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600" w:firstRow="0" w:lastRow="0" w:firstColumn="0" w:lastColumn="0" w:noHBand="1" w:noVBand="1"/>
      </w:tblPr>
      <w:tblGrid>
        <w:gridCol w:w="5755"/>
        <w:gridCol w:w="5755"/>
      </w:tblGrid>
      <w:tr w:rsidR="008F4DB4" w:rsidRPr="00CC04B0" w14:paraId="433E2E75" w14:textId="77777777" w:rsidTr="007476A4">
        <w:trPr>
          <w:trHeight w:val="7362"/>
        </w:trPr>
        <w:tc>
          <w:tcPr>
            <w:tcW w:w="5755" w:type="dxa"/>
          </w:tcPr>
          <w:p w14:paraId="30D98A2D" w14:textId="4BDF505B" w:rsidR="008F4DB4" w:rsidRPr="00CC04B0" w:rsidRDefault="008F4DB4" w:rsidP="007476A4">
            <w:pPr>
              <w:spacing w:before="360"/>
              <w:jc w:val="center"/>
            </w:pPr>
            <w:r w:rsidRPr="00CC04B0">
              <w:rPr>
                <w:noProof/>
              </w:rPr>
              <mc:AlternateContent>
                <mc:Choice Requires="wps">
                  <w:drawing>
                    <wp:inline distT="0" distB="0" distL="0" distR="0" wp14:anchorId="46384B22" wp14:editId="0EA9A2BB">
                      <wp:extent cx="2996768" cy="2743200"/>
                      <wp:effectExtent l="0" t="0" r="13335" b="19050"/>
                      <wp:docPr id="2" name="Text Box 2" descr="Instruction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6768" cy="2743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accent1"/>
                                </a:solidFill>
                                <a:prstDash val="dash"/>
                              </a:ln>
                            </wps:spPr>
                            <wps:txbx>
                              <w:txbxContent>
                                <w:p w14:paraId="309A2788" w14:textId="77777777" w:rsidR="00A94512" w:rsidRPr="00CC04B0" w:rsidRDefault="00A94512" w:rsidP="00A94512">
                                  <w:r w:rsidRPr="00CC04B0">
                                    <w:t xml:space="preserve">This template provides two cards.  Print the cards on a single sheet of paper, front and back, then cut along the horizontal line.  Fold each half along the vertical line. </w:t>
                                  </w:r>
                                </w:p>
                                <w:p w14:paraId="24EB491A" w14:textId="77777777" w:rsidR="00A94512" w:rsidRPr="00CC04B0" w:rsidRDefault="00A94512" w:rsidP="00A94512"/>
                                <w:p w14:paraId="03A0E52B" w14:textId="1BCD459E" w:rsidR="008F4DB4" w:rsidRPr="00CC04B0" w:rsidRDefault="008F4DB4" w:rsidP="00D80668">
                                  <w:r w:rsidRPr="00CC04B0">
                                    <w:t xml:space="preserve">To replace a photo, </w:t>
                                  </w:r>
                                  <w:r w:rsidR="00A94512" w:rsidRPr="00CC04B0">
                                    <w:t xml:space="preserve">first select it with the left mouse.  You might need to click twice so that the selection handles show on just the image.  Right mouse click and choose </w:t>
                                  </w:r>
                                  <w:r w:rsidRPr="00CC04B0">
                                    <w:t>Change Picture.</w:t>
                                  </w:r>
                                  <w:r w:rsidRPr="00CC04B0">
                                    <w:br/>
                                  </w:r>
                                  <w:r w:rsidRPr="00CC04B0">
                                    <w:br/>
                                  </w:r>
                                  <w:r w:rsidRPr="00CC04B0">
                                    <w:rPr>
                                      <w:b/>
                                      <w:sz w:val="32"/>
                                    </w:rPr>
                                    <w:t>Important!</w:t>
                                  </w:r>
                                  <w:r w:rsidRPr="00CC04B0">
                                    <w:br/>
                                    <w:t>You need to delete this instruction box before you print your card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6384B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alt="Instructions" style="width:235.95pt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" filled="f" strokecolor="#da1c5c [3204]" strokeweight=".5pt">
                      <v:stroke dashstyle="dash"/>
                      <v:textbox>
                        <w:txbxContent>
                          <w:p w14:paraId="309A2788" w14:textId="77777777" w:rsidR="00A94512" w:rsidRPr="00CC04B0" w:rsidRDefault="00A94512" w:rsidP="00A94512">
                            <w:r w:rsidRPr="00CC04B0">
                              <w:t xml:space="preserve">This template provides two cards.  Print the cards on a single sheet of paper, front and back, then cut along the horizontal line.  Fold each half along the vertical line. </w:t>
                            </w:r>
                          </w:p>
                          <w:p w14:paraId="24EB491A" w14:textId="77777777" w:rsidR="00A94512" w:rsidRPr="00CC04B0" w:rsidRDefault="00A94512" w:rsidP="00A94512"/>
                          <w:p w14:paraId="03A0E52B" w14:textId="1BCD459E" w:rsidR="008F4DB4" w:rsidRPr="00CC04B0" w:rsidRDefault="008F4DB4" w:rsidP="00D80668">
                            <w:r w:rsidRPr="00CC04B0">
                              <w:t xml:space="preserve">To replace a photo, </w:t>
                            </w:r>
                            <w:r w:rsidR="00A94512" w:rsidRPr="00CC04B0">
                              <w:t xml:space="preserve">first select it with the left mouse.  You might need to click twice so that the selection handles show on just the image.  Right mouse click and choose </w:t>
                            </w:r>
                            <w:r w:rsidRPr="00CC04B0">
                              <w:t>Change Picture.</w:t>
                            </w:r>
                            <w:r w:rsidRPr="00CC04B0">
                              <w:br/>
                            </w:r>
                            <w:r w:rsidRPr="00CC04B0">
                              <w:br/>
                            </w:r>
                            <w:r w:rsidRPr="00CC04B0">
                              <w:rPr>
                                <w:b/>
                                <w:sz w:val="32"/>
                              </w:rPr>
                              <w:t>Important!</w:t>
                            </w:r>
                            <w:r w:rsidRPr="00CC04B0">
                              <w:br/>
                              <w:t>You need to delete this instruction box before you print your cards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755" w:type="dxa"/>
            <w:vAlign w:val="center"/>
          </w:tcPr>
          <w:p w14:paraId="2496AB81" w14:textId="7B1B0271" w:rsidR="008F4DB4" w:rsidRPr="00CC04B0" w:rsidRDefault="008F4DB4" w:rsidP="007476A4">
            <w:pPr>
              <w:jc w:val="center"/>
            </w:pPr>
            <w:r w:rsidRPr="00CC04B0">
              <w:rPr>
                <w:noProof/>
              </w:rPr>
              <mc:AlternateContent>
                <mc:Choice Requires="wpg">
                  <w:drawing>
                    <wp:inline distT="0" distB="0" distL="0" distR="0" wp14:anchorId="563997A5" wp14:editId="1931E205">
                      <wp:extent cx="3379470" cy="4484370"/>
                      <wp:effectExtent l="0" t="0" r="0" b="0"/>
                      <wp:docPr id="26" name="Group 26" descr="cover image and tex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484370"/>
                                <a:chOff x="0" y="0"/>
                                <a:chExt cx="3379470" cy="4484370"/>
                              </a:xfrm>
                            </wpg:grpSpPr>
                            <wps:wsp>
                              <wps:cNvPr id="37" name="TextBox 62"/>
                              <wps:cNvSpPr txBox="1"/>
                              <wps:spPr>
                                <a:xfrm>
                                  <a:off x="651933" y="8451"/>
                                  <a:ext cx="2226310" cy="2374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bookmarkStart w:id="0" w:name="_Hlk532760339" w:displacedByCustomXml="next"/>
                                  <w:sdt>
                                    <w:sdtPr>
                                      <w:tag w:val=""/>
                                      <w:id w:val="1606618891"/>
                                      <w:placeholder>
                                        <w:docPart w:val="5A7C1E539200433EAB241F54978C88A2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Content>
                                      <w:p w14:paraId="680B83A0" w14:textId="34119230" w:rsidR="008F4DB4" w:rsidRPr="00EF1000" w:rsidRDefault="00BB3156" w:rsidP="006641A9">
                                        <w:pPr>
                                          <w:pStyle w:val="Title"/>
                                        </w:pPr>
                                        <w:r w:rsidRPr="006641A9">
                                          <w:rPr>
                                            <w:rStyle w:val="TitleChar"/>
                                          </w:rPr>
                                          <w:t>Your Name</w:t>
                                        </w:r>
                                      </w:p>
                                    </w:sdtContent>
                                  </w:sdt>
                                  <w:bookmarkEnd w:id="0" w:displacedByCustomXml="prev"/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8" name="TextBox 63"/>
                              <wps:cNvSpPr txBox="1"/>
                              <wps:spPr>
                                <a:xfrm>
                                  <a:off x="651933" y="220026"/>
                                  <a:ext cx="2226310" cy="2355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33736818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1CC59168" w14:textId="43D6EC4C" w:rsidR="008F4DB4" w:rsidRPr="00EF1000" w:rsidRDefault="00D80668" w:rsidP="00D80668">
                                        <w:pPr>
                                          <w:pStyle w:val="Subtitle"/>
                                        </w:pPr>
                                        <w:r w:rsidRPr="00EF1000">
                                          <w:rPr>
                                            <w:rStyle w:val="SubtitleChar"/>
                                            <w:lang w:val="en-US"/>
                                          </w:rPr>
                                          <w:t>Sent Today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9" name="TextBox 64"/>
                              <wps:cNvSpPr txBox="1"/>
                              <wps:spPr>
                                <a:xfrm>
                                  <a:off x="296333" y="3301304"/>
                                  <a:ext cx="252857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119789147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6267F50E" w14:textId="7C3E6F62" w:rsidR="008F4DB4" w:rsidRPr="00EF1000" w:rsidRDefault="006641A9" w:rsidP="00D80668">
                                        <w:pPr>
                                          <w:pStyle w:val="Covermessage"/>
                                        </w:pPr>
                                        <w:r w:rsidRPr="00EF1000">
                                          <w:t>Place a quirky Valentine's message here. Something like; Violets are blue, Roses are red, images of you are stuck in my head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40" name="TextBox 65"/>
                              <wps:cNvSpPr txBox="1"/>
                              <wps:spPr>
                                <a:xfrm>
                                  <a:off x="2226733" y="4012565"/>
                                  <a:ext cx="975995" cy="47180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032372078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493115B8" w14:textId="7CE9DFD7" w:rsidR="008F4DB4" w:rsidRPr="00EF1000" w:rsidRDefault="00D80668" w:rsidP="00D80668">
                                        <w:pPr>
                                          <w:pStyle w:val="Turn"/>
                                        </w:pPr>
                                        <w:r w:rsidRPr="00EF1000">
                                          <w:t>TURN CARD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41" name="Picture 41" descr="heart on wet window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23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2" name="Picture 42" descr="Social Profile Ph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3997A5" id="Group 26" o:spid="_x0000_s1027" alt="cover image and text" style="width:266.1pt;height:353.1pt;mso-position-horizontal-relative:char;mso-position-vertical-relative:line" coordsize="33794,4484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2" o:spid="_x0000_s1028" type="#_x0000_t202" style="position:absolute;left:6519;top:84;width:22263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IaO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Fcwho7EAAAA2wAAAA8A&#10;AAAAAAAAAAAAAAAABwIAAGRycy9kb3ducmV2LnhtbFBLBQYAAAAAAwADALcAAAD4AgAAAAA=&#10;" filled="f" stroked="f">
                        <v:textbox style="mso-fit-shape-to-text:t" inset="0,0,0,0">
                          <w:txbxContent>
                            <w:bookmarkStart w:id="1" w:name="_Hlk532760339" w:displacedByCustomXml="next"/>
                            <w:sdt>
                              <w:sdtPr>
                                <w:tag w:val=""/>
                                <w:id w:val="1606618891"/>
                                <w:placeholder>
                                  <w:docPart w:val="5A7C1E539200433EAB241F54978C88A2"/>
                                </w:placeholder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Content>
                                <w:p w14:paraId="680B83A0" w14:textId="34119230" w:rsidR="008F4DB4" w:rsidRPr="00EF1000" w:rsidRDefault="00BB3156" w:rsidP="006641A9">
                                  <w:pPr>
                                    <w:pStyle w:val="Title"/>
                                  </w:pPr>
                                  <w:r w:rsidRPr="006641A9">
                                    <w:rPr>
                                      <w:rStyle w:val="TitleChar"/>
                                    </w:rPr>
                                    <w:t>Your Name</w:t>
                                  </w:r>
                                </w:p>
                              </w:sdtContent>
                            </w:sdt>
                            <w:bookmarkEnd w:id="1" w:displacedByCustomXml="prev"/>
                          </w:txbxContent>
                        </v:textbox>
                      </v:shape>
                      <v:shape id="TextBox 63" o:spid="_x0000_s1029" type="#_x0000_t202" style="position:absolute;left:6519;top:2200;width:22263;height:2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xL8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Jq8S/M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-933736818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1CC59168" w14:textId="43D6EC4C" w:rsidR="008F4DB4" w:rsidRPr="00EF1000" w:rsidRDefault="00D80668" w:rsidP="00D80668">
                                  <w:pPr>
                                    <w:pStyle w:val="Subtitle"/>
                                  </w:pPr>
                                  <w:r w:rsidRPr="00EF1000">
                                    <w:rPr>
                                      <w:rStyle w:val="SubtitleChar"/>
                                      <w:lang w:val="en-US"/>
                                    </w:rPr>
                                    <w:t>Sent Today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64" o:spid="_x0000_s1030" type="#_x0000_t202" style="position:absolute;left:2963;top:33013;width:2528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119789147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6267F50E" w14:textId="7C3E6F62" w:rsidR="008F4DB4" w:rsidRPr="00EF1000" w:rsidRDefault="006641A9" w:rsidP="00D80668">
                                  <w:pPr>
                                    <w:pStyle w:val="Covermessage"/>
                                  </w:pPr>
                                  <w:r w:rsidRPr="00EF1000">
                                    <w:t>Place a quirky Valentine's message here. Something like; Violets are blue, Roses are red, images of you are stuck in my head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65" o:spid="_x0000_s1031" type="#_x0000_t202" style="position:absolute;left:22267;top:40125;width:9760;height:4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22HwAAAANsAAAAPAAAAZHJzL2Rvd25yZXYueG1sRE/LisIw&#10;FN0L/kO4ghuZppVB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gN9th8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032372078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493115B8" w14:textId="7CE9DFD7" w:rsidR="008F4DB4" w:rsidRPr="00EF1000" w:rsidRDefault="00D80668" w:rsidP="00D80668">
                                  <w:pPr>
                                    <w:pStyle w:val="Turn"/>
                                  </w:pPr>
                                  <w:r w:rsidRPr="00EF1000">
                                    <w:t>TURN CARD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1" o:spid="_x0000_s1032" type="#_x0000_t75" alt="heart on wet window" style="position:absolute;top:7308;width:33794;height:2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">
                        <v:imagedata r:id="rId9" o:title="heart on wet window"/>
                      </v:shape>
                      <v:shape id="Picture 42" o:spid="_x0000_s1033" type="#_x0000_t75" alt="Social Profile Photo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">
                        <v:imagedata r:id="rId10" o:title="Social Profile Photo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F4DB4" w:rsidRPr="00CC04B0" w14:paraId="600570A3" w14:textId="77777777" w:rsidTr="007476A4">
        <w:trPr>
          <w:trHeight w:val="7488"/>
        </w:trPr>
        <w:tc>
          <w:tcPr>
            <w:tcW w:w="5755" w:type="dxa"/>
          </w:tcPr>
          <w:p w14:paraId="5A6E4ADA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543A6A1B" w14:textId="555BF1EB" w:rsidR="008F4DB4" w:rsidRPr="00CC04B0" w:rsidRDefault="008F4DB4" w:rsidP="007476A4">
            <w:pPr>
              <w:jc w:val="center"/>
            </w:pPr>
            <w:r w:rsidRPr="00CC04B0">
              <w:rPr>
                <w:noProof/>
              </w:rPr>
              <mc:AlternateContent>
                <mc:Choice Requires="wpg">
                  <w:drawing>
                    <wp:inline distT="0" distB="0" distL="0" distR="0" wp14:anchorId="435CB24B" wp14:editId="24E20D76">
                      <wp:extent cx="3379470" cy="4484370"/>
                      <wp:effectExtent l="0" t="0" r="0" b="0"/>
                      <wp:docPr id="29" name="Group 29" descr="cover image and tex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484370"/>
                                <a:chOff x="0" y="0"/>
                                <a:chExt cx="3379470" cy="4484370"/>
                              </a:xfrm>
                            </wpg:grpSpPr>
                            <wps:wsp>
                              <wps:cNvPr id="30" name="TextBox 37"/>
                              <wps:cNvSpPr txBox="1"/>
                              <wps:spPr>
                                <a:xfrm>
                                  <a:off x="651933" y="8466"/>
                                  <a:ext cx="2226310" cy="2374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tag w:val=""/>
                                      <w:id w:val="541025019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Content>
                                      <w:p w14:paraId="73758F30" w14:textId="5DB7D044" w:rsidR="008F4DB4" w:rsidRPr="00CC04B0" w:rsidRDefault="00BB3156" w:rsidP="00D80668">
                                        <w:pPr>
                                          <w:pStyle w:val="Title"/>
                                        </w:pPr>
                                        <w:r w:rsidRPr="00BB3156">
                                          <w:t>Your Nam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1" name="TextBox 38"/>
                              <wps:cNvSpPr txBox="1"/>
                              <wps:spPr>
                                <a:xfrm>
                                  <a:off x="651933" y="220123"/>
                                  <a:ext cx="2226310" cy="2355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56678576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000311FD" w14:textId="3577F8B1" w:rsidR="008F4DB4" w:rsidRPr="00CC04B0" w:rsidRDefault="00D80668" w:rsidP="00D80668">
                                        <w:pPr>
                                          <w:pStyle w:val="Subtitle"/>
                                        </w:pPr>
                                        <w:r w:rsidRPr="00CC04B0">
                                          <w:t>Sent Today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2" name="TextBox 39"/>
                              <wps:cNvSpPr txBox="1"/>
                              <wps:spPr>
                                <a:xfrm>
                                  <a:off x="296333" y="3301432"/>
                                  <a:ext cx="252857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844500390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10D5B99B" w14:textId="050365D3" w:rsidR="008F4DB4" w:rsidRPr="00CC04B0" w:rsidRDefault="006641A9" w:rsidP="00D80668">
                                        <w:pPr>
                                          <w:pStyle w:val="Covermessage"/>
                                          <w:rPr>
                                            <w:rFonts w:asciiTheme="minorHAnsi" w:eastAsiaTheme="minorHAnsi" w:hAnsiTheme="minorHAnsi"/>
                                            <w:color w:val="000000"/>
                                            <w:kern w:val="0"/>
                                            <w:sz w:val="22"/>
                                            <w:szCs w:val="22"/>
                                            <w14:textFill>
                                              <w14:solidFill>
                                                <w14:srgbClr w14:val="000000">
                                                  <w14:alpha w14:val="50000"/>
                                                </w14:srgbClr>
                                              </w14:solidFill>
                                            </w14:textFill>
                                          </w:rPr>
                                        </w:pPr>
                                        <w:r w:rsidRPr="00CC04B0">
                                          <w:t>Place a quirky Valentine's message here. Something like; Violets are blue, Roses are red, images of you are stuck in my head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3" name="TextBox 44"/>
                              <wps:cNvSpPr txBox="1"/>
                              <wps:spPr>
                                <a:xfrm>
                                  <a:off x="2226733" y="4012565"/>
                                  <a:ext cx="975995" cy="47180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674680164"/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196D4132" w14:textId="77777777" w:rsidR="00D80668" w:rsidRPr="00CC04B0" w:rsidRDefault="00D80668" w:rsidP="00D80668">
                                        <w:pPr>
                                          <w:pStyle w:val="Turn"/>
                                        </w:pPr>
                                        <w:r w:rsidRPr="00CC04B0">
                                          <w:t>TURN CARD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4" name="Picture 34" descr="heart on wet window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162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5" name="Picture 35" descr="Social Profile Ph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5CB24B" id="Group 29" o:spid="_x0000_s1034" alt="cover image and text" style="width:266.1pt;height:353.1pt;mso-position-horizontal-relative:char;mso-position-vertical-relative:line" coordsize="33794,4484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">
                      <v:shape id="TextBox 37" o:spid="_x0000_s1035" type="#_x0000_t202" style="position:absolute;left:6519;top:84;width:22263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R76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2Nke+s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tag w:val=""/>
                                <w:id w:val="541025019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Content>
                                <w:p w14:paraId="73758F30" w14:textId="5DB7D044" w:rsidR="008F4DB4" w:rsidRPr="00CC04B0" w:rsidRDefault="00BB3156" w:rsidP="00D80668">
                                  <w:pPr>
                                    <w:pStyle w:val="Title"/>
                                  </w:pPr>
                                  <w:r w:rsidRPr="00BB3156">
                                    <w:t>Your Nam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38" o:spid="_x0000_s1036" type="#_x0000_t202" style="position:absolute;left:6519;top:2201;width:22263;height:2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bthwgAAANsAAAAPAAAAZHJzL2Rvd25yZXYueG1sRI9Bi8Iw&#10;FITvC/6H8AQvi6ZREK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C3lbth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956678576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000311FD" w14:textId="3577F8B1" w:rsidR="008F4DB4" w:rsidRPr="00CC04B0" w:rsidRDefault="00D80668" w:rsidP="00D80668">
                                  <w:pPr>
                                    <w:pStyle w:val="Subtitle"/>
                                  </w:pPr>
                                  <w:r w:rsidRPr="00CC04B0">
                                    <w:t>Sent Today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39" o:spid="_x0000_s1037" type="#_x0000_t202" style="position:absolute;left:2963;top:33014;width:2528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yUW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h4zeD+Jf4AufsDAAD//wMAUEsBAi0AFAAGAAgAAAAhANvh9svuAAAAhQEAABMAAAAAAAAAAAAA&#10;AAAAAAAAAFtDb250ZW50X1R5cGVzXS54bWxQSwECLQAUAAYACAAAACEAWvQsW78AAAAVAQAACwAA&#10;AAAAAAAAAAAAAAAfAQAAX3JlbHMvLnJlbHNQSwECLQAUAAYACAAAACEAR0clFsMAAADbAAAADwAA&#10;AAAAAAAAAAAAAAAHAgAAZHJzL2Rvd25yZXYueG1sUEsFBgAAAAADAAMAtwAAAPc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1844500390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10D5B99B" w14:textId="050365D3" w:rsidR="008F4DB4" w:rsidRPr="00CC04B0" w:rsidRDefault="006641A9" w:rsidP="00D80668">
                                  <w:pPr>
                                    <w:pStyle w:val="Covermessage"/>
                                    <w:rPr>
                                      <w:rFonts w:asciiTheme="minorHAnsi" w:eastAsiaTheme="minorHAnsi" w:hAnsiTheme="minorHAnsi"/>
                                      <w:color w:val="000000"/>
                                      <w:kern w:val="0"/>
                                      <w:sz w:val="22"/>
                                      <w:szCs w:val="22"/>
                                      <w14:textFill>
                                        <w14:solidFill>
                                          <w14:srgbClr w14:val="000000">
                                            <w14:alpha w14:val="50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  <w:r w:rsidRPr="00CC04B0">
                                    <w:t>Place a quirky Valentine's message here. Something like; Violets are blue, Roses are red, images of you are stuck in my head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44" o:spid="_x0000_s1038" type="#_x0000_t202" style="position:absolute;left:22267;top:40125;width:9760;height:4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1674680164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196D4132" w14:textId="77777777" w:rsidR="00D80668" w:rsidRPr="00CC04B0" w:rsidRDefault="00D80668" w:rsidP="00D80668">
                                  <w:pPr>
                                    <w:pStyle w:val="Turn"/>
                                  </w:pPr>
                                  <w:r w:rsidRPr="00CC04B0">
                                    <w:t>TURN CARD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Picture 34" o:spid="_x0000_s1039" type="#_x0000_t75" alt="heart on wet window" style="position:absolute;top:7308;width:33794;height:24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">
                        <v:imagedata r:id="rId12" o:title="heart on wet window"/>
                      </v:shape>
                      <v:shape id="Picture 35" o:spid="_x0000_s1040" type="#_x0000_t75" alt="Social Profile Photo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">
                        <v:imagedata r:id="rId10" o:title="Social Profile Photo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930C916" w14:textId="3D546D60" w:rsidR="00CF40E3" w:rsidRPr="00D80668" w:rsidRDefault="00CF40E3" w:rsidP="00D80668">
      <w:pPr>
        <w:rPr>
          <w:sz w:val="4"/>
          <w:szCs w:val="4"/>
        </w:rPr>
      </w:pPr>
      <w:r w:rsidRPr="00D80668">
        <w:rPr>
          <w:sz w:val="4"/>
          <w:szCs w:val="4"/>
        </w:rPr>
        <w:br w:type="page"/>
      </w:r>
    </w:p>
    <w:p w14:paraId="69A5A49A" w14:textId="12A88529" w:rsidR="00F70277" w:rsidRDefault="00F70277">
      <w:r w:rsidRPr="00CF40E3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660927DF" wp14:editId="5FF87E31">
                <wp:simplePos x="0" y="0"/>
                <wp:positionH relativeFrom="page">
                  <wp:posOffset>9525</wp:posOffset>
                </wp:positionH>
                <wp:positionV relativeFrom="paragraph">
                  <wp:posOffset>-219710</wp:posOffset>
                </wp:positionV>
                <wp:extent cx="7772400" cy="10058400"/>
                <wp:effectExtent l="0" t="0" r="19050" b="19050"/>
                <wp:wrapNone/>
                <wp:docPr id="13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wps:wsp>
                        <wps:cNvPr id="14" name="Rectangle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33999" y="5041392"/>
                            <a:ext cx="7304400" cy="4795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5877" y="5061822"/>
                            <a:ext cx="7242265" cy="4779032"/>
                            <a:chOff x="245877" y="5061822"/>
                            <a:chExt cx="7426274" cy="4900456"/>
                          </a:xfrm>
                        </wpg:grpSpPr>
                        <wps:wsp>
                          <wps:cNvPr id="16" name="Freeform: Shape 16"/>
                          <wps:cNvSpPr/>
                          <wps:spPr>
                            <a:xfrm>
                              <a:off x="304108" y="5061822"/>
                              <a:ext cx="7362098" cy="4900456"/>
                            </a:xfrm>
                            <a:custGeom>
                              <a:avLst/>
                              <a:gdLst>
                                <a:gd name="connsiteX0" fmla="*/ 2958484 w 7362098"/>
                                <a:gd name="connsiteY0" fmla="*/ 4882890 h 4900456"/>
                                <a:gd name="connsiteX1" fmla="*/ 2959281 w 7362098"/>
                                <a:gd name="connsiteY1" fmla="*/ 4885685 h 4900456"/>
                                <a:gd name="connsiteX2" fmla="*/ 2948500 w 7362098"/>
                                <a:gd name="connsiteY2" fmla="*/ 4899658 h 4900456"/>
                                <a:gd name="connsiteX3" fmla="*/ 2946903 w 7362098"/>
                                <a:gd name="connsiteY3" fmla="*/ 4900456 h 4900456"/>
                                <a:gd name="connsiteX4" fmla="*/ 2945305 w 7362098"/>
                                <a:gd name="connsiteY4" fmla="*/ 4900057 h 4900456"/>
                                <a:gd name="connsiteX5" fmla="*/ 2944905 w 7362098"/>
                                <a:gd name="connsiteY5" fmla="*/ 4897262 h 4900456"/>
                                <a:gd name="connsiteX6" fmla="*/ 2955687 w 7362098"/>
                                <a:gd name="connsiteY6" fmla="*/ 4883289 h 4900456"/>
                                <a:gd name="connsiteX7" fmla="*/ 2958484 w 7362098"/>
                                <a:gd name="connsiteY7" fmla="*/ 4882890 h 4900456"/>
                                <a:gd name="connsiteX8" fmla="*/ 3001992 w 7362098"/>
                                <a:gd name="connsiteY8" fmla="*/ 4876902 h 4900456"/>
                                <a:gd name="connsiteX9" fmla="*/ 3016360 w 7362098"/>
                                <a:gd name="connsiteY9" fmla="*/ 4887682 h 4900456"/>
                                <a:gd name="connsiteX10" fmla="*/ 3016761 w 7362098"/>
                                <a:gd name="connsiteY10" fmla="*/ 4890476 h 4900456"/>
                                <a:gd name="connsiteX11" fmla="*/ 3015164 w 7362098"/>
                                <a:gd name="connsiteY11" fmla="*/ 4891274 h 4900456"/>
                                <a:gd name="connsiteX12" fmla="*/ 3013562 w 7362098"/>
                                <a:gd name="connsiteY12" fmla="*/ 4890875 h 4900456"/>
                                <a:gd name="connsiteX13" fmla="*/ 2999599 w 7362098"/>
                                <a:gd name="connsiteY13" fmla="*/ 4880097 h 4900456"/>
                                <a:gd name="connsiteX14" fmla="*/ 2999198 w 7362098"/>
                                <a:gd name="connsiteY14" fmla="*/ 4877301 h 4900456"/>
                                <a:gd name="connsiteX15" fmla="*/ 3001992 w 7362098"/>
                                <a:gd name="connsiteY15" fmla="*/ 4876902 h 4900456"/>
                                <a:gd name="connsiteX16" fmla="*/ 2948101 w 7362098"/>
                                <a:gd name="connsiteY16" fmla="*/ 4873310 h 4900456"/>
                                <a:gd name="connsiteX17" fmla="*/ 2950896 w 7362098"/>
                                <a:gd name="connsiteY17" fmla="*/ 4874108 h 4900456"/>
                                <a:gd name="connsiteX18" fmla="*/ 2950098 w 7362098"/>
                                <a:gd name="connsiteY18" fmla="*/ 4876903 h 4900456"/>
                                <a:gd name="connsiteX19" fmla="*/ 2934926 w 7362098"/>
                                <a:gd name="connsiteY19" fmla="*/ 4885686 h 4900456"/>
                                <a:gd name="connsiteX20" fmla="*/ 2934129 w 7362098"/>
                                <a:gd name="connsiteY20" fmla="*/ 4886085 h 4900456"/>
                                <a:gd name="connsiteX21" fmla="*/ 2932129 w 7362098"/>
                                <a:gd name="connsiteY21" fmla="*/ 4884887 h 4900456"/>
                                <a:gd name="connsiteX22" fmla="*/ 2932928 w 7362098"/>
                                <a:gd name="connsiteY22" fmla="*/ 4882093 h 4900456"/>
                                <a:gd name="connsiteX23" fmla="*/ 3006778 w 7362098"/>
                                <a:gd name="connsiteY23" fmla="*/ 4866124 h 4900456"/>
                                <a:gd name="connsiteX24" fmla="*/ 3023546 w 7362098"/>
                                <a:gd name="connsiteY24" fmla="*/ 4870915 h 4900456"/>
                                <a:gd name="connsiteX25" fmla="*/ 3024744 w 7362098"/>
                                <a:gd name="connsiteY25" fmla="*/ 4873709 h 4900456"/>
                                <a:gd name="connsiteX26" fmla="*/ 3023150 w 7362098"/>
                                <a:gd name="connsiteY26" fmla="*/ 4875307 h 4900456"/>
                                <a:gd name="connsiteX27" fmla="*/ 3022354 w 7362098"/>
                                <a:gd name="connsiteY27" fmla="*/ 4875307 h 4900456"/>
                                <a:gd name="connsiteX28" fmla="*/ 3005577 w 7362098"/>
                                <a:gd name="connsiteY28" fmla="*/ 4870516 h 4900456"/>
                                <a:gd name="connsiteX29" fmla="*/ 3003985 w 7362098"/>
                                <a:gd name="connsiteY29" fmla="*/ 4867722 h 4900456"/>
                                <a:gd name="connsiteX30" fmla="*/ 3006778 w 7362098"/>
                                <a:gd name="connsiteY30" fmla="*/ 4866124 h 4900456"/>
                                <a:gd name="connsiteX31" fmla="*/ 2944907 w 7362098"/>
                                <a:gd name="connsiteY31" fmla="*/ 4861334 h 4900456"/>
                                <a:gd name="connsiteX32" fmla="*/ 2947303 w 7362098"/>
                                <a:gd name="connsiteY32" fmla="*/ 4863331 h 4900456"/>
                                <a:gd name="connsiteX33" fmla="*/ 2945308 w 7362098"/>
                                <a:gd name="connsiteY33" fmla="*/ 4865726 h 4900456"/>
                                <a:gd name="connsiteX34" fmla="*/ 2927740 w 7362098"/>
                                <a:gd name="connsiteY34" fmla="*/ 4868121 h 4900456"/>
                                <a:gd name="connsiteX35" fmla="*/ 2925344 w 7362098"/>
                                <a:gd name="connsiteY35" fmla="*/ 4866125 h 4900456"/>
                                <a:gd name="connsiteX36" fmla="*/ 2927342 w 7362098"/>
                                <a:gd name="connsiteY36" fmla="*/ 4863730 h 4900456"/>
                                <a:gd name="connsiteX37" fmla="*/ 3023947 w 7362098"/>
                                <a:gd name="connsiteY37" fmla="*/ 4851354 h 4900456"/>
                                <a:gd name="connsiteX38" fmla="*/ 3026343 w 7362098"/>
                                <a:gd name="connsiteY38" fmla="*/ 4853351 h 4900456"/>
                                <a:gd name="connsiteX39" fmla="*/ 3024346 w 7362098"/>
                                <a:gd name="connsiteY39" fmla="*/ 4855746 h 4900456"/>
                                <a:gd name="connsiteX40" fmla="*/ 3006778 w 7362098"/>
                                <a:gd name="connsiteY40" fmla="*/ 4858141 h 4900456"/>
                                <a:gd name="connsiteX41" fmla="*/ 3004382 w 7362098"/>
                                <a:gd name="connsiteY41" fmla="*/ 4856145 h 4900456"/>
                                <a:gd name="connsiteX42" fmla="*/ 3006380 w 7362098"/>
                                <a:gd name="connsiteY42" fmla="*/ 4853750 h 4900456"/>
                                <a:gd name="connsiteX43" fmla="*/ 2929337 w 7362098"/>
                                <a:gd name="connsiteY43" fmla="*/ 4844168 h 4900456"/>
                                <a:gd name="connsiteX44" fmla="*/ 2946105 w 7362098"/>
                                <a:gd name="connsiteY44" fmla="*/ 4848959 h 4900456"/>
                                <a:gd name="connsiteX45" fmla="*/ 2947701 w 7362098"/>
                                <a:gd name="connsiteY45" fmla="*/ 4851753 h 4900456"/>
                                <a:gd name="connsiteX46" fmla="*/ 2946105 w 7362098"/>
                                <a:gd name="connsiteY46" fmla="*/ 4853351 h 4900456"/>
                                <a:gd name="connsiteX47" fmla="*/ 2945305 w 7362098"/>
                                <a:gd name="connsiteY47" fmla="*/ 4853351 h 4900456"/>
                                <a:gd name="connsiteX48" fmla="*/ 2928537 w 7362098"/>
                                <a:gd name="connsiteY48" fmla="*/ 4848560 h 4900456"/>
                                <a:gd name="connsiteX49" fmla="*/ 2926540 w 7362098"/>
                                <a:gd name="connsiteY49" fmla="*/ 4845766 h 4900456"/>
                                <a:gd name="connsiteX50" fmla="*/ 2929337 w 7362098"/>
                                <a:gd name="connsiteY50" fmla="*/ 4844168 h 4900456"/>
                                <a:gd name="connsiteX51" fmla="*/ 3017160 w 7362098"/>
                                <a:gd name="connsiteY51" fmla="*/ 4833788 h 4900456"/>
                                <a:gd name="connsiteX52" fmla="*/ 3019959 w 7362098"/>
                                <a:gd name="connsiteY52" fmla="*/ 4834587 h 4900456"/>
                                <a:gd name="connsiteX53" fmla="*/ 3019159 w 7362098"/>
                                <a:gd name="connsiteY53" fmla="*/ 4837382 h 4900456"/>
                                <a:gd name="connsiteX54" fmla="*/ 3003985 w 7362098"/>
                                <a:gd name="connsiteY54" fmla="*/ 4846165 h 4900456"/>
                                <a:gd name="connsiteX55" fmla="*/ 3003189 w 7362098"/>
                                <a:gd name="connsiteY55" fmla="*/ 4846564 h 4900456"/>
                                <a:gd name="connsiteX56" fmla="*/ 3001193 w 7362098"/>
                                <a:gd name="connsiteY56" fmla="*/ 4845366 h 4900456"/>
                                <a:gd name="connsiteX57" fmla="*/ 3001989 w 7362098"/>
                                <a:gd name="connsiteY57" fmla="*/ 4842572 h 4900456"/>
                                <a:gd name="connsiteX58" fmla="*/ 2938917 w 7362098"/>
                                <a:gd name="connsiteY58" fmla="*/ 4828599 h 4900456"/>
                                <a:gd name="connsiteX59" fmla="*/ 2952892 w 7362098"/>
                                <a:gd name="connsiteY59" fmla="*/ 4839379 h 4900456"/>
                                <a:gd name="connsiteX60" fmla="*/ 2953294 w 7362098"/>
                                <a:gd name="connsiteY60" fmla="*/ 4842173 h 4900456"/>
                                <a:gd name="connsiteX61" fmla="*/ 2951695 w 7362098"/>
                                <a:gd name="connsiteY61" fmla="*/ 4842971 h 4900456"/>
                                <a:gd name="connsiteX62" fmla="*/ 2950098 w 7362098"/>
                                <a:gd name="connsiteY62" fmla="*/ 4842572 h 4900456"/>
                                <a:gd name="connsiteX63" fmla="*/ 2936523 w 7362098"/>
                                <a:gd name="connsiteY63" fmla="*/ 4831794 h 4900456"/>
                                <a:gd name="connsiteX64" fmla="*/ 2936124 w 7362098"/>
                                <a:gd name="connsiteY64" fmla="*/ 4828998 h 4900456"/>
                                <a:gd name="connsiteX65" fmla="*/ 2938917 w 7362098"/>
                                <a:gd name="connsiteY65" fmla="*/ 4828599 h 4900456"/>
                                <a:gd name="connsiteX66" fmla="*/ 3007175 w 7362098"/>
                                <a:gd name="connsiteY66" fmla="*/ 4819417 h 4900456"/>
                                <a:gd name="connsiteX67" fmla="*/ 3007585 w 7362098"/>
                                <a:gd name="connsiteY67" fmla="*/ 4822211 h 4900456"/>
                                <a:gd name="connsiteX68" fmla="*/ 2996801 w 7362098"/>
                                <a:gd name="connsiteY68" fmla="*/ 4836184 h 4900456"/>
                                <a:gd name="connsiteX69" fmla="*/ 2995203 w 7362098"/>
                                <a:gd name="connsiteY69" fmla="*/ 4836983 h 4900456"/>
                                <a:gd name="connsiteX70" fmla="*/ 2993603 w 7362098"/>
                                <a:gd name="connsiteY70" fmla="*/ 4836583 h 4900456"/>
                                <a:gd name="connsiteX71" fmla="*/ 2993603 w 7362098"/>
                                <a:gd name="connsiteY71" fmla="*/ 4833789 h 4900456"/>
                                <a:gd name="connsiteX72" fmla="*/ 3004382 w 7362098"/>
                                <a:gd name="connsiteY72" fmla="*/ 4819816 h 4900456"/>
                                <a:gd name="connsiteX73" fmla="*/ 3007175 w 7362098"/>
                                <a:gd name="connsiteY73" fmla="*/ 4819417 h 4900456"/>
                                <a:gd name="connsiteX74" fmla="*/ 2950895 w 7362098"/>
                                <a:gd name="connsiteY74" fmla="*/ 4815824 h 4900456"/>
                                <a:gd name="connsiteX75" fmla="*/ 2953688 w 7362098"/>
                                <a:gd name="connsiteY75" fmla="*/ 4816623 h 4900456"/>
                                <a:gd name="connsiteX76" fmla="*/ 2962475 w 7362098"/>
                                <a:gd name="connsiteY76" fmla="*/ 4831793 h 4900456"/>
                                <a:gd name="connsiteX77" fmla="*/ 2961676 w 7362098"/>
                                <a:gd name="connsiteY77" fmla="*/ 4834588 h 4900456"/>
                                <a:gd name="connsiteX78" fmla="*/ 2960876 w 7362098"/>
                                <a:gd name="connsiteY78" fmla="*/ 4834987 h 4900456"/>
                                <a:gd name="connsiteX79" fmla="*/ 2958883 w 7362098"/>
                                <a:gd name="connsiteY79" fmla="*/ 4833789 h 4900456"/>
                                <a:gd name="connsiteX80" fmla="*/ 2950097 w 7362098"/>
                                <a:gd name="connsiteY80" fmla="*/ 4818619 h 4900456"/>
                                <a:gd name="connsiteX81" fmla="*/ 2950895 w 7362098"/>
                                <a:gd name="connsiteY81" fmla="*/ 4815824 h 4900456"/>
                                <a:gd name="connsiteX82" fmla="*/ 2989215 w 7362098"/>
                                <a:gd name="connsiteY82" fmla="*/ 4810635 h 4900456"/>
                                <a:gd name="connsiteX83" fmla="*/ 2990814 w 7362098"/>
                                <a:gd name="connsiteY83" fmla="*/ 4813429 h 4900456"/>
                                <a:gd name="connsiteX84" fmla="*/ 2986020 w 7362098"/>
                                <a:gd name="connsiteY84" fmla="*/ 4830196 h 4900456"/>
                                <a:gd name="connsiteX85" fmla="*/ 2984424 w 7362098"/>
                                <a:gd name="connsiteY85" fmla="*/ 4831793 h 4900456"/>
                                <a:gd name="connsiteX86" fmla="*/ 2983623 w 7362098"/>
                                <a:gd name="connsiteY86" fmla="*/ 4831793 h 4900456"/>
                                <a:gd name="connsiteX87" fmla="*/ 2981628 w 7362098"/>
                                <a:gd name="connsiteY87" fmla="*/ 4828999 h 4900456"/>
                                <a:gd name="connsiteX88" fmla="*/ 2986418 w 7362098"/>
                                <a:gd name="connsiteY88" fmla="*/ 4812232 h 4900456"/>
                                <a:gd name="connsiteX89" fmla="*/ 2989215 w 7362098"/>
                                <a:gd name="connsiteY89" fmla="*/ 4810635 h 4900456"/>
                                <a:gd name="connsiteX90" fmla="*/ 2969658 w 7362098"/>
                                <a:gd name="connsiteY90" fmla="*/ 4809038 h 4900456"/>
                                <a:gd name="connsiteX91" fmla="*/ 2972053 w 7362098"/>
                                <a:gd name="connsiteY91" fmla="*/ 4811034 h 4900456"/>
                                <a:gd name="connsiteX92" fmla="*/ 2974446 w 7362098"/>
                                <a:gd name="connsiteY92" fmla="*/ 4828600 h 4900456"/>
                                <a:gd name="connsiteX93" fmla="*/ 2972451 w 7362098"/>
                                <a:gd name="connsiteY93" fmla="*/ 4830995 h 4900456"/>
                                <a:gd name="connsiteX94" fmla="*/ 2970057 w 7362098"/>
                                <a:gd name="connsiteY94" fmla="*/ 4828999 h 4900456"/>
                                <a:gd name="connsiteX95" fmla="*/ 2967664 w 7362098"/>
                                <a:gd name="connsiteY95" fmla="*/ 4811433 h 4900456"/>
                                <a:gd name="connsiteX96" fmla="*/ 2969658 w 7362098"/>
                                <a:gd name="connsiteY96" fmla="*/ 4809038 h 4900456"/>
                                <a:gd name="connsiteX97" fmla="*/ 2014013 w 7362098"/>
                                <a:gd name="connsiteY97" fmla="*/ 4784438 h 4900456"/>
                                <a:gd name="connsiteX98" fmla="*/ 2033125 w 7362098"/>
                                <a:gd name="connsiteY98" fmla="*/ 4798660 h 4900456"/>
                                <a:gd name="connsiteX99" fmla="*/ 2027536 w 7362098"/>
                                <a:gd name="connsiteY99" fmla="*/ 4802253 h 4900456"/>
                                <a:gd name="connsiteX100" fmla="*/ 1993204 w 7362098"/>
                                <a:gd name="connsiteY100" fmla="*/ 4794269 h 4900456"/>
                                <a:gd name="connsiteX101" fmla="*/ 1986018 w 7362098"/>
                                <a:gd name="connsiteY101" fmla="*/ 4828201 h 4900456"/>
                                <a:gd name="connsiteX102" fmla="*/ 1980429 w 7362098"/>
                                <a:gd name="connsiteY102" fmla="*/ 4831794 h 4900456"/>
                                <a:gd name="connsiteX103" fmla="*/ 1979630 w 7362098"/>
                                <a:gd name="connsiteY103" fmla="*/ 4830596 h 4900456"/>
                                <a:gd name="connsiteX104" fmla="*/ 1990409 w 7362098"/>
                                <a:gd name="connsiteY104" fmla="*/ 4787881 h 4900456"/>
                                <a:gd name="connsiteX105" fmla="*/ 2014013 w 7362098"/>
                                <a:gd name="connsiteY105" fmla="*/ 4784438 h 4900456"/>
                                <a:gd name="connsiteX106" fmla="*/ 54291 w 7362098"/>
                                <a:gd name="connsiteY106" fmla="*/ 4768321 h 4900456"/>
                                <a:gd name="connsiteX107" fmla="*/ 56686 w 7362098"/>
                                <a:gd name="connsiteY107" fmla="*/ 4770316 h 4900456"/>
                                <a:gd name="connsiteX108" fmla="*/ 59082 w 7362098"/>
                                <a:gd name="connsiteY108" fmla="*/ 4787882 h 4900456"/>
                                <a:gd name="connsiteX109" fmla="*/ 57085 w 7362098"/>
                                <a:gd name="connsiteY109" fmla="*/ 4790277 h 4900456"/>
                                <a:gd name="connsiteX110" fmla="*/ 54690 w 7362098"/>
                                <a:gd name="connsiteY110" fmla="*/ 4788281 h 4900456"/>
                                <a:gd name="connsiteX111" fmla="*/ 52295 w 7362098"/>
                                <a:gd name="connsiteY111" fmla="*/ 4770716 h 4900456"/>
                                <a:gd name="connsiteX112" fmla="*/ 54291 w 7362098"/>
                                <a:gd name="connsiteY112" fmla="*/ 4768321 h 4900456"/>
                                <a:gd name="connsiteX113" fmla="*/ 42714 w 7362098"/>
                                <a:gd name="connsiteY113" fmla="*/ 4767522 h 4900456"/>
                                <a:gd name="connsiteX114" fmla="*/ 43912 w 7362098"/>
                                <a:gd name="connsiteY114" fmla="*/ 4770316 h 4900456"/>
                                <a:gd name="connsiteX115" fmla="*/ 39121 w 7362098"/>
                                <a:gd name="connsiteY115" fmla="*/ 4787083 h 4900456"/>
                                <a:gd name="connsiteX116" fmla="*/ 37524 w 7362098"/>
                                <a:gd name="connsiteY116" fmla="*/ 4788680 h 4900456"/>
                                <a:gd name="connsiteX117" fmla="*/ 36725 w 7362098"/>
                                <a:gd name="connsiteY117" fmla="*/ 4788680 h 4900456"/>
                                <a:gd name="connsiteX118" fmla="*/ 35129 w 7362098"/>
                                <a:gd name="connsiteY118" fmla="*/ 4785886 h 4900456"/>
                                <a:gd name="connsiteX119" fmla="*/ 39919 w 7362098"/>
                                <a:gd name="connsiteY119" fmla="*/ 4769118 h 4900456"/>
                                <a:gd name="connsiteX120" fmla="*/ 42714 w 7362098"/>
                                <a:gd name="connsiteY120" fmla="*/ 4767522 h 4900456"/>
                                <a:gd name="connsiteX121" fmla="*/ 65068 w 7362098"/>
                                <a:gd name="connsiteY121" fmla="*/ 4764727 h 4900456"/>
                                <a:gd name="connsiteX122" fmla="*/ 67862 w 7362098"/>
                                <a:gd name="connsiteY122" fmla="*/ 4765526 h 4900456"/>
                                <a:gd name="connsiteX123" fmla="*/ 76646 w 7362098"/>
                                <a:gd name="connsiteY123" fmla="*/ 4780696 h 4900456"/>
                                <a:gd name="connsiteX124" fmla="*/ 75847 w 7362098"/>
                                <a:gd name="connsiteY124" fmla="*/ 4783491 h 4900456"/>
                                <a:gd name="connsiteX125" fmla="*/ 75049 w 7362098"/>
                                <a:gd name="connsiteY125" fmla="*/ 4783890 h 4900456"/>
                                <a:gd name="connsiteX126" fmla="*/ 73053 w 7362098"/>
                                <a:gd name="connsiteY126" fmla="*/ 4782692 h 4900456"/>
                                <a:gd name="connsiteX127" fmla="*/ 64270 w 7362098"/>
                                <a:gd name="connsiteY127" fmla="*/ 4767522 h 4900456"/>
                                <a:gd name="connsiteX128" fmla="*/ 65068 w 7362098"/>
                                <a:gd name="connsiteY128" fmla="*/ 4764727 h 4900456"/>
                                <a:gd name="connsiteX129" fmla="*/ 32734 w 7362098"/>
                                <a:gd name="connsiteY129" fmla="*/ 4762332 h 4900456"/>
                                <a:gd name="connsiteX130" fmla="*/ 33532 w 7362098"/>
                                <a:gd name="connsiteY130" fmla="*/ 4765126 h 4900456"/>
                                <a:gd name="connsiteX131" fmla="*/ 22754 w 7362098"/>
                                <a:gd name="connsiteY131" fmla="*/ 4779099 h 4900456"/>
                                <a:gd name="connsiteX132" fmla="*/ 21157 w 7362098"/>
                                <a:gd name="connsiteY132" fmla="*/ 4779898 h 4900456"/>
                                <a:gd name="connsiteX133" fmla="*/ 19560 w 7362098"/>
                                <a:gd name="connsiteY133" fmla="*/ 4779499 h 4900456"/>
                                <a:gd name="connsiteX134" fmla="*/ 19160 w 7362098"/>
                                <a:gd name="connsiteY134" fmla="*/ 4776704 h 4900456"/>
                                <a:gd name="connsiteX135" fmla="*/ 29939 w 7362098"/>
                                <a:gd name="connsiteY135" fmla="*/ 4762731 h 4900456"/>
                                <a:gd name="connsiteX136" fmla="*/ 32734 w 7362098"/>
                                <a:gd name="connsiteY136" fmla="*/ 4762332 h 4900456"/>
                                <a:gd name="connsiteX137" fmla="*/ 76645 w 7362098"/>
                                <a:gd name="connsiteY137" fmla="*/ 4756743 h 4900456"/>
                                <a:gd name="connsiteX138" fmla="*/ 91018 w 7362098"/>
                                <a:gd name="connsiteY138" fmla="*/ 4767523 h 4900456"/>
                                <a:gd name="connsiteX139" fmla="*/ 91417 w 7362098"/>
                                <a:gd name="connsiteY139" fmla="*/ 4770317 h 4900456"/>
                                <a:gd name="connsiteX140" fmla="*/ 89820 w 7362098"/>
                                <a:gd name="connsiteY140" fmla="*/ 4771115 h 4900456"/>
                                <a:gd name="connsiteX141" fmla="*/ 88223 w 7362098"/>
                                <a:gd name="connsiteY141" fmla="*/ 4770716 h 4900456"/>
                                <a:gd name="connsiteX142" fmla="*/ 74250 w 7362098"/>
                                <a:gd name="connsiteY142" fmla="*/ 4759938 h 4900456"/>
                                <a:gd name="connsiteX143" fmla="*/ 73851 w 7362098"/>
                                <a:gd name="connsiteY143" fmla="*/ 4757142 h 4900456"/>
                                <a:gd name="connsiteX144" fmla="*/ 76645 w 7362098"/>
                                <a:gd name="connsiteY144" fmla="*/ 4756743 h 4900456"/>
                                <a:gd name="connsiteX145" fmla="*/ 6757209 w 7362098"/>
                                <a:gd name="connsiteY145" fmla="*/ 4755146 h 4900456"/>
                                <a:gd name="connsiteX146" fmla="*/ 6759604 w 7362098"/>
                                <a:gd name="connsiteY146" fmla="*/ 4757142 h 4900456"/>
                                <a:gd name="connsiteX147" fmla="*/ 6761999 w 7362098"/>
                                <a:gd name="connsiteY147" fmla="*/ 4774708 h 4900456"/>
                                <a:gd name="connsiteX148" fmla="*/ 6760003 w 7362098"/>
                                <a:gd name="connsiteY148" fmla="*/ 4777103 h 4900456"/>
                                <a:gd name="connsiteX149" fmla="*/ 6757608 w 7362098"/>
                                <a:gd name="connsiteY149" fmla="*/ 4775107 h 4900456"/>
                                <a:gd name="connsiteX150" fmla="*/ 6755212 w 7362098"/>
                                <a:gd name="connsiteY150" fmla="*/ 4757542 h 4900456"/>
                                <a:gd name="connsiteX151" fmla="*/ 6757209 w 7362098"/>
                                <a:gd name="connsiteY151" fmla="*/ 4755146 h 4900456"/>
                                <a:gd name="connsiteX152" fmla="*/ 6745631 w 7362098"/>
                                <a:gd name="connsiteY152" fmla="*/ 4754348 h 4900456"/>
                                <a:gd name="connsiteX153" fmla="*/ 6746830 w 7362098"/>
                                <a:gd name="connsiteY153" fmla="*/ 4757142 h 4900456"/>
                                <a:gd name="connsiteX154" fmla="*/ 6742039 w 7362098"/>
                                <a:gd name="connsiteY154" fmla="*/ 4773909 h 4900456"/>
                                <a:gd name="connsiteX155" fmla="*/ 6740442 w 7362098"/>
                                <a:gd name="connsiteY155" fmla="*/ 4775506 h 4900456"/>
                                <a:gd name="connsiteX156" fmla="*/ 6739643 w 7362098"/>
                                <a:gd name="connsiteY156" fmla="*/ 4775506 h 4900456"/>
                                <a:gd name="connsiteX157" fmla="*/ 6738046 w 7362098"/>
                                <a:gd name="connsiteY157" fmla="*/ 4772712 h 4900456"/>
                                <a:gd name="connsiteX158" fmla="*/ 6742837 w 7362098"/>
                                <a:gd name="connsiteY158" fmla="*/ 4755945 h 4900456"/>
                                <a:gd name="connsiteX159" fmla="*/ 6745631 w 7362098"/>
                                <a:gd name="connsiteY159" fmla="*/ 4754348 h 4900456"/>
                                <a:gd name="connsiteX160" fmla="*/ 22355 w 7362098"/>
                                <a:gd name="connsiteY160" fmla="*/ 4752751 h 4900456"/>
                                <a:gd name="connsiteX161" fmla="*/ 25150 w 7362098"/>
                                <a:gd name="connsiteY161" fmla="*/ 4753550 h 4900456"/>
                                <a:gd name="connsiteX162" fmla="*/ 24351 w 7362098"/>
                                <a:gd name="connsiteY162" fmla="*/ 4756345 h 4900456"/>
                                <a:gd name="connsiteX163" fmla="*/ 9181 w 7362098"/>
                                <a:gd name="connsiteY163" fmla="*/ 4765128 h 4900456"/>
                                <a:gd name="connsiteX164" fmla="*/ 8383 w 7362098"/>
                                <a:gd name="connsiteY164" fmla="*/ 4765527 h 4900456"/>
                                <a:gd name="connsiteX165" fmla="*/ 6387 w 7362098"/>
                                <a:gd name="connsiteY165" fmla="*/ 4764329 h 4900456"/>
                                <a:gd name="connsiteX166" fmla="*/ 7185 w 7362098"/>
                                <a:gd name="connsiteY166" fmla="*/ 4761535 h 4900456"/>
                                <a:gd name="connsiteX167" fmla="*/ 6767986 w 7362098"/>
                                <a:gd name="connsiteY167" fmla="*/ 4751554 h 4900456"/>
                                <a:gd name="connsiteX168" fmla="*/ 6770781 w 7362098"/>
                                <a:gd name="connsiteY168" fmla="*/ 4752352 h 4900456"/>
                                <a:gd name="connsiteX169" fmla="*/ 6779564 w 7362098"/>
                                <a:gd name="connsiteY169" fmla="*/ 4767523 h 4900456"/>
                                <a:gd name="connsiteX170" fmla="*/ 6778765 w 7362098"/>
                                <a:gd name="connsiteY170" fmla="*/ 4770317 h 4900456"/>
                                <a:gd name="connsiteX171" fmla="*/ 6777967 w 7362098"/>
                                <a:gd name="connsiteY171" fmla="*/ 4770716 h 4900456"/>
                                <a:gd name="connsiteX172" fmla="*/ 6775971 w 7362098"/>
                                <a:gd name="connsiteY172" fmla="*/ 4769519 h 4900456"/>
                                <a:gd name="connsiteX173" fmla="*/ 6767187 w 7362098"/>
                                <a:gd name="connsiteY173" fmla="*/ 4754348 h 4900456"/>
                                <a:gd name="connsiteX174" fmla="*/ 6767986 w 7362098"/>
                                <a:gd name="connsiteY174" fmla="*/ 4751554 h 4900456"/>
                                <a:gd name="connsiteX175" fmla="*/ 6736051 w 7362098"/>
                                <a:gd name="connsiteY175" fmla="*/ 4749158 h 4900456"/>
                                <a:gd name="connsiteX176" fmla="*/ 6736849 w 7362098"/>
                                <a:gd name="connsiteY176" fmla="*/ 4751953 h 4900456"/>
                                <a:gd name="connsiteX177" fmla="*/ 6726071 w 7362098"/>
                                <a:gd name="connsiteY177" fmla="*/ 4765926 h 4900456"/>
                                <a:gd name="connsiteX178" fmla="*/ 6724473 w 7362098"/>
                                <a:gd name="connsiteY178" fmla="*/ 4766724 h 4900456"/>
                                <a:gd name="connsiteX179" fmla="*/ 6722876 w 7362098"/>
                                <a:gd name="connsiteY179" fmla="*/ 4766325 h 4900456"/>
                                <a:gd name="connsiteX180" fmla="*/ 6722477 w 7362098"/>
                                <a:gd name="connsiteY180" fmla="*/ 4763530 h 4900456"/>
                                <a:gd name="connsiteX181" fmla="*/ 6733256 w 7362098"/>
                                <a:gd name="connsiteY181" fmla="*/ 4749557 h 4900456"/>
                                <a:gd name="connsiteX182" fmla="*/ 6736051 w 7362098"/>
                                <a:gd name="connsiteY182" fmla="*/ 4749158 h 4900456"/>
                                <a:gd name="connsiteX183" fmla="*/ 5412906 w 7362098"/>
                                <a:gd name="connsiteY183" fmla="*/ 4748859 h 4900456"/>
                                <a:gd name="connsiteX184" fmla="*/ 5422287 w 7362098"/>
                                <a:gd name="connsiteY184" fmla="*/ 4749957 h 4900456"/>
                                <a:gd name="connsiteX185" fmla="*/ 5429473 w 7362098"/>
                                <a:gd name="connsiteY185" fmla="*/ 4761933 h 4900456"/>
                                <a:gd name="connsiteX186" fmla="*/ 5433066 w 7362098"/>
                                <a:gd name="connsiteY186" fmla="*/ 4766724 h 4900456"/>
                                <a:gd name="connsiteX187" fmla="*/ 5439054 w 7362098"/>
                                <a:gd name="connsiteY187" fmla="*/ 4766724 h 4900456"/>
                                <a:gd name="connsiteX188" fmla="*/ 5439453 w 7362098"/>
                                <a:gd name="connsiteY188" fmla="*/ 4766724 h 4900456"/>
                                <a:gd name="connsiteX189" fmla="*/ 5439852 w 7362098"/>
                                <a:gd name="connsiteY189" fmla="*/ 4766325 h 4900456"/>
                                <a:gd name="connsiteX190" fmla="*/ 5453026 w 7362098"/>
                                <a:gd name="connsiteY190" fmla="*/ 4765926 h 4900456"/>
                                <a:gd name="connsiteX191" fmla="*/ 5460211 w 7362098"/>
                                <a:gd name="connsiteY191" fmla="*/ 4777503 h 4900456"/>
                                <a:gd name="connsiteX192" fmla="*/ 5460211 w 7362098"/>
                                <a:gd name="connsiteY192" fmla="*/ 4777902 h 4900456"/>
                                <a:gd name="connsiteX193" fmla="*/ 5463804 w 7362098"/>
                                <a:gd name="connsiteY193" fmla="*/ 4782692 h 4900456"/>
                                <a:gd name="connsiteX194" fmla="*/ 5470191 w 7362098"/>
                                <a:gd name="connsiteY194" fmla="*/ 4782692 h 4900456"/>
                                <a:gd name="connsiteX195" fmla="*/ 5470591 w 7362098"/>
                                <a:gd name="connsiteY195" fmla="*/ 4782692 h 4900456"/>
                                <a:gd name="connsiteX196" fmla="*/ 5484563 w 7362098"/>
                                <a:gd name="connsiteY196" fmla="*/ 4781894 h 4900456"/>
                                <a:gd name="connsiteX197" fmla="*/ 5491748 w 7362098"/>
                                <a:gd name="connsiteY197" fmla="*/ 4793870 h 4900456"/>
                                <a:gd name="connsiteX198" fmla="*/ 5495341 w 7362098"/>
                                <a:gd name="connsiteY198" fmla="*/ 4798660 h 4900456"/>
                                <a:gd name="connsiteX199" fmla="*/ 5498535 w 7362098"/>
                                <a:gd name="connsiteY199" fmla="*/ 4799458 h 4900456"/>
                                <a:gd name="connsiteX200" fmla="*/ 5502926 w 7362098"/>
                                <a:gd name="connsiteY200" fmla="*/ 4799858 h 4900456"/>
                                <a:gd name="connsiteX201" fmla="*/ 5506519 w 7362098"/>
                                <a:gd name="connsiteY201" fmla="*/ 4803850 h 4900456"/>
                                <a:gd name="connsiteX202" fmla="*/ 5500930 w 7362098"/>
                                <a:gd name="connsiteY202" fmla="*/ 4808241 h 4900456"/>
                                <a:gd name="connsiteX203" fmla="*/ 5494942 w 7362098"/>
                                <a:gd name="connsiteY203" fmla="*/ 4807842 h 4900456"/>
                                <a:gd name="connsiteX204" fmla="*/ 5490151 w 7362098"/>
                                <a:gd name="connsiteY204" fmla="*/ 4806245 h 4900456"/>
                                <a:gd name="connsiteX205" fmla="*/ 5482966 w 7362098"/>
                                <a:gd name="connsiteY205" fmla="*/ 4794269 h 4900456"/>
                                <a:gd name="connsiteX206" fmla="*/ 5479772 w 7362098"/>
                                <a:gd name="connsiteY206" fmla="*/ 4789478 h 4900456"/>
                                <a:gd name="connsiteX207" fmla="*/ 5472986 w 7362098"/>
                                <a:gd name="connsiteY207" fmla="*/ 4789878 h 4900456"/>
                                <a:gd name="connsiteX208" fmla="*/ 5459413 w 7362098"/>
                                <a:gd name="connsiteY208" fmla="*/ 4790277 h 4900456"/>
                                <a:gd name="connsiteX209" fmla="*/ 5452227 w 7362098"/>
                                <a:gd name="connsiteY209" fmla="*/ 4778700 h 4900456"/>
                                <a:gd name="connsiteX210" fmla="*/ 5448635 w 7362098"/>
                                <a:gd name="connsiteY210" fmla="*/ 4773511 h 4900456"/>
                                <a:gd name="connsiteX211" fmla="*/ 5442647 w 7362098"/>
                                <a:gd name="connsiteY211" fmla="*/ 4773511 h 4900456"/>
                                <a:gd name="connsiteX212" fmla="*/ 5442247 w 7362098"/>
                                <a:gd name="connsiteY212" fmla="*/ 4773511 h 4900456"/>
                                <a:gd name="connsiteX213" fmla="*/ 5428675 w 7362098"/>
                                <a:gd name="connsiteY213" fmla="*/ 4773910 h 4900456"/>
                                <a:gd name="connsiteX214" fmla="*/ 5421489 w 7362098"/>
                                <a:gd name="connsiteY214" fmla="*/ 4761933 h 4900456"/>
                                <a:gd name="connsiteX215" fmla="*/ 5418294 w 7362098"/>
                                <a:gd name="connsiteY215" fmla="*/ 4757142 h 4900456"/>
                                <a:gd name="connsiteX216" fmla="*/ 5411508 w 7362098"/>
                                <a:gd name="connsiteY216" fmla="*/ 4757542 h 4900456"/>
                                <a:gd name="connsiteX217" fmla="*/ 5397935 w 7362098"/>
                                <a:gd name="connsiteY217" fmla="*/ 4757941 h 4900456"/>
                                <a:gd name="connsiteX218" fmla="*/ 5395540 w 7362098"/>
                                <a:gd name="connsiteY218" fmla="*/ 4756344 h 4900456"/>
                                <a:gd name="connsiteX219" fmla="*/ 5393943 w 7362098"/>
                                <a:gd name="connsiteY219" fmla="*/ 4751154 h 4900456"/>
                                <a:gd name="connsiteX220" fmla="*/ 5399133 w 7362098"/>
                                <a:gd name="connsiteY220" fmla="*/ 4749558 h 4900456"/>
                                <a:gd name="connsiteX221" fmla="*/ 5401528 w 7362098"/>
                                <a:gd name="connsiteY221" fmla="*/ 4750755 h 4900456"/>
                                <a:gd name="connsiteX222" fmla="*/ 5407915 w 7362098"/>
                                <a:gd name="connsiteY222" fmla="*/ 4750755 h 4900456"/>
                                <a:gd name="connsiteX223" fmla="*/ 5408314 w 7362098"/>
                                <a:gd name="connsiteY223" fmla="*/ 4750755 h 4900456"/>
                                <a:gd name="connsiteX224" fmla="*/ 5412906 w 7362098"/>
                                <a:gd name="connsiteY224" fmla="*/ 4748859 h 4900456"/>
                                <a:gd name="connsiteX225" fmla="*/ 81435 w 7362098"/>
                                <a:gd name="connsiteY225" fmla="*/ 4745566 h 4900456"/>
                                <a:gd name="connsiteX226" fmla="*/ 98201 w 7362098"/>
                                <a:gd name="connsiteY226" fmla="*/ 4750357 h 4900456"/>
                                <a:gd name="connsiteX227" fmla="*/ 99399 w 7362098"/>
                                <a:gd name="connsiteY227" fmla="*/ 4753151 h 4900456"/>
                                <a:gd name="connsiteX228" fmla="*/ 97802 w 7362098"/>
                                <a:gd name="connsiteY228" fmla="*/ 4754749 h 4900456"/>
                                <a:gd name="connsiteX229" fmla="*/ 97004 w 7362098"/>
                                <a:gd name="connsiteY229" fmla="*/ 4754749 h 4900456"/>
                                <a:gd name="connsiteX230" fmla="*/ 80237 w 7362098"/>
                                <a:gd name="connsiteY230" fmla="*/ 4749958 h 4900456"/>
                                <a:gd name="connsiteX231" fmla="*/ 78641 w 7362098"/>
                                <a:gd name="connsiteY231" fmla="*/ 4747162 h 4900456"/>
                                <a:gd name="connsiteX232" fmla="*/ 81435 w 7362098"/>
                                <a:gd name="connsiteY232" fmla="*/ 4745566 h 4900456"/>
                                <a:gd name="connsiteX233" fmla="*/ 6779562 w 7362098"/>
                                <a:gd name="connsiteY233" fmla="*/ 4743570 h 4900456"/>
                                <a:gd name="connsiteX234" fmla="*/ 6793935 w 7362098"/>
                                <a:gd name="connsiteY234" fmla="*/ 4754349 h 4900456"/>
                                <a:gd name="connsiteX235" fmla="*/ 6794334 w 7362098"/>
                                <a:gd name="connsiteY235" fmla="*/ 4757144 h 4900456"/>
                                <a:gd name="connsiteX236" fmla="*/ 6792737 w 7362098"/>
                                <a:gd name="connsiteY236" fmla="*/ 4757942 h 4900456"/>
                                <a:gd name="connsiteX237" fmla="*/ 6791140 w 7362098"/>
                                <a:gd name="connsiteY237" fmla="*/ 4757543 h 4900456"/>
                                <a:gd name="connsiteX238" fmla="*/ 6777167 w 7362098"/>
                                <a:gd name="connsiteY238" fmla="*/ 4746764 h 4900456"/>
                                <a:gd name="connsiteX239" fmla="*/ 6776768 w 7362098"/>
                                <a:gd name="connsiteY239" fmla="*/ 4743969 h 4900456"/>
                                <a:gd name="connsiteX240" fmla="*/ 6779562 w 7362098"/>
                                <a:gd name="connsiteY240" fmla="*/ 4743570 h 4900456"/>
                                <a:gd name="connsiteX241" fmla="*/ 3288614 w 7362098"/>
                                <a:gd name="connsiteY241" fmla="*/ 4742772 h 4900456"/>
                                <a:gd name="connsiteX242" fmla="*/ 3291408 w 7362098"/>
                                <a:gd name="connsiteY242" fmla="*/ 4744369 h 4900456"/>
                                <a:gd name="connsiteX243" fmla="*/ 3308973 w 7362098"/>
                                <a:gd name="connsiteY243" fmla="*/ 4755147 h 4900456"/>
                                <a:gd name="connsiteX244" fmla="*/ 3312169 w 7362098"/>
                                <a:gd name="connsiteY244" fmla="*/ 4756744 h 4900456"/>
                                <a:gd name="connsiteX245" fmla="*/ 3310971 w 7362098"/>
                                <a:gd name="connsiteY245" fmla="*/ 4759539 h 4900456"/>
                                <a:gd name="connsiteX246" fmla="*/ 3310569 w 7362098"/>
                                <a:gd name="connsiteY246" fmla="*/ 4759539 h 4900456"/>
                                <a:gd name="connsiteX247" fmla="*/ 3297795 w 7362098"/>
                                <a:gd name="connsiteY247" fmla="*/ 4758341 h 4900456"/>
                                <a:gd name="connsiteX248" fmla="*/ 3269052 w 7362098"/>
                                <a:gd name="connsiteY248" fmla="*/ 4790676 h 4900456"/>
                                <a:gd name="connsiteX249" fmla="*/ 3225939 w 7362098"/>
                                <a:gd name="connsiteY249" fmla="*/ 4793870 h 4900456"/>
                                <a:gd name="connsiteX250" fmla="*/ 3219153 w 7362098"/>
                                <a:gd name="connsiteY250" fmla="*/ 4805048 h 4900456"/>
                                <a:gd name="connsiteX251" fmla="*/ 3218755 w 7362098"/>
                                <a:gd name="connsiteY251" fmla="*/ 4805447 h 4900456"/>
                                <a:gd name="connsiteX252" fmla="*/ 3215959 w 7362098"/>
                                <a:gd name="connsiteY252" fmla="*/ 4804648 h 4900456"/>
                                <a:gd name="connsiteX253" fmla="*/ 3216356 w 7362098"/>
                                <a:gd name="connsiteY253" fmla="*/ 4801455 h 4900456"/>
                                <a:gd name="connsiteX254" fmla="*/ 3218356 w 7362098"/>
                                <a:gd name="connsiteY254" fmla="*/ 4780696 h 4900456"/>
                                <a:gd name="connsiteX255" fmla="*/ 3218755 w 7362098"/>
                                <a:gd name="connsiteY255" fmla="*/ 4777503 h 4900456"/>
                                <a:gd name="connsiteX256" fmla="*/ 3221949 w 7362098"/>
                                <a:gd name="connsiteY256" fmla="*/ 4777902 h 4900456"/>
                                <a:gd name="connsiteX257" fmla="*/ 3226341 w 7362098"/>
                                <a:gd name="connsiteY257" fmla="*/ 4789479 h 4900456"/>
                                <a:gd name="connsiteX258" fmla="*/ 3226745 w 7362098"/>
                                <a:gd name="connsiteY258" fmla="*/ 4789479 h 4900456"/>
                                <a:gd name="connsiteX259" fmla="*/ 3267056 w 7362098"/>
                                <a:gd name="connsiteY259" fmla="*/ 4786684 h 4900456"/>
                                <a:gd name="connsiteX260" fmla="*/ 3293406 w 7362098"/>
                                <a:gd name="connsiteY260" fmla="*/ 4756344 h 4900456"/>
                                <a:gd name="connsiteX261" fmla="*/ 3293406 w 7362098"/>
                                <a:gd name="connsiteY261" fmla="*/ 4755945 h 4900456"/>
                                <a:gd name="connsiteX262" fmla="*/ 3287016 w 7362098"/>
                                <a:gd name="connsiteY262" fmla="*/ 4745566 h 4900456"/>
                                <a:gd name="connsiteX263" fmla="*/ 3288614 w 7362098"/>
                                <a:gd name="connsiteY263" fmla="*/ 4742772 h 4900456"/>
                                <a:gd name="connsiteX264" fmla="*/ 19562 w 7362098"/>
                                <a:gd name="connsiteY264" fmla="*/ 4741175 h 4900456"/>
                                <a:gd name="connsiteX265" fmla="*/ 21957 w 7362098"/>
                                <a:gd name="connsiteY265" fmla="*/ 4743171 h 4900456"/>
                                <a:gd name="connsiteX266" fmla="*/ 19961 w 7362098"/>
                                <a:gd name="connsiteY266" fmla="*/ 4745566 h 4900456"/>
                                <a:gd name="connsiteX267" fmla="*/ 2395 w 7362098"/>
                                <a:gd name="connsiteY267" fmla="*/ 4747962 h 4900456"/>
                                <a:gd name="connsiteX268" fmla="*/ 0 w 7362098"/>
                                <a:gd name="connsiteY268" fmla="*/ 4745966 h 4900456"/>
                                <a:gd name="connsiteX269" fmla="*/ 1996 w 7362098"/>
                                <a:gd name="connsiteY269" fmla="*/ 4743570 h 4900456"/>
                                <a:gd name="connsiteX270" fmla="*/ 6725671 w 7362098"/>
                                <a:gd name="connsiteY270" fmla="*/ 4739578 h 4900456"/>
                                <a:gd name="connsiteX271" fmla="*/ 6728466 w 7362098"/>
                                <a:gd name="connsiteY271" fmla="*/ 4740376 h 4900456"/>
                                <a:gd name="connsiteX272" fmla="*/ 6727667 w 7362098"/>
                                <a:gd name="connsiteY272" fmla="*/ 4743170 h 4900456"/>
                                <a:gd name="connsiteX273" fmla="*/ 6712497 w 7362098"/>
                                <a:gd name="connsiteY273" fmla="*/ 4751954 h 4900456"/>
                                <a:gd name="connsiteX274" fmla="*/ 6711698 w 7362098"/>
                                <a:gd name="connsiteY274" fmla="*/ 4752353 h 4900456"/>
                                <a:gd name="connsiteX275" fmla="*/ 6709702 w 7362098"/>
                                <a:gd name="connsiteY275" fmla="*/ 4751155 h 4900456"/>
                                <a:gd name="connsiteX276" fmla="*/ 6710501 w 7362098"/>
                                <a:gd name="connsiteY276" fmla="*/ 4748361 h 4900456"/>
                                <a:gd name="connsiteX277" fmla="*/ 4211517 w 7362098"/>
                                <a:gd name="connsiteY277" fmla="*/ 4739578 h 4900456"/>
                                <a:gd name="connsiteX278" fmla="*/ 4216307 w 7362098"/>
                                <a:gd name="connsiteY278" fmla="*/ 4743170 h 4900456"/>
                                <a:gd name="connsiteX279" fmla="*/ 4219900 w 7362098"/>
                                <a:gd name="connsiteY279" fmla="*/ 4767523 h 4900456"/>
                                <a:gd name="connsiteX280" fmla="*/ 4244252 w 7362098"/>
                                <a:gd name="connsiteY280" fmla="*/ 4763930 h 4900456"/>
                                <a:gd name="connsiteX281" fmla="*/ 4249043 w 7362098"/>
                                <a:gd name="connsiteY281" fmla="*/ 4767523 h 4900456"/>
                                <a:gd name="connsiteX282" fmla="*/ 4245450 w 7362098"/>
                                <a:gd name="connsiteY282" fmla="*/ 4772313 h 4900456"/>
                                <a:gd name="connsiteX283" fmla="*/ 4221098 w 7362098"/>
                                <a:gd name="connsiteY283" fmla="*/ 4775906 h 4900456"/>
                                <a:gd name="connsiteX284" fmla="*/ 4224690 w 7362098"/>
                                <a:gd name="connsiteY284" fmla="*/ 4800257 h 4900456"/>
                                <a:gd name="connsiteX285" fmla="*/ 4221098 w 7362098"/>
                                <a:gd name="connsiteY285" fmla="*/ 4805047 h 4900456"/>
                                <a:gd name="connsiteX286" fmla="*/ 4216307 w 7362098"/>
                                <a:gd name="connsiteY286" fmla="*/ 4801455 h 4900456"/>
                                <a:gd name="connsiteX287" fmla="*/ 4212714 w 7362098"/>
                                <a:gd name="connsiteY287" fmla="*/ 4777103 h 4900456"/>
                                <a:gd name="connsiteX288" fmla="*/ 4188363 w 7362098"/>
                                <a:gd name="connsiteY288" fmla="*/ 4780696 h 4900456"/>
                                <a:gd name="connsiteX289" fmla="*/ 4183573 w 7362098"/>
                                <a:gd name="connsiteY289" fmla="*/ 4777103 h 4900456"/>
                                <a:gd name="connsiteX290" fmla="*/ 4187166 w 7362098"/>
                                <a:gd name="connsiteY290" fmla="*/ 4772313 h 4900456"/>
                                <a:gd name="connsiteX291" fmla="*/ 4211517 w 7362098"/>
                                <a:gd name="connsiteY291" fmla="*/ 4768720 h 4900456"/>
                                <a:gd name="connsiteX292" fmla="*/ 4207924 w 7362098"/>
                                <a:gd name="connsiteY292" fmla="*/ 4744368 h 4900456"/>
                                <a:gd name="connsiteX293" fmla="*/ 4211517 w 7362098"/>
                                <a:gd name="connsiteY293" fmla="*/ 4739578 h 4900456"/>
                                <a:gd name="connsiteX294" fmla="*/ 6784353 w 7362098"/>
                                <a:gd name="connsiteY294" fmla="*/ 4732393 h 4900456"/>
                                <a:gd name="connsiteX295" fmla="*/ 6801120 w 7362098"/>
                                <a:gd name="connsiteY295" fmla="*/ 4737184 h 4900456"/>
                                <a:gd name="connsiteX296" fmla="*/ 6802318 w 7362098"/>
                                <a:gd name="connsiteY296" fmla="*/ 4739978 h 4900456"/>
                                <a:gd name="connsiteX297" fmla="*/ 6800721 w 7362098"/>
                                <a:gd name="connsiteY297" fmla="*/ 4741575 h 4900456"/>
                                <a:gd name="connsiteX298" fmla="*/ 6799923 w 7362098"/>
                                <a:gd name="connsiteY298" fmla="*/ 4741575 h 4900456"/>
                                <a:gd name="connsiteX299" fmla="*/ 6783155 w 7362098"/>
                                <a:gd name="connsiteY299" fmla="*/ 4736784 h 4900456"/>
                                <a:gd name="connsiteX300" fmla="*/ 6781559 w 7362098"/>
                                <a:gd name="connsiteY300" fmla="*/ 4733990 h 4900456"/>
                                <a:gd name="connsiteX301" fmla="*/ 6784353 w 7362098"/>
                                <a:gd name="connsiteY301" fmla="*/ 4732393 h 4900456"/>
                                <a:gd name="connsiteX302" fmla="*/ 98602 w 7362098"/>
                                <a:gd name="connsiteY302" fmla="*/ 4730795 h 4900456"/>
                                <a:gd name="connsiteX303" fmla="*/ 100997 w 7362098"/>
                                <a:gd name="connsiteY303" fmla="*/ 4732791 h 4900456"/>
                                <a:gd name="connsiteX304" fmla="*/ 99001 w 7362098"/>
                                <a:gd name="connsiteY304" fmla="*/ 4735186 h 4900456"/>
                                <a:gd name="connsiteX305" fmla="*/ 81436 w 7362098"/>
                                <a:gd name="connsiteY305" fmla="*/ 4737582 h 4900456"/>
                                <a:gd name="connsiteX306" fmla="*/ 79041 w 7362098"/>
                                <a:gd name="connsiteY306" fmla="*/ 4735586 h 4900456"/>
                                <a:gd name="connsiteX307" fmla="*/ 81037 w 7362098"/>
                                <a:gd name="connsiteY307" fmla="*/ 4733190 h 4900456"/>
                                <a:gd name="connsiteX308" fmla="*/ 6722479 w 7362098"/>
                                <a:gd name="connsiteY308" fmla="*/ 4728001 h 4900456"/>
                                <a:gd name="connsiteX309" fmla="*/ 6724874 w 7362098"/>
                                <a:gd name="connsiteY309" fmla="*/ 4729997 h 4900456"/>
                                <a:gd name="connsiteX310" fmla="*/ 6722878 w 7362098"/>
                                <a:gd name="connsiteY310" fmla="*/ 4732392 h 4900456"/>
                                <a:gd name="connsiteX311" fmla="*/ 6705312 w 7362098"/>
                                <a:gd name="connsiteY311" fmla="*/ 4734788 h 4900456"/>
                                <a:gd name="connsiteX312" fmla="*/ 6702917 w 7362098"/>
                                <a:gd name="connsiteY312" fmla="*/ 4732792 h 4900456"/>
                                <a:gd name="connsiteX313" fmla="*/ 6704913 w 7362098"/>
                                <a:gd name="connsiteY313" fmla="*/ 4730396 h 4900456"/>
                                <a:gd name="connsiteX314" fmla="*/ 3991 w 7362098"/>
                                <a:gd name="connsiteY314" fmla="*/ 4724009 h 4900456"/>
                                <a:gd name="connsiteX315" fmla="*/ 20759 w 7362098"/>
                                <a:gd name="connsiteY315" fmla="*/ 4728800 h 4900456"/>
                                <a:gd name="connsiteX316" fmla="*/ 22355 w 7362098"/>
                                <a:gd name="connsiteY316" fmla="*/ 4731594 h 4900456"/>
                                <a:gd name="connsiteX317" fmla="*/ 20759 w 7362098"/>
                                <a:gd name="connsiteY317" fmla="*/ 4733191 h 4900456"/>
                                <a:gd name="connsiteX318" fmla="*/ 19960 w 7362098"/>
                                <a:gd name="connsiteY318" fmla="*/ 4733191 h 4900456"/>
                                <a:gd name="connsiteX319" fmla="*/ 3193 w 7362098"/>
                                <a:gd name="connsiteY319" fmla="*/ 4728400 h 4900456"/>
                                <a:gd name="connsiteX320" fmla="*/ 1197 w 7362098"/>
                                <a:gd name="connsiteY320" fmla="*/ 4725606 h 4900456"/>
                                <a:gd name="connsiteX321" fmla="*/ 3991 w 7362098"/>
                                <a:gd name="connsiteY321" fmla="*/ 4724009 h 4900456"/>
                                <a:gd name="connsiteX322" fmla="*/ 6801519 w 7362098"/>
                                <a:gd name="connsiteY322" fmla="*/ 4717622 h 4900456"/>
                                <a:gd name="connsiteX323" fmla="*/ 6803915 w 7362098"/>
                                <a:gd name="connsiteY323" fmla="*/ 4719618 h 4900456"/>
                                <a:gd name="connsiteX324" fmla="*/ 6801919 w 7362098"/>
                                <a:gd name="connsiteY324" fmla="*/ 4722013 h 4900456"/>
                                <a:gd name="connsiteX325" fmla="*/ 6784353 w 7362098"/>
                                <a:gd name="connsiteY325" fmla="*/ 4724409 h 4900456"/>
                                <a:gd name="connsiteX326" fmla="*/ 6781958 w 7362098"/>
                                <a:gd name="connsiteY326" fmla="*/ 4722413 h 4900456"/>
                                <a:gd name="connsiteX327" fmla="*/ 6783954 w 7362098"/>
                                <a:gd name="connsiteY327" fmla="*/ 4720017 h 4900456"/>
                                <a:gd name="connsiteX328" fmla="*/ 5430072 w 7362098"/>
                                <a:gd name="connsiteY328" fmla="*/ 4716923 h 4900456"/>
                                <a:gd name="connsiteX329" fmla="*/ 5439454 w 7362098"/>
                                <a:gd name="connsiteY329" fmla="*/ 4718021 h 4900456"/>
                                <a:gd name="connsiteX330" fmla="*/ 5446639 w 7362098"/>
                                <a:gd name="connsiteY330" fmla="*/ 4729997 h 4900456"/>
                                <a:gd name="connsiteX331" fmla="*/ 5450232 w 7362098"/>
                                <a:gd name="connsiteY331" fmla="*/ 4734787 h 4900456"/>
                                <a:gd name="connsiteX332" fmla="*/ 5456220 w 7362098"/>
                                <a:gd name="connsiteY332" fmla="*/ 4734787 h 4900456"/>
                                <a:gd name="connsiteX333" fmla="*/ 5456619 w 7362098"/>
                                <a:gd name="connsiteY333" fmla="*/ 4734787 h 4900456"/>
                                <a:gd name="connsiteX334" fmla="*/ 5457018 w 7362098"/>
                                <a:gd name="connsiteY334" fmla="*/ 4734388 h 4900456"/>
                                <a:gd name="connsiteX335" fmla="*/ 5470192 w 7362098"/>
                                <a:gd name="connsiteY335" fmla="*/ 4733989 h 4900456"/>
                                <a:gd name="connsiteX336" fmla="*/ 5477377 w 7362098"/>
                                <a:gd name="connsiteY336" fmla="*/ 4745566 h 4900456"/>
                                <a:gd name="connsiteX337" fmla="*/ 5477377 w 7362098"/>
                                <a:gd name="connsiteY337" fmla="*/ 4745965 h 4900456"/>
                                <a:gd name="connsiteX338" fmla="*/ 5480970 w 7362098"/>
                                <a:gd name="connsiteY338" fmla="*/ 4750756 h 4900456"/>
                                <a:gd name="connsiteX339" fmla="*/ 5487357 w 7362098"/>
                                <a:gd name="connsiteY339" fmla="*/ 4750756 h 4900456"/>
                                <a:gd name="connsiteX340" fmla="*/ 5487757 w 7362098"/>
                                <a:gd name="connsiteY340" fmla="*/ 4750756 h 4900456"/>
                                <a:gd name="connsiteX341" fmla="*/ 5501728 w 7362098"/>
                                <a:gd name="connsiteY341" fmla="*/ 4749958 h 4900456"/>
                                <a:gd name="connsiteX342" fmla="*/ 5508914 w 7362098"/>
                                <a:gd name="connsiteY342" fmla="*/ 4761934 h 4900456"/>
                                <a:gd name="connsiteX343" fmla="*/ 5512507 w 7362098"/>
                                <a:gd name="connsiteY343" fmla="*/ 4766724 h 4900456"/>
                                <a:gd name="connsiteX344" fmla="*/ 5515700 w 7362098"/>
                                <a:gd name="connsiteY344" fmla="*/ 4767522 h 4900456"/>
                                <a:gd name="connsiteX345" fmla="*/ 5520092 w 7362098"/>
                                <a:gd name="connsiteY345" fmla="*/ 4767922 h 4900456"/>
                                <a:gd name="connsiteX346" fmla="*/ 5523684 w 7362098"/>
                                <a:gd name="connsiteY346" fmla="*/ 4771914 h 4900456"/>
                                <a:gd name="connsiteX347" fmla="*/ 5518096 w 7362098"/>
                                <a:gd name="connsiteY347" fmla="*/ 4775906 h 4900456"/>
                                <a:gd name="connsiteX348" fmla="*/ 5512108 w 7362098"/>
                                <a:gd name="connsiteY348" fmla="*/ 4775506 h 4900456"/>
                                <a:gd name="connsiteX349" fmla="*/ 5507317 w 7362098"/>
                                <a:gd name="connsiteY349" fmla="*/ 4773910 h 4900456"/>
                                <a:gd name="connsiteX350" fmla="*/ 5500132 w 7362098"/>
                                <a:gd name="connsiteY350" fmla="*/ 4761934 h 4900456"/>
                                <a:gd name="connsiteX351" fmla="*/ 5496938 w 7362098"/>
                                <a:gd name="connsiteY351" fmla="*/ 4757143 h 4900456"/>
                                <a:gd name="connsiteX352" fmla="*/ 5490152 w 7362098"/>
                                <a:gd name="connsiteY352" fmla="*/ 4757542 h 4900456"/>
                                <a:gd name="connsiteX353" fmla="*/ 5476579 w 7362098"/>
                                <a:gd name="connsiteY353" fmla="*/ 4757942 h 4900456"/>
                                <a:gd name="connsiteX354" fmla="*/ 5469393 w 7362098"/>
                                <a:gd name="connsiteY354" fmla="*/ 4746364 h 4900456"/>
                                <a:gd name="connsiteX355" fmla="*/ 5465801 w 7362098"/>
                                <a:gd name="connsiteY355" fmla="*/ 4741174 h 4900456"/>
                                <a:gd name="connsiteX356" fmla="*/ 5459813 w 7362098"/>
                                <a:gd name="connsiteY356" fmla="*/ 4741174 h 4900456"/>
                                <a:gd name="connsiteX357" fmla="*/ 5459414 w 7362098"/>
                                <a:gd name="connsiteY357" fmla="*/ 4741174 h 4900456"/>
                                <a:gd name="connsiteX358" fmla="*/ 5445841 w 7362098"/>
                                <a:gd name="connsiteY358" fmla="*/ 4741574 h 4900456"/>
                                <a:gd name="connsiteX359" fmla="*/ 5438655 w 7362098"/>
                                <a:gd name="connsiteY359" fmla="*/ 4729598 h 4900456"/>
                                <a:gd name="connsiteX360" fmla="*/ 5435461 w 7362098"/>
                                <a:gd name="connsiteY360" fmla="*/ 4724807 h 4900456"/>
                                <a:gd name="connsiteX361" fmla="*/ 5428674 w 7362098"/>
                                <a:gd name="connsiteY361" fmla="*/ 4725206 h 4900456"/>
                                <a:gd name="connsiteX362" fmla="*/ 5415102 w 7362098"/>
                                <a:gd name="connsiteY362" fmla="*/ 4725606 h 4900456"/>
                                <a:gd name="connsiteX363" fmla="*/ 5412706 w 7362098"/>
                                <a:gd name="connsiteY363" fmla="*/ 4724009 h 4900456"/>
                                <a:gd name="connsiteX364" fmla="*/ 5411110 w 7362098"/>
                                <a:gd name="connsiteY364" fmla="*/ 4718819 h 4900456"/>
                                <a:gd name="connsiteX365" fmla="*/ 5416299 w 7362098"/>
                                <a:gd name="connsiteY365" fmla="*/ 4717222 h 4900456"/>
                                <a:gd name="connsiteX366" fmla="*/ 5418694 w 7362098"/>
                                <a:gd name="connsiteY366" fmla="*/ 4718819 h 4900456"/>
                                <a:gd name="connsiteX367" fmla="*/ 5425082 w 7362098"/>
                                <a:gd name="connsiteY367" fmla="*/ 4718819 h 4900456"/>
                                <a:gd name="connsiteX368" fmla="*/ 5425481 w 7362098"/>
                                <a:gd name="connsiteY368" fmla="*/ 4718819 h 4900456"/>
                                <a:gd name="connsiteX369" fmla="*/ 5430072 w 7362098"/>
                                <a:gd name="connsiteY369" fmla="*/ 4716923 h 4900456"/>
                                <a:gd name="connsiteX370" fmla="*/ 91814 w 7362098"/>
                                <a:gd name="connsiteY370" fmla="*/ 4713630 h 4900456"/>
                                <a:gd name="connsiteX371" fmla="*/ 94610 w 7362098"/>
                                <a:gd name="connsiteY371" fmla="*/ 4714428 h 4900456"/>
                                <a:gd name="connsiteX372" fmla="*/ 93810 w 7362098"/>
                                <a:gd name="connsiteY372" fmla="*/ 4717222 h 4900456"/>
                                <a:gd name="connsiteX373" fmla="*/ 78641 w 7362098"/>
                                <a:gd name="connsiteY373" fmla="*/ 4726006 h 4900456"/>
                                <a:gd name="connsiteX374" fmla="*/ 77843 w 7362098"/>
                                <a:gd name="connsiteY374" fmla="*/ 4726405 h 4900456"/>
                                <a:gd name="connsiteX375" fmla="*/ 75847 w 7362098"/>
                                <a:gd name="connsiteY375" fmla="*/ 4725207 h 4900456"/>
                                <a:gd name="connsiteX376" fmla="*/ 76645 w 7362098"/>
                                <a:gd name="connsiteY376" fmla="*/ 4722413 h 4900456"/>
                                <a:gd name="connsiteX377" fmla="*/ 6706908 w 7362098"/>
                                <a:gd name="connsiteY377" fmla="*/ 4710836 h 4900456"/>
                                <a:gd name="connsiteX378" fmla="*/ 6723675 w 7362098"/>
                                <a:gd name="connsiteY378" fmla="*/ 4715627 h 4900456"/>
                                <a:gd name="connsiteX379" fmla="*/ 6725272 w 7362098"/>
                                <a:gd name="connsiteY379" fmla="*/ 4718421 h 4900456"/>
                                <a:gd name="connsiteX380" fmla="*/ 6723675 w 7362098"/>
                                <a:gd name="connsiteY380" fmla="*/ 4720018 h 4900456"/>
                                <a:gd name="connsiteX381" fmla="*/ 6722877 w 7362098"/>
                                <a:gd name="connsiteY381" fmla="*/ 4720018 h 4900456"/>
                                <a:gd name="connsiteX382" fmla="*/ 6706110 w 7362098"/>
                                <a:gd name="connsiteY382" fmla="*/ 4715227 h 4900456"/>
                                <a:gd name="connsiteX383" fmla="*/ 6704114 w 7362098"/>
                                <a:gd name="connsiteY383" fmla="*/ 4712433 h 4900456"/>
                                <a:gd name="connsiteX384" fmla="*/ 6706908 w 7362098"/>
                                <a:gd name="connsiteY384" fmla="*/ 4710836 h 4900456"/>
                                <a:gd name="connsiteX385" fmla="*/ 13572 w 7362098"/>
                                <a:gd name="connsiteY385" fmla="*/ 4708041 h 4900456"/>
                                <a:gd name="connsiteX386" fmla="*/ 27545 w 7362098"/>
                                <a:gd name="connsiteY386" fmla="*/ 4718820 h 4900456"/>
                                <a:gd name="connsiteX387" fmla="*/ 27945 w 7362098"/>
                                <a:gd name="connsiteY387" fmla="*/ 4721615 h 4900456"/>
                                <a:gd name="connsiteX388" fmla="*/ 26347 w 7362098"/>
                                <a:gd name="connsiteY388" fmla="*/ 4722413 h 4900456"/>
                                <a:gd name="connsiteX389" fmla="*/ 24750 w 7362098"/>
                                <a:gd name="connsiteY389" fmla="*/ 4722014 h 4900456"/>
                                <a:gd name="connsiteX390" fmla="*/ 11177 w 7362098"/>
                                <a:gd name="connsiteY390" fmla="*/ 4711234 h 4900456"/>
                                <a:gd name="connsiteX391" fmla="*/ 10778 w 7362098"/>
                                <a:gd name="connsiteY391" fmla="*/ 4708440 h 4900456"/>
                                <a:gd name="connsiteX392" fmla="*/ 13572 w 7362098"/>
                                <a:gd name="connsiteY392" fmla="*/ 4708041 h 4900456"/>
                                <a:gd name="connsiteX393" fmla="*/ 6794733 w 7362098"/>
                                <a:gd name="connsiteY393" fmla="*/ 4700456 h 4900456"/>
                                <a:gd name="connsiteX394" fmla="*/ 6797528 w 7362098"/>
                                <a:gd name="connsiteY394" fmla="*/ 4701255 h 4900456"/>
                                <a:gd name="connsiteX395" fmla="*/ 6796729 w 7362098"/>
                                <a:gd name="connsiteY395" fmla="*/ 4704049 h 4900456"/>
                                <a:gd name="connsiteX396" fmla="*/ 6781559 w 7362098"/>
                                <a:gd name="connsiteY396" fmla="*/ 4712833 h 4900456"/>
                                <a:gd name="connsiteX397" fmla="*/ 6780760 w 7362098"/>
                                <a:gd name="connsiteY397" fmla="*/ 4713232 h 4900456"/>
                                <a:gd name="connsiteX398" fmla="*/ 6778764 w 7362098"/>
                                <a:gd name="connsiteY398" fmla="*/ 4712034 h 4900456"/>
                                <a:gd name="connsiteX399" fmla="*/ 6779563 w 7362098"/>
                                <a:gd name="connsiteY399" fmla="*/ 4709240 h 4900456"/>
                                <a:gd name="connsiteX400" fmla="*/ 81835 w 7362098"/>
                                <a:gd name="connsiteY400" fmla="*/ 4699259 h 4900456"/>
                                <a:gd name="connsiteX401" fmla="*/ 82235 w 7362098"/>
                                <a:gd name="connsiteY401" fmla="*/ 4702054 h 4900456"/>
                                <a:gd name="connsiteX402" fmla="*/ 71455 w 7362098"/>
                                <a:gd name="connsiteY402" fmla="*/ 4716027 h 4900456"/>
                                <a:gd name="connsiteX403" fmla="*/ 69858 w 7362098"/>
                                <a:gd name="connsiteY403" fmla="*/ 4716825 h 4900456"/>
                                <a:gd name="connsiteX404" fmla="*/ 68262 w 7362098"/>
                                <a:gd name="connsiteY404" fmla="*/ 4716426 h 4900456"/>
                                <a:gd name="connsiteX405" fmla="*/ 68262 w 7362098"/>
                                <a:gd name="connsiteY405" fmla="*/ 4713631 h 4900456"/>
                                <a:gd name="connsiteX406" fmla="*/ 79041 w 7362098"/>
                                <a:gd name="connsiteY406" fmla="*/ 4699658 h 4900456"/>
                                <a:gd name="connsiteX407" fmla="*/ 81835 w 7362098"/>
                                <a:gd name="connsiteY407" fmla="*/ 4699259 h 4900456"/>
                                <a:gd name="connsiteX408" fmla="*/ 25548 w 7362098"/>
                                <a:gd name="connsiteY408" fmla="*/ 4695266 h 4900456"/>
                                <a:gd name="connsiteX409" fmla="*/ 28343 w 7362098"/>
                                <a:gd name="connsiteY409" fmla="*/ 4696065 h 4900456"/>
                                <a:gd name="connsiteX410" fmla="*/ 37126 w 7362098"/>
                                <a:gd name="connsiteY410" fmla="*/ 4711235 h 4900456"/>
                                <a:gd name="connsiteX411" fmla="*/ 36327 w 7362098"/>
                                <a:gd name="connsiteY411" fmla="*/ 4714030 h 4900456"/>
                                <a:gd name="connsiteX412" fmla="*/ 35529 w 7362098"/>
                                <a:gd name="connsiteY412" fmla="*/ 4714429 h 4900456"/>
                                <a:gd name="connsiteX413" fmla="*/ 33533 w 7362098"/>
                                <a:gd name="connsiteY413" fmla="*/ 4713231 h 4900456"/>
                                <a:gd name="connsiteX414" fmla="*/ 24750 w 7362098"/>
                                <a:gd name="connsiteY414" fmla="*/ 4698061 h 4900456"/>
                                <a:gd name="connsiteX415" fmla="*/ 25548 w 7362098"/>
                                <a:gd name="connsiteY415" fmla="*/ 4695266 h 4900456"/>
                                <a:gd name="connsiteX416" fmla="*/ 6716490 w 7362098"/>
                                <a:gd name="connsiteY416" fmla="*/ 4694868 h 4900456"/>
                                <a:gd name="connsiteX417" fmla="*/ 6730463 w 7362098"/>
                                <a:gd name="connsiteY417" fmla="*/ 4705648 h 4900456"/>
                                <a:gd name="connsiteX418" fmla="*/ 6730862 w 7362098"/>
                                <a:gd name="connsiteY418" fmla="*/ 4708442 h 4900456"/>
                                <a:gd name="connsiteX419" fmla="*/ 6729265 w 7362098"/>
                                <a:gd name="connsiteY419" fmla="*/ 4709240 h 4900456"/>
                                <a:gd name="connsiteX420" fmla="*/ 6727668 w 7362098"/>
                                <a:gd name="connsiteY420" fmla="*/ 4708841 h 4900456"/>
                                <a:gd name="connsiteX421" fmla="*/ 6714094 w 7362098"/>
                                <a:gd name="connsiteY421" fmla="*/ 4698062 h 4900456"/>
                                <a:gd name="connsiteX422" fmla="*/ 6713695 w 7362098"/>
                                <a:gd name="connsiteY422" fmla="*/ 4695267 h 4900456"/>
                                <a:gd name="connsiteX423" fmla="*/ 6716490 w 7362098"/>
                                <a:gd name="connsiteY423" fmla="*/ 4694868 h 4900456"/>
                                <a:gd name="connsiteX424" fmla="*/ 63871 w 7362098"/>
                                <a:gd name="connsiteY424" fmla="*/ 4690477 h 4900456"/>
                                <a:gd name="connsiteX425" fmla="*/ 65468 w 7362098"/>
                                <a:gd name="connsiteY425" fmla="*/ 4693271 h 4900456"/>
                                <a:gd name="connsiteX426" fmla="*/ 60677 w 7362098"/>
                                <a:gd name="connsiteY426" fmla="*/ 4710038 h 4900456"/>
                                <a:gd name="connsiteX427" fmla="*/ 59080 w 7362098"/>
                                <a:gd name="connsiteY427" fmla="*/ 4711635 h 4900456"/>
                                <a:gd name="connsiteX428" fmla="*/ 58282 w 7362098"/>
                                <a:gd name="connsiteY428" fmla="*/ 4711635 h 4900456"/>
                                <a:gd name="connsiteX429" fmla="*/ 56285 w 7362098"/>
                                <a:gd name="connsiteY429" fmla="*/ 4708841 h 4900456"/>
                                <a:gd name="connsiteX430" fmla="*/ 61076 w 7362098"/>
                                <a:gd name="connsiteY430" fmla="*/ 4692074 h 4900456"/>
                                <a:gd name="connsiteX431" fmla="*/ 63871 w 7362098"/>
                                <a:gd name="connsiteY431" fmla="*/ 4690477 h 4900456"/>
                                <a:gd name="connsiteX432" fmla="*/ 43912 w 7362098"/>
                                <a:gd name="connsiteY432" fmla="*/ 4688481 h 4900456"/>
                                <a:gd name="connsiteX433" fmla="*/ 46308 w 7362098"/>
                                <a:gd name="connsiteY433" fmla="*/ 4690477 h 4900456"/>
                                <a:gd name="connsiteX434" fmla="*/ 48703 w 7362098"/>
                                <a:gd name="connsiteY434" fmla="*/ 4708043 h 4900456"/>
                                <a:gd name="connsiteX435" fmla="*/ 46707 w 7362098"/>
                                <a:gd name="connsiteY435" fmla="*/ 4710438 h 4900456"/>
                                <a:gd name="connsiteX436" fmla="*/ 44311 w 7362098"/>
                                <a:gd name="connsiteY436" fmla="*/ 4708442 h 4900456"/>
                                <a:gd name="connsiteX437" fmla="*/ 41916 w 7362098"/>
                                <a:gd name="connsiteY437" fmla="*/ 4690876 h 4900456"/>
                                <a:gd name="connsiteX438" fmla="*/ 43912 w 7362098"/>
                                <a:gd name="connsiteY438" fmla="*/ 4688481 h 4900456"/>
                                <a:gd name="connsiteX439" fmla="*/ 6784753 w 7362098"/>
                                <a:gd name="connsiteY439" fmla="*/ 4686085 h 4900456"/>
                                <a:gd name="connsiteX440" fmla="*/ 6785152 w 7362098"/>
                                <a:gd name="connsiteY440" fmla="*/ 4688879 h 4900456"/>
                                <a:gd name="connsiteX441" fmla="*/ 6774374 w 7362098"/>
                                <a:gd name="connsiteY441" fmla="*/ 4702852 h 4900456"/>
                                <a:gd name="connsiteX442" fmla="*/ 6772776 w 7362098"/>
                                <a:gd name="connsiteY442" fmla="*/ 4703651 h 4900456"/>
                                <a:gd name="connsiteX443" fmla="*/ 6771179 w 7362098"/>
                                <a:gd name="connsiteY443" fmla="*/ 4703251 h 4900456"/>
                                <a:gd name="connsiteX444" fmla="*/ 6771179 w 7362098"/>
                                <a:gd name="connsiteY444" fmla="*/ 4700457 h 4900456"/>
                                <a:gd name="connsiteX445" fmla="*/ 6781959 w 7362098"/>
                                <a:gd name="connsiteY445" fmla="*/ 4686484 h 4900456"/>
                                <a:gd name="connsiteX446" fmla="*/ 6784753 w 7362098"/>
                                <a:gd name="connsiteY446" fmla="*/ 4686085 h 4900456"/>
                                <a:gd name="connsiteX447" fmla="*/ 6728465 w 7362098"/>
                                <a:gd name="connsiteY447" fmla="*/ 4682093 h 4900456"/>
                                <a:gd name="connsiteX448" fmla="*/ 6731260 w 7362098"/>
                                <a:gd name="connsiteY448" fmla="*/ 4682892 h 4900456"/>
                                <a:gd name="connsiteX449" fmla="*/ 6740043 w 7362098"/>
                                <a:gd name="connsiteY449" fmla="*/ 4698062 h 4900456"/>
                                <a:gd name="connsiteX450" fmla="*/ 6739244 w 7362098"/>
                                <a:gd name="connsiteY450" fmla="*/ 4700857 h 4900456"/>
                                <a:gd name="connsiteX451" fmla="*/ 6738446 w 7362098"/>
                                <a:gd name="connsiteY451" fmla="*/ 4701256 h 4900456"/>
                                <a:gd name="connsiteX452" fmla="*/ 6736450 w 7362098"/>
                                <a:gd name="connsiteY452" fmla="*/ 4700058 h 4900456"/>
                                <a:gd name="connsiteX453" fmla="*/ 6727666 w 7362098"/>
                                <a:gd name="connsiteY453" fmla="*/ 4684888 h 4900456"/>
                                <a:gd name="connsiteX454" fmla="*/ 6728465 w 7362098"/>
                                <a:gd name="connsiteY454" fmla="*/ 4682093 h 4900456"/>
                                <a:gd name="connsiteX455" fmla="*/ 6766790 w 7362098"/>
                                <a:gd name="connsiteY455" fmla="*/ 4677303 h 4900456"/>
                                <a:gd name="connsiteX456" fmla="*/ 6768388 w 7362098"/>
                                <a:gd name="connsiteY456" fmla="*/ 4680097 h 4900456"/>
                                <a:gd name="connsiteX457" fmla="*/ 6763596 w 7362098"/>
                                <a:gd name="connsiteY457" fmla="*/ 4696864 h 4900456"/>
                                <a:gd name="connsiteX458" fmla="*/ 6761999 w 7362098"/>
                                <a:gd name="connsiteY458" fmla="*/ 4698461 h 4900456"/>
                                <a:gd name="connsiteX459" fmla="*/ 6761201 w 7362098"/>
                                <a:gd name="connsiteY459" fmla="*/ 4698461 h 4900456"/>
                                <a:gd name="connsiteX460" fmla="*/ 6759204 w 7362098"/>
                                <a:gd name="connsiteY460" fmla="*/ 4695667 h 4900456"/>
                                <a:gd name="connsiteX461" fmla="*/ 6763995 w 7362098"/>
                                <a:gd name="connsiteY461" fmla="*/ 4678899 h 4900456"/>
                                <a:gd name="connsiteX462" fmla="*/ 6766790 w 7362098"/>
                                <a:gd name="connsiteY462" fmla="*/ 4677303 h 4900456"/>
                                <a:gd name="connsiteX463" fmla="*/ 6746829 w 7362098"/>
                                <a:gd name="connsiteY463" fmla="*/ 4675307 h 4900456"/>
                                <a:gd name="connsiteX464" fmla="*/ 6749224 w 7362098"/>
                                <a:gd name="connsiteY464" fmla="*/ 4677303 h 4900456"/>
                                <a:gd name="connsiteX465" fmla="*/ 6751619 w 7362098"/>
                                <a:gd name="connsiteY465" fmla="*/ 4694869 h 4900456"/>
                                <a:gd name="connsiteX466" fmla="*/ 6749623 w 7362098"/>
                                <a:gd name="connsiteY466" fmla="*/ 4697264 h 4900456"/>
                                <a:gd name="connsiteX467" fmla="*/ 6747228 w 7362098"/>
                                <a:gd name="connsiteY467" fmla="*/ 4695268 h 4900456"/>
                                <a:gd name="connsiteX468" fmla="*/ 6744832 w 7362098"/>
                                <a:gd name="connsiteY468" fmla="*/ 4677702 h 4900456"/>
                                <a:gd name="connsiteX469" fmla="*/ 6746829 w 7362098"/>
                                <a:gd name="connsiteY469" fmla="*/ 4675307 h 4900456"/>
                                <a:gd name="connsiteX470" fmla="*/ 5791596 w 7362098"/>
                                <a:gd name="connsiteY470" fmla="*/ 4650706 h 4900456"/>
                                <a:gd name="connsiteX471" fmla="*/ 5810708 w 7362098"/>
                                <a:gd name="connsiteY471" fmla="*/ 4664927 h 4900456"/>
                                <a:gd name="connsiteX472" fmla="*/ 5805119 w 7362098"/>
                                <a:gd name="connsiteY472" fmla="*/ 4668520 h 4900456"/>
                                <a:gd name="connsiteX473" fmla="*/ 5770788 w 7362098"/>
                                <a:gd name="connsiteY473" fmla="*/ 4660536 h 4900456"/>
                                <a:gd name="connsiteX474" fmla="*/ 5763601 w 7362098"/>
                                <a:gd name="connsiteY474" fmla="*/ 4694469 h 4900456"/>
                                <a:gd name="connsiteX475" fmla="*/ 5758013 w 7362098"/>
                                <a:gd name="connsiteY475" fmla="*/ 4698062 h 4900456"/>
                                <a:gd name="connsiteX476" fmla="*/ 5757214 w 7362098"/>
                                <a:gd name="connsiteY476" fmla="*/ 4696864 h 4900456"/>
                                <a:gd name="connsiteX477" fmla="*/ 5767994 w 7362098"/>
                                <a:gd name="connsiteY477" fmla="*/ 4654149 h 4900456"/>
                                <a:gd name="connsiteX478" fmla="*/ 5791596 w 7362098"/>
                                <a:gd name="connsiteY478" fmla="*/ 4650706 h 4900456"/>
                                <a:gd name="connsiteX479" fmla="*/ 363267 w 7362098"/>
                                <a:gd name="connsiteY479" fmla="*/ 4622613 h 4900456"/>
                                <a:gd name="connsiteX480" fmla="*/ 366063 w 7362098"/>
                                <a:gd name="connsiteY480" fmla="*/ 4624210 h 4900456"/>
                                <a:gd name="connsiteX481" fmla="*/ 383628 w 7362098"/>
                                <a:gd name="connsiteY481" fmla="*/ 4634988 h 4900456"/>
                                <a:gd name="connsiteX482" fmla="*/ 386821 w 7362098"/>
                                <a:gd name="connsiteY482" fmla="*/ 4636585 h 4900456"/>
                                <a:gd name="connsiteX483" fmla="*/ 385624 w 7362098"/>
                                <a:gd name="connsiteY483" fmla="*/ 4639379 h 4900456"/>
                                <a:gd name="connsiteX484" fmla="*/ 385224 w 7362098"/>
                                <a:gd name="connsiteY484" fmla="*/ 4639379 h 4900456"/>
                                <a:gd name="connsiteX485" fmla="*/ 372450 w 7362098"/>
                                <a:gd name="connsiteY485" fmla="*/ 4638181 h 4900456"/>
                                <a:gd name="connsiteX486" fmla="*/ 343707 w 7362098"/>
                                <a:gd name="connsiteY486" fmla="*/ 4670517 h 4900456"/>
                                <a:gd name="connsiteX487" fmla="*/ 300593 w 7362098"/>
                                <a:gd name="connsiteY487" fmla="*/ 4673711 h 4900456"/>
                                <a:gd name="connsiteX488" fmla="*/ 293807 w 7362098"/>
                                <a:gd name="connsiteY488" fmla="*/ 4684889 h 4900456"/>
                                <a:gd name="connsiteX489" fmla="*/ 293408 w 7362098"/>
                                <a:gd name="connsiteY489" fmla="*/ 4685288 h 4900456"/>
                                <a:gd name="connsiteX490" fmla="*/ 290613 w 7362098"/>
                                <a:gd name="connsiteY490" fmla="*/ 4684489 h 4900456"/>
                                <a:gd name="connsiteX491" fmla="*/ 291012 w 7362098"/>
                                <a:gd name="connsiteY491" fmla="*/ 4681296 h 4900456"/>
                                <a:gd name="connsiteX492" fmla="*/ 293008 w 7362098"/>
                                <a:gd name="connsiteY492" fmla="*/ 4660536 h 4900456"/>
                                <a:gd name="connsiteX493" fmla="*/ 293408 w 7362098"/>
                                <a:gd name="connsiteY493" fmla="*/ 4657343 h 4900456"/>
                                <a:gd name="connsiteX494" fmla="*/ 296601 w 7362098"/>
                                <a:gd name="connsiteY494" fmla="*/ 4657742 h 4900456"/>
                                <a:gd name="connsiteX495" fmla="*/ 300992 w 7362098"/>
                                <a:gd name="connsiteY495" fmla="*/ 4669320 h 4900456"/>
                                <a:gd name="connsiteX496" fmla="*/ 301392 w 7362098"/>
                                <a:gd name="connsiteY496" fmla="*/ 4669320 h 4900456"/>
                                <a:gd name="connsiteX497" fmla="*/ 341711 w 7362098"/>
                                <a:gd name="connsiteY497" fmla="*/ 4666524 h 4900456"/>
                                <a:gd name="connsiteX498" fmla="*/ 368059 w 7362098"/>
                                <a:gd name="connsiteY498" fmla="*/ 4636185 h 4900456"/>
                                <a:gd name="connsiteX499" fmla="*/ 368059 w 7362098"/>
                                <a:gd name="connsiteY499" fmla="*/ 4635786 h 4900456"/>
                                <a:gd name="connsiteX500" fmla="*/ 361672 w 7362098"/>
                                <a:gd name="connsiteY500" fmla="*/ 4625407 h 4900456"/>
                                <a:gd name="connsiteX501" fmla="*/ 363267 w 7362098"/>
                                <a:gd name="connsiteY501" fmla="*/ 4622613 h 4900456"/>
                                <a:gd name="connsiteX502" fmla="*/ 1286223 w 7362098"/>
                                <a:gd name="connsiteY502" fmla="*/ 4619419 h 4900456"/>
                                <a:gd name="connsiteX503" fmla="*/ 1291013 w 7362098"/>
                                <a:gd name="connsiteY503" fmla="*/ 4623012 h 4900456"/>
                                <a:gd name="connsiteX504" fmla="*/ 1294607 w 7362098"/>
                                <a:gd name="connsiteY504" fmla="*/ 4647363 h 4900456"/>
                                <a:gd name="connsiteX505" fmla="*/ 1318958 w 7362098"/>
                                <a:gd name="connsiteY505" fmla="*/ 4643770 h 4900456"/>
                                <a:gd name="connsiteX506" fmla="*/ 1323748 w 7362098"/>
                                <a:gd name="connsiteY506" fmla="*/ 4647363 h 4900456"/>
                                <a:gd name="connsiteX507" fmla="*/ 1320156 w 7362098"/>
                                <a:gd name="connsiteY507" fmla="*/ 4652153 h 4900456"/>
                                <a:gd name="connsiteX508" fmla="*/ 1295804 w 7362098"/>
                                <a:gd name="connsiteY508" fmla="*/ 4655746 h 4900456"/>
                                <a:gd name="connsiteX509" fmla="*/ 1299396 w 7362098"/>
                                <a:gd name="connsiteY509" fmla="*/ 4680098 h 4900456"/>
                                <a:gd name="connsiteX510" fmla="*/ 1295804 w 7362098"/>
                                <a:gd name="connsiteY510" fmla="*/ 4684889 h 4900456"/>
                                <a:gd name="connsiteX511" fmla="*/ 1291013 w 7362098"/>
                                <a:gd name="connsiteY511" fmla="*/ 4681296 h 4900456"/>
                                <a:gd name="connsiteX512" fmla="*/ 1287420 w 7362098"/>
                                <a:gd name="connsiteY512" fmla="*/ 4656944 h 4900456"/>
                                <a:gd name="connsiteX513" fmla="*/ 1263069 w 7362098"/>
                                <a:gd name="connsiteY513" fmla="*/ 4660537 h 4900456"/>
                                <a:gd name="connsiteX514" fmla="*/ 1258279 w 7362098"/>
                                <a:gd name="connsiteY514" fmla="*/ 4656944 h 4900456"/>
                                <a:gd name="connsiteX515" fmla="*/ 1261872 w 7362098"/>
                                <a:gd name="connsiteY515" fmla="*/ 4652153 h 4900456"/>
                                <a:gd name="connsiteX516" fmla="*/ 1286223 w 7362098"/>
                                <a:gd name="connsiteY516" fmla="*/ 4648561 h 4900456"/>
                                <a:gd name="connsiteX517" fmla="*/ 1282630 w 7362098"/>
                                <a:gd name="connsiteY517" fmla="*/ 4624210 h 4900456"/>
                                <a:gd name="connsiteX518" fmla="*/ 1286223 w 7362098"/>
                                <a:gd name="connsiteY518" fmla="*/ 4619419 h 4900456"/>
                                <a:gd name="connsiteX519" fmla="*/ 3859025 w 7362098"/>
                                <a:gd name="connsiteY519" fmla="*/ 4617823 h 4900456"/>
                                <a:gd name="connsiteX520" fmla="*/ 3861421 w 7362098"/>
                                <a:gd name="connsiteY520" fmla="*/ 4619819 h 4900456"/>
                                <a:gd name="connsiteX521" fmla="*/ 3863816 w 7362098"/>
                                <a:gd name="connsiteY521" fmla="*/ 4637384 h 4900456"/>
                                <a:gd name="connsiteX522" fmla="*/ 3861820 w 7362098"/>
                                <a:gd name="connsiteY522" fmla="*/ 4639780 h 4900456"/>
                                <a:gd name="connsiteX523" fmla="*/ 3859424 w 7362098"/>
                                <a:gd name="connsiteY523" fmla="*/ 4637784 h 4900456"/>
                                <a:gd name="connsiteX524" fmla="*/ 3857029 w 7362098"/>
                                <a:gd name="connsiteY524" fmla="*/ 4620218 h 4900456"/>
                                <a:gd name="connsiteX525" fmla="*/ 3859025 w 7362098"/>
                                <a:gd name="connsiteY525" fmla="*/ 4617823 h 4900456"/>
                                <a:gd name="connsiteX526" fmla="*/ 3847448 w 7362098"/>
                                <a:gd name="connsiteY526" fmla="*/ 4617024 h 4900456"/>
                                <a:gd name="connsiteX527" fmla="*/ 3848646 w 7362098"/>
                                <a:gd name="connsiteY527" fmla="*/ 4619818 h 4900456"/>
                                <a:gd name="connsiteX528" fmla="*/ 3843856 w 7362098"/>
                                <a:gd name="connsiteY528" fmla="*/ 4636585 h 4900456"/>
                                <a:gd name="connsiteX529" fmla="*/ 3842258 w 7362098"/>
                                <a:gd name="connsiteY529" fmla="*/ 4638182 h 4900456"/>
                                <a:gd name="connsiteX530" fmla="*/ 3841459 w 7362098"/>
                                <a:gd name="connsiteY530" fmla="*/ 4638182 h 4900456"/>
                                <a:gd name="connsiteX531" fmla="*/ 3839863 w 7362098"/>
                                <a:gd name="connsiteY531" fmla="*/ 4635388 h 4900456"/>
                                <a:gd name="connsiteX532" fmla="*/ 3844654 w 7362098"/>
                                <a:gd name="connsiteY532" fmla="*/ 4618621 h 4900456"/>
                                <a:gd name="connsiteX533" fmla="*/ 3847448 w 7362098"/>
                                <a:gd name="connsiteY533" fmla="*/ 4617024 h 4900456"/>
                                <a:gd name="connsiteX534" fmla="*/ 3869803 w 7362098"/>
                                <a:gd name="connsiteY534" fmla="*/ 4614229 h 4900456"/>
                                <a:gd name="connsiteX535" fmla="*/ 3872597 w 7362098"/>
                                <a:gd name="connsiteY535" fmla="*/ 4615028 h 4900456"/>
                                <a:gd name="connsiteX536" fmla="*/ 3881381 w 7362098"/>
                                <a:gd name="connsiteY536" fmla="*/ 4630198 h 4900456"/>
                                <a:gd name="connsiteX537" fmla="*/ 3880582 w 7362098"/>
                                <a:gd name="connsiteY537" fmla="*/ 4632993 h 4900456"/>
                                <a:gd name="connsiteX538" fmla="*/ 3879784 w 7362098"/>
                                <a:gd name="connsiteY538" fmla="*/ 4633392 h 4900456"/>
                                <a:gd name="connsiteX539" fmla="*/ 3877788 w 7362098"/>
                                <a:gd name="connsiteY539" fmla="*/ 4632194 h 4900456"/>
                                <a:gd name="connsiteX540" fmla="*/ 3869004 w 7362098"/>
                                <a:gd name="connsiteY540" fmla="*/ 4617024 h 4900456"/>
                                <a:gd name="connsiteX541" fmla="*/ 3869803 w 7362098"/>
                                <a:gd name="connsiteY541" fmla="*/ 4614229 h 4900456"/>
                                <a:gd name="connsiteX542" fmla="*/ 3837868 w 7362098"/>
                                <a:gd name="connsiteY542" fmla="*/ 4611834 h 4900456"/>
                                <a:gd name="connsiteX543" fmla="*/ 3838666 w 7362098"/>
                                <a:gd name="connsiteY543" fmla="*/ 4614628 h 4900456"/>
                                <a:gd name="connsiteX544" fmla="*/ 3827887 w 7362098"/>
                                <a:gd name="connsiteY544" fmla="*/ 4628601 h 4900456"/>
                                <a:gd name="connsiteX545" fmla="*/ 3826290 w 7362098"/>
                                <a:gd name="connsiteY545" fmla="*/ 4629400 h 4900456"/>
                                <a:gd name="connsiteX546" fmla="*/ 3824693 w 7362098"/>
                                <a:gd name="connsiteY546" fmla="*/ 4629000 h 4900456"/>
                                <a:gd name="connsiteX547" fmla="*/ 3824294 w 7362098"/>
                                <a:gd name="connsiteY547" fmla="*/ 4626206 h 4900456"/>
                                <a:gd name="connsiteX548" fmla="*/ 3835073 w 7362098"/>
                                <a:gd name="connsiteY548" fmla="*/ 4612233 h 4900456"/>
                                <a:gd name="connsiteX549" fmla="*/ 3837868 w 7362098"/>
                                <a:gd name="connsiteY549" fmla="*/ 4611834 h 4900456"/>
                                <a:gd name="connsiteX550" fmla="*/ 2514762 w 7362098"/>
                                <a:gd name="connsiteY550" fmla="*/ 4611535 h 4900456"/>
                                <a:gd name="connsiteX551" fmla="*/ 2524144 w 7362098"/>
                                <a:gd name="connsiteY551" fmla="*/ 4612633 h 4900456"/>
                                <a:gd name="connsiteX552" fmla="*/ 2531328 w 7362098"/>
                                <a:gd name="connsiteY552" fmla="*/ 4624609 h 4900456"/>
                                <a:gd name="connsiteX553" fmla="*/ 2534921 w 7362098"/>
                                <a:gd name="connsiteY553" fmla="*/ 4629399 h 4900456"/>
                                <a:gd name="connsiteX554" fmla="*/ 2540909 w 7362098"/>
                                <a:gd name="connsiteY554" fmla="*/ 4629399 h 4900456"/>
                                <a:gd name="connsiteX555" fmla="*/ 2541309 w 7362098"/>
                                <a:gd name="connsiteY555" fmla="*/ 4629399 h 4900456"/>
                                <a:gd name="connsiteX556" fmla="*/ 2541707 w 7362098"/>
                                <a:gd name="connsiteY556" fmla="*/ 4629000 h 4900456"/>
                                <a:gd name="connsiteX557" fmla="*/ 2554880 w 7362098"/>
                                <a:gd name="connsiteY557" fmla="*/ 4628601 h 4900456"/>
                                <a:gd name="connsiteX558" fmla="*/ 2562067 w 7362098"/>
                                <a:gd name="connsiteY558" fmla="*/ 4640178 h 4900456"/>
                                <a:gd name="connsiteX559" fmla="*/ 2562067 w 7362098"/>
                                <a:gd name="connsiteY559" fmla="*/ 4640577 h 4900456"/>
                                <a:gd name="connsiteX560" fmla="*/ 2565660 w 7362098"/>
                                <a:gd name="connsiteY560" fmla="*/ 4645367 h 4900456"/>
                                <a:gd name="connsiteX561" fmla="*/ 2572047 w 7362098"/>
                                <a:gd name="connsiteY561" fmla="*/ 4645367 h 4900456"/>
                                <a:gd name="connsiteX562" fmla="*/ 2572446 w 7362098"/>
                                <a:gd name="connsiteY562" fmla="*/ 4645367 h 4900456"/>
                                <a:gd name="connsiteX563" fmla="*/ 2586418 w 7362098"/>
                                <a:gd name="connsiteY563" fmla="*/ 4644569 h 4900456"/>
                                <a:gd name="connsiteX564" fmla="*/ 2593603 w 7362098"/>
                                <a:gd name="connsiteY564" fmla="*/ 4656546 h 4900456"/>
                                <a:gd name="connsiteX565" fmla="*/ 2597196 w 7362098"/>
                                <a:gd name="connsiteY565" fmla="*/ 4661336 h 4900456"/>
                                <a:gd name="connsiteX566" fmla="*/ 2600389 w 7362098"/>
                                <a:gd name="connsiteY566" fmla="*/ 4662134 h 4900456"/>
                                <a:gd name="connsiteX567" fmla="*/ 2604782 w 7362098"/>
                                <a:gd name="connsiteY567" fmla="*/ 4662534 h 4900456"/>
                                <a:gd name="connsiteX568" fmla="*/ 2608375 w 7362098"/>
                                <a:gd name="connsiteY568" fmla="*/ 4666526 h 4900456"/>
                                <a:gd name="connsiteX569" fmla="*/ 2602786 w 7362098"/>
                                <a:gd name="connsiteY569" fmla="*/ 4670518 h 4900456"/>
                                <a:gd name="connsiteX570" fmla="*/ 2596797 w 7362098"/>
                                <a:gd name="connsiteY570" fmla="*/ 4670118 h 4900456"/>
                                <a:gd name="connsiteX571" fmla="*/ 2592007 w 7362098"/>
                                <a:gd name="connsiteY571" fmla="*/ 4668522 h 4900456"/>
                                <a:gd name="connsiteX572" fmla="*/ 2584821 w 7362098"/>
                                <a:gd name="connsiteY572" fmla="*/ 4656546 h 4900456"/>
                                <a:gd name="connsiteX573" fmla="*/ 2581628 w 7362098"/>
                                <a:gd name="connsiteY573" fmla="*/ 4651754 h 4900456"/>
                                <a:gd name="connsiteX574" fmla="*/ 2574840 w 7362098"/>
                                <a:gd name="connsiteY574" fmla="*/ 4652153 h 4900456"/>
                                <a:gd name="connsiteX575" fmla="*/ 2561268 w 7362098"/>
                                <a:gd name="connsiteY575" fmla="*/ 4652553 h 4900456"/>
                                <a:gd name="connsiteX576" fmla="*/ 2554083 w 7362098"/>
                                <a:gd name="connsiteY576" fmla="*/ 4640976 h 4900456"/>
                                <a:gd name="connsiteX577" fmla="*/ 2550490 w 7362098"/>
                                <a:gd name="connsiteY577" fmla="*/ 4635786 h 4900456"/>
                                <a:gd name="connsiteX578" fmla="*/ 2544502 w 7362098"/>
                                <a:gd name="connsiteY578" fmla="*/ 4635786 h 4900456"/>
                                <a:gd name="connsiteX579" fmla="*/ 2544103 w 7362098"/>
                                <a:gd name="connsiteY579" fmla="*/ 4635786 h 4900456"/>
                                <a:gd name="connsiteX580" fmla="*/ 2530531 w 7362098"/>
                                <a:gd name="connsiteY580" fmla="*/ 4636186 h 4900456"/>
                                <a:gd name="connsiteX581" fmla="*/ 2523345 w 7362098"/>
                                <a:gd name="connsiteY581" fmla="*/ 4624210 h 4900456"/>
                                <a:gd name="connsiteX582" fmla="*/ 2520152 w 7362098"/>
                                <a:gd name="connsiteY582" fmla="*/ 4619419 h 4900456"/>
                                <a:gd name="connsiteX583" fmla="*/ 2513365 w 7362098"/>
                                <a:gd name="connsiteY583" fmla="*/ 4619818 h 4900456"/>
                                <a:gd name="connsiteX584" fmla="*/ 2499792 w 7362098"/>
                                <a:gd name="connsiteY584" fmla="*/ 4620218 h 4900456"/>
                                <a:gd name="connsiteX585" fmla="*/ 2497397 w 7362098"/>
                                <a:gd name="connsiteY585" fmla="*/ 4618621 h 4900456"/>
                                <a:gd name="connsiteX586" fmla="*/ 2495800 w 7362098"/>
                                <a:gd name="connsiteY586" fmla="*/ 4613431 h 4900456"/>
                                <a:gd name="connsiteX587" fmla="*/ 2500990 w 7362098"/>
                                <a:gd name="connsiteY587" fmla="*/ 4611834 h 4900456"/>
                                <a:gd name="connsiteX588" fmla="*/ 2503385 w 7362098"/>
                                <a:gd name="connsiteY588" fmla="*/ 4613431 h 4900456"/>
                                <a:gd name="connsiteX589" fmla="*/ 2509772 w 7362098"/>
                                <a:gd name="connsiteY589" fmla="*/ 4613431 h 4900456"/>
                                <a:gd name="connsiteX590" fmla="*/ 2510172 w 7362098"/>
                                <a:gd name="connsiteY590" fmla="*/ 4613431 h 4900456"/>
                                <a:gd name="connsiteX591" fmla="*/ 2514762 w 7362098"/>
                                <a:gd name="connsiteY591" fmla="*/ 4611535 h 4900456"/>
                                <a:gd name="connsiteX592" fmla="*/ 7066188 w 7362098"/>
                                <a:gd name="connsiteY592" fmla="*/ 4609439 h 4900456"/>
                                <a:gd name="connsiteX593" fmla="*/ 7068983 w 7362098"/>
                                <a:gd name="connsiteY593" fmla="*/ 4611035 h 4900456"/>
                                <a:gd name="connsiteX594" fmla="*/ 7086547 w 7362098"/>
                                <a:gd name="connsiteY594" fmla="*/ 4621814 h 4900456"/>
                                <a:gd name="connsiteX595" fmla="*/ 7089741 w 7362098"/>
                                <a:gd name="connsiteY595" fmla="*/ 4623411 h 4900456"/>
                                <a:gd name="connsiteX596" fmla="*/ 7088543 w 7362098"/>
                                <a:gd name="connsiteY596" fmla="*/ 4626205 h 4900456"/>
                                <a:gd name="connsiteX597" fmla="*/ 7088144 w 7362098"/>
                                <a:gd name="connsiteY597" fmla="*/ 4626205 h 4900456"/>
                                <a:gd name="connsiteX598" fmla="*/ 7075370 w 7362098"/>
                                <a:gd name="connsiteY598" fmla="*/ 4625007 h 4900456"/>
                                <a:gd name="connsiteX599" fmla="*/ 7046628 w 7362098"/>
                                <a:gd name="connsiteY599" fmla="*/ 4657343 h 4900456"/>
                                <a:gd name="connsiteX600" fmla="*/ 7003513 w 7362098"/>
                                <a:gd name="connsiteY600" fmla="*/ 4660537 h 4900456"/>
                                <a:gd name="connsiteX601" fmla="*/ 6996727 w 7362098"/>
                                <a:gd name="connsiteY601" fmla="*/ 4671715 h 4900456"/>
                                <a:gd name="connsiteX602" fmla="*/ 6996328 w 7362098"/>
                                <a:gd name="connsiteY602" fmla="*/ 4672114 h 4900456"/>
                                <a:gd name="connsiteX603" fmla="*/ 6993533 w 7362098"/>
                                <a:gd name="connsiteY603" fmla="*/ 4671315 h 4900456"/>
                                <a:gd name="connsiteX604" fmla="*/ 6993933 w 7362098"/>
                                <a:gd name="connsiteY604" fmla="*/ 4668122 h 4900456"/>
                                <a:gd name="connsiteX605" fmla="*/ 6995929 w 7362098"/>
                                <a:gd name="connsiteY605" fmla="*/ 4647362 h 4900456"/>
                                <a:gd name="connsiteX606" fmla="*/ 6996328 w 7362098"/>
                                <a:gd name="connsiteY606" fmla="*/ 4644169 h 4900456"/>
                                <a:gd name="connsiteX607" fmla="*/ 6999521 w 7362098"/>
                                <a:gd name="connsiteY607" fmla="*/ 4644568 h 4900456"/>
                                <a:gd name="connsiteX608" fmla="*/ 7003913 w 7362098"/>
                                <a:gd name="connsiteY608" fmla="*/ 4656146 h 4900456"/>
                                <a:gd name="connsiteX609" fmla="*/ 7004312 w 7362098"/>
                                <a:gd name="connsiteY609" fmla="*/ 4656146 h 4900456"/>
                                <a:gd name="connsiteX610" fmla="*/ 7044632 w 7362098"/>
                                <a:gd name="connsiteY610" fmla="*/ 4653350 h 4900456"/>
                                <a:gd name="connsiteX611" fmla="*/ 7070979 w 7362098"/>
                                <a:gd name="connsiteY611" fmla="*/ 4623011 h 4900456"/>
                                <a:gd name="connsiteX612" fmla="*/ 7070979 w 7362098"/>
                                <a:gd name="connsiteY612" fmla="*/ 4622612 h 4900456"/>
                                <a:gd name="connsiteX613" fmla="*/ 7064592 w 7362098"/>
                                <a:gd name="connsiteY613" fmla="*/ 4612233 h 4900456"/>
                                <a:gd name="connsiteX614" fmla="*/ 7066188 w 7362098"/>
                                <a:gd name="connsiteY614" fmla="*/ 4609439 h 4900456"/>
                                <a:gd name="connsiteX615" fmla="*/ 3881379 w 7362098"/>
                                <a:gd name="connsiteY615" fmla="*/ 4606245 h 4900456"/>
                                <a:gd name="connsiteX616" fmla="*/ 3895752 w 7362098"/>
                                <a:gd name="connsiteY616" fmla="*/ 4617024 h 4900456"/>
                                <a:gd name="connsiteX617" fmla="*/ 3896151 w 7362098"/>
                                <a:gd name="connsiteY617" fmla="*/ 4619819 h 4900456"/>
                                <a:gd name="connsiteX618" fmla="*/ 3894554 w 7362098"/>
                                <a:gd name="connsiteY618" fmla="*/ 4620617 h 4900456"/>
                                <a:gd name="connsiteX619" fmla="*/ 3892957 w 7362098"/>
                                <a:gd name="connsiteY619" fmla="*/ 4620218 h 4900456"/>
                                <a:gd name="connsiteX620" fmla="*/ 3878984 w 7362098"/>
                                <a:gd name="connsiteY620" fmla="*/ 4609438 h 4900456"/>
                                <a:gd name="connsiteX621" fmla="*/ 3878585 w 7362098"/>
                                <a:gd name="connsiteY621" fmla="*/ 4606644 h 4900456"/>
                                <a:gd name="connsiteX622" fmla="*/ 3881379 w 7362098"/>
                                <a:gd name="connsiteY622" fmla="*/ 4606245 h 4900456"/>
                                <a:gd name="connsiteX623" fmla="*/ 3827488 w 7362098"/>
                                <a:gd name="connsiteY623" fmla="*/ 4602253 h 4900456"/>
                                <a:gd name="connsiteX624" fmla="*/ 3830283 w 7362098"/>
                                <a:gd name="connsiteY624" fmla="*/ 4603052 h 4900456"/>
                                <a:gd name="connsiteX625" fmla="*/ 3829484 w 7362098"/>
                                <a:gd name="connsiteY625" fmla="*/ 4605846 h 4900456"/>
                                <a:gd name="connsiteX626" fmla="*/ 3814314 w 7362098"/>
                                <a:gd name="connsiteY626" fmla="*/ 4614630 h 4900456"/>
                                <a:gd name="connsiteX627" fmla="*/ 3813515 w 7362098"/>
                                <a:gd name="connsiteY627" fmla="*/ 4615029 h 4900456"/>
                                <a:gd name="connsiteX628" fmla="*/ 3811519 w 7362098"/>
                                <a:gd name="connsiteY628" fmla="*/ 4613831 h 4900456"/>
                                <a:gd name="connsiteX629" fmla="*/ 3812318 w 7362098"/>
                                <a:gd name="connsiteY629" fmla="*/ 4611037 h 4900456"/>
                                <a:gd name="connsiteX630" fmla="*/ 3886170 w 7362098"/>
                                <a:gd name="connsiteY630" fmla="*/ 4595068 h 4900456"/>
                                <a:gd name="connsiteX631" fmla="*/ 3902937 w 7362098"/>
                                <a:gd name="connsiteY631" fmla="*/ 4599859 h 4900456"/>
                                <a:gd name="connsiteX632" fmla="*/ 3904135 w 7362098"/>
                                <a:gd name="connsiteY632" fmla="*/ 4602653 h 4900456"/>
                                <a:gd name="connsiteX633" fmla="*/ 3902538 w 7362098"/>
                                <a:gd name="connsiteY633" fmla="*/ 4604250 h 4900456"/>
                                <a:gd name="connsiteX634" fmla="*/ 3901740 w 7362098"/>
                                <a:gd name="connsiteY634" fmla="*/ 4604250 h 4900456"/>
                                <a:gd name="connsiteX635" fmla="*/ 3884972 w 7362098"/>
                                <a:gd name="connsiteY635" fmla="*/ 4599459 h 4900456"/>
                                <a:gd name="connsiteX636" fmla="*/ 3883376 w 7362098"/>
                                <a:gd name="connsiteY636" fmla="*/ 4596665 h 4900456"/>
                                <a:gd name="connsiteX637" fmla="*/ 3886170 w 7362098"/>
                                <a:gd name="connsiteY637" fmla="*/ 4595068 h 4900456"/>
                                <a:gd name="connsiteX638" fmla="*/ 3824296 w 7362098"/>
                                <a:gd name="connsiteY638" fmla="*/ 4590677 h 4900456"/>
                                <a:gd name="connsiteX639" fmla="*/ 3826691 w 7362098"/>
                                <a:gd name="connsiteY639" fmla="*/ 4592673 h 4900456"/>
                                <a:gd name="connsiteX640" fmla="*/ 3824695 w 7362098"/>
                                <a:gd name="connsiteY640" fmla="*/ 4595068 h 4900456"/>
                                <a:gd name="connsiteX641" fmla="*/ 3807129 w 7362098"/>
                                <a:gd name="connsiteY641" fmla="*/ 4597464 h 4900456"/>
                                <a:gd name="connsiteX642" fmla="*/ 3804734 w 7362098"/>
                                <a:gd name="connsiteY642" fmla="*/ 4595468 h 4900456"/>
                                <a:gd name="connsiteX643" fmla="*/ 3806730 w 7362098"/>
                                <a:gd name="connsiteY643" fmla="*/ 4593072 h 4900456"/>
                                <a:gd name="connsiteX644" fmla="*/ 3903336 w 7362098"/>
                                <a:gd name="connsiteY644" fmla="*/ 4580298 h 4900456"/>
                                <a:gd name="connsiteX645" fmla="*/ 3905732 w 7362098"/>
                                <a:gd name="connsiteY645" fmla="*/ 4582294 h 4900456"/>
                                <a:gd name="connsiteX646" fmla="*/ 3903736 w 7362098"/>
                                <a:gd name="connsiteY646" fmla="*/ 4584689 h 4900456"/>
                                <a:gd name="connsiteX647" fmla="*/ 3886170 w 7362098"/>
                                <a:gd name="connsiteY647" fmla="*/ 4587085 h 4900456"/>
                                <a:gd name="connsiteX648" fmla="*/ 3883775 w 7362098"/>
                                <a:gd name="connsiteY648" fmla="*/ 4585089 h 4900456"/>
                                <a:gd name="connsiteX649" fmla="*/ 3885771 w 7362098"/>
                                <a:gd name="connsiteY649" fmla="*/ 4582693 h 4900456"/>
                                <a:gd name="connsiteX650" fmla="*/ 2531928 w 7362098"/>
                                <a:gd name="connsiteY650" fmla="*/ 4579599 h 4900456"/>
                                <a:gd name="connsiteX651" fmla="*/ 2541309 w 7362098"/>
                                <a:gd name="connsiteY651" fmla="*/ 4580697 h 4900456"/>
                                <a:gd name="connsiteX652" fmla="*/ 2548494 w 7362098"/>
                                <a:gd name="connsiteY652" fmla="*/ 4592673 h 4900456"/>
                                <a:gd name="connsiteX653" fmla="*/ 2552086 w 7362098"/>
                                <a:gd name="connsiteY653" fmla="*/ 4597463 h 4900456"/>
                                <a:gd name="connsiteX654" fmla="*/ 2558075 w 7362098"/>
                                <a:gd name="connsiteY654" fmla="*/ 4597463 h 4900456"/>
                                <a:gd name="connsiteX655" fmla="*/ 2558474 w 7362098"/>
                                <a:gd name="connsiteY655" fmla="*/ 4597463 h 4900456"/>
                                <a:gd name="connsiteX656" fmla="*/ 2558872 w 7362098"/>
                                <a:gd name="connsiteY656" fmla="*/ 4597064 h 4900456"/>
                                <a:gd name="connsiteX657" fmla="*/ 2572047 w 7362098"/>
                                <a:gd name="connsiteY657" fmla="*/ 4596665 h 4900456"/>
                                <a:gd name="connsiteX658" fmla="*/ 2579232 w 7362098"/>
                                <a:gd name="connsiteY658" fmla="*/ 4608242 h 4900456"/>
                                <a:gd name="connsiteX659" fmla="*/ 2579232 w 7362098"/>
                                <a:gd name="connsiteY659" fmla="*/ 4608641 h 4900456"/>
                                <a:gd name="connsiteX660" fmla="*/ 2582826 w 7362098"/>
                                <a:gd name="connsiteY660" fmla="*/ 4613431 h 4900456"/>
                                <a:gd name="connsiteX661" fmla="*/ 2589211 w 7362098"/>
                                <a:gd name="connsiteY661" fmla="*/ 4613431 h 4900456"/>
                                <a:gd name="connsiteX662" fmla="*/ 2589612 w 7362098"/>
                                <a:gd name="connsiteY662" fmla="*/ 4613431 h 4900456"/>
                                <a:gd name="connsiteX663" fmla="*/ 2603583 w 7362098"/>
                                <a:gd name="connsiteY663" fmla="*/ 4612633 h 4900456"/>
                                <a:gd name="connsiteX664" fmla="*/ 2610770 w 7362098"/>
                                <a:gd name="connsiteY664" fmla="*/ 4624610 h 4900456"/>
                                <a:gd name="connsiteX665" fmla="*/ 2614363 w 7362098"/>
                                <a:gd name="connsiteY665" fmla="*/ 4629400 h 4900456"/>
                                <a:gd name="connsiteX666" fmla="*/ 2617554 w 7362098"/>
                                <a:gd name="connsiteY666" fmla="*/ 4630198 h 4900456"/>
                                <a:gd name="connsiteX667" fmla="*/ 2621945 w 7362098"/>
                                <a:gd name="connsiteY667" fmla="*/ 4630598 h 4900456"/>
                                <a:gd name="connsiteX668" fmla="*/ 2625538 w 7362098"/>
                                <a:gd name="connsiteY668" fmla="*/ 4634590 h 4900456"/>
                                <a:gd name="connsiteX669" fmla="*/ 2619949 w 7362098"/>
                                <a:gd name="connsiteY669" fmla="*/ 4638582 h 4900456"/>
                                <a:gd name="connsiteX670" fmla="*/ 2613962 w 7362098"/>
                                <a:gd name="connsiteY670" fmla="*/ 4638182 h 4900456"/>
                                <a:gd name="connsiteX671" fmla="*/ 2609172 w 7362098"/>
                                <a:gd name="connsiteY671" fmla="*/ 4636586 h 4900456"/>
                                <a:gd name="connsiteX672" fmla="*/ 2601988 w 7362098"/>
                                <a:gd name="connsiteY672" fmla="*/ 4624610 h 4900456"/>
                                <a:gd name="connsiteX673" fmla="*/ 2598793 w 7362098"/>
                                <a:gd name="connsiteY673" fmla="*/ 4619818 h 4900456"/>
                                <a:gd name="connsiteX674" fmla="*/ 2592007 w 7362098"/>
                                <a:gd name="connsiteY674" fmla="*/ 4620217 h 4900456"/>
                                <a:gd name="connsiteX675" fmla="*/ 2578435 w 7362098"/>
                                <a:gd name="connsiteY675" fmla="*/ 4620617 h 4900456"/>
                                <a:gd name="connsiteX676" fmla="*/ 2571248 w 7362098"/>
                                <a:gd name="connsiteY676" fmla="*/ 4609040 h 4900456"/>
                                <a:gd name="connsiteX677" fmla="*/ 2567659 w 7362098"/>
                                <a:gd name="connsiteY677" fmla="*/ 4603850 h 4900456"/>
                                <a:gd name="connsiteX678" fmla="*/ 2561667 w 7362098"/>
                                <a:gd name="connsiteY678" fmla="*/ 4603850 h 4900456"/>
                                <a:gd name="connsiteX679" fmla="*/ 2561269 w 7362098"/>
                                <a:gd name="connsiteY679" fmla="*/ 4603850 h 4900456"/>
                                <a:gd name="connsiteX680" fmla="*/ 2547696 w 7362098"/>
                                <a:gd name="connsiteY680" fmla="*/ 4604250 h 4900456"/>
                                <a:gd name="connsiteX681" fmla="*/ 2540510 w 7362098"/>
                                <a:gd name="connsiteY681" fmla="*/ 4592274 h 4900456"/>
                                <a:gd name="connsiteX682" fmla="*/ 2537318 w 7362098"/>
                                <a:gd name="connsiteY682" fmla="*/ 4587483 h 4900456"/>
                                <a:gd name="connsiteX683" fmla="*/ 2530531 w 7362098"/>
                                <a:gd name="connsiteY683" fmla="*/ 4587882 h 4900456"/>
                                <a:gd name="connsiteX684" fmla="*/ 2516959 w 7362098"/>
                                <a:gd name="connsiteY684" fmla="*/ 4588282 h 4900456"/>
                                <a:gd name="connsiteX685" fmla="*/ 2514563 w 7362098"/>
                                <a:gd name="connsiteY685" fmla="*/ 4586685 h 4900456"/>
                                <a:gd name="connsiteX686" fmla="*/ 2512966 w 7362098"/>
                                <a:gd name="connsiteY686" fmla="*/ 4581495 h 4900456"/>
                                <a:gd name="connsiteX687" fmla="*/ 2518156 w 7362098"/>
                                <a:gd name="connsiteY687" fmla="*/ 4579898 h 4900456"/>
                                <a:gd name="connsiteX688" fmla="*/ 2520550 w 7362098"/>
                                <a:gd name="connsiteY688" fmla="*/ 4581495 h 4900456"/>
                                <a:gd name="connsiteX689" fmla="*/ 2526939 w 7362098"/>
                                <a:gd name="connsiteY689" fmla="*/ 4581495 h 4900456"/>
                                <a:gd name="connsiteX690" fmla="*/ 2527338 w 7362098"/>
                                <a:gd name="connsiteY690" fmla="*/ 4581495 h 4900456"/>
                                <a:gd name="connsiteX691" fmla="*/ 2531928 w 7362098"/>
                                <a:gd name="connsiteY691" fmla="*/ 4579599 h 4900456"/>
                                <a:gd name="connsiteX692" fmla="*/ 3808725 w 7362098"/>
                                <a:gd name="connsiteY692" fmla="*/ 4573511 h 4900456"/>
                                <a:gd name="connsiteX693" fmla="*/ 3825492 w 7362098"/>
                                <a:gd name="connsiteY693" fmla="*/ 4578302 h 4900456"/>
                                <a:gd name="connsiteX694" fmla="*/ 3827089 w 7362098"/>
                                <a:gd name="connsiteY694" fmla="*/ 4581096 h 4900456"/>
                                <a:gd name="connsiteX695" fmla="*/ 3825492 w 7362098"/>
                                <a:gd name="connsiteY695" fmla="*/ 4582693 h 4900456"/>
                                <a:gd name="connsiteX696" fmla="*/ 3824694 w 7362098"/>
                                <a:gd name="connsiteY696" fmla="*/ 4582693 h 4900456"/>
                                <a:gd name="connsiteX697" fmla="*/ 3807927 w 7362098"/>
                                <a:gd name="connsiteY697" fmla="*/ 4577902 h 4900456"/>
                                <a:gd name="connsiteX698" fmla="*/ 3805931 w 7362098"/>
                                <a:gd name="connsiteY698" fmla="*/ 4575107 h 4900456"/>
                                <a:gd name="connsiteX699" fmla="*/ 3808725 w 7362098"/>
                                <a:gd name="connsiteY699" fmla="*/ 4573511 h 4900456"/>
                                <a:gd name="connsiteX700" fmla="*/ 3896550 w 7362098"/>
                                <a:gd name="connsiteY700" fmla="*/ 4563131 h 4900456"/>
                                <a:gd name="connsiteX701" fmla="*/ 3899345 w 7362098"/>
                                <a:gd name="connsiteY701" fmla="*/ 4563930 h 4900456"/>
                                <a:gd name="connsiteX702" fmla="*/ 3898546 w 7362098"/>
                                <a:gd name="connsiteY702" fmla="*/ 4566724 h 4900456"/>
                                <a:gd name="connsiteX703" fmla="*/ 3883376 w 7362098"/>
                                <a:gd name="connsiteY703" fmla="*/ 4575508 h 4900456"/>
                                <a:gd name="connsiteX704" fmla="*/ 3882577 w 7362098"/>
                                <a:gd name="connsiteY704" fmla="*/ 4575907 h 4900456"/>
                                <a:gd name="connsiteX705" fmla="*/ 3880581 w 7362098"/>
                                <a:gd name="connsiteY705" fmla="*/ 4574709 h 4900456"/>
                                <a:gd name="connsiteX706" fmla="*/ 3881380 w 7362098"/>
                                <a:gd name="connsiteY706" fmla="*/ 4571915 h 4900456"/>
                                <a:gd name="connsiteX707" fmla="*/ 3818307 w 7362098"/>
                                <a:gd name="connsiteY707" fmla="*/ 4557543 h 4900456"/>
                                <a:gd name="connsiteX708" fmla="*/ 3832280 w 7362098"/>
                                <a:gd name="connsiteY708" fmla="*/ 4568323 h 4900456"/>
                                <a:gd name="connsiteX709" fmla="*/ 3832679 w 7362098"/>
                                <a:gd name="connsiteY709" fmla="*/ 4571117 h 4900456"/>
                                <a:gd name="connsiteX710" fmla="*/ 3831082 w 7362098"/>
                                <a:gd name="connsiteY710" fmla="*/ 4571915 h 4900456"/>
                                <a:gd name="connsiteX711" fmla="*/ 3829485 w 7362098"/>
                                <a:gd name="connsiteY711" fmla="*/ 4571516 h 4900456"/>
                                <a:gd name="connsiteX712" fmla="*/ 3815911 w 7362098"/>
                                <a:gd name="connsiteY712" fmla="*/ 4560737 h 4900456"/>
                                <a:gd name="connsiteX713" fmla="*/ 3815512 w 7362098"/>
                                <a:gd name="connsiteY713" fmla="*/ 4557942 h 4900456"/>
                                <a:gd name="connsiteX714" fmla="*/ 3818307 w 7362098"/>
                                <a:gd name="connsiteY714" fmla="*/ 4557543 h 4900456"/>
                                <a:gd name="connsiteX715" fmla="*/ 3886570 w 7362098"/>
                                <a:gd name="connsiteY715" fmla="*/ 4548761 h 4900456"/>
                                <a:gd name="connsiteX716" fmla="*/ 3886969 w 7362098"/>
                                <a:gd name="connsiteY716" fmla="*/ 4551555 h 4900456"/>
                                <a:gd name="connsiteX717" fmla="*/ 3876190 w 7362098"/>
                                <a:gd name="connsiteY717" fmla="*/ 4565528 h 4900456"/>
                                <a:gd name="connsiteX718" fmla="*/ 3874593 w 7362098"/>
                                <a:gd name="connsiteY718" fmla="*/ 4566327 h 4900456"/>
                                <a:gd name="connsiteX719" fmla="*/ 3872996 w 7362098"/>
                                <a:gd name="connsiteY719" fmla="*/ 4565928 h 4900456"/>
                                <a:gd name="connsiteX720" fmla="*/ 3872996 w 7362098"/>
                                <a:gd name="connsiteY720" fmla="*/ 4563133 h 4900456"/>
                                <a:gd name="connsiteX721" fmla="*/ 3883776 w 7362098"/>
                                <a:gd name="connsiteY721" fmla="*/ 4549160 h 4900456"/>
                                <a:gd name="connsiteX722" fmla="*/ 3886570 w 7362098"/>
                                <a:gd name="connsiteY722" fmla="*/ 4548761 h 4900456"/>
                                <a:gd name="connsiteX723" fmla="*/ 3830282 w 7362098"/>
                                <a:gd name="connsiteY723" fmla="*/ 4544768 h 4900456"/>
                                <a:gd name="connsiteX724" fmla="*/ 3833076 w 7362098"/>
                                <a:gd name="connsiteY724" fmla="*/ 4545567 h 4900456"/>
                                <a:gd name="connsiteX725" fmla="*/ 3841860 w 7362098"/>
                                <a:gd name="connsiteY725" fmla="*/ 4560737 h 4900456"/>
                                <a:gd name="connsiteX726" fmla="*/ 3841061 w 7362098"/>
                                <a:gd name="connsiteY726" fmla="*/ 4563532 h 4900456"/>
                                <a:gd name="connsiteX727" fmla="*/ 3840263 w 7362098"/>
                                <a:gd name="connsiteY727" fmla="*/ 4563931 h 4900456"/>
                                <a:gd name="connsiteX728" fmla="*/ 3838267 w 7362098"/>
                                <a:gd name="connsiteY728" fmla="*/ 4562733 h 4900456"/>
                                <a:gd name="connsiteX729" fmla="*/ 3829483 w 7362098"/>
                                <a:gd name="connsiteY729" fmla="*/ 4547563 h 4900456"/>
                                <a:gd name="connsiteX730" fmla="*/ 3830282 w 7362098"/>
                                <a:gd name="connsiteY730" fmla="*/ 4544768 h 4900456"/>
                                <a:gd name="connsiteX731" fmla="*/ 3868606 w 7362098"/>
                                <a:gd name="connsiteY731" fmla="*/ 4539979 h 4900456"/>
                                <a:gd name="connsiteX732" fmla="*/ 3870203 w 7362098"/>
                                <a:gd name="connsiteY732" fmla="*/ 4542773 h 4900456"/>
                                <a:gd name="connsiteX733" fmla="*/ 3865412 w 7362098"/>
                                <a:gd name="connsiteY733" fmla="*/ 4559540 h 4900456"/>
                                <a:gd name="connsiteX734" fmla="*/ 3863814 w 7362098"/>
                                <a:gd name="connsiteY734" fmla="*/ 4561137 h 4900456"/>
                                <a:gd name="connsiteX735" fmla="*/ 3863016 w 7362098"/>
                                <a:gd name="connsiteY735" fmla="*/ 4561137 h 4900456"/>
                                <a:gd name="connsiteX736" fmla="*/ 3861020 w 7362098"/>
                                <a:gd name="connsiteY736" fmla="*/ 4558343 h 4900456"/>
                                <a:gd name="connsiteX737" fmla="*/ 3865811 w 7362098"/>
                                <a:gd name="connsiteY737" fmla="*/ 4541575 h 4900456"/>
                                <a:gd name="connsiteX738" fmla="*/ 3868606 w 7362098"/>
                                <a:gd name="connsiteY738" fmla="*/ 4539979 h 4900456"/>
                                <a:gd name="connsiteX739" fmla="*/ 3848645 w 7362098"/>
                                <a:gd name="connsiteY739" fmla="*/ 4537983 h 4900456"/>
                                <a:gd name="connsiteX740" fmla="*/ 3851041 w 7362098"/>
                                <a:gd name="connsiteY740" fmla="*/ 4539979 h 4900456"/>
                                <a:gd name="connsiteX741" fmla="*/ 3853436 w 7362098"/>
                                <a:gd name="connsiteY741" fmla="*/ 4557544 h 4900456"/>
                                <a:gd name="connsiteX742" fmla="*/ 3851440 w 7362098"/>
                                <a:gd name="connsiteY742" fmla="*/ 4559940 h 4900456"/>
                                <a:gd name="connsiteX743" fmla="*/ 3849044 w 7362098"/>
                                <a:gd name="connsiteY743" fmla="*/ 4557944 h 4900456"/>
                                <a:gd name="connsiteX744" fmla="*/ 3846649 w 7362098"/>
                                <a:gd name="connsiteY744" fmla="*/ 4540378 h 4900456"/>
                                <a:gd name="connsiteX745" fmla="*/ 3848645 w 7362098"/>
                                <a:gd name="connsiteY745" fmla="*/ 4537983 h 4900456"/>
                                <a:gd name="connsiteX746" fmla="*/ 2893457 w 7362098"/>
                                <a:gd name="connsiteY746" fmla="*/ 4513382 h 4900456"/>
                                <a:gd name="connsiteX747" fmla="*/ 2912573 w 7362098"/>
                                <a:gd name="connsiteY747" fmla="*/ 4527603 h 4900456"/>
                                <a:gd name="connsiteX748" fmla="*/ 2906981 w 7362098"/>
                                <a:gd name="connsiteY748" fmla="*/ 4531196 h 4900456"/>
                                <a:gd name="connsiteX749" fmla="*/ 2872650 w 7362098"/>
                                <a:gd name="connsiteY749" fmla="*/ 4523212 h 4900456"/>
                                <a:gd name="connsiteX750" fmla="*/ 2865465 w 7362098"/>
                                <a:gd name="connsiteY750" fmla="*/ 4557145 h 4900456"/>
                                <a:gd name="connsiteX751" fmla="*/ 2859874 w 7362098"/>
                                <a:gd name="connsiteY751" fmla="*/ 4560738 h 4900456"/>
                                <a:gd name="connsiteX752" fmla="*/ 2859076 w 7362098"/>
                                <a:gd name="connsiteY752" fmla="*/ 4559540 h 4900456"/>
                                <a:gd name="connsiteX753" fmla="*/ 2869854 w 7362098"/>
                                <a:gd name="connsiteY753" fmla="*/ 4516825 h 4900456"/>
                                <a:gd name="connsiteX754" fmla="*/ 2893457 w 7362098"/>
                                <a:gd name="connsiteY754" fmla="*/ 4513382 h 4900456"/>
                                <a:gd name="connsiteX755" fmla="*/ 933732 w 7362098"/>
                                <a:gd name="connsiteY755" fmla="*/ 4497264 h 4900456"/>
                                <a:gd name="connsiteX756" fmla="*/ 936126 w 7362098"/>
                                <a:gd name="connsiteY756" fmla="*/ 4499260 h 4900456"/>
                                <a:gd name="connsiteX757" fmla="*/ 938521 w 7362098"/>
                                <a:gd name="connsiteY757" fmla="*/ 4516826 h 4900456"/>
                                <a:gd name="connsiteX758" fmla="*/ 936524 w 7362098"/>
                                <a:gd name="connsiteY758" fmla="*/ 4519221 h 4900456"/>
                                <a:gd name="connsiteX759" fmla="*/ 934130 w 7362098"/>
                                <a:gd name="connsiteY759" fmla="*/ 4517225 h 4900456"/>
                                <a:gd name="connsiteX760" fmla="*/ 931735 w 7362098"/>
                                <a:gd name="connsiteY760" fmla="*/ 4499659 h 4900456"/>
                                <a:gd name="connsiteX761" fmla="*/ 933732 w 7362098"/>
                                <a:gd name="connsiteY761" fmla="*/ 4497264 h 4900456"/>
                                <a:gd name="connsiteX762" fmla="*/ 922154 w 7362098"/>
                                <a:gd name="connsiteY762" fmla="*/ 4496466 h 4900456"/>
                                <a:gd name="connsiteX763" fmla="*/ 923353 w 7362098"/>
                                <a:gd name="connsiteY763" fmla="*/ 4499260 h 4900456"/>
                                <a:gd name="connsiteX764" fmla="*/ 918562 w 7362098"/>
                                <a:gd name="connsiteY764" fmla="*/ 4516027 h 4900456"/>
                                <a:gd name="connsiteX765" fmla="*/ 916965 w 7362098"/>
                                <a:gd name="connsiteY765" fmla="*/ 4517624 h 4900456"/>
                                <a:gd name="connsiteX766" fmla="*/ 916165 w 7362098"/>
                                <a:gd name="connsiteY766" fmla="*/ 4517624 h 4900456"/>
                                <a:gd name="connsiteX767" fmla="*/ 914569 w 7362098"/>
                                <a:gd name="connsiteY767" fmla="*/ 4514830 h 4900456"/>
                                <a:gd name="connsiteX768" fmla="*/ 919360 w 7362098"/>
                                <a:gd name="connsiteY768" fmla="*/ 4498063 h 4900456"/>
                                <a:gd name="connsiteX769" fmla="*/ 922154 w 7362098"/>
                                <a:gd name="connsiteY769" fmla="*/ 4496466 h 4900456"/>
                                <a:gd name="connsiteX770" fmla="*/ 944507 w 7362098"/>
                                <a:gd name="connsiteY770" fmla="*/ 4493671 h 4900456"/>
                                <a:gd name="connsiteX771" fmla="*/ 947301 w 7362098"/>
                                <a:gd name="connsiteY771" fmla="*/ 4494470 h 4900456"/>
                                <a:gd name="connsiteX772" fmla="*/ 956085 w 7362098"/>
                                <a:gd name="connsiteY772" fmla="*/ 4509640 h 4900456"/>
                                <a:gd name="connsiteX773" fmla="*/ 955286 w 7362098"/>
                                <a:gd name="connsiteY773" fmla="*/ 4512435 h 4900456"/>
                                <a:gd name="connsiteX774" fmla="*/ 954488 w 7362098"/>
                                <a:gd name="connsiteY774" fmla="*/ 4512834 h 4900456"/>
                                <a:gd name="connsiteX775" fmla="*/ 952493 w 7362098"/>
                                <a:gd name="connsiteY775" fmla="*/ 4511636 h 4900456"/>
                                <a:gd name="connsiteX776" fmla="*/ 943709 w 7362098"/>
                                <a:gd name="connsiteY776" fmla="*/ 4496466 h 4900456"/>
                                <a:gd name="connsiteX777" fmla="*/ 944507 w 7362098"/>
                                <a:gd name="connsiteY777" fmla="*/ 4493671 h 4900456"/>
                                <a:gd name="connsiteX778" fmla="*/ 912175 w 7362098"/>
                                <a:gd name="connsiteY778" fmla="*/ 4491675 h 4900456"/>
                                <a:gd name="connsiteX779" fmla="*/ 912972 w 7362098"/>
                                <a:gd name="connsiteY779" fmla="*/ 4494470 h 4900456"/>
                                <a:gd name="connsiteX780" fmla="*/ 902194 w 7362098"/>
                                <a:gd name="connsiteY780" fmla="*/ 4508443 h 4900456"/>
                                <a:gd name="connsiteX781" fmla="*/ 900597 w 7362098"/>
                                <a:gd name="connsiteY781" fmla="*/ 4509241 h 4900456"/>
                                <a:gd name="connsiteX782" fmla="*/ 898999 w 7362098"/>
                                <a:gd name="connsiteY782" fmla="*/ 4508842 h 4900456"/>
                                <a:gd name="connsiteX783" fmla="*/ 898601 w 7362098"/>
                                <a:gd name="connsiteY783" fmla="*/ 4506047 h 4900456"/>
                                <a:gd name="connsiteX784" fmla="*/ 909380 w 7362098"/>
                                <a:gd name="connsiteY784" fmla="*/ 4492074 h 4900456"/>
                                <a:gd name="connsiteX785" fmla="*/ 912175 w 7362098"/>
                                <a:gd name="connsiteY785" fmla="*/ 4491675 h 4900456"/>
                                <a:gd name="connsiteX786" fmla="*/ 5063807 w 7362098"/>
                                <a:gd name="connsiteY786" fmla="*/ 4485687 h 4900456"/>
                                <a:gd name="connsiteX787" fmla="*/ 5068597 w 7362098"/>
                                <a:gd name="connsiteY787" fmla="*/ 4489280 h 4900456"/>
                                <a:gd name="connsiteX788" fmla="*/ 5072190 w 7362098"/>
                                <a:gd name="connsiteY788" fmla="*/ 4513631 h 4900456"/>
                                <a:gd name="connsiteX789" fmla="*/ 5096542 w 7362098"/>
                                <a:gd name="connsiteY789" fmla="*/ 4510038 h 4900456"/>
                                <a:gd name="connsiteX790" fmla="*/ 5101333 w 7362098"/>
                                <a:gd name="connsiteY790" fmla="*/ 4513631 h 4900456"/>
                                <a:gd name="connsiteX791" fmla="*/ 5097740 w 7362098"/>
                                <a:gd name="connsiteY791" fmla="*/ 4518421 h 4900456"/>
                                <a:gd name="connsiteX792" fmla="*/ 5073388 w 7362098"/>
                                <a:gd name="connsiteY792" fmla="*/ 4522014 h 4900456"/>
                                <a:gd name="connsiteX793" fmla="*/ 5076980 w 7362098"/>
                                <a:gd name="connsiteY793" fmla="*/ 4546366 h 4900456"/>
                                <a:gd name="connsiteX794" fmla="*/ 5073388 w 7362098"/>
                                <a:gd name="connsiteY794" fmla="*/ 4551157 h 4900456"/>
                                <a:gd name="connsiteX795" fmla="*/ 5068597 w 7362098"/>
                                <a:gd name="connsiteY795" fmla="*/ 4547564 h 4900456"/>
                                <a:gd name="connsiteX796" fmla="*/ 5065004 w 7362098"/>
                                <a:gd name="connsiteY796" fmla="*/ 4523212 h 4900456"/>
                                <a:gd name="connsiteX797" fmla="*/ 5040653 w 7362098"/>
                                <a:gd name="connsiteY797" fmla="*/ 4526805 h 4900456"/>
                                <a:gd name="connsiteX798" fmla="*/ 5035863 w 7362098"/>
                                <a:gd name="connsiteY798" fmla="*/ 4523212 h 4900456"/>
                                <a:gd name="connsiteX799" fmla="*/ 5039456 w 7362098"/>
                                <a:gd name="connsiteY799" fmla="*/ 4518421 h 4900456"/>
                                <a:gd name="connsiteX800" fmla="*/ 5063807 w 7362098"/>
                                <a:gd name="connsiteY800" fmla="*/ 4514829 h 4900456"/>
                                <a:gd name="connsiteX801" fmla="*/ 5060214 w 7362098"/>
                                <a:gd name="connsiteY801" fmla="*/ 4490478 h 4900456"/>
                                <a:gd name="connsiteX802" fmla="*/ 5063807 w 7362098"/>
                                <a:gd name="connsiteY802" fmla="*/ 4485687 h 4900456"/>
                                <a:gd name="connsiteX803" fmla="*/ 956085 w 7362098"/>
                                <a:gd name="connsiteY803" fmla="*/ 4485687 h 4900456"/>
                                <a:gd name="connsiteX804" fmla="*/ 970458 w 7362098"/>
                                <a:gd name="connsiteY804" fmla="*/ 4496467 h 4900456"/>
                                <a:gd name="connsiteX805" fmla="*/ 970857 w 7362098"/>
                                <a:gd name="connsiteY805" fmla="*/ 4499261 h 4900456"/>
                                <a:gd name="connsiteX806" fmla="*/ 969260 w 7362098"/>
                                <a:gd name="connsiteY806" fmla="*/ 4500059 h 4900456"/>
                                <a:gd name="connsiteX807" fmla="*/ 967661 w 7362098"/>
                                <a:gd name="connsiteY807" fmla="*/ 4499660 h 4900456"/>
                                <a:gd name="connsiteX808" fmla="*/ 953691 w 7362098"/>
                                <a:gd name="connsiteY808" fmla="*/ 4488881 h 4900456"/>
                                <a:gd name="connsiteX809" fmla="*/ 953291 w 7362098"/>
                                <a:gd name="connsiteY809" fmla="*/ 4486086 h 4900456"/>
                                <a:gd name="connsiteX810" fmla="*/ 956085 w 7362098"/>
                                <a:gd name="connsiteY810" fmla="*/ 4485687 h 4900456"/>
                                <a:gd name="connsiteX811" fmla="*/ 901794 w 7362098"/>
                                <a:gd name="connsiteY811" fmla="*/ 4482095 h 4900456"/>
                                <a:gd name="connsiteX812" fmla="*/ 904588 w 7362098"/>
                                <a:gd name="connsiteY812" fmla="*/ 4482893 h 4900456"/>
                                <a:gd name="connsiteX813" fmla="*/ 903790 w 7362098"/>
                                <a:gd name="connsiteY813" fmla="*/ 4485687 h 4900456"/>
                                <a:gd name="connsiteX814" fmla="*/ 888620 w 7362098"/>
                                <a:gd name="connsiteY814" fmla="*/ 4494471 h 4900456"/>
                                <a:gd name="connsiteX815" fmla="*/ 887821 w 7362098"/>
                                <a:gd name="connsiteY815" fmla="*/ 4494870 h 4900456"/>
                                <a:gd name="connsiteX816" fmla="*/ 885826 w 7362098"/>
                                <a:gd name="connsiteY816" fmla="*/ 4493672 h 4900456"/>
                                <a:gd name="connsiteX817" fmla="*/ 886624 w 7362098"/>
                                <a:gd name="connsiteY817" fmla="*/ 4490878 h 4900456"/>
                                <a:gd name="connsiteX818" fmla="*/ 6292341 w 7362098"/>
                                <a:gd name="connsiteY818" fmla="*/ 4478202 h 4900456"/>
                                <a:gd name="connsiteX819" fmla="*/ 6301723 w 7362098"/>
                                <a:gd name="connsiteY819" fmla="*/ 4479300 h 4900456"/>
                                <a:gd name="connsiteX820" fmla="*/ 6308908 w 7362098"/>
                                <a:gd name="connsiteY820" fmla="*/ 4491276 h 4900456"/>
                                <a:gd name="connsiteX821" fmla="*/ 6312501 w 7362098"/>
                                <a:gd name="connsiteY821" fmla="*/ 4496066 h 4900456"/>
                                <a:gd name="connsiteX822" fmla="*/ 6318489 w 7362098"/>
                                <a:gd name="connsiteY822" fmla="*/ 4496066 h 4900456"/>
                                <a:gd name="connsiteX823" fmla="*/ 6318888 w 7362098"/>
                                <a:gd name="connsiteY823" fmla="*/ 4496066 h 4900456"/>
                                <a:gd name="connsiteX824" fmla="*/ 6319287 w 7362098"/>
                                <a:gd name="connsiteY824" fmla="*/ 4495667 h 4900456"/>
                                <a:gd name="connsiteX825" fmla="*/ 6332461 w 7362098"/>
                                <a:gd name="connsiteY825" fmla="*/ 4495268 h 4900456"/>
                                <a:gd name="connsiteX826" fmla="*/ 6339646 w 7362098"/>
                                <a:gd name="connsiteY826" fmla="*/ 4506844 h 4900456"/>
                                <a:gd name="connsiteX827" fmla="*/ 6339646 w 7362098"/>
                                <a:gd name="connsiteY827" fmla="*/ 4507244 h 4900456"/>
                                <a:gd name="connsiteX828" fmla="*/ 6343239 w 7362098"/>
                                <a:gd name="connsiteY828" fmla="*/ 4512034 h 4900456"/>
                                <a:gd name="connsiteX829" fmla="*/ 6349626 w 7362098"/>
                                <a:gd name="connsiteY829" fmla="*/ 4512034 h 4900456"/>
                                <a:gd name="connsiteX830" fmla="*/ 6350026 w 7362098"/>
                                <a:gd name="connsiteY830" fmla="*/ 4512034 h 4900456"/>
                                <a:gd name="connsiteX831" fmla="*/ 6363997 w 7362098"/>
                                <a:gd name="connsiteY831" fmla="*/ 4511236 h 4900456"/>
                                <a:gd name="connsiteX832" fmla="*/ 6371183 w 7362098"/>
                                <a:gd name="connsiteY832" fmla="*/ 4523213 h 4900456"/>
                                <a:gd name="connsiteX833" fmla="*/ 6374776 w 7362098"/>
                                <a:gd name="connsiteY833" fmla="*/ 4528003 h 4900456"/>
                                <a:gd name="connsiteX834" fmla="*/ 6377969 w 7362098"/>
                                <a:gd name="connsiteY834" fmla="*/ 4528801 h 4900456"/>
                                <a:gd name="connsiteX835" fmla="*/ 6382361 w 7362098"/>
                                <a:gd name="connsiteY835" fmla="*/ 4529201 h 4900456"/>
                                <a:gd name="connsiteX836" fmla="*/ 6385953 w 7362098"/>
                                <a:gd name="connsiteY836" fmla="*/ 4533193 h 4900456"/>
                                <a:gd name="connsiteX837" fmla="*/ 6380365 w 7362098"/>
                                <a:gd name="connsiteY837" fmla="*/ 4537584 h 4900456"/>
                                <a:gd name="connsiteX838" fmla="*/ 6374377 w 7362098"/>
                                <a:gd name="connsiteY838" fmla="*/ 4537184 h 4900456"/>
                                <a:gd name="connsiteX839" fmla="*/ 6369586 w 7362098"/>
                                <a:gd name="connsiteY839" fmla="*/ 4535588 h 4900456"/>
                                <a:gd name="connsiteX840" fmla="*/ 6362401 w 7362098"/>
                                <a:gd name="connsiteY840" fmla="*/ 4523612 h 4900456"/>
                                <a:gd name="connsiteX841" fmla="*/ 6359207 w 7362098"/>
                                <a:gd name="connsiteY841" fmla="*/ 4518820 h 4900456"/>
                                <a:gd name="connsiteX842" fmla="*/ 6352421 w 7362098"/>
                                <a:gd name="connsiteY842" fmla="*/ 4519220 h 4900456"/>
                                <a:gd name="connsiteX843" fmla="*/ 6338848 w 7362098"/>
                                <a:gd name="connsiteY843" fmla="*/ 4519619 h 4900456"/>
                                <a:gd name="connsiteX844" fmla="*/ 6331662 w 7362098"/>
                                <a:gd name="connsiteY844" fmla="*/ 4508042 h 4900456"/>
                                <a:gd name="connsiteX845" fmla="*/ 6328070 w 7362098"/>
                                <a:gd name="connsiteY845" fmla="*/ 4502853 h 4900456"/>
                                <a:gd name="connsiteX846" fmla="*/ 6322082 w 7362098"/>
                                <a:gd name="connsiteY846" fmla="*/ 4502853 h 4900456"/>
                                <a:gd name="connsiteX847" fmla="*/ 6321683 w 7362098"/>
                                <a:gd name="connsiteY847" fmla="*/ 4502853 h 4900456"/>
                                <a:gd name="connsiteX848" fmla="*/ 6308110 w 7362098"/>
                                <a:gd name="connsiteY848" fmla="*/ 4503252 h 4900456"/>
                                <a:gd name="connsiteX849" fmla="*/ 6300924 w 7362098"/>
                                <a:gd name="connsiteY849" fmla="*/ 4491276 h 4900456"/>
                                <a:gd name="connsiteX850" fmla="*/ 6297730 w 7362098"/>
                                <a:gd name="connsiteY850" fmla="*/ 4486485 h 4900456"/>
                                <a:gd name="connsiteX851" fmla="*/ 6290943 w 7362098"/>
                                <a:gd name="connsiteY851" fmla="*/ 4486885 h 4900456"/>
                                <a:gd name="connsiteX852" fmla="*/ 6277371 w 7362098"/>
                                <a:gd name="connsiteY852" fmla="*/ 4487284 h 4900456"/>
                                <a:gd name="connsiteX853" fmla="*/ 6274975 w 7362098"/>
                                <a:gd name="connsiteY853" fmla="*/ 4485687 h 4900456"/>
                                <a:gd name="connsiteX854" fmla="*/ 6273379 w 7362098"/>
                                <a:gd name="connsiteY854" fmla="*/ 4480497 h 4900456"/>
                                <a:gd name="connsiteX855" fmla="*/ 6278568 w 7362098"/>
                                <a:gd name="connsiteY855" fmla="*/ 4478901 h 4900456"/>
                                <a:gd name="connsiteX856" fmla="*/ 6280963 w 7362098"/>
                                <a:gd name="connsiteY856" fmla="*/ 4480098 h 4900456"/>
                                <a:gd name="connsiteX857" fmla="*/ 6287351 w 7362098"/>
                                <a:gd name="connsiteY857" fmla="*/ 4480098 h 4900456"/>
                                <a:gd name="connsiteX858" fmla="*/ 6287750 w 7362098"/>
                                <a:gd name="connsiteY858" fmla="*/ 4480098 h 4900456"/>
                                <a:gd name="connsiteX859" fmla="*/ 6292341 w 7362098"/>
                                <a:gd name="connsiteY859" fmla="*/ 4478202 h 4900456"/>
                                <a:gd name="connsiteX860" fmla="*/ 960874 w 7362098"/>
                                <a:gd name="connsiteY860" fmla="*/ 4474909 h 4900456"/>
                                <a:gd name="connsiteX861" fmla="*/ 977641 w 7362098"/>
                                <a:gd name="connsiteY861" fmla="*/ 4479700 h 4900456"/>
                                <a:gd name="connsiteX862" fmla="*/ 978839 w 7362098"/>
                                <a:gd name="connsiteY862" fmla="*/ 4482494 h 4900456"/>
                                <a:gd name="connsiteX863" fmla="*/ 977242 w 7362098"/>
                                <a:gd name="connsiteY863" fmla="*/ 4484091 h 4900456"/>
                                <a:gd name="connsiteX864" fmla="*/ 976444 w 7362098"/>
                                <a:gd name="connsiteY864" fmla="*/ 4484091 h 4900456"/>
                                <a:gd name="connsiteX865" fmla="*/ 959676 w 7362098"/>
                                <a:gd name="connsiteY865" fmla="*/ 4479300 h 4900456"/>
                                <a:gd name="connsiteX866" fmla="*/ 958080 w 7362098"/>
                                <a:gd name="connsiteY866" fmla="*/ 4476506 h 4900456"/>
                                <a:gd name="connsiteX867" fmla="*/ 960874 w 7362098"/>
                                <a:gd name="connsiteY867" fmla="*/ 4474909 h 4900456"/>
                                <a:gd name="connsiteX868" fmla="*/ 4168005 w 7362098"/>
                                <a:gd name="connsiteY868" fmla="*/ 4472115 h 4900456"/>
                                <a:gd name="connsiteX869" fmla="*/ 4170800 w 7362098"/>
                                <a:gd name="connsiteY869" fmla="*/ 4473711 h 4900456"/>
                                <a:gd name="connsiteX870" fmla="*/ 4188364 w 7362098"/>
                                <a:gd name="connsiteY870" fmla="*/ 4484490 h 4900456"/>
                                <a:gd name="connsiteX871" fmla="*/ 4191558 w 7362098"/>
                                <a:gd name="connsiteY871" fmla="*/ 4486087 h 4900456"/>
                                <a:gd name="connsiteX872" fmla="*/ 4190360 w 7362098"/>
                                <a:gd name="connsiteY872" fmla="*/ 4488881 h 4900456"/>
                                <a:gd name="connsiteX873" fmla="*/ 4189961 w 7362098"/>
                                <a:gd name="connsiteY873" fmla="*/ 4488881 h 4900456"/>
                                <a:gd name="connsiteX874" fmla="*/ 4177187 w 7362098"/>
                                <a:gd name="connsiteY874" fmla="*/ 4487683 h 4900456"/>
                                <a:gd name="connsiteX875" fmla="*/ 4148444 w 7362098"/>
                                <a:gd name="connsiteY875" fmla="*/ 4520020 h 4900456"/>
                                <a:gd name="connsiteX876" fmla="*/ 4105330 w 7362098"/>
                                <a:gd name="connsiteY876" fmla="*/ 4523213 h 4900456"/>
                                <a:gd name="connsiteX877" fmla="*/ 4098544 w 7362098"/>
                                <a:gd name="connsiteY877" fmla="*/ 4534391 h 4900456"/>
                                <a:gd name="connsiteX878" fmla="*/ 4098145 w 7362098"/>
                                <a:gd name="connsiteY878" fmla="*/ 4534790 h 4900456"/>
                                <a:gd name="connsiteX879" fmla="*/ 4095350 w 7362098"/>
                                <a:gd name="connsiteY879" fmla="*/ 4533992 h 4900456"/>
                                <a:gd name="connsiteX880" fmla="*/ 4095750 w 7362098"/>
                                <a:gd name="connsiteY880" fmla="*/ 4530798 h 4900456"/>
                                <a:gd name="connsiteX881" fmla="*/ 4097746 w 7362098"/>
                                <a:gd name="connsiteY881" fmla="*/ 4510039 h 4900456"/>
                                <a:gd name="connsiteX882" fmla="*/ 4098145 w 7362098"/>
                                <a:gd name="connsiteY882" fmla="*/ 4506845 h 4900456"/>
                                <a:gd name="connsiteX883" fmla="*/ 4101338 w 7362098"/>
                                <a:gd name="connsiteY883" fmla="*/ 4507244 h 4900456"/>
                                <a:gd name="connsiteX884" fmla="*/ 4105730 w 7362098"/>
                                <a:gd name="connsiteY884" fmla="*/ 4518822 h 4900456"/>
                                <a:gd name="connsiteX885" fmla="*/ 4106129 w 7362098"/>
                                <a:gd name="connsiteY885" fmla="*/ 4518822 h 4900456"/>
                                <a:gd name="connsiteX886" fmla="*/ 4146448 w 7362098"/>
                                <a:gd name="connsiteY886" fmla="*/ 4516027 h 4900456"/>
                                <a:gd name="connsiteX887" fmla="*/ 4172796 w 7362098"/>
                                <a:gd name="connsiteY887" fmla="*/ 4485687 h 4900456"/>
                                <a:gd name="connsiteX888" fmla="*/ 4172796 w 7362098"/>
                                <a:gd name="connsiteY888" fmla="*/ 4485288 h 4900456"/>
                                <a:gd name="connsiteX889" fmla="*/ 4166409 w 7362098"/>
                                <a:gd name="connsiteY889" fmla="*/ 4474909 h 4900456"/>
                                <a:gd name="connsiteX890" fmla="*/ 4168005 w 7362098"/>
                                <a:gd name="connsiteY890" fmla="*/ 4472115 h 4900456"/>
                                <a:gd name="connsiteX891" fmla="*/ 898603 w 7362098"/>
                                <a:gd name="connsiteY891" fmla="*/ 4470518 h 4900456"/>
                                <a:gd name="connsiteX892" fmla="*/ 900998 w 7362098"/>
                                <a:gd name="connsiteY892" fmla="*/ 4472514 h 4900456"/>
                                <a:gd name="connsiteX893" fmla="*/ 899002 w 7362098"/>
                                <a:gd name="connsiteY893" fmla="*/ 4474909 h 4900456"/>
                                <a:gd name="connsiteX894" fmla="*/ 881436 w 7362098"/>
                                <a:gd name="connsiteY894" fmla="*/ 4477305 h 4900456"/>
                                <a:gd name="connsiteX895" fmla="*/ 879040 w 7362098"/>
                                <a:gd name="connsiteY895" fmla="*/ 4475309 h 4900456"/>
                                <a:gd name="connsiteX896" fmla="*/ 881037 w 7362098"/>
                                <a:gd name="connsiteY896" fmla="*/ 4472913 h 4900456"/>
                                <a:gd name="connsiteX897" fmla="*/ 978042 w 7362098"/>
                                <a:gd name="connsiteY897" fmla="*/ 4460139 h 4900456"/>
                                <a:gd name="connsiteX898" fmla="*/ 980437 w 7362098"/>
                                <a:gd name="connsiteY898" fmla="*/ 4462135 h 4900456"/>
                                <a:gd name="connsiteX899" fmla="*/ 978441 w 7362098"/>
                                <a:gd name="connsiteY899" fmla="*/ 4464530 h 4900456"/>
                                <a:gd name="connsiteX900" fmla="*/ 960875 w 7362098"/>
                                <a:gd name="connsiteY900" fmla="*/ 4466926 h 4900456"/>
                                <a:gd name="connsiteX901" fmla="*/ 958480 w 7362098"/>
                                <a:gd name="connsiteY901" fmla="*/ 4464930 h 4900456"/>
                                <a:gd name="connsiteX902" fmla="*/ 960476 w 7362098"/>
                                <a:gd name="connsiteY902" fmla="*/ 4462534 h 4900456"/>
                                <a:gd name="connsiteX903" fmla="*/ 883031 w 7362098"/>
                                <a:gd name="connsiteY903" fmla="*/ 4453353 h 4900456"/>
                                <a:gd name="connsiteX904" fmla="*/ 899799 w 7362098"/>
                                <a:gd name="connsiteY904" fmla="*/ 4458144 h 4900456"/>
                                <a:gd name="connsiteX905" fmla="*/ 901395 w 7362098"/>
                                <a:gd name="connsiteY905" fmla="*/ 4460938 h 4900456"/>
                                <a:gd name="connsiteX906" fmla="*/ 899799 w 7362098"/>
                                <a:gd name="connsiteY906" fmla="*/ 4462535 h 4900456"/>
                                <a:gd name="connsiteX907" fmla="*/ 899000 w 7362098"/>
                                <a:gd name="connsiteY907" fmla="*/ 4462535 h 4900456"/>
                                <a:gd name="connsiteX908" fmla="*/ 882233 w 7362098"/>
                                <a:gd name="connsiteY908" fmla="*/ 4457744 h 4900456"/>
                                <a:gd name="connsiteX909" fmla="*/ 880237 w 7362098"/>
                                <a:gd name="connsiteY909" fmla="*/ 4454950 h 4900456"/>
                                <a:gd name="connsiteX910" fmla="*/ 883031 w 7362098"/>
                                <a:gd name="connsiteY910" fmla="*/ 4453353 h 4900456"/>
                                <a:gd name="connsiteX911" fmla="*/ 6309107 w 7362098"/>
                                <a:gd name="connsiteY911" fmla="*/ 4445867 h 4900456"/>
                                <a:gd name="connsiteX912" fmla="*/ 6318488 w 7362098"/>
                                <a:gd name="connsiteY912" fmla="*/ 4446965 h 4900456"/>
                                <a:gd name="connsiteX913" fmla="*/ 6325674 w 7362098"/>
                                <a:gd name="connsiteY913" fmla="*/ 4458941 h 4900456"/>
                                <a:gd name="connsiteX914" fmla="*/ 6329267 w 7362098"/>
                                <a:gd name="connsiteY914" fmla="*/ 4463731 h 4900456"/>
                                <a:gd name="connsiteX915" fmla="*/ 6335255 w 7362098"/>
                                <a:gd name="connsiteY915" fmla="*/ 4463731 h 4900456"/>
                                <a:gd name="connsiteX916" fmla="*/ 6335654 w 7362098"/>
                                <a:gd name="connsiteY916" fmla="*/ 4463731 h 4900456"/>
                                <a:gd name="connsiteX917" fmla="*/ 6336053 w 7362098"/>
                                <a:gd name="connsiteY917" fmla="*/ 4463332 h 4900456"/>
                                <a:gd name="connsiteX918" fmla="*/ 6349227 w 7362098"/>
                                <a:gd name="connsiteY918" fmla="*/ 4462933 h 4900456"/>
                                <a:gd name="connsiteX919" fmla="*/ 6356412 w 7362098"/>
                                <a:gd name="connsiteY919" fmla="*/ 4474510 h 4900456"/>
                                <a:gd name="connsiteX920" fmla="*/ 6356412 w 7362098"/>
                                <a:gd name="connsiteY920" fmla="*/ 4474909 h 4900456"/>
                                <a:gd name="connsiteX921" fmla="*/ 6360005 w 7362098"/>
                                <a:gd name="connsiteY921" fmla="*/ 4479699 h 4900456"/>
                                <a:gd name="connsiteX922" fmla="*/ 6366392 w 7362098"/>
                                <a:gd name="connsiteY922" fmla="*/ 4479699 h 4900456"/>
                                <a:gd name="connsiteX923" fmla="*/ 6366792 w 7362098"/>
                                <a:gd name="connsiteY923" fmla="*/ 4479699 h 4900456"/>
                                <a:gd name="connsiteX924" fmla="*/ 6380764 w 7362098"/>
                                <a:gd name="connsiteY924" fmla="*/ 4478901 h 4900456"/>
                                <a:gd name="connsiteX925" fmla="*/ 6387949 w 7362098"/>
                                <a:gd name="connsiteY925" fmla="*/ 4490878 h 4900456"/>
                                <a:gd name="connsiteX926" fmla="*/ 6391542 w 7362098"/>
                                <a:gd name="connsiteY926" fmla="*/ 4495668 h 4900456"/>
                                <a:gd name="connsiteX927" fmla="*/ 6394736 w 7362098"/>
                                <a:gd name="connsiteY927" fmla="*/ 4496466 h 4900456"/>
                                <a:gd name="connsiteX928" fmla="*/ 6399127 w 7362098"/>
                                <a:gd name="connsiteY928" fmla="*/ 4496866 h 4900456"/>
                                <a:gd name="connsiteX929" fmla="*/ 6402720 w 7362098"/>
                                <a:gd name="connsiteY929" fmla="*/ 4500858 h 4900456"/>
                                <a:gd name="connsiteX930" fmla="*/ 6397131 w 7362098"/>
                                <a:gd name="connsiteY930" fmla="*/ 4504850 h 4900456"/>
                                <a:gd name="connsiteX931" fmla="*/ 6391143 w 7362098"/>
                                <a:gd name="connsiteY931" fmla="*/ 4504450 h 4900456"/>
                                <a:gd name="connsiteX932" fmla="*/ 6386352 w 7362098"/>
                                <a:gd name="connsiteY932" fmla="*/ 4502854 h 4900456"/>
                                <a:gd name="connsiteX933" fmla="*/ 6379167 w 7362098"/>
                                <a:gd name="connsiteY933" fmla="*/ 4490878 h 4900456"/>
                                <a:gd name="connsiteX934" fmla="*/ 6375973 w 7362098"/>
                                <a:gd name="connsiteY934" fmla="*/ 4486086 h 4900456"/>
                                <a:gd name="connsiteX935" fmla="*/ 6369187 w 7362098"/>
                                <a:gd name="connsiteY935" fmla="*/ 4486485 h 4900456"/>
                                <a:gd name="connsiteX936" fmla="*/ 6355614 w 7362098"/>
                                <a:gd name="connsiteY936" fmla="*/ 4486885 h 4900456"/>
                                <a:gd name="connsiteX937" fmla="*/ 6348428 w 7362098"/>
                                <a:gd name="connsiteY937" fmla="*/ 4475308 h 4900456"/>
                                <a:gd name="connsiteX938" fmla="*/ 6344836 w 7362098"/>
                                <a:gd name="connsiteY938" fmla="*/ 4470118 h 4900456"/>
                                <a:gd name="connsiteX939" fmla="*/ 6338848 w 7362098"/>
                                <a:gd name="connsiteY939" fmla="*/ 4470118 h 4900456"/>
                                <a:gd name="connsiteX940" fmla="*/ 6338448 w 7362098"/>
                                <a:gd name="connsiteY940" fmla="*/ 4470118 h 4900456"/>
                                <a:gd name="connsiteX941" fmla="*/ 6324876 w 7362098"/>
                                <a:gd name="connsiteY941" fmla="*/ 4470518 h 4900456"/>
                                <a:gd name="connsiteX942" fmla="*/ 6317690 w 7362098"/>
                                <a:gd name="connsiteY942" fmla="*/ 4458542 h 4900456"/>
                                <a:gd name="connsiteX943" fmla="*/ 6314495 w 7362098"/>
                                <a:gd name="connsiteY943" fmla="*/ 4453751 h 4900456"/>
                                <a:gd name="connsiteX944" fmla="*/ 6307709 w 7362098"/>
                                <a:gd name="connsiteY944" fmla="*/ 4454150 h 4900456"/>
                                <a:gd name="connsiteX945" fmla="*/ 6294136 w 7362098"/>
                                <a:gd name="connsiteY945" fmla="*/ 4454550 h 4900456"/>
                                <a:gd name="connsiteX946" fmla="*/ 6291741 w 7362098"/>
                                <a:gd name="connsiteY946" fmla="*/ 4452953 h 4900456"/>
                                <a:gd name="connsiteX947" fmla="*/ 6290144 w 7362098"/>
                                <a:gd name="connsiteY947" fmla="*/ 4447763 h 4900456"/>
                                <a:gd name="connsiteX948" fmla="*/ 6295334 w 7362098"/>
                                <a:gd name="connsiteY948" fmla="*/ 4446166 h 4900456"/>
                                <a:gd name="connsiteX949" fmla="*/ 6297729 w 7362098"/>
                                <a:gd name="connsiteY949" fmla="*/ 4447763 h 4900456"/>
                                <a:gd name="connsiteX950" fmla="*/ 6304116 w 7362098"/>
                                <a:gd name="connsiteY950" fmla="*/ 4447763 h 4900456"/>
                                <a:gd name="connsiteX951" fmla="*/ 6304515 w 7362098"/>
                                <a:gd name="connsiteY951" fmla="*/ 4447763 h 4900456"/>
                                <a:gd name="connsiteX952" fmla="*/ 6309107 w 7362098"/>
                                <a:gd name="connsiteY952" fmla="*/ 4445867 h 4900456"/>
                                <a:gd name="connsiteX953" fmla="*/ 971254 w 7362098"/>
                                <a:gd name="connsiteY953" fmla="*/ 4442574 h 4900456"/>
                                <a:gd name="connsiteX954" fmla="*/ 974049 w 7362098"/>
                                <a:gd name="connsiteY954" fmla="*/ 4443373 h 4900456"/>
                                <a:gd name="connsiteX955" fmla="*/ 973250 w 7362098"/>
                                <a:gd name="connsiteY955" fmla="*/ 4446167 h 4900456"/>
                                <a:gd name="connsiteX956" fmla="*/ 958080 w 7362098"/>
                                <a:gd name="connsiteY956" fmla="*/ 4454951 h 4900456"/>
                                <a:gd name="connsiteX957" fmla="*/ 957282 w 7362098"/>
                                <a:gd name="connsiteY957" fmla="*/ 4455350 h 4900456"/>
                                <a:gd name="connsiteX958" fmla="*/ 955286 w 7362098"/>
                                <a:gd name="connsiteY958" fmla="*/ 4454152 h 4900456"/>
                                <a:gd name="connsiteX959" fmla="*/ 956085 w 7362098"/>
                                <a:gd name="connsiteY959" fmla="*/ 4451358 h 4900456"/>
                                <a:gd name="connsiteX960" fmla="*/ 892613 w 7362098"/>
                                <a:gd name="connsiteY960" fmla="*/ 4437384 h 4900456"/>
                                <a:gd name="connsiteX961" fmla="*/ 906585 w 7362098"/>
                                <a:gd name="connsiteY961" fmla="*/ 4448164 h 4900456"/>
                                <a:gd name="connsiteX962" fmla="*/ 906986 w 7362098"/>
                                <a:gd name="connsiteY962" fmla="*/ 4450958 h 4900456"/>
                                <a:gd name="connsiteX963" fmla="*/ 905387 w 7362098"/>
                                <a:gd name="connsiteY963" fmla="*/ 4451756 h 4900456"/>
                                <a:gd name="connsiteX964" fmla="*/ 903792 w 7362098"/>
                                <a:gd name="connsiteY964" fmla="*/ 4451357 h 4900456"/>
                                <a:gd name="connsiteX965" fmla="*/ 890218 w 7362098"/>
                                <a:gd name="connsiteY965" fmla="*/ 4440578 h 4900456"/>
                                <a:gd name="connsiteX966" fmla="*/ 889819 w 7362098"/>
                                <a:gd name="connsiteY966" fmla="*/ 4437783 h 4900456"/>
                                <a:gd name="connsiteX967" fmla="*/ 892613 w 7362098"/>
                                <a:gd name="connsiteY967" fmla="*/ 4437384 h 4900456"/>
                                <a:gd name="connsiteX968" fmla="*/ 961275 w 7362098"/>
                                <a:gd name="connsiteY968" fmla="*/ 4428602 h 4900456"/>
                                <a:gd name="connsiteX969" fmla="*/ 961674 w 7362098"/>
                                <a:gd name="connsiteY969" fmla="*/ 4431396 h 4900456"/>
                                <a:gd name="connsiteX970" fmla="*/ 950895 w 7362098"/>
                                <a:gd name="connsiteY970" fmla="*/ 4445369 h 4900456"/>
                                <a:gd name="connsiteX971" fmla="*/ 949298 w 7362098"/>
                                <a:gd name="connsiteY971" fmla="*/ 4446168 h 4900456"/>
                                <a:gd name="connsiteX972" fmla="*/ 947701 w 7362098"/>
                                <a:gd name="connsiteY972" fmla="*/ 4445768 h 4900456"/>
                                <a:gd name="connsiteX973" fmla="*/ 947701 w 7362098"/>
                                <a:gd name="connsiteY973" fmla="*/ 4442974 h 4900456"/>
                                <a:gd name="connsiteX974" fmla="*/ 958480 w 7362098"/>
                                <a:gd name="connsiteY974" fmla="*/ 4429001 h 4900456"/>
                                <a:gd name="connsiteX975" fmla="*/ 961275 w 7362098"/>
                                <a:gd name="connsiteY975" fmla="*/ 4428602 h 4900456"/>
                                <a:gd name="connsiteX976" fmla="*/ 904988 w 7362098"/>
                                <a:gd name="connsiteY976" fmla="*/ 4424610 h 4900456"/>
                                <a:gd name="connsiteX977" fmla="*/ 907783 w 7362098"/>
                                <a:gd name="connsiteY977" fmla="*/ 4425409 h 4900456"/>
                                <a:gd name="connsiteX978" fmla="*/ 916567 w 7362098"/>
                                <a:gd name="connsiteY978" fmla="*/ 4440579 h 4900456"/>
                                <a:gd name="connsiteX979" fmla="*/ 915767 w 7362098"/>
                                <a:gd name="connsiteY979" fmla="*/ 4443374 h 4900456"/>
                                <a:gd name="connsiteX980" fmla="*/ 914969 w 7362098"/>
                                <a:gd name="connsiteY980" fmla="*/ 4443773 h 4900456"/>
                                <a:gd name="connsiteX981" fmla="*/ 912974 w 7362098"/>
                                <a:gd name="connsiteY981" fmla="*/ 4442575 h 4900456"/>
                                <a:gd name="connsiteX982" fmla="*/ 904190 w 7362098"/>
                                <a:gd name="connsiteY982" fmla="*/ 4427405 h 4900456"/>
                                <a:gd name="connsiteX983" fmla="*/ 904988 w 7362098"/>
                                <a:gd name="connsiteY983" fmla="*/ 4424610 h 4900456"/>
                                <a:gd name="connsiteX984" fmla="*/ 943309 w 7362098"/>
                                <a:gd name="connsiteY984" fmla="*/ 4419421 h 4900456"/>
                                <a:gd name="connsiteX985" fmla="*/ 944906 w 7362098"/>
                                <a:gd name="connsiteY985" fmla="*/ 4422215 h 4900456"/>
                                <a:gd name="connsiteX986" fmla="*/ 940115 w 7362098"/>
                                <a:gd name="connsiteY986" fmla="*/ 4438982 h 4900456"/>
                                <a:gd name="connsiteX987" fmla="*/ 938518 w 7362098"/>
                                <a:gd name="connsiteY987" fmla="*/ 4440579 h 4900456"/>
                                <a:gd name="connsiteX988" fmla="*/ 937721 w 7362098"/>
                                <a:gd name="connsiteY988" fmla="*/ 4440579 h 4900456"/>
                                <a:gd name="connsiteX989" fmla="*/ 935725 w 7362098"/>
                                <a:gd name="connsiteY989" fmla="*/ 4437785 h 4900456"/>
                                <a:gd name="connsiteX990" fmla="*/ 940514 w 7362098"/>
                                <a:gd name="connsiteY990" fmla="*/ 4421018 h 4900456"/>
                                <a:gd name="connsiteX991" fmla="*/ 943309 w 7362098"/>
                                <a:gd name="connsiteY991" fmla="*/ 4419421 h 4900456"/>
                                <a:gd name="connsiteX992" fmla="*/ 923353 w 7362098"/>
                                <a:gd name="connsiteY992" fmla="*/ 4417824 h 4900456"/>
                                <a:gd name="connsiteX993" fmla="*/ 925749 w 7362098"/>
                                <a:gd name="connsiteY993" fmla="*/ 4419820 h 4900456"/>
                                <a:gd name="connsiteX994" fmla="*/ 928145 w 7362098"/>
                                <a:gd name="connsiteY994" fmla="*/ 4437386 h 4900456"/>
                                <a:gd name="connsiteX995" fmla="*/ 926148 w 7362098"/>
                                <a:gd name="connsiteY995" fmla="*/ 4439781 h 4900456"/>
                                <a:gd name="connsiteX996" fmla="*/ 923753 w 7362098"/>
                                <a:gd name="connsiteY996" fmla="*/ 4437785 h 4900456"/>
                                <a:gd name="connsiteX997" fmla="*/ 921357 w 7362098"/>
                                <a:gd name="connsiteY997" fmla="*/ 4420219 h 4900456"/>
                                <a:gd name="connsiteX998" fmla="*/ 923353 w 7362098"/>
                                <a:gd name="connsiteY998" fmla="*/ 4417824 h 4900456"/>
                                <a:gd name="connsiteX999" fmla="*/ 6671031 w 7362098"/>
                                <a:gd name="connsiteY999" fmla="*/ 4380049 h 4900456"/>
                                <a:gd name="connsiteX1000" fmla="*/ 6690143 w 7362098"/>
                                <a:gd name="connsiteY1000" fmla="*/ 4394271 h 4900456"/>
                                <a:gd name="connsiteX1001" fmla="*/ 6684554 w 7362098"/>
                                <a:gd name="connsiteY1001" fmla="*/ 4397863 h 4900456"/>
                                <a:gd name="connsiteX1002" fmla="*/ 6650223 w 7362098"/>
                                <a:gd name="connsiteY1002" fmla="*/ 4389879 h 4900456"/>
                                <a:gd name="connsiteX1003" fmla="*/ 6643036 w 7362098"/>
                                <a:gd name="connsiteY1003" fmla="*/ 4423812 h 4900456"/>
                                <a:gd name="connsiteX1004" fmla="*/ 6637447 w 7362098"/>
                                <a:gd name="connsiteY1004" fmla="*/ 4427405 h 4900456"/>
                                <a:gd name="connsiteX1005" fmla="*/ 6636649 w 7362098"/>
                                <a:gd name="connsiteY1005" fmla="*/ 4426208 h 4900456"/>
                                <a:gd name="connsiteX1006" fmla="*/ 6647428 w 7362098"/>
                                <a:gd name="connsiteY1006" fmla="*/ 4383492 h 4900456"/>
                                <a:gd name="connsiteX1007" fmla="*/ 6671031 w 7362098"/>
                                <a:gd name="connsiteY1007" fmla="*/ 4380049 h 4900456"/>
                                <a:gd name="connsiteX1008" fmla="*/ 4711314 w 7362098"/>
                                <a:gd name="connsiteY1008" fmla="*/ 4363931 h 4900456"/>
                                <a:gd name="connsiteX1009" fmla="*/ 4713709 w 7362098"/>
                                <a:gd name="connsiteY1009" fmla="*/ 4365927 h 4900456"/>
                                <a:gd name="connsiteX1010" fmla="*/ 4716105 w 7362098"/>
                                <a:gd name="connsiteY1010" fmla="*/ 4383493 h 4900456"/>
                                <a:gd name="connsiteX1011" fmla="*/ 4714109 w 7362098"/>
                                <a:gd name="connsiteY1011" fmla="*/ 4385888 h 4900456"/>
                                <a:gd name="connsiteX1012" fmla="*/ 4711713 w 7362098"/>
                                <a:gd name="connsiteY1012" fmla="*/ 4383892 h 4900456"/>
                                <a:gd name="connsiteX1013" fmla="*/ 4709318 w 7362098"/>
                                <a:gd name="connsiteY1013" fmla="*/ 4366327 h 4900456"/>
                                <a:gd name="connsiteX1014" fmla="*/ 4711314 w 7362098"/>
                                <a:gd name="connsiteY1014" fmla="*/ 4363931 h 4900456"/>
                                <a:gd name="connsiteX1015" fmla="*/ 4699738 w 7362098"/>
                                <a:gd name="connsiteY1015" fmla="*/ 4363134 h 4900456"/>
                                <a:gd name="connsiteX1016" fmla="*/ 4700936 w 7362098"/>
                                <a:gd name="connsiteY1016" fmla="*/ 4365928 h 4900456"/>
                                <a:gd name="connsiteX1017" fmla="*/ 4696145 w 7362098"/>
                                <a:gd name="connsiteY1017" fmla="*/ 4382695 h 4900456"/>
                                <a:gd name="connsiteX1018" fmla="*/ 4694548 w 7362098"/>
                                <a:gd name="connsiteY1018" fmla="*/ 4384292 h 4900456"/>
                                <a:gd name="connsiteX1019" fmla="*/ 4693749 w 7362098"/>
                                <a:gd name="connsiteY1019" fmla="*/ 4384292 h 4900456"/>
                                <a:gd name="connsiteX1020" fmla="*/ 4692153 w 7362098"/>
                                <a:gd name="connsiteY1020" fmla="*/ 4381498 h 4900456"/>
                                <a:gd name="connsiteX1021" fmla="*/ 4696944 w 7362098"/>
                                <a:gd name="connsiteY1021" fmla="*/ 4364731 h 4900456"/>
                                <a:gd name="connsiteX1022" fmla="*/ 4699738 w 7362098"/>
                                <a:gd name="connsiteY1022" fmla="*/ 4363134 h 4900456"/>
                                <a:gd name="connsiteX1023" fmla="*/ 4721693 w 7362098"/>
                                <a:gd name="connsiteY1023" fmla="*/ 4360339 h 4900456"/>
                                <a:gd name="connsiteX1024" fmla="*/ 4724487 w 7362098"/>
                                <a:gd name="connsiteY1024" fmla="*/ 4361137 h 4900456"/>
                                <a:gd name="connsiteX1025" fmla="*/ 4733271 w 7362098"/>
                                <a:gd name="connsiteY1025" fmla="*/ 4376308 h 4900456"/>
                                <a:gd name="connsiteX1026" fmla="*/ 4732472 w 7362098"/>
                                <a:gd name="connsiteY1026" fmla="*/ 4379102 h 4900456"/>
                                <a:gd name="connsiteX1027" fmla="*/ 4731674 w 7362098"/>
                                <a:gd name="connsiteY1027" fmla="*/ 4379501 h 4900456"/>
                                <a:gd name="connsiteX1028" fmla="*/ 4729678 w 7362098"/>
                                <a:gd name="connsiteY1028" fmla="*/ 4378304 h 4900456"/>
                                <a:gd name="connsiteX1029" fmla="*/ 4720894 w 7362098"/>
                                <a:gd name="connsiteY1029" fmla="*/ 4363133 h 4900456"/>
                                <a:gd name="connsiteX1030" fmla="*/ 4721693 w 7362098"/>
                                <a:gd name="connsiteY1030" fmla="*/ 4360339 h 4900456"/>
                                <a:gd name="connsiteX1031" fmla="*/ 4689758 w 7362098"/>
                                <a:gd name="connsiteY1031" fmla="*/ 4357944 h 4900456"/>
                                <a:gd name="connsiteX1032" fmla="*/ 4690556 w 7362098"/>
                                <a:gd name="connsiteY1032" fmla="*/ 4360739 h 4900456"/>
                                <a:gd name="connsiteX1033" fmla="*/ 4679777 w 7362098"/>
                                <a:gd name="connsiteY1033" fmla="*/ 4374712 h 4900456"/>
                                <a:gd name="connsiteX1034" fmla="*/ 4678180 w 7362098"/>
                                <a:gd name="connsiteY1034" fmla="*/ 4375510 h 4900456"/>
                                <a:gd name="connsiteX1035" fmla="*/ 4676583 w 7362098"/>
                                <a:gd name="connsiteY1035" fmla="*/ 4375111 h 4900456"/>
                                <a:gd name="connsiteX1036" fmla="*/ 4676184 w 7362098"/>
                                <a:gd name="connsiteY1036" fmla="*/ 4372316 h 4900456"/>
                                <a:gd name="connsiteX1037" fmla="*/ 4686963 w 7362098"/>
                                <a:gd name="connsiteY1037" fmla="*/ 4358343 h 4900456"/>
                                <a:gd name="connsiteX1038" fmla="*/ 4689758 w 7362098"/>
                                <a:gd name="connsiteY1038" fmla="*/ 4357944 h 4900456"/>
                                <a:gd name="connsiteX1039" fmla="*/ 4733269 w 7362098"/>
                                <a:gd name="connsiteY1039" fmla="*/ 4352355 h 4900456"/>
                                <a:gd name="connsiteX1040" fmla="*/ 4747641 w 7362098"/>
                                <a:gd name="connsiteY1040" fmla="*/ 4363134 h 4900456"/>
                                <a:gd name="connsiteX1041" fmla="*/ 4748041 w 7362098"/>
                                <a:gd name="connsiteY1041" fmla="*/ 4365929 h 4900456"/>
                                <a:gd name="connsiteX1042" fmla="*/ 4746444 w 7362098"/>
                                <a:gd name="connsiteY1042" fmla="*/ 4366727 h 4900456"/>
                                <a:gd name="connsiteX1043" fmla="*/ 4744847 w 7362098"/>
                                <a:gd name="connsiteY1043" fmla="*/ 4366328 h 4900456"/>
                                <a:gd name="connsiteX1044" fmla="*/ 4730874 w 7362098"/>
                                <a:gd name="connsiteY1044" fmla="*/ 4355549 h 4900456"/>
                                <a:gd name="connsiteX1045" fmla="*/ 4730475 w 7362098"/>
                                <a:gd name="connsiteY1045" fmla="*/ 4352754 h 4900456"/>
                                <a:gd name="connsiteX1046" fmla="*/ 4733269 w 7362098"/>
                                <a:gd name="connsiteY1046" fmla="*/ 4352355 h 4900456"/>
                                <a:gd name="connsiteX1047" fmla="*/ 1242711 w 7362098"/>
                                <a:gd name="connsiteY1047" fmla="*/ 4351956 h 4900456"/>
                                <a:gd name="connsiteX1048" fmla="*/ 1245505 w 7362098"/>
                                <a:gd name="connsiteY1048" fmla="*/ 4353552 h 4900456"/>
                                <a:gd name="connsiteX1049" fmla="*/ 1263071 w 7362098"/>
                                <a:gd name="connsiteY1049" fmla="*/ 4364331 h 4900456"/>
                                <a:gd name="connsiteX1050" fmla="*/ 1266263 w 7362098"/>
                                <a:gd name="connsiteY1050" fmla="*/ 4365928 h 4900456"/>
                                <a:gd name="connsiteX1051" fmla="*/ 1265066 w 7362098"/>
                                <a:gd name="connsiteY1051" fmla="*/ 4368722 h 4900456"/>
                                <a:gd name="connsiteX1052" fmla="*/ 1264666 w 7362098"/>
                                <a:gd name="connsiteY1052" fmla="*/ 4368722 h 4900456"/>
                                <a:gd name="connsiteX1053" fmla="*/ 1251892 w 7362098"/>
                                <a:gd name="connsiteY1053" fmla="*/ 4367524 h 4900456"/>
                                <a:gd name="connsiteX1054" fmla="*/ 1223151 w 7362098"/>
                                <a:gd name="connsiteY1054" fmla="*/ 4399860 h 4900456"/>
                                <a:gd name="connsiteX1055" fmla="*/ 1180037 w 7362098"/>
                                <a:gd name="connsiteY1055" fmla="*/ 4403054 h 4900456"/>
                                <a:gd name="connsiteX1056" fmla="*/ 1173251 w 7362098"/>
                                <a:gd name="connsiteY1056" fmla="*/ 4414232 h 4900456"/>
                                <a:gd name="connsiteX1057" fmla="*/ 1172851 w 7362098"/>
                                <a:gd name="connsiteY1057" fmla="*/ 4414631 h 4900456"/>
                                <a:gd name="connsiteX1058" fmla="*/ 1170057 w 7362098"/>
                                <a:gd name="connsiteY1058" fmla="*/ 4413832 h 4900456"/>
                                <a:gd name="connsiteX1059" fmla="*/ 1170456 w 7362098"/>
                                <a:gd name="connsiteY1059" fmla="*/ 4410639 h 4900456"/>
                                <a:gd name="connsiteX1060" fmla="*/ 1172452 w 7362098"/>
                                <a:gd name="connsiteY1060" fmla="*/ 4389879 h 4900456"/>
                                <a:gd name="connsiteX1061" fmla="*/ 1172851 w 7362098"/>
                                <a:gd name="connsiteY1061" fmla="*/ 4386686 h 4900456"/>
                                <a:gd name="connsiteX1062" fmla="*/ 1176045 w 7362098"/>
                                <a:gd name="connsiteY1062" fmla="*/ 4387085 h 4900456"/>
                                <a:gd name="connsiteX1063" fmla="*/ 1180436 w 7362098"/>
                                <a:gd name="connsiteY1063" fmla="*/ 4398663 h 4900456"/>
                                <a:gd name="connsiteX1064" fmla="*/ 1180836 w 7362098"/>
                                <a:gd name="connsiteY1064" fmla="*/ 4398663 h 4900456"/>
                                <a:gd name="connsiteX1065" fmla="*/ 1221155 w 7362098"/>
                                <a:gd name="connsiteY1065" fmla="*/ 4395867 h 4900456"/>
                                <a:gd name="connsiteX1066" fmla="*/ 1247502 w 7362098"/>
                                <a:gd name="connsiteY1066" fmla="*/ 4365528 h 4900456"/>
                                <a:gd name="connsiteX1067" fmla="*/ 1247502 w 7362098"/>
                                <a:gd name="connsiteY1067" fmla="*/ 4365129 h 4900456"/>
                                <a:gd name="connsiteX1068" fmla="*/ 1241115 w 7362098"/>
                                <a:gd name="connsiteY1068" fmla="*/ 4354750 h 4900456"/>
                                <a:gd name="connsiteX1069" fmla="*/ 1242711 w 7362098"/>
                                <a:gd name="connsiteY1069" fmla="*/ 4351956 h 4900456"/>
                                <a:gd name="connsiteX1070" fmla="*/ 4679378 w 7362098"/>
                                <a:gd name="connsiteY1070" fmla="*/ 4348363 h 4900456"/>
                                <a:gd name="connsiteX1071" fmla="*/ 4682173 w 7362098"/>
                                <a:gd name="connsiteY1071" fmla="*/ 4349161 h 4900456"/>
                                <a:gd name="connsiteX1072" fmla="*/ 4681374 w 7362098"/>
                                <a:gd name="connsiteY1072" fmla="*/ 4351955 h 4900456"/>
                                <a:gd name="connsiteX1073" fmla="*/ 4666204 w 7362098"/>
                                <a:gd name="connsiteY1073" fmla="*/ 4360739 h 4900456"/>
                                <a:gd name="connsiteX1074" fmla="*/ 4665405 w 7362098"/>
                                <a:gd name="connsiteY1074" fmla="*/ 4361138 h 4900456"/>
                                <a:gd name="connsiteX1075" fmla="*/ 4663409 w 7362098"/>
                                <a:gd name="connsiteY1075" fmla="*/ 4359940 h 4900456"/>
                                <a:gd name="connsiteX1076" fmla="*/ 4664208 w 7362098"/>
                                <a:gd name="connsiteY1076" fmla="*/ 4357146 h 4900456"/>
                                <a:gd name="connsiteX1077" fmla="*/ 2165659 w 7362098"/>
                                <a:gd name="connsiteY1077" fmla="*/ 4348363 h 4900456"/>
                                <a:gd name="connsiteX1078" fmla="*/ 2170449 w 7362098"/>
                                <a:gd name="connsiteY1078" fmla="*/ 4351955 h 4900456"/>
                                <a:gd name="connsiteX1079" fmla="*/ 2174043 w 7362098"/>
                                <a:gd name="connsiteY1079" fmla="*/ 4376307 h 4900456"/>
                                <a:gd name="connsiteX1080" fmla="*/ 2198394 w 7362098"/>
                                <a:gd name="connsiteY1080" fmla="*/ 4372714 h 4900456"/>
                                <a:gd name="connsiteX1081" fmla="*/ 2203184 w 7362098"/>
                                <a:gd name="connsiteY1081" fmla="*/ 4376307 h 4900456"/>
                                <a:gd name="connsiteX1082" fmla="*/ 2199591 w 7362098"/>
                                <a:gd name="connsiteY1082" fmla="*/ 4381097 h 4900456"/>
                                <a:gd name="connsiteX1083" fmla="*/ 2175240 w 7362098"/>
                                <a:gd name="connsiteY1083" fmla="*/ 4384690 h 4900456"/>
                                <a:gd name="connsiteX1084" fmla="*/ 2178832 w 7362098"/>
                                <a:gd name="connsiteY1084" fmla="*/ 4409042 h 4900456"/>
                                <a:gd name="connsiteX1085" fmla="*/ 2175240 w 7362098"/>
                                <a:gd name="connsiteY1085" fmla="*/ 4413832 h 4900456"/>
                                <a:gd name="connsiteX1086" fmla="*/ 2170449 w 7362098"/>
                                <a:gd name="connsiteY1086" fmla="*/ 4410240 h 4900456"/>
                                <a:gd name="connsiteX1087" fmla="*/ 2166857 w 7362098"/>
                                <a:gd name="connsiteY1087" fmla="*/ 4385887 h 4900456"/>
                                <a:gd name="connsiteX1088" fmla="*/ 2142505 w 7362098"/>
                                <a:gd name="connsiteY1088" fmla="*/ 4389480 h 4900456"/>
                                <a:gd name="connsiteX1089" fmla="*/ 2137715 w 7362098"/>
                                <a:gd name="connsiteY1089" fmla="*/ 4385887 h 4900456"/>
                                <a:gd name="connsiteX1090" fmla="*/ 2141308 w 7362098"/>
                                <a:gd name="connsiteY1090" fmla="*/ 4381097 h 4900456"/>
                                <a:gd name="connsiteX1091" fmla="*/ 2165659 w 7362098"/>
                                <a:gd name="connsiteY1091" fmla="*/ 4377504 h 4900456"/>
                                <a:gd name="connsiteX1092" fmla="*/ 2162066 w 7362098"/>
                                <a:gd name="connsiteY1092" fmla="*/ 4353153 h 4900456"/>
                                <a:gd name="connsiteX1093" fmla="*/ 2165659 w 7362098"/>
                                <a:gd name="connsiteY1093" fmla="*/ 4348363 h 4900456"/>
                                <a:gd name="connsiteX1094" fmla="*/ 4738060 w 7362098"/>
                                <a:gd name="connsiteY1094" fmla="*/ 4341178 h 4900456"/>
                                <a:gd name="connsiteX1095" fmla="*/ 4754827 w 7362098"/>
                                <a:gd name="connsiteY1095" fmla="*/ 4345969 h 4900456"/>
                                <a:gd name="connsiteX1096" fmla="*/ 4756025 w 7362098"/>
                                <a:gd name="connsiteY1096" fmla="*/ 4348763 h 4900456"/>
                                <a:gd name="connsiteX1097" fmla="*/ 4754428 w 7362098"/>
                                <a:gd name="connsiteY1097" fmla="*/ 4350360 h 4900456"/>
                                <a:gd name="connsiteX1098" fmla="*/ 4753630 w 7362098"/>
                                <a:gd name="connsiteY1098" fmla="*/ 4350360 h 4900456"/>
                                <a:gd name="connsiteX1099" fmla="*/ 4736863 w 7362098"/>
                                <a:gd name="connsiteY1099" fmla="*/ 4345569 h 4900456"/>
                                <a:gd name="connsiteX1100" fmla="*/ 4735266 w 7362098"/>
                                <a:gd name="connsiteY1100" fmla="*/ 4342775 h 4900456"/>
                                <a:gd name="connsiteX1101" fmla="*/ 4738060 w 7362098"/>
                                <a:gd name="connsiteY1101" fmla="*/ 4341178 h 4900456"/>
                                <a:gd name="connsiteX1102" fmla="*/ 3394195 w 7362098"/>
                                <a:gd name="connsiteY1102" fmla="*/ 4340878 h 4900456"/>
                                <a:gd name="connsiteX1103" fmla="*/ 3403585 w 7362098"/>
                                <a:gd name="connsiteY1103" fmla="*/ 4341975 h 4900456"/>
                                <a:gd name="connsiteX1104" fmla="*/ 3410779 w 7362098"/>
                                <a:gd name="connsiteY1104" fmla="*/ 4353951 h 4900456"/>
                                <a:gd name="connsiteX1105" fmla="*/ 3414369 w 7362098"/>
                                <a:gd name="connsiteY1105" fmla="*/ 4358742 h 4900456"/>
                                <a:gd name="connsiteX1106" fmla="*/ 3420354 w 7362098"/>
                                <a:gd name="connsiteY1106" fmla="*/ 4358742 h 4900456"/>
                                <a:gd name="connsiteX1107" fmla="*/ 3420755 w 7362098"/>
                                <a:gd name="connsiteY1107" fmla="*/ 4358742 h 4900456"/>
                                <a:gd name="connsiteX1108" fmla="*/ 3421153 w 7362098"/>
                                <a:gd name="connsiteY1108" fmla="*/ 4358343 h 4900456"/>
                                <a:gd name="connsiteX1109" fmla="*/ 3434321 w 7362098"/>
                                <a:gd name="connsiteY1109" fmla="*/ 4357943 h 4900456"/>
                                <a:gd name="connsiteX1110" fmla="*/ 3441503 w 7362098"/>
                                <a:gd name="connsiteY1110" fmla="*/ 4369520 h 4900456"/>
                                <a:gd name="connsiteX1111" fmla="*/ 3441503 w 7362098"/>
                                <a:gd name="connsiteY1111" fmla="*/ 4369919 h 4900456"/>
                                <a:gd name="connsiteX1112" fmla="*/ 3445096 w 7362098"/>
                                <a:gd name="connsiteY1112" fmla="*/ 4374710 h 4900456"/>
                                <a:gd name="connsiteX1113" fmla="*/ 3451481 w 7362098"/>
                                <a:gd name="connsiteY1113" fmla="*/ 4374710 h 4900456"/>
                                <a:gd name="connsiteX1114" fmla="*/ 3451880 w 7362098"/>
                                <a:gd name="connsiteY1114" fmla="*/ 4374710 h 4900456"/>
                                <a:gd name="connsiteX1115" fmla="*/ 3465847 w 7362098"/>
                                <a:gd name="connsiteY1115" fmla="*/ 4373911 h 4900456"/>
                                <a:gd name="connsiteX1116" fmla="*/ 3473027 w 7362098"/>
                                <a:gd name="connsiteY1116" fmla="*/ 4385888 h 4900456"/>
                                <a:gd name="connsiteX1117" fmla="*/ 3476620 w 7362098"/>
                                <a:gd name="connsiteY1117" fmla="*/ 4390679 h 4900456"/>
                                <a:gd name="connsiteX1118" fmla="*/ 3479813 w 7362098"/>
                                <a:gd name="connsiteY1118" fmla="*/ 4391477 h 4900456"/>
                                <a:gd name="connsiteX1119" fmla="*/ 3484203 w 7362098"/>
                                <a:gd name="connsiteY1119" fmla="*/ 4391876 h 4900456"/>
                                <a:gd name="connsiteX1120" fmla="*/ 3487793 w 7362098"/>
                                <a:gd name="connsiteY1120" fmla="*/ 4395868 h 4900456"/>
                                <a:gd name="connsiteX1121" fmla="*/ 3482206 w 7362098"/>
                                <a:gd name="connsiteY1121" fmla="*/ 4399860 h 4900456"/>
                                <a:gd name="connsiteX1122" fmla="*/ 3476224 w 7362098"/>
                                <a:gd name="connsiteY1122" fmla="*/ 4399461 h 4900456"/>
                                <a:gd name="connsiteX1123" fmla="*/ 3471431 w 7362098"/>
                                <a:gd name="connsiteY1123" fmla="*/ 4397864 h 4900456"/>
                                <a:gd name="connsiteX1124" fmla="*/ 3464251 w 7362098"/>
                                <a:gd name="connsiteY1124" fmla="*/ 4385888 h 4900456"/>
                                <a:gd name="connsiteX1125" fmla="*/ 3461057 w 7362098"/>
                                <a:gd name="connsiteY1125" fmla="*/ 4381097 h 4900456"/>
                                <a:gd name="connsiteX1126" fmla="*/ 3454273 w 7362098"/>
                                <a:gd name="connsiteY1126" fmla="*/ 4381496 h 4900456"/>
                                <a:gd name="connsiteX1127" fmla="*/ 3440706 w 7362098"/>
                                <a:gd name="connsiteY1127" fmla="*/ 4381895 h 4900456"/>
                                <a:gd name="connsiteX1128" fmla="*/ 3433526 w 7362098"/>
                                <a:gd name="connsiteY1128" fmla="*/ 4370319 h 4900456"/>
                                <a:gd name="connsiteX1129" fmla="*/ 3429934 w 7362098"/>
                                <a:gd name="connsiteY1129" fmla="*/ 4365129 h 4900456"/>
                                <a:gd name="connsiteX1130" fmla="*/ 3423946 w 7362098"/>
                                <a:gd name="connsiteY1130" fmla="*/ 4365129 h 4900456"/>
                                <a:gd name="connsiteX1131" fmla="*/ 3423548 w 7362098"/>
                                <a:gd name="connsiteY1131" fmla="*/ 4365129 h 4900456"/>
                                <a:gd name="connsiteX1132" fmla="*/ 3409979 w 7362098"/>
                                <a:gd name="connsiteY1132" fmla="*/ 4365528 h 4900456"/>
                                <a:gd name="connsiteX1133" fmla="*/ 3402786 w 7362098"/>
                                <a:gd name="connsiteY1133" fmla="*/ 4353552 h 4900456"/>
                                <a:gd name="connsiteX1134" fmla="*/ 3399590 w 7362098"/>
                                <a:gd name="connsiteY1134" fmla="*/ 4348762 h 4900456"/>
                                <a:gd name="connsiteX1135" fmla="*/ 3392801 w 7362098"/>
                                <a:gd name="connsiteY1135" fmla="*/ 4349161 h 4900456"/>
                                <a:gd name="connsiteX1136" fmla="*/ 3379222 w 7362098"/>
                                <a:gd name="connsiteY1136" fmla="*/ 4349560 h 4900456"/>
                                <a:gd name="connsiteX1137" fmla="*/ 3376826 w 7362098"/>
                                <a:gd name="connsiteY1137" fmla="*/ 4347963 h 4900456"/>
                                <a:gd name="connsiteX1138" fmla="*/ 3375231 w 7362098"/>
                                <a:gd name="connsiteY1138" fmla="*/ 4342774 h 4900456"/>
                                <a:gd name="connsiteX1139" fmla="*/ 3380420 w 7362098"/>
                                <a:gd name="connsiteY1139" fmla="*/ 4341177 h 4900456"/>
                                <a:gd name="connsiteX1140" fmla="*/ 3382816 w 7362098"/>
                                <a:gd name="connsiteY1140" fmla="*/ 4342774 h 4900456"/>
                                <a:gd name="connsiteX1141" fmla="*/ 3389207 w 7362098"/>
                                <a:gd name="connsiteY1141" fmla="*/ 4342774 h 4900456"/>
                                <a:gd name="connsiteX1142" fmla="*/ 3389603 w 7362098"/>
                                <a:gd name="connsiteY1142" fmla="*/ 4342774 h 4900456"/>
                                <a:gd name="connsiteX1143" fmla="*/ 3394195 w 7362098"/>
                                <a:gd name="connsiteY1143" fmla="*/ 4340878 h 4900456"/>
                                <a:gd name="connsiteX1144" fmla="*/ 4676186 w 7362098"/>
                                <a:gd name="connsiteY1144" fmla="*/ 4336787 h 4900456"/>
                                <a:gd name="connsiteX1145" fmla="*/ 4678581 w 7362098"/>
                                <a:gd name="connsiteY1145" fmla="*/ 4338783 h 4900456"/>
                                <a:gd name="connsiteX1146" fmla="*/ 4676585 w 7362098"/>
                                <a:gd name="connsiteY1146" fmla="*/ 4341178 h 4900456"/>
                                <a:gd name="connsiteX1147" fmla="*/ 4659019 w 7362098"/>
                                <a:gd name="connsiteY1147" fmla="*/ 4343574 h 4900456"/>
                                <a:gd name="connsiteX1148" fmla="*/ 4656624 w 7362098"/>
                                <a:gd name="connsiteY1148" fmla="*/ 4341578 h 4900456"/>
                                <a:gd name="connsiteX1149" fmla="*/ 4658620 w 7362098"/>
                                <a:gd name="connsiteY1149" fmla="*/ 4339182 h 4900456"/>
                                <a:gd name="connsiteX1150" fmla="*/ 4755625 w 7362098"/>
                                <a:gd name="connsiteY1150" fmla="*/ 4326807 h 4900456"/>
                                <a:gd name="connsiteX1151" fmla="*/ 4758021 w 7362098"/>
                                <a:gd name="connsiteY1151" fmla="*/ 4328802 h 4900456"/>
                                <a:gd name="connsiteX1152" fmla="*/ 4756025 w 7362098"/>
                                <a:gd name="connsiteY1152" fmla="*/ 4331198 h 4900456"/>
                                <a:gd name="connsiteX1153" fmla="*/ 4738459 w 7362098"/>
                                <a:gd name="connsiteY1153" fmla="*/ 4333594 h 4900456"/>
                                <a:gd name="connsiteX1154" fmla="*/ 4736064 w 7362098"/>
                                <a:gd name="connsiteY1154" fmla="*/ 4331598 h 4900456"/>
                                <a:gd name="connsiteX1155" fmla="*/ 4738060 w 7362098"/>
                                <a:gd name="connsiteY1155" fmla="*/ 4329202 h 4900456"/>
                                <a:gd name="connsiteX1156" fmla="*/ 4660615 w 7362098"/>
                                <a:gd name="connsiteY1156" fmla="*/ 4319621 h 4900456"/>
                                <a:gd name="connsiteX1157" fmla="*/ 4677383 w 7362098"/>
                                <a:gd name="connsiteY1157" fmla="*/ 4324412 h 4900456"/>
                                <a:gd name="connsiteX1158" fmla="*/ 4678980 w 7362098"/>
                                <a:gd name="connsiteY1158" fmla="*/ 4327206 h 4900456"/>
                                <a:gd name="connsiteX1159" fmla="*/ 4677383 w 7362098"/>
                                <a:gd name="connsiteY1159" fmla="*/ 4328803 h 4900456"/>
                                <a:gd name="connsiteX1160" fmla="*/ 4676584 w 7362098"/>
                                <a:gd name="connsiteY1160" fmla="*/ 4328803 h 4900456"/>
                                <a:gd name="connsiteX1161" fmla="*/ 4659817 w 7362098"/>
                                <a:gd name="connsiteY1161" fmla="*/ 4324012 h 4900456"/>
                                <a:gd name="connsiteX1162" fmla="*/ 4657821 w 7362098"/>
                                <a:gd name="connsiteY1162" fmla="*/ 4321218 h 4900456"/>
                                <a:gd name="connsiteX1163" fmla="*/ 4660615 w 7362098"/>
                                <a:gd name="connsiteY1163" fmla="*/ 4319621 h 4900456"/>
                                <a:gd name="connsiteX1164" fmla="*/ 4748839 w 7362098"/>
                                <a:gd name="connsiteY1164" fmla="*/ 4309241 h 4900456"/>
                                <a:gd name="connsiteX1165" fmla="*/ 4751633 w 7362098"/>
                                <a:gd name="connsiteY1165" fmla="*/ 4310040 h 4900456"/>
                                <a:gd name="connsiteX1166" fmla="*/ 4750835 w 7362098"/>
                                <a:gd name="connsiteY1166" fmla="*/ 4312834 h 4900456"/>
                                <a:gd name="connsiteX1167" fmla="*/ 4735664 w 7362098"/>
                                <a:gd name="connsiteY1167" fmla="*/ 4321618 h 4900456"/>
                                <a:gd name="connsiteX1168" fmla="*/ 4734866 w 7362098"/>
                                <a:gd name="connsiteY1168" fmla="*/ 4322017 h 4900456"/>
                                <a:gd name="connsiteX1169" fmla="*/ 4732870 w 7362098"/>
                                <a:gd name="connsiteY1169" fmla="*/ 4320819 h 4900456"/>
                                <a:gd name="connsiteX1170" fmla="*/ 4733668 w 7362098"/>
                                <a:gd name="connsiteY1170" fmla="*/ 4318025 h 4900456"/>
                                <a:gd name="connsiteX1171" fmla="*/ 3411376 w 7362098"/>
                                <a:gd name="connsiteY1171" fmla="*/ 4308543 h 4900456"/>
                                <a:gd name="connsiteX1172" fmla="*/ 3420755 w 7362098"/>
                                <a:gd name="connsiteY1172" fmla="*/ 4309641 h 4900456"/>
                                <a:gd name="connsiteX1173" fmla="*/ 3427938 w 7362098"/>
                                <a:gd name="connsiteY1173" fmla="*/ 4321617 h 4900456"/>
                                <a:gd name="connsiteX1174" fmla="*/ 3431530 w 7362098"/>
                                <a:gd name="connsiteY1174" fmla="*/ 4326407 h 4900456"/>
                                <a:gd name="connsiteX1175" fmla="*/ 3437515 w 7362098"/>
                                <a:gd name="connsiteY1175" fmla="*/ 4326407 h 4900456"/>
                                <a:gd name="connsiteX1176" fmla="*/ 3437914 w 7362098"/>
                                <a:gd name="connsiteY1176" fmla="*/ 4326407 h 4900456"/>
                                <a:gd name="connsiteX1177" fmla="*/ 3438312 w 7362098"/>
                                <a:gd name="connsiteY1177" fmla="*/ 4326008 h 4900456"/>
                                <a:gd name="connsiteX1178" fmla="*/ 3451481 w 7362098"/>
                                <a:gd name="connsiteY1178" fmla="*/ 4325609 h 4900456"/>
                                <a:gd name="connsiteX1179" fmla="*/ 3458662 w 7362098"/>
                                <a:gd name="connsiteY1179" fmla="*/ 4337185 h 4900456"/>
                                <a:gd name="connsiteX1180" fmla="*/ 3458662 w 7362098"/>
                                <a:gd name="connsiteY1180" fmla="*/ 4337585 h 4900456"/>
                                <a:gd name="connsiteX1181" fmla="*/ 3462255 w 7362098"/>
                                <a:gd name="connsiteY1181" fmla="*/ 4342375 h 4900456"/>
                                <a:gd name="connsiteX1182" fmla="*/ 3468640 w 7362098"/>
                                <a:gd name="connsiteY1182" fmla="*/ 4342375 h 4900456"/>
                                <a:gd name="connsiteX1183" fmla="*/ 3469041 w 7362098"/>
                                <a:gd name="connsiteY1183" fmla="*/ 4342375 h 4900456"/>
                                <a:gd name="connsiteX1184" fmla="*/ 3483006 w 7362098"/>
                                <a:gd name="connsiteY1184" fmla="*/ 4341577 h 4900456"/>
                                <a:gd name="connsiteX1185" fmla="*/ 3490192 w 7362098"/>
                                <a:gd name="connsiteY1185" fmla="*/ 4353554 h 4900456"/>
                                <a:gd name="connsiteX1186" fmla="*/ 3493785 w 7362098"/>
                                <a:gd name="connsiteY1186" fmla="*/ 4358344 h 4900456"/>
                                <a:gd name="connsiteX1187" fmla="*/ 3496977 w 7362098"/>
                                <a:gd name="connsiteY1187" fmla="*/ 4359142 h 4900456"/>
                                <a:gd name="connsiteX1188" fmla="*/ 3501363 w 7362098"/>
                                <a:gd name="connsiteY1188" fmla="*/ 4359542 h 4900456"/>
                                <a:gd name="connsiteX1189" fmla="*/ 3504963 w 7362098"/>
                                <a:gd name="connsiteY1189" fmla="*/ 4363534 h 4900456"/>
                                <a:gd name="connsiteX1190" fmla="*/ 3499370 w 7362098"/>
                                <a:gd name="connsiteY1190" fmla="*/ 4367525 h 4900456"/>
                                <a:gd name="connsiteX1191" fmla="*/ 3493380 w 7362098"/>
                                <a:gd name="connsiteY1191" fmla="*/ 4367126 h 4900456"/>
                                <a:gd name="connsiteX1192" fmla="*/ 3488592 w 7362098"/>
                                <a:gd name="connsiteY1192" fmla="*/ 4365530 h 4900456"/>
                                <a:gd name="connsiteX1193" fmla="*/ 3481410 w 7362098"/>
                                <a:gd name="connsiteY1193" fmla="*/ 4353554 h 4900456"/>
                                <a:gd name="connsiteX1194" fmla="*/ 3478216 w 7362098"/>
                                <a:gd name="connsiteY1194" fmla="*/ 4348762 h 4900456"/>
                                <a:gd name="connsiteX1195" fmla="*/ 3471434 w 7362098"/>
                                <a:gd name="connsiteY1195" fmla="*/ 4349161 h 4900456"/>
                                <a:gd name="connsiteX1196" fmla="*/ 3457865 w 7362098"/>
                                <a:gd name="connsiteY1196" fmla="*/ 4349561 h 4900456"/>
                                <a:gd name="connsiteX1197" fmla="*/ 3450683 w 7362098"/>
                                <a:gd name="connsiteY1197" fmla="*/ 4337984 h 4900456"/>
                                <a:gd name="connsiteX1198" fmla="*/ 3447092 w 7362098"/>
                                <a:gd name="connsiteY1198" fmla="*/ 4332794 h 4900456"/>
                                <a:gd name="connsiteX1199" fmla="*/ 3441105 w 7362098"/>
                                <a:gd name="connsiteY1199" fmla="*/ 4332794 h 4900456"/>
                                <a:gd name="connsiteX1200" fmla="*/ 3440706 w 7362098"/>
                                <a:gd name="connsiteY1200" fmla="*/ 4332794 h 4900456"/>
                                <a:gd name="connsiteX1201" fmla="*/ 3427138 w 7362098"/>
                                <a:gd name="connsiteY1201" fmla="*/ 4333194 h 4900456"/>
                                <a:gd name="connsiteX1202" fmla="*/ 3419955 w 7362098"/>
                                <a:gd name="connsiteY1202" fmla="*/ 4321218 h 4900456"/>
                                <a:gd name="connsiteX1203" fmla="*/ 3416764 w 7362098"/>
                                <a:gd name="connsiteY1203" fmla="*/ 4316427 h 4900456"/>
                                <a:gd name="connsiteX1204" fmla="*/ 3409979 w 7362098"/>
                                <a:gd name="connsiteY1204" fmla="*/ 4316826 h 4900456"/>
                                <a:gd name="connsiteX1205" fmla="*/ 3396394 w 7362098"/>
                                <a:gd name="connsiteY1205" fmla="*/ 4317226 h 4900456"/>
                                <a:gd name="connsiteX1206" fmla="*/ 3393998 w 7362098"/>
                                <a:gd name="connsiteY1206" fmla="*/ 4315629 h 4900456"/>
                                <a:gd name="connsiteX1207" fmla="*/ 3392402 w 7362098"/>
                                <a:gd name="connsiteY1207" fmla="*/ 4310439 h 4900456"/>
                                <a:gd name="connsiteX1208" fmla="*/ 3397594 w 7362098"/>
                                <a:gd name="connsiteY1208" fmla="*/ 4308842 h 4900456"/>
                                <a:gd name="connsiteX1209" fmla="*/ 3399997 w 7362098"/>
                                <a:gd name="connsiteY1209" fmla="*/ 4310439 h 4900456"/>
                                <a:gd name="connsiteX1210" fmla="*/ 3406387 w 7362098"/>
                                <a:gd name="connsiteY1210" fmla="*/ 4310439 h 4900456"/>
                                <a:gd name="connsiteX1211" fmla="*/ 3406788 w 7362098"/>
                                <a:gd name="connsiteY1211" fmla="*/ 4310439 h 4900456"/>
                                <a:gd name="connsiteX1212" fmla="*/ 3411376 w 7362098"/>
                                <a:gd name="connsiteY1212" fmla="*/ 4308543 h 4900456"/>
                                <a:gd name="connsiteX1213" fmla="*/ 4670197 w 7362098"/>
                                <a:gd name="connsiteY1213" fmla="*/ 4303653 h 4900456"/>
                                <a:gd name="connsiteX1214" fmla="*/ 4684170 w 7362098"/>
                                <a:gd name="connsiteY1214" fmla="*/ 4314433 h 4900456"/>
                                <a:gd name="connsiteX1215" fmla="*/ 4684569 w 7362098"/>
                                <a:gd name="connsiteY1215" fmla="*/ 4317227 h 4900456"/>
                                <a:gd name="connsiteX1216" fmla="*/ 4682972 w 7362098"/>
                                <a:gd name="connsiteY1216" fmla="*/ 4318025 h 4900456"/>
                                <a:gd name="connsiteX1217" fmla="*/ 4681375 w 7362098"/>
                                <a:gd name="connsiteY1217" fmla="*/ 4317626 h 4900456"/>
                                <a:gd name="connsiteX1218" fmla="*/ 4667801 w 7362098"/>
                                <a:gd name="connsiteY1218" fmla="*/ 4306847 h 4900456"/>
                                <a:gd name="connsiteX1219" fmla="*/ 4667402 w 7362098"/>
                                <a:gd name="connsiteY1219" fmla="*/ 4304052 h 4900456"/>
                                <a:gd name="connsiteX1220" fmla="*/ 4670197 w 7362098"/>
                                <a:gd name="connsiteY1220" fmla="*/ 4303653 h 4900456"/>
                                <a:gd name="connsiteX1221" fmla="*/ 4738860 w 7362098"/>
                                <a:gd name="connsiteY1221" fmla="*/ 4294870 h 4900456"/>
                                <a:gd name="connsiteX1222" fmla="*/ 4739259 w 7362098"/>
                                <a:gd name="connsiteY1222" fmla="*/ 4297664 h 4900456"/>
                                <a:gd name="connsiteX1223" fmla="*/ 4728480 w 7362098"/>
                                <a:gd name="connsiteY1223" fmla="*/ 4311637 h 4900456"/>
                                <a:gd name="connsiteX1224" fmla="*/ 4726883 w 7362098"/>
                                <a:gd name="connsiteY1224" fmla="*/ 4312436 h 4900456"/>
                                <a:gd name="connsiteX1225" fmla="*/ 4725286 w 7362098"/>
                                <a:gd name="connsiteY1225" fmla="*/ 4312036 h 4900456"/>
                                <a:gd name="connsiteX1226" fmla="*/ 4725286 w 7362098"/>
                                <a:gd name="connsiteY1226" fmla="*/ 4309242 h 4900456"/>
                                <a:gd name="connsiteX1227" fmla="*/ 4736065 w 7362098"/>
                                <a:gd name="connsiteY1227" fmla="*/ 4295269 h 4900456"/>
                                <a:gd name="connsiteX1228" fmla="*/ 4738860 w 7362098"/>
                                <a:gd name="connsiteY1228" fmla="*/ 4294870 h 4900456"/>
                                <a:gd name="connsiteX1229" fmla="*/ 4682172 w 7362098"/>
                                <a:gd name="connsiteY1229" fmla="*/ 4290878 h 4900456"/>
                                <a:gd name="connsiteX1230" fmla="*/ 4684966 w 7362098"/>
                                <a:gd name="connsiteY1230" fmla="*/ 4291677 h 4900456"/>
                                <a:gd name="connsiteX1231" fmla="*/ 4693750 w 7362098"/>
                                <a:gd name="connsiteY1231" fmla="*/ 4306847 h 4900456"/>
                                <a:gd name="connsiteX1232" fmla="*/ 4692951 w 7362098"/>
                                <a:gd name="connsiteY1232" fmla="*/ 4309642 h 4900456"/>
                                <a:gd name="connsiteX1233" fmla="*/ 4692153 w 7362098"/>
                                <a:gd name="connsiteY1233" fmla="*/ 4310041 h 4900456"/>
                                <a:gd name="connsiteX1234" fmla="*/ 4690157 w 7362098"/>
                                <a:gd name="connsiteY1234" fmla="*/ 4308843 h 4900456"/>
                                <a:gd name="connsiteX1235" fmla="*/ 4681373 w 7362098"/>
                                <a:gd name="connsiteY1235" fmla="*/ 4293673 h 4900456"/>
                                <a:gd name="connsiteX1236" fmla="*/ 4682172 w 7362098"/>
                                <a:gd name="connsiteY1236" fmla="*/ 4290878 h 4900456"/>
                                <a:gd name="connsiteX1237" fmla="*/ 4720896 w 7362098"/>
                                <a:gd name="connsiteY1237" fmla="*/ 4286088 h 4900456"/>
                                <a:gd name="connsiteX1238" fmla="*/ 4722493 w 7362098"/>
                                <a:gd name="connsiteY1238" fmla="*/ 4288882 h 4900456"/>
                                <a:gd name="connsiteX1239" fmla="*/ 4717701 w 7362098"/>
                                <a:gd name="connsiteY1239" fmla="*/ 4305649 h 4900456"/>
                                <a:gd name="connsiteX1240" fmla="*/ 4716104 w 7362098"/>
                                <a:gd name="connsiteY1240" fmla="*/ 4307246 h 4900456"/>
                                <a:gd name="connsiteX1241" fmla="*/ 4715306 w 7362098"/>
                                <a:gd name="connsiteY1241" fmla="*/ 4307246 h 4900456"/>
                                <a:gd name="connsiteX1242" fmla="*/ 4713310 w 7362098"/>
                                <a:gd name="connsiteY1242" fmla="*/ 4304452 h 4900456"/>
                                <a:gd name="connsiteX1243" fmla="*/ 4718101 w 7362098"/>
                                <a:gd name="connsiteY1243" fmla="*/ 4287684 h 4900456"/>
                                <a:gd name="connsiteX1244" fmla="*/ 4720896 w 7362098"/>
                                <a:gd name="connsiteY1244" fmla="*/ 4286088 h 4900456"/>
                                <a:gd name="connsiteX1245" fmla="*/ 4700935 w 7362098"/>
                                <a:gd name="connsiteY1245" fmla="*/ 4284492 h 4900456"/>
                                <a:gd name="connsiteX1246" fmla="*/ 4703330 w 7362098"/>
                                <a:gd name="connsiteY1246" fmla="*/ 4286488 h 4900456"/>
                                <a:gd name="connsiteX1247" fmla="*/ 4705726 w 7362098"/>
                                <a:gd name="connsiteY1247" fmla="*/ 4304053 h 4900456"/>
                                <a:gd name="connsiteX1248" fmla="*/ 4703730 w 7362098"/>
                                <a:gd name="connsiteY1248" fmla="*/ 4306449 h 4900456"/>
                                <a:gd name="connsiteX1249" fmla="*/ 4701334 w 7362098"/>
                                <a:gd name="connsiteY1249" fmla="*/ 4304453 h 4900456"/>
                                <a:gd name="connsiteX1250" fmla="*/ 4698939 w 7362098"/>
                                <a:gd name="connsiteY1250" fmla="*/ 4286887 h 4900456"/>
                                <a:gd name="connsiteX1251" fmla="*/ 4700935 w 7362098"/>
                                <a:gd name="connsiteY1251" fmla="*/ 4284492 h 4900456"/>
                                <a:gd name="connsiteX1252" fmla="*/ 3772847 w 7362098"/>
                                <a:gd name="connsiteY1252" fmla="*/ 4242725 h 4900456"/>
                                <a:gd name="connsiteX1253" fmla="*/ 3791960 w 7362098"/>
                                <a:gd name="connsiteY1253" fmla="*/ 4256947 h 4900456"/>
                                <a:gd name="connsiteX1254" fmla="*/ 3786371 w 7362098"/>
                                <a:gd name="connsiteY1254" fmla="*/ 4260540 h 4900456"/>
                                <a:gd name="connsiteX1255" fmla="*/ 3752039 w 7362098"/>
                                <a:gd name="connsiteY1255" fmla="*/ 4252556 h 4900456"/>
                                <a:gd name="connsiteX1256" fmla="*/ 3744853 w 7362098"/>
                                <a:gd name="connsiteY1256" fmla="*/ 4286488 h 4900456"/>
                                <a:gd name="connsiteX1257" fmla="*/ 3739264 w 7362098"/>
                                <a:gd name="connsiteY1257" fmla="*/ 4290081 h 4900456"/>
                                <a:gd name="connsiteX1258" fmla="*/ 3738466 w 7362098"/>
                                <a:gd name="connsiteY1258" fmla="*/ 4288884 h 4900456"/>
                                <a:gd name="connsiteX1259" fmla="*/ 3749244 w 7362098"/>
                                <a:gd name="connsiteY1259" fmla="*/ 4246168 h 4900456"/>
                                <a:gd name="connsiteX1260" fmla="*/ 3772847 w 7362098"/>
                                <a:gd name="connsiteY1260" fmla="*/ 4242725 h 4900456"/>
                                <a:gd name="connsiteX1261" fmla="*/ 1813165 w 7362098"/>
                                <a:gd name="connsiteY1261" fmla="*/ 4226607 h 4900456"/>
                                <a:gd name="connsiteX1262" fmla="*/ 1815560 w 7362098"/>
                                <a:gd name="connsiteY1262" fmla="*/ 4228603 h 4900456"/>
                                <a:gd name="connsiteX1263" fmla="*/ 1817955 w 7362098"/>
                                <a:gd name="connsiteY1263" fmla="*/ 4246169 h 4900456"/>
                                <a:gd name="connsiteX1264" fmla="*/ 1815959 w 7362098"/>
                                <a:gd name="connsiteY1264" fmla="*/ 4248564 h 4900456"/>
                                <a:gd name="connsiteX1265" fmla="*/ 1813564 w 7362098"/>
                                <a:gd name="connsiteY1265" fmla="*/ 4246568 h 4900456"/>
                                <a:gd name="connsiteX1266" fmla="*/ 1811176 w 7362098"/>
                                <a:gd name="connsiteY1266" fmla="*/ 4229002 h 4900456"/>
                                <a:gd name="connsiteX1267" fmla="*/ 1813165 w 7362098"/>
                                <a:gd name="connsiteY1267" fmla="*/ 4226607 h 4900456"/>
                                <a:gd name="connsiteX1268" fmla="*/ 1801594 w 7362098"/>
                                <a:gd name="connsiteY1268" fmla="*/ 4225809 h 4900456"/>
                                <a:gd name="connsiteX1269" fmla="*/ 1802792 w 7362098"/>
                                <a:gd name="connsiteY1269" fmla="*/ 4228603 h 4900456"/>
                                <a:gd name="connsiteX1270" fmla="*/ 1798001 w 7362098"/>
                                <a:gd name="connsiteY1270" fmla="*/ 4245370 h 4900456"/>
                                <a:gd name="connsiteX1271" fmla="*/ 1796405 w 7362098"/>
                                <a:gd name="connsiteY1271" fmla="*/ 4246967 h 4900456"/>
                                <a:gd name="connsiteX1272" fmla="*/ 1795605 w 7362098"/>
                                <a:gd name="connsiteY1272" fmla="*/ 4246967 h 4900456"/>
                                <a:gd name="connsiteX1273" fmla="*/ 1794009 w 7362098"/>
                                <a:gd name="connsiteY1273" fmla="*/ 4244173 h 4900456"/>
                                <a:gd name="connsiteX1274" fmla="*/ 1798799 w 7362098"/>
                                <a:gd name="connsiteY1274" fmla="*/ 4227406 h 4900456"/>
                                <a:gd name="connsiteX1275" fmla="*/ 1801594 w 7362098"/>
                                <a:gd name="connsiteY1275" fmla="*/ 4225809 h 4900456"/>
                                <a:gd name="connsiteX1276" fmla="*/ 1823543 w 7362098"/>
                                <a:gd name="connsiteY1276" fmla="*/ 4223014 h 4900456"/>
                                <a:gd name="connsiteX1277" fmla="*/ 1826337 w 7362098"/>
                                <a:gd name="connsiteY1277" fmla="*/ 4223813 h 4900456"/>
                                <a:gd name="connsiteX1278" fmla="*/ 1835121 w 7362098"/>
                                <a:gd name="connsiteY1278" fmla="*/ 4238983 h 4900456"/>
                                <a:gd name="connsiteX1279" fmla="*/ 1834322 w 7362098"/>
                                <a:gd name="connsiteY1279" fmla="*/ 4241778 h 4900456"/>
                                <a:gd name="connsiteX1280" fmla="*/ 1833524 w 7362098"/>
                                <a:gd name="connsiteY1280" fmla="*/ 4242177 h 4900456"/>
                                <a:gd name="connsiteX1281" fmla="*/ 1831528 w 7362098"/>
                                <a:gd name="connsiteY1281" fmla="*/ 4240979 h 4900456"/>
                                <a:gd name="connsiteX1282" fmla="*/ 1822744 w 7362098"/>
                                <a:gd name="connsiteY1282" fmla="*/ 4225809 h 4900456"/>
                                <a:gd name="connsiteX1283" fmla="*/ 1823543 w 7362098"/>
                                <a:gd name="connsiteY1283" fmla="*/ 4223014 h 4900456"/>
                                <a:gd name="connsiteX1284" fmla="*/ 468855 w 7362098"/>
                                <a:gd name="connsiteY1284" fmla="*/ 4220719 h 4900456"/>
                                <a:gd name="connsiteX1285" fmla="*/ 478237 w 7362098"/>
                                <a:gd name="connsiteY1285" fmla="*/ 4221817 h 4900456"/>
                                <a:gd name="connsiteX1286" fmla="*/ 485422 w 7362098"/>
                                <a:gd name="connsiteY1286" fmla="*/ 4233793 h 4900456"/>
                                <a:gd name="connsiteX1287" fmla="*/ 489015 w 7362098"/>
                                <a:gd name="connsiteY1287" fmla="*/ 4238583 h 4900456"/>
                                <a:gd name="connsiteX1288" fmla="*/ 495003 w 7362098"/>
                                <a:gd name="connsiteY1288" fmla="*/ 4238583 h 4900456"/>
                                <a:gd name="connsiteX1289" fmla="*/ 495402 w 7362098"/>
                                <a:gd name="connsiteY1289" fmla="*/ 4238583 h 4900456"/>
                                <a:gd name="connsiteX1290" fmla="*/ 495801 w 7362098"/>
                                <a:gd name="connsiteY1290" fmla="*/ 4238184 h 4900456"/>
                                <a:gd name="connsiteX1291" fmla="*/ 508975 w 7362098"/>
                                <a:gd name="connsiteY1291" fmla="*/ 4237785 h 4900456"/>
                                <a:gd name="connsiteX1292" fmla="*/ 516160 w 7362098"/>
                                <a:gd name="connsiteY1292" fmla="*/ 4249361 h 4900456"/>
                                <a:gd name="connsiteX1293" fmla="*/ 516160 w 7362098"/>
                                <a:gd name="connsiteY1293" fmla="*/ 4249761 h 4900456"/>
                                <a:gd name="connsiteX1294" fmla="*/ 519753 w 7362098"/>
                                <a:gd name="connsiteY1294" fmla="*/ 4254551 h 4900456"/>
                                <a:gd name="connsiteX1295" fmla="*/ 526140 w 7362098"/>
                                <a:gd name="connsiteY1295" fmla="*/ 4254551 h 4900456"/>
                                <a:gd name="connsiteX1296" fmla="*/ 526540 w 7362098"/>
                                <a:gd name="connsiteY1296" fmla="*/ 4254551 h 4900456"/>
                                <a:gd name="connsiteX1297" fmla="*/ 540512 w 7362098"/>
                                <a:gd name="connsiteY1297" fmla="*/ 4253753 h 4900456"/>
                                <a:gd name="connsiteX1298" fmla="*/ 547697 w 7362098"/>
                                <a:gd name="connsiteY1298" fmla="*/ 4265730 h 4900456"/>
                                <a:gd name="connsiteX1299" fmla="*/ 551290 w 7362098"/>
                                <a:gd name="connsiteY1299" fmla="*/ 4270520 h 4900456"/>
                                <a:gd name="connsiteX1300" fmla="*/ 554484 w 7362098"/>
                                <a:gd name="connsiteY1300" fmla="*/ 4271318 h 4900456"/>
                                <a:gd name="connsiteX1301" fmla="*/ 558875 w 7362098"/>
                                <a:gd name="connsiteY1301" fmla="*/ 4271718 h 4900456"/>
                                <a:gd name="connsiteX1302" fmla="*/ 562468 w 7362098"/>
                                <a:gd name="connsiteY1302" fmla="*/ 4275710 h 4900456"/>
                                <a:gd name="connsiteX1303" fmla="*/ 556879 w 7362098"/>
                                <a:gd name="connsiteY1303" fmla="*/ 4279701 h 4900456"/>
                                <a:gd name="connsiteX1304" fmla="*/ 550891 w 7362098"/>
                                <a:gd name="connsiteY1304" fmla="*/ 4279302 h 4900456"/>
                                <a:gd name="connsiteX1305" fmla="*/ 546100 w 7362098"/>
                                <a:gd name="connsiteY1305" fmla="*/ 4277706 h 4900456"/>
                                <a:gd name="connsiteX1306" fmla="*/ 538915 w 7362098"/>
                                <a:gd name="connsiteY1306" fmla="*/ 4265730 h 4900456"/>
                                <a:gd name="connsiteX1307" fmla="*/ 535721 w 7362098"/>
                                <a:gd name="connsiteY1307" fmla="*/ 4260938 h 4900456"/>
                                <a:gd name="connsiteX1308" fmla="*/ 528935 w 7362098"/>
                                <a:gd name="connsiteY1308" fmla="*/ 4261337 h 4900456"/>
                                <a:gd name="connsiteX1309" fmla="*/ 515362 w 7362098"/>
                                <a:gd name="connsiteY1309" fmla="*/ 4261737 h 4900456"/>
                                <a:gd name="connsiteX1310" fmla="*/ 508176 w 7362098"/>
                                <a:gd name="connsiteY1310" fmla="*/ 4250160 h 4900456"/>
                                <a:gd name="connsiteX1311" fmla="*/ 504584 w 7362098"/>
                                <a:gd name="connsiteY1311" fmla="*/ 4244970 h 4900456"/>
                                <a:gd name="connsiteX1312" fmla="*/ 498596 w 7362098"/>
                                <a:gd name="connsiteY1312" fmla="*/ 4244970 h 4900456"/>
                                <a:gd name="connsiteX1313" fmla="*/ 498197 w 7362098"/>
                                <a:gd name="connsiteY1313" fmla="*/ 4244970 h 4900456"/>
                                <a:gd name="connsiteX1314" fmla="*/ 484624 w 7362098"/>
                                <a:gd name="connsiteY1314" fmla="*/ 4245370 h 4900456"/>
                                <a:gd name="connsiteX1315" fmla="*/ 477438 w 7362098"/>
                                <a:gd name="connsiteY1315" fmla="*/ 4233394 h 4900456"/>
                                <a:gd name="connsiteX1316" fmla="*/ 474245 w 7362098"/>
                                <a:gd name="connsiteY1316" fmla="*/ 4228603 h 4900456"/>
                                <a:gd name="connsiteX1317" fmla="*/ 467458 w 7362098"/>
                                <a:gd name="connsiteY1317" fmla="*/ 4229002 h 4900456"/>
                                <a:gd name="connsiteX1318" fmla="*/ 453885 w 7362098"/>
                                <a:gd name="connsiteY1318" fmla="*/ 4229402 h 4900456"/>
                                <a:gd name="connsiteX1319" fmla="*/ 451490 w 7362098"/>
                                <a:gd name="connsiteY1319" fmla="*/ 4227805 h 4900456"/>
                                <a:gd name="connsiteX1320" fmla="*/ 449893 w 7362098"/>
                                <a:gd name="connsiteY1320" fmla="*/ 4222615 h 4900456"/>
                                <a:gd name="connsiteX1321" fmla="*/ 455083 w 7362098"/>
                                <a:gd name="connsiteY1321" fmla="*/ 4221018 h 4900456"/>
                                <a:gd name="connsiteX1322" fmla="*/ 457478 w 7362098"/>
                                <a:gd name="connsiteY1322" fmla="*/ 4222615 h 4900456"/>
                                <a:gd name="connsiteX1323" fmla="*/ 463865 w 7362098"/>
                                <a:gd name="connsiteY1323" fmla="*/ 4222615 h 4900456"/>
                                <a:gd name="connsiteX1324" fmla="*/ 464265 w 7362098"/>
                                <a:gd name="connsiteY1324" fmla="*/ 4222615 h 4900456"/>
                                <a:gd name="connsiteX1325" fmla="*/ 468855 w 7362098"/>
                                <a:gd name="connsiteY1325" fmla="*/ 4220719 h 4900456"/>
                                <a:gd name="connsiteX1326" fmla="*/ 1791615 w 7362098"/>
                                <a:gd name="connsiteY1326" fmla="*/ 4220619 h 4900456"/>
                                <a:gd name="connsiteX1327" fmla="*/ 1792413 w 7362098"/>
                                <a:gd name="connsiteY1327" fmla="*/ 4223413 h 4900456"/>
                                <a:gd name="connsiteX1328" fmla="*/ 1781635 w 7362098"/>
                                <a:gd name="connsiteY1328" fmla="*/ 4237386 h 4900456"/>
                                <a:gd name="connsiteX1329" fmla="*/ 1780038 w 7362098"/>
                                <a:gd name="connsiteY1329" fmla="*/ 4238185 h 4900456"/>
                                <a:gd name="connsiteX1330" fmla="*/ 1778441 w 7362098"/>
                                <a:gd name="connsiteY1330" fmla="*/ 4237785 h 4900456"/>
                                <a:gd name="connsiteX1331" fmla="*/ 1778042 w 7362098"/>
                                <a:gd name="connsiteY1331" fmla="*/ 4234991 h 4900456"/>
                                <a:gd name="connsiteX1332" fmla="*/ 1788820 w 7362098"/>
                                <a:gd name="connsiteY1332" fmla="*/ 4221018 h 4900456"/>
                                <a:gd name="connsiteX1333" fmla="*/ 1791615 w 7362098"/>
                                <a:gd name="connsiteY1333" fmla="*/ 4220619 h 4900456"/>
                                <a:gd name="connsiteX1334" fmla="*/ 5019896 w 7362098"/>
                                <a:gd name="connsiteY1334" fmla="*/ 4218224 h 4900456"/>
                                <a:gd name="connsiteX1335" fmla="*/ 5022690 w 7362098"/>
                                <a:gd name="connsiteY1335" fmla="*/ 4219820 h 4900456"/>
                                <a:gd name="connsiteX1336" fmla="*/ 5040255 w 7362098"/>
                                <a:gd name="connsiteY1336" fmla="*/ 4230599 h 4900456"/>
                                <a:gd name="connsiteX1337" fmla="*/ 5043448 w 7362098"/>
                                <a:gd name="connsiteY1337" fmla="*/ 4232196 h 4900456"/>
                                <a:gd name="connsiteX1338" fmla="*/ 5042251 w 7362098"/>
                                <a:gd name="connsiteY1338" fmla="*/ 4234990 h 4900456"/>
                                <a:gd name="connsiteX1339" fmla="*/ 5041851 w 7362098"/>
                                <a:gd name="connsiteY1339" fmla="*/ 4234990 h 4900456"/>
                                <a:gd name="connsiteX1340" fmla="*/ 5029077 w 7362098"/>
                                <a:gd name="connsiteY1340" fmla="*/ 4233792 h 4900456"/>
                                <a:gd name="connsiteX1341" fmla="*/ 5000334 w 7362098"/>
                                <a:gd name="connsiteY1341" fmla="*/ 4266128 h 4900456"/>
                                <a:gd name="connsiteX1342" fmla="*/ 4957220 w 7362098"/>
                                <a:gd name="connsiteY1342" fmla="*/ 4269322 h 4900456"/>
                                <a:gd name="connsiteX1343" fmla="*/ 4950434 w 7362098"/>
                                <a:gd name="connsiteY1343" fmla="*/ 4280500 h 4900456"/>
                                <a:gd name="connsiteX1344" fmla="*/ 4950035 w 7362098"/>
                                <a:gd name="connsiteY1344" fmla="*/ 4280899 h 4900456"/>
                                <a:gd name="connsiteX1345" fmla="*/ 4947240 w 7362098"/>
                                <a:gd name="connsiteY1345" fmla="*/ 4280100 h 4900456"/>
                                <a:gd name="connsiteX1346" fmla="*/ 4947640 w 7362098"/>
                                <a:gd name="connsiteY1346" fmla="*/ 4276907 h 4900456"/>
                                <a:gd name="connsiteX1347" fmla="*/ 4949636 w 7362098"/>
                                <a:gd name="connsiteY1347" fmla="*/ 4256147 h 4900456"/>
                                <a:gd name="connsiteX1348" fmla="*/ 4950035 w 7362098"/>
                                <a:gd name="connsiteY1348" fmla="*/ 4252954 h 4900456"/>
                                <a:gd name="connsiteX1349" fmla="*/ 4953228 w 7362098"/>
                                <a:gd name="connsiteY1349" fmla="*/ 4253353 h 4900456"/>
                                <a:gd name="connsiteX1350" fmla="*/ 4957620 w 7362098"/>
                                <a:gd name="connsiteY1350" fmla="*/ 4264931 h 4900456"/>
                                <a:gd name="connsiteX1351" fmla="*/ 4958019 w 7362098"/>
                                <a:gd name="connsiteY1351" fmla="*/ 4264931 h 4900456"/>
                                <a:gd name="connsiteX1352" fmla="*/ 4998338 w 7362098"/>
                                <a:gd name="connsiteY1352" fmla="*/ 4262135 h 4900456"/>
                                <a:gd name="connsiteX1353" fmla="*/ 5024686 w 7362098"/>
                                <a:gd name="connsiteY1353" fmla="*/ 4231796 h 4900456"/>
                                <a:gd name="connsiteX1354" fmla="*/ 5024686 w 7362098"/>
                                <a:gd name="connsiteY1354" fmla="*/ 4231397 h 4900456"/>
                                <a:gd name="connsiteX1355" fmla="*/ 5018299 w 7362098"/>
                                <a:gd name="connsiteY1355" fmla="*/ 4221018 h 4900456"/>
                                <a:gd name="connsiteX1356" fmla="*/ 5019896 w 7362098"/>
                                <a:gd name="connsiteY1356" fmla="*/ 4218224 h 4900456"/>
                                <a:gd name="connsiteX1357" fmla="*/ 5943242 w 7362098"/>
                                <a:gd name="connsiteY1357" fmla="*/ 4215031 h 4900456"/>
                                <a:gd name="connsiteX1358" fmla="*/ 5948032 w 7362098"/>
                                <a:gd name="connsiteY1358" fmla="*/ 4218624 h 4900456"/>
                                <a:gd name="connsiteX1359" fmla="*/ 5951625 w 7362098"/>
                                <a:gd name="connsiteY1359" fmla="*/ 4242975 h 4900456"/>
                                <a:gd name="connsiteX1360" fmla="*/ 5975976 w 7362098"/>
                                <a:gd name="connsiteY1360" fmla="*/ 4239382 h 4900456"/>
                                <a:gd name="connsiteX1361" fmla="*/ 5980767 w 7362098"/>
                                <a:gd name="connsiteY1361" fmla="*/ 4242975 h 4900456"/>
                                <a:gd name="connsiteX1362" fmla="*/ 5977174 w 7362098"/>
                                <a:gd name="connsiteY1362" fmla="*/ 4247765 h 4900456"/>
                                <a:gd name="connsiteX1363" fmla="*/ 5952823 w 7362098"/>
                                <a:gd name="connsiteY1363" fmla="*/ 4251358 h 4900456"/>
                                <a:gd name="connsiteX1364" fmla="*/ 5956416 w 7362098"/>
                                <a:gd name="connsiteY1364" fmla="*/ 4275710 h 4900456"/>
                                <a:gd name="connsiteX1365" fmla="*/ 5952823 w 7362098"/>
                                <a:gd name="connsiteY1365" fmla="*/ 4280501 h 4900456"/>
                                <a:gd name="connsiteX1366" fmla="*/ 5948032 w 7362098"/>
                                <a:gd name="connsiteY1366" fmla="*/ 4276908 h 4900456"/>
                                <a:gd name="connsiteX1367" fmla="*/ 5944440 w 7362098"/>
                                <a:gd name="connsiteY1367" fmla="*/ 4252556 h 4900456"/>
                                <a:gd name="connsiteX1368" fmla="*/ 5920088 w 7362098"/>
                                <a:gd name="connsiteY1368" fmla="*/ 4256148 h 4900456"/>
                                <a:gd name="connsiteX1369" fmla="*/ 5915297 w 7362098"/>
                                <a:gd name="connsiteY1369" fmla="*/ 4252556 h 4900456"/>
                                <a:gd name="connsiteX1370" fmla="*/ 5918890 w 7362098"/>
                                <a:gd name="connsiteY1370" fmla="*/ 4247765 h 4900456"/>
                                <a:gd name="connsiteX1371" fmla="*/ 5943242 w 7362098"/>
                                <a:gd name="connsiteY1371" fmla="*/ 4244172 h 4900456"/>
                                <a:gd name="connsiteX1372" fmla="*/ 5939649 w 7362098"/>
                                <a:gd name="connsiteY1372" fmla="*/ 4219821 h 4900456"/>
                                <a:gd name="connsiteX1373" fmla="*/ 5943242 w 7362098"/>
                                <a:gd name="connsiteY1373" fmla="*/ 4215031 h 4900456"/>
                                <a:gd name="connsiteX1374" fmla="*/ 1835519 w 7362098"/>
                                <a:gd name="connsiteY1374" fmla="*/ 4215031 h 4900456"/>
                                <a:gd name="connsiteX1375" fmla="*/ 1849891 w 7362098"/>
                                <a:gd name="connsiteY1375" fmla="*/ 4225810 h 4900456"/>
                                <a:gd name="connsiteX1376" fmla="*/ 1850291 w 7362098"/>
                                <a:gd name="connsiteY1376" fmla="*/ 4228605 h 4900456"/>
                                <a:gd name="connsiteX1377" fmla="*/ 1848694 w 7362098"/>
                                <a:gd name="connsiteY1377" fmla="*/ 4229403 h 4900456"/>
                                <a:gd name="connsiteX1378" fmla="*/ 1847097 w 7362098"/>
                                <a:gd name="connsiteY1378" fmla="*/ 4229004 h 4900456"/>
                                <a:gd name="connsiteX1379" fmla="*/ 1833123 w 7362098"/>
                                <a:gd name="connsiteY1379" fmla="*/ 4218224 h 4900456"/>
                                <a:gd name="connsiteX1380" fmla="*/ 1832724 w 7362098"/>
                                <a:gd name="connsiteY1380" fmla="*/ 4215430 h 4900456"/>
                                <a:gd name="connsiteX1381" fmla="*/ 1835519 w 7362098"/>
                                <a:gd name="connsiteY1381" fmla="*/ 4215031 h 4900456"/>
                                <a:gd name="connsiteX1382" fmla="*/ 1781235 w 7362098"/>
                                <a:gd name="connsiteY1382" fmla="*/ 4211038 h 4900456"/>
                                <a:gd name="connsiteX1383" fmla="*/ 1784030 w 7362098"/>
                                <a:gd name="connsiteY1383" fmla="*/ 4211837 h 4900456"/>
                                <a:gd name="connsiteX1384" fmla="*/ 1783231 w 7362098"/>
                                <a:gd name="connsiteY1384" fmla="*/ 4214631 h 4900456"/>
                                <a:gd name="connsiteX1385" fmla="*/ 1768062 w 7362098"/>
                                <a:gd name="connsiteY1385" fmla="*/ 4223415 h 4900456"/>
                                <a:gd name="connsiteX1386" fmla="*/ 1767263 w 7362098"/>
                                <a:gd name="connsiteY1386" fmla="*/ 4223814 h 4900456"/>
                                <a:gd name="connsiteX1387" fmla="*/ 1765267 w 7362098"/>
                                <a:gd name="connsiteY1387" fmla="*/ 4222616 h 4900456"/>
                                <a:gd name="connsiteX1388" fmla="*/ 1766066 w 7362098"/>
                                <a:gd name="connsiteY1388" fmla="*/ 4219822 h 4900456"/>
                                <a:gd name="connsiteX1389" fmla="*/ 7171776 w 7362098"/>
                                <a:gd name="connsiteY1389" fmla="*/ 4207147 h 4900456"/>
                                <a:gd name="connsiteX1390" fmla="*/ 7181158 w 7362098"/>
                                <a:gd name="connsiteY1390" fmla="*/ 4208244 h 4900456"/>
                                <a:gd name="connsiteX1391" fmla="*/ 7188343 w 7362098"/>
                                <a:gd name="connsiteY1391" fmla="*/ 4220220 h 4900456"/>
                                <a:gd name="connsiteX1392" fmla="*/ 7191936 w 7362098"/>
                                <a:gd name="connsiteY1392" fmla="*/ 4225011 h 4900456"/>
                                <a:gd name="connsiteX1393" fmla="*/ 7197924 w 7362098"/>
                                <a:gd name="connsiteY1393" fmla="*/ 4225011 h 4900456"/>
                                <a:gd name="connsiteX1394" fmla="*/ 7198323 w 7362098"/>
                                <a:gd name="connsiteY1394" fmla="*/ 4225011 h 4900456"/>
                                <a:gd name="connsiteX1395" fmla="*/ 7198722 w 7362098"/>
                                <a:gd name="connsiteY1395" fmla="*/ 4224612 h 4900456"/>
                                <a:gd name="connsiteX1396" fmla="*/ 7211896 w 7362098"/>
                                <a:gd name="connsiteY1396" fmla="*/ 4224212 h 4900456"/>
                                <a:gd name="connsiteX1397" fmla="*/ 7219082 w 7362098"/>
                                <a:gd name="connsiteY1397" fmla="*/ 4235789 h 4900456"/>
                                <a:gd name="connsiteX1398" fmla="*/ 7219082 w 7362098"/>
                                <a:gd name="connsiteY1398" fmla="*/ 4236188 h 4900456"/>
                                <a:gd name="connsiteX1399" fmla="*/ 7222674 w 7362098"/>
                                <a:gd name="connsiteY1399" fmla="*/ 4240979 h 4900456"/>
                                <a:gd name="connsiteX1400" fmla="*/ 7229062 w 7362098"/>
                                <a:gd name="connsiteY1400" fmla="*/ 4240979 h 4900456"/>
                                <a:gd name="connsiteX1401" fmla="*/ 7229461 w 7362098"/>
                                <a:gd name="connsiteY1401" fmla="*/ 4240979 h 4900456"/>
                                <a:gd name="connsiteX1402" fmla="*/ 7243433 w 7362098"/>
                                <a:gd name="connsiteY1402" fmla="*/ 4240180 h 4900456"/>
                                <a:gd name="connsiteX1403" fmla="*/ 7250618 w 7362098"/>
                                <a:gd name="connsiteY1403" fmla="*/ 4252157 h 4900456"/>
                                <a:gd name="connsiteX1404" fmla="*/ 7254211 w 7362098"/>
                                <a:gd name="connsiteY1404" fmla="*/ 4256948 h 4900456"/>
                                <a:gd name="connsiteX1405" fmla="*/ 7257405 w 7362098"/>
                                <a:gd name="connsiteY1405" fmla="*/ 4257746 h 4900456"/>
                                <a:gd name="connsiteX1406" fmla="*/ 7261796 w 7362098"/>
                                <a:gd name="connsiteY1406" fmla="*/ 4258145 h 4900456"/>
                                <a:gd name="connsiteX1407" fmla="*/ 7265389 w 7362098"/>
                                <a:gd name="connsiteY1407" fmla="*/ 4262137 h 4900456"/>
                                <a:gd name="connsiteX1408" fmla="*/ 7259800 w 7362098"/>
                                <a:gd name="connsiteY1408" fmla="*/ 4266529 h 4900456"/>
                                <a:gd name="connsiteX1409" fmla="*/ 7253812 w 7362098"/>
                                <a:gd name="connsiteY1409" fmla="*/ 4266129 h 4900456"/>
                                <a:gd name="connsiteX1410" fmla="*/ 7249022 w 7362098"/>
                                <a:gd name="connsiteY1410" fmla="*/ 4264533 h 4900456"/>
                                <a:gd name="connsiteX1411" fmla="*/ 7241836 w 7362098"/>
                                <a:gd name="connsiteY1411" fmla="*/ 4252557 h 4900456"/>
                                <a:gd name="connsiteX1412" fmla="*/ 7238642 w 7362098"/>
                                <a:gd name="connsiteY1412" fmla="*/ 4247765 h 4900456"/>
                                <a:gd name="connsiteX1413" fmla="*/ 7231856 w 7362098"/>
                                <a:gd name="connsiteY1413" fmla="*/ 4248164 h 4900456"/>
                                <a:gd name="connsiteX1414" fmla="*/ 7218283 w 7362098"/>
                                <a:gd name="connsiteY1414" fmla="*/ 4248564 h 4900456"/>
                                <a:gd name="connsiteX1415" fmla="*/ 7211098 w 7362098"/>
                                <a:gd name="connsiteY1415" fmla="*/ 4236987 h 4900456"/>
                                <a:gd name="connsiteX1416" fmla="*/ 7207505 w 7362098"/>
                                <a:gd name="connsiteY1416" fmla="*/ 4231797 h 4900456"/>
                                <a:gd name="connsiteX1417" fmla="*/ 7201517 w 7362098"/>
                                <a:gd name="connsiteY1417" fmla="*/ 4231797 h 4900456"/>
                                <a:gd name="connsiteX1418" fmla="*/ 7201118 w 7362098"/>
                                <a:gd name="connsiteY1418" fmla="*/ 4231797 h 4900456"/>
                                <a:gd name="connsiteX1419" fmla="*/ 7187545 w 7362098"/>
                                <a:gd name="connsiteY1419" fmla="*/ 4232196 h 4900456"/>
                                <a:gd name="connsiteX1420" fmla="*/ 7180359 w 7362098"/>
                                <a:gd name="connsiteY1420" fmla="*/ 4220220 h 4900456"/>
                                <a:gd name="connsiteX1421" fmla="*/ 7177165 w 7362098"/>
                                <a:gd name="connsiteY1421" fmla="*/ 4215430 h 4900456"/>
                                <a:gd name="connsiteX1422" fmla="*/ 7170378 w 7362098"/>
                                <a:gd name="connsiteY1422" fmla="*/ 4215829 h 4900456"/>
                                <a:gd name="connsiteX1423" fmla="*/ 7156805 w 7362098"/>
                                <a:gd name="connsiteY1423" fmla="*/ 4216228 h 4900456"/>
                                <a:gd name="connsiteX1424" fmla="*/ 7154410 w 7362098"/>
                                <a:gd name="connsiteY1424" fmla="*/ 4214632 h 4900456"/>
                                <a:gd name="connsiteX1425" fmla="*/ 7152813 w 7362098"/>
                                <a:gd name="connsiteY1425" fmla="*/ 4209442 h 4900456"/>
                                <a:gd name="connsiteX1426" fmla="*/ 7158003 w 7362098"/>
                                <a:gd name="connsiteY1426" fmla="*/ 4207845 h 4900456"/>
                                <a:gd name="connsiteX1427" fmla="*/ 7160398 w 7362098"/>
                                <a:gd name="connsiteY1427" fmla="*/ 4209043 h 4900456"/>
                                <a:gd name="connsiteX1428" fmla="*/ 7166785 w 7362098"/>
                                <a:gd name="connsiteY1428" fmla="*/ 4209043 h 4900456"/>
                                <a:gd name="connsiteX1429" fmla="*/ 7167185 w 7362098"/>
                                <a:gd name="connsiteY1429" fmla="*/ 4209043 h 4900456"/>
                                <a:gd name="connsiteX1430" fmla="*/ 7171776 w 7362098"/>
                                <a:gd name="connsiteY1430" fmla="*/ 4207147 h 4900456"/>
                                <a:gd name="connsiteX1431" fmla="*/ 1840309 w 7362098"/>
                                <a:gd name="connsiteY1431" fmla="*/ 4203853 h 4900456"/>
                                <a:gd name="connsiteX1432" fmla="*/ 1857076 w 7362098"/>
                                <a:gd name="connsiteY1432" fmla="*/ 4208644 h 4900456"/>
                                <a:gd name="connsiteX1433" fmla="*/ 1858274 w 7362098"/>
                                <a:gd name="connsiteY1433" fmla="*/ 4211438 h 4900456"/>
                                <a:gd name="connsiteX1434" fmla="*/ 1856677 w 7362098"/>
                                <a:gd name="connsiteY1434" fmla="*/ 4213035 h 4900456"/>
                                <a:gd name="connsiteX1435" fmla="*/ 1855879 w 7362098"/>
                                <a:gd name="connsiteY1435" fmla="*/ 4213035 h 4900456"/>
                                <a:gd name="connsiteX1436" fmla="*/ 1839111 w 7362098"/>
                                <a:gd name="connsiteY1436" fmla="*/ 4208244 h 4900456"/>
                                <a:gd name="connsiteX1437" fmla="*/ 1837515 w 7362098"/>
                                <a:gd name="connsiteY1437" fmla="*/ 4205450 h 4900456"/>
                                <a:gd name="connsiteX1438" fmla="*/ 1840309 w 7362098"/>
                                <a:gd name="connsiteY1438" fmla="*/ 4203853 h 4900456"/>
                                <a:gd name="connsiteX1439" fmla="*/ 1778044 w 7362098"/>
                                <a:gd name="connsiteY1439" fmla="*/ 4199462 h 4900456"/>
                                <a:gd name="connsiteX1440" fmla="*/ 1780439 w 7362098"/>
                                <a:gd name="connsiteY1440" fmla="*/ 4201458 h 4900456"/>
                                <a:gd name="connsiteX1441" fmla="*/ 1778443 w 7362098"/>
                                <a:gd name="connsiteY1441" fmla="*/ 4203853 h 4900456"/>
                                <a:gd name="connsiteX1442" fmla="*/ 1760878 w 7362098"/>
                                <a:gd name="connsiteY1442" fmla="*/ 4206249 h 4900456"/>
                                <a:gd name="connsiteX1443" fmla="*/ 1758483 w 7362098"/>
                                <a:gd name="connsiteY1443" fmla="*/ 4204253 h 4900456"/>
                                <a:gd name="connsiteX1444" fmla="*/ 1760479 w 7362098"/>
                                <a:gd name="connsiteY1444" fmla="*/ 4201857 h 4900456"/>
                                <a:gd name="connsiteX1445" fmla="*/ 1857477 w 7362098"/>
                                <a:gd name="connsiteY1445" fmla="*/ 4189482 h 4900456"/>
                                <a:gd name="connsiteX1446" fmla="*/ 1859872 w 7362098"/>
                                <a:gd name="connsiteY1446" fmla="*/ 4191477 h 4900456"/>
                                <a:gd name="connsiteX1447" fmla="*/ 1857876 w 7362098"/>
                                <a:gd name="connsiteY1447" fmla="*/ 4193873 h 4900456"/>
                                <a:gd name="connsiteX1448" fmla="*/ 1840310 w 7362098"/>
                                <a:gd name="connsiteY1448" fmla="*/ 4196269 h 4900456"/>
                                <a:gd name="connsiteX1449" fmla="*/ 1837915 w 7362098"/>
                                <a:gd name="connsiteY1449" fmla="*/ 4194273 h 4900456"/>
                                <a:gd name="connsiteX1450" fmla="*/ 1839911 w 7362098"/>
                                <a:gd name="connsiteY1450" fmla="*/ 4191877 h 4900456"/>
                                <a:gd name="connsiteX1451" fmla="*/ 485622 w 7362098"/>
                                <a:gd name="connsiteY1451" fmla="*/ 4188384 h 4900456"/>
                                <a:gd name="connsiteX1452" fmla="*/ 495004 w 7362098"/>
                                <a:gd name="connsiteY1452" fmla="*/ 4189482 h 4900456"/>
                                <a:gd name="connsiteX1453" fmla="*/ 502189 w 7362098"/>
                                <a:gd name="connsiteY1453" fmla="*/ 4201458 h 4900456"/>
                                <a:gd name="connsiteX1454" fmla="*/ 505782 w 7362098"/>
                                <a:gd name="connsiteY1454" fmla="*/ 4206248 h 4900456"/>
                                <a:gd name="connsiteX1455" fmla="*/ 511770 w 7362098"/>
                                <a:gd name="connsiteY1455" fmla="*/ 4206248 h 4900456"/>
                                <a:gd name="connsiteX1456" fmla="*/ 512169 w 7362098"/>
                                <a:gd name="connsiteY1456" fmla="*/ 4206248 h 4900456"/>
                                <a:gd name="connsiteX1457" fmla="*/ 512568 w 7362098"/>
                                <a:gd name="connsiteY1457" fmla="*/ 4205849 h 4900456"/>
                                <a:gd name="connsiteX1458" fmla="*/ 525742 w 7362098"/>
                                <a:gd name="connsiteY1458" fmla="*/ 4205450 h 4900456"/>
                                <a:gd name="connsiteX1459" fmla="*/ 532927 w 7362098"/>
                                <a:gd name="connsiteY1459" fmla="*/ 4217027 h 4900456"/>
                                <a:gd name="connsiteX1460" fmla="*/ 532927 w 7362098"/>
                                <a:gd name="connsiteY1460" fmla="*/ 4217426 h 4900456"/>
                                <a:gd name="connsiteX1461" fmla="*/ 536520 w 7362098"/>
                                <a:gd name="connsiteY1461" fmla="*/ 4222216 h 4900456"/>
                                <a:gd name="connsiteX1462" fmla="*/ 542907 w 7362098"/>
                                <a:gd name="connsiteY1462" fmla="*/ 4222216 h 4900456"/>
                                <a:gd name="connsiteX1463" fmla="*/ 543307 w 7362098"/>
                                <a:gd name="connsiteY1463" fmla="*/ 4222216 h 4900456"/>
                                <a:gd name="connsiteX1464" fmla="*/ 557279 w 7362098"/>
                                <a:gd name="connsiteY1464" fmla="*/ 4221418 h 4900456"/>
                                <a:gd name="connsiteX1465" fmla="*/ 564464 w 7362098"/>
                                <a:gd name="connsiteY1465" fmla="*/ 4233395 h 4900456"/>
                                <a:gd name="connsiteX1466" fmla="*/ 568057 w 7362098"/>
                                <a:gd name="connsiteY1466" fmla="*/ 4238185 h 4900456"/>
                                <a:gd name="connsiteX1467" fmla="*/ 571251 w 7362098"/>
                                <a:gd name="connsiteY1467" fmla="*/ 4238983 h 4900456"/>
                                <a:gd name="connsiteX1468" fmla="*/ 575642 w 7362098"/>
                                <a:gd name="connsiteY1468" fmla="*/ 4239383 h 4900456"/>
                                <a:gd name="connsiteX1469" fmla="*/ 579235 w 7362098"/>
                                <a:gd name="connsiteY1469" fmla="*/ 4243375 h 4900456"/>
                                <a:gd name="connsiteX1470" fmla="*/ 573646 w 7362098"/>
                                <a:gd name="connsiteY1470" fmla="*/ 4247367 h 4900456"/>
                                <a:gd name="connsiteX1471" fmla="*/ 567658 w 7362098"/>
                                <a:gd name="connsiteY1471" fmla="*/ 4246967 h 4900456"/>
                                <a:gd name="connsiteX1472" fmla="*/ 562867 w 7362098"/>
                                <a:gd name="connsiteY1472" fmla="*/ 4245371 h 4900456"/>
                                <a:gd name="connsiteX1473" fmla="*/ 555682 w 7362098"/>
                                <a:gd name="connsiteY1473" fmla="*/ 4233395 h 4900456"/>
                                <a:gd name="connsiteX1474" fmla="*/ 552488 w 7362098"/>
                                <a:gd name="connsiteY1474" fmla="*/ 4228603 h 4900456"/>
                                <a:gd name="connsiteX1475" fmla="*/ 545702 w 7362098"/>
                                <a:gd name="connsiteY1475" fmla="*/ 4229002 h 4900456"/>
                                <a:gd name="connsiteX1476" fmla="*/ 532129 w 7362098"/>
                                <a:gd name="connsiteY1476" fmla="*/ 4229402 h 4900456"/>
                                <a:gd name="connsiteX1477" fmla="*/ 524943 w 7362098"/>
                                <a:gd name="connsiteY1477" fmla="*/ 4217825 h 4900456"/>
                                <a:gd name="connsiteX1478" fmla="*/ 521351 w 7362098"/>
                                <a:gd name="connsiteY1478" fmla="*/ 4212635 h 4900456"/>
                                <a:gd name="connsiteX1479" fmla="*/ 515363 w 7362098"/>
                                <a:gd name="connsiteY1479" fmla="*/ 4212635 h 4900456"/>
                                <a:gd name="connsiteX1480" fmla="*/ 514964 w 7362098"/>
                                <a:gd name="connsiteY1480" fmla="*/ 4212635 h 4900456"/>
                                <a:gd name="connsiteX1481" fmla="*/ 501391 w 7362098"/>
                                <a:gd name="connsiteY1481" fmla="*/ 4213035 h 4900456"/>
                                <a:gd name="connsiteX1482" fmla="*/ 494205 w 7362098"/>
                                <a:gd name="connsiteY1482" fmla="*/ 4201059 h 4900456"/>
                                <a:gd name="connsiteX1483" fmla="*/ 491012 w 7362098"/>
                                <a:gd name="connsiteY1483" fmla="*/ 4196268 h 4900456"/>
                                <a:gd name="connsiteX1484" fmla="*/ 484225 w 7362098"/>
                                <a:gd name="connsiteY1484" fmla="*/ 4196667 h 4900456"/>
                                <a:gd name="connsiteX1485" fmla="*/ 470652 w 7362098"/>
                                <a:gd name="connsiteY1485" fmla="*/ 4197067 h 4900456"/>
                                <a:gd name="connsiteX1486" fmla="*/ 468257 w 7362098"/>
                                <a:gd name="connsiteY1486" fmla="*/ 4195470 h 4900456"/>
                                <a:gd name="connsiteX1487" fmla="*/ 466660 w 7362098"/>
                                <a:gd name="connsiteY1487" fmla="*/ 4190280 h 4900456"/>
                                <a:gd name="connsiteX1488" fmla="*/ 471850 w 7362098"/>
                                <a:gd name="connsiteY1488" fmla="*/ 4188683 h 4900456"/>
                                <a:gd name="connsiteX1489" fmla="*/ 474245 w 7362098"/>
                                <a:gd name="connsiteY1489" fmla="*/ 4190280 h 4900456"/>
                                <a:gd name="connsiteX1490" fmla="*/ 480632 w 7362098"/>
                                <a:gd name="connsiteY1490" fmla="*/ 4190280 h 4900456"/>
                                <a:gd name="connsiteX1491" fmla="*/ 481032 w 7362098"/>
                                <a:gd name="connsiteY1491" fmla="*/ 4190280 h 4900456"/>
                                <a:gd name="connsiteX1492" fmla="*/ 485622 w 7362098"/>
                                <a:gd name="connsiteY1492" fmla="*/ 4188384 h 4900456"/>
                                <a:gd name="connsiteX1493" fmla="*/ 1762473 w 7362098"/>
                                <a:gd name="connsiteY1493" fmla="*/ 4182297 h 4900456"/>
                                <a:gd name="connsiteX1494" fmla="*/ 1779239 w 7362098"/>
                                <a:gd name="connsiteY1494" fmla="*/ 4187088 h 4900456"/>
                                <a:gd name="connsiteX1495" fmla="*/ 1780836 w 7362098"/>
                                <a:gd name="connsiteY1495" fmla="*/ 4189882 h 4900456"/>
                                <a:gd name="connsiteX1496" fmla="*/ 1779239 w 7362098"/>
                                <a:gd name="connsiteY1496" fmla="*/ 4191479 h 4900456"/>
                                <a:gd name="connsiteX1497" fmla="*/ 1778441 w 7362098"/>
                                <a:gd name="connsiteY1497" fmla="*/ 4191479 h 4900456"/>
                                <a:gd name="connsiteX1498" fmla="*/ 1761675 w 7362098"/>
                                <a:gd name="connsiteY1498" fmla="*/ 4186688 h 4900456"/>
                                <a:gd name="connsiteX1499" fmla="*/ 1759679 w 7362098"/>
                                <a:gd name="connsiteY1499" fmla="*/ 4183893 h 4900456"/>
                                <a:gd name="connsiteX1500" fmla="*/ 1762473 w 7362098"/>
                                <a:gd name="connsiteY1500" fmla="*/ 4182297 h 4900456"/>
                                <a:gd name="connsiteX1501" fmla="*/ 7188542 w 7362098"/>
                                <a:gd name="connsiteY1501" fmla="*/ 4175211 h 4900456"/>
                                <a:gd name="connsiteX1502" fmla="*/ 7197924 w 7362098"/>
                                <a:gd name="connsiteY1502" fmla="*/ 4176308 h 4900456"/>
                                <a:gd name="connsiteX1503" fmla="*/ 7205109 w 7362098"/>
                                <a:gd name="connsiteY1503" fmla="*/ 4188284 h 4900456"/>
                                <a:gd name="connsiteX1504" fmla="*/ 7208702 w 7362098"/>
                                <a:gd name="connsiteY1504" fmla="*/ 4193075 h 4900456"/>
                                <a:gd name="connsiteX1505" fmla="*/ 7214690 w 7362098"/>
                                <a:gd name="connsiteY1505" fmla="*/ 4193075 h 4900456"/>
                                <a:gd name="connsiteX1506" fmla="*/ 7215089 w 7362098"/>
                                <a:gd name="connsiteY1506" fmla="*/ 4193075 h 4900456"/>
                                <a:gd name="connsiteX1507" fmla="*/ 7215488 w 7362098"/>
                                <a:gd name="connsiteY1507" fmla="*/ 4192676 h 4900456"/>
                                <a:gd name="connsiteX1508" fmla="*/ 7228662 w 7362098"/>
                                <a:gd name="connsiteY1508" fmla="*/ 4192276 h 4900456"/>
                                <a:gd name="connsiteX1509" fmla="*/ 7235847 w 7362098"/>
                                <a:gd name="connsiteY1509" fmla="*/ 4203853 h 4900456"/>
                                <a:gd name="connsiteX1510" fmla="*/ 7235847 w 7362098"/>
                                <a:gd name="connsiteY1510" fmla="*/ 4204252 h 4900456"/>
                                <a:gd name="connsiteX1511" fmla="*/ 7239440 w 7362098"/>
                                <a:gd name="connsiteY1511" fmla="*/ 4209043 h 4900456"/>
                                <a:gd name="connsiteX1512" fmla="*/ 7245827 w 7362098"/>
                                <a:gd name="connsiteY1512" fmla="*/ 4209043 h 4900456"/>
                                <a:gd name="connsiteX1513" fmla="*/ 7246227 w 7362098"/>
                                <a:gd name="connsiteY1513" fmla="*/ 4209043 h 4900456"/>
                                <a:gd name="connsiteX1514" fmla="*/ 7260198 w 7362098"/>
                                <a:gd name="connsiteY1514" fmla="*/ 4208244 h 4900456"/>
                                <a:gd name="connsiteX1515" fmla="*/ 7267384 w 7362098"/>
                                <a:gd name="connsiteY1515" fmla="*/ 4220221 h 4900456"/>
                                <a:gd name="connsiteX1516" fmla="*/ 7270977 w 7362098"/>
                                <a:gd name="connsiteY1516" fmla="*/ 4225012 h 4900456"/>
                                <a:gd name="connsiteX1517" fmla="*/ 7274170 w 7362098"/>
                                <a:gd name="connsiteY1517" fmla="*/ 4225810 h 4900456"/>
                                <a:gd name="connsiteX1518" fmla="*/ 7278562 w 7362098"/>
                                <a:gd name="connsiteY1518" fmla="*/ 4226209 h 4900456"/>
                                <a:gd name="connsiteX1519" fmla="*/ 7282154 w 7362098"/>
                                <a:gd name="connsiteY1519" fmla="*/ 4230201 h 4900456"/>
                                <a:gd name="connsiteX1520" fmla="*/ 7276566 w 7362098"/>
                                <a:gd name="connsiteY1520" fmla="*/ 4234193 h 4900456"/>
                                <a:gd name="connsiteX1521" fmla="*/ 7270578 w 7362098"/>
                                <a:gd name="connsiteY1521" fmla="*/ 4233794 h 4900456"/>
                                <a:gd name="connsiteX1522" fmla="*/ 7265787 w 7362098"/>
                                <a:gd name="connsiteY1522" fmla="*/ 4232197 h 4900456"/>
                                <a:gd name="connsiteX1523" fmla="*/ 7258602 w 7362098"/>
                                <a:gd name="connsiteY1523" fmla="*/ 4220221 h 4900456"/>
                                <a:gd name="connsiteX1524" fmla="*/ 7255408 w 7362098"/>
                                <a:gd name="connsiteY1524" fmla="*/ 4215430 h 4900456"/>
                                <a:gd name="connsiteX1525" fmla="*/ 7248622 w 7362098"/>
                                <a:gd name="connsiteY1525" fmla="*/ 4215829 h 4900456"/>
                                <a:gd name="connsiteX1526" fmla="*/ 7235049 w 7362098"/>
                                <a:gd name="connsiteY1526" fmla="*/ 4216228 h 4900456"/>
                                <a:gd name="connsiteX1527" fmla="*/ 7227863 w 7362098"/>
                                <a:gd name="connsiteY1527" fmla="*/ 4204652 h 4900456"/>
                                <a:gd name="connsiteX1528" fmla="*/ 7224271 w 7362098"/>
                                <a:gd name="connsiteY1528" fmla="*/ 4199462 h 4900456"/>
                                <a:gd name="connsiteX1529" fmla="*/ 7218283 w 7362098"/>
                                <a:gd name="connsiteY1529" fmla="*/ 4199462 h 4900456"/>
                                <a:gd name="connsiteX1530" fmla="*/ 7217884 w 7362098"/>
                                <a:gd name="connsiteY1530" fmla="*/ 4199462 h 4900456"/>
                                <a:gd name="connsiteX1531" fmla="*/ 7204311 w 7362098"/>
                                <a:gd name="connsiteY1531" fmla="*/ 4199861 h 4900456"/>
                                <a:gd name="connsiteX1532" fmla="*/ 7197125 w 7362098"/>
                                <a:gd name="connsiteY1532" fmla="*/ 4187885 h 4900456"/>
                                <a:gd name="connsiteX1533" fmla="*/ 7193931 w 7362098"/>
                                <a:gd name="connsiteY1533" fmla="*/ 4183095 h 4900456"/>
                                <a:gd name="connsiteX1534" fmla="*/ 7187144 w 7362098"/>
                                <a:gd name="connsiteY1534" fmla="*/ 4183494 h 4900456"/>
                                <a:gd name="connsiteX1535" fmla="*/ 7173572 w 7362098"/>
                                <a:gd name="connsiteY1535" fmla="*/ 4183893 h 4900456"/>
                                <a:gd name="connsiteX1536" fmla="*/ 7171176 w 7362098"/>
                                <a:gd name="connsiteY1536" fmla="*/ 4182296 h 4900456"/>
                                <a:gd name="connsiteX1537" fmla="*/ 7169580 w 7362098"/>
                                <a:gd name="connsiteY1537" fmla="*/ 4177107 h 4900456"/>
                                <a:gd name="connsiteX1538" fmla="*/ 7174769 w 7362098"/>
                                <a:gd name="connsiteY1538" fmla="*/ 4175510 h 4900456"/>
                                <a:gd name="connsiteX1539" fmla="*/ 7177164 w 7362098"/>
                                <a:gd name="connsiteY1539" fmla="*/ 4177107 h 4900456"/>
                                <a:gd name="connsiteX1540" fmla="*/ 7183552 w 7362098"/>
                                <a:gd name="connsiteY1540" fmla="*/ 4177107 h 4900456"/>
                                <a:gd name="connsiteX1541" fmla="*/ 7183951 w 7362098"/>
                                <a:gd name="connsiteY1541" fmla="*/ 4177107 h 4900456"/>
                                <a:gd name="connsiteX1542" fmla="*/ 7188542 w 7362098"/>
                                <a:gd name="connsiteY1542" fmla="*/ 4175211 h 4900456"/>
                                <a:gd name="connsiteX1543" fmla="*/ 1850689 w 7362098"/>
                                <a:gd name="connsiteY1543" fmla="*/ 4171917 h 4900456"/>
                                <a:gd name="connsiteX1544" fmla="*/ 1853484 w 7362098"/>
                                <a:gd name="connsiteY1544" fmla="*/ 4172716 h 4900456"/>
                                <a:gd name="connsiteX1545" fmla="*/ 1852685 w 7362098"/>
                                <a:gd name="connsiteY1545" fmla="*/ 4175510 h 4900456"/>
                                <a:gd name="connsiteX1546" fmla="*/ 1837515 w 7362098"/>
                                <a:gd name="connsiteY1546" fmla="*/ 4184294 h 4900456"/>
                                <a:gd name="connsiteX1547" fmla="*/ 1836716 w 7362098"/>
                                <a:gd name="connsiteY1547" fmla="*/ 4184693 h 4900456"/>
                                <a:gd name="connsiteX1548" fmla="*/ 1834720 w 7362098"/>
                                <a:gd name="connsiteY1548" fmla="*/ 4183495 h 4900456"/>
                                <a:gd name="connsiteX1549" fmla="*/ 1835519 w 7362098"/>
                                <a:gd name="connsiteY1549" fmla="*/ 4180701 h 4900456"/>
                                <a:gd name="connsiteX1550" fmla="*/ 1772054 w 7362098"/>
                                <a:gd name="connsiteY1550" fmla="*/ 4166328 h 4900456"/>
                                <a:gd name="connsiteX1551" fmla="*/ 1786027 w 7362098"/>
                                <a:gd name="connsiteY1551" fmla="*/ 4177108 h 4900456"/>
                                <a:gd name="connsiteX1552" fmla="*/ 1786427 w 7362098"/>
                                <a:gd name="connsiteY1552" fmla="*/ 4179902 h 4900456"/>
                                <a:gd name="connsiteX1553" fmla="*/ 1784829 w 7362098"/>
                                <a:gd name="connsiteY1553" fmla="*/ 4180700 h 4900456"/>
                                <a:gd name="connsiteX1554" fmla="*/ 1783233 w 7362098"/>
                                <a:gd name="connsiteY1554" fmla="*/ 4180301 h 4900456"/>
                                <a:gd name="connsiteX1555" fmla="*/ 1769659 w 7362098"/>
                                <a:gd name="connsiteY1555" fmla="*/ 4169522 h 4900456"/>
                                <a:gd name="connsiteX1556" fmla="*/ 1769260 w 7362098"/>
                                <a:gd name="connsiteY1556" fmla="*/ 4166727 h 4900456"/>
                                <a:gd name="connsiteX1557" fmla="*/ 1772054 w 7362098"/>
                                <a:gd name="connsiteY1557" fmla="*/ 4166328 h 4900456"/>
                                <a:gd name="connsiteX1558" fmla="*/ 1840710 w 7362098"/>
                                <a:gd name="connsiteY1558" fmla="*/ 4157546 h 4900456"/>
                                <a:gd name="connsiteX1559" fmla="*/ 1841109 w 7362098"/>
                                <a:gd name="connsiteY1559" fmla="*/ 4160340 h 4900456"/>
                                <a:gd name="connsiteX1560" fmla="*/ 1830330 w 7362098"/>
                                <a:gd name="connsiteY1560" fmla="*/ 4174313 h 4900456"/>
                                <a:gd name="connsiteX1561" fmla="*/ 1828733 w 7362098"/>
                                <a:gd name="connsiteY1561" fmla="*/ 4175112 h 4900456"/>
                                <a:gd name="connsiteX1562" fmla="*/ 1827136 w 7362098"/>
                                <a:gd name="connsiteY1562" fmla="*/ 4174713 h 4900456"/>
                                <a:gd name="connsiteX1563" fmla="*/ 1827136 w 7362098"/>
                                <a:gd name="connsiteY1563" fmla="*/ 4171918 h 4900456"/>
                                <a:gd name="connsiteX1564" fmla="*/ 1837915 w 7362098"/>
                                <a:gd name="connsiteY1564" fmla="*/ 4157945 h 4900456"/>
                                <a:gd name="connsiteX1565" fmla="*/ 1840710 w 7362098"/>
                                <a:gd name="connsiteY1565" fmla="*/ 4157546 h 4900456"/>
                                <a:gd name="connsiteX1566" fmla="*/ 1784030 w 7362098"/>
                                <a:gd name="connsiteY1566" fmla="*/ 4153554 h 4900456"/>
                                <a:gd name="connsiteX1567" fmla="*/ 1786824 w 7362098"/>
                                <a:gd name="connsiteY1567" fmla="*/ 4154353 h 4900456"/>
                                <a:gd name="connsiteX1568" fmla="*/ 1795607 w 7362098"/>
                                <a:gd name="connsiteY1568" fmla="*/ 4169523 h 4900456"/>
                                <a:gd name="connsiteX1569" fmla="*/ 1794808 w 7362098"/>
                                <a:gd name="connsiteY1569" fmla="*/ 4172318 h 4900456"/>
                                <a:gd name="connsiteX1570" fmla="*/ 1794010 w 7362098"/>
                                <a:gd name="connsiteY1570" fmla="*/ 4172717 h 4900456"/>
                                <a:gd name="connsiteX1571" fmla="*/ 1792014 w 7362098"/>
                                <a:gd name="connsiteY1571" fmla="*/ 4171519 h 4900456"/>
                                <a:gd name="connsiteX1572" fmla="*/ 1783230 w 7362098"/>
                                <a:gd name="connsiteY1572" fmla="*/ 4156349 h 4900456"/>
                                <a:gd name="connsiteX1573" fmla="*/ 1784030 w 7362098"/>
                                <a:gd name="connsiteY1573" fmla="*/ 4153554 h 4900456"/>
                                <a:gd name="connsiteX1574" fmla="*/ 1822745 w 7362098"/>
                                <a:gd name="connsiteY1574" fmla="*/ 4148764 h 4900456"/>
                                <a:gd name="connsiteX1575" fmla="*/ 1824343 w 7362098"/>
                                <a:gd name="connsiteY1575" fmla="*/ 4151558 h 4900456"/>
                                <a:gd name="connsiteX1576" fmla="*/ 1819551 w 7362098"/>
                                <a:gd name="connsiteY1576" fmla="*/ 4168325 h 4900456"/>
                                <a:gd name="connsiteX1577" fmla="*/ 1817954 w 7362098"/>
                                <a:gd name="connsiteY1577" fmla="*/ 4169922 h 4900456"/>
                                <a:gd name="connsiteX1578" fmla="*/ 1817156 w 7362098"/>
                                <a:gd name="connsiteY1578" fmla="*/ 4169922 h 4900456"/>
                                <a:gd name="connsiteX1579" fmla="*/ 1815159 w 7362098"/>
                                <a:gd name="connsiteY1579" fmla="*/ 4167128 h 4900456"/>
                                <a:gd name="connsiteX1580" fmla="*/ 1819950 w 7362098"/>
                                <a:gd name="connsiteY1580" fmla="*/ 4150360 h 4900456"/>
                                <a:gd name="connsiteX1581" fmla="*/ 1822745 w 7362098"/>
                                <a:gd name="connsiteY1581" fmla="*/ 4148764 h 4900456"/>
                                <a:gd name="connsiteX1582" fmla="*/ 1802793 w 7362098"/>
                                <a:gd name="connsiteY1582" fmla="*/ 4147167 h 4900456"/>
                                <a:gd name="connsiteX1583" fmla="*/ 1805188 w 7362098"/>
                                <a:gd name="connsiteY1583" fmla="*/ 4149163 h 4900456"/>
                                <a:gd name="connsiteX1584" fmla="*/ 1807583 w 7362098"/>
                                <a:gd name="connsiteY1584" fmla="*/ 4166729 h 4900456"/>
                                <a:gd name="connsiteX1585" fmla="*/ 1805588 w 7362098"/>
                                <a:gd name="connsiteY1585" fmla="*/ 4169124 h 4900456"/>
                                <a:gd name="connsiteX1586" fmla="*/ 1803192 w 7362098"/>
                                <a:gd name="connsiteY1586" fmla="*/ 4167128 h 4900456"/>
                                <a:gd name="connsiteX1587" fmla="*/ 1800797 w 7362098"/>
                                <a:gd name="connsiteY1587" fmla="*/ 4149562 h 4900456"/>
                                <a:gd name="connsiteX1588" fmla="*/ 1802793 w 7362098"/>
                                <a:gd name="connsiteY1588" fmla="*/ 4147167 h 4900456"/>
                                <a:gd name="connsiteX1589" fmla="*/ 847156 w 7362098"/>
                                <a:gd name="connsiteY1589" fmla="*/ 4122167 h 4900456"/>
                                <a:gd name="connsiteX1590" fmla="*/ 866269 w 7362098"/>
                                <a:gd name="connsiteY1590" fmla="*/ 4136388 h 4900456"/>
                                <a:gd name="connsiteX1591" fmla="*/ 860679 w 7362098"/>
                                <a:gd name="connsiteY1591" fmla="*/ 4139981 h 4900456"/>
                                <a:gd name="connsiteX1592" fmla="*/ 826344 w 7362098"/>
                                <a:gd name="connsiteY1592" fmla="*/ 4131997 h 4900456"/>
                                <a:gd name="connsiteX1593" fmla="*/ 819160 w 7362098"/>
                                <a:gd name="connsiteY1593" fmla="*/ 4165930 h 4900456"/>
                                <a:gd name="connsiteX1594" fmla="*/ 813573 w 7362098"/>
                                <a:gd name="connsiteY1594" fmla="*/ 4169523 h 4900456"/>
                                <a:gd name="connsiteX1595" fmla="*/ 812774 w 7362098"/>
                                <a:gd name="connsiteY1595" fmla="*/ 4168325 h 4900456"/>
                                <a:gd name="connsiteX1596" fmla="*/ 823550 w 7362098"/>
                                <a:gd name="connsiteY1596" fmla="*/ 4125610 h 4900456"/>
                                <a:gd name="connsiteX1597" fmla="*/ 847156 w 7362098"/>
                                <a:gd name="connsiteY1597" fmla="*/ 4122167 h 4900456"/>
                                <a:gd name="connsiteX1598" fmla="*/ 5590750 w 7362098"/>
                                <a:gd name="connsiteY1598" fmla="*/ 4092876 h 4900456"/>
                                <a:gd name="connsiteX1599" fmla="*/ 5593145 w 7362098"/>
                                <a:gd name="connsiteY1599" fmla="*/ 4094872 h 4900456"/>
                                <a:gd name="connsiteX1600" fmla="*/ 5595540 w 7362098"/>
                                <a:gd name="connsiteY1600" fmla="*/ 4112437 h 4900456"/>
                                <a:gd name="connsiteX1601" fmla="*/ 5593544 w 7362098"/>
                                <a:gd name="connsiteY1601" fmla="*/ 4114833 h 4900456"/>
                                <a:gd name="connsiteX1602" fmla="*/ 5591149 w 7362098"/>
                                <a:gd name="connsiteY1602" fmla="*/ 4112837 h 4900456"/>
                                <a:gd name="connsiteX1603" fmla="*/ 5588753 w 7362098"/>
                                <a:gd name="connsiteY1603" fmla="*/ 4095271 h 4900456"/>
                                <a:gd name="connsiteX1604" fmla="*/ 5590750 w 7362098"/>
                                <a:gd name="connsiteY1604" fmla="*/ 4092876 h 4900456"/>
                                <a:gd name="connsiteX1605" fmla="*/ 5579172 w 7362098"/>
                                <a:gd name="connsiteY1605" fmla="*/ 4092078 h 4900456"/>
                                <a:gd name="connsiteX1606" fmla="*/ 5580371 w 7362098"/>
                                <a:gd name="connsiteY1606" fmla="*/ 4094872 h 4900456"/>
                                <a:gd name="connsiteX1607" fmla="*/ 5575580 w 7362098"/>
                                <a:gd name="connsiteY1607" fmla="*/ 4111639 h 4900456"/>
                                <a:gd name="connsiteX1608" fmla="*/ 5573983 w 7362098"/>
                                <a:gd name="connsiteY1608" fmla="*/ 4113236 h 4900456"/>
                                <a:gd name="connsiteX1609" fmla="*/ 5573185 w 7362098"/>
                                <a:gd name="connsiteY1609" fmla="*/ 4113236 h 4900456"/>
                                <a:gd name="connsiteX1610" fmla="*/ 5571587 w 7362098"/>
                                <a:gd name="connsiteY1610" fmla="*/ 4110442 h 4900456"/>
                                <a:gd name="connsiteX1611" fmla="*/ 5576378 w 7362098"/>
                                <a:gd name="connsiteY1611" fmla="*/ 4093675 h 4900456"/>
                                <a:gd name="connsiteX1612" fmla="*/ 5579172 w 7362098"/>
                                <a:gd name="connsiteY1612" fmla="*/ 4092078 h 4900456"/>
                                <a:gd name="connsiteX1613" fmla="*/ 5601128 w 7362098"/>
                                <a:gd name="connsiteY1613" fmla="*/ 4089682 h 4900456"/>
                                <a:gd name="connsiteX1614" fmla="*/ 5603923 w 7362098"/>
                                <a:gd name="connsiteY1614" fmla="*/ 4090481 h 4900456"/>
                                <a:gd name="connsiteX1615" fmla="*/ 5612706 w 7362098"/>
                                <a:gd name="connsiteY1615" fmla="*/ 4105651 h 4900456"/>
                                <a:gd name="connsiteX1616" fmla="*/ 5611907 w 7362098"/>
                                <a:gd name="connsiteY1616" fmla="*/ 4108446 h 4900456"/>
                                <a:gd name="connsiteX1617" fmla="*/ 5611109 w 7362098"/>
                                <a:gd name="connsiteY1617" fmla="*/ 4108845 h 4900456"/>
                                <a:gd name="connsiteX1618" fmla="*/ 5609113 w 7362098"/>
                                <a:gd name="connsiteY1618" fmla="*/ 4107647 h 4900456"/>
                                <a:gd name="connsiteX1619" fmla="*/ 5600330 w 7362098"/>
                                <a:gd name="connsiteY1619" fmla="*/ 4092477 h 4900456"/>
                                <a:gd name="connsiteX1620" fmla="*/ 5601128 w 7362098"/>
                                <a:gd name="connsiteY1620" fmla="*/ 4089682 h 4900456"/>
                                <a:gd name="connsiteX1621" fmla="*/ 5569193 w 7362098"/>
                                <a:gd name="connsiteY1621" fmla="*/ 4087287 h 4900456"/>
                                <a:gd name="connsiteX1622" fmla="*/ 5569991 w 7362098"/>
                                <a:gd name="connsiteY1622" fmla="*/ 4090081 h 4900456"/>
                                <a:gd name="connsiteX1623" fmla="*/ 5559213 w 7362098"/>
                                <a:gd name="connsiteY1623" fmla="*/ 4104054 h 4900456"/>
                                <a:gd name="connsiteX1624" fmla="*/ 5557615 w 7362098"/>
                                <a:gd name="connsiteY1624" fmla="*/ 4104853 h 4900456"/>
                                <a:gd name="connsiteX1625" fmla="*/ 5556018 w 7362098"/>
                                <a:gd name="connsiteY1625" fmla="*/ 4104453 h 4900456"/>
                                <a:gd name="connsiteX1626" fmla="*/ 5555619 w 7362098"/>
                                <a:gd name="connsiteY1626" fmla="*/ 4101659 h 4900456"/>
                                <a:gd name="connsiteX1627" fmla="*/ 5566399 w 7362098"/>
                                <a:gd name="connsiteY1627" fmla="*/ 4087686 h 4900456"/>
                                <a:gd name="connsiteX1628" fmla="*/ 5569193 w 7362098"/>
                                <a:gd name="connsiteY1628" fmla="*/ 4087287 h 4900456"/>
                                <a:gd name="connsiteX1629" fmla="*/ 5612705 w 7362098"/>
                                <a:gd name="connsiteY1629" fmla="*/ 4081698 h 4900456"/>
                                <a:gd name="connsiteX1630" fmla="*/ 5627077 w 7362098"/>
                                <a:gd name="connsiteY1630" fmla="*/ 4092477 h 4900456"/>
                                <a:gd name="connsiteX1631" fmla="*/ 5627476 w 7362098"/>
                                <a:gd name="connsiteY1631" fmla="*/ 4095272 h 4900456"/>
                                <a:gd name="connsiteX1632" fmla="*/ 5625879 w 7362098"/>
                                <a:gd name="connsiteY1632" fmla="*/ 4096070 h 4900456"/>
                                <a:gd name="connsiteX1633" fmla="*/ 5624282 w 7362098"/>
                                <a:gd name="connsiteY1633" fmla="*/ 4095671 h 4900456"/>
                                <a:gd name="connsiteX1634" fmla="*/ 5610309 w 7362098"/>
                                <a:gd name="connsiteY1634" fmla="*/ 4084892 h 4900456"/>
                                <a:gd name="connsiteX1635" fmla="*/ 5609910 w 7362098"/>
                                <a:gd name="connsiteY1635" fmla="*/ 4082097 h 4900456"/>
                                <a:gd name="connsiteX1636" fmla="*/ 5612705 w 7362098"/>
                                <a:gd name="connsiteY1636" fmla="*/ 4081698 h 4900456"/>
                                <a:gd name="connsiteX1637" fmla="*/ 2122147 w 7362098"/>
                                <a:gd name="connsiteY1637" fmla="*/ 4080900 h 4900456"/>
                                <a:gd name="connsiteX1638" fmla="*/ 2124941 w 7362098"/>
                                <a:gd name="connsiteY1638" fmla="*/ 4082496 h 4900456"/>
                                <a:gd name="connsiteX1639" fmla="*/ 2142507 w 7362098"/>
                                <a:gd name="connsiteY1639" fmla="*/ 4093275 h 4900456"/>
                                <a:gd name="connsiteX1640" fmla="*/ 2145700 w 7362098"/>
                                <a:gd name="connsiteY1640" fmla="*/ 4094872 h 4900456"/>
                                <a:gd name="connsiteX1641" fmla="*/ 2144503 w 7362098"/>
                                <a:gd name="connsiteY1641" fmla="*/ 4097666 h 4900456"/>
                                <a:gd name="connsiteX1642" fmla="*/ 2144103 w 7362098"/>
                                <a:gd name="connsiteY1642" fmla="*/ 4097666 h 4900456"/>
                                <a:gd name="connsiteX1643" fmla="*/ 2131330 w 7362098"/>
                                <a:gd name="connsiteY1643" fmla="*/ 4096468 h 4900456"/>
                                <a:gd name="connsiteX1644" fmla="*/ 2102587 w 7362098"/>
                                <a:gd name="connsiteY1644" fmla="*/ 4128805 h 4900456"/>
                                <a:gd name="connsiteX1645" fmla="*/ 2059471 w 7362098"/>
                                <a:gd name="connsiteY1645" fmla="*/ 4131998 h 4900456"/>
                                <a:gd name="connsiteX1646" fmla="*/ 2052685 w 7362098"/>
                                <a:gd name="connsiteY1646" fmla="*/ 4143176 h 4900456"/>
                                <a:gd name="connsiteX1647" fmla="*/ 2052286 w 7362098"/>
                                <a:gd name="connsiteY1647" fmla="*/ 4143575 h 4900456"/>
                                <a:gd name="connsiteX1648" fmla="*/ 2049491 w 7362098"/>
                                <a:gd name="connsiteY1648" fmla="*/ 4142777 h 4900456"/>
                                <a:gd name="connsiteX1649" fmla="*/ 2049892 w 7362098"/>
                                <a:gd name="connsiteY1649" fmla="*/ 4139583 h 4900456"/>
                                <a:gd name="connsiteX1650" fmla="*/ 2051887 w 7362098"/>
                                <a:gd name="connsiteY1650" fmla="*/ 4118824 h 4900456"/>
                                <a:gd name="connsiteX1651" fmla="*/ 2052286 w 7362098"/>
                                <a:gd name="connsiteY1651" fmla="*/ 4115630 h 4900456"/>
                                <a:gd name="connsiteX1652" fmla="*/ 2055480 w 7362098"/>
                                <a:gd name="connsiteY1652" fmla="*/ 4116029 h 4900456"/>
                                <a:gd name="connsiteX1653" fmla="*/ 2059871 w 7362098"/>
                                <a:gd name="connsiteY1653" fmla="*/ 4127607 h 4900456"/>
                                <a:gd name="connsiteX1654" fmla="*/ 2060271 w 7362098"/>
                                <a:gd name="connsiteY1654" fmla="*/ 4127607 h 4900456"/>
                                <a:gd name="connsiteX1655" fmla="*/ 2100590 w 7362098"/>
                                <a:gd name="connsiteY1655" fmla="*/ 4124812 h 4900456"/>
                                <a:gd name="connsiteX1656" fmla="*/ 2126937 w 7362098"/>
                                <a:gd name="connsiteY1656" fmla="*/ 4094472 h 4900456"/>
                                <a:gd name="connsiteX1657" fmla="*/ 2126937 w 7362098"/>
                                <a:gd name="connsiteY1657" fmla="*/ 4094073 h 4900456"/>
                                <a:gd name="connsiteX1658" fmla="*/ 2120549 w 7362098"/>
                                <a:gd name="connsiteY1658" fmla="*/ 4083694 h 4900456"/>
                                <a:gd name="connsiteX1659" fmla="*/ 2122147 w 7362098"/>
                                <a:gd name="connsiteY1659" fmla="*/ 4080900 h 4900456"/>
                                <a:gd name="connsiteX1660" fmla="*/ 5558813 w 7362098"/>
                                <a:gd name="connsiteY1660" fmla="*/ 4077706 h 4900456"/>
                                <a:gd name="connsiteX1661" fmla="*/ 5561608 w 7362098"/>
                                <a:gd name="connsiteY1661" fmla="*/ 4078505 h 4900456"/>
                                <a:gd name="connsiteX1662" fmla="*/ 5560809 w 7362098"/>
                                <a:gd name="connsiteY1662" fmla="*/ 4081299 h 4900456"/>
                                <a:gd name="connsiteX1663" fmla="*/ 5545639 w 7362098"/>
                                <a:gd name="connsiteY1663" fmla="*/ 4090083 h 4900456"/>
                                <a:gd name="connsiteX1664" fmla="*/ 5544840 w 7362098"/>
                                <a:gd name="connsiteY1664" fmla="*/ 4090482 h 4900456"/>
                                <a:gd name="connsiteX1665" fmla="*/ 5542844 w 7362098"/>
                                <a:gd name="connsiteY1665" fmla="*/ 4089284 h 4900456"/>
                                <a:gd name="connsiteX1666" fmla="*/ 5543643 w 7362098"/>
                                <a:gd name="connsiteY1666" fmla="*/ 4086490 h 4900456"/>
                                <a:gd name="connsiteX1667" fmla="*/ 3045104 w 7362098"/>
                                <a:gd name="connsiteY1667" fmla="*/ 4077706 h 4900456"/>
                                <a:gd name="connsiteX1668" fmla="*/ 3049892 w 7362098"/>
                                <a:gd name="connsiteY1668" fmla="*/ 4081299 h 4900456"/>
                                <a:gd name="connsiteX1669" fmla="*/ 3053486 w 7362098"/>
                                <a:gd name="connsiteY1669" fmla="*/ 4105650 h 4900456"/>
                                <a:gd name="connsiteX1670" fmla="*/ 3077840 w 7362098"/>
                                <a:gd name="connsiteY1670" fmla="*/ 4102057 h 4900456"/>
                                <a:gd name="connsiteX1671" fmla="*/ 3082626 w 7362098"/>
                                <a:gd name="connsiteY1671" fmla="*/ 4105650 h 4900456"/>
                                <a:gd name="connsiteX1672" fmla="*/ 3079038 w 7362098"/>
                                <a:gd name="connsiteY1672" fmla="*/ 4110440 h 4900456"/>
                                <a:gd name="connsiteX1673" fmla="*/ 3054684 w 7362098"/>
                                <a:gd name="connsiteY1673" fmla="*/ 4114033 h 4900456"/>
                                <a:gd name="connsiteX1674" fmla="*/ 3058274 w 7362098"/>
                                <a:gd name="connsiteY1674" fmla="*/ 4138385 h 4900456"/>
                                <a:gd name="connsiteX1675" fmla="*/ 3054684 w 7362098"/>
                                <a:gd name="connsiteY1675" fmla="*/ 4143176 h 4900456"/>
                                <a:gd name="connsiteX1676" fmla="*/ 3049892 w 7362098"/>
                                <a:gd name="connsiteY1676" fmla="*/ 4139583 h 4900456"/>
                                <a:gd name="connsiteX1677" fmla="*/ 3046298 w 7362098"/>
                                <a:gd name="connsiteY1677" fmla="*/ 4115231 h 4900456"/>
                                <a:gd name="connsiteX1678" fmla="*/ 3021953 w 7362098"/>
                                <a:gd name="connsiteY1678" fmla="*/ 4118824 h 4900456"/>
                                <a:gd name="connsiteX1679" fmla="*/ 3017160 w 7362098"/>
                                <a:gd name="connsiteY1679" fmla="*/ 4115231 h 4900456"/>
                                <a:gd name="connsiteX1680" fmla="*/ 3020759 w 7362098"/>
                                <a:gd name="connsiteY1680" fmla="*/ 4110440 h 4900456"/>
                                <a:gd name="connsiteX1681" fmla="*/ 3045104 w 7362098"/>
                                <a:gd name="connsiteY1681" fmla="*/ 4106848 h 4900456"/>
                                <a:gd name="connsiteX1682" fmla="*/ 3041514 w 7362098"/>
                                <a:gd name="connsiteY1682" fmla="*/ 4082496 h 4900456"/>
                                <a:gd name="connsiteX1683" fmla="*/ 3045104 w 7362098"/>
                                <a:gd name="connsiteY1683" fmla="*/ 4077706 h 4900456"/>
                                <a:gd name="connsiteX1684" fmla="*/ 5617495 w 7362098"/>
                                <a:gd name="connsiteY1684" fmla="*/ 4070521 h 4900456"/>
                                <a:gd name="connsiteX1685" fmla="*/ 5634262 w 7362098"/>
                                <a:gd name="connsiteY1685" fmla="*/ 4075312 h 4900456"/>
                                <a:gd name="connsiteX1686" fmla="*/ 5635460 w 7362098"/>
                                <a:gd name="connsiteY1686" fmla="*/ 4078106 h 4900456"/>
                                <a:gd name="connsiteX1687" fmla="*/ 5633863 w 7362098"/>
                                <a:gd name="connsiteY1687" fmla="*/ 4079703 h 4900456"/>
                                <a:gd name="connsiteX1688" fmla="*/ 5633065 w 7362098"/>
                                <a:gd name="connsiteY1688" fmla="*/ 4079703 h 4900456"/>
                                <a:gd name="connsiteX1689" fmla="*/ 5616298 w 7362098"/>
                                <a:gd name="connsiteY1689" fmla="*/ 4074912 h 4900456"/>
                                <a:gd name="connsiteX1690" fmla="*/ 5614701 w 7362098"/>
                                <a:gd name="connsiteY1690" fmla="*/ 4072117 h 4900456"/>
                                <a:gd name="connsiteX1691" fmla="*/ 5617495 w 7362098"/>
                                <a:gd name="connsiteY1691" fmla="*/ 4070521 h 4900456"/>
                                <a:gd name="connsiteX1692" fmla="*/ 4273592 w 7362098"/>
                                <a:gd name="connsiteY1692" fmla="*/ 4070221 h 4900456"/>
                                <a:gd name="connsiteX1693" fmla="*/ 4282974 w 7362098"/>
                                <a:gd name="connsiteY1693" fmla="*/ 4071319 h 4900456"/>
                                <a:gd name="connsiteX1694" fmla="*/ 4290159 w 7362098"/>
                                <a:gd name="connsiteY1694" fmla="*/ 4083295 h 4900456"/>
                                <a:gd name="connsiteX1695" fmla="*/ 4293752 w 7362098"/>
                                <a:gd name="connsiteY1695" fmla="*/ 4088085 h 4900456"/>
                                <a:gd name="connsiteX1696" fmla="*/ 4299740 w 7362098"/>
                                <a:gd name="connsiteY1696" fmla="*/ 4088085 h 4900456"/>
                                <a:gd name="connsiteX1697" fmla="*/ 4300139 w 7362098"/>
                                <a:gd name="connsiteY1697" fmla="*/ 4088085 h 4900456"/>
                                <a:gd name="connsiteX1698" fmla="*/ 4300538 w 7362098"/>
                                <a:gd name="connsiteY1698" fmla="*/ 4087686 h 4900456"/>
                                <a:gd name="connsiteX1699" fmla="*/ 4313712 w 7362098"/>
                                <a:gd name="connsiteY1699" fmla="*/ 4087287 h 4900456"/>
                                <a:gd name="connsiteX1700" fmla="*/ 4320898 w 7362098"/>
                                <a:gd name="connsiteY1700" fmla="*/ 4098864 h 4900456"/>
                                <a:gd name="connsiteX1701" fmla="*/ 4320898 w 7362098"/>
                                <a:gd name="connsiteY1701" fmla="*/ 4099263 h 4900456"/>
                                <a:gd name="connsiteX1702" fmla="*/ 4324490 w 7362098"/>
                                <a:gd name="connsiteY1702" fmla="*/ 4104053 h 4900456"/>
                                <a:gd name="connsiteX1703" fmla="*/ 4330878 w 7362098"/>
                                <a:gd name="connsiteY1703" fmla="*/ 4104053 h 4900456"/>
                                <a:gd name="connsiteX1704" fmla="*/ 4331277 w 7362098"/>
                                <a:gd name="connsiteY1704" fmla="*/ 4104053 h 4900456"/>
                                <a:gd name="connsiteX1705" fmla="*/ 4345250 w 7362098"/>
                                <a:gd name="connsiteY1705" fmla="*/ 4103255 h 4900456"/>
                                <a:gd name="connsiteX1706" fmla="*/ 4352435 w 7362098"/>
                                <a:gd name="connsiteY1706" fmla="*/ 4115232 h 4900456"/>
                                <a:gd name="connsiteX1707" fmla="*/ 4356028 w 7362098"/>
                                <a:gd name="connsiteY1707" fmla="*/ 4120022 h 4900456"/>
                                <a:gd name="connsiteX1708" fmla="*/ 4359222 w 7362098"/>
                                <a:gd name="connsiteY1708" fmla="*/ 4120820 h 4900456"/>
                                <a:gd name="connsiteX1709" fmla="*/ 4363613 w 7362098"/>
                                <a:gd name="connsiteY1709" fmla="*/ 4121220 h 4900456"/>
                                <a:gd name="connsiteX1710" fmla="*/ 4367206 w 7362098"/>
                                <a:gd name="connsiteY1710" fmla="*/ 4125212 h 4900456"/>
                                <a:gd name="connsiteX1711" fmla="*/ 4361617 w 7362098"/>
                                <a:gd name="connsiteY1711" fmla="*/ 4129204 h 4900456"/>
                                <a:gd name="connsiteX1712" fmla="*/ 4355629 w 7362098"/>
                                <a:gd name="connsiteY1712" fmla="*/ 4128804 h 4900456"/>
                                <a:gd name="connsiteX1713" fmla="*/ 4350839 w 7362098"/>
                                <a:gd name="connsiteY1713" fmla="*/ 4127208 h 4900456"/>
                                <a:gd name="connsiteX1714" fmla="*/ 4343653 w 7362098"/>
                                <a:gd name="connsiteY1714" fmla="*/ 4115232 h 4900456"/>
                                <a:gd name="connsiteX1715" fmla="*/ 4340459 w 7362098"/>
                                <a:gd name="connsiteY1715" fmla="*/ 4110440 h 4900456"/>
                                <a:gd name="connsiteX1716" fmla="*/ 4333672 w 7362098"/>
                                <a:gd name="connsiteY1716" fmla="*/ 4110839 h 4900456"/>
                                <a:gd name="connsiteX1717" fmla="*/ 4320099 w 7362098"/>
                                <a:gd name="connsiteY1717" fmla="*/ 4111239 h 4900456"/>
                                <a:gd name="connsiteX1718" fmla="*/ 4312914 w 7362098"/>
                                <a:gd name="connsiteY1718" fmla="*/ 4099662 h 4900456"/>
                                <a:gd name="connsiteX1719" fmla="*/ 4309321 w 7362098"/>
                                <a:gd name="connsiteY1719" fmla="*/ 4094472 h 4900456"/>
                                <a:gd name="connsiteX1720" fmla="*/ 4303333 w 7362098"/>
                                <a:gd name="connsiteY1720" fmla="*/ 4094472 h 4900456"/>
                                <a:gd name="connsiteX1721" fmla="*/ 4302934 w 7362098"/>
                                <a:gd name="connsiteY1721" fmla="*/ 4094472 h 4900456"/>
                                <a:gd name="connsiteX1722" fmla="*/ 4289361 w 7362098"/>
                                <a:gd name="connsiteY1722" fmla="*/ 4094872 h 4900456"/>
                                <a:gd name="connsiteX1723" fmla="*/ 4282175 w 7362098"/>
                                <a:gd name="connsiteY1723" fmla="*/ 4082896 h 4900456"/>
                                <a:gd name="connsiteX1724" fmla="*/ 4278982 w 7362098"/>
                                <a:gd name="connsiteY1724" fmla="*/ 4078105 h 4900456"/>
                                <a:gd name="connsiteX1725" fmla="*/ 4272195 w 7362098"/>
                                <a:gd name="connsiteY1725" fmla="*/ 4078504 h 4900456"/>
                                <a:gd name="connsiteX1726" fmla="*/ 4258622 w 7362098"/>
                                <a:gd name="connsiteY1726" fmla="*/ 4078904 h 4900456"/>
                                <a:gd name="connsiteX1727" fmla="*/ 4256227 w 7362098"/>
                                <a:gd name="connsiteY1727" fmla="*/ 4077307 h 4900456"/>
                                <a:gd name="connsiteX1728" fmla="*/ 4254630 w 7362098"/>
                                <a:gd name="connsiteY1728" fmla="*/ 4072117 h 4900456"/>
                                <a:gd name="connsiteX1729" fmla="*/ 4259820 w 7362098"/>
                                <a:gd name="connsiteY1729" fmla="*/ 4070520 h 4900456"/>
                                <a:gd name="connsiteX1730" fmla="*/ 4262215 w 7362098"/>
                                <a:gd name="connsiteY1730" fmla="*/ 4072117 h 4900456"/>
                                <a:gd name="connsiteX1731" fmla="*/ 4268602 w 7362098"/>
                                <a:gd name="connsiteY1731" fmla="*/ 4072117 h 4900456"/>
                                <a:gd name="connsiteX1732" fmla="*/ 4269002 w 7362098"/>
                                <a:gd name="connsiteY1732" fmla="*/ 4072117 h 4900456"/>
                                <a:gd name="connsiteX1733" fmla="*/ 4273592 w 7362098"/>
                                <a:gd name="connsiteY1733" fmla="*/ 4070221 h 4900456"/>
                                <a:gd name="connsiteX1734" fmla="*/ 5555620 w 7362098"/>
                                <a:gd name="connsiteY1734" fmla="*/ 4066130 h 4900456"/>
                                <a:gd name="connsiteX1735" fmla="*/ 5558015 w 7362098"/>
                                <a:gd name="connsiteY1735" fmla="*/ 4068126 h 4900456"/>
                                <a:gd name="connsiteX1736" fmla="*/ 5556019 w 7362098"/>
                                <a:gd name="connsiteY1736" fmla="*/ 4070521 h 4900456"/>
                                <a:gd name="connsiteX1737" fmla="*/ 5538453 w 7362098"/>
                                <a:gd name="connsiteY1737" fmla="*/ 4072917 h 4900456"/>
                                <a:gd name="connsiteX1738" fmla="*/ 5536058 w 7362098"/>
                                <a:gd name="connsiteY1738" fmla="*/ 4070921 h 4900456"/>
                                <a:gd name="connsiteX1739" fmla="*/ 5538054 w 7362098"/>
                                <a:gd name="connsiteY1739" fmla="*/ 4068525 h 4900456"/>
                                <a:gd name="connsiteX1740" fmla="*/ 5635061 w 7362098"/>
                                <a:gd name="connsiteY1740" fmla="*/ 4055751 h 4900456"/>
                                <a:gd name="connsiteX1741" fmla="*/ 5637456 w 7362098"/>
                                <a:gd name="connsiteY1741" fmla="*/ 4057747 h 4900456"/>
                                <a:gd name="connsiteX1742" fmla="*/ 5635460 w 7362098"/>
                                <a:gd name="connsiteY1742" fmla="*/ 4060142 h 4900456"/>
                                <a:gd name="connsiteX1743" fmla="*/ 5617894 w 7362098"/>
                                <a:gd name="connsiteY1743" fmla="*/ 4062538 h 4900456"/>
                                <a:gd name="connsiteX1744" fmla="*/ 5615499 w 7362098"/>
                                <a:gd name="connsiteY1744" fmla="*/ 4060542 h 4900456"/>
                                <a:gd name="connsiteX1745" fmla="*/ 5617495 w 7362098"/>
                                <a:gd name="connsiteY1745" fmla="*/ 4058146 h 4900456"/>
                                <a:gd name="connsiteX1746" fmla="*/ 5540050 w 7362098"/>
                                <a:gd name="connsiteY1746" fmla="*/ 4048964 h 4900456"/>
                                <a:gd name="connsiteX1747" fmla="*/ 5556818 w 7362098"/>
                                <a:gd name="connsiteY1747" fmla="*/ 4053755 h 4900456"/>
                                <a:gd name="connsiteX1748" fmla="*/ 5558415 w 7362098"/>
                                <a:gd name="connsiteY1748" fmla="*/ 4056549 h 4900456"/>
                                <a:gd name="connsiteX1749" fmla="*/ 5556818 w 7362098"/>
                                <a:gd name="connsiteY1749" fmla="*/ 4058146 h 4900456"/>
                                <a:gd name="connsiteX1750" fmla="*/ 5556019 w 7362098"/>
                                <a:gd name="connsiteY1750" fmla="*/ 4058146 h 4900456"/>
                                <a:gd name="connsiteX1751" fmla="*/ 5539252 w 7362098"/>
                                <a:gd name="connsiteY1751" fmla="*/ 4053355 h 4900456"/>
                                <a:gd name="connsiteX1752" fmla="*/ 5537256 w 7362098"/>
                                <a:gd name="connsiteY1752" fmla="*/ 4050560 h 4900456"/>
                                <a:gd name="connsiteX1753" fmla="*/ 5540050 w 7362098"/>
                                <a:gd name="connsiteY1753" fmla="*/ 4048964 h 4900456"/>
                                <a:gd name="connsiteX1754" fmla="*/ 5628274 w 7362098"/>
                                <a:gd name="connsiteY1754" fmla="*/ 4038584 h 4900456"/>
                                <a:gd name="connsiteX1755" fmla="*/ 5631069 w 7362098"/>
                                <a:gd name="connsiteY1755" fmla="*/ 4039383 h 4900456"/>
                                <a:gd name="connsiteX1756" fmla="*/ 5630270 w 7362098"/>
                                <a:gd name="connsiteY1756" fmla="*/ 4042177 h 4900456"/>
                                <a:gd name="connsiteX1757" fmla="*/ 5615100 w 7362098"/>
                                <a:gd name="connsiteY1757" fmla="*/ 4050961 h 4900456"/>
                                <a:gd name="connsiteX1758" fmla="*/ 5614301 w 7362098"/>
                                <a:gd name="connsiteY1758" fmla="*/ 4051360 h 4900456"/>
                                <a:gd name="connsiteX1759" fmla="*/ 5612305 w 7362098"/>
                                <a:gd name="connsiteY1759" fmla="*/ 4050162 h 4900456"/>
                                <a:gd name="connsiteX1760" fmla="*/ 5613104 w 7362098"/>
                                <a:gd name="connsiteY1760" fmla="*/ 4047368 h 4900456"/>
                                <a:gd name="connsiteX1761" fmla="*/ 4290358 w 7362098"/>
                                <a:gd name="connsiteY1761" fmla="*/ 4037886 h 4900456"/>
                                <a:gd name="connsiteX1762" fmla="*/ 4299740 w 7362098"/>
                                <a:gd name="connsiteY1762" fmla="*/ 4038984 h 4900456"/>
                                <a:gd name="connsiteX1763" fmla="*/ 4306925 w 7362098"/>
                                <a:gd name="connsiteY1763" fmla="*/ 4050960 h 4900456"/>
                                <a:gd name="connsiteX1764" fmla="*/ 4310518 w 7362098"/>
                                <a:gd name="connsiteY1764" fmla="*/ 4055750 h 4900456"/>
                                <a:gd name="connsiteX1765" fmla="*/ 4316506 w 7362098"/>
                                <a:gd name="connsiteY1765" fmla="*/ 4055750 h 4900456"/>
                                <a:gd name="connsiteX1766" fmla="*/ 4316905 w 7362098"/>
                                <a:gd name="connsiteY1766" fmla="*/ 4055750 h 4900456"/>
                                <a:gd name="connsiteX1767" fmla="*/ 4317304 w 7362098"/>
                                <a:gd name="connsiteY1767" fmla="*/ 4055351 h 4900456"/>
                                <a:gd name="connsiteX1768" fmla="*/ 4330478 w 7362098"/>
                                <a:gd name="connsiteY1768" fmla="*/ 4054952 h 4900456"/>
                                <a:gd name="connsiteX1769" fmla="*/ 4337663 w 7362098"/>
                                <a:gd name="connsiteY1769" fmla="*/ 4066528 h 4900456"/>
                                <a:gd name="connsiteX1770" fmla="*/ 4337663 w 7362098"/>
                                <a:gd name="connsiteY1770" fmla="*/ 4066928 h 4900456"/>
                                <a:gd name="connsiteX1771" fmla="*/ 4341256 w 7362098"/>
                                <a:gd name="connsiteY1771" fmla="*/ 4071718 h 4900456"/>
                                <a:gd name="connsiteX1772" fmla="*/ 4347643 w 7362098"/>
                                <a:gd name="connsiteY1772" fmla="*/ 4071718 h 4900456"/>
                                <a:gd name="connsiteX1773" fmla="*/ 4348043 w 7362098"/>
                                <a:gd name="connsiteY1773" fmla="*/ 4071718 h 4900456"/>
                                <a:gd name="connsiteX1774" fmla="*/ 4362015 w 7362098"/>
                                <a:gd name="connsiteY1774" fmla="*/ 4070920 h 4900456"/>
                                <a:gd name="connsiteX1775" fmla="*/ 4369201 w 7362098"/>
                                <a:gd name="connsiteY1775" fmla="*/ 4082897 h 4900456"/>
                                <a:gd name="connsiteX1776" fmla="*/ 4372794 w 7362098"/>
                                <a:gd name="connsiteY1776" fmla="*/ 4087687 h 4900456"/>
                                <a:gd name="connsiteX1777" fmla="*/ 4375987 w 7362098"/>
                                <a:gd name="connsiteY1777" fmla="*/ 4088485 h 4900456"/>
                                <a:gd name="connsiteX1778" fmla="*/ 4380379 w 7362098"/>
                                <a:gd name="connsiteY1778" fmla="*/ 4088885 h 4900456"/>
                                <a:gd name="connsiteX1779" fmla="*/ 4383971 w 7362098"/>
                                <a:gd name="connsiteY1779" fmla="*/ 4092877 h 4900456"/>
                                <a:gd name="connsiteX1780" fmla="*/ 4378383 w 7362098"/>
                                <a:gd name="connsiteY1780" fmla="*/ 4096869 h 4900456"/>
                                <a:gd name="connsiteX1781" fmla="*/ 4372395 w 7362098"/>
                                <a:gd name="connsiteY1781" fmla="*/ 4096469 h 4900456"/>
                                <a:gd name="connsiteX1782" fmla="*/ 4367604 w 7362098"/>
                                <a:gd name="connsiteY1782" fmla="*/ 4094873 h 4900456"/>
                                <a:gd name="connsiteX1783" fmla="*/ 4360419 w 7362098"/>
                                <a:gd name="connsiteY1783" fmla="*/ 4082897 h 4900456"/>
                                <a:gd name="connsiteX1784" fmla="*/ 4357225 w 7362098"/>
                                <a:gd name="connsiteY1784" fmla="*/ 4078105 h 4900456"/>
                                <a:gd name="connsiteX1785" fmla="*/ 4350438 w 7362098"/>
                                <a:gd name="connsiteY1785" fmla="*/ 4078504 h 4900456"/>
                                <a:gd name="connsiteX1786" fmla="*/ 4336865 w 7362098"/>
                                <a:gd name="connsiteY1786" fmla="*/ 4078904 h 4900456"/>
                                <a:gd name="connsiteX1787" fmla="*/ 4329679 w 7362098"/>
                                <a:gd name="connsiteY1787" fmla="*/ 4067327 h 4900456"/>
                                <a:gd name="connsiteX1788" fmla="*/ 4326087 w 7362098"/>
                                <a:gd name="connsiteY1788" fmla="*/ 4062137 h 4900456"/>
                                <a:gd name="connsiteX1789" fmla="*/ 4320099 w 7362098"/>
                                <a:gd name="connsiteY1789" fmla="*/ 4062137 h 4900456"/>
                                <a:gd name="connsiteX1790" fmla="*/ 4319700 w 7362098"/>
                                <a:gd name="connsiteY1790" fmla="*/ 4062137 h 4900456"/>
                                <a:gd name="connsiteX1791" fmla="*/ 4306127 w 7362098"/>
                                <a:gd name="connsiteY1791" fmla="*/ 4062536 h 4900456"/>
                                <a:gd name="connsiteX1792" fmla="*/ 4298941 w 7362098"/>
                                <a:gd name="connsiteY1792" fmla="*/ 4050560 h 4900456"/>
                                <a:gd name="connsiteX1793" fmla="*/ 4295748 w 7362098"/>
                                <a:gd name="connsiteY1793" fmla="*/ 4045770 h 4900456"/>
                                <a:gd name="connsiteX1794" fmla="*/ 4288961 w 7362098"/>
                                <a:gd name="connsiteY1794" fmla="*/ 4046169 h 4900456"/>
                                <a:gd name="connsiteX1795" fmla="*/ 4275389 w 7362098"/>
                                <a:gd name="connsiteY1795" fmla="*/ 4046568 h 4900456"/>
                                <a:gd name="connsiteX1796" fmla="*/ 4272993 w 7362098"/>
                                <a:gd name="connsiteY1796" fmla="*/ 4044972 h 4900456"/>
                                <a:gd name="connsiteX1797" fmla="*/ 4271397 w 7362098"/>
                                <a:gd name="connsiteY1797" fmla="*/ 4039782 h 4900456"/>
                                <a:gd name="connsiteX1798" fmla="*/ 4276586 w 7362098"/>
                                <a:gd name="connsiteY1798" fmla="*/ 4038185 h 4900456"/>
                                <a:gd name="connsiteX1799" fmla="*/ 4278981 w 7362098"/>
                                <a:gd name="connsiteY1799" fmla="*/ 4039782 h 4900456"/>
                                <a:gd name="connsiteX1800" fmla="*/ 4285369 w 7362098"/>
                                <a:gd name="connsiteY1800" fmla="*/ 4039782 h 4900456"/>
                                <a:gd name="connsiteX1801" fmla="*/ 4285768 w 7362098"/>
                                <a:gd name="connsiteY1801" fmla="*/ 4039782 h 4900456"/>
                                <a:gd name="connsiteX1802" fmla="*/ 4290358 w 7362098"/>
                                <a:gd name="connsiteY1802" fmla="*/ 4037886 h 4900456"/>
                                <a:gd name="connsiteX1803" fmla="*/ 5549631 w 7362098"/>
                                <a:gd name="connsiteY1803" fmla="*/ 4032996 h 4900456"/>
                                <a:gd name="connsiteX1804" fmla="*/ 5563604 w 7362098"/>
                                <a:gd name="connsiteY1804" fmla="*/ 4043775 h 4900456"/>
                                <a:gd name="connsiteX1805" fmla="*/ 5564003 w 7362098"/>
                                <a:gd name="connsiteY1805" fmla="*/ 4046570 h 4900456"/>
                                <a:gd name="connsiteX1806" fmla="*/ 5562407 w 7362098"/>
                                <a:gd name="connsiteY1806" fmla="*/ 4047368 h 4900456"/>
                                <a:gd name="connsiteX1807" fmla="*/ 5560810 w 7362098"/>
                                <a:gd name="connsiteY1807" fmla="*/ 4046969 h 4900456"/>
                                <a:gd name="connsiteX1808" fmla="*/ 5547236 w 7362098"/>
                                <a:gd name="connsiteY1808" fmla="*/ 4036190 h 4900456"/>
                                <a:gd name="connsiteX1809" fmla="*/ 5546837 w 7362098"/>
                                <a:gd name="connsiteY1809" fmla="*/ 4033395 h 4900456"/>
                                <a:gd name="connsiteX1810" fmla="*/ 5549631 w 7362098"/>
                                <a:gd name="connsiteY1810" fmla="*/ 4032996 h 4900456"/>
                                <a:gd name="connsiteX1811" fmla="*/ 5618295 w 7362098"/>
                                <a:gd name="connsiteY1811" fmla="*/ 4024214 h 4900456"/>
                                <a:gd name="connsiteX1812" fmla="*/ 5618694 w 7362098"/>
                                <a:gd name="connsiteY1812" fmla="*/ 4027009 h 4900456"/>
                                <a:gd name="connsiteX1813" fmla="*/ 5607915 w 7362098"/>
                                <a:gd name="connsiteY1813" fmla="*/ 4040982 h 4900456"/>
                                <a:gd name="connsiteX1814" fmla="*/ 5606318 w 7362098"/>
                                <a:gd name="connsiteY1814" fmla="*/ 4041780 h 4900456"/>
                                <a:gd name="connsiteX1815" fmla="*/ 5604721 w 7362098"/>
                                <a:gd name="connsiteY1815" fmla="*/ 4041381 h 4900456"/>
                                <a:gd name="connsiteX1816" fmla="*/ 5604721 w 7362098"/>
                                <a:gd name="connsiteY1816" fmla="*/ 4038586 h 4900456"/>
                                <a:gd name="connsiteX1817" fmla="*/ 5615500 w 7362098"/>
                                <a:gd name="connsiteY1817" fmla="*/ 4024613 h 4900456"/>
                                <a:gd name="connsiteX1818" fmla="*/ 5618295 w 7362098"/>
                                <a:gd name="connsiteY1818" fmla="*/ 4024214 h 4900456"/>
                                <a:gd name="connsiteX1819" fmla="*/ 5561607 w 7362098"/>
                                <a:gd name="connsiteY1819" fmla="*/ 4020221 h 4900456"/>
                                <a:gd name="connsiteX1820" fmla="*/ 5564402 w 7362098"/>
                                <a:gd name="connsiteY1820" fmla="*/ 4021020 h 4900456"/>
                                <a:gd name="connsiteX1821" fmla="*/ 5573185 w 7362098"/>
                                <a:gd name="connsiteY1821" fmla="*/ 4036190 h 4900456"/>
                                <a:gd name="connsiteX1822" fmla="*/ 5572386 w 7362098"/>
                                <a:gd name="connsiteY1822" fmla="*/ 4038985 h 4900456"/>
                                <a:gd name="connsiteX1823" fmla="*/ 5571588 w 7362098"/>
                                <a:gd name="connsiteY1823" fmla="*/ 4039384 h 4900456"/>
                                <a:gd name="connsiteX1824" fmla="*/ 5569592 w 7362098"/>
                                <a:gd name="connsiteY1824" fmla="*/ 4038186 h 4900456"/>
                                <a:gd name="connsiteX1825" fmla="*/ 5560808 w 7362098"/>
                                <a:gd name="connsiteY1825" fmla="*/ 4023016 h 4900456"/>
                                <a:gd name="connsiteX1826" fmla="*/ 5561607 w 7362098"/>
                                <a:gd name="connsiteY1826" fmla="*/ 4020221 h 4900456"/>
                                <a:gd name="connsiteX1827" fmla="*/ 5600331 w 7362098"/>
                                <a:gd name="connsiteY1827" fmla="*/ 4015032 h 4900456"/>
                                <a:gd name="connsiteX1828" fmla="*/ 5601928 w 7362098"/>
                                <a:gd name="connsiteY1828" fmla="*/ 4017826 h 4900456"/>
                                <a:gd name="connsiteX1829" fmla="*/ 5597137 w 7362098"/>
                                <a:gd name="connsiteY1829" fmla="*/ 4034593 h 4900456"/>
                                <a:gd name="connsiteX1830" fmla="*/ 5595540 w 7362098"/>
                                <a:gd name="connsiteY1830" fmla="*/ 4036190 h 4900456"/>
                                <a:gd name="connsiteX1831" fmla="*/ 5594742 w 7362098"/>
                                <a:gd name="connsiteY1831" fmla="*/ 4036190 h 4900456"/>
                                <a:gd name="connsiteX1832" fmla="*/ 5592745 w 7362098"/>
                                <a:gd name="connsiteY1832" fmla="*/ 4033396 h 4900456"/>
                                <a:gd name="connsiteX1833" fmla="*/ 5597536 w 7362098"/>
                                <a:gd name="connsiteY1833" fmla="*/ 4016628 h 4900456"/>
                                <a:gd name="connsiteX1834" fmla="*/ 5600331 w 7362098"/>
                                <a:gd name="connsiteY1834" fmla="*/ 4015032 h 4900456"/>
                                <a:gd name="connsiteX1835" fmla="*/ 5580371 w 7362098"/>
                                <a:gd name="connsiteY1835" fmla="*/ 4013436 h 4900456"/>
                                <a:gd name="connsiteX1836" fmla="*/ 5582766 w 7362098"/>
                                <a:gd name="connsiteY1836" fmla="*/ 4015432 h 4900456"/>
                                <a:gd name="connsiteX1837" fmla="*/ 5585161 w 7362098"/>
                                <a:gd name="connsiteY1837" fmla="*/ 4032998 h 4900456"/>
                                <a:gd name="connsiteX1838" fmla="*/ 5583165 w 7362098"/>
                                <a:gd name="connsiteY1838" fmla="*/ 4035393 h 4900456"/>
                                <a:gd name="connsiteX1839" fmla="*/ 5580770 w 7362098"/>
                                <a:gd name="connsiteY1839" fmla="*/ 4033397 h 4900456"/>
                                <a:gd name="connsiteX1840" fmla="*/ 5578374 w 7362098"/>
                                <a:gd name="connsiteY1840" fmla="*/ 4015831 h 4900456"/>
                                <a:gd name="connsiteX1841" fmla="*/ 5580371 w 7362098"/>
                                <a:gd name="connsiteY1841" fmla="*/ 4013436 h 4900456"/>
                                <a:gd name="connsiteX1842" fmla="*/ 4624738 w 7362098"/>
                                <a:gd name="connsiteY1842" fmla="*/ 3988835 h 4900456"/>
                                <a:gd name="connsiteX1843" fmla="*/ 4643850 w 7362098"/>
                                <a:gd name="connsiteY1843" fmla="*/ 4003057 h 4900456"/>
                                <a:gd name="connsiteX1844" fmla="*/ 4638262 w 7362098"/>
                                <a:gd name="connsiteY1844" fmla="*/ 4006649 h 4900456"/>
                                <a:gd name="connsiteX1845" fmla="*/ 4603930 w 7362098"/>
                                <a:gd name="connsiteY1845" fmla="*/ 3998665 h 4900456"/>
                                <a:gd name="connsiteX1846" fmla="*/ 4596744 w 7362098"/>
                                <a:gd name="connsiteY1846" fmla="*/ 4032598 h 4900456"/>
                                <a:gd name="connsiteX1847" fmla="*/ 4591155 w 7362098"/>
                                <a:gd name="connsiteY1847" fmla="*/ 4036191 h 4900456"/>
                                <a:gd name="connsiteX1848" fmla="*/ 4590357 w 7362098"/>
                                <a:gd name="connsiteY1848" fmla="*/ 4034994 h 4900456"/>
                                <a:gd name="connsiteX1849" fmla="*/ 4601135 w 7362098"/>
                                <a:gd name="connsiteY1849" fmla="*/ 3992278 h 4900456"/>
                                <a:gd name="connsiteX1850" fmla="*/ 4624738 w 7362098"/>
                                <a:gd name="connsiteY1850" fmla="*/ 3988835 h 4900456"/>
                                <a:gd name="connsiteX1851" fmla="*/ 119760 w 7362098"/>
                                <a:gd name="connsiteY1851" fmla="*/ 3957148 h 4900456"/>
                                <a:gd name="connsiteX1852" fmla="*/ 124550 w 7362098"/>
                                <a:gd name="connsiteY1852" fmla="*/ 3960741 h 4900456"/>
                                <a:gd name="connsiteX1853" fmla="*/ 128143 w 7362098"/>
                                <a:gd name="connsiteY1853" fmla="*/ 3985092 h 4900456"/>
                                <a:gd name="connsiteX1854" fmla="*/ 152494 w 7362098"/>
                                <a:gd name="connsiteY1854" fmla="*/ 3981499 h 4900456"/>
                                <a:gd name="connsiteX1855" fmla="*/ 157286 w 7362098"/>
                                <a:gd name="connsiteY1855" fmla="*/ 3985092 h 4900456"/>
                                <a:gd name="connsiteX1856" fmla="*/ 153693 w 7362098"/>
                                <a:gd name="connsiteY1856" fmla="*/ 3989882 h 4900456"/>
                                <a:gd name="connsiteX1857" fmla="*/ 129341 w 7362098"/>
                                <a:gd name="connsiteY1857" fmla="*/ 3993475 h 4900456"/>
                                <a:gd name="connsiteX1858" fmla="*/ 132933 w 7362098"/>
                                <a:gd name="connsiteY1858" fmla="*/ 4017827 h 4900456"/>
                                <a:gd name="connsiteX1859" fmla="*/ 129341 w 7362098"/>
                                <a:gd name="connsiteY1859" fmla="*/ 4022617 h 4900456"/>
                                <a:gd name="connsiteX1860" fmla="*/ 124550 w 7362098"/>
                                <a:gd name="connsiteY1860" fmla="*/ 4019025 h 4900456"/>
                                <a:gd name="connsiteX1861" fmla="*/ 120957 w 7362098"/>
                                <a:gd name="connsiteY1861" fmla="*/ 3994673 h 4900456"/>
                                <a:gd name="connsiteX1862" fmla="*/ 96606 w 7362098"/>
                                <a:gd name="connsiteY1862" fmla="*/ 3998265 h 4900456"/>
                                <a:gd name="connsiteX1863" fmla="*/ 91816 w 7362098"/>
                                <a:gd name="connsiteY1863" fmla="*/ 3994673 h 4900456"/>
                                <a:gd name="connsiteX1864" fmla="*/ 95409 w 7362098"/>
                                <a:gd name="connsiteY1864" fmla="*/ 3989882 h 4900456"/>
                                <a:gd name="connsiteX1865" fmla="*/ 119760 w 7362098"/>
                                <a:gd name="connsiteY1865" fmla="*/ 3986289 h 4900456"/>
                                <a:gd name="connsiteX1866" fmla="*/ 116167 w 7362098"/>
                                <a:gd name="connsiteY1866" fmla="*/ 3961938 h 4900456"/>
                                <a:gd name="connsiteX1867" fmla="*/ 119760 w 7362098"/>
                                <a:gd name="connsiteY1867" fmla="*/ 3957148 h 4900456"/>
                                <a:gd name="connsiteX1868" fmla="*/ 2692619 w 7362098"/>
                                <a:gd name="connsiteY1868" fmla="*/ 3955552 h 4900456"/>
                                <a:gd name="connsiteX1869" fmla="*/ 2695010 w 7362098"/>
                                <a:gd name="connsiteY1869" fmla="*/ 3957548 h 4900456"/>
                                <a:gd name="connsiteX1870" fmla="*/ 2697411 w 7362098"/>
                                <a:gd name="connsiteY1870" fmla="*/ 3975114 h 4900456"/>
                                <a:gd name="connsiteX1871" fmla="*/ 2695415 w 7362098"/>
                                <a:gd name="connsiteY1871" fmla="*/ 3977509 h 4900456"/>
                                <a:gd name="connsiteX1872" fmla="*/ 2693017 w 7362098"/>
                                <a:gd name="connsiteY1872" fmla="*/ 3975513 h 4900456"/>
                                <a:gd name="connsiteX1873" fmla="*/ 2690621 w 7362098"/>
                                <a:gd name="connsiteY1873" fmla="*/ 3957947 h 4900456"/>
                                <a:gd name="connsiteX1874" fmla="*/ 2692619 w 7362098"/>
                                <a:gd name="connsiteY1874" fmla="*/ 3955552 h 4900456"/>
                                <a:gd name="connsiteX1875" fmla="*/ 2681038 w 7362098"/>
                                <a:gd name="connsiteY1875" fmla="*/ 3954753 h 4900456"/>
                                <a:gd name="connsiteX1876" fmla="*/ 2682236 w 7362098"/>
                                <a:gd name="connsiteY1876" fmla="*/ 3957547 h 4900456"/>
                                <a:gd name="connsiteX1877" fmla="*/ 2677444 w 7362098"/>
                                <a:gd name="connsiteY1877" fmla="*/ 3974314 h 4900456"/>
                                <a:gd name="connsiteX1878" fmla="*/ 2675846 w 7362098"/>
                                <a:gd name="connsiteY1878" fmla="*/ 3975911 h 4900456"/>
                                <a:gd name="connsiteX1879" fmla="*/ 2675046 w 7362098"/>
                                <a:gd name="connsiteY1879" fmla="*/ 3975911 h 4900456"/>
                                <a:gd name="connsiteX1880" fmla="*/ 2673450 w 7362098"/>
                                <a:gd name="connsiteY1880" fmla="*/ 3973117 h 4900456"/>
                                <a:gd name="connsiteX1881" fmla="*/ 2678241 w 7362098"/>
                                <a:gd name="connsiteY1881" fmla="*/ 3956349 h 4900456"/>
                                <a:gd name="connsiteX1882" fmla="*/ 2681038 w 7362098"/>
                                <a:gd name="connsiteY1882" fmla="*/ 3954753 h 4900456"/>
                                <a:gd name="connsiteX1883" fmla="*/ 2702996 w 7362098"/>
                                <a:gd name="connsiteY1883" fmla="*/ 3952357 h 4900456"/>
                                <a:gd name="connsiteX1884" fmla="*/ 2705787 w 7362098"/>
                                <a:gd name="connsiteY1884" fmla="*/ 3953156 h 4900456"/>
                                <a:gd name="connsiteX1885" fmla="*/ 2714570 w 7362098"/>
                                <a:gd name="connsiteY1885" fmla="*/ 3968326 h 4900456"/>
                                <a:gd name="connsiteX1886" fmla="*/ 2713769 w 7362098"/>
                                <a:gd name="connsiteY1886" fmla="*/ 3971121 h 4900456"/>
                                <a:gd name="connsiteX1887" fmla="*/ 2712970 w 7362098"/>
                                <a:gd name="connsiteY1887" fmla="*/ 3971520 h 4900456"/>
                                <a:gd name="connsiteX1888" fmla="*/ 2710977 w 7362098"/>
                                <a:gd name="connsiteY1888" fmla="*/ 3970322 h 4900456"/>
                                <a:gd name="connsiteX1889" fmla="*/ 2702194 w 7362098"/>
                                <a:gd name="connsiteY1889" fmla="*/ 3955152 h 4900456"/>
                                <a:gd name="connsiteX1890" fmla="*/ 2702996 w 7362098"/>
                                <a:gd name="connsiteY1890" fmla="*/ 3952357 h 4900456"/>
                                <a:gd name="connsiteX1891" fmla="*/ 2671058 w 7362098"/>
                                <a:gd name="connsiteY1891" fmla="*/ 3949963 h 4900456"/>
                                <a:gd name="connsiteX1892" fmla="*/ 2671855 w 7362098"/>
                                <a:gd name="connsiteY1892" fmla="*/ 3952757 h 4900456"/>
                                <a:gd name="connsiteX1893" fmla="*/ 2661077 w 7362098"/>
                                <a:gd name="connsiteY1893" fmla="*/ 3966730 h 4900456"/>
                                <a:gd name="connsiteX1894" fmla="*/ 2659480 w 7362098"/>
                                <a:gd name="connsiteY1894" fmla="*/ 3967529 h 4900456"/>
                                <a:gd name="connsiteX1895" fmla="*/ 2657882 w 7362098"/>
                                <a:gd name="connsiteY1895" fmla="*/ 3967130 h 4900456"/>
                                <a:gd name="connsiteX1896" fmla="*/ 2657484 w 7362098"/>
                                <a:gd name="connsiteY1896" fmla="*/ 3964335 h 4900456"/>
                                <a:gd name="connsiteX1897" fmla="*/ 2668262 w 7362098"/>
                                <a:gd name="connsiteY1897" fmla="*/ 3950362 h 4900456"/>
                                <a:gd name="connsiteX1898" fmla="*/ 2671058 w 7362098"/>
                                <a:gd name="connsiteY1898" fmla="*/ 3949963 h 4900456"/>
                                <a:gd name="connsiteX1899" fmla="*/ 1347896 w 7362098"/>
                                <a:gd name="connsiteY1899" fmla="*/ 3949663 h 4900456"/>
                                <a:gd name="connsiteX1900" fmla="*/ 1357280 w 7362098"/>
                                <a:gd name="connsiteY1900" fmla="*/ 3950760 h 4900456"/>
                                <a:gd name="connsiteX1901" fmla="*/ 1364464 w 7362098"/>
                                <a:gd name="connsiteY1901" fmla="*/ 3962736 h 4900456"/>
                                <a:gd name="connsiteX1902" fmla="*/ 1368057 w 7362098"/>
                                <a:gd name="connsiteY1902" fmla="*/ 3967527 h 4900456"/>
                                <a:gd name="connsiteX1903" fmla="*/ 1374044 w 7362098"/>
                                <a:gd name="connsiteY1903" fmla="*/ 3967527 h 4900456"/>
                                <a:gd name="connsiteX1904" fmla="*/ 1374443 w 7362098"/>
                                <a:gd name="connsiteY1904" fmla="*/ 3967527 h 4900456"/>
                                <a:gd name="connsiteX1905" fmla="*/ 1374842 w 7362098"/>
                                <a:gd name="connsiteY1905" fmla="*/ 3967128 h 4900456"/>
                                <a:gd name="connsiteX1906" fmla="*/ 1388016 w 7362098"/>
                                <a:gd name="connsiteY1906" fmla="*/ 3966728 h 4900456"/>
                                <a:gd name="connsiteX1907" fmla="*/ 1395202 w 7362098"/>
                                <a:gd name="connsiteY1907" fmla="*/ 3978305 h 4900456"/>
                                <a:gd name="connsiteX1908" fmla="*/ 1395202 w 7362098"/>
                                <a:gd name="connsiteY1908" fmla="*/ 3978704 h 4900456"/>
                                <a:gd name="connsiteX1909" fmla="*/ 1398794 w 7362098"/>
                                <a:gd name="connsiteY1909" fmla="*/ 3983495 h 4900456"/>
                                <a:gd name="connsiteX1910" fmla="*/ 1405181 w 7362098"/>
                                <a:gd name="connsiteY1910" fmla="*/ 3983495 h 4900456"/>
                                <a:gd name="connsiteX1911" fmla="*/ 1405581 w 7362098"/>
                                <a:gd name="connsiteY1911" fmla="*/ 3983495 h 4900456"/>
                                <a:gd name="connsiteX1912" fmla="*/ 1419553 w 7362098"/>
                                <a:gd name="connsiteY1912" fmla="*/ 3982696 h 4900456"/>
                                <a:gd name="connsiteX1913" fmla="*/ 1426740 w 7362098"/>
                                <a:gd name="connsiteY1913" fmla="*/ 3994673 h 4900456"/>
                                <a:gd name="connsiteX1914" fmla="*/ 1430331 w 7362098"/>
                                <a:gd name="connsiteY1914" fmla="*/ 3999464 h 4900456"/>
                                <a:gd name="connsiteX1915" fmla="*/ 1433527 w 7362098"/>
                                <a:gd name="connsiteY1915" fmla="*/ 4000262 h 4900456"/>
                                <a:gd name="connsiteX1916" fmla="*/ 1437918 w 7362098"/>
                                <a:gd name="connsiteY1916" fmla="*/ 4000661 h 4900456"/>
                                <a:gd name="connsiteX1917" fmla="*/ 1441511 w 7362098"/>
                                <a:gd name="connsiteY1917" fmla="*/ 4004653 h 4900456"/>
                                <a:gd name="connsiteX1918" fmla="*/ 1435924 w 7362098"/>
                                <a:gd name="connsiteY1918" fmla="*/ 4008645 h 4900456"/>
                                <a:gd name="connsiteX1919" fmla="*/ 1429932 w 7362098"/>
                                <a:gd name="connsiteY1919" fmla="*/ 4008246 h 4900456"/>
                                <a:gd name="connsiteX1920" fmla="*/ 1425142 w 7362098"/>
                                <a:gd name="connsiteY1920" fmla="*/ 4006649 h 4900456"/>
                                <a:gd name="connsiteX1921" fmla="*/ 1417957 w 7362098"/>
                                <a:gd name="connsiteY1921" fmla="*/ 3994673 h 4900456"/>
                                <a:gd name="connsiteX1922" fmla="*/ 1414762 w 7362098"/>
                                <a:gd name="connsiteY1922" fmla="*/ 3989882 h 4900456"/>
                                <a:gd name="connsiteX1923" fmla="*/ 1407976 w 7362098"/>
                                <a:gd name="connsiteY1923" fmla="*/ 3990281 h 4900456"/>
                                <a:gd name="connsiteX1924" fmla="*/ 1394403 w 7362098"/>
                                <a:gd name="connsiteY1924" fmla="*/ 3990680 h 4900456"/>
                                <a:gd name="connsiteX1925" fmla="*/ 1387217 w 7362098"/>
                                <a:gd name="connsiteY1925" fmla="*/ 3979104 h 4900456"/>
                                <a:gd name="connsiteX1926" fmla="*/ 1383625 w 7362098"/>
                                <a:gd name="connsiteY1926" fmla="*/ 3973914 h 4900456"/>
                                <a:gd name="connsiteX1927" fmla="*/ 1377637 w 7362098"/>
                                <a:gd name="connsiteY1927" fmla="*/ 3973914 h 4900456"/>
                                <a:gd name="connsiteX1928" fmla="*/ 1377238 w 7362098"/>
                                <a:gd name="connsiteY1928" fmla="*/ 3973914 h 4900456"/>
                                <a:gd name="connsiteX1929" fmla="*/ 1363665 w 7362098"/>
                                <a:gd name="connsiteY1929" fmla="*/ 3974313 h 4900456"/>
                                <a:gd name="connsiteX1930" fmla="*/ 1356481 w 7362098"/>
                                <a:gd name="connsiteY1930" fmla="*/ 3962337 h 4900456"/>
                                <a:gd name="connsiteX1931" fmla="*/ 1353286 w 7362098"/>
                                <a:gd name="connsiteY1931" fmla="*/ 3957547 h 4900456"/>
                                <a:gd name="connsiteX1932" fmla="*/ 1346499 w 7362098"/>
                                <a:gd name="connsiteY1932" fmla="*/ 3957946 h 4900456"/>
                                <a:gd name="connsiteX1933" fmla="*/ 1332927 w 7362098"/>
                                <a:gd name="connsiteY1933" fmla="*/ 3958345 h 4900456"/>
                                <a:gd name="connsiteX1934" fmla="*/ 1330532 w 7362098"/>
                                <a:gd name="connsiteY1934" fmla="*/ 3956748 h 4900456"/>
                                <a:gd name="connsiteX1935" fmla="*/ 1328935 w 7362098"/>
                                <a:gd name="connsiteY1935" fmla="*/ 3951559 h 4900456"/>
                                <a:gd name="connsiteX1936" fmla="*/ 1334125 w 7362098"/>
                                <a:gd name="connsiteY1936" fmla="*/ 3949962 h 4900456"/>
                                <a:gd name="connsiteX1937" fmla="*/ 1336520 w 7362098"/>
                                <a:gd name="connsiteY1937" fmla="*/ 3951559 h 4900456"/>
                                <a:gd name="connsiteX1938" fmla="*/ 1342906 w 7362098"/>
                                <a:gd name="connsiteY1938" fmla="*/ 3951559 h 4900456"/>
                                <a:gd name="connsiteX1939" fmla="*/ 1343306 w 7362098"/>
                                <a:gd name="connsiteY1939" fmla="*/ 3951559 h 4900456"/>
                                <a:gd name="connsiteX1940" fmla="*/ 1347896 w 7362098"/>
                                <a:gd name="connsiteY1940" fmla="*/ 3949663 h 4900456"/>
                                <a:gd name="connsiteX1941" fmla="*/ 5899330 w 7362098"/>
                                <a:gd name="connsiteY1941" fmla="*/ 3947568 h 4900456"/>
                                <a:gd name="connsiteX1942" fmla="*/ 5902125 w 7362098"/>
                                <a:gd name="connsiteY1942" fmla="*/ 3949165 h 4900456"/>
                                <a:gd name="connsiteX1943" fmla="*/ 5919690 w 7362098"/>
                                <a:gd name="connsiteY1943" fmla="*/ 3959943 h 4900456"/>
                                <a:gd name="connsiteX1944" fmla="*/ 5922883 w 7362098"/>
                                <a:gd name="connsiteY1944" fmla="*/ 3961540 h 4900456"/>
                                <a:gd name="connsiteX1945" fmla="*/ 5921686 w 7362098"/>
                                <a:gd name="connsiteY1945" fmla="*/ 3964334 h 4900456"/>
                                <a:gd name="connsiteX1946" fmla="*/ 5921286 w 7362098"/>
                                <a:gd name="connsiteY1946" fmla="*/ 3964334 h 4900456"/>
                                <a:gd name="connsiteX1947" fmla="*/ 5908512 w 7362098"/>
                                <a:gd name="connsiteY1947" fmla="*/ 3963136 h 4900456"/>
                                <a:gd name="connsiteX1948" fmla="*/ 5879770 w 7362098"/>
                                <a:gd name="connsiteY1948" fmla="*/ 3995472 h 4900456"/>
                                <a:gd name="connsiteX1949" fmla="*/ 5836655 w 7362098"/>
                                <a:gd name="connsiteY1949" fmla="*/ 3998666 h 4900456"/>
                                <a:gd name="connsiteX1950" fmla="*/ 5829869 w 7362098"/>
                                <a:gd name="connsiteY1950" fmla="*/ 4009844 h 4900456"/>
                                <a:gd name="connsiteX1951" fmla="*/ 5829469 w 7362098"/>
                                <a:gd name="connsiteY1951" fmla="*/ 4010243 h 4900456"/>
                                <a:gd name="connsiteX1952" fmla="*/ 5826675 w 7362098"/>
                                <a:gd name="connsiteY1952" fmla="*/ 4009444 h 4900456"/>
                                <a:gd name="connsiteX1953" fmla="*/ 5827074 w 7362098"/>
                                <a:gd name="connsiteY1953" fmla="*/ 4006251 h 4900456"/>
                                <a:gd name="connsiteX1954" fmla="*/ 5829070 w 7362098"/>
                                <a:gd name="connsiteY1954" fmla="*/ 3985491 h 4900456"/>
                                <a:gd name="connsiteX1955" fmla="*/ 5829469 w 7362098"/>
                                <a:gd name="connsiteY1955" fmla="*/ 3982298 h 4900456"/>
                                <a:gd name="connsiteX1956" fmla="*/ 5832663 w 7362098"/>
                                <a:gd name="connsiteY1956" fmla="*/ 3982697 h 4900456"/>
                                <a:gd name="connsiteX1957" fmla="*/ 5837054 w 7362098"/>
                                <a:gd name="connsiteY1957" fmla="*/ 3994275 h 4900456"/>
                                <a:gd name="connsiteX1958" fmla="*/ 5837453 w 7362098"/>
                                <a:gd name="connsiteY1958" fmla="*/ 3994275 h 4900456"/>
                                <a:gd name="connsiteX1959" fmla="*/ 5877774 w 7362098"/>
                                <a:gd name="connsiteY1959" fmla="*/ 3991479 h 4900456"/>
                                <a:gd name="connsiteX1960" fmla="*/ 5904121 w 7362098"/>
                                <a:gd name="connsiteY1960" fmla="*/ 3961140 h 4900456"/>
                                <a:gd name="connsiteX1961" fmla="*/ 5904121 w 7362098"/>
                                <a:gd name="connsiteY1961" fmla="*/ 3960741 h 4900456"/>
                                <a:gd name="connsiteX1962" fmla="*/ 5897734 w 7362098"/>
                                <a:gd name="connsiteY1962" fmla="*/ 3950362 h 4900456"/>
                                <a:gd name="connsiteX1963" fmla="*/ 5899330 w 7362098"/>
                                <a:gd name="connsiteY1963" fmla="*/ 3947568 h 4900456"/>
                                <a:gd name="connsiteX1964" fmla="*/ 2714568 w 7362098"/>
                                <a:gd name="connsiteY1964" fmla="*/ 3944374 h 4900456"/>
                                <a:gd name="connsiteX1965" fmla="*/ 2728936 w 7362098"/>
                                <a:gd name="connsiteY1965" fmla="*/ 3955154 h 4900456"/>
                                <a:gd name="connsiteX1966" fmla="*/ 2729332 w 7362098"/>
                                <a:gd name="connsiteY1966" fmla="*/ 3957948 h 4900456"/>
                                <a:gd name="connsiteX1967" fmla="*/ 2727736 w 7362098"/>
                                <a:gd name="connsiteY1967" fmla="*/ 3958746 h 4900456"/>
                                <a:gd name="connsiteX1968" fmla="*/ 2726140 w 7362098"/>
                                <a:gd name="connsiteY1968" fmla="*/ 3958347 h 4900456"/>
                                <a:gd name="connsiteX1969" fmla="*/ 2712171 w 7362098"/>
                                <a:gd name="connsiteY1969" fmla="*/ 3947568 h 4900456"/>
                                <a:gd name="connsiteX1970" fmla="*/ 2711774 w 7362098"/>
                                <a:gd name="connsiteY1970" fmla="*/ 3944773 h 4900456"/>
                                <a:gd name="connsiteX1971" fmla="*/ 2714568 w 7362098"/>
                                <a:gd name="connsiteY1971" fmla="*/ 3944374 h 4900456"/>
                                <a:gd name="connsiteX1972" fmla="*/ 6822677 w 7362098"/>
                                <a:gd name="connsiteY1972" fmla="*/ 3943975 h 4900456"/>
                                <a:gd name="connsiteX1973" fmla="*/ 6827467 w 7362098"/>
                                <a:gd name="connsiteY1973" fmla="*/ 3947568 h 4900456"/>
                                <a:gd name="connsiteX1974" fmla="*/ 6831060 w 7362098"/>
                                <a:gd name="connsiteY1974" fmla="*/ 3971919 h 4900456"/>
                                <a:gd name="connsiteX1975" fmla="*/ 6855411 w 7362098"/>
                                <a:gd name="connsiteY1975" fmla="*/ 3968326 h 4900456"/>
                                <a:gd name="connsiteX1976" fmla="*/ 6860202 w 7362098"/>
                                <a:gd name="connsiteY1976" fmla="*/ 3971919 h 4900456"/>
                                <a:gd name="connsiteX1977" fmla="*/ 6856609 w 7362098"/>
                                <a:gd name="connsiteY1977" fmla="*/ 3976709 h 4900456"/>
                                <a:gd name="connsiteX1978" fmla="*/ 6832258 w 7362098"/>
                                <a:gd name="connsiteY1978" fmla="*/ 3980302 h 4900456"/>
                                <a:gd name="connsiteX1979" fmla="*/ 6835851 w 7362098"/>
                                <a:gd name="connsiteY1979" fmla="*/ 4004654 h 4900456"/>
                                <a:gd name="connsiteX1980" fmla="*/ 6832258 w 7362098"/>
                                <a:gd name="connsiteY1980" fmla="*/ 4009445 h 4900456"/>
                                <a:gd name="connsiteX1981" fmla="*/ 6827467 w 7362098"/>
                                <a:gd name="connsiteY1981" fmla="*/ 4005852 h 4900456"/>
                                <a:gd name="connsiteX1982" fmla="*/ 6823875 w 7362098"/>
                                <a:gd name="connsiteY1982" fmla="*/ 3981500 h 4900456"/>
                                <a:gd name="connsiteX1983" fmla="*/ 6799522 w 7362098"/>
                                <a:gd name="connsiteY1983" fmla="*/ 3985093 h 4900456"/>
                                <a:gd name="connsiteX1984" fmla="*/ 6794732 w 7362098"/>
                                <a:gd name="connsiteY1984" fmla="*/ 3981500 h 4900456"/>
                                <a:gd name="connsiteX1985" fmla="*/ 6798325 w 7362098"/>
                                <a:gd name="connsiteY1985" fmla="*/ 3976709 h 4900456"/>
                                <a:gd name="connsiteX1986" fmla="*/ 6822677 w 7362098"/>
                                <a:gd name="connsiteY1986" fmla="*/ 3973117 h 4900456"/>
                                <a:gd name="connsiteX1987" fmla="*/ 6819084 w 7362098"/>
                                <a:gd name="connsiteY1987" fmla="*/ 3948765 h 4900456"/>
                                <a:gd name="connsiteX1988" fmla="*/ 6822677 w 7362098"/>
                                <a:gd name="connsiteY1988" fmla="*/ 3943975 h 4900456"/>
                                <a:gd name="connsiteX1989" fmla="*/ 2660678 w 7362098"/>
                                <a:gd name="connsiteY1989" fmla="*/ 3940381 h 4900456"/>
                                <a:gd name="connsiteX1990" fmla="*/ 2663471 w 7362098"/>
                                <a:gd name="connsiteY1990" fmla="*/ 3941180 h 4900456"/>
                                <a:gd name="connsiteX1991" fmla="*/ 2662675 w 7362098"/>
                                <a:gd name="connsiteY1991" fmla="*/ 3943974 h 4900456"/>
                                <a:gd name="connsiteX1992" fmla="*/ 2647504 w 7362098"/>
                                <a:gd name="connsiteY1992" fmla="*/ 3952758 h 4900456"/>
                                <a:gd name="connsiteX1993" fmla="*/ 2646705 w 7362098"/>
                                <a:gd name="connsiteY1993" fmla="*/ 3953157 h 4900456"/>
                                <a:gd name="connsiteX1994" fmla="*/ 2644711 w 7362098"/>
                                <a:gd name="connsiteY1994" fmla="*/ 3951959 h 4900456"/>
                                <a:gd name="connsiteX1995" fmla="*/ 2645508 w 7362098"/>
                                <a:gd name="connsiteY1995" fmla="*/ 3949165 h 4900456"/>
                                <a:gd name="connsiteX1996" fmla="*/ 2719353 w 7362098"/>
                                <a:gd name="connsiteY1996" fmla="*/ 3933197 h 4900456"/>
                                <a:gd name="connsiteX1997" fmla="*/ 2736120 w 7362098"/>
                                <a:gd name="connsiteY1997" fmla="*/ 3937988 h 4900456"/>
                                <a:gd name="connsiteX1998" fmla="*/ 2737318 w 7362098"/>
                                <a:gd name="connsiteY1998" fmla="*/ 3940782 h 4900456"/>
                                <a:gd name="connsiteX1999" fmla="*/ 2735722 w 7362098"/>
                                <a:gd name="connsiteY1999" fmla="*/ 3942379 h 4900456"/>
                                <a:gd name="connsiteX2000" fmla="*/ 2734921 w 7362098"/>
                                <a:gd name="connsiteY2000" fmla="*/ 3942379 h 4900456"/>
                                <a:gd name="connsiteX2001" fmla="*/ 2718158 w 7362098"/>
                                <a:gd name="connsiteY2001" fmla="*/ 3937588 h 4900456"/>
                                <a:gd name="connsiteX2002" fmla="*/ 2716560 w 7362098"/>
                                <a:gd name="connsiteY2002" fmla="*/ 3934793 h 4900456"/>
                                <a:gd name="connsiteX2003" fmla="*/ 2719353 w 7362098"/>
                                <a:gd name="connsiteY2003" fmla="*/ 3933197 h 4900456"/>
                                <a:gd name="connsiteX2004" fmla="*/ 2657485 w 7362098"/>
                                <a:gd name="connsiteY2004" fmla="*/ 3928805 h 4900456"/>
                                <a:gd name="connsiteX2005" fmla="*/ 2659881 w 7362098"/>
                                <a:gd name="connsiteY2005" fmla="*/ 3930801 h 4900456"/>
                                <a:gd name="connsiteX2006" fmla="*/ 2657885 w 7362098"/>
                                <a:gd name="connsiteY2006" fmla="*/ 3933196 h 4900456"/>
                                <a:gd name="connsiteX2007" fmla="*/ 2640320 w 7362098"/>
                                <a:gd name="connsiteY2007" fmla="*/ 3935592 h 4900456"/>
                                <a:gd name="connsiteX2008" fmla="*/ 2637924 w 7362098"/>
                                <a:gd name="connsiteY2008" fmla="*/ 3933596 h 4900456"/>
                                <a:gd name="connsiteX2009" fmla="*/ 2639922 w 7362098"/>
                                <a:gd name="connsiteY2009" fmla="*/ 3931200 h 4900456"/>
                                <a:gd name="connsiteX2010" fmla="*/ 2736920 w 7362098"/>
                                <a:gd name="connsiteY2010" fmla="*/ 3918426 h 4900456"/>
                                <a:gd name="connsiteX2011" fmla="*/ 2739317 w 7362098"/>
                                <a:gd name="connsiteY2011" fmla="*/ 3920422 h 4900456"/>
                                <a:gd name="connsiteX2012" fmla="*/ 2737320 w 7362098"/>
                                <a:gd name="connsiteY2012" fmla="*/ 3922817 h 4900456"/>
                                <a:gd name="connsiteX2013" fmla="*/ 2719756 w 7362098"/>
                                <a:gd name="connsiteY2013" fmla="*/ 3925213 h 4900456"/>
                                <a:gd name="connsiteX2014" fmla="*/ 2717361 w 7362098"/>
                                <a:gd name="connsiteY2014" fmla="*/ 3923217 h 4900456"/>
                                <a:gd name="connsiteX2015" fmla="*/ 2719356 w 7362098"/>
                                <a:gd name="connsiteY2015" fmla="*/ 3920821 h 4900456"/>
                                <a:gd name="connsiteX2016" fmla="*/ 1365063 w 7362098"/>
                                <a:gd name="connsiteY2016" fmla="*/ 3917728 h 4900456"/>
                                <a:gd name="connsiteX2017" fmla="*/ 1374444 w 7362098"/>
                                <a:gd name="connsiteY2017" fmla="*/ 3918825 h 4900456"/>
                                <a:gd name="connsiteX2018" fmla="*/ 1381629 w 7362098"/>
                                <a:gd name="connsiteY2018" fmla="*/ 3930801 h 4900456"/>
                                <a:gd name="connsiteX2019" fmla="*/ 1385222 w 7362098"/>
                                <a:gd name="connsiteY2019" fmla="*/ 3935592 h 4900456"/>
                                <a:gd name="connsiteX2020" fmla="*/ 1391210 w 7362098"/>
                                <a:gd name="connsiteY2020" fmla="*/ 3935592 h 4900456"/>
                                <a:gd name="connsiteX2021" fmla="*/ 1391610 w 7362098"/>
                                <a:gd name="connsiteY2021" fmla="*/ 3935592 h 4900456"/>
                                <a:gd name="connsiteX2022" fmla="*/ 1392008 w 7362098"/>
                                <a:gd name="connsiteY2022" fmla="*/ 3935193 h 4900456"/>
                                <a:gd name="connsiteX2023" fmla="*/ 1405182 w 7362098"/>
                                <a:gd name="connsiteY2023" fmla="*/ 3934793 h 4900456"/>
                                <a:gd name="connsiteX2024" fmla="*/ 1412369 w 7362098"/>
                                <a:gd name="connsiteY2024" fmla="*/ 3946370 h 4900456"/>
                                <a:gd name="connsiteX2025" fmla="*/ 1412369 w 7362098"/>
                                <a:gd name="connsiteY2025" fmla="*/ 3946769 h 4900456"/>
                                <a:gd name="connsiteX2026" fmla="*/ 1415960 w 7362098"/>
                                <a:gd name="connsiteY2026" fmla="*/ 3951560 h 4900456"/>
                                <a:gd name="connsiteX2027" fmla="*/ 1422350 w 7362098"/>
                                <a:gd name="connsiteY2027" fmla="*/ 3951560 h 4900456"/>
                                <a:gd name="connsiteX2028" fmla="*/ 1422749 w 7362098"/>
                                <a:gd name="connsiteY2028" fmla="*/ 3951560 h 4900456"/>
                                <a:gd name="connsiteX2029" fmla="*/ 1436721 w 7362098"/>
                                <a:gd name="connsiteY2029" fmla="*/ 3950761 h 4900456"/>
                                <a:gd name="connsiteX2030" fmla="*/ 1443907 w 7362098"/>
                                <a:gd name="connsiteY2030" fmla="*/ 3962738 h 4900456"/>
                                <a:gd name="connsiteX2031" fmla="*/ 1447498 w 7362098"/>
                                <a:gd name="connsiteY2031" fmla="*/ 3967529 h 4900456"/>
                                <a:gd name="connsiteX2032" fmla="*/ 1450690 w 7362098"/>
                                <a:gd name="connsiteY2032" fmla="*/ 3968327 h 4900456"/>
                                <a:gd name="connsiteX2033" fmla="*/ 1455082 w 7362098"/>
                                <a:gd name="connsiteY2033" fmla="*/ 3968726 h 4900456"/>
                                <a:gd name="connsiteX2034" fmla="*/ 1458676 w 7362098"/>
                                <a:gd name="connsiteY2034" fmla="*/ 3972718 h 4900456"/>
                                <a:gd name="connsiteX2035" fmla="*/ 1453086 w 7362098"/>
                                <a:gd name="connsiteY2035" fmla="*/ 3976710 h 4900456"/>
                                <a:gd name="connsiteX2036" fmla="*/ 1447099 w 7362098"/>
                                <a:gd name="connsiteY2036" fmla="*/ 3976311 h 4900456"/>
                                <a:gd name="connsiteX2037" fmla="*/ 1442308 w 7362098"/>
                                <a:gd name="connsiteY2037" fmla="*/ 3974714 h 4900456"/>
                                <a:gd name="connsiteX2038" fmla="*/ 1435125 w 7362098"/>
                                <a:gd name="connsiteY2038" fmla="*/ 3962738 h 4900456"/>
                                <a:gd name="connsiteX2039" fmla="*/ 1431929 w 7362098"/>
                                <a:gd name="connsiteY2039" fmla="*/ 3957947 h 4900456"/>
                                <a:gd name="connsiteX2040" fmla="*/ 1425143 w 7362098"/>
                                <a:gd name="connsiteY2040" fmla="*/ 3958346 h 4900456"/>
                                <a:gd name="connsiteX2041" fmla="*/ 1411568 w 7362098"/>
                                <a:gd name="connsiteY2041" fmla="*/ 3958745 h 4900456"/>
                                <a:gd name="connsiteX2042" fmla="*/ 1404383 w 7362098"/>
                                <a:gd name="connsiteY2042" fmla="*/ 3947169 h 4900456"/>
                                <a:gd name="connsiteX2043" fmla="*/ 1400791 w 7362098"/>
                                <a:gd name="connsiteY2043" fmla="*/ 3941979 h 4900456"/>
                                <a:gd name="connsiteX2044" fmla="*/ 1394802 w 7362098"/>
                                <a:gd name="connsiteY2044" fmla="*/ 3941979 h 4900456"/>
                                <a:gd name="connsiteX2045" fmla="*/ 1394405 w 7362098"/>
                                <a:gd name="connsiteY2045" fmla="*/ 3941979 h 4900456"/>
                                <a:gd name="connsiteX2046" fmla="*/ 1380831 w 7362098"/>
                                <a:gd name="connsiteY2046" fmla="*/ 3942378 h 4900456"/>
                                <a:gd name="connsiteX2047" fmla="*/ 1373645 w 7362098"/>
                                <a:gd name="connsiteY2047" fmla="*/ 3930402 h 4900456"/>
                                <a:gd name="connsiteX2048" fmla="*/ 1370452 w 7362098"/>
                                <a:gd name="connsiteY2048" fmla="*/ 3925612 h 4900456"/>
                                <a:gd name="connsiteX2049" fmla="*/ 1363665 w 7362098"/>
                                <a:gd name="connsiteY2049" fmla="*/ 3926011 h 4900456"/>
                                <a:gd name="connsiteX2050" fmla="*/ 1350092 w 7362098"/>
                                <a:gd name="connsiteY2050" fmla="*/ 3926410 h 4900456"/>
                                <a:gd name="connsiteX2051" fmla="*/ 1347698 w 7362098"/>
                                <a:gd name="connsiteY2051" fmla="*/ 3924813 h 4900456"/>
                                <a:gd name="connsiteX2052" fmla="*/ 1346101 w 7362098"/>
                                <a:gd name="connsiteY2052" fmla="*/ 3919624 h 4900456"/>
                                <a:gd name="connsiteX2053" fmla="*/ 1351290 w 7362098"/>
                                <a:gd name="connsiteY2053" fmla="*/ 3918027 h 4900456"/>
                                <a:gd name="connsiteX2054" fmla="*/ 1353685 w 7362098"/>
                                <a:gd name="connsiteY2054" fmla="*/ 3919624 h 4900456"/>
                                <a:gd name="connsiteX2055" fmla="*/ 1360073 w 7362098"/>
                                <a:gd name="connsiteY2055" fmla="*/ 3919624 h 4900456"/>
                                <a:gd name="connsiteX2056" fmla="*/ 1360474 w 7362098"/>
                                <a:gd name="connsiteY2056" fmla="*/ 3919624 h 4900456"/>
                                <a:gd name="connsiteX2057" fmla="*/ 1365063 w 7362098"/>
                                <a:gd name="connsiteY2057" fmla="*/ 3917728 h 4900456"/>
                                <a:gd name="connsiteX2058" fmla="*/ 2641913 w 7362098"/>
                                <a:gd name="connsiteY2058" fmla="*/ 3911640 h 4900456"/>
                                <a:gd name="connsiteX2059" fmla="*/ 2658682 w 7362098"/>
                                <a:gd name="connsiteY2059" fmla="*/ 3916431 h 4900456"/>
                                <a:gd name="connsiteX2060" fmla="*/ 2660278 w 7362098"/>
                                <a:gd name="connsiteY2060" fmla="*/ 3919225 h 4900456"/>
                                <a:gd name="connsiteX2061" fmla="*/ 2658682 w 7362098"/>
                                <a:gd name="connsiteY2061" fmla="*/ 3920822 h 4900456"/>
                                <a:gd name="connsiteX2062" fmla="*/ 2657882 w 7362098"/>
                                <a:gd name="connsiteY2062" fmla="*/ 3920822 h 4900456"/>
                                <a:gd name="connsiteX2063" fmla="*/ 2641117 w 7362098"/>
                                <a:gd name="connsiteY2063" fmla="*/ 3916031 h 4900456"/>
                                <a:gd name="connsiteX2064" fmla="*/ 2639119 w 7362098"/>
                                <a:gd name="connsiteY2064" fmla="*/ 3913237 h 4900456"/>
                                <a:gd name="connsiteX2065" fmla="*/ 2641913 w 7362098"/>
                                <a:gd name="connsiteY2065" fmla="*/ 3911640 h 4900456"/>
                                <a:gd name="connsiteX2066" fmla="*/ 2730129 w 7362098"/>
                                <a:gd name="connsiteY2066" fmla="*/ 3901261 h 4900456"/>
                                <a:gd name="connsiteX2067" fmla="*/ 2732927 w 7362098"/>
                                <a:gd name="connsiteY2067" fmla="*/ 3902059 h 4900456"/>
                                <a:gd name="connsiteX2068" fmla="*/ 2732128 w 7362098"/>
                                <a:gd name="connsiteY2068" fmla="*/ 3904853 h 4900456"/>
                                <a:gd name="connsiteX2069" fmla="*/ 2716961 w 7362098"/>
                                <a:gd name="connsiteY2069" fmla="*/ 3913637 h 4900456"/>
                                <a:gd name="connsiteX2070" fmla="*/ 2716164 w 7362098"/>
                                <a:gd name="connsiteY2070" fmla="*/ 3914036 h 4900456"/>
                                <a:gd name="connsiteX2071" fmla="*/ 2714168 w 7362098"/>
                                <a:gd name="connsiteY2071" fmla="*/ 3912838 h 4900456"/>
                                <a:gd name="connsiteX2072" fmla="*/ 2714964 w 7362098"/>
                                <a:gd name="connsiteY2072" fmla="*/ 3910044 h 4900456"/>
                                <a:gd name="connsiteX2073" fmla="*/ 2651496 w 7362098"/>
                                <a:gd name="connsiteY2073" fmla="*/ 3895672 h 4900456"/>
                                <a:gd name="connsiteX2074" fmla="*/ 2665467 w 7362098"/>
                                <a:gd name="connsiteY2074" fmla="*/ 3906451 h 4900456"/>
                                <a:gd name="connsiteX2075" fmla="*/ 2665868 w 7362098"/>
                                <a:gd name="connsiteY2075" fmla="*/ 3909246 h 4900456"/>
                                <a:gd name="connsiteX2076" fmla="*/ 2664271 w 7362098"/>
                                <a:gd name="connsiteY2076" fmla="*/ 3910044 h 4900456"/>
                                <a:gd name="connsiteX2077" fmla="*/ 2662675 w 7362098"/>
                                <a:gd name="connsiteY2077" fmla="*/ 3909645 h 4900456"/>
                                <a:gd name="connsiteX2078" fmla="*/ 2649100 w 7362098"/>
                                <a:gd name="connsiteY2078" fmla="*/ 3898865 h 4900456"/>
                                <a:gd name="connsiteX2079" fmla="*/ 2648701 w 7362098"/>
                                <a:gd name="connsiteY2079" fmla="*/ 3896071 h 4900456"/>
                                <a:gd name="connsiteX2080" fmla="*/ 2651496 w 7362098"/>
                                <a:gd name="connsiteY2080" fmla="*/ 3895672 h 4900456"/>
                                <a:gd name="connsiteX2081" fmla="*/ 2720157 w 7362098"/>
                                <a:gd name="connsiteY2081" fmla="*/ 3886889 h 4900456"/>
                                <a:gd name="connsiteX2082" fmla="*/ 2720555 w 7362098"/>
                                <a:gd name="connsiteY2082" fmla="*/ 3889684 h 4900456"/>
                                <a:gd name="connsiteX2083" fmla="*/ 2709780 w 7362098"/>
                                <a:gd name="connsiteY2083" fmla="*/ 3903657 h 4900456"/>
                                <a:gd name="connsiteX2084" fmla="*/ 2708184 w 7362098"/>
                                <a:gd name="connsiteY2084" fmla="*/ 3904455 h 4900456"/>
                                <a:gd name="connsiteX2085" fmla="*/ 2706586 w 7362098"/>
                                <a:gd name="connsiteY2085" fmla="*/ 3904056 h 4900456"/>
                                <a:gd name="connsiteX2086" fmla="*/ 2706586 w 7362098"/>
                                <a:gd name="connsiteY2086" fmla="*/ 3901261 h 4900456"/>
                                <a:gd name="connsiteX2087" fmla="*/ 2717361 w 7362098"/>
                                <a:gd name="connsiteY2087" fmla="*/ 3887288 h 4900456"/>
                                <a:gd name="connsiteX2088" fmla="*/ 2720157 w 7362098"/>
                                <a:gd name="connsiteY2088" fmla="*/ 3886889 h 4900456"/>
                                <a:gd name="connsiteX2089" fmla="*/ 2663471 w 7362098"/>
                                <a:gd name="connsiteY2089" fmla="*/ 3882897 h 4900456"/>
                                <a:gd name="connsiteX2090" fmla="*/ 2666266 w 7362098"/>
                                <a:gd name="connsiteY2090" fmla="*/ 3883696 h 4900456"/>
                                <a:gd name="connsiteX2091" fmla="*/ 2675049 w 7362098"/>
                                <a:gd name="connsiteY2091" fmla="*/ 3898866 h 4900456"/>
                                <a:gd name="connsiteX2092" fmla="*/ 2674250 w 7362098"/>
                                <a:gd name="connsiteY2092" fmla="*/ 3901661 h 4900456"/>
                                <a:gd name="connsiteX2093" fmla="*/ 2673452 w 7362098"/>
                                <a:gd name="connsiteY2093" fmla="*/ 3902060 h 4900456"/>
                                <a:gd name="connsiteX2094" fmla="*/ 2671456 w 7362098"/>
                                <a:gd name="connsiteY2094" fmla="*/ 3900862 h 4900456"/>
                                <a:gd name="connsiteX2095" fmla="*/ 2662673 w 7362098"/>
                                <a:gd name="connsiteY2095" fmla="*/ 3885692 h 4900456"/>
                                <a:gd name="connsiteX2096" fmla="*/ 2663471 w 7362098"/>
                                <a:gd name="connsiteY2096" fmla="*/ 3882897 h 4900456"/>
                                <a:gd name="connsiteX2097" fmla="*/ 2702194 w 7362098"/>
                                <a:gd name="connsiteY2097" fmla="*/ 3877708 h 4900456"/>
                                <a:gd name="connsiteX2098" fmla="*/ 2703793 w 7362098"/>
                                <a:gd name="connsiteY2098" fmla="*/ 3880502 h 4900456"/>
                                <a:gd name="connsiteX2099" fmla="*/ 2699005 w 7362098"/>
                                <a:gd name="connsiteY2099" fmla="*/ 3897269 h 4900456"/>
                                <a:gd name="connsiteX2100" fmla="*/ 2697409 w 7362098"/>
                                <a:gd name="connsiteY2100" fmla="*/ 3898866 h 4900456"/>
                                <a:gd name="connsiteX2101" fmla="*/ 2696610 w 7362098"/>
                                <a:gd name="connsiteY2101" fmla="*/ 3898866 h 4900456"/>
                                <a:gd name="connsiteX2102" fmla="*/ 2694611 w 7362098"/>
                                <a:gd name="connsiteY2102" fmla="*/ 3896072 h 4900456"/>
                                <a:gd name="connsiteX2103" fmla="*/ 2699401 w 7362098"/>
                                <a:gd name="connsiteY2103" fmla="*/ 3879305 h 4900456"/>
                                <a:gd name="connsiteX2104" fmla="*/ 2702194 w 7362098"/>
                                <a:gd name="connsiteY2104" fmla="*/ 3877708 h 4900456"/>
                                <a:gd name="connsiteX2105" fmla="*/ 2682236 w 7362098"/>
                                <a:gd name="connsiteY2105" fmla="*/ 3876111 h 4900456"/>
                                <a:gd name="connsiteX2106" fmla="*/ 2684631 w 7362098"/>
                                <a:gd name="connsiteY2106" fmla="*/ 3878107 h 4900456"/>
                                <a:gd name="connsiteX2107" fmla="*/ 2687027 w 7362098"/>
                                <a:gd name="connsiteY2107" fmla="*/ 3895673 h 4900456"/>
                                <a:gd name="connsiteX2108" fmla="*/ 2685030 w 7362098"/>
                                <a:gd name="connsiteY2108" fmla="*/ 3898068 h 4900456"/>
                                <a:gd name="connsiteX2109" fmla="*/ 2682636 w 7362098"/>
                                <a:gd name="connsiteY2109" fmla="*/ 3896072 h 4900456"/>
                                <a:gd name="connsiteX2110" fmla="*/ 2680242 w 7362098"/>
                                <a:gd name="connsiteY2110" fmla="*/ 3878506 h 4900456"/>
                                <a:gd name="connsiteX2111" fmla="*/ 2682236 w 7362098"/>
                                <a:gd name="connsiteY2111" fmla="*/ 3876111 h 4900456"/>
                                <a:gd name="connsiteX2112" fmla="*/ 1726597 w 7362098"/>
                                <a:gd name="connsiteY2112" fmla="*/ 3851510 h 4900456"/>
                                <a:gd name="connsiteX2113" fmla="*/ 1745709 w 7362098"/>
                                <a:gd name="connsiteY2113" fmla="*/ 3865732 h 4900456"/>
                                <a:gd name="connsiteX2114" fmla="*/ 1740120 w 7362098"/>
                                <a:gd name="connsiteY2114" fmla="*/ 3869325 h 4900456"/>
                                <a:gd name="connsiteX2115" fmla="*/ 1705790 w 7362098"/>
                                <a:gd name="connsiteY2115" fmla="*/ 3861341 h 4900456"/>
                                <a:gd name="connsiteX2116" fmla="*/ 1698604 w 7362098"/>
                                <a:gd name="connsiteY2116" fmla="*/ 3895273 h 4900456"/>
                                <a:gd name="connsiteX2117" fmla="*/ 1693015 w 7362098"/>
                                <a:gd name="connsiteY2117" fmla="*/ 3898866 h 4900456"/>
                                <a:gd name="connsiteX2118" fmla="*/ 1692217 w 7362098"/>
                                <a:gd name="connsiteY2118" fmla="*/ 3897669 h 4900456"/>
                                <a:gd name="connsiteX2119" fmla="*/ 1702995 w 7362098"/>
                                <a:gd name="connsiteY2119" fmla="*/ 3854953 h 4900456"/>
                                <a:gd name="connsiteX2120" fmla="*/ 1726597 w 7362098"/>
                                <a:gd name="connsiteY2120" fmla="*/ 3851510 h 4900456"/>
                                <a:gd name="connsiteX2121" fmla="*/ 6470185 w 7362098"/>
                                <a:gd name="connsiteY2121" fmla="*/ 3822219 h 4900456"/>
                                <a:gd name="connsiteX2122" fmla="*/ 6472580 w 7362098"/>
                                <a:gd name="connsiteY2122" fmla="*/ 3824215 h 4900456"/>
                                <a:gd name="connsiteX2123" fmla="*/ 6474975 w 7362098"/>
                                <a:gd name="connsiteY2123" fmla="*/ 3841781 h 4900456"/>
                                <a:gd name="connsiteX2124" fmla="*/ 6472979 w 7362098"/>
                                <a:gd name="connsiteY2124" fmla="*/ 3844176 h 4900456"/>
                                <a:gd name="connsiteX2125" fmla="*/ 6470584 w 7362098"/>
                                <a:gd name="connsiteY2125" fmla="*/ 3842180 h 4900456"/>
                                <a:gd name="connsiteX2126" fmla="*/ 6468188 w 7362098"/>
                                <a:gd name="connsiteY2126" fmla="*/ 3824614 h 4900456"/>
                                <a:gd name="connsiteX2127" fmla="*/ 6470185 w 7362098"/>
                                <a:gd name="connsiteY2127" fmla="*/ 3822219 h 4900456"/>
                                <a:gd name="connsiteX2128" fmla="*/ 6458607 w 7362098"/>
                                <a:gd name="connsiteY2128" fmla="*/ 3821421 h 4900456"/>
                                <a:gd name="connsiteX2129" fmla="*/ 6459806 w 7362098"/>
                                <a:gd name="connsiteY2129" fmla="*/ 3824215 h 4900456"/>
                                <a:gd name="connsiteX2130" fmla="*/ 6455015 w 7362098"/>
                                <a:gd name="connsiteY2130" fmla="*/ 3840982 h 4900456"/>
                                <a:gd name="connsiteX2131" fmla="*/ 6453418 w 7362098"/>
                                <a:gd name="connsiteY2131" fmla="*/ 3842579 h 4900456"/>
                                <a:gd name="connsiteX2132" fmla="*/ 6452620 w 7362098"/>
                                <a:gd name="connsiteY2132" fmla="*/ 3842579 h 4900456"/>
                                <a:gd name="connsiteX2133" fmla="*/ 6451022 w 7362098"/>
                                <a:gd name="connsiteY2133" fmla="*/ 3839785 h 4900456"/>
                                <a:gd name="connsiteX2134" fmla="*/ 6455813 w 7362098"/>
                                <a:gd name="connsiteY2134" fmla="*/ 3823017 h 4900456"/>
                                <a:gd name="connsiteX2135" fmla="*/ 6458607 w 7362098"/>
                                <a:gd name="connsiteY2135" fmla="*/ 3821421 h 4900456"/>
                                <a:gd name="connsiteX2136" fmla="*/ 6480563 w 7362098"/>
                                <a:gd name="connsiteY2136" fmla="*/ 3818626 h 4900456"/>
                                <a:gd name="connsiteX2137" fmla="*/ 6483358 w 7362098"/>
                                <a:gd name="connsiteY2137" fmla="*/ 3819425 h 4900456"/>
                                <a:gd name="connsiteX2138" fmla="*/ 6492141 w 7362098"/>
                                <a:gd name="connsiteY2138" fmla="*/ 3834595 h 4900456"/>
                                <a:gd name="connsiteX2139" fmla="*/ 6491342 w 7362098"/>
                                <a:gd name="connsiteY2139" fmla="*/ 3837390 h 4900456"/>
                                <a:gd name="connsiteX2140" fmla="*/ 6490544 w 7362098"/>
                                <a:gd name="connsiteY2140" fmla="*/ 3837789 h 4900456"/>
                                <a:gd name="connsiteX2141" fmla="*/ 6488548 w 7362098"/>
                                <a:gd name="connsiteY2141" fmla="*/ 3836591 h 4900456"/>
                                <a:gd name="connsiteX2142" fmla="*/ 6479764 w 7362098"/>
                                <a:gd name="connsiteY2142" fmla="*/ 3821421 h 4900456"/>
                                <a:gd name="connsiteX2143" fmla="*/ 6480563 w 7362098"/>
                                <a:gd name="connsiteY2143" fmla="*/ 3818626 h 4900456"/>
                                <a:gd name="connsiteX2144" fmla="*/ 5125482 w 7362098"/>
                                <a:gd name="connsiteY2144" fmla="*/ 3816331 h 4900456"/>
                                <a:gd name="connsiteX2145" fmla="*/ 5134863 w 7362098"/>
                                <a:gd name="connsiteY2145" fmla="*/ 3817429 h 4900456"/>
                                <a:gd name="connsiteX2146" fmla="*/ 5142049 w 7362098"/>
                                <a:gd name="connsiteY2146" fmla="*/ 3829405 h 4900456"/>
                                <a:gd name="connsiteX2147" fmla="*/ 5145642 w 7362098"/>
                                <a:gd name="connsiteY2147" fmla="*/ 3834195 h 4900456"/>
                                <a:gd name="connsiteX2148" fmla="*/ 5151630 w 7362098"/>
                                <a:gd name="connsiteY2148" fmla="*/ 3834195 h 4900456"/>
                                <a:gd name="connsiteX2149" fmla="*/ 5152029 w 7362098"/>
                                <a:gd name="connsiteY2149" fmla="*/ 3834195 h 4900456"/>
                                <a:gd name="connsiteX2150" fmla="*/ 5152428 w 7362098"/>
                                <a:gd name="connsiteY2150" fmla="*/ 3833796 h 4900456"/>
                                <a:gd name="connsiteX2151" fmla="*/ 5165602 w 7362098"/>
                                <a:gd name="connsiteY2151" fmla="*/ 3833397 h 4900456"/>
                                <a:gd name="connsiteX2152" fmla="*/ 5172787 w 7362098"/>
                                <a:gd name="connsiteY2152" fmla="*/ 3844973 h 4900456"/>
                                <a:gd name="connsiteX2153" fmla="*/ 5172787 w 7362098"/>
                                <a:gd name="connsiteY2153" fmla="*/ 3845373 h 4900456"/>
                                <a:gd name="connsiteX2154" fmla="*/ 5176380 w 7362098"/>
                                <a:gd name="connsiteY2154" fmla="*/ 3850163 h 4900456"/>
                                <a:gd name="connsiteX2155" fmla="*/ 5182767 w 7362098"/>
                                <a:gd name="connsiteY2155" fmla="*/ 3850163 h 4900456"/>
                                <a:gd name="connsiteX2156" fmla="*/ 5183167 w 7362098"/>
                                <a:gd name="connsiteY2156" fmla="*/ 3850163 h 4900456"/>
                                <a:gd name="connsiteX2157" fmla="*/ 5197140 w 7362098"/>
                                <a:gd name="connsiteY2157" fmla="*/ 3849365 h 4900456"/>
                                <a:gd name="connsiteX2158" fmla="*/ 5204325 w 7362098"/>
                                <a:gd name="connsiteY2158" fmla="*/ 3861342 h 4900456"/>
                                <a:gd name="connsiteX2159" fmla="*/ 5207918 w 7362098"/>
                                <a:gd name="connsiteY2159" fmla="*/ 3866132 h 4900456"/>
                                <a:gd name="connsiteX2160" fmla="*/ 5211112 w 7362098"/>
                                <a:gd name="connsiteY2160" fmla="*/ 3866930 h 4900456"/>
                                <a:gd name="connsiteX2161" fmla="*/ 5215503 w 7362098"/>
                                <a:gd name="connsiteY2161" fmla="*/ 3867330 h 4900456"/>
                                <a:gd name="connsiteX2162" fmla="*/ 5219096 w 7362098"/>
                                <a:gd name="connsiteY2162" fmla="*/ 3871322 h 4900456"/>
                                <a:gd name="connsiteX2163" fmla="*/ 5213507 w 7362098"/>
                                <a:gd name="connsiteY2163" fmla="*/ 3875314 h 4900456"/>
                                <a:gd name="connsiteX2164" fmla="*/ 5207519 w 7362098"/>
                                <a:gd name="connsiteY2164" fmla="*/ 3874914 h 4900456"/>
                                <a:gd name="connsiteX2165" fmla="*/ 5202728 w 7362098"/>
                                <a:gd name="connsiteY2165" fmla="*/ 3873318 h 4900456"/>
                                <a:gd name="connsiteX2166" fmla="*/ 5195543 w 7362098"/>
                                <a:gd name="connsiteY2166" fmla="*/ 3861342 h 4900456"/>
                                <a:gd name="connsiteX2167" fmla="*/ 5192349 w 7362098"/>
                                <a:gd name="connsiteY2167" fmla="*/ 3856550 h 4900456"/>
                                <a:gd name="connsiteX2168" fmla="*/ 5185562 w 7362098"/>
                                <a:gd name="connsiteY2168" fmla="*/ 3856949 h 4900456"/>
                                <a:gd name="connsiteX2169" fmla="*/ 5171989 w 7362098"/>
                                <a:gd name="connsiteY2169" fmla="*/ 3857349 h 4900456"/>
                                <a:gd name="connsiteX2170" fmla="*/ 5164803 w 7362098"/>
                                <a:gd name="connsiteY2170" fmla="*/ 3845772 h 4900456"/>
                                <a:gd name="connsiteX2171" fmla="*/ 5161211 w 7362098"/>
                                <a:gd name="connsiteY2171" fmla="*/ 3840582 h 4900456"/>
                                <a:gd name="connsiteX2172" fmla="*/ 5155223 w 7362098"/>
                                <a:gd name="connsiteY2172" fmla="*/ 3840582 h 4900456"/>
                                <a:gd name="connsiteX2173" fmla="*/ 5154823 w 7362098"/>
                                <a:gd name="connsiteY2173" fmla="*/ 3840582 h 4900456"/>
                                <a:gd name="connsiteX2174" fmla="*/ 5141251 w 7362098"/>
                                <a:gd name="connsiteY2174" fmla="*/ 3840981 h 4900456"/>
                                <a:gd name="connsiteX2175" fmla="*/ 5134065 w 7362098"/>
                                <a:gd name="connsiteY2175" fmla="*/ 3829005 h 4900456"/>
                                <a:gd name="connsiteX2176" fmla="*/ 5130871 w 7362098"/>
                                <a:gd name="connsiteY2176" fmla="*/ 3824215 h 4900456"/>
                                <a:gd name="connsiteX2177" fmla="*/ 5124085 w 7362098"/>
                                <a:gd name="connsiteY2177" fmla="*/ 3824614 h 4900456"/>
                                <a:gd name="connsiteX2178" fmla="*/ 5110512 w 7362098"/>
                                <a:gd name="connsiteY2178" fmla="*/ 3825013 h 4900456"/>
                                <a:gd name="connsiteX2179" fmla="*/ 5108117 w 7362098"/>
                                <a:gd name="connsiteY2179" fmla="*/ 3823417 h 4900456"/>
                                <a:gd name="connsiteX2180" fmla="*/ 5106520 w 7362098"/>
                                <a:gd name="connsiteY2180" fmla="*/ 3818227 h 4900456"/>
                                <a:gd name="connsiteX2181" fmla="*/ 5111710 w 7362098"/>
                                <a:gd name="connsiteY2181" fmla="*/ 3816630 h 4900456"/>
                                <a:gd name="connsiteX2182" fmla="*/ 5114105 w 7362098"/>
                                <a:gd name="connsiteY2182" fmla="*/ 3818227 h 4900456"/>
                                <a:gd name="connsiteX2183" fmla="*/ 5120492 w 7362098"/>
                                <a:gd name="connsiteY2183" fmla="*/ 3818227 h 4900456"/>
                                <a:gd name="connsiteX2184" fmla="*/ 5120891 w 7362098"/>
                                <a:gd name="connsiteY2184" fmla="*/ 3818227 h 4900456"/>
                                <a:gd name="connsiteX2185" fmla="*/ 5125482 w 7362098"/>
                                <a:gd name="connsiteY2185" fmla="*/ 3816331 h 4900456"/>
                                <a:gd name="connsiteX2186" fmla="*/ 6448628 w 7362098"/>
                                <a:gd name="connsiteY2186" fmla="*/ 3816231 h 4900456"/>
                                <a:gd name="connsiteX2187" fmla="*/ 6449426 w 7362098"/>
                                <a:gd name="connsiteY2187" fmla="*/ 3819025 h 4900456"/>
                                <a:gd name="connsiteX2188" fmla="*/ 6438648 w 7362098"/>
                                <a:gd name="connsiteY2188" fmla="*/ 3832998 h 4900456"/>
                                <a:gd name="connsiteX2189" fmla="*/ 6437050 w 7362098"/>
                                <a:gd name="connsiteY2189" fmla="*/ 3833797 h 4900456"/>
                                <a:gd name="connsiteX2190" fmla="*/ 6435453 w 7362098"/>
                                <a:gd name="connsiteY2190" fmla="*/ 3833398 h 4900456"/>
                                <a:gd name="connsiteX2191" fmla="*/ 6435054 w 7362098"/>
                                <a:gd name="connsiteY2191" fmla="*/ 3830603 h 4900456"/>
                                <a:gd name="connsiteX2192" fmla="*/ 6445833 w 7362098"/>
                                <a:gd name="connsiteY2192" fmla="*/ 3816630 h 4900456"/>
                                <a:gd name="connsiteX2193" fmla="*/ 6448628 w 7362098"/>
                                <a:gd name="connsiteY2193" fmla="*/ 3816231 h 4900456"/>
                                <a:gd name="connsiteX2194" fmla="*/ 6492139 w 7362098"/>
                                <a:gd name="connsiteY2194" fmla="*/ 3810642 h 4900456"/>
                                <a:gd name="connsiteX2195" fmla="*/ 6506512 w 7362098"/>
                                <a:gd name="connsiteY2195" fmla="*/ 3821422 h 4900456"/>
                                <a:gd name="connsiteX2196" fmla="*/ 6506911 w 7362098"/>
                                <a:gd name="connsiteY2196" fmla="*/ 3824216 h 4900456"/>
                                <a:gd name="connsiteX2197" fmla="*/ 6505314 w 7362098"/>
                                <a:gd name="connsiteY2197" fmla="*/ 3825014 h 4900456"/>
                                <a:gd name="connsiteX2198" fmla="*/ 6503717 w 7362098"/>
                                <a:gd name="connsiteY2198" fmla="*/ 3824615 h 4900456"/>
                                <a:gd name="connsiteX2199" fmla="*/ 6489744 w 7362098"/>
                                <a:gd name="connsiteY2199" fmla="*/ 3813836 h 4900456"/>
                                <a:gd name="connsiteX2200" fmla="*/ 6489345 w 7362098"/>
                                <a:gd name="connsiteY2200" fmla="*/ 3811041 h 4900456"/>
                                <a:gd name="connsiteX2201" fmla="*/ 6492139 w 7362098"/>
                                <a:gd name="connsiteY2201" fmla="*/ 3810642 h 4900456"/>
                                <a:gd name="connsiteX2202" fmla="*/ 3001196 w 7362098"/>
                                <a:gd name="connsiteY2202" fmla="*/ 3810243 h 4900456"/>
                                <a:gd name="connsiteX2203" fmla="*/ 3003988 w 7362098"/>
                                <a:gd name="connsiteY2203" fmla="*/ 3811840 h 4900456"/>
                                <a:gd name="connsiteX2204" fmla="*/ 3021557 w 7362098"/>
                                <a:gd name="connsiteY2204" fmla="*/ 3822618 h 4900456"/>
                                <a:gd name="connsiteX2205" fmla="*/ 3024745 w 7362098"/>
                                <a:gd name="connsiteY2205" fmla="*/ 3824215 h 4900456"/>
                                <a:gd name="connsiteX2206" fmla="*/ 3023550 w 7362098"/>
                                <a:gd name="connsiteY2206" fmla="*/ 3827009 h 4900456"/>
                                <a:gd name="connsiteX2207" fmla="*/ 3023150 w 7362098"/>
                                <a:gd name="connsiteY2207" fmla="*/ 3827009 h 4900456"/>
                                <a:gd name="connsiteX2208" fmla="*/ 3010363 w 7362098"/>
                                <a:gd name="connsiteY2208" fmla="*/ 3825811 h 4900456"/>
                                <a:gd name="connsiteX2209" fmla="*/ 2981628 w 7362098"/>
                                <a:gd name="connsiteY2209" fmla="*/ 3858147 h 4900456"/>
                                <a:gd name="connsiteX2210" fmla="*/ 2938519 w 7362098"/>
                                <a:gd name="connsiteY2210" fmla="*/ 3861341 h 4900456"/>
                                <a:gd name="connsiteX2211" fmla="*/ 2931733 w 7362098"/>
                                <a:gd name="connsiteY2211" fmla="*/ 3872519 h 4900456"/>
                                <a:gd name="connsiteX2212" fmla="*/ 2931335 w 7362098"/>
                                <a:gd name="connsiteY2212" fmla="*/ 3872918 h 4900456"/>
                                <a:gd name="connsiteX2213" fmla="*/ 2928539 w 7362098"/>
                                <a:gd name="connsiteY2213" fmla="*/ 3872119 h 4900456"/>
                                <a:gd name="connsiteX2214" fmla="*/ 2928937 w 7362098"/>
                                <a:gd name="connsiteY2214" fmla="*/ 3868926 h 4900456"/>
                                <a:gd name="connsiteX2215" fmla="*/ 2930935 w 7362098"/>
                                <a:gd name="connsiteY2215" fmla="*/ 3848166 h 4900456"/>
                                <a:gd name="connsiteX2216" fmla="*/ 2931335 w 7362098"/>
                                <a:gd name="connsiteY2216" fmla="*/ 3844973 h 4900456"/>
                                <a:gd name="connsiteX2217" fmla="*/ 2934527 w 7362098"/>
                                <a:gd name="connsiteY2217" fmla="*/ 3845372 h 4900456"/>
                                <a:gd name="connsiteX2218" fmla="*/ 2938917 w 7362098"/>
                                <a:gd name="connsiteY2218" fmla="*/ 3856950 h 4900456"/>
                                <a:gd name="connsiteX2219" fmla="*/ 2939317 w 7362098"/>
                                <a:gd name="connsiteY2219" fmla="*/ 3856950 h 4900456"/>
                                <a:gd name="connsiteX2220" fmla="*/ 2979636 w 7362098"/>
                                <a:gd name="connsiteY2220" fmla="*/ 3854154 h 4900456"/>
                                <a:gd name="connsiteX2221" fmla="*/ 3005982 w 7362098"/>
                                <a:gd name="connsiteY2221" fmla="*/ 3823815 h 4900456"/>
                                <a:gd name="connsiteX2222" fmla="*/ 3005982 w 7362098"/>
                                <a:gd name="connsiteY2222" fmla="*/ 3823416 h 4900456"/>
                                <a:gd name="connsiteX2223" fmla="*/ 2999599 w 7362098"/>
                                <a:gd name="connsiteY2223" fmla="*/ 3813037 h 4900456"/>
                                <a:gd name="connsiteX2224" fmla="*/ 3001196 w 7362098"/>
                                <a:gd name="connsiteY2224" fmla="*/ 3810243 h 4900456"/>
                                <a:gd name="connsiteX2225" fmla="*/ 6438248 w 7362098"/>
                                <a:gd name="connsiteY2225" fmla="*/ 3807049 h 4900456"/>
                                <a:gd name="connsiteX2226" fmla="*/ 6441043 w 7362098"/>
                                <a:gd name="connsiteY2226" fmla="*/ 3807848 h 4900456"/>
                                <a:gd name="connsiteX2227" fmla="*/ 6440244 w 7362098"/>
                                <a:gd name="connsiteY2227" fmla="*/ 3810642 h 4900456"/>
                                <a:gd name="connsiteX2228" fmla="*/ 6425074 w 7362098"/>
                                <a:gd name="connsiteY2228" fmla="*/ 3819426 h 4900456"/>
                                <a:gd name="connsiteX2229" fmla="*/ 6424275 w 7362098"/>
                                <a:gd name="connsiteY2229" fmla="*/ 3819825 h 4900456"/>
                                <a:gd name="connsiteX2230" fmla="*/ 6422279 w 7362098"/>
                                <a:gd name="connsiteY2230" fmla="*/ 3818627 h 4900456"/>
                                <a:gd name="connsiteX2231" fmla="*/ 6423078 w 7362098"/>
                                <a:gd name="connsiteY2231" fmla="*/ 3815833 h 4900456"/>
                                <a:gd name="connsiteX2232" fmla="*/ 3924493 w 7362098"/>
                                <a:gd name="connsiteY2232" fmla="*/ 3806650 h 4900456"/>
                                <a:gd name="connsiteX2233" fmla="*/ 3929283 w 7362098"/>
                                <a:gd name="connsiteY2233" fmla="*/ 3810243 h 4900456"/>
                                <a:gd name="connsiteX2234" fmla="*/ 3932876 w 7362098"/>
                                <a:gd name="connsiteY2234" fmla="*/ 3834594 h 4900456"/>
                                <a:gd name="connsiteX2235" fmla="*/ 3957228 w 7362098"/>
                                <a:gd name="connsiteY2235" fmla="*/ 3831001 h 4900456"/>
                                <a:gd name="connsiteX2236" fmla="*/ 3962019 w 7362098"/>
                                <a:gd name="connsiteY2236" fmla="*/ 3834594 h 4900456"/>
                                <a:gd name="connsiteX2237" fmla="*/ 3958426 w 7362098"/>
                                <a:gd name="connsiteY2237" fmla="*/ 3839385 h 4900456"/>
                                <a:gd name="connsiteX2238" fmla="*/ 3934074 w 7362098"/>
                                <a:gd name="connsiteY2238" fmla="*/ 3842977 h 4900456"/>
                                <a:gd name="connsiteX2239" fmla="*/ 3937667 w 7362098"/>
                                <a:gd name="connsiteY2239" fmla="*/ 3867330 h 4900456"/>
                                <a:gd name="connsiteX2240" fmla="*/ 3934074 w 7362098"/>
                                <a:gd name="connsiteY2240" fmla="*/ 3872120 h 4900456"/>
                                <a:gd name="connsiteX2241" fmla="*/ 3929283 w 7362098"/>
                                <a:gd name="connsiteY2241" fmla="*/ 3868527 h 4900456"/>
                                <a:gd name="connsiteX2242" fmla="*/ 3925691 w 7362098"/>
                                <a:gd name="connsiteY2242" fmla="*/ 3844175 h 4900456"/>
                                <a:gd name="connsiteX2243" fmla="*/ 3901339 w 7362098"/>
                                <a:gd name="connsiteY2243" fmla="*/ 3847768 h 4900456"/>
                                <a:gd name="connsiteX2244" fmla="*/ 3896549 w 7362098"/>
                                <a:gd name="connsiteY2244" fmla="*/ 3844175 h 4900456"/>
                                <a:gd name="connsiteX2245" fmla="*/ 3900142 w 7362098"/>
                                <a:gd name="connsiteY2245" fmla="*/ 3839385 h 4900456"/>
                                <a:gd name="connsiteX2246" fmla="*/ 3924493 w 7362098"/>
                                <a:gd name="connsiteY2246" fmla="*/ 3835792 h 4900456"/>
                                <a:gd name="connsiteX2247" fmla="*/ 3920900 w 7362098"/>
                                <a:gd name="connsiteY2247" fmla="*/ 3811441 h 4900456"/>
                                <a:gd name="connsiteX2248" fmla="*/ 3924493 w 7362098"/>
                                <a:gd name="connsiteY2248" fmla="*/ 3806650 h 4900456"/>
                                <a:gd name="connsiteX2249" fmla="*/ 6496930 w 7362098"/>
                                <a:gd name="connsiteY2249" fmla="*/ 3799465 h 4900456"/>
                                <a:gd name="connsiteX2250" fmla="*/ 6513697 w 7362098"/>
                                <a:gd name="connsiteY2250" fmla="*/ 3804256 h 4900456"/>
                                <a:gd name="connsiteX2251" fmla="*/ 6514895 w 7362098"/>
                                <a:gd name="connsiteY2251" fmla="*/ 3807050 h 4900456"/>
                                <a:gd name="connsiteX2252" fmla="*/ 6513298 w 7362098"/>
                                <a:gd name="connsiteY2252" fmla="*/ 3808647 h 4900456"/>
                                <a:gd name="connsiteX2253" fmla="*/ 6512500 w 7362098"/>
                                <a:gd name="connsiteY2253" fmla="*/ 3808647 h 4900456"/>
                                <a:gd name="connsiteX2254" fmla="*/ 6495732 w 7362098"/>
                                <a:gd name="connsiteY2254" fmla="*/ 3803856 h 4900456"/>
                                <a:gd name="connsiteX2255" fmla="*/ 6494136 w 7362098"/>
                                <a:gd name="connsiteY2255" fmla="*/ 3801061 h 4900456"/>
                                <a:gd name="connsiteX2256" fmla="*/ 6496930 w 7362098"/>
                                <a:gd name="connsiteY2256" fmla="*/ 3799465 h 4900456"/>
                                <a:gd name="connsiteX2257" fmla="*/ 6435056 w 7362098"/>
                                <a:gd name="connsiteY2257" fmla="*/ 3795074 h 4900456"/>
                                <a:gd name="connsiteX2258" fmla="*/ 6437451 w 7362098"/>
                                <a:gd name="connsiteY2258" fmla="*/ 3797070 h 4900456"/>
                                <a:gd name="connsiteX2259" fmla="*/ 6435455 w 7362098"/>
                                <a:gd name="connsiteY2259" fmla="*/ 3799465 h 4900456"/>
                                <a:gd name="connsiteX2260" fmla="*/ 6417889 w 7362098"/>
                                <a:gd name="connsiteY2260" fmla="*/ 3801861 h 4900456"/>
                                <a:gd name="connsiteX2261" fmla="*/ 6415494 w 7362098"/>
                                <a:gd name="connsiteY2261" fmla="*/ 3799865 h 4900456"/>
                                <a:gd name="connsiteX2262" fmla="*/ 6417490 w 7362098"/>
                                <a:gd name="connsiteY2262" fmla="*/ 3797469 h 4900456"/>
                                <a:gd name="connsiteX2263" fmla="*/ 6514496 w 7362098"/>
                                <a:gd name="connsiteY2263" fmla="*/ 3785094 h 4900456"/>
                                <a:gd name="connsiteX2264" fmla="*/ 6516891 w 7362098"/>
                                <a:gd name="connsiteY2264" fmla="*/ 3787090 h 4900456"/>
                                <a:gd name="connsiteX2265" fmla="*/ 6514895 w 7362098"/>
                                <a:gd name="connsiteY2265" fmla="*/ 3789485 h 4900456"/>
                                <a:gd name="connsiteX2266" fmla="*/ 6497329 w 7362098"/>
                                <a:gd name="connsiteY2266" fmla="*/ 3791881 h 4900456"/>
                                <a:gd name="connsiteX2267" fmla="*/ 6494934 w 7362098"/>
                                <a:gd name="connsiteY2267" fmla="*/ 3789885 h 4900456"/>
                                <a:gd name="connsiteX2268" fmla="*/ 6496930 w 7362098"/>
                                <a:gd name="connsiteY2268" fmla="*/ 3787489 h 4900456"/>
                                <a:gd name="connsiteX2269" fmla="*/ 5142648 w 7362098"/>
                                <a:gd name="connsiteY2269" fmla="*/ 3783996 h 4900456"/>
                                <a:gd name="connsiteX2270" fmla="*/ 5152030 w 7362098"/>
                                <a:gd name="connsiteY2270" fmla="*/ 3785094 h 4900456"/>
                                <a:gd name="connsiteX2271" fmla="*/ 5159215 w 7362098"/>
                                <a:gd name="connsiteY2271" fmla="*/ 3797070 h 4900456"/>
                                <a:gd name="connsiteX2272" fmla="*/ 5162808 w 7362098"/>
                                <a:gd name="connsiteY2272" fmla="*/ 3801860 h 4900456"/>
                                <a:gd name="connsiteX2273" fmla="*/ 5168796 w 7362098"/>
                                <a:gd name="connsiteY2273" fmla="*/ 3801860 h 4900456"/>
                                <a:gd name="connsiteX2274" fmla="*/ 5169195 w 7362098"/>
                                <a:gd name="connsiteY2274" fmla="*/ 3801860 h 4900456"/>
                                <a:gd name="connsiteX2275" fmla="*/ 5169594 w 7362098"/>
                                <a:gd name="connsiteY2275" fmla="*/ 3801461 h 4900456"/>
                                <a:gd name="connsiteX2276" fmla="*/ 5182768 w 7362098"/>
                                <a:gd name="connsiteY2276" fmla="*/ 3801062 h 4900456"/>
                                <a:gd name="connsiteX2277" fmla="*/ 5189953 w 7362098"/>
                                <a:gd name="connsiteY2277" fmla="*/ 3812638 h 4900456"/>
                                <a:gd name="connsiteX2278" fmla="*/ 5189953 w 7362098"/>
                                <a:gd name="connsiteY2278" fmla="*/ 3813037 h 4900456"/>
                                <a:gd name="connsiteX2279" fmla="*/ 5193546 w 7362098"/>
                                <a:gd name="connsiteY2279" fmla="*/ 3817828 h 4900456"/>
                                <a:gd name="connsiteX2280" fmla="*/ 5199933 w 7362098"/>
                                <a:gd name="connsiteY2280" fmla="*/ 3817828 h 4900456"/>
                                <a:gd name="connsiteX2281" fmla="*/ 5200333 w 7362098"/>
                                <a:gd name="connsiteY2281" fmla="*/ 3817828 h 4900456"/>
                                <a:gd name="connsiteX2282" fmla="*/ 5214305 w 7362098"/>
                                <a:gd name="connsiteY2282" fmla="*/ 3817029 h 4900456"/>
                                <a:gd name="connsiteX2283" fmla="*/ 5221491 w 7362098"/>
                                <a:gd name="connsiteY2283" fmla="*/ 3829006 h 4900456"/>
                                <a:gd name="connsiteX2284" fmla="*/ 5225084 w 7362098"/>
                                <a:gd name="connsiteY2284" fmla="*/ 3833797 h 4900456"/>
                                <a:gd name="connsiteX2285" fmla="*/ 5228277 w 7362098"/>
                                <a:gd name="connsiteY2285" fmla="*/ 3834595 h 4900456"/>
                                <a:gd name="connsiteX2286" fmla="*/ 5232669 w 7362098"/>
                                <a:gd name="connsiteY2286" fmla="*/ 3834994 h 4900456"/>
                                <a:gd name="connsiteX2287" fmla="*/ 5236261 w 7362098"/>
                                <a:gd name="connsiteY2287" fmla="*/ 3838986 h 4900456"/>
                                <a:gd name="connsiteX2288" fmla="*/ 5230673 w 7362098"/>
                                <a:gd name="connsiteY2288" fmla="*/ 3842978 h 4900456"/>
                                <a:gd name="connsiteX2289" fmla="*/ 5224685 w 7362098"/>
                                <a:gd name="connsiteY2289" fmla="*/ 3842579 h 4900456"/>
                                <a:gd name="connsiteX2290" fmla="*/ 5219894 w 7362098"/>
                                <a:gd name="connsiteY2290" fmla="*/ 3840982 h 4900456"/>
                                <a:gd name="connsiteX2291" fmla="*/ 5212709 w 7362098"/>
                                <a:gd name="connsiteY2291" fmla="*/ 3829006 h 4900456"/>
                                <a:gd name="connsiteX2292" fmla="*/ 5209515 w 7362098"/>
                                <a:gd name="connsiteY2292" fmla="*/ 3824215 h 4900456"/>
                                <a:gd name="connsiteX2293" fmla="*/ 5202728 w 7362098"/>
                                <a:gd name="connsiteY2293" fmla="*/ 3824614 h 4900456"/>
                                <a:gd name="connsiteX2294" fmla="*/ 5189155 w 7362098"/>
                                <a:gd name="connsiteY2294" fmla="*/ 3825013 h 4900456"/>
                                <a:gd name="connsiteX2295" fmla="*/ 5181969 w 7362098"/>
                                <a:gd name="connsiteY2295" fmla="*/ 3813437 h 4900456"/>
                                <a:gd name="connsiteX2296" fmla="*/ 5178377 w 7362098"/>
                                <a:gd name="connsiteY2296" fmla="*/ 3808247 h 4900456"/>
                                <a:gd name="connsiteX2297" fmla="*/ 5172389 w 7362098"/>
                                <a:gd name="connsiteY2297" fmla="*/ 3808247 h 4900456"/>
                                <a:gd name="connsiteX2298" fmla="*/ 5171990 w 7362098"/>
                                <a:gd name="connsiteY2298" fmla="*/ 3808247 h 4900456"/>
                                <a:gd name="connsiteX2299" fmla="*/ 5158417 w 7362098"/>
                                <a:gd name="connsiteY2299" fmla="*/ 3808646 h 4900456"/>
                                <a:gd name="connsiteX2300" fmla="*/ 5151231 w 7362098"/>
                                <a:gd name="connsiteY2300" fmla="*/ 3796670 h 4900456"/>
                                <a:gd name="connsiteX2301" fmla="*/ 5148038 w 7362098"/>
                                <a:gd name="connsiteY2301" fmla="*/ 3791880 h 4900456"/>
                                <a:gd name="connsiteX2302" fmla="*/ 5141251 w 7362098"/>
                                <a:gd name="connsiteY2302" fmla="*/ 3792279 h 4900456"/>
                                <a:gd name="connsiteX2303" fmla="*/ 5127679 w 7362098"/>
                                <a:gd name="connsiteY2303" fmla="*/ 3792678 h 4900456"/>
                                <a:gd name="connsiteX2304" fmla="*/ 5125283 w 7362098"/>
                                <a:gd name="connsiteY2304" fmla="*/ 3791082 h 4900456"/>
                                <a:gd name="connsiteX2305" fmla="*/ 5123687 w 7362098"/>
                                <a:gd name="connsiteY2305" fmla="*/ 3785892 h 4900456"/>
                                <a:gd name="connsiteX2306" fmla="*/ 5128876 w 7362098"/>
                                <a:gd name="connsiteY2306" fmla="*/ 3784295 h 4900456"/>
                                <a:gd name="connsiteX2307" fmla="*/ 5131271 w 7362098"/>
                                <a:gd name="connsiteY2307" fmla="*/ 3785892 h 4900456"/>
                                <a:gd name="connsiteX2308" fmla="*/ 5137659 w 7362098"/>
                                <a:gd name="connsiteY2308" fmla="*/ 3785892 h 4900456"/>
                                <a:gd name="connsiteX2309" fmla="*/ 5138058 w 7362098"/>
                                <a:gd name="connsiteY2309" fmla="*/ 3785892 h 4900456"/>
                                <a:gd name="connsiteX2310" fmla="*/ 5142648 w 7362098"/>
                                <a:gd name="connsiteY2310" fmla="*/ 3783996 h 4900456"/>
                                <a:gd name="connsiteX2311" fmla="*/ 6419485 w 7362098"/>
                                <a:gd name="connsiteY2311" fmla="*/ 3777908 h 4900456"/>
                                <a:gd name="connsiteX2312" fmla="*/ 6436252 w 7362098"/>
                                <a:gd name="connsiteY2312" fmla="*/ 3782699 h 4900456"/>
                                <a:gd name="connsiteX2313" fmla="*/ 6437849 w 7362098"/>
                                <a:gd name="connsiteY2313" fmla="*/ 3785493 h 4900456"/>
                                <a:gd name="connsiteX2314" fmla="*/ 6436252 w 7362098"/>
                                <a:gd name="connsiteY2314" fmla="*/ 3787090 h 4900456"/>
                                <a:gd name="connsiteX2315" fmla="*/ 6435454 w 7362098"/>
                                <a:gd name="connsiteY2315" fmla="*/ 3787090 h 4900456"/>
                                <a:gd name="connsiteX2316" fmla="*/ 6418687 w 7362098"/>
                                <a:gd name="connsiteY2316" fmla="*/ 3782299 h 4900456"/>
                                <a:gd name="connsiteX2317" fmla="*/ 6416691 w 7362098"/>
                                <a:gd name="connsiteY2317" fmla="*/ 3779504 h 4900456"/>
                                <a:gd name="connsiteX2318" fmla="*/ 6419485 w 7362098"/>
                                <a:gd name="connsiteY2318" fmla="*/ 3777908 h 4900456"/>
                                <a:gd name="connsiteX2319" fmla="*/ 6507709 w 7362098"/>
                                <a:gd name="connsiteY2319" fmla="*/ 3767528 h 4900456"/>
                                <a:gd name="connsiteX2320" fmla="*/ 6510504 w 7362098"/>
                                <a:gd name="connsiteY2320" fmla="*/ 3768327 h 4900456"/>
                                <a:gd name="connsiteX2321" fmla="*/ 6509705 w 7362098"/>
                                <a:gd name="connsiteY2321" fmla="*/ 3771121 h 4900456"/>
                                <a:gd name="connsiteX2322" fmla="*/ 6494535 w 7362098"/>
                                <a:gd name="connsiteY2322" fmla="*/ 3779905 h 4900456"/>
                                <a:gd name="connsiteX2323" fmla="*/ 6493736 w 7362098"/>
                                <a:gd name="connsiteY2323" fmla="*/ 3780304 h 4900456"/>
                                <a:gd name="connsiteX2324" fmla="*/ 6491740 w 7362098"/>
                                <a:gd name="connsiteY2324" fmla="*/ 3779106 h 4900456"/>
                                <a:gd name="connsiteX2325" fmla="*/ 6492539 w 7362098"/>
                                <a:gd name="connsiteY2325" fmla="*/ 3776312 h 4900456"/>
                                <a:gd name="connsiteX2326" fmla="*/ 6429067 w 7362098"/>
                                <a:gd name="connsiteY2326" fmla="*/ 3762339 h 4900456"/>
                                <a:gd name="connsiteX2327" fmla="*/ 6443040 w 7362098"/>
                                <a:gd name="connsiteY2327" fmla="*/ 3773118 h 4900456"/>
                                <a:gd name="connsiteX2328" fmla="*/ 6443439 w 7362098"/>
                                <a:gd name="connsiteY2328" fmla="*/ 3775913 h 4900456"/>
                                <a:gd name="connsiteX2329" fmla="*/ 6441842 w 7362098"/>
                                <a:gd name="connsiteY2329" fmla="*/ 3776711 h 4900456"/>
                                <a:gd name="connsiteX2330" fmla="*/ 6440245 w 7362098"/>
                                <a:gd name="connsiteY2330" fmla="*/ 3776312 h 4900456"/>
                                <a:gd name="connsiteX2331" fmla="*/ 6426671 w 7362098"/>
                                <a:gd name="connsiteY2331" fmla="*/ 3765533 h 4900456"/>
                                <a:gd name="connsiteX2332" fmla="*/ 6426272 w 7362098"/>
                                <a:gd name="connsiteY2332" fmla="*/ 3762738 h 4900456"/>
                                <a:gd name="connsiteX2333" fmla="*/ 6429067 w 7362098"/>
                                <a:gd name="connsiteY2333" fmla="*/ 3762339 h 4900456"/>
                                <a:gd name="connsiteX2334" fmla="*/ 6497730 w 7362098"/>
                                <a:gd name="connsiteY2334" fmla="*/ 3753158 h 4900456"/>
                                <a:gd name="connsiteX2335" fmla="*/ 6498129 w 7362098"/>
                                <a:gd name="connsiteY2335" fmla="*/ 3755953 h 4900456"/>
                                <a:gd name="connsiteX2336" fmla="*/ 6487351 w 7362098"/>
                                <a:gd name="connsiteY2336" fmla="*/ 3769925 h 4900456"/>
                                <a:gd name="connsiteX2337" fmla="*/ 6485753 w 7362098"/>
                                <a:gd name="connsiteY2337" fmla="*/ 3770724 h 4900456"/>
                                <a:gd name="connsiteX2338" fmla="*/ 6484156 w 7362098"/>
                                <a:gd name="connsiteY2338" fmla="*/ 3770325 h 4900456"/>
                                <a:gd name="connsiteX2339" fmla="*/ 6484156 w 7362098"/>
                                <a:gd name="connsiteY2339" fmla="*/ 3767530 h 4900456"/>
                                <a:gd name="connsiteX2340" fmla="*/ 6494935 w 7362098"/>
                                <a:gd name="connsiteY2340" fmla="*/ 3753557 h 4900456"/>
                                <a:gd name="connsiteX2341" fmla="*/ 6497730 w 7362098"/>
                                <a:gd name="connsiteY2341" fmla="*/ 3753158 h 4900456"/>
                                <a:gd name="connsiteX2342" fmla="*/ 6441042 w 7362098"/>
                                <a:gd name="connsiteY2342" fmla="*/ 3749564 h 4900456"/>
                                <a:gd name="connsiteX2343" fmla="*/ 6443837 w 7362098"/>
                                <a:gd name="connsiteY2343" fmla="*/ 3750363 h 4900456"/>
                                <a:gd name="connsiteX2344" fmla="*/ 6452620 w 7362098"/>
                                <a:gd name="connsiteY2344" fmla="*/ 3765533 h 4900456"/>
                                <a:gd name="connsiteX2345" fmla="*/ 6451821 w 7362098"/>
                                <a:gd name="connsiteY2345" fmla="*/ 3768328 h 4900456"/>
                                <a:gd name="connsiteX2346" fmla="*/ 6451023 w 7362098"/>
                                <a:gd name="connsiteY2346" fmla="*/ 3768727 h 4900456"/>
                                <a:gd name="connsiteX2347" fmla="*/ 6449027 w 7362098"/>
                                <a:gd name="connsiteY2347" fmla="*/ 3767529 h 4900456"/>
                                <a:gd name="connsiteX2348" fmla="*/ 6440243 w 7362098"/>
                                <a:gd name="connsiteY2348" fmla="*/ 3752359 h 4900456"/>
                                <a:gd name="connsiteX2349" fmla="*/ 6441042 w 7362098"/>
                                <a:gd name="connsiteY2349" fmla="*/ 3749564 h 4900456"/>
                                <a:gd name="connsiteX2350" fmla="*/ 6479766 w 7362098"/>
                                <a:gd name="connsiteY2350" fmla="*/ 3744376 h 4900456"/>
                                <a:gd name="connsiteX2351" fmla="*/ 6481364 w 7362098"/>
                                <a:gd name="connsiteY2351" fmla="*/ 3747170 h 4900456"/>
                                <a:gd name="connsiteX2352" fmla="*/ 6476572 w 7362098"/>
                                <a:gd name="connsiteY2352" fmla="*/ 3763937 h 4900456"/>
                                <a:gd name="connsiteX2353" fmla="*/ 6474975 w 7362098"/>
                                <a:gd name="connsiteY2353" fmla="*/ 3765534 h 4900456"/>
                                <a:gd name="connsiteX2354" fmla="*/ 6474177 w 7362098"/>
                                <a:gd name="connsiteY2354" fmla="*/ 3765534 h 4900456"/>
                                <a:gd name="connsiteX2355" fmla="*/ 6472180 w 7362098"/>
                                <a:gd name="connsiteY2355" fmla="*/ 3762740 h 4900456"/>
                                <a:gd name="connsiteX2356" fmla="*/ 6476971 w 7362098"/>
                                <a:gd name="connsiteY2356" fmla="*/ 3745973 h 4900456"/>
                                <a:gd name="connsiteX2357" fmla="*/ 6479766 w 7362098"/>
                                <a:gd name="connsiteY2357" fmla="*/ 3744376 h 4900456"/>
                                <a:gd name="connsiteX2358" fmla="*/ 6459805 w 7362098"/>
                                <a:gd name="connsiteY2358" fmla="*/ 3742779 h 4900456"/>
                                <a:gd name="connsiteX2359" fmla="*/ 6462200 w 7362098"/>
                                <a:gd name="connsiteY2359" fmla="*/ 3744775 h 4900456"/>
                                <a:gd name="connsiteX2360" fmla="*/ 6464595 w 7362098"/>
                                <a:gd name="connsiteY2360" fmla="*/ 3762341 h 4900456"/>
                                <a:gd name="connsiteX2361" fmla="*/ 6462599 w 7362098"/>
                                <a:gd name="connsiteY2361" fmla="*/ 3764736 h 4900456"/>
                                <a:gd name="connsiteX2362" fmla="*/ 6460204 w 7362098"/>
                                <a:gd name="connsiteY2362" fmla="*/ 3762740 h 4900456"/>
                                <a:gd name="connsiteX2363" fmla="*/ 6457808 w 7362098"/>
                                <a:gd name="connsiteY2363" fmla="*/ 3745174 h 4900456"/>
                                <a:gd name="connsiteX2364" fmla="*/ 6459805 w 7362098"/>
                                <a:gd name="connsiteY2364" fmla="*/ 3742779 h 4900456"/>
                                <a:gd name="connsiteX2365" fmla="*/ 5504173 w 7362098"/>
                                <a:gd name="connsiteY2365" fmla="*/ 3717779 h 4900456"/>
                                <a:gd name="connsiteX2366" fmla="*/ 5523285 w 7362098"/>
                                <a:gd name="connsiteY2366" fmla="*/ 3732000 h 4900456"/>
                                <a:gd name="connsiteX2367" fmla="*/ 5517696 w 7362098"/>
                                <a:gd name="connsiteY2367" fmla="*/ 3735593 h 4900456"/>
                                <a:gd name="connsiteX2368" fmla="*/ 5483365 w 7362098"/>
                                <a:gd name="connsiteY2368" fmla="*/ 3727609 h 4900456"/>
                                <a:gd name="connsiteX2369" fmla="*/ 5476178 w 7362098"/>
                                <a:gd name="connsiteY2369" fmla="*/ 3761542 h 4900456"/>
                                <a:gd name="connsiteX2370" fmla="*/ 5470590 w 7362098"/>
                                <a:gd name="connsiteY2370" fmla="*/ 3765135 h 4900456"/>
                                <a:gd name="connsiteX2371" fmla="*/ 5469791 w 7362098"/>
                                <a:gd name="connsiteY2371" fmla="*/ 3763937 h 4900456"/>
                                <a:gd name="connsiteX2372" fmla="*/ 5480571 w 7362098"/>
                                <a:gd name="connsiteY2372" fmla="*/ 3721222 h 4900456"/>
                                <a:gd name="connsiteX2373" fmla="*/ 5504173 w 7362098"/>
                                <a:gd name="connsiteY2373" fmla="*/ 3717779 h 4900456"/>
                                <a:gd name="connsiteX2374" fmla="*/ 75848 w 7362098"/>
                                <a:gd name="connsiteY2374" fmla="*/ 3689685 h 4900456"/>
                                <a:gd name="connsiteX2375" fmla="*/ 78643 w 7362098"/>
                                <a:gd name="connsiteY2375" fmla="*/ 3691281 h 4900456"/>
                                <a:gd name="connsiteX2376" fmla="*/ 96208 w 7362098"/>
                                <a:gd name="connsiteY2376" fmla="*/ 3702060 h 4900456"/>
                                <a:gd name="connsiteX2377" fmla="*/ 99401 w 7362098"/>
                                <a:gd name="connsiteY2377" fmla="*/ 3703657 h 4900456"/>
                                <a:gd name="connsiteX2378" fmla="*/ 98204 w 7362098"/>
                                <a:gd name="connsiteY2378" fmla="*/ 3706451 h 4900456"/>
                                <a:gd name="connsiteX2379" fmla="*/ 97804 w 7362098"/>
                                <a:gd name="connsiteY2379" fmla="*/ 3706451 h 4900456"/>
                                <a:gd name="connsiteX2380" fmla="*/ 85030 w 7362098"/>
                                <a:gd name="connsiteY2380" fmla="*/ 3705253 h 4900456"/>
                                <a:gd name="connsiteX2381" fmla="*/ 56288 w 7362098"/>
                                <a:gd name="connsiteY2381" fmla="*/ 3737589 h 4900456"/>
                                <a:gd name="connsiteX2382" fmla="*/ 13173 w 7362098"/>
                                <a:gd name="connsiteY2382" fmla="*/ 3740783 h 4900456"/>
                                <a:gd name="connsiteX2383" fmla="*/ 6387 w 7362098"/>
                                <a:gd name="connsiteY2383" fmla="*/ 3751961 h 4900456"/>
                                <a:gd name="connsiteX2384" fmla="*/ 5988 w 7362098"/>
                                <a:gd name="connsiteY2384" fmla="*/ 3752360 h 4900456"/>
                                <a:gd name="connsiteX2385" fmla="*/ 3193 w 7362098"/>
                                <a:gd name="connsiteY2385" fmla="*/ 3751561 h 4900456"/>
                                <a:gd name="connsiteX2386" fmla="*/ 3592 w 7362098"/>
                                <a:gd name="connsiteY2386" fmla="*/ 3748368 h 4900456"/>
                                <a:gd name="connsiteX2387" fmla="*/ 5588 w 7362098"/>
                                <a:gd name="connsiteY2387" fmla="*/ 3727608 h 4900456"/>
                                <a:gd name="connsiteX2388" fmla="*/ 5988 w 7362098"/>
                                <a:gd name="connsiteY2388" fmla="*/ 3724415 h 4900456"/>
                                <a:gd name="connsiteX2389" fmla="*/ 9181 w 7362098"/>
                                <a:gd name="connsiteY2389" fmla="*/ 3724814 h 4900456"/>
                                <a:gd name="connsiteX2390" fmla="*/ 13572 w 7362098"/>
                                <a:gd name="connsiteY2390" fmla="*/ 3736392 h 4900456"/>
                                <a:gd name="connsiteX2391" fmla="*/ 13972 w 7362098"/>
                                <a:gd name="connsiteY2391" fmla="*/ 3736392 h 4900456"/>
                                <a:gd name="connsiteX2392" fmla="*/ 54292 w 7362098"/>
                                <a:gd name="connsiteY2392" fmla="*/ 3733596 h 4900456"/>
                                <a:gd name="connsiteX2393" fmla="*/ 80639 w 7362098"/>
                                <a:gd name="connsiteY2393" fmla="*/ 3703257 h 4900456"/>
                                <a:gd name="connsiteX2394" fmla="*/ 80639 w 7362098"/>
                                <a:gd name="connsiteY2394" fmla="*/ 3702858 h 4900456"/>
                                <a:gd name="connsiteX2395" fmla="*/ 74252 w 7362098"/>
                                <a:gd name="connsiteY2395" fmla="*/ 3692479 h 4900456"/>
                                <a:gd name="connsiteX2396" fmla="*/ 75848 w 7362098"/>
                                <a:gd name="connsiteY2396" fmla="*/ 3689685 h 4900456"/>
                                <a:gd name="connsiteX2397" fmla="*/ 999202 w 7362098"/>
                                <a:gd name="connsiteY2397" fmla="*/ 3686492 h 4900456"/>
                                <a:gd name="connsiteX2398" fmla="*/ 1003991 w 7362098"/>
                                <a:gd name="connsiteY2398" fmla="*/ 3690085 h 4900456"/>
                                <a:gd name="connsiteX2399" fmla="*/ 1007584 w 7362098"/>
                                <a:gd name="connsiteY2399" fmla="*/ 3714436 h 4900456"/>
                                <a:gd name="connsiteX2400" fmla="*/ 1031935 w 7362098"/>
                                <a:gd name="connsiteY2400" fmla="*/ 3710843 h 4900456"/>
                                <a:gd name="connsiteX2401" fmla="*/ 1036726 w 7362098"/>
                                <a:gd name="connsiteY2401" fmla="*/ 3714436 h 4900456"/>
                                <a:gd name="connsiteX2402" fmla="*/ 1033133 w 7362098"/>
                                <a:gd name="connsiteY2402" fmla="*/ 3719226 h 4900456"/>
                                <a:gd name="connsiteX2403" fmla="*/ 1008782 w 7362098"/>
                                <a:gd name="connsiteY2403" fmla="*/ 3722819 h 4900456"/>
                                <a:gd name="connsiteX2404" fmla="*/ 1012373 w 7362098"/>
                                <a:gd name="connsiteY2404" fmla="*/ 3747171 h 4900456"/>
                                <a:gd name="connsiteX2405" fmla="*/ 1008782 w 7362098"/>
                                <a:gd name="connsiteY2405" fmla="*/ 3751962 h 4900456"/>
                                <a:gd name="connsiteX2406" fmla="*/ 1003991 w 7362098"/>
                                <a:gd name="connsiteY2406" fmla="*/ 3748369 h 4900456"/>
                                <a:gd name="connsiteX2407" fmla="*/ 1000399 w 7362098"/>
                                <a:gd name="connsiteY2407" fmla="*/ 3724017 h 4900456"/>
                                <a:gd name="connsiteX2408" fmla="*/ 976045 w 7362098"/>
                                <a:gd name="connsiteY2408" fmla="*/ 3727609 h 4900456"/>
                                <a:gd name="connsiteX2409" fmla="*/ 971255 w 7362098"/>
                                <a:gd name="connsiteY2409" fmla="*/ 3724017 h 4900456"/>
                                <a:gd name="connsiteX2410" fmla="*/ 974849 w 7362098"/>
                                <a:gd name="connsiteY2410" fmla="*/ 3719226 h 4900456"/>
                                <a:gd name="connsiteX2411" fmla="*/ 999202 w 7362098"/>
                                <a:gd name="connsiteY2411" fmla="*/ 3715633 h 4900456"/>
                                <a:gd name="connsiteX2412" fmla="*/ 995607 w 7362098"/>
                                <a:gd name="connsiteY2412" fmla="*/ 3691282 h 4900456"/>
                                <a:gd name="connsiteX2413" fmla="*/ 999202 w 7362098"/>
                                <a:gd name="connsiteY2413" fmla="*/ 3686492 h 4900456"/>
                                <a:gd name="connsiteX2414" fmla="*/ 3572043 w 7362098"/>
                                <a:gd name="connsiteY2414" fmla="*/ 3684895 h 4900456"/>
                                <a:gd name="connsiteX2415" fmla="*/ 3574436 w 7362098"/>
                                <a:gd name="connsiteY2415" fmla="*/ 3686891 h 4900456"/>
                                <a:gd name="connsiteX2416" fmla="*/ 3576834 w 7362098"/>
                                <a:gd name="connsiteY2416" fmla="*/ 3704457 h 4900456"/>
                                <a:gd name="connsiteX2417" fmla="*/ 3574838 w 7362098"/>
                                <a:gd name="connsiteY2417" fmla="*/ 3706852 h 4900456"/>
                                <a:gd name="connsiteX2418" fmla="*/ 3572439 w 7362098"/>
                                <a:gd name="connsiteY2418" fmla="*/ 3704856 h 4900456"/>
                                <a:gd name="connsiteX2419" fmla="*/ 3570037 w 7362098"/>
                                <a:gd name="connsiteY2419" fmla="*/ 3687290 h 4900456"/>
                                <a:gd name="connsiteX2420" fmla="*/ 3572043 w 7362098"/>
                                <a:gd name="connsiteY2420" fmla="*/ 3684895 h 4900456"/>
                                <a:gd name="connsiteX2421" fmla="*/ 3560468 w 7362098"/>
                                <a:gd name="connsiteY2421" fmla="*/ 3684097 h 4900456"/>
                                <a:gd name="connsiteX2422" fmla="*/ 3561667 w 7362098"/>
                                <a:gd name="connsiteY2422" fmla="*/ 3686891 h 4900456"/>
                                <a:gd name="connsiteX2423" fmla="*/ 3556873 w 7362098"/>
                                <a:gd name="connsiteY2423" fmla="*/ 3703658 h 4900456"/>
                                <a:gd name="connsiteX2424" fmla="*/ 3555272 w 7362098"/>
                                <a:gd name="connsiteY2424" fmla="*/ 3705255 h 4900456"/>
                                <a:gd name="connsiteX2425" fmla="*/ 3554472 w 7362098"/>
                                <a:gd name="connsiteY2425" fmla="*/ 3705255 h 4900456"/>
                                <a:gd name="connsiteX2426" fmla="*/ 3552876 w 7362098"/>
                                <a:gd name="connsiteY2426" fmla="*/ 3702461 h 4900456"/>
                                <a:gd name="connsiteX2427" fmla="*/ 3557672 w 7362098"/>
                                <a:gd name="connsiteY2427" fmla="*/ 3685693 h 4900456"/>
                                <a:gd name="connsiteX2428" fmla="*/ 3560468 w 7362098"/>
                                <a:gd name="connsiteY2428" fmla="*/ 3684097 h 4900456"/>
                                <a:gd name="connsiteX2429" fmla="*/ 3582425 w 7362098"/>
                                <a:gd name="connsiteY2429" fmla="*/ 3681302 h 4900456"/>
                                <a:gd name="connsiteX2430" fmla="*/ 3585219 w 7362098"/>
                                <a:gd name="connsiteY2430" fmla="*/ 3682100 h 4900456"/>
                                <a:gd name="connsiteX2431" fmla="*/ 3594000 w 7362098"/>
                                <a:gd name="connsiteY2431" fmla="*/ 3697271 h 4900456"/>
                                <a:gd name="connsiteX2432" fmla="*/ 3593202 w 7362098"/>
                                <a:gd name="connsiteY2432" fmla="*/ 3700065 h 4900456"/>
                                <a:gd name="connsiteX2433" fmla="*/ 3592401 w 7362098"/>
                                <a:gd name="connsiteY2433" fmla="*/ 3700464 h 4900456"/>
                                <a:gd name="connsiteX2434" fmla="*/ 3590409 w 7362098"/>
                                <a:gd name="connsiteY2434" fmla="*/ 3699267 h 4900456"/>
                                <a:gd name="connsiteX2435" fmla="*/ 3581628 w 7362098"/>
                                <a:gd name="connsiteY2435" fmla="*/ 3684096 h 4900456"/>
                                <a:gd name="connsiteX2436" fmla="*/ 3582425 w 7362098"/>
                                <a:gd name="connsiteY2436" fmla="*/ 3681302 h 4900456"/>
                                <a:gd name="connsiteX2437" fmla="*/ 3550481 w 7362098"/>
                                <a:gd name="connsiteY2437" fmla="*/ 3679306 h 4900456"/>
                                <a:gd name="connsiteX2438" fmla="*/ 3551287 w 7362098"/>
                                <a:gd name="connsiteY2438" fmla="*/ 3682101 h 4900456"/>
                                <a:gd name="connsiteX2439" fmla="*/ 3540500 w 7362098"/>
                                <a:gd name="connsiteY2439" fmla="*/ 3696073 h 4900456"/>
                                <a:gd name="connsiteX2440" fmla="*/ 3538905 w 7362098"/>
                                <a:gd name="connsiteY2440" fmla="*/ 3696872 h 4900456"/>
                                <a:gd name="connsiteX2441" fmla="*/ 3537299 w 7362098"/>
                                <a:gd name="connsiteY2441" fmla="*/ 3696473 h 4900456"/>
                                <a:gd name="connsiteX2442" fmla="*/ 3536903 w 7362098"/>
                                <a:gd name="connsiteY2442" fmla="*/ 3693678 h 4900456"/>
                                <a:gd name="connsiteX2443" fmla="*/ 3547690 w 7362098"/>
                                <a:gd name="connsiteY2443" fmla="*/ 3679705 h 4900456"/>
                                <a:gd name="connsiteX2444" fmla="*/ 3550481 w 7362098"/>
                                <a:gd name="connsiteY2444" fmla="*/ 3679306 h 4900456"/>
                                <a:gd name="connsiteX2445" fmla="*/ 2227337 w 7362098"/>
                                <a:gd name="connsiteY2445" fmla="*/ 3679007 h 4900456"/>
                                <a:gd name="connsiteX2446" fmla="*/ 2236719 w 7362098"/>
                                <a:gd name="connsiteY2446" fmla="*/ 3680105 h 4900456"/>
                                <a:gd name="connsiteX2447" fmla="*/ 2243904 w 7362098"/>
                                <a:gd name="connsiteY2447" fmla="*/ 3692081 h 4900456"/>
                                <a:gd name="connsiteX2448" fmla="*/ 2247497 w 7362098"/>
                                <a:gd name="connsiteY2448" fmla="*/ 3696871 h 4900456"/>
                                <a:gd name="connsiteX2449" fmla="*/ 2253487 w 7362098"/>
                                <a:gd name="connsiteY2449" fmla="*/ 3696871 h 4900456"/>
                                <a:gd name="connsiteX2450" fmla="*/ 2253885 w 7362098"/>
                                <a:gd name="connsiteY2450" fmla="*/ 3696871 h 4900456"/>
                                <a:gd name="connsiteX2451" fmla="*/ 2254284 w 7362098"/>
                                <a:gd name="connsiteY2451" fmla="*/ 3696472 h 4900456"/>
                                <a:gd name="connsiteX2452" fmla="*/ 2267453 w 7362098"/>
                                <a:gd name="connsiteY2452" fmla="*/ 3696073 h 4900456"/>
                                <a:gd name="connsiteX2453" fmla="*/ 2274636 w 7362098"/>
                                <a:gd name="connsiteY2453" fmla="*/ 3707649 h 4900456"/>
                                <a:gd name="connsiteX2454" fmla="*/ 2274636 w 7362098"/>
                                <a:gd name="connsiteY2454" fmla="*/ 3708049 h 4900456"/>
                                <a:gd name="connsiteX2455" fmla="*/ 2278228 w 7362098"/>
                                <a:gd name="connsiteY2455" fmla="*/ 3712839 h 4900456"/>
                                <a:gd name="connsiteX2456" fmla="*/ 2284621 w 7362098"/>
                                <a:gd name="connsiteY2456" fmla="*/ 3712839 h 4900456"/>
                                <a:gd name="connsiteX2457" fmla="*/ 2285017 w 7362098"/>
                                <a:gd name="connsiteY2457" fmla="*/ 3712839 h 4900456"/>
                                <a:gd name="connsiteX2458" fmla="*/ 2298992 w 7362098"/>
                                <a:gd name="connsiteY2458" fmla="*/ 3712041 h 4900456"/>
                                <a:gd name="connsiteX2459" fmla="*/ 2306181 w 7362098"/>
                                <a:gd name="connsiteY2459" fmla="*/ 3724018 h 4900456"/>
                                <a:gd name="connsiteX2460" fmla="*/ 2309771 w 7362098"/>
                                <a:gd name="connsiteY2460" fmla="*/ 3728808 h 4900456"/>
                                <a:gd name="connsiteX2461" fmla="*/ 2312957 w 7362098"/>
                                <a:gd name="connsiteY2461" fmla="*/ 3729606 h 4900456"/>
                                <a:gd name="connsiteX2462" fmla="*/ 2317343 w 7362098"/>
                                <a:gd name="connsiteY2462" fmla="*/ 3730006 h 4900456"/>
                                <a:gd name="connsiteX2463" fmla="*/ 2320932 w 7362098"/>
                                <a:gd name="connsiteY2463" fmla="*/ 3733998 h 4900456"/>
                                <a:gd name="connsiteX2464" fmla="*/ 2315351 w 7362098"/>
                                <a:gd name="connsiteY2464" fmla="*/ 3737990 h 4900456"/>
                                <a:gd name="connsiteX2465" fmla="*/ 2309368 w 7362098"/>
                                <a:gd name="connsiteY2465" fmla="*/ 3737590 h 4900456"/>
                                <a:gd name="connsiteX2466" fmla="*/ 2304579 w 7362098"/>
                                <a:gd name="connsiteY2466" fmla="*/ 3735994 h 4900456"/>
                                <a:gd name="connsiteX2467" fmla="*/ 2297395 w 7362098"/>
                                <a:gd name="connsiteY2467" fmla="*/ 3724018 h 4900456"/>
                                <a:gd name="connsiteX2468" fmla="*/ 2294202 w 7362098"/>
                                <a:gd name="connsiteY2468" fmla="*/ 3719226 h 4900456"/>
                                <a:gd name="connsiteX2469" fmla="*/ 2287414 w 7362098"/>
                                <a:gd name="connsiteY2469" fmla="*/ 3719625 h 4900456"/>
                                <a:gd name="connsiteX2470" fmla="*/ 2273837 w 7362098"/>
                                <a:gd name="connsiteY2470" fmla="*/ 3720025 h 4900456"/>
                                <a:gd name="connsiteX2471" fmla="*/ 2266654 w 7362098"/>
                                <a:gd name="connsiteY2471" fmla="*/ 3708448 h 4900456"/>
                                <a:gd name="connsiteX2472" fmla="*/ 2263062 w 7362098"/>
                                <a:gd name="connsiteY2472" fmla="*/ 3703258 h 4900456"/>
                                <a:gd name="connsiteX2473" fmla="*/ 2257077 w 7362098"/>
                                <a:gd name="connsiteY2473" fmla="*/ 3703258 h 4900456"/>
                                <a:gd name="connsiteX2474" fmla="*/ 2256679 w 7362098"/>
                                <a:gd name="connsiteY2474" fmla="*/ 3703258 h 4900456"/>
                                <a:gd name="connsiteX2475" fmla="*/ 2243105 w 7362098"/>
                                <a:gd name="connsiteY2475" fmla="*/ 3703657 h 4900456"/>
                                <a:gd name="connsiteX2476" fmla="*/ 2235920 w 7362098"/>
                                <a:gd name="connsiteY2476" fmla="*/ 3691681 h 4900456"/>
                                <a:gd name="connsiteX2477" fmla="*/ 2232726 w 7362098"/>
                                <a:gd name="connsiteY2477" fmla="*/ 3686891 h 4900456"/>
                                <a:gd name="connsiteX2478" fmla="*/ 2225939 w 7362098"/>
                                <a:gd name="connsiteY2478" fmla="*/ 3687290 h 4900456"/>
                                <a:gd name="connsiteX2479" fmla="*/ 2212365 w 7362098"/>
                                <a:gd name="connsiteY2479" fmla="*/ 3687689 h 4900456"/>
                                <a:gd name="connsiteX2480" fmla="*/ 2209971 w 7362098"/>
                                <a:gd name="connsiteY2480" fmla="*/ 3686093 h 4900456"/>
                                <a:gd name="connsiteX2481" fmla="*/ 2208373 w 7362098"/>
                                <a:gd name="connsiteY2481" fmla="*/ 3680903 h 4900456"/>
                                <a:gd name="connsiteX2482" fmla="*/ 2213563 w 7362098"/>
                                <a:gd name="connsiteY2482" fmla="*/ 3679306 h 4900456"/>
                                <a:gd name="connsiteX2483" fmla="*/ 2215958 w 7362098"/>
                                <a:gd name="connsiteY2483" fmla="*/ 3680903 h 4900456"/>
                                <a:gd name="connsiteX2484" fmla="*/ 2222346 w 7362098"/>
                                <a:gd name="connsiteY2484" fmla="*/ 3680903 h 4900456"/>
                                <a:gd name="connsiteX2485" fmla="*/ 2222747 w 7362098"/>
                                <a:gd name="connsiteY2485" fmla="*/ 3680903 h 4900456"/>
                                <a:gd name="connsiteX2486" fmla="*/ 2227337 w 7362098"/>
                                <a:gd name="connsiteY2486" fmla="*/ 3679007 h 4900456"/>
                                <a:gd name="connsiteX2487" fmla="*/ 6778765 w 7362098"/>
                                <a:gd name="connsiteY2487" fmla="*/ 3676512 h 4900456"/>
                                <a:gd name="connsiteX2488" fmla="*/ 6781560 w 7362098"/>
                                <a:gd name="connsiteY2488" fmla="*/ 3678109 h 4900456"/>
                                <a:gd name="connsiteX2489" fmla="*/ 6799124 w 7362098"/>
                                <a:gd name="connsiteY2489" fmla="*/ 3688887 h 4900456"/>
                                <a:gd name="connsiteX2490" fmla="*/ 6802318 w 7362098"/>
                                <a:gd name="connsiteY2490" fmla="*/ 3690484 h 4900456"/>
                                <a:gd name="connsiteX2491" fmla="*/ 6801120 w 7362098"/>
                                <a:gd name="connsiteY2491" fmla="*/ 3693278 h 4900456"/>
                                <a:gd name="connsiteX2492" fmla="*/ 6800721 w 7362098"/>
                                <a:gd name="connsiteY2492" fmla="*/ 3693278 h 4900456"/>
                                <a:gd name="connsiteX2493" fmla="*/ 6787947 w 7362098"/>
                                <a:gd name="connsiteY2493" fmla="*/ 3692080 h 4900456"/>
                                <a:gd name="connsiteX2494" fmla="*/ 6759205 w 7362098"/>
                                <a:gd name="connsiteY2494" fmla="*/ 3724416 h 4900456"/>
                                <a:gd name="connsiteX2495" fmla="*/ 6716090 w 7362098"/>
                                <a:gd name="connsiteY2495" fmla="*/ 3727610 h 4900456"/>
                                <a:gd name="connsiteX2496" fmla="*/ 6709304 w 7362098"/>
                                <a:gd name="connsiteY2496" fmla="*/ 3738788 h 4900456"/>
                                <a:gd name="connsiteX2497" fmla="*/ 6708905 w 7362098"/>
                                <a:gd name="connsiteY2497" fmla="*/ 3739187 h 4900456"/>
                                <a:gd name="connsiteX2498" fmla="*/ 6706110 w 7362098"/>
                                <a:gd name="connsiteY2498" fmla="*/ 3738388 h 4900456"/>
                                <a:gd name="connsiteX2499" fmla="*/ 6706510 w 7362098"/>
                                <a:gd name="connsiteY2499" fmla="*/ 3735195 h 4900456"/>
                                <a:gd name="connsiteX2500" fmla="*/ 6708506 w 7362098"/>
                                <a:gd name="connsiteY2500" fmla="*/ 3714435 h 4900456"/>
                                <a:gd name="connsiteX2501" fmla="*/ 6708905 w 7362098"/>
                                <a:gd name="connsiteY2501" fmla="*/ 3711242 h 4900456"/>
                                <a:gd name="connsiteX2502" fmla="*/ 6712098 w 7362098"/>
                                <a:gd name="connsiteY2502" fmla="*/ 3711641 h 4900456"/>
                                <a:gd name="connsiteX2503" fmla="*/ 6716490 w 7362098"/>
                                <a:gd name="connsiteY2503" fmla="*/ 3723219 h 4900456"/>
                                <a:gd name="connsiteX2504" fmla="*/ 6716889 w 7362098"/>
                                <a:gd name="connsiteY2504" fmla="*/ 3723219 h 4900456"/>
                                <a:gd name="connsiteX2505" fmla="*/ 6757209 w 7362098"/>
                                <a:gd name="connsiteY2505" fmla="*/ 3720423 h 4900456"/>
                                <a:gd name="connsiteX2506" fmla="*/ 6783556 w 7362098"/>
                                <a:gd name="connsiteY2506" fmla="*/ 3690084 h 4900456"/>
                                <a:gd name="connsiteX2507" fmla="*/ 6783556 w 7362098"/>
                                <a:gd name="connsiteY2507" fmla="*/ 3689685 h 4900456"/>
                                <a:gd name="connsiteX2508" fmla="*/ 6777169 w 7362098"/>
                                <a:gd name="connsiteY2508" fmla="*/ 3679306 h 4900456"/>
                                <a:gd name="connsiteX2509" fmla="*/ 6778765 w 7362098"/>
                                <a:gd name="connsiteY2509" fmla="*/ 3676512 h 4900456"/>
                                <a:gd name="connsiteX2510" fmla="*/ 3593999 w 7362098"/>
                                <a:gd name="connsiteY2510" fmla="*/ 3673318 h 4900456"/>
                                <a:gd name="connsiteX2511" fmla="*/ 3608366 w 7362098"/>
                                <a:gd name="connsiteY2511" fmla="*/ 3684097 h 4900456"/>
                                <a:gd name="connsiteX2512" fmla="*/ 3608762 w 7362098"/>
                                <a:gd name="connsiteY2512" fmla="*/ 3686892 h 4900456"/>
                                <a:gd name="connsiteX2513" fmla="*/ 3607169 w 7362098"/>
                                <a:gd name="connsiteY2513" fmla="*/ 3687690 h 4900456"/>
                                <a:gd name="connsiteX2514" fmla="*/ 3605576 w 7362098"/>
                                <a:gd name="connsiteY2514" fmla="*/ 3687291 h 4900456"/>
                                <a:gd name="connsiteX2515" fmla="*/ 3591604 w 7362098"/>
                                <a:gd name="connsiteY2515" fmla="*/ 3676512 h 4900456"/>
                                <a:gd name="connsiteX2516" fmla="*/ 3591204 w 7362098"/>
                                <a:gd name="connsiteY2516" fmla="*/ 3673717 h 4900456"/>
                                <a:gd name="connsiteX2517" fmla="*/ 3593999 w 7362098"/>
                                <a:gd name="connsiteY2517" fmla="*/ 3673318 h 4900456"/>
                                <a:gd name="connsiteX2518" fmla="*/ 3540105 w 7362098"/>
                                <a:gd name="connsiteY2518" fmla="*/ 3669725 h 4900456"/>
                                <a:gd name="connsiteX2519" fmla="*/ 3542898 w 7362098"/>
                                <a:gd name="connsiteY2519" fmla="*/ 3670524 h 4900456"/>
                                <a:gd name="connsiteX2520" fmla="*/ 3542090 w 7362098"/>
                                <a:gd name="connsiteY2520" fmla="*/ 3673318 h 4900456"/>
                                <a:gd name="connsiteX2521" fmla="*/ 3526924 w 7362098"/>
                                <a:gd name="connsiteY2521" fmla="*/ 3682102 h 4900456"/>
                                <a:gd name="connsiteX2522" fmla="*/ 3526127 w 7362098"/>
                                <a:gd name="connsiteY2522" fmla="*/ 3682501 h 4900456"/>
                                <a:gd name="connsiteX2523" fmla="*/ 3524122 w 7362098"/>
                                <a:gd name="connsiteY2523" fmla="*/ 3681303 h 4900456"/>
                                <a:gd name="connsiteX2524" fmla="*/ 3524930 w 7362098"/>
                                <a:gd name="connsiteY2524" fmla="*/ 3678509 h 4900456"/>
                                <a:gd name="connsiteX2525" fmla="*/ 3598790 w 7362098"/>
                                <a:gd name="connsiteY2525" fmla="*/ 3662540 h 4900456"/>
                                <a:gd name="connsiteX2526" fmla="*/ 3615550 w 7362098"/>
                                <a:gd name="connsiteY2526" fmla="*/ 3667331 h 4900456"/>
                                <a:gd name="connsiteX2527" fmla="*/ 3616748 w 7362098"/>
                                <a:gd name="connsiteY2527" fmla="*/ 3670125 h 4900456"/>
                                <a:gd name="connsiteX2528" fmla="*/ 3615155 w 7362098"/>
                                <a:gd name="connsiteY2528" fmla="*/ 3671722 h 4900456"/>
                                <a:gd name="connsiteX2529" fmla="*/ 3614352 w 7362098"/>
                                <a:gd name="connsiteY2529" fmla="*/ 3671722 h 4900456"/>
                                <a:gd name="connsiteX2530" fmla="*/ 3597592 w 7362098"/>
                                <a:gd name="connsiteY2530" fmla="*/ 3666931 h 4900456"/>
                                <a:gd name="connsiteX2531" fmla="*/ 3595995 w 7362098"/>
                                <a:gd name="connsiteY2531" fmla="*/ 3664137 h 4900456"/>
                                <a:gd name="connsiteX2532" fmla="*/ 3598790 w 7362098"/>
                                <a:gd name="connsiteY2532" fmla="*/ 3662540 h 4900456"/>
                                <a:gd name="connsiteX2533" fmla="*/ 3536903 w 7362098"/>
                                <a:gd name="connsiteY2533" fmla="*/ 3657749 h 4900456"/>
                                <a:gd name="connsiteX2534" fmla="*/ 3539300 w 7362098"/>
                                <a:gd name="connsiteY2534" fmla="*/ 3659745 h 4900456"/>
                                <a:gd name="connsiteX2535" fmla="*/ 3537299 w 7362098"/>
                                <a:gd name="connsiteY2535" fmla="*/ 3662140 h 4900456"/>
                                <a:gd name="connsiteX2536" fmla="*/ 3519743 w 7362098"/>
                                <a:gd name="connsiteY2536" fmla="*/ 3664536 h 4900456"/>
                                <a:gd name="connsiteX2537" fmla="*/ 3517339 w 7362098"/>
                                <a:gd name="connsiteY2537" fmla="*/ 3662540 h 4900456"/>
                                <a:gd name="connsiteX2538" fmla="*/ 3519345 w 7362098"/>
                                <a:gd name="connsiteY2538" fmla="*/ 3660144 h 4900456"/>
                                <a:gd name="connsiteX2539" fmla="*/ 3616353 w 7362098"/>
                                <a:gd name="connsiteY2539" fmla="*/ 3647769 h 4900456"/>
                                <a:gd name="connsiteX2540" fmla="*/ 3618746 w 7362098"/>
                                <a:gd name="connsiteY2540" fmla="*/ 3649765 h 4900456"/>
                                <a:gd name="connsiteX2541" fmla="*/ 3616748 w 7362098"/>
                                <a:gd name="connsiteY2541" fmla="*/ 3652161 h 4900456"/>
                                <a:gd name="connsiteX2542" fmla="*/ 3599190 w 7362098"/>
                                <a:gd name="connsiteY2542" fmla="*/ 3654557 h 4900456"/>
                                <a:gd name="connsiteX2543" fmla="*/ 3596795 w 7362098"/>
                                <a:gd name="connsiteY2543" fmla="*/ 3652561 h 4900456"/>
                                <a:gd name="connsiteX2544" fmla="*/ 3598791 w 7362098"/>
                                <a:gd name="connsiteY2544" fmla="*/ 3650165 h 4900456"/>
                                <a:gd name="connsiteX2545" fmla="*/ 2244503 w 7362098"/>
                                <a:gd name="connsiteY2545" fmla="*/ 3646672 h 4900456"/>
                                <a:gd name="connsiteX2546" fmla="*/ 2253885 w 7362098"/>
                                <a:gd name="connsiteY2546" fmla="*/ 3647770 h 4900456"/>
                                <a:gd name="connsiteX2547" fmla="*/ 2261068 w 7362098"/>
                                <a:gd name="connsiteY2547" fmla="*/ 3659745 h 4900456"/>
                                <a:gd name="connsiteX2548" fmla="*/ 2264658 w 7362098"/>
                                <a:gd name="connsiteY2548" fmla="*/ 3664536 h 4900456"/>
                                <a:gd name="connsiteX2549" fmla="*/ 2270647 w 7362098"/>
                                <a:gd name="connsiteY2549" fmla="*/ 3664536 h 4900456"/>
                                <a:gd name="connsiteX2550" fmla="*/ 2271044 w 7362098"/>
                                <a:gd name="connsiteY2550" fmla="*/ 3664536 h 4900456"/>
                                <a:gd name="connsiteX2551" fmla="*/ 2271444 w 7362098"/>
                                <a:gd name="connsiteY2551" fmla="*/ 3664137 h 4900456"/>
                                <a:gd name="connsiteX2552" fmla="*/ 2284621 w 7362098"/>
                                <a:gd name="connsiteY2552" fmla="*/ 3663737 h 4900456"/>
                                <a:gd name="connsiteX2553" fmla="*/ 2291809 w 7362098"/>
                                <a:gd name="connsiteY2553" fmla="*/ 3675314 h 4900456"/>
                                <a:gd name="connsiteX2554" fmla="*/ 2291809 w 7362098"/>
                                <a:gd name="connsiteY2554" fmla="*/ 3675713 h 4900456"/>
                                <a:gd name="connsiteX2555" fmla="*/ 2295400 w 7362098"/>
                                <a:gd name="connsiteY2555" fmla="*/ 3680504 h 4900456"/>
                                <a:gd name="connsiteX2556" fmla="*/ 2301786 w 7362098"/>
                                <a:gd name="connsiteY2556" fmla="*/ 3680504 h 4900456"/>
                                <a:gd name="connsiteX2557" fmla="*/ 2302185 w 7362098"/>
                                <a:gd name="connsiteY2557" fmla="*/ 3680504 h 4900456"/>
                                <a:gd name="connsiteX2558" fmla="*/ 2316146 w 7362098"/>
                                <a:gd name="connsiteY2558" fmla="*/ 3679705 h 4900456"/>
                                <a:gd name="connsiteX2559" fmla="*/ 2323327 w 7362098"/>
                                <a:gd name="connsiteY2559" fmla="*/ 3691682 h 4900456"/>
                                <a:gd name="connsiteX2560" fmla="*/ 2326926 w 7362098"/>
                                <a:gd name="connsiteY2560" fmla="*/ 3696473 h 4900456"/>
                                <a:gd name="connsiteX2561" fmla="*/ 2330121 w 7362098"/>
                                <a:gd name="connsiteY2561" fmla="*/ 3697271 h 4900456"/>
                                <a:gd name="connsiteX2562" fmla="*/ 2334521 w 7362098"/>
                                <a:gd name="connsiteY2562" fmla="*/ 3697670 h 4900456"/>
                                <a:gd name="connsiteX2563" fmla="*/ 2338117 w 7362098"/>
                                <a:gd name="connsiteY2563" fmla="*/ 3701662 h 4900456"/>
                                <a:gd name="connsiteX2564" fmla="*/ 2332519 w 7362098"/>
                                <a:gd name="connsiteY2564" fmla="*/ 3705654 h 4900456"/>
                                <a:gd name="connsiteX2565" fmla="*/ 2326525 w 7362098"/>
                                <a:gd name="connsiteY2565" fmla="*/ 3705255 h 4900456"/>
                                <a:gd name="connsiteX2566" fmla="*/ 2321729 w 7362098"/>
                                <a:gd name="connsiteY2566" fmla="*/ 3703658 h 4900456"/>
                                <a:gd name="connsiteX2567" fmla="*/ 2314554 w 7362098"/>
                                <a:gd name="connsiteY2567" fmla="*/ 3691682 h 4900456"/>
                                <a:gd name="connsiteX2568" fmla="*/ 2311361 w 7362098"/>
                                <a:gd name="connsiteY2568" fmla="*/ 3686891 h 4900456"/>
                                <a:gd name="connsiteX2569" fmla="*/ 2304579 w 7362098"/>
                                <a:gd name="connsiteY2569" fmla="*/ 3687290 h 4900456"/>
                                <a:gd name="connsiteX2570" fmla="*/ 2291006 w 7362098"/>
                                <a:gd name="connsiteY2570" fmla="*/ 3687689 h 4900456"/>
                                <a:gd name="connsiteX2571" fmla="*/ 2283820 w 7362098"/>
                                <a:gd name="connsiteY2571" fmla="*/ 3676113 h 4900456"/>
                                <a:gd name="connsiteX2572" fmla="*/ 2280225 w 7362098"/>
                                <a:gd name="connsiteY2572" fmla="*/ 3670923 h 4900456"/>
                                <a:gd name="connsiteX2573" fmla="*/ 2274238 w 7362098"/>
                                <a:gd name="connsiteY2573" fmla="*/ 3670923 h 4900456"/>
                                <a:gd name="connsiteX2574" fmla="*/ 2273839 w 7362098"/>
                                <a:gd name="connsiteY2574" fmla="*/ 3670923 h 4900456"/>
                                <a:gd name="connsiteX2575" fmla="*/ 2260271 w 7362098"/>
                                <a:gd name="connsiteY2575" fmla="*/ 3671322 h 4900456"/>
                                <a:gd name="connsiteX2576" fmla="*/ 2253086 w 7362098"/>
                                <a:gd name="connsiteY2576" fmla="*/ 3659346 h 4900456"/>
                                <a:gd name="connsiteX2577" fmla="*/ 2249894 w 7362098"/>
                                <a:gd name="connsiteY2577" fmla="*/ 3654556 h 4900456"/>
                                <a:gd name="connsiteX2578" fmla="*/ 2243105 w 7362098"/>
                                <a:gd name="connsiteY2578" fmla="*/ 3654955 h 4900456"/>
                                <a:gd name="connsiteX2579" fmla="*/ 2229534 w 7362098"/>
                                <a:gd name="connsiteY2579" fmla="*/ 3655354 h 4900456"/>
                                <a:gd name="connsiteX2580" fmla="*/ 2227137 w 7362098"/>
                                <a:gd name="connsiteY2580" fmla="*/ 3653758 h 4900456"/>
                                <a:gd name="connsiteX2581" fmla="*/ 2225541 w 7362098"/>
                                <a:gd name="connsiteY2581" fmla="*/ 3648568 h 4900456"/>
                                <a:gd name="connsiteX2582" fmla="*/ 2230730 w 7362098"/>
                                <a:gd name="connsiteY2582" fmla="*/ 3646971 h 4900456"/>
                                <a:gd name="connsiteX2583" fmla="*/ 2233125 w 7362098"/>
                                <a:gd name="connsiteY2583" fmla="*/ 3648568 h 4900456"/>
                                <a:gd name="connsiteX2584" fmla="*/ 2239514 w 7362098"/>
                                <a:gd name="connsiteY2584" fmla="*/ 3648568 h 4900456"/>
                                <a:gd name="connsiteX2585" fmla="*/ 2239913 w 7362098"/>
                                <a:gd name="connsiteY2585" fmla="*/ 3648568 h 4900456"/>
                                <a:gd name="connsiteX2586" fmla="*/ 2244503 w 7362098"/>
                                <a:gd name="connsiteY2586" fmla="*/ 3646672 h 4900456"/>
                                <a:gd name="connsiteX2587" fmla="*/ 3521338 w 7362098"/>
                                <a:gd name="connsiteY2587" fmla="*/ 3640584 h 4900456"/>
                                <a:gd name="connsiteX2588" fmla="*/ 3538106 w 7362098"/>
                                <a:gd name="connsiteY2588" fmla="*/ 3645375 h 4900456"/>
                                <a:gd name="connsiteX2589" fmla="*/ 3539703 w 7362098"/>
                                <a:gd name="connsiteY2589" fmla="*/ 3648169 h 4900456"/>
                                <a:gd name="connsiteX2590" fmla="*/ 3538106 w 7362098"/>
                                <a:gd name="connsiteY2590" fmla="*/ 3649766 h 4900456"/>
                                <a:gd name="connsiteX2591" fmla="*/ 3537299 w 7362098"/>
                                <a:gd name="connsiteY2591" fmla="*/ 3649766 h 4900456"/>
                                <a:gd name="connsiteX2592" fmla="*/ 3520536 w 7362098"/>
                                <a:gd name="connsiteY2592" fmla="*/ 3644975 h 4900456"/>
                                <a:gd name="connsiteX2593" fmla="*/ 3518538 w 7362098"/>
                                <a:gd name="connsiteY2593" fmla="*/ 3642181 h 4900456"/>
                                <a:gd name="connsiteX2594" fmla="*/ 3521338 w 7362098"/>
                                <a:gd name="connsiteY2594" fmla="*/ 3640584 h 4900456"/>
                                <a:gd name="connsiteX2595" fmla="*/ 3609559 w 7362098"/>
                                <a:gd name="connsiteY2595" fmla="*/ 3630205 h 4900456"/>
                                <a:gd name="connsiteX2596" fmla="*/ 3612359 w 7362098"/>
                                <a:gd name="connsiteY2596" fmla="*/ 3631003 h 4900456"/>
                                <a:gd name="connsiteX2597" fmla="*/ 3611562 w 7362098"/>
                                <a:gd name="connsiteY2597" fmla="*/ 3633797 h 4900456"/>
                                <a:gd name="connsiteX2598" fmla="*/ 3596394 w 7362098"/>
                                <a:gd name="connsiteY2598" fmla="*/ 3642581 h 4900456"/>
                                <a:gd name="connsiteX2599" fmla="*/ 3595594 w 7362098"/>
                                <a:gd name="connsiteY2599" fmla="*/ 3642980 h 4900456"/>
                                <a:gd name="connsiteX2600" fmla="*/ 3593601 w 7362098"/>
                                <a:gd name="connsiteY2600" fmla="*/ 3641782 h 4900456"/>
                                <a:gd name="connsiteX2601" fmla="*/ 3594397 w 7362098"/>
                                <a:gd name="connsiteY2601" fmla="*/ 3638988 h 4900456"/>
                                <a:gd name="connsiteX2602" fmla="*/ 3530921 w 7362098"/>
                                <a:gd name="connsiteY2602" fmla="*/ 3625015 h 4900456"/>
                                <a:gd name="connsiteX2603" fmla="*/ 3544894 w 7362098"/>
                                <a:gd name="connsiteY2603" fmla="*/ 3635794 h 4900456"/>
                                <a:gd name="connsiteX2604" fmla="*/ 3545295 w 7362098"/>
                                <a:gd name="connsiteY2604" fmla="*/ 3638589 h 4900456"/>
                                <a:gd name="connsiteX2605" fmla="*/ 3543691 w 7362098"/>
                                <a:gd name="connsiteY2605" fmla="*/ 3639387 h 4900456"/>
                                <a:gd name="connsiteX2606" fmla="*/ 3542090 w 7362098"/>
                                <a:gd name="connsiteY2606" fmla="*/ 3638988 h 4900456"/>
                                <a:gd name="connsiteX2607" fmla="*/ 3528520 w 7362098"/>
                                <a:gd name="connsiteY2607" fmla="*/ 3628209 h 4900456"/>
                                <a:gd name="connsiteX2608" fmla="*/ 3528124 w 7362098"/>
                                <a:gd name="connsiteY2608" fmla="*/ 3625414 h 4900456"/>
                                <a:gd name="connsiteX2609" fmla="*/ 3530921 w 7362098"/>
                                <a:gd name="connsiteY2609" fmla="*/ 3625015 h 4900456"/>
                                <a:gd name="connsiteX2610" fmla="*/ 3599590 w 7362098"/>
                                <a:gd name="connsiteY2610" fmla="*/ 3615833 h 4900456"/>
                                <a:gd name="connsiteX2611" fmla="*/ 3599989 w 7362098"/>
                                <a:gd name="connsiteY2611" fmla="*/ 3618627 h 4900456"/>
                                <a:gd name="connsiteX2612" fmla="*/ 3589208 w 7362098"/>
                                <a:gd name="connsiteY2612" fmla="*/ 3632600 h 4900456"/>
                                <a:gd name="connsiteX2613" fmla="*/ 3587614 w 7362098"/>
                                <a:gd name="connsiteY2613" fmla="*/ 3633399 h 4900456"/>
                                <a:gd name="connsiteX2614" fmla="*/ 3586015 w 7362098"/>
                                <a:gd name="connsiteY2614" fmla="*/ 3632999 h 4900456"/>
                                <a:gd name="connsiteX2615" fmla="*/ 3586015 w 7362098"/>
                                <a:gd name="connsiteY2615" fmla="*/ 3630205 h 4900456"/>
                                <a:gd name="connsiteX2616" fmla="*/ 3596795 w 7362098"/>
                                <a:gd name="connsiteY2616" fmla="*/ 3616232 h 4900456"/>
                                <a:gd name="connsiteX2617" fmla="*/ 3599590 w 7362098"/>
                                <a:gd name="connsiteY2617" fmla="*/ 3615833 h 4900456"/>
                                <a:gd name="connsiteX2618" fmla="*/ 3542898 w 7362098"/>
                                <a:gd name="connsiteY2618" fmla="*/ 3612241 h 4900456"/>
                                <a:gd name="connsiteX2619" fmla="*/ 3545686 w 7362098"/>
                                <a:gd name="connsiteY2619" fmla="*/ 3613039 h 4900456"/>
                                <a:gd name="connsiteX2620" fmla="*/ 3554472 w 7362098"/>
                                <a:gd name="connsiteY2620" fmla="*/ 3628210 h 4900456"/>
                                <a:gd name="connsiteX2621" fmla="*/ 3553672 w 7362098"/>
                                <a:gd name="connsiteY2621" fmla="*/ 3631004 h 4900456"/>
                                <a:gd name="connsiteX2622" fmla="*/ 3552880 w 7362098"/>
                                <a:gd name="connsiteY2622" fmla="*/ 3631403 h 4900456"/>
                                <a:gd name="connsiteX2623" fmla="*/ 3550877 w 7362098"/>
                                <a:gd name="connsiteY2623" fmla="*/ 3630206 h 4900456"/>
                                <a:gd name="connsiteX2624" fmla="*/ 3542090 w 7362098"/>
                                <a:gd name="connsiteY2624" fmla="*/ 3615035 h 4900456"/>
                                <a:gd name="connsiteX2625" fmla="*/ 3542898 w 7362098"/>
                                <a:gd name="connsiteY2625" fmla="*/ 3612241 h 4900456"/>
                                <a:gd name="connsiteX2626" fmla="*/ 3581628 w 7362098"/>
                                <a:gd name="connsiteY2626" fmla="*/ 3607051 h 4900456"/>
                                <a:gd name="connsiteX2627" fmla="*/ 3583223 w 7362098"/>
                                <a:gd name="connsiteY2627" fmla="*/ 3609845 h 4900456"/>
                                <a:gd name="connsiteX2628" fmla="*/ 3578434 w 7362098"/>
                                <a:gd name="connsiteY2628" fmla="*/ 3626612 h 4900456"/>
                                <a:gd name="connsiteX2629" fmla="*/ 3576834 w 7362098"/>
                                <a:gd name="connsiteY2629" fmla="*/ 3628209 h 4900456"/>
                                <a:gd name="connsiteX2630" fmla="*/ 3576036 w 7362098"/>
                                <a:gd name="connsiteY2630" fmla="*/ 3628209 h 4900456"/>
                                <a:gd name="connsiteX2631" fmla="*/ 3574040 w 7362098"/>
                                <a:gd name="connsiteY2631" fmla="*/ 3625415 h 4900456"/>
                                <a:gd name="connsiteX2632" fmla="*/ 3578834 w 7362098"/>
                                <a:gd name="connsiteY2632" fmla="*/ 3608647 h 4900456"/>
                                <a:gd name="connsiteX2633" fmla="*/ 3581628 w 7362098"/>
                                <a:gd name="connsiteY2633" fmla="*/ 3607051 h 4900456"/>
                                <a:gd name="connsiteX2634" fmla="*/ 3561667 w 7362098"/>
                                <a:gd name="connsiteY2634" fmla="*/ 3605454 h 4900456"/>
                                <a:gd name="connsiteX2635" fmla="*/ 3564057 w 7362098"/>
                                <a:gd name="connsiteY2635" fmla="*/ 3607450 h 4900456"/>
                                <a:gd name="connsiteX2636" fmla="*/ 3566450 w 7362098"/>
                                <a:gd name="connsiteY2636" fmla="*/ 3625015 h 4900456"/>
                                <a:gd name="connsiteX2637" fmla="*/ 3564451 w 7362098"/>
                                <a:gd name="connsiteY2637" fmla="*/ 3627411 h 4900456"/>
                                <a:gd name="connsiteX2638" fmla="*/ 3562061 w 7362098"/>
                                <a:gd name="connsiteY2638" fmla="*/ 3625415 h 4900456"/>
                                <a:gd name="connsiteX2639" fmla="*/ 3559669 w 7362098"/>
                                <a:gd name="connsiteY2639" fmla="*/ 3607849 h 4900456"/>
                                <a:gd name="connsiteX2640" fmla="*/ 3561667 w 7362098"/>
                                <a:gd name="connsiteY2640" fmla="*/ 3605454 h 4900456"/>
                                <a:gd name="connsiteX2641" fmla="*/ 2606038 w 7362098"/>
                                <a:gd name="connsiteY2641" fmla="*/ 3580454 h 4900456"/>
                                <a:gd name="connsiteX2642" fmla="*/ 2625150 w 7362098"/>
                                <a:gd name="connsiteY2642" fmla="*/ 3594675 h 4900456"/>
                                <a:gd name="connsiteX2643" fmla="*/ 2619559 w 7362098"/>
                                <a:gd name="connsiteY2643" fmla="*/ 3598268 h 4900456"/>
                                <a:gd name="connsiteX2644" fmla="*/ 2585229 w 7362098"/>
                                <a:gd name="connsiteY2644" fmla="*/ 3590284 h 4900456"/>
                                <a:gd name="connsiteX2645" fmla="*/ 2578043 w 7362098"/>
                                <a:gd name="connsiteY2645" fmla="*/ 3624217 h 4900456"/>
                                <a:gd name="connsiteX2646" fmla="*/ 2572454 w 7362098"/>
                                <a:gd name="connsiteY2646" fmla="*/ 3627810 h 4900456"/>
                                <a:gd name="connsiteX2647" fmla="*/ 2571655 w 7362098"/>
                                <a:gd name="connsiteY2647" fmla="*/ 3626612 h 4900456"/>
                                <a:gd name="connsiteX2648" fmla="*/ 2582433 w 7362098"/>
                                <a:gd name="connsiteY2648" fmla="*/ 3583897 h 4900456"/>
                                <a:gd name="connsiteX2649" fmla="*/ 2606038 w 7362098"/>
                                <a:gd name="connsiteY2649" fmla="*/ 3580454 h 4900456"/>
                                <a:gd name="connsiteX2650" fmla="*/ 646305 w 7362098"/>
                                <a:gd name="connsiteY2650" fmla="*/ 3564736 h 4900456"/>
                                <a:gd name="connsiteX2651" fmla="*/ 648700 w 7362098"/>
                                <a:gd name="connsiteY2651" fmla="*/ 3566731 h 4900456"/>
                                <a:gd name="connsiteX2652" fmla="*/ 651096 w 7362098"/>
                                <a:gd name="connsiteY2652" fmla="*/ 3584297 h 4900456"/>
                                <a:gd name="connsiteX2653" fmla="*/ 649099 w 7362098"/>
                                <a:gd name="connsiteY2653" fmla="*/ 3586692 h 4900456"/>
                                <a:gd name="connsiteX2654" fmla="*/ 646704 w 7362098"/>
                                <a:gd name="connsiteY2654" fmla="*/ 3584696 h 4900456"/>
                                <a:gd name="connsiteX2655" fmla="*/ 644309 w 7362098"/>
                                <a:gd name="connsiteY2655" fmla="*/ 3567131 h 4900456"/>
                                <a:gd name="connsiteX2656" fmla="*/ 646305 w 7362098"/>
                                <a:gd name="connsiteY2656" fmla="*/ 3564736 h 4900456"/>
                                <a:gd name="connsiteX2657" fmla="*/ 634728 w 7362098"/>
                                <a:gd name="connsiteY2657" fmla="*/ 3563539 h 4900456"/>
                                <a:gd name="connsiteX2658" fmla="*/ 635926 w 7362098"/>
                                <a:gd name="connsiteY2658" fmla="*/ 3566333 h 4900456"/>
                                <a:gd name="connsiteX2659" fmla="*/ 631135 w 7362098"/>
                                <a:gd name="connsiteY2659" fmla="*/ 3583100 h 4900456"/>
                                <a:gd name="connsiteX2660" fmla="*/ 629538 w 7362098"/>
                                <a:gd name="connsiteY2660" fmla="*/ 3584697 h 4900456"/>
                                <a:gd name="connsiteX2661" fmla="*/ 628739 w 7362098"/>
                                <a:gd name="connsiteY2661" fmla="*/ 3584697 h 4900456"/>
                                <a:gd name="connsiteX2662" fmla="*/ 627143 w 7362098"/>
                                <a:gd name="connsiteY2662" fmla="*/ 3581903 h 4900456"/>
                                <a:gd name="connsiteX2663" fmla="*/ 631933 w 7362098"/>
                                <a:gd name="connsiteY2663" fmla="*/ 3565135 h 4900456"/>
                                <a:gd name="connsiteX2664" fmla="*/ 634728 w 7362098"/>
                                <a:gd name="connsiteY2664" fmla="*/ 3563539 h 4900456"/>
                                <a:gd name="connsiteX2665" fmla="*/ 657082 w 7362098"/>
                                <a:gd name="connsiteY2665" fmla="*/ 3561142 h 4900456"/>
                                <a:gd name="connsiteX2666" fmla="*/ 659876 w 7362098"/>
                                <a:gd name="connsiteY2666" fmla="*/ 3561941 h 4900456"/>
                                <a:gd name="connsiteX2667" fmla="*/ 668660 w 7362098"/>
                                <a:gd name="connsiteY2667" fmla="*/ 3577111 h 4900456"/>
                                <a:gd name="connsiteX2668" fmla="*/ 667861 w 7362098"/>
                                <a:gd name="connsiteY2668" fmla="*/ 3579906 h 4900456"/>
                                <a:gd name="connsiteX2669" fmla="*/ 667063 w 7362098"/>
                                <a:gd name="connsiteY2669" fmla="*/ 3580305 h 4900456"/>
                                <a:gd name="connsiteX2670" fmla="*/ 665067 w 7362098"/>
                                <a:gd name="connsiteY2670" fmla="*/ 3579107 h 4900456"/>
                                <a:gd name="connsiteX2671" fmla="*/ 656284 w 7362098"/>
                                <a:gd name="connsiteY2671" fmla="*/ 3563937 h 4900456"/>
                                <a:gd name="connsiteX2672" fmla="*/ 657082 w 7362098"/>
                                <a:gd name="connsiteY2672" fmla="*/ 3561142 h 4900456"/>
                                <a:gd name="connsiteX2673" fmla="*/ 625147 w 7362098"/>
                                <a:gd name="connsiteY2673" fmla="*/ 3558748 h 4900456"/>
                                <a:gd name="connsiteX2674" fmla="*/ 625945 w 7362098"/>
                                <a:gd name="connsiteY2674" fmla="*/ 3561542 h 4900456"/>
                                <a:gd name="connsiteX2675" fmla="*/ 615167 w 7362098"/>
                                <a:gd name="connsiteY2675" fmla="*/ 3575515 h 4900456"/>
                                <a:gd name="connsiteX2676" fmla="*/ 613570 w 7362098"/>
                                <a:gd name="connsiteY2676" fmla="*/ 3576314 h 4900456"/>
                                <a:gd name="connsiteX2677" fmla="*/ 611973 w 7362098"/>
                                <a:gd name="connsiteY2677" fmla="*/ 3575914 h 4900456"/>
                                <a:gd name="connsiteX2678" fmla="*/ 611574 w 7362098"/>
                                <a:gd name="connsiteY2678" fmla="*/ 3573120 h 4900456"/>
                                <a:gd name="connsiteX2679" fmla="*/ 622352 w 7362098"/>
                                <a:gd name="connsiteY2679" fmla="*/ 3559147 h 4900456"/>
                                <a:gd name="connsiteX2680" fmla="*/ 625147 w 7362098"/>
                                <a:gd name="connsiteY2680" fmla="*/ 3558748 h 4900456"/>
                                <a:gd name="connsiteX2681" fmla="*/ 668658 w 7362098"/>
                                <a:gd name="connsiteY2681" fmla="*/ 3553159 h 4900456"/>
                                <a:gd name="connsiteX2682" fmla="*/ 683031 w 7362098"/>
                                <a:gd name="connsiteY2682" fmla="*/ 3563938 h 4900456"/>
                                <a:gd name="connsiteX2683" fmla="*/ 683430 w 7362098"/>
                                <a:gd name="connsiteY2683" fmla="*/ 3566733 h 4900456"/>
                                <a:gd name="connsiteX2684" fmla="*/ 681833 w 7362098"/>
                                <a:gd name="connsiteY2684" fmla="*/ 3567531 h 4900456"/>
                                <a:gd name="connsiteX2685" fmla="*/ 680236 w 7362098"/>
                                <a:gd name="connsiteY2685" fmla="*/ 3567132 h 4900456"/>
                                <a:gd name="connsiteX2686" fmla="*/ 666263 w 7362098"/>
                                <a:gd name="connsiteY2686" fmla="*/ 3556353 h 4900456"/>
                                <a:gd name="connsiteX2687" fmla="*/ 665864 w 7362098"/>
                                <a:gd name="connsiteY2687" fmla="*/ 3553558 h 4900456"/>
                                <a:gd name="connsiteX2688" fmla="*/ 668658 w 7362098"/>
                                <a:gd name="connsiteY2688" fmla="*/ 3553159 h 4900456"/>
                                <a:gd name="connsiteX2689" fmla="*/ 4776383 w 7362098"/>
                                <a:gd name="connsiteY2689" fmla="*/ 3552760 h 4900456"/>
                                <a:gd name="connsiteX2690" fmla="*/ 4781173 w 7362098"/>
                                <a:gd name="connsiteY2690" fmla="*/ 3556353 h 4900456"/>
                                <a:gd name="connsiteX2691" fmla="*/ 4784766 w 7362098"/>
                                <a:gd name="connsiteY2691" fmla="*/ 3580704 h 4900456"/>
                                <a:gd name="connsiteX2692" fmla="*/ 4809118 w 7362098"/>
                                <a:gd name="connsiteY2692" fmla="*/ 3577111 h 4900456"/>
                                <a:gd name="connsiteX2693" fmla="*/ 4813909 w 7362098"/>
                                <a:gd name="connsiteY2693" fmla="*/ 3580704 h 4900456"/>
                                <a:gd name="connsiteX2694" fmla="*/ 4810316 w 7362098"/>
                                <a:gd name="connsiteY2694" fmla="*/ 3585494 h 4900456"/>
                                <a:gd name="connsiteX2695" fmla="*/ 4785964 w 7362098"/>
                                <a:gd name="connsiteY2695" fmla="*/ 3589087 h 4900456"/>
                                <a:gd name="connsiteX2696" fmla="*/ 4789556 w 7362098"/>
                                <a:gd name="connsiteY2696" fmla="*/ 3613439 h 4900456"/>
                                <a:gd name="connsiteX2697" fmla="*/ 4785964 w 7362098"/>
                                <a:gd name="connsiteY2697" fmla="*/ 3618229 h 4900456"/>
                                <a:gd name="connsiteX2698" fmla="*/ 4781173 w 7362098"/>
                                <a:gd name="connsiteY2698" fmla="*/ 3614637 h 4900456"/>
                                <a:gd name="connsiteX2699" fmla="*/ 4777580 w 7362098"/>
                                <a:gd name="connsiteY2699" fmla="*/ 3590285 h 4900456"/>
                                <a:gd name="connsiteX2700" fmla="*/ 4753229 w 7362098"/>
                                <a:gd name="connsiteY2700" fmla="*/ 3593877 h 4900456"/>
                                <a:gd name="connsiteX2701" fmla="*/ 4748439 w 7362098"/>
                                <a:gd name="connsiteY2701" fmla="*/ 3590285 h 4900456"/>
                                <a:gd name="connsiteX2702" fmla="*/ 4752032 w 7362098"/>
                                <a:gd name="connsiteY2702" fmla="*/ 3585494 h 4900456"/>
                                <a:gd name="connsiteX2703" fmla="*/ 4776383 w 7362098"/>
                                <a:gd name="connsiteY2703" fmla="*/ 3581901 h 4900456"/>
                                <a:gd name="connsiteX2704" fmla="*/ 4772790 w 7362098"/>
                                <a:gd name="connsiteY2704" fmla="*/ 3557550 h 4900456"/>
                                <a:gd name="connsiteX2705" fmla="*/ 4776383 w 7362098"/>
                                <a:gd name="connsiteY2705" fmla="*/ 3552760 h 4900456"/>
                                <a:gd name="connsiteX2706" fmla="*/ 7349620 w 7362098"/>
                                <a:gd name="connsiteY2706" fmla="*/ 3551563 h 4900456"/>
                                <a:gd name="connsiteX2707" fmla="*/ 7352015 w 7362098"/>
                                <a:gd name="connsiteY2707" fmla="*/ 3553559 h 4900456"/>
                                <a:gd name="connsiteX2708" fmla="*/ 7354410 w 7362098"/>
                                <a:gd name="connsiteY2708" fmla="*/ 3571124 h 4900456"/>
                                <a:gd name="connsiteX2709" fmla="*/ 7352414 w 7362098"/>
                                <a:gd name="connsiteY2709" fmla="*/ 3573520 h 4900456"/>
                                <a:gd name="connsiteX2710" fmla="*/ 7350019 w 7362098"/>
                                <a:gd name="connsiteY2710" fmla="*/ 3571524 h 4900456"/>
                                <a:gd name="connsiteX2711" fmla="*/ 7347623 w 7362098"/>
                                <a:gd name="connsiteY2711" fmla="*/ 3553958 h 4900456"/>
                                <a:gd name="connsiteX2712" fmla="*/ 7349620 w 7362098"/>
                                <a:gd name="connsiteY2712" fmla="*/ 3551563 h 4900456"/>
                                <a:gd name="connsiteX2713" fmla="*/ 7338042 w 7362098"/>
                                <a:gd name="connsiteY2713" fmla="*/ 3550365 h 4900456"/>
                                <a:gd name="connsiteX2714" fmla="*/ 7339241 w 7362098"/>
                                <a:gd name="connsiteY2714" fmla="*/ 3553159 h 4900456"/>
                                <a:gd name="connsiteX2715" fmla="*/ 7334450 w 7362098"/>
                                <a:gd name="connsiteY2715" fmla="*/ 3569926 h 4900456"/>
                                <a:gd name="connsiteX2716" fmla="*/ 7332853 w 7362098"/>
                                <a:gd name="connsiteY2716" fmla="*/ 3571523 h 4900456"/>
                                <a:gd name="connsiteX2717" fmla="*/ 7332054 w 7362098"/>
                                <a:gd name="connsiteY2717" fmla="*/ 3571523 h 4900456"/>
                                <a:gd name="connsiteX2718" fmla="*/ 7330457 w 7362098"/>
                                <a:gd name="connsiteY2718" fmla="*/ 3568729 h 4900456"/>
                                <a:gd name="connsiteX2719" fmla="*/ 7335248 w 7362098"/>
                                <a:gd name="connsiteY2719" fmla="*/ 3551961 h 4900456"/>
                                <a:gd name="connsiteX2720" fmla="*/ 7338042 w 7362098"/>
                                <a:gd name="connsiteY2720" fmla="*/ 3550365 h 4900456"/>
                                <a:gd name="connsiteX2721" fmla="*/ 614768 w 7362098"/>
                                <a:gd name="connsiteY2721" fmla="*/ 3549167 h 4900456"/>
                                <a:gd name="connsiteX2722" fmla="*/ 617563 w 7362098"/>
                                <a:gd name="connsiteY2722" fmla="*/ 3549966 h 4900456"/>
                                <a:gd name="connsiteX2723" fmla="*/ 616764 w 7362098"/>
                                <a:gd name="connsiteY2723" fmla="*/ 3552760 h 4900456"/>
                                <a:gd name="connsiteX2724" fmla="*/ 601594 w 7362098"/>
                                <a:gd name="connsiteY2724" fmla="*/ 3561544 h 4900456"/>
                                <a:gd name="connsiteX2725" fmla="*/ 600796 w 7362098"/>
                                <a:gd name="connsiteY2725" fmla="*/ 3561943 h 4900456"/>
                                <a:gd name="connsiteX2726" fmla="*/ 598800 w 7362098"/>
                                <a:gd name="connsiteY2726" fmla="*/ 3560745 h 4900456"/>
                                <a:gd name="connsiteX2727" fmla="*/ 599598 w 7362098"/>
                                <a:gd name="connsiteY2727" fmla="*/ 3557951 h 4900456"/>
                                <a:gd name="connsiteX2728" fmla="*/ 7328063 w 7362098"/>
                                <a:gd name="connsiteY2728" fmla="*/ 3545574 h 4900456"/>
                                <a:gd name="connsiteX2729" fmla="*/ 7328861 w 7362098"/>
                                <a:gd name="connsiteY2729" fmla="*/ 3548369 h 4900456"/>
                                <a:gd name="connsiteX2730" fmla="*/ 7318083 w 7362098"/>
                                <a:gd name="connsiteY2730" fmla="*/ 3562341 h 4900456"/>
                                <a:gd name="connsiteX2731" fmla="*/ 7316485 w 7362098"/>
                                <a:gd name="connsiteY2731" fmla="*/ 3563140 h 4900456"/>
                                <a:gd name="connsiteX2732" fmla="*/ 7314888 w 7362098"/>
                                <a:gd name="connsiteY2732" fmla="*/ 3562741 h 4900456"/>
                                <a:gd name="connsiteX2733" fmla="*/ 7314489 w 7362098"/>
                                <a:gd name="connsiteY2733" fmla="*/ 3559946 h 4900456"/>
                                <a:gd name="connsiteX2734" fmla="*/ 7325269 w 7362098"/>
                                <a:gd name="connsiteY2734" fmla="*/ 3545973 h 4900456"/>
                                <a:gd name="connsiteX2735" fmla="*/ 7328063 w 7362098"/>
                                <a:gd name="connsiteY2735" fmla="*/ 3545574 h 4900456"/>
                                <a:gd name="connsiteX2736" fmla="*/ 6004918 w 7362098"/>
                                <a:gd name="connsiteY2736" fmla="*/ 3545275 h 4900456"/>
                                <a:gd name="connsiteX2737" fmla="*/ 6014300 w 7362098"/>
                                <a:gd name="connsiteY2737" fmla="*/ 3546373 h 4900456"/>
                                <a:gd name="connsiteX2738" fmla="*/ 6021485 w 7362098"/>
                                <a:gd name="connsiteY2738" fmla="*/ 3558349 h 4900456"/>
                                <a:gd name="connsiteX2739" fmla="*/ 6025078 w 7362098"/>
                                <a:gd name="connsiteY2739" fmla="*/ 3563139 h 4900456"/>
                                <a:gd name="connsiteX2740" fmla="*/ 6031066 w 7362098"/>
                                <a:gd name="connsiteY2740" fmla="*/ 3563139 h 4900456"/>
                                <a:gd name="connsiteX2741" fmla="*/ 6031465 w 7362098"/>
                                <a:gd name="connsiteY2741" fmla="*/ 3563139 h 4900456"/>
                                <a:gd name="connsiteX2742" fmla="*/ 6031864 w 7362098"/>
                                <a:gd name="connsiteY2742" fmla="*/ 3562740 h 4900456"/>
                                <a:gd name="connsiteX2743" fmla="*/ 6045038 w 7362098"/>
                                <a:gd name="connsiteY2743" fmla="*/ 3562341 h 4900456"/>
                                <a:gd name="connsiteX2744" fmla="*/ 6052223 w 7362098"/>
                                <a:gd name="connsiteY2744" fmla="*/ 3573917 h 4900456"/>
                                <a:gd name="connsiteX2745" fmla="*/ 6052223 w 7362098"/>
                                <a:gd name="connsiteY2745" fmla="*/ 3574317 h 4900456"/>
                                <a:gd name="connsiteX2746" fmla="*/ 6055816 w 7362098"/>
                                <a:gd name="connsiteY2746" fmla="*/ 3579107 h 4900456"/>
                                <a:gd name="connsiteX2747" fmla="*/ 6062203 w 7362098"/>
                                <a:gd name="connsiteY2747" fmla="*/ 3579107 h 4900456"/>
                                <a:gd name="connsiteX2748" fmla="*/ 6062603 w 7362098"/>
                                <a:gd name="connsiteY2748" fmla="*/ 3579107 h 4900456"/>
                                <a:gd name="connsiteX2749" fmla="*/ 6076574 w 7362098"/>
                                <a:gd name="connsiteY2749" fmla="*/ 3578309 h 4900456"/>
                                <a:gd name="connsiteX2750" fmla="*/ 6083760 w 7362098"/>
                                <a:gd name="connsiteY2750" fmla="*/ 3590286 h 4900456"/>
                                <a:gd name="connsiteX2751" fmla="*/ 6087353 w 7362098"/>
                                <a:gd name="connsiteY2751" fmla="*/ 3595076 h 4900456"/>
                                <a:gd name="connsiteX2752" fmla="*/ 6090546 w 7362098"/>
                                <a:gd name="connsiteY2752" fmla="*/ 3595874 h 4900456"/>
                                <a:gd name="connsiteX2753" fmla="*/ 6094938 w 7362098"/>
                                <a:gd name="connsiteY2753" fmla="*/ 3596274 h 4900456"/>
                                <a:gd name="connsiteX2754" fmla="*/ 6098530 w 7362098"/>
                                <a:gd name="connsiteY2754" fmla="*/ 3600266 h 4900456"/>
                                <a:gd name="connsiteX2755" fmla="*/ 6092942 w 7362098"/>
                                <a:gd name="connsiteY2755" fmla="*/ 3604258 h 4900456"/>
                                <a:gd name="connsiteX2756" fmla="*/ 6086954 w 7362098"/>
                                <a:gd name="connsiteY2756" fmla="*/ 3603858 h 4900456"/>
                                <a:gd name="connsiteX2757" fmla="*/ 6082163 w 7362098"/>
                                <a:gd name="connsiteY2757" fmla="*/ 3602262 h 4900456"/>
                                <a:gd name="connsiteX2758" fmla="*/ 6074978 w 7362098"/>
                                <a:gd name="connsiteY2758" fmla="*/ 3590286 h 4900456"/>
                                <a:gd name="connsiteX2759" fmla="*/ 6071784 w 7362098"/>
                                <a:gd name="connsiteY2759" fmla="*/ 3585494 h 4900456"/>
                                <a:gd name="connsiteX2760" fmla="*/ 6064998 w 7362098"/>
                                <a:gd name="connsiteY2760" fmla="*/ 3585893 h 4900456"/>
                                <a:gd name="connsiteX2761" fmla="*/ 6051425 w 7362098"/>
                                <a:gd name="connsiteY2761" fmla="*/ 3586293 h 4900456"/>
                                <a:gd name="connsiteX2762" fmla="*/ 6044239 w 7362098"/>
                                <a:gd name="connsiteY2762" fmla="*/ 3574716 h 4900456"/>
                                <a:gd name="connsiteX2763" fmla="*/ 6040647 w 7362098"/>
                                <a:gd name="connsiteY2763" fmla="*/ 3569526 h 4900456"/>
                                <a:gd name="connsiteX2764" fmla="*/ 6034659 w 7362098"/>
                                <a:gd name="connsiteY2764" fmla="*/ 3569526 h 4900456"/>
                                <a:gd name="connsiteX2765" fmla="*/ 6034260 w 7362098"/>
                                <a:gd name="connsiteY2765" fmla="*/ 3569526 h 4900456"/>
                                <a:gd name="connsiteX2766" fmla="*/ 6020687 w 7362098"/>
                                <a:gd name="connsiteY2766" fmla="*/ 3569925 h 4900456"/>
                                <a:gd name="connsiteX2767" fmla="*/ 6013501 w 7362098"/>
                                <a:gd name="connsiteY2767" fmla="*/ 3557949 h 4900456"/>
                                <a:gd name="connsiteX2768" fmla="*/ 6010307 w 7362098"/>
                                <a:gd name="connsiteY2768" fmla="*/ 3553159 h 4900456"/>
                                <a:gd name="connsiteX2769" fmla="*/ 6003520 w 7362098"/>
                                <a:gd name="connsiteY2769" fmla="*/ 3553558 h 4900456"/>
                                <a:gd name="connsiteX2770" fmla="*/ 5989948 w 7362098"/>
                                <a:gd name="connsiteY2770" fmla="*/ 3553957 h 4900456"/>
                                <a:gd name="connsiteX2771" fmla="*/ 5987552 w 7362098"/>
                                <a:gd name="connsiteY2771" fmla="*/ 3552361 h 4900456"/>
                                <a:gd name="connsiteX2772" fmla="*/ 5985956 w 7362098"/>
                                <a:gd name="connsiteY2772" fmla="*/ 3547171 h 4900456"/>
                                <a:gd name="connsiteX2773" fmla="*/ 5991145 w 7362098"/>
                                <a:gd name="connsiteY2773" fmla="*/ 3545574 h 4900456"/>
                                <a:gd name="connsiteX2774" fmla="*/ 5993540 w 7362098"/>
                                <a:gd name="connsiteY2774" fmla="*/ 3547171 h 4900456"/>
                                <a:gd name="connsiteX2775" fmla="*/ 5999928 w 7362098"/>
                                <a:gd name="connsiteY2775" fmla="*/ 3547171 h 4900456"/>
                                <a:gd name="connsiteX2776" fmla="*/ 6000327 w 7362098"/>
                                <a:gd name="connsiteY2776" fmla="*/ 3547171 h 4900456"/>
                                <a:gd name="connsiteX2777" fmla="*/ 6004918 w 7362098"/>
                                <a:gd name="connsiteY2777" fmla="*/ 3545275 h 4900456"/>
                                <a:gd name="connsiteX2778" fmla="*/ 673449 w 7362098"/>
                                <a:gd name="connsiteY2778" fmla="*/ 3541982 h 4900456"/>
                                <a:gd name="connsiteX2779" fmla="*/ 690215 w 7362098"/>
                                <a:gd name="connsiteY2779" fmla="*/ 3546773 h 4900456"/>
                                <a:gd name="connsiteX2780" fmla="*/ 691413 w 7362098"/>
                                <a:gd name="connsiteY2780" fmla="*/ 3549567 h 4900456"/>
                                <a:gd name="connsiteX2781" fmla="*/ 689816 w 7362098"/>
                                <a:gd name="connsiteY2781" fmla="*/ 3551164 h 4900456"/>
                                <a:gd name="connsiteX2782" fmla="*/ 689018 w 7362098"/>
                                <a:gd name="connsiteY2782" fmla="*/ 3551164 h 4900456"/>
                                <a:gd name="connsiteX2783" fmla="*/ 672250 w 7362098"/>
                                <a:gd name="connsiteY2783" fmla="*/ 3546373 h 4900456"/>
                                <a:gd name="connsiteX2784" fmla="*/ 670655 w 7362098"/>
                                <a:gd name="connsiteY2784" fmla="*/ 3543578 h 4900456"/>
                                <a:gd name="connsiteX2785" fmla="*/ 673449 w 7362098"/>
                                <a:gd name="connsiteY2785" fmla="*/ 3541982 h 4900456"/>
                                <a:gd name="connsiteX2786" fmla="*/ 3880582 w 7362098"/>
                                <a:gd name="connsiteY2786" fmla="*/ 3539187 h 4900456"/>
                                <a:gd name="connsiteX2787" fmla="*/ 3883377 w 7362098"/>
                                <a:gd name="connsiteY2787" fmla="*/ 3540783 h 4900456"/>
                                <a:gd name="connsiteX2788" fmla="*/ 3900941 w 7362098"/>
                                <a:gd name="connsiteY2788" fmla="*/ 3551562 h 4900456"/>
                                <a:gd name="connsiteX2789" fmla="*/ 3904135 w 7362098"/>
                                <a:gd name="connsiteY2789" fmla="*/ 3553159 h 4900456"/>
                                <a:gd name="connsiteX2790" fmla="*/ 3902937 w 7362098"/>
                                <a:gd name="connsiteY2790" fmla="*/ 3555953 h 4900456"/>
                                <a:gd name="connsiteX2791" fmla="*/ 3902538 w 7362098"/>
                                <a:gd name="connsiteY2791" fmla="*/ 3555953 h 4900456"/>
                                <a:gd name="connsiteX2792" fmla="*/ 3889764 w 7362098"/>
                                <a:gd name="connsiteY2792" fmla="*/ 3554755 h 4900456"/>
                                <a:gd name="connsiteX2793" fmla="*/ 3861021 w 7362098"/>
                                <a:gd name="connsiteY2793" fmla="*/ 3587091 h 4900456"/>
                                <a:gd name="connsiteX2794" fmla="*/ 3817907 w 7362098"/>
                                <a:gd name="connsiteY2794" fmla="*/ 3590285 h 4900456"/>
                                <a:gd name="connsiteX2795" fmla="*/ 3811121 w 7362098"/>
                                <a:gd name="connsiteY2795" fmla="*/ 3601463 h 4900456"/>
                                <a:gd name="connsiteX2796" fmla="*/ 3810722 w 7362098"/>
                                <a:gd name="connsiteY2796" fmla="*/ 3601862 h 4900456"/>
                                <a:gd name="connsiteX2797" fmla="*/ 3807927 w 7362098"/>
                                <a:gd name="connsiteY2797" fmla="*/ 3601063 h 4900456"/>
                                <a:gd name="connsiteX2798" fmla="*/ 3808327 w 7362098"/>
                                <a:gd name="connsiteY2798" fmla="*/ 3597870 h 4900456"/>
                                <a:gd name="connsiteX2799" fmla="*/ 3810323 w 7362098"/>
                                <a:gd name="connsiteY2799" fmla="*/ 3577110 h 4900456"/>
                                <a:gd name="connsiteX2800" fmla="*/ 3810722 w 7362098"/>
                                <a:gd name="connsiteY2800" fmla="*/ 3573917 h 4900456"/>
                                <a:gd name="connsiteX2801" fmla="*/ 3813915 w 7362098"/>
                                <a:gd name="connsiteY2801" fmla="*/ 3574316 h 4900456"/>
                                <a:gd name="connsiteX2802" fmla="*/ 3818307 w 7362098"/>
                                <a:gd name="connsiteY2802" fmla="*/ 3585894 h 4900456"/>
                                <a:gd name="connsiteX2803" fmla="*/ 3818706 w 7362098"/>
                                <a:gd name="connsiteY2803" fmla="*/ 3585894 h 4900456"/>
                                <a:gd name="connsiteX2804" fmla="*/ 3859025 w 7362098"/>
                                <a:gd name="connsiteY2804" fmla="*/ 3583098 h 4900456"/>
                                <a:gd name="connsiteX2805" fmla="*/ 3885373 w 7362098"/>
                                <a:gd name="connsiteY2805" fmla="*/ 3552759 h 4900456"/>
                                <a:gd name="connsiteX2806" fmla="*/ 3885373 w 7362098"/>
                                <a:gd name="connsiteY2806" fmla="*/ 3552360 h 4900456"/>
                                <a:gd name="connsiteX2807" fmla="*/ 3878986 w 7362098"/>
                                <a:gd name="connsiteY2807" fmla="*/ 3541981 h 4900456"/>
                                <a:gd name="connsiteX2808" fmla="*/ 3880582 w 7362098"/>
                                <a:gd name="connsiteY2808" fmla="*/ 3539187 h 4900456"/>
                                <a:gd name="connsiteX2809" fmla="*/ 611576 w 7362098"/>
                                <a:gd name="connsiteY2809" fmla="*/ 3537591 h 4900456"/>
                                <a:gd name="connsiteX2810" fmla="*/ 613971 w 7362098"/>
                                <a:gd name="connsiteY2810" fmla="*/ 3539587 h 4900456"/>
                                <a:gd name="connsiteX2811" fmla="*/ 611975 w 7362098"/>
                                <a:gd name="connsiteY2811" fmla="*/ 3541982 h 4900456"/>
                                <a:gd name="connsiteX2812" fmla="*/ 594409 w 7362098"/>
                                <a:gd name="connsiteY2812" fmla="*/ 3544378 h 4900456"/>
                                <a:gd name="connsiteX2813" fmla="*/ 592014 w 7362098"/>
                                <a:gd name="connsiteY2813" fmla="*/ 3542382 h 4900456"/>
                                <a:gd name="connsiteX2814" fmla="*/ 594010 w 7362098"/>
                                <a:gd name="connsiteY2814" fmla="*/ 3539986 h 4900456"/>
                                <a:gd name="connsiteX2815" fmla="*/ 7317683 w 7362098"/>
                                <a:gd name="connsiteY2815" fmla="*/ 3535993 h 4900456"/>
                                <a:gd name="connsiteX2816" fmla="*/ 7320478 w 7362098"/>
                                <a:gd name="connsiteY2816" fmla="*/ 3536792 h 4900456"/>
                                <a:gd name="connsiteX2817" fmla="*/ 7319679 w 7362098"/>
                                <a:gd name="connsiteY2817" fmla="*/ 3539586 h 4900456"/>
                                <a:gd name="connsiteX2818" fmla="*/ 7304509 w 7362098"/>
                                <a:gd name="connsiteY2818" fmla="*/ 3548370 h 4900456"/>
                                <a:gd name="connsiteX2819" fmla="*/ 7303710 w 7362098"/>
                                <a:gd name="connsiteY2819" fmla="*/ 3548769 h 4900456"/>
                                <a:gd name="connsiteX2820" fmla="*/ 7301714 w 7362098"/>
                                <a:gd name="connsiteY2820" fmla="*/ 3547571 h 4900456"/>
                                <a:gd name="connsiteX2821" fmla="*/ 7302513 w 7362098"/>
                                <a:gd name="connsiteY2821" fmla="*/ 3544777 h 4900456"/>
                                <a:gd name="connsiteX2822" fmla="*/ 690616 w 7362098"/>
                                <a:gd name="connsiteY2822" fmla="*/ 3527211 h 4900456"/>
                                <a:gd name="connsiteX2823" fmla="*/ 693011 w 7362098"/>
                                <a:gd name="connsiteY2823" fmla="*/ 3529207 h 4900456"/>
                                <a:gd name="connsiteX2824" fmla="*/ 691015 w 7362098"/>
                                <a:gd name="connsiteY2824" fmla="*/ 3531602 h 4900456"/>
                                <a:gd name="connsiteX2825" fmla="*/ 673450 w 7362098"/>
                                <a:gd name="connsiteY2825" fmla="*/ 3533998 h 4900456"/>
                                <a:gd name="connsiteX2826" fmla="*/ 671054 w 7362098"/>
                                <a:gd name="connsiteY2826" fmla="*/ 3532002 h 4900456"/>
                                <a:gd name="connsiteX2827" fmla="*/ 673050 w 7362098"/>
                                <a:gd name="connsiteY2827" fmla="*/ 3529606 h 4900456"/>
                                <a:gd name="connsiteX2828" fmla="*/ 7314490 w 7362098"/>
                                <a:gd name="connsiteY2828" fmla="*/ 3524417 h 4900456"/>
                                <a:gd name="connsiteX2829" fmla="*/ 7316886 w 7362098"/>
                                <a:gd name="connsiteY2829" fmla="*/ 3526413 h 4900456"/>
                                <a:gd name="connsiteX2830" fmla="*/ 7314890 w 7362098"/>
                                <a:gd name="connsiteY2830" fmla="*/ 3528808 h 4900456"/>
                                <a:gd name="connsiteX2831" fmla="*/ 7297324 w 7362098"/>
                                <a:gd name="connsiteY2831" fmla="*/ 3531204 h 4900456"/>
                                <a:gd name="connsiteX2832" fmla="*/ 7294929 w 7362098"/>
                                <a:gd name="connsiteY2832" fmla="*/ 3529208 h 4900456"/>
                                <a:gd name="connsiteX2833" fmla="*/ 7296925 w 7362098"/>
                                <a:gd name="connsiteY2833" fmla="*/ 3526812 h 4900456"/>
                                <a:gd name="connsiteX2834" fmla="*/ 596004 w 7362098"/>
                                <a:gd name="connsiteY2834" fmla="*/ 3520425 h 4900456"/>
                                <a:gd name="connsiteX2835" fmla="*/ 612772 w 7362098"/>
                                <a:gd name="connsiteY2835" fmla="*/ 3525216 h 4900456"/>
                                <a:gd name="connsiteX2836" fmla="*/ 614368 w 7362098"/>
                                <a:gd name="connsiteY2836" fmla="*/ 3528010 h 4900456"/>
                                <a:gd name="connsiteX2837" fmla="*/ 612772 w 7362098"/>
                                <a:gd name="connsiteY2837" fmla="*/ 3529607 h 4900456"/>
                                <a:gd name="connsiteX2838" fmla="*/ 611973 w 7362098"/>
                                <a:gd name="connsiteY2838" fmla="*/ 3529607 h 4900456"/>
                                <a:gd name="connsiteX2839" fmla="*/ 595206 w 7362098"/>
                                <a:gd name="connsiteY2839" fmla="*/ 3524816 h 4900456"/>
                                <a:gd name="connsiteX2840" fmla="*/ 593210 w 7362098"/>
                                <a:gd name="connsiteY2840" fmla="*/ 3522021 h 4900456"/>
                                <a:gd name="connsiteX2841" fmla="*/ 596004 w 7362098"/>
                                <a:gd name="connsiteY2841" fmla="*/ 3520425 h 4900456"/>
                                <a:gd name="connsiteX2842" fmla="*/ 6022083 w 7362098"/>
                                <a:gd name="connsiteY2842" fmla="*/ 3513339 h 4900456"/>
                                <a:gd name="connsiteX2843" fmla="*/ 6031465 w 7362098"/>
                                <a:gd name="connsiteY2843" fmla="*/ 3514437 h 4900456"/>
                                <a:gd name="connsiteX2844" fmla="*/ 6038650 w 7362098"/>
                                <a:gd name="connsiteY2844" fmla="*/ 3526413 h 4900456"/>
                                <a:gd name="connsiteX2845" fmla="*/ 6042243 w 7362098"/>
                                <a:gd name="connsiteY2845" fmla="*/ 3531203 h 4900456"/>
                                <a:gd name="connsiteX2846" fmla="*/ 6048231 w 7362098"/>
                                <a:gd name="connsiteY2846" fmla="*/ 3531203 h 4900456"/>
                                <a:gd name="connsiteX2847" fmla="*/ 6048630 w 7362098"/>
                                <a:gd name="connsiteY2847" fmla="*/ 3531203 h 4900456"/>
                                <a:gd name="connsiteX2848" fmla="*/ 6049029 w 7362098"/>
                                <a:gd name="connsiteY2848" fmla="*/ 3530804 h 4900456"/>
                                <a:gd name="connsiteX2849" fmla="*/ 6062203 w 7362098"/>
                                <a:gd name="connsiteY2849" fmla="*/ 3530405 h 4900456"/>
                                <a:gd name="connsiteX2850" fmla="*/ 6069389 w 7362098"/>
                                <a:gd name="connsiteY2850" fmla="*/ 3541981 h 4900456"/>
                                <a:gd name="connsiteX2851" fmla="*/ 6069389 w 7362098"/>
                                <a:gd name="connsiteY2851" fmla="*/ 3542381 h 4900456"/>
                                <a:gd name="connsiteX2852" fmla="*/ 6072981 w 7362098"/>
                                <a:gd name="connsiteY2852" fmla="*/ 3547171 h 4900456"/>
                                <a:gd name="connsiteX2853" fmla="*/ 6079369 w 7362098"/>
                                <a:gd name="connsiteY2853" fmla="*/ 3547171 h 4900456"/>
                                <a:gd name="connsiteX2854" fmla="*/ 6079768 w 7362098"/>
                                <a:gd name="connsiteY2854" fmla="*/ 3547171 h 4900456"/>
                                <a:gd name="connsiteX2855" fmla="*/ 6093740 w 7362098"/>
                                <a:gd name="connsiteY2855" fmla="*/ 3546373 h 4900456"/>
                                <a:gd name="connsiteX2856" fmla="*/ 6100925 w 7362098"/>
                                <a:gd name="connsiteY2856" fmla="*/ 3558350 h 4900456"/>
                                <a:gd name="connsiteX2857" fmla="*/ 6104518 w 7362098"/>
                                <a:gd name="connsiteY2857" fmla="*/ 3563140 h 4900456"/>
                                <a:gd name="connsiteX2858" fmla="*/ 6107712 w 7362098"/>
                                <a:gd name="connsiteY2858" fmla="*/ 3563938 h 4900456"/>
                                <a:gd name="connsiteX2859" fmla="*/ 6112103 w 7362098"/>
                                <a:gd name="connsiteY2859" fmla="*/ 3564338 h 4900456"/>
                                <a:gd name="connsiteX2860" fmla="*/ 6115696 w 7362098"/>
                                <a:gd name="connsiteY2860" fmla="*/ 3568330 h 4900456"/>
                                <a:gd name="connsiteX2861" fmla="*/ 6110107 w 7362098"/>
                                <a:gd name="connsiteY2861" fmla="*/ 3572322 h 4900456"/>
                                <a:gd name="connsiteX2862" fmla="*/ 6104119 w 7362098"/>
                                <a:gd name="connsiteY2862" fmla="*/ 3571922 h 4900456"/>
                                <a:gd name="connsiteX2863" fmla="*/ 6099329 w 7362098"/>
                                <a:gd name="connsiteY2863" fmla="*/ 3570326 h 4900456"/>
                                <a:gd name="connsiteX2864" fmla="*/ 6092143 w 7362098"/>
                                <a:gd name="connsiteY2864" fmla="*/ 3558350 h 4900456"/>
                                <a:gd name="connsiteX2865" fmla="*/ 6088949 w 7362098"/>
                                <a:gd name="connsiteY2865" fmla="*/ 3553558 h 4900456"/>
                                <a:gd name="connsiteX2866" fmla="*/ 6082163 w 7362098"/>
                                <a:gd name="connsiteY2866" fmla="*/ 3553957 h 4900456"/>
                                <a:gd name="connsiteX2867" fmla="*/ 6068590 w 7362098"/>
                                <a:gd name="connsiteY2867" fmla="*/ 3554357 h 4900456"/>
                                <a:gd name="connsiteX2868" fmla="*/ 6061405 w 7362098"/>
                                <a:gd name="connsiteY2868" fmla="*/ 3542780 h 4900456"/>
                                <a:gd name="connsiteX2869" fmla="*/ 6057812 w 7362098"/>
                                <a:gd name="connsiteY2869" fmla="*/ 3537590 h 4900456"/>
                                <a:gd name="connsiteX2870" fmla="*/ 6051824 w 7362098"/>
                                <a:gd name="connsiteY2870" fmla="*/ 3537590 h 4900456"/>
                                <a:gd name="connsiteX2871" fmla="*/ 6051425 w 7362098"/>
                                <a:gd name="connsiteY2871" fmla="*/ 3537590 h 4900456"/>
                                <a:gd name="connsiteX2872" fmla="*/ 6037852 w 7362098"/>
                                <a:gd name="connsiteY2872" fmla="*/ 3537989 h 4900456"/>
                                <a:gd name="connsiteX2873" fmla="*/ 6030666 w 7362098"/>
                                <a:gd name="connsiteY2873" fmla="*/ 3526013 h 4900456"/>
                                <a:gd name="connsiteX2874" fmla="*/ 6027472 w 7362098"/>
                                <a:gd name="connsiteY2874" fmla="*/ 3521223 h 4900456"/>
                                <a:gd name="connsiteX2875" fmla="*/ 6020685 w 7362098"/>
                                <a:gd name="connsiteY2875" fmla="*/ 3521622 h 4900456"/>
                                <a:gd name="connsiteX2876" fmla="*/ 6007112 w 7362098"/>
                                <a:gd name="connsiteY2876" fmla="*/ 3522021 h 4900456"/>
                                <a:gd name="connsiteX2877" fmla="*/ 6004717 w 7362098"/>
                                <a:gd name="connsiteY2877" fmla="*/ 3520425 h 4900456"/>
                                <a:gd name="connsiteX2878" fmla="*/ 6003120 w 7362098"/>
                                <a:gd name="connsiteY2878" fmla="*/ 3515235 h 4900456"/>
                                <a:gd name="connsiteX2879" fmla="*/ 6008310 w 7362098"/>
                                <a:gd name="connsiteY2879" fmla="*/ 3513638 h 4900456"/>
                                <a:gd name="connsiteX2880" fmla="*/ 6010705 w 7362098"/>
                                <a:gd name="connsiteY2880" fmla="*/ 3515235 h 4900456"/>
                                <a:gd name="connsiteX2881" fmla="*/ 6017092 w 7362098"/>
                                <a:gd name="connsiteY2881" fmla="*/ 3515235 h 4900456"/>
                                <a:gd name="connsiteX2882" fmla="*/ 6017492 w 7362098"/>
                                <a:gd name="connsiteY2882" fmla="*/ 3515235 h 4900456"/>
                                <a:gd name="connsiteX2883" fmla="*/ 6022083 w 7362098"/>
                                <a:gd name="connsiteY2883" fmla="*/ 3513339 h 4900456"/>
                                <a:gd name="connsiteX2884" fmla="*/ 683828 w 7362098"/>
                                <a:gd name="connsiteY2884" fmla="*/ 3510045 h 4900456"/>
                                <a:gd name="connsiteX2885" fmla="*/ 686624 w 7362098"/>
                                <a:gd name="connsiteY2885" fmla="*/ 3510844 h 4900456"/>
                                <a:gd name="connsiteX2886" fmla="*/ 685825 w 7362098"/>
                                <a:gd name="connsiteY2886" fmla="*/ 3513638 h 4900456"/>
                                <a:gd name="connsiteX2887" fmla="*/ 670655 w 7362098"/>
                                <a:gd name="connsiteY2887" fmla="*/ 3522422 h 4900456"/>
                                <a:gd name="connsiteX2888" fmla="*/ 669856 w 7362098"/>
                                <a:gd name="connsiteY2888" fmla="*/ 3522821 h 4900456"/>
                                <a:gd name="connsiteX2889" fmla="*/ 667860 w 7362098"/>
                                <a:gd name="connsiteY2889" fmla="*/ 3521623 h 4900456"/>
                                <a:gd name="connsiteX2890" fmla="*/ 668659 w 7362098"/>
                                <a:gd name="connsiteY2890" fmla="*/ 3518829 h 4900456"/>
                                <a:gd name="connsiteX2891" fmla="*/ 7298920 w 7362098"/>
                                <a:gd name="connsiteY2891" fmla="*/ 3507252 h 4900456"/>
                                <a:gd name="connsiteX2892" fmla="*/ 7315688 w 7362098"/>
                                <a:gd name="connsiteY2892" fmla="*/ 3512043 h 4900456"/>
                                <a:gd name="connsiteX2893" fmla="*/ 7317285 w 7362098"/>
                                <a:gd name="connsiteY2893" fmla="*/ 3514837 h 4900456"/>
                                <a:gd name="connsiteX2894" fmla="*/ 7315688 w 7362098"/>
                                <a:gd name="connsiteY2894" fmla="*/ 3516434 h 4900456"/>
                                <a:gd name="connsiteX2895" fmla="*/ 7314889 w 7362098"/>
                                <a:gd name="connsiteY2895" fmla="*/ 3516434 h 4900456"/>
                                <a:gd name="connsiteX2896" fmla="*/ 7298122 w 7362098"/>
                                <a:gd name="connsiteY2896" fmla="*/ 3511643 h 4900456"/>
                                <a:gd name="connsiteX2897" fmla="*/ 7296126 w 7362098"/>
                                <a:gd name="connsiteY2897" fmla="*/ 3508848 h 4900456"/>
                                <a:gd name="connsiteX2898" fmla="*/ 7298920 w 7362098"/>
                                <a:gd name="connsiteY2898" fmla="*/ 3507252 h 4900456"/>
                                <a:gd name="connsiteX2899" fmla="*/ 605586 w 7362098"/>
                                <a:gd name="connsiteY2899" fmla="*/ 3504457 h 4900456"/>
                                <a:gd name="connsiteX2900" fmla="*/ 619559 w 7362098"/>
                                <a:gd name="connsiteY2900" fmla="*/ 3515236 h 4900456"/>
                                <a:gd name="connsiteX2901" fmla="*/ 619959 w 7362098"/>
                                <a:gd name="connsiteY2901" fmla="*/ 3518031 h 4900456"/>
                                <a:gd name="connsiteX2902" fmla="*/ 618361 w 7362098"/>
                                <a:gd name="connsiteY2902" fmla="*/ 3518829 h 4900456"/>
                                <a:gd name="connsiteX2903" fmla="*/ 616764 w 7362098"/>
                                <a:gd name="connsiteY2903" fmla="*/ 3518430 h 4900456"/>
                                <a:gd name="connsiteX2904" fmla="*/ 603191 w 7362098"/>
                                <a:gd name="connsiteY2904" fmla="*/ 3507651 h 4900456"/>
                                <a:gd name="connsiteX2905" fmla="*/ 602792 w 7362098"/>
                                <a:gd name="connsiteY2905" fmla="*/ 3504856 h 4900456"/>
                                <a:gd name="connsiteX2906" fmla="*/ 605586 w 7362098"/>
                                <a:gd name="connsiteY2906" fmla="*/ 3504457 h 4900456"/>
                                <a:gd name="connsiteX2907" fmla="*/ 673849 w 7362098"/>
                                <a:gd name="connsiteY2907" fmla="*/ 3495674 h 4900456"/>
                                <a:gd name="connsiteX2908" fmla="*/ 674249 w 7362098"/>
                                <a:gd name="connsiteY2908" fmla="*/ 3498469 h 4900456"/>
                                <a:gd name="connsiteX2909" fmla="*/ 663469 w 7362098"/>
                                <a:gd name="connsiteY2909" fmla="*/ 3512441 h 4900456"/>
                                <a:gd name="connsiteX2910" fmla="*/ 661872 w 7362098"/>
                                <a:gd name="connsiteY2910" fmla="*/ 3513240 h 4900456"/>
                                <a:gd name="connsiteX2911" fmla="*/ 660276 w 7362098"/>
                                <a:gd name="connsiteY2911" fmla="*/ 3512841 h 4900456"/>
                                <a:gd name="connsiteX2912" fmla="*/ 660276 w 7362098"/>
                                <a:gd name="connsiteY2912" fmla="*/ 3510046 h 4900456"/>
                                <a:gd name="connsiteX2913" fmla="*/ 671055 w 7362098"/>
                                <a:gd name="connsiteY2913" fmla="*/ 3496073 h 4900456"/>
                                <a:gd name="connsiteX2914" fmla="*/ 673849 w 7362098"/>
                                <a:gd name="connsiteY2914" fmla="*/ 3495674 h 4900456"/>
                                <a:gd name="connsiteX2915" fmla="*/ 617561 w 7362098"/>
                                <a:gd name="connsiteY2915" fmla="*/ 3491683 h 4900456"/>
                                <a:gd name="connsiteX2916" fmla="*/ 620356 w 7362098"/>
                                <a:gd name="connsiteY2916" fmla="*/ 3492481 h 4900456"/>
                                <a:gd name="connsiteX2917" fmla="*/ 629139 w 7362098"/>
                                <a:gd name="connsiteY2917" fmla="*/ 3507652 h 4900456"/>
                                <a:gd name="connsiteX2918" fmla="*/ 628340 w 7362098"/>
                                <a:gd name="connsiteY2918" fmla="*/ 3510446 h 4900456"/>
                                <a:gd name="connsiteX2919" fmla="*/ 627542 w 7362098"/>
                                <a:gd name="connsiteY2919" fmla="*/ 3510845 h 4900456"/>
                                <a:gd name="connsiteX2920" fmla="*/ 625546 w 7362098"/>
                                <a:gd name="connsiteY2920" fmla="*/ 3509648 h 4900456"/>
                                <a:gd name="connsiteX2921" fmla="*/ 616763 w 7362098"/>
                                <a:gd name="connsiteY2921" fmla="*/ 3494477 h 4900456"/>
                                <a:gd name="connsiteX2922" fmla="*/ 617561 w 7362098"/>
                                <a:gd name="connsiteY2922" fmla="*/ 3491683 h 4900456"/>
                                <a:gd name="connsiteX2923" fmla="*/ 7308501 w 7362098"/>
                                <a:gd name="connsiteY2923" fmla="*/ 3491283 h 4900456"/>
                                <a:gd name="connsiteX2924" fmla="*/ 7322474 w 7362098"/>
                                <a:gd name="connsiteY2924" fmla="*/ 3502062 h 4900456"/>
                                <a:gd name="connsiteX2925" fmla="*/ 7322874 w 7362098"/>
                                <a:gd name="connsiteY2925" fmla="*/ 3504857 h 4900456"/>
                                <a:gd name="connsiteX2926" fmla="*/ 7321277 w 7362098"/>
                                <a:gd name="connsiteY2926" fmla="*/ 3505655 h 4900456"/>
                                <a:gd name="connsiteX2927" fmla="*/ 7319680 w 7362098"/>
                                <a:gd name="connsiteY2927" fmla="*/ 3505256 h 4900456"/>
                                <a:gd name="connsiteX2928" fmla="*/ 7306106 w 7362098"/>
                                <a:gd name="connsiteY2928" fmla="*/ 3494477 h 4900456"/>
                                <a:gd name="connsiteX2929" fmla="*/ 7305707 w 7362098"/>
                                <a:gd name="connsiteY2929" fmla="*/ 3491682 h 4900456"/>
                                <a:gd name="connsiteX2930" fmla="*/ 7308501 w 7362098"/>
                                <a:gd name="connsiteY2930" fmla="*/ 3491283 h 4900456"/>
                                <a:gd name="connsiteX2931" fmla="*/ 655885 w 7362098"/>
                                <a:gd name="connsiteY2931" fmla="*/ 3486493 h 4900456"/>
                                <a:gd name="connsiteX2932" fmla="*/ 657482 w 7362098"/>
                                <a:gd name="connsiteY2932" fmla="*/ 3489287 h 4900456"/>
                                <a:gd name="connsiteX2933" fmla="*/ 652691 w 7362098"/>
                                <a:gd name="connsiteY2933" fmla="*/ 3506054 h 4900456"/>
                                <a:gd name="connsiteX2934" fmla="*/ 651094 w 7362098"/>
                                <a:gd name="connsiteY2934" fmla="*/ 3507651 h 4900456"/>
                                <a:gd name="connsiteX2935" fmla="*/ 650296 w 7362098"/>
                                <a:gd name="connsiteY2935" fmla="*/ 3507651 h 4900456"/>
                                <a:gd name="connsiteX2936" fmla="*/ 648300 w 7362098"/>
                                <a:gd name="connsiteY2936" fmla="*/ 3504857 h 4900456"/>
                                <a:gd name="connsiteX2937" fmla="*/ 653090 w 7362098"/>
                                <a:gd name="connsiteY2937" fmla="*/ 3488089 h 4900456"/>
                                <a:gd name="connsiteX2938" fmla="*/ 655885 w 7362098"/>
                                <a:gd name="connsiteY2938" fmla="*/ 3486493 h 4900456"/>
                                <a:gd name="connsiteX2939" fmla="*/ 636325 w 7362098"/>
                                <a:gd name="connsiteY2939" fmla="*/ 3484896 h 4900456"/>
                                <a:gd name="connsiteX2940" fmla="*/ 638721 w 7362098"/>
                                <a:gd name="connsiteY2940" fmla="*/ 3486892 h 4900456"/>
                                <a:gd name="connsiteX2941" fmla="*/ 641116 w 7362098"/>
                                <a:gd name="connsiteY2941" fmla="*/ 3504458 h 4900456"/>
                                <a:gd name="connsiteX2942" fmla="*/ 639119 w 7362098"/>
                                <a:gd name="connsiteY2942" fmla="*/ 3506853 h 4900456"/>
                                <a:gd name="connsiteX2943" fmla="*/ 636724 w 7362098"/>
                                <a:gd name="connsiteY2943" fmla="*/ 3504857 h 4900456"/>
                                <a:gd name="connsiteX2944" fmla="*/ 634329 w 7362098"/>
                                <a:gd name="connsiteY2944" fmla="*/ 3487291 h 4900456"/>
                                <a:gd name="connsiteX2945" fmla="*/ 636325 w 7362098"/>
                                <a:gd name="connsiteY2945" fmla="*/ 3484896 h 4900456"/>
                                <a:gd name="connsiteX2946" fmla="*/ 7320477 w 7362098"/>
                                <a:gd name="connsiteY2946" fmla="*/ 3478509 h 4900456"/>
                                <a:gd name="connsiteX2947" fmla="*/ 7323272 w 7362098"/>
                                <a:gd name="connsiteY2947" fmla="*/ 3479307 h 4900456"/>
                                <a:gd name="connsiteX2948" fmla="*/ 7332055 w 7362098"/>
                                <a:gd name="connsiteY2948" fmla="*/ 3494478 h 4900456"/>
                                <a:gd name="connsiteX2949" fmla="*/ 7331256 w 7362098"/>
                                <a:gd name="connsiteY2949" fmla="*/ 3497272 h 4900456"/>
                                <a:gd name="connsiteX2950" fmla="*/ 7330458 w 7362098"/>
                                <a:gd name="connsiteY2950" fmla="*/ 3497671 h 4900456"/>
                                <a:gd name="connsiteX2951" fmla="*/ 7328462 w 7362098"/>
                                <a:gd name="connsiteY2951" fmla="*/ 3496474 h 4900456"/>
                                <a:gd name="connsiteX2952" fmla="*/ 7319678 w 7362098"/>
                                <a:gd name="connsiteY2952" fmla="*/ 3481303 h 4900456"/>
                                <a:gd name="connsiteX2953" fmla="*/ 7320477 w 7362098"/>
                                <a:gd name="connsiteY2953" fmla="*/ 3478509 h 4900456"/>
                                <a:gd name="connsiteX2954" fmla="*/ 7359201 w 7362098"/>
                                <a:gd name="connsiteY2954" fmla="*/ 3473320 h 4900456"/>
                                <a:gd name="connsiteX2955" fmla="*/ 7360799 w 7362098"/>
                                <a:gd name="connsiteY2955" fmla="*/ 3476114 h 4900456"/>
                                <a:gd name="connsiteX2956" fmla="*/ 7356007 w 7362098"/>
                                <a:gd name="connsiteY2956" fmla="*/ 3492881 h 4900456"/>
                                <a:gd name="connsiteX2957" fmla="*/ 7354410 w 7362098"/>
                                <a:gd name="connsiteY2957" fmla="*/ 3494478 h 4900456"/>
                                <a:gd name="connsiteX2958" fmla="*/ 7353612 w 7362098"/>
                                <a:gd name="connsiteY2958" fmla="*/ 3494478 h 4900456"/>
                                <a:gd name="connsiteX2959" fmla="*/ 7351615 w 7362098"/>
                                <a:gd name="connsiteY2959" fmla="*/ 3491684 h 4900456"/>
                                <a:gd name="connsiteX2960" fmla="*/ 7356406 w 7362098"/>
                                <a:gd name="connsiteY2960" fmla="*/ 3474916 h 4900456"/>
                                <a:gd name="connsiteX2961" fmla="*/ 7359201 w 7362098"/>
                                <a:gd name="connsiteY2961" fmla="*/ 3473320 h 4900456"/>
                                <a:gd name="connsiteX2962" fmla="*/ 7339241 w 7362098"/>
                                <a:gd name="connsiteY2962" fmla="*/ 3471723 h 4900456"/>
                                <a:gd name="connsiteX2963" fmla="*/ 7341636 w 7362098"/>
                                <a:gd name="connsiteY2963" fmla="*/ 3473719 h 4900456"/>
                                <a:gd name="connsiteX2964" fmla="*/ 7344031 w 7362098"/>
                                <a:gd name="connsiteY2964" fmla="*/ 3491284 h 4900456"/>
                                <a:gd name="connsiteX2965" fmla="*/ 7342035 w 7362098"/>
                                <a:gd name="connsiteY2965" fmla="*/ 3493680 h 4900456"/>
                                <a:gd name="connsiteX2966" fmla="*/ 7339640 w 7362098"/>
                                <a:gd name="connsiteY2966" fmla="*/ 3491684 h 4900456"/>
                                <a:gd name="connsiteX2967" fmla="*/ 7337244 w 7362098"/>
                                <a:gd name="connsiteY2967" fmla="*/ 3474118 h 4900456"/>
                                <a:gd name="connsiteX2968" fmla="*/ 7339241 w 7362098"/>
                                <a:gd name="connsiteY2968" fmla="*/ 3471723 h 4900456"/>
                                <a:gd name="connsiteX2969" fmla="*/ 6383608 w 7362098"/>
                                <a:gd name="connsiteY2969" fmla="*/ 3447122 h 4900456"/>
                                <a:gd name="connsiteX2970" fmla="*/ 6402720 w 7362098"/>
                                <a:gd name="connsiteY2970" fmla="*/ 3461343 h 4900456"/>
                                <a:gd name="connsiteX2971" fmla="*/ 6397131 w 7362098"/>
                                <a:gd name="connsiteY2971" fmla="*/ 3464936 h 4900456"/>
                                <a:gd name="connsiteX2972" fmla="*/ 6362800 w 7362098"/>
                                <a:gd name="connsiteY2972" fmla="*/ 3456952 h 4900456"/>
                                <a:gd name="connsiteX2973" fmla="*/ 6355613 w 7362098"/>
                                <a:gd name="connsiteY2973" fmla="*/ 3490885 h 4900456"/>
                                <a:gd name="connsiteX2974" fmla="*/ 6350024 w 7362098"/>
                                <a:gd name="connsiteY2974" fmla="*/ 3494478 h 4900456"/>
                                <a:gd name="connsiteX2975" fmla="*/ 6349226 w 7362098"/>
                                <a:gd name="connsiteY2975" fmla="*/ 3493280 h 4900456"/>
                                <a:gd name="connsiteX2976" fmla="*/ 6360005 w 7362098"/>
                                <a:gd name="connsiteY2976" fmla="*/ 3450565 h 4900456"/>
                                <a:gd name="connsiteX2977" fmla="*/ 6383608 w 7362098"/>
                                <a:gd name="connsiteY2977" fmla="*/ 3447122 h 4900456"/>
                                <a:gd name="connsiteX2978" fmla="*/ 4423891 w 7362098"/>
                                <a:gd name="connsiteY2978" fmla="*/ 3431004 h 4900456"/>
                                <a:gd name="connsiteX2979" fmla="*/ 4426286 w 7362098"/>
                                <a:gd name="connsiteY2979" fmla="*/ 3433000 h 4900456"/>
                                <a:gd name="connsiteX2980" fmla="*/ 4428682 w 7362098"/>
                                <a:gd name="connsiteY2980" fmla="*/ 3450566 h 4900456"/>
                                <a:gd name="connsiteX2981" fmla="*/ 4426686 w 7362098"/>
                                <a:gd name="connsiteY2981" fmla="*/ 3452961 h 4900456"/>
                                <a:gd name="connsiteX2982" fmla="*/ 4424290 w 7362098"/>
                                <a:gd name="connsiteY2982" fmla="*/ 3450965 h 4900456"/>
                                <a:gd name="connsiteX2983" fmla="*/ 4421895 w 7362098"/>
                                <a:gd name="connsiteY2983" fmla="*/ 3433399 h 4900456"/>
                                <a:gd name="connsiteX2984" fmla="*/ 4423891 w 7362098"/>
                                <a:gd name="connsiteY2984" fmla="*/ 3431004 h 4900456"/>
                                <a:gd name="connsiteX2985" fmla="*/ 4412315 w 7362098"/>
                                <a:gd name="connsiteY2985" fmla="*/ 3430206 h 4900456"/>
                                <a:gd name="connsiteX2986" fmla="*/ 4413513 w 7362098"/>
                                <a:gd name="connsiteY2986" fmla="*/ 3433000 h 4900456"/>
                                <a:gd name="connsiteX2987" fmla="*/ 4408722 w 7362098"/>
                                <a:gd name="connsiteY2987" fmla="*/ 3449767 h 4900456"/>
                                <a:gd name="connsiteX2988" fmla="*/ 4407125 w 7362098"/>
                                <a:gd name="connsiteY2988" fmla="*/ 3451364 h 4900456"/>
                                <a:gd name="connsiteX2989" fmla="*/ 4406326 w 7362098"/>
                                <a:gd name="connsiteY2989" fmla="*/ 3451364 h 4900456"/>
                                <a:gd name="connsiteX2990" fmla="*/ 4404730 w 7362098"/>
                                <a:gd name="connsiteY2990" fmla="*/ 3448570 h 4900456"/>
                                <a:gd name="connsiteX2991" fmla="*/ 4409521 w 7362098"/>
                                <a:gd name="connsiteY2991" fmla="*/ 3431802 h 4900456"/>
                                <a:gd name="connsiteX2992" fmla="*/ 4412315 w 7362098"/>
                                <a:gd name="connsiteY2992" fmla="*/ 3430206 h 4900456"/>
                                <a:gd name="connsiteX2993" fmla="*/ 4434669 w 7362098"/>
                                <a:gd name="connsiteY2993" fmla="*/ 3427411 h 4900456"/>
                                <a:gd name="connsiteX2994" fmla="*/ 4437463 w 7362098"/>
                                <a:gd name="connsiteY2994" fmla="*/ 3428210 h 4900456"/>
                                <a:gd name="connsiteX2995" fmla="*/ 4446247 w 7362098"/>
                                <a:gd name="connsiteY2995" fmla="*/ 3443380 h 4900456"/>
                                <a:gd name="connsiteX2996" fmla="*/ 4445448 w 7362098"/>
                                <a:gd name="connsiteY2996" fmla="*/ 3446175 h 4900456"/>
                                <a:gd name="connsiteX2997" fmla="*/ 4444650 w 7362098"/>
                                <a:gd name="connsiteY2997" fmla="*/ 3446574 h 4900456"/>
                                <a:gd name="connsiteX2998" fmla="*/ 4442654 w 7362098"/>
                                <a:gd name="connsiteY2998" fmla="*/ 3445376 h 4900456"/>
                                <a:gd name="connsiteX2999" fmla="*/ 4433870 w 7362098"/>
                                <a:gd name="connsiteY2999" fmla="*/ 3430206 h 4900456"/>
                                <a:gd name="connsiteX3000" fmla="*/ 4434669 w 7362098"/>
                                <a:gd name="connsiteY3000" fmla="*/ 3427411 h 4900456"/>
                                <a:gd name="connsiteX3001" fmla="*/ 4402335 w 7362098"/>
                                <a:gd name="connsiteY3001" fmla="*/ 3425416 h 4900456"/>
                                <a:gd name="connsiteX3002" fmla="*/ 4403133 w 7362098"/>
                                <a:gd name="connsiteY3002" fmla="*/ 3428210 h 4900456"/>
                                <a:gd name="connsiteX3003" fmla="*/ 4392354 w 7362098"/>
                                <a:gd name="connsiteY3003" fmla="*/ 3442183 h 4900456"/>
                                <a:gd name="connsiteX3004" fmla="*/ 4390757 w 7362098"/>
                                <a:gd name="connsiteY3004" fmla="*/ 3442982 h 4900456"/>
                                <a:gd name="connsiteX3005" fmla="*/ 4389160 w 7362098"/>
                                <a:gd name="connsiteY3005" fmla="*/ 3442583 h 4900456"/>
                                <a:gd name="connsiteX3006" fmla="*/ 4388761 w 7362098"/>
                                <a:gd name="connsiteY3006" fmla="*/ 3439788 h 4900456"/>
                                <a:gd name="connsiteX3007" fmla="*/ 4399540 w 7362098"/>
                                <a:gd name="connsiteY3007" fmla="*/ 3425815 h 4900456"/>
                                <a:gd name="connsiteX3008" fmla="*/ 4402335 w 7362098"/>
                                <a:gd name="connsiteY3008" fmla="*/ 3425416 h 4900456"/>
                                <a:gd name="connsiteX3009" fmla="*/ 4446246 w 7362098"/>
                                <a:gd name="connsiteY3009" fmla="*/ 3419428 h 4900456"/>
                                <a:gd name="connsiteX3010" fmla="*/ 4460619 w 7362098"/>
                                <a:gd name="connsiteY3010" fmla="*/ 3430207 h 4900456"/>
                                <a:gd name="connsiteX3011" fmla="*/ 4461018 w 7362098"/>
                                <a:gd name="connsiteY3011" fmla="*/ 3433002 h 4900456"/>
                                <a:gd name="connsiteX3012" fmla="*/ 4459421 w 7362098"/>
                                <a:gd name="connsiteY3012" fmla="*/ 3433800 h 4900456"/>
                                <a:gd name="connsiteX3013" fmla="*/ 4457824 w 7362098"/>
                                <a:gd name="connsiteY3013" fmla="*/ 3433401 h 4900456"/>
                                <a:gd name="connsiteX3014" fmla="*/ 4443851 w 7362098"/>
                                <a:gd name="connsiteY3014" fmla="*/ 3422622 h 4900456"/>
                                <a:gd name="connsiteX3015" fmla="*/ 4443452 w 7362098"/>
                                <a:gd name="connsiteY3015" fmla="*/ 3419827 h 4900456"/>
                                <a:gd name="connsiteX3016" fmla="*/ 4446246 w 7362098"/>
                                <a:gd name="connsiteY3016" fmla="*/ 3419428 h 4900456"/>
                                <a:gd name="connsiteX3017" fmla="*/ 955288 w 7362098"/>
                                <a:gd name="connsiteY3017" fmla="*/ 3419029 h 4900456"/>
                                <a:gd name="connsiteX3018" fmla="*/ 958083 w 7362098"/>
                                <a:gd name="connsiteY3018" fmla="*/ 3420626 h 4900456"/>
                                <a:gd name="connsiteX3019" fmla="*/ 975648 w 7362098"/>
                                <a:gd name="connsiteY3019" fmla="*/ 3431404 h 4900456"/>
                                <a:gd name="connsiteX3020" fmla="*/ 978841 w 7362098"/>
                                <a:gd name="connsiteY3020" fmla="*/ 3433001 h 4900456"/>
                                <a:gd name="connsiteX3021" fmla="*/ 977644 w 7362098"/>
                                <a:gd name="connsiteY3021" fmla="*/ 3435795 h 4900456"/>
                                <a:gd name="connsiteX3022" fmla="*/ 977244 w 7362098"/>
                                <a:gd name="connsiteY3022" fmla="*/ 3435795 h 4900456"/>
                                <a:gd name="connsiteX3023" fmla="*/ 964469 w 7362098"/>
                                <a:gd name="connsiteY3023" fmla="*/ 3434597 h 4900456"/>
                                <a:gd name="connsiteX3024" fmla="*/ 935727 w 7362098"/>
                                <a:gd name="connsiteY3024" fmla="*/ 3466933 h 4900456"/>
                                <a:gd name="connsiteX3025" fmla="*/ 892614 w 7362098"/>
                                <a:gd name="connsiteY3025" fmla="*/ 3470127 h 4900456"/>
                                <a:gd name="connsiteX3026" fmla="*/ 885827 w 7362098"/>
                                <a:gd name="connsiteY3026" fmla="*/ 3481305 h 4900456"/>
                                <a:gd name="connsiteX3027" fmla="*/ 885429 w 7362098"/>
                                <a:gd name="connsiteY3027" fmla="*/ 3481704 h 4900456"/>
                                <a:gd name="connsiteX3028" fmla="*/ 882634 w 7362098"/>
                                <a:gd name="connsiteY3028" fmla="*/ 3480905 h 4900456"/>
                                <a:gd name="connsiteX3029" fmla="*/ 883033 w 7362098"/>
                                <a:gd name="connsiteY3029" fmla="*/ 3477712 h 4900456"/>
                                <a:gd name="connsiteX3030" fmla="*/ 885029 w 7362098"/>
                                <a:gd name="connsiteY3030" fmla="*/ 3456952 h 4900456"/>
                                <a:gd name="connsiteX3031" fmla="*/ 885429 w 7362098"/>
                                <a:gd name="connsiteY3031" fmla="*/ 3453759 h 4900456"/>
                                <a:gd name="connsiteX3032" fmla="*/ 888622 w 7362098"/>
                                <a:gd name="connsiteY3032" fmla="*/ 3454158 h 4900456"/>
                                <a:gd name="connsiteX3033" fmla="*/ 893013 w 7362098"/>
                                <a:gd name="connsiteY3033" fmla="*/ 3465736 h 4900456"/>
                                <a:gd name="connsiteX3034" fmla="*/ 893413 w 7362098"/>
                                <a:gd name="connsiteY3034" fmla="*/ 3465736 h 4900456"/>
                                <a:gd name="connsiteX3035" fmla="*/ 933732 w 7362098"/>
                                <a:gd name="connsiteY3035" fmla="*/ 3462940 h 4900456"/>
                                <a:gd name="connsiteX3036" fmla="*/ 960078 w 7362098"/>
                                <a:gd name="connsiteY3036" fmla="*/ 3432601 h 4900456"/>
                                <a:gd name="connsiteX3037" fmla="*/ 960078 w 7362098"/>
                                <a:gd name="connsiteY3037" fmla="*/ 3432202 h 4900456"/>
                                <a:gd name="connsiteX3038" fmla="*/ 953691 w 7362098"/>
                                <a:gd name="connsiteY3038" fmla="*/ 3421823 h 4900456"/>
                                <a:gd name="connsiteX3039" fmla="*/ 955288 w 7362098"/>
                                <a:gd name="connsiteY3039" fmla="*/ 3419029 h 4900456"/>
                                <a:gd name="connsiteX3040" fmla="*/ 4391955 w 7362098"/>
                                <a:gd name="connsiteY3040" fmla="*/ 3415835 h 4900456"/>
                                <a:gd name="connsiteX3041" fmla="*/ 4394750 w 7362098"/>
                                <a:gd name="connsiteY3041" fmla="*/ 3416633 h 4900456"/>
                                <a:gd name="connsiteX3042" fmla="*/ 4393951 w 7362098"/>
                                <a:gd name="connsiteY3042" fmla="*/ 3419427 h 4900456"/>
                                <a:gd name="connsiteX3043" fmla="*/ 4378781 w 7362098"/>
                                <a:gd name="connsiteY3043" fmla="*/ 3428211 h 4900456"/>
                                <a:gd name="connsiteX3044" fmla="*/ 4377982 w 7362098"/>
                                <a:gd name="connsiteY3044" fmla="*/ 3428610 h 4900456"/>
                                <a:gd name="connsiteX3045" fmla="*/ 4375986 w 7362098"/>
                                <a:gd name="connsiteY3045" fmla="*/ 3427412 h 4900456"/>
                                <a:gd name="connsiteX3046" fmla="*/ 4376785 w 7362098"/>
                                <a:gd name="connsiteY3046" fmla="*/ 3424618 h 4900456"/>
                                <a:gd name="connsiteX3047" fmla="*/ 1878235 w 7362098"/>
                                <a:gd name="connsiteY3047" fmla="*/ 3415436 h 4900456"/>
                                <a:gd name="connsiteX3048" fmla="*/ 1883025 w 7362098"/>
                                <a:gd name="connsiteY3048" fmla="*/ 3419029 h 4900456"/>
                                <a:gd name="connsiteX3049" fmla="*/ 1886618 w 7362098"/>
                                <a:gd name="connsiteY3049" fmla="*/ 3443380 h 4900456"/>
                                <a:gd name="connsiteX3050" fmla="*/ 1910970 w 7362098"/>
                                <a:gd name="connsiteY3050" fmla="*/ 3439787 h 4900456"/>
                                <a:gd name="connsiteX3051" fmla="*/ 1915760 w 7362098"/>
                                <a:gd name="connsiteY3051" fmla="*/ 3443380 h 4900456"/>
                                <a:gd name="connsiteX3052" fmla="*/ 1912168 w 7362098"/>
                                <a:gd name="connsiteY3052" fmla="*/ 3448170 h 4900456"/>
                                <a:gd name="connsiteX3053" fmla="*/ 1887817 w 7362098"/>
                                <a:gd name="connsiteY3053" fmla="*/ 3451763 h 4900456"/>
                                <a:gd name="connsiteX3054" fmla="*/ 1891409 w 7362098"/>
                                <a:gd name="connsiteY3054" fmla="*/ 3476115 h 4900456"/>
                                <a:gd name="connsiteX3055" fmla="*/ 1887817 w 7362098"/>
                                <a:gd name="connsiteY3055" fmla="*/ 3480905 h 4900456"/>
                                <a:gd name="connsiteX3056" fmla="*/ 1883025 w 7362098"/>
                                <a:gd name="connsiteY3056" fmla="*/ 3477313 h 4900456"/>
                                <a:gd name="connsiteX3057" fmla="*/ 1879432 w 7362098"/>
                                <a:gd name="connsiteY3057" fmla="*/ 3452961 h 4900456"/>
                                <a:gd name="connsiteX3058" fmla="*/ 1855080 w 7362098"/>
                                <a:gd name="connsiteY3058" fmla="*/ 3456553 h 4900456"/>
                                <a:gd name="connsiteX3059" fmla="*/ 1850290 w 7362098"/>
                                <a:gd name="connsiteY3059" fmla="*/ 3452961 h 4900456"/>
                                <a:gd name="connsiteX3060" fmla="*/ 1853883 w 7362098"/>
                                <a:gd name="connsiteY3060" fmla="*/ 3448170 h 4900456"/>
                                <a:gd name="connsiteX3061" fmla="*/ 1878235 w 7362098"/>
                                <a:gd name="connsiteY3061" fmla="*/ 3444578 h 4900456"/>
                                <a:gd name="connsiteX3062" fmla="*/ 1874642 w 7362098"/>
                                <a:gd name="connsiteY3062" fmla="*/ 3420226 h 4900456"/>
                                <a:gd name="connsiteX3063" fmla="*/ 1878235 w 7362098"/>
                                <a:gd name="connsiteY3063" fmla="*/ 3415436 h 4900456"/>
                                <a:gd name="connsiteX3064" fmla="*/ 4451036 w 7362098"/>
                                <a:gd name="connsiteY3064" fmla="*/ 3408650 h 4900456"/>
                                <a:gd name="connsiteX3065" fmla="*/ 4467803 w 7362098"/>
                                <a:gd name="connsiteY3065" fmla="*/ 3413441 h 4900456"/>
                                <a:gd name="connsiteX3066" fmla="*/ 4469001 w 7362098"/>
                                <a:gd name="connsiteY3066" fmla="*/ 3416235 h 4900456"/>
                                <a:gd name="connsiteX3067" fmla="*/ 4467404 w 7362098"/>
                                <a:gd name="connsiteY3067" fmla="*/ 3417832 h 4900456"/>
                                <a:gd name="connsiteX3068" fmla="*/ 4466606 w 7362098"/>
                                <a:gd name="connsiteY3068" fmla="*/ 3417832 h 4900456"/>
                                <a:gd name="connsiteX3069" fmla="*/ 4449838 w 7362098"/>
                                <a:gd name="connsiteY3069" fmla="*/ 3413041 h 4900456"/>
                                <a:gd name="connsiteX3070" fmla="*/ 4448242 w 7362098"/>
                                <a:gd name="connsiteY3070" fmla="*/ 3410246 h 4900456"/>
                                <a:gd name="connsiteX3071" fmla="*/ 4451036 w 7362098"/>
                                <a:gd name="connsiteY3071" fmla="*/ 3408650 h 4900456"/>
                                <a:gd name="connsiteX3072" fmla="*/ 3106783 w 7362098"/>
                                <a:gd name="connsiteY3072" fmla="*/ 3407951 h 4900456"/>
                                <a:gd name="connsiteX3073" fmla="*/ 3116163 w 7362098"/>
                                <a:gd name="connsiteY3073" fmla="*/ 3409049 h 4900456"/>
                                <a:gd name="connsiteX3074" fmla="*/ 3123341 w 7362098"/>
                                <a:gd name="connsiteY3074" fmla="*/ 3421025 h 4900456"/>
                                <a:gd name="connsiteX3075" fmla="*/ 3126939 w 7362098"/>
                                <a:gd name="connsiteY3075" fmla="*/ 3425815 h 4900456"/>
                                <a:gd name="connsiteX3076" fmla="*/ 3132926 w 7362098"/>
                                <a:gd name="connsiteY3076" fmla="*/ 3425815 h 4900456"/>
                                <a:gd name="connsiteX3077" fmla="*/ 3133324 w 7362098"/>
                                <a:gd name="connsiteY3077" fmla="*/ 3425815 h 4900456"/>
                                <a:gd name="connsiteX3078" fmla="*/ 3133723 w 7362098"/>
                                <a:gd name="connsiteY3078" fmla="*/ 3425416 h 4900456"/>
                                <a:gd name="connsiteX3079" fmla="*/ 3146906 w 7362098"/>
                                <a:gd name="connsiteY3079" fmla="*/ 3425017 h 4900456"/>
                                <a:gd name="connsiteX3080" fmla="*/ 3154095 w 7362098"/>
                                <a:gd name="connsiteY3080" fmla="*/ 3436593 h 4900456"/>
                                <a:gd name="connsiteX3081" fmla="*/ 3154095 w 7362098"/>
                                <a:gd name="connsiteY3081" fmla="*/ 3436993 h 4900456"/>
                                <a:gd name="connsiteX3082" fmla="*/ 3157687 w 7362098"/>
                                <a:gd name="connsiteY3082" fmla="*/ 3441783 h 4900456"/>
                                <a:gd name="connsiteX3083" fmla="*/ 3164078 w 7362098"/>
                                <a:gd name="connsiteY3083" fmla="*/ 3441783 h 4900456"/>
                                <a:gd name="connsiteX3084" fmla="*/ 3164474 w 7362098"/>
                                <a:gd name="connsiteY3084" fmla="*/ 3441783 h 4900456"/>
                                <a:gd name="connsiteX3085" fmla="*/ 3178442 w 7362098"/>
                                <a:gd name="connsiteY3085" fmla="*/ 3440985 h 4900456"/>
                                <a:gd name="connsiteX3086" fmla="*/ 3185625 w 7362098"/>
                                <a:gd name="connsiteY3086" fmla="*/ 3452962 h 4900456"/>
                                <a:gd name="connsiteX3087" fmla="*/ 3189217 w 7362098"/>
                                <a:gd name="connsiteY3087" fmla="*/ 3457752 h 4900456"/>
                                <a:gd name="connsiteX3088" fmla="*/ 3192406 w 7362098"/>
                                <a:gd name="connsiteY3088" fmla="*/ 3458550 h 4900456"/>
                                <a:gd name="connsiteX3089" fmla="*/ 3196805 w 7362098"/>
                                <a:gd name="connsiteY3089" fmla="*/ 3458950 h 4900456"/>
                                <a:gd name="connsiteX3090" fmla="*/ 3200395 w 7362098"/>
                                <a:gd name="connsiteY3090" fmla="*/ 3462942 h 4900456"/>
                                <a:gd name="connsiteX3091" fmla="*/ 3194808 w 7362098"/>
                                <a:gd name="connsiteY3091" fmla="*/ 3466934 h 4900456"/>
                                <a:gd name="connsiteX3092" fmla="*/ 3188818 w 7362098"/>
                                <a:gd name="connsiteY3092" fmla="*/ 3466534 h 4900456"/>
                                <a:gd name="connsiteX3093" fmla="*/ 3184027 w 7362098"/>
                                <a:gd name="connsiteY3093" fmla="*/ 3464938 h 4900456"/>
                                <a:gd name="connsiteX3094" fmla="*/ 3176842 w 7362098"/>
                                <a:gd name="connsiteY3094" fmla="*/ 3452962 h 4900456"/>
                                <a:gd name="connsiteX3095" fmla="*/ 3173642 w 7362098"/>
                                <a:gd name="connsiteY3095" fmla="*/ 3448170 h 4900456"/>
                                <a:gd name="connsiteX3096" fmla="*/ 3166867 w 7362098"/>
                                <a:gd name="connsiteY3096" fmla="*/ 3448569 h 4900456"/>
                                <a:gd name="connsiteX3097" fmla="*/ 3153296 w 7362098"/>
                                <a:gd name="connsiteY3097" fmla="*/ 3448969 h 4900456"/>
                                <a:gd name="connsiteX3098" fmla="*/ 3146107 w 7362098"/>
                                <a:gd name="connsiteY3098" fmla="*/ 3437392 h 4900456"/>
                                <a:gd name="connsiteX3099" fmla="*/ 3142512 w 7362098"/>
                                <a:gd name="connsiteY3099" fmla="*/ 3432202 h 4900456"/>
                                <a:gd name="connsiteX3100" fmla="*/ 3136520 w 7362098"/>
                                <a:gd name="connsiteY3100" fmla="*/ 3432202 h 4900456"/>
                                <a:gd name="connsiteX3101" fmla="*/ 3136122 w 7362098"/>
                                <a:gd name="connsiteY3101" fmla="*/ 3432202 h 4900456"/>
                                <a:gd name="connsiteX3102" fmla="*/ 3122543 w 7362098"/>
                                <a:gd name="connsiteY3102" fmla="*/ 3432602 h 4900456"/>
                                <a:gd name="connsiteX3103" fmla="*/ 3115363 w 7362098"/>
                                <a:gd name="connsiteY3103" fmla="*/ 3420626 h 4900456"/>
                                <a:gd name="connsiteX3104" fmla="*/ 3112173 w 7362098"/>
                                <a:gd name="connsiteY3104" fmla="*/ 3415835 h 4900456"/>
                                <a:gd name="connsiteX3105" fmla="*/ 3105389 w 7362098"/>
                                <a:gd name="connsiteY3105" fmla="*/ 3416234 h 4900456"/>
                                <a:gd name="connsiteX3106" fmla="*/ 3091810 w 7362098"/>
                                <a:gd name="connsiteY3106" fmla="*/ 3416634 h 4900456"/>
                                <a:gd name="connsiteX3107" fmla="*/ 3089412 w 7362098"/>
                                <a:gd name="connsiteY3107" fmla="*/ 3415037 h 4900456"/>
                                <a:gd name="connsiteX3108" fmla="*/ 3087817 w 7362098"/>
                                <a:gd name="connsiteY3108" fmla="*/ 3409847 h 4900456"/>
                                <a:gd name="connsiteX3109" fmla="*/ 3093008 w 7362098"/>
                                <a:gd name="connsiteY3109" fmla="*/ 3408250 h 4900456"/>
                                <a:gd name="connsiteX3110" fmla="*/ 3095408 w 7362098"/>
                                <a:gd name="connsiteY3110" fmla="*/ 3409847 h 4900456"/>
                                <a:gd name="connsiteX3111" fmla="*/ 3101797 w 7362098"/>
                                <a:gd name="connsiteY3111" fmla="*/ 3409847 h 4900456"/>
                                <a:gd name="connsiteX3112" fmla="*/ 3102196 w 7362098"/>
                                <a:gd name="connsiteY3112" fmla="*/ 3409847 h 4900456"/>
                                <a:gd name="connsiteX3113" fmla="*/ 3106783 w 7362098"/>
                                <a:gd name="connsiteY3113" fmla="*/ 3407951 h 4900456"/>
                                <a:gd name="connsiteX3114" fmla="*/ 4389162 w 7362098"/>
                                <a:gd name="connsiteY3114" fmla="*/ 3403859 h 4900456"/>
                                <a:gd name="connsiteX3115" fmla="*/ 4391557 w 7362098"/>
                                <a:gd name="connsiteY3115" fmla="*/ 3405855 h 4900456"/>
                                <a:gd name="connsiteX3116" fmla="*/ 4389561 w 7362098"/>
                                <a:gd name="connsiteY3116" fmla="*/ 3408250 h 4900456"/>
                                <a:gd name="connsiteX3117" fmla="*/ 4371995 w 7362098"/>
                                <a:gd name="connsiteY3117" fmla="*/ 3410646 h 4900456"/>
                                <a:gd name="connsiteX3118" fmla="*/ 4369600 w 7362098"/>
                                <a:gd name="connsiteY3118" fmla="*/ 3408650 h 4900456"/>
                                <a:gd name="connsiteX3119" fmla="*/ 4371596 w 7362098"/>
                                <a:gd name="connsiteY3119" fmla="*/ 3406254 h 4900456"/>
                                <a:gd name="connsiteX3120" fmla="*/ 4468202 w 7362098"/>
                                <a:gd name="connsiteY3120" fmla="*/ 3393879 h 4900456"/>
                                <a:gd name="connsiteX3121" fmla="*/ 4470598 w 7362098"/>
                                <a:gd name="connsiteY3121" fmla="*/ 3395875 h 4900456"/>
                                <a:gd name="connsiteX3122" fmla="*/ 4468602 w 7362098"/>
                                <a:gd name="connsiteY3122" fmla="*/ 3398270 h 4900456"/>
                                <a:gd name="connsiteX3123" fmla="*/ 4451036 w 7362098"/>
                                <a:gd name="connsiteY3123" fmla="*/ 3400666 h 4900456"/>
                                <a:gd name="connsiteX3124" fmla="*/ 4448641 w 7362098"/>
                                <a:gd name="connsiteY3124" fmla="*/ 3398670 h 4900456"/>
                                <a:gd name="connsiteX3125" fmla="*/ 4450637 w 7362098"/>
                                <a:gd name="connsiteY3125" fmla="*/ 3396274 h 4900456"/>
                                <a:gd name="connsiteX3126" fmla="*/ 4373592 w 7362098"/>
                                <a:gd name="connsiteY3126" fmla="*/ 3386694 h 4900456"/>
                                <a:gd name="connsiteX3127" fmla="*/ 4390359 w 7362098"/>
                                <a:gd name="connsiteY3127" fmla="*/ 3391485 h 4900456"/>
                                <a:gd name="connsiteX3128" fmla="*/ 4391956 w 7362098"/>
                                <a:gd name="connsiteY3128" fmla="*/ 3394279 h 4900456"/>
                                <a:gd name="connsiteX3129" fmla="*/ 4390359 w 7362098"/>
                                <a:gd name="connsiteY3129" fmla="*/ 3395876 h 4900456"/>
                                <a:gd name="connsiteX3130" fmla="*/ 4389561 w 7362098"/>
                                <a:gd name="connsiteY3130" fmla="*/ 3395876 h 4900456"/>
                                <a:gd name="connsiteX3131" fmla="*/ 4372794 w 7362098"/>
                                <a:gd name="connsiteY3131" fmla="*/ 3391085 h 4900456"/>
                                <a:gd name="connsiteX3132" fmla="*/ 4370798 w 7362098"/>
                                <a:gd name="connsiteY3132" fmla="*/ 3388290 h 4900456"/>
                                <a:gd name="connsiteX3133" fmla="*/ 4373592 w 7362098"/>
                                <a:gd name="connsiteY3133" fmla="*/ 3386694 h 4900456"/>
                                <a:gd name="connsiteX3134" fmla="*/ 4461416 w 7362098"/>
                                <a:gd name="connsiteY3134" fmla="*/ 3376314 h 4900456"/>
                                <a:gd name="connsiteX3135" fmla="*/ 4464211 w 7362098"/>
                                <a:gd name="connsiteY3135" fmla="*/ 3377113 h 4900456"/>
                                <a:gd name="connsiteX3136" fmla="*/ 4463412 w 7362098"/>
                                <a:gd name="connsiteY3136" fmla="*/ 3379907 h 4900456"/>
                                <a:gd name="connsiteX3137" fmla="*/ 4448242 w 7362098"/>
                                <a:gd name="connsiteY3137" fmla="*/ 3388691 h 4900456"/>
                                <a:gd name="connsiteX3138" fmla="*/ 4447443 w 7362098"/>
                                <a:gd name="connsiteY3138" fmla="*/ 3389090 h 4900456"/>
                                <a:gd name="connsiteX3139" fmla="*/ 4445447 w 7362098"/>
                                <a:gd name="connsiteY3139" fmla="*/ 3387892 h 4900456"/>
                                <a:gd name="connsiteX3140" fmla="*/ 4446246 w 7362098"/>
                                <a:gd name="connsiteY3140" fmla="*/ 3385098 h 4900456"/>
                                <a:gd name="connsiteX3141" fmla="*/ 3123941 w 7362098"/>
                                <a:gd name="connsiteY3141" fmla="*/ 3376015 h 4900456"/>
                                <a:gd name="connsiteX3142" fmla="*/ 3133324 w 7362098"/>
                                <a:gd name="connsiteY3142" fmla="*/ 3377113 h 4900456"/>
                                <a:gd name="connsiteX3143" fmla="*/ 3140513 w 7362098"/>
                                <a:gd name="connsiteY3143" fmla="*/ 3389089 h 4900456"/>
                                <a:gd name="connsiteX3144" fmla="*/ 3144109 w 7362098"/>
                                <a:gd name="connsiteY3144" fmla="*/ 3393879 h 4900456"/>
                                <a:gd name="connsiteX3145" fmla="*/ 3150102 w 7362098"/>
                                <a:gd name="connsiteY3145" fmla="*/ 3393879 h 4900456"/>
                                <a:gd name="connsiteX3146" fmla="*/ 3150499 w 7362098"/>
                                <a:gd name="connsiteY3146" fmla="*/ 3393879 h 4900456"/>
                                <a:gd name="connsiteX3147" fmla="*/ 3150900 w 7362098"/>
                                <a:gd name="connsiteY3147" fmla="*/ 3393480 h 4900456"/>
                                <a:gd name="connsiteX3148" fmla="*/ 3164078 w 7362098"/>
                                <a:gd name="connsiteY3148" fmla="*/ 3393081 h 4900456"/>
                                <a:gd name="connsiteX3149" fmla="*/ 3171256 w 7362098"/>
                                <a:gd name="connsiteY3149" fmla="*/ 3404657 h 4900456"/>
                                <a:gd name="connsiteX3150" fmla="*/ 3171256 w 7362098"/>
                                <a:gd name="connsiteY3150" fmla="*/ 3405057 h 4900456"/>
                                <a:gd name="connsiteX3151" fmla="*/ 3174842 w 7362098"/>
                                <a:gd name="connsiteY3151" fmla="*/ 3409847 h 4900456"/>
                                <a:gd name="connsiteX3152" fmla="*/ 3181232 w 7362098"/>
                                <a:gd name="connsiteY3152" fmla="*/ 3409847 h 4900456"/>
                                <a:gd name="connsiteX3153" fmla="*/ 3181635 w 7362098"/>
                                <a:gd name="connsiteY3153" fmla="*/ 3409847 h 4900456"/>
                                <a:gd name="connsiteX3154" fmla="*/ 3195606 w 7362098"/>
                                <a:gd name="connsiteY3154" fmla="*/ 3409049 h 4900456"/>
                                <a:gd name="connsiteX3155" fmla="*/ 3202789 w 7362098"/>
                                <a:gd name="connsiteY3155" fmla="*/ 3421026 h 4900456"/>
                                <a:gd name="connsiteX3156" fmla="*/ 3206381 w 7362098"/>
                                <a:gd name="connsiteY3156" fmla="*/ 3425816 h 4900456"/>
                                <a:gd name="connsiteX3157" fmla="*/ 3209575 w 7362098"/>
                                <a:gd name="connsiteY3157" fmla="*/ 3426614 h 4900456"/>
                                <a:gd name="connsiteX3158" fmla="*/ 3213967 w 7362098"/>
                                <a:gd name="connsiteY3158" fmla="*/ 3427014 h 4900456"/>
                                <a:gd name="connsiteX3159" fmla="*/ 3217559 w 7362098"/>
                                <a:gd name="connsiteY3159" fmla="*/ 3431006 h 4900456"/>
                                <a:gd name="connsiteX3160" fmla="*/ 3211972 w 7362098"/>
                                <a:gd name="connsiteY3160" fmla="*/ 3434998 h 4900456"/>
                                <a:gd name="connsiteX3161" fmla="*/ 3205983 w 7362098"/>
                                <a:gd name="connsiteY3161" fmla="*/ 3434598 h 4900456"/>
                                <a:gd name="connsiteX3162" fmla="*/ 3201193 w 7362098"/>
                                <a:gd name="connsiteY3162" fmla="*/ 3433002 h 4900456"/>
                                <a:gd name="connsiteX3163" fmla="*/ 3194009 w 7362098"/>
                                <a:gd name="connsiteY3163" fmla="*/ 3421026 h 4900456"/>
                                <a:gd name="connsiteX3164" fmla="*/ 3190815 w 7362098"/>
                                <a:gd name="connsiteY3164" fmla="*/ 3416234 h 4900456"/>
                                <a:gd name="connsiteX3165" fmla="*/ 3184027 w 7362098"/>
                                <a:gd name="connsiteY3165" fmla="*/ 3416633 h 4900456"/>
                                <a:gd name="connsiteX3166" fmla="*/ 3170453 w 7362098"/>
                                <a:gd name="connsiteY3166" fmla="*/ 3417033 h 4900456"/>
                                <a:gd name="connsiteX3167" fmla="*/ 3163278 w 7362098"/>
                                <a:gd name="connsiteY3167" fmla="*/ 3405456 h 4900456"/>
                                <a:gd name="connsiteX3168" fmla="*/ 3159683 w 7362098"/>
                                <a:gd name="connsiteY3168" fmla="*/ 3400266 h 4900456"/>
                                <a:gd name="connsiteX3169" fmla="*/ 3153695 w 7362098"/>
                                <a:gd name="connsiteY3169" fmla="*/ 3400266 h 4900456"/>
                                <a:gd name="connsiteX3170" fmla="*/ 3153293 w 7362098"/>
                                <a:gd name="connsiteY3170" fmla="*/ 3400266 h 4900456"/>
                                <a:gd name="connsiteX3171" fmla="*/ 3139714 w 7362098"/>
                                <a:gd name="connsiteY3171" fmla="*/ 3400666 h 4900456"/>
                                <a:gd name="connsiteX3172" fmla="*/ 3132524 w 7362098"/>
                                <a:gd name="connsiteY3172" fmla="*/ 3388690 h 4900456"/>
                                <a:gd name="connsiteX3173" fmla="*/ 3129332 w 7362098"/>
                                <a:gd name="connsiteY3173" fmla="*/ 3383899 h 4900456"/>
                                <a:gd name="connsiteX3174" fmla="*/ 3122543 w 7362098"/>
                                <a:gd name="connsiteY3174" fmla="*/ 3384298 h 4900456"/>
                                <a:gd name="connsiteX3175" fmla="*/ 3108983 w 7362098"/>
                                <a:gd name="connsiteY3175" fmla="*/ 3384698 h 4900456"/>
                                <a:gd name="connsiteX3176" fmla="*/ 3106585 w 7362098"/>
                                <a:gd name="connsiteY3176" fmla="*/ 3383101 h 4900456"/>
                                <a:gd name="connsiteX3177" fmla="*/ 3104992 w 7362098"/>
                                <a:gd name="connsiteY3177" fmla="*/ 3377911 h 4900456"/>
                                <a:gd name="connsiteX3178" fmla="*/ 3110178 w 7362098"/>
                                <a:gd name="connsiteY3178" fmla="*/ 3376314 h 4900456"/>
                                <a:gd name="connsiteX3179" fmla="*/ 3112570 w 7362098"/>
                                <a:gd name="connsiteY3179" fmla="*/ 3377911 h 4900456"/>
                                <a:gd name="connsiteX3180" fmla="*/ 3118955 w 7362098"/>
                                <a:gd name="connsiteY3180" fmla="*/ 3377911 h 4900456"/>
                                <a:gd name="connsiteX3181" fmla="*/ 3119352 w 7362098"/>
                                <a:gd name="connsiteY3181" fmla="*/ 3377911 h 4900456"/>
                                <a:gd name="connsiteX3182" fmla="*/ 3123941 w 7362098"/>
                                <a:gd name="connsiteY3182" fmla="*/ 3376015 h 4900456"/>
                                <a:gd name="connsiteX3183" fmla="*/ 4383173 w 7362098"/>
                                <a:gd name="connsiteY3183" fmla="*/ 3371124 h 4900456"/>
                                <a:gd name="connsiteX3184" fmla="*/ 4397146 w 7362098"/>
                                <a:gd name="connsiteY3184" fmla="*/ 3381903 h 4900456"/>
                                <a:gd name="connsiteX3185" fmla="*/ 4397545 w 7362098"/>
                                <a:gd name="connsiteY3185" fmla="*/ 3384698 h 4900456"/>
                                <a:gd name="connsiteX3186" fmla="*/ 4395948 w 7362098"/>
                                <a:gd name="connsiteY3186" fmla="*/ 3385496 h 4900456"/>
                                <a:gd name="connsiteX3187" fmla="*/ 4394351 w 7362098"/>
                                <a:gd name="connsiteY3187" fmla="*/ 3385097 h 4900456"/>
                                <a:gd name="connsiteX3188" fmla="*/ 4380777 w 7362098"/>
                                <a:gd name="connsiteY3188" fmla="*/ 3374318 h 4900456"/>
                                <a:gd name="connsiteX3189" fmla="*/ 4380378 w 7362098"/>
                                <a:gd name="connsiteY3189" fmla="*/ 3371523 h 4900456"/>
                                <a:gd name="connsiteX3190" fmla="*/ 4383173 w 7362098"/>
                                <a:gd name="connsiteY3190" fmla="*/ 3371124 h 4900456"/>
                                <a:gd name="connsiteX3191" fmla="*/ 4451436 w 7362098"/>
                                <a:gd name="connsiteY3191" fmla="*/ 3361943 h 4900456"/>
                                <a:gd name="connsiteX3192" fmla="*/ 4451835 w 7362098"/>
                                <a:gd name="connsiteY3192" fmla="*/ 3364738 h 4900456"/>
                                <a:gd name="connsiteX3193" fmla="*/ 4441056 w 7362098"/>
                                <a:gd name="connsiteY3193" fmla="*/ 3378710 h 4900456"/>
                                <a:gd name="connsiteX3194" fmla="*/ 4439459 w 7362098"/>
                                <a:gd name="connsiteY3194" fmla="*/ 3379509 h 4900456"/>
                                <a:gd name="connsiteX3195" fmla="*/ 4437862 w 7362098"/>
                                <a:gd name="connsiteY3195" fmla="*/ 3379110 h 4900456"/>
                                <a:gd name="connsiteX3196" fmla="*/ 4437862 w 7362098"/>
                                <a:gd name="connsiteY3196" fmla="*/ 3376315 h 4900456"/>
                                <a:gd name="connsiteX3197" fmla="*/ 4448642 w 7362098"/>
                                <a:gd name="connsiteY3197" fmla="*/ 3362342 h 4900456"/>
                                <a:gd name="connsiteX3198" fmla="*/ 4451436 w 7362098"/>
                                <a:gd name="connsiteY3198" fmla="*/ 3361943 h 4900456"/>
                                <a:gd name="connsiteX3199" fmla="*/ 4395148 w 7362098"/>
                                <a:gd name="connsiteY3199" fmla="*/ 3358350 h 4900456"/>
                                <a:gd name="connsiteX3200" fmla="*/ 4397942 w 7362098"/>
                                <a:gd name="connsiteY3200" fmla="*/ 3359149 h 4900456"/>
                                <a:gd name="connsiteX3201" fmla="*/ 4406726 w 7362098"/>
                                <a:gd name="connsiteY3201" fmla="*/ 3374319 h 4900456"/>
                                <a:gd name="connsiteX3202" fmla="*/ 4405927 w 7362098"/>
                                <a:gd name="connsiteY3202" fmla="*/ 3377114 h 4900456"/>
                                <a:gd name="connsiteX3203" fmla="*/ 4405129 w 7362098"/>
                                <a:gd name="connsiteY3203" fmla="*/ 3377513 h 4900456"/>
                                <a:gd name="connsiteX3204" fmla="*/ 4403133 w 7362098"/>
                                <a:gd name="connsiteY3204" fmla="*/ 3376315 h 4900456"/>
                                <a:gd name="connsiteX3205" fmla="*/ 4394349 w 7362098"/>
                                <a:gd name="connsiteY3205" fmla="*/ 3361145 h 4900456"/>
                                <a:gd name="connsiteX3206" fmla="*/ 4395148 w 7362098"/>
                                <a:gd name="connsiteY3206" fmla="*/ 3358350 h 4900456"/>
                                <a:gd name="connsiteX3207" fmla="*/ 4433473 w 7362098"/>
                                <a:gd name="connsiteY3207" fmla="*/ 3353161 h 4900456"/>
                                <a:gd name="connsiteX3208" fmla="*/ 4435070 w 7362098"/>
                                <a:gd name="connsiteY3208" fmla="*/ 3355955 h 4900456"/>
                                <a:gd name="connsiteX3209" fmla="*/ 4430278 w 7362098"/>
                                <a:gd name="connsiteY3209" fmla="*/ 3372722 h 4900456"/>
                                <a:gd name="connsiteX3210" fmla="*/ 4428681 w 7362098"/>
                                <a:gd name="connsiteY3210" fmla="*/ 3374319 h 4900456"/>
                                <a:gd name="connsiteX3211" fmla="*/ 4427883 w 7362098"/>
                                <a:gd name="connsiteY3211" fmla="*/ 3374319 h 4900456"/>
                                <a:gd name="connsiteX3212" fmla="*/ 4425887 w 7362098"/>
                                <a:gd name="connsiteY3212" fmla="*/ 3371525 h 4900456"/>
                                <a:gd name="connsiteX3213" fmla="*/ 4430678 w 7362098"/>
                                <a:gd name="connsiteY3213" fmla="*/ 3354758 h 4900456"/>
                                <a:gd name="connsiteX3214" fmla="*/ 4433473 w 7362098"/>
                                <a:gd name="connsiteY3214" fmla="*/ 3353161 h 4900456"/>
                                <a:gd name="connsiteX3215" fmla="*/ 4413512 w 7362098"/>
                                <a:gd name="connsiteY3215" fmla="*/ 3351564 h 4900456"/>
                                <a:gd name="connsiteX3216" fmla="*/ 4415907 w 7362098"/>
                                <a:gd name="connsiteY3216" fmla="*/ 3353560 h 4900456"/>
                                <a:gd name="connsiteX3217" fmla="*/ 4418303 w 7362098"/>
                                <a:gd name="connsiteY3217" fmla="*/ 3371126 h 4900456"/>
                                <a:gd name="connsiteX3218" fmla="*/ 4416307 w 7362098"/>
                                <a:gd name="connsiteY3218" fmla="*/ 3373521 h 4900456"/>
                                <a:gd name="connsiteX3219" fmla="*/ 4413911 w 7362098"/>
                                <a:gd name="connsiteY3219" fmla="*/ 3371525 h 4900456"/>
                                <a:gd name="connsiteX3220" fmla="*/ 4411516 w 7362098"/>
                                <a:gd name="connsiteY3220" fmla="*/ 3353959 h 4900456"/>
                                <a:gd name="connsiteX3221" fmla="*/ 4413512 w 7362098"/>
                                <a:gd name="connsiteY3221" fmla="*/ 3351564 h 4900456"/>
                                <a:gd name="connsiteX3222" fmla="*/ 3485455 w 7362098"/>
                                <a:gd name="connsiteY3222" fmla="*/ 3309798 h 4900456"/>
                                <a:gd name="connsiteX3223" fmla="*/ 3504567 w 7362098"/>
                                <a:gd name="connsiteY3223" fmla="*/ 3324019 h 4900456"/>
                                <a:gd name="connsiteX3224" fmla="*/ 3498973 w 7362098"/>
                                <a:gd name="connsiteY3224" fmla="*/ 3327612 h 4900456"/>
                                <a:gd name="connsiteX3225" fmla="*/ 3464658 w 7362098"/>
                                <a:gd name="connsiteY3225" fmla="*/ 3319628 h 4900456"/>
                                <a:gd name="connsiteX3226" fmla="*/ 3457475 w 7362098"/>
                                <a:gd name="connsiteY3226" fmla="*/ 3353561 h 4900456"/>
                                <a:gd name="connsiteX3227" fmla="*/ 3451888 w 7362098"/>
                                <a:gd name="connsiteY3227" fmla="*/ 3357154 h 4900456"/>
                                <a:gd name="connsiteX3228" fmla="*/ 3451092 w 7362098"/>
                                <a:gd name="connsiteY3228" fmla="*/ 3355956 h 4900456"/>
                                <a:gd name="connsiteX3229" fmla="*/ 3461863 w 7362098"/>
                                <a:gd name="connsiteY3229" fmla="*/ 3313241 h 4900456"/>
                                <a:gd name="connsiteX3230" fmla="*/ 3485455 w 7362098"/>
                                <a:gd name="connsiteY3230" fmla="*/ 3309798 h 4900456"/>
                                <a:gd name="connsiteX3231" fmla="*/ 1525751 w 7362098"/>
                                <a:gd name="connsiteY3231" fmla="*/ 3293680 h 4900456"/>
                                <a:gd name="connsiteX3232" fmla="*/ 1528147 w 7362098"/>
                                <a:gd name="connsiteY3232" fmla="*/ 3295676 h 4900456"/>
                                <a:gd name="connsiteX3233" fmla="*/ 1530541 w 7362098"/>
                                <a:gd name="connsiteY3233" fmla="*/ 3313242 h 4900456"/>
                                <a:gd name="connsiteX3234" fmla="*/ 1528546 w 7362098"/>
                                <a:gd name="connsiteY3234" fmla="*/ 3315637 h 4900456"/>
                                <a:gd name="connsiteX3235" fmla="*/ 1526152 w 7362098"/>
                                <a:gd name="connsiteY3235" fmla="*/ 3313641 h 4900456"/>
                                <a:gd name="connsiteX3236" fmla="*/ 1523757 w 7362098"/>
                                <a:gd name="connsiteY3236" fmla="*/ 3296075 h 4900456"/>
                                <a:gd name="connsiteX3237" fmla="*/ 1525751 w 7362098"/>
                                <a:gd name="connsiteY3237" fmla="*/ 3293680 h 4900456"/>
                                <a:gd name="connsiteX3238" fmla="*/ 1514174 w 7362098"/>
                                <a:gd name="connsiteY3238" fmla="*/ 3292882 h 4900456"/>
                                <a:gd name="connsiteX3239" fmla="*/ 1515373 w 7362098"/>
                                <a:gd name="connsiteY3239" fmla="*/ 3295676 h 4900456"/>
                                <a:gd name="connsiteX3240" fmla="*/ 1510582 w 7362098"/>
                                <a:gd name="connsiteY3240" fmla="*/ 3312443 h 4900456"/>
                                <a:gd name="connsiteX3241" fmla="*/ 1508982 w 7362098"/>
                                <a:gd name="connsiteY3241" fmla="*/ 3314040 h 4900456"/>
                                <a:gd name="connsiteX3242" fmla="*/ 1508184 w 7362098"/>
                                <a:gd name="connsiteY3242" fmla="*/ 3314040 h 4900456"/>
                                <a:gd name="connsiteX3243" fmla="*/ 1506588 w 7362098"/>
                                <a:gd name="connsiteY3243" fmla="*/ 3311246 h 4900456"/>
                                <a:gd name="connsiteX3244" fmla="*/ 1511379 w 7362098"/>
                                <a:gd name="connsiteY3244" fmla="*/ 3294478 h 4900456"/>
                                <a:gd name="connsiteX3245" fmla="*/ 1514174 w 7362098"/>
                                <a:gd name="connsiteY3245" fmla="*/ 3292882 h 4900456"/>
                                <a:gd name="connsiteX3246" fmla="*/ 1536525 w 7362098"/>
                                <a:gd name="connsiteY3246" fmla="*/ 3290088 h 4900456"/>
                                <a:gd name="connsiteX3247" fmla="*/ 1539320 w 7362098"/>
                                <a:gd name="connsiteY3247" fmla="*/ 3290886 h 4900456"/>
                                <a:gd name="connsiteX3248" fmla="*/ 1548102 w 7362098"/>
                                <a:gd name="connsiteY3248" fmla="*/ 3306057 h 4900456"/>
                                <a:gd name="connsiteX3249" fmla="*/ 1547305 w 7362098"/>
                                <a:gd name="connsiteY3249" fmla="*/ 3308851 h 4900456"/>
                                <a:gd name="connsiteX3250" fmla="*/ 1546508 w 7362098"/>
                                <a:gd name="connsiteY3250" fmla="*/ 3309250 h 4900456"/>
                                <a:gd name="connsiteX3251" fmla="*/ 1544510 w 7362098"/>
                                <a:gd name="connsiteY3251" fmla="*/ 3308053 h 4900456"/>
                                <a:gd name="connsiteX3252" fmla="*/ 1535729 w 7362098"/>
                                <a:gd name="connsiteY3252" fmla="*/ 3292882 h 4900456"/>
                                <a:gd name="connsiteX3253" fmla="*/ 1536525 w 7362098"/>
                                <a:gd name="connsiteY3253" fmla="*/ 3290088 h 4900456"/>
                                <a:gd name="connsiteX3254" fmla="*/ 1504593 w 7362098"/>
                                <a:gd name="connsiteY3254" fmla="*/ 3288091 h 4900456"/>
                                <a:gd name="connsiteX3255" fmla="*/ 1505392 w 7362098"/>
                                <a:gd name="connsiteY3255" fmla="*/ 3290886 h 4900456"/>
                                <a:gd name="connsiteX3256" fmla="*/ 1494612 w 7362098"/>
                                <a:gd name="connsiteY3256" fmla="*/ 3304858 h 4900456"/>
                                <a:gd name="connsiteX3257" fmla="*/ 1493015 w 7362098"/>
                                <a:gd name="connsiteY3257" fmla="*/ 3305657 h 4900456"/>
                                <a:gd name="connsiteX3258" fmla="*/ 1491419 w 7362098"/>
                                <a:gd name="connsiteY3258" fmla="*/ 3305258 h 4900456"/>
                                <a:gd name="connsiteX3259" fmla="*/ 1491019 w 7362098"/>
                                <a:gd name="connsiteY3259" fmla="*/ 3302463 h 4900456"/>
                                <a:gd name="connsiteX3260" fmla="*/ 1501797 w 7362098"/>
                                <a:gd name="connsiteY3260" fmla="*/ 3288490 h 4900456"/>
                                <a:gd name="connsiteX3261" fmla="*/ 1504593 w 7362098"/>
                                <a:gd name="connsiteY3261" fmla="*/ 3288091 h 4900456"/>
                                <a:gd name="connsiteX3262" fmla="*/ 181435 w 7362098"/>
                                <a:gd name="connsiteY3262" fmla="*/ 3287792 h 4900456"/>
                                <a:gd name="connsiteX3263" fmla="*/ 190817 w 7362098"/>
                                <a:gd name="connsiteY3263" fmla="*/ 3288890 h 4900456"/>
                                <a:gd name="connsiteX3264" fmla="*/ 198002 w 7362098"/>
                                <a:gd name="connsiteY3264" fmla="*/ 3300866 h 4900456"/>
                                <a:gd name="connsiteX3265" fmla="*/ 201595 w 7362098"/>
                                <a:gd name="connsiteY3265" fmla="*/ 3305656 h 4900456"/>
                                <a:gd name="connsiteX3266" fmla="*/ 207583 w 7362098"/>
                                <a:gd name="connsiteY3266" fmla="*/ 3305656 h 4900456"/>
                                <a:gd name="connsiteX3267" fmla="*/ 207982 w 7362098"/>
                                <a:gd name="connsiteY3267" fmla="*/ 3305656 h 4900456"/>
                                <a:gd name="connsiteX3268" fmla="*/ 208381 w 7362098"/>
                                <a:gd name="connsiteY3268" fmla="*/ 3305257 h 4900456"/>
                                <a:gd name="connsiteX3269" fmla="*/ 221555 w 7362098"/>
                                <a:gd name="connsiteY3269" fmla="*/ 3304858 h 4900456"/>
                                <a:gd name="connsiteX3270" fmla="*/ 228740 w 7362098"/>
                                <a:gd name="connsiteY3270" fmla="*/ 3316434 h 4900456"/>
                                <a:gd name="connsiteX3271" fmla="*/ 228740 w 7362098"/>
                                <a:gd name="connsiteY3271" fmla="*/ 3316834 h 4900456"/>
                                <a:gd name="connsiteX3272" fmla="*/ 232333 w 7362098"/>
                                <a:gd name="connsiteY3272" fmla="*/ 3321624 h 4900456"/>
                                <a:gd name="connsiteX3273" fmla="*/ 238720 w 7362098"/>
                                <a:gd name="connsiteY3273" fmla="*/ 3321624 h 4900456"/>
                                <a:gd name="connsiteX3274" fmla="*/ 239120 w 7362098"/>
                                <a:gd name="connsiteY3274" fmla="*/ 3321624 h 4900456"/>
                                <a:gd name="connsiteX3275" fmla="*/ 253092 w 7362098"/>
                                <a:gd name="connsiteY3275" fmla="*/ 3320826 h 4900456"/>
                                <a:gd name="connsiteX3276" fmla="*/ 260277 w 7362098"/>
                                <a:gd name="connsiteY3276" fmla="*/ 3332803 h 4900456"/>
                                <a:gd name="connsiteX3277" fmla="*/ 263870 w 7362098"/>
                                <a:gd name="connsiteY3277" fmla="*/ 3337593 h 4900456"/>
                                <a:gd name="connsiteX3278" fmla="*/ 267064 w 7362098"/>
                                <a:gd name="connsiteY3278" fmla="*/ 3338391 h 4900456"/>
                                <a:gd name="connsiteX3279" fmla="*/ 271455 w 7362098"/>
                                <a:gd name="connsiteY3279" fmla="*/ 3338791 h 4900456"/>
                                <a:gd name="connsiteX3280" fmla="*/ 275048 w 7362098"/>
                                <a:gd name="connsiteY3280" fmla="*/ 3342783 h 4900456"/>
                                <a:gd name="connsiteX3281" fmla="*/ 269459 w 7362098"/>
                                <a:gd name="connsiteY3281" fmla="*/ 3346775 h 4900456"/>
                                <a:gd name="connsiteX3282" fmla="*/ 263471 w 7362098"/>
                                <a:gd name="connsiteY3282" fmla="*/ 3346375 h 4900456"/>
                                <a:gd name="connsiteX3283" fmla="*/ 258680 w 7362098"/>
                                <a:gd name="connsiteY3283" fmla="*/ 3344779 h 4900456"/>
                                <a:gd name="connsiteX3284" fmla="*/ 251495 w 7362098"/>
                                <a:gd name="connsiteY3284" fmla="*/ 3332803 h 4900456"/>
                                <a:gd name="connsiteX3285" fmla="*/ 248301 w 7362098"/>
                                <a:gd name="connsiteY3285" fmla="*/ 3328011 h 4900456"/>
                                <a:gd name="connsiteX3286" fmla="*/ 241515 w 7362098"/>
                                <a:gd name="connsiteY3286" fmla="*/ 3328410 h 4900456"/>
                                <a:gd name="connsiteX3287" fmla="*/ 227942 w 7362098"/>
                                <a:gd name="connsiteY3287" fmla="*/ 3328810 h 4900456"/>
                                <a:gd name="connsiteX3288" fmla="*/ 220756 w 7362098"/>
                                <a:gd name="connsiteY3288" fmla="*/ 3317233 h 4900456"/>
                                <a:gd name="connsiteX3289" fmla="*/ 217164 w 7362098"/>
                                <a:gd name="connsiteY3289" fmla="*/ 3312043 h 4900456"/>
                                <a:gd name="connsiteX3290" fmla="*/ 211176 w 7362098"/>
                                <a:gd name="connsiteY3290" fmla="*/ 3312043 h 4900456"/>
                                <a:gd name="connsiteX3291" fmla="*/ 210777 w 7362098"/>
                                <a:gd name="connsiteY3291" fmla="*/ 3312043 h 4900456"/>
                                <a:gd name="connsiteX3292" fmla="*/ 197204 w 7362098"/>
                                <a:gd name="connsiteY3292" fmla="*/ 3312442 h 4900456"/>
                                <a:gd name="connsiteX3293" fmla="*/ 190018 w 7362098"/>
                                <a:gd name="connsiteY3293" fmla="*/ 3300466 h 4900456"/>
                                <a:gd name="connsiteX3294" fmla="*/ 186825 w 7362098"/>
                                <a:gd name="connsiteY3294" fmla="*/ 3295676 h 4900456"/>
                                <a:gd name="connsiteX3295" fmla="*/ 180038 w 7362098"/>
                                <a:gd name="connsiteY3295" fmla="*/ 3296075 h 4900456"/>
                                <a:gd name="connsiteX3296" fmla="*/ 166465 w 7362098"/>
                                <a:gd name="connsiteY3296" fmla="*/ 3296474 h 4900456"/>
                                <a:gd name="connsiteX3297" fmla="*/ 164070 w 7362098"/>
                                <a:gd name="connsiteY3297" fmla="*/ 3294878 h 4900456"/>
                                <a:gd name="connsiteX3298" fmla="*/ 162473 w 7362098"/>
                                <a:gd name="connsiteY3298" fmla="*/ 3289688 h 4900456"/>
                                <a:gd name="connsiteX3299" fmla="*/ 167663 w 7362098"/>
                                <a:gd name="connsiteY3299" fmla="*/ 3288091 h 4900456"/>
                                <a:gd name="connsiteX3300" fmla="*/ 170058 w 7362098"/>
                                <a:gd name="connsiteY3300" fmla="*/ 3289688 h 4900456"/>
                                <a:gd name="connsiteX3301" fmla="*/ 176445 w 7362098"/>
                                <a:gd name="connsiteY3301" fmla="*/ 3289688 h 4900456"/>
                                <a:gd name="connsiteX3302" fmla="*/ 176845 w 7362098"/>
                                <a:gd name="connsiteY3302" fmla="*/ 3289688 h 4900456"/>
                                <a:gd name="connsiteX3303" fmla="*/ 181435 w 7362098"/>
                                <a:gd name="connsiteY3303" fmla="*/ 3287792 h 4900456"/>
                                <a:gd name="connsiteX3304" fmla="*/ 4732871 w 7362098"/>
                                <a:gd name="connsiteY3304" fmla="*/ 3285297 h 4900456"/>
                                <a:gd name="connsiteX3305" fmla="*/ 4735666 w 7362098"/>
                                <a:gd name="connsiteY3305" fmla="*/ 3286894 h 4900456"/>
                                <a:gd name="connsiteX3306" fmla="*/ 4753230 w 7362098"/>
                                <a:gd name="connsiteY3306" fmla="*/ 3297672 h 4900456"/>
                                <a:gd name="connsiteX3307" fmla="*/ 4756424 w 7362098"/>
                                <a:gd name="connsiteY3307" fmla="*/ 3299269 h 4900456"/>
                                <a:gd name="connsiteX3308" fmla="*/ 4755226 w 7362098"/>
                                <a:gd name="connsiteY3308" fmla="*/ 3302063 h 4900456"/>
                                <a:gd name="connsiteX3309" fmla="*/ 4754827 w 7362098"/>
                                <a:gd name="connsiteY3309" fmla="*/ 3302063 h 4900456"/>
                                <a:gd name="connsiteX3310" fmla="*/ 4742053 w 7362098"/>
                                <a:gd name="connsiteY3310" fmla="*/ 3300865 h 4900456"/>
                                <a:gd name="connsiteX3311" fmla="*/ 4713310 w 7362098"/>
                                <a:gd name="connsiteY3311" fmla="*/ 3333201 h 4900456"/>
                                <a:gd name="connsiteX3312" fmla="*/ 4670196 w 7362098"/>
                                <a:gd name="connsiteY3312" fmla="*/ 3336395 h 4900456"/>
                                <a:gd name="connsiteX3313" fmla="*/ 4663410 w 7362098"/>
                                <a:gd name="connsiteY3313" fmla="*/ 3347573 h 4900456"/>
                                <a:gd name="connsiteX3314" fmla="*/ 4663011 w 7362098"/>
                                <a:gd name="connsiteY3314" fmla="*/ 3347972 h 4900456"/>
                                <a:gd name="connsiteX3315" fmla="*/ 4660216 w 7362098"/>
                                <a:gd name="connsiteY3315" fmla="*/ 3347173 h 4900456"/>
                                <a:gd name="connsiteX3316" fmla="*/ 4660616 w 7362098"/>
                                <a:gd name="connsiteY3316" fmla="*/ 3343980 h 4900456"/>
                                <a:gd name="connsiteX3317" fmla="*/ 4662612 w 7362098"/>
                                <a:gd name="connsiteY3317" fmla="*/ 3323220 h 4900456"/>
                                <a:gd name="connsiteX3318" fmla="*/ 4663011 w 7362098"/>
                                <a:gd name="connsiteY3318" fmla="*/ 3320027 h 4900456"/>
                                <a:gd name="connsiteX3319" fmla="*/ 4666204 w 7362098"/>
                                <a:gd name="connsiteY3319" fmla="*/ 3320426 h 4900456"/>
                                <a:gd name="connsiteX3320" fmla="*/ 4670596 w 7362098"/>
                                <a:gd name="connsiteY3320" fmla="*/ 3332004 h 4900456"/>
                                <a:gd name="connsiteX3321" fmla="*/ 4670995 w 7362098"/>
                                <a:gd name="connsiteY3321" fmla="*/ 3332004 h 4900456"/>
                                <a:gd name="connsiteX3322" fmla="*/ 4711314 w 7362098"/>
                                <a:gd name="connsiteY3322" fmla="*/ 3329208 h 4900456"/>
                                <a:gd name="connsiteX3323" fmla="*/ 4737662 w 7362098"/>
                                <a:gd name="connsiteY3323" fmla="*/ 3298869 h 4900456"/>
                                <a:gd name="connsiteX3324" fmla="*/ 4737662 w 7362098"/>
                                <a:gd name="connsiteY3324" fmla="*/ 3298470 h 4900456"/>
                                <a:gd name="connsiteX3325" fmla="*/ 4731275 w 7362098"/>
                                <a:gd name="connsiteY3325" fmla="*/ 3288091 h 4900456"/>
                                <a:gd name="connsiteX3326" fmla="*/ 4732871 w 7362098"/>
                                <a:gd name="connsiteY3326" fmla="*/ 3285297 h 4900456"/>
                                <a:gd name="connsiteX3327" fmla="*/ 5655819 w 7362098"/>
                                <a:gd name="connsiteY3327" fmla="*/ 3282103 h 4900456"/>
                                <a:gd name="connsiteX3328" fmla="*/ 5660609 w 7362098"/>
                                <a:gd name="connsiteY3328" fmla="*/ 3285696 h 4900456"/>
                                <a:gd name="connsiteX3329" fmla="*/ 5664202 w 7362098"/>
                                <a:gd name="connsiteY3329" fmla="*/ 3310047 h 4900456"/>
                                <a:gd name="connsiteX3330" fmla="*/ 5688553 w 7362098"/>
                                <a:gd name="connsiteY3330" fmla="*/ 3306454 h 4900456"/>
                                <a:gd name="connsiteX3331" fmla="*/ 5693344 w 7362098"/>
                                <a:gd name="connsiteY3331" fmla="*/ 3310047 h 4900456"/>
                                <a:gd name="connsiteX3332" fmla="*/ 5689751 w 7362098"/>
                                <a:gd name="connsiteY3332" fmla="*/ 3314837 h 4900456"/>
                                <a:gd name="connsiteX3333" fmla="*/ 5665400 w 7362098"/>
                                <a:gd name="connsiteY3333" fmla="*/ 3318430 h 4900456"/>
                                <a:gd name="connsiteX3334" fmla="*/ 5668993 w 7362098"/>
                                <a:gd name="connsiteY3334" fmla="*/ 3342782 h 4900456"/>
                                <a:gd name="connsiteX3335" fmla="*/ 5665400 w 7362098"/>
                                <a:gd name="connsiteY3335" fmla="*/ 3347572 h 4900456"/>
                                <a:gd name="connsiteX3336" fmla="*/ 5660609 w 7362098"/>
                                <a:gd name="connsiteY3336" fmla="*/ 3343980 h 4900456"/>
                                <a:gd name="connsiteX3337" fmla="*/ 5657017 w 7362098"/>
                                <a:gd name="connsiteY3337" fmla="*/ 3319628 h 4900456"/>
                                <a:gd name="connsiteX3338" fmla="*/ 5632665 w 7362098"/>
                                <a:gd name="connsiteY3338" fmla="*/ 3323220 h 4900456"/>
                                <a:gd name="connsiteX3339" fmla="*/ 5627874 w 7362098"/>
                                <a:gd name="connsiteY3339" fmla="*/ 3319628 h 4900456"/>
                                <a:gd name="connsiteX3340" fmla="*/ 5631467 w 7362098"/>
                                <a:gd name="connsiteY3340" fmla="*/ 3314837 h 4900456"/>
                                <a:gd name="connsiteX3341" fmla="*/ 5655819 w 7362098"/>
                                <a:gd name="connsiteY3341" fmla="*/ 3311244 h 4900456"/>
                                <a:gd name="connsiteX3342" fmla="*/ 5652226 w 7362098"/>
                                <a:gd name="connsiteY3342" fmla="*/ 3286893 h 4900456"/>
                                <a:gd name="connsiteX3343" fmla="*/ 5655819 w 7362098"/>
                                <a:gd name="connsiteY3343" fmla="*/ 3282103 h 4900456"/>
                                <a:gd name="connsiteX3344" fmla="*/ 1548102 w 7362098"/>
                                <a:gd name="connsiteY3344" fmla="*/ 3282103 h 4900456"/>
                                <a:gd name="connsiteX3345" fmla="*/ 1562475 w 7362098"/>
                                <a:gd name="connsiteY3345" fmla="*/ 3292882 h 4900456"/>
                                <a:gd name="connsiteX3346" fmla="*/ 1562874 w 7362098"/>
                                <a:gd name="connsiteY3346" fmla="*/ 3295677 h 4900456"/>
                                <a:gd name="connsiteX3347" fmla="*/ 1561277 w 7362098"/>
                                <a:gd name="connsiteY3347" fmla="*/ 3296475 h 4900456"/>
                                <a:gd name="connsiteX3348" fmla="*/ 1559680 w 7362098"/>
                                <a:gd name="connsiteY3348" fmla="*/ 3296076 h 4900456"/>
                                <a:gd name="connsiteX3349" fmla="*/ 1545708 w 7362098"/>
                                <a:gd name="connsiteY3349" fmla="*/ 3285297 h 4900456"/>
                                <a:gd name="connsiteX3350" fmla="*/ 1545308 w 7362098"/>
                                <a:gd name="connsiteY3350" fmla="*/ 3282502 h 4900456"/>
                                <a:gd name="connsiteX3351" fmla="*/ 1548102 w 7362098"/>
                                <a:gd name="connsiteY3351" fmla="*/ 3282103 h 4900456"/>
                                <a:gd name="connsiteX3352" fmla="*/ 1494214 w 7362098"/>
                                <a:gd name="connsiteY3352" fmla="*/ 3278510 h 4900456"/>
                                <a:gd name="connsiteX3353" fmla="*/ 1497008 w 7362098"/>
                                <a:gd name="connsiteY3353" fmla="*/ 3279309 h 4900456"/>
                                <a:gd name="connsiteX3354" fmla="*/ 1496210 w 7362098"/>
                                <a:gd name="connsiteY3354" fmla="*/ 3282103 h 4900456"/>
                                <a:gd name="connsiteX3355" fmla="*/ 1481038 w 7362098"/>
                                <a:gd name="connsiteY3355" fmla="*/ 3290887 h 4900456"/>
                                <a:gd name="connsiteX3356" fmla="*/ 1480239 w 7362098"/>
                                <a:gd name="connsiteY3356" fmla="*/ 3291286 h 4900456"/>
                                <a:gd name="connsiteX3357" fmla="*/ 1478243 w 7362098"/>
                                <a:gd name="connsiteY3357" fmla="*/ 3290088 h 4900456"/>
                                <a:gd name="connsiteX3358" fmla="*/ 1479041 w 7362098"/>
                                <a:gd name="connsiteY3358" fmla="*/ 3287294 h 4900456"/>
                                <a:gd name="connsiteX3359" fmla="*/ 6884353 w 7362098"/>
                                <a:gd name="connsiteY3359" fmla="*/ 3274618 h 4900456"/>
                                <a:gd name="connsiteX3360" fmla="*/ 6893735 w 7362098"/>
                                <a:gd name="connsiteY3360" fmla="*/ 3275716 h 4900456"/>
                                <a:gd name="connsiteX3361" fmla="*/ 6900920 w 7362098"/>
                                <a:gd name="connsiteY3361" fmla="*/ 3287691 h 4900456"/>
                                <a:gd name="connsiteX3362" fmla="*/ 6904513 w 7362098"/>
                                <a:gd name="connsiteY3362" fmla="*/ 3292482 h 4900456"/>
                                <a:gd name="connsiteX3363" fmla="*/ 6910501 w 7362098"/>
                                <a:gd name="connsiteY3363" fmla="*/ 3292482 h 4900456"/>
                                <a:gd name="connsiteX3364" fmla="*/ 6910900 w 7362098"/>
                                <a:gd name="connsiteY3364" fmla="*/ 3292482 h 4900456"/>
                                <a:gd name="connsiteX3365" fmla="*/ 6911299 w 7362098"/>
                                <a:gd name="connsiteY3365" fmla="*/ 3292083 h 4900456"/>
                                <a:gd name="connsiteX3366" fmla="*/ 6924473 w 7362098"/>
                                <a:gd name="connsiteY3366" fmla="*/ 3291683 h 4900456"/>
                                <a:gd name="connsiteX3367" fmla="*/ 6931659 w 7362098"/>
                                <a:gd name="connsiteY3367" fmla="*/ 3303260 h 4900456"/>
                                <a:gd name="connsiteX3368" fmla="*/ 6931659 w 7362098"/>
                                <a:gd name="connsiteY3368" fmla="*/ 3303659 h 4900456"/>
                                <a:gd name="connsiteX3369" fmla="*/ 6935251 w 7362098"/>
                                <a:gd name="connsiteY3369" fmla="*/ 3308450 h 4900456"/>
                                <a:gd name="connsiteX3370" fmla="*/ 6941639 w 7362098"/>
                                <a:gd name="connsiteY3370" fmla="*/ 3308450 h 4900456"/>
                                <a:gd name="connsiteX3371" fmla="*/ 6942038 w 7362098"/>
                                <a:gd name="connsiteY3371" fmla="*/ 3308450 h 4900456"/>
                                <a:gd name="connsiteX3372" fmla="*/ 6956010 w 7362098"/>
                                <a:gd name="connsiteY3372" fmla="*/ 3307651 h 4900456"/>
                                <a:gd name="connsiteX3373" fmla="*/ 6963195 w 7362098"/>
                                <a:gd name="connsiteY3373" fmla="*/ 3319628 h 4900456"/>
                                <a:gd name="connsiteX3374" fmla="*/ 6966788 w 7362098"/>
                                <a:gd name="connsiteY3374" fmla="*/ 3324419 h 4900456"/>
                                <a:gd name="connsiteX3375" fmla="*/ 6969982 w 7362098"/>
                                <a:gd name="connsiteY3375" fmla="*/ 3325217 h 4900456"/>
                                <a:gd name="connsiteX3376" fmla="*/ 6974373 w 7362098"/>
                                <a:gd name="connsiteY3376" fmla="*/ 3325616 h 4900456"/>
                                <a:gd name="connsiteX3377" fmla="*/ 6977966 w 7362098"/>
                                <a:gd name="connsiteY3377" fmla="*/ 3329608 h 4900456"/>
                                <a:gd name="connsiteX3378" fmla="*/ 6972377 w 7362098"/>
                                <a:gd name="connsiteY3378" fmla="*/ 3333600 h 4900456"/>
                                <a:gd name="connsiteX3379" fmla="*/ 6966389 w 7362098"/>
                                <a:gd name="connsiteY3379" fmla="*/ 3333201 h 4900456"/>
                                <a:gd name="connsiteX3380" fmla="*/ 6961599 w 7362098"/>
                                <a:gd name="connsiteY3380" fmla="*/ 3331604 h 4900456"/>
                                <a:gd name="connsiteX3381" fmla="*/ 6954413 w 7362098"/>
                                <a:gd name="connsiteY3381" fmla="*/ 3319628 h 4900456"/>
                                <a:gd name="connsiteX3382" fmla="*/ 6951219 w 7362098"/>
                                <a:gd name="connsiteY3382" fmla="*/ 3314837 h 4900456"/>
                                <a:gd name="connsiteX3383" fmla="*/ 6944433 w 7362098"/>
                                <a:gd name="connsiteY3383" fmla="*/ 3315236 h 4900456"/>
                                <a:gd name="connsiteX3384" fmla="*/ 6930860 w 7362098"/>
                                <a:gd name="connsiteY3384" fmla="*/ 3315635 h 4900456"/>
                                <a:gd name="connsiteX3385" fmla="*/ 6923675 w 7362098"/>
                                <a:gd name="connsiteY3385" fmla="*/ 3304059 h 4900456"/>
                                <a:gd name="connsiteX3386" fmla="*/ 6920082 w 7362098"/>
                                <a:gd name="connsiteY3386" fmla="*/ 3298869 h 4900456"/>
                                <a:gd name="connsiteX3387" fmla="*/ 6914094 w 7362098"/>
                                <a:gd name="connsiteY3387" fmla="*/ 3298869 h 4900456"/>
                                <a:gd name="connsiteX3388" fmla="*/ 6913695 w 7362098"/>
                                <a:gd name="connsiteY3388" fmla="*/ 3298869 h 4900456"/>
                                <a:gd name="connsiteX3389" fmla="*/ 6900122 w 7362098"/>
                                <a:gd name="connsiteY3389" fmla="*/ 3299268 h 4900456"/>
                                <a:gd name="connsiteX3390" fmla="*/ 6892936 w 7362098"/>
                                <a:gd name="connsiteY3390" fmla="*/ 3287292 h 4900456"/>
                                <a:gd name="connsiteX3391" fmla="*/ 6889742 w 7362098"/>
                                <a:gd name="connsiteY3391" fmla="*/ 3282502 h 4900456"/>
                                <a:gd name="connsiteX3392" fmla="*/ 6882955 w 7362098"/>
                                <a:gd name="connsiteY3392" fmla="*/ 3282901 h 4900456"/>
                                <a:gd name="connsiteX3393" fmla="*/ 6869382 w 7362098"/>
                                <a:gd name="connsiteY3393" fmla="*/ 3283300 h 4900456"/>
                                <a:gd name="connsiteX3394" fmla="*/ 6866987 w 7362098"/>
                                <a:gd name="connsiteY3394" fmla="*/ 3281704 h 4900456"/>
                                <a:gd name="connsiteX3395" fmla="*/ 6865390 w 7362098"/>
                                <a:gd name="connsiteY3395" fmla="*/ 3276514 h 4900456"/>
                                <a:gd name="connsiteX3396" fmla="*/ 6870580 w 7362098"/>
                                <a:gd name="connsiteY3396" fmla="*/ 3274917 h 4900456"/>
                                <a:gd name="connsiteX3397" fmla="*/ 6872975 w 7362098"/>
                                <a:gd name="connsiteY3397" fmla="*/ 3276514 h 4900456"/>
                                <a:gd name="connsiteX3398" fmla="*/ 6879362 w 7362098"/>
                                <a:gd name="connsiteY3398" fmla="*/ 3276514 h 4900456"/>
                                <a:gd name="connsiteX3399" fmla="*/ 6879762 w 7362098"/>
                                <a:gd name="connsiteY3399" fmla="*/ 3276514 h 4900456"/>
                                <a:gd name="connsiteX3400" fmla="*/ 6884353 w 7362098"/>
                                <a:gd name="connsiteY3400" fmla="*/ 3274618 h 4900456"/>
                                <a:gd name="connsiteX3401" fmla="*/ 1552891 w 7362098"/>
                                <a:gd name="connsiteY3401" fmla="*/ 3271325 h 4900456"/>
                                <a:gd name="connsiteX3402" fmla="*/ 1569658 w 7362098"/>
                                <a:gd name="connsiteY3402" fmla="*/ 3276116 h 4900456"/>
                                <a:gd name="connsiteX3403" fmla="*/ 1570856 w 7362098"/>
                                <a:gd name="connsiteY3403" fmla="*/ 3278910 h 4900456"/>
                                <a:gd name="connsiteX3404" fmla="*/ 1569260 w 7362098"/>
                                <a:gd name="connsiteY3404" fmla="*/ 3280507 h 4900456"/>
                                <a:gd name="connsiteX3405" fmla="*/ 1568462 w 7362098"/>
                                <a:gd name="connsiteY3405" fmla="*/ 3280507 h 4900456"/>
                                <a:gd name="connsiteX3406" fmla="*/ 1551693 w 7362098"/>
                                <a:gd name="connsiteY3406" fmla="*/ 3275716 h 4900456"/>
                                <a:gd name="connsiteX3407" fmla="*/ 1550098 w 7362098"/>
                                <a:gd name="connsiteY3407" fmla="*/ 3272922 h 4900456"/>
                                <a:gd name="connsiteX3408" fmla="*/ 1552891 w 7362098"/>
                                <a:gd name="connsiteY3408" fmla="*/ 3271325 h 4900456"/>
                                <a:gd name="connsiteX3409" fmla="*/ 1491022 w 7362098"/>
                                <a:gd name="connsiteY3409" fmla="*/ 3266535 h 4900456"/>
                                <a:gd name="connsiteX3410" fmla="*/ 1493417 w 7362098"/>
                                <a:gd name="connsiteY3410" fmla="*/ 3268531 h 4900456"/>
                                <a:gd name="connsiteX3411" fmla="*/ 1491420 w 7362098"/>
                                <a:gd name="connsiteY3411" fmla="*/ 3270926 h 4900456"/>
                                <a:gd name="connsiteX3412" fmla="*/ 1473853 w 7362098"/>
                                <a:gd name="connsiteY3412" fmla="*/ 3273322 h 4900456"/>
                                <a:gd name="connsiteX3413" fmla="*/ 1471459 w 7362098"/>
                                <a:gd name="connsiteY3413" fmla="*/ 3271326 h 4900456"/>
                                <a:gd name="connsiteX3414" fmla="*/ 1473454 w 7362098"/>
                                <a:gd name="connsiteY3414" fmla="*/ 3268930 h 4900456"/>
                                <a:gd name="connsiteX3415" fmla="*/ 1570060 w 7362098"/>
                                <a:gd name="connsiteY3415" fmla="*/ 3256555 h 4900456"/>
                                <a:gd name="connsiteX3416" fmla="*/ 1572453 w 7362098"/>
                                <a:gd name="connsiteY3416" fmla="*/ 3258551 h 4900456"/>
                                <a:gd name="connsiteX3417" fmla="*/ 1570457 w 7362098"/>
                                <a:gd name="connsiteY3417" fmla="*/ 3260946 h 4900456"/>
                                <a:gd name="connsiteX3418" fmla="*/ 1552891 w 7362098"/>
                                <a:gd name="connsiteY3418" fmla="*/ 3263342 h 4900456"/>
                                <a:gd name="connsiteX3419" fmla="*/ 1550500 w 7362098"/>
                                <a:gd name="connsiteY3419" fmla="*/ 3261346 h 4900456"/>
                                <a:gd name="connsiteX3420" fmla="*/ 1552495 w 7362098"/>
                                <a:gd name="connsiteY3420" fmla="*/ 3258950 h 4900456"/>
                                <a:gd name="connsiteX3421" fmla="*/ 198601 w 7362098"/>
                                <a:gd name="connsiteY3421" fmla="*/ 3255457 h 4900456"/>
                                <a:gd name="connsiteX3422" fmla="*/ 207983 w 7362098"/>
                                <a:gd name="connsiteY3422" fmla="*/ 3256555 h 4900456"/>
                                <a:gd name="connsiteX3423" fmla="*/ 215168 w 7362098"/>
                                <a:gd name="connsiteY3423" fmla="*/ 3268530 h 4900456"/>
                                <a:gd name="connsiteX3424" fmla="*/ 218761 w 7362098"/>
                                <a:gd name="connsiteY3424" fmla="*/ 3273321 h 4900456"/>
                                <a:gd name="connsiteX3425" fmla="*/ 224749 w 7362098"/>
                                <a:gd name="connsiteY3425" fmla="*/ 3273321 h 4900456"/>
                                <a:gd name="connsiteX3426" fmla="*/ 225148 w 7362098"/>
                                <a:gd name="connsiteY3426" fmla="*/ 3273321 h 4900456"/>
                                <a:gd name="connsiteX3427" fmla="*/ 225547 w 7362098"/>
                                <a:gd name="connsiteY3427" fmla="*/ 3272922 h 4900456"/>
                                <a:gd name="connsiteX3428" fmla="*/ 238721 w 7362098"/>
                                <a:gd name="connsiteY3428" fmla="*/ 3272522 h 4900456"/>
                                <a:gd name="connsiteX3429" fmla="*/ 245906 w 7362098"/>
                                <a:gd name="connsiteY3429" fmla="*/ 3284099 h 4900456"/>
                                <a:gd name="connsiteX3430" fmla="*/ 245906 w 7362098"/>
                                <a:gd name="connsiteY3430" fmla="*/ 3284498 h 4900456"/>
                                <a:gd name="connsiteX3431" fmla="*/ 249499 w 7362098"/>
                                <a:gd name="connsiteY3431" fmla="*/ 3289289 h 4900456"/>
                                <a:gd name="connsiteX3432" fmla="*/ 255886 w 7362098"/>
                                <a:gd name="connsiteY3432" fmla="*/ 3289289 h 4900456"/>
                                <a:gd name="connsiteX3433" fmla="*/ 256286 w 7362098"/>
                                <a:gd name="connsiteY3433" fmla="*/ 3289289 h 4900456"/>
                                <a:gd name="connsiteX3434" fmla="*/ 270258 w 7362098"/>
                                <a:gd name="connsiteY3434" fmla="*/ 3288490 h 4900456"/>
                                <a:gd name="connsiteX3435" fmla="*/ 277443 w 7362098"/>
                                <a:gd name="connsiteY3435" fmla="*/ 3300467 h 4900456"/>
                                <a:gd name="connsiteX3436" fmla="*/ 281036 w 7362098"/>
                                <a:gd name="connsiteY3436" fmla="*/ 3305258 h 4900456"/>
                                <a:gd name="connsiteX3437" fmla="*/ 284230 w 7362098"/>
                                <a:gd name="connsiteY3437" fmla="*/ 3306056 h 4900456"/>
                                <a:gd name="connsiteX3438" fmla="*/ 288621 w 7362098"/>
                                <a:gd name="connsiteY3438" fmla="*/ 3306455 h 4900456"/>
                                <a:gd name="connsiteX3439" fmla="*/ 292214 w 7362098"/>
                                <a:gd name="connsiteY3439" fmla="*/ 3310447 h 4900456"/>
                                <a:gd name="connsiteX3440" fmla="*/ 286625 w 7362098"/>
                                <a:gd name="connsiteY3440" fmla="*/ 3314439 h 4900456"/>
                                <a:gd name="connsiteX3441" fmla="*/ 280637 w 7362098"/>
                                <a:gd name="connsiteY3441" fmla="*/ 3314040 h 4900456"/>
                                <a:gd name="connsiteX3442" fmla="*/ 275846 w 7362098"/>
                                <a:gd name="connsiteY3442" fmla="*/ 3312443 h 4900456"/>
                                <a:gd name="connsiteX3443" fmla="*/ 268661 w 7362098"/>
                                <a:gd name="connsiteY3443" fmla="*/ 3300467 h 4900456"/>
                                <a:gd name="connsiteX3444" fmla="*/ 265467 w 7362098"/>
                                <a:gd name="connsiteY3444" fmla="*/ 3295676 h 4900456"/>
                                <a:gd name="connsiteX3445" fmla="*/ 258681 w 7362098"/>
                                <a:gd name="connsiteY3445" fmla="*/ 3296075 h 4900456"/>
                                <a:gd name="connsiteX3446" fmla="*/ 245108 w 7362098"/>
                                <a:gd name="connsiteY3446" fmla="*/ 3296474 h 4900456"/>
                                <a:gd name="connsiteX3447" fmla="*/ 237923 w 7362098"/>
                                <a:gd name="connsiteY3447" fmla="*/ 3284898 h 4900456"/>
                                <a:gd name="connsiteX3448" fmla="*/ 234330 w 7362098"/>
                                <a:gd name="connsiteY3448" fmla="*/ 3279708 h 4900456"/>
                                <a:gd name="connsiteX3449" fmla="*/ 228342 w 7362098"/>
                                <a:gd name="connsiteY3449" fmla="*/ 3279708 h 4900456"/>
                                <a:gd name="connsiteX3450" fmla="*/ 227943 w 7362098"/>
                                <a:gd name="connsiteY3450" fmla="*/ 3279708 h 4900456"/>
                                <a:gd name="connsiteX3451" fmla="*/ 214370 w 7362098"/>
                                <a:gd name="connsiteY3451" fmla="*/ 3280107 h 4900456"/>
                                <a:gd name="connsiteX3452" fmla="*/ 207184 w 7362098"/>
                                <a:gd name="connsiteY3452" fmla="*/ 3268131 h 4900456"/>
                                <a:gd name="connsiteX3453" fmla="*/ 203991 w 7362098"/>
                                <a:gd name="connsiteY3453" fmla="*/ 3263341 h 4900456"/>
                                <a:gd name="connsiteX3454" fmla="*/ 197204 w 7362098"/>
                                <a:gd name="connsiteY3454" fmla="*/ 3263740 h 4900456"/>
                                <a:gd name="connsiteX3455" fmla="*/ 183631 w 7362098"/>
                                <a:gd name="connsiteY3455" fmla="*/ 3264139 h 4900456"/>
                                <a:gd name="connsiteX3456" fmla="*/ 181236 w 7362098"/>
                                <a:gd name="connsiteY3456" fmla="*/ 3262543 h 4900456"/>
                                <a:gd name="connsiteX3457" fmla="*/ 179639 w 7362098"/>
                                <a:gd name="connsiteY3457" fmla="*/ 3257353 h 4900456"/>
                                <a:gd name="connsiteX3458" fmla="*/ 184829 w 7362098"/>
                                <a:gd name="connsiteY3458" fmla="*/ 3255756 h 4900456"/>
                                <a:gd name="connsiteX3459" fmla="*/ 187224 w 7362098"/>
                                <a:gd name="connsiteY3459" fmla="*/ 3257353 h 4900456"/>
                                <a:gd name="connsiteX3460" fmla="*/ 193611 w 7362098"/>
                                <a:gd name="connsiteY3460" fmla="*/ 3257353 h 4900456"/>
                                <a:gd name="connsiteX3461" fmla="*/ 194011 w 7362098"/>
                                <a:gd name="connsiteY3461" fmla="*/ 3257353 h 4900456"/>
                                <a:gd name="connsiteX3462" fmla="*/ 198601 w 7362098"/>
                                <a:gd name="connsiteY3462" fmla="*/ 3255457 h 4900456"/>
                                <a:gd name="connsiteX3463" fmla="*/ 1475449 w 7362098"/>
                                <a:gd name="connsiteY3463" fmla="*/ 3249369 h 4900456"/>
                                <a:gd name="connsiteX3464" fmla="*/ 1492217 w 7362098"/>
                                <a:gd name="connsiteY3464" fmla="*/ 3254160 h 4900456"/>
                                <a:gd name="connsiteX3465" fmla="*/ 1493814 w 7362098"/>
                                <a:gd name="connsiteY3465" fmla="*/ 3256954 h 4900456"/>
                                <a:gd name="connsiteX3466" fmla="*/ 1492217 w 7362098"/>
                                <a:gd name="connsiteY3466" fmla="*/ 3258551 h 4900456"/>
                                <a:gd name="connsiteX3467" fmla="*/ 1491419 w 7362098"/>
                                <a:gd name="connsiteY3467" fmla="*/ 3258551 h 4900456"/>
                                <a:gd name="connsiteX3468" fmla="*/ 1474650 w 7362098"/>
                                <a:gd name="connsiteY3468" fmla="*/ 3253760 h 4900456"/>
                                <a:gd name="connsiteX3469" fmla="*/ 1472653 w 7362098"/>
                                <a:gd name="connsiteY3469" fmla="*/ 3250966 h 4900456"/>
                                <a:gd name="connsiteX3470" fmla="*/ 1475449 w 7362098"/>
                                <a:gd name="connsiteY3470" fmla="*/ 3249369 h 4900456"/>
                                <a:gd name="connsiteX3471" fmla="*/ 6901518 w 7362098"/>
                                <a:gd name="connsiteY3471" fmla="*/ 3242283 h 4900456"/>
                                <a:gd name="connsiteX3472" fmla="*/ 6910900 w 7362098"/>
                                <a:gd name="connsiteY3472" fmla="*/ 3243381 h 4900456"/>
                                <a:gd name="connsiteX3473" fmla="*/ 6918085 w 7362098"/>
                                <a:gd name="connsiteY3473" fmla="*/ 3255357 h 4900456"/>
                                <a:gd name="connsiteX3474" fmla="*/ 6921678 w 7362098"/>
                                <a:gd name="connsiteY3474" fmla="*/ 3260147 h 4900456"/>
                                <a:gd name="connsiteX3475" fmla="*/ 6927666 w 7362098"/>
                                <a:gd name="connsiteY3475" fmla="*/ 3260147 h 4900456"/>
                                <a:gd name="connsiteX3476" fmla="*/ 6928065 w 7362098"/>
                                <a:gd name="connsiteY3476" fmla="*/ 3260147 h 4900456"/>
                                <a:gd name="connsiteX3477" fmla="*/ 6928464 w 7362098"/>
                                <a:gd name="connsiteY3477" fmla="*/ 3259748 h 4900456"/>
                                <a:gd name="connsiteX3478" fmla="*/ 6941638 w 7362098"/>
                                <a:gd name="connsiteY3478" fmla="*/ 3259349 h 4900456"/>
                                <a:gd name="connsiteX3479" fmla="*/ 6948823 w 7362098"/>
                                <a:gd name="connsiteY3479" fmla="*/ 3270925 h 4900456"/>
                                <a:gd name="connsiteX3480" fmla="*/ 6948823 w 7362098"/>
                                <a:gd name="connsiteY3480" fmla="*/ 3271325 h 4900456"/>
                                <a:gd name="connsiteX3481" fmla="*/ 6952416 w 7362098"/>
                                <a:gd name="connsiteY3481" fmla="*/ 3276115 h 4900456"/>
                                <a:gd name="connsiteX3482" fmla="*/ 6958803 w 7362098"/>
                                <a:gd name="connsiteY3482" fmla="*/ 3276115 h 4900456"/>
                                <a:gd name="connsiteX3483" fmla="*/ 6959203 w 7362098"/>
                                <a:gd name="connsiteY3483" fmla="*/ 3276115 h 4900456"/>
                                <a:gd name="connsiteX3484" fmla="*/ 6973174 w 7362098"/>
                                <a:gd name="connsiteY3484" fmla="*/ 3275317 h 4900456"/>
                                <a:gd name="connsiteX3485" fmla="*/ 6980360 w 7362098"/>
                                <a:gd name="connsiteY3485" fmla="*/ 3287294 h 4900456"/>
                                <a:gd name="connsiteX3486" fmla="*/ 6983953 w 7362098"/>
                                <a:gd name="connsiteY3486" fmla="*/ 3292084 h 4900456"/>
                                <a:gd name="connsiteX3487" fmla="*/ 6987146 w 7362098"/>
                                <a:gd name="connsiteY3487" fmla="*/ 3292882 h 4900456"/>
                                <a:gd name="connsiteX3488" fmla="*/ 6991538 w 7362098"/>
                                <a:gd name="connsiteY3488" fmla="*/ 3293282 h 4900456"/>
                                <a:gd name="connsiteX3489" fmla="*/ 6995130 w 7362098"/>
                                <a:gd name="connsiteY3489" fmla="*/ 3297274 h 4900456"/>
                                <a:gd name="connsiteX3490" fmla="*/ 6989542 w 7362098"/>
                                <a:gd name="connsiteY3490" fmla="*/ 3301266 h 4900456"/>
                                <a:gd name="connsiteX3491" fmla="*/ 6983554 w 7362098"/>
                                <a:gd name="connsiteY3491" fmla="*/ 3300866 h 4900456"/>
                                <a:gd name="connsiteX3492" fmla="*/ 6978763 w 7362098"/>
                                <a:gd name="connsiteY3492" fmla="*/ 3299270 h 4900456"/>
                                <a:gd name="connsiteX3493" fmla="*/ 6971578 w 7362098"/>
                                <a:gd name="connsiteY3493" fmla="*/ 3287294 h 4900456"/>
                                <a:gd name="connsiteX3494" fmla="*/ 6968384 w 7362098"/>
                                <a:gd name="connsiteY3494" fmla="*/ 3282502 h 4900456"/>
                                <a:gd name="connsiteX3495" fmla="*/ 6961598 w 7362098"/>
                                <a:gd name="connsiteY3495" fmla="*/ 3282901 h 4900456"/>
                                <a:gd name="connsiteX3496" fmla="*/ 6948025 w 7362098"/>
                                <a:gd name="connsiteY3496" fmla="*/ 3283301 h 4900456"/>
                                <a:gd name="connsiteX3497" fmla="*/ 6940839 w 7362098"/>
                                <a:gd name="connsiteY3497" fmla="*/ 3271724 h 4900456"/>
                                <a:gd name="connsiteX3498" fmla="*/ 6937247 w 7362098"/>
                                <a:gd name="connsiteY3498" fmla="*/ 3266534 h 4900456"/>
                                <a:gd name="connsiteX3499" fmla="*/ 6931259 w 7362098"/>
                                <a:gd name="connsiteY3499" fmla="*/ 3266534 h 4900456"/>
                                <a:gd name="connsiteX3500" fmla="*/ 6930860 w 7362098"/>
                                <a:gd name="connsiteY3500" fmla="*/ 3266534 h 4900456"/>
                                <a:gd name="connsiteX3501" fmla="*/ 6917287 w 7362098"/>
                                <a:gd name="connsiteY3501" fmla="*/ 3266934 h 4900456"/>
                                <a:gd name="connsiteX3502" fmla="*/ 6910101 w 7362098"/>
                                <a:gd name="connsiteY3502" fmla="*/ 3254958 h 4900456"/>
                                <a:gd name="connsiteX3503" fmla="*/ 6906907 w 7362098"/>
                                <a:gd name="connsiteY3503" fmla="*/ 3250167 h 4900456"/>
                                <a:gd name="connsiteX3504" fmla="*/ 6900120 w 7362098"/>
                                <a:gd name="connsiteY3504" fmla="*/ 3250566 h 4900456"/>
                                <a:gd name="connsiteX3505" fmla="*/ 6886548 w 7362098"/>
                                <a:gd name="connsiteY3505" fmla="*/ 3250966 h 4900456"/>
                                <a:gd name="connsiteX3506" fmla="*/ 6884152 w 7362098"/>
                                <a:gd name="connsiteY3506" fmla="*/ 3249369 h 4900456"/>
                                <a:gd name="connsiteX3507" fmla="*/ 6882556 w 7362098"/>
                                <a:gd name="connsiteY3507" fmla="*/ 3244179 h 4900456"/>
                                <a:gd name="connsiteX3508" fmla="*/ 6887745 w 7362098"/>
                                <a:gd name="connsiteY3508" fmla="*/ 3242582 h 4900456"/>
                                <a:gd name="connsiteX3509" fmla="*/ 6890140 w 7362098"/>
                                <a:gd name="connsiteY3509" fmla="*/ 3244179 h 4900456"/>
                                <a:gd name="connsiteX3510" fmla="*/ 6896528 w 7362098"/>
                                <a:gd name="connsiteY3510" fmla="*/ 3244179 h 4900456"/>
                                <a:gd name="connsiteX3511" fmla="*/ 6896927 w 7362098"/>
                                <a:gd name="connsiteY3511" fmla="*/ 3244179 h 4900456"/>
                                <a:gd name="connsiteX3512" fmla="*/ 6901518 w 7362098"/>
                                <a:gd name="connsiteY3512" fmla="*/ 3242283 h 4900456"/>
                                <a:gd name="connsiteX3513" fmla="*/ 1563272 w 7362098"/>
                                <a:gd name="connsiteY3513" fmla="*/ 3238990 h 4900456"/>
                                <a:gd name="connsiteX3514" fmla="*/ 1566069 w 7362098"/>
                                <a:gd name="connsiteY3514" fmla="*/ 3239788 h 4900456"/>
                                <a:gd name="connsiteX3515" fmla="*/ 1565268 w 7362098"/>
                                <a:gd name="connsiteY3515" fmla="*/ 3242582 h 4900456"/>
                                <a:gd name="connsiteX3516" fmla="*/ 1550099 w 7362098"/>
                                <a:gd name="connsiteY3516" fmla="*/ 3251366 h 4900456"/>
                                <a:gd name="connsiteX3517" fmla="*/ 1549301 w 7362098"/>
                                <a:gd name="connsiteY3517" fmla="*/ 3251765 h 4900456"/>
                                <a:gd name="connsiteX3518" fmla="*/ 1547305 w 7362098"/>
                                <a:gd name="connsiteY3518" fmla="*/ 3250567 h 4900456"/>
                                <a:gd name="connsiteX3519" fmla="*/ 1548102 w 7362098"/>
                                <a:gd name="connsiteY3519" fmla="*/ 3247773 h 4900456"/>
                                <a:gd name="connsiteX3520" fmla="*/ 1485031 w 7362098"/>
                                <a:gd name="connsiteY3520" fmla="*/ 3233800 h 4900456"/>
                                <a:gd name="connsiteX3521" fmla="*/ 1499003 w 7362098"/>
                                <a:gd name="connsiteY3521" fmla="*/ 3244579 h 4900456"/>
                                <a:gd name="connsiteX3522" fmla="*/ 1499405 w 7362098"/>
                                <a:gd name="connsiteY3522" fmla="*/ 3247374 h 4900456"/>
                                <a:gd name="connsiteX3523" fmla="*/ 1497807 w 7362098"/>
                                <a:gd name="connsiteY3523" fmla="*/ 3248172 h 4900456"/>
                                <a:gd name="connsiteX3524" fmla="*/ 1496210 w 7362098"/>
                                <a:gd name="connsiteY3524" fmla="*/ 3247773 h 4900456"/>
                                <a:gd name="connsiteX3525" fmla="*/ 1482636 w 7362098"/>
                                <a:gd name="connsiteY3525" fmla="*/ 3236994 h 4900456"/>
                                <a:gd name="connsiteX3526" fmla="*/ 1482237 w 7362098"/>
                                <a:gd name="connsiteY3526" fmla="*/ 3234199 h 4900456"/>
                                <a:gd name="connsiteX3527" fmla="*/ 1485031 w 7362098"/>
                                <a:gd name="connsiteY3527" fmla="*/ 3233800 h 4900456"/>
                                <a:gd name="connsiteX3528" fmla="*/ 1553293 w 7362098"/>
                                <a:gd name="connsiteY3528" fmla="*/ 3224619 h 4900456"/>
                                <a:gd name="connsiteX3529" fmla="*/ 1553694 w 7362098"/>
                                <a:gd name="connsiteY3529" fmla="*/ 3227413 h 4900456"/>
                                <a:gd name="connsiteX3530" fmla="*/ 1542912 w 7362098"/>
                                <a:gd name="connsiteY3530" fmla="*/ 3241386 h 4900456"/>
                                <a:gd name="connsiteX3531" fmla="*/ 1541317 w 7362098"/>
                                <a:gd name="connsiteY3531" fmla="*/ 3242185 h 4900456"/>
                                <a:gd name="connsiteX3532" fmla="*/ 1539719 w 7362098"/>
                                <a:gd name="connsiteY3532" fmla="*/ 3241785 h 4900456"/>
                                <a:gd name="connsiteX3533" fmla="*/ 1539719 w 7362098"/>
                                <a:gd name="connsiteY3533" fmla="*/ 3238991 h 4900456"/>
                                <a:gd name="connsiteX3534" fmla="*/ 1550500 w 7362098"/>
                                <a:gd name="connsiteY3534" fmla="*/ 3225018 h 4900456"/>
                                <a:gd name="connsiteX3535" fmla="*/ 1553293 w 7362098"/>
                                <a:gd name="connsiteY3535" fmla="*/ 3224619 h 4900456"/>
                                <a:gd name="connsiteX3536" fmla="*/ 1497008 w 7362098"/>
                                <a:gd name="connsiteY3536" fmla="*/ 3221026 h 4900456"/>
                                <a:gd name="connsiteX3537" fmla="*/ 1499801 w 7362098"/>
                                <a:gd name="connsiteY3537" fmla="*/ 3221824 h 4900456"/>
                                <a:gd name="connsiteX3538" fmla="*/ 1508586 w 7362098"/>
                                <a:gd name="connsiteY3538" fmla="*/ 3236995 h 4900456"/>
                                <a:gd name="connsiteX3539" fmla="*/ 1507786 w 7362098"/>
                                <a:gd name="connsiteY3539" fmla="*/ 3239789 h 4900456"/>
                                <a:gd name="connsiteX3540" fmla="*/ 1506987 w 7362098"/>
                                <a:gd name="connsiteY3540" fmla="*/ 3240188 h 4900456"/>
                                <a:gd name="connsiteX3541" fmla="*/ 1504992 w 7362098"/>
                                <a:gd name="connsiteY3541" fmla="*/ 3238991 h 4900456"/>
                                <a:gd name="connsiteX3542" fmla="*/ 1496209 w 7362098"/>
                                <a:gd name="connsiteY3542" fmla="*/ 3223820 h 4900456"/>
                                <a:gd name="connsiteX3543" fmla="*/ 1497008 w 7362098"/>
                                <a:gd name="connsiteY3543" fmla="*/ 3221026 h 4900456"/>
                                <a:gd name="connsiteX3544" fmla="*/ 1535330 w 7362098"/>
                                <a:gd name="connsiteY3544" fmla="*/ 3215836 h 4900456"/>
                                <a:gd name="connsiteX3545" fmla="*/ 1536927 w 7362098"/>
                                <a:gd name="connsiteY3545" fmla="*/ 3218630 h 4900456"/>
                                <a:gd name="connsiteX3546" fmla="*/ 1532137 w 7362098"/>
                                <a:gd name="connsiteY3546" fmla="*/ 3235397 h 4900456"/>
                                <a:gd name="connsiteX3547" fmla="*/ 1530539 w 7362098"/>
                                <a:gd name="connsiteY3547" fmla="*/ 3236994 h 4900456"/>
                                <a:gd name="connsiteX3548" fmla="*/ 1529741 w 7362098"/>
                                <a:gd name="connsiteY3548" fmla="*/ 3236994 h 4900456"/>
                                <a:gd name="connsiteX3549" fmla="*/ 1527746 w 7362098"/>
                                <a:gd name="connsiteY3549" fmla="*/ 3234200 h 4900456"/>
                                <a:gd name="connsiteX3550" fmla="*/ 1532536 w 7362098"/>
                                <a:gd name="connsiteY3550" fmla="*/ 3217432 h 4900456"/>
                                <a:gd name="connsiteX3551" fmla="*/ 1535330 w 7362098"/>
                                <a:gd name="connsiteY3551" fmla="*/ 3215836 h 4900456"/>
                                <a:gd name="connsiteX3552" fmla="*/ 1515374 w 7362098"/>
                                <a:gd name="connsiteY3552" fmla="*/ 3214240 h 4900456"/>
                                <a:gd name="connsiteX3553" fmla="*/ 1517771 w 7362098"/>
                                <a:gd name="connsiteY3553" fmla="*/ 3216236 h 4900456"/>
                                <a:gd name="connsiteX3554" fmla="*/ 1520166 w 7362098"/>
                                <a:gd name="connsiteY3554" fmla="*/ 3233801 h 4900456"/>
                                <a:gd name="connsiteX3555" fmla="*/ 1518170 w 7362098"/>
                                <a:gd name="connsiteY3555" fmla="*/ 3236197 h 4900456"/>
                                <a:gd name="connsiteX3556" fmla="*/ 1515774 w 7362098"/>
                                <a:gd name="connsiteY3556" fmla="*/ 3234201 h 4900456"/>
                                <a:gd name="connsiteX3557" fmla="*/ 1513378 w 7362098"/>
                                <a:gd name="connsiteY3557" fmla="*/ 3216635 h 4900456"/>
                                <a:gd name="connsiteX3558" fmla="*/ 1515374 w 7362098"/>
                                <a:gd name="connsiteY3558" fmla="*/ 3214240 h 4900456"/>
                                <a:gd name="connsiteX3559" fmla="*/ 560129 w 7362098"/>
                                <a:gd name="connsiteY3559" fmla="*/ 3189639 h 4900456"/>
                                <a:gd name="connsiteX3560" fmla="*/ 579241 w 7362098"/>
                                <a:gd name="connsiteY3560" fmla="*/ 3203860 h 4900456"/>
                                <a:gd name="connsiteX3561" fmla="*/ 573652 w 7362098"/>
                                <a:gd name="connsiteY3561" fmla="*/ 3207453 h 4900456"/>
                                <a:gd name="connsiteX3562" fmla="*/ 539321 w 7362098"/>
                                <a:gd name="connsiteY3562" fmla="*/ 3199469 h 4900456"/>
                                <a:gd name="connsiteX3563" fmla="*/ 532135 w 7362098"/>
                                <a:gd name="connsiteY3563" fmla="*/ 3233402 h 4900456"/>
                                <a:gd name="connsiteX3564" fmla="*/ 526546 w 7362098"/>
                                <a:gd name="connsiteY3564" fmla="*/ 3236995 h 4900456"/>
                                <a:gd name="connsiteX3565" fmla="*/ 525748 w 7362098"/>
                                <a:gd name="connsiteY3565" fmla="*/ 3235797 h 4900456"/>
                                <a:gd name="connsiteX3566" fmla="*/ 536526 w 7362098"/>
                                <a:gd name="connsiteY3566" fmla="*/ 3193082 h 4900456"/>
                                <a:gd name="connsiteX3567" fmla="*/ 560129 w 7362098"/>
                                <a:gd name="connsiteY3567" fmla="*/ 3189639 h 4900456"/>
                                <a:gd name="connsiteX3568" fmla="*/ 7263044 w 7362098"/>
                                <a:gd name="connsiteY3568" fmla="*/ 3176465 h 4900456"/>
                                <a:gd name="connsiteX3569" fmla="*/ 7282155 w 7362098"/>
                                <a:gd name="connsiteY3569" fmla="*/ 3190686 h 4900456"/>
                                <a:gd name="connsiteX3570" fmla="*/ 7276566 w 7362098"/>
                                <a:gd name="connsiteY3570" fmla="*/ 3194279 h 4900456"/>
                                <a:gd name="connsiteX3571" fmla="*/ 7242235 w 7362098"/>
                                <a:gd name="connsiteY3571" fmla="*/ 3186295 h 4900456"/>
                                <a:gd name="connsiteX3572" fmla="*/ 7235049 w 7362098"/>
                                <a:gd name="connsiteY3572" fmla="*/ 3220228 h 4900456"/>
                                <a:gd name="connsiteX3573" fmla="*/ 7229460 w 7362098"/>
                                <a:gd name="connsiteY3573" fmla="*/ 3223821 h 4900456"/>
                                <a:gd name="connsiteX3574" fmla="*/ 7228661 w 7362098"/>
                                <a:gd name="connsiteY3574" fmla="*/ 3222623 h 4900456"/>
                                <a:gd name="connsiteX3575" fmla="*/ 7239441 w 7362098"/>
                                <a:gd name="connsiteY3575" fmla="*/ 3179908 h 4900456"/>
                                <a:gd name="connsiteX3576" fmla="*/ 7263044 w 7362098"/>
                                <a:gd name="connsiteY3576" fmla="*/ 3176465 h 4900456"/>
                                <a:gd name="connsiteX3577" fmla="*/ 5303326 w 7362098"/>
                                <a:gd name="connsiteY3577" fmla="*/ 3160348 h 4900456"/>
                                <a:gd name="connsiteX3578" fmla="*/ 5305721 w 7362098"/>
                                <a:gd name="connsiteY3578" fmla="*/ 3162344 h 4900456"/>
                                <a:gd name="connsiteX3579" fmla="*/ 5308117 w 7362098"/>
                                <a:gd name="connsiteY3579" fmla="*/ 3179909 h 4900456"/>
                                <a:gd name="connsiteX3580" fmla="*/ 5306121 w 7362098"/>
                                <a:gd name="connsiteY3580" fmla="*/ 3182305 h 4900456"/>
                                <a:gd name="connsiteX3581" fmla="*/ 5303725 w 7362098"/>
                                <a:gd name="connsiteY3581" fmla="*/ 3180309 h 4900456"/>
                                <a:gd name="connsiteX3582" fmla="*/ 5301330 w 7362098"/>
                                <a:gd name="connsiteY3582" fmla="*/ 3162743 h 4900456"/>
                                <a:gd name="connsiteX3583" fmla="*/ 5303326 w 7362098"/>
                                <a:gd name="connsiteY3583" fmla="*/ 3160348 h 4900456"/>
                                <a:gd name="connsiteX3584" fmla="*/ 5291749 w 7362098"/>
                                <a:gd name="connsiteY3584" fmla="*/ 3159550 h 4900456"/>
                                <a:gd name="connsiteX3585" fmla="*/ 5292947 w 7362098"/>
                                <a:gd name="connsiteY3585" fmla="*/ 3162344 h 4900456"/>
                                <a:gd name="connsiteX3586" fmla="*/ 5288156 w 7362098"/>
                                <a:gd name="connsiteY3586" fmla="*/ 3179111 h 4900456"/>
                                <a:gd name="connsiteX3587" fmla="*/ 5286559 w 7362098"/>
                                <a:gd name="connsiteY3587" fmla="*/ 3180708 h 4900456"/>
                                <a:gd name="connsiteX3588" fmla="*/ 5285761 w 7362098"/>
                                <a:gd name="connsiteY3588" fmla="*/ 3180708 h 4900456"/>
                                <a:gd name="connsiteX3589" fmla="*/ 5284164 w 7362098"/>
                                <a:gd name="connsiteY3589" fmla="*/ 3177914 h 4900456"/>
                                <a:gd name="connsiteX3590" fmla="*/ 5288955 w 7362098"/>
                                <a:gd name="connsiteY3590" fmla="*/ 3161147 h 4900456"/>
                                <a:gd name="connsiteX3591" fmla="*/ 5291749 w 7362098"/>
                                <a:gd name="connsiteY3591" fmla="*/ 3159550 h 4900456"/>
                                <a:gd name="connsiteX3592" fmla="*/ 5314104 w 7362098"/>
                                <a:gd name="connsiteY3592" fmla="*/ 3156754 h 4900456"/>
                                <a:gd name="connsiteX3593" fmla="*/ 5316898 w 7362098"/>
                                <a:gd name="connsiteY3593" fmla="*/ 3157553 h 4900456"/>
                                <a:gd name="connsiteX3594" fmla="*/ 5325682 w 7362098"/>
                                <a:gd name="connsiteY3594" fmla="*/ 3172723 h 4900456"/>
                                <a:gd name="connsiteX3595" fmla="*/ 5324883 w 7362098"/>
                                <a:gd name="connsiteY3595" fmla="*/ 3175518 h 4900456"/>
                                <a:gd name="connsiteX3596" fmla="*/ 5324085 w 7362098"/>
                                <a:gd name="connsiteY3596" fmla="*/ 3175917 h 4900456"/>
                                <a:gd name="connsiteX3597" fmla="*/ 5322089 w 7362098"/>
                                <a:gd name="connsiteY3597" fmla="*/ 3174719 h 4900456"/>
                                <a:gd name="connsiteX3598" fmla="*/ 5313305 w 7362098"/>
                                <a:gd name="connsiteY3598" fmla="*/ 3159549 h 4900456"/>
                                <a:gd name="connsiteX3599" fmla="*/ 5314104 w 7362098"/>
                                <a:gd name="connsiteY3599" fmla="*/ 3156754 h 4900456"/>
                                <a:gd name="connsiteX3600" fmla="*/ 5281770 w 7362098"/>
                                <a:gd name="connsiteY3600" fmla="*/ 3154360 h 4900456"/>
                                <a:gd name="connsiteX3601" fmla="*/ 5282568 w 7362098"/>
                                <a:gd name="connsiteY3601" fmla="*/ 3157155 h 4900456"/>
                                <a:gd name="connsiteX3602" fmla="*/ 5271789 w 7362098"/>
                                <a:gd name="connsiteY3602" fmla="*/ 3171127 h 4900456"/>
                                <a:gd name="connsiteX3603" fmla="*/ 5270192 w 7362098"/>
                                <a:gd name="connsiteY3603" fmla="*/ 3171926 h 4900456"/>
                                <a:gd name="connsiteX3604" fmla="*/ 5268595 w 7362098"/>
                                <a:gd name="connsiteY3604" fmla="*/ 3171527 h 4900456"/>
                                <a:gd name="connsiteX3605" fmla="*/ 5268196 w 7362098"/>
                                <a:gd name="connsiteY3605" fmla="*/ 3168732 h 4900456"/>
                                <a:gd name="connsiteX3606" fmla="*/ 5278976 w 7362098"/>
                                <a:gd name="connsiteY3606" fmla="*/ 3154759 h 4900456"/>
                                <a:gd name="connsiteX3607" fmla="*/ 5281770 w 7362098"/>
                                <a:gd name="connsiteY3607" fmla="*/ 3154360 h 4900456"/>
                                <a:gd name="connsiteX3608" fmla="*/ 5325680 w 7362098"/>
                                <a:gd name="connsiteY3608" fmla="*/ 3148771 h 4900456"/>
                                <a:gd name="connsiteX3609" fmla="*/ 5340052 w 7362098"/>
                                <a:gd name="connsiteY3609" fmla="*/ 3159550 h 4900456"/>
                                <a:gd name="connsiteX3610" fmla="*/ 5340452 w 7362098"/>
                                <a:gd name="connsiteY3610" fmla="*/ 3162345 h 4900456"/>
                                <a:gd name="connsiteX3611" fmla="*/ 5338855 w 7362098"/>
                                <a:gd name="connsiteY3611" fmla="*/ 3163143 h 4900456"/>
                                <a:gd name="connsiteX3612" fmla="*/ 5337258 w 7362098"/>
                                <a:gd name="connsiteY3612" fmla="*/ 3162744 h 4900456"/>
                                <a:gd name="connsiteX3613" fmla="*/ 5323285 w 7362098"/>
                                <a:gd name="connsiteY3613" fmla="*/ 3151965 h 4900456"/>
                                <a:gd name="connsiteX3614" fmla="*/ 5322886 w 7362098"/>
                                <a:gd name="connsiteY3614" fmla="*/ 3149170 h 4900456"/>
                                <a:gd name="connsiteX3615" fmla="*/ 5325680 w 7362098"/>
                                <a:gd name="connsiteY3615" fmla="*/ 3148771 h 4900456"/>
                                <a:gd name="connsiteX3616" fmla="*/ 1834722 w 7362098"/>
                                <a:gd name="connsiteY3616" fmla="*/ 3148372 h 4900456"/>
                                <a:gd name="connsiteX3617" fmla="*/ 1837517 w 7362098"/>
                                <a:gd name="connsiteY3617" fmla="*/ 3149968 h 4900456"/>
                                <a:gd name="connsiteX3618" fmla="*/ 1855083 w 7362098"/>
                                <a:gd name="connsiteY3618" fmla="*/ 3160747 h 4900456"/>
                                <a:gd name="connsiteX3619" fmla="*/ 1858276 w 7362098"/>
                                <a:gd name="connsiteY3619" fmla="*/ 3162344 h 4900456"/>
                                <a:gd name="connsiteX3620" fmla="*/ 1857079 w 7362098"/>
                                <a:gd name="connsiteY3620" fmla="*/ 3165138 h 4900456"/>
                                <a:gd name="connsiteX3621" fmla="*/ 1856679 w 7362098"/>
                                <a:gd name="connsiteY3621" fmla="*/ 3165138 h 4900456"/>
                                <a:gd name="connsiteX3622" fmla="*/ 1843904 w 7362098"/>
                                <a:gd name="connsiteY3622" fmla="*/ 3163940 h 4900456"/>
                                <a:gd name="connsiteX3623" fmla="*/ 1815162 w 7362098"/>
                                <a:gd name="connsiteY3623" fmla="*/ 3196277 h 4900456"/>
                                <a:gd name="connsiteX3624" fmla="*/ 1772055 w 7362098"/>
                                <a:gd name="connsiteY3624" fmla="*/ 3199470 h 4900456"/>
                                <a:gd name="connsiteX3625" fmla="*/ 1765269 w 7362098"/>
                                <a:gd name="connsiteY3625" fmla="*/ 3210648 h 4900456"/>
                                <a:gd name="connsiteX3626" fmla="*/ 1764870 w 7362098"/>
                                <a:gd name="connsiteY3626" fmla="*/ 3211047 h 4900456"/>
                                <a:gd name="connsiteX3627" fmla="*/ 1762075 w 7362098"/>
                                <a:gd name="connsiteY3627" fmla="*/ 3210249 h 4900456"/>
                                <a:gd name="connsiteX3628" fmla="*/ 1762475 w 7362098"/>
                                <a:gd name="connsiteY3628" fmla="*/ 3207055 h 4900456"/>
                                <a:gd name="connsiteX3629" fmla="*/ 1764471 w 7362098"/>
                                <a:gd name="connsiteY3629" fmla="*/ 3186296 h 4900456"/>
                                <a:gd name="connsiteX3630" fmla="*/ 1764870 w 7362098"/>
                                <a:gd name="connsiteY3630" fmla="*/ 3183102 h 4900456"/>
                                <a:gd name="connsiteX3631" fmla="*/ 1768063 w 7362098"/>
                                <a:gd name="connsiteY3631" fmla="*/ 3183501 h 4900456"/>
                                <a:gd name="connsiteX3632" fmla="*/ 1772455 w 7362098"/>
                                <a:gd name="connsiteY3632" fmla="*/ 3195079 h 4900456"/>
                                <a:gd name="connsiteX3633" fmla="*/ 1772854 w 7362098"/>
                                <a:gd name="connsiteY3633" fmla="*/ 3195079 h 4900456"/>
                                <a:gd name="connsiteX3634" fmla="*/ 1813165 w 7362098"/>
                                <a:gd name="connsiteY3634" fmla="*/ 3192284 h 4900456"/>
                                <a:gd name="connsiteX3635" fmla="*/ 1839513 w 7362098"/>
                                <a:gd name="connsiteY3635" fmla="*/ 3161944 h 4900456"/>
                                <a:gd name="connsiteX3636" fmla="*/ 1839513 w 7362098"/>
                                <a:gd name="connsiteY3636" fmla="*/ 3161545 h 4900456"/>
                                <a:gd name="connsiteX3637" fmla="*/ 1833126 w 7362098"/>
                                <a:gd name="connsiteY3637" fmla="*/ 3151166 h 4900456"/>
                                <a:gd name="connsiteX3638" fmla="*/ 1834722 w 7362098"/>
                                <a:gd name="connsiteY3638" fmla="*/ 3148372 h 4900456"/>
                                <a:gd name="connsiteX3639" fmla="*/ 2757682 w 7362098"/>
                                <a:gd name="connsiteY3639" fmla="*/ 3144779 h 4900456"/>
                                <a:gd name="connsiteX3640" fmla="*/ 2762470 w 7362098"/>
                                <a:gd name="connsiteY3640" fmla="*/ 3148372 h 4900456"/>
                                <a:gd name="connsiteX3641" fmla="*/ 2766063 w 7362098"/>
                                <a:gd name="connsiteY3641" fmla="*/ 3172723 h 4900456"/>
                                <a:gd name="connsiteX3642" fmla="*/ 2790416 w 7362098"/>
                                <a:gd name="connsiteY3642" fmla="*/ 3169130 h 4900456"/>
                                <a:gd name="connsiteX3643" fmla="*/ 2795204 w 7362098"/>
                                <a:gd name="connsiteY3643" fmla="*/ 3172723 h 4900456"/>
                                <a:gd name="connsiteX3644" fmla="*/ 2791613 w 7362098"/>
                                <a:gd name="connsiteY3644" fmla="*/ 3177513 h 4900456"/>
                                <a:gd name="connsiteX3645" fmla="*/ 2767261 w 7362098"/>
                                <a:gd name="connsiteY3645" fmla="*/ 3181106 h 4900456"/>
                                <a:gd name="connsiteX3646" fmla="*/ 2770853 w 7362098"/>
                                <a:gd name="connsiteY3646" fmla="*/ 3205458 h 4900456"/>
                                <a:gd name="connsiteX3647" fmla="*/ 2767261 w 7362098"/>
                                <a:gd name="connsiteY3647" fmla="*/ 3210249 h 4900456"/>
                                <a:gd name="connsiteX3648" fmla="*/ 2762470 w 7362098"/>
                                <a:gd name="connsiteY3648" fmla="*/ 3206656 h 4900456"/>
                                <a:gd name="connsiteX3649" fmla="*/ 2758876 w 7362098"/>
                                <a:gd name="connsiteY3649" fmla="*/ 3182304 h 4900456"/>
                                <a:gd name="connsiteX3650" fmla="*/ 2734523 w 7362098"/>
                                <a:gd name="connsiteY3650" fmla="*/ 3185896 h 4900456"/>
                                <a:gd name="connsiteX3651" fmla="*/ 2729733 w 7362098"/>
                                <a:gd name="connsiteY3651" fmla="*/ 3182304 h 4900456"/>
                                <a:gd name="connsiteX3652" fmla="*/ 2733325 w 7362098"/>
                                <a:gd name="connsiteY3652" fmla="*/ 3177513 h 4900456"/>
                                <a:gd name="connsiteX3653" fmla="*/ 2757682 w 7362098"/>
                                <a:gd name="connsiteY3653" fmla="*/ 3173920 h 4900456"/>
                                <a:gd name="connsiteX3654" fmla="*/ 2754088 w 7362098"/>
                                <a:gd name="connsiteY3654" fmla="*/ 3149569 h 4900456"/>
                                <a:gd name="connsiteX3655" fmla="*/ 2757682 w 7362098"/>
                                <a:gd name="connsiteY3655" fmla="*/ 3144779 h 4900456"/>
                                <a:gd name="connsiteX3656" fmla="*/ 5271390 w 7362098"/>
                                <a:gd name="connsiteY3656" fmla="*/ 3144778 h 4900456"/>
                                <a:gd name="connsiteX3657" fmla="*/ 5274185 w 7362098"/>
                                <a:gd name="connsiteY3657" fmla="*/ 3145577 h 4900456"/>
                                <a:gd name="connsiteX3658" fmla="*/ 5273386 w 7362098"/>
                                <a:gd name="connsiteY3658" fmla="*/ 3148371 h 4900456"/>
                                <a:gd name="connsiteX3659" fmla="*/ 5258216 w 7362098"/>
                                <a:gd name="connsiteY3659" fmla="*/ 3157155 h 4900456"/>
                                <a:gd name="connsiteX3660" fmla="*/ 5257417 w 7362098"/>
                                <a:gd name="connsiteY3660" fmla="*/ 3157554 h 4900456"/>
                                <a:gd name="connsiteX3661" fmla="*/ 5255421 w 7362098"/>
                                <a:gd name="connsiteY3661" fmla="*/ 3156356 h 4900456"/>
                                <a:gd name="connsiteX3662" fmla="*/ 5256220 w 7362098"/>
                                <a:gd name="connsiteY3662" fmla="*/ 3153562 h 4900456"/>
                                <a:gd name="connsiteX3663" fmla="*/ 5330471 w 7362098"/>
                                <a:gd name="connsiteY3663" fmla="*/ 3137594 h 4900456"/>
                                <a:gd name="connsiteX3664" fmla="*/ 5347238 w 7362098"/>
                                <a:gd name="connsiteY3664" fmla="*/ 3142385 h 4900456"/>
                                <a:gd name="connsiteX3665" fmla="*/ 5348436 w 7362098"/>
                                <a:gd name="connsiteY3665" fmla="*/ 3145179 h 4900456"/>
                                <a:gd name="connsiteX3666" fmla="*/ 5346839 w 7362098"/>
                                <a:gd name="connsiteY3666" fmla="*/ 3146776 h 4900456"/>
                                <a:gd name="connsiteX3667" fmla="*/ 5346041 w 7362098"/>
                                <a:gd name="connsiteY3667" fmla="*/ 3146776 h 4900456"/>
                                <a:gd name="connsiteX3668" fmla="*/ 5329274 w 7362098"/>
                                <a:gd name="connsiteY3668" fmla="*/ 3141985 h 4900456"/>
                                <a:gd name="connsiteX3669" fmla="*/ 5327677 w 7362098"/>
                                <a:gd name="connsiteY3669" fmla="*/ 3139191 h 4900456"/>
                                <a:gd name="connsiteX3670" fmla="*/ 5330471 w 7362098"/>
                                <a:gd name="connsiteY3670" fmla="*/ 3137594 h 4900456"/>
                                <a:gd name="connsiteX3671" fmla="*/ 3986169 w 7362098"/>
                                <a:gd name="connsiteY3671" fmla="*/ 3137294 h 4900456"/>
                                <a:gd name="connsiteX3672" fmla="*/ 3995551 w 7362098"/>
                                <a:gd name="connsiteY3672" fmla="*/ 3138392 h 4900456"/>
                                <a:gd name="connsiteX3673" fmla="*/ 4002736 w 7362098"/>
                                <a:gd name="connsiteY3673" fmla="*/ 3150368 h 4900456"/>
                                <a:gd name="connsiteX3674" fmla="*/ 4006329 w 7362098"/>
                                <a:gd name="connsiteY3674" fmla="*/ 3155158 h 4900456"/>
                                <a:gd name="connsiteX3675" fmla="*/ 4012317 w 7362098"/>
                                <a:gd name="connsiteY3675" fmla="*/ 3155158 h 4900456"/>
                                <a:gd name="connsiteX3676" fmla="*/ 4012716 w 7362098"/>
                                <a:gd name="connsiteY3676" fmla="*/ 3155158 h 4900456"/>
                                <a:gd name="connsiteX3677" fmla="*/ 4013115 w 7362098"/>
                                <a:gd name="connsiteY3677" fmla="*/ 3154759 h 4900456"/>
                                <a:gd name="connsiteX3678" fmla="*/ 4026289 w 7362098"/>
                                <a:gd name="connsiteY3678" fmla="*/ 3154360 h 4900456"/>
                                <a:gd name="connsiteX3679" fmla="*/ 4033475 w 7362098"/>
                                <a:gd name="connsiteY3679" fmla="*/ 3165936 h 4900456"/>
                                <a:gd name="connsiteX3680" fmla="*/ 4033475 w 7362098"/>
                                <a:gd name="connsiteY3680" fmla="*/ 3166336 h 4900456"/>
                                <a:gd name="connsiteX3681" fmla="*/ 4037067 w 7362098"/>
                                <a:gd name="connsiteY3681" fmla="*/ 3171126 h 4900456"/>
                                <a:gd name="connsiteX3682" fmla="*/ 4043455 w 7362098"/>
                                <a:gd name="connsiteY3682" fmla="*/ 3171126 h 4900456"/>
                                <a:gd name="connsiteX3683" fmla="*/ 4043854 w 7362098"/>
                                <a:gd name="connsiteY3683" fmla="*/ 3171126 h 4900456"/>
                                <a:gd name="connsiteX3684" fmla="*/ 4057827 w 7362098"/>
                                <a:gd name="connsiteY3684" fmla="*/ 3170328 h 4900456"/>
                                <a:gd name="connsiteX3685" fmla="*/ 4065012 w 7362098"/>
                                <a:gd name="connsiteY3685" fmla="*/ 3182305 h 4900456"/>
                                <a:gd name="connsiteX3686" fmla="*/ 4068605 w 7362098"/>
                                <a:gd name="connsiteY3686" fmla="*/ 3187095 h 4900456"/>
                                <a:gd name="connsiteX3687" fmla="*/ 4071799 w 7362098"/>
                                <a:gd name="connsiteY3687" fmla="*/ 3187893 h 4900456"/>
                                <a:gd name="connsiteX3688" fmla="*/ 4076190 w 7362098"/>
                                <a:gd name="connsiteY3688" fmla="*/ 3188293 h 4900456"/>
                                <a:gd name="connsiteX3689" fmla="*/ 4079783 w 7362098"/>
                                <a:gd name="connsiteY3689" fmla="*/ 3192285 h 4900456"/>
                                <a:gd name="connsiteX3690" fmla="*/ 4074194 w 7362098"/>
                                <a:gd name="connsiteY3690" fmla="*/ 3196277 h 4900456"/>
                                <a:gd name="connsiteX3691" fmla="*/ 4068206 w 7362098"/>
                                <a:gd name="connsiteY3691" fmla="*/ 3195877 h 4900456"/>
                                <a:gd name="connsiteX3692" fmla="*/ 4063416 w 7362098"/>
                                <a:gd name="connsiteY3692" fmla="*/ 3194281 h 4900456"/>
                                <a:gd name="connsiteX3693" fmla="*/ 4056230 w 7362098"/>
                                <a:gd name="connsiteY3693" fmla="*/ 3182305 h 4900456"/>
                                <a:gd name="connsiteX3694" fmla="*/ 4053036 w 7362098"/>
                                <a:gd name="connsiteY3694" fmla="*/ 3177513 h 4900456"/>
                                <a:gd name="connsiteX3695" fmla="*/ 4046249 w 7362098"/>
                                <a:gd name="connsiteY3695" fmla="*/ 3177912 h 4900456"/>
                                <a:gd name="connsiteX3696" fmla="*/ 4032676 w 7362098"/>
                                <a:gd name="connsiteY3696" fmla="*/ 3178312 h 4900456"/>
                                <a:gd name="connsiteX3697" fmla="*/ 4025491 w 7362098"/>
                                <a:gd name="connsiteY3697" fmla="*/ 3166735 h 4900456"/>
                                <a:gd name="connsiteX3698" fmla="*/ 4021898 w 7362098"/>
                                <a:gd name="connsiteY3698" fmla="*/ 3161545 h 4900456"/>
                                <a:gd name="connsiteX3699" fmla="*/ 4015910 w 7362098"/>
                                <a:gd name="connsiteY3699" fmla="*/ 3161545 h 4900456"/>
                                <a:gd name="connsiteX3700" fmla="*/ 4015511 w 7362098"/>
                                <a:gd name="connsiteY3700" fmla="*/ 3161545 h 4900456"/>
                                <a:gd name="connsiteX3701" fmla="*/ 4001938 w 7362098"/>
                                <a:gd name="connsiteY3701" fmla="*/ 3161944 h 4900456"/>
                                <a:gd name="connsiteX3702" fmla="*/ 3994752 w 7362098"/>
                                <a:gd name="connsiteY3702" fmla="*/ 3149968 h 4900456"/>
                                <a:gd name="connsiteX3703" fmla="*/ 3991559 w 7362098"/>
                                <a:gd name="connsiteY3703" fmla="*/ 3145178 h 4900456"/>
                                <a:gd name="connsiteX3704" fmla="*/ 3984772 w 7362098"/>
                                <a:gd name="connsiteY3704" fmla="*/ 3145577 h 4900456"/>
                                <a:gd name="connsiteX3705" fmla="*/ 3971199 w 7362098"/>
                                <a:gd name="connsiteY3705" fmla="*/ 3145976 h 4900456"/>
                                <a:gd name="connsiteX3706" fmla="*/ 3968804 w 7362098"/>
                                <a:gd name="connsiteY3706" fmla="*/ 3144380 h 4900456"/>
                                <a:gd name="connsiteX3707" fmla="*/ 3967207 w 7362098"/>
                                <a:gd name="connsiteY3707" fmla="*/ 3139190 h 4900456"/>
                                <a:gd name="connsiteX3708" fmla="*/ 3972397 w 7362098"/>
                                <a:gd name="connsiteY3708" fmla="*/ 3137593 h 4900456"/>
                                <a:gd name="connsiteX3709" fmla="*/ 3974792 w 7362098"/>
                                <a:gd name="connsiteY3709" fmla="*/ 3139190 h 4900456"/>
                                <a:gd name="connsiteX3710" fmla="*/ 3981179 w 7362098"/>
                                <a:gd name="connsiteY3710" fmla="*/ 3139190 h 4900456"/>
                                <a:gd name="connsiteX3711" fmla="*/ 3981579 w 7362098"/>
                                <a:gd name="connsiteY3711" fmla="*/ 3139190 h 4900456"/>
                                <a:gd name="connsiteX3712" fmla="*/ 3986169 w 7362098"/>
                                <a:gd name="connsiteY3712" fmla="*/ 3137294 h 4900456"/>
                                <a:gd name="connsiteX3713" fmla="*/ 5268596 w 7362098"/>
                                <a:gd name="connsiteY3713" fmla="*/ 3133202 h 4900456"/>
                                <a:gd name="connsiteX3714" fmla="*/ 5270992 w 7362098"/>
                                <a:gd name="connsiteY3714" fmla="*/ 3135198 h 4900456"/>
                                <a:gd name="connsiteX3715" fmla="*/ 5268996 w 7362098"/>
                                <a:gd name="connsiteY3715" fmla="*/ 3137593 h 4900456"/>
                                <a:gd name="connsiteX3716" fmla="*/ 5251430 w 7362098"/>
                                <a:gd name="connsiteY3716" fmla="*/ 3139989 h 4900456"/>
                                <a:gd name="connsiteX3717" fmla="*/ 5249035 w 7362098"/>
                                <a:gd name="connsiteY3717" fmla="*/ 3137993 h 4900456"/>
                                <a:gd name="connsiteX3718" fmla="*/ 5251031 w 7362098"/>
                                <a:gd name="connsiteY3718" fmla="*/ 3135597 h 4900456"/>
                                <a:gd name="connsiteX3719" fmla="*/ 5347638 w 7362098"/>
                                <a:gd name="connsiteY3719" fmla="*/ 3122823 h 4900456"/>
                                <a:gd name="connsiteX3720" fmla="*/ 5350033 w 7362098"/>
                                <a:gd name="connsiteY3720" fmla="*/ 3124819 h 4900456"/>
                                <a:gd name="connsiteX3721" fmla="*/ 5348037 w 7362098"/>
                                <a:gd name="connsiteY3721" fmla="*/ 3127214 h 4900456"/>
                                <a:gd name="connsiteX3722" fmla="*/ 5330471 w 7362098"/>
                                <a:gd name="connsiteY3722" fmla="*/ 3129610 h 4900456"/>
                                <a:gd name="connsiteX3723" fmla="*/ 5328076 w 7362098"/>
                                <a:gd name="connsiteY3723" fmla="*/ 3127614 h 4900456"/>
                                <a:gd name="connsiteX3724" fmla="*/ 5330072 w 7362098"/>
                                <a:gd name="connsiteY3724" fmla="*/ 3125218 h 4900456"/>
                                <a:gd name="connsiteX3725" fmla="*/ 5253026 w 7362098"/>
                                <a:gd name="connsiteY3725" fmla="*/ 3116037 h 4900456"/>
                                <a:gd name="connsiteX3726" fmla="*/ 5269794 w 7362098"/>
                                <a:gd name="connsiteY3726" fmla="*/ 3120828 h 4900456"/>
                                <a:gd name="connsiteX3727" fmla="*/ 5271391 w 7362098"/>
                                <a:gd name="connsiteY3727" fmla="*/ 3123622 h 4900456"/>
                                <a:gd name="connsiteX3728" fmla="*/ 5269794 w 7362098"/>
                                <a:gd name="connsiteY3728" fmla="*/ 3125219 h 4900456"/>
                                <a:gd name="connsiteX3729" fmla="*/ 5268995 w 7362098"/>
                                <a:gd name="connsiteY3729" fmla="*/ 3125219 h 4900456"/>
                                <a:gd name="connsiteX3730" fmla="*/ 5252228 w 7362098"/>
                                <a:gd name="connsiteY3730" fmla="*/ 3120428 h 4900456"/>
                                <a:gd name="connsiteX3731" fmla="*/ 5250232 w 7362098"/>
                                <a:gd name="connsiteY3731" fmla="*/ 3117633 h 4900456"/>
                                <a:gd name="connsiteX3732" fmla="*/ 5253026 w 7362098"/>
                                <a:gd name="connsiteY3732" fmla="*/ 3116037 h 4900456"/>
                                <a:gd name="connsiteX3733" fmla="*/ 5340852 w 7362098"/>
                                <a:gd name="connsiteY3733" fmla="*/ 3105657 h 4900456"/>
                                <a:gd name="connsiteX3734" fmla="*/ 5343646 w 7362098"/>
                                <a:gd name="connsiteY3734" fmla="*/ 3106456 h 4900456"/>
                                <a:gd name="connsiteX3735" fmla="*/ 5342848 w 7362098"/>
                                <a:gd name="connsiteY3735" fmla="*/ 3109250 h 4900456"/>
                                <a:gd name="connsiteX3736" fmla="*/ 5327677 w 7362098"/>
                                <a:gd name="connsiteY3736" fmla="*/ 3118034 h 4900456"/>
                                <a:gd name="connsiteX3737" fmla="*/ 5326879 w 7362098"/>
                                <a:gd name="connsiteY3737" fmla="*/ 3118433 h 4900456"/>
                                <a:gd name="connsiteX3738" fmla="*/ 5324883 w 7362098"/>
                                <a:gd name="connsiteY3738" fmla="*/ 3117235 h 4900456"/>
                                <a:gd name="connsiteX3739" fmla="*/ 5325681 w 7362098"/>
                                <a:gd name="connsiteY3739" fmla="*/ 3114441 h 4900456"/>
                                <a:gd name="connsiteX3740" fmla="*/ 4003334 w 7362098"/>
                                <a:gd name="connsiteY3740" fmla="*/ 3104959 h 4900456"/>
                                <a:gd name="connsiteX3741" fmla="*/ 4012716 w 7362098"/>
                                <a:gd name="connsiteY3741" fmla="*/ 3106057 h 4900456"/>
                                <a:gd name="connsiteX3742" fmla="*/ 4019901 w 7362098"/>
                                <a:gd name="connsiteY3742" fmla="*/ 3118032 h 4900456"/>
                                <a:gd name="connsiteX3743" fmla="*/ 4023494 w 7362098"/>
                                <a:gd name="connsiteY3743" fmla="*/ 3122823 h 4900456"/>
                                <a:gd name="connsiteX3744" fmla="*/ 4029482 w 7362098"/>
                                <a:gd name="connsiteY3744" fmla="*/ 3122823 h 4900456"/>
                                <a:gd name="connsiteX3745" fmla="*/ 4029881 w 7362098"/>
                                <a:gd name="connsiteY3745" fmla="*/ 3122823 h 4900456"/>
                                <a:gd name="connsiteX3746" fmla="*/ 4030280 w 7362098"/>
                                <a:gd name="connsiteY3746" fmla="*/ 3122424 h 4900456"/>
                                <a:gd name="connsiteX3747" fmla="*/ 4043454 w 7362098"/>
                                <a:gd name="connsiteY3747" fmla="*/ 3122024 h 4900456"/>
                                <a:gd name="connsiteX3748" fmla="*/ 4050639 w 7362098"/>
                                <a:gd name="connsiteY3748" fmla="*/ 3133601 h 4900456"/>
                                <a:gd name="connsiteX3749" fmla="*/ 4050639 w 7362098"/>
                                <a:gd name="connsiteY3749" fmla="*/ 3134000 h 4900456"/>
                                <a:gd name="connsiteX3750" fmla="*/ 4054232 w 7362098"/>
                                <a:gd name="connsiteY3750" fmla="*/ 3138791 h 4900456"/>
                                <a:gd name="connsiteX3751" fmla="*/ 4060619 w 7362098"/>
                                <a:gd name="connsiteY3751" fmla="*/ 3138791 h 4900456"/>
                                <a:gd name="connsiteX3752" fmla="*/ 4061019 w 7362098"/>
                                <a:gd name="connsiteY3752" fmla="*/ 3138791 h 4900456"/>
                                <a:gd name="connsiteX3753" fmla="*/ 4074991 w 7362098"/>
                                <a:gd name="connsiteY3753" fmla="*/ 3137992 h 4900456"/>
                                <a:gd name="connsiteX3754" fmla="*/ 4082177 w 7362098"/>
                                <a:gd name="connsiteY3754" fmla="*/ 3149969 h 4900456"/>
                                <a:gd name="connsiteX3755" fmla="*/ 4085770 w 7362098"/>
                                <a:gd name="connsiteY3755" fmla="*/ 3154760 h 4900456"/>
                                <a:gd name="connsiteX3756" fmla="*/ 4088963 w 7362098"/>
                                <a:gd name="connsiteY3756" fmla="*/ 3155558 h 4900456"/>
                                <a:gd name="connsiteX3757" fmla="*/ 4093355 w 7362098"/>
                                <a:gd name="connsiteY3757" fmla="*/ 3155957 h 4900456"/>
                                <a:gd name="connsiteX3758" fmla="*/ 4096947 w 7362098"/>
                                <a:gd name="connsiteY3758" fmla="*/ 3159949 h 4900456"/>
                                <a:gd name="connsiteX3759" fmla="*/ 4091359 w 7362098"/>
                                <a:gd name="connsiteY3759" fmla="*/ 3163941 h 4900456"/>
                                <a:gd name="connsiteX3760" fmla="*/ 4085371 w 7362098"/>
                                <a:gd name="connsiteY3760" fmla="*/ 3163542 h 4900456"/>
                                <a:gd name="connsiteX3761" fmla="*/ 4080580 w 7362098"/>
                                <a:gd name="connsiteY3761" fmla="*/ 3161945 h 4900456"/>
                                <a:gd name="connsiteX3762" fmla="*/ 4073395 w 7362098"/>
                                <a:gd name="connsiteY3762" fmla="*/ 3149969 h 4900456"/>
                                <a:gd name="connsiteX3763" fmla="*/ 4070201 w 7362098"/>
                                <a:gd name="connsiteY3763" fmla="*/ 3145178 h 4900456"/>
                                <a:gd name="connsiteX3764" fmla="*/ 4063414 w 7362098"/>
                                <a:gd name="connsiteY3764" fmla="*/ 3145577 h 4900456"/>
                                <a:gd name="connsiteX3765" fmla="*/ 4049841 w 7362098"/>
                                <a:gd name="connsiteY3765" fmla="*/ 3145976 h 4900456"/>
                                <a:gd name="connsiteX3766" fmla="*/ 4042655 w 7362098"/>
                                <a:gd name="connsiteY3766" fmla="*/ 3134400 h 4900456"/>
                                <a:gd name="connsiteX3767" fmla="*/ 4039063 w 7362098"/>
                                <a:gd name="connsiteY3767" fmla="*/ 3129210 h 4900456"/>
                                <a:gd name="connsiteX3768" fmla="*/ 4033075 w 7362098"/>
                                <a:gd name="connsiteY3768" fmla="*/ 3129210 h 4900456"/>
                                <a:gd name="connsiteX3769" fmla="*/ 4032676 w 7362098"/>
                                <a:gd name="connsiteY3769" fmla="*/ 3129210 h 4900456"/>
                                <a:gd name="connsiteX3770" fmla="*/ 4019103 w 7362098"/>
                                <a:gd name="connsiteY3770" fmla="*/ 3129609 h 4900456"/>
                                <a:gd name="connsiteX3771" fmla="*/ 4011917 w 7362098"/>
                                <a:gd name="connsiteY3771" fmla="*/ 3117633 h 4900456"/>
                                <a:gd name="connsiteX3772" fmla="*/ 4008724 w 7362098"/>
                                <a:gd name="connsiteY3772" fmla="*/ 3112843 h 4900456"/>
                                <a:gd name="connsiteX3773" fmla="*/ 4001937 w 7362098"/>
                                <a:gd name="connsiteY3773" fmla="*/ 3113242 h 4900456"/>
                                <a:gd name="connsiteX3774" fmla="*/ 3988365 w 7362098"/>
                                <a:gd name="connsiteY3774" fmla="*/ 3113641 h 4900456"/>
                                <a:gd name="connsiteX3775" fmla="*/ 3985969 w 7362098"/>
                                <a:gd name="connsiteY3775" fmla="*/ 3112045 h 4900456"/>
                                <a:gd name="connsiteX3776" fmla="*/ 3984373 w 7362098"/>
                                <a:gd name="connsiteY3776" fmla="*/ 3106855 h 4900456"/>
                                <a:gd name="connsiteX3777" fmla="*/ 3989562 w 7362098"/>
                                <a:gd name="connsiteY3777" fmla="*/ 3105258 h 4900456"/>
                                <a:gd name="connsiteX3778" fmla="*/ 3991957 w 7362098"/>
                                <a:gd name="connsiteY3778" fmla="*/ 3106855 h 4900456"/>
                                <a:gd name="connsiteX3779" fmla="*/ 3998345 w 7362098"/>
                                <a:gd name="connsiteY3779" fmla="*/ 3106855 h 4900456"/>
                                <a:gd name="connsiteX3780" fmla="*/ 3998744 w 7362098"/>
                                <a:gd name="connsiteY3780" fmla="*/ 3106855 h 4900456"/>
                                <a:gd name="connsiteX3781" fmla="*/ 4003334 w 7362098"/>
                                <a:gd name="connsiteY3781" fmla="*/ 3104959 h 4900456"/>
                                <a:gd name="connsiteX3782" fmla="*/ 5262607 w 7362098"/>
                                <a:gd name="connsiteY3782" fmla="*/ 3100069 h 4900456"/>
                                <a:gd name="connsiteX3783" fmla="*/ 5276580 w 7362098"/>
                                <a:gd name="connsiteY3783" fmla="*/ 3110848 h 4900456"/>
                                <a:gd name="connsiteX3784" fmla="*/ 5276980 w 7362098"/>
                                <a:gd name="connsiteY3784" fmla="*/ 3113643 h 4900456"/>
                                <a:gd name="connsiteX3785" fmla="*/ 5275383 w 7362098"/>
                                <a:gd name="connsiteY3785" fmla="*/ 3114441 h 4900456"/>
                                <a:gd name="connsiteX3786" fmla="*/ 5273786 w 7362098"/>
                                <a:gd name="connsiteY3786" fmla="*/ 3114042 h 4900456"/>
                                <a:gd name="connsiteX3787" fmla="*/ 5260212 w 7362098"/>
                                <a:gd name="connsiteY3787" fmla="*/ 3103263 h 4900456"/>
                                <a:gd name="connsiteX3788" fmla="*/ 5259813 w 7362098"/>
                                <a:gd name="connsiteY3788" fmla="*/ 3100468 h 4900456"/>
                                <a:gd name="connsiteX3789" fmla="*/ 5262607 w 7362098"/>
                                <a:gd name="connsiteY3789" fmla="*/ 3100069 h 4900456"/>
                                <a:gd name="connsiteX3790" fmla="*/ 5330872 w 7362098"/>
                                <a:gd name="connsiteY3790" fmla="*/ 3091286 h 4900456"/>
                                <a:gd name="connsiteX3791" fmla="*/ 5331271 w 7362098"/>
                                <a:gd name="connsiteY3791" fmla="*/ 3094080 h 4900456"/>
                                <a:gd name="connsiteX3792" fmla="*/ 5320491 w 7362098"/>
                                <a:gd name="connsiteY3792" fmla="*/ 3108053 h 4900456"/>
                                <a:gd name="connsiteX3793" fmla="*/ 5318895 w 7362098"/>
                                <a:gd name="connsiteY3793" fmla="*/ 3108852 h 4900456"/>
                                <a:gd name="connsiteX3794" fmla="*/ 5317298 w 7362098"/>
                                <a:gd name="connsiteY3794" fmla="*/ 3108453 h 4900456"/>
                                <a:gd name="connsiteX3795" fmla="*/ 5317298 w 7362098"/>
                                <a:gd name="connsiteY3795" fmla="*/ 3105658 h 4900456"/>
                                <a:gd name="connsiteX3796" fmla="*/ 5328077 w 7362098"/>
                                <a:gd name="connsiteY3796" fmla="*/ 3091685 h 4900456"/>
                                <a:gd name="connsiteX3797" fmla="*/ 5330872 w 7362098"/>
                                <a:gd name="connsiteY3797" fmla="*/ 3091286 h 4900456"/>
                                <a:gd name="connsiteX3798" fmla="*/ 5274583 w 7362098"/>
                                <a:gd name="connsiteY3798" fmla="*/ 3087295 h 4900456"/>
                                <a:gd name="connsiteX3799" fmla="*/ 5277377 w 7362098"/>
                                <a:gd name="connsiteY3799" fmla="*/ 3088093 h 4900456"/>
                                <a:gd name="connsiteX3800" fmla="*/ 5286161 w 7362098"/>
                                <a:gd name="connsiteY3800" fmla="*/ 3103264 h 4900456"/>
                                <a:gd name="connsiteX3801" fmla="*/ 5285362 w 7362098"/>
                                <a:gd name="connsiteY3801" fmla="*/ 3106058 h 4900456"/>
                                <a:gd name="connsiteX3802" fmla="*/ 5284564 w 7362098"/>
                                <a:gd name="connsiteY3802" fmla="*/ 3106457 h 4900456"/>
                                <a:gd name="connsiteX3803" fmla="*/ 5282568 w 7362098"/>
                                <a:gd name="connsiteY3803" fmla="*/ 3105260 h 4900456"/>
                                <a:gd name="connsiteX3804" fmla="*/ 5273784 w 7362098"/>
                                <a:gd name="connsiteY3804" fmla="*/ 3090089 h 4900456"/>
                                <a:gd name="connsiteX3805" fmla="*/ 5274583 w 7362098"/>
                                <a:gd name="connsiteY3805" fmla="*/ 3087295 h 4900456"/>
                                <a:gd name="connsiteX3806" fmla="*/ 5312908 w 7362098"/>
                                <a:gd name="connsiteY3806" fmla="*/ 3082504 h 4900456"/>
                                <a:gd name="connsiteX3807" fmla="*/ 5314504 w 7362098"/>
                                <a:gd name="connsiteY3807" fmla="*/ 3085298 h 4900456"/>
                                <a:gd name="connsiteX3808" fmla="*/ 5309713 w 7362098"/>
                                <a:gd name="connsiteY3808" fmla="*/ 3102065 h 4900456"/>
                                <a:gd name="connsiteX3809" fmla="*/ 5308116 w 7362098"/>
                                <a:gd name="connsiteY3809" fmla="*/ 3103662 h 4900456"/>
                                <a:gd name="connsiteX3810" fmla="*/ 5307318 w 7362098"/>
                                <a:gd name="connsiteY3810" fmla="*/ 3103662 h 4900456"/>
                                <a:gd name="connsiteX3811" fmla="*/ 5305322 w 7362098"/>
                                <a:gd name="connsiteY3811" fmla="*/ 3100868 h 4900456"/>
                                <a:gd name="connsiteX3812" fmla="*/ 5310113 w 7362098"/>
                                <a:gd name="connsiteY3812" fmla="*/ 3084100 h 4900456"/>
                                <a:gd name="connsiteX3813" fmla="*/ 5312908 w 7362098"/>
                                <a:gd name="connsiteY3813" fmla="*/ 3082504 h 4900456"/>
                                <a:gd name="connsiteX3814" fmla="*/ 5292947 w 7362098"/>
                                <a:gd name="connsiteY3814" fmla="*/ 3080508 h 4900456"/>
                                <a:gd name="connsiteX3815" fmla="*/ 5295342 w 7362098"/>
                                <a:gd name="connsiteY3815" fmla="*/ 3082504 h 4900456"/>
                                <a:gd name="connsiteX3816" fmla="*/ 5297738 w 7362098"/>
                                <a:gd name="connsiteY3816" fmla="*/ 3100069 h 4900456"/>
                                <a:gd name="connsiteX3817" fmla="*/ 5295742 w 7362098"/>
                                <a:gd name="connsiteY3817" fmla="*/ 3102465 h 4900456"/>
                                <a:gd name="connsiteX3818" fmla="*/ 5293346 w 7362098"/>
                                <a:gd name="connsiteY3818" fmla="*/ 3100469 h 4900456"/>
                                <a:gd name="connsiteX3819" fmla="*/ 5290951 w 7362098"/>
                                <a:gd name="connsiteY3819" fmla="*/ 3082903 h 4900456"/>
                                <a:gd name="connsiteX3820" fmla="*/ 5292947 w 7362098"/>
                                <a:gd name="connsiteY3820" fmla="*/ 3080508 h 4900456"/>
                                <a:gd name="connsiteX3821" fmla="*/ 4337714 w 7362098"/>
                                <a:gd name="connsiteY3821" fmla="*/ 3055907 h 4900456"/>
                                <a:gd name="connsiteX3822" fmla="*/ 4356827 w 7362098"/>
                                <a:gd name="connsiteY3822" fmla="*/ 3070128 h 4900456"/>
                                <a:gd name="connsiteX3823" fmla="*/ 4351238 w 7362098"/>
                                <a:gd name="connsiteY3823" fmla="*/ 3073721 h 4900456"/>
                                <a:gd name="connsiteX3824" fmla="*/ 4316906 w 7362098"/>
                                <a:gd name="connsiteY3824" fmla="*/ 3065737 h 4900456"/>
                                <a:gd name="connsiteX3825" fmla="*/ 4309720 w 7362098"/>
                                <a:gd name="connsiteY3825" fmla="*/ 3099670 h 4900456"/>
                                <a:gd name="connsiteX3826" fmla="*/ 4304131 w 7362098"/>
                                <a:gd name="connsiteY3826" fmla="*/ 3103263 h 4900456"/>
                                <a:gd name="connsiteX3827" fmla="*/ 4303333 w 7362098"/>
                                <a:gd name="connsiteY3827" fmla="*/ 3102065 h 4900456"/>
                                <a:gd name="connsiteX3828" fmla="*/ 4314111 w 7362098"/>
                                <a:gd name="connsiteY3828" fmla="*/ 3059350 h 4900456"/>
                                <a:gd name="connsiteX3829" fmla="*/ 4337714 w 7362098"/>
                                <a:gd name="connsiteY3829" fmla="*/ 3055907 h 4900456"/>
                                <a:gd name="connsiteX3830" fmla="*/ 2405188 w 7362098"/>
                                <a:gd name="connsiteY3830" fmla="*/ 3023023 h 4900456"/>
                                <a:gd name="connsiteX3831" fmla="*/ 2407582 w 7362098"/>
                                <a:gd name="connsiteY3831" fmla="*/ 3025019 h 4900456"/>
                                <a:gd name="connsiteX3832" fmla="*/ 2409981 w 7362098"/>
                                <a:gd name="connsiteY3832" fmla="*/ 3042585 h 4900456"/>
                                <a:gd name="connsiteX3833" fmla="*/ 2407982 w 7362098"/>
                                <a:gd name="connsiteY3833" fmla="*/ 3044980 h 4900456"/>
                                <a:gd name="connsiteX3834" fmla="*/ 2405589 w 7362098"/>
                                <a:gd name="connsiteY3834" fmla="*/ 3042984 h 4900456"/>
                                <a:gd name="connsiteX3835" fmla="*/ 2403193 w 7362098"/>
                                <a:gd name="connsiteY3835" fmla="*/ 3025419 h 4900456"/>
                                <a:gd name="connsiteX3836" fmla="*/ 2405188 w 7362098"/>
                                <a:gd name="connsiteY3836" fmla="*/ 3023023 h 4900456"/>
                                <a:gd name="connsiteX3837" fmla="*/ 2393612 w 7362098"/>
                                <a:gd name="connsiteY3837" fmla="*/ 3022225 h 4900456"/>
                                <a:gd name="connsiteX3838" fmla="*/ 2394812 w 7362098"/>
                                <a:gd name="connsiteY3838" fmla="*/ 3025019 h 4900456"/>
                                <a:gd name="connsiteX3839" fmla="*/ 2390019 w 7362098"/>
                                <a:gd name="connsiteY3839" fmla="*/ 3041786 h 4900456"/>
                                <a:gd name="connsiteX3840" fmla="*/ 2388422 w 7362098"/>
                                <a:gd name="connsiteY3840" fmla="*/ 3043383 h 4900456"/>
                                <a:gd name="connsiteX3841" fmla="*/ 2387624 w 7362098"/>
                                <a:gd name="connsiteY3841" fmla="*/ 3043383 h 4900456"/>
                                <a:gd name="connsiteX3842" fmla="*/ 2386029 w 7362098"/>
                                <a:gd name="connsiteY3842" fmla="*/ 3040589 h 4900456"/>
                                <a:gd name="connsiteX3843" fmla="*/ 2390818 w 7362098"/>
                                <a:gd name="connsiteY3843" fmla="*/ 3023821 h 4900456"/>
                                <a:gd name="connsiteX3844" fmla="*/ 2393612 w 7362098"/>
                                <a:gd name="connsiteY3844" fmla="*/ 3022225 h 4900456"/>
                                <a:gd name="connsiteX3845" fmla="*/ 2415960 w 7362098"/>
                                <a:gd name="connsiteY3845" fmla="*/ 3019431 h 4900456"/>
                                <a:gd name="connsiteX3846" fmla="*/ 2418755 w 7362098"/>
                                <a:gd name="connsiteY3846" fmla="*/ 3020229 h 4900456"/>
                                <a:gd name="connsiteX3847" fmla="*/ 2427542 w 7362098"/>
                                <a:gd name="connsiteY3847" fmla="*/ 3035400 h 4900456"/>
                                <a:gd name="connsiteX3848" fmla="*/ 2426742 w 7362098"/>
                                <a:gd name="connsiteY3848" fmla="*/ 3038194 h 4900456"/>
                                <a:gd name="connsiteX3849" fmla="*/ 2425945 w 7362098"/>
                                <a:gd name="connsiteY3849" fmla="*/ 3038593 h 4900456"/>
                                <a:gd name="connsiteX3850" fmla="*/ 2423947 w 7362098"/>
                                <a:gd name="connsiteY3850" fmla="*/ 3037396 h 4900456"/>
                                <a:gd name="connsiteX3851" fmla="*/ 2415163 w 7362098"/>
                                <a:gd name="connsiteY3851" fmla="*/ 3022225 h 4900456"/>
                                <a:gd name="connsiteX3852" fmla="*/ 2415960 w 7362098"/>
                                <a:gd name="connsiteY3852" fmla="*/ 3019431 h 4900456"/>
                                <a:gd name="connsiteX3853" fmla="*/ 2383635 w 7362098"/>
                                <a:gd name="connsiteY3853" fmla="*/ 3017035 h 4900456"/>
                                <a:gd name="connsiteX3854" fmla="*/ 2384432 w 7362098"/>
                                <a:gd name="connsiteY3854" fmla="*/ 3019829 h 4900456"/>
                                <a:gd name="connsiteX3855" fmla="*/ 2373656 w 7362098"/>
                                <a:gd name="connsiteY3855" fmla="*/ 3033802 h 4900456"/>
                                <a:gd name="connsiteX3856" fmla="*/ 2372058 w 7362098"/>
                                <a:gd name="connsiteY3856" fmla="*/ 3034601 h 4900456"/>
                                <a:gd name="connsiteX3857" fmla="*/ 2370461 w 7362098"/>
                                <a:gd name="connsiteY3857" fmla="*/ 3034201 h 4900456"/>
                                <a:gd name="connsiteX3858" fmla="*/ 2370060 w 7362098"/>
                                <a:gd name="connsiteY3858" fmla="*/ 3031407 h 4900456"/>
                                <a:gd name="connsiteX3859" fmla="*/ 2380840 w 7362098"/>
                                <a:gd name="connsiteY3859" fmla="*/ 3017434 h 4900456"/>
                                <a:gd name="connsiteX3860" fmla="*/ 2383635 w 7362098"/>
                                <a:gd name="connsiteY3860" fmla="*/ 3017035 h 4900456"/>
                                <a:gd name="connsiteX3861" fmla="*/ 1060876 w 7362098"/>
                                <a:gd name="connsiteY3861" fmla="*/ 3016736 h 4900456"/>
                                <a:gd name="connsiteX3862" fmla="*/ 1070258 w 7362098"/>
                                <a:gd name="connsiteY3862" fmla="*/ 3017834 h 4900456"/>
                                <a:gd name="connsiteX3863" fmla="*/ 1077443 w 7362098"/>
                                <a:gd name="connsiteY3863" fmla="*/ 3029810 h 4900456"/>
                                <a:gd name="connsiteX3864" fmla="*/ 1081036 w 7362098"/>
                                <a:gd name="connsiteY3864" fmla="*/ 3034600 h 4900456"/>
                                <a:gd name="connsiteX3865" fmla="*/ 1087024 w 7362098"/>
                                <a:gd name="connsiteY3865" fmla="*/ 3034600 h 4900456"/>
                                <a:gd name="connsiteX3866" fmla="*/ 1087424 w 7362098"/>
                                <a:gd name="connsiteY3866" fmla="*/ 3034600 h 4900456"/>
                                <a:gd name="connsiteX3867" fmla="*/ 1087823 w 7362098"/>
                                <a:gd name="connsiteY3867" fmla="*/ 3034201 h 4900456"/>
                                <a:gd name="connsiteX3868" fmla="*/ 1100997 w 7362098"/>
                                <a:gd name="connsiteY3868" fmla="*/ 3033802 h 4900456"/>
                                <a:gd name="connsiteX3869" fmla="*/ 1108183 w 7362098"/>
                                <a:gd name="connsiteY3869" fmla="*/ 3045378 h 4900456"/>
                                <a:gd name="connsiteX3870" fmla="*/ 1108183 w 7362098"/>
                                <a:gd name="connsiteY3870" fmla="*/ 3045778 h 4900456"/>
                                <a:gd name="connsiteX3871" fmla="*/ 1111775 w 7362098"/>
                                <a:gd name="connsiteY3871" fmla="*/ 3050568 h 4900456"/>
                                <a:gd name="connsiteX3872" fmla="*/ 1118163 w 7362098"/>
                                <a:gd name="connsiteY3872" fmla="*/ 3050568 h 4900456"/>
                                <a:gd name="connsiteX3873" fmla="*/ 1118563 w 7362098"/>
                                <a:gd name="connsiteY3873" fmla="*/ 3050568 h 4900456"/>
                                <a:gd name="connsiteX3874" fmla="*/ 1132535 w 7362098"/>
                                <a:gd name="connsiteY3874" fmla="*/ 3049770 h 4900456"/>
                                <a:gd name="connsiteX3875" fmla="*/ 1139720 w 7362098"/>
                                <a:gd name="connsiteY3875" fmla="*/ 3061747 h 4900456"/>
                                <a:gd name="connsiteX3876" fmla="*/ 1143314 w 7362098"/>
                                <a:gd name="connsiteY3876" fmla="*/ 3066537 h 4900456"/>
                                <a:gd name="connsiteX3877" fmla="*/ 1146508 w 7362098"/>
                                <a:gd name="connsiteY3877" fmla="*/ 3067335 h 4900456"/>
                                <a:gd name="connsiteX3878" fmla="*/ 1150899 w 7362098"/>
                                <a:gd name="connsiteY3878" fmla="*/ 3067735 h 4900456"/>
                                <a:gd name="connsiteX3879" fmla="*/ 1154492 w 7362098"/>
                                <a:gd name="connsiteY3879" fmla="*/ 3071727 h 4900456"/>
                                <a:gd name="connsiteX3880" fmla="*/ 1148903 w 7362098"/>
                                <a:gd name="connsiteY3880" fmla="*/ 3075719 h 4900456"/>
                                <a:gd name="connsiteX3881" fmla="*/ 1142914 w 7362098"/>
                                <a:gd name="connsiteY3881" fmla="*/ 3075319 h 4900456"/>
                                <a:gd name="connsiteX3882" fmla="*/ 1138123 w 7362098"/>
                                <a:gd name="connsiteY3882" fmla="*/ 3073723 h 4900456"/>
                                <a:gd name="connsiteX3883" fmla="*/ 1130938 w 7362098"/>
                                <a:gd name="connsiteY3883" fmla="*/ 3061747 h 4900456"/>
                                <a:gd name="connsiteX3884" fmla="*/ 1127744 w 7362098"/>
                                <a:gd name="connsiteY3884" fmla="*/ 3056955 h 4900456"/>
                                <a:gd name="connsiteX3885" fmla="*/ 1120958 w 7362098"/>
                                <a:gd name="connsiteY3885" fmla="*/ 3057354 h 4900456"/>
                                <a:gd name="connsiteX3886" fmla="*/ 1107384 w 7362098"/>
                                <a:gd name="connsiteY3886" fmla="*/ 3057754 h 4900456"/>
                                <a:gd name="connsiteX3887" fmla="*/ 1100199 w 7362098"/>
                                <a:gd name="connsiteY3887" fmla="*/ 3046177 h 4900456"/>
                                <a:gd name="connsiteX3888" fmla="*/ 1096606 w 7362098"/>
                                <a:gd name="connsiteY3888" fmla="*/ 3040987 h 4900456"/>
                                <a:gd name="connsiteX3889" fmla="*/ 1090618 w 7362098"/>
                                <a:gd name="connsiteY3889" fmla="*/ 3040987 h 4900456"/>
                                <a:gd name="connsiteX3890" fmla="*/ 1090219 w 7362098"/>
                                <a:gd name="connsiteY3890" fmla="*/ 3040987 h 4900456"/>
                                <a:gd name="connsiteX3891" fmla="*/ 1076645 w 7362098"/>
                                <a:gd name="connsiteY3891" fmla="*/ 3041387 h 4900456"/>
                                <a:gd name="connsiteX3892" fmla="*/ 1069459 w 7362098"/>
                                <a:gd name="connsiteY3892" fmla="*/ 3029411 h 4900456"/>
                                <a:gd name="connsiteX3893" fmla="*/ 1066266 w 7362098"/>
                                <a:gd name="connsiteY3893" fmla="*/ 3024620 h 4900456"/>
                                <a:gd name="connsiteX3894" fmla="*/ 1059479 w 7362098"/>
                                <a:gd name="connsiteY3894" fmla="*/ 3025019 h 4900456"/>
                                <a:gd name="connsiteX3895" fmla="*/ 1045905 w 7362098"/>
                                <a:gd name="connsiteY3895" fmla="*/ 3025419 h 4900456"/>
                                <a:gd name="connsiteX3896" fmla="*/ 1043510 w 7362098"/>
                                <a:gd name="connsiteY3896" fmla="*/ 3023822 h 4900456"/>
                                <a:gd name="connsiteX3897" fmla="*/ 1041913 w 7362098"/>
                                <a:gd name="connsiteY3897" fmla="*/ 3018632 h 4900456"/>
                                <a:gd name="connsiteX3898" fmla="*/ 1047103 w 7362098"/>
                                <a:gd name="connsiteY3898" fmla="*/ 3017035 h 4900456"/>
                                <a:gd name="connsiteX3899" fmla="*/ 1049498 w 7362098"/>
                                <a:gd name="connsiteY3899" fmla="*/ 3018632 h 4900456"/>
                                <a:gd name="connsiteX3900" fmla="*/ 1055886 w 7362098"/>
                                <a:gd name="connsiteY3900" fmla="*/ 3018632 h 4900456"/>
                                <a:gd name="connsiteX3901" fmla="*/ 1056286 w 7362098"/>
                                <a:gd name="connsiteY3901" fmla="*/ 3018632 h 4900456"/>
                                <a:gd name="connsiteX3902" fmla="*/ 1060876 w 7362098"/>
                                <a:gd name="connsiteY3902" fmla="*/ 3016736 h 4900456"/>
                                <a:gd name="connsiteX3903" fmla="*/ 5612307 w 7362098"/>
                                <a:gd name="connsiteY3903" fmla="*/ 3014640 h 4900456"/>
                                <a:gd name="connsiteX3904" fmla="*/ 5615101 w 7362098"/>
                                <a:gd name="connsiteY3904" fmla="*/ 3016236 h 4900456"/>
                                <a:gd name="connsiteX3905" fmla="*/ 5632666 w 7362098"/>
                                <a:gd name="connsiteY3905" fmla="*/ 3027015 h 4900456"/>
                                <a:gd name="connsiteX3906" fmla="*/ 5635859 w 7362098"/>
                                <a:gd name="connsiteY3906" fmla="*/ 3028612 h 4900456"/>
                                <a:gd name="connsiteX3907" fmla="*/ 5634662 w 7362098"/>
                                <a:gd name="connsiteY3907" fmla="*/ 3031406 h 4900456"/>
                                <a:gd name="connsiteX3908" fmla="*/ 5634263 w 7362098"/>
                                <a:gd name="connsiteY3908" fmla="*/ 3031406 h 4900456"/>
                                <a:gd name="connsiteX3909" fmla="*/ 5621488 w 7362098"/>
                                <a:gd name="connsiteY3909" fmla="*/ 3030208 h 4900456"/>
                                <a:gd name="connsiteX3910" fmla="*/ 5592746 w 7362098"/>
                                <a:gd name="connsiteY3910" fmla="*/ 3062545 h 4900456"/>
                                <a:gd name="connsiteX3911" fmla="*/ 5549631 w 7362098"/>
                                <a:gd name="connsiteY3911" fmla="*/ 3065738 h 4900456"/>
                                <a:gd name="connsiteX3912" fmla="*/ 5542845 w 7362098"/>
                                <a:gd name="connsiteY3912" fmla="*/ 3076916 h 4900456"/>
                                <a:gd name="connsiteX3913" fmla="*/ 5542446 w 7362098"/>
                                <a:gd name="connsiteY3913" fmla="*/ 3077315 h 4900456"/>
                                <a:gd name="connsiteX3914" fmla="*/ 5539651 w 7362098"/>
                                <a:gd name="connsiteY3914" fmla="*/ 3076517 h 4900456"/>
                                <a:gd name="connsiteX3915" fmla="*/ 5540050 w 7362098"/>
                                <a:gd name="connsiteY3915" fmla="*/ 3073323 h 4900456"/>
                                <a:gd name="connsiteX3916" fmla="*/ 5542046 w 7362098"/>
                                <a:gd name="connsiteY3916" fmla="*/ 3052564 h 4900456"/>
                                <a:gd name="connsiteX3917" fmla="*/ 5542446 w 7362098"/>
                                <a:gd name="connsiteY3917" fmla="*/ 3049370 h 4900456"/>
                                <a:gd name="connsiteX3918" fmla="*/ 5545639 w 7362098"/>
                                <a:gd name="connsiteY3918" fmla="*/ 3049769 h 4900456"/>
                                <a:gd name="connsiteX3919" fmla="*/ 5550030 w 7362098"/>
                                <a:gd name="connsiteY3919" fmla="*/ 3061347 h 4900456"/>
                                <a:gd name="connsiteX3920" fmla="*/ 5550430 w 7362098"/>
                                <a:gd name="connsiteY3920" fmla="*/ 3061347 h 4900456"/>
                                <a:gd name="connsiteX3921" fmla="*/ 5590750 w 7362098"/>
                                <a:gd name="connsiteY3921" fmla="*/ 3058552 h 4900456"/>
                                <a:gd name="connsiteX3922" fmla="*/ 5617097 w 7362098"/>
                                <a:gd name="connsiteY3922" fmla="*/ 3028212 h 4900456"/>
                                <a:gd name="connsiteX3923" fmla="*/ 5617097 w 7362098"/>
                                <a:gd name="connsiteY3923" fmla="*/ 3027813 h 4900456"/>
                                <a:gd name="connsiteX3924" fmla="*/ 5610710 w 7362098"/>
                                <a:gd name="connsiteY3924" fmla="*/ 3017434 h 4900456"/>
                                <a:gd name="connsiteX3925" fmla="*/ 5612307 w 7362098"/>
                                <a:gd name="connsiteY3925" fmla="*/ 3014640 h 4900456"/>
                                <a:gd name="connsiteX3926" fmla="*/ 6535254 w 7362098"/>
                                <a:gd name="connsiteY3926" fmla="*/ 3011447 h 4900456"/>
                                <a:gd name="connsiteX3927" fmla="*/ 6540044 w 7362098"/>
                                <a:gd name="connsiteY3927" fmla="*/ 3015040 h 4900456"/>
                                <a:gd name="connsiteX3928" fmla="*/ 6543637 w 7362098"/>
                                <a:gd name="connsiteY3928" fmla="*/ 3039391 h 4900456"/>
                                <a:gd name="connsiteX3929" fmla="*/ 6567988 w 7362098"/>
                                <a:gd name="connsiteY3929" fmla="*/ 3035798 h 4900456"/>
                                <a:gd name="connsiteX3930" fmla="*/ 6572779 w 7362098"/>
                                <a:gd name="connsiteY3930" fmla="*/ 3039391 h 4900456"/>
                                <a:gd name="connsiteX3931" fmla="*/ 6569186 w 7362098"/>
                                <a:gd name="connsiteY3931" fmla="*/ 3044181 h 4900456"/>
                                <a:gd name="connsiteX3932" fmla="*/ 6544835 w 7362098"/>
                                <a:gd name="connsiteY3932" fmla="*/ 3047774 h 4900456"/>
                                <a:gd name="connsiteX3933" fmla="*/ 6548428 w 7362098"/>
                                <a:gd name="connsiteY3933" fmla="*/ 3072126 h 4900456"/>
                                <a:gd name="connsiteX3934" fmla="*/ 6544835 w 7362098"/>
                                <a:gd name="connsiteY3934" fmla="*/ 3076916 h 4900456"/>
                                <a:gd name="connsiteX3935" fmla="*/ 6540044 w 7362098"/>
                                <a:gd name="connsiteY3935" fmla="*/ 3073324 h 4900456"/>
                                <a:gd name="connsiteX3936" fmla="*/ 6536452 w 7362098"/>
                                <a:gd name="connsiteY3936" fmla="*/ 3048972 h 4900456"/>
                                <a:gd name="connsiteX3937" fmla="*/ 6512099 w 7362098"/>
                                <a:gd name="connsiteY3937" fmla="*/ 3052564 h 4900456"/>
                                <a:gd name="connsiteX3938" fmla="*/ 6507309 w 7362098"/>
                                <a:gd name="connsiteY3938" fmla="*/ 3048972 h 4900456"/>
                                <a:gd name="connsiteX3939" fmla="*/ 6510902 w 7362098"/>
                                <a:gd name="connsiteY3939" fmla="*/ 3044181 h 4900456"/>
                                <a:gd name="connsiteX3940" fmla="*/ 6535254 w 7362098"/>
                                <a:gd name="connsiteY3940" fmla="*/ 3040588 h 4900456"/>
                                <a:gd name="connsiteX3941" fmla="*/ 6531661 w 7362098"/>
                                <a:gd name="connsiteY3941" fmla="*/ 3016237 h 4900456"/>
                                <a:gd name="connsiteX3942" fmla="*/ 6535254 w 7362098"/>
                                <a:gd name="connsiteY3942" fmla="*/ 3011447 h 4900456"/>
                                <a:gd name="connsiteX3943" fmla="*/ 2427541 w 7362098"/>
                                <a:gd name="connsiteY3943" fmla="*/ 3011446 h 4900456"/>
                                <a:gd name="connsiteX3944" fmla="*/ 2441916 w 7362098"/>
                                <a:gd name="connsiteY3944" fmla="*/ 3022225 h 4900456"/>
                                <a:gd name="connsiteX3945" fmla="*/ 2442317 w 7362098"/>
                                <a:gd name="connsiteY3945" fmla="*/ 3025020 h 4900456"/>
                                <a:gd name="connsiteX3946" fmla="*/ 2440718 w 7362098"/>
                                <a:gd name="connsiteY3946" fmla="*/ 3025818 h 4900456"/>
                                <a:gd name="connsiteX3947" fmla="*/ 2439121 w 7362098"/>
                                <a:gd name="connsiteY3947" fmla="*/ 3025419 h 4900456"/>
                                <a:gd name="connsiteX3948" fmla="*/ 2425145 w 7362098"/>
                                <a:gd name="connsiteY3948" fmla="*/ 3014640 h 4900456"/>
                                <a:gd name="connsiteX3949" fmla="*/ 2424746 w 7362098"/>
                                <a:gd name="connsiteY3949" fmla="*/ 3011845 h 4900456"/>
                                <a:gd name="connsiteX3950" fmla="*/ 2427541 w 7362098"/>
                                <a:gd name="connsiteY3950" fmla="*/ 3011446 h 4900456"/>
                                <a:gd name="connsiteX3951" fmla="*/ 2373256 w 7362098"/>
                                <a:gd name="connsiteY3951" fmla="*/ 3007455 h 4900456"/>
                                <a:gd name="connsiteX3952" fmla="*/ 2376052 w 7362098"/>
                                <a:gd name="connsiteY3952" fmla="*/ 3008253 h 4900456"/>
                                <a:gd name="connsiteX3953" fmla="*/ 2375254 w 7362098"/>
                                <a:gd name="connsiteY3953" fmla="*/ 3011047 h 4900456"/>
                                <a:gd name="connsiteX3954" fmla="*/ 2360080 w 7362098"/>
                                <a:gd name="connsiteY3954" fmla="*/ 3019831 h 4900456"/>
                                <a:gd name="connsiteX3955" fmla="*/ 2359281 w 7362098"/>
                                <a:gd name="connsiteY3955" fmla="*/ 3020230 h 4900456"/>
                                <a:gd name="connsiteX3956" fmla="*/ 2357284 w 7362098"/>
                                <a:gd name="connsiteY3956" fmla="*/ 3019032 h 4900456"/>
                                <a:gd name="connsiteX3957" fmla="*/ 2358084 w 7362098"/>
                                <a:gd name="connsiteY3957" fmla="*/ 3016238 h 4900456"/>
                                <a:gd name="connsiteX3958" fmla="*/ 2432332 w 7362098"/>
                                <a:gd name="connsiteY3958" fmla="*/ 3000269 h 4900456"/>
                                <a:gd name="connsiteX3959" fmla="*/ 2449103 w 7362098"/>
                                <a:gd name="connsiteY3959" fmla="*/ 3005060 h 4900456"/>
                                <a:gd name="connsiteX3960" fmla="*/ 2450303 w 7362098"/>
                                <a:gd name="connsiteY3960" fmla="*/ 3007854 h 4900456"/>
                                <a:gd name="connsiteX3961" fmla="*/ 2448704 w 7362098"/>
                                <a:gd name="connsiteY3961" fmla="*/ 3009451 h 4900456"/>
                                <a:gd name="connsiteX3962" fmla="*/ 2447907 w 7362098"/>
                                <a:gd name="connsiteY3962" fmla="*/ 3009451 h 4900456"/>
                                <a:gd name="connsiteX3963" fmla="*/ 2431135 w 7362098"/>
                                <a:gd name="connsiteY3963" fmla="*/ 3004660 h 4900456"/>
                                <a:gd name="connsiteX3964" fmla="*/ 2429537 w 7362098"/>
                                <a:gd name="connsiteY3964" fmla="*/ 3001865 h 4900456"/>
                                <a:gd name="connsiteX3965" fmla="*/ 2432332 w 7362098"/>
                                <a:gd name="connsiteY3965" fmla="*/ 3000269 h 4900456"/>
                                <a:gd name="connsiteX3966" fmla="*/ 2370462 w 7362098"/>
                                <a:gd name="connsiteY3966" fmla="*/ 2995878 h 4900456"/>
                                <a:gd name="connsiteX3967" fmla="*/ 2372858 w 7362098"/>
                                <a:gd name="connsiteY3967" fmla="*/ 2997874 h 4900456"/>
                                <a:gd name="connsiteX3968" fmla="*/ 2370861 w 7362098"/>
                                <a:gd name="connsiteY3968" fmla="*/ 3000269 h 4900456"/>
                                <a:gd name="connsiteX3969" fmla="*/ 2353291 w 7362098"/>
                                <a:gd name="connsiteY3969" fmla="*/ 3002665 h 4900456"/>
                                <a:gd name="connsiteX3970" fmla="*/ 2350899 w 7362098"/>
                                <a:gd name="connsiteY3970" fmla="*/ 3000669 h 4900456"/>
                                <a:gd name="connsiteX3971" fmla="*/ 2352894 w 7362098"/>
                                <a:gd name="connsiteY3971" fmla="*/ 2998273 h 4900456"/>
                                <a:gd name="connsiteX3972" fmla="*/ 2449504 w 7362098"/>
                                <a:gd name="connsiteY3972" fmla="*/ 2985898 h 4900456"/>
                                <a:gd name="connsiteX3973" fmla="*/ 2451900 w 7362098"/>
                                <a:gd name="connsiteY3973" fmla="*/ 2987893 h 4900456"/>
                                <a:gd name="connsiteX3974" fmla="*/ 2449903 w 7362098"/>
                                <a:gd name="connsiteY3974" fmla="*/ 2990289 h 4900456"/>
                                <a:gd name="connsiteX3975" fmla="*/ 2432332 w 7362098"/>
                                <a:gd name="connsiteY3975" fmla="*/ 2992685 h 4900456"/>
                                <a:gd name="connsiteX3976" fmla="*/ 2429937 w 7362098"/>
                                <a:gd name="connsiteY3976" fmla="*/ 2990689 h 4900456"/>
                                <a:gd name="connsiteX3977" fmla="*/ 2431933 w 7362098"/>
                                <a:gd name="connsiteY3977" fmla="*/ 2988293 h 4900456"/>
                                <a:gd name="connsiteX3978" fmla="*/ 1077644 w 7362098"/>
                                <a:gd name="connsiteY3978" fmla="*/ 2984800 h 4900456"/>
                                <a:gd name="connsiteX3979" fmla="*/ 1087026 w 7362098"/>
                                <a:gd name="connsiteY3979" fmla="*/ 2985898 h 4900456"/>
                                <a:gd name="connsiteX3980" fmla="*/ 1094211 w 7362098"/>
                                <a:gd name="connsiteY3980" fmla="*/ 2997874 h 4900456"/>
                                <a:gd name="connsiteX3981" fmla="*/ 1097804 w 7362098"/>
                                <a:gd name="connsiteY3981" fmla="*/ 3002664 h 4900456"/>
                                <a:gd name="connsiteX3982" fmla="*/ 1103792 w 7362098"/>
                                <a:gd name="connsiteY3982" fmla="*/ 3002664 h 4900456"/>
                                <a:gd name="connsiteX3983" fmla="*/ 1104191 w 7362098"/>
                                <a:gd name="connsiteY3983" fmla="*/ 3002664 h 4900456"/>
                                <a:gd name="connsiteX3984" fmla="*/ 1104590 w 7362098"/>
                                <a:gd name="connsiteY3984" fmla="*/ 3002265 h 4900456"/>
                                <a:gd name="connsiteX3985" fmla="*/ 1117764 w 7362098"/>
                                <a:gd name="connsiteY3985" fmla="*/ 3001866 h 4900456"/>
                                <a:gd name="connsiteX3986" fmla="*/ 1124951 w 7362098"/>
                                <a:gd name="connsiteY3986" fmla="*/ 3013442 h 4900456"/>
                                <a:gd name="connsiteX3987" fmla="*/ 1124951 w 7362098"/>
                                <a:gd name="connsiteY3987" fmla="*/ 3013842 h 4900456"/>
                                <a:gd name="connsiteX3988" fmla="*/ 1128543 w 7362098"/>
                                <a:gd name="connsiteY3988" fmla="*/ 3018632 h 4900456"/>
                                <a:gd name="connsiteX3989" fmla="*/ 1134931 w 7362098"/>
                                <a:gd name="connsiteY3989" fmla="*/ 3018632 h 4900456"/>
                                <a:gd name="connsiteX3990" fmla="*/ 1135330 w 7362098"/>
                                <a:gd name="connsiteY3990" fmla="*/ 3018632 h 4900456"/>
                                <a:gd name="connsiteX3991" fmla="*/ 1149303 w 7362098"/>
                                <a:gd name="connsiteY3991" fmla="*/ 3017834 h 4900456"/>
                                <a:gd name="connsiteX3992" fmla="*/ 1156488 w 7362098"/>
                                <a:gd name="connsiteY3992" fmla="*/ 3029811 h 4900456"/>
                                <a:gd name="connsiteX3993" fmla="*/ 1160081 w 7362098"/>
                                <a:gd name="connsiteY3993" fmla="*/ 3034601 h 4900456"/>
                                <a:gd name="connsiteX3994" fmla="*/ 1163275 w 7362098"/>
                                <a:gd name="connsiteY3994" fmla="*/ 3035399 h 4900456"/>
                                <a:gd name="connsiteX3995" fmla="*/ 1167666 w 7362098"/>
                                <a:gd name="connsiteY3995" fmla="*/ 3035799 h 4900456"/>
                                <a:gd name="connsiteX3996" fmla="*/ 1171260 w 7362098"/>
                                <a:gd name="connsiteY3996" fmla="*/ 3039791 h 4900456"/>
                                <a:gd name="connsiteX3997" fmla="*/ 1165670 w 7362098"/>
                                <a:gd name="connsiteY3997" fmla="*/ 3043783 h 4900456"/>
                                <a:gd name="connsiteX3998" fmla="*/ 1159682 w 7362098"/>
                                <a:gd name="connsiteY3998" fmla="*/ 3043383 h 4900456"/>
                                <a:gd name="connsiteX3999" fmla="*/ 1154891 w 7362098"/>
                                <a:gd name="connsiteY3999" fmla="*/ 3041787 h 4900456"/>
                                <a:gd name="connsiteX4000" fmla="*/ 1147706 w 7362098"/>
                                <a:gd name="connsiteY4000" fmla="*/ 3029811 h 4900456"/>
                                <a:gd name="connsiteX4001" fmla="*/ 1144512 w 7362098"/>
                                <a:gd name="connsiteY4001" fmla="*/ 3025019 h 4900456"/>
                                <a:gd name="connsiteX4002" fmla="*/ 1137725 w 7362098"/>
                                <a:gd name="connsiteY4002" fmla="*/ 3025418 h 4900456"/>
                                <a:gd name="connsiteX4003" fmla="*/ 1124152 w 7362098"/>
                                <a:gd name="connsiteY4003" fmla="*/ 3025818 h 4900456"/>
                                <a:gd name="connsiteX4004" fmla="*/ 1116967 w 7362098"/>
                                <a:gd name="connsiteY4004" fmla="*/ 3014241 h 4900456"/>
                                <a:gd name="connsiteX4005" fmla="*/ 1113374 w 7362098"/>
                                <a:gd name="connsiteY4005" fmla="*/ 3009051 h 4900456"/>
                                <a:gd name="connsiteX4006" fmla="*/ 1107385 w 7362098"/>
                                <a:gd name="connsiteY4006" fmla="*/ 3009051 h 4900456"/>
                                <a:gd name="connsiteX4007" fmla="*/ 1106986 w 7362098"/>
                                <a:gd name="connsiteY4007" fmla="*/ 3009051 h 4900456"/>
                                <a:gd name="connsiteX4008" fmla="*/ 1093413 w 7362098"/>
                                <a:gd name="connsiteY4008" fmla="*/ 3009451 h 4900456"/>
                                <a:gd name="connsiteX4009" fmla="*/ 1086227 w 7362098"/>
                                <a:gd name="connsiteY4009" fmla="*/ 2997475 h 4900456"/>
                                <a:gd name="connsiteX4010" fmla="*/ 1083034 w 7362098"/>
                                <a:gd name="connsiteY4010" fmla="*/ 2992684 h 4900456"/>
                                <a:gd name="connsiteX4011" fmla="*/ 1076246 w 7362098"/>
                                <a:gd name="connsiteY4011" fmla="*/ 2993083 h 4900456"/>
                                <a:gd name="connsiteX4012" fmla="*/ 1062674 w 7362098"/>
                                <a:gd name="connsiteY4012" fmla="*/ 2993483 h 4900456"/>
                                <a:gd name="connsiteX4013" fmla="*/ 1060278 w 7362098"/>
                                <a:gd name="connsiteY4013" fmla="*/ 2991886 h 4900456"/>
                                <a:gd name="connsiteX4014" fmla="*/ 1058682 w 7362098"/>
                                <a:gd name="connsiteY4014" fmla="*/ 2986696 h 4900456"/>
                                <a:gd name="connsiteX4015" fmla="*/ 1063871 w 7362098"/>
                                <a:gd name="connsiteY4015" fmla="*/ 2985099 h 4900456"/>
                                <a:gd name="connsiteX4016" fmla="*/ 1066266 w 7362098"/>
                                <a:gd name="connsiteY4016" fmla="*/ 2986696 h 4900456"/>
                                <a:gd name="connsiteX4017" fmla="*/ 1072653 w 7362098"/>
                                <a:gd name="connsiteY4017" fmla="*/ 2986696 h 4900456"/>
                                <a:gd name="connsiteX4018" fmla="*/ 1073053 w 7362098"/>
                                <a:gd name="connsiteY4018" fmla="*/ 2986696 h 4900456"/>
                                <a:gd name="connsiteX4019" fmla="*/ 1077644 w 7362098"/>
                                <a:gd name="connsiteY4019" fmla="*/ 2984800 h 4900456"/>
                                <a:gd name="connsiteX4020" fmla="*/ 2354889 w 7362098"/>
                                <a:gd name="connsiteY4020" fmla="*/ 2978712 h 4900456"/>
                                <a:gd name="connsiteX4021" fmla="*/ 2371658 w 7362098"/>
                                <a:gd name="connsiteY4021" fmla="*/ 2983503 h 4900456"/>
                                <a:gd name="connsiteX4022" fmla="*/ 2373256 w 7362098"/>
                                <a:gd name="connsiteY4022" fmla="*/ 2986297 h 4900456"/>
                                <a:gd name="connsiteX4023" fmla="*/ 2371658 w 7362098"/>
                                <a:gd name="connsiteY4023" fmla="*/ 2987894 h 4900456"/>
                                <a:gd name="connsiteX4024" fmla="*/ 2370859 w 7362098"/>
                                <a:gd name="connsiteY4024" fmla="*/ 2987894 h 4900456"/>
                                <a:gd name="connsiteX4025" fmla="*/ 2354090 w 7362098"/>
                                <a:gd name="connsiteY4025" fmla="*/ 2983103 h 4900456"/>
                                <a:gd name="connsiteX4026" fmla="*/ 2352094 w 7362098"/>
                                <a:gd name="connsiteY4026" fmla="*/ 2980308 h 4900456"/>
                                <a:gd name="connsiteX4027" fmla="*/ 2354889 w 7362098"/>
                                <a:gd name="connsiteY4027" fmla="*/ 2978712 h 4900456"/>
                                <a:gd name="connsiteX4028" fmla="*/ 2442713 w 7362098"/>
                                <a:gd name="connsiteY4028" fmla="*/ 2968332 h 4900456"/>
                                <a:gd name="connsiteX4029" fmla="*/ 2445511 w 7362098"/>
                                <a:gd name="connsiteY4029" fmla="*/ 2969131 h 4900456"/>
                                <a:gd name="connsiteX4030" fmla="*/ 2444711 w 7362098"/>
                                <a:gd name="connsiteY4030" fmla="*/ 2971925 h 4900456"/>
                                <a:gd name="connsiteX4031" fmla="*/ 2429537 w 7362098"/>
                                <a:gd name="connsiteY4031" fmla="*/ 2980709 h 4900456"/>
                                <a:gd name="connsiteX4032" fmla="*/ 2428737 w 7362098"/>
                                <a:gd name="connsiteY4032" fmla="*/ 2981108 h 4900456"/>
                                <a:gd name="connsiteX4033" fmla="*/ 2426741 w 7362098"/>
                                <a:gd name="connsiteY4033" fmla="*/ 2979910 h 4900456"/>
                                <a:gd name="connsiteX4034" fmla="*/ 2427541 w 7362098"/>
                                <a:gd name="connsiteY4034" fmla="*/ 2977116 h 4900456"/>
                                <a:gd name="connsiteX4035" fmla="*/ 2364468 w 7362098"/>
                                <a:gd name="connsiteY4035" fmla="*/ 2962744 h 4900456"/>
                                <a:gd name="connsiteX4036" fmla="*/ 2378448 w 7362098"/>
                                <a:gd name="connsiteY4036" fmla="*/ 2973523 h 4900456"/>
                                <a:gd name="connsiteX4037" fmla="*/ 2378846 w 7362098"/>
                                <a:gd name="connsiteY4037" fmla="*/ 2976318 h 4900456"/>
                                <a:gd name="connsiteX4038" fmla="*/ 2377250 w 7362098"/>
                                <a:gd name="connsiteY4038" fmla="*/ 2977116 h 4900456"/>
                                <a:gd name="connsiteX4039" fmla="*/ 2375654 w 7362098"/>
                                <a:gd name="connsiteY4039" fmla="*/ 2976717 h 4900456"/>
                                <a:gd name="connsiteX4040" fmla="*/ 2362076 w 7362098"/>
                                <a:gd name="connsiteY4040" fmla="*/ 2965938 h 4900456"/>
                                <a:gd name="connsiteX4041" fmla="*/ 2361679 w 7362098"/>
                                <a:gd name="connsiteY4041" fmla="*/ 2963143 h 4900456"/>
                                <a:gd name="connsiteX4042" fmla="*/ 2364468 w 7362098"/>
                                <a:gd name="connsiteY4042" fmla="*/ 2962744 h 4900456"/>
                                <a:gd name="connsiteX4043" fmla="*/ 2432733 w 7362098"/>
                                <a:gd name="connsiteY4043" fmla="*/ 2953962 h 4900456"/>
                                <a:gd name="connsiteX4044" fmla="*/ 2433133 w 7362098"/>
                                <a:gd name="connsiteY4044" fmla="*/ 2956756 h 4900456"/>
                                <a:gd name="connsiteX4045" fmla="*/ 2422350 w 7362098"/>
                                <a:gd name="connsiteY4045" fmla="*/ 2970729 h 4900456"/>
                                <a:gd name="connsiteX4046" fmla="*/ 2420753 w 7362098"/>
                                <a:gd name="connsiteY4046" fmla="*/ 2971528 h 4900456"/>
                                <a:gd name="connsiteX4047" fmla="*/ 2419156 w 7362098"/>
                                <a:gd name="connsiteY4047" fmla="*/ 2971128 h 4900456"/>
                                <a:gd name="connsiteX4048" fmla="*/ 2419156 w 7362098"/>
                                <a:gd name="connsiteY4048" fmla="*/ 2968334 h 4900456"/>
                                <a:gd name="connsiteX4049" fmla="*/ 2429938 w 7362098"/>
                                <a:gd name="connsiteY4049" fmla="*/ 2954361 h 4900456"/>
                                <a:gd name="connsiteX4050" fmla="*/ 2432733 w 7362098"/>
                                <a:gd name="connsiteY4050" fmla="*/ 2953962 h 4900456"/>
                                <a:gd name="connsiteX4051" fmla="*/ 2376451 w 7362098"/>
                                <a:gd name="connsiteY4051" fmla="*/ 2949969 h 4900456"/>
                                <a:gd name="connsiteX4052" fmla="*/ 2379244 w 7362098"/>
                                <a:gd name="connsiteY4052" fmla="*/ 2950768 h 4900456"/>
                                <a:gd name="connsiteX4053" fmla="*/ 2388026 w 7362098"/>
                                <a:gd name="connsiteY4053" fmla="*/ 2965938 h 4900456"/>
                                <a:gd name="connsiteX4054" fmla="*/ 2387226 w 7362098"/>
                                <a:gd name="connsiteY4054" fmla="*/ 2968733 h 4900456"/>
                                <a:gd name="connsiteX4055" fmla="*/ 2386428 w 7362098"/>
                                <a:gd name="connsiteY4055" fmla="*/ 2969132 h 4900456"/>
                                <a:gd name="connsiteX4056" fmla="*/ 2384431 w 7362098"/>
                                <a:gd name="connsiteY4056" fmla="*/ 2967934 h 4900456"/>
                                <a:gd name="connsiteX4057" fmla="*/ 2375651 w 7362098"/>
                                <a:gd name="connsiteY4057" fmla="*/ 2952764 h 4900456"/>
                                <a:gd name="connsiteX4058" fmla="*/ 2376451 w 7362098"/>
                                <a:gd name="connsiteY4058" fmla="*/ 2949969 h 4900456"/>
                                <a:gd name="connsiteX4059" fmla="*/ 2414766 w 7362098"/>
                                <a:gd name="connsiteY4059" fmla="*/ 2945180 h 4900456"/>
                                <a:gd name="connsiteX4060" fmla="*/ 2416360 w 7362098"/>
                                <a:gd name="connsiteY4060" fmla="*/ 2947974 h 4900456"/>
                                <a:gd name="connsiteX4061" fmla="*/ 2411572 w 7362098"/>
                                <a:gd name="connsiteY4061" fmla="*/ 2964741 h 4900456"/>
                                <a:gd name="connsiteX4062" fmla="*/ 2409973 w 7362098"/>
                                <a:gd name="connsiteY4062" fmla="*/ 2966338 h 4900456"/>
                                <a:gd name="connsiteX4063" fmla="*/ 2409181 w 7362098"/>
                                <a:gd name="connsiteY4063" fmla="*/ 2966338 h 4900456"/>
                                <a:gd name="connsiteX4064" fmla="*/ 2407179 w 7362098"/>
                                <a:gd name="connsiteY4064" fmla="*/ 2963544 h 4900456"/>
                                <a:gd name="connsiteX4065" fmla="*/ 2411968 w 7362098"/>
                                <a:gd name="connsiteY4065" fmla="*/ 2946776 h 4900456"/>
                                <a:gd name="connsiteX4066" fmla="*/ 2414766 w 7362098"/>
                                <a:gd name="connsiteY4066" fmla="*/ 2945180 h 4900456"/>
                                <a:gd name="connsiteX4067" fmla="*/ 2394812 w 7362098"/>
                                <a:gd name="connsiteY4067" fmla="*/ 2943583 h 4900456"/>
                                <a:gd name="connsiteX4068" fmla="*/ 2397203 w 7362098"/>
                                <a:gd name="connsiteY4068" fmla="*/ 2945579 h 4900456"/>
                                <a:gd name="connsiteX4069" fmla="*/ 2399602 w 7362098"/>
                                <a:gd name="connsiteY4069" fmla="*/ 2963144 h 4900456"/>
                                <a:gd name="connsiteX4070" fmla="*/ 2397598 w 7362098"/>
                                <a:gd name="connsiteY4070" fmla="*/ 2965540 h 4900456"/>
                                <a:gd name="connsiteX4071" fmla="*/ 2395207 w 7362098"/>
                                <a:gd name="connsiteY4071" fmla="*/ 2963544 h 4900456"/>
                                <a:gd name="connsiteX4072" fmla="*/ 2392814 w 7362098"/>
                                <a:gd name="connsiteY4072" fmla="*/ 2945978 h 4900456"/>
                                <a:gd name="connsiteX4073" fmla="*/ 2394812 w 7362098"/>
                                <a:gd name="connsiteY4073" fmla="*/ 2943583 h 4900456"/>
                                <a:gd name="connsiteX4074" fmla="*/ 1439575 w 7362098"/>
                                <a:gd name="connsiteY4074" fmla="*/ 2918583 h 4900456"/>
                                <a:gd name="connsiteX4075" fmla="*/ 1458684 w 7362098"/>
                                <a:gd name="connsiteY4075" fmla="*/ 2932804 h 4900456"/>
                                <a:gd name="connsiteX4076" fmla="*/ 1453096 w 7362098"/>
                                <a:gd name="connsiteY4076" fmla="*/ 2936397 h 4900456"/>
                                <a:gd name="connsiteX4077" fmla="*/ 1418765 w 7362098"/>
                                <a:gd name="connsiteY4077" fmla="*/ 2928413 h 4900456"/>
                                <a:gd name="connsiteX4078" fmla="*/ 1411578 w 7362098"/>
                                <a:gd name="connsiteY4078" fmla="*/ 2962346 h 4900456"/>
                                <a:gd name="connsiteX4079" fmla="*/ 1405988 w 7362098"/>
                                <a:gd name="connsiteY4079" fmla="*/ 2965939 h 4900456"/>
                                <a:gd name="connsiteX4080" fmla="*/ 1405190 w 7362098"/>
                                <a:gd name="connsiteY4080" fmla="*/ 2964741 h 4900456"/>
                                <a:gd name="connsiteX4081" fmla="*/ 1415969 w 7362098"/>
                                <a:gd name="connsiteY4081" fmla="*/ 2922026 h 4900456"/>
                                <a:gd name="connsiteX4082" fmla="*/ 1439575 w 7362098"/>
                                <a:gd name="connsiteY4082" fmla="*/ 2918583 h 4900456"/>
                                <a:gd name="connsiteX4083" fmla="*/ 6182761 w 7362098"/>
                                <a:gd name="connsiteY4083" fmla="*/ 2889292 h 4900456"/>
                                <a:gd name="connsiteX4084" fmla="*/ 6185156 w 7362098"/>
                                <a:gd name="connsiteY4084" fmla="*/ 2891288 h 4900456"/>
                                <a:gd name="connsiteX4085" fmla="*/ 6187551 w 7362098"/>
                                <a:gd name="connsiteY4085" fmla="*/ 2908854 h 4900456"/>
                                <a:gd name="connsiteX4086" fmla="*/ 6185555 w 7362098"/>
                                <a:gd name="connsiteY4086" fmla="*/ 2911249 h 4900456"/>
                                <a:gd name="connsiteX4087" fmla="*/ 6183160 w 7362098"/>
                                <a:gd name="connsiteY4087" fmla="*/ 2909253 h 4900456"/>
                                <a:gd name="connsiteX4088" fmla="*/ 6180764 w 7362098"/>
                                <a:gd name="connsiteY4088" fmla="*/ 2891687 h 4900456"/>
                                <a:gd name="connsiteX4089" fmla="*/ 6182761 w 7362098"/>
                                <a:gd name="connsiteY4089" fmla="*/ 2889292 h 4900456"/>
                                <a:gd name="connsiteX4090" fmla="*/ 6171184 w 7362098"/>
                                <a:gd name="connsiteY4090" fmla="*/ 2888494 h 4900456"/>
                                <a:gd name="connsiteX4091" fmla="*/ 6172383 w 7362098"/>
                                <a:gd name="connsiteY4091" fmla="*/ 2891288 h 4900456"/>
                                <a:gd name="connsiteX4092" fmla="*/ 6167592 w 7362098"/>
                                <a:gd name="connsiteY4092" fmla="*/ 2908055 h 4900456"/>
                                <a:gd name="connsiteX4093" fmla="*/ 6165995 w 7362098"/>
                                <a:gd name="connsiteY4093" fmla="*/ 2909652 h 4900456"/>
                                <a:gd name="connsiteX4094" fmla="*/ 6165197 w 7362098"/>
                                <a:gd name="connsiteY4094" fmla="*/ 2909652 h 4900456"/>
                                <a:gd name="connsiteX4095" fmla="*/ 6163599 w 7362098"/>
                                <a:gd name="connsiteY4095" fmla="*/ 2906858 h 4900456"/>
                                <a:gd name="connsiteX4096" fmla="*/ 6168390 w 7362098"/>
                                <a:gd name="connsiteY4096" fmla="*/ 2890090 h 4900456"/>
                                <a:gd name="connsiteX4097" fmla="*/ 6171184 w 7362098"/>
                                <a:gd name="connsiteY4097" fmla="*/ 2888494 h 4900456"/>
                                <a:gd name="connsiteX4098" fmla="*/ 6193539 w 7362098"/>
                                <a:gd name="connsiteY4098" fmla="*/ 2886098 h 4900456"/>
                                <a:gd name="connsiteX4099" fmla="*/ 6196334 w 7362098"/>
                                <a:gd name="connsiteY4099" fmla="*/ 2886897 h 4900456"/>
                                <a:gd name="connsiteX4100" fmla="*/ 6205117 w 7362098"/>
                                <a:gd name="connsiteY4100" fmla="*/ 2902067 h 4900456"/>
                                <a:gd name="connsiteX4101" fmla="*/ 6204318 w 7362098"/>
                                <a:gd name="connsiteY4101" fmla="*/ 2904862 h 4900456"/>
                                <a:gd name="connsiteX4102" fmla="*/ 6203520 w 7362098"/>
                                <a:gd name="connsiteY4102" fmla="*/ 2905261 h 4900456"/>
                                <a:gd name="connsiteX4103" fmla="*/ 6201524 w 7362098"/>
                                <a:gd name="connsiteY4103" fmla="*/ 2904063 h 4900456"/>
                                <a:gd name="connsiteX4104" fmla="*/ 6192740 w 7362098"/>
                                <a:gd name="connsiteY4104" fmla="*/ 2888893 h 4900456"/>
                                <a:gd name="connsiteX4105" fmla="*/ 6193539 w 7362098"/>
                                <a:gd name="connsiteY4105" fmla="*/ 2886098 h 4900456"/>
                                <a:gd name="connsiteX4106" fmla="*/ 6161205 w 7362098"/>
                                <a:gd name="connsiteY4106" fmla="*/ 2883703 h 4900456"/>
                                <a:gd name="connsiteX4107" fmla="*/ 6162003 w 7362098"/>
                                <a:gd name="connsiteY4107" fmla="*/ 2886497 h 4900456"/>
                                <a:gd name="connsiteX4108" fmla="*/ 6151225 w 7362098"/>
                                <a:gd name="connsiteY4108" fmla="*/ 2900470 h 4900456"/>
                                <a:gd name="connsiteX4109" fmla="*/ 6149627 w 7362098"/>
                                <a:gd name="connsiteY4109" fmla="*/ 2901269 h 4900456"/>
                                <a:gd name="connsiteX4110" fmla="*/ 6148030 w 7362098"/>
                                <a:gd name="connsiteY4110" fmla="*/ 2900870 h 4900456"/>
                                <a:gd name="connsiteX4111" fmla="*/ 6147631 w 7362098"/>
                                <a:gd name="connsiteY4111" fmla="*/ 2898075 h 4900456"/>
                                <a:gd name="connsiteX4112" fmla="*/ 6158410 w 7362098"/>
                                <a:gd name="connsiteY4112" fmla="*/ 2884102 h 4900456"/>
                                <a:gd name="connsiteX4113" fmla="*/ 6161205 w 7362098"/>
                                <a:gd name="connsiteY4113" fmla="*/ 2883703 h 4900456"/>
                                <a:gd name="connsiteX4114" fmla="*/ 4838458 w 7362098"/>
                                <a:gd name="connsiteY4114" fmla="*/ 2883404 h 4900456"/>
                                <a:gd name="connsiteX4115" fmla="*/ 4847840 w 7362098"/>
                                <a:gd name="connsiteY4115" fmla="*/ 2884502 h 4900456"/>
                                <a:gd name="connsiteX4116" fmla="*/ 4855025 w 7362098"/>
                                <a:gd name="connsiteY4116" fmla="*/ 2896477 h 4900456"/>
                                <a:gd name="connsiteX4117" fmla="*/ 4858618 w 7362098"/>
                                <a:gd name="connsiteY4117" fmla="*/ 2901268 h 4900456"/>
                                <a:gd name="connsiteX4118" fmla="*/ 4864606 w 7362098"/>
                                <a:gd name="connsiteY4118" fmla="*/ 2901268 h 4900456"/>
                                <a:gd name="connsiteX4119" fmla="*/ 4865005 w 7362098"/>
                                <a:gd name="connsiteY4119" fmla="*/ 2901268 h 4900456"/>
                                <a:gd name="connsiteX4120" fmla="*/ 4865404 w 7362098"/>
                                <a:gd name="connsiteY4120" fmla="*/ 2900869 h 4900456"/>
                                <a:gd name="connsiteX4121" fmla="*/ 4878578 w 7362098"/>
                                <a:gd name="connsiteY4121" fmla="*/ 2900469 h 4900456"/>
                                <a:gd name="connsiteX4122" fmla="*/ 4885764 w 7362098"/>
                                <a:gd name="connsiteY4122" fmla="*/ 2912046 h 4900456"/>
                                <a:gd name="connsiteX4123" fmla="*/ 4885764 w 7362098"/>
                                <a:gd name="connsiteY4123" fmla="*/ 2912445 h 4900456"/>
                                <a:gd name="connsiteX4124" fmla="*/ 4889356 w 7362098"/>
                                <a:gd name="connsiteY4124" fmla="*/ 2917236 h 4900456"/>
                                <a:gd name="connsiteX4125" fmla="*/ 4895744 w 7362098"/>
                                <a:gd name="connsiteY4125" fmla="*/ 2917236 h 4900456"/>
                                <a:gd name="connsiteX4126" fmla="*/ 4896143 w 7362098"/>
                                <a:gd name="connsiteY4126" fmla="*/ 2917236 h 4900456"/>
                                <a:gd name="connsiteX4127" fmla="*/ 4910116 w 7362098"/>
                                <a:gd name="connsiteY4127" fmla="*/ 2916437 h 4900456"/>
                                <a:gd name="connsiteX4128" fmla="*/ 4917301 w 7362098"/>
                                <a:gd name="connsiteY4128" fmla="*/ 2928414 h 4900456"/>
                                <a:gd name="connsiteX4129" fmla="*/ 4920894 w 7362098"/>
                                <a:gd name="connsiteY4129" fmla="*/ 2933205 h 4900456"/>
                                <a:gd name="connsiteX4130" fmla="*/ 4924088 w 7362098"/>
                                <a:gd name="connsiteY4130" fmla="*/ 2934003 h 4900456"/>
                                <a:gd name="connsiteX4131" fmla="*/ 4928479 w 7362098"/>
                                <a:gd name="connsiteY4131" fmla="*/ 2934402 h 4900456"/>
                                <a:gd name="connsiteX4132" fmla="*/ 4932072 w 7362098"/>
                                <a:gd name="connsiteY4132" fmla="*/ 2938394 h 4900456"/>
                                <a:gd name="connsiteX4133" fmla="*/ 4926483 w 7362098"/>
                                <a:gd name="connsiteY4133" fmla="*/ 2942386 h 4900456"/>
                                <a:gd name="connsiteX4134" fmla="*/ 4920495 w 7362098"/>
                                <a:gd name="connsiteY4134" fmla="*/ 2941987 h 4900456"/>
                                <a:gd name="connsiteX4135" fmla="*/ 4915705 w 7362098"/>
                                <a:gd name="connsiteY4135" fmla="*/ 2940390 h 4900456"/>
                                <a:gd name="connsiteX4136" fmla="*/ 4908519 w 7362098"/>
                                <a:gd name="connsiteY4136" fmla="*/ 2928414 h 4900456"/>
                                <a:gd name="connsiteX4137" fmla="*/ 4905325 w 7362098"/>
                                <a:gd name="connsiteY4137" fmla="*/ 2923623 h 4900456"/>
                                <a:gd name="connsiteX4138" fmla="*/ 4898538 w 7362098"/>
                                <a:gd name="connsiteY4138" fmla="*/ 2924022 h 4900456"/>
                                <a:gd name="connsiteX4139" fmla="*/ 4884965 w 7362098"/>
                                <a:gd name="connsiteY4139" fmla="*/ 2924421 h 4900456"/>
                                <a:gd name="connsiteX4140" fmla="*/ 4877780 w 7362098"/>
                                <a:gd name="connsiteY4140" fmla="*/ 2912845 h 4900456"/>
                                <a:gd name="connsiteX4141" fmla="*/ 4874187 w 7362098"/>
                                <a:gd name="connsiteY4141" fmla="*/ 2907655 h 4900456"/>
                                <a:gd name="connsiteX4142" fmla="*/ 4868199 w 7362098"/>
                                <a:gd name="connsiteY4142" fmla="*/ 2907655 h 4900456"/>
                                <a:gd name="connsiteX4143" fmla="*/ 4867800 w 7362098"/>
                                <a:gd name="connsiteY4143" fmla="*/ 2907655 h 4900456"/>
                                <a:gd name="connsiteX4144" fmla="*/ 4854227 w 7362098"/>
                                <a:gd name="connsiteY4144" fmla="*/ 2908054 h 4900456"/>
                                <a:gd name="connsiteX4145" fmla="*/ 4847041 w 7362098"/>
                                <a:gd name="connsiteY4145" fmla="*/ 2896078 h 4900456"/>
                                <a:gd name="connsiteX4146" fmla="*/ 4843848 w 7362098"/>
                                <a:gd name="connsiteY4146" fmla="*/ 2891288 h 4900456"/>
                                <a:gd name="connsiteX4147" fmla="*/ 4837061 w 7362098"/>
                                <a:gd name="connsiteY4147" fmla="*/ 2891687 h 4900456"/>
                                <a:gd name="connsiteX4148" fmla="*/ 4823488 w 7362098"/>
                                <a:gd name="connsiteY4148" fmla="*/ 2892086 h 4900456"/>
                                <a:gd name="connsiteX4149" fmla="*/ 4821093 w 7362098"/>
                                <a:gd name="connsiteY4149" fmla="*/ 2890490 h 4900456"/>
                                <a:gd name="connsiteX4150" fmla="*/ 4819496 w 7362098"/>
                                <a:gd name="connsiteY4150" fmla="*/ 2885300 h 4900456"/>
                                <a:gd name="connsiteX4151" fmla="*/ 4824686 w 7362098"/>
                                <a:gd name="connsiteY4151" fmla="*/ 2883703 h 4900456"/>
                                <a:gd name="connsiteX4152" fmla="*/ 4827081 w 7362098"/>
                                <a:gd name="connsiteY4152" fmla="*/ 2885300 h 4900456"/>
                                <a:gd name="connsiteX4153" fmla="*/ 4833468 w 7362098"/>
                                <a:gd name="connsiteY4153" fmla="*/ 2885300 h 4900456"/>
                                <a:gd name="connsiteX4154" fmla="*/ 4833868 w 7362098"/>
                                <a:gd name="connsiteY4154" fmla="*/ 2885300 h 4900456"/>
                                <a:gd name="connsiteX4155" fmla="*/ 4838458 w 7362098"/>
                                <a:gd name="connsiteY4155" fmla="*/ 2883404 h 4900456"/>
                                <a:gd name="connsiteX4156" fmla="*/ 6205116 w 7362098"/>
                                <a:gd name="connsiteY4156" fmla="*/ 2878114 h 4900456"/>
                                <a:gd name="connsiteX4157" fmla="*/ 6219488 w 7362098"/>
                                <a:gd name="connsiteY4157" fmla="*/ 2888893 h 4900456"/>
                                <a:gd name="connsiteX4158" fmla="*/ 6219887 w 7362098"/>
                                <a:gd name="connsiteY4158" fmla="*/ 2891688 h 4900456"/>
                                <a:gd name="connsiteX4159" fmla="*/ 6218290 w 7362098"/>
                                <a:gd name="connsiteY4159" fmla="*/ 2892486 h 4900456"/>
                                <a:gd name="connsiteX4160" fmla="*/ 6216693 w 7362098"/>
                                <a:gd name="connsiteY4160" fmla="*/ 2892087 h 4900456"/>
                                <a:gd name="connsiteX4161" fmla="*/ 6202720 w 7362098"/>
                                <a:gd name="connsiteY4161" fmla="*/ 2881308 h 4900456"/>
                                <a:gd name="connsiteX4162" fmla="*/ 6202321 w 7362098"/>
                                <a:gd name="connsiteY4162" fmla="*/ 2878513 h 4900456"/>
                                <a:gd name="connsiteX4163" fmla="*/ 6205116 w 7362098"/>
                                <a:gd name="connsiteY4163" fmla="*/ 2878114 h 4900456"/>
                                <a:gd name="connsiteX4164" fmla="*/ 2714169 w 7362098"/>
                                <a:gd name="connsiteY4164" fmla="*/ 2877316 h 4900456"/>
                                <a:gd name="connsiteX4165" fmla="*/ 2716963 w 7362098"/>
                                <a:gd name="connsiteY4165" fmla="*/ 2878912 h 4900456"/>
                                <a:gd name="connsiteX4166" fmla="*/ 2734527 w 7362098"/>
                                <a:gd name="connsiteY4166" fmla="*/ 2889691 h 4900456"/>
                                <a:gd name="connsiteX4167" fmla="*/ 2737719 w 7362098"/>
                                <a:gd name="connsiteY4167" fmla="*/ 2891288 h 4900456"/>
                                <a:gd name="connsiteX4168" fmla="*/ 2736523 w 7362098"/>
                                <a:gd name="connsiteY4168" fmla="*/ 2894082 h 4900456"/>
                                <a:gd name="connsiteX4169" fmla="*/ 2736123 w 7362098"/>
                                <a:gd name="connsiteY4169" fmla="*/ 2894082 h 4900456"/>
                                <a:gd name="connsiteX4170" fmla="*/ 2723349 w 7362098"/>
                                <a:gd name="connsiteY4170" fmla="*/ 2892884 h 4900456"/>
                                <a:gd name="connsiteX4171" fmla="*/ 2694614 w 7362098"/>
                                <a:gd name="connsiteY4171" fmla="*/ 2925220 h 4900456"/>
                                <a:gd name="connsiteX4172" fmla="*/ 2651497 w 7362098"/>
                                <a:gd name="connsiteY4172" fmla="*/ 2928414 h 4900456"/>
                                <a:gd name="connsiteX4173" fmla="*/ 2644711 w 7362098"/>
                                <a:gd name="connsiteY4173" fmla="*/ 2939592 h 4900456"/>
                                <a:gd name="connsiteX4174" fmla="*/ 2644313 w 7362098"/>
                                <a:gd name="connsiteY4174" fmla="*/ 2939991 h 4900456"/>
                                <a:gd name="connsiteX4175" fmla="*/ 2641516 w 7362098"/>
                                <a:gd name="connsiteY4175" fmla="*/ 2939192 h 4900456"/>
                                <a:gd name="connsiteX4176" fmla="*/ 2641916 w 7362098"/>
                                <a:gd name="connsiteY4176" fmla="*/ 2935999 h 4900456"/>
                                <a:gd name="connsiteX4177" fmla="*/ 2643913 w 7362098"/>
                                <a:gd name="connsiteY4177" fmla="*/ 2915239 h 4900456"/>
                                <a:gd name="connsiteX4178" fmla="*/ 2644313 w 7362098"/>
                                <a:gd name="connsiteY4178" fmla="*/ 2912046 h 4900456"/>
                                <a:gd name="connsiteX4179" fmla="*/ 2647504 w 7362098"/>
                                <a:gd name="connsiteY4179" fmla="*/ 2912445 h 4900456"/>
                                <a:gd name="connsiteX4180" fmla="*/ 2651897 w 7362098"/>
                                <a:gd name="connsiteY4180" fmla="*/ 2924023 h 4900456"/>
                                <a:gd name="connsiteX4181" fmla="*/ 2652296 w 7362098"/>
                                <a:gd name="connsiteY4181" fmla="*/ 2924023 h 4900456"/>
                                <a:gd name="connsiteX4182" fmla="*/ 2692619 w 7362098"/>
                                <a:gd name="connsiteY4182" fmla="*/ 2921227 h 4900456"/>
                                <a:gd name="connsiteX4183" fmla="*/ 2718959 w 7362098"/>
                                <a:gd name="connsiteY4183" fmla="*/ 2890888 h 4900456"/>
                                <a:gd name="connsiteX4184" fmla="*/ 2718959 w 7362098"/>
                                <a:gd name="connsiteY4184" fmla="*/ 2890489 h 4900456"/>
                                <a:gd name="connsiteX4185" fmla="*/ 2712574 w 7362098"/>
                                <a:gd name="connsiteY4185" fmla="*/ 2880110 h 4900456"/>
                                <a:gd name="connsiteX4186" fmla="*/ 2714169 w 7362098"/>
                                <a:gd name="connsiteY4186" fmla="*/ 2877316 h 4900456"/>
                                <a:gd name="connsiteX4187" fmla="*/ 6150825 w 7362098"/>
                                <a:gd name="connsiteY4187" fmla="*/ 2874122 h 4900456"/>
                                <a:gd name="connsiteX4188" fmla="*/ 6153620 w 7362098"/>
                                <a:gd name="connsiteY4188" fmla="*/ 2874921 h 4900456"/>
                                <a:gd name="connsiteX4189" fmla="*/ 6152821 w 7362098"/>
                                <a:gd name="connsiteY4189" fmla="*/ 2877715 h 4900456"/>
                                <a:gd name="connsiteX4190" fmla="*/ 6137651 w 7362098"/>
                                <a:gd name="connsiteY4190" fmla="*/ 2886499 h 4900456"/>
                                <a:gd name="connsiteX4191" fmla="*/ 6136852 w 7362098"/>
                                <a:gd name="connsiteY4191" fmla="*/ 2886898 h 4900456"/>
                                <a:gd name="connsiteX4192" fmla="*/ 6134856 w 7362098"/>
                                <a:gd name="connsiteY4192" fmla="*/ 2885700 h 4900456"/>
                                <a:gd name="connsiteX4193" fmla="*/ 6135655 w 7362098"/>
                                <a:gd name="connsiteY4193" fmla="*/ 2882906 h 4900456"/>
                                <a:gd name="connsiteX4194" fmla="*/ 3637113 w 7362098"/>
                                <a:gd name="connsiteY4194" fmla="*/ 2874122 h 4900456"/>
                                <a:gd name="connsiteX4195" fmla="*/ 3641901 w 7362098"/>
                                <a:gd name="connsiteY4195" fmla="*/ 2877715 h 4900456"/>
                                <a:gd name="connsiteX4196" fmla="*/ 3645494 w 7362098"/>
                                <a:gd name="connsiteY4196" fmla="*/ 2902066 h 4900456"/>
                                <a:gd name="connsiteX4197" fmla="*/ 3669843 w 7362098"/>
                                <a:gd name="connsiteY4197" fmla="*/ 2898473 h 4900456"/>
                                <a:gd name="connsiteX4198" fmla="*/ 3674634 w 7362098"/>
                                <a:gd name="connsiteY4198" fmla="*/ 2902066 h 4900456"/>
                                <a:gd name="connsiteX4199" fmla="*/ 3671042 w 7362098"/>
                                <a:gd name="connsiteY4199" fmla="*/ 2906856 h 4900456"/>
                                <a:gd name="connsiteX4200" fmla="*/ 3646695 w 7362098"/>
                                <a:gd name="connsiteY4200" fmla="*/ 2910449 h 4900456"/>
                                <a:gd name="connsiteX4201" fmla="*/ 3650288 w 7362098"/>
                                <a:gd name="connsiteY4201" fmla="*/ 2934801 h 4900456"/>
                                <a:gd name="connsiteX4202" fmla="*/ 3646695 w 7362098"/>
                                <a:gd name="connsiteY4202" fmla="*/ 2939592 h 4900456"/>
                                <a:gd name="connsiteX4203" fmla="*/ 3641901 w 7362098"/>
                                <a:gd name="connsiteY4203" fmla="*/ 2935999 h 4900456"/>
                                <a:gd name="connsiteX4204" fmla="*/ 3638310 w 7362098"/>
                                <a:gd name="connsiteY4204" fmla="*/ 2911647 h 4900456"/>
                                <a:gd name="connsiteX4205" fmla="*/ 3613951 w 7362098"/>
                                <a:gd name="connsiteY4205" fmla="*/ 2915239 h 4900456"/>
                                <a:gd name="connsiteX4206" fmla="*/ 3609165 w 7362098"/>
                                <a:gd name="connsiteY4206" fmla="*/ 2911647 h 4900456"/>
                                <a:gd name="connsiteX4207" fmla="*/ 3612762 w 7362098"/>
                                <a:gd name="connsiteY4207" fmla="*/ 2906856 h 4900456"/>
                                <a:gd name="connsiteX4208" fmla="*/ 3637113 w 7362098"/>
                                <a:gd name="connsiteY4208" fmla="*/ 2903263 h 4900456"/>
                                <a:gd name="connsiteX4209" fmla="*/ 3633520 w 7362098"/>
                                <a:gd name="connsiteY4209" fmla="*/ 2878912 h 4900456"/>
                                <a:gd name="connsiteX4210" fmla="*/ 3637113 w 7362098"/>
                                <a:gd name="connsiteY4210" fmla="*/ 2874122 h 4900456"/>
                                <a:gd name="connsiteX4211" fmla="*/ 6209906 w 7362098"/>
                                <a:gd name="connsiteY4211" fmla="*/ 2866937 h 4900456"/>
                                <a:gd name="connsiteX4212" fmla="*/ 6226673 w 7362098"/>
                                <a:gd name="connsiteY4212" fmla="*/ 2871728 h 4900456"/>
                                <a:gd name="connsiteX4213" fmla="*/ 6227871 w 7362098"/>
                                <a:gd name="connsiteY4213" fmla="*/ 2874522 h 4900456"/>
                                <a:gd name="connsiteX4214" fmla="*/ 6226274 w 7362098"/>
                                <a:gd name="connsiteY4214" fmla="*/ 2876119 h 4900456"/>
                                <a:gd name="connsiteX4215" fmla="*/ 6225476 w 7362098"/>
                                <a:gd name="connsiteY4215" fmla="*/ 2876119 h 4900456"/>
                                <a:gd name="connsiteX4216" fmla="*/ 6208708 w 7362098"/>
                                <a:gd name="connsiteY4216" fmla="*/ 2871328 h 4900456"/>
                                <a:gd name="connsiteX4217" fmla="*/ 6207112 w 7362098"/>
                                <a:gd name="connsiteY4217" fmla="*/ 2868533 h 4900456"/>
                                <a:gd name="connsiteX4218" fmla="*/ 6209906 w 7362098"/>
                                <a:gd name="connsiteY4218" fmla="*/ 2866937 h 4900456"/>
                                <a:gd name="connsiteX4219" fmla="*/ 6147632 w 7362098"/>
                                <a:gd name="connsiteY4219" fmla="*/ 2862545 h 4900456"/>
                                <a:gd name="connsiteX4220" fmla="*/ 6150027 w 7362098"/>
                                <a:gd name="connsiteY4220" fmla="*/ 2864541 h 4900456"/>
                                <a:gd name="connsiteX4221" fmla="*/ 6148031 w 7362098"/>
                                <a:gd name="connsiteY4221" fmla="*/ 2866936 h 4900456"/>
                                <a:gd name="connsiteX4222" fmla="*/ 6130465 w 7362098"/>
                                <a:gd name="connsiteY4222" fmla="*/ 2869332 h 4900456"/>
                                <a:gd name="connsiteX4223" fmla="*/ 6128070 w 7362098"/>
                                <a:gd name="connsiteY4223" fmla="*/ 2867336 h 4900456"/>
                                <a:gd name="connsiteX4224" fmla="*/ 6130066 w 7362098"/>
                                <a:gd name="connsiteY4224" fmla="*/ 2864940 h 4900456"/>
                                <a:gd name="connsiteX4225" fmla="*/ 6227073 w 7362098"/>
                                <a:gd name="connsiteY4225" fmla="*/ 2852166 h 4900456"/>
                                <a:gd name="connsiteX4226" fmla="*/ 6229468 w 7362098"/>
                                <a:gd name="connsiteY4226" fmla="*/ 2854162 h 4900456"/>
                                <a:gd name="connsiteX4227" fmla="*/ 6227472 w 7362098"/>
                                <a:gd name="connsiteY4227" fmla="*/ 2856557 h 4900456"/>
                                <a:gd name="connsiteX4228" fmla="*/ 6209906 w 7362098"/>
                                <a:gd name="connsiteY4228" fmla="*/ 2858953 h 4900456"/>
                                <a:gd name="connsiteX4229" fmla="*/ 6207511 w 7362098"/>
                                <a:gd name="connsiteY4229" fmla="*/ 2856957 h 4900456"/>
                                <a:gd name="connsiteX4230" fmla="*/ 6209507 w 7362098"/>
                                <a:gd name="connsiteY4230" fmla="*/ 2854561 h 4900456"/>
                                <a:gd name="connsiteX4231" fmla="*/ 4855225 w 7362098"/>
                                <a:gd name="connsiteY4231" fmla="*/ 2851068 h 4900456"/>
                                <a:gd name="connsiteX4232" fmla="*/ 4864607 w 7362098"/>
                                <a:gd name="connsiteY4232" fmla="*/ 2852166 h 4900456"/>
                                <a:gd name="connsiteX4233" fmla="*/ 4871792 w 7362098"/>
                                <a:gd name="connsiteY4233" fmla="*/ 2864142 h 4900456"/>
                                <a:gd name="connsiteX4234" fmla="*/ 4875385 w 7362098"/>
                                <a:gd name="connsiteY4234" fmla="*/ 2868932 h 4900456"/>
                                <a:gd name="connsiteX4235" fmla="*/ 4881373 w 7362098"/>
                                <a:gd name="connsiteY4235" fmla="*/ 2868932 h 4900456"/>
                                <a:gd name="connsiteX4236" fmla="*/ 4881772 w 7362098"/>
                                <a:gd name="connsiteY4236" fmla="*/ 2868932 h 4900456"/>
                                <a:gd name="connsiteX4237" fmla="*/ 4882171 w 7362098"/>
                                <a:gd name="connsiteY4237" fmla="*/ 2868533 h 4900456"/>
                                <a:gd name="connsiteX4238" fmla="*/ 4895345 w 7362098"/>
                                <a:gd name="connsiteY4238" fmla="*/ 2868134 h 4900456"/>
                                <a:gd name="connsiteX4239" fmla="*/ 4902530 w 7362098"/>
                                <a:gd name="connsiteY4239" fmla="*/ 2879710 h 4900456"/>
                                <a:gd name="connsiteX4240" fmla="*/ 4902530 w 7362098"/>
                                <a:gd name="connsiteY4240" fmla="*/ 2880110 h 4900456"/>
                                <a:gd name="connsiteX4241" fmla="*/ 4906123 w 7362098"/>
                                <a:gd name="connsiteY4241" fmla="*/ 2884900 h 4900456"/>
                                <a:gd name="connsiteX4242" fmla="*/ 4912510 w 7362098"/>
                                <a:gd name="connsiteY4242" fmla="*/ 2884900 h 4900456"/>
                                <a:gd name="connsiteX4243" fmla="*/ 4912910 w 7362098"/>
                                <a:gd name="connsiteY4243" fmla="*/ 2884900 h 4900456"/>
                                <a:gd name="connsiteX4244" fmla="*/ 4926882 w 7362098"/>
                                <a:gd name="connsiteY4244" fmla="*/ 2884102 h 4900456"/>
                                <a:gd name="connsiteX4245" fmla="*/ 4934068 w 7362098"/>
                                <a:gd name="connsiteY4245" fmla="*/ 2896079 h 4900456"/>
                                <a:gd name="connsiteX4246" fmla="*/ 4937661 w 7362098"/>
                                <a:gd name="connsiteY4246" fmla="*/ 2900869 h 4900456"/>
                                <a:gd name="connsiteX4247" fmla="*/ 4940854 w 7362098"/>
                                <a:gd name="connsiteY4247" fmla="*/ 2901667 h 4900456"/>
                                <a:gd name="connsiteX4248" fmla="*/ 4945246 w 7362098"/>
                                <a:gd name="connsiteY4248" fmla="*/ 2902067 h 4900456"/>
                                <a:gd name="connsiteX4249" fmla="*/ 4948838 w 7362098"/>
                                <a:gd name="connsiteY4249" fmla="*/ 2906059 h 4900456"/>
                                <a:gd name="connsiteX4250" fmla="*/ 4943250 w 7362098"/>
                                <a:gd name="connsiteY4250" fmla="*/ 2910051 h 4900456"/>
                                <a:gd name="connsiteX4251" fmla="*/ 4937262 w 7362098"/>
                                <a:gd name="connsiteY4251" fmla="*/ 2909651 h 4900456"/>
                                <a:gd name="connsiteX4252" fmla="*/ 4932471 w 7362098"/>
                                <a:gd name="connsiteY4252" fmla="*/ 2908055 h 4900456"/>
                                <a:gd name="connsiteX4253" fmla="*/ 4925286 w 7362098"/>
                                <a:gd name="connsiteY4253" fmla="*/ 2896079 h 4900456"/>
                                <a:gd name="connsiteX4254" fmla="*/ 4922092 w 7362098"/>
                                <a:gd name="connsiteY4254" fmla="*/ 2891287 h 4900456"/>
                                <a:gd name="connsiteX4255" fmla="*/ 4915305 w 7362098"/>
                                <a:gd name="connsiteY4255" fmla="*/ 2891686 h 4900456"/>
                                <a:gd name="connsiteX4256" fmla="*/ 4901732 w 7362098"/>
                                <a:gd name="connsiteY4256" fmla="*/ 2892086 h 4900456"/>
                                <a:gd name="connsiteX4257" fmla="*/ 4894546 w 7362098"/>
                                <a:gd name="connsiteY4257" fmla="*/ 2880509 h 4900456"/>
                                <a:gd name="connsiteX4258" fmla="*/ 4890954 w 7362098"/>
                                <a:gd name="connsiteY4258" fmla="*/ 2875319 h 4900456"/>
                                <a:gd name="connsiteX4259" fmla="*/ 4884966 w 7362098"/>
                                <a:gd name="connsiteY4259" fmla="*/ 2875319 h 4900456"/>
                                <a:gd name="connsiteX4260" fmla="*/ 4884567 w 7362098"/>
                                <a:gd name="connsiteY4260" fmla="*/ 2875319 h 4900456"/>
                                <a:gd name="connsiteX4261" fmla="*/ 4870994 w 7362098"/>
                                <a:gd name="connsiteY4261" fmla="*/ 2875719 h 4900456"/>
                                <a:gd name="connsiteX4262" fmla="*/ 4863808 w 7362098"/>
                                <a:gd name="connsiteY4262" fmla="*/ 2863743 h 4900456"/>
                                <a:gd name="connsiteX4263" fmla="*/ 4860615 w 7362098"/>
                                <a:gd name="connsiteY4263" fmla="*/ 2858952 h 4900456"/>
                                <a:gd name="connsiteX4264" fmla="*/ 4853828 w 7362098"/>
                                <a:gd name="connsiteY4264" fmla="*/ 2859351 h 4900456"/>
                                <a:gd name="connsiteX4265" fmla="*/ 4840256 w 7362098"/>
                                <a:gd name="connsiteY4265" fmla="*/ 2859751 h 4900456"/>
                                <a:gd name="connsiteX4266" fmla="*/ 4837860 w 7362098"/>
                                <a:gd name="connsiteY4266" fmla="*/ 2858154 h 4900456"/>
                                <a:gd name="connsiteX4267" fmla="*/ 4836264 w 7362098"/>
                                <a:gd name="connsiteY4267" fmla="*/ 2852964 h 4900456"/>
                                <a:gd name="connsiteX4268" fmla="*/ 4841453 w 7362098"/>
                                <a:gd name="connsiteY4268" fmla="*/ 2851367 h 4900456"/>
                                <a:gd name="connsiteX4269" fmla="*/ 4843848 w 7362098"/>
                                <a:gd name="connsiteY4269" fmla="*/ 2852964 h 4900456"/>
                                <a:gd name="connsiteX4270" fmla="*/ 4850236 w 7362098"/>
                                <a:gd name="connsiteY4270" fmla="*/ 2852964 h 4900456"/>
                                <a:gd name="connsiteX4271" fmla="*/ 4850635 w 7362098"/>
                                <a:gd name="connsiteY4271" fmla="*/ 2852964 h 4900456"/>
                                <a:gd name="connsiteX4272" fmla="*/ 4855225 w 7362098"/>
                                <a:gd name="connsiteY4272" fmla="*/ 2851068 h 4900456"/>
                                <a:gd name="connsiteX4273" fmla="*/ 6132461 w 7362098"/>
                                <a:gd name="connsiteY4273" fmla="*/ 2845380 h 4900456"/>
                                <a:gd name="connsiteX4274" fmla="*/ 6149229 w 7362098"/>
                                <a:gd name="connsiteY4274" fmla="*/ 2850171 h 4900456"/>
                                <a:gd name="connsiteX4275" fmla="*/ 6150825 w 7362098"/>
                                <a:gd name="connsiteY4275" fmla="*/ 2852965 h 4900456"/>
                                <a:gd name="connsiteX4276" fmla="*/ 6149229 w 7362098"/>
                                <a:gd name="connsiteY4276" fmla="*/ 2854562 h 4900456"/>
                                <a:gd name="connsiteX4277" fmla="*/ 6148430 w 7362098"/>
                                <a:gd name="connsiteY4277" fmla="*/ 2854562 h 4900456"/>
                                <a:gd name="connsiteX4278" fmla="*/ 6131663 w 7362098"/>
                                <a:gd name="connsiteY4278" fmla="*/ 2849771 h 4900456"/>
                                <a:gd name="connsiteX4279" fmla="*/ 6129667 w 7362098"/>
                                <a:gd name="connsiteY4279" fmla="*/ 2846976 h 4900456"/>
                                <a:gd name="connsiteX4280" fmla="*/ 6132461 w 7362098"/>
                                <a:gd name="connsiteY4280" fmla="*/ 2845380 h 4900456"/>
                                <a:gd name="connsiteX4281" fmla="*/ 6220286 w 7362098"/>
                                <a:gd name="connsiteY4281" fmla="*/ 2834601 h 4900456"/>
                                <a:gd name="connsiteX4282" fmla="*/ 6223081 w 7362098"/>
                                <a:gd name="connsiteY4282" fmla="*/ 2835400 h 4900456"/>
                                <a:gd name="connsiteX4283" fmla="*/ 6222282 w 7362098"/>
                                <a:gd name="connsiteY4283" fmla="*/ 2838194 h 4900456"/>
                                <a:gd name="connsiteX4284" fmla="*/ 6207112 w 7362098"/>
                                <a:gd name="connsiteY4284" fmla="*/ 2846978 h 4900456"/>
                                <a:gd name="connsiteX4285" fmla="*/ 6206313 w 7362098"/>
                                <a:gd name="connsiteY4285" fmla="*/ 2847377 h 4900456"/>
                                <a:gd name="connsiteX4286" fmla="*/ 6204317 w 7362098"/>
                                <a:gd name="connsiteY4286" fmla="*/ 2846179 h 4900456"/>
                                <a:gd name="connsiteX4287" fmla="*/ 6205116 w 7362098"/>
                                <a:gd name="connsiteY4287" fmla="*/ 2843385 h 4900456"/>
                                <a:gd name="connsiteX4288" fmla="*/ 6141644 w 7362098"/>
                                <a:gd name="connsiteY4288" fmla="*/ 2829412 h 4900456"/>
                                <a:gd name="connsiteX4289" fmla="*/ 6155617 w 7362098"/>
                                <a:gd name="connsiteY4289" fmla="*/ 2840191 h 4900456"/>
                                <a:gd name="connsiteX4290" fmla="*/ 6156016 w 7362098"/>
                                <a:gd name="connsiteY4290" fmla="*/ 2842986 h 4900456"/>
                                <a:gd name="connsiteX4291" fmla="*/ 6154419 w 7362098"/>
                                <a:gd name="connsiteY4291" fmla="*/ 2843784 h 4900456"/>
                                <a:gd name="connsiteX4292" fmla="*/ 6152822 w 7362098"/>
                                <a:gd name="connsiteY4292" fmla="*/ 2843385 h 4900456"/>
                                <a:gd name="connsiteX4293" fmla="*/ 6139248 w 7362098"/>
                                <a:gd name="connsiteY4293" fmla="*/ 2832606 h 4900456"/>
                                <a:gd name="connsiteX4294" fmla="*/ 6138849 w 7362098"/>
                                <a:gd name="connsiteY4294" fmla="*/ 2829811 h 4900456"/>
                                <a:gd name="connsiteX4295" fmla="*/ 6141644 w 7362098"/>
                                <a:gd name="connsiteY4295" fmla="*/ 2829412 h 4900456"/>
                                <a:gd name="connsiteX4296" fmla="*/ 6210306 w 7362098"/>
                                <a:gd name="connsiteY4296" fmla="*/ 2820629 h 4900456"/>
                                <a:gd name="connsiteX4297" fmla="*/ 6210705 w 7362098"/>
                                <a:gd name="connsiteY4297" fmla="*/ 2823423 h 4900456"/>
                                <a:gd name="connsiteX4298" fmla="*/ 6199927 w 7362098"/>
                                <a:gd name="connsiteY4298" fmla="*/ 2837396 h 4900456"/>
                                <a:gd name="connsiteX4299" fmla="*/ 6198329 w 7362098"/>
                                <a:gd name="connsiteY4299" fmla="*/ 2838195 h 4900456"/>
                                <a:gd name="connsiteX4300" fmla="*/ 6196732 w 7362098"/>
                                <a:gd name="connsiteY4300" fmla="*/ 2837796 h 4900456"/>
                                <a:gd name="connsiteX4301" fmla="*/ 6196732 w 7362098"/>
                                <a:gd name="connsiteY4301" fmla="*/ 2835001 h 4900456"/>
                                <a:gd name="connsiteX4302" fmla="*/ 6207512 w 7362098"/>
                                <a:gd name="connsiteY4302" fmla="*/ 2821028 h 4900456"/>
                                <a:gd name="connsiteX4303" fmla="*/ 6210306 w 7362098"/>
                                <a:gd name="connsiteY4303" fmla="*/ 2820629 h 4900456"/>
                                <a:gd name="connsiteX4304" fmla="*/ 6154018 w 7362098"/>
                                <a:gd name="connsiteY4304" fmla="*/ 2816637 h 4900456"/>
                                <a:gd name="connsiteX4305" fmla="*/ 6156813 w 7362098"/>
                                <a:gd name="connsiteY4305" fmla="*/ 2817436 h 4900456"/>
                                <a:gd name="connsiteX4306" fmla="*/ 6165596 w 7362098"/>
                                <a:gd name="connsiteY4306" fmla="*/ 2832606 h 4900456"/>
                                <a:gd name="connsiteX4307" fmla="*/ 6164797 w 7362098"/>
                                <a:gd name="connsiteY4307" fmla="*/ 2835401 h 4900456"/>
                                <a:gd name="connsiteX4308" fmla="*/ 6163999 w 7362098"/>
                                <a:gd name="connsiteY4308" fmla="*/ 2835800 h 4900456"/>
                                <a:gd name="connsiteX4309" fmla="*/ 6162003 w 7362098"/>
                                <a:gd name="connsiteY4309" fmla="*/ 2834602 h 4900456"/>
                                <a:gd name="connsiteX4310" fmla="*/ 6153220 w 7362098"/>
                                <a:gd name="connsiteY4310" fmla="*/ 2819432 h 4900456"/>
                                <a:gd name="connsiteX4311" fmla="*/ 6154018 w 7362098"/>
                                <a:gd name="connsiteY4311" fmla="*/ 2816637 h 4900456"/>
                                <a:gd name="connsiteX4312" fmla="*/ 6192342 w 7362098"/>
                                <a:gd name="connsiteY4312" fmla="*/ 2811448 h 4900456"/>
                                <a:gd name="connsiteX4313" fmla="*/ 6193940 w 7362098"/>
                                <a:gd name="connsiteY4313" fmla="*/ 2814242 h 4900456"/>
                                <a:gd name="connsiteX4314" fmla="*/ 6189148 w 7362098"/>
                                <a:gd name="connsiteY4314" fmla="*/ 2831009 h 4900456"/>
                                <a:gd name="connsiteX4315" fmla="*/ 6187551 w 7362098"/>
                                <a:gd name="connsiteY4315" fmla="*/ 2832606 h 4900456"/>
                                <a:gd name="connsiteX4316" fmla="*/ 6186753 w 7362098"/>
                                <a:gd name="connsiteY4316" fmla="*/ 2832606 h 4900456"/>
                                <a:gd name="connsiteX4317" fmla="*/ 6184756 w 7362098"/>
                                <a:gd name="connsiteY4317" fmla="*/ 2829812 h 4900456"/>
                                <a:gd name="connsiteX4318" fmla="*/ 6189547 w 7362098"/>
                                <a:gd name="connsiteY4318" fmla="*/ 2813044 h 4900456"/>
                                <a:gd name="connsiteX4319" fmla="*/ 6192342 w 7362098"/>
                                <a:gd name="connsiteY4319" fmla="*/ 2811448 h 4900456"/>
                                <a:gd name="connsiteX4320" fmla="*/ 6172382 w 7362098"/>
                                <a:gd name="connsiteY4320" fmla="*/ 2809851 h 4900456"/>
                                <a:gd name="connsiteX4321" fmla="*/ 6174777 w 7362098"/>
                                <a:gd name="connsiteY4321" fmla="*/ 2811847 h 4900456"/>
                                <a:gd name="connsiteX4322" fmla="*/ 6177172 w 7362098"/>
                                <a:gd name="connsiteY4322" fmla="*/ 2829412 h 4900456"/>
                                <a:gd name="connsiteX4323" fmla="*/ 6175176 w 7362098"/>
                                <a:gd name="connsiteY4323" fmla="*/ 2831808 h 4900456"/>
                                <a:gd name="connsiteX4324" fmla="*/ 6172781 w 7362098"/>
                                <a:gd name="connsiteY4324" fmla="*/ 2829812 h 4900456"/>
                                <a:gd name="connsiteX4325" fmla="*/ 6170385 w 7362098"/>
                                <a:gd name="connsiteY4325" fmla="*/ 2812246 h 4900456"/>
                                <a:gd name="connsiteX4326" fmla="*/ 6172382 w 7362098"/>
                                <a:gd name="connsiteY4326" fmla="*/ 2809851 h 4900456"/>
                                <a:gd name="connsiteX4327" fmla="*/ 5216750 w 7362098"/>
                                <a:gd name="connsiteY4327" fmla="*/ 2785250 h 4900456"/>
                                <a:gd name="connsiteX4328" fmla="*/ 5235862 w 7362098"/>
                                <a:gd name="connsiteY4328" fmla="*/ 2799471 h 4900456"/>
                                <a:gd name="connsiteX4329" fmla="*/ 5230273 w 7362098"/>
                                <a:gd name="connsiteY4329" fmla="*/ 2803064 h 4900456"/>
                                <a:gd name="connsiteX4330" fmla="*/ 5195941 w 7362098"/>
                                <a:gd name="connsiteY4330" fmla="*/ 2795080 h 4900456"/>
                                <a:gd name="connsiteX4331" fmla="*/ 5188755 w 7362098"/>
                                <a:gd name="connsiteY4331" fmla="*/ 2829013 h 4900456"/>
                                <a:gd name="connsiteX4332" fmla="*/ 5183167 w 7362098"/>
                                <a:gd name="connsiteY4332" fmla="*/ 2832606 h 4900456"/>
                                <a:gd name="connsiteX4333" fmla="*/ 5182368 w 7362098"/>
                                <a:gd name="connsiteY4333" fmla="*/ 2831408 h 4900456"/>
                                <a:gd name="connsiteX4334" fmla="*/ 5193147 w 7362098"/>
                                <a:gd name="connsiteY4334" fmla="*/ 2788693 h 4900456"/>
                                <a:gd name="connsiteX4335" fmla="*/ 5216750 w 7362098"/>
                                <a:gd name="connsiteY4335" fmla="*/ 2785250 h 4900456"/>
                                <a:gd name="connsiteX4336" fmla="*/ 711773 w 7362098"/>
                                <a:gd name="connsiteY4336" fmla="*/ 2753564 h 4900456"/>
                                <a:gd name="connsiteX4337" fmla="*/ 716563 w 7362098"/>
                                <a:gd name="connsiteY4337" fmla="*/ 2757157 h 4900456"/>
                                <a:gd name="connsiteX4338" fmla="*/ 720156 w 7362098"/>
                                <a:gd name="connsiteY4338" fmla="*/ 2781508 h 4900456"/>
                                <a:gd name="connsiteX4339" fmla="*/ 744507 w 7362098"/>
                                <a:gd name="connsiteY4339" fmla="*/ 2777915 h 4900456"/>
                                <a:gd name="connsiteX4340" fmla="*/ 749298 w 7362098"/>
                                <a:gd name="connsiteY4340" fmla="*/ 2781508 h 4900456"/>
                                <a:gd name="connsiteX4341" fmla="*/ 745705 w 7362098"/>
                                <a:gd name="connsiteY4341" fmla="*/ 2786298 h 4900456"/>
                                <a:gd name="connsiteX4342" fmla="*/ 721354 w 7362098"/>
                                <a:gd name="connsiteY4342" fmla="*/ 2789891 h 4900456"/>
                                <a:gd name="connsiteX4343" fmla="*/ 724946 w 7362098"/>
                                <a:gd name="connsiteY4343" fmla="*/ 2814243 h 4900456"/>
                                <a:gd name="connsiteX4344" fmla="*/ 721354 w 7362098"/>
                                <a:gd name="connsiteY4344" fmla="*/ 2819034 h 4900456"/>
                                <a:gd name="connsiteX4345" fmla="*/ 716563 w 7362098"/>
                                <a:gd name="connsiteY4345" fmla="*/ 2815441 h 4900456"/>
                                <a:gd name="connsiteX4346" fmla="*/ 712970 w 7362098"/>
                                <a:gd name="connsiteY4346" fmla="*/ 2791089 h 4900456"/>
                                <a:gd name="connsiteX4347" fmla="*/ 688619 w 7362098"/>
                                <a:gd name="connsiteY4347" fmla="*/ 2794681 h 4900456"/>
                                <a:gd name="connsiteX4348" fmla="*/ 683829 w 7362098"/>
                                <a:gd name="connsiteY4348" fmla="*/ 2791089 h 4900456"/>
                                <a:gd name="connsiteX4349" fmla="*/ 687422 w 7362098"/>
                                <a:gd name="connsiteY4349" fmla="*/ 2786298 h 4900456"/>
                                <a:gd name="connsiteX4350" fmla="*/ 711773 w 7362098"/>
                                <a:gd name="connsiteY4350" fmla="*/ 2782705 h 4900456"/>
                                <a:gd name="connsiteX4351" fmla="*/ 708180 w 7362098"/>
                                <a:gd name="connsiteY4351" fmla="*/ 2758354 h 4900456"/>
                                <a:gd name="connsiteX4352" fmla="*/ 711773 w 7362098"/>
                                <a:gd name="connsiteY4352" fmla="*/ 2753564 h 4900456"/>
                                <a:gd name="connsiteX4353" fmla="*/ 3284640 w 7362098"/>
                                <a:gd name="connsiteY4353" fmla="*/ 2751968 h 4900456"/>
                                <a:gd name="connsiteX4354" fmla="*/ 3287030 w 7362098"/>
                                <a:gd name="connsiteY4354" fmla="*/ 2753964 h 4900456"/>
                                <a:gd name="connsiteX4355" fmla="*/ 3289424 w 7362098"/>
                                <a:gd name="connsiteY4355" fmla="*/ 2771529 h 4900456"/>
                                <a:gd name="connsiteX4356" fmla="*/ 3287429 w 7362098"/>
                                <a:gd name="connsiteY4356" fmla="*/ 2773925 h 4900456"/>
                                <a:gd name="connsiteX4357" fmla="*/ 3285039 w 7362098"/>
                                <a:gd name="connsiteY4357" fmla="*/ 2771929 h 4900456"/>
                                <a:gd name="connsiteX4358" fmla="*/ 3282642 w 7362098"/>
                                <a:gd name="connsiteY4358" fmla="*/ 2754363 h 4900456"/>
                                <a:gd name="connsiteX4359" fmla="*/ 3284640 w 7362098"/>
                                <a:gd name="connsiteY4359" fmla="*/ 2751968 h 4900456"/>
                                <a:gd name="connsiteX4360" fmla="*/ 3273060 w 7362098"/>
                                <a:gd name="connsiteY4360" fmla="*/ 2751169 h 4900456"/>
                                <a:gd name="connsiteX4361" fmla="*/ 3274257 w 7362098"/>
                                <a:gd name="connsiteY4361" fmla="*/ 2753963 h 4900456"/>
                                <a:gd name="connsiteX4362" fmla="*/ 3269466 w 7362098"/>
                                <a:gd name="connsiteY4362" fmla="*/ 2770730 h 4900456"/>
                                <a:gd name="connsiteX4363" fmla="*/ 3267871 w 7362098"/>
                                <a:gd name="connsiteY4363" fmla="*/ 2772327 h 4900456"/>
                                <a:gd name="connsiteX4364" fmla="*/ 3267069 w 7362098"/>
                                <a:gd name="connsiteY4364" fmla="*/ 2772327 h 4900456"/>
                                <a:gd name="connsiteX4365" fmla="*/ 3265475 w 7362098"/>
                                <a:gd name="connsiteY4365" fmla="*/ 2769533 h 4900456"/>
                                <a:gd name="connsiteX4366" fmla="*/ 3270263 w 7362098"/>
                                <a:gd name="connsiteY4366" fmla="*/ 2752765 h 4900456"/>
                                <a:gd name="connsiteX4367" fmla="*/ 3273060 w 7362098"/>
                                <a:gd name="connsiteY4367" fmla="*/ 2751169 h 4900456"/>
                                <a:gd name="connsiteX4368" fmla="*/ 3295409 w 7362098"/>
                                <a:gd name="connsiteY4368" fmla="*/ 2748773 h 4900456"/>
                                <a:gd name="connsiteX4369" fmla="*/ 3298207 w 7362098"/>
                                <a:gd name="connsiteY4369" fmla="*/ 2749572 h 4900456"/>
                                <a:gd name="connsiteX4370" fmla="*/ 3306988 w 7362098"/>
                                <a:gd name="connsiteY4370" fmla="*/ 2764742 h 4900456"/>
                                <a:gd name="connsiteX4371" fmla="*/ 3306191 w 7362098"/>
                                <a:gd name="connsiteY4371" fmla="*/ 2767537 h 4900456"/>
                                <a:gd name="connsiteX4372" fmla="*/ 3305394 w 7362098"/>
                                <a:gd name="connsiteY4372" fmla="*/ 2767936 h 4900456"/>
                                <a:gd name="connsiteX4373" fmla="*/ 3303395 w 7362098"/>
                                <a:gd name="connsiteY4373" fmla="*/ 2766738 h 4900456"/>
                                <a:gd name="connsiteX4374" fmla="*/ 3294615 w 7362098"/>
                                <a:gd name="connsiteY4374" fmla="*/ 2751568 h 4900456"/>
                                <a:gd name="connsiteX4375" fmla="*/ 3295409 w 7362098"/>
                                <a:gd name="connsiteY4375" fmla="*/ 2748773 h 4900456"/>
                                <a:gd name="connsiteX4376" fmla="*/ 3263080 w 7362098"/>
                                <a:gd name="connsiteY4376" fmla="*/ 2746378 h 4900456"/>
                                <a:gd name="connsiteX4377" fmla="*/ 3263881 w 7362098"/>
                                <a:gd name="connsiteY4377" fmla="*/ 2749172 h 4900456"/>
                                <a:gd name="connsiteX4378" fmla="*/ 3253107 w 7362098"/>
                                <a:gd name="connsiteY4378" fmla="*/ 2763145 h 4900456"/>
                                <a:gd name="connsiteX4379" fmla="*/ 3251509 w 7362098"/>
                                <a:gd name="connsiteY4379" fmla="*/ 2763944 h 4900456"/>
                                <a:gd name="connsiteX4380" fmla="*/ 3249911 w 7362098"/>
                                <a:gd name="connsiteY4380" fmla="*/ 2763544 h 4900456"/>
                                <a:gd name="connsiteX4381" fmla="*/ 3249512 w 7362098"/>
                                <a:gd name="connsiteY4381" fmla="*/ 2760750 h 4900456"/>
                                <a:gd name="connsiteX4382" fmla="*/ 3260291 w 7362098"/>
                                <a:gd name="connsiteY4382" fmla="*/ 2746777 h 4900456"/>
                                <a:gd name="connsiteX4383" fmla="*/ 3263080 w 7362098"/>
                                <a:gd name="connsiteY4383" fmla="*/ 2746378 h 4900456"/>
                                <a:gd name="connsiteX4384" fmla="*/ 1940312 w 7362098"/>
                                <a:gd name="connsiteY4384" fmla="*/ 2746079 h 4900456"/>
                                <a:gd name="connsiteX4385" fmla="*/ 1949693 w 7362098"/>
                                <a:gd name="connsiteY4385" fmla="*/ 2747177 h 4900456"/>
                                <a:gd name="connsiteX4386" fmla="*/ 1956879 w 7362098"/>
                                <a:gd name="connsiteY4386" fmla="*/ 2759153 h 4900456"/>
                                <a:gd name="connsiteX4387" fmla="*/ 1960472 w 7362098"/>
                                <a:gd name="connsiteY4387" fmla="*/ 2763943 h 4900456"/>
                                <a:gd name="connsiteX4388" fmla="*/ 1966460 w 7362098"/>
                                <a:gd name="connsiteY4388" fmla="*/ 2763943 h 4900456"/>
                                <a:gd name="connsiteX4389" fmla="*/ 1966859 w 7362098"/>
                                <a:gd name="connsiteY4389" fmla="*/ 2763943 h 4900456"/>
                                <a:gd name="connsiteX4390" fmla="*/ 1967258 w 7362098"/>
                                <a:gd name="connsiteY4390" fmla="*/ 2763544 h 4900456"/>
                                <a:gd name="connsiteX4391" fmla="*/ 1980433 w 7362098"/>
                                <a:gd name="connsiteY4391" fmla="*/ 2763145 h 4900456"/>
                                <a:gd name="connsiteX4392" fmla="*/ 1987617 w 7362098"/>
                                <a:gd name="connsiteY4392" fmla="*/ 2774721 h 4900456"/>
                                <a:gd name="connsiteX4393" fmla="*/ 1987617 w 7362098"/>
                                <a:gd name="connsiteY4393" fmla="*/ 2775121 h 4900456"/>
                                <a:gd name="connsiteX4394" fmla="*/ 1991211 w 7362098"/>
                                <a:gd name="connsiteY4394" fmla="*/ 2779911 h 4900456"/>
                                <a:gd name="connsiteX4395" fmla="*/ 1997597 w 7362098"/>
                                <a:gd name="connsiteY4395" fmla="*/ 2779911 h 4900456"/>
                                <a:gd name="connsiteX4396" fmla="*/ 1997998 w 7362098"/>
                                <a:gd name="connsiteY4396" fmla="*/ 2779911 h 4900456"/>
                                <a:gd name="connsiteX4397" fmla="*/ 2011970 w 7362098"/>
                                <a:gd name="connsiteY4397" fmla="*/ 2779113 h 4900456"/>
                                <a:gd name="connsiteX4398" fmla="*/ 2019155 w 7362098"/>
                                <a:gd name="connsiteY4398" fmla="*/ 2791090 h 4900456"/>
                                <a:gd name="connsiteX4399" fmla="*/ 2022748 w 7362098"/>
                                <a:gd name="connsiteY4399" fmla="*/ 2795880 h 4900456"/>
                                <a:gd name="connsiteX4400" fmla="*/ 2025943 w 7362098"/>
                                <a:gd name="connsiteY4400" fmla="*/ 2796678 h 4900456"/>
                                <a:gd name="connsiteX4401" fmla="*/ 2030334 w 7362098"/>
                                <a:gd name="connsiteY4401" fmla="*/ 2797078 h 4900456"/>
                                <a:gd name="connsiteX4402" fmla="*/ 2033926 w 7362098"/>
                                <a:gd name="connsiteY4402" fmla="*/ 2801070 h 4900456"/>
                                <a:gd name="connsiteX4403" fmla="*/ 2028337 w 7362098"/>
                                <a:gd name="connsiteY4403" fmla="*/ 2805062 h 4900456"/>
                                <a:gd name="connsiteX4404" fmla="*/ 2022349 w 7362098"/>
                                <a:gd name="connsiteY4404" fmla="*/ 2804662 h 4900456"/>
                                <a:gd name="connsiteX4405" fmla="*/ 2017558 w 7362098"/>
                                <a:gd name="connsiteY4405" fmla="*/ 2803066 h 4900456"/>
                                <a:gd name="connsiteX4406" fmla="*/ 2010373 w 7362098"/>
                                <a:gd name="connsiteY4406" fmla="*/ 2791090 h 4900456"/>
                                <a:gd name="connsiteX4407" fmla="*/ 2007179 w 7362098"/>
                                <a:gd name="connsiteY4407" fmla="*/ 2786298 h 4900456"/>
                                <a:gd name="connsiteX4408" fmla="*/ 2000393 w 7362098"/>
                                <a:gd name="connsiteY4408" fmla="*/ 2786697 h 4900456"/>
                                <a:gd name="connsiteX4409" fmla="*/ 1986819 w 7362098"/>
                                <a:gd name="connsiteY4409" fmla="*/ 2787097 h 4900456"/>
                                <a:gd name="connsiteX4410" fmla="*/ 1979633 w 7362098"/>
                                <a:gd name="connsiteY4410" fmla="*/ 2775520 h 4900456"/>
                                <a:gd name="connsiteX4411" fmla="*/ 1976041 w 7362098"/>
                                <a:gd name="connsiteY4411" fmla="*/ 2770330 h 4900456"/>
                                <a:gd name="connsiteX4412" fmla="*/ 1970053 w 7362098"/>
                                <a:gd name="connsiteY4412" fmla="*/ 2770330 h 4900456"/>
                                <a:gd name="connsiteX4413" fmla="*/ 1969653 w 7362098"/>
                                <a:gd name="connsiteY4413" fmla="*/ 2770330 h 4900456"/>
                                <a:gd name="connsiteX4414" fmla="*/ 1956080 w 7362098"/>
                                <a:gd name="connsiteY4414" fmla="*/ 2770729 h 4900456"/>
                                <a:gd name="connsiteX4415" fmla="*/ 1948894 w 7362098"/>
                                <a:gd name="connsiteY4415" fmla="*/ 2758753 h 4900456"/>
                                <a:gd name="connsiteX4416" fmla="*/ 1945701 w 7362098"/>
                                <a:gd name="connsiteY4416" fmla="*/ 2753963 h 4900456"/>
                                <a:gd name="connsiteX4417" fmla="*/ 1938914 w 7362098"/>
                                <a:gd name="connsiteY4417" fmla="*/ 2754362 h 4900456"/>
                                <a:gd name="connsiteX4418" fmla="*/ 1925341 w 7362098"/>
                                <a:gd name="connsiteY4418" fmla="*/ 2754761 h 4900456"/>
                                <a:gd name="connsiteX4419" fmla="*/ 1922946 w 7362098"/>
                                <a:gd name="connsiteY4419" fmla="*/ 2753165 h 4900456"/>
                                <a:gd name="connsiteX4420" fmla="*/ 1921350 w 7362098"/>
                                <a:gd name="connsiteY4420" fmla="*/ 2747975 h 4900456"/>
                                <a:gd name="connsiteX4421" fmla="*/ 1926539 w 7362098"/>
                                <a:gd name="connsiteY4421" fmla="*/ 2746378 h 4900456"/>
                                <a:gd name="connsiteX4422" fmla="*/ 1928934 w 7362098"/>
                                <a:gd name="connsiteY4422" fmla="*/ 2747975 h 4900456"/>
                                <a:gd name="connsiteX4423" fmla="*/ 1935321 w 7362098"/>
                                <a:gd name="connsiteY4423" fmla="*/ 2747975 h 4900456"/>
                                <a:gd name="connsiteX4424" fmla="*/ 1935721 w 7362098"/>
                                <a:gd name="connsiteY4424" fmla="*/ 2747975 h 4900456"/>
                                <a:gd name="connsiteX4425" fmla="*/ 1940312 w 7362098"/>
                                <a:gd name="connsiteY4425" fmla="*/ 2746079 h 4900456"/>
                                <a:gd name="connsiteX4426" fmla="*/ 6491741 w 7362098"/>
                                <a:gd name="connsiteY4426" fmla="*/ 2743984 h 4900456"/>
                                <a:gd name="connsiteX4427" fmla="*/ 6494536 w 7362098"/>
                                <a:gd name="connsiteY4427" fmla="*/ 2745580 h 4900456"/>
                                <a:gd name="connsiteX4428" fmla="*/ 6512100 w 7362098"/>
                                <a:gd name="connsiteY4428" fmla="*/ 2756359 h 4900456"/>
                                <a:gd name="connsiteX4429" fmla="*/ 6515294 w 7362098"/>
                                <a:gd name="connsiteY4429" fmla="*/ 2757956 h 4900456"/>
                                <a:gd name="connsiteX4430" fmla="*/ 6514096 w 7362098"/>
                                <a:gd name="connsiteY4430" fmla="*/ 2760750 h 4900456"/>
                                <a:gd name="connsiteX4431" fmla="*/ 6513697 w 7362098"/>
                                <a:gd name="connsiteY4431" fmla="*/ 2760750 h 4900456"/>
                                <a:gd name="connsiteX4432" fmla="*/ 6500923 w 7362098"/>
                                <a:gd name="connsiteY4432" fmla="*/ 2759552 h 4900456"/>
                                <a:gd name="connsiteX4433" fmla="*/ 6472181 w 7362098"/>
                                <a:gd name="connsiteY4433" fmla="*/ 2791889 h 4900456"/>
                                <a:gd name="connsiteX4434" fmla="*/ 6429066 w 7362098"/>
                                <a:gd name="connsiteY4434" fmla="*/ 2795082 h 4900456"/>
                                <a:gd name="connsiteX4435" fmla="*/ 6422280 w 7362098"/>
                                <a:gd name="connsiteY4435" fmla="*/ 2806260 h 4900456"/>
                                <a:gd name="connsiteX4436" fmla="*/ 6421881 w 7362098"/>
                                <a:gd name="connsiteY4436" fmla="*/ 2806659 h 4900456"/>
                                <a:gd name="connsiteX4437" fmla="*/ 6419086 w 7362098"/>
                                <a:gd name="connsiteY4437" fmla="*/ 2805861 h 4900456"/>
                                <a:gd name="connsiteX4438" fmla="*/ 6419486 w 7362098"/>
                                <a:gd name="connsiteY4438" fmla="*/ 2802667 h 4900456"/>
                                <a:gd name="connsiteX4439" fmla="*/ 6421482 w 7362098"/>
                                <a:gd name="connsiteY4439" fmla="*/ 2781908 h 4900456"/>
                                <a:gd name="connsiteX4440" fmla="*/ 6421881 w 7362098"/>
                                <a:gd name="connsiteY4440" fmla="*/ 2778714 h 4900456"/>
                                <a:gd name="connsiteX4441" fmla="*/ 6425074 w 7362098"/>
                                <a:gd name="connsiteY4441" fmla="*/ 2779113 h 4900456"/>
                                <a:gd name="connsiteX4442" fmla="*/ 6429466 w 7362098"/>
                                <a:gd name="connsiteY4442" fmla="*/ 2790691 h 4900456"/>
                                <a:gd name="connsiteX4443" fmla="*/ 6429865 w 7362098"/>
                                <a:gd name="connsiteY4443" fmla="*/ 2790691 h 4900456"/>
                                <a:gd name="connsiteX4444" fmla="*/ 6470185 w 7362098"/>
                                <a:gd name="connsiteY4444" fmla="*/ 2787896 h 4900456"/>
                                <a:gd name="connsiteX4445" fmla="*/ 6496532 w 7362098"/>
                                <a:gd name="connsiteY4445" fmla="*/ 2757556 h 4900456"/>
                                <a:gd name="connsiteX4446" fmla="*/ 6496532 w 7362098"/>
                                <a:gd name="connsiteY4446" fmla="*/ 2757157 h 4900456"/>
                                <a:gd name="connsiteX4447" fmla="*/ 6490145 w 7362098"/>
                                <a:gd name="connsiteY4447" fmla="*/ 2746778 h 4900456"/>
                                <a:gd name="connsiteX4448" fmla="*/ 6491741 w 7362098"/>
                                <a:gd name="connsiteY4448" fmla="*/ 2743984 h 4900456"/>
                                <a:gd name="connsiteX4449" fmla="*/ 3306988 w 7362098"/>
                                <a:gd name="connsiteY4449" fmla="*/ 2740790 h 4900456"/>
                                <a:gd name="connsiteX4450" fmla="*/ 3321359 w 7362098"/>
                                <a:gd name="connsiteY4450" fmla="*/ 2751569 h 4900456"/>
                                <a:gd name="connsiteX4451" fmla="*/ 3321752 w 7362098"/>
                                <a:gd name="connsiteY4451" fmla="*/ 2754364 h 4900456"/>
                                <a:gd name="connsiteX4452" fmla="*/ 3320162 w 7362098"/>
                                <a:gd name="connsiteY4452" fmla="*/ 2755162 h 4900456"/>
                                <a:gd name="connsiteX4453" fmla="*/ 3318565 w 7362098"/>
                                <a:gd name="connsiteY4453" fmla="*/ 2754763 h 4900456"/>
                                <a:gd name="connsiteX4454" fmla="*/ 3304598 w 7362098"/>
                                <a:gd name="connsiteY4454" fmla="*/ 2743984 h 4900456"/>
                                <a:gd name="connsiteX4455" fmla="*/ 3304193 w 7362098"/>
                                <a:gd name="connsiteY4455" fmla="*/ 2741189 h 4900456"/>
                                <a:gd name="connsiteX4456" fmla="*/ 3306988 w 7362098"/>
                                <a:gd name="connsiteY4456" fmla="*/ 2740790 h 4900456"/>
                                <a:gd name="connsiteX4457" fmla="*/ 3252706 w 7362098"/>
                                <a:gd name="connsiteY4457" fmla="*/ 2736797 h 4900456"/>
                                <a:gd name="connsiteX4458" fmla="*/ 3255500 w 7362098"/>
                                <a:gd name="connsiteY4458" fmla="*/ 2737596 h 4900456"/>
                                <a:gd name="connsiteX4459" fmla="*/ 3254702 w 7362098"/>
                                <a:gd name="connsiteY4459" fmla="*/ 2740390 h 4900456"/>
                                <a:gd name="connsiteX4460" fmla="*/ 3239525 w 7362098"/>
                                <a:gd name="connsiteY4460" fmla="*/ 2749174 h 4900456"/>
                                <a:gd name="connsiteX4461" fmla="*/ 3238729 w 7362098"/>
                                <a:gd name="connsiteY4461" fmla="*/ 2749573 h 4900456"/>
                                <a:gd name="connsiteX4462" fmla="*/ 3236735 w 7362098"/>
                                <a:gd name="connsiteY4462" fmla="*/ 2748375 h 4900456"/>
                                <a:gd name="connsiteX4463" fmla="*/ 3237533 w 7362098"/>
                                <a:gd name="connsiteY4463" fmla="*/ 2745581 h 4900456"/>
                                <a:gd name="connsiteX4464" fmla="*/ 3311778 w 7362098"/>
                                <a:gd name="connsiteY4464" fmla="*/ 2729612 h 4900456"/>
                                <a:gd name="connsiteX4465" fmla="*/ 3328546 w 7362098"/>
                                <a:gd name="connsiteY4465" fmla="*/ 2734403 h 4900456"/>
                                <a:gd name="connsiteX4466" fmla="*/ 3329745 w 7362098"/>
                                <a:gd name="connsiteY4466" fmla="*/ 2737197 h 4900456"/>
                                <a:gd name="connsiteX4467" fmla="*/ 3328148 w 7362098"/>
                                <a:gd name="connsiteY4467" fmla="*/ 2738794 h 4900456"/>
                                <a:gd name="connsiteX4468" fmla="*/ 3327349 w 7362098"/>
                                <a:gd name="connsiteY4468" fmla="*/ 2738794 h 4900456"/>
                                <a:gd name="connsiteX4469" fmla="*/ 3310580 w 7362098"/>
                                <a:gd name="connsiteY4469" fmla="*/ 2734003 h 4900456"/>
                                <a:gd name="connsiteX4470" fmla="*/ 3308984 w 7362098"/>
                                <a:gd name="connsiteY4470" fmla="*/ 2731208 h 4900456"/>
                                <a:gd name="connsiteX4471" fmla="*/ 3311778 w 7362098"/>
                                <a:gd name="connsiteY4471" fmla="*/ 2729612 h 4900456"/>
                                <a:gd name="connsiteX4472" fmla="*/ 3249911 w 7362098"/>
                                <a:gd name="connsiteY4472" fmla="*/ 2725221 h 4900456"/>
                                <a:gd name="connsiteX4473" fmla="*/ 3252307 w 7362098"/>
                                <a:gd name="connsiteY4473" fmla="*/ 2727217 h 4900456"/>
                                <a:gd name="connsiteX4474" fmla="*/ 3250309 w 7362098"/>
                                <a:gd name="connsiteY4474" fmla="*/ 2729612 h 4900456"/>
                                <a:gd name="connsiteX4475" fmla="*/ 3232745 w 7362098"/>
                                <a:gd name="connsiteY4475" fmla="*/ 2732008 h 4900456"/>
                                <a:gd name="connsiteX4476" fmla="*/ 3230354 w 7362098"/>
                                <a:gd name="connsiteY4476" fmla="*/ 2730012 h 4900456"/>
                                <a:gd name="connsiteX4477" fmla="*/ 3232348 w 7362098"/>
                                <a:gd name="connsiteY4477" fmla="*/ 2727616 h 4900456"/>
                                <a:gd name="connsiteX4478" fmla="*/ 3328948 w 7362098"/>
                                <a:gd name="connsiteY4478" fmla="*/ 2714842 h 4900456"/>
                                <a:gd name="connsiteX4479" fmla="*/ 3331342 w 7362098"/>
                                <a:gd name="connsiteY4479" fmla="*/ 2716838 h 4900456"/>
                                <a:gd name="connsiteX4480" fmla="*/ 3329348 w 7362098"/>
                                <a:gd name="connsiteY4480" fmla="*/ 2719233 h 4900456"/>
                                <a:gd name="connsiteX4481" fmla="*/ 3311778 w 7362098"/>
                                <a:gd name="connsiteY4481" fmla="*/ 2721629 h 4900456"/>
                                <a:gd name="connsiteX4482" fmla="*/ 3309385 w 7362098"/>
                                <a:gd name="connsiteY4482" fmla="*/ 2719633 h 4900456"/>
                                <a:gd name="connsiteX4483" fmla="*/ 3311380 w 7362098"/>
                                <a:gd name="connsiteY4483" fmla="*/ 2717237 h 4900456"/>
                                <a:gd name="connsiteX4484" fmla="*/ 1957078 w 7362098"/>
                                <a:gd name="connsiteY4484" fmla="*/ 2713744 h 4900456"/>
                                <a:gd name="connsiteX4485" fmla="*/ 1966460 w 7362098"/>
                                <a:gd name="connsiteY4485" fmla="*/ 2714842 h 4900456"/>
                                <a:gd name="connsiteX4486" fmla="*/ 1973645 w 7362098"/>
                                <a:gd name="connsiteY4486" fmla="*/ 2726817 h 4900456"/>
                                <a:gd name="connsiteX4487" fmla="*/ 1977238 w 7362098"/>
                                <a:gd name="connsiteY4487" fmla="*/ 2731608 h 4900456"/>
                                <a:gd name="connsiteX4488" fmla="*/ 1983226 w 7362098"/>
                                <a:gd name="connsiteY4488" fmla="*/ 2731608 h 4900456"/>
                                <a:gd name="connsiteX4489" fmla="*/ 1983625 w 7362098"/>
                                <a:gd name="connsiteY4489" fmla="*/ 2731608 h 4900456"/>
                                <a:gd name="connsiteX4490" fmla="*/ 1984024 w 7362098"/>
                                <a:gd name="connsiteY4490" fmla="*/ 2731209 h 4900456"/>
                                <a:gd name="connsiteX4491" fmla="*/ 1997198 w 7362098"/>
                                <a:gd name="connsiteY4491" fmla="*/ 2730809 h 4900456"/>
                                <a:gd name="connsiteX4492" fmla="*/ 2004385 w 7362098"/>
                                <a:gd name="connsiteY4492" fmla="*/ 2742386 h 4900456"/>
                                <a:gd name="connsiteX4493" fmla="*/ 2004385 w 7362098"/>
                                <a:gd name="connsiteY4493" fmla="*/ 2742785 h 4900456"/>
                                <a:gd name="connsiteX4494" fmla="*/ 2007977 w 7362098"/>
                                <a:gd name="connsiteY4494" fmla="*/ 2747576 h 4900456"/>
                                <a:gd name="connsiteX4495" fmla="*/ 2014364 w 7362098"/>
                                <a:gd name="connsiteY4495" fmla="*/ 2747576 h 4900456"/>
                                <a:gd name="connsiteX4496" fmla="*/ 2014764 w 7362098"/>
                                <a:gd name="connsiteY4496" fmla="*/ 2747576 h 4900456"/>
                                <a:gd name="connsiteX4497" fmla="*/ 2028736 w 7362098"/>
                                <a:gd name="connsiteY4497" fmla="*/ 2746777 h 4900456"/>
                                <a:gd name="connsiteX4498" fmla="*/ 2035922 w 7362098"/>
                                <a:gd name="connsiteY4498" fmla="*/ 2758754 h 4900456"/>
                                <a:gd name="connsiteX4499" fmla="*/ 2039515 w 7362098"/>
                                <a:gd name="connsiteY4499" fmla="*/ 2763545 h 4900456"/>
                                <a:gd name="connsiteX4500" fmla="*/ 2042708 w 7362098"/>
                                <a:gd name="connsiteY4500" fmla="*/ 2764343 h 4900456"/>
                                <a:gd name="connsiteX4501" fmla="*/ 2047100 w 7362098"/>
                                <a:gd name="connsiteY4501" fmla="*/ 2764742 h 4900456"/>
                                <a:gd name="connsiteX4502" fmla="*/ 2050692 w 7362098"/>
                                <a:gd name="connsiteY4502" fmla="*/ 2768734 h 4900456"/>
                                <a:gd name="connsiteX4503" fmla="*/ 2045104 w 7362098"/>
                                <a:gd name="connsiteY4503" fmla="*/ 2772726 h 4900456"/>
                                <a:gd name="connsiteX4504" fmla="*/ 2039116 w 7362098"/>
                                <a:gd name="connsiteY4504" fmla="*/ 2772327 h 4900456"/>
                                <a:gd name="connsiteX4505" fmla="*/ 2034325 w 7362098"/>
                                <a:gd name="connsiteY4505" fmla="*/ 2770730 h 4900456"/>
                                <a:gd name="connsiteX4506" fmla="*/ 2027139 w 7362098"/>
                                <a:gd name="connsiteY4506" fmla="*/ 2758754 h 4900456"/>
                                <a:gd name="connsiteX4507" fmla="*/ 2023945 w 7362098"/>
                                <a:gd name="connsiteY4507" fmla="*/ 2753963 h 4900456"/>
                                <a:gd name="connsiteX4508" fmla="*/ 2017159 w 7362098"/>
                                <a:gd name="connsiteY4508" fmla="*/ 2754362 h 4900456"/>
                                <a:gd name="connsiteX4509" fmla="*/ 2003586 w 7362098"/>
                                <a:gd name="connsiteY4509" fmla="*/ 2754761 h 4900456"/>
                                <a:gd name="connsiteX4510" fmla="*/ 1996401 w 7362098"/>
                                <a:gd name="connsiteY4510" fmla="*/ 2743185 h 4900456"/>
                                <a:gd name="connsiteX4511" fmla="*/ 1992807 w 7362098"/>
                                <a:gd name="connsiteY4511" fmla="*/ 2737995 h 4900456"/>
                                <a:gd name="connsiteX4512" fmla="*/ 1986819 w 7362098"/>
                                <a:gd name="connsiteY4512" fmla="*/ 2737995 h 4900456"/>
                                <a:gd name="connsiteX4513" fmla="*/ 1986420 w 7362098"/>
                                <a:gd name="connsiteY4513" fmla="*/ 2737995 h 4900456"/>
                                <a:gd name="connsiteX4514" fmla="*/ 1972847 w 7362098"/>
                                <a:gd name="connsiteY4514" fmla="*/ 2738394 h 4900456"/>
                                <a:gd name="connsiteX4515" fmla="*/ 1965661 w 7362098"/>
                                <a:gd name="connsiteY4515" fmla="*/ 2726418 h 4900456"/>
                                <a:gd name="connsiteX4516" fmla="*/ 1962468 w 7362098"/>
                                <a:gd name="connsiteY4516" fmla="*/ 2721628 h 4900456"/>
                                <a:gd name="connsiteX4517" fmla="*/ 1955681 w 7362098"/>
                                <a:gd name="connsiteY4517" fmla="*/ 2722027 h 4900456"/>
                                <a:gd name="connsiteX4518" fmla="*/ 1942108 w 7362098"/>
                                <a:gd name="connsiteY4518" fmla="*/ 2722426 h 4900456"/>
                                <a:gd name="connsiteX4519" fmla="*/ 1939712 w 7362098"/>
                                <a:gd name="connsiteY4519" fmla="*/ 2720830 h 4900456"/>
                                <a:gd name="connsiteX4520" fmla="*/ 1938116 w 7362098"/>
                                <a:gd name="connsiteY4520" fmla="*/ 2715640 h 4900456"/>
                                <a:gd name="connsiteX4521" fmla="*/ 1943305 w 7362098"/>
                                <a:gd name="connsiteY4521" fmla="*/ 2714043 h 4900456"/>
                                <a:gd name="connsiteX4522" fmla="*/ 1945700 w 7362098"/>
                                <a:gd name="connsiteY4522" fmla="*/ 2715640 h 4900456"/>
                                <a:gd name="connsiteX4523" fmla="*/ 1952089 w 7362098"/>
                                <a:gd name="connsiteY4523" fmla="*/ 2715640 h 4900456"/>
                                <a:gd name="connsiteX4524" fmla="*/ 1952487 w 7362098"/>
                                <a:gd name="connsiteY4524" fmla="*/ 2715640 h 4900456"/>
                                <a:gd name="connsiteX4525" fmla="*/ 1957078 w 7362098"/>
                                <a:gd name="connsiteY4525" fmla="*/ 2713744 h 4900456"/>
                                <a:gd name="connsiteX4526" fmla="*/ 3234339 w 7362098"/>
                                <a:gd name="connsiteY4526" fmla="*/ 2708056 h 4900456"/>
                                <a:gd name="connsiteX4527" fmla="*/ 3251106 w 7362098"/>
                                <a:gd name="connsiteY4527" fmla="*/ 2712847 h 4900456"/>
                                <a:gd name="connsiteX4528" fmla="*/ 3252705 w 7362098"/>
                                <a:gd name="connsiteY4528" fmla="*/ 2715641 h 4900456"/>
                                <a:gd name="connsiteX4529" fmla="*/ 3251106 w 7362098"/>
                                <a:gd name="connsiteY4529" fmla="*/ 2717238 h 4900456"/>
                                <a:gd name="connsiteX4530" fmla="*/ 3250309 w 7362098"/>
                                <a:gd name="connsiteY4530" fmla="*/ 2717238 h 4900456"/>
                                <a:gd name="connsiteX4531" fmla="*/ 3233543 w 7362098"/>
                                <a:gd name="connsiteY4531" fmla="*/ 2712447 h 4900456"/>
                                <a:gd name="connsiteX4532" fmla="*/ 3231546 w 7362098"/>
                                <a:gd name="connsiteY4532" fmla="*/ 2709652 h 4900456"/>
                                <a:gd name="connsiteX4533" fmla="*/ 3234339 w 7362098"/>
                                <a:gd name="connsiteY4533" fmla="*/ 2708056 h 4900456"/>
                                <a:gd name="connsiteX4534" fmla="*/ 3322159 w 7362098"/>
                                <a:gd name="connsiteY4534" fmla="*/ 2697277 h 4900456"/>
                                <a:gd name="connsiteX4535" fmla="*/ 3324954 w 7362098"/>
                                <a:gd name="connsiteY4535" fmla="*/ 2698075 h 4900456"/>
                                <a:gd name="connsiteX4536" fmla="*/ 3324152 w 7362098"/>
                                <a:gd name="connsiteY4536" fmla="*/ 2700869 h 4900456"/>
                                <a:gd name="connsiteX4537" fmla="*/ 3308985 w 7362098"/>
                                <a:gd name="connsiteY4537" fmla="*/ 2709653 h 4900456"/>
                                <a:gd name="connsiteX4538" fmla="*/ 3308187 w 7362098"/>
                                <a:gd name="connsiteY4538" fmla="*/ 2710052 h 4900456"/>
                                <a:gd name="connsiteX4539" fmla="*/ 3306187 w 7362098"/>
                                <a:gd name="connsiteY4539" fmla="*/ 2708854 h 4900456"/>
                                <a:gd name="connsiteX4540" fmla="*/ 3306988 w 7362098"/>
                                <a:gd name="connsiteY4540" fmla="*/ 2706060 h 4900456"/>
                                <a:gd name="connsiteX4541" fmla="*/ 3243924 w 7362098"/>
                                <a:gd name="connsiteY4541" fmla="*/ 2692087 h 4900456"/>
                                <a:gd name="connsiteX4542" fmla="*/ 3257897 w 7362098"/>
                                <a:gd name="connsiteY4542" fmla="*/ 2702866 h 4900456"/>
                                <a:gd name="connsiteX4543" fmla="*/ 3258296 w 7362098"/>
                                <a:gd name="connsiteY4543" fmla="*/ 2705661 h 4900456"/>
                                <a:gd name="connsiteX4544" fmla="*/ 3256698 w 7362098"/>
                                <a:gd name="connsiteY4544" fmla="*/ 2706459 h 4900456"/>
                                <a:gd name="connsiteX4545" fmla="*/ 3255101 w 7362098"/>
                                <a:gd name="connsiteY4545" fmla="*/ 2706060 h 4900456"/>
                                <a:gd name="connsiteX4546" fmla="*/ 3241526 w 7362098"/>
                                <a:gd name="connsiteY4546" fmla="*/ 2695281 h 4900456"/>
                                <a:gd name="connsiteX4547" fmla="*/ 3241130 w 7362098"/>
                                <a:gd name="connsiteY4547" fmla="*/ 2692486 h 4900456"/>
                                <a:gd name="connsiteX4548" fmla="*/ 3243924 w 7362098"/>
                                <a:gd name="connsiteY4548" fmla="*/ 2692087 h 4900456"/>
                                <a:gd name="connsiteX4549" fmla="*/ 3312179 w 7362098"/>
                                <a:gd name="connsiteY4549" fmla="*/ 2683305 h 4900456"/>
                                <a:gd name="connsiteX4550" fmla="*/ 3312576 w 7362098"/>
                                <a:gd name="connsiteY4550" fmla="*/ 2686100 h 4900456"/>
                                <a:gd name="connsiteX4551" fmla="*/ 3301801 w 7362098"/>
                                <a:gd name="connsiteY4551" fmla="*/ 2700072 h 4900456"/>
                                <a:gd name="connsiteX4552" fmla="*/ 3300203 w 7362098"/>
                                <a:gd name="connsiteY4552" fmla="*/ 2700871 h 4900456"/>
                                <a:gd name="connsiteX4553" fmla="*/ 3298608 w 7362098"/>
                                <a:gd name="connsiteY4553" fmla="*/ 2700472 h 4900456"/>
                                <a:gd name="connsiteX4554" fmla="*/ 3298608 w 7362098"/>
                                <a:gd name="connsiteY4554" fmla="*/ 2697677 h 4900456"/>
                                <a:gd name="connsiteX4555" fmla="*/ 3309385 w 7362098"/>
                                <a:gd name="connsiteY4555" fmla="*/ 2683704 h 4900456"/>
                                <a:gd name="connsiteX4556" fmla="*/ 3312179 w 7362098"/>
                                <a:gd name="connsiteY4556" fmla="*/ 2683305 h 4900456"/>
                                <a:gd name="connsiteX4557" fmla="*/ 3255900 w 7362098"/>
                                <a:gd name="connsiteY4557" fmla="*/ 2679313 h 4900456"/>
                                <a:gd name="connsiteX4558" fmla="*/ 3258694 w 7362098"/>
                                <a:gd name="connsiteY4558" fmla="*/ 2680111 h 4900456"/>
                                <a:gd name="connsiteX4559" fmla="*/ 3267475 w 7362098"/>
                                <a:gd name="connsiteY4559" fmla="*/ 2695282 h 4900456"/>
                                <a:gd name="connsiteX4560" fmla="*/ 3266670 w 7362098"/>
                                <a:gd name="connsiteY4560" fmla="*/ 2698076 h 4900456"/>
                                <a:gd name="connsiteX4561" fmla="*/ 3265874 w 7362098"/>
                                <a:gd name="connsiteY4561" fmla="*/ 2698475 h 4900456"/>
                                <a:gd name="connsiteX4562" fmla="*/ 3263881 w 7362098"/>
                                <a:gd name="connsiteY4562" fmla="*/ 2697278 h 4900456"/>
                                <a:gd name="connsiteX4563" fmla="*/ 3255099 w 7362098"/>
                                <a:gd name="connsiteY4563" fmla="*/ 2682107 h 4900456"/>
                                <a:gd name="connsiteX4564" fmla="*/ 3255900 w 7362098"/>
                                <a:gd name="connsiteY4564" fmla="*/ 2679313 h 4900456"/>
                                <a:gd name="connsiteX4565" fmla="*/ 3294215 w 7362098"/>
                                <a:gd name="connsiteY4565" fmla="*/ 2674124 h 4900456"/>
                                <a:gd name="connsiteX4566" fmla="*/ 3295809 w 7362098"/>
                                <a:gd name="connsiteY4566" fmla="*/ 2676918 h 4900456"/>
                                <a:gd name="connsiteX4567" fmla="*/ 3291021 w 7362098"/>
                                <a:gd name="connsiteY4567" fmla="*/ 2693685 h 4900456"/>
                                <a:gd name="connsiteX4568" fmla="*/ 3289424 w 7362098"/>
                                <a:gd name="connsiteY4568" fmla="*/ 2695282 h 4900456"/>
                                <a:gd name="connsiteX4569" fmla="*/ 3288627 w 7362098"/>
                                <a:gd name="connsiteY4569" fmla="*/ 2695282 h 4900456"/>
                                <a:gd name="connsiteX4570" fmla="*/ 3286631 w 7362098"/>
                                <a:gd name="connsiteY4570" fmla="*/ 2692488 h 4900456"/>
                                <a:gd name="connsiteX4571" fmla="*/ 3291418 w 7362098"/>
                                <a:gd name="connsiteY4571" fmla="*/ 2675720 h 4900456"/>
                                <a:gd name="connsiteX4572" fmla="*/ 3294215 w 7362098"/>
                                <a:gd name="connsiteY4572" fmla="*/ 2674124 h 4900456"/>
                                <a:gd name="connsiteX4573" fmla="*/ 3274257 w 7362098"/>
                                <a:gd name="connsiteY4573" fmla="*/ 2672527 h 4900456"/>
                                <a:gd name="connsiteX4574" fmla="*/ 3276650 w 7362098"/>
                                <a:gd name="connsiteY4574" fmla="*/ 2674523 h 4900456"/>
                                <a:gd name="connsiteX4575" fmla="*/ 3279048 w 7362098"/>
                                <a:gd name="connsiteY4575" fmla="*/ 2692089 h 4900456"/>
                                <a:gd name="connsiteX4576" fmla="*/ 3277053 w 7362098"/>
                                <a:gd name="connsiteY4576" fmla="*/ 2694484 h 4900456"/>
                                <a:gd name="connsiteX4577" fmla="*/ 3274657 w 7362098"/>
                                <a:gd name="connsiteY4577" fmla="*/ 2692488 h 4900456"/>
                                <a:gd name="connsiteX4578" fmla="*/ 3272258 w 7362098"/>
                                <a:gd name="connsiteY4578" fmla="*/ 2674922 h 4900456"/>
                                <a:gd name="connsiteX4579" fmla="*/ 3274257 w 7362098"/>
                                <a:gd name="connsiteY4579" fmla="*/ 2672527 h 4900456"/>
                                <a:gd name="connsiteX4580" fmla="*/ 2318997 w 7362098"/>
                                <a:gd name="connsiteY4580" fmla="*/ 2647926 h 4900456"/>
                                <a:gd name="connsiteX4581" fmla="*/ 2338128 w 7362098"/>
                                <a:gd name="connsiteY4581" fmla="*/ 2662147 h 4900456"/>
                                <a:gd name="connsiteX4582" fmla="*/ 2332530 w 7362098"/>
                                <a:gd name="connsiteY4582" fmla="*/ 2665740 h 4900456"/>
                                <a:gd name="connsiteX4583" fmla="*/ 2298202 w 7362098"/>
                                <a:gd name="connsiteY4583" fmla="*/ 2657756 h 4900456"/>
                                <a:gd name="connsiteX4584" fmla="*/ 2291019 w 7362098"/>
                                <a:gd name="connsiteY4584" fmla="*/ 2691689 h 4900456"/>
                                <a:gd name="connsiteX4585" fmla="*/ 2285426 w 7362098"/>
                                <a:gd name="connsiteY4585" fmla="*/ 2695282 h 4900456"/>
                                <a:gd name="connsiteX4586" fmla="*/ 2284627 w 7362098"/>
                                <a:gd name="connsiteY4586" fmla="*/ 2694084 h 4900456"/>
                                <a:gd name="connsiteX4587" fmla="*/ 2295409 w 7362098"/>
                                <a:gd name="connsiteY4587" fmla="*/ 2651369 h 4900456"/>
                                <a:gd name="connsiteX4588" fmla="*/ 2318997 w 7362098"/>
                                <a:gd name="connsiteY4588" fmla="*/ 2647926 h 4900456"/>
                                <a:gd name="connsiteX4589" fmla="*/ 4489359 w 7362098"/>
                                <a:gd name="connsiteY4589" fmla="*/ 2620232 h 4900456"/>
                                <a:gd name="connsiteX4590" fmla="*/ 4494149 w 7362098"/>
                                <a:gd name="connsiteY4590" fmla="*/ 2623825 h 4900456"/>
                                <a:gd name="connsiteX4591" fmla="*/ 4497742 w 7362098"/>
                                <a:gd name="connsiteY4591" fmla="*/ 2648176 h 4900456"/>
                                <a:gd name="connsiteX4592" fmla="*/ 4522094 w 7362098"/>
                                <a:gd name="connsiteY4592" fmla="*/ 2644583 h 4900456"/>
                                <a:gd name="connsiteX4593" fmla="*/ 4526885 w 7362098"/>
                                <a:gd name="connsiteY4593" fmla="*/ 2648176 h 4900456"/>
                                <a:gd name="connsiteX4594" fmla="*/ 4523292 w 7362098"/>
                                <a:gd name="connsiteY4594" fmla="*/ 2652966 h 4900456"/>
                                <a:gd name="connsiteX4595" fmla="*/ 4498940 w 7362098"/>
                                <a:gd name="connsiteY4595" fmla="*/ 2656559 h 4900456"/>
                                <a:gd name="connsiteX4596" fmla="*/ 4502533 w 7362098"/>
                                <a:gd name="connsiteY4596" fmla="*/ 2680911 h 4900456"/>
                                <a:gd name="connsiteX4597" fmla="*/ 4498940 w 7362098"/>
                                <a:gd name="connsiteY4597" fmla="*/ 2685701 h 4900456"/>
                                <a:gd name="connsiteX4598" fmla="*/ 4494149 w 7362098"/>
                                <a:gd name="connsiteY4598" fmla="*/ 2682109 h 4900456"/>
                                <a:gd name="connsiteX4599" fmla="*/ 4490557 w 7362098"/>
                                <a:gd name="connsiteY4599" fmla="*/ 2657757 h 4900456"/>
                                <a:gd name="connsiteX4600" fmla="*/ 4466205 w 7362098"/>
                                <a:gd name="connsiteY4600" fmla="*/ 2661349 h 4900456"/>
                                <a:gd name="connsiteX4601" fmla="*/ 4461415 w 7362098"/>
                                <a:gd name="connsiteY4601" fmla="*/ 2657757 h 4900456"/>
                                <a:gd name="connsiteX4602" fmla="*/ 4465008 w 7362098"/>
                                <a:gd name="connsiteY4602" fmla="*/ 2652966 h 4900456"/>
                                <a:gd name="connsiteX4603" fmla="*/ 4489359 w 7362098"/>
                                <a:gd name="connsiteY4603" fmla="*/ 2649373 h 4900456"/>
                                <a:gd name="connsiteX4604" fmla="*/ 4485766 w 7362098"/>
                                <a:gd name="connsiteY4604" fmla="*/ 2625022 h 4900456"/>
                                <a:gd name="connsiteX4605" fmla="*/ 4489359 w 7362098"/>
                                <a:gd name="connsiteY4605" fmla="*/ 2620232 h 4900456"/>
                                <a:gd name="connsiteX4606" fmla="*/ 7062197 w 7362098"/>
                                <a:gd name="connsiteY4606" fmla="*/ 2618635 h 4900456"/>
                                <a:gd name="connsiteX4607" fmla="*/ 7064592 w 7362098"/>
                                <a:gd name="connsiteY4607" fmla="*/ 2620631 h 4900456"/>
                                <a:gd name="connsiteX4608" fmla="*/ 7066987 w 7362098"/>
                                <a:gd name="connsiteY4608" fmla="*/ 2638197 h 4900456"/>
                                <a:gd name="connsiteX4609" fmla="*/ 7064991 w 7362098"/>
                                <a:gd name="connsiteY4609" fmla="*/ 2640592 h 4900456"/>
                                <a:gd name="connsiteX4610" fmla="*/ 7062596 w 7362098"/>
                                <a:gd name="connsiteY4610" fmla="*/ 2638596 h 4900456"/>
                                <a:gd name="connsiteX4611" fmla="*/ 7060200 w 7362098"/>
                                <a:gd name="connsiteY4611" fmla="*/ 2621030 h 4900456"/>
                                <a:gd name="connsiteX4612" fmla="*/ 7062197 w 7362098"/>
                                <a:gd name="connsiteY4612" fmla="*/ 2618635 h 4900456"/>
                                <a:gd name="connsiteX4613" fmla="*/ 7050619 w 7362098"/>
                                <a:gd name="connsiteY4613" fmla="*/ 2617837 h 4900456"/>
                                <a:gd name="connsiteX4614" fmla="*/ 7051818 w 7362098"/>
                                <a:gd name="connsiteY4614" fmla="*/ 2620631 h 4900456"/>
                                <a:gd name="connsiteX4615" fmla="*/ 7047027 w 7362098"/>
                                <a:gd name="connsiteY4615" fmla="*/ 2637398 h 4900456"/>
                                <a:gd name="connsiteX4616" fmla="*/ 7045430 w 7362098"/>
                                <a:gd name="connsiteY4616" fmla="*/ 2638995 h 4900456"/>
                                <a:gd name="connsiteX4617" fmla="*/ 7044631 w 7362098"/>
                                <a:gd name="connsiteY4617" fmla="*/ 2638995 h 4900456"/>
                                <a:gd name="connsiteX4618" fmla="*/ 7043034 w 7362098"/>
                                <a:gd name="connsiteY4618" fmla="*/ 2636201 h 4900456"/>
                                <a:gd name="connsiteX4619" fmla="*/ 7047825 w 7362098"/>
                                <a:gd name="connsiteY4619" fmla="*/ 2619433 h 4900456"/>
                                <a:gd name="connsiteX4620" fmla="*/ 7050619 w 7362098"/>
                                <a:gd name="connsiteY4620" fmla="*/ 2617837 h 4900456"/>
                                <a:gd name="connsiteX4621" fmla="*/ 7072575 w 7362098"/>
                                <a:gd name="connsiteY4621" fmla="*/ 2615041 h 4900456"/>
                                <a:gd name="connsiteX4622" fmla="*/ 7075370 w 7362098"/>
                                <a:gd name="connsiteY4622" fmla="*/ 2615840 h 4900456"/>
                                <a:gd name="connsiteX4623" fmla="*/ 7084153 w 7362098"/>
                                <a:gd name="connsiteY4623" fmla="*/ 2631010 h 4900456"/>
                                <a:gd name="connsiteX4624" fmla="*/ 7083354 w 7362098"/>
                                <a:gd name="connsiteY4624" fmla="*/ 2633805 h 4900456"/>
                                <a:gd name="connsiteX4625" fmla="*/ 7082556 w 7362098"/>
                                <a:gd name="connsiteY4625" fmla="*/ 2634204 h 4900456"/>
                                <a:gd name="connsiteX4626" fmla="*/ 7080560 w 7362098"/>
                                <a:gd name="connsiteY4626" fmla="*/ 2633006 h 4900456"/>
                                <a:gd name="connsiteX4627" fmla="*/ 7071776 w 7362098"/>
                                <a:gd name="connsiteY4627" fmla="*/ 2617836 h 4900456"/>
                                <a:gd name="connsiteX4628" fmla="*/ 7072575 w 7362098"/>
                                <a:gd name="connsiteY4628" fmla="*/ 2615041 h 4900456"/>
                                <a:gd name="connsiteX4629" fmla="*/ 5717894 w 7362098"/>
                                <a:gd name="connsiteY4629" fmla="*/ 2612747 h 4900456"/>
                                <a:gd name="connsiteX4630" fmla="*/ 5727276 w 7362098"/>
                                <a:gd name="connsiteY4630" fmla="*/ 2613845 h 4900456"/>
                                <a:gd name="connsiteX4631" fmla="*/ 5734461 w 7362098"/>
                                <a:gd name="connsiteY4631" fmla="*/ 2625820 h 4900456"/>
                                <a:gd name="connsiteX4632" fmla="*/ 5738054 w 7362098"/>
                                <a:gd name="connsiteY4632" fmla="*/ 2630611 h 4900456"/>
                                <a:gd name="connsiteX4633" fmla="*/ 5744042 w 7362098"/>
                                <a:gd name="connsiteY4633" fmla="*/ 2630611 h 4900456"/>
                                <a:gd name="connsiteX4634" fmla="*/ 5744441 w 7362098"/>
                                <a:gd name="connsiteY4634" fmla="*/ 2630611 h 4900456"/>
                                <a:gd name="connsiteX4635" fmla="*/ 5744840 w 7362098"/>
                                <a:gd name="connsiteY4635" fmla="*/ 2630212 h 4900456"/>
                                <a:gd name="connsiteX4636" fmla="*/ 5758014 w 7362098"/>
                                <a:gd name="connsiteY4636" fmla="*/ 2629812 h 4900456"/>
                                <a:gd name="connsiteX4637" fmla="*/ 5765199 w 7362098"/>
                                <a:gd name="connsiteY4637" fmla="*/ 2641389 h 4900456"/>
                                <a:gd name="connsiteX4638" fmla="*/ 5765199 w 7362098"/>
                                <a:gd name="connsiteY4638" fmla="*/ 2641788 h 4900456"/>
                                <a:gd name="connsiteX4639" fmla="*/ 5768792 w 7362098"/>
                                <a:gd name="connsiteY4639" fmla="*/ 2646579 h 4900456"/>
                                <a:gd name="connsiteX4640" fmla="*/ 5775179 w 7362098"/>
                                <a:gd name="connsiteY4640" fmla="*/ 2646579 h 4900456"/>
                                <a:gd name="connsiteX4641" fmla="*/ 5775579 w 7362098"/>
                                <a:gd name="connsiteY4641" fmla="*/ 2646579 h 4900456"/>
                                <a:gd name="connsiteX4642" fmla="*/ 5789550 w 7362098"/>
                                <a:gd name="connsiteY4642" fmla="*/ 2645780 h 4900456"/>
                                <a:gd name="connsiteX4643" fmla="*/ 5796736 w 7362098"/>
                                <a:gd name="connsiteY4643" fmla="*/ 2657757 h 4900456"/>
                                <a:gd name="connsiteX4644" fmla="*/ 5800329 w 7362098"/>
                                <a:gd name="connsiteY4644" fmla="*/ 2662548 h 4900456"/>
                                <a:gd name="connsiteX4645" fmla="*/ 5803522 w 7362098"/>
                                <a:gd name="connsiteY4645" fmla="*/ 2663346 h 4900456"/>
                                <a:gd name="connsiteX4646" fmla="*/ 5807914 w 7362098"/>
                                <a:gd name="connsiteY4646" fmla="*/ 2663745 h 4900456"/>
                                <a:gd name="connsiteX4647" fmla="*/ 5811506 w 7362098"/>
                                <a:gd name="connsiteY4647" fmla="*/ 2667737 h 4900456"/>
                                <a:gd name="connsiteX4648" fmla="*/ 5805918 w 7362098"/>
                                <a:gd name="connsiteY4648" fmla="*/ 2671729 h 4900456"/>
                                <a:gd name="connsiteX4649" fmla="*/ 5799930 w 7362098"/>
                                <a:gd name="connsiteY4649" fmla="*/ 2671330 h 4900456"/>
                                <a:gd name="connsiteX4650" fmla="*/ 5795139 w 7362098"/>
                                <a:gd name="connsiteY4650" fmla="*/ 2669733 h 4900456"/>
                                <a:gd name="connsiteX4651" fmla="*/ 5787954 w 7362098"/>
                                <a:gd name="connsiteY4651" fmla="*/ 2657757 h 4900456"/>
                                <a:gd name="connsiteX4652" fmla="*/ 5784760 w 7362098"/>
                                <a:gd name="connsiteY4652" fmla="*/ 2652966 h 4900456"/>
                                <a:gd name="connsiteX4653" fmla="*/ 5777974 w 7362098"/>
                                <a:gd name="connsiteY4653" fmla="*/ 2653365 h 4900456"/>
                                <a:gd name="connsiteX4654" fmla="*/ 5764401 w 7362098"/>
                                <a:gd name="connsiteY4654" fmla="*/ 2653764 h 4900456"/>
                                <a:gd name="connsiteX4655" fmla="*/ 5757215 w 7362098"/>
                                <a:gd name="connsiteY4655" fmla="*/ 2642188 h 4900456"/>
                                <a:gd name="connsiteX4656" fmla="*/ 5753623 w 7362098"/>
                                <a:gd name="connsiteY4656" fmla="*/ 2636998 h 4900456"/>
                                <a:gd name="connsiteX4657" fmla="*/ 5747635 w 7362098"/>
                                <a:gd name="connsiteY4657" fmla="*/ 2636998 h 4900456"/>
                                <a:gd name="connsiteX4658" fmla="*/ 5747236 w 7362098"/>
                                <a:gd name="connsiteY4658" fmla="*/ 2636998 h 4900456"/>
                                <a:gd name="connsiteX4659" fmla="*/ 5733663 w 7362098"/>
                                <a:gd name="connsiteY4659" fmla="*/ 2637397 h 4900456"/>
                                <a:gd name="connsiteX4660" fmla="*/ 5726477 w 7362098"/>
                                <a:gd name="connsiteY4660" fmla="*/ 2625421 h 4900456"/>
                                <a:gd name="connsiteX4661" fmla="*/ 5723283 w 7362098"/>
                                <a:gd name="connsiteY4661" fmla="*/ 2620631 h 4900456"/>
                                <a:gd name="connsiteX4662" fmla="*/ 5716496 w 7362098"/>
                                <a:gd name="connsiteY4662" fmla="*/ 2621030 h 4900456"/>
                                <a:gd name="connsiteX4663" fmla="*/ 5702924 w 7362098"/>
                                <a:gd name="connsiteY4663" fmla="*/ 2621429 h 4900456"/>
                                <a:gd name="connsiteX4664" fmla="*/ 5700528 w 7362098"/>
                                <a:gd name="connsiteY4664" fmla="*/ 2619833 h 4900456"/>
                                <a:gd name="connsiteX4665" fmla="*/ 5698932 w 7362098"/>
                                <a:gd name="connsiteY4665" fmla="*/ 2614643 h 4900456"/>
                                <a:gd name="connsiteX4666" fmla="*/ 5704121 w 7362098"/>
                                <a:gd name="connsiteY4666" fmla="*/ 2613046 h 4900456"/>
                                <a:gd name="connsiteX4667" fmla="*/ 5706516 w 7362098"/>
                                <a:gd name="connsiteY4667" fmla="*/ 2614643 h 4900456"/>
                                <a:gd name="connsiteX4668" fmla="*/ 5712904 w 7362098"/>
                                <a:gd name="connsiteY4668" fmla="*/ 2614643 h 4900456"/>
                                <a:gd name="connsiteX4669" fmla="*/ 5713303 w 7362098"/>
                                <a:gd name="connsiteY4669" fmla="*/ 2614643 h 4900456"/>
                                <a:gd name="connsiteX4670" fmla="*/ 5717894 w 7362098"/>
                                <a:gd name="connsiteY4670" fmla="*/ 2612747 h 4900456"/>
                                <a:gd name="connsiteX4671" fmla="*/ 7040640 w 7362098"/>
                                <a:gd name="connsiteY4671" fmla="*/ 2612647 h 4900456"/>
                                <a:gd name="connsiteX4672" fmla="*/ 7041438 w 7362098"/>
                                <a:gd name="connsiteY4672" fmla="*/ 2615441 h 4900456"/>
                                <a:gd name="connsiteX4673" fmla="*/ 7030660 w 7362098"/>
                                <a:gd name="connsiteY4673" fmla="*/ 2629414 h 4900456"/>
                                <a:gd name="connsiteX4674" fmla="*/ 7029062 w 7362098"/>
                                <a:gd name="connsiteY4674" fmla="*/ 2630213 h 4900456"/>
                                <a:gd name="connsiteX4675" fmla="*/ 7027465 w 7362098"/>
                                <a:gd name="connsiteY4675" fmla="*/ 2629813 h 4900456"/>
                                <a:gd name="connsiteX4676" fmla="*/ 7027066 w 7362098"/>
                                <a:gd name="connsiteY4676" fmla="*/ 2627019 h 4900456"/>
                                <a:gd name="connsiteX4677" fmla="*/ 7037846 w 7362098"/>
                                <a:gd name="connsiteY4677" fmla="*/ 2613046 h 4900456"/>
                                <a:gd name="connsiteX4678" fmla="*/ 7040640 w 7362098"/>
                                <a:gd name="connsiteY4678" fmla="*/ 2612647 h 4900456"/>
                                <a:gd name="connsiteX4679" fmla="*/ 7084550 w 7362098"/>
                                <a:gd name="connsiteY4679" fmla="*/ 2607058 h 4900456"/>
                                <a:gd name="connsiteX4680" fmla="*/ 7098922 w 7362098"/>
                                <a:gd name="connsiteY4680" fmla="*/ 2617837 h 4900456"/>
                                <a:gd name="connsiteX4681" fmla="*/ 7099322 w 7362098"/>
                                <a:gd name="connsiteY4681" fmla="*/ 2620632 h 4900456"/>
                                <a:gd name="connsiteX4682" fmla="*/ 7097725 w 7362098"/>
                                <a:gd name="connsiteY4682" fmla="*/ 2621430 h 4900456"/>
                                <a:gd name="connsiteX4683" fmla="*/ 7096128 w 7362098"/>
                                <a:gd name="connsiteY4683" fmla="*/ 2621031 h 4900456"/>
                                <a:gd name="connsiteX4684" fmla="*/ 7082155 w 7362098"/>
                                <a:gd name="connsiteY4684" fmla="*/ 2610252 h 4900456"/>
                                <a:gd name="connsiteX4685" fmla="*/ 7081756 w 7362098"/>
                                <a:gd name="connsiteY4685" fmla="*/ 2607457 h 4900456"/>
                                <a:gd name="connsiteX4686" fmla="*/ 7084550 w 7362098"/>
                                <a:gd name="connsiteY4686" fmla="*/ 2607058 h 4900456"/>
                                <a:gd name="connsiteX4687" fmla="*/ 3593601 w 7362098"/>
                                <a:gd name="connsiteY4687" fmla="*/ 2606659 h 4900456"/>
                                <a:gd name="connsiteX4688" fmla="*/ 3596396 w 7362098"/>
                                <a:gd name="connsiteY4688" fmla="*/ 2608256 h 4900456"/>
                                <a:gd name="connsiteX4689" fmla="*/ 3613955 w 7362098"/>
                                <a:gd name="connsiteY4689" fmla="*/ 2619034 h 4900456"/>
                                <a:gd name="connsiteX4690" fmla="*/ 3617150 w 7362098"/>
                                <a:gd name="connsiteY4690" fmla="*/ 2620631 h 4900456"/>
                                <a:gd name="connsiteX4691" fmla="*/ 3615952 w 7362098"/>
                                <a:gd name="connsiteY4691" fmla="*/ 2623425 h 4900456"/>
                                <a:gd name="connsiteX4692" fmla="*/ 3615556 w 7362098"/>
                                <a:gd name="connsiteY4692" fmla="*/ 2623425 h 4900456"/>
                                <a:gd name="connsiteX4693" fmla="*/ 3602786 w 7362098"/>
                                <a:gd name="connsiteY4693" fmla="*/ 2622227 h 4900456"/>
                                <a:gd name="connsiteX4694" fmla="*/ 3574040 w 7362098"/>
                                <a:gd name="connsiteY4694" fmla="*/ 2654563 h 4900456"/>
                                <a:gd name="connsiteX4695" fmla="*/ 3530921 w 7362098"/>
                                <a:gd name="connsiteY4695" fmla="*/ 2657757 h 4900456"/>
                                <a:gd name="connsiteX4696" fmla="*/ 3524122 w 7362098"/>
                                <a:gd name="connsiteY4696" fmla="*/ 2668935 h 4900456"/>
                                <a:gd name="connsiteX4697" fmla="*/ 3523728 w 7362098"/>
                                <a:gd name="connsiteY4697" fmla="*/ 2669334 h 4900456"/>
                                <a:gd name="connsiteX4698" fmla="*/ 3520936 w 7362098"/>
                                <a:gd name="connsiteY4698" fmla="*/ 2668535 h 4900456"/>
                                <a:gd name="connsiteX4699" fmla="*/ 3521338 w 7362098"/>
                                <a:gd name="connsiteY4699" fmla="*/ 2665342 h 4900456"/>
                                <a:gd name="connsiteX4700" fmla="*/ 3523325 w 7362098"/>
                                <a:gd name="connsiteY4700" fmla="*/ 2644582 h 4900456"/>
                                <a:gd name="connsiteX4701" fmla="*/ 3523728 w 7362098"/>
                                <a:gd name="connsiteY4701" fmla="*/ 2641389 h 4900456"/>
                                <a:gd name="connsiteX4702" fmla="*/ 3526924 w 7362098"/>
                                <a:gd name="connsiteY4702" fmla="*/ 2641788 h 4900456"/>
                                <a:gd name="connsiteX4703" fmla="*/ 3531322 w 7362098"/>
                                <a:gd name="connsiteY4703" fmla="*/ 2653366 h 4900456"/>
                                <a:gd name="connsiteX4704" fmla="*/ 3531725 w 7362098"/>
                                <a:gd name="connsiteY4704" fmla="*/ 2653366 h 4900456"/>
                                <a:gd name="connsiteX4705" fmla="*/ 3572043 w 7362098"/>
                                <a:gd name="connsiteY4705" fmla="*/ 2650570 h 4900456"/>
                                <a:gd name="connsiteX4706" fmla="*/ 3598392 w 7362098"/>
                                <a:gd name="connsiteY4706" fmla="*/ 2620231 h 4900456"/>
                                <a:gd name="connsiteX4707" fmla="*/ 3598392 w 7362098"/>
                                <a:gd name="connsiteY4707" fmla="*/ 2619832 h 4900456"/>
                                <a:gd name="connsiteX4708" fmla="*/ 3592003 w 7362098"/>
                                <a:gd name="connsiteY4708" fmla="*/ 2609453 h 4900456"/>
                                <a:gd name="connsiteX4709" fmla="*/ 3593601 w 7362098"/>
                                <a:gd name="connsiteY4709" fmla="*/ 2606659 h 4900456"/>
                                <a:gd name="connsiteX4710" fmla="*/ 7030260 w 7362098"/>
                                <a:gd name="connsiteY4710" fmla="*/ 2603066 h 4900456"/>
                                <a:gd name="connsiteX4711" fmla="*/ 7033055 w 7362098"/>
                                <a:gd name="connsiteY4711" fmla="*/ 2603865 h 4900456"/>
                                <a:gd name="connsiteX4712" fmla="*/ 7032256 w 7362098"/>
                                <a:gd name="connsiteY4712" fmla="*/ 2606659 h 4900456"/>
                                <a:gd name="connsiteX4713" fmla="*/ 7017086 w 7362098"/>
                                <a:gd name="connsiteY4713" fmla="*/ 2615443 h 4900456"/>
                                <a:gd name="connsiteX4714" fmla="*/ 7016287 w 7362098"/>
                                <a:gd name="connsiteY4714" fmla="*/ 2615842 h 4900456"/>
                                <a:gd name="connsiteX4715" fmla="*/ 7014291 w 7362098"/>
                                <a:gd name="connsiteY4715" fmla="*/ 2614644 h 4900456"/>
                                <a:gd name="connsiteX4716" fmla="*/ 7015090 w 7362098"/>
                                <a:gd name="connsiteY4716" fmla="*/ 2611850 h 4900456"/>
                                <a:gd name="connsiteX4717" fmla="*/ 7089341 w 7362098"/>
                                <a:gd name="connsiteY4717" fmla="*/ 2595881 h 4900456"/>
                                <a:gd name="connsiteX4718" fmla="*/ 7106108 w 7362098"/>
                                <a:gd name="connsiteY4718" fmla="*/ 2600672 h 4900456"/>
                                <a:gd name="connsiteX4719" fmla="*/ 7107306 w 7362098"/>
                                <a:gd name="connsiteY4719" fmla="*/ 2603466 h 4900456"/>
                                <a:gd name="connsiteX4720" fmla="*/ 7105709 w 7362098"/>
                                <a:gd name="connsiteY4720" fmla="*/ 2605063 h 4900456"/>
                                <a:gd name="connsiteX4721" fmla="*/ 7104911 w 7362098"/>
                                <a:gd name="connsiteY4721" fmla="*/ 2605063 h 4900456"/>
                                <a:gd name="connsiteX4722" fmla="*/ 7088144 w 7362098"/>
                                <a:gd name="connsiteY4722" fmla="*/ 2600272 h 4900456"/>
                                <a:gd name="connsiteX4723" fmla="*/ 7086547 w 7362098"/>
                                <a:gd name="connsiteY4723" fmla="*/ 2597477 h 4900456"/>
                                <a:gd name="connsiteX4724" fmla="*/ 7089341 w 7362098"/>
                                <a:gd name="connsiteY4724" fmla="*/ 2595881 h 4900456"/>
                                <a:gd name="connsiteX4725" fmla="*/ 7027066 w 7362098"/>
                                <a:gd name="connsiteY4725" fmla="*/ 2591490 h 4900456"/>
                                <a:gd name="connsiteX4726" fmla="*/ 7029462 w 7362098"/>
                                <a:gd name="connsiteY4726" fmla="*/ 2593486 h 4900456"/>
                                <a:gd name="connsiteX4727" fmla="*/ 7027466 w 7362098"/>
                                <a:gd name="connsiteY4727" fmla="*/ 2595881 h 4900456"/>
                                <a:gd name="connsiteX4728" fmla="*/ 7009900 w 7362098"/>
                                <a:gd name="connsiteY4728" fmla="*/ 2598277 h 4900456"/>
                                <a:gd name="connsiteX4729" fmla="*/ 7007505 w 7362098"/>
                                <a:gd name="connsiteY4729" fmla="*/ 2596281 h 4900456"/>
                                <a:gd name="connsiteX4730" fmla="*/ 7009501 w 7362098"/>
                                <a:gd name="connsiteY4730" fmla="*/ 2593885 h 4900456"/>
                                <a:gd name="connsiteX4731" fmla="*/ 7106508 w 7362098"/>
                                <a:gd name="connsiteY4731" fmla="*/ 2581510 h 4900456"/>
                                <a:gd name="connsiteX4732" fmla="*/ 7108903 w 7362098"/>
                                <a:gd name="connsiteY4732" fmla="*/ 2583506 h 4900456"/>
                                <a:gd name="connsiteX4733" fmla="*/ 7106907 w 7362098"/>
                                <a:gd name="connsiteY4733" fmla="*/ 2585901 h 4900456"/>
                                <a:gd name="connsiteX4734" fmla="*/ 7089341 w 7362098"/>
                                <a:gd name="connsiteY4734" fmla="*/ 2588297 h 4900456"/>
                                <a:gd name="connsiteX4735" fmla="*/ 7086946 w 7362098"/>
                                <a:gd name="connsiteY4735" fmla="*/ 2586301 h 4900456"/>
                                <a:gd name="connsiteX4736" fmla="*/ 7088942 w 7362098"/>
                                <a:gd name="connsiteY4736" fmla="*/ 2583905 h 4900456"/>
                                <a:gd name="connsiteX4737" fmla="*/ 5734660 w 7362098"/>
                                <a:gd name="connsiteY4737" fmla="*/ 2580412 h 4900456"/>
                                <a:gd name="connsiteX4738" fmla="*/ 5744042 w 7362098"/>
                                <a:gd name="connsiteY4738" fmla="*/ 2581510 h 4900456"/>
                                <a:gd name="connsiteX4739" fmla="*/ 5751227 w 7362098"/>
                                <a:gd name="connsiteY4739" fmla="*/ 2593486 h 4900456"/>
                                <a:gd name="connsiteX4740" fmla="*/ 5754820 w 7362098"/>
                                <a:gd name="connsiteY4740" fmla="*/ 2598276 h 4900456"/>
                                <a:gd name="connsiteX4741" fmla="*/ 5760808 w 7362098"/>
                                <a:gd name="connsiteY4741" fmla="*/ 2598276 h 4900456"/>
                                <a:gd name="connsiteX4742" fmla="*/ 5761207 w 7362098"/>
                                <a:gd name="connsiteY4742" fmla="*/ 2598276 h 4900456"/>
                                <a:gd name="connsiteX4743" fmla="*/ 5761606 w 7362098"/>
                                <a:gd name="connsiteY4743" fmla="*/ 2597877 h 4900456"/>
                                <a:gd name="connsiteX4744" fmla="*/ 5774780 w 7362098"/>
                                <a:gd name="connsiteY4744" fmla="*/ 2597478 h 4900456"/>
                                <a:gd name="connsiteX4745" fmla="*/ 5781966 w 7362098"/>
                                <a:gd name="connsiteY4745" fmla="*/ 2609054 h 4900456"/>
                                <a:gd name="connsiteX4746" fmla="*/ 5781966 w 7362098"/>
                                <a:gd name="connsiteY4746" fmla="*/ 2609454 h 4900456"/>
                                <a:gd name="connsiteX4747" fmla="*/ 5785558 w 7362098"/>
                                <a:gd name="connsiteY4747" fmla="*/ 2614244 h 4900456"/>
                                <a:gd name="connsiteX4748" fmla="*/ 5791946 w 7362098"/>
                                <a:gd name="connsiteY4748" fmla="*/ 2614244 h 4900456"/>
                                <a:gd name="connsiteX4749" fmla="*/ 5792345 w 7362098"/>
                                <a:gd name="connsiteY4749" fmla="*/ 2614244 h 4900456"/>
                                <a:gd name="connsiteX4750" fmla="*/ 5806317 w 7362098"/>
                                <a:gd name="connsiteY4750" fmla="*/ 2613446 h 4900456"/>
                                <a:gd name="connsiteX4751" fmla="*/ 5813502 w 7362098"/>
                                <a:gd name="connsiteY4751" fmla="*/ 2625423 h 4900456"/>
                                <a:gd name="connsiteX4752" fmla="*/ 5817095 w 7362098"/>
                                <a:gd name="connsiteY4752" fmla="*/ 2630213 h 4900456"/>
                                <a:gd name="connsiteX4753" fmla="*/ 5820289 w 7362098"/>
                                <a:gd name="connsiteY4753" fmla="*/ 2631011 h 4900456"/>
                                <a:gd name="connsiteX4754" fmla="*/ 5824680 w 7362098"/>
                                <a:gd name="connsiteY4754" fmla="*/ 2631411 h 4900456"/>
                                <a:gd name="connsiteX4755" fmla="*/ 5828273 w 7362098"/>
                                <a:gd name="connsiteY4755" fmla="*/ 2635403 h 4900456"/>
                                <a:gd name="connsiteX4756" fmla="*/ 5822684 w 7362098"/>
                                <a:gd name="connsiteY4756" fmla="*/ 2639395 h 4900456"/>
                                <a:gd name="connsiteX4757" fmla="*/ 5816696 w 7362098"/>
                                <a:gd name="connsiteY4757" fmla="*/ 2638995 h 4900456"/>
                                <a:gd name="connsiteX4758" fmla="*/ 5811906 w 7362098"/>
                                <a:gd name="connsiteY4758" fmla="*/ 2637399 h 4900456"/>
                                <a:gd name="connsiteX4759" fmla="*/ 5804720 w 7362098"/>
                                <a:gd name="connsiteY4759" fmla="*/ 2625423 h 4900456"/>
                                <a:gd name="connsiteX4760" fmla="*/ 5801526 w 7362098"/>
                                <a:gd name="connsiteY4760" fmla="*/ 2620631 h 4900456"/>
                                <a:gd name="connsiteX4761" fmla="*/ 5794740 w 7362098"/>
                                <a:gd name="connsiteY4761" fmla="*/ 2621030 h 4900456"/>
                                <a:gd name="connsiteX4762" fmla="*/ 5781167 w 7362098"/>
                                <a:gd name="connsiteY4762" fmla="*/ 2621430 h 4900456"/>
                                <a:gd name="connsiteX4763" fmla="*/ 5773982 w 7362098"/>
                                <a:gd name="connsiteY4763" fmla="*/ 2609853 h 4900456"/>
                                <a:gd name="connsiteX4764" fmla="*/ 5770389 w 7362098"/>
                                <a:gd name="connsiteY4764" fmla="*/ 2604663 h 4900456"/>
                                <a:gd name="connsiteX4765" fmla="*/ 5764401 w 7362098"/>
                                <a:gd name="connsiteY4765" fmla="*/ 2604663 h 4900456"/>
                                <a:gd name="connsiteX4766" fmla="*/ 5764002 w 7362098"/>
                                <a:gd name="connsiteY4766" fmla="*/ 2604663 h 4900456"/>
                                <a:gd name="connsiteX4767" fmla="*/ 5750429 w 7362098"/>
                                <a:gd name="connsiteY4767" fmla="*/ 2605062 h 4900456"/>
                                <a:gd name="connsiteX4768" fmla="*/ 5743243 w 7362098"/>
                                <a:gd name="connsiteY4768" fmla="*/ 2593086 h 4900456"/>
                                <a:gd name="connsiteX4769" fmla="*/ 5740049 w 7362098"/>
                                <a:gd name="connsiteY4769" fmla="*/ 2588296 h 4900456"/>
                                <a:gd name="connsiteX4770" fmla="*/ 5733262 w 7362098"/>
                                <a:gd name="connsiteY4770" fmla="*/ 2588695 h 4900456"/>
                                <a:gd name="connsiteX4771" fmla="*/ 5719689 w 7362098"/>
                                <a:gd name="connsiteY4771" fmla="*/ 2589094 h 4900456"/>
                                <a:gd name="connsiteX4772" fmla="*/ 5717294 w 7362098"/>
                                <a:gd name="connsiteY4772" fmla="*/ 2587498 h 4900456"/>
                                <a:gd name="connsiteX4773" fmla="*/ 5715697 w 7362098"/>
                                <a:gd name="connsiteY4773" fmla="*/ 2582308 h 4900456"/>
                                <a:gd name="connsiteX4774" fmla="*/ 5720887 w 7362098"/>
                                <a:gd name="connsiteY4774" fmla="*/ 2580711 h 4900456"/>
                                <a:gd name="connsiteX4775" fmla="*/ 5723282 w 7362098"/>
                                <a:gd name="connsiteY4775" fmla="*/ 2582308 h 4900456"/>
                                <a:gd name="connsiteX4776" fmla="*/ 5729669 w 7362098"/>
                                <a:gd name="connsiteY4776" fmla="*/ 2582308 h 4900456"/>
                                <a:gd name="connsiteX4777" fmla="*/ 5730069 w 7362098"/>
                                <a:gd name="connsiteY4777" fmla="*/ 2582308 h 4900456"/>
                                <a:gd name="connsiteX4778" fmla="*/ 5734660 w 7362098"/>
                                <a:gd name="connsiteY4778" fmla="*/ 2580412 h 4900456"/>
                                <a:gd name="connsiteX4779" fmla="*/ 342949 w 7362098"/>
                                <a:gd name="connsiteY4779" fmla="*/ 2579514 h 4900456"/>
                                <a:gd name="connsiteX4780" fmla="*/ 345344 w 7362098"/>
                                <a:gd name="connsiteY4780" fmla="*/ 2581510 h 4900456"/>
                                <a:gd name="connsiteX4781" fmla="*/ 347739 w 7362098"/>
                                <a:gd name="connsiteY4781" fmla="*/ 2599075 h 4900456"/>
                                <a:gd name="connsiteX4782" fmla="*/ 345743 w 7362098"/>
                                <a:gd name="connsiteY4782" fmla="*/ 2601471 h 4900456"/>
                                <a:gd name="connsiteX4783" fmla="*/ 343347 w 7362098"/>
                                <a:gd name="connsiteY4783" fmla="*/ 2599475 h 4900456"/>
                                <a:gd name="connsiteX4784" fmla="*/ 340952 w 7362098"/>
                                <a:gd name="connsiteY4784" fmla="*/ 2581909 h 4900456"/>
                                <a:gd name="connsiteX4785" fmla="*/ 342949 w 7362098"/>
                                <a:gd name="connsiteY4785" fmla="*/ 2579514 h 4900456"/>
                                <a:gd name="connsiteX4786" fmla="*/ 331370 w 7362098"/>
                                <a:gd name="connsiteY4786" fmla="*/ 2578715 h 4900456"/>
                                <a:gd name="connsiteX4787" fmla="*/ 332568 w 7362098"/>
                                <a:gd name="connsiteY4787" fmla="*/ 2581509 h 4900456"/>
                                <a:gd name="connsiteX4788" fmla="*/ 327778 w 7362098"/>
                                <a:gd name="connsiteY4788" fmla="*/ 2598276 h 4900456"/>
                                <a:gd name="connsiteX4789" fmla="*/ 326181 w 7362098"/>
                                <a:gd name="connsiteY4789" fmla="*/ 2599873 h 4900456"/>
                                <a:gd name="connsiteX4790" fmla="*/ 325382 w 7362098"/>
                                <a:gd name="connsiteY4790" fmla="*/ 2599873 h 4900456"/>
                                <a:gd name="connsiteX4791" fmla="*/ 323785 w 7362098"/>
                                <a:gd name="connsiteY4791" fmla="*/ 2597079 h 4900456"/>
                                <a:gd name="connsiteX4792" fmla="*/ 328576 w 7362098"/>
                                <a:gd name="connsiteY4792" fmla="*/ 2580312 h 4900456"/>
                                <a:gd name="connsiteX4793" fmla="*/ 331370 w 7362098"/>
                                <a:gd name="connsiteY4793" fmla="*/ 2578715 h 4900456"/>
                                <a:gd name="connsiteX4794" fmla="*/ 353725 w 7362098"/>
                                <a:gd name="connsiteY4794" fmla="*/ 2575920 h 4900456"/>
                                <a:gd name="connsiteX4795" fmla="*/ 356520 w 7362098"/>
                                <a:gd name="connsiteY4795" fmla="*/ 2576719 h 4900456"/>
                                <a:gd name="connsiteX4796" fmla="*/ 365303 w 7362098"/>
                                <a:gd name="connsiteY4796" fmla="*/ 2591889 h 4900456"/>
                                <a:gd name="connsiteX4797" fmla="*/ 364504 w 7362098"/>
                                <a:gd name="connsiteY4797" fmla="*/ 2594684 h 4900456"/>
                                <a:gd name="connsiteX4798" fmla="*/ 363706 w 7362098"/>
                                <a:gd name="connsiteY4798" fmla="*/ 2595083 h 4900456"/>
                                <a:gd name="connsiteX4799" fmla="*/ 361710 w 7362098"/>
                                <a:gd name="connsiteY4799" fmla="*/ 2593885 h 4900456"/>
                                <a:gd name="connsiteX4800" fmla="*/ 352927 w 7362098"/>
                                <a:gd name="connsiteY4800" fmla="*/ 2578715 h 4900456"/>
                                <a:gd name="connsiteX4801" fmla="*/ 353725 w 7362098"/>
                                <a:gd name="connsiteY4801" fmla="*/ 2575920 h 4900456"/>
                                <a:gd name="connsiteX4802" fmla="*/ 7011497 w 7362098"/>
                                <a:gd name="connsiteY4802" fmla="*/ 2574324 h 4900456"/>
                                <a:gd name="connsiteX4803" fmla="*/ 7028265 w 7362098"/>
                                <a:gd name="connsiteY4803" fmla="*/ 2579115 h 4900456"/>
                                <a:gd name="connsiteX4804" fmla="*/ 7029862 w 7362098"/>
                                <a:gd name="connsiteY4804" fmla="*/ 2581909 h 4900456"/>
                                <a:gd name="connsiteX4805" fmla="*/ 7028265 w 7362098"/>
                                <a:gd name="connsiteY4805" fmla="*/ 2583506 h 4900456"/>
                                <a:gd name="connsiteX4806" fmla="*/ 7027466 w 7362098"/>
                                <a:gd name="connsiteY4806" fmla="*/ 2583506 h 4900456"/>
                                <a:gd name="connsiteX4807" fmla="*/ 7010699 w 7362098"/>
                                <a:gd name="connsiteY4807" fmla="*/ 2578715 h 4900456"/>
                                <a:gd name="connsiteX4808" fmla="*/ 7008703 w 7362098"/>
                                <a:gd name="connsiteY4808" fmla="*/ 2575920 h 4900456"/>
                                <a:gd name="connsiteX4809" fmla="*/ 7011497 w 7362098"/>
                                <a:gd name="connsiteY4809" fmla="*/ 2574324 h 4900456"/>
                                <a:gd name="connsiteX4810" fmla="*/ 321791 w 7362098"/>
                                <a:gd name="connsiteY4810" fmla="*/ 2573525 h 4900456"/>
                                <a:gd name="connsiteX4811" fmla="*/ 322589 w 7362098"/>
                                <a:gd name="connsiteY4811" fmla="*/ 2576320 h 4900456"/>
                                <a:gd name="connsiteX4812" fmla="*/ 311810 w 7362098"/>
                                <a:gd name="connsiteY4812" fmla="*/ 2590292 h 4900456"/>
                                <a:gd name="connsiteX4813" fmla="*/ 310213 w 7362098"/>
                                <a:gd name="connsiteY4813" fmla="*/ 2591091 h 4900456"/>
                                <a:gd name="connsiteX4814" fmla="*/ 308616 w 7362098"/>
                                <a:gd name="connsiteY4814" fmla="*/ 2590692 h 4900456"/>
                                <a:gd name="connsiteX4815" fmla="*/ 308217 w 7362098"/>
                                <a:gd name="connsiteY4815" fmla="*/ 2587897 h 4900456"/>
                                <a:gd name="connsiteX4816" fmla="*/ 318996 w 7362098"/>
                                <a:gd name="connsiteY4816" fmla="*/ 2573924 h 4900456"/>
                                <a:gd name="connsiteX4817" fmla="*/ 321791 w 7362098"/>
                                <a:gd name="connsiteY4817" fmla="*/ 2573525 h 4900456"/>
                                <a:gd name="connsiteX4818" fmla="*/ 365302 w 7362098"/>
                                <a:gd name="connsiteY4818" fmla="*/ 2567937 h 4900456"/>
                                <a:gd name="connsiteX4819" fmla="*/ 379674 w 7362098"/>
                                <a:gd name="connsiteY4819" fmla="*/ 2578716 h 4900456"/>
                                <a:gd name="connsiteX4820" fmla="*/ 380073 w 7362098"/>
                                <a:gd name="connsiteY4820" fmla="*/ 2581511 h 4900456"/>
                                <a:gd name="connsiteX4821" fmla="*/ 378476 w 7362098"/>
                                <a:gd name="connsiteY4821" fmla="*/ 2582309 h 4900456"/>
                                <a:gd name="connsiteX4822" fmla="*/ 376879 w 7362098"/>
                                <a:gd name="connsiteY4822" fmla="*/ 2581910 h 4900456"/>
                                <a:gd name="connsiteX4823" fmla="*/ 362907 w 7362098"/>
                                <a:gd name="connsiteY4823" fmla="*/ 2571131 h 4900456"/>
                                <a:gd name="connsiteX4824" fmla="*/ 362508 w 7362098"/>
                                <a:gd name="connsiteY4824" fmla="*/ 2568336 h 4900456"/>
                                <a:gd name="connsiteX4825" fmla="*/ 365302 w 7362098"/>
                                <a:gd name="connsiteY4825" fmla="*/ 2567937 h 4900456"/>
                                <a:gd name="connsiteX4826" fmla="*/ 311012 w 7362098"/>
                                <a:gd name="connsiteY4826" fmla="*/ 2564344 h 4900456"/>
                                <a:gd name="connsiteX4827" fmla="*/ 313807 w 7362098"/>
                                <a:gd name="connsiteY4827" fmla="*/ 2565142 h 4900456"/>
                                <a:gd name="connsiteX4828" fmla="*/ 313009 w 7362098"/>
                                <a:gd name="connsiteY4828" fmla="*/ 2567936 h 4900456"/>
                                <a:gd name="connsiteX4829" fmla="*/ 297838 w 7362098"/>
                                <a:gd name="connsiteY4829" fmla="*/ 2576720 h 4900456"/>
                                <a:gd name="connsiteX4830" fmla="*/ 297040 w 7362098"/>
                                <a:gd name="connsiteY4830" fmla="*/ 2577119 h 4900456"/>
                                <a:gd name="connsiteX4831" fmla="*/ 295044 w 7362098"/>
                                <a:gd name="connsiteY4831" fmla="*/ 2575921 h 4900456"/>
                                <a:gd name="connsiteX4832" fmla="*/ 295842 w 7362098"/>
                                <a:gd name="connsiteY4832" fmla="*/ 2573127 h 4900456"/>
                                <a:gd name="connsiteX4833" fmla="*/ 7099721 w 7362098"/>
                                <a:gd name="connsiteY4833" fmla="*/ 2563944 h 4900456"/>
                                <a:gd name="connsiteX4834" fmla="*/ 7102515 w 7362098"/>
                                <a:gd name="connsiteY4834" fmla="*/ 2564743 h 4900456"/>
                                <a:gd name="connsiteX4835" fmla="*/ 7101717 w 7362098"/>
                                <a:gd name="connsiteY4835" fmla="*/ 2567537 h 4900456"/>
                                <a:gd name="connsiteX4836" fmla="*/ 7086546 w 7362098"/>
                                <a:gd name="connsiteY4836" fmla="*/ 2576321 h 4900456"/>
                                <a:gd name="connsiteX4837" fmla="*/ 7085748 w 7362098"/>
                                <a:gd name="connsiteY4837" fmla="*/ 2576720 h 4900456"/>
                                <a:gd name="connsiteX4838" fmla="*/ 7083752 w 7362098"/>
                                <a:gd name="connsiteY4838" fmla="*/ 2575522 h 4900456"/>
                                <a:gd name="connsiteX4839" fmla="*/ 7084550 w 7362098"/>
                                <a:gd name="connsiteY4839" fmla="*/ 2572728 h 4900456"/>
                                <a:gd name="connsiteX4840" fmla="*/ 7021078 w 7362098"/>
                                <a:gd name="connsiteY4840" fmla="*/ 2558356 h 4900456"/>
                                <a:gd name="connsiteX4841" fmla="*/ 7035051 w 7362098"/>
                                <a:gd name="connsiteY4841" fmla="*/ 2569135 h 4900456"/>
                                <a:gd name="connsiteX4842" fmla="*/ 7035451 w 7362098"/>
                                <a:gd name="connsiteY4842" fmla="*/ 2571930 h 4900456"/>
                                <a:gd name="connsiteX4843" fmla="*/ 7033854 w 7362098"/>
                                <a:gd name="connsiteY4843" fmla="*/ 2572728 h 4900456"/>
                                <a:gd name="connsiteX4844" fmla="*/ 7032257 w 7362098"/>
                                <a:gd name="connsiteY4844" fmla="*/ 2572329 h 4900456"/>
                                <a:gd name="connsiteX4845" fmla="*/ 7018683 w 7362098"/>
                                <a:gd name="connsiteY4845" fmla="*/ 2561550 h 4900456"/>
                                <a:gd name="connsiteX4846" fmla="*/ 7018284 w 7362098"/>
                                <a:gd name="connsiteY4846" fmla="*/ 2558755 h 4900456"/>
                                <a:gd name="connsiteX4847" fmla="*/ 7021078 w 7362098"/>
                                <a:gd name="connsiteY4847" fmla="*/ 2558356 h 4900456"/>
                                <a:gd name="connsiteX4848" fmla="*/ 370092 w 7362098"/>
                                <a:gd name="connsiteY4848" fmla="*/ 2556759 h 4900456"/>
                                <a:gd name="connsiteX4849" fmla="*/ 386859 w 7362098"/>
                                <a:gd name="connsiteY4849" fmla="*/ 2561550 h 4900456"/>
                                <a:gd name="connsiteX4850" fmla="*/ 388057 w 7362098"/>
                                <a:gd name="connsiteY4850" fmla="*/ 2564344 h 4900456"/>
                                <a:gd name="connsiteX4851" fmla="*/ 386460 w 7362098"/>
                                <a:gd name="connsiteY4851" fmla="*/ 2565941 h 4900456"/>
                                <a:gd name="connsiteX4852" fmla="*/ 385662 w 7362098"/>
                                <a:gd name="connsiteY4852" fmla="*/ 2565941 h 4900456"/>
                                <a:gd name="connsiteX4853" fmla="*/ 368894 w 7362098"/>
                                <a:gd name="connsiteY4853" fmla="*/ 2561150 h 4900456"/>
                                <a:gd name="connsiteX4854" fmla="*/ 367298 w 7362098"/>
                                <a:gd name="connsiteY4854" fmla="*/ 2558356 h 4900456"/>
                                <a:gd name="connsiteX4855" fmla="*/ 370092 w 7362098"/>
                                <a:gd name="connsiteY4855" fmla="*/ 2556759 h 4900456"/>
                                <a:gd name="connsiteX4856" fmla="*/ 308219 w 7362098"/>
                                <a:gd name="connsiteY4856" fmla="*/ 2552368 h 4900456"/>
                                <a:gd name="connsiteX4857" fmla="*/ 310614 w 7362098"/>
                                <a:gd name="connsiteY4857" fmla="*/ 2554364 h 4900456"/>
                                <a:gd name="connsiteX4858" fmla="*/ 308618 w 7362098"/>
                                <a:gd name="connsiteY4858" fmla="*/ 2556759 h 4900456"/>
                                <a:gd name="connsiteX4859" fmla="*/ 291053 w 7362098"/>
                                <a:gd name="connsiteY4859" fmla="*/ 2559155 h 4900456"/>
                                <a:gd name="connsiteX4860" fmla="*/ 288657 w 7362098"/>
                                <a:gd name="connsiteY4860" fmla="*/ 2557159 h 4900456"/>
                                <a:gd name="connsiteX4861" fmla="*/ 290654 w 7362098"/>
                                <a:gd name="connsiteY4861" fmla="*/ 2554763 h 4900456"/>
                                <a:gd name="connsiteX4862" fmla="*/ 7089741 w 7362098"/>
                                <a:gd name="connsiteY4862" fmla="*/ 2549573 h 4900456"/>
                                <a:gd name="connsiteX4863" fmla="*/ 7090140 w 7362098"/>
                                <a:gd name="connsiteY4863" fmla="*/ 2552368 h 4900456"/>
                                <a:gd name="connsiteX4864" fmla="*/ 7079362 w 7362098"/>
                                <a:gd name="connsiteY4864" fmla="*/ 2566340 h 4900456"/>
                                <a:gd name="connsiteX4865" fmla="*/ 7077764 w 7362098"/>
                                <a:gd name="connsiteY4865" fmla="*/ 2567139 h 4900456"/>
                                <a:gd name="connsiteX4866" fmla="*/ 7076167 w 7362098"/>
                                <a:gd name="connsiteY4866" fmla="*/ 2566740 h 4900456"/>
                                <a:gd name="connsiteX4867" fmla="*/ 7076167 w 7362098"/>
                                <a:gd name="connsiteY4867" fmla="*/ 2563945 h 4900456"/>
                                <a:gd name="connsiteX4868" fmla="*/ 7086946 w 7362098"/>
                                <a:gd name="connsiteY4868" fmla="*/ 2549972 h 4900456"/>
                                <a:gd name="connsiteX4869" fmla="*/ 7089741 w 7362098"/>
                                <a:gd name="connsiteY4869" fmla="*/ 2549573 h 4900456"/>
                                <a:gd name="connsiteX4870" fmla="*/ 7033054 w 7362098"/>
                                <a:gd name="connsiteY4870" fmla="*/ 2545582 h 4900456"/>
                                <a:gd name="connsiteX4871" fmla="*/ 7035849 w 7362098"/>
                                <a:gd name="connsiteY4871" fmla="*/ 2546380 h 4900456"/>
                                <a:gd name="connsiteX4872" fmla="*/ 7044632 w 7362098"/>
                                <a:gd name="connsiteY4872" fmla="*/ 2561551 h 4900456"/>
                                <a:gd name="connsiteX4873" fmla="*/ 7043833 w 7362098"/>
                                <a:gd name="connsiteY4873" fmla="*/ 2564345 h 4900456"/>
                                <a:gd name="connsiteX4874" fmla="*/ 7043035 w 7362098"/>
                                <a:gd name="connsiteY4874" fmla="*/ 2564744 h 4900456"/>
                                <a:gd name="connsiteX4875" fmla="*/ 7041039 w 7362098"/>
                                <a:gd name="connsiteY4875" fmla="*/ 2563547 h 4900456"/>
                                <a:gd name="connsiteX4876" fmla="*/ 7032255 w 7362098"/>
                                <a:gd name="connsiteY4876" fmla="*/ 2548376 h 4900456"/>
                                <a:gd name="connsiteX4877" fmla="*/ 7033054 w 7362098"/>
                                <a:gd name="connsiteY4877" fmla="*/ 2545582 h 4900456"/>
                                <a:gd name="connsiteX4878" fmla="*/ 387259 w 7362098"/>
                                <a:gd name="connsiteY4878" fmla="*/ 2542388 h 4900456"/>
                                <a:gd name="connsiteX4879" fmla="*/ 389654 w 7362098"/>
                                <a:gd name="connsiteY4879" fmla="*/ 2544384 h 4900456"/>
                                <a:gd name="connsiteX4880" fmla="*/ 387658 w 7362098"/>
                                <a:gd name="connsiteY4880" fmla="*/ 2546779 h 4900456"/>
                                <a:gd name="connsiteX4881" fmla="*/ 370093 w 7362098"/>
                                <a:gd name="connsiteY4881" fmla="*/ 2549175 h 4900456"/>
                                <a:gd name="connsiteX4882" fmla="*/ 367698 w 7362098"/>
                                <a:gd name="connsiteY4882" fmla="*/ 2547179 h 4900456"/>
                                <a:gd name="connsiteX4883" fmla="*/ 369694 w 7362098"/>
                                <a:gd name="connsiteY4883" fmla="*/ 2544783 h 4900456"/>
                                <a:gd name="connsiteX4884" fmla="*/ 7071778 w 7362098"/>
                                <a:gd name="connsiteY4884" fmla="*/ 2540791 h 4900456"/>
                                <a:gd name="connsiteX4885" fmla="*/ 7073376 w 7362098"/>
                                <a:gd name="connsiteY4885" fmla="*/ 2543585 h 4900456"/>
                                <a:gd name="connsiteX4886" fmla="*/ 7068584 w 7362098"/>
                                <a:gd name="connsiteY4886" fmla="*/ 2560352 h 4900456"/>
                                <a:gd name="connsiteX4887" fmla="*/ 7066987 w 7362098"/>
                                <a:gd name="connsiteY4887" fmla="*/ 2561949 h 4900456"/>
                                <a:gd name="connsiteX4888" fmla="*/ 7066189 w 7362098"/>
                                <a:gd name="connsiteY4888" fmla="*/ 2561949 h 4900456"/>
                                <a:gd name="connsiteX4889" fmla="*/ 7064192 w 7362098"/>
                                <a:gd name="connsiteY4889" fmla="*/ 2559155 h 4900456"/>
                                <a:gd name="connsiteX4890" fmla="*/ 7068983 w 7362098"/>
                                <a:gd name="connsiteY4890" fmla="*/ 2542388 h 4900456"/>
                                <a:gd name="connsiteX4891" fmla="*/ 7071778 w 7362098"/>
                                <a:gd name="connsiteY4891" fmla="*/ 2540791 h 4900456"/>
                                <a:gd name="connsiteX4892" fmla="*/ 7051817 w 7362098"/>
                                <a:gd name="connsiteY4892" fmla="*/ 2539194 h 4900456"/>
                                <a:gd name="connsiteX4893" fmla="*/ 7054212 w 7362098"/>
                                <a:gd name="connsiteY4893" fmla="*/ 2541190 h 4900456"/>
                                <a:gd name="connsiteX4894" fmla="*/ 7056607 w 7362098"/>
                                <a:gd name="connsiteY4894" fmla="*/ 2558756 h 4900456"/>
                                <a:gd name="connsiteX4895" fmla="*/ 7054611 w 7362098"/>
                                <a:gd name="connsiteY4895" fmla="*/ 2561151 h 4900456"/>
                                <a:gd name="connsiteX4896" fmla="*/ 7052216 w 7362098"/>
                                <a:gd name="connsiteY4896" fmla="*/ 2559155 h 4900456"/>
                                <a:gd name="connsiteX4897" fmla="*/ 7049820 w 7362098"/>
                                <a:gd name="connsiteY4897" fmla="*/ 2541589 h 4900456"/>
                                <a:gd name="connsiteX4898" fmla="*/ 7051817 w 7362098"/>
                                <a:gd name="connsiteY4898" fmla="*/ 2539194 h 4900456"/>
                                <a:gd name="connsiteX4899" fmla="*/ 292648 w 7362098"/>
                                <a:gd name="connsiteY4899" fmla="*/ 2535203 h 4900456"/>
                                <a:gd name="connsiteX4900" fmla="*/ 309415 w 7362098"/>
                                <a:gd name="connsiteY4900" fmla="*/ 2539994 h 4900456"/>
                                <a:gd name="connsiteX4901" fmla="*/ 311012 w 7362098"/>
                                <a:gd name="connsiteY4901" fmla="*/ 2542788 h 4900456"/>
                                <a:gd name="connsiteX4902" fmla="*/ 309415 w 7362098"/>
                                <a:gd name="connsiteY4902" fmla="*/ 2544385 h 4900456"/>
                                <a:gd name="connsiteX4903" fmla="*/ 308617 w 7362098"/>
                                <a:gd name="connsiteY4903" fmla="*/ 2544385 h 4900456"/>
                                <a:gd name="connsiteX4904" fmla="*/ 291850 w 7362098"/>
                                <a:gd name="connsiteY4904" fmla="*/ 2539594 h 4900456"/>
                                <a:gd name="connsiteX4905" fmla="*/ 289854 w 7362098"/>
                                <a:gd name="connsiteY4905" fmla="*/ 2536799 h 4900456"/>
                                <a:gd name="connsiteX4906" fmla="*/ 292648 w 7362098"/>
                                <a:gd name="connsiteY4906" fmla="*/ 2535203 h 4900456"/>
                                <a:gd name="connsiteX4907" fmla="*/ 380472 w 7362098"/>
                                <a:gd name="connsiteY4907" fmla="*/ 2524823 h 4900456"/>
                                <a:gd name="connsiteX4908" fmla="*/ 383267 w 7362098"/>
                                <a:gd name="connsiteY4908" fmla="*/ 2525622 h 4900456"/>
                                <a:gd name="connsiteX4909" fmla="*/ 382468 w 7362098"/>
                                <a:gd name="connsiteY4909" fmla="*/ 2528416 h 4900456"/>
                                <a:gd name="connsiteX4910" fmla="*/ 367298 w 7362098"/>
                                <a:gd name="connsiteY4910" fmla="*/ 2537200 h 4900456"/>
                                <a:gd name="connsiteX4911" fmla="*/ 366499 w 7362098"/>
                                <a:gd name="connsiteY4911" fmla="*/ 2537599 h 4900456"/>
                                <a:gd name="connsiteX4912" fmla="*/ 364503 w 7362098"/>
                                <a:gd name="connsiteY4912" fmla="*/ 2536401 h 4900456"/>
                                <a:gd name="connsiteX4913" fmla="*/ 365302 w 7362098"/>
                                <a:gd name="connsiteY4913" fmla="*/ 2533607 h 4900456"/>
                                <a:gd name="connsiteX4914" fmla="*/ 302229 w 7362098"/>
                                <a:gd name="connsiteY4914" fmla="*/ 2519234 h 4900456"/>
                                <a:gd name="connsiteX4915" fmla="*/ 316202 w 7362098"/>
                                <a:gd name="connsiteY4915" fmla="*/ 2530013 h 4900456"/>
                                <a:gd name="connsiteX4916" fmla="*/ 316602 w 7362098"/>
                                <a:gd name="connsiteY4916" fmla="*/ 2532808 h 4900456"/>
                                <a:gd name="connsiteX4917" fmla="*/ 315005 w 7362098"/>
                                <a:gd name="connsiteY4917" fmla="*/ 2533606 h 4900456"/>
                                <a:gd name="connsiteX4918" fmla="*/ 313408 w 7362098"/>
                                <a:gd name="connsiteY4918" fmla="*/ 2533207 h 4900456"/>
                                <a:gd name="connsiteX4919" fmla="*/ 299834 w 7362098"/>
                                <a:gd name="connsiteY4919" fmla="*/ 2522428 h 4900456"/>
                                <a:gd name="connsiteX4920" fmla="*/ 299435 w 7362098"/>
                                <a:gd name="connsiteY4920" fmla="*/ 2519633 h 4900456"/>
                                <a:gd name="connsiteX4921" fmla="*/ 302229 w 7362098"/>
                                <a:gd name="connsiteY4921" fmla="*/ 2519234 h 4900456"/>
                                <a:gd name="connsiteX4922" fmla="*/ 6096185 w 7362098"/>
                                <a:gd name="connsiteY4922" fmla="*/ 2514195 h 4900456"/>
                                <a:gd name="connsiteX4923" fmla="*/ 6115297 w 7362098"/>
                                <a:gd name="connsiteY4923" fmla="*/ 2528416 h 4900456"/>
                                <a:gd name="connsiteX4924" fmla="*/ 6109708 w 7362098"/>
                                <a:gd name="connsiteY4924" fmla="*/ 2532009 h 4900456"/>
                                <a:gd name="connsiteX4925" fmla="*/ 6075377 w 7362098"/>
                                <a:gd name="connsiteY4925" fmla="*/ 2524025 h 4900456"/>
                                <a:gd name="connsiteX4926" fmla="*/ 6068190 w 7362098"/>
                                <a:gd name="connsiteY4926" fmla="*/ 2557958 h 4900456"/>
                                <a:gd name="connsiteX4927" fmla="*/ 6062601 w 7362098"/>
                                <a:gd name="connsiteY4927" fmla="*/ 2561551 h 4900456"/>
                                <a:gd name="connsiteX4928" fmla="*/ 6061803 w 7362098"/>
                                <a:gd name="connsiteY4928" fmla="*/ 2560353 h 4900456"/>
                                <a:gd name="connsiteX4929" fmla="*/ 6072582 w 7362098"/>
                                <a:gd name="connsiteY4929" fmla="*/ 2517638 h 4900456"/>
                                <a:gd name="connsiteX4930" fmla="*/ 6096185 w 7362098"/>
                                <a:gd name="connsiteY4930" fmla="*/ 2514195 h 4900456"/>
                                <a:gd name="connsiteX4931" fmla="*/ 370492 w 7362098"/>
                                <a:gd name="connsiteY4931" fmla="*/ 2510452 h 4900456"/>
                                <a:gd name="connsiteX4932" fmla="*/ 370892 w 7362098"/>
                                <a:gd name="connsiteY4932" fmla="*/ 2513246 h 4900456"/>
                                <a:gd name="connsiteX4933" fmla="*/ 360113 w 7362098"/>
                                <a:gd name="connsiteY4933" fmla="*/ 2527219 h 4900456"/>
                                <a:gd name="connsiteX4934" fmla="*/ 358516 w 7362098"/>
                                <a:gd name="connsiteY4934" fmla="*/ 2528018 h 4900456"/>
                                <a:gd name="connsiteX4935" fmla="*/ 356919 w 7362098"/>
                                <a:gd name="connsiteY4935" fmla="*/ 2527619 h 4900456"/>
                                <a:gd name="connsiteX4936" fmla="*/ 356919 w 7362098"/>
                                <a:gd name="connsiteY4936" fmla="*/ 2524824 h 4900456"/>
                                <a:gd name="connsiteX4937" fmla="*/ 367698 w 7362098"/>
                                <a:gd name="connsiteY4937" fmla="*/ 2510851 h 4900456"/>
                                <a:gd name="connsiteX4938" fmla="*/ 370492 w 7362098"/>
                                <a:gd name="connsiteY4938" fmla="*/ 2510452 h 4900456"/>
                                <a:gd name="connsiteX4939" fmla="*/ 314205 w 7362098"/>
                                <a:gd name="connsiteY4939" fmla="*/ 2506460 h 4900456"/>
                                <a:gd name="connsiteX4940" fmla="*/ 316999 w 7362098"/>
                                <a:gd name="connsiteY4940" fmla="*/ 2507258 h 4900456"/>
                                <a:gd name="connsiteX4941" fmla="*/ 325783 w 7362098"/>
                                <a:gd name="connsiteY4941" fmla="*/ 2522429 h 4900456"/>
                                <a:gd name="connsiteX4942" fmla="*/ 324984 w 7362098"/>
                                <a:gd name="connsiteY4942" fmla="*/ 2525223 h 4900456"/>
                                <a:gd name="connsiteX4943" fmla="*/ 324186 w 7362098"/>
                                <a:gd name="connsiteY4943" fmla="*/ 2525622 h 4900456"/>
                                <a:gd name="connsiteX4944" fmla="*/ 322189 w 7362098"/>
                                <a:gd name="connsiteY4944" fmla="*/ 2524425 h 4900456"/>
                                <a:gd name="connsiteX4945" fmla="*/ 313407 w 7362098"/>
                                <a:gd name="connsiteY4945" fmla="*/ 2509254 h 4900456"/>
                                <a:gd name="connsiteX4946" fmla="*/ 314205 w 7362098"/>
                                <a:gd name="connsiteY4946" fmla="*/ 2506460 h 4900456"/>
                                <a:gd name="connsiteX4947" fmla="*/ 352529 w 7362098"/>
                                <a:gd name="connsiteY4947" fmla="*/ 2501670 h 4900456"/>
                                <a:gd name="connsiteX4948" fmla="*/ 354125 w 7362098"/>
                                <a:gd name="connsiteY4948" fmla="*/ 2504464 h 4900456"/>
                                <a:gd name="connsiteX4949" fmla="*/ 349335 w 7362098"/>
                                <a:gd name="connsiteY4949" fmla="*/ 2521231 h 4900456"/>
                                <a:gd name="connsiteX4950" fmla="*/ 347737 w 7362098"/>
                                <a:gd name="connsiteY4950" fmla="*/ 2522828 h 4900456"/>
                                <a:gd name="connsiteX4951" fmla="*/ 346940 w 7362098"/>
                                <a:gd name="connsiteY4951" fmla="*/ 2522828 h 4900456"/>
                                <a:gd name="connsiteX4952" fmla="*/ 344943 w 7362098"/>
                                <a:gd name="connsiteY4952" fmla="*/ 2520034 h 4900456"/>
                                <a:gd name="connsiteX4953" fmla="*/ 349734 w 7362098"/>
                                <a:gd name="connsiteY4953" fmla="*/ 2503266 h 4900456"/>
                                <a:gd name="connsiteX4954" fmla="*/ 352529 w 7362098"/>
                                <a:gd name="connsiteY4954" fmla="*/ 2501670 h 4900456"/>
                                <a:gd name="connsiteX4955" fmla="*/ 332569 w 7362098"/>
                                <a:gd name="connsiteY4955" fmla="*/ 2500073 h 4900456"/>
                                <a:gd name="connsiteX4956" fmla="*/ 334965 w 7362098"/>
                                <a:gd name="connsiteY4956" fmla="*/ 2502069 h 4900456"/>
                                <a:gd name="connsiteX4957" fmla="*/ 337360 w 7362098"/>
                                <a:gd name="connsiteY4957" fmla="*/ 2519635 h 4900456"/>
                                <a:gd name="connsiteX4958" fmla="*/ 335364 w 7362098"/>
                                <a:gd name="connsiteY4958" fmla="*/ 2522030 h 4900456"/>
                                <a:gd name="connsiteX4959" fmla="*/ 332969 w 7362098"/>
                                <a:gd name="connsiteY4959" fmla="*/ 2520034 h 4900456"/>
                                <a:gd name="connsiteX4960" fmla="*/ 330573 w 7362098"/>
                                <a:gd name="connsiteY4960" fmla="*/ 2502468 h 4900456"/>
                                <a:gd name="connsiteX4961" fmla="*/ 332569 w 7362098"/>
                                <a:gd name="connsiteY4961" fmla="*/ 2500073 h 4900456"/>
                                <a:gd name="connsiteX4962" fmla="*/ 4136867 w 7362098"/>
                                <a:gd name="connsiteY4962" fmla="*/ 2498077 h 4900456"/>
                                <a:gd name="connsiteX4963" fmla="*/ 4139262 w 7362098"/>
                                <a:gd name="connsiteY4963" fmla="*/ 2500073 h 4900456"/>
                                <a:gd name="connsiteX4964" fmla="*/ 4141658 w 7362098"/>
                                <a:gd name="connsiteY4964" fmla="*/ 2517639 h 4900456"/>
                                <a:gd name="connsiteX4965" fmla="*/ 4139662 w 7362098"/>
                                <a:gd name="connsiteY4965" fmla="*/ 2520034 h 4900456"/>
                                <a:gd name="connsiteX4966" fmla="*/ 4137266 w 7362098"/>
                                <a:gd name="connsiteY4966" fmla="*/ 2518038 h 4900456"/>
                                <a:gd name="connsiteX4967" fmla="*/ 4134871 w 7362098"/>
                                <a:gd name="connsiteY4967" fmla="*/ 2500472 h 4900456"/>
                                <a:gd name="connsiteX4968" fmla="*/ 4136867 w 7362098"/>
                                <a:gd name="connsiteY4968" fmla="*/ 2498077 h 4900456"/>
                                <a:gd name="connsiteX4969" fmla="*/ 4125291 w 7362098"/>
                                <a:gd name="connsiteY4969" fmla="*/ 2497279 h 4900456"/>
                                <a:gd name="connsiteX4970" fmla="*/ 4126489 w 7362098"/>
                                <a:gd name="connsiteY4970" fmla="*/ 2500073 h 4900456"/>
                                <a:gd name="connsiteX4971" fmla="*/ 4121698 w 7362098"/>
                                <a:gd name="connsiteY4971" fmla="*/ 2516840 h 4900456"/>
                                <a:gd name="connsiteX4972" fmla="*/ 4120101 w 7362098"/>
                                <a:gd name="connsiteY4972" fmla="*/ 2518437 h 4900456"/>
                                <a:gd name="connsiteX4973" fmla="*/ 4119303 w 7362098"/>
                                <a:gd name="connsiteY4973" fmla="*/ 2518437 h 4900456"/>
                                <a:gd name="connsiteX4974" fmla="*/ 4117706 w 7362098"/>
                                <a:gd name="connsiteY4974" fmla="*/ 2515643 h 4900456"/>
                                <a:gd name="connsiteX4975" fmla="*/ 4122497 w 7362098"/>
                                <a:gd name="connsiteY4975" fmla="*/ 2498875 h 4900456"/>
                                <a:gd name="connsiteX4976" fmla="*/ 4125291 w 7362098"/>
                                <a:gd name="connsiteY4976" fmla="*/ 2497279 h 4900456"/>
                                <a:gd name="connsiteX4977" fmla="*/ 4147246 w 7362098"/>
                                <a:gd name="connsiteY4977" fmla="*/ 2494883 h 4900456"/>
                                <a:gd name="connsiteX4978" fmla="*/ 4150040 w 7362098"/>
                                <a:gd name="connsiteY4978" fmla="*/ 2495682 h 4900456"/>
                                <a:gd name="connsiteX4979" fmla="*/ 4158824 w 7362098"/>
                                <a:gd name="connsiteY4979" fmla="*/ 2510852 h 4900456"/>
                                <a:gd name="connsiteX4980" fmla="*/ 4158025 w 7362098"/>
                                <a:gd name="connsiteY4980" fmla="*/ 2513647 h 4900456"/>
                                <a:gd name="connsiteX4981" fmla="*/ 4157227 w 7362098"/>
                                <a:gd name="connsiteY4981" fmla="*/ 2514046 h 4900456"/>
                                <a:gd name="connsiteX4982" fmla="*/ 4155231 w 7362098"/>
                                <a:gd name="connsiteY4982" fmla="*/ 2512848 h 4900456"/>
                                <a:gd name="connsiteX4983" fmla="*/ 4146447 w 7362098"/>
                                <a:gd name="connsiteY4983" fmla="*/ 2497678 h 4900456"/>
                                <a:gd name="connsiteX4984" fmla="*/ 4147246 w 7362098"/>
                                <a:gd name="connsiteY4984" fmla="*/ 2494883 h 4900456"/>
                                <a:gd name="connsiteX4985" fmla="*/ 4115311 w 7362098"/>
                                <a:gd name="connsiteY4985" fmla="*/ 2492488 h 4900456"/>
                                <a:gd name="connsiteX4986" fmla="*/ 4116109 w 7362098"/>
                                <a:gd name="connsiteY4986" fmla="*/ 2495282 h 4900456"/>
                                <a:gd name="connsiteX4987" fmla="*/ 4105330 w 7362098"/>
                                <a:gd name="connsiteY4987" fmla="*/ 2509255 h 4900456"/>
                                <a:gd name="connsiteX4988" fmla="*/ 4103733 w 7362098"/>
                                <a:gd name="connsiteY4988" fmla="*/ 2510054 h 4900456"/>
                                <a:gd name="connsiteX4989" fmla="*/ 4102136 w 7362098"/>
                                <a:gd name="connsiteY4989" fmla="*/ 2509655 h 4900456"/>
                                <a:gd name="connsiteX4990" fmla="*/ 4101737 w 7362098"/>
                                <a:gd name="connsiteY4990" fmla="*/ 2506860 h 4900456"/>
                                <a:gd name="connsiteX4991" fmla="*/ 4112516 w 7362098"/>
                                <a:gd name="connsiteY4991" fmla="*/ 2492887 h 4900456"/>
                                <a:gd name="connsiteX4992" fmla="*/ 4115311 w 7362098"/>
                                <a:gd name="connsiteY4992" fmla="*/ 2492488 h 4900456"/>
                                <a:gd name="connsiteX4993" fmla="*/ 4158822 w 7362098"/>
                                <a:gd name="connsiteY4993" fmla="*/ 2486899 h 4900456"/>
                                <a:gd name="connsiteX4994" fmla="*/ 4173195 w 7362098"/>
                                <a:gd name="connsiteY4994" fmla="*/ 2497678 h 4900456"/>
                                <a:gd name="connsiteX4995" fmla="*/ 4173594 w 7362098"/>
                                <a:gd name="connsiteY4995" fmla="*/ 2500473 h 4900456"/>
                                <a:gd name="connsiteX4996" fmla="*/ 4171997 w 7362098"/>
                                <a:gd name="connsiteY4996" fmla="*/ 2501271 h 4900456"/>
                                <a:gd name="connsiteX4997" fmla="*/ 4170400 w 7362098"/>
                                <a:gd name="connsiteY4997" fmla="*/ 2500872 h 4900456"/>
                                <a:gd name="connsiteX4998" fmla="*/ 4156427 w 7362098"/>
                                <a:gd name="connsiteY4998" fmla="*/ 2490093 h 4900456"/>
                                <a:gd name="connsiteX4999" fmla="*/ 4156028 w 7362098"/>
                                <a:gd name="connsiteY4999" fmla="*/ 2487298 h 4900456"/>
                                <a:gd name="connsiteX5000" fmla="*/ 4158822 w 7362098"/>
                                <a:gd name="connsiteY5000" fmla="*/ 2486899 h 4900456"/>
                                <a:gd name="connsiteX5001" fmla="*/ 4104931 w 7362098"/>
                                <a:gd name="connsiteY5001" fmla="*/ 2482907 h 4900456"/>
                                <a:gd name="connsiteX5002" fmla="*/ 4107726 w 7362098"/>
                                <a:gd name="connsiteY5002" fmla="*/ 2483706 h 4900456"/>
                                <a:gd name="connsiteX5003" fmla="*/ 4106927 w 7362098"/>
                                <a:gd name="connsiteY5003" fmla="*/ 2486500 h 4900456"/>
                                <a:gd name="connsiteX5004" fmla="*/ 4091757 w 7362098"/>
                                <a:gd name="connsiteY5004" fmla="*/ 2495284 h 4900456"/>
                                <a:gd name="connsiteX5005" fmla="*/ 4090958 w 7362098"/>
                                <a:gd name="connsiteY5005" fmla="*/ 2495683 h 4900456"/>
                                <a:gd name="connsiteX5006" fmla="*/ 4088962 w 7362098"/>
                                <a:gd name="connsiteY5006" fmla="*/ 2494485 h 4900456"/>
                                <a:gd name="connsiteX5007" fmla="*/ 4089761 w 7362098"/>
                                <a:gd name="connsiteY5007" fmla="*/ 2491691 h 4900456"/>
                                <a:gd name="connsiteX5008" fmla="*/ 1591218 w 7362098"/>
                                <a:gd name="connsiteY5008" fmla="*/ 2482907 h 4900456"/>
                                <a:gd name="connsiteX5009" fmla="*/ 1596007 w 7362098"/>
                                <a:gd name="connsiteY5009" fmla="*/ 2486500 h 4900456"/>
                                <a:gd name="connsiteX5010" fmla="*/ 1599601 w 7362098"/>
                                <a:gd name="connsiteY5010" fmla="*/ 2510851 h 4900456"/>
                                <a:gd name="connsiteX5011" fmla="*/ 1623954 w 7362098"/>
                                <a:gd name="connsiteY5011" fmla="*/ 2507258 h 4900456"/>
                                <a:gd name="connsiteX5012" fmla="*/ 1628742 w 7362098"/>
                                <a:gd name="connsiteY5012" fmla="*/ 2510851 h 4900456"/>
                                <a:gd name="connsiteX5013" fmla="*/ 1625151 w 7362098"/>
                                <a:gd name="connsiteY5013" fmla="*/ 2515641 h 4900456"/>
                                <a:gd name="connsiteX5014" fmla="*/ 1600798 w 7362098"/>
                                <a:gd name="connsiteY5014" fmla="*/ 2519234 h 4900456"/>
                                <a:gd name="connsiteX5015" fmla="*/ 1604391 w 7362098"/>
                                <a:gd name="connsiteY5015" fmla="*/ 2543586 h 4900456"/>
                                <a:gd name="connsiteX5016" fmla="*/ 1600798 w 7362098"/>
                                <a:gd name="connsiteY5016" fmla="*/ 2548377 h 4900456"/>
                                <a:gd name="connsiteX5017" fmla="*/ 1596007 w 7362098"/>
                                <a:gd name="connsiteY5017" fmla="*/ 2544784 h 4900456"/>
                                <a:gd name="connsiteX5018" fmla="*/ 1592416 w 7362098"/>
                                <a:gd name="connsiteY5018" fmla="*/ 2520432 h 4900456"/>
                                <a:gd name="connsiteX5019" fmla="*/ 1568063 w 7362098"/>
                                <a:gd name="connsiteY5019" fmla="*/ 2524024 h 4900456"/>
                                <a:gd name="connsiteX5020" fmla="*/ 1563272 w 7362098"/>
                                <a:gd name="connsiteY5020" fmla="*/ 2520432 h 4900456"/>
                                <a:gd name="connsiteX5021" fmla="*/ 1566865 w 7362098"/>
                                <a:gd name="connsiteY5021" fmla="*/ 2515641 h 4900456"/>
                                <a:gd name="connsiteX5022" fmla="*/ 1591218 w 7362098"/>
                                <a:gd name="connsiteY5022" fmla="*/ 2512048 h 4900456"/>
                                <a:gd name="connsiteX5023" fmla="*/ 1587623 w 7362098"/>
                                <a:gd name="connsiteY5023" fmla="*/ 2487697 h 4900456"/>
                                <a:gd name="connsiteX5024" fmla="*/ 1591218 w 7362098"/>
                                <a:gd name="connsiteY5024" fmla="*/ 2482907 h 4900456"/>
                                <a:gd name="connsiteX5025" fmla="*/ 4163613 w 7362098"/>
                                <a:gd name="connsiteY5025" fmla="*/ 2475722 h 4900456"/>
                                <a:gd name="connsiteX5026" fmla="*/ 4180380 w 7362098"/>
                                <a:gd name="connsiteY5026" fmla="*/ 2480513 h 4900456"/>
                                <a:gd name="connsiteX5027" fmla="*/ 4181578 w 7362098"/>
                                <a:gd name="connsiteY5027" fmla="*/ 2483307 h 4900456"/>
                                <a:gd name="connsiteX5028" fmla="*/ 4179981 w 7362098"/>
                                <a:gd name="connsiteY5028" fmla="*/ 2484904 h 4900456"/>
                                <a:gd name="connsiteX5029" fmla="*/ 4179183 w 7362098"/>
                                <a:gd name="connsiteY5029" fmla="*/ 2484904 h 4900456"/>
                                <a:gd name="connsiteX5030" fmla="*/ 4162415 w 7362098"/>
                                <a:gd name="connsiteY5030" fmla="*/ 2480113 h 4900456"/>
                                <a:gd name="connsiteX5031" fmla="*/ 4160819 w 7362098"/>
                                <a:gd name="connsiteY5031" fmla="*/ 2477318 h 4900456"/>
                                <a:gd name="connsiteX5032" fmla="*/ 4163613 w 7362098"/>
                                <a:gd name="connsiteY5032" fmla="*/ 2475722 h 4900456"/>
                                <a:gd name="connsiteX5033" fmla="*/ 2819756 w 7362098"/>
                                <a:gd name="connsiteY5033" fmla="*/ 2475423 h 4900456"/>
                                <a:gd name="connsiteX5034" fmla="*/ 2829137 w 7362098"/>
                                <a:gd name="connsiteY5034" fmla="*/ 2476521 h 4900456"/>
                                <a:gd name="connsiteX5035" fmla="*/ 2836323 w 7362098"/>
                                <a:gd name="connsiteY5035" fmla="*/ 2488497 h 4900456"/>
                                <a:gd name="connsiteX5036" fmla="*/ 2839917 w 7362098"/>
                                <a:gd name="connsiteY5036" fmla="*/ 2493287 h 4900456"/>
                                <a:gd name="connsiteX5037" fmla="*/ 2845906 w 7362098"/>
                                <a:gd name="connsiteY5037" fmla="*/ 2493287 h 4900456"/>
                                <a:gd name="connsiteX5038" fmla="*/ 2846305 w 7362098"/>
                                <a:gd name="connsiteY5038" fmla="*/ 2493287 h 4900456"/>
                                <a:gd name="connsiteX5039" fmla="*/ 2846703 w 7362098"/>
                                <a:gd name="connsiteY5039" fmla="*/ 2492888 h 4900456"/>
                                <a:gd name="connsiteX5040" fmla="*/ 2859878 w 7362098"/>
                                <a:gd name="connsiteY5040" fmla="*/ 2492489 h 4900456"/>
                                <a:gd name="connsiteX5041" fmla="*/ 2867063 w 7362098"/>
                                <a:gd name="connsiteY5041" fmla="*/ 2504065 h 4900456"/>
                                <a:gd name="connsiteX5042" fmla="*/ 2867063 w 7362098"/>
                                <a:gd name="connsiteY5042" fmla="*/ 2504465 h 4900456"/>
                                <a:gd name="connsiteX5043" fmla="*/ 2870656 w 7362098"/>
                                <a:gd name="connsiteY5043" fmla="*/ 2509255 h 4900456"/>
                                <a:gd name="connsiteX5044" fmla="*/ 2877045 w 7362098"/>
                                <a:gd name="connsiteY5044" fmla="*/ 2509255 h 4900456"/>
                                <a:gd name="connsiteX5045" fmla="*/ 2877446 w 7362098"/>
                                <a:gd name="connsiteY5045" fmla="*/ 2509255 h 4900456"/>
                                <a:gd name="connsiteX5046" fmla="*/ 2891417 w 7362098"/>
                                <a:gd name="connsiteY5046" fmla="*/ 2508457 h 4900456"/>
                                <a:gd name="connsiteX5047" fmla="*/ 2898600 w 7362098"/>
                                <a:gd name="connsiteY5047" fmla="*/ 2520434 h 4900456"/>
                                <a:gd name="connsiteX5048" fmla="*/ 2902194 w 7362098"/>
                                <a:gd name="connsiteY5048" fmla="*/ 2525224 h 4900456"/>
                                <a:gd name="connsiteX5049" fmla="*/ 2905389 w 7362098"/>
                                <a:gd name="connsiteY5049" fmla="*/ 2526022 h 4900456"/>
                                <a:gd name="connsiteX5050" fmla="*/ 2909780 w 7362098"/>
                                <a:gd name="connsiteY5050" fmla="*/ 2526422 h 4900456"/>
                                <a:gd name="connsiteX5051" fmla="*/ 2913375 w 7362098"/>
                                <a:gd name="connsiteY5051" fmla="*/ 2530414 h 4900456"/>
                                <a:gd name="connsiteX5052" fmla="*/ 2907781 w 7362098"/>
                                <a:gd name="connsiteY5052" fmla="*/ 2534406 h 4900456"/>
                                <a:gd name="connsiteX5053" fmla="*/ 2901796 w 7362098"/>
                                <a:gd name="connsiteY5053" fmla="*/ 2534006 h 4900456"/>
                                <a:gd name="connsiteX5054" fmla="*/ 2897007 w 7362098"/>
                                <a:gd name="connsiteY5054" fmla="*/ 2532410 h 4900456"/>
                                <a:gd name="connsiteX5055" fmla="*/ 2889818 w 7362098"/>
                                <a:gd name="connsiteY5055" fmla="*/ 2520434 h 4900456"/>
                                <a:gd name="connsiteX5056" fmla="*/ 2886626 w 7362098"/>
                                <a:gd name="connsiteY5056" fmla="*/ 2515642 h 4900456"/>
                                <a:gd name="connsiteX5057" fmla="*/ 2879841 w 7362098"/>
                                <a:gd name="connsiteY5057" fmla="*/ 2516041 h 4900456"/>
                                <a:gd name="connsiteX5058" fmla="*/ 2866266 w 7362098"/>
                                <a:gd name="connsiteY5058" fmla="*/ 2516441 h 4900456"/>
                                <a:gd name="connsiteX5059" fmla="*/ 2859079 w 7362098"/>
                                <a:gd name="connsiteY5059" fmla="*/ 2504864 h 4900456"/>
                                <a:gd name="connsiteX5060" fmla="*/ 2855487 w 7362098"/>
                                <a:gd name="connsiteY5060" fmla="*/ 2499674 h 4900456"/>
                                <a:gd name="connsiteX5061" fmla="*/ 2849498 w 7362098"/>
                                <a:gd name="connsiteY5061" fmla="*/ 2499674 h 4900456"/>
                                <a:gd name="connsiteX5062" fmla="*/ 2849099 w 7362098"/>
                                <a:gd name="connsiteY5062" fmla="*/ 2499674 h 4900456"/>
                                <a:gd name="connsiteX5063" fmla="*/ 2835525 w 7362098"/>
                                <a:gd name="connsiteY5063" fmla="*/ 2500073 h 4900456"/>
                                <a:gd name="connsiteX5064" fmla="*/ 2828339 w 7362098"/>
                                <a:gd name="connsiteY5064" fmla="*/ 2488097 h 4900456"/>
                                <a:gd name="connsiteX5065" fmla="*/ 2825145 w 7362098"/>
                                <a:gd name="connsiteY5065" fmla="*/ 2483307 h 4900456"/>
                                <a:gd name="connsiteX5066" fmla="*/ 2818359 w 7362098"/>
                                <a:gd name="connsiteY5066" fmla="*/ 2483706 h 4900456"/>
                                <a:gd name="connsiteX5067" fmla="*/ 2804785 w 7362098"/>
                                <a:gd name="connsiteY5067" fmla="*/ 2484105 h 4900456"/>
                                <a:gd name="connsiteX5068" fmla="*/ 2802391 w 7362098"/>
                                <a:gd name="connsiteY5068" fmla="*/ 2482509 h 4900456"/>
                                <a:gd name="connsiteX5069" fmla="*/ 2800794 w 7362098"/>
                                <a:gd name="connsiteY5069" fmla="*/ 2477319 h 4900456"/>
                                <a:gd name="connsiteX5070" fmla="*/ 2805983 w 7362098"/>
                                <a:gd name="connsiteY5070" fmla="*/ 2475722 h 4900456"/>
                                <a:gd name="connsiteX5071" fmla="*/ 2808378 w 7362098"/>
                                <a:gd name="connsiteY5071" fmla="*/ 2477319 h 4900456"/>
                                <a:gd name="connsiteX5072" fmla="*/ 2814766 w 7362098"/>
                                <a:gd name="connsiteY5072" fmla="*/ 2477319 h 4900456"/>
                                <a:gd name="connsiteX5073" fmla="*/ 2815165 w 7362098"/>
                                <a:gd name="connsiteY5073" fmla="*/ 2477319 h 4900456"/>
                                <a:gd name="connsiteX5074" fmla="*/ 2819756 w 7362098"/>
                                <a:gd name="connsiteY5074" fmla="*/ 2475423 h 4900456"/>
                                <a:gd name="connsiteX5075" fmla="*/ 4101739 w 7362098"/>
                                <a:gd name="connsiteY5075" fmla="*/ 2471331 h 4900456"/>
                                <a:gd name="connsiteX5076" fmla="*/ 4104134 w 7362098"/>
                                <a:gd name="connsiteY5076" fmla="*/ 2473327 h 4900456"/>
                                <a:gd name="connsiteX5077" fmla="*/ 4102138 w 7362098"/>
                                <a:gd name="connsiteY5077" fmla="*/ 2475722 h 4900456"/>
                                <a:gd name="connsiteX5078" fmla="*/ 4084572 w 7362098"/>
                                <a:gd name="connsiteY5078" fmla="*/ 2478118 h 4900456"/>
                                <a:gd name="connsiteX5079" fmla="*/ 4082177 w 7362098"/>
                                <a:gd name="connsiteY5079" fmla="*/ 2476122 h 4900456"/>
                                <a:gd name="connsiteX5080" fmla="*/ 4084173 w 7362098"/>
                                <a:gd name="connsiteY5080" fmla="*/ 2473726 h 4900456"/>
                                <a:gd name="connsiteX5081" fmla="*/ 4181179 w 7362098"/>
                                <a:gd name="connsiteY5081" fmla="*/ 2460952 h 4900456"/>
                                <a:gd name="connsiteX5082" fmla="*/ 4183574 w 7362098"/>
                                <a:gd name="connsiteY5082" fmla="*/ 2462948 h 4900456"/>
                                <a:gd name="connsiteX5083" fmla="*/ 4181578 w 7362098"/>
                                <a:gd name="connsiteY5083" fmla="*/ 2465343 h 4900456"/>
                                <a:gd name="connsiteX5084" fmla="*/ 4164012 w 7362098"/>
                                <a:gd name="connsiteY5084" fmla="*/ 2467739 h 4900456"/>
                                <a:gd name="connsiteX5085" fmla="*/ 4161617 w 7362098"/>
                                <a:gd name="connsiteY5085" fmla="*/ 2465743 h 4900456"/>
                                <a:gd name="connsiteX5086" fmla="*/ 4163613 w 7362098"/>
                                <a:gd name="connsiteY5086" fmla="*/ 2463347 h 4900456"/>
                                <a:gd name="connsiteX5087" fmla="*/ 4086169 w 7362098"/>
                                <a:gd name="connsiteY5087" fmla="*/ 2454165 h 4900456"/>
                                <a:gd name="connsiteX5088" fmla="*/ 4102936 w 7362098"/>
                                <a:gd name="connsiteY5088" fmla="*/ 2458956 h 4900456"/>
                                <a:gd name="connsiteX5089" fmla="*/ 4104533 w 7362098"/>
                                <a:gd name="connsiteY5089" fmla="*/ 2461750 h 4900456"/>
                                <a:gd name="connsiteX5090" fmla="*/ 4102936 w 7362098"/>
                                <a:gd name="connsiteY5090" fmla="*/ 2463347 h 4900456"/>
                                <a:gd name="connsiteX5091" fmla="*/ 4102138 w 7362098"/>
                                <a:gd name="connsiteY5091" fmla="*/ 2463347 h 4900456"/>
                                <a:gd name="connsiteX5092" fmla="*/ 4085371 w 7362098"/>
                                <a:gd name="connsiteY5092" fmla="*/ 2458556 h 4900456"/>
                                <a:gd name="connsiteX5093" fmla="*/ 4083375 w 7362098"/>
                                <a:gd name="connsiteY5093" fmla="*/ 2455761 h 4900456"/>
                                <a:gd name="connsiteX5094" fmla="*/ 4086169 w 7362098"/>
                                <a:gd name="connsiteY5094" fmla="*/ 2454165 h 4900456"/>
                                <a:gd name="connsiteX5095" fmla="*/ 4173993 w 7362098"/>
                                <a:gd name="connsiteY5095" fmla="*/ 2443786 h 4900456"/>
                                <a:gd name="connsiteX5096" fmla="*/ 4176788 w 7362098"/>
                                <a:gd name="connsiteY5096" fmla="*/ 2444584 h 4900456"/>
                                <a:gd name="connsiteX5097" fmla="*/ 4175989 w 7362098"/>
                                <a:gd name="connsiteY5097" fmla="*/ 2447378 h 4900456"/>
                                <a:gd name="connsiteX5098" fmla="*/ 4160819 w 7362098"/>
                                <a:gd name="connsiteY5098" fmla="*/ 2456162 h 4900456"/>
                                <a:gd name="connsiteX5099" fmla="*/ 4160020 w 7362098"/>
                                <a:gd name="connsiteY5099" fmla="*/ 2456561 h 4900456"/>
                                <a:gd name="connsiteX5100" fmla="*/ 4158024 w 7362098"/>
                                <a:gd name="connsiteY5100" fmla="*/ 2455363 h 4900456"/>
                                <a:gd name="connsiteX5101" fmla="*/ 4158823 w 7362098"/>
                                <a:gd name="connsiteY5101" fmla="*/ 2452569 h 4900456"/>
                                <a:gd name="connsiteX5102" fmla="*/ 2836523 w 7362098"/>
                                <a:gd name="connsiteY5102" fmla="*/ 2443087 h 4900456"/>
                                <a:gd name="connsiteX5103" fmla="*/ 2845906 w 7362098"/>
                                <a:gd name="connsiteY5103" fmla="*/ 2444185 h 4900456"/>
                                <a:gd name="connsiteX5104" fmla="*/ 2853091 w 7362098"/>
                                <a:gd name="connsiteY5104" fmla="*/ 2456160 h 4900456"/>
                                <a:gd name="connsiteX5105" fmla="*/ 2856685 w 7362098"/>
                                <a:gd name="connsiteY5105" fmla="*/ 2460951 h 4900456"/>
                                <a:gd name="connsiteX5106" fmla="*/ 2862672 w 7362098"/>
                                <a:gd name="connsiteY5106" fmla="*/ 2460951 h 4900456"/>
                                <a:gd name="connsiteX5107" fmla="*/ 2863072 w 7362098"/>
                                <a:gd name="connsiteY5107" fmla="*/ 2460951 h 4900456"/>
                                <a:gd name="connsiteX5108" fmla="*/ 2863471 w 7362098"/>
                                <a:gd name="connsiteY5108" fmla="*/ 2460552 h 4900456"/>
                                <a:gd name="connsiteX5109" fmla="*/ 2876645 w 7362098"/>
                                <a:gd name="connsiteY5109" fmla="*/ 2460152 h 4900456"/>
                                <a:gd name="connsiteX5110" fmla="*/ 2883830 w 7362098"/>
                                <a:gd name="connsiteY5110" fmla="*/ 2471729 h 4900456"/>
                                <a:gd name="connsiteX5111" fmla="*/ 2883830 w 7362098"/>
                                <a:gd name="connsiteY5111" fmla="*/ 2472128 h 4900456"/>
                                <a:gd name="connsiteX5112" fmla="*/ 2887424 w 7362098"/>
                                <a:gd name="connsiteY5112" fmla="*/ 2476919 h 4900456"/>
                                <a:gd name="connsiteX5113" fmla="*/ 2893811 w 7362098"/>
                                <a:gd name="connsiteY5113" fmla="*/ 2476919 h 4900456"/>
                                <a:gd name="connsiteX5114" fmla="*/ 2894209 w 7362098"/>
                                <a:gd name="connsiteY5114" fmla="*/ 2476919 h 4900456"/>
                                <a:gd name="connsiteX5115" fmla="*/ 2908182 w 7362098"/>
                                <a:gd name="connsiteY5115" fmla="*/ 2476120 h 4900456"/>
                                <a:gd name="connsiteX5116" fmla="*/ 2915369 w 7362098"/>
                                <a:gd name="connsiteY5116" fmla="*/ 2488097 h 4900456"/>
                                <a:gd name="connsiteX5117" fmla="*/ 2918962 w 7362098"/>
                                <a:gd name="connsiteY5117" fmla="*/ 2492888 h 4900456"/>
                                <a:gd name="connsiteX5118" fmla="*/ 2922154 w 7362098"/>
                                <a:gd name="connsiteY5118" fmla="*/ 2493686 h 4900456"/>
                                <a:gd name="connsiteX5119" fmla="*/ 2926545 w 7362098"/>
                                <a:gd name="connsiteY5119" fmla="*/ 2494085 h 4900456"/>
                                <a:gd name="connsiteX5120" fmla="*/ 2930141 w 7362098"/>
                                <a:gd name="connsiteY5120" fmla="*/ 2498077 h 4900456"/>
                                <a:gd name="connsiteX5121" fmla="*/ 2924549 w 7362098"/>
                                <a:gd name="connsiteY5121" fmla="*/ 2502069 h 4900456"/>
                                <a:gd name="connsiteX5122" fmla="*/ 2918563 w 7362098"/>
                                <a:gd name="connsiteY5122" fmla="*/ 2501670 h 4900456"/>
                                <a:gd name="connsiteX5123" fmla="*/ 2913773 w 7362098"/>
                                <a:gd name="connsiteY5123" fmla="*/ 2500073 h 4900456"/>
                                <a:gd name="connsiteX5124" fmla="*/ 2906584 w 7362098"/>
                                <a:gd name="connsiteY5124" fmla="*/ 2488097 h 4900456"/>
                                <a:gd name="connsiteX5125" fmla="*/ 2903390 w 7362098"/>
                                <a:gd name="connsiteY5125" fmla="*/ 2483306 h 4900456"/>
                                <a:gd name="connsiteX5126" fmla="*/ 2896607 w 7362098"/>
                                <a:gd name="connsiteY5126" fmla="*/ 2483705 h 4900456"/>
                                <a:gd name="connsiteX5127" fmla="*/ 2883034 w 7362098"/>
                                <a:gd name="connsiteY5127" fmla="*/ 2484104 h 4900456"/>
                                <a:gd name="connsiteX5128" fmla="*/ 2875846 w 7362098"/>
                                <a:gd name="connsiteY5128" fmla="*/ 2472528 h 4900456"/>
                                <a:gd name="connsiteX5129" fmla="*/ 2872253 w 7362098"/>
                                <a:gd name="connsiteY5129" fmla="*/ 2467338 h 4900456"/>
                                <a:gd name="connsiteX5130" fmla="*/ 2866266 w 7362098"/>
                                <a:gd name="connsiteY5130" fmla="*/ 2467338 h 4900456"/>
                                <a:gd name="connsiteX5131" fmla="*/ 2865866 w 7362098"/>
                                <a:gd name="connsiteY5131" fmla="*/ 2467338 h 4900456"/>
                                <a:gd name="connsiteX5132" fmla="*/ 2852293 w 7362098"/>
                                <a:gd name="connsiteY5132" fmla="*/ 2467737 h 4900456"/>
                                <a:gd name="connsiteX5133" fmla="*/ 2845106 w 7362098"/>
                                <a:gd name="connsiteY5133" fmla="*/ 2455761 h 4900456"/>
                                <a:gd name="connsiteX5134" fmla="*/ 2841914 w 7362098"/>
                                <a:gd name="connsiteY5134" fmla="*/ 2450971 h 4900456"/>
                                <a:gd name="connsiteX5135" fmla="*/ 2835126 w 7362098"/>
                                <a:gd name="connsiteY5135" fmla="*/ 2451370 h 4900456"/>
                                <a:gd name="connsiteX5136" fmla="*/ 2821551 w 7362098"/>
                                <a:gd name="connsiteY5136" fmla="*/ 2451769 h 4900456"/>
                                <a:gd name="connsiteX5137" fmla="*/ 2819156 w 7362098"/>
                                <a:gd name="connsiteY5137" fmla="*/ 2450173 h 4900456"/>
                                <a:gd name="connsiteX5138" fmla="*/ 2817561 w 7362098"/>
                                <a:gd name="connsiteY5138" fmla="*/ 2444983 h 4900456"/>
                                <a:gd name="connsiteX5139" fmla="*/ 2822749 w 7362098"/>
                                <a:gd name="connsiteY5139" fmla="*/ 2443386 h 4900456"/>
                                <a:gd name="connsiteX5140" fmla="*/ 2825145 w 7362098"/>
                                <a:gd name="connsiteY5140" fmla="*/ 2444983 h 4900456"/>
                                <a:gd name="connsiteX5141" fmla="*/ 2831533 w 7362098"/>
                                <a:gd name="connsiteY5141" fmla="*/ 2444983 h 4900456"/>
                                <a:gd name="connsiteX5142" fmla="*/ 2831932 w 7362098"/>
                                <a:gd name="connsiteY5142" fmla="*/ 2444983 h 4900456"/>
                                <a:gd name="connsiteX5143" fmla="*/ 2836523 w 7362098"/>
                                <a:gd name="connsiteY5143" fmla="*/ 2443087 h 4900456"/>
                                <a:gd name="connsiteX5144" fmla="*/ 4095750 w 7362098"/>
                                <a:gd name="connsiteY5144" fmla="*/ 2438197 h 4900456"/>
                                <a:gd name="connsiteX5145" fmla="*/ 4109723 w 7362098"/>
                                <a:gd name="connsiteY5145" fmla="*/ 2448976 h 4900456"/>
                                <a:gd name="connsiteX5146" fmla="*/ 4110122 w 7362098"/>
                                <a:gd name="connsiteY5146" fmla="*/ 2451771 h 4900456"/>
                                <a:gd name="connsiteX5147" fmla="*/ 4108525 w 7362098"/>
                                <a:gd name="connsiteY5147" fmla="*/ 2452569 h 4900456"/>
                                <a:gd name="connsiteX5148" fmla="*/ 4106928 w 7362098"/>
                                <a:gd name="connsiteY5148" fmla="*/ 2452170 h 4900456"/>
                                <a:gd name="connsiteX5149" fmla="*/ 4093354 w 7362098"/>
                                <a:gd name="connsiteY5149" fmla="*/ 2441391 h 4900456"/>
                                <a:gd name="connsiteX5150" fmla="*/ 4092955 w 7362098"/>
                                <a:gd name="connsiteY5150" fmla="*/ 2438596 h 4900456"/>
                                <a:gd name="connsiteX5151" fmla="*/ 4095750 w 7362098"/>
                                <a:gd name="connsiteY5151" fmla="*/ 2438197 h 4900456"/>
                                <a:gd name="connsiteX5152" fmla="*/ 651924 w 7362098"/>
                                <a:gd name="connsiteY5152" fmla="*/ 2433806 h 4900456"/>
                                <a:gd name="connsiteX5153" fmla="*/ 654719 w 7362098"/>
                                <a:gd name="connsiteY5153" fmla="*/ 2435402 h 4900456"/>
                                <a:gd name="connsiteX5154" fmla="*/ 672284 w 7362098"/>
                                <a:gd name="connsiteY5154" fmla="*/ 2446181 h 4900456"/>
                                <a:gd name="connsiteX5155" fmla="*/ 675477 w 7362098"/>
                                <a:gd name="connsiteY5155" fmla="*/ 2447778 h 4900456"/>
                                <a:gd name="connsiteX5156" fmla="*/ 674280 w 7362098"/>
                                <a:gd name="connsiteY5156" fmla="*/ 2450572 h 4900456"/>
                                <a:gd name="connsiteX5157" fmla="*/ 673880 w 7362098"/>
                                <a:gd name="connsiteY5157" fmla="*/ 2450572 h 4900456"/>
                                <a:gd name="connsiteX5158" fmla="*/ 661106 w 7362098"/>
                                <a:gd name="connsiteY5158" fmla="*/ 2449374 h 4900456"/>
                                <a:gd name="connsiteX5159" fmla="*/ 632364 w 7362098"/>
                                <a:gd name="connsiteY5159" fmla="*/ 2481711 h 4900456"/>
                                <a:gd name="connsiteX5160" fmla="*/ 589250 w 7362098"/>
                                <a:gd name="connsiteY5160" fmla="*/ 2484904 h 4900456"/>
                                <a:gd name="connsiteX5161" fmla="*/ 582464 w 7362098"/>
                                <a:gd name="connsiteY5161" fmla="*/ 2496082 h 4900456"/>
                                <a:gd name="connsiteX5162" fmla="*/ 582065 w 7362098"/>
                                <a:gd name="connsiteY5162" fmla="*/ 2496481 h 4900456"/>
                                <a:gd name="connsiteX5163" fmla="*/ 579270 w 7362098"/>
                                <a:gd name="connsiteY5163" fmla="*/ 2495683 h 4900456"/>
                                <a:gd name="connsiteX5164" fmla="*/ 579669 w 7362098"/>
                                <a:gd name="connsiteY5164" fmla="*/ 2492489 h 4900456"/>
                                <a:gd name="connsiteX5165" fmla="*/ 581665 w 7362098"/>
                                <a:gd name="connsiteY5165" fmla="*/ 2471730 h 4900456"/>
                                <a:gd name="connsiteX5166" fmla="*/ 582065 w 7362098"/>
                                <a:gd name="connsiteY5166" fmla="*/ 2468536 h 4900456"/>
                                <a:gd name="connsiteX5167" fmla="*/ 585258 w 7362098"/>
                                <a:gd name="connsiteY5167" fmla="*/ 2468935 h 4900456"/>
                                <a:gd name="connsiteX5168" fmla="*/ 589649 w 7362098"/>
                                <a:gd name="connsiteY5168" fmla="*/ 2480513 h 4900456"/>
                                <a:gd name="connsiteX5169" fmla="*/ 590049 w 7362098"/>
                                <a:gd name="connsiteY5169" fmla="*/ 2480513 h 4900456"/>
                                <a:gd name="connsiteX5170" fmla="*/ 630368 w 7362098"/>
                                <a:gd name="connsiteY5170" fmla="*/ 2477718 h 4900456"/>
                                <a:gd name="connsiteX5171" fmla="*/ 656715 w 7362098"/>
                                <a:gd name="connsiteY5171" fmla="*/ 2447378 h 4900456"/>
                                <a:gd name="connsiteX5172" fmla="*/ 656715 w 7362098"/>
                                <a:gd name="connsiteY5172" fmla="*/ 2446979 h 4900456"/>
                                <a:gd name="connsiteX5173" fmla="*/ 650328 w 7362098"/>
                                <a:gd name="connsiteY5173" fmla="*/ 2436600 h 4900456"/>
                                <a:gd name="connsiteX5174" fmla="*/ 651924 w 7362098"/>
                                <a:gd name="connsiteY5174" fmla="*/ 2433806 h 4900456"/>
                                <a:gd name="connsiteX5175" fmla="*/ 4164013 w 7362098"/>
                                <a:gd name="connsiteY5175" fmla="*/ 2429415 h 4900456"/>
                                <a:gd name="connsiteX5176" fmla="*/ 4164412 w 7362098"/>
                                <a:gd name="connsiteY5176" fmla="*/ 2432209 h 4900456"/>
                                <a:gd name="connsiteX5177" fmla="*/ 4153633 w 7362098"/>
                                <a:gd name="connsiteY5177" fmla="*/ 2446182 h 4900456"/>
                                <a:gd name="connsiteX5178" fmla="*/ 4152036 w 7362098"/>
                                <a:gd name="connsiteY5178" fmla="*/ 2446981 h 4900456"/>
                                <a:gd name="connsiteX5179" fmla="*/ 4150439 w 7362098"/>
                                <a:gd name="connsiteY5179" fmla="*/ 2446582 h 4900456"/>
                                <a:gd name="connsiteX5180" fmla="*/ 4150439 w 7362098"/>
                                <a:gd name="connsiteY5180" fmla="*/ 2443787 h 4900456"/>
                                <a:gd name="connsiteX5181" fmla="*/ 4161219 w 7362098"/>
                                <a:gd name="connsiteY5181" fmla="*/ 2429814 h 4900456"/>
                                <a:gd name="connsiteX5182" fmla="*/ 4164013 w 7362098"/>
                                <a:gd name="connsiteY5182" fmla="*/ 2429415 h 4900456"/>
                                <a:gd name="connsiteX5183" fmla="*/ 4107725 w 7362098"/>
                                <a:gd name="connsiteY5183" fmla="*/ 2425422 h 4900456"/>
                                <a:gd name="connsiteX5184" fmla="*/ 4110519 w 7362098"/>
                                <a:gd name="connsiteY5184" fmla="*/ 2426221 h 4900456"/>
                                <a:gd name="connsiteX5185" fmla="*/ 4119303 w 7362098"/>
                                <a:gd name="connsiteY5185" fmla="*/ 2441391 h 4900456"/>
                                <a:gd name="connsiteX5186" fmla="*/ 4118504 w 7362098"/>
                                <a:gd name="connsiteY5186" fmla="*/ 2444186 h 4900456"/>
                                <a:gd name="connsiteX5187" fmla="*/ 4117706 w 7362098"/>
                                <a:gd name="connsiteY5187" fmla="*/ 2444585 h 4900456"/>
                                <a:gd name="connsiteX5188" fmla="*/ 4115710 w 7362098"/>
                                <a:gd name="connsiteY5188" fmla="*/ 2443387 h 4900456"/>
                                <a:gd name="connsiteX5189" fmla="*/ 4106926 w 7362098"/>
                                <a:gd name="connsiteY5189" fmla="*/ 2428217 h 4900456"/>
                                <a:gd name="connsiteX5190" fmla="*/ 4107725 w 7362098"/>
                                <a:gd name="connsiteY5190" fmla="*/ 2425422 h 4900456"/>
                                <a:gd name="connsiteX5191" fmla="*/ 4146449 w 7362098"/>
                                <a:gd name="connsiteY5191" fmla="*/ 2420233 h 4900456"/>
                                <a:gd name="connsiteX5192" fmla="*/ 4148046 w 7362098"/>
                                <a:gd name="connsiteY5192" fmla="*/ 2423027 h 4900456"/>
                                <a:gd name="connsiteX5193" fmla="*/ 4143254 w 7362098"/>
                                <a:gd name="connsiteY5193" fmla="*/ 2439794 h 4900456"/>
                                <a:gd name="connsiteX5194" fmla="*/ 4141657 w 7362098"/>
                                <a:gd name="connsiteY5194" fmla="*/ 2441391 h 4900456"/>
                                <a:gd name="connsiteX5195" fmla="*/ 4140859 w 7362098"/>
                                <a:gd name="connsiteY5195" fmla="*/ 2441391 h 4900456"/>
                                <a:gd name="connsiteX5196" fmla="*/ 4138863 w 7362098"/>
                                <a:gd name="connsiteY5196" fmla="*/ 2438597 h 4900456"/>
                                <a:gd name="connsiteX5197" fmla="*/ 4143654 w 7362098"/>
                                <a:gd name="connsiteY5197" fmla="*/ 2421829 h 4900456"/>
                                <a:gd name="connsiteX5198" fmla="*/ 4146449 w 7362098"/>
                                <a:gd name="connsiteY5198" fmla="*/ 2420233 h 4900456"/>
                                <a:gd name="connsiteX5199" fmla="*/ 4126488 w 7362098"/>
                                <a:gd name="connsiteY5199" fmla="*/ 2418637 h 4900456"/>
                                <a:gd name="connsiteX5200" fmla="*/ 4128883 w 7362098"/>
                                <a:gd name="connsiteY5200" fmla="*/ 2420633 h 4900456"/>
                                <a:gd name="connsiteX5201" fmla="*/ 4131279 w 7362098"/>
                                <a:gd name="connsiteY5201" fmla="*/ 2438198 h 4900456"/>
                                <a:gd name="connsiteX5202" fmla="*/ 4129283 w 7362098"/>
                                <a:gd name="connsiteY5202" fmla="*/ 2440594 h 4900456"/>
                                <a:gd name="connsiteX5203" fmla="*/ 4126887 w 7362098"/>
                                <a:gd name="connsiteY5203" fmla="*/ 2438598 h 4900456"/>
                                <a:gd name="connsiteX5204" fmla="*/ 4124492 w 7362098"/>
                                <a:gd name="connsiteY5204" fmla="*/ 2421032 h 4900456"/>
                                <a:gd name="connsiteX5205" fmla="*/ 4126488 w 7362098"/>
                                <a:gd name="connsiteY5205" fmla="*/ 2418637 h 4900456"/>
                                <a:gd name="connsiteX5206" fmla="*/ 3198062 w 7362098"/>
                                <a:gd name="connsiteY5206" fmla="*/ 2376870 h 4900456"/>
                                <a:gd name="connsiteX5207" fmla="*/ 3217172 w 7362098"/>
                                <a:gd name="connsiteY5207" fmla="*/ 2391091 h 4900456"/>
                                <a:gd name="connsiteX5208" fmla="*/ 3211583 w 7362098"/>
                                <a:gd name="connsiteY5208" fmla="*/ 2394684 h 4900456"/>
                                <a:gd name="connsiteX5209" fmla="*/ 3177253 w 7362098"/>
                                <a:gd name="connsiteY5209" fmla="*/ 2386700 h 4900456"/>
                                <a:gd name="connsiteX5210" fmla="*/ 3170068 w 7362098"/>
                                <a:gd name="connsiteY5210" fmla="*/ 2420633 h 4900456"/>
                                <a:gd name="connsiteX5211" fmla="*/ 3164490 w 7362098"/>
                                <a:gd name="connsiteY5211" fmla="*/ 2424226 h 4900456"/>
                                <a:gd name="connsiteX5212" fmla="*/ 3163689 w 7362098"/>
                                <a:gd name="connsiteY5212" fmla="*/ 2423028 h 4900456"/>
                                <a:gd name="connsiteX5213" fmla="*/ 3174457 w 7362098"/>
                                <a:gd name="connsiteY5213" fmla="*/ 2380313 h 4900456"/>
                                <a:gd name="connsiteX5214" fmla="*/ 3198062 w 7362098"/>
                                <a:gd name="connsiteY5214" fmla="*/ 2376870 h 4900456"/>
                                <a:gd name="connsiteX5215" fmla="*/ 4445448 w 7362098"/>
                                <a:gd name="connsiteY5215" fmla="*/ 2352769 h 4900456"/>
                                <a:gd name="connsiteX5216" fmla="*/ 4448243 w 7362098"/>
                                <a:gd name="connsiteY5216" fmla="*/ 2354365 h 4900456"/>
                                <a:gd name="connsiteX5217" fmla="*/ 4465807 w 7362098"/>
                                <a:gd name="connsiteY5217" fmla="*/ 2365144 h 4900456"/>
                                <a:gd name="connsiteX5218" fmla="*/ 4469001 w 7362098"/>
                                <a:gd name="connsiteY5218" fmla="*/ 2366741 h 4900456"/>
                                <a:gd name="connsiteX5219" fmla="*/ 4467803 w 7362098"/>
                                <a:gd name="connsiteY5219" fmla="*/ 2369535 h 4900456"/>
                                <a:gd name="connsiteX5220" fmla="*/ 4467404 w 7362098"/>
                                <a:gd name="connsiteY5220" fmla="*/ 2369535 h 4900456"/>
                                <a:gd name="connsiteX5221" fmla="*/ 4454630 w 7362098"/>
                                <a:gd name="connsiteY5221" fmla="*/ 2368337 h 4900456"/>
                                <a:gd name="connsiteX5222" fmla="*/ 4425887 w 7362098"/>
                                <a:gd name="connsiteY5222" fmla="*/ 2400674 h 4900456"/>
                                <a:gd name="connsiteX5223" fmla="*/ 4382773 w 7362098"/>
                                <a:gd name="connsiteY5223" fmla="*/ 2403867 h 4900456"/>
                                <a:gd name="connsiteX5224" fmla="*/ 4375987 w 7362098"/>
                                <a:gd name="connsiteY5224" fmla="*/ 2415045 h 4900456"/>
                                <a:gd name="connsiteX5225" fmla="*/ 4375588 w 7362098"/>
                                <a:gd name="connsiteY5225" fmla="*/ 2415444 h 4900456"/>
                                <a:gd name="connsiteX5226" fmla="*/ 4372793 w 7362098"/>
                                <a:gd name="connsiteY5226" fmla="*/ 2414646 h 4900456"/>
                                <a:gd name="connsiteX5227" fmla="*/ 4373193 w 7362098"/>
                                <a:gd name="connsiteY5227" fmla="*/ 2411452 h 4900456"/>
                                <a:gd name="connsiteX5228" fmla="*/ 4375189 w 7362098"/>
                                <a:gd name="connsiteY5228" fmla="*/ 2390693 h 4900456"/>
                                <a:gd name="connsiteX5229" fmla="*/ 4375588 w 7362098"/>
                                <a:gd name="connsiteY5229" fmla="*/ 2387499 h 4900456"/>
                                <a:gd name="connsiteX5230" fmla="*/ 4378781 w 7362098"/>
                                <a:gd name="connsiteY5230" fmla="*/ 2387898 h 4900456"/>
                                <a:gd name="connsiteX5231" fmla="*/ 4383173 w 7362098"/>
                                <a:gd name="connsiteY5231" fmla="*/ 2399476 h 4900456"/>
                                <a:gd name="connsiteX5232" fmla="*/ 4383572 w 7362098"/>
                                <a:gd name="connsiteY5232" fmla="*/ 2399476 h 4900456"/>
                                <a:gd name="connsiteX5233" fmla="*/ 4423891 w 7362098"/>
                                <a:gd name="connsiteY5233" fmla="*/ 2396681 h 4900456"/>
                                <a:gd name="connsiteX5234" fmla="*/ 4450239 w 7362098"/>
                                <a:gd name="connsiteY5234" fmla="*/ 2366341 h 4900456"/>
                                <a:gd name="connsiteX5235" fmla="*/ 4450239 w 7362098"/>
                                <a:gd name="connsiteY5235" fmla="*/ 2365942 h 4900456"/>
                                <a:gd name="connsiteX5236" fmla="*/ 4443852 w 7362098"/>
                                <a:gd name="connsiteY5236" fmla="*/ 2355563 h 4900456"/>
                                <a:gd name="connsiteX5237" fmla="*/ 4445448 w 7362098"/>
                                <a:gd name="connsiteY5237" fmla="*/ 2352769 h 4900456"/>
                                <a:gd name="connsiteX5238" fmla="*/ 5368794 w 7362098"/>
                                <a:gd name="connsiteY5238" fmla="*/ 2349176 h 4900456"/>
                                <a:gd name="connsiteX5239" fmla="*/ 5373584 w 7362098"/>
                                <a:gd name="connsiteY5239" fmla="*/ 2352769 h 4900456"/>
                                <a:gd name="connsiteX5240" fmla="*/ 5377177 w 7362098"/>
                                <a:gd name="connsiteY5240" fmla="*/ 2377120 h 4900456"/>
                                <a:gd name="connsiteX5241" fmla="*/ 5401529 w 7362098"/>
                                <a:gd name="connsiteY5241" fmla="*/ 2373527 h 4900456"/>
                                <a:gd name="connsiteX5242" fmla="*/ 5406319 w 7362098"/>
                                <a:gd name="connsiteY5242" fmla="*/ 2377120 h 4900456"/>
                                <a:gd name="connsiteX5243" fmla="*/ 5402727 w 7362098"/>
                                <a:gd name="connsiteY5243" fmla="*/ 2381911 h 4900456"/>
                                <a:gd name="connsiteX5244" fmla="*/ 5378374 w 7362098"/>
                                <a:gd name="connsiteY5244" fmla="*/ 2385503 h 4900456"/>
                                <a:gd name="connsiteX5245" fmla="*/ 5381967 w 7362098"/>
                                <a:gd name="connsiteY5245" fmla="*/ 2409855 h 4900456"/>
                                <a:gd name="connsiteX5246" fmla="*/ 5378374 w 7362098"/>
                                <a:gd name="connsiteY5246" fmla="*/ 2414646 h 4900456"/>
                                <a:gd name="connsiteX5247" fmla="*/ 5373584 w 7362098"/>
                                <a:gd name="connsiteY5247" fmla="*/ 2411053 h 4900456"/>
                                <a:gd name="connsiteX5248" fmla="*/ 5369991 w 7362098"/>
                                <a:gd name="connsiteY5248" fmla="*/ 2386701 h 4900456"/>
                                <a:gd name="connsiteX5249" fmla="*/ 5345640 w 7362098"/>
                                <a:gd name="connsiteY5249" fmla="*/ 2390294 h 4900456"/>
                                <a:gd name="connsiteX5250" fmla="*/ 5340850 w 7362098"/>
                                <a:gd name="connsiteY5250" fmla="*/ 2386701 h 4900456"/>
                                <a:gd name="connsiteX5251" fmla="*/ 5344442 w 7362098"/>
                                <a:gd name="connsiteY5251" fmla="*/ 2381911 h 4900456"/>
                                <a:gd name="connsiteX5252" fmla="*/ 5368794 w 7362098"/>
                                <a:gd name="connsiteY5252" fmla="*/ 2378318 h 4900456"/>
                                <a:gd name="connsiteX5253" fmla="*/ 5365201 w 7362098"/>
                                <a:gd name="connsiteY5253" fmla="*/ 2353967 h 4900456"/>
                                <a:gd name="connsiteX5254" fmla="*/ 5368794 w 7362098"/>
                                <a:gd name="connsiteY5254" fmla="*/ 2349176 h 4900456"/>
                                <a:gd name="connsiteX5255" fmla="*/ 6597329 w 7362098"/>
                                <a:gd name="connsiteY5255" fmla="*/ 2341691 h 4900456"/>
                                <a:gd name="connsiteX5256" fmla="*/ 6606711 w 7362098"/>
                                <a:gd name="connsiteY5256" fmla="*/ 2342789 h 4900456"/>
                                <a:gd name="connsiteX5257" fmla="*/ 6613896 w 7362098"/>
                                <a:gd name="connsiteY5257" fmla="*/ 2354765 h 4900456"/>
                                <a:gd name="connsiteX5258" fmla="*/ 6617489 w 7362098"/>
                                <a:gd name="connsiteY5258" fmla="*/ 2359555 h 4900456"/>
                                <a:gd name="connsiteX5259" fmla="*/ 6623477 w 7362098"/>
                                <a:gd name="connsiteY5259" fmla="*/ 2359555 h 4900456"/>
                                <a:gd name="connsiteX5260" fmla="*/ 6623876 w 7362098"/>
                                <a:gd name="connsiteY5260" fmla="*/ 2359555 h 4900456"/>
                                <a:gd name="connsiteX5261" fmla="*/ 6624276 w 7362098"/>
                                <a:gd name="connsiteY5261" fmla="*/ 2359156 h 4900456"/>
                                <a:gd name="connsiteX5262" fmla="*/ 6637449 w 7362098"/>
                                <a:gd name="connsiteY5262" fmla="*/ 2358757 h 4900456"/>
                                <a:gd name="connsiteX5263" fmla="*/ 6644635 w 7362098"/>
                                <a:gd name="connsiteY5263" fmla="*/ 2370333 h 4900456"/>
                                <a:gd name="connsiteX5264" fmla="*/ 6644635 w 7362098"/>
                                <a:gd name="connsiteY5264" fmla="*/ 2370733 h 4900456"/>
                                <a:gd name="connsiteX5265" fmla="*/ 6648227 w 7362098"/>
                                <a:gd name="connsiteY5265" fmla="*/ 2375523 h 4900456"/>
                                <a:gd name="connsiteX5266" fmla="*/ 6654615 w 7362098"/>
                                <a:gd name="connsiteY5266" fmla="*/ 2375523 h 4900456"/>
                                <a:gd name="connsiteX5267" fmla="*/ 6655014 w 7362098"/>
                                <a:gd name="connsiteY5267" fmla="*/ 2375523 h 4900456"/>
                                <a:gd name="connsiteX5268" fmla="*/ 6668986 w 7362098"/>
                                <a:gd name="connsiteY5268" fmla="*/ 2374725 h 4900456"/>
                                <a:gd name="connsiteX5269" fmla="*/ 6676171 w 7362098"/>
                                <a:gd name="connsiteY5269" fmla="*/ 2386702 h 4900456"/>
                                <a:gd name="connsiteX5270" fmla="*/ 6679764 w 7362098"/>
                                <a:gd name="connsiteY5270" fmla="*/ 2391492 h 4900456"/>
                                <a:gd name="connsiteX5271" fmla="*/ 6682958 w 7362098"/>
                                <a:gd name="connsiteY5271" fmla="*/ 2392290 h 4900456"/>
                                <a:gd name="connsiteX5272" fmla="*/ 6687349 w 7362098"/>
                                <a:gd name="connsiteY5272" fmla="*/ 2392690 h 4900456"/>
                                <a:gd name="connsiteX5273" fmla="*/ 6690942 w 7362098"/>
                                <a:gd name="connsiteY5273" fmla="*/ 2396682 h 4900456"/>
                                <a:gd name="connsiteX5274" fmla="*/ 6685353 w 7362098"/>
                                <a:gd name="connsiteY5274" fmla="*/ 2400674 h 4900456"/>
                                <a:gd name="connsiteX5275" fmla="*/ 6679365 w 7362098"/>
                                <a:gd name="connsiteY5275" fmla="*/ 2400274 h 4900456"/>
                                <a:gd name="connsiteX5276" fmla="*/ 6674574 w 7362098"/>
                                <a:gd name="connsiteY5276" fmla="*/ 2398678 h 4900456"/>
                                <a:gd name="connsiteX5277" fmla="*/ 6667389 w 7362098"/>
                                <a:gd name="connsiteY5277" fmla="*/ 2386702 h 4900456"/>
                                <a:gd name="connsiteX5278" fmla="*/ 6664195 w 7362098"/>
                                <a:gd name="connsiteY5278" fmla="*/ 2381910 h 4900456"/>
                                <a:gd name="connsiteX5279" fmla="*/ 6657409 w 7362098"/>
                                <a:gd name="connsiteY5279" fmla="*/ 2382309 h 4900456"/>
                                <a:gd name="connsiteX5280" fmla="*/ 6643836 w 7362098"/>
                                <a:gd name="connsiteY5280" fmla="*/ 2382709 h 4900456"/>
                                <a:gd name="connsiteX5281" fmla="*/ 6636651 w 7362098"/>
                                <a:gd name="connsiteY5281" fmla="*/ 2371132 h 4900456"/>
                                <a:gd name="connsiteX5282" fmla="*/ 6633058 w 7362098"/>
                                <a:gd name="connsiteY5282" fmla="*/ 2365942 h 4900456"/>
                                <a:gd name="connsiteX5283" fmla="*/ 6627070 w 7362098"/>
                                <a:gd name="connsiteY5283" fmla="*/ 2365942 h 4900456"/>
                                <a:gd name="connsiteX5284" fmla="*/ 6626671 w 7362098"/>
                                <a:gd name="connsiteY5284" fmla="*/ 2365942 h 4900456"/>
                                <a:gd name="connsiteX5285" fmla="*/ 6613098 w 7362098"/>
                                <a:gd name="connsiteY5285" fmla="*/ 2366341 h 4900456"/>
                                <a:gd name="connsiteX5286" fmla="*/ 6605912 w 7362098"/>
                                <a:gd name="connsiteY5286" fmla="*/ 2354365 h 4900456"/>
                                <a:gd name="connsiteX5287" fmla="*/ 6602718 w 7362098"/>
                                <a:gd name="connsiteY5287" fmla="*/ 2349575 h 4900456"/>
                                <a:gd name="connsiteX5288" fmla="*/ 6595931 w 7362098"/>
                                <a:gd name="connsiteY5288" fmla="*/ 2349974 h 4900456"/>
                                <a:gd name="connsiteX5289" fmla="*/ 6582359 w 7362098"/>
                                <a:gd name="connsiteY5289" fmla="*/ 2350373 h 4900456"/>
                                <a:gd name="connsiteX5290" fmla="*/ 6579963 w 7362098"/>
                                <a:gd name="connsiteY5290" fmla="*/ 2348777 h 4900456"/>
                                <a:gd name="connsiteX5291" fmla="*/ 6578367 w 7362098"/>
                                <a:gd name="connsiteY5291" fmla="*/ 2343587 h 4900456"/>
                                <a:gd name="connsiteX5292" fmla="*/ 6583556 w 7362098"/>
                                <a:gd name="connsiteY5292" fmla="*/ 2341990 h 4900456"/>
                                <a:gd name="connsiteX5293" fmla="*/ 6585951 w 7362098"/>
                                <a:gd name="connsiteY5293" fmla="*/ 2343587 h 4900456"/>
                                <a:gd name="connsiteX5294" fmla="*/ 6592339 w 7362098"/>
                                <a:gd name="connsiteY5294" fmla="*/ 2343587 h 4900456"/>
                                <a:gd name="connsiteX5295" fmla="*/ 6592738 w 7362098"/>
                                <a:gd name="connsiteY5295" fmla="*/ 2343587 h 4900456"/>
                                <a:gd name="connsiteX5296" fmla="*/ 6597329 w 7362098"/>
                                <a:gd name="connsiteY5296" fmla="*/ 2341691 h 4900456"/>
                                <a:gd name="connsiteX5297" fmla="*/ 6614095 w 7362098"/>
                                <a:gd name="connsiteY5297" fmla="*/ 2309755 h 4900456"/>
                                <a:gd name="connsiteX5298" fmla="*/ 6623477 w 7362098"/>
                                <a:gd name="connsiteY5298" fmla="*/ 2310853 h 4900456"/>
                                <a:gd name="connsiteX5299" fmla="*/ 6630662 w 7362098"/>
                                <a:gd name="connsiteY5299" fmla="*/ 2322829 h 4900456"/>
                                <a:gd name="connsiteX5300" fmla="*/ 6634255 w 7362098"/>
                                <a:gd name="connsiteY5300" fmla="*/ 2327619 h 4900456"/>
                                <a:gd name="connsiteX5301" fmla="*/ 6640243 w 7362098"/>
                                <a:gd name="connsiteY5301" fmla="*/ 2327619 h 4900456"/>
                                <a:gd name="connsiteX5302" fmla="*/ 6640642 w 7362098"/>
                                <a:gd name="connsiteY5302" fmla="*/ 2327619 h 4900456"/>
                                <a:gd name="connsiteX5303" fmla="*/ 6641041 w 7362098"/>
                                <a:gd name="connsiteY5303" fmla="*/ 2327220 h 4900456"/>
                                <a:gd name="connsiteX5304" fmla="*/ 6654215 w 7362098"/>
                                <a:gd name="connsiteY5304" fmla="*/ 2326821 h 4900456"/>
                                <a:gd name="connsiteX5305" fmla="*/ 6661400 w 7362098"/>
                                <a:gd name="connsiteY5305" fmla="*/ 2338397 h 4900456"/>
                                <a:gd name="connsiteX5306" fmla="*/ 6661400 w 7362098"/>
                                <a:gd name="connsiteY5306" fmla="*/ 2338797 h 4900456"/>
                                <a:gd name="connsiteX5307" fmla="*/ 6664993 w 7362098"/>
                                <a:gd name="connsiteY5307" fmla="*/ 2343587 h 4900456"/>
                                <a:gd name="connsiteX5308" fmla="*/ 6671380 w 7362098"/>
                                <a:gd name="connsiteY5308" fmla="*/ 2343587 h 4900456"/>
                                <a:gd name="connsiteX5309" fmla="*/ 6671780 w 7362098"/>
                                <a:gd name="connsiteY5309" fmla="*/ 2343587 h 4900456"/>
                                <a:gd name="connsiteX5310" fmla="*/ 6685751 w 7362098"/>
                                <a:gd name="connsiteY5310" fmla="*/ 2342789 h 4900456"/>
                                <a:gd name="connsiteX5311" fmla="*/ 6692937 w 7362098"/>
                                <a:gd name="connsiteY5311" fmla="*/ 2354766 h 4900456"/>
                                <a:gd name="connsiteX5312" fmla="*/ 6696530 w 7362098"/>
                                <a:gd name="connsiteY5312" fmla="*/ 2359556 h 4900456"/>
                                <a:gd name="connsiteX5313" fmla="*/ 6699723 w 7362098"/>
                                <a:gd name="connsiteY5313" fmla="*/ 2360354 h 4900456"/>
                                <a:gd name="connsiteX5314" fmla="*/ 6704115 w 7362098"/>
                                <a:gd name="connsiteY5314" fmla="*/ 2360754 h 4900456"/>
                                <a:gd name="connsiteX5315" fmla="*/ 6707707 w 7362098"/>
                                <a:gd name="connsiteY5315" fmla="*/ 2364746 h 4900456"/>
                                <a:gd name="connsiteX5316" fmla="*/ 6702119 w 7362098"/>
                                <a:gd name="connsiteY5316" fmla="*/ 2368738 h 4900456"/>
                                <a:gd name="connsiteX5317" fmla="*/ 6696131 w 7362098"/>
                                <a:gd name="connsiteY5317" fmla="*/ 2368338 h 4900456"/>
                                <a:gd name="connsiteX5318" fmla="*/ 6691340 w 7362098"/>
                                <a:gd name="connsiteY5318" fmla="*/ 2366742 h 4900456"/>
                                <a:gd name="connsiteX5319" fmla="*/ 6684155 w 7362098"/>
                                <a:gd name="connsiteY5319" fmla="*/ 2354766 h 4900456"/>
                                <a:gd name="connsiteX5320" fmla="*/ 6680961 w 7362098"/>
                                <a:gd name="connsiteY5320" fmla="*/ 2349974 h 4900456"/>
                                <a:gd name="connsiteX5321" fmla="*/ 6674175 w 7362098"/>
                                <a:gd name="connsiteY5321" fmla="*/ 2350373 h 4900456"/>
                                <a:gd name="connsiteX5322" fmla="*/ 6660602 w 7362098"/>
                                <a:gd name="connsiteY5322" fmla="*/ 2350773 h 4900456"/>
                                <a:gd name="connsiteX5323" fmla="*/ 6653416 w 7362098"/>
                                <a:gd name="connsiteY5323" fmla="*/ 2339196 h 4900456"/>
                                <a:gd name="connsiteX5324" fmla="*/ 6649824 w 7362098"/>
                                <a:gd name="connsiteY5324" fmla="*/ 2334006 h 4900456"/>
                                <a:gd name="connsiteX5325" fmla="*/ 6643836 w 7362098"/>
                                <a:gd name="connsiteY5325" fmla="*/ 2334006 h 4900456"/>
                                <a:gd name="connsiteX5326" fmla="*/ 6643437 w 7362098"/>
                                <a:gd name="connsiteY5326" fmla="*/ 2334006 h 4900456"/>
                                <a:gd name="connsiteX5327" fmla="*/ 6629864 w 7362098"/>
                                <a:gd name="connsiteY5327" fmla="*/ 2334405 h 4900456"/>
                                <a:gd name="connsiteX5328" fmla="*/ 6622678 w 7362098"/>
                                <a:gd name="connsiteY5328" fmla="*/ 2322429 h 4900456"/>
                                <a:gd name="connsiteX5329" fmla="*/ 6619484 w 7362098"/>
                                <a:gd name="connsiteY5329" fmla="*/ 2317639 h 4900456"/>
                                <a:gd name="connsiteX5330" fmla="*/ 6612697 w 7362098"/>
                                <a:gd name="connsiteY5330" fmla="*/ 2318038 h 4900456"/>
                                <a:gd name="connsiteX5331" fmla="*/ 6599125 w 7362098"/>
                                <a:gd name="connsiteY5331" fmla="*/ 2318437 h 4900456"/>
                                <a:gd name="connsiteX5332" fmla="*/ 6596729 w 7362098"/>
                                <a:gd name="connsiteY5332" fmla="*/ 2316841 h 4900456"/>
                                <a:gd name="connsiteX5333" fmla="*/ 6595133 w 7362098"/>
                                <a:gd name="connsiteY5333" fmla="*/ 2311651 h 4900456"/>
                                <a:gd name="connsiteX5334" fmla="*/ 6600322 w 7362098"/>
                                <a:gd name="connsiteY5334" fmla="*/ 2310054 h 4900456"/>
                                <a:gd name="connsiteX5335" fmla="*/ 6602717 w 7362098"/>
                                <a:gd name="connsiteY5335" fmla="*/ 2311651 h 4900456"/>
                                <a:gd name="connsiteX5336" fmla="*/ 6609105 w 7362098"/>
                                <a:gd name="connsiteY5336" fmla="*/ 2311651 h 4900456"/>
                                <a:gd name="connsiteX5337" fmla="*/ 6609504 w 7362098"/>
                                <a:gd name="connsiteY5337" fmla="*/ 2311651 h 4900456"/>
                                <a:gd name="connsiteX5338" fmla="*/ 6614095 w 7362098"/>
                                <a:gd name="connsiteY5338" fmla="*/ 2309755 h 4900456"/>
                                <a:gd name="connsiteX5339" fmla="*/ 1222401 w 7362098"/>
                                <a:gd name="connsiteY5339" fmla="*/ 2308458 h 4900456"/>
                                <a:gd name="connsiteX5340" fmla="*/ 1224796 w 7362098"/>
                                <a:gd name="connsiteY5340" fmla="*/ 2310454 h 4900456"/>
                                <a:gd name="connsiteX5341" fmla="*/ 1227191 w 7362098"/>
                                <a:gd name="connsiteY5341" fmla="*/ 2328020 h 4900456"/>
                                <a:gd name="connsiteX5342" fmla="*/ 1225195 w 7362098"/>
                                <a:gd name="connsiteY5342" fmla="*/ 2330415 h 4900456"/>
                                <a:gd name="connsiteX5343" fmla="*/ 1222800 w 7362098"/>
                                <a:gd name="connsiteY5343" fmla="*/ 2328419 h 4900456"/>
                                <a:gd name="connsiteX5344" fmla="*/ 1220404 w 7362098"/>
                                <a:gd name="connsiteY5344" fmla="*/ 2310853 h 4900456"/>
                                <a:gd name="connsiteX5345" fmla="*/ 1222401 w 7362098"/>
                                <a:gd name="connsiteY5345" fmla="*/ 2308458 h 4900456"/>
                                <a:gd name="connsiteX5346" fmla="*/ 1210823 w 7362098"/>
                                <a:gd name="connsiteY5346" fmla="*/ 2307659 h 4900456"/>
                                <a:gd name="connsiteX5347" fmla="*/ 1212021 w 7362098"/>
                                <a:gd name="connsiteY5347" fmla="*/ 2310453 h 4900456"/>
                                <a:gd name="connsiteX5348" fmla="*/ 1207231 w 7362098"/>
                                <a:gd name="connsiteY5348" fmla="*/ 2327220 h 4900456"/>
                                <a:gd name="connsiteX5349" fmla="*/ 1205634 w 7362098"/>
                                <a:gd name="connsiteY5349" fmla="*/ 2328817 h 4900456"/>
                                <a:gd name="connsiteX5350" fmla="*/ 1204835 w 7362098"/>
                                <a:gd name="connsiteY5350" fmla="*/ 2328817 h 4900456"/>
                                <a:gd name="connsiteX5351" fmla="*/ 1203239 w 7362098"/>
                                <a:gd name="connsiteY5351" fmla="*/ 2326023 h 4900456"/>
                                <a:gd name="connsiteX5352" fmla="*/ 1208029 w 7362098"/>
                                <a:gd name="connsiteY5352" fmla="*/ 2309255 h 4900456"/>
                                <a:gd name="connsiteX5353" fmla="*/ 1210823 w 7362098"/>
                                <a:gd name="connsiteY5353" fmla="*/ 2307659 h 4900456"/>
                                <a:gd name="connsiteX5354" fmla="*/ 1233177 w 7362098"/>
                                <a:gd name="connsiteY5354" fmla="*/ 2305263 h 4900456"/>
                                <a:gd name="connsiteX5355" fmla="*/ 1235971 w 7362098"/>
                                <a:gd name="connsiteY5355" fmla="*/ 2306062 h 4900456"/>
                                <a:gd name="connsiteX5356" fmla="*/ 1244754 w 7362098"/>
                                <a:gd name="connsiteY5356" fmla="*/ 2321232 h 4900456"/>
                                <a:gd name="connsiteX5357" fmla="*/ 1243955 w 7362098"/>
                                <a:gd name="connsiteY5357" fmla="*/ 2324027 h 4900456"/>
                                <a:gd name="connsiteX5358" fmla="*/ 1243157 w 7362098"/>
                                <a:gd name="connsiteY5358" fmla="*/ 2324426 h 4900456"/>
                                <a:gd name="connsiteX5359" fmla="*/ 1241161 w 7362098"/>
                                <a:gd name="connsiteY5359" fmla="*/ 2323228 h 4900456"/>
                                <a:gd name="connsiteX5360" fmla="*/ 1232379 w 7362098"/>
                                <a:gd name="connsiteY5360" fmla="*/ 2308058 h 4900456"/>
                                <a:gd name="connsiteX5361" fmla="*/ 1233177 w 7362098"/>
                                <a:gd name="connsiteY5361" fmla="*/ 2305263 h 4900456"/>
                                <a:gd name="connsiteX5362" fmla="*/ 1200845 w 7362098"/>
                                <a:gd name="connsiteY5362" fmla="*/ 2302869 h 4900456"/>
                                <a:gd name="connsiteX5363" fmla="*/ 1201643 w 7362098"/>
                                <a:gd name="connsiteY5363" fmla="*/ 2305663 h 4900456"/>
                                <a:gd name="connsiteX5364" fmla="*/ 1190865 w 7362098"/>
                                <a:gd name="connsiteY5364" fmla="*/ 2319636 h 4900456"/>
                                <a:gd name="connsiteX5365" fmla="*/ 1189267 w 7362098"/>
                                <a:gd name="connsiteY5365" fmla="*/ 2320435 h 4900456"/>
                                <a:gd name="connsiteX5366" fmla="*/ 1187670 w 7362098"/>
                                <a:gd name="connsiteY5366" fmla="*/ 2320036 h 4900456"/>
                                <a:gd name="connsiteX5367" fmla="*/ 1187272 w 7362098"/>
                                <a:gd name="connsiteY5367" fmla="*/ 2317241 h 4900456"/>
                                <a:gd name="connsiteX5368" fmla="*/ 1198050 w 7362098"/>
                                <a:gd name="connsiteY5368" fmla="*/ 2303268 h 4900456"/>
                                <a:gd name="connsiteX5369" fmla="*/ 1200845 w 7362098"/>
                                <a:gd name="connsiteY5369" fmla="*/ 2302869 h 4900456"/>
                                <a:gd name="connsiteX5370" fmla="*/ 1244752 w 7362098"/>
                                <a:gd name="connsiteY5370" fmla="*/ 2297280 h 4900456"/>
                                <a:gd name="connsiteX5371" fmla="*/ 1259124 w 7362098"/>
                                <a:gd name="connsiteY5371" fmla="*/ 2308059 h 4900456"/>
                                <a:gd name="connsiteX5372" fmla="*/ 1259524 w 7362098"/>
                                <a:gd name="connsiteY5372" fmla="*/ 2310854 h 4900456"/>
                                <a:gd name="connsiteX5373" fmla="*/ 1257927 w 7362098"/>
                                <a:gd name="connsiteY5373" fmla="*/ 2311652 h 4900456"/>
                                <a:gd name="connsiteX5374" fmla="*/ 1256330 w 7362098"/>
                                <a:gd name="connsiteY5374" fmla="*/ 2311253 h 4900456"/>
                                <a:gd name="connsiteX5375" fmla="*/ 1242358 w 7362098"/>
                                <a:gd name="connsiteY5375" fmla="*/ 2300474 h 4900456"/>
                                <a:gd name="connsiteX5376" fmla="*/ 1241959 w 7362098"/>
                                <a:gd name="connsiteY5376" fmla="*/ 2297679 h 4900456"/>
                                <a:gd name="connsiteX5377" fmla="*/ 1244752 w 7362098"/>
                                <a:gd name="connsiteY5377" fmla="*/ 2297280 h 4900456"/>
                                <a:gd name="connsiteX5378" fmla="*/ 1190466 w 7362098"/>
                                <a:gd name="connsiteY5378" fmla="*/ 2293287 h 4900456"/>
                                <a:gd name="connsiteX5379" fmla="*/ 1193260 w 7362098"/>
                                <a:gd name="connsiteY5379" fmla="*/ 2294086 h 4900456"/>
                                <a:gd name="connsiteX5380" fmla="*/ 1192462 w 7362098"/>
                                <a:gd name="connsiteY5380" fmla="*/ 2296880 h 4900456"/>
                                <a:gd name="connsiteX5381" fmla="*/ 1177290 w 7362098"/>
                                <a:gd name="connsiteY5381" fmla="*/ 2305664 h 4900456"/>
                                <a:gd name="connsiteX5382" fmla="*/ 1176492 w 7362098"/>
                                <a:gd name="connsiteY5382" fmla="*/ 2306063 h 4900456"/>
                                <a:gd name="connsiteX5383" fmla="*/ 1174496 w 7362098"/>
                                <a:gd name="connsiteY5383" fmla="*/ 2304865 h 4900456"/>
                                <a:gd name="connsiteX5384" fmla="*/ 1175294 w 7362098"/>
                                <a:gd name="connsiteY5384" fmla="*/ 2302071 h 4900456"/>
                                <a:gd name="connsiteX5385" fmla="*/ 1249543 w 7362098"/>
                                <a:gd name="connsiteY5385" fmla="*/ 2286103 h 4900456"/>
                                <a:gd name="connsiteX5386" fmla="*/ 1266308 w 7362098"/>
                                <a:gd name="connsiteY5386" fmla="*/ 2290894 h 4900456"/>
                                <a:gd name="connsiteX5387" fmla="*/ 1267506 w 7362098"/>
                                <a:gd name="connsiteY5387" fmla="*/ 2293688 h 4900456"/>
                                <a:gd name="connsiteX5388" fmla="*/ 1265910 w 7362098"/>
                                <a:gd name="connsiteY5388" fmla="*/ 2295285 h 4900456"/>
                                <a:gd name="connsiteX5389" fmla="*/ 1265111 w 7362098"/>
                                <a:gd name="connsiteY5389" fmla="*/ 2295285 h 4900456"/>
                                <a:gd name="connsiteX5390" fmla="*/ 1248345 w 7362098"/>
                                <a:gd name="connsiteY5390" fmla="*/ 2290494 h 4900456"/>
                                <a:gd name="connsiteX5391" fmla="*/ 1246748 w 7362098"/>
                                <a:gd name="connsiteY5391" fmla="*/ 2287699 h 4900456"/>
                                <a:gd name="connsiteX5392" fmla="*/ 1249543 w 7362098"/>
                                <a:gd name="connsiteY5392" fmla="*/ 2286103 h 4900456"/>
                                <a:gd name="connsiteX5393" fmla="*/ 1187672 w 7362098"/>
                                <a:gd name="connsiteY5393" fmla="*/ 2281711 h 4900456"/>
                                <a:gd name="connsiteX5394" fmla="*/ 1190068 w 7362098"/>
                                <a:gd name="connsiteY5394" fmla="*/ 2283707 h 4900456"/>
                                <a:gd name="connsiteX5395" fmla="*/ 1188072 w 7362098"/>
                                <a:gd name="connsiteY5395" fmla="*/ 2286102 h 4900456"/>
                                <a:gd name="connsiteX5396" fmla="*/ 1170505 w 7362098"/>
                                <a:gd name="connsiteY5396" fmla="*/ 2288498 h 4900456"/>
                                <a:gd name="connsiteX5397" fmla="*/ 1168110 w 7362098"/>
                                <a:gd name="connsiteY5397" fmla="*/ 2286502 h 4900456"/>
                                <a:gd name="connsiteX5398" fmla="*/ 1170106 w 7362098"/>
                                <a:gd name="connsiteY5398" fmla="*/ 2284106 h 4900456"/>
                                <a:gd name="connsiteX5399" fmla="*/ 1266710 w 7362098"/>
                                <a:gd name="connsiteY5399" fmla="*/ 2271332 h 4900456"/>
                                <a:gd name="connsiteX5400" fmla="*/ 1269104 w 7362098"/>
                                <a:gd name="connsiteY5400" fmla="*/ 2273328 h 4900456"/>
                                <a:gd name="connsiteX5401" fmla="*/ 1267109 w 7362098"/>
                                <a:gd name="connsiteY5401" fmla="*/ 2275723 h 4900456"/>
                                <a:gd name="connsiteX5402" fmla="*/ 1249544 w 7362098"/>
                                <a:gd name="connsiteY5402" fmla="*/ 2278119 h 4900456"/>
                                <a:gd name="connsiteX5403" fmla="*/ 1247149 w 7362098"/>
                                <a:gd name="connsiteY5403" fmla="*/ 2276123 h 4900456"/>
                                <a:gd name="connsiteX5404" fmla="*/ 1249145 w 7362098"/>
                                <a:gd name="connsiteY5404" fmla="*/ 2273727 h 4900456"/>
                                <a:gd name="connsiteX5405" fmla="*/ 1172100 w 7362098"/>
                                <a:gd name="connsiteY5405" fmla="*/ 2264546 h 4900456"/>
                                <a:gd name="connsiteX5406" fmla="*/ 1188868 w 7362098"/>
                                <a:gd name="connsiteY5406" fmla="*/ 2269337 h 4900456"/>
                                <a:gd name="connsiteX5407" fmla="*/ 1190465 w 7362098"/>
                                <a:gd name="connsiteY5407" fmla="*/ 2272131 h 4900456"/>
                                <a:gd name="connsiteX5408" fmla="*/ 1188868 w 7362098"/>
                                <a:gd name="connsiteY5408" fmla="*/ 2273728 h 4900456"/>
                                <a:gd name="connsiteX5409" fmla="*/ 1188070 w 7362098"/>
                                <a:gd name="connsiteY5409" fmla="*/ 2273728 h 4900456"/>
                                <a:gd name="connsiteX5410" fmla="*/ 1171302 w 7362098"/>
                                <a:gd name="connsiteY5410" fmla="*/ 2268937 h 4900456"/>
                                <a:gd name="connsiteX5411" fmla="*/ 1169305 w 7362098"/>
                                <a:gd name="connsiteY5411" fmla="*/ 2266142 h 4900456"/>
                                <a:gd name="connsiteX5412" fmla="*/ 1172100 w 7362098"/>
                                <a:gd name="connsiteY5412" fmla="*/ 2264546 h 4900456"/>
                                <a:gd name="connsiteX5413" fmla="*/ 1259924 w 7362098"/>
                                <a:gd name="connsiteY5413" fmla="*/ 2254167 h 4900456"/>
                                <a:gd name="connsiteX5414" fmla="*/ 1262717 w 7362098"/>
                                <a:gd name="connsiteY5414" fmla="*/ 2254965 h 4900456"/>
                                <a:gd name="connsiteX5415" fmla="*/ 1261919 w 7362098"/>
                                <a:gd name="connsiteY5415" fmla="*/ 2257759 h 4900456"/>
                                <a:gd name="connsiteX5416" fmla="*/ 1246749 w 7362098"/>
                                <a:gd name="connsiteY5416" fmla="*/ 2266543 h 4900456"/>
                                <a:gd name="connsiteX5417" fmla="*/ 1245951 w 7362098"/>
                                <a:gd name="connsiteY5417" fmla="*/ 2266942 h 4900456"/>
                                <a:gd name="connsiteX5418" fmla="*/ 1243955 w 7362098"/>
                                <a:gd name="connsiteY5418" fmla="*/ 2265744 h 4900456"/>
                                <a:gd name="connsiteX5419" fmla="*/ 1244752 w 7362098"/>
                                <a:gd name="connsiteY5419" fmla="*/ 2262950 h 4900456"/>
                                <a:gd name="connsiteX5420" fmla="*/ 1181682 w 7362098"/>
                                <a:gd name="connsiteY5420" fmla="*/ 2248578 h 4900456"/>
                                <a:gd name="connsiteX5421" fmla="*/ 1195656 w 7362098"/>
                                <a:gd name="connsiteY5421" fmla="*/ 2259357 h 4900456"/>
                                <a:gd name="connsiteX5422" fmla="*/ 1196056 w 7362098"/>
                                <a:gd name="connsiteY5422" fmla="*/ 2262152 h 4900456"/>
                                <a:gd name="connsiteX5423" fmla="*/ 1194458 w 7362098"/>
                                <a:gd name="connsiteY5423" fmla="*/ 2262950 h 4900456"/>
                                <a:gd name="connsiteX5424" fmla="*/ 1192862 w 7362098"/>
                                <a:gd name="connsiteY5424" fmla="*/ 2262551 h 4900456"/>
                                <a:gd name="connsiteX5425" fmla="*/ 1179287 w 7362098"/>
                                <a:gd name="connsiteY5425" fmla="*/ 2251772 h 4900456"/>
                                <a:gd name="connsiteX5426" fmla="*/ 1178888 w 7362098"/>
                                <a:gd name="connsiteY5426" fmla="*/ 2248977 h 4900456"/>
                                <a:gd name="connsiteX5427" fmla="*/ 1181682 w 7362098"/>
                                <a:gd name="connsiteY5427" fmla="*/ 2248578 h 4900456"/>
                                <a:gd name="connsiteX5428" fmla="*/ 6975621 w 7362098"/>
                                <a:gd name="connsiteY5428" fmla="*/ 2243538 h 4900456"/>
                                <a:gd name="connsiteX5429" fmla="*/ 6994732 w 7362098"/>
                                <a:gd name="connsiteY5429" fmla="*/ 2257759 h 4900456"/>
                                <a:gd name="connsiteX5430" fmla="*/ 6989143 w 7362098"/>
                                <a:gd name="connsiteY5430" fmla="*/ 2261352 h 4900456"/>
                                <a:gd name="connsiteX5431" fmla="*/ 6954812 w 7362098"/>
                                <a:gd name="connsiteY5431" fmla="*/ 2253368 h 4900456"/>
                                <a:gd name="connsiteX5432" fmla="*/ 6947626 w 7362098"/>
                                <a:gd name="connsiteY5432" fmla="*/ 2287301 h 4900456"/>
                                <a:gd name="connsiteX5433" fmla="*/ 6942037 w 7362098"/>
                                <a:gd name="connsiteY5433" fmla="*/ 2290894 h 4900456"/>
                                <a:gd name="connsiteX5434" fmla="*/ 6941238 w 7362098"/>
                                <a:gd name="connsiteY5434" fmla="*/ 2289696 h 4900456"/>
                                <a:gd name="connsiteX5435" fmla="*/ 6952018 w 7362098"/>
                                <a:gd name="connsiteY5435" fmla="*/ 2246981 h 4900456"/>
                                <a:gd name="connsiteX5436" fmla="*/ 6975621 w 7362098"/>
                                <a:gd name="connsiteY5436" fmla="*/ 2243538 h 4900456"/>
                                <a:gd name="connsiteX5437" fmla="*/ 1249943 w 7362098"/>
                                <a:gd name="connsiteY5437" fmla="*/ 2239795 h 4900456"/>
                                <a:gd name="connsiteX5438" fmla="*/ 1250343 w 7362098"/>
                                <a:gd name="connsiteY5438" fmla="*/ 2242589 h 4900456"/>
                                <a:gd name="connsiteX5439" fmla="*/ 1239564 w 7362098"/>
                                <a:gd name="connsiteY5439" fmla="*/ 2256562 h 4900456"/>
                                <a:gd name="connsiteX5440" fmla="*/ 1237967 w 7362098"/>
                                <a:gd name="connsiteY5440" fmla="*/ 2257361 h 4900456"/>
                                <a:gd name="connsiteX5441" fmla="*/ 1236371 w 7362098"/>
                                <a:gd name="connsiteY5441" fmla="*/ 2256962 h 4900456"/>
                                <a:gd name="connsiteX5442" fmla="*/ 1236371 w 7362098"/>
                                <a:gd name="connsiteY5442" fmla="*/ 2254167 h 4900456"/>
                                <a:gd name="connsiteX5443" fmla="*/ 1247149 w 7362098"/>
                                <a:gd name="connsiteY5443" fmla="*/ 2240194 h 4900456"/>
                                <a:gd name="connsiteX5444" fmla="*/ 1249943 w 7362098"/>
                                <a:gd name="connsiteY5444" fmla="*/ 2239795 h 4900456"/>
                                <a:gd name="connsiteX5445" fmla="*/ 1193658 w 7362098"/>
                                <a:gd name="connsiteY5445" fmla="*/ 2235803 h 4900456"/>
                                <a:gd name="connsiteX5446" fmla="*/ 1196453 w 7362098"/>
                                <a:gd name="connsiteY5446" fmla="*/ 2236602 h 4900456"/>
                                <a:gd name="connsiteX5447" fmla="*/ 1205236 w 7362098"/>
                                <a:gd name="connsiteY5447" fmla="*/ 2251772 h 4900456"/>
                                <a:gd name="connsiteX5448" fmla="*/ 1204437 w 7362098"/>
                                <a:gd name="connsiteY5448" fmla="*/ 2254567 h 4900456"/>
                                <a:gd name="connsiteX5449" fmla="*/ 1203639 w 7362098"/>
                                <a:gd name="connsiteY5449" fmla="*/ 2254966 h 4900456"/>
                                <a:gd name="connsiteX5450" fmla="*/ 1201643 w 7362098"/>
                                <a:gd name="connsiteY5450" fmla="*/ 2253768 h 4900456"/>
                                <a:gd name="connsiteX5451" fmla="*/ 1192861 w 7362098"/>
                                <a:gd name="connsiteY5451" fmla="*/ 2238598 h 4900456"/>
                                <a:gd name="connsiteX5452" fmla="*/ 1193658 w 7362098"/>
                                <a:gd name="connsiteY5452" fmla="*/ 2235803 h 4900456"/>
                                <a:gd name="connsiteX5453" fmla="*/ 1231980 w 7362098"/>
                                <a:gd name="connsiteY5453" fmla="*/ 2230614 h 4900456"/>
                                <a:gd name="connsiteX5454" fmla="*/ 1233576 w 7362098"/>
                                <a:gd name="connsiteY5454" fmla="*/ 2233408 h 4900456"/>
                                <a:gd name="connsiteX5455" fmla="*/ 1228786 w 7362098"/>
                                <a:gd name="connsiteY5455" fmla="*/ 2250175 h 4900456"/>
                                <a:gd name="connsiteX5456" fmla="*/ 1227189 w 7362098"/>
                                <a:gd name="connsiteY5456" fmla="*/ 2251772 h 4900456"/>
                                <a:gd name="connsiteX5457" fmla="*/ 1226391 w 7362098"/>
                                <a:gd name="connsiteY5457" fmla="*/ 2251772 h 4900456"/>
                                <a:gd name="connsiteX5458" fmla="*/ 1224395 w 7362098"/>
                                <a:gd name="connsiteY5458" fmla="*/ 2248978 h 4900456"/>
                                <a:gd name="connsiteX5459" fmla="*/ 1229185 w 7362098"/>
                                <a:gd name="connsiteY5459" fmla="*/ 2232210 h 4900456"/>
                                <a:gd name="connsiteX5460" fmla="*/ 1231980 w 7362098"/>
                                <a:gd name="connsiteY5460" fmla="*/ 2230614 h 4900456"/>
                                <a:gd name="connsiteX5461" fmla="*/ 1212022 w 7362098"/>
                                <a:gd name="connsiteY5461" fmla="*/ 2229017 h 4900456"/>
                                <a:gd name="connsiteX5462" fmla="*/ 1214418 w 7362098"/>
                                <a:gd name="connsiteY5462" fmla="*/ 2231013 h 4900456"/>
                                <a:gd name="connsiteX5463" fmla="*/ 1216813 w 7362098"/>
                                <a:gd name="connsiteY5463" fmla="*/ 2248578 h 4900456"/>
                                <a:gd name="connsiteX5464" fmla="*/ 1214817 w 7362098"/>
                                <a:gd name="connsiteY5464" fmla="*/ 2250974 h 4900456"/>
                                <a:gd name="connsiteX5465" fmla="*/ 1212422 w 7362098"/>
                                <a:gd name="connsiteY5465" fmla="*/ 2248978 h 4900456"/>
                                <a:gd name="connsiteX5466" fmla="*/ 1210026 w 7362098"/>
                                <a:gd name="connsiteY5466" fmla="*/ 2231412 h 4900456"/>
                                <a:gd name="connsiteX5467" fmla="*/ 1212022 w 7362098"/>
                                <a:gd name="connsiteY5467" fmla="*/ 2229017 h 4900456"/>
                                <a:gd name="connsiteX5468" fmla="*/ 5015903 w 7362098"/>
                                <a:gd name="connsiteY5468" fmla="*/ 2227420 h 4900456"/>
                                <a:gd name="connsiteX5469" fmla="*/ 5018298 w 7362098"/>
                                <a:gd name="connsiteY5469" fmla="*/ 2229416 h 4900456"/>
                                <a:gd name="connsiteX5470" fmla="*/ 5020694 w 7362098"/>
                                <a:gd name="connsiteY5470" fmla="*/ 2246982 h 4900456"/>
                                <a:gd name="connsiteX5471" fmla="*/ 5018698 w 7362098"/>
                                <a:gd name="connsiteY5471" fmla="*/ 2249377 h 4900456"/>
                                <a:gd name="connsiteX5472" fmla="*/ 5016302 w 7362098"/>
                                <a:gd name="connsiteY5472" fmla="*/ 2247381 h 4900456"/>
                                <a:gd name="connsiteX5473" fmla="*/ 5013907 w 7362098"/>
                                <a:gd name="connsiteY5473" fmla="*/ 2229815 h 4900456"/>
                                <a:gd name="connsiteX5474" fmla="*/ 5015903 w 7362098"/>
                                <a:gd name="connsiteY5474" fmla="*/ 2227420 h 4900456"/>
                                <a:gd name="connsiteX5475" fmla="*/ 5004725 w 7362098"/>
                                <a:gd name="connsiteY5475" fmla="*/ 2226622 h 4900456"/>
                                <a:gd name="connsiteX5476" fmla="*/ 5005923 w 7362098"/>
                                <a:gd name="connsiteY5476" fmla="*/ 2229416 h 4900456"/>
                                <a:gd name="connsiteX5477" fmla="*/ 5001132 w 7362098"/>
                                <a:gd name="connsiteY5477" fmla="*/ 2246183 h 4900456"/>
                                <a:gd name="connsiteX5478" fmla="*/ 4999535 w 7362098"/>
                                <a:gd name="connsiteY5478" fmla="*/ 2247780 h 4900456"/>
                                <a:gd name="connsiteX5479" fmla="*/ 4998736 w 7362098"/>
                                <a:gd name="connsiteY5479" fmla="*/ 2247780 h 4900456"/>
                                <a:gd name="connsiteX5480" fmla="*/ 4997140 w 7362098"/>
                                <a:gd name="connsiteY5480" fmla="*/ 2244986 h 4900456"/>
                                <a:gd name="connsiteX5481" fmla="*/ 5001931 w 7362098"/>
                                <a:gd name="connsiteY5481" fmla="*/ 2228218 h 4900456"/>
                                <a:gd name="connsiteX5482" fmla="*/ 5004725 w 7362098"/>
                                <a:gd name="connsiteY5482" fmla="*/ 2226622 h 4900456"/>
                                <a:gd name="connsiteX5483" fmla="*/ 5026681 w 7362098"/>
                                <a:gd name="connsiteY5483" fmla="*/ 2223827 h 4900456"/>
                                <a:gd name="connsiteX5484" fmla="*/ 5029475 w 7362098"/>
                                <a:gd name="connsiteY5484" fmla="*/ 2224626 h 4900456"/>
                                <a:gd name="connsiteX5485" fmla="*/ 5038259 w 7362098"/>
                                <a:gd name="connsiteY5485" fmla="*/ 2239796 h 4900456"/>
                                <a:gd name="connsiteX5486" fmla="*/ 5037460 w 7362098"/>
                                <a:gd name="connsiteY5486" fmla="*/ 2242591 h 4900456"/>
                                <a:gd name="connsiteX5487" fmla="*/ 5036662 w 7362098"/>
                                <a:gd name="connsiteY5487" fmla="*/ 2242990 h 4900456"/>
                                <a:gd name="connsiteX5488" fmla="*/ 5034666 w 7362098"/>
                                <a:gd name="connsiteY5488" fmla="*/ 2241792 h 4900456"/>
                                <a:gd name="connsiteX5489" fmla="*/ 5025882 w 7362098"/>
                                <a:gd name="connsiteY5489" fmla="*/ 2226622 h 4900456"/>
                                <a:gd name="connsiteX5490" fmla="*/ 5026681 w 7362098"/>
                                <a:gd name="connsiteY5490" fmla="*/ 2223827 h 4900456"/>
                                <a:gd name="connsiteX5491" fmla="*/ 4994746 w 7362098"/>
                                <a:gd name="connsiteY5491" fmla="*/ 2221831 h 4900456"/>
                                <a:gd name="connsiteX5492" fmla="*/ 4995544 w 7362098"/>
                                <a:gd name="connsiteY5492" fmla="*/ 2224625 h 4900456"/>
                                <a:gd name="connsiteX5493" fmla="*/ 4984765 w 7362098"/>
                                <a:gd name="connsiteY5493" fmla="*/ 2238598 h 4900456"/>
                                <a:gd name="connsiteX5494" fmla="*/ 4983168 w 7362098"/>
                                <a:gd name="connsiteY5494" fmla="*/ 2239397 h 4900456"/>
                                <a:gd name="connsiteX5495" fmla="*/ 4981571 w 7362098"/>
                                <a:gd name="connsiteY5495" fmla="*/ 2238998 h 4900456"/>
                                <a:gd name="connsiteX5496" fmla="*/ 4981172 w 7362098"/>
                                <a:gd name="connsiteY5496" fmla="*/ 2236203 h 4900456"/>
                                <a:gd name="connsiteX5497" fmla="*/ 4991952 w 7362098"/>
                                <a:gd name="connsiteY5497" fmla="*/ 2222230 h 4900456"/>
                                <a:gd name="connsiteX5498" fmla="*/ 4994746 w 7362098"/>
                                <a:gd name="connsiteY5498" fmla="*/ 2221831 h 4900456"/>
                                <a:gd name="connsiteX5499" fmla="*/ 5038257 w 7362098"/>
                                <a:gd name="connsiteY5499" fmla="*/ 2215843 h 4900456"/>
                                <a:gd name="connsiteX5500" fmla="*/ 5052629 w 7362098"/>
                                <a:gd name="connsiteY5500" fmla="*/ 2226622 h 4900456"/>
                                <a:gd name="connsiteX5501" fmla="*/ 5053029 w 7362098"/>
                                <a:gd name="connsiteY5501" fmla="*/ 2229417 h 4900456"/>
                                <a:gd name="connsiteX5502" fmla="*/ 5051432 w 7362098"/>
                                <a:gd name="connsiteY5502" fmla="*/ 2230215 h 4900456"/>
                                <a:gd name="connsiteX5503" fmla="*/ 5049835 w 7362098"/>
                                <a:gd name="connsiteY5503" fmla="*/ 2229816 h 4900456"/>
                                <a:gd name="connsiteX5504" fmla="*/ 5035862 w 7362098"/>
                                <a:gd name="connsiteY5504" fmla="*/ 2219037 h 4900456"/>
                                <a:gd name="connsiteX5505" fmla="*/ 5035463 w 7362098"/>
                                <a:gd name="connsiteY5505" fmla="*/ 2216242 h 4900456"/>
                                <a:gd name="connsiteX5506" fmla="*/ 5038257 w 7362098"/>
                                <a:gd name="connsiteY5506" fmla="*/ 2215843 h 4900456"/>
                                <a:gd name="connsiteX5507" fmla="*/ 4984366 w 7362098"/>
                                <a:gd name="connsiteY5507" fmla="*/ 2212251 h 4900456"/>
                                <a:gd name="connsiteX5508" fmla="*/ 4987161 w 7362098"/>
                                <a:gd name="connsiteY5508" fmla="*/ 2213049 h 4900456"/>
                                <a:gd name="connsiteX5509" fmla="*/ 4986362 w 7362098"/>
                                <a:gd name="connsiteY5509" fmla="*/ 2215843 h 4900456"/>
                                <a:gd name="connsiteX5510" fmla="*/ 4971192 w 7362098"/>
                                <a:gd name="connsiteY5510" fmla="*/ 2224627 h 4900456"/>
                                <a:gd name="connsiteX5511" fmla="*/ 4970393 w 7362098"/>
                                <a:gd name="connsiteY5511" fmla="*/ 2225026 h 4900456"/>
                                <a:gd name="connsiteX5512" fmla="*/ 4968397 w 7362098"/>
                                <a:gd name="connsiteY5512" fmla="*/ 2223828 h 4900456"/>
                                <a:gd name="connsiteX5513" fmla="*/ 4969196 w 7362098"/>
                                <a:gd name="connsiteY5513" fmla="*/ 2221034 h 4900456"/>
                                <a:gd name="connsiteX5514" fmla="*/ 2470665 w 7362098"/>
                                <a:gd name="connsiteY5514" fmla="*/ 2211851 h 4900456"/>
                                <a:gd name="connsiteX5515" fmla="*/ 2475455 w 7362098"/>
                                <a:gd name="connsiteY5515" fmla="*/ 2215444 h 4900456"/>
                                <a:gd name="connsiteX5516" fmla="*/ 2479048 w 7362098"/>
                                <a:gd name="connsiteY5516" fmla="*/ 2239795 h 4900456"/>
                                <a:gd name="connsiteX5517" fmla="*/ 2503399 w 7362098"/>
                                <a:gd name="connsiteY5517" fmla="*/ 2236202 h 4900456"/>
                                <a:gd name="connsiteX5518" fmla="*/ 2508190 w 7362098"/>
                                <a:gd name="connsiteY5518" fmla="*/ 2239795 h 4900456"/>
                                <a:gd name="connsiteX5519" fmla="*/ 2504596 w 7362098"/>
                                <a:gd name="connsiteY5519" fmla="*/ 2244586 h 4900456"/>
                                <a:gd name="connsiteX5520" fmla="*/ 2480246 w 7362098"/>
                                <a:gd name="connsiteY5520" fmla="*/ 2248178 h 4900456"/>
                                <a:gd name="connsiteX5521" fmla="*/ 2483838 w 7362098"/>
                                <a:gd name="connsiteY5521" fmla="*/ 2272530 h 4900456"/>
                                <a:gd name="connsiteX5522" fmla="*/ 2480246 w 7362098"/>
                                <a:gd name="connsiteY5522" fmla="*/ 2277321 h 4900456"/>
                                <a:gd name="connsiteX5523" fmla="*/ 2475455 w 7362098"/>
                                <a:gd name="connsiteY5523" fmla="*/ 2273728 h 4900456"/>
                                <a:gd name="connsiteX5524" fmla="*/ 2471863 w 7362098"/>
                                <a:gd name="connsiteY5524" fmla="*/ 2249376 h 4900456"/>
                                <a:gd name="connsiteX5525" fmla="*/ 2447506 w 7362098"/>
                                <a:gd name="connsiteY5525" fmla="*/ 2252969 h 4900456"/>
                                <a:gd name="connsiteX5526" fmla="*/ 2442716 w 7362098"/>
                                <a:gd name="connsiteY5526" fmla="*/ 2249376 h 4900456"/>
                                <a:gd name="connsiteX5527" fmla="*/ 2446308 w 7362098"/>
                                <a:gd name="connsiteY5527" fmla="*/ 2244586 h 4900456"/>
                                <a:gd name="connsiteX5528" fmla="*/ 2470665 w 7362098"/>
                                <a:gd name="connsiteY5528" fmla="*/ 2240993 h 4900456"/>
                                <a:gd name="connsiteX5529" fmla="*/ 2467072 w 7362098"/>
                                <a:gd name="connsiteY5529" fmla="*/ 2216642 h 4900456"/>
                                <a:gd name="connsiteX5530" fmla="*/ 2470665 w 7362098"/>
                                <a:gd name="connsiteY5530" fmla="*/ 2211851 h 4900456"/>
                                <a:gd name="connsiteX5531" fmla="*/ 5043048 w 7362098"/>
                                <a:gd name="connsiteY5531" fmla="*/ 2205065 h 4900456"/>
                                <a:gd name="connsiteX5532" fmla="*/ 5059815 w 7362098"/>
                                <a:gd name="connsiteY5532" fmla="*/ 2209856 h 4900456"/>
                                <a:gd name="connsiteX5533" fmla="*/ 5061013 w 7362098"/>
                                <a:gd name="connsiteY5533" fmla="*/ 2212650 h 4900456"/>
                                <a:gd name="connsiteX5534" fmla="*/ 5059416 w 7362098"/>
                                <a:gd name="connsiteY5534" fmla="*/ 2214247 h 4900456"/>
                                <a:gd name="connsiteX5535" fmla="*/ 5058618 w 7362098"/>
                                <a:gd name="connsiteY5535" fmla="*/ 2214247 h 4900456"/>
                                <a:gd name="connsiteX5536" fmla="*/ 5041851 w 7362098"/>
                                <a:gd name="connsiteY5536" fmla="*/ 2209456 h 4900456"/>
                                <a:gd name="connsiteX5537" fmla="*/ 5040254 w 7362098"/>
                                <a:gd name="connsiteY5537" fmla="*/ 2206661 h 4900456"/>
                                <a:gd name="connsiteX5538" fmla="*/ 5043048 w 7362098"/>
                                <a:gd name="connsiteY5538" fmla="*/ 2205065 h 4900456"/>
                                <a:gd name="connsiteX5539" fmla="*/ 256773 w 7362098"/>
                                <a:gd name="connsiteY5539" fmla="*/ 2204416 h 4900456"/>
                                <a:gd name="connsiteX5540" fmla="*/ 275885 w 7362098"/>
                                <a:gd name="connsiteY5540" fmla="*/ 2218637 h 4900456"/>
                                <a:gd name="connsiteX5541" fmla="*/ 270296 w 7362098"/>
                                <a:gd name="connsiteY5541" fmla="*/ 2222230 h 4900456"/>
                                <a:gd name="connsiteX5542" fmla="*/ 235965 w 7362098"/>
                                <a:gd name="connsiteY5542" fmla="*/ 2214246 h 4900456"/>
                                <a:gd name="connsiteX5543" fmla="*/ 228779 w 7362098"/>
                                <a:gd name="connsiteY5543" fmla="*/ 2248179 h 4900456"/>
                                <a:gd name="connsiteX5544" fmla="*/ 223190 w 7362098"/>
                                <a:gd name="connsiteY5544" fmla="*/ 2251772 h 4900456"/>
                                <a:gd name="connsiteX5545" fmla="*/ 222392 w 7362098"/>
                                <a:gd name="connsiteY5545" fmla="*/ 2250574 h 4900456"/>
                                <a:gd name="connsiteX5546" fmla="*/ 233170 w 7362098"/>
                                <a:gd name="connsiteY5546" fmla="*/ 2207859 h 4900456"/>
                                <a:gd name="connsiteX5547" fmla="*/ 256773 w 7362098"/>
                                <a:gd name="connsiteY5547" fmla="*/ 2204416 h 4900456"/>
                                <a:gd name="connsiteX5548" fmla="*/ 3699146 w 7362098"/>
                                <a:gd name="connsiteY5548" fmla="*/ 2204366 h 4900456"/>
                                <a:gd name="connsiteX5549" fmla="*/ 3708527 w 7362098"/>
                                <a:gd name="connsiteY5549" fmla="*/ 2205464 h 4900456"/>
                                <a:gd name="connsiteX5550" fmla="*/ 3715712 w 7362098"/>
                                <a:gd name="connsiteY5550" fmla="*/ 2217440 h 4900456"/>
                                <a:gd name="connsiteX5551" fmla="*/ 3719305 w 7362098"/>
                                <a:gd name="connsiteY5551" fmla="*/ 2222230 h 4900456"/>
                                <a:gd name="connsiteX5552" fmla="*/ 3725293 w 7362098"/>
                                <a:gd name="connsiteY5552" fmla="*/ 2222230 h 4900456"/>
                                <a:gd name="connsiteX5553" fmla="*/ 3725692 w 7362098"/>
                                <a:gd name="connsiteY5553" fmla="*/ 2222230 h 4900456"/>
                                <a:gd name="connsiteX5554" fmla="*/ 3726091 w 7362098"/>
                                <a:gd name="connsiteY5554" fmla="*/ 2221831 h 4900456"/>
                                <a:gd name="connsiteX5555" fmla="*/ 3739265 w 7362098"/>
                                <a:gd name="connsiteY5555" fmla="*/ 2221432 h 4900456"/>
                                <a:gd name="connsiteX5556" fmla="*/ 3746451 w 7362098"/>
                                <a:gd name="connsiteY5556" fmla="*/ 2233008 h 4900456"/>
                                <a:gd name="connsiteX5557" fmla="*/ 3746451 w 7362098"/>
                                <a:gd name="connsiteY5557" fmla="*/ 2233408 h 4900456"/>
                                <a:gd name="connsiteX5558" fmla="*/ 3750044 w 7362098"/>
                                <a:gd name="connsiteY5558" fmla="*/ 2238198 h 4900456"/>
                                <a:gd name="connsiteX5559" fmla="*/ 3756432 w 7362098"/>
                                <a:gd name="connsiteY5559" fmla="*/ 2238198 h 4900456"/>
                                <a:gd name="connsiteX5560" fmla="*/ 3756831 w 7362098"/>
                                <a:gd name="connsiteY5560" fmla="*/ 2238198 h 4900456"/>
                                <a:gd name="connsiteX5561" fmla="*/ 3770803 w 7362098"/>
                                <a:gd name="connsiteY5561" fmla="*/ 2237400 h 4900456"/>
                                <a:gd name="connsiteX5562" fmla="*/ 3777988 w 7362098"/>
                                <a:gd name="connsiteY5562" fmla="*/ 2249377 h 4900456"/>
                                <a:gd name="connsiteX5563" fmla="*/ 3781581 w 7362098"/>
                                <a:gd name="connsiteY5563" fmla="*/ 2254167 h 4900456"/>
                                <a:gd name="connsiteX5564" fmla="*/ 3784775 w 7362098"/>
                                <a:gd name="connsiteY5564" fmla="*/ 2254965 h 4900456"/>
                                <a:gd name="connsiteX5565" fmla="*/ 3789166 w 7362098"/>
                                <a:gd name="connsiteY5565" fmla="*/ 2255365 h 4900456"/>
                                <a:gd name="connsiteX5566" fmla="*/ 3792759 w 7362098"/>
                                <a:gd name="connsiteY5566" fmla="*/ 2259357 h 4900456"/>
                                <a:gd name="connsiteX5567" fmla="*/ 3787170 w 7362098"/>
                                <a:gd name="connsiteY5567" fmla="*/ 2263349 h 4900456"/>
                                <a:gd name="connsiteX5568" fmla="*/ 3781182 w 7362098"/>
                                <a:gd name="connsiteY5568" fmla="*/ 2262949 h 4900456"/>
                                <a:gd name="connsiteX5569" fmla="*/ 3776391 w 7362098"/>
                                <a:gd name="connsiteY5569" fmla="*/ 2261353 h 4900456"/>
                                <a:gd name="connsiteX5570" fmla="*/ 3769206 w 7362098"/>
                                <a:gd name="connsiteY5570" fmla="*/ 2249377 h 4900456"/>
                                <a:gd name="connsiteX5571" fmla="*/ 3766012 w 7362098"/>
                                <a:gd name="connsiteY5571" fmla="*/ 2244585 h 4900456"/>
                                <a:gd name="connsiteX5572" fmla="*/ 3759226 w 7362098"/>
                                <a:gd name="connsiteY5572" fmla="*/ 2244984 h 4900456"/>
                                <a:gd name="connsiteX5573" fmla="*/ 3745652 w 7362098"/>
                                <a:gd name="connsiteY5573" fmla="*/ 2245384 h 4900456"/>
                                <a:gd name="connsiteX5574" fmla="*/ 3738467 w 7362098"/>
                                <a:gd name="connsiteY5574" fmla="*/ 2233807 h 4900456"/>
                                <a:gd name="connsiteX5575" fmla="*/ 3734874 w 7362098"/>
                                <a:gd name="connsiteY5575" fmla="*/ 2228617 h 4900456"/>
                                <a:gd name="connsiteX5576" fmla="*/ 3728886 w 7362098"/>
                                <a:gd name="connsiteY5576" fmla="*/ 2228617 h 4900456"/>
                                <a:gd name="connsiteX5577" fmla="*/ 3728487 w 7362098"/>
                                <a:gd name="connsiteY5577" fmla="*/ 2228617 h 4900456"/>
                                <a:gd name="connsiteX5578" fmla="*/ 3714914 w 7362098"/>
                                <a:gd name="connsiteY5578" fmla="*/ 2229017 h 4900456"/>
                                <a:gd name="connsiteX5579" fmla="*/ 3707728 w 7362098"/>
                                <a:gd name="connsiteY5579" fmla="*/ 2217041 h 4900456"/>
                                <a:gd name="connsiteX5580" fmla="*/ 3704535 w 7362098"/>
                                <a:gd name="connsiteY5580" fmla="*/ 2212250 h 4900456"/>
                                <a:gd name="connsiteX5581" fmla="*/ 3697748 w 7362098"/>
                                <a:gd name="connsiteY5581" fmla="*/ 2212649 h 4900456"/>
                                <a:gd name="connsiteX5582" fmla="*/ 3684175 w 7362098"/>
                                <a:gd name="connsiteY5582" fmla="*/ 2213049 h 4900456"/>
                                <a:gd name="connsiteX5583" fmla="*/ 3681780 w 7362098"/>
                                <a:gd name="connsiteY5583" fmla="*/ 2211452 h 4900456"/>
                                <a:gd name="connsiteX5584" fmla="*/ 3680218 w 7362098"/>
                                <a:gd name="connsiteY5584" fmla="*/ 2206262 h 4900456"/>
                                <a:gd name="connsiteX5585" fmla="*/ 3685373 w 7362098"/>
                                <a:gd name="connsiteY5585" fmla="*/ 2204665 h 4900456"/>
                                <a:gd name="connsiteX5586" fmla="*/ 3687768 w 7362098"/>
                                <a:gd name="connsiteY5586" fmla="*/ 2206262 h 4900456"/>
                                <a:gd name="connsiteX5587" fmla="*/ 3694155 w 7362098"/>
                                <a:gd name="connsiteY5587" fmla="*/ 2206262 h 4900456"/>
                                <a:gd name="connsiteX5588" fmla="*/ 3694555 w 7362098"/>
                                <a:gd name="connsiteY5588" fmla="*/ 2206262 h 4900456"/>
                                <a:gd name="connsiteX5589" fmla="*/ 3699146 w 7362098"/>
                                <a:gd name="connsiteY5589" fmla="*/ 2204366 h 4900456"/>
                                <a:gd name="connsiteX5590" fmla="*/ 4981173 w 7362098"/>
                                <a:gd name="connsiteY5590" fmla="*/ 2200275 h 4900456"/>
                                <a:gd name="connsiteX5591" fmla="*/ 4983569 w 7362098"/>
                                <a:gd name="connsiteY5591" fmla="*/ 2202271 h 4900456"/>
                                <a:gd name="connsiteX5592" fmla="*/ 4981573 w 7362098"/>
                                <a:gd name="connsiteY5592" fmla="*/ 2204666 h 4900456"/>
                                <a:gd name="connsiteX5593" fmla="*/ 4964007 w 7362098"/>
                                <a:gd name="connsiteY5593" fmla="*/ 2207062 h 4900456"/>
                                <a:gd name="connsiteX5594" fmla="*/ 4961612 w 7362098"/>
                                <a:gd name="connsiteY5594" fmla="*/ 2205066 h 4900456"/>
                                <a:gd name="connsiteX5595" fmla="*/ 4963608 w 7362098"/>
                                <a:gd name="connsiteY5595" fmla="*/ 2202670 h 4900456"/>
                                <a:gd name="connsiteX5596" fmla="*/ 5060215 w 7362098"/>
                                <a:gd name="connsiteY5596" fmla="*/ 2190295 h 4900456"/>
                                <a:gd name="connsiteX5597" fmla="*/ 5062610 w 7362098"/>
                                <a:gd name="connsiteY5597" fmla="*/ 2192291 h 4900456"/>
                                <a:gd name="connsiteX5598" fmla="*/ 5060614 w 7362098"/>
                                <a:gd name="connsiteY5598" fmla="*/ 2194686 h 4900456"/>
                                <a:gd name="connsiteX5599" fmla="*/ 5043048 w 7362098"/>
                                <a:gd name="connsiteY5599" fmla="*/ 2197082 h 4900456"/>
                                <a:gd name="connsiteX5600" fmla="*/ 5040653 w 7362098"/>
                                <a:gd name="connsiteY5600" fmla="*/ 2195086 h 4900456"/>
                                <a:gd name="connsiteX5601" fmla="*/ 5042649 w 7362098"/>
                                <a:gd name="connsiteY5601" fmla="*/ 2192690 h 4900456"/>
                                <a:gd name="connsiteX5602" fmla="*/ 4965603 w 7362098"/>
                                <a:gd name="connsiteY5602" fmla="*/ 2183109 h 4900456"/>
                                <a:gd name="connsiteX5603" fmla="*/ 4982371 w 7362098"/>
                                <a:gd name="connsiteY5603" fmla="*/ 2187900 h 4900456"/>
                                <a:gd name="connsiteX5604" fmla="*/ 4983968 w 7362098"/>
                                <a:gd name="connsiteY5604" fmla="*/ 2190694 h 4900456"/>
                                <a:gd name="connsiteX5605" fmla="*/ 4982371 w 7362098"/>
                                <a:gd name="connsiteY5605" fmla="*/ 2192291 h 4900456"/>
                                <a:gd name="connsiteX5606" fmla="*/ 4981572 w 7362098"/>
                                <a:gd name="connsiteY5606" fmla="*/ 2192291 h 4900456"/>
                                <a:gd name="connsiteX5607" fmla="*/ 4964805 w 7362098"/>
                                <a:gd name="connsiteY5607" fmla="*/ 2187500 h 4900456"/>
                                <a:gd name="connsiteX5608" fmla="*/ 4962809 w 7362098"/>
                                <a:gd name="connsiteY5608" fmla="*/ 2184705 h 4900456"/>
                                <a:gd name="connsiteX5609" fmla="*/ 4965603 w 7362098"/>
                                <a:gd name="connsiteY5609" fmla="*/ 2183109 h 4900456"/>
                                <a:gd name="connsiteX5610" fmla="*/ 5053429 w 7362098"/>
                                <a:gd name="connsiteY5610" fmla="*/ 2172729 h 4900456"/>
                                <a:gd name="connsiteX5611" fmla="*/ 5056223 w 7362098"/>
                                <a:gd name="connsiteY5611" fmla="*/ 2173528 h 4900456"/>
                                <a:gd name="connsiteX5612" fmla="*/ 5055425 w 7362098"/>
                                <a:gd name="connsiteY5612" fmla="*/ 2176322 h 4900456"/>
                                <a:gd name="connsiteX5613" fmla="*/ 5040254 w 7362098"/>
                                <a:gd name="connsiteY5613" fmla="*/ 2185106 h 4900456"/>
                                <a:gd name="connsiteX5614" fmla="*/ 5039456 w 7362098"/>
                                <a:gd name="connsiteY5614" fmla="*/ 2185505 h 4900456"/>
                                <a:gd name="connsiteX5615" fmla="*/ 5037460 w 7362098"/>
                                <a:gd name="connsiteY5615" fmla="*/ 2184307 h 4900456"/>
                                <a:gd name="connsiteX5616" fmla="*/ 5038258 w 7362098"/>
                                <a:gd name="connsiteY5616" fmla="*/ 2181513 h 4900456"/>
                                <a:gd name="connsiteX5617" fmla="*/ 3715912 w 7362098"/>
                                <a:gd name="connsiteY5617" fmla="*/ 2172431 h 4900456"/>
                                <a:gd name="connsiteX5618" fmla="*/ 3725292 w 7362098"/>
                                <a:gd name="connsiteY5618" fmla="*/ 2173529 h 4900456"/>
                                <a:gd name="connsiteX5619" fmla="*/ 3732478 w 7362098"/>
                                <a:gd name="connsiteY5619" fmla="*/ 2185505 h 4900456"/>
                                <a:gd name="connsiteX5620" fmla="*/ 3736071 w 7362098"/>
                                <a:gd name="connsiteY5620" fmla="*/ 2190295 h 4900456"/>
                                <a:gd name="connsiteX5621" fmla="*/ 3742059 w 7362098"/>
                                <a:gd name="connsiteY5621" fmla="*/ 2190295 h 4900456"/>
                                <a:gd name="connsiteX5622" fmla="*/ 3742458 w 7362098"/>
                                <a:gd name="connsiteY5622" fmla="*/ 2190295 h 4900456"/>
                                <a:gd name="connsiteX5623" fmla="*/ 3742857 w 7362098"/>
                                <a:gd name="connsiteY5623" fmla="*/ 2189896 h 4900456"/>
                                <a:gd name="connsiteX5624" fmla="*/ 3756031 w 7362098"/>
                                <a:gd name="connsiteY5624" fmla="*/ 2189497 h 4900456"/>
                                <a:gd name="connsiteX5625" fmla="*/ 3763216 w 7362098"/>
                                <a:gd name="connsiteY5625" fmla="*/ 2201073 h 4900456"/>
                                <a:gd name="connsiteX5626" fmla="*/ 3763216 w 7362098"/>
                                <a:gd name="connsiteY5626" fmla="*/ 2201473 h 4900456"/>
                                <a:gd name="connsiteX5627" fmla="*/ 3766810 w 7362098"/>
                                <a:gd name="connsiteY5627" fmla="*/ 2206263 h 4900456"/>
                                <a:gd name="connsiteX5628" fmla="*/ 3773197 w 7362098"/>
                                <a:gd name="connsiteY5628" fmla="*/ 2206263 h 4900456"/>
                                <a:gd name="connsiteX5629" fmla="*/ 3773597 w 7362098"/>
                                <a:gd name="connsiteY5629" fmla="*/ 2206263 h 4900456"/>
                                <a:gd name="connsiteX5630" fmla="*/ 3787569 w 7362098"/>
                                <a:gd name="connsiteY5630" fmla="*/ 2205465 h 4900456"/>
                                <a:gd name="connsiteX5631" fmla="*/ 3794754 w 7362098"/>
                                <a:gd name="connsiteY5631" fmla="*/ 2217442 h 4900456"/>
                                <a:gd name="connsiteX5632" fmla="*/ 3798347 w 7362098"/>
                                <a:gd name="connsiteY5632" fmla="*/ 2222232 h 4900456"/>
                                <a:gd name="connsiteX5633" fmla="*/ 3801541 w 7362098"/>
                                <a:gd name="connsiteY5633" fmla="*/ 2223030 h 4900456"/>
                                <a:gd name="connsiteX5634" fmla="*/ 3805932 w 7362098"/>
                                <a:gd name="connsiteY5634" fmla="*/ 2223430 h 4900456"/>
                                <a:gd name="connsiteX5635" fmla="*/ 3809524 w 7362098"/>
                                <a:gd name="connsiteY5635" fmla="*/ 2227422 h 4900456"/>
                                <a:gd name="connsiteX5636" fmla="*/ 3803936 w 7362098"/>
                                <a:gd name="connsiteY5636" fmla="*/ 2231414 h 4900456"/>
                                <a:gd name="connsiteX5637" fmla="*/ 3797948 w 7362098"/>
                                <a:gd name="connsiteY5637" fmla="*/ 2231014 h 4900456"/>
                                <a:gd name="connsiteX5638" fmla="*/ 3793157 w 7362098"/>
                                <a:gd name="connsiteY5638" fmla="*/ 2229418 h 4900456"/>
                                <a:gd name="connsiteX5639" fmla="*/ 3785972 w 7362098"/>
                                <a:gd name="connsiteY5639" fmla="*/ 2217442 h 4900456"/>
                                <a:gd name="connsiteX5640" fmla="*/ 3782778 w 7362098"/>
                                <a:gd name="connsiteY5640" fmla="*/ 2212650 h 4900456"/>
                                <a:gd name="connsiteX5641" fmla="*/ 3775992 w 7362098"/>
                                <a:gd name="connsiteY5641" fmla="*/ 2213049 h 4900456"/>
                                <a:gd name="connsiteX5642" fmla="*/ 3762418 w 7362098"/>
                                <a:gd name="connsiteY5642" fmla="*/ 2213449 h 4900456"/>
                                <a:gd name="connsiteX5643" fmla="*/ 3755232 w 7362098"/>
                                <a:gd name="connsiteY5643" fmla="*/ 2201872 h 4900456"/>
                                <a:gd name="connsiteX5644" fmla="*/ 3751640 w 7362098"/>
                                <a:gd name="connsiteY5644" fmla="*/ 2196682 h 4900456"/>
                                <a:gd name="connsiteX5645" fmla="*/ 3745652 w 7362098"/>
                                <a:gd name="connsiteY5645" fmla="*/ 2196682 h 4900456"/>
                                <a:gd name="connsiteX5646" fmla="*/ 3745252 w 7362098"/>
                                <a:gd name="connsiteY5646" fmla="*/ 2196682 h 4900456"/>
                                <a:gd name="connsiteX5647" fmla="*/ 3731680 w 7362098"/>
                                <a:gd name="connsiteY5647" fmla="*/ 2197082 h 4900456"/>
                                <a:gd name="connsiteX5648" fmla="*/ 3724494 w 7362098"/>
                                <a:gd name="connsiteY5648" fmla="*/ 2185106 h 4900456"/>
                                <a:gd name="connsiteX5649" fmla="*/ 3721300 w 7362098"/>
                                <a:gd name="connsiteY5649" fmla="*/ 2180315 h 4900456"/>
                                <a:gd name="connsiteX5650" fmla="*/ 3714514 w 7362098"/>
                                <a:gd name="connsiteY5650" fmla="*/ 2180714 h 4900456"/>
                                <a:gd name="connsiteX5651" fmla="*/ 3700941 w 7362098"/>
                                <a:gd name="connsiteY5651" fmla="*/ 2181114 h 4900456"/>
                                <a:gd name="connsiteX5652" fmla="*/ 3698546 w 7362098"/>
                                <a:gd name="connsiteY5652" fmla="*/ 2179517 h 4900456"/>
                                <a:gd name="connsiteX5653" fmla="*/ 3696949 w 7362098"/>
                                <a:gd name="connsiteY5653" fmla="*/ 2174327 h 4900456"/>
                                <a:gd name="connsiteX5654" fmla="*/ 3702139 w 7362098"/>
                                <a:gd name="connsiteY5654" fmla="*/ 2172730 h 4900456"/>
                                <a:gd name="connsiteX5655" fmla="*/ 3704534 w 7362098"/>
                                <a:gd name="connsiteY5655" fmla="*/ 2174327 h 4900456"/>
                                <a:gd name="connsiteX5656" fmla="*/ 3710921 w 7362098"/>
                                <a:gd name="connsiteY5656" fmla="*/ 2174327 h 4900456"/>
                                <a:gd name="connsiteX5657" fmla="*/ 3711321 w 7362098"/>
                                <a:gd name="connsiteY5657" fmla="*/ 2174327 h 4900456"/>
                                <a:gd name="connsiteX5658" fmla="*/ 3715912 w 7362098"/>
                                <a:gd name="connsiteY5658" fmla="*/ 2172431 h 4900456"/>
                                <a:gd name="connsiteX5659" fmla="*/ 4975184 w 7362098"/>
                                <a:gd name="connsiteY5659" fmla="*/ 2167540 h 4900456"/>
                                <a:gd name="connsiteX5660" fmla="*/ 4989157 w 7362098"/>
                                <a:gd name="connsiteY5660" fmla="*/ 2178319 h 4900456"/>
                                <a:gd name="connsiteX5661" fmla="*/ 4989557 w 7362098"/>
                                <a:gd name="connsiteY5661" fmla="*/ 2181114 h 4900456"/>
                                <a:gd name="connsiteX5662" fmla="*/ 4987960 w 7362098"/>
                                <a:gd name="connsiteY5662" fmla="*/ 2181912 h 4900456"/>
                                <a:gd name="connsiteX5663" fmla="*/ 4986363 w 7362098"/>
                                <a:gd name="connsiteY5663" fmla="*/ 2181513 h 4900456"/>
                                <a:gd name="connsiteX5664" fmla="*/ 4972789 w 7362098"/>
                                <a:gd name="connsiteY5664" fmla="*/ 2170734 h 4900456"/>
                                <a:gd name="connsiteX5665" fmla="*/ 4972390 w 7362098"/>
                                <a:gd name="connsiteY5665" fmla="*/ 2167939 h 4900456"/>
                                <a:gd name="connsiteX5666" fmla="*/ 4975184 w 7362098"/>
                                <a:gd name="connsiteY5666" fmla="*/ 2167540 h 4900456"/>
                                <a:gd name="connsiteX5667" fmla="*/ 1531371 w 7362098"/>
                                <a:gd name="connsiteY5667" fmla="*/ 2163149 h 4900456"/>
                                <a:gd name="connsiteX5668" fmla="*/ 1534163 w 7362098"/>
                                <a:gd name="connsiteY5668" fmla="*/ 2164745 h 4900456"/>
                                <a:gd name="connsiteX5669" fmla="*/ 1551727 w 7362098"/>
                                <a:gd name="connsiteY5669" fmla="*/ 2175524 h 4900456"/>
                                <a:gd name="connsiteX5670" fmla="*/ 1554920 w 7362098"/>
                                <a:gd name="connsiteY5670" fmla="*/ 2177121 h 4900456"/>
                                <a:gd name="connsiteX5671" fmla="*/ 1553727 w 7362098"/>
                                <a:gd name="connsiteY5671" fmla="*/ 2179915 h 4900456"/>
                                <a:gd name="connsiteX5672" fmla="*/ 1553325 w 7362098"/>
                                <a:gd name="connsiteY5672" fmla="*/ 2179915 h 4900456"/>
                                <a:gd name="connsiteX5673" fmla="*/ 1540555 w 7362098"/>
                                <a:gd name="connsiteY5673" fmla="*/ 2178717 h 4900456"/>
                                <a:gd name="connsiteX5674" fmla="*/ 1511817 w 7362098"/>
                                <a:gd name="connsiteY5674" fmla="*/ 2211054 h 4900456"/>
                                <a:gd name="connsiteX5675" fmla="*/ 1468696 w 7362098"/>
                                <a:gd name="connsiteY5675" fmla="*/ 2214247 h 4900456"/>
                                <a:gd name="connsiteX5676" fmla="*/ 1461912 w 7362098"/>
                                <a:gd name="connsiteY5676" fmla="*/ 2225425 h 4900456"/>
                                <a:gd name="connsiteX5677" fmla="*/ 1461513 w 7362098"/>
                                <a:gd name="connsiteY5677" fmla="*/ 2225824 h 4900456"/>
                                <a:gd name="connsiteX5678" fmla="*/ 1458715 w 7362098"/>
                                <a:gd name="connsiteY5678" fmla="*/ 2225026 h 4900456"/>
                                <a:gd name="connsiteX5679" fmla="*/ 1459115 w 7362098"/>
                                <a:gd name="connsiteY5679" fmla="*/ 2221832 h 4900456"/>
                                <a:gd name="connsiteX5680" fmla="*/ 1461111 w 7362098"/>
                                <a:gd name="connsiteY5680" fmla="*/ 2201073 h 4900456"/>
                                <a:gd name="connsiteX5681" fmla="*/ 1461513 w 7362098"/>
                                <a:gd name="connsiteY5681" fmla="*/ 2197879 h 4900456"/>
                                <a:gd name="connsiteX5682" fmla="*/ 1464705 w 7362098"/>
                                <a:gd name="connsiteY5682" fmla="*/ 2198278 h 4900456"/>
                                <a:gd name="connsiteX5683" fmla="*/ 1469095 w 7362098"/>
                                <a:gd name="connsiteY5683" fmla="*/ 2209856 h 4900456"/>
                                <a:gd name="connsiteX5684" fmla="*/ 1469497 w 7362098"/>
                                <a:gd name="connsiteY5684" fmla="*/ 2209856 h 4900456"/>
                                <a:gd name="connsiteX5685" fmla="*/ 1509821 w 7362098"/>
                                <a:gd name="connsiteY5685" fmla="*/ 2207061 h 4900456"/>
                                <a:gd name="connsiteX5686" fmla="*/ 1536161 w 7362098"/>
                                <a:gd name="connsiteY5686" fmla="*/ 2176721 h 4900456"/>
                                <a:gd name="connsiteX5687" fmla="*/ 1536161 w 7362098"/>
                                <a:gd name="connsiteY5687" fmla="*/ 2176322 h 4900456"/>
                                <a:gd name="connsiteX5688" fmla="*/ 1529778 w 7362098"/>
                                <a:gd name="connsiteY5688" fmla="*/ 2165943 h 4900456"/>
                                <a:gd name="connsiteX5689" fmla="*/ 1531371 w 7362098"/>
                                <a:gd name="connsiteY5689" fmla="*/ 2163149 h 4900456"/>
                                <a:gd name="connsiteX5690" fmla="*/ 5043449 w 7362098"/>
                                <a:gd name="connsiteY5690" fmla="*/ 2158359 h 4900456"/>
                                <a:gd name="connsiteX5691" fmla="*/ 5043848 w 7362098"/>
                                <a:gd name="connsiteY5691" fmla="*/ 2161154 h 4900456"/>
                                <a:gd name="connsiteX5692" fmla="*/ 5033068 w 7362098"/>
                                <a:gd name="connsiteY5692" fmla="*/ 2175126 h 4900456"/>
                                <a:gd name="connsiteX5693" fmla="*/ 5031472 w 7362098"/>
                                <a:gd name="connsiteY5693" fmla="*/ 2175925 h 4900456"/>
                                <a:gd name="connsiteX5694" fmla="*/ 5029875 w 7362098"/>
                                <a:gd name="connsiteY5694" fmla="*/ 2175526 h 4900456"/>
                                <a:gd name="connsiteX5695" fmla="*/ 5029875 w 7362098"/>
                                <a:gd name="connsiteY5695" fmla="*/ 2172731 h 4900456"/>
                                <a:gd name="connsiteX5696" fmla="*/ 5040654 w 7362098"/>
                                <a:gd name="connsiteY5696" fmla="*/ 2158758 h 4900456"/>
                                <a:gd name="connsiteX5697" fmla="*/ 5043449 w 7362098"/>
                                <a:gd name="connsiteY5697" fmla="*/ 2158359 h 4900456"/>
                                <a:gd name="connsiteX5698" fmla="*/ 4987160 w 7362098"/>
                                <a:gd name="connsiteY5698" fmla="*/ 2154765 h 4900456"/>
                                <a:gd name="connsiteX5699" fmla="*/ 4989954 w 7362098"/>
                                <a:gd name="connsiteY5699" fmla="*/ 2155564 h 4900456"/>
                                <a:gd name="connsiteX5700" fmla="*/ 4998738 w 7362098"/>
                                <a:gd name="connsiteY5700" fmla="*/ 2170734 h 4900456"/>
                                <a:gd name="connsiteX5701" fmla="*/ 4997939 w 7362098"/>
                                <a:gd name="connsiteY5701" fmla="*/ 2173529 h 4900456"/>
                                <a:gd name="connsiteX5702" fmla="*/ 4997141 w 7362098"/>
                                <a:gd name="connsiteY5702" fmla="*/ 2173928 h 4900456"/>
                                <a:gd name="connsiteX5703" fmla="*/ 4995145 w 7362098"/>
                                <a:gd name="connsiteY5703" fmla="*/ 2172730 h 4900456"/>
                                <a:gd name="connsiteX5704" fmla="*/ 4986361 w 7362098"/>
                                <a:gd name="connsiteY5704" fmla="*/ 2157560 h 4900456"/>
                                <a:gd name="connsiteX5705" fmla="*/ 4987160 w 7362098"/>
                                <a:gd name="connsiteY5705" fmla="*/ 2154765 h 4900456"/>
                                <a:gd name="connsiteX5706" fmla="*/ 5025884 w 7362098"/>
                                <a:gd name="connsiteY5706" fmla="*/ 2149577 h 4900456"/>
                                <a:gd name="connsiteX5707" fmla="*/ 5027481 w 7362098"/>
                                <a:gd name="connsiteY5707" fmla="*/ 2152371 h 4900456"/>
                                <a:gd name="connsiteX5708" fmla="*/ 5022689 w 7362098"/>
                                <a:gd name="connsiteY5708" fmla="*/ 2169138 h 4900456"/>
                                <a:gd name="connsiteX5709" fmla="*/ 5021092 w 7362098"/>
                                <a:gd name="connsiteY5709" fmla="*/ 2170735 h 4900456"/>
                                <a:gd name="connsiteX5710" fmla="*/ 5020294 w 7362098"/>
                                <a:gd name="connsiteY5710" fmla="*/ 2170735 h 4900456"/>
                                <a:gd name="connsiteX5711" fmla="*/ 5018298 w 7362098"/>
                                <a:gd name="connsiteY5711" fmla="*/ 2167941 h 4900456"/>
                                <a:gd name="connsiteX5712" fmla="*/ 5023089 w 7362098"/>
                                <a:gd name="connsiteY5712" fmla="*/ 2151174 h 4900456"/>
                                <a:gd name="connsiteX5713" fmla="*/ 5025884 w 7362098"/>
                                <a:gd name="connsiteY5713" fmla="*/ 2149577 h 4900456"/>
                                <a:gd name="connsiteX5714" fmla="*/ 5005923 w 7362098"/>
                                <a:gd name="connsiteY5714" fmla="*/ 2147980 h 4900456"/>
                                <a:gd name="connsiteX5715" fmla="*/ 5008318 w 7362098"/>
                                <a:gd name="connsiteY5715" fmla="*/ 2149976 h 4900456"/>
                                <a:gd name="connsiteX5716" fmla="*/ 5010714 w 7362098"/>
                                <a:gd name="connsiteY5716" fmla="*/ 2167542 h 4900456"/>
                                <a:gd name="connsiteX5717" fmla="*/ 5008718 w 7362098"/>
                                <a:gd name="connsiteY5717" fmla="*/ 2169937 h 4900456"/>
                                <a:gd name="connsiteX5718" fmla="*/ 5006322 w 7362098"/>
                                <a:gd name="connsiteY5718" fmla="*/ 2167941 h 4900456"/>
                                <a:gd name="connsiteX5719" fmla="*/ 5003927 w 7362098"/>
                                <a:gd name="connsiteY5719" fmla="*/ 2150375 h 4900456"/>
                                <a:gd name="connsiteX5720" fmla="*/ 5005923 w 7362098"/>
                                <a:gd name="connsiteY5720" fmla="*/ 2147980 h 4900456"/>
                                <a:gd name="connsiteX5721" fmla="*/ 4050290 w 7362098"/>
                                <a:gd name="connsiteY5721" fmla="*/ 2122980 h 4900456"/>
                                <a:gd name="connsiteX5722" fmla="*/ 4069403 w 7362098"/>
                                <a:gd name="connsiteY5722" fmla="*/ 2137201 h 4900456"/>
                                <a:gd name="connsiteX5723" fmla="*/ 4063814 w 7362098"/>
                                <a:gd name="connsiteY5723" fmla="*/ 2140794 h 4900456"/>
                                <a:gd name="connsiteX5724" fmla="*/ 4029482 w 7362098"/>
                                <a:gd name="connsiteY5724" fmla="*/ 2132810 h 4900456"/>
                                <a:gd name="connsiteX5725" fmla="*/ 4022296 w 7362098"/>
                                <a:gd name="connsiteY5725" fmla="*/ 2166743 h 4900456"/>
                                <a:gd name="connsiteX5726" fmla="*/ 4016707 w 7362098"/>
                                <a:gd name="connsiteY5726" fmla="*/ 2170336 h 4900456"/>
                                <a:gd name="connsiteX5727" fmla="*/ 4015909 w 7362098"/>
                                <a:gd name="connsiteY5727" fmla="*/ 2169138 h 4900456"/>
                                <a:gd name="connsiteX5728" fmla="*/ 4026687 w 7362098"/>
                                <a:gd name="connsiteY5728" fmla="*/ 2126423 h 4900456"/>
                                <a:gd name="connsiteX5729" fmla="*/ 4050290 w 7362098"/>
                                <a:gd name="connsiteY5729" fmla="*/ 2122980 h 4900456"/>
                                <a:gd name="connsiteX5730" fmla="*/ 5324884 w 7362098"/>
                                <a:gd name="connsiteY5730" fmla="*/ 2081713 h 4900456"/>
                                <a:gd name="connsiteX5731" fmla="*/ 5327678 w 7362098"/>
                                <a:gd name="connsiteY5731" fmla="*/ 2083310 h 4900456"/>
                                <a:gd name="connsiteX5732" fmla="*/ 5345243 w 7362098"/>
                                <a:gd name="connsiteY5732" fmla="*/ 2094088 h 4900456"/>
                                <a:gd name="connsiteX5733" fmla="*/ 5348436 w 7362098"/>
                                <a:gd name="connsiteY5733" fmla="*/ 2095685 h 4900456"/>
                                <a:gd name="connsiteX5734" fmla="*/ 5347239 w 7362098"/>
                                <a:gd name="connsiteY5734" fmla="*/ 2098479 h 4900456"/>
                                <a:gd name="connsiteX5735" fmla="*/ 5346840 w 7362098"/>
                                <a:gd name="connsiteY5735" fmla="*/ 2098479 h 4900456"/>
                                <a:gd name="connsiteX5736" fmla="*/ 5334065 w 7362098"/>
                                <a:gd name="connsiteY5736" fmla="*/ 2097281 h 4900456"/>
                                <a:gd name="connsiteX5737" fmla="*/ 5305322 w 7362098"/>
                                <a:gd name="connsiteY5737" fmla="*/ 2129617 h 4900456"/>
                                <a:gd name="connsiteX5738" fmla="*/ 5262208 w 7362098"/>
                                <a:gd name="connsiteY5738" fmla="*/ 2132811 h 4900456"/>
                                <a:gd name="connsiteX5739" fmla="*/ 5255422 w 7362098"/>
                                <a:gd name="connsiteY5739" fmla="*/ 2143989 h 4900456"/>
                                <a:gd name="connsiteX5740" fmla="*/ 5255023 w 7362098"/>
                                <a:gd name="connsiteY5740" fmla="*/ 2144388 h 4900456"/>
                                <a:gd name="connsiteX5741" fmla="*/ 5252228 w 7362098"/>
                                <a:gd name="connsiteY5741" fmla="*/ 2143589 h 4900456"/>
                                <a:gd name="connsiteX5742" fmla="*/ 5252627 w 7362098"/>
                                <a:gd name="connsiteY5742" fmla="*/ 2140396 h 4900456"/>
                                <a:gd name="connsiteX5743" fmla="*/ 5254623 w 7362098"/>
                                <a:gd name="connsiteY5743" fmla="*/ 2119636 h 4900456"/>
                                <a:gd name="connsiteX5744" fmla="*/ 5255023 w 7362098"/>
                                <a:gd name="connsiteY5744" fmla="*/ 2116443 h 4900456"/>
                                <a:gd name="connsiteX5745" fmla="*/ 5258216 w 7362098"/>
                                <a:gd name="connsiteY5745" fmla="*/ 2116842 h 4900456"/>
                                <a:gd name="connsiteX5746" fmla="*/ 5262607 w 7362098"/>
                                <a:gd name="connsiteY5746" fmla="*/ 2128420 h 4900456"/>
                                <a:gd name="connsiteX5747" fmla="*/ 5263007 w 7362098"/>
                                <a:gd name="connsiteY5747" fmla="*/ 2128420 h 4900456"/>
                                <a:gd name="connsiteX5748" fmla="*/ 5303326 w 7362098"/>
                                <a:gd name="connsiteY5748" fmla="*/ 2125624 h 4900456"/>
                                <a:gd name="connsiteX5749" fmla="*/ 5329674 w 7362098"/>
                                <a:gd name="connsiteY5749" fmla="*/ 2095285 h 4900456"/>
                                <a:gd name="connsiteX5750" fmla="*/ 5329674 w 7362098"/>
                                <a:gd name="connsiteY5750" fmla="*/ 2094886 h 4900456"/>
                                <a:gd name="connsiteX5751" fmla="*/ 5323287 w 7362098"/>
                                <a:gd name="connsiteY5751" fmla="*/ 2084507 h 4900456"/>
                                <a:gd name="connsiteX5752" fmla="*/ 5324884 w 7362098"/>
                                <a:gd name="connsiteY5752" fmla="*/ 2081713 h 4900456"/>
                                <a:gd name="connsiteX5753" fmla="*/ 6248230 w 7362098"/>
                                <a:gd name="connsiteY5753" fmla="*/ 2078519 h 4900456"/>
                                <a:gd name="connsiteX5754" fmla="*/ 6253020 w 7362098"/>
                                <a:gd name="connsiteY5754" fmla="*/ 2082112 h 4900456"/>
                                <a:gd name="connsiteX5755" fmla="*/ 6256613 w 7362098"/>
                                <a:gd name="connsiteY5755" fmla="*/ 2106463 h 4900456"/>
                                <a:gd name="connsiteX5756" fmla="*/ 6280964 w 7362098"/>
                                <a:gd name="connsiteY5756" fmla="*/ 2102870 h 4900456"/>
                                <a:gd name="connsiteX5757" fmla="*/ 6285755 w 7362098"/>
                                <a:gd name="connsiteY5757" fmla="*/ 2106463 h 4900456"/>
                                <a:gd name="connsiteX5758" fmla="*/ 6282162 w 7362098"/>
                                <a:gd name="connsiteY5758" fmla="*/ 2111253 h 4900456"/>
                                <a:gd name="connsiteX5759" fmla="*/ 6257811 w 7362098"/>
                                <a:gd name="connsiteY5759" fmla="*/ 2114846 h 4900456"/>
                                <a:gd name="connsiteX5760" fmla="*/ 6261404 w 7362098"/>
                                <a:gd name="connsiteY5760" fmla="*/ 2139198 h 4900456"/>
                                <a:gd name="connsiteX5761" fmla="*/ 6257811 w 7362098"/>
                                <a:gd name="connsiteY5761" fmla="*/ 2143988 h 4900456"/>
                                <a:gd name="connsiteX5762" fmla="*/ 6253020 w 7362098"/>
                                <a:gd name="connsiteY5762" fmla="*/ 2140396 h 4900456"/>
                                <a:gd name="connsiteX5763" fmla="*/ 6249428 w 7362098"/>
                                <a:gd name="connsiteY5763" fmla="*/ 2116044 h 4900456"/>
                                <a:gd name="connsiteX5764" fmla="*/ 6225076 w 7362098"/>
                                <a:gd name="connsiteY5764" fmla="*/ 2119636 h 4900456"/>
                                <a:gd name="connsiteX5765" fmla="*/ 6220285 w 7362098"/>
                                <a:gd name="connsiteY5765" fmla="*/ 2116044 h 4900456"/>
                                <a:gd name="connsiteX5766" fmla="*/ 6223878 w 7362098"/>
                                <a:gd name="connsiteY5766" fmla="*/ 2111253 h 4900456"/>
                                <a:gd name="connsiteX5767" fmla="*/ 6248230 w 7362098"/>
                                <a:gd name="connsiteY5767" fmla="*/ 2107660 h 4900456"/>
                                <a:gd name="connsiteX5768" fmla="*/ 6244637 w 7362098"/>
                                <a:gd name="connsiteY5768" fmla="*/ 2083309 h 4900456"/>
                                <a:gd name="connsiteX5769" fmla="*/ 6248230 w 7362098"/>
                                <a:gd name="connsiteY5769" fmla="*/ 2078519 h 4900456"/>
                                <a:gd name="connsiteX5770" fmla="*/ 2101821 w 7362098"/>
                                <a:gd name="connsiteY5770" fmla="*/ 2037801 h 4900456"/>
                                <a:gd name="connsiteX5771" fmla="*/ 2104215 w 7362098"/>
                                <a:gd name="connsiteY5771" fmla="*/ 2039797 h 4900456"/>
                                <a:gd name="connsiteX5772" fmla="*/ 2106611 w 7362098"/>
                                <a:gd name="connsiteY5772" fmla="*/ 2057363 h 4900456"/>
                                <a:gd name="connsiteX5773" fmla="*/ 2104613 w 7362098"/>
                                <a:gd name="connsiteY5773" fmla="*/ 2059758 h 4900456"/>
                                <a:gd name="connsiteX5774" fmla="*/ 2102220 w 7362098"/>
                                <a:gd name="connsiteY5774" fmla="*/ 2057762 h 4900456"/>
                                <a:gd name="connsiteX5775" fmla="*/ 2099824 w 7362098"/>
                                <a:gd name="connsiteY5775" fmla="*/ 2040196 h 4900456"/>
                                <a:gd name="connsiteX5776" fmla="*/ 2101821 w 7362098"/>
                                <a:gd name="connsiteY5776" fmla="*/ 2037801 h 4900456"/>
                                <a:gd name="connsiteX5777" fmla="*/ 2090241 w 7362098"/>
                                <a:gd name="connsiteY5777" fmla="*/ 2037003 h 4900456"/>
                                <a:gd name="connsiteX5778" fmla="*/ 2091442 w 7362098"/>
                                <a:gd name="connsiteY5778" fmla="*/ 2039797 h 4900456"/>
                                <a:gd name="connsiteX5779" fmla="*/ 2086651 w 7362098"/>
                                <a:gd name="connsiteY5779" fmla="*/ 2056564 h 4900456"/>
                                <a:gd name="connsiteX5780" fmla="*/ 2085053 w 7362098"/>
                                <a:gd name="connsiteY5780" fmla="*/ 2058161 h 4900456"/>
                                <a:gd name="connsiteX5781" fmla="*/ 2084255 w 7362098"/>
                                <a:gd name="connsiteY5781" fmla="*/ 2058161 h 4900456"/>
                                <a:gd name="connsiteX5782" fmla="*/ 2082658 w 7362098"/>
                                <a:gd name="connsiteY5782" fmla="*/ 2055367 h 4900456"/>
                                <a:gd name="connsiteX5783" fmla="*/ 2087448 w 7362098"/>
                                <a:gd name="connsiteY5783" fmla="*/ 2038599 h 4900456"/>
                                <a:gd name="connsiteX5784" fmla="*/ 2090241 w 7362098"/>
                                <a:gd name="connsiteY5784" fmla="*/ 2037003 h 4900456"/>
                                <a:gd name="connsiteX5785" fmla="*/ 2112599 w 7362098"/>
                                <a:gd name="connsiteY5785" fmla="*/ 2034207 h 4900456"/>
                                <a:gd name="connsiteX5786" fmla="*/ 2115393 w 7362098"/>
                                <a:gd name="connsiteY5786" fmla="*/ 2035006 h 4900456"/>
                                <a:gd name="connsiteX5787" fmla="*/ 2124177 w 7362098"/>
                                <a:gd name="connsiteY5787" fmla="*/ 2050176 h 4900456"/>
                                <a:gd name="connsiteX5788" fmla="*/ 2123379 w 7362098"/>
                                <a:gd name="connsiteY5788" fmla="*/ 2052971 h 4900456"/>
                                <a:gd name="connsiteX5789" fmla="*/ 2122581 w 7362098"/>
                                <a:gd name="connsiteY5789" fmla="*/ 2053370 h 4900456"/>
                                <a:gd name="connsiteX5790" fmla="*/ 2120584 w 7362098"/>
                                <a:gd name="connsiteY5790" fmla="*/ 2052172 h 4900456"/>
                                <a:gd name="connsiteX5791" fmla="*/ 2111801 w 7362098"/>
                                <a:gd name="connsiteY5791" fmla="*/ 2037002 h 4900456"/>
                                <a:gd name="connsiteX5792" fmla="*/ 2112599 w 7362098"/>
                                <a:gd name="connsiteY5792" fmla="*/ 2034207 h 4900456"/>
                                <a:gd name="connsiteX5793" fmla="*/ 2080263 w 7362098"/>
                                <a:gd name="connsiteY5793" fmla="*/ 2032212 h 4900456"/>
                                <a:gd name="connsiteX5794" fmla="*/ 2081062 w 7362098"/>
                                <a:gd name="connsiteY5794" fmla="*/ 2035006 h 4900456"/>
                                <a:gd name="connsiteX5795" fmla="*/ 2070282 w 7362098"/>
                                <a:gd name="connsiteY5795" fmla="*/ 2048979 h 4900456"/>
                                <a:gd name="connsiteX5796" fmla="*/ 2068685 w 7362098"/>
                                <a:gd name="connsiteY5796" fmla="*/ 2049778 h 4900456"/>
                                <a:gd name="connsiteX5797" fmla="*/ 2067089 w 7362098"/>
                                <a:gd name="connsiteY5797" fmla="*/ 2049379 h 4900456"/>
                                <a:gd name="connsiteX5798" fmla="*/ 2066690 w 7362098"/>
                                <a:gd name="connsiteY5798" fmla="*/ 2046584 h 4900456"/>
                                <a:gd name="connsiteX5799" fmla="*/ 2077469 w 7362098"/>
                                <a:gd name="connsiteY5799" fmla="*/ 2032611 h 4900456"/>
                                <a:gd name="connsiteX5800" fmla="*/ 2080263 w 7362098"/>
                                <a:gd name="connsiteY5800" fmla="*/ 2032212 h 4900456"/>
                                <a:gd name="connsiteX5801" fmla="*/ 757511 w 7362098"/>
                                <a:gd name="connsiteY5801" fmla="*/ 2031913 h 4900456"/>
                                <a:gd name="connsiteX5802" fmla="*/ 766905 w 7362098"/>
                                <a:gd name="connsiteY5802" fmla="*/ 2033011 h 4900456"/>
                                <a:gd name="connsiteX5803" fmla="*/ 774090 w 7362098"/>
                                <a:gd name="connsiteY5803" fmla="*/ 2044986 h 4900456"/>
                                <a:gd name="connsiteX5804" fmla="*/ 777681 w 7362098"/>
                                <a:gd name="connsiteY5804" fmla="*/ 2049777 h 4900456"/>
                                <a:gd name="connsiteX5805" fmla="*/ 783669 w 7362098"/>
                                <a:gd name="connsiteY5805" fmla="*/ 2049777 h 4900456"/>
                                <a:gd name="connsiteX5806" fmla="*/ 784068 w 7362098"/>
                                <a:gd name="connsiteY5806" fmla="*/ 2049777 h 4900456"/>
                                <a:gd name="connsiteX5807" fmla="*/ 784466 w 7362098"/>
                                <a:gd name="connsiteY5807" fmla="*/ 2049378 h 4900456"/>
                                <a:gd name="connsiteX5808" fmla="*/ 797640 w 7362098"/>
                                <a:gd name="connsiteY5808" fmla="*/ 2048978 h 4900456"/>
                                <a:gd name="connsiteX5809" fmla="*/ 804827 w 7362098"/>
                                <a:gd name="connsiteY5809" fmla="*/ 2060555 h 4900456"/>
                                <a:gd name="connsiteX5810" fmla="*/ 804827 w 7362098"/>
                                <a:gd name="connsiteY5810" fmla="*/ 2060954 h 4900456"/>
                                <a:gd name="connsiteX5811" fmla="*/ 808421 w 7362098"/>
                                <a:gd name="connsiteY5811" fmla="*/ 2065745 h 4900456"/>
                                <a:gd name="connsiteX5812" fmla="*/ 814806 w 7362098"/>
                                <a:gd name="connsiteY5812" fmla="*/ 2065745 h 4900456"/>
                                <a:gd name="connsiteX5813" fmla="*/ 815207 w 7362098"/>
                                <a:gd name="connsiteY5813" fmla="*/ 2065745 h 4900456"/>
                                <a:gd name="connsiteX5814" fmla="*/ 829179 w 7362098"/>
                                <a:gd name="connsiteY5814" fmla="*/ 2064946 h 4900456"/>
                                <a:gd name="connsiteX5815" fmla="*/ 836367 w 7362098"/>
                                <a:gd name="connsiteY5815" fmla="*/ 2076923 h 4900456"/>
                                <a:gd name="connsiteX5816" fmla="*/ 839959 w 7362098"/>
                                <a:gd name="connsiteY5816" fmla="*/ 2081714 h 4900456"/>
                                <a:gd name="connsiteX5817" fmla="*/ 843151 w 7362098"/>
                                <a:gd name="connsiteY5817" fmla="*/ 2082512 h 4900456"/>
                                <a:gd name="connsiteX5818" fmla="*/ 847543 w 7362098"/>
                                <a:gd name="connsiteY5818" fmla="*/ 2082911 h 4900456"/>
                                <a:gd name="connsiteX5819" fmla="*/ 851136 w 7362098"/>
                                <a:gd name="connsiteY5819" fmla="*/ 2086903 h 4900456"/>
                                <a:gd name="connsiteX5820" fmla="*/ 845546 w 7362098"/>
                                <a:gd name="connsiteY5820" fmla="*/ 2091295 h 4900456"/>
                                <a:gd name="connsiteX5821" fmla="*/ 839560 w 7362098"/>
                                <a:gd name="connsiteY5821" fmla="*/ 2090895 h 4900456"/>
                                <a:gd name="connsiteX5822" fmla="*/ 834771 w 7362098"/>
                                <a:gd name="connsiteY5822" fmla="*/ 2089299 h 4900456"/>
                                <a:gd name="connsiteX5823" fmla="*/ 827579 w 7362098"/>
                                <a:gd name="connsiteY5823" fmla="*/ 2077323 h 4900456"/>
                                <a:gd name="connsiteX5824" fmla="*/ 824384 w 7362098"/>
                                <a:gd name="connsiteY5824" fmla="*/ 2072531 h 4900456"/>
                                <a:gd name="connsiteX5825" fmla="*/ 817600 w 7362098"/>
                                <a:gd name="connsiteY5825" fmla="*/ 2072930 h 4900456"/>
                                <a:gd name="connsiteX5826" fmla="*/ 804028 w 7362098"/>
                                <a:gd name="connsiteY5826" fmla="*/ 2073330 h 4900456"/>
                                <a:gd name="connsiteX5827" fmla="*/ 796843 w 7362098"/>
                                <a:gd name="connsiteY5827" fmla="*/ 2061753 h 4900456"/>
                                <a:gd name="connsiteX5828" fmla="*/ 793248 w 7362098"/>
                                <a:gd name="connsiteY5828" fmla="*/ 2056563 h 4900456"/>
                                <a:gd name="connsiteX5829" fmla="*/ 787262 w 7362098"/>
                                <a:gd name="connsiteY5829" fmla="*/ 2056563 h 4900456"/>
                                <a:gd name="connsiteX5830" fmla="*/ 786862 w 7362098"/>
                                <a:gd name="connsiteY5830" fmla="*/ 2056563 h 4900456"/>
                                <a:gd name="connsiteX5831" fmla="*/ 773292 w 7362098"/>
                                <a:gd name="connsiteY5831" fmla="*/ 2056962 h 4900456"/>
                                <a:gd name="connsiteX5832" fmla="*/ 766107 w 7362098"/>
                                <a:gd name="connsiteY5832" fmla="*/ 2044986 h 4900456"/>
                                <a:gd name="connsiteX5833" fmla="*/ 762900 w 7362098"/>
                                <a:gd name="connsiteY5833" fmla="*/ 2040196 h 4900456"/>
                                <a:gd name="connsiteX5834" fmla="*/ 756113 w 7362098"/>
                                <a:gd name="connsiteY5834" fmla="*/ 2040595 h 4900456"/>
                                <a:gd name="connsiteX5835" fmla="*/ 742540 w 7362098"/>
                                <a:gd name="connsiteY5835" fmla="*/ 2040995 h 4900456"/>
                                <a:gd name="connsiteX5836" fmla="*/ 740145 w 7362098"/>
                                <a:gd name="connsiteY5836" fmla="*/ 2039398 h 4900456"/>
                                <a:gd name="connsiteX5837" fmla="*/ 738548 w 7362098"/>
                                <a:gd name="connsiteY5837" fmla="*/ 2034208 h 4900456"/>
                                <a:gd name="connsiteX5838" fmla="*/ 743738 w 7362098"/>
                                <a:gd name="connsiteY5838" fmla="*/ 2032611 h 4900456"/>
                                <a:gd name="connsiteX5839" fmla="*/ 746133 w 7362098"/>
                                <a:gd name="connsiteY5839" fmla="*/ 2033809 h 4900456"/>
                                <a:gd name="connsiteX5840" fmla="*/ 752520 w 7362098"/>
                                <a:gd name="connsiteY5840" fmla="*/ 2033809 h 4900456"/>
                                <a:gd name="connsiteX5841" fmla="*/ 752920 w 7362098"/>
                                <a:gd name="connsiteY5841" fmla="*/ 2033809 h 4900456"/>
                                <a:gd name="connsiteX5842" fmla="*/ 757511 w 7362098"/>
                                <a:gd name="connsiteY5842" fmla="*/ 2031913 h 4900456"/>
                                <a:gd name="connsiteX5843" fmla="*/ 2124175 w 7362098"/>
                                <a:gd name="connsiteY5843" fmla="*/ 2026224 h 4900456"/>
                                <a:gd name="connsiteX5844" fmla="*/ 2138547 w 7362098"/>
                                <a:gd name="connsiteY5844" fmla="*/ 2037003 h 4900456"/>
                                <a:gd name="connsiteX5845" fmla="*/ 2138947 w 7362098"/>
                                <a:gd name="connsiteY5845" fmla="*/ 2039798 h 4900456"/>
                                <a:gd name="connsiteX5846" fmla="*/ 2137350 w 7362098"/>
                                <a:gd name="connsiteY5846" fmla="*/ 2040596 h 4900456"/>
                                <a:gd name="connsiteX5847" fmla="*/ 2135754 w 7362098"/>
                                <a:gd name="connsiteY5847" fmla="*/ 2040197 h 4900456"/>
                                <a:gd name="connsiteX5848" fmla="*/ 2121779 w 7362098"/>
                                <a:gd name="connsiteY5848" fmla="*/ 2029418 h 4900456"/>
                                <a:gd name="connsiteX5849" fmla="*/ 2121380 w 7362098"/>
                                <a:gd name="connsiteY5849" fmla="*/ 2026623 h 4900456"/>
                                <a:gd name="connsiteX5850" fmla="*/ 2124175 w 7362098"/>
                                <a:gd name="connsiteY5850" fmla="*/ 2026224 h 4900456"/>
                                <a:gd name="connsiteX5851" fmla="*/ 2069884 w 7362098"/>
                                <a:gd name="connsiteY5851" fmla="*/ 2022632 h 4900456"/>
                                <a:gd name="connsiteX5852" fmla="*/ 2072678 w 7362098"/>
                                <a:gd name="connsiteY5852" fmla="*/ 2023430 h 4900456"/>
                                <a:gd name="connsiteX5853" fmla="*/ 2071882 w 7362098"/>
                                <a:gd name="connsiteY5853" fmla="*/ 2026224 h 4900456"/>
                                <a:gd name="connsiteX5854" fmla="*/ 2056709 w 7362098"/>
                                <a:gd name="connsiteY5854" fmla="*/ 2035008 h 4900456"/>
                                <a:gd name="connsiteX5855" fmla="*/ 2055912 w 7362098"/>
                                <a:gd name="connsiteY5855" fmla="*/ 2035407 h 4900456"/>
                                <a:gd name="connsiteX5856" fmla="*/ 2053915 w 7362098"/>
                                <a:gd name="connsiteY5856" fmla="*/ 2034209 h 4900456"/>
                                <a:gd name="connsiteX5857" fmla="*/ 2054713 w 7362098"/>
                                <a:gd name="connsiteY5857" fmla="*/ 2031415 h 4900456"/>
                                <a:gd name="connsiteX5858" fmla="*/ 2128967 w 7362098"/>
                                <a:gd name="connsiteY5858" fmla="*/ 2015446 h 4900456"/>
                                <a:gd name="connsiteX5859" fmla="*/ 2145734 w 7362098"/>
                                <a:gd name="connsiteY5859" fmla="*/ 2020237 h 4900456"/>
                                <a:gd name="connsiteX5860" fmla="*/ 2146931 w 7362098"/>
                                <a:gd name="connsiteY5860" fmla="*/ 2023031 h 4900456"/>
                                <a:gd name="connsiteX5861" fmla="*/ 2145333 w 7362098"/>
                                <a:gd name="connsiteY5861" fmla="*/ 2024628 h 4900456"/>
                                <a:gd name="connsiteX5862" fmla="*/ 2144537 w 7362098"/>
                                <a:gd name="connsiteY5862" fmla="*/ 2024628 h 4900456"/>
                                <a:gd name="connsiteX5863" fmla="*/ 2127767 w 7362098"/>
                                <a:gd name="connsiteY5863" fmla="*/ 2019837 h 4900456"/>
                                <a:gd name="connsiteX5864" fmla="*/ 2126171 w 7362098"/>
                                <a:gd name="connsiteY5864" fmla="*/ 2017042 h 4900456"/>
                                <a:gd name="connsiteX5865" fmla="*/ 2128967 w 7362098"/>
                                <a:gd name="connsiteY5865" fmla="*/ 2015446 h 4900456"/>
                                <a:gd name="connsiteX5866" fmla="*/ 2067091 w 7362098"/>
                                <a:gd name="connsiteY5866" fmla="*/ 2010655 h 4900456"/>
                                <a:gd name="connsiteX5867" fmla="*/ 2069486 w 7362098"/>
                                <a:gd name="connsiteY5867" fmla="*/ 2012651 h 4900456"/>
                                <a:gd name="connsiteX5868" fmla="*/ 2067489 w 7362098"/>
                                <a:gd name="connsiteY5868" fmla="*/ 2015046 h 4900456"/>
                                <a:gd name="connsiteX5869" fmla="*/ 2049924 w 7362098"/>
                                <a:gd name="connsiteY5869" fmla="*/ 2017442 h 4900456"/>
                                <a:gd name="connsiteX5870" fmla="*/ 2047529 w 7362098"/>
                                <a:gd name="connsiteY5870" fmla="*/ 2015446 h 4900456"/>
                                <a:gd name="connsiteX5871" fmla="*/ 2049525 w 7362098"/>
                                <a:gd name="connsiteY5871" fmla="*/ 2013050 h 4900456"/>
                                <a:gd name="connsiteX5872" fmla="*/ 2146133 w 7362098"/>
                                <a:gd name="connsiteY5872" fmla="*/ 2000675 h 4900456"/>
                                <a:gd name="connsiteX5873" fmla="*/ 2148528 w 7362098"/>
                                <a:gd name="connsiteY5873" fmla="*/ 2002671 h 4900456"/>
                                <a:gd name="connsiteX5874" fmla="*/ 2146532 w 7362098"/>
                                <a:gd name="connsiteY5874" fmla="*/ 2005066 h 4900456"/>
                                <a:gd name="connsiteX5875" fmla="*/ 2128967 w 7362098"/>
                                <a:gd name="connsiteY5875" fmla="*/ 2007462 h 4900456"/>
                                <a:gd name="connsiteX5876" fmla="*/ 2126570 w 7362098"/>
                                <a:gd name="connsiteY5876" fmla="*/ 2005466 h 4900456"/>
                                <a:gd name="connsiteX5877" fmla="*/ 2128566 w 7362098"/>
                                <a:gd name="connsiteY5877" fmla="*/ 2003070 h 4900456"/>
                                <a:gd name="connsiteX5878" fmla="*/ 774289 w 7362098"/>
                                <a:gd name="connsiteY5878" fmla="*/ 1999578 h 4900456"/>
                                <a:gd name="connsiteX5879" fmla="*/ 783669 w 7362098"/>
                                <a:gd name="connsiteY5879" fmla="*/ 2000676 h 4900456"/>
                                <a:gd name="connsiteX5880" fmla="*/ 790853 w 7362098"/>
                                <a:gd name="connsiteY5880" fmla="*/ 2012652 h 4900456"/>
                                <a:gd name="connsiteX5881" fmla="*/ 794446 w 7362098"/>
                                <a:gd name="connsiteY5881" fmla="*/ 2017442 h 4900456"/>
                                <a:gd name="connsiteX5882" fmla="*/ 800435 w 7362098"/>
                                <a:gd name="connsiteY5882" fmla="*/ 2017442 h 4900456"/>
                                <a:gd name="connsiteX5883" fmla="*/ 800834 w 7362098"/>
                                <a:gd name="connsiteY5883" fmla="*/ 2017442 h 4900456"/>
                                <a:gd name="connsiteX5884" fmla="*/ 801233 w 7362098"/>
                                <a:gd name="connsiteY5884" fmla="*/ 2017043 h 4900456"/>
                                <a:gd name="connsiteX5885" fmla="*/ 814407 w 7362098"/>
                                <a:gd name="connsiteY5885" fmla="*/ 2016644 h 4900456"/>
                                <a:gd name="connsiteX5886" fmla="*/ 821590 w 7362098"/>
                                <a:gd name="connsiteY5886" fmla="*/ 2028220 h 4900456"/>
                                <a:gd name="connsiteX5887" fmla="*/ 821590 w 7362098"/>
                                <a:gd name="connsiteY5887" fmla="*/ 2028620 h 4900456"/>
                                <a:gd name="connsiteX5888" fmla="*/ 825181 w 7362098"/>
                                <a:gd name="connsiteY5888" fmla="*/ 2033410 h 4900456"/>
                                <a:gd name="connsiteX5889" fmla="*/ 831577 w 7362098"/>
                                <a:gd name="connsiteY5889" fmla="*/ 2033410 h 4900456"/>
                                <a:gd name="connsiteX5890" fmla="*/ 831973 w 7362098"/>
                                <a:gd name="connsiteY5890" fmla="*/ 2033410 h 4900456"/>
                                <a:gd name="connsiteX5891" fmla="*/ 845946 w 7362098"/>
                                <a:gd name="connsiteY5891" fmla="*/ 2032612 h 4900456"/>
                                <a:gd name="connsiteX5892" fmla="*/ 853131 w 7362098"/>
                                <a:gd name="connsiteY5892" fmla="*/ 2044589 h 4900456"/>
                                <a:gd name="connsiteX5893" fmla="*/ 856724 w 7362098"/>
                                <a:gd name="connsiteY5893" fmla="*/ 2049379 h 4900456"/>
                                <a:gd name="connsiteX5894" fmla="*/ 859917 w 7362098"/>
                                <a:gd name="connsiteY5894" fmla="*/ 2050177 h 4900456"/>
                                <a:gd name="connsiteX5895" fmla="*/ 864309 w 7362098"/>
                                <a:gd name="connsiteY5895" fmla="*/ 2050577 h 4900456"/>
                                <a:gd name="connsiteX5896" fmla="*/ 867903 w 7362098"/>
                                <a:gd name="connsiteY5896" fmla="*/ 2054569 h 4900456"/>
                                <a:gd name="connsiteX5897" fmla="*/ 862312 w 7362098"/>
                                <a:gd name="connsiteY5897" fmla="*/ 2058561 h 4900456"/>
                                <a:gd name="connsiteX5898" fmla="*/ 856325 w 7362098"/>
                                <a:gd name="connsiteY5898" fmla="*/ 2058161 h 4900456"/>
                                <a:gd name="connsiteX5899" fmla="*/ 851533 w 7362098"/>
                                <a:gd name="connsiteY5899" fmla="*/ 2056565 h 4900456"/>
                                <a:gd name="connsiteX5900" fmla="*/ 844348 w 7362098"/>
                                <a:gd name="connsiteY5900" fmla="*/ 2044589 h 4900456"/>
                                <a:gd name="connsiteX5901" fmla="*/ 841156 w 7362098"/>
                                <a:gd name="connsiteY5901" fmla="*/ 2039797 h 4900456"/>
                                <a:gd name="connsiteX5902" fmla="*/ 834370 w 7362098"/>
                                <a:gd name="connsiteY5902" fmla="*/ 2040196 h 4900456"/>
                                <a:gd name="connsiteX5903" fmla="*/ 820792 w 7362098"/>
                                <a:gd name="connsiteY5903" fmla="*/ 2040596 h 4900456"/>
                                <a:gd name="connsiteX5904" fmla="*/ 813609 w 7362098"/>
                                <a:gd name="connsiteY5904" fmla="*/ 2029019 h 4900456"/>
                                <a:gd name="connsiteX5905" fmla="*/ 810017 w 7362098"/>
                                <a:gd name="connsiteY5905" fmla="*/ 2023829 h 4900456"/>
                                <a:gd name="connsiteX5906" fmla="*/ 804028 w 7362098"/>
                                <a:gd name="connsiteY5906" fmla="*/ 2023829 h 4900456"/>
                                <a:gd name="connsiteX5907" fmla="*/ 803629 w 7362098"/>
                                <a:gd name="connsiteY5907" fmla="*/ 2023829 h 4900456"/>
                                <a:gd name="connsiteX5908" fmla="*/ 790055 w 7362098"/>
                                <a:gd name="connsiteY5908" fmla="*/ 2024228 h 4900456"/>
                                <a:gd name="connsiteX5909" fmla="*/ 782870 w 7362098"/>
                                <a:gd name="connsiteY5909" fmla="*/ 2012252 h 4900456"/>
                                <a:gd name="connsiteX5910" fmla="*/ 779677 w 7362098"/>
                                <a:gd name="connsiteY5910" fmla="*/ 2007462 h 4900456"/>
                                <a:gd name="connsiteX5911" fmla="*/ 772892 w 7362098"/>
                                <a:gd name="connsiteY5911" fmla="*/ 2007861 h 4900456"/>
                                <a:gd name="connsiteX5912" fmla="*/ 759307 w 7362098"/>
                                <a:gd name="connsiteY5912" fmla="*/ 2008260 h 4900456"/>
                                <a:gd name="connsiteX5913" fmla="*/ 756911 w 7362098"/>
                                <a:gd name="connsiteY5913" fmla="*/ 2006664 h 4900456"/>
                                <a:gd name="connsiteX5914" fmla="*/ 755315 w 7362098"/>
                                <a:gd name="connsiteY5914" fmla="*/ 2001474 h 4900456"/>
                                <a:gd name="connsiteX5915" fmla="*/ 760504 w 7362098"/>
                                <a:gd name="connsiteY5915" fmla="*/ 1999877 h 4900456"/>
                                <a:gd name="connsiteX5916" fmla="*/ 762899 w 7362098"/>
                                <a:gd name="connsiteY5916" fmla="*/ 2001474 h 4900456"/>
                                <a:gd name="connsiteX5917" fmla="*/ 769299 w 7362098"/>
                                <a:gd name="connsiteY5917" fmla="*/ 2001474 h 4900456"/>
                                <a:gd name="connsiteX5918" fmla="*/ 769699 w 7362098"/>
                                <a:gd name="connsiteY5918" fmla="*/ 2001474 h 4900456"/>
                                <a:gd name="connsiteX5919" fmla="*/ 774289 w 7362098"/>
                                <a:gd name="connsiteY5919" fmla="*/ 1999578 h 4900456"/>
                                <a:gd name="connsiteX5920" fmla="*/ 2051520 w 7362098"/>
                                <a:gd name="connsiteY5920" fmla="*/ 1993490 h 4900456"/>
                                <a:gd name="connsiteX5921" fmla="*/ 2068288 w 7362098"/>
                                <a:gd name="connsiteY5921" fmla="*/ 1998281 h 4900456"/>
                                <a:gd name="connsiteX5922" fmla="*/ 2069884 w 7362098"/>
                                <a:gd name="connsiteY5922" fmla="*/ 2001075 h 4900456"/>
                                <a:gd name="connsiteX5923" fmla="*/ 2068288 w 7362098"/>
                                <a:gd name="connsiteY5923" fmla="*/ 2002672 h 4900456"/>
                                <a:gd name="connsiteX5924" fmla="*/ 2067489 w 7362098"/>
                                <a:gd name="connsiteY5924" fmla="*/ 2002672 h 4900456"/>
                                <a:gd name="connsiteX5925" fmla="*/ 2050722 w 7362098"/>
                                <a:gd name="connsiteY5925" fmla="*/ 1997881 h 4900456"/>
                                <a:gd name="connsiteX5926" fmla="*/ 2048725 w 7362098"/>
                                <a:gd name="connsiteY5926" fmla="*/ 1995086 h 4900456"/>
                                <a:gd name="connsiteX5927" fmla="*/ 2051520 w 7362098"/>
                                <a:gd name="connsiteY5927" fmla="*/ 1993490 h 4900456"/>
                                <a:gd name="connsiteX5928" fmla="*/ 2139347 w 7362098"/>
                                <a:gd name="connsiteY5928" fmla="*/ 1983110 h 4900456"/>
                                <a:gd name="connsiteX5929" fmla="*/ 2142141 w 7362098"/>
                                <a:gd name="connsiteY5929" fmla="*/ 1983909 h 4900456"/>
                                <a:gd name="connsiteX5930" fmla="*/ 2141342 w 7362098"/>
                                <a:gd name="connsiteY5930" fmla="*/ 1986703 h 4900456"/>
                                <a:gd name="connsiteX5931" fmla="*/ 2126171 w 7362098"/>
                                <a:gd name="connsiteY5931" fmla="*/ 1995487 h 4900456"/>
                                <a:gd name="connsiteX5932" fmla="*/ 2125372 w 7362098"/>
                                <a:gd name="connsiteY5932" fmla="*/ 1995886 h 4900456"/>
                                <a:gd name="connsiteX5933" fmla="*/ 2123377 w 7362098"/>
                                <a:gd name="connsiteY5933" fmla="*/ 1994688 h 4900456"/>
                                <a:gd name="connsiteX5934" fmla="*/ 2124176 w 7362098"/>
                                <a:gd name="connsiteY5934" fmla="*/ 1991894 h 4900456"/>
                                <a:gd name="connsiteX5935" fmla="*/ 2061101 w 7362098"/>
                                <a:gd name="connsiteY5935" fmla="*/ 1977921 h 4900456"/>
                                <a:gd name="connsiteX5936" fmla="*/ 2075074 w 7362098"/>
                                <a:gd name="connsiteY5936" fmla="*/ 1988700 h 4900456"/>
                                <a:gd name="connsiteX5937" fmla="*/ 2075474 w 7362098"/>
                                <a:gd name="connsiteY5937" fmla="*/ 1991495 h 4900456"/>
                                <a:gd name="connsiteX5938" fmla="*/ 2073876 w 7362098"/>
                                <a:gd name="connsiteY5938" fmla="*/ 1992293 h 4900456"/>
                                <a:gd name="connsiteX5939" fmla="*/ 2072280 w 7362098"/>
                                <a:gd name="connsiteY5939" fmla="*/ 1991894 h 4900456"/>
                                <a:gd name="connsiteX5940" fmla="*/ 2058705 w 7362098"/>
                                <a:gd name="connsiteY5940" fmla="*/ 1981115 h 4900456"/>
                                <a:gd name="connsiteX5941" fmla="*/ 2058305 w 7362098"/>
                                <a:gd name="connsiteY5941" fmla="*/ 1978320 h 4900456"/>
                                <a:gd name="connsiteX5942" fmla="*/ 2061101 w 7362098"/>
                                <a:gd name="connsiteY5942" fmla="*/ 1977921 h 4900456"/>
                                <a:gd name="connsiteX5943" fmla="*/ 2129367 w 7362098"/>
                                <a:gd name="connsiteY5943" fmla="*/ 1968739 h 4900456"/>
                                <a:gd name="connsiteX5944" fmla="*/ 2129767 w 7362098"/>
                                <a:gd name="connsiteY5944" fmla="*/ 1971534 h 4900456"/>
                                <a:gd name="connsiteX5945" fmla="*/ 2118985 w 7362098"/>
                                <a:gd name="connsiteY5945" fmla="*/ 1985506 h 4900456"/>
                                <a:gd name="connsiteX5946" fmla="*/ 2117388 w 7362098"/>
                                <a:gd name="connsiteY5946" fmla="*/ 1986305 h 4900456"/>
                                <a:gd name="connsiteX5947" fmla="*/ 2115792 w 7362098"/>
                                <a:gd name="connsiteY5947" fmla="*/ 1985906 h 4900456"/>
                                <a:gd name="connsiteX5948" fmla="*/ 2115792 w 7362098"/>
                                <a:gd name="connsiteY5948" fmla="*/ 1983111 h 4900456"/>
                                <a:gd name="connsiteX5949" fmla="*/ 2126572 w 7362098"/>
                                <a:gd name="connsiteY5949" fmla="*/ 1969138 h 4900456"/>
                                <a:gd name="connsiteX5950" fmla="*/ 2129367 w 7362098"/>
                                <a:gd name="connsiteY5950" fmla="*/ 1968739 h 4900456"/>
                                <a:gd name="connsiteX5951" fmla="*/ 2073078 w 7362098"/>
                                <a:gd name="connsiteY5951" fmla="*/ 1965146 h 4900456"/>
                                <a:gd name="connsiteX5952" fmla="*/ 2075871 w 7362098"/>
                                <a:gd name="connsiteY5952" fmla="*/ 1965945 h 4900456"/>
                                <a:gd name="connsiteX5953" fmla="*/ 2084654 w 7362098"/>
                                <a:gd name="connsiteY5953" fmla="*/ 1981115 h 4900456"/>
                                <a:gd name="connsiteX5954" fmla="*/ 2083857 w 7362098"/>
                                <a:gd name="connsiteY5954" fmla="*/ 1983910 h 4900456"/>
                                <a:gd name="connsiteX5955" fmla="*/ 2083058 w 7362098"/>
                                <a:gd name="connsiteY5955" fmla="*/ 1984309 h 4900456"/>
                                <a:gd name="connsiteX5956" fmla="*/ 2081062 w 7362098"/>
                                <a:gd name="connsiteY5956" fmla="*/ 1983111 h 4900456"/>
                                <a:gd name="connsiteX5957" fmla="*/ 2072277 w 7362098"/>
                                <a:gd name="connsiteY5957" fmla="*/ 1967941 h 4900456"/>
                                <a:gd name="connsiteX5958" fmla="*/ 2073078 w 7362098"/>
                                <a:gd name="connsiteY5958" fmla="*/ 1965146 h 4900456"/>
                                <a:gd name="connsiteX5959" fmla="*/ 2111401 w 7362098"/>
                                <a:gd name="connsiteY5959" fmla="*/ 1959957 h 4900456"/>
                                <a:gd name="connsiteX5960" fmla="*/ 2112998 w 7362098"/>
                                <a:gd name="connsiteY5960" fmla="*/ 1962751 h 4900456"/>
                                <a:gd name="connsiteX5961" fmla="*/ 2108209 w 7362098"/>
                                <a:gd name="connsiteY5961" fmla="*/ 1979518 h 4900456"/>
                                <a:gd name="connsiteX5962" fmla="*/ 2106611 w 7362098"/>
                                <a:gd name="connsiteY5962" fmla="*/ 1981115 h 4900456"/>
                                <a:gd name="connsiteX5963" fmla="*/ 2105814 w 7362098"/>
                                <a:gd name="connsiteY5963" fmla="*/ 1981115 h 4900456"/>
                                <a:gd name="connsiteX5964" fmla="*/ 2103817 w 7362098"/>
                                <a:gd name="connsiteY5964" fmla="*/ 1978321 h 4900456"/>
                                <a:gd name="connsiteX5965" fmla="*/ 2108606 w 7362098"/>
                                <a:gd name="connsiteY5965" fmla="*/ 1961554 h 4900456"/>
                                <a:gd name="connsiteX5966" fmla="*/ 2111401 w 7362098"/>
                                <a:gd name="connsiteY5966" fmla="*/ 1959957 h 4900456"/>
                                <a:gd name="connsiteX5967" fmla="*/ 2091441 w 7362098"/>
                                <a:gd name="connsiteY5967" fmla="*/ 1958360 h 4900456"/>
                                <a:gd name="connsiteX5968" fmla="*/ 2093836 w 7362098"/>
                                <a:gd name="connsiteY5968" fmla="*/ 1960356 h 4900456"/>
                                <a:gd name="connsiteX5969" fmla="*/ 2096232 w 7362098"/>
                                <a:gd name="connsiteY5969" fmla="*/ 1977922 h 4900456"/>
                                <a:gd name="connsiteX5970" fmla="*/ 2094235 w 7362098"/>
                                <a:gd name="connsiteY5970" fmla="*/ 1980317 h 4900456"/>
                                <a:gd name="connsiteX5971" fmla="*/ 2091839 w 7362098"/>
                                <a:gd name="connsiteY5971" fmla="*/ 1978321 h 4900456"/>
                                <a:gd name="connsiteX5972" fmla="*/ 2089444 w 7362098"/>
                                <a:gd name="connsiteY5972" fmla="*/ 1960755 h 4900456"/>
                                <a:gd name="connsiteX5973" fmla="*/ 2091441 w 7362098"/>
                                <a:gd name="connsiteY5973" fmla="*/ 1958360 h 4900456"/>
                                <a:gd name="connsiteX5974" fmla="*/ 5895338 w 7362098"/>
                                <a:gd name="connsiteY5974" fmla="*/ 1956764 h 4900456"/>
                                <a:gd name="connsiteX5975" fmla="*/ 5897733 w 7362098"/>
                                <a:gd name="connsiteY5975" fmla="*/ 1958760 h 4900456"/>
                                <a:gd name="connsiteX5976" fmla="*/ 5900128 w 7362098"/>
                                <a:gd name="connsiteY5976" fmla="*/ 1976325 h 4900456"/>
                                <a:gd name="connsiteX5977" fmla="*/ 5898132 w 7362098"/>
                                <a:gd name="connsiteY5977" fmla="*/ 1978721 h 4900456"/>
                                <a:gd name="connsiteX5978" fmla="*/ 5895737 w 7362098"/>
                                <a:gd name="connsiteY5978" fmla="*/ 1976725 h 4900456"/>
                                <a:gd name="connsiteX5979" fmla="*/ 5893341 w 7362098"/>
                                <a:gd name="connsiteY5979" fmla="*/ 1959159 h 4900456"/>
                                <a:gd name="connsiteX5980" fmla="*/ 5895338 w 7362098"/>
                                <a:gd name="connsiteY5980" fmla="*/ 1956764 h 4900456"/>
                                <a:gd name="connsiteX5981" fmla="*/ 5883761 w 7362098"/>
                                <a:gd name="connsiteY5981" fmla="*/ 1955566 h 4900456"/>
                                <a:gd name="connsiteX5982" fmla="*/ 5884960 w 7362098"/>
                                <a:gd name="connsiteY5982" fmla="*/ 1958360 h 4900456"/>
                                <a:gd name="connsiteX5983" fmla="*/ 5880169 w 7362098"/>
                                <a:gd name="connsiteY5983" fmla="*/ 1975127 h 4900456"/>
                                <a:gd name="connsiteX5984" fmla="*/ 5878572 w 7362098"/>
                                <a:gd name="connsiteY5984" fmla="*/ 1976724 h 4900456"/>
                                <a:gd name="connsiteX5985" fmla="*/ 5877774 w 7362098"/>
                                <a:gd name="connsiteY5985" fmla="*/ 1976724 h 4900456"/>
                                <a:gd name="connsiteX5986" fmla="*/ 5876176 w 7362098"/>
                                <a:gd name="connsiteY5986" fmla="*/ 1973930 h 4900456"/>
                                <a:gd name="connsiteX5987" fmla="*/ 5880967 w 7362098"/>
                                <a:gd name="connsiteY5987" fmla="*/ 1957162 h 4900456"/>
                                <a:gd name="connsiteX5988" fmla="*/ 5883761 w 7362098"/>
                                <a:gd name="connsiteY5988" fmla="*/ 1955566 h 4900456"/>
                                <a:gd name="connsiteX5989" fmla="*/ 5906116 w 7362098"/>
                                <a:gd name="connsiteY5989" fmla="*/ 1953170 h 4900456"/>
                                <a:gd name="connsiteX5990" fmla="*/ 5908911 w 7362098"/>
                                <a:gd name="connsiteY5990" fmla="*/ 1953969 h 4900456"/>
                                <a:gd name="connsiteX5991" fmla="*/ 5917694 w 7362098"/>
                                <a:gd name="connsiteY5991" fmla="*/ 1969139 h 4900456"/>
                                <a:gd name="connsiteX5992" fmla="*/ 5916895 w 7362098"/>
                                <a:gd name="connsiteY5992" fmla="*/ 1971934 h 4900456"/>
                                <a:gd name="connsiteX5993" fmla="*/ 5916097 w 7362098"/>
                                <a:gd name="connsiteY5993" fmla="*/ 1972333 h 4900456"/>
                                <a:gd name="connsiteX5994" fmla="*/ 5914101 w 7362098"/>
                                <a:gd name="connsiteY5994" fmla="*/ 1971135 h 4900456"/>
                                <a:gd name="connsiteX5995" fmla="*/ 5905317 w 7362098"/>
                                <a:gd name="connsiteY5995" fmla="*/ 1955965 h 4900456"/>
                                <a:gd name="connsiteX5996" fmla="*/ 5906116 w 7362098"/>
                                <a:gd name="connsiteY5996" fmla="*/ 1953170 h 4900456"/>
                                <a:gd name="connsiteX5997" fmla="*/ 5874181 w 7362098"/>
                                <a:gd name="connsiteY5997" fmla="*/ 1950775 h 4900456"/>
                                <a:gd name="connsiteX5998" fmla="*/ 5874979 w 7362098"/>
                                <a:gd name="connsiteY5998" fmla="*/ 1953570 h 4900456"/>
                                <a:gd name="connsiteX5999" fmla="*/ 5864201 w 7362098"/>
                                <a:gd name="connsiteY5999" fmla="*/ 1967542 h 4900456"/>
                                <a:gd name="connsiteX6000" fmla="*/ 5862603 w 7362098"/>
                                <a:gd name="connsiteY6000" fmla="*/ 1968341 h 4900456"/>
                                <a:gd name="connsiteX6001" fmla="*/ 5861006 w 7362098"/>
                                <a:gd name="connsiteY6001" fmla="*/ 1967942 h 4900456"/>
                                <a:gd name="connsiteX6002" fmla="*/ 5860607 w 7362098"/>
                                <a:gd name="connsiteY6002" fmla="*/ 1965147 h 4900456"/>
                                <a:gd name="connsiteX6003" fmla="*/ 5871386 w 7362098"/>
                                <a:gd name="connsiteY6003" fmla="*/ 1951174 h 4900456"/>
                                <a:gd name="connsiteX6004" fmla="*/ 5874181 w 7362098"/>
                                <a:gd name="connsiteY6004" fmla="*/ 1950775 h 4900456"/>
                                <a:gd name="connsiteX6005" fmla="*/ 4551035 w 7362098"/>
                                <a:gd name="connsiteY6005" fmla="*/ 1950476 h 4900456"/>
                                <a:gd name="connsiteX6006" fmla="*/ 4560417 w 7362098"/>
                                <a:gd name="connsiteY6006" fmla="*/ 1951574 h 4900456"/>
                                <a:gd name="connsiteX6007" fmla="*/ 4567602 w 7362098"/>
                                <a:gd name="connsiteY6007" fmla="*/ 1963550 h 4900456"/>
                                <a:gd name="connsiteX6008" fmla="*/ 4571195 w 7362098"/>
                                <a:gd name="connsiteY6008" fmla="*/ 1968340 h 4900456"/>
                                <a:gd name="connsiteX6009" fmla="*/ 4577183 w 7362098"/>
                                <a:gd name="connsiteY6009" fmla="*/ 1968340 h 4900456"/>
                                <a:gd name="connsiteX6010" fmla="*/ 4577582 w 7362098"/>
                                <a:gd name="connsiteY6010" fmla="*/ 1968340 h 4900456"/>
                                <a:gd name="connsiteX6011" fmla="*/ 4577981 w 7362098"/>
                                <a:gd name="connsiteY6011" fmla="*/ 1967941 h 4900456"/>
                                <a:gd name="connsiteX6012" fmla="*/ 4591155 w 7362098"/>
                                <a:gd name="connsiteY6012" fmla="*/ 1967542 h 4900456"/>
                                <a:gd name="connsiteX6013" fmla="*/ 4598341 w 7362098"/>
                                <a:gd name="connsiteY6013" fmla="*/ 1979118 h 4900456"/>
                                <a:gd name="connsiteX6014" fmla="*/ 4598341 w 7362098"/>
                                <a:gd name="connsiteY6014" fmla="*/ 1979518 h 4900456"/>
                                <a:gd name="connsiteX6015" fmla="*/ 4601933 w 7362098"/>
                                <a:gd name="connsiteY6015" fmla="*/ 1984308 h 4900456"/>
                                <a:gd name="connsiteX6016" fmla="*/ 4608321 w 7362098"/>
                                <a:gd name="connsiteY6016" fmla="*/ 1984308 h 4900456"/>
                                <a:gd name="connsiteX6017" fmla="*/ 4608720 w 7362098"/>
                                <a:gd name="connsiteY6017" fmla="*/ 1984308 h 4900456"/>
                                <a:gd name="connsiteX6018" fmla="*/ 4622693 w 7362098"/>
                                <a:gd name="connsiteY6018" fmla="*/ 1983510 h 4900456"/>
                                <a:gd name="connsiteX6019" fmla="*/ 4629878 w 7362098"/>
                                <a:gd name="connsiteY6019" fmla="*/ 1995487 h 4900456"/>
                                <a:gd name="connsiteX6020" fmla="*/ 4633471 w 7362098"/>
                                <a:gd name="connsiteY6020" fmla="*/ 2000277 h 4900456"/>
                                <a:gd name="connsiteX6021" fmla="*/ 4636665 w 7362098"/>
                                <a:gd name="connsiteY6021" fmla="*/ 2001075 h 4900456"/>
                                <a:gd name="connsiteX6022" fmla="*/ 4641056 w 7362098"/>
                                <a:gd name="connsiteY6022" fmla="*/ 2001475 h 4900456"/>
                                <a:gd name="connsiteX6023" fmla="*/ 4644649 w 7362098"/>
                                <a:gd name="connsiteY6023" fmla="*/ 2005467 h 4900456"/>
                                <a:gd name="connsiteX6024" fmla="*/ 4639060 w 7362098"/>
                                <a:gd name="connsiteY6024" fmla="*/ 2009459 h 4900456"/>
                                <a:gd name="connsiteX6025" fmla="*/ 4633072 w 7362098"/>
                                <a:gd name="connsiteY6025" fmla="*/ 2009059 h 4900456"/>
                                <a:gd name="connsiteX6026" fmla="*/ 4628282 w 7362098"/>
                                <a:gd name="connsiteY6026" fmla="*/ 2007463 h 4900456"/>
                                <a:gd name="connsiteX6027" fmla="*/ 4621096 w 7362098"/>
                                <a:gd name="connsiteY6027" fmla="*/ 1995487 h 4900456"/>
                                <a:gd name="connsiteX6028" fmla="*/ 4617902 w 7362098"/>
                                <a:gd name="connsiteY6028" fmla="*/ 1990695 h 4900456"/>
                                <a:gd name="connsiteX6029" fmla="*/ 4611115 w 7362098"/>
                                <a:gd name="connsiteY6029" fmla="*/ 1991094 h 4900456"/>
                                <a:gd name="connsiteX6030" fmla="*/ 4597542 w 7362098"/>
                                <a:gd name="connsiteY6030" fmla="*/ 1991494 h 4900456"/>
                                <a:gd name="connsiteX6031" fmla="*/ 4590357 w 7362098"/>
                                <a:gd name="connsiteY6031" fmla="*/ 1979917 h 4900456"/>
                                <a:gd name="connsiteX6032" fmla="*/ 4586764 w 7362098"/>
                                <a:gd name="connsiteY6032" fmla="*/ 1974727 h 4900456"/>
                                <a:gd name="connsiteX6033" fmla="*/ 4580776 w 7362098"/>
                                <a:gd name="connsiteY6033" fmla="*/ 1974727 h 4900456"/>
                                <a:gd name="connsiteX6034" fmla="*/ 4580377 w 7362098"/>
                                <a:gd name="connsiteY6034" fmla="*/ 1974727 h 4900456"/>
                                <a:gd name="connsiteX6035" fmla="*/ 4566804 w 7362098"/>
                                <a:gd name="connsiteY6035" fmla="*/ 1975126 h 4900456"/>
                                <a:gd name="connsiteX6036" fmla="*/ 4559618 w 7362098"/>
                                <a:gd name="connsiteY6036" fmla="*/ 1963150 h 4900456"/>
                                <a:gd name="connsiteX6037" fmla="*/ 4556425 w 7362098"/>
                                <a:gd name="connsiteY6037" fmla="*/ 1958360 h 4900456"/>
                                <a:gd name="connsiteX6038" fmla="*/ 4549638 w 7362098"/>
                                <a:gd name="connsiteY6038" fmla="*/ 1958759 h 4900456"/>
                                <a:gd name="connsiteX6039" fmla="*/ 4536065 w 7362098"/>
                                <a:gd name="connsiteY6039" fmla="*/ 1959158 h 4900456"/>
                                <a:gd name="connsiteX6040" fmla="*/ 4533670 w 7362098"/>
                                <a:gd name="connsiteY6040" fmla="*/ 1957562 h 4900456"/>
                                <a:gd name="connsiteX6041" fmla="*/ 4532073 w 7362098"/>
                                <a:gd name="connsiteY6041" fmla="*/ 1952372 h 4900456"/>
                                <a:gd name="connsiteX6042" fmla="*/ 4537263 w 7362098"/>
                                <a:gd name="connsiteY6042" fmla="*/ 1950775 h 4900456"/>
                                <a:gd name="connsiteX6043" fmla="*/ 4539658 w 7362098"/>
                                <a:gd name="connsiteY6043" fmla="*/ 1952372 h 4900456"/>
                                <a:gd name="connsiteX6044" fmla="*/ 4546045 w 7362098"/>
                                <a:gd name="connsiteY6044" fmla="*/ 1952372 h 4900456"/>
                                <a:gd name="connsiteX6045" fmla="*/ 4546445 w 7362098"/>
                                <a:gd name="connsiteY6045" fmla="*/ 1952372 h 4900456"/>
                                <a:gd name="connsiteX6046" fmla="*/ 4551035 w 7362098"/>
                                <a:gd name="connsiteY6046" fmla="*/ 1950476 h 4900456"/>
                                <a:gd name="connsiteX6047" fmla="*/ 5917693 w 7362098"/>
                                <a:gd name="connsiteY6047" fmla="*/ 1945187 h 4900456"/>
                                <a:gd name="connsiteX6048" fmla="*/ 5932065 w 7362098"/>
                                <a:gd name="connsiteY6048" fmla="*/ 1955966 h 4900456"/>
                                <a:gd name="connsiteX6049" fmla="*/ 5932464 w 7362098"/>
                                <a:gd name="connsiteY6049" fmla="*/ 1958761 h 4900456"/>
                                <a:gd name="connsiteX6050" fmla="*/ 5930867 w 7362098"/>
                                <a:gd name="connsiteY6050" fmla="*/ 1959559 h 4900456"/>
                                <a:gd name="connsiteX6051" fmla="*/ 5929270 w 7362098"/>
                                <a:gd name="connsiteY6051" fmla="*/ 1959160 h 4900456"/>
                                <a:gd name="connsiteX6052" fmla="*/ 5915297 w 7362098"/>
                                <a:gd name="connsiteY6052" fmla="*/ 1948381 h 4900456"/>
                                <a:gd name="connsiteX6053" fmla="*/ 5914898 w 7362098"/>
                                <a:gd name="connsiteY6053" fmla="*/ 1945586 h 4900456"/>
                                <a:gd name="connsiteX6054" fmla="*/ 5917693 w 7362098"/>
                                <a:gd name="connsiteY6054" fmla="*/ 1945187 h 4900456"/>
                                <a:gd name="connsiteX6055" fmla="*/ 3350098 w 7362098"/>
                                <a:gd name="connsiteY6055" fmla="*/ 1941195 h 4900456"/>
                                <a:gd name="connsiteX6056" fmla="*/ 3354877 w 7362098"/>
                                <a:gd name="connsiteY6056" fmla="*/ 1944788 h 4900456"/>
                                <a:gd name="connsiteX6057" fmla="*/ 3358474 w 7362098"/>
                                <a:gd name="connsiteY6057" fmla="*/ 1969139 h 4900456"/>
                                <a:gd name="connsiteX6058" fmla="*/ 3382826 w 7362098"/>
                                <a:gd name="connsiteY6058" fmla="*/ 1965546 h 4900456"/>
                                <a:gd name="connsiteX6059" fmla="*/ 3387621 w 7362098"/>
                                <a:gd name="connsiteY6059" fmla="*/ 1969139 h 4900456"/>
                                <a:gd name="connsiteX6060" fmla="*/ 3384025 w 7362098"/>
                                <a:gd name="connsiteY6060" fmla="*/ 1973929 h 4900456"/>
                                <a:gd name="connsiteX6061" fmla="*/ 3359670 w 7362098"/>
                                <a:gd name="connsiteY6061" fmla="*/ 1977522 h 4900456"/>
                                <a:gd name="connsiteX6062" fmla="*/ 3363265 w 7362098"/>
                                <a:gd name="connsiteY6062" fmla="*/ 2001874 h 4900456"/>
                                <a:gd name="connsiteX6063" fmla="*/ 3359670 w 7362098"/>
                                <a:gd name="connsiteY6063" fmla="*/ 2006665 h 4900456"/>
                                <a:gd name="connsiteX6064" fmla="*/ 3354877 w 7362098"/>
                                <a:gd name="connsiteY6064" fmla="*/ 2003072 h 4900456"/>
                                <a:gd name="connsiteX6065" fmla="*/ 3351294 w 7362098"/>
                                <a:gd name="connsiteY6065" fmla="*/ 1978720 h 4900456"/>
                                <a:gd name="connsiteX6066" fmla="*/ 3326950 w 7362098"/>
                                <a:gd name="connsiteY6066" fmla="*/ 1982312 h 4900456"/>
                                <a:gd name="connsiteX6067" fmla="*/ 3322159 w 7362098"/>
                                <a:gd name="connsiteY6067" fmla="*/ 1978720 h 4900456"/>
                                <a:gd name="connsiteX6068" fmla="*/ 3325752 w 7362098"/>
                                <a:gd name="connsiteY6068" fmla="*/ 1973929 h 4900456"/>
                                <a:gd name="connsiteX6069" fmla="*/ 3350098 w 7362098"/>
                                <a:gd name="connsiteY6069" fmla="*/ 1970336 h 4900456"/>
                                <a:gd name="connsiteX6070" fmla="*/ 3346504 w 7362098"/>
                                <a:gd name="connsiteY6070" fmla="*/ 1945985 h 4900456"/>
                                <a:gd name="connsiteX6071" fmla="*/ 3350098 w 7362098"/>
                                <a:gd name="connsiteY6071" fmla="*/ 1941195 h 4900456"/>
                                <a:gd name="connsiteX6072" fmla="*/ 5863802 w 7362098"/>
                                <a:gd name="connsiteY6072" fmla="*/ 1941194 h 4900456"/>
                                <a:gd name="connsiteX6073" fmla="*/ 5866596 w 7362098"/>
                                <a:gd name="connsiteY6073" fmla="*/ 1941993 h 4900456"/>
                                <a:gd name="connsiteX6074" fmla="*/ 5865798 w 7362098"/>
                                <a:gd name="connsiteY6074" fmla="*/ 1944787 h 4900456"/>
                                <a:gd name="connsiteX6075" fmla="*/ 5850627 w 7362098"/>
                                <a:gd name="connsiteY6075" fmla="*/ 1953571 h 4900456"/>
                                <a:gd name="connsiteX6076" fmla="*/ 5849829 w 7362098"/>
                                <a:gd name="connsiteY6076" fmla="*/ 1953970 h 4900456"/>
                                <a:gd name="connsiteX6077" fmla="*/ 5847833 w 7362098"/>
                                <a:gd name="connsiteY6077" fmla="*/ 1952772 h 4900456"/>
                                <a:gd name="connsiteX6078" fmla="*/ 5848631 w 7362098"/>
                                <a:gd name="connsiteY6078" fmla="*/ 1949978 h 4900456"/>
                                <a:gd name="connsiteX6079" fmla="*/ 5922483 w 7362098"/>
                                <a:gd name="connsiteY6079" fmla="*/ 1934009 h 4900456"/>
                                <a:gd name="connsiteX6080" fmla="*/ 5939250 w 7362098"/>
                                <a:gd name="connsiteY6080" fmla="*/ 1938800 h 4900456"/>
                                <a:gd name="connsiteX6081" fmla="*/ 5940448 w 7362098"/>
                                <a:gd name="connsiteY6081" fmla="*/ 1941594 h 4900456"/>
                                <a:gd name="connsiteX6082" fmla="*/ 5938851 w 7362098"/>
                                <a:gd name="connsiteY6082" fmla="*/ 1943191 h 4900456"/>
                                <a:gd name="connsiteX6083" fmla="*/ 5938053 w 7362098"/>
                                <a:gd name="connsiteY6083" fmla="*/ 1943191 h 4900456"/>
                                <a:gd name="connsiteX6084" fmla="*/ 5921285 w 7362098"/>
                                <a:gd name="connsiteY6084" fmla="*/ 1938400 h 4900456"/>
                                <a:gd name="connsiteX6085" fmla="*/ 5919689 w 7362098"/>
                                <a:gd name="connsiteY6085" fmla="*/ 1935606 h 4900456"/>
                                <a:gd name="connsiteX6086" fmla="*/ 5922483 w 7362098"/>
                                <a:gd name="connsiteY6086" fmla="*/ 1934009 h 4900456"/>
                                <a:gd name="connsiteX6087" fmla="*/ 1135823 w 7362098"/>
                                <a:gd name="connsiteY6087" fmla="*/ 1933759 h 4900456"/>
                                <a:gd name="connsiteX6088" fmla="*/ 1154936 w 7362098"/>
                                <a:gd name="connsiteY6088" fmla="*/ 1947980 h 4900456"/>
                                <a:gd name="connsiteX6089" fmla="*/ 1149347 w 7362098"/>
                                <a:gd name="connsiteY6089" fmla="*/ 1951573 h 4900456"/>
                                <a:gd name="connsiteX6090" fmla="*/ 1115013 w 7362098"/>
                                <a:gd name="connsiteY6090" fmla="*/ 1943589 h 4900456"/>
                                <a:gd name="connsiteX6091" fmla="*/ 1107827 w 7362098"/>
                                <a:gd name="connsiteY6091" fmla="*/ 1977522 h 4900456"/>
                                <a:gd name="connsiteX6092" fmla="*/ 1102238 w 7362098"/>
                                <a:gd name="connsiteY6092" fmla="*/ 1981115 h 4900456"/>
                                <a:gd name="connsiteX6093" fmla="*/ 1101440 w 7362098"/>
                                <a:gd name="connsiteY6093" fmla="*/ 1979917 h 4900456"/>
                                <a:gd name="connsiteX6094" fmla="*/ 1112218 w 7362098"/>
                                <a:gd name="connsiteY6094" fmla="*/ 1937202 h 4900456"/>
                                <a:gd name="connsiteX6095" fmla="*/ 1135823 w 7362098"/>
                                <a:gd name="connsiteY6095" fmla="*/ 1933759 h 4900456"/>
                                <a:gd name="connsiteX6096" fmla="*/ 5860608 w 7362098"/>
                                <a:gd name="connsiteY6096" fmla="*/ 1929618 h 4900456"/>
                                <a:gd name="connsiteX6097" fmla="*/ 5863003 w 7362098"/>
                                <a:gd name="connsiteY6097" fmla="*/ 1931614 h 4900456"/>
                                <a:gd name="connsiteX6098" fmla="*/ 5861007 w 7362098"/>
                                <a:gd name="connsiteY6098" fmla="*/ 1934009 h 4900456"/>
                                <a:gd name="connsiteX6099" fmla="*/ 5843441 w 7362098"/>
                                <a:gd name="connsiteY6099" fmla="*/ 1936405 h 4900456"/>
                                <a:gd name="connsiteX6100" fmla="*/ 5841046 w 7362098"/>
                                <a:gd name="connsiteY6100" fmla="*/ 1934409 h 4900456"/>
                                <a:gd name="connsiteX6101" fmla="*/ 5843042 w 7362098"/>
                                <a:gd name="connsiteY6101" fmla="*/ 1932013 h 4900456"/>
                                <a:gd name="connsiteX6102" fmla="*/ 5939650 w 7362098"/>
                                <a:gd name="connsiteY6102" fmla="*/ 1919239 h 4900456"/>
                                <a:gd name="connsiteX6103" fmla="*/ 5942045 w 7362098"/>
                                <a:gd name="connsiteY6103" fmla="*/ 1921235 h 4900456"/>
                                <a:gd name="connsiteX6104" fmla="*/ 5940049 w 7362098"/>
                                <a:gd name="connsiteY6104" fmla="*/ 1923630 h 4900456"/>
                                <a:gd name="connsiteX6105" fmla="*/ 5922483 w 7362098"/>
                                <a:gd name="connsiteY6105" fmla="*/ 1926026 h 4900456"/>
                                <a:gd name="connsiteX6106" fmla="*/ 5920088 w 7362098"/>
                                <a:gd name="connsiteY6106" fmla="*/ 1924030 h 4900456"/>
                                <a:gd name="connsiteX6107" fmla="*/ 5922084 w 7362098"/>
                                <a:gd name="connsiteY6107" fmla="*/ 1921634 h 4900456"/>
                                <a:gd name="connsiteX6108" fmla="*/ 4568201 w 7362098"/>
                                <a:gd name="connsiteY6108" fmla="*/ 1918540 h 4900456"/>
                                <a:gd name="connsiteX6109" fmla="*/ 4577583 w 7362098"/>
                                <a:gd name="connsiteY6109" fmla="*/ 1919638 h 4900456"/>
                                <a:gd name="connsiteX6110" fmla="*/ 4584768 w 7362098"/>
                                <a:gd name="connsiteY6110" fmla="*/ 1931614 h 4900456"/>
                                <a:gd name="connsiteX6111" fmla="*/ 4588361 w 7362098"/>
                                <a:gd name="connsiteY6111" fmla="*/ 1936404 h 4900456"/>
                                <a:gd name="connsiteX6112" fmla="*/ 4594349 w 7362098"/>
                                <a:gd name="connsiteY6112" fmla="*/ 1936404 h 4900456"/>
                                <a:gd name="connsiteX6113" fmla="*/ 4594748 w 7362098"/>
                                <a:gd name="connsiteY6113" fmla="*/ 1936404 h 4900456"/>
                                <a:gd name="connsiteX6114" fmla="*/ 4595147 w 7362098"/>
                                <a:gd name="connsiteY6114" fmla="*/ 1936005 h 4900456"/>
                                <a:gd name="connsiteX6115" fmla="*/ 4608321 w 7362098"/>
                                <a:gd name="connsiteY6115" fmla="*/ 1935606 h 4900456"/>
                                <a:gd name="connsiteX6116" fmla="*/ 4615506 w 7362098"/>
                                <a:gd name="connsiteY6116" fmla="*/ 1947182 h 4900456"/>
                                <a:gd name="connsiteX6117" fmla="*/ 4615506 w 7362098"/>
                                <a:gd name="connsiteY6117" fmla="*/ 1947582 h 4900456"/>
                                <a:gd name="connsiteX6118" fmla="*/ 4619099 w 7362098"/>
                                <a:gd name="connsiteY6118" fmla="*/ 1952372 h 4900456"/>
                                <a:gd name="connsiteX6119" fmla="*/ 4625486 w 7362098"/>
                                <a:gd name="connsiteY6119" fmla="*/ 1952372 h 4900456"/>
                                <a:gd name="connsiteX6120" fmla="*/ 4625886 w 7362098"/>
                                <a:gd name="connsiteY6120" fmla="*/ 1952372 h 4900456"/>
                                <a:gd name="connsiteX6121" fmla="*/ 4639858 w 7362098"/>
                                <a:gd name="connsiteY6121" fmla="*/ 1951574 h 4900456"/>
                                <a:gd name="connsiteX6122" fmla="*/ 4647044 w 7362098"/>
                                <a:gd name="connsiteY6122" fmla="*/ 1963551 h 4900456"/>
                                <a:gd name="connsiteX6123" fmla="*/ 4650637 w 7362098"/>
                                <a:gd name="connsiteY6123" fmla="*/ 1968341 h 4900456"/>
                                <a:gd name="connsiteX6124" fmla="*/ 4653830 w 7362098"/>
                                <a:gd name="connsiteY6124" fmla="*/ 1969139 h 4900456"/>
                                <a:gd name="connsiteX6125" fmla="*/ 4658222 w 7362098"/>
                                <a:gd name="connsiteY6125" fmla="*/ 1969539 h 4900456"/>
                                <a:gd name="connsiteX6126" fmla="*/ 4661814 w 7362098"/>
                                <a:gd name="connsiteY6126" fmla="*/ 1973531 h 4900456"/>
                                <a:gd name="connsiteX6127" fmla="*/ 4656226 w 7362098"/>
                                <a:gd name="connsiteY6127" fmla="*/ 1977523 h 4900456"/>
                                <a:gd name="connsiteX6128" fmla="*/ 4650238 w 7362098"/>
                                <a:gd name="connsiteY6128" fmla="*/ 1977123 h 4900456"/>
                                <a:gd name="connsiteX6129" fmla="*/ 4645447 w 7362098"/>
                                <a:gd name="connsiteY6129" fmla="*/ 1975527 h 4900456"/>
                                <a:gd name="connsiteX6130" fmla="*/ 4638262 w 7362098"/>
                                <a:gd name="connsiteY6130" fmla="*/ 1963551 h 4900456"/>
                                <a:gd name="connsiteX6131" fmla="*/ 4635068 w 7362098"/>
                                <a:gd name="connsiteY6131" fmla="*/ 1958759 h 4900456"/>
                                <a:gd name="connsiteX6132" fmla="*/ 4628281 w 7362098"/>
                                <a:gd name="connsiteY6132" fmla="*/ 1959158 h 4900456"/>
                                <a:gd name="connsiteX6133" fmla="*/ 4614708 w 7362098"/>
                                <a:gd name="connsiteY6133" fmla="*/ 1959558 h 4900456"/>
                                <a:gd name="connsiteX6134" fmla="*/ 4607522 w 7362098"/>
                                <a:gd name="connsiteY6134" fmla="*/ 1947981 h 4900456"/>
                                <a:gd name="connsiteX6135" fmla="*/ 4603930 w 7362098"/>
                                <a:gd name="connsiteY6135" fmla="*/ 1942791 h 4900456"/>
                                <a:gd name="connsiteX6136" fmla="*/ 4597942 w 7362098"/>
                                <a:gd name="connsiteY6136" fmla="*/ 1942791 h 4900456"/>
                                <a:gd name="connsiteX6137" fmla="*/ 4597543 w 7362098"/>
                                <a:gd name="connsiteY6137" fmla="*/ 1942791 h 4900456"/>
                                <a:gd name="connsiteX6138" fmla="*/ 4583970 w 7362098"/>
                                <a:gd name="connsiteY6138" fmla="*/ 1943190 h 4900456"/>
                                <a:gd name="connsiteX6139" fmla="*/ 4576784 w 7362098"/>
                                <a:gd name="connsiteY6139" fmla="*/ 1931214 h 4900456"/>
                                <a:gd name="connsiteX6140" fmla="*/ 4573591 w 7362098"/>
                                <a:gd name="connsiteY6140" fmla="*/ 1926424 h 4900456"/>
                                <a:gd name="connsiteX6141" fmla="*/ 4566804 w 7362098"/>
                                <a:gd name="connsiteY6141" fmla="*/ 1926823 h 4900456"/>
                                <a:gd name="connsiteX6142" fmla="*/ 4553232 w 7362098"/>
                                <a:gd name="connsiteY6142" fmla="*/ 1927222 h 4900456"/>
                                <a:gd name="connsiteX6143" fmla="*/ 4550836 w 7362098"/>
                                <a:gd name="connsiteY6143" fmla="*/ 1925626 h 4900456"/>
                                <a:gd name="connsiteX6144" fmla="*/ 4549240 w 7362098"/>
                                <a:gd name="connsiteY6144" fmla="*/ 1920436 h 4900456"/>
                                <a:gd name="connsiteX6145" fmla="*/ 4554429 w 7362098"/>
                                <a:gd name="connsiteY6145" fmla="*/ 1918839 h 4900456"/>
                                <a:gd name="connsiteX6146" fmla="*/ 4556824 w 7362098"/>
                                <a:gd name="connsiteY6146" fmla="*/ 1920436 h 4900456"/>
                                <a:gd name="connsiteX6147" fmla="*/ 4563212 w 7362098"/>
                                <a:gd name="connsiteY6147" fmla="*/ 1920436 h 4900456"/>
                                <a:gd name="connsiteX6148" fmla="*/ 4563611 w 7362098"/>
                                <a:gd name="connsiteY6148" fmla="*/ 1920436 h 4900456"/>
                                <a:gd name="connsiteX6149" fmla="*/ 4568201 w 7362098"/>
                                <a:gd name="connsiteY6149" fmla="*/ 1918540 h 4900456"/>
                                <a:gd name="connsiteX6150" fmla="*/ 5845038 w 7362098"/>
                                <a:gd name="connsiteY6150" fmla="*/ 1912453 h 4900456"/>
                                <a:gd name="connsiteX6151" fmla="*/ 5861806 w 7362098"/>
                                <a:gd name="connsiteY6151" fmla="*/ 1917244 h 4900456"/>
                                <a:gd name="connsiteX6152" fmla="*/ 5863402 w 7362098"/>
                                <a:gd name="connsiteY6152" fmla="*/ 1920038 h 4900456"/>
                                <a:gd name="connsiteX6153" fmla="*/ 5861806 w 7362098"/>
                                <a:gd name="connsiteY6153" fmla="*/ 1921635 h 4900456"/>
                                <a:gd name="connsiteX6154" fmla="*/ 5861007 w 7362098"/>
                                <a:gd name="connsiteY6154" fmla="*/ 1921635 h 4900456"/>
                                <a:gd name="connsiteX6155" fmla="*/ 5844240 w 7362098"/>
                                <a:gd name="connsiteY6155" fmla="*/ 1916844 h 4900456"/>
                                <a:gd name="connsiteX6156" fmla="*/ 5842244 w 7362098"/>
                                <a:gd name="connsiteY6156" fmla="*/ 1914049 h 4900456"/>
                                <a:gd name="connsiteX6157" fmla="*/ 5845038 w 7362098"/>
                                <a:gd name="connsiteY6157" fmla="*/ 1912453 h 4900456"/>
                                <a:gd name="connsiteX6158" fmla="*/ 5932863 w 7362098"/>
                                <a:gd name="connsiteY6158" fmla="*/ 1902073 h 4900456"/>
                                <a:gd name="connsiteX6159" fmla="*/ 5935658 w 7362098"/>
                                <a:gd name="connsiteY6159" fmla="*/ 1902872 h 4900456"/>
                                <a:gd name="connsiteX6160" fmla="*/ 5934859 w 7362098"/>
                                <a:gd name="connsiteY6160" fmla="*/ 1905666 h 4900456"/>
                                <a:gd name="connsiteX6161" fmla="*/ 5919689 w 7362098"/>
                                <a:gd name="connsiteY6161" fmla="*/ 1914450 h 4900456"/>
                                <a:gd name="connsiteX6162" fmla="*/ 5918890 w 7362098"/>
                                <a:gd name="connsiteY6162" fmla="*/ 1914849 h 4900456"/>
                                <a:gd name="connsiteX6163" fmla="*/ 5916894 w 7362098"/>
                                <a:gd name="connsiteY6163" fmla="*/ 1913651 h 4900456"/>
                                <a:gd name="connsiteX6164" fmla="*/ 5917693 w 7362098"/>
                                <a:gd name="connsiteY6164" fmla="*/ 1910857 h 4900456"/>
                                <a:gd name="connsiteX6165" fmla="*/ 5854619 w 7362098"/>
                                <a:gd name="connsiteY6165" fmla="*/ 1896484 h 4900456"/>
                                <a:gd name="connsiteX6166" fmla="*/ 5868592 w 7362098"/>
                                <a:gd name="connsiteY6166" fmla="*/ 1907263 h 4900456"/>
                                <a:gd name="connsiteX6167" fmla="*/ 5868991 w 7362098"/>
                                <a:gd name="connsiteY6167" fmla="*/ 1910058 h 4900456"/>
                                <a:gd name="connsiteX6168" fmla="*/ 5867395 w 7362098"/>
                                <a:gd name="connsiteY6168" fmla="*/ 1910856 h 4900456"/>
                                <a:gd name="connsiteX6169" fmla="*/ 5865798 w 7362098"/>
                                <a:gd name="connsiteY6169" fmla="*/ 1910457 h 4900456"/>
                                <a:gd name="connsiteX6170" fmla="*/ 5852224 w 7362098"/>
                                <a:gd name="connsiteY6170" fmla="*/ 1899678 h 4900456"/>
                                <a:gd name="connsiteX6171" fmla="*/ 5851825 w 7362098"/>
                                <a:gd name="connsiteY6171" fmla="*/ 1896883 h 4900456"/>
                                <a:gd name="connsiteX6172" fmla="*/ 5854619 w 7362098"/>
                                <a:gd name="connsiteY6172" fmla="*/ 1896484 h 4900456"/>
                                <a:gd name="connsiteX6173" fmla="*/ 2410793 w 7362098"/>
                                <a:gd name="connsiteY6173" fmla="*/ 1892094 h 4900456"/>
                                <a:gd name="connsiteX6174" fmla="*/ 2413595 w 7362098"/>
                                <a:gd name="connsiteY6174" fmla="*/ 1893691 h 4900456"/>
                                <a:gd name="connsiteX6175" fmla="*/ 2431157 w 7362098"/>
                                <a:gd name="connsiteY6175" fmla="*/ 1904469 h 4900456"/>
                                <a:gd name="connsiteX6176" fmla="*/ 2434352 w 7362098"/>
                                <a:gd name="connsiteY6176" fmla="*/ 1906066 h 4900456"/>
                                <a:gd name="connsiteX6177" fmla="*/ 2433155 w 7362098"/>
                                <a:gd name="connsiteY6177" fmla="*/ 1908860 h 4900456"/>
                                <a:gd name="connsiteX6178" fmla="*/ 2432755 w 7362098"/>
                                <a:gd name="connsiteY6178" fmla="*/ 1908860 h 4900456"/>
                                <a:gd name="connsiteX6179" fmla="*/ 2419975 w 7362098"/>
                                <a:gd name="connsiteY6179" fmla="*/ 1907662 h 4900456"/>
                                <a:gd name="connsiteX6180" fmla="*/ 2391241 w 7362098"/>
                                <a:gd name="connsiteY6180" fmla="*/ 1939998 h 4900456"/>
                                <a:gd name="connsiteX6181" fmla="*/ 2348126 w 7362098"/>
                                <a:gd name="connsiteY6181" fmla="*/ 1943192 h 4900456"/>
                                <a:gd name="connsiteX6182" fmla="*/ 2341343 w 7362098"/>
                                <a:gd name="connsiteY6182" fmla="*/ 1954370 h 4900456"/>
                                <a:gd name="connsiteX6183" fmla="*/ 2340943 w 7362098"/>
                                <a:gd name="connsiteY6183" fmla="*/ 1954769 h 4900456"/>
                                <a:gd name="connsiteX6184" fmla="*/ 2338153 w 7362098"/>
                                <a:gd name="connsiteY6184" fmla="*/ 1953970 h 4900456"/>
                                <a:gd name="connsiteX6185" fmla="*/ 2338550 w 7362098"/>
                                <a:gd name="connsiteY6185" fmla="*/ 1950777 h 4900456"/>
                                <a:gd name="connsiteX6186" fmla="*/ 2340546 w 7362098"/>
                                <a:gd name="connsiteY6186" fmla="*/ 1930017 h 4900456"/>
                                <a:gd name="connsiteX6187" fmla="*/ 2340943 w 7362098"/>
                                <a:gd name="connsiteY6187" fmla="*/ 1926824 h 4900456"/>
                                <a:gd name="connsiteX6188" fmla="*/ 2344134 w 7362098"/>
                                <a:gd name="connsiteY6188" fmla="*/ 1927223 h 4900456"/>
                                <a:gd name="connsiteX6189" fmla="*/ 2348525 w 7362098"/>
                                <a:gd name="connsiteY6189" fmla="*/ 1938801 h 4900456"/>
                                <a:gd name="connsiteX6190" fmla="*/ 2348924 w 7362098"/>
                                <a:gd name="connsiteY6190" fmla="*/ 1938801 h 4900456"/>
                                <a:gd name="connsiteX6191" fmla="*/ 2389247 w 7362098"/>
                                <a:gd name="connsiteY6191" fmla="*/ 1936005 h 4900456"/>
                                <a:gd name="connsiteX6192" fmla="*/ 2415586 w 7362098"/>
                                <a:gd name="connsiteY6192" fmla="*/ 1905666 h 4900456"/>
                                <a:gd name="connsiteX6193" fmla="*/ 2415586 w 7362098"/>
                                <a:gd name="connsiteY6193" fmla="*/ 1905267 h 4900456"/>
                                <a:gd name="connsiteX6194" fmla="*/ 2409199 w 7362098"/>
                                <a:gd name="connsiteY6194" fmla="*/ 1894888 h 4900456"/>
                                <a:gd name="connsiteX6195" fmla="*/ 2410793 w 7362098"/>
                                <a:gd name="connsiteY6195" fmla="*/ 1892094 h 4900456"/>
                                <a:gd name="connsiteX6196" fmla="*/ 5922883 w 7362098"/>
                                <a:gd name="connsiteY6196" fmla="*/ 1887702 h 4900456"/>
                                <a:gd name="connsiteX6197" fmla="*/ 5923282 w 7362098"/>
                                <a:gd name="connsiteY6197" fmla="*/ 1890496 h 4900456"/>
                                <a:gd name="connsiteX6198" fmla="*/ 5912504 w 7362098"/>
                                <a:gd name="connsiteY6198" fmla="*/ 1904469 h 4900456"/>
                                <a:gd name="connsiteX6199" fmla="*/ 5910906 w 7362098"/>
                                <a:gd name="connsiteY6199" fmla="*/ 1905268 h 4900456"/>
                                <a:gd name="connsiteX6200" fmla="*/ 5909309 w 7362098"/>
                                <a:gd name="connsiteY6200" fmla="*/ 1904869 h 4900456"/>
                                <a:gd name="connsiteX6201" fmla="*/ 5909309 w 7362098"/>
                                <a:gd name="connsiteY6201" fmla="*/ 1902074 h 4900456"/>
                                <a:gd name="connsiteX6202" fmla="*/ 5920089 w 7362098"/>
                                <a:gd name="connsiteY6202" fmla="*/ 1888101 h 4900456"/>
                                <a:gd name="connsiteX6203" fmla="*/ 5922883 w 7362098"/>
                                <a:gd name="connsiteY6203" fmla="*/ 1887702 h 4900456"/>
                                <a:gd name="connsiteX6204" fmla="*/ 5866595 w 7362098"/>
                                <a:gd name="connsiteY6204" fmla="*/ 1883710 h 4900456"/>
                                <a:gd name="connsiteX6205" fmla="*/ 5869390 w 7362098"/>
                                <a:gd name="connsiteY6205" fmla="*/ 1884508 h 4900456"/>
                                <a:gd name="connsiteX6206" fmla="*/ 5878173 w 7362098"/>
                                <a:gd name="connsiteY6206" fmla="*/ 1899679 h 4900456"/>
                                <a:gd name="connsiteX6207" fmla="*/ 5877374 w 7362098"/>
                                <a:gd name="connsiteY6207" fmla="*/ 1902473 h 4900456"/>
                                <a:gd name="connsiteX6208" fmla="*/ 5876576 w 7362098"/>
                                <a:gd name="connsiteY6208" fmla="*/ 1902872 h 4900456"/>
                                <a:gd name="connsiteX6209" fmla="*/ 5874580 w 7362098"/>
                                <a:gd name="connsiteY6209" fmla="*/ 1901675 h 4900456"/>
                                <a:gd name="connsiteX6210" fmla="*/ 5865797 w 7362098"/>
                                <a:gd name="connsiteY6210" fmla="*/ 1886504 h 4900456"/>
                                <a:gd name="connsiteX6211" fmla="*/ 5866595 w 7362098"/>
                                <a:gd name="connsiteY6211" fmla="*/ 1883710 h 4900456"/>
                                <a:gd name="connsiteX6212" fmla="*/ 5904919 w 7362098"/>
                                <a:gd name="connsiteY6212" fmla="*/ 1878521 h 4900456"/>
                                <a:gd name="connsiteX6213" fmla="*/ 5906517 w 7362098"/>
                                <a:gd name="connsiteY6213" fmla="*/ 1881315 h 4900456"/>
                                <a:gd name="connsiteX6214" fmla="*/ 5901725 w 7362098"/>
                                <a:gd name="connsiteY6214" fmla="*/ 1898082 h 4900456"/>
                                <a:gd name="connsiteX6215" fmla="*/ 5900128 w 7362098"/>
                                <a:gd name="connsiteY6215" fmla="*/ 1899679 h 4900456"/>
                                <a:gd name="connsiteX6216" fmla="*/ 5899330 w 7362098"/>
                                <a:gd name="connsiteY6216" fmla="*/ 1899679 h 4900456"/>
                                <a:gd name="connsiteX6217" fmla="*/ 5897333 w 7362098"/>
                                <a:gd name="connsiteY6217" fmla="*/ 1896885 h 4900456"/>
                                <a:gd name="connsiteX6218" fmla="*/ 5902124 w 7362098"/>
                                <a:gd name="connsiteY6218" fmla="*/ 1880117 h 4900456"/>
                                <a:gd name="connsiteX6219" fmla="*/ 5904919 w 7362098"/>
                                <a:gd name="connsiteY6219" fmla="*/ 1878521 h 4900456"/>
                                <a:gd name="connsiteX6220" fmla="*/ 5885358 w 7362098"/>
                                <a:gd name="connsiteY6220" fmla="*/ 1876924 h 4900456"/>
                                <a:gd name="connsiteX6221" fmla="*/ 5887753 w 7362098"/>
                                <a:gd name="connsiteY6221" fmla="*/ 1878920 h 4900456"/>
                                <a:gd name="connsiteX6222" fmla="*/ 5890148 w 7362098"/>
                                <a:gd name="connsiteY6222" fmla="*/ 1896485 h 4900456"/>
                                <a:gd name="connsiteX6223" fmla="*/ 5888152 w 7362098"/>
                                <a:gd name="connsiteY6223" fmla="*/ 1898881 h 4900456"/>
                                <a:gd name="connsiteX6224" fmla="*/ 5885757 w 7362098"/>
                                <a:gd name="connsiteY6224" fmla="*/ 1896885 h 4900456"/>
                                <a:gd name="connsiteX6225" fmla="*/ 5883361 w 7362098"/>
                                <a:gd name="connsiteY6225" fmla="*/ 1879319 h 4900456"/>
                                <a:gd name="connsiteX6226" fmla="*/ 5885358 w 7362098"/>
                                <a:gd name="connsiteY6226" fmla="*/ 1876924 h 4900456"/>
                                <a:gd name="connsiteX6227" fmla="*/ 4929726 w 7362098"/>
                                <a:gd name="connsiteY6227" fmla="*/ 1852323 h 4900456"/>
                                <a:gd name="connsiteX6228" fmla="*/ 4948838 w 7362098"/>
                                <a:gd name="connsiteY6228" fmla="*/ 1866544 h 4900456"/>
                                <a:gd name="connsiteX6229" fmla="*/ 4943249 w 7362098"/>
                                <a:gd name="connsiteY6229" fmla="*/ 1870137 h 4900456"/>
                                <a:gd name="connsiteX6230" fmla="*/ 4908917 w 7362098"/>
                                <a:gd name="connsiteY6230" fmla="*/ 1862153 h 4900456"/>
                                <a:gd name="connsiteX6231" fmla="*/ 4901732 w 7362098"/>
                                <a:gd name="connsiteY6231" fmla="*/ 1896086 h 4900456"/>
                                <a:gd name="connsiteX6232" fmla="*/ 4896143 w 7362098"/>
                                <a:gd name="connsiteY6232" fmla="*/ 1899679 h 4900456"/>
                                <a:gd name="connsiteX6233" fmla="*/ 4895344 w 7362098"/>
                                <a:gd name="connsiteY6233" fmla="*/ 1898481 h 4900456"/>
                                <a:gd name="connsiteX6234" fmla="*/ 4906123 w 7362098"/>
                                <a:gd name="connsiteY6234" fmla="*/ 1855766 h 4900456"/>
                                <a:gd name="connsiteX6235" fmla="*/ 4929726 w 7362098"/>
                                <a:gd name="connsiteY6235" fmla="*/ 1852323 h 4900456"/>
                                <a:gd name="connsiteX6236" fmla="*/ 6204318 w 7362098"/>
                                <a:gd name="connsiteY6236" fmla="*/ 1811056 h 4900456"/>
                                <a:gd name="connsiteX6237" fmla="*/ 6207113 w 7362098"/>
                                <a:gd name="connsiteY6237" fmla="*/ 1812652 h 4900456"/>
                                <a:gd name="connsiteX6238" fmla="*/ 6224677 w 7362098"/>
                                <a:gd name="connsiteY6238" fmla="*/ 1823431 h 4900456"/>
                                <a:gd name="connsiteX6239" fmla="*/ 6227871 w 7362098"/>
                                <a:gd name="connsiteY6239" fmla="*/ 1825028 h 4900456"/>
                                <a:gd name="connsiteX6240" fmla="*/ 6226673 w 7362098"/>
                                <a:gd name="connsiteY6240" fmla="*/ 1827822 h 4900456"/>
                                <a:gd name="connsiteX6241" fmla="*/ 6226274 w 7362098"/>
                                <a:gd name="connsiteY6241" fmla="*/ 1827822 h 4900456"/>
                                <a:gd name="connsiteX6242" fmla="*/ 6213500 w 7362098"/>
                                <a:gd name="connsiteY6242" fmla="*/ 1826624 h 4900456"/>
                                <a:gd name="connsiteX6243" fmla="*/ 6184758 w 7362098"/>
                                <a:gd name="connsiteY6243" fmla="*/ 1858961 h 4900456"/>
                                <a:gd name="connsiteX6244" fmla="*/ 6141643 w 7362098"/>
                                <a:gd name="connsiteY6244" fmla="*/ 1862154 h 4900456"/>
                                <a:gd name="connsiteX6245" fmla="*/ 6134857 w 7362098"/>
                                <a:gd name="connsiteY6245" fmla="*/ 1873332 h 4900456"/>
                                <a:gd name="connsiteX6246" fmla="*/ 6134458 w 7362098"/>
                                <a:gd name="connsiteY6246" fmla="*/ 1873731 h 4900456"/>
                                <a:gd name="connsiteX6247" fmla="*/ 6131663 w 7362098"/>
                                <a:gd name="connsiteY6247" fmla="*/ 1872933 h 4900456"/>
                                <a:gd name="connsiteX6248" fmla="*/ 6132063 w 7362098"/>
                                <a:gd name="connsiteY6248" fmla="*/ 1869739 h 4900456"/>
                                <a:gd name="connsiteX6249" fmla="*/ 6134059 w 7362098"/>
                                <a:gd name="connsiteY6249" fmla="*/ 1848980 h 4900456"/>
                                <a:gd name="connsiteX6250" fmla="*/ 6134458 w 7362098"/>
                                <a:gd name="connsiteY6250" fmla="*/ 1845786 h 4900456"/>
                                <a:gd name="connsiteX6251" fmla="*/ 6137651 w 7362098"/>
                                <a:gd name="connsiteY6251" fmla="*/ 1846185 h 4900456"/>
                                <a:gd name="connsiteX6252" fmla="*/ 6142043 w 7362098"/>
                                <a:gd name="connsiteY6252" fmla="*/ 1857763 h 4900456"/>
                                <a:gd name="connsiteX6253" fmla="*/ 6142442 w 7362098"/>
                                <a:gd name="connsiteY6253" fmla="*/ 1857763 h 4900456"/>
                                <a:gd name="connsiteX6254" fmla="*/ 6182762 w 7362098"/>
                                <a:gd name="connsiteY6254" fmla="*/ 1854968 h 4900456"/>
                                <a:gd name="connsiteX6255" fmla="*/ 6209109 w 7362098"/>
                                <a:gd name="connsiteY6255" fmla="*/ 1824628 h 4900456"/>
                                <a:gd name="connsiteX6256" fmla="*/ 6209109 w 7362098"/>
                                <a:gd name="connsiteY6256" fmla="*/ 1824229 h 4900456"/>
                                <a:gd name="connsiteX6257" fmla="*/ 6202722 w 7362098"/>
                                <a:gd name="connsiteY6257" fmla="*/ 1813850 h 4900456"/>
                                <a:gd name="connsiteX6258" fmla="*/ 6204318 w 7362098"/>
                                <a:gd name="connsiteY6258" fmla="*/ 1811056 h 4900456"/>
                                <a:gd name="connsiteX6259" fmla="*/ 7127266 w 7362098"/>
                                <a:gd name="connsiteY6259" fmla="*/ 1807463 h 4900456"/>
                                <a:gd name="connsiteX6260" fmla="*/ 7132056 w 7362098"/>
                                <a:gd name="connsiteY6260" fmla="*/ 1811056 h 4900456"/>
                                <a:gd name="connsiteX6261" fmla="*/ 7135649 w 7362098"/>
                                <a:gd name="connsiteY6261" fmla="*/ 1835407 h 4900456"/>
                                <a:gd name="connsiteX6262" fmla="*/ 7160000 w 7362098"/>
                                <a:gd name="connsiteY6262" fmla="*/ 1831814 h 4900456"/>
                                <a:gd name="connsiteX6263" fmla="*/ 7164790 w 7362098"/>
                                <a:gd name="connsiteY6263" fmla="*/ 1835407 h 4900456"/>
                                <a:gd name="connsiteX6264" fmla="*/ 7161198 w 7362098"/>
                                <a:gd name="connsiteY6264" fmla="*/ 1840197 h 4900456"/>
                                <a:gd name="connsiteX6265" fmla="*/ 7136846 w 7362098"/>
                                <a:gd name="connsiteY6265" fmla="*/ 1843790 h 4900456"/>
                                <a:gd name="connsiteX6266" fmla="*/ 7140439 w 7362098"/>
                                <a:gd name="connsiteY6266" fmla="*/ 1868142 h 4900456"/>
                                <a:gd name="connsiteX6267" fmla="*/ 7136846 w 7362098"/>
                                <a:gd name="connsiteY6267" fmla="*/ 1872932 h 4900456"/>
                                <a:gd name="connsiteX6268" fmla="*/ 7132056 w 7362098"/>
                                <a:gd name="connsiteY6268" fmla="*/ 1869340 h 4900456"/>
                                <a:gd name="connsiteX6269" fmla="*/ 7128463 w 7362098"/>
                                <a:gd name="connsiteY6269" fmla="*/ 1844988 h 4900456"/>
                                <a:gd name="connsiteX6270" fmla="*/ 7104111 w 7362098"/>
                                <a:gd name="connsiteY6270" fmla="*/ 1848580 h 4900456"/>
                                <a:gd name="connsiteX6271" fmla="*/ 7099321 w 7362098"/>
                                <a:gd name="connsiteY6271" fmla="*/ 1844988 h 4900456"/>
                                <a:gd name="connsiteX6272" fmla="*/ 7102913 w 7362098"/>
                                <a:gd name="connsiteY6272" fmla="*/ 1840197 h 4900456"/>
                                <a:gd name="connsiteX6273" fmla="*/ 7127266 w 7362098"/>
                                <a:gd name="connsiteY6273" fmla="*/ 1836604 h 4900456"/>
                                <a:gd name="connsiteX6274" fmla="*/ 7123673 w 7362098"/>
                                <a:gd name="connsiteY6274" fmla="*/ 1812253 h 4900456"/>
                                <a:gd name="connsiteX6275" fmla="*/ 7127266 w 7362098"/>
                                <a:gd name="connsiteY6275" fmla="*/ 1807463 h 4900456"/>
                                <a:gd name="connsiteX6276" fmla="*/ 408416 w 7362098"/>
                                <a:gd name="connsiteY6276" fmla="*/ 1768741 h 4900456"/>
                                <a:gd name="connsiteX6277" fmla="*/ 413206 w 7362098"/>
                                <a:gd name="connsiteY6277" fmla="*/ 1772334 h 4900456"/>
                                <a:gd name="connsiteX6278" fmla="*/ 416799 w 7362098"/>
                                <a:gd name="connsiteY6278" fmla="*/ 1796685 h 4900456"/>
                                <a:gd name="connsiteX6279" fmla="*/ 441150 w 7362098"/>
                                <a:gd name="connsiteY6279" fmla="*/ 1793092 h 4900456"/>
                                <a:gd name="connsiteX6280" fmla="*/ 445941 w 7362098"/>
                                <a:gd name="connsiteY6280" fmla="*/ 1796685 h 4900456"/>
                                <a:gd name="connsiteX6281" fmla="*/ 442348 w 7362098"/>
                                <a:gd name="connsiteY6281" fmla="*/ 1801475 h 4900456"/>
                                <a:gd name="connsiteX6282" fmla="*/ 417997 w 7362098"/>
                                <a:gd name="connsiteY6282" fmla="*/ 1805068 h 4900456"/>
                                <a:gd name="connsiteX6283" fmla="*/ 421589 w 7362098"/>
                                <a:gd name="connsiteY6283" fmla="*/ 1829420 h 4900456"/>
                                <a:gd name="connsiteX6284" fmla="*/ 417997 w 7362098"/>
                                <a:gd name="connsiteY6284" fmla="*/ 1834211 h 4900456"/>
                                <a:gd name="connsiteX6285" fmla="*/ 413206 w 7362098"/>
                                <a:gd name="connsiteY6285" fmla="*/ 1830618 h 4900456"/>
                                <a:gd name="connsiteX6286" fmla="*/ 409613 w 7362098"/>
                                <a:gd name="connsiteY6286" fmla="*/ 1806266 h 4900456"/>
                                <a:gd name="connsiteX6287" fmla="*/ 385262 w 7362098"/>
                                <a:gd name="connsiteY6287" fmla="*/ 1809859 h 4900456"/>
                                <a:gd name="connsiteX6288" fmla="*/ 380472 w 7362098"/>
                                <a:gd name="connsiteY6288" fmla="*/ 1806266 h 4900456"/>
                                <a:gd name="connsiteX6289" fmla="*/ 384065 w 7362098"/>
                                <a:gd name="connsiteY6289" fmla="*/ 1801475 h 4900456"/>
                                <a:gd name="connsiteX6290" fmla="*/ 408416 w 7362098"/>
                                <a:gd name="connsiteY6290" fmla="*/ 1797883 h 4900456"/>
                                <a:gd name="connsiteX6291" fmla="*/ 404823 w 7362098"/>
                                <a:gd name="connsiteY6291" fmla="*/ 1773531 h 4900456"/>
                                <a:gd name="connsiteX6292" fmla="*/ 408416 w 7362098"/>
                                <a:gd name="connsiteY6292" fmla="*/ 1768741 h 4900456"/>
                                <a:gd name="connsiteX6293" fmla="*/ 2981256 w 7362098"/>
                                <a:gd name="connsiteY6293" fmla="*/ 1767144 h 4900456"/>
                                <a:gd name="connsiteX6294" fmla="*/ 2983649 w 7362098"/>
                                <a:gd name="connsiteY6294" fmla="*/ 1769140 h 4900456"/>
                                <a:gd name="connsiteX6295" fmla="*/ 2986050 w 7362098"/>
                                <a:gd name="connsiteY6295" fmla="*/ 1786705 h 4900456"/>
                                <a:gd name="connsiteX6296" fmla="*/ 2984049 w 7362098"/>
                                <a:gd name="connsiteY6296" fmla="*/ 1789101 h 4900456"/>
                                <a:gd name="connsiteX6297" fmla="*/ 2981654 w 7362098"/>
                                <a:gd name="connsiteY6297" fmla="*/ 1787105 h 4900456"/>
                                <a:gd name="connsiteX6298" fmla="*/ 2979262 w 7362098"/>
                                <a:gd name="connsiteY6298" fmla="*/ 1769539 h 4900456"/>
                                <a:gd name="connsiteX6299" fmla="*/ 2981256 w 7362098"/>
                                <a:gd name="connsiteY6299" fmla="*/ 1767144 h 4900456"/>
                                <a:gd name="connsiteX6300" fmla="*/ 2969688 w 7362098"/>
                                <a:gd name="connsiteY6300" fmla="*/ 1766346 h 4900456"/>
                                <a:gd name="connsiteX6301" fmla="*/ 2970884 w 7362098"/>
                                <a:gd name="connsiteY6301" fmla="*/ 1769140 h 4900456"/>
                                <a:gd name="connsiteX6302" fmla="*/ 2966096 w 7362098"/>
                                <a:gd name="connsiteY6302" fmla="*/ 1785907 h 4900456"/>
                                <a:gd name="connsiteX6303" fmla="*/ 2964500 w 7362098"/>
                                <a:gd name="connsiteY6303" fmla="*/ 1787504 h 4900456"/>
                                <a:gd name="connsiteX6304" fmla="*/ 2963701 w 7362098"/>
                                <a:gd name="connsiteY6304" fmla="*/ 1787504 h 4900456"/>
                                <a:gd name="connsiteX6305" fmla="*/ 2962107 w 7362098"/>
                                <a:gd name="connsiteY6305" fmla="*/ 1784710 h 4900456"/>
                                <a:gd name="connsiteX6306" fmla="*/ 2966895 w 7362098"/>
                                <a:gd name="connsiteY6306" fmla="*/ 1767943 h 4900456"/>
                                <a:gd name="connsiteX6307" fmla="*/ 2969688 w 7362098"/>
                                <a:gd name="connsiteY6307" fmla="*/ 1766346 h 4900456"/>
                                <a:gd name="connsiteX6308" fmla="*/ 2992039 w 7362098"/>
                                <a:gd name="connsiteY6308" fmla="*/ 1763551 h 4900456"/>
                                <a:gd name="connsiteX6309" fmla="*/ 2994833 w 7362098"/>
                                <a:gd name="connsiteY6309" fmla="*/ 1764350 h 4900456"/>
                                <a:gd name="connsiteX6310" fmla="*/ 3003618 w 7362098"/>
                                <a:gd name="connsiteY6310" fmla="*/ 1779520 h 4900456"/>
                                <a:gd name="connsiteX6311" fmla="*/ 3002819 w 7362098"/>
                                <a:gd name="connsiteY6311" fmla="*/ 1782315 h 4900456"/>
                                <a:gd name="connsiteX6312" fmla="*/ 3002018 w 7362098"/>
                                <a:gd name="connsiteY6312" fmla="*/ 1782714 h 4900456"/>
                                <a:gd name="connsiteX6313" fmla="*/ 3000025 w 7362098"/>
                                <a:gd name="connsiteY6313" fmla="*/ 1781516 h 4900456"/>
                                <a:gd name="connsiteX6314" fmla="*/ 2991237 w 7362098"/>
                                <a:gd name="connsiteY6314" fmla="*/ 1766346 h 4900456"/>
                                <a:gd name="connsiteX6315" fmla="*/ 2992039 w 7362098"/>
                                <a:gd name="connsiteY6315" fmla="*/ 1763551 h 4900456"/>
                                <a:gd name="connsiteX6316" fmla="*/ 2959714 w 7362098"/>
                                <a:gd name="connsiteY6316" fmla="*/ 1761156 h 4900456"/>
                                <a:gd name="connsiteX6317" fmla="*/ 2960511 w 7362098"/>
                                <a:gd name="connsiteY6317" fmla="*/ 1763950 h 4900456"/>
                                <a:gd name="connsiteX6318" fmla="*/ 2949732 w 7362098"/>
                                <a:gd name="connsiteY6318" fmla="*/ 1777923 h 4900456"/>
                                <a:gd name="connsiteX6319" fmla="*/ 2948134 w 7362098"/>
                                <a:gd name="connsiteY6319" fmla="*/ 1778722 h 4900456"/>
                                <a:gd name="connsiteX6320" fmla="*/ 2946533 w 7362098"/>
                                <a:gd name="connsiteY6320" fmla="*/ 1778323 h 4900456"/>
                                <a:gd name="connsiteX6321" fmla="*/ 2946138 w 7362098"/>
                                <a:gd name="connsiteY6321" fmla="*/ 1775528 h 4900456"/>
                                <a:gd name="connsiteX6322" fmla="*/ 2956919 w 7362098"/>
                                <a:gd name="connsiteY6322" fmla="*/ 1761555 h 4900456"/>
                                <a:gd name="connsiteX6323" fmla="*/ 2959714 w 7362098"/>
                                <a:gd name="connsiteY6323" fmla="*/ 1761156 h 4900456"/>
                                <a:gd name="connsiteX6324" fmla="*/ 1636960 w 7362098"/>
                                <a:gd name="connsiteY6324" fmla="*/ 1760857 h 4900456"/>
                                <a:gd name="connsiteX6325" fmla="*/ 1646342 w 7362098"/>
                                <a:gd name="connsiteY6325" fmla="*/ 1761955 h 4900456"/>
                                <a:gd name="connsiteX6326" fmla="*/ 1653528 w 7362098"/>
                                <a:gd name="connsiteY6326" fmla="*/ 1773931 h 4900456"/>
                                <a:gd name="connsiteX6327" fmla="*/ 1657120 w 7362098"/>
                                <a:gd name="connsiteY6327" fmla="*/ 1778721 h 4900456"/>
                                <a:gd name="connsiteX6328" fmla="*/ 1663110 w 7362098"/>
                                <a:gd name="connsiteY6328" fmla="*/ 1778721 h 4900456"/>
                                <a:gd name="connsiteX6329" fmla="*/ 1663509 w 7362098"/>
                                <a:gd name="connsiteY6329" fmla="*/ 1778721 h 4900456"/>
                                <a:gd name="connsiteX6330" fmla="*/ 1663909 w 7362098"/>
                                <a:gd name="connsiteY6330" fmla="*/ 1778322 h 4900456"/>
                                <a:gd name="connsiteX6331" fmla="*/ 1677087 w 7362098"/>
                                <a:gd name="connsiteY6331" fmla="*/ 1777923 h 4900456"/>
                                <a:gd name="connsiteX6332" fmla="*/ 1684270 w 7362098"/>
                                <a:gd name="connsiteY6332" fmla="*/ 1789499 h 4900456"/>
                                <a:gd name="connsiteX6333" fmla="*/ 1684270 w 7362098"/>
                                <a:gd name="connsiteY6333" fmla="*/ 1789899 h 4900456"/>
                                <a:gd name="connsiteX6334" fmla="*/ 1687864 w 7362098"/>
                                <a:gd name="connsiteY6334" fmla="*/ 1794689 h 4900456"/>
                                <a:gd name="connsiteX6335" fmla="*/ 1694252 w 7362098"/>
                                <a:gd name="connsiteY6335" fmla="*/ 1794689 h 4900456"/>
                                <a:gd name="connsiteX6336" fmla="*/ 1694652 w 7362098"/>
                                <a:gd name="connsiteY6336" fmla="*/ 1794689 h 4900456"/>
                                <a:gd name="connsiteX6337" fmla="*/ 1708625 w 7362098"/>
                                <a:gd name="connsiteY6337" fmla="*/ 1793891 h 4900456"/>
                                <a:gd name="connsiteX6338" fmla="*/ 1715809 w 7362098"/>
                                <a:gd name="connsiteY6338" fmla="*/ 1805868 h 4900456"/>
                                <a:gd name="connsiteX6339" fmla="*/ 1719401 w 7362098"/>
                                <a:gd name="connsiteY6339" fmla="*/ 1810658 h 4900456"/>
                                <a:gd name="connsiteX6340" fmla="*/ 1722594 w 7362098"/>
                                <a:gd name="connsiteY6340" fmla="*/ 1811456 h 4900456"/>
                                <a:gd name="connsiteX6341" fmla="*/ 1726985 w 7362098"/>
                                <a:gd name="connsiteY6341" fmla="*/ 1811856 h 4900456"/>
                                <a:gd name="connsiteX6342" fmla="*/ 1730580 w 7362098"/>
                                <a:gd name="connsiteY6342" fmla="*/ 1815848 h 4900456"/>
                                <a:gd name="connsiteX6343" fmla="*/ 1724990 w 7362098"/>
                                <a:gd name="connsiteY6343" fmla="*/ 1820239 h 4900456"/>
                                <a:gd name="connsiteX6344" fmla="*/ 1719003 w 7362098"/>
                                <a:gd name="connsiteY6344" fmla="*/ 1819840 h 4900456"/>
                                <a:gd name="connsiteX6345" fmla="*/ 1714212 w 7362098"/>
                                <a:gd name="connsiteY6345" fmla="*/ 1818243 h 4900456"/>
                                <a:gd name="connsiteX6346" fmla="*/ 1707029 w 7362098"/>
                                <a:gd name="connsiteY6346" fmla="*/ 1806267 h 4900456"/>
                                <a:gd name="connsiteX6347" fmla="*/ 1703834 w 7362098"/>
                                <a:gd name="connsiteY6347" fmla="*/ 1801475 h 4900456"/>
                                <a:gd name="connsiteX6348" fmla="*/ 1697047 w 7362098"/>
                                <a:gd name="connsiteY6348" fmla="*/ 1801875 h 4900456"/>
                                <a:gd name="connsiteX6349" fmla="*/ 1683473 w 7362098"/>
                                <a:gd name="connsiteY6349" fmla="*/ 1802274 h 4900456"/>
                                <a:gd name="connsiteX6350" fmla="*/ 1676286 w 7362098"/>
                                <a:gd name="connsiteY6350" fmla="*/ 1790697 h 4900456"/>
                                <a:gd name="connsiteX6351" fmla="*/ 1672694 w 7362098"/>
                                <a:gd name="connsiteY6351" fmla="*/ 1785507 h 4900456"/>
                                <a:gd name="connsiteX6352" fmla="*/ 1666705 w 7362098"/>
                                <a:gd name="connsiteY6352" fmla="*/ 1785507 h 4900456"/>
                                <a:gd name="connsiteX6353" fmla="*/ 1666305 w 7362098"/>
                                <a:gd name="connsiteY6353" fmla="*/ 1785507 h 4900456"/>
                                <a:gd name="connsiteX6354" fmla="*/ 1652730 w 7362098"/>
                                <a:gd name="connsiteY6354" fmla="*/ 1785907 h 4900456"/>
                                <a:gd name="connsiteX6355" fmla="*/ 1645544 w 7362098"/>
                                <a:gd name="connsiteY6355" fmla="*/ 1773931 h 4900456"/>
                                <a:gd name="connsiteX6356" fmla="*/ 1642350 w 7362098"/>
                                <a:gd name="connsiteY6356" fmla="*/ 1769140 h 4900456"/>
                                <a:gd name="connsiteX6357" fmla="*/ 1635563 w 7362098"/>
                                <a:gd name="connsiteY6357" fmla="*/ 1769539 h 4900456"/>
                                <a:gd name="connsiteX6358" fmla="*/ 1621992 w 7362098"/>
                                <a:gd name="connsiteY6358" fmla="*/ 1769939 h 4900456"/>
                                <a:gd name="connsiteX6359" fmla="*/ 1619595 w 7362098"/>
                                <a:gd name="connsiteY6359" fmla="*/ 1768342 h 4900456"/>
                                <a:gd name="connsiteX6360" fmla="*/ 1617997 w 7362098"/>
                                <a:gd name="connsiteY6360" fmla="*/ 1763152 h 4900456"/>
                                <a:gd name="connsiteX6361" fmla="*/ 1623189 w 7362098"/>
                                <a:gd name="connsiteY6361" fmla="*/ 1761555 h 4900456"/>
                                <a:gd name="connsiteX6362" fmla="*/ 1625584 w 7362098"/>
                                <a:gd name="connsiteY6362" fmla="*/ 1762753 h 4900456"/>
                                <a:gd name="connsiteX6363" fmla="*/ 1631968 w 7362098"/>
                                <a:gd name="connsiteY6363" fmla="*/ 1762753 h 4900456"/>
                                <a:gd name="connsiteX6364" fmla="*/ 1632370 w 7362098"/>
                                <a:gd name="connsiteY6364" fmla="*/ 1762753 h 4900456"/>
                                <a:gd name="connsiteX6365" fmla="*/ 1636960 w 7362098"/>
                                <a:gd name="connsiteY6365" fmla="*/ 1760857 h 4900456"/>
                                <a:gd name="connsiteX6366" fmla="*/ 3003618 w 7362098"/>
                                <a:gd name="connsiteY6366" fmla="*/ 1755567 h 4900456"/>
                                <a:gd name="connsiteX6367" fmla="*/ 3017994 w 7362098"/>
                                <a:gd name="connsiteY6367" fmla="*/ 1766346 h 4900456"/>
                                <a:gd name="connsiteX6368" fmla="*/ 3018395 w 7362098"/>
                                <a:gd name="connsiteY6368" fmla="*/ 1769141 h 4900456"/>
                                <a:gd name="connsiteX6369" fmla="*/ 3016795 w 7362098"/>
                                <a:gd name="connsiteY6369" fmla="*/ 1769939 h 4900456"/>
                                <a:gd name="connsiteX6370" fmla="*/ 3015190 w 7362098"/>
                                <a:gd name="connsiteY6370" fmla="*/ 1769540 h 4900456"/>
                                <a:gd name="connsiteX6371" fmla="*/ 3001221 w 7362098"/>
                                <a:gd name="connsiteY6371" fmla="*/ 1758761 h 4900456"/>
                                <a:gd name="connsiteX6372" fmla="*/ 3000820 w 7362098"/>
                                <a:gd name="connsiteY6372" fmla="*/ 1755966 h 4900456"/>
                                <a:gd name="connsiteX6373" fmla="*/ 3003618 w 7362098"/>
                                <a:gd name="connsiteY6373" fmla="*/ 1755567 h 4900456"/>
                                <a:gd name="connsiteX6374" fmla="*/ 2949331 w 7362098"/>
                                <a:gd name="connsiteY6374" fmla="*/ 1751575 h 4900456"/>
                                <a:gd name="connsiteX6375" fmla="*/ 2952125 w 7362098"/>
                                <a:gd name="connsiteY6375" fmla="*/ 1752374 h 4900456"/>
                                <a:gd name="connsiteX6376" fmla="*/ 2951328 w 7362098"/>
                                <a:gd name="connsiteY6376" fmla="*/ 1755168 h 4900456"/>
                                <a:gd name="connsiteX6377" fmla="*/ 2936153 w 7362098"/>
                                <a:gd name="connsiteY6377" fmla="*/ 1763952 h 4900456"/>
                                <a:gd name="connsiteX6378" fmla="*/ 2935355 w 7362098"/>
                                <a:gd name="connsiteY6378" fmla="*/ 1764351 h 4900456"/>
                                <a:gd name="connsiteX6379" fmla="*/ 2933361 w 7362098"/>
                                <a:gd name="connsiteY6379" fmla="*/ 1763153 h 4900456"/>
                                <a:gd name="connsiteX6380" fmla="*/ 2934159 w 7362098"/>
                                <a:gd name="connsiteY6380" fmla="*/ 1760359 h 4900456"/>
                                <a:gd name="connsiteX6381" fmla="*/ 3008392 w 7362098"/>
                                <a:gd name="connsiteY6381" fmla="*/ 1744390 h 4900456"/>
                                <a:gd name="connsiteX6382" fmla="*/ 3025172 w 7362098"/>
                                <a:gd name="connsiteY6382" fmla="*/ 1749181 h 4900456"/>
                                <a:gd name="connsiteX6383" fmla="*/ 3026365 w 7362098"/>
                                <a:gd name="connsiteY6383" fmla="*/ 1751975 h 4900456"/>
                                <a:gd name="connsiteX6384" fmla="*/ 3024773 w 7362098"/>
                                <a:gd name="connsiteY6384" fmla="*/ 1753572 h 4900456"/>
                                <a:gd name="connsiteX6385" fmla="*/ 3023973 w 7362098"/>
                                <a:gd name="connsiteY6385" fmla="*/ 1753572 h 4900456"/>
                                <a:gd name="connsiteX6386" fmla="*/ 3007200 w 7362098"/>
                                <a:gd name="connsiteY6386" fmla="*/ 1748781 h 4900456"/>
                                <a:gd name="connsiteX6387" fmla="*/ 3005611 w 7362098"/>
                                <a:gd name="connsiteY6387" fmla="*/ 1745986 h 4900456"/>
                                <a:gd name="connsiteX6388" fmla="*/ 3008392 w 7362098"/>
                                <a:gd name="connsiteY6388" fmla="*/ 1744390 h 4900456"/>
                                <a:gd name="connsiteX6389" fmla="*/ 2946138 w 7362098"/>
                                <a:gd name="connsiteY6389" fmla="*/ 1739999 h 4900456"/>
                                <a:gd name="connsiteX6390" fmla="*/ 2948530 w 7362098"/>
                                <a:gd name="connsiteY6390" fmla="*/ 1741995 h 4900456"/>
                                <a:gd name="connsiteX6391" fmla="*/ 2946533 w 7362098"/>
                                <a:gd name="connsiteY6391" fmla="*/ 1744390 h 4900456"/>
                                <a:gd name="connsiteX6392" fmla="*/ 2928968 w 7362098"/>
                                <a:gd name="connsiteY6392" fmla="*/ 1746786 h 4900456"/>
                                <a:gd name="connsiteX6393" fmla="*/ 2926571 w 7362098"/>
                                <a:gd name="connsiteY6393" fmla="*/ 1744790 h 4900456"/>
                                <a:gd name="connsiteX6394" fmla="*/ 2928568 w 7362098"/>
                                <a:gd name="connsiteY6394" fmla="*/ 1742394 h 4900456"/>
                                <a:gd name="connsiteX6395" fmla="*/ 3025568 w 7362098"/>
                                <a:gd name="connsiteY6395" fmla="*/ 1729619 h 4900456"/>
                                <a:gd name="connsiteX6396" fmla="*/ 3027968 w 7362098"/>
                                <a:gd name="connsiteY6396" fmla="*/ 1731615 h 4900456"/>
                                <a:gd name="connsiteX6397" fmla="*/ 3025972 w 7362098"/>
                                <a:gd name="connsiteY6397" fmla="*/ 1734010 h 4900456"/>
                                <a:gd name="connsiteX6398" fmla="*/ 3008392 w 7362098"/>
                                <a:gd name="connsiteY6398" fmla="*/ 1736406 h 4900456"/>
                                <a:gd name="connsiteX6399" fmla="*/ 3006009 w 7362098"/>
                                <a:gd name="connsiteY6399" fmla="*/ 1734410 h 4900456"/>
                                <a:gd name="connsiteX6400" fmla="*/ 3007995 w 7362098"/>
                                <a:gd name="connsiteY6400" fmla="*/ 1732014 h 4900456"/>
                                <a:gd name="connsiteX6401" fmla="*/ 1653727 w 7362098"/>
                                <a:gd name="connsiteY6401" fmla="*/ 1728921 h 4900456"/>
                                <a:gd name="connsiteX6402" fmla="*/ 1663110 w 7362098"/>
                                <a:gd name="connsiteY6402" fmla="*/ 1730019 h 4900456"/>
                                <a:gd name="connsiteX6403" fmla="*/ 1670298 w 7362098"/>
                                <a:gd name="connsiteY6403" fmla="*/ 1741995 h 4900456"/>
                                <a:gd name="connsiteX6404" fmla="*/ 1673892 w 7362098"/>
                                <a:gd name="connsiteY6404" fmla="*/ 1746785 h 4900456"/>
                                <a:gd name="connsiteX6405" fmla="*/ 1679879 w 7362098"/>
                                <a:gd name="connsiteY6405" fmla="*/ 1746785 h 4900456"/>
                                <a:gd name="connsiteX6406" fmla="*/ 1680279 w 7362098"/>
                                <a:gd name="connsiteY6406" fmla="*/ 1746785 h 4900456"/>
                                <a:gd name="connsiteX6407" fmla="*/ 1680677 w 7362098"/>
                                <a:gd name="connsiteY6407" fmla="*/ 1746386 h 4900456"/>
                                <a:gd name="connsiteX6408" fmla="*/ 1693854 w 7362098"/>
                                <a:gd name="connsiteY6408" fmla="*/ 1745987 h 4900456"/>
                                <a:gd name="connsiteX6409" fmla="*/ 1701039 w 7362098"/>
                                <a:gd name="connsiteY6409" fmla="*/ 1757563 h 4900456"/>
                                <a:gd name="connsiteX6410" fmla="*/ 1701039 w 7362098"/>
                                <a:gd name="connsiteY6410" fmla="*/ 1757963 h 4900456"/>
                                <a:gd name="connsiteX6411" fmla="*/ 1704633 w 7362098"/>
                                <a:gd name="connsiteY6411" fmla="*/ 1762753 h 4900456"/>
                                <a:gd name="connsiteX6412" fmla="*/ 1711018 w 7362098"/>
                                <a:gd name="connsiteY6412" fmla="*/ 1762753 h 4900456"/>
                                <a:gd name="connsiteX6413" fmla="*/ 1711418 w 7362098"/>
                                <a:gd name="connsiteY6413" fmla="*/ 1762753 h 4900456"/>
                                <a:gd name="connsiteX6414" fmla="*/ 1725389 w 7362098"/>
                                <a:gd name="connsiteY6414" fmla="*/ 1761955 h 4900456"/>
                                <a:gd name="connsiteX6415" fmla="*/ 1732574 w 7362098"/>
                                <a:gd name="connsiteY6415" fmla="*/ 1773932 h 4900456"/>
                                <a:gd name="connsiteX6416" fmla="*/ 1736166 w 7362098"/>
                                <a:gd name="connsiteY6416" fmla="*/ 1778722 h 4900456"/>
                                <a:gd name="connsiteX6417" fmla="*/ 1739361 w 7362098"/>
                                <a:gd name="connsiteY6417" fmla="*/ 1779520 h 4900456"/>
                                <a:gd name="connsiteX6418" fmla="*/ 1743751 w 7362098"/>
                                <a:gd name="connsiteY6418" fmla="*/ 1779920 h 4900456"/>
                                <a:gd name="connsiteX6419" fmla="*/ 1747345 w 7362098"/>
                                <a:gd name="connsiteY6419" fmla="*/ 1783912 h 4900456"/>
                                <a:gd name="connsiteX6420" fmla="*/ 1741756 w 7362098"/>
                                <a:gd name="connsiteY6420" fmla="*/ 1787904 h 4900456"/>
                                <a:gd name="connsiteX6421" fmla="*/ 1735766 w 7362098"/>
                                <a:gd name="connsiteY6421" fmla="*/ 1787504 h 4900456"/>
                                <a:gd name="connsiteX6422" fmla="*/ 1730977 w 7362098"/>
                                <a:gd name="connsiteY6422" fmla="*/ 1785908 h 4900456"/>
                                <a:gd name="connsiteX6423" fmla="*/ 1723792 w 7362098"/>
                                <a:gd name="connsiteY6423" fmla="*/ 1773932 h 4900456"/>
                                <a:gd name="connsiteX6424" fmla="*/ 1720598 w 7362098"/>
                                <a:gd name="connsiteY6424" fmla="*/ 1769140 h 4900456"/>
                                <a:gd name="connsiteX6425" fmla="*/ 1713813 w 7362098"/>
                                <a:gd name="connsiteY6425" fmla="*/ 1769539 h 4900456"/>
                                <a:gd name="connsiteX6426" fmla="*/ 1700241 w 7362098"/>
                                <a:gd name="connsiteY6426" fmla="*/ 1769939 h 4900456"/>
                                <a:gd name="connsiteX6427" fmla="*/ 1693055 w 7362098"/>
                                <a:gd name="connsiteY6427" fmla="*/ 1758362 h 4900456"/>
                                <a:gd name="connsiteX6428" fmla="*/ 1689462 w 7362098"/>
                                <a:gd name="connsiteY6428" fmla="*/ 1753172 h 4900456"/>
                                <a:gd name="connsiteX6429" fmla="*/ 1683473 w 7362098"/>
                                <a:gd name="connsiteY6429" fmla="*/ 1753172 h 4900456"/>
                                <a:gd name="connsiteX6430" fmla="*/ 1683074 w 7362098"/>
                                <a:gd name="connsiteY6430" fmla="*/ 1753172 h 4900456"/>
                                <a:gd name="connsiteX6431" fmla="*/ 1669499 w 7362098"/>
                                <a:gd name="connsiteY6431" fmla="*/ 1753571 h 4900456"/>
                                <a:gd name="connsiteX6432" fmla="*/ 1662310 w 7362098"/>
                                <a:gd name="connsiteY6432" fmla="*/ 1741595 h 4900456"/>
                                <a:gd name="connsiteX6433" fmla="*/ 1659117 w 7362098"/>
                                <a:gd name="connsiteY6433" fmla="*/ 1736805 h 4900456"/>
                                <a:gd name="connsiteX6434" fmla="*/ 1652329 w 7362098"/>
                                <a:gd name="connsiteY6434" fmla="*/ 1737204 h 4900456"/>
                                <a:gd name="connsiteX6435" fmla="*/ 1638756 w 7362098"/>
                                <a:gd name="connsiteY6435" fmla="*/ 1737603 h 4900456"/>
                                <a:gd name="connsiteX6436" fmla="*/ 1636362 w 7362098"/>
                                <a:gd name="connsiteY6436" fmla="*/ 1736007 h 4900456"/>
                                <a:gd name="connsiteX6437" fmla="*/ 1634764 w 7362098"/>
                                <a:gd name="connsiteY6437" fmla="*/ 1730817 h 4900456"/>
                                <a:gd name="connsiteX6438" fmla="*/ 1639955 w 7362098"/>
                                <a:gd name="connsiteY6438" fmla="*/ 1729220 h 4900456"/>
                                <a:gd name="connsiteX6439" fmla="*/ 1642350 w 7362098"/>
                                <a:gd name="connsiteY6439" fmla="*/ 1730817 h 4900456"/>
                                <a:gd name="connsiteX6440" fmla="*/ 1648736 w 7362098"/>
                                <a:gd name="connsiteY6440" fmla="*/ 1730817 h 4900456"/>
                                <a:gd name="connsiteX6441" fmla="*/ 1649137 w 7362098"/>
                                <a:gd name="connsiteY6441" fmla="*/ 1730817 h 4900456"/>
                                <a:gd name="connsiteX6442" fmla="*/ 1653727 w 7362098"/>
                                <a:gd name="connsiteY6442" fmla="*/ 1728921 h 4900456"/>
                                <a:gd name="connsiteX6443" fmla="*/ 2930564 w 7362098"/>
                                <a:gd name="connsiteY6443" fmla="*/ 1722833 h 4900456"/>
                                <a:gd name="connsiteX6444" fmla="*/ 2947336 w 7362098"/>
                                <a:gd name="connsiteY6444" fmla="*/ 1727624 h 4900456"/>
                                <a:gd name="connsiteX6445" fmla="*/ 2948932 w 7362098"/>
                                <a:gd name="connsiteY6445" fmla="*/ 1730418 h 4900456"/>
                                <a:gd name="connsiteX6446" fmla="*/ 2947336 w 7362098"/>
                                <a:gd name="connsiteY6446" fmla="*/ 1732015 h 4900456"/>
                                <a:gd name="connsiteX6447" fmla="*/ 2946533 w 7362098"/>
                                <a:gd name="connsiteY6447" fmla="*/ 1732015 h 4900456"/>
                                <a:gd name="connsiteX6448" fmla="*/ 2929764 w 7362098"/>
                                <a:gd name="connsiteY6448" fmla="*/ 1727224 h 4900456"/>
                                <a:gd name="connsiteX6449" fmla="*/ 2927767 w 7362098"/>
                                <a:gd name="connsiteY6449" fmla="*/ 1724429 h 4900456"/>
                                <a:gd name="connsiteX6450" fmla="*/ 2930564 w 7362098"/>
                                <a:gd name="connsiteY6450" fmla="*/ 1722833 h 4900456"/>
                                <a:gd name="connsiteX6451" fmla="*/ 3018794 w 7362098"/>
                                <a:gd name="connsiteY6451" fmla="*/ 1712454 h 4900456"/>
                                <a:gd name="connsiteX6452" fmla="*/ 3021588 w 7362098"/>
                                <a:gd name="connsiteY6452" fmla="*/ 1713252 h 4900456"/>
                                <a:gd name="connsiteX6453" fmla="*/ 3020791 w 7362098"/>
                                <a:gd name="connsiteY6453" fmla="*/ 1716046 h 4900456"/>
                                <a:gd name="connsiteX6454" fmla="*/ 3005611 w 7362098"/>
                                <a:gd name="connsiteY6454" fmla="*/ 1724830 h 4900456"/>
                                <a:gd name="connsiteX6455" fmla="*/ 3004815 w 7362098"/>
                                <a:gd name="connsiteY6455" fmla="*/ 1725229 h 4900456"/>
                                <a:gd name="connsiteX6456" fmla="*/ 3002819 w 7362098"/>
                                <a:gd name="connsiteY6456" fmla="*/ 1724031 h 4900456"/>
                                <a:gd name="connsiteX6457" fmla="*/ 3003618 w 7362098"/>
                                <a:gd name="connsiteY6457" fmla="*/ 1721237 h 4900456"/>
                                <a:gd name="connsiteX6458" fmla="*/ 2940146 w 7362098"/>
                                <a:gd name="connsiteY6458" fmla="*/ 1706865 h 4900456"/>
                                <a:gd name="connsiteX6459" fmla="*/ 2954120 w 7362098"/>
                                <a:gd name="connsiteY6459" fmla="*/ 1717644 h 4900456"/>
                                <a:gd name="connsiteX6460" fmla="*/ 2954522 w 7362098"/>
                                <a:gd name="connsiteY6460" fmla="*/ 1720439 h 4900456"/>
                                <a:gd name="connsiteX6461" fmla="*/ 2952925 w 7362098"/>
                                <a:gd name="connsiteY6461" fmla="*/ 1721237 h 4900456"/>
                                <a:gd name="connsiteX6462" fmla="*/ 2951328 w 7362098"/>
                                <a:gd name="connsiteY6462" fmla="*/ 1720838 h 4900456"/>
                                <a:gd name="connsiteX6463" fmla="*/ 2937748 w 7362098"/>
                                <a:gd name="connsiteY6463" fmla="*/ 1710059 h 4900456"/>
                                <a:gd name="connsiteX6464" fmla="*/ 2937351 w 7362098"/>
                                <a:gd name="connsiteY6464" fmla="*/ 1707264 h 4900456"/>
                                <a:gd name="connsiteX6465" fmla="*/ 2940146 w 7362098"/>
                                <a:gd name="connsiteY6465" fmla="*/ 1706865 h 4900456"/>
                                <a:gd name="connsiteX6466" fmla="*/ 3008789 w 7362098"/>
                                <a:gd name="connsiteY6466" fmla="*/ 1698083 h 4900456"/>
                                <a:gd name="connsiteX6467" fmla="*/ 3009187 w 7362098"/>
                                <a:gd name="connsiteY6467" fmla="*/ 1700877 h 4900456"/>
                                <a:gd name="connsiteX6468" fmla="*/ 2998428 w 7362098"/>
                                <a:gd name="connsiteY6468" fmla="*/ 1714850 h 4900456"/>
                                <a:gd name="connsiteX6469" fmla="*/ 2996834 w 7362098"/>
                                <a:gd name="connsiteY6469" fmla="*/ 1715649 h 4900456"/>
                                <a:gd name="connsiteX6470" fmla="*/ 2995237 w 7362098"/>
                                <a:gd name="connsiteY6470" fmla="*/ 1715250 h 4900456"/>
                                <a:gd name="connsiteX6471" fmla="*/ 2995237 w 7362098"/>
                                <a:gd name="connsiteY6471" fmla="*/ 1712455 h 4900456"/>
                                <a:gd name="connsiteX6472" fmla="*/ 3006009 w 7362098"/>
                                <a:gd name="connsiteY6472" fmla="*/ 1698482 h 4900456"/>
                                <a:gd name="connsiteX6473" fmla="*/ 3008789 w 7362098"/>
                                <a:gd name="connsiteY6473" fmla="*/ 1698083 h 4900456"/>
                                <a:gd name="connsiteX6474" fmla="*/ 2952527 w 7362098"/>
                                <a:gd name="connsiteY6474" fmla="*/ 1694091 h 4900456"/>
                                <a:gd name="connsiteX6475" fmla="*/ 2955321 w 7362098"/>
                                <a:gd name="connsiteY6475" fmla="*/ 1694889 h 4900456"/>
                                <a:gd name="connsiteX6476" fmla="*/ 2964104 w 7362098"/>
                                <a:gd name="connsiteY6476" fmla="*/ 1710060 h 4900456"/>
                                <a:gd name="connsiteX6477" fmla="*/ 2963304 w 7362098"/>
                                <a:gd name="connsiteY6477" fmla="*/ 1712854 h 4900456"/>
                                <a:gd name="connsiteX6478" fmla="*/ 2962508 w 7362098"/>
                                <a:gd name="connsiteY6478" fmla="*/ 1713253 h 4900456"/>
                                <a:gd name="connsiteX6479" fmla="*/ 2960511 w 7362098"/>
                                <a:gd name="connsiteY6479" fmla="*/ 1712056 h 4900456"/>
                                <a:gd name="connsiteX6480" fmla="*/ 2951723 w 7362098"/>
                                <a:gd name="connsiteY6480" fmla="*/ 1696885 h 4900456"/>
                                <a:gd name="connsiteX6481" fmla="*/ 2952527 w 7362098"/>
                                <a:gd name="connsiteY6481" fmla="*/ 1694091 h 4900456"/>
                                <a:gd name="connsiteX6482" fmla="*/ 2990843 w 7362098"/>
                                <a:gd name="connsiteY6482" fmla="*/ 1689301 h 4900456"/>
                                <a:gd name="connsiteX6483" fmla="*/ 2992437 w 7362098"/>
                                <a:gd name="connsiteY6483" fmla="*/ 1692095 h 4900456"/>
                                <a:gd name="connsiteX6484" fmla="*/ 2987644 w 7362098"/>
                                <a:gd name="connsiteY6484" fmla="*/ 1708862 h 4900456"/>
                                <a:gd name="connsiteX6485" fmla="*/ 2986050 w 7362098"/>
                                <a:gd name="connsiteY6485" fmla="*/ 1710459 h 4900456"/>
                                <a:gd name="connsiteX6486" fmla="*/ 2985247 w 7362098"/>
                                <a:gd name="connsiteY6486" fmla="*/ 1710459 h 4900456"/>
                                <a:gd name="connsiteX6487" fmla="*/ 2983252 w 7362098"/>
                                <a:gd name="connsiteY6487" fmla="*/ 1707665 h 4900456"/>
                                <a:gd name="connsiteX6488" fmla="*/ 2988040 w 7362098"/>
                                <a:gd name="connsiteY6488" fmla="*/ 1690897 h 4900456"/>
                                <a:gd name="connsiteX6489" fmla="*/ 2990843 w 7362098"/>
                                <a:gd name="connsiteY6489" fmla="*/ 1689301 h 4900456"/>
                                <a:gd name="connsiteX6490" fmla="*/ 4201936 w 7362098"/>
                                <a:gd name="connsiteY6490" fmla="*/ 1687304 h 4900456"/>
                                <a:gd name="connsiteX6491" fmla="*/ 4206726 w 7362098"/>
                                <a:gd name="connsiteY6491" fmla="*/ 1690897 h 4900456"/>
                                <a:gd name="connsiteX6492" fmla="*/ 4210319 w 7362098"/>
                                <a:gd name="connsiteY6492" fmla="*/ 1715248 h 4900456"/>
                                <a:gd name="connsiteX6493" fmla="*/ 4234671 w 7362098"/>
                                <a:gd name="connsiteY6493" fmla="*/ 1711655 h 4900456"/>
                                <a:gd name="connsiteX6494" fmla="*/ 4239462 w 7362098"/>
                                <a:gd name="connsiteY6494" fmla="*/ 1715248 h 4900456"/>
                                <a:gd name="connsiteX6495" fmla="*/ 4235869 w 7362098"/>
                                <a:gd name="connsiteY6495" fmla="*/ 1720038 h 4900456"/>
                                <a:gd name="connsiteX6496" fmla="*/ 4211517 w 7362098"/>
                                <a:gd name="connsiteY6496" fmla="*/ 1723631 h 4900456"/>
                                <a:gd name="connsiteX6497" fmla="*/ 4215110 w 7362098"/>
                                <a:gd name="connsiteY6497" fmla="*/ 1747983 h 4900456"/>
                                <a:gd name="connsiteX6498" fmla="*/ 4211517 w 7362098"/>
                                <a:gd name="connsiteY6498" fmla="*/ 1752774 h 4900456"/>
                                <a:gd name="connsiteX6499" fmla="*/ 4206726 w 7362098"/>
                                <a:gd name="connsiteY6499" fmla="*/ 1749181 h 4900456"/>
                                <a:gd name="connsiteX6500" fmla="*/ 4203134 w 7362098"/>
                                <a:gd name="connsiteY6500" fmla="*/ 1724829 h 4900456"/>
                                <a:gd name="connsiteX6501" fmla="*/ 4178782 w 7362098"/>
                                <a:gd name="connsiteY6501" fmla="*/ 1728421 h 4900456"/>
                                <a:gd name="connsiteX6502" fmla="*/ 4173992 w 7362098"/>
                                <a:gd name="connsiteY6502" fmla="*/ 1724829 h 4900456"/>
                                <a:gd name="connsiteX6503" fmla="*/ 4177585 w 7362098"/>
                                <a:gd name="connsiteY6503" fmla="*/ 1720038 h 4900456"/>
                                <a:gd name="connsiteX6504" fmla="*/ 4201936 w 7362098"/>
                                <a:gd name="connsiteY6504" fmla="*/ 1716445 h 4900456"/>
                                <a:gd name="connsiteX6505" fmla="*/ 4198343 w 7362098"/>
                                <a:gd name="connsiteY6505" fmla="*/ 1692094 h 4900456"/>
                                <a:gd name="connsiteX6506" fmla="*/ 4201936 w 7362098"/>
                                <a:gd name="connsiteY6506" fmla="*/ 1687304 h 4900456"/>
                                <a:gd name="connsiteX6507" fmla="*/ 2970884 w 7362098"/>
                                <a:gd name="connsiteY6507" fmla="*/ 1687304 h 4900456"/>
                                <a:gd name="connsiteX6508" fmla="*/ 2973277 w 7362098"/>
                                <a:gd name="connsiteY6508" fmla="*/ 1689300 h 4900456"/>
                                <a:gd name="connsiteX6509" fmla="*/ 2975671 w 7362098"/>
                                <a:gd name="connsiteY6509" fmla="*/ 1706866 h 4900456"/>
                                <a:gd name="connsiteX6510" fmla="*/ 2973675 w 7362098"/>
                                <a:gd name="connsiteY6510" fmla="*/ 1709261 h 4900456"/>
                                <a:gd name="connsiteX6511" fmla="*/ 2971284 w 7362098"/>
                                <a:gd name="connsiteY6511" fmla="*/ 1707265 h 4900456"/>
                                <a:gd name="connsiteX6512" fmla="*/ 2968887 w 7362098"/>
                                <a:gd name="connsiteY6512" fmla="*/ 1689699 h 4900456"/>
                                <a:gd name="connsiteX6513" fmla="*/ 2970884 w 7362098"/>
                                <a:gd name="connsiteY6513" fmla="*/ 1687304 h 4900456"/>
                                <a:gd name="connsiteX6514" fmla="*/ 6774773 w 7362098"/>
                                <a:gd name="connsiteY6514" fmla="*/ 1685708 h 4900456"/>
                                <a:gd name="connsiteX6515" fmla="*/ 6777168 w 7362098"/>
                                <a:gd name="connsiteY6515" fmla="*/ 1687704 h 4900456"/>
                                <a:gd name="connsiteX6516" fmla="*/ 6779563 w 7362098"/>
                                <a:gd name="connsiteY6516" fmla="*/ 1705270 h 4900456"/>
                                <a:gd name="connsiteX6517" fmla="*/ 6777567 w 7362098"/>
                                <a:gd name="connsiteY6517" fmla="*/ 1707665 h 4900456"/>
                                <a:gd name="connsiteX6518" fmla="*/ 6775172 w 7362098"/>
                                <a:gd name="connsiteY6518" fmla="*/ 1705669 h 4900456"/>
                                <a:gd name="connsiteX6519" fmla="*/ 6772776 w 7362098"/>
                                <a:gd name="connsiteY6519" fmla="*/ 1688103 h 4900456"/>
                                <a:gd name="connsiteX6520" fmla="*/ 6774773 w 7362098"/>
                                <a:gd name="connsiteY6520" fmla="*/ 1685708 h 4900456"/>
                                <a:gd name="connsiteX6521" fmla="*/ 6763196 w 7362098"/>
                                <a:gd name="connsiteY6521" fmla="*/ 1684909 h 4900456"/>
                                <a:gd name="connsiteX6522" fmla="*/ 6764395 w 7362098"/>
                                <a:gd name="connsiteY6522" fmla="*/ 1687703 h 4900456"/>
                                <a:gd name="connsiteX6523" fmla="*/ 6759604 w 7362098"/>
                                <a:gd name="connsiteY6523" fmla="*/ 1704470 h 4900456"/>
                                <a:gd name="connsiteX6524" fmla="*/ 6758007 w 7362098"/>
                                <a:gd name="connsiteY6524" fmla="*/ 1706067 h 4900456"/>
                                <a:gd name="connsiteX6525" fmla="*/ 6757208 w 7362098"/>
                                <a:gd name="connsiteY6525" fmla="*/ 1706067 h 4900456"/>
                                <a:gd name="connsiteX6526" fmla="*/ 6755611 w 7362098"/>
                                <a:gd name="connsiteY6526" fmla="*/ 1703273 h 4900456"/>
                                <a:gd name="connsiteX6527" fmla="*/ 6760402 w 7362098"/>
                                <a:gd name="connsiteY6527" fmla="*/ 1686505 h 4900456"/>
                                <a:gd name="connsiteX6528" fmla="*/ 6763196 w 7362098"/>
                                <a:gd name="connsiteY6528" fmla="*/ 1684909 h 4900456"/>
                                <a:gd name="connsiteX6529" fmla="*/ 6785551 w 7362098"/>
                                <a:gd name="connsiteY6529" fmla="*/ 1682115 h 4900456"/>
                                <a:gd name="connsiteX6530" fmla="*/ 6788346 w 7362098"/>
                                <a:gd name="connsiteY6530" fmla="*/ 1682913 h 4900456"/>
                                <a:gd name="connsiteX6531" fmla="*/ 6797129 w 7362098"/>
                                <a:gd name="connsiteY6531" fmla="*/ 1698084 h 4900456"/>
                                <a:gd name="connsiteX6532" fmla="*/ 6796330 w 7362098"/>
                                <a:gd name="connsiteY6532" fmla="*/ 1700878 h 4900456"/>
                                <a:gd name="connsiteX6533" fmla="*/ 6795532 w 7362098"/>
                                <a:gd name="connsiteY6533" fmla="*/ 1701277 h 4900456"/>
                                <a:gd name="connsiteX6534" fmla="*/ 6793536 w 7362098"/>
                                <a:gd name="connsiteY6534" fmla="*/ 1700080 h 4900456"/>
                                <a:gd name="connsiteX6535" fmla="*/ 6784752 w 7362098"/>
                                <a:gd name="connsiteY6535" fmla="*/ 1684909 h 4900456"/>
                                <a:gd name="connsiteX6536" fmla="*/ 6785551 w 7362098"/>
                                <a:gd name="connsiteY6536" fmla="*/ 1682115 h 4900456"/>
                                <a:gd name="connsiteX6537" fmla="*/ 6753616 w 7362098"/>
                                <a:gd name="connsiteY6537" fmla="*/ 1680119 h 4900456"/>
                                <a:gd name="connsiteX6538" fmla="*/ 6754414 w 7362098"/>
                                <a:gd name="connsiteY6538" fmla="*/ 1682913 h 4900456"/>
                                <a:gd name="connsiteX6539" fmla="*/ 6743636 w 7362098"/>
                                <a:gd name="connsiteY6539" fmla="*/ 1696886 h 4900456"/>
                                <a:gd name="connsiteX6540" fmla="*/ 6742038 w 7362098"/>
                                <a:gd name="connsiteY6540" fmla="*/ 1697685 h 4900456"/>
                                <a:gd name="connsiteX6541" fmla="*/ 6740441 w 7362098"/>
                                <a:gd name="connsiteY6541" fmla="*/ 1697286 h 4900456"/>
                                <a:gd name="connsiteX6542" fmla="*/ 6740042 w 7362098"/>
                                <a:gd name="connsiteY6542" fmla="*/ 1694491 h 4900456"/>
                                <a:gd name="connsiteX6543" fmla="*/ 6750821 w 7362098"/>
                                <a:gd name="connsiteY6543" fmla="*/ 1680518 h 4900456"/>
                                <a:gd name="connsiteX6544" fmla="*/ 6753616 w 7362098"/>
                                <a:gd name="connsiteY6544" fmla="*/ 1680119 h 4900456"/>
                                <a:gd name="connsiteX6545" fmla="*/ 5430471 w 7362098"/>
                                <a:gd name="connsiteY6545" fmla="*/ 1679819 h 4900456"/>
                                <a:gd name="connsiteX6546" fmla="*/ 5439853 w 7362098"/>
                                <a:gd name="connsiteY6546" fmla="*/ 1680917 h 4900456"/>
                                <a:gd name="connsiteX6547" fmla="*/ 5447038 w 7362098"/>
                                <a:gd name="connsiteY6547" fmla="*/ 1692893 h 4900456"/>
                                <a:gd name="connsiteX6548" fmla="*/ 5450631 w 7362098"/>
                                <a:gd name="connsiteY6548" fmla="*/ 1697683 h 4900456"/>
                                <a:gd name="connsiteX6549" fmla="*/ 5456619 w 7362098"/>
                                <a:gd name="connsiteY6549" fmla="*/ 1697683 h 4900456"/>
                                <a:gd name="connsiteX6550" fmla="*/ 5457018 w 7362098"/>
                                <a:gd name="connsiteY6550" fmla="*/ 1697683 h 4900456"/>
                                <a:gd name="connsiteX6551" fmla="*/ 5457417 w 7362098"/>
                                <a:gd name="connsiteY6551" fmla="*/ 1697284 h 4900456"/>
                                <a:gd name="connsiteX6552" fmla="*/ 5470591 w 7362098"/>
                                <a:gd name="connsiteY6552" fmla="*/ 1696885 h 4900456"/>
                                <a:gd name="connsiteX6553" fmla="*/ 5477776 w 7362098"/>
                                <a:gd name="connsiteY6553" fmla="*/ 1708461 h 4900456"/>
                                <a:gd name="connsiteX6554" fmla="*/ 5477776 w 7362098"/>
                                <a:gd name="connsiteY6554" fmla="*/ 1708861 h 4900456"/>
                                <a:gd name="connsiteX6555" fmla="*/ 5481369 w 7362098"/>
                                <a:gd name="connsiteY6555" fmla="*/ 1713651 h 4900456"/>
                                <a:gd name="connsiteX6556" fmla="*/ 5487756 w 7362098"/>
                                <a:gd name="connsiteY6556" fmla="*/ 1713651 h 4900456"/>
                                <a:gd name="connsiteX6557" fmla="*/ 5488156 w 7362098"/>
                                <a:gd name="connsiteY6557" fmla="*/ 1713651 h 4900456"/>
                                <a:gd name="connsiteX6558" fmla="*/ 5502127 w 7362098"/>
                                <a:gd name="connsiteY6558" fmla="*/ 1712853 h 4900456"/>
                                <a:gd name="connsiteX6559" fmla="*/ 5509313 w 7362098"/>
                                <a:gd name="connsiteY6559" fmla="*/ 1724829 h 4900456"/>
                                <a:gd name="connsiteX6560" fmla="*/ 5512906 w 7362098"/>
                                <a:gd name="connsiteY6560" fmla="*/ 1729620 h 4900456"/>
                                <a:gd name="connsiteX6561" fmla="*/ 5516099 w 7362098"/>
                                <a:gd name="connsiteY6561" fmla="*/ 1730418 h 4900456"/>
                                <a:gd name="connsiteX6562" fmla="*/ 5520491 w 7362098"/>
                                <a:gd name="connsiteY6562" fmla="*/ 1730817 h 4900456"/>
                                <a:gd name="connsiteX6563" fmla="*/ 5524083 w 7362098"/>
                                <a:gd name="connsiteY6563" fmla="*/ 1734809 h 4900456"/>
                                <a:gd name="connsiteX6564" fmla="*/ 5518495 w 7362098"/>
                                <a:gd name="connsiteY6564" fmla="*/ 1738801 h 4900456"/>
                                <a:gd name="connsiteX6565" fmla="*/ 5512507 w 7362098"/>
                                <a:gd name="connsiteY6565" fmla="*/ 1738402 h 4900456"/>
                                <a:gd name="connsiteX6566" fmla="*/ 5507716 w 7362098"/>
                                <a:gd name="connsiteY6566" fmla="*/ 1736805 h 4900456"/>
                                <a:gd name="connsiteX6567" fmla="*/ 5500531 w 7362098"/>
                                <a:gd name="connsiteY6567" fmla="*/ 1724829 h 4900456"/>
                                <a:gd name="connsiteX6568" fmla="*/ 5497337 w 7362098"/>
                                <a:gd name="connsiteY6568" fmla="*/ 1720038 h 4900456"/>
                                <a:gd name="connsiteX6569" fmla="*/ 5490551 w 7362098"/>
                                <a:gd name="connsiteY6569" fmla="*/ 1720437 h 4900456"/>
                                <a:gd name="connsiteX6570" fmla="*/ 5476978 w 7362098"/>
                                <a:gd name="connsiteY6570" fmla="*/ 1720836 h 4900456"/>
                                <a:gd name="connsiteX6571" fmla="*/ 5469792 w 7362098"/>
                                <a:gd name="connsiteY6571" fmla="*/ 1709260 h 4900456"/>
                                <a:gd name="connsiteX6572" fmla="*/ 5466200 w 7362098"/>
                                <a:gd name="connsiteY6572" fmla="*/ 1704070 h 4900456"/>
                                <a:gd name="connsiteX6573" fmla="*/ 5460212 w 7362098"/>
                                <a:gd name="connsiteY6573" fmla="*/ 1704070 h 4900456"/>
                                <a:gd name="connsiteX6574" fmla="*/ 5459813 w 7362098"/>
                                <a:gd name="connsiteY6574" fmla="*/ 1704070 h 4900456"/>
                                <a:gd name="connsiteX6575" fmla="*/ 5446240 w 7362098"/>
                                <a:gd name="connsiteY6575" fmla="*/ 1704469 h 4900456"/>
                                <a:gd name="connsiteX6576" fmla="*/ 5439054 w 7362098"/>
                                <a:gd name="connsiteY6576" fmla="*/ 1692493 h 4900456"/>
                                <a:gd name="connsiteX6577" fmla="*/ 5435860 w 7362098"/>
                                <a:gd name="connsiteY6577" fmla="*/ 1687703 h 4900456"/>
                                <a:gd name="connsiteX6578" fmla="*/ 5429073 w 7362098"/>
                                <a:gd name="connsiteY6578" fmla="*/ 1688102 h 4900456"/>
                                <a:gd name="connsiteX6579" fmla="*/ 5415501 w 7362098"/>
                                <a:gd name="connsiteY6579" fmla="*/ 1688501 h 4900456"/>
                                <a:gd name="connsiteX6580" fmla="*/ 5413105 w 7362098"/>
                                <a:gd name="connsiteY6580" fmla="*/ 1686905 h 4900456"/>
                                <a:gd name="connsiteX6581" fmla="*/ 5411509 w 7362098"/>
                                <a:gd name="connsiteY6581" fmla="*/ 1681715 h 4900456"/>
                                <a:gd name="connsiteX6582" fmla="*/ 5416698 w 7362098"/>
                                <a:gd name="connsiteY6582" fmla="*/ 1680118 h 4900456"/>
                                <a:gd name="connsiteX6583" fmla="*/ 5419093 w 7362098"/>
                                <a:gd name="connsiteY6583" fmla="*/ 1681715 h 4900456"/>
                                <a:gd name="connsiteX6584" fmla="*/ 5425481 w 7362098"/>
                                <a:gd name="connsiteY6584" fmla="*/ 1681715 h 4900456"/>
                                <a:gd name="connsiteX6585" fmla="*/ 5425880 w 7362098"/>
                                <a:gd name="connsiteY6585" fmla="*/ 1681715 h 4900456"/>
                                <a:gd name="connsiteX6586" fmla="*/ 5430471 w 7362098"/>
                                <a:gd name="connsiteY6586" fmla="*/ 1679819 h 4900456"/>
                                <a:gd name="connsiteX6587" fmla="*/ 6797127 w 7362098"/>
                                <a:gd name="connsiteY6587" fmla="*/ 1674131 h 4900456"/>
                                <a:gd name="connsiteX6588" fmla="*/ 6811499 w 7362098"/>
                                <a:gd name="connsiteY6588" fmla="*/ 1684910 h 4900456"/>
                                <a:gd name="connsiteX6589" fmla="*/ 6811899 w 7362098"/>
                                <a:gd name="connsiteY6589" fmla="*/ 1687705 h 4900456"/>
                                <a:gd name="connsiteX6590" fmla="*/ 6810302 w 7362098"/>
                                <a:gd name="connsiteY6590" fmla="*/ 1688503 h 4900456"/>
                                <a:gd name="connsiteX6591" fmla="*/ 6808705 w 7362098"/>
                                <a:gd name="connsiteY6591" fmla="*/ 1688104 h 4900456"/>
                                <a:gd name="connsiteX6592" fmla="*/ 6794732 w 7362098"/>
                                <a:gd name="connsiteY6592" fmla="*/ 1677325 h 4900456"/>
                                <a:gd name="connsiteX6593" fmla="*/ 6794333 w 7362098"/>
                                <a:gd name="connsiteY6593" fmla="*/ 1674530 h 4900456"/>
                                <a:gd name="connsiteX6594" fmla="*/ 6797127 w 7362098"/>
                                <a:gd name="connsiteY6594" fmla="*/ 1674131 h 4900456"/>
                                <a:gd name="connsiteX6595" fmla="*/ 6743236 w 7362098"/>
                                <a:gd name="connsiteY6595" fmla="*/ 1670538 h 4900456"/>
                                <a:gd name="connsiteX6596" fmla="*/ 6746031 w 7362098"/>
                                <a:gd name="connsiteY6596" fmla="*/ 1671336 h 4900456"/>
                                <a:gd name="connsiteX6597" fmla="*/ 6745232 w 7362098"/>
                                <a:gd name="connsiteY6597" fmla="*/ 1674130 h 4900456"/>
                                <a:gd name="connsiteX6598" fmla="*/ 6730062 w 7362098"/>
                                <a:gd name="connsiteY6598" fmla="*/ 1682914 h 4900456"/>
                                <a:gd name="connsiteX6599" fmla="*/ 6729263 w 7362098"/>
                                <a:gd name="connsiteY6599" fmla="*/ 1683313 h 4900456"/>
                                <a:gd name="connsiteX6600" fmla="*/ 6727267 w 7362098"/>
                                <a:gd name="connsiteY6600" fmla="*/ 1682115 h 4900456"/>
                                <a:gd name="connsiteX6601" fmla="*/ 6728066 w 7362098"/>
                                <a:gd name="connsiteY6601" fmla="*/ 1679321 h 4900456"/>
                                <a:gd name="connsiteX6602" fmla="*/ 6801918 w 7362098"/>
                                <a:gd name="connsiteY6602" fmla="*/ 1663353 h 4900456"/>
                                <a:gd name="connsiteX6603" fmla="*/ 6818685 w 7362098"/>
                                <a:gd name="connsiteY6603" fmla="*/ 1668144 h 4900456"/>
                                <a:gd name="connsiteX6604" fmla="*/ 6819883 w 7362098"/>
                                <a:gd name="connsiteY6604" fmla="*/ 1670938 h 4900456"/>
                                <a:gd name="connsiteX6605" fmla="*/ 6818286 w 7362098"/>
                                <a:gd name="connsiteY6605" fmla="*/ 1672535 h 4900456"/>
                                <a:gd name="connsiteX6606" fmla="*/ 6817488 w 7362098"/>
                                <a:gd name="connsiteY6606" fmla="*/ 1672535 h 4900456"/>
                                <a:gd name="connsiteX6607" fmla="*/ 6800721 w 7362098"/>
                                <a:gd name="connsiteY6607" fmla="*/ 1667744 h 4900456"/>
                                <a:gd name="connsiteX6608" fmla="*/ 6799124 w 7362098"/>
                                <a:gd name="connsiteY6608" fmla="*/ 1664949 h 4900456"/>
                                <a:gd name="connsiteX6609" fmla="*/ 6801918 w 7362098"/>
                                <a:gd name="connsiteY6609" fmla="*/ 1663353 h 4900456"/>
                                <a:gd name="connsiteX6610" fmla="*/ 2015242 w 7362098"/>
                                <a:gd name="connsiteY6610" fmla="*/ 1662704 h 4900456"/>
                                <a:gd name="connsiteX6611" fmla="*/ 2034355 w 7362098"/>
                                <a:gd name="connsiteY6611" fmla="*/ 1676925 h 4900456"/>
                                <a:gd name="connsiteX6612" fmla="*/ 2028766 w 7362098"/>
                                <a:gd name="connsiteY6612" fmla="*/ 1680518 h 4900456"/>
                                <a:gd name="connsiteX6613" fmla="*/ 1994433 w 7362098"/>
                                <a:gd name="connsiteY6613" fmla="*/ 1672534 h 4900456"/>
                                <a:gd name="connsiteX6614" fmla="*/ 1987248 w 7362098"/>
                                <a:gd name="connsiteY6614" fmla="*/ 1706467 h 4900456"/>
                                <a:gd name="connsiteX6615" fmla="*/ 1981658 w 7362098"/>
                                <a:gd name="connsiteY6615" fmla="*/ 1710060 h 4900456"/>
                                <a:gd name="connsiteX6616" fmla="*/ 1980860 w 7362098"/>
                                <a:gd name="connsiteY6616" fmla="*/ 1708862 h 4900456"/>
                                <a:gd name="connsiteX6617" fmla="*/ 1991639 w 7362098"/>
                                <a:gd name="connsiteY6617" fmla="*/ 1666147 h 4900456"/>
                                <a:gd name="connsiteX6618" fmla="*/ 2015242 w 7362098"/>
                                <a:gd name="connsiteY6618" fmla="*/ 1662704 h 4900456"/>
                                <a:gd name="connsiteX6619" fmla="*/ 6740043 w 7362098"/>
                                <a:gd name="connsiteY6619" fmla="*/ 1658562 h 4900456"/>
                                <a:gd name="connsiteX6620" fmla="*/ 6742438 w 7362098"/>
                                <a:gd name="connsiteY6620" fmla="*/ 1660558 h 4900456"/>
                                <a:gd name="connsiteX6621" fmla="*/ 6740442 w 7362098"/>
                                <a:gd name="connsiteY6621" fmla="*/ 1662953 h 4900456"/>
                                <a:gd name="connsiteX6622" fmla="*/ 6722876 w 7362098"/>
                                <a:gd name="connsiteY6622" fmla="*/ 1665349 h 4900456"/>
                                <a:gd name="connsiteX6623" fmla="*/ 6720481 w 7362098"/>
                                <a:gd name="connsiteY6623" fmla="*/ 1663353 h 4900456"/>
                                <a:gd name="connsiteX6624" fmla="*/ 6722477 w 7362098"/>
                                <a:gd name="connsiteY6624" fmla="*/ 1660957 h 4900456"/>
                                <a:gd name="connsiteX6625" fmla="*/ 6819085 w 7362098"/>
                                <a:gd name="connsiteY6625" fmla="*/ 1648582 h 4900456"/>
                                <a:gd name="connsiteX6626" fmla="*/ 6821480 w 7362098"/>
                                <a:gd name="connsiteY6626" fmla="*/ 1650578 h 4900456"/>
                                <a:gd name="connsiteX6627" fmla="*/ 6819484 w 7362098"/>
                                <a:gd name="connsiteY6627" fmla="*/ 1652973 h 4900456"/>
                                <a:gd name="connsiteX6628" fmla="*/ 6801918 w 7362098"/>
                                <a:gd name="connsiteY6628" fmla="*/ 1655369 h 4900456"/>
                                <a:gd name="connsiteX6629" fmla="*/ 6799523 w 7362098"/>
                                <a:gd name="connsiteY6629" fmla="*/ 1653373 h 4900456"/>
                                <a:gd name="connsiteX6630" fmla="*/ 6801519 w 7362098"/>
                                <a:gd name="connsiteY6630" fmla="*/ 1650977 h 4900456"/>
                                <a:gd name="connsiteX6631" fmla="*/ 5447636 w 7362098"/>
                                <a:gd name="connsiteY6631" fmla="*/ 1647484 h 4900456"/>
                                <a:gd name="connsiteX6632" fmla="*/ 5457018 w 7362098"/>
                                <a:gd name="connsiteY6632" fmla="*/ 1648582 h 4900456"/>
                                <a:gd name="connsiteX6633" fmla="*/ 5464203 w 7362098"/>
                                <a:gd name="connsiteY6633" fmla="*/ 1660558 h 4900456"/>
                                <a:gd name="connsiteX6634" fmla="*/ 5467796 w 7362098"/>
                                <a:gd name="connsiteY6634" fmla="*/ 1665348 h 4900456"/>
                                <a:gd name="connsiteX6635" fmla="*/ 5473784 w 7362098"/>
                                <a:gd name="connsiteY6635" fmla="*/ 1665348 h 4900456"/>
                                <a:gd name="connsiteX6636" fmla="*/ 5474183 w 7362098"/>
                                <a:gd name="connsiteY6636" fmla="*/ 1665348 h 4900456"/>
                                <a:gd name="connsiteX6637" fmla="*/ 5474583 w 7362098"/>
                                <a:gd name="connsiteY6637" fmla="*/ 1664949 h 4900456"/>
                                <a:gd name="connsiteX6638" fmla="*/ 5487756 w 7362098"/>
                                <a:gd name="connsiteY6638" fmla="*/ 1664550 h 4900456"/>
                                <a:gd name="connsiteX6639" fmla="*/ 5494942 w 7362098"/>
                                <a:gd name="connsiteY6639" fmla="*/ 1676126 h 4900456"/>
                                <a:gd name="connsiteX6640" fmla="*/ 5494942 w 7362098"/>
                                <a:gd name="connsiteY6640" fmla="*/ 1676526 h 4900456"/>
                                <a:gd name="connsiteX6641" fmla="*/ 5498534 w 7362098"/>
                                <a:gd name="connsiteY6641" fmla="*/ 1681316 h 4900456"/>
                                <a:gd name="connsiteX6642" fmla="*/ 5504922 w 7362098"/>
                                <a:gd name="connsiteY6642" fmla="*/ 1681316 h 4900456"/>
                                <a:gd name="connsiteX6643" fmla="*/ 5505321 w 7362098"/>
                                <a:gd name="connsiteY6643" fmla="*/ 1681316 h 4900456"/>
                                <a:gd name="connsiteX6644" fmla="*/ 5519293 w 7362098"/>
                                <a:gd name="connsiteY6644" fmla="*/ 1680518 h 4900456"/>
                                <a:gd name="connsiteX6645" fmla="*/ 5526478 w 7362098"/>
                                <a:gd name="connsiteY6645" fmla="*/ 1692494 h 4900456"/>
                                <a:gd name="connsiteX6646" fmla="*/ 5530071 w 7362098"/>
                                <a:gd name="connsiteY6646" fmla="*/ 1697285 h 4900456"/>
                                <a:gd name="connsiteX6647" fmla="*/ 5533265 w 7362098"/>
                                <a:gd name="connsiteY6647" fmla="*/ 1698083 h 4900456"/>
                                <a:gd name="connsiteX6648" fmla="*/ 5537656 w 7362098"/>
                                <a:gd name="connsiteY6648" fmla="*/ 1698482 h 4900456"/>
                                <a:gd name="connsiteX6649" fmla="*/ 5541249 w 7362098"/>
                                <a:gd name="connsiteY6649" fmla="*/ 1702474 h 4900456"/>
                                <a:gd name="connsiteX6650" fmla="*/ 5535660 w 7362098"/>
                                <a:gd name="connsiteY6650" fmla="*/ 1706466 h 4900456"/>
                                <a:gd name="connsiteX6651" fmla="*/ 5529672 w 7362098"/>
                                <a:gd name="connsiteY6651" fmla="*/ 1706067 h 4900456"/>
                                <a:gd name="connsiteX6652" fmla="*/ 5524881 w 7362098"/>
                                <a:gd name="connsiteY6652" fmla="*/ 1704470 h 4900456"/>
                                <a:gd name="connsiteX6653" fmla="*/ 5517696 w 7362098"/>
                                <a:gd name="connsiteY6653" fmla="*/ 1692494 h 4900456"/>
                                <a:gd name="connsiteX6654" fmla="*/ 5514502 w 7362098"/>
                                <a:gd name="connsiteY6654" fmla="*/ 1687703 h 4900456"/>
                                <a:gd name="connsiteX6655" fmla="*/ 5507716 w 7362098"/>
                                <a:gd name="connsiteY6655" fmla="*/ 1688102 h 4900456"/>
                                <a:gd name="connsiteX6656" fmla="*/ 5494143 w 7362098"/>
                                <a:gd name="connsiteY6656" fmla="*/ 1688501 h 4900456"/>
                                <a:gd name="connsiteX6657" fmla="*/ 5486958 w 7362098"/>
                                <a:gd name="connsiteY6657" fmla="*/ 1676925 h 4900456"/>
                                <a:gd name="connsiteX6658" fmla="*/ 5483365 w 7362098"/>
                                <a:gd name="connsiteY6658" fmla="*/ 1671735 h 4900456"/>
                                <a:gd name="connsiteX6659" fmla="*/ 5477377 w 7362098"/>
                                <a:gd name="connsiteY6659" fmla="*/ 1671735 h 4900456"/>
                                <a:gd name="connsiteX6660" fmla="*/ 5476978 w 7362098"/>
                                <a:gd name="connsiteY6660" fmla="*/ 1671735 h 4900456"/>
                                <a:gd name="connsiteX6661" fmla="*/ 5463405 w 7362098"/>
                                <a:gd name="connsiteY6661" fmla="*/ 1672134 h 4900456"/>
                                <a:gd name="connsiteX6662" fmla="*/ 5456219 w 7362098"/>
                                <a:gd name="connsiteY6662" fmla="*/ 1660158 h 4900456"/>
                                <a:gd name="connsiteX6663" fmla="*/ 5453025 w 7362098"/>
                                <a:gd name="connsiteY6663" fmla="*/ 1655368 h 4900456"/>
                                <a:gd name="connsiteX6664" fmla="*/ 5446238 w 7362098"/>
                                <a:gd name="connsiteY6664" fmla="*/ 1655767 h 4900456"/>
                                <a:gd name="connsiteX6665" fmla="*/ 5432666 w 7362098"/>
                                <a:gd name="connsiteY6665" fmla="*/ 1656166 h 4900456"/>
                                <a:gd name="connsiteX6666" fmla="*/ 5430270 w 7362098"/>
                                <a:gd name="connsiteY6666" fmla="*/ 1654570 h 4900456"/>
                                <a:gd name="connsiteX6667" fmla="*/ 5428674 w 7362098"/>
                                <a:gd name="connsiteY6667" fmla="*/ 1649380 h 4900456"/>
                                <a:gd name="connsiteX6668" fmla="*/ 5433863 w 7362098"/>
                                <a:gd name="connsiteY6668" fmla="*/ 1647783 h 4900456"/>
                                <a:gd name="connsiteX6669" fmla="*/ 5436258 w 7362098"/>
                                <a:gd name="connsiteY6669" fmla="*/ 1649380 h 4900456"/>
                                <a:gd name="connsiteX6670" fmla="*/ 5442646 w 7362098"/>
                                <a:gd name="connsiteY6670" fmla="*/ 1649380 h 4900456"/>
                                <a:gd name="connsiteX6671" fmla="*/ 5443045 w 7362098"/>
                                <a:gd name="connsiteY6671" fmla="*/ 1649380 h 4900456"/>
                                <a:gd name="connsiteX6672" fmla="*/ 5447636 w 7362098"/>
                                <a:gd name="connsiteY6672" fmla="*/ 1647484 h 4900456"/>
                                <a:gd name="connsiteX6673" fmla="*/ 55929 w 7362098"/>
                                <a:gd name="connsiteY6673" fmla="*/ 1646586 h 4900456"/>
                                <a:gd name="connsiteX6674" fmla="*/ 58324 w 7362098"/>
                                <a:gd name="connsiteY6674" fmla="*/ 1648582 h 4900456"/>
                                <a:gd name="connsiteX6675" fmla="*/ 60719 w 7362098"/>
                                <a:gd name="connsiteY6675" fmla="*/ 1666148 h 4900456"/>
                                <a:gd name="connsiteX6676" fmla="*/ 58723 w 7362098"/>
                                <a:gd name="connsiteY6676" fmla="*/ 1668543 h 4900456"/>
                                <a:gd name="connsiteX6677" fmla="*/ 56328 w 7362098"/>
                                <a:gd name="connsiteY6677" fmla="*/ 1666547 h 4900456"/>
                                <a:gd name="connsiteX6678" fmla="*/ 53932 w 7362098"/>
                                <a:gd name="connsiteY6678" fmla="*/ 1648981 h 4900456"/>
                                <a:gd name="connsiteX6679" fmla="*/ 55929 w 7362098"/>
                                <a:gd name="connsiteY6679" fmla="*/ 1646586 h 4900456"/>
                                <a:gd name="connsiteX6680" fmla="*/ 44352 w 7362098"/>
                                <a:gd name="connsiteY6680" fmla="*/ 1645788 h 4900456"/>
                                <a:gd name="connsiteX6681" fmla="*/ 45550 w 7362098"/>
                                <a:gd name="connsiteY6681" fmla="*/ 1648582 h 4900456"/>
                                <a:gd name="connsiteX6682" fmla="*/ 40759 w 7362098"/>
                                <a:gd name="connsiteY6682" fmla="*/ 1665349 h 4900456"/>
                                <a:gd name="connsiteX6683" fmla="*/ 39162 w 7362098"/>
                                <a:gd name="connsiteY6683" fmla="*/ 1666946 h 4900456"/>
                                <a:gd name="connsiteX6684" fmla="*/ 38363 w 7362098"/>
                                <a:gd name="connsiteY6684" fmla="*/ 1666946 h 4900456"/>
                                <a:gd name="connsiteX6685" fmla="*/ 36767 w 7362098"/>
                                <a:gd name="connsiteY6685" fmla="*/ 1664152 h 4900456"/>
                                <a:gd name="connsiteX6686" fmla="*/ 41557 w 7362098"/>
                                <a:gd name="connsiteY6686" fmla="*/ 1647384 h 4900456"/>
                                <a:gd name="connsiteX6687" fmla="*/ 44352 w 7362098"/>
                                <a:gd name="connsiteY6687" fmla="*/ 1645788 h 4900456"/>
                                <a:gd name="connsiteX6688" fmla="*/ 66307 w 7362098"/>
                                <a:gd name="connsiteY6688" fmla="*/ 1642994 h 4900456"/>
                                <a:gd name="connsiteX6689" fmla="*/ 69101 w 7362098"/>
                                <a:gd name="connsiteY6689" fmla="*/ 1643792 h 4900456"/>
                                <a:gd name="connsiteX6690" fmla="*/ 77885 w 7362098"/>
                                <a:gd name="connsiteY6690" fmla="*/ 1658963 h 4900456"/>
                                <a:gd name="connsiteX6691" fmla="*/ 77086 w 7362098"/>
                                <a:gd name="connsiteY6691" fmla="*/ 1661757 h 4900456"/>
                                <a:gd name="connsiteX6692" fmla="*/ 76288 w 7362098"/>
                                <a:gd name="connsiteY6692" fmla="*/ 1662156 h 4900456"/>
                                <a:gd name="connsiteX6693" fmla="*/ 74291 w 7362098"/>
                                <a:gd name="connsiteY6693" fmla="*/ 1660959 h 4900456"/>
                                <a:gd name="connsiteX6694" fmla="*/ 65509 w 7362098"/>
                                <a:gd name="connsiteY6694" fmla="*/ 1645788 h 4900456"/>
                                <a:gd name="connsiteX6695" fmla="*/ 66307 w 7362098"/>
                                <a:gd name="connsiteY6695" fmla="*/ 1642994 h 4900456"/>
                                <a:gd name="connsiteX6696" fmla="*/ 6724473 w 7362098"/>
                                <a:gd name="connsiteY6696" fmla="*/ 1641397 h 4900456"/>
                                <a:gd name="connsiteX6697" fmla="*/ 6741241 w 7362098"/>
                                <a:gd name="connsiteY6697" fmla="*/ 1646188 h 4900456"/>
                                <a:gd name="connsiteX6698" fmla="*/ 6742838 w 7362098"/>
                                <a:gd name="connsiteY6698" fmla="*/ 1648982 h 4900456"/>
                                <a:gd name="connsiteX6699" fmla="*/ 6741241 w 7362098"/>
                                <a:gd name="connsiteY6699" fmla="*/ 1650579 h 4900456"/>
                                <a:gd name="connsiteX6700" fmla="*/ 6740442 w 7362098"/>
                                <a:gd name="connsiteY6700" fmla="*/ 1650579 h 4900456"/>
                                <a:gd name="connsiteX6701" fmla="*/ 6723675 w 7362098"/>
                                <a:gd name="connsiteY6701" fmla="*/ 1645788 h 4900456"/>
                                <a:gd name="connsiteX6702" fmla="*/ 6721679 w 7362098"/>
                                <a:gd name="connsiteY6702" fmla="*/ 1642993 h 4900456"/>
                                <a:gd name="connsiteX6703" fmla="*/ 6724473 w 7362098"/>
                                <a:gd name="connsiteY6703" fmla="*/ 1641397 h 4900456"/>
                                <a:gd name="connsiteX6704" fmla="*/ 34372 w 7362098"/>
                                <a:gd name="connsiteY6704" fmla="*/ 1640997 h 4900456"/>
                                <a:gd name="connsiteX6705" fmla="*/ 35170 w 7362098"/>
                                <a:gd name="connsiteY6705" fmla="*/ 1643791 h 4900456"/>
                                <a:gd name="connsiteX6706" fmla="*/ 24391 w 7362098"/>
                                <a:gd name="connsiteY6706" fmla="*/ 1657764 h 4900456"/>
                                <a:gd name="connsiteX6707" fmla="*/ 22794 w 7362098"/>
                                <a:gd name="connsiteY6707" fmla="*/ 1658563 h 4900456"/>
                                <a:gd name="connsiteX6708" fmla="*/ 21197 w 7362098"/>
                                <a:gd name="connsiteY6708" fmla="*/ 1658164 h 4900456"/>
                                <a:gd name="connsiteX6709" fmla="*/ 20798 w 7362098"/>
                                <a:gd name="connsiteY6709" fmla="*/ 1655369 h 4900456"/>
                                <a:gd name="connsiteX6710" fmla="*/ 31577 w 7362098"/>
                                <a:gd name="connsiteY6710" fmla="*/ 1641396 h 4900456"/>
                                <a:gd name="connsiteX6711" fmla="*/ 34372 w 7362098"/>
                                <a:gd name="connsiteY6711" fmla="*/ 1640997 h 4900456"/>
                                <a:gd name="connsiteX6712" fmla="*/ 77883 w 7362098"/>
                                <a:gd name="connsiteY6712" fmla="*/ 1635009 h 4900456"/>
                                <a:gd name="connsiteX6713" fmla="*/ 92256 w 7362098"/>
                                <a:gd name="connsiteY6713" fmla="*/ 1645788 h 4900456"/>
                                <a:gd name="connsiteX6714" fmla="*/ 92655 w 7362098"/>
                                <a:gd name="connsiteY6714" fmla="*/ 1648583 h 4900456"/>
                                <a:gd name="connsiteX6715" fmla="*/ 91058 w 7362098"/>
                                <a:gd name="connsiteY6715" fmla="*/ 1649381 h 4900456"/>
                                <a:gd name="connsiteX6716" fmla="*/ 89461 w 7362098"/>
                                <a:gd name="connsiteY6716" fmla="*/ 1648982 h 4900456"/>
                                <a:gd name="connsiteX6717" fmla="*/ 75488 w 7362098"/>
                                <a:gd name="connsiteY6717" fmla="*/ 1638203 h 4900456"/>
                                <a:gd name="connsiteX6718" fmla="*/ 75089 w 7362098"/>
                                <a:gd name="connsiteY6718" fmla="*/ 1635408 h 4900456"/>
                                <a:gd name="connsiteX6719" fmla="*/ 77883 w 7362098"/>
                                <a:gd name="connsiteY6719" fmla="*/ 1635009 h 4900456"/>
                                <a:gd name="connsiteX6720" fmla="*/ 23992 w 7362098"/>
                                <a:gd name="connsiteY6720" fmla="*/ 1631417 h 4900456"/>
                                <a:gd name="connsiteX6721" fmla="*/ 26787 w 7362098"/>
                                <a:gd name="connsiteY6721" fmla="*/ 1632215 h 4900456"/>
                                <a:gd name="connsiteX6722" fmla="*/ 25988 w 7362098"/>
                                <a:gd name="connsiteY6722" fmla="*/ 1635009 h 4900456"/>
                                <a:gd name="connsiteX6723" fmla="*/ 10818 w 7362098"/>
                                <a:gd name="connsiteY6723" fmla="*/ 1643793 h 4900456"/>
                                <a:gd name="connsiteX6724" fmla="*/ 10020 w 7362098"/>
                                <a:gd name="connsiteY6724" fmla="*/ 1644192 h 4900456"/>
                                <a:gd name="connsiteX6725" fmla="*/ 8024 w 7362098"/>
                                <a:gd name="connsiteY6725" fmla="*/ 1642994 h 4900456"/>
                                <a:gd name="connsiteX6726" fmla="*/ 8822 w 7362098"/>
                                <a:gd name="connsiteY6726" fmla="*/ 1640200 h 4900456"/>
                                <a:gd name="connsiteX6727" fmla="*/ 6812298 w 7362098"/>
                                <a:gd name="connsiteY6727" fmla="*/ 1631018 h 4900456"/>
                                <a:gd name="connsiteX6728" fmla="*/ 6815093 w 7362098"/>
                                <a:gd name="connsiteY6728" fmla="*/ 1631816 h 4900456"/>
                                <a:gd name="connsiteX6729" fmla="*/ 6814294 w 7362098"/>
                                <a:gd name="connsiteY6729" fmla="*/ 1634610 h 4900456"/>
                                <a:gd name="connsiteX6730" fmla="*/ 6799124 w 7362098"/>
                                <a:gd name="connsiteY6730" fmla="*/ 1643394 h 4900456"/>
                                <a:gd name="connsiteX6731" fmla="*/ 6798325 w 7362098"/>
                                <a:gd name="connsiteY6731" fmla="*/ 1643793 h 4900456"/>
                                <a:gd name="connsiteX6732" fmla="*/ 6796329 w 7362098"/>
                                <a:gd name="connsiteY6732" fmla="*/ 1642595 h 4900456"/>
                                <a:gd name="connsiteX6733" fmla="*/ 6797128 w 7362098"/>
                                <a:gd name="connsiteY6733" fmla="*/ 1639801 h 4900456"/>
                                <a:gd name="connsiteX6734" fmla="*/ 6734055 w 7362098"/>
                                <a:gd name="connsiteY6734" fmla="*/ 1625828 h 4900456"/>
                                <a:gd name="connsiteX6735" fmla="*/ 6748028 w 7362098"/>
                                <a:gd name="connsiteY6735" fmla="*/ 1636607 h 4900456"/>
                                <a:gd name="connsiteX6736" fmla="*/ 6748427 w 7362098"/>
                                <a:gd name="connsiteY6736" fmla="*/ 1639402 h 4900456"/>
                                <a:gd name="connsiteX6737" fmla="*/ 6746830 w 7362098"/>
                                <a:gd name="connsiteY6737" fmla="*/ 1640200 h 4900456"/>
                                <a:gd name="connsiteX6738" fmla="*/ 6745233 w 7362098"/>
                                <a:gd name="connsiteY6738" fmla="*/ 1639801 h 4900456"/>
                                <a:gd name="connsiteX6739" fmla="*/ 6731659 w 7362098"/>
                                <a:gd name="connsiteY6739" fmla="*/ 1629022 h 4900456"/>
                                <a:gd name="connsiteX6740" fmla="*/ 6731260 w 7362098"/>
                                <a:gd name="connsiteY6740" fmla="*/ 1626227 h 4900456"/>
                                <a:gd name="connsiteX6741" fmla="*/ 6734055 w 7362098"/>
                                <a:gd name="connsiteY6741" fmla="*/ 1625828 h 4900456"/>
                                <a:gd name="connsiteX6742" fmla="*/ 82673 w 7362098"/>
                                <a:gd name="connsiteY6742" fmla="*/ 1624231 h 4900456"/>
                                <a:gd name="connsiteX6743" fmla="*/ 99440 w 7362098"/>
                                <a:gd name="connsiteY6743" fmla="*/ 1629022 h 4900456"/>
                                <a:gd name="connsiteX6744" fmla="*/ 100638 w 7362098"/>
                                <a:gd name="connsiteY6744" fmla="*/ 1631816 h 4900456"/>
                                <a:gd name="connsiteX6745" fmla="*/ 99041 w 7362098"/>
                                <a:gd name="connsiteY6745" fmla="*/ 1633413 h 4900456"/>
                                <a:gd name="connsiteX6746" fmla="*/ 98243 w 7362098"/>
                                <a:gd name="connsiteY6746" fmla="*/ 1633413 h 4900456"/>
                                <a:gd name="connsiteX6747" fmla="*/ 81475 w 7362098"/>
                                <a:gd name="connsiteY6747" fmla="*/ 1628622 h 4900456"/>
                                <a:gd name="connsiteX6748" fmla="*/ 79879 w 7362098"/>
                                <a:gd name="connsiteY6748" fmla="*/ 1625827 h 4900456"/>
                                <a:gd name="connsiteX6749" fmla="*/ 82673 w 7362098"/>
                                <a:gd name="connsiteY6749" fmla="*/ 1624231 h 4900456"/>
                                <a:gd name="connsiteX6750" fmla="*/ 3290238 w 7362098"/>
                                <a:gd name="connsiteY6750" fmla="*/ 1621437 h 4900456"/>
                                <a:gd name="connsiteX6751" fmla="*/ 3293034 w 7362098"/>
                                <a:gd name="connsiteY6751" fmla="*/ 1623033 h 4900456"/>
                                <a:gd name="connsiteX6752" fmla="*/ 3310601 w 7362098"/>
                                <a:gd name="connsiteY6752" fmla="*/ 1633812 h 4900456"/>
                                <a:gd name="connsiteX6753" fmla="*/ 3313790 w 7362098"/>
                                <a:gd name="connsiteY6753" fmla="*/ 1635409 h 4900456"/>
                                <a:gd name="connsiteX6754" fmla="*/ 3312594 w 7362098"/>
                                <a:gd name="connsiteY6754" fmla="*/ 1638203 h 4900456"/>
                                <a:gd name="connsiteX6755" fmla="*/ 3312196 w 7362098"/>
                                <a:gd name="connsiteY6755" fmla="*/ 1638203 h 4900456"/>
                                <a:gd name="connsiteX6756" fmla="*/ 3299428 w 7362098"/>
                                <a:gd name="connsiteY6756" fmla="*/ 1637005 h 4900456"/>
                                <a:gd name="connsiteX6757" fmla="*/ 3270684 w 7362098"/>
                                <a:gd name="connsiteY6757" fmla="*/ 1669342 h 4900456"/>
                                <a:gd name="connsiteX6758" fmla="*/ 3227579 w 7362098"/>
                                <a:gd name="connsiteY6758" fmla="*/ 1672535 h 4900456"/>
                                <a:gd name="connsiteX6759" fmla="*/ 3220784 w 7362098"/>
                                <a:gd name="connsiteY6759" fmla="*/ 1683713 h 4900456"/>
                                <a:gd name="connsiteX6760" fmla="*/ 3220381 w 7362098"/>
                                <a:gd name="connsiteY6760" fmla="*/ 1684112 h 4900456"/>
                                <a:gd name="connsiteX6761" fmla="*/ 3217590 w 7362098"/>
                                <a:gd name="connsiteY6761" fmla="*/ 1683313 h 4900456"/>
                                <a:gd name="connsiteX6762" fmla="*/ 3217988 w 7362098"/>
                                <a:gd name="connsiteY6762" fmla="*/ 1680120 h 4900456"/>
                                <a:gd name="connsiteX6763" fmla="*/ 3219987 w 7362098"/>
                                <a:gd name="connsiteY6763" fmla="*/ 1659361 h 4900456"/>
                                <a:gd name="connsiteX6764" fmla="*/ 3220381 w 7362098"/>
                                <a:gd name="connsiteY6764" fmla="*/ 1656167 h 4900456"/>
                                <a:gd name="connsiteX6765" fmla="*/ 3223575 w 7362098"/>
                                <a:gd name="connsiteY6765" fmla="*/ 1656566 h 4900456"/>
                                <a:gd name="connsiteX6766" fmla="*/ 3227980 w 7362098"/>
                                <a:gd name="connsiteY6766" fmla="*/ 1668144 h 4900456"/>
                                <a:gd name="connsiteX6767" fmla="*/ 3228376 w 7362098"/>
                                <a:gd name="connsiteY6767" fmla="*/ 1668144 h 4900456"/>
                                <a:gd name="connsiteX6768" fmla="*/ 3268688 w 7362098"/>
                                <a:gd name="connsiteY6768" fmla="*/ 1665349 h 4900456"/>
                                <a:gd name="connsiteX6769" fmla="*/ 3295030 w 7362098"/>
                                <a:gd name="connsiteY6769" fmla="*/ 1635009 h 4900456"/>
                                <a:gd name="connsiteX6770" fmla="*/ 3295030 w 7362098"/>
                                <a:gd name="connsiteY6770" fmla="*/ 1634610 h 4900456"/>
                                <a:gd name="connsiteX6771" fmla="*/ 3288642 w 7362098"/>
                                <a:gd name="connsiteY6771" fmla="*/ 1624231 h 4900456"/>
                                <a:gd name="connsiteX6772" fmla="*/ 3290238 w 7362098"/>
                                <a:gd name="connsiteY6772" fmla="*/ 1621437 h 4900456"/>
                                <a:gd name="connsiteX6773" fmla="*/ 20800 w 7362098"/>
                                <a:gd name="connsiteY6773" fmla="*/ 1619840 h 4900456"/>
                                <a:gd name="connsiteX6774" fmla="*/ 23196 w 7362098"/>
                                <a:gd name="connsiteY6774" fmla="*/ 1621836 h 4900456"/>
                                <a:gd name="connsiteX6775" fmla="*/ 21199 w 7362098"/>
                                <a:gd name="connsiteY6775" fmla="*/ 1624231 h 4900456"/>
                                <a:gd name="connsiteX6776" fmla="*/ 3634 w 7362098"/>
                                <a:gd name="connsiteY6776" fmla="*/ 1626627 h 4900456"/>
                                <a:gd name="connsiteX6777" fmla="*/ 1239 w 7362098"/>
                                <a:gd name="connsiteY6777" fmla="*/ 1624631 h 4900456"/>
                                <a:gd name="connsiteX6778" fmla="*/ 3235 w 7362098"/>
                                <a:gd name="connsiteY6778" fmla="*/ 1622235 h 4900456"/>
                                <a:gd name="connsiteX6779" fmla="*/ 6802319 w 7362098"/>
                                <a:gd name="connsiteY6779" fmla="*/ 1616646 h 4900456"/>
                                <a:gd name="connsiteX6780" fmla="*/ 6802718 w 7362098"/>
                                <a:gd name="connsiteY6780" fmla="*/ 1619440 h 4900456"/>
                                <a:gd name="connsiteX6781" fmla="*/ 6791939 w 7362098"/>
                                <a:gd name="connsiteY6781" fmla="*/ 1633413 h 4900456"/>
                                <a:gd name="connsiteX6782" fmla="*/ 6790342 w 7362098"/>
                                <a:gd name="connsiteY6782" fmla="*/ 1634212 h 4900456"/>
                                <a:gd name="connsiteX6783" fmla="*/ 6788745 w 7362098"/>
                                <a:gd name="connsiteY6783" fmla="*/ 1633813 h 4900456"/>
                                <a:gd name="connsiteX6784" fmla="*/ 6788745 w 7362098"/>
                                <a:gd name="connsiteY6784" fmla="*/ 1631018 h 4900456"/>
                                <a:gd name="connsiteX6785" fmla="*/ 6799524 w 7362098"/>
                                <a:gd name="connsiteY6785" fmla="*/ 1617045 h 4900456"/>
                                <a:gd name="connsiteX6786" fmla="*/ 6802319 w 7362098"/>
                                <a:gd name="connsiteY6786" fmla="*/ 1616646 h 4900456"/>
                                <a:gd name="connsiteX6787" fmla="*/ 6746030 w 7362098"/>
                                <a:gd name="connsiteY6787" fmla="*/ 1613054 h 4900456"/>
                                <a:gd name="connsiteX6788" fmla="*/ 6748825 w 7362098"/>
                                <a:gd name="connsiteY6788" fmla="*/ 1613852 h 4900456"/>
                                <a:gd name="connsiteX6789" fmla="*/ 6757608 w 7362098"/>
                                <a:gd name="connsiteY6789" fmla="*/ 1629023 h 4900456"/>
                                <a:gd name="connsiteX6790" fmla="*/ 6756809 w 7362098"/>
                                <a:gd name="connsiteY6790" fmla="*/ 1631817 h 4900456"/>
                                <a:gd name="connsiteX6791" fmla="*/ 6756011 w 7362098"/>
                                <a:gd name="connsiteY6791" fmla="*/ 1632216 h 4900456"/>
                                <a:gd name="connsiteX6792" fmla="*/ 6754015 w 7362098"/>
                                <a:gd name="connsiteY6792" fmla="*/ 1631019 h 4900456"/>
                                <a:gd name="connsiteX6793" fmla="*/ 6745231 w 7362098"/>
                                <a:gd name="connsiteY6793" fmla="*/ 1615848 h 4900456"/>
                                <a:gd name="connsiteX6794" fmla="*/ 6746030 w 7362098"/>
                                <a:gd name="connsiteY6794" fmla="*/ 1613054 h 4900456"/>
                                <a:gd name="connsiteX6795" fmla="*/ 100240 w 7362098"/>
                                <a:gd name="connsiteY6795" fmla="*/ 1609461 h 4900456"/>
                                <a:gd name="connsiteX6796" fmla="*/ 102635 w 7362098"/>
                                <a:gd name="connsiteY6796" fmla="*/ 1611457 h 4900456"/>
                                <a:gd name="connsiteX6797" fmla="*/ 100639 w 7362098"/>
                                <a:gd name="connsiteY6797" fmla="*/ 1613852 h 4900456"/>
                                <a:gd name="connsiteX6798" fmla="*/ 83073 w 7362098"/>
                                <a:gd name="connsiteY6798" fmla="*/ 1616248 h 4900456"/>
                                <a:gd name="connsiteX6799" fmla="*/ 80678 w 7362098"/>
                                <a:gd name="connsiteY6799" fmla="*/ 1614252 h 4900456"/>
                                <a:gd name="connsiteX6800" fmla="*/ 82674 w 7362098"/>
                                <a:gd name="connsiteY6800" fmla="*/ 1611856 h 4900456"/>
                                <a:gd name="connsiteX6801" fmla="*/ 6784354 w 7362098"/>
                                <a:gd name="connsiteY6801" fmla="*/ 1607864 h 4900456"/>
                                <a:gd name="connsiteX6802" fmla="*/ 6785952 w 7362098"/>
                                <a:gd name="connsiteY6802" fmla="*/ 1610658 h 4900456"/>
                                <a:gd name="connsiteX6803" fmla="*/ 6781160 w 7362098"/>
                                <a:gd name="connsiteY6803" fmla="*/ 1627425 h 4900456"/>
                                <a:gd name="connsiteX6804" fmla="*/ 6779563 w 7362098"/>
                                <a:gd name="connsiteY6804" fmla="*/ 1629022 h 4900456"/>
                                <a:gd name="connsiteX6805" fmla="*/ 6778765 w 7362098"/>
                                <a:gd name="connsiteY6805" fmla="*/ 1629022 h 4900456"/>
                                <a:gd name="connsiteX6806" fmla="*/ 6776768 w 7362098"/>
                                <a:gd name="connsiteY6806" fmla="*/ 1626228 h 4900456"/>
                                <a:gd name="connsiteX6807" fmla="*/ 6781559 w 7362098"/>
                                <a:gd name="connsiteY6807" fmla="*/ 1609460 h 4900456"/>
                                <a:gd name="connsiteX6808" fmla="*/ 6784354 w 7362098"/>
                                <a:gd name="connsiteY6808" fmla="*/ 1607864 h 4900456"/>
                                <a:gd name="connsiteX6809" fmla="*/ 6764394 w 7362098"/>
                                <a:gd name="connsiteY6809" fmla="*/ 1606267 h 4900456"/>
                                <a:gd name="connsiteX6810" fmla="*/ 6766789 w 7362098"/>
                                <a:gd name="connsiteY6810" fmla="*/ 1608263 h 4900456"/>
                                <a:gd name="connsiteX6811" fmla="*/ 6769184 w 7362098"/>
                                <a:gd name="connsiteY6811" fmla="*/ 1625829 h 4900456"/>
                                <a:gd name="connsiteX6812" fmla="*/ 6767188 w 7362098"/>
                                <a:gd name="connsiteY6812" fmla="*/ 1628224 h 4900456"/>
                                <a:gd name="connsiteX6813" fmla="*/ 6764793 w 7362098"/>
                                <a:gd name="connsiteY6813" fmla="*/ 1626228 h 4900456"/>
                                <a:gd name="connsiteX6814" fmla="*/ 6762397 w 7362098"/>
                                <a:gd name="connsiteY6814" fmla="*/ 1608662 h 4900456"/>
                                <a:gd name="connsiteX6815" fmla="*/ 6764394 w 7362098"/>
                                <a:gd name="connsiteY6815" fmla="*/ 1606267 h 4900456"/>
                                <a:gd name="connsiteX6816" fmla="*/ 5229 w 7362098"/>
                                <a:gd name="connsiteY6816" fmla="*/ 1602275 h 4900456"/>
                                <a:gd name="connsiteX6817" fmla="*/ 21997 w 7362098"/>
                                <a:gd name="connsiteY6817" fmla="*/ 1607066 h 4900456"/>
                                <a:gd name="connsiteX6818" fmla="*/ 23593 w 7362098"/>
                                <a:gd name="connsiteY6818" fmla="*/ 1609860 h 4900456"/>
                                <a:gd name="connsiteX6819" fmla="*/ 21997 w 7362098"/>
                                <a:gd name="connsiteY6819" fmla="*/ 1611457 h 4900456"/>
                                <a:gd name="connsiteX6820" fmla="*/ 21198 w 7362098"/>
                                <a:gd name="connsiteY6820" fmla="*/ 1611457 h 4900456"/>
                                <a:gd name="connsiteX6821" fmla="*/ 4431 w 7362098"/>
                                <a:gd name="connsiteY6821" fmla="*/ 1606666 h 4900456"/>
                                <a:gd name="connsiteX6822" fmla="*/ 2435 w 7362098"/>
                                <a:gd name="connsiteY6822" fmla="*/ 1603871 h 4900456"/>
                                <a:gd name="connsiteX6823" fmla="*/ 5229 w 7362098"/>
                                <a:gd name="connsiteY6823" fmla="*/ 1602275 h 4900456"/>
                                <a:gd name="connsiteX6824" fmla="*/ 93452 w 7362098"/>
                                <a:gd name="connsiteY6824" fmla="*/ 1591895 h 4900456"/>
                                <a:gd name="connsiteX6825" fmla="*/ 96247 w 7362098"/>
                                <a:gd name="connsiteY6825" fmla="*/ 1592694 h 4900456"/>
                                <a:gd name="connsiteX6826" fmla="*/ 95448 w 7362098"/>
                                <a:gd name="connsiteY6826" fmla="*/ 1595488 h 4900456"/>
                                <a:gd name="connsiteX6827" fmla="*/ 80279 w 7362098"/>
                                <a:gd name="connsiteY6827" fmla="*/ 1604272 h 4900456"/>
                                <a:gd name="connsiteX6828" fmla="*/ 79480 w 7362098"/>
                                <a:gd name="connsiteY6828" fmla="*/ 1604671 h 4900456"/>
                                <a:gd name="connsiteX6829" fmla="*/ 77483 w 7362098"/>
                                <a:gd name="connsiteY6829" fmla="*/ 1603473 h 4900456"/>
                                <a:gd name="connsiteX6830" fmla="*/ 78283 w 7362098"/>
                                <a:gd name="connsiteY6830" fmla="*/ 1600679 h 4900456"/>
                                <a:gd name="connsiteX6831" fmla="*/ 14811 w 7362098"/>
                                <a:gd name="connsiteY6831" fmla="*/ 1586706 h 4900456"/>
                                <a:gd name="connsiteX6832" fmla="*/ 28783 w 7362098"/>
                                <a:gd name="connsiteY6832" fmla="*/ 1597485 h 4900456"/>
                                <a:gd name="connsiteX6833" fmla="*/ 29183 w 7362098"/>
                                <a:gd name="connsiteY6833" fmla="*/ 1600280 h 4900456"/>
                                <a:gd name="connsiteX6834" fmla="*/ 27586 w 7362098"/>
                                <a:gd name="connsiteY6834" fmla="*/ 1601078 h 4900456"/>
                                <a:gd name="connsiteX6835" fmla="*/ 25989 w 7362098"/>
                                <a:gd name="connsiteY6835" fmla="*/ 1600679 h 4900456"/>
                                <a:gd name="connsiteX6836" fmla="*/ 12416 w 7362098"/>
                                <a:gd name="connsiteY6836" fmla="*/ 1589900 h 4900456"/>
                                <a:gd name="connsiteX6837" fmla="*/ 12017 w 7362098"/>
                                <a:gd name="connsiteY6837" fmla="*/ 1587105 h 4900456"/>
                                <a:gd name="connsiteX6838" fmla="*/ 14811 w 7362098"/>
                                <a:gd name="connsiteY6838" fmla="*/ 1586706 h 4900456"/>
                                <a:gd name="connsiteX6839" fmla="*/ 5809161 w 7362098"/>
                                <a:gd name="connsiteY6839" fmla="*/ 1581666 h 4900456"/>
                                <a:gd name="connsiteX6840" fmla="*/ 5828273 w 7362098"/>
                                <a:gd name="connsiteY6840" fmla="*/ 1595887 h 4900456"/>
                                <a:gd name="connsiteX6841" fmla="*/ 5822684 w 7362098"/>
                                <a:gd name="connsiteY6841" fmla="*/ 1599480 h 4900456"/>
                                <a:gd name="connsiteX6842" fmla="*/ 5788353 w 7362098"/>
                                <a:gd name="connsiteY6842" fmla="*/ 1591496 h 4900456"/>
                                <a:gd name="connsiteX6843" fmla="*/ 5781166 w 7362098"/>
                                <a:gd name="connsiteY6843" fmla="*/ 1625429 h 4900456"/>
                                <a:gd name="connsiteX6844" fmla="*/ 5775577 w 7362098"/>
                                <a:gd name="connsiteY6844" fmla="*/ 1629022 h 4900456"/>
                                <a:gd name="connsiteX6845" fmla="*/ 5774779 w 7362098"/>
                                <a:gd name="connsiteY6845" fmla="*/ 1627824 h 4900456"/>
                                <a:gd name="connsiteX6846" fmla="*/ 5785558 w 7362098"/>
                                <a:gd name="connsiteY6846" fmla="*/ 1585109 h 4900456"/>
                                <a:gd name="connsiteX6847" fmla="*/ 5809161 w 7362098"/>
                                <a:gd name="connsiteY6847" fmla="*/ 1581666 h 4900456"/>
                                <a:gd name="connsiteX6848" fmla="*/ 83474 w 7362098"/>
                                <a:gd name="connsiteY6848" fmla="*/ 1577924 h 4900456"/>
                                <a:gd name="connsiteX6849" fmla="*/ 83873 w 7362098"/>
                                <a:gd name="connsiteY6849" fmla="*/ 1580718 h 4900456"/>
                                <a:gd name="connsiteX6850" fmla="*/ 73094 w 7362098"/>
                                <a:gd name="connsiteY6850" fmla="*/ 1594691 h 4900456"/>
                                <a:gd name="connsiteX6851" fmla="*/ 71497 w 7362098"/>
                                <a:gd name="connsiteY6851" fmla="*/ 1595490 h 4900456"/>
                                <a:gd name="connsiteX6852" fmla="*/ 69900 w 7362098"/>
                                <a:gd name="connsiteY6852" fmla="*/ 1595091 h 4900456"/>
                                <a:gd name="connsiteX6853" fmla="*/ 69900 w 7362098"/>
                                <a:gd name="connsiteY6853" fmla="*/ 1592296 h 4900456"/>
                                <a:gd name="connsiteX6854" fmla="*/ 80678 w 7362098"/>
                                <a:gd name="connsiteY6854" fmla="*/ 1578323 h 4900456"/>
                                <a:gd name="connsiteX6855" fmla="*/ 83474 w 7362098"/>
                                <a:gd name="connsiteY6855" fmla="*/ 1577924 h 4900456"/>
                                <a:gd name="connsiteX6856" fmla="*/ 26786 w 7362098"/>
                                <a:gd name="connsiteY6856" fmla="*/ 1573931 h 4900456"/>
                                <a:gd name="connsiteX6857" fmla="*/ 29580 w 7362098"/>
                                <a:gd name="connsiteY6857" fmla="*/ 1574730 h 4900456"/>
                                <a:gd name="connsiteX6858" fmla="*/ 38364 w 7362098"/>
                                <a:gd name="connsiteY6858" fmla="*/ 1589900 h 4900456"/>
                                <a:gd name="connsiteX6859" fmla="*/ 37565 w 7362098"/>
                                <a:gd name="connsiteY6859" fmla="*/ 1592695 h 4900456"/>
                                <a:gd name="connsiteX6860" fmla="*/ 36767 w 7362098"/>
                                <a:gd name="connsiteY6860" fmla="*/ 1593094 h 4900456"/>
                                <a:gd name="connsiteX6861" fmla="*/ 34771 w 7362098"/>
                                <a:gd name="connsiteY6861" fmla="*/ 1591896 h 4900456"/>
                                <a:gd name="connsiteX6862" fmla="*/ 25988 w 7362098"/>
                                <a:gd name="connsiteY6862" fmla="*/ 1576726 h 4900456"/>
                                <a:gd name="connsiteX6863" fmla="*/ 26786 w 7362098"/>
                                <a:gd name="connsiteY6863" fmla="*/ 1573931 h 4900456"/>
                                <a:gd name="connsiteX6864" fmla="*/ 65509 w 7362098"/>
                                <a:gd name="connsiteY6864" fmla="*/ 1568743 h 4900456"/>
                                <a:gd name="connsiteX6865" fmla="*/ 67105 w 7362098"/>
                                <a:gd name="connsiteY6865" fmla="*/ 1571537 h 4900456"/>
                                <a:gd name="connsiteX6866" fmla="*/ 62315 w 7362098"/>
                                <a:gd name="connsiteY6866" fmla="*/ 1588304 h 4900456"/>
                                <a:gd name="connsiteX6867" fmla="*/ 60718 w 7362098"/>
                                <a:gd name="connsiteY6867" fmla="*/ 1589901 h 4900456"/>
                                <a:gd name="connsiteX6868" fmla="*/ 59920 w 7362098"/>
                                <a:gd name="connsiteY6868" fmla="*/ 1589901 h 4900456"/>
                                <a:gd name="connsiteX6869" fmla="*/ 57923 w 7362098"/>
                                <a:gd name="connsiteY6869" fmla="*/ 1587107 h 4900456"/>
                                <a:gd name="connsiteX6870" fmla="*/ 62714 w 7362098"/>
                                <a:gd name="connsiteY6870" fmla="*/ 1570339 h 4900456"/>
                                <a:gd name="connsiteX6871" fmla="*/ 65509 w 7362098"/>
                                <a:gd name="connsiteY6871" fmla="*/ 1568743 h 4900456"/>
                                <a:gd name="connsiteX6872" fmla="*/ 45550 w 7362098"/>
                                <a:gd name="connsiteY6872" fmla="*/ 1567146 h 4900456"/>
                                <a:gd name="connsiteX6873" fmla="*/ 47945 w 7362098"/>
                                <a:gd name="connsiteY6873" fmla="*/ 1569142 h 4900456"/>
                                <a:gd name="connsiteX6874" fmla="*/ 50341 w 7362098"/>
                                <a:gd name="connsiteY6874" fmla="*/ 1586708 h 4900456"/>
                                <a:gd name="connsiteX6875" fmla="*/ 48344 w 7362098"/>
                                <a:gd name="connsiteY6875" fmla="*/ 1589103 h 4900456"/>
                                <a:gd name="connsiteX6876" fmla="*/ 45949 w 7362098"/>
                                <a:gd name="connsiteY6876" fmla="*/ 1587107 h 4900456"/>
                                <a:gd name="connsiteX6877" fmla="*/ 43554 w 7362098"/>
                                <a:gd name="connsiteY6877" fmla="*/ 1569541 h 4900456"/>
                                <a:gd name="connsiteX6878" fmla="*/ 45550 w 7362098"/>
                                <a:gd name="connsiteY6878" fmla="*/ 1567146 h 4900456"/>
                                <a:gd name="connsiteX6879" fmla="*/ 7083754 w 7362098"/>
                                <a:gd name="connsiteY6879" fmla="*/ 1540399 h 4900456"/>
                                <a:gd name="connsiteX6880" fmla="*/ 7086548 w 7362098"/>
                                <a:gd name="connsiteY6880" fmla="*/ 1541995 h 4900456"/>
                                <a:gd name="connsiteX6881" fmla="*/ 7104113 w 7362098"/>
                                <a:gd name="connsiteY6881" fmla="*/ 1552774 h 4900456"/>
                                <a:gd name="connsiteX6882" fmla="*/ 7107306 w 7362098"/>
                                <a:gd name="connsiteY6882" fmla="*/ 1554371 h 4900456"/>
                                <a:gd name="connsiteX6883" fmla="*/ 7106109 w 7362098"/>
                                <a:gd name="connsiteY6883" fmla="*/ 1557165 h 4900456"/>
                                <a:gd name="connsiteX6884" fmla="*/ 7105709 w 7362098"/>
                                <a:gd name="connsiteY6884" fmla="*/ 1557165 h 4900456"/>
                                <a:gd name="connsiteX6885" fmla="*/ 7092935 w 7362098"/>
                                <a:gd name="connsiteY6885" fmla="*/ 1555967 h 4900456"/>
                                <a:gd name="connsiteX6886" fmla="*/ 7064193 w 7362098"/>
                                <a:gd name="connsiteY6886" fmla="*/ 1588304 h 4900456"/>
                                <a:gd name="connsiteX6887" fmla="*/ 7021078 w 7362098"/>
                                <a:gd name="connsiteY6887" fmla="*/ 1591497 h 4900456"/>
                                <a:gd name="connsiteX6888" fmla="*/ 7014292 w 7362098"/>
                                <a:gd name="connsiteY6888" fmla="*/ 1602675 h 4900456"/>
                                <a:gd name="connsiteX6889" fmla="*/ 7013893 w 7362098"/>
                                <a:gd name="connsiteY6889" fmla="*/ 1603074 h 4900456"/>
                                <a:gd name="connsiteX6890" fmla="*/ 7011098 w 7362098"/>
                                <a:gd name="connsiteY6890" fmla="*/ 1602275 h 4900456"/>
                                <a:gd name="connsiteX6891" fmla="*/ 7011498 w 7362098"/>
                                <a:gd name="connsiteY6891" fmla="*/ 1599082 h 4900456"/>
                                <a:gd name="connsiteX6892" fmla="*/ 7013494 w 7362098"/>
                                <a:gd name="connsiteY6892" fmla="*/ 1578323 h 4900456"/>
                                <a:gd name="connsiteX6893" fmla="*/ 7013893 w 7362098"/>
                                <a:gd name="connsiteY6893" fmla="*/ 1575129 h 4900456"/>
                                <a:gd name="connsiteX6894" fmla="*/ 7017086 w 7362098"/>
                                <a:gd name="connsiteY6894" fmla="*/ 1575528 h 4900456"/>
                                <a:gd name="connsiteX6895" fmla="*/ 7021478 w 7362098"/>
                                <a:gd name="connsiteY6895" fmla="*/ 1587106 h 4900456"/>
                                <a:gd name="connsiteX6896" fmla="*/ 7021877 w 7362098"/>
                                <a:gd name="connsiteY6896" fmla="*/ 1587106 h 4900456"/>
                                <a:gd name="connsiteX6897" fmla="*/ 7062197 w 7362098"/>
                                <a:gd name="connsiteY6897" fmla="*/ 1584311 h 4900456"/>
                                <a:gd name="connsiteX6898" fmla="*/ 7088544 w 7362098"/>
                                <a:gd name="connsiteY6898" fmla="*/ 1553971 h 4900456"/>
                                <a:gd name="connsiteX6899" fmla="*/ 7088544 w 7362098"/>
                                <a:gd name="connsiteY6899" fmla="*/ 1553572 h 4900456"/>
                                <a:gd name="connsiteX6900" fmla="*/ 7082157 w 7362098"/>
                                <a:gd name="connsiteY6900" fmla="*/ 1543193 h 4900456"/>
                                <a:gd name="connsiteX6901" fmla="*/ 7083754 w 7362098"/>
                                <a:gd name="connsiteY6901" fmla="*/ 1540399 h 4900456"/>
                                <a:gd name="connsiteX6902" fmla="*/ 3833077 w 7362098"/>
                                <a:gd name="connsiteY6902" fmla="*/ 1513254 h 4900456"/>
                                <a:gd name="connsiteX6903" fmla="*/ 3835473 w 7362098"/>
                                <a:gd name="connsiteY6903" fmla="*/ 1515250 h 4900456"/>
                                <a:gd name="connsiteX6904" fmla="*/ 3837868 w 7362098"/>
                                <a:gd name="connsiteY6904" fmla="*/ 1532815 h 4900456"/>
                                <a:gd name="connsiteX6905" fmla="*/ 3835872 w 7362098"/>
                                <a:gd name="connsiteY6905" fmla="*/ 1535210 h 4900456"/>
                                <a:gd name="connsiteX6906" fmla="*/ 3833476 w 7362098"/>
                                <a:gd name="connsiteY6906" fmla="*/ 1533214 h 4900456"/>
                                <a:gd name="connsiteX6907" fmla="*/ 3831081 w 7362098"/>
                                <a:gd name="connsiteY6907" fmla="*/ 1515649 h 4900456"/>
                                <a:gd name="connsiteX6908" fmla="*/ 3833077 w 7362098"/>
                                <a:gd name="connsiteY6908" fmla="*/ 1513254 h 4900456"/>
                                <a:gd name="connsiteX6909" fmla="*/ 3821900 w 7362098"/>
                                <a:gd name="connsiteY6909" fmla="*/ 1512455 h 4900456"/>
                                <a:gd name="connsiteX6910" fmla="*/ 3823098 w 7362098"/>
                                <a:gd name="connsiteY6910" fmla="*/ 1515249 h 4900456"/>
                                <a:gd name="connsiteX6911" fmla="*/ 3818308 w 7362098"/>
                                <a:gd name="connsiteY6911" fmla="*/ 1532016 h 4900456"/>
                                <a:gd name="connsiteX6912" fmla="*/ 3816710 w 7362098"/>
                                <a:gd name="connsiteY6912" fmla="*/ 1533613 h 4900456"/>
                                <a:gd name="connsiteX6913" fmla="*/ 3815912 w 7362098"/>
                                <a:gd name="connsiteY6913" fmla="*/ 1533613 h 4900456"/>
                                <a:gd name="connsiteX6914" fmla="*/ 3814315 w 7362098"/>
                                <a:gd name="connsiteY6914" fmla="*/ 1530819 h 4900456"/>
                                <a:gd name="connsiteX6915" fmla="*/ 3819106 w 7362098"/>
                                <a:gd name="connsiteY6915" fmla="*/ 1514051 h 4900456"/>
                                <a:gd name="connsiteX6916" fmla="*/ 3821900 w 7362098"/>
                                <a:gd name="connsiteY6916" fmla="*/ 1512455 h 4900456"/>
                                <a:gd name="connsiteX6917" fmla="*/ 3843855 w 7362098"/>
                                <a:gd name="connsiteY6917" fmla="*/ 1509661 h 4900456"/>
                                <a:gd name="connsiteX6918" fmla="*/ 3846649 w 7362098"/>
                                <a:gd name="connsiteY6918" fmla="*/ 1510459 h 4900456"/>
                                <a:gd name="connsiteX6919" fmla="*/ 3855433 w 7362098"/>
                                <a:gd name="connsiteY6919" fmla="*/ 1525630 h 4900456"/>
                                <a:gd name="connsiteX6920" fmla="*/ 3854634 w 7362098"/>
                                <a:gd name="connsiteY6920" fmla="*/ 1528424 h 4900456"/>
                                <a:gd name="connsiteX6921" fmla="*/ 3853836 w 7362098"/>
                                <a:gd name="connsiteY6921" fmla="*/ 1528823 h 4900456"/>
                                <a:gd name="connsiteX6922" fmla="*/ 3851840 w 7362098"/>
                                <a:gd name="connsiteY6922" fmla="*/ 1527626 h 4900456"/>
                                <a:gd name="connsiteX6923" fmla="*/ 3843056 w 7362098"/>
                                <a:gd name="connsiteY6923" fmla="*/ 1512455 h 4900456"/>
                                <a:gd name="connsiteX6924" fmla="*/ 3843855 w 7362098"/>
                                <a:gd name="connsiteY6924" fmla="*/ 1509661 h 4900456"/>
                                <a:gd name="connsiteX6925" fmla="*/ 3811920 w 7362098"/>
                                <a:gd name="connsiteY6925" fmla="*/ 1507266 h 4900456"/>
                                <a:gd name="connsiteX6926" fmla="*/ 3812718 w 7362098"/>
                                <a:gd name="connsiteY6926" fmla="*/ 1510060 h 4900456"/>
                                <a:gd name="connsiteX6927" fmla="*/ 3801939 w 7362098"/>
                                <a:gd name="connsiteY6927" fmla="*/ 1524033 h 4900456"/>
                                <a:gd name="connsiteX6928" fmla="*/ 3800342 w 7362098"/>
                                <a:gd name="connsiteY6928" fmla="*/ 1524832 h 4900456"/>
                                <a:gd name="connsiteX6929" fmla="*/ 3798745 w 7362098"/>
                                <a:gd name="connsiteY6929" fmla="*/ 1524433 h 4900456"/>
                                <a:gd name="connsiteX6930" fmla="*/ 3798346 w 7362098"/>
                                <a:gd name="connsiteY6930" fmla="*/ 1521638 h 4900456"/>
                                <a:gd name="connsiteX6931" fmla="*/ 3809125 w 7362098"/>
                                <a:gd name="connsiteY6931" fmla="*/ 1507665 h 4900456"/>
                                <a:gd name="connsiteX6932" fmla="*/ 3811920 w 7362098"/>
                                <a:gd name="connsiteY6932" fmla="*/ 1507266 h 4900456"/>
                                <a:gd name="connsiteX6933" fmla="*/ 3855431 w 7362098"/>
                                <a:gd name="connsiteY6933" fmla="*/ 1501677 h 4900456"/>
                                <a:gd name="connsiteX6934" fmla="*/ 3869804 w 7362098"/>
                                <a:gd name="connsiteY6934" fmla="*/ 1512456 h 4900456"/>
                                <a:gd name="connsiteX6935" fmla="*/ 3870203 w 7362098"/>
                                <a:gd name="connsiteY6935" fmla="*/ 1515251 h 4900456"/>
                                <a:gd name="connsiteX6936" fmla="*/ 3868606 w 7362098"/>
                                <a:gd name="connsiteY6936" fmla="*/ 1516049 h 4900456"/>
                                <a:gd name="connsiteX6937" fmla="*/ 3867009 w 7362098"/>
                                <a:gd name="connsiteY6937" fmla="*/ 1515650 h 4900456"/>
                                <a:gd name="connsiteX6938" fmla="*/ 3853036 w 7362098"/>
                                <a:gd name="connsiteY6938" fmla="*/ 1504871 h 4900456"/>
                                <a:gd name="connsiteX6939" fmla="*/ 3852637 w 7362098"/>
                                <a:gd name="connsiteY6939" fmla="*/ 1502076 h 4900456"/>
                                <a:gd name="connsiteX6940" fmla="*/ 3855431 w 7362098"/>
                                <a:gd name="connsiteY6940" fmla="*/ 1501677 h 4900456"/>
                                <a:gd name="connsiteX6941" fmla="*/ 364505 w 7362098"/>
                                <a:gd name="connsiteY6941" fmla="*/ 1501278 h 4900456"/>
                                <a:gd name="connsiteX6942" fmla="*/ 367300 w 7362098"/>
                                <a:gd name="connsiteY6942" fmla="*/ 1502874 h 4900456"/>
                                <a:gd name="connsiteX6943" fmla="*/ 384865 w 7362098"/>
                                <a:gd name="connsiteY6943" fmla="*/ 1513653 h 4900456"/>
                                <a:gd name="connsiteX6944" fmla="*/ 388058 w 7362098"/>
                                <a:gd name="connsiteY6944" fmla="*/ 1515250 h 4900456"/>
                                <a:gd name="connsiteX6945" fmla="*/ 386861 w 7362098"/>
                                <a:gd name="connsiteY6945" fmla="*/ 1518044 h 4900456"/>
                                <a:gd name="connsiteX6946" fmla="*/ 386461 w 7362098"/>
                                <a:gd name="connsiteY6946" fmla="*/ 1518044 h 4900456"/>
                                <a:gd name="connsiteX6947" fmla="*/ 373687 w 7362098"/>
                                <a:gd name="connsiteY6947" fmla="*/ 1516846 h 4900456"/>
                                <a:gd name="connsiteX6948" fmla="*/ 344945 w 7362098"/>
                                <a:gd name="connsiteY6948" fmla="*/ 1549183 h 4900456"/>
                                <a:gd name="connsiteX6949" fmla="*/ 301831 w 7362098"/>
                                <a:gd name="connsiteY6949" fmla="*/ 1552376 h 4900456"/>
                                <a:gd name="connsiteX6950" fmla="*/ 295045 w 7362098"/>
                                <a:gd name="connsiteY6950" fmla="*/ 1563554 h 4900456"/>
                                <a:gd name="connsiteX6951" fmla="*/ 294646 w 7362098"/>
                                <a:gd name="connsiteY6951" fmla="*/ 1563953 h 4900456"/>
                                <a:gd name="connsiteX6952" fmla="*/ 291851 w 7362098"/>
                                <a:gd name="connsiteY6952" fmla="*/ 1563154 h 4900456"/>
                                <a:gd name="connsiteX6953" fmla="*/ 292250 w 7362098"/>
                                <a:gd name="connsiteY6953" fmla="*/ 1559961 h 4900456"/>
                                <a:gd name="connsiteX6954" fmla="*/ 294246 w 7362098"/>
                                <a:gd name="connsiteY6954" fmla="*/ 1539202 h 4900456"/>
                                <a:gd name="connsiteX6955" fmla="*/ 294646 w 7362098"/>
                                <a:gd name="connsiteY6955" fmla="*/ 1536008 h 4900456"/>
                                <a:gd name="connsiteX6956" fmla="*/ 297839 w 7362098"/>
                                <a:gd name="connsiteY6956" fmla="*/ 1536407 h 4900456"/>
                                <a:gd name="connsiteX6957" fmla="*/ 302230 w 7362098"/>
                                <a:gd name="connsiteY6957" fmla="*/ 1547985 h 4900456"/>
                                <a:gd name="connsiteX6958" fmla="*/ 302630 w 7362098"/>
                                <a:gd name="connsiteY6958" fmla="*/ 1547985 h 4900456"/>
                                <a:gd name="connsiteX6959" fmla="*/ 342949 w 7362098"/>
                                <a:gd name="connsiteY6959" fmla="*/ 1545191 h 4900456"/>
                                <a:gd name="connsiteX6960" fmla="*/ 369296 w 7362098"/>
                                <a:gd name="connsiteY6960" fmla="*/ 1514850 h 4900456"/>
                                <a:gd name="connsiteX6961" fmla="*/ 369296 w 7362098"/>
                                <a:gd name="connsiteY6961" fmla="*/ 1514451 h 4900456"/>
                                <a:gd name="connsiteX6962" fmla="*/ 362909 w 7362098"/>
                                <a:gd name="connsiteY6962" fmla="*/ 1504072 h 4900456"/>
                                <a:gd name="connsiteX6963" fmla="*/ 364505 w 7362098"/>
                                <a:gd name="connsiteY6963" fmla="*/ 1501278 h 4900456"/>
                                <a:gd name="connsiteX6964" fmla="*/ 3801541 w 7362098"/>
                                <a:gd name="connsiteY6964" fmla="*/ 1497685 h 4900456"/>
                                <a:gd name="connsiteX6965" fmla="*/ 3804335 w 7362098"/>
                                <a:gd name="connsiteY6965" fmla="*/ 1498483 h 4900456"/>
                                <a:gd name="connsiteX6966" fmla="*/ 3803536 w 7362098"/>
                                <a:gd name="connsiteY6966" fmla="*/ 1501277 h 4900456"/>
                                <a:gd name="connsiteX6967" fmla="*/ 3788366 w 7362098"/>
                                <a:gd name="connsiteY6967" fmla="*/ 1510061 h 4900456"/>
                                <a:gd name="connsiteX6968" fmla="*/ 3787568 w 7362098"/>
                                <a:gd name="connsiteY6968" fmla="*/ 1510460 h 4900456"/>
                                <a:gd name="connsiteX6969" fmla="*/ 3785572 w 7362098"/>
                                <a:gd name="connsiteY6969" fmla="*/ 1509262 h 4900456"/>
                                <a:gd name="connsiteX6970" fmla="*/ 3786370 w 7362098"/>
                                <a:gd name="connsiteY6970" fmla="*/ 1506468 h 4900456"/>
                                <a:gd name="connsiteX6971" fmla="*/ 1287865 w 7362098"/>
                                <a:gd name="connsiteY6971" fmla="*/ 1497685 h 4900456"/>
                                <a:gd name="connsiteX6972" fmla="*/ 1292655 w 7362098"/>
                                <a:gd name="connsiteY6972" fmla="*/ 1501278 h 4900456"/>
                                <a:gd name="connsiteX6973" fmla="*/ 1296247 w 7362098"/>
                                <a:gd name="connsiteY6973" fmla="*/ 1525629 h 4900456"/>
                                <a:gd name="connsiteX6974" fmla="*/ 1320600 w 7362098"/>
                                <a:gd name="connsiteY6974" fmla="*/ 1522036 h 4900456"/>
                                <a:gd name="connsiteX6975" fmla="*/ 1325389 w 7362098"/>
                                <a:gd name="connsiteY6975" fmla="*/ 1525629 h 4900456"/>
                                <a:gd name="connsiteX6976" fmla="*/ 1321798 w 7362098"/>
                                <a:gd name="connsiteY6976" fmla="*/ 1530419 h 4900456"/>
                                <a:gd name="connsiteX6977" fmla="*/ 1297445 w 7362098"/>
                                <a:gd name="connsiteY6977" fmla="*/ 1534012 h 4900456"/>
                                <a:gd name="connsiteX6978" fmla="*/ 1301038 w 7362098"/>
                                <a:gd name="connsiteY6978" fmla="*/ 1558364 h 4900456"/>
                                <a:gd name="connsiteX6979" fmla="*/ 1297445 w 7362098"/>
                                <a:gd name="connsiteY6979" fmla="*/ 1563155 h 4900456"/>
                                <a:gd name="connsiteX6980" fmla="*/ 1292655 w 7362098"/>
                                <a:gd name="connsiteY6980" fmla="*/ 1559562 h 4900456"/>
                                <a:gd name="connsiteX6981" fmla="*/ 1289063 w 7362098"/>
                                <a:gd name="connsiteY6981" fmla="*/ 1535210 h 4900456"/>
                                <a:gd name="connsiteX6982" fmla="*/ 1264712 w 7362098"/>
                                <a:gd name="connsiteY6982" fmla="*/ 1538802 h 4900456"/>
                                <a:gd name="connsiteX6983" fmla="*/ 1259922 w 7362098"/>
                                <a:gd name="connsiteY6983" fmla="*/ 1535210 h 4900456"/>
                                <a:gd name="connsiteX6984" fmla="*/ 1263515 w 7362098"/>
                                <a:gd name="connsiteY6984" fmla="*/ 1530419 h 4900456"/>
                                <a:gd name="connsiteX6985" fmla="*/ 1287865 w 7362098"/>
                                <a:gd name="connsiteY6985" fmla="*/ 1526826 h 4900456"/>
                                <a:gd name="connsiteX6986" fmla="*/ 1284273 w 7362098"/>
                                <a:gd name="connsiteY6986" fmla="*/ 1502475 h 4900456"/>
                                <a:gd name="connsiteX6987" fmla="*/ 1287865 w 7362098"/>
                                <a:gd name="connsiteY6987" fmla="*/ 1497685 h 4900456"/>
                                <a:gd name="connsiteX6988" fmla="*/ 3860222 w 7362098"/>
                                <a:gd name="connsiteY6988" fmla="*/ 1490500 h 4900456"/>
                                <a:gd name="connsiteX6989" fmla="*/ 3876989 w 7362098"/>
                                <a:gd name="connsiteY6989" fmla="*/ 1495291 h 4900456"/>
                                <a:gd name="connsiteX6990" fmla="*/ 3878187 w 7362098"/>
                                <a:gd name="connsiteY6990" fmla="*/ 1498085 h 4900456"/>
                                <a:gd name="connsiteX6991" fmla="*/ 3876590 w 7362098"/>
                                <a:gd name="connsiteY6991" fmla="*/ 1499682 h 4900456"/>
                                <a:gd name="connsiteX6992" fmla="*/ 3875792 w 7362098"/>
                                <a:gd name="connsiteY6992" fmla="*/ 1499682 h 4900456"/>
                                <a:gd name="connsiteX6993" fmla="*/ 3859024 w 7362098"/>
                                <a:gd name="connsiteY6993" fmla="*/ 1494892 h 4900456"/>
                                <a:gd name="connsiteX6994" fmla="*/ 3857428 w 7362098"/>
                                <a:gd name="connsiteY6994" fmla="*/ 1492096 h 4900456"/>
                                <a:gd name="connsiteX6995" fmla="*/ 3860222 w 7362098"/>
                                <a:gd name="connsiteY6995" fmla="*/ 1490500 h 4900456"/>
                                <a:gd name="connsiteX6996" fmla="*/ 2516396 w 7362098"/>
                                <a:gd name="connsiteY6996" fmla="*/ 1490200 h 4900456"/>
                                <a:gd name="connsiteX6997" fmla="*/ 2525776 w 7362098"/>
                                <a:gd name="connsiteY6997" fmla="*/ 1491298 h 4900456"/>
                                <a:gd name="connsiteX6998" fmla="*/ 2532962 w 7362098"/>
                                <a:gd name="connsiteY6998" fmla="*/ 1503274 h 4900456"/>
                                <a:gd name="connsiteX6999" fmla="*/ 2536554 w 7362098"/>
                                <a:gd name="connsiteY6999" fmla="*/ 1508064 h 4900456"/>
                                <a:gd name="connsiteX7000" fmla="*/ 2542542 w 7362098"/>
                                <a:gd name="connsiteY7000" fmla="*/ 1508064 h 4900456"/>
                                <a:gd name="connsiteX7001" fmla="*/ 2542941 w 7362098"/>
                                <a:gd name="connsiteY7001" fmla="*/ 1508064 h 4900456"/>
                                <a:gd name="connsiteX7002" fmla="*/ 2543340 w 7362098"/>
                                <a:gd name="connsiteY7002" fmla="*/ 1507665 h 4900456"/>
                                <a:gd name="connsiteX7003" fmla="*/ 2556514 w 7362098"/>
                                <a:gd name="connsiteY7003" fmla="*/ 1507266 h 4900456"/>
                                <a:gd name="connsiteX7004" fmla="*/ 2563699 w 7362098"/>
                                <a:gd name="connsiteY7004" fmla="*/ 1518842 h 4900456"/>
                                <a:gd name="connsiteX7005" fmla="*/ 2563699 w 7362098"/>
                                <a:gd name="connsiteY7005" fmla="*/ 1519242 h 4900456"/>
                                <a:gd name="connsiteX7006" fmla="*/ 2567291 w 7362098"/>
                                <a:gd name="connsiteY7006" fmla="*/ 1524032 h 4900456"/>
                                <a:gd name="connsiteX7007" fmla="*/ 2573678 w 7362098"/>
                                <a:gd name="connsiteY7007" fmla="*/ 1524032 h 4900456"/>
                                <a:gd name="connsiteX7008" fmla="*/ 2574078 w 7362098"/>
                                <a:gd name="connsiteY7008" fmla="*/ 1524032 h 4900456"/>
                                <a:gd name="connsiteX7009" fmla="*/ 2588051 w 7362098"/>
                                <a:gd name="connsiteY7009" fmla="*/ 1523234 h 4900456"/>
                                <a:gd name="connsiteX7010" fmla="*/ 2595236 w 7362098"/>
                                <a:gd name="connsiteY7010" fmla="*/ 1535210 h 4900456"/>
                                <a:gd name="connsiteX7011" fmla="*/ 2598827 w 7362098"/>
                                <a:gd name="connsiteY7011" fmla="*/ 1540001 h 4900456"/>
                                <a:gd name="connsiteX7012" fmla="*/ 2602024 w 7362098"/>
                                <a:gd name="connsiteY7012" fmla="*/ 1540799 h 4900456"/>
                                <a:gd name="connsiteX7013" fmla="*/ 2606414 w 7362098"/>
                                <a:gd name="connsiteY7013" fmla="*/ 1541198 h 4900456"/>
                                <a:gd name="connsiteX7014" fmla="*/ 2610005 w 7362098"/>
                                <a:gd name="connsiteY7014" fmla="*/ 1545190 h 4900456"/>
                                <a:gd name="connsiteX7015" fmla="*/ 2604421 w 7362098"/>
                                <a:gd name="connsiteY7015" fmla="*/ 1549582 h 4900456"/>
                                <a:gd name="connsiteX7016" fmla="*/ 2598428 w 7362098"/>
                                <a:gd name="connsiteY7016" fmla="*/ 1549182 h 4900456"/>
                                <a:gd name="connsiteX7017" fmla="*/ 2593639 w 7362098"/>
                                <a:gd name="connsiteY7017" fmla="*/ 1547586 h 4900456"/>
                                <a:gd name="connsiteX7018" fmla="*/ 2586453 w 7362098"/>
                                <a:gd name="connsiteY7018" fmla="*/ 1535610 h 4900456"/>
                                <a:gd name="connsiteX7019" fmla="*/ 2583261 w 7362098"/>
                                <a:gd name="connsiteY7019" fmla="*/ 1530819 h 4900456"/>
                                <a:gd name="connsiteX7020" fmla="*/ 2576473 w 7362098"/>
                                <a:gd name="connsiteY7020" fmla="*/ 1531218 h 4900456"/>
                                <a:gd name="connsiteX7021" fmla="*/ 2562900 w 7362098"/>
                                <a:gd name="connsiteY7021" fmla="*/ 1531618 h 4900456"/>
                                <a:gd name="connsiteX7022" fmla="*/ 2555714 w 7362098"/>
                                <a:gd name="connsiteY7022" fmla="*/ 1520040 h 4900456"/>
                                <a:gd name="connsiteX7023" fmla="*/ 2552122 w 7362098"/>
                                <a:gd name="connsiteY7023" fmla="*/ 1514850 h 4900456"/>
                                <a:gd name="connsiteX7024" fmla="*/ 2546135 w 7362098"/>
                                <a:gd name="connsiteY7024" fmla="*/ 1514850 h 4900456"/>
                                <a:gd name="connsiteX7025" fmla="*/ 2545735 w 7362098"/>
                                <a:gd name="connsiteY7025" fmla="*/ 1514850 h 4900456"/>
                                <a:gd name="connsiteX7026" fmla="*/ 2532164 w 7362098"/>
                                <a:gd name="connsiteY7026" fmla="*/ 1515250 h 4900456"/>
                                <a:gd name="connsiteX7027" fmla="*/ 2524978 w 7362098"/>
                                <a:gd name="connsiteY7027" fmla="*/ 1503274 h 4900456"/>
                                <a:gd name="connsiteX7028" fmla="*/ 2521784 w 7362098"/>
                                <a:gd name="connsiteY7028" fmla="*/ 1498483 h 4900456"/>
                                <a:gd name="connsiteX7029" fmla="*/ 2514999 w 7362098"/>
                                <a:gd name="connsiteY7029" fmla="*/ 1498882 h 4900456"/>
                                <a:gd name="connsiteX7030" fmla="*/ 2501427 w 7362098"/>
                                <a:gd name="connsiteY7030" fmla="*/ 1499282 h 4900456"/>
                                <a:gd name="connsiteX7031" fmla="*/ 2499031 w 7362098"/>
                                <a:gd name="connsiteY7031" fmla="*/ 1497685 h 4900456"/>
                                <a:gd name="connsiteX7032" fmla="*/ 2497435 w 7362098"/>
                                <a:gd name="connsiteY7032" fmla="*/ 1492495 h 4900456"/>
                                <a:gd name="connsiteX7033" fmla="*/ 2502625 w 7362098"/>
                                <a:gd name="connsiteY7033" fmla="*/ 1490898 h 4900456"/>
                                <a:gd name="connsiteX7034" fmla="*/ 2505020 w 7362098"/>
                                <a:gd name="connsiteY7034" fmla="*/ 1492096 h 4900456"/>
                                <a:gd name="connsiteX7035" fmla="*/ 2511406 w 7362098"/>
                                <a:gd name="connsiteY7035" fmla="*/ 1492096 h 4900456"/>
                                <a:gd name="connsiteX7036" fmla="*/ 2511807 w 7362098"/>
                                <a:gd name="connsiteY7036" fmla="*/ 1492096 h 4900456"/>
                                <a:gd name="connsiteX7037" fmla="*/ 2516396 w 7362098"/>
                                <a:gd name="connsiteY7037" fmla="*/ 1490200 h 4900456"/>
                                <a:gd name="connsiteX7038" fmla="*/ 3798348 w 7362098"/>
                                <a:gd name="connsiteY7038" fmla="*/ 1486108 h 4900456"/>
                                <a:gd name="connsiteX7039" fmla="*/ 3800743 w 7362098"/>
                                <a:gd name="connsiteY7039" fmla="*/ 1488104 h 4900456"/>
                                <a:gd name="connsiteX7040" fmla="*/ 3798747 w 7362098"/>
                                <a:gd name="connsiteY7040" fmla="*/ 1490500 h 4900456"/>
                                <a:gd name="connsiteX7041" fmla="*/ 3781181 w 7362098"/>
                                <a:gd name="connsiteY7041" fmla="*/ 1492895 h 4900456"/>
                                <a:gd name="connsiteX7042" fmla="*/ 3778786 w 7362098"/>
                                <a:gd name="connsiteY7042" fmla="*/ 1490899 h 4900456"/>
                                <a:gd name="connsiteX7043" fmla="*/ 3780782 w 7362098"/>
                                <a:gd name="connsiteY7043" fmla="*/ 1488503 h 4900456"/>
                                <a:gd name="connsiteX7044" fmla="*/ 3877388 w 7362098"/>
                                <a:gd name="connsiteY7044" fmla="*/ 1476128 h 4900456"/>
                                <a:gd name="connsiteX7045" fmla="*/ 3879784 w 7362098"/>
                                <a:gd name="connsiteY7045" fmla="*/ 1478124 h 4900456"/>
                                <a:gd name="connsiteX7046" fmla="*/ 3877788 w 7362098"/>
                                <a:gd name="connsiteY7046" fmla="*/ 1480521 h 4900456"/>
                                <a:gd name="connsiteX7047" fmla="*/ 3860222 w 7362098"/>
                                <a:gd name="connsiteY7047" fmla="*/ 1482916 h 4900456"/>
                                <a:gd name="connsiteX7048" fmla="*/ 3857827 w 7362098"/>
                                <a:gd name="connsiteY7048" fmla="*/ 1480920 h 4900456"/>
                                <a:gd name="connsiteX7049" fmla="*/ 3859823 w 7362098"/>
                                <a:gd name="connsiteY7049" fmla="*/ 1478524 h 4900456"/>
                                <a:gd name="connsiteX7050" fmla="*/ 3782777 w 7362098"/>
                                <a:gd name="connsiteY7050" fmla="*/ 1468943 h 4900456"/>
                                <a:gd name="connsiteX7051" fmla="*/ 3799545 w 7362098"/>
                                <a:gd name="connsiteY7051" fmla="*/ 1473734 h 4900456"/>
                                <a:gd name="connsiteX7052" fmla="*/ 3801141 w 7362098"/>
                                <a:gd name="connsiteY7052" fmla="*/ 1476528 h 4900456"/>
                                <a:gd name="connsiteX7053" fmla="*/ 3799545 w 7362098"/>
                                <a:gd name="connsiteY7053" fmla="*/ 1478125 h 4900456"/>
                                <a:gd name="connsiteX7054" fmla="*/ 3798746 w 7362098"/>
                                <a:gd name="connsiteY7054" fmla="*/ 1478125 h 4900456"/>
                                <a:gd name="connsiteX7055" fmla="*/ 3781979 w 7362098"/>
                                <a:gd name="connsiteY7055" fmla="*/ 1473335 h 4900456"/>
                                <a:gd name="connsiteX7056" fmla="*/ 3779983 w 7362098"/>
                                <a:gd name="connsiteY7056" fmla="*/ 1470539 h 4900456"/>
                                <a:gd name="connsiteX7057" fmla="*/ 3782777 w 7362098"/>
                                <a:gd name="connsiteY7057" fmla="*/ 1468943 h 4900456"/>
                                <a:gd name="connsiteX7058" fmla="*/ 3870602 w 7362098"/>
                                <a:gd name="connsiteY7058" fmla="*/ 1458564 h 4900456"/>
                                <a:gd name="connsiteX7059" fmla="*/ 3873397 w 7362098"/>
                                <a:gd name="connsiteY7059" fmla="*/ 1459362 h 4900456"/>
                                <a:gd name="connsiteX7060" fmla="*/ 3872598 w 7362098"/>
                                <a:gd name="connsiteY7060" fmla="*/ 1462156 h 4900456"/>
                                <a:gd name="connsiteX7061" fmla="*/ 3857428 w 7362098"/>
                                <a:gd name="connsiteY7061" fmla="*/ 1470940 h 4900456"/>
                                <a:gd name="connsiteX7062" fmla="*/ 3856629 w 7362098"/>
                                <a:gd name="connsiteY7062" fmla="*/ 1471339 h 4900456"/>
                                <a:gd name="connsiteX7063" fmla="*/ 3854633 w 7362098"/>
                                <a:gd name="connsiteY7063" fmla="*/ 1470141 h 4900456"/>
                                <a:gd name="connsiteX7064" fmla="*/ 3855432 w 7362098"/>
                                <a:gd name="connsiteY7064" fmla="*/ 1467347 h 4900456"/>
                                <a:gd name="connsiteX7065" fmla="*/ 2533161 w 7362098"/>
                                <a:gd name="connsiteY7065" fmla="*/ 1457865 h 4900456"/>
                                <a:gd name="connsiteX7066" fmla="*/ 2542541 w 7362098"/>
                                <a:gd name="connsiteY7066" fmla="*/ 1458963 h 4900456"/>
                                <a:gd name="connsiteX7067" fmla="*/ 2549727 w 7362098"/>
                                <a:gd name="connsiteY7067" fmla="*/ 1470939 h 4900456"/>
                                <a:gd name="connsiteX7068" fmla="*/ 2553319 w 7362098"/>
                                <a:gd name="connsiteY7068" fmla="*/ 1475729 h 4900456"/>
                                <a:gd name="connsiteX7069" fmla="*/ 2559308 w 7362098"/>
                                <a:gd name="connsiteY7069" fmla="*/ 1475729 h 4900456"/>
                                <a:gd name="connsiteX7070" fmla="*/ 2559706 w 7362098"/>
                                <a:gd name="connsiteY7070" fmla="*/ 1475729 h 4900456"/>
                                <a:gd name="connsiteX7071" fmla="*/ 2560105 w 7362098"/>
                                <a:gd name="connsiteY7071" fmla="*/ 1475330 h 4900456"/>
                                <a:gd name="connsiteX7072" fmla="*/ 2573280 w 7362098"/>
                                <a:gd name="connsiteY7072" fmla="*/ 1474931 h 4900456"/>
                                <a:gd name="connsiteX7073" fmla="*/ 2580466 w 7362098"/>
                                <a:gd name="connsiteY7073" fmla="*/ 1486507 h 4900456"/>
                                <a:gd name="connsiteX7074" fmla="*/ 2580466 w 7362098"/>
                                <a:gd name="connsiteY7074" fmla="*/ 1486907 h 4900456"/>
                                <a:gd name="connsiteX7075" fmla="*/ 2584058 w 7362098"/>
                                <a:gd name="connsiteY7075" fmla="*/ 1491697 h 4900456"/>
                                <a:gd name="connsiteX7076" fmla="*/ 2590445 w 7362098"/>
                                <a:gd name="connsiteY7076" fmla="*/ 1491697 h 4900456"/>
                                <a:gd name="connsiteX7077" fmla="*/ 2590844 w 7362098"/>
                                <a:gd name="connsiteY7077" fmla="*/ 1491697 h 4900456"/>
                                <a:gd name="connsiteX7078" fmla="*/ 2604818 w 7362098"/>
                                <a:gd name="connsiteY7078" fmla="*/ 1490899 h 4900456"/>
                                <a:gd name="connsiteX7079" fmla="*/ 2612001 w 7362098"/>
                                <a:gd name="connsiteY7079" fmla="*/ 1502875 h 4900456"/>
                                <a:gd name="connsiteX7080" fmla="*/ 2615593 w 7362098"/>
                                <a:gd name="connsiteY7080" fmla="*/ 1507666 h 4900456"/>
                                <a:gd name="connsiteX7081" fmla="*/ 2618787 w 7362098"/>
                                <a:gd name="connsiteY7081" fmla="*/ 1508464 h 4900456"/>
                                <a:gd name="connsiteX7082" fmla="*/ 2623178 w 7362098"/>
                                <a:gd name="connsiteY7082" fmla="*/ 1508863 h 4900456"/>
                                <a:gd name="connsiteX7083" fmla="*/ 2626770 w 7362098"/>
                                <a:gd name="connsiteY7083" fmla="*/ 1512855 h 4900456"/>
                                <a:gd name="connsiteX7084" fmla="*/ 2621182 w 7362098"/>
                                <a:gd name="connsiteY7084" fmla="*/ 1516847 h 4900456"/>
                                <a:gd name="connsiteX7085" fmla="*/ 2615193 w 7362098"/>
                                <a:gd name="connsiteY7085" fmla="*/ 1516448 h 4900456"/>
                                <a:gd name="connsiteX7086" fmla="*/ 2610403 w 7362098"/>
                                <a:gd name="connsiteY7086" fmla="*/ 1514851 h 4900456"/>
                                <a:gd name="connsiteX7087" fmla="*/ 2603223 w 7362098"/>
                                <a:gd name="connsiteY7087" fmla="*/ 1502875 h 4900456"/>
                                <a:gd name="connsiteX7088" fmla="*/ 2600024 w 7362098"/>
                                <a:gd name="connsiteY7088" fmla="*/ 1498085 h 4900456"/>
                                <a:gd name="connsiteX7089" fmla="*/ 2593239 w 7362098"/>
                                <a:gd name="connsiteY7089" fmla="*/ 1498484 h 4900456"/>
                                <a:gd name="connsiteX7090" fmla="*/ 2579666 w 7362098"/>
                                <a:gd name="connsiteY7090" fmla="*/ 1498883 h 4900456"/>
                                <a:gd name="connsiteX7091" fmla="*/ 2572481 w 7362098"/>
                                <a:gd name="connsiteY7091" fmla="*/ 1487306 h 4900456"/>
                                <a:gd name="connsiteX7092" fmla="*/ 2568887 w 7362098"/>
                                <a:gd name="connsiteY7092" fmla="*/ 1482116 h 4900456"/>
                                <a:gd name="connsiteX7093" fmla="*/ 2562900 w 7362098"/>
                                <a:gd name="connsiteY7093" fmla="*/ 1482116 h 4900456"/>
                                <a:gd name="connsiteX7094" fmla="*/ 2562500 w 7362098"/>
                                <a:gd name="connsiteY7094" fmla="*/ 1482116 h 4900456"/>
                                <a:gd name="connsiteX7095" fmla="*/ 2548928 w 7362098"/>
                                <a:gd name="connsiteY7095" fmla="*/ 1482515 h 4900456"/>
                                <a:gd name="connsiteX7096" fmla="*/ 2541743 w 7362098"/>
                                <a:gd name="connsiteY7096" fmla="*/ 1470539 h 4900456"/>
                                <a:gd name="connsiteX7097" fmla="*/ 2538548 w 7362098"/>
                                <a:gd name="connsiteY7097" fmla="*/ 1465749 h 4900456"/>
                                <a:gd name="connsiteX7098" fmla="*/ 2531764 w 7362098"/>
                                <a:gd name="connsiteY7098" fmla="*/ 1466148 h 4900456"/>
                                <a:gd name="connsiteX7099" fmla="*/ 2518191 w 7362098"/>
                                <a:gd name="connsiteY7099" fmla="*/ 1466547 h 4900456"/>
                                <a:gd name="connsiteX7100" fmla="*/ 2515796 w 7362098"/>
                                <a:gd name="connsiteY7100" fmla="*/ 1464951 h 4900456"/>
                                <a:gd name="connsiteX7101" fmla="*/ 2514199 w 7362098"/>
                                <a:gd name="connsiteY7101" fmla="*/ 1459761 h 4900456"/>
                                <a:gd name="connsiteX7102" fmla="*/ 2519390 w 7362098"/>
                                <a:gd name="connsiteY7102" fmla="*/ 1458164 h 4900456"/>
                                <a:gd name="connsiteX7103" fmla="*/ 2521784 w 7362098"/>
                                <a:gd name="connsiteY7103" fmla="*/ 1459761 h 4900456"/>
                                <a:gd name="connsiteX7104" fmla="*/ 2528171 w 7362098"/>
                                <a:gd name="connsiteY7104" fmla="*/ 1459761 h 4900456"/>
                                <a:gd name="connsiteX7105" fmla="*/ 2528570 w 7362098"/>
                                <a:gd name="connsiteY7105" fmla="*/ 1459761 h 4900456"/>
                                <a:gd name="connsiteX7106" fmla="*/ 2533161 w 7362098"/>
                                <a:gd name="connsiteY7106" fmla="*/ 1457865 h 4900456"/>
                                <a:gd name="connsiteX7107" fmla="*/ 3792359 w 7362098"/>
                                <a:gd name="connsiteY7107" fmla="*/ 1452975 h 4900456"/>
                                <a:gd name="connsiteX7108" fmla="*/ 3806331 w 7362098"/>
                                <a:gd name="connsiteY7108" fmla="*/ 1463754 h 4900456"/>
                                <a:gd name="connsiteX7109" fmla="*/ 3806731 w 7362098"/>
                                <a:gd name="connsiteY7109" fmla="*/ 1466549 h 4900456"/>
                                <a:gd name="connsiteX7110" fmla="*/ 3805134 w 7362098"/>
                                <a:gd name="connsiteY7110" fmla="*/ 1467347 h 4900456"/>
                                <a:gd name="connsiteX7111" fmla="*/ 3803537 w 7362098"/>
                                <a:gd name="connsiteY7111" fmla="*/ 1466948 h 4900456"/>
                                <a:gd name="connsiteX7112" fmla="*/ 3789963 w 7362098"/>
                                <a:gd name="connsiteY7112" fmla="*/ 1456169 h 4900456"/>
                                <a:gd name="connsiteX7113" fmla="*/ 3789564 w 7362098"/>
                                <a:gd name="connsiteY7113" fmla="*/ 1453374 h 4900456"/>
                                <a:gd name="connsiteX7114" fmla="*/ 3792359 w 7362098"/>
                                <a:gd name="connsiteY7114" fmla="*/ 1452975 h 4900456"/>
                                <a:gd name="connsiteX7115" fmla="*/ 3860622 w 7362098"/>
                                <a:gd name="connsiteY7115" fmla="*/ 1444192 h 4900456"/>
                                <a:gd name="connsiteX7116" fmla="*/ 3861021 w 7362098"/>
                                <a:gd name="connsiteY7116" fmla="*/ 1446986 h 4900456"/>
                                <a:gd name="connsiteX7117" fmla="*/ 3850242 w 7362098"/>
                                <a:gd name="connsiteY7117" fmla="*/ 1460959 h 4900456"/>
                                <a:gd name="connsiteX7118" fmla="*/ 3848645 w 7362098"/>
                                <a:gd name="connsiteY7118" fmla="*/ 1461758 h 4900456"/>
                                <a:gd name="connsiteX7119" fmla="*/ 3847048 w 7362098"/>
                                <a:gd name="connsiteY7119" fmla="*/ 1461359 h 4900456"/>
                                <a:gd name="connsiteX7120" fmla="*/ 3847048 w 7362098"/>
                                <a:gd name="connsiteY7120" fmla="*/ 1458564 h 4900456"/>
                                <a:gd name="connsiteX7121" fmla="*/ 3857828 w 7362098"/>
                                <a:gd name="connsiteY7121" fmla="*/ 1444591 h 4900456"/>
                                <a:gd name="connsiteX7122" fmla="*/ 3860622 w 7362098"/>
                                <a:gd name="connsiteY7122" fmla="*/ 1444192 h 4900456"/>
                                <a:gd name="connsiteX7123" fmla="*/ 3804334 w 7362098"/>
                                <a:gd name="connsiteY7123" fmla="*/ 1440200 h 4900456"/>
                                <a:gd name="connsiteX7124" fmla="*/ 3807128 w 7362098"/>
                                <a:gd name="connsiteY7124" fmla="*/ 1440999 h 4900456"/>
                                <a:gd name="connsiteX7125" fmla="*/ 3815912 w 7362098"/>
                                <a:gd name="connsiteY7125" fmla="*/ 1456169 h 4900456"/>
                                <a:gd name="connsiteX7126" fmla="*/ 3815113 w 7362098"/>
                                <a:gd name="connsiteY7126" fmla="*/ 1458964 h 4900456"/>
                                <a:gd name="connsiteX7127" fmla="*/ 3814315 w 7362098"/>
                                <a:gd name="connsiteY7127" fmla="*/ 1459363 h 4900456"/>
                                <a:gd name="connsiteX7128" fmla="*/ 3812319 w 7362098"/>
                                <a:gd name="connsiteY7128" fmla="*/ 1458165 h 4900456"/>
                                <a:gd name="connsiteX7129" fmla="*/ 3803535 w 7362098"/>
                                <a:gd name="connsiteY7129" fmla="*/ 1442995 h 4900456"/>
                                <a:gd name="connsiteX7130" fmla="*/ 3804334 w 7362098"/>
                                <a:gd name="connsiteY7130" fmla="*/ 1440200 h 4900456"/>
                                <a:gd name="connsiteX7131" fmla="*/ 3843058 w 7362098"/>
                                <a:gd name="connsiteY7131" fmla="*/ 1435410 h 4900456"/>
                                <a:gd name="connsiteX7132" fmla="*/ 3844655 w 7362098"/>
                                <a:gd name="connsiteY7132" fmla="*/ 1438204 h 4900456"/>
                                <a:gd name="connsiteX7133" fmla="*/ 3839864 w 7362098"/>
                                <a:gd name="connsiteY7133" fmla="*/ 1454971 h 4900456"/>
                                <a:gd name="connsiteX7134" fmla="*/ 3838266 w 7362098"/>
                                <a:gd name="connsiteY7134" fmla="*/ 1456568 h 4900456"/>
                                <a:gd name="connsiteX7135" fmla="*/ 3837468 w 7362098"/>
                                <a:gd name="connsiteY7135" fmla="*/ 1456568 h 4900456"/>
                                <a:gd name="connsiteX7136" fmla="*/ 3835472 w 7362098"/>
                                <a:gd name="connsiteY7136" fmla="*/ 1453774 h 4900456"/>
                                <a:gd name="connsiteX7137" fmla="*/ 3840263 w 7362098"/>
                                <a:gd name="connsiteY7137" fmla="*/ 1437006 h 4900456"/>
                                <a:gd name="connsiteX7138" fmla="*/ 3843058 w 7362098"/>
                                <a:gd name="connsiteY7138" fmla="*/ 1435410 h 4900456"/>
                                <a:gd name="connsiteX7139" fmla="*/ 3823097 w 7362098"/>
                                <a:gd name="connsiteY7139" fmla="*/ 1433813 h 4900456"/>
                                <a:gd name="connsiteX7140" fmla="*/ 3825493 w 7362098"/>
                                <a:gd name="connsiteY7140" fmla="*/ 1435809 h 4900456"/>
                                <a:gd name="connsiteX7141" fmla="*/ 3827888 w 7362098"/>
                                <a:gd name="connsiteY7141" fmla="*/ 1453375 h 4900456"/>
                                <a:gd name="connsiteX7142" fmla="*/ 3825892 w 7362098"/>
                                <a:gd name="connsiteY7142" fmla="*/ 1455770 h 4900456"/>
                                <a:gd name="connsiteX7143" fmla="*/ 3823496 w 7362098"/>
                                <a:gd name="connsiteY7143" fmla="*/ 1453774 h 4900456"/>
                                <a:gd name="connsiteX7144" fmla="*/ 3821101 w 7362098"/>
                                <a:gd name="connsiteY7144" fmla="*/ 1436208 h 4900456"/>
                                <a:gd name="connsiteX7145" fmla="*/ 3823097 w 7362098"/>
                                <a:gd name="connsiteY7145" fmla="*/ 1433813 h 4900456"/>
                                <a:gd name="connsiteX7146" fmla="*/ 5081371 w 7362098"/>
                                <a:gd name="connsiteY7146" fmla="*/ 1416647 h 4900456"/>
                                <a:gd name="connsiteX7147" fmla="*/ 5086161 w 7362098"/>
                                <a:gd name="connsiteY7147" fmla="*/ 1420240 h 4900456"/>
                                <a:gd name="connsiteX7148" fmla="*/ 5089754 w 7362098"/>
                                <a:gd name="connsiteY7148" fmla="*/ 1444591 h 4900456"/>
                                <a:gd name="connsiteX7149" fmla="*/ 5114106 w 7362098"/>
                                <a:gd name="connsiteY7149" fmla="*/ 1440998 h 4900456"/>
                                <a:gd name="connsiteX7150" fmla="*/ 5118896 w 7362098"/>
                                <a:gd name="connsiteY7150" fmla="*/ 1444591 h 4900456"/>
                                <a:gd name="connsiteX7151" fmla="*/ 5115304 w 7362098"/>
                                <a:gd name="connsiteY7151" fmla="*/ 1449381 h 4900456"/>
                                <a:gd name="connsiteX7152" fmla="*/ 5090951 w 7362098"/>
                                <a:gd name="connsiteY7152" fmla="*/ 1452974 h 4900456"/>
                                <a:gd name="connsiteX7153" fmla="*/ 5094544 w 7362098"/>
                                <a:gd name="connsiteY7153" fmla="*/ 1477326 h 4900456"/>
                                <a:gd name="connsiteX7154" fmla="*/ 5090951 w 7362098"/>
                                <a:gd name="connsiteY7154" fmla="*/ 1482117 h 4900456"/>
                                <a:gd name="connsiteX7155" fmla="*/ 5086161 w 7362098"/>
                                <a:gd name="connsiteY7155" fmla="*/ 1478524 h 4900456"/>
                                <a:gd name="connsiteX7156" fmla="*/ 5082568 w 7362098"/>
                                <a:gd name="connsiteY7156" fmla="*/ 1454172 h 4900456"/>
                                <a:gd name="connsiteX7157" fmla="*/ 5058217 w 7362098"/>
                                <a:gd name="connsiteY7157" fmla="*/ 1457764 h 4900456"/>
                                <a:gd name="connsiteX7158" fmla="*/ 5053427 w 7362098"/>
                                <a:gd name="connsiteY7158" fmla="*/ 1454172 h 4900456"/>
                                <a:gd name="connsiteX7159" fmla="*/ 5057019 w 7362098"/>
                                <a:gd name="connsiteY7159" fmla="*/ 1449381 h 4900456"/>
                                <a:gd name="connsiteX7160" fmla="*/ 5081371 w 7362098"/>
                                <a:gd name="connsiteY7160" fmla="*/ 1445789 h 4900456"/>
                                <a:gd name="connsiteX7161" fmla="*/ 5077778 w 7362098"/>
                                <a:gd name="connsiteY7161" fmla="*/ 1421437 h 4900456"/>
                                <a:gd name="connsiteX7162" fmla="*/ 5081371 w 7362098"/>
                                <a:gd name="connsiteY7162" fmla="*/ 1416647 h 4900456"/>
                                <a:gd name="connsiteX7163" fmla="*/ 6309906 w 7362098"/>
                                <a:gd name="connsiteY7163" fmla="*/ 1408763 h 4900456"/>
                                <a:gd name="connsiteX7164" fmla="*/ 6319288 w 7362098"/>
                                <a:gd name="connsiteY7164" fmla="*/ 1409861 h 4900456"/>
                                <a:gd name="connsiteX7165" fmla="*/ 6326473 w 7362098"/>
                                <a:gd name="connsiteY7165" fmla="*/ 1421837 h 4900456"/>
                                <a:gd name="connsiteX7166" fmla="*/ 6330066 w 7362098"/>
                                <a:gd name="connsiteY7166" fmla="*/ 1426627 h 4900456"/>
                                <a:gd name="connsiteX7167" fmla="*/ 6336054 w 7362098"/>
                                <a:gd name="connsiteY7167" fmla="*/ 1426627 h 4900456"/>
                                <a:gd name="connsiteX7168" fmla="*/ 6336453 w 7362098"/>
                                <a:gd name="connsiteY7168" fmla="*/ 1426627 h 4900456"/>
                                <a:gd name="connsiteX7169" fmla="*/ 6336853 w 7362098"/>
                                <a:gd name="connsiteY7169" fmla="*/ 1426228 h 4900456"/>
                                <a:gd name="connsiteX7170" fmla="*/ 6350026 w 7362098"/>
                                <a:gd name="connsiteY7170" fmla="*/ 1425829 h 4900456"/>
                                <a:gd name="connsiteX7171" fmla="*/ 6357212 w 7362098"/>
                                <a:gd name="connsiteY7171" fmla="*/ 1437405 h 4900456"/>
                                <a:gd name="connsiteX7172" fmla="*/ 6357212 w 7362098"/>
                                <a:gd name="connsiteY7172" fmla="*/ 1437805 h 4900456"/>
                                <a:gd name="connsiteX7173" fmla="*/ 6360804 w 7362098"/>
                                <a:gd name="connsiteY7173" fmla="*/ 1442595 h 4900456"/>
                                <a:gd name="connsiteX7174" fmla="*/ 6367192 w 7362098"/>
                                <a:gd name="connsiteY7174" fmla="*/ 1442595 h 4900456"/>
                                <a:gd name="connsiteX7175" fmla="*/ 6367591 w 7362098"/>
                                <a:gd name="connsiteY7175" fmla="*/ 1442595 h 4900456"/>
                                <a:gd name="connsiteX7176" fmla="*/ 6381563 w 7362098"/>
                                <a:gd name="connsiteY7176" fmla="*/ 1441797 h 4900456"/>
                                <a:gd name="connsiteX7177" fmla="*/ 6388748 w 7362098"/>
                                <a:gd name="connsiteY7177" fmla="*/ 1453774 h 4900456"/>
                                <a:gd name="connsiteX7178" fmla="*/ 6392341 w 7362098"/>
                                <a:gd name="connsiteY7178" fmla="*/ 1458564 h 4900456"/>
                                <a:gd name="connsiteX7179" fmla="*/ 6395535 w 7362098"/>
                                <a:gd name="connsiteY7179" fmla="*/ 1459362 h 4900456"/>
                                <a:gd name="connsiteX7180" fmla="*/ 6399926 w 7362098"/>
                                <a:gd name="connsiteY7180" fmla="*/ 1459762 h 4900456"/>
                                <a:gd name="connsiteX7181" fmla="*/ 6403519 w 7362098"/>
                                <a:gd name="connsiteY7181" fmla="*/ 1463754 h 4900456"/>
                                <a:gd name="connsiteX7182" fmla="*/ 6397930 w 7362098"/>
                                <a:gd name="connsiteY7182" fmla="*/ 1467746 h 4900456"/>
                                <a:gd name="connsiteX7183" fmla="*/ 6391942 w 7362098"/>
                                <a:gd name="connsiteY7183" fmla="*/ 1467346 h 4900456"/>
                                <a:gd name="connsiteX7184" fmla="*/ 6387151 w 7362098"/>
                                <a:gd name="connsiteY7184" fmla="*/ 1465750 h 4900456"/>
                                <a:gd name="connsiteX7185" fmla="*/ 6379966 w 7362098"/>
                                <a:gd name="connsiteY7185" fmla="*/ 1453774 h 4900456"/>
                                <a:gd name="connsiteX7186" fmla="*/ 6376772 w 7362098"/>
                                <a:gd name="connsiteY7186" fmla="*/ 1448983 h 4900456"/>
                                <a:gd name="connsiteX7187" fmla="*/ 6369986 w 7362098"/>
                                <a:gd name="connsiteY7187" fmla="*/ 1449382 h 4900456"/>
                                <a:gd name="connsiteX7188" fmla="*/ 6356413 w 7362098"/>
                                <a:gd name="connsiteY7188" fmla="*/ 1449782 h 4900456"/>
                                <a:gd name="connsiteX7189" fmla="*/ 6349228 w 7362098"/>
                                <a:gd name="connsiteY7189" fmla="*/ 1438204 h 4900456"/>
                                <a:gd name="connsiteX7190" fmla="*/ 6345635 w 7362098"/>
                                <a:gd name="connsiteY7190" fmla="*/ 1433014 h 4900456"/>
                                <a:gd name="connsiteX7191" fmla="*/ 6339647 w 7362098"/>
                                <a:gd name="connsiteY7191" fmla="*/ 1433014 h 4900456"/>
                                <a:gd name="connsiteX7192" fmla="*/ 6339248 w 7362098"/>
                                <a:gd name="connsiteY7192" fmla="*/ 1433014 h 4900456"/>
                                <a:gd name="connsiteX7193" fmla="*/ 6325675 w 7362098"/>
                                <a:gd name="connsiteY7193" fmla="*/ 1433413 h 4900456"/>
                                <a:gd name="connsiteX7194" fmla="*/ 6318489 w 7362098"/>
                                <a:gd name="connsiteY7194" fmla="*/ 1421437 h 4900456"/>
                                <a:gd name="connsiteX7195" fmla="*/ 6315295 w 7362098"/>
                                <a:gd name="connsiteY7195" fmla="*/ 1416647 h 4900456"/>
                                <a:gd name="connsiteX7196" fmla="*/ 6308508 w 7362098"/>
                                <a:gd name="connsiteY7196" fmla="*/ 1417046 h 4900456"/>
                                <a:gd name="connsiteX7197" fmla="*/ 6294936 w 7362098"/>
                                <a:gd name="connsiteY7197" fmla="*/ 1417445 h 4900456"/>
                                <a:gd name="connsiteX7198" fmla="*/ 6292540 w 7362098"/>
                                <a:gd name="connsiteY7198" fmla="*/ 1415849 h 4900456"/>
                                <a:gd name="connsiteX7199" fmla="*/ 6290944 w 7362098"/>
                                <a:gd name="connsiteY7199" fmla="*/ 1410659 h 4900456"/>
                                <a:gd name="connsiteX7200" fmla="*/ 6296133 w 7362098"/>
                                <a:gd name="connsiteY7200" fmla="*/ 1409062 h 4900456"/>
                                <a:gd name="connsiteX7201" fmla="*/ 6298528 w 7362098"/>
                                <a:gd name="connsiteY7201" fmla="*/ 1410659 h 4900456"/>
                                <a:gd name="connsiteX7202" fmla="*/ 6304916 w 7362098"/>
                                <a:gd name="connsiteY7202" fmla="*/ 1410659 h 4900456"/>
                                <a:gd name="connsiteX7203" fmla="*/ 6305315 w 7362098"/>
                                <a:gd name="connsiteY7203" fmla="*/ 1410659 h 4900456"/>
                                <a:gd name="connsiteX7204" fmla="*/ 6309906 w 7362098"/>
                                <a:gd name="connsiteY7204" fmla="*/ 1408763 h 4900456"/>
                                <a:gd name="connsiteX7205" fmla="*/ 2894685 w 7362098"/>
                                <a:gd name="connsiteY7205" fmla="*/ 1392047 h 4900456"/>
                                <a:gd name="connsiteX7206" fmla="*/ 2913800 w 7362098"/>
                                <a:gd name="connsiteY7206" fmla="*/ 1406268 h 4900456"/>
                                <a:gd name="connsiteX7207" fmla="*/ 2908206 w 7362098"/>
                                <a:gd name="connsiteY7207" fmla="*/ 1409861 h 4900456"/>
                                <a:gd name="connsiteX7208" fmla="*/ 2873878 w 7362098"/>
                                <a:gd name="connsiteY7208" fmla="*/ 1401877 h 4900456"/>
                                <a:gd name="connsiteX7209" fmla="*/ 2866690 w 7362098"/>
                                <a:gd name="connsiteY7209" fmla="*/ 1435810 h 4900456"/>
                                <a:gd name="connsiteX7210" fmla="*/ 2861100 w 7362098"/>
                                <a:gd name="connsiteY7210" fmla="*/ 1439403 h 4900456"/>
                                <a:gd name="connsiteX7211" fmla="*/ 2860302 w 7362098"/>
                                <a:gd name="connsiteY7211" fmla="*/ 1438205 h 4900456"/>
                                <a:gd name="connsiteX7212" fmla="*/ 2871083 w 7362098"/>
                                <a:gd name="connsiteY7212" fmla="*/ 1395490 h 4900456"/>
                                <a:gd name="connsiteX7213" fmla="*/ 2894685 w 7362098"/>
                                <a:gd name="connsiteY7213" fmla="*/ 1392047 h 4900456"/>
                                <a:gd name="connsiteX7214" fmla="*/ 6327071 w 7362098"/>
                                <a:gd name="connsiteY7214" fmla="*/ 1376828 h 4900456"/>
                                <a:gd name="connsiteX7215" fmla="*/ 6336452 w 7362098"/>
                                <a:gd name="connsiteY7215" fmla="*/ 1377926 h 4900456"/>
                                <a:gd name="connsiteX7216" fmla="*/ 6343638 w 7362098"/>
                                <a:gd name="connsiteY7216" fmla="*/ 1389902 h 4900456"/>
                                <a:gd name="connsiteX7217" fmla="*/ 6347231 w 7362098"/>
                                <a:gd name="connsiteY7217" fmla="*/ 1394692 h 4900456"/>
                                <a:gd name="connsiteX7218" fmla="*/ 6353219 w 7362098"/>
                                <a:gd name="connsiteY7218" fmla="*/ 1394692 h 4900456"/>
                                <a:gd name="connsiteX7219" fmla="*/ 6353618 w 7362098"/>
                                <a:gd name="connsiteY7219" fmla="*/ 1394692 h 4900456"/>
                                <a:gd name="connsiteX7220" fmla="*/ 6354017 w 7362098"/>
                                <a:gd name="connsiteY7220" fmla="*/ 1394293 h 4900456"/>
                                <a:gd name="connsiteX7221" fmla="*/ 6367191 w 7362098"/>
                                <a:gd name="connsiteY7221" fmla="*/ 1393894 h 4900456"/>
                                <a:gd name="connsiteX7222" fmla="*/ 6374376 w 7362098"/>
                                <a:gd name="connsiteY7222" fmla="*/ 1405470 h 4900456"/>
                                <a:gd name="connsiteX7223" fmla="*/ 6374376 w 7362098"/>
                                <a:gd name="connsiteY7223" fmla="*/ 1405870 h 4900456"/>
                                <a:gd name="connsiteX7224" fmla="*/ 6377969 w 7362098"/>
                                <a:gd name="connsiteY7224" fmla="*/ 1410660 h 4900456"/>
                                <a:gd name="connsiteX7225" fmla="*/ 6384356 w 7362098"/>
                                <a:gd name="connsiteY7225" fmla="*/ 1410660 h 4900456"/>
                                <a:gd name="connsiteX7226" fmla="*/ 6384756 w 7362098"/>
                                <a:gd name="connsiteY7226" fmla="*/ 1410660 h 4900456"/>
                                <a:gd name="connsiteX7227" fmla="*/ 6398728 w 7362098"/>
                                <a:gd name="connsiteY7227" fmla="*/ 1409862 h 4900456"/>
                                <a:gd name="connsiteX7228" fmla="*/ 6405913 w 7362098"/>
                                <a:gd name="connsiteY7228" fmla="*/ 1421839 h 4900456"/>
                                <a:gd name="connsiteX7229" fmla="*/ 6409506 w 7362098"/>
                                <a:gd name="connsiteY7229" fmla="*/ 1426629 h 4900456"/>
                                <a:gd name="connsiteX7230" fmla="*/ 6412700 w 7362098"/>
                                <a:gd name="connsiteY7230" fmla="*/ 1427427 h 4900456"/>
                                <a:gd name="connsiteX7231" fmla="*/ 6417091 w 7362098"/>
                                <a:gd name="connsiteY7231" fmla="*/ 1427827 h 4900456"/>
                                <a:gd name="connsiteX7232" fmla="*/ 6420684 w 7362098"/>
                                <a:gd name="connsiteY7232" fmla="*/ 1431819 h 4900456"/>
                                <a:gd name="connsiteX7233" fmla="*/ 6415095 w 7362098"/>
                                <a:gd name="connsiteY7233" fmla="*/ 1435811 h 4900456"/>
                                <a:gd name="connsiteX7234" fmla="*/ 6409107 w 7362098"/>
                                <a:gd name="connsiteY7234" fmla="*/ 1435411 h 4900456"/>
                                <a:gd name="connsiteX7235" fmla="*/ 6404316 w 7362098"/>
                                <a:gd name="connsiteY7235" fmla="*/ 1433815 h 4900456"/>
                                <a:gd name="connsiteX7236" fmla="*/ 6397131 w 7362098"/>
                                <a:gd name="connsiteY7236" fmla="*/ 1421839 h 4900456"/>
                                <a:gd name="connsiteX7237" fmla="*/ 6393937 w 7362098"/>
                                <a:gd name="connsiteY7237" fmla="*/ 1417048 h 4900456"/>
                                <a:gd name="connsiteX7238" fmla="*/ 6387151 w 7362098"/>
                                <a:gd name="connsiteY7238" fmla="*/ 1417447 h 4900456"/>
                                <a:gd name="connsiteX7239" fmla="*/ 6373578 w 7362098"/>
                                <a:gd name="connsiteY7239" fmla="*/ 1417847 h 4900456"/>
                                <a:gd name="connsiteX7240" fmla="*/ 6366392 w 7362098"/>
                                <a:gd name="connsiteY7240" fmla="*/ 1406269 h 4900456"/>
                                <a:gd name="connsiteX7241" fmla="*/ 6362800 w 7362098"/>
                                <a:gd name="connsiteY7241" fmla="*/ 1401079 h 4900456"/>
                                <a:gd name="connsiteX7242" fmla="*/ 6356812 w 7362098"/>
                                <a:gd name="connsiteY7242" fmla="*/ 1401079 h 4900456"/>
                                <a:gd name="connsiteX7243" fmla="*/ 6356412 w 7362098"/>
                                <a:gd name="connsiteY7243" fmla="*/ 1401079 h 4900456"/>
                                <a:gd name="connsiteX7244" fmla="*/ 6342840 w 7362098"/>
                                <a:gd name="connsiteY7244" fmla="*/ 1401478 h 4900456"/>
                                <a:gd name="connsiteX7245" fmla="*/ 6335654 w 7362098"/>
                                <a:gd name="connsiteY7245" fmla="*/ 1389502 h 4900456"/>
                                <a:gd name="connsiteX7246" fmla="*/ 6332459 w 7362098"/>
                                <a:gd name="connsiteY7246" fmla="*/ 1384712 h 4900456"/>
                                <a:gd name="connsiteX7247" fmla="*/ 6325673 w 7362098"/>
                                <a:gd name="connsiteY7247" fmla="*/ 1385111 h 4900456"/>
                                <a:gd name="connsiteX7248" fmla="*/ 6312100 w 7362098"/>
                                <a:gd name="connsiteY7248" fmla="*/ 1385510 h 4900456"/>
                                <a:gd name="connsiteX7249" fmla="*/ 6309705 w 7362098"/>
                                <a:gd name="connsiteY7249" fmla="*/ 1383914 h 4900456"/>
                                <a:gd name="connsiteX7250" fmla="*/ 6308108 w 7362098"/>
                                <a:gd name="connsiteY7250" fmla="*/ 1378724 h 4900456"/>
                                <a:gd name="connsiteX7251" fmla="*/ 6313298 w 7362098"/>
                                <a:gd name="connsiteY7251" fmla="*/ 1377127 h 4900456"/>
                                <a:gd name="connsiteX7252" fmla="*/ 6315693 w 7362098"/>
                                <a:gd name="connsiteY7252" fmla="*/ 1378724 h 4900456"/>
                                <a:gd name="connsiteX7253" fmla="*/ 6322080 w 7362098"/>
                                <a:gd name="connsiteY7253" fmla="*/ 1378724 h 4900456"/>
                                <a:gd name="connsiteX7254" fmla="*/ 6322479 w 7362098"/>
                                <a:gd name="connsiteY7254" fmla="*/ 1378724 h 4900456"/>
                                <a:gd name="connsiteX7255" fmla="*/ 6327071 w 7362098"/>
                                <a:gd name="connsiteY7255" fmla="*/ 1376828 h 4900456"/>
                                <a:gd name="connsiteX7256" fmla="*/ 934974 w 7362098"/>
                                <a:gd name="connsiteY7256" fmla="*/ 1375930 h 4900456"/>
                                <a:gd name="connsiteX7257" fmla="*/ 937365 w 7362098"/>
                                <a:gd name="connsiteY7257" fmla="*/ 1377926 h 4900456"/>
                                <a:gd name="connsiteX7258" fmla="*/ 939760 w 7362098"/>
                                <a:gd name="connsiteY7258" fmla="*/ 1395491 h 4900456"/>
                                <a:gd name="connsiteX7259" fmla="*/ 937765 w 7362098"/>
                                <a:gd name="connsiteY7259" fmla="*/ 1397886 h 4900456"/>
                                <a:gd name="connsiteX7260" fmla="*/ 935372 w 7362098"/>
                                <a:gd name="connsiteY7260" fmla="*/ 1395890 h 4900456"/>
                                <a:gd name="connsiteX7261" fmla="*/ 932977 w 7362098"/>
                                <a:gd name="connsiteY7261" fmla="*/ 1378325 h 4900456"/>
                                <a:gd name="connsiteX7262" fmla="*/ 934974 w 7362098"/>
                                <a:gd name="connsiteY7262" fmla="*/ 1375930 h 4900456"/>
                                <a:gd name="connsiteX7263" fmla="*/ 923797 w 7362098"/>
                                <a:gd name="connsiteY7263" fmla="*/ 1375131 h 4900456"/>
                                <a:gd name="connsiteX7264" fmla="*/ 924996 w 7362098"/>
                                <a:gd name="connsiteY7264" fmla="*/ 1377925 h 4900456"/>
                                <a:gd name="connsiteX7265" fmla="*/ 920202 w 7362098"/>
                                <a:gd name="connsiteY7265" fmla="*/ 1394692 h 4900456"/>
                                <a:gd name="connsiteX7266" fmla="*/ 918605 w 7362098"/>
                                <a:gd name="connsiteY7266" fmla="*/ 1396289 h 4900456"/>
                                <a:gd name="connsiteX7267" fmla="*/ 917806 w 7362098"/>
                                <a:gd name="connsiteY7267" fmla="*/ 1396289 h 4900456"/>
                                <a:gd name="connsiteX7268" fmla="*/ 916210 w 7362098"/>
                                <a:gd name="connsiteY7268" fmla="*/ 1393495 h 4900456"/>
                                <a:gd name="connsiteX7269" fmla="*/ 921000 w 7362098"/>
                                <a:gd name="connsiteY7269" fmla="*/ 1376727 h 4900456"/>
                                <a:gd name="connsiteX7270" fmla="*/ 923797 w 7362098"/>
                                <a:gd name="connsiteY7270" fmla="*/ 1375131 h 4900456"/>
                                <a:gd name="connsiteX7271" fmla="*/ 945750 w 7362098"/>
                                <a:gd name="connsiteY7271" fmla="*/ 1372336 h 4900456"/>
                                <a:gd name="connsiteX7272" fmla="*/ 948544 w 7362098"/>
                                <a:gd name="connsiteY7272" fmla="*/ 1373135 h 4900456"/>
                                <a:gd name="connsiteX7273" fmla="*/ 957328 w 7362098"/>
                                <a:gd name="connsiteY7273" fmla="*/ 1388305 h 4900456"/>
                                <a:gd name="connsiteX7274" fmla="*/ 956528 w 7362098"/>
                                <a:gd name="connsiteY7274" fmla="*/ 1391100 h 4900456"/>
                                <a:gd name="connsiteX7275" fmla="*/ 955731 w 7362098"/>
                                <a:gd name="connsiteY7275" fmla="*/ 1391499 h 4900456"/>
                                <a:gd name="connsiteX7276" fmla="*/ 953735 w 7362098"/>
                                <a:gd name="connsiteY7276" fmla="*/ 1390301 h 4900456"/>
                                <a:gd name="connsiteX7277" fmla="*/ 944951 w 7362098"/>
                                <a:gd name="connsiteY7277" fmla="*/ 1375131 h 4900456"/>
                                <a:gd name="connsiteX7278" fmla="*/ 945750 w 7362098"/>
                                <a:gd name="connsiteY7278" fmla="*/ 1372336 h 4900456"/>
                                <a:gd name="connsiteX7279" fmla="*/ 913817 w 7362098"/>
                                <a:gd name="connsiteY7279" fmla="*/ 1369941 h 4900456"/>
                                <a:gd name="connsiteX7280" fmla="*/ 914614 w 7362098"/>
                                <a:gd name="connsiteY7280" fmla="*/ 1372735 h 4900456"/>
                                <a:gd name="connsiteX7281" fmla="*/ 903833 w 7362098"/>
                                <a:gd name="connsiteY7281" fmla="*/ 1386708 h 4900456"/>
                                <a:gd name="connsiteX7282" fmla="*/ 902239 w 7362098"/>
                                <a:gd name="connsiteY7282" fmla="*/ 1387507 h 4900456"/>
                                <a:gd name="connsiteX7283" fmla="*/ 900641 w 7362098"/>
                                <a:gd name="connsiteY7283" fmla="*/ 1387108 h 4900456"/>
                                <a:gd name="connsiteX7284" fmla="*/ 900243 w 7362098"/>
                                <a:gd name="connsiteY7284" fmla="*/ 1384313 h 4900456"/>
                                <a:gd name="connsiteX7285" fmla="*/ 911021 w 7362098"/>
                                <a:gd name="connsiteY7285" fmla="*/ 1370340 h 4900456"/>
                                <a:gd name="connsiteX7286" fmla="*/ 913817 w 7362098"/>
                                <a:gd name="connsiteY7286" fmla="*/ 1369941 h 4900456"/>
                                <a:gd name="connsiteX7287" fmla="*/ 4142057 w 7362098"/>
                                <a:gd name="connsiteY7287" fmla="*/ 1367546 h 4900456"/>
                                <a:gd name="connsiteX7288" fmla="*/ 4144852 w 7362098"/>
                                <a:gd name="connsiteY7288" fmla="*/ 1369142 h 4900456"/>
                                <a:gd name="connsiteX7289" fmla="*/ 4162416 w 7362098"/>
                                <a:gd name="connsiteY7289" fmla="*/ 1379921 h 4900456"/>
                                <a:gd name="connsiteX7290" fmla="*/ 4165610 w 7362098"/>
                                <a:gd name="connsiteY7290" fmla="*/ 1381518 h 4900456"/>
                                <a:gd name="connsiteX7291" fmla="*/ 4164412 w 7362098"/>
                                <a:gd name="connsiteY7291" fmla="*/ 1384312 h 4900456"/>
                                <a:gd name="connsiteX7292" fmla="*/ 4164013 w 7362098"/>
                                <a:gd name="connsiteY7292" fmla="*/ 1384312 h 4900456"/>
                                <a:gd name="connsiteX7293" fmla="*/ 4151239 w 7362098"/>
                                <a:gd name="connsiteY7293" fmla="*/ 1383114 h 4900456"/>
                                <a:gd name="connsiteX7294" fmla="*/ 4122496 w 7362098"/>
                                <a:gd name="connsiteY7294" fmla="*/ 1415451 h 4900456"/>
                                <a:gd name="connsiteX7295" fmla="*/ 4079382 w 7362098"/>
                                <a:gd name="connsiteY7295" fmla="*/ 1418644 h 4900456"/>
                                <a:gd name="connsiteX7296" fmla="*/ 4072596 w 7362098"/>
                                <a:gd name="connsiteY7296" fmla="*/ 1429822 h 4900456"/>
                                <a:gd name="connsiteX7297" fmla="*/ 4072197 w 7362098"/>
                                <a:gd name="connsiteY7297" fmla="*/ 1430221 h 4900456"/>
                                <a:gd name="connsiteX7298" fmla="*/ 4069402 w 7362098"/>
                                <a:gd name="connsiteY7298" fmla="*/ 1429422 h 4900456"/>
                                <a:gd name="connsiteX7299" fmla="*/ 4069802 w 7362098"/>
                                <a:gd name="connsiteY7299" fmla="*/ 1426229 h 4900456"/>
                                <a:gd name="connsiteX7300" fmla="*/ 4071798 w 7362098"/>
                                <a:gd name="connsiteY7300" fmla="*/ 1405470 h 4900456"/>
                                <a:gd name="connsiteX7301" fmla="*/ 4072197 w 7362098"/>
                                <a:gd name="connsiteY7301" fmla="*/ 1402276 h 4900456"/>
                                <a:gd name="connsiteX7302" fmla="*/ 4075390 w 7362098"/>
                                <a:gd name="connsiteY7302" fmla="*/ 1402675 h 4900456"/>
                                <a:gd name="connsiteX7303" fmla="*/ 4079782 w 7362098"/>
                                <a:gd name="connsiteY7303" fmla="*/ 1414253 h 4900456"/>
                                <a:gd name="connsiteX7304" fmla="*/ 4080181 w 7362098"/>
                                <a:gd name="connsiteY7304" fmla="*/ 1414253 h 4900456"/>
                                <a:gd name="connsiteX7305" fmla="*/ 4120500 w 7362098"/>
                                <a:gd name="connsiteY7305" fmla="*/ 1411459 h 4900456"/>
                                <a:gd name="connsiteX7306" fmla="*/ 4146848 w 7362098"/>
                                <a:gd name="connsiteY7306" fmla="*/ 1381118 h 4900456"/>
                                <a:gd name="connsiteX7307" fmla="*/ 4146848 w 7362098"/>
                                <a:gd name="connsiteY7307" fmla="*/ 1380719 h 4900456"/>
                                <a:gd name="connsiteX7308" fmla="*/ 4140461 w 7362098"/>
                                <a:gd name="connsiteY7308" fmla="*/ 1370340 h 4900456"/>
                                <a:gd name="connsiteX7309" fmla="*/ 4142057 w 7362098"/>
                                <a:gd name="connsiteY7309" fmla="*/ 1367546 h 4900456"/>
                                <a:gd name="connsiteX7310" fmla="*/ 957326 w 7362098"/>
                                <a:gd name="connsiteY7310" fmla="*/ 1364352 h 4900456"/>
                                <a:gd name="connsiteX7311" fmla="*/ 971700 w 7362098"/>
                                <a:gd name="connsiteY7311" fmla="*/ 1375131 h 4900456"/>
                                <a:gd name="connsiteX7312" fmla="*/ 972097 w 7362098"/>
                                <a:gd name="connsiteY7312" fmla="*/ 1377926 h 4900456"/>
                                <a:gd name="connsiteX7313" fmla="*/ 970500 w 7362098"/>
                                <a:gd name="connsiteY7313" fmla="*/ 1378724 h 4900456"/>
                                <a:gd name="connsiteX7314" fmla="*/ 968905 w 7362098"/>
                                <a:gd name="connsiteY7314" fmla="*/ 1378325 h 4900456"/>
                                <a:gd name="connsiteX7315" fmla="*/ 954932 w 7362098"/>
                                <a:gd name="connsiteY7315" fmla="*/ 1367546 h 4900456"/>
                                <a:gd name="connsiteX7316" fmla="*/ 954532 w 7362098"/>
                                <a:gd name="connsiteY7316" fmla="*/ 1364751 h 4900456"/>
                                <a:gd name="connsiteX7317" fmla="*/ 957326 w 7362098"/>
                                <a:gd name="connsiteY7317" fmla="*/ 1364352 h 4900456"/>
                                <a:gd name="connsiteX7318" fmla="*/ 903435 w 7362098"/>
                                <a:gd name="connsiteY7318" fmla="*/ 1360360 h 4900456"/>
                                <a:gd name="connsiteX7319" fmla="*/ 906230 w 7362098"/>
                                <a:gd name="connsiteY7319" fmla="*/ 1361159 h 4900456"/>
                                <a:gd name="connsiteX7320" fmla="*/ 905431 w 7362098"/>
                                <a:gd name="connsiteY7320" fmla="*/ 1363953 h 4900456"/>
                                <a:gd name="connsiteX7321" fmla="*/ 890262 w 7362098"/>
                                <a:gd name="connsiteY7321" fmla="*/ 1372737 h 4900456"/>
                                <a:gd name="connsiteX7322" fmla="*/ 889465 w 7362098"/>
                                <a:gd name="connsiteY7322" fmla="*/ 1373136 h 4900456"/>
                                <a:gd name="connsiteX7323" fmla="*/ 887467 w 7362098"/>
                                <a:gd name="connsiteY7323" fmla="*/ 1371938 h 4900456"/>
                                <a:gd name="connsiteX7324" fmla="*/ 888266 w 7362098"/>
                                <a:gd name="connsiteY7324" fmla="*/ 1369144 h 4900456"/>
                                <a:gd name="connsiteX7325" fmla="*/ 962116 w 7362098"/>
                                <a:gd name="connsiteY7325" fmla="*/ 1353175 h 4900456"/>
                                <a:gd name="connsiteX7326" fmla="*/ 978883 w 7362098"/>
                                <a:gd name="connsiteY7326" fmla="*/ 1357966 h 4900456"/>
                                <a:gd name="connsiteX7327" fmla="*/ 980081 w 7362098"/>
                                <a:gd name="connsiteY7327" fmla="*/ 1360760 h 4900456"/>
                                <a:gd name="connsiteX7328" fmla="*/ 978483 w 7362098"/>
                                <a:gd name="connsiteY7328" fmla="*/ 1362357 h 4900456"/>
                                <a:gd name="connsiteX7329" fmla="*/ 977685 w 7362098"/>
                                <a:gd name="connsiteY7329" fmla="*/ 1362357 h 4900456"/>
                                <a:gd name="connsiteX7330" fmla="*/ 960918 w 7362098"/>
                                <a:gd name="connsiteY7330" fmla="*/ 1357567 h 4900456"/>
                                <a:gd name="connsiteX7331" fmla="*/ 959321 w 7362098"/>
                                <a:gd name="connsiteY7331" fmla="*/ 1354771 h 4900456"/>
                                <a:gd name="connsiteX7332" fmla="*/ 962116 w 7362098"/>
                                <a:gd name="connsiteY7332" fmla="*/ 1353175 h 4900456"/>
                                <a:gd name="connsiteX7333" fmla="*/ 900244 w 7362098"/>
                                <a:gd name="connsiteY7333" fmla="*/ 1348784 h 4900456"/>
                                <a:gd name="connsiteX7334" fmla="*/ 902639 w 7362098"/>
                                <a:gd name="connsiteY7334" fmla="*/ 1350780 h 4900456"/>
                                <a:gd name="connsiteX7335" fmla="*/ 900643 w 7362098"/>
                                <a:gd name="connsiteY7335" fmla="*/ 1353176 h 4900456"/>
                                <a:gd name="connsiteX7336" fmla="*/ 883078 w 7362098"/>
                                <a:gd name="connsiteY7336" fmla="*/ 1355571 h 4900456"/>
                                <a:gd name="connsiteX7337" fmla="*/ 880682 w 7362098"/>
                                <a:gd name="connsiteY7337" fmla="*/ 1353575 h 4900456"/>
                                <a:gd name="connsiteX7338" fmla="*/ 882678 w 7362098"/>
                                <a:gd name="connsiteY7338" fmla="*/ 1351179 h 4900456"/>
                                <a:gd name="connsiteX7339" fmla="*/ 979683 w 7362098"/>
                                <a:gd name="connsiteY7339" fmla="*/ 1338804 h 4900456"/>
                                <a:gd name="connsiteX7340" fmla="*/ 982079 w 7362098"/>
                                <a:gd name="connsiteY7340" fmla="*/ 1340800 h 4900456"/>
                                <a:gd name="connsiteX7341" fmla="*/ 980081 w 7362098"/>
                                <a:gd name="connsiteY7341" fmla="*/ 1343196 h 4900456"/>
                                <a:gd name="connsiteX7342" fmla="*/ 962516 w 7362098"/>
                                <a:gd name="connsiteY7342" fmla="*/ 1345591 h 4900456"/>
                                <a:gd name="connsiteX7343" fmla="*/ 960121 w 7362098"/>
                                <a:gd name="connsiteY7343" fmla="*/ 1343595 h 4900456"/>
                                <a:gd name="connsiteX7344" fmla="*/ 962117 w 7362098"/>
                                <a:gd name="connsiteY7344" fmla="*/ 1341199 h 4900456"/>
                                <a:gd name="connsiteX7345" fmla="*/ 884672 w 7362098"/>
                                <a:gd name="connsiteY7345" fmla="*/ 1331618 h 4900456"/>
                                <a:gd name="connsiteX7346" fmla="*/ 901440 w 7362098"/>
                                <a:gd name="connsiteY7346" fmla="*/ 1336409 h 4900456"/>
                                <a:gd name="connsiteX7347" fmla="*/ 903037 w 7362098"/>
                                <a:gd name="connsiteY7347" fmla="*/ 1339203 h 4900456"/>
                                <a:gd name="connsiteX7348" fmla="*/ 901440 w 7362098"/>
                                <a:gd name="connsiteY7348" fmla="*/ 1340800 h 4900456"/>
                                <a:gd name="connsiteX7349" fmla="*/ 900642 w 7362098"/>
                                <a:gd name="connsiteY7349" fmla="*/ 1340800 h 4900456"/>
                                <a:gd name="connsiteX7350" fmla="*/ 883875 w 7362098"/>
                                <a:gd name="connsiteY7350" fmla="*/ 1336010 h 4900456"/>
                                <a:gd name="connsiteX7351" fmla="*/ 881879 w 7362098"/>
                                <a:gd name="connsiteY7351" fmla="*/ 1333214 h 4900456"/>
                                <a:gd name="connsiteX7352" fmla="*/ 884672 w 7362098"/>
                                <a:gd name="connsiteY7352" fmla="*/ 1331618 h 4900456"/>
                                <a:gd name="connsiteX7353" fmla="*/ 972496 w 7362098"/>
                                <a:gd name="connsiteY7353" fmla="*/ 1321239 h 4900456"/>
                                <a:gd name="connsiteX7354" fmla="*/ 975291 w 7362098"/>
                                <a:gd name="connsiteY7354" fmla="*/ 1322037 h 4900456"/>
                                <a:gd name="connsiteX7355" fmla="*/ 974493 w 7362098"/>
                                <a:gd name="connsiteY7355" fmla="*/ 1324831 h 4900456"/>
                                <a:gd name="connsiteX7356" fmla="*/ 959321 w 7362098"/>
                                <a:gd name="connsiteY7356" fmla="*/ 1333615 h 4900456"/>
                                <a:gd name="connsiteX7357" fmla="*/ 958523 w 7362098"/>
                                <a:gd name="connsiteY7357" fmla="*/ 1334014 h 4900456"/>
                                <a:gd name="connsiteX7358" fmla="*/ 956527 w 7362098"/>
                                <a:gd name="connsiteY7358" fmla="*/ 1332816 h 4900456"/>
                                <a:gd name="connsiteX7359" fmla="*/ 957327 w 7362098"/>
                                <a:gd name="connsiteY7359" fmla="*/ 1330022 h 4900456"/>
                                <a:gd name="connsiteX7360" fmla="*/ 894255 w 7362098"/>
                                <a:gd name="connsiteY7360" fmla="*/ 1315650 h 4900456"/>
                                <a:gd name="connsiteX7361" fmla="*/ 908227 w 7362098"/>
                                <a:gd name="connsiteY7361" fmla="*/ 1326429 h 4900456"/>
                                <a:gd name="connsiteX7362" fmla="*/ 908627 w 7362098"/>
                                <a:gd name="connsiteY7362" fmla="*/ 1329224 h 4900456"/>
                                <a:gd name="connsiteX7363" fmla="*/ 907029 w 7362098"/>
                                <a:gd name="connsiteY7363" fmla="*/ 1330022 h 4900456"/>
                                <a:gd name="connsiteX7364" fmla="*/ 905431 w 7362098"/>
                                <a:gd name="connsiteY7364" fmla="*/ 1329623 h 4900456"/>
                                <a:gd name="connsiteX7365" fmla="*/ 891859 w 7362098"/>
                                <a:gd name="connsiteY7365" fmla="*/ 1318844 h 4900456"/>
                                <a:gd name="connsiteX7366" fmla="*/ 891460 w 7362098"/>
                                <a:gd name="connsiteY7366" fmla="*/ 1316049 h 4900456"/>
                                <a:gd name="connsiteX7367" fmla="*/ 894255 w 7362098"/>
                                <a:gd name="connsiteY7367" fmla="*/ 1315650 h 4900456"/>
                                <a:gd name="connsiteX7368" fmla="*/ 6688596 w 7362098"/>
                                <a:gd name="connsiteY7368" fmla="*/ 1310610 h 4900456"/>
                                <a:gd name="connsiteX7369" fmla="*/ 6707707 w 7362098"/>
                                <a:gd name="connsiteY7369" fmla="*/ 1324831 h 4900456"/>
                                <a:gd name="connsiteX7370" fmla="*/ 6702119 w 7362098"/>
                                <a:gd name="connsiteY7370" fmla="*/ 1328424 h 4900456"/>
                                <a:gd name="connsiteX7371" fmla="*/ 6667788 w 7362098"/>
                                <a:gd name="connsiteY7371" fmla="*/ 1320440 h 4900456"/>
                                <a:gd name="connsiteX7372" fmla="*/ 6660601 w 7362098"/>
                                <a:gd name="connsiteY7372" fmla="*/ 1354373 h 4900456"/>
                                <a:gd name="connsiteX7373" fmla="*/ 6655012 w 7362098"/>
                                <a:gd name="connsiteY7373" fmla="*/ 1357966 h 4900456"/>
                                <a:gd name="connsiteX7374" fmla="*/ 6654214 w 7362098"/>
                                <a:gd name="connsiteY7374" fmla="*/ 1356768 h 4900456"/>
                                <a:gd name="connsiteX7375" fmla="*/ 6664993 w 7362098"/>
                                <a:gd name="connsiteY7375" fmla="*/ 1314053 h 4900456"/>
                                <a:gd name="connsiteX7376" fmla="*/ 6688596 w 7362098"/>
                                <a:gd name="connsiteY7376" fmla="*/ 1310610 h 4900456"/>
                                <a:gd name="connsiteX7377" fmla="*/ 962516 w 7362098"/>
                                <a:gd name="connsiteY7377" fmla="*/ 1306868 h 4900456"/>
                                <a:gd name="connsiteX7378" fmla="*/ 962916 w 7362098"/>
                                <a:gd name="connsiteY7378" fmla="*/ 1309662 h 4900456"/>
                                <a:gd name="connsiteX7379" fmla="*/ 952138 w 7362098"/>
                                <a:gd name="connsiteY7379" fmla="*/ 1323635 h 4900456"/>
                                <a:gd name="connsiteX7380" fmla="*/ 950541 w 7362098"/>
                                <a:gd name="connsiteY7380" fmla="*/ 1324434 h 4900456"/>
                                <a:gd name="connsiteX7381" fmla="*/ 948944 w 7362098"/>
                                <a:gd name="connsiteY7381" fmla="*/ 1324035 h 4900456"/>
                                <a:gd name="connsiteX7382" fmla="*/ 948944 w 7362098"/>
                                <a:gd name="connsiteY7382" fmla="*/ 1321240 h 4900456"/>
                                <a:gd name="connsiteX7383" fmla="*/ 959722 w 7362098"/>
                                <a:gd name="connsiteY7383" fmla="*/ 1307267 h 4900456"/>
                                <a:gd name="connsiteX7384" fmla="*/ 962516 w 7362098"/>
                                <a:gd name="connsiteY7384" fmla="*/ 1306868 h 4900456"/>
                                <a:gd name="connsiteX7385" fmla="*/ 906230 w 7362098"/>
                                <a:gd name="connsiteY7385" fmla="*/ 1302876 h 4900456"/>
                                <a:gd name="connsiteX7386" fmla="*/ 909024 w 7362098"/>
                                <a:gd name="connsiteY7386" fmla="*/ 1303674 h 4900456"/>
                                <a:gd name="connsiteX7387" fmla="*/ 917809 w 7362098"/>
                                <a:gd name="connsiteY7387" fmla="*/ 1318845 h 4900456"/>
                                <a:gd name="connsiteX7388" fmla="*/ 917010 w 7362098"/>
                                <a:gd name="connsiteY7388" fmla="*/ 1321639 h 4900456"/>
                                <a:gd name="connsiteX7389" fmla="*/ 916212 w 7362098"/>
                                <a:gd name="connsiteY7389" fmla="*/ 1322038 h 4900456"/>
                                <a:gd name="connsiteX7390" fmla="*/ 914215 w 7362098"/>
                                <a:gd name="connsiteY7390" fmla="*/ 1320841 h 4900456"/>
                                <a:gd name="connsiteX7391" fmla="*/ 905431 w 7362098"/>
                                <a:gd name="connsiteY7391" fmla="*/ 1305670 h 4900456"/>
                                <a:gd name="connsiteX7392" fmla="*/ 906230 w 7362098"/>
                                <a:gd name="connsiteY7392" fmla="*/ 1302876 h 4900456"/>
                                <a:gd name="connsiteX7393" fmla="*/ 944953 w 7362098"/>
                                <a:gd name="connsiteY7393" fmla="*/ 1298086 h 4900456"/>
                                <a:gd name="connsiteX7394" fmla="*/ 946548 w 7362098"/>
                                <a:gd name="connsiteY7394" fmla="*/ 1300880 h 4900456"/>
                                <a:gd name="connsiteX7395" fmla="*/ 941755 w 7362098"/>
                                <a:gd name="connsiteY7395" fmla="*/ 1317647 h 4900456"/>
                                <a:gd name="connsiteX7396" fmla="*/ 940156 w 7362098"/>
                                <a:gd name="connsiteY7396" fmla="*/ 1319244 h 4900456"/>
                                <a:gd name="connsiteX7397" fmla="*/ 939359 w 7362098"/>
                                <a:gd name="connsiteY7397" fmla="*/ 1319244 h 4900456"/>
                                <a:gd name="connsiteX7398" fmla="*/ 937364 w 7362098"/>
                                <a:gd name="connsiteY7398" fmla="*/ 1316450 h 4900456"/>
                                <a:gd name="connsiteX7399" fmla="*/ 942154 w 7362098"/>
                                <a:gd name="connsiteY7399" fmla="*/ 1299682 h 4900456"/>
                                <a:gd name="connsiteX7400" fmla="*/ 944953 w 7362098"/>
                                <a:gd name="connsiteY7400" fmla="*/ 1298086 h 4900456"/>
                                <a:gd name="connsiteX7401" fmla="*/ 924997 w 7362098"/>
                                <a:gd name="connsiteY7401" fmla="*/ 1296489 h 4900456"/>
                                <a:gd name="connsiteX7402" fmla="*/ 927391 w 7362098"/>
                                <a:gd name="connsiteY7402" fmla="*/ 1298485 h 4900456"/>
                                <a:gd name="connsiteX7403" fmla="*/ 929785 w 7362098"/>
                                <a:gd name="connsiteY7403" fmla="*/ 1316051 h 4900456"/>
                                <a:gd name="connsiteX7404" fmla="*/ 927791 w 7362098"/>
                                <a:gd name="connsiteY7404" fmla="*/ 1318446 h 4900456"/>
                                <a:gd name="connsiteX7405" fmla="*/ 925396 w 7362098"/>
                                <a:gd name="connsiteY7405" fmla="*/ 1316450 h 4900456"/>
                                <a:gd name="connsiteX7406" fmla="*/ 923000 w 7362098"/>
                                <a:gd name="connsiteY7406" fmla="*/ 1298884 h 4900456"/>
                                <a:gd name="connsiteX7407" fmla="*/ 924997 w 7362098"/>
                                <a:gd name="connsiteY7407" fmla="*/ 1296489 h 4900456"/>
                                <a:gd name="connsiteX7408" fmla="*/ 4712512 w 7362098"/>
                                <a:gd name="connsiteY7408" fmla="*/ 1242198 h 4900456"/>
                                <a:gd name="connsiteX7409" fmla="*/ 4714907 w 7362098"/>
                                <a:gd name="connsiteY7409" fmla="*/ 1244194 h 4900456"/>
                                <a:gd name="connsiteX7410" fmla="*/ 4717303 w 7362098"/>
                                <a:gd name="connsiteY7410" fmla="*/ 1261760 h 4900456"/>
                                <a:gd name="connsiteX7411" fmla="*/ 4715307 w 7362098"/>
                                <a:gd name="connsiteY7411" fmla="*/ 1264155 h 4900456"/>
                                <a:gd name="connsiteX7412" fmla="*/ 4712911 w 7362098"/>
                                <a:gd name="connsiteY7412" fmla="*/ 1262159 h 4900456"/>
                                <a:gd name="connsiteX7413" fmla="*/ 4710516 w 7362098"/>
                                <a:gd name="connsiteY7413" fmla="*/ 1244593 h 4900456"/>
                                <a:gd name="connsiteX7414" fmla="*/ 4712512 w 7362098"/>
                                <a:gd name="connsiteY7414" fmla="*/ 1242198 h 4900456"/>
                                <a:gd name="connsiteX7415" fmla="*/ 4700935 w 7362098"/>
                                <a:gd name="connsiteY7415" fmla="*/ 1241400 h 4900456"/>
                                <a:gd name="connsiteX7416" fmla="*/ 4702133 w 7362098"/>
                                <a:gd name="connsiteY7416" fmla="*/ 1244194 h 4900456"/>
                                <a:gd name="connsiteX7417" fmla="*/ 4697342 w 7362098"/>
                                <a:gd name="connsiteY7417" fmla="*/ 1260961 h 4900456"/>
                                <a:gd name="connsiteX7418" fmla="*/ 4695745 w 7362098"/>
                                <a:gd name="connsiteY7418" fmla="*/ 1262558 h 4900456"/>
                                <a:gd name="connsiteX7419" fmla="*/ 4694947 w 7362098"/>
                                <a:gd name="connsiteY7419" fmla="*/ 1262558 h 4900456"/>
                                <a:gd name="connsiteX7420" fmla="*/ 4693350 w 7362098"/>
                                <a:gd name="connsiteY7420" fmla="*/ 1259764 h 4900456"/>
                                <a:gd name="connsiteX7421" fmla="*/ 4698141 w 7362098"/>
                                <a:gd name="connsiteY7421" fmla="*/ 1242996 h 4900456"/>
                                <a:gd name="connsiteX7422" fmla="*/ 4700935 w 7362098"/>
                                <a:gd name="connsiteY7422" fmla="*/ 1241400 h 4900456"/>
                                <a:gd name="connsiteX7423" fmla="*/ 4723290 w 7362098"/>
                                <a:gd name="connsiteY7423" fmla="*/ 1239004 h 4900456"/>
                                <a:gd name="connsiteX7424" fmla="*/ 4726084 w 7362098"/>
                                <a:gd name="connsiteY7424" fmla="*/ 1239802 h 4900456"/>
                                <a:gd name="connsiteX7425" fmla="*/ 4734868 w 7362098"/>
                                <a:gd name="connsiteY7425" fmla="*/ 1254973 h 4900456"/>
                                <a:gd name="connsiteX7426" fmla="*/ 4734069 w 7362098"/>
                                <a:gd name="connsiteY7426" fmla="*/ 1257767 h 4900456"/>
                                <a:gd name="connsiteX7427" fmla="*/ 4733271 w 7362098"/>
                                <a:gd name="connsiteY7427" fmla="*/ 1258166 h 4900456"/>
                                <a:gd name="connsiteX7428" fmla="*/ 4731275 w 7362098"/>
                                <a:gd name="connsiteY7428" fmla="*/ 1256969 h 4900456"/>
                                <a:gd name="connsiteX7429" fmla="*/ 4722491 w 7362098"/>
                                <a:gd name="connsiteY7429" fmla="*/ 1241798 h 4900456"/>
                                <a:gd name="connsiteX7430" fmla="*/ 4723290 w 7362098"/>
                                <a:gd name="connsiteY7430" fmla="*/ 1239004 h 4900456"/>
                                <a:gd name="connsiteX7431" fmla="*/ 4691355 w 7362098"/>
                                <a:gd name="connsiteY7431" fmla="*/ 1236609 h 4900456"/>
                                <a:gd name="connsiteX7432" fmla="*/ 4692153 w 7362098"/>
                                <a:gd name="connsiteY7432" fmla="*/ 1239403 h 4900456"/>
                                <a:gd name="connsiteX7433" fmla="*/ 4681374 w 7362098"/>
                                <a:gd name="connsiteY7433" fmla="*/ 1253376 h 4900456"/>
                                <a:gd name="connsiteX7434" fmla="*/ 4679777 w 7362098"/>
                                <a:gd name="connsiteY7434" fmla="*/ 1254175 h 4900456"/>
                                <a:gd name="connsiteX7435" fmla="*/ 4678180 w 7362098"/>
                                <a:gd name="connsiteY7435" fmla="*/ 1253776 h 4900456"/>
                                <a:gd name="connsiteX7436" fmla="*/ 4677781 w 7362098"/>
                                <a:gd name="connsiteY7436" fmla="*/ 1250981 h 4900456"/>
                                <a:gd name="connsiteX7437" fmla="*/ 4688561 w 7362098"/>
                                <a:gd name="connsiteY7437" fmla="*/ 1237008 h 4900456"/>
                                <a:gd name="connsiteX7438" fmla="*/ 4691355 w 7362098"/>
                                <a:gd name="connsiteY7438" fmla="*/ 1236609 h 4900456"/>
                                <a:gd name="connsiteX7439" fmla="*/ 4734866 w 7362098"/>
                                <a:gd name="connsiteY7439" fmla="*/ 1231020 h 4900456"/>
                                <a:gd name="connsiteX7440" fmla="*/ 4749238 w 7362098"/>
                                <a:gd name="connsiteY7440" fmla="*/ 1241799 h 4900456"/>
                                <a:gd name="connsiteX7441" fmla="*/ 4749638 w 7362098"/>
                                <a:gd name="connsiteY7441" fmla="*/ 1244594 h 4900456"/>
                                <a:gd name="connsiteX7442" fmla="*/ 4748041 w 7362098"/>
                                <a:gd name="connsiteY7442" fmla="*/ 1245392 h 4900456"/>
                                <a:gd name="connsiteX7443" fmla="*/ 4746444 w 7362098"/>
                                <a:gd name="connsiteY7443" fmla="*/ 1244993 h 4900456"/>
                                <a:gd name="connsiteX7444" fmla="*/ 4732471 w 7362098"/>
                                <a:gd name="connsiteY7444" fmla="*/ 1234214 h 4900456"/>
                                <a:gd name="connsiteX7445" fmla="*/ 4732072 w 7362098"/>
                                <a:gd name="connsiteY7445" fmla="*/ 1231419 h 4900456"/>
                                <a:gd name="connsiteX7446" fmla="*/ 4734866 w 7362098"/>
                                <a:gd name="connsiteY7446" fmla="*/ 1231020 h 4900456"/>
                                <a:gd name="connsiteX7447" fmla="*/ 1243956 w 7362098"/>
                                <a:gd name="connsiteY7447" fmla="*/ 1230222 h 4900456"/>
                                <a:gd name="connsiteX7448" fmla="*/ 1246751 w 7362098"/>
                                <a:gd name="connsiteY7448" fmla="*/ 1231818 h 4900456"/>
                                <a:gd name="connsiteX7449" fmla="*/ 1264315 w 7362098"/>
                                <a:gd name="connsiteY7449" fmla="*/ 1242597 h 4900456"/>
                                <a:gd name="connsiteX7450" fmla="*/ 1267508 w 7362098"/>
                                <a:gd name="connsiteY7450" fmla="*/ 1244194 h 4900456"/>
                                <a:gd name="connsiteX7451" fmla="*/ 1266312 w 7362098"/>
                                <a:gd name="connsiteY7451" fmla="*/ 1246988 h 4900456"/>
                                <a:gd name="connsiteX7452" fmla="*/ 1265911 w 7362098"/>
                                <a:gd name="connsiteY7452" fmla="*/ 1246988 h 4900456"/>
                                <a:gd name="connsiteX7453" fmla="*/ 1253138 w 7362098"/>
                                <a:gd name="connsiteY7453" fmla="*/ 1245790 h 4900456"/>
                                <a:gd name="connsiteX7454" fmla="*/ 1224397 w 7362098"/>
                                <a:gd name="connsiteY7454" fmla="*/ 1278127 h 4900456"/>
                                <a:gd name="connsiteX7455" fmla="*/ 1181284 w 7362098"/>
                                <a:gd name="connsiteY7455" fmla="*/ 1281320 h 4900456"/>
                                <a:gd name="connsiteX7456" fmla="*/ 1174498 w 7362098"/>
                                <a:gd name="connsiteY7456" fmla="*/ 1292498 h 4900456"/>
                                <a:gd name="connsiteX7457" fmla="*/ 1174099 w 7362098"/>
                                <a:gd name="connsiteY7457" fmla="*/ 1292897 h 4900456"/>
                                <a:gd name="connsiteX7458" fmla="*/ 1171303 w 7362098"/>
                                <a:gd name="connsiteY7458" fmla="*/ 1292098 h 4900456"/>
                                <a:gd name="connsiteX7459" fmla="*/ 1171702 w 7362098"/>
                                <a:gd name="connsiteY7459" fmla="*/ 1288905 h 4900456"/>
                                <a:gd name="connsiteX7460" fmla="*/ 1173698 w 7362098"/>
                                <a:gd name="connsiteY7460" fmla="*/ 1268146 h 4900456"/>
                                <a:gd name="connsiteX7461" fmla="*/ 1174099 w 7362098"/>
                                <a:gd name="connsiteY7461" fmla="*/ 1264952 h 4900456"/>
                                <a:gd name="connsiteX7462" fmla="*/ 1177292 w 7362098"/>
                                <a:gd name="connsiteY7462" fmla="*/ 1265351 h 4900456"/>
                                <a:gd name="connsiteX7463" fmla="*/ 1181682 w 7362098"/>
                                <a:gd name="connsiteY7463" fmla="*/ 1276929 h 4900456"/>
                                <a:gd name="connsiteX7464" fmla="*/ 1182083 w 7362098"/>
                                <a:gd name="connsiteY7464" fmla="*/ 1276929 h 4900456"/>
                                <a:gd name="connsiteX7465" fmla="*/ 1222401 w 7362098"/>
                                <a:gd name="connsiteY7465" fmla="*/ 1274135 h 4900456"/>
                                <a:gd name="connsiteX7466" fmla="*/ 1248747 w 7362098"/>
                                <a:gd name="connsiteY7466" fmla="*/ 1243794 h 4900456"/>
                                <a:gd name="connsiteX7467" fmla="*/ 1248747 w 7362098"/>
                                <a:gd name="connsiteY7467" fmla="*/ 1243395 h 4900456"/>
                                <a:gd name="connsiteX7468" fmla="*/ 1242360 w 7362098"/>
                                <a:gd name="connsiteY7468" fmla="*/ 1233016 h 4900456"/>
                                <a:gd name="connsiteX7469" fmla="*/ 1243956 w 7362098"/>
                                <a:gd name="connsiteY7469" fmla="*/ 1230222 h 4900456"/>
                                <a:gd name="connsiteX7470" fmla="*/ 4680975 w 7362098"/>
                                <a:gd name="connsiteY7470" fmla="*/ 1227028 h 4900456"/>
                                <a:gd name="connsiteX7471" fmla="*/ 4683770 w 7362098"/>
                                <a:gd name="connsiteY7471" fmla="*/ 1227826 h 4900456"/>
                                <a:gd name="connsiteX7472" fmla="*/ 4682971 w 7362098"/>
                                <a:gd name="connsiteY7472" fmla="*/ 1230620 h 4900456"/>
                                <a:gd name="connsiteX7473" fmla="*/ 4667801 w 7362098"/>
                                <a:gd name="connsiteY7473" fmla="*/ 1239404 h 4900456"/>
                                <a:gd name="connsiteX7474" fmla="*/ 4667002 w 7362098"/>
                                <a:gd name="connsiteY7474" fmla="*/ 1239803 h 4900456"/>
                                <a:gd name="connsiteX7475" fmla="*/ 4665006 w 7362098"/>
                                <a:gd name="connsiteY7475" fmla="*/ 1238605 h 4900456"/>
                                <a:gd name="connsiteX7476" fmla="*/ 4665805 w 7362098"/>
                                <a:gd name="connsiteY7476" fmla="*/ 1235811 h 4900456"/>
                                <a:gd name="connsiteX7477" fmla="*/ 2167290 w 7362098"/>
                                <a:gd name="connsiteY7477" fmla="*/ 1227028 h 4900456"/>
                                <a:gd name="connsiteX7478" fmla="*/ 2172080 w 7362098"/>
                                <a:gd name="connsiteY7478" fmla="*/ 1230621 h 4900456"/>
                                <a:gd name="connsiteX7479" fmla="*/ 2175670 w 7362098"/>
                                <a:gd name="connsiteY7479" fmla="*/ 1254972 h 4900456"/>
                                <a:gd name="connsiteX7480" fmla="*/ 2200026 w 7362098"/>
                                <a:gd name="connsiteY7480" fmla="*/ 1251379 h 4900456"/>
                                <a:gd name="connsiteX7481" fmla="*/ 2204815 w 7362098"/>
                                <a:gd name="connsiteY7481" fmla="*/ 1254972 h 4900456"/>
                                <a:gd name="connsiteX7482" fmla="*/ 2201223 w 7362098"/>
                                <a:gd name="connsiteY7482" fmla="*/ 1259762 h 4900456"/>
                                <a:gd name="connsiteX7483" fmla="*/ 2176870 w 7362098"/>
                                <a:gd name="connsiteY7483" fmla="*/ 1263355 h 4900456"/>
                                <a:gd name="connsiteX7484" fmla="*/ 2180461 w 7362098"/>
                                <a:gd name="connsiteY7484" fmla="*/ 1287707 h 4900456"/>
                                <a:gd name="connsiteX7485" fmla="*/ 2176870 w 7362098"/>
                                <a:gd name="connsiteY7485" fmla="*/ 1292498 h 4900456"/>
                                <a:gd name="connsiteX7486" fmla="*/ 2172080 w 7362098"/>
                                <a:gd name="connsiteY7486" fmla="*/ 1288905 h 4900456"/>
                                <a:gd name="connsiteX7487" fmla="*/ 2168486 w 7362098"/>
                                <a:gd name="connsiteY7487" fmla="*/ 1264553 h 4900456"/>
                                <a:gd name="connsiteX7488" fmla="*/ 2144136 w 7362098"/>
                                <a:gd name="connsiteY7488" fmla="*/ 1268145 h 4900456"/>
                                <a:gd name="connsiteX7489" fmla="*/ 2139345 w 7362098"/>
                                <a:gd name="connsiteY7489" fmla="*/ 1264553 h 4900456"/>
                                <a:gd name="connsiteX7490" fmla="*/ 2142938 w 7362098"/>
                                <a:gd name="connsiteY7490" fmla="*/ 1259762 h 4900456"/>
                                <a:gd name="connsiteX7491" fmla="*/ 2167290 w 7362098"/>
                                <a:gd name="connsiteY7491" fmla="*/ 1256170 h 4900456"/>
                                <a:gd name="connsiteX7492" fmla="*/ 2163698 w 7362098"/>
                                <a:gd name="connsiteY7492" fmla="*/ 1231818 h 4900456"/>
                                <a:gd name="connsiteX7493" fmla="*/ 2167290 w 7362098"/>
                                <a:gd name="connsiteY7493" fmla="*/ 1227028 h 4900456"/>
                                <a:gd name="connsiteX7494" fmla="*/ 4739657 w 7362098"/>
                                <a:gd name="connsiteY7494" fmla="*/ 1219843 h 4900456"/>
                                <a:gd name="connsiteX7495" fmla="*/ 4756424 w 7362098"/>
                                <a:gd name="connsiteY7495" fmla="*/ 1224634 h 4900456"/>
                                <a:gd name="connsiteX7496" fmla="*/ 4757622 w 7362098"/>
                                <a:gd name="connsiteY7496" fmla="*/ 1227428 h 4900456"/>
                                <a:gd name="connsiteX7497" fmla="*/ 4756025 w 7362098"/>
                                <a:gd name="connsiteY7497" fmla="*/ 1229025 h 4900456"/>
                                <a:gd name="connsiteX7498" fmla="*/ 4755227 w 7362098"/>
                                <a:gd name="connsiteY7498" fmla="*/ 1229025 h 4900456"/>
                                <a:gd name="connsiteX7499" fmla="*/ 4738460 w 7362098"/>
                                <a:gd name="connsiteY7499" fmla="*/ 1224235 h 4900456"/>
                                <a:gd name="connsiteX7500" fmla="*/ 4736863 w 7362098"/>
                                <a:gd name="connsiteY7500" fmla="*/ 1221439 h 4900456"/>
                                <a:gd name="connsiteX7501" fmla="*/ 4739657 w 7362098"/>
                                <a:gd name="connsiteY7501" fmla="*/ 1219843 h 4900456"/>
                                <a:gd name="connsiteX7502" fmla="*/ 3395425 w 7362098"/>
                                <a:gd name="connsiteY7502" fmla="*/ 1219144 h 4900456"/>
                                <a:gd name="connsiteX7503" fmla="*/ 3404821 w 7362098"/>
                                <a:gd name="connsiteY7503" fmla="*/ 1220242 h 4900456"/>
                                <a:gd name="connsiteX7504" fmla="*/ 3412013 w 7362098"/>
                                <a:gd name="connsiteY7504" fmla="*/ 1232218 h 4900456"/>
                                <a:gd name="connsiteX7505" fmla="*/ 3415601 w 7362098"/>
                                <a:gd name="connsiteY7505" fmla="*/ 1237008 h 4900456"/>
                                <a:gd name="connsiteX7506" fmla="*/ 3421586 w 7362098"/>
                                <a:gd name="connsiteY7506" fmla="*/ 1237008 h 4900456"/>
                                <a:gd name="connsiteX7507" fmla="*/ 3421985 w 7362098"/>
                                <a:gd name="connsiteY7507" fmla="*/ 1237008 h 4900456"/>
                                <a:gd name="connsiteX7508" fmla="*/ 3422385 w 7362098"/>
                                <a:gd name="connsiteY7508" fmla="*/ 1236609 h 4900456"/>
                                <a:gd name="connsiteX7509" fmla="*/ 3435549 w 7362098"/>
                                <a:gd name="connsiteY7509" fmla="*/ 1236210 h 4900456"/>
                                <a:gd name="connsiteX7510" fmla="*/ 3442729 w 7362098"/>
                                <a:gd name="connsiteY7510" fmla="*/ 1247786 h 4900456"/>
                                <a:gd name="connsiteX7511" fmla="*/ 3442729 w 7362098"/>
                                <a:gd name="connsiteY7511" fmla="*/ 1248186 h 4900456"/>
                                <a:gd name="connsiteX7512" fmla="*/ 3446319 w 7362098"/>
                                <a:gd name="connsiteY7512" fmla="*/ 1252976 h 4900456"/>
                                <a:gd name="connsiteX7513" fmla="*/ 3452703 w 7362098"/>
                                <a:gd name="connsiteY7513" fmla="*/ 1252976 h 4900456"/>
                                <a:gd name="connsiteX7514" fmla="*/ 3453101 w 7362098"/>
                                <a:gd name="connsiteY7514" fmla="*/ 1252976 h 4900456"/>
                                <a:gd name="connsiteX7515" fmla="*/ 3467066 w 7362098"/>
                                <a:gd name="connsiteY7515" fmla="*/ 1252178 h 4900456"/>
                                <a:gd name="connsiteX7516" fmla="*/ 3474244 w 7362098"/>
                                <a:gd name="connsiteY7516" fmla="*/ 1264155 h 4900456"/>
                                <a:gd name="connsiteX7517" fmla="*/ 3477837 w 7362098"/>
                                <a:gd name="connsiteY7517" fmla="*/ 1268945 h 4900456"/>
                                <a:gd name="connsiteX7518" fmla="*/ 3481028 w 7362098"/>
                                <a:gd name="connsiteY7518" fmla="*/ 1269743 h 4900456"/>
                                <a:gd name="connsiteX7519" fmla="*/ 3485420 w 7362098"/>
                                <a:gd name="connsiteY7519" fmla="*/ 1270143 h 4900456"/>
                                <a:gd name="connsiteX7520" fmla="*/ 3489010 w 7362098"/>
                                <a:gd name="connsiteY7520" fmla="*/ 1274135 h 4900456"/>
                                <a:gd name="connsiteX7521" fmla="*/ 3483421 w 7362098"/>
                                <a:gd name="connsiteY7521" fmla="*/ 1278526 h 4900456"/>
                                <a:gd name="connsiteX7522" fmla="*/ 3477439 w 7362098"/>
                                <a:gd name="connsiteY7522" fmla="*/ 1278127 h 4900456"/>
                                <a:gd name="connsiteX7523" fmla="*/ 3472649 w 7362098"/>
                                <a:gd name="connsiteY7523" fmla="*/ 1276530 h 4900456"/>
                                <a:gd name="connsiteX7524" fmla="*/ 3465470 w 7362098"/>
                                <a:gd name="connsiteY7524" fmla="*/ 1264554 h 4900456"/>
                                <a:gd name="connsiteX7525" fmla="*/ 3462278 w 7362098"/>
                                <a:gd name="connsiteY7525" fmla="*/ 1259763 h 4900456"/>
                                <a:gd name="connsiteX7526" fmla="*/ 3455496 w 7362098"/>
                                <a:gd name="connsiteY7526" fmla="*/ 1260163 h 4900456"/>
                                <a:gd name="connsiteX7527" fmla="*/ 3441932 w 7362098"/>
                                <a:gd name="connsiteY7527" fmla="*/ 1260562 h 4900456"/>
                                <a:gd name="connsiteX7528" fmla="*/ 3434752 w 7362098"/>
                                <a:gd name="connsiteY7528" fmla="*/ 1248984 h 4900456"/>
                                <a:gd name="connsiteX7529" fmla="*/ 3431161 w 7362098"/>
                                <a:gd name="connsiteY7529" fmla="*/ 1243794 h 4900456"/>
                                <a:gd name="connsiteX7530" fmla="*/ 3425176 w 7362098"/>
                                <a:gd name="connsiteY7530" fmla="*/ 1243794 h 4900456"/>
                                <a:gd name="connsiteX7531" fmla="*/ 3424778 w 7362098"/>
                                <a:gd name="connsiteY7531" fmla="*/ 1243794 h 4900456"/>
                                <a:gd name="connsiteX7532" fmla="*/ 3411212 w 7362098"/>
                                <a:gd name="connsiteY7532" fmla="*/ 1244194 h 4900456"/>
                                <a:gd name="connsiteX7533" fmla="*/ 3404029 w 7362098"/>
                                <a:gd name="connsiteY7533" fmla="*/ 1232218 h 4900456"/>
                                <a:gd name="connsiteX7534" fmla="*/ 3400824 w 7362098"/>
                                <a:gd name="connsiteY7534" fmla="*/ 1227427 h 4900456"/>
                                <a:gd name="connsiteX7535" fmla="*/ 3394027 w 7362098"/>
                                <a:gd name="connsiteY7535" fmla="*/ 1227826 h 4900456"/>
                                <a:gd name="connsiteX7536" fmla="*/ 3380446 w 7362098"/>
                                <a:gd name="connsiteY7536" fmla="*/ 1228226 h 4900456"/>
                                <a:gd name="connsiteX7537" fmla="*/ 3378047 w 7362098"/>
                                <a:gd name="connsiteY7537" fmla="*/ 1226629 h 4900456"/>
                                <a:gd name="connsiteX7538" fmla="*/ 3376451 w 7362098"/>
                                <a:gd name="connsiteY7538" fmla="*/ 1221439 h 4900456"/>
                                <a:gd name="connsiteX7539" fmla="*/ 3381643 w 7362098"/>
                                <a:gd name="connsiteY7539" fmla="*/ 1219842 h 4900456"/>
                                <a:gd name="connsiteX7540" fmla="*/ 3384036 w 7362098"/>
                                <a:gd name="connsiteY7540" fmla="*/ 1221040 h 4900456"/>
                                <a:gd name="connsiteX7541" fmla="*/ 3390432 w 7362098"/>
                                <a:gd name="connsiteY7541" fmla="*/ 1221040 h 4900456"/>
                                <a:gd name="connsiteX7542" fmla="*/ 3390833 w 7362098"/>
                                <a:gd name="connsiteY7542" fmla="*/ 1221040 h 4900456"/>
                                <a:gd name="connsiteX7543" fmla="*/ 3395425 w 7362098"/>
                                <a:gd name="connsiteY7543" fmla="*/ 1219144 h 4900456"/>
                                <a:gd name="connsiteX7544" fmla="*/ 4677782 w 7362098"/>
                                <a:gd name="connsiteY7544" fmla="*/ 1215451 h 4900456"/>
                                <a:gd name="connsiteX7545" fmla="*/ 4680178 w 7362098"/>
                                <a:gd name="connsiteY7545" fmla="*/ 1217447 h 4900456"/>
                                <a:gd name="connsiteX7546" fmla="*/ 4678182 w 7362098"/>
                                <a:gd name="connsiteY7546" fmla="*/ 1219843 h 4900456"/>
                                <a:gd name="connsiteX7547" fmla="*/ 4660616 w 7362098"/>
                                <a:gd name="connsiteY7547" fmla="*/ 1222238 h 4900456"/>
                                <a:gd name="connsiteX7548" fmla="*/ 4658221 w 7362098"/>
                                <a:gd name="connsiteY7548" fmla="*/ 1220242 h 4900456"/>
                                <a:gd name="connsiteX7549" fmla="*/ 4660217 w 7362098"/>
                                <a:gd name="connsiteY7549" fmla="*/ 1217846 h 4900456"/>
                                <a:gd name="connsiteX7550" fmla="*/ 4756824 w 7362098"/>
                                <a:gd name="connsiteY7550" fmla="*/ 1205072 h 4900456"/>
                                <a:gd name="connsiteX7551" fmla="*/ 4759219 w 7362098"/>
                                <a:gd name="connsiteY7551" fmla="*/ 1207068 h 4900456"/>
                                <a:gd name="connsiteX7552" fmla="*/ 4757223 w 7362098"/>
                                <a:gd name="connsiteY7552" fmla="*/ 1209464 h 4900456"/>
                                <a:gd name="connsiteX7553" fmla="*/ 4739657 w 7362098"/>
                                <a:gd name="connsiteY7553" fmla="*/ 1211859 h 4900456"/>
                                <a:gd name="connsiteX7554" fmla="*/ 4737262 w 7362098"/>
                                <a:gd name="connsiteY7554" fmla="*/ 1209863 h 4900456"/>
                                <a:gd name="connsiteX7555" fmla="*/ 4739258 w 7362098"/>
                                <a:gd name="connsiteY7555" fmla="*/ 1207467 h 4900456"/>
                                <a:gd name="connsiteX7556" fmla="*/ 4662212 w 7362098"/>
                                <a:gd name="connsiteY7556" fmla="*/ 1198286 h 4900456"/>
                                <a:gd name="connsiteX7557" fmla="*/ 4678980 w 7362098"/>
                                <a:gd name="connsiteY7557" fmla="*/ 1203077 h 4900456"/>
                                <a:gd name="connsiteX7558" fmla="*/ 4680577 w 7362098"/>
                                <a:gd name="connsiteY7558" fmla="*/ 1205871 h 4900456"/>
                                <a:gd name="connsiteX7559" fmla="*/ 4678980 w 7362098"/>
                                <a:gd name="connsiteY7559" fmla="*/ 1207468 h 4900456"/>
                                <a:gd name="connsiteX7560" fmla="*/ 4678181 w 7362098"/>
                                <a:gd name="connsiteY7560" fmla="*/ 1207468 h 4900456"/>
                                <a:gd name="connsiteX7561" fmla="*/ 4661414 w 7362098"/>
                                <a:gd name="connsiteY7561" fmla="*/ 1202678 h 4900456"/>
                                <a:gd name="connsiteX7562" fmla="*/ 4659418 w 7362098"/>
                                <a:gd name="connsiteY7562" fmla="*/ 1199882 h 4900456"/>
                                <a:gd name="connsiteX7563" fmla="*/ 4662212 w 7362098"/>
                                <a:gd name="connsiteY7563" fmla="*/ 1198286 h 4900456"/>
                                <a:gd name="connsiteX7564" fmla="*/ 4750038 w 7362098"/>
                                <a:gd name="connsiteY7564" fmla="*/ 1187907 h 4900456"/>
                                <a:gd name="connsiteX7565" fmla="*/ 4752832 w 7362098"/>
                                <a:gd name="connsiteY7565" fmla="*/ 1188705 h 4900456"/>
                                <a:gd name="connsiteX7566" fmla="*/ 4752034 w 7362098"/>
                                <a:gd name="connsiteY7566" fmla="*/ 1191499 h 4900456"/>
                                <a:gd name="connsiteX7567" fmla="*/ 4736863 w 7362098"/>
                                <a:gd name="connsiteY7567" fmla="*/ 1200283 h 4900456"/>
                                <a:gd name="connsiteX7568" fmla="*/ 4736065 w 7362098"/>
                                <a:gd name="connsiteY7568" fmla="*/ 1200682 h 4900456"/>
                                <a:gd name="connsiteX7569" fmla="*/ 4734069 w 7362098"/>
                                <a:gd name="connsiteY7569" fmla="*/ 1199484 h 4900456"/>
                                <a:gd name="connsiteX7570" fmla="*/ 4734867 w 7362098"/>
                                <a:gd name="connsiteY7570" fmla="*/ 1196690 h 4900456"/>
                                <a:gd name="connsiteX7571" fmla="*/ 3412610 w 7362098"/>
                                <a:gd name="connsiteY7571" fmla="*/ 1187208 h 4900456"/>
                                <a:gd name="connsiteX7572" fmla="*/ 3421982 w 7362098"/>
                                <a:gd name="connsiteY7572" fmla="*/ 1188306 h 4900456"/>
                                <a:gd name="connsiteX7573" fmla="*/ 3429165 w 7362098"/>
                                <a:gd name="connsiteY7573" fmla="*/ 1200282 h 4900456"/>
                                <a:gd name="connsiteX7574" fmla="*/ 3432755 w 7362098"/>
                                <a:gd name="connsiteY7574" fmla="*/ 1205072 h 4900456"/>
                                <a:gd name="connsiteX7575" fmla="*/ 3438740 w 7362098"/>
                                <a:gd name="connsiteY7575" fmla="*/ 1205072 h 4900456"/>
                                <a:gd name="connsiteX7576" fmla="*/ 3439139 w 7362098"/>
                                <a:gd name="connsiteY7576" fmla="*/ 1205072 h 4900456"/>
                                <a:gd name="connsiteX7577" fmla="*/ 3439537 w 7362098"/>
                                <a:gd name="connsiteY7577" fmla="*/ 1204673 h 4900456"/>
                                <a:gd name="connsiteX7578" fmla="*/ 3452703 w 7362098"/>
                                <a:gd name="connsiteY7578" fmla="*/ 1204274 h 4900456"/>
                                <a:gd name="connsiteX7579" fmla="*/ 3459883 w 7362098"/>
                                <a:gd name="connsiteY7579" fmla="*/ 1215850 h 4900456"/>
                                <a:gd name="connsiteX7580" fmla="*/ 3459883 w 7362098"/>
                                <a:gd name="connsiteY7580" fmla="*/ 1216250 h 4900456"/>
                                <a:gd name="connsiteX7581" fmla="*/ 3463474 w 7362098"/>
                                <a:gd name="connsiteY7581" fmla="*/ 1221040 h 4900456"/>
                                <a:gd name="connsiteX7582" fmla="*/ 3469857 w 7362098"/>
                                <a:gd name="connsiteY7582" fmla="*/ 1221040 h 4900456"/>
                                <a:gd name="connsiteX7583" fmla="*/ 3470256 w 7362098"/>
                                <a:gd name="connsiteY7583" fmla="*/ 1221040 h 4900456"/>
                                <a:gd name="connsiteX7584" fmla="*/ 3484218 w 7362098"/>
                                <a:gd name="connsiteY7584" fmla="*/ 1220242 h 4900456"/>
                                <a:gd name="connsiteX7585" fmla="*/ 3491403 w 7362098"/>
                                <a:gd name="connsiteY7585" fmla="*/ 1232219 h 4900456"/>
                                <a:gd name="connsiteX7586" fmla="*/ 3494996 w 7362098"/>
                                <a:gd name="connsiteY7586" fmla="*/ 1237009 h 4900456"/>
                                <a:gd name="connsiteX7587" fmla="*/ 3498187 w 7362098"/>
                                <a:gd name="connsiteY7587" fmla="*/ 1237807 h 4900456"/>
                                <a:gd name="connsiteX7588" fmla="*/ 3502574 w 7362098"/>
                                <a:gd name="connsiteY7588" fmla="*/ 1238207 h 4900456"/>
                                <a:gd name="connsiteX7589" fmla="*/ 3506178 w 7362098"/>
                                <a:gd name="connsiteY7589" fmla="*/ 1242199 h 4900456"/>
                                <a:gd name="connsiteX7590" fmla="*/ 3500578 w 7362098"/>
                                <a:gd name="connsiteY7590" fmla="*/ 1246191 h 4900456"/>
                                <a:gd name="connsiteX7591" fmla="*/ 3494595 w 7362098"/>
                                <a:gd name="connsiteY7591" fmla="*/ 1245791 h 4900456"/>
                                <a:gd name="connsiteX7592" fmla="*/ 3489811 w 7362098"/>
                                <a:gd name="connsiteY7592" fmla="*/ 1244195 h 4900456"/>
                                <a:gd name="connsiteX7593" fmla="*/ 3482620 w 7362098"/>
                                <a:gd name="connsiteY7593" fmla="*/ 1232219 h 4900456"/>
                                <a:gd name="connsiteX7594" fmla="*/ 3479431 w 7362098"/>
                                <a:gd name="connsiteY7594" fmla="*/ 1227428 h 4900456"/>
                                <a:gd name="connsiteX7595" fmla="*/ 3472649 w 7362098"/>
                                <a:gd name="connsiteY7595" fmla="*/ 1227827 h 4900456"/>
                                <a:gd name="connsiteX7596" fmla="*/ 3459086 w 7362098"/>
                                <a:gd name="connsiteY7596" fmla="*/ 1228227 h 4900456"/>
                                <a:gd name="connsiteX7597" fmla="*/ 3451904 w 7362098"/>
                                <a:gd name="connsiteY7597" fmla="*/ 1216649 h 4900456"/>
                                <a:gd name="connsiteX7598" fmla="*/ 3448316 w 7362098"/>
                                <a:gd name="connsiteY7598" fmla="*/ 1211459 h 4900456"/>
                                <a:gd name="connsiteX7599" fmla="*/ 3442331 w 7362098"/>
                                <a:gd name="connsiteY7599" fmla="*/ 1211459 h 4900456"/>
                                <a:gd name="connsiteX7600" fmla="*/ 3441932 w 7362098"/>
                                <a:gd name="connsiteY7600" fmla="*/ 1211459 h 4900456"/>
                                <a:gd name="connsiteX7601" fmla="*/ 3428368 w 7362098"/>
                                <a:gd name="connsiteY7601" fmla="*/ 1211858 h 4900456"/>
                                <a:gd name="connsiteX7602" fmla="*/ 3421185 w 7362098"/>
                                <a:gd name="connsiteY7602" fmla="*/ 1199882 h 4900456"/>
                                <a:gd name="connsiteX7603" fmla="*/ 3417994 w 7362098"/>
                                <a:gd name="connsiteY7603" fmla="*/ 1195092 h 4900456"/>
                                <a:gd name="connsiteX7604" fmla="*/ 3411212 w 7362098"/>
                                <a:gd name="connsiteY7604" fmla="*/ 1195491 h 4900456"/>
                                <a:gd name="connsiteX7605" fmla="*/ 3397620 w 7362098"/>
                                <a:gd name="connsiteY7605" fmla="*/ 1195890 h 4900456"/>
                                <a:gd name="connsiteX7606" fmla="*/ 3395222 w 7362098"/>
                                <a:gd name="connsiteY7606" fmla="*/ 1194294 h 4900456"/>
                                <a:gd name="connsiteX7607" fmla="*/ 3393624 w 7362098"/>
                                <a:gd name="connsiteY7607" fmla="*/ 1189104 h 4900456"/>
                                <a:gd name="connsiteX7608" fmla="*/ 3398819 w 7362098"/>
                                <a:gd name="connsiteY7608" fmla="*/ 1187507 h 4900456"/>
                                <a:gd name="connsiteX7609" fmla="*/ 3401218 w 7362098"/>
                                <a:gd name="connsiteY7609" fmla="*/ 1189104 h 4900456"/>
                                <a:gd name="connsiteX7610" fmla="*/ 3407615 w 7362098"/>
                                <a:gd name="connsiteY7610" fmla="*/ 1189104 h 4900456"/>
                                <a:gd name="connsiteX7611" fmla="*/ 3408022 w 7362098"/>
                                <a:gd name="connsiteY7611" fmla="*/ 1189104 h 4900456"/>
                                <a:gd name="connsiteX7612" fmla="*/ 3412610 w 7362098"/>
                                <a:gd name="connsiteY7612" fmla="*/ 1187208 h 4900456"/>
                                <a:gd name="connsiteX7613" fmla="*/ 4671793 w 7362098"/>
                                <a:gd name="connsiteY7613" fmla="*/ 1182318 h 4900456"/>
                                <a:gd name="connsiteX7614" fmla="*/ 4685766 w 7362098"/>
                                <a:gd name="connsiteY7614" fmla="*/ 1193097 h 4900456"/>
                                <a:gd name="connsiteX7615" fmla="*/ 4686166 w 7362098"/>
                                <a:gd name="connsiteY7615" fmla="*/ 1195892 h 4900456"/>
                                <a:gd name="connsiteX7616" fmla="*/ 4684569 w 7362098"/>
                                <a:gd name="connsiteY7616" fmla="*/ 1196690 h 4900456"/>
                                <a:gd name="connsiteX7617" fmla="*/ 4682972 w 7362098"/>
                                <a:gd name="connsiteY7617" fmla="*/ 1196291 h 4900456"/>
                                <a:gd name="connsiteX7618" fmla="*/ 4669398 w 7362098"/>
                                <a:gd name="connsiteY7618" fmla="*/ 1185512 h 4900456"/>
                                <a:gd name="connsiteX7619" fmla="*/ 4668999 w 7362098"/>
                                <a:gd name="connsiteY7619" fmla="*/ 1182717 h 4900456"/>
                                <a:gd name="connsiteX7620" fmla="*/ 4671793 w 7362098"/>
                                <a:gd name="connsiteY7620" fmla="*/ 1182318 h 4900456"/>
                                <a:gd name="connsiteX7621" fmla="*/ 4740058 w 7362098"/>
                                <a:gd name="connsiteY7621" fmla="*/ 1173535 h 4900456"/>
                                <a:gd name="connsiteX7622" fmla="*/ 4740457 w 7362098"/>
                                <a:gd name="connsiteY7622" fmla="*/ 1176329 h 4900456"/>
                                <a:gd name="connsiteX7623" fmla="*/ 4729677 w 7362098"/>
                                <a:gd name="connsiteY7623" fmla="*/ 1190302 h 4900456"/>
                                <a:gd name="connsiteX7624" fmla="*/ 4728081 w 7362098"/>
                                <a:gd name="connsiteY7624" fmla="*/ 1191101 h 4900456"/>
                                <a:gd name="connsiteX7625" fmla="*/ 4726484 w 7362098"/>
                                <a:gd name="connsiteY7625" fmla="*/ 1190702 h 4900456"/>
                                <a:gd name="connsiteX7626" fmla="*/ 4726484 w 7362098"/>
                                <a:gd name="connsiteY7626" fmla="*/ 1187907 h 4900456"/>
                                <a:gd name="connsiteX7627" fmla="*/ 4737263 w 7362098"/>
                                <a:gd name="connsiteY7627" fmla="*/ 1173934 h 4900456"/>
                                <a:gd name="connsiteX7628" fmla="*/ 4740058 w 7362098"/>
                                <a:gd name="connsiteY7628" fmla="*/ 1173535 h 4900456"/>
                                <a:gd name="connsiteX7629" fmla="*/ 4683769 w 7362098"/>
                                <a:gd name="connsiteY7629" fmla="*/ 1169544 h 4900456"/>
                                <a:gd name="connsiteX7630" fmla="*/ 4686563 w 7362098"/>
                                <a:gd name="connsiteY7630" fmla="*/ 1170342 h 4900456"/>
                                <a:gd name="connsiteX7631" fmla="*/ 4695347 w 7362098"/>
                                <a:gd name="connsiteY7631" fmla="*/ 1185513 h 4900456"/>
                                <a:gd name="connsiteX7632" fmla="*/ 4694548 w 7362098"/>
                                <a:gd name="connsiteY7632" fmla="*/ 1188307 h 4900456"/>
                                <a:gd name="connsiteX7633" fmla="*/ 4693750 w 7362098"/>
                                <a:gd name="connsiteY7633" fmla="*/ 1188706 h 4900456"/>
                                <a:gd name="connsiteX7634" fmla="*/ 4691754 w 7362098"/>
                                <a:gd name="connsiteY7634" fmla="*/ 1187509 h 4900456"/>
                                <a:gd name="connsiteX7635" fmla="*/ 4682970 w 7362098"/>
                                <a:gd name="connsiteY7635" fmla="*/ 1172338 h 4900456"/>
                                <a:gd name="connsiteX7636" fmla="*/ 4683769 w 7362098"/>
                                <a:gd name="connsiteY7636" fmla="*/ 1169544 h 4900456"/>
                                <a:gd name="connsiteX7637" fmla="*/ 4722094 w 7362098"/>
                                <a:gd name="connsiteY7637" fmla="*/ 1164354 h 4900456"/>
                                <a:gd name="connsiteX7638" fmla="*/ 4723690 w 7362098"/>
                                <a:gd name="connsiteY7638" fmla="*/ 1167148 h 4900456"/>
                                <a:gd name="connsiteX7639" fmla="*/ 4718899 w 7362098"/>
                                <a:gd name="connsiteY7639" fmla="*/ 1183915 h 4900456"/>
                                <a:gd name="connsiteX7640" fmla="*/ 4717302 w 7362098"/>
                                <a:gd name="connsiteY7640" fmla="*/ 1185512 h 4900456"/>
                                <a:gd name="connsiteX7641" fmla="*/ 4716504 w 7362098"/>
                                <a:gd name="connsiteY7641" fmla="*/ 1185512 h 4900456"/>
                                <a:gd name="connsiteX7642" fmla="*/ 4714508 w 7362098"/>
                                <a:gd name="connsiteY7642" fmla="*/ 1182718 h 4900456"/>
                                <a:gd name="connsiteX7643" fmla="*/ 4719299 w 7362098"/>
                                <a:gd name="connsiteY7643" fmla="*/ 1165950 h 4900456"/>
                                <a:gd name="connsiteX7644" fmla="*/ 4722094 w 7362098"/>
                                <a:gd name="connsiteY7644" fmla="*/ 1164354 h 4900456"/>
                                <a:gd name="connsiteX7645" fmla="*/ 4702532 w 7362098"/>
                                <a:gd name="connsiteY7645" fmla="*/ 1162757 h 4900456"/>
                                <a:gd name="connsiteX7646" fmla="*/ 4704927 w 7362098"/>
                                <a:gd name="connsiteY7646" fmla="*/ 1164753 h 4900456"/>
                                <a:gd name="connsiteX7647" fmla="*/ 4707323 w 7362098"/>
                                <a:gd name="connsiteY7647" fmla="*/ 1182319 h 4900456"/>
                                <a:gd name="connsiteX7648" fmla="*/ 4705327 w 7362098"/>
                                <a:gd name="connsiteY7648" fmla="*/ 1184714 h 4900456"/>
                                <a:gd name="connsiteX7649" fmla="*/ 4702931 w 7362098"/>
                                <a:gd name="connsiteY7649" fmla="*/ 1182718 h 4900456"/>
                                <a:gd name="connsiteX7650" fmla="*/ 4700536 w 7362098"/>
                                <a:gd name="connsiteY7650" fmla="*/ 1165152 h 4900456"/>
                                <a:gd name="connsiteX7651" fmla="*/ 4702532 w 7362098"/>
                                <a:gd name="connsiteY7651" fmla="*/ 1162757 h 4900456"/>
                                <a:gd name="connsiteX7652" fmla="*/ 5960807 w 7362098"/>
                                <a:gd name="connsiteY7652" fmla="*/ 1145592 h 4900456"/>
                                <a:gd name="connsiteX7653" fmla="*/ 5965597 w 7362098"/>
                                <a:gd name="connsiteY7653" fmla="*/ 1149185 h 4900456"/>
                                <a:gd name="connsiteX7654" fmla="*/ 5969190 w 7362098"/>
                                <a:gd name="connsiteY7654" fmla="*/ 1173536 h 4900456"/>
                                <a:gd name="connsiteX7655" fmla="*/ 5993541 w 7362098"/>
                                <a:gd name="connsiteY7655" fmla="*/ 1169943 h 4900456"/>
                                <a:gd name="connsiteX7656" fmla="*/ 5998332 w 7362098"/>
                                <a:gd name="connsiteY7656" fmla="*/ 1173536 h 4900456"/>
                                <a:gd name="connsiteX7657" fmla="*/ 5994739 w 7362098"/>
                                <a:gd name="connsiteY7657" fmla="*/ 1178326 h 4900456"/>
                                <a:gd name="connsiteX7658" fmla="*/ 5970388 w 7362098"/>
                                <a:gd name="connsiteY7658" fmla="*/ 1181919 h 4900456"/>
                                <a:gd name="connsiteX7659" fmla="*/ 5973981 w 7362098"/>
                                <a:gd name="connsiteY7659" fmla="*/ 1206271 h 4900456"/>
                                <a:gd name="connsiteX7660" fmla="*/ 5970388 w 7362098"/>
                                <a:gd name="connsiteY7660" fmla="*/ 1211062 h 4900456"/>
                                <a:gd name="connsiteX7661" fmla="*/ 5965597 w 7362098"/>
                                <a:gd name="connsiteY7661" fmla="*/ 1207469 h 4900456"/>
                                <a:gd name="connsiteX7662" fmla="*/ 5962005 w 7362098"/>
                                <a:gd name="connsiteY7662" fmla="*/ 1183117 h 4900456"/>
                                <a:gd name="connsiteX7663" fmla="*/ 5937653 w 7362098"/>
                                <a:gd name="connsiteY7663" fmla="*/ 1186709 h 4900456"/>
                                <a:gd name="connsiteX7664" fmla="*/ 5932862 w 7362098"/>
                                <a:gd name="connsiteY7664" fmla="*/ 1183117 h 4900456"/>
                                <a:gd name="connsiteX7665" fmla="*/ 5936455 w 7362098"/>
                                <a:gd name="connsiteY7665" fmla="*/ 1178326 h 4900456"/>
                                <a:gd name="connsiteX7666" fmla="*/ 5960807 w 7362098"/>
                                <a:gd name="connsiteY7666" fmla="*/ 1174733 h 4900456"/>
                                <a:gd name="connsiteX7667" fmla="*/ 5957214 w 7362098"/>
                                <a:gd name="connsiteY7667" fmla="*/ 1150382 h 4900456"/>
                                <a:gd name="connsiteX7668" fmla="*/ 5960807 w 7362098"/>
                                <a:gd name="connsiteY7668" fmla="*/ 1145592 h 4900456"/>
                                <a:gd name="connsiteX7669" fmla="*/ 3746899 w 7362098"/>
                                <a:gd name="connsiteY7669" fmla="*/ 1138156 h 4900456"/>
                                <a:gd name="connsiteX7670" fmla="*/ 3766012 w 7362098"/>
                                <a:gd name="connsiteY7670" fmla="*/ 1152377 h 4900456"/>
                                <a:gd name="connsiteX7671" fmla="*/ 3760423 w 7362098"/>
                                <a:gd name="connsiteY7671" fmla="*/ 1155970 h 4900456"/>
                                <a:gd name="connsiteX7672" fmla="*/ 3726091 w 7362098"/>
                                <a:gd name="connsiteY7672" fmla="*/ 1147986 h 4900456"/>
                                <a:gd name="connsiteX7673" fmla="*/ 3718905 w 7362098"/>
                                <a:gd name="connsiteY7673" fmla="*/ 1181919 h 4900456"/>
                                <a:gd name="connsiteX7674" fmla="*/ 3713316 w 7362098"/>
                                <a:gd name="connsiteY7674" fmla="*/ 1185512 h 4900456"/>
                                <a:gd name="connsiteX7675" fmla="*/ 3712518 w 7362098"/>
                                <a:gd name="connsiteY7675" fmla="*/ 1184314 h 4900456"/>
                                <a:gd name="connsiteX7676" fmla="*/ 3723296 w 7362098"/>
                                <a:gd name="connsiteY7676" fmla="*/ 1141599 h 4900456"/>
                                <a:gd name="connsiteX7677" fmla="*/ 3746899 w 7362098"/>
                                <a:gd name="connsiteY7677" fmla="*/ 1138156 h 4900456"/>
                                <a:gd name="connsiteX7678" fmla="*/ 7189341 w 7362098"/>
                                <a:gd name="connsiteY7678" fmla="*/ 1138107 h 4900456"/>
                                <a:gd name="connsiteX7679" fmla="*/ 7198722 w 7362098"/>
                                <a:gd name="connsiteY7679" fmla="*/ 1139205 h 4900456"/>
                                <a:gd name="connsiteX7680" fmla="*/ 7205908 w 7362098"/>
                                <a:gd name="connsiteY7680" fmla="*/ 1151181 h 4900456"/>
                                <a:gd name="connsiteX7681" fmla="*/ 7209501 w 7362098"/>
                                <a:gd name="connsiteY7681" fmla="*/ 1155971 h 4900456"/>
                                <a:gd name="connsiteX7682" fmla="*/ 7215489 w 7362098"/>
                                <a:gd name="connsiteY7682" fmla="*/ 1155971 h 4900456"/>
                                <a:gd name="connsiteX7683" fmla="*/ 7215888 w 7362098"/>
                                <a:gd name="connsiteY7683" fmla="*/ 1155971 h 4900456"/>
                                <a:gd name="connsiteX7684" fmla="*/ 7216287 w 7362098"/>
                                <a:gd name="connsiteY7684" fmla="*/ 1155572 h 4900456"/>
                                <a:gd name="connsiteX7685" fmla="*/ 7229461 w 7362098"/>
                                <a:gd name="connsiteY7685" fmla="*/ 1155173 h 4900456"/>
                                <a:gd name="connsiteX7686" fmla="*/ 7236646 w 7362098"/>
                                <a:gd name="connsiteY7686" fmla="*/ 1166749 h 4900456"/>
                                <a:gd name="connsiteX7687" fmla="*/ 7236646 w 7362098"/>
                                <a:gd name="connsiteY7687" fmla="*/ 1167149 h 4900456"/>
                                <a:gd name="connsiteX7688" fmla="*/ 7240239 w 7362098"/>
                                <a:gd name="connsiteY7688" fmla="*/ 1171939 h 4900456"/>
                                <a:gd name="connsiteX7689" fmla="*/ 7246626 w 7362098"/>
                                <a:gd name="connsiteY7689" fmla="*/ 1171939 h 4900456"/>
                                <a:gd name="connsiteX7690" fmla="*/ 7247026 w 7362098"/>
                                <a:gd name="connsiteY7690" fmla="*/ 1171939 h 4900456"/>
                                <a:gd name="connsiteX7691" fmla="*/ 7260998 w 7362098"/>
                                <a:gd name="connsiteY7691" fmla="*/ 1171141 h 4900456"/>
                                <a:gd name="connsiteX7692" fmla="*/ 7268183 w 7362098"/>
                                <a:gd name="connsiteY7692" fmla="*/ 1183117 h 4900456"/>
                                <a:gd name="connsiteX7693" fmla="*/ 7271776 w 7362098"/>
                                <a:gd name="connsiteY7693" fmla="*/ 1187908 h 4900456"/>
                                <a:gd name="connsiteX7694" fmla="*/ 7274970 w 7362098"/>
                                <a:gd name="connsiteY7694" fmla="*/ 1188706 h 4900456"/>
                                <a:gd name="connsiteX7695" fmla="*/ 7279361 w 7362098"/>
                                <a:gd name="connsiteY7695" fmla="*/ 1189105 h 4900456"/>
                                <a:gd name="connsiteX7696" fmla="*/ 7282954 w 7362098"/>
                                <a:gd name="connsiteY7696" fmla="*/ 1193097 h 4900456"/>
                                <a:gd name="connsiteX7697" fmla="*/ 7277365 w 7362098"/>
                                <a:gd name="connsiteY7697" fmla="*/ 1197089 h 4900456"/>
                                <a:gd name="connsiteX7698" fmla="*/ 7271377 w 7362098"/>
                                <a:gd name="connsiteY7698" fmla="*/ 1196690 h 4900456"/>
                                <a:gd name="connsiteX7699" fmla="*/ 7266586 w 7362098"/>
                                <a:gd name="connsiteY7699" fmla="*/ 1195093 h 4900456"/>
                                <a:gd name="connsiteX7700" fmla="*/ 7259401 w 7362098"/>
                                <a:gd name="connsiteY7700" fmla="*/ 1183117 h 4900456"/>
                                <a:gd name="connsiteX7701" fmla="*/ 7256207 w 7362098"/>
                                <a:gd name="connsiteY7701" fmla="*/ 1178327 h 4900456"/>
                                <a:gd name="connsiteX7702" fmla="*/ 7249421 w 7362098"/>
                                <a:gd name="connsiteY7702" fmla="*/ 1178726 h 4900456"/>
                                <a:gd name="connsiteX7703" fmla="*/ 7235848 w 7362098"/>
                                <a:gd name="connsiteY7703" fmla="*/ 1179125 h 4900456"/>
                                <a:gd name="connsiteX7704" fmla="*/ 7228662 w 7362098"/>
                                <a:gd name="connsiteY7704" fmla="*/ 1167548 h 4900456"/>
                                <a:gd name="connsiteX7705" fmla="*/ 7225070 w 7362098"/>
                                <a:gd name="connsiteY7705" fmla="*/ 1162358 h 4900456"/>
                                <a:gd name="connsiteX7706" fmla="*/ 7219082 w 7362098"/>
                                <a:gd name="connsiteY7706" fmla="*/ 1162358 h 4900456"/>
                                <a:gd name="connsiteX7707" fmla="*/ 7218682 w 7362098"/>
                                <a:gd name="connsiteY7707" fmla="*/ 1162358 h 4900456"/>
                                <a:gd name="connsiteX7708" fmla="*/ 7205110 w 7362098"/>
                                <a:gd name="connsiteY7708" fmla="*/ 1162757 h 4900456"/>
                                <a:gd name="connsiteX7709" fmla="*/ 7197924 w 7362098"/>
                                <a:gd name="connsiteY7709" fmla="*/ 1150781 h 4900456"/>
                                <a:gd name="connsiteX7710" fmla="*/ 7194729 w 7362098"/>
                                <a:gd name="connsiteY7710" fmla="*/ 1145991 h 4900456"/>
                                <a:gd name="connsiteX7711" fmla="*/ 7187943 w 7362098"/>
                                <a:gd name="connsiteY7711" fmla="*/ 1146390 h 4900456"/>
                                <a:gd name="connsiteX7712" fmla="*/ 7174370 w 7362098"/>
                                <a:gd name="connsiteY7712" fmla="*/ 1146789 h 4900456"/>
                                <a:gd name="connsiteX7713" fmla="*/ 7171975 w 7362098"/>
                                <a:gd name="connsiteY7713" fmla="*/ 1145193 h 4900456"/>
                                <a:gd name="connsiteX7714" fmla="*/ 7170378 w 7362098"/>
                                <a:gd name="connsiteY7714" fmla="*/ 1140003 h 4900456"/>
                                <a:gd name="connsiteX7715" fmla="*/ 7175568 w 7362098"/>
                                <a:gd name="connsiteY7715" fmla="*/ 1138406 h 4900456"/>
                                <a:gd name="connsiteX7716" fmla="*/ 7177963 w 7362098"/>
                                <a:gd name="connsiteY7716" fmla="*/ 1140003 h 4900456"/>
                                <a:gd name="connsiteX7717" fmla="*/ 7184350 w 7362098"/>
                                <a:gd name="connsiteY7717" fmla="*/ 1140003 h 4900456"/>
                                <a:gd name="connsiteX7718" fmla="*/ 7184749 w 7362098"/>
                                <a:gd name="connsiteY7718" fmla="*/ 1140003 h 4900456"/>
                                <a:gd name="connsiteX7719" fmla="*/ 7189341 w 7362098"/>
                                <a:gd name="connsiteY7719" fmla="*/ 1138107 h 4900456"/>
                                <a:gd name="connsiteX7720" fmla="*/ 7206107 w 7362098"/>
                                <a:gd name="connsiteY7720" fmla="*/ 1105772 h 4900456"/>
                                <a:gd name="connsiteX7721" fmla="*/ 7215489 w 7362098"/>
                                <a:gd name="connsiteY7721" fmla="*/ 1106870 h 4900456"/>
                                <a:gd name="connsiteX7722" fmla="*/ 7222674 w 7362098"/>
                                <a:gd name="connsiteY7722" fmla="*/ 1118846 h 4900456"/>
                                <a:gd name="connsiteX7723" fmla="*/ 7226267 w 7362098"/>
                                <a:gd name="connsiteY7723" fmla="*/ 1123636 h 4900456"/>
                                <a:gd name="connsiteX7724" fmla="*/ 7232255 w 7362098"/>
                                <a:gd name="connsiteY7724" fmla="*/ 1123636 h 4900456"/>
                                <a:gd name="connsiteX7725" fmla="*/ 7232654 w 7362098"/>
                                <a:gd name="connsiteY7725" fmla="*/ 1123636 h 4900456"/>
                                <a:gd name="connsiteX7726" fmla="*/ 7233054 w 7362098"/>
                                <a:gd name="connsiteY7726" fmla="*/ 1123237 h 4900456"/>
                                <a:gd name="connsiteX7727" fmla="*/ 7246227 w 7362098"/>
                                <a:gd name="connsiteY7727" fmla="*/ 1122838 h 4900456"/>
                                <a:gd name="connsiteX7728" fmla="*/ 7253413 w 7362098"/>
                                <a:gd name="connsiteY7728" fmla="*/ 1134414 h 4900456"/>
                                <a:gd name="connsiteX7729" fmla="*/ 7253413 w 7362098"/>
                                <a:gd name="connsiteY7729" fmla="*/ 1134814 h 4900456"/>
                                <a:gd name="connsiteX7730" fmla="*/ 7257005 w 7362098"/>
                                <a:gd name="connsiteY7730" fmla="*/ 1139604 h 4900456"/>
                                <a:gd name="connsiteX7731" fmla="*/ 7263393 w 7362098"/>
                                <a:gd name="connsiteY7731" fmla="*/ 1139604 h 4900456"/>
                                <a:gd name="connsiteX7732" fmla="*/ 7263792 w 7362098"/>
                                <a:gd name="connsiteY7732" fmla="*/ 1139604 h 4900456"/>
                                <a:gd name="connsiteX7733" fmla="*/ 7277764 w 7362098"/>
                                <a:gd name="connsiteY7733" fmla="*/ 1138806 h 4900456"/>
                                <a:gd name="connsiteX7734" fmla="*/ 7284949 w 7362098"/>
                                <a:gd name="connsiteY7734" fmla="*/ 1150782 h 4900456"/>
                                <a:gd name="connsiteX7735" fmla="*/ 7288542 w 7362098"/>
                                <a:gd name="connsiteY7735" fmla="*/ 1155573 h 4900456"/>
                                <a:gd name="connsiteX7736" fmla="*/ 7291736 w 7362098"/>
                                <a:gd name="connsiteY7736" fmla="*/ 1156371 h 4900456"/>
                                <a:gd name="connsiteX7737" fmla="*/ 7296127 w 7362098"/>
                                <a:gd name="connsiteY7737" fmla="*/ 1156770 h 4900456"/>
                                <a:gd name="connsiteX7738" fmla="*/ 7299720 w 7362098"/>
                                <a:gd name="connsiteY7738" fmla="*/ 1160762 h 4900456"/>
                                <a:gd name="connsiteX7739" fmla="*/ 7294131 w 7362098"/>
                                <a:gd name="connsiteY7739" fmla="*/ 1164754 h 4900456"/>
                                <a:gd name="connsiteX7740" fmla="*/ 7288143 w 7362098"/>
                                <a:gd name="connsiteY7740" fmla="*/ 1164355 h 4900456"/>
                                <a:gd name="connsiteX7741" fmla="*/ 7283352 w 7362098"/>
                                <a:gd name="connsiteY7741" fmla="*/ 1162758 h 4900456"/>
                                <a:gd name="connsiteX7742" fmla="*/ 7276167 w 7362098"/>
                                <a:gd name="connsiteY7742" fmla="*/ 1150782 h 4900456"/>
                                <a:gd name="connsiteX7743" fmla="*/ 7272973 w 7362098"/>
                                <a:gd name="connsiteY7743" fmla="*/ 1145992 h 4900456"/>
                                <a:gd name="connsiteX7744" fmla="*/ 7266187 w 7362098"/>
                                <a:gd name="connsiteY7744" fmla="*/ 1146391 h 4900456"/>
                                <a:gd name="connsiteX7745" fmla="*/ 7252614 w 7362098"/>
                                <a:gd name="connsiteY7745" fmla="*/ 1146790 h 4900456"/>
                                <a:gd name="connsiteX7746" fmla="*/ 7245429 w 7362098"/>
                                <a:gd name="connsiteY7746" fmla="*/ 1135213 h 4900456"/>
                                <a:gd name="connsiteX7747" fmla="*/ 7241836 w 7362098"/>
                                <a:gd name="connsiteY7747" fmla="*/ 1130023 h 4900456"/>
                                <a:gd name="connsiteX7748" fmla="*/ 7235848 w 7362098"/>
                                <a:gd name="connsiteY7748" fmla="*/ 1130023 h 4900456"/>
                                <a:gd name="connsiteX7749" fmla="*/ 7235449 w 7362098"/>
                                <a:gd name="connsiteY7749" fmla="*/ 1130023 h 4900456"/>
                                <a:gd name="connsiteX7750" fmla="*/ 7221876 w 7362098"/>
                                <a:gd name="connsiteY7750" fmla="*/ 1130422 h 4900456"/>
                                <a:gd name="connsiteX7751" fmla="*/ 7214690 w 7362098"/>
                                <a:gd name="connsiteY7751" fmla="*/ 1118446 h 4900456"/>
                                <a:gd name="connsiteX7752" fmla="*/ 7211496 w 7362098"/>
                                <a:gd name="connsiteY7752" fmla="*/ 1113656 h 4900456"/>
                                <a:gd name="connsiteX7753" fmla="*/ 7204709 w 7362098"/>
                                <a:gd name="connsiteY7753" fmla="*/ 1114055 h 4900456"/>
                                <a:gd name="connsiteX7754" fmla="*/ 7191137 w 7362098"/>
                                <a:gd name="connsiteY7754" fmla="*/ 1114454 h 4900456"/>
                                <a:gd name="connsiteX7755" fmla="*/ 7188741 w 7362098"/>
                                <a:gd name="connsiteY7755" fmla="*/ 1112858 h 4900456"/>
                                <a:gd name="connsiteX7756" fmla="*/ 7187145 w 7362098"/>
                                <a:gd name="connsiteY7756" fmla="*/ 1107668 h 4900456"/>
                                <a:gd name="connsiteX7757" fmla="*/ 7192334 w 7362098"/>
                                <a:gd name="connsiteY7757" fmla="*/ 1106071 h 4900456"/>
                                <a:gd name="connsiteX7758" fmla="*/ 7194729 w 7362098"/>
                                <a:gd name="connsiteY7758" fmla="*/ 1107668 h 4900456"/>
                                <a:gd name="connsiteX7759" fmla="*/ 7201117 w 7362098"/>
                                <a:gd name="connsiteY7759" fmla="*/ 1107668 h 4900456"/>
                                <a:gd name="connsiteX7760" fmla="*/ 7201516 w 7362098"/>
                                <a:gd name="connsiteY7760" fmla="*/ 1107668 h 4900456"/>
                                <a:gd name="connsiteX7761" fmla="*/ 7206107 w 7362098"/>
                                <a:gd name="connsiteY7761" fmla="*/ 1105772 h 4900456"/>
                                <a:gd name="connsiteX7762" fmla="*/ 1814391 w 7362098"/>
                                <a:gd name="connsiteY7762" fmla="*/ 1104873 h 4900456"/>
                                <a:gd name="connsiteX7763" fmla="*/ 1816786 w 7362098"/>
                                <a:gd name="connsiteY7763" fmla="*/ 1106869 h 4900456"/>
                                <a:gd name="connsiteX7764" fmla="*/ 1819181 w 7362098"/>
                                <a:gd name="connsiteY7764" fmla="*/ 1124435 h 4900456"/>
                                <a:gd name="connsiteX7765" fmla="*/ 1817185 w 7362098"/>
                                <a:gd name="connsiteY7765" fmla="*/ 1126830 h 4900456"/>
                                <a:gd name="connsiteX7766" fmla="*/ 1814790 w 7362098"/>
                                <a:gd name="connsiteY7766" fmla="*/ 1124834 h 4900456"/>
                                <a:gd name="connsiteX7767" fmla="*/ 1812394 w 7362098"/>
                                <a:gd name="connsiteY7767" fmla="*/ 1107268 h 4900456"/>
                                <a:gd name="connsiteX7768" fmla="*/ 1814391 w 7362098"/>
                                <a:gd name="connsiteY7768" fmla="*/ 1104873 h 4900456"/>
                                <a:gd name="connsiteX7769" fmla="*/ 1802837 w 7362098"/>
                                <a:gd name="connsiteY7769" fmla="*/ 1104075 h 4900456"/>
                                <a:gd name="connsiteX7770" fmla="*/ 1804034 w 7362098"/>
                                <a:gd name="connsiteY7770" fmla="*/ 1106869 h 4900456"/>
                                <a:gd name="connsiteX7771" fmla="*/ 1799244 w 7362098"/>
                                <a:gd name="connsiteY7771" fmla="*/ 1123636 h 4900456"/>
                                <a:gd name="connsiteX7772" fmla="*/ 1797647 w 7362098"/>
                                <a:gd name="connsiteY7772" fmla="*/ 1125233 h 4900456"/>
                                <a:gd name="connsiteX7773" fmla="*/ 1796848 w 7362098"/>
                                <a:gd name="connsiteY7773" fmla="*/ 1125233 h 4900456"/>
                                <a:gd name="connsiteX7774" fmla="*/ 1795252 w 7362098"/>
                                <a:gd name="connsiteY7774" fmla="*/ 1122439 h 4900456"/>
                                <a:gd name="connsiteX7775" fmla="*/ 1800042 w 7362098"/>
                                <a:gd name="connsiteY7775" fmla="*/ 1105671 h 4900456"/>
                                <a:gd name="connsiteX7776" fmla="*/ 1802837 w 7362098"/>
                                <a:gd name="connsiteY7776" fmla="*/ 1104075 h 4900456"/>
                                <a:gd name="connsiteX7777" fmla="*/ 1825169 w 7362098"/>
                                <a:gd name="connsiteY7777" fmla="*/ 1101680 h 4900456"/>
                                <a:gd name="connsiteX7778" fmla="*/ 1827963 w 7362098"/>
                                <a:gd name="connsiteY7778" fmla="*/ 1102478 h 4900456"/>
                                <a:gd name="connsiteX7779" fmla="*/ 1836747 w 7362098"/>
                                <a:gd name="connsiteY7779" fmla="*/ 1117649 h 4900456"/>
                                <a:gd name="connsiteX7780" fmla="*/ 1835948 w 7362098"/>
                                <a:gd name="connsiteY7780" fmla="*/ 1120443 h 4900456"/>
                                <a:gd name="connsiteX7781" fmla="*/ 1835149 w 7362098"/>
                                <a:gd name="connsiteY7781" fmla="*/ 1120842 h 4900456"/>
                                <a:gd name="connsiteX7782" fmla="*/ 1833154 w 7362098"/>
                                <a:gd name="connsiteY7782" fmla="*/ 1119645 h 4900456"/>
                                <a:gd name="connsiteX7783" fmla="*/ 1824370 w 7362098"/>
                                <a:gd name="connsiteY7783" fmla="*/ 1104474 h 4900456"/>
                                <a:gd name="connsiteX7784" fmla="*/ 1825169 w 7362098"/>
                                <a:gd name="connsiteY7784" fmla="*/ 1101680 h 4900456"/>
                                <a:gd name="connsiteX7785" fmla="*/ 1793257 w 7362098"/>
                                <a:gd name="connsiteY7785" fmla="*/ 1099284 h 4900456"/>
                                <a:gd name="connsiteX7786" fmla="*/ 1794056 w 7362098"/>
                                <a:gd name="connsiteY7786" fmla="*/ 1102078 h 4900456"/>
                                <a:gd name="connsiteX7787" fmla="*/ 1783277 w 7362098"/>
                                <a:gd name="connsiteY7787" fmla="*/ 1116051 h 4900456"/>
                                <a:gd name="connsiteX7788" fmla="*/ 1781680 w 7362098"/>
                                <a:gd name="connsiteY7788" fmla="*/ 1116850 h 4900456"/>
                                <a:gd name="connsiteX7789" fmla="*/ 1780083 w 7362098"/>
                                <a:gd name="connsiteY7789" fmla="*/ 1116451 h 4900456"/>
                                <a:gd name="connsiteX7790" fmla="*/ 1779685 w 7362098"/>
                                <a:gd name="connsiteY7790" fmla="*/ 1113656 h 4900456"/>
                                <a:gd name="connsiteX7791" fmla="*/ 1790462 w 7362098"/>
                                <a:gd name="connsiteY7791" fmla="*/ 1099683 h 4900456"/>
                                <a:gd name="connsiteX7792" fmla="*/ 1793257 w 7362098"/>
                                <a:gd name="connsiteY7792" fmla="*/ 1099284 h 4900456"/>
                                <a:gd name="connsiteX7793" fmla="*/ 470092 w 7362098"/>
                                <a:gd name="connsiteY7793" fmla="*/ 1098985 h 4900456"/>
                                <a:gd name="connsiteX7794" fmla="*/ 479473 w 7362098"/>
                                <a:gd name="connsiteY7794" fmla="*/ 1100083 h 4900456"/>
                                <a:gd name="connsiteX7795" fmla="*/ 486658 w 7362098"/>
                                <a:gd name="connsiteY7795" fmla="*/ 1112059 h 4900456"/>
                                <a:gd name="connsiteX7796" fmla="*/ 490251 w 7362098"/>
                                <a:gd name="connsiteY7796" fmla="*/ 1116849 h 4900456"/>
                                <a:gd name="connsiteX7797" fmla="*/ 496239 w 7362098"/>
                                <a:gd name="connsiteY7797" fmla="*/ 1116849 h 4900456"/>
                                <a:gd name="connsiteX7798" fmla="*/ 496638 w 7362098"/>
                                <a:gd name="connsiteY7798" fmla="*/ 1116849 h 4900456"/>
                                <a:gd name="connsiteX7799" fmla="*/ 497037 w 7362098"/>
                                <a:gd name="connsiteY7799" fmla="*/ 1116450 h 4900456"/>
                                <a:gd name="connsiteX7800" fmla="*/ 510211 w 7362098"/>
                                <a:gd name="connsiteY7800" fmla="*/ 1116051 h 4900456"/>
                                <a:gd name="connsiteX7801" fmla="*/ 517396 w 7362098"/>
                                <a:gd name="connsiteY7801" fmla="*/ 1127627 h 4900456"/>
                                <a:gd name="connsiteX7802" fmla="*/ 517396 w 7362098"/>
                                <a:gd name="connsiteY7802" fmla="*/ 1128027 h 4900456"/>
                                <a:gd name="connsiteX7803" fmla="*/ 520989 w 7362098"/>
                                <a:gd name="connsiteY7803" fmla="*/ 1132817 h 4900456"/>
                                <a:gd name="connsiteX7804" fmla="*/ 527376 w 7362098"/>
                                <a:gd name="connsiteY7804" fmla="*/ 1132817 h 4900456"/>
                                <a:gd name="connsiteX7805" fmla="*/ 527776 w 7362098"/>
                                <a:gd name="connsiteY7805" fmla="*/ 1132817 h 4900456"/>
                                <a:gd name="connsiteX7806" fmla="*/ 541749 w 7362098"/>
                                <a:gd name="connsiteY7806" fmla="*/ 1132019 h 4900456"/>
                                <a:gd name="connsiteX7807" fmla="*/ 548933 w 7362098"/>
                                <a:gd name="connsiteY7807" fmla="*/ 1143995 h 4900456"/>
                                <a:gd name="connsiteX7808" fmla="*/ 552526 w 7362098"/>
                                <a:gd name="connsiteY7808" fmla="*/ 1148786 h 4900456"/>
                                <a:gd name="connsiteX7809" fmla="*/ 555721 w 7362098"/>
                                <a:gd name="connsiteY7809" fmla="*/ 1149584 h 4900456"/>
                                <a:gd name="connsiteX7810" fmla="*/ 560111 w 7362098"/>
                                <a:gd name="connsiteY7810" fmla="*/ 1149983 h 4900456"/>
                                <a:gd name="connsiteX7811" fmla="*/ 563704 w 7362098"/>
                                <a:gd name="connsiteY7811" fmla="*/ 1153975 h 4900456"/>
                                <a:gd name="connsiteX7812" fmla="*/ 558115 w 7362098"/>
                                <a:gd name="connsiteY7812" fmla="*/ 1158367 h 4900456"/>
                                <a:gd name="connsiteX7813" fmla="*/ 552128 w 7362098"/>
                                <a:gd name="connsiteY7813" fmla="*/ 1157967 h 4900456"/>
                                <a:gd name="connsiteX7814" fmla="*/ 547336 w 7362098"/>
                                <a:gd name="connsiteY7814" fmla="*/ 1156371 h 4900456"/>
                                <a:gd name="connsiteX7815" fmla="*/ 540151 w 7362098"/>
                                <a:gd name="connsiteY7815" fmla="*/ 1144395 h 4900456"/>
                                <a:gd name="connsiteX7816" fmla="*/ 536957 w 7362098"/>
                                <a:gd name="connsiteY7816" fmla="*/ 1139604 h 4900456"/>
                                <a:gd name="connsiteX7817" fmla="*/ 530171 w 7362098"/>
                                <a:gd name="connsiteY7817" fmla="*/ 1140003 h 4900456"/>
                                <a:gd name="connsiteX7818" fmla="*/ 516598 w 7362098"/>
                                <a:gd name="connsiteY7818" fmla="*/ 1140403 h 4900456"/>
                                <a:gd name="connsiteX7819" fmla="*/ 509413 w 7362098"/>
                                <a:gd name="connsiteY7819" fmla="*/ 1128825 h 4900456"/>
                                <a:gd name="connsiteX7820" fmla="*/ 505820 w 7362098"/>
                                <a:gd name="connsiteY7820" fmla="*/ 1123635 h 4900456"/>
                                <a:gd name="connsiteX7821" fmla="*/ 499832 w 7362098"/>
                                <a:gd name="connsiteY7821" fmla="*/ 1123635 h 4900456"/>
                                <a:gd name="connsiteX7822" fmla="*/ 499433 w 7362098"/>
                                <a:gd name="connsiteY7822" fmla="*/ 1123635 h 4900456"/>
                                <a:gd name="connsiteX7823" fmla="*/ 485860 w 7362098"/>
                                <a:gd name="connsiteY7823" fmla="*/ 1124035 h 4900456"/>
                                <a:gd name="connsiteX7824" fmla="*/ 478674 w 7362098"/>
                                <a:gd name="connsiteY7824" fmla="*/ 1112059 h 4900456"/>
                                <a:gd name="connsiteX7825" fmla="*/ 475481 w 7362098"/>
                                <a:gd name="connsiteY7825" fmla="*/ 1107268 h 4900456"/>
                                <a:gd name="connsiteX7826" fmla="*/ 468694 w 7362098"/>
                                <a:gd name="connsiteY7826" fmla="*/ 1107667 h 4900456"/>
                                <a:gd name="connsiteX7827" fmla="*/ 455121 w 7362098"/>
                                <a:gd name="connsiteY7827" fmla="*/ 1108067 h 4900456"/>
                                <a:gd name="connsiteX7828" fmla="*/ 452726 w 7362098"/>
                                <a:gd name="connsiteY7828" fmla="*/ 1106470 h 4900456"/>
                                <a:gd name="connsiteX7829" fmla="*/ 451130 w 7362098"/>
                                <a:gd name="connsiteY7829" fmla="*/ 1101280 h 4900456"/>
                                <a:gd name="connsiteX7830" fmla="*/ 456319 w 7362098"/>
                                <a:gd name="connsiteY7830" fmla="*/ 1099683 h 4900456"/>
                                <a:gd name="connsiteX7831" fmla="*/ 458714 w 7362098"/>
                                <a:gd name="connsiteY7831" fmla="*/ 1100881 h 4900456"/>
                                <a:gd name="connsiteX7832" fmla="*/ 465101 w 7362098"/>
                                <a:gd name="connsiteY7832" fmla="*/ 1100881 h 4900456"/>
                                <a:gd name="connsiteX7833" fmla="*/ 465501 w 7362098"/>
                                <a:gd name="connsiteY7833" fmla="*/ 1100881 h 4900456"/>
                                <a:gd name="connsiteX7834" fmla="*/ 470092 w 7362098"/>
                                <a:gd name="connsiteY7834" fmla="*/ 1098985 h 4900456"/>
                                <a:gd name="connsiteX7835" fmla="*/ 5021493 w 7362098"/>
                                <a:gd name="connsiteY7835" fmla="*/ 1096890 h 4900456"/>
                                <a:gd name="connsiteX7836" fmla="*/ 5024287 w 7362098"/>
                                <a:gd name="connsiteY7836" fmla="*/ 1098486 h 4900456"/>
                                <a:gd name="connsiteX7837" fmla="*/ 5041852 w 7362098"/>
                                <a:gd name="connsiteY7837" fmla="*/ 1109265 h 4900456"/>
                                <a:gd name="connsiteX7838" fmla="*/ 5045045 w 7362098"/>
                                <a:gd name="connsiteY7838" fmla="*/ 1110862 h 4900456"/>
                                <a:gd name="connsiteX7839" fmla="*/ 5043848 w 7362098"/>
                                <a:gd name="connsiteY7839" fmla="*/ 1113656 h 4900456"/>
                                <a:gd name="connsiteX7840" fmla="*/ 5043449 w 7362098"/>
                                <a:gd name="connsiteY7840" fmla="*/ 1113656 h 4900456"/>
                                <a:gd name="connsiteX7841" fmla="*/ 5030674 w 7362098"/>
                                <a:gd name="connsiteY7841" fmla="*/ 1112458 h 4900456"/>
                                <a:gd name="connsiteX7842" fmla="*/ 5001931 w 7362098"/>
                                <a:gd name="connsiteY7842" fmla="*/ 1144794 h 4900456"/>
                                <a:gd name="connsiteX7843" fmla="*/ 4958817 w 7362098"/>
                                <a:gd name="connsiteY7843" fmla="*/ 1147988 h 4900456"/>
                                <a:gd name="connsiteX7844" fmla="*/ 4952031 w 7362098"/>
                                <a:gd name="connsiteY7844" fmla="*/ 1159166 h 4900456"/>
                                <a:gd name="connsiteX7845" fmla="*/ 4951632 w 7362098"/>
                                <a:gd name="connsiteY7845" fmla="*/ 1159565 h 4900456"/>
                                <a:gd name="connsiteX7846" fmla="*/ 4948837 w 7362098"/>
                                <a:gd name="connsiteY7846" fmla="*/ 1158766 h 4900456"/>
                                <a:gd name="connsiteX7847" fmla="*/ 4949236 w 7362098"/>
                                <a:gd name="connsiteY7847" fmla="*/ 1155573 h 4900456"/>
                                <a:gd name="connsiteX7848" fmla="*/ 4951232 w 7362098"/>
                                <a:gd name="connsiteY7848" fmla="*/ 1134813 h 4900456"/>
                                <a:gd name="connsiteX7849" fmla="*/ 4951632 w 7362098"/>
                                <a:gd name="connsiteY7849" fmla="*/ 1131620 h 4900456"/>
                                <a:gd name="connsiteX7850" fmla="*/ 4954825 w 7362098"/>
                                <a:gd name="connsiteY7850" fmla="*/ 1132019 h 4900456"/>
                                <a:gd name="connsiteX7851" fmla="*/ 4959216 w 7362098"/>
                                <a:gd name="connsiteY7851" fmla="*/ 1143597 h 4900456"/>
                                <a:gd name="connsiteX7852" fmla="*/ 4959616 w 7362098"/>
                                <a:gd name="connsiteY7852" fmla="*/ 1143597 h 4900456"/>
                                <a:gd name="connsiteX7853" fmla="*/ 4999935 w 7362098"/>
                                <a:gd name="connsiteY7853" fmla="*/ 1140802 h 4900456"/>
                                <a:gd name="connsiteX7854" fmla="*/ 5026283 w 7362098"/>
                                <a:gd name="connsiteY7854" fmla="*/ 1110462 h 4900456"/>
                                <a:gd name="connsiteX7855" fmla="*/ 5026283 w 7362098"/>
                                <a:gd name="connsiteY7855" fmla="*/ 1110063 h 4900456"/>
                                <a:gd name="connsiteX7856" fmla="*/ 5019896 w 7362098"/>
                                <a:gd name="connsiteY7856" fmla="*/ 1099684 h 4900456"/>
                                <a:gd name="connsiteX7857" fmla="*/ 5021493 w 7362098"/>
                                <a:gd name="connsiteY7857" fmla="*/ 1096890 h 4900456"/>
                                <a:gd name="connsiteX7858" fmla="*/ 1836745 w 7362098"/>
                                <a:gd name="connsiteY7858" fmla="*/ 1093696 h 4900456"/>
                                <a:gd name="connsiteX7859" fmla="*/ 1851117 w 7362098"/>
                                <a:gd name="connsiteY7859" fmla="*/ 1104475 h 4900456"/>
                                <a:gd name="connsiteX7860" fmla="*/ 1851517 w 7362098"/>
                                <a:gd name="connsiteY7860" fmla="*/ 1107270 h 4900456"/>
                                <a:gd name="connsiteX7861" fmla="*/ 1849920 w 7362098"/>
                                <a:gd name="connsiteY7861" fmla="*/ 1108068 h 4900456"/>
                                <a:gd name="connsiteX7862" fmla="*/ 1848323 w 7362098"/>
                                <a:gd name="connsiteY7862" fmla="*/ 1107669 h 4900456"/>
                                <a:gd name="connsiteX7863" fmla="*/ 1834350 w 7362098"/>
                                <a:gd name="connsiteY7863" fmla="*/ 1096890 h 4900456"/>
                                <a:gd name="connsiteX7864" fmla="*/ 1833951 w 7362098"/>
                                <a:gd name="connsiteY7864" fmla="*/ 1094095 h 4900456"/>
                                <a:gd name="connsiteX7865" fmla="*/ 1836745 w 7362098"/>
                                <a:gd name="connsiteY7865" fmla="*/ 1093696 h 4900456"/>
                                <a:gd name="connsiteX7866" fmla="*/ 1782878 w 7362098"/>
                                <a:gd name="connsiteY7866" fmla="*/ 1089704 h 4900456"/>
                                <a:gd name="connsiteX7867" fmla="*/ 1785673 w 7362098"/>
                                <a:gd name="connsiteY7867" fmla="*/ 1090502 h 4900456"/>
                                <a:gd name="connsiteX7868" fmla="*/ 1784874 w 7362098"/>
                                <a:gd name="connsiteY7868" fmla="*/ 1093296 h 4900456"/>
                                <a:gd name="connsiteX7869" fmla="*/ 1769706 w 7362098"/>
                                <a:gd name="connsiteY7869" fmla="*/ 1102080 h 4900456"/>
                                <a:gd name="connsiteX7870" fmla="*/ 1768906 w 7362098"/>
                                <a:gd name="connsiteY7870" fmla="*/ 1102479 h 4900456"/>
                                <a:gd name="connsiteX7871" fmla="*/ 1766910 w 7362098"/>
                                <a:gd name="connsiteY7871" fmla="*/ 1101281 h 4900456"/>
                                <a:gd name="connsiteX7872" fmla="*/ 1767710 w 7362098"/>
                                <a:gd name="connsiteY7872" fmla="*/ 1098487 h 4900456"/>
                                <a:gd name="connsiteX7873" fmla="*/ 1841536 w 7362098"/>
                                <a:gd name="connsiteY7873" fmla="*/ 1082518 h 4900456"/>
                                <a:gd name="connsiteX7874" fmla="*/ 1858303 w 7362098"/>
                                <a:gd name="connsiteY7874" fmla="*/ 1087309 h 4900456"/>
                                <a:gd name="connsiteX7875" fmla="*/ 1859501 w 7362098"/>
                                <a:gd name="connsiteY7875" fmla="*/ 1090103 h 4900456"/>
                                <a:gd name="connsiteX7876" fmla="*/ 1857904 w 7362098"/>
                                <a:gd name="connsiteY7876" fmla="*/ 1091700 h 4900456"/>
                                <a:gd name="connsiteX7877" fmla="*/ 1857106 w 7362098"/>
                                <a:gd name="connsiteY7877" fmla="*/ 1091700 h 4900456"/>
                                <a:gd name="connsiteX7878" fmla="*/ 1840339 w 7362098"/>
                                <a:gd name="connsiteY7878" fmla="*/ 1086910 h 4900456"/>
                                <a:gd name="connsiteX7879" fmla="*/ 1838742 w 7362098"/>
                                <a:gd name="connsiteY7879" fmla="*/ 1084114 h 4900456"/>
                                <a:gd name="connsiteX7880" fmla="*/ 1841536 w 7362098"/>
                                <a:gd name="connsiteY7880" fmla="*/ 1082518 h 4900456"/>
                                <a:gd name="connsiteX7881" fmla="*/ 1779685 w 7362098"/>
                                <a:gd name="connsiteY7881" fmla="*/ 1078127 h 4900456"/>
                                <a:gd name="connsiteX7882" fmla="*/ 1782080 w 7362098"/>
                                <a:gd name="connsiteY7882" fmla="*/ 1080123 h 4900456"/>
                                <a:gd name="connsiteX7883" fmla="*/ 1780084 w 7362098"/>
                                <a:gd name="connsiteY7883" fmla="*/ 1082519 h 4900456"/>
                                <a:gd name="connsiteX7884" fmla="*/ 1762520 w 7362098"/>
                                <a:gd name="connsiteY7884" fmla="*/ 1084914 h 4900456"/>
                                <a:gd name="connsiteX7885" fmla="*/ 1760125 w 7362098"/>
                                <a:gd name="connsiteY7885" fmla="*/ 1082918 h 4900456"/>
                                <a:gd name="connsiteX7886" fmla="*/ 1762121 w 7362098"/>
                                <a:gd name="connsiteY7886" fmla="*/ 1080522 h 4900456"/>
                                <a:gd name="connsiteX7887" fmla="*/ 1858703 w 7362098"/>
                                <a:gd name="connsiteY7887" fmla="*/ 1067748 h 4900456"/>
                                <a:gd name="connsiteX7888" fmla="*/ 1861099 w 7362098"/>
                                <a:gd name="connsiteY7888" fmla="*/ 1069744 h 4900456"/>
                                <a:gd name="connsiteX7889" fmla="*/ 1859102 w 7362098"/>
                                <a:gd name="connsiteY7889" fmla="*/ 1072140 h 4900456"/>
                                <a:gd name="connsiteX7890" fmla="*/ 1841536 w 7362098"/>
                                <a:gd name="connsiteY7890" fmla="*/ 1074535 h 4900456"/>
                                <a:gd name="connsiteX7891" fmla="*/ 1839141 w 7362098"/>
                                <a:gd name="connsiteY7891" fmla="*/ 1072539 h 4900456"/>
                                <a:gd name="connsiteX7892" fmla="*/ 1841136 w 7362098"/>
                                <a:gd name="connsiteY7892" fmla="*/ 1070143 h 4900456"/>
                                <a:gd name="connsiteX7893" fmla="*/ 487258 w 7362098"/>
                                <a:gd name="connsiteY7893" fmla="*/ 1067049 h 4900456"/>
                                <a:gd name="connsiteX7894" fmla="*/ 496639 w 7362098"/>
                                <a:gd name="connsiteY7894" fmla="*/ 1068147 h 4900456"/>
                                <a:gd name="connsiteX7895" fmla="*/ 503824 w 7362098"/>
                                <a:gd name="connsiteY7895" fmla="*/ 1080123 h 4900456"/>
                                <a:gd name="connsiteX7896" fmla="*/ 507417 w 7362098"/>
                                <a:gd name="connsiteY7896" fmla="*/ 1084913 h 4900456"/>
                                <a:gd name="connsiteX7897" fmla="*/ 513405 w 7362098"/>
                                <a:gd name="connsiteY7897" fmla="*/ 1084913 h 4900456"/>
                                <a:gd name="connsiteX7898" fmla="*/ 513804 w 7362098"/>
                                <a:gd name="connsiteY7898" fmla="*/ 1084913 h 4900456"/>
                                <a:gd name="connsiteX7899" fmla="*/ 514203 w 7362098"/>
                                <a:gd name="connsiteY7899" fmla="*/ 1084514 h 4900456"/>
                                <a:gd name="connsiteX7900" fmla="*/ 527377 w 7362098"/>
                                <a:gd name="connsiteY7900" fmla="*/ 1084115 h 4900456"/>
                                <a:gd name="connsiteX7901" fmla="*/ 534563 w 7362098"/>
                                <a:gd name="connsiteY7901" fmla="*/ 1095691 h 4900456"/>
                                <a:gd name="connsiteX7902" fmla="*/ 534563 w 7362098"/>
                                <a:gd name="connsiteY7902" fmla="*/ 1096091 h 4900456"/>
                                <a:gd name="connsiteX7903" fmla="*/ 538155 w 7362098"/>
                                <a:gd name="connsiteY7903" fmla="*/ 1100881 h 4900456"/>
                                <a:gd name="connsiteX7904" fmla="*/ 544542 w 7362098"/>
                                <a:gd name="connsiteY7904" fmla="*/ 1100881 h 4900456"/>
                                <a:gd name="connsiteX7905" fmla="*/ 544942 w 7362098"/>
                                <a:gd name="connsiteY7905" fmla="*/ 1100881 h 4900456"/>
                                <a:gd name="connsiteX7906" fmla="*/ 558914 w 7362098"/>
                                <a:gd name="connsiteY7906" fmla="*/ 1100083 h 4900456"/>
                                <a:gd name="connsiteX7907" fmla="*/ 566099 w 7362098"/>
                                <a:gd name="connsiteY7907" fmla="*/ 1112059 h 4900456"/>
                                <a:gd name="connsiteX7908" fmla="*/ 569693 w 7362098"/>
                                <a:gd name="connsiteY7908" fmla="*/ 1116850 h 4900456"/>
                                <a:gd name="connsiteX7909" fmla="*/ 572886 w 7362098"/>
                                <a:gd name="connsiteY7909" fmla="*/ 1117648 h 4900456"/>
                                <a:gd name="connsiteX7910" fmla="*/ 577277 w 7362098"/>
                                <a:gd name="connsiteY7910" fmla="*/ 1118047 h 4900456"/>
                                <a:gd name="connsiteX7911" fmla="*/ 580870 w 7362098"/>
                                <a:gd name="connsiteY7911" fmla="*/ 1122039 h 4900456"/>
                                <a:gd name="connsiteX7912" fmla="*/ 575281 w 7362098"/>
                                <a:gd name="connsiteY7912" fmla="*/ 1126031 h 4900456"/>
                                <a:gd name="connsiteX7913" fmla="*/ 569293 w 7362098"/>
                                <a:gd name="connsiteY7913" fmla="*/ 1125632 h 4900456"/>
                                <a:gd name="connsiteX7914" fmla="*/ 564502 w 7362098"/>
                                <a:gd name="connsiteY7914" fmla="*/ 1124035 h 4900456"/>
                                <a:gd name="connsiteX7915" fmla="*/ 557317 w 7362098"/>
                                <a:gd name="connsiteY7915" fmla="*/ 1112059 h 4900456"/>
                                <a:gd name="connsiteX7916" fmla="*/ 554123 w 7362098"/>
                                <a:gd name="connsiteY7916" fmla="*/ 1107269 h 4900456"/>
                                <a:gd name="connsiteX7917" fmla="*/ 547337 w 7362098"/>
                                <a:gd name="connsiteY7917" fmla="*/ 1107668 h 4900456"/>
                                <a:gd name="connsiteX7918" fmla="*/ 533764 w 7362098"/>
                                <a:gd name="connsiteY7918" fmla="*/ 1108067 h 4900456"/>
                                <a:gd name="connsiteX7919" fmla="*/ 526579 w 7362098"/>
                                <a:gd name="connsiteY7919" fmla="*/ 1096490 h 4900456"/>
                                <a:gd name="connsiteX7920" fmla="*/ 522986 w 7362098"/>
                                <a:gd name="connsiteY7920" fmla="*/ 1091300 h 4900456"/>
                                <a:gd name="connsiteX7921" fmla="*/ 516998 w 7362098"/>
                                <a:gd name="connsiteY7921" fmla="*/ 1091300 h 4900456"/>
                                <a:gd name="connsiteX7922" fmla="*/ 516599 w 7362098"/>
                                <a:gd name="connsiteY7922" fmla="*/ 1091300 h 4900456"/>
                                <a:gd name="connsiteX7923" fmla="*/ 503026 w 7362098"/>
                                <a:gd name="connsiteY7923" fmla="*/ 1091699 h 4900456"/>
                                <a:gd name="connsiteX7924" fmla="*/ 495840 w 7362098"/>
                                <a:gd name="connsiteY7924" fmla="*/ 1079723 h 4900456"/>
                                <a:gd name="connsiteX7925" fmla="*/ 492647 w 7362098"/>
                                <a:gd name="connsiteY7925" fmla="*/ 1074933 h 4900456"/>
                                <a:gd name="connsiteX7926" fmla="*/ 485860 w 7362098"/>
                                <a:gd name="connsiteY7926" fmla="*/ 1075332 h 4900456"/>
                                <a:gd name="connsiteX7927" fmla="*/ 472287 w 7362098"/>
                                <a:gd name="connsiteY7927" fmla="*/ 1075731 h 4900456"/>
                                <a:gd name="connsiteX7928" fmla="*/ 469892 w 7362098"/>
                                <a:gd name="connsiteY7928" fmla="*/ 1074135 h 4900456"/>
                                <a:gd name="connsiteX7929" fmla="*/ 468295 w 7362098"/>
                                <a:gd name="connsiteY7929" fmla="*/ 1068945 h 4900456"/>
                                <a:gd name="connsiteX7930" fmla="*/ 473485 w 7362098"/>
                                <a:gd name="connsiteY7930" fmla="*/ 1067348 h 4900456"/>
                                <a:gd name="connsiteX7931" fmla="*/ 475880 w 7362098"/>
                                <a:gd name="connsiteY7931" fmla="*/ 1068945 h 4900456"/>
                                <a:gd name="connsiteX7932" fmla="*/ 482267 w 7362098"/>
                                <a:gd name="connsiteY7932" fmla="*/ 1068945 h 4900456"/>
                                <a:gd name="connsiteX7933" fmla="*/ 482667 w 7362098"/>
                                <a:gd name="connsiteY7933" fmla="*/ 1068945 h 4900456"/>
                                <a:gd name="connsiteX7934" fmla="*/ 487258 w 7362098"/>
                                <a:gd name="connsiteY7934" fmla="*/ 1067049 h 4900456"/>
                                <a:gd name="connsiteX7935" fmla="*/ 1764117 w 7362098"/>
                                <a:gd name="connsiteY7935" fmla="*/ 1060962 h 4900456"/>
                                <a:gd name="connsiteX7936" fmla="*/ 1780884 w 7362098"/>
                                <a:gd name="connsiteY7936" fmla="*/ 1065753 h 4900456"/>
                                <a:gd name="connsiteX7937" fmla="*/ 1782480 w 7362098"/>
                                <a:gd name="connsiteY7937" fmla="*/ 1068547 h 4900456"/>
                                <a:gd name="connsiteX7938" fmla="*/ 1780884 w 7362098"/>
                                <a:gd name="connsiteY7938" fmla="*/ 1070144 h 4900456"/>
                                <a:gd name="connsiteX7939" fmla="*/ 1780084 w 7362098"/>
                                <a:gd name="connsiteY7939" fmla="*/ 1070144 h 4900456"/>
                                <a:gd name="connsiteX7940" fmla="*/ 1763318 w 7362098"/>
                                <a:gd name="connsiteY7940" fmla="*/ 1065354 h 4900456"/>
                                <a:gd name="connsiteX7941" fmla="*/ 1761322 w 7362098"/>
                                <a:gd name="connsiteY7941" fmla="*/ 1062558 h 4900456"/>
                                <a:gd name="connsiteX7942" fmla="*/ 1764117 w 7362098"/>
                                <a:gd name="connsiteY7942" fmla="*/ 1060962 h 4900456"/>
                                <a:gd name="connsiteX7943" fmla="*/ 1851916 w 7362098"/>
                                <a:gd name="connsiteY7943" fmla="*/ 1050583 h 4900456"/>
                                <a:gd name="connsiteX7944" fmla="*/ 1854711 w 7362098"/>
                                <a:gd name="connsiteY7944" fmla="*/ 1051381 h 4900456"/>
                                <a:gd name="connsiteX7945" fmla="*/ 1853912 w 7362098"/>
                                <a:gd name="connsiteY7945" fmla="*/ 1054175 h 4900456"/>
                                <a:gd name="connsiteX7946" fmla="*/ 1838742 w 7362098"/>
                                <a:gd name="connsiteY7946" fmla="*/ 1062959 h 4900456"/>
                                <a:gd name="connsiteX7947" fmla="*/ 1837943 w 7362098"/>
                                <a:gd name="connsiteY7947" fmla="*/ 1063358 h 4900456"/>
                                <a:gd name="connsiteX7948" fmla="*/ 1835947 w 7362098"/>
                                <a:gd name="connsiteY7948" fmla="*/ 1062160 h 4900456"/>
                                <a:gd name="connsiteX7949" fmla="*/ 1836745 w 7362098"/>
                                <a:gd name="connsiteY7949" fmla="*/ 1059366 h 4900456"/>
                                <a:gd name="connsiteX7950" fmla="*/ 1773697 w 7362098"/>
                                <a:gd name="connsiteY7950" fmla="*/ 1044993 h 4900456"/>
                                <a:gd name="connsiteX7951" fmla="*/ 1787669 w 7362098"/>
                                <a:gd name="connsiteY7951" fmla="*/ 1055772 h 4900456"/>
                                <a:gd name="connsiteX7952" fmla="*/ 1788068 w 7362098"/>
                                <a:gd name="connsiteY7952" fmla="*/ 1058567 h 4900456"/>
                                <a:gd name="connsiteX7953" fmla="*/ 1786471 w 7362098"/>
                                <a:gd name="connsiteY7953" fmla="*/ 1059365 h 4900456"/>
                                <a:gd name="connsiteX7954" fmla="*/ 1784874 w 7362098"/>
                                <a:gd name="connsiteY7954" fmla="*/ 1058966 h 4900456"/>
                                <a:gd name="connsiteX7955" fmla="*/ 1771302 w 7362098"/>
                                <a:gd name="connsiteY7955" fmla="*/ 1048187 h 4900456"/>
                                <a:gd name="connsiteX7956" fmla="*/ 1770903 w 7362098"/>
                                <a:gd name="connsiteY7956" fmla="*/ 1045392 h 4900456"/>
                                <a:gd name="connsiteX7957" fmla="*/ 1773697 w 7362098"/>
                                <a:gd name="connsiteY7957" fmla="*/ 1044993 h 4900456"/>
                                <a:gd name="connsiteX7958" fmla="*/ 1841936 w 7362098"/>
                                <a:gd name="connsiteY7958" fmla="*/ 1036211 h 4900456"/>
                                <a:gd name="connsiteX7959" fmla="*/ 1842336 w 7362098"/>
                                <a:gd name="connsiteY7959" fmla="*/ 1039005 h 4900456"/>
                                <a:gd name="connsiteX7960" fmla="*/ 1831556 w 7362098"/>
                                <a:gd name="connsiteY7960" fmla="*/ 1052978 h 4900456"/>
                                <a:gd name="connsiteX7961" fmla="*/ 1829959 w 7362098"/>
                                <a:gd name="connsiteY7961" fmla="*/ 1053777 h 4900456"/>
                                <a:gd name="connsiteX7962" fmla="*/ 1828363 w 7362098"/>
                                <a:gd name="connsiteY7962" fmla="*/ 1053378 h 4900456"/>
                                <a:gd name="connsiteX7963" fmla="*/ 1828363 w 7362098"/>
                                <a:gd name="connsiteY7963" fmla="*/ 1050583 h 4900456"/>
                                <a:gd name="connsiteX7964" fmla="*/ 1839142 w 7362098"/>
                                <a:gd name="connsiteY7964" fmla="*/ 1036610 h 4900456"/>
                                <a:gd name="connsiteX7965" fmla="*/ 1841936 w 7362098"/>
                                <a:gd name="connsiteY7965" fmla="*/ 1036211 h 4900456"/>
                                <a:gd name="connsiteX7966" fmla="*/ 1785672 w 7362098"/>
                                <a:gd name="connsiteY7966" fmla="*/ 1032220 h 4900456"/>
                                <a:gd name="connsiteX7967" fmla="*/ 1788466 w 7362098"/>
                                <a:gd name="connsiteY7967" fmla="*/ 1033018 h 4900456"/>
                                <a:gd name="connsiteX7968" fmla="*/ 1797249 w 7362098"/>
                                <a:gd name="connsiteY7968" fmla="*/ 1048189 h 4900456"/>
                                <a:gd name="connsiteX7969" fmla="*/ 1796450 w 7362098"/>
                                <a:gd name="connsiteY7969" fmla="*/ 1050983 h 4900456"/>
                                <a:gd name="connsiteX7970" fmla="*/ 1795653 w 7362098"/>
                                <a:gd name="connsiteY7970" fmla="*/ 1051382 h 4900456"/>
                                <a:gd name="connsiteX7971" fmla="*/ 1793656 w 7362098"/>
                                <a:gd name="connsiteY7971" fmla="*/ 1050185 h 4900456"/>
                                <a:gd name="connsiteX7972" fmla="*/ 1784873 w 7362098"/>
                                <a:gd name="connsiteY7972" fmla="*/ 1035014 h 4900456"/>
                                <a:gd name="connsiteX7973" fmla="*/ 1785672 w 7362098"/>
                                <a:gd name="connsiteY7973" fmla="*/ 1032220 h 4900456"/>
                                <a:gd name="connsiteX7974" fmla="*/ 1824371 w 7362098"/>
                                <a:gd name="connsiteY7974" fmla="*/ 1027030 h 4900456"/>
                                <a:gd name="connsiteX7975" fmla="*/ 1825967 w 7362098"/>
                                <a:gd name="connsiteY7975" fmla="*/ 1029824 h 4900456"/>
                                <a:gd name="connsiteX7976" fmla="*/ 1821177 w 7362098"/>
                                <a:gd name="connsiteY7976" fmla="*/ 1046591 h 4900456"/>
                                <a:gd name="connsiteX7977" fmla="*/ 1819579 w 7362098"/>
                                <a:gd name="connsiteY7977" fmla="*/ 1048188 h 4900456"/>
                                <a:gd name="connsiteX7978" fmla="*/ 1818781 w 7362098"/>
                                <a:gd name="connsiteY7978" fmla="*/ 1048188 h 4900456"/>
                                <a:gd name="connsiteX7979" fmla="*/ 1816785 w 7362098"/>
                                <a:gd name="connsiteY7979" fmla="*/ 1045394 h 4900456"/>
                                <a:gd name="connsiteX7980" fmla="*/ 1821576 w 7362098"/>
                                <a:gd name="connsiteY7980" fmla="*/ 1028626 h 4900456"/>
                                <a:gd name="connsiteX7981" fmla="*/ 1824371 w 7362098"/>
                                <a:gd name="connsiteY7981" fmla="*/ 1027030 h 4900456"/>
                                <a:gd name="connsiteX7982" fmla="*/ 1804434 w 7362098"/>
                                <a:gd name="connsiteY7982" fmla="*/ 1025433 h 4900456"/>
                                <a:gd name="connsiteX7983" fmla="*/ 1806830 w 7362098"/>
                                <a:gd name="connsiteY7983" fmla="*/ 1027429 h 4900456"/>
                                <a:gd name="connsiteX7984" fmla="*/ 1809225 w 7362098"/>
                                <a:gd name="connsiteY7984" fmla="*/ 1044995 h 4900456"/>
                                <a:gd name="connsiteX7985" fmla="*/ 1807229 w 7362098"/>
                                <a:gd name="connsiteY7985" fmla="*/ 1047390 h 4900456"/>
                                <a:gd name="connsiteX7986" fmla="*/ 1804833 w 7362098"/>
                                <a:gd name="connsiteY7986" fmla="*/ 1045394 h 4900456"/>
                                <a:gd name="connsiteX7987" fmla="*/ 1802438 w 7362098"/>
                                <a:gd name="connsiteY7987" fmla="*/ 1027828 h 4900456"/>
                                <a:gd name="connsiteX7988" fmla="*/ 1804434 w 7362098"/>
                                <a:gd name="connsiteY7988" fmla="*/ 1025433 h 4900456"/>
                                <a:gd name="connsiteX7989" fmla="*/ 848796 w 7362098"/>
                                <a:gd name="connsiteY7989" fmla="*/ 1000832 h 4900456"/>
                                <a:gd name="connsiteX7990" fmla="*/ 867908 w 7362098"/>
                                <a:gd name="connsiteY7990" fmla="*/ 1015053 h 4900456"/>
                                <a:gd name="connsiteX7991" fmla="*/ 862319 w 7362098"/>
                                <a:gd name="connsiteY7991" fmla="*/ 1018646 h 4900456"/>
                                <a:gd name="connsiteX7992" fmla="*/ 827980 w 7362098"/>
                                <a:gd name="connsiteY7992" fmla="*/ 1010662 h 4900456"/>
                                <a:gd name="connsiteX7993" fmla="*/ 820797 w 7362098"/>
                                <a:gd name="connsiteY7993" fmla="*/ 1044595 h 4900456"/>
                                <a:gd name="connsiteX7994" fmla="*/ 815211 w 7362098"/>
                                <a:gd name="connsiteY7994" fmla="*/ 1048188 h 4900456"/>
                                <a:gd name="connsiteX7995" fmla="*/ 814413 w 7362098"/>
                                <a:gd name="connsiteY7995" fmla="*/ 1046990 h 4900456"/>
                                <a:gd name="connsiteX7996" fmla="*/ 825186 w 7362098"/>
                                <a:gd name="connsiteY7996" fmla="*/ 1004275 h 4900456"/>
                                <a:gd name="connsiteX7997" fmla="*/ 848796 w 7362098"/>
                                <a:gd name="connsiteY7997" fmla="*/ 1000832 h 4900456"/>
                                <a:gd name="connsiteX7998" fmla="*/ 5591947 w 7362098"/>
                                <a:gd name="connsiteY7998" fmla="*/ 971541 h 4900456"/>
                                <a:gd name="connsiteX7999" fmla="*/ 5594342 w 7362098"/>
                                <a:gd name="connsiteY7999" fmla="*/ 973537 h 4900456"/>
                                <a:gd name="connsiteX8000" fmla="*/ 5596737 w 7362098"/>
                                <a:gd name="connsiteY8000" fmla="*/ 991103 h 4900456"/>
                                <a:gd name="connsiteX8001" fmla="*/ 5594741 w 7362098"/>
                                <a:gd name="connsiteY8001" fmla="*/ 993498 h 4900456"/>
                                <a:gd name="connsiteX8002" fmla="*/ 5592346 w 7362098"/>
                                <a:gd name="connsiteY8002" fmla="*/ 991502 h 4900456"/>
                                <a:gd name="connsiteX8003" fmla="*/ 5589950 w 7362098"/>
                                <a:gd name="connsiteY8003" fmla="*/ 973936 h 4900456"/>
                                <a:gd name="connsiteX8004" fmla="*/ 5591947 w 7362098"/>
                                <a:gd name="connsiteY8004" fmla="*/ 971541 h 4900456"/>
                                <a:gd name="connsiteX8005" fmla="*/ 5580370 w 7362098"/>
                                <a:gd name="connsiteY8005" fmla="*/ 970743 h 4900456"/>
                                <a:gd name="connsiteX8006" fmla="*/ 5581569 w 7362098"/>
                                <a:gd name="connsiteY8006" fmla="*/ 973537 h 4900456"/>
                                <a:gd name="connsiteX8007" fmla="*/ 5576778 w 7362098"/>
                                <a:gd name="connsiteY8007" fmla="*/ 990304 h 4900456"/>
                                <a:gd name="connsiteX8008" fmla="*/ 5575181 w 7362098"/>
                                <a:gd name="connsiteY8008" fmla="*/ 991901 h 4900456"/>
                                <a:gd name="connsiteX8009" fmla="*/ 5574383 w 7362098"/>
                                <a:gd name="connsiteY8009" fmla="*/ 991901 h 4900456"/>
                                <a:gd name="connsiteX8010" fmla="*/ 5572785 w 7362098"/>
                                <a:gd name="connsiteY8010" fmla="*/ 989107 h 4900456"/>
                                <a:gd name="connsiteX8011" fmla="*/ 5577576 w 7362098"/>
                                <a:gd name="connsiteY8011" fmla="*/ 972339 h 4900456"/>
                                <a:gd name="connsiteX8012" fmla="*/ 5580370 w 7362098"/>
                                <a:gd name="connsiteY8012" fmla="*/ 970743 h 4900456"/>
                                <a:gd name="connsiteX8013" fmla="*/ 5602725 w 7362098"/>
                                <a:gd name="connsiteY8013" fmla="*/ 967948 h 4900456"/>
                                <a:gd name="connsiteX8014" fmla="*/ 5605520 w 7362098"/>
                                <a:gd name="connsiteY8014" fmla="*/ 968746 h 4900456"/>
                                <a:gd name="connsiteX8015" fmla="*/ 5614303 w 7362098"/>
                                <a:gd name="connsiteY8015" fmla="*/ 983917 h 4900456"/>
                                <a:gd name="connsiteX8016" fmla="*/ 5613504 w 7362098"/>
                                <a:gd name="connsiteY8016" fmla="*/ 986711 h 4900456"/>
                                <a:gd name="connsiteX8017" fmla="*/ 5612706 w 7362098"/>
                                <a:gd name="connsiteY8017" fmla="*/ 987110 h 4900456"/>
                                <a:gd name="connsiteX8018" fmla="*/ 5610710 w 7362098"/>
                                <a:gd name="connsiteY8018" fmla="*/ 985913 h 4900456"/>
                                <a:gd name="connsiteX8019" fmla="*/ 5601926 w 7362098"/>
                                <a:gd name="connsiteY8019" fmla="*/ 970742 h 4900456"/>
                                <a:gd name="connsiteX8020" fmla="*/ 5602725 w 7362098"/>
                                <a:gd name="connsiteY8020" fmla="*/ 967948 h 4900456"/>
                                <a:gd name="connsiteX8021" fmla="*/ 4247644 w 7362098"/>
                                <a:gd name="connsiteY8021" fmla="*/ 965653 h 4900456"/>
                                <a:gd name="connsiteX8022" fmla="*/ 4257026 w 7362098"/>
                                <a:gd name="connsiteY8022" fmla="*/ 966751 h 4900456"/>
                                <a:gd name="connsiteX8023" fmla="*/ 4264211 w 7362098"/>
                                <a:gd name="connsiteY8023" fmla="*/ 978727 h 4900456"/>
                                <a:gd name="connsiteX8024" fmla="*/ 4267804 w 7362098"/>
                                <a:gd name="connsiteY8024" fmla="*/ 983517 h 4900456"/>
                                <a:gd name="connsiteX8025" fmla="*/ 4273792 w 7362098"/>
                                <a:gd name="connsiteY8025" fmla="*/ 983517 h 4900456"/>
                                <a:gd name="connsiteX8026" fmla="*/ 4274191 w 7362098"/>
                                <a:gd name="connsiteY8026" fmla="*/ 983517 h 4900456"/>
                                <a:gd name="connsiteX8027" fmla="*/ 4274590 w 7362098"/>
                                <a:gd name="connsiteY8027" fmla="*/ 983118 h 4900456"/>
                                <a:gd name="connsiteX8028" fmla="*/ 4287764 w 7362098"/>
                                <a:gd name="connsiteY8028" fmla="*/ 982719 h 4900456"/>
                                <a:gd name="connsiteX8029" fmla="*/ 4294950 w 7362098"/>
                                <a:gd name="connsiteY8029" fmla="*/ 994295 h 4900456"/>
                                <a:gd name="connsiteX8030" fmla="*/ 4294950 w 7362098"/>
                                <a:gd name="connsiteY8030" fmla="*/ 994695 h 4900456"/>
                                <a:gd name="connsiteX8031" fmla="*/ 4298542 w 7362098"/>
                                <a:gd name="connsiteY8031" fmla="*/ 999485 h 4900456"/>
                                <a:gd name="connsiteX8032" fmla="*/ 4304930 w 7362098"/>
                                <a:gd name="connsiteY8032" fmla="*/ 999485 h 4900456"/>
                                <a:gd name="connsiteX8033" fmla="*/ 4305329 w 7362098"/>
                                <a:gd name="connsiteY8033" fmla="*/ 999485 h 4900456"/>
                                <a:gd name="connsiteX8034" fmla="*/ 4319302 w 7362098"/>
                                <a:gd name="connsiteY8034" fmla="*/ 998687 h 4900456"/>
                                <a:gd name="connsiteX8035" fmla="*/ 4326487 w 7362098"/>
                                <a:gd name="connsiteY8035" fmla="*/ 1010664 h 4900456"/>
                                <a:gd name="connsiteX8036" fmla="*/ 4330080 w 7362098"/>
                                <a:gd name="connsiteY8036" fmla="*/ 1015454 h 4900456"/>
                                <a:gd name="connsiteX8037" fmla="*/ 4333274 w 7362098"/>
                                <a:gd name="connsiteY8037" fmla="*/ 1016252 h 4900456"/>
                                <a:gd name="connsiteX8038" fmla="*/ 4337665 w 7362098"/>
                                <a:gd name="connsiteY8038" fmla="*/ 1016652 h 4900456"/>
                                <a:gd name="connsiteX8039" fmla="*/ 4341258 w 7362098"/>
                                <a:gd name="connsiteY8039" fmla="*/ 1020644 h 4900456"/>
                                <a:gd name="connsiteX8040" fmla="*/ 4335669 w 7362098"/>
                                <a:gd name="connsiteY8040" fmla="*/ 1025035 h 4900456"/>
                                <a:gd name="connsiteX8041" fmla="*/ 4329681 w 7362098"/>
                                <a:gd name="connsiteY8041" fmla="*/ 1024636 h 4900456"/>
                                <a:gd name="connsiteX8042" fmla="*/ 4324891 w 7362098"/>
                                <a:gd name="connsiteY8042" fmla="*/ 1023039 h 4900456"/>
                                <a:gd name="connsiteX8043" fmla="*/ 4317705 w 7362098"/>
                                <a:gd name="connsiteY8043" fmla="*/ 1011063 h 4900456"/>
                                <a:gd name="connsiteX8044" fmla="*/ 4314511 w 7362098"/>
                                <a:gd name="connsiteY8044" fmla="*/ 1006272 h 4900456"/>
                                <a:gd name="connsiteX8045" fmla="*/ 4307724 w 7362098"/>
                                <a:gd name="connsiteY8045" fmla="*/ 1006672 h 4900456"/>
                                <a:gd name="connsiteX8046" fmla="*/ 4294151 w 7362098"/>
                                <a:gd name="connsiteY8046" fmla="*/ 1007071 h 4900456"/>
                                <a:gd name="connsiteX8047" fmla="*/ 4286966 w 7362098"/>
                                <a:gd name="connsiteY8047" fmla="*/ 995493 h 4900456"/>
                                <a:gd name="connsiteX8048" fmla="*/ 4283373 w 7362098"/>
                                <a:gd name="connsiteY8048" fmla="*/ 990303 h 4900456"/>
                                <a:gd name="connsiteX8049" fmla="*/ 4277385 w 7362098"/>
                                <a:gd name="connsiteY8049" fmla="*/ 990303 h 4900456"/>
                                <a:gd name="connsiteX8050" fmla="*/ 4276986 w 7362098"/>
                                <a:gd name="connsiteY8050" fmla="*/ 990303 h 4900456"/>
                                <a:gd name="connsiteX8051" fmla="*/ 4263413 w 7362098"/>
                                <a:gd name="connsiteY8051" fmla="*/ 990703 h 4900456"/>
                                <a:gd name="connsiteX8052" fmla="*/ 4256227 w 7362098"/>
                                <a:gd name="connsiteY8052" fmla="*/ 978727 h 4900456"/>
                                <a:gd name="connsiteX8053" fmla="*/ 4253034 w 7362098"/>
                                <a:gd name="connsiteY8053" fmla="*/ 973936 h 4900456"/>
                                <a:gd name="connsiteX8054" fmla="*/ 4246247 w 7362098"/>
                                <a:gd name="connsiteY8054" fmla="*/ 974335 h 4900456"/>
                                <a:gd name="connsiteX8055" fmla="*/ 4232674 w 7362098"/>
                                <a:gd name="connsiteY8055" fmla="*/ 974735 h 4900456"/>
                                <a:gd name="connsiteX8056" fmla="*/ 4230279 w 7362098"/>
                                <a:gd name="connsiteY8056" fmla="*/ 973138 h 4900456"/>
                                <a:gd name="connsiteX8057" fmla="*/ 4228682 w 7362098"/>
                                <a:gd name="connsiteY8057" fmla="*/ 967948 h 4900456"/>
                                <a:gd name="connsiteX8058" fmla="*/ 4233872 w 7362098"/>
                                <a:gd name="connsiteY8058" fmla="*/ 966351 h 4900456"/>
                                <a:gd name="connsiteX8059" fmla="*/ 4236267 w 7362098"/>
                                <a:gd name="connsiteY8059" fmla="*/ 967549 h 4900456"/>
                                <a:gd name="connsiteX8060" fmla="*/ 4242654 w 7362098"/>
                                <a:gd name="connsiteY8060" fmla="*/ 967549 h 4900456"/>
                                <a:gd name="connsiteX8061" fmla="*/ 4243054 w 7362098"/>
                                <a:gd name="connsiteY8061" fmla="*/ 967549 h 4900456"/>
                                <a:gd name="connsiteX8062" fmla="*/ 4247644 w 7362098"/>
                                <a:gd name="connsiteY8062" fmla="*/ 965653 h 4900456"/>
                                <a:gd name="connsiteX8063" fmla="*/ 5570790 w 7362098"/>
                                <a:gd name="connsiteY8063" fmla="*/ 965553 h 4900456"/>
                                <a:gd name="connsiteX8064" fmla="*/ 5571588 w 7362098"/>
                                <a:gd name="connsiteY8064" fmla="*/ 968347 h 4900456"/>
                                <a:gd name="connsiteX8065" fmla="*/ 5560810 w 7362098"/>
                                <a:gd name="connsiteY8065" fmla="*/ 982320 h 4900456"/>
                                <a:gd name="connsiteX8066" fmla="*/ 5559212 w 7362098"/>
                                <a:gd name="connsiteY8066" fmla="*/ 983119 h 4900456"/>
                                <a:gd name="connsiteX8067" fmla="*/ 5557615 w 7362098"/>
                                <a:gd name="connsiteY8067" fmla="*/ 982720 h 4900456"/>
                                <a:gd name="connsiteX8068" fmla="*/ 5557216 w 7362098"/>
                                <a:gd name="connsiteY8068" fmla="*/ 979925 h 4900456"/>
                                <a:gd name="connsiteX8069" fmla="*/ 5567995 w 7362098"/>
                                <a:gd name="connsiteY8069" fmla="*/ 965952 h 4900456"/>
                                <a:gd name="connsiteX8070" fmla="*/ 5570790 w 7362098"/>
                                <a:gd name="connsiteY8070" fmla="*/ 965553 h 4900456"/>
                                <a:gd name="connsiteX8071" fmla="*/ 5614302 w 7362098"/>
                                <a:gd name="connsiteY8071" fmla="*/ 959964 h 4900456"/>
                                <a:gd name="connsiteX8072" fmla="*/ 5628674 w 7362098"/>
                                <a:gd name="connsiteY8072" fmla="*/ 970743 h 4900456"/>
                                <a:gd name="connsiteX8073" fmla="*/ 5629073 w 7362098"/>
                                <a:gd name="connsiteY8073" fmla="*/ 973538 h 4900456"/>
                                <a:gd name="connsiteX8074" fmla="*/ 5627476 w 7362098"/>
                                <a:gd name="connsiteY8074" fmla="*/ 974336 h 4900456"/>
                                <a:gd name="connsiteX8075" fmla="*/ 5625879 w 7362098"/>
                                <a:gd name="connsiteY8075" fmla="*/ 973937 h 4900456"/>
                                <a:gd name="connsiteX8076" fmla="*/ 5611906 w 7362098"/>
                                <a:gd name="connsiteY8076" fmla="*/ 963158 h 4900456"/>
                                <a:gd name="connsiteX8077" fmla="*/ 5611507 w 7362098"/>
                                <a:gd name="connsiteY8077" fmla="*/ 960363 h 4900456"/>
                                <a:gd name="connsiteX8078" fmla="*/ 5614302 w 7362098"/>
                                <a:gd name="connsiteY8078" fmla="*/ 959964 h 4900456"/>
                                <a:gd name="connsiteX8079" fmla="*/ 2123377 w 7362098"/>
                                <a:gd name="connsiteY8079" fmla="*/ 959565 h 4900456"/>
                                <a:gd name="connsiteX8080" fmla="*/ 2126171 w 7362098"/>
                                <a:gd name="connsiteY8080" fmla="*/ 961161 h 4900456"/>
                                <a:gd name="connsiteX8081" fmla="*/ 2143738 w 7362098"/>
                                <a:gd name="connsiteY8081" fmla="*/ 971940 h 4900456"/>
                                <a:gd name="connsiteX8082" fmla="*/ 2146931 w 7362098"/>
                                <a:gd name="connsiteY8082" fmla="*/ 973537 h 4900456"/>
                                <a:gd name="connsiteX8083" fmla="*/ 2145734 w 7362098"/>
                                <a:gd name="connsiteY8083" fmla="*/ 976331 h 4900456"/>
                                <a:gd name="connsiteX8084" fmla="*/ 2145333 w 7362098"/>
                                <a:gd name="connsiteY8084" fmla="*/ 976331 h 4900456"/>
                                <a:gd name="connsiteX8085" fmla="*/ 2132559 w 7362098"/>
                                <a:gd name="connsiteY8085" fmla="*/ 975133 h 4900456"/>
                                <a:gd name="connsiteX8086" fmla="*/ 2103817 w 7362098"/>
                                <a:gd name="connsiteY8086" fmla="*/ 1007470 h 4900456"/>
                                <a:gd name="connsiteX8087" fmla="*/ 2060702 w 7362098"/>
                                <a:gd name="connsiteY8087" fmla="*/ 1010663 h 4900456"/>
                                <a:gd name="connsiteX8088" fmla="*/ 2053915 w 7362098"/>
                                <a:gd name="connsiteY8088" fmla="*/ 1021841 h 4900456"/>
                                <a:gd name="connsiteX8089" fmla="*/ 2053517 w 7362098"/>
                                <a:gd name="connsiteY8089" fmla="*/ 1022240 h 4900456"/>
                                <a:gd name="connsiteX8090" fmla="*/ 2050721 w 7362098"/>
                                <a:gd name="connsiteY8090" fmla="*/ 1021441 h 4900456"/>
                                <a:gd name="connsiteX8091" fmla="*/ 2051120 w 7362098"/>
                                <a:gd name="connsiteY8091" fmla="*/ 1018248 h 4900456"/>
                                <a:gd name="connsiteX8092" fmla="*/ 2053117 w 7362098"/>
                                <a:gd name="connsiteY8092" fmla="*/ 997489 h 4900456"/>
                                <a:gd name="connsiteX8093" fmla="*/ 2053517 w 7362098"/>
                                <a:gd name="connsiteY8093" fmla="*/ 994295 h 4900456"/>
                                <a:gd name="connsiteX8094" fmla="*/ 2056709 w 7362098"/>
                                <a:gd name="connsiteY8094" fmla="*/ 994694 h 4900456"/>
                                <a:gd name="connsiteX8095" fmla="*/ 2061101 w 7362098"/>
                                <a:gd name="connsiteY8095" fmla="*/ 1006272 h 4900456"/>
                                <a:gd name="connsiteX8096" fmla="*/ 2061500 w 7362098"/>
                                <a:gd name="connsiteY8096" fmla="*/ 1006272 h 4900456"/>
                                <a:gd name="connsiteX8097" fmla="*/ 2101821 w 7362098"/>
                                <a:gd name="connsiteY8097" fmla="*/ 1003478 h 4900456"/>
                                <a:gd name="connsiteX8098" fmla="*/ 2128168 w 7362098"/>
                                <a:gd name="connsiteY8098" fmla="*/ 973137 h 4900456"/>
                                <a:gd name="connsiteX8099" fmla="*/ 2128168 w 7362098"/>
                                <a:gd name="connsiteY8099" fmla="*/ 972738 h 4900456"/>
                                <a:gd name="connsiteX8100" fmla="*/ 2121781 w 7362098"/>
                                <a:gd name="connsiteY8100" fmla="*/ 962359 h 4900456"/>
                                <a:gd name="connsiteX8101" fmla="*/ 2123377 w 7362098"/>
                                <a:gd name="connsiteY8101" fmla="*/ 959565 h 4900456"/>
                                <a:gd name="connsiteX8102" fmla="*/ 5560411 w 7362098"/>
                                <a:gd name="connsiteY8102" fmla="*/ 956372 h 4900456"/>
                                <a:gd name="connsiteX8103" fmla="*/ 5563205 w 7362098"/>
                                <a:gd name="connsiteY8103" fmla="*/ 957170 h 4900456"/>
                                <a:gd name="connsiteX8104" fmla="*/ 5562407 w 7362098"/>
                                <a:gd name="connsiteY8104" fmla="*/ 959964 h 4900456"/>
                                <a:gd name="connsiteX8105" fmla="*/ 5547236 w 7362098"/>
                                <a:gd name="connsiteY8105" fmla="*/ 968748 h 4900456"/>
                                <a:gd name="connsiteX8106" fmla="*/ 5546438 w 7362098"/>
                                <a:gd name="connsiteY8106" fmla="*/ 969147 h 4900456"/>
                                <a:gd name="connsiteX8107" fmla="*/ 5544442 w 7362098"/>
                                <a:gd name="connsiteY8107" fmla="*/ 967949 h 4900456"/>
                                <a:gd name="connsiteX8108" fmla="*/ 5545240 w 7362098"/>
                                <a:gd name="connsiteY8108" fmla="*/ 965155 h 4900456"/>
                                <a:gd name="connsiteX8109" fmla="*/ 3046325 w 7362098"/>
                                <a:gd name="connsiteY8109" fmla="*/ 955972 h 4900456"/>
                                <a:gd name="connsiteX8110" fmla="*/ 3051113 w 7362098"/>
                                <a:gd name="connsiteY8110" fmla="*/ 959565 h 4900456"/>
                                <a:gd name="connsiteX8111" fmla="*/ 3054712 w 7362098"/>
                                <a:gd name="connsiteY8111" fmla="*/ 983916 h 4900456"/>
                                <a:gd name="connsiteX8112" fmla="*/ 3079067 w 7362098"/>
                                <a:gd name="connsiteY8112" fmla="*/ 980323 h 4900456"/>
                                <a:gd name="connsiteX8113" fmla="*/ 3083855 w 7362098"/>
                                <a:gd name="connsiteY8113" fmla="*/ 983916 h 4900456"/>
                                <a:gd name="connsiteX8114" fmla="*/ 3080265 w 7362098"/>
                                <a:gd name="connsiteY8114" fmla="*/ 988707 h 4900456"/>
                                <a:gd name="connsiteX8115" fmla="*/ 3055905 w 7362098"/>
                                <a:gd name="connsiteY8115" fmla="*/ 992299 h 4900456"/>
                                <a:gd name="connsiteX8116" fmla="*/ 3059500 w 7362098"/>
                                <a:gd name="connsiteY8116" fmla="*/ 1016651 h 4900456"/>
                                <a:gd name="connsiteX8117" fmla="*/ 3055905 w 7362098"/>
                                <a:gd name="connsiteY8117" fmla="*/ 1021442 h 4900456"/>
                                <a:gd name="connsiteX8118" fmla="*/ 3051113 w 7362098"/>
                                <a:gd name="connsiteY8118" fmla="*/ 1017849 h 4900456"/>
                                <a:gd name="connsiteX8119" fmla="*/ 3047523 w 7362098"/>
                                <a:gd name="connsiteY8119" fmla="*/ 993497 h 4900456"/>
                                <a:gd name="connsiteX8120" fmla="*/ 3023178 w 7362098"/>
                                <a:gd name="connsiteY8120" fmla="*/ 997090 h 4900456"/>
                                <a:gd name="connsiteX8121" fmla="*/ 3018392 w 7362098"/>
                                <a:gd name="connsiteY8121" fmla="*/ 993497 h 4900456"/>
                                <a:gd name="connsiteX8122" fmla="*/ 3021984 w 7362098"/>
                                <a:gd name="connsiteY8122" fmla="*/ 988707 h 4900456"/>
                                <a:gd name="connsiteX8123" fmla="*/ 3046325 w 7362098"/>
                                <a:gd name="connsiteY8123" fmla="*/ 985114 h 4900456"/>
                                <a:gd name="connsiteX8124" fmla="*/ 3042735 w 7362098"/>
                                <a:gd name="connsiteY8124" fmla="*/ 960763 h 4900456"/>
                                <a:gd name="connsiteX8125" fmla="*/ 3046325 w 7362098"/>
                                <a:gd name="connsiteY8125" fmla="*/ 955972 h 4900456"/>
                                <a:gd name="connsiteX8126" fmla="*/ 5619092 w 7362098"/>
                                <a:gd name="connsiteY8126" fmla="*/ 948787 h 4900456"/>
                                <a:gd name="connsiteX8127" fmla="*/ 5635859 w 7362098"/>
                                <a:gd name="connsiteY8127" fmla="*/ 953578 h 4900456"/>
                                <a:gd name="connsiteX8128" fmla="*/ 5637057 w 7362098"/>
                                <a:gd name="connsiteY8128" fmla="*/ 956372 h 4900456"/>
                                <a:gd name="connsiteX8129" fmla="*/ 5635460 w 7362098"/>
                                <a:gd name="connsiteY8129" fmla="*/ 957969 h 4900456"/>
                                <a:gd name="connsiteX8130" fmla="*/ 5634662 w 7362098"/>
                                <a:gd name="connsiteY8130" fmla="*/ 957969 h 4900456"/>
                                <a:gd name="connsiteX8131" fmla="*/ 5617894 w 7362098"/>
                                <a:gd name="connsiteY8131" fmla="*/ 953179 h 4900456"/>
                                <a:gd name="connsiteX8132" fmla="*/ 5616298 w 7362098"/>
                                <a:gd name="connsiteY8132" fmla="*/ 950383 h 4900456"/>
                                <a:gd name="connsiteX8133" fmla="*/ 5619092 w 7362098"/>
                                <a:gd name="connsiteY8133" fmla="*/ 948787 h 4900456"/>
                                <a:gd name="connsiteX8134" fmla="*/ 5557217 w 7362098"/>
                                <a:gd name="connsiteY8134" fmla="*/ 944396 h 4900456"/>
                                <a:gd name="connsiteX8135" fmla="*/ 5559612 w 7362098"/>
                                <a:gd name="connsiteY8135" fmla="*/ 946392 h 4900456"/>
                                <a:gd name="connsiteX8136" fmla="*/ 5557616 w 7362098"/>
                                <a:gd name="connsiteY8136" fmla="*/ 948788 h 4900456"/>
                                <a:gd name="connsiteX8137" fmla="*/ 5540050 w 7362098"/>
                                <a:gd name="connsiteY8137" fmla="*/ 951183 h 4900456"/>
                                <a:gd name="connsiteX8138" fmla="*/ 5537655 w 7362098"/>
                                <a:gd name="connsiteY8138" fmla="*/ 949187 h 4900456"/>
                                <a:gd name="connsiteX8139" fmla="*/ 5539651 w 7362098"/>
                                <a:gd name="connsiteY8139" fmla="*/ 946791 h 4900456"/>
                                <a:gd name="connsiteX8140" fmla="*/ 5636259 w 7362098"/>
                                <a:gd name="connsiteY8140" fmla="*/ 934416 h 4900456"/>
                                <a:gd name="connsiteX8141" fmla="*/ 5638654 w 7362098"/>
                                <a:gd name="connsiteY8141" fmla="*/ 936412 h 4900456"/>
                                <a:gd name="connsiteX8142" fmla="*/ 5636658 w 7362098"/>
                                <a:gd name="connsiteY8142" fmla="*/ 938808 h 4900456"/>
                                <a:gd name="connsiteX8143" fmla="*/ 5619092 w 7362098"/>
                                <a:gd name="connsiteY8143" fmla="*/ 941203 h 4900456"/>
                                <a:gd name="connsiteX8144" fmla="*/ 5616697 w 7362098"/>
                                <a:gd name="connsiteY8144" fmla="*/ 939207 h 4900456"/>
                                <a:gd name="connsiteX8145" fmla="*/ 5618693 w 7362098"/>
                                <a:gd name="connsiteY8145" fmla="*/ 936811 h 4900456"/>
                                <a:gd name="connsiteX8146" fmla="*/ 4264809 w 7362098"/>
                                <a:gd name="connsiteY8146" fmla="*/ 933318 h 4900456"/>
                                <a:gd name="connsiteX8147" fmla="*/ 4274191 w 7362098"/>
                                <a:gd name="connsiteY8147" fmla="*/ 934416 h 4900456"/>
                                <a:gd name="connsiteX8148" fmla="*/ 4281376 w 7362098"/>
                                <a:gd name="connsiteY8148" fmla="*/ 946392 h 4900456"/>
                                <a:gd name="connsiteX8149" fmla="*/ 4284969 w 7362098"/>
                                <a:gd name="connsiteY8149" fmla="*/ 951182 h 4900456"/>
                                <a:gd name="connsiteX8150" fmla="*/ 4290957 w 7362098"/>
                                <a:gd name="connsiteY8150" fmla="*/ 951182 h 4900456"/>
                                <a:gd name="connsiteX8151" fmla="*/ 4291356 w 7362098"/>
                                <a:gd name="connsiteY8151" fmla="*/ 951182 h 4900456"/>
                                <a:gd name="connsiteX8152" fmla="*/ 4291755 w 7362098"/>
                                <a:gd name="connsiteY8152" fmla="*/ 950783 h 4900456"/>
                                <a:gd name="connsiteX8153" fmla="*/ 4304929 w 7362098"/>
                                <a:gd name="connsiteY8153" fmla="*/ 950384 h 4900456"/>
                                <a:gd name="connsiteX8154" fmla="*/ 4312114 w 7362098"/>
                                <a:gd name="connsiteY8154" fmla="*/ 961960 h 4900456"/>
                                <a:gd name="connsiteX8155" fmla="*/ 4312114 w 7362098"/>
                                <a:gd name="connsiteY8155" fmla="*/ 962360 h 4900456"/>
                                <a:gd name="connsiteX8156" fmla="*/ 4315707 w 7362098"/>
                                <a:gd name="connsiteY8156" fmla="*/ 967150 h 4900456"/>
                                <a:gd name="connsiteX8157" fmla="*/ 4322094 w 7362098"/>
                                <a:gd name="connsiteY8157" fmla="*/ 967150 h 4900456"/>
                                <a:gd name="connsiteX8158" fmla="*/ 4322494 w 7362098"/>
                                <a:gd name="connsiteY8158" fmla="*/ 967150 h 4900456"/>
                                <a:gd name="connsiteX8159" fmla="*/ 4336466 w 7362098"/>
                                <a:gd name="connsiteY8159" fmla="*/ 966352 h 4900456"/>
                                <a:gd name="connsiteX8160" fmla="*/ 4343652 w 7362098"/>
                                <a:gd name="connsiteY8160" fmla="*/ 978328 h 4900456"/>
                                <a:gd name="connsiteX8161" fmla="*/ 4347245 w 7362098"/>
                                <a:gd name="connsiteY8161" fmla="*/ 983119 h 4900456"/>
                                <a:gd name="connsiteX8162" fmla="*/ 4350438 w 7362098"/>
                                <a:gd name="connsiteY8162" fmla="*/ 983917 h 4900456"/>
                                <a:gd name="connsiteX8163" fmla="*/ 4354830 w 7362098"/>
                                <a:gd name="connsiteY8163" fmla="*/ 984316 h 4900456"/>
                                <a:gd name="connsiteX8164" fmla="*/ 4358422 w 7362098"/>
                                <a:gd name="connsiteY8164" fmla="*/ 988308 h 4900456"/>
                                <a:gd name="connsiteX8165" fmla="*/ 4352834 w 7362098"/>
                                <a:gd name="connsiteY8165" fmla="*/ 992300 h 4900456"/>
                                <a:gd name="connsiteX8166" fmla="*/ 4346846 w 7362098"/>
                                <a:gd name="connsiteY8166" fmla="*/ 991901 h 4900456"/>
                                <a:gd name="connsiteX8167" fmla="*/ 4342055 w 7362098"/>
                                <a:gd name="connsiteY8167" fmla="*/ 990304 h 4900456"/>
                                <a:gd name="connsiteX8168" fmla="*/ 4334870 w 7362098"/>
                                <a:gd name="connsiteY8168" fmla="*/ 978328 h 4900456"/>
                                <a:gd name="connsiteX8169" fmla="*/ 4331676 w 7362098"/>
                                <a:gd name="connsiteY8169" fmla="*/ 973538 h 4900456"/>
                                <a:gd name="connsiteX8170" fmla="*/ 4324889 w 7362098"/>
                                <a:gd name="connsiteY8170" fmla="*/ 973937 h 4900456"/>
                                <a:gd name="connsiteX8171" fmla="*/ 4311316 w 7362098"/>
                                <a:gd name="connsiteY8171" fmla="*/ 974336 h 4900456"/>
                                <a:gd name="connsiteX8172" fmla="*/ 4304130 w 7362098"/>
                                <a:gd name="connsiteY8172" fmla="*/ 962759 h 4900456"/>
                                <a:gd name="connsiteX8173" fmla="*/ 4300538 w 7362098"/>
                                <a:gd name="connsiteY8173" fmla="*/ 957569 h 4900456"/>
                                <a:gd name="connsiteX8174" fmla="*/ 4294550 w 7362098"/>
                                <a:gd name="connsiteY8174" fmla="*/ 957569 h 4900456"/>
                                <a:gd name="connsiteX8175" fmla="*/ 4294151 w 7362098"/>
                                <a:gd name="connsiteY8175" fmla="*/ 957569 h 4900456"/>
                                <a:gd name="connsiteX8176" fmla="*/ 4280578 w 7362098"/>
                                <a:gd name="connsiteY8176" fmla="*/ 957968 h 4900456"/>
                                <a:gd name="connsiteX8177" fmla="*/ 4273392 w 7362098"/>
                                <a:gd name="connsiteY8177" fmla="*/ 945992 h 4900456"/>
                                <a:gd name="connsiteX8178" fmla="*/ 4270199 w 7362098"/>
                                <a:gd name="connsiteY8178" fmla="*/ 941202 h 4900456"/>
                                <a:gd name="connsiteX8179" fmla="*/ 4263412 w 7362098"/>
                                <a:gd name="connsiteY8179" fmla="*/ 941601 h 4900456"/>
                                <a:gd name="connsiteX8180" fmla="*/ 4249840 w 7362098"/>
                                <a:gd name="connsiteY8180" fmla="*/ 942000 h 4900456"/>
                                <a:gd name="connsiteX8181" fmla="*/ 4247444 w 7362098"/>
                                <a:gd name="connsiteY8181" fmla="*/ 940404 h 4900456"/>
                                <a:gd name="connsiteX8182" fmla="*/ 4245848 w 7362098"/>
                                <a:gd name="connsiteY8182" fmla="*/ 935214 h 4900456"/>
                                <a:gd name="connsiteX8183" fmla="*/ 4251037 w 7362098"/>
                                <a:gd name="connsiteY8183" fmla="*/ 933617 h 4900456"/>
                                <a:gd name="connsiteX8184" fmla="*/ 4253432 w 7362098"/>
                                <a:gd name="connsiteY8184" fmla="*/ 935214 h 4900456"/>
                                <a:gd name="connsiteX8185" fmla="*/ 4259820 w 7362098"/>
                                <a:gd name="connsiteY8185" fmla="*/ 935214 h 4900456"/>
                                <a:gd name="connsiteX8186" fmla="*/ 4260219 w 7362098"/>
                                <a:gd name="connsiteY8186" fmla="*/ 935214 h 4900456"/>
                                <a:gd name="connsiteX8187" fmla="*/ 4264809 w 7362098"/>
                                <a:gd name="connsiteY8187" fmla="*/ 933318 h 4900456"/>
                                <a:gd name="connsiteX8188" fmla="*/ 5541647 w 7362098"/>
                                <a:gd name="connsiteY8188" fmla="*/ 927230 h 4900456"/>
                                <a:gd name="connsiteX8189" fmla="*/ 5558415 w 7362098"/>
                                <a:gd name="connsiteY8189" fmla="*/ 932021 h 4900456"/>
                                <a:gd name="connsiteX8190" fmla="*/ 5560011 w 7362098"/>
                                <a:gd name="connsiteY8190" fmla="*/ 934815 h 4900456"/>
                                <a:gd name="connsiteX8191" fmla="*/ 5558415 w 7362098"/>
                                <a:gd name="connsiteY8191" fmla="*/ 936412 h 4900456"/>
                                <a:gd name="connsiteX8192" fmla="*/ 5557616 w 7362098"/>
                                <a:gd name="connsiteY8192" fmla="*/ 936412 h 4900456"/>
                                <a:gd name="connsiteX8193" fmla="*/ 5540849 w 7362098"/>
                                <a:gd name="connsiteY8193" fmla="*/ 931622 h 4900456"/>
                                <a:gd name="connsiteX8194" fmla="*/ 5538853 w 7362098"/>
                                <a:gd name="connsiteY8194" fmla="*/ 928826 h 4900456"/>
                                <a:gd name="connsiteX8195" fmla="*/ 5541647 w 7362098"/>
                                <a:gd name="connsiteY8195" fmla="*/ 927230 h 4900456"/>
                                <a:gd name="connsiteX8196" fmla="*/ 5629472 w 7362098"/>
                                <a:gd name="connsiteY8196" fmla="*/ 916851 h 4900456"/>
                                <a:gd name="connsiteX8197" fmla="*/ 5632267 w 7362098"/>
                                <a:gd name="connsiteY8197" fmla="*/ 917649 h 4900456"/>
                                <a:gd name="connsiteX8198" fmla="*/ 5631468 w 7362098"/>
                                <a:gd name="connsiteY8198" fmla="*/ 920443 h 4900456"/>
                                <a:gd name="connsiteX8199" fmla="*/ 5616298 w 7362098"/>
                                <a:gd name="connsiteY8199" fmla="*/ 929227 h 4900456"/>
                                <a:gd name="connsiteX8200" fmla="*/ 5615499 w 7362098"/>
                                <a:gd name="connsiteY8200" fmla="*/ 929626 h 4900456"/>
                                <a:gd name="connsiteX8201" fmla="*/ 5613503 w 7362098"/>
                                <a:gd name="connsiteY8201" fmla="*/ 928428 h 4900456"/>
                                <a:gd name="connsiteX8202" fmla="*/ 5614302 w 7362098"/>
                                <a:gd name="connsiteY8202" fmla="*/ 925634 h 4900456"/>
                                <a:gd name="connsiteX8203" fmla="*/ 5551228 w 7362098"/>
                                <a:gd name="connsiteY8203" fmla="*/ 911262 h 4900456"/>
                                <a:gd name="connsiteX8204" fmla="*/ 5565201 w 7362098"/>
                                <a:gd name="connsiteY8204" fmla="*/ 922041 h 4900456"/>
                                <a:gd name="connsiteX8205" fmla="*/ 5565600 w 7362098"/>
                                <a:gd name="connsiteY8205" fmla="*/ 924836 h 4900456"/>
                                <a:gd name="connsiteX8206" fmla="*/ 5564004 w 7362098"/>
                                <a:gd name="connsiteY8206" fmla="*/ 925634 h 4900456"/>
                                <a:gd name="connsiteX8207" fmla="*/ 5562407 w 7362098"/>
                                <a:gd name="connsiteY8207" fmla="*/ 925235 h 4900456"/>
                                <a:gd name="connsiteX8208" fmla="*/ 5548833 w 7362098"/>
                                <a:gd name="connsiteY8208" fmla="*/ 914456 h 4900456"/>
                                <a:gd name="connsiteX8209" fmla="*/ 5548434 w 7362098"/>
                                <a:gd name="connsiteY8209" fmla="*/ 911661 h 4900456"/>
                                <a:gd name="connsiteX8210" fmla="*/ 5551228 w 7362098"/>
                                <a:gd name="connsiteY8210" fmla="*/ 911262 h 4900456"/>
                                <a:gd name="connsiteX8211" fmla="*/ 5619492 w 7362098"/>
                                <a:gd name="connsiteY8211" fmla="*/ 902479 h 4900456"/>
                                <a:gd name="connsiteX8212" fmla="*/ 5619891 w 7362098"/>
                                <a:gd name="connsiteY8212" fmla="*/ 905273 h 4900456"/>
                                <a:gd name="connsiteX8213" fmla="*/ 5609113 w 7362098"/>
                                <a:gd name="connsiteY8213" fmla="*/ 919246 h 4900456"/>
                                <a:gd name="connsiteX8214" fmla="*/ 5607515 w 7362098"/>
                                <a:gd name="connsiteY8214" fmla="*/ 920045 h 4900456"/>
                                <a:gd name="connsiteX8215" fmla="*/ 5605918 w 7362098"/>
                                <a:gd name="connsiteY8215" fmla="*/ 919646 h 4900456"/>
                                <a:gd name="connsiteX8216" fmla="*/ 5605918 w 7362098"/>
                                <a:gd name="connsiteY8216" fmla="*/ 916851 h 4900456"/>
                                <a:gd name="connsiteX8217" fmla="*/ 5616698 w 7362098"/>
                                <a:gd name="connsiteY8217" fmla="*/ 902878 h 4900456"/>
                                <a:gd name="connsiteX8218" fmla="*/ 5619492 w 7362098"/>
                                <a:gd name="connsiteY8218" fmla="*/ 902479 h 4900456"/>
                                <a:gd name="connsiteX8219" fmla="*/ 5563204 w 7362098"/>
                                <a:gd name="connsiteY8219" fmla="*/ 898488 h 4900456"/>
                                <a:gd name="connsiteX8220" fmla="*/ 5565999 w 7362098"/>
                                <a:gd name="connsiteY8220" fmla="*/ 899286 h 4900456"/>
                                <a:gd name="connsiteX8221" fmla="*/ 5574782 w 7362098"/>
                                <a:gd name="connsiteY8221" fmla="*/ 914457 h 4900456"/>
                                <a:gd name="connsiteX8222" fmla="*/ 5573983 w 7362098"/>
                                <a:gd name="connsiteY8222" fmla="*/ 917251 h 4900456"/>
                                <a:gd name="connsiteX8223" fmla="*/ 5573185 w 7362098"/>
                                <a:gd name="connsiteY8223" fmla="*/ 917650 h 4900456"/>
                                <a:gd name="connsiteX8224" fmla="*/ 5571189 w 7362098"/>
                                <a:gd name="connsiteY8224" fmla="*/ 916453 h 4900456"/>
                                <a:gd name="connsiteX8225" fmla="*/ 5562406 w 7362098"/>
                                <a:gd name="connsiteY8225" fmla="*/ 901282 h 4900456"/>
                                <a:gd name="connsiteX8226" fmla="*/ 5563204 w 7362098"/>
                                <a:gd name="connsiteY8226" fmla="*/ 898488 h 4900456"/>
                                <a:gd name="connsiteX8227" fmla="*/ 5601528 w 7362098"/>
                                <a:gd name="connsiteY8227" fmla="*/ 893697 h 4900456"/>
                                <a:gd name="connsiteX8228" fmla="*/ 5603126 w 7362098"/>
                                <a:gd name="connsiteY8228" fmla="*/ 896491 h 4900456"/>
                                <a:gd name="connsiteX8229" fmla="*/ 5598334 w 7362098"/>
                                <a:gd name="connsiteY8229" fmla="*/ 913258 h 4900456"/>
                                <a:gd name="connsiteX8230" fmla="*/ 5596737 w 7362098"/>
                                <a:gd name="connsiteY8230" fmla="*/ 914855 h 4900456"/>
                                <a:gd name="connsiteX8231" fmla="*/ 5595939 w 7362098"/>
                                <a:gd name="connsiteY8231" fmla="*/ 914855 h 4900456"/>
                                <a:gd name="connsiteX8232" fmla="*/ 5593942 w 7362098"/>
                                <a:gd name="connsiteY8232" fmla="*/ 912061 h 4900456"/>
                                <a:gd name="connsiteX8233" fmla="*/ 5598733 w 7362098"/>
                                <a:gd name="connsiteY8233" fmla="*/ 895293 h 4900456"/>
                                <a:gd name="connsiteX8234" fmla="*/ 5601528 w 7362098"/>
                                <a:gd name="connsiteY8234" fmla="*/ 893697 h 4900456"/>
                                <a:gd name="connsiteX8235" fmla="*/ 5581568 w 7362098"/>
                                <a:gd name="connsiteY8235" fmla="*/ 892100 h 4900456"/>
                                <a:gd name="connsiteX8236" fmla="*/ 5583963 w 7362098"/>
                                <a:gd name="connsiteY8236" fmla="*/ 894096 h 4900456"/>
                                <a:gd name="connsiteX8237" fmla="*/ 5586358 w 7362098"/>
                                <a:gd name="connsiteY8237" fmla="*/ 911662 h 4900456"/>
                                <a:gd name="connsiteX8238" fmla="*/ 5584362 w 7362098"/>
                                <a:gd name="connsiteY8238" fmla="*/ 914057 h 4900456"/>
                                <a:gd name="connsiteX8239" fmla="*/ 5581967 w 7362098"/>
                                <a:gd name="connsiteY8239" fmla="*/ 912061 h 4900456"/>
                                <a:gd name="connsiteX8240" fmla="*/ 5579571 w 7362098"/>
                                <a:gd name="connsiteY8240" fmla="*/ 894495 h 4900456"/>
                                <a:gd name="connsiteX8241" fmla="*/ 5581568 w 7362098"/>
                                <a:gd name="connsiteY8241" fmla="*/ 892100 h 4900456"/>
                                <a:gd name="connsiteX8242" fmla="*/ 6840242 w 7362098"/>
                                <a:gd name="connsiteY8242" fmla="*/ 874935 h 4900456"/>
                                <a:gd name="connsiteX8243" fmla="*/ 6845032 w 7362098"/>
                                <a:gd name="connsiteY8243" fmla="*/ 878528 h 4900456"/>
                                <a:gd name="connsiteX8244" fmla="*/ 6848625 w 7362098"/>
                                <a:gd name="connsiteY8244" fmla="*/ 902879 h 4900456"/>
                                <a:gd name="connsiteX8245" fmla="*/ 6872976 w 7362098"/>
                                <a:gd name="connsiteY8245" fmla="*/ 899286 h 4900456"/>
                                <a:gd name="connsiteX8246" fmla="*/ 6877767 w 7362098"/>
                                <a:gd name="connsiteY8246" fmla="*/ 902879 h 4900456"/>
                                <a:gd name="connsiteX8247" fmla="*/ 6874174 w 7362098"/>
                                <a:gd name="connsiteY8247" fmla="*/ 907669 h 4900456"/>
                                <a:gd name="connsiteX8248" fmla="*/ 6849823 w 7362098"/>
                                <a:gd name="connsiteY8248" fmla="*/ 911262 h 4900456"/>
                                <a:gd name="connsiteX8249" fmla="*/ 6853415 w 7362098"/>
                                <a:gd name="connsiteY8249" fmla="*/ 935614 h 4900456"/>
                                <a:gd name="connsiteX8250" fmla="*/ 6849823 w 7362098"/>
                                <a:gd name="connsiteY8250" fmla="*/ 940405 h 4900456"/>
                                <a:gd name="connsiteX8251" fmla="*/ 6845032 w 7362098"/>
                                <a:gd name="connsiteY8251" fmla="*/ 936812 h 4900456"/>
                                <a:gd name="connsiteX8252" fmla="*/ 6841439 w 7362098"/>
                                <a:gd name="connsiteY8252" fmla="*/ 912460 h 4900456"/>
                                <a:gd name="connsiteX8253" fmla="*/ 6817087 w 7362098"/>
                                <a:gd name="connsiteY8253" fmla="*/ 916052 h 4900456"/>
                                <a:gd name="connsiteX8254" fmla="*/ 6812297 w 7362098"/>
                                <a:gd name="connsiteY8254" fmla="*/ 912460 h 4900456"/>
                                <a:gd name="connsiteX8255" fmla="*/ 6815890 w 7362098"/>
                                <a:gd name="connsiteY8255" fmla="*/ 907669 h 4900456"/>
                                <a:gd name="connsiteX8256" fmla="*/ 6840242 w 7362098"/>
                                <a:gd name="connsiteY8256" fmla="*/ 904076 h 4900456"/>
                                <a:gd name="connsiteX8257" fmla="*/ 6836649 w 7362098"/>
                                <a:gd name="connsiteY8257" fmla="*/ 879725 h 4900456"/>
                                <a:gd name="connsiteX8258" fmla="*/ 6840242 w 7362098"/>
                                <a:gd name="connsiteY8258" fmla="*/ 874935 h 4900456"/>
                                <a:gd name="connsiteX8259" fmla="*/ 4626335 w 7362098"/>
                                <a:gd name="connsiteY8259" fmla="*/ 867101 h 4900456"/>
                                <a:gd name="connsiteX8260" fmla="*/ 4645447 w 7362098"/>
                                <a:gd name="connsiteY8260" fmla="*/ 881322 h 4900456"/>
                                <a:gd name="connsiteX8261" fmla="*/ 4639858 w 7362098"/>
                                <a:gd name="connsiteY8261" fmla="*/ 884915 h 4900456"/>
                                <a:gd name="connsiteX8262" fmla="*/ 4605526 w 7362098"/>
                                <a:gd name="connsiteY8262" fmla="*/ 876931 h 4900456"/>
                                <a:gd name="connsiteX8263" fmla="*/ 4598341 w 7362098"/>
                                <a:gd name="connsiteY8263" fmla="*/ 910864 h 4900456"/>
                                <a:gd name="connsiteX8264" fmla="*/ 4592752 w 7362098"/>
                                <a:gd name="connsiteY8264" fmla="*/ 914457 h 4900456"/>
                                <a:gd name="connsiteX8265" fmla="*/ 4591953 w 7362098"/>
                                <a:gd name="connsiteY8265" fmla="*/ 913259 h 4900456"/>
                                <a:gd name="connsiteX8266" fmla="*/ 4602732 w 7362098"/>
                                <a:gd name="connsiteY8266" fmla="*/ 870544 h 4900456"/>
                                <a:gd name="connsiteX8267" fmla="*/ 4626335 w 7362098"/>
                                <a:gd name="connsiteY8267" fmla="*/ 867101 h 4900456"/>
                                <a:gd name="connsiteX8268" fmla="*/ 120997 w 7362098"/>
                                <a:gd name="connsiteY8268" fmla="*/ 835813 h 4900456"/>
                                <a:gd name="connsiteX8269" fmla="*/ 125787 w 7362098"/>
                                <a:gd name="connsiteY8269" fmla="*/ 839406 h 4900456"/>
                                <a:gd name="connsiteX8270" fmla="*/ 129380 w 7362098"/>
                                <a:gd name="connsiteY8270" fmla="*/ 863757 h 4900456"/>
                                <a:gd name="connsiteX8271" fmla="*/ 153731 w 7362098"/>
                                <a:gd name="connsiteY8271" fmla="*/ 860164 h 4900456"/>
                                <a:gd name="connsiteX8272" fmla="*/ 158522 w 7362098"/>
                                <a:gd name="connsiteY8272" fmla="*/ 863757 h 4900456"/>
                                <a:gd name="connsiteX8273" fmla="*/ 154929 w 7362098"/>
                                <a:gd name="connsiteY8273" fmla="*/ 868547 h 4900456"/>
                                <a:gd name="connsiteX8274" fmla="*/ 130578 w 7362098"/>
                                <a:gd name="connsiteY8274" fmla="*/ 872140 h 4900456"/>
                                <a:gd name="connsiteX8275" fmla="*/ 134170 w 7362098"/>
                                <a:gd name="connsiteY8275" fmla="*/ 896492 h 4900456"/>
                                <a:gd name="connsiteX8276" fmla="*/ 130578 w 7362098"/>
                                <a:gd name="connsiteY8276" fmla="*/ 901283 h 4900456"/>
                                <a:gd name="connsiteX8277" fmla="*/ 125787 w 7362098"/>
                                <a:gd name="connsiteY8277" fmla="*/ 897690 h 4900456"/>
                                <a:gd name="connsiteX8278" fmla="*/ 122194 w 7362098"/>
                                <a:gd name="connsiteY8278" fmla="*/ 873338 h 4900456"/>
                                <a:gd name="connsiteX8279" fmla="*/ 97843 w 7362098"/>
                                <a:gd name="connsiteY8279" fmla="*/ 876930 h 4900456"/>
                                <a:gd name="connsiteX8280" fmla="*/ 93053 w 7362098"/>
                                <a:gd name="connsiteY8280" fmla="*/ 873338 h 4900456"/>
                                <a:gd name="connsiteX8281" fmla="*/ 96646 w 7362098"/>
                                <a:gd name="connsiteY8281" fmla="*/ 868547 h 4900456"/>
                                <a:gd name="connsiteX8282" fmla="*/ 120997 w 7362098"/>
                                <a:gd name="connsiteY8282" fmla="*/ 864955 h 4900456"/>
                                <a:gd name="connsiteX8283" fmla="*/ 117404 w 7362098"/>
                                <a:gd name="connsiteY8283" fmla="*/ 840603 h 4900456"/>
                                <a:gd name="connsiteX8284" fmla="*/ 120997 w 7362098"/>
                                <a:gd name="connsiteY8284" fmla="*/ 835813 h 4900456"/>
                                <a:gd name="connsiteX8285" fmla="*/ 2693845 w 7362098"/>
                                <a:gd name="connsiteY8285" fmla="*/ 834217 h 4900456"/>
                                <a:gd name="connsiteX8286" fmla="*/ 2696236 w 7362098"/>
                                <a:gd name="connsiteY8286" fmla="*/ 836213 h 4900456"/>
                                <a:gd name="connsiteX8287" fmla="*/ 2698633 w 7362098"/>
                                <a:gd name="connsiteY8287" fmla="*/ 853779 h 4900456"/>
                                <a:gd name="connsiteX8288" fmla="*/ 2696640 w 7362098"/>
                                <a:gd name="connsiteY8288" fmla="*/ 856174 h 4900456"/>
                                <a:gd name="connsiteX8289" fmla="*/ 2694243 w 7362098"/>
                                <a:gd name="connsiteY8289" fmla="*/ 854178 h 4900456"/>
                                <a:gd name="connsiteX8290" fmla="*/ 2691847 w 7362098"/>
                                <a:gd name="connsiteY8290" fmla="*/ 836612 h 4900456"/>
                                <a:gd name="connsiteX8291" fmla="*/ 2693845 w 7362098"/>
                                <a:gd name="connsiteY8291" fmla="*/ 834217 h 4900456"/>
                                <a:gd name="connsiteX8292" fmla="*/ 2682265 w 7362098"/>
                                <a:gd name="connsiteY8292" fmla="*/ 833418 h 4900456"/>
                                <a:gd name="connsiteX8293" fmla="*/ 2683459 w 7362098"/>
                                <a:gd name="connsiteY8293" fmla="*/ 836212 h 4900456"/>
                                <a:gd name="connsiteX8294" fmla="*/ 2678671 w 7362098"/>
                                <a:gd name="connsiteY8294" fmla="*/ 852979 h 4900456"/>
                                <a:gd name="connsiteX8295" fmla="*/ 2677074 w 7362098"/>
                                <a:gd name="connsiteY8295" fmla="*/ 854576 h 4900456"/>
                                <a:gd name="connsiteX8296" fmla="*/ 2676273 w 7362098"/>
                                <a:gd name="connsiteY8296" fmla="*/ 854576 h 4900456"/>
                                <a:gd name="connsiteX8297" fmla="*/ 2674676 w 7362098"/>
                                <a:gd name="connsiteY8297" fmla="*/ 851782 h 4900456"/>
                                <a:gd name="connsiteX8298" fmla="*/ 2679471 w 7362098"/>
                                <a:gd name="connsiteY8298" fmla="*/ 835014 h 4900456"/>
                                <a:gd name="connsiteX8299" fmla="*/ 2682265 w 7362098"/>
                                <a:gd name="connsiteY8299" fmla="*/ 833418 h 4900456"/>
                                <a:gd name="connsiteX8300" fmla="*/ 2704622 w 7362098"/>
                                <a:gd name="connsiteY8300" fmla="*/ 830624 h 4900456"/>
                                <a:gd name="connsiteX8301" fmla="*/ 2707411 w 7362098"/>
                                <a:gd name="connsiteY8301" fmla="*/ 831422 h 4900456"/>
                                <a:gd name="connsiteX8302" fmla="*/ 2716192 w 7362098"/>
                                <a:gd name="connsiteY8302" fmla="*/ 846593 h 4900456"/>
                                <a:gd name="connsiteX8303" fmla="*/ 2715393 w 7362098"/>
                                <a:gd name="connsiteY8303" fmla="*/ 849387 h 4900456"/>
                                <a:gd name="connsiteX8304" fmla="*/ 2714594 w 7362098"/>
                                <a:gd name="connsiteY8304" fmla="*/ 849786 h 4900456"/>
                                <a:gd name="connsiteX8305" fmla="*/ 2712600 w 7362098"/>
                                <a:gd name="connsiteY8305" fmla="*/ 848589 h 4900456"/>
                                <a:gd name="connsiteX8306" fmla="*/ 2703821 w 7362098"/>
                                <a:gd name="connsiteY8306" fmla="*/ 833418 h 4900456"/>
                                <a:gd name="connsiteX8307" fmla="*/ 2704622 w 7362098"/>
                                <a:gd name="connsiteY8307" fmla="*/ 830624 h 4900456"/>
                                <a:gd name="connsiteX8308" fmla="*/ 1349539 w 7362098"/>
                                <a:gd name="connsiteY8308" fmla="*/ 828328 h 4900456"/>
                                <a:gd name="connsiteX8309" fmla="*/ 1358921 w 7362098"/>
                                <a:gd name="connsiteY8309" fmla="*/ 829426 h 4900456"/>
                                <a:gd name="connsiteX8310" fmla="*/ 1366105 w 7362098"/>
                                <a:gd name="connsiteY8310" fmla="*/ 841402 h 4900456"/>
                                <a:gd name="connsiteX8311" fmla="*/ 1369698 w 7362098"/>
                                <a:gd name="connsiteY8311" fmla="*/ 846192 h 4900456"/>
                                <a:gd name="connsiteX8312" fmla="*/ 1375685 w 7362098"/>
                                <a:gd name="connsiteY8312" fmla="*/ 846192 h 4900456"/>
                                <a:gd name="connsiteX8313" fmla="*/ 1376084 w 7362098"/>
                                <a:gd name="connsiteY8313" fmla="*/ 846192 h 4900456"/>
                                <a:gd name="connsiteX8314" fmla="*/ 1376483 w 7362098"/>
                                <a:gd name="connsiteY8314" fmla="*/ 845793 h 4900456"/>
                                <a:gd name="connsiteX8315" fmla="*/ 1389657 w 7362098"/>
                                <a:gd name="connsiteY8315" fmla="*/ 845394 h 4900456"/>
                                <a:gd name="connsiteX8316" fmla="*/ 1396844 w 7362098"/>
                                <a:gd name="connsiteY8316" fmla="*/ 856970 h 4900456"/>
                                <a:gd name="connsiteX8317" fmla="*/ 1396844 w 7362098"/>
                                <a:gd name="connsiteY8317" fmla="*/ 857370 h 4900456"/>
                                <a:gd name="connsiteX8318" fmla="*/ 1400435 w 7362098"/>
                                <a:gd name="connsiteY8318" fmla="*/ 862160 h 4900456"/>
                                <a:gd name="connsiteX8319" fmla="*/ 1406822 w 7362098"/>
                                <a:gd name="connsiteY8319" fmla="*/ 862160 h 4900456"/>
                                <a:gd name="connsiteX8320" fmla="*/ 1407223 w 7362098"/>
                                <a:gd name="connsiteY8320" fmla="*/ 862160 h 4900456"/>
                                <a:gd name="connsiteX8321" fmla="*/ 1421195 w 7362098"/>
                                <a:gd name="connsiteY8321" fmla="*/ 861362 h 4900456"/>
                                <a:gd name="connsiteX8322" fmla="*/ 1428380 w 7362098"/>
                                <a:gd name="connsiteY8322" fmla="*/ 873338 h 4900456"/>
                                <a:gd name="connsiteX8323" fmla="*/ 1431974 w 7362098"/>
                                <a:gd name="connsiteY8323" fmla="*/ 878129 h 4900456"/>
                                <a:gd name="connsiteX8324" fmla="*/ 1435172 w 7362098"/>
                                <a:gd name="connsiteY8324" fmla="*/ 878927 h 4900456"/>
                                <a:gd name="connsiteX8325" fmla="*/ 1439563 w 7362098"/>
                                <a:gd name="connsiteY8325" fmla="*/ 879326 h 4900456"/>
                                <a:gd name="connsiteX8326" fmla="*/ 1443153 w 7362098"/>
                                <a:gd name="connsiteY8326" fmla="*/ 883318 h 4900456"/>
                                <a:gd name="connsiteX8327" fmla="*/ 1437567 w 7362098"/>
                                <a:gd name="connsiteY8327" fmla="*/ 887710 h 4900456"/>
                                <a:gd name="connsiteX8328" fmla="*/ 1431575 w 7362098"/>
                                <a:gd name="connsiteY8328" fmla="*/ 887310 h 4900456"/>
                                <a:gd name="connsiteX8329" fmla="*/ 1426785 w 7362098"/>
                                <a:gd name="connsiteY8329" fmla="*/ 885714 h 4900456"/>
                                <a:gd name="connsiteX8330" fmla="*/ 1419599 w 7362098"/>
                                <a:gd name="connsiteY8330" fmla="*/ 873738 h 4900456"/>
                                <a:gd name="connsiteX8331" fmla="*/ 1416405 w 7362098"/>
                                <a:gd name="connsiteY8331" fmla="*/ 868947 h 4900456"/>
                                <a:gd name="connsiteX8332" fmla="*/ 1409617 w 7362098"/>
                                <a:gd name="connsiteY8332" fmla="*/ 869346 h 4900456"/>
                                <a:gd name="connsiteX8333" fmla="*/ 1396046 w 7362098"/>
                                <a:gd name="connsiteY8333" fmla="*/ 869746 h 4900456"/>
                                <a:gd name="connsiteX8334" fmla="*/ 1388858 w 7362098"/>
                                <a:gd name="connsiteY8334" fmla="*/ 858168 h 4900456"/>
                                <a:gd name="connsiteX8335" fmla="*/ 1385267 w 7362098"/>
                                <a:gd name="connsiteY8335" fmla="*/ 852978 h 4900456"/>
                                <a:gd name="connsiteX8336" fmla="*/ 1379278 w 7362098"/>
                                <a:gd name="connsiteY8336" fmla="*/ 852978 h 4900456"/>
                                <a:gd name="connsiteX8337" fmla="*/ 1378878 w 7362098"/>
                                <a:gd name="connsiteY8337" fmla="*/ 852978 h 4900456"/>
                                <a:gd name="connsiteX8338" fmla="*/ 1365307 w 7362098"/>
                                <a:gd name="connsiteY8338" fmla="*/ 853378 h 4900456"/>
                                <a:gd name="connsiteX8339" fmla="*/ 1358123 w 7362098"/>
                                <a:gd name="connsiteY8339" fmla="*/ 841402 h 4900456"/>
                                <a:gd name="connsiteX8340" fmla="*/ 1354929 w 7362098"/>
                                <a:gd name="connsiteY8340" fmla="*/ 836611 h 4900456"/>
                                <a:gd name="connsiteX8341" fmla="*/ 1348140 w 7362098"/>
                                <a:gd name="connsiteY8341" fmla="*/ 837010 h 4900456"/>
                                <a:gd name="connsiteX8342" fmla="*/ 1334571 w 7362098"/>
                                <a:gd name="connsiteY8342" fmla="*/ 837410 h 4900456"/>
                                <a:gd name="connsiteX8343" fmla="*/ 1332174 w 7362098"/>
                                <a:gd name="connsiteY8343" fmla="*/ 835813 h 4900456"/>
                                <a:gd name="connsiteX8344" fmla="*/ 1330578 w 7362098"/>
                                <a:gd name="connsiteY8344" fmla="*/ 830623 h 4900456"/>
                                <a:gd name="connsiteX8345" fmla="*/ 1335767 w 7362098"/>
                                <a:gd name="connsiteY8345" fmla="*/ 829027 h 4900456"/>
                                <a:gd name="connsiteX8346" fmla="*/ 1338161 w 7362098"/>
                                <a:gd name="connsiteY8346" fmla="*/ 830224 h 4900456"/>
                                <a:gd name="connsiteX8347" fmla="*/ 1344549 w 7362098"/>
                                <a:gd name="connsiteY8347" fmla="*/ 830224 h 4900456"/>
                                <a:gd name="connsiteX8348" fmla="*/ 1344948 w 7362098"/>
                                <a:gd name="connsiteY8348" fmla="*/ 830224 h 4900456"/>
                                <a:gd name="connsiteX8349" fmla="*/ 1349539 w 7362098"/>
                                <a:gd name="connsiteY8349" fmla="*/ 828328 h 4900456"/>
                                <a:gd name="connsiteX8350" fmla="*/ 2672682 w 7362098"/>
                                <a:gd name="connsiteY8350" fmla="*/ 828228 h 4900456"/>
                                <a:gd name="connsiteX8351" fmla="*/ 2673480 w 7362098"/>
                                <a:gd name="connsiteY8351" fmla="*/ 831022 h 4900456"/>
                                <a:gd name="connsiteX8352" fmla="*/ 2662701 w 7362098"/>
                                <a:gd name="connsiteY8352" fmla="*/ 844995 h 4900456"/>
                                <a:gd name="connsiteX8353" fmla="*/ 2661103 w 7362098"/>
                                <a:gd name="connsiteY8353" fmla="*/ 845794 h 4900456"/>
                                <a:gd name="connsiteX8354" fmla="*/ 2659506 w 7362098"/>
                                <a:gd name="connsiteY8354" fmla="*/ 845395 h 4900456"/>
                                <a:gd name="connsiteX8355" fmla="*/ 2659108 w 7362098"/>
                                <a:gd name="connsiteY8355" fmla="*/ 842600 h 4900456"/>
                                <a:gd name="connsiteX8356" fmla="*/ 2669886 w 7362098"/>
                                <a:gd name="connsiteY8356" fmla="*/ 828627 h 4900456"/>
                                <a:gd name="connsiteX8357" fmla="*/ 2672682 w 7362098"/>
                                <a:gd name="connsiteY8357" fmla="*/ 828228 h 4900456"/>
                                <a:gd name="connsiteX8358" fmla="*/ 5900927 w 7362098"/>
                                <a:gd name="connsiteY8358" fmla="*/ 825834 h 4900456"/>
                                <a:gd name="connsiteX8359" fmla="*/ 5903722 w 7362098"/>
                                <a:gd name="connsiteY8359" fmla="*/ 827430 h 4900456"/>
                                <a:gd name="connsiteX8360" fmla="*/ 5921286 w 7362098"/>
                                <a:gd name="connsiteY8360" fmla="*/ 838209 h 4900456"/>
                                <a:gd name="connsiteX8361" fmla="*/ 5924480 w 7362098"/>
                                <a:gd name="connsiteY8361" fmla="*/ 839806 h 4900456"/>
                                <a:gd name="connsiteX8362" fmla="*/ 5923282 w 7362098"/>
                                <a:gd name="connsiteY8362" fmla="*/ 842600 h 4900456"/>
                                <a:gd name="connsiteX8363" fmla="*/ 5922883 w 7362098"/>
                                <a:gd name="connsiteY8363" fmla="*/ 842600 h 4900456"/>
                                <a:gd name="connsiteX8364" fmla="*/ 5910109 w 7362098"/>
                                <a:gd name="connsiteY8364" fmla="*/ 841402 h 4900456"/>
                                <a:gd name="connsiteX8365" fmla="*/ 5881367 w 7362098"/>
                                <a:gd name="connsiteY8365" fmla="*/ 873739 h 4900456"/>
                                <a:gd name="connsiteX8366" fmla="*/ 5838252 w 7362098"/>
                                <a:gd name="connsiteY8366" fmla="*/ 876932 h 4900456"/>
                                <a:gd name="connsiteX8367" fmla="*/ 5831466 w 7362098"/>
                                <a:gd name="connsiteY8367" fmla="*/ 888110 h 4900456"/>
                                <a:gd name="connsiteX8368" fmla="*/ 5831067 w 7362098"/>
                                <a:gd name="connsiteY8368" fmla="*/ 888509 h 4900456"/>
                                <a:gd name="connsiteX8369" fmla="*/ 5828272 w 7362098"/>
                                <a:gd name="connsiteY8369" fmla="*/ 887710 h 4900456"/>
                                <a:gd name="connsiteX8370" fmla="*/ 5828672 w 7362098"/>
                                <a:gd name="connsiteY8370" fmla="*/ 884517 h 4900456"/>
                                <a:gd name="connsiteX8371" fmla="*/ 5830668 w 7362098"/>
                                <a:gd name="connsiteY8371" fmla="*/ 863758 h 4900456"/>
                                <a:gd name="connsiteX8372" fmla="*/ 5831067 w 7362098"/>
                                <a:gd name="connsiteY8372" fmla="*/ 860564 h 4900456"/>
                                <a:gd name="connsiteX8373" fmla="*/ 5834260 w 7362098"/>
                                <a:gd name="connsiteY8373" fmla="*/ 860963 h 4900456"/>
                                <a:gd name="connsiteX8374" fmla="*/ 5838652 w 7362098"/>
                                <a:gd name="connsiteY8374" fmla="*/ 872541 h 4900456"/>
                                <a:gd name="connsiteX8375" fmla="*/ 5839051 w 7362098"/>
                                <a:gd name="connsiteY8375" fmla="*/ 872541 h 4900456"/>
                                <a:gd name="connsiteX8376" fmla="*/ 5879371 w 7362098"/>
                                <a:gd name="connsiteY8376" fmla="*/ 869747 h 4900456"/>
                                <a:gd name="connsiteX8377" fmla="*/ 5905718 w 7362098"/>
                                <a:gd name="connsiteY8377" fmla="*/ 839406 h 4900456"/>
                                <a:gd name="connsiteX8378" fmla="*/ 5905718 w 7362098"/>
                                <a:gd name="connsiteY8378" fmla="*/ 839007 h 4900456"/>
                                <a:gd name="connsiteX8379" fmla="*/ 5899331 w 7362098"/>
                                <a:gd name="connsiteY8379" fmla="*/ 828628 h 4900456"/>
                                <a:gd name="connsiteX8380" fmla="*/ 5900927 w 7362098"/>
                                <a:gd name="connsiteY8380" fmla="*/ 825834 h 4900456"/>
                                <a:gd name="connsiteX8381" fmla="*/ 2716190 w 7362098"/>
                                <a:gd name="connsiteY8381" fmla="*/ 822640 h 4900456"/>
                                <a:gd name="connsiteX8382" fmla="*/ 2730553 w 7362098"/>
                                <a:gd name="connsiteY8382" fmla="*/ 833419 h 4900456"/>
                                <a:gd name="connsiteX8383" fmla="*/ 2730954 w 7362098"/>
                                <a:gd name="connsiteY8383" fmla="*/ 836214 h 4900456"/>
                                <a:gd name="connsiteX8384" fmla="*/ 2729356 w 7362098"/>
                                <a:gd name="connsiteY8384" fmla="*/ 837012 h 4900456"/>
                                <a:gd name="connsiteX8385" fmla="*/ 2727759 w 7362098"/>
                                <a:gd name="connsiteY8385" fmla="*/ 836613 h 4900456"/>
                                <a:gd name="connsiteX8386" fmla="*/ 2713793 w 7362098"/>
                                <a:gd name="connsiteY8386" fmla="*/ 825834 h 4900456"/>
                                <a:gd name="connsiteX8387" fmla="*/ 2713397 w 7362098"/>
                                <a:gd name="connsiteY8387" fmla="*/ 823039 h 4900456"/>
                                <a:gd name="connsiteX8388" fmla="*/ 2716190 w 7362098"/>
                                <a:gd name="connsiteY8388" fmla="*/ 822640 h 4900456"/>
                                <a:gd name="connsiteX8389" fmla="*/ 2662300 w 7362098"/>
                                <a:gd name="connsiteY8389" fmla="*/ 819047 h 4900456"/>
                                <a:gd name="connsiteX8390" fmla="*/ 2665097 w 7362098"/>
                                <a:gd name="connsiteY8390" fmla="*/ 819845 h 4900456"/>
                                <a:gd name="connsiteX8391" fmla="*/ 2664298 w 7362098"/>
                                <a:gd name="connsiteY8391" fmla="*/ 822639 h 4900456"/>
                                <a:gd name="connsiteX8392" fmla="*/ 2649129 w 7362098"/>
                                <a:gd name="connsiteY8392" fmla="*/ 831423 h 4900456"/>
                                <a:gd name="connsiteX8393" fmla="*/ 2648331 w 7362098"/>
                                <a:gd name="connsiteY8393" fmla="*/ 831822 h 4900456"/>
                                <a:gd name="connsiteX8394" fmla="*/ 2646334 w 7362098"/>
                                <a:gd name="connsiteY8394" fmla="*/ 830624 h 4900456"/>
                                <a:gd name="connsiteX8395" fmla="*/ 2647132 w 7362098"/>
                                <a:gd name="connsiteY8395" fmla="*/ 827830 h 4900456"/>
                                <a:gd name="connsiteX8396" fmla="*/ 2720976 w 7362098"/>
                                <a:gd name="connsiteY8396" fmla="*/ 811462 h 4900456"/>
                                <a:gd name="connsiteX8397" fmla="*/ 2737743 w 7362098"/>
                                <a:gd name="connsiteY8397" fmla="*/ 816253 h 4900456"/>
                                <a:gd name="connsiteX8398" fmla="*/ 2738942 w 7362098"/>
                                <a:gd name="connsiteY8398" fmla="*/ 819047 h 4900456"/>
                                <a:gd name="connsiteX8399" fmla="*/ 2737346 w 7362098"/>
                                <a:gd name="connsiteY8399" fmla="*/ 820644 h 4900456"/>
                                <a:gd name="connsiteX8400" fmla="*/ 2736545 w 7362098"/>
                                <a:gd name="connsiteY8400" fmla="*/ 820644 h 4900456"/>
                                <a:gd name="connsiteX8401" fmla="*/ 2719780 w 7362098"/>
                                <a:gd name="connsiteY8401" fmla="*/ 815854 h 4900456"/>
                                <a:gd name="connsiteX8402" fmla="*/ 2718184 w 7362098"/>
                                <a:gd name="connsiteY8402" fmla="*/ 813058 h 4900456"/>
                                <a:gd name="connsiteX8403" fmla="*/ 2720976 w 7362098"/>
                                <a:gd name="connsiteY8403" fmla="*/ 811462 h 4900456"/>
                                <a:gd name="connsiteX8404" fmla="*/ 2659109 w 7362098"/>
                                <a:gd name="connsiteY8404" fmla="*/ 807071 h 4900456"/>
                                <a:gd name="connsiteX8405" fmla="*/ 2661503 w 7362098"/>
                                <a:gd name="connsiteY8405" fmla="*/ 809067 h 4900456"/>
                                <a:gd name="connsiteX8406" fmla="*/ 2659507 w 7362098"/>
                                <a:gd name="connsiteY8406" fmla="*/ 811463 h 4900456"/>
                                <a:gd name="connsiteX8407" fmla="*/ 2641942 w 7362098"/>
                                <a:gd name="connsiteY8407" fmla="*/ 813858 h 4900456"/>
                                <a:gd name="connsiteX8408" fmla="*/ 2639548 w 7362098"/>
                                <a:gd name="connsiteY8408" fmla="*/ 811862 h 4900456"/>
                                <a:gd name="connsiteX8409" fmla="*/ 2641542 w 7362098"/>
                                <a:gd name="connsiteY8409" fmla="*/ 809466 h 4900456"/>
                                <a:gd name="connsiteX8410" fmla="*/ 2738143 w 7362098"/>
                                <a:gd name="connsiteY8410" fmla="*/ 797092 h 4900456"/>
                                <a:gd name="connsiteX8411" fmla="*/ 2740536 w 7362098"/>
                                <a:gd name="connsiteY8411" fmla="*/ 799088 h 4900456"/>
                                <a:gd name="connsiteX8412" fmla="*/ 2738543 w 7362098"/>
                                <a:gd name="connsiteY8412" fmla="*/ 801484 h 4900456"/>
                                <a:gd name="connsiteX8413" fmla="*/ 2720976 w 7362098"/>
                                <a:gd name="connsiteY8413" fmla="*/ 803879 h 4900456"/>
                                <a:gd name="connsiteX8414" fmla="*/ 2718583 w 7362098"/>
                                <a:gd name="connsiteY8414" fmla="*/ 801883 h 4900456"/>
                                <a:gd name="connsiteX8415" fmla="*/ 2720579 w 7362098"/>
                                <a:gd name="connsiteY8415" fmla="*/ 799487 h 4900456"/>
                                <a:gd name="connsiteX8416" fmla="*/ 1366703 w 7362098"/>
                                <a:gd name="connsiteY8416" fmla="*/ 795993 h 4900456"/>
                                <a:gd name="connsiteX8417" fmla="*/ 1376084 w 7362098"/>
                                <a:gd name="connsiteY8417" fmla="*/ 797091 h 4900456"/>
                                <a:gd name="connsiteX8418" fmla="*/ 1383269 w 7362098"/>
                                <a:gd name="connsiteY8418" fmla="*/ 809067 h 4900456"/>
                                <a:gd name="connsiteX8419" fmla="*/ 1386862 w 7362098"/>
                                <a:gd name="connsiteY8419" fmla="*/ 813857 h 4900456"/>
                                <a:gd name="connsiteX8420" fmla="*/ 1392851 w 7362098"/>
                                <a:gd name="connsiteY8420" fmla="*/ 813857 h 4900456"/>
                                <a:gd name="connsiteX8421" fmla="*/ 1393249 w 7362098"/>
                                <a:gd name="connsiteY8421" fmla="*/ 813857 h 4900456"/>
                                <a:gd name="connsiteX8422" fmla="*/ 1393648 w 7362098"/>
                                <a:gd name="connsiteY8422" fmla="*/ 813458 h 4900456"/>
                                <a:gd name="connsiteX8423" fmla="*/ 1406822 w 7362098"/>
                                <a:gd name="connsiteY8423" fmla="*/ 813059 h 4900456"/>
                                <a:gd name="connsiteX8424" fmla="*/ 1414008 w 7362098"/>
                                <a:gd name="connsiteY8424" fmla="*/ 824635 h 4900456"/>
                                <a:gd name="connsiteX8425" fmla="*/ 1414008 w 7362098"/>
                                <a:gd name="connsiteY8425" fmla="*/ 825035 h 4900456"/>
                                <a:gd name="connsiteX8426" fmla="*/ 1417601 w 7362098"/>
                                <a:gd name="connsiteY8426" fmla="*/ 829825 h 4900456"/>
                                <a:gd name="connsiteX8427" fmla="*/ 1423990 w 7362098"/>
                                <a:gd name="connsiteY8427" fmla="*/ 829825 h 4900456"/>
                                <a:gd name="connsiteX8428" fmla="*/ 1424389 w 7362098"/>
                                <a:gd name="connsiteY8428" fmla="*/ 829825 h 4900456"/>
                                <a:gd name="connsiteX8429" fmla="*/ 1438362 w 7362098"/>
                                <a:gd name="connsiteY8429" fmla="*/ 829027 h 4900456"/>
                                <a:gd name="connsiteX8430" fmla="*/ 1445547 w 7362098"/>
                                <a:gd name="connsiteY8430" fmla="*/ 841004 h 4900456"/>
                                <a:gd name="connsiteX8431" fmla="*/ 1449138 w 7362098"/>
                                <a:gd name="connsiteY8431" fmla="*/ 845794 h 4900456"/>
                                <a:gd name="connsiteX8432" fmla="*/ 1452331 w 7362098"/>
                                <a:gd name="connsiteY8432" fmla="*/ 846592 h 4900456"/>
                                <a:gd name="connsiteX8433" fmla="*/ 1456721 w 7362098"/>
                                <a:gd name="connsiteY8433" fmla="*/ 846992 h 4900456"/>
                                <a:gd name="connsiteX8434" fmla="*/ 1460318 w 7362098"/>
                                <a:gd name="connsiteY8434" fmla="*/ 850984 h 4900456"/>
                                <a:gd name="connsiteX8435" fmla="*/ 1454724 w 7362098"/>
                                <a:gd name="connsiteY8435" fmla="*/ 854976 h 4900456"/>
                                <a:gd name="connsiteX8436" fmla="*/ 1448739 w 7362098"/>
                                <a:gd name="connsiteY8436" fmla="*/ 854576 h 4900456"/>
                                <a:gd name="connsiteX8437" fmla="*/ 1443951 w 7362098"/>
                                <a:gd name="connsiteY8437" fmla="*/ 852980 h 4900456"/>
                                <a:gd name="connsiteX8438" fmla="*/ 1436767 w 7362098"/>
                                <a:gd name="connsiteY8438" fmla="*/ 841004 h 4900456"/>
                                <a:gd name="connsiteX8439" fmla="*/ 1433574 w 7362098"/>
                                <a:gd name="connsiteY8439" fmla="*/ 836213 h 4900456"/>
                                <a:gd name="connsiteX8440" fmla="*/ 1426785 w 7362098"/>
                                <a:gd name="connsiteY8440" fmla="*/ 836612 h 4900456"/>
                                <a:gd name="connsiteX8441" fmla="*/ 1413210 w 7362098"/>
                                <a:gd name="connsiteY8441" fmla="*/ 837012 h 4900456"/>
                                <a:gd name="connsiteX8442" fmla="*/ 1406023 w 7362098"/>
                                <a:gd name="connsiteY8442" fmla="*/ 825434 h 4900456"/>
                                <a:gd name="connsiteX8443" fmla="*/ 1402430 w 7362098"/>
                                <a:gd name="connsiteY8443" fmla="*/ 820244 h 4900456"/>
                                <a:gd name="connsiteX8444" fmla="*/ 1396443 w 7362098"/>
                                <a:gd name="connsiteY8444" fmla="*/ 820244 h 4900456"/>
                                <a:gd name="connsiteX8445" fmla="*/ 1396045 w 7362098"/>
                                <a:gd name="connsiteY8445" fmla="*/ 820244 h 4900456"/>
                                <a:gd name="connsiteX8446" fmla="*/ 1382472 w 7362098"/>
                                <a:gd name="connsiteY8446" fmla="*/ 820643 h 4900456"/>
                                <a:gd name="connsiteX8447" fmla="*/ 1375284 w 7362098"/>
                                <a:gd name="connsiteY8447" fmla="*/ 808667 h 4900456"/>
                                <a:gd name="connsiteX8448" fmla="*/ 1372092 w 7362098"/>
                                <a:gd name="connsiteY8448" fmla="*/ 803877 h 4900456"/>
                                <a:gd name="connsiteX8449" fmla="*/ 1365306 w 7362098"/>
                                <a:gd name="connsiteY8449" fmla="*/ 804276 h 4900456"/>
                                <a:gd name="connsiteX8450" fmla="*/ 1351733 w 7362098"/>
                                <a:gd name="connsiteY8450" fmla="*/ 804675 h 4900456"/>
                                <a:gd name="connsiteX8451" fmla="*/ 1349339 w 7362098"/>
                                <a:gd name="connsiteY8451" fmla="*/ 803079 h 4900456"/>
                                <a:gd name="connsiteX8452" fmla="*/ 1347740 w 7362098"/>
                                <a:gd name="connsiteY8452" fmla="*/ 797889 h 4900456"/>
                                <a:gd name="connsiteX8453" fmla="*/ 1352931 w 7362098"/>
                                <a:gd name="connsiteY8453" fmla="*/ 796292 h 4900456"/>
                                <a:gd name="connsiteX8454" fmla="*/ 1355327 w 7362098"/>
                                <a:gd name="connsiteY8454" fmla="*/ 797889 h 4900456"/>
                                <a:gd name="connsiteX8455" fmla="*/ 1361714 w 7362098"/>
                                <a:gd name="connsiteY8455" fmla="*/ 797889 h 4900456"/>
                                <a:gd name="connsiteX8456" fmla="*/ 1362115 w 7362098"/>
                                <a:gd name="connsiteY8456" fmla="*/ 797889 h 4900456"/>
                                <a:gd name="connsiteX8457" fmla="*/ 1366703 w 7362098"/>
                                <a:gd name="connsiteY8457" fmla="*/ 795993 h 4900456"/>
                                <a:gd name="connsiteX8458" fmla="*/ 2643538 w 7362098"/>
                                <a:gd name="connsiteY8458" fmla="*/ 789906 h 4900456"/>
                                <a:gd name="connsiteX8459" fmla="*/ 2660306 w 7362098"/>
                                <a:gd name="connsiteY8459" fmla="*/ 794697 h 4900456"/>
                                <a:gd name="connsiteX8460" fmla="*/ 2661903 w 7362098"/>
                                <a:gd name="connsiteY8460" fmla="*/ 797491 h 4900456"/>
                                <a:gd name="connsiteX8461" fmla="*/ 2660306 w 7362098"/>
                                <a:gd name="connsiteY8461" fmla="*/ 799088 h 4900456"/>
                                <a:gd name="connsiteX8462" fmla="*/ 2659507 w 7362098"/>
                                <a:gd name="connsiteY8462" fmla="*/ 799088 h 4900456"/>
                                <a:gd name="connsiteX8463" fmla="*/ 2642741 w 7362098"/>
                                <a:gd name="connsiteY8463" fmla="*/ 794298 h 4900456"/>
                                <a:gd name="connsiteX8464" fmla="*/ 2640746 w 7362098"/>
                                <a:gd name="connsiteY8464" fmla="*/ 791502 h 4900456"/>
                                <a:gd name="connsiteX8465" fmla="*/ 2643538 w 7362098"/>
                                <a:gd name="connsiteY8465" fmla="*/ 789906 h 4900456"/>
                                <a:gd name="connsiteX8466" fmla="*/ 2731352 w 7362098"/>
                                <a:gd name="connsiteY8466" fmla="*/ 779526 h 4900456"/>
                                <a:gd name="connsiteX8467" fmla="*/ 2734148 w 7362098"/>
                                <a:gd name="connsiteY8467" fmla="*/ 780325 h 4900456"/>
                                <a:gd name="connsiteX8468" fmla="*/ 2733351 w 7362098"/>
                                <a:gd name="connsiteY8468" fmla="*/ 783119 h 4900456"/>
                                <a:gd name="connsiteX8469" fmla="*/ 2718184 w 7362098"/>
                                <a:gd name="connsiteY8469" fmla="*/ 791903 h 4900456"/>
                                <a:gd name="connsiteX8470" fmla="*/ 2717385 w 7362098"/>
                                <a:gd name="connsiteY8470" fmla="*/ 792302 h 4900456"/>
                                <a:gd name="connsiteX8471" fmla="*/ 2715389 w 7362098"/>
                                <a:gd name="connsiteY8471" fmla="*/ 791104 h 4900456"/>
                                <a:gd name="connsiteX8472" fmla="*/ 2716190 w 7362098"/>
                                <a:gd name="connsiteY8472" fmla="*/ 788310 h 4900456"/>
                                <a:gd name="connsiteX8473" fmla="*/ 2653120 w 7362098"/>
                                <a:gd name="connsiteY8473" fmla="*/ 774337 h 4900456"/>
                                <a:gd name="connsiteX8474" fmla="*/ 2667093 w 7362098"/>
                                <a:gd name="connsiteY8474" fmla="*/ 785116 h 4900456"/>
                                <a:gd name="connsiteX8475" fmla="*/ 2667491 w 7362098"/>
                                <a:gd name="connsiteY8475" fmla="*/ 787911 h 4900456"/>
                                <a:gd name="connsiteX8476" fmla="*/ 2665894 w 7362098"/>
                                <a:gd name="connsiteY8476" fmla="*/ 788709 h 4900456"/>
                                <a:gd name="connsiteX8477" fmla="*/ 2664298 w 7362098"/>
                                <a:gd name="connsiteY8477" fmla="*/ 788310 h 4900456"/>
                                <a:gd name="connsiteX8478" fmla="*/ 2650725 w 7362098"/>
                                <a:gd name="connsiteY8478" fmla="*/ 777531 h 4900456"/>
                                <a:gd name="connsiteX8479" fmla="*/ 2650326 w 7362098"/>
                                <a:gd name="connsiteY8479" fmla="*/ 774736 h 4900456"/>
                                <a:gd name="connsiteX8480" fmla="*/ 2653120 w 7362098"/>
                                <a:gd name="connsiteY8480" fmla="*/ 774337 h 4900456"/>
                                <a:gd name="connsiteX8481" fmla="*/ 2721376 w 7362098"/>
                                <a:gd name="connsiteY8481" fmla="*/ 765155 h 4900456"/>
                                <a:gd name="connsiteX8482" fmla="*/ 2721777 w 7362098"/>
                                <a:gd name="connsiteY8482" fmla="*/ 767949 h 4900456"/>
                                <a:gd name="connsiteX8483" fmla="*/ 2711001 w 7362098"/>
                                <a:gd name="connsiteY8483" fmla="*/ 781922 h 4900456"/>
                                <a:gd name="connsiteX8484" fmla="*/ 2709405 w 7362098"/>
                                <a:gd name="connsiteY8484" fmla="*/ 782721 h 4900456"/>
                                <a:gd name="connsiteX8485" fmla="*/ 2707812 w 7362098"/>
                                <a:gd name="connsiteY8485" fmla="*/ 782322 h 4900456"/>
                                <a:gd name="connsiteX8486" fmla="*/ 2707812 w 7362098"/>
                                <a:gd name="connsiteY8486" fmla="*/ 779527 h 4900456"/>
                                <a:gd name="connsiteX8487" fmla="*/ 2718583 w 7362098"/>
                                <a:gd name="connsiteY8487" fmla="*/ 765554 h 4900456"/>
                                <a:gd name="connsiteX8488" fmla="*/ 2721376 w 7362098"/>
                                <a:gd name="connsiteY8488" fmla="*/ 765155 h 4900456"/>
                                <a:gd name="connsiteX8489" fmla="*/ 2665097 w 7362098"/>
                                <a:gd name="connsiteY8489" fmla="*/ 761562 h 4900456"/>
                                <a:gd name="connsiteX8490" fmla="*/ 2667889 w 7362098"/>
                                <a:gd name="connsiteY8490" fmla="*/ 762361 h 4900456"/>
                                <a:gd name="connsiteX8491" fmla="*/ 2676674 w 7362098"/>
                                <a:gd name="connsiteY8491" fmla="*/ 777531 h 4900456"/>
                                <a:gd name="connsiteX8492" fmla="*/ 2675875 w 7362098"/>
                                <a:gd name="connsiteY8492" fmla="*/ 780326 h 4900456"/>
                                <a:gd name="connsiteX8493" fmla="*/ 2675076 w 7362098"/>
                                <a:gd name="connsiteY8493" fmla="*/ 780725 h 4900456"/>
                                <a:gd name="connsiteX8494" fmla="*/ 2673081 w 7362098"/>
                                <a:gd name="connsiteY8494" fmla="*/ 779527 h 4900456"/>
                                <a:gd name="connsiteX8495" fmla="*/ 2664297 w 7362098"/>
                                <a:gd name="connsiteY8495" fmla="*/ 764357 h 4900456"/>
                                <a:gd name="connsiteX8496" fmla="*/ 2665097 w 7362098"/>
                                <a:gd name="connsiteY8496" fmla="*/ 761562 h 4900456"/>
                                <a:gd name="connsiteX8497" fmla="*/ 2703422 w 7362098"/>
                                <a:gd name="connsiteY8497" fmla="*/ 756373 h 4900456"/>
                                <a:gd name="connsiteX8498" fmla="*/ 2705018 w 7362098"/>
                                <a:gd name="connsiteY8498" fmla="*/ 759167 h 4900456"/>
                                <a:gd name="connsiteX8499" fmla="*/ 2700231 w 7362098"/>
                                <a:gd name="connsiteY8499" fmla="*/ 775934 h 4900456"/>
                                <a:gd name="connsiteX8500" fmla="*/ 2698633 w 7362098"/>
                                <a:gd name="connsiteY8500" fmla="*/ 777531 h 4900456"/>
                                <a:gd name="connsiteX8501" fmla="*/ 2697836 w 7362098"/>
                                <a:gd name="connsiteY8501" fmla="*/ 777531 h 4900456"/>
                                <a:gd name="connsiteX8502" fmla="*/ 2695841 w 7362098"/>
                                <a:gd name="connsiteY8502" fmla="*/ 774737 h 4900456"/>
                                <a:gd name="connsiteX8503" fmla="*/ 2700631 w 7362098"/>
                                <a:gd name="connsiteY8503" fmla="*/ 757969 h 4900456"/>
                                <a:gd name="connsiteX8504" fmla="*/ 2703422 w 7362098"/>
                                <a:gd name="connsiteY8504" fmla="*/ 756373 h 4900456"/>
                                <a:gd name="connsiteX8505" fmla="*/ 2683459 w 7362098"/>
                                <a:gd name="connsiteY8505" fmla="*/ 754776 h 4900456"/>
                                <a:gd name="connsiteX8506" fmla="*/ 2685857 w 7362098"/>
                                <a:gd name="connsiteY8506" fmla="*/ 756772 h 4900456"/>
                                <a:gd name="connsiteX8507" fmla="*/ 2688254 w 7362098"/>
                                <a:gd name="connsiteY8507" fmla="*/ 774338 h 4900456"/>
                                <a:gd name="connsiteX8508" fmla="*/ 2686255 w 7362098"/>
                                <a:gd name="connsiteY8508" fmla="*/ 776733 h 4900456"/>
                                <a:gd name="connsiteX8509" fmla="*/ 2683860 w 7362098"/>
                                <a:gd name="connsiteY8509" fmla="*/ 774737 h 4900456"/>
                                <a:gd name="connsiteX8510" fmla="*/ 2681465 w 7362098"/>
                                <a:gd name="connsiteY8510" fmla="*/ 757171 h 4900456"/>
                                <a:gd name="connsiteX8511" fmla="*/ 2683459 w 7362098"/>
                                <a:gd name="connsiteY8511" fmla="*/ 754776 h 4900456"/>
                                <a:gd name="connsiteX8512" fmla="*/ 1728240 w 7362098"/>
                                <a:gd name="connsiteY8512" fmla="*/ 729776 h 4900456"/>
                                <a:gd name="connsiteX8513" fmla="*/ 1747352 w 7362098"/>
                                <a:gd name="connsiteY8513" fmla="*/ 743997 h 4900456"/>
                                <a:gd name="connsiteX8514" fmla="*/ 1741763 w 7362098"/>
                                <a:gd name="connsiteY8514" fmla="*/ 747590 h 4900456"/>
                                <a:gd name="connsiteX8515" fmla="*/ 1707434 w 7362098"/>
                                <a:gd name="connsiteY8515" fmla="*/ 739606 h 4900456"/>
                                <a:gd name="connsiteX8516" fmla="*/ 1700247 w 7362098"/>
                                <a:gd name="connsiteY8516" fmla="*/ 773539 h 4900456"/>
                                <a:gd name="connsiteX8517" fmla="*/ 1694658 w 7362098"/>
                                <a:gd name="connsiteY8517" fmla="*/ 777132 h 4900456"/>
                                <a:gd name="connsiteX8518" fmla="*/ 1693861 w 7362098"/>
                                <a:gd name="connsiteY8518" fmla="*/ 775934 h 4900456"/>
                                <a:gd name="connsiteX8519" fmla="*/ 1704639 w 7362098"/>
                                <a:gd name="connsiteY8519" fmla="*/ 733219 h 4900456"/>
                                <a:gd name="connsiteX8520" fmla="*/ 1728240 w 7362098"/>
                                <a:gd name="connsiteY8520" fmla="*/ 729776 h 4900456"/>
                                <a:gd name="connsiteX8521" fmla="*/ 3898545 w 7362098"/>
                                <a:gd name="connsiteY8521" fmla="*/ 702082 h 4900456"/>
                                <a:gd name="connsiteX8522" fmla="*/ 3903335 w 7362098"/>
                                <a:gd name="connsiteY8522" fmla="*/ 705675 h 4900456"/>
                                <a:gd name="connsiteX8523" fmla="*/ 3906928 w 7362098"/>
                                <a:gd name="connsiteY8523" fmla="*/ 730026 h 4900456"/>
                                <a:gd name="connsiteX8524" fmla="*/ 3931280 w 7362098"/>
                                <a:gd name="connsiteY8524" fmla="*/ 726433 h 4900456"/>
                                <a:gd name="connsiteX8525" fmla="*/ 3936071 w 7362098"/>
                                <a:gd name="connsiteY8525" fmla="*/ 730026 h 4900456"/>
                                <a:gd name="connsiteX8526" fmla="*/ 3932478 w 7362098"/>
                                <a:gd name="connsiteY8526" fmla="*/ 734816 h 4900456"/>
                                <a:gd name="connsiteX8527" fmla="*/ 3908126 w 7362098"/>
                                <a:gd name="connsiteY8527" fmla="*/ 738409 h 4900456"/>
                                <a:gd name="connsiteX8528" fmla="*/ 3911719 w 7362098"/>
                                <a:gd name="connsiteY8528" fmla="*/ 762761 h 4900456"/>
                                <a:gd name="connsiteX8529" fmla="*/ 3908126 w 7362098"/>
                                <a:gd name="connsiteY8529" fmla="*/ 767551 h 4900456"/>
                                <a:gd name="connsiteX8530" fmla="*/ 3903335 w 7362098"/>
                                <a:gd name="connsiteY8530" fmla="*/ 763959 h 4900456"/>
                                <a:gd name="connsiteX8531" fmla="*/ 3899743 w 7362098"/>
                                <a:gd name="connsiteY8531" fmla="*/ 739607 h 4900456"/>
                                <a:gd name="connsiteX8532" fmla="*/ 3875391 w 7362098"/>
                                <a:gd name="connsiteY8532" fmla="*/ 743199 h 4900456"/>
                                <a:gd name="connsiteX8533" fmla="*/ 3870601 w 7362098"/>
                                <a:gd name="connsiteY8533" fmla="*/ 739607 h 4900456"/>
                                <a:gd name="connsiteX8534" fmla="*/ 3874194 w 7362098"/>
                                <a:gd name="connsiteY8534" fmla="*/ 734816 h 4900456"/>
                                <a:gd name="connsiteX8535" fmla="*/ 3898545 w 7362098"/>
                                <a:gd name="connsiteY8535" fmla="*/ 731223 h 4900456"/>
                                <a:gd name="connsiteX8536" fmla="*/ 3894952 w 7362098"/>
                                <a:gd name="connsiteY8536" fmla="*/ 706872 h 4900456"/>
                                <a:gd name="connsiteX8537" fmla="*/ 3898545 w 7362098"/>
                                <a:gd name="connsiteY8537" fmla="*/ 702082 h 4900456"/>
                                <a:gd name="connsiteX8538" fmla="*/ 6471382 w 7362098"/>
                                <a:gd name="connsiteY8538" fmla="*/ 700885 h 4900456"/>
                                <a:gd name="connsiteX8539" fmla="*/ 6473777 w 7362098"/>
                                <a:gd name="connsiteY8539" fmla="*/ 702881 h 4900456"/>
                                <a:gd name="connsiteX8540" fmla="*/ 6476172 w 7362098"/>
                                <a:gd name="connsiteY8540" fmla="*/ 720446 h 4900456"/>
                                <a:gd name="connsiteX8541" fmla="*/ 6474176 w 7362098"/>
                                <a:gd name="connsiteY8541" fmla="*/ 722841 h 4900456"/>
                                <a:gd name="connsiteX8542" fmla="*/ 6471781 w 7362098"/>
                                <a:gd name="connsiteY8542" fmla="*/ 720845 h 4900456"/>
                                <a:gd name="connsiteX8543" fmla="*/ 6469385 w 7362098"/>
                                <a:gd name="connsiteY8543" fmla="*/ 703280 h 4900456"/>
                                <a:gd name="connsiteX8544" fmla="*/ 6471382 w 7362098"/>
                                <a:gd name="connsiteY8544" fmla="*/ 700885 h 4900456"/>
                                <a:gd name="connsiteX8545" fmla="*/ 6459805 w 7362098"/>
                                <a:gd name="connsiteY8545" fmla="*/ 699687 h 4900456"/>
                                <a:gd name="connsiteX8546" fmla="*/ 6461004 w 7362098"/>
                                <a:gd name="connsiteY8546" fmla="*/ 702481 h 4900456"/>
                                <a:gd name="connsiteX8547" fmla="*/ 6456213 w 7362098"/>
                                <a:gd name="connsiteY8547" fmla="*/ 719248 h 4900456"/>
                                <a:gd name="connsiteX8548" fmla="*/ 6454616 w 7362098"/>
                                <a:gd name="connsiteY8548" fmla="*/ 720845 h 4900456"/>
                                <a:gd name="connsiteX8549" fmla="*/ 6453817 w 7362098"/>
                                <a:gd name="connsiteY8549" fmla="*/ 720845 h 4900456"/>
                                <a:gd name="connsiteX8550" fmla="*/ 6452220 w 7362098"/>
                                <a:gd name="connsiteY8550" fmla="*/ 718051 h 4900456"/>
                                <a:gd name="connsiteX8551" fmla="*/ 6457011 w 7362098"/>
                                <a:gd name="connsiteY8551" fmla="*/ 701283 h 4900456"/>
                                <a:gd name="connsiteX8552" fmla="*/ 6459805 w 7362098"/>
                                <a:gd name="connsiteY8552" fmla="*/ 699687 h 4900456"/>
                                <a:gd name="connsiteX8553" fmla="*/ 6482160 w 7362098"/>
                                <a:gd name="connsiteY8553" fmla="*/ 697292 h 4900456"/>
                                <a:gd name="connsiteX8554" fmla="*/ 6484955 w 7362098"/>
                                <a:gd name="connsiteY8554" fmla="*/ 698090 h 4900456"/>
                                <a:gd name="connsiteX8555" fmla="*/ 6493738 w 7362098"/>
                                <a:gd name="connsiteY8555" fmla="*/ 713260 h 4900456"/>
                                <a:gd name="connsiteX8556" fmla="*/ 6492939 w 7362098"/>
                                <a:gd name="connsiteY8556" fmla="*/ 716055 h 4900456"/>
                                <a:gd name="connsiteX8557" fmla="*/ 6492141 w 7362098"/>
                                <a:gd name="connsiteY8557" fmla="*/ 716454 h 4900456"/>
                                <a:gd name="connsiteX8558" fmla="*/ 6490145 w 7362098"/>
                                <a:gd name="connsiteY8558" fmla="*/ 715256 h 4900456"/>
                                <a:gd name="connsiteX8559" fmla="*/ 6481361 w 7362098"/>
                                <a:gd name="connsiteY8559" fmla="*/ 700086 h 4900456"/>
                                <a:gd name="connsiteX8560" fmla="*/ 6482160 w 7362098"/>
                                <a:gd name="connsiteY8560" fmla="*/ 697292 h 4900456"/>
                                <a:gd name="connsiteX8561" fmla="*/ 6449826 w 7362098"/>
                                <a:gd name="connsiteY8561" fmla="*/ 694896 h 4900456"/>
                                <a:gd name="connsiteX8562" fmla="*/ 6450624 w 7362098"/>
                                <a:gd name="connsiteY8562" fmla="*/ 697690 h 4900456"/>
                                <a:gd name="connsiteX8563" fmla="*/ 6439846 w 7362098"/>
                                <a:gd name="connsiteY8563" fmla="*/ 711663 h 4900456"/>
                                <a:gd name="connsiteX8564" fmla="*/ 6438248 w 7362098"/>
                                <a:gd name="connsiteY8564" fmla="*/ 712462 h 4900456"/>
                                <a:gd name="connsiteX8565" fmla="*/ 6436651 w 7362098"/>
                                <a:gd name="connsiteY8565" fmla="*/ 712063 h 4900456"/>
                                <a:gd name="connsiteX8566" fmla="*/ 6436252 w 7362098"/>
                                <a:gd name="connsiteY8566" fmla="*/ 709268 h 4900456"/>
                                <a:gd name="connsiteX8567" fmla="*/ 6447032 w 7362098"/>
                                <a:gd name="connsiteY8567" fmla="*/ 695295 h 4900456"/>
                                <a:gd name="connsiteX8568" fmla="*/ 6449826 w 7362098"/>
                                <a:gd name="connsiteY8568" fmla="*/ 694896 h 4900456"/>
                                <a:gd name="connsiteX8569" fmla="*/ 5127079 w 7362098"/>
                                <a:gd name="connsiteY8569" fmla="*/ 694597 h 4900456"/>
                                <a:gd name="connsiteX8570" fmla="*/ 5136461 w 7362098"/>
                                <a:gd name="connsiteY8570" fmla="*/ 695695 h 4900456"/>
                                <a:gd name="connsiteX8571" fmla="*/ 5143646 w 7362098"/>
                                <a:gd name="connsiteY8571" fmla="*/ 707671 h 4900456"/>
                                <a:gd name="connsiteX8572" fmla="*/ 5147239 w 7362098"/>
                                <a:gd name="connsiteY8572" fmla="*/ 712461 h 4900456"/>
                                <a:gd name="connsiteX8573" fmla="*/ 5153227 w 7362098"/>
                                <a:gd name="connsiteY8573" fmla="*/ 712461 h 4900456"/>
                                <a:gd name="connsiteX8574" fmla="*/ 5153626 w 7362098"/>
                                <a:gd name="connsiteY8574" fmla="*/ 712461 h 4900456"/>
                                <a:gd name="connsiteX8575" fmla="*/ 5154025 w 7362098"/>
                                <a:gd name="connsiteY8575" fmla="*/ 712062 h 4900456"/>
                                <a:gd name="connsiteX8576" fmla="*/ 5167199 w 7362098"/>
                                <a:gd name="connsiteY8576" fmla="*/ 711663 h 4900456"/>
                                <a:gd name="connsiteX8577" fmla="*/ 5174384 w 7362098"/>
                                <a:gd name="connsiteY8577" fmla="*/ 723239 h 4900456"/>
                                <a:gd name="connsiteX8578" fmla="*/ 5174384 w 7362098"/>
                                <a:gd name="connsiteY8578" fmla="*/ 723639 h 4900456"/>
                                <a:gd name="connsiteX8579" fmla="*/ 5177977 w 7362098"/>
                                <a:gd name="connsiteY8579" fmla="*/ 728429 h 4900456"/>
                                <a:gd name="connsiteX8580" fmla="*/ 5184364 w 7362098"/>
                                <a:gd name="connsiteY8580" fmla="*/ 728429 h 4900456"/>
                                <a:gd name="connsiteX8581" fmla="*/ 5184764 w 7362098"/>
                                <a:gd name="connsiteY8581" fmla="*/ 728429 h 4900456"/>
                                <a:gd name="connsiteX8582" fmla="*/ 5198736 w 7362098"/>
                                <a:gd name="connsiteY8582" fmla="*/ 727631 h 4900456"/>
                                <a:gd name="connsiteX8583" fmla="*/ 5205922 w 7362098"/>
                                <a:gd name="connsiteY8583" fmla="*/ 739608 h 4900456"/>
                                <a:gd name="connsiteX8584" fmla="*/ 5209515 w 7362098"/>
                                <a:gd name="connsiteY8584" fmla="*/ 744398 h 4900456"/>
                                <a:gd name="connsiteX8585" fmla="*/ 5212708 w 7362098"/>
                                <a:gd name="connsiteY8585" fmla="*/ 745196 h 4900456"/>
                                <a:gd name="connsiteX8586" fmla="*/ 5217100 w 7362098"/>
                                <a:gd name="connsiteY8586" fmla="*/ 745595 h 4900456"/>
                                <a:gd name="connsiteX8587" fmla="*/ 5220692 w 7362098"/>
                                <a:gd name="connsiteY8587" fmla="*/ 749587 h 4900456"/>
                                <a:gd name="connsiteX8588" fmla="*/ 5215104 w 7362098"/>
                                <a:gd name="connsiteY8588" fmla="*/ 753979 h 4900456"/>
                                <a:gd name="connsiteX8589" fmla="*/ 5209116 w 7362098"/>
                                <a:gd name="connsiteY8589" fmla="*/ 753579 h 4900456"/>
                                <a:gd name="connsiteX8590" fmla="*/ 5204325 w 7362098"/>
                                <a:gd name="connsiteY8590" fmla="*/ 751983 h 4900456"/>
                                <a:gd name="connsiteX8591" fmla="*/ 5197140 w 7362098"/>
                                <a:gd name="connsiteY8591" fmla="*/ 740007 h 4900456"/>
                                <a:gd name="connsiteX8592" fmla="*/ 5193946 w 7362098"/>
                                <a:gd name="connsiteY8592" fmla="*/ 735216 h 4900456"/>
                                <a:gd name="connsiteX8593" fmla="*/ 5187159 w 7362098"/>
                                <a:gd name="connsiteY8593" fmla="*/ 735616 h 4900456"/>
                                <a:gd name="connsiteX8594" fmla="*/ 5173586 w 7362098"/>
                                <a:gd name="connsiteY8594" fmla="*/ 736015 h 4900456"/>
                                <a:gd name="connsiteX8595" fmla="*/ 5166400 w 7362098"/>
                                <a:gd name="connsiteY8595" fmla="*/ 724437 h 4900456"/>
                                <a:gd name="connsiteX8596" fmla="*/ 5162808 w 7362098"/>
                                <a:gd name="connsiteY8596" fmla="*/ 719247 h 4900456"/>
                                <a:gd name="connsiteX8597" fmla="*/ 5156820 w 7362098"/>
                                <a:gd name="connsiteY8597" fmla="*/ 719247 h 4900456"/>
                                <a:gd name="connsiteX8598" fmla="*/ 5156421 w 7362098"/>
                                <a:gd name="connsiteY8598" fmla="*/ 719247 h 4900456"/>
                                <a:gd name="connsiteX8599" fmla="*/ 5142848 w 7362098"/>
                                <a:gd name="connsiteY8599" fmla="*/ 719647 h 4900456"/>
                                <a:gd name="connsiteX8600" fmla="*/ 5135662 w 7362098"/>
                                <a:gd name="connsiteY8600" fmla="*/ 707671 h 4900456"/>
                                <a:gd name="connsiteX8601" fmla="*/ 5132469 w 7362098"/>
                                <a:gd name="connsiteY8601" fmla="*/ 702880 h 4900456"/>
                                <a:gd name="connsiteX8602" fmla="*/ 5125682 w 7362098"/>
                                <a:gd name="connsiteY8602" fmla="*/ 703279 h 4900456"/>
                                <a:gd name="connsiteX8603" fmla="*/ 5112110 w 7362098"/>
                                <a:gd name="connsiteY8603" fmla="*/ 703679 h 4900456"/>
                                <a:gd name="connsiteX8604" fmla="*/ 5109714 w 7362098"/>
                                <a:gd name="connsiteY8604" fmla="*/ 702082 h 4900456"/>
                                <a:gd name="connsiteX8605" fmla="*/ 5108118 w 7362098"/>
                                <a:gd name="connsiteY8605" fmla="*/ 696892 h 4900456"/>
                                <a:gd name="connsiteX8606" fmla="*/ 5113307 w 7362098"/>
                                <a:gd name="connsiteY8606" fmla="*/ 695295 h 4900456"/>
                                <a:gd name="connsiteX8607" fmla="*/ 5115702 w 7362098"/>
                                <a:gd name="connsiteY8607" fmla="*/ 696493 h 4900456"/>
                                <a:gd name="connsiteX8608" fmla="*/ 5122090 w 7362098"/>
                                <a:gd name="connsiteY8608" fmla="*/ 696493 h 4900456"/>
                                <a:gd name="connsiteX8609" fmla="*/ 5122489 w 7362098"/>
                                <a:gd name="connsiteY8609" fmla="*/ 696493 h 4900456"/>
                                <a:gd name="connsiteX8610" fmla="*/ 5127079 w 7362098"/>
                                <a:gd name="connsiteY8610" fmla="*/ 694597 h 4900456"/>
                                <a:gd name="connsiteX8611" fmla="*/ 6493736 w 7362098"/>
                                <a:gd name="connsiteY8611" fmla="*/ 689307 h 4900456"/>
                                <a:gd name="connsiteX8612" fmla="*/ 6508108 w 7362098"/>
                                <a:gd name="connsiteY8612" fmla="*/ 700086 h 4900456"/>
                                <a:gd name="connsiteX8613" fmla="*/ 6508508 w 7362098"/>
                                <a:gd name="connsiteY8613" fmla="*/ 702881 h 4900456"/>
                                <a:gd name="connsiteX8614" fmla="*/ 6506911 w 7362098"/>
                                <a:gd name="connsiteY8614" fmla="*/ 703679 h 4900456"/>
                                <a:gd name="connsiteX8615" fmla="*/ 6505314 w 7362098"/>
                                <a:gd name="connsiteY8615" fmla="*/ 703280 h 4900456"/>
                                <a:gd name="connsiteX8616" fmla="*/ 6491341 w 7362098"/>
                                <a:gd name="connsiteY8616" fmla="*/ 692501 h 4900456"/>
                                <a:gd name="connsiteX8617" fmla="*/ 6490942 w 7362098"/>
                                <a:gd name="connsiteY8617" fmla="*/ 689706 h 4900456"/>
                                <a:gd name="connsiteX8618" fmla="*/ 6493736 w 7362098"/>
                                <a:gd name="connsiteY8618" fmla="*/ 689307 h 4900456"/>
                                <a:gd name="connsiteX8619" fmla="*/ 3002819 w 7362098"/>
                                <a:gd name="connsiteY8619" fmla="*/ 688509 h 4900456"/>
                                <a:gd name="connsiteX8620" fmla="*/ 3005611 w 7362098"/>
                                <a:gd name="connsiteY8620" fmla="*/ 690105 h 4900456"/>
                                <a:gd name="connsiteX8621" fmla="*/ 3023178 w 7362098"/>
                                <a:gd name="connsiteY8621" fmla="*/ 700884 h 4900456"/>
                                <a:gd name="connsiteX8622" fmla="*/ 3026365 w 7362098"/>
                                <a:gd name="connsiteY8622" fmla="*/ 702481 h 4900456"/>
                                <a:gd name="connsiteX8623" fmla="*/ 3025172 w 7362098"/>
                                <a:gd name="connsiteY8623" fmla="*/ 705275 h 4900456"/>
                                <a:gd name="connsiteX8624" fmla="*/ 3024773 w 7362098"/>
                                <a:gd name="connsiteY8624" fmla="*/ 705275 h 4900456"/>
                                <a:gd name="connsiteX8625" fmla="*/ 3011989 w 7362098"/>
                                <a:gd name="connsiteY8625" fmla="*/ 704077 h 4900456"/>
                                <a:gd name="connsiteX8626" fmla="*/ 2983252 w 7362098"/>
                                <a:gd name="connsiteY8626" fmla="*/ 736414 h 4900456"/>
                                <a:gd name="connsiteX8627" fmla="*/ 2940146 w 7362098"/>
                                <a:gd name="connsiteY8627" fmla="*/ 739607 h 4900456"/>
                                <a:gd name="connsiteX8628" fmla="*/ 2933361 w 7362098"/>
                                <a:gd name="connsiteY8628" fmla="*/ 750785 h 4900456"/>
                                <a:gd name="connsiteX8629" fmla="*/ 2932961 w 7362098"/>
                                <a:gd name="connsiteY8629" fmla="*/ 751184 h 4900456"/>
                                <a:gd name="connsiteX8630" fmla="*/ 2930163 w 7362098"/>
                                <a:gd name="connsiteY8630" fmla="*/ 750385 h 4900456"/>
                                <a:gd name="connsiteX8631" fmla="*/ 2930564 w 7362098"/>
                                <a:gd name="connsiteY8631" fmla="*/ 747192 h 4900456"/>
                                <a:gd name="connsiteX8632" fmla="*/ 2932561 w 7362098"/>
                                <a:gd name="connsiteY8632" fmla="*/ 726433 h 4900456"/>
                                <a:gd name="connsiteX8633" fmla="*/ 2932961 w 7362098"/>
                                <a:gd name="connsiteY8633" fmla="*/ 723239 h 4900456"/>
                                <a:gd name="connsiteX8634" fmla="*/ 2936153 w 7362098"/>
                                <a:gd name="connsiteY8634" fmla="*/ 723638 h 4900456"/>
                                <a:gd name="connsiteX8635" fmla="*/ 2940545 w 7362098"/>
                                <a:gd name="connsiteY8635" fmla="*/ 735216 h 4900456"/>
                                <a:gd name="connsiteX8636" fmla="*/ 2940944 w 7362098"/>
                                <a:gd name="connsiteY8636" fmla="*/ 735216 h 4900456"/>
                                <a:gd name="connsiteX8637" fmla="*/ 2981256 w 7362098"/>
                                <a:gd name="connsiteY8637" fmla="*/ 732422 h 4900456"/>
                                <a:gd name="connsiteX8638" fmla="*/ 3007597 w 7362098"/>
                                <a:gd name="connsiteY8638" fmla="*/ 702081 h 4900456"/>
                                <a:gd name="connsiteX8639" fmla="*/ 3007597 w 7362098"/>
                                <a:gd name="connsiteY8639" fmla="*/ 701682 h 4900456"/>
                                <a:gd name="connsiteX8640" fmla="*/ 3001221 w 7362098"/>
                                <a:gd name="connsiteY8640" fmla="*/ 691303 h 4900456"/>
                                <a:gd name="connsiteX8641" fmla="*/ 3002819 w 7362098"/>
                                <a:gd name="connsiteY8641" fmla="*/ 688509 h 4900456"/>
                                <a:gd name="connsiteX8642" fmla="*/ 6439446 w 7362098"/>
                                <a:gd name="connsiteY8642" fmla="*/ 685316 h 4900456"/>
                                <a:gd name="connsiteX8643" fmla="*/ 6442241 w 7362098"/>
                                <a:gd name="connsiteY8643" fmla="*/ 686114 h 4900456"/>
                                <a:gd name="connsiteX8644" fmla="*/ 6441442 w 7362098"/>
                                <a:gd name="connsiteY8644" fmla="*/ 688908 h 4900456"/>
                                <a:gd name="connsiteX8645" fmla="*/ 6426272 w 7362098"/>
                                <a:gd name="connsiteY8645" fmla="*/ 697692 h 4900456"/>
                                <a:gd name="connsiteX8646" fmla="*/ 6425473 w 7362098"/>
                                <a:gd name="connsiteY8646" fmla="*/ 698091 h 4900456"/>
                                <a:gd name="connsiteX8647" fmla="*/ 6423477 w 7362098"/>
                                <a:gd name="connsiteY8647" fmla="*/ 696893 h 4900456"/>
                                <a:gd name="connsiteX8648" fmla="*/ 6424276 w 7362098"/>
                                <a:gd name="connsiteY8648" fmla="*/ 694099 h 4900456"/>
                                <a:gd name="connsiteX8649" fmla="*/ 6498527 w 7362098"/>
                                <a:gd name="connsiteY8649" fmla="*/ 678130 h 4900456"/>
                                <a:gd name="connsiteX8650" fmla="*/ 6515294 w 7362098"/>
                                <a:gd name="connsiteY8650" fmla="*/ 682921 h 4900456"/>
                                <a:gd name="connsiteX8651" fmla="*/ 6516492 w 7362098"/>
                                <a:gd name="connsiteY8651" fmla="*/ 685715 h 4900456"/>
                                <a:gd name="connsiteX8652" fmla="*/ 6514895 w 7362098"/>
                                <a:gd name="connsiteY8652" fmla="*/ 687312 h 4900456"/>
                                <a:gd name="connsiteX8653" fmla="*/ 6514097 w 7362098"/>
                                <a:gd name="connsiteY8653" fmla="*/ 687312 h 4900456"/>
                                <a:gd name="connsiteX8654" fmla="*/ 6497330 w 7362098"/>
                                <a:gd name="connsiteY8654" fmla="*/ 682522 h 4900456"/>
                                <a:gd name="connsiteX8655" fmla="*/ 6495733 w 7362098"/>
                                <a:gd name="connsiteY8655" fmla="*/ 679726 h 4900456"/>
                                <a:gd name="connsiteX8656" fmla="*/ 6498527 w 7362098"/>
                                <a:gd name="connsiteY8656" fmla="*/ 678130 h 4900456"/>
                                <a:gd name="connsiteX8657" fmla="*/ 6436652 w 7362098"/>
                                <a:gd name="connsiteY8657" fmla="*/ 673739 h 4900456"/>
                                <a:gd name="connsiteX8658" fmla="*/ 6439047 w 7362098"/>
                                <a:gd name="connsiteY8658" fmla="*/ 675735 h 4900456"/>
                                <a:gd name="connsiteX8659" fmla="*/ 6437051 w 7362098"/>
                                <a:gd name="connsiteY8659" fmla="*/ 678131 h 4900456"/>
                                <a:gd name="connsiteX8660" fmla="*/ 6419485 w 7362098"/>
                                <a:gd name="connsiteY8660" fmla="*/ 680526 h 4900456"/>
                                <a:gd name="connsiteX8661" fmla="*/ 6417090 w 7362098"/>
                                <a:gd name="connsiteY8661" fmla="*/ 678530 h 4900456"/>
                                <a:gd name="connsiteX8662" fmla="*/ 6419086 w 7362098"/>
                                <a:gd name="connsiteY8662" fmla="*/ 676134 h 4900456"/>
                                <a:gd name="connsiteX8663" fmla="*/ 6515693 w 7362098"/>
                                <a:gd name="connsiteY8663" fmla="*/ 663360 h 4900456"/>
                                <a:gd name="connsiteX8664" fmla="*/ 6518088 w 7362098"/>
                                <a:gd name="connsiteY8664" fmla="*/ 665356 h 4900456"/>
                                <a:gd name="connsiteX8665" fmla="*/ 6516092 w 7362098"/>
                                <a:gd name="connsiteY8665" fmla="*/ 667752 h 4900456"/>
                                <a:gd name="connsiteX8666" fmla="*/ 6498526 w 7362098"/>
                                <a:gd name="connsiteY8666" fmla="*/ 670147 h 4900456"/>
                                <a:gd name="connsiteX8667" fmla="*/ 6496131 w 7362098"/>
                                <a:gd name="connsiteY8667" fmla="*/ 668151 h 4900456"/>
                                <a:gd name="connsiteX8668" fmla="*/ 6498127 w 7362098"/>
                                <a:gd name="connsiteY8668" fmla="*/ 665755 h 4900456"/>
                                <a:gd name="connsiteX8669" fmla="*/ 5143845 w 7362098"/>
                                <a:gd name="connsiteY8669" fmla="*/ 662661 h 4900456"/>
                                <a:gd name="connsiteX8670" fmla="*/ 5153227 w 7362098"/>
                                <a:gd name="connsiteY8670" fmla="*/ 663759 h 4900456"/>
                                <a:gd name="connsiteX8671" fmla="*/ 5160412 w 7362098"/>
                                <a:gd name="connsiteY8671" fmla="*/ 675735 h 4900456"/>
                                <a:gd name="connsiteX8672" fmla="*/ 5164005 w 7362098"/>
                                <a:gd name="connsiteY8672" fmla="*/ 680525 h 4900456"/>
                                <a:gd name="connsiteX8673" fmla="*/ 5169993 w 7362098"/>
                                <a:gd name="connsiteY8673" fmla="*/ 680525 h 4900456"/>
                                <a:gd name="connsiteX8674" fmla="*/ 5170392 w 7362098"/>
                                <a:gd name="connsiteY8674" fmla="*/ 680525 h 4900456"/>
                                <a:gd name="connsiteX8675" fmla="*/ 5170791 w 7362098"/>
                                <a:gd name="connsiteY8675" fmla="*/ 680126 h 4900456"/>
                                <a:gd name="connsiteX8676" fmla="*/ 5183965 w 7362098"/>
                                <a:gd name="connsiteY8676" fmla="*/ 679727 h 4900456"/>
                                <a:gd name="connsiteX8677" fmla="*/ 5191151 w 7362098"/>
                                <a:gd name="connsiteY8677" fmla="*/ 691303 h 4900456"/>
                                <a:gd name="connsiteX8678" fmla="*/ 5191151 w 7362098"/>
                                <a:gd name="connsiteY8678" fmla="*/ 691703 h 4900456"/>
                                <a:gd name="connsiteX8679" fmla="*/ 5194743 w 7362098"/>
                                <a:gd name="connsiteY8679" fmla="*/ 696493 h 4900456"/>
                                <a:gd name="connsiteX8680" fmla="*/ 5201131 w 7362098"/>
                                <a:gd name="connsiteY8680" fmla="*/ 696493 h 4900456"/>
                                <a:gd name="connsiteX8681" fmla="*/ 5201530 w 7362098"/>
                                <a:gd name="connsiteY8681" fmla="*/ 696493 h 4900456"/>
                                <a:gd name="connsiteX8682" fmla="*/ 5215503 w 7362098"/>
                                <a:gd name="connsiteY8682" fmla="*/ 695695 h 4900456"/>
                                <a:gd name="connsiteX8683" fmla="*/ 5222688 w 7362098"/>
                                <a:gd name="connsiteY8683" fmla="*/ 707672 h 4900456"/>
                                <a:gd name="connsiteX8684" fmla="*/ 5226281 w 7362098"/>
                                <a:gd name="connsiteY8684" fmla="*/ 712462 h 4900456"/>
                                <a:gd name="connsiteX8685" fmla="*/ 5229475 w 7362098"/>
                                <a:gd name="connsiteY8685" fmla="*/ 713260 h 4900456"/>
                                <a:gd name="connsiteX8686" fmla="*/ 5233866 w 7362098"/>
                                <a:gd name="connsiteY8686" fmla="*/ 713659 h 4900456"/>
                                <a:gd name="connsiteX8687" fmla="*/ 5237459 w 7362098"/>
                                <a:gd name="connsiteY8687" fmla="*/ 717651 h 4900456"/>
                                <a:gd name="connsiteX8688" fmla="*/ 5231870 w 7362098"/>
                                <a:gd name="connsiteY8688" fmla="*/ 721643 h 4900456"/>
                                <a:gd name="connsiteX8689" fmla="*/ 5225882 w 7362098"/>
                                <a:gd name="connsiteY8689" fmla="*/ 721244 h 4900456"/>
                                <a:gd name="connsiteX8690" fmla="*/ 5221092 w 7362098"/>
                                <a:gd name="connsiteY8690" fmla="*/ 719647 h 4900456"/>
                                <a:gd name="connsiteX8691" fmla="*/ 5213906 w 7362098"/>
                                <a:gd name="connsiteY8691" fmla="*/ 707672 h 4900456"/>
                                <a:gd name="connsiteX8692" fmla="*/ 5210712 w 7362098"/>
                                <a:gd name="connsiteY8692" fmla="*/ 702881 h 4900456"/>
                                <a:gd name="connsiteX8693" fmla="*/ 5203925 w 7362098"/>
                                <a:gd name="connsiteY8693" fmla="*/ 703280 h 4900456"/>
                                <a:gd name="connsiteX8694" fmla="*/ 5190352 w 7362098"/>
                                <a:gd name="connsiteY8694" fmla="*/ 703680 h 4900456"/>
                                <a:gd name="connsiteX8695" fmla="*/ 5183167 w 7362098"/>
                                <a:gd name="connsiteY8695" fmla="*/ 692102 h 4900456"/>
                                <a:gd name="connsiteX8696" fmla="*/ 5179574 w 7362098"/>
                                <a:gd name="connsiteY8696" fmla="*/ 686912 h 4900456"/>
                                <a:gd name="connsiteX8697" fmla="*/ 5173586 w 7362098"/>
                                <a:gd name="connsiteY8697" fmla="*/ 686912 h 4900456"/>
                                <a:gd name="connsiteX8698" fmla="*/ 5173187 w 7362098"/>
                                <a:gd name="connsiteY8698" fmla="*/ 686912 h 4900456"/>
                                <a:gd name="connsiteX8699" fmla="*/ 5159614 w 7362098"/>
                                <a:gd name="connsiteY8699" fmla="*/ 687311 h 4900456"/>
                                <a:gd name="connsiteX8700" fmla="*/ 5152428 w 7362098"/>
                                <a:gd name="connsiteY8700" fmla="*/ 675335 h 4900456"/>
                                <a:gd name="connsiteX8701" fmla="*/ 5149235 w 7362098"/>
                                <a:gd name="connsiteY8701" fmla="*/ 670545 h 4900456"/>
                                <a:gd name="connsiteX8702" fmla="*/ 5142448 w 7362098"/>
                                <a:gd name="connsiteY8702" fmla="*/ 670944 h 4900456"/>
                                <a:gd name="connsiteX8703" fmla="*/ 5128875 w 7362098"/>
                                <a:gd name="connsiteY8703" fmla="*/ 671343 h 4900456"/>
                                <a:gd name="connsiteX8704" fmla="*/ 5126480 w 7362098"/>
                                <a:gd name="connsiteY8704" fmla="*/ 669747 h 4900456"/>
                                <a:gd name="connsiteX8705" fmla="*/ 5124883 w 7362098"/>
                                <a:gd name="connsiteY8705" fmla="*/ 664557 h 4900456"/>
                                <a:gd name="connsiteX8706" fmla="*/ 5130073 w 7362098"/>
                                <a:gd name="connsiteY8706" fmla="*/ 662960 h 4900456"/>
                                <a:gd name="connsiteX8707" fmla="*/ 5132468 w 7362098"/>
                                <a:gd name="connsiteY8707" fmla="*/ 664557 h 4900456"/>
                                <a:gd name="connsiteX8708" fmla="*/ 5138855 w 7362098"/>
                                <a:gd name="connsiteY8708" fmla="*/ 664557 h 4900456"/>
                                <a:gd name="connsiteX8709" fmla="*/ 5139255 w 7362098"/>
                                <a:gd name="connsiteY8709" fmla="*/ 664557 h 4900456"/>
                                <a:gd name="connsiteX8710" fmla="*/ 5143845 w 7362098"/>
                                <a:gd name="connsiteY8710" fmla="*/ 662661 h 4900456"/>
                                <a:gd name="connsiteX8711" fmla="*/ 6421082 w 7362098"/>
                                <a:gd name="connsiteY8711" fmla="*/ 656573 h 4900456"/>
                                <a:gd name="connsiteX8712" fmla="*/ 6437850 w 7362098"/>
                                <a:gd name="connsiteY8712" fmla="*/ 661364 h 4900456"/>
                                <a:gd name="connsiteX8713" fmla="*/ 6439447 w 7362098"/>
                                <a:gd name="connsiteY8713" fmla="*/ 664158 h 4900456"/>
                                <a:gd name="connsiteX8714" fmla="*/ 6437850 w 7362098"/>
                                <a:gd name="connsiteY8714" fmla="*/ 665755 h 4900456"/>
                                <a:gd name="connsiteX8715" fmla="*/ 6437051 w 7362098"/>
                                <a:gd name="connsiteY8715" fmla="*/ 665755 h 4900456"/>
                                <a:gd name="connsiteX8716" fmla="*/ 6420284 w 7362098"/>
                                <a:gd name="connsiteY8716" fmla="*/ 660965 h 4900456"/>
                                <a:gd name="connsiteX8717" fmla="*/ 6418288 w 7362098"/>
                                <a:gd name="connsiteY8717" fmla="*/ 658169 h 4900456"/>
                                <a:gd name="connsiteX8718" fmla="*/ 6421082 w 7362098"/>
                                <a:gd name="connsiteY8718" fmla="*/ 656573 h 4900456"/>
                                <a:gd name="connsiteX8719" fmla="*/ 6508907 w 7362098"/>
                                <a:gd name="connsiteY8719" fmla="*/ 646194 h 4900456"/>
                                <a:gd name="connsiteX8720" fmla="*/ 6511702 w 7362098"/>
                                <a:gd name="connsiteY8720" fmla="*/ 646992 h 4900456"/>
                                <a:gd name="connsiteX8721" fmla="*/ 6510903 w 7362098"/>
                                <a:gd name="connsiteY8721" fmla="*/ 649786 h 4900456"/>
                                <a:gd name="connsiteX8722" fmla="*/ 6495733 w 7362098"/>
                                <a:gd name="connsiteY8722" fmla="*/ 658570 h 4900456"/>
                                <a:gd name="connsiteX8723" fmla="*/ 6494934 w 7362098"/>
                                <a:gd name="connsiteY8723" fmla="*/ 658969 h 4900456"/>
                                <a:gd name="connsiteX8724" fmla="*/ 6492938 w 7362098"/>
                                <a:gd name="connsiteY8724" fmla="*/ 657771 h 4900456"/>
                                <a:gd name="connsiteX8725" fmla="*/ 6493737 w 7362098"/>
                                <a:gd name="connsiteY8725" fmla="*/ 654977 h 4900456"/>
                                <a:gd name="connsiteX8726" fmla="*/ 6430663 w 7362098"/>
                                <a:gd name="connsiteY8726" fmla="*/ 640605 h 4900456"/>
                                <a:gd name="connsiteX8727" fmla="*/ 6444636 w 7362098"/>
                                <a:gd name="connsiteY8727" fmla="*/ 651384 h 4900456"/>
                                <a:gd name="connsiteX8728" fmla="*/ 6445035 w 7362098"/>
                                <a:gd name="connsiteY8728" fmla="*/ 654179 h 4900456"/>
                                <a:gd name="connsiteX8729" fmla="*/ 6443438 w 7362098"/>
                                <a:gd name="connsiteY8729" fmla="*/ 654977 h 4900456"/>
                                <a:gd name="connsiteX8730" fmla="*/ 6441841 w 7362098"/>
                                <a:gd name="connsiteY8730" fmla="*/ 654578 h 4900456"/>
                                <a:gd name="connsiteX8731" fmla="*/ 6428267 w 7362098"/>
                                <a:gd name="connsiteY8731" fmla="*/ 643799 h 4900456"/>
                                <a:gd name="connsiteX8732" fmla="*/ 6427868 w 7362098"/>
                                <a:gd name="connsiteY8732" fmla="*/ 641004 h 4900456"/>
                                <a:gd name="connsiteX8733" fmla="*/ 6430663 w 7362098"/>
                                <a:gd name="connsiteY8733" fmla="*/ 640605 h 4900456"/>
                                <a:gd name="connsiteX8734" fmla="*/ 6498927 w 7362098"/>
                                <a:gd name="connsiteY8734" fmla="*/ 631823 h 4900456"/>
                                <a:gd name="connsiteX8735" fmla="*/ 6499326 w 7362098"/>
                                <a:gd name="connsiteY8735" fmla="*/ 634617 h 4900456"/>
                                <a:gd name="connsiteX8736" fmla="*/ 6488547 w 7362098"/>
                                <a:gd name="connsiteY8736" fmla="*/ 648590 h 4900456"/>
                                <a:gd name="connsiteX8737" fmla="*/ 6486950 w 7362098"/>
                                <a:gd name="connsiteY8737" fmla="*/ 649389 h 4900456"/>
                                <a:gd name="connsiteX8738" fmla="*/ 6485353 w 7362098"/>
                                <a:gd name="connsiteY8738" fmla="*/ 648990 h 4900456"/>
                                <a:gd name="connsiteX8739" fmla="*/ 6485353 w 7362098"/>
                                <a:gd name="connsiteY8739" fmla="*/ 646195 h 4900456"/>
                                <a:gd name="connsiteX8740" fmla="*/ 6496132 w 7362098"/>
                                <a:gd name="connsiteY8740" fmla="*/ 632222 h 4900456"/>
                                <a:gd name="connsiteX8741" fmla="*/ 6498927 w 7362098"/>
                                <a:gd name="connsiteY8741" fmla="*/ 631823 h 4900456"/>
                                <a:gd name="connsiteX8742" fmla="*/ 6442639 w 7362098"/>
                                <a:gd name="connsiteY8742" fmla="*/ 627831 h 4900456"/>
                                <a:gd name="connsiteX8743" fmla="*/ 6445434 w 7362098"/>
                                <a:gd name="connsiteY8743" fmla="*/ 628629 h 4900456"/>
                                <a:gd name="connsiteX8744" fmla="*/ 6454217 w 7362098"/>
                                <a:gd name="connsiteY8744" fmla="*/ 643800 h 4900456"/>
                                <a:gd name="connsiteX8745" fmla="*/ 6453418 w 7362098"/>
                                <a:gd name="connsiteY8745" fmla="*/ 646594 h 4900456"/>
                                <a:gd name="connsiteX8746" fmla="*/ 6452620 w 7362098"/>
                                <a:gd name="connsiteY8746" fmla="*/ 646993 h 4900456"/>
                                <a:gd name="connsiteX8747" fmla="*/ 6450624 w 7362098"/>
                                <a:gd name="connsiteY8747" fmla="*/ 645796 h 4900456"/>
                                <a:gd name="connsiteX8748" fmla="*/ 6441840 w 7362098"/>
                                <a:gd name="connsiteY8748" fmla="*/ 630625 h 4900456"/>
                                <a:gd name="connsiteX8749" fmla="*/ 6442639 w 7362098"/>
                                <a:gd name="connsiteY8749" fmla="*/ 627831 h 4900456"/>
                                <a:gd name="connsiteX8750" fmla="*/ 6480963 w 7362098"/>
                                <a:gd name="connsiteY8750" fmla="*/ 622641 h 4900456"/>
                                <a:gd name="connsiteX8751" fmla="*/ 6482561 w 7362098"/>
                                <a:gd name="connsiteY8751" fmla="*/ 625435 h 4900456"/>
                                <a:gd name="connsiteX8752" fmla="*/ 6477769 w 7362098"/>
                                <a:gd name="connsiteY8752" fmla="*/ 642202 h 4900456"/>
                                <a:gd name="connsiteX8753" fmla="*/ 6476172 w 7362098"/>
                                <a:gd name="connsiteY8753" fmla="*/ 643799 h 4900456"/>
                                <a:gd name="connsiteX8754" fmla="*/ 6475374 w 7362098"/>
                                <a:gd name="connsiteY8754" fmla="*/ 643799 h 4900456"/>
                                <a:gd name="connsiteX8755" fmla="*/ 6473377 w 7362098"/>
                                <a:gd name="connsiteY8755" fmla="*/ 641005 h 4900456"/>
                                <a:gd name="connsiteX8756" fmla="*/ 6478168 w 7362098"/>
                                <a:gd name="connsiteY8756" fmla="*/ 624237 h 4900456"/>
                                <a:gd name="connsiteX8757" fmla="*/ 6480963 w 7362098"/>
                                <a:gd name="connsiteY8757" fmla="*/ 622641 h 4900456"/>
                                <a:gd name="connsiteX8758" fmla="*/ 6461003 w 7362098"/>
                                <a:gd name="connsiteY8758" fmla="*/ 621045 h 4900456"/>
                                <a:gd name="connsiteX8759" fmla="*/ 6463398 w 7362098"/>
                                <a:gd name="connsiteY8759" fmla="*/ 623041 h 4900456"/>
                                <a:gd name="connsiteX8760" fmla="*/ 6465793 w 7362098"/>
                                <a:gd name="connsiteY8760" fmla="*/ 640607 h 4900456"/>
                                <a:gd name="connsiteX8761" fmla="*/ 6463797 w 7362098"/>
                                <a:gd name="connsiteY8761" fmla="*/ 643002 h 4900456"/>
                                <a:gd name="connsiteX8762" fmla="*/ 6461402 w 7362098"/>
                                <a:gd name="connsiteY8762" fmla="*/ 641006 h 4900456"/>
                                <a:gd name="connsiteX8763" fmla="*/ 6459006 w 7362098"/>
                                <a:gd name="connsiteY8763" fmla="*/ 623440 h 4900456"/>
                                <a:gd name="connsiteX8764" fmla="*/ 6461003 w 7362098"/>
                                <a:gd name="connsiteY8764" fmla="*/ 621045 h 4900456"/>
                                <a:gd name="connsiteX8765" fmla="*/ 5505770 w 7362098"/>
                                <a:gd name="connsiteY8765" fmla="*/ 596444 h 4900456"/>
                                <a:gd name="connsiteX8766" fmla="*/ 5524882 w 7362098"/>
                                <a:gd name="connsiteY8766" fmla="*/ 610665 h 4900456"/>
                                <a:gd name="connsiteX8767" fmla="*/ 5519293 w 7362098"/>
                                <a:gd name="connsiteY8767" fmla="*/ 614258 h 4900456"/>
                                <a:gd name="connsiteX8768" fmla="*/ 5484962 w 7362098"/>
                                <a:gd name="connsiteY8768" fmla="*/ 606274 h 4900456"/>
                                <a:gd name="connsiteX8769" fmla="*/ 5477775 w 7362098"/>
                                <a:gd name="connsiteY8769" fmla="*/ 640207 h 4900456"/>
                                <a:gd name="connsiteX8770" fmla="*/ 5472186 w 7362098"/>
                                <a:gd name="connsiteY8770" fmla="*/ 643800 h 4900456"/>
                                <a:gd name="connsiteX8771" fmla="*/ 5471388 w 7362098"/>
                                <a:gd name="connsiteY8771" fmla="*/ 642602 h 4900456"/>
                                <a:gd name="connsiteX8772" fmla="*/ 5482167 w 7362098"/>
                                <a:gd name="connsiteY8772" fmla="*/ 599887 h 4900456"/>
                                <a:gd name="connsiteX8773" fmla="*/ 5505770 w 7362098"/>
                                <a:gd name="connsiteY8773" fmla="*/ 596444 h 4900456"/>
                                <a:gd name="connsiteX8774" fmla="*/ 3546090 w 7362098"/>
                                <a:gd name="connsiteY8774" fmla="*/ 580326 h 4900456"/>
                                <a:gd name="connsiteX8775" fmla="*/ 3548496 w 7362098"/>
                                <a:gd name="connsiteY8775" fmla="*/ 582322 h 4900456"/>
                                <a:gd name="connsiteX8776" fmla="*/ 3550888 w 7362098"/>
                                <a:gd name="connsiteY8776" fmla="*/ 599888 h 4900456"/>
                                <a:gd name="connsiteX8777" fmla="*/ 3548891 w 7362098"/>
                                <a:gd name="connsiteY8777" fmla="*/ 602283 h 4900456"/>
                                <a:gd name="connsiteX8778" fmla="*/ 3546496 w 7362098"/>
                                <a:gd name="connsiteY8778" fmla="*/ 600287 h 4900456"/>
                                <a:gd name="connsiteX8779" fmla="*/ 3544095 w 7362098"/>
                                <a:gd name="connsiteY8779" fmla="*/ 582721 h 4900456"/>
                                <a:gd name="connsiteX8780" fmla="*/ 3546090 w 7362098"/>
                                <a:gd name="connsiteY8780" fmla="*/ 580326 h 4900456"/>
                                <a:gd name="connsiteX8781" fmla="*/ 3534521 w 7362098"/>
                                <a:gd name="connsiteY8781" fmla="*/ 579528 h 4900456"/>
                                <a:gd name="connsiteX8782" fmla="*/ 3535715 w 7362098"/>
                                <a:gd name="connsiteY8782" fmla="*/ 582322 h 4900456"/>
                                <a:gd name="connsiteX8783" fmla="*/ 3530928 w 7362098"/>
                                <a:gd name="connsiteY8783" fmla="*/ 599089 h 4900456"/>
                                <a:gd name="connsiteX8784" fmla="*/ 3529324 w 7362098"/>
                                <a:gd name="connsiteY8784" fmla="*/ 600686 h 4900456"/>
                                <a:gd name="connsiteX8785" fmla="*/ 3528526 w 7362098"/>
                                <a:gd name="connsiteY8785" fmla="*/ 600686 h 4900456"/>
                                <a:gd name="connsiteX8786" fmla="*/ 3526924 w 7362098"/>
                                <a:gd name="connsiteY8786" fmla="*/ 597892 h 4900456"/>
                                <a:gd name="connsiteX8787" fmla="*/ 3531726 w 7362098"/>
                                <a:gd name="connsiteY8787" fmla="*/ 581124 h 4900456"/>
                                <a:gd name="connsiteX8788" fmla="*/ 3534521 w 7362098"/>
                                <a:gd name="connsiteY8788" fmla="*/ 579528 h 4900456"/>
                                <a:gd name="connsiteX8789" fmla="*/ 3556478 w 7362098"/>
                                <a:gd name="connsiteY8789" fmla="*/ 576734 h 4900456"/>
                                <a:gd name="connsiteX8790" fmla="*/ 3559277 w 7362098"/>
                                <a:gd name="connsiteY8790" fmla="*/ 577532 h 4900456"/>
                                <a:gd name="connsiteX8791" fmla="*/ 3568046 w 7362098"/>
                                <a:gd name="connsiteY8791" fmla="*/ 592703 h 4900456"/>
                                <a:gd name="connsiteX8792" fmla="*/ 3567259 w 7362098"/>
                                <a:gd name="connsiteY8792" fmla="*/ 595497 h 4900456"/>
                                <a:gd name="connsiteX8793" fmla="*/ 3566450 w 7362098"/>
                                <a:gd name="connsiteY8793" fmla="*/ 595896 h 4900456"/>
                                <a:gd name="connsiteX8794" fmla="*/ 3564451 w 7362098"/>
                                <a:gd name="connsiteY8794" fmla="*/ 594699 h 4900456"/>
                                <a:gd name="connsiteX8795" fmla="*/ 3555679 w 7362098"/>
                                <a:gd name="connsiteY8795" fmla="*/ 579528 h 4900456"/>
                                <a:gd name="connsiteX8796" fmla="*/ 3556478 w 7362098"/>
                                <a:gd name="connsiteY8796" fmla="*/ 576734 h 4900456"/>
                                <a:gd name="connsiteX8797" fmla="*/ 3524532 w 7362098"/>
                                <a:gd name="connsiteY8797" fmla="*/ 574737 h 4900456"/>
                                <a:gd name="connsiteX8798" fmla="*/ 3525332 w 7362098"/>
                                <a:gd name="connsiteY8798" fmla="*/ 577531 h 4900456"/>
                                <a:gd name="connsiteX8799" fmla="*/ 3514543 w 7362098"/>
                                <a:gd name="connsiteY8799" fmla="*/ 591504 h 4900456"/>
                                <a:gd name="connsiteX8800" fmla="*/ 3512953 w 7362098"/>
                                <a:gd name="connsiteY8800" fmla="*/ 592303 h 4900456"/>
                                <a:gd name="connsiteX8801" fmla="*/ 3511357 w 7362098"/>
                                <a:gd name="connsiteY8801" fmla="*/ 591904 h 4900456"/>
                                <a:gd name="connsiteX8802" fmla="*/ 3510956 w 7362098"/>
                                <a:gd name="connsiteY8802" fmla="*/ 589109 h 4900456"/>
                                <a:gd name="connsiteX8803" fmla="*/ 3521747 w 7362098"/>
                                <a:gd name="connsiteY8803" fmla="*/ 575136 h 4900456"/>
                                <a:gd name="connsiteX8804" fmla="*/ 3524532 w 7362098"/>
                                <a:gd name="connsiteY8804" fmla="*/ 574737 h 4900456"/>
                                <a:gd name="connsiteX8805" fmla="*/ 3568046 w 7362098"/>
                                <a:gd name="connsiteY8805" fmla="*/ 568749 h 4900456"/>
                                <a:gd name="connsiteX8806" fmla="*/ 3582432 w 7362098"/>
                                <a:gd name="connsiteY8806" fmla="*/ 579528 h 4900456"/>
                                <a:gd name="connsiteX8807" fmla="*/ 3582830 w 7362098"/>
                                <a:gd name="connsiteY8807" fmla="*/ 582323 h 4900456"/>
                                <a:gd name="connsiteX8808" fmla="*/ 3581236 w 7362098"/>
                                <a:gd name="connsiteY8808" fmla="*/ 583121 h 4900456"/>
                                <a:gd name="connsiteX8809" fmla="*/ 3579637 w 7362098"/>
                                <a:gd name="connsiteY8809" fmla="*/ 582722 h 4900456"/>
                                <a:gd name="connsiteX8810" fmla="*/ 3565653 w 7362098"/>
                                <a:gd name="connsiteY8810" fmla="*/ 571943 h 4900456"/>
                                <a:gd name="connsiteX8811" fmla="*/ 3565257 w 7362098"/>
                                <a:gd name="connsiteY8811" fmla="*/ 569148 h 4900456"/>
                                <a:gd name="connsiteX8812" fmla="*/ 3568046 w 7362098"/>
                                <a:gd name="connsiteY8812" fmla="*/ 568749 h 4900456"/>
                                <a:gd name="connsiteX8813" fmla="*/ 77485 w 7362098"/>
                                <a:gd name="connsiteY8813" fmla="*/ 568350 h 4900456"/>
                                <a:gd name="connsiteX8814" fmla="*/ 80280 w 7362098"/>
                                <a:gd name="connsiteY8814" fmla="*/ 569946 h 4900456"/>
                                <a:gd name="connsiteX8815" fmla="*/ 97845 w 7362098"/>
                                <a:gd name="connsiteY8815" fmla="*/ 580725 h 4900456"/>
                                <a:gd name="connsiteX8816" fmla="*/ 101038 w 7362098"/>
                                <a:gd name="connsiteY8816" fmla="*/ 582322 h 4900456"/>
                                <a:gd name="connsiteX8817" fmla="*/ 99841 w 7362098"/>
                                <a:gd name="connsiteY8817" fmla="*/ 585116 h 4900456"/>
                                <a:gd name="connsiteX8818" fmla="*/ 99441 w 7362098"/>
                                <a:gd name="connsiteY8818" fmla="*/ 585116 h 4900456"/>
                                <a:gd name="connsiteX8819" fmla="*/ 86667 w 7362098"/>
                                <a:gd name="connsiteY8819" fmla="*/ 583918 h 4900456"/>
                                <a:gd name="connsiteX8820" fmla="*/ 57925 w 7362098"/>
                                <a:gd name="connsiteY8820" fmla="*/ 616254 h 4900456"/>
                                <a:gd name="connsiteX8821" fmla="*/ 14811 w 7362098"/>
                                <a:gd name="connsiteY8821" fmla="*/ 619448 h 4900456"/>
                                <a:gd name="connsiteX8822" fmla="*/ 8025 w 7362098"/>
                                <a:gd name="connsiteY8822" fmla="*/ 630626 h 4900456"/>
                                <a:gd name="connsiteX8823" fmla="*/ 7626 w 7362098"/>
                                <a:gd name="connsiteY8823" fmla="*/ 631025 h 4900456"/>
                                <a:gd name="connsiteX8824" fmla="*/ 4831 w 7362098"/>
                                <a:gd name="connsiteY8824" fmla="*/ 630226 h 4900456"/>
                                <a:gd name="connsiteX8825" fmla="*/ 5230 w 7362098"/>
                                <a:gd name="connsiteY8825" fmla="*/ 627033 h 4900456"/>
                                <a:gd name="connsiteX8826" fmla="*/ 7226 w 7362098"/>
                                <a:gd name="connsiteY8826" fmla="*/ 606274 h 4900456"/>
                                <a:gd name="connsiteX8827" fmla="*/ 7626 w 7362098"/>
                                <a:gd name="connsiteY8827" fmla="*/ 603080 h 4900456"/>
                                <a:gd name="connsiteX8828" fmla="*/ 10819 w 7362098"/>
                                <a:gd name="connsiteY8828" fmla="*/ 603479 h 4900456"/>
                                <a:gd name="connsiteX8829" fmla="*/ 15210 w 7362098"/>
                                <a:gd name="connsiteY8829" fmla="*/ 615057 h 4900456"/>
                                <a:gd name="connsiteX8830" fmla="*/ 15610 w 7362098"/>
                                <a:gd name="connsiteY8830" fmla="*/ 615057 h 4900456"/>
                                <a:gd name="connsiteX8831" fmla="*/ 55929 w 7362098"/>
                                <a:gd name="connsiteY8831" fmla="*/ 612262 h 4900456"/>
                                <a:gd name="connsiteX8832" fmla="*/ 82276 w 7362098"/>
                                <a:gd name="connsiteY8832" fmla="*/ 581922 h 4900456"/>
                                <a:gd name="connsiteX8833" fmla="*/ 82276 w 7362098"/>
                                <a:gd name="connsiteY8833" fmla="*/ 581523 h 4900456"/>
                                <a:gd name="connsiteX8834" fmla="*/ 75889 w 7362098"/>
                                <a:gd name="connsiteY8834" fmla="*/ 571144 h 4900456"/>
                                <a:gd name="connsiteX8835" fmla="*/ 77485 w 7362098"/>
                                <a:gd name="connsiteY8835" fmla="*/ 568350 h 4900456"/>
                                <a:gd name="connsiteX8836" fmla="*/ 3514159 w 7362098"/>
                                <a:gd name="connsiteY8836" fmla="*/ 565157 h 4900456"/>
                                <a:gd name="connsiteX8837" fmla="*/ 3516950 w 7362098"/>
                                <a:gd name="connsiteY8837" fmla="*/ 565955 h 4900456"/>
                                <a:gd name="connsiteX8838" fmla="*/ 3516143 w 7362098"/>
                                <a:gd name="connsiteY8838" fmla="*/ 568749 h 4900456"/>
                                <a:gd name="connsiteX8839" fmla="*/ 3500970 w 7362098"/>
                                <a:gd name="connsiteY8839" fmla="*/ 577533 h 4900456"/>
                                <a:gd name="connsiteX8840" fmla="*/ 3500173 w 7362098"/>
                                <a:gd name="connsiteY8840" fmla="*/ 577932 h 4900456"/>
                                <a:gd name="connsiteX8841" fmla="*/ 3498181 w 7362098"/>
                                <a:gd name="connsiteY8841" fmla="*/ 576734 h 4900456"/>
                                <a:gd name="connsiteX8842" fmla="*/ 3498973 w 7362098"/>
                                <a:gd name="connsiteY8842" fmla="*/ 573940 h 4900456"/>
                                <a:gd name="connsiteX8843" fmla="*/ 1000443 w 7362098"/>
                                <a:gd name="connsiteY8843" fmla="*/ 564758 h 4900456"/>
                                <a:gd name="connsiteX8844" fmla="*/ 1005233 w 7362098"/>
                                <a:gd name="connsiteY8844" fmla="*/ 568351 h 4900456"/>
                                <a:gd name="connsiteX8845" fmla="*/ 1008826 w 7362098"/>
                                <a:gd name="connsiteY8845" fmla="*/ 592702 h 4900456"/>
                                <a:gd name="connsiteX8846" fmla="*/ 1033176 w 7362098"/>
                                <a:gd name="connsiteY8846" fmla="*/ 589109 h 4900456"/>
                                <a:gd name="connsiteX8847" fmla="*/ 1037967 w 7362098"/>
                                <a:gd name="connsiteY8847" fmla="*/ 592702 h 4900456"/>
                                <a:gd name="connsiteX8848" fmla="*/ 1034374 w 7362098"/>
                                <a:gd name="connsiteY8848" fmla="*/ 597492 h 4900456"/>
                                <a:gd name="connsiteX8849" fmla="*/ 1010022 w 7362098"/>
                                <a:gd name="connsiteY8849" fmla="*/ 601085 h 4900456"/>
                                <a:gd name="connsiteX8850" fmla="*/ 1013613 w 7362098"/>
                                <a:gd name="connsiteY8850" fmla="*/ 625437 h 4900456"/>
                                <a:gd name="connsiteX8851" fmla="*/ 1010022 w 7362098"/>
                                <a:gd name="connsiteY8851" fmla="*/ 630227 h 4900456"/>
                                <a:gd name="connsiteX8852" fmla="*/ 1005233 w 7362098"/>
                                <a:gd name="connsiteY8852" fmla="*/ 626635 h 4900456"/>
                                <a:gd name="connsiteX8853" fmla="*/ 1001640 w 7362098"/>
                                <a:gd name="connsiteY8853" fmla="*/ 602282 h 4900456"/>
                                <a:gd name="connsiteX8854" fmla="*/ 977286 w 7362098"/>
                                <a:gd name="connsiteY8854" fmla="*/ 605875 h 4900456"/>
                                <a:gd name="connsiteX8855" fmla="*/ 972497 w 7362098"/>
                                <a:gd name="connsiteY8855" fmla="*/ 602282 h 4900456"/>
                                <a:gd name="connsiteX8856" fmla="*/ 976089 w 7362098"/>
                                <a:gd name="connsiteY8856" fmla="*/ 597492 h 4900456"/>
                                <a:gd name="connsiteX8857" fmla="*/ 1000443 w 7362098"/>
                                <a:gd name="connsiteY8857" fmla="*/ 593899 h 4900456"/>
                                <a:gd name="connsiteX8858" fmla="*/ 996852 w 7362098"/>
                                <a:gd name="connsiteY8858" fmla="*/ 569548 h 4900456"/>
                                <a:gd name="connsiteX8859" fmla="*/ 1000443 w 7362098"/>
                                <a:gd name="connsiteY8859" fmla="*/ 564758 h 4900456"/>
                                <a:gd name="connsiteX8860" fmla="*/ 3572841 w 7362098"/>
                                <a:gd name="connsiteY8860" fmla="*/ 557971 h 4900456"/>
                                <a:gd name="connsiteX8861" fmla="*/ 3589614 w 7362098"/>
                                <a:gd name="connsiteY8861" fmla="*/ 562762 h 4900456"/>
                                <a:gd name="connsiteX8862" fmla="*/ 3590811 w 7362098"/>
                                <a:gd name="connsiteY8862" fmla="*/ 565556 h 4900456"/>
                                <a:gd name="connsiteX8863" fmla="*/ 3589216 w 7362098"/>
                                <a:gd name="connsiteY8863" fmla="*/ 567153 h 4900456"/>
                                <a:gd name="connsiteX8864" fmla="*/ 3588419 w 7362098"/>
                                <a:gd name="connsiteY8864" fmla="*/ 567153 h 4900456"/>
                                <a:gd name="connsiteX8865" fmla="*/ 3571642 w 7362098"/>
                                <a:gd name="connsiteY8865" fmla="*/ 562363 h 4900456"/>
                                <a:gd name="connsiteX8866" fmla="*/ 3570047 w 7362098"/>
                                <a:gd name="connsiteY8866" fmla="*/ 559567 h 4900456"/>
                                <a:gd name="connsiteX8867" fmla="*/ 3572841 w 7362098"/>
                                <a:gd name="connsiteY8867" fmla="*/ 557971 h 4900456"/>
                                <a:gd name="connsiteX8868" fmla="*/ 2228968 w 7362098"/>
                                <a:gd name="connsiteY8868" fmla="*/ 557273 h 4900456"/>
                                <a:gd name="connsiteX8869" fmla="*/ 2238348 w 7362098"/>
                                <a:gd name="connsiteY8869" fmla="*/ 558371 h 4900456"/>
                                <a:gd name="connsiteX8870" fmla="*/ 2245535 w 7362098"/>
                                <a:gd name="connsiteY8870" fmla="*/ 570347 h 4900456"/>
                                <a:gd name="connsiteX8871" fmla="*/ 2249130 w 7362098"/>
                                <a:gd name="connsiteY8871" fmla="*/ 575137 h 4900456"/>
                                <a:gd name="connsiteX8872" fmla="*/ 2255115 w 7362098"/>
                                <a:gd name="connsiteY8872" fmla="*/ 575137 h 4900456"/>
                                <a:gd name="connsiteX8873" fmla="*/ 2255514 w 7362098"/>
                                <a:gd name="connsiteY8873" fmla="*/ 575137 h 4900456"/>
                                <a:gd name="connsiteX8874" fmla="*/ 2255912 w 7362098"/>
                                <a:gd name="connsiteY8874" fmla="*/ 574738 h 4900456"/>
                                <a:gd name="connsiteX8875" fmla="*/ 2269075 w 7362098"/>
                                <a:gd name="connsiteY8875" fmla="*/ 574339 h 4900456"/>
                                <a:gd name="connsiteX8876" fmla="*/ 2276256 w 7362098"/>
                                <a:gd name="connsiteY8876" fmla="*/ 585915 h 4900456"/>
                                <a:gd name="connsiteX8877" fmla="*/ 2276256 w 7362098"/>
                                <a:gd name="connsiteY8877" fmla="*/ 586315 h 4900456"/>
                                <a:gd name="connsiteX8878" fmla="*/ 2279855 w 7362098"/>
                                <a:gd name="connsiteY8878" fmla="*/ 591105 h 4900456"/>
                                <a:gd name="connsiteX8879" fmla="*/ 2286248 w 7362098"/>
                                <a:gd name="connsiteY8879" fmla="*/ 591105 h 4900456"/>
                                <a:gd name="connsiteX8880" fmla="*/ 2286650 w 7362098"/>
                                <a:gd name="connsiteY8880" fmla="*/ 591105 h 4900456"/>
                                <a:gd name="connsiteX8881" fmla="*/ 2300616 w 7362098"/>
                                <a:gd name="connsiteY8881" fmla="*/ 590307 h 4900456"/>
                                <a:gd name="connsiteX8882" fmla="*/ 2307805 w 7362098"/>
                                <a:gd name="connsiteY8882" fmla="*/ 602283 h 4900456"/>
                                <a:gd name="connsiteX8883" fmla="*/ 2311387 w 7362098"/>
                                <a:gd name="connsiteY8883" fmla="*/ 607074 h 4900456"/>
                                <a:gd name="connsiteX8884" fmla="*/ 2314577 w 7362098"/>
                                <a:gd name="connsiteY8884" fmla="*/ 607872 h 4900456"/>
                                <a:gd name="connsiteX8885" fmla="*/ 2318966 w 7362098"/>
                                <a:gd name="connsiteY8885" fmla="*/ 608271 h 4900456"/>
                                <a:gd name="connsiteX8886" fmla="*/ 2322547 w 7362098"/>
                                <a:gd name="connsiteY8886" fmla="*/ 612263 h 4900456"/>
                                <a:gd name="connsiteX8887" fmla="*/ 2316974 w 7362098"/>
                                <a:gd name="connsiteY8887" fmla="*/ 616655 h 4900456"/>
                                <a:gd name="connsiteX8888" fmla="*/ 2310991 w 7362098"/>
                                <a:gd name="connsiteY8888" fmla="*/ 616255 h 4900456"/>
                                <a:gd name="connsiteX8889" fmla="*/ 2306212 w 7362098"/>
                                <a:gd name="connsiteY8889" fmla="*/ 614659 h 4900456"/>
                                <a:gd name="connsiteX8890" fmla="*/ 2299018 w 7362098"/>
                                <a:gd name="connsiteY8890" fmla="*/ 602683 h 4900456"/>
                                <a:gd name="connsiteX8891" fmla="*/ 2295826 w 7362098"/>
                                <a:gd name="connsiteY8891" fmla="*/ 597892 h 4900456"/>
                                <a:gd name="connsiteX8892" fmla="*/ 2289046 w 7362098"/>
                                <a:gd name="connsiteY8892" fmla="*/ 598291 h 4900456"/>
                                <a:gd name="connsiteX8893" fmla="*/ 2275459 w 7362098"/>
                                <a:gd name="connsiteY8893" fmla="*/ 598691 h 4900456"/>
                                <a:gd name="connsiteX8894" fmla="*/ 2268278 w 7362098"/>
                                <a:gd name="connsiteY8894" fmla="*/ 587113 h 4900456"/>
                                <a:gd name="connsiteX8895" fmla="*/ 2264688 w 7362098"/>
                                <a:gd name="connsiteY8895" fmla="*/ 581923 h 4900456"/>
                                <a:gd name="connsiteX8896" fmla="*/ 2258705 w 7362098"/>
                                <a:gd name="connsiteY8896" fmla="*/ 581923 h 4900456"/>
                                <a:gd name="connsiteX8897" fmla="*/ 2258307 w 7362098"/>
                                <a:gd name="connsiteY8897" fmla="*/ 581923 h 4900456"/>
                                <a:gd name="connsiteX8898" fmla="*/ 2244738 w 7362098"/>
                                <a:gd name="connsiteY8898" fmla="*/ 582323 h 4900456"/>
                                <a:gd name="connsiteX8899" fmla="*/ 2237551 w 7362098"/>
                                <a:gd name="connsiteY8899" fmla="*/ 570347 h 4900456"/>
                                <a:gd name="connsiteX8900" fmla="*/ 2234355 w 7362098"/>
                                <a:gd name="connsiteY8900" fmla="*/ 565556 h 4900456"/>
                                <a:gd name="connsiteX8901" fmla="*/ 2227570 w 7362098"/>
                                <a:gd name="connsiteY8901" fmla="*/ 565955 h 4900456"/>
                                <a:gd name="connsiteX8902" fmla="*/ 2213995 w 7362098"/>
                                <a:gd name="connsiteY8902" fmla="*/ 566355 h 4900456"/>
                                <a:gd name="connsiteX8903" fmla="*/ 2211600 w 7362098"/>
                                <a:gd name="connsiteY8903" fmla="*/ 564758 h 4900456"/>
                                <a:gd name="connsiteX8904" fmla="*/ 2210003 w 7362098"/>
                                <a:gd name="connsiteY8904" fmla="*/ 559568 h 4900456"/>
                                <a:gd name="connsiteX8905" fmla="*/ 2215194 w 7362098"/>
                                <a:gd name="connsiteY8905" fmla="*/ 557971 h 4900456"/>
                                <a:gd name="connsiteX8906" fmla="*/ 2217588 w 7362098"/>
                                <a:gd name="connsiteY8906" fmla="*/ 559169 h 4900456"/>
                                <a:gd name="connsiteX8907" fmla="*/ 2223976 w 7362098"/>
                                <a:gd name="connsiteY8907" fmla="*/ 559169 h 4900456"/>
                                <a:gd name="connsiteX8908" fmla="*/ 2224376 w 7362098"/>
                                <a:gd name="connsiteY8908" fmla="*/ 559169 h 4900456"/>
                                <a:gd name="connsiteX8909" fmla="*/ 2228968 w 7362098"/>
                                <a:gd name="connsiteY8909" fmla="*/ 557273 h 4900456"/>
                                <a:gd name="connsiteX8910" fmla="*/ 6780363 w 7362098"/>
                                <a:gd name="connsiteY8910" fmla="*/ 555177 h 4900456"/>
                                <a:gd name="connsiteX8911" fmla="*/ 6783157 w 7362098"/>
                                <a:gd name="connsiteY8911" fmla="*/ 556773 h 4900456"/>
                                <a:gd name="connsiteX8912" fmla="*/ 6800722 w 7362098"/>
                                <a:gd name="connsiteY8912" fmla="*/ 567552 h 4900456"/>
                                <a:gd name="connsiteX8913" fmla="*/ 6803915 w 7362098"/>
                                <a:gd name="connsiteY8913" fmla="*/ 569149 h 4900456"/>
                                <a:gd name="connsiteX8914" fmla="*/ 6802718 w 7362098"/>
                                <a:gd name="connsiteY8914" fmla="*/ 571943 h 4900456"/>
                                <a:gd name="connsiteX8915" fmla="*/ 6802318 w 7362098"/>
                                <a:gd name="connsiteY8915" fmla="*/ 571943 h 4900456"/>
                                <a:gd name="connsiteX8916" fmla="*/ 6789544 w 7362098"/>
                                <a:gd name="connsiteY8916" fmla="*/ 570745 h 4900456"/>
                                <a:gd name="connsiteX8917" fmla="*/ 6760802 w 7362098"/>
                                <a:gd name="connsiteY8917" fmla="*/ 603082 h 4900456"/>
                                <a:gd name="connsiteX8918" fmla="*/ 6717687 w 7362098"/>
                                <a:gd name="connsiteY8918" fmla="*/ 606275 h 4900456"/>
                                <a:gd name="connsiteX8919" fmla="*/ 6710901 w 7362098"/>
                                <a:gd name="connsiteY8919" fmla="*/ 617453 h 4900456"/>
                                <a:gd name="connsiteX8920" fmla="*/ 6710502 w 7362098"/>
                                <a:gd name="connsiteY8920" fmla="*/ 617852 h 4900456"/>
                                <a:gd name="connsiteX8921" fmla="*/ 6707707 w 7362098"/>
                                <a:gd name="connsiteY8921" fmla="*/ 617053 h 4900456"/>
                                <a:gd name="connsiteX8922" fmla="*/ 6708107 w 7362098"/>
                                <a:gd name="connsiteY8922" fmla="*/ 613860 h 4900456"/>
                                <a:gd name="connsiteX8923" fmla="*/ 6710103 w 7362098"/>
                                <a:gd name="connsiteY8923" fmla="*/ 593101 h 4900456"/>
                                <a:gd name="connsiteX8924" fmla="*/ 6710502 w 7362098"/>
                                <a:gd name="connsiteY8924" fmla="*/ 589907 h 4900456"/>
                                <a:gd name="connsiteX8925" fmla="*/ 6713695 w 7362098"/>
                                <a:gd name="connsiteY8925" fmla="*/ 590306 h 4900456"/>
                                <a:gd name="connsiteX8926" fmla="*/ 6718087 w 7362098"/>
                                <a:gd name="connsiteY8926" fmla="*/ 601884 h 4900456"/>
                                <a:gd name="connsiteX8927" fmla="*/ 6718486 w 7362098"/>
                                <a:gd name="connsiteY8927" fmla="*/ 601884 h 4900456"/>
                                <a:gd name="connsiteX8928" fmla="*/ 6758806 w 7362098"/>
                                <a:gd name="connsiteY8928" fmla="*/ 599090 h 4900456"/>
                                <a:gd name="connsiteX8929" fmla="*/ 6785153 w 7362098"/>
                                <a:gd name="connsiteY8929" fmla="*/ 568749 h 4900456"/>
                                <a:gd name="connsiteX8930" fmla="*/ 6785153 w 7362098"/>
                                <a:gd name="connsiteY8930" fmla="*/ 568350 h 4900456"/>
                                <a:gd name="connsiteX8931" fmla="*/ 6778766 w 7362098"/>
                                <a:gd name="connsiteY8931" fmla="*/ 557971 h 4900456"/>
                                <a:gd name="connsiteX8932" fmla="*/ 6780363 w 7362098"/>
                                <a:gd name="connsiteY8932" fmla="*/ 555177 h 4900456"/>
                                <a:gd name="connsiteX8933" fmla="*/ 3510963 w 7362098"/>
                                <a:gd name="connsiteY8933" fmla="*/ 553181 h 4900456"/>
                                <a:gd name="connsiteX8934" fmla="*/ 3513356 w 7362098"/>
                                <a:gd name="connsiteY8934" fmla="*/ 555177 h 4900456"/>
                                <a:gd name="connsiteX8935" fmla="*/ 3511368 w 7362098"/>
                                <a:gd name="connsiteY8935" fmla="*/ 557573 h 4900456"/>
                                <a:gd name="connsiteX8936" fmla="*/ 3493787 w 7362098"/>
                                <a:gd name="connsiteY8936" fmla="*/ 559968 h 4900456"/>
                                <a:gd name="connsiteX8937" fmla="*/ 3491394 w 7362098"/>
                                <a:gd name="connsiteY8937" fmla="*/ 557972 h 4900456"/>
                                <a:gd name="connsiteX8938" fmla="*/ 3493389 w 7362098"/>
                                <a:gd name="connsiteY8938" fmla="*/ 555576 h 4900456"/>
                                <a:gd name="connsiteX8939" fmla="*/ 3590412 w 7362098"/>
                                <a:gd name="connsiteY8939" fmla="*/ 543201 h 4900456"/>
                                <a:gd name="connsiteX8940" fmla="*/ 3592809 w 7362098"/>
                                <a:gd name="connsiteY8940" fmla="*/ 545197 h 4900456"/>
                                <a:gd name="connsiteX8941" fmla="*/ 3590814 w 7362098"/>
                                <a:gd name="connsiteY8941" fmla="*/ 547593 h 4900456"/>
                                <a:gd name="connsiteX8942" fmla="*/ 3573243 w 7362098"/>
                                <a:gd name="connsiteY8942" fmla="*/ 549988 h 4900456"/>
                                <a:gd name="connsiteX8943" fmla="*/ 3570845 w 7362098"/>
                                <a:gd name="connsiteY8943" fmla="*/ 547992 h 4900456"/>
                                <a:gd name="connsiteX8944" fmla="*/ 3572841 w 7362098"/>
                                <a:gd name="connsiteY8944" fmla="*/ 545596 h 4900456"/>
                                <a:gd name="connsiteX8945" fmla="*/ 3495387 w 7362098"/>
                                <a:gd name="connsiteY8945" fmla="*/ 536015 h 4900456"/>
                                <a:gd name="connsiteX8946" fmla="*/ 3512163 w 7362098"/>
                                <a:gd name="connsiteY8946" fmla="*/ 540806 h 4900456"/>
                                <a:gd name="connsiteX8947" fmla="*/ 3513756 w 7362098"/>
                                <a:gd name="connsiteY8947" fmla="*/ 543600 h 4900456"/>
                                <a:gd name="connsiteX8948" fmla="*/ 3512163 w 7362098"/>
                                <a:gd name="connsiteY8948" fmla="*/ 545197 h 4900456"/>
                                <a:gd name="connsiteX8949" fmla="*/ 3511357 w 7362098"/>
                                <a:gd name="connsiteY8949" fmla="*/ 545197 h 4900456"/>
                                <a:gd name="connsiteX8950" fmla="*/ 3494584 w 7362098"/>
                                <a:gd name="connsiteY8950" fmla="*/ 540407 h 4900456"/>
                                <a:gd name="connsiteX8951" fmla="*/ 3492588 w 7362098"/>
                                <a:gd name="connsiteY8951" fmla="*/ 537611 h 4900456"/>
                                <a:gd name="connsiteX8952" fmla="*/ 3495387 w 7362098"/>
                                <a:gd name="connsiteY8952" fmla="*/ 536015 h 4900456"/>
                                <a:gd name="connsiteX8953" fmla="*/ 3583626 w 7362098"/>
                                <a:gd name="connsiteY8953" fmla="*/ 525636 h 4900456"/>
                                <a:gd name="connsiteX8954" fmla="*/ 3586422 w 7362098"/>
                                <a:gd name="connsiteY8954" fmla="*/ 526434 h 4900456"/>
                                <a:gd name="connsiteX8955" fmla="*/ 3585625 w 7362098"/>
                                <a:gd name="connsiteY8955" fmla="*/ 529228 h 4900456"/>
                                <a:gd name="connsiteX8956" fmla="*/ 3570443 w 7362098"/>
                                <a:gd name="connsiteY8956" fmla="*/ 538012 h 4900456"/>
                                <a:gd name="connsiteX8957" fmla="*/ 3569641 w 7362098"/>
                                <a:gd name="connsiteY8957" fmla="*/ 538411 h 4900456"/>
                                <a:gd name="connsiteX8958" fmla="*/ 3567649 w 7362098"/>
                                <a:gd name="connsiteY8958" fmla="*/ 537213 h 4900456"/>
                                <a:gd name="connsiteX8959" fmla="*/ 3568446 w 7362098"/>
                                <a:gd name="connsiteY8959" fmla="*/ 534419 h 4900456"/>
                                <a:gd name="connsiteX8960" fmla="*/ 2246134 w 7362098"/>
                                <a:gd name="connsiteY8960" fmla="*/ 525337 h 4900456"/>
                                <a:gd name="connsiteX8961" fmla="*/ 2255514 w 7362098"/>
                                <a:gd name="connsiteY8961" fmla="*/ 526435 h 4900456"/>
                                <a:gd name="connsiteX8962" fmla="*/ 2262694 w 7362098"/>
                                <a:gd name="connsiteY8962" fmla="*/ 538411 h 4900456"/>
                                <a:gd name="connsiteX8963" fmla="*/ 2266284 w 7362098"/>
                                <a:gd name="connsiteY8963" fmla="*/ 543201 h 4900456"/>
                                <a:gd name="connsiteX8964" fmla="*/ 2272267 w 7362098"/>
                                <a:gd name="connsiteY8964" fmla="*/ 543201 h 4900456"/>
                                <a:gd name="connsiteX8965" fmla="*/ 2272668 w 7362098"/>
                                <a:gd name="connsiteY8965" fmla="*/ 543201 h 4900456"/>
                                <a:gd name="connsiteX8966" fmla="*/ 2273066 w 7362098"/>
                                <a:gd name="connsiteY8966" fmla="*/ 542802 h 4900456"/>
                                <a:gd name="connsiteX8967" fmla="*/ 2286248 w 7362098"/>
                                <a:gd name="connsiteY8967" fmla="*/ 542403 h 4900456"/>
                                <a:gd name="connsiteX8968" fmla="*/ 2293435 w 7362098"/>
                                <a:gd name="connsiteY8968" fmla="*/ 553979 h 4900456"/>
                                <a:gd name="connsiteX8969" fmla="*/ 2293435 w 7362098"/>
                                <a:gd name="connsiteY8969" fmla="*/ 554379 h 4900456"/>
                                <a:gd name="connsiteX8970" fmla="*/ 2297026 w 7362098"/>
                                <a:gd name="connsiteY8970" fmla="*/ 559169 h 4900456"/>
                                <a:gd name="connsiteX8971" fmla="*/ 2303416 w 7362098"/>
                                <a:gd name="connsiteY8971" fmla="*/ 559169 h 4900456"/>
                                <a:gd name="connsiteX8972" fmla="*/ 2303819 w 7362098"/>
                                <a:gd name="connsiteY8972" fmla="*/ 559169 h 4900456"/>
                                <a:gd name="connsiteX8973" fmla="*/ 2317777 w 7362098"/>
                                <a:gd name="connsiteY8973" fmla="*/ 558371 h 4900456"/>
                                <a:gd name="connsiteX8974" fmla="*/ 2324945 w 7362098"/>
                                <a:gd name="connsiteY8974" fmla="*/ 570347 h 4900456"/>
                                <a:gd name="connsiteX8975" fmla="*/ 2328548 w 7362098"/>
                                <a:gd name="connsiteY8975" fmla="*/ 575138 h 4900456"/>
                                <a:gd name="connsiteX8976" fmla="*/ 2331748 w 7362098"/>
                                <a:gd name="connsiteY8976" fmla="*/ 575936 h 4900456"/>
                                <a:gd name="connsiteX8977" fmla="*/ 2336153 w 7362098"/>
                                <a:gd name="connsiteY8977" fmla="*/ 576335 h 4900456"/>
                                <a:gd name="connsiteX8978" fmla="*/ 2339748 w 7362098"/>
                                <a:gd name="connsiteY8978" fmla="*/ 580327 h 4900456"/>
                                <a:gd name="connsiteX8979" fmla="*/ 2334151 w 7362098"/>
                                <a:gd name="connsiteY8979" fmla="*/ 584319 h 4900456"/>
                                <a:gd name="connsiteX8980" fmla="*/ 2328146 w 7362098"/>
                                <a:gd name="connsiteY8980" fmla="*/ 583920 h 4900456"/>
                                <a:gd name="connsiteX8981" fmla="*/ 2323344 w 7362098"/>
                                <a:gd name="connsiteY8981" fmla="*/ 582323 h 4900456"/>
                                <a:gd name="connsiteX8982" fmla="*/ 2316177 w 7362098"/>
                                <a:gd name="connsiteY8982" fmla="*/ 570347 h 4900456"/>
                                <a:gd name="connsiteX8983" fmla="*/ 2312980 w 7362098"/>
                                <a:gd name="connsiteY8983" fmla="*/ 565557 h 4900456"/>
                                <a:gd name="connsiteX8984" fmla="*/ 2306208 w 7362098"/>
                                <a:gd name="connsiteY8984" fmla="*/ 565956 h 4900456"/>
                                <a:gd name="connsiteX8985" fmla="*/ 2292633 w 7362098"/>
                                <a:gd name="connsiteY8985" fmla="*/ 566355 h 4900456"/>
                                <a:gd name="connsiteX8986" fmla="*/ 2285450 w 7362098"/>
                                <a:gd name="connsiteY8986" fmla="*/ 554778 h 4900456"/>
                                <a:gd name="connsiteX8987" fmla="*/ 2281855 w 7362098"/>
                                <a:gd name="connsiteY8987" fmla="*/ 549588 h 4900456"/>
                                <a:gd name="connsiteX8988" fmla="*/ 2275860 w 7362098"/>
                                <a:gd name="connsiteY8988" fmla="*/ 549588 h 4900456"/>
                                <a:gd name="connsiteX8989" fmla="*/ 2275459 w 7362098"/>
                                <a:gd name="connsiteY8989" fmla="*/ 549588 h 4900456"/>
                                <a:gd name="connsiteX8990" fmla="*/ 2261895 w 7362098"/>
                                <a:gd name="connsiteY8990" fmla="*/ 549987 h 4900456"/>
                                <a:gd name="connsiteX8991" fmla="*/ 2254714 w 7362098"/>
                                <a:gd name="connsiteY8991" fmla="*/ 538011 h 4900456"/>
                                <a:gd name="connsiteX8992" fmla="*/ 2251523 w 7362098"/>
                                <a:gd name="connsiteY8992" fmla="*/ 533221 h 4900456"/>
                                <a:gd name="connsiteX8993" fmla="*/ 2244736 w 7362098"/>
                                <a:gd name="connsiteY8993" fmla="*/ 533620 h 4900456"/>
                                <a:gd name="connsiteX8994" fmla="*/ 2231162 w 7362098"/>
                                <a:gd name="connsiteY8994" fmla="*/ 534019 h 4900456"/>
                                <a:gd name="connsiteX8995" fmla="*/ 2228766 w 7362098"/>
                                <a:gd name="connsiteY8995" fmla="*/ 532423 h 4900456"/>
                                <a:gd name="connsiteX8996" fmla="*/ 2227170 w 7362098"/>
                                <a:gd name="connsiteY8996" fmla="*/ 527233 h 4900456"/>
                                <a:gd name="connsiteX8997" fmla="*/ 2232358 w 7362098"/>
                                <a:gd name="connsiteY8997" fmla="*/ 525636 h 4900456"/>
                                <a:gd name="connsiteX8998" fmla="*/ 2234755 w 7362098"/>
                                <a:gd name="connsiteY8998" fmla="*/ 527233 h 4900456"/>
                                <a:gd name="connsiteX8999" fmla="*/ 2241143 w 7362098"/>
                                <a:gd name="connsiteY8999" fmla="*/ 527233 h 4900456"/>
                                <a:gd name="connsiteX9000" fmla="*/ 2241542 w 7362098"/>
                                <a:gd name="connsiteY9000" fmla="*/ 527233 h 4900456"/>
                                <a:gd name="connsiteX9001" fmla="*/ 2246134 w 7362098"/>
                                <a:gd name="connsiteY9001" fmla="*/ 525337 h 4900456"/>
                                <a:gd name="connsiteX9002" fmla="*/ 3504963 w 7362098"/>
                                <a:gd name="connsiteY9002" fmla="*/ 520446 h 4900456"/>
                                <a:gd name="connsiteX9003" fmla="*/ 3518949 w 7362098"/>
                                <a:gd name="connsiteY9003" fmla="*/ 531225 h 4900456"/>
                                <a:gd name="connsiteX9004" fmla="*/ 3519352 w 7362098"/>
                                <a:gd name="connsiteY9004" fmla="*/ 534020 h 4900456"/>
                                <a:gd name="connsiteX9005" fmla="*/ 3517751 w 7362098"/>
                                <a:gd name="connsiteY9005" fmla="*/ 534818 h 4900456"/>
                                <a:gd name="connsiteX9006" fmla="*/ 3516143 w 7362098"/>
                                <a:gd name="connsiteY9006" fmla="*/ 534419 h 4900456"/>
                                <a:gd name="connsiteX9007" fmla="*/ 3502574 w 7362098"/>
                                <a:gd name="connsiteY9007" fmla="*/ 523640 h 4900456"/>
                                <a:gd name="connsiteX9008" fmla="*/ 3502169 w 7362098"/>
                                <a:gd name="connsiteY9008" fmla="*/ 520845 h 4900456"/>
                                <a:gd name="connsiteX9009" fmla="*/ 3504963 w 7362098"/>
                                <a:gd name="connsiteY9009" fmla="*/ 520446 h 4900456"/>
                                <a:gd name="connsiteX9010" fmla="*/ 3573643 w 7362098"/>
                                <a:gd name="connsiteY9010" fmla="*/ 511265 h 4900456"/>
                                <a:gd name="connsiteX9011" fmla="*/ 3574045 w 7362098"/>
                                <a:gd name="connsiteY9011" fmla="*/ 514059 h 4900456"/>
                                <a:gd name="connsiteX9012" fmla="*/ 3563265 w 7362098"/>
                                <a:gd name="connsiteY9012" fmla="*/ 528032 h 4900456"/>
                                <a:gd name="connsiteX9013" fmla="*/ 3561672 w 7362098"/>
                                <a:gd name="connsiteY9013" fmla="*/ 528831 h 4900456"/>
                                <a:gd name="connsiteX9014" fmla="*/ 3560070 w 7362098"/>
                                <a:gd name="connsiteY9014" fmla="*/ 528432 h 4900456"/>
                                <a:gd name="connsiteX9015" fmla="*/ 3560070 w 7362098"/>
                                <a:gd name="connsiteY9015" fmla="*/ 525637 h 4900456"/>
                                <a:gd name="connsiteX9016" fmla="*/ 3570845 w 7362098"/>
                                <a:gd name="connsiteY9016" fmla="*/ 511664 h 4900456"/>
                                <a:gd name="connsiteX9017" fmla="*/ 3573643 w 7362098"/>
                                <a:gd name="connsiteY9017" fmla="*/ 511265 h 4900456"/>
                                <a:gd name="connsiteX9018" fmla="*/ 3516950 w 7362098"/>
                                <a:gd name="connsiteY9018" fmla="*/ 507672 h 4900456"/>
                                <a:gd name="connsiteX9019" fmla="*/ 3519743 w 7362098"/>
                                <a:gd name="connsiteY9019" fmla="*/ 508470 h 4900456"/>
                                <a:gd name="connsiteX9020" fmla="*/ 3528529 w 7362098"/>
                                <a:gd name="connsiteY9020" fmla="*/ 523640 h 4900456"/>
                                <a:gd name="connsiteX9021" fmla="*/ 3527725 w 7362098"/>
                                <a:gd name="connsiteY9021" fmla="*/ 526435 h 4900456"/>
                                <a:gd name="connsiteX9022" fmla="*/ 3526929 w 7362098"/>
                                <a:gd name="connsiteY9022" fmla="*/ 526834 h 4900456"/>
                                <a:gd name="connsiteX9023" fmla="*/ 3524940 w 7362098"/>
                                <a:gd name="connsiteY9023" fmla="*/ 525636 h 4900456"/>
                                <a:gd name="connsiteX9024" fmla="*/ 3516143 w 7362098"/>
                                <a:gd name="connsiteY9024" fmla="*/ 510466 h 4900456"/>
                                <a:gd name="connsiteX9025" fmla="*/ 3516950 w 7362098"/>
                                <a:gd name="connsiteY9025" fmla="*/ 507672 h 4900456"/>
                                <a:gd name="connsiteX9026" fmla="*/ 3555679 w 7362098"/>
                                <a:gd name="connsiteY9026" fmla="*/ 502483 h 4900456"/>
                                <a:gd name="connsiteX9027" fmla="*/ 3557279 w 7362098"/>
                                <a:gd name="connsiteY9027" fmla="*/ 505277 h 4900456"/>
                                <a:gd name="connsiteX9028" fmla="*/ 3552480 w 7362098"/>
                                <a:gd name="connsiteY9028" fmla="*/ 522044 h 4900456"/>
                                <a:gd name="connsiteX9029" fmla="*/ 3550888 w 7362098"/>
                                <a:gd name="connsiteY9029" fmla="*/ 523641 h 4900456"/>
                                <a:gd name="connsiteX9030" fmla="*/ 3550086 w 7362098"/>
                                <a:gd name="connsiteY9030" fmla="*/ 523641 h 4900456"/>
                                <a:gd name="connsiteX9031" fmla="*/ 3548094 w 7362098"/>
                                <a:gd name="connsiteY9031" fmla="*/ 520847 h 4900456"/>
                                <a:gd name="connsiteX9032" fmla="*/ 3552880 w 7362098"/>
                                <a:gd name="connsiteY9032" fmla="*/ 504079 h 4900456"/>
                                <a:gd name="connsiteX9033" fmla="*/ 3555679 w 7362098"/>
                                <a:gd name="connsiteY9033" fmla="*/ 502483 h 4900456"/>
                                <a:gd name="connsiteX9034" fmla="*/ 3535715 w 7362098"/>
                                <a:gd name="connsiteY9034" fmla="*/ 500886 h 4900456"/>
                                <a:gd name="connsiteX9035" fmla="*/ 3538108 w 7362098"/>
                                <a:gd name="connsiteY9035" fmla="*/ 502882 h 4900456"/>
                                <a:gd name="connsiteX9036" fmla="*/ 3540500 w 7362098"/>
                                <a:gd name="connsiteY9036" fmla="*/ 520448 h 4900456"/>
                                <a:gd name="connsiteX9037" fmla="*/ 3538504 w 7362098"/>
                                <a:gd name="connsiteY9037" fmla="*/ 522843 h 4900456"/>
                                <a:gd name="connsiteX9038" fmla="*/ 3536110 w 7362098"/>
                                <a:gd name="connsiteY9038" fmla="*/ 520847 h 4900456"/>
                                <a:gd name="connsiteX9039" fmla="*/ 3533726 w 7362098"/>
                                <a:gd name="connsiteY9039" fmla="*/ 503281 h 4900456"/>
                                <a:gd name="connsiteX9040" fmla="*/ 3535715 w 7362098"/>
                                <a:gd name="connsiteY9040" fmla="*/ 500886 h 4900456"/>
                                <a:gd name="connsiteX9041" fmla="*/ 2607659 w 7362098"/>
                                <a:gd name="connsiteY9041" fmla="*/ 459119 h 4900456"/>
                                <a:gd name="connsiteX9042" fmla="*/ 2626770 w 7362098"/>
                                <a:gd name="connsiteY9042" fmla="*/ 473340 h 4900456"/>
                                <a:gd name="connsiteX9043" fmla="*/ 2621182 w 7362098"/>
                                <a:gd name="connsiteY9043" fmla="*/ 476933 h 4900456"/>
                                <a:gd name="connsiteX9044" fmla="*/ 2586851 w 7362098"/>
                                <a:gd name="connsiteY9044" fmla="*/ 468949 h 4900456"/>
                                <a:gd name="connsiteX9045" fmla="*/ 2579666 w 7362098"/>
                                <a:gd name="connsiteY9045" fmla="*/ 502882 h 4900456"/>
                                <a:gd name="connsiteX9046" fmla="*/ 2574078 w 7362098"/>
                                <a:gd name="connsiteY9046" fmla="*/ 506475 h 4900456"/>
                                <a:gd name="connsiteX9047" fmla="*/ 2573279 w 7362098"/>
                                <a:gd name="connsiteY9047" fmla="*/ 505277 h 4900456"/>
                                <a:gd name="connsiteX9048" fmla="*/ 2584058 w 7362098"/>
                                <a:gd name="connsiteY9048" fmla="*/ 462562 h 4900456"/>
                                <a:gd name="connsiteX9049" fmla="*/ 2607659 w 7362098"/>
                                <a:gd name="connsiteY9049" fmla="*/ 459119 h 4900456"/>
                                <a:gd name="connsiteX9050" fmla="*/ 647939 w 7362098"/>
                                <a:gd name="connsiteY9050" fmla="*/ 443002 h 4900456"/>
                                <a:gd name="connsiteX9051" fmla="*/ 650335 w 7362098"/>
                                <a:gd name="connsiteY9051" fmla="*/ 444998 h 4900456"/>
                                <a:gd name="connsiteX9052" fmla="*/ 652730 w 7362098"/>
                                <a:gd name="connsiteY9052" fmla="*/ 462564 h 4900456"/>
                                <a:gd name="connsiteX9053" fmla="*/ 650733 w 7362098"/>
                                <a:gd name="connsiteY9053" fmla="*/ 464959 h 4900456"/>
                                <a:gd name="connsiteX9054" fmla="*/ 648338 w 7362098"/>
                                <a:gd name="connsiteY9054" fmla="*/ 462963 h 4900456"/>
                                <a:gd name="connsiteX9055" fmla="*/ 645943 w 7362098"/>
                                <a:gd name="connsiteY9055" fmla="*/ 445397 h 4900456"/>
                                <a:gd name="connsiteX9056" fmla="*/ 647939 w 7362098"/>
                                <a:gd name="connsiteY9056" fmla="*/ 443002 h 4900456"/>
                                <a:gd name="connsiteX9057" fmla="*/ 636361 w 7362098"/>
                                <a:gd name="connsiteY9057" fmla="*/ 442204 h 4900456"/>
                                <a:gd name="connsiteX9058" fmla="*/ 637560 w 7362098"/>
                                <a:gd name="connsiteY9058" fmla="*/ 444998 h 4900456"/>
                                <a:gd name="connsiteX9059" fmla="*/ 632769 w 7362098"/>
                                <a:gd name="connsiteY9059" fmla="*/ 461765 h 4900456"/>
                                <a:gd name="connsiteX9060" fmla="*/ 631172 w 7362098"/>
                                <a:gd name="connsiteY9060" fmla="*/ 463362 h 4900456"/>
                                <a:gd name="connsiteX9061" fmla="*/ 630372 w 7362098"/>
                                <a:gd name="connsiteY9061" fmla="*/ 463362 h 4900456"/>
                                <a:gd name="connsiteX9062" fmla="*/ 628777 w 7362098"/>
                                <a:gd name="connsiteY9062" fmla="*/ 460568 h 4900456"/>
                                <a:gd name="connsiteX9063" fmla="*/ 633567 w 7362098"/>
                                <a:gd name="connsiteY9063" fmla="*/ 443800 h 4900456"/>
                                <a:gd name="connsiteX9064" fmla="*/ 636361 w 7362098"/>
                                <a:gd name="connsiteY9064" fmla="*/ 442204 h 4900456"/>
                                <a:gd name="connsiteX9065" fmla="*/ 658318 w 7362098"/>
                                <a:gd name="connsiteY9065" fmla="*/ 439409 h 4900456"/>
                                <a:gd name="connsiteX9066" fmla="*/ 661112 w 7362098"/>
                                <a:gd name="connsiteY9066" fmla="*/ 440207 h 4900456"/>
                                <a:gd name="connsiteX9067" fmla="*/ 669896 w 7362098"/>
                                <a:gd name="connsiteY9067" fmla="*/ 455378 h 4900456"/>
                                <a:gd name="connsiteX9068" fmla="*/ 669096 w 7362098"/>
                                <a:gd name="connsiteY9068" fmla="*/ 458172 h 4900456"/>
                                <a:gd name="connsiteX9069" fmla="*/ 668298 w 7362098"/>
                                <a:gd name="connsiteY9069" fmla="*/ 458571 h 4900456"/>
                                <a:gd name="connsiteX9070" fmla="*/ 666302 w 7362098"/>
                                <a:gd name="connsiteY9070" fmla="*/ 457374 h 4900456"/>
                                <a:gd name="connsiteX9071" fmla="*/ 657520 w 7362098"/>
                                <a:gd name="connsiteY9071" fmla="*/ 442203 h 4900456"/>
                                <a:gd name="connsiteX9072" fmla="*/ 658318 w 7362098"/>
                                <a:gd name="connsiteY9072" fmla="*/ 439409 h 4900456"/>
                                <a:gd name="connsiteX9073" fmla="*/ 626383 w 7362098"/>
                                <a:gd name="connsiteY9073" fmla="*/ 437413 h 4900456"/>
                                <a:gd name="connsiteX9074" fmla="*/ 627181 w 7362098"/>
                                <a:gd name="connsiteY9074" fmla="*/ 440207 h 4900456"/>
                                <a:gd name="connsiteX9075" fmla="*/ 616402 w 7362098"/>
                                <a:gd name="connsiteY9075" fmla="*/ 454180 h 4900456"/>
                                <a:gd name="connsiteX9076" fmla="*/ 614805 w 7362098"/>
                                <a:gd name="connsiteY9076" fmla="*/ 454979 h 4900456"/>
                                <a:gd name="connsiteX9077" fmla="*/ 613208 w 7362098"/>
                                <a:gd name="connsiteY9077" fmla="*/ 454580 h 4900456"/>
                                <a:gd name="connsiteX9078" fmla="*/ 612809 w 7362098"/>
                                <a:gd name="connsiteY9078" fmla="*/ 451785 h 4900456"/>
                                <a:gd name="connsiteX9079" fmla="*/ 623587 w 7362098"/>
                                <a:gd name="connsiteY9079" fmla="*/ 437812 h 4900456"/>
                                <a:gd name="connsiteX9080" fmla="*/ 626383 w 7362098"/>
                                <a:gd name="connsiteY9080" fmla="*/ 437413 h 4900456"/>
                                <a:gd name="connsiteX9081" fmla="*/ 3854634 w 7362098"/>
                                <a:gd name="connsiteY9081" fmla="*/ 434619 h 4900456"/>
                                <a:gd name="connsiteX9082" fmla="*/ 3857429 w 7362098"/>
                                <a:gd name="connsiteY9082" fmla="*/ 436215 h 4900456"/>
                                <a:gd name="connsiteX9083" fmla="*/ 3874994 w 7362098"/>
                                <a:gd name="connsiteY9083" fmla="*/ 446994 h 4900456"/>
                                <a:gd name="connsiteX9084" fmla="*/ 3878187 w 7362098"/>
                                <a:gd name="connsiteY9084" fmla="*/ 448591 h 4900456"/>
                                <a:gd name="connsiteX9085" fmla="*/ 3876990 w 7362098"/>
                                <a:gd name="connsiteY9085" fmla="*/ 451385 h 4900456"/>
                                <a:gd name="connsiteX9086" fmla="*/ 3876590 w 7362098"/>
                                <a:gd name="connsiteY9086" fmla="*/ 451385 h 4900456"/>
                                <a:gd name="connsiteX9087" fmla="*/ 3863816 w 7362098"/>
                                <a:gd name="connsiteY9087" fmla="*/ 450187 h 4900456"/>
                                <a:gd name="connsiteX9088" fmla="*/ 3835073 w 7362098"/>
                                <a:gd name="connsiteY9088" fmla="*/ 482523 h 4900456"/>
                                <a:gd name="connsiteX9089" fmla="*/ 3791959 w 7362098"/>
                                <a:gd name="connsiteY9089" fmla="*/ 485717 h 4900456"/>
                                <a:gd name="connsiteX9090" fmla="*/ 3785173 w 7362098"/>
                                <a:gd name="connsiteY9090" fmla="*/ 496895 h 4900456"/>
                                <a:gd name="connsiteX9091" fmla="*/ 3784774 w 7362098"/>
                                <a:gd name="connsiteY9091" fmla="*/ 497294 h 4900456"/>
                                <a:gd name="connsiteX9092" fmla="*/ 3781979 w 7362098"/>
                                <a:gd name="connsiteY9092" fmla="*/ 496495 h 4900456"/>
                                <a:gd name="connsiteX9093" fmla="*/ 3782379 w 7362098"/>
                                <a:gd name="connsiteY9093" fmla="*/ 493302 h 4900456"/>
                                <a:gd name="connsiteX9094" fmla="*/ 3784375 w 7362098"/>
                                <a:gd name="connsiteY9094" fmla="*/ 472543 h 4900456"/>
                                <a:gd name="connsiteX9095" fmla="*/ 3784774 w 7362098"/>
                                <a:gd name="connsiteY9095" fmla="*/ 469349 h 4900456"/>
                                <a:gd name="connsiteX9096" fmla="*/ 3787967 w 7362098"/>
                                <a:gd name="connsiteY9096" fmla="*/ 469748 h 4900456"/>
                                <a:gd name="connsiteX9097" fmla="*/ 3792359 w 7362098"/>
                                <a:gd name="connsiteY9097" fmla="*/ 481326 h 4900456"/>
                                <a:gd name="connsiteX9098" fmla="*/ 3792758 w 7362098"/>
                                <a:gd name="connsiteY9098" fmla="*/ 481326 h 4900456"/>
                                <a:gd name="connsiteX9099" fmla="*/ 3833077 w 7362098"/>
                                <a:gd name="connsiteY9099" fmla="*/ 478531 h 4900456"/>
                                <a:gd name="connsiteX9100" fmla="*/ 3859425 w 7362098"/>
                                <a:gd name="connsiteY9100" fmla="*/ 448191 h 4900456"/>
                                <a:gd name="connsiteX9101" fmla="*/ 3859425 w 7362098"/>
                                <a:gd name="connsiteY9101" fmla="*/ 447792 h 4900456"/>
                                <a:gd name="connsiteX9102" fmla="*/ 3853038 w 7362098"/>
                                <a:gd name="connsiteY9102" fmla="*/ 437413 h 4900456"/>
                                <a:gd name="connsiteX9103" fmla="*/ 3854634 w 7362098"/>
                                <a:gd name="connsiteY9103" fmla="*/ 434619 h 4900456"/>
                                <a:gd name="connsiteX9104" fmla="*/ 4777980 w 7362098"/>
                                <a:gd name="connsiteY9104" fmla="*/ 431425 h 4900456"/>
                                <a:gd name="connsiteX9105" fmla="*/ 4782770 w 7362098"/>
                                <a:gd name="connsiteY9105" fmla="*/ 435018 h 4900456"/>
                                <a:gd name="connsiteX9106" fmla="*/ 4786363 w 7362098"/>
                                <a:gd name="connsiteY9106" fmla="*/ 459369 h 4900456"/>
                                <a:gd name="connsiteX9107" fmla="*/ 4810715 w 7362098"/>
                                <a:gd name="connsiteY9107" fmla="*/ 455776 h 4900456"/>
                                <a:gd name="connsiteX9108" fmla="*/ 4815505 w 7362098"/>
                                <a:gd name="connsiteY9108" fmla="*/ 459369 h 4900456"/>
                                <a:gd name="connsiteX9109" fmla="*/ 4811913 w 7362098"/>
                                <a:gd name="connsiteY9109" fmla="*/ 464159 h 4900456"/>
                                <a:gd name="connsiteX9110" fmla="*/ 4787560 w 7362098"/>
                                <a:gd name="connsiteY9110" fmla="*/ 467752 h 4900456"/>
                                <a:gd name="connsiteX9111" fmla="*/ 4791153 w 7362098"/>
                                <a:gd name="connsiteY9111" fmla="*/ 492104 h 4900456"/>
                                <a:gd name="connsiteX9112" fmla="*/ 4787560 w 7362098"/>
                                <a:gd name="connsiteY9112" fmla="*/ 496895 h 4900456"/>
                                <a:gd name="connsiteX9113" fmla="*/ 4782770 w 7362098"/>
                                <a:gd name="connsiteY9113" fmla="*/ 493302 h 4900456"/>
                                <a:gd name="connsiteX9114" fmla="*/ 4779177 w 7362098"/>
                                <a:gd name="connsiteY9114" fmla="*/ 468950 h 4900456"/>
                                <a:gd name="connsiteX9115" fmla="*/ 4754826 w 7362098"/>
                                <a:gd name="connsiteY9115" fmla="*/ 472542 h 4900456"/>
                                <a:gd name="connsiteX9116" fmla="*/ 4750036 w 7362098"/>
                                <a:gd name="connsiteY9116" fmla="*/ 468950 h 4900456"/>
                                <a:gd name="connsiteX9117" fmla="*/ 4753628 w 7362098"/>
                                <a:gd name="connsiteY9117" fmla="*/ 464159 h 4900456"/>
                                <a:gd name="connsiteX9118" fmla="*/ 4777980 w 7362098"/>
                                <a:gd name="connsiteY9118" fmla="*/ 460566 h 4900456"/>
                                <a:gd name="connsiteX9119" fmla="*/ 4774387 w 7362098"/>
                                <a:gd name="connsiteY9119" fmla="*/ 436215 h 4900456"/>
                                <a:gd name="connsiteX9120" fmla="*/ 4777980 w 7362098"/>
                                <a:gd name="connsiteY9120" fmla="*/ 431425 h 4900456"/>
                                <a:gd name="connsiteX9121" fmla="*/ 670293 w 7362098"/>
                                <a:gd name="connsiteY9121" fmla="*/ 431425 h 4900456"/>
                                <a:gd name="connsiteX9122" fmla="*/ 684666 w 7362098"/>
                                <a:gd name="connsiteY9122" fmla="*/ 442204 h 4900456"/>
                                <a:gd name="connsiteX9123" fmla="*/ 685064 w 7362098"/>
                                <a:gd name="connsiteY9123" fmla="*/ 444999 h 4900456"/>
                                <a:gd name="connsiteX9124" fmla="*/ 683467 w 7362098"/>
                                <a:gd name="connsiteY9124" fmla="*/ 445797 h 4900456"/>
                                <a:gd name="connsiteX9125" fmla="*/ 681871 w 7362098"/>
                                <a:gd name="connsiteY9125" fmla="*/ 445398 h 4900456"/>
                                <a:gd name="connsiteX9126" fmla="*/ 667898 w 7362098"/>
                                <a:gd name="connsiteY9126" fmla="*/ 434619 h 4900456"/>
                                <a:gd name="connsiteX9127" fmla="*/ 667499 w 7362098"/>
                                <a:gd name="connsiteY9127" fmla="*/ 431824 h 4900456"/>
                                <a:gd name="connsiteX9128" fmla="*/ 670293 w 7362098"/>
                                <a:gd name="connsiteY9128" fmla="*/ 431425 h 4900456"/>
                                <a:gd name="connsiteX9129" fmla="*/ 7350817 w 7362098"/>
                                <a:gd name="connsiteY9129" fmla="*/ 429828 h 4900456"/>
                                <a:gd name="connsiteX9130" fmla="*/ 7353212 w 7362098"/>
                                <a:gd name="connsiteY9130" fmla="*/ 431824 h 4900456"/>
                                <a:gd name="connsiteX9131" fmla="*/ 7355607 w 7362098"/>
                                <a:gd name="connsiteY9131" fmla="*/ 449390 h 4900456"/>
                                <a:gd name="connsiteX9132" fmla="*/ 7353611 w 7362098"/>
                                <a:gd name="connsiteY9132" fmla="*/ 451785 h 4900456"/>
                                <a:gd name="connsiteX9133" fmla="*/ 7351216 w 7362098"/>
                                <a:gd name="connsiteY9133" fmla="*/ 449789 h 4900456"/>
                                <a:gd name="connsiteX9134" fmla="*/ 7348820 w 7362098"/>
                                <a:gd name="connsiteY9134" fmla="*/ 432223 h 4900456"/>
                                <a:gd name="connsiteX9135" fmla="*/ 7350817 w 7362098"/>
                                <a:gd name="connsiteY9135" fmla="*/ 429828 h 4900456"/>
                                <a:gd name="connsiteX9136" fmla="*/ 7339240 w 7362098"/>
                                <a:gd name="connsiteY9136" fmla="*/ 429030 h 4900456"/>
                                <a:gd name="connsiteX9137" fmla="*/ 7340439 w 7362098"/>
                                <a:gd name="connsiteY9137" fmla="*/ 431824 h 4900456"/>
                                <a:gd name="connsiteX9138" fmla="*/ 7335648 w 7362098"/>
                                <a:gd name="connsiteY9138" fmla="*/ 448591 h 4900456"/>
                                <a:gd name="connsiteX9139" fmla="*/ 7334051 w 7362098"/>
                                <a:gd name="connsiteY9139" fmla="*/ 450188 h 4900456"/>
                                <a:gd name="connsiteX9140" fmla="*/ 7333253 w 7362098"/>
                                <a:gd name="connsiteY9140" fmla="*/ 450188 h 4900456"/>
                                <a:gd name="connsiteX9141" fmla="*/ 7331655 w 7362098"/>
                                <a:gd name="connsiteY9141" fmla="*/ 447394 h 4900456"/>
                                <a:gd name="connsiteX9142" fmla="*/ 7336446 w 7362098"/>
                                <a:gd name="connsiteY9142" fmla="*/ 430626 h 4900456"/>
                                <a:gd name="connsiteX9143" fmla="*/ 7339240 w 7362098"/>
                                <a:gd name="connsiteY9143" fmla="*/ 429030 h 4900456"/>
                                <a:gd name="connsiteX9144" fmla="*/ 616002 w 7362098"/>
                                <a:gd name="connsiteY9144" fmla="*/ 427833 h 4900456"/>
                                <a:gd name="connsiteX9145" fmla="*/ 618798 w 7362098"/>
                                <a:gd name="connsiteY9145" fmla="*/ 428631 h 4900456"/>
                                <a:gd name="connsiteX9146" fmla="*/ 617998 w 7362098"/>
                                <a:gd name="connsiteY9146" fmla="*/ 431425 h 4900456"/>
                                <a:gd name="connsiteX9147" fmla="*/ 602829 w 7362098"/>
                                <a:gd name="connsiteY9147" fmla="*/ 440209 h 4900456"/>
                                <a:gd name="connsiteX9148" fmla="*/ 602031 w 7362098"/>
                                <a:gd name="connsiteY9148" fmla="*/ 440608 h 4900456"/>
                                <a:gd name="connsiteX9149" fmla="*/ 600035 w 7362098"/>
                                <a:gd name="connsiteY9149" fmla="*/ 439410 h 4900456"/>
                                <a:gd name="connsiteX9150" fmla="*/ 600833 w 7362098"/>
                                <a:gd name="connsiteY9150" fmla="*/ 436616 h 4900456"/>
                                <a:gd name="connsiteX9151" fmla="*/ 7329261 w 7362098"/>
                                <a:gd name="connsiteY9151" fmla="*/ 424239 h 4900456"/>
                                <a:gd name="connsiteX9152" fmla="*/ 7330059 w 7362098"/>
                                <a:gd name="connsiteY9152" fmla="*/ 427033 h 4900456"/>
                                <a:gd name="connsiteX9153" fmla="*/ 7319281 w 7362098"/>
                                <a:gd name="connsiteY9153" fmla="*/ 441006 h 4900456"/>
                                <a:gd name="connsiteX9154" fmla="*/ 7317683 w 7362098"/>
                                <a:gd name="connsiteY9154" fmla="*/ 441805 h 4900456"/>
                                <a:gd name="connsiteX9155" fmla="*/ 7316086 w 7362098"/>
                                <a:gd name="connsiteY9155" fmla="*/ 441406 h 4900456"/>
                                <a:gd name="connsiteX9156" fmla="*/ 7315687 w 7362098"/>
                                <a:gd name="connsiteY9156" fmla="*/ 438611 h 4900456"/>
                                <a:gd name="connsiteX9157" fmla="*/ 7326466 w 7362098"/>
                                <a:gd name="connsiteY9157" fmla="*/ 424638 h 4900456"/>
                                <a:gd name="connsiteX9158" fmla="*/ 7329261 w 7362098"/>
                                <a:gd name="connsiteY9158" fmla="*/ 424239 h 4900456"/>
                                <a:gd name="connsiteX9159" fmla="*/ 6006515 w 7362098"/>
                                <a:gd name="connsiteY9159" fmla="*/ 423940 h 4900456"/>
                                <a:gd name="connsiteX9160" fmla="*/ 6015897 w 7362098"/>
                                <a:gd name="connsiteY9160" fmla="*/ 425038 h 4900456"/>
                                <a:gd name="connsiteX9161" fmla="*/ 6023082 w 7362098"/>
                                <a:gd name="connsiteY9161" fmla="*/ 437014 h 4900456"/>
                                <a:gd name="connsiteX9162" fmla="*/ 6026675 w 7362098"/>
                                <a:gd name="connsiteY9162" fmla="*/ 441804 h 4900456"/>
                                <a:gd name="connsiteX9163" fmla="*/ 6032663 w 7362098"/>
                                <a:gd name="connsiteY9163" fmla="*/ 441804 h 4900456"/>
                                <a:gd name="connsiteX9164" fmla="*/ 6033062 w 7362098"/>
                                <a:gd name="connsiteY9164" fmla="*/ 441804 h 4900456"/>
                                <a:gd name="connsiteX9165" fmla="*/ 6033462 w 7362098"/>
                                <a:gd name="connsiteY9165" fmla="*/ 441405 h 4900456"/>
                                <a:gd name="connsiteX9166" fmla="*/ 6046635 w 7362098"/>
                                <a:gd name="connsiteY9166" fmla="*/ 441006 h 4900456"/>
                                <a:gd name="connsiteX9167" fmla="*/ 6053821 w 7362098"/>
                                <a:gd name="connsiteY9167" fmla="*/ 452582 h 4900456"/>
                                <a:gd name="connsiteX9168" fmla="*/ 6053821 w 7362098"/>
                                <a:gd name="connsiteY9168" fmla="*/ 452982 h 4900456"/>
                                <a:gd name="connsiteX9169" fmla="*/ 6057413 w 7362098"/>
                                <a:gd name="connsiteY9169" fmla="*/ 457772 h 4900456"/>
                                <a:gd name="connsiteX9170" fmla="*/ 6063801 w 7362098"/>
                                <a:gd name="connsiteY9170" fmla="*/ 457772 h 4900456"/>
                                <a:gd name="connsiteX9171" fmla="*/ 6064200 w 7362098"/>
                                <a:gd name="connsiteY9171" fmla="*/ 457772 h 4900456"/>
                                <a:gd name="connsiteX9172" fmla="*/ 6078172 w 7362098"/>
                                <a:gd name="connsiteY9172" fmla="*/ 456974 h 4900456"/>
                                <a:gd name="connsiteX9173" fmla="*/ 6085357 w 7362098"/>
                                <a:gd name="connsiteY9173" fmla="*/ 468950 h 4900456"/>
                                <a:gd name="connsiteX9174" fmla="*/ 6088950 w 7362098"/>
                                <a:gd name="connsiteY9174" fmla="*/ 473741 h 4900456"/>
                                <a:gd name="connsiteX9175" fmla="*/ 6092144 w 7362098"/>
                                <a:gd name="connsiteY9175" fmla="*/ 474539 h 4900456"/>
                                <a:gd name="connsiteX9176" fmla="*/ 6096535 w 7362098"/>
                                <a:gd name="connsiteY9176" fmla="*/ 474938 h 4900456"/>
                                <a:gd name="connsiteX9177" fmla="*/ 6100128 w 7362098"/>
                                <a:gd name="connsiteY9177" fmla="*/ 478930 h 4900456"/>
                                <a:gd name="connsiteX9178" fmla="*/ 6094539 w 7362098"/>
                                <a:gd name="connsiteY9178" fmla="*/ 483322 h 4900456"/>
                                <a:gd name="connsiteX9179" fmla="*/ 6088551 w 7362098"/>
                                <a:gd name="connsiteY9179" fmla="*/ 482922 h 4900456"/>
                                <a:gd name="connsiteX9180" fmla="*/ 6083760 w 7362098"/>
                                <a:gd name="connsiteY9180" fmla="*/ 481326 h 4900456"/>
                                <a:gd name="connsiteX9181" fmla="*/ 6076575 w 7362098"/>
                                <a:gd name="connsiteY9181" fmla="*/ 469350 h 4900456"/>
                                <a:gd name="connsiteX9182" fmla="*/ 6073381 w 7362098"/>
                                <a:gd name="connsiteY9182" fmla="*/ 464559 h 4900456"/>
                                <a:gd name="connsiteX9183" fmla="*/ 6066595 w 7362098"/>
                                <a:gd name="connsiteY9183" fmla="*/ 464958 h 4900456"/>
                                <a:gd name="connsiteX9184" fmla="*/ 6053022 w 7362098"/>
                                <a:gd name="connsiteY9184" fmla="*/ 465358 h 4900456"/>
                                <a:gd name="connsiteX9185" fmla="*/ 6045837 w 7362098"/>
                                <a:gd name="connsiteY9185" fmla="*/ 453780 h 4900456"/>
                                <a:gd name="connsiteX9186" fmla="*/ 6042244 w 7362098"/>
                                <a:gd name="connsiteY9186" fmla="*/ 448590 h 4900456"/>
                                <a:gd name="connsiteX9187" fmla="*/ 6036256 w 7362098"/>
                                <a:gd name="connsiteY9187" fmla="*/ 448590 h 4900456"/>
                                <a:gd name="connsiteX9188" fmla="*/ 6035857 w 7362098"/>
                                <a:gd name="connsiteY9188" fmla="*/ 448590 h 4900456"/>
                                <a:gd name="connsiteX9189" fmla="*/ 6022284 w 7362098"/>
                                <a:gd name="connsiteY9189" fmla="*/ 448990 h 4900456"/>
                                <a:gd name="connsiteX9190" fmla="*/ 6015098 w 7362098"/>
                                <a:gd name="connsiteY9190" fmla="*/ 437014 h 4900456"/>
                                <a:gd name="connsiteX9191" fmla="*/ 6011904 w 7362098"/>
                                <a:gd name="connsiteY9191" fmla="*/ 432223 h 4900456"/>
                                <a:gd name="connsiteX9192" fmla="*/ 6005117 w 7362098"/>
                                <a:gd name="connsiteY9192" fmla="*/ 432622 h 4900456"/>
                                <a:gd name="connsiteX9193" fmla="*/ 5991545 w 7362098"/>
                                <a:gd name="connsiteY9193" fmla="*/ 433022 h 4900456"/>
                                <a:gd name="connsiteX9194" fmla="*/ 5989149 w 7362098"/>
                                <a:gd name="connsiteY9194" fmla="*/ 431425 h 4900456"/>
                                <a:gd name="connsiteX9195" fmla="*/ 5987553 w 7362098"/>
                                <a:gd name="connsiteY9195" fmla="*/ 426235 h 4900456"/>
                                <a:gd name="connsiteX9196" fmla="*/ 5992742 w 7362098"/>
                                <a:gd name="connsiteY9196" fmla="*/ 424638 h 4900456"/>
                                <a:gd name="connsiteX9197" fmla="*/ 5995137 w 7362098"/>
                                <a:gd name="connsiteY9197" fmla="*/ 425836 h 4900456"/>
                                <a:gd name="connsiteX9198" fmla="*/ 6001525 w 7362098"/>
                                <a:gd name="connsiteY9198" fmla="*/ 425836 h 4900456"/>
                                <a:gd name="connsiteX9199" fmla="*/ 6001924 w 7362098"/>
                                <a:gd name="connsiteY9199" fmla="*/ 425836 h 4900456"/>
                                <a:gd name="connsiteX9200" fmla="*/ 6006515 w 7362098"/>
                                <a:gd name="connsiteY9200" fmla="*/ 423940 h 4900456"/>
                                <a:gd name="connsiteX9201" fmla="*/ 675083 w 7362098"/>
                                <a:gd name="connsiteY9201" fmla="*/ 420647 h 4900456"/>
                                <a:gd name="connsiteX9202" fmla="*/ 691850 w 7362098"/>
                                <a:gd name="connsiteY9202" fmla="*/ 425438 h 4900456"/>
                                <a:gd name="connsiteX9203" fmla="*/ 693048 w 7362098"/>
                                <a:gd name="connsiteY9203" fmla="*/ 428232 h 4900456"/>
                                <a:gd name="connsiteX9204" fmla="*/ 691451 w 7362098"/>
                                <a:gd name="connsiteY9204" fmla="*/ 429829 h 4900456"/>
                                <a:gd name="connsiteX9205" fmla="*/ 690653 w 7362098"/>
                                <a:gd name="connsiteY9205" fmla="*/ 429829 h 4900456"/>
                                <a:gd name="connsiteX9206" fmla="*/ 673885 w 7362098"/>
                                <a:gd name="connsiteY9206" fmla="*/ 425039 h 4900456"/>
                                <a:gd name="connsiteX9207" fmla="*/ 672289 w 7362098"/>
                                <a:gd name="connsiteY9207" fmla="*/ 422243 h 4900456"/>
                                <a:gd name="connsiteX9208" fmla="*/ 675083 w 7362098"/>
                                <a:gd name="connsiteY9208" fmla="*/ 420647 h 4900456"/>
                                <a:gd name="connsiteX9209" fmla="*/ 612810 w 7362098"/>
                                <a:gd name="connsiteY9209" fmla="*/ 415856 h 4900456"/>
                                <a:gd name="connsiteX9210" fmla="*/ 615205 w 7362098"/>
                                <a:gd name="connsiteY9210" fmla="*/ 417852 h 4900456"/>
                                <a:gd name="connsiteX9211" fmla="*/ 613209 w 7362098"/>
                                <a:gd name="connsiteY9211" fmla="*/ 420248 h 4900456"/>
                                <a:gd name="connsiteX9212" fmla="*/ 595643 w 7362098"/>
                                <a:gd name="connsiteY9212" fmla="*/ 422643 h 4900456"/>
                                <a:gd name="connsiteX9213" fmla="*/ 593248 w 7362098"/>
                                <a:gd name="connsiteY9213" fmla="*/ 420647 h 4900456"/>
                                <a:gd name="connsiteX9214" fmla="*/ 595244 w 7362098"/>
                                <a:gd name="connsiteY9214" fmla="*/ 418251 h 4900456"/>
                                <a:gd name="connsiteX9215" fmla="*/ 7318882 w 7362098"/>
                                <a:gd name="connsiteY9215" fmla="*/ 414659 h 4900456"/>
                                <a:gd name="connsiteX9216" fmla="*/ 7321676 w 7362098"/>
                                <a:gd name="connsiteY9216" fmla="*/ 415457 h 4900456"/>
                                <a:gd name="connsiteX9217" fmla="*/ 7320878 w 7362098"/>
                                <a:gd name="connsiteY9217" fmla="*/ 418251 h 4900456"/>
                                <a:gd name="connsiteX9218" fmla="*/ 7305707 w 7362098"/>
                                <a:gd name="connsiteY9218" fmla="*/ 427035 h 4900456"/>
                                <a:gd name="connsiteX9219" fmla="*/ 7304909 w 7362098"/>
                                <a:gd name="connsiteY9219" fmla="*/ 427434 h 4900456"/>
                                <a:gd name="connsiteX9220" fmla="*/ 7302913 w 7362098"/>
                                <a:gd name="connsiteY9220" fmla="*/ 426236 h 4900456"/>
                                <a:gd name="connsiteX9221" fmla="*/ 7303711 w 7362098"/>
                                <a:gd name="connsiteY9221" fmla="*/ 423442 h 4900456"/>
                                <a:gd name="connsiteX9222" fmla="*/ 692251 w 7362098"/>
                                <a:gd name="connsiteY9222" fmla="*/ 405876 h 4900456"/>
                                <a:gd name="connsiteX9223" fmla="*/ 694646 w 7362098"/>
                                <a:gd name="connsiteY9223" fmla="*/ 407872 h 4900456"/>
                                <a:gd name="connsiteX9224" fmla="*/ 692649 w 7362098"/>
                                <a:gd name="connsiteY9224" fmla="*/ 410268 h 4900456"/>
                                <a:gd name="connsiteX9225" fmla="*/ 675084 w 7362098"/>
                                <a:gd name="connsiteY9225" fmla="*/ 412663 h 4900456"/>
                                <a:gd name="connsiteX9226" fmla="*/ 672689 w 7362098"/>
                                <a:gd name="connsiteY9226" fmla="*/ 410667 h 4900456"/>
                                <a:gd name="connsiteX9227" fmla="*/ 674685 w 7362098"/>
                                <a:gd name="connsiteY9227" fmla="*/ 408271 h 4900456"/>
                                <a:gd name="connsiteX9228" fmla="*/ 7316087 w 7362098"/>
                                <a:gd name="connsiteY9228" fmla="*/ 402683 h 4900456"/>
                                <a:gd name="connsiteX9229" fmla="*/ 7318482 w 7362098"/>
                                <a:gd name="connsiteY9229" fmla="*/ 404679 h 4900456"/>
                                <a:gd name="connsiteX9230" fmla="*/ 7316486 w 7362098"/>
                                <a:gd name="connsiteY9230" fmla="*/ 407075 h 4900456"/>
                                <a:gd name="connsiteX9231" fmla="*/ 7298920 w 7362098"/>
                                <a:gd name="connsiteY9231" fmla="*/ 409470 h 4900456"/>
                                <a:gd name="connsiteX9232" fmla="*/ 7296525 w 7362098"/>
                                <a:gd name="connsiteY9232" fmla="*/ 407474 h 4900456"/>
                                <a:gd name="connsiteX9233" fmla="*/ 7298521 w 7362098"/>
                                <a:gd name="connsiteY9233" fmla="*/ 405078 h 4900456"/>
                                <a:gd name="connsiteX9234" fmla="*/ 597240 w 7362098"/>
                                <a:gd name="connsiteY9234" fmla="*/ 398691 h 4900456"/>
                                <a:gd name="connsiteX9235" fmla="*/ 614008 w 7362098"/>
                                <a:gd name="connsiteY9235" fmla="*/ 403482 h 4900456"/>
                                <a:gd name="connsiteX9236" fmla="*/ 615603 w 7362098"/>
                                <a:gd name="connsiteY9236" fmla="*/ 406276 h 4900456"/>
                                <a:gd name="connsiteX9237" fmla="*/ 614008 w 7362098"/>
                                <a:gd name="connsiteY9237" fmla="*/ 407873 h 4900456"/>
                                <a:gd name="connsiteX9238" fmla="*/ 613208 w 7362098"/>
                                <a:gd name="connsiteY9238" fmla="*/ 407873 h 4900456"/>
                                <a:gd name="connsiteX9239" fmla="*/ 596441 w 7362098"/>
                                <a:gd name="connsiteY9239" fmla="*/ 403083 h 4900456"/>
                                <a:gd name="connsiteX9240" fmla="*/ 594446 w 7362098"/>
                                <a:gd name="connsiteY9240" fmla="*/ 400287 h 4900456"/>
                                <a:gd name="connsiteX9241" fmla="*/ 597240 w 7362098"/>
                                <a:gd name="connsiteY9241" fmla="*/ 398691 h 4900456"/>
                                <a:gd name="connsiteX9242" fmla="*/ 6023281 w 7362098"/>
                                <a:gd name="connsiteY9242" fmla="*/ 391605 h 4900456"/>
                                <a:gd name="connsiteX9243" fmla="*/ 6032663 w 7362098"/>
                                <a:gd name="connsiteY9243" fmla="*/ 392703 h 4900456"/>
                                <a:gd name="connsiteX9244" fmla="*/ 6039848 w 7362098"/>
                                <a:gd name="connsiteY9244" fmla="*/ 404679 h 4900456"/>
                                <a:gd name="connsiteX9245" fmla="*/ 6043441 w 7362098"/>
                                <a:gd name="connsiteY9245" fmla="*/ 409469 h 4900456"/>
                                <a:gd name="connsiteX9246" fmla="*/ 6049429 w 7362098"/>
                                <a:gd name="connsiteY9246" fmla="*/ 409469 h 4900456"/>
                                <a:gd name="connsiteX9247" fmla="*/ 6049828 w 7362098"/>
                                <a:gd name="connsiteY9247" fmla="*/ 409469 h 4900456"/>
                                <a:gd name="connsiteX9248" fmla="*/ 6050227 w 7362098"/>
                                <a:gd name="connsiteY9248" fmla="*/ 409070 h 4900456"/>
                                <a:gd name="connsiteX9249" fmla="*/ 6063401 w 7362098"/>
                                <a:gd name="connsiteY9249" fmla="*/ 408671 h 4900456"/>
                                <a:gd name="connsiteX9250" fmla="*/ 6070586 w 7362098"/>
                                <a:gd name="connsiteY9250" fmla="*/ 420247 h 4900456"/>
                                <a:gd name="connsiteX9251" fmla="*/ 6070586 w 7362098"/>
                                <a:gd name="connsiteY9251" fmla="*/ 420647 h 4900456"/>
                                <a:gd name="connsiteX9252" fmla="*/ 6074179 w 7362098"/>
                                <a:gd name="connsiteY9252" fmla="*/ 425437 h 4900456"/>
                                <a:gd name="connsiteX9253" fmla="*/ 6080566 w 7362098"/>
                                <a:gd name="connsiteY9253" fmla="*/ 425437 h 4900456"/>
                                <a:gd name="connsiteX9254" fmla="*/ 6080966 w 7362098"/>
                                <a:gd name="connsiteY9254" fmla="*/ 425437 h 4900456"/>
                                <a:gd name="connsiteX9255" fmla="*/ 6094937 w 7362098"/>
                                <a:gd name="connsiteY9255" fmla="*/ 424639 h 4900456"/>
                                <a:gd name="connsiteX9256" fmla="*/ 6102123 w 7362098"/>
                                <a:gd name="connsiteY9256" fmla="*/ 436615 h 4900456"/>
                                <a:gd name="connsiteX9257" fmla="*/ 6105716 w 7362098"/>
                                <a:gd name="connsiteY9257" fmla="*/ 441406 h 4900456"/>
                                <a:gd name="connsiteX9258" fmla="*/ 6108909 w 7362098"/>
                                <a:gd name="connsiteY9258" fmla="*/ 442204 h 4900456"/>
                                <a:gd name="connsiteX9259" fmla="*/ 6113301 w 7362098"/>
                                <a:gd name="connsiteY9259" fmla="*/ 442603 h 4900456"/>
                                <a:gd name="connsiteX9260" fmla="*/ 6116893 w 7362098"/>
                                <a:gd name="connsiteY9260" fmla="*/ 446595 h 4900456"/>
                                <a:gd name="connsiteX9261" fmla="*/ 6111305 w 7362098"/>
                                <a:gd name="connsiteY9261" fmla="*/ 450587 h 4900456"/>
                                <a:gd name="connsiteX9262" fmla="*/ 6105317 w 7362098"/>
                                <a:gd name="connsiteY9262" fmla="*/ 450188 h 4900456"/>
                                <a:gd name="connsiteX9263" fmla="*/ 6100526 w 7362098"/>
                                <a:gd name="connsiteY9263" fmla="*/ 448591 h 4900456"/>
                                <a:gd name="connsiteX9264" fmla="*/ 6093341 w 7362098"/>
                                <a:gd name="connsiteY9264" fmla="*/ 436615 h 4900456"/>
                                <a:gd name="connsiteX9265" fmla="*/ 6090147 w 7362098"/>
                                <a:gd name="connsiteY9265" fmla="*/ 431825 h 4900456"/>
                                <a:gd name="connsiteX9266" fmla="*/ 6083361 w 7362098"/>
                                <a:gd name="connsiteY9266" fmla="*/ 432224 h 4900456"/>
                                <a:gd name="connsiteX9267" fmla="*/ 6069788 w 7362098"/>
                                <a:gd name="connsiteY9267" fmla="*/ 432623 h 4900456"/>
                                <a:gd name="connsiteX9268" fmla="*/ 6062602 w 7362098"/>
                                <a:gd name="connsiteY9268" fmla="*/ 421046 h 4900456"/>
                                <a:gd name="connsiteX9269" fmla="*/ 6059010 w 7362098"/>
                                <a:gd name="connsiteY9269" fmla="*/ 415856 h 4900456"/>
                                <a:gd name="connsiteX9270" fmla="*/ 6053022 w 7362098"/>
                                <a:gd name="connsiteY9270" fmla="*/ 415856 h 4900456"/>
                                <a:gd name="connsiteX9271" fmla="*/ 6052623 w 7362098"/>
                                <a:gd name="connsiteY9271" fmla="*/ 415856 h 4900456"/>
                                <a:gd name="connsiteX9272" fmla="*/ 6039050 w 7362098"/>
                                <a:gd name="connsiteY9272" fmla="*/ 416255 h 4900456"/>
                                <a:gd name="connsiteX9273" fmla="*/ 6031864 w 7362098"/>
                                <a:gd name="connsiteY9273" fmla="*/ 404279 h 4900456"/>
                                <a:gd name="connsiteX9274" fmla="*/ 6028670 w 7362098"/>
                                <a:gd name="connsiteY9274" fmla="*/ 399489 h 4900456"/>
                                <a:gd name="connsiteX9275" fmla="*/ 6021883 w 7362098"/>
                                <a:gd name="connsiteY9275" fmla="*/ 399888 h 4900456"/>
                                <a:gd name="connsiteX9276" fmla="*/ 6008311 w 7362098"/>
                                <a:gd name="connsiteY9276" fmla="*/ 400287 h 4900456"/>
                                <a:gd name="connsiteX9277" fmla="*/ 6005915 w 7362098"/>
                                <a:gd name="connsiteY9277" fmla="*/ 398691 h 4900456"/>
                                <a:gd name="connsiteX9278" fmla="*/ 6004319 w 7362098"/>
                                <a:gd name="connsiteY9278" fmla="*/ 393501 h 4900456"/>
                                <a:gd name="connsiteX9279" fmla="*/ 6009508 w 7362098"/>
                                <a:gd name="connsiteY9279" fmla="*/ 391904 h 4900456"/>
                                <a:gd name="connsiteX9280" fmla="*/ 6011903 w 7362098"/>
                                <a:gd name="connsiteY9280" fmla="*/ 393501 h 4900456"/>
                                <a:gd name="connsiteX9281" fmla="*/ 6018291 w 7362098"/>
                                <a:gd name="connsiteY9281" fmla="*/ 393501 h 4900456"/>
                                <a:gd name="connsiteX9282" fmla="*/ 6018690 w 7362098"/>
                                <a:gd name="connsiteY9282" fmla="*/ 393501 h 4900456"/>
                                <a:gd name="connsiteX9283" fmla="*/ 6023281 w 7362098"/>
                                <a:gd name="connsiteY9283" fmla="*/ 391605 h 4900456"/>
                                <a:gd name="connsiteX9284" fmla="*/ 685463 w 7362098"/>
                                <a:gd name="connsiteY9284" fmla="*/ 388312 h 4900456"/>
                                <a:gd name="connsiteX9285" fmla="*/ 688257 w 7362098"/>
                                <a:gd name="connsiteY9285" fmla="*/ 389110 h 4900456"/>
                                <a:gd name="connsiteX9286" fmla="*/ 687459 w 7362098"/>
                                <a:gd name="connsiteY9286" fmla="*/ 391904 h 4900456"/>
                                <a:gd name="connsiteX9287" fmla="*/ 672289 w 7362098"/>
                                <a:gd name="connsiteY9287" fmla="*/ 400688 h 4900456"/>
                                <a:gd name="connsiteX9288" fmla="*/ 671490 w 7362098"/>
                                <a:gd name="connsiteY9288" fmla="*/ 401087 h 4900456"/>
                                <a:gd name="connsiteX9289" fmla="*/ 669494 w 7362098"/>
                                <a:gd name="connsiteY9289" fmla="*/ 399889 h 4900456"/>
                                <a:gd name="connsiteX9290" fmla="*/ 670293 w 7362098"/>
                                <a:gd name="connsiteY9290" fmla="*/ 397095 h 4900456"/>
                                <a:gd name="connsiteX9291" fmla="*/ 7300517 w 7362098"/>
                                <a:gd name="connsiteY9291" fmla="*/ 385517 h 4900456"/>
                                <a:gd name="connsiteX9292" fmla="*/ 7317285 w 7362098"/>
                                <a:gd name="connsiteY9292" fmla="*/ 390308 h 4900456"/>
                                <a:gd name="connsiteX9293" fmla="*/ 7318882 w 7362098"/>
                                <a:gd name="connsiteY9293" fmla="*/ 393102 h 4900456"/>
                                <a:gd name="connsiteX9294" fmla="*/ 7317285 w 7362098"/>
                                <a:gd name="connsiteY9294" fmla="*/ 394699 h 4900456"/>
                                <a:gd name="connsiteX9295" fmla="*/ 7316486 w 7362098"/>
                                <a:gd name="connsiteY9295" fmla="*/ 394699 h 4900456"/>
                                <a:gd name="connsiteX9296" fmla="*/ 7299719 w 7362098"/>
                                <a:gd name="connsiteY9296" fmla="*/ 389909 h 4900456"/>
                                <a:gd name="connsiteX9297" fmla="*/ 7297723 w 7362098"/>
                                <a:gd name="connsiteY9297" fmla="*/ 387113 h 4900456"/>
                                <a:gd name="connsiteX9298" fmla="*/ 7300517 w 7362098"/>
                                <a:gd name="connsiteY9298" fmla="*/ 385517 h 4900456"/>
                                <a:gd name="connsiteX9299" fmla="*/ 606821 w 7362098"/>
                                <a:gd name="connsiteY9299" fmla="*/ 383122 h 4900456"/>
                                <a:gd name="connsiteX9300" fmla="*/ 620794 w 7362098"/>
                                <a:gd name="connsiteY9300" fmla="*/ 393901 h 4900456"/>
                                <a:gd name="connsiteX9301" fmla="*/ 621194 w 7362098"/>
                                <a:gd name="connsiteY9301" fmla="*/ 396696 h 4900456"/>
                                <a:gd name="connsiteX9302" fmla="*/ 619597 w 7362098"/>
                                <a:gd name="connsiteY9302" fmla="*/ 397494 h 4900456"/>
                                <a:gd name="connsiteX9303" fmla="*/ 618000 w 7362098"/>
                                <a:gd name="connsiteY9303" fmla="*/ 397095 h 4900456"/>
                                <a:gd name="connsiteX9304" fmla="*/ 604426 w 7362098"/>
                                <a:gd name="connsiteY9304" fmla="*/ 386316 h 4900456"/>
                                <a:gd name="connsiteX9305" fmla="*/ 604027 w 7362098"/>
                                <a:gd name="connsiteY9305" fmla="*/ 383521 h 4900456"/>
                                <a:gd name="connsiteX9306" fmla="*/ 606821 w 7362098"/>
                                <a:gd name="connsiteY9306" fmla="*/ 383122 h 4900456"/>
                                <a:gd name="connsiteX9307" fmla="*/ 675483 w 7362098"/>
                                <a:gd name="connsiteY9307" fmla="*/ 373940 h 4900456"/>
                                <a:gd name="connsiteX9308" fmla="*/ 675882 w 7362098"/>
                                <a:gd name="connsiteY9308" fmla="*/ 376734 h 4900456"/>
                                <a:gd name="connsiteX9309" fmla="*/ 665104 w 7362098"/>
                                <a:gd name="connsiteY9309" fmla="*/ 390707 h 4900456"/>
                                <a:gd name="connsiteX9310" fmla="*/ 663507 w 7362098"/>
                                <a:gd name="connsiteY9310" fmla="*/ 391506 h 4900456"/>
                                <a:gd name="connsiteX9311" fmla="*/ 661909 w 7362098"/>
                                <a:gd name="connsiteY9311" fmla="*/ 391107 h 4900456"/>
                                <a:gd name="connsiteX9312" fmla="*/ 661909 w 7362098"/>
                                <a:gd name="connsiteY9312" fmla="*/ 388312 h 4900456"/>
                                <a:gd name="connsiteX9313" fmla="*/ 672688 w 7362098"/>
                                <a:gd name="connsiteY9313" fmla="*/ 374339 h 4900456"/>
                                <a:gd name="connsiteX9314" fmla="*/ 675483 w 7362098"/>
                                <a:gd name="connsiteY9314" fmla="*/ 373940 h 4900456"/>
                                <a:gd name="connsiteX9315" fmla="*/ 618797 w 7362098"/>
                                <a:gd name="connsiteY9315" fmla="*/ 370348 h 4900456"/>
                                <a:gd name="connsiteX9316" fmla="*/ 621591 w 7362098"/>
                                <a:gd name="connsiteY9316" fmla="*/ 371146 h 4900456"/>
                                <a:gd name="connsiteX9317" fmla="*/ 630375 w 7362098"/>
                                <a:gd name="connsiteY9317" fmla="*/ 386317 h 4900456"/>
                                <a:gd name="connsiteX9318" fmla="*/ 629576 w 7362098"/>
                                <a:gd name="connsiteY9318" fmla="*/ 389111 h 4900456"/>
                                <a:gd name="connsiteX9319" fmla="*/ 628778 w 7362098"/>
                                <a:gd name="connsiteY9319" fmla="*/ 389510 h 4900456"/>
                                <a:gd name="connsiteX9320" fmla="*/ 626781 w 7362098"/>
                                <a:gd name="connsiteY9320" fmla="*/ 388313 h 4900456"/>
                                <a:gd name="connsiteX9321" fmla="*/ 617999 w 7362098"/>
                                <a:gd name="connsiteY9321" fmla="*/ 373142 h 4900456"/>
                                <a:gd name="connsiteX9322" fmla="*/ 618797 w 7362098"/>
                                <a:gd name="connsiteY9322" fmla="*/ 370348 h 4900456"/>
                                <a:gd name="connsiteX9323" fmla="*/ 7310097 w 7362098"/>
                                <a:gd name="connsiteY9323" fmla="*/ 369948 h 4900456"/>
                                <a:gd name="connsiteX9324" fmla="*/ 7324070 w 7362098"/>
                                <a:gd name="connsiteY9324" fmla="*/ 380727 h 4900456"/>
                                <a:gd name="connsiteX9325" fmla="*/ 7324469 w 7362098"/>
                                <a:gd name="connsiteY9325" fmla="*/ 383522 h 4900456"/>
                                <a:gd name="connsiteX9326" fmla="*/ 7322873 w 7362098"/>
                                <a:gd name="connsiteY9326" fmla="*/ 384320 h 4900456"/>
                                <a:gd name="connsiteX9327" fmla="*/ 7321276 w 7362098"/>
                                <a:gd name="connsiteY9327" fmla="*/ 383921 h 4900456"/>
                                <a:gd name="connsiteX9328" fmla="*/ 7307702 w 7362098"/>
                                <a:gd name="connsiteY9328" fmla="*/ 373142 h 4900456"/>
                                <a:gd name="connsiteX9329" fmla="*/ 7307303 w 7362098"/>
                                <a:gd name="connsiteY9329" fmla="*/ 370347 h 4900456"/>
                                <a:gd name="connsiteX9330" fmla="*/ 7310097 w 7362098"/>
                                <a:gd name="connsiteY9330" fmla="*/ 369948 h 4900456"/>
                                <a:gd name="connsiteX9331" fmla="*/ 657520 w 7362098"/>
                                <a:gd name="connsiteY9331" fmla="*/ 365158 h 4900456"/>
                                <a:gd name="connsiteX9332" fmla="*/ 659116 w 7362098"/>
                                <a:gd name="connsiteY9332" fmla="*/ 367952 h 4900456"/>
                                <a:gd name="connsiteX9333" fmla="*/ 654326 w 7362098"/>
                                <a:gd name="connsiteY9333" fmla="*/ 384719 h 4900456"/>
                                <a:gd name="connsiteX9334" fmla="*/ 652729 w 7362098"/>
                                <a:gd name="connsiteY9334" fmla="*/ 386316 h 4900456"/>
                                <a:gd name="connsiteX9335" fmla="*/ 651930 w 7362098"/>
                                <a:gd name="connsiteY9335" fmla="*/ 386316 h 4900456"/>
                                <a:gd name="connsiteX9336" fmla="*/ 649934 w 7362098"/>
                                <a:gd name="connsiteY9336" fmla="*/ 383522 h 4900456"/>
                                <a:gd name="connsiteX9337" fmla="*/ 654724 w 7362098"/>
                                <a:gd name="connsiteY9337" fmla="*/ 366754 h 4900456"/>
                                <a:gd name="connsiteX9338" fmla="*/ 657520 w 7362098"/>
                                <a:gd name="connsiteY9338" fmla="*/ 365158 h 4900456"/>
                                <a:gd name="connsiteX9339" fmla="*/ 637561 w 7362098"/>
                                <a:gd name="connsiteY9339" fmla="*/ 363561 h 4900456"/>
                                <a:gd name="connsiteX9340" fmla="*/ 639956 w 7362098"/>
                                <a:gd name="connsiteY9340" fmla="*/ 365557 h 4900456"/>
                                <a:gd name="connsiteX9341" fmla="*/ 642351 w 7362098"/>
                                <a:gd name="connsiteY9341" fmla="*/ 383123 h 4900456"/>
                                <a:gd name="connsiteX9342" fmla="*/ 640354 w 7362098"/>
                                <a:gd name="connsiteY9342" fmla="*/ 385518 h 4900456"/>
                                <a:gd name="connsiteX9343" fmla="*/ 637959 w 7362098"/>
                                <a:gd name="connsiteY9343" fmla="*/ 383522 h 4900456"/>
                                <a:gd name="connsiteX9344" fmla="*/ 635564 w 7362098"/>
                                <a:gd name="connsiteY9344" fmla="*/ 365956 h 4900456"/>
                                <a:gd name="connsiteX9345" fmla="*/ 637561 w 7362098"/>
                                <a:gd name="connsiteY9345" fmla="*/ 363561 h 4900456"/>
                                <a:gd name="connsiteX9346" fmla="*/ 7322074 w 7362098"/>
                                <a:gd name="connsiteY9346" fmla="*/ 357174 h 4900456"/>
                                <a:gd name="connsiteX9347" fmla="*/ 7324869 w 7362098"/>
                                <a:gd name="connsiteY9347" fmla="*/ 357972 h 4900456"/>
                                <a:gd name="connsiteX9348" fmla="*/ 7333652 w 7362098"/>
                                <a:gd name="connsiteY9348" fmla="*/ 373143 h 4900456"/>
                                <a:gd name="connsiteX9349" fmla="*/ 7332853 w 7362098"/>
                                <a:gd name="connsiteY9349" fmla="*/ 375937 h 4900456"/>
                                <a:gd name="connsiteX9350" fmla="*/ 7332055 w 7362098"/>
                                <a:gd name="connsiteY9350" fmla="*/ 376336 h 4900456"/>
                                <a:gd name="connsiteX9351" fmla="*/ 7330059 w 7362098"/>
                                <a:gd name="connsiteY9351" fmla="*/ 375139 h 4900456"/>
                                <a:gd name="connsiteX9352" fmla="*/ 7321275 w 7362098"/>
                                <a:gd name="connsiteY9352" fmla="*/ 359968 h 4900456"/>
                                <a:gd name="connsiteX9353" fmla="*/ 7322074 w 7362098"/>
                                <a:gd name="connsiteY9353" fmla="*/ 357174 h 4900456"/>
                                <a:gd name="connsiteX9354" fmla="*/ 7360397 w 7362098"/>
                                <a:gd name="connsiteY9354" fmla="*/ 351985 h 4900456"/>
                                <a:gd name="connsiteX9355" fmla="*/ 7361995 w 7362098"/>
                                <a:gd name="connsiteY9355" fmla="*/ 354779 h 4900456"/>
                                <a:gd name="connsiteX9356" fmla="*/ 7357204 w 7362098"/>
                                <a:gd name="connsiteY9356" fmla="*/ 371546 h 4900456"/>
                                <a:gd name="connsiteX9357" fmla="*/ 7355607 w 7362098"/>
                                <a:gd name="connsiteY9357" fmla="*/ 373143 h 4900456"/>
                                <a:gd name="connsiteX9358" fmla="*/ 7354809 w 7362098"/>
                                <a:gd name="connsiteY9358" fmla="*/ 373143 h 4900456"/>
                                <a:gd name="connsiteX9359" fmla="*/ 7352812 w 7362098"/>
                                <a:gd name="connsiteY9359" fmla="*/ 370349 h 4900456"/>
                                <a:gd name="connsiteX9360" fmla="*/ 7357603 w 7362098"/>
                                <a:gd name="connsiteY9360" fmla="*/ 353581 h 4900456"/>
                                <a:gd name="connsiteX9361" fmla="*/ 7360397 w 7362098"/>
                                <a:gd name="connsiteY9361" fmla="*/ 351985 h 4900456"/>
                                <a:gd name="connsiteX9362" fmla="*/ 7340438 w 7362098"/>
                                <a:gd name="connsiteY9362" fmla="*/ 350388 h 4900456"/>
                                <a:gd name="connsiteX9363" fmla="*/ 7342833 w 7362098"/>
                                <a:gd name="connsiteY9363" fmla="*/ 352384 h 4900456"/>
                                <a:gd name="connsiteX9364" fmla="*/ 7345228 w 7362098"/>
                                <a:gd name="connsiteY9364" fmla="*/ 369950 h 4900456"/>
                                <a:gd name="connsiteX9365" fmla="*/ 7343232 w 7362098"/>
                                <a:gd name="connsiteY9365" fmla="*/ 372345 h 4900456"/>
                                <a:gd name="connsiteX9366" fmla="*/ 7340837 w 7362098"/>
                                <a:gd name="connsiteY9366" fmla="*/ 370349 h 4900456"/>
                                <a:gd name="connsiteX9367" fmla="*/ 7338441 w 7362098"/>
                                <a:gd name="connsiteY9367" fmla="*/ 352783 h 4900456"/>
                                <a:gd name="connsiteX9368" fmla="*/ 7340438 w 7362098"/>
                                <a:gd name="connsiteY9368" fmla="*/ 350388 h 4900456"/>
                                <a:gd name="connsiteX9369" fmla="*/ 6385205 w 7362098"/>
                                <a:gd name="connsiteY9369" fmla="*/ 325787 h 4900456"/>
                                <a:gd name="connsiteX9370" fmla="*/ 6404316 w 7362098"/>
                                <a:gd name="connsiteY9370" fmla="*/ 340008 h 4900456"/>
                                <a:gd name="connsiteX9371" fmla="*/ 6398728 w 7362098"/>
                                <a:gd name="connsiteY9371" fmla="*/ 343601 h 4900456"/>
                                <a:gd name="connsiteX9372" fmla="*/ 6364397 w 7362098"/>
                                <a:gd name="connsiteY9372" fmla="*/ 335617 h 4900456"/>
                                <a:gd name="connsiteX9373" fmla="*/ 6357210 w 7362098"/>
                                <a:gd name="connsiteY9373" fmla="*/ 369550 h 4900456"/>
                                <a:gd name="connsiteX9374" fmla="*/ 6351621 w 7362098"/>
                                <a:gd name="connsiteY9374" fmla="*/ 373143 h 4900456"/>
                                <a:gd name="connsiteX9375" fmla="*/ 6350823 w 7362098"/>
                                <a:gd name="connsiteY9375" fmla="*/ 371945 h 4900456"/>
                                <a:gd name="connsiteX9376" fmla="*/ 6361602 w 7362098"/>
                                <a:gd name="connsiteY9376" fmla="*/ 329230 h 4900456"/>
                                <a:gd name="connsiteX9377" fmla="*/ 6385205 w 7362098"/>
                                <a:gd name="connsiteY9377" fmla="*/ 325787 h 4900456"/>
                                <a:gd name="connsiteX9378" fmla="*/ 4425488 w 7362098"/>
                                <a:gd name="connsiteY9378" fmla="*/ 309670 h 4900456"/>
                                <a:gd name="connsiteX9379" fmla="*/ 4427883 w 7362098"/>
                                <a:gd name="connsiteY9379" fmla="*/ 311666 h 4900456"/>
                                <a:gd name="connsiteX9380" fmla="*/ 4430279 w 7362098"/>
                                <a:gd name="connsiteY9380" fmla="*/ 329231 h 4900456"/>
                                <a:gd name="connsiteX9381" fmla="*/ 4428283 w 7362098"/>
                                <a:gd name="connsiteY9381" fmla="*/ 331626 h 4900456"/>
                                <a:gd name="connsiteX9382" fmla="*/ 4425887 w 7362098"/>
                                <a:gd name="connsiteY9382" fmla="*/ 329630 h 4900456"/>
                                <a:gd name="connsiteX9383" fmla="*/ 4423492 w 7362098"/>
                                <a:gd name="connsiteY9383" fmla="*/ 312065 h 4900456"/>
                                <a:gd name="connsiteX9384" fmla="*/ 4425488 w 7362098"/>
                                <a:gd name="connsiteY9384" fmla="*/ 309670 h 4900456"/>
                                <a:gd name="connsiteX9385" fmla="*/ 4413911 w 7362098"/>
                                <a:gd name="connsiteY9385" fmla="*/ 308871 h 4900456"/>
                                <a:gd name="connsiteX9386" fmla="*/ 4415109 w 7362098"/>
                                <a:gd name="connsiteY9386" fmla="*/ 311665 h 4900456"/>
                                <a:gd name="connsiteX9387" fmla="*/ 4410318 w 7362098"/>
                                <a:gd name="connsiteY9387" fmla="*/ 328432 h 4900456"/>
                                <a:gd name="connsiteX9388" fmla="*/ 4408721 w 7362098"/>
                                <a:gd name="connsiteY9388" fmla="*/ 330029 h 4900456"/>
                                <a:gd name="connsiteX9389" fmla="*/ 4407922 w 7362098"/>
                                <a:gd name="connsiteY9389" fmla="*/ 330029 h 4900456"/>
                                <a:gd name="connsiteX9390" fmla="*/ 4406326 w 7362098"/>
                                <a:gd name="connsiteY9390" fmla="*/ 327235 h 4900456"/>
                                <a:gd name="connsiteX9391" fmla="*/ 4411117 w 7362098"/>
                                <a:gd name="connsiteY9391" fmla="*/ 310467 h 4900456"/>
                                <a:gd name="connsiteX9392" fmla="*/ 4413911 w 7362098"/>
                                <a:gd name="connsiteY9392" fmla="*/ 308871 h 4900456"/>
                                <a:gd name="connsiteX9393" fmla="*/ 4435867 w 7362098"/>
                                <a:gd name="connsiteY9393" fmla="*/ 306077 h 4900456"/>
                                <a:gd name="connsiteX9394" fmla="*/ 4438661 w 7362098"/>
                                <a:gd name="connsiteY9394" fmla="*/ 306875 h 4900456"/>
                                <a:gd name="connsiteX9395" fmla="*/ 4447445 w 7362098"/>
                                <a:gd name="connsiteY9395" fmla="*/ 322045 h 4900456"/>
                                <a:gd name="connsiteX9396" fmla="*/ 4446646 w 7362098"/>
                                <a:gd name="connsiteY9396" fmla="*/ 324840 h 4900456"/>
                                <a:gd name="connsiteX9397" fmla="*/ 4445848 w 7362098"/>
                                <a:gd name="connsiteY9397" fmla="*/ 325239 h 4900456"/>
                                <a:gd name="connsiteX9398" fmla="*/ 4443852 w 7362098"/>
                                <a:gd name="connsiteY9398" fmla="*/ 324041 h 4900456"/>
                                <a:gd name="connsiteX9399" fmla="*/ 4435068 w 7362098"/>
                                <a:gd name="connsiteY9399" fmla="*/ 308871 h 4900456"/>
                                <a:gd name="connsiteX9400" fmla="*/ 4435867 w 7362098"/>
                                <a:gd name="connsiteY9400" fmla="*/ 306077 h 4900456"/>
                                <a:gd name="connsiteX9401" fmla="*/ 4403932 w 7362098"/>
                                <a:gd name="connsiteY9401" fmla="*/ 303681 h 4900456"/>
                                <a:gd name="connsiteX9402" fmla="*/ 4404730 w 7362098"/>
                                <a:gd name="connsiteY9402" fmla="*/ 306475 h 4900456"/>
                                <a:gd name="connsiteX9403" fmla="*/ 4393951 w 7362098"/>
                                <a:gd name="connsiteY9403" fmla="*/ 320448 h 4900456"/>
                                <a:gd name="connsiteX9404" fmla="*/ 4392354 w 7362098"/>
                                <a:gd name="connsiteY9404" fmla="*/ 321247 h 4900456"/>
                                <a:gd name="connsiteX9405" fmla="*/ 4390757 w 7362098"/>
                                <a:gd name="connsiteY9405" fmla="*/ 320848 h 4900456"/>
                                <a:gd name="connsiteX9406" fmla="*/ 4390358 w 7362098"/>
                                <a:gd name="connsiteY9406" fmla="*/ 318053 h 4900456"/>
                                <a:gd name="connsiteX9407" fmla="*/ 4401138 w 7362098"/>
                                <a:gd name="connsiteY9407" fmla="*/ 304080 h 4900456"/>
                                <a:gd name="connsiteX9408" fmla="*/ 4403932 w 7362098"/>
                                <a:gd name="connsiteY9408" fmla="*/ 303681 h 4900456"/>
                                <a:gd name="connsiteX9409" fmla="*/ 4447443 w 7362098"/>
                                <a:gd name="connsiteY9409" fmla="*/ 298093 h 4900456"/>
                                <a:gd name="connsiteX9410" fmla="*/ 4461815 w 7362098"/>
                                <a:gd name="connsiteY9410" fmla="*/ 308872 h 4900456"/>
                                <a:gd name="connsiteX9411" fmla="*/ 4462215 w 7362098"/>
                                <a:gd name="connsiteY9411" fmla="*/ 311667 h 4900456"/>
                                <a:gd name="connsiteX9412" fmla="*/ 4460618 w 7362098"/>
                                <a:gd name="connsiteY9412" fmla="*/ 312465 h 4900456"/>
                                <a:gd name="connsiteX9413" fmla="*/ 4459021 w 7362098"/>
                                <a:gd name="connsiteY9413" fmla="*/ 312066 h 4900456"/>
                                <a:gd name="connsiteX9414" fmla="*/ 4445048 w 7362098"/>
                                <a:gd name="connsiteY9414" fmla="*/ 301287 h 4900456"/>
                                <a:gd name="connsiteX9415" fmla="*/ 4444649 w 7362098"/>
                                <a:gd name="connsiteY9415" fmla="*/ 298492 h 4900456"/>
                                <a:gd name="connsiteX9416" fmla="*/ 4447443 w 7362098"/>
                                <a:gd name="connsiteY9416" fmla="*/ 298093 h 4900456"/>
                                <a:gd name="connsiteX9417" fmla="*/ 956929 w 7362098"/>
                                <a:gd name="connsiteY9417" fmla="*/ 297295 h 4900456"/>
                                <a:gd name="connsiteX9418" fmla="*/ 959722 w 7362098"/>
                                <a:gd name="connsiteY9418" fmla="*/ 298891 h 4900456"/>
                                <a:gd name="connsiteX9419" fmla="*/ 977288 w 7362098"/>
                                <a:gd name="connsiteY9419" fmla="*/ 309670 h 4900456"/>
                                <a:gd name="connsiteX9420" fmla="*/ 980481 w 7362098"/>
                                <a:gd name="connsiteY9420" fmla="*/ 311267 h 4900456"/>
                                <a:gd name="connsiteX9421" fmla="*/ 979286 w 7362098"/>
                                <a:gd name="connsiteY9421" fmla="*/ 314061 h 4900456"/>
                                <a:gd name="connsiteX9422" fmla="*/ 978884 w 7362098"/>
                                <a:gd name="connsiteY9422" fmla="*/ 314061 h 4900456"/>
                                <a:gd name="connsiteX9423" fmla="*/ 966109 w 7362098"/>
                                <a:gd name="connsiteY9423" fmla="*/ 312863 h 4900456"/>
                                <a:gd name="connsiteX9424" fmla="*/ 937366 w 7362098"/>
                                <a:gd name="connsiteY9424" fmla="*/ 345200 h 4900456"/>
                                <a:gd name="connsiteX9425" fmla="*/ 894255 w 7362098"/>
                                <a:gd name="connsiteY9425" fmla="*/ 348393 h 4900456"/>
                                <a:gd name="connsiteX9426" fmla="*/ 887468 w 7362098"/>
                                <a:gd name="connsiteY9426" fmla="*/ 359571 h 4900456"/>
                                <a:gd name="connsiteX9427" fmla="*/ 887069 w 7362098"/>
                                <a:gd name="connsiteY9427" fmla="*/ 359970 h 4900456"/>
                                <a:gd name="connsiteX9428" fmla="*/ 884274 w 7362098"/>
                                <a:gd name="connsiteY9428" fmla="*/ 359171 h 4900456"/>
                                <a:gd name="connsiteX9429" fmla="*/ 884674 w 7362098"/>
                                <a:gd name="connsiteY9429" fmla="*/ 355978 h 4900456"/>
                                <a:gd name="connsiteX9430" fmla="*/ 886669 w 7362098"/>
                                <a:gd name="connsiteY9430" fmla="*/ 335219 h 4900456"/>
                                <a:gd name="connsiteX9431" fmla="*/ 887069 w 7362098"/>
                                <a:gd name="connsiteY9431" fmla="*/ 332025 h 4900456"/>
                                <a:gd name="connsiteX9432" fmla="*/ 890263 w 7362098"/>
                                <a:gd name="connsiteY9432" fmla="*/ 332424 h 4900456"/>
                                <a:gd name="connsiteX9433" fmla="*/ 894654 w 7362098"/>
                                <a:gd name="connsiteY9433" fmla="*/ 344002 h 4900456"/>
                                <a:gd name="connsiteX9434" fmla="*/ 895054 w 7362098"/>
                                <a:gd name="connsiteY9434" fmla="*/ 344002 h 4900456"/>
                                <a:gd name="connsiteX9435" fmla="*/ 935372 w 7362098"/>
                                <a:gd name="connsiteY9435" fmla="*/ 341208 h 4900456"/>
                                <a:gd name="connsiteX9436" fmla="*/ 961720 w 7362098"/>
                                <a:gd name="connsiteY9436" fmla="*/ 310867 h 4900456"/>
                                <a:gd name="connsiteX9437" fmla="*/ 961720 w 7362098"/>
                                <a:gd name="connsiteY9437" fmla="*/ 310468 h 4900456"/>
                                <a:gd name="connsiteX9438" fmla="*/ 955332 w 7362098"/>
                                <a:gd name="connsiteY9438" fmla="*/ 300089 h 4900456"/>
                                <a:gd name="connsiteX9439" fmla="*/ 956929 w 7362098"/>
                                <a:gd name="connsiteY9439" fmla="*/ 297295 h 4900456"/>
                                <a:gd name="connsiteX9440" fmla="*/ 4393552 w 7362098"/>
                                <a:gd name="connsiteY9440" fmla="*/ 294101 h 4900456"/>
                                <a:gd name="connsiteX9441" fmla="*/ 4396347 w 7362098"/>
                                <a:gd name="connsiteY9441" fmla="*/ 294899 h 4900456"/>
                                <a:gd name="connsiteX9442" fmla="*/ 4395548 w 7362098"/>
                                <a:gd name="connsiteY9442" fmla="*/ 297693 h 4900456"/>
                                <a:gd name="connsiteX9443" fmla="*/ 4380378 w 7362098"/>
                                <a:gd name="connsiteY9443" fmla="*/ 306477 h 4900456"/>
                                <a:gd name="connsiteX9444" fmla="*/ 4379579 w 7362098"/>
                                <a:gd name="connsiteY9444" fmla="*/ 306876 h 4900456"/>
                                <a:gd name="connsiteX9445" fmla="*/ 4377583 w 7362098"/>
                                <a:gd name="connsiteY9445" fmla="*/ 305678 h 4900456"/>
                                <a:gd name="connsiteX9446" fmla="*/ 4378382 w 7362098"/>
                                <a:gd name="connsiteY9446" fmla="*/ 302884 h 4900456"/>
                                <a:gd name="connsiteX9447" fmla="*/ 1879860 w 7362098"/>
                                <a:gd name="connsiteY9447" fmla="*/ 294101 h 4900456"/>
                                <a:gd name="connsiteX9448" fmla="*/ 1884650 w 7362098"/>
                                <a:gd name="connsiteY9448" fmla="*/ 297694 h 4900456"/>
                                <a:gd name="connsiteX9449" fmla="*/ 1888244 w 7362098"/>
                                <a:gd name="connsiteY9449" fmla="*/ 322045 h 4900456"/>
                                <a:gd name="connsiteX9450" fmla="*/ 1912596 w 7362098"/>
                                <a:gd name="connsiteY9450" fmla="*/ 318452 h 4900456"/>
                                <a:gd name="connsiteX9451" fmla="*/ 1917387 w 7362098"/>
                                <a:gd name="connsiteY9451" fmla="*/ 322045 h 4900456"/>
                                <a:gd name="connsiteX9452" fmla="*/ 1913794 w 7362098"/>
                                <a:gd name="connsiteY9452" fmla="*/ 326835 h 4900456"/>
                                <a:gd name="connsiteX9453" fmla="*/ 1889442 w 7362098"/>
                                <a:gd name="connsiteY9453" fmla="*/ 330428 h 4900456"/>
                                <a:gd name="connsiteX9454" fmla="*/ 1893034 w 7362098"/>
                                <a:gd name="connsiteY9454" fmla="*/ 354780 h 4900456"/>
                                <a:gd name="connsiteX9455" fmla="*/ 1889442 w 7362098"/>
                                <a:gd name="connsiteY9455" fmla="*/ 359571 h 4900456"/>
                                <a:gd name="connsiteX9456" fmla="*/ 1884650 w 7362098"/>
                                <a:gd name="connsiteY9456" fmla="*/ 355978 h 4900456"/>
                                <a:gd name="connsiteX9457" fmla="*/ 1881057 w 7362098"/>
                                <a:gd name="connsiteY9457" fmla="*/ 331626 h 4900456"/>
                                <a:gd name="connsiteX9458" fmla="*/ 1856705 w 7362098"/>
                                <a:gd name="connsiteY9458" fmla="*/ 335218 h 4900456"/>
                                <a:gd name="connsiteX9459" fmla="*/ 1851915 w 7362098"/>
                                <a:gd name="connsiteY9459" fmla="*/ 331626 h 4900456"/>
                                <a:gd name="connsiteX9460" fmla="*/ 1855508 w 7362098"/>
                                <a:gd name="connsiteY9460" fmla="*/ 326835 h 4900456"/>
                                <a:gd name="connsiteX9461" fmla="*/ 1879860 w 7362098"/>
                                <a:gd name="connsiteY9461" fmla="*/ 323242 h 4900456"/>
                                <a:gd name="connsiteX9462" fmla="*/ 1876267 w 7362098"/>
                                <a:gd name="connsiteY9462" fmla="*/ 298891 h 4900456"/>
                                <a:gd name="connsiteX9463" fmla="*/ 1879860 w 7362098"/>
                                <a:gd name="connsiteY9463" fmla="*/ 294101 h 4900456"/>
                                <a:gd name="connsiteX9464" fmla="*/ 4452234 w 7362098"/>
                                <a:gd name="connsiteY9464" fmla="*/ 286915 h 4900456"/>
                                <a:gd name="connsiteX9465" fmla="*/ 4469001 w 7362098"/>
                                <a:gd name="connsiteY9465" fmla="*/ 291706 h 4900456"/>
                                <a:gd name="connsiteX9466" fmla="*/ 4470199 w 7362098"/>
                                <a:gd name="connsiteY9466" fmla="*/ 294500 h 4900456"/>
                                <a:gd name="connsiteX9467" fmla="*/ 4468602 w 7362098"/>
                                <a:gd name="connsiteY9467" fmla="*/ 296097 h 4900456"/>
                                <a:gd name="connsiteX9468" fmla="*/ 4467804 w 7362098"/>
                                <a:gd name="connsiteY9468" fmla="*/ 296097 h 4900456"/>
                                <a:gd name="connsiteX9469" fmla="*/ 4451037 w 7362098"/>
                                <a:gd name="connsiteY9469" fmla="*/ 291307 h 4900456"/>
                                <a:gd name="connsiteX9470" fmla="*/ 4449440 w 7362098"/>
                                <a:gd name="connsiteY9470" fmla="*/ 288511 h 4900456"/>
                                <a:gd name="connsiteX9471" fmla="*/ 4452234 w 7362098"/>
                                <a:gd name="connsiteY9471" fmla="*/ 286915 h 4900456"/>
                                <a:gd name="connsiteX9472" fmla="*/ 3108409 w 7362098"/>
                                <a:gd name="connsiteY9472" fmla="*/ 286616 h 4900456"/>
                                <a:gd name="connsiteX9473" fmla="*/ 3117786 w 7362098"/>
                                <a:gd name="connsiteY9473" fmla="*/ 287714 h 4900456"/>
                                <a:gd name="connsiteX9474" fmla="*/ 3124966 w 7362098"/>
                                <a:gd name="connsiteY9474" fmla="*/ 299690 h 4900456"/>
                                <a:gd name="connsiteX9475" fmla="*/ 3128557 w 7362098"/>
                                <a:gd name="connsiteY9475" fmla="*/ 304480 h 4900456"/>
                                <a:gd name="connsiteX9476" fmla="*/ 3134550 w 7362098"/>
                                <a:gd name="connsiteY9476" fmla="*/ 304480 h 4900456"/>
                                <a:gd name="connsiteX9477" fmla="*/ 3134950 w 7362098"/>
                                <a:gd name="connsiteY9477" fmla="*/ 304480 h 4900456"/>
                                <a:gd name="connsiteX9478" fmla="*/ 3135349 w 7362098"/>
                                <a:gd name="connsiteY9478" fmla="*/ 304081 h 4900456"/>
                                <a:gd name="connsiteX9479" fmla="*/ 3148536 w 7362098"/>
                                <a:gd name="connsiteY9479" fmla="*/ 303682 h 4900456"/>
                                <a:gd name="connsiteX9480" fmla="*/ 3155725 w 7362098"/>
                                <a:gd name="connsiteY9480" fmla="*/ 315258 h 4900456"/>
                                <a:gd name="connsiteX9481" fmla="*/ 3155725 w 7362098"/>
                                <a:gd name="connsiteY9481" fmla="*/ 315658 h 4900456"/>
                                <a:gd name="connsiteX9482" fmla="*/ 3159320 w 7362098"/>
                                <a:gd name="connsiteY9482" fmla="*/ 320448 h 4900456"/>
                                <a:gd name="connsiteX9483" fmla="*/ 3165700 w 7362098"/>
                                <a:gd name="connsiteY9483" fmla="*/ 320448 h 4900456"/>
                                <a:gd name="connsiteX9484" fmla="*/ 3166104 w 7362098"/>
                                <a:gd name="connsiteY9484" fmla="*/ 320448 h 4900456"/>
                                <a:gd name="connsiteX9485" fmla="*/ 3180062 w 7362098"/>
                                <a:gd name="connsiteY9485" fmla="*/ 319650 h 4900456"/>
                                <a:gd name="connsiteX9486" fmla="*/ 3187249 w 7362098"/>
                                <a:gd name="connsiteY9486" fmla="*/ 331627 h 4900456"/>
                                <a:gd name="connsiteX9487" fmla="*/ 3190846 w 7362098"/>
                                <a:gd name="connsiteY9487" fmla="*/ 336417 h 4900456"/>
                                <a:gd name="connsiteX9488" fmla="*/ 3194042 w 7362098"/>
                                <a:gd name="connsiteY9488" fmla="*/ 337215 h 4900456"/>
                                <a:gd name="connsiteX9489" fmla="*/ 3198431 w 7362098"/>
                                <a:gd name="connsiteY9489" fmla="*/ 337614 h 4900456"/>
                                <a:gd name="connsiteX9490" fmla="*/ 3202020 w 7362098"/>
                                <a:gd name="connsiteY9490" fmla="*/ 341606 h 4900456"/>
                                <a:gd name="connsiteX9491" fmla="*/ 3196435 w 7362098"/>
                                <a:gd name="connsiteY9491" fmla="*/ 345998 h 4900456"/>
                                <a:gd name="connsiteX9492" fmla="*/ 3190442 w 7362098"/>
                                <a:gd name="connsiteY9492" fmla="*/ 345598 h 4900456"/>
                                <a:gd name="connsiteX9493" fmla="*/ 3185653 w 7362098"/>
                                <a:gd name="connsiteY9493" fmla="*/ 344002 h 4900456"/>
                                <a:gd name="connsiteX9494" fmla="*/ 3178468 w 7362098"/>
                                <a:gd name="connsiteY9494" fmla="*/ 332026 h 4900456"/>
                                <a:gd name="connsiteX9495" fmla="*/ 3175265 w 7362098"/>
                                <a:gd name="connsiteY9495" fmla="*/ 327235 h 4900456"/>
                                <a:gd name="connsiteX9496" fmla="*/ 3168490 w 7362098"/>
                                <a:gd name="connsiteY9496" fmla="*/ 327635 h 4900456"/>
                                <a:gd name="connsiteX9497" fmla="*/ 3154926 w 7362098"/>
                                <a:gd name="connsiteY9497" fmla="*/ 328034 h 4900456"/>
                                <a:gd name="connsiteX9498" fmla="*/ 3147737 w 7362098"/>
                                <a:gd name="connsiteY9498" fmla="*/ 316456 h 4900456"/>
                                <a:gd name="connsiteX9499" fmla="*/ 3144140 w 7362098"/>
                                <a:gd name="connsiteY9499" fmla="*/ 311266 h 4900456"/>
                                <a:gd name="connsiteX9500" fmla="*/ 3138146 w 7362098"/>
                                <a:gd name="connsiteY9500" fmla="*/ 311266 h 4900456"/>
                                <a:gd name="connsiteX9501" fmla="*/ 3137749 w 7362098"/>
                                <a:gd name="connsiteY9501" fmla="*/ 311266 h 4900456"/>
                                <a:gd name="connsiteX9502" fmla="*/ 3124162 w 7362098"/>
                                <a:gd name="connsiteY9502" fmla="*/ 311666 h 4900456"/>
                                <a:gd name="connsiteX9503" fmla="*/ 3116988 w 7362098"/>
                                <a:gd name="connsiteY9503" fmla="*/ 299690 h 4900456"/>
                                <a:gd name="connsiteX9504" fmla="*/ 3113800 w 7362098"/>
                                <a:gd name="connsiteY9504" fmla="*/ 294899 h 4900456"/>
                                <a:gd name="connsiteX9505" fmla="*/ 3107016 w 7362098"/>
                                <a:gd name="connsiteY9505" fmla="*/ 295298 h 4900456"/>
                                <a:gd name="connsiteX9506" fmla="*/ 3093441 w 7362098"/>
                                <a:gd name="connsiteY9506" fmla="*/ 295698 h 4900456"/>
                                <a:gd name="connsiteX9507" fmla="*/ 3091043 w 7362098"/>
                                <a:gd name="connsiteY9507" fmla="*/ 294101 h 4900456"/>
                                <a:gd name="connsiteX9508" fmla="*/ 3089438 w 7362098"/>
                                <a:gd name="connsiteY9508" fmla="*/ 288911 h 4900456"/>
                                <a:gd name="connsiteX9509" fmla="*/ 3094643 w 7362098"/>
                                <a:gd name="connsiteY9509" fmla="*/ 287314 h 4900456"/>
                                <a:gd name="connsiteX9510" fmla="*/ 3097037 w 7362098"/>
                                <a:gd name="connsiteY9510" fmla="*/ 288512 h 4900456"/>
                                <a:gd name="connsiteX9511" fmla="*/ 3103424 w 7362098"/>
                                <a:gd name="connsiteY9511" fmla="*/ 288512 h 4900456"/>
                                <a:gd name="connsiteX9512" fmla="*/ 3103825 w 7362098"/>
                                <a:gd name="connsiteY9512" fmla="*/ 288512 h 4900456"/>
                                <a:gd name="connsiteX9513" fmla="*/ 3108409 w 7362098"/>
                                <a:gd name="connsiteY9513" fmla="*/ 286616 h 4900456"/>
                                <a:gd name="connsiteX9514" fmla="*/ 4390359 w 7362098"/>
                                <a:gd name="connsiteY9514" fmla="*/ 282524 h 4900456"/>
                                <a:gd name="connsiteX9515" fmla="*/ 4392755 w 7362098"/>
                                <a:gd name="connsiteY9515" fmla="*/ 284520 h 4900456"/>
                                <a:gd name="connsiteX9516" fmla="*/ 4390759 w 7362098"/>
                                <a:gd name="connsiteY9516" fmla="*/ 286916 h 4900456"/>
                                <a:gd name="connsiteX9517" fmla="*/ 4373193 w 7362098"/>
                                <a:gd name="connsiteY9517" fmla="*/ 289311 h 4900456"/>
                                <a:gd name="connsiteX9518" fmla="*/ 4370798 w 7362098"/>
                                <a:gd name="connsiteY9518" fmla="*/ 287315 h 4900456"/>
                                <a:gd name="connsiteX9519" fmla="*/ 4372794 w 7362098"/>
                                <a:gd name="connsiteY9519" fmla="*/ 284919 h 4900456"/>
                                <a:gd name="connsiteX9520" fmla="*/ 4469800 w 7362098"/>
                                <a:gd name="connsiteY9520" fmla="*/ 272145 h 4900456"/>
                                <a:gd name="connsiteX9521" fmla="*/ 4472195 w 7362098"/>
                                <a:gd name="connsiteY9521" fmla="*/ 274141 h 4900456"/>
                                <a:gd name="connsiteX9522" fmla="*/ 4470199 w 7362098"/>
                                <a:gd name="connsiteY9522" fmla="*/ 276537 h 4900456"/>
                                <a:gd name="connsiteX9523" fmla="*/ 4452633 w 7362098"/>
                                <a:gd name="connsiteY9523" fmla="*/ 278932 h 4900456"/>
                                <a:gd name="connsiteX9524" fmla="*/ 4450238 w 7362098"/>
                                <a:gd name="connsiteY9524" fmla="*/ 276936 h 4900456"/>
                                <a:gd name="connsiteX9525" fmla="*/ 4452234 w 7362098"/>
                                <a:gd name="connsiteY9525" fmla="*/ 274540 h 4900456"/>
                                <a:gd name="connsiteX9526" fmla="*/ 4374789 w 7362098"/>
                                <a:gd name="connsiteY9526" fmla="*/ 265359 h 4900456"/>
                                <a:gd name="connsiteX9527" fmla="*/ 4391557 w 7362098"/>
                                <a:gd name="connsiteY9527" fmla="*/ 270150 h 4900456"/>
                                <a:gd name="connsiteX9528" fmla="*/ 4393154 w 7362098"/>
                                <a:gd name="connsiteY9528" fmla="*/ 272944 h 4900456"/>
                                <a:gd name="connsiteX9529" fmla="*/ 4391557 w 7362098"/>
                                <a:gd name="connsiteY9529" fmla="*/ 274541 h 4900456"/>
                                <a:gd name="connsiteX9530" fmla="*/ 4390758 w 7362098"/>
                                <a:gd name="connsiteY9530" fmla="*/ 274541 h 4900456"/>
                                <a:gd name="connsiteX9531" fmla="*/ 4373991 w 7362098"/>
                                <a:gd name="connsiteY9531" fmla="*/ 269751 h 4900456"/>
                                <a:gd name="connsiteX9532" fmla="*/ 4371995 w 7362098"/>
                                <a:gd name="connsiteY9532" fmla="*/ 266955 h 4900456"/>
                                <a:gd name="connsiteX9533" fmla="*/ 4374789 w 7362098"/>
                                <a:gd name="connsiteY9533" fmla="*/ 265359 h 4900456"/>
                                <a:gd name="connsiteX9534" fmla="*/ 4463013 w 7362098"/>
                                <a:gd name="connsiteY9534" fmla="*/ 254980 h 4900456"/>
                                <a:gd name="connsiteX9535" fmla="*/ 4465807 w 7362098"/>
                                <a:gd name="connsiteY9535" fmla="*/ 255778 h 4900456"/>
                                <a:gd name="connsiteX9536" fmla="*/ 4465009 w 7362098"/>
                                <a:gd name="connsiteY9536" fmla="*/ 258572 h 4900456"/>
                                <a:gd name="connsiteX9537" fmla="*/ 4449838 w 7362098"/>
                                <a:gd name="connsiteY9537" fmla="*/ 267356 h 4900456"/>
                                <a:gd name="connsiteX9538" fmla="*/ 4449040 w 7362098"/>
                                <a:gd name="connsiteY9538" fmla="*/ 267755 h 4900456"/>
                                <a:gd name="connsiteX9539" fmla="*/ 4447044 w 7362098"/>
                                <a:gd name="connsiteY9539" fmla="*/ 266557 h 4900456"/>
                                <a:gd name="connsiteX9540" fmla="*/ 4447842 w 7362098"/>
                                <a:gd name="connsiteY9540" fmla="*/ 263763 h 4900456"/>
                                <a:gd name="connsiteX9541" fmla="*/ 3125164 w 7362098"/>
                                <a:gd name="connsiteY9541" fmla="*/ 254281 h 4900456"/>
                                <a:gd name="connsiteX9542" fmla="*/ 3134548 w 7362098"/>
                                <a:gd name="connsiteY9542" fmla="*/ 255379 h 4900456"/>
                                <a:gd name="connsiteX9543" fmla="*/ 3141742 w 7362098"/>
                                <a:gd name="connsiteY9543" fmla="*/ 267355 h 4900456"/>
                                <a:gd name="connsiteX9544" fmla="*/ 3145339 w 7362098"/>
                                <a:gd name="connsiteY9544" fmla="*/ 272145 h 4900456"/>
                                <a:gd name="connsiteX9545" fmla="*/ 3151333 w 7362098"/>
                                <a:gd name="connsiteY9545" fmla="*/ 272145 h 4900456"/>
                                <a:gd name="connsiteX9546" fmla="*/ 3151732 w 7362098"/>
                                <a:gd name="connsiteY9546" fmla="*/ 272145 h 4900456"/>
                                <a:gd name="connsiteX9547" fmla="*/ 3152130 w 7362098"/>
                                <a:gd name="connsiteY9547" fmla="*/ 271746 h 4900456"/>
                                <a:gd name="connsiteX9548" fmla="*/ 3165304 w 7362098"/>
                                <a:gd name="connsiteY9548" fmla="*/ 271347 h 4900456"/>
                                <a:gd name="connsiteX9549" fmla="*/ 3172481 w 7362098"/>
                                <a:gd name="connsiteY9549" fmla="*/ 282923 h 4900456"/>
                                <a:gd name="connsiteX9550" fmla="*/ 3172481 w 7362098"/>
                                <a:gd name="connsiteY9550" fmla="*/ 283323 h 4900456"/>
                                <a:gd name="connsiteX9551" fmla="*/ 3176067 w 7362098"/>
                                <a:gd name="connsiteY9551" fmla="*/ 288113 h 4900456"/>
                                <a:gd name="connsiteX9552" fmla="*/ 3182458 w 7362098"/>
                                <a:gd name="connsiteY9552" fmla="*/ 288113 h 4900456"/>
                                <a:gd name="connsiteX9553" fmla="*/ 3182860 w 7362098"/>
                                <a:gd name="connsiteY9553" fmla="*/ 288113 h 4900456"/>
                                <a:gd name="connsiteX9554" fmla="*/ 3196833 w 7362098"/>
                                <a:gd name="connsiteY9554" fmla="*/ 287315 h 4900456"/>
                                <a:gd name="connsiteX9555" fmla="*/ 3204014 w 7362098"/>
                                <a:gd name="connsiteY9555" fmla="*/ 299291 h 4900456"/>
                                <a:gd name="connsiteX9556" fmla="*/ 3207606 w 7362098"/>
                                <a:gd name="connsiteY9556" fmla="*/ 304082 h 4900456"/>
                                <a:gd name="connsiteX9557" fmla="*/ 3210802 w 7362098"/>
                                <a:gd name="connsiteY9557" fmla="*/ 304880 h 4900456"/>
                                <a:gd name="connsiteX9558" fmla="*/ 3215193 w 7362098"/>
                                <a:gd name="connsiteY9558" fmla="*/ 305279 h 4900456"/>
                                <a:gd name="connsiteX9559" fmla="*/ 3218788 w 7362098"/>
                                <a:gd name="connsiteY9559" fmla="*/ 309271 h 4900456"/>
                                <a:gd name="connsiteX9560" fmla="*/ 3213197 w 7362098"/>
                                <a:gd name="connsiteY9560" fmla="*/ 313263 h 4900456"/>
                                <a:gd name="connsiteX9561" fmla="*/ 3207209 w 7362098"/>
                                <a:gd name="connsiteY9561" fmla="*/ 312864 h 4900456"/>
                                <a:gd name="connsiteX9562" fmla="*/ 3202418 w 7362098"/>
                                <a:gd name="connsiteY9562" fmla="*/ 311267 h 4900456"/>
                                <a:gd name="connsiteX9563" fmla="*/ 3195238 w 7362098"/>
                                <a:gd name="connsiteY9563" fmla="*/ 299291 h 4900456"/>
                                <a:gd name="connsiteX9564" fmla="*/ 3192037 w 7362098"/>
                                <a:gd name="connsiteY9564" fmla="*/ 294501 h 4900456"/>
                                <a:gd name="connsiteX9565" fmla="*/ 3185253 w 7362098"/>
                                <a:gd name="connsiteY9565" fmla="*/ 294900 h 4900456"/>
                                <a:gd name="connsiteX9566" fmla="*/ 3171689 w 7362098"/>
                                <a:gd name="connsiteY9566" fmla="*/ 295299 h 4900456"/>
                                <a:gd name="connsiteX9567" fmla="*/ 3164508 w 7362098"/>
                                <a:gd name="connsiteY9567" fmla="*/ 283722 h 4900456"/>
                                <a:gd name="connsiteX9568" fmla="*/ 3160921 w 7362098"/>
                                <a:gd name="connsiteY9568" fmla="*/ 278532 h 4900456"/>
                                <a:gd name="connsiteX9569" fmla="*/ 3154926 w 7362098"/>
                                <a:gd name="connsiteY9569" fmla="*/ 278532 h 4900456"/>
                                <a:gd name="connsiteX9570" fmla="*/ 3154529 w 7362098"/>
                                <a:gd name="connsiteY9570" fmla="*/ 278532 h 4900456"/>
                                <a:gd name="connsiteX9571" fmla="*/ 3140943 w 7362098"/>
                                <a:gd name="connsiteY9571" fmla="*/ 278931 h 4900456"/>
                                <a:gd name="connsiteX9572" fmla="*/ 3133750 w 7362098"/>
                                <a:gd name="connsiteY9572" fmla="*/ 266955 h 4900456"/>
                                <a:gd name="connsiteX9573" fmla="*/ 3130553 w 7362098"/>
                                <a:gd name="connsiteY9573" fmla="*/ 262165 h 4900456"/>
                                <a:gd name="connsiteX9574" fmla="*/ 3123763 w 7362098"/>
                                <a:gd name="connsiteY9574" fmla="*/ 262564 h 4900456"/>
                                <a:gd name="connsiteX9575" fmla="*/ 3110204 w 7362098"/>
                                <a:gd name="connsiteY9575" fmla="*/ 262963 h 4900456"/>
                                <a:gd name="connsiteX9576" fmla="*/ 3107816 w 7362098"/>
                                <a:gd name="connsiteY9576" fmla="*/ 261367 h 4900456"/>
                                <a:gd name="connsiteX9577" fmla="*/ 3106217 w 7362098"/>
                                <a:gd name="connsiteY9577" fmla="*/ 256177 h 4900456"/>
                                <a:gd name="connsiteX9578" fmla="*/ 3111403 w 7362098"/>
                                <a:gd name="connsiteY9578" fmla="*/ 254580 h 4900456"/>
                                <a:gd name="connsiteX9579" fmla="*/ 3113793 w 7362098"/>
                                <a:gd name="connsiteY9579" fmla="*/ 256177 h 4900456"/>
                                <a:gd name="connsiteX9580" fmla="*/ 3120175 w 7362098"/>
                                <a:gd name="connsiteY9580" fmla="*/ 256177 h 4900456"/>
                                <a:gd name="connsiteX9581" fmla="*/ 3120574 w 7362098"/>
                                <a:gd name="connsiteY9581" fmla="*/ 256177 h 4900456"/>
                                <a:gd name="connsiteX9582" fmla="*/ 3125164 w 7362098"/>
                                <a:gd name="connsiteY9582" fmla="*/ 254281 h 4900456"/>
                                <a:gd name="connsiteX9583" fmla="*/ 4384370 w 7362098"/>
                                <a:gd name="connsiteY9583" fmla="*/ 249390 h 4900456"/>
                                <a:gd name="connsiteX9584" fmla="*/ 4398343 w 7362098"/>
                                <a:gd name="connsiteY9584" fmla="*/ 260169 h 4900456"/>
                                <a:gd name="connsiteX9585" fmla="*/ 4398743 w 7362098"/>
                                <a:gd name="connsiteY9585" fmla="*/ 262964 h 4900456"/>
                                <a:gd name="connsiteX9586" fmla="*/ 4397146 w 7362098"/>
                                <a:gd name="connsiteY9586" fmla="*/ 263762 h 4900456"/>
                                <a:gd name="connsiteX9587" fmla="*/ 4395549 w 7362098"/>
                                <a:gd name="connsiteY9587" fmla="*/ 263363 h 4900456"/>
                                <a:gd name="connsiteX9588" fmla="*/ 4381975 w 7362098"/>
                                <a:gd name="connsiteY9588" fmla="*/ 252584 h 4900456"/>
                                <a:gd name="connsiteX9589" fmla="*/ 4381576 w 7362098"/>
                                <a:gd name="connsiteY9589" fmla="*/ 249789 h 4900456"/>
                                <a:gd name="connsiteX9590" fmla="*/ 4384370 w 7362098"/>
                                <a:gd name="connsiteY9590" fmla="*/ 249390 h 4900456"/>
                                <a:gd name="connsiteX9591" fmla="*/ 4453033 w 7362098"/>
                                <a:gd name="connsiteY9591" fmla="*/ 240608 h 4900456"/>
                                <a:gd name="connsiteX9592" fmla="*/ 4453432 w 7362098"/>
                                <a:gd name="connsiteY9592" fmla="*/ 243402 h 4900456"/>
                                <a:gd name="connsiteX9593" fmla="*/ 4442653 w 7362098"/>
                                <a:gd name="connsiteY9593" fmla="*/ 257375 h 4900456"/>
                                <a:gd name="connsiteX9594" fmla="*/ 4441056 w 7362098"/>
                                <a:gd name="connsiteY9594" fmla="*/ 258174 h 4900456"/>
                                <a:gd name="connsiteX9595" fmla="*/ 4439459 w 7362098"/>
                                <a:gd name="connsiteY9595" fmla="*/ 257775 h 4900456"/>
                                <a:gd name="connsiteX9596" fmla="*/ 4439459 w 7362098"/>
                                <a:gd name="connsiteY9596" fmla="*/ 254980 h 4900456"/>
                                <a:gd name="connsiteX9597" fmla="*/ 4450238 w 7362098"/>
                                <a:gd name="connsiteY9597" fmla="*/ 241007 h 4900456"/>
                                <a:gd name="connsiteX9598" fmla="*/ 4453033 w 7362098"/>
                                <a:gd name="connsiteY9598" fmla="*/ 240608 h 4900456"/>
                                <a:gd name="connsiteX9599" fmla="*/ 4396346 w 7362098"/>
                                <a:gd name="connsiteY9599" fmla="*/ 236616 h 4900456"/>
                                <a:gd name="connsiteX9600" fmla="*/ 4399140 w 7362098"/>
                                <a:gd name="connsiteY9600" fmla="*/ 237414 h 4900456"/>
                                <a:gd name="connsiteX9601" fmla="*/ 4407924 w 7362098"/>
                                <a:gd name="connsiteY9601" fmla="*/ 252585 h 4900456"/>
                                <a:gd name="connsiteX9602" fmla="*/ 4407125 w 7362098"/>
                                <a:gd name="connsiteY9602" fmla="*/ 255379 h 4900456"/>
                                <a:gd name="connsiteX9603" fmla="*/ 4406327 w 7362098"/>
                                <a:gd name="connsiteY9603" fmla="*/ 255778 h 4900456"/>
                                <a:gd name="connsiteX9604" fmla="*/ 4404331 w 7362098"/>
                                <a:gd name="connsiteY9604" fmla="*/ 254581 h 4900456"/>
                                <a:gd name="connsiteX9605" fmla="*/ 4395547 w 7362098"/>
                                <a:gd name="connsiteY9605" fmla="*/ 239410 h 4900456"/>
                                <a:gd name="connsiteX9606" fmla="*/ 4396346 w 7362098"/>
                                <a:gd name="connsiteY9606" fmla="*/ 236616 h 4900456"/>
                                <a:gd name="connsiteX9607" fmla="*/ 4435070 w 7362098"/>
                                <a:gd name="connsiteY9607" fmla="*/ 231826 h 4900456"/>
                                <a:gd name="connsiteX9608" fmla="*/ 4436667 w 7362098"/>
                                <a:gd name="connsiteY9608" fmla="*/ 234620 h 4900456"/>
                                <a:gd name="connsiteX9609" fmla="*/ 4431875 w 7362098"/>
                                <a:gd name="connsiteY9609" fmla="*/ 251387 h 4900456"/>
                                <a:gd name="connsiteX9610" fmla="*/ 4430278 w 7362098"/>
                                <a:gd name="connsiteY9610" fmla="*/ 252984 h 4900456"/>
                                <a:gd name="connsiteX9611" fmla="*/ 4429480 w 7362098"/>
                                <a:gd name="connsiteY9611" fmla="*/ 252984 h 4900456"/>
                                <a:gd name="connsiteX9612" fmla="*/ 4427484 w 7362098"/>
                                <a:gd name="connsiteY9612" fmla="*/ 250190 h 4900456"/>
                                <a:gd name="connsiteX9613" fmla="*/ 4432275 w 7362098"/>
                                <a:gd name="connsiteY9613" fmla="*/ 233422 h 4900456"/>
                                <a:gd name="connsiteX9614" fmla="*/ 4435070 w 7362098"/>
                                <a:gd name="connsiteY9614" fmla="*/ 231826 h 4900456"/>
                                <a:gd name="connsiteX9615" fmla="*/ 4415109 w 7362098"/>
                                <a:gd name="connsiteY9615" fmla="*/ 229830 h 4900456"/>
                                <a:gd name="connsiteX9616" fmla="*/ 4417504 w 7362098"/>
                                <a:gd name="connsiteY9616" fmla="*/ 231826 h 4900456"/>
                                <a:gd name="connsiteX9617" fmla="*/ 4419900 w 7362098"/>
                                <a:gd name="connsiteY9617" fmla="*/ 249392 h 4900456"/>
                                <a:gd name="connsiteX9618" fmla="*/ 4417904 w 7362098"/>
                                <a:gd name="connsiteY9618" fmla="*/ 251787 h 4900456"/>
                                <a:gd name="connsiteX9619" fmla="*/ 4415508 w 7362098"/>
                                <a:gd name="connsiteY9619" fmla="*/ 249791 h 4900456"/>
                                <a:gd name="connsiteX9620" fmla="*/ 4413113 w 7362098"/>
                                <a:gd name="connsiteY9620" fmla="*/ 232225 h 4900456"/>
                                <a:gd name="connsiteX9621" fmla="*/ 4415109 w 7362098"/>
                                <a:gd name="connsiteY9621" fmla="*/ 229830 h 4900456"/>
                                <a:gd name="connsiteX9622" fmla="*/ 3459527 w 7362098"/>
                                <a:gd name="connsiteY9622" fmla="*/ 205229 h 4900456"/>
                                <a:gd name="connsiteX9623" fmla="*/ 3478627 w 7362098"/>
                                <a:gd name="connsiteY9623" fmla="*/ 219450 h 4900456"/>
                                <a:gd name="connsiteX9624" fmla="*/ 3473040 w 7362098"/>
                                <a:gd name="connsiteY9624" fmla="*/ 223043 h 4900456"/>
                                <a:gd name="connsiteX9625" fmla="*/ 3438730 w 7362098"/>
                                <a:gd name="connsiteY9625" fmla="*/ 215059 h 4900456"/>
                                <a:gd name="connsiteX9626" fmla="*/ 3431547 w 7362098"/>
                                <a:gd name="connsiteY9626" fmla="*/ 248992 h 4900456"/>
                                <a:gd name="connsiteX9627" fmla="*/ 3425963 w 7362098"/>
                                <a:gd name="connsiteY9627" fmla="*/ 252585 h 4900456"/>
                                <a:gd name="connsiteX9628" fmla="*/ 3425163 w 7362098"/>
                                <a:gd name="connsiteY9628" fmla="*/ 251387 h 4900456"/>
                                <a:gd name="connsiteX9629" fmla="*/ 3435936 w 7362098"/>
                                <a:gd name="connsiteY9629" fmla="*/ 208672 h 4900456"/>
                                <a:gd name="connsiteX9630" fmla="*/ 3459527 w 7362098"/>
                                <a:gd name="connsiteY9630" fmla="*/ 205229 h 4900456"/>
                                <a:gd name="connsiteX9631" fmla="*/ 1527394 w 7362098"/>
                                <a:gd name="connsiteY9631" fmla="*/ 172345 h 4900456"/>
                                <a:gd name="connsiteX9632" fmla="*/ 1529788 w 7362098"/>
                                <a:gd name="connsiteY9632" fmla="*/ 174341 h 4900456"/>
                                <a:gd name="connsiteX9633" fmla="*/ 1532183 w 7362098"/>
                                <a:gd name="connsiteY9633" fmla="*/ 191906 h 4900456"/>
                                <a:gd name="connsiteX9634" fmla="*/ 1530184 w 7362098"/>
                                <a:gd name="connsiteY9634" fmla="*/ 194301 h 4900456"/>
                                <a:gd name="connsiteX9635" fmla="*/ 1527793 w 7362098"/>
                                <a:gd name="connsiteY9635" fmla="*/ 192305 h 4900456"/>
                                <a:gd name="connsiteX9636" fmla="*/ 1525400 w 7362098"/>
                                <a:gd name="connsiteY9636" fmla="*/ 174740 h 4900456"/>
                                <a:gd name="connsiteX9637" fmla="*/ 1527394 w 7362098"/>
                                <a:gd name="connsiteY9637" fmla="*/ 172345 h 4900456"/>
                                <a:gd name="connsiteX9638" fmla="*/ 1515818 w 7362098"/>
                                <a:gd name="connsiteY9638" fmla="*/ 171547 h 4900456"/>
                                <a:gd name="connsiteX9639" fmla="*/ 1517018 w 7362098"/>
                                <a:gd name="connsiteY9639" fmla="*/ 174341 h 4900456"/>
                                <a:gd name="connsiteX9640" fmla="*/ 1512224 w 7362098"/>
                                <a:gd name="connsiteY9640" fmla="*/ 191108 h 4900456"/>
                                <a:gd name="connsiteX9641" fmla="*/ 1510628 w 7362098"/>
                                <a:gd name="connsiteY9641" fmla="*/ 192705 h 4900456"/>
                                <a:gd name="connsiteX9642" fmla="*/ 1509826 w 7362098"/>
                                <a:gd name="connsiteY9642" fmla="*/ 192705 h 4900456"/>
                                <a:gd name="connsiteX9643" fmla="*/ 1508228 w 7362098"/>
                                <a:gd name="connsiteY9643" fmla="*/ 189911 h 4900456"/>
                                <a:gd name="connsiteX9644" fmla="*/ 1513024 w 7362098"/>
                                <a:gd name="connsiteY9644" fmla="*/ 173143 h 4900456"/>
                                <a:gd name="connsiteX9645" fmla="*/ 1515818 w 7362098"/>
                                <a:gd name="connsiteY9645" fmla="*/ 171547 h 4900456"/>
                                <a:gd name="connsiteX9646" fmla="*/ 1537767 w 7362098"/>
                                <a:gd name="connsiteY9646" fmla="*/ 168753 h 4900456"/>
                                <a:gd name="connsiteX9647" fmla="*/ 1540560 w 7362098"/>
                                <a:gd name="connsiteY9647" fmla="*/ 169551 h 4900456"/>
                                <a:gd name="connsiteX9648" fmla="*/ 1549344 w 7362098"/>
                                <a:gd name="connsiteY9648" fmla="*/ 184722 h 4900456"/>
                                <a:gd name="connsiteX9649" fmla="*/ 1548545 w 7362098"/>
                                <a:gd name="connsiteY9649" fmla="*/ 187516 h 4900456"/>
                                <a:gd name="connsiteX9650" fmla="*/ 1547748 w 7362098"/>
                                <a:gd name="connsiteY9650" fmla="*/ 187915 h 4900456"/>
                                <a:gd name="connsiteX9651" fmla="*/ 1545752 w 7362098"/>
                                <a:gd name="connsiteY9651" fmla="*/ 186718 h 4900456"/>
                                <a:gd name="connsiteX9652" fmla="*/ 1536970 w 7362098"/>
                                <a:gd name="connsiteY9652" fmla="*/ 171547 h 4900456"/>
                                <a:gd name="connsiteX9653" fmla="*/ 1537767 w 7362098"/>
                                <a:gd name="connsiteY9653" fmla="*/ 168753 h 4900456"/>
                                <a:gd name="connsiteX9654" fmla="*/ 1505835 w 7362098"/>
                                <a:gd name="connsiteY9654" fmla="*/ 166357 h 4900456"/>
                                <a:gd name="connsiteX9655" fmla="*/ 1506633 w 7362098"/>
                                <a:gd name="connsiteY9655" fmla="*/ 169151 h 4900456"/>
                                <a:gd name="connsiteX9656" fmla="*/ 1495855 w 7362098"/>
                                <a:gd name="connsiteY9656" fmla="*/ 183124 h 4900456"/>
                                <a:gd name="connsiteX9657" fmla="*/ 1494258 w 7362098"/>
                                <a:gd name="connsiteY9657" fmla="*/ 183923 h 4900456"/>
                                <a:gd name="connsiteX9658" fmla="*/ 1492661 w 7362098"/>
                                <a:gd name="connsiteY9658" fmla="*/ 183524 h 4900456"/>
                                <a:gd name="connsiteX9659" fmla="*/ 1492261 w 7362098"/>
                                <a:gd name="connsiteY9659" fmla="*/ 180729 h 4900456"/>
                                <a:gd name="connsiteX9660" fmla="*/ 1503039 w 7362098"/>
                                <a:gd name="connsiteY9660" fmla="*/ 166756 h 4900456"/>
                                <a:gd name="connsiteX9661" fmla="*/ 1505835 w 7362098"/>
                                <a:gd name="connsiteY9661" fmla="*/ 166357 h 4900456"/>
                                <a:gd name="connsiteX9662" fmla="*/ 183072 w 7362098"/>
                                <a:gd name="connsiteY9662" fmla="*/ 166058 h 4900456"/>
                                <a:gd name="connsiteX9663" fmla="*/ 192454 w 7362098"/>
                                <a:gd name="connsiteY9663" fmla="*/ 167156 h 4900456"/>
                                <a:gd name="connsiteX9664" fmla="*/ 199638 w 7362098"/>
                                <a:gd name="connsiteY9664" fmla="*/ 179132 h 4900456"/>
                                <a:gd name="connsiteX9665" fmla="*/ 203231 w 7362098"/>
                                <a:gd name="connsiteY9665" fmla="*/ 183922 h 4900456"/>
                                <a:gd name="connsiteX9666" fmla="*/ 209220 w 7362098"/>
                                <a:gd name="connsiteY9666" fmla="*/ 183922 h 4900456"/>
                                <a:gd name="connsiteX9667" fmla="*/ 209619 w 7362098"/>
                                <a:gd name="connsiteY9667" fmla="*/ 183922 h 4900456"/>
                                <a:gd name="connsiteX9668" fmla="*/ 210018 w 7362098"/>
                                <a:gd name="connsiteY9668" fmla="*/ 183523 h 4900456"/>
                                <a:gd name="connsiteX9669" fmla="*/ 223192 w 7362098"/>
                                <a:gd name="connsiteY9669" fmla="*/ 183124 h 4900456"/>
                                <a:gd name="connsiteX9670" fmla="*/ 230378 w 7362098"/>
                                <a:gd name="connsiteY9670" fmla="*/ 194700 h 4900456"/>
                                <a:gd name="connsiteX9671" fmla="*/ 230378 w 7362098"/>
                                <a:gd name="connsiteY9671" fmla="*/ 195100 h 4900456"/>
                                <a:gd name="connsiteX9672" fmla="*/ 233969 w 7362098"/>
                                <a:gd name="connsiteY9672" fmla="*/ 199890 h 4900456"/>
                                <a:gd name="connsiteX9673" fmla="*/ 240356 w 7362098"/>
                                <a:gd name="connsiteY9673" fmla="*/ 199890 h 4900456"/>
                                <a:gd name="connsiteX9674" fmla="*/ 240756 w 7362098"/>
                                <a:gd name="connsiteY9674" fmla="*/ 199890 h 4900456"/>
                                <a:gd name="connsiteX9675" fmla="*/ 254729 w 7362098"/>
                                <a:gd name="connsiteY9675" fmla="*/ 199092 h 4900456"/>
                                <a:gd name="connsiteX9676" fmla="*/ 261913 w 7362098"/>
                                <a:gd name="connsiteY9676" fmla="*/ 211068 h 4900456"/>
                                <a:gd name="connsiteX9677" fmla="*/ 265507 w 7362098"/>
                                <a:gd name="connsiteY9677" fmla="*/ 215859 h 4900456"/>
                                <a:gd name="connsiteX9678" fmla="*/ 268701 w 7362098"/>
                                <a:gd name="connsiteY9678" fmla="*/ 216657 h 4900456"/>
                                <a:gd name="connsiteX9679" fmla="*/ 273092 w 7362098"/>
                                <a:gd name="connsiteY9679" fmla="*/ 217056 h 4900456"/>
                                <a:gd name="connsiteX9680" fmla="*/ 276684 w 7362098"/>
                                <a:gd name="connsiteY9680" fmla="*/ 221048 h 4900456"/>
                                <a:gd name="connsiteX9681" fmla="*/ 271095 w 7362098"/>
                                <a:gd name="connsiteY9681" fmla="*/ 225040 h 4900456"/>
                                <a:gd name="connsiteX9682" fmla="*/ 265108 w 7362098"/>
                                <a:gd name="connsiteY9682" fmla="*/ 224641 h 4900456"/>
                                <a:gd name="connsiteX9683" fmla="*/ 260316 w 7362098"/>
                                <a:gd name="connsiteY9683" fmla="*/ 223044 h 4900456"/>
                                <a:gd name="connsiteX9684" fmla="*/ 253132 w 7362098"/>
                                <a:gd name="connsiteY9684" fmla="*/ 211068 h 4900456"/>
                                <a:gd name="connsiteX9685" fmla="*/ 249938 w 7362098"/>
                                <a:gd name="connsiteY9685" fmla="*/ 206278 h 4900456"/>
                                <a:gd name="connsiteX9686" fmla="*/ 243151 w 7362098"/>
                                <a:gd name="connsiteY9686" fmla="*/ 206677 h 4900456"/>
                                <a:gd name="connsiteX9687" fmla="*/ 229578 w 7362098"/>
                                <a:gd name="connsiteY9687" fmla="*/ 207077 h 4900456"/>
                                <a:gd name="connsiteX9688" fmla="*/ 222394 w 7362098"/>
                                <a:gd name="connsiteY9688" fmla="*/ 195499 h 4900456"/>
                                <a:gd name="connsiteX9689" fmla="*/ 218800 w 7362098"/>
                                <a:gd name="connsiteY9689" fmla="*/ 190309 h 4900456"/>
                                <a:gd name="connsiteX9690" fmla="*/ 212812 w 7362098"/>
                                <a:gd name="connsiteY9690" fmla="*/ 190309 h 4900456"/>
                                <a:gd name="connsiteX9691" fmla="*/ 212413 w 7362098"/>
                                <a:gd name="connsiteY9691" fmla="*/ 190309 h 4900456"/>
                                <a:gd name="connsiteX9692" fmla="*/ 198841 w 7362098"/>
                                <a:gd name="connsiteY9692" fmla="*/ 190708 h 4900456"/>
                                <a:gd name="connsiteX9693" fmla="*/ 191655 w 7362098"/>
                                <a:gd name="connsiteY9693" fmla="*/ 178732 h 4900456"/>
                                <a:gd name="connsiteX9694" fmla="*/ 188462 w 7362098"/>
                                <a:gd name="connsiteY9694" fmla="*/ 173942 h 4900456"/>
                                <a:gd name="connsiteX9695" fmla="*/ 181675 w 7362098"/>
                                <a:gd name="connsiteY9695" fmla="*/ 174341 h 4900456"/>
                                <a:gd name="connsiteX9696" fmla="*/ 168102 w 7362098"/>
                                <a:gd name="connsiteY9696" fmla="*/ 174740 h 4900456"/>
                                <a:gd name="connsiteX9697" fmla="*/ 165707 w 7362098"/>
                                <a:gd name="connsiteY9697" fmla="*/ 173144 h 4900456"/>
                                <a:gd name="connsiteX9698" fmla="*/ 164110 w 7362098"/>
                                <a:gd name="connsiteY9698" fmla="*/ 167954 h 4900456"/>
                                <a:gd name="connsiteX9699" fmla="*/ 169300 w 7362098"/>
                                <a:gd name="connsiteY9699" fmla="*/ 166357 h 4900456"/>
                                <a:gd name="connsiteX9700" fmla="*/ 171694 w 7362098"/>
                                <a:gd name="connsiteY9700" fmla="*/ 167954 h 4900456"/>
                                <a:gd name="connsiteX9701" fmla="*/ 178082 w 7362098"/>
                                <a:gd name="connsiteY9701" fmla="*/ 167954 h 4900456"/>
                                <a:gd name="connsiteX9702" fmla="*/ 178482 w 7362098"/>
                                <a:gd name="connsiteY9702" fmla="*/ 167954 h 4900456"/>
                                <a:gd name="connsiteX9703" fmla="*/ 183072 w 7362098"/>
                                <a:gd name="connsiteY9703" fmla="*/ 166058 h 4900456"/>
                                <a:gd name="connsiteX9704" fmla="*/ 4734070 w 7362098"/>
                                <a:gd name="connsiteY9704" fmla="*/ 163962 h 4900456"/>
                                <a:gd name="connsiteX9705" fmla="*/ 4736864 w 7362098"/>
                                <a:gd name="connsiteY9705" fmla="*/ 165558 h 4900456"/>
                                <a:gd name="connsiteX9706" fmla="*/ 4754429 w 7362098"/>
                                <a:gd name="connsiteY9706" fmla="*/ 176337 h 4900456"/>
                                <a:gd name="connsiteX9707" fmla="*/ 4757622 w 7362098"/>
                                <a:gd name="connsiteY9707" fmla="*/ 177934 h 4900456"/>
                                <a:gd name="connsiteX9708" fmla="*/ 4756425 w 7362098"/>
                                <a:gd name="connsiteY9708" fmla="*/ 180728 h 4900456"/>
                                <a:gd name="connsiteX9709" fmla="*/ 4756026 w 7362098"/>
                                <a:gd name="connsiteY9709" fmla="*/ 180728 h 4900456"/>
                                <a:gd name="connsiteX9710" fmla="*/ 4743251 w 7362098"/>
                                <a:gd name="connsiteY9710" fmla="*/ 179530 h 4900456"/>
                                <a:gd name="connsiteX9711" fmla="*/ 4714508 w 7362098"/>
                                <a:gd name="connsiteY9711" fmla="*/ 211866 h 4900456"/>
                                <a:gd name="connsiteX9712" fmla="*/ 4671394 w 7362098"/>
                                <a:gd name="connsiteY9712" fmla="*/ 215060 h 4900456"/>
                                <a:gd name="connsiteX9713" fmla="*/ 4664608 w 7362098"/>
                                <a:gd name="connsiteY9713" fmla="*/ 226238 h 4900456"/>
                                <a:gd name="connsiteX9714" fmla="*/ 4664209 w 7362098"/>
                                <a:gd name="connsiteY9714" fmla="*/ 226637 h 4900456"/>
                                <a:gd name="connsiteX9715" fmla="*/ 4661414 w 7362098"/>
                                <a:gd name="connsiteY9715" fmla="*/ 225838 h 4900456"/>
                                <a:gd name="connsiteX9716" fmla="*/ 4661813 w 7362098"/>
                                <a:gd name="connsiteY9716" fmla="*/ 222645 h 4900456"/>
                                <a:gd name="connsiteX9717" fmla="*/ 4663809 w 7362098"/>
                                <a:gd name="connsiteY9717" fmla="*/ 201886 h 4900456"/>
                                <a:gd name="connsiteX9718" fmla="*/ 4664209 w 7362098"/>
                                <a:gd name="connsiteY9718" fmla="*/ 198692 h 4900456"/>
                                <a:gd name="connsiteX9719" fmla="*/ 4667402 w 7362098"/>
                                <a:gd name="connsiteY9719" fmla="*/ 199091 h 4900456"/>
                                <a:gd name="connsiteX9720" fmla="*/ 4671793 w 7362098"/>
                                <a:gd name="connsiteY9720" fmla="*/ 210669 h 4900456"/>
                                <a:gd name="connsiteX9721" fmla="*/ 4672193 w 7362098"/>
                                <a:gd name="connsiteY9721" fmla="*/ 210669 h 4900456"/>
                                <a:gd name="connsiteX9722" fmla="*/ 4712512 w 7362098"/>
                                <a:gd name="connsiteY9722" fmla="*/ 207875 h 4900456"/>
                                <a:gd name="connsiteX9723" fmla="*/ 4738860 w 7362098"/>
                                <a:gd name="connsiteY9723" fmla="*/ 177534 h 4900456"/>
                                <a:gd name="connsiteX9724" fmla="*/ 4738860 w 7362098"/>
                                <a:gd name="connsiteY9724" fmla="*/ 177135 h 4900456"/>
                                <a:gd name="connsiteX9725" fmla="*/ 4732473 w 7362098"/>
                                <a:gd name="connsiteY9725" fmla="*/ 166756 h 4900456"/>
                                <a:gd name="connsiteX9726" fmla="*/ 4734070 w 7362098"/>
                                <a:gd name="connsiteY9726" fmla="*/ 163962 h 4900456"/>
                                <a:gd name="connsiteX9727" fmla="*/ 5657416 w 7362098"/>
                                <a:gd name="connsiteY9727" fmla="*/ 160768 h 4900456"/>
                                <a:gd name="connsiteX9728" fmla="*/ 5662206 w 7362098"/>
                                <a:gd name="connsiteY9728" fmla="*/ 164361 h 4900456"/>
                                <a:gd name="connsiteX9729" fmla="*/ 5665799 w 7362098"/>
                                <a:gd name="connsiteY9729" fmla="*/ 188712 h 4900456"/>
                                <a:gd name="connsiteX9730" fmla="*/ 5690150 w 7362098"/>
                                <a:gd name="connsiteY9730" fmla="*/ 185119 h 4900456"/>
                                <a:gd name="connsiteX9731" fmla="*/ 5694941 w 7362098"/>
                                <a:gd name="connsiteY9731" fmla="*/ 188712 h 4900456"/>
                                <a:gd name="connsiteX9732" fmla="*/ 5691348 w 7362098"/>
                                <a:gd name="connsiteY9732" fmla="*/ 193502 h 4900456"/>
                                <a:gd name="connsiteX9733" fmla="*/ 5666997 w 7362098"/>
                                <a:gd name="connsiteY9733" fmla="*/ 197095 h 4900456"/>
                                <a:gd name="connsiteX9734" fmla="*/ 5670590 w 7362098"/>
                                <a:gd name="connsiteY9734" fmla="*/ 221447 h 4900456"/>
                                <a:gd name="connsiteX9735" fmla="*/ 5666997 w 7362098"/>
                                <a:gd name="connsiteY9735" fmla="*/ 226238 h 4900456"/>
                                <a:gd name="connsiteX9736" fmla="*/ 5662206 w 7362098"/>
                                <a:gd name="connsiteY9736" fmla="*/ 222645 h 4900456"/>
                                <a:gd name="connsiteX9737" fmla="*/ 5658614 w 7362098"/>
                                <a:gd name="connsiteY9737" fmla="*/ 198293 h 4900456"/>
                                <a:gd name="connsiteX9738" fmla="*/ 5634262 w 7362098"/>
                                <a:gd name="connsiteY9738" fmla="*/ 201885 h 4900456"/>
                                <a:gd name="connsiteX9739" fmla="*/ 5629471 w 7362098"/>
                                <a:gd name="connsiteY9739" fmla="*/ 198293 h 4900456"/>
                                <a:gd name="connsiteX9740" fmla="*/ 5633064 w 7362098"/>
                                <a:gd name="connsiteY9740" fmla="*/ 193502 h 4900456"/>
                                <a:gd name="connsiteX9741" fmla="*/ 5657416 w 7362098"/>
                                <a:gd name="connsiteY9741" fmla="*/ 189909 h 4900456"/>
                                <a:gd name="connsiteX9742" fmla="*/ 5653823 w 7362098"/>
                                <a:gd name="connsiteY9742" fmla="*/ 165558 h 4900456"/>
                                <a:gd name="connsiteX9743" fmla="*/ 5657416 w 7362098"/>
                                <a:gd name="connsiteY9743" fmla="*/ 160768 h 4900456"/>
                                <a:gd name="connsiteX9744" fmla="*/ 1549342 w 7362098"/>
                                <a:gd name="connsiteY9744" fmla="*/ 160768 h 4900456"/>
                                <a:gd name="connsiteX9745" fmla="*/ 1563713 w 7362098"/>
                                <a:gd name="connsiteY9745" fmla="*/ 171547 h 4900456"/>
                                <a:gd name="connsiteX9746" fmla="*/ 1564114 w 7362098"/>
                                <a:gd name="connsiteY9746" fmla="*/ 174342 h 4900456"/>
                                <a:gd name="connsiteX9747" fmla="*/ 1562514 w 7362098"/>
                                <a:gd name="connsiteY9747" fmla="*/ 175140 h 4900456"/>
                                <a:gd name="connsiteX9748" fmla="*/ 1560920 w 7362098"/>
                                <a:gd name="connsiteY9748" fmla="*/ 174741 h 4900456"/>
                                <a:gd name="connsiteX9749" fmla="*/ 1546951 w 7362098"/>
                                <a:gd name="connsiteY9749" fmla="*/ 163962 h 4900456"/>
                                <a:gd name="connsiteX9750" fmla="*/ 1546550 w 7362098"/>
                                <a:gd name="connsiteY9750" fmla="*/ 161167 h 4900456"/>
                                <a:gd name="connsiteX9751" fmla="*/ 1549342 w 7362098"/>
                                <a:gd name="connsiteY9751" fmla="*/ 160768 h 4900456"/>
                                <a:gd name="connsiteX9752" fmla="*/ 1495457 w 7362098"/>
                                <a:gd name="connsiteY9752" fmla="*/ 156777 h 4900456"/>
                                <a:gd name="connsiteX9753" fmla="*/ 1498249 w 7362098"/>
                                <a:gd name="connsiteY9753" fmla="*/ 157575 h 4900456"/>
                                <a:gd name="connsiteX9754" fmla="*/ 1497453 w 7362098"/>
                                <a:gd name="connsiteY9754" fmla="*/ 160369 h 4900456"/>
                                <a:gd name="connsiteX9755" fmla="*/ 1482280 w 7362098"/>
                                <a:gd name="connsiteY9755" fmla="*/ 169153 h 4900456"/>
                                <a:gd name="connsiteX9756" fmla="*/ 1481482 w 7362098"/>
                                <a:gd name="connsiteY9756" fmla="*/ 169552 h 4900456"/>
                                <a:gd name="connsiteX9757" fmla="*/ 1479485 w 7362098"/>
                                <a:gd name="connsiteY9757" fmla="*/ 168354 h 4900456"/>
                                <a:gd name="connsiteX9758" fmla="*/ 1480283 w 7362098"/>
                                <a:gd name="connsiteY9758" fmla="*/ 165560 h 4900456"/>
                                <a:gd name="connsiteX9759" fmla="*/ 6885950 w 7362098"/>
                                <a:gd name="connsiteY9759" fmla="*/ 152884 h 4900456"/>
                                <a:gd name="connsiteX9760" fmla="*/ 6895331 w 7362098"/>
                                <a:gd name="connsiteY9760" fmla="*/ 153982 h 4900456"/>
                                <a:gd name="connsiteX9761" fmla="*/ 6902517 w 7362098"/>
                                <a:gd name="connsiteY9761" fmla="*/ 165958 h 4900456"/>
                                <a:gd name="connsiteX9762" fmla="*/ 6906110 w 7362098"/>
                                <a:gd name="connsiteY9762" fmla="*/ 170748 h 4900456"/>
                                <a:gd name="connsiteX9763" fmla="*/ 6912098 w 7362098"/>
                                <a:gd name="connsiteY9763" fmla="*/ 170748 h 4900456"/>
                                <a:gd name="connsiteX9764" fmla="*/ 6912497 w 7362098"/>
                                <a:gd name="connsiteY9764" fmla="*/ 170748 h 4900456"/>
                                <a:gd name="connsiteX9765" fmla="*/ 6912896 w 7362098"/>
                                <a:gd name="connsiteY9765" fmla="*/ 170349 h 4900456"/>
                                <a:gd name="connsiteX9766" fmla="*/ 6926070 w 7362098"/>
                                <a:gd name="connsiteY9766" fmla="*/ 169950 h 4900456"/>
                                <a:gd name="connsiteX9767" fmla="*/ 6933255 w 7362098"/>
                                <a:gd name="connsiteY9767" fmla="*/ 181526 h 4900456"/>
                                <a:gd name="connsiteX9768" fmla="*/ 6933255 w 7362098"/>
                                <a:gd name="connsiteY9768" fmla="*/ 181926 h 4900456"/>
                                <a:gd name="connsiteX9769" fmla="*/ 6936848 w 7362098"/>
                                <a:gd name="connsiteY9769" fmla="*/ 186716 h 4900456"/>
                                <a:gd name="connsiteX9770" fmla="*/ 6943235 w 7362098"/>
                                <a:gd name="connsiteY9770" fmla="*/ 186716 h 4900456"/>
                                <a:gd name="connsiteX9771" fmla="*/ 6943635 w 7362098"/>
                                <a:gd name="connsiteY9771" fmla="*/ 186716 h 4900456"/>
                                <a:gd name="connsiteX9772" fmla="*/ 6957607 w 7362098"/>
                                <a:gd name="connsiteY9772" fmla="*/ 185918 h 4900456"/>
                                <a:gd name="connsiteX9773" fmla="*/ 6964792 w 7362098"/>
                                <a:gd name="connsiteY9773" fmla="*/ 197894 h 4900456"/>
                                <a:gd name="connsiteX9774" fmla="*/ 6968385 w 7362098"/>
                                <a:gd name="connsiteY9774" fmla="*/ 202685 h 4900456"/>
                                <a:gd name="connsiteX9775" fmla="*/ 6971579 w 7362098"/>
                                <a:gd name="connsiteY9775" fmla="*/ 203483 h 4900456"/>
                                <a:gd name="connsiteX9776" fmla="*/ 6975970 w 7362098"/>
                                <a:gd name="connsiteY9776" fmla="*/ 203882 h 4900456"/>
                                <a:gd name="connsiteX9777" fmla="*/ 6979563 w 7362098"/>
                                <a:gd name="connsiteY9777" fmla="*/ 207874 h 4900456"/>
                                <a:gd name="connsiteX9778" fmla="*/ 6973974 w 7362098"/>
                                <a:gd name="connsiteY9778" fmla="*/ 212266 h 4900456"/>
                                <a:gd name="connsiteX9779" fmla="*/ 6967986 w 7362098"/>
                                <a:gd name="connsiteY9779" fmla="*/ 211866 h 4900456"/>
                                <a:gd name="connsiteX9780" fmla="*/ 6963195 w 7362098"/>
                                <a:gd name="connsiteY9780" fmla="*/ 210270 h 4900456"/>
                                <a:gd name="connsiteX9781" fmla="*/ 6956010 w 7362098"/>
                                <a:gd name="connsiteY9781" fmla="*/ 198294 h 4900456"/>
                                <a:gd name="connsiteX9782" fmla="*/ 6952816 w 7362098"/>
                                <a:gd name="connsiteY9782" fmla="*/ 193503 h 4900456"/>
                                <a:gd name="connsiteX9783" fmla="*/ 6946030 w 7362098"/>
                                <a:gd name="connsiteY9783" fmla="*/ 193903 h 4900456"/>
                                <a:gd name="connsiteX9784" fmla="*/ 6932457 w 7362098"/>
                                <a:gd name="connsiteY9784" fmla="*/ 194302 h 4900456"/>
                                <a:gd name="connsiteX9785" fmla="*/ 6925271 w 7362098"/>
                                <a:gd name="connsiteY9785" fmla="*/ 182724 h 4900456"/>
                                <a:gd name="connsiteX9786" fmla="*/ 6921679 w 7362098"/>
                                <a:gd name="connsiteY9786" fmla="*/ 177534 h 4900456"/>
                                <a:gd name="connsiteX9787" fmla="*/ 6915691 w 7362098"/>
                                <a:gd name="connsiteY9787" fmla="*/ 177534 h 4900456"/>
                                <a:gd name="connsiteX9788" fmla="*/ 6915291 w 7362098"/>
                                <a:gd name="connsiteY9788" fmla="*/ 177534 h 4900456"/>
                                <a:gd name="connsiteX9789" fmla="*/ 6901719 w 7362098"/>
                                <a:gd name="connsiteY9789" fmla="*/ 177934 h 4900456"/>
                                <a:gd name="connsiteX9790" fmla="*/ 6894533 w 7362098"/>
                                <a:gd name="connsiteY9790" fmla="*/ 165958 h 4900456"/>
                                <a:gd name="connsiteX9791" fmla="*/ 6891338 w 7362098"/>
                                <a:gd name="connsiteY9791" fmla="*/ 161167 h 4900456"/>
                                <a:gd name="connsiteX9792" fmla="*/ 6884552 w 7362098"/>
                                <a:gd name="connsiteY9792" fmla="*/ 161566 h 4900456"/>
                                <a:gd name="connsiteX9793" fmla="*/ 6870979 w 7362098"/>
                                <a:gd name="connsiteY9793" fmla="*/ 161966 h 4900456"/>
                                <a:gd name="connsiteX9794" fmla="*/ 6868584 w 7362098"/>
                                <a:gd name="connsiteY9794" fmla="*/ 160369 h 4900456"/>
                                <a:gd name="connsiteX9795" fmla="*/ 6866987 w 7362098"/>
                                <a:gd name="connsiteY9795" fmla="*/ 155179 h 4900456"/>
                                <a:gd name="connsiteX9796" fmla="*/ 6872177 w 7362098"/>
                                <a:gd name="connsiteY9796" fmla="*/ 153582 h 4900456"/>
                                <a:gd name="connsiteX9797" fmla="*/ 6874572 w 7362098"/>
                                <a:gd name="connsiteY9797" fmla="*/ 154780 h 4900456"/>
                                <a:gd name="connsiteX9798" fmla="*/ 6880959 w 7362098"/>
                                <a:gd name="connsiteY9798" fmla="*/ 154780 h 4900456"/>
                                <a:gd name="connsiteX9799" fmla="*/ 6881358 w 7362098"/>
                                <a:gd name="connsiteY9799" fmla="*/ 154780 h 4900456"/>
                                <a:gd name="connsiteX9800" fmla="*/ 6885950 w 7362098"/>
                                <a:gd name="connsiteY9800" fmla="*/ 152884 h 4900456"/>
                                <a:gd name="connsiteX9801" fmla="*/ 1554134 w 7362098"/>
                                <a:gd name="connsiteY9801" fmla="*/ 149591 h 4900456"/>
                                <a:gd name="connsiteX9802" fmla="*/ 1570898 w 7362098"/>
                                <a:gd name="connsiteY9802" fmla="*/ 154382 h 4900456"/>
                                <a:gd name="connsiteX9803" fmla="*/ 1572099 w 7362098"/>
                                <a:gd name="connsiteY9803" fmla="*/ 157176 h 4900456"/>
                                <a:gd name="connsiteX9804" fmla="*/ 1570500 w 7362098"/>
                                <a:gd name="connsiteY9804" fmla="*/ 158773 h 4900456"/>
                                <a:gd name="connsiteX9805" fmla="*/ 1569702 w 7362098"/>
                                <a:gd name="connsiteY9805" fmla="*/ 158773 h 4900456"/>
                                <a:gd name="connsiteX9806" fmla="*/ 1552938 w 7362098"/>
                                <a:gd name="connsiteY9806" fmla="*/ 153983 h 4900456"/>
                                <a:gd name="connsiteX9807" fmla="*/ 1551339 w 7362098"/>
                                <a:gd name="connsiteY9807" fmla="*/ 151187 h 4900456"/>
                                <a:gd name="connsiteX9808" fmla="*/ 1554134 w 7362098"/>
                                <a:gd name="connsiteY9808" fmla="*/ 149591 h 4900456"/>
                                <a:gd name="connsiteX9809" fmla="*/ 1492262 w 7362098"/>
                                <a:gd name="connsiteY9809" fmla="*/ 145200 h 4900456"/>
                                <a:gd name="connsiteX9810" fmla="*/ 1494658 w 7362098"/>
                                <a:gd name="connsiteY9810" fmla="*/ 147196 h 4900456"/>
                                <a:gd name="connsiteX9811" fmla="*/ 1492662 w 7362098"/>
                                <a:gd name="connsiteY9811" fmla="*/ 149592 h 4900456"/>
                                <a:gd name="connsiteX9812" fmla="*/ 1475093 w 7362098"/>
                                <a:gd name="connsiteY9812" fmla="*/ 151987 h 4900456"/>
                                <a:gd name="connsiteX9813" fmla="*/ 1472698 w 7362098"/>
                                <a:gd name="connsiteY9813" fmla="*/ 149991 h 4900456"/>
                                <a:gd name="connsiteX9814" fmla="*/ 1474695 w 7362098"/>
                                <a:gd name="connsiteY9814" fmla="*/ 147595 h 4900456"/>
                                <a:gd name="connsiteX9815" fmla="*/ 1571703 w 7362098"/>
                                <a:gd name="connsiteY9815" fmla="*/ 134820 h 4900456"/>
                                <a:gd name="connsiteX9816" fmla="*/ 1574095 w 7362098"/>
                                <a:gd name="connsiteY9816" fmla="*/ 136816 h 4900456"/>
                                <a:gd name="connsiteX9817" fmla="*/ 1572099 w 7362098"/>
                                <a:gd name="connsiteY9817" fmla="*/ 139212 h 4900456"/>
                                <a:gd name="connsiteX9818" fmla="*/ 1554532 w 7362098"/>
                                <a:gd name="connsiteY9818" fmla="*/ 141607 h 4900456"/>
                                <a:gd name="connsiteX9819" fmla="*/ 1552136 w 7362098"/>
                                <a:gd name="connsiteY9819" fmla="*/ 139611 h 4900456"/>
                                <a:gd name="connsiteX9820" fmla="*/ 1554134 w 7362098"/>
                                <a:gd name="connsiteY9820" fmla="*/ 137215 h 4900456"/>
                                <a:gd name="connsiteX9821" fmla="*/ 199838 w 7362098"/>
                                <a:gd name="connsiteY9821" fmla="*/ 134122 h 4900456"/>
                                <a:gd name="connsiteX9822" fmla="*/ 209220 w 7362098"/>
                                <a:gd name="connsiteY9822" fmla="*/ 135220 h 4900456"/>
                                <a:gd name="connsiteX9823" fmla="*/ 216405 w 7362098"/>
                                <a:gd name="connsiteY9823" fmla="*/ 147196 h 4900456"/>
                                <a:gd name="connsiteX9824" fmla="*/ 219998 w 7362098"/>
                                <a:gd name="connsiteY9824" fmla="*/ 151986 h 4900456"/>
                                <a:gd name="connsiteX9825" fmla="*/ 225985 w 7362098"/>
                                <a:gd name="connsiteY9825" fmla="*/ 151986 h 4900456"/>
                                <a:gd name="connsiteX9826" fmla="*/ 226385 w 7362098"/>
                                <a:gd name="connsiteY9826" fmla="*/ 151986 h 4900456"/>
                                <a:gd name="connsiteX9827" fmla="*/ 226784 w 7362098"/>
                                <a:gd name="connsiteY9827" fmla="*/ 151587 h 4900456"/>
                                <a:gd name="connsiteX9828" fmla="*/ 239958 w 7362098"/>
                                <a:gd name="connsiteY9828" fmla="*/ 151188 h 4900456"/>
                                <a:gd name="connsiteX9829" fmla="*/ 247144 w 7362098"/>
                                <a:gd name="connsiteY9829" fmla="*/ 162764 h 4900456"/>
                                <a:gd name="connsiteX9830" fmla="*/ 247144 w 7362098"/>
                                <a:gd name="connsiteY9830" fmla="*/ 163164 h 4900456"/>
                                <a:gd name="connsiteX9831" fmla="*/ 250735 w 7362098"/>
                                <a:gd name="connsiteY9831" fmla="*/ 167954 h 4900456"/>
                                <a:gd name="connsiteX9832" fmla="*/ 257122 w 7362098"/>
                                <a:gd name="connsiteY9832" fmla="*/ 167954 h 4900456"/>
                                <a:gd name="connsiteX9833" fmla="*/ 257522 w 7362098"/>
                                <a:gd name="connsiteY9833" fmla="*/ 167954 h 4900456"/>
                                <a:gd name="connsiteX9834" fmla="*/ 271494 w 7362098"/>
                                <a:gd name="connsiteY9834" fmla="*/ 167156 h 4900456"/>
                                <a:gd name="connsiteX9835" fmla="*/ 278680 w 7362098"/>
                                <a:gd name="connsiteY9835" fmla="*/ 179132 h 4900456"/>
                                <a:gd name="connsiteX9836" fmla="*/ 282273 w 7362098"/>
                                <a:gd name="connsiteY9836" fmla="*/ 183923 h 4900456"/>
                                <a:gd name="connsiteX9837" fmla="*/ 285466 w 7362098"/>
                                <a:gd name="connsiteY9837" fmla="*/ 184721 h 4900456"/>
                                <a:gd name="connsiteX9838" fmla="*/ 289858 w 7362098"/>
                                <a:gd name="connsiteY9838" fmla="*/ 185120 h 4900456"/>
                                <a:gd name="connsiteX9839" fmla="*/ 293450 w 7362098"/>
                                <a:gd name="connsiteY9839" fmla="*/ 189112 h 4900456"/>
                                <a:gd name="connsiteX9840" fmla="*/ 287861 w 7362098"/>
                                <a:gd name="connsiteY9840" fmla="*/ 193104 h 4900456"/>
                                <a:gd name="connsiteX9841" fmla="*/ 281874 w 7362098"/>
                                <a:gd name="connsiteY9841" fmla="*/ 192705 h 4900456"/>
                                <a:gd name="connsiteX9842" fmla="*/ 277082 w 7362098"/>
                                <a:gd name="connsiteY9842" fmla="*/ 191108 h 4900456"/>
                                <a:gd name="connsiteX9843" fmla="*/ 269897 w 7362098"/>
                                <a:gd name="connsiteY9843" fmla="*/ 179132 h 4900456"/>
                                <a:gd name="connsiteX9844" fmla="*/ 266703 w 7362098"/>
                                <a:gd name="connsiteY9844" fmla="*/ 174342 h 4900456"/>
                                <a:gd name="connsiteX9845" fmla="*/ 259917 w 7362098"/>
                                <a:gd name="connsiteY9845" fmla="*/ 174741 h 4900456"/>
                                <a:gd name="connsiteX9846" fmla="*/ 246344 w 7362098"/>
                                <a:gd name="connsiteY9846" fmla="*/ 175141 h 4900456"/>
                                <a:gd name="connsiteX9847" fmla="*/ 239159 w 7362098"/>
                                <a:gd name="connsiteY9847" fmla="*/ 163563 h 4900456"/>
                                <a:gd name="connsiteX9848" fmla="*/ 235566 w 7362098"/>
                                <a:gd name="connsiteY9848" fmla="*/ 158373 h 4900456"/>
                                <a:gd name="connsiteX9849" fmla="*/ 229578 w 7362098"/>
                                <a:gd name="connsiteY9849" fmla="*/ 158373 h 4900456"/>
                                <a:gd name="connsiteX9850" fmla="*/ 229179 w 7362098"/>
                                <a:gd name="connsiteY9850" fmla="*/ 158373 h 4900456"/>
                                <a:gd name="connsiteX9851" fmla="*/ 215606 w 7362098"/>
                                <a:gd name="connsiteY9851" fmla="*/ 158772 h 4900456"/>
                                <a:gd name="connsiteX9852" fmla="*/ 208420 w 7362098"/>
                                <a:gd name="connsiteY9852" fmla="*/ 146796 h 4900456"/>
                                <a:gd name="connsiteX9853" fmla="*/ 205227 w 7362098"/>
                                <a:gd name="connsiteY9853" fmla="*/ 142006 h 4900456"/>
                                <a:gd name="connsiteX9854" fmla="*/ 198441 w 7362098"/>
                                <a:gd name="connsiteY9854" fmla="*/ 142405 h 4900456"/>
                                <a:gd name="connsiteX9855" fmla="*/ 184868 w 7362098"/>
                                <a:gd name="connsiteY9855" fmla="*/ 142804 h 4900456"/>
                                <a:gd name="connsiteX9856" fmla="*/ 182472 w 7362098"/>
                                <a:gd name="connsiteY9856" fmla="*/ 141208 h 4900456"/>
                                <a:gd name="connsiteX9857" fmla="*/ 180875 w 7362098"/>
                                <a:gd name="connsiteY9857" fmla="*/ 136018 h 4900456"/>
                                <a:gd name="connsiteX9858" fmla="*/ 186065 w 7362098"/>
                                <a:gd name="connsiteY9858" fmla="*/ 134421 h 4900456"/>
                                <a:gd name="connsiteX9859" fmla="*/ 188461 w 7362098"/>
                                <a:gd name="connsiteY9859" fmla="*/ 136018 h 4900456"/>
                                <a:gd name="connsiteX9860" fmla="*/ 194848 w 7362098"/>
                                <a:gd name="connsiteY9860" fmla="*/ 136018 h 4900456"/>
                                <a:gd name="connsiteX9861" fmla="*/ 195247 w 7362098"/>
                                <a:gd name="connsiteY9861" fmla="*/ 136018 h 4900456"/>
                                <a:gd name="connsiteX9862" fmla="*/ 199838 w 7362098"/>
                                <a:gd name="connsiteY9862" fmla="*/ 134122 h 4900456"/>
                                <a:gd name="connsiteX9863" fmla="*/ 1476691 w 7362098"/>
                                <a:gd name="connsiteY9863" fmla="*/ 128034 h 4900456"/>
                                <a:gd name="connsiteX9864" fmla="*/ 1493461 w 7362098"/>
                                <a:gd name="connsiteY9864" fmla="*/ 132825 h 4900456"/>
                                <a:gd name="connsiteX9865" fmla="*/ 1495058 w 7362098"/>
                                <a:gd name="connsiteY9865" fmla="*/ 135619 h 4900456"/>
                                <a:gd name="connsiteX9866" fmla="*/ 1493461 w 7362098"/>
                                <a:gd name="connsiteY9866" fmla="*/ 137216 h 4900456"/>
                                <a:gd name="connsiteX9867" fmla="*/ 1492661 w 7362098"/>
                                <a:gd name="connsiteY9867" fmla="*/ 137216 h 4900456"/>
                                <a:gd name="connsiteX9868" fmla="*/ 1475892 w 7362098"/>
                                <a:gd name="connsiteY9868" fmla="*/ 132426 h 4900456"/>
                                <a:gd name="connsiteX9869" fmla="*/ 1473895 w 7362098"/>
                                <a:gd name="connsiteY9869" fmla="*/ 129630 h 4900456"/>
                                <a:gd name="connsiteX9870" fmla="*/ 1476691 w 7362098"/>
                                <a:gd name="connsiteY9870" fmla="*/ 128034 h 4900456"/>
                                <a:gd name="connsiteX9871" fmla="*/ 6902716 w 7362098"/>
                                <a:gd name="connsiteY9871" fmla="*/ 120948 h 4900456"/>
                                <a:gd name="connsiteX9872" fmla="*/ 6912098 w 7362098"/>
                                <a:gd name="connsiteY9872" fmla="*/ 122046 h 4900456"/>
                                <a:gd name="connsiteX9873" fmla="*/ 6919283 w 7362098"/>
                                <a:gd name="connsiteY9873" fmla="*/ 134022 h 4900456"/>
                                <a:gd name="connsiteX9874" fmla="*/ 6922876 w 7362098"/>
                                <a:gd name="connsiteY9874" fmla="*/ 138812 h 4900456"/>
                                <a:gd name="connsiteX9875" fmla="*/ 6928864 w 7362098"/>
                                <a:gd name="connsiteY9875" fmla="*/ 138812 h 4900456"/>
                                <a:gd name="connsiteX9876" fmla="*/ 6929263 w 7362098"/>
                                <a:gd name="connsiteY9876" fmla="*/ 138812 h 4900456"/>
                                <a:gd name="connsiteX9877" fmla="*/ 6929662 w 7362098"/>
                                <a:gd name="connsiteY9877" fmla="*/ 138413 h 4900456"/>
                                <a:gd name="connsiteX9878" fmla="*/ 6942836 w 7362098"/>
                                <a:gd name="connsiteY9878" fmla="*/ 138014 h 4900456"/>
                                <a:gd name="connsiteX9879" fmla="*/ 6950021 w 7362098"/>
                                <a:gd name="connsiteY9879" fmla="*/ 149590 h 4900456"/>
                                <a:gd name="connsiteX9880" fmla="*/ 6950021 w 7362098"/>
                                <a:gd name="connsiteY9880" fmla="*/ 149990 h 4900456"/>
                                <a:gd name="connsiteX9881" fmla="*/ 6953614 w 7362098"/>
                                <a:gd name="connsiteY9881" fmla="*/ 154780 h 4900456"/>
                                <a:gd name="connsiteX9882" fmla="*/ 6960001 w 7362098"/>
                                <a:gd name="connsiteY9882" fmla="*/ 154780 h 4900456"/>
                                <a:gd name="connsiteX9883" fmla="*/ 6960401 w 7362098"/>
                                <a:gd name="connsiteY9883" fmla="*/ 154780 h 4900456"/>
                                <a:gd name="connsiteX9884" fmla="*/ 6974372 w 7362098"/>
                                <a:gd name="connsiteY9884" fmla="*/ 153982 h 4900456"/>
                                <a:gd name="connsiteX9885" fmla="*/ 6981558 w 7362098"/>
                                <a:gd name="connsiteY9885" fmla="*/ 165958 h 4900456"/>
                                <a:gd name="connsiteX9886" fmla="*/ 6985151 w 7362098"/>
                                <a:gd name="connsiteY9886" fmla="*/ 170749 h 4900456"/>
                                <a:gd name="connsiteX9887" fmla="*/ 6988344 w 7362098"/>
                                <a:gd name="connsiteY9887" fmla="*/ 171547 h 4900456"/>
                                <a:gd name="connsiteX9888" fmla="*/ 6992736 w 7362098"/>
                                <a:gd name="connsiteY9888" fmla="*/ 171946 h 4900456"/>
                                <a:gd name="connsiteX9889" fmla="*/ 6996328 w 7362098"/>
                                <a:gd name="connsiteY9889" fmla="*/ 175938 h 4900456"/>
                                <a:gd name="connsiteX9890" fmla="*/ 6990740 w 7362098"/>
                                <a:gd name="connsiteY9890" fmla="*/ 179930 h 4900456"/>
                                <a:gd name="connsiteX9891" fmla="*/ 6984752 w 7362098"/>
                                <a:gd name="connsiteY9891" fmla="*/ 179531 h 4900456"/>
                                <a:gd name="connsiteX9892" fmla="*/ 6979961 w 7362098"/>
                                <a:gd name="connsiteY9892" fmla="*/ 177934 h 4900456"/>
                                <a:gd name="connsiteX9893" fmla="*/ 6972776 w 7362098"/>
                                <a:gd name="connsiteY9893" fmla="*/ 165958 h 4900456"/>
                                <a:gd name="connsiteX9894" fmla="*/ 6969582 w 7362098"/>
                                <a:gd name="connsiteY9894" fmla="*/ 161168 h 4900456"/>
                                <a:gd name="connsiteX9895" fmla="*/ 6962796 w 7362098"/>
                                <a:gd name="connsiteY9895" fmla="*/ 161567 h 4900456"/>
                                <a:gd name="connsiteX9896" fmla="*/ 6949223 w 7362098"/>
                                <a:gd name="connsiteY9896" fmla="*/ 161967 h 4900456"/>
                                <a:gd name="connsiteX9897" fmla="*/ 6942037 w 7362098"/>
                                <a:gd name="connsiteY9897" fmla="*/ 150389 h 4900456"/>
                                <a:gd name="connsiteX9898" fmla="*/ 6938445 w 7362098"/>
                                <a:gd name="connsiteY9898" fmla="*/ 145199 h 4900456"/>
                                <a:gd name="connsiteX9899" fmla="*/ 6932457 w 7362098"/>
                                <a:gd name="connsiteY9899" fmla="*/ 145199 h 4900456"/>
                                <a:gd name="connsiteX9900" fmla="*/ 6932058 w 7362098"/>
                                <a:gd name="connsiteY9900" fmla="*/ 145199 h 4900456"/>
                                <a:gd name="connsiteX9901" fmla="*/ 6918485 w 7362098"/>
                                <a:gd name="connsiteY9901" fmla="*/ 145598 h 4900456"/>
                                <a:gd name="connsiteX9902" fmla="*/ 6911299 w 7362098"/>
                                <a:gd name="connsiteY9902" fmla="*/ 133622 h 4900456"/>
                                <a:gd name="connsiteX9903" fmla="*/ 6908105 w 7362098"/>
                                <a:gd name="connsiteY9903" fmla="*/ 128832 h 4900456"/>
                                <a:gd name="connsiteX9904" fmla="*/ 6901318 w 7362098"/>
                                <a:gd name="connsiteY9904" fmla="*/ 129231 h 4900456"/>
                                <a:gd name="connsiteX9905" fmla="*/ 6887746 w 7362098"/>
                                <a:gd name="connsiteY9905" fmla="*/ 129630 h 4900456"/>
                                <a:gd name="connsiteX9906" fmla="*/ 6885350 w 7362098"/>
                                <a:gd name="connsiteY9906" fmla="*/ 128034 h 4900456"/>
                                <a:gd name="connsiteX9907" fmla="*/ 6883754 w 7362098"/>
                                <a:gd name="connsiteY9907" fmla="*/ 122844 h 4900456"/>
                                <a:gd name="connsiteX9908" fmla="*/ 6888943 w 7362098"/>
                                <a:gd name="connsiteY9908" fmla="*/ 121247 h 4900456"/>
                                <a:gd name="connsiteX9909" fmla="*/ 6891338 w 7362098"/>
                                <a:gd name="connsiteY9909" fmla="*/ 122844 h 4900456"/>
                                <a:gd name="connsiteX9910" fmla="*/ 6897726 w 7362098"/>
                                <a:gd name="connsiteY9910" fmla="*/ 122844 h 4900456"/>
                                <a:gd name="connsiteX9911" fmla="*/ 6898125 w 7362098"/>
                                <a:gd name="connsiteY9911" fmla="*/ 122844 h 4900456"/>
                                <a:gd name="connsiteX9912" fmla="*/ 6902716 w 7362098"/>
                                <a:gd name="connsiteY9912" fmla="*/ 120948 h 4900456"/>
                                <a:gd name="connsiteX9913" fmla="*/ 1564910 w 7362098"/>
                                <a:gd name="connsiteY9913" fmla="*/ 117655 h 4900456"/>
                                <a:gd name="connsiteX9914" fmla="*/ 1567703 w 7362098"/>
                                <a:gd name="connsiteY9914" fmla="*/ 118453 h 4900456"/>
                                <a:gd name="connsiteX9915" fmla="*/ 1566904 w 7362098"/>
                                <a:gd name="connsiteY9915" fmla="*/ 121247 h 4900456"/>
                                <a:gd name="connsiteX9916" fmla="*/ 1551736 w 7362098"/>
                                <a:gd name="connsiteY9916" fmla="*/ 130031 h 4900456"/>
                                <a:gd name="connsiteX9917" fmla="*/ 1550937 w 7362098"/>
                                <a:gd name="connsiteY9917" fmla="*/ 130430 h 4900456"/>
                                <a:gd name="connsiteX9918" fmla="*/ 1548946 w 7362098"/>
                                <a:gd name="connsiteY9918" fmla="*/ 129232 h 4900456"/>
                                <a:gd name="connsiteX9919" fmla="*/ 1549744 w 7362098"/>
                                <a:gd name="connsiteY9919" fmla="*/ 126438 h 4900456"/>
                                <a:gd name="connsiteX9920" fmla="*/ 1486274 w 7362098"/>
                                <a:gd name="connsiteY9920" fmla="*/ 112066 h 4900456"/>
                                <a:gd name="connsiteX9921" fmla="*/ 1500246 w 7362098"/>
                                <a:gd name="connsiteY9921" fmla="*/ 122845 h 4900456"/>
                                <a:gd name="connsiteX9922" fmla="*/ 1500647 w 7362098"/>
                                <a:gd name="connsiteY9922" fmla="*/ 125640 h 4900456"/>
                                <a:gd name="connsiteX9923" fmla="*/ 1499051 w 7362098"/>
                                <a:gd name="connsiteY9923" fmla="*/ 126438 h 4900456"/>
                                <a:gd name="connsiteX9924" fmla="*/ 1497453 w 7362098"/>
                                <a:gd name="connsiteY9924" fmla="*/ 126039 h 4900456"/>
                                <a:gd name="connsiteX9925" fmla="*/ 1483878 w 7362098"/>
                                <a:gd name="connsiteY9925" fmla="*/ 115260 h 4900456"/>
                                <a:gd name="connsiteX9926" fmla="*/ 1483479 w 7362098"/>
                                <a:gd name="connsiteY9926" fmla="*/ 112465 h 4900456"/>
                                <a:gd name="connsiteX9927" fmla="*/ 1486274 w 7362098"/>
                                <a:gd name="connsiteY9927" fmla="*/ 112066 h 4900456"/>
                                <a:gd name="connsiteX9928" fmla="*/ 1554933 w 7362098"/>
                                <a:gd name="connsiteY9928" fmla="*/ 103284 h 4900456"/>
                                <a:gd name="connsiteX9929" fmla="*/ 1555330 w 7362098"/>
                                <a:gd name="connsiteY9929" fmla="*/ 106078 h 4900456"/>
                                <a:gd name="connsiteX9930" fmla="*/ 1544556 w 7362098"/>
                                <a:gd name="connsiteY9930" fmla="*/ 120051 h 4900456"/>
                                <a:gd name="connsiteX9931" fmla="*/ 1542954 w 7362098"/>
                                <a:gd name="connsiteY9931" fmla="*/ 120850 h 4900456"/>
                                <a:gd name="connsiteX9932" fmla="*/ 1541361 w 7362098"/>
                                <a:gd name="connsiteY9932" fmla="*/ 120451 h 4900456"/>
                                <a:gd name="connsiteX9933" fmla="*/ 1541361 w 7362098"/>
                                <a:gd name="connsiteY9933" fmla="*/ 117656 h 4900456"/>
                                <a:gd name="connsiteX9934" fmla="*/ 1552136 w 7362098"/>
                                <a:gd name="connsiteY9934" fmla="*/ 103683 h 4900456"/>
                                <a:gd name="connsiteX9935" fmla="*/ 1554933 w 7362098"/>
                                <a:gd name="connsiteY9935" fmla="*/ 103284 h 4900456"/>
                                <a:gd name="connsiteX9936" fmla="*/ 1498249 w 7362098"/>
                                <a:gd name="connsiteY9936" fmla="*/ 99292 h 4900456"/>
                                <a:gd name="connsiteX9937" fmla="*/ 1501044 w 7362098"/>
                                <a:gd name="connsiteY9937" fmla="*/ 100090 h 4900456"/>
                                <a:gd name="connsiteX9938" fmla="*/ 1509831 w 7362098"/>
                                <a:gd name="connsiteY9938" fmla="*/ 115260 h 4900456"/>
                                <a:gd name="connsiteX9939" fmla="*/ 1509029 w 7362098"/>
                                <a:gd name="connsiteY9939" fmla="*/ 118055 h 4900456"/>
                                <a:gd name="connsiteX9940" fmla="*/ 1508232 w 7362098"/>
                                <a:gd name="connsiteY9940" fmla="*/ 118454 h 4900456"/>
                                <a:gd name="connsiteX9941" fmla="*/ 1506235 w 7362098"/>
                                <a:gd name="connsiteY9941" fmla="*/ 117256 h 4900456"/>
                                <a:gd name="connsiteX9942" fmla="*/ 1497452 w 7362098"/>
                                <a:gd name="connsiteY9942" fmla="*/ 102086 h 4900456"/>
                                <a:gd name="connsiteX9943" fmla="*/ 1498249 w 7362098"/>
                                <a:gd name="connsiteY9943" fmla="*/ 99292 h 4900456"/>
                                <a:gd name="connsiteX9944" fmla="*/ 1536970 w 7362098"/>
                                <a:gd name="connsiteY9944" fmla="*/ 94502 h 4900456"/>
                                <a:gd name="connsiteX9945" fmla="*/ 1538565 w 7362098"/>
                                <a:gd name="connsiteY9945" fmla="*/ 97296 h 4900456"/>
                                <a:gd name="connsiteX9946" fmla="*/ 1533775 w 7362098"/>
                                <a:gd name="connsiteY9946" fmla="*/ 114063 h 4900456"/>
                                <a:gd name="connsiteX9947" fmla="*/ 1532180 w 7362098"/>
                                <a:gd name="connsiteY9947" fmla="*/ 115660 h 4900456"/>
                                <a:gd name="connsiteX9948" fmla="*/ 1531383 w 7362098"/>
                                <a:gd name="connsiteY9948" fmla="*/ 115660 h 4900456"/>
                                <a:gd name="connsiteX9949" fmla="*/ 1529387 w 7362098"/>
                                <a:gd name="connsiteY9949" fmla="*/ 112866 h 4900456"/>
                                <a:gd name="connsiteX9950" fmla="*/ 1534173 w 7362098"/>
                                <a:gd name="connsiteY9950" fmla="*/ 96098 h 4900456"/>
                                <a:gd name="connsiteX9951" fmla="*/ 1536970 w 7362098"/>
                                <a:gd name="connsiteY9951" fmla="*/ 94502 h 4900456"/>
                                <a:gd name="connsiteX9952" fmla="*/ 1517018 w 7362098"/>
                                <a:gd name="connsiteY9952" fmla="*/ 92505 h 4900456"/>
                                <a:gd name="connsiteX9953" fmla="*/ 1519412 w 7362098"/>
                                <a:gd name="connsiteY9953" fmla="*/ 94501 h 4900456"/>
                                <a:gd name="connsiteX9954" fmla="*/ 1521807 w 7362098"/>
                                <a:gd name="connsiteY9954" fmla="*/ 112067 h 4900456"/>
                                <a:gd name="connsiteX9955" fmla="*/ 1519812 w 7362098"/>
                                <a:gd name="connsiteY9955" fmla="*/ 114462 h 4900456"/>
                                <a:gd name="connsiteX9956" fmla="*/ 1517418 w 7362098"/>
                                <a:gd name="connsiteY9956" fmla="*/ 112466 h 4900456"/>
                                <a:gd name="connsiteX9957" fmla="*/ 1515021 w 7362098"/>
                                <a:gd name="connsiteY9957" fmla="*/ 94900 h 4900456"/>
                                <a:gd name="connsiteX9958" fmla="*/ 1517018 w 7362098"/>
                                <a:gd name="connsiteY9958" fmla="*/ 92505 h 4900456"/>
                                <a:gd name="connsiteX9959" fmla="*/ 561363 w 7362098"/>
                                <a:gd name="connsiteY9959" fmla="*/ 67905 h 4900456"/>
                                <a:gd name="connsiteX9960" fmla="*/ 580476 w 7362098"/>
                                <a:gd name="connsiteY9960" fmla="*/ 82126 h 4900456"/>
                                <a:gd name="connsiteX9961" fmla="*/ 574887 w 7362098"/>
                                <a:gd name="connsiteY9961" fmla="*/ 85719 h 4900456"/>
                                <a:gd name="connsiteX9962" fmla="*/ 540555 w 7362098"/>
                                <a:gd name="connsiteY9962" fmla="*/ 77735 h 4900456"/>
                                <a:gd name="connsiteX9963" fmla="*/ 533369 w 7362098"/>
                                <a:gd name="connsiteY9963" fmla="*/ 111668 h 4900456"/>
                                <a:gd name="connsiteX9964" fmla="*/ 527780 w 7362098"/>
                                <a:gd name="connsiteY9964" fmla="*/ 115261 h 4900456"/>
                                <a:gd name="connsiteX9965" fmla="*/ 526982 w 7362098"/>
                                <a:gd name="connsiteY9965" fmla="*/ 114063 h 4900456"/>
                                <a:gd name="connsiteX9966" fmla="*/ 537760 w 7362098"/>
                                <a:gd name="connsiteY9966" fmla="*/ 71348 h 4900456"/>
                                <a:gd name="connsiteX9967" fmla="*/ 561363 w 7362098"/>
                                <a:gd name="connsiteY9967" fmla="*/ 67905 h 4900456"/>
                                <a:gd name="connsiteX9968" fmla="*/ 7264241 w 7362098"/>
                                <a:gd name="connsiteY9968" fmla="*/ 54731 h 4900456"/>
                                <a:gd name="connsiteX9969" fmla="*/ 7283353 w 7362098"/>
                                <a:gd name="connsiteY9969" fmla="*/ 68952 h 4900456"/>
                                <a:gd name="connsiteX9970" fmla="*/ 7277764 w 7362098"/>
                                <a:gd name="connsiteY9970" fmla="*/ 72545 h 4900456"/>
                                <a:gd name="connsiteX9971" fmla="*/ 7243433 w 7362098"/>
                                <a:gd name="connsiteY9971" fmla="*/ 64561 h 4900456"/>
                                <a:gd name="connsiteX9972" fmla="*/ 7236246 w 7362098"/>
                                <a:gd name="connsiteY9972" fmla="*/ 98494 h 4900456"/>
                                <a:gd name="connsiteX9973" fmla="*/ 7230657 w 7362098"/>
                                <a:gd name="connsiteY9973" fmla="*/ 102087 h 4900456"/>
                                <a:gd name="connsiteX9974" fmla="*/ 7229859 w 7362098"/>
                                <a:gd name="connsiteY9974" fmla="*/ 100889 h 4900456"/>
                                <a:gd name="connsiteX9975" fmla="*/ 7240638 w 7362098"/>
                                <a:gd name="connsiteY9975" fmla="*/ 58174 h 4900456"/>
                                <a:gd name="connsiteX9976" fmla="*/ 7264241 w 7362098"/>
                                <a:gd name="connsiteY9976" fmla="*/ 54731 h 4900456"/>
                                <a:gd name="connsiteX9977" fmla="*/ 5304923 w 7362098"/>
                                <a:gd name="connsiteY9977" fmla="*/ 38614 h 4900456"/>
                                <a:gd name="connsiteX9978" fmla="*/ 5307318 w 7362098"/>
                                <a:gd name="connsiteY9978" fmla="*/ 40610 h 4900456"/>
                                <a:gd name="connsiteX9979" fmla="*/ 5309714 w 7362098"/>
                                <a:gd name="connsiteY9979" fmla="*/ 58176 h 4900456"/>
                                <a:gd name="connsiteX9980" fmla="*/ 5307718 w 7362098"/>
                                <a:gd name="connsiteY9980" fmla="*/ 60571 h 4900456"/>
                                <a:gd name="connsiteX9981" fmla="*/ 5305322 w 7362098"/>
                                <a:gd name="connsiteY9981" fmla="*/ 58575 h 4900456"/>
                                <a:gd name="connsiteX9982" fmla="*/ 5302927 w 7362098"/>
                                <a:gd name="connsiteY9982" fmla="*/ 41009 h 4900456"/>
                                <a:gd name="connsiteX9983" fmla="*/ 5304923 w 7362098"/>
                                <a:gd name="connsiteY9983" fmla="*/ 38614 h 4900456"/>
                                <a:gd name="connsiteX9984" fmla="*/ 5293346 w 7362098"/>
                                <a:gd name="connsiteY9984" fmla="*/ 37815 h 4900456"/>
                                <a:gd name="connsiteX9985" fmla="*/ 5294544 w 7362098"/>
                                <a:gd name="connsiteY9985" fmla="*/ 40609 h 4900456"/>
                                <a:gd name="connsiteX9986" fmla="*/ 5289753 w 7362098"/>
                                <a:gd name="connsiteY9986" fmla="*/ 57376 h 4900456"/>
                                <a:gd name="connsiteX9987" fmla="*/ 5288156 w 7362098"/>
                                <a:gd name="connsiteY9987" fmla="*/ 58973 h 4900456"/>
                                <a:gd name="connsiteX9988" fmla="*/ 5287358 w 7362098"/>
                                <a:gd name="connsiteY9988" fmla="*/ 58973 h 4900456"/>
                                <a:gd name="connsiteX9989" fmla="*/ 5285761 w 7362098"/>
                                <a:gd name="connsiteY9989" fmla="*/ 56179 h 4900456"/>
                                <a:gd name="connsiteX9990" fmla="*/ 5290552 w 7362098"/>
                                <a:gd name="connsiteY9990" fmla="*/ 39411 h 4900456"/>
                                <a:gd name="connsiteX9991" fmla="*/ 5293346 w 7362098"/>
                                <a:gd name="connsiteY9991" fmla="*/ 37815 h 4900456"/>
                                <a:gd name="connsiteX9992" fmla="*/ 5315301 w 7362098"/>
                                <a:gd name="connsiteY9992" fmla="*/ 35021 h 4900456"/>
                                <a:gd name="connsiteX9993" fmla="*/ 5318095 w 7362098"/>
                                <a:gd name="connsiteY9993" fmla="*/ 35819 h 4900456"/>
                                <a:gd name="connsiteX9994" fmla="*/ 5326879 w 7362098"/>
                                <a:gd name="connsiteY9994" fmla="*/ 50990 h 4900456"/>
                                <a:gd name="connsiteX9995" fmla="*/ 5326080 w 7362098"/>
                                <a:gd name="connsiteY9995" fmla="*/ 53784 h 4900456"/>
                                <a:gd name="connsiteX9996" fmla="*/ 5325282 w 7362098"/>
                                <a:gd name="connsiteY9996" fmla="*/ 54183 h 4900456"/>
                                <a:gd name="connsiteX9997" fmla="*/ 5323286 w 7362098"/>
                                <a:gd name="connsiteY9997" fmla="*/ 52986 h 4900456"/>
                                <a:gd name="connsiteX9998" fmla="*/ 5314502 w 7362098"/>
                                <a:gd name="connsiteY9998" fmla="*/ 37815 h 4900456"/>
                                <a:gd name="connsiteX9999" fmla="*/ 5315301 w 7362098"/>
                                <a:gd name="connsiteY9999" fmla="*/ 35021 h 4900456"/>
                                <a:gd name="connsiteX10000" fmla="*/ 5283367 w 7362098"/>
                                <a:gd name="connsiteY10000" fmla="*/ 33025 h 4900456"/>
                                <a:gd name="connsiteX10001" fmla="*/ 5284165 w 7362098"/>
                                <a:gd name="connsiteY10001" fmla="*/ 35819 h 4900456"/>
                                <a:gd name="connsiteX10002" fmla="*/ 5273386 w 7362098"/>
                                <a:gd name="connsiteY10002" fmla="*/ 49792 h 4900456"/>
                                <a:gd name="connsiteX10003" fmla="*/ 5271789 w 7362098"/>
                                <a:gd name="connsiteY10003" fmla="*/ 50591 h 4900456"/>
                                <a:gd name="connsiteX10004" fmla="*/ 5270192 w 7362098"/>
                                <a:gd name="connsiteY10004" fmla="*/ 50192 h 4900456"/>
                                <a:gd name="connsiteX10005" fmla="*/ 5269793 w 7362098"/>
                                <a:gd name="connsiteY10005" fmla="*/ 47397 h 4900456"/>
                                <a:gd name="connsiteX10006" fmla="*/ 5280572 w 7362098"/>
                                <a:gd name="connsiteY10006" fmla="*/ 33424 h 4900456"/>
                                <a:gd name="connsiteX10007" fmla="*/ 5283367 w 7362098"/>
                                <a:gd name="connsiteY10007" fmla="*/ 33025 h 4900456"/>
                                <a:gd name="connsiteX10008" fmla="*/ 3960221 w 7362098"/>
                                <a:gd name="connsiteY10008" fmla="*/ 32725 h 4900456"/>
                                <a:gd name="connsiteX10009" fmla="*/ 3969603 w 7362098"/>
                                <a:gd name="connsiteY10009" fmla="*/ 33823 h 4900456"/>
                                <a:gd name="connsiteX10010" fmla="*/ 3976788 w 7362098"/>
                                <a:gd name="connsiteY10010" fmla="*/ 45799 h 4900456"/>
                                <a:gd name="connsiteX10011" fmla="*/ 3980381 w 7362098"/>
                                <a:gd name="connsiteY10011" fmla="*/ 50589 h 4900456"/>
                                <a:gd name="connsiteX10012" fmla="*/ 3986369 w 7362098"/>
                                <a:gd name="connsiteY10012" fmla="*/ 50589 h 4900456"/>
                                <a:gd name="connsiteX10013" fmla="*/ 3986768 w 7362098"/>
                                <a:gd name="connsiteY10013" fmla="*/ 50589 h 4900456"/>
                                <a:gd name="connsiteX10014" fmla="*/ 3987167 w 7362098"/>
                                <a:gd name="connsiteY10014" fmla="*/ 50190 h 4900456"/>
                                <a:gd name="connsiteX10015" fmla="*/ 4000341 w 7362098"/>
                                <a:gd name="connsiteY10015" fmla="*/ 49791 h 4900456"/>
                                <a:gd name="connsiteX10016" fmla="*/ 4007527 w 7362098"/>
                                <a:gd name="connsiteY10016" fmla="*/ 61367 h 4900456"/>
                                <a:gd name="connsiteX10017" fmla="*/ 4007527 w 7362098"/>
                                <a:gd name="connsiteY10017" fmla="*/ 61767 h 4900456"/>
                                <a:gd name="connsiteX10018" fmla="*/ 4011119 w 7362098"/>
                                <a:gd name="connsiteY10018" fmla="*/ 66557 h 4900456"/>
                                <a:gd name="connsiteX10019" fmla="*/ 4017507 w 7362098"/>
                                <a:gd name="connsiteY10019" fmla="*/ 66557 h 4900456"/>
                                <a:gd name="connsiteX10020" fmla="*/ 4017906 w 7362098"/>
                                <a:gd name="connsiteY10020" fmla="*/ 66557 h 4900456"/>
                                <a:gd name="connsiteX10021" fmla="*/ 4031879 w 7362098"/>
                                <a:gd name="connsiteY10021" fmla="*/ 65759 h 4900456"/>
                                <a:gd name="connsiteX10022" fmla="*/ 4039064 w 7362098"/>
                                <a:gd name="connsiteY10022" fmla="*/ 77735 h 4900456"/>
                                <a:gd name="connsiteX10023" fmla="*/ 4042657 w 7362098"/>
                                <a:gd name="connsiteY10023" fmla="*/ 82526 h 4900456"/>
                                <a:gd name="connsiteX10024" fmla="*/ 4045851 w 7362098"/>
                                <a:gd name="connsiteY10024" fmla="*/ 83324 h 4900456"/>
                                <a:gd name="connsiteX10025" fmla="*/ 4050242 w 7362098"/>
                                <a:gd name="connsiteY10025" fmla="*/ 83723 h 4900456"/>
                                <a:gd name="connsiteX10026" fmla="*/ 4053835 w 7362098"/>
                                <a:gd name="connsiteY10026" fmla="*/ 87715 h 4900456"/>
                                <a:gd name="connsiteX10027" fmla="*/ 4048246 w 7362098"/>
                                <a:gd name="connsiteY10027" fmla="*/ 92107 h 4900456"/>
                                <a:gd name="connsiteX10028" fmla="*/ 4042258 w 7362098"/>
                                <a:gd name="connsiteY10028" fmla="*/ 91707 h 4900456"/>
                                <a:gd name="connsiteX10029" fmla="*/ 4037468 w 7362098"/>
                                <a:gd name="connsiteY10029" fmla="*/ 90111 h 4900456"/>
                                <a:gd name="connsiteX10030" fmla="*/ 4030282 w 7362098"/>
                                <a:gd name="connsiteY10030" fmla="*/ 78135 h 4900456"/>
                                <a:gd name="connsiteX10031" fmla="*/ 4027088 w 7362098"/>
                                <a:gd name="connsiteY10031" fmla="*/ 73344 h 4900456"/>
                                <a:gd name="connsiteX10032" fmla="*/ 4020301 w 7362098"/>
                                <a:gd name="connsiteY10032" fmla="*/ 73744 h 4900456"/>
                                <a:gd name="connsiteX10033" fmla="*/ 4006728 w 7362098"/>
                                <a:gd name="connsiteY10033" fmla="*/ 74143 h 4900456"/>
                                <a:gd name="connsiteX10034" fmla="*/ 3999543 w 7362098"/>
                                <a:gd name="connsiteY10034" fmla="*/ 62565 h 4900456"/>
                                <a:gd name="connsiteX10035" fmla="*/ 3995950 w 7362098"/>
                                <a:gd name="connsiteY10035" fmla="*/ 57375 h 4900456"/>
                                <a:gd name="connsiteX10036" fmla="*/ 3989962 w 7362098"/>
                                <a:gd name="connsiteY10036" fmla="*/ 57375 h 4900456"/>
                                <a:gd name="connsiteX10037" fmla="*/ 3989563 w 7362098"/>
                                <a:gd name="connsiteY10037" fmla="*/ 57375 h 4900456"/>
                                <a:gd name="connsiteX10038" fmla="*/ 3975990 w 7362098"/>
                                <a:gd name="connsiteY10038" fmla="*/ 57775 h 4900456"/>
                                <a:gd name="connsiteX10039" fmla="*/ 3968804 w 7362098"/>
                                <a:gd name="connsiteY10039" fmla="*/ 45799 h 4900456"/>
                                <a:gd name="connsiteX10040" fmla="*/ 3965611 w 7362098"/>
                                <a:gd name="connsiteY10040" fmla="*/ 41008 h 4900456"/>
                                <a:gd name="connsiteX10041" fmla="*/ 3958824 w 7362098"/>
                                <a:gd name="connsiteY10041" fmla="*/ 41407 h 4900456"/>
                                <a:gd name="connsiteX10042" fmla="*/ 3945251 w 7362098"/>
                                <a:gd name="connsiteY10042" fmla="*/ 41807 h 4900456"/>
                                <a:gd name="connsiteX10043" fmla="*/ 3942856 w 7362098"/>
                                <a:gd name="connsiteY10043" fmla="*/ 40210 h 4900456"/>
                                <a:gd name="connsiteX10044" fmla="*/ 3941259 w 7362098"/>
                                <a:gd name="connsiteY10044" fmla="*/ 35020 h 4900456"/>
                                <a:gd name="connsiteX10045" fmla="*/ 3946449 w 7362098"/>
                                <a:gd name="connsiteY10045" fmla="*/ 33423 h 4900456"/>
                                <a:gd name="connsiteX10046" fmla="*/ 3948844 w 7362098"/>
                                <a:gd name="connsiteY10046" fmla="*/ 34621 h 4900456"/>
                                <a:gd name="connsiteX10047" fmla="*/ 3955231 w 7362098"/>
                                <a:gd name="connsiteY10047" fmla="*/ 34621 h 4900456"/>
                                <a:gd name="connsiteX10048" fmla="*/ 3955631 w 7362098"/>
                                <a:gd name="connsiteY10048" fmla="*/ 34621 h 4900456"/>
                                <a:gd name="connsiteX10049" fmla="*/ 3960221 w 7362098"/>
                                <a:gd name="connsiteY10049" fmla="*/ 32725 h 4900456"/>
                                <a:gd name="connsiteX10050" fmla="*/ 5326879 w 7362098"/>
                                <a:gd name="connsiteY10050" fmla="*/ 27037 h 4900456"/>
                                <a:gd name="connsiteX10051" fmla="*/ 5341251 w 7362098"/>
                                <a:gd name="connsiteY10051" fmla="*/ 37816 h 4900456"/>
                                <a:gd name="connsiteX10052" fmla="*/ 5341650 w 7362098"/>
                                <a:gd name="connsiteY10052" fmla="*/ 40611 h 4900456"/>
                                <a:gd name="connsiteX10053" fmla="*/ 5340053 w 7362098"/>
                                <a:gd name="connsiteY10053" fmla="*/ 41409 h 4900456"/>
                                <a:gd name="connsiteX10054" fmla="*/ 5338456 w 7362098"/>
                                <a:gd name="connsiteY10054" fmla="*/ 41010 h 4900456"/>
                                <a:gd name="connsiteX10055" fmla="*/ 5324483 w 7362098"/>
                                <a:gd name="connsiteY10055" fmla="*/ 30231 h 4900456"/>
                                <a:gd name="connsiteX10056" fmla="*/ 5324084 w 7362098"/>
                                <a:gd name="connsiteY10056" fmla="*/ 27436 h 4900456"/>
                                <a:gd name="connsiteX10057" fmla="*/ 5326879 w 7362098"/>
                                <a:gd name="connsiteY10057" fmla="*/ 27037 h 4900456"/>
                                <a:gd name="connsiteX10058" fmla="*/ 1835948 w 7362098"/>
                                <a:gd name="connsiteY10058" fmla="*/ 26638 h 4900456"/>
                                <a:gd name="connsiteX10059" fmla="*/ 1838742 w 7362098"/>
                                <a:gd name="connsiteY10059" fmla="*/ 28234 h 4900456"/>
                                <a:gd name="connsiteX10060" fmla="*/ 1856308 w 7362098"/>
                                <a:gd name="connsiteY10060" fmla="*/ 39013 h 4900456"/>
                                <a:gd name="connsiteX10061" fmla="*/ 1859501 w 7362098"/>
                                <a:gd name="connsiteY10061" fmla="*/ 40610 h 4900456"/>
                                <a:gd name="connsiteX10062" fmla="*/ 1858304 w 7362098"/>
                                <a:gd name="connsiteY10062" fmla="*/ 43404 h 4900456"/>
                                <a:gd name="connsiteX10063" fmla="*/ 1857904 w 7362098"/>
                                <a:gd name="connsiteY10063" fmla="*/ 43404 h 4900456"/>
                                <a:gd name="connsiteX10064" fmla="*/ 1845129 w 7362098"/>
                                <a:gd name="connsiteY10064" fmla="*/ 42206 h 4900456"/>
                                <a:gd name="connsiteX10065" fmla="*/ 1816386 w 7362098"/>
                                <a:gd name="connsiteY10065" fmla="*/ 74542 h 4900456"/>
                                <a:gd name="connsiteX10066" fmla="*/ 1773298 w 7362098"/>
                                <a:gd name="connsiteY10066" fmla="*/ 77736 h 4900456"/>
                                <a:gd name="connsiteX10067" fmla="*/ 1766513 w 7362098"/>
                                <a:gd name="connsiteY10067" fmla="*/ 88914 h 4900456"/>
                                <a:gd name="connsiteX10068" fmla="*/ 1766113 w 7362098"/>
                                <a:gd name="connsiteY10068" fmla="*/ 89313 h 4900456"/>
                                <a:gd name="connsiteX10069" fmla="*/ 1763318 w 7362098"/>
                                <a:gd name="connsiteY10069" fmla="*/ 88514 h 4900456"/>
                                <a:gd name="connsiteX10070" fmla="*/ 1763718 w 7362098"/>
                                <a:gd name="connsiteY10070" fmla="*/ 85321 h 4900456"/>
                                <a:gd name="connsiteX10071" fmla="*/ 1765713 w 7362098"/>
                                <a:gd name="connsiteY10071" fmla="*/ 64562 h 4900456"/>
                                <a:gd name="connsiteX10072" fmla="*/ 1766113 w 7362098"/>
                                <a:gd name="connsiteY10072" fmla="*/ 61368 h 4900456"/>
                                <a:gd name="connsiteX10073" fmla="*/ 1769306 w 7362098"/>
                                <a:gd name="connsiteY10073" fmla="*/ 61767 h 4900456"/>
                                <a:gd name="connsiteX10074" fmla="*/ 1773697 w 7362098"/>
                                <a:gd name="connsiteY10074" fmla="*/ 73345 h 4900456"/>
                                <a:gd name="connsiteX10075" fmla="*/ 1774096 w 7362098"/>
                                <a:gd name="connsiteY10075" fmla="*/ 73345 h 4900456"/>
                                <a:gd name="connsiteX10076" fmla="*/ 1814391 w 7362098"/>
                                <a:gd name="connsiteY10076" fmla="*/ 70551 h 4900456"/>
                                <a:gd name="connsiteX10077" fmla="*/ 1840738 w 7362098"/>
                                <a:gd name="connsiteY10077" fmla="*/ 40210 h 4900456"/>
                                <a:gd name="connsiteX10078" fmla="*/ 1840738 w 7362098"/>
                                <a:gd name="connsiteY10078" fmla="*/ 39811 h 4900456"/>
                                <a:gd name="connsiteX10079" fmla="*/ 1834351 w 7362098"/>
                                <a:gd name="connsiteY10079" fmla="*/ 29432 h 4900456"/>
                                <a:gd name="connsiteX10080" fmla="*/ 1835948 w 7362098"/>
                                <a:gd name="connsiteY10080" fmla="*/ 26638 h 4900456"/>
                                <a:gd name="connsiteX10081" fmla="*/ 5272988 w 7362098"/>
                                <a:gd name="connsiteY10081" fmla="*/ 23444 h 4900456"/>
                                <a:gd name="connsiteX10082" fmla="*/ 5275782 w 7362098"/>
                                <a:gd name="connsiteY10082" fmla="*/ 24242 h 4900456"/>
                                <a:gd name="connsiteX10083" fmla="*/ 5274984 w 7362098"/>
                                <a:gd name="connsiteY10083" fmla="*/ 27036 h 4900456"/>
                                <a:gd name="connsiteX10084" fmla="*/ 5259813 w 7362098"/>
                                <a:gd name="connsiteY10084" fmla="*/ 35820 h 4900456"/>
                                <a:gd name="connsiteX10085" fmla="*/ 5259015 w 7362098"/>
                                <a:gd name="connsiteY10085" fmla="*/ 36219 h 4900456"/>
                                <a:gd name="connsiteX10086" fmla="*/ 5257019 w 7362098"/>
                                <a:gd name="connsiteY10086" fmla="*/ 35021 h 4900456"/>
                                <a:gd name="connsiteX10087" fmla="*/ 5257817 w 7362098"/>
                                <a:gd name="connsiteY10087" fmla="*/ 32227 h 4900456"/>
                                <a:gd name="connsiteX10088" fmla="*/ 2759302 w 7362098"/>
                                <a:gd name="connsiteY10088" fmla="*/ 23444 h 4900456"/>
                                <a:gd name="connsiteX10089" fmla="*/ 2764092 w 7362098"/>
                                <a:gd name="connsiteY10089" fmla="*/ 27037 h 4900456"/>
                                <a:gd name="connsiteX10090" fmla="*/ 2767686 w 7362098"/>
                                <a:gd name="connsiteY10090" fmla="*/ 51388 h 4900456"/>
                                <a:gd name="connsiteX10091" fmla="*/ 2792037 w 7362098"/>
                                <a:gd name="connsiteY10091" fmla="*/ 47795 h 4900456"/>
                                <a:gd name="connsiteX10092" fmla="*/ 2796829 w 7362098"/>
                                <a:gd name="connsiteY10092" fmla="*/ 51388 h 4900456"/>
                                <a:gd name="connsiteX10093" fmla="*/ 2793235 w 7362098"/>
                                <a:gd name="connsiteY10093" fmla="*/ 56178 h 4900456"/>
                                <a:gd name="connsiteX10094" fmla="*/ 2768885 w 7362098"/>
                                <a:gd name="connsiteY10094" fmla="*/ 59771 h 4900456"/>
                                <a:gd name="connsiteX10095" fmla="*/ 2772475 w 7362098"/>
                                <a:gd name="connsiteY10095" fmla="*/ 84123 h 4900456"/>
                                <a:gd name="connsiteX10096" fmla="*/ 2768885 w 7362098"/>
                                <a:gd name="connsiteY10096" fmla="*/ 88914 h 4900456"/>
                                <a:gd name="connsiteX10097" fmla="*/ 2764092 w 7362098"/>
                                <a:gd name="connsiteY10097" fmla="*/ 85321 h 4900456"/>
                                <a:gd name="connsiteX10098" fmla="*/ 2760501 w 7362098"/>
                                <a:gd name="connsiteY10098" fmla="*/ 60969 h 4900456"/>
                                <a:gd name="connsiteX10099" fmla="*/ 2736146 w 7362098"/>
                                <a:gd name="connsiteY10099" fmla="*/ 64561 h 4900456"/>
                                <a:gd name="connsiteX10100" fmla="*/ 2731352 w 7362098"/>
                                <a:gd name="connsiteY10100" fmla="*/ 60969 h 4900456"/>
                                <a:gd name="connsiteX10101" fmla="*/ 2734947 w 7362098"/>
                                <a:gd name="connsiteY10101" fmla="*/ 56178 h 4900456"/>
                                <a:gd name="connsiteX10102" fmla="*/ 2759302 w 7362098"/>
                                <a:gd name="connsiteY10102" fmla="*/ 52585 h 4900456"/>
                                <a:gd name="connsiteX10103" fmla="*/ 2755709 w 7362098"/>
                                <a:gd name="connsiteY10103" fmla="*/ 28234 h 4900456"/>
                                <a:gd name="connsiteX10104" fmla="*/ 2759302 w 7362098"/>
                                <a:gd name="connsiteY10104" fmla="*/ 23444 h 4900456"/>
                                <a:gd name="connsiteX10105" fmla="*/ 5331669 w 7362098"/>
                                <a:gd name="connsiteY10105" fmla="*/ 16259 h 4900456"/>
                                <a:gd name="connsiteX10106" fmla="*/ 5348436 w 7362098"/>
                                <a:gd name="connsiteY10106" fmla="*/ 21050 h 4900456"/>
                                <a:gd name="connsiteX10107" fmla="*/ 5349634 w 7362098"/>
                                <a:gd name="connsiteY10107" fmla="*/ 23844 h 4900456"/>
                                <a:gd name="connsiteX10108" fmla="*/ 5348037 w 7362098"/>
                                <a:gd name="connsiteY10108" fmla="*/ 25441 h 4900456"/>
                                <a:gd name="connsiteX10109" fmla="*/ 5347239 w 7362098"/>
                                <a:gd name="connsiteY10109" fmla="*/ 25441 h 4900456"/>
                                <a:gd name="connsiteX10110" fmla="*/ 5330471 w 7362098"/>
                                <a:gd name="connsiteY10110" fmla="*/ 20651 h 4900456"/>
                                <a:gd name="connsiteX10111" fmla="*/ 5328875 w 7362098"/>
                                <a:gd name="connsiteY10111" fmla="*/ 17855 h 4900456"/>
                                <a:gd name="connsiteX10112" fmla="*/ 5331669 w 7362098"/>
                                <a:gd name="connsiteY10112" fmla="*/ 16259 h 4900456"/>
                                <a:gd name="connsiteX10113" fmla="*/ 5269794 w 7362098"/>
                                <a:gd name="connsiteY10113" fmla="*/ 11867 h 4900456"/>
                                <a:gd name="connsiteX10114" fmla="*/ 5272189 w 7362098"/>
                                <a:gd name="connsiteY10114" fmla="*/ 13863 h 4900456"/>
                                <a:gd name="connsiteX10115" fmla="*/ 5270193 w 7362098"/>
                                <a:gd name="connsiteY10115" fmla="*/ 16259 h 4900456"/>
                                <a:gd name="connsiteX10116" fmla="*/ 5252627 w 7362098"/>
                                <a:gd name="connsiteY10116" fmla="*/ 18654 h 4900456"/>
                                <a:gd name="connsiteX10117" fmla="*/ 5250232 w 7362098"/>
                                <a:gd name="connsiteY10117" fmla="*/ 16658 h 4900456"/>
                                <a:gd name="connsiteX10118" fmla="*/ 5252228 w 7362098"/>
                                <a:gd name="connsiteY10118" fmla="*/ 14262 h 4900456"/>
                                <a:gd name="connsiteX10119" fmla="*/ 5349235 w 7362098"/>
                                <a:gd name="connsiteY10119" fmla="*/ 1488 h 4900456"/>
                                <a:gd name="connsiteX10120" fmla="*/ 5351630 w 7362098"/>
                                <a:gd name="connsiteY10120" fmla="*/ 3484 h 4900456"/>
                                <a:gd name="connsiteX10121" fmla="*/ 5349634 w 7362098"/>
                                <a:gd name="connsiteY10121" fmla="*/ 5880 h 4900456"/>
                                <a:gd name="connsiteX10122" fmla="*/ 5332068 w 7362098"/>
                                <a:gd name="connsiteY10122" fmla="*/ 8275 h 4900456"/>
                                <a:gd name="connsiteX10123" fmla="*/ 5329673 w 7362098"/>
                                <a:gd name="connsiteY10123" fmla="*/ 6279 h 4900456"/>
                                <a:gd name="connsiteX10124" fmla="*/ 5331669 w 7362098"/>
                                <a:gd name="connsiteY10124" fmla="*/ 3883 h 4900456"/>
                                <a:gd name="connsiteX10125" fmla="*/ 3977386 w 7362098"/>
                                <a:gd name="connsiteY10125" fmla="*/ 390 h 4900456"/>
                                <a:gd name="connsiteX10126" fmla="*/ 3986768 w 7362098"/>
                                <a:gd name="connsiteY10126" fmla="*/ 1488 h 4900456"/>
                                <a:gd name="connsiteX10127" fmla="*/ 3993953 w 7362098"/>
                                <a:gd name="connsiteY10127" fmla="*/ 13464 h 4900456"/>
                                <a:gd name="connsiteX10128" fmla="*/ 3997546 w 7362098"/>
                                <a:gd name="connsiteY10128" fmla="*/ 18254 h 4900456"/>
                                <a:gd name="connsiteX10129" fmla="*/ 4003534 w 7362098"/>
                                <a:gd name="connsiteY10129" fmla="*/ 18254 h 4900456"/>
                                <a:gd name="connsiteX10130" fmla="*/ 4003933 w 7362098"/>
                                <a:gd name="connsiteY10130" fmla="*/ 18254 h 4900456"/>
                                <a:gd name="connsiteX10131" fmla="*/ 4004332 w 7362098"/>
                                <a:gd name="connsiteY10131" fmla="*/ 17855 h 4900456"/>
                                <a:gd name="connsiteX10132" fmla="*/ 4017506 w 7362098"/>
                                <a:gd name="connsiteY10132" fmla="*/ 17456 h 4900456"/>
                                <a:gd name="connsiteX10133" fmla="*/ 4024691 w 7362098"/>
                                <a:gd name="connsiteY10133" fmla="*/ 29032 h 4900456"/>
                                <a:gd name="connsiteX10134" fmla="*/ 4024691 w 7362098"/>
                                <a:gd name="connsiteY10134" fmla="*/ 29432 h 4900456"/>
                                <a:gd name="connsiteX10135" fmla="*/ 4028284 w 7362098"/>
                                <a:gd name="connsiteY10135" fmla="*/ 34222 h 4900456"/>
                                <a:gd name="connsiteX10136" fmla="*/ 4034671 w 7362098"/>
                                <a:gd name="connsiteY10136" fmla="*/ 34222 h 4900456"/>
                                <a:gd name="connsiteX10137" fmla="*/ 4035071 w 7362098"/>
                                <a:gd name="connsiteY10137" fmla="*/ 34222 h 4900456"/>
                                <a:gd name="connsiteX10138" fmla="*/ 4049043 w 7362098"/>
                                <a:gd name="connsiteY10138" fmla="*/ 33424 h 4900456"/>
                                <a:gd name="connsiteX10139" fmla="*/ 4056229 w 7362098"/>
                                <a:gd name="connsiteY10139" fmla="*/ 45400 h 4900456"/>
                                <a:gd name="connsiteX10140" fmla="*/ 4059822 w 7362098"/>
                                <a:gd name="connsiteY10140" fmla="*/ 50191 h 4900456"/>
                                <a:gd name="connsiteX10141" fmla="*/ 4063015 w 7362098"/>
                                <a:gd name="connsiteY10141" fmla="*/ 50989 h 4900456"/>
                                <a:gd name="connsiteX10142" fmla="*/ 4067407 w 7362098"/>
                                <a:gd name="connsiteY10142" fmla="*/ 51388 h 4900456"/>
                                <a:gd name="connsiteX10143" fmla="*/ 4070999 w 7362098"/>
                                <a:gd name="connsiteY10143" fmla="*/ 55380 h 4900456"/>
                                <a:gd name="connsiteX10144" fmla="*/ 4065411 w 7362098"/>
                                <a:gd name="connsiteY10144" fmla="*/ 59372 h 4900456"/>
                                <a:gd name="connsiteX10145" fmla="*/ 4059423 w 7362098"/>
                                <a:gd name="connsiteY10145" fmla="*/ 58973 h 4900456"/>
                                <a:gd name="connsiteX10146" fmla="*/ 4054632 w 7362098"/>
                                <a:gd name="connsiteY10146" fmla="*/ 57376 h 4900456"/>
                                <a:gd name="connsiteX10147" fmla="*/ 4047447 w 7362098"/>
                                <a:gd name="connsiteY10147" fmla="*/ 45400 h 4900456"/>
                                <a:gd name="connsiteX10148" fmla="*/ 4044253 w 7362098"/>
                                <a:gd name="connsiteY10148" fmla="*/ 40610 h 4900456"/>
                                <a:gd name="connsiteX10149" fmla="*/ 4037466 w 7362098"/>
                                <a:gd name="connsiteY10149" fmla="*/ 41009 h 4900456"/>
                                <a:gd name="connsiteX10150" fmla="*/ 4023893 w 7362098"/>
                                <a:gd name="connsiteY10150" fmla="*/ 41409 h 4900456"/>
                                <a:gd name="connsiteX10151" fmla="*/ 4016707 w 7362098"/>
                                <a:gd name="connsiteY10151" fmla="*/ 29831 h 4900456"/>
                                <a:gd name="connsiteX10152" fmla="*/ 4013115 w 7362098"/>
                                <a:gd name="connsiteY10152" fmla="*/ 24641 h 4900456"/>
                                <a:gd name="connsiteX10153" fmla="*/ 4007127 w 7362098"/>
                                <a:gd name="connsiteY10153" fmla="*/ 24641 h 4900456"/>
                                <a:gd name="connsiteX10154" fmla="*/ 4006728 w 7362098"/>
                                <a:gd name="connsiteY10154" fmla="*/ 24641 h 4900456"/>
                                <a:gd name="connsiteX10155" fmla="*/ 3993155 w 7362098"/>
                                <a:gd name="connsiteY10155" fmla="*/ 25040 h 4900456"/>
                                <a:gd name="connsiteX10156" fmla="*/ 3985969 w 7362098"/>
                                <a:gd name="connsiteY10156" fmla="*/ 13064 h 4900456"/>
                                <a:gd name="connsiteX10157" fmla="*/ 3982776 w 7362098"/>
                                <a:gd name="connsiteY10157" fmla="*/ 8274 h 4900456"/>
                                <a:gd name="connsiteX10158" fmla="*/ 3975989 w 7362098"/>
                                <a:gd name="connsiteY10158" fmla="*/ 8673 h 4900456"/>
                                <a:gd name="connsiteX10159" fmla="*/ 3962417 w 7362098"/>
                                <a:gd name="connsiteY10159" fmla="*/ 9072 h 4900456"/>
                                <a:gd name="connsiteX10160" fmla="*/ 3960021 w 7362098"/>
                                <a:gd name="connsiteY10160" fmla="*/ 7476 h 4900456"/>
                                <a:gd name="connsiteX10161" fmla="*/ 3958425 w 7362098"/>
                                <a:gd name="connsiteY10161" fmla="*/ 2286 h 4900456"/>
                                <a:gd name="connsiteX10162" fmla="*/ 3963614 w 7362098"/>
                                <a:gd name="connsiteY10162" fmla="*/ 689 h 4900456"/>
                                <a:gd name="connsiteX10163" fmla="*/ 3966009 w 7362098"/>
                                <a:gd name="connsiteY10163" fmla="*/ 2286 h 4900456"/>
                                <a:gd name="connsiteX10164" fmla="*/ 3972397 w 7362098"/>
                                <a:gd name="connsiteY10164" fmla="*/ 2286 h 4900456"/>
                                <a:gd name="connsiteX10165" fmla="*/ 3972796 w 7362098"/>
                                <a:gd name="connsiteY10165" fmla="*/ 2286 h 4900456"/>
                                <a:gd name="connsiteX10166" fmla="*/ 3977386 w 7362098"/>
                                <a:gd name="connsiteY10166" fmla="*/ 390 h 4900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  <a:cxn ang="0">
                                  <a:pos x="connsiteX4409" y="connsiteY4409"/>
                                </a:cxn>
                                <a:cxn ang="0">
                                  <a:pos x="connsiteX4410" y="connsiteY4410"/>
                                </a:cxn>
                                <a:cxn ang="0">
                                  <a:pos x="connsiteX4411" y="connsiteY4411"/>
                                </a:cxn>
                                <a:cxn ang="0">
                                  <a:pos x="connsiteX4412" y="connsiteY4412"/>
                                </a:cxn>
                                <a:cxn ang="0">
                                  <a:pos x="connsiteX4413" y="connsiteY4413"/>
                                </a:cxn>
                                <a:cxn ang="0">
                                  <a:pos x="connsiteX4414" y="connsiteY4414"/>
                                </a:cxn>
                                <a:cxn ang="0">
                                  <a:pos x="connsiteX4415" y="connsiteY4415"/>
                                </a:cxn>
                                <a:cxn ang="0">
                                  <a:pos x="connsiteX4416" y="connsiteY4416"/>
                                </a:cxn>
                                <a:cxn ang="0">
                                  <a:pos x="connsiteX4417" y="connsiteY4417"/>
                                </a:cxn>
                                <a:cxn ang="0">
                                  <a:pos x="connsiteX4418" y="connsiteY4418"/>
                                </a:cxn>
                                <a:cxn ang="0">
                                  <a:pos x="connsiteX4419" y="connsiteY4419"/>
                                </a:cxn>
                                <a:cxn ang="0">
                                  <a:pos x="connsiteX4420" y="connsiteY4420"/>
                                </a:cxn>
                                <a:cxn ang="0">
                                  <a:pos x="connsiteX4421" y="connsiteY4421"/>
                                </a:cxn>
                                <a:cxn ang="0">
                                  <a:pos x="connsiteX4422" y="connsiteY4422"/>
                                </a:cxn>
                                <a:cxn ang="0">
                                  <a:pos x="connsiteX4423" y="connsiteY4423"/>
                                </a:cxn>
                                <a:cxn ang="0">
                                  <a:pos x="connsiteX4424" y="connsiteY4424"/>
                                </a:cxn>
                                <a:cxn ang="0">
                                  <a:pos x="connsiteX4425" y="connsiteY4425"/>
                                </a:cxn>
                                <a:cxn ang="0">
                                  <a:pos x="connsiteX4426" y="connsiteY4426"/>
                                </a:cxn>
                                <a:cxn ang="0">
                                  <a:pos x="connsiteX4427" y="connsiteY4427"/>
                                </a:cxn>
                                <a:cxn ang="0">
                                  <a:pos x="connsiteX4428" y="connsiteY4428"/>
                                </a:cxn>
                                <a:cxn ang="0">
                                  <a:pos x="connsiteX4429" y="connsiteY4429"/>
                                </a:cxn>
                                <a:cxn ang="0">
                                  <a:pos x="connsiteX4430" y="connsiteY4430"/>
                                </a:cxn>
                                <a:cxn ang="0">
                                  <a:pos x="connsiteX4431" y="connsiteY4431"/>
                                </a:cxn>
                                <a:cxn ang="0">
                                  <a:pos x="connsiteX4432" y="connsiteY4432"/>
                                </a:cxn>
                                <a:cxn ang="0">
                                  <a:pos x="connsiteX4433" y="connsiteY4433"/>
                                </a:cxn>
                                <a:cxn ang="0">
                                  <a:pos x="connsiteX4434" y="connsiteY4434"/>
                                </a:cxn>
                                <a:cxn ang="0">
                                  <a:pos x="connsiteX4435" y="connsiteY4435"/>
                                </a:cxn>
                                <a:cxn ang="0">
                                  <a:pos x="connsiteX4436" y="connsiteY4436"/>
                                </a:cxn>
                                <a:cxn ang="0">
                                  <a:pos x="connsiteX4437" y="connsiteY4437"/>
                                </a:cxn>
                                <a:cxn ang="0">
                                  <a:pos x="connsiteX4438" y="connsiteY4438"/>
                                </a:cxn>
                                <a:cxn ang="0">
                                  <a:pos x="connsiteX4439" y="connsiteY4439"/>
                                </a:cxn>
                                <a:cxn ang="0">
                                  <a:pos x="connsiteX4440" y="connsiteY4440"/>
                                </a:cxn>
                                <a:cxn ang="0">
                                  <a:pos x="connsiteX4441" y="connsiteY4441"/>
                                </a:cxn>
                                <a:cxn ang="0">
                                  <a:pos x="connsiteX4442" y="connsiteY4442"/>
                                </a:cxn>
                                <a:cxn ang="0">
                                  <a:pos x="connsiteX4443" y="connsiteY4443"/>
                                </a:cxn>
                                <a:cxn ang="0">
                                  <a:pos x="connsiteX4444" y="connsiteY4444"/>
                                </a:cxn>
                                <a:cxn ang="0">
                                  <a:pos x="connsiteX4445" y="connsiteY4445"/>
                                </a:cxn>
                                <a:cxn ang="0">
                                  <a:pos x="connsiteX4446" y="connsiteY4446"/>
                                </a:cxn>
                                <a:cxn ang="0">
                                  <a:pos x="connsiteX4447" y="connsiteY4447"/>
                                </a:cxn>
                                <a:cxn ang="0">
                                  <a:pos x="connsiteX4448" y="connsiteY4448"/>
                                </a:cxn>
                                <a:cxn ang="0">
                                  <a:pos x="connsiteX4449" y="connsiteY4449"/>
                                </a:cxn>
                                <a:cxn ang="0">
                                  <a:pos x="connsiteX4450" y="connsiteY4450"/>
                                </a:cxn>
                                <a:cxn ang="0">
                                  <a:pos x="connsiteX4451" y="connsiteY4451"/>
                                </a:cxn>
                                <a:cxn ang="0">
                                  <a:pos x="connsiteX4452" y="connsiteY4452"/>
                                </a:cxn>
                                <a:cxn ang="0">
                                  <a:pos x="connsiteX4453" y="connsiteY4453"/>
                                </a:cxn>
                                <a:cxn ang="0">
                                  <a:pos x="connsiteX4454" y="connsiteY4454"/>
                                </a:cxn>
                                <a:cxn ang="0">
                                  <a:pos x="connsiteX4455" y="connsiteY4455"/>
                                </a:cxn>
                                <a:cxn ang="0">
                                  <a:pos x="connsiteX4456" y="connsiteY4456"/>
                                </a:cxn>
                                <a:cxn ang="0">
                                  <a:pos x="connsiteX4457" y="connsiteY4457"/>
                                </a:cxn>
                                <a:cxn ang="0">
                                  <a:pos x="connsiteX4458" y="connsiteY4458"/>
                                </a:cxn>
                                <a:cxn ang="0">
                                  <a:pos x="connsiteX4459" y="connsiteY4459"/>
                                </a:cxn>
                                <a:cxn ang="0">
                                  <a:pos x="connsiteX4460" y="connsiteY4460"/>
                                </a:cxn>
                                <a:cxn ang="0">
                                  <a:pos x="connsiteX4461" y="connsiteY4461"/>
                                </a:cxn>
                                <a:cxn ang="0">
                                  <a:pos x="connsiteX4462" y="connsiteY4462"/>
                                </a:cxn>
                                <a:cxn ang="0">
                                  <a:pos x="connsiteX4463" y="connsiteY4463"/>
                                </a:cxn>
                                <a:cxn ang="0">
                                  <a:pos x="connsiteX4464" y="connsiteY4464"/>
                                </a:cxn>
                                <a:cxn ang="0">
                                  <a:pos x="connsiteX4465" y="connsiteY4465"/>
                                </a:cxn>
                                <a:cxn ang="0">
                                  <a:pos x="connsiteX4466" y="connsiteY4466"/>
                                </a:cxn>
                                <a:cxn ang="0">
                                  <a:pos x="connsiteX4467" y="connsiteY4467"/>
                                </a:cxn>
                                <a:cxn ang="0">
                                  <a:pos x="connsiteX4468" y="connsiteY4468"/>
                                </a:cxn>
                                <a:cxn ang="0">
                                  <a:pos x="connsiteX4469" y="connsiteY4469"/>
                                </a:cxn>
                                <a:cxn ang="0">
                                  <a:pos x="connsiteX4470" y="connsiteY4470"/>
                                </a:cxn>
                                <a:cxn ang="0">
                                  <a:pos x="connsiteX4471" y="connsiteY4471"/>
                                </a:cxn>
                                <a:cxn ang="0">
                                  <a:pos x="connsiteX4472" y="connsiteY4472"/>
                                </a:cxn>
                                <a:cxn ang="0">
                                  <a:pos x="connsiteX4473" y="connsiteY4473"/>
                                </a:cxn>
                                <a:cxn ang="0">
                                  <a:pos x="connsiteX4474" y="connsiteY4474"/>
                                </a:cxn>
                                <a:cxn ang="0">
                                  <a:pos x="connsiteX4475" y="connsiteY4475"/>
                                </a:cxn>
                                <a:cxn ang="0">
                                  <a:pos x="connsiteX4476" y="connsiteY4476"/>
                                </a:cxn>
                                <a:cxn ang="0">
                                  <a:pos x="connsiteX4477" y="connsiteY4477"/>
                                </a:cxn>
                                <a:cxn ang="0">
                                  <a:pos x="connsiteX4478" y="connsiteY4478"/>
                                </a:cxn>
                                <a:cxn ang="0">
                                  <a:pos x="connsiteX4479" y="connsiteY4479"/>
                                </a:cxn>
                                <a:cxn ang="0">
                                  <a:pos x="connsiteX4480" y="connsiteY4480"/>
                                </a:cxn>
                                <a:cxn ang="0">
                                  <a:pos x="connsiteX4481" y="connsiteY4481"/>
                                </a:cxn>
                                <a:cxn ang="0">
                                  <a:pos x="connsiteX4482" y="connsiteY4482"/>
                                </a:cxn>
                                <a:cxn ang="0">
                                  <a:pos x="connsiteX4483" y="connsiteY4483"/>
                                </a:cxn>
                                <a:cxn ang="0">
                                  <a:pos x="connsiteX4484" y="connsiteY4484"/>
                                </a:cxn>
                                <a:cxn ang="0">
                                  <a:pos x="connsiteX4485" y="connsiteY4485"/>
                                </a:cxn>
                                <a:cxn ang="0">
                                  <a:pos x="connsiteX4486" y="connsiteY4486"/>
                                </a:cxn>
                                <a:cxn ang="0">
                                  <a:pos x="connsiteX4487" y="connsiteY4487"/>
                                </a:cxn>
                                <a:cxn ang="0">
                                  <a:pos x="connsiteX4488" y="connsiteY4488"/>
                                </a:cxn>
                                <a:cxn ang="0">
                                  <a:pos x="connsiteX4489" y="connsiteY4489"/>
                                </a:cxn>
                                <a:cxn ang="0">
                                  <a:pos x="connsiteX4490" y="connsiteY4490"/>
                                </a:cxn>
                                <a:cxn ang="0">
                                  <a:pos x="connsiteX4491" y="connsiteY4491"/>
                                </a:cxn>
                                <a:cxn ang="0">
                                  <a:pos x="connsiteX4492" y="connsiteY4492"/>
                                </a:cxn>
                                <a:cxn ang="0">
                                  <a:pos x="connsiteX4493" y="connsiteY4493"/>
                                </a:cxn>
                                <a:cxn ang="0">
                                  <a:pos x="connsiteX4494" y="connsiteY4494"/>
                                </a:cxn>
                                <a:cxn ang="0">
                                  <a:pos x="connsiteX4495" y="connsiteY4495"/>
                                </a:cxn>
                                <a:cxn ang="0">
                                  <a:pos x="connsiteX4496" y="connsiteY4496"/>
                                </a:cxn>
                                <a:cxn ang="0">
                                  <a:pos x="connsiteX4497" y="connsiteY4497"/>
                                </a:cxn>
                                <a:cxn ang="0">
                                  <a:pos x="connsiteX4498" y="connsiteY4498"/>
                                </a:cxn>
                                <a:cxn ang="0">
                                  <a:pos x="connsiteX4499" y="connsiteY4499"/>
                                </a:cxn>
                                <a:cxn ang="0">
                                  <a:pos x="connsiteX4500" y="connsiteY4500"/>
                                </a:cxn>
                                <a:cxn ang="0">
                                  <a:pos x="connsiteX4501" y="connsiteY4501"/>
                                </a:cxn>
                                <a:cxn ang="0">
                                  <a:pos x="connsiteX4502" y="connsiteY4502"/>
                                </a:cxn>
                                <a:cxn ang="0">
                                  <a:pos x="connsiteX4503" y="connsiteY4503"/>
                                </a:cxn>
                                <a:cxn ang="0">
                                  <a:pos x="connsiteX4504" y="connsiteY4504"/>
                                </a:cxn>
                                <a:cxn ang="0">
                                  <a:pos x="connsiteX4505" y="connsiteY4505"/>
                                </a:cxn>
                                <a:cxn ang="0">
                                  <a:pos x="connsiteX4506" y="connsiteY4506"/>
                                </a:cxn>
                                <a:cxn ang="0">
                                  <a:pos x="connsiteX4507" y="connsiteY4507"/>
                                </a:cxn>
                                <a:cxn ang="0">
                                  <a:pos x="connsiteX4508" y="connsiteY4508"/>
                                </a:cxn>
                                <a:cxn ang="0">
                                  <a:pos x="connsiteX4509" y="connsiteY4509"/>
                                </a:cxn>
                                <a:cxn ang="0">
                                  <a:pos x="connsiteX4510" y="connsiteY4510"/>
                                </a:cxn>
                                <a:cxn ang="0">
                                  <a:pos x="connsiteX4511" y="connsiteY4511"/>
                                </a:cxn>
                                <a:cxn ang="0">
                                  <a:pos x="connsiteX4512" y="connsiteY4512"/>
                                </a:cxn>
                                <a:cxn ang="0">
                                  <a:pos x="connsiteX4513" y="connsiteY4513"/>
                                </a:cxn>
                                <a:cxn ang="0">
                                  <a:pos x="connsiteX4514" y="connsiteY4514"/>
                                </a:cxn>
                                <a:cxn ang="0">
                                  <a:pos x="connsiteX4515" y="connsiteY4515"/>
                                </a:cxn>
                                <a:cxn ang="0">
                                  <a:pos x="connsiteX4516" y="connsiteY4516"/>
                                </a:cxn>
                                <a:cxn ang="0">
                                  <a:pos x="connsiteX4517" y="connsiteY4517"/>
                                </a:cxn>
                                <a:cxn ang="0">
                                  <a:pos x="connsiteX4518" y="connsiteY4518"/>
                                </a:cxn>
                                <a:cxn ang="0">
                                  <a:pos x="connsiteX4519" y="connsiteY4519"/>
                                </a:cxn>
                                <a:cxn ang="0">
                                  <a:pos x="connsiteX4520" y="connsiteY4520"/>
                                </a:cxn>
                                <a:cxn ang="0">
                                  <a:pos x="connsiteX4521" y="connsiteY4521"/>
                                </a:cxn>
                                <a:cxn ang="0">
                                  <a:pos x="connsiteX4522" y="connsiteY4522"/>
                                </a:cxn>
                                <a:cxn ang="0">
                                  <a:pos x="connsiteX4523" y="connsiteY4523"/>
                                </a:cxn>
                                <a:cxn ang="0">
                                  <a:pos x="connsiteX4524" y="connsiteY4524"/>
                                </a:cxn>
                                <a:cxn ang="0">
                                  <a:pos x="connsiteX4525" y="connsiteY4525"/>
                                </a:cxn>
                                <a:cxn ang="0">
                                  <a:pos x="connsiteX4526" y="connsiteY4526"/>
                                </a:cxn>
                                <a:cxn ang="0">
                                  <a:pos x="connsiteX4527" y="connsiteY4527"/>
                                </a:cxn>
                                <a:cxn ang="0">
                                  <a:pos x="connsiteX4528" y="connsiteY4528"/>
                                </a:cxn>
                                <a:cxn ang="0">
                                  <a:pos x="connsiteX4529" y="connsiteY4529"/>
                                </a:cxn>
                                <a:cxn ang="0">
                                  <a:pos x="connsiteX4530" y="connsiteY4530"/>
                                </a:cxn>
                                <a:cxn ang="0">
                                  <a:pos x="connsiteX4531" y="connsiteY4531"/>
                                </a:cxn>
                                <a:cxn ang="0">
                                  <a:pos x="connsiteX4532" y="connsiteY4532"/>
                                </a:cxn>
                                <a:cxn ang="0">
                                  <a:pos x="connsiteX4533" y="connsiteY4533"/>
                                </a:cxn>
                                <a:cxn ang="0">
                                  <a:pos x="connsiteX4534" y="connsiteY4534"/>
                                </a:cxn>
                                <a:cxn ang="0">
                                  <a:pos x="connsiteX4535" y="connsiteY4535"/>
                                </a:cxn>
                                <a:cxn ang="0">
                                  <a:pos x="connsiteX4536" y="connsiteY4536"/>
                                </a:cxn>
                                <a:cxn ang="0">
                                  <a:pos x="connsiteX4537" y="connsiteY4537"/>
                                </a:cxn>
                                <a:cxn ang="0">
                                  <a:pos x="connsiteX4538" y="connsiteY4538"/>
                                </a:cxn>
                                <a:cxn ang="0">
                                  <a:pos x="connsiteX4539" y="connsiteY4539"/>
                                </a:cxn>
                                <a:cxn ang="0">
                                  <a:pos x="connsiteX4540" y="connsiteY4540"/>
                                </a:cxn>
                                <a:cxn ang="0">
                                  <a:pos x="connsiteX4541" y="connsiteY4541"/>
                                </a:cxn>
                                <a:cxn ang="0">
                                  <a:pos x="connsiteX4542" y="connsiteY4542"/>
                                </a:cxn>
                                <a:cxn ang="0">
                                  <a:pos x="connsiteX4543" y="connsiteY4543"/>
                                </a:cxn>
                                <a:cxn ang="0">
                                  <a:pos x="connsiteX4544" y="connsiteY4544"/>
                                </a:cxn>
                                <a:cxn ang="0">
                                  <a:pos x="connsiteX4545" y="connsiteY4545"/>
                                </a:cxn>
                                <a:cxn ang="0">
                                  <a:pos x="connsiteX4546" y="connsiteY4546"/>
                                </a:cxn>
                                <a:cxn ang="0">
                                  <a:pos x="connsiteX4547" y="connsiteY4547"/>
                                </a:cxn>
                                <a:cxn ang="0">
                                  <a:pos x="connsiteX4548" y="connsiteY4548"/>
                                </a:cxn>
                                <a:cxn ang="0">
                                  <a:pos x="connsiteX4549" y="connsiteY4549"/>
                                </a:cxn>
                                <a:cxn ang="0">
                                  <a:pos x="connsiteX4550" y="connsiteY4550"/>
                                </a:cxn>
                                <a:cxn ang="0">
                                  <a:pos x="connsiteX4551" y="connsiteY4551"/>
                                </a:cxn>
                                <a:cxn ang="0">
                                  <a:pos x="connsiteX4552" y="connsiteY4552"/>
                                </a:cxn>
                                <a:cxn ang="0">
                                  <a:pos x="connsiteX4553" y="connsiteY4553"/>
                                </a:cxn>
                                <a:cxn ang="0">
                                  <a:pos x="connsiteX4554" y="connsiteY4554"/>
                                </a:cxn>
                                <a:cxn ang="0">
                                  <a:pos x="connsiteX4555" y="connsiteY4555"/>
                                </a:cxn>
                                <a:cxn ang="0">
                                  <a:pos x="connsiteX4556" y="connsiteY4556"/>
                                </a:cxn>
                                <a:cxn ang="0">
                                  <a:pos x="connsiteX4557" y="connsiteY4557"/>
                                </a:cxn>
                                <a:cxn ang="0">
                                  <a:pos x="connsiteX4558" y="connsiteY4558"/>
                                </a:cxn>
                                <a:cxn ang="0">
                                  <a:pos x="connsiteX4559" y="connsiteY4559"/>
                                </a:cxn>
                                <a:cxn ang="0">
                                  <a:pos x="connsiteX4560" y="connsiteY4560"/>
                                </a:cxn>
                                <a:cxn ang="0">
                                  <a:pos x="connsiteX4561" y="connsiteY4561"/>
                                </a:cxn>
                                <a:cxn ang="0">
                                  <a:pos x="connsiteX4562" y="connsiteY4562"/>
                                </a:cxn>
                                <a:cxn ang="0">
                                  <a:pos x="connsiteX4563" y="connsiteY4563"/>
                                </a:cxn>
                                <a:cxn ang="0">
                                  <a:pos x="connsiteX4564" y="connsiteY4564"/>
                                </a:cxn>
                                <a:cxn ang="0">
                                  <a:pos x="connsiteX4565" y="connsiteY4565"/>
                                </a:cxn>
                                <a:cxn ang="0">
                                  <a:pos x="connsiteX4566" y="connsiteY4566"/>
                                </a:cxn>
                                <a:cxn ang="0">
                                  <a:pos x="connsiteX4567" y="connsiteY4567"/>
                                </a:cxn>
                                <a:cxn ang="0">
                                  <a:pos x="connsiteX4568" y="connsiteY4568"/>
                                </a:cxn>
                                <a:cxn ang="0">
                                  <a:pos x="connsiteX4569" y="connsiteY4569"/>
                                </a:cxn>
                                <a:cxn ang="0">
                                  <a:pos x="connsiteX4570" y="connsiteY4570"/>
                                </a:cxn>
                                <a:cxn ang="0">
                                  <a:pos x="connsiteX4571" y="connsiteY4571"/>
                                </a:cxn>
                                <a:cxn ang="0">
                                  <a:pos x="connsiteX4572" y="connsiteY4572"/>
                                </a:cxn>
                                <a:cxn ang="0">
                                  <a:pos x="connsiteX4573" y="connsiteY4573"/>
                                </a:cxn>
                                <a:cxn ang="0">
                                  <a:pos x="connsiteX4574" y="connsiteY4574"/>
                                </a:cxn>
                                <a:cxn ang="0">
                                  <a:pos x="connsiteX4575" y="connsiteY4575"/>
                                </a:cxn>
                                <a:cxn ang="0">
                                  <a:pos x="connsiteX4576" y="connsiteY4576"/>
                                </a:cxn>
                                <a:cxn ang="0">
                                  <a:pos x="connsiteX4577" y="connsiteY4577"/>
                                </a:cxn>
                                <a:cxn ang="0">
                                  <a:pos x="connsiteX4578" y="connsiteY4578"/>
                                </a:cxn>
                                <a:cxn ang="0">
                                  <a:pos x="connsiteX4579" y="connsiteY4579"/>
                                </a:cxn>
                                <a:cxn ang="0">
                                  <a:pos x="connsiteX4580" y="connsiteY4580"/>
                                </a:cxn>
                                <a:cxn ang="0">
                                  <a:pos x="connsiteX4581" y="connsiteY4581"/>
                                </a:cxn>
                                <a:cxn ang="0">
                                  <a:pos x="connsiteX4582" y="connsiteY4582"/>
                                </a:cxn>
                                <a:cxn ang="0">
                                  <a:pos x="connsiteX4583" y="connsiteY4583"/>
                                </a:cxn>
                                <a:cxn ang="0">
                                  <a:pos x="connsiteX4584" y="connsiteY4584"/>
                                </a:cxn>
                                <a:cxn ang="0">
                                  <a:pos x="connsiteX4585" y="connsiteY4585"/>
                                </a:cxn>
                                <a:cxn ang="0">
                                  <a:pos x="connsiteX4586" y="connsiteY4586"/>
                                </a:cxn>
                                <a:cxn ang="0">
                                  <a:pos x="connsiteX4587" y="connsiteY4587"/>
                                </a:cxn>
                                <a:cxn ang="0">
                                  <a:pos x="connsiteX4588" y="connsiteY4588"/>
                                </a:cxn>
                                <a:cxn ang="0">
                                  <a:pos x="connsiteX4589" y="connsiteY4589"/>
                                </a:cxn>
                                <a:cxn ang="0">
                                  <a:pos x="connsiteX4590" y="connsiteY4590"/>
                                </a:cxn>
                                <a:cxn ang="0">
                                  <a:pos x="connsiteX4591" y="connsiteY4591"/>
                                </a:cxn>
                                <a:cxn ang="0">
                                  <a:pos x="connsiteX4592" y="connsiteY4592"/>
                                </a:cxn>
                                <a:cxn ang="0">
                                  <a:pos x="connsiteX4593" y="connsiteY4593"/>
                                </a:cxn>
                                <a:cxn ang="0">
                                  <a:pos x="connsiteX4594" y="connsiteY4594"/>
                                </a:cxn>
                                <a:cxn ang="0">
                                  <a:pos x="connsiteX4595" y="connsiteY4595"/>
                                </a:cxn>
                                <a:cxn ang="0">
                                  <a:pos x="connsiteX4596" y="connsiteY4596"/>
                                </a:cxn>
                                <a:cxn ang="0">
                                  <a:pos x="connsiteX4597" y="connsiteY4597"/>
                                </a:cxn>
                                <a:cxn ang="0">
                                  <a:pos x="connsiteX4598" y="connsiteY4598"/>
                                </a:cxn>
                                <a:cxn ang="0">
                                  <a:pos x="connsiteX4599" y="connsiteY4599"/>
                                </a:cxn>
                                <a:cxn ang="0">
                                  <a:pos x="connsiteX4600" y="connsiteY4600"/>
                                </a:cxn>
                                <a:cxn ang="0">
                                  <a:pos x="connsiteX4601" y="connsiteY4601"/>
                                </a:cxn>
                                <a:cxn ang="0">
                                  <a:pos x="connsiteX4602" y="connsiteY4602"/>
                                </a:cxn>
                                <a:cxn ang="0">
                                  <a:pos x="connsiteX4603" y="connsiteY4603"/>
                                </a:cxn>
                                <a:cxn ang="0">
                                  <a:pos x="connsiteX4604" y="connsiteY4604"/>
                                </a:cxn>
                                <a:cxn ang="0">
                                  <a:pos x="connsiteX4605" y="connsiteY4605"/>
                                </a:cxn>
                                <a:cxn ang="0">
                                  <a:pos x="connsiteX4606" y="connsiteY4606"/>
                                </a:cxn>
                                <a:cxn ang="0">
                                  <a:pos x="connsiteX4607" y="connsiteY4607"/>
                                </a:cxn>
                                <a:cxn ang="0">
                                  <a:pos x="connsiteX4608" y="connsiteY4608"/>
                                </a:cxn>
                                <a:cxn ang="0">
                                  <a:pos x="connsiteX4609" y="connsiteY4609"/>
                                </a:cxn>
                                <a:cxn ang="0">
                                  <a:pos x="connsiteX4610" y="connsiteY4610"/>
                                </a:cxn>
                                <a:cxn ang="0">
                                  <a:pos x="connsiteX4611" y="connsiteY4611"/>
                                </a:cxn>
                                <a:cxn ang="0">
                                  <a:pos x="connsiteX4612" y="connsiteY4612"/>
                                </a:cxn>
                                <a:cxn ang="0">
                                  <a:pos x="connsiteX4613" y="connsiteY4613"/>
                                </a:cxn>
                                <a:cxn ang="0">
                                  <a:pos x="connsiteX4614" y="connsiteY4614"/>
                                </a:cxn>
                                <a:cxn ang="0">
                                  <a:pos x="connsiteX4615" y="connsiteY4615"/>
                                </a:cxn>
                                <a:cxn ang="0">
                                  <a:pos x="connsiteX4616" y="connsiteY4616"/>
                                </a:cxn>
                                <a:cxn ang="0">
                                  <a:pos x="connsiteX4617" y="connsiteY4617"/>
                                </a:cxn>
                                <a:cxn ang="0">
                                  <a:pos x="connsiteX4618" y="connsiteY4618"/>
                                </a:cxn>
                                <a:cxn ang="0">
                                  <a:pos x="connsiteX4619" y="connsiteY4619"/>
                                </a:cxn>
                                <a:cxn ang="0">
                                  <a:pos x="connsiteX4620" y="connsiteY4620"/>
                                </a:cxn>
                                <a:cxn ang="0">
                                  <a:pos x="connsiteX4621" y="connsiteY4621"/>
                                </a:cxn>
                                <a:cxn ang="0">
                                  <a:pos x="connsiteX4622" y="connsiteY4622"/>
                                </a:cxn>
                                <a:cxn ang="0">
                                  <a:pos x="connsiteX4623" y="connsiteY4623"/>
                                </a:cxn>
                                <a:cxn ang="0">
                                  <a:pos x="connsiteX4624" y="connsiteY4624"/>
                                </a:cxn>
                                <a:cxn ang="0">
                                  <a:pos x="connsiteX4625" y="connsiteY4625"/>
                                </a:cxn>
                                <a:cxn ang="0">
                                  <a:pos x="connsiteX4626" y="connsiteY4626"/>
                                </a:cxn>
                                <a:cxn ang="0">
                                  <a:pos x="connsiteX4627" y="connsiteY4627"/>
                                </a:cxn>
                                <a:cxn ang="0">
                                  <a:pos x="connsiteX4628" y="connsiteY4628"/>
                                </a:cxn>
                                <a:cxn ang="0">
                                  <a:pos x="connsiteX4629" y="connsiteY4629"/>
                                </a:cxn>
                                <a:cxn ang="0">
                                  <a:pos x="connsiteX4630" y="connsiteY4630"/>
                                </a:cxn>
                                <a:cxn ang="0">
                                  <a:pos x="connsiteX4631" y="connsiteY4631"/>
                                </a:cxn>
                                <a:cxn ang="0">
                                  <a:pos x="connsiteX4632" y="connsiteY4632"/>
                                </a:cxn>
                                <a:cxn ang="0">
                                  <a:pos x="connsiteX4633" y="connsiteY4633"/>
                                </a:cxn>
                                <a:cxn ang="0">
                                  <a:pos x="connsiteX4634" y="connsiteY4634"/>
                                </a:cxn>
                                <a:cxn ang="0">
                                  <a:pos x="connsiteX4635" y="connsiteY4635"/>
                                </a:cxn>
                                <a:cxn ang="0">
                                  <a:pos x="connsiteX4636" y="connsiteY4636"/>
                                </a:cxn>
                                <a:cxn ang="0">
                                  <a:pos x="connsiteX4637" y="connsiteY4637"/>
                                </a:cxn>
                                <a:cxn ang="0">
                                  <a:pos x="connsiteX4638" y="connsiteY4638"/>
                                </a:cxn>
                                <a:cxn ang="0">
                                  <a:pos x="connsiteX4639" y="connsiteY4639"/>
                                </a:cxn>
                                <a:cxn ang="0">
                                  <a:pos x="connsiteX4640" y="connsiteY4640"/>
                                </a:cxn>
                                <a:cxn ang="0">
                                  <a:pos x="connsiteX4641" y="connsiteY4641"/>
                                </a:cxn>
                                <a:cxn ang="0">
                                  <a:pos x="connsiteX4642" y="connsiteY4642"/>
                                </a:cxn>
                                <a:cxn ang="0">
                                  <a:pos x="connsiteX4643" y="connsiteY4643"/>
                                </a:cxn>
                                <a:cxn ang="0">
                                  <a:pos x="connsiteX4644" y="connsiteY4644"/>
                                </a:cxn>
                                <a:cxn ang="0">
                                  <a:pos x="connsiteX4645" y="connsiteY4645"/>
                                </a:cxn>
                                <a:cxn ang="0">
                                  <a:pos x="connsiteX4646" y="connsiteY4646"/>
                                </a:cxn>
                                <a:cxn ang="0">
                                  <a:pos x="connsiteX4647" y="connsiteY4647"/>
                                </a:cxn>
                                <a:cxn ang="0">
                                  <a:pos x="connsiteX4648" y="connsiteY4648"/>
                                </a:cxn>
                                <a:cxn ang="0">
                                  <a:pos x="connsiteX4649" y="connsiteY4649"/>
                                </a:cxn>
                                <a:cxn ang="0">
                                  <a:pos x="connsiteX4650" y="connsiteY4650"/>
                                </a:cxn>
                                <a:cxn ang="0">
                                  <a:pos x="connsiteX4651" y="connsiteY4651"/>
                                </a:cxn>
                                <a:cxn ang="0">
                                  <a:pos x="connsiteX4652" y="connsiteY4652"/>
                                </a:cxn>
                                <a:cxn ang="0">
                                  <a:pos x="connsiteX4653" y="connsiteY4653"/>
                                </a:cxn>
                                <a:cxn ang="0">
                                  <a:pos x="connsiteX4654" y="connsiteY4654"/>
                                </a:cxn>
                                <a:cxn ang="0">
                                  <a:pos x="connsiteX4655" y="connsiteY4655"/>
                                </a:cxn>
                                <a:cxn ang="0">
                                  <a:pos x="connsiteX4656" y="connsiteY4656"/>
                                </a:cxn>
                                <a:cxn ang="0">
                                  <a:pos x="connsiteX4657" y="connsiteY4657"/>
                                </a:cxn>
                                <a:cxn ang="0">
                                  <a:pos x="connsiteX4658" y="connsiteY4658"/>
                                </a:cxn>
                                <a:cxn ang="0">
                                  <a:pos x="connsiteX4659" y="connsiteY4659"/>
                                </a:cxn>
                                <a:cxn ang="0">
                                  <a:pos x="connsiteX4660" y="connsiteY4660"/>
                                </a:cxn>
                                <a:cxn ang="0">
                                  <a:pos x="connsiteX4661" y="connsiteY4661"/>
                                </a:cxn>
                                <a:cxn ang="0">
                                  <a:pos x="connsiteX4662" y="connsiteY4662"/>
                                </a:cxn>
                                <a:cxn ang="0">
                                  <a:pos x="connsiteX4663" y="connsiteY4663"/>
                                </a:cxn>
                                <a:cxn ang="0">
                                  <a:pos x="connsiteX4664" y="connsiteY4664"/>
                                </a:cxn>
                                <a:cxn ang="0">
                                  <a:pos x="connsiteX4665" y="connsiteY4665"/>
                                </a:cxn>
                                <a:cxn ang="0">
                                  <a:pos x="connsiteX4666" y="connsiteY4666"/>
                                </a:cxn>
                                <a:cxn ang="0">
                                  <a:pos x="connsiteX4667" y="connsiteY4667"/>
                                </a:cxn>
                                <a:cxn ang="0">
                                  <a:pos x="connsiteX4668" y="connsiteY4668"/>
                                </a:cxn>
                                <a:cxn ang="0">
                                  <a:pos x="connsiteX4669" y="connsiteY4669"/>
                                </a:cxn>
                                <a:cxn ang="0">
                                  <a:pos x="connsiteX4670" y="connsiteY4670"/>
                                </a:cxn>
                                <a:cxn ang="0">
                                  <a:pos x="connsiteX4671" y="connsiteY4671"/>
                                </a:cxn>
                                <a:cxn ang="0">
                                  <a:pos x="connsiteX4672" y="connsiteY4672"/>
                                </a:cxn>
                                <a:cxn ang="0">
                                  <a:pos x="connsiteX4673" y="connsiteY4673"/>
                                </a:cxn>
                                <a:cxn ang="0">
                                  <a:pos x="connsiteX4674" y="connsiteY4674"/>
                                </a:cxn>
                                <a:cxn ang="0">
                                  <a:pos x="connsiteX4675" y="connsiteY4675"/>
                                </a:cxn>
                                <a:cxn ang="0">
                                  <a:pos x="connsiteX4676" y="connsiteY4676"/>
                                </a:cxn>
                                <a:cxn ang="0">
                                  <a:pos x="connsiteX4677" y="connsiteY4677"/>
                                </a:cxn>
                                <a:cxn ang="0">
                                  <a:pos x="connsiteX4678" y="connsiteY4678"/>
                                </a:cxn>
                                <a:cxn ang="0">
                                  <a:pos x="connsiteX4679" y="connsiteY4679"/>
                                </a:cxn>
                                <a:cxn ang="0">
                                  <a:pos x="connsiteX4680" y="connsiteY4680"/>
                                </a:cxn>
                                <a:cxn ang="0">
                                  <a:pos x="connsiteX4681" y="connsiteY4681"/>
                                </a:cxn>
                                <a:cxn ang="0">
                                  <a:pos x="connsiteX4682" y="connsiteY4682"/>
                                </a:cxn>
                                <a:cxn ang="0">
                                  <a:pos x="connsiteX4683" y="connsiteY4683"/>
                                </a:cxn>
                                <a:cxn ang="0">
                                  <a:pos x="connsiteX4684" y="connsiteY4684"/>
                                </a:cxn>
                                <a:cxn ang="0">
                                  <a:pos x="connsiteX4685" y="connsiteY4685"/>
                                </a:cxn>
                                <a:cxn ang="0">
                                  <a:pos x="connsiteX4686" y="connsiteY4686"/>
                                </a:cxn>
                                <a:cxn ang="0">
                                  <a:pos x="connsiteX4687" y="connsiteY4687"/>
                                </a:cxn>
                                <a:cxn ang="0">
                                  <a:pos x="connsiteX4688" y="connsiteY4688"/>
                                </a:cxn>
                                <a:cxn ang="0">
                                  <a:pos x="connsiteX4689" y="connsiteY4689"/>
                                </a:cxn>
                                <a:cxn ang="0">
                                  <a:pos x="connsiteX4690" y="connsiteY4690"/>
                                </a:cxn>
                                <a:cxn ang="0">
                                  <a:pos x="connsiteX4691" y="connsiteY4691"/>
                                </a:cxn>
                                <a:cxn ang="0">
                                  <a:pos x="connsiteX4692" y="connsiteY4692"/>
                                </a:cxn>
                                <a:cxn ang="0">
                                  <a:pos x="connsiteX4693" y="connsiteY4693"/>
                                </a:cxn>
                                <a:cxn ang="0">
                                  <a:pos x="connsiteX4694" y="connsiteY4694"/>
                                </a:cxn>
                                <a:cxn ang="0">
                                  <a:pos x="connsiteX4695" y="connsiteY4695"/>
                                </a:cxn>
                                <a:cxn ang="0">
                                  <a:pos x="connsiteX4696" y="connsiteY4696"/>
                                </a:cxn>
                                <a:cxn ang="0">
                                  <a:pos x="connsiteX4697" y="connsiteY4697"/>
                                </a:cxn>
                                <a:cxn ang="0">
                                  <a:pos x="connsiteX4698" y="connsiteY4698"/>
                                </a:cxn>
                                <a:cxn ang="0">
                                  <a:pos x="connsiteX4699" y="connsiteY4699"/>
                                </a:cxn>
                                <a:cxn ang="0">
                                  <a:pos x="connsiteX4700" y="connsiteY4700"/>
                                </a:cxn>
                                <a:cxn ang="0">
                                  <a:pos x="connsiteX4701" y="connsiteY4701"/>
                                </a:cxn>
                                <a:cxn ang="0">
                                  <a:pos x="connsiteX4702" y="connsiteY4702"/>
                                </a:cxn>
                                <a:cxn ang="0">
                                  <a:pos x="connsiteX4703" y="connsiteY4703"/>
                                </a:cxn>
                                <a:cxn ang="0">
                                  <a:pos x="connsiteX4704" y="connsiteY4704"/>
                                </a:cxn>
                                <a:cxn ang="0">
                                  <a:pos x="connsiteX4705" y="connsiteY4705"/>
                                </a:cxn>
                                <a:cxn ang="0">
                                  <a:pos x="connsiteX4706" y="connsiteY4706"/>
                                </a:cxn>
                                <a:cxn ang="0">
                                  <a:pos x="connsiteX4707" y="connsiteY4707"/>
                                </a:cxn>
                                <a:cxn ang="0">
                                  <a:pos x="connsiteX4708" y="connsiteY4708"/>
                                </a:cxn>
                                <a:cxn ang="0">
                                  <a:pos x="connsiteX4709" y="connsiteY4709"/>
                                </a:cxn>
                                <a:cxn ang="0">
                                  <a:pos x="connsiteX4710" y="connsiteY4710"/>
                                </a:cxn>
                                <a:cxn ang="0">
                                  <a:pos x="connsiteX4711" y="connsiteY4711"/>
                                </a:cxn>
                                <a:cxn ang="0">
                                  <a:pos x="connsiteX4712" y="connsiteY4712"/>
                                </a:cxn>
                                <a:cxn ang="0">
                                  <a:pos x="connsiteX4713" y="connsiteY4713"/>
                                </a:cxn>
                                <a:cxn ang="0">
                                  <a:pos x="connsiteX4714" y="connsiteY4714"/>
                                </a:cxn>
                                <a:cxn ang="0">
                                  <a:pos x="connsiteX4715" y="connsiteY4715"/>
                                </a:cxn>
                                <a:cxn ang="0">
                                  <a:pos x="connsiteX4716" y="connsiteY4716"/>
                                </a:cxn>
                                <a:cxn ang="0">
                                  <a:pos x="connsiteX4717" y="connsiteY4717"/>
                                </a:cxn>
                                <a:cxn ang="0">
                                  <a:pos x="connsiteX4718" y="connsiteY4718"/>
                                </a:cxn>
                                <a:cxn ang="0">
                                  <a:pos x="connsiteX4719" y="connsiteY4719"/>
                                </a:cxn>
                                <a:cxn ang="0">
                                  <a:pos x="connsiteX4720" y="connsiteY4720"/>
                                </a:cxn>
                                <a:cxn ang="0">
                                  <a:pos x="connsiteX4721" y="connsiteY4721"/>
                                </a:cxn>
                                <a:cxn ang="0">
                                  <a:pos x="connsiteX4722" y="connsiteY4722"/>
                                </a:cxn>
                                <a:cxn ang="0">
                                  <a:pos x="connsiteX4723" y="connsiteY4723"/>
                                </a:cxn>
                                <a:cxn ang="0">
                                  <a:pos x="connsiteX4724" y="connsiteY4724"/>
                                </a:cxn>
                                <a:cxn ang="0">
                                  <a:pos x="connsiteX4725" y="connsiteY4725"/>
                                </a:cxn>
                                <a:cxn ang="0">
                                  <a:pos x="connsiteX4726" y="connsiteY4726"/>
                                </a:cxn>
                                <a:cxn ang="0">
                                  <a:pos x="connsiteX4727" y="connsiteY4727"/>
                                </a:cxn>
                                <a:cxn ang="0">
                                  <a:pos x="connsiteX4728" y="connsiteY4728"/>
                                </a:cxn>
                                <a:cxn ang="0">
                                  <a:pos x="connsiteX4729" y="connsiteY4729"/>
                                </a:cxn>
                                <a:cxn ang="0">
                                  <a:pos x="connsiteX4730" y="connsiteY4730"/>
                                </a:cxn>
                                <a:cxn ang="0">
                                  <a:pos x="connsiteX4731" y="connsiteY4731"/>
                                </a:cxn>
                                <a:cxn ang="0">
                                  <a:pos x="connsiteX4732" y="connsiteY4732"/>
                                </a:cxn>
                                <a:cxn ang="0">
                                  <a:pos x="connsiteX4733" y="connsiteY4733"/>
                                </a:cxn>
                                <a:cxn ang="0">
                                  <a:pos x="connsiteX4734" y="connsiteY4734"/>
                                </a:cxn>
                                <a:cxn ang="0">
                                  <a:pos x="connsiteX4735" y="connsiteY4735"/>
                                </a:cxn>
                                <a:cxn ang="0">
                                  <a:pos x="connsiteX4736" y="connsiteY4736"/>
                                </a:cxn>
                                <a:cxn ang="0">
                                  <a:pos x="connsiteX4737" y="connsiteY4737"/>
                                </a:cxn>
                                <a:cxn ang="0">
                                  <a:pos x="connsiteX4738" y="connsiteY4738"/>
                                </a:cxn>
                                <a:cxn ang="0">
                                  <a:pos x="connsiteX4739" y="connsiteY4739"/>
                                </a:cxn>
                                <a:cxn ang="0">
                                  <a:pos x="connsiteX4740" y="connsiteY4740"/>
                                </a:cxn>
                                <a:cxn ang="0">
                                  <a:pos x="connsiteX4741" y="connsiteY4741"/>
                                </a:cxn>
                                <a:cxn ang="0">
                                  <a:pos x="connsiteX4742" y="connsiteY4742"/>
                                </a:cxn>
                                <a:cxn ang="0">
                                  <a:pos x="connsiteX4743" y="connsiteY4743"/>
                                </a:cxn>
                                <a:cxn ang="0">
                                  <a:pos x="connsiteX4744" y="connsiteY4744"/>
                                </a:cxn>
                                <a:cxn ang="0">
                                  <a:pos x="connsiteX4745" y="connsiteY4745"/>
                                </a:cxn>
                                <a:cxn ang="0">
                                  <a:pos x="connsiteX4746" y="connsiteY4746"/>
                                </a:cxn>
                                <a:cxn ang="0">
                                  <a:pos x="connsiteX4747" y="connsiteY4747"/>
                                </a:cxn>
                                <a:cxn ang="0">
                                  <a:pos x="connsiteX4748" y="connsiteY4748"/>
                                </a:cxn>
                                <a:cxn ang="0">
                                  <a:pos x="connsiteX4749" y="connsiteY4749"/>
                                </a:cxn>
                                <a:cxn ang="0">
                                  <a:pos x="connsiteX4750" y="connsiteY4750"/>
                                </a:cxn>
                                <a:cxn ang="0">
                                  <a:pos x="connsiteX4751" y="connsiteY4751"/>
                                </a:cxn>
                                <a:cxn ang="0">
                                  <a:pos x="connsiteX4752" y="connsiteY4752"/>
                                </a:cxn>
                                <a:cxn ang="0">
                                  <a:pos x="connsiteX4753" y="connsiteY4753"/>
                                </a:cxn>
                                <a:cxn ang="0">
                                  <a:pos x="connsiteX4754" y="connsiteY4754"/>
                                </a:cxn>
                                <a:cxn ang="0">
                                  <a:pos x="connsiteX4755" y="connsiteY4755"/>
                                </a:cxn>
                                <a:cxn ang="0">
                                  <a:pos x="connsiteX4756" y="connsiteY4756"/>
                                </a:cxn>
                                <a:cxn ang="0">
                                  <a:pos x="connsiteX4757" y="connsiteY4757"/>
                                </a:cxn>
                                <a:cxn ang="0">
                                  <a:pos x="connsiteX4758" y="connsiteY4758"/>
                                </a:cxn>
                                <a:cxn ang="0">
                                  <a:pos x="connsiteX4759" y="connsiteY4759"/>
                                </a:cxn>
                                <a:cxn ang="0">
                                  <a:pos x="connsiteX4760" y="connsiteY4760"/>
                                </a:cxn>
                                <a:cxn ang="0">
                                  <a:pos x="connsiteX4761" y="connsiteY4761"/>
                                </a:cxn>
                                <a:cxn ang="0">
                                  <a:pos x="connsiteX4762" y="connsiteY4762"/>
                                </a:cxn>
                                <a:cxn ang="0">
                                  <a:pos x="connsiteX4763" y="connsiteY4763"/>
                                </a:cxn>
                                <a:cxn ang="0">
                                  <a:pos x="connsiteX4764" y="connsiteY4764"/>
                                </a:cxn>
                                <a:cxn ang="0">
                                  <a:pos x="connsiteX4765" y="connsiteY4765"/>
                                </a:cxn>
                                <a:cxn ang="0">
                                  <a:pos x="connsiteX4766" y="connsiteY4766"/>
                                </a:cxn>
                                <a:cxn ang="0">
                                  <a:pos x="connsiteX4767" y="connsiteY4767"/>
                                </a:cxn>
                                <a:cxn ang="0">
                                  <a:pos x="connsiteX4768" y="connsiteY4768"/>
                                </a:cxn>
                                <a:cxn ang="0">
                                  <a:pos x="connsiteX4769" y="connsiteY4769"/>
                                </a:cxn>
                                <a:cxn ang="0">
                                  <a:pos x="connsiteX4770" y="connsiteY4770"/>
                                </a:cxn>
                                <a:cxn ang="0">
                                  <a:pos x="connsiteX4771" y="connsiteY4771"/>
                                </a:cxn>
                                <a:cxn ang="0">
                                  <a:pos x="connsiteX4772" y="connsiteY4772"/>
                                </a:cxn>
                                <a:cxn ang="0">
                                  <a:pos x="connsiteX4773" y="connsiteY4773"/>
                                </a:cxn>
                                <a:cxn ang="0">
                                  <a:pos x="connsiteX4774" y="connsiteY4774"/>
                                </a:cxn>
                                <a:cxn ang="0">
                                  <a:pos x="connsiteX4775" y="connsiteY4775"/>
                                </a:cxn>
                                <a:cxn ang="0">
                                  <a:pos x="connsiteX4776" y="connsiteY4776"/>
                                </a:cxn>
                                <a:cxn ang="0">
                                  <a:pos x="connsiteX4777" y="connsiteY4777"/>
                                </a:cxn>
                                <a:cxn ang="0">
                                  <a:pos x="connsiteX4778" y="connsiteY4778"/>
                                </a:cxn>
                                <a:cxn ang="0">
                                  <a:pos x="connsiteX4779" y="connsiteY4779"/>
                                </a:cxn>
                                <a:cxn ang="0">
                                  <a:pos x="connsiteX4780" y="connsiteY4780"/>
                                </a:cxn>
                                <a:cxn ang="0">
                                  <a:pos x="connsiteX4781" y="connsiteY4781"/>
                                </a:cxn>
                                <a:cxn ang="0">
                                  <a:pos x="connsiteX4782" y="connsiteY4782"/>
                                </a:cxn>
                                <a:cxn ang="0">
                                  <a:pos x="connsiteX4783" y="connsiteY4783"/>
                                </a:cxn>
                                <a:cxn ang="0">
                                  <a:pos x="connsiteX4784" y="connsiteY4784"/>
                                </a:cxn>
                                <a:cxn ang="0">
                                  <a:pos x="connsiteX4785" y="connsiteY4785"/>
                                </a:cxn>
                                <a:cxn ang="0">
                                  <a:pos x="connsiteX4786" y="connsiteY4786"/>
                                </a:cxn>
                                <a:cxn ang="0">
                                  <a:pos x="connsiteX4787" y="connsiteY4787"/>
                                </a:cxn>
                                <a:cxn ang="0">
                                  <a:pos x="connsiteX4788" y="connsiteY4788"/>
                                </a:cxn>
                                <a:cxn ang="0">
                                  <a:pos x="connsiteX4789" y="connsiteY4789"/>
                                </a:cxn>
                                <a:cxn ang="0">
                                  <a:pos x="connsiteX4790" y="connsiteY4790"/>
                                </a:cxn>
                                <a:cxn ang="0">
                                  <a:pos x="connsiteX4791" y="connsiteY4791"/>
                                </a:cxn>
                                <a:cxn ang="0">
                                  <a:pos x="connsiteX4792" y="connsiteY4792"/>
                                </a:cxn>
                                <a:cxn ang="0">
                                  <a:pos x="connsiteX4793" y="connsiteY4793"/>
                                </a:cxn>
                                <a:cxn ang="0">
                                  <a:pos x="connsiteX4794" y="connsiteY4794"/>
                                </a:cxn>
                                <a:cxn ang="0">
                                  <a:pos x="connsiteX4795" y="connsiteY4795"/>
                                </a:cxn>
                                <a:cxn ang="0">
                                  <a:pos x="connsiteX4796" y="connsiteY4796"/>
                                </a:cxn>
                                <a:cxn ang="0">
                                  <a:pos x="connsiteX4797" y="connsiteY4797"/>
                                </a:cxn>
                                <a:cxn ang="0">
                                  <a:pos x="connsiteX4798" y="connsiteY4798"/>
                                </a:cxn>
                                <a:cxn ang="0">
                                  <a:pos x="connsiteX4799" y="connsiteY4799"/>
                                </a:cxn>
                                <a:cxn ang="0">
                                  <a:pos x="connsiteX4800" y="connsiteY4800"/>
                                </a:cxn>
                                <a:cxn ang="0">
                                  <a:pos x="connsiteX4801" y="connsiteY4801"/>
                                </a:cxn>
                                <a:cxn ang="0">
                                  <a:pos x="connsiteX4802" y="connsiteY4802"/>
                                </a:cxn>
                                <a:cxn ang="0">
                                  <a:pos x="connsiteX4803" y="connsiteY4803"/>
                                </a:cxn>
                                <a:cxn ang="0">
                                  <a:pos x="connsiteX4804" y="connsiteY4804"/>
                                </a:cxn>
                                <a:cxn ang="0">
                                  <a:pos x="connsiteX4805" y="connsiteY4805"/>
                                </a:cxn>
                                <a:cxn ang="0">
                                  <a:pos x="connsiteX4806" y="connsiteY4806"/>
                                </a:cxn>
                                <a:cxn ang="0">
                                  <a:pos x="connsiteX4807" y="connsiteY4807"/>
                                </a:cxn>
                                <a:cxn ang="0">
                                  <a:pos x="connsiteX4808" y="connsiteY4808"/>
                                </a:cxn>
                                <a:cxn ang="0">
                                  <a:pos x="connsiteX4809" y="connsiteY4809"/>
                                </a:cxn>
                                <a:cxn ang="0">
                                  <a:pos x="connsiteX4810" y="connsiteY4810"/>
                                </a:cxn>
                                <a:cxn ang="0">
                                  <a:pos x="connsiteX4811" y="connsiteY4811"/>
                                </a:cxn>
                                <a:cxn ang="0">
                                  <a:pos x="connsiteX4812" y="connsiteY4812"/>
                                </a:cxn>
                                <a:cxn ang="0">
                                  <a:pos x="connsiteX4813" y="connsiteY4813"/>
                                </a:cxn>
                                <a:cxn ang="0">
                                  <a:pos x="connsiteX4814" y="connsiteY4814"/>
                                </a:cxn>
                                <a:cxn ang="0">
                                  <a:pos x="connsiteX4815" y="connsiteY4815"/>
                                </a:cxn>
                                <a:cxn ang="0">
                                  <a:pos x="connsiteX4816" y="connsiteY4816"/>
                                </a:cxn>
                                <a:cxn ang="0">
                                  <a:pos x="connsiteX4817" y="connsiteY4817"/>
                                </a:cxn>
                                <a:cxn ang="0">
                                  <a:pos x="connsiteX4818" y="connsiteY4818"/>
                                </a:cxn>
                                <a:cxn ang="0">
                                  <a:pos x="connsiteX4819" y="connsiteY4819"/>
                                </a:cxn>
                                <a:cxn ang="0">
                                  <a:pos x="connsiteX4820" y="connsiteY4820"/>
                                </a:cxn>
                                <a:cxn ang="0">
                                  <a:pos x="connsiteX4821" y="connsiteY4821"/>
                                </a:cxn>
                                <a:cxn ang="0">
                                  <a:pos x="connsiteX4822" y="connsiteY4822"/>
                                </a:cxn>
                                <a:cxn ang="0">
                                  <a:pos x="connsiteX4823" y="connsiteY4823"/>
                                </a:cxn>
                                <a:cxn ang="0">
                                  <a:pos x="connsiteX4824" y="connsiteY4824"/>
                                </a:cxn>
                                <a:cxn ang="0">
                                  <a:pos x="connsiteX4825" y="connsiteY4825"/>
                                </a:cxn>
                                <a:cxn ang="0">
                                  <a:pos x="connsiteX4826" y="connsiteY4826"/>
                                </a:cxn>
                                <a:cxn ang="0">
                                  <a:pos x="connsiteX4827" y="connsiteY4827"/>
                                </a:cxn>
                                <a:cxn ang="0">
                                  <a:pos x="connsiteX4828" y="connsiteY4828"/>
                                </a:cxn>
                                <a:cxn ang="0">
                                  <a:pos x="connsiteX4829" y="connsiteY4829"/>
                                </a:cxn>
                                <a:cxn ang="0">
                                  <a:pos x="connsiteX4830" y="connsiteY4830"/>
                                </a:cxn>
                                <a:cxn ang="0">
                                  <a:pos x="connsiteX4831" y="connsiteY4831"/>
                                </a:cxn>
                                <a:cxn ang="0">
                                  <a:pos x="connsiteX4832" y="connsiteY4832"/>
                                </a:cxn>
                                <a:cxn ang="0">
                                  <a:pos x="connsiteX4833" y="connsiteY4833"/>
                                </a:cxn>
                                <a:cxn ang="0">
                                  <a:pos x="connsiteX4834" y="connsiteY4834"/>
                                </a:cxn>
                                <a:cxn ang="0">
                                  <a:pos x="connsiteX4835" y="connsiteY4835"/>
                                </a:cxn>
                                <a:cxn ang="0">
                                  <a:pos x="connsiteX4836" y="connsiteY4836"/>
                                </a:cxn>
                                <a:cxn ang="0">
                                  <a:pos x="connsiteX4837" y="connsiteY4837"/>
                                </a:cxn>
                                <a:cxn ang="0">
                                  <a:pos x="connsiteX4838" y="connsiteY4838"/>
                                </a:cxn>
                                <a:cxn ang="0">
                                  <a:pos x="connsiteX4839" y="connsiteY4839"/>
                                </a:cxn>
                                <a:cxn ang="0">
                                  <a:pos x="connsiteX4840" y="connsiteY4840"/>
                                </a:cxn>
                                <a:cxn ang="0">
                                  <a:pos x="connsiteX4841" y="connsiteY4841"/>
                                </a:cxn>
                                <a:cxn ang="0">
                                  <a:pos x="connsiteX4842" y="connsiteY4842"/>
                                </a:cxn>
                                <a:cxn ang="0">
                                  <a:pos x="connsiteX4843" y="connsiteY4843"/>
                                </a:cxn>
                                <a:cxn ang="0">
                                  <a:pos x="connsiteX4844" y="connsiteY4844"/>
                                </a:cxn>
                                <a:cxn ang="0">
                                  <a:pos x="connsiteX4845" y="connsiteY4845"/>
                                </a:cxn>
                                <a:cxn ang="0">
                                  <a:pos x="connsiteX4846" y="connsiteY4846"/>
                                </a:cxn>
                                <a:cxn ang="0">
                                  <a:pos x="connsiteX4847" y="connsiteY4847"/>
                                </a:cxn>
                                <a:cxn ang="0">
                                  <a:pos x="connsiteX4848" y="connsiteY4848"/>
                                </a:cxn>
                                <a:cxn ang="0">
                                  <a:pos x="connsiteX4849" y="connsiteY4849"/>
                                </a:cxn>
                                <a:cxn ang="0">
                                  <a:pos x="connsiteX4850" y="connsiteY4850"/>
                                </a:cxn>
                                <a:cxn ang="0">
                                  <a:pos x="connsiteX4851" y="connsiteY4851"/>
                                </a:cxn>
                                <a:cxn ang="0">
                                  <a:pos x="connsiteX4852" y="connsiteY4852"/>
                                </a:cxn>
                                <a:cxn ang="0">
                                  <a:pos x="connsiteX4853" y="connsiteY4853"/>
                                </a:cxn>
                                <a:cxn ang="0">
                                  <a:pos x="connsiteX4854" y="connsiteY4854"/>
                                </a:cxn>
                                <a:cxn ang="0">
                                  <a:pos x="connsiteX4855" y="connsiteY4855"/>
                                </a:cxn>
                                <a:cxn ang="0">
                                  <a:pos x="connsiteX4856" y="connsiteY4856"/>
                                </a:cxn>
                                <a:cxn ang="0">
                                  <a:pos x="connsiteX4857" y="connsiteY4857"/>
                                </a:cxn>
                                <a:cxn ang="0">
                                  <a:pos x="connsiteX4858" y="connsiteY4858"/>
                                </a:cxn>
                                <a:cxn ang="0">
                                  <a:pos x="connsiteX4859" y="connsiteY4859"/>
                                </a:cxn>
                                <a:cxn ang="0">
                                  <a:pos x="connsiteX4860" y="connsiteY4860"/>
                                </a:cxn>
                                <a:cxn ang="0">
                                  <a:pos x="connsiteX4861" y="connsiteY4861"/>
                                </a:cxn>
                                <a:cxn ang="0">
                                  <a:pos x="connsiteX4862" y="connsiteY4862"/>
                                </a:cxn>
                                <a:cxn ang="0">
                                  <a:pos x="connsiteX4863" y="connsiteY4863"/>
                                </a:cxn>
                                <a:cxn ang="0">
                                  <a:pos x="connsiteX4864" y="connsiteY4864"/>
                                </a:cxn>
                                <a:cxn ang="0">
                                  <a:pos x="connsiteX4865" y="connsiteY4865"/>
                                </a:cxn>
                                <a:cxn ang="0">
                                  <a:pos x="connsiteX4866" y="connsiteY4866"/>
                                </a:cxn>
                                <a:cxn ang="0">
                                  <a:pos x="connsiteX4867" y="connsiteY4867"/>
                                </a:cxn>
                                <a:cxn ang="0">
                                  <a:pos x="connsiteX4868" y="connsiteY4868"/>
                                </a:cxn>
                                <a:cxn ang="0">
                                  <a:pos x="connsiteX4869" y="connsiteY4869"/>
                                </a:cxn>
                                <a:cxn ang="0">
                                  <a:pos x="connsiteX4870" y="connsiteY4870"/>
                                </a:cxn>
                                <a:cxn ang="0">
                                  <a:pos x="connsiteX4871" y="connsiteY4871"/>
                                </a:cxn>
                                <a:cxn ang="0">
                                  <a:pos x="connsiteX4872" y="connsiteY4872"/>
                                </a:cxn>
                                <a:cxn ang="0">
                                  <a:pos x="connsiteX4873" y="connsiteY4873"/>
                                </a:cxn>
                                <a:cxn ang="0">
                                  <a:pos x="connsiteX4874" y="connsiteY4874"/>
                                </a:cxn>
                                <a:cxn ang="0">
                                  <a:pos x="connsiteX4875" y="connsiteY4875"/>
                                </a:cxn>
                                <a:cxn ang="0">
                                  <a:pos x="connsiteX4876" y="connsiteY4876"/>
                                </a:cxn>
                                <a:cxn ang="0">
                                  <a:pos x="connsiteX4877" y="connsiteY4877"/>
                                </a:cxn>
                                <a:cxn ang="0">
                                  <a:pos x="connsiteX4878" y="connsiteY4878"/>
                                </a:cxn>
                                <a:cxn ang="0">
                                  <a:pos x="connsiteX4879" y="connsiteY4879"/>
                                </a:cxn>
                                <a:cxn ang="0">
                                  <a:pos x="connsiteX4880" y="connsiteY4880"/>
                                </a:cxn>
                                <a:cxn ang="0">
                                  <a:pos x="connsiteX4881" y="connsiteY4881"/>
                                </a:cxn>
                                <a:cxn ang="0">
                                  <a:pos x="connsiteX4882" y="connsiteY4882"/>
                                </a:cxn>
                                <a:cxn ang="0">
                                  <a:pos x="connsiteX4883" y="connsiteY4883"/>
                                </a:cxn>
                                <a:cxn ang="0">
                                  <a:pos x="connsiteX4884" y="connsiteY4884"/>
                                </a:cxn>
                                <a:cxn ang="0">
                                  <a:pos x="connsiteX4885" y="connsiteY4885"/>
                                </a:cxn>
                                <a:cxn ang="0">
                                  <a:pos x="connsiteX4886" y="connsiteY4886"/>
                                </a:cxn>
                                <a:cxn ang="0">
                                  <a:pos x="connsiteX4887" y="connsiteY4887"/>
                                </a:cxn>
                                <a:cxn ang="0">
                                  <a:pos x="connsiteX4888" y="connsiteY4888"/>
                                </a:cxn>
                                <a:cxn ang="0">
                                  <a:pos x="connsiteX4889" y="connsiteY4889"/>
                                </a:cxn>
                                <a:cxn ang="0">
                                  <a:pos x="connsiteX4890" y="connsiteY4890"/>
                                </a:cxn>
                                <a:cxn ang="0">
                                  <a:pos x="connsiteX4891" y="connsiteY4891"/>
                                </a:cxn>
                                <a:cxn ang="0">
                                  <a:pos x="connsiteX4892" y="connsiteY4892"/>
                                </a:cxn>
                                <a:cxn ang="0">
                                  <a:pos x="connsiteX4893" y="connsiteY4893"/>
                                </a:cxn>
                                <a:cxn ang="0">
                                  <a:pos x="connsiteX4894" y="connsiteY4894"/>
                                </a:cxn>
                                <a:cxn ang="0">
                                  <a:pos x="connsiteX4895" y="connsiteY4895"/>
                                </a:cxn>
                                <a:cxn ang="0">
                                  <a:pos x="connsiteX4896" y="connsiteY4896"/>
                                </a:cxn>
                                <a:cxn ang="0">
                                  <a:pos x="connsiteX4897" y="connsiteY4897"/>
                                </a:cxn>
                                <a:cxn ang="0">
                                  <a:pos x="connsiteX4898" y="connsiteY4898"/>
                                </a:cxn>
                                <a:cxn ang="0">
                                  <a:pos x="connsiteX4899" y="connsiteY4899"/>
                                </a:cxn>
                                <a:cxn ang="0">
                                  <a:pos x="connsiteX4900" y="connsiteY4900"/>
                                </a:cxn>
                                <a:cxn ang="0">
                                  <a:pos x="connsiteX4901" y="connsiteY4901"/>
                                </a:cxn>
                                <a:cxn ang="0">
                                  <a:pos x="connsiteX4902" y="connsiteY4902"/>
                                </a:cxn>
                                <a:cxn ang="0">
                                  <a:pos x="connsiteX4903" y="connsiteY4903"/>
                                </a:cxn>
                                <a:cxn ang="0">
                                  <a:pos x="connsiteX4904" y="connsiteY4904"/>
                                </a:cxn>
                                <a:cxn ang="0">
                                  <a:pos x="connsiteX4905" y="connsiteY4905"/>
                                </a:cxn>
                                <a:cxn ang="0">
                                  <a:pos x="connsiteX4906" y="connsiteY4906"/>
                                </a:cxn>
                                <a:cxn ang="0">
                                  <a:pos x="connsiteX4907" y="connsiteY4907"/>
                                </a:cxn>
                                <a:cxn ang="0">
                                  <a:pos x="connsiteX4908" y="connsiteY4908"/>
                                </a:cxn>
                                <a:cxn ang="0">
                                  <a:pos x="connsiteX4909" y="connsiteY4909"/>
                                </a:cxn>
                                <a:cxn ang="0">
                                  <a:pos x="connsiteX4910" y="connsiteY4910"/>
                                </a:cxn>
                                <a:cxn ang="0">
                                  <a:pos x="connsiteX4911" y="connsiteY4911"/>
                                </a:cxn>
                                <a:cxn ang="0">
                                  <a:pos x="connsiteX4912" y="connsiteY4912"/>
                                </a:cxn>
                                <a:cxn ang="0">
                                  <a:pos x="connsiteX4913" y="connsiteY4913"/>
                                </a:cxn>
                                <a:cxn ang="0">
                                  <a:pos x="connsiteX4914" y="connsiteY4914"/>
                                </a:cxn>
                                <a:cxn ang="0">
                                  <a:pos x="connsiteX4915" y="connsiteY4915"/>
                                </a:cxn>
                                <a:cxn ang="0">
                                  <a:pos x="connsiteX4916" y="connsiteY4916"/>
                                </a:cxn>
                                <a:cxn ang="0">
                                  <a:pos x="connsiteX4917" y="connsiteY4917"/>
                                </a:cxn>
                                <a:cxn ang="0">
                                  <a:pos x="connsiteX4918" y="connsiteY4918"/>
                                </a:cxn>
                                <a:cxn ang="0">
                                  <a:pos x="connsiteX4919" y="connsiteY4919"/>
                                </a:cxn>
                                <a:cxn ang="0">
                                  <a:pos x="connsiteX4920" y="connsiteY4920"/>
                                </a:cxn>
                                <a:cxn ang="0">
                                  <a:pos x="connsiteX4921" y="connsiteY4921"/>
                                </a:cxn>
                                <a:cxn ang="0">
                                  <a:pos x="connsiteX4922" y="connsiteY4922"/>
                                </a:cxn>
                                <a:cxn ang="0">
                                  <a:pos x="connsiteX4923" y="connsiteY4923"/>
                                </a:cxn>
                                <a:cxn ang="0">
                                  <a:pos x="connsiteX4924" y="connsiteY4924"/>
                                </a:cxn>
                                <a:cxn ang="0">
                                  <a:pos x="connsiteX4925" y="connsiteY4925"/>
                                </a:cxn>
                                <a:cxn ang="0">
                                  <a:pos x="connsiteX4926" y="connsiteY4926"/>
                                </a:cxn>
                                <a:cxn ang="0">
                                  <a:pos x="connsiteX4927" y="connsiteY4927"/>
                                </a:cxn>
                                <a:cxn ang="0">
                                  <a:pos x="connsiteX4928" y="connsiteY4928"/>
                                </a:cxn>
                                <a:cxn ang="0">
                                  <a:pos x="connsiteX4929" y="connsiteY4929"/>
                                </a:cxn>
                                <a:cxn ang="0">
                                  <a:pos x="connsiteX4930" y="connsiteY4930"/>
                                </a:cxn>
                                <a:cxn ang="0">
                                  <a:pos x="connsiteX4931" y="connsiteY4931"/>
                                </a:cxn>
                                <a:cxn ang="0">
                                  <a:pos x="connsiteX4932" y="connsiteY4932"/>
                                </a:cxn>
                                <a:cxn ang="0">
                                  <a:pos x="connsiteX4933" y="connsiteY4933"/>
                                </a:cxn>
                                <a:cxn ang="0">
                                  <a:pos x="connsiteX4934" y="connsiteY4934"/>
                                </a:cxn>
                                <a:cxn ang="0">
                                  <a:pos x="connsiteX4935" y="connsiteY4935"/>
                                </a:cxn>
                                <a:cxn ang="0">
                                  <a:pos x="connsiteX4936" y="connsiteY4936"/>
                                </a:cxn>
                                <a:cxn ang="0">
                                  <a:pos x="connsiteX4937" y="connsiteY4937"/>
                                </a:cxn>
                                <a:cxn ang="0">
                                  <a:pos x="connsiteX4938" y="connsiteY4938"/>
                                </a:cxn>
                                <a:cxn ang="0">
                                  <a:pos x="connsiteX4939" y="connsiteY4939"/>
                                </a:cxn>
                                <a:cxn ang="0">
                                  <a:pos x="connsiteX4940" y="connsiteY4940"/>
                                </a:cxn>
                                <a:cxn ang="0">
                                  <a:pos x="connsiteX4941" y="connsiteY4941"/>
                                </a:cxn>
                                <a:cxn ang="0">
                                  <a:pos x="connsiteX4942" y="connsiteY4942"/>
                                </a:cxn>
                                <a:cxn ang="0">
                                  <a:pos x="connsiteX4943" y="connsiteY4943"/>
                                </a:cxn>
                                <a:cxn ang="0">
                                  <a:pos x="connsiteX4944" y="connsiteY4944"/>
                                </a:cxn>
                                <a:cxn ang="0">
                                  <a:pos x="connsiteX4945" y="connsiteY4945"/>
                                </a:cxn>
                                <a:cxn ang="0">
                                  <a:pos x="connsiteX4946" y="connsiteY4946"/>
                                </a:cxn>
                                <a:cxn ang="0">
                                  <a:pos x="connsiteX4947" y="connsiteY4947"/>
                                </a:cxn>
                                <a:cxn ang="0">
                                  <a:pos x="connsiteX4948" y="connsiteY4948"/>
                                </a:cxn>
                                <a:cxn ang="0">
                                  <a:pos x="connsiteX4949" y="connsiteY4949"/>
                                </a:cxn>
                                <a:cxn ang="0">
                                  <a:pos x="connsiteX4950" y="connsiteY4950"/>
                                </a:cxn>
                                <a:cxn ang="0">
                                  <a:pos x="connsiteX4951" y="connsiteY4951"/>
                                </a:cxn>
                                <a:cxn ang="0">
                                  <a:pos x="connsiteX4952" y="connsiteY4952"/>
                                </a:cxn>
                                <a:cxn ang="0">
                                  <a:pos x="connsiteX4953" y="connsiteY4953"/>
                                </a:cxn>
                                <a:cxn ang="0">
                                  <a:pos x="connsiteX4954" y="connsiteY4954"/>
                                </a:cxn>
                                <a:cxn ang="0">
                                  <a:pos x="connsiteX4955" y="connsiteY4955"/>
                                </a:cxn>
                                <a:cxn ang="0">
                                  <a:pos x="connsiteX4956" y="connsiteY4956"/>
                                </a:cxn>
                                <a:cxn ang="0">
                                  <a:pos x="connsiteX4957" y="connsiteY4957"/>
                                </a:cxn>
                                <a:cxn ang="0">
                                  <a:pos x="connsiteX4958" y="connsiteY4958"/>
                                </a:cxn>
                                <a:cxn ang="0">
                                  <a:pos x="connsiteX4959" y="connsiteY4959"/>
                                </a:cxn>
                                <a:cxn ang="0">
                                  <a:pos x="connsiteX4960" y="connsiteY4960"/>
                                </a:cxn>
                                <a:cxn ang="0">
                                  <a:pos x="connsiteX4961" y="connsiteY4961"/>
                                </a:cxn>
                                <a:cxn ang="0">
                                  <a:pos x="connsiteX4962" y="connsiteY4962"/>
                                </a:cxn>
                                <a:cxn ang="0">
                                  <a:pos x="connsiteX4963" y="connsiteY4963"/>
                                </a:cxn>
                                <a:cxn ang="0">
                                  <a:pos x="connsiteX4964" y="connsiteY4964"/>
                                </a:cxn>
                                <a:cxn ang="0">
                                  <a:pos x="connsiteX4965" y="connsiteY4965"/>
                                </a:cxn>
                                <a:cxn ang="0">
                                  <a:pos x="connsiteX4966" y="connsiteY4966"/>
                                </a:cxn>
                                <a:cxn ang="0">
                                  <a:pos x="connsiteX4967" y="connsiteY4967"/>
                                </a:cxn>
                                <a:cxn ang="0">
                                  <a:pos x="connsiteX4968" y="connsiteY4968"/>
                                </a:cxn>
                                <a:cxn ang="0">
                                  <a:pos x="connsiteX4969" y="connsiteY4969"/>
                                </a:cxn>
                                <a:cxn ang="0">
                                  <a:pos x="connsiteX4970" y="connsiteY4970"/>
                                </a:cxn>
                                <a:cxn ang="0">
                                  <a:pos x="connsiteX4971" y="connsiteY4971"/>
                                </a:cxn>
                                <a:cxn ang="0">
                                  <a:pos x="connsiteX4972" y="connsiteY4972"/>
                                </a:cxn>
                                <a:cxn ang="0">
                                  <a:pos x="connsiteX4973" y="connsiteY4973"/>
                                </a:cxn>
                                <a:cxn ang="0">
                                  <a:pos x="connsiteX4974" y="connsiteY4974"/>
                                </a:cxn>
                                <a:cxn ang="0">
                                  <a:pos x="connsiteX4975" y="connsiteY4975"/>
                                </a:cxn>
                                <a:cxn ang="0">
                                  <a:pos x="connsiteX4976" y="connsiteY4976"/>
                                </a:cxn>
                                <a:cxn ang="0">
                                  <a:pos x="connsiteX4977" y="connsiteY4977"/>
                                </a:cxn>
                                <a:cxn ang="0">
                                  <a:pos x="connsiteX4978" y="connsiteY4978"/>
                                </a:cxn>
                                <a:cxn ang="0">
                                  <a:pos x="connsiteX4979" y="connsiteY4979"/>
                                </a:cxn>
                                <a:cxn ang="0">
                                  <a:pos x="connsiteX4980" y="connsiteY4980"/>
                                </a:cxn>
                                <a:cxn ang="0">
                                  <a:pos x="connsiteX4981" y="connsiteY4981"/>
                                </a:cxn>
                                <a:cxn ang="0">
                                  <a:pos x="connsiteX4982" y="connsiteY4982"/>
                                </a:cxn>
                                <a:cxn ang="0">
                                  <a:pos x="connsiteX4983" y="connsiteY4983"/>
                                </a:cxn>
                                <a:cxn ang="0">
                                  <a:pos x="connsiteX4984" y="connsiteY4984"/>
                                </a:cxn>
                                <a:cxn ang="0">
                                  <a:pos x="connsiteX4985" y="connsiteY4985"/>
                                </a:cxn>
                                <a:cxn ang="0">
                                  <a:pos x="connsiteX4986" y="connsiteY4986"/>
                                </a:cxn>
                                <a:cxn ang="0">
                                  <a:pos x="connsiteX4987" y="connsiteY4987"/>
                                </a:cxn>
                                <a:cxn ang="0">
                                  <a:pos x="connsiteX4988" y="connsiteY4988"/>
                                </a:cxn>
                                <a:cxn ang="0">
                                  <a:pos x="connsiteX4989" y="connsiteY4989"/>
                                </a:cxn>
                                <a:cxn ang="0">
                                  <a:pos x="connsiteX4990" y="connsiteY4990"/>
                                </a:cxn>
                                <a:cxn ang="0">
                                  <a:pos x="connsiteX4991" y="connsiteY4991"/>
                                </a:cxn>
                                <a:cxn ang="0">
                                  <a:pos x="connsiteX4992" y="connsiteY4992"/>
                                </a:cxn>
                                <a:cxn ang="0">
                                  <a:pos x="connsiteX4993" y="connsiteY4993"/>
                                </a:cxn>
                                <a:cxn ang="0">
                                  <a:pos x="connsiteX4994" y="connsiteY4994"/>
                                </a:cxn>
                                <a:cxn ang="0">
                                  <a:pos x="connsiteX4995" y="connsiteY4995"/>
                                </a:cxn>
                                <a:cxn ang="0">
                                  <a:pos x="connsiteX4996" y="connsiteY4996"/>
                                </a:cxn>
                                <a:cxn ang="0">
                                  <a:pos x="connsiteX4997" y="connsiteY4997"/>
                                </a:cxn>
                                <a:cxn ang="0">
                                  <a:pos x="connsiteX4998" y="connsiteY4998"/>
                                </a:cxn>
                                <a:cxn ang="0">
                                  <a:pos x="connsiteX4999" y="connsiteY4999"/>
                                </a:cxn>
                                <a:cxn ang="0">
                                  <a:pos x="connsiteX5000" y="connsiteY5000"/>
                                </a:cxn>
                                <a:cxn ang="0">
                                  <a:pos x="connsiteX5001" y="connsiteY5001"/>
                                </a:cxn>
                                <a:cxn ang="0">
                                  <a:pos x="connsiteX5002" y="connsiteY5002"/>
                                </a:cxn>
                                <a:cxn ang="0">
                                  <a:pos x="connsiteX5003" y="connsiteY5003"/>
                                </a:cxn>
                                <a:cxn ang="0">
                                  <a:pos x="connsiteX5004" y="connsiteY5004"/>
                                </a:cxn>
                                <a:cxn ang="0">
                                  <a:pos x="connsiteX5005" y="connsiteY5005"/>
                                </a:cxn>
                                <a:cxn ang="0">
                                  <a:pos x="connsiteX5006" y="connsiteY5006"/>
                                </a:cxn>
                                <a:cxn ang="0">
                                  <a:pos x="connsiteX5007" y="connsiteY5007"/>
                                </a:cxn>
                                <a:cxn ang="0">
                                  <a:pos x="connsiteX5008" y="connsiteY5008"/>
                                </a:cxn>
                                <a:cxn ang="0">
                                  <a:pos x="connsiteX5009" y="connsiteY5009"/>
                                </a:cxn>
                                <a:cxn ang="0">
                                  <a:pos x="connsiteX5010" y="connsiteY5010"/>
                                </a:cxn>
                                <a:cxn ang="0">
                                  <a:pos x="connsiteX5011" y="connsiteY5011"/>
                                </a:cxn>
                                <a:cxn ang="0">
                                  <a:pos x="connsiteX5012" y="connsiteY5012"/>
                                </a:cxn>
                                <a:cxn ang="0">
                                  <a:pos x="connsiteX5013" y="connsiteY5013"/>
                                </a:cxn>
                                <a:cxn ang="0">
                                  <a:pos x="connsiteX5014" y="connsiteY5014"/>
                                </a:cxn>
                                <a:cxn ang="0">
                                  <a:pos x="connsiteX5015" y="connsiteY5015"/>
                                </a:cxn>
                                <a:cxn ang="0">
                                  <a:pos x="connsiteX5016" y="connsiteY5016"/>
                                </a:cxn>
                                <a:cxn ang="0">
                                  <a:pos x="connsiteX5017" y="connsiteY5017"/>
                                </a:cxn>
                                <a:cxn ang="0">
                                  <a:pos x="connsiteX5018" y="connsiteY5018"/>
                                </a:cxn>
                                <a:cxn ang="0">
                                  <a:pos x="connsiteX5019" y="connsiteY5019"/>
                                </a:cxn>
                                <a:cxn ang="0">
                                  <a:pos x="connsiteX5020" y="connsiteY5020"/>
                                </a:cxn>
                                <a:cxn ang="0">
                                  <a:pos x="connsiteX5021" y="connsiteY5021"/>
                                </a:cxn>
                                <a:cxn ang="0">
                                  <a:pos x="connsiteX5022" y="connsiteY5022"/>
                                </a:cxn>
                                <a:cxn ang="0">
                                  <a:pos x="connsiteX5023" y="connsiteY5023"/>
                                </a:cxn>
                                <a:cxn ang="0">
                                  <a:pos x="connsiteX5024" y="connsiteY5024"/>
                                </a:cxn>
                                <a:cxn ang="0">
                                  <a:pos x="connsiteX5025" y="connsiteY5025"/>
                                </a:cxn>
                                <a:cxn ang="0">
                                  <a:pos x="connsiteX5026" y="connsiteY5026"/>
                                </a:cxn>
                                <a:cxn ang="0">
                                  <a:pos x="connsiteX5027" y="connsiteY5027"/>
                                </a:cxn>
                                <a:cxn ang="0">
                                  <a:pos x="connsiteX5028" y="connsiteY5028"/>
                                </a:cxn>
                                <a:cxn ang="0">
                                  <a:pos x="connsiteX5029" y="connsiteY5029"/>
                                </a:cxn>
                                <a:cxn ang="0">
                                  <a:pos x="connsiteX5030" y="connsiteY5030"/>
                                </a:cxn>
                                <a:cxn ang="0">
                                  <a:pos x="connsiteX5031" y="connsiteY5031"/>
                                </a:cxn>
                                <a:cxn ang="0">
                                  <a:pos x="connsiteX5032" y="connsiteY5032"/>
                                </a:cxn>
                                <a:cxn ang="0">
                                  <a:pos x="connsiteX5033" y="connsiteY5033"/>
                                </a:cxn>
                                <a:cxn ang="0">
                                  <a:pos x="connsiteX5034" y="connsiteY5034"/>
                                </a:cxn>
                                <a:cxn ang="0">
                                  <a:pos x="connsiteX5035" y="connsiteY5035"/>
                                </a:cxn>
                                <a:cxn ang="0">
                                  <a:pos x="connsiteX5036" y="connsiteY5036"/>
                                </a:cxn>
                                <a:cxn ang="0">
                                  <a:pos x="connsiteX5037" y="connsiteY5037"/>
                                </a:cxn>
                                <a:cxn ang="0">
                                  <a:pos x="connsiteX5038" y="connsiteY5038"/>
                                </a:cxn>
                                <a:cxn ang="0">
                                  <a:pos x="connsiteX5039" y="connsiteY5039"/>
                                </a:cxn>
                                <a:cxn ang="0">
                                  <a:pos x="connsiteX5040" y="connsiteY5040"/>
                                </a:cxn>
                                <a:cxn ang="0">
                                  <a:pos x="connsiteX5041" y="connsiteY5041"/>
                                </a:cxn>
                                <a:cxn ang="0">
                                  <a:pos x="connsiteX5042" y="connsiteY5042"/>
                                </a:cxn>
                                <a:cxn ang="0">
                                  <a:pos x="connsiteX5043" y="connsiteY5043"/>
                                </a:cxn>
                                <a:cxn ang="0">
                                  <a:pos x="connsiteX5044" y="connsiteY5044"/>
                                </a:cxn>
                                <a:cxn ang="0">
                                  <a:pos x="connsiteX5045" y="connsiteY5045"/>
                                </a:cxn>
                                <a:cxn ang="0">
                                  <a:pos x="connsiteX5046" y="connsiteY5046"/>
                                </a:cxn>
                                <a:cxn ang="0">
                                  <a:pos x="connsiteX5047" y="connsiteY5047"/>
                                </a:cxn>
                                <a:cxn ang="0">
                                  <a:pos x="connsiteX5048" y="connsiteY5048"/>
                                </a:cxn>
                                <a:cxn ang="0">
                                  <a:pos x="connsiteX5049" y="connsiteY5049"/>
                                </a:cxn>
                                <a:cxn ang="0">
                                  <a:pos x="connsiteX5050" y="connsiteY5050"/>
                                </a:cxn>
                                <a:cxn ang="0">
                                  <a:pos x="connsiteX5051" y="connsiteY5051"/>
                                </a:cxn>
                                <a:cxn ang="0">
                                  <a:pos x="connsiteX5052" y="connsiteY5052"/>
                                </a:cxn>
                                <a:cxn ang="0">
                                  <a:pos x="connsiteX5053" y="connsiteY5053"/>
                                </a:cxn>
                                <a:cxn ang="0">
                                  <a:pos x="connsiteX5054" y="connsiteY5054"/>
                                </a:cxn>
                                <a:cxn ang="0">
                                  <a:pos x="connsiteX5055" y="connsiteY5055"/>
                                </a:cxn>
                                <a:cxn ang="0">
                                  <a:pos x="connsiteX5056" y="connsiteY5056"/>
                                </a:cxn>
                                <a:cxn ang="0">
                                  <a:pos x="connsiteX5057" y="connsiteY5057"/>
                                </a:cxn>
                                <a:cxn ang="0">
                                  <a:pos x="connsiteX5058" y="connsiteY5058"/>
                                </a:cxn>
                                <a:cxn ang="0">
                                  <a:pos x="connsiteX5059" y="connsiteY5059"/>
                                </a:cxn>
                                <a:cxn ang="0">
                                  <a:pos x="connsiteX5060" y="connsiteY5060"/>
                                </a:cxn>
                                <a:cxn ang="0">
                                  <a:pos x="connsiteX5061" y="connsiteY5061"/>
                                </a:cxn>
                                <a:cxn ang="0">
                                  <a:pos x="connsiteX5062" y="connsiteY5062"/>
                                </a:cxn>
                                <a:cxn ang="0">
                                  <a:pos x="connsiteX5063" y="connsiteY5063"/>
                                </a:cxn>
                                <a:cxn ang="0">
                                  <a:pos x="connsiteX5064" y="connsiteY5064"/>
                                </a:cxn>
                                <a:cxn ang="0">
                                  <a:pos x="connsiteX5065" y="connsiteY5065"/>
                                </a:cxn>
                                <a:cxn ang="0">
                                  <a:pos x="connsiteX5066" y="connsiteY5066"/>
                                </a:cxn>
                                <a:cxn ang="0">
                                  <a:pos x="connsiteX5067" y="connsiteY5067"/>
                                </a:cxn>
                                <a:cxn ang="0">
                                  <a:pos x="connsiteX5068" y="connsiteY5068"/>
                                </a:cxn>
                                <a:cxn ang="0">
                                  <a:pos x="connsiteX5069" y="connsiteY5069"/>
                                </a:cxn>
                                <a:cxn ang="0">
                                  <a:pos x="connsiteX5070" y="connsiteY5070"/>
                                </a:cxn>
                                <a:cxn ang="0">
                                  <a:pos x="connsiteX5071" y="connsiteY5071"/>
                                </a:cxn>
                                <a:cxn ang="0">
                                  <a:pos x="connsiteX5072" y="connsiteY5072"/>
                                </a:cxn>
                                <a:cxn ang="0">
                                  <a:pos x="connsiteX5073" y="connsiteY5073"/>
                                </a:cxn>
                                <a:cxn ang="0">
                                  <a:pos x="connsiteX5074" y="connsiteY5074"/>
                                </a:cxn>
                                <a:cxn ang="0">
                                  <a:pos x="connsiteX5075" y="connsiteY5075"/>
                                </a:cxn>
                                <a:cxn ang="0">
                                  <a:pos x="connsiteX5076" y="connsiteY5076"/>
                                </a:cxn>
                                <a:cxn ang="0">
                                  <a:pos x="connsiteX5077" y="connsiteY5077"/>
                                </a:cxn>
                                <a:cxn ang="0">
                                  <a:pos x="connsiteX5078" y="connsiteY5078"/>
                                </a:cxn>
                                <a:cxn ang="0">
                                  <a:pos x="connsiteX5079" y="connsiteY5079"/>
                                </a:cxn>
                                <a:cxn ang="0">
                                  <a:pos x="connsiteX5080" y="connsiteY5080"/>
                                </a:cxn>
                                <a:cxn ang="0">
                                  <a:pos x="connsiteX5081" y="connsiteY5081"/>
                                </a:cxn>
                                <a:cxn ang="0">
                                  <a:pos x="connsiteX5082" y="connsiteY5082"/>
                                </a:cxn>
                                <a:cxn ang="0">
                                  <a:pos x="connsiteX5083" y="connsiteY5083"/>
                                </a:cxn>
                                <a:cxn ang="0">
                                  <a:pos x="connsiteX5084" y="connsiteY5084"/>
                                </a:cxn>
                                <a:cxn ang="0">
                                  <a:pos x="connsiteX5085" y="connsiteY5085"/>
                                </a:cxn>
                                <a:cxn ang="0">
                                  <a:pos x="connsiteX5086" y="connsiteY5086"/>
                                </a:cxn>
                                <a:cxn ang="0">
                                  <a:pos x="connsiteX5087" y="connsiteY5087"/>
                                </a:cxn>
                                <a:cxn ang="0">
                                  <a:pos x="connsiteX5088" y="connsiteY5088"/>
                                </a:cxn>
                                <a:cxn ang="0">
                                  <a:pos x="connsiteX5089" y="connsiteY5089"/>
                                </a:cxn>
                                <a:cxn ang="0">
                                  <a:pos x="connsiteX5090" y="connsiteY5090"/>
                                </a:cxn>
                                <a:cxn ang="0">
                                  <a:pos x="connsiteX5091" y="connsiteY5091"/>
                                </a:cxn>
                                <a:cxn ang="0">
                                  <a:pos x="connsiteX5092" y="connsiteY5092"/>
                                </a:cxn>
                                <a:cxn ang="0">
                                  <a:pos x="connsiteX5093" y="connsiteY5093"/>
                                </a:cxn>
                                <a:cxn ang="0">
                                  <a:pos x="connsiteX5094" y="connsiteY5094"/>
                                </a:cxn>
                                <a:cxn ang="0">
                                  <a:pos x="connsiteX5095" y="connsiteY5095"/>
                                </a:cxn>
                                <a:cxn ang="0">
                                  <a:pos x="connsiteX5096" y="connsiteY5096"/>
                                </a:cxn>
                                <a:cxn ang="0">
                                  <a:pos x="connsiteX5097" y="connsiteY5097"/>
                                </a:cxn>
                                <a:cxn ang="0">
                                  <a:pos x="connsiteX5098" y="connsiteY5098"/>
                                </a:cxn>
                                <a:cxn ang="0">
                                  <a:pos x="connsiteX5099" y="connsiteY5099"/>
                                </a:cxn>
                                <a:cxn ang="0">
                                  <a:pos x="connsiteX5100" y="connsiteY5100"/>
                                </a:cxn>
                                <a:cxn ang="0">
                                  <a:pos x="connsiteX5101" y="connsiteY5101"/>
                                </a:cxn>
                                <a:cxn ang="0">
                                  <a:pos x="connsiteX5102" y="connsiteY5102"/>
                                </a:cxn>
                                <a:cxn ang="0">
                                  <a:pos x="connsiteX5103" y="connsiteY5103"/>
                                </a:cxn>
                                <a:cxn ang="0">
                                  <a:pos x="connsiteX5104" y="connsiteY5104"/>
                                </a:cxn>
                                <a:cxn ang="0">
                                  <a:pos x="connsiteX5105" y="connsiteY5105"/>
                                </a:cxn>
                                <a:cxn ang="0">
                                  <a:pos x="connsiteX5106" y="connsiteY5106"/>
                                </a:cxn>
                                <a:cxn ang="0">
                                  <a:pos x="connsiteX5107" y="connsiteY5107"/>
                                </a:cxn>
                                <a:cxn ang="0">
                                  <a:pos x="connsiteX5108" y="connsiteY5108"/>
                                </a:cxn>
                                <a:cxn ang="0">
                                  <a:pos x="connsiteX5109" y="connsiteY5109"/>
                                </a:cxn>
                                <a:cxn ang="0">
                                  <a:pos x="connsiteX5110" y="connsiteY5110"/>
                                </a:cxn>
                                <a:cxn ang="0">
                                  <a:pos x="connsiteX5111" y="connsiteY5111"/>
                                </a:cxn>
                                <a:cxn ang="0">
                                  <a:pos x="connsiteX5112" y="connsiteY5112"/>
                                </a:cxn>
                                <a:cxn ang="0">
                                  <a:pos x="connsiteX5113" y="connsiteY5113"/>
                                </a:cxn>
                                <a:cxn ang="0">
                                  <a:pos x="connsiteX5114" y="connsiteY5114"/>
                                </a:cxn>
                                <a:cxn ang="0">
                                  <a:pos x="connsiteX5115" y="connsiteY5115"/>
                                </a:cxn>
                                <a:cxn ang="0">
                                  <a:pos x="connsiteX5116" y="connsiteY5116"/>
                                </a:cxn>
                                <a:cxn ang="0">
                                  <a:pos x="connsiteX5117" y="connsiteY5117"/>
                                </a:cxn>
                                <a:cxn ang="0">
                                  <a:pos x="connsiteX5118" y="connsiteY5118"/>
                                </a:cxn>
                                <a:cxn ang="0">
                                  <a:pos x="connsiteX5119" y="connsiteY5119"/>
                                </a:cxn>
                                <a:cxn ang="0">
                                  <a:pos x="connsiteX5120" y="connsiteY5120"/>
                                </a:cxn>
                                <a:cxn ang="0">
                                  <a:pos x="connsiteX5121" y="connsiteY5121"/>
                                </a:cxn>
                                <a:cxn ang="0">
                                  <a:pos x="connsiteX5122" y="connsiteY5122"/>
                                </a:cxn>
                                <a:cxn ang="0">
                                  <a:pos x="connsiteX5123" y="connsiteY5123"/>
                                </a:cxn>
                                <a:cxn ang="0">
                                  <a:pos x="connsiteX5124" y="connsiteY5124"/>
                                </a:cxn>
                                <a:cxn ang="0">
                                  <a:pos x="connsiteX5125" y="connsiteY5125"/>
                                </a:cxn>
                                <a:cxn ang="0">
                                  <a:pos x="connsiteX5126" y="connsiteY5126"/>
                                </a:cxn>
                                <a:cxn ang="0">
                                  <a:pos x="connsiteX5127" y="connsiteY5127"/>
                                </a:cxn>
                                <a:cxn ang="0">
                                  <a:pos x="connsiteX5128" y="connsiteY5128"/>
                                </a:cxn>
                                <a:cxn ang="0">
                                  <a:pos x="connsiteX5129" y="connsiteY5129"/>
                                </a:cxn>
                                <a:cxn ang="0">
                                  <a:pos x="connsiteX5130" y="connsiteY5130"/>
                                </a:cxn>
                                <a:cxn ang="0">
                                  <a:pos x="connsiteX5131" y="connsiteY5131"/>
                                </a:cxn>
                                <a:cxn ang="0">
                                  <a:pos x="connsiteX5132" y="connsiteY5132"/>
                                </a:cxn>
                                <a:cxn ang="0">
                                  <a:pos x="connsiteX5133" y="connsiteY5133"/>
                                </a:cxn>
                                <a:cxn ang="0">
                                  <a:pos x="connsiteX5134" y="connsiteY5134"/>
                                </a:cxn>
                                <a:cxn ang="0">
                                  <a:pos x="connsiteX5135" y="connsiteY5135"/>
                                </a:cxn>
                                <a:cxn ang="0">
                                  <a:pos x="connsiteX5136" y="connsiteY5136"/>
                                </a:cxn>
                                <a:cxn ang="0">
                                  <a:pos x="connsiteX5137" y="connsiteY5137"/>
                                </a:cxn>
                                <a:cxn ang="0">
                                  <a:pos x="connsiteX5138" y="connsiteY5138"/>
                                </a:cxn>
                                <a:cxn ang="0">
                                  <a:pos x="connsiteX5139" y="connsiteY5139"/>
                                </a:cxn>
                                <a:cxn ang="0">
                                  <a:pos x="connsiteX5140" y="connsiteY5140"/>
                                </a:cxn>
                                <a:cxn ang="0">
                                  <a:pos x="connsiteX5141" y="connsiteY5141"/>
                                </a:cxn>
                                <a:cxn ang="0">
                                  <a:pos x="connsiteX5142" y="connsiteY5142"/>
                                </a:cxn>
                                <a:cxn ang="0">
                                  <a:pos x="connsiteX5143" y="connsiteY5143"/>
                                </a:cxn>
                                <a:cxn ang="0">
                                  <a:pos x="connsiteX5144" y="connsiteY5144"/>
                                </a:cxn>
                                <a:cxn ang="0">
                                  <a:pos x="connsiteX5145" y="connsiteY5145"/>
                                </a:cxn>
                                <a:cxn ang="0">
                                  <a:pos x="connsiteX5146" y="connsiteY5146"/>
                                </a:cxn>
                                <a:cxn ang="0">
                                  <a:pos x="connsiteX5147" y="connsiteY5147"/>
                                </a:cxn>
                                <a:cxn ang="0">
                                  <a:pos x="connsiteX5148" y="connsiteY5148"/>
                                </a:cxn>
                                <a:cxn ang="0">
                                  <a:pos x="connsiteX5149" y="connsiteY5149"/>
                                </a:cxn>
                                <a:cxn ang="0">
                                  <a:pos x="connsiteX5150" y="connsiteY5150"/>
                                </a:cxn>
                                <a:cxn ang="0">
                                  <a:pos x="connsiteX5151" y="connsiteY5151"/>
                                </a:cxn>
                                <a:cxn ang="0">
                                  <a:pos x="connsiteX5152" y="connsiteY5152"/>
                                </a:cxn>
                                <a:cxn ang="0">
                                  <a:pos x="connsiteX5153" y="connsiteY5153"/>
                                </a:cxn>
                                <a:cxn ang="0">
                                  <a:pos x="connsiteX5154" y="connsiteY5154"/>
                                </a:cxn>
                                <a:cxn ang="0">
                                  <a:pos x="connsiteX5155" y="connsiteY5155"/>
                                </a:cxn>
                                <a:cxn ang="0">
                                  <a:pos x="connsiteX5156" y="connsiteY5156"/>
                                </a:cxn>
                                <a:cxn ang="0">
                                  <a:pos x="connsiteX5157" y="connsiteY5157"/>
                                </a:cxn>
                                <a:cxn ang="0">
                                  <a:pos x="connsiteX5158" y="connsiteY5158"/>
                                </a:cxn>
                                <a:cxn ang="0">
                                  <a:pos x="connsiteX5159" y="connsiteY5159"/>
                                </a:cxn>
                                <a:cxn ang="0">
                                  <a:pos x="connsiteX5160" y="connsiteY5160"/>
                                </a:cxn>
                                <a:cxn ang="0">
                                  <a:pos x="connsiteX5161" y="connsiteY5161"/>
                                </a:cxn>
                                <a:cxn ang="0">
                                  <a:pos x="connsiteX5162" y="connsiteY5162"/>
                                </a:cxn>
                                <a:cxn ang="0">
                                  <a:pos x="connsiteX5163" y="connsiteY5163"/>
                                </a:cxn>
                                <a:cxn ang="0">
                                  <a:pos x="connsiteX5164" y="connsiteY5164"/>
                                </a:cxn>
                                <a:cxn ang="0">
                                  <a:pos x="connsiteX5165" y="connsiteY5165"/>
                                </a:cxn>
                                <a:cxn ang="0">
                                  <a:pos x="connsiteX5166" y="connsiteY5166"/>
                                </a:cxn>
                                <a:cxn ang="0">
                                  <a:pos x="connsiteX5167" y="connsiteY5167"/>
                                </a:cxn>
                                <a:cxn ang="0">
                                  <a:pos x="connsiteX5168" y="connsiteY5168"/>
                                </a:cxn>
                                <a:cxn ang="0">
                                  <a:pos x="connsiteX5169" y="connsiteY5169"/>
                                </a:cxn>
                                <a:cxn ang="0">
                                  <a:pos x="connsiteX5170" y="connsiteY5170"/>
                                </a:cxn>
                                <a:cxn ang="0">
                                  <a:pos x="connsiteX5171" y="connsiteY5171"/>
                                </a:cxn>
                                <a:cxn ang="0">
                                  <a:pos x="connsiteX5172" y="connsiteY5172"/>
                                </a:cxn>
                                <a:cxn ang="0">
                                  <a:pos x="connsiteX5173" y="connsiteY5173"/>
                                </a:cxn>
                                <a:cxn ang="0">
                                  <a:pos x="connsiteX5174" y="connsiteY5174"/>
                                </a:cxn>
                                <a:cxn ang="0">
                                  <a:pos x="connsiteX5175" y="connsiteY5175"/>
                                </a:cxn>
                                <a:cxn ang="0">
                                  <a:pos x="connsiteX5176" y="connsiteY5176"/>
                                </a:cxn>
                                <a:cxn ang="0">
                                  <a:pos x="connsiteX5177" y="connsiteY5177"/>
                                </a:cxn>
                                <a:cxn ang="0">
                                  <a:pos x="connsiteX5178" y="connsiteY5178"/>
                                </a:cxn>
                                <a:cxn ang="0">
                                  <a:pos x="connsiteX5179" y="connsiteY5179"/>
                                </a:cxn>
                                <a:cxn ang="0">
                                  <a:pos x="connsiteX5180" y="connsiteY5180"/>
                                </a:cxn>
                                <a:cxn ang="0">
                                  <a:pos x="connsiteX5181" y="connsiteY5181"/>
                                </a:cxn>
                                <a:cxn ang="0">
                                  <a:pos x="connsiteX5182" y="connsiteY5182"/>
                                </a:cxn>
                                <a:cxn ang="0">
                                  <a:pos x="connsiteX5183" y="connsiteY5183"/>
                                </a:cxn>
                                <a:cxn ang="0">
                                  <a:pos x="connsiteX5184" y="connsiteY5184"/>
                                </a:cxn>
                                <a:cxn ang="0">
                                  <a:pos x="connsiteX5185" y="connsiteY5185"/>
                                </a:cxn>
                                <a:cxn ang="0">
                                  <a:pos x="connsiteX5186" y="connsiteY5186"/>
                                </a:cxn>
                                <a:cxn ang="0">
                                  <a:pos x="connsiteX5187" y="connsiteY5187"/>
                                </a:cxn>
                                <a:cxn ang="0">
                                  <a:pos x="connsiteX5188" y="connsiteY5188"/>
                                </a:cxn>
                                <a:cxn ang="0">
                                  <a:pos x="connsiteX5189" y="connsiteY5189"/>
                                </a:cxn>
                                <a:cxn ang="0">
                                  <a:pos x="connsiteX5190" y="connsiteY5190"/>
                                </a:cxn>
                                <a:cxn ang="0">
                                  <a:pos x="connsiteX5191" y="connsiteY5191"/>
                                </a:cxn>
                                <a:cxn ang="0">
                                  <a:pos x="connsiteX5192" y="connsiteY5192"/>
                                </a:cxn>
                                <a:cxn ang="0">
                                  <a:pos x="connsiteX5193" y="connsiteY5193"/>
                                </a:cxn>
                                <a:cxn ang="0">
                                  <a:pos x="connsiteX5194" y="connsiteY5194"/>
                                </a:cxn>
                                <a:cxn ang="0">
                                  <a:pos x="connsiteX5195" y="connsiteY5195"/>
                                </a:cxn>
                                <a:cxn ang="0">
                                  <a:pos x="connsiteX5196" y="connsiteY5196"/>
                                </a:cxn>
                                <a:cxn ang="0">
                                  <a:pos x="connsiteX5197" y="connsiteY5197"/>
                                </a:cxn>
                                <a:cxn ang="0">
                                  <a:pos x="connsiteX5198" y="connsiteY5198"/>
                                </a:cxn>
                                <a:cxn ang="0">
                                  <a:pos x="connsiteX5199" y="connsiteY5199"/>
                                </a:cxn>
                                <a:cxn ang="0">
                                  <a:pos x="connsiteX5200" y="connsiteY5200"/>
                                </a:cxn>
                                <a:cxn ang="0">
                                  <a:pos x="connsiteX5201" y="connsiteY5201"/>
                                </a:cxn>
                                <a:cxn ang="0">
                                  <a:pos x="connsiteX5202" y="connsiteY5202"/>
                                </a:cxn>
                                <a:cxn ang="0">
                                  <a:pos x="connsiteX5203" y="connsiteY5203"/>
                                </a:cxn>
                                <a:cxn ang="0">
                                  <a:pos x="connsiteX5204" y="connsiteY5204"/>
                                </a:cxn>
                                <a:cxn ang="0">
                                  <a:pos x="connsiteX5205" y="connsiteY5205"/>
                                </a:cxn>
                                <a:cxn ang="0">
                                  <a:pos x="connsiteX5206" y="connsiteY5206"/>
                                </a:cxn>
                                <a:cxn ang="0">
                                  <a:pos x="connsiteX5207" y="connsiteY5207"/>
                                </a:cxn>
                                <a:cxn ang="0">
                                  <a:pos x="connsiteX5208" y="connsiteY5208"/>
                                </a:cxn>
                                <a:cxn ang="0">
                                  <a:pos x="connsiteX5209" y="connsiteY5209"/>
                                </a:cxn>
                                <a:cxn ang="0">
                                  <a:pos x="connsiteX5210" y="connsiteY5210"/>
                                </a:cxn>
                                <a:cxn ang="0">
                                  <a:pos x="connsiteX5211" y="connsiteY5211"/>
                                </a:cxn>
                                <a:cxn ang="0">
                                  <a:pos x="connsiteX5212" y="connsiteY5212"/>
                                </a:cxn>
                                <a:cxn ang="0">
                                  <a:pos x="connsiteX5213" y="connsiteY5213"/>
                                </a:cxn>
                                <a:cxn ang="0">
                                  <a:pos x="connsiteX5214" y="connsiteY5214"/>
                                </a:cxn>
                                <a:cxn ang="0">
                                  <a:pos x="connsiteX5215" y="connsiteY5215"/>
                                </a:cxn>
                                <a:cxn ang="0">
                                  <a:pos x="connsiteX5216" y="connsiteY5216"/>
                                </a:cxn>
                                <a:cxn ang="0">
                                  <a:pos x="connsiteX5217" y="connsiteY5217"/>
                                </a:cxn>
                                <a:cxn ang="0">
                                  <a:pos x="connsiteX5218" y="connsiteY5218"/>
                                </a:cxn>
                                <a:cxn ang="0">
                                  <a:pos x="connsiteX5219" y="connsiteY5219"/>
                                </a:cxn>
                                <a:cxn ang="0">
                                  <a:pos x="connsiteX5220" y="connsiteY5220"/>
                                </a:cxn>
                                <a:cxn ang="0">
                                  <a:pos x="connsiteX5221" y="connsiteY5221"/>
                                </a:cxn>
                                <a:cxn ang="0">
                                  <a:pos x="connsiteX5222" y="connsiteY5222"/>
                                </a:cxn>
                                <a:cxn ang="0">
                                  <a:pos x="connsiteX5223" y="connsiteY5223"/>
                                </a:cxn>
                                <a:cxn ang="0">
                                  <a:pos x="connsiteX5224" y="connsiteY5224"/>
                                </a:cxn>
                                <a:cxn ang="0">
                                  <a:pos x="connsiteX5225" y="connsiteY5225"/>
                                </a:cxn>
                                <a:cxn ang="0">
                                  <a:pos x="connsiteX5226" y="connsiteY5226"/>
                                </a:cxn>
                                <a:cxn ang="0">
                                  <a:pos x="connsiteX5227" y="connsiteY5227"/>
                                </a:cxn>
                                <a:cxn ang="0">
                                  <a:pos x="connsiteX5228" y="connsiteY5228"/>
                                </a:cxn>
                                <a:cxn ang="0">
                                  <a:pos x="connsiteX5229" y="connsiteY5229"/>
                                </a:cxn>
                                <a:cxn ang="0">
                                  <a:pos x="connsiteX5230" y="connsiteY5230"/>
                                </a:cxn>
                                <a:cxn ang="0">
                                  <a:pos x="connsiteX5231" y="connsiteY5231"/>
                                </a:cxn>
                                <a:cxn ang="0">
                                  <a:pos x="connsiteX5232" y="connsiteY5232"/>
                                </a:cxn>
                                <a:cxn ang="0">
                                  <a:pos x="connsiteX5233" y="connsiteY5233"/>
                                </a:cxn>
                                <a:cxn ang="0">
                                  <a:pos x="connsiteX5234" y="connsiteY5234"/>
                                </a:cxn>
                                <a:cxn ang="0">
                                  <a:pos x="connsiteX5235" y="connsiteY5235"/>
                                </a:cxn>
                                <a:cxn ang="0">
                                  <a:pos x="connsiteX5236" y="connsiteY5236"/>
                                </a:cxn>
                                <a:cxn ang="0">
                                  <a:pos x="connsiteX5237" y="connsiteY5237"/>
                                </a:cxn>
                                <a:cxn ang="0">
                                  <a:pos x="connsiteX5238" y="connsiteY5238"/>
                                </a:cxn>
                                <a:cxn ang="0">
                                  <a:pos x="connsiteX5239" y="connsiteY5239"/>
                                </a:cxn>
                                <a:cxn ang="0">
                                  <a:pos x="connsiteX5240" y="connsiteY5240"/>
                                </a:cxn>
                                <a:cxn ang="0">
                                  <a:pos x="connsiteX5241" y="connsiteY5241"/>
                                </a:cxn>
                                <a:cxn ang="0">
                                  <a:pos x="connsiteX5242" y="connsiteY5242"/>
                                </a:cxn>
                                <a:cxn ang="0">
                                  <a:pos x="connsiteX5243" y="connsiteY5243"/>
                                </a:cxn>
                                <a:cxn ang="0">
                                  <a:pos x="connsiteX5244" y="connsiteY5244"/>
                                </a:cxn>
                                <a:cxn ang="0">
                                  <a:pos x="connsiteX5245" y="connsiteY5245"/>
                                </a:cxn>
                                <a:cxn ang="0">
                                  <a:pos x="connsiteX5246" y="connsiteY5246"/>
                                </a:cxn>
                                <a:cxn ang="0">
                                  <a:pos x="connsiteX5247" y="connsiteY5247"/>
                                </a:cxn>
                                <a:cxn ang="0">
                                  <a:pos x="connsiteX5248" y="connsiteY5248"/>
                                </a:cxn>
                                <a:cxn ang="0">
                                  <a:pos x="connsiteX5249" y="connsiteY5249"/>
                                </a:cxn>
                                <a:cxn ang="0">
                                  <a:pos x="connsiteX5250" y="connsiteY5250"/>
                                </a:cxn>
                                <a:cxn ang="0">
                                  <a:pos x="connsiteX5251" y="connsiteY5251"/>
                                </a:cxn>
                                <a:cxn ang="0">
                                  <a:pos x="connsiteX5252" y="connsiteY5252"/>
                                </a:cxn>
                                <a:cxn ang="0">
                                  <a:pos x="connsiteX5253" y="connsiteY5253"/>
                                </a:cxn>
                                <a:cxn ang="0">
                                  <a:pos x="connsiteX5254" y="connsiteY5254"/>
                                </a:cxn>
                                <a:cxn ang="0">
                                  <a:pos x="connsiteX5255" y="connsiteY5255"/>
                                </a:cxn>
                                <a:cxn ang="0">
                                  <a:pos x="connsiteX5256" y="connsiteY5256"/>
                                </a:cxn>
                                <a:cxn ang="0">
                                  <a:pos x="connsiteX5257" y="connsiteY5257"/>
                                </a:cxn>
                                <a:cxn ang="0">
                                  <a:pos x="connsiteX5258" y="connsiteY5258"/>
                                </a:cxn>
                                <a:cxn ang="0">
                                  <a:pos x="connsiteX5259" y="connsiteY5259"/>
                                </a:cxn>
                                <a:cxn ang="0">
                                  <a:pos x="connsiteX5260" y="connsiteY5260"/>
                                </a:cxn>
                                <a:cxn ang="0">
                                  <a:pos x="connsiteX5261" y="connsiteY5261"/>
                                </a:cxn>
                                <a:cxn ang="0">
                                  <a:pos x="connsiteX5262" y="connsiteY5262"/>
                                </a:cxn>
                                <a:cxn ang="0">
                                  <a:pos x="connsiteX5263" y="connsiteY5263"/>
                                </a:cxn>
                                <a:cxn ang="0">
                                  <a:pos x="connsiteX5264" y="connsiteY5264"/>
                                </a:cxn>
                                <a:cxn ang="0">
                                  <a:pos x="connsiteX5265" y="connsiteY5265"/>
                                </a:cxn>
                                <a:cxn ang="0">
                                  <a:pos x="connsiteX5266" y="connsiteY5266"/>
                                </a:cxn>
                                <a:cxn ang="0">
                                  <a:pos x="connsiteX5267" y="connsiteY5267"/>
                                </a:cxn>
                                <a:cxn ang="0">
                                  <a:pos x="connsiteX5268" y="connsiteY5268"/>
                                </a:cxn>
                                <a:cxn ang="0">
                                  <a:pos x="connsiteX5269" y="connsiteY5269"/>
                                </a:cxn>
                                <a:cxn ang="0">
                                  <a:pos x="connsiteX5270" y="connsiteY5270"/>
                                </a:cxn>
                                <a:cxn ang="0">
                                  <a:pos x="connsiteX5271" y="connsiteY5271"/>
                                </a:cxn>
                                <a:cxn ang="0">
                                  <a:pos x="connsiteX5272" y="connsiteY5272"/>
                                </a:cxn>
                                <a:cxn ang="0">
                                  <a:pos x="connsiteX5273" y="connsiteY5273"/>
                                </a:cxn>
                                <a:cxn ang="0">
                                  <a:pos x="connsiteX5274" y="connsiteY5274"/>
                                </a:cxn>
                                <a:cxn ang="0">
                                  <a:pos x="connsiteX5275" y="connsiteY5275"/>
                                </a:cxn>
                                <a:cxn ang="0">
                                  <a:pos x="connsiteX5276" y="connsiteY5276"/>
                                </a:cxn>
                                <a:cxn ang="0">
                                  <a:pos x="connsiteX5277" y="connsiteY5277"/>
                                </a:cxn>
                                <a:cxn ang="0">
                                  <a:pos x="connsiteX5278" y="connsiteY5278"/>
                                </a:cxn>
                                <a:cxn ang="0">
                                  <a:pos x="connsiteX5279" y="connsiteY5279"/>
                                </a:cxn>
                                <a:cxn ang="0">
                                  <a:pos x="connsiteX5280" y="connsiteY5280"/>
                                </a:cxn>
                                <a:cxn ang="0">
                                  <a:pos x="connsiteX5281" y="connsiteY5281"/>
                                </a:cxn>
                                <a:cxn ang="0">
                                  <a:pos x="connsiteX5282" y="connsiteY5282"/>
                                </a:cxn>
                                <a:cxn ang="0">
                                  <a:pos x="connsiteX5283" y="connsiteY5283"/>
                                </a:cxn>
                                <a:cxn ang="0">
                                  <a:pos x="connsiteX5284" y="connsiteY5284"/>
                                </a:cxn>
                                <a:cxn ang="0">
                                  <a:pos x="connsiteX5285" y="connsiteY5285"/>
                                </a:cxn>
                                <a:cxn ang="0">
                                  <a:pos x="connsiteX5286" y="connsiteY5286"/>
                                </a:cxn>
                                <a:cxn ang="0">
                                  <a:pos x="connsiteX5287" y="connsiteY5287"/>
                                </a:cxn>
                                <a:cxn ang="0">
                                  <a:pos x="connsiteX5288" y="connsiteY5288"/>
                                </a:cxn>
                                <a:cxn ang="0">
                                  <a:pos x="connsiteX5289" y="connsiteY5289"/>
                                </a:cxn>
                                <a:cxn ang="0">
                                  <a:pos x="connsiteX5290" y="connsiteY5290"/>
                                </a:cxn>
                                <a:cxn ang="0">
                                  <a:pos x="connsiteX5291" y="connsiteY5291"/>
                                </a:cxn>
                                <a:cxn ang="0">
                                  <a:pos x="connsiteX5292" y="connsiteY5292"/>
                                </a:cxn>
                                <a:cxn ang="0">
                                  <a:pos x="connsiteX5293" y="connsiteY5293"/>
                                </a:cxn>
                                <a:cxn ang="0">
                                  <a:pos x="connsiteX5294" y="connsiteY5294"/>
                                </a:cxn>
                                <a:cxn ang="0">
                                  <a:pos x="connsiteX5295" y="connsiteY5295"/>
                                </a:cxn>
                                <a:cxn ang="0">
                                  <a:pos x="connsiteX5296" y="connsiteY5296"/>
                                </a:cxn>
                                <a:cxn ang="0">
                                  <a:pos x="connsiteX5297" y="connsiteY5297"/>
                                </a:cxn>
                                <a:cxn ang="0">
                                  <a:pos x="connsiteX5298" y="connsiteY5298"/>
                                </a:cxn>
                                <a:cxn ang="0">
                                  <a:pos x="connsiteX5299" y="connsiteY5299"/>
                                </a:cxn>
                                <a:cxn ang="0">
                                  <a:pos x="connsiteX5300" y="connsiteY5300"/>
                                </a:cxn>
                                <a:cxn ang="0">
                                  <a:pos x="connsiteX5301" y="connsiteY5301"/>
                                </a:cxn>
                                <a:cxn ang="0">
                                  <a:pos x="connsiteX5302" y="connsiteY5302"/>
                                </a:cxn>
                                <a:cxn ang="0">
                                  <a:pos x="connsiteX5303" y="connsiteY5303"/>
                                </a:cxn>
                                <a:cxn ang="0">
                                  <a:pos x="connsiteX5304" y="connsiteY5304"/>
                                </a:cxn>
                                <a:cxn ang="0">
                                  <a:pos x="connsiteX5305" y="connsiteY5305"/>
                                </a:cxn>
                                <a:cxn ang="0">
                                  <a:pos x="connsiteX5306" y="connsiteY5306"/>
                                </a:cxn>
                                <a:cxn ang="0">
                                  <a:pos x="connsiteX5307" y="connsiteY5307"/>
                                </a:cxn>
                                <a:cxn ang="0">
                                  <a:pos x="connsiteX5308" y="connsiteY5308"/>
                                </a:cxn>
                                <a:cxn ang="0">
                                  <a:pos x="connsiteX5309" y="connsiteY5309"/>
                                </a:cxn>
                                <a:cxn ang="0">
                                  <a:pos x="connsiteX5310" y="connsiteY5310"/>
                                </a:cxn>
                                <a:cxn ang="0">
                                  <a:pos x="connsiteX5311" y="connsiteY5311"/>
                                </a:cxn>
                                <a:cxn ang="0">
                                  <a:pos x="connsiteX5312" y="connsiteY5312"/>
                                </a:cxn>
                                <a:cxn ang="0">
                                  <a:pos x="connsiteX5313" y="connsiteY5313"/>
                                </a:cxn>
                                <a:cxn ang="0">
                                  <a:pos x="connsiteX5314" y="connsiteY5314"/>
                                </a:cxn>
                                <a:cxn ang="0">
                                  <a:pos x="connsiteX5315" y="connsiteY5315"/>
                                </a:cxn>
                                <a:cxn ang="0">
                                  <a:pos x="connsiteX5316" y="connsiteY5316"/>
                                </a:cxn>
                                <a:cxn ang="0">
                                  <a:pos x="connsiteX5317" y="connsiteY5317"/>
                                </a:cxn>
                                <a:cxn ang="0">
                                  <a:pos x="connsiteX5318" y="connsiteY5318"/>
                                </a:cxn>
                                <a:cxn ang="0">
                                  <a:pos x="connsiteX5319" y="connsiteY5319"/>
                                </a:cxn>
                                <a:cxn ang="0">
                                  <a:pos x="connsiteX5320" y="connsiteY5320"/>
                                </a:cxn>
                                <a:cxn ang="0">
                                  <a:pos x="connsiteX5321" y="connsiteY5321"/>
                                </a:cxn>
                                <a:cxn ang="0">
                                  <a:pos x="connsiteX5322" y="connsiteY5322"/>
                                </a:cxn>
                                <a:cxn ang="0">
                                  <a:pos x="connsiteX5323" y="connsiteY5323"/>
                                </a:cxn>
                                <a:cxn ang="0">
                                  <a:pos x="connsiteX5324" y="connsiteY5324"/>
                                </a:cxn>
                                <a:cxn ang="0">
                                  <a:pos x="connsiteX5325" y="connsiteY5325"/>
                                </a:cxn>
                                <a:cxn ang="0">
                                  <a:pos x="connsiteX5326" y="connsiteY5326"/>
                                </a:cxn>
                                <a:cxn ang="0">
                                  <a:pos x="connsiteX5327" y="connsiteY5327"/>
                                </a:cxn>
                                <a:cxn ang="0">
                                  <a:pos x="connsiteX5328" y="connsiteY5328"/>
                                </a:cxn>
                                <a:cxn ang="0">
                                  <a:pos x="connsiteX5329" y="connsiteY5329"/>
                                </a:cxn>
                                <a:cxn ang="0">
                                  <a:pos x="connsiteX5330" y="connsiteY5330"/>
                                </a:cxn>
                                <a:cxn ang="0">
                                  <a:pos x="connsiteX5331" y="connsiteY5331"/>
                                </a:cxn>
                                <a:cxn ang="0">
                                  <a:pos x="connsiteX5332" y="connsiteY5332"/>
                                </a:cxn>
                                <a:cxn ang="0">
                                  <a:pos x="connsiteX5333" y="connsiteY5333"/>
                                </a:cxn>
                                <a:cxn ang="0">
                                  <a:pos x="connsiteX5334" y="connsiteY5334"/>
                                </a:cxn>
                                <a:cxn ang="0">
                                  <a:pos x="connsiteX5335" y="connsiteY5335"/>
                                </a:cxn>
                                <a:cxn ang="0">
                                  <a:pos x="connsiteX5336" y="connsiteY5336"/>
                                </a:cxn>
                                <a:cxn ang="0">
                                  <a:pos x="connsiteX5337" y="connsiteY5337"/>
                                </a:cxn>
                                <a:cxn ang="0">
                                  <a:pos x="connsiteX5338" y="connsiteY5338"/>
                                </a:cxn>
                                <a:cxn ang="0">
                                  <a:pos x="connsiteX5339" y="connsiteY5339"/>
                                </a:cxn>
                                <a:cxn ang="0">
                                  <a:pos x="connsiteX5340" y="connsiteY5340"/>
                                </a:cxn>
                                <a:cxn ang="0">
                                  <a:pos x="connsiteX5341" y="connsiteY5341"/>
                                </a:cxn>
                                <a:cxn ang="0">
                                  <a:pos x="connsiteX5342" y="connsiteY5342"/>
                                </a:cxn>
                                <a:cxn ang="0">
                                  <a:pos x="connsiteX5343" y="connsiteY5343"/>
                                </a:cxn>
                                <a:cxn ang="0">
                                  <a:pos x="connsiteX5344" y="connsiteY5344"/>
                                </a:cxn>
                                <a:cxn ang="0">
                                  <a:pos x="connsiteX5345" y="connsiteY5345"/>
                                </a:cxn>
                                <a:cxn ang="0">
                                  <a:pos x="connsiteX5346" y="connsiteY5346"/>
                                </a:cxn>
                                <a:cxn ang="0">
                                  <a:pos x="connsiteX5347" y="connsiteY5347"/>
                                </a:cxn>
                                <a:cxn ang="0">
                                  <a:pos x="connsiteX5348" y="connsiteY5348"/>
                                </a:cxn>
                                <a:cxn ang="0">
                                  <a:pos x="connsiteX5349" y="connsiteY5349"/>
                                </a:cxn>
                                <a:cxn ang="0">
                                  <a:pos x="connsiteX5350" y="connsiteY5350"/>
                                </a:cxn>
                                <a:cxn ang="0">
                                  <a:pos x="connsiteX5351" y="connsiteY5351"/>
                                </a:cxn>
                                <a:cxn ang="0">
                                  <a:pos x="connsiteX5352" y="connsiteY5352"/>
                                </a:cxn>
                                <a:cxn ang="0">
                                  <a:pos x="connsiteX5353" y="connsiteY5353"/>
                                </a:cxn>
                                <a:cxn ang="0">
                                  <a:pos x="connsiteX5354" y="connsiteY5354"/>
                                </a:cxn>
                                <a:cxn ang="0">
                                  <a:pos x="connsiteX5355" y="connsiteY5355"/>
                                </a:cxn>
                                <a:cxn ang="0">
                                  <a:pos x="connsiteX5356" y="connsiteY5356"/>
                                </a:cxn>
                                <a:cxn ang="0">
                                  <a:pos x="connsiteX5357" y="connsiteY5357"/>
                                </a:cxn>
                                <a:cxn ang="0">
                                  <a:pos x="connsiteX5358" y="connsiteY5358"/>
                                </a:cxn>
                                <a:cxn ang="0">
                                  <a:pos x="connsiteX5359" y="connsiteY5359"/>
                                </a:cxn>
                                <a:cxn ang="0">
                                  <a:pos x="connsiteX5360" y="connsiteY5360"/>
                                </a:cxn>
                                <a:cxn ang="0">
                                  <a:pos x="connsiteX5361" y="connsiteY5361"/>
                                </a:cxn>
                                <a:cxn ang="0">
                                  <a:pos x="connsiteX5362" y="connsiteY5362"/>
                                </a:cxn>
                                <a:cxn ang="0">
                                  <a:pos x="connsiteX5363" y="connsiteY5363"/>
                                </a:cxn>
                                <a:cxn ang="0">
                                  <a:pos x="connsiteX5364" y="connsiteY5364"/>
                                </a:cxn>
                                <a:cxn ang="0">
                                  <a:pos x="connsiteX5365" y="connsiteY5365"/>
                                </a:cxn>
                                <a:cxn ang="0">
                                  <a:pos x="connsiteX5366" y="connsiteY5366"/>
                                </a:cxn>
                                <a:cxn ang="0">
                                  <a:pos x="connsiteX5367" y="connsiteY5367"/>
                                </a:cxn>
                                <a:cxn ang="0">
                                  <a:pos x="connsiteX5368" y="connsiteY5368"/>
                                </a:cxn>
                                <a:cxn ang="0">
                                  <a:pos x="connsiteX5369" y="connsiteY5369"/>
                                </a:cxn>
                                <a:cxn ang="0">
                                  <a:pos x="connsiteX5370" y="connsiteY5370"/>
                                </a:cxn>
                                <a:cxn ang="0">
                                  <a:pos x="connsiteX5371" y="connsiteY5371"/>
                                </a:cxn>
                                <a:cxn ang="0">
                                  <a:pos x="connsiteX5372" y="connsiteY5372"/>
                                </a:cxn>
                                <a:cxn ang="0">
                                  <a:pos x="connsiteX5373" y="connsiteY5373"/>
                                </a:cxn>
                                <a:cxn ang="0">
                                  <a:pos x="connsiteX5374" y="connsiteY5374"/>
                                </a:cxn>
                                <a:cxn ang="0">
                                  <a:pos x="connsiteX5375" y="connsiteY5375"/>
                                </a:cxn>
                                <a:cxn ang="0">
                                  <a:pos x="connsiteX5376" y="connsiteY5376"/>
                                </a:cxn>
                                <a:cxn ang="0">
                                  <a:pos x="connsiteX5377" y="connsiteY5377"/>
                                </a:cxn>
                                <a:cxn ang="0">
                                  <a:pos x="connsiteX5378" y="connsiteY5378"/>
                                </a:cxn>
                                <a:cxn ang="0">
                                  <a:pos x="connsiteX5379" y="connsiteY5379"/>
                                </a:cxn>
                                <a:cxn ang="0">
                                  <a:pos x="connsiteX5380" y="connsiteY5380"/>
                                </a:cxn>
                                <a:cxn ang="0">
                                  <a:pos x="connsiteX5381" y="connsiteY5381"/>
                                </a:cxn>
                                <a:cxn ang="0">
                                  <a:pos x="connsiteX5382" y="connsiteY5382"/>
                                </a:cxn>
                                <a:cxn ang="0">
                                  <a:pos x="connsiteX5383" y="connsiteY5383"/>
                                </a:cxn>
                                <a:cxn ang="0">
                                  <a:pos x="connsiteX5384" y="connsiteY5384"/>
                                </a:cxn>
                                <a:cxn ang="0">
                                  <a:pos x="connsiteX5385" y="connsiteY5385"/>
                                </a:cxn>
                                <a:cxn ang="0">
                                  <a:pos x="connsiteX5386" y="connsiteY5386"/>
                                </a:cxn>
                                <a:cxn ang="0">
                                  <a:pos x="connsiteX5387" y="connsiteY5387"/>
                                </a:cxn>
                                <a:cxn ang="0">
                                  <a:pos x="connsiteX5388" y="connsiteY5388"/>
                                </a:cxn>
                                <a:cxn ang="0">
                                  <a:pos x="connsiteX5389" y="connsiteY5389"/>
                                </a:cxn>
                                <a:cxn ang="0">
                                  <a:pos x="connsiteX5390" y="connsiteY5390"/>
                                </a:cxn>
                                <a:cxn ang="0">
                                  <a:pos x="connsiteX5391" y="connsiteY5391"/>
                                </a:cxn>
                                <a:cxn ang="0">
                                  <a:pos x="connsiteX5392" y="connsiteY5392"/>
                                </a:cxn>
                                <a:cxn ang="0">
                                  <a:pos x="connsiteX5393" y="connsiteY5393"/>
                                </a:cxn>
                                <a:cxn ang="0">
                                  <a:pos x="connsiteX5394" y="connsiteY5394"/>
                                </a:cxn>
                                <a:cxn ang="0">
                                  <a:pos x="connsiteX5395" y="connsiteY5395"/>
                                </a:cxn>
                                <a:cxn ang="0">
                                  <a:pos x="connsiteX5396" y="connsiteY5396"/>
                                </a:cxn>
                                <a:cxn ang="0">
                                  <a:pos x="connsiteX5397" y="connsiteY5397"/>
                                </a:cxn>
                                <a:cxn ang="0">
                                  <a:pos x="connsiteX5398" y="connsiteY5398"/>
                                </a:cxn>
                                <a:cxn ang="0">
                                  <a:pos x="connsiteX5399" y="connsiteY5399"/>
                                </a:cxn>
                                <a:cxn ang="0">
                                  <a:pos x="connsiteX5400" y="connsiteY5400"/>
                                </a:cxn>
                                <a:cxn ang="0">
                                  <a:pos x="connsiteX5401" y="connsiteY5401"/>
                                </a:cxn>
                                <a:cxn ang="0">
                                  <a:pos x="connsiteX5402" y="connsiteY5402"/>
                                </a:cxn>
                                <a:cxn ang="0">
                                  <a:pos x="connsiteX5403" y="connsiteY5403"/>
                                </a:cxn>
                                <a:cxn ang="0">
                                  <a:pos x="connsiteX5404" y="connsiteY5404"/>
                                </a:cxn>
                                <a:cxn ang="0">
                                  <a:pos x="connsiteX5405" y="connsiteY5405"/>
                                </a:cxn>
                                <a:cxn ang="0">
                                  <a:pos x="connsiteX5406" y="connsiteY5406"/>
                                </a:cxn>
                                <a:cxn ang="0">
                                  <a:pos x="connsiteX5407" y="connsiteY5407"/>
                                </a:cxn>
                                <a:cxn ang="0">
                                  <a:pos x="connsiteX5408" y="connsiteY5408"/>
                                </a:cxn>
                                <a:cxn ang="0">
                                  <a:pos x="connsiteX5409" y="connsiteY5409"/>
                                </a:cxn>
                                <a:cxn ang="0">
                                  <a:pos x="connsiteX5410" y="connsiteY5410"/>
                                </a:cxn>
                                <a:cxn ang="0">
                                  <a:pos x="connsiteX5411" y="connsiteY5411"/>
                                </a:cxn>
                                <a:cxn ang="0">
                                  <a:pos x="connsiteX5412" y="connsiteY5412"/>
                                </a:cxn>
                                <a:cxn ang="0">
                                  <a:pos x="connsiteX5413" y="connsiteY5413"/>
                                </a:cxn>
                                <a:cxn ang="0">
                                  <a:pos x="connsiteX5414" y="connsiteY5414"/>
                                </a:cxn>
                                <a:cxn ang="0">
                                  <a:pos x="connsiteX5415" y="connsiteY5415"/>
                                </a:cxn>
                                <a:cxn ang="0">
                                  <a:pos x="connsiteX5416" y="connsiteY5416"/>
                                </a:cxn>
                                <a:cxn ang="0">
                                  <a:pos x="connsiteX5417" y="connsiteY5417"/>
                                </a:cxn>
                                <a:cxn ang="0">
                                  <a:pos x="connsiteX5418" y="connsiteY5418"/>
                                </a:cxn>
                                <a:cxn ang="0">
                                  <a:pos x="connsiteX5419" y="connsiteY5419"/>
                                </a:cxn>
                                <a:cxn ang="0">
                                  <a:pos x="connsiteX5420" y="connsiteY5420"/>
                                </a:cxn>
                                <a:cxn ang="0">
                                  <a:pos x="connsiteX5421" y="connsiteY5421"/>
                                </a:cxn>
                                <a:cxn ang="0">
                                  <a:pos x="connsiteX5422" y="connsiteY5422"/>
                                </a:cxn>
                                <a:cxn ang="0">
                                  <a:pos x="connsiteX5423" y="connsiteY5423"/>
                                </a:cxn>
                                <a:cxn ang="0">
                                  <a:pos x="connsiteX5424" y="connsiteY5424"/>
                                </a:cxn>
                                <a:cxn ang="0">
                                  <a:pos x="connsiteX5425" y="connsiteY5425"/>
                                </a:cxn>
                                <a:cxn ang="0">
                                  <a:pos x="connsiteX5426" y="connsiteY5426"/>
                                </a:cxn>
                                <a:cxn ang="0">
                                  <a:pos x="connsiteX5427" y="connsiteY5427"/>
                                </a:cxn>
                                <a:cxn ang="0">
                                  <a:pos x="connsiteX5428" y="connsiteY5428"/>
                                </a:cxn>
                                <a:cxn ang="0">
                                  <a:pos x="connsiteX5429" y="connsiteY5429"/>
                                </a:cxn>
                                <a:cxn ang="0">
                                  <a:pos x="connsiteX5430" y="connsiteY5430"/>
                                </a:cxn>
                                <a:cxn ang="0">
                                  <a:pos x="connsiteX5431" y="connsiteY5431"/>
                                </a:cxn>
                                <a:cxn ang="0">
                                  <a:pos x="connsiteX5432" y="connsiteY5432"/>
                                </a:cxn>
                                <a:cxn ang="0">
                                  <a:pos x="connsiteX5433" y="connsiteY5433"/>
                                </a:cxn>
                                <a:cxn ang="0">
                                  <a:pos x="connsiteX5434" y="connsiteY5434"/>
                                </a:cxn>
                                <a:cxn ang="0">
                                  <a:pos x="connsiteX5435" y="connsiteY5435"/>
                                </a:cxn>
                                <a:cxn ang="0">
                                  <a:pos x="connsiteX5436" y="connsiteY5436"/>
                                </a:cxn>
                                <a:cxn ang="0">
                                  <a:pos x="connsiteX5437" y="connsiteY5437"/>
                                </a:cxn>
                                <a:cxn ang="0">
                                  <a:pos x="connsiteX5438" y="connsiteY5438"/>
                                </a:cxn>
                                <a:cxn ang="0">
                                  <a:pos x="connsiteX5439" y="connsiteY5439"/>
                                </a:cxn>
                                <a:cxn ang="0">
                                  <a:pos x="connsiteX5440" y="connsiteY5440"/>
                                </a:cxn>
                                <a:cxn ang="0">
                                  <a:pos x="connsiteX5441" y="connsiteY5441"/>
                                </a:cxn>
                                <a:cxn ang="0">
                                  <a:pos x="connsiteX5442" y="connsiteY5442"/>
                                </a:cxn>
                                <a:cxn ang="0">
                                  <a:pos x="connsiteX5443" y="connsiteY5443"/>
                                </a:cxn>
                                <a:cxn ang="0">
                                  <a:pos x="connsiteX5444" y="connsiteY5444"/>
                                </a:cxn>
                                <a:cxn ang="0">
                                  <a:pos x="connsiteX5445" y="connsiteY5445"/>
                                </a:cxn>
                                <a:cxn ang="0">
                                  <a:pos x="connsiteX5446" y="connsiteY5446"/>
                                </a:cxn>
                                <a:cxn ang="0">
                                  <a:pos x="connsiteX5447" y="connsiteY5447"/>
                                </a:cxn>
                                <a:cxn ang="0">
                                  <a:pos x="connsiteX5448" y="connsiteY5448"/>
                                </a:cxn>
                                <a:cxn ang="0">
                                  <a:pos x="connsiteX5449" y="connsiteY5449"/>
                                </a:cxn>
                                <a:cxn ang="0">
                                  <a:pos x="connsiteX5450" y="connsiteY5450"/>
                                </a:cxn>
                                <a:cxn ang="0">
                                  <a:pos x="connsiteX5451" y="connsiteY5451"/>
                                </a:cxn>
                                <a:cxn ang="0">
                                  <a:pos x="connsiteX5452" y="connsiteY5452"/>
                                </a:cxn>
                                <a:cxn ang="0">
                                  <a:pos x="connsiteX5453" y="connsiteY5453"/>
                                </a:cxn>
                                <a:cxn ang="0">
                                  <a:pos x="connsiteX5454" y="connsiteY5454"/>
                                </a:cxn>
                                <a:cxn ang="0">
                                  <a:pos x="connsiteX5455" y="connsiteY5455"/>
                                </a:cxn>
                                <a:cxn ang="0">
                                  <a:pos x="connsiteX5456" y="connsiteY5456"/>
                                </a:cxn>
                                <a:cxn ang="0">
                                  <a:pos x="connsiteX5457" y="connsiteY5457"/>
                                </a:cxn>
                                <a:cxn ang="0">
                                  <a:pos x="connsiteX5458" y="connsiteY5458"/>
                                </a:cxn>
                                <a:cxn ang="0">
                                  <a:pos x="connsiteX5459" y="connsiteY5459"/>
                                </a:cxn>
                                <a:cxn ang="0">
                                  <a:pos x="connsiteX5460" y="connsiteY5460"/>
                                </a:cxn>
                                <a:cxn ang="0">
                                  <a:pos x="connsiteX5461" y="connsiteY5461"/>
                                </a:cxn>
                                <a:cxn ang="0">
                                  <a:pos x="connsiteX5462" y="connsiteY5462"/>
                                </a:cxn>
                                <a:cxn ang="0">
                                  <a:pos x="connsiteX5463" y="connsiteY5463"/>
                                </a:cxn>
                                <a:cxn ang="0">
                                  <a:pos x="connsiteX5464" y="connsiteY5464"/>
                                </a:cxn>
                                <a:cxn ang="0">
                                  <a:pos x="connsiteX5465" y="connsiteY5465"/>
                                </a:cxn>
                                <a:cxn ang="0">
                                  <a:pos x="connsiteX5466" y="connsiteY5466"/>
                                </a:cxn>
                                <a:cxn ang="0">
                                  <a:pos x="connsiteX5467" y="connsiteY5467"/>
                                </a:cxn>
                                <a:cxn ang="0">
                                  <a:pos x="connsiteX5468" y="connsiteY5468"/>
                                </a:cxn>
                                <a:cxn ang="0">
                                  <a:pos x="connsiteX5469" y="connsiteY5469"/>
                                </a:cxn>
                                <a:cxn ang="0">
                                  <a:pos x="connsiteX5470" y="connsiteY5470"/>
                                </a:cxn>
                                <a:cxn ang="0">
                                  <a:pos x="connsiteX5471" y="connsiteY5471"/>
                                </a:cxn>
                                <a:cxn ang="0">
                                  <a:pos x="connsiteX5472" y="connsiteY5472"/>
                                </a:cxn>
                                <a:cxn ang="0">
                                  <a:pos x="connsiteX5473" y="connsiteY5473"/>
                                </a:cxn>
                                <a:cxn ang="0">
                                  <a:pos x="connsiteX5474" y="connsiteY5474"/>
                                </a:cxn>
                                <a:cxn ang="0">
                                  <a:pos x="connsiteX5475" y="connsiteY5475"/>
                                </a:cxn>
                                <a:cxn ang="0">
                                  <a:pos x="connsiteX5476" y="connsiteY5476"/>
                                </a:cxn>
                                <a:cxn ang="0">
                                  <a:pos x="connsiteX5477" y="connsiteY5477"/>
                                </a:cxn>
                                <a:cxn ang="0">
                                  <a:pos x="connsiteX5478" y="connsiteY5478"/>
                                </a:cxn>
                                <a:cxn ang="0">
                                  <a:pos x="connsiteX5479" y="connsiteY5479"/>
                                </a:cxn>
                                <a:cxn ang="0">
                                  <a:pos x="connsiteX5480" y="connsiteY5480"/>
                                </a:cxn>
                                <a:cxn ang="0">
                                  <a:pos x="connsiteX5481" y="connsiteY5481"/>
                                </a:cxn>
                                <a:cxn ang="0">
                                  <a:pos x="connsiteX5482" y="connsiteY5482"/>
                                </a:cxn>
                                <a:cxn ang="0">
                                  <a:pos x="connsiteX5483" y="connsiteY5483"/>
                                </a:cxn>
                                <a:cxn ang="0">
                                  <a:pos x="connsiteX5484" y="connsiteY5484"/>
                                </a:cxn>
                                <a:cxn ang="0">
                                  <a:pos x="connsiteX5485" y="connsiteY5485"/>
                                </a:cxn>
                                <a:cxn ang="0">
                                  <a:pos x="connsiteX5486" y="connsiteY5486"/>
                                </a:cxn>
                                <a:cxn ang="0">
                                  <a:pos x="connsiteX5487" y="connsiteY5487"/>
                                </a:cxn>
                                <a:cxn ang="0">
                                  <a:pos x="connsiteX5488" y="connsiteY5488"/>
                                </a:cxn>
                                <a:cxn ang="0">
                                  <a:pos x="connsiteX5489" y="connsiteY5489"/>
                                </a:cxn>
                                <a:cxn ang="0">
                                  <a:pos x="connsiteX5490" y="connsiteY5490"/>
                                </a:cxn>
                                <a:cxn ang="0">
                                  <a:pos x="connsiteX5491" y="connsiteY5491"/>
                                </a:cxn>
                                <a:cxn ang="0">
                                  <a:pos x="connsiteX5492" y="connsiteY5492"/>
                                </a:cxn>
                                <a:cxn ang="0">
                                  <a:pos x="connsiteX5493" y="connsiteY5493"/>
                                </a:cxn>
                                <a:cxn ang="0">
                                  <a:pos x="connsiteX5494" y="connsiteY5494"/>
                                </a:cxn>
                                <a:cxn ang="0">
                                  <a:pos x="connsiteX5495" y="connsiteY5495"/>
                                </a:cxn>
                                <a:cxn ang="0">
                                  <a:pos x="connsiteX5496" y="connsiteY5496"/>
                                </a:cxn>
                                <a:cxn ang="0">
                                  <a:pos x="connsiteX5497" y="connsiteY5497"/>
                                </a:cxn>
                                <a:cxn ang="0">
                                  <a:pos x="connsiteX5498" y="connsiteY5498"/>
                                </a:cxn>
                                <a:cxn ang="0">
                                  <a:pos x="connsiteX5499" y="connsiteY5499"/>
                                </a:cxn>
                                <a:cxn ang="0">
                                  <a:pos x="connsiteX5500" y="connsiteY5500"/>
                                </a:cxn>
                                <a:cxn ang="0">
                                  <a:pos x="connsiteX5501" y="connsiteY5501"/>
                                </a:cxn>
                                <a:cxn ang="0">
                                  <a:pos x="connsiteX5502" y="connsiteY5502"/>
                                </a:cxn>
                                <a:cxn ang="0">
                                  <a:pos x="connsiteX5503" y="connsiteY5503"/>
                                </a:cxn>
                                <a:cxn ang="0">
                                  <a:pos x="connsiteX5504" y="connsiteY5504"/>
                                </a:cxn>
                                <a:cxn ang="0">
                                  <a:pos x="connsiteX5505" y="connsiteY5505"/>
                                </a:cxn>
                                <a:cxn ang="0">
                                  <a:pos x="connsiteX5506" y="connsiteY5506"/>
                                </a:cxn>
                                <a:cxn ang="0">
                                  <a:pos x="connsiteX5507" y="connsiteY5507"/>
                                </a:cxn>
                                <a:cxn ang="0">
                                  <a:pos x="connsiteX5508" y="connsiteY5508"/>
                                </a:cxn>
                                <a:cxn ang="0">
                                  <a:pos x="connsiteX5509" y="connsiteY5509"/>
                                </a:cxn>
                                <a:cxn ang="0">
                                  <a:pos x="connsiteX5510" y="connsiteY5510"/>
                                </a:cxn>
                                <a:cxn ang="0">
                                  <a:pos x="connsiteX5511" y="connsiteY5511"/>
                                </a:cxn>
                                <a:cxn ang="0">
                                  <a:pos x="connsiteX5512" y="connsiteY5512"/>
                                </a:cxn>
                                <a:cxn ang="0">
                                  <a:pos x="connsiteX5513" y="connsiteY5513"/>
                                </a:cxn>
                                <a:cxn ang="0">
                                  <a:pos x="connsiteX5514" y="connsiteY5514"/>
                                </a:cxn>
                                <a:cxn ang="0">
                                  <a:pos x="connsiteX5515" y="connsiteY5515"/>
                                </a:cxn>
                                <a:cxn ang="0">
                                  <a:pos x="connsiteX5516" y="connsiteY5516"/>
                                </a:cxn>
                                <a:cxn ang="0">
                                  <a:pos x="connsiteX5517" y="connsiteY5517"/>
                                </a:cxn>
                                <a:cxn ang="0">
                                  <a:pos x="connsiteX5518" y="connsiteY5518"/>
                                </a:cxn>
                                <a:cxn ang="0">
                                  <a:pos x="connsiteX5519" y="connsiteY5519"/>
                                </a:cxn>
                                <a:cxn ang="0">
                                  <a:pos x="connsiteX5520" y="connsiteY5520"/>
                                </a:cxn>
                                <a:cxn ang="0">
                                  <a:pos x="connsiteX5521" y="connsiteY5521"/>
                                </a:cxn>
                                <a:cxn ang="0">
                                  <a:pos x="connsiteX5522" y="connsiteY5522"/>
                                </a:cxn>
                                <a:cxn ang="0">
                                  <a:pos x="connsiteX5523" y="connsiteY5523"/>
                                </a:cxn>
                                <a:cxn ang="0">
                                  <a:pos x="connsiteX5524" y="connsiteY5524"/>
                                </a:cxn>
                                <a:cxn ang="0">
                                  <a:pos x="connsiteX5525" y="connsiteY5525"/>
                                </a:cxn>
                                <a:cxn ang="0">
                                  <a:pos x="connsiteX5526" y="connsiteY5526"/>
                                </a:cxn>
                                <a:cxn ang="0">
                                  <a:pos x="connsiteX5527" y="connsiteY5527"/>
                                </a:cxn>
                                <a:cxn ang="0">
                                  <a:pos x="connsiteX5528" y="connsiteY5528"/>
                                </a:cxn>
                                <a:cxn ang="0">
                                  <a:pos x="connsiteX5529" y="connsiteY5529"/>
                                </a:cxn>
                                <a:cxn ang="0">
                                  <a:pos x="connsiteX5530" y="connsiteY5530"/>
                                </a:cxn>
                                <a:cxn ang="0">
                                  <a:pos x="connsiteX5531" y="connsiteY5531"/>
                                </a:cxn>
                                <a:cxn ang="0">
                                  <a:pos x="connsiteX5532" y="connsiteY5532"/>
                                </a:cxn>
                                <a:cxn ang="0">
                                  <a:pos x="connsiteX5533" y="connsiteY5533"/>
                                </a:cxn>
                                <a:cxn ang="0">
                                  <a:pos x="connsiteX5534" y="connsiteY5534"/>
                                </a:cxn>
                                <a:cxn ang="0">
                                  <a:pos x="connsiteX5535" y="connsiteY5535"/>
                                </a:cxn>
                                <a:cxn ang="0">
                                  <a:pos x="connsiteX5536" y="connsiteY5536"/>
                                </a:cxn>
                                <a:cxn ang="0">
                                  <a:pos x="connsiteX5537" y="connsiteY5537"/>
                                </a:cxn>
                                <a:cxn ang="0">
                                  <a:pos x="connsiteX5538" y="connsiteY5538"/>
                                </a:cxn>
                                <a:cxn ang="0">
                                  <a:pos x="connsiteX5539" y="connsiteY5539"/>
                                </a:cxn>
                                <a:cxn ang="0">
                                  <a:pos x="connsiteX5540" y="connsiteY5540"/>
                                </a:cxn>
                                <a:cxn ang="0">
                                  <a:pos x="connsiteX5541" y="connsiteY5541"/>
                                </a:cxn>
                                <a:cxn ang="0">
                                  <a:pos x="connsiteX5542" y="connsiteY5542"/>
                                </a:cxn>
                                <a:cxn ang="0">
                                  <a:pos x="connsiteX5543" y="connsiteY5543"/>
                                </a:cxn>
                                <a:cxn ang="0">
                                  <a:pos x="connsiteX5544" y="connsiteY5544"/>
                                </a:cxn>
                                <a:cxn ang="0">
                                  <a:pos x="connsiteX5545" y="connsiteY5545"/>
                                </a:cxn>
                                <a:cxn ang="0">
                                  <a:pos x="connsiteX5546" y="connsiteY5546"/>
                                </a:cxn>
                                <a:cxn ang="0">
                                  <a:pos x="connsiteX5547" y="connsiteY5547"/>
                                </a:cxn>
                                <a:cxn ang="0">
                                  <a:pos x="connsiteX5548" y="connsiteY5548"/>
                                </a:cxn>
                                <a:cxn ang="0">
                                  <a:pos x="connsiteX5549" y="connsiteY5549"/>
                                </a:cxn>
                                <a:cxn ang="0">
                                  <a:pos x="connsiteX5550" y="connsiteY5550"/>
                                </a:cxn>
                                <a:cxn ang="0">
                                  <a:pos x="connsiteX5551" y="connsiteY5551"/>
                                </a:cxn>
                                <a:cxn ang="0">
                                  <a:pos x="connsiteX5552" y="connsiteY5552"/>
                                </a:cxn>
                                <a:cxn ang="0">
                                  <a:pos x="connsiteX5553" y="connsiteY5553"/>
                                </a:cxn>
                                <a:cxn ang="0">
                                  <a:pos x="connsiteX5554" y="connsiteY5554"/>
                                </a:cxn>
                                <a:cxn ang="0">
                                  <a:pos x="connsiteX5555" y="connsiteY5555"/>
                                </a:cxn>
                                <a:cxn ang="0">
                                  <a:pos x="connsiteX5556" y="connsiteY5556"/>
                                </a:cxn>
                                <a:cxn ang="0">
                                  <a:pos x="connsiteX5557" y="connsiteY5557"/>
                                </a:cxn>
                                <a:cxn ang="0">
                                  <a:pos x="connsiteX5558" y="connsiteY5558"/>
                                </a:cxn>
                                <a:cxn ang="0">
                                  <a:pos x="connsiteX5559" y="connsiteY5559"/>
                                </a:cxn>
                                <a:cxn ang="0">
                                  <a:pos x="connsiteX5560" y="connsiteY5560"/>
                                </a:cxn>
                                <a:cxn ang="0">
                                  <a:pos x="connsiteX5561" y="connsiteY5561"/>
                                </a:cxn>
                                <a:cxn ang="0">
                                  <a:pos x="connsiteX5562" y="connsiteY5562"/>
                                </a:cxn>
                                <a:cxn ang="0">
                                  <a:pos x="connsiteX5563" y="connsiteY5563"/>
                                </a:cxn>
                                <a:cxn ang="0">
                                  <a:pos x="connsiteX5564" y="connsiteY5564"/>
                                </a:cxn>
                                <a:cxn ang="0">
                                  <a:pos x="connsiteX5565" y="connsiteY5565"/>
                                </a:cxn>
                                <a:cxn ang="0">
                                  <a:pos x="connsiteX5566" y="connsiteY5566"/>
                                </a:cxn>
                                <a:cxn ang="0">
                                  <a:pos x="connsiteX5567" y="connsiteY5567"/>
                                </a:cxn>
                                <a:cxn ang="0">
                                  <a:pos x="connsiteX5568" y="connsiteY5568"/>
                                </a:cxn>
                                <a:cxn ang="0">
                                  <a:pos x="connsiteX5569" y="connsiteY5569"/>
                                </a:cxn>
                                <a:cxn ang="0">
                                  <a:pos x="connsiteX5570" y="connsiteY5570"/>
                                </a:cxn>
                                <a:cxn ang="0">
                                  <a:pos x="connsiteX5571" y="connsiteY5571"/>
                                </a:cxn>
                                <a:cxn ang="0">
                                  <a:pos x="connsiteX5572" y="connsiteY5572"/>
                                </a:cxn>
                                <a:cxn ang="0">
                                  <a:pos x="connsiteX5573" y="connsiteY5573"/>
                                </a:cxn>
                                <a:cxn ang="0">
                                  <a:pos x="connsiteX5574" y="connsiteY5574"/>
                                </a:cxn>
                                <a:cxn ang="0">
                                  <a:pos x="connsiteX5575" y="connsiteY5575"/>
                                </a:cxn>
                                <a:cxn ang="0">
                                  <a:pos x="connsiteX5576" y="connsiteY5576"/>
                                </a:cxn>
                                <a:cxn ang="0">
                                  <a:pos x="connsiteX5577" y="connsiteY5577"/>
                                </a:cxn>
                                <a:cxn ang="0">
                                  <a:pos x="connsiteX5578" y="connsiteY5578"/>
                                </a:cxn>
                                <a:cxn ang="0">
                                  <a:pos x="connsiteX5579" y="connsiteY5579"/>
                                </a:cxn>
                                <a:cxn ang="0">
                                  <a:pos x="connsiteX5580" y="connsiteY5580"/>
                                </a:cxn>
                                <a:cxn ang="0">
                                  <a:pos x="connsiteX5581" y="connsiteY5581"/>
                                </a:cxn>
                                <a:cxn ang="0">
                                  <a:pos x="connsiteX5582" y="connsiteY5582"/>
                                </a:cxn>
                                <a:cxn ang="0">
                                  <a:pos x="connsiteX5583" y="connsiteY5583"/>
                                </a:cxn>
                                <a:cxn ang="0">
                                  <a:pos x="connsiteX5584" y="connsiteY5584"/>
                                </a:cxn>
                                <a:cxn ang="0">
                                  <a:pos x="connsiteX5585" y="connsiteY5585"/>
                                </a:cxn>
                                <a:cxn ang="0">
                                  <a:pos x="connsiteX5586" y="connsiteY5586"/>
                                </a:cxn>
                                <a:cxn ang="0">
                                  <a:pos x="connsiteX5587" y="connsiteY5587"/>
                                </a:cxn>
                                <a:cxn ang="0">
                                  <a:pos x="connsiteX5588" y="connsiteY5588"/>
                                </a:cxn>
                                <a:cxn ang="0">
                                  <a:pos x="connsiteX5589" y="connsiteY5589"/>
                                </a:cxn>
                                <a:cxn ang="0">
                                  <a:pos x="connsiteX5590" y="connsiteY5590"/>
                                </a:cxn>
                                <a:cxn ang="0">
                                  <a:pos x="connsiteX5591" y="connsiteY5591"/>
                                </a:cxn>
                                <a:cxn ang="0">
                                  <a:pos x="connsiteX5592" y="connsiteY5592"/>
                                </a:cxn>
                                <a:cxn ang="0">
                                  <a:pos x="connsiteX5593" y="connsiteY5593"/>
                                </a:cxn>
                                <a:cxn ang="0">
                                  <a:pos x="connsiteX5594" y="connsiteY5594"/>
                                </a:cxn>
                                <a:cxn ang="0">
                                  <a:pos x="connsiteX5595" y="connsiteY5595"/>
                                </a:cxn>
                                <a:cxn ang="0">
                                  <a:pos x="connsiteX5596" y="connsiteY5596"/>
                                </a:cxn>
                                <a:cxn ang="0">
                                  <a:pos x="connsiteX5597" y="connsiteY5597"/>
                                </a:cxn>
                                <a:cxn ang="0">
                                  <a:pos x="connsiteX5598" y="connsiteY5598"/>
                                </a:cxn>
                                <a:cxn ang="0">
                                  <a:pos x="connsiteX5599" y="connsiteY5599"/>
                                </a:cxn>
                                <a:cxn ang="0">
                                  <a:pos x="connsiteX5600" y="connsiteY5600"/>
                                </a:cxn>
                                <a:cxn ang="0">
                                  <a:pos x="connsiteX5601" y="connsiteY5601"/>
                                </a:cxn>
                                <a:cxn ang="0">
                                  <a:pos x="connsiteX5602" y="connsiteY5602"/>
                                </a:cxn>
                                <a:cxn ang="0">
                                  <a:pos x="connsiteX5603" y="connsiteY5603"/>
                                </a:cxn>
                                <a:cxn ang="0">
                                  <a:pos x="connsiteX5604" y="connsiteY5604"/>
                                </a:cxn>
                                <a:cxn ang="0">
                                  <a:pos x="connsiteX5605" y="connsiteY5605"/>
                                </a:cxn>
                                <a:cxn ang="0">
                                  <a:pos x="connsiteX5606" y="connsiteY5606"/>
                                </a:cxn>
                                <a:cxn ang="0">
                                  <a:pos x="connsiteX5607" y="connsiteY5607"/>
                                </a:cxn>
                                <a:cxn ang="0">
                                  <a:pos x="connsiteX5608" y="connsiteY5608"/>
                                </a:cxn>
                                <a:cxn ang="0">
                                  <a:pos x="connsiteX5609" y="connsiteY5609"/>
                                </a:cxn>
                                <a:cxn ang="0">
                                  <a:pos x="connsiteX5610" y="connsiteY5610"/>
                                </a:cxn>
                                <a:cxn ang="0">
                                  <a:pos x="connsiteX5611" y="connsiteY5611"/>
                                </a:cxn>
                                <a:cxn ang="0">
                                  <a:pos x="connsiteX5612" y="connsiteY5612"/>
                                </a:cxn>
                                <a:cxn ang="0">
                                  <a:pos x="connsiteX5613" y="connsiteY5613"/>
                                </a:cxn>
                                <a:cxn ang="0">
                                  <a:pos x="connsiteX5614" y="connsiteY5614"/>
                                </a:cxn>
                                <a:cxn ang="0">
                                  <a:pos x="connsiteX5615" y="connsiteY5615"/>
                                </a:cxn>
                                <a:cxn ang="0">
                                  <a:pos x="connsiteX5616" y="connsiteY5616"/>
                                </a:cxn>
                                <a:cxn ang="0">
                                  <a:pos x="connsiteX5617" y="connsiteY5617"/>
                                </a:cxn>
                                <a:cxn ang="0">
                                  <a:pos x="connsiteX5618" y="connsiteY5618"/>
                                </a:cxn>
                                <a:cxn ang="0">
                                  <a:pos x="connsiteX5619" y="connsiteY5619"/>
                                </a:cxn>
                                <a:cxn ang="0">
                                  <a:pos x="connsiteX5620" y="connsiteY5620"/>
                                </a:cxn>
                                <a:cxn ang="0">
                                  <a:pos x="connsiteX5621" y="connsiteY5621"/>
                                </a:cxn>
                                <a:cxn ang="0">
                                  <a:pos x="connsiteX5622" y="connsiteY5622"/>
                                </a:cxn>
                                <a:cxn ang="0">
                                  <a:pos x="connsiteX5623" y="connsiteY5623"/>
                                </a:cxn>
                                <a:cxn ang="0">
                                  <a:pos x="connsiteX5624" y="connsiteY5624"/>
                                </a:cxn>
                                <a:cxn ang="0">
                                  <a:pos x="connsiteX5625" y="connsiteY5625"/>
                                </a:cxn>
                                <a:cxn ang="0">
                                  <a:pos x="connsiteX5626" y="connsiteY5626"/>
                                </a:cxn>
                                <a:cxn ang="0">
                                  <a:pos x="connsiteX5627" y="connsiteY5627"/>
                                </a:cxn>
                                <a:cxn ang="0">
                                  <a:pos x="connsiteX5628" y="connsiteY5628"/>
                                </a:cxn>
                                <a:cxn ang="0">
                                  <a:pos x="connsiteX5629" y="connsiteY5629"/>
                                </a:cxn>
                                <a:cxn ang="0">
                                  <a:pos x="connsiteX5630" y="connsiteY5630"/>
                                </a:cxn>
                                <a:cxn ang="0">
                                  <a:pos x="connsiteX5631" y="connsiteY5631"/>
                                </a:cxn>
                                <a:cxn ang="0">
                                  <a:pos x="connsiteX5632" y="connsiteY5632"/>
                                </a:cxn>
                                <a:cxn ang="0">
                                  <a:pos x="connsiteX5633" y="connsiteY5633"/>
                                </a:cxn>
                                <a:cxn ang="0">
                                  <a:pos x="connsiteX5634" y="connsiteY5634"/>
                                </a:cxn>
                                <a:cxn ang="0">
                                  <a:pos x="connsiteX5635" y="connsiteY5635"/>
                                </a:cxn>
                                <a:cxn ang="0">
                                  <a:pos x="connsiteX5636" y="connsiteY5636"/>
                                </a:cxn>
                                <a:cxn ang="0">
                                  <a:pos x="connsiteX5637" y="connsiteY5637"/>
                                </a:cxn>
                                <a:cxn ang="0">
                                  <a:pos x="connsiteX5638" y="connsiteY5638"/>
                                </a:cxn>
                                <a:cxn ang="0">
                                  <a:pos x="connsiteX5639" y="connsiteY5639"/>
                                </a:cxn>
                                <a:cxn ang="0">
                                  <a:pos x="connsiteX5640" y="connsiteY5640"/>
                                </a:cxn>
                                <a:cxn ang="0">
                                  <a:pos x="connsiteX5641" y="connsiteY5641"/>
                                </a:cxn>
                                <a:cxn ang="0">
                                  <a:pos x="connsiteX5642" y="connsiteY5642"/>
                                </a:cxn>
                                <a:cxn ang="0">
                                  <a:pos x="connsiteX5643" y="connsiteY5643"/>
                                </a:cxn>
                                <a:cxn ang="0">
                                  <a:pos x="connsiteX5644" y="connsiteY5644"/>
                                </a:cxn>
                                <a:cxn ang="0">
                                  <a:pos x="connsiteX5645" y="connsiteY5645"/>
                                </a:cxn>
                                <a:cxn ang="0">
                                  <a:pos x="connsiteX5646" y="connsiteY5646"/>
                                </a:cxn>
                                <a:cxn ang="0">
                                  <a:pos x="connsiteX5647" y="connsiteY5647"/>
                                </a:cxn>
                                <a:cxn ang="0">
                                  <a:pos x="connsiteX5648" y="connsiteY5648"/>
                                </a:cxn>
                                <a:cxn ang="0">
                                  <a:pos x="connsiteX5649" y="connsiteY5649"/>
                                </a:cxn>
                                <a:cxn ang="0">
                                  <a:pos x="connsiteX5650" y="connsiteY5650"/>
                                </a:cxn>
                                <a:cxn ang="0">
                                  <a:pos x="connsiteX5651" y="connsiteY5651"/>
                                </a:cxn>
                                <a:cxn ang="0">
                                  <a:pos x="connsiteX5652" y="connsiteY5652"/>
                                </a:cxn>
                                <a:cxn ang="0">
                                  <a:pos x="connsiteX5653" y="connsiteY5653"/>
                                </a:cxn>
                                <a:cxn ang="0">
                                  <a:pos x="connsiteX5654" y="connsiteY5654"/>
                                </a:cxn>
                                <a:cxn ang="0">
                                  <a:pos x="connsiteX5655" y="connsiteY5655"/>
                                </a:cxn>
                                <a:cxn ang="0">
                                  <a:pos x="connsiteX5656" y="connsiteY5656"/>
                                </a:cxn>
                                <a:cxn ang="0">
                                  <a:pos x="connsiteX5657" y="connsiteY5657"/>
                                </a:cxn>
                                <a:cxn ang="0">
                                  <a:pos x="connsiteX5658" y="connsiteY5658"/>
                                </a:cxn>
                                <a:cxn ang="0">
                                  <a:pos x="connsiteX5659" y="connsiteY5659"/>
                                </a:cxn>
                                <a:cxn ang="0">
                                  <a:pos x="connsiteX5660" y="connsiteY5660"/>
                                </a:cxn>
                                <a:cxn ang="0">
                                  <a:pos x="connsiteX5661" y="connsiteY5661"/>
                                </a:cxn>
                                <a:cxn ang="0">
                                  <a:pos x="connsiteX5662" y="connsiteY5662"/>
                                </a:cxn>
                                <a:cxn ang="0">
                                  <a:pos x="connsiteX5663" y="connsiteY5663"/>
                                </a:cxn>
                                <a:cxn ang="0">
                                  <a:pos x="connsiteX5664" y="connsiteY5664"/>
                                </a:cxn>
                                <a:cxn ang="0">
                                  <a:pos x="connsiteX5665" y="connsiteY5665"/>
                                </a:cxn>
                                <a:cxn ang="0">
                                  <a:pos x="connsiteX5666" y="connsiteY5666"/>
                                </a:cxn>
                                <a:cxn ang="0">
                                  <a:pos x="connsiteX5667" y="connsiteY5667"/>
                                </a:cxn>
                                <a:cxn ang="0">
                                  <a:pos x="connsiteX5668" y="connsiteY5668"/>
                                </a:cxn>
                                <a:cxn ang="0">
                                  <a:pos x="connsiteX5669" y="connsiteY5669"/>
                                </a:cxn>
                                <a:cxn ang="0">
                                  <a:pos x="connsiteX5670" y="connsiteY5670"/>
                                </a:cxn>
                                <a:cxn ang="0">
                                  <a:pos x="connsiteX5671" y="connsiteY5671"/>
                                </a:cxn>
                                <a:cxn ang="0">
                                  <a:pos x="connsiteX5672" y="connsiteY5672"/>
                                </a:cxn>
                                <a:cxn ang="0">
                                  <a:pos x="connsiteX5673" y="connsiteY5673"/>
                                </a:cxn>
                                <a:cxn ang="0">
                                  <a:pos x="connsiteX5674" y="connsiteY5674"/>
                                </a:cxn>
                                <a:cxn ang="0">
                                  <a:pos x="connsiteX5675" y="connsiteY5675"/>
                                </a:cxn>
                                <a:cxn ang="0">
                                  <a:pos x="connsiteX5676" y="connsiteY5676"/>
                                </a:cxn>
                                <a:cxn ang="0">
                                  <a:pos x="connsiteX5677" y="connsiteY5677"/>
                                </a:cxn>
                                <a:cxn ang="0">
                                  <a:pos x="connsiteX5678" y="connsiteY5678"/>
                                </a:cxn>
                                <a:cxn ang="0">
                                  <a:pos x="connsiteX5679" y="connsiteY5679"/>
                                </a:cxn>
                                <a:cxn ang="0">
                                  <a:pos x="connsiteX5680" y="connsiteY5680"/>
                                </a:cxn>
                                <a:cxn ang="0">
                                  <a:pos x="connsiteX5681" y="connsiteY5681"/>
                                </a:cxn>
                                <a:cxn ang="0">
                                  <a:pos x="connsiteX5682" y="connsiteY5682"/>
                                </a:cxn>
                                <a:cxn ang="0">
                                  <a:pos x="connsiteX5683" y="connsiteY5683"/>
                                </a:cxn>
                                <a:cxn ang="0">
                                  <a:pos x="connsiteX5684" y="connsiteY5684"/>
                                </a:cxn>
                                <a:cxn ang="0">
                                  <a:pos x="connsiteX5685" y="connsiteY5685"/>
                                </a:cxn>
                                <a:cxn ang="0">
                                  <a:pos x="connsiteX5686" y="connsiteY5686"/>
                                </a:cxn>
                                <a:cxn ang="0">
                                  <a:pos x="connsiteX5687" y="connsiteY5687"/>
                                </a:cxn>
                                <a:cxn ang="0">
                                  <a:pos x="connsiteX5688" y="connsiteY5688"/>
                                </a:cxn>
                                <a:cxn ang="0">
                                  <a:pos x="connsiteX5689" y="connsiteY5689"/>
                                </a:cxn>
                                <a:cxn ang="0">
                                  <a:pos x="connsiteX5690" y="connsiteY5690"/>
                                </a:cxn>
                                <a:cxn ang="0">
                                  <a:pos x="connsiteX5691" y="connsiteY5691"/>
                                </a:cxn>
                                <a:cxn ang="0">
                                  <a:pos x="connsiteX5692" y="connsiteY5692"/>
                                </a:cxn>
                                <a:cxn ang="0">
                                  <a:pos x="connsiteX5693" y="connsiteY5693"/>
                                </a:cxn>
                                <a:cxn ang="0">
                                  <a:pos x="connsiteX5694" y="connsiteY5694"/>
                                </a:cxn>
                                <a:cxn ang="0">
                                  <a:pos x="connsiteX5695" y="connsiteY5695"/>
                                </a:cxn>
                                <a:cxn ang="0">
                                  <a:pos x="connsiteX5696" y="connsiteY5696"/>
                                </a:cxn>
                                <a:cxn ang="0">
                                  <a:pos x="connsiteX5697" y="connsiteY5697"/>
                                </a:cxn>
                                <a:cxn ang="0">
                                  <a:pos x="connsiteX5698" y="connsiteY5698"/>
                                </a:cxn>
                                <a:cxn ang="0">
                                  <a:pos x="connsiteX5699" y="connsiteY5699"/>
                                </a:cxn>
                                <a:cxn ang="0">
                                  <a:pos x="connsiteX5700" y="connsiteY5700"/>
                                </a:cxn>
                                <a:cxn ang="0">
                                  <a:pos x="connsiteX5701" y="connsiteY5701"/>
                                </a:cxn>
                                <a:cxn ang="0">
                                  <a:pos x="connsiteX5702" y="connsiteY5702"/>
                                </a:cxn>
                                <a:cxn ang="0">
                                  <a:pos x="connsiteX5703" y="connsiteY5703"/>
                                </a:cxn>
                                <a:cxn ang="0">
                                  <a:pos x="connsiteX5704" y="connsiteY5704"/>
                                </a:cxn>
                                <a:cxn ang="0">
                                  <a:pos x="connsiteX5705" y="connsiteY5705"/>
                                </a:cxn>
                                <a:cxn ang="0">
                                  <a:pos x="connsiteX5706" y="connsiteY5706"/>
                                </a:cxn>
                                <a:cxn ang="0">
                                  <a:pos x="connsiteX5707" y="connsiteY5707"/>
                                </a:cxn>
                                <a:cxn ang="0">
                                  <a:pos x="connsiteX5708" y="connsiteY5708"/>
                                </a:cxn>
                                <a:cxn ang="0">
                                  <a:pos x="connsiteX5709" y="connsiteY5709"/>
                                </a:cxn>
                                <a:cxn ang="0">
                                  <a:pos x="connsiteX5710" y="connsiteY5710"/>
                                </a:cxn>
                                <a:cxn ang="0">
                                  <a:pos x="connsiteX5711" y="connsiteY5711"/>
                                </a:cxn>
                                <a:cxn ang="0">
                                  <a:pos x="connsiteX5712" y="connsiteY5712"/>
                                </a:cxn>
                                <a:cxn ang="0">
                                  <a:pos x="connsiteX5713" y="connsiteY5713"/>
                                </a:cxn>
                                <a:cxn ang="0">
                                  <a:pos x="connsiteX5714" y="connsiteY5714"/>
                                </a:cxn>
                                <a:cxn ang="0">
                                  <a:pos x="connsiteX5715" y="connsiteY5715"/>
                                </a:cxn>
                                <a:cxn ang="0">
                                  <a:pos x="connsiteX5716" y="connsiteY5716"/>
                                </a:cxn>
                                <a:cxn ang="0">
                                  <a:pos x="connsiteX5717" y="connsiteY5717"/>
                                </a:cxn>
                                <a:cxn ang="0">
                                  <a:pos x="connsiteX5718" y="connsiteY5718"/>
                                </a:cxn>
                                <a:cxn ang="0">
                                  <a:pos x="connsiteX5719" y="connsiteY5719"/>
                                </a:cxn>
                                <a:cxn ang="0">
                                  <a:pos x="connsiteX5720" y="connsiteY5720"/>
                                </a:cxn>
                                <a:cxn ang="0">
                                  <a:pos x="connsiteX5721" y="connsiteY5721"/>
                                </a:cxn>
                                <a:cxn ang="0">
                                  <a:pos x="connsiteX5722" y="connsiteY5722"/>
                                </a:cxn>
                                <a:cxn ang="0">
                                  <a:pos x="connsiteX5723" y="connsiteY5723"/>
                                </a:cxn>
                                <a:cxn ang="0">
                                  <a:pos x="connsiteX5724" y="connsiteY5724"/>
                                </a:cxn>
                                <a:cxn ang="0">
                                  <a:pos x="connsiteX5725" y="connsiteY5725"/>
                                </a:cxn>
                                <a:cxn ang="0">
                                  <a:pos x="connsiteX5726" y="connsiteY5726"/>
                                </a:cxn>
                                <a:cxn ang="0">
                                  <a:pos x="connsiteX5727" y="connsiteY5727"/>
                                </a:cxn>
                                <a:cxn ang="0">
                                  <a:pos x="connsiteX5728" y="connsiteY5728"/>
                                </a:cxn>
                                <a:cxn ang="0">
                                  <a:pos x="connsiteX5729" y="connsiteY5729"/>
                                </a:cxn>
                                <a:cxn ang="0">
                                  <a:pos x="connsiteX5730" y="connsiteY5730"/>
                                </a:cxn>
                                <a:cxn ang="0">
                                  <a:pos x="connsiteX5731" y="connsiteY5731"/>
                                </a:cxn>
                                <a:cxn ang="0">
                                  <a:pos x="connsiteX5732" y="connsiteY5732"/>
                                </a:cxn>
                                <a:cxn ang="0">
                                  <a:pos x="connsiteX5733" y="connsiteY5733"/>
                                </a:cxn>
                                <a:cxn ang="0">
                                  <a:pos x="connsiteX5734" y="connsiteY5734"/>
                                </a:cxn>
                                <a:cxn ang="0">
                                  <a:pos x="connsiteX5735" y="connsiteY5735"/>
                                </a:cxn>
                                <a:cxn ang="0">
                                  <a:pos x="connsiteX5736" y="connsiteY5736"/>
                                </a:cxn>
                                <a:cxn ang="0">
                                  <a:pos x="connsiteX5737" y="connsiteY5737"/>
                                </a:cxn>
                                <a:cxn ang="0">
                                  <a:pos x="connsiteX5738" y="connsiteY5738"/>
                                </a:cxn>
                                <a:cxn ang="0">
                                  <a:pos x="connsiteX5739" y="connsiteY5739"/>
                                </a:cxn>
                                <a:cxn ang="0">
                                  <a:pos x="connsiteX5740" y="connsiteY5740"/>
                                </a:cxn>
                                <a:cxn ang="0">
                                  <a:pos x="connsiteX5741" y="connsiteY5741"/>
                                </a:cxn>
                                <a:cxn ang="0">
                                  <a:pos x="connsiteX5742" y="connsiteY5742"/>
                                </a:cxn>
                                <a:cxn ang="0">
                                  <a:pos x="connsiteX5743" y="connsiteY5743"/>
                                </a:cxn>
                                <a:cxn ang="0">
                                  <a:pos x="connsiteX5744" y="connsiteY5744"/>
                                </a:cxn>
                                <a:cxn ang="0">
                                  <a:pos x="connsiteX5745" y="connsiteY5745"/>
                                </a:cxn>
                                <a:cxn ang="0">
                                  <a:pos x="connsiteX5746" y="connsiteY5746"/>
                                </a:cxn>
                                <a:cxn ang="0">
                                  <a:pos x="connsiteX5747" y="connsiteY5747"/>
                                </a:cxn>
                                <a:cxn ang="0">
                                  <a:pos x="connsiteX5748" y="connsiteY5748"/>
                                </a:cxn>
                                <a:cxn ang="0">
                                  <a:pos x="connsiteX5749" y="connsiteY5749"/>
                                </a:cxn>
                                <a:cxn ang="0">
                                  <a:pos x="connsiteX5750" y="connsiteY5750"/>
                                </a:cxn>
                                <a:cxn ang="0">
                                  <a:pos x="connsiteX5751" y="connsiteY5751"/>
                                </a:cxn>
                                <a:cxn ang="0">
                                  <a:pos x="connsiteX5752" y="connsiteY5752"/>
                                </a:cxn>
                                <a:cxn ang="0">
                                  <a:pos x="connsiteX5753" y="connsiteY5753"/>
                                </a:cxn>
                                <a:cxn ang="0">
                                  <a:pos x="connsiteX5754" y="connsiteY5754"/>
                                </a:cxn>
                                <a:cxn ang="0">
                                  <a:pos x="connsiteX5755" y="connsiteY5755"/>
                                </a:cxn>
                                <a:cxn ang="0">
                                  <a:pos x="connsiteX5756" y="connsiteY5756"/>
                                </a:cxn>
                                <a:cxn ang="0">
                                  <a:pos x="connsiteX5757" y="connsiteY5757"/>
                                </a:cxn>
                                <a:cxn ang="0">
                                  <a:pos x="connsiteX5758" y="connsiteY5758"/>
                                </a:cxn>
                                <a:cxn ang="0">
                                  <a:pos x="connsiteX5759" y="connsiteY5759"/>
                                </a:cxn>
                                <a:cxn ang="0">
                                  <a:pos x="connsiteX5760" y="connsiteY5760"/>
                                </a:cxn>
                                <a:cxn ang="0">
                                  <a:pos x="connsiteX5761" y="connsiteY5761"/>
                                </a:cxn>
                                <a:cxn ang="0">
                                  <a:pos x="connsiteX5762" y="connsiteY5762"/>
                                </a:cxn>
                                <a:cxn ang="0">
                                  <a:pos x="connsiteX5763" y="connsiteY5763"/>
                                </a:cxn>
                                <a:cxn ang="0">
                                  <a:pos x="connsiteX5764" y="connsiteY5764"/>
                                </a:cxn>
                                <a:cxn ang="0">
                                  <a:pos x="connsiteX5765" y="connsiteY5765"/>
                                </a:cxn>
                                <a:cxn ang="0">
                                  <a:pos x="connsiteX5766" y="connsiteY5766"/>
                                </a:cxn>
                                <a:cxn ang="0">
                                  <a:pos x="connsiteX5767" y="connsiteY5767"/>
                                </a:cxn>
                                <a:cxn ang="0">
                                  <a:pos x="connsiteX5768" y="connsiteY5768"/>
                                </a:cxn>
                                <a:cxn ang="0">
                                  <a:pos x="connsiteX5769" y="connsiteY5769"/>
                                </a:cxn>
                                <a:cxn ang="0">
                                  <a:pos x="connsiteX5770" y="connsiteY5770"/>
                                </a:cxn>
                                <a:cxn ang="0">
                                  <a:pos x="connsiteX5771" y="connsiteY5771"/>
                                </a:cxn>
                                <a:cxn ang="0">
                                  <a:pos x="connsiteX5772" y="connsiteY5772"/>
                                </a:cxn>
                                <a:cxn ang="0">
                                  <a:pos x="connsiteX5773" y="connsiteY5773"/>
                                </a:cxn>
                                <a:cxn ang="0">
                                  <a:pos x="connsiteX5774" y="connsiteY5774"/>
                                </a:cxn>
                                <a:cxn ang="0">
                                  <a:pos x="connsiteX5775" y="connsiteY5775"/>
                                </a:cxn>
                                <a:cxn ang="0">
                                  <a:pos x="connsiteX5776" y="connsiteY5776"/>
                                </a:cxn>
                                <a:cxn ang="0">
                                  <a:pos x="connsiteX5777" y="connsiteY5777"/>
                                </a:cxn>
                                <a:cxn ang="0">
                                  <a:pos x="connsiteX5778" y="connsiteY5778"/>
                                </a:cxn>
                                <a:cxn ang="0">
                                  <a:pos x="connsiteX5779" y="connsiteY5779"/>
                                </a:cxn>
                                <a:cxn ang="0">
                                  <a:pos x="connsiteX5780" y="connsiteY5780"/>
                                </a:cxn>
                                <a:cxn ang="0">
                                  <a:pos x="connsiteX5781" y="connsiteY5781"/>
                                </a:cxn>
                                <a:cxn ang="0">
                                  <a:pos x="connsiteX5782" y="connsiteY5782"/>
                                </a:cxn>
                                <a:cxn ang="0">
                                  <a:pos x="connsiteX5783" y="connsiteY5783"/>
                                </a:cxn>
                                <a:cxn ang="0">
                                  <a:pos x="connsiteX5784" y="connsiteY5784"/>
                                </a:cxn>
                                <a:cxn ang="0">
                                  <a:pos x="connsiteX5785" y="connsiteY5785"/>
                                </a:cxn>
                                <a:cxn ang="0">
                                  <a:pos x="connsiteX5786" y="connsiteY5786"/>
                                </a:cxn>
                                <a:cxn ang="0">
                                  <a:pos x="connsiteX5787" y="connsiteY5787"/>
                                </a:cxn>
                                <a:cxn ang="0">
                                  <a:pos x="connsiteX5788" y="connsiteY5788"/>
                                </a:cxn>
                                <a:cxn ang="0">
                                  <a:pos x="connsiteX5789" y="connsiteY5789"/>
                                </a:cxn>
                                <a:cxn ang="0">
                                  <a:pos x="connsiteX5790" y="connsiteY5790"/>
                                </a:cxn>
                                <a:cxn ang="0">
                                  <a:pos x="connsiteX5791" y="connsiteY5791"/>
                                </a:cxn>
                                <a:cxn ang="0">
                                  <a:pos x="connsiteX5792" y="connsiteY5792"/>
                                </a:cxn>
                                <a:cxn ang="0">
                                  <a:pos x="connsiteX5793" y="connsiteY5793"/>
                                </a:cxn>
                                <a:cxn ang="0">
                                  <a:pos x="connsiteX5794" y="connsiteY5794"/>
                                </a:cxn>
                                <a:cxn ang="0">
                                  <a:pos x="connsiteX5795" y="connsiteY5795"/>
                                </a:cxn>
                                <a:cxn ang="0">
                                  <a:pos x="connsiteX5796" y="connsiteY5796"/>
                                </a:cxn>
                                <a:cxn ang="0">
                                  <a:pos x="connsiteX5797" y="connsiteY5797"/>
                                </a:cxn>
                                <a:cxn ang="0">
                                  <a:pos x="connsiteX5798" y="connsiteY5798"/>
                                </a:cxn>
                                <a:cxn ang="0">
                                  <a:pos x="connsiteX5799" y="connsiteY5799"/>
                                </a:cxn>
                                <a:cxn ang="0">
                                  <a:pos x="connsiteX5800" y="connsiteY5800"/>
                                </a:cxn>
                                <a:cxn ang="0">
                                  <a:pos x="connsiteX5801" y="connsiteY5801"/>
                                </a:cxn>
                                <a:cxn ang="0">
                                  <a:pos x="connsiteX5802" y="connsiteY5802"/>
                                </a:cxn>
                                <a:cxn ang="0">
                                  <a:pos x="connsiteX5803" y="connsiteY5803"/>
                                </a:cxn>
                                <a:cxn ang="0">
                                  <a:pos x="connsiteX5804" y="connsiteY5804"/>
                                </a:cxn>
                                <a:cxn ang="0">
                                  <a:pos x="connsiteX5805" y="connsiteY5805"/>
                                </a:cxn>
                                <a:cxn ang="0">
                                  <a:pos x="connsiteX5806" y="connsiteY5806"/>
                                </a:cxn>
                                <a:cxn ang="0">
                                  <a:pos x="connsiteX5807" y="connsiteY5807"/>
                                </a:cxn>
                                <a:cxn ang="0">
                                  <a:pos x="connsiteX5808" y="connsiteY5808"/>
                                </a:cxn>
                                <a:cxn ang="0">
                                  <a:pos x="connsiteX5809" y="connsiteY5809"/>
                                </a:cxn>
                                <a:cxn ang="0">
                                  <a:pos x="connsiteX5810" y="connsiteY5810"/>
                                </a:cxn>
                                <a:cxn ang="0">
                                  <a:pos x="connsiteX5811" y="connsiteY5811"/>
                                </a:cxn>
                                <a:cxn ang="0">
                                  <a:pos x="connsiteX5812" y="connsiteY5812"/>
                                </a:cxn>
                                <a:cxn ang="0">
                                  <a:pos x="connsiteX5813" y="connsiteY5813"/>
                                </a:cxn>
                                <a:cxn ang="0">
                                  <a:pos x="connsiteX5814" y="connsiteY5814"/>
                                </a:cxn>
                                <a:cxn ang="0">
                                  <a:pos x="connsiteX5815" y="connsiteY5815"/>
                                </a:cxn>
                                <a:cxn ang="0">
                                  <a:pos x="connsiteX5816" y="connsiteY5816"/>
                                </a:cxn>
                                <a:cxn ang="0">
                                  <a:pos x="connsiteX5817" y="connsiteY5817"/>
                                </a:cxn>
                                <a:cxn ang="0">
                                  <a:pos x="connsiteX5818" y="connsiteY5818"/>
                                </a:cxn>
                                <a:cxn ang="0">
                                  <a:pos x="connsiteX5819" y="connsiteY5819"/>
                                </a:cxn>
                                <a:cxn ang="0">
                                  <a:pos x="connsiteX5820" y="connsiteY5820"/>
                                </a:cxn>
                                <a:cxn ang="0">
                                  <a:pos x="connsiteX5821" y="connsiteY5821"/>
                                </a:cxn>
                                <a:cxn ang="0">
                                  <a:pos x="connsiteX5822" y="connsiteY5822"/>
                                </a:cxn>
                                <a:cxn ang="0">
                                  <a:pos x="connsiteX5823" y="connsiteY5823"/>
                                </a:cxn>
                                <a:cxn ang="0">
                                  <a:pos x="connsiteX5824" y="connsiteY5824"/>
                                </a:cxn>
                                <a:cxn ang="0">
                                  <a:pos x="connsiteX5825" y="connsiteY5825"/>
                                </a:cxn>
                                <a:cxn ang="0">
                                  <a:pos x="connsiteX5826" y="connsiteY5826"/>
                                </a:cxn>
                                <a:cxn ang="0">
                                  <a:pos x="connsiteX5827" y="connsiteY5827"/>
                                </a:cxn>
                                <a:cxn ang="0">
                                  <a:pos x="connsiteX5828" y="connsiteY5828"/>
                                </a:cxn>
                                <a:cxn ang="0">
                                  <a:pos x="connsiteX5829" y="connsiteY5829"/>
                                </a:cxn>
                                <a:cxn ang="0">
                                  <a:pos x="connsiteX5830" y="connsiteY5830"/>
                                </a:cxn>
                                <a:cxn ang="0">
                                  <a:pos x="connsiteX5831" y="connsiteY5831"/>
                                </a:cxn>
                                <a:cxn ang="0">
                                  <a:pos x="connsiteX5832" y="connsiteY5832"/>
                                </a:cxn>
                                <a:cxn ang="0">
                                  <a:pos x="connsiteX5833" y="connsiteY5833"/>
                                </a:cxn>
                                <a:cxn ang="0">
                                  <a:pos x="connsiteX5834" y="connsiteY5834"/>
                                </a:cxn>
                                <a:cxn ang="0">
                                  <a:pos x="connsiteX5835" y="connsiteY5835"/>
                                </a:cxn>
                                <a:cxn ang="0">
                                  <a:pos x="connsiteX5836" y="connsiteY5836"/>
                                </a:cxn>
                                <a:cxn ang="0">
                                  <a:pos x="connsiteX5837" y="connsiteY5837"/>
                                </a:cxn>
                                <a:cxn ang="0">
                                  <a:pos x="connsiteX5838" y="connsiteY5838"/>
                                </a:cxn>
                                <a:cxn ang="0">
                                  <a:pos x="connsiteX5839" y="connsiteY5839"/>
                                </a:cxn>
                                <a:cxn ang="0">
                                  <a:pos x="connsiteX5840" y="connsiteY5840"/>
                                </a:cxn>
                                <a:cxn ang="0">
                                  <a:pos x="connsiteX5841" y="connsiteY5841"/>
                                </a:cxn>
                                <a:cxn ang="0">
                                  <a:pos x="connsiteX5842" y="connsiteY5842"/>
                                </a:cxn>
                                <a:cxn ang="0">
                                  <a:pos x="connsiteX5843" y="connsiteY5843"/>
                                </a:cxn>
                                <a:cxn ang="0">
                                  <a:pos x="connsiteX5844" y="connsiteY5844"/>
                                </a:cxn>
                                <a:cxn ang="0">
                                  <a:pos x="connsiteX5845" y="connsiteY5845"/>
                                </a:cxn>
                                <a:cxn ang="0">
                                  <a:pos x="connsiteX5846" y="connsiteY5846"/>
                                </a:cxn>
                                <a:cxn ang="0">
                                  <a:pos x="connsiteX5847" y="connsiteY5847"/>
                                </a:cxn>
                                <a:cxn ang="0">
                                  <a:pos x="connsiteX5848" y="connsiteY5848"/>
                                </a:cxn>
                                <a:cxn ang="0">
                                  <a:pos x="connsiteX5849" y="connsiteY5849"/>
                                </a:cxn>
                                <a:cxn ang="0">
                                  <a:pos x="connsiteX5850" y="connsiteY5850"/>
                                </a:cxn>
                                <a:cxn ang="0">
                                  <a:pos x="connsiteX5851" y="connsiteY5851"/>
                                </a:cxn>
                                <a:cxn ang="0">
                                  <a:pos x="connsiteX5852" y="connsiteY5852"/>
                                </a:cxn>
                                <a:cxn ang="0">
                                  <a:pos x="connsiteX5853" y="connsiteY5853"/>
                                </a:cxn>
                                <a:cxn ang="0">
                                  <a:pos x="connsiteX5854" y="connsiteY5854"/>
                                </a:cxn>
                                <a:cxn ang="0">
                                  <a:pos x="connsiteX5855" y="connsiteY5855"/>
                                </a:cxn>
                                <a:cxn ang="0">
                                  <a:pos x="connsiteX5856" y="connsiteY5856"/>
                                </a:cxn>
                                <a:cxn ang="0">
                                  <a:pos x="connsiteX5857" y="connsiteY5857"/>
                                </a:cxn>
                                <a:cxn ang="0">
                                  <a:pos x="connsiteX5858" y="connsiteY5858"/>
                                </a:cxn>
                                <a:cxn ang="0">
                                  <a:pos x="connsiteX5859" y="connsiteY5859"/>
                                </a:cxn>
                                <a:cxn ang="0">
                                  <a:pos x="connsiteX5860" y="connsiteY5860"/>
                                </a:cxn>
                                <a:cxn ang="0">
                                  <a:pos x="connsiteX5861" y="connsiteY5861"/>
                                </a:cxn>
                                <a:cxn ang="0">
                                  <a:pos x="connsiteX5862" y="connsiteY5862"/>
                                </a:cxn>
                                <a:cxn ang="0">
                                  <a:pos x="connsiteX5863" y="connsiteY5863"/>
                                </a:cxn>
                                <a:cxn ang="0">
                                  <a:pos x="connsiteX5864" y="connsiteY5864"/>
                                </a:cxn>
                                <a:cxn ang="0">
                                  <a:pos x="connsiteX5865" y="connsiteY5865"/>
                                </a:cxn>
                                <a:cxn ang="0">
                                  <a:pos x="connsiteX5866" y="connsiteY5866"/>
                                </a:cxn>
                                <a:cxn ang="0">
                                  <a:pos x="connsiteX5867" y="connsiteY5867"/>
                                </a:cxn>
                                <a:cxn ang="0">
                                  <a:pos x="connsiteX5868" y="connsiteY5868"/>
                                </a:cxn>
                                <a:cxn ang="0">
                                  <a:pos x="connsiteX5869" y="connsiteY5869"/>
                                </a:cxn>
                                <a:cxn ang="0">
                                  <a:pos x="connsiteX5870" y="connsiteY5870"/>
                                </a:cxn>
                                <a:cxn ang="0">
                                  <a:pos x="connsiteX5871" y="connsiteY5871"/>
                                </a:cxn>
                                <a:cxn ang="0">
                                  <a:pos x="connsiteX5872" y="connsiteY5872"/>
                                </a:cxn>
                                <a:cxn ang="0">
                                  <a:pos x="connsiteX5873" y="connsiteY5873"/>
                                </a:cxn>
                                <a:cxn ang="0">
                                  <a:pos x="connsiteX5874" y="connsiteY5874"/>
                                </a:cxn>
                                <a:cxn ang="0">
                                  <a:pos x="connsiteX5875" y="connsiteY5875"/>
                                </a:cxn>
                                <a:cxn ang="0">
                                  <a:pos x="connsiteX5876" y="connsiteY5876"/>
                                </a:cxn>
                                <a:cxn ang="0">
                                  <a:pos x="connsiteX5877" y="connsiteY5877"/>
                                </a:cxn>
                                <a:cxn ang="0">
                                  <a:pos x="connsiteX5878" y="connsiteY5878"/>
                                </a:cxn>
                                <a:cxn ang="0">
                                  <a:pos x="connsiteX5879" y="connsiteY5879"/>
                                </a:cxn>
                                <a:cxn ang="0">
                                  <a:pos x="connsiteX5880" y="connsiteY5880"/>
                                </a:cxn>
                                <a:cxn ang="0">
                                  <a:pos x="connsiteX5881" y="connsiteY5881"/>
                                </a:cxn>
                                <a:cxn ang="0">
                                  <a:pos x="connsiteX5882" y="connsiteY5882"/>
                                </a:cxn>
                                <a:cxn ang="0">
                                  <a:pos x="connsiteX5883" y="connsiteY5883"/>
                                </a:cxn>
                                <a:cxn ang="0">
                                  <a:pos x="connsiteX5884" y="connsiteY5884"/>
                                </a:cxn>
                                <a:cxn ang="0">
                                  <a:pos x="connsiteX5885" y="connsiteY5885"/>
                                </a:cxn>
                                <a:cxn ang="0">
                                  <a:pos x="connsiteX5886" y="connsiteY5886"/>
                                </a:cxn>
                                <a:cxn ang="0">
                                  <a:pos x="connsiteX5887" y="connsiteY5887"/>
                                </a:cxn>
                                <a:cxn ang="0">
                                  <a:pos x="connsiteX5888" y="connsiteY5888"/>
                                </a:cxn>
                                <a:cxn ang="0">
                                  <a:pos x="connsiteX5889" y="connsiteY5889"/>
                                </a:cxn>
                                <a:cxn ang="0">
                                  <a:pos x="connsiteX5890" y="connsiteY5890"/>
                                </a:cxn>
                                <a:cxn ang="0">
                                  <a:pos x="connsiteX5891" y="connsiteY5891"/>
                                </a:cxn>
                                <a:cxn ang="0">
                                  <a:pos x="connsiteX5892" y="connsiteY5892"/>
                                </a:cxn>
                                <a:cxn ang="0">
                                  <a:pos x="connsiteX5893" y="connsiteY5893"/>
                                </a:cxn>
                                <a:cxn ang="0">
                                  <a:pos x="connsiteX5894" y="connsiteY5894"/>
                                </a:cxn>
                                <a:cxn ang="0">
                                  <a:pos x="connsiteX5895" y="connsiteY5895"/>
                                </a:cxn>
                                <a:cxn ang="0">
                                  <a:pos x="connsiteX5896" y="connsiteY5896"/>
                                </a:cxn>
                                <a:cxn ang="0">
                                  <a:pos x="connsiteX5897" y="connsiteY5897"/>
                                </a:cxn>
                                <a:cxn ang="0">
                                  <a:pos x="connsiteX5898" y="connsiteY5898"/>
                                </a:cxn>
                                <a:cxn ang="0">
                                  <a:pos x="connsiteX5899" y="connsiteY5899"/>
                                </a:cxn>
                                <a:cxn ang="0">
                                  <a:pos x="connsiteX5900" y="connsiteY5900"/>
                                </a:cxn>
                                <a:cxn ang="0">
                                  <a:pos x="connsiteX5901" y="connsiteY5901"/>
                                </a:cxn>
                                <a:cxn ang="0">
                                  <a:pos x="connsiteX5902" y="connsiteY5902"/>
                                </a:cxn>
                                <a:cxn ang="0">
                                  <a:pos x="connsiteX5903" y="connsiteY5903"/>
                                </a:cxn>
                                <a:cxn ang="0">
                                  <a:pos x="connsiteX5904" y="connsiteY5904"/>
                                </a:cxn>
                                <a:cxn ang="0">
                                  <a:pos x="connsiteX5905" y="connsiteY5905"/>
                                </a:cxn>
                                <a:cxn ang="0">
                                  <a:pos x="connsiteX5906" y="connsiteY5906"/>
                                </a:cxn>
                                <a:cxn ang="0">
                                  <a:pos x="connsiteX5907" y="connsiteY5907"/>
                                </a:cxn>
                                <a:cxn ang="0">
                                  <a:pos x="connsiteX5908" y="connsiteY5908"/>
                                </a:cxn>
                                <a:cxn ang="0">
                                  <a:pos x="connsiteX5909" y="connsiteY5909"/>
                                </a:cxn>
                                <a:cxn ang="0">
                                  <a:pos x="connsiteX5910" y="connsiteY5910"/>
                                </a:cxn>
                                <a:cxn ang="0">
                                  <a:pos x="connsiteX5911" y="connsiteY5911"/>
                                </a:cxn>
                                <a:cxn ang="0">
                                  <a:pos x="connsiteX5912" y="connsiteY5912"/>
                                </a:cxn>
                                <a:cxn ang="0">
                                  <a:pos x="connsiteX5913" y="connsiteY5913"/>
                                </a:cxn>
                                <a:cxn ang="0">
                                  <a:pos x="connsiteX5914" y="connsiteY5914"/>
                                </a:cxn>
                                <a:cxn ang="0">
                                  <a:pos x="connsiteX5915" y="connsiteY5915"/>
                                </a:cxn>
                                <a:cxn ang="0">
                                  <a:pos x="connsiteX5916" y="connsiteY5916"/>
                                </a:cxn>
                                <a:cxn ang="0">
                                  <a:pos x="connsiteX5917" y="connsiteY5917"/>
                                </a:cxn>
                                <a:cxn ang="0">
                                  <a:pos x="connsiteX5918" y="connsiteY5918"/>
                                </a:cxn>
                                <a:cxn ang="0">
                                  <a:pos x="connsiteX5919" y="connsiteY5919"/>
                                </a:cxn>
                                <a:cxn ang="0">
                                  <a:pos x="connsiteX5920" y="connsiteY5920"/>
                                </a:cxn>
                                <a:cxn ang="0">
                                  <a:pos x="connsiteX5921" y="connsiteY5921"/>
                                </a:cxn>
                                <a:cxn ang="0">
                                  <a:pos x="connsiteX5922" y="connsiteY5922"/>
                                </a:cxn>
                                <a:cxn ang="0">
                                  <a:pos x="connsiteX5923" y="connsiteY5923"/>
                                </a:cxn>
                                <a:cxn ang="0">
                                  <a:pos x="connsiteX5924" y="connsiteY5924"/>
                                </a:cxn>
                                <a:cxn ang="0">
                                  <a:pos x="connsiteX5925" y="connsiteY5925"/>
                                </a:cxn>
                                <a:cxn ang="0">
                                  <a:pos x="connsiteX5926" y="connsiteY5926"/>
                                </a:cxn>
                                <a:cxn ang="0">
                                  <a:pos x="connsiteX5927" y="connsiteY5927"/>
                                </a:cxn>
                                <a:cxn ang="0">
                                  <a:pos x="connsiteX5928" y="connsiteY5928"/>
                                </a:cxn>
                                <a:cxn ang="0">
                                  <a:pos x="connsiteX5929" y="connsiteY5929"/>
                                </a:cxn>
                                <a:cxn ang="0">
                                  <a:pos x="connsiteX5930" y="connsiteY5930"/>
                                </a:cxn>
                                <a:cxn ang="0">
                                  <a:pos x="connsiteX5931" y="connsiteY5931"/>
                                </a:cxn>
                                <a:cxn ang="0">
                                  <a:pos x="connsiteX5932" y="connsiteY5932"/>
                                </a:cxn>
                                <a:cxn ang="0">
                                  <a:pos x="connsiteX5933" y="connsiteY5933"/>
                                </a:cxn>
                                <a:cxn ang="0">
                                  <a:pos x="connsiteX5934" y="connsiteY5934"/>
                                </a:cxn>
                                <a:cxn ang="0">
                                  <a:pos x="connsiteX5935" y="connsiteY5935"/>
                                </a:cxn>
                                <a:cxn ang="0">
                                  <a:pos x="connsiteX5936" y="connsiteY5936"/>
                                </a:cxn>
                                <a:cxn ang="0">
                                  <a:pos x="connsiteX5937" y="connsiteY5937"/>
                                </a:cxn>
                                <a:cxn ang="0">
                                  <a:pos x="connsiteX5938" y="connsiteY5938"/>
                                </a:cxn>
                                <a:cxn ang="0">
                                  <a:pos x="connsiteX5939" y="connsiteY5939"/>
                                </a:cxn>
                                <a:cxn ang="0">
                                  <a:pos x="connsiteX5940" y="connsiteY5940"/>
                                </a:cxn>
                                <a:cxn ang="0">
                                  <a:pos x="connsiteX5941" y="connsiteY5941"/>
                                </a:cxn>
                                <a:cxn ang="0">
                                  <a:pos x="connsiteX5942" y="connsiteY5942"/>
                                </a:cxn>
                                <a:cxn ang="0">
                                  <a:pos x="connsiteX5943" y="connsiteY5943"/>
                                </a:cxn>
                                <a:cxn ang="0">
                                  <a:pos x="connsiteX5944" y="connsiteY5944"/>
                                </a:cxn>
                                <a:cxn ang="0">
                                  <a:pos x="connsiteX5945" y="connsiteY5945"/>
                                </a:cxn>
                                <a:cxn ang="0">
                                  <a:pos x="connsiteX5946" y="connsiteY5946"/>
                                </a:cxn>
                                <a:cxn ang="0">
                                  <a:pos x="connsiteX5947" y="connsiteY5947"/>
                                </a:cxn>
                                <a:cxn ang="0">
                                  <a:pos x="connsiteX5948" y="connsiteY5948"/>
                                </a:cxn>
                                <a:cxn ang="0">
                                  <a:pos x="connsiteX5949" y="connsiteY5949"/>
                                </a:cxn>
                                <a:cxn ang="0">
                                  <a:pos x="connsiteX5950" y="connsiteY5950"/>
                                </a:cxn>
                                <a:cxn ang="0">
                                  <a:pos x="connsiteX5951" y="connsiteY5951"/>
                                </a:cxn>
                                <a:cxn ang="0">
                                  <a:pos x="connsiteX5952" y="connsiteY5952"/>
                                </a:cxn>
                                <a:cxn ang="0">
                                  <a:pos x="connsiteX5953" y="connsiteY5953"/>
                                </a:cxn>
                                <a:cxn ang="0">
                                  <a:pos x="connsiteX5954" y="connsiteY5954"/>
                                </a:cxn>
                                <a:cxn ang="0">
                                  <a:pos x="connsiteX5955" y="connsiteY5955"/>
                                </a:cxn>
                                <a:cxn ang="0">
                                  <a:pos x="connsiteX5956" y="connsiteY5956"/>
                                </a:cxn>
                                <a:cxn ang="0">
                                  <a:pos x="connsiteX5957" y="connsiteY5957"/>
                                </a:cxn>
                                <a:cxn ang="0">
                                  <a:pos x="connsiteX5958" y="connsiteY5958"/>
                                </a:cxn>
                                <a:cxn ang="0">
                                  <a:pos x="connsiteX5959" y="connsiteY5959"/>
                                </a:cxn>
                                <a:cxn ang="0">
                                  <a:pos x="connsiteX5960" y="connsiteY5960"/>
                                </a:cxn>
                                <a:cxn ang="0">
                                  <a:pos x="connsiteX5961" y="connsiteY5961"/>
                                </a:cxn>
                                <a:cxn ang="0">
                                  <a:pos x="connsiteX5962" y="connsiteY5962"/>
                                </a:cxn>
                                <a:cxn ang="0">
                                  <a:pos x="connsiteX5963" y="connsiteY5963"/>
                                </a:cxn>
                                <a:cxn ang="0">
                                  <a:pos x="connsiteX5964" y="connsiteY5964"/>
                                </a:cxn>
                                <a:cxn ang="0">
                                  <a:pos x="connsiteX5965" y="connsiteY5965"/>
                                </a:cxn>
                                <a:cxn ang="0">
                                  <a:pos x="connsiteX5966" y="connsiteY5966"/>
                                </a:cxn>
                                <a:cxn ang="0">
                                  <a:pos x="connsiteX5967" y="connsiteY5967"/>
                                </a:cxn>
                                <a:cxn ang="0">
                                  <a:pos x="connsiteX5968" y="connsiteY5968"/>
                                </a:cxn>
                                <a:cxn ang="0">
                                  <a:pos x="connsiteX5969" y="connsiteY5969"/>
                                </a:cxn>
                                <a:cxn ang="0">
                                  <a:pos x="connsiteX5970" y="connsiteY5970"/>
                                </a:cxn>
                                <a:cxn ang="0">
                                  <a:pos x="connsiteX5971" y="connsiteY5971"/>
                                </a:cxn>
                                <a:cxn ang="0">
                                  <a:pos x="connsiteX5972" y="connsiteY5972"/>
                                </a:cxn>
                                <a:cxn ang="0">
                                  <a:pos x="connsiteX5973" y="connsiteY5973"/>
                                </a:cxn>
                                <a:cxn ang="0">
                                  <a:pos x="connsiteX5974" y="connsiteY5974"/>
                                </a:cxn>
                                <a:cxn ang="0">
                                  <a:pos x="connsiteX5975" y="connsiteY5975"/>
                                </a:cxn>
                                <a:cxn ang="0">
                                  <a:pos x="connsiteX5976" y="connsiteY5976"/>
                                </a:cxn>
                                <a:cxn ang="0">
                                  <a:pos x="connsiteX5977" y="connsiteY5977"/>
                                </a:cxn>
                                <a:cxn ang="0">
                                  <a:pos x="connsiteX5978" y="connsiteY5978"/>
                                </a:cxn>
                                <a:cxn ang="0">
                                  <a:pos x="connsiteX5979" y="connsiteY5979"/>
                                </a:cxn>
                                <a:cxn ang="0">
                                  <a:pos x="connsiteX5980" y="connsiteY5980"/>
                                </a:cxn>
                                <a:cxn ang="0">
                                  <a:pos x="connsiteX5981" y="connsiteY5981"/>
                                </a:cxn>
                                <a:cxn ang="0">
                                  <a:pos x="connsiteX5982" y="connsiteY5982"/>
                                </a:cxn>
                                <a:cxn ang="0">
                                  <a:pos x="connsiteX5983" y="connsiteY5983"/>
                                </a:cxn>
                                <a:cxn ang="0">
                                  <a:pos x="connsiteX5984" y="connsiteY5984"/>
                                </a:cxn>
                                <a:cxn ang="0">
                                  <a:pos x="connsiteX5985" y="connsiteY5985"/>
                                </a:cxn>
                                <a:cxn ang="0">
                                  <a:pos x="connsiteX5986" y="connsiteY5986"/>
                                </a:cxn>
                                <a:cxn ang="0">
                                  <a:pos x="connsiteX5987" y="connsiteY5987"/>
                                </a:cxn>
                                <a:cxn ang="0">
                                  <a:pos x="connsiteX5988" y="connsiteY5988"/>
                                </a:cxn>
                                <a:cxn ang="0">
                                  <a:pos x="connsiteX5989" y="connsiteY5989"/>
                                </a:cxn>
                                <a:cxn ang="0">
                                  <a:pos x="connsiteX5990" y="connsiteY5990"/>
                                </a:cxn>
                                <a:cxn ang="0">
                                  <a:pos x="connsiteX5991" y="connsiteY5991"/>
                                </a:cxn>
                                <a:cxn ang="0">
                                  <a:pos x="connsiteX5992" y="connsiteY5992"/>
                                </a:cxn>
                                <a:cxn ang="0">
                                  <a:pos x="connsiteX5993" y="connsiteY5993"/>
                                </a:cxn>
                                <a:cxn ang="0">
                                  <a:pos x="connsiteX5994" y="connsiteY5994"/>
                                </a:cxn>
                                <a:cxn ang="0">
                                  <a:pos x="connsiteX5995" y="connsiteY5995"/>
                                </a:cxn>
                                <a:cxn ang="0">
                                  <a:pos x="connsiteX5996" y="connsiteY5996"/>
                                </a:cxn>
                                <a:cxn ang="0">
                                  <a:pos x="connsiteX5997" y="connsiteY5997"/>
                                </a:cxn>
                                <a:cxn ang="0">
                                  <a:pos x="connsiteX5998" y="connsiteY5998"/>
                                </a:cxn>
                                <a:cxn ang="0">
                                  <a:pos x="connsiteX5999" y="connsiteY5999"/>
                                </a:cxn>
                                <a:cxn ang="0">
                                  <a:pos x="connsiteX6000" y="connsiteY6000"/>
                                </a:cxn>
                                <a:cxn ang="0">
                                  <a:pos x="connsiteX6001" y="connsiteY6001"/>
                                </a:cxn>
                                <a:cxn ang="0">
                                  <a:pos x="connsiteX6002" y="connsiteY6002"/>
                                </a:cxn>
                                <a:cxn ang="0">
                                  <a:pos x="connsiteX6003" y="connsiteY6003"/>
                                </a:cxn>
                                <a:cxn ang="0">
                                  <a:pos x="connsiteX6004" y="connsiteY6004"/>
                                </a:cxn>
                                <a:cxn ang="0">
                                  <a:pos x="connsiteX6005" y="connsiteY6005"/>
                                </a:cxn>
                                <a:cxn ang="0">
                                  <a:pos x="connsiteX6006" y="connsiteY6006"/>
                                </a:cxn>
                                <a:cxn ang="0">
                                  <a:pos x="connsiteX6007" y="connsiteY6007"/>
                                </a:cxn>
                                <a:cxn ang="0">
                                  <a:pos x="connsiteX6008" y="connsiteY6008"/>
                                </a:cxn>
                                <a:cxn ang="0">
                                  <a:pos x="connsiteX6009" y="connsiteY6009"/>
                                </a:cxn>
                                <a:cxn ang="0">
                                  <a:pos x="connsiteX6010" y="connsiteY6010"/>
                                </a:cxn>
                                <a:cxn ang="0">
                                  <a:pos x="connsiteX6011" y="connsiteY6011"/>
                                </a:cxn>
                                <a:cxn ang="0">
                                  <a:pos x="connsiteX6012" y="connsiteY6012"/>
                                </a:cxn>
                                <a:cxn ang="0">
                                  <a:pos x="connsiteX6013" y="connsiteY6013"/>
                                </a:cxn>
                                <a:cxn ang="0">
                                  <a:pos x="connsiteX6014" y="connsiteY6014"/>
                                </a:cxn>
                                <a:cxn ang="0">
                                  <a:pos x="connsiteX6015" y="connsiteY6015"/>
                                </a:cxn>
                                <a:cxn ang="0">
                                  <a:pos x="connsiteX6016" y="connsiteY6016"/>
                                </a:cxn>
                                <a:cxn ang="0">
                                  <a:pos x="connsiteX6017" y="connsiteY6017"/>
                                </a:cxn>
                                <a:cxn ang="0">
                                  <a:pos x="connsiteX6018" y="connsiteY6018"/>
                                </a:cxn>
                                <a:cxn ang="0">
                                  <a:pos x="connsiteX6019" y="connsiteY6019"/>
                                </a:cxn>
                                <a:cxn ang="0">
                                  <a:pos x="connsiteX6020" y="connsiteY6020"/>
                                </a:cxn>
                                <a:cxn ang="0">
                                  <a:pos x="connsiteX6021" y="connsiteY6021"/>
                                </a:cxn>
                                <a:cxn ang="0">
                                  <a:pos x="connsiteX6022" y="connsiteY6022"/>
                                </a:cxn>
                                <a:cxn ang="0">
                                  <a:pos x="connsiteX6023" y="connsiteY6023"/>
                                </a:cxn>
                                <a:cxn ang="0">
                                  <a:pos x="connsiteX6024" y="connsiteY6024"/>
                                </a:cxn>
                                <a:cxn ang="0">
                                  <a:pos x="connsiteX6025" y="connsiteY6025"/>
                                </a:cxn>
                                <a:cxn ang="0">
                                  <a:pos x="connsiteX6026" y="connsiteY6026"/>
                                </a:cxn>
                                <a:cxn ang="0">
                                  <a:pos x="connsiteX6027" y="connsiteY6027"/>
                                </a:cxn>
                                <a:cxn ang="0">
                                  <a:pos x="connsiteX6028" y="connsiteY6028"/>
                                </a:cxn>
                                <a:cxn ang="0">
                                  <a:pos x="connsiteX6029" y="connsiteY6029"/>
                                </a:cxn>
                                <a:cxn ang="0">
                                  <a:pos x="connsiteX6030" y="connsiteY6030"/>
                                </a:cxn>
                                <a:cxn ang="0">
                                  <a:pos x="connsiteX6031" y="connsiteY6031"/>
                                </a:cxn>
                                <a:cxn ang="0">
                                  <a:pos x="connsiteX6032" y="connsiteY6032"/>
                                </a:cxn>
                                <a:cxn ang="0">
                                  <a:pos x="connsiteX6033" y="connsiteY6033"/>
                                </a:cxn>
                                <a:cxn ang="0">
                                  <a:pos x="connsiteX6034" y="connsiteY6034"/>
                                </a:cxn>
                                <a:cxn ang="0">
                                  <a:pos x="connsiteX6035" y="connsiteY6035"/>
                                </a:cxn>
                                <a:cxn ang="0">
                                  <a:pos x="connsiteX6036" y="connsiteY6036"/>
                                </a:cxn>
                                <a:cxn ang="0">
                                  <a:pos x="connsiteX6037" y="connsiteY6037"/>
                                </a:cxn>
                                <a:cxn ang="0">
                                  <a:pos x="connsiteX6038" y="connsiteY6038"/>
                                </a:cxn>
                                <a:cxn ang="0">
                                  <a:pos x="connsiteX6039" y="connsiteY6039"/>
                                </a:cxn>
                                <a:cxn ang="0">
                                  <a:pos x="connsiteX6040" y="connsiteY6040"/>
                                </a:cxn>
                                <a:cxn ang="0">
                                  <a:pos x="connsiteX6041" y="connsiteY6041"/>
                                </a:cxn>
                                <a:cxn ang="0">
                                  <a:pos x="connsiteX6042" y="connsiteY6042"/>
                                </a:cxn>
                                <a:cxn ang="0">
                                  <a:pos x="connsiteX6043" y="connsiteY6043"/>
                                </a:cxn>
                                <a:cxn ang="0">
                                  <a:pos x="connsiteX6044" y="connsiteY6044"/>
                                </a:cxn>
                                <a:cxn ang="0">
                                  <a:pos x="connsiteX6045" y="connsiteY6045"/>
                                </a:cxn>
                                <a:cxn ang="0">
                                  <a:pos x="connsiteX6046" y="connsiteY6046"/>
                                </a:cxn>
                                <a:cxn ang="0">
                                  <a:pos x="connsiteX6047" y="connsiteY6047"/>
                                </a:cxn>
                                <a:cxn ang="0">
                                  <a:pos x="connsiteX6048" y="connsiteY6048"/>
                                </a:cxn>
                                <a:cxn ang="0">
                                  <a:pos x="connsiteX6049" y="connsiteY6049"/>
                                </a:cxn>
                                <a:cxn ang="0">
                                  <a:pos x="connsiteX6050" y="connsiteY6050"/>
                                </a:cxn>
                                <a:cxn ang="0">
                                  <a:pos x="connsiteX6051" y="connsiteY6051"/>
                                </a:cxn>
                                <a:cxn ang="0">
                                  <a:pos x="connsiteX6052" y="connsiteY6052"/>
                                </a:cxn>
                                <a:cxn ang="0">
                                  <a:pos x="connsiteX6053" y="connsiteY6053"/>
                                </a:cxn>
                                <a:cxn ang="0">
                                  <a:pos x="connsiteX6054" y="connsiteY6054"/>
                                </a:cxn>
                                <a:cxn ang="0">
                                  <a:pos x="connsiteX6055" y="connsiteY6055"/>
                                </a:cxn>
                                <a:cxn ang="0">
                                  <a:pos x="connsiteX6056" y="connsiteY6056"/>
                                </a:cxn>
                                <a:cxn ang="0">
                                  <a:pos x="connsiteX6057" y="connsiteY6057"/>
                                </a:cxn>
                                <a:cxn ang="0">
                                  <a:pos x="connsiteX6058" y="connsiteY6058"/>
                                </a:cxn>
                                <a:cxn ang="0">
                                  <a:pos x="connsiteX6059" y="connsiteY6059"/>
                                </a:cxn>
                                <a:cxn ang="0">
                                  <a:pos x="connsiteX6060" y="connsiteY6060"/>
                                </a:cxn>
                                <a:cxn ang="0">
                                  <a:pos x="connsiteX6061" y="connsiteY6061"/>
                                </a:cxn>
                                <a:cxn ang="0">
                                  <a:pos x="connsiteX6062" y="connsiteY6062"/>
                                </a:cxn>
                                <a:cxn ang="0">
                                  <a:pos x="connsiteX6063" y="connsiteY6063"/>
                                </a:cxn>
                                <a:cxn ang="0">
                                  <a:pos x="connsiteX6064" y="connsiteY6064"/>
                                </a:cxn>
                                <a:cxn ang="0">
                                  <a:pos x="connsiteX6065" y="connsiteY6065"/>
                                </a:cxn>
                                <a:cxn ang="0">
                                  <a:pos x="connsiteX6066" y="connsiteY6066"/>
                                </a:cxn>
                                <a:cxn ang="0">
                                  <a:pos x="connsiteX6067" y="connsiteY6067"/>
                                </a:cxn>
                                <a:cxn ang="0">
                                  <a:pos x="connsiteX6068" y="connsiteY6068"/>
                                </a:cxn>
                                <a:cxn ang="0">
                                  <a:pos x="connsiteX6069" y="connsiteY6069"/>
                                </a:cxn>
                                <a:cxn ang="0">
                                  <a:pos x="connsiteX6070" y="connsiteY6070"/>
                                </a:cxn>
                                <a:cxn ang="0">
                                  <a:pos x="connsiteX6071" y="connsiteY6071"/>
                                </a:cxn>
                                <a:cxn ang="0">
                                  <a:pos x="connsiteX6072" y="connsiteY6072"/>
                                </a:cxn>
                                <a:cxn ang="0">
                                  <a:pos x="connsiteX6073" y="connsiteY6073"/>
                                </a:cxn>
                                <a:cxn ang="0">
                                  <a:pos x="connsiteX6074" y="connsiteY6074"/>
                                </a:cxn>
                                <a:cxn ang="0">
                                  <a:pos x="connsiteX6075" y="connsiteY6075"/>
                                </a:cxn>
                                <a:cxn ang="0">
                                  <a:pos x="connsiteX6076" y="connsiteY6076"/>
                                </a:cxn>
                                <a:cxn ang="0">
                                  <a:pos x="connsiteX6077" y="connsiteY6077"/>
                                </a:cxn>
                                <a:cxn ang="0">
                                  <a:pos x="connsiteX6078" y="connsiteY6078"/>
                                </a:cxn>
                                <a:cxn ang="0">
                                  <a:pos x="connsiteX6079" y="connsiteY6079"/>
                                </a:cxn>
                                <a:cxn ang="0">
                                  <a:pos x="connsiteX6080" y="connsiteY6080"/>
                                </a:cxn>
                                <a:cxn ang="0">
                                  <a:pos x="connsiteX6081" y="connsiteY6081"/>
                                </a:cxn>
                                <a:cxn ang="0">
                                  <a:pos x="connsiteX6082" y="connsiteY6082"/>
                                </a:cxn>
                                <a:cxn ang="0">
                                  <a:pos x="connsiteX6083" y="connsiteY6083"/>
                                </a:cxn>
                                <a:cxn ang="0">
                                  <a:pos x="connsiteX6084" y="connsiteY6084"/>
                                </a:cxn>
                                <a:cxn ang="0">
                                  <a:pos x="connsiteX6085" y="connsiteY6085"/>
                                </a:cxn>
                                <a:cxn ang="0">
                                  <a:pos x="connsiteX6086" y="connsiteY6086"/>
                                </a:cxn>
                                <a:cxn ang="0">
                                  <a:pos x="connsiteX6087" y="connsiteY6087"/>
                                </a:cxn>
                                <a:cxn ang="0">
                                  <a:pos x="connsiteX6088" y="connsiteY6088"/>
                                </a:cxn>
                                <a:cxn ang="0">
                                  <a:pos x="connsiteX6089" y="connsiteY6089"/>
                                </a:cxn>
                                <a:cxn ang="0">
                                  <a:pos x="connsiteX6090" y="connsiteY6090"/>
                                </a:cxn>
                                <a:cxn ang="0">
                                  <a:pos x="connsiteX6091" y="connsiteY6091"/>
                                </a:cxn>
                                <a:cxn ang="0">
                                  <a:pos x="connsiteX6092" y="connsiteY6092"/>
                                </a:cxn>
                                <a:cxn ang="0">
                                  <a:pos x="connsiteX6093" y="connsiteY6093"/>
                                </a:cxn>
                                <a:cxn ang="0">
                                  <a:pos x="connsiteX6094" y="connsiteY6094"/>
                                </a:cxn>
                                <a:cxn ang="0">
                                  <a:pos x="connsiteX6095" y="connsiteY6095"/>
                                </a:cxn>
                                <a:cxn ang="0">
                                  <a:pos x="connsiteX6096" y="connsiteY6096"/>
                                </a:cxn>
                                <a:cxn ang="0">
                                  <a:pos x="connsiteX6097" y="connsiteY6097"/>
                                </a:cxn>
                                <a:cxn ang="0">
                                  <a:pos x="connsiteX6098" y="connsiteY6098"/>
                                </a:cxn>
                                <a:cxn ang="0">
                                  <a:pos x="connsiteX6099" y="connsiteY6099"/>
                                </a:cxn>
                                <a:cxn ang="0">
                                  <a:pos x="connsiteX6100" y="connsiteY6100"/>
                                </a:cxn>
                                <a:cxn ang="0">
                                  <a:pos x="connsiteX6101" y="connsiteY6101"/>
                                </a:cxn>
                                <a:cxn ang="0">
                                  <a:pos x="connsiteX6102" y="connsiteY6102"/>
                                </a:cxn>
                                <a:cxn ang="0">
                                  <a:pos x="connsiteX6103" y="connsiteY6103"/>
                                </a:cxn>
                                <a:cxn ang="0">
                                  <a:pos x="connsiteX6104" y="connsiteY6104"/>
                                </a:cxn>
                                <a:cxn ang="0">
                                  <a:pos x="connsiteX6105" y="connsiteY6105"/>
                                </a:cxn>
                                <a:cxn ang="0">
                                  <a:pos x="connsiteX6106" y="connsiteY6106"/>
                                </a:cxn>
                                <a:cxn ang="0">
                                  <a:pos x="connsiteX6107" y="connsiteY6107"/>
                                </a:cxn>
                                <a:cxn ang="0">
                                  <a:pos x="connsiteX6108" y="connsiteY6108"/>
                                </a:cxn>
                                <a:cxn ang="0">
                                  <a:pos x="connsiteX6109" y="connsiteY6109"/>
                                </a:cxn>
                                <a:cxn ang="0">
                                  <a:pos x="connsiteX6110" y="connsiteY6110"/>
                                </a:cxn>
                                <a:cxn ang="0">
                                  <a:pos x="connsiteX6111" y="connsiteY6111"/>
                                </a:cxn>
                                <a:cxn ang="0">
                                  <a:pos x="connsiteX6112" y="connsiteY6112"/>
                                </a:cxn>
                                <a:cxn ang="0">
                                  <a:pos x="connsiteX6113" y="connsiteY6113"/>
                                </a:cxn>
                                <a:cxn ang="0">
                                  <a:pos x="connsiteX6114" y="connsiteY6114"/>
                                </a:cxn>
                                <a:cxn ang="0">
                                  <a:pos x="connsiteX6115" y="connsiteY6115"/>
                                </a:cxn>
                                <a:cxn ang="0">
                                  <a:pos x="connsiteX6116" y="connsiteY6116"/>
                                </a:cxn>
                                <a:cxn ang="0">
                                  <a:pos x="connsiteX6117" y="connsiteY6117"/>
                                </a:cxn>
                                <a:cxn ang="0">
                                  <a:pos x="connsiteX6118" y="connsiteY6118"/>
                                </a:cxn>
                                <a:cxn ang="0">
                                  <a:pos x="connsiteX6119" y="connsiteY6119"/>
                                </a:cxn>
                                <a:cxn ang="0">
                                  <a:pos x="connsiteX6120" y="connsiteY6120"/>
                                </a:cxn>
                                <a:cxn ang="0">
                                  <a:pos x="connsiteX6121" y="connsiteY6121"/>
                                </a:cxn>
                                <a:cxn ang="0">
                                  <a:pos x="connsiteX6122" y="connsiteY6122"/>
                                </a:cxn>
                                <a:cxn ang="0">
                                  <a:pos x="connsiteX6123" y="connsiteY6123"/>
                                </a:cxn>
                                <a:cxn ang="0">
                                  <a:pos x="connsiteX6124" y="connsiteY6124"/>
                                </a:cxn>
                                <a:cxn ang="0">
                                  <a:pos x="connsiteX6125" y="connsiteY6125"/>
                                </a:cxn>
                                <a:cxn ang="0">
                                  <a:pos x="connsiteX6126" y="connsiteY6126"/>
                                </a:cxn>
                                <a:cxn ang="0">
                                  <a:pos x="connsiteX6127" y="connsiteY6127"/>
                                </a:cxn>
                                <a:cxn ang="0">
                                  <a:pos x="connsiteX6128" y="connsiteY6128"/>
                                </a:cxn>
                                <a:cxn ang="0">
                                  <a:pos x="connsiteX6129" y="connsiteY6129"/>
                                </a:cxn>
                                <a:cxn ang="0">
                                  <a:pos x="connsiteX6130" y="connsiteY6130"/>
                                </a:cxn>
                                <a:cxn ang="0">
                                  <a:pos x="connsiteX6131" y="connsiteY6131"/>
                                </a:cxn>
                                <a:cxn ang="0">
                                  <a:pos x="connsiteX6132" y="connsiteY6132"/>
                                </a:cxn>
                                <a:cxn ang="0">
                                  <a:pos x="connsiteX6133" y="connsiteY6133"/>
                                </a:cxn>
                                <a:cxn ang="0">
                                  <a:pos x="connsiteX6134" y="connsiteY6134"/>
                                </a:cxn>
                                <a:cxn ang="0">
                                  <a:pos x="connsiteX6135" y="connsiteY6135"/>
                                </a:cxn>
                                <a:cxn ang="0">
                                  <a:pos x="connsiteX6136" y="connsiteY6136"/>
                                </a:cxn>
                                <a:cxn ang="0">
                                  <a:pos x="connsiteX6137" y="connsiteY6137"/>
                                </a:cxn>
                                <a:cxn ang="0">
                                  <a:pos x="connsiteX6138" y="connsiteY6138"/>
                                </a:cxn>
                                <a:cxn ang="0">
                                  <a:pos x="connsiteX6139" y="connsiteY6139"/>
                                </a:cxn>
                                <a:cxn ang="0">
                                  <a:pos x="connsiteX6140" y="connsiteY6140"/>
                                </a:cxn>
                                <a:cxn ang="0">
                                  <a:pos x="connsiteX6141" y="connsiteY6141"/>
                                </a:cxn>
                                <a:cxn ang="0">
                                  <a:pos x="connsiteX6142" y="connsiteY6142"/>
                                </a:cxn>
                                <a:cxn ang="0">
                                  <a:pos x="connsiteX6143" y="connsiteY6143"/>
                                </a:cxn>
                                <a:cxn ang="0">
                                  <a:pos x="connsiteX6144" y="connsiteY6144"/>
                                </a:cxn>
                                <a:cxn ang="0">
                                  <a:pos x="connsiteX6145" y="connsiteY6145"/>
                                </a:cxn>
                                <a:cxn ang="0">
                                  <a:pos x="connsiteX6146" y="connsiteY6146"/>
                                </a:cxn>
                                <a:cxn ang="0">
                                  <a:pos x="connsiteX6147" y="connsiteY6147"/>
                                </a:cxn>
                                <a:cxn ang="0">
                                  <a:pos x="connsiteX6148" y="connsiteY6148"/>
                                </a:cxn>
                                <a:cxn ang="0">
                                  <a:pos x="connsiteX6149" y="connsiteY6149"/>
                                </a:cxn>
                                <a:cxn ang="0">
                                  <a:pos x="connsiteX6150" y="connsiteY6150"/>
                                </a:cxn>
                                <a:cxn ang="0">
                                  <a:pos x="connsiteX6151" y="connsiteY6151"/>
                                </a:cxn>
                                <a:cxn ang="0">
                                  <a:pos x="connsiteX6152" y="connsiteY6152"/>
                                </a:cxn>
                                <a:cxn ang="0">
                                  <a:pos x="connsiteX6153" y="connsiteY6153"/>
                                </a:cxn>
                                <a:cxn ang="0">
                                  <a:pos x="connsiteX6154" y="connsiteY6154"/>
                                </a:cxn>
                                <a:cxn ang="0">
                                  <a:pos x="connsiteX6155" y="connsiteY6155"/>
                                </a:cxn>
                                <a:cxn ang="0">
                                  <a:pos x="connsiteX6156" y="connsiteY6156"/>
                                </a:cxn>
                                <a:cxn ang="0">
                                  <a:pos x="connsiteX6157" y="connsiteY6157"/>
                                </a:cxn>
                                <a:cxn ang="0">
                                  <a:pos x="connsiteX6158" y="connsiteY6158"/>
                                </a:cxn>
                                <a:cxn ang="0">
                                  <a:pos x="connsiteX6159" y="connsiteY6159"/>
                                </a:cxn>
                                <a:cxn ang="0">
                                  <a:pos x="connsiteX6160" y="connsiteY6160"/>
                                </a:cxn>
                                <a:cxn ang="0">
                                  <a:pos x="connsiteX6161" y="connsiteY6161"/>
                                </a:cxn>
                                <a:cxn ang="0">
                                  <a:pos x="connsiteX6162" y="connsiteY6162"/>
                                </a:cxn>
                                <a:cxn ang="0">
                                  <a:pos x="connsiteX6163" y="connsiteY6163"/>
                                </a:cxn>
                                <a:cxn ang="0">
                                  <a:pos x="connsiteX6164" y="connsiteY6164"/>
                                </a:cxn>
                                <a:cxn ang="0">
                                  <a:pos x="connsiteX6165" y="connsiteY6165"/>
                                </a:cxn>
                                <a:cxn ang="0">
                                  <a:pos x="connsiteX6166" y="connsiteY6166"/>
                                </a:cxn>
                                <a:cxn ang="0">
                                  <a:pos x="connsiteX6167" y="connsiteY6167"/>
                                </a:cxn>
                                <a:cxn ang="0">
                                  <a:pos x="connsiteX6168" y="connsiteY6168"/>
                                </a:cxn>
                                <a:cxn ang="0">
                                  <a:pos x="connsiteX6169" y="connsiteY6169"/>
                                </a:cxn>
                                <a:cxn ang="0">
                                  <a:pos x="connsiteX6170" y="connsiteY6170"/>
                                </a:cxn>
                                <a:cxn ang="0">
                                  <a:pos x="connsiteX6171" y="connsiteY6171"/>
                                </a:cxn>
                                <a:cxn ang="0">
                                  <a:pos x="connsiteX6172" y="connsiteY6172"/>
                                </a:cxn>
                                <a:cxn ang="0">
                                  <a:pos x="connsiteX6173" y="connsiteY6173"/>
                                </a:cxn>
                                <a:cxn ang="0">
                                  <a:pos x="connsiteX6174" y="connsiteY6174"/>
                                </a:cxn>
                                <a:cxn ang="0">
                                  <a:pos x="connsiteX6175" y="connsiteY6175"/>
                                </a:cxn>
                                <a:cxn ang="0">
                                  <a:pos x="connsiteX6176" y="connsiteY6176"/>
                                </a:cxn>
                                <a:cxn ang="0">
                                  <a:pos x="connsiteX6177" y="connsiteY6177"/>
                                </a:cxn>
                                <a:cxn ang="0">
                                  <a:pos x="connsiteX6178" y="connsiteY6178"/>
                                </a:cxn>
                                <a:cxn ang="0">
                                  <a:pos x="connsiteX6179" y="connsiteY6179"/>
                                </a:cxn>
                                <a:cxn ang="0">
                                  <a:pos x="connsiteX6180" y="connsiteY6180"/>
                                </a:cxn>
                                <a:cxn ang="0">
                                  <a:pos x="connsiteX6181" y="connsiteY6181"/>
                                </a:cxn>
                                <a:cxn ang="0">
                                  <a:pos x="connsiteX6182" y="connsiteY6182"/>
                                </a:cxn>
                                <a:cxn ang="0">
                                  <a:pos x="connsiteX6183" y="connsiteY6183"/>
                                </a:cxn>
                                <a:cxn ang="0">
                                  <a:pos x="connsiteX6184" y="connsiteY6184"/>
                                </a:cxn>
                                <a:cxn ang="0">
                                  <a:pos x="connsiteX6185" y="connsiteY6185"/>
                                </a:cxn>
                                <a:cxn ang="0">
                                  <a:pos x="connsiteX6186" y="connsiteY6186"/>
                                </a:cxn>
                                <a:cxn ang="0">
                                  <a:pos x="connsiteX6187" y="connsiteY6187"/>
                                </a:cxn>
                                <a:cxn ang="0">
                                  <a:pos x="connsiteX6188" y="connsiteY6188"/>
                                </a:cxn>
                                <a:cxn ang="0">
                                  <a:pos x="connsiteX6189" y="connsiteY6189"/>
                                </a:cxn>
                                <a:cxn ang="0">
                                  <a:pos x="connsiteX6190" y="connsiteY6190"/>
                                </a:cxn>
                                <a:cxn ang="0">
                                  <a:pos x="connsiteX6191" y="connsiteY6191"/>
                                </a:cxn>
                                <a:cxn ang="0">
                                  <a:pos x="connsiteX6192" y="connsiteY6192"/>
                                </a:cxn>
                                <a:cxn ang="0">
                                  <a:pos x="connsiteX6193" y="connsiteY6193"/>
                                </a:cxn>
                                <a:cxn ang="0">
                                  <a:pos x="connsiteX6194" y="connsiteY6194"/>
                                </a:cxn>
                                <a:cxn ang="0">
                                  <a:pos x="connsiteX6195" y="connsiteY6195"/>
                                </a:cxn>
                                <a:cxn ang="0">
                                  <a:pos x="connsiteX6196" y="connsiteY6196"/>
                                </a:cxn>
                                <a:cxn ang="0">
                                  <a:pos x="connsiteX6197" y="connsiteY6197"/>
                                </a:cxn>
                                <a:cxn ang="0">
                                  <a:pos x="connsiteX6198" y="connsiteY6198"/>
                                </a:cxn>
                                <a:cxn ang="0">
                                  <a:pos x="connsiteX6199" y="connsiteY6199"/>
                                </a:cxn>
                                <a:cxn ang="0">
                                  <a:pos x="connsiteX6200" y="connsiteY6200"/>
                                </a:cxn>
                                <a:cxn ang="0">
                                  <a:pos x="connsiteX6201" y="connsiteY6201"/>
                                </a:cxn>
                                <a:cxn ang="0">
                                  <a:pos x="connsiteX6202" y="connsiteY6202"/>
                                </a:cxn>
                                <a:cxn ang="0">
                                  <a:pos x="connsiteX6203" y="connsiteY6203"/>
                                </a:cxn>
                                <a:cxn ang="0">
                                  <a:pos x="connsiteX6204" y="connsiteY6204"/>
                                </a:cxn>
                                <a:cxn ang="0">
                                  <a:pos x="connsiteX6205" y="connsiteY6205"/>
                                </a:cxn>
                                <a:cxn ang="0">
                                  <a:pos x="connsiteX6206" y="connsiteY6206"/>
                                </a:cxn>
                                <a:cxn ang="0">
                                  <a:pos x="connsiteX6207" y="connsiteY6207"/>
                                </a:cxn>
                                <a:cxn ang="0">
                                  <a:pos x="connsiteX6208" y="connsiteY6208"/>
                                </a:cxn>
                                <a:cxn ang="0">
                                  <a:pos x="connsiteX6209" y="connsiteY6209"/>
                                </a:cxn>
                                <a:cxn ang="0">
                                  <a:pos x="connsiteX6210" y="connsiteY6210"/>
                                </a:cxn>
                                <a:cxn ang="0">
                                  <a:pos x="connsiteX6211" y="connsiteY6211"/>
                                </a:cxn>
                                <a:cxn ang="0">
                                  <a:pos x="connsiteX6212" y="connsiteY6212"/>
                                </a:cxn>
                                <a:cxn ang="0">
                                  <a:pos x="connsiteX6213" y="connsiteY6213"/>
                                </a:cxn>
                                <a:cxn ang="0">
                                  <a:pos x="connsiteX6214" y="connsiteY6214"/>
                                </a:cxn>
                                <a:cxn ang="0">
                                  <a:pos x="connsiteX6215" y="connsiteY6215"/>
                                </a:cxn>
                                <a:cxn ang="0">
                                  <a:pos x="connsiteX6216" y="connsiteY6216"/>
                                </a:cxn>
                                <a:cxn ang="0">
                                  <a:pos x="connsiteX6217" y="connsiteY6217"/>
                                </a:cxn>
                                <a:cxn ang="0">
                                  <a:pos x="connsiteX6218" y="connsiteY6218"/>
                                </a:cxn>
                                <a:cxn ang="0">
                                  <a:pos x="connsiteX6219" y="connsiteY6219"/>
                                </a:cxn>
                                <a:cxn ang="0">
                                  <a:pos x="connsiteX6220" y="connsiteY6220"/>
                                </a:cxn>
                                <a:cxn ang="0">
                                  <a:pos x="connsiteX6221" y="connsiteY6221"/>
                                </a:cxn>
                                <a:cxn ang="0">
                                  <a:pos x="connsiteX6222" y="connsiteY6222"/>
                                </a:cxn>
                                <a:cxn ang="0">
                                  <a:pos x="connsiteX6223" y="connsiteY6223"/>
                                </a:cxn>
                                <a:cxn ang="0">
                                  <a:pos x="connsiteX6224" y="connsiteY6224"/>
                                </a:cxn>
                                <a:cxn ang="0">
                                  <a:pos x="connsiteX6225" y="connsiteY6225"/>
                                </a:cxn>
                                <a:cxn ang="0">
                                  <a:pos x="connsiteX6226" y="connsiteY6226"/>
                                </a:cxn>
                                <a:cxn ang="0">
                                  <a:pos x="connsiteX6227" y="connsiteY6227"/>
                                </a:cxn>
                                <a:cxn ang="0">
                                  <a:pos x="connsiteX6228" y="connsiteY6228"/>
                                </a:cxn>
                                <a:cxn ang="0">
                                  <a:pos x="connsiteX6229" y="connsiteY6229"/>
                                </a:cxn>
                                <a:cxn ang="0">
                                  <a:pos x="connsiteX6230" y="connsiteY6230"/>
                                </a:cxn>
                                <a:cxn ang="0">
                                  <a:pos x="connsiteX6231" y="connsiteY6231"/>
                                </a:cxn>
                                <a:cxn ang="0">
                                  <a:pos x="connsiteX6232" y="connsiteY6232"/>
                                </a:cxn>
                                <a:cxn ang="0">
                                  <a:pos x="connsiteX6233" y="connsiteY6233"/>
                                </a:cxn>
                                <a:cxn ang="0">
                                  <a:pos x="connsiteX6234" y="connsiteY6234"/>
                                </a:cxn>
                                <a:cxn ang="0">
                                  <a:pos x="connsiteX6235" y="connsiteY6235"/>
                                </a:cxn>
                                <a:cxn ang="0">
                                  <a:pos x="connsiteX6236" y="connsiteY6236"/>
                                </a:cxn>
                                <a:cxn ang="0">
                                  <a:pos x="connsiteX6237" y="connsiteY6237"/>
                                </a:cxn>
                                <a:cxn ang="0">
                                  <a:pos x="connsiteX6238" y="connsiteY6238"/>
                                </a:cxn>
                                <a:cxn ang="0">
                                  <a:pos x="connsiteX6239" y="connsiteY6239"/>
                                </a:cxn>
                                <a:cxn ang="0">
                                  <a:pos x="connsiteX6240" y="connsiteY6240"/>
                                </a:cxn>
                                <a:cxn ang="0">
                                  <a:pos x="connsiteX6241" y="connsiteY6241"/>
                                </a:cxn>
                                <a:cxn ang="0">
                                  <a:pos x="connsiteX6242" y="connsiteY6242"/>
                                </a:cxn>
                                <a:cxn ang="0">
                                  <a:pos x="connsiteX6243" y="connsiteY6243"/>
                                </a:cxn>
                                <a:cxn ang="0">
                                  <a:pos x="connsiteX6244" y="connsiteY6244"/>
                                </a:cxn>
                                <a:cxn ang="0">
                                  <a:pos x="connsiteX6245" y="connsiteY6245"/>
                                </a:cxn>
                                <a:cxn ang="0">
                                  <a:pos x="connsiteX6246" y="connsiteY6246"/>
                                </a:cxn>
                                <a:cxn ang="0">
                                  <a:pos x="connsiteX6247" y="connsiteY6247"/>
                                </a:cxn>
                                <a:cxn ang="0">
                                  <a:pos x="connsiteX6248" y="connsiteY6248"/>
                                </a:cxn>
                                <a:cxn ang="0">
                                  <a:pos x="connsiteX6249" y="connsiteY6249"/>
                                </a:cxn>
                                <a:cxn ang="0">
                                  <a:pos x="connsiteX6250" y="connsiteY6250"/>
                                </a:cxn>
                                <a:cxn ang="0">
                                  <a:pos x="connsiteX6251" y="connsiteY6251"/>
                                </a:cxn>
                                <a:cxn ang="0">
                                  <a:pos x="connsiteX6252" y="connsiteY6252"/>
                                </a:cxn>
                                <a:cxn ang="0">
                                  <a:pos x="connsiteX6253" y="connsiteY6253"/>
                                </a:cxn>
                                <a:cxn ang="0">
                                  <a:pos x="connsiteX6254" y="connsiteY6254"/>
                                </a:cxn>
                                <a:cxn ang="0">
                                  <a:pos x="connsiteX6255" y="connsiteY6255"/>
                                </a:cxn>
                                <a:cxn ang="0">
                                  <a:pos x="connsiteX6256" y="connsiteY6256"/>
                                </a:cxn>
                                <a:cxn ang="0">
                                  <a:pos x="connsiteX6257" y="connsiteY6257"/>
                                </a:cxn>
                                <a:cxn ang="0">
                                  <a:pos x="connsiteX6258" y="connsiteY6258"/>
                                </a:cxn>
                                <a:cxn ang="0">
                                  <a:pos x="connsiteX6259" y="connsiteY6259"/>
                                </a:cxn>
                                <a:cxn ang="0">
                                  <a:pos x="connsiteX6260" y="connsiteY6260"/>
                                </a:cxn>
                                <a:cxn ang="0">
                                  <a:pos x="connsiteX6261" y="connsiteY6261"/>
                                </a:cxn>
                                <a:cxn ang="0">
                                  <a:pos x="connsiteX6262" y="connsiteY6262"/>
                                </a:cxn>
                                <a:cxn ang="0">
                                  <a:pos x="connsiteX6263" y="connsiteY6263"/>
                                </a:cxn>
                                <a:cxn ang="0">
                                  <a:pos x="connsiteX6264" y="connsiteY6264"/>
                                </a:cxn>
                                <a:cxn ang="0">
                                  <a:pos x="connsiteX6265" y="connsiteY6265"/>
                                </a:cxn>
                                <a:cxn ang="0">
                                  <a:pos x="connsiteX6266" y="connsiteY6266"/>
                                </a:cxn>
                                <a:cxn ang="0">
                                  <a:pos x="connsiteX6267" y="connsiteY6267"/>
                                </a:cxn>
                                <a:cxn ang="0">
                                  <a:pos x="connsiteX6268" y="connsiteY6268"/>
                                </a:cxn>
                                <a:cxn ang="0">
                                  <a:pos x="connsiteX6269" y="connsiteY6269"/>
                                </a:cxn>
                                <a:cxn ang="0">
                                  <a:pos x="connsiteX6270" y="connsiteY6270"/>
                                </a:cxn>
                                <a:cxn ang="0">
                                  <a:pos x="connsiteX6271" y="connsiteY6271"/>
                                </a:cxn>
                                <a:cxn ang="0">
                                  <a:pos x="connsiteX6272" y="connsiteY6272"/>
                                </a:cxn>
                                <a:cxn ang="0">
                                  <a:pos x="connsiteX6273" y="connsiteY6273"/>
                                </a:cxn>
                                <a:cxn ang="0">
                                  <a:pos x="connsiteX6274" y="connsiteY6274"/>
                                </a:cxn>
                                <a:cxn ang="0">
                                  <a:pos x="connsiteX6275" y="connsiteY6275"/>
                                </a:cxn>
                                <a:cxn ang="0">
                                  <a:pos x="connsiteX6276" y="connsiteY6276"/>
                                </a:cxn>
                                <a:cxn ang="0">
                                  <a:pos x="connsiteX6277" y="connsiteY6277"/>
                                </a:cxn>
                                <a:cxn ang="0">
                                  <a:pos x="connsiteX6278" y="connsiteY6278"/>
                                </a:cxn>
                                <a:cxn ang="0">
                                  <a:pos x="connsiteX6279" y="connsiteY6279"/>
                                </a:cxn>
                                <a:cxn ang="0">
                                  <a:pos x="connsiteX6280" y="connsiteY6280"/>
                                </a:cxn>
                                <a:cxn ang="0">
                                  <a:pos x="connsiteX6281" y="connsiteY6281"/>
                                </a:cxn>
                                <a:cxn ang="0">
                                  <a:pos x="connsiteX6282" y="connsiteY6282"/>
                                </a:cxn>
                                <a:cxn ang="0">
                                  <a:pos x="connsiteX6283" y="connsiteY6283"/>
                                </a:cxn>
                                <a:cxn ang="0">
                                  <a:pos x="connsiteX6284" y="connsiteY6284"/>
                                </a:cxn>
                                <a:cxn ang="0">
                                  <a:pos x="connsiteX6285" y="connsiteY6285"/>
                                </a:cxn>
                                <a:cxn ang="0">
                                  <a:pos x="connsiteX6286" y="connsiteY6286"/>
                                </a:cxn>
                                <a:cxn ang="0">
                                  <a:pos x="connsiteX6287" y="connsiteY6287"/>
                                </a:cxn>
                                <a:cxn ang="0">
                                  <a:pos x="connsiteX6288" y="connsiteY6288"/>
                                </a:cxn>
                                <a:cxn ang="0">
                                  <a:pos x="connsiteX6289" y="connsiteY6289"/>
                                </a:cxn>
                                <a:cxn ang="0">
                                  <a:pos x="connsiteX6290" y="connsiteY6290"/>
                                </a:cxn>
                                <a:cxn ang="0">
                                  <a:pos x="connsiteX6291" y="connsiteY6291"/>
                                </a:cxn>
                                <a:cxn ang="0">
                                  <a:pos x="connsiteX6292" y="connsiteY6292"/>
                                </a:cxn>
                                <a:cxn ang="0">
                                  <a:pos x="connsiteX6293" y="connsiteY6293"/>
                                </a:cxn>
                                <a:cxn ang="0">
                                  <a:pos x="connsiteX6294" y="connsiteY6294"/>
                                </a:cxn>
                                <a:cxn ang="0">
                                  <a:pos x="connsiteX6295" y="connsiteY6295"/>
                                </a:cxn>
                                <a:cxn ang="0">
                                  <a:pos x="connsiteX6296" y="connsiteY6296"/>
                                </a:cxn>
                                <a:cxn ang="0">
                                  <a:pos x="connsiteX6297" y="connsiteY6297"/>
                                </a:cxn>
                                <a:cxn ang="0">
                                  <a:pos x="connsiteX6298" y="connsiteY6298"/>
                                </a:cxn>
                                <a:cxn ang="0">
                                  <a:pos x="connsiteX6299" y="connsiteY6299"/>
                                </a:cxn>
                                <a:cxn ang="0">
                                  <a:pos x="connsiteX6300" y="connsiteY6300"/>
                                </a:cxn>
                                <a:cxn ang="0">
                                  <a:pos x="connsiteX6301" y="connsiteY6301"/>
                                </a:cxn>
                                <a:cxn ang="0">
                                  <a:pos x="connsiteX6302" y="connsiteY6302"/>
                                </a:cxn>
                                <a:cxn ang="0">
                                  <a:pos x="connsiteX6303" y="connsiteY6303"/>
                                </a:cxn>
                                <a:cxn ang="0">
                                  <a:pos x="connsiteX6304" y="connsiteY6304"/>
                                </a:cxn>
                                <a:cxn ang="0">
                                  <a:pos x="connsiteX6305" y="connsiteY6305"/>
                                </a:cxn>
                                <a:cxn ang="0">
                                  <a:pos x="connsiteX6306" y="connsiteY6306"/>
                                </a:cxn>
                                <a:cxn ang="0">
                                  <a:pos x="connsiteX6307" y="connsiteY6307"/>
                                </a:cxn>
                                <a:cxn ang="0">
                                  <a:pos x="connsiteX6308" y="connsiteY6308"/>
                                </a:cxn>
                                <a:cxn ang="0">
                                  <a:pos x="connsiteX6309" y="connsiteY6309"/>
                                </a:cxn>
                                <a:cxn ang="0">
                                  <a:pos x="connsiteX6310" y="connsiteY6310"/>
                                </a:cxn>
                                <a:cxn ang="0">
                                  <a:pos x="connsiteX6311" y="connsiteY6311"/>
                                </a:cxn>
                                <a:cxn ang="0">
                                  <a:pos x="connsiteX6312" y="connsiteY6312"/>
                                </a:cxn>
                                <a:cxn ang="0">
                                  <a:pos x="connsiteX6313" y="connsiteY6313"/>
                                </a:cxn>
                                <a:cxn ang="0">
                                  <a:pos x="connsiteX6314" y="connsiteY6314"/>
                                </a:cxn>
                                <a:cxn ang="0">
                                  <a:pos x="connsiteX6315" y="connsiteY6315"/>
                                </a:cxn>
                                <a:cxn ang="0">
                                  <a:pos x="connsiteX6316" y="connsiteY6316"/>
                                </a:cxn>
                                <a:cxn ang="0">
                                  <a:pos x="connsiteX6317" y="connsiteY6317"/>
                                </a:cxn>
                                <a:cxn ang="0">
                                  <a:pos x="connsiteX6318" y="connsiteY6318"/>
                                </a:cxn>
                                <a:cxn ang="0">
                                  <a:pos x="connsiteX6319" y="connsiteY6319"/>
                                </a:cxn>
                                <a:cxn ang="0">
                                  <a:pos x="connsiteX6320" y="connsiteY6320"/>
                                </a:cxn>
                                <a:cxn ang="0">
                                  <a:pos x="connsiteX6321" y="connsiteY6321"/>
                                </a:cxn>
                                <a:cxn ang="0">
                                  <a:pos x="connsiteX6322" y="connsiteY6322"/>
                                </a:cxn>
                                <a:cxn ang="0">
                                  <a:pos x="connsiteX6323" y="connsiteY6323"/>
                                </a:cxn>
                                <a:cxn ang="0">
                                  <a:pos x="connsiteX6324" y="connsiteY6324"/>
                                </a:cxn>
                                <a:cxn ang="0">
                                  <a:pos x="connsiteX6325" y="connsiteY6325"/>
                                </a:cxn>
                                <a:cxn ang="0">
                                  <a:pos x="connsiteX6326" y="connsiteY6326"/>
                                </a:cxn>
                                <a:cxn ang="0">
                                  <a:pos x="connsiteX6327" y="connsiteY6327"/>
                                </a:cxn>
                                <a:cxn ang="0">
                                  <a:pos x="connsiteX6328" y="connsiteY6328"/>
                                </a:cxn>
                                <a:cxn ang="0">
                                  <a:pos x="connsiteX6329" y="connsiteY6329"/>
                                </a:cxn>
                                <a:cxn ang="0">
                                  <a:pos x="connsiteX6330" y="connsiteY6330"/>
                                </a:cxn>
                                <a:cxn ang="0">
                                  <a:pos x="connsiteX6331" y="connsiteY6331"/>
                                </a:cxn>
                                <a:cxn ang="0">
                                  <a:pos x="connsiteX6332" y="connsiteY6332"/>
                                </a:cxn>
                                <a:cxn ang="0">
                                  <a:pos x="connsiteX6333" y="connsiteY6333"/>
                                </a:cxn>
                                <a:cxn ang="0">
                                  <a:pos x="connsiteX6334" y="connsiteY6334"/>
                                </a:cxn>
                                <a:cxn ang="0">
                                  <a:pos x="connsiteX6335" y="connsiteY6335"/>
                                </a:cxn>
                                <a:cxn ang="0">
                                  <a:pos x="connsiteX6336" y="connsiteY6336"/>
                                </a:cxn>
                                <a:cxn ang="0">
                                  <a:pos x="connsiteX6337" y="connsiteY6337"/>
                                </a:cxn>
                                <a:cxn ang="0">
                                  <a:pos x="connsiteX6338" y="connsiteY6338"/>
                                </a:cxn>
                                <a:cxn ang="0">
                                  <a:pos x="connsiteX6339" y="connsiteY6339"/>
                                </a:cxn>
                                <a:cxn ang="0">
                                  <a:pos x="connsiteX6340" y="connsiteY6340"/>
                                </a:cxn>
                                <a:cxn ang="0">
                                  <a:pos x="connsiteX6341" y="connsiteY6341"/>
                                </a:cxn>
                                <a:cxn ang="0">
                                  <a:pos x="connsiteX6342" y="connsiteY6342"/>
                                </a:cxn>
                                <a:cxn ang="0">
                                  <a:pos x="connsiteX6343" y="connsiteY6343"/>
                                </a:cxn>
                                <a:cxn ang="0">
                                  <a:pos x="connsiteX6344" y="connsiteY6344"/>
                                </a:cxn>
                                <a:cxn ang="0">
                                  <a:pos x="connsiteX6345" y="connsiteY6345"/>
                                </a:cxn>
                                <a:cxn ang="0">
                                  <a:pos x="connsiteX6346" y="connsiteY6346"/>
                                </a:cxn>
                                <a:cxn ang="0">
                                  <a:pos x="connsiteX6347" y="connsiteY6347"/>
                                </a:cxn>
                                <a:cxn ang="0">
                                  <a:pos x="connsiteX6348" y="connsiteY6348"/>
                                </a:cxn>
                                <a:cxn ang="0">
                                  <a:pos x="connsiteX6349" y="connsiteY6349"/>
                                </a:cxn>
                                <a:cxn ang="0">
                                  <a:pos x="connsiteX6350" y="connsiteY6350"/>
                                </a:cxn>
                                <a:cxn ang="0">
                                  <a:pos x="connsiteX6351" y="connsiteY6351"/>
                                </a:cxn>
                                <a:cxn ang="0">
                                  <a:pos x="connsiteX6352" y="connsiteY6352"/>
                                </a:cxn>
                                <a:cxn ang="0">
                                  <a:pos x="connsiteX6353" y="connsiteY6353"/>
                                </a:cxn>
                                <a:cxn ang="0">
                                  <a:pos x="connsiteX6354" y="connsiteY6354"/>
                                </a:cxn>
                                <a:cxn ang="0">
                                  <a:pos x="connsiteX6355" y="connsiteY6355"/>
                                </a:cxn>
                                <a:cxn ang="0">
                                  <a:pos x="connsiteX6356" y="connsiteY6356"/>
                                </a:cxn>
                                <a:cxn ang="0">
                                  <a:pos x="connsiteX6357" y="connsiteY6357"/>
                                </a:cxn>
                                <a:cxn ang="0">
                                  <a:pos x="connsiteX6358" y="connsiteY6358"/>
                                </a:cxn>
                                <a:cxn ang="0">
                                  <a:pos x="connsiteX6359" y="connsiteY6359"/>
                                </a:cxn>
                                <a:cxn ang="0">
                                  <a:pos x="connsiteX6360" y="connsiteY6360"/>
                                </a:cxn>
                                <a:cxn ang="0">
                                  <a:pos x="connsiteX6361" y="connsiteY6361"/>
                                </a:cxn>
                                <a:cxn ang="0">
                                  <a:pos x="connsiteX6362" y="connsiteY6362"/>
                                </a:cxn>
                                <a:cxn ang="0">
                                  <a:pos x="connsiteX6363" y="connsiteY6363"/>
                                </a:cxn>
                                <a:cxn ang="0">
                                  <a:pos x="connsiteX6364" y="connsiteY6364"/>
                                </a:cxn>
                                <a:cxn ang="0">
                                  <a:pos x="connsiteX6365" y="connsiteY6365"/>
                                </a:cxn>
                                <a:cxn ang="0">
                                  <a:pos x="connsiteX6366" y="connsiteY6366"/>
                                </a:cxn>
                                <a:cxn ang="0">
                                  <a:pos x="connsiteX6367" y="connsiteY6367"/>
                                </a:cxn>
                                <a:cxn ang="0">
                                  <a:pos x="connsiteX6368" y="connsiteY6368"/>
                                </a:cxn>
                                <a:cxn ang="0">
                                  <a:pos x="connsiteX6369" y="connsiteY6369"/>
                                </a:cxn>
                                <a:cxn ang="0">
                                  <a:pos x="connsiteX6370" y="connsiteY6370"/>
                                </a:cxn>
                                <a:cxn ang="0">
                                  <a:pos x="connsiteX6371" y="connsiteY6371"/>
                                </a:cxn>
                                <a:cxn ang="0">
                                  <a:pos x="connsiteX6372" y="connsiteY6372"/>
                                </a:cxn>
                                <a:cxn ang="0">
                                  <a:pos x="connsiteX6373" y="connsiteY6373"/>
                                </a:cxn>
                                <a:cxn ang="0">
                                  <a:pos x="connsiteX6374" y="connsiteY6374"/>
                                </a:cxn>
                                <a:cxn ang="0">
                                  <a:pos x="connsiteX6375" y="connsiteY6375"/>
                                </a:cxn>
                                <a:cxn ang="0">
                                  <a:pos x="connsiteX6376" y="connsiteY6376"/>
                                </a:cxn>
                                <a:cxn ang="0">
                                  <a:pos x="connsiteX6377" y="connsiteY6377"/>
                                </a:cxn>
                                <a:cxn ang="0">
                                  <a:pos x="connsiteX6378" y="connsiteY6378"/>
                                </a:cxn>
                                <a:cxn ang="0">
                                  <a:pos x="connsiteX6379" y="connsiteY6379"/>
                                </a:cxn>
                                <a:cxn ang="0">
                                  <a:pos x="connsiteX6380" y="connsiteY6380"/>
                                </a:cxn>
                                <a:cxn ang="0">
                                  <a:pos x="connsiteX6381" y="connsiteY6381"/>
                                </a:cxn>
                                <a:cxn ang="0">
                                  <a:pos x="connsiteX6382" y="connsiteY6382"/>
                                </a:cxn>
                                <a:cxn ang="0">
                                  <a:pos x="connsiteX6383" y="connsiteY6383"/>
                                </a:cxn>
                                <a:cxn ang="0">
                                  <a:pos x="connsiteX6384" y="connsiteY6384"/>
                                </a:cxn>
                                <a:cxn ang="0">
                                  <a:pos x="connsiteX6385" y="connsiteY6385"/>
                                </a:cxn>
                                <a:cxn ang="0">
                                  <a:pos x="connsiteX6386" y="connsiteY6386"/>
                                </a:cxn>
                                <a:cxn ang="0">
                                  <a:pos x="connsiteX6387" y="connsiteY6387"/>
                                </a:cxn>
                                <a:cxn ang="0">
                                  <a:pos x="connsiteX6388" y="connsiteY6388"/>
                                </a:cxn>
                                <a:cxn ang="0">
                                  <a:pos x="connsiteX6389" y="connsiteY6389"/>
                                </a:cxn>
                                <a:cxn ang="0">
                                  <a:pos x="connsiteX6390" y="connsiteY6390"/>
                                </a:cxn>
                                <a:cxn ang="0">
                                  <a:pos x="connsiteX6391" y="connsiteY6391"/>
                                </a:cxn>
                                <a:cxn ang="0">
                                  <a:pos x="connsiteX6392" y="connsiteY6392"/>
                                </a:cxn>
                                <a:cxn ang="0">
                                  <a:pos x="connsiteX6393" y="connsiteY6393"/>
                                </a:cxn>
                                <a:cxn ang="0">
                                  <a:pos x="connsiteX6394" y="connsiteY6394"/>
                                </a:cxn>
                                <a:cxn ang="0">
                                  <a:pos x="connsiteX6395" y="connsiteY6395"/>
                                </a:cxn>
                                <a:cxn ang="0">
                                  <a:pos x="connsiteX6396" y="connsiteY6396"/>
                                </a:cxn>
                                <a:cxn ang="0">
                                  <a:pos x="connsiteX6397" y="connsiteY6397"/>
                                </a:cxn>
                                <a:cxn ang="0">
                                  <a:pos x="connsiteX6398" y="connsiteY6398"/>
                                </a:cxn>
                                <a:cxn ang="0">
                                  <a:pos x="connsiteX6399" y="connsiteY6399"/>
                                </a:cxn>
                                <a:cxn ang="0">
                                  <a:pos x="connsiteX6400" y="connsiteY6400"/>
                                </a:cxn>
                                <a:cxn ang="0">
                                  <a:pos x="connsiteX6401" y="connsiteY6401"/>
                                </a:cxn>
                                <a:cxn ang="0">
                                  <a:pos x="connsiteX6402" y="connsiteY6402"/>
                                </a:cxn>
                                <a:cxn ang="0">
                                  <a:pos x="connsiteX6403" y="connsiteY6403"/>
                                </a:cxn>
                                <a:cxn ang="0">
                                  <a:pos x="connsiteX6404" y="connsiteY6404"/>
                                </a:cxn>
                                <a:cxn ang="0">
                                  <a:pos x="connsiteX6405" y="connsiteY6405"/>
                                </a:cxn>
                                <a:cxn ang="0">
                                  <a:pos x="connsiteX6406" y="connsiteY6406"/>
                                </a:cxn>
                                <a:cxn ang="0">
                                  <a:pos x="connsiteX6407" y="connsiteY6407"/>
                                </a:cxn>
                                <a:cxn ang="0">
                                  <a:pos x="connsiteX6408" y="connsiteY6408"/>
                                </a:cxn>
                                <a:cxn ang="0">
                                  <a:pos x="connsiteX6409" y="connsiteY6409"/>
                                </a:cxn>
                                <a:cxn ang="0">
                                  <a:pos x="connsiteX6410" y="connsiteY6410"/>
                                </a:cxn>
                                <a:cxn ang="0">
                                  <a:pos x="connsiteX6411" y="connsiteY6411"/>
                                </a:cxn>
                                <a:cxn ang="0">
                                  <a:pos x="connsiteX6412" y="connsiteY6412"/>
                                </a:cxn>
                                <a:cxn ang="0">
                                  <a:pos x="connsiteX6413" y="connsiteY6413"/>
                                </a:cxn>
                                <a:cxn ang="0">
                                  <a:pos x="connsiteX6414" y="connsiteY6414"/>
                                </a:cxn>
                                <a:cxn ang="0">
                                  <a:pos x="connsiteX6415" y="connsiteY6415"/>
                                </a:cxn>
                                <a:cxn ang="0">
                                  <a:pos x="connsiteX6416" y="connsiteY6416"/>
                                </a:cxn>
                                <a:cxn ang="0">
                                  <a:pos x="connsiteX6417" y="connsiteY6417"/>
                                </a:cxn>
                                <a:cxn ang="0">
                                  <a:pos x="connsiteX6418" y="connsiteY6418"/>
                                </a:cxn>
                                <a:cxn ang="0">
                                  <a:pos x="connsiteX6419" y="connsiteY6419"/>
                                </a:cxn>
                                <a:cxn ang="0">
                                  <a:pos x="connsiteX6420" y="connsiteY6420"/>
                                </a:cxn>
                                <a:cxn ang="0">
                                  <a:pos x="connsiteX6421" y="connsiteY6421"/>
                                </a:cxn>
                                <a:cxn ang="0">
                                  <a:pos x="connsiteX6422" y="connsiteY6422"/>
                                </a:cxn>
                                <a:cxn ang="0">
                                  <a:pos x="connsiteX6423" y="connsiteY6423"/>
                                </a:cxn>
                                <a:cxn ang="0">
                                  <a:pos x="connsiteX6424" y="connsiteY6424"/>
                                </a:cxn>
                                <a:cxn ang="0">
                                  <a:pos x="connsiteX6425" y="connsiteY6425"/>
                                </a:cxn>
                                <a:cxn ang="0">
                                  <a:pos x="connsiteX6426" y="connsiteY6426"/>
                                </a:cxn>
                                <a:cxn ang="0">
                                  <a:pos x="connsiteX6427" y="connsiteY6427"/>
                                </a:cxn>
                                <a:cxn ang="0">
                                  <a:pos x="connsiteX6428" y="connsiteY6428"/>
                                </a:cxn>
                                <a:cxn ang="0">
                                  <a:pos x="connsiteX6429" y="connsiteY6429"/>
                                </a:cxn>
                                <a:cxn ang="0">
                                  <a:pos x="connsiteX6430" y="connsiteY6430"/>
                                </a:cxn>
                                <a:cxn ang="0">
                                  <a:pos x="connsiteX6431" y="connsiteY6431"/>
                                </a:cxn>
                                <a:cxn ang="0">
                                  <a:pos x="connsiteX6432" y="connsiteY6432"/>
                                </a:cxn>
                                <a:cxn ang="0">
                                  <a:pos x="connsiteX6433" y="connsiteY6433"/>
                                </a:cxn>
                                <a:cxn ang="0">
                                  <a:pos x="connsiteX6434" y="connsiteY6434"/>
                                </a:cxn>
                                <a:cxn ang="0">
                                  <a:pos x="connsiteX6435" y="connsiteY6435"/>
                                </a:cxn>
                                <a:cxn ang="0">
                                  <a:pos x="connsiteX6436" y="connsiteY6436"/>
                                </a:cxn>
                                <a:cxn ang="0">
                                  <a:pos x="connsiteX6437" y="connsiteY6437"/>
                                </a:cxn>
                                <a:cxn ang="0">
                                  <a:pos x="connsiteX6438" y="connsiteY6438"/>
                                </a:cxn>
                                <a:cxn ang="0">
                                  <a:pos x="connsiteX6439" y="connsiteY6439"/>
                                </a:cxn>
                                <a:cxn ang="0">
                                  <a:pos x="connsiteX6440" y="connsiteY6440"/>
                                </a:cxn>
                                <a:cxn ang="0">
                                  <a:pos x="connsiteX6441" y="connsiteY6441"/>
                                </a:cxn>
                                <a:cxn ang="0">
                                  <a:pos x="connsiteX6442" y="connsiteY6442"/>
                                </a:cxn>
                                <a:cxn ang="0">
                                  <a:pos x="connsiteX6443" y="connsiteY6443"/>
                                </a:cxn>
                                <a:cxn ang="0">
                                  <a:pos x="connsiteX6444" y="connsiteY6444"/>
                                </a:cxn>
                                <a:cxn ang="0">
                                  <a:pos x="connsiteX6445" y="connsiteY6445"/>
                                </a:cxn>
                                <a:cxn ang="0">
                                  <a:pos x="connsiteX6446" y="connsiteY6446"/>
                                </a:cxn>
                                <a:cxn ang="0">
                                  <a:pos x="connsiteX6447" y="connsiteY6447"/>
                                </a:cxn>
                                <a:cxn ang="0">
                                  <a:pos x="connsiteX6448" y="connsiteY6448"/>
                                </a:cxn>
                                <a:cxn ang="0">
                                  <a:pos x="connsiteX6449" y="connsiteY6449"/>
                                </a:cxn>
                                <a:cxn ang="0">
                                  <a:pos x="connsiteX6450" y="connsiteY6450"/>
                                </a:cxn>
                                <a:cxn ang="0">
                                  <a:pos x="connsiteX6451" y="connsiteY6451"/>
                                </a:cxn>
                                <a:cxn ang="0">
                                  <a:pos x="connsiteX6452" y="connsiteY6452"/>
                                </a:cxn>
                                <a:cxn ang="0">
                                  <a:pos x="connsiteX6453" y="connsiteY6453"/>
                                </a:cxn>
                                <a:cxn ang="0">
                                  <a:pos x="connsiteX6454" y="connsiteY6454"/>
                                </a:cxn>
                                <a:cxn ang="0">
                                  <a:pos x="connsiteX6455" y="connsiteY6455"/>
                                </a:cxn>
                                <a:cxn ang="0">
                                  <a:pos x="connsiteX6456" y="connsiteY6456"/>
                                </a:cxn>
                                <a:cxn ang="0">
                                  <a:pos x="connsiteX6457" y="connsiteY6457"/>
                                </a:cxn>
                                <a:cxn ang="0">
                                  <a:pos x="connsiteX6458" y="connsiteY6458"/>
                                </a:cxn>
                                <a:cxn ang="0">
                                  <a:pos x="connsiteX6459" y="connsiteY6459"/>
                                </a:cxn>
                                <a:cxn ang="0">
                                  <a:pos x="connsiteX6460" y="connsiteY6460"/>
                                </a:cxn>
                                <a:cxn ang="0">
                                  <a:pos x="connsiteX6461" y="connsiteY6461"/>
                                </a:cxn>
                                <a:cxn ang="0">
                                  <a:pos x="connsiteX6462" y="connsiteY6462"/>
                                </a:cxn>
                                <a:cxn ang="0">
                                  <a:pos x="connsiteX6463" y="connsiteY6463"/>
                                </a:cxn>
                                <a:cxn ang="0">
                                  <a:pos x="connsiteX6464" y="connsiteY6464"/>
                                </a:cxn>
                                <a:cxn ang="0">
                                  <a:pos x="connsiteX6465" y="connsiteY6465"/>
                                </a:cxn>
                                <a:cxn ang="0">
                                  <a:pos x="connsiteX6466" y="connsiteY6466"/>
                                </a:cxn>
                                <a:cxn ang="0">
                                  <a:pos x="connsiteX6467" y="connsiteY6467"/>
                                </a:cxn>
                                <a:cxn ang="0">
                                  <a:pos x="connsiteX6468" y="connsiteY6468"/>
                                </a:cxn>
                                <a:cxn ang="0">
                                  <a:pos x="connsiteX6469" y="connsiteY6469"/>
                                </a:cxn>
                                <a:cxn ang="0">
                                  <a:pos x="connsiteX6470" y="connsiteY6470"/>
                                </a:cxn>
                                <a:cxn ang="0">
                                  <a:pos x="connsiteX6471" y="connsiteY6471"/>
                                </a:cxn>
                                <a:cxn ang="0">
                                  <a:pos x="connsiteX6472" y="connsiteY6472"/>
                                </a:cxn>
                                <a:cxn ang="0">
                                  <a:pos x="connsiteX6473" y="connsiteY6473"/>
                                </a:cxn>
                                <a:cxn ang="0">
                                  <a:pos x="connsiteX6474" y="connsiteY6474"/>
                                </a:cxn>
                                <a:cxn ang="0">
                                  <a:pos x="connsiteX6475" y="connsiteY6475"/>
                                </a:cxn>
                                <a:cxn ang="0">
                                  <a:pos x="connsiteX6476" y="connsiteY6476"/>
                                </a:cxn>
                                <a:cxn ang="0">
                                  <a:pos x="connsiteX6477" y="connsiteY6477"/>
                                </a:cxn>
                                <a:cxn ang="0">
                                  <a:pos x="connsiteX6478" y="connsiteY6478"/>
                                </a:cxn>
                                <a:cxn ang="0">
                                  <a:pos x="connsiteX6479" y="connsiteY6479"/>
                                </a:cxn>
                                <a:cxn ang="0">
                                  <a:pos x="connsiteX6480" y="connsiteY6480"/>
                                </a:cxn>
                                <a:cxn ang="0">
                                  <a:pos x="connsiteX6481" y="connsiteY6481"/>
                                </a:cxn>
                                <a:cxn ang="0">
                                  <a:pos x="connsiteX6482" y="connsiteY6482"/>
                                </a:cxn>
                                <a:cxn ang="0">
                                  <a:pos x="connsiteX6483" y="connsiteY6483"/>
                                </a:cxn>
                                <a:cxn ang="0">
                                  <a:pos x="connsiteX6484" y="connsiteY6484"/>
                                </a:cxn>
                                <a:cxn ang="0">
                                  <a:pos x="connsiteX6485" y="connsiteY6485"/>
                                </a:cxn>
                                <a:cxn ang="0">
                                  <a:pos x="connsiteX6486" y="connsiteY6486"/>
                                </a:cxn>
                                <a:cxn ang="0">
                                  <a:pos x="connsiteX6487" y="connsiteY6487"/>
                                </a:cxn>
                                <a:cxn ang="0">
                                  <a:pos x="connsiteX6488" y="connsiteY6488"/>
                                </a:cxn>
                                <a:cxn ang="0">
                                  <a:pos x="connsiteX6489" y="connsiteY6489"/>
                                </a:cxn>
                                <a:cxn ang="0">
                                  <a:pos x="connsiteX6490" y="connsiteY6490"/>
                                </a:cxn>
                                <a:cxn ang="0">
                                  <a:pos x="connsiteX6491" y="connsiteY6491"/>
                                </a:cxn>
                                <a:cxn ang="0">
                                  <a:pos x="connsiteX6492" y="connsiteY6492"/>
                                </a:cxn>
                                <a:cxn ang="0">
                                  <a:pos x="connsiteX6493" y="connsiteY6493"/>
                                </a:cxn>
                                <a:cxn ang="0">
                                  <a:pos x="connsiteX6494" y="connsiteY6494"/>
                                </a:cxn>
                                <a:cxn ang="0">
                                  <a:pos x="connsiteX6495" y="connsiteY6495"/>
                                </a:cxn>
                                <a:cxn ang="0">
                                  <a:pos x="connsiteX6496" y="connsiteY6496"/>
                                </a:cxn>
                                <a:cxn ang="0">
                                  <a:pos x="connsiteX6497" y="connsiteY6497"/>
                                </a:cxn>
                                <a:cxn ang="0">
                                  <a:pos x="connsiteX6498" y="connsiteY6498"/>
                                </a:cxn>
                                <a:cxn ang="0">
                                  <a:pos x="connsiteX6499" y="connsiteY6499"/>
                                </a:cxn>
                                <a:cxn ang="0">
                                  <a:pos x="connsiteX6500" y="connsiteY6500"/>
                                </a:cxn>
                                <a:cxn ang="0">
                                  <a:pos x="connsiteX6501" y="connsiteY6501"/>
                                </a:cxn>
                                <a:cxn ang="0">
                                  <a:pos x="connsiteX6502" y="connsiteY6502"/>
                                </a:cxn>
                                <a:cxn ang="0">
                                  <a:pos x="connsiteX6503" y="connsiteY6503"/>
                                </a:cxn>
                                <a:cxn ang="0">
                                  <a:pos x="connsiteX6504" y="connsiteY6504"/>
                                </a:cxn>
                                <a:cxn ang="0">
                                  <a:pos x="connsiteX6505" y="connsiteY6505"/>
                                </a:cxn>
                                <a:cxn ang="0">
                                  <a:pos x="connsiteX6506" y="connsiteY6506"/>
                                </a:cxn>
                                <a:cxn ang="0">
                                  <a:pos x="connsiteX6507" y="connsiteY6507"/>
                                </a:cxn>
                                <a:cxn ang="0">
                                  <a:pos x="connsiteX6508" y="connsiteY6508"/>
                                </a:cxn>
                                <a:cxn ang="0">
                                  <a:pos x="connsiteX6509" y="connsiteY6509"/>
                                </a:cxn>
                                <a:cxn ang="0">
                                  <a:pos x="connsiteX6510" y="connsiteY6510"/>
                                </a:cxn>
                                <a:cxn ang="0">
                                  <a:pos x="connsiteX6511" y="connsiteY6511"/>
                                </a:cxn>
                                <a:cxn ang="0">
                                  <a:pos x="connsiteX6512" y="connsiteY6512"/>
                                </a:cxn>
                                <a:cxn ang="0">
                                  <a:pos x="connsiteX6513" y="connsiteY6513"/>
                                </a:cxn>
                                <a:cxn ang="0">
                                  <a:pos x="connsiteX6514" y="connsiteY6514"/>
                                </a:cxn>
                                <a:cxn ang="0">
                                  <a:pos x="connsiteX6515" y="connsiteY6515"/>
                                </a:cxn>
                                <a:cxn ang="0">
                                  <a:pos x="connsiteX6516" y="connsiteY6516"/>
                                </a:cxn>
                                <a:cxn ang="0">
                                  <a:pos x="connsiteX6517" y="connsiteY6517"/>
                                </a:cxn>
                                <a:cxn ang="0">
                                  <a:pos x="connsiteX6518" y="connsiteY6518"/>
                                </a:cxn>
                                <a:cxn ang="0">
                                  <a:pos x="connsiteX6519" y="connsiteY6519"/>
                                </a:cxn>
                                <a:cxn ang="0">
                                  <a:pos x="connsiteX6520" y="connsiteY6520"/>
                                </a:cxn>
                                <a:cxn ang="0">
                                  <a:pos x="connsiteX6521" y="connsiteY6521"/>
                                </a:cxn>
                                <a:cxn ang="0">
                                  <a:pos x="connsiteX6522" y="connsiteY6522"/>
                                </a:cxn>
                                <a:cxn ang="0">
                                  <a:pos x="connsiteX6523" y="connsiteY6523"/>
                                </a:cxn>
                                <a:cxn ang="0">
                                  <a:pos x="connsiteX6524" y="connsiteY6524"/>
                                </a:cxn>
                                <a:cxn ang="0">
                                  <a:pos x="connsiteX6525" y="connsiteY6525"/>
                                </a:cxn>
                                <a:cxn ang="0">
                                  <a:pos x="connsiteX6526" y="connsiteY6526"/>
                                </a:cxn>
                                <a:cxn ang="0">
                                  <a:pos x="connsiteX6527" y="connsiteY6527"/>
                                </a:cxn>
                                <a:cxn ang="0">
                                  <a:pos x="connsiteX6528" y="connsiteY6528"/>
                                </a:cxn>
                                <a:cxn ang="0">
                                  <a:pos x="connsiteX6529" y="connsiteY6529"/>
                                </a:cxn>
                                <a:cxn ang="0">
                                  <a:pos x="connsiteX6530" y="connsiteY6530"/>
                                </a:cxn>
                                <a:cxn ang="0">
                                  <a:pos x="connsiteX6531" y="connsiteY6531"/>
                                </a:cxn>
                                <a:cxn ang="0">
                                  <a:pos x="connsiteX6532" y="connsiteY6532"/>
                                </a:cxn>
                                <a:cxn ang="0">
                                  <a:pos x="connsiteX6533" y="connsiteY6533"/>
                                </a:cxn>
                                <a:cxn ang="0">
                                  <a:pos x="connsiteX6534" y="connsiteY6534"/>
                                </a:cxn>
                                <a:cxn ang="0">
                                  <a:pos x="connsiteX6535" y="connsiteY6535"/>
                                </a:cxn>
                                <a:cxn ang="0">
                                  <a:pos x="connsiteX6536" y="connsiteY6536"/>
                                </a:cxn>
                                <a:cxn ang="0">
                                  <a:pos x="connsiteX6537" y="connsiteY6537"/>
                                </a:cxn>
                                <a:cxn ang="0">
                                  <a:pos x="connsiteX6538" y="connsiteY6538"/>
                                </a:cxn>
                                <a:cxn ang="0">
                                  <a:pos x="connsiteX6539" y="connsiteY6539"/>
                                </a:cxn>
                                <a:cxn ang="0">
                                  <a:pos x="connsiteX6540" y="connsiteY6540"/>
                                </a:cxn>
                                <a:cxn ang="0">
                                  <a:pos x="connsiteX6541" y="connsiteY6541"/>
                                </a:cxn>
                                <a:cxn ang="0">
                                  <a:pos x="connsiteX6542" y="connsiteY6542"/>
                                </a:cxn>
                                <a:cxn ang="0">
                                  <a:pos x="connsiteX6543" y="connsiteY6543"/>
                                </a:cxn>
                                <a:cxn ang="0">
                                  <a:pos x="connsiteX6544" y="connsiteY6544"/>
                                </a:cxn>
                                <a:cxn ang="0">
                                  <a:pos x="connsiteX6545" y="connsiteY6545"/>
                                </a:cxn>
                                <a:cxn ang="0">
                                  <a:pos x="connsiteX6546" y="connsiteY6546"/>
                                </a:cxn>
                                <a:cxn ang="0">
                                  <a:pos x="connsiteX6547" y="connsiteY6547"/>
                                </a:cxn>
                                <a:cxn ang="0">
                                  <a:pos x="connsiteX6548" y="connsiteY6548"/>
                                </a:cxn>
                                <a:cxn ang="0">
                                  <a:pos x="connsiteX6549" y="connsiteY6549"/>
                                </a:cxn>
                                <a:cxn ang="0">
                                  <a:pos x="connsiteX6550" y="connsiteY6550"/>
                                </a:cxn>
                                <a:cxn ang="0">
                                  <a:pos x="connsiteX6551" y="connsiteY6551"/>
                                </a:cxn>
                                <a:cxn ang="0">
                                  <a:pos x="connsiteX6552" y="connsiteY6552"/>
                                </a:cxn>
                                <a:cxn ang="0">
                                  <a:pos x="connsiteX6553" y="connsiteY6553"/>
                                </a:cxn>
                                <a:cxn ang="0">
                                  <a:pos x="connsiteX6554" y="connsiteY6554"/>
                                </a:cxn>
                                <a:cxn ang="0">
                                  <a:pos x="connsiteX6555" y="connsiteY6555"/>
                                </a:cxn>
                                <a:cxn ang="0">
                                  <a:pos x="connsiteX6556" y="connsiteY6556"/>
                                </a:cxn>
                                <a:cxn ang="0">
                                  <a:pos x="connsiteX6557" y="connsiteY6557"/>
                                </a:cxn>
                                <a:cxn ang="0">
                                  <a:pos x="connsiteX6558" y="connsiteY6558"/>
                                </a:cxn>
                                <a:cxn ang="0">
                                  <a:pos x="connsiteX6559" y="connsiteY6559"/>
                                </a:cxn>
                                <a:cxn ang="0">
                                  <a:pos x="connsiteX6560" y="connsiteY6560"/>
                                </a:cxn>
                                <a:cxn ang="0">
                                  <a:pos x="connsiteX6561" y="connsiteY6561"/>
                                </a:cxn>
                                <a:cxn ang="0">
                                  <a:pos x="connsiteX6562" y="connsiteY6562"/>
                                </a:cxn>
                                <a:cxn ang="0">
                                  <a:pos x="connsiteX6563" y="connsiteY6563"/>
                                </a:cxn>
                                <a:cxn ang="0">
                                  <a:pos x="connsiteX6564" y="connsiteY6564"/>
                                </a:cxn>
                                <a:cxn ang="0">
                                  <a:pos x="connsiteX6565" y="connsiteY6565"/>
                                </a:cxn>
                                <a:cxn ang="0">
                                  <a:pos x="connsiteX6566" y="connsiteY6566"/>
                                </a:cxn>
                                <a:cxn ang="0">
                                  <a:pos x="connsiteX6567" y="connsiteY6567"/>
                                </a:cxn>
                                <a:cxn ang="0">
                                  <a:pos x="connsiteX6568" y="connsiteY6568"/>
                                </a:cxn>
                                <a:cxn ang="0">
                                  <a:pos x="connsiteX6569" y="connsiteY6569"/>
                                </a:cxn>
                                <a:cxn ang="0">
                                  <a:pos x="connsiteX6570" y="connsiteY6570"/>
                                </a:cxn>
                                <a:cxn ang="0">
                                  <a:pos x="connsiteX6571" y="connsiteY6571"/>
                                </a:cxn>
                                <a:cxn ang="0">
                                  <a:pos x="connsiteX6572" y="connsiteY6572"/>
                                </a:cxn>
                                <a:cxn ang="0">
                                  <a:pos x="connsiteX6573" y="connsiteY6573"/>
                                </a:cxn>
                                <a:cxn ang="0">
                                  <a:pos x="connsiteX6574" y="connsiteY6574"/>
                                </a:cxn>
                                <a:cxn ang="0">
                                  <a:pos x="connsiteX6575" y="connsiteY6575"/>
                                </a:cxn>
                                <a:cxn ang="0">
                                  <a:pos x="connsiteX6576" y="connsiteY6576"/>
                                </a:cxn>
                                <a:cxn ang="0">
                                  <a:pos x="connsiteX6577" y="connsiteY6577"/>
                                </a:cxn>
                                <a:cxn ang="0">
                                  <a:pos x="connsiteX6578" y="connsiteY6578"/>
                                </a:cxn>
                                <a:cxn ang="0">
                                  <a:pos x="connsiteX6579" y="connsiteY6579"/>
                                </a:cxn>
                                <a:cxn ang="0">
                                  <a:pos x="connsiteX6580" y="connsiteY6580"/>
                                </a:cxn>
                                <a:cxn ang="0">
                                  <a:pos x="connsiteX6581" y="connsiteY6581"/>
                                </a:cxn>
                                <a:cxn ang="0">
                                  <a:pos x="connsiteX6582" y="connsiteY6582"/>
                                </a:cxn>
                                <a:cxn ang="0">
                                  <a:pos x="connsiteX6583" y="connsiteY6583"/>
                                </a:cxn>
                                <a:cxn ang="0">
                                  <a:pos x="connsiteX6584" y="connsiteY6584"/>
                                </a:cxn>
                                <a:cxn ang="0">
                                  <a:pos x="connsiteX6585" y="connsiteY6585"/>
                                </a:cxn>
                                <a:cxn ang="0">
                                  <a:pos x="connsiteX6586" y="connsiteY6586"/>
                                </a:cxn>
                                <a:cxn ang="0">
                                  <a:pos x="connsiteX6587" y="connsiteY6587"/>
                                </a:cxn>
                                <a:cxn ang="0">
                                  <a:pos x="connsiteX6588" y="connsiteY6588"/>
                                </a:cxn>
                                <a:cxn ang="0">
                                  <a:pos x="connsiteX6589" y="connsiteY6589"/>
                                </a:cxn>
                                <a:cxn ang="0">
                                  <a:pos x="connsiteX6590" y="connsiteY6590"/>
                                </a:cxn>
                                <a:cxn ang="0">
                                  <a:pos x="connsiteX6591" y="connsiteY6591"/>
                                </a:cxn>
                                <a:cxn ang="0">
                                  <a:pos x="connsiteX6592" y="connsiteY6592"/>
                                </a:cxn>
                                <a:cxn ang="0">
                                  <a:pos x="connsiteX6593" y="connsiteY6593"/>
                                </a:cxn>
                                <a:cxn ang="0">
                                  <a:pos x="connsiteX6594" y="connsiteY6594"/>
                                </a:cxn>
                                <a:cxn ang="0">
                                  <a:pos x="connsiteX6595" y="connsiteY6595"/>
                                </a:cxn>
                                <a:cxn ang="0">
                                  <a:pos x="connsiteX6596" y="connsiteY6596"/>
                                </a:cxn>
                                <a:cxn ang="0">
                                  <a:pos x="connsiteX6597" y="connsiteY6597"/>
                                </a:cxn>
                                <a:cxn ang="0">
                                  <a:pos x="connsiteX6598" y="connsiteY6598"/>
                                </a:cxn>
                                <a:cxn ang="0">
                                  <a:pos x="connsiteX6599" y="connsiteY6599"/>
                                </a:cxn>
                                <a:cxn ang="0">
                                  <a:pos x="connsiteX6600" y="connsiteY6600"/>
                                </a:cxn>
                                <a:cxn ang="0">
                                  <a:pos x="connsiteX6601" y="connsiteY6601"/>
                                </a:cxn>
                                <a:cxn ang="0">
                                  <a:pos x="connsiteX6602" y="connsiteY6602"/>
                                </a:cxn>
                                <a:cxn ang="0">
                                  <a:pos x="connsiteX6603" y="connsiteY6603"/>
                                </a:cxn>
                                <a:cxn ang="0">
                                  <a:pos x="connsiteX6604" y="connsiteY6604"/>
                                </a:cxn>
                                <a:cxn ang="0">
                                  <a:pos x="connsiteX6605" y="connsiteY6605"/>
                                </a:cxn>
                                <a:cxn ang="0">
                                  <a:pos x="connsiteX6606" y="connsiteY6606"/>
                                </a:cxn>
                                <a:cxn ang="0">
                                  <a:pos x="connsiteX6607" y="connsiteY6607"/>
                                </a:cxn>
                                <a:cxn ang="0">
                                  <a:pos x="connsiteX6608" y="connsiteY6608"/>
                                </a:cxn>
                                <a:cxn ang="0">
                                  <a:pos x="connsiteX6609" y="connsiteY6609"/>
                                </a:cxn>
                                <a:cxn ang="0">
                                  <a:pos x="connsiteX6610" y="connsiteY6610"/>
                                </a:cxn>
                                <a:cxn ang="0">
                                  <a:pos x="connsiteX6611" y="connsiteY6611"/>
                                </a:cxn>
                                <a:cxn ang="0">
                                  <a:pos x="connsiteX6612" y="connsiteY6612"/>
                                </a:cxn>
                                <a:cxn ang="0">
                                  <a:pos x="connsiteX6613" y="connsiteY6613"/>
                                </a:cxn>
                                <a:cxn ang="0">
                                  <a:pos x="connsiteX6614" y="connsiteY6614"/>
                                </a:cxn>
                                <a:cxn ang="0">
                                  <a:pos x="connsiteX6615" y="connsiteY6615"/>
                                </a:cxn>
                                <a:cxn ang="0">
                                  <a:pos x="connsiteX6616" y="connsiteY6616"/>
                                </a:cxn>
                                <a:cxn ang="0">
                                  <a:pos x="connsiteX6617" y="connsiteY6617"/>
                                </a:cxn>
                                <a:cxn ang="0">
                                  <a:pos x="connsiteX6618" y="connsiteY6618"/>
                                </a:cxn>
                                <a:cxn ang="0">
                                  <a:pos x="connsiteX6619" y="connsiteY6619"/>
                                </a:cxn>
                                <a:cxn ang="0">
                                  <a:pos x="connsiteX6620" y="connsiteY6620"/>
                                </a:cxn>
                                <a:cxn ang="0">
                                  <a:pos x="connsiteX6621" y="connsiteY6621"/>
                                </a:cxn>
                                <a:cxn ang="0">
                                  <a:pos x="connsiteX6622" y="connsiteY6622"/>
                                </a:cxn>
                                <a:cxn ang="0">
                                  <a:pos x="connsiteX6623" y="connsiteY6623"/>
                                </a:cxn>
                                <a:cxn ang="0">
                                  <a:pos x="connsiteX6624" y="connsiteY6624"/>
                                </a:cxn>
                                <a:cxn ang="0">
                                  <a:pos x="connsiteX6625" y="connsiteY6625"/>
                                </a:cxn>
                                <a:cxn ang="0">
                                  <a:pos x="connsiteX6626" y="connsiteY6626"/>
                                </a:cxn>
                                <a:cxn ang="0">
                                  <a:pos x="connsiteX6627" y="connsiteY6627"/>
                                </a:cxn>
                                <a:cxn ang="0">
                                  <a:pos x="connsiteX6628" y="connsiteY6628"/>
                                </a:cxn>
                                <a:cxn ang="0">
                                  <a:pos x="connsiteX6629" y="connsiteY6629"/>
                                </a:cxn>
                                <a:cxn ang="0">
                                  <a:pos x="connsiteX6630" y="connsiteY6630"/>
                                </a:cxn>
                                <a:cxn ang="0">
                                  <a:pos x="connsiteX6631" y="connsiteY6631"/>
                                </a:cxn>
                                <a:cxn ang="0">
                                  <a:pos x="connsiteX6632" y="connsiteY6632"/>
                                </a:cxn>
                                <a:cxn ang="0">
                                  <a:pos x="connsiteX6633" y="connsiteY6633"/>
                                </a:cxn>
                                <a:cxn ang="0">
                                  <a:pos x="connsiteX6634" y="connsiteY6634"/>
                                </a:cxn>
                                <a:cxn ang="0">
                                  <a:pos x="connsiteX6635" y="connsiteY6635"/>
                                </a:cxn>
                                <a:cxn ang="0">
                                  <a:pos x="connsiteX6636" y="connsiteY6636"/>
                                </a:cxn>
                                <a:cxn ang="0">
                                  <a:pos x="connsiteX6637" y="connsiteY6637"/>
                                </a:cxn>
                                <a:cxn ang="0">
                                  <a:pos x="connsiteX6638" y="connsiteY6638"/>
                                </a:cxn>
                                <a:cxn ang="0">
                                  <a:pos x="connsiteX6639" y="connsiteY6639"/>
                                </a:cxn>
                                <a:cxn ang="0">
                                  <a:pos x="connsiteX6640" y="connsiteY6640"/>
                                </a:cxn>
                                <a:cxn ang="0">
                                  <a:pos x="connsiteX6641" y="connsiteY6641"/>
                                </a:cxn>
                                <a:cxn ang="0">
                                  <a:pos x="connsiteX6642" y="connsiteY6642"/>
                                </a:cxn>
                                <a:cxn ang="0">
                                  <a:pos x="connsiteX6643" y="connsiteY6643"/>
                                </a:cxn>
                                <a:cxn ang="0">
                                  <a:pos x="connsiteX6644" y="connsiteY6644"/>
                                </a:cxn>
                                <a:cxn ang="0">
                                  <a:pos x="connsiteX6645" y="connsiteY6645"/>
                                </a:cxn>
                                <a:cxn ang="0">
                                  <a:pos x="connsiteX6646" y="connsiteY6646"/>
                                </a:cxn>
                                <a:cxn ang="0">
                                  <a:pos x="connsiteX6647" y="connsiteY6647"/>
                                </a:cxn>
                                <a:cxn ang="0">
                                  <a:pos x="connsiteX6648" y="connsiteY6648"/>
                                </a:cxn>
                                <a:cxn ang="0">
                                  <a:pos x="connsiteX6649" y="connsiteY6649"/>
                                </a:cxn>
                                <a:cxn ang="0">
                                  <a:pos x="connsiteX6650" y="connsiteY6650"/>
                                </a:cxn>
                                <a:cxn ang="0">
                                  <a:pos x="connsiteX6651" y="connsiteY6651"/>
                                </a:cxn>
                                <a:cxn ang="0">
                                  <a:pos x="connsiteX6652" y="connsiteY6652"/>
                                </a:cxn>
                                <a:cxn ang="0">
                                  <a:pos x="connsiteX6653" y="connsiteY6653"/>
                                </a:cxn>
                                <a:cxn ang="0">
                                  <a:pos x="connsiteX6654" y="connsiteY6654"/>
                                </a:cxn>
                                <a:cxn ang="0">
                                  <a:pos x="connsiteX6655" y="connsiteY6655"/>
                                </a:cxn>
                                <a:cxn ang="0">
                                  <a:pos x="connsiteX6656" y="connsiteY6656"/>
                                </a:cxn>
                                <a:cxn ang="0">
                                  <a:pos x="connsiteX6657" y="connsiteY6657"/>
                                </a:cxn>
                                <a:cxn ang="0">
                                  <a:pos x="connsiteX6658" y="connsiteY6658"/>
                                </a:cxn>
                                <a:cxn ang="0">
                                  <a:pos x="connsiteX6659" y="connsiteY6659"/>
                                </a:cxn>
                                <a:cxn ang="0">
                                  <a:pos x="connsiteX6660" y="connsiteY6660"/>
                                </a:cxn>
                                <a:cxn ang="0">
                                  <a:pos x="connsiteX6661" y="connsiteY6661"/>
                                </a:cxn>
                                <a:cxn ang="0">
                                  <a:pos x="connsiteX6662" y="connsiteY6662"/>
                                </a:cxn>
                                <a:cxn ang="0">
                                  <a:pos x="connsiteX6663" y="connsiteY6663"/>
                                </a:cxn>
                                <a:cxn ang="0">
                                  <a:pos x="connsiteX6664" y="connsiteY6664"/>
                                </a:cxn>
                                <a:cxn ang="0">
                                  <a:pos x="connsiteX6665" y="connsiteY6665"/>
                                </a:cxn>
                                <a:cxn ang="0">
                                  <a:pos x="connsiteX6666" y="connsiteY6666"/>
                                </a:cxn>
                                <a:cxn ang="0">
                                  <a:pos x="connsiteX6667" y="connsiteY6667"/>
                                </a:cxn>
                                <a:cxn ang="0">
                                  <a:pos x="connsiteX6668" y="connsiteY6668"/>
                                </a:cxn>
                                <a:cxn ang="0">
                                  <a:pos x="connsiteX6669" y="connsiteY6669"/>
                                </a:cxn>
                                <a:cxn ang="0">
                                  <a:pos x="connsiteX6670" y="connsiteY6670"/>
                                </a:cxn>
                                <a:cxn ang="0">
                                  <a:pos x="connsiteX6671" y="connsiteY6671"/>
                                </a:cxn>
                                <a:cxn ang="0">
                                  <a:pos x="connsiteX6672" y="connsiteY6672"/>
                                </a:cxn>
                                <a:cxn ang="0">
                                  <a:pos x="connsiteX6673" y="connsiteY6673"/>
                                </a:cxn>
                                <a:cxn ang="0">
                                  <a:pos x="connsiteX6674" y="connsiteY6674"/>
                                </a:cxn>
                                <a:cxn ang="0">
                                  <a:pos x="connsiteX6675" y="connsiteY6675"/>
                                </a:cxn>
                                <a:cxn ang="0">
                                  <a:pos x="connsiteX6676" y="connsiteY6676"/>
                                </a:cxn>
                                <a:cxn ang="0">
                                  <a:pos x="connsiteX6677" y="connsiteY6677"/>
                                </a:cxn>
                                <a:cxn ang="0">
                                  <a:pos x="connsiteX6678" y="connsiteY6678"/>
                                </a:cxn>
                                <a:cxn ang="0">
                                  <a:pos x="connsiteX6679" y="connsiteY6679"/>
                                </a:cxn>
                                <a:cxn ang="0">
                                  <a:pos x="connsiteX6680" y="connsiteY6680"/>
                                </a:cxn>
                                <a:cxn ang="0">
                                  <a:pos x="connsiteX6681" y="connsiteY6681"/>
                                </a:cxn>
                                <a:cxn ang="0">
                                  <a:pos x="connsiteX6682" y="connsiteY6682"/>
                                </a:cxn>
                                <a:cxn ang="0">
                                  <a:pos x="connsiteX6683" y="connsiteY6683"/>
                                </a:cxn>
                                <a:cxn ang="0">
                                  <a:pos x="connsiteX6684" y="connsiteY6684"/>
                                </a:cxn>
                                <a:cxn ang="0">
                                  <a:pos x="connsiteX6685" y="connsiteY6685"/>
                                </a:cxn>
                                <a:cxn ang="0">
                                  <a:pos x="connsiteX6686" y="connsiteY6686"/>
                                </a:cxn>
                                <a:cxn ang="0">
                                  <a:pos x="connsiteX6687" y="connsiteY6687"/>
                                </a:cxn>
                                <a:cxn ang="0">
                                  <a:pos x="connsiteX6688" y="connsiteY6688"/>
                                </a:cxn>
                                <a:cxn ang="0">
                                  <a:pos x="connsiteX6689" y="connsiteY6689"/>
                                </a:cxn>
                                <a:cxn ang="0">
                                  <a:pos x="connsiteX6690" y="connsiteY6690"/>
                                </a:cxn>
                                <a:cxn ang="0">
                                  <a:pos x="connsiteX6691" y="connsiteY6691"/>
                                </a:cxn>
                                <a:cxn ang="0">
                                  <a:pos x="connsiteX6692" y="connsiteY6692"/>
                                </a:cxn>
                                <a:cxn ang="0">
                                  <a:pos x="connsiteX6693" y="connsiteY6693"/>
                                </a:cxn>
                                <a:cxn ang="0">
                                  <a:pos x="connsiteX6694" y="connsiteY6694"/>
                                </a:cxn>
                                <a:cxn ang="0">
                                  <a:pos x="connsiteX6695" y="connsiteY6695"/>
                                </a:cxn>
                                <a:cxn ang="0">
                                  <a:pos x="connsiteX6696" y="connsiteY6696"/>
                                </a:cxn>
                                <a:cxn ang="0">
                                  <a:pos x="connsiteX6697" y="connsiteY6697"/>
                                </a:cxn>
                                <a:cxn ang="0">
                                  <a:pos x="connsiteX6698" y="connsiteY6698"/>
                                </a:cxn>
                                <a:cxn ang="0">
                                  <a:pos x="connsiteX6699" y="connsiteY6699"/>
                                </a:cxn>
                                <a:cxn ang="0">
                                  <a:pos x="connsiteX6700" y="connsiteY6700"/>
                                </a:cxn>
                                <a:cxn ang="0">
                                  <a:pos x="connsiteX6701" y="connsiteY6701"/>
                                </a:cxn>
                                <a:cxn ang="0">
                                  <a:pos x="connsiteX6702" y="connsiteY6702"/>
                                </a:cxn>
                                <a:cxn ang="0">
                                  <a:pos x="connsiteX6703" y="connsiteY6703"/>
                                </a:cxn>
                                <a:cxn ang="0">
                                  <a:pos x="connsiteX6704" y="connsiteY6704"/>
                                </a:cxn>
                                <a:cxn ang="0">
                                  <a:pos x="connsiteX6705" y="connsiteY6705"/>
                                </a:cxn>
                                <a:cxn ang="0">
                                  <a:pos x="connsiteX6706" y="connsiteY6706"/>
                                </a:cxn>
                                <a:cxn ang="0">
                                  <a:pos x="connsiteX6707" y="connsiteY6707"/>
                                </a:cxn>
                                <a:cxn ang="0">
                                  <a:pos x="connsiteX6708" y="connsiteY6708"/>
                                </a:cxn>
                                <a:cxn ang="0">
                                  <a:pos x="connsiteX6709" y="connsiteY6709"/>
                                </a:cxn>
                                <a:cxn ang="0">
                                  <a:pos x="connsiteX6710" y="connsiteY6710"/>
                                </a:cxn>
                                <a:cxn ang="0">
                                  <a:pos x="connsiteX6711" y="connsiteY6711"/>
                                </a:cxn>
                                <a:cxn ang="0">
                                  <a:pos x="connsiteX6712" y="connsiteY6712"/>
                                </a:cxn>
                                <a:cxn ang="0">
                                  <a:pos x="connsiteX6713" y="connsiteY6713"/>
                                </a:cxn>
                                <a:cxn ang="0">
                                  <a:pos x="connsiteX6714" y="connsiteY6714"/>
                                </a:cxn>
                                <a:cxn ang="0">
                                  <a:pos x="connsiteX6715" y="connsiteY6715"/>
                                </a:cxn>
                                <a:cxn ang="0">
                                  <a:pos x="connsiteX6716" y="connsiteY6716"/>
                                </a:cxn>
                                <a:cxn ang="0">
                                  <a:pos x="connsiteX6717" y="connsiteY6717"/>
                                </a:cxn>
                                <a:cxn ang="0">
                                  <a:pos x="connsiteX6718" y="connsiteY6718"/>
                                </a:cxn>
                                <a:cxn ang="0">
                                  <a:pos x="connsiteX6719" y="connsiteY6719"/>
                                </a:cxn>
                                <a:cxn ang="0">
                                  <a:pos x="connsiteX6720" y="connsiteY6720"/>
                                </a:cxn>
                                <a:cxn ang="0">
                                  <a:pos x="connsiteX6721" y="connsiteY6721"/>
                                </a:cxn>
                                <a:cxn ang="0">
                                  <a:pos x="connsiteX6722" y="connsiteY6722"/>
                                </a:cxn>
                                <a:cxn ang="0">
                                  <a:pos x="connsiteX6723" y="connsiteY6723"/>
                                </a:cxn>
                                <a:cxn ang="0">
                                  <a:pos x="connsiteX6724" y="connsiteY6724"/>
                                </a:cxn>
                                <a:cxn ang="0">
                                  <a:pos x="connsiteX6725" y="connsiteY6725"/>
                                </a:cxn>
                                <a:cxn ang="0">
                                  <a:pos x="connsiteX6726" y="connsiteY6726"/>
                                </a:cxn>
                                <a:cxn ang="0">
                                  <a:pos x="connsiteX6727" y="connsiteY6727"/>
                                </a:cxn>
                                <a:cxn ang="0">
                                  <a:pos x="connsiteX6728" y="connsiteY6728"/>
                                </a:cxn>
                                <a:cxn ang="0">
                                  <a:pos x="connsiteX6729" y="connsiteY6729"/>
                                </a:cxn>
                                <a:cxn ang="0">
                                  <a:pos x="connsiteX6730" y="connsiteY6730"/>
                                </a:cxn>
                                <a:cxn ang="0">
                                  <a:pos x="connsiteX6731" y="connsiteY6731"/>
                                </a:cxn>
                                <a:cxn ang="0">
                                  <a:pos x="connsiteX6732" y="connsiteY6732"/>
                                </a:cxn>
                                <a:cxn ang="0">
                                  <a:pos x="connsiteX6733" y="connsiteY6733"/>
                                </a:cxn>
                                <a:cxn ang="0">
                                  <a:pos x="connsiteX6734" y="connsiteY6734"/>
                                </a:cxn>
                                <a:cxn ang="0">
                                  <a:pos x="connsiteX6735" y="connsiteY6735"/>
                                </a:cxn>
                                <a:cxn ang="0">
                                  <a:pos x="connsiteX6736" y="connsiteY6736"/>
                                </a:cxn>
                                <a:cxn ang="0">
                                  <a:pos x="connsiteX6737" y="connsiteY6737"/>
                                </a:cxn>
                                <a:cxn ang="0">
                                  <a:pos x="connsiteX6738" y="connsiteY6738"/>
                                </a:cxn>
                                <a:cxn ang="0">
                                  <a:pos x="connsiteX6739" y="connsiteY6739"/>
                                </a:cxn>
                                <a:cxn ang="0">
                                  <a:pos x="connsiteX6740" y="connsiteY6740"/>
                                </a:cxn>
                                <a:cxn ang="0">
                                  <a:pos x="connsiteX6741" y="connsiteY6741"/>
                                </a:cxn>
                                <a:cxn ang="0">
                                  <a:pos x="connsiteX6742" y="connsiteY6742"/>
                                </a:cxn>
                                <a:cxn ang="0">
                                  <a:pos x="connsiteX6743" y="connsiteY6743"/>
                                </a:cxn>
                                <a:cxn ang="0">
                                  <a:pos x="connsiteX6744" y="connsiteY6744"/>
                                </a:cxn>
                                <a:cxn ang="0">
                                  <a:pos x="connsiteX6745" y="connsiteY6745"/>
                                </a:cxn>
                                <a:cxn ang="0">
                                  <a:pos x="connsiteX6746" y="connsiteY6746"/>
                                </a:cxn>
                                <a:cxn ang="0">
                                  <a:pos x="connsiteX6747" y="connsiteY6747"/>
                                </a:cxn>
                                <a:cxn ang="0">
                                  <a:pos x="connsiteX6748" y="connsiteY6748"/>
                                </a:cxn>
                                <a:cxn ang="0">
                                  <a:pos x="connsiteX6749" y="connsiteY6749"/>
                                </a:cxn>
                                <a:cxn ang="0">
                                  <a:pos x="connsiteX6750" y="connsiteY6750"/>
                                </a:cxn>
                                <a:cxn ang="0">
                                  <a:pos x="connsiteX6751" y="connsiteY6751"/>
                                </a:cxn>
                                <a:cxn ang="0">
                                  <a:pos x="connsiteX6752" y="connsiteY6752"/>
                                </a:cxn>
                                <a:cxn ang="0">
                                  <a:pos x="connsiteX6753" y="connsiteY6753"/>
                                </a:cxn>
                                <a:cxn ang="0">
                                  <a:pos x="connsiteX6754" y="connsiteY6754"/>
                                </a:cxn>
                                <a:cxn ang="0">
                                  <a:pos x="connsiteX6755" y="connsiteY6755"/>
                                </a:cxn>
                                <a:cxn ang="0">
                                  <a:pos x="connsiteX6756" y="connsiteY6756"/>
                                </a:cxn>
                                <a:cxn ang="0">
                                  <a:pos x="connsiteX6757" y="connsiteY6757"/>
                                </a:cxn>
                                <a:cxn ang="0">
                                  <a:pos x="connsiteX6758" y="connsiteY6758"/>
                                </a:cxn>
                                <a:cxn ang="0">
                                  <a:pos x="connsiteX6759" y="connsiteY6759"/>
                                </a:cxn>
                                <a:cxn ang="0">
                                  <a:pos x="connsiteX6760" y="connsiteY6760"/>
                                </a:cxn>
                                <a:cxn ang="0">
                                  <a:pos x="connsiteX6761" y="connsiteY6761"/>
                                </a:cxn>
                                <a:cxn ang="0">
                                  <a:pos x="connsiteX6762" y="connsiteY6762"/>
                                </a:cxn>
                                <a:cxn ang="0">
                                  <a:pos x="connsiteX6763" y="connsiteY6763"/>
                                </a:cxn>
                                <a:cxn ang="0">
                                  <a:pos x="connsiteX6764" y="connsiteY6764"/>
                                </a:cxn>
                                <a:cxn ang="0">
                                  <a:pos x="connsiteX6765" y="connsiteY6765"/>
                                </a:cxn>
                                <a:cxn ang="0">
                                  <a:pos x="connsiteX6766" y="connsiteY6766"/>
                                </a:cxn>
                                <a:cxn ang="0">
                                  <a:pos x="connsiteX6767" y="connsiteY6767"/>
                                </a:cxn>
                                <a:cxn ang="0">
                                  <a:pos x="connsiteX6768" y="connsiteY6768"/>
                                </a:cxn>
                                <a:cxn ang="0">
                                  <a:pos x="connsiteX6769" y="connsiteY6769"/>
                                </a:cxn>
                                <a:cxn ang="0">
                                  <a:pos x="connsiteX6770" y="connsiteY6770"/>
                                </a:cxn>
                                <a:cxn ang="0">
                                  <a:pos x="connsiteX6771" y="connsiteY6771"/>
                                </a:cxn>
                                <a:cxn ang="0">
                                  <a:pos x="connsiteX6772" y="connsiteY6772"/>
                                </a:cxn>
                                <a:cxn ang="0">
                                  <a:pos x="connsiteX6773" y="connsiteY6773"/>
                                </a:cxn>
                                <a:cxn ang="0">
                                  <a:pos x="connsiteX6774" y="connsiteY6774"/>
                                </a:cxn>
                                <a:cxn ang="0">
                                  <a:pos x="connsiteX6775" y="connsiteY6775"/>
                                </a:cxn>
                                <a:cxn ang="0">
                                  <a:pos x="connsiteX6776" y="connsiteY6776"/>
                                </a:cxn>
                                <a:cxn ang="0">
                                  <a:pos x="connsiteX6777" y="connsiteY6777"/>
                                </a:cxn>
                                <a:cxn ang="0">
                                  <a:pos x="connsiteX6778" y="connsiteY6778"/>
                                </a:cxn>
                                <a:cxn ang="0">
                                  <a:pos x="connsiteX6779" y="connsiteY6779"/>
                                </a:cxn>
                                <a:cxn ang="0">
                                  <a:pos x="connsiteX6780" y="connsiteY6780"/>
                                </a:cxn>
                                <a:cxn ang="0">
                                  <a:pos x="connsiteX6781" y="connsiteY6781"/>
                                </a:cxn>
                                <a:cxn ang="0">
                                  <a:pos x="connsiteX6782" y="connsiteY6782"/>
                                </a:cxn>
                                <a:cxn ang="0">
                                  <a:pos x="connsiteX6783" y="connsiteY6783"/>
                                </a:cxn>
                                <a:cxn ang="0">
                                  <a:pos x="connsiteX6784" y="connsiteY6784"/>
                                </a:cxn>
                                <a:cxn ang="0">
                                  <a:pos x="connsiteX6785" y="connsiteY6785"/>
                                </a:cxn>
                                <a:cxn ang="0">
                                  <a:pos x="connsiteX6786" y="connsiteY6786"/>
                                </a:cxn>
                                <a:cxn ang="0">
                                  <a:pos x="connsiteX6787" y="connsiteY6787"/>
                                </a:cxn>
                                <a:cxn ang="0">
                                  <a:pos x="connsiteX6788" y="connsiteY6788"/>
                                </a:cxn>
                                <a:cxn ang="0">
                                  <a:pos x="connsiteX6789" y="connsiteY6789"/>
                                </a:cxn>
                                <a:cxn ang="0">
                                  <a:pos x="connsiteX6790" y="connsiteY6790"/>
                                </a:cxn>
                                <a:cxn ang="0">
                                  <a:pos x="connsiteX6791" y="connsiteY6791"/>
                                </a:cxn>
                                <a:cxn ang="0">
                                  <a:pos x="connsiteX6792" y="connsiteY6792"/>
                                </a:cxn>
                                <a:cxn ang="0">
                                  <a:pos x="connsiteX6793" y="connsiteY6793"/>
                                </a:cxn>
                                <a:cxn ang="0">
                                  <a:pos x="connsiteX6794" y="connsiteY6794"/>
                                </a:cxn>
                                <a:cxn ang="0">
                                  <a:pos x="connsiteX6795" y="connsiteY6795"/>
                                </a:cxn>
                                <a:cxn ang="0">
                                  <a:pos x="connsiteX6796" y="connsiteY6796"/>
                                </a:cxn>
                                <a:cxn ang="0">
                                  <a:pos x="connsiteX6797" y="connsiteY6797"/>
                                </a:cxn>
                                <a:cxn ang="0">
                                  <a:pos x="connsiteX6798" y="connsiteY6798"/>
                                </a:cxn>
                                <a:cxn ang="0">
                                  <a:pos x="connsiteX6799" y="connsiteY6799"/>
                                </a:cxn>
                                <a:cxn ang="0">
                                  <a:pos x="connsiteX6800" y="connsiteY6800"/>
                                </a:cxn>
                                <a:cxn ang="0">
                                  <a:pos x="connsiteX6801" y="connsiteY6801"/>
                                </a:cxn>
                                <a:cxn ang="0">
                                  <a:pos x="connsiteX6802" y="connsiteY6802"/>
                                </a:cxn>
                                <a:cxn ang="0">
                                  <a:pos x="connsiteX6803" y="connsiteY6803"/>
                                </a:cxn>
                                <a:cxn ang="0">
                                  <a:pos x="connsiteX6804" y="connsiteY6804"/>
                                </a:cxn>
                                <a:cxn ang="0">
                                  <a:pos x="connsiteX6805" y="connsiteY6805"/>
                                </a:cxn>
                                <a:cxn ang="0">
                                  <a:pos x="connsiteX6806" y="connsiteY6806"/>
                                </a:cxn>
                                <a:cxn ang="0">
                                  <a:pos x="connsiteX6807" y="connsiteY6807"/>
                                </a:cxn>
                                <a:cxn ang="0">
                                  <a:pos x="connsiteX6808" y="connsiteY6808"/>
                                </a:cxn>
                                <a:cxn ang="0">
                                  <a:pos x="connsiteX6809" y="connsiteY6809"/>
                                </a:cxn>
                                <a:cxn ang="0">
                                  <a:pos x="connsiteX6810" y="connsiteY6810"/>
                                </a:cxn>
                                <a:cxn ang="0">
                                  <a:pos x="connsiteX6811" y="connsiteY6811"/>
                                </a:cxn>
                                <a:cxn ang="0">
                                  <a:pos x="connsiteX6812" y="connsiteY6812"/>
                                </a:cxn>
                                <a:cxn ang="0">
                                  <a:pos x="connsiteX6813" y="connsiteY6813"/>
                                </a:cxn>
                                <a:cxn ang="0">
                                  <a:pos x="connsiteX6814" y="connsiteY6814"/>
                                </a:cxn>
                                <a:cxn ang="0">
                                  <a:pos x="connsiteX6815" y="connsiteY6815"/>
                                </a:cxn>
                                <a:cxn ang="0">
                                  <a:pos x="connsiteX6816" y="connsiteY6816"/>
                                </a:cxn>
                                <a:cxn ang="0">
                                  <a:pos x="connsiteX6817" y="connsiteY6817"/>
                                </a:cxn>
                                <a:cxn ang="0">
                                  <a:pos x="connsiteX6818" y="connsiteY6818"/>
                                </a:cxn>
                                <a:cxn ang="0">
                                  <a:pos x="connsiteX6819" y="connsiteY6819"/>
                                </a:cxn>
                                <a:cxn ang="0">
                                  <a:pos x="connsiteX6820" y="connsiteY6820"/>
                                </a:cxn>
                                <a:cxn ang="0">
                                  <a:pos x="connsiteX6821" y="connsiteY6821"/>
                                </a:cxn>
                                <a:cxn ang="0">
                                  <a:pos x="connsiteX6822" y="connsiteY6822"/>
                                </a:cxn>
                                <a:cxn ang="0">
                                  <a:pos x="connsiteX6823" y="connsiteY6823"/>
                                </a:cxn>
                                <a:cxn ang="0">
                                  <a:pos x="connsiteX6824" y="connsiteY6824"/>
                                </a:cxn>
                                <a:cxn ang="0">
                                  <a:pos x="connsiteX6825" y="connsiteY6825"/>
                                </a:cxn>
                                <a:cxn ang="0">
                                  <a:pos x="connsiteX6826" y="connsiteY6826"/>
                                </a:cxn>
                                <a:cxn ang="0">
                                  <a:pos x="connsiteX6827" y="connsiteY6827"/>
                                </a:cxn>
                                <a:cxn ang="0">
                                  <a:pos x="connsiteX6828" y="connsiteY6828"/>
                                </a:cxn>
                                <a:cxn ang="0">
                                  <a:pos x="connsiteX6829" y="connsiteY6829"/>
                                </a:cxn>
                                <a:cxn ang="0">
                                  <a:pos x="connsiteX6830" y="connsiteY6830"/>
                                </a:cxn>
                                <a:cxn ang="0">
                                  <a:pos x="connsiteX6831" y="connsiteY6831"/>
                                </a:cxn>
                                <a:cxn ang="0">
                                  <a:pos x="connsiteX6832" y="connsiteY6832"/>
                                </a:cxn>
                                <a:cxn ang="0">
                                  <a:pos x="connsiteX6833" y="connsiteY6833"/>
                                </a:cxn>
                                <a:cxn ang="0">
                                  <a:pos x="connsiteX6834" y="connsiteY6834"/>
                                </a:cxn>
                                <a:cxn ang="0">
                                  <a:pos x="connsiteX6835" y="connsiteY6835"/>
                                </a:cxn>
                                <a:cxn ang="0">
                                  <a:pos x="connsiteX6836" y="connsiteY6836"/>
                                </a:cxn>
                                <a:cxn ang="0">
                                  <a:pos x="connsiteX6837" y="connsiteY6837"/>
                                </a:cxn>
                                <a:cxn ang="0">
                                  <a:pos x="connsiteX6838" y="connsiteY6838"/>
                                </a:cxn>
                                <a:cxn ang="0">
                                  <a:pos x="connsiteX6839" y="connsiteY6839"/>
                                </a:cxn>
                                <a:cxn ang="0">
                                  <a:pos x="connsiteX6840" y="connsiteY6840"/>
                                </a:cxn>
                                <a:cxn ang="0">
                                  <a:pos x="connsiteX6841" y="connsiteY6841"/>
                                </a:cxn>
                                <a:cxn ang="0">
                                  <a:pos x="connsiteX6842" y="connsiteY6842"/>
                                </a:cxn>
                                <a:cxn ang="0">
                                  <a:pos x="connsiteX6843" y="connsiteY6843"/>
                                </a:cxn>
                                <a:cxn ang="0">
                                  <a:pos x="connsiteX6844" y="connsiteY6844"/>
                                </a:cxn>
                                <a:cxn ang="0">
                                  <a:pos x="connsiteX6845" y="connsiteY6845"/>
                                </a:cxn>
                                <a:cxn ang="0">
                                  <a:pos x="connsiteX6846" y="connsiteY6846"/>
                                </a:cxn>
                                <a:cxn ang="0">
                                  <a:pos x="connsiteX6847" y="connsiteY6847"/>
                                </a:cxn>
                                <a:cxn ang="0">
                                  <a:pos x="connsiteX6848" y="connsiteY6848"/>
                                </a:cxn>
                                <a:cxn ang="0">
                                  <a:pos x="connsiteX6849" y="connsiteY6849"/>
                                </a:cxn>
                                <a:cxn ang="0">
                                  <a:pos x="connsiteX6850" y="connsiteY6850"/>
                                </a:cxn>
                                <a:cxn ang="0">
                                  <a:pos x="connsiteX6851" y="connsiteY6851"/>
                                </a:cxn>
                                <a:cxn ang="0">
                                  <a:pos x="connsiteX6852" y="connsiteY6852"/>
                                </a:cxn>
                                <a:cxn ang="0">
                                  <a:pos x="connsiteX6853" y="connsiteY6853"/>
                                </a:cxn>
                                <a:cxn ang="0">
                                  <a:pos x="connsiteX6854" y="connsiteY6854"/>
                                </a:cxn>
                                <a:cxn ang="0">
                                  <a:pos x="connsiteX6855" y="connsiteY6855"/>
                                </a:cxn>
                                <a:cxn ang="0">
                                  <a:pos x="connsiteX6856" y="connsiteY6856"/>
                                </a:cxn>
                                <a:cxn ang="0">
                                  <a:pos x="connsiteX6857" y="connsiteY6857"/>
                                </a:cxn>
                                <a:cxn ang="0">
                                  <a:pos x="connsiteX6858" y="connsiteY6858"/>
                                </a:cxn>
                                <a:cxn ang="0">
                                  <a:pos x="connsiteX6859" y="connsiteY6859"/>
                                </a:cxn>
                                <a:cxn ang="0">
                                  <a:pos x="connsiteX6860" y="connsiteY6860"/>
                                </a:cxn>
                                <a:cxn ang="0">
                                  <a:pos x="connsiteX6861" y="connsiteY6861"/>
                                </a:cxn>
                                <a:cxn ang="0">
                                  <a:pos x="connsiteX6862" y="connsiteY6862"/>
                                </a:cxn>
                                <a:cxn ang="0">
                                  <a:pos x="connsiteX6863" y="connsiteY6863"/>
                                </a:cxn>
                                <a:cxn ang="0">
                                  <a:pos x="connsiteX6864" y="connsiteY6864"/>
                                </a:cxn>
                                <a:cxn ang="0">
                                  <a:pos x="connsiteX6865" y="connsiteY6865"/>
                                </a:cxn>
                                <a:cxn ang="0">
                                  <a:pos x="connsiteX6866" y="connsiteY6866"/>
                                </a:cxn>
                                <a:cxn ang="0">
                                  <a:pos x="connsiteX6867" y="connsiteY6867"/>
                                </a:cxn>
                                <a:cxn ang="0">
                                  <a:pos x="connsiteX6868" y="connsiteY6868"/>
                                </a:cxn>
                                <a:cxn ang="0">
                                  <a:pos x="connsiteX6869" y="connsiteY6869"/>
                                </a:cxn>
                                <a:cxn ang="0">
                                  <a:pos x="connsiteX6870" y="connsiteY6870"/>
                                </a:cxn>
                                <a:cxn ang="0">
                                  <a:pos x="connsiteX6871" y="connsiteY6871"/>
                                </a:cxn>
                                <a:cxn ang="0">
                                  <a:pos x="connsiteX6872" y="connsiteY6872"/>
                                </a:cxn>
                                <a:cxn ang="0">
                                  <a:pos x="connsiteX6873" y="connsiteY6873"/>
                                </a:cxn>
                                <a:cxn ang="0">
                                  <a:pos x="connsiteX6874" y="connsiteY6874"/>
                                </a:cxn>
                                <a:cxn ang="0">
                                  <a:pos x="connsiteX6875" y="connsiteY6875"/>
                                </a:cxn>
                                <a:cxn ang="0">
                                  <a:pos x="connsiteX6876" y="connsiteY6876"/>
                                </a:cxn>
                                <a:cxn ang="0">
                                  <a:pos x="connsiteX6877" y="connsiteY6877"/>
                                </a:cxn>
                                <a:cxn ang="0">
                                  <a:pos x="connsiteX6878" y="connsiteY6878"/>
                                </a:cxn>
                                <a:cxn ang="0">
                                  <a:pos x="connsiteX6879" y="connsiteY6879"/>
                                </a:cxn>
                                <a:cxn ang="0">
                                  <a:pos x="connsiteX6880" y="connsiteY6880"/>
                                </a:cxn>
                                <a:cxn ang="0">
                                  <a:pos x="connsiteX6881" y="connsiteY6881"/>
                                </a:cxn>
                                <a:cxn ang="0">
                                  <a:pos x="connsiteX6882" y="connsiteY6882"/>
                                </a:cxn>
                                <a:cxn ang="0">
                                  <a:pos x="connsiteX6883" y="connsiteY6883"/>
                                </a:cxn>
                                <a:cxn ang="0">
                                  <a:pos x="connsiteX6884" y="connsiteY6884"/>
                                </a:cxn>
                                <a:cxn ang="0">
                                  <a:pos x="connsiteX6885" y="connsiteY6885"/>
                                </a:cxn>
                                <a:cxn ang="0">
                                  <a:pos x="connsiteX6886" y="connsiteY6886"/>
                                </a:cxn>
                                <a:cxn ang="0">
                                  <a:pos x="connsiteX6887" y="connsiteY6887"/>
                                </a:cxn>
                                <a:cxn ang="0">
                                  <a:pos x="connsiteX6888" y="connsiteY6888"/>
                                </a:cxn>
                                <a:cxn ang="0">
                                  <a:pos x="connsiteX6889" y="connsiteY6889"/>
                                </a:cxn>
                                <a:cxn ang="0">
                                  <a:pos x="connsiteX6890" y="connsiteY6890"/>
                                </a:cxn>
                                <a:cxn ang="0">
                                  <a:pos x="connsiteX6891" y="connsiteY6891"/>
                                </a:cxn>
                                <a:cxn ang="0">
                                  <a:pos x="connsiteX6892" y="connsiteY6892"/>
                                </a:cxn>
                                <a:cxn ang="0">
                                  <a:pos x="connsiteX6893" y="connsiteY6893"/>
                                </a:cxn>
                                <a:cxn ang="0">
                                  <a:pos x="connsiteX6894" y="connsiteY6894"/>
                                </a:cxn>
                                <a:cxn ang="0">
                                  <a:pos x="connsiteX6895" y="connsiteY6895"/>
                                </a:cxn>
                                <a:cxn ang="0">
                                  <a:pos x="connsiteX6896" y="connsiteY6896"/>
                                </a:cxn>
                                <a:cxn ang="0">
                                  <a:pos x="connsiteX6897" y="connsiteY6897"/>
                                </a:cxn>
                                <a:cxn ang="0">
                                  <a:pos x="connsiteX6898" y="connsiteY6898"/>
                                </a:cxn>
                                <a:cxn ang="0">
                                  <a:pos x="connsiteX6899" y="connsiteY6899"/>
                                </a:cxn>
                                <a:cxn ang="0">
                                  <a:pos x="connsiteX6900" y="connsiteY6900"/>
                                </a:cxn>
                                <a:cxn ang="0">
                                  <a:pos x="connsiteX6901" y="connsiteY6901"/>
                                </a:cxn>
                                <a:cxn ang="0">
                                  <a:pos x="connsiteX6902" y="connsiteY6902"/>
                                </a:cxn>
                                <a:cxn ang="0">
                                  <a:pos x="connsiteX6903" y="connsiteY6903"/>
                                </a:cxn>
                                <a:cxn ang="0">
                                  <a:pos x="connsiteX6904" y="connsiteY6904"/>
                                </a:cxn>
                                <a:cxn ang="0">
                                  <a:pos x="connsiteX6905" y="connsiteY6905"/>
                                </a:cxn>
                                <a:cxn ang="0">
                                  <a:pos x="connsiteX6906" y="connsiteY6906"/>
                                </a:cxn>
                                <a:cxn ang="0">
                                  <a:pos x="connsiteX6907" y="connsiteY6907"/>
                                </a:cxn>
                                <a:cxn ang="0">
                                  <a:pos x="connsiteX6908" y="connsiteY6908"/>
                                </a:cxn>
                                <a:cxn ang="0">
                                  <a:pos x="connsiteX6909" y="connsiteY6909"/>
                                </a:cxn>
                                <a:cxn ang="0">
                                  <a:pos x="connsiteX6910" y="connsiteY6910"/>
                                </a:cxn>
                                <a:cxn ang="0">
                                  <a:pos x="connsiteX6911" y="connsiteY6911"/>
                                </a:cxn>
                                <a:cxn ang="0">
                                  <a:pos x="connsiteX6912" y="connsiteY6912"/>
                                </a:cxn>
                                <a:cxn ang="0">
                                  <a:pos x="connsiteX6913" y="connsiteY6913"/>
                                </a:cxn>
                                <a:cxn ang="0">
                                  <a:pos x="connsiteX6914" y="connsiteY6914"/>
                                </a:cxn>
                                <a:cxn ang="0">
                                  <a:pos x="connsiteX6915" y="connsiteY6915"/>
                                </a:cxn>
                                <a:cxn ang="0">
                                  <a:pos x="connsiteX6916" y="connsiteY6916"/>
                                </a:cxn>
                                <a:cxn ang="0">
                                  <a:pos x="connsiteX6917" y="connsiteY6917"/>
                                </a:cxn>
                                <a:cxn ang="0">
                                  <a:pos x="connsiteX6918" y="connsiteY6918"/>
                                </a:cxn>
                                <a:cxn ang="0">
                                  <a:pos x="connsiteX6919" y="connsiteY6919"/>
                                </a:cxn>
                                <a:cxn ang="0">
                                  <a:pos x="connsiteX6920" y="connsiteY6920"/>
                                </a:cxn>
                                <a:cxn ang="0">
                                  <a:pos x="connsiteX6921" y="connsiteY6921"/>
                                </a:cxn>
                                <a:cxn ang="0">
                                  <a:pos x="connsiteX6922" y="connsiteY6922"/>
                                </a:cxn>
                                <a:cxn ang="0">
                                  <a:pos x="connsiteX6923" y="connsiteY6923"/>
                                </a:cxn>
                                <a:cxn ang="0">
                                  <a:pos x="connsiteX6924" y="connsiteY6924"/>
                                </a:cxn>
                                <a:cxn ang="0">
                                  <a:pos x="connsiteX6925" y="connsiteY6925"/>
                                </a:cxn>
                                <a:cxn ang="0">
                                  <a:pos x="connsiteX6926" y="connsiteY6926"/>
                                </a:cxn>
                                <a:cxn ang="0">
                                  <a:pos x="connsiteX6927" y="connsiteY6927"/>
                                </a:cxn>
                                <a:cxn ang="0">
                                  <a:pos x="connsiteX6928" y="connsiteY6928"/>
                                </a:cxn>
                                <a:cxn ang="0">
                                  <a:pos x="connsiteX6929" y="connsiteY6929"/>
                                </a:cxn>
                                <a:cxn ang="0">
                                  <a:pos x="connsiteX6930" y="connsiteY6930"/>
                                </a:cxn>
                                <a:cxn ang="0">
                                  <a:pos x="connsiteX6931" y="connsiteY6931"/>
                                </a:cxn>
                                <a:cxn ang="0">
                                  <a:pos x="connsiteX6932" y="connsiteY6932"/>
                                </a:cxn>
                                <a:cxn ang="0">
                                  <a:pos x="connsiteX6933" y="connsiteY6933"/>
                                </a:cxn>
                                <a:cxn ang="0">
                                  <a:pos x="connsiteX6934" y="connsiteY6934"/>
                                </a:cxn>
                                <a:cxn ang="0">
                                  <a:pos x="connsiteX6935" y="connsiteY6935"/>
                                </a:cxn>
                                <a:cxn ang="0">
                                  <a:pos x="connsiteX6936" y="connsiteY6936"/>
                                </a:cxn>
                                <a:cxn ang="0">
                                  <a:pos x="connsiteX6937" y="connsiteY6937"/>
                                </a:cxn>
                                <a:cxn ang="0">
                                  <a:pos x="connsiteX6938" y="connsiteY6938"/>
                                </a:cxn>
                                <a:cxn ang="0">
                                  <a:pos x="connsiteX6939" y="connsiteY6939"/>
                                </a:cxn>
                                <a:cxn ang="0">
                                  <a:pos x="connsiteX6940" y="connsiteY6940"/>
                                </a:cxn>
                                <a:cxn ang="0">
                                  <a:pos x="connsiteX6941" y="connsiteY6941"/>
                                </a:cxn>
                                <a:cxn ang="0">
                                  <a:pos x="connsiteX6942" y="connsiteY6942"/>
                                </a:cxn>
                                <a:cxn ang="0">
                                  <a:pos x="connsiteX6943" y="connsiteY6943"/>
                                </a:cxn>
                                <a:cxn ang="0">
                                  <a:pos x="connsiteX6944" y="connsiteY6944"/>
                                </a:cxn>
                                <a:cxn ang="0">
                                  <a:pos x="connsiteX6945" y="connsiteY6945"/>
                                </a:cxn>
                                <a:cxn ang="0">
                                  <a:pos x="connsiteX6946" y="connsiteY6946"/>
                                </a:cxn>
                                <a:cxn ang="0">
                                  <a:pos x="connsiteX6947" y="connsiteY6947"/>
                                </a:cxn>
                                <a:cxn ang="0">
                                  <a:pos x="connsiteX6948" y="connsiteY6948"/>
                                </a:cxn>
                                <a:cxn ang="0">
                                  <a:pos x="connsiteX6949" y="connsiteY6949"/>
                                </a:cxn>
                                <a:cxn ang="0">
                                  <a:pos x="connsiteX6950" y="connsiteY6950"/>
                                </a:cxn>
                                <a:cxn ang="0">
                                  <a:pos x="connsiteX6951" y="connsiteY6951"/>
                                </a:cxn>
                                <a:cxn ang="0">
                                  <a:pos x="connsiteX6952" y="connsiteY6952"/>
                                </a:cxn>
                                <a:cxn ang="0">
                                  <a:pos x="connsiteX6953" y="connsiteY6953"/>
                                </a:cxn>
                                <a:cxn ang="0">
                                  <a:pos x="connsiteX6954" y="connsiteY6954"/>
                                </a:cxn>
                                <a:cxn ang="0">
                                  <a:pos x="connsiteX6955" y="connsiteY6955"/>
                                </a:cxn>
                                <a:cxn ang="0">
                                  <a:pos x="connsiteX6956" y="connsiteY6956"/>
                                </a:cxn>
                                <a:cxn ang="0">
                                  <a:pos x="connsiteX6957" y="connsiteY6957"/>
                                </a:cxn>
                                <a:cxn ang="0">
                                  <a:pos x="connsiteX6958" y="connsiteY6958"/>
                                </a:cxn>
                                <a:cxn ang="0">
                                  <a:pos x="connsiteX6959" y="connsiteY6959"/>
                                </a:cxn>
                                <a:cxn ang="0">
                                  <a:pos x="connsiteX6960" y="connsiteY6960"/>
                                </a:cxn>
                                <a:cxn ang="0">
                                  <a:pos x="connsiteX6961" y="connsiteY6961"/>
                                </a:cxn>
                                <a:cxn ang="0">
                                  <a:pos x="connsiteX6962" y="connsiteY6962"/>
                                </a:cxn>
                                <a:cxn ang="0">
                                  <a:pos x="connsiteX6963" y="connsiteY6963"/>
                                </a:cxn>
                                <a:cxn ang="0">
                                  <a:pos x="connsiteX6964" y="connsiteY6964"/>
                                </a:cxn>
                                <a:cxn ang="0">
                                  <a:pos x="connsiteX6965" y="connsiteY6965"/>
                                </a:cxn>
                                <a:cxn ang="0">
                                  <a:pos x="connsiteX6966" y="connsiteY6966"/>
                                </a:cxn>
                                <a:cxn ang="0">
                                  <a:pos x="connsiteX6967" y="connsiteY6967"/>
                                </a:cxn>
                                <a:cxn ang="0">
                                  <a:pos x="connsiteX6968" y="connsiteY6968"/>
                                </a:cxn>
                                <a:cxn ang="0">
                                  <a:pos x="connsiteX6969" y="connsiteY6969"/>
                                </a:cxn>
                                <a:cxn ang="0">
                                  <a:pos x="connsiteX6970" y="connsiteY6970"/>
                                </a:cxn>
                                <a:cxn ang="0">
                                  <a:pos x="connsiteX6971" y="connsiteY6971"/>
                                </a:cxn>
                                <a:cxn ang="0">
                                  <a:pos x="connsiteX6972" y="connsiteY6972"/>
                                </a:cxn>
                                <a:cxn ang="0">
                                  <a:pos x="connsiteX6973" y="connsiteY6973"/>
                                </a:cxn>
                                <a:cxn ang="0">
                                  <a:pos x="connsiteX6974" y="connsiteY6974"/>
                                </a:cxn>
                                <a:cxn ang="0">
                                  <a:pos x="connsiteX6975" y="connsiteY6975"/>
                                </a:cxn>
                                <a:cxn ang="0">
                                  <a:pos x="connsiteX6976" y="connsiteY6976"/>
                                </a:cxn>
                                <a:cxn ang="0">
                                  <a:pos x="connsiteX6977" y="connsiteY6977"/>
                                </a:cxn>
                                <a:cxn ang="0">
                                  <a:pos x="connsiteX6978" y="connsiteY6978"/>
                                </a:cxn>
                                <a:cxn ang="0">
                                  <a:pos x="connsiteX6979" y="connsiteY6979"/>
                                </a:cxn>
                                <a:cxn ang="0">
                                  <a:pos x="connsiteX6980" y="connsiteY6980"/>
                                </a:cxn>
                                <a:cxn ang="0">
                                  <a:pos x="connsiteX6981" y="connsiteY6981"/>
                                </a:cxn>
                                <a:cxn ang="0">
                                  <a:pos x="connsiteX6982" y="connsiteY6982"/>
                                </a:cxn>
                                <a:cxn ang="0">
                                  <a:pos x="connsiteX6983" y="connsiteY6983"/>
                                </a:cxn>
                                <a:cxn ang="0">
                                  <a:pos x="connsiteX6984" y="connsiteY6984"/>
                                </a:cxn>
                                <a:cxn ang="0">
                                  <a:pos x="connsiteX6985" y="connsiteY6985"/>
                                </a:cxn>
                                <a:cxn ang="0">
                                  <a:pos x="connsiteX6986" y="connsiteY6986"/>
                                </a:cxn>
                                <a:cxn ang="0">
                                  <a:pos x="connsiteX6987" y="connsiteY6987"/>
                                </a:cxn>
                                <a:cxn ang="0">
                                  <a:pos x="connsiteX6988" y="connsiteY6988"/>
                                </a:cxn>
                                <a:cxn ang="0">
                                  <a:pos x="connsiteX6989" y="connsiteY6989"/>
                                </a:cxn>
                                <a:cxn ang="0">
                                  <a:pos x="connsiteX6990" y="connsiteY6990"/>
                                </a:cxn>
                                <a:cxn ang="0">
                                  <a:pos x="connsiteX6991" y="connsiteY6991"/>
                                </a:cxn>
                                <a:cxn ang="0">
                                  <a:pos x="connsiteX6992" y="connsiteY6992"/>
                                </a:cxn>
                                <a:cxn ang="0">
                                  <a:pos x="connsiteX6993" y="connsiteY6993"/>
                                </a:cxn>
                                <a:cxn ang="0">
                                  <a:pos x="connsiteX6994" y="connsiteY6994"/>
                                </a:cxn>
                                <a:cxn ang="0">
                                  <a:pos x="connsiteX6995" y="connsiteY6995"/>
                                </a:cxn>
                                <a:cxn ang="0">
                                  <a:pos x="connsiteX6996" y="connsiteY6996"/>
                                </a:cxn>
                                <a:cxn ang="0">
                                  <a:pos x="connsiteX6997" y="connsiteY6997"/>
                                </a:cxn>
                                <a:cxn ang="0">
                                  <a:pos x="connsiteX6998" y="connsiteY6998"/>
                                </a:cxn>
                                <a:cxn ang="0">
                                  <a:pos x="connsiteX6999" y="connsiteY6999"/>
                                </a:cxn>
                                <a:cxn ang="0">
                                  <a:pos x="connsiteX7000" y="connsiteY7000"/>
                                </a:cxn>
                                <a:cxn ang="0">
                                  <a:pos x="connsiteX7001" y="connsiteY7001"/>
                                </a:cxn>
                                <a:cxn ang="0">
                                  <a:pos x="connsiteX7002" y="connsiteY7002"/>
                                </a:cxn>
                                <a:cxn ang="0">
                                  <a:pos x="connsiteX7003" y="connsiteY7003"/>
                                </a:cxn>
                                <a:cxn ang="0">
                                  <a:pos x="connsiteX7004" y="connsiteY7004"/>
                                </a:cxn>
                                <a:cxn ang="0">
                                  <a:pos x="connsiteX7005" y="connsiteY7005"/>
                                </a:cxn>
                                <a:cxn ang="0">
                                  <a:pos x="connsiteX7006" y="connsiteY7006"/>
                                </a:cxn>
                                <a:cxn ang="0">
                                  <a:pos x="connsiteX7007" y="connsiteY7007"/>
                                </a:cxn>
                                <a:cxn ang="0">
                                  <a:pos x="connsiteX7008" y="connsiteY7008"/>
                                </a:cxn>
                                <a:cxn ang="0">
                                  <a:pos x="connsiteX7009" y="connsiteY7009"/>
                                </a:cxn>
                                <a:cxn ang="0">
                                  <a:pos x="connsiteX7010" y="connsiteY7010"/>
                                </a:cxn>
                                <a:cxn ang="0">
                                  <a:pos x="connsiteX7011" y="connsiteY7011"/>
                                </a:cxn>
                                <a:cxn ang="0">
                                  <a:pos x="connsiteX7012" y="connsiteY7012"/>
                                </a:cxn>
                                <a:cxn ang="0">
                                  <a:pos x="connsiteX7013" y="connsiteY7013"/>
                                </a:cxn>
                                <a:cxn ang="0">
                                  <a:pos x="connsiteX7014" y="connsiteY7014"/>
                                </a:cxn>
                                <a:cxn ang="0">
                                  <a:pos x="connsiteX7015" y="connsiteY7015"/>
                                </a:cxn>
                                <a:cxn ang="0">
                                  <a:pos x="connsiteX7016" y="connsiteY7016"/>
                                </a:cxn>
                                <a:cxn ang="0">
                                  <a:pos x="connsiteX7017" y="connsiteY7017"/>
                                </a:cxn>
                                <a:cxn ang="0">
                                  <a:pos x="connsiteX7018" y="connsiteY7018"/>
                                </a:cxn>
                                <a:cxn ang="0">
                                  <a:pos x="connsiteX7019" y="connsiteY7019"/>
                                </a:cxn>
                                <a:cxn ang="0">
                                  <a:pos x="connsiteX7020" y="connsiteY7020"/>
                                </a:cxn>
                                <a:cxn ang="0">
                                  <a:pos x="connsiteX7021" y="connsiteY7021"/>
                                </a:cxn>
                                <a:cxn ang="0">
                                  <a:pos x="connsiteX7022" y="connsiteY7022"/>
                                </a:cxn>
                                <a:cxn ang="0">
                                  <a:pos x="connsiteX7023" y="connsiteY7023"/>
                                </a:cxn>
                                <a:cxn ang="0">
                                  <a:pos x="connsiteX7024" y="connsiteY7024"/>
                                </a:cxn>
                                <a:cxn ang="0">
                                  <a:pos x="connsiteX7025" y="connsiteY7025"/>
                                </a:cxn>
                                <a:cxn ang="0">
                                  <a:pos x="connsiteX7026" y="connsiteY7026"/>
                                </a:cxn>
                                <a:cxn ang="0">
                                  <a:pos x="connsiteX7027" y="connsiteY7027"/>
                                </a:cxn>
                                <a:cxn ang="0">
                                  <a:pos x="connsiteX7028" y="connsiteY7028"/>
                                </a:cxn>
                                <a:cxn ang="0">
                                  <a:pos x="connsiteX7029" y="connsiteY7029"/>
                                </a:cxn>
                                <a:cxn ang="0">
                                  <a:pos x="connsiteX7030" y="connsiteY7030"/>
                                </a:cxn>
                                <a:cxn ang="0">
                                  <a:pos x="connsiteX7031" y="connsiteY7031"/>
                                </a:cxn>
                                <a:cxn ang="0">
                                  <a:pos x="connsiteX7032" y="connsiteY7032"/>
                                </a:cxn>
                                <a:cxn ang="0">
                                  <a:pos x="connsiteX7033" y="connsiteY7033"/>
                                </a:cxn>
                                <a:cxn ang="0">
                                  <a:pos x="connsiteX7034" y="connsiteY7034"/>
                                </a:cxn>
                                <a:cxn ang="0">
                                  <a:pos x="connsiteX7035" y="connsiteY7035"/>
                                </a:cxn>
                                <a:cxn ang="0">
                                  <a:pos x="connsiteX7036" y="connsiteY7036"/>
                                </a:cxn>
                                <a:cxn ang="0">
                                  <a:pos x="connsiteX7037" y="connsiteY7037"/>
                                </a:cxn>
                                <a:cxn ang="0">
                                  <a:pos x="connsiteX7038" y="connsiteY7038"/>
                                </a:cxn>
                                <a:cxn ang="0">
                                  <a:pos x="connsiteX7039" y="connsiteY7039"/>
                                </a:cxn>
                                <a:cxn ang="0">
                                  <a:pos x="connsiteX7040" y="connsiteY7040"/>
                                </a:cxn>
                                <a:cxn ang="0">
                                  <a:pos x="connsiteX7041" y="connsiteY7041"/>
                                </a:cxn>
                                <a:cxn ang="0">
                                  <a:pos x="connsiteX7042" y="connsiteY7042"/>
                                </a:cxn>
                                <a:cxn ang="0">
                                  <a:pos x="connsiteX7043" y="connsiteY7043"/>
                                </a:cxn>
                                <a:cxn ang="0">
                                  <a:pos x="connsiteX7044" y="connsiteY7044"/>
                                </a:cxn>
                                <a:cxn ang="0">
                                  <a:pos x="connsiteX7045" y="connsiteY7045"/>
                                </a:cxn>
                                <a:cxn ang="0">
                                  <a:pos x="connsiteX7046" y="connsiteY7046"/>
                                </a:cxn>
                                <a:cxn ang="0">
                                  <a:pos x="connsiteX7047" y="connsiteY7047"/>
                                </a:cxn>
                                <a:cxn ang="0">
                                  <a:pos x="connsiteX7048" y="connsiteY7048"/>
                                </a:cxn>
                                <a:cxn ang="0">
                                  <a:pos x="connsiteX7049" y="connsiteY7049"/>
                                </a:cxn>
                                <a:cxn ang="0">
                                  <a:pos x="connsiteX7050" y="connsiteY7050"/>
                                </a:cxn>
                                <a:cxn ang="0">
                                  <a:pos x="connsiteX7051" y="connsiteY7051"/>
                                </a:cxn>
                                <a:cxn ang="0">
                                  <a:pos x="connsiteX7052" y="connsiteY7052"/>
                                </a:cxn>
                                <a:cxn ang="0">
                                  <a:pos x="connsiteX7053" y="connsiteY7053"/>
                                </a:cxn>
                                <a:cxn ang="0">
                                  <a:pos x="connsiteX7054" y="connsiteY7054"/>
                                </a:cxn>
                                <a:cxn ang="0">
                                  <a:pos x="connsiteX7055" y="connsiteY7055"/>
                                </a:cxn>
                                <a:cxn ang="0">
                                  <a:pos x="connsiteX7056" y="connsiteY7056"/>
                                </a:cxn>
                                <a:cxn ang="0">
                                  <a:pos x="connsiteX7057" y="connsiteY7057"/>
                                </a:cxn>
                                <a:cxn ang="0">
                                  <a:pos x="connsiteX7058" y="connsiteY7058"/>
                                </a:cxn>
                                <a:cxn ang="0">
                                  <a:pos x="connsiteX7059" y="connsiteY7059"/>
                                </a:cxn>
                                <a:cxn ang="0">
                                  <a:pos x="connsiteX7060" y="connsiteY7060"/>
                                </a:cxn>
                                <a:cxn ang="0">
                                  <a:pos x="connsiteX7061" y="connsiteY7061"/>
                                </a:cxn>
                                <a:cxn ang="0">
                                  <a:pos x="connsiteX7062" y="connsiteY7062"/>
                                </a:cxn>
                                <a:cxn ang="0">
                                  <a:pos x="connsiteX7063" y="connsiteY7063"/>
                                </a:cxn>
                                <a:cxn ang="0">
                                  <a:pos x="connsiteX7064" y="connsiteY7064"/>
                                </a:cxn>
                                <a:cxn ang="0">
                                  <a:pos x="connsiteX7065" y="connsiteY7065"/>
                                </a:cxn>
                                <a:cxn ang="0">
                                  <a:pos x="connsiteX7066" y="connsiteY7066"/>
                                </a:cxn>
                                <a:cxn ang="0">
                                  <a:pos x="connsiteX7067" y="connsiteY7067"/>
                                </a:cxn>
                                <a:cxn ang="0">
                                  <a:pos x="connsiteX7068" y="connsiteY7068"/>
                                </a:cxn>
                                <a:cxn ang="0">
                                  <a:pos x="connsiteX7069" y="connsiteY7069"/>
                                </a:cxn>
                                <a:cxn ang="0">
                                  <a:pos x="connsiteX7070" y="connsiteY7070"/>
                                </a:cxn>
                                <a:cxn ang="0">
                                  <a:pos x="connsiteX7071" y="connsiteY7071"/>
                                </a:cxn>
                                <a:cxn ang="0">
                                  <a:pos x="connsiteX7072" y="connsiteY7072"/>
                                </a:cxn>
                                <a:cxn ang="0">
                                  <a:pos x="connsiteX7073" y="connsiteY7073"/>
                                </a:cxn>
                                <a:cxn ang="0">
                                  <a:pos x="connsiteX7074" y="connsiteY7074"/>
                                </a:cxn>
                                <a:cxn ang="0">
                                  <a:pos x="connsiteX7075" y="connsiteY7075"/>
                                </a:cxn>
                                <a:cxn ang="0">
                                  <a:pos x="connsiteX7076" y="connsiteY7076"/>
                                </a:cxn>
                                <a:cxn ang="0">
                                  <a:pos x="connsiteX7077" y="connsiteY7077"/>
                                </a:cxn>
                                <a:cxn ang="0">
                                  <a:pos x="connsiteX7078" y="connsiteY7078"/>
                                </a:cxn>
                                <a:cxn ang="0">
                                  <a:pos x="connsiteX7079" y="connsiteY7079"/>
                                </a:cxn>
                                <a:cxn ang="0">
                                  <a:pos x="connsiteX7080" y="connsiteY7080"/>
                                </a:cxn>
                                <a:cxn ang="0">
                                  <a:pos x="connsiteX7081" y="connsiteY7081"/>
                                </a:cxn>
                                <a:cxn ang="0">
                                  <a:pos x="connsiteX7082" y="connsiteY7082"/>
                                </a:cxn>
                                <a:cxn ang="0">
                                  <a:pos x="connsiteX7083" y="connsiteY7083"/>
                                </a:cxn>
                                <a:cxn ang="0">
                                  <a:pos x="connsiteX7084" y="connsiteY7084"/>
                                </a:cxn>
                                <a:cxn ang="0">
                                  <a:pos x="connsiteX7085" y="connsiteY7085"/>
                                </a:cxn>
                                <a:cxn ang="0">
                                  <a:pos x="connsiteX7086" y="connsiteY7086"/>
                                </a:cxn>
                                <a:cxn ang="0">
                                  <a:pos x="connsiteX7087" y="connsiteY7087"/>
                                </a:cxn>
                                <a:cxn ang="0">
                                  <a:pos x="connsiteX7088" y="connsiteY7088"/>
                                </a:cxn>
                                <a:cxn ang="0">
                                  <a:pos x="connsiteX7089" y="connsiteY7089"/>
                                </a:cxn>
                                <a:cxn ang="0">
                                  <a:pos x="connsiteX7090" y="connsiteY7090"/>
                                </a:cxn>
                                <a:cxn ang="0">
                                  <a:pos x="connsiteX7091" y="connsiteY7091"/>
                                </a:cxn>
                                <a:cxn ang="0">
                                  <a:pos x="connsiteX7092" y="connsiteY7092"/>
                                </a:cxn>
                                <a:cxn ang="0">
                                  <a:pos x="connsiteX7093" y="connsiteY7093"/>
                                </a:cxn>
                                <a:cxn ang="0">
                                  <a:pos x="connsiteX7094" y="connsiteY7094"/>
                                </a:cxn>
                                <a:cxn ang="0">
                                  <a:pos x="connsiteX7095" y="connsiteY7095"/>
                                </a:cxn>
                                <a:cxn ang="0">
                                  <a:pos x="connsiteX7096" y="connsiteY7096"/>
                                </a:cxn>
                                <a:cxn ang="0">
                                  <a:pos x="connsiteX7097" y="connsiteY7097"/>
                                </a:cxn>
                                <a:cxn ang="0">
                                  <a:pos x="connsiteX7098" y="connsiteY7098"/>
                                </a:cxn>
                                <a:cxn ang="0">
                                  <a:pos x="connsiteX7099" y="connsiteY7099"/>
                                </a:cxn>
                                <a:cxn ang="0">
                                  <a:pos x="connsiteX7100" y="connsiteY7100"/>
                                </a:cxn>
                                <a:cxn ang="0">
                                  <a:pos x="connsiteX7101" y="connsiteY7101"/>
                                </a:cxn>
                                <a:cxn ang="0">
                                  <a:pos x="connsiteX7102" y="connsiteY7102"/>
                                </a:cxn>
                                <a:cxn ang="0">
                                  <a:pos x="connsiteX7103" y="connsiteY7103"/>
                                </a:cxn>
                                <a:cxn ang="0">
                                  <a:pos x="connsiteX7104" y="connsiteY7104"/>
                                </a:cxn>
                                <a:cxn ang="0">
                                  <a:pos x="connsiteX7105" y="connsiteY7105"/>
                                </a:cxn>
                                <a:cxn ang="0">
                                  <a:pos x="connsiteX7106" y="connsiteY7106"/>
                                </a:cxn>
                                <a:cxn ang="0">
                                  <a:pos x="connsiteX7107" y="connsiteY7107"/>
                                </a:cxn>
                                <a:cxn ang="0">
                                  <a:pos x="connsiteX7108" y="connsiteY7108"/>
                                </a:cxn>
                                <a:cxn ang="0">
                                  <a:pos x="connsiteX7109" y="connsiteY7109"/>
                                </a:cxn>
                                <a:cxn ang="0">
                                  <a:pos x="connsiteX7110" y="connsiteY7110"/>
                                </a:cxn>
                                <a:cxn ang="0">
                                  <a:pos x="connsiteX7111" y="connsiteY7111"/>
                                </a:cxn>
                                <a:cxn ang="0">
                                  <a:pos x="connsiteX7112" y="connsiteY7112"/>
                                </a:cxn>
                                <a:cxn ang="0">
                                  <a:pos x="connsiteX7113" y="connsiteY7113"/>
                                </a:cxn>
                                <a:cxn ang="0">
                                  <a:pos x="connsiteX7114" y="connsiteY7114"/>
                                </a:cxn>
                                <a:cxn ang="0">
                                  <a:pos x="connsiteX7115" y="connsiteY7115"/>
                                </a:cxn>
                                <a:cxn ang="0">
                                  <a:pos x="connsiteX7116" y="connsiteY7116"/>
                                </a:cxn>
                                <a:cxn ang="0">
                                  <a:pos x="connsiteX7117" y="connsiteY7117"/>
                                </a:cxn>
                                <a:cxn ang="0">
                                  <a:pos x="connsiteX7118" y="connsiteY7118"/>
                                </a:cxn>
                                <a:cxn ang="0">
                                  <a:pos x="connsiteX7119" y="connsiteY7119"/>
                                </a:cxn>
                                <a:cxn ang="0">
                                  <a:pos x="connsiteX7120" y="connsiteY7120"/>
                                </a:cxn>
                                <a:cxn ang="0">
                                  <a:pos x="connsiteX7121" y="connsiteY7121"/>
                                </a:cxn>
                                <a:cxn ang="0">
                                  <a:pos x="connsiteX7122" y="connsiteY7122"/>
                                </a:cxn>
                                <a:cxn ang="0">
                                  <a:pos x="connsiteX7123" y="connsiteY7123"/>
                                </a:cxn>
                                <a:cxn ang="0">
                                  <a:pos x="connsiteX7124" y="connsiteY7124"/>
                                </a:cxn>
                                <a:cxn ang="0">
                                  <a:pos x="connsiteX7125" y="connsiteY7125"/>
                                </a:cxn>
                                <a:cxn ang="0">
                                  <a:pos x="connsiteX7126" y="connsiteY7126"/>
                                </a:cxn>
                                <a:cxn ang="0">
                                  <a:pos x="connsiteX7127" y="connsiteY7127"/>
                                </a:cxn>
                                <a:cxn ang="0">
                                  <a:pos x="connsiteX7128" y="connsiteY7128"/>
                                </a:cxn>
                                <a:cxn ang="0">
                                  <a:pos x="connsiteX7129" y="connsiteY7129"/>
                                </a:cxn>
                                <a:cxn ang="0">
                                  <a:pos x="connsiteX7130" y="connsiteY7130"/>
                                </a:cxn>
                                <a:cxn ang="0">
                                  <a:pos x="connsiteX7131" y="connsiteY7131"/>
                                </a:cxn>
                                <a:cxn ang="0">
                                  <a:pos x="connsiteX7132" y="connsiteY7132"/>
                                </a:cxn>
                                <a:cxn ang="0">
                                  <a:pos x="connsiteX7133" y="connsiteY7133"/>
                                </a:cxn>
                                <a:cxn ang="0">
                                  <a:pos x="connsiteX7134" y="connsiteY7134"/>
                                </a:cxn>
                                <a:cxn ang="0">
                                  <a:pos x="connsiteX7135" y="connsiteY7135"/>
                                </a:cxn>
                                <a:cxn ang="0">
                                  <a:pos x="connsiteX7136" y="connsiteY7136"/>
                                </a:cxn>
                                <a:cxn ang="0">
                                  <a:pos x="connsiteX7137" y="connsiteY7137"/>
                                </a:cxn>
                                <a:cxn ang="0">
                                  <a:pos x="connsiteX7138" y="connsiteY7138"/>
                                </a:cxn>
                                <a:cxn ang="0">
                                  <a:pos x="connsiteX7139" y="connsiteY7139"/>
                                </a:cxn>
                                <a:cxn ang="0">
                                  <a:pos x="connsiteX7140" y="connsiteY7140"/>
                                </a:cxn>
                                <a:cxn ang="0">
                                  <a:pos x="connsiteX7141" y="connsiteY7141"/>
                                </a:cxn>
                                <a:cxn ang="0">
                                  <a:pos x="connsiteX7142" y="connsiteY7142"/>
                                </a:cxn>
                                <a:cxn ang="0">
                                  <a:pos x="connsiteX7143" y="connsiteY7143"/>
                                </a:cxn>
                                <a:cxn ang="0">
                                  <a:pos x="connsiteX7144" y="connsiteY7144"/>
                                </a:cxn>
                                <a:cxn ang="0">
                                  <a:pos x="connsiteX7145" y="connsiteY7145"/>
                                </a:cxn>
                                <a:cxn ang="0">
                                  <a:pos x="connsiteX7146" y="connsiteY7146"/>
                                </a:cxn>
                                <a:cxn ang="0">
                                  <a:pos x="connsiteX7147" y="connsiteY7147"/>
                                </a:cxn>
                                <a:cxn ang="0">
                                  <a:pos x="connsiteX7148" y="connsiteY7148"/>
                                </a:cxn>
                                <a:cxn ang="0">
                                  <a:pos x="connsiteX7149" y="connsiteY7149"/>
                                </a:cxn>
                                <a:cxn ang="0">
                                  <a:pos x="connsiteX7150" y="connsiteY7150"/>
                                </a:cxn>
                                <a:cxn ang="0">
                                  <a:pos x="connsiteX7151" y="connsiteY7151"/>
                                </a:cxn>
                                <a:cxn ang="0">
                                  <a:pos x="connsiteX7152" y="connsiteY7152"/>
                                </a:cxn>
                                <a:cxn ang="0">
                                  <a:pos x="connsiteX7153" y="connsiteY7153"/>
                                </a:cxn>
                                <a:cxn ang="0">
                                  <a:pos x="connsiteX7154" y="connsiteY7154"/>
                                </a:cxn>
                                <a:cxn ang="0">
                                  <a:pos x="connsiteX7155" y="connsiteY7155"/>
                                </a:cxn>
                                <a:cxn ang="0">
                                  <a:pos x="connsiteX7156" y="connsiteY7156"/>
                                </a:cxn>
                                <a:cxn ang="0">
                                  <a:pos x="connsiteX7157" y="connsiteY7157"/>
                                </a:cxn>
                                <a:cxn ang="0">
                                  <a:pos x="connsiteX7158" y="connsiteY7158"/>
                                </a:cxn>
                                <a:cxn ang="0">
                                  <a:pos x="connsiteX7159" y="connsiteY7159"/>
                                </a:cxn>
                                <a:cxn ang="0">
                                  <a:pos x="connsiteX7160" y="connsiteY7160"/>
                                </a:cxn>
                                <a:cxn ang="0">
                                  <a:pos x="connsiteX7161" y="connsiteY7161"/>
                                </a:cxn>
                                <a:cxn ang="0">
                                  <a:pos x="connsiteX7162" y="connsiteY7162"/>
                                </a:cxn>
                                <a:cxn ang="0">
                                  <a:pos x="connsiteX7163" y="connsiteY7163"/>
                                </a:cxn>
                                <a:cxn ang="0">
                                  <a:pos x="connsiteX7164" y="connsiteY7164"/>
                                </a:cxn>
                                <a:cxn ang="0">
                                  <a:pos x="connsiteX7165" y="connsiteY7165"/>
                                </a:cxn>
                                <a:cxn ang="0">
                                  <a:pos x="connsiteX7166" y="connsiteY7166"/>
                                </a:cxn>
                                <a:cxn ang="0">
                                  <a:pos x="connsiteX7167" y="connsiteY7167"/>
                                </a:cxn>
                                <a:cxn ang="0">
                                  <a:pos x="connsiteX7168" y="connsiteY7168"/>
                                </a:cxn>
                                <a:cxn ang="0">
                                  <a:pos x="connsiteX7169" y="connsiteY7169"/>
                                </a:cxn>
                                <a:cxn ang="0">
                                  <a:pos x="connsiteX7170" y="connsiteY7170"/>
                                </a:cxn>
                                <a:cxn ang="0">
                                  <a:pos x="connsiteX7171" y="connsiteY7171"/>
                                </a:cxn>
                                <a:cxn ang="0">
                                  <a:pos x="connsiteX7172" y="connsiteY7172"/>
                                </a:cxn>
                                <a:cxn ang="0">
                                  <a:pos x="connsiteX7173" y="connsiteY7173"/>
                                </a:cxn>
                                <a:cxn ang="0">
                                  <a:pos x="connsiteX7174" y="connsiteY7174"/>
                                </a:cxn>
                                <a:cxn ang="0">
                                  <a:pos x="connsiteX7175" y="connsiteY7175"/>
                                </a:cxn>
                                <a:cxn ang="0">
                                  <a:pos x="connsiteX7176" y="connsiteY7176"/>
                                </a:cxn>
                                <a:cxn ang="0">
                                  <a:pos x="connsiteX7177" y="connsiteY7177"/>
                                </a:cxn>
                                <a:cxn ang="0">
                                  <a:pos x="connsiteX7178" y="connsiteY7178"/>
                                </a:cxn>
                                <a:cxn ang="0">
                                  <a:pos x="connsiteX7179" y="connsiteY7179"/>
                                </a:cxn>
                                <a:cxn ang="0">
                                  <a:pos x="connsiteX7180" y="connsiteY7180"/>
                                </a:cxn>
                                <a:cxn ang="0">
                                  <a:pos x="connsiteX7181" y="connsiteY7181"/>
                                </a:cxn>
                                <a:cxn ang="0">
                                  <a:pos x="connsiteX7182" y="connsiteY7182"/>
                                </a:cxn>
                                <a:cxn ang="0">
                                  <a:pos x="connsiteX7183" y="connsiteY7183"/>
                                </a:cxn>
                                <a:cxn ang="0">
                                  <a:pos x="connsiteX7184" y="connsiteY7184"/>
                                </a:cxn>
                                <a:cxn ang="0">
                                  <a:pos x="connsiteX7185" y="connsiteY7185"/>
                                </a:cxn>
                                <a:cxn ang="0">
                                  <a:pos x="connsiteX7186" y="connsiteY7186"/>
                                </a:cxn>
                                <a:cxn ang="0">
                                  <a:pos x="connsiteX7187" y="connsiteY7187"/>
                                </a:cxn>
                                <a:cxn ang="0">
                                  <a:pos x="connsiteX7188" y="connsiteY7188"/>
                                </a:cxn>
                                <a:cxn ang="0">
                                  <a:pos x="connsiteX7189" y="connsiteY7189"/>
                                </a:cxn>
                                <a:cxn ang="0">
                                  <a:pos x="connsiteX7190" y="connsiteY7190"/>
                                </a:cxn>
                                <a:cxn ang="0">
                                  <a:pos x="connsiteX7191" y="connsiteY7191"/>
                                </a:cxn>
                                <a:cxn ang="0">
                                  <a:pos x="connsiteX7192" y="connsiteY7192"/>
                                </a:cxn>
                                <a:cxn ang="0">
                                  <a:pos x="connsiteX7193" y="connsiteY7193"/>
                                </a:cxn>
                                <a:cxn ang="0">
                                  <a:pos x="connsiteX7194" y="connsiteY7194"/>
                                </a:cxn>
                                <a:cxn ang="0">
                                  <a:pos x="connsiteX7195" y="connsiteY7195"/>
                                </a:cxn>
                                <a:cxn ang="0">
                                  <a:pos x="connsiteX7196" y="connsiteY7196"/>
                                </a:cxn>
                                <a:cxn ang="0">
                                  <a:pos x="connsiteX7197" y="connsiteY7197"/>
                                </a:cxn>
                                <a:cxn ang="0">
                                  <a:pos x="connsiteX7198" y="connsiteY7198"/>
                                </a:cxn>
                                <a:cxn ang="0">
                                  <a:pos x="connsiteX7199" y="connsiteY7199"/>
                                </a:cxn>
                                <a:cxn ang="0">
                                  <a:pos x="connsiteX7200" y="connsiteY7200"/>
                                </a:cxn>
                                <a:cxn ang="0">
                                  <a:pos x="connsiteX7201" y="connsiteY7201"/>
                                </a:cxn>
                                <a:cxn ang="0">
                                  <a:pos x="connsiteX7202" y="connsiteY7202"/>
                                </a:cxn>
                                <a:cxn ang="0">
                                  <a:pos x="connsiteX7203" y="connsiteY7203"/>
                                </a:cxn>
                                <a:cxn ang="0">
                                  <a:pos x="connsiteX7204" y="connsiteY7204"/>
                                </a:cxn>
                                <a:cxn ang="0">
                                  <a:pos x="connsiteX7205" y="connsiteY7205"/>
                                </a:cxn>
                                <a:cxn ang="0">
                                  <a:pos x="connsiteX7206" y="connsiteY7206"/>
                                </a:cxn>
                                <a:cxn ang="0">
                                  <a:pos x="connsiteX7207" y="connsiteY7207"/>
                                </a:cxn>
                                <a:cxn ang="0">
                                  <a:pos x="connsiteX7208" y="connsiteY7208"/>
                                </a:cxn>
                                <a:cxn ang="0">
                                  <a:pos x="connsiteX7209" y="connsiteY7209"/>
                                </a:cxn>
                                <a:cxn ang="0">
                                  <a:pos x="connsiteX7210" y="connsiteY7210"/>
                                </a:cxn>
                                <a:cxn ang="0">
                                  <a:pos x="connsiteX7211" y="connsiteY7211"/>
                                </a:cxn>
                                <a:cxn ang="0">
                                  <a:pos x="connsiteX7212" y="connsiteY7212"/>
                                </a:cxn>
                                <a:cxn ang="0">
                                  <a:pos x="connsiteX7213" y="connsiteY7213"/>
                                </a:cxn>
                                <a:cxn ang="0">
                                  <a:pos x="connsiteX7214" y="connsiteY7214"/>
                                </a:cxn>
                                <a:cxn ang="0">
                                  <a:pos x="connsiteX7215" y="connsiteY7215"/>
                                </a:cxn>
                                <a:cxn ang="0">
                                  <a:pos x="connsiteX7216" y="connsiteY7216"/>
                                </a:cxn>
                                <a:cxn ang="0">
                                  <a:pos x="connsiteX7217" y="connsiteY7217"/>
                                </a:cxn>
                                <a:cxn ang="0">
                                  <a:pos x="connsiteX7218" y="connsiteY7218"/>
                                </a:cxn>
                                <a:cxn ang="0">
                                  <a:pos x="connsiteX7219" y="connsiteY7219"/>
                                </a:cxn>
                                <a:cxn ang="0">
                                  <a:pos x="connsiteX7220" y="connsiteY7220"/>
                                </a:cxn>
                                <a:cxn ang="0">
                                  <a:pos x="connsiteX7221" y="connsiteY7221"/>
                                </a:cxn>
                                <a:cxn ang="0">
                                  <a:pos x="connsiteX7222" y="connsiteY7222"/>
                                </a:cxn>
                                <a:cxn ang="0">
                                  <a:pos x="connsiteX7223" y="connsiteY7223"/>
                                </a:cxn>
                                <a:cxn ang="0">
                                  <a:pos x="connsiteX7224" y="connsiteY7224"/>
                                </a:cxn>
                                <a:cxn ang="0">
                                  <a:pos x="connsiteX7225" y="connsiteY7225"/>
                                </a:cxn>
                                <a:cxn ang="0">
                                  <a:pos x="connsiteX7226" y="connsiteY7226"/>
                                </a:cxn>
                                <a:cxn ang="0">
                                  <a:pos x="connsiteX7227" y="connsiteY7227"/>
                                </a:cxn>
                                <a:cxn ang="0">
                                  <a:pos x="connsiteX7228" y="connsiteY7228"/>
                                </a:cxn>
                                <a:cxn ang="0">
                                  <a:pos x="connsiteX7229" y="connsiteY7229"/>
                                </a:cxn>
                                <a:cxn ang="0">
                                  <a:pos x="connsiteX7230" y="connsiteY7230"/>
                                </a:cxn>
                                <a:cxn ang="0">
                                  <a:pos x="connsiteX7231" y="connsiteY7231"/>
                                </a:cxn>
                                <a:cxn ang="0">
                                  <a:pos x="connsiteX7232" y="connsiteY7232"/>
                                </a:cxn>
                                <a:cxn ang="0">
                                  <a:pos x="connsiteX7233" y="connsiteY7233"/>
                                </a:cxn>
                                <a:cxn ang="0">
                                  <a:pos x="connsiteX7234" y="connsiteY7234"/>
                                </a:cxn>
                                <a:cxn ang="0">
                                  <a:pos x="connsiteX7235" y="connsiteY7235"/>
                                </a:cxn>
                                <a:cxn ang="0">
                                  <a:pos x="connsiteX7236" y="connsiteY7236"/>
                                </a:cxn>
                                <a:cxn ang="0">
                                  <a:pos x="connsiteX7237" y="connsiteY7237"/>
                                </a:cxn>
                                <a:cxn ang="0">
                                  <a:pos x="connsiteX7238" y="connsiteY7238"/>
                                </a:cxn>
                                <a:cxn ang="0">
                                  <a:pos x="connsiteX7239" y="connsiteY7239"/>
                                </a:cxn>
                                <a:cxn ang="0">
                                  <a:pos x="connsiteX7240" y="connsiteY7240"/>
                                </a:cxn>
                                <a:cxn ang="0">
                                  <a:pos x="connsiteX7241" y="connsiteY7241"/>
                                </a:cxn>
                                <a:cxn ang="0">
                                  <a:pos x="connsiteX7242" y="connsiteY7242"/>
                                </a:cxn>
                                <a:cxn ang="0">
                                  <a:pos x="connsiteX7243" y="connsiteY7243"/>
                                </a:cxn>
                                <a:cxn ang="0">
                                  <a:pos x="connsiteX7244" y="connsiteY7244"/>
                                </a:cxn>
                                <a:cxn ang="0">
                                  <a:pos x="connsiteX7245" y="connsiteY7245"/>
                                </a:cxn>
                                <a:cxn ang="0">
                                  <a:pos x="connsiteX7246" y="connsiteY7246"/>
                                </a:cxn>
                                <a:cxn ang="0">
                                  <a:pos x="connsiteX7247" y="connsiteY7247"/>
                                </a:cxn>
                                <a:cxn ang="0">
                                  <a:pos x="connsiteX7248" y="connsiteY7248"/>
                                </a:cxn>
                                <a:cxn ang="0">
                                  <a:pos x="connsiteX7249" y="connsiteY7249"/>
                                </a:cxn>
                                <a:cxn ang="0">
                                  <a:pos x="connsiteX7250" y="connsiteY7250"/>
                                </a:cxn>
                                <a:cxn ang="0">
                                  <a:pos x="connsiteX7251" y="connsiteY7251"/>
                                </a:cxn>
                                <a:cxn ang="0">
                                  <a:pos x="connsiteX7252" y="connsiteY7252"/>
                                </a:cxn>
                                <a:cxn ang="0">
                                  <a:pos x="connsiteX7253" y="connsiteY7253"/>
                                </a:cxn>
                                <a:cxn ang="0">
                                  <a:pos x="connsiteX7254" y="connsiteY7254"/>
                                </a:cxn>
                                <a:cxn ang="0">
                                  <a:pos x="connsiteX7255" y="connsiteY7255"/>
                                </a:cxn>
                                <a:cxn ang="0">
                                  <a:pos x="connsiteX7256" y="connsiteY7256"/>
                                </a:cxn>
                                <a:cxn ang="0">
                                  <a:pos x="connsiteX7257" y="connsiteY7257"/>
                                </a:cxn>
                                <a:cxn ang="0">
                                  <a:pos x="connsiteX7258" y="connsiteY7258"/>
                                </a:cxn>
                                <a:cxn ang="0">
                                  <a:pos x="connsiteX7259" y="connsiteY7259"/>
                                </a:cxn>
                                <a:cxn ang="0">
                                  <a:pos x="connsiteX7260" y="connsiteY7260"/>
                                </a:cxn>
                                <a:cxn ang="0">
                                  <a:pos x="connsiteX7261" y="connsiteY7261"/>
                                </a:cxn>
                                <a:cxn ang="0">
                                  <a:pos x="connsiteX7262" y="connsiteY7262"/>
                                </a:cxn>
                                <a:cxn ang="0">
                                  <a:pos x="connsiteX7263" y="connsiteY7263"/>
                                </a:cxn>
                                <a:cxn ang="0">
                                  <a:pos x="connsiteX7264" y="connsiteY7264"/>
                                </a:cxn>
                                <a:cxn ang="0">
                                  <a:pos x="connsiteX7265" y="connsiteY7265"/>
                                </a:cxn>
                                <a:cxn ang="0">
                                  <a:pos x="connsiteX7266" y="connsiteY7266"/>
                                </a:cxn>
                                <a:cxn ang="0">
                                  <a:pos x="connsiteX7267" y="connsiteY7267"/>
                                </a:cxn>
                                <a:cxn ang="0">
                                  <a:pos x="connsiteX7268" y="connsiteY7268"/>
                                </a:cxn>
                                <a:cxn ang="0">
                                  <a:pos x="connsiteX7269" y="connsiteY7269"/>
                                </a:cxn>
                                <a:cxn ang="0">
                                  <a:pos x="connsiteX7270" y="connsiteY7270"/>
                                </a:cxn>
                                <a:cxn ang="0">
                                  <a:pos x="connsiteX7271" y="connsiteY7271"/>
                                </a:cxn>
                                <a:cxn ang="0">
                                  <a:pos x="connsiteX7272" y="connsiteY7272"/>
                                </a:cxn>
                                <a:cxn ang="0">
                                  <a:pos x="connsiteX7273" y="connsiteY7273"/>
                                </a:cxn>
                                <a:cxn ang="0">
                                  <a:pos x="connsiteX7274" y="connsiteY7274"/>
                                </a:cxn>
                                <a:cxn ang="0">
                                  <a:pos x="connsiteX7275" y="connsiteY7275"/>
                                </a:cxn>
                                <a:cxn ang="0">
                                  <a:pos x="connsiteX7276" y="connsiteY7276"/>
                                </a:cxn>
                                <a:cxn ang="0">
                                  <a:pos x="connsiteX7277" y="connsiteY7277"/>
                                </a:cxn>
                                <a:cxn ang="0">
                                  <a:pos x="connsiteX7278" y="connsiteY7278"/>
                                </a:cxn>
                                <a:cxn ang="0">
                                  <a:pos x="connsiteX7279" y="connsiteY7279"/>
                                </a:cxn>
                                <a:cxn ang="0">
                                  <a:pos x="connsiteX7280" y="connsiteY7280"/>
                                </a:cxn>
                                <a:cxn ang="0">
                                  <a:pos x="connsiteX7281" y="connsiteY7281"/>
                                </a:cxn>
                                <a:cxn ang="0">
                                  <a:pos x="connsiteX7282" y="connsiteY7282"/>
                                </a:cxn>
                                <a:cxn ang="0">
                                  <a:pos x="connsiteX7283" y="connsiteY7283"/>
                                </a:cxn>
                                <a:cxn ang="0">
                                  <a:pos x="connsiteX7284" y="connsiteY7284"/>
                                </a:cxn>
                                <a:cxn ang="0">
                                  <a:pos x="connsiteX7285" y="connsiteY7285"/>
                                </a:cxn>
                                <a:cxn ang="0">
                                  <a:pos x="connsiteX7286" y="connsiteY7286"/>
                                </a:cxn>
                                <a:cxn ang="0">
                                  <a:pos x="connsiteX7287" y="connsiteY7287"/>
                                </a:cxn>
                                <a:cxn ang="0">
                                  <a:pos x="connsiteX7288" y="connsiteY7288"/>
                                </a:cxn>
                                <a:cxn ang="0">
                                  <a:pos x="connsiteX7289" y="connsiteY7289"/>
                                </a:cxn>
                                <a:cxn ang="0">
                                  <a:pos x="connsiteX7290" y="connsiteY7290"/>
                                </a:cxn>
                                <a:cxn ang="0">
                                  <a:pos x="connsiteX7291" y="connsiteY7291"/>
                                </a:cxn>
                                <a:cxn ang="0">
                                  <a:pos x="connsiteX7292" y="connsiteY7292"/>
                                </a:cxn>
                                <a:cxn ang="0">
                                  <a:pos x="connsiteX7293" y="connsiteY7293"/>
                                </a:cxn>
                                <a:cxn ang="0">
                                  <a:pos x="connsiteX7294" y="connsiteY7294"/>
                                </a:cxn>
                                <a:cxn ang="0">
                                  <a:pos x="connsiteX7295" y="connsiteY7295"/>
                                </a:cxn>
                                <a:cxn ang="0">
                                  <a:pos x="connsiteX7296" y="connsiteY7296"/>
                                </a:cxn>
                                <a:cxn ang="0">
                                  <a:pos x="connsiteX7297" y="connsiteY7297"/>
                                </a:cxn>
                                <a:cxn ang="0">
                                  <a:pos x="connsiteX7298" y="connsiteY7298"/>
                                </a:cxn>
                                <a:cxn ang="0">
                                  <a:pos x="connsiteX7299" y="connsiteY7299"/>
                                </a:cxn>
                                <a:cxn ang="0">
                                  <a:pos x="connsiteX7300" y="connsiteY7300"/>
                                </a:cxn>
                                <a:cxn ang="0">
                                  <a:pos x="connsiteX7301" y="connsiteY7301"/>
                                </a:cxn>
                                <a:cxn ang="0">
                                  <a:pos x="connsiteX7302" y="connsiteY7302"/>
                                </a:cxn>
                                <a:cxn ang="0">
                                  <a:pos x="connsiteX7303" y="connsiteY7303"/>
                                </a:cxn>
                                <a:cxn ang="0">
                                  <a:pos x="connsiteX7304" y="connsiteY7304"/>
                                </a:cxn>
                                <a:cxn ang="0">
                                  <a:pos x="connsiteX7305" y="connsiteY7305"/>
                                </a:cxn>
                                <a:cxn ang="0">
                                  <a:pos x="connsiteX7306" y="connsiteY7306"/>
                                </a:cxn>
                                <a:cxn ang="0">
                                  <a:pos x="connsiteX7307" y="connsiteY7307"/>
                                </a:cxn>
                                <a:cxn ang="0">
                                  <a:pos x="connsiteX7308" y="connsiteY7308"/>
                                </a:cxn>
                                <a:cxn ang="0">
                                  <a:pos x="connsiteX7309" y="connsiteY7309"/>
                                </a:cxn>
                                <a:cxn ang="0">
                                  <a:pos x="connsiteX7310" y="connsiteY7310"/>
                                </a:cxn>
                                <a:cxn ang="0">
                                  <a:pos x="connsiteX7311" y="connsiteY7311"/>
                                </a:cxn>
                                <a:cxn ang="0">
                                  <a:pos x="connsiteX7312" y="connsiteY7312"/>
                                </a:cxn>
                                <a:cxn ang="0">
                                  <a:pos x="connsiteX7313" y="connsiteY7313"/>
                                </a:cxn>
                                <a:cxn ang="0">
                                  <a:pos x="connsiteX7314" y="connsiteY7314"/>
                                </a:cxn>
                                <a:cxn ang="0">
                                  <a:pos x="connsiteX7315" y="connsiteY7315"/>
                                </a:cxn>
                                <a:cxn ang="0">
                                  <a:pos x="connsiteX7316" y="connsiteY7316"/>
                                </a:cxn>
                                <a:cxn ang="0">
                                  <a:pos x="connsiteX7317" y="connsiteY7317"/>
                                </a:cxn>
                                <a:cxn ang="0">
                                  <a:pos x="connsiteX7318" y="connsiteY7318"/>
                                </a:cxn>
                                <a:cxn ang="0">
                                  <a:pos x="connsiteX7319" y="connsiteY7319"/>
                                </a:cxn>
                                <a:cxn ang="0">
                                  <a:pos x="connsiteX7320" y="connsiteY7320"/>
                                </a:cxn>
                                <a:cxn ang="0">
                                  <a:pos x="connsiteX7321" y="connsiteY7321"/>
                                </a:cxn>
                                <a:cxn ang="0">
                                  <a:pos x="connsiteX7322" y="connsiteY7322"/>
                                </a:cxn>
                                <a:cxn ang="0">
                                  <a:pos x="connsiteX7323" y="connsiteY7323"/>
                                </a:cxn>
                                <a:cxn ang="0">
                                  <a:pos x="connsiteX7324" y="connsiteY7324"/>
                                </a:cxn>
                                <a:cxn ang="0">
                                  <a:pos x="connsiteX7325" y="connsiteY7325"/>
                                </a:cxn>
                                <a:cxn ang="0">
                                  <a:pos x="connsiteX7326" y="connsiteY7326"/>
                                </a:cxn>
                                <a:cxn ang="0">
                                  <a:pos x="connsiteX7327" y="connsiteY7327"/>
                                </a:cxn>
                                <a:cxn ang="0">
                                  <a:pos x="connsiteX7328" y="connsiteY7328"/>
                                </a:cxn>
                                <a:cxn ang="0">
                                  <a:pos x="connsiteX7329" y="connsiteY7329"/>
                                </a:cxn>
                                <a:cxn ang="0">
                                  <a:pos x="connsiteX7330" y="connsiteY7330"/>
                                </a:cxn>
                                <a:cxn ang="0">
                                  <a:pos x="connsiteX7331" y="connsiteY7331"/>
                                </a:cxn>
                                <a:cxn ang="0">
                                  <a:pos x="connsiteX7332" y="connsiteY7332"/>
                                </a:cxn>
                                <a:cxn ang="0">
                                  <a:pos x="connsiteX7333" y="connsiteY7333"/>
                                </a:cxn>
                                <a:cxn ang="0">
                                  <a:pos x="connsiteX7334" y="connsiteY7334"/>
                                </a:cxn>
                                <a:cxn ang="0">
                                  <a:pos x="connsiteX7335" y="connsiteY7335"/>
                                </a:cxn>
                                <a:cxn ang="0">
                                  <a:pos x="connsiteX7336" y="connsiteY7336"/>
                                </a:cxn>
                                <a:cxn ang="0">
                                  <a:pos x="connsiteX7337" y="connsiteY7337"/>
                                </a:cxn>
                                <a:cxn ang="0">
                                  <a:pos x="connsiteX7338" y="connsiteY7338"/>
                                </a:cxn>
                                <a:cxn ang="0">
                                  <a:pos x="connsiteX7339" y="connsiteY7339"/>
                                </a:cxn>
                                <a:cxn ang="0">
                                  <a:pos x="connsiteX7340" y="connsiteY7340"/>
                                </a:cxn>
                                <a:cxn ang="0">
                                  <a:pos x="connsiteX7341" y="connsiteY7341"/>
                                </a:cxn>
                                <a:cxn ang="0">
                                  <a:pos x="connsiteX7342" y="connsiteY7342"/>
                                </a:cxn>
                                <a:cxn ang="0">
                                  <a:pos x="connsiteX7343" y="connsiteY7343"/>
                                </a:cxn>
                                <a:cxn ang="0">
                                  <a:pos x="connsiteX7344" y="connsiteY7344"/>
                                </a:cxn>
                                <a:cxn ang="0">
                                  <a:pos x="connsiteX7345" y="connsiteY7345"/>
                                </a:cxn>
                                <a:cxn ang="0">
                                  <a:pos x="connsiteX7346" y="connsiteY7346"/>
                                </a:cxn>
                                <a:cxn ang="0">
                                  <a:pos x="connsiteX7347" y="connsiteY7347"/>
                                </a:cxn>
                                <a:cxn ang="0">
                                  <a:pos x="connsiteX7348" y="connsiteY7348"/>
                                </a:cxn>
                                <a:cxn ang="0">
                                  <a:pos x="connsiteX7349" y="connsiteY7349"/>
                                </a:cxn>
                                <a:cxn ang="0">
                                  <a:pos x="connsiteX7350" y="connsiteY7350"/>
                                </a:cxn>
                                <a:cxn ang="0">
                                  <a:pos x="connsiteX7351" y="connsiteY7351"/>
                                </a:cxn>
                                <a:cxn ang="0">
                                  <a:pos x="connsiteX7352" y="connsiteY7352"/>
                                </a:cxn>
                                <a:cxn ang="0">
                                  <a:pos x="connsiteX7353" y="connsiteY7353"/>
                                </a:cxn>
                                <a:cxn ang="0">
                                  <a:pos x="connsiteX7354" y="connsiteY7354"/>
                                </a:cxn>
                                <a:cxn ang="0">
                                  <a:pos x="connsiteX7355" y="connsiteY7355"/>
                                </a:cxn>
                                <a:cxn ang="0">
                                  <a:pos x="connsiteX7356" y="connsiteY7356"/>
                                </a:cxn>
                                <a:cxn ang="0">
                                  <a:pos x="connsiteX7357" y="connsiteY7357"/>
                                </a:cxn>
                                <a:cxn ang="0">
                                  <a:pos x="connsiteX7358" y="connsiteY7358"/>
                                </a:cxn>
                                <a:cxn ang="0">
                                  <a:pos x="connsiteX7359" y="connsiteY7359"/>
                                </a:cxn>
                                <a:cxn ang="0">
                                  <a:pos x="connsiteX7360" y="connsiteY7360"/>
                                </a:cxn>
                                <a:cxn ang="0">
                                  <a:pos x="connsiteX7361" y="connsiteY7361"/>
                                </a:cxn>
                                <a:cxn ang="0">
                                  <a:pos x="connsiteX7362" y="connsiteY7362"/>
                                </a:cxn>
                                <a:cxn ang="0">
                                  <a:pos x="connsiteX7363" y="connsiteY7363"/>
                                </a:cxn>
                                <a:cxn ang="0">
                                  <a:pos x="connsiteX7364" y="connsiteY7364"/>
                                </a:cxn>
                                <a:cxn ang="0">
                                  <a:pos x="connsiteX7365" y="connsiteY7365"/>
                                </a:cxn>
                                <a:cxn ang="0">
                                  <a:pos x="connsiteX7366" y="connsiteY7366"/>
                                </a:cxn>
                                <a:cxn ang="0">
                                  <a:pos x="connsiteX7367" y="connsiteY7367"/>
                                </a:cxn>
                                <a:cxn ang="0">
                                  <a:pos x="connsiteX7368" y="connsiteY7368"/>
                                </a:cxn>
                                <a:cxn ang="0">
                                  <a:pos x="connsiteX7369" y="connsiteY7369"/>
                                </a:cxn>
                                <a:cxn ang="0">
                                  <a:pos x="connsiteX7370" y="connsiteY7370"/>
                                </a:cxn>
                                <a:cxn ang="0">
                                  <a:pos x="connsiteX7371" y="connsiteY7371"/>
                                </a:cxn>
                                <a:cxn ang="0">
                                  <a:pos x="connsiteX7372" y="connsiteY7372"/>
                                </a:cxn>
                                <a:cxn ang="0">
                                  <a:pos x="connsiteX7373" y="connsiteY7373"/>
                                </a:cxn>
                                <a:cxn ang="0">
                                  <a:pos x="connsiteX7374" y="connsiteY7374"/>
                                </a:cxn>
                                <a:cxn ang="0">
                                  <a:pos x="connsiteX7375" y="connsiteY7375"/>
                                </a:cxn>
                                <a:cxn ang="0">
                                  <a:pos x="connsiteX7376" y="connsiteY7376"/>
                                </a:cxn>
                                <a:cxn ang="0">
                                  <a:pos x="connsiteX7377" y="connsiteY7377"/>
                                </a:cxn>
                                <a:cxn ang="0">
                                  <a:pos x="connsiteX7378" y="connsiteY7378"/>
                                </a:cxn>
                                <a:cxn ang="0">
                                  <a:pos x="connsiteX7379" y="connsiteY7379"/>
                                </a:cxn>
                                <a:cxn ang="0">
                                  <a:pos x="connsiteX7380" y="connsiteY7380"/>
                                </a:cxn>
                                <a:cxn ang="0">
                                  <a:pos x="connsiteX7381" y="connsiteY7381"/>
                                </a:cxn>
                                <a:cxn ang="0">
                                  <a:pos x="connsiteX7382" y="connsiteY7382"/>
                                </a:cxn>
                                <a:cxn ang="0">
                                  <a:pos x="connsiteX7383" y="connsiteY7383"/>
                                </a:cxn>
                                <a:cxn ang="0">
                                  <a:pos x="connsiteX7384" y="connsiteY7384"/>
                                </a:cxn>
                                <a:cxn ang="0">
                                  <a:pos x="connsiteX7385" y="connsiteY7385"/>
                                </a:cxn>
                                <a:cxn ang="0">
                                  <a:pos x="connsiteX7386" y="connsiteY7386"/>
                                </a:cxn>
                                <a:cxn ang="0">
                                  <a:pos x="connsiteX7387" y="connsiteY7387"/>
                                </a:cxn>
                                <a:cxn ang="0">
                                  <a:pos x="connsiteX7388" y="connsiteY7388"/>
                                </a:cxn>
                                <a:cxn ang="0">
                                  <a:pos x="connsiteX7389" y="connsiteY7389"/>
                                </a:cxn>
                                <a:cxn ang="0">
                                  <a:pos x="connsiteX7390" y="connsiteY7390"/>
                                </a:cxn>
                                <a:cxn ang="0">
                                  <a:pos x="connsiteX7391" y="connsiteY7391"/>
                                </a:cxn>
                                <a:cxn ang="0">
                                  <a:pos x="connsiteX7392" y="connsiteY7392"/>
                                </a:cxn>
                                <a:cxn ang="0">
                                  <a:pos x="connsiteX7393" y="connsiteY7393"/>
                                </a:cxn>
                                <a:cxn ang="0">
                                  <a:pos x="connsiteX7394" y="connsiteY7394"/>
                                </a:cxn>
                                <a:cxn ang="0">
                                  <a:pos x="connsiteX7395" y="connsiteY7395"/>
                                </a:cxn>
                                <a:cxn ang="0">
                                  <a:pos x="connsiteX7396" y="connsiteY7396"/>
                                </a:cxn>
                                <a:cxn ang="0">
                                  <a:pos x="connsiteX7397" y="connsiteY7397"/>
                                </a:cxn>
                                <a:cxn ang="0">
                                  <a:pos x="connsiteX7398" y="connsiteY7398"/>
                                </a:cxn>
                                <a:cxn ang="0">
                                  <a:pos x="connsiteX7399" y="connsiteY7399"/>
                                </a:cxn>
                                <a:cxn ang="0">
                                  <a:pos x="connsiteX7400" y="connsiteY7400"/>
                                </a:cxn>
                                <a:cxn ang="0">
                                  <a:pos x="connsiteX7401" y="connsiteY7401"/>
                                </a:cxn>
                                <a:cxn ang="0">
                                  <a:pos x="connsiteX7402" y="connsiteY7402"/>
                                </a:cxn>
                                <a:cxn ang="0">
                                  <a:pos x="connsiteX7403" y="connsiteY7403"/>
                                </a:cxn>
                                <a:cxn ang="0">
                                  <a:pos x="connsiteX7404" y="connsiteY7404"/>
                                </a:cxn>
                                <a:cxn ang="0">
                                  <a:pos x="connsiteX7405" y="connsiteY7405"/>
                                </a:cxn>
                                <a:cxn ang="0">
                                  <a:pos x="connsiteX7406" y="connsiteY7406"/>
                                </a:cxn>
                                <a:cxn ang="0">
                                  <a:pos x="connsiteX7407" y="connsiteY7407"/>
                                </a:cxn>
                                <a:cxn ang="0">
                                  <a:pos x="connsiteX7408" y="connsiteY7408"/>
                                </a:cxn>
                                <a:cxn ang="0">
                                  <a:pos x="connsiteX7409" y="connsiteY7409"/>
                                </a:cxn>
                                <a:cxn ang="0">
                                  <a:pos x="connsiteX7410" y="connsiteY7410"/>
                                </a:cxn>
                                <a:cxn ang="0">
                                  <a:pos x="connsiteX7411" y="connsiteY7411"/>
                                </a:cxn>
                                <a:cxn ang="0">
                                  <a:pos x="connsiteX7412" y="connsiteY7412"/>
                                </a:cxn>
                                <a:cxn ang="0">
                                  <a:pos x="connsiteX7413" y="connsiteY7413"/>
                                </a:cxn>
                                <a:cxn ang="0">
                                  <a:pos x="connsiteX7414" y="connsiteY7414"/>
                                </a:cxn>
                                <a:cxn ang="0">
                                  <a:pos x="connsiteX7415" y="connsiteY7415"/>
                                </a:cxn>
                                <a:cxn ang="0">
                                  <a:pos x="connsiteX7416" y="connsiteY7416"/>
                                </a:cxn>
                                <a:cxn ang="0">
                                  <a:pos x="connsiteX7417" y="connsiteY7417"/>
                                </a:cxn>
                                <a:cxn ang="0">
                                  <a:pos x="connsiteX7418" y="connsiteY7418"/>
                                </a:cxn>
                                <a:cxn ang="0">
                                  <a:pos x="connsiteX7419" y="connsiteY7419"/>
                                </a:cxn>
                                <a:cxn ang="0">
                                  <a:pos x="connsiteX7420" y="connsiteY7420"/>
                                </a:cxn>
                                <a:cxn ang="0">
                                  <a:pos x="connsiteX7421" y="connsiteY7421"/>
                                </a:cxn>
                                <a:cxn ang="0">
                                  <a:pos x="connsiteX7422" y="connsiteY7422"/>
                                </a:cxn>
                                <a:cxn ang="0">
                                  <a:pos x="connsiteX7423" y="connsiteY7423"/>
                                </a:cxn>
                                <a:cxn ang="0">
                                  <a:pos x="connsiteX7424" y="connsiteY7424"/>
                                </a:cxn>
                                <a:cxn ang="0">
                                  <a:pos x="connsiteX7425" y="connsiteY7425"/>
                                </a:cxn>
                                <a:cxn ang="0">
                                  <a:pos x="connsiteX7426" y="connsiteY7426"/>
                                </a:cxn>
                                <a:cxn ang="0">
                                  <a:pos x="connsiteX7427" y="connsiteY7427"/>
                                </a:cxn>
                                <a:cxn ang="0">
                                  <a:pos x="connsiteX7428" y="connsiteY7428"/>
                                </a:cxn>
                                <a:cxn ang="0">
                                  <a:pos x="connsiteX7429" y="connsiteY7429"/>
                                </a:cxn>
                                <a:cxn ang="0">
                                  <a:pos x="connsiteX7430" y="connsiteY7430"/>
                                </a:cxn>
                                <a:cxn ang="0">
                                  <a:pos x="connsiteX7431" y="connsiteY7431"/>
                                </a:cxn>
                                <a:cxn ang="0">
                                  <a:pos x="connsiteX7432" y="connsiteY7432"/>
                                </a:cxn>
                                <a:cxn ang="0">
                                  <a:pos x="connsiteX7433" y="connsiteY7433"/>
                                </a:cxn>
                                <a:cxn ang="0">
                                  <a:pos x="connsiteX7434" y="connsiteY7434"/>
                                </a:cxn>
                                <a:cxn ang="0">
                                  <a:pos x="connsiteX7435" y="connsiteY7435"/>
                                </a:cxn>
                                <a:cxn ang="0">
                                  <a:pos x="connsiteX7436" y="connsiteY7436"/>
                                </a:cxn>
                                <a:cxn ang="0">
                                  <a:pos x="connsiteX7437" y="connsiteY7437"/>
                                </a:cxn>
                                <a:cxn ang="0">
                                  <a:pos x="connsiteX7438" y="connsiteY7438"/>
                                </a:cxn>
                                <a:cxn ang="0">
                                  <a:pos x="connsiteX7439" y="connsiteY7439"/>
                                </a:cxn>
                                <a:cxn ang="0">
                                  <a:pos x="connsiteX7440" y="connsiteY7440"/>
                                </a:cxn>
                                <a:cxn ang="0">
                                  <a:pos x="connsiteX7441" y="connsiteY7441"/>
                                </a:cxn>
                                <a:cxn ang="0">
                                  <a:pos x="connsiteX7442" y="connsiteY7442"/>
                                </a:cxn>
                                <a:cxn ang="0">
                                  <a:pos x="connsiteX7443" y="connsiteY7443"/>
                                </a:cxn>
                                <a:cxn ang="0">
                                  <a:pos x="connsiteX7444" y="connsiteY7444"/>
                                </a:cxn>
                                <a:cxn ang="0">
                                  <a:pos x="connsiteX7445" y="connsiteY7445"/>
                                </a:cxn>
                                <a:cxn ang="0">
                                  <a:pos x="connsiteX7446" y="connsiteY7446"/>
                                </a:cxn>
                                <a:cxn ang="0">
                                  <a:pos x="connsiteX7447" y="connsiteY7447"/>
                                </a:cxn>
                                <a:cxn ang="0">
                                  <a:pos x="connsiteX7448" y="connsiteY7448"/>
                                </a:cxn>
                                <a:cxn ang="0">
                                  <a:pos x="connsiteX7449" y="connsiteY7449"/>
                                </a:cxn>
                                <a:cxn ang="0">
                                  <a:pos x="connsiteX7450" y="connsiteY7450"/>
                                </a:cxn>
                                <a:cxn ang="0">
                                  <a:pos x="connsiteX7451" y="connsiteY7451"/>
                                </a:cxn>
                                <a:cxn ang="0">
                                  <a:pos x="connsiteX7452" y="connsiteY7452"/>
                                </a:cxn>
                                <a:cxn ang="0">
                                  <a:pos x="connsiteX7453" y="connsiteY7453"/>
                                </a:cxn>
                                <a:cxn ang="0">
                                  <a:pos x="connsiteX7454" y="connsiteY7454"/>
                                </a:cxn>
                                <a:cxn ang="0">
                                  <a:pos x="connsiteX7455" y="connsiteY7455"/>
                                </a:cxn>
                                <a:cxn ang="0">
                                  <a:pos x="connsiteX7456" y="connsiteY7456"/>
                                </a:cxn>
                                <a:cxn ang="0">
                                  <a:pos x="connsiteX7457" y="connsiteY7457"/>
                                </a:cxn>
                                <a:cxn ang="0">
                                  <a:pos x="connsiteX7458" y="connsiteY7458"/>
                                </a:cxn>
                                <a:cxn ang="0">
                                  <a:pos x="connsiteX7459" y="connsiteY7459"/>
                                </a:cxn>
                                <a:cxn ang="0">
                                  <a:pos x="connsiteX7460" y="connsiteY7460"/>
                                </a:cxn>
                                <a:cxn ang="0">
                                  <a:pos x="connsiteX7461" y="connsiteY7461"/>
                                </a:cxn>
                                <a:cxn ang="0">
                                  <a:pos x="connsiteX7462" y="connsiteY7462"/>
                                </a:cxn>
                                <a:cxn ang="0">
                                  <a:pos x="connsiteX7463" y="connsiteY7463"/>
                                </a:cxn>
                                <a:cxn ang="0">
                                  <a:pos x="connsiteX7464" y="connsiteY7464"/>
                                </a:cxn>
                                <a:cxn ang="0">
                                  <a:pos x="connsiteX7465" y="connsiteY7465"/>
                                </a:cxn>
                                <a:cxn ang="0">
                                  <a:pos x="connsiteX7466" y="connsiteY7466"/>
                                </a:cxn>
                                <a:cxn ang="0">
                                  <a:pos x="connsiteX7467" y="connsiteY7467"/>
                                </a:cxn>
                                <a:cxn ang="0">
                                  <a:pos x="connsiteX7468" y="connsiteY7468"/>
                                </a:cxn>
                                <a:cxn ang="0">
                                  <a:pos x="connsiteX7469" y="connsiteY7469"/>
                                </a:cxn>
                                <a:cxn ang="0">
                                  <a:pos x="connsiteX7470" y="connsiteY7470"/>
                                </a:cxn>
                                <a:cxn ang="0">
                                  <a:pos x="connsiteX7471" y="connsiteY7471"/>
                                </a:cxn>
                                <a:cxn ang="0">
                                  <a:pos x="connsiteX7472" y="connsiteY7472"/>
                                </a:cxn>
                                <a:cxn ang="0">
                                  <a:pos x="connsiteX7473" y="connsiteY7473"/>
                                </a:cxn>
                                <a:cxn ang="0">
                                  <a:pos x="connsiteX7474" y="connsiteY7474"/>
                                </a:cxn>
                                <a:cxn ang="0">
                                  <a:pos x="connsiteX7475" y="connsiteY7475"/>
                                </a:cxn>
                                <a:cxn ang="0">
                                  <a:pos x="connsiteX7476" y="connsiteY7476"/>
                                </a:cxn>
                                <a:cxn ang="0">
                                  <a:pos x="connsiteX7477" y="connsiteY7477"/>
                                </a:cxn>
                                <a:cxn ang="0">
                                  <a:pos x="connsiteX7478" y="connsiteY7478"/>
                                </a:cxn>
                                <a:cxn ang="0">
                                  <a:pos x="connsiteX7479" y="connsiteY7479"/>
                                </a:cxn>
                                <a:cxn ang="0">
                                  <a:pos x="connsiteX7480" y="connsiteY7480"/>
                                </a:cxn>
                                <a:cxn ang="0">
                                  <a:pos x="connsiteX7481" y="connsiteY7481"/>
                                </a:cxn>
                                <a:cxn ang="0">
                                  <a:pos x="connsiteX7482" y="connsiteY7482"/>
                                </a:cxn>
                                <a:cxn ang="0">
                                  <a:pos x="connsiteX7483" y="connsiteY7483"/>
                                </a:cxn>
                                <a:cxn ang="0">
                                  <a:pos x="connsiteX7484" y="connsiteY7484"/>
                                </a:cxn>
                                <a:cxn ang="0">
                                  <a:pos x="connsiteX7485" y="connsiteY7485"/>
                                </a:cxn>
                                <a:cxn ang="0">
                                  <a:pos x="connsiteX7486" y="connsiteY7486"/>
                                </a:cxn>
                                <a:cxn ang="0">
                                  <a:pos x="connsiteX7487" y="connsiteY7487"/>
                                </a:cxn>
                                <a:cxn ang="0">
                                  <a:pos x="connsiteX7488" y="connsiteY7488"/>
                                </a:cxn>
                                <a:cxn ang="0">
                                  <a:pos x="connsiteX7489" y="connsiteY7489"/>
                                </a:cxn>
                                <a:cxn ang="0">
                                  <a:pos x="connsiteX7490" y="connsiteY7490"/>
                                </a:cxn>
                                <a:cxn ang="0">
                                  <a:pos x="connsiteX7491" y="connsiteY7491"/>
                                </a:cxn>
                                <a:cxn ang="0">
                                  <a:pos x="connsiteX7492" y="connsiteY7492"/>
                                </a:cxn>
                                <a:cxn ang="0">
                                  <a:pos x="connsiteX7493" y="connsiteY7493"/>
                                </a:cxn>
                                <a:cxn ang="0">
                                  <a:pos x="connsiteX7494" y="connsiteY7494"/>
                                </a:cxn>
                                <a:cxn ang="0">
                                  <a:pos x="connsiteX7495" y="connsiteY7495"/>
                                </a:cxn>
                                <a:cxn ang="0">
                                  <a:pos x="connsiteX7496" y="connsiteY7496"/>
                                </a:cxn>
                                <a:cxn ang="0">
                                  <a:pos x="connsiteX7497" y="connsiteY7497"/>
                                </a:cxn>
                                <a:cxn ang="0">
                                  <a:pos x="connsiteX7498" y="connsiteY7498"/>
                                </a:cxn>
                                <a:cxn ang="0">
                                  <a:pos x="connsiteX7499" y="connsiteY7499"/>
                                </a:cxn>
                                <a:cxn ang="0">
                                  <a:pos x="connsiteX7500" y="connsiteY7500"/>
                                </a:cxn>
                                <a:cxn ang="0">
                                  <a:pos x="connsiteX7501" y="connsiteY7501"/>
                                </a:cxn>
                                <a:cxn ang="0">
                                  <a:pos x="connsiteX7502" y="connsiteY7502"/>
                                </a:cxn>
                                <a:cxn ang="0">
                                  <a:pos x="connsiteX7503" y="connsiteY7503"/>
                                </a:cxn>
                                <a:cxn ang="0">
                                  <a:pos x="connsiteX7504" y="connsiteY7504"/>
                                </a:cxn>
                                <a:cxn ang="0">
                                  <a:pos x="connsiteX7505" y="connsiteY7505"/>
                                </a:cxn>
                                <a:cxn ang="0">
                                  <a:pos x="connsiteX7506" y="connsiteY7506"/>
                                </a:cxn>
                                <a:cxn ang="0">
                                  <a:pos x="connsiteX7507" y="connsiteY7507"/>
                                </a:cxn>
                                <a:cxn ang="0">
                                  <a:pos x="connsiteX7508" y="connsiteY7508"/>
                                </a:cxn>
                                <a:cxn ang="0">
                                  <a:pos x="connsiteX7509" y="connsiteY7509"/>
                                </a:cxn>
                                <a:cxn ang="0">
                                  <a:pos x="connsiteX7510" y="connsiteY7510"/>
                                </a:cxn>
                                <a:cxn ang="0">
                                  <a:pos x="connsiteX7511" y="connsiteY7511"/>
                                </a:cxn>
                                <a:cxn ang="0">
                                  <a:pos x="connsiteX7512" y="connsiteY7512"/>
                                </a:cxn>
                                <a:cxn ang="0">
                                  <a:pos x="connsiteX7513" y="connsiteY7513"/>
                                </a:cxn>
                                <a:cxn ang="0">
                                  <a:pos x="connsiteX7514" y="connsiteY7514"/>
                                </a:cxn>
                                <a:cxn ang="0">
                                  <a:pos x="connsiteX7515" y="connsiteY7515"/>
                                </a:cxn>
                                <a:cxn ang="0">
                                  <a:pos x="connsiteX7516" y="connsiteY7516"/>
                                </a:cxn>
                                <a:cxn ang="0">
                                  <a:pos x="connsiteX7517" y="connsiteY7517"/>
                                </a:cxn>
                                <a:cxn ang="0">
                                  <a:pos x="connsiteX7518" y="connsiteY7518"/>
                                </a:cxn>
                                <a:cxn ang="0">
                                  <a:pos x="connsiteX7519" y="connsiteY7519"/>
                                </a:cxn>
                                <a:cxn ang="0">
                                  <a:pos x="connsiteX7520" y="connsiteY7520"/>
                                </a:cxn>
                                <a:cxn ang="0">
                                  <a:pos x="connsiteX7521" y="connsiteY7521"/>
                                </a:cxn>
                                <a:cxn ang="0">
                                  <a:pos x="connsiteX7522" y="connsiteY7522"/>
                                </a:cxn>
                                <a:cxn ang="0">
                                  <a:pos x="connsiteX7523" y="connsiteY7523"/>
                                </a:cxn>
                                <a:cxn ang="0">
                                  <a:pos x="connsiteX7524" y="connsiteY7524"/>
                                </a:cxn>
                                <a:cxn ang="0">
                                  <a:pos x="connsiteX7525" y="connsiteY7525"/>
                                </a:cxn>
                                <a:cxn ang="0">
                                  <a:pos x="connsiteX7526" y="connsiteY7526"/>
                                </a:cxn>
                                <a:cxn ang="0">
                                  <a:pos x="connsiteX7527" y="connsiteY7527"/>
                                </a:cxn>
                                <a:cxn ang="0">
                                  <a:pos x="connsiteX7528" y="connsiteY7528"/>
                                </a:cxn>
                                <a:cxn ang="0">
                                  <a:pos x="connsiteX7529" y="connsiteY7529"/>
                                </a:cxn>
                                <a:cxn ang="0">
                                  <a:pos x="connsiteX7530" y="connsiteY7530"/>
                                </a:cxn>
                                <a:cxn ang="0">
                                  <a:pos x="connsiteX7531" y="connsiteY7531"/>
                                </a:cxn>
                                <a:cxn ang="0">
                                  <a:pos x="connsiteX7532" y="connsiteY7532"/>
                                </a:cxn>
                                <a:cxn ang="0">
                                  <a:pos x="connsiteX7533" y="connsiteY7533"/>
                                </a:cxn>
                                <a:cxn ang="0">
                                  <a:pos x="connsiteX7534" y="connsiteY7534"/>
                                </a:cxn>
                                <a:cxn ang="0">
                                  <a:pos x="connsiteX7535" y="connsiteY7535"/>
                                </a:cxn>
                                <a:cxn ang="0">
                                  <a:pos x="connsiteX7536" y="connsiteY7536"/>
                                </a:cxn>
                                <a:cxn ang="0">
                                  <a:pos x="connsiteX7537" y="connsiteY7537"/>
                                </a:cxn>
                                <a:cxn ang="0">
                                  <a:pos x="connsiteX7538" y="connsiteY7538"/>
                                </a:cxn>
                                <a:cxn ang="0">
                                  <a:pos x="connsiteX7539" y="connsiteY7539"/>
                                </a:cxn>
                                <a:cxn ang="0">
                                  <a:pos x="connsiteX7540" y="connsiteY7540"/>
                                </a:cxn>
                                <a:cxn ang="0">
                                  <a:pos x="connsiteX7541" y="connsiteY7541"/>
                                </a:cxn>
                                <a:cxn ang="0">
                                  <a:pos x="connsiteX7542" y="connsiteY7542"/>
                                </a:cxn>
                                <a:cxn ang="0">
                                  <a:pos x="connsiteX7543" y="connsiteY7543"/>
                                </a:cxn>
                                <a:cxn ang="0">
                                  <a:pos x="connsiteX7544" y="connsiteY7544"/>
                                </a:cxn>
                                <a:cxn ang="0">
                                  <a:pos x="connsiteX7545" y="connsiteY7545"/>
                                </a:cxn>
                                <a:cxn ang="0">
                                  <a:pos x="connsiteX7546" y="connsiteY7546"/>
                                </a:cxn>
                                <a:cxn ang="0">
                                  <a:pos x="connsiteX7547" y="connsiteY7547"/>
                                </a:cxn>
                                <a:cxn ang="0">
                                  <a:pos x="connsiteX7548" y="connsiteY7548"/>
                                </a:cxn>
                                <a:cxn ang="0">
                                  <a:pos x="connsiteX7549" y="connsiteY7549"/>
                                </a:cxn>
                                <a:cxn ang="0">
                                  <a:pos x="connsiteX7550" y="connsiteY7550"/>
                                </a:cxn>
                                <a:cxn ang="0">
                                  <a:pos x="connsiteX7551" y="connsiteY7551"/>
                                </a:cxn>
                                <a:cxn ang="0">
                                  <a:pos x="connsiteX7552" y="connsiteY7552"/>
                                </a:cxn>
                                <a:cxn ang="0">
                                  <a:pos x="connsiteX7553" y="connsiteY7553"/>
                                </a:cxn>
                                <a:cxn ang="0">
                                  <a:pos x="connsiteX7554" y="connsiteY7554"/>
                                </a:cxn>
                                <a:cxn ang="0">
                                  <a:pos x="connsiteX7555" y="connsiteY7555"/>
                                </a:cxn>
                                <a:cxn ang="0">
                                  <a:pos x="connsiteX7556" y="connsiteY7556"/>
                                </a:cxn>
                                <a:cxn ang="0">
                                  <a:pos x="connsiteX7557" y="connsiteY7557"/>
                                </a:cxn>
                                <a:cxn ang="0">
                                  <a:pos x="connsiteX7558" y="connsiteY7558"/>
                                </a:cxn>
                                <a:cxn ang="0">
                                  <a:pos x="connsiteX7559" y="connsiteY7559"/>
                                </a:cxn>
                                <a:cxn ang="0">
                                  <a:pos x="connsiteX7560" y="connsiteY7560"/>
                                </a:cxn>
                                <a:cxn ang="0">
                                  <a:pos x="connsiteX7561" y="connsiteY7561"/>
                                </a:cxn>
                                <a:cxn ang="0">
                                  <a:pos x="connsiteX7562" y="connsiteY7562"/>
                                </a:cxn>
                                <a:cxn ang="0">
                                  <a:pos x="connsiteX7563" y="connsiteY7563"/>
                                </a:cxn>
                                <a:cxn ang="0">
                                  <a:pos x="connsiteX7564" y="connsiteY7564"/>
                                </a:cxn>
                                <a:cxn ang="0">
                                  <a:pos x="connsiteX7565" y="connsiteY7565"/>
                                </a:cxn>
                                <a:cxn ang="0">
                                  <a:pos x="connsiteX7566" y="connsiteY7566"/>
                                </a:cxn>
                                <a:cxn ang="0">
                                  <a:pos x="connsiteX7567" y="connsiteY7567"/>
                                </a:cxn>
                                <a:cxn ang="0">
                                  <a:pos x="connsiteX7568" y="connsiteY7568"/>
                                </a:cxn>
                                <a:cxn ang="0">
                                  <a:pos x="connsiteX7569" y="connsiteY7569"/>
                                </a:cxn>
                                <a:cxn ang="0">
                                  <a:pos x="connsiteX7570" y="connsiteY7570"/>
                                </a:cxn>
                                <a:cxn ang="0">
                                  <a:pos x="connsiteX7571" y="connsiteY7571"/>
                                </a:cxn>
                                <a:cxn ang="0">
                                  <a:pos x="connsiteX7572" y="connsiteY7572"/>
                                </a:cxn>
                                <a:cxn ang="0">
                                  <a:pos x="connsiteX7573" y="connsiteY7573"/>
                                </a:cxn>
                                <a:cxn ang="0">
                                  <a:pos x="connsiteX7574" y="connsiteY7574"/>
                                </a:cxn>
                                <a:cxn ang="0">
                                  <a:pos x="connsiteX7575" y="connsiteY7575"/>
                                </a:cxn>
                                <a:cxn ang="0">
                                  <a:pos x="connsiteX7576" y="connsiteY7576"/>
                                </a:cxn>
                                <a:cxn ang="0">
                                  <a:pos x="connsiteX7577" y="connsiteY7577"/>
                                </a:cxn>
                                <a:cxn ang="0">
                                  <a:pos x="connsiteX7578" y="connsiteY7578"/>
                                </a:cxn>
                                <a:cxn ang="0">
                                  <a:pos x="connsiteX7579" y="connsiteY7579"/>
                                </a:cxn>
                                <a:cxn ang="0">
                                  <a:pos x="connsiteX7580" y="connsiteY7580"/>
                                </a:cxn>
                                <a:cxn ang="0">
                                  <a:pos x="connsiteX7581" y="connsiteY7581"/>
                                </a:cxn>
                                <a:cxn ang="0">
                                  <a:pos x="connsiteX7582" y="connsiteY7582"/>
                                </a:cxn>
                                <a:cxn ang="0">
                                  <a:pos x="connsiteX7583" y="connsiteY7583"/>
                                </a:cxn>
                                <a:cxn ang="0">
                                  <a:pos x="connsiteX7584" y="connsiteY7584"/>
                                </a:cxn>
                                <a:cxn ang="0">
                                  <a:pos x="connsiteX7585" y="connsiteY7585"/>
                                </a:cxn>
                                <a:cxn ang="0">
                                  <a:pos x="connsiteX7586" y="connsiteY7586"/>
                                </a:cxn>
                                <a:cxn ang="0">
                                  <a:pos x="connsiteX7587" y="connsiteY7587"/>
                                </a:cxn>
                                <a:cxn ang="0">
                                  <a:pos x="connsiteX7588" y="connsiteY7588"/>
                                </a:cxn>
                                <a:cxn ang="0">
                                  <a:pos x="connsiteX7589" y="connsiteY7589"/>
                                </a:cxn>
                                <a:cxn ang="0">
                                  <a:pos x="connsiteX7590" y="connsiteY7590"/>
                                </a:cxn>
                                <a:cxn ang="0">
                                  <a:pos x="connsiteX7591" y="connsiteY7591"/>
                                </a:cxn>
                                <a:cxn ang="0">
                                  <a:pos x="connsiteX7592" y="connsiteY7592"/>
                                </a:cxn>
                                <a:cxn ang="0">
                                  <a:pos x="connsiteX7593" y="connsiteY7593"/>
                                </a:cxn>
                                <a:cxn ang="0">
                                  <a:pos x="connsiteX7594" y="connsiteY7594"/>
                                </a:cxn>
                                <a:cxn ang="0">
                                  <a:pos x="connsiteX7595" y="connsiteY7595"/>
                                </a:cxn>
                                <a:cxn ang="0">
                                  <a:pos x="connsiteX7596" y="connsiteY7596"/>
                                </a:cxn>
                                <a:cxn ang="0">
                                  <a:pos x="connsiteX7597" y="connsiteY7597"/>
                                </a:cxn>
                                <a:cxn ang="0">
                                  <a:pos x="connsiteX7598" y="connsiteY7598"/>
                                </a:cxn>
                                <a:cxn ang="0">
                                  <a:pos x="connsiteX7599" y="connsiteY7599"/>
                                </a:cxn>
                                <a:cxn ang="0">
                                  <a:pos x="connsiteX7600" y="connsiteY7600"/>
                                </a:cxn>
                                <a:cxn ang="0">
                                  <a:pos x="connsiteX7601" y="connsiteY7601"/>
                                </a:cxn>
                                <a:cxn ang="0">
                                  <a:pos x="connsiteX7602" y="connsiteY7602"/>
                                </a:cxn>
                                <a:cxn ang="0">
                                  <a:pos x="connsiteX7603" y="connsiteY7603"/>
                                </a:cxn>
                                <a:cxn ang="0">
                                  <a:pos x="connsiteX7604" y="connsiteY7604"/>
                                </a:cxn>
                                <a:cxn ang="0">
                                  <a:pos x="connsiteX7605" y="connsiteY7605"/>
                                </a:cxn>
                                <a:cxn ang="0">
                                  <a:pos x="connsiteX7606" y="connsiteY7606"/>
                                </a:cxn>
                                <a:cxn ang="0">
                                  <a:pos x="connsiteX7607" y="connsiteY7607"/>
                                </a:cxn>
                                <a:cxn ang="0">
                                  <a:pos x="connsiteX7608" y="connsiteY7608"/>
                                </a:cxn>
                                <a:cxn ang="0">
                                  <a:pos x="connsiteX7609" y="connsiteY7609"/>
                                </a:cxn>
                                <a:cxn ang="0">
                                  <a:pos x="connsiteX7610" y="connsiteY7610"/>
                                </a:cxn>
                                <a:cxn ang="0">
                                  <a:pos x="connsiteX7611" y="connsiteY7611"/>
                                </a:cxn>
                                <a:cxn ang="0">
                                  <a:pos x="connsiteX7612" y="connsiteY7612"/>
                                </a:cxn>
                                <a:cxn ang="0">
                                  <a:pos x="connsiteX7613" y="connsiteY7613"/>
                                </a:cxn>
                                <a:cxn ang="0">
                                  <a:pos x="connsiteX7614" y="connsiteY7614"/>
                                </a:cxn>
                                <a:cxn ang="0">
                                  <a:pos x="connsiteX7615" y="connsiteY7615"/>
                                </a:cxn>
                                <a:cxn ang="0">
                                  <a:pos x="connsiteX7616" y="connsiteY7616"/>
                                </a:cxn>
                                <a:cxn ang="0">
                                  <a:pos x="connsiteX7617" y="connsiteY7617"/>
                                </a:cxn>
                                <a:cxn ang="0">
                                  <a:pos x="connsiteX7618" y="connsiteY7618"/>
                                </a:cxn>
                                <a:cxn ang="0">
                                  <a:pos x="connsiteX7619" y="connsiteY7619"/>
                                </a:cxn>
                                <a:cxn ang="0">
                                  <a:pos x="connsiteX7620" y="connsiteY7620"/>
                                </a:cxn>
                                <a:cxn ang="0">
                                  <a:pos x="connsiteX7621" y="connsiteY7621"/>
                                </a:cxn>
                                <a:cxn ang="0">
                                  <a:pos x="connsiteX7622" y="connsiteY7622"/>
                                </a:cxn>
                                <a:cxn ang="0">
                                  <a:pos x="connsiteX7623" y="connsiteY7623"/>
                                </a:cxn>
                                <a:cxn ang="0">
                                  <a:pos x="connsiteX7624" y="connsiteY7624"/>
                                </a:cxn>
                                <a:cxn ang="0">
                                  <a:pos x="connsiteX7625" y="connsiteY7625"/>
                                </a:cxn>
                                <a:cxn ang="0">
                                  <a:pos x="connsiteX7626" y="connsiteY7626"/>
                                </a:cxn>
                                <a:cxn ang="0">
                                  <a:pos x="connsiteX7627" y="connsiteY7627"/>
                                </a:cxn>
                                <a:cxn ang="0">
                                  <a:pos x="connsiteX7628" y="connsiteY7628"/>
                                </a:cxn>
                                <a:cxn ang="0">
                                  <a:pos x="connsiteX7629" y="connsiteY7629"/>
                                </a:cxn>
                                <a:cxn ang="0">
                                  <a:pos x="connsiteX7630" y="connsiteY7630"/>
                                </a:cxn>
                                <a:cxn ang="0">
                                  <a:pos x="connsiteX7631" y="connsiteY7631"/>
                                </a:cxn>
                                <a:cxn ang="0">
                                  <a:pos x="connsiteX7632" y="connsiteY7632"/>
                                </a:cxn>
                                <a:cxn ang="0">
                                  <a:pos x="connsiteX7633" y="connsiteY7633"/>
                                </a:cxn>
                                <a:cxn ang="0">
                                  <a:pos x="connsiteX7634" y="connsiteY7634"/>
                                </a:cxn>
                                <a:cxn ang="0">
                                  <a:pos x="connsiteX7635" y="connsiteY7635"/>
                                </a:cxn>
                                <a:cxn ang="0">
                                  <a:pos x="connsiteX7636" y="connsiteY7636"/>
                                </a:cxn>
                                <a:cxn ang="0">
                                  <a:pos x="connsiteX7637" y="connsiteY7637"/>
                                </a:cxn>
                                <a:cxn ang="0">
                                  <a:pos x="connsiteX7638" y="connsiteY7638"/>
                                </a:cxn>
                                <a:cxn ang="0">
                                  <a:pos x="connsiteX7639" y="connsiteY7639"/>
                                </a:cxn>
                                <a:cxn ang="0">
                                  <a:pos x="connsiteX7640" y="connsiteY7640"/>
                                </a:cxn>
                                <a:cxn ang="0">
                                  <a:pos x="connsiteX7641" y="connsiteY7641"/>
                                </a:cxn>
                                <a:cxn ang="0">
                                  <a:pos x="connsiteX7642" y="connsiteY7642"/>
                                </a:cxn>
                                <a:cxn ang="0">
                                  <a:pos x="connsiteX7643" y="connsiteY7643"/>
                                </a:cxn>
                                <a:cxn ang="0">
                                  <a:pos x="connsiteX7644" y="connsiteY7644"/>
                                </a:cxn>
                                <a:cxn ang="0">
                                  <a:pos x="connsiteX7645" y="connsiteY7645"/>
                                </a:cxn>
                                <a:cxn ang="0">
                                  <a:pos x="connsiteX7646" y="connsiteY7646"/>
                                </a:cxn>
                                <a:cxn ang="0">
                                  <a:pos x="connsiteX7647" y="connsiteY7647"/>
                                </a:cxn>
                                <a:cxn ang="0">
                                  <a:pos x="connsiteX7648" y="connsiteY7648"/>
                                </a:cxn>
                                <a:cxn ang="0">
                                  <a:pos x="connsiteX7649" y="connsiteY7649"/>
                                </a:cxn>
                                <a:cxn ang="0">
                                  <a:pos x="connsiteX7650" y="connsiteY7650"/>
                                </a:cxn>
                                <a:cxn ang="0">
                                  <a:pos x="connsiteX7651" y="connsiteY7651"/>
                                </a:cxn>
                                <a:cxn ang="0">
                                  <a:pos x="connsiteX7652" y="connsiteY7652"/>
                                </a:cxn>
                                <a:cxn ang="0">
                                  <a:pos x="connsiteX7653" y="connsiteY7653"/>
                                </a:cxn>
                                <a:cxn ang="0">
                                  <a:pos x="connsiteX7654" y="connsiteY7654"/>
                                </a:cxn>
                                <a:cxn ang="0">
                                  <a:pos x="connsiteX7655" y="connsiteY7655"/>
                                </a:cxn>
                                <a:cxn ang="0">
                                  <a:pos x="connsiteX7656" y="connsiteY7656"/>
                                </a:cxn>
                                <a:cxn ang="0">
                                  <a:pos x="connsiteX7657" y="connsiteY7657"/>
                                </a:cxn>
                                <a:cxn ang="0">
                                  <a:pos x="connsiteX7658" y="connsiteY7658"/>
                                </a:cxn>
                                <a:cxn ang="0">
                                  <a:pos x="connsiteX7659" y="connsiteY7659"/>
                                </a:cxn>
                                <a:cxn ang="0">
                                  <a:pos x="connsiteX7660" y="connsiteY7660"/>
                                </a:cxn>
                                <a:cxn ang="0">
                                  <a:pos x="connsiteX7661" y="connsiteY7661"/>
                                </a:cxn>
                                <a:cxn ang="0">
                                  <a:pos x="connsiteX7662" y="connsiteY7662"/>
                                </a:cxn>
                                <a:cxn ang="0">
                                  <a:pos x="connsiteX7663" y="connsiteY7663"/>
                                </a:cxn>
                                <a:cxn ang="0">
                                  <a:pos x="connsiteX7664" y="connsiteY7664"/>
                                </a:cxn>
                                <a:cxn ang="0">
                                  <a:pos x="connsiteX7665" y="connsiteY7665"/>
                                </a:cxn>
                                <a:cxn ang="0">
                                  <a:pos x="connsiteX7666" y="connsiteY7666"/>
                                </a:cxn>
                                <a:cxn ang="0">
                                  <a:pos x="connsiteX7667" y="connsiteY7667"/>
                                </a:cxn>
                                <a:cxn ang="0">
                                  <a:pos x="connsiteX7668" y="connsiteY7668"/>
                                </a:cxn>
                                <a:cxn ang="0">
                                  <a:pos x="connsiteX7669" y="connsiteY7669"/>
                                </a:cxn>
                                <a:cxn ang="0">
                                  <a:pos x="connsiteX7670" y="connsiteY7670"/>
                                </a:cxn>
                                <a:cxn ang="0">
                                  <a:pos x="connsiteX7671" y="connsiteY7671"/>
                                </a:cxn>
                                <a:cxn ang="0">
                                  <a:pos x="connsiteX7672" y="connsiteY7672"/>
                                </a:cxn>
                                <a:cxn ang="0">
                                  <a:pos x="connsiteX7673" y="connsiteY7673"/>
                                </a:cxn>
                                <a:cxn ang="0">
                                  <a:pos x="connsiteX7674" y="connsiteY7674"/>
                                </a:cxn>
                                <a:cxn ang="0">
                                  <a:pos x="connsiteX7675" y="connsiteY7675"/>
                                </a:cxn>
                                <a:cxn ang="0">
                                  <a:pos x="connsiteX7676" y="connsiteY7676"/>
                                </a:cxn>
                                <a:cxn ang="0">
                                  <a:pos x="connsiteX7677" y="connsiteY7677"/>
                                </a:cxn>
                                <a:cxn ang="0">
                                  <a:pos x="connsiteX7678" y="connsiteY7678"/>
                                </a:cxn>
                                <a:cxn ang="0">
                                  <a:pos x="connsiteX7679" y="connsiteY7679"/>
                                </a:cxn>
                                <a:cxn ang="0">
                                  <a:pos x="connsiteX7680" y="connsiteY7680"/>
                                </a:cxn>
                                <a:cxn ang="0">
                                  <a:pos x="connsiteX7681" y="connsiteY7681"/>
                                </a:cxn>
                                <a:cxn ang="0">
                                  <a:pos x="connsiteX7682" y="connsiteY7682"/>
                                </a:cxn>
                                <a:cxn ang="0">
                                  <a:pos x="connsiteX7683" y="connsiteY7683"/>
                                </a:cxn>
                                <a:cxn ang="0">
                                  <a:pos x="connsiteX7684" y="connsiteY7684"/>
                                </a:cxn>
                                <a:cxn ang="0">
                                  <a:pos x="connsiteX7685" y="connsiteY7685"/>
                                </a:cxn>
                                <a:cxn ang="0">
                                  <a:pos x="connsiteX7686" y="connsiteY7686"/>
                                </a:cxn>
                                <a:cxn ang="0">
                                  <a:pos x="connsiteX7687" y="connsiteY7687"/>
                                </a:cxn>
                                <a:cxn ang="0">
                                  <a:pos x="connsiteX7688" y="connsiteY7688"/>
                                </a:cxn>
                                <a:cxn ang="0">
                                  <a:pos x="connsiteX7689" y="connsiteY7689"/>
                                </a:cxn>
                                <a:cxn ang="0">
                                  <a:pos x="connsiteX7690" y="connsiteY7690"/>
                                </a:cxn>
                                <a:cxn ang="0">
                                  <a:pos x="connsiteX7691" y="connsiteY7691"/>
                                </a:cxn>
                                <a:cxn ang="0">
                                  <a:pos x="connsiteX7692" y="connsiteY7692"/>
                                </a:cxn>
                                <a:cxn ang="0">
                                  <a:pos x="connsiteX7693" y="connsiteY7693"/>
                                </a:cxn>
                                <a:cxn ang="0">
                                  <a:pos x="connsiteX7694" y="connsiteY7694"/>
                                </a:cxn>
                                <a:cxn ang="0">
                                  <a:pos x="connsiteX7695" y="connsiteY7695"/>
                                </a:cxn>
                                <a:cxn ang="0">
                                  <a:pos x="connsiteX7696" y="connsiteY7696"/>
                                </a:cxn>
                                <a:cxn ang="0">
                                  <a:pos x="connsiteX7697" y="connsiteY7697"/>
                                </a:cxn>
                                <a:cxn ang="0">
                                  <a:pos x="connsiteX7698" y="connsiteY7698"/>
                                </a:cxn>
                                <a:cxn ang="0">
                                  <a:pos x="connsiteX7699" y="connsiteY7699"/>
                                </a:cxn>
                                <a:cxn ang="0">
                                  <a:pos x="connsiteX7700" y="connsiteY7700"/>
                                </a:cxn>
                                <a:cxn ang="0">
                                  <a:pos x="connsiteX7701" y="connsiteY7701"/>
                                </a:cxn>
                                <a:cxn ang="0">
                                  <a:pos x="connsiteX7702" y="connsiteY7702"/>
                                </a:cxn>
                                <a:cxn ang="0">
                                  <a:pos x="connsiteX7703" y="connsiteY7703"/>
                                </a:cxn>
                                <a:cxn ang="0">
                                  <a:pos x="connsiteX7704" y="connsiteY7704"/>
                                </a:cxn>
                                <a:cxn ang="0">
                                  <a:pos x="connsiteX7705" y="connsiteY7705"/>
                                </a:cxn>
                                <a:cxn ang="0">
                                  <a:pos x="connsiteX7706" y="connsiteY7706"/>
                                </a:cxn>
                                <a:cxn ang="0">
                                  <a:pos x="connsiteX7707" y="connsiteY7707"/>
                                </a:cxn>
                                <a:cxn ang="0">
                                  <a:pos x="connsiteX7708" y="connsiteY7708"/>
                                </a:cxn>
                                <a:cxn ang="0">
                                  <a:pos x="connsiteX7709" y="connsiteY7709"/>
                                </a:cxn>
                                <a:cxn ang="0">
                                  <a:pos x="connsiteX7710" y="connsiteY7710"/>
                                </a:cxn>
                                <a:cxn ang="0">
                                  <a:pos x="connsiteX7711" y="connsiteY7711"/>
                                </a:cxn>
                                <a:cxn ang="0">
                                  <a:pos x="connsiteX7712" y="connsiteY7712"/>
                                </a:cxn>
                                <a:cxn ang="0">
                                  <a:pos x="connsiteX7713" y="connsiteY7713"/>
                                </a:cxn>
                                <a:cxn ang="0">
                                  <a:pos x="connsiteX7714" y="connsiteY7714"/>
                                </a:cxn>
                                <a:cxn ang="0">
                                  <a:pos x="connsiteX7715" y="connsiteY7715"/>
                                </a:cxn>
                                <a:cxn ang="0">
                                  <a:pos x="connsiteX7716" y="connsiteY7716"/>
                                </a:cxn>
                                <a:cxn ang="0">
                                  <a:pos x="connsiteX7717" y="connsiteY7717"/>
                                </a:cxn>
                                <a:cxn ang="0">
                                  <a:pos x="connsiteX7718" y="connsiteY7718"/>
                                </a:cxn>
                                <a:cxn ang="0">
                                  <a:pos x="connsiteX7719" y="connsiteY7719"/>
                                </a:cxn>
                                <a:cxn ang="0">
                                  <a:pos x="connsiteX7720" y="connsiteY7720"/>
                                </a:cxn>
                                <a:cxn ang="0">
                                  <a:pos x="connsiteX7721" y="connsiteY7721"/>
                                </a:cxn>
                                <a:cxn ang="0">
                                  <a:pos x="connsiteX7722" y="connsiteY7722"/>
                                </a:cxn>
                                <a:cxn ang="0">
                                  <a:pos x="connsiteX7723" y="connsiteY7723"/>
                                </a:cxn>
                                <a:cxn ang="0">
                                  <a:pos x="connsiteX7724" y="connsiteY7724"/>
                                </a:cxn>
                                <a:cxn ang="0">
                                  <a:pos x="connsiteX7725" y="connsiteY7725"/>
                                </a:cxn>
                                <a:cxn ang="0">
                                  <a:pos x="connsiteX7726" y="connsiteY7726"/>
                                </a:cxn>
                                <a:cxn ang="0">
                                  <a:pos x="connsiteX7727" y="connsiteY7727"/>
                                </a:cxn>
                                <a:cxn ang="0">
                                  <a:pos x="connsiteX7728" y="connsiteY7728"/>
                                </a:cxn>
                                <a:cxn ang="0">
                                  <a:pos x="connsiteX7729" y="connsiteY7729"/>
                                </a:cxn>
                                <a:cxn ang="0">
                                  <a:pos x="connsiteX7730" y="connsiteY7730"/>
                                </a:cxn>
                                <a:cxn ang="0">
                                  <a:pos x="connsiteX7731" y="connsiteY7731"/>
                                </a:cxn>
                                <a:cxn ang="0">
                                  <a:pos x="connsiteX7732" y="connsiteY7732"/>
                                </a:cxn>
                                <a:cxn ang="0">
                                  <a:pos x="connsiteX7733" y="connsiteY7733"/>
                                </a:cxn>
                                <a:cxn ang="0">
                                  <a:pos x="connsiteX7734" y="connsiteY7734"/>
                                </a:cxn>
                                <a:cxn ang="0">
                                  <a:pos x="connsiteX7735" y="connsiteY7735"/>
                                </a:cxn>
                                <a:cxn ang="0">
                                  <a:pos x="connsiteX7736" y="connsiteY7736"/>
                                </a:cxn>
                                <a:cxn ang="0">
                                  <a:pos x="connsiteX7737" y="connsiteY7737"/>
                                </a:cxn>
                                <a:cxn ang="0">
                                  <a:pos x="connsiteX7738" y="connsiteY7738"/>
                                </a:cxn>
                                <a:cxn ang="0">
                                  <a:pos x="connsiteX7739" y="connsiteY7739"/>
                                </a:cxn>
                                <a:cxn ang="0">
                                  <a:pos x="connsiteX7740" y="connsiteY7740"/>
                                </a:cxn>
                                <a:cxn ang="0">
                                  <a:pos x="connsiteX7741" y="connsiteY7741"/>
                                </a:cxn>
                                <a:cxn ang="0">
                                  <a:pos x="connsiteX7742" y="connsiteY7742"/>
                                </a:cxn>
                                <a:cxn ang="0">
                                  <a:pos x="connsiteX7743" y="connsiteY7743"/>
                                </a:cxn>
                                <a:cxn ang="0">
                                  <a:pos x="connsiteX7744" y="connsiteY7744"/>
                                </a:cxn>
                                <a:cxn ang="0">
                                  <a:pos x="connsiteX7745" y="connsiteY7745"/>
                                </a:cxn>
                                <a:cxn ang="0">
                                  <a:pos x="connsiteX7746" y="connsiteY7746"/>
                                </a:cxn>
                                <a:cxn ang="0">
                                  <a:pos x="connsiteX7747" y="connsiteY7747"/>
                                </a:cxn>
                                <a:cxn ang="0">
                                  <a:pos x="connsiteX7748" y="connsiteY7748"/>
                                </a:cxn>
                                <a:cxn ang="0">
                                  <a:pos x="connsiteX7749" y="connsiteY7749"/>
                                </a:cxn>
                                <a:cxn ang="0">
                                  <a:pos x="connsiteX7750" y="connsiteY7750"/>
                                </a:cxn>
                                <a:cxn ang="0">
                                  <a:pos x="connsiteX7751" y="connsiteY7751"/>
                                </a:cxn>
                                <a:cxn ang="0">
                                  <a:pos x="connsiteX7752" y="connsiteY7752"/>
                                </a:cxn>
                                <a:cxn ang="0">
                                  <a:pos x="connsiteX7753" y="connsiteY7753"/>
                                </a:cxn>
                                <a:cxn ang="0">
                                  <a:pos x="connsiteX7754" y="connsiteY7754"/>
                                </a:cxn>
                                <a:cxn ang="0">
                                  <a:pos x="connsiteX7755" y="connsiteY7755"/>
                                </a:cxn>
                                <a:cxn ang="0">
                                  <a:pos x="connsiteX7756" y="connsiteY7756"/>
                                </a:cxn>
                                <a:cxn ang="0">
                                  <a:pos x="connsiteX7757" y="connsiteY7757"/>
                                </a:cxn>
                                <a:cxn ang="0">
                                  <a:pos x="connsiteX7758" y="connsiteY7758"/>
                                </a:cxn>
                                <a:cxn ang="0">
                                  <a:pos x="connsiteX7759" y="connsiteY7759"/>
                                </a:cxn>
                                <a:cxn ang="0">
                                  <a:pos x="connsiteX7760" y="connsiteY7760"/>
                                </a:cxn>
                                <a:cxn ang="0">
                                  <a:pos x="connsiteX7761" y="connsiteY7761"/>
                                </a:cxn>
                                <a:cxn ang="0">
                                  <a:pos x="connsiteX7762" y="connsiteY7762"/>
                                </a:cxn>
                                <a:cxn ang="0">
                                  <a:pos x="connsiteX7763" y="connsiteY7763"/>
                                </a:cxn>
                                <a:cxn ang="0">
                                  <a:pos x="connsiteX7764" y="connsiteY7764"/>
                                </a:cxn>
                                <a:cxn ang="0">
                                  <a:pos x="connsiteX7765" y="connsiteY7765"/>
                                </a:cxn>
                                <a:cxn ang="0">
                                  <a:pos x="connsiteX7766" y="connsiteY7766"/>
                                </a:cxn>
                                <a:cxn ang="0">
                                  <a:pos x="connsiteX7767" y="connsiteY7767"/>
                                </a:cxn>
                                <a:cxn ang="0">
                                  <a:pos x="connsiteX7768" y="connsiteY7768"/>
                                </a:cxn>
                                <a:cxn ang="0">
                                  <a:pos x="connsiteX7769" y="connsiteY7769"/>
                                </a:cxn>
                                <a:cxn ang="0">
                                  <a:pos x="connsiteX7770" y="connsiteY7770"/>
                                </a:cxn>
                                <a:cxn ang="0">
                                  <a:pos x="connsiteX7771" y="connsiteY7771"/>
                                </a:cxn>
                                <a:cxn ang="0">
                                  <a:pos x="connsiteX7772" y="connsiteY7772"/>
                                </a:cxn>
                                <a:cxn ang="0">
                                  <a:pos x="connsiteX7773" y="connsiteY7773"/>
                                </a:cxn>
                                <a:cxn ang="0">
                                  <a:pos x="connsiteX7774" y="connsiteY7774"/>
                                </a:cxn>
                                <a:cxn ang="0">
                                  <a:pos x="connsiteX7775" y="connsiteY7775"/>
                                </a:cxn>
                                <a:cxn ang="0">
                                  <a:pos x="connsiteX7776" y="connsiteY7776"/>
                                </a:cxn>
                                <a:cxn ang="0">
                                  <a:pos x="connsiteX7777" y="connsiteY7777"/>
                                </a:cxn>
                                <a:cxn ang="0">
                                  <a:pos x="connsiteX7778" y="connsiteY7778"/>
                                </a:cxn>
                                <a:cxn ang="0">
                                  <a:pos x="connsiteX7779" y="connsiteY7779"/>
                                </a:cxn>
                                <a:cxn ang="0">
                                  <a:pos x="connsiteX7780" y="connsiteY7780"/>
                                </a:cxn>
                                <a:cxn ang="0">
                                  <a:pos x="connsiteX7781" y="connsiteY7781"/>
                                </a:cxn>
                                <a:cxn ang="0">
                                  <a:pos x="connsiteX7782" y="connsiteY7782"/>
                                </a:cxn>
                                <a:cxn ang="0">
                                  <a:pos x="connsiteX7783" y="connsiteY7783"/>
                                </a:cxn>
                                <a:cxn ang="0">
                                  <a:pos x="connsiteX7784" y="connsiteY7784"/>
                                </a:cxn>
                                <a:cxn ang="0">
                                  <a:pos x="connsiteX7785" y="connsiteY7785"/>
                                </a:cxn>
                                <a:cxn ang="0">
                                  <a:pos x="connsiteX7786" y="connsiteY7786"/>
                                </a:cxn>
                                <a:cxn ang="0">
                                  <a:pos x="connsiteX7787" y="connsiteY7787"/>
                                </a:cxn>
                                <a:cxn ang="0">
                                  <a:pos x="connsiteX7788" y="connsiteY7788"/>
                                </a:cxn>
                                <a:cxn ang="0">
                                  <a:pos x="connsiteX7789" y="connsiteY7789"/>
                                </a:cxn>
                                <a:cxn ang="0">
                                  <a:pos x="connsiteX7790" y="connsiteY7790"/>
                                </a:cxn>
                                <a:cxn ang="0">
                                  <a:pos x="connsiteX7791" y="connsiteY7791"/>
                                </a:cxn>
                                <a:cxn ang="0">
                                  <a:pos x="connsiteX7792" y="connsiteY7792"/>
                                </a:cxn>
                                <a:cxn ang="0">
                                  <a:pos x="connsiteX7793" y="connsiteY7793"/>
                                </a:cxn>
                                <a:cxn ang="0">
                                  <a:pos x="connsiteX7794" y="connsiteY7794"/>
                                </a:cxn>
                                <a:cxn ang="0">
                                  <a:pos x="connsiteX7795" y="connsiteY7795"/>
                                </a:cxn>
                                <a:cxn ang="0">
                                  <a:pos x="connsiteX7796" y="connsiteY7796"/>
                                </a:cxn>
                                <a:cxn ang="0">
                                  <a:pos x="connsiteX7797" y="connsiteY7797"/>
                                </a:cxn>
                                <a:cxn ang="0">
                                  <a:pos x="connsiteX7798" y="connsiteY7798"/>
                                </a:cxn>
                                <a:cxn ang="0">
                                  <a:pos x="connsiteX7799" y="connsiteY7799"/>
                                </a:cxn>
                                <a:cxn ang="0">
                                  <a:pos x="connsiteX7800" y="connsiteY7800"/>
                                </a:cxn>
                                <a:cxn ang="0">
                                  <a:pos x="connsiteX7801" y="connsiteY7801"/>
                                </a:cxn>
                                <a:cxn ang="0">
                                  <a:pos x="connsiteX7802" y="connsiteY7802"/>
                                </a:cxn>
                                <a:cxn ang="0">
                                  <a:pos x="connsiteX7803" y="connsiteY7803"/>
                                </a:cxn>
                                <a:cxn ang="0">
                                  <a:pos x="connsiteX7804" y="connsiteY7804"/>
                                </a:cxn>
                                <a:cxn ang="0">
                                  <a:pos x="connsiteX7805" y="connsiteY7805"/>
                                </a:cxn>
                                <a:cxn ang="0">
                                  <a:pos x="connsiteX7806" y="connsiteY7806"/>
                                </a:cxn>
                                <a:cxn ang="0">
                                  <a:pos x="connsiteX7807" y="connsiteY7807"/>
                                </a:cxn>
                                <a:cxn ang="0">
                                  <a:pos x="connsiteX7808" y="connsiteY7808"/>
                                </a:cxn>
                                <a:cxn ang="0">
                                  <a:pos x="connsiteX7809" y="connsiteY7809"/>
                                </a:cxn>
                                <a:cxn ang="0">
                                  <a:pos x="connsiteX7810" y="connsiteY7810"/>
                                </a:cxn>
                                <a:cxn ang="0">
                                  <a:pos x="connsiteX7811" y="connsiteY7811"/>
                                </a:cxn>
                                <a:cxn ang="0">
                                  <a:pos x="connsiteX7812" y="connsiteY7812"/>
                                </a:cxn>
                                <a:cxn ang="0">
                                  <a:pos x="connsiteX7813" y="connsiteY7813"/>
                                </a:cxn>
                                <a:cxn ang="0">
                                  <a:pos x="connsiteX7814" y="connsiteY7814"/>
                                </a:cxn>
                                <a:cxn ang="0">
                                  <a:pos x="connsiteX7815" y="connsiteY7815"/>
                                </a:cxn>
                                <a:cxn ang="0">
                                  <a:pos x="connsiteX7816" y="connsiteY7816"/>
                                </a:cxn>
                                <a:cxn ang="0">
                                  <a:pos x="connsiteX7817" y="connsiteY7817"/>
                                </a:cxn>
                                <a:cxn ang="0">
                                  <a:pos x="connsiteX7818" y="connsiteY7818"/>
                                </a:cxn>
                                <a:cxn ang="0">
                                  <a:pos x="connsiteX7819" y="connsiteY7819"/>
                                </a:cxn>
                                <a:cxn ang="0">
                                  <a:pos x="connsiteX7820" y="connsiteY7820"/>
                                </a:cxn>
                                <a:cxn ang="0">
                                  <a:pos x="connsiteX7821" y="connsiteY7821"/>
                                </a:cxn>
                                <a:cxn ang="0">
                                  <a:pos x="connsiteX7822" y="connsiteY7822"/>
                                </a:cxn>
                                <a:cxn ang="0">
                                  <a:pos x="connsiteX7823" y="connsiteY7823"/>
                                </a:cxn>
                                <a:cxn ang="0">
                                  <a:pos x="connsiteX7824" y="connsiteY7824"/>
                                </a:cxn>
                                <a:cxn ang="0">
                                  <a:pos x="connsiteX7825" y="connsiteY7825"/>
                                </a:cxn>
                                <a:cxn ang="0">
                                  <a:pos x="connsiteX7826" y="connsiteY7826"/>
                                </a:cxn>
                                <a:cxn ang="0">
                                  <a:pos x="connsiteX7827" y="connsiteY7827"/>
                                </a:cxn>
                                <a:cxn ang="0">
                                  <a:pos x="connsiteX7828" y="connsiteY7828"/>
                                </a:cxn>
                                <a:cxn ang="0">
                                  <a:pos x="connsiteX7829" y="connsiteY7829"/>
                                </a:cxn>
                                <a:cxn ang="0">
                                  <a:pos x="connsiteX7830" y="connsiteY7830"/>
                                </a:cxn>
                                <a:cxn ang="0">
                                  <a:pos x="connsiteX7831" y="connsiteY7831"/>
                                </a:cxn>
                                <a:cxn ang="0">
                                  <a:pos x="connsiteX7832" y="connsiteY7832"/>
                                </a:cxn>
                                <a:cxn ang="0">
                                  <a:pos x="connsiteX7833" y="connsiteY7833"/>
                                </a:cxn>
                                <a:cxn ang="0">
                                  <a:pos x="connsiteX7834" y="connsiteY7834"/>
                                </a:cxn>
                                <a:cxn ang="0">
                                  <a:pos x="connsiteX7835" y="connsiteY7835"/>
                                </a:cxn>
                                <a:cxn ang="0">
                                  <a:pos x="connsiteX7836" y="connsiteY7836"/>
                                </a:cxn>
                                <a:cxn ang="0">
                                  <a:pos x="connsiteX7837" y="connsiteY7837"/>
                                </a:cxn>
                                <a:cxn ang="0">
                                  <a:pos x="connsiteX7838" y="connsiteY7838"/>
                                </a:cxn>
                                <a:cxn ang="0">
                                  <a:pos x="connsiteX7839" y="connsiteY7839"/>
                                </a:cxn>
                                <a:cxn ang="0">
                                  <a:pos x="connsiteX7840" y="connsiteY7840"/>
                                </a:cxn>
                                <a:cxn ang="0">
                                  <a:pos x="connsiteX7841" y="connsiteY7841"/>
                                </a:cxn>
                                <a:cxn ang="0">
                                  <a:pos x="connsiteX7842" y="connsiteY7842"/>
                                </a:cxn>
                                <a:cxn ang="0">
                                  <a:pos x="connsiteX7843" y="connsiteY7843"/>
                                </a:cxn>
                                <a:cxn ang="0">
                                  <a:pos x="connsiteX7844" y="connsiteY7844"/>
                                </a:cxn>
                                <a:cxn ang="0">
                                  <a:pos x="connsiteX7845" y="connsiteY7845"/>
                                </a:cxn>
                                <a:cxn ang="0">
                                  <a:pos x="connsiteX7846" y="connsiteY7846"/>
                                </a:cxn>
                                <a:cxn ang="0">
                                  <a:pos x="connsiteX7847" y="connsiteY7847"/>
                                </a:cxn>
                                <a:cxn ang="0">
                                  <a:pos x="connsiteX7848" y="connsiteY7848"/>
                                </a:cxn>
                                <a:cxn ang="0">
                                  <a:pos x="connsiteX7849" y="connsiteY7849"/>
                                </a:cxn>
                                <a:cxn ang="0">
                                  <a:pos x="connsiteX7850" y="connsiteY7850"/>
                                </a:cxn>
                                <a:cxn ang="0">
                                  <a:pos x="connsiteX7851" y="connsiteY7851"/>
                                </a:cxn>
                                <a:cxn ang="0">
                                  <a:pos x="connsiteX7852" y="connsiteY7852"/>
                                </a:cxn>
                                <a:cxn ang="0">
                                  <a:pos x="connsiteX7853" y="connsiteY7853"/>
                                </a:cxn>
                                <a:cxn ang="0">
                                  <a:pos x="connsiteX7854" y="connsiteY7854"/>
                                </a:cxn>
                                <a:cxn ang="0">
                                  <a:pos x="connsiteX7855" y="connsiteY7855"/>
                                </a:cxn>
                                <a:cxn ang="0">
                                  <a:pos x="connsiteX7856" y="connsiteY7856"/>
                                </a:cxn>
                                <a:cxn ang="0">
                                  <a:pos x="connsiteX7857" y="connsiteY7857"/>
                                </a:cxn>
                                <a:cxn ang="0">
                                  <a:pos x="connsiteX7858" y="connsiteY7858"/>
                                </a:cxn>
                                <a:cxn ang="0">
                                  <a:pos x="connsiteX7859" y="connsiteY7859"/>
                                </a:cxn>
                                <a:cxn ang="0">
                                  <a:pos x="connsiteX7860" y="connsiteY7860"/>
                                </a:cxn>
                                <a:cxn ang="0">
                                  <a:pos x="connsiteX7861" y="connsiteY7861"/>
                                </a:cxn>
                                <a:cxn ang="0">
                                  <a:pos x="connsiteX7862" y="connsiteY7862"/>
                                </a:cxn>
                                <a:cxn ang="0">
                                  <a:pos x="connsiteX7863" y="connsiteY7863"/>
                                </a:cxn>
                                <a:cxn ang="0">
                                  <a:pos x="connsiteX7864" y="connsiteY7864"/>
                                </a:cxn>
                                <a:cxn ang="0">
                                  <a:pos x="connsiteX7865" y="connsiteY7865"/>
                                </a:cxn>
                                <a:cxn ang="0">
                                  <a:pos x="connsiteX7866" y="connsiteY7866"/>
                                </a:cxn>
                                <a:cxn ang="0">
                                  <a:pos x="connsiteX7867" y="connsiteY7867"/>
                                </a:cxn>
                                <a:cxn ang="0">
                                  <a:pos x="connsiteX7868" y="connsiteY7868"/>
                                </a:cxn>
                                <a:cxn ang="0">
                                  <a:pos x="connsiteX7869" y="connsiteY7869"/>
                                </a:cxn>
                                <a:cxn ang="0">
                                  <a:pos x="connsiteX7870" y="connsiteY7870"/>
                                </a:cxn>
                                <a:cxn ang="0">
                                  <a:pos x="connsiteX7871" y="connsiteY7871"/>
                                </a:cxn>
                                <a:cxn ang="0">
                                  <a:pos x="connsiteX7872" y="connsiteY7872"/>
                                </a:cxn>
                                <a:cxn ang="0">
                                  <a:pos x="connsiteX7873" y="connsiteY7873"/>
                                </a:cxn>
                                <a:cxn ang="0">
                                  <a:pos x="connsiteX7874" y="connsiteY7874"/>
                                </a:cxn>
                                <a:cxn ang="0">
                                  <a:pos x="connsiteX7875" y="connsiteY7875"/>
                                </a:cxn>
                                <a:cxn ang="0">
                                  <a:pos x="connsiteX7876" y="connsiteY7876"/>
                                </a:cxn>
                                <a:cxn ang="0">
                                  <a:pos x="connsiteX7877" y="connsiteY7877"/>
                                </a:cxn>
                                <a:cxn ang="0">
                                  <a:pos x="connsiteX7878" y="connsiteY7878"/>
                                </a:cxn>
                                <a:cxn ang="0">
                                  <a:pos x="connsiteX7879" y="connsiteY7879"/>
                                </a:cxn>
                                <a:cxn ang="0">
                                  <a:pos x="connsiteX7880" y="connsiteY7880"/>
                                </a:cxn>
                                <a:cxn ang="0">
                                  <a:pos x="connsiteX7881" y="connsiteY7881"/>
                                </a:cxn>
                                <a:cxn ang="0">
                                  <a:pos x="connsiteX7882" y="connsiteY7882"/>
                                </a:cxn>
                                <a:cxn ang="0">
                                  <a:pos x="connsiteX7883" y="connsiteY7883"/>
                                </a:cxn>
                                <a:cxn ang="0">
                                  <a:pos x="connsiteX7884" y="connsiteY7884"/>
                                </a:cxn>
                                <a:cxn ang="0">
                                  <a:pos x="connsiteX7885" y="connsiteY7885"/>
                                </a:cxn>
                                <a:cxn ang="0">
                                  <a:pos x="connsiteX7886" y="connsiteY7886"/>
                                </a:cxn>
                                <a:cxn ang="0">
                                  <a:pos x="connsiteX7887" y="connsiteY7887"/>
                                </a:cxn>
                                <a:cxn ang="0">
                                  <a:pos x="connsiteX7888" y="connsiteY7888"/>
                                </a:cxn>
                                <a:cxn ang="0">
                                  <a:pos x="connsiteX7889" y="connsiteY7889"/>
                                </a:cxn>
                                <a:cxn ang="0">
                                  <a:pos x="connsiteX7890" y="connsiteY7890"/>
                                </a:cxn>
                                <a:cxn ang="0">
                                  <a:pos x="connsiteX7891" y="connsiteY7891"/>
                                </a:cxn>
                                <a:cxn ang="0">
                                  <a:pos x="connsiteX7892" y="connsiteY7892"/>
                                </a:cxn>
                                <a:cxn ang="0">
                                  <a:pos x="connsiteX7893" y="connsiteY7893"/>
                                </a:cxn>
                                <a:cxn ang="0">
                                  <a:pos x="connsiteX7894" y="connsiteY7894"/>
                                </a:cxn>
                                <a:cxn ang="0">
                                  <a:pos x="connsiteX7895" y="connsiteY7895"/>
                                </a:cxn>
                                <a:cxn ang="0">
                                  <a:pos x="connsiteX7896" y="connsiteY7896"/>
                                </a:cxn>
                                <a:cxn ang="0">
                                  <a:pos x="connsiteX7897" y="connsiteY7897"/>
                                </a:cxn>
                                <a:cxn ang="0">
                                  <a:pos x="connsiteX7898" y="connsiteY7898"/>
                                </a:cxn>
                                <a:cxn ang="0">
                                  <a:pos x="connsiteX7899" y="connsiteY7899"/>
                                </a:cxn>
                                <a:cxn ang="0">
                                  <a:pos x="connsiteX7900" y="connsiteY7900"/>
                                </a:cxn>
                                <a:cxn ang="0">
                                  <a:pos x="connsiteX7901" y="connsiteY7901"/>
                                </a:cxn>
                                <a:cxn ang="0">
                                  <a:pos x="connsiteX7902" y="connsiteY7902"/>
                                </a:cxn>
                                <a:cxn ang="0">
                                  <a:pos x="connsiteX7903" y="connsiteY7903"/>
                                </a:cxn>
                                <a:cxn ang="0">
                                  <a:pos x="connsiteX7904" y="connsiteY7904"/>
                                </a:cxn>
                                <a:cxn ang="0">
                                  <a:pos x="connsiteX7905" y="connsiteY7905"/>
                                </a:cxn>
                                <a:cxn ang="0">
                                  <a:pos x="connsiteX7906" y="connsiteY7906"/>
                                </a:cxn>
                                <a:cxn ang="0">
                                  <a:pos x="connsiteX7907" y="connsiteY7907"/>
                                </a:cxn>
                                <a:cxn ang="0">
                                  <a:pos x="connsiteX7908" y="connsiteY7908"/>
                                </a:cxn>
                                <a:cxn ang="0">
                                  <a:pos x="connsiteX7909" y="connsiteY7909"/>
                                </a:cxn>
                                <a:cxn ang="0">
                                  <a:pos x="connsiteX7910" y="connsiteY7910"/>
                                </a:cxn>
                                <a:cxn ang="0">
                                  <a:pos x="connsiteX7911" y="connsiteY7911"/>
                                </a:cxn>
                                <a:cxn ang="0">
                                  <a:pos x="connsiteX7912" y="connsiteY7912"/>
                                </a:cxn>
                                <a:cxn ang="0">
                                  <a:pos x="connsiteX7913" y="connsiteY7913"/>
                                </a:cxn>
                                <a:cxn ang="0">
                                  <a:pos x="connsiteX7914" y="connsiteY7914"/>
                                </a:cxn>
                                <a:cxn ang="0">
                                  <a:pos x="connsiteX7915" y="connsiteY7915"/>
                                </a:cxn>
                                <a:cxn ang="0">
                                  <a:pos x="connsiteX7916" y="connsiteY7916"/>
                                </a:cxn>
                                <a:cxn ang="0">
                                  <a:pos x="connsiteX7917" y="connsiteY7917"/>
                                </a:cxn>
                                <a:cxn ang="0">
                                  <a:pos x="connsiteX7918" y="connsiteY7918"/>
                                </a:cxn>
                                <a:cxn ang="0">
                                  <a:pos x="connsiteX7919" y="connsiteY7919"/>
                                </a:cxn>
                                <a:cxn ang="0">
                                  <a:pos x="connsiteX7920" y="connsiteY7920"/>
                                </a:cxn>
                                <a:cxn ang="0">
                                  <a:pos x="connsiteX7921" y="connsiteY7921"/>
                                </a:cxn>
                                <a:cxn ang="0">
                                  <a:pos x="connsiteX7922" y="connsiteY7922"/>
                                </a:cxn>
                                <a:cxn ang="0">
                                  <a:pos x="connsiteX7923" y="connsiteY7923"/>
                                </a:cxn>
                                <a:cxn ang="0">
                                  <a:pos x="connsiteX7924" y="connsiteY7924"/>
                                </a:cxn>
                                <a:cxn ang="0">
                                  <a:pos x="connsiteX7925" y="connsiteY7925"/>
                                </a:cxn>
                                <a:cxn ang="0">
                                  <a:pos x="connsiteX7926" y="connsiteY7926"/>
                                </a:cxn>
                                <a:cxn ang="0">
                                  <a:pos x="connsiteX7927" y="connsiteY7927"/>
                                </a:cxn>
                                <a:cxn ang="0">
                                  <a:pos x="connsiteX7928" y="connsiteY7928"/>
                                </a:cxn>
                                <a:cxn ang="0">
                                  <a:pos x="connsiteX7929" y="connsiteY7929"/>
                                </a:cxn>
                                <a:cxn ang="0">
                                  <a:pos x="connsiteX7930" y="connsiteY7930"/>
                                </a:cxn>
                                <a:cxn ang="0">
                                  <a:pos x="connsiteX7931" y="connsiteY7931"/>
                                </a:cxn>
                                <a:cxn ang="0">
                                  <a:pos x="connsiteX7932" y="connsiteY7932"/>
                                </a:cxn>
                                <a:cxn ang="0">
                                  <a:pos x="connsiteX7933" y="connsiteY7933"/>
                                </a:cxn>
                                <a:cxn ang="0">
                                  <a:pos x="connsiteX7934" y="connsiteY7934"/>
                                </a:cxn>
                                <a:cxn ang="0">
                                  <a:pos x="connsiteX7935" y="connsiteY7935"/>
                                </a:cxn>
                                <a:cxn ang="0">
                                  <a:pos x="connsiteX7936" y="connsiteY7936"/>
                                </a:cxn>
                                <a:cxn ang="0">
                                  <a:pos x="connsiteX7937" y="connsiteY7937"/>
                                </a:cxn>
                                <a:cxn ang="0">
                                  <a:pos x="connsiteX7938" y="connsiteY7938"/>
                                </a:cxn>
                                <a:cxn ang="0">
                                  <a:pos x="connsiteX7939" y="connsiteY7939"/>
                                </a:cxn>
                                <a:cxn ang="0">
                                  <a:pos x="connsiteX7940" y="connsiteY7940"/>
                                </a:cxn>
                                <a:cxn ang="0">
                                  <a:pos x="connsiteX7941" y="connsiteY7941"/>
                                </a:cxn>
                                <a:cxn ang="0">
                                  <a:pos x="connsiteX7942" y="connsiteY7942"/>
                                </a:cxn>
                                <a:cxn ang="0">
                                  <a:pos x="connsiteX7943" y="connsiteY7943"/>
                                </a:cxn>
                                <a:cxn ang="0">
                                  <a:pos x="connsiteX7944" y="connsiteY7944"/>
                                </a:cxn>
                                <a:cxn ang="0">
                                  <a:pos x="connsiteX7945" y="connsiteY7945"/>
                                </a:cxn>
                                <a:cxn ang="0">
                                  <a:pos x="connsiteX7946" y="connsiteY7946"/>
                                </a:cxn>
                                <a:cxn ang="0">
                                  <a:pos x="connsiteX7947" y="connsiteY7947"/>
                                </a:cxn>
                                <a:cxn ang="0">
                                  <a:pos x="connsiteX7948" y="connsiteY7948"/>
                                </a:cxn>
                                <a:cxn ang="0">
                                  <a:pos x="connsiteX7949" y="connsiteY7949"/>
                                </a:cxn>
                                <a:cxn ang="0">
                                  <a:pos x="connsiteX7950" y="connsiteY7950"/>
                                </a:cxn>
                                <a:cxn ang="0">
                                  <a:pos x="connsiteX7951" y="connsiteY7951"/>
                                </a:cxn>
                                <a:cxn ang="0">
                                  <a:pos x="connsiteX7952" y="connsiteY7952"/>
                                </a:cxn>
                                <a:cxn ang="0">
                                  <a:pos x="connsiteX7953" y="connsiteY7953"/>
                                </a:cxn>
                                <a:cxn ang="0">
                                  <a:pos x="connsiteX7954" y="connsiteY7954"/>
                                </a:cxn>
                                <a:cxn ang="0">
                                  <a:pos x="connsiteX7955" y="connsiteY7955"/>
                                </a:cxn>
                                <a:cxn ang="0">
                                  <a:pos x="connsiteX7956" y="connsiteY7956"/>
                                </a:cxn>
                                <a:cxn ang="0">
                                  <a:pos x="connsiteX7957" y="connsiteY7957"/>
                                </a:cxn>
                                <a:cxn ang="0">
                                  <a:pos x="connsiteX7958" y="connsiteY7958"/>
                                </a:cxn>
                                <a:cxn ang="0">
                                  <a:pos x="connsiteX7959" y="connsiteY7959"/>
                                </a:cxn>
                                <a:cxn ang="0">
                                  <a:pos x="connsiteX7960" y="connsiteY7960"/>
                                </a:cxn>
                                <a:cxn ang="0">
                                  <a:pos x="connsiteX7961" y="connsiteY7961"/>
                                </a:cxn>
                                <a:cxn ang="0">
                                  <a:pos x="connsiteX7962" y="connsiteY7962"/>
                                </a:cxn>
                                <a:cxn ang="0">
                                  <a:pos x="connsiteX7963" y="connsiteY7963"/>
                                </a:cxn>
                                <a:cxn ang="0">
                                  <a:pos x="connsiteX7964" y="connsiteY7964"/>
                                </a:cxn>
                                <a:cxn ang="0">
                                  <a:pos x="connsiteX7965" y="connsiteY7965"/>
                                </a:cxn>
                                <a:cxn ang="0">
                                  <a:pos x="connsiteX7966" y="connsiteY7966"/>
                                </a:cxn>
                                <a:cxn ang="0">
                                  <a:pos x="connsiteX7967" y="connsiteY7967"/>
                                </a:cxn>
                                <a:cxn ang="0">
                                  <a:pos x="connsiteX7968" y="connsiteY7968"/>
                                </a:cxn>
                                <a:cxn ang="0">
                                  <a:pos x="connsiteX7969" y="connsiteY7969"/>
                                </a:cxn>
                                <a:cxn ang="0">
                                  <a:pos x="connsiteX7970" y="connsiteY7970"/>
                                </a:cxn>
                                <a:cxn ang="0">
                                  <a:pos x="connsiteX7971" y="connsiteY7971"/>
                                </a:cxn>
                                <a:cxn ang="0">
                                  <a:pos x="connsiteX7972" y="connsiteY7972"/>
                                </a:cxn>
                                <a:cxn ang="0">
                                  <a:pos x="connsiteX7973" y="connsiteY7973"/>
                                </a:cxn>
                                <a:cxn ang="0">
                                  <a:pos x="connsiteX7974" y="connsiteY7974"/>
                                </a:cxn>
                                <a:cxn ang="0">
                                  <a:pos x="connsiteX7975" y="connsiteY7975"/>
                                </a:cxn>
                                <a:cxn ang="0">
                                  <a:pos x="connsiteX7976" y="connsiteY7976"/>
                                </a:cxn>
                                <a:cxn ang="0">
                                  <a:pos x="connsiteX7977" y="connsiteY7977"/>
                                </a:cxn>
                                <a:cxn ang="0">
                                  <a:pos x="connsiteX7978" y="connsiteY7978"/>
                                </a:cxn>
                                <a:cxn ang="0">
                                  <a:pos x="connsiteX7979" y="connsiteY7979"/>
                                </a:cxn>
                                <a:cxn ang="0">
                                  <a:pos x="connsiteX7980" y="connsiteY7980"/>
                                </a:cxn>
                                <a:cxn ang="0">
                                  <a:pos x="connsiteX7981" y="connsiteY7981"/>
                                </a:cxn>
                                <a:cxn ang="0">
                                  <a:pos x="connsiteX7982" y="connsiteY7982"/>
                                </a:cxn>
                                <a:cxn ang="0">
                                  <a:pos x="connsiteX7983" y="connsiteY7983"/>
                                </a:cxn>
                                <a:cxn ang="0">
                                  <a:pos x="connsiteX7984" y="connsiteY7984"/>
                                </a:cxn>
                                <a:cxn ang="0">
                                  <a:pos x="connsiteX7985" y="connsiteY7985"/>
                                </a:cxn>
                                <a:cxn ang="0">
                                  <a:pos x="connsiteX7986" y="connsiteY7986"/>
                                </a:cxn>
                                <a:cxn ang="0">
                                  <a:pos x="connsiteX7987" y="connsiteY7987"/>
                                </a:cxn>
                                <a:cxn ang="0">
                                  <a:pos x="connsiteX7988" y="connsiteY7988"/>
                                </a:cxn>
                                <a:cxn ang="0">
                                  <a:pos x="connsiteX7989" y="connsiteY7989"/>
                                </a:cxn>
                                <a:cxn ang="0">
                                  <a:pos x="connsiteX7990" y="connsiteY7990"/>
                                </a:cxn>
                                <a:cxn ang="0">
                                  <a:pos x="connsiteX7991" y="connsiteY7991"/>
                                </a:cxn>
                                <a:cxn ang="0">
                                  <a:pos x="connsiteX7992" y="connsiteY7992"/>
                                </a:cxn>
                                <a:cxn ang="0">
                                  <a:pos x="connsiteX7993" y="connsiteY7993"/>
                                </a:cxn>
                                <a:cxn ang="0">
                                  <a:pos x="connsiteX7994" y="connsiteY7994"/>
                                </a:cxn>
                                <a:cxn ang="0">
                                  <a:pos x="connsiteX7995" y="connsiteY7995"/>
                                </a:cxn>
                                <a:cxn ang="0">
                                  <a:pos x="connsiteX7996" y="connsiteY7996"/>
                                </a:cxn>
                                <a:cxn ang="0">
                                  <a:pos x="connsiteX7997" y="connsiteY7997"/>
                                </a:cxn>
                                <a:cxn ang="0">
                                  <a:pos x="connsiteX7998" y="connsiteY7998"/>
                                </a:cxn>
                                <a:cxn ang="0">
                                  <a:pos x="connsiteX7999" y="connsiteY7999"/>
                                </a:cxn>
                                <a:cxn ang="0">
                                  <a:pos x="connsiteX8000" y="connsiteY8000"/>
                                </a:cxn>
                                <a:cxn ang="0">
                                  <a:pos x="connsiteX8001" y="connsiteY8001"/>
                                </a:cxn>
                                <a:cxn ang="0">
                                  <a:pos x="connsiteX8002" y="connsiteY8002"/>
                                </a:cxn>
                                <a:cxn ang="0">
                                  <a:pos x="connsiteX8003" y="connsiteY8003"/>
                                </a:cxn>
                                <a:cxn ang="0">
                                  <a:pos x="connsiteX8004" y="connsiteY8004"/>
                                </a:cxn>
                                <a:cxn ang="0">
                                  <a:pos x="connsiteX8005" y="connsiteY8005"/>
                                </a:cxn>
                                <a:cxn ang="0">
                                  <a:pos x="connsiteX8006" y="connsiteY8006"/>
                                </a:cxn>
                                <a:cxn ang="0">
                                  <a:pos x="connsiteX8007" y="connsiteY8007"/>
                                </a:cxn>
                                <a:cxn ang="0">
                                  <a:pos x="connsiteX8008" y="connsiteY8008"/>
                                </a:cxn>
                                <a:cxn ang="0">
                                  <a:pos x="connsiteX8009" y="connsiteY8009"/>
                                </a:cxn>
                                <a:cxn ang="0">
                                  <a:pos x="connsiteX8010" y="connsiteY8010"/>
                                </a:cxn>
                                <a:cxn ang="0">
                                  <a:pos x="connsiteX8011" y="connsiteY8011"/>
                                </a:cxn>
                                <a:cxn ang="0">
                                  <a:pos x="connsiteX8012" y="connsiteY8012"/>
                                </a:cxn>
                                <a:cxn ang="0">
                                  <a:pos x="connsiteX8013" y="connsiteY8013"/>
                                </a:cxn>
                                <a:cxn ang="0">
                                  <a:pos x="connsiteX8014" y="connsiteY8014"/>
                                </a:cxn>
                                <a:cxn ang="0">
                                  <a:pos x="connsiteX8015" y="connsiteY8015"/>
                                </a:cxn>
                                <a:cxn ang="0">
                                  <a:pos x="connsiteX8016" y="connsiteY8016"/>
                                </a:cxn>
                                <a:cxn ang="0">
                                  <a:pos x="connsiteX8017" y="connsiteY8017"/>
                                </a:cxn>
                                <a:cxn ang="0">
                                  <a:pos x="connsiteX8018" y="connsiteY8018"/>
                                </a:cxn>
                                <a:cxn ang="0">
                                  <a:pos x="connsiteX8019" y="connsiteY8019"/>
                                </a:cxn>
                                <a:cxn ang="0">
                                  <a:pos x="connsiteX8020" y="connsiteY8020"/>
                                </a:cxn>
                                <a:cxn ang="0">
                                  <a:pos x="connsiteX8021" y="connsiteY8021"/>
                                </a:cxn>
                                <a:cxn ang="0">
                                  <a:pos x="connsiteX8022" y="connsiteY8022"/>
                                </a:cxn>
                                <a:cxn ang="0">
                                  <a:pos x="connsiteX8023" y="connsiteY8023"/>
                                </a:cxn>
                                <a:cxn ang="0">
                                  <a:pos x="connsiteX8024" y="connsiteY8024"/>
                                </a:cxn>
                                <a:cxn ang="0">
                                  <a:pos x="connsiteX8025" y="connsiteY8025"/>
                                </a:cxn>
                                <a:cxn ang="0">
                                  <a:pos x="connsiteX8026" y="connsiteY8026"/>
                                </a:cxn>
                                <a:cxn ang="0">
                                  <a:pos x="connsiteX8027" y="connsiteY8027"/>
                                </a:cxn>
                                <a:cxn ang="0">
                                  <a:pos x="connsiteX8028" y="connsiteY8028"/>
                                </a:cxn>
                                <a:cxn ang="0">
                                  <a:pos x="connsiteX8029" y="connsiteY8029"/>
                                </a:cxn>
                                <a:cxn ang="0">
                                  <a:pos x="connsiteX8030" y="connsiteY8030"/>
                                </a:cxn>
                                <a:cxn ang="0">
                                  <a:pos x="connsiteX8031" y="connsiteY8031"/>
                                </a:cxn>
                                <a:cxn ang="0">
                                  <a:pos x="connsiteX8032" y="connsiteY8032"/>
                                </a:cxn>
                                <a:cxn ang="0">
                                  <a:pos x="connsiteX8033" y="connsiteY8033"/>
                                </a:cxn>
                                <a:cxn ang="0">
                                  <a:pos x="connsiteX8034" y="connsiteY8034"/>
                                </a:cxn>
                                <a:cxn ang="0">
                                  <a:pos x="connsiteX8035" y="connsiteY8035"/>
                                </a:cxn>
                                <a:cxn ang="0">
                                  <a:pos x="connsiteX8036" y="connsiteY8036"/>
                                </a:cxn>
                                <a:cxn ang="0">
                                  <a:pos x="connsiteX8037" y="connsiteY8037"/>
                                </a:cxn>
                                <a:cxn ang="0">
                                  <a:pos x="connsiteX8038" y="connsiteY8038"/>
                                </a:cxn>
                                <a:cxn ang="0">
                                  <a:pos x="connsiteX8039" y="connsiteY8039"/>
                                </a:cxn>
                                <a:cxn ang="0">
                                  <a:pos x="connsiteX8040" y="connsiteY8040"/>
                                </a:cxn>
                                <a:cxn ang="0">
                                  <a:pos x="connsiteX8041" y="connsiteY8041"/>
                                </a:cxn>
                                <a:cxn ang="0">
                                  <a:pos x="connsiteX8042" y="connsiteY8042"/>
                                </a:cxn>
                                <a:cxn ang="0">
                                  <a:pos x="connsiteX8043" y="connsiteY8043"/>
                                </a:cxn>
                                <a:cxn ang="0">
                                  <a:pos x="connsiteX8044" y="connsiteY8044"/>
                                </a:cxn>
                                <a:cxn ang="0">
                                  <a:pos x="connsiteX8045" y="connsiteY8045"/>
                                </a:cxn>
                                <a:cxn ang="0">
                                  <a:pos x="connsiteX8046" y="connsiteY8046"/>
                                </a:cxn>
                                <a:cxn ang="0">
                                  <a:pos x="connsiteX8047" y="connsiteY8047"/>
                                </a:cxn>
                                <a:cxn ang="0">
                                  <a:pos x="connsiteX8048" y="connsiteY8048"/>
                                </a:cxn>
                                <a:cxn ang="0">
                                  <a:pos x="connsiteX8049" y="connsiteY8049"/>
                                </a:cxn>
                                <a:cxn ang="0">
                                  <a:pos x="connsiteX8050" y="connsiteY8050"/>
                                </a:cxn>
                                <a:cxn ang="0">
                                  <a:pos x="connsiteX8051" y="connsiteY8051"/>
                                </a:cxn>
                                <a:cxn ang="0">
                                  <a:pos x="connsiteX8052" y="connsiteY8052"/>
                                </a:cxn>
                                <a:cxn ang="0">
                                  <a:pos x="connsiteX8053" y="connsiteY8053"/>
                                </a:cxn>
                                <a:cxn ang="0">
                                  <a:pos x="connsiteX8054" y="connsiteY8054"/>
                                </a:cxn>
                                <a:cxn ang="0">
                                  <a:pos x="connsiteX8055" y="connsiteY8055"/>
                                </a:cxn>
                                <a:cxn ang="0">
                                  <a:pos x="connsiteX8056" y="connsiteY8056"/>
                                </a:cxn>
                                <a:cxn ang="0">
                                  <a:pos x="connsiteX8057" y="connsiteY8057"/>
                                </a:cxn>
                                <a:cxn ang="0">
                                  <a:pos x="connsiteX8058" y="connsiteY8058"/>
                                </a:cxn>
                                <a:cxn ang="0">
                                  <a:pos x="connsiteX8059" y="connsiteY8059"/>
                                </a:cxn>
                                <a:cxn ang="0">
                                  <a:pos x="connsiteX8060" y="connsiteY8060"/>
                                </a:cxn>
                                <a:cxn ang="0">
                                  <a:pos x="connsiteX8061" y="connsiteY8061"/>
                                </a:cxn>
                                <a:cxn ang="0">
                                  <a:pos x="connsiteX8062" y="connsiteY8062"/>
                                </a:cxn>
                                <a:cxn ang="0">
                                  <a:pos x="connsiteX8063" y="connsiteY8063"/>
                                </a:cxn>
                                <a:cxn ang="0">
                                  <a:pos x="connsiteX8064" y="connsiteY8064"/>
                                </a:cxn>
                                <a:cxn ang="0">
                                  <a:pos x="connsiteX8065" y="connsiteY8065"/>
                                </a:cxn>
                                <a:cxn ang="0">
                                  <a:pos x="connsiteX8066" y="connsiteY8066"/>
                                </a:cxn>
                                <a:cxn ang="0">
                                  <a:pos x="connsiteX8067" y="connsiteY8067"/>
                                </a:cxn>
                                <a:cxn ang="0">
                                  <a:pos x="connsiteX8068" y="connsiteY8068"/>
                                </a:cxn>
                                <a:cxn ang="0">
                                  <a:pos x="connsiteX8069" y="connsiteY8069"/>
                                </a:cxn>
                                <a:cxn ang="0">
                                  <a:pos x="connsiteX8070" y="connsiteY8070"/>
                                </a:cxn>
                                <a:cxn ang="0">
                                  <a:pos x="connsiteX8071" y="connsiteY8071"/>
                                </a:cxn>
                                <a:cxn ang="0">
                                  <a:pos x="connsiteX8072" y="connsiteY8072"/>
                                </a:cxn>
                                <a:cxn ang="0">
                                  <a:pos x="connsiteX8073" y="connsiteY8073"/>
                                </a:cxn>
                                <a:cxn ang="0">
                                  <a:pos x="connsiteX8074" y="connsiteY8074"/>
                                </a:cxn>
                                <a:cxn ang="0">
                                  <a:pos x="connsiteX8075" y="connsiteY8075"/>
                                </a:cxn>
                                <a:cxn ang="0">
                                  <a:pos x="connsiteX8076" y="connsiteY8076"/>
                                </a:cxn>
                                <a:cxn ang="0">
                                  <a:pos x="connsiteX8077" y="connsiteY8077"/>
                                </a:cxn>
                                <a:cxn ang="0">
                                  <a:pos x="connsiteX8078" y="connsiteY8078"/>
                                </a:cxn>
                                <a:cxn ang="0">
                                  <a:pos x="connsiteX8079" y="connsiteY8079"/>
                                </a:cxn>
                                <a:cxn ang="0">
                                  <a:pos x="connsiteX8080" y="connsiteY8080"/>
                                </a:cxn>
                                <a:cxn ang="0">
                                  <a:pos x="connsiteX8081" y="connsiteY8081"/>
                                </a:cxn>
                                <a:cxn ang="0">
                                  <a:pos x="connsiteX8082" y="connsiteY8082"/>
                                </a:cxn>
                                <a:cxn ang="0">
                                  <a:pos x="connsiteX8083" y="connsiteY8083"/>
                                </a:cxn>
                                <a:cxn ang="0">
                                  <a:pos x="connsiteX8084" y="connsiteY8084"/>
                                </a:cxn>
                                <a:cxn ang="0">
                                  <a:pos x="connsiteX8085" y="connsiteY8085"/>
                                </a:cxn>
                                <a:cxn ang="0">
                                  <a:pos x="connsiteX8086" y="connsiteY8086"/>
                                </a:cxn>
                                <a:cxn ang="0">
                                  <a:pos x="connsiteX8087" y="connsiteY8087"/>
                                </a:cxn>
                                <a:cxn ang="0">
                                  <a:pos x="connsiteX8088" y="connsiteY8088"/>
                                </a:cxn>
                                <a:cxn ang="0">
                                  <a:pos x="connsiteX8089" y="connsiteY8089"/>
                                </a:cxn>
                                <a:cxn ang="0">
                                  <a:pos x="connsiteX8090" y="connsiteY8090"/>
                                </a:cxn>
                                <a:cxn ang="0">
                                  <a:pos x="connsiteX8091" y="connsiteY8091"/>
                                </a:cxn>
                                <a:cxn ang="0">
                                  <a:pos x="connsiteX8092" y="connsiteY8092"/>
                                </a:cxn>
                                <a:cxn ang="0">
                                  <a:pos x="connsiteX8093" y="connsiteY8093"/>
                                </a:cxn>
                                <a:cxn ang="0">
                                  <a:pos x="connsiteX8094" y="connsiteY8094"/>
                                </a:cxn>
                                <a:cxn ang="0">
                                  <a:pos x="connsiteX8095" y="connsiteY8095"/>
                                </a:cxn>
                                <a:cxn ang="0">
                                  <a:pos x="connsiteX8096" y="connsiteY8096"/>
                                </a:cxn>
                                <a:cxn ang="0">
                                  <a:pos x="connsiteX8097" y="connsiteY8097"/>
                                </a:cxn>
                                <a:cxn ang="0">
                                  <a:pos x="connsiteX8098" y="connsiteY8098"/>
                                </a:cxn>
                                <a:cxn ang="0">
                                  <a:pos x="connsiteX8099" y="connsiteY8099"/>
                                </a:cxn>
                                <a:cxn ang="0">
                                  <a:pos x="connsiteX8100" y="connsiteY8100"/>
                                </a:cxn>
                                <a:cxn ang="0">
                                  <a:pos x="connsiteX8101" y="connsiteY8101"/>
                                </a:cxn>
                                <a:cxn ang="0">
                                  <a:pos x="connsiteX8102" y="connsiteY8102"/>
                                </a:cxn>
                                <a:cxn ang="0">
                                  <a:pos x="connsiteX8103" y="connsiteY8103"/>
                                </a:cxn>
                                <a:cxn ang="0">
                                  <a:pos x="connsiteX8104" y="connsiteY8104"/>
                                </a:cxn>
                                <a:cxn ang="0">
                                  <a:pos x="connsiteX8105" y="connsiteY8105"/>
                                </a:cxn>
                                <a:cxn ang="0">
                                  <a:pos x="connsiteX8106" y="connsiteY8106"/>
                                </a:cxn>
                                <a:cxn ang="0">
                                  <a:pos x="connsiteX8107" y="connsiteY8107"/>
                                </a:cxn>
                                <a:cxn ang="0">
                                  <a:pos x="connsiteX8108" y="connsiteY8108"/>
                                </a:cxn>
                                <a:cxn ang="0">
                                  <a:pos x="connsiteX8109" y="connsiteY8109"/>
                                </a:cxn>
                                <a:cxn ang="0">
                                  <a:pos x="connsiteX8110" y="connsiteY8110"/>
                                </a:cxn>
                                <a:cxn ang="0">
                                  <a:pos x="connsiteX8111" y="connsiteY8111"/>
                                </a:cxn>
                                <a:cxn ang="0">
                                  <a:pos x="connsiteX8112" y="connsiteY8112"/>
                                </a:cxn>
                                <a:cxn ang="0">
                                  <a:pos x="connsiteX8113" y="connsiteY8113"/>
                                </a:cxn>
                                <a:cxn ang="0">
                                  <a:pos x="connsiteX8114" y="connsiteY8114"/>
                                </a:cxn>
                                <a:cxn ang="0">
                                  <a:pos x="connsiteX8115" y="connsiteY8115"/>
                                </a:cxn>
                                <a:cxn ang="0">
                                  <a:pos x="connsiteX8116" y="connsiteY8116"/>
                                </a:cxn>
                                <a:cxn ang="0">
                                  <a:pos x="connsiteX8117" y="connsiteY8117"/>
                                </a:cxn>
                                <a:cxn ang="0">
                                  <a:pos x="connsiteX8118" y="connsiteY8118"/>
                                </a:cxn>
                                <a:cxn ang="0">
                                  <a:pos x="connsiteX8119" y="connsiteY8119"/>
                                </a:cxn>
                                <a:cxn ang="0">
                                  <a:pos x="connsiteX8120" y="connsiteY8120"/>
                                </a:cxn>
                                <a:cxn ang="0">
                                  <a:pos x="connsiteX8121" y="connsiteY8121"/>
                                </a:cxn>
                                <a:cxn ang="0">
                                  <a:pos x="connsiteX8122" y="connsiteY8122"/>
                                </a:cxn>
                                <a:cxn ang="0">
                                  <a:pos x="connsiteX8123" y="connsiteY8123"/>
                                </a:cxn>
                                <a:cxn ang="0">
                                  <a:pos x="connsiteX8124" y="connsiteY8124"/>
                                </a:cxn>
                                <a:cxn ang="0">
                                  <a:pos x="connsiteX8125" y="connsiteY8125"/>
                                </a:cxn>
                                <a:cxn ang="0">
                                  <a:pos x="connsiteX8126" y="connsiteY8126"/>
                                </a:cxn>
                                <a:cxn ang="0">
                                  <a:pos x="connsiteX8127" y="connsiteY8127"/>
                                </a:cxn>
                                <a:cxn ang="0">
                                  <a:pos x="connsiteX8128" y="connsiteY8128"/>
                                </a:cxn>
                                <a:cxn ang="0">
                                  <a:pos x="connsiteX8129" y="connsiteY8129"/>
                                </a:cxn>
                                <a:cxn ang="0">
                                  <a:pos x="connsiteX8130" y="connsiteY8130"/>
                                </a:cxn>
                                <a:cxn ang="0">
                                  <a:pos x="connsiteX8131" y="connsiteY8131"/>
                                </a:cxn>
                                <a:cxn ang="0">
                                  <a:pos x="connsiteX8132" y="connsiteY8132"/>
                                </a:cxn>
                                <a:cxn ang="0">
                                  <a:pos x="connsiteX8133" y="connsiteY8133"/>
                                </a:cxn>
                                <a:cxn ang="0">
                                  <a:pos x="connsiteX8134" y="connsiteY8134"/>
                                </a:cxn>
                                <a:cxn ang="0">
                                  <a:pos x="connsiteX8135" y="connsiteY8135"/>
                                </a:cxn>
                                <a:cxn ang="0">
                                  <a:pos x="connsiteX8136" y="connsiteY8136"/>
                                </a:cxn>
                                <a:cxn ang="0">
                                  <a:pos x="connsiteX8137" y="connsiteY8137"/>
                                </a:cxn>
                                <a:cxn ang="0">
                                  <a:pos x="connsiteX8138" y="connsiteY8138"/>
                                </a:cxn>
                                <a:cxn ang="0">
                                  <a:pos x="connsiteX8139" y="connsiteY8139"/>
                                </a:cxn>
                                <a:cxn ang="0">
                                  <a:pos x="connsiteX8140" y="connsiteY8140"/>
                                </a:cxn>
                                <a:cxn ang="0">
                                  <a:pos x="connsiteX8141" y="connsiteY8141"/>
                                </a:cxn>
                                <a:cxn ang="0">
                                  <a:pos x="connsiteX8142" y="connsiteY8142"/>
                                </a:cxn>
                                <a:cxn ang="0">
                                  <a:pos x="connsiteX8143" y="connsiteY8143"/>
                                </a:cxn>
                                <a:cxn ang="0">
                                  <a:pos x="connsiteX8144" y="connsiteY8144"/>
                                </a:cxn>
                                <a:cxn ang="0">
                                  <a:pos x="connsiteX8145" y="connsiteY8145"/>
                                </a:cxn>
                                <a:cxn ang="0">
                                  <a:pos x="connsiteX8146" y="connsiteY8146"/>
                                </a:cxn>
                                <a:cxn ang="0">
                                  <a:pos x="connsiteX8147" y="connsiteY8147"/>
                                </a:cxn>
                                <a:cxn ang="0">
                                  <a:pos x="connsiteX8148" y="connsiteY8148"/>
                                </a:cxn>
                                <a:cxn ang="0">
                                  <a:pos x="connsiteX8149" y="connsiteY8149"/>
                                </a:cxn>
                                <a:cxn ang="0">
                                  <a:pos x="connsiteX8150" y="connsiteY8150"/>
                                </a:cxn>
                                <a:cxn ang="0">
                                  <a:pos x="connsiteX8151" y="connsiteY8151"/>
                                </a:cxn>
                                <a:cxn ang="0">
                                  <a:pos x="connsiteX8152" y="connsiteY8152"/>
                                </a:cxn>
                                <a:cxn ang="0">
                                  <a:pos x="connsiteX8153" y="connsiteY8153"/>
                                </a:cxn>
                                <a:cxn ang="0">
                                  <a:pos x="connsiteX8154" y="connsiteY8154"/>
                                </a:cxn>
                                <a:cxn ang="0">
                                  <a:pos x="connsiteX8155" y="connsiteY8155"/>
                                </a:cxn>
                                <a:cxn ang="0">
                                  <a:pos x="connsiteX8156" y="connsiteY8156"/>
                                </a:cxn>
                                <a:cxn ang="0">
                                  <a:pos x="connsiteX8157" y="connsiteY8157"/>
                                </a:cxn>
                                <a:cxn ang="0">
                                  <a:pos x="connsiteX8158" y="connsiteY8158"/>
                                </a:cxn>
                                <a:cxn ang="0">
                                  <a:pos x="connsiteX8159" y="connsiteY8159"/>
                                </a:cxn>
                                <a:cxn ang="0">
                                  <a:pos x="connsiteX8160" y="connsiteY8160"/>
                                </a:cxn>
                                <a:cxn ang="0">
                                  <a:pos x="connsiteX8161" y="connsiteY8161"/>
                                </a:cxn>
                                <a:cxn ang="0">
                                  <a:pos x="connsiteX8162" y="connsiteY8162"/>
                                </a:cxn>
                                <a:cxn ang="0">
                                  <a:pos x="connsiteX8163" y="connsiteY8163"/>
                                </a:cxn>
                                <a:cxn ang="0">
                                  <a:pos x="connsiteX8164" y="connsiteY8164"/>
                                </a:cxn>
                                <a:cxn ang="0">
                                  <a:pos x="connsiteX8165" y="connsiteY8165"/>
                                </a:cxn>
                                <a:cxn ang="0">
                                  <a:pos x="connsiteX8166" y="connsiteY8166"/>
                                </a:cxn>
                                <a:cxn ang="0">
                                  <a:pos x="connsiteX8167" y="connsiteY8167"/>
                                </a:cxn>
                                <a:cxn ang="0">
                                  <a:pos x="connsiteX8168" y="connsiteY8168"/>
                                </a:cxn>
                                <a:cxn ang="0">
                                  <a:pos x="connsiteX8169" y="connsiteY8169"/>
                                </a:cxn>
                                <a:cxn ang="0">
                                  <a:pos x="connsiteX8170" y="connsiteY8170"/>
                                </a:cxn>
                                <a:cxn ang="0">
                                  <a:pos x="connsiteX8171" y="connsiteY8171"/>
                                </a:cxn>
                                <a:cxn ang="0">
                                  <a:pos x="connsiteX8172" y="connsiteY8172"/>
                                </a:cxn>
                                <a:cxn ang="0">
                                  <a:pos x="connsiteX8173" y="connsiteY8173"/>
                                </a:cxn>
                                <a:cxn ang="0">
                                  <a:pos x="connsiteX8174" y="connsiteY8174"/>
                                </a:cxn>
                                <a:cxn ang="0">
                                  <a:pos x="connsiteX8175" y="connsiteY8175"/>
                                </a:cxn>
                                <a:cxn ang="0">
                                  <a:pos x="connsiteX8176" y="connsiteY8176"/>
                                </a:cxn>
                                <a:cxn ang="0">
                                  <a:pos x="connsiteX8177" y="connsiteY8177"/>
                                </a:cxn>
                                <a:cxn ang="0">
                                  <a:pos x="connsiteX8178" y="connsiteY8178"/>
                                </a:cxn>
                                <a:cxn ang="0">
                                  <a:pos x="connsiteX8179" y="connsiteY8179"/>
                                </a:cxn>
                                <a:cxn ang="0">
                                  <a:pos x="connsiteX8180" y="connsiteY8180"/>
                                </a:cxn>
                                <a:cxn ang="0">
                                  <a:pos x="connsiteX8181" y="connsiteY8181"/>
                                </a:cxn>
                                <a:cxn ang="0">
                                  <a:pos x="connsiteX8182" y="connsiteY8182"/>
                                </a:cxn>
                                <a:cxn ang="0">
                                  <a:pos x="connsiteX8183" y="connsiteY8183"/>
                                </a:cxn>
                                <a:cxn ang="0">
                                  <a:pos x="connsiteX8184" y="connsiteY8184"/>
                                </a:cxn>
                                <a:cxn ang="0">
                                  <a:pos x="connsiteX8185" y="connsiteY8185"/>
                                </a:cxn>
                                <a:cxn ang="0">
                                  <a:pos x="connsiteX8186" y="connsiteY8186"/>
                                </a:cxn>
                                <a:cxn ang="0">
                                  <a:pos x="connsiteX8187" y="connsiteY8187"/>
                                </a:cxn>
                                <a:cxn ang="0">
                                  <a:pos x="connsiteX8188" y="connsiteY8188"/>
                                </a:cxn>
                                <a:cxn ang="0">
                                  <a:pos x="connsiteX8189" y="connsiteY8189"/>
                                </a:cxn>
                                <a:cxn ang="0">
                                  <a:pos x="connsiteX8190" y="connsiteY8190"/>
                                </a:cxn>
                                <a:cxn ang="0">
                                  <a:pos x="connsiteX8191" y="connsiteY8191"/>
                                </a:cxn>
                                <a:cxn ang="0">
                                  <a:pos x="connsiteX8192" y="connsiteY8192"/>
                                </a:cxn>
                                <a:cxn ang="0">
                                  <a:pos x="connsiteX8193" y="connsiteY8193"/>
                                </a:cxn>
                                <a:cxn ang="0">
                                  <a:pos x="connsiteX8194" y="connsiteY8194"/>
                                </a:cxn>
                                <a:cxn ang="0">
                                  <a:pos x="connsiteX8195" y="connsiteY8195"/>
                                </a:cxn>
                                <a:cxn ang="0">
                                  <a:pos x="connsiteX8196" y="connsiteY8196"/>
                                </a:cxn>
                                <a:cxn ang="0">
                                  <a:pos x="connsiteX8197" y="connsiteY8197"/>
                                </a:cxn>
                                <a:cxn ang="0">
                                  <a:pos x="connsiteX8198" y="connsiteY8198"/>
                                </a:cxn>
                                <a:cxn ang="0">
                                  <a:pos x="connsiteX8199" y="connsiteY8199"/>
                                </a:cxn>
                                <a:cxn ang="0">
                                  <a:pos x="connsiteX8200" y="connsiteY8200"/>
                                </a:cxn>
                                <a:cxn ang="0">
                                  <a:pos x="connsiteX8201" y="connsiteY8201"/>
                                </a:cxn>
                                <a:cxn ang="0">
                                  <a:pos x="connsiteX8202" y="connsiteY8202"/>
                                </a:cxn>
                                <a:cxn ang="0">
                                  <a:pos x="connsiteX8203" y="connsiteY8203"/>
                                </a:cxn>
                                <a:cxn ang="0">
                                  <a:pos x="connsiteX8204" y="connsiteY8204"/>
                                </a:cxn>
                                <a:cxn ang="0">
                                  <a:pos x="connsiteX8205" y="connsiteY8205"/>
                                </a:cxn>
                                <a:cxn ang="0">
                                  <a:pos x="connsiteX8206" y="connsiteY8206"/>
                                </a:cxn>
                                <a:cxn ang="0">
                                  <a:pos x="connsiteX8207" y="connsiteY8207"/>
                                </a:cxn>
                                <a:cxn ang="0">
                                  <a:pos x="connsiteX8208" y="connsiteY8208"/>
                                </a:cxn>
                                <a:cxn ang="0">
                                  <a:pos x="connsiteX8209" y="connsiteY8209"/>
                                </a:cxn>
                                <a:cxn ang="0">
                                  <a:pos x="connsiteX8210" y="connsiteY8210"/>
                                </a:cxn>
                                <a:cxn ang="0">
                                  <a:pos x="connsiteX8211" y="connsiteY8211"/>
                                </a:cxn>
                                <a:cxn ang="0">
                                  <a:pos x="connsiteX8212" y="connsiteY8212"/>
                                </a:cxn>
                                <a:cxn ang="0">
                                  <a:pos x="connsiteX8213" y="connsiteY8213"/>
                                </a:cxn>
                                <a:cxn ang="0">
                                  <a:pos x="connsiteX8214" y="connsiteY8214"/>
                                </a:cxn>
                                <a:cxn ang="0">
                                  <a:pos x="connsiteX8215" y="connsiteY8215"/>
                                </a:cxn>
                                <a:cxn ang="0">
                                  <a:pos x="connsiteX8216" y="connsiteY8216"/>
                                </a:cxn>
                                <a:cxn ang="0">
                                  <a:pos x="connsiteX8217" y="connsiteY8217"/>
                                </a:cxn>
                                <a:cxn ang="0">
                                  <a:pos x="connsiteX8218" y="connsiteY8218"/>
                                </a:cxn>
                                <a:cxn ang="0">
                                  <a:pos x="connsiteX8219" y="connsiteY8219"/>
                                </a:cxn>
                                <a:cxn ang="0">
                                  <a:pos x="connsiteX8220" y="connsiteY8220"/>
                                </a:cxn>
                                <a:cxn ang="0">
                                  <a:pos x="connsiteX8221" y="connsiteY8221"/>
                                </a:cxn>
                                <a:cxn ang="0">
                                  <a:pos x="connsiteX8222" y="connsiteY8222"/>
                                </a:cxn>
                                <a:cxn ang="0">
                                  <a:pos x="connsiteX8223" y="connsiteY8223"/>
                                </a:cxn>
                                <a:cxn ang="0">
                                  <a:pos x="connsiteX8224" y="connsiteY8224"/>
                                </a:cxn>
                                <a:cxn ang="0">
                                  <a:pos x="connsiteX8225" y="connsiteY8225"/>
                                </a:cxn>
                                <a:cxn ang="0">
                                  <a:pos x="connsiteX8226" y="connsiteY8226"/>
                                </a:cxn>
                                <a:cxn ang="0">
                                  <a:pos x="connsiteX8227" y="connsiteY8227"/>
                                </a:cxn>
                                <a:cxn ang="0">
                                  <a:pos x="connsiteX8228" y="connsiteY8228"/>
                                </a:cxn>
                                <a:cxn ang="0">
                                  <a:pos x="connsiteX8229" y="connsiteY8229"/>
                                </a:cxn>
                                <a:cxn ang="0">
                                  <a:pos x="connsiteX8230" y="connsiteY8230"/>
                                </a:cxn>
                                <a:cxn ang="0">
                                  <a:pos x="connsiteX8231" y="connsiteY8231"/>
                                </a:cxn>
                                <a:cxn ang="0">
                                  <a:pos x="connsiteX8232" y="connsiteY8232"/>
                                </a:cxn>
                                <a:cxn ang="0">
                                  <a:pos x="connsiteX8233" y="connsiteY8233"/>
                                </a:cxn>
                                <a:cxn ang="0">
                                  <a:pos x="connsiteX8234" y="connsiteY8234"/>
                                </a:cxn>
                                <a:cxn ang="0">
                                  <a:pos x="connsiteX8235" y="connsiteY8235"/>
                                </a:cxn>
                                <a:cxn ang="0">
                                  <a:pos x="connsiteX8236" y="connsiteY8236"/>
                                </a:cxn>
                                <a:cxn ang="0">
                                  <a:pos x="connsiteX8237" y="connsiteY8237"/>
                                </a:cxn>
                                <a:cxn ang="0">
                                  <a:pos x="connsiteX8238" y="connsiteY8238"/>
                                </a:cxn>
                                <a:cxn ang="0">
                                  <a:pos x="connsiteX8239" y="connsiteY8239"/>
                                </a:cxn>
                                <a:cxn ang="0">
                                  <a:pos x="connsiteX8240" y="connsiteY8240"/>
                                </a:cxn>
                                <a:cxn ang="0">
                                  <a:pos x="connsiteX8241" y="connsiteY8241"/>
                                </a:cxn>
                                <a:cxn ang="0">
                                  <a:pos x="connsiteX8242" y="connsiteY8242"/>
                                </a:cxn>
                                <a:cxn ang="0">
                                  <a:pos x="connsiteX8243" y="connsiteY8243"/>
                                </a:cxn>
                                <a:cxn ang="0">
                                  <a:pos x="connsiteX8244" y="connsiteY8244"/>
                                </a:cxn>
                                <a:cxn ang="0">
                                  <a:pos x="connsiteX8245" y="connsiteY8245"/>
                                </a:cxn>
                                <a:cxn ang="0">
                                  <a:pos x="connsiteX8246" y="connsiteY8246"/>
                                </a:cxn>
                                <a:cxn ang="0">
                                  <a:pos x="connsiteX8247" y="connsiteY8247"/>
                                </a:cxn>
                                <a:cxn ang="0">
                                  <a:pos x="connsiteX8248" y="connsiteY8248"/>
                                </a:cxn>
                                <a:cxn ang="0">
                                  <a:pos x="connsiteX8249" y="connsiteY8249"/>
                                </a:cxn>
                                <a:cxn ang="0">
                                  <a:pos x="connsiteX8250" y="connsiteY8250"/>
                                </a:cxn>
                                <a:cxn ang="0">
                                  <a:pos x="connsiteX8251" y="connsiteY8251"/>
                                </a:cxn>
                                <a:cxn ang="0">
                                  <a:pos x="connsiteX8252" y="connsiteY8252"/>
                                </a:cxn>
                                <a:cxn ang="0">
                                  <a:pos x="connsiteX8253" y="connsiteY8253"/>
                                </a:cxn>
                                <a:cxn ang="0">
                                  <a:pos x="connsiteX8254" y="connsiteY8254"/>
                                </a:cxn>
                                <a:cxn ang="0">
                                  <a:pos x="connsiteX8255" y="connsiteY8255"/>
                                </a:cxn>
                                <a:cxn ang="0">
                                  <a:pos x="connsiteX8256" y="connsiteY8256"/>
                                </a:cxn>
                                <a:cxn ang="0">
                                  <a:pos x="connsiteX8257" y="connsiteY8257"/>
                                </a:cxn>
                                <a:cxn ang="0">
                                  <a:pos x="connsiteX8258" y="connsiteY8258"/>
                                </a:cxn>
                                <a:cxn ang="0">
                                  <a:pos x="connsiteX8259" y="connsiteY8259"/>
                                </a:cxn>
                                <a:cxn ang="0">
                                  <a:pos x="connsiteX8260" y="connsiteY8260"/>
                                </a:cxn>
                                <a:cxn ang="0">
                                  <a:pos x="connsiteX8261" y="connsiteY8261"/>
                                </a:cxn>
                                <a:cxn ang="0">
                                  <a:pos x="connsiteX8262" y="connsiteY8262"/>
                                </a:cxn>
                                <a:cxn ang="0">
                                  <a:pos x="connsiteX8263" y="connsiteY8263"/>
                                </a:cxn>
                                <a:cxn ang="0">
                                  <a:pos x="connsiteX8264" y="connsiteY8264"/>
                                </a:cxn>
                                <a:cxn ang="0">
                                  <a:pos x="connsiteX8265" y="connsiteY8265"/>
                                </a:cxn>
                                <a:cxn ang="0">
                                  <a:pos x="connsiteX8266" y="connsiteY8266"/>
                                </a:cxn>
                                <a:cxn ang="0">
                                  <a:pos x="connsiteX8267" y="connsiteY8267"/>
                                </a:cxn>
                                <a:cxn ang="0">
                                  <a:pos x="connsiteX8268" y="connsiteY8268"/>
                                </a:cxn>
                                <a:cxn ang="0">
                                  <a:pos x="connsiteX8269" y="connsiteY8269"/>
                                </a:cxn>
                                <a:cxn ang="0">
                                  <a:pos x="connsiteX8270" y="connsiteY8270"/>
                                </a:cxn>
                                <a:cxn ang="0">
                                  <a:pos x="connsiteX8271" y="connsiteY8271"/>
                                </a:cxn>
                                <a:cxn ang="0">
                                  <a:pos x="connsiteX8272" y="connsiteY8272"/>
                                </a:cxn>
                                <a:cxn ang="0">
                                  <a:pos x="connsiteX8273" y="connsiteY8273"/>
                                </a:cxn>
                                <a:cxn ang="0">
                                  <a:pos x="connsiteX8274" y="connsiteY8274"/>
                                </a:cxn>
                                <a:cxn ang="0">
                                  <a:pos x="connsiteX8275" y="connsiteY8275"/>
                                </a:cxn>
                                <a:cxn ang="0">
                                  <a:pos x="connsiteX8276" y="connsiteY8276"/>
                                </a:cxn>
                                <a:cxn ang="0">
                                  <a:pos x="connsiteX8277" y="connsiteY8277"/>
                                </a:cxn>
                                <a:cxn ang="0">
                                  <a:pos x="connsiteX8278" y="connsiteY8278"/>
                                </a:cxn>
                                <a:cxn ang="0">
                                  <a:pos x="connsiteX8279" y="connsiteY8279"/>
                                </a:cxn>
                                <a:cxn ang="0">
                                  <a:pos x="connsiteX8280" y="connsiteY8280"/>
                                </a:cxn>
                                <a:cxn ang="0">
                                  <a:pos x="connsiteX8281" y="connsiteY8281"/>
                                </a:cxn>
                                <a:cxn ang="0">
                                  <a:pos x="connsiteX8282" y="connsiteY8282"/>
                                </a:cxn>
                                <a:cxn ang="0">
                                  <a:pos x="connsiteX8283" y="connsiteY8283"/>
                                </a:cxn>
                                <a:cxn ang="0">
                                  <a:pos x="connsiteX8284" y="connsiteY8284"/>
                                </a:cxn>
                                <a:cxn ang="0">
                                  <a:pos x="connsiteX8285" y="connsiteY8285"/>
                                </a:cxn>
                                <a:cxn ang="0">
                                  <a:pos x="connsiteX8286" y="connsiteY8286"/>
                                </a:cxn>
                                <a:cxn ang="0">
                                  <a:pos x="connsiteX8287" y="connsiteY8287"/>
                                </a:cxn>
                                <a:cxn ang="0">
                                  <a:pos x="connsiteX8288" y="connsiteY8288"/>
                                </a:cxn>
                                <a:cxn ang="0">
                                  <a:pos x="connsiteX8289" y="connsiteY8289"/>
                                </a:cxn>
                                <a:cxn ang="0">
                                  <a:pos x="connsiteX8290" y="connsiteY8290"/>
                                </a:cxn>
                                <a:cxn ang="0">
                                  <a:pos x="connsiteX8291" y="connsiteY8291"/>
                                </a:cxn>
                                <a:cxn ang="0">
                                  <a:pos x="connsiteX8292" y="connsiteY8292"/>
                                </a:cxn>
                                <a:cxn ang="0">
                                  <a:pos x="connsiteX8293" y="connsiteY8293"/>
                                </a:cxn>
                                <a:cxn ang="0">
                                  <a:pos x="connsiteX8294" y="connsiteY8294"/>
                                </a:cxn>
                                <a:cxn ang="0">
                                  <a:pos x="connsiteX8295" y="connsiteY8295"/>
                                </a:cxn>
                                <a:cxn ang="0">
                                  <a:pos x="connsiteX8296" y="connsiteY8296"/>
                                </a:cxn>
                                <a:cxn ang="0">
                                  <a:pos x="connsiteX8297" y="connsiteY8297"/>
                                </a:cxn>
                                <a:cxn ang="0">
                                  <a:pos x="connsiteX8298" y="connsiteY8298"/>
                                </a:cxn>
                                <a:cxn ang="0">
                                  <a:pos x="connsiteX8299" y="connsiteY8299"/>
                                </a:cxn>
                                <a:cxn ang="0">
                                  <a:pos x="connsiteX8300" y="connsiteY8300"/>
                                </a:cxn>
                                <a:cxn ang="0">
                                  <a:pos x="connsiteX8301" y="connsiteY8301"/>
                                </a:cxn>
                                <a:cxn ang="0">
                                  <a:pos x="connsiteX8302" y="connsiteY8302"/>
                                </a:cxn>
                                <a:cxn ang="0">
                                  <a:pos x="connsiteX8303" y="connsiteY8303"/>
                                </a:cxn>
                                <a:cxn ang="0">
                                  <a:pos x="connsiteX8304" y="connsiteY8304"/>
                                </a:cxn>
                                <a:cxn ang="0">
                                  <a:pos x="connsiteX8305" y="connsiteY8305"/>
                                </a:cxn>
                                <a:cxn ang="0">
                                  <a:pos x="connsiteX8306" y="connsiteY8306"/>
                                </a:cxn>
                                <a:cxn ang="0">
                                  <a:pos x="connsiteX8307" y="connsiteY8307"/>
                                </a:cxn>
                                <a:cxn ang="0">
                                  <a:pos x="connsiteX8308" y="connsiteY8308"/>
                                </a:cxn>
                                <a:cxn ang="0">
                                  <a:pos x="connsiteX8309" y="connsiteY8309"/>
                                </a:cxn>
                                <a:cxn ang="0">
                                  <a:pos x="connsiteX8310" y="connsiteY8310"/>
                                </a:cxn>
                                <a:cxn ang="0">
                                  <a:pos x="connsiteX8311" y="connsiteY8311"/>
                                </a:cxn>
                                <a:cxn ang="0">
                                  <a:pos x="connsiteX8312" y="connsiteY8312"/>
                                </a:cxn>
                                <a:cxn ang="0">
                                  <a:pos x="connsiteX8313" y="connsiteY8313"/>
                                </a:cxn>
                                <a:cxn ang="0">
                                  <a:pos x="connsiteX8314" y="connsiteY8314"/>
                                </a:cxn>
                                <a:cxn ang="0">
                                  <a:pos x="connsiteX8315" y="connsiteY8315"/>
                                </a:cxn>
                                <a:cxn ang="0">
                                  <a:pos x="connsiteX8316" y="connsiteY8316"/>
                                </a:cxn>
                                <a:cxn ang="0">
                                  <a:pos x="connsiteX8317" y="connsiteY8317"/>
                                </a:cxn>
                                <a:cxn ang="0">
                                  <a:pos x="connsiteX8318" y="connsiteY8318"/>
                                </a:cxn>
                                <a:cxn ang="0">
                                  <a:pos x="connsiteX8319" y="connsiteY8319"/>
                                </a:cxn>
                                <a:cxn ang="0">
                                  <a:pos x="connsiteX8320" y="connsiteY8320"/>
                                </a:cxn>
                                <a:cxn ang="0">
                                  <a:pos x="connsiteX8321" y="connsiteY8321"/>
                                </a:cxn>
                                <a:cxn ang="0">
                                  <a:pos x="connsiteX8322" y="connsiteY8322"/>
                                </a:cxn>
                                <a:cxn ang="0">
                                  <a:pos x="connsiteX8323" y="connsiteY8323"/>
                                </a:cxn>
                                <a:cxn ang="0">
                                  <a:pos x="connsiteX8324" y="connsiteY8324"/>
                                </a:cxn>
                                <a:cxn ang="0">
                                  <a:pos x="connsiteX8325" y="connsiteY8325"/>
                                </a:cxn>
                                <a:cxn ang="0">
                                  <a:pos x="connsiteX8326" y="connsiteY8326"/>
                                </a:cxn>
                                <a:cxn ang="0">
                                  <a:pos x="connsiteX8327" y="connsiteY8327"/>
                                </a:cxn>
                                <a:cxn ang="0">
                                  <a:pos x="connsiteX8328" y="connsiteY8328"/>
                                </a:cxn>
                                <a:cxn ang="0">
                                  <a:pos x="connsiteX8329" y="connsiteY8329"/>
                                </a:cxn>
                                <a:cxn ang="0">
                                  <a:pos x="connsiteX8330" y="connsiteY8330"/>
                                </a:cxn>
                                <a:cxn ang="0">
                                  <a:pos x="connsiteX8331" y="connsiteY8331"/>
                                </a:cxn>
                                <a:cxn ang="0">
                                  <a:pos x="connsiteX8332" y="connsiteY8332"/>
                                </a:cxn>
                                <a:cxn ang="0">
                                  <a:pos x="connsiteX8333" y="connsiteY8333"/>
                                </a:cxn>
                                <a:cxn ang="0">
                                  <a:pos x="connsiteX8334" y="connsiteY8334"/>
                                </a:cxn>
                                <a:cxn ang="0">
                                  <a:pos x="connsiteX8335" y="connsiteY8335"/>
                                </a:cxn>
                                <a:cxn ang="0">
                                  <a:pos x="connsiteX8336" y="connsiteY8336"/>
                                </a:cxn>
                                <a:cxn ang="0">
                                  <a:pos x="connsiteX8337" y="connsiteY8337"/>
                                </a:cxn>
                                <a:cxn ang="0">
                                  <a:pos x="connsiteX8338" y="connsiteY8338"/>
                                </a:cxn>
                                <a:cxn ang="0">
                                  <a:pos x="connsiteX8339" y="connsiteY8339"/>
                                </a:cxn>
                                <a:cxn ang="0">
                                  <a:pos x="connsiteX8340" y="connsiteY8340"/>
                                </a:cxn>
                                <a:cxn ang="0">
                                  <a:pos x="connsiteX8341" y="connsiteY8341"/>
                                </a:cxn>
                                <a:cxn ang="0">
                                  <a:pos x="connsiteX8342" y="connsiteY8342"/>
                                </a:cxn>
                                <a:cxn ang="0">
                                  <a:pos x="connsiteX8343" y="connsiteY8343"/>
                                </a:cxn>
                                <a:cxn ang="0">
                                  <a:pos x="connsiteX8344" y="connsiteY8344"/>
                                </a:cxn>
                                <a:cxn ang="0">
                                  <a:pos x="connsiteX8345" y="connsiteY8345"/>
                                </a:cxn>
                                <a:cxn ang="0">
                                  <a:pos x="connsiteX8346" y="connsiteY8346"/>
                                </a:cxn>
                                <a:cxn ang="0">
                                  <a:pos x="connsiteX8347" y="connsiteY8347"/>
                                </a:cxn>
                                <a:cxn ang="0">
                                  <a:pos x="connsiteX8348" y="connsiteY8348"/>
                                </a:cxn>
                                <a:cxn ang="0">
                                  <a:pos x="connsiteX8349" y="connsiteY8349"/>
                                </a:cxn>
                                <a:cxn ang="0">
                                  <a:pos x="connsiteX8350" y="connsiteY8350"/>
                                </a:cxn>
                                <a:cxn ang="0">
                                  <a:pos x="connsiteX8351" y="connsiteY8351"/>
                                </a:cxn>
                                <a:cxn ang="0">
                                  <a:pos x="connsiteX8352" y="connsiteY8352"/>
                                </a:cxn>
                                <a:cxn ang="0">
                                  <a:pos x="connsiteX8353" y="connsiteY8353"/>
                                </a:cxn>
                                <a:cxn ang="0">
                                  <a:pos x="connsiteX8354" y="connsiteY8354"/>
                                </a:cxn>
                                <a:cxn ang="0">
                                  <a:pos x="connsiteX8355" y="connsiteY8355"/>
                                </a:cxn>
                                <a:cxn ang="0">
                                  <a:pos x="connsiteX8356" y="connsiteY8356"/>
                                </a:cxn>
                                <a:cxn ang="0">
                                  <a:pos x="connsiteX8357" y="connsiteY8357"/>
                                </a:cxn>
                                <a:cxn ang="0">
                                  <a:pos x="connsiteX8358" y="connsiteY8358"/>
                                </a:cxn>
                                <a:cxn ang="0">
                                  <a:pos x="connsiteX8359" y="connsiteY8359"/>
                                </a:cxn>
                                <a:cxn ang="0">
                                  <a:pos x="connsiteX8360" y="connsiteY8360"/>
                                </a:cxn>
                                <a:cxn ang="0">
                                  <a:pos x="connsiteX8361" y="connsiteY8361"/>
                                </a:cxn>
                                <a:cxn ang="0">
                                  <a:pos x="connsiteX8362" y="connsiteY8362"/>
                                </a:cxn>
                                <a:cxn ang="0">
                                  <a:pos x="connsiteX8363" y="connsiteY8363"/>
                                </a:cxn>
                                <a:cxn ang="0">
                                  <a:pos x="connsiteX8364" y="connsiteY8364"/>
                                </a:cxn>
                                <a:cxn ang="0">
                                  <a:pos x="connsiteX8365" y="connsiteY8365"/>
                                </a:cxn>
                                <a:cxn ang="0">
                                  <a:pos x="connsiteX8366" y="connsiteY8366"/>
                                </a:cxn>
                                <a:cxn ang="0">
                                  <a:pos x="connsiteX8367" y="connsiteY8367"/>
                                </a:cxn>
                                <a:cxn ang="0">
                                  <a:pos x="connsiteX8368" y="connsiteY8368"/>
                                </a:cxn>
                                <a:cxn ang="0">
                                  <a:pos x="connsiteX8369" y="connsiteY8369"/>
                                </a:cxn>
                                <a:cxn ang="0">
                                  <a:pos x="connsiteX8370" y="connsiteY8370"/>
                                </a:cxn>
                                <a:cxn ang="0">
                                  <a:pos x="connsiteX8371" y="connsiteY8371"/>
                                </a:cxn>
                                <a:cxn ang="0">
                                  <a:pos x="connsiteX8372" y="connsiteY8372"/>
                                </a:cxn>
                                <a:cxn ang="0">
                                  <a:pos x="connsiteX8373" y="connsiteY8373"/>
                                </a:cxn>
                                <a:cxn ang="0">
                                  <a:pos x="connsiteX8374" y="connsiteY8374"/>
                                </a:cxn>
                                <a:cxn ang="0">
                                  <a:pos x="connsiteX8375" y="connsiteY8375"/>
                                </a:cxn>
                                <a:cxn ang="0">
                                  <a:pos x="connsiteX8376" y="connsiteY8376"/>
                                </a:cxn>
                                <a:cxn ang="0">
                                  <a:pos x="connsiteX8377" y="connsiteY8377"/>
                                </a:cxn>
                                <a:cxn ang="0">
                                  <a:pos x="connsiteX8378" y="connsiteY8378"/>
                                </a:cxn>
                                <a:cxn ang="0">
                                  <a:pos x="connsiteX8379" y="connsiteY8379"/>
                                </a:cxn>
                                <a:cxn ang="0">
                                  <a:pos x="connsiteX8380" y="connsiteY8380"/>
                                </a:cxn>
                                <a:cxn ang="0">
                                  <a:pos x="connsiteX8381" y="connsiteY8381"/>
                                </a:cxn>
                                <a:cxn ang="0">
                                  <a:pos x="connsiteX8382" y="connsiteY8382"/>
                                </a:cxn>
                                <a:cxn ang="0">
                                  <a:pos x="connsiteX8383" y="connsiteY8383"/>
                                </a:cxn>
                                <a:cxn ang="0">
                                  <a:pos x="connsiteX8384" y="connsiteY8384"/>
                                </a:cxn>
                                <a:cxn ang="0">
                                  <a:pos x="connsiteX8385" y="connsiteY8385"/>
                                </a:cxn>
                                <a:cxn ang="0">
                                  <a:pos x="connsiteX8386" y="connsiteY8386"/>
                                </a:cxn>
                                <a:cxn ang="0">
                                  <a:pos x="connsiteX8387" y="connsiteY8387"/>
                                </a:cxn>
                                <a:cxn ang="0">
                                  <a:pos x="connsiteX8388" y="connsiteY8388"/>
                                </a:cxn>
                                <a:cxn ang="0">
                                  <a:pos x="connsiteX8389" y="connsiteY8389"/>
                                </a:cxn>
                                <a:cxn ang="0">
                                  <a:pos x="connsiteX8390" y="connsiteY8390"/>
                                </a:cxn>
                                <a:cxn ang="0">
                                  <a:pos x="connsiteX8391" y="connsiteY8391"/>
                                </a:cxn>
                                <a:cxn ang="0">
                                  <a:pos x="connsiteX8392" y="connsiteY8392"/>
                                </a:cxn>
                                <a:cxn ang="0">
                                  <a:pos x="connsiteX8393" y="connsiteY8393"/>
                                </a:cxn>
                                <a:cxn ang="0">
                                  <a:pos x="connsiteX8394" y="connsiteY8394"/>
                                </a:cxn>
                                <a:cxn ang="0">
                                  <a:pos x="connsiteX8395" y="connsiteY8395"/>
                                </a:cxn>
                                <a:cxn ang="0">
                                  <a:pos x="connsiteX8396" y="connsiteY8396"/>
                                </a:cxn>
                                <a:cxn ang="0">
                                  <a:pos x="connsiteX8397" y="connsiteY8397"/>
                                </a:cxn>
                                <a:cxn ang="0">
                                  <a:pos x="connsiteX8398" y="connsiteY8398"/>
                                </a:cxn>
                                <a:cxn ang="0">
                                  <a:pos x="connsiteX8399" y="connsiteY8399"/>
                                </a:cxn>
                                <a:cxn ang="0">
                                  <a:pos x="connsiteX8400" y="connsiteY8400"/>
                                </a:cxn>
                                <a:cxn ang="0">
                                  <a:pos x="connsiteX8401" y="connsiteY8401"/>
                                </a:cxn>
                                <a:cxn ang="0">
                                  <a:pos x="connsiteX8402" y="connsiteY8402"/>
                                </a:cxn>
                                <a:cxn ang="0">
                                  <a:pos x="connsiteX8403" y="connsiteY8403"/>
                                </a:cxn>
                                <a:cxn ang="0">
                                  <a:pos x="connsiteX8404" y="connsiteY8404"/>
                                </a:cxn>
                                <a:cxn ang="0">
                                  <a:pos x="connsiteX8405" y="connsiteY8405"/>
                                </a:cxn>
                                <a:cxn ang="0">
                                  <a:pos x="connsiteX8406" y="connsiteY8406"/>
                                </a:cxn>
                                <a:cxn ang="0">
                                  <a:pos x="connsiteX8407" y="connsiteY8407"/>
                                </a:cxn>
                                <a:cxn ang="0">
                                  <a:pos x="connsiteX8408" y="connsiteY8408"/>
                                </a:cxn>
                                <a:cxn ang="0">
                                  <a:pos x="connsiteX8409" y="connsiteY8409"/>
                                </a:cxn>
                                <a:cxn ang="0">
                                  <a:pos x="connsiteX8410" y="connsiteY8410"/>
                                </a:cxn>
                                <a:cxn ang="0">
                                  <a:pos x="connsiteX8411" y="connsiteY8411"/>
                                </a:cxn>
                                <a:cxn ang="0">
                                  <a:pos x="connsiteX8412" y="connsiteY8412"/>
                                </a:cxn>
                                <a:cxn ang="0">
                                  <a:pos x="connsiteX8413" y="connsiteY8413"/>
                                </a:cxn>
                                <a:cxn ang="0">
                                  <a:pos x="connsiteX8414" y="connsiteY8414"/>
                                </a:cxn>
                                <a:cxn ang="0">
                                  <a:pos x="connsiteX8415" y="connsiteY8415"/>
                                </a:cxn>
                                <a:cxn ang="0">
                                  <a:pos x="connsiteX8416" y="connsiteY8416"/>
                                </a:cxn>
                                <a:cxn ang="0">
                                  <a:pos x="connsiteX8417" y="connsiteY8417"/>
                                </a:cxn>
                                <a:cxn ang="0">
                                  <a:pos x="connsiteX8418" y="connsiteY8418"/>
                                </a:cxn>
                                <a:cxn ang="0">
                                  <a:pos x="connsiteX8419" y="connsiteY8419"/>
                                </a:cxn>
                                <a:cxn ang="0">
                                  <a:pos x="connsiteX8420" y="connsiteY8420"/>
                                </a:cxn>
                                <a:cxn ang="0">
                                  <a:pos x="connsiteX8421" y="connsiteY8421"/>
                                </a:cxn>
                                <a:cxn ang="0">
                                  <a:pos x="connsiteX8422" y="connsiteY8422"/>
                                </a:cxn>
                                <a:cxn ang="0">
                                  <a:pos x="connsiteX8423" y="connsiteY8423"/>
                                </a:cxn>
                                <a:cxn ang="0">
                                  <a:pos x="connsiteX8424" y="connsiteY8424"/>
                                </a:cxn>
                                <a:cxn ang="0">
                                  <a:pos x="connsiteX8425" y="connsiteY8425"/>
                                </a:cxn>
                                <a:cxn ang="0">
                                  <a:pos x="connsiteX8426" y="connsiteY8426"/>
                                </a:cxn>
                                <a:cxn ang="0">
                                  <a:pos x="connsiteX8427" y="connsiteY8427"/>
                                </a:cxn>
                                <a:cxn ang="0">
                                  <a:pos x="connsiteX8428" y="connsiteY8428"/>
                                </a:cxn>
                                <a:cxn ang="0">
                                  <a:pos x="connsiteX8429" y="connsiteY8429"/>
                                </a:cxn>
                                <a:cxn ang="0">
                                  <a:pos x="connsiteX8430" y="connsiteY8430"/>
                                </a:cxn>
                                <a:cxn ang="0">
                                  <a:pos x="connsiteX8431" y="connsiteY8431"/>
                                </a:cxn>
                                <a:cxn ang="0">
                                  <a:pos x="connsiteX8432" y="connsiteY8432"/>
                                </a:cxn>
                                <a:cxn ang="0">
                                  <a:pos x="connsiteX8433" y="connsiteY8433"/>
                                </a:cxn>
                                <a:cxn ang="0">
                                  <a:pos x="connsiteX8434" y="connsiteY8434"/>
                                </a:cxn>
                                <a:cxn ang="0">
                                  <a:pos x="connsiteX8435" y="connsiteY8435"/>
                                </a:cxn>
                                <a:cxn ang="0">
                                  <a:pos x="connsiteX8436" y="connsiteY8436"/>
                                </a:cxn>
                                <a:cxn ang="0">
                                  <a:pos x="connsiteX8437" y="connsiteY8437"/>
                                </a:cxn>
                                <a:cxn ang="0">
                                  <a:pos x="connsiteX8438" y="connsiteY8438"/>
                                </a:cxn>
                                <a:cxn ang="0">
                                  <a:pos x="connsiteX8439" y="connsiteY8439"/>
                                </a:cxn>
                                <a:cxn ang="0">
                                  <a:pos x="connsiteX8440" y="connsiteY8440"/>
                                </a:cxn>
                                <a:cxn ang="0">
                                  <a:pos x="connsiteX8441" y="connsiteY8441"/>
                                </a:cxn>
                                <a:cxn ang="0">
                                  <a:pos x="connsiteX8442" y="connsiteY8442"/>
                                </a:cxn>
                                <a:cxn ang="0">
                                  <a:pos x="connsiteX8443" y="connsiteY8443"/>
                                </a:cxn>
                                <a:cxn ang="0">
                                  <a:pos x="connsiteX8444" y="connsiteY8444"/>
                                </a:cxn>
                                <a:cxn ang="0">
                                  <a:pos x="connsiteX8445" y="connsiteY8445"/>
                                </a:cxn>
                                <a:cxn ang="0">
                                  <a:pos x="connsiteX8446" y="connsiteY8446"/>
                                </a:cxn>
                                <a:cxn ang="0">
                                  <a:pos x="connsiteX8447" y="connsiteY8447"/>
                                </a:cxn>
                                <a:cxn ang="0">
                                  <a:pos x="connsiteX8448" y="connsiteY8448"/>
                                </a:cxn>
                                <a:cxn ang="0">
                                  <a:pos x="connsiteX8449" y="connsiteY8449"/>
                                </a:cxn>
                                <a:cxn ang="0">
                                  <a:pos x="connsiteX8450" y="connsiteY8450"/>
                                </a:cxn>
                                <a:cxn ang="0">
                                  <a:pos x="connsiteX8451" y="connsiteY8451"/>
                                </a:cxn>
                                <a:cxn ang="0">
                                  <a:pos x="connsiteX8452" y="connsiteY8452"/>
                                </a:cxn>
                                <a:cxn ang="0">
                                  <a:pos x="connsiteX8453" y="connsiteY8453"/>
                                </a:cxn>
                                <a:cxn ang="0">
                                  <a:pos x="connsiteX8454" y="connsiteY8454"/>
                                </a:cxn>
                                <a:cxn ang="0">
                                  <a:pos x="connsiteX8455" y="connsiteY8455"/>
                                </a:cxn>
                                <a:cxn ang="0">
                                  <a:pos x="connsiteX8456" y="connsiteY8456"/>
                                </a:cxn>
                                <a:cxn ang="0">
                                  <a:pos x="connsiteX8457" y="connsiteY8457"/>
                                </a:cxn>
                                <a:cxn ang="0">
                                  <a:pos x="connsiteX8458" y="connsiteY8458"/>
                                </a:cxn>
                                <a:cxn ang="0">
                                  <a:pos x="connsiteX8459" y="connsiteY8459"/>
                                </a:cxn>
                                <a:cxn ang="0">
                                  <a:pos x="connsiteX8460" y="connsiteY8460"/>
                                </a:cxn>
                                <a:cxn ang="0">
                                  <a:pos x="connsiteX8461" y="connsiteY8461"/>
                                </a:cxn>
                                <a:cxn ang="0">
                                  <a:pos x="connsiteX8462" y="connsiteY8462"/>
                                </a:cxn>
                                <a:cxn ang="0">
                                  <a:pos x="connsiteX8463" y="connsiteY8463"/>
                                </a:cxn>
                                <a:cxn ang="0">
                                  <a:pos x="connsiteX8464" y="connsiteY8464"/>
                                </a:cxn>
                                <a:cxn ang="0">
                                  <a:pos x="connsiteX8465" y="connsiteY8465"/>
                                </a:cxn>
                                <a:cxn ang="0">
                                  <a:pos x="connsiteX8466" y="connsiteY8466"/>
                                </a:cxn>
                                <a:cxn ang="0">
                                  <a:pos x="connsiteX8467" y="connsiteY8467"/>
                                </a:cxn>
                                <a:cxn ang="0">
                                  <a:pos x="connsiteX8468" y="connsiteY8468"/>
                                </a:cxn>
                                <a:cxn ang="0">
                                  <a:pos x="connsiteX8469" y="connsiteY8469"/>
                                </a:cxn>
                                <a:cxn ang="0">
                                  <a:pos x="connsiteX8470" y="connsiteY8470"/>
                                </a:cxn>
                                <a:cxn ang="0">
                                  <a:pos x="connsiteX8471" y="connsiteY8471"/>
                                </a:cxn>
                                <a:cxn ang="0">
                                  <a:pos x="connsiteX8472" y="connsiteY8472"/>
                                </a:cxn>
                                <a:cxn ang="0">
                                  <a:pos x="connsiteX8473" y="connsiteY8473"/>
                                </a:cxn>
                                <a:cxn ang="0">
                                  <a:pos x="connsiteX8474" y="connsiteY8474"/>
                                </a:cxn>
                                <a:cxn ang="0">
                                  <a:pos x="connsiteX8475" y="connsiteY8475"/>
                                </a:cxn>
                                <a:cxn ang="0">
                                  <a:pos x="connsiteX8476" y="connsiteY8476"/>
                                </a:cxn>
                                <a:cxn ang="0">
                                  <a:pos x="connsiteX8477" y="connsiteY8477"/>
                                </a:cxn>
                                <a:cxn ang="0">
                                  <a:pos x="connsiteX8478" y="connsiteY8478"/>
                                </a:cxn>
                                <a:cxn ang="0">
                                  <a:pos x="connsiteX8479" y="connsiteY8479"/>
                                </a:cxn>
                                <a:cxn ang="0">
                                  <a:pos x="connsiteX8480" y="connsiteY8480"/>
                                </a:cxn>
                                <a:cxn ang="0">
                                  <a:pos x="connsiteX8481" y="connsiteY8481"/>
                                </a:cxn>
                                <a:cxn ang="0">
                                  <a:pos x="connsiteX8482" y="connsiteY8482"/>
                                </a:cxn>
                                <a:cxn ang="0">
                                  <a:pos x="connsiteX8483" y="connsiteY8483"/>
                                </a:cxn>
                                <a:cxn ang="0">
                                  <a:pos x="connsiteX8484" y="connsiteY8484"/>
                                </a:cxn>
                                <a:cxn ang="0">
                                  <a:pos x="connsiteX8485" y="connsiteY8485"/>
                                </a:cxn>
                                <a:cxn ang="0">
                                  <a:pos x="connsiteX8486" y="connsiteY8486"/>
                                </a:cxn>
                                <a:cxn ang="0">
                                  <a:pos x="connsiteX8487" y="connsiteY8487"/>
                                </a:cxn>
                                <a:cxn ang="0">
                                  <a:pos x="connsiteX8488" y="connsiteY8488"/>
                                </a:cxn>
                                <a:cxn ang="0">
                                  <a:pos x="connsiteX8489" y="connsiteY8489"/>
                                </a:cxn>
                                <a:cxn ang="0">
                                  <a:pos x="connsiteX8490" y="connsiteY8490"/>
                                </a:cxn>
                                <a:cxn ang="0">
                                  <a:pos x="connsiteX8491" y="connsiteY8491"/>
                                </a:cxn>
                                <a:cxn ang="0">
                                  <a:pos x="connsiteX8492" y="connsiteY8492"/>
                                </a:cxn>
                                <a:cxn ang="0">
                                  <a:pos x="connsiteX8493" y="connsiteY8493"/>
                                </a:cxn>
                                <a:cxn ang="0">
                                  <a:pos x="connsiteX8494" y="connsiteY8494"/>
                                </a:cxn>
                                <a:cxn ang="0">
                                  <a:pos x="connsiteX8495" y="connsiteY8495"/>
                                </a:cxn>
                                <a:cxn ang="0">
                                  <a:pos x="connsiteX8496" y="connsiteY8496"/>
                                </a:cxn>
                                <a:cxn ang="0">
                                  <a:pos x="connsiteX8497" y="connsiteY8497"/>
                                </a:cxn>
                                <a:cxn ang="0">
                                  <a:pos x="connsiteX8498" y="connsiteY8498"/>
                                </a:cxn>
                                <a:cxn ang="0">
                                  <a:pos x="connsiteX8499" y="connsiteY8499"/>
                                </a:cxn>
                                <a:cxn ang="0">
                                  <a:pos x="connsiteX8500" y="connsiteY8500"/>
                                </a:cxn>
                                <a:cxn ang="0">
                                  <a:pos x="connsiteX8501" y="connsiteY8501"/>
                                </a:cxn>
                                <a:cxn ang="0">
                                  <a:pos x="connsiteX8502" y="connsiteY8502"/>
                                </a:cxn>
                                <a:cxn ang="0">
                                  <a:pos x="connsiteX8503" y="connsiteY8503"/>
                                </a:cxn>
                                <a:cxn ang="0">
                                  <a:pos x="connsiteX8504" y="connsiteY8504"/>
                                </a:cxn>
                                <a:cxn ang="0">
                                  <a:pos x="connsiteX8505" y="connsiteY8505"/>
                                </a:cxn>
                                <a:cxn ang="0">
                                  <a:pos x="connsiteX8506" y="connsiteY8506"/>
                                </a:cxn>
                                <a:cxn ang="0">
                                  <a:pos x="connsiteX8507" y="connsiteY8507"/>
                                </a:cxn>
                                <a:cxn ang="0">
                                  <a:pos x="connsiteX8508" y="connsiteY8508"/>
                                </a:cxn>
                                <a:cxn ang="0">
                                  <a:pos x="connsiteX8509" y="connsiteY8509"/>
                                </a:cxn>
                                <a:cxn ang="0">
                                  <a:pos x="connsiteX8510" y="connsiteY8510"/>
                                </a:cxn>
                                <a:cxn ang="0">
                                  <a:pos x="connsiteX8511" y="connsiteY8511"/>
                                </a:cxn>
                                <a:cxn ang="0">
                                  <a:pos x="connsiteX8512" y="connsiteY8512"/>
                                </a:cxn>
                                <a:cxn ang="0">
                                  <a:pos x="connsiteX8513" y="connsiteY8513"/>
                                </a:cxn>
                                <a:cxn ang="0">
                                  <a:pos x="connsiteX8514" y="connsiteY8514"/>
                                </a:cxn>
                                <a:cxn ang="0">
                                  <a:pos x="connsiteX8515" y="connsiteY8515"/>
                                </a:cxn>
                                <a:cxn ang="0">
                                  <a:pos x="connsiteX8516" y="connsiteY8516"/>
                                </a:cxn>
                                <a:cxn ang="0">
                                  <a:pos x="connsiteX8517" y="connsiteY8517"/>
                                </a:cxn>
                                <a:cxn ang="0">
                                  <a:pos x="connsiteX8518" y="connsiteY8518"/>
                                </a:cxn>
                                <a:cxn ang="0">
                                  <a:pos x="connsiteX8519" y="connsiteY8519"/>
                                </a:cxn>
                                <a:cxn ang="0">
                                  <a:pos x="connsiteX8520" y="connsiteY8520"/>
                                </a:cxn>
                                <a:cxn ang="0">
                                  <a:pos x="connsiteX8521" y="connsiteY8521"/>
                                </a:cxn>
                                <a:cxn ang="0">
                                  <a:pos x="connsiteX8522" y="connsiteY8522"/>
                                </a:cxn>
                                <a:cxn ang="0">
                                  <a:pos x="connsiteX8523" y="connsiteY8523"/>
                                </a:cxn>
                                <a:cxn ang="0">
                                  <a:pos x="connsiteX8524" y="connsiteY8524"/>
                                </a:cxn>
                                <a:cxn ang="0">
                                  <a:pos x="connsiteX8525" y="connsiteY8525"/>
                                </a:cxn>
                                <a:cxn ang="0">
                                  <a:pos x="connsiteX8526" y="connsiteY8526"/>
                                </a:cxn>
                                <a:cxn ang="0">
                                  <a:pos x="connsiteX8527" y="connsiteY8527"/>
                                </a:cxn>
                                <a:cxn ang="0">
                                  <a:pos x="connsiteX8528" y="connsiteY8528"/>
                                </a:cxn>
                                <a:cxn ang="0">
                                  <a:pos x="connsiteX8529" y="connsiteY8529"/>
                                </a:cxn>
                                <a:cxn ang="0">
                                  <a:pos x="connsiteX8530" y="connsiteY8530"/>
                                </a:cxn>
                                <a:cxn ang="0">
                                  <a:pos x="connsiteX8531" y="connsiteY8531"/>
                                </a:cxn>
                                <a:cxn ang="0">
                                  <a:pos x="connsiteX8532" y="connsiteY8532"/>
                                </a:cxn>
                                <a:cxn ang="0">
                                  <a:pos x="connsiteX8533" y="connsiteY8533"/>
                                </a:cxn>
                                <a:cxn ang="0">
                                  <a:pos x="connsiteX8534" y="connsiteY8534"/>
                                </a:cxn>
                                <a:cxn ang="0">
                                  <a:pos x="connsiteX8535" y="connsiteY8535"/>
                                </a:cxn>
                                <a:cxn ang="0">
                                  <a:pos x="connsiteX8536" y="connsiteY8536"/>
                                </a:cxn>
                                <a:cxn ang="0">
                                  <a:pos x="connsiteX8537" y="connsiteY8537"/>
                                </a:cxn>
                                <a:cxn ang="0">
                                  <a:pos x="connsiteX8538" y="connsiteY8538"/>
                                </a:cxn>
                                <a:cxn ang="0">
                                  <a:pos x="connsiteX8539" y="connsiteY8539"/>
                                </a:cxn>
                                <a:cxn ang="0">
                                  <a:pos x="connsiteX8540" y="connsiteY8540"/>
                                </a:cxn>
                                <a:cxn ang="0">
                                  <a:pos x="connsiteX8541" y="connsiteY8541"/>
                                </a:cxn>
                                <a:cxn ang="0">
                                  <a:pos x="connsiteX8542" y="connsiteY8542"/>
                                </a:cxn>
                                <a:cxn ang="0">
                                  <a:pos x="connsiteX8543" y="connsiteY8543"/>
                                </a:cxn>
                                <a:cxn ang="0">
                                  <a:pos x="connsiteX8544" y="connsiteY8544"/>
                                </a:cxn>
                                <a:cxn ang="0">
                                  <a:pos x="connsiteX8545" y="connsiteY8545"/>
                                </a:cxn>
                                <a:cxn ang="0">
                                  <a:pos x="connsiteX8546" y="connsiteY8546"/>
                                </a:cxn>
                                <a:cxn ang="0">
                                  <a:pos x="connsiteX8547" y="connsiteY8547"/>
                                </a:cxn>
                                <a:cxn ang="0">
                                  <a:pos x="connsiteX8548" y="connsiteY8548"/>
                                </a:cxn>
                                <a:cxn ang="0">
                                  <a:pos x="connsiteX8549" y="connsiteY8549"/>
                                </a:cxn>
                                <a:cxn ang="0">
                                  <a:pos x="connsiteX8550" y="connsiteY8550"/>
                                </a:cxn>
                                <a:cxn ang="0">
                                  <a:pos x="connsiteX8551" y="connsiteY8551"/>
                                </a:cxn>
                                <a:cxn ang="0">
                                  <a:pos x="connsiteX8552" y="connsiteY8552"/>
                                </a:cxn>
                                <a:cxn ang="0">
                                  <a:pos x="connsiteX8553" y="connsiteY8553"/>
                                </a:cxn>
                                <a:cxn ang="0">
                                  <a:pos x="connsiteX8554" y="connsiteY8554"/>
                                </a:cxn>
                                <a:cxn ang="0">
                                  <a:pos x="connsiteX8555" y="connsiteY8555"/>
                                </a:cxn>
                                <a:cxn ang="0">
                                  <a:pos x="connsiteX8556" y="connsiteY8556"/>
                                </a:cxn>
                                <a:cxn ang="0">
                                  <a:pos x="connsiteX8557" y="connsiteY8557"/>
                                </a:cxn>
                                <a:cxn ang="0">
                                  <a:pos x="connsiteX8558" y="connsiteY8558"/>
                                </a:cxn>
                                <a:cxn ang="0">
                                  <a:pos x="connsiteX8559" y="connsiteY8559"/>
                                </a:cxn>
                                <a:cxn ang="0">
                                  <a:pos x="connsiteX8560" y="connsiteY8560"/>
                                </a:cxn>
                                <a:cxn ang="0">
                                  <a:pos x="connsiteX8561" y="connsiteY8561"/>
                                </a:cxn>
                                <a:cxn ang="0">
                                  <a:pos x="connsiteX8562" y="connsiteY8562"/>
                                </a:cxn>
                                <a:cxn ang="0">
                                  <a:pos x="connsiteX8563" y="connsiteY8563"/>
                                </a:cxn>
                                <a:cxn ang="0">
                                  <a:pos x="connsiteX8564" y="connsiteY8564"/>
                                </a:cxn>
                                <a:cxn ang="0">
                                  <a:pos x="connsiteX8565" y="connsiteY8565"/>
                                </a:cxn>
                                <a:cxn ang="0">
                                  <a:pos x="connsiteX8566" y="connsiteY8566"/>
                                </a:cxn>
                                <a:cxn ang="0">
                                  <a:pos x="connsiteX8567" y="connsiteY8567"/>
                                </a:cxn>
                                <a:cxn ang="0">
                                  <a:pos x="connsiteX8568" y="connsiteY8568"/>
                                </a:cxn>
                                <a:cxn ang="0">
                                  <a:pos x="connsiteX8569" y="connsiteY8569"/>
                                </a:cxn>
                                <a:cxn ang="0">
                                  <a:pos x="connsiteX8570" y="connsiteY8570"/>
                                </a:cxn>
                                <a:cxn ang="0">
                                  <a:pos x="connsiteX8571" y="connsiteY8571"/>
                                </a:cxn>
                                <a:cxn ang="0">
                                  <a:pos x="connsiteX8572" y="connsiteY8572"/>
                                </a:cxn>
                                <a:cxn ang="0">
                                  <a:pos x="connsiteX8573" y="connsiteY8573"/>
                                </a:cxn>
                                <a:cxn ang="0">
                                  <a:pos x="connsiteX8574" y="connsiteY8574"/>
                                </a:cxn>
                                <a:cxn ang="0">
                                  <a:pos x="connsiteX8575" y="connsiteY8575"/>
                                </a:cxn>
                                <a:cxn ang="0">
                                  <a:pos x="connsiteX8576" y="connsiteY8576"/>
                                </a:cxn>
                                <a:cxn ang="0">
                                  <a:pos x="connsiteX8577" y="connsiteY8577"/>
                                </a:cxn>
                                <a:cxn ang="0">
                                  <a:pos x="connsiteX8578" y="connsiteY8578"/>
                                </a:cxn>
                                <a:cxn ang="0">
                                  <a:pos x="connsiteX8579" y="connsiteY8579"/>
                                </a:cxn>
                                <a:cxn ang="0">
                                  <a:pos x="connsiteX8580" y="connsiteY8580"/>
                                </a:cxn>
                                <a:cxn ang="0">
                                  <a:pos x="connsiteX8581" y="connsiteY8581"/>
                                </a:cxn>
                                <a:cxn ang="0">
                                  <a:pos x="connsiteX8582" y="connsiteY8582"/>
                                </a:cxn>
                                <a:cxn ang="0">
                                  <a:pos x="connsiteX8583" y="connsiteY8583"/>
                                </a:cxn>
                                <a:cxn ang="0">
                                  <a:pos x="connsiteX8584" y="connsiteY8584"/>
                                </a:cxn>
                                <a:cxn ang="0">
                                  <a:pos x="connsiteX8585" y="connsiteY8585"/>
                                </a:cxn>
                                <a:cxn ang="0">
                                  <a:pos x="connsiteX8586" y="connsiteY8586"/>
                                </a:cxn>
                                <a:cxn ang="0">
                                  <a:pos x="connsiteX8587" y="connsiteY8587"/>
                                </a:cxn>
                                <a:cxn ang="0">
                                  <a:pos x="connsiteX8588" y="connsiteY8588"/>
                                </a:cxn>
                                <a:cxn ang="0">
                                  <a:pos x="connsiteX8589" y="connsiteY8589"/>
                                </a:cxn>
                                <a:cxn ang="0">
                                  <a:pos x="connsiteX8590" y="connsiteY8590"/>
                                </a:cxn>
                                <a:cxn ang="0">
                                  <a:pos x="connsiteX8591" y="connsiteY8591"/>
                                </a:cxn>
                                <a:cxn ang="0">
                                  <a:pos x="connsiteX8592" y="connsiteY8592"/>
                                </a:cxn>
                                <a:cxn ang="0">
                                  <a:pos x="connsiteX8593" y="connsiteY8593"/>
                                </a:cxn>
                                <a:cxn ang="0">
                                  <a:pos x="connsiteX8594" y="connsiteY8594"/>
                                </a:cxn>
                                <a:cxn ang="0">
                                  <a:pos x="connsiteX8595" y="connsiteY8595"/>
                                </a:cxn>
                                <a:cxn ang="0">
                                  <a:pos x="connsiteX8596" y="connsiteY8596"/>
                                </a:cxn>
                                <a:cxn ang="0">
                                  <a:pos x="connsiteX8597" y="connsiteY8597"/>
                                </a:cxn>
                                <a:cxn ang="0">
                                  <a:pos x="connsiteX8598" y="connsiteY8598"/>
                                </a:cxn>
                                <a:cxn ang="0">
                                  <a:pos x="connsiteX8599" y="connsiteY8599"/>
                                </a:cxn>
                                <a:cxn ang="0">
                                  <a:pos x="connsiteX8600" y="connsiteY8600"/>
                                </a:cxn>
                                <a:cxn ang="0">
                                  <a:pos x="connsiteX8601" y="connsiteY8601"/>
                                </a:cxn>
                                <a:cxn ang="0">
                                  <a:pos x="connsiteX8602" y="connsiteY8602"/>
                                </a:cxn>
                                <a:cxn ang="0">
                                  <a:pos x="connsiteX8603" y="connsiteY8603"/>
                                </a:cxn>
                                <a:cxn ang="0">
                                  <a:pos x="connsiteX8604" y="connsiteY8604"/>
                                </a:cxn>
                                <a:cxn ang="0">
                                  <a:pos x="connsiteX8605" y="connsiteY8605"/>
                                </a:cxn>
                                <a:cxn ang="0">
                                  <a:pos x="connsiteX8606" y="connsiteY8606"/>
                                </a:cxn>
                                <a:cxn ang="0">
                                  <a:pos x="connsiteX8607" y="connsiteY8607"/>
                                </a:cxn>
                                <a:cxn ang="0">
                                  <a:pos x="connsiteX8608" y="connsiteY8608"/>
                                </a:cxn>
                                <a:cxn ang="0">
                                  <a:pos x="connsiteX8609" y="connsiteY8609"/>
                                </a:cxn>
                                <a:cxn ang="0">
                                  <a:pos x="connsiteX8610" y="connsiteY8610"/>
                                </a:cxn>
                                <a:cxn ang="0">
                                  <a:pos x="connsiteX8611" y="connsiteY8611"/>
                                </a:cxn>
                                <a:cxn ang="0">
                                  <a:pos x="connsiteX8612" y="connsiteY8612"/>
                                </a:cxn>
                                <a:cxn ang="0">
                                  <a:pos x="connsiteX8613" y="connsiteY8613"/>
                                </a:cxn>
                                <a:cxn ang="0">
                                  <a:pos x="connsiteX8614" y="connsiteY8614"/>
                                </a:cxn>
                                <a:cxn ang="0">
                                  <a:pos x="connsiteX8615" y="connsiteY8615"/>
                                </a:cxn>
                                <a:cxn ang="0">
                                  <a:pos x="connsiteX8616" y="connsiteY8616"/>
                                </a:cxn>
                                <a:cxn ang="0">
                                  <a:pos x="connsiteX8617" y="connsiteY8617"/>
                                </a:cxn>
                                <a:cxn ang="0">
                                  <a:pos x="connsiteX8618" y="connsiteY8618"/>
                                </a:cxn>
                                <a:cxn ang="0">
                                  <a:pos x="connsiteX8619" y="connsiteY8619"/>
                                </a:cxn>
                                <a:cxn ang="0">
                                  <a:pos x="connsiteX8620" y="connsiteY8620"/>
                                </a:cxn>
                                <a:cxn ang="0">
                                  <a:pos x="connsiteX8621" y="connsiteY8621"/>
                                </a:cxn>
                                <a:cxn ang="0">
                                  <a:pos x="connsiteX8622" y="connsiteY8622"/>
                                </a:cxn>
                                <a:cxn ang="0">
                                  <a:pos x="connsiteX8623" y="connsiteY8623"/>
                                </a:cxn>
                                <a:cxn ang="0">
                                  <a:pos x="connsiteX8624" y="connsiteY8624"/>
                                </a:cxn>
                                <a:cxn ang="0">
                                  <a:pos x="connsiteX8625" y="connsiteY8625"/>
                                </a:cxn>
                                <a:cxn ang="0">
                                  <a:pos x="connsiteX8626" y="connsiteY8626"/>
                                </a:cxn>
                                <a:cxn ang="0">
                                  <a:pos x="connsiteX8627" y="connsiteY8627"/>
                                </a:cxn>
                                <a:cxn ang="0">
                                  <a:pos x="connsiteX8628" y="connsiteY8628"/>
                                </a:cxn>
                                <a:cxn ang="0">
                                  <a:pos x="connsiteX8629" y="connsiteY8629"/>
                                </a:cxn>
                                <a:cxn ang="0">
                                  <a:pos x="connsiteX8630" y="connsiteY8630"/>
                                </a:cxn>
                                <a:cxn ang="0">
                                  <a:pos x="connsiteX8631" y="connsiteY8631"/>
                                </a:cxn>
                                <a:cxn ang="0">
                                  <a:pos x="connsiteX8632" y="connsiteY8632"/>
                                </a:cxn>
                                <a:cxn ang="0">
                                  <a:pos x="connsiteX8633" y="connsiteY8633"/>
                                </a:cxn>
                                <a:cxn ang="0">
                                  <a:pos x="connsiteX8634" y="connsiteY8634"/>
                                </a:cxn>
                                <a:cxn ang="0">
                                  <a:pos x="connsiteX8635" y="connsiteY8635"/>
                                </a:cxn>
                                <a:cxn ang="0">
                                  <a:pos x="connsiteX8636" y="connsiteY8636"/>
                                </a:cxn>
                                <a:cxn ang="0">
                                  <a:pos x="connsiteX8637" y="connsiteY8637"/>
                                </a:cxn>
                                <a:cxn ang="0">
                                  <a:pos x="connsiteX8638" y="connsiteY8638"/>
                                </a:cxn>
                                <a:cxn ang="0">
                                  <a:pos x="connsiteX8639" y="connsiteY8639"/>
                                </a:cxn>
                                <a:cxn ang="0">
                                  <a:pos x="connsiteX8640" y="connsiteY8640"/>
                                </a:cxn>
                                <a:cxn ang="0">
                                  <a:pos x="connsiteX8641" y="connsiteY8641"/>
                                </a:cxn>
                                <a:cxn ang="0">
                                  <a:pos x="connsiteX8642" y="connsiteY8642"/>
                                </a:cxn>
                                <a:cxn ang="0">
                                  <a:pos x="connsiteX8643" y="connsiteY8643"/>
                                </a:cxn>
                                <a:cxn ang="0">
                                  <a:pos x="connsiteX8644" y="connsiteY8644"/>
                                </a:cxn>
                                <a:cxn ang="0">
                                  <a:pos x="connsiteX8645" y="connsiteY8645"/>
                                </a:cxn>
                                <a:cxn ang="0">
                                  <a:pos x="connsiteX8646" y="connsiteY8646"/>
                                </a:cxn>
                                <a:cxn ang="0">
                                  <a:pos x="connsiteX8647" y="connsiteY8647"/>
                                </a:cxn>
                                <a:cxn ang="0">
                                  <a:pos x="connsiteX8648" y="connsiteY8648"/>
                                </a:cxn>
                                <a:cxn ang="0">
                                  <a:pos x="connsiteX8649" y="connsiteY8649"/>
                                </a:cxn>
                                <a:cxn ang="0">
                                  <a:pos x="connsiteX8650" y="connsiteY8650"/>
                                </a:cxn>
                                <a:cxn ang="0">
                                  <a:pos x="connsiteX8651" y="connsiteY8651"/>
                                </a:cxn>
                                <a:cxn ang="0">
                                  <a:pos x="connsiteX8652" y="connsiteY8652"/>
                                </a:cxn>
                                <a:cxn ang="0">
                                  <a:pos x="connsiteX8653" y="connsiteY8653"/>
                                </a:cxn>
                                <a:cxn ang="0">
                                  <a:pos x="connsiteX8654" y="connsiteY8654"/>
                                </a:cxn>
                                <a:cxn ang="0">
                                  <a:pos x="connsiteX8655" y="connsiteY8655"/>
                                </a:cxn>
                                <a:cxn ang="0">
                                  <a:pos x="connsiteX8656" y="connsiteY8656"/>
                                </a:cxn>
                                <a:cxn ang="0">
                                  <a:pos x="connsiteX8657" y="connsiteY8657"/>
                                </a:cxn>
                                <a:cxn ang="0">
                                  <a:pos x="connsiteX8658" y="connsiteY8658"/>
                                </a:cxn>
                                <a:cxn ang="0">
                                  <a:pos x="connsiteX8659" y="connsiteY8659"/>
                                </a:cxn>
                                <a:cxn ang="0">
                                  <a:pos x="connsiteX8660" y="connsiteY8660"/>
                                </a:cxn>
                                <a:cxn ang="0">
                                  <a:pos x="connsiteX8661" y="connsiteY8661"/>
                                </a:cxn>
                                <a:cxn ang="0">
                                  <a:pos x="connsiteX8662" y="connsiteY8662"/>
                                </a:cxn>
                                <a:cxn ang="0">
                                  <a:pos x="connsiteX8663" y="connsiteY8663"/>
                                </a:cxn>
                                <a:cxn ang="0">
                                  <a:pos x="connsiteX8664" y="connsiteY8664"/>
                                </a:cxn>
                                <a:cxn ang="0">
                                  <a:pos x="connsiteX8665" y="connsiteY8665"/>
                                </a:cxn>
                                <a:cxn ang="0">
                                  <a:pos x="connsiteX8666" y="connsiteY8666"/>
                                </a:cxn>
                                <a:cxn ang="0">
                                  <a:pos x="connsiteX8667" y="connsiteY8667"/>
                                </a:cxn>
                                <a:cxn ang="0">
                                  <a:pos x="connsiteX8668" y="connsiteY8668"/>
                                </a:cxn>
                                <a:cxn ang="0">
                                  <a:pos x="connsiteX8669" y="connsiteY8669"/>
                                </a:cxn>
                                <a:cxn ang="0">
                                  <a:pos x="connsiteX8670" y="connsiteY8670"/>
                                </a:cxn>
                                <a:cxn ang="0">
                                  <a:pos x="connsiteX8671" y="connsiteY8671"/>
                                </a:cxn>
                                <a:cxn ang="0">
                                  <a:pos x="connsiteX8672" y="connsiteY8672"/>
                                </a:cxn>
                                <a:cxn ang="0">
                                  <a:pos x="connsiteX8673" y="connsiteY8673"/>
                                </a:cxn>
                                <a:cxn ang="0">
                                  <a:pos x="connsiteX8674" y="connsiteY8674"/>
                                </a:cxn>
                                <a:cxn ang="0">
                                  <a:pos x="connsiteX8675" y="connsiteY8675"/>
                                </a:cxn>
                                <a:cxn ang="0">
                                  <a:pos x="connsiteX8676" y="connsiteY8676"/>
                                </a:cxn>
                                <a:cxn ang="0">
                                  <a:pos x="connsiteX8677" y="connsiteY8677"/>
                                </a:cxn>
                                <a:cxn ang="0">
                                  <a:pos x="connsiteX8678" y="connsiteY8678"/>
                                </a:cxn>
                                <a:cxn ang="0">
                                  <a:pos x="connsiteX8679" y="connsiteY8679"/>
                                </a:cxn>
                                <a:cxn ang="0">
                                  <a:pos x="connsiteX8680" y="connsiteY8680"/>
                                </a:cxn>
                                <a:cxn ang="0">
                                  <a:pos x="connsiteX8681" y="connsiteY8681"/>
                                </a:cxn>
                                <a:cxn ang="0">
                                  <a:pos x="connsiteX8682" y="connsiteY8682"/>
                                </a:cxn>
                                <a:cxn ang="0">
                                  <a:pos x="connsiteX8683" y="connsiteY8683"/>
                                </a:cxn>
                                <a:cxn ang="0">
                                  <a:pos x="connsiteX8684" y="connsiteY8684"/>
                                </a:cxn>
                                <a:cxn ang="0">
                                  <a:pos x="connsiteX8685" y="connsiteY8685"/>
                                </a:cxn>
                                <a:cxn ang="0">
                                  <a:pos x="connsiteX8686" y="connsiteY8686"/>
                                </a:cxn>
                                <a:cxn ang="0">
                                  <a:pos x="connsiteX8687" y="connsiteY8687"/>
                                </a:cxn>
                                <a:cxn ang="0">
                                  <a:pos x="connsiteX8688" y="connsiteY8688"/>
                                </a:cxn>
                                <a:cxn ang="0">
                                  <a:pos x="connsiteX8689" y="connsiteY8689"/>
                                </a:cxn>
                                <a:cxn ang="0">
                                  <a:pos x="connsiteX8690" y="connsiteY8690"/>
                                </a:cxn>
                                <a:cxn ang="0">
                                  <a:pos x="connsiteX8691" y="connsiteY8691"/>
                                </a:cxn>
                                <a:cxn ang="0">
                                  <a:pos x="connsiteX8692" y="connsiteY8692"/>
                                </a:cxn>
                                <a:cxn ang="0">
                                  <a:pos x="connsiteX8693" y="connsiteY8693"/>
                                </a:cxn>
                                <a:cxn ang="0">
                                  <a:pos x="connsiteX8694" y="connsiteY8694"/>
                                </a:cxn>
                                <a:cxn ang="0">
                                  <a:pos x="connsiteX8695" y="connsiteY8695"/>
                                </a:cxn>
                                <a:cxn ang="0">
                                  <a:pos x="connsiteX8696" y="connsiteY8696"/>
                                </a:cxn>
                                <a:cxn ang="0">
                                  <a:pos x="connsiteX8697" y="connsiteY8697"/>
                                </a:cxn>
                                <a:cxn ang="0">
                                  <a:pos x="connsiteX8698" y="connsiteY8698"/>
                                </a:cxn>
                                <a:cxn ang="0">
                                  <a:pos x="connsiteX8699" y="connsiteY8699"/>
                                </a:cxn>
                                <a:cxn ang="0">
                                  <a:pos x="connsiteX8700" y="connsiteY8700"/>
                                </a:cxn>
                                <a:cxn ang="0">
                                  <a:pos x="connsiteX8701" y="connsiteY8701"/>
                                </a:cxn>
                                <a:cxn ang="0">
                                  <a:pos x="connsiteX8702" y="connsiteY8702"/>
                                </a:cxn>
                                <a:cxn ang="0">
                                  <a:pos x="connsiteX8703" y="connsiteY8703"/>
                                </a:cxn>
                                <a:cxn ang="0">
                                  <a:pos x="connsiteX8704" y="connsiteY8704"/>
                                </a:cxn>
                                <a:cxn ang="0">
                                  <a:pos x="connsiteX8705" y="connsiteY8705"/>
                                </a:cxn>
                                <a:cxn ang="0">
                                  <a:pos x="connsiteX8706" y="connsiteY8706"/>
                                </a:cxn>
                                <a:cxn ang="0">
                                  <a:pos x="connsiteX8707" y="connsiteY8707"/>
                                </a:cxn>
                                <a:cxn ang="0">
                                  <a:pos x="connsiteX8708" y="connsiteY8708"/>
                                </a:cxn>
                                <a:cxn ang="0">
                                  <a:pos x="connsiteX8709" y="connsiteY8709"/>
                                </a:cxn>
                                <a:cxn ang="0">
                                  <a:pos x="connsiteX8710" y="connsiteY8710"/>
                                </a:cxn>
                                <a:cxn ang="0">
                                  <a:pos x="connsiteX8711" y="connsiteY8711"/>
                                </a:cxn>
                                <a:cxn ang="0">
                                  <a:pos x="connsiteX8712" y="connsiteY8712"/>
                                </a:cxn>
                                <a:cxn ang="0">
                                  <a:pos x="connsiteX8713" y="connsiteY8713"/>
                                </a:cxn>
                                <a:cxn ang="0">
                                  <a:pos x="connsiteX8714" y="connsiteY8714"/>
                                </a:cxn>
                                <a:cxn ang="0">
                                  <a:pos x="connsiteX8715" y="connsiteY8715"/>
                                </a:cxn>
                                <a:cxn ang="0">
                                  <a:pos x="connsiteX8716" y="connsiteY8716"/>
                                </a:cxn>
                                <a:cxn ang="0">
                                  <a:pos x="connsiteX8717" y="connsiteY8717"/>
                                </a:cxn>
                                <a:cxn ang="0">
                                  <a:pos x="connsiteX8718" y="connsiteY8718"/>
                                </a:cxn>
                                <a:cxn ang="0">
                                  <a:pos x="connsiteX8719" y="connsiteY8719"/>
                                </a:cxn>
                                <a:cxn ang="0">
                                  <a:pos x="connsiteX8720" y="connsiteY8720"/>
                                </a:cxn>
                                <a:cxn ang="0">
                                  <a:pos x="connsiteX8721" y="connsiteY8721"/>
                                </a:cxn>
                                <a:cxn ang="0">
                                  <a:pos x="connsiteX8722" y="connsiteY8722"/>
                                </a:cxn>
                                <a:cxn ang="0">
                                  <a:pos x="connsiteX8723" y="connsiteY8723"/>
                                </a:cxn>
                                <a:cxn ang="0">
                                  <a:pos x="connsiteX8724" y="connsiteY8724"/>
                                </a:cxn>
                                <a:cxn ang="0">
                                  <a:pos x="connsiteX8725" y="connsiteY8725"/>
                                </a:cxn>
                                <a:cxn ang="0">
                                  <a:pos x="connsiteX8726" y="connsiteY8726"/>
                                </a:cxn>
                                <a:cxn ang="0">
                                  <a:pos x="connsiteX8727" y="connsiteY8727"/>
                                </a:cxn>
                                <a:cxn ang="0">
                                  <a:pos x="connsiteX8728" y="connsiteY8728"/>
                                </a:cxn>
                                <a:cxn ang="0">
                                  <a:pos x="connsiteX8729" y="connsiteY8729"/>
                                </a:cxn>
                                <a:cxn ang="0">
                                  <a:pos x="connsiteX8730" y="connsiteY8730"/>
                                </a:cxn>
                                <a:cxn ang="0">
                                  <a:pos x="connsiteX8731" y="connsiteY8731"/>
                                </a:cxn>
                                <a:cxn ang="0">
                                  <a:pos x="connsiteX8732" y="connsiteY8732"/>
                                </a:cxn>
                                <a:cxn ang="0">
                                  <a:pos x="connsiteX8733" y="connsiteY8733"/>
                                </a:cxn>
                                <a:cxn ang="0">
                                  <a:pos x="connsiteX8734" y="connsiteY8734"/>
                                </a:cxn>
                                <a:cxn ang="0">
                                  <a:pos x="connsiteX8735" y="connsiteY8735"/>
                                </a:cxn>
                                <a:cxn ang="0">
                                  <a:pos x="connsiteX8736" y="connsiteY8736"/>
                                </a:cxn>
                                <a:cxn ang="0">
                                  <a:pos x="connsiteX8737" y="connsiteY8737"/>
                                </a:cxn>
                                <a:cxn ang="0">
                                  <a:pos x="connsiteX8738" y="connsiteY8738"/>
                                </a:cxn>
                                <a:cxn ang="0">
                                  <a:pos x="connsiteX8739" y="connsiteY8739"/>
                                </a:cxn>
                                <a:cxn ang="0">
                                  <a:pos x="connsiteX8740" y="connsiteY8740"/>
                                </a:cxn>
                                <a:cxn ang="0">
                                  <a:pos x="connsiteX8741" y="connsiteY8741"/>
                                </a:cxn>
                                <a:cxn ang="0">
                                  <a:pos x="connsiteX8742" y="connsiteY8742"/>
                                </a:cxn>
                                <a:cxn ang="0">
                                  <a:pos x="connsiteX8743" y="connsiteY8743"/>
                                </a:cxn>
                                <a:cxn ang="0">
                                  <a:pos x="connsiteX8744" y="connsiteY8744"/>
                                </a:cxn>
                                <a:cxn ang="0">
                                  <a:pos x="connsiteX8745" y="connsiteY8745"/>
                                </a:cxn>
                                <a:cxn ang="0">
                                  <a:pos x="connsiteX8746" y="connsiteY8746"/>
                                </a:cxn>
                                <a:cxn ang="0">
                                  <a:pos x="connsiteX8747" y="connsiteY8747"/>
                                </a:cxn>
                                <a:cxn ang="0">
                                  <a:pos x="connsiteX8748" y="connsiteY8748"/>
                                </a:cxn>
                                <a:cxn ang="0">
                                  <a:pos x="connsiteX8749" y="connsiteY8749"/>
                                </a:cxn>
                                <a:cxn ang="0">
                                  <a:pos x="connsiteX8750" y="connsiteY8750"/>
                                </a:cxn>
                                <a:cxn ang="0">
                                  <a:pos x="connsiteX8751" y="connsiteY8751"/>
                                </a:cxn>
                                <a:cxn ang="0">
                                  <a:pos x="connsiteX8752" y="connsiteY8752"/>
                                </a:cxn>
                                <a:cxn ang="0">
                                  <a:pos x="connsiteX8753" y="connsiteY8753"/>
                                </a:cxn>
                                <a:cxn ang="0">
                                  <a:pos x="connsiteX8754" y="connsiteY8754"/>
                                </a:cxn>
                                <a:cxn ang="0">
                                  <a:pos x="connsiteX8755" y="connsiteY8755"/>
                                </a:cxn>
                                <a:cxn ang="0">
                                  <a:pos x="connsiteX8756" y="connsiteY8756"/>
                                </a:cxn>
                                <a:cxn ang="0">
                                  <a:pos x="connsiteX8757" y="connsiteY8757"/>
                                </a:cxn>
                                <a:cxn ang="0">
                                  <a:pos x="connsiteX8758" y="connsiteY8758"/>
                                </a:cxn>
                                <a:cxn ang="0">
                                  <a:pos x="connsiteX8759" y="connsiteY8759"/>
                                </a:cxn>
                                <a:cxn ang="0">
                                  <a:pos x="connsiteX8760" y="connsiteY8760"/>
                                </a:cxn>
                                <a:cxn ang="0">
                                  <a:pos x="connsiteX8761" y="connsiteY8761"/>
                                </a:cxn>
                                <a:cxn ang="0">
                                  <a:pos x="connsiteX8762" y="connsiteY8762"/>
                                </a:cxn>
                                <a:cxn ang="0">
                                  <a:pos x="connsiteX8763" y="connsiteY8763"/>
                                </a:cxn>
                                <a:cxn ang="0">
                                  <a:pos x="connsiteX8764" y="connsiteY8764"/>
                                </a:cxn>
                                <a:cxn ang="0">
                                  <a:pos x="connsiteX8765" y="connsiteY8765"/>
                                </a:cxn>
                                <a:cxn ang="0">
                                  <a:pos x="connsiteX8766" y="connsiteY8766"/>
                                </a:cxn>
                                <a:cxn ang="0">
                                  <a:pos x="connsiteX8767" y="connsiteY8767"/>
                                </a:cxn>
                                <a:cxn ang="0">
                                  <a:pos x="connsiteX8768" y="connsiteY8768"/>
                                </a:cxn>
                                <a:cxn ang="0">
                                  <a:pos x="connsiteX8769" y="connsiteY8769"/>
                                </a:cxn>
                                <a:cxn ang="0">
                                  <a:pos x="connsiteX8770" y="connsiteY8770"/>
                                </a:cxn>
                                <a:cxn ang="0">
                                  <a:pos x="connsiteX8771" y="connsiteY8771"/>
                                </a:cxn>
                                <a:cxn ang="0">
                                  <a:pos x="connsiteX8772" y="connsiteY8772"/>
                                </a:cxn>
                                <a:cxn ang="0">
                                  <a:pos x="connsiteX8773" y="connsiteY8773"/>
                                </a:cxn>
                                <a:cxn ang="0">
                                  <a:pos x="connsiteX8774" y="connsiteY8774"/>
                                </a:cxn>
                                <a:cxn ang="0">
                                  <a:pos x="connsiteX8775" y="connsiteY8775"/>
                                </a:cxn>
                                <a:cxn ang="0">
                                  <a:pos x="connsiteX8776" y="connsiteY8776"/>
                                </a:cxn>
                                <a:cxn ang="0">
                                  <a:pos x="connsiteX8777" y="connsiteY8777"/>
                                </a:cxn>
                                <a:cxn ang="0">
                                  <a:pos x="connsiteX8778" y="connsiteY8778"/>
                                </a:cxn>
                                <a:cxn ang="0">
                                  <a:pos x="connsiteX8779" y="connsiteY8779"/>
                                </a:cxn>
                                <a:cxn ang="0">
                                  <a:pos x="connsiteX8780" y="connsiteY8780"/>
                                </a:cxn>
                                <a:cxn ang="0">
                                  <a:pos x="connsiteX8781" y="connsiteY8781"/>
                                </a:cxn>
                                <a:cxn ang="0">
                                  <a:pos x="connsiteX8782" y="connsiteY8782"/>
                                </a:cxn>
                                <a:cxn ang="0">
                                  <a:pos x="connsiteX8783" y="connsiteY8783"/>
                                </a:cxn>
                                <a:cxn ang="0">
                                  <a:pos x="connsiteX8784" y="connsiteY8784"/>
                                </a:cxn>
                                <a:cxn ang="0">
                                  <a:pos x="connsiteX8785" y="connsiteY8785"/>
                                </a:cxn>
                                <a:cxn ang="0">
                                  <a:pos x="connsiteX8786" y="connsiteY8786"/>
                                </a:cxn>
                                <a:cxn ang="0">
                                  <a:pos x="connsiteX8787" y="connsiteY8787"/>
                                </a:cxn>
                                <a:cxn ang="0">
                                  <a:pos x="connsiteX8788" y="connsiteY8788"/>
                                </a:cxn>
                                <a:cxn ang="0">
                                  <a:pos x="connsiteX8789" y="connsiteY8789"/>
                                </a:cxn>
                                <a:cxn ang="0">
                                  <a:pos x="connsiteX8790" y="connsiteY8790"/>
                                </a:cxn>
                                <a:cxn ang="0">
                                  <a:pos x="connsiteX8791" y="connsiteY8791"/>
                                </a:cxn>
                                <a:cxn ang="0">
                                  <a:pos x="connsiteX8792" y="connsiteY8792"/>
                                </a:cxn>
                                <a:cxn ang="0">
                                  <a:pos x="connsiteX8793" y="connsiteY8793"/>
                                </a:cxn>
                                <a:cxn ang="0">
                                  <a:pos x="connsiteX8794" y="connsiteY8794"/>
                                </a:cxn>
                                <a:cxn ang="0">
                                  <a:pos x="connsiteX8795" y="connsiteY8795"/>
                                </a:cxn>
                                <a:cxn ang="0">
                                  <a:pos x="connsiteX8796" y="connsiteY8796"/>
                                </a:cxn>
                                <a:cxn ang="0">
                                  <a:pos x="connsiteX8797" y="connsiteY8797"/>
                                </a:cxn>
                                <a:cxn ang="0">
                                  <a:pos x="connsiteX8798" y="connsiteY8798"/>
                                </a:cxn>
                                <a:cxn ang="0">
                                  <a:pos x="connsiteX8799" y="connsiteY8799"/>
                                </a:cxn>
                                <a:cxn ang="0">
                                  <a:pos x="connsiteX8800" y="connsiteY8800"/>
                                </a:cxn>
                                <a:cxn ang="0">
                                  <a:pos x="connsiteX8801" y="connsiteY8801"/>
                                </a:cxn>
                                <a:cxn ang="0">
                                  <a:pos x="connsiteX8802" y="connsiteY8802"/>
                                </a:cxn>
                                <a:cxn ang="0">
                                  <a:pos x="connsiteX8803" y="connsiteY8803"/>
                                </a:cxn>
                                <a:cxn ang="0">
                                  <a:pos x="connsiteX8804" y="connsiteY8804"/>
                                </a:cxn>
                                <a:cxn ang="0">
                                  <a:pos x="connsiteX8805" y="connsiteY8805"/>
                                </a:cxn>
                                <a:cxn ang="0">
                                  <a:pos x="connsiteX8806" y="connsiteY8806"/>
                                </a:cxn>
                                <a:cxn ang="0">
                                  <a:pos x="connsiteX8807" y="connsiteY8807"/>
                                </a:cxn>
                                <a:cxn ang="0">
                                  <a:pos x="connsiteX8808" y="connsiteY8808"/>
                                </a:cxn>
                                <a:cxn ang="0">
                                  <a:pos x="connsiteX8809" y="connsiteY8809"/>
                                </a:cxn>
                                <a:cxn ang="0">
                                  <a:pos x="connsiteX8810" y="connsiteY8810"/>
                                </a:cxn>
                                <a:cxn ang="0">
                                  <a:pos x="connsiteX8811" y="connsiteY8811"/>
                                </a:cxn>
                                <a:cxn ang="0">
                                  <a:pos x="connsiteX8812" y="connsiteY8812"/>
                                </a:cxn>
                                <a:cxn ang="0">
                                  <a:pos x="connsiteX8813" y="connsiteY8813"/>
                                </a:cxn>
                                <a:cxn ang="0">
                                  <a:pos x="connsiteX8814" y="connsiteY8814"/>
                                </a:cxn>
                                <a:cxn ang="0">
                                  <a:pos x="connsiteX8815" y="connsiteY8815"/>
                                </a:cxn>
                                <a:cxn ang="0">
                                  <a:pos x="connsiteX8816" y="connsiteY8816"/>
                                </a:cxn>
                                <a:cxn ang="0">
                                  <a:pos x="connsiteX8817" y="connsiteY8817"/>
                                </a:cxn>
                                <a:cxn ang="0">
                                  <a:pos x="connsiteX8818" y="connsiteY8818"/>
                                </a:cxn>
                                <a:cxn ang="0">
                                  <a:pos x="connsiteX8819" y="connsiteY8819"/>
                                </a:cxn>
                                <a:cxn ang="0">
                                  <a:pos x="connsiteX8820" y="connsiteY8820"/>
                                </a:cxn>
                                <a:cxn ang="0">
                                  <a:pos x="connsiteX8821" y="connsiteY8821"/>
                                </a:cxn>
                                <a:cxn ang="0">
                                  <a:pos x="connsiteX8822" y="connsiteY8822"/>
                                </a:cxn>
                                <a:cxn ang="0">
                                  <a:pos x="connsiteX8823" y="connsiteY8823"/>
                                </a:cxn>
                                <a:cxn ang="0">
                                  <a:pos x="connsiteX8824" y="connsiteY8824"/>
                                </a:cxn>
                                <a:cxn ang="0">
                                  <a:pos x="connsiteX8825" y="connsiteY8825"/>
                                </a:cxn>
                                <a:cxn ang="0">
                                  <a:pos x="connsiteX8826" y="connsiteY8826"/>
                                </a:cxn>
                                <a:cxn ang="0">
                                  <a:pos x="connsiteX8827" y="connsiteY8827"/>
                                </a:cxn>
                                <a:cxn ang="0">
                                  <a:pos x="connsiteX8828" y="connsiteY8828"/>
                                </a:cxn>
                                <a:cxn ang="0">
                                  <a:pos x="connsiteX8829" y="connsiteY8829"/>
                                </a:cxn>
                                <a:cxn ang="0">
                                  <a:pos x="connsiteX8830" y="connsiteY8830"/>
                                </a:cxn>
                                <a:cxn ang="0">
                                  <a:pos x="connsiteX8831" y="connsiteY8831"/>
                                </a:cxn>
                                <a:cxn ang="0">
                                  <a:pos x="connsiteX8832" y="connsiteY8832"/>
                                </a:cxn>
                                <a:cxn ang="0">
                                  <a:pos x="connsiteX8833" y="connsiteY8833"/>
                                </a:cxn>
                                <a:cxn ang="0">
                                  <a:pos x="connsiteX8834" y="connsiteY8834"/>
                                </a:cxn>
                                <a:cxn ang="0">
                                  <a:pos x="connsiteX8835" y="connsiteY8835"/>
                                </a:cxn>
                                <a:cxn ang="0">
                                  <a:pos x="connsiteX8836" y="connsiteY8836"/>
                                </a:cxn>
                                <a:cxn ang="0">
                                  <a:pos x="connsiteX8837" y="connsiteY8837"/>
                                </a:cxn>
                                <a:cxn ang="0">
                                  <a:pos x="connsiteX8838" y="connsiteY8838"/>
                                </a:cxn>
                                <a:cxn ang="0">
                                  <a:pos x="connsiteX8839" y="connsiteY8839"/>
                                </a:cxn>
                                <a:cxn ang="0">
                                  <a:pos x="connsiteX8840" y="connsiteY8840"/>
                                </a:cxn>
                                <a:cxn ang="0">
                                  <a:pos x="connsiteX8841" y="connsiteY8841"/>
                                </a:cxn>
                                <a:cxn ang="0">
                                  <a:pos x="connsiteX8842" y="connsiteY8842"/>
                                </a:cxn>
                                <a:cxn ang="0">
                                  <a:pos x="connsiteX8843" y="connsiteY8843"/>
                                </a:cxn>
                                <a:cxn ang="0">
                                  <a:pos x="connsiteX8844" y="connsiteY8844"/>
                                </a:cxn>
                                <a:cxn ang="0">
                                  <a:pos x="connsiteX8845" y="connsiteY8845"/>
                                </a:cxn>
                                <a:cxn ang="0">
                                  <a:pos x="connsiteX8846" y="connsiteY8846"/>
                                </a:cxn>
                                <a:cxn ang="0">
                                  <a:pos x="connsiteX8847" y="connsiteY8847"/>
                                </a:cxn>
                                <a:cxn ang="0">
                                  <a:pos x="connsiteX8848" y="connsiteY8848"/>
                                </a:cxn>
                                <a:cxn ang="0">
                                  <a:pos x="connsiteX8849" y="connsiteY8849"/>
                                </a:cxn>
                                <a:cxn ang="0">
                                  <a:pos x="connsiteX8850" y="connsiteY8850"/>
                                </a:cxn>
                                <a:cxn ang="0">
                                  <a:pos x="connsiteX8851" y="connsiteY8851"/>
                                </a:cxn>
                                <a:cxn ang="0">
                                  <a:pos x="connsiteX8852" y="connsiteY8852"/>
                                </a:cxn>
                                <a:cxn ang="0">
                                  <a:pos x="connsiteX8853" y="connsiteY8853"/>
                                </a:cxn>
                                <a:cxn ang="0">
                                  <a:pos x="connsiteX8854" y="connsiteY8854"/>
                                </a:cxn>
                                <a:cxn ang="0">
                                  <a:pos x="connsiteX8855" y="connsiteY8855"/>
                                </a:cxn>
                                <a:cxn ang="0">
                                  <a:pos x="connsiteX8856" y="connsiteY8856"/>
                                </a:cxn>
                                <a:cxn ang="0">
                                  <a:pos x="connsiteX8857" y="connsiteY8857"/>
                                </a:cxn>
                                <a:cxn ang="0">
                                  <a:pos x="connsiteX8858" y="connsiteY8858"/>
                                </a:cxn>
                                <a:cxn ang="0">
                                  <a:pos x="connsiteX8859" y="connsiteY8859"/>
                                </a:cxn>
                                <a:cxn ang="0">
                                  <a:pos x="connsiteX8860" y="connsiteY8860"/>
                                </a:cxn>
                                <a:cxn ang="0">
                                  <a:pos x="connsiteX8861" y="connsiteY8861"/>
                                </a:cxn>
                                <a:cxn ang="0">
                                  <a:pos x="connsiteX8862" y="connsiteY8862"/>
                                </a:cxn>
                                <a:cxn ang="0">
                                  <a:pos x="connsiteX8863" y="connsiteY8863"/>
                                </a:cxn>
                                <a:cxn ang="0">
                                  <a:pos x="connsiteX8864" y="connsiteY8864"/>
                                </a:cxn>
                                <a:cxn ang="0">
                                  <a:pos x="connsiteX8865" y="connsiteY8865"/>
                                </a:cxn>
                                <a:cxn ang="0">
                                  <a:pos x="connsiteX8866" y="connsiteY8866"/>
                                </a:cxn>
                                <a:cxn ang="0">
                                  <a:pos x="connsiteX8867" y="connsiteY8867"/>
                                </a:cxn>
                                <a:cxn ang="0">
                                  <a:pos x="connsiteX8868" y="connsiteY8868"/>
                                </a:cxn>
                                <a:cxn ang="0">
                                  <a:pos x="connsiteX8869" y="connsiteY8869"/>
                                </a:cxn>
                                <a:cxn ang="0">
                                  <a:pos x="connsiteX8870" y="connsiteY8870"/>
                                </a:cxn>
                                <a:cxn ang="0">
                                  <a:pos x="connsiteX8871" y="connsiteY8871"/>
                                </a:cxn>
                                <a:cxn ang="0">
                                  <a:pos x="connsiteX8872" y="connsiteY8872"/>
                                </a:cxn>
                                <a:cxn ang="0">
                                  <a:pos x="connsiteX8873" y="connsiteY8873"/>
                                </a:cxn>
                                <a:cxn ang="0">
                                  <a:pos x="connsiteX8874" y="connsiteY8874"/>
                                </a:cxn>
                                <a:cxn ang="0">
                                  <a:pos x="connsiteX8875" y="connsiteY8875"/>
                                </a:cxn>
                                <a:cxn ang="0">
                                  <a:pos x="connsiteX8876" y="connsiteY8876"/>
                                </a:cxn>
                                <a:cxn ang="0">
                                  <a:pos x="connsiteX8877" y="connsiteY8877"/>
                                </a:cxn>
                                <a:cxn ang="0">
                                  <a:pos x="connsiteX8878" y="connsiteY8878"/>
                                </a:cxn>
                                <a:cxn ang="0">
                                  <a:pos x="connsiteX8879" y="connsiteY8879"/>
                                </a:cxn>
                                <a:cxn ang="0">
                                  <a:pos x="connsiteX8880" y="connsiteY8880"/>
                                </a:cxn>
                                <a:cxn ang="0">
                                  <a:pos x="connsiteX8881" y="connsiteY8881"/>
                                </a:cxn>
                                <a:cxn ang="0">
                                  <a:pos x="connsiteX8882" y="connsiteY8882"/>
                                </a:cxn>
                                <a:cxn ang="0">
                                  <a:pos x="connsiteX8883" y="connsiteY8883"/>
                                </a:cxn>
                                <a:cxn ang="0">
                                  <a:pos x="connsiteX8884" y="connsiteY8884"/>
                                </a:cxn>
                                <a:cxn ang="0">
                                  <a:pos x="connsiteX8885" y="connsiteY8885"/>
                                </a:cxn>
                                <a:cxn ang="0">
                                  <a:pos x="connsiteX8886" y="connsiteY8886"/>
                                </a:cxn>
                                <a:cxn ang="0">
                                  <a:pos x="connsiteX8887" y="connsiteY8887"/>
                                </a:cxn>
                                <a:cxn ang="0">
                                  <a:pos x="connsiteX8888" y="connsiteY8888"/>
                                </a:cxn>
                                <a:cxn ang="0">
                                  <a:pos x="connsiteX8889" y="connsiteY8889"/>
                                </a:cxn>
                                <a:cxn ang="0">
                                  <a:pos x="connsiteX8890" y="connsiteY8890"/>
                                </a:cxn>
                                <a:cxn ang="0">
                                  <a:pos x="connsiteX8891" y="connsiteY8891"/>
                                </a:cxn>
                                <a:cxn ang="0">
                                  <a:pos x="connsiteX8892" y="connsiteY8892"/>
                                </a:cxn>
                                <a:cxn ang="0">
                                  <a:pos x="connsiteX8893" y="connsiteY8893"/>
                                </a:cxn>
                                <a:cxn ang="0">
                                  <a:pos x="connsiteX8894" y="connsiteY8894"/>
                                </a:cxn>
                                <a:cxn ang="0">
                                  <a:pos x="connsiteX8895" y="connsiteY8895"/>
                                </a:cxn>
                                <a:cxn ang="0">
                                  <a:pos x="connsiteX8896" y="connsiteY8896"/>
                                </a:cxn>
                                <a:cxn ang="0">
                                  <a:pos x="connsiteX8897" y="connsiteY8897"/>
                                </a:cxn>
                                <a:cxn ang="0">
                                  <a:pos x="connsiteX8898" y="connsiteY8898"/>
                                </a:cxn>
                                <a:cxn ang="0">
                                  <a:pos x="connsiteX8899" y="connsiteY8899"/>
                                </a:cxn>
                                <a:cxn ang="0">
                                  <a:pos x="connsiteX8900" y="connsiteY8900"/>
                                </a:cxn>
                                <a:cxn ang="0">
                                  <a:pos x="connsiteX8901" y="connsiteY8901"/>
                                </a:cxn>
                                <a:cxn ang="0">
                                  <a:pos x="connsiteX8902" y="connsiteY8902"/>
                                </a:cxn>
                                <a:cxn ang="0">
                                  <a:pos x="connsiteX8903" y="connsiteY8903"/>
                                </a:cxn>
                                <a:cxn ang="0">
                                  <a:pos x="connsiteX8904" y="connsiteY8904"/>
                                </a:cxn>
                                <a:cxn ang="0">
                                  <a:pos x="connsiteX8905" y="connsiteY8905"/>
                                </a:cxn>
                                <a:cxn ang="0">
                                  <a:pos x="connsiteX8906" y="connsiteY8906"/>
                                </a:cxn>
                                <a:cxn ang="0">
                                  <a:pos x="connsiteX8907" y="connsiteY8907"/>
                                </a:cxn>
                                <a:cxn ang="0">
                                  <a:pos x="connsiteX8908" y="connsiteY8908"/>
                                </a:cxn>
                                <a:cxn ang="0">
                                  <a:pos x="connsiteX8909" y="connsiteY8909"/>
                                </a:cxn>
                                <a:cxn ang="0">
                                  <a:pos x="connsiteX8910" y="connsiteY8910"/>
                                </a:cxn>
                                <a:cxn ang="0">
                                  <a:pos x="connsiteX8911" y="connsiteY8911"/>
                                </a:cxn>
                                <a:cxn ang="0">
                                  <a:pos x="connsiteX8912" y="connsiteY8912"/>
                                </a:cxn>
                                <a:cxn ang="0">
                                  <a:pos x="connsiteX8913" y="connsiteY8913"/>
                                </a:cxn>
                                <a:cxn ang="0">
                                  <a:pos x="connsiteX8914" y="connsiteY8914"/>
                                </a:cxn>
                                <a:cxn ang="0">
                                  <a:pos x="connsiteX8915" y="connsiteY8915"/>
                                </a:cxn>
                                <a:cxn ang="0">
                                  <a:pos x="connsiteX8916" y="connsiteY8916"/>
                                </a:cxn>
                                <a:cxn ang="0">
                                  <a:pos x="connsiteX8917" y="connsiteY8917"/>
                                </a:cxn>
                                <a:cxn ang="0">
                                  <a:pos x="connsiteX8918" y="connsiteY8918"/>
                                </a:cxn>
                                <a:cxn ang="0">
                                  <a:pos x="connsiteX8919" y="connsiteY8919"/>
                                </a:cxn>
                                <a:cxn ang="0">
                                  <a:pos x="connsiteX8920" y="connsiteY8920"/>
                                </a:cxn>
                                <a:cxn ang="0">
                                  <a:pos x="connsiteX8921" y="connsiteY8921"/>
                                </a:cxn>
                                <a:cxn ang="0">
                                  <a:pos x="connsiteX8922" y="connsiteY8922"/>
                                </a:cxn>
                                <a:cxn ang="0">
                                  <a:pos x="connsiteX8923" y="connsiteY8923"/>
                                </a:cxn>
                                <a:cxn ang="0">
                                  <a:pos x="connsiteX8924" y="connsiteY8924"/>
                                </a:cxn>
                                <a:cxn ang="0">
                                  <a:pos x="connsiteX8925" y="connsiteY8925"/>
                                </a:cxn>
                                <a:cxn ang="0">
                                  <a:pos x="connsiteX8926" y="connsiteY8926"/>
                                </a:cxn>
                                <a:cxn ang="0">
                                  <a:pos x="connsiteX8927" y="connsiteY8927"/>
                                </a:cxn>
                                <a:cxn ang="0">
                                  <a:pos x="connsiteX8928" y="connsiteY8928"/>
                                </a:cxn>
                                <a:cxn ang="0">
                                  <a:pos x="connsiteX8929" y="connsiteY8929"/>
                                </a:cxn>
                                <a:cxn ang="0">
                                  <a:pos x="connsiteX8930" y="connsiteY8930"/>
                                </a:cxn>
                                <a:cxn ang="0">
                                  <a:pos x="connsiteX8931" y="connsiteY8931"/>
                                </a:cxn>
                                <a:cxn ang="0">
                                  <a:pos x="connsiteX8932" y="connsiteY8932"/>
                                </a:cxn>
                                <a:cxn ang="0">
                                  <a:pos x="connsiteX8933" y="connsiteY8933"/>
                                </a:cxn>
                                <a:cxn ang="0">
                                  <a:pos x="connsiteX8934" y="connsiteY8934"/>
                                </a:cxn>
                                <a:cxn ang="0">
                                  <a:pos x="connsiteX8935" y="connsiteY8935"/>
                                </a:cxn>
                                <a:cxn ang="0">
                                  <a:pos x="connsiteX8936" y="connsiteY8936"/>
                                </a:cxn>
                                <a:cxn ang="0">
                                  <a:pos x="connsiteX8937" y="connsiteY8937"/>
                                </a:cxn>
                                <a:cxn ang="0">
                                  <a:pos x="connsiteX8938" y="connsiteY8938"/>
                                </a:cxn>
                                <a:cxn ang="0">
                                  <a:pos x="connsiteX8939" y="connsiteY8939"/>
                                </a:cxn>
                                <a:cxn ang="0">
                                  <a:pos x="connsiteX8940" y="connsiteY8940"/>
                                </a:cxn>
                                <a:cxn ang="0">
                                  <a:pos x="connsiteX8941" y="connsiteY8941"/>
                                </a:cxn>
                                <a:cxn ang="0">
                                  <a:pos x="connsiteX8942" y="connsiteY8942"/>
                                </a:cxn>
                                <a:cxn ang="0">
                                  <a:pos x="connsiteX8943" y="connsiteY8943"/>
                                </a:cxn>
                                <a:cxn ang="0">
                                  <a:pos x="connsiteX8944" y="connsiteY8944"/>
                                </a:cxn>
                                <a:cxn ang="0">
                                  <a:pos x="connsiteX8945" y="connsiteY8945"/>
                                </a:cxn>
                                <a:cxn ang="0">
                                  <a:pos x="connsiteX8946" y="connsiteY8946"/>
                                </a:cxn>
                                <a:cxn ang="0">
                                  <a:pos x="connsiteX8947" y="connsiteY8947"/>
                                </a:cxn>
                                <a:cxn ang="0">
                                  <a:pos x="connsiteX8948" y="connsiteY8948"/>
                                </a:cxn>
                                <a:cxn ang="0">
                                  <a:pos x="connsiteX8949" y="connsiteY8949"/>
                                </a:cxn>
                                <a:cxn ang="0">
                                  <a:pos x="connsiteX8950" y="connsiteY8950"/>
                                </a:cxn>
                                <a:cxn ang="0">
                                  <a:pos x="connsiteX8951" y="connsiteY8951"/>
                                </a:cxn>
                                <a:cxn ang="0">
                                  <a:pos x="connsiteX8952" y="connsiteY8952"/>
                                </a:cxn>
                                <a:cxn ang="0">
                                  <a:pos x="connsiteX8953" y="connsiteY8953"/>
                                </a:cxn>
                                <a:cxn ang="0">
                                  <a:pos x="connsiteX8954" y="connsiteY8954"/>
                                </a:cxn>
                                <a:cxn ang="0">
                                  <a:pos x="connsiteX8955" y="connsiteY8955"/>
                                </a:cxn>
                                <a:cxn ang="0">
                                  <a:pos x="connsiteX8956" y="connsiteY8956"/>
                                </a:cxn>
                                <a:cxn ang="0">
                                  <a:pos x="connsiteX8957" y="connsiteY8957"/>
                                </a:cxn>
                                <a:cxn ang="0">
                                  <a:pos x="connsiteX8958" y="connsiteY8958"/>
                                </a:cxn>
                                <a:cxn ang="0">
                                  <a:pos x="connsiteX8959" y="connsiteY8959"/>
                                </a:cxn>
                                <a:cxn ang="0">
                                  <a:pos x="connsiteX8960" y="connsiteY8960"/>
                                </a:cxn>
                                <a:cxn ang="0">
                                  <a:pos x="connsiteX8961" y="connsiteY8961"/>
                                </a:cxn>
                                <a:cxn ang="0">
                                  <a:pos x="connsiteX8962" y="connsiteY8962"/>
                                </a:cxn>
                                <a:cxn ang="0">
                                  <a:pos x="connsiteX8963" y="connsiteY8963"/>
                                </a:cxn>
                                <a:cxn ang="0">
                                  <a:pos x="connsiteX8964" y="connsiteY8964"/>
                                </a:cxn>
                                <a:cxn ang="0">
                                  <a:pos x="connsiteX8965" y="connsiteY8965"/>
                                </a:cxn>
                                <a:cxn ang="0">
                                  <a:pos x="connsiteX8966" y="connsiteY8966"/>
                                </a:cxn>
                                <a:cxn ang="0">
                                  <a:pos x="connsiteX8967" y="connsiteY8967"/>
                                </a:cxn>
                                <a:cxn ang="0">
                                  <a:pos x="connsiteX8968" y="connsiteY8968"/>
                                </a:cxn>
                                <a:cxn ang="0">
                                  <a:pos x="connsiteX8969" y="connsiteY8969"/>
                                </a:cxn>
                                <a:cxn ang="0">
                                  <a:pos x="connsiteX8970" y="connsiteY8970"/>
                                </a:cxn>
                                <a:cxn ang="0">
                                  <a:pos x="connsiteX8971" y="connsiteY8971"/>
                                </a:cxn>
                                <a:cxn ang="0">
                                  <a:pos x="connsiteX8972" y="connsiteY8972"/>
                                </a:cxn>
                                <a:cxn ang="0">
                                  <a:pos x="connsiteX8973" y="connsiteY8973"/>
                                </a:cxn>
                                <a:cxn ang="0">
                                  <a:pos x="connsiteX8974" y="connsiteY8974"/>
                                </a:cxn>
                                <a:cxn ang="0">
                                  <a:pos x="connsiteX8975" y="connsiteY8975"/>
                                </a:cxn>
                                <a:cxn ang="0">
                                  <a:pos x="connsiteX8976" y="connsiteY8976"/>
                                </a:cxn>
                                <a:cxn ang="0">
                                  <a:pos x="connsiteX8977" y="connsiteY8977"/>
                                </a:cxn>
                                <a:cxn ang="0">
                                  <a:pos x="connsiteX8978" y="connsiteY8978"/>
                                </a:cxn>
                                <a:cxn ang="0">
                                  <a:pos x="connsiteX8979" y="connsiteY8979"/>
                                </a:cxn>
                                <a:cxn ang="0">
                                  <a:pos x="connsiteX8980" y="connsiteY8980"/>
                                </a:cxn>
                                <a:cxn ang="0">
                                  <a:pos x="connsiteX8981" y="connsiteY8981"/>
                                </a:cxn>
                                <a:cxn ang="0">
                                  <a:pos x="connsiteX8982" y="connsiteY8982"/>
                                </a:cxn>
                                <a:cxn ang="0">
                                  <a:pos x="connsiteX8983" y="connsiteY8983"/>
                                </a:cxn>
                                <a:cxn ang="0">
                                  <a:pos x="connsiteX8984" y="connsiteY8984"/>
                                </a:cxn>
                                <a:cxn ang="0">
                                  <a:pos x="connsiteX8985" y="connsiteY8985"/>
                                </a:cxn>
                                <a:cxn ang="0">
                                  <a:pos x="connsiteX8986" y="connsiteY8986"/>
                                </a:cxn>
                                <a:cxn ang="0">
                                  <a:pos x="connsiteX8987" y="connsiteY8987"/>
                                </a:cxn>
                                <a:cxn ang="0">
                                  <a:pos x="connsiteX8988" y="connsiteY8988"/>
                                </a:cxn>
                                <a:cxn ang="0">
                                  <a:pos x="connsiteX8989" y="connsiteY8989"/>
                                </a:cxn>
                                <a:cxn ang="0">
                                  <a:pos x="connsiteX8990" y="connsiteY8990"/>
                                </a:cxn>
                                <a:cxn ang="0">
                                  <a:pos x="connsiteX8991" y="connsiteY8991"/>
                                </a:cxn>
                                <a:cxn ang="0">
                                  <a:pos x="connsiteX8992" y="connsiteY8992"/>
                                </a:cxn>
                                <a:cxn ang="0">
                                  <a:pos x="connsiteX8993" y="connsiteY8993"/>
                                </a:cxn>
                                <a:cxn ang="0">
                                  <a:pos x="connsiteX8994" y="connsiteY8994"/>
                                </a:cxn>
                                <a:cxn ang="0">
                                  <a:pos x="connsiteX8995" y="connsiteY8995"/>
                                </a:cxn>
                                <a:cxn ang="0">
                                  <a:pos x="connsiteX8996" y="connsiteY8996"/>
                                </a:cxn>
                                <a:cxn ang="0">
                                  <a:pos x="connsiteX8997" y="connsiteY8997"/>
                                </a:cxn>
                                <a:cxn ang="0">
                                  <a:pos x="connsiteX8998" y="connsiteY8998"/>
                                </a:cxn>
                                <a:cxn ang="0">
                                  <a:pos x="connsiteX8999" y="connsiteY8999"/>
                                </a:cxn>
                                <a:cxn ang="0">
                                  <a:pos x="connsiteX9000" y="connsiteY9000"/>
                                </a:cxn>
                                <a:cxn ang="0">
                                  <a:pos x="connsiteX9001" y="connsiteY9001"/>
                                </a:cxn>
                                <a:cxn ang="0">
                                  <a:pos x="connsiteX9002" y="connsiteY9002"/>
                                </a:cxn>
                                <a:cxn ang="0">
                                  <a:pos x="connsiteX9003" y="connsiteY9003"/>
                                </a:cxn>
                                <a:cxn ang="0">
                                  <a:pos x="connsiteX9004" y="connsiteY9004"/>
                                </a:cxn>
                                <a:cxn ang="0">
                                  <a:pos x="connsiteX9005" y="connsiteY9005"/>
                                </a:cxn>
                                <a:cxn ang="0">
                                  <a:pos x="connsiteX9006" y="connsiteY9006"/>
                                </a:cxn>
                                <a:cxn ang="0">
                                  <a:pos x="connsiteX9007" y="connsiteY9007"/>
                                </a:cxn>
                                <a:cxn ang="0">
                                  <a:pos x="connsiteX9008" y="connsiteY9008"/>
                                </a:cxn>
                                <a:cxn ang="0">
                                  <a:pos x="connsiteX9009" y="connsiteY9009"/>
                                </a:cxn>
                                <a:cxn ang="0">
                                  <a:pos x="connsiteX9010" y="connsiteY9010"/>
                                </a:cxn>
                                <a:cxn ang="0">
                                  <a:pos x="connsiteX9011" y="connsiteY9011"/>
                                </a:cxn>
                                <a:cxn ang="0">
                                  <a:pos x="connsiteX9012" y="connsiteY9012"/>
                                </a:cxn>
                                <a:cxn ang="0">
                                  <a:pos x="connsiteX9013" y="connsiteY9013"/>
                                </a:cxn>
                                <a:cxn ang="0">
                                  <a:pos x="connsiteX9014" y="connsiteY9014"/>
                                </a:cxn>
                                <a:cxn ang="0">
                                  <a:pos x="connsiteX9015" y="connsiteY9015"/>
                                </a:cxn>
                                <a:cxn ang="0">
                                  <a:pos x="connsiteX9016" y="connsiteY9016"/>
                                </a:cxn>
                                <a:cxn ang="0">
                                  <a:pos x="connsiteX9017" y="connsiteY9017"/>
                                </a:cxn>
                                <a:cxn ang="0">
                                  <a:pos x="connsiteX9018" y="connsiteY9018"/>
                                </a:cxn>
                                <a:cxn ang="0">
                                  <a:pos x="connsiteX9019" y="connsiteY9019"/>
                                </a:cxn>
                                <a:cxn ang="0">
                                  <a:pos x="connsiteX9020" y="connsiteY9020"/>
                                </a:cxn>
                                <a:cxn ang="0">
                                  <a:pos x="connsiteX9021" y="connsiteY9021"/>
                                </a:cxn>
                                <a:cxn ang="0">
                                  <a:pos x="connsiteX9022" y="connsiteY9022"/>
                                </a:cxn>
                                <a:cxn ang="0">
                                  <a:pos x="connsiteX9023" y="connsiteY9023"/>
                                </a:cxn>
                                <a:cxn ang="0">
                                  <a:pos x="connsiteX9024" y="connsiteY9024"/>
                                </a:cxn>
                                <a:cxn ang="0">
                                  <a:pos x="connsiteX9025" y="connsiteY9025"/>
                                </a:cxn>
                                <a:cxn ang="0">
                                  <a:pos x="connsiteX9026" y="connsiteY9026"/>
                                </a:cxn>
                                <a:cxn ang="0">
                                  <a:pos x="connsiteX9027" y="connsiteY9027"/>
                                </a:cxn>
                                <a:cxn ang="0">
                                  <a:pos x="connsiteX9028" y="connsiteY9028"/>
                                </a:cxn>
                                <a:cxn ang="0">
                                  <a:pos x="connsiteX9029" y="connsiteY9029"/>
                                </a:cxn>
                                <a:cxn ang="0">
                                  <a:pos x="connsiteX9030" y="connsiteY9030"/>
                                </a:cxn>
                                <a:cxn ang="0">
                                  <a:pos x="connsiteX9031" y="connsiteY9031"/>
                                </a:cxn>
                                <a:cxn ang="0">
                                  <a:pos x="connsiteX9032" y="connsiteY9032"/>
                                </a:cxn>
                                <a:cxn ang="0">
                                  <a:pos x="connsiteX9033" y="connsiteY9033"/>
                                </a:cxn>
                                <a:cxn ang="0">
                                  <a:pos x="connsiteX9034" y="connsiteY9034"/>
                                </a:cxn>
                                <a:cxn ang="0">
                                  <a:pos x="connsiteX9035" y="connsiteY9035"/>
                                </a:cxn>
                                <a:cxn ang="0">
                                  <a:pos x="connsiteX9036" y="connsiteY9036"/>
                                </a:cxn>
                                <a:cxn ang="0">
                                  <a:pos x="connsiteX9037" y="connsiteY9037"/>
                                </a:cxn>
                                <a:cxn ang="0">
                                  <a:pos x="connsiteX9038" y="connsiteY9038"/>
                                </a:cxn>
                                <a:cxn ang="0">
                                  <a:pos x="connsiteX9039" y="connsiteY9039"/>
                                </a:cxn>
                                <a:cxn ang="0">
                                  <a:pos x="connsiteX9040" y="connsiteY9040"/>
                                </a:cxn>
                                <a:cxn ang="0">
                                  <a:pos x="connsiteX9041" y="connsiteY9041"/>
                                </a:cxn>
                                <a:cxn ang="0">
                                  <a:pos x="connsiteX9042" y="connsiteY9042"/>
                                </a:cxn>
                                <a:cxn ang="0">
                                  <a:pos x="connsiteX9043" y="connsiteY9043"/>
                                </a:cxn>
                                <a:cxn ang="0">
                                  <a:pos x="connsiteX9044" y="connsiteY9044"/>
                                </a:cxn>
                                <a:cxn ang="0">
                                  <a:pos x="connsiteX9045" y="connsiteY9045"/>
                                </a:cxn>
                                <a:cxn ang="0">
                                  <a:pos x="connsiteX9046" y="connsiteY9046"/>
                                </a:cxn>
                                <a:cxn ang="0">
                                  <a:pos x="connsiteX9047" y="connsiteY9047"/>
                                </a:cxn>
                                <a:cxn ang="0">
                                  <a:pos x="connsiteX9048" y="connsiteY9048"/>
                                </a:cxn>
                                <a:cxn ang="0">
                                  <a:pos x="connsiteX9049" y="connsiteY9049"/>
                                </a:cxn>
                                <a:cxn ang="0">
                                  <a:pos x="connsiteX9050" y="connsiteY9050"/>
                                </a:cxn>
                                <a:cxn ang="0">
                                  <a:pos x="connsiteX9051" y="connsiteY9051"/>
                                </a:cxn>
                                <a:cxn ang="0">
                                  <a:pos x="connsiteX9052" y="connsiteY9052"/>
                                </a:cxn>
                                <a:cxn ang="0">
                                  <a:pos x="connsiteX9053" y="connsiteY9053"/>
                                </a:cxn>
                                <a:cxn ang="0">
                                  <a:pos x="connsiteX9054" y="connsiteY9054"/>
                                </a:cxn>
                                <a:cxn ang="0">
                                  <a:pos x="connsiteX9055" y="connsiteY9055"/>
                                </a:cxn>
                                <a:cxn ang="0">
                                  <a:pos x="connsiteX9056" y="connsiteY9056"/>
                                </a:cxn>
                                <a:cxn ang="0">
                                  <a:pos x="connsiteX9057" y="connsiteY9057"/>
                                </a:cxn>
                                <a:cxn ang="0">
                                  <a:pos x="connsiteX9058" y="connsiteY9058"/>
                                </a:cxn>
                                <a:cxn ang="0">
                                  <a:pos x="connsiteX9059" y="connsiteY9059"/>
                                </a:cxn>
                                <a:cxn ang="0">
                                  <a:pos x="connsiteX9060" y="connsiteY9060"/>
                                </a:cxn>
                                <a:cxn ang="0">
                                  <a:pos x="connsiteX9061" y="connsiteY9061"/>
                                </a:cxn>
                                <a:cxn ang="0">
                                  <a:pos x="connsiteX9062" y="connsiteY9062"/>
                                </a:cxn>
                                <a:cxn ang="0">
                                  <a:pos x="connsiteX9063" y="connsiteY9063"/>
                                </a:cxn>
                                <a:cxn ang="0">
                                  <a:pos x="connsiteX9064" y="connsiteY9064"/>
                                </a:cxn>
                                <a:cxn ang="0">
                                  <a:pos x="connsiteX9065" y="connsiteY9065"/>
                                </a:cxn>
                                <a:cxn ang="0">
                                  <a:pos x="connsiteX9066" y="connsiteY9066"/>
                                </a:cxn>
                                <a:cxn ang="0">
                                  <a:pos x="connsiteX9067" y="connsiteY9067"/>
                                </a:cxn>
                                <a:cxn ang="0">
                                  <a:pos x="connsiteX9068" y="connsiteY9068"/>
                                </a:cxn>
                                <a:cxn ang="0">
                                  <a:pos x="connsiteX9069" y="connsiteY9069"/>
                                </a:cxn>
                                <a:cxn ang="0">
                                  <a:pos x="connsiteX9070" y="connsiteY9070"/>
                                </a:cxn>
                                <a:cxn ang="0">
                                  <a:pos x="connsiteX9071" y="connsiteY9071"/>
                                </a:cxn>
                                <a:cxn ang="0">
                                  <a:pos x="connsiteX9072" y="connsiteY9072"/>
                                </a:cxn>
                                <a:cxn ang="0">
                                  <a:pos x="connsiteX9073" y="connsiteY9073"/>
                                </a:cxn>
                                <a:cxn ang="0">
                                  <a:pos x="connsiteX9074" y="connsiteY9074"/>
                                </a:cxn>
                                <a:cxn ang="0">
                                  <a:pos x="connsiteX9075" y="connsiteY9075"/>
                                </a:cxn>
                                <a:cxn ang="0">
                                  <a:pos x="connsiteX9076" y="connsiteY9076"/>
                                </a:cxn>
                                <a:cxn ang="0">
                                  <a:pos x="connsiteX9077" y="connsiteY9077"/>
                                </a:cxn>
                                <a:cxn ang="0">
                                  <a:pos x="connsiteX9078" y="connsiteY9078"/>
                                </a:cxn>
                                <a:cxn ang="0">
                                  <a:pos x="connsiteX9079" y="connsiteY9079"/>
                                </a:cxn>
                                <a:cxn ang="0">
                                  <a:pos x="connsiteX9080" y="connsiteY9080"/>
                                </a:cxn>
                                <a:cxn ang="0">
                                  <a:pos x="connsiteX9081" y="connsiteY9081"/>
                                </a:cxn>
                                <a:cxn ang="0">
                                  <a:pos x="connsiteX9082" y="connsiteY9082"/>
                                </a:cxn>
                                <a:cxn ang="0">
                                  <a:pos x="connsiteX9083" y="connsiteY9083"/>
                                </a:cxn>
                                <a:cxn ang="0">
                                  <a:pos x="connsiteX9084" y="connsiteY9084"/>
                                </a:cxn>
                                <a:cxn ang="0">
                                  <a:pos x="connsiteX9085" y="connsiteY9085"/>
                                </a:cxn>
                                <a:cxn ang="0">
                                  <a:pos x="connsiteX9086" y="connsiteY9086"/>
                                </a:cxn>
                                <a:cxn ang="0">
                                  <a:pos x="connsiteX9087" y="connsiteY9087"/>
                                </a:cxn>
                                <a:cxn ang="0">
                                  <a:pos x="connsiteX9088" y="connsiteY9088"/>
                                </a:cxn>
                                <a:cxn ang="0">
                                  <a:pos x="connsiteX9089" y="connsiteY9089"/>
                                </a:cxn>
                                <a:cxn ang="0">
                                  <a:pos x="connsiteX9090" y="connsiteY9090"/>
                                </a:cxn>
                                <a:cxn ang="0">
                                  <a:pos x="connsiteX9091" y="connsiteY9091"/>
                                </a:cxn>
                                <a:cxn ang="0">
                                  <a:pos x="connsiteX9092" y="connsiteY9092"/>
                                </a:cxn>
                                <a:cxn ang="0">
                                  <a:pos x="connsiteX9093" y="connsiteY9093"/>
                                </a:cxn>
                                <a:cxn ang="0">
                                  <a:pos x="connsiteX9094" y="connsiteY9094"/>
                                </a:cxn>
                                <a:cxn ang="0">
                                  <a:pos x="connsiteX9095" y="connsiteY9095"/>
                                </a:cxn>
                                <a:cxn ang="0">
                                  <a:pos x="connsiteX9096" y="connsiteY9096"/>
                                </a:cxn>
                                <a:cxn ang="0">
                                  <a:pos x="connsiteX9097" y="connsiteY9097"/>
                                </a:cxn>
                                <a:cxn ang="0">
                                  <a:pos x="connsiteX9098" y="connsiteY9098"/>
                                </a:cxn>
                                <a:cxn ang="0">
                                  <a:pos x="connsiteX9099" y="connsiteY9099"/>
                                </a:cxn>
                                <a:cxn ang="0">
                                  <a:pos x="connsiteX9100" y="connsiteY9100"/>
                                </a:cxn>
                                <a:cxn ang="0">
                                  <a:pos x="connsiteX9101" y="connsiteY9101"/>
                                </a:cxn>
                                <a:cxn ang="0">
                                  <a:pos x="connsiteX9102" y="connsiteY9102"/>
                                </a:cxn>
                                <a:cxn ang="0">
                                  <a:pos x="connsiteX9103" y="connsiteY9103"/>
                                </a:cxn>
                                <a:cxn ang="0">
                                  <a:pos x="connsiteX9104" y="connsiteY9104"/>
                                </a:cxn>
                                <a:cxn ang="0">
                                  <a:pos x="connsiteX9105" y="connsiteY9105"/>
                                </a:cxn>
                                <a:cxn ang="0">
                                  <a:pos x="connsiteX9106" y="connsiteY9106"/>
                                </a:cxn>
                                <a:cxn ang="0">
                                  <a:pos x="connsiteX9107" y="connsiteY9107"/>
                                </a:cxn>
                                <a:cxn ang="0">
                                  <a:pos x="connsiteX9108" y="connsiteY9108"/>
                                </a:cxn>
                                <a:cxn ang="0">
                                  <a:pos x="connsiteX9109" y="connsiteY9109"/>
                                </a:cxn>
                                <a:cxn ang="0">
                                  <a:pos x="connsiteX9110" y="connsiteY9110"/>
                                </a:cxn>
                                <a:cxn ang="0">
                                  <a:pos x="connsiteX9111" y="connsiteY9111"/>
                                </a:cxn>
                                <a:cxn ang="0">
                                  <a:pos x="connsiteX9112" y="connsiteY9112"/>
                                </a:cxn>
                                <a:cxn ang="0">
                                  <a:pos x="connsiteX9113" y="connsiteY9113"/>
                                </a:cxn>
                                <a:cxn ang="0">
                                  <a:pos x="connsiteX9114" y="connsiteY9114"/>
                                </a:cxn>
                                <a:cxn ang="0">
                                  <a:pos x="connsiteX9115" y="connsiteY9115"/>
                                </a:cxn>
                                <a:cxn ang="0">
                                  <a:pos x="connsiteX9116" y="connsiteY9116"/>
                                </a:cxn>
                                <a:cxn ang="0">
                                  <a:pos x="connsiteX9117" y="connsiteY9117"/>
                                </a:cxn>
                                <a:cxn ang="0">
                                  <a:pos x="connsiteX9118" y="connsiteY9118"/>
                                </a:cxn>
                                <a:cxn ang="0">
                                  <a:pos x="connsiteX9119" y="connsiteY9119"/>
                                </a:cxn>
                                <a:cxn ang="0">
                                  <a:pos x="connsiteX9120" y="connsiteY9120"/>
                                </a:cxn>
                                <a:cxn ang="0">
                                  <a:pos x="connsiteX9121" y="connsiteY9121"/>
                                </a:cxn>
                                <a:cxn ang="0">
                                  <a:pos x="connsiteX9122" y="connsiteY9122"/>
                                </a:cxn>
                                <a:cxn ang="0">
                                  <a:pos x="connsiteX9123" y="connsiteY9123"/>
                                </a:cxn>
                                <a:cxn ang="0">
                                  <a:pos x="connsiteX9124" y="connsiteY9124"/>
                                </a:cxn>
                                <a:cxn ang="0">
                                  <a:pos x="connsiteX9125" y="connsiteY9125"/>
                                </a:cxn>
                                <a:cxn ang="0">
                                  <a:pos x="connsiteX9126" y="connsiteY9126"/>
                                </a:cxn>
                                <a:cxn ang="0">
                                  <a:pos x="connsiteX9127" y="connsiteY9127"/>
                                </a:cxn>
                                <a:cxn ang="0">
                                  <a:pos x="connsiteX9128" y="connsiteY9128"/>
                                </a:cxn>
                                <a:cxn ang="0">
                                  <a:pos x="connsiteX9129" y="connsiteY9129"/>
                                </a:cxn>
                                <a:cxn ang="0">
                                  <a:pos x="connsiteX9130" y="connsiteY9130"/>
                                </a:cxn>
                                <a:cxn ang="0">
                                  <a:pos x="connsiteX9131" y="connsiteY9131"/>
                                </a:cxn>
                                <a:cxn ang="0">
                                  <a:pos x="connsiteX9132" y="connsiteY9132"/>
                                </a:cxn>
                                <a:cxn ang="0">
                                  <a:pos x="connsiteX9133" y="connsiteY9133"/>
                                </a:cxn>
                                <a:cxn ang="0">
                                  <a:pos x="connsiteX9134" y="connsiteY9134"/>
                                </a:cxn>
                                <a:cxn ang="0">
                                  <a:pos x="connsiteX9135" y="connsiteY9135"/>
                                </a:cxn>
                                <a:cxn ang="0">
                                  <a:pos x="connsiteX9136" y="connsiteY9136"/>
                                </a:cxn>
                                <a:cxn ang="0">
                                  <a:pos x="connsiteX9137" y="connsiteY9137"/>
                                </a:cxn>
                                <a:cxn ang="0">
                                  <a:pos x="connsiteX9138" y="connsiteY9138"/>
                                </a:cxn>
                                <a:cxn ang="0">
                                  <a:pos x="connsiteX9139" y="connsiteY9139"/>
                                </a:cxn>
                                <a:cxn ang="0">
                                  <a:pos x="connsiteX9140" y="connsiteY9140"/>
                                </a:cxn>
                                <a:cxn ang="0">
                                  <a:pos x="connsiteX9141" y="connsiteY9141"/>
                                </a:cxn>
                                <a:cxn ang="0">
                                  <a:pos x="connsiteX9142" y="connsiteY9142"/>
                                </a:cxn>
                                <a:cxn ang="0">
                                  <a:pos x="connsiteX9143" y="connsiteY9143"/>
                                </a:cxn>
                                <a:cxn ang="0">
                                  <a:pos x="connsiteX9144" y="connsiteY9144"/>
                                </a:cxn>
                                <a:cxn ang="0">
                                  <a:pos x="connsiteX9145" y="connsiteY9145"/>
                                </a:cxn>
                                <a:cxn ang="0">
                                  <a:pos x="connsiteX9146" y="connsiteY9146"/>
                                </a:cxn>
                                <a:cxn ang="0">
                                  <a:pos x="connsiteX9147" y="connsiteY9147"/>
                                </a:cxn>
                                <a:cxn ang="0">
                                  <a:pos x="connsiteX9148" y="connsiteY9148"/>
                                </a:cxn>
                                <a:cxn ang="0">
                                  <a:pos x="connsiteX9149" y="connsiteY9149"/>
                                </a:cxn>
                                <a:cxn ang="0">
                                  <a:pos x="connsiteX9150" y="connsiteY9150"/>
                                </a:cxn>
                                <a:cxn ang="0">
                                  <a:pos x="connsiteX9151" y="connsiteY9151"/>
                                </a:cxn>
                                <a:cxn ang="0">
                                  <a:pos x="connsiteX9152" y="connsiteY9152"/>
                                </a:cxn>
                                <a:cxn ang="0">
                                  <a:pos x="connsiteX9153" y="connsiteY9153"/>
                                </a:cxn>
                                <a:cxn ang="0">
                                  <a:pos x="connsiteX9154" y="connsiteY9154"/>
                                </a:cxn>
                                <a:cxn ang="0">
                                  <a:pos x="connsiteX9155" y="connsiteY9155"/>
                                </a:cxn>
                                <a:cxn ang="0">
                                  <a:pos x="connsiteX9156" y="connsiteY9156"/>
                                </a:cxn>
                                <a:cxn ang="0">
                                  <a:pos x="connsiteX9157" y="connsiteY9157"/>
                                </a:cxn>
                                <a:cxn ang="0">
                                  <a:pos x="connsiteX9158" y="connsiteY9158"/>
                                </a:cxn>
                                <a:cxn ang="0">
                                  <a:pos x="connsiteX9159" y="connsiteY9159"/>
                                </a:cxn>
                                <a:cxn ang="0">
                                  <a:pos x="connsiteX9160" y="connsiteY9160"/>
                                </a:cxn>
                                <a:cxn ang="0">
                                  <a:pos x="connsiteX9161" y="connsiteY9161"/>
                                </a:cxn>
                                <a:cxn ang="0">
                                  <a:pos x="connsiteX9162" y="connsiteY9162"/>
                                </a:cxn>
                                <a:cxn ang="0">
                                  <a:pos x="connsiteX9163" y="connsiteY9163"/>
                                </a:cxn>
                                <a:cxn ang="0">
                                  <a:pos x="connsiteX9164" y="connsiteY9164"/>
                                </a:cxn>
                                <a:cxn ang="0">
                                  <a:pos x="connsiteX9165" y="connsiteY9165"/>
                                </a:cxn>
                                <a:cxn ang="0">
                                  <a:pos x="connsiteX9166" y="connsiteY9166"/>
                                </a:cxn>
                                <a:cxn ang="0">
                                  <a:pos x="connsiteX9167" y="connsiteY9167"/>
                                </a:cxn>
                                <a:cxn ang="0">
                                  <a:pos x="connsiteX9168" y="connsiteY9168"/>
                                </a:cxn>
                                <a:cxn ang="0">
                                  <a:pos x="connsiteX9169" y="connsiteY9169"/>
                                </a:cxn>
                                <a:cxn ang="0">
                                  <a:pos x="connsiteX9170" y="connsiteY9170"/>
                                </a:cxn>
                                <a:cxn ang="0">
                                  <a:pos x="connsiteX9171" y="connsiteY9171"/>
                                </a:cxn>
                                <a:cxn ang="0">
                                  <a:pos x="connsiteX9172" y="connsiteY9172"/>
                                </a:cxn>
                                <a:cxn ang="0">
                                  <a:pos x="connsiteX9173" y="connsiteY9173"/>
                                </a:cxn>
                                <a:cxn ang="0">
                                  <a:pos x="connsiteX9174" y="connsiteY9174"/>
                                </a:cxn>
                                <a:cxn ang="0">
                                  <a:pos x="connsiteX9175" y="connsiteY9175"/>
                                </a:cxn>
                                <a:cxn ang="0">
                                  <a:pos x="connsiteX9176" y="connsiteY9176"/>
                                </a:cxn>
                                <a:cxn ang="0">
                                  <a:pos x="connsiteX9177" y="connsiteY9177"/>
                                </a:cxn>
                                <a:cxn ang="0">
                                  <a:pos x="connsiteX9178" y="connsiteY9178"/>
                                </a:cxn>
                                <a:cxn ang="0">
                                  <a:pos x="connsiteX9179" y="connsiteY9179"/>
                                </a:cxn>
                                <a:cxn ang="0">
                                  <a:pos x="connsiteX9180" y="connsiteY9180"/>
                                </a:cxn>
                                <a:cxn ang="0">
                                  <a:pos x="connsiteX9181" y="connsiteY9181"/>
                                </a:cxn>
                                <a:cxn ang="0">
                                  <a:pos x="connsiteX9182" y="connsiteY9182"/>
                                </a:cxn>
                                <a:cxn ang="0">
                                  <a:pos x="connsiteX9183" y="connsiteY9183"/>
                                </a:cxn>
                                <a:cxn ang="0">
                                  <a:pos x="connsiteX9184" y="connsiteY9184"/>
                                </a:cxn>
                                <a:cxn ang="0">
                                  <a:pos x="connsiteX9185" y="connsiteY9185"/>
                                </a:cxn>
                                <a:cxn ang="0">
                                  <a:pos x="connsiteX9186" y="connsiteY9186"/>
                                </a:cxn>
                                <a:cxn ang="0">
                                  <a:pos x="connsiteX9187" y="connsiteY9187"/>
                                </a:cxn>
                                <a:cxn ang="0">
                                  <a:pos x="connsiteX9188" y="connsiteY9188"/>
                                </a:cxn>
                                <a:cxn ang="0">
                                  <a:pos x="connsiteX9189" y="connsiteY9189"/>
                                </a:cxn>
                                <a:cxn ang="0">
                                  <a:pos x="connsiteX9190" y="connsiteY9190"/>
                                </a:cxn>
                                <a:cxn ang="0">
                                  <a:pos x="connsiteX9191" y="connsiteY9191"/>
                                </a:cxn>
                                <a:cxn ang="0">
                                  <a:pos x="connsiteX9192" y="connsiteY9192"/>
                                </a:cxn>
                                <a:cxn ang="0">
                                  <a:pos x="connsiteX9193" y="connsiteY9193"/>
                                </a:cxn>
                                <a:cxn ang="0">
                                  <a:pos x="connsiteX9194" y="connsiteY9194"/>
                                </a:cxn>
                                <a:cxn ang="0">
                                  <a:pos x="connsiteX9195" y="connsiteY9195"/>
                                </a:cxn>
                                <a:cxn ang="0">
                                  <a:pos x="connsiteX9196" y="connsiteY9196"/>
                                </a:cxn>
                                <a:cxn ang="0">
                                  <a:pos x="connsiteX9197" y="connsiteY9197"/>
                                </a:cxn>
                                <a:cxn ang="0">
                                  <a:pos x="connsiteX9198" y="connsiteY9198"/>
                                </a:cxn>
                                <a:cxn ang="0">
                                  <a:pos x="connsiteX9199" y="connsiteY9199"/>
                                </a:cxn>
                                <a:cxn ang="0">
                                  <a:pos x="connsiteX9200" y="connsiteY9200"/>
                                </a:cxn>
                                <a:cxn ang="0">
                                  <a:pos x="connsiteX9201" y="connsiteY9201"/>
                                </a:cxn>
                                <a:cxn ang="0">
                                  <a:pos x="connsiteX9202" y="connsiteY9202"/>
                                </a:cxn>
                                <a:cxn ang="0">
                                  <a:pos x="connsiteX9203" y="connsiteY9203"/>
                                </a:cxn>
                                <a:cxn ang="0">
                                  <a:pos x="connsiteX9204" y="connsiteY9204"/>
                                </a:cxn>
                                <a:cxn ang="0">
                                  <a:pos x="connsiteX9205" y="connsiteY9205"/>
                                </a:cxn>
                                <a:cxn ang="0">
                                  <a:pos x="connsiteX9206" y="connsiteY9206"/>
                                </a:cxn>
                                <a:cxn ang="0">
                                  <a:pos x="connsiteX9207" y="connsiteY9207"/>
                                </a:cxn>
                                <a:cxn ang="0">
                                  <a:pos x="connsiteX9208" y="connsiteY9208"/>
                                </a:cxn>
                                <a:cxn ang="0">
                                  <a:pos x="connsiteX9209" y="connsiteY9209"/>
                                </a:cxn>
                                <a:cxn ang="0">
                                  <a:pos x="connsiteX9210" y="connsiteY9210"/>
                                </a:cxn>
                                <a:cxn ang="0">
                                  <a:pos x="connsiteX9211" y="connsiteY9211"/>
                                </a:cxn>
                                <a:cxn ang="0">
                                  <a:pos x="connsiteX9212" y="connsiteY9212"/>
                                </a:cxn>
                                <a:cxn ang="0">
                                  <a:pos x="connsiteX9213" y="connsiteY9213"/>
                                </a:cxn>
                                <a:cxn ang="0">
                                  <a:pos x="connsiteX9214" y="connsiteY9214"/>
                                </a:cxn>
                                <a:cxn ang="0">
                                  <a:pos x="connsiteX9215" y="connsiteY9215"/>
                                </a:cxn>
                                <a:cxn ang="0">
                                  <a:pos x="connsiteX9216" y="connsiteY9216"/>
                                </a:cxn>
                                <a:cxn ang="0">
                                  <a:pos x="connsiteX9217" y="connsiteY9217"/>
                                </a:cxn>
                                <a:cxn ang="0">
                                  <a:pos x="connsiteX9218" y="connsiteY9218"/>
                                </a:cxn>
                                <a:cxn ang="0">
                                  <a:pos x="connsiteX9219" y="connsiteY9219"/>
                                </a:cxn>
                                <a:cxn ang="0">
                                  <a:pos x="connsiteX9220" y="connsiteY9220"/>
                                </a:cxn>
                                <a:cxn ang="0">
                                  <a:pos x="connsiteX9221" y="connsiteY9221"/>
                                </a:cxn>
                                <a:cxn ang="0">
                                  <a:pos x="connsiteX9222" y="connsiteY9222"/>
                                </a:cxn>
                                <a:cxn ang="0">
                                  <a:pos x="connsiteX9223" y="connsiteY9223"/>
                                </a:cxn>
                                <a:cxn ang="0">
                                  <a:pos x="connsiteX9224" y="connsiteY9224"/>
                                </a:cxn>
                                <a:cxn ang="0">
                                  <a:pos x="connsiteX9225" y="connsiteY9225"/>
                                </a:cxn>
                                <a:cxn ang="0">
                                  <a:pos x="connsiteX9226" y="connsiteY9226"/>
                                </a:cxn>
                                <a:cxn ang="0">
                                  <a:pos x="connsiteX9227" y="connsiteY9227"/>
                                </a:cxn>
                                <a:cxn ang="0">
                                  <a:pos x="connsiteX9228" y="connsiteY9228"/>
                                </a:cxn>
                                <a:cxn ang="0">
                                  <a:pos x="connsiteX9229" y="connsiteY9229"/>
                                </a:cxn>
                                <a:cxn ang="0">
                                  <a:pos x="connsiteX9230" y="connsiteY9230"/>
                                </a:cxn>
                                <a:cxn ang="0">
                                  <a:pos x="connsiteX9231" y="connsiteY9231"/>
                                </a:cxn>
                                <a:cxn ang="0">
                                  <a:pos x="connsiteX9232" y="connsiteY9232"/>
                                </a:cxn>
                                <a:cxn ang="0">
                                  <a:pos x="connsiteX9233" y="connsiteY9233"/>
                                </a:cxn>
                                <a:cxn ang="0">
                                  <a:pos x="connsiteX9234" y="connsiteY9234"/>
                                </a:cxn>
                                <a:cxn ang="0">
                                  <a:pos x="connsiteX9235" y="connsiteY9235"/>
                                </a:cxn>
                                <a:cxn ang="0">
                                  <a:pos x="connsiteX9236" y="connsiteY9236"/>
                                </a:cxn>
                                <a:cxn ang="0">
                                  <a:pos x="connsiteX9237" y="connsiteY9237"/>
                                </a:cxn>
                                <a:cxn ang="0">
                                  <a:pos x="connsiteX9238" y="connsiteY9238"/>
                                </a:cxn>
                                <a:cxn ang="0">
                                  <a:pos x="connsiteX9239" y="connsiteY9239"/>
                                </a:cxn>
                                <a:cxn ang="0">
                                  <a:pos x="connsiteX9240" y="connsiteY9240"/>
                                </a:cxn>
                                <a:cxn ang="0">
                                  <a:pos x="connsiteX9241" y="connsiteY9241"/>
                                </a:cxn>
                                <a:cxn ang="0">
                                  <a:pos x="connsiteX9242" y="connsiteY9242"/>
                                </a:cxn>
                                <a:cxn ang="0">
                                  <a:pos x="connsiteX9243" y="connsiteY9243"/>
                                </a:cxn>
                                <a:cxn ang="0">
                                  <a:pos x="connsiteX9244" y="connsiteY9244"/>
                                </a:cxn>
                                <a:cxn ang="0">
                                  <a:pos x="connsiteX9245" y="connsiteY9245"/>
                                </a:cxn>
                                <a:cxn ang="0">
                                  <a:pos x="connsiteX9246" y="connsiteY9246"/>
                                </a:cxn>
                                <a:cxn ang="0">
                                  <a:pos x="connsiteX9247" y="connsiteY9247"/>
                                </a:cxn>
                                <a:cxn ang="0">
                                  <a:pos x="connsiteX9248" y="connsiteY9248"/>
                                </a:cxn>
                                <a:cxn ang="0">
                                  <a:pos x="connsiteX9249" y="connsiteY9249"/>
                                </a:cxn>
                                <a:cxn ang="0">
                                  <a:pos x="connsiteX9250" y="connsiteY9250"/>
                                </a:cxn>
                                <a:cxn ang="0">
                                  <a:pos x="connsiteX9251" y="connsiteY9251"/>
                                </a:cxn>
                                <a:cxn ang="0">
                                  <a:pos x="connsiteX9252" y="connsiteY9252"/>
                                </a:cxn>
                                <a:cxn ang="0">
                                  <a:pos x="connsiteX9253" y="connsiteY9253"/>
                                </a:cxn>
                                <a:cxn ang="0">
                                  <a:pos x="connsiteX9254" y="connsiteY9254"/>
                                </a:cxn>
                                <a:cxn ang="0">
                                  <a:pos x="connsiteX9255" y="connsiteY9255"/>
                                </a:cxn>
                                <a:cxn ang="0">
                                  <a:pos x="connsiteX9256" y="connsiteY9256"/>
                                </a:cxn>
                                <a:cxn ang="0">
                                  <a:pos x="connsiteX9257" y="connsiteY9257"/>
                                </a:cxn>
                                <a:cxn ang="0">
                                  <a:pos x="connsiteX9258" y="connsiteY9258"/>
                                </a:cxn>
                                <a:cxn ang="0">
                                  <a:pos x="connsiteX9259" y="connsiteY9259"/>
                                </a:cxn>
                                <a:cxn ang="0">
                                  <a:pos x="connsiteX9260" y="connsiteY9260"/>
                                </a:cxn>
                                <a:cxn ang="0">
                                  <a:pos x="connsiteX9261" y="connsiteY9261"/>
                                </a:cxn>
                                <a:cxn ang="0">
                                  <a:pos x="connsiteX9262" y="connsiteY9262"/>
                                </a:cxn>
                                <a:cxn ang="0">
                                  <a:pos x="connsiteX9263" y="connsiteY9263"/>
                                </a:cxn>
                                <a:cxn ang="0">
                                  <a:pos x="connsiteX9264" y="connsiteY9264"/>
                                </a:cxn>
                                <a:cxn ang="0">
                                  <a:pos x="connsiteX9265" y="connsiteY9265"/>
                                </a:cxn>
                                <a:cxn ang="0">
                                  <a:pos x="connsiteX9266" y="connsiteY9266"/>
                                </a:cxn>
                                <a:cxn ang="0">
                                  <a:pos x="connsiteX9267" y="connsiteY9267"/>
                                </a:cxn>
                                <a:cxn ang="0">
                                  <a:pos x="connsiteX9268" y="connsiteY9268"/>
                                </a:cxn>
                                <a:cxn ang="0">
                                  <a:pos x="connsiteX9269" y="connsiteY9269"/>
                                </a:cxn>
                                <a:cxn ang="0">
                                  <a:pos x="connsiteX9270" y="connsiteY9270"/>
                                </a:cxn>
                                <a:cxn ang="0">
                                  <a:pos x="connsiteX9271" y="connsiteY9271"/>
                                </a:cxn>
                                <a:cxn ang="0">
                                  <a:pos x="connsiteX9272" y="connsiteY9272"/>
                                </a:cxn>
                                <a:cxn ang="0">
                                  <a:pos x="connsiteX9273" y="connsiteY9273"/>
                                </a:cxn>
                                <a:cxn ang="0">
                                  <a:pos x="connsiteX9274" y="connsiteY9274"/>
                                </a:cxn>
                                <a:cxn ang="0">
                                  <a:pos x="connsiteX9275" y="connsiteY9275"/>
                                </a:cxn>
                                <a:cxn ang="0">
                                  <a:pos x="connsiteX9276" y="connsiteY9276"/>
                                </a:cxn>
                                <a:cxn ang="0">
                                  <a:pos x="connsiteX9277" y="connsiteY9277"/>
                                </a:cxn>
                                <a:cxn ang="0">
                                  <a:pos x="connsiteX9278" y="connsiteY9278"/>
                                </a:cxn>
                                <a:cxn ang="0">
                                  <a:pos x="connsiteX9279" y="connsiteY9279"/>
                                </a:cxn>
                                <a:cxn ang="0">
                                  <a:pos x="connsiteX9280" y="connsiteY9280"/>
                                </a:cxn>
                                <a:cxn ang="0">
                                  <a:pos x="connsiteX9281" y="connsiteY9281"/>
                                </a:cxn>
                                <a:cxn ang="0">
                                  <a:pos x="connsiteX9282" y="connsiteY9282"/>
                                </a:cxn>
                                <a:cxn ang="0">
                                  <a:pos x="connsiteX9283" y="connsiteY9283"/>
                                </a:cxn>
                                <a:cxn ang="0">
                                  <a:pos x="connsiteX9284" y="connsiteY9284"/>
                                </a:cxn>
                                <a:cxn ang="0">
                                  <a:pos x="connsiteX9285" y="connsiteY9285"/>
                                </a:cxn>
                                <a:cxn ang="0">
                                  <a:pos x="connsiteX9286" y="connsiteY9286"/>
                                </a:cxn>
                                <a:cxn ang="0">
                                  <a:pos x="connsiteX9287" y="connsiteY9287"/>
                                </a:cxn>
                                <a:cxn ang="0">
                                  <a:pos x="connsiteX9288" y="connsiteY9288"/>
                                </a:cxn>
                                <a:cxn ang="0">
                                  <a:pos x="connsiteX9289" y="connsiteY9289"/>
                                </a:cxn>
                                <a:cxn ang="0">
                                  <a:pos x="connsiteX9290" y="connsiteY9290"/>
                                </a:cxn>
                                <a:cxn ang="0">
                                  <a:pos x="connsiteX9291" y="connsiteY9291"/>
                                </a:cxn>
                                <a:cxn ang="0">
                                  <a:pos x="connsiteX9292" y="connsiteY9292"/>
                                </a:cxn>
                                <a:cxn ang="0">
                                  <a:pos x="connsiteX9293" y="connsiteY9293"/>
                                </a:cxn>
                                <a:cxn ang="0">
                                  <a:pos x="connsiteX9294" y="connsiteY9294"/>
                                </a:cxn>
                                <a:cxn ang="0">
                                  <a:pos x="connsiteX9295" y="connsiteY9295"/>
                                </a:cxn>
                                <a:cxn ang="0">
                                  <a:pos x="connsiteX9296" y="connsiteY9296"/>
                                </a:cxn>
                                <a:cxn ang="0">
                                  <a:pos x="connsiteX9297" y="connsiteY9297"/>
                                </a:cxn>
                                <a:cxn ang="0">
                                  <a:pos x="connsiteX9298" y="connsiteY9298"/>
                                </a:cxn>
                                <a:cxn ang="0">
                                  <a:pos x="connsiteX9299" y="connsiteY9299"/>
                                </a:cxn>
                                <a:cxn ang="0">
                                  <a:pos x="connsiteX9300" y="connsiteY9300"/>
                                </a:cxn>
                                <a:cxn ang="0">
                                  <a:pos x="connsiteX9301" y="connsiteY9301"/>
                                </a:cxn>
                                <a:cxn ang="0">
                                  <a:pos x="connsiteX9302" y="connsiteY9302"/>
                                </a:cxn>
                                <a:cxn ang="0">
                                  <a:pos x="connsiteX9303" y="connsiteY9303"/>
                                </a:cxn>
                                <a:cxn ang="0">
                                  <a:pos x="connsiteX9304" y="connsiteY9304"/>
                                </a:cxn>
                                <a:cxn ang="0">
                                  <a:pos x="connsiteX9305" y="connsiteY9305"/>
                                </a:cxn>
                                <a:cxn ang="0">
                                  <a:pos x="connsiteX9306" y="connsiteY9306"/>
                                </a:cxn>
                                <a:cxn ang="0">
                                  <a:pos x="connsiteX9307" y="connsiteY9307"/>
                                </a:cxn>
                                <a:cxn ang="0">
                                  <a:pos x="connsiteX9308" y="connsiteY9308"/>
                                </a:cxn>
                                <a:cxn ang="0">
                                  <a:pos x="connsiteX9309" y="connsiteY9309"/>
                                </a:cxn>
                                <a:cxn ang="0">
                                  <a:pos x="connsiteX9310" y="connsiteY9310"/>
                                </a:cxn>
                                <a:cxn ang="0">
                                  <a:pos x="connsiteX9311" y="connsiteY9311"/>
                                </a:cxn>
                                <a:cxn ang="0">
                                  <a:pos x="connsiteX9312" y="connsiteY9312"/>
                                </a:cxn>
                                <a:cxn ang="0">
                                  <a:pos x="connsiteX9313" y="connsiteY9313"/>
                                </a:cxn>
                                <a:cxn ang="0">
                                  <a:pos x="connsiteX9314" y="connsiteY9314"/>
                                </a:cxn>
                                <a:cxn ang="0">
                                  <a:pos x="connsiteX9315" y="connsiteY9315"/>
                                </a:cxn>
                                <a:cxn ang="0">
                                  <a:pos x="connsiteX9316" y="connsiteY9316"/>
                                </a:cxn>
                                <a:cxn ang="0">
                                  <a:pos x="connsiteX9317" y="connsiteY9317"/>
                                </a:cxn>
                                <a:cxn ang="0">
                                  <a:pos x="connsiteX9318" y="connsiteY9318"/>
                                </a:cxn>
                                <a:cxn ang="0">
                                  <a:pos x="connsiteX9319" y="connsiteY9319"/>
                                </a:cxn>
                                <a:cxn ang="0">
                                  <a:pos x="connsiteX9320" y="connsiteY9320"/>
                                </a:cxn>
                                <a:cxn ang="0">
                                  <a:pos x="connsiteX9321" y="connsiteY9321"/>
                                </a:cxn>
                                <a:cxn ang="0">
                                  <a:pos x="connsiteX9322" y="connsiteY9322"/>
                                </a:cxn>
                                <a:cxn ang="0">
                                  <a:pos x="connsiteX9323" y="connsiteY9323"/>
                                </a:cxn>
                                <a:cxn ang="0">
                                  <a:pos x="connsiteX9324" y="connsiteY9324"/>
                                </a:cxn>
                                <a:cxn ang="0">
                                  <a:pos x="connsiteX9325" y="connsiteY9325"/>
                                </a:cxn>
                                <a:cxn ang="0">
                                  <a:pos x="connsiteX9326" y="connsiteY9326"/>
                                </a:cxn>
                                <a:cxn ang="0">
                                  <a:pos x="connsiteX9327" y="connsiteY9327"/>
                                </a:cxn>
                                <a:cxn ang="0">
                                  <a:pos x="connsiteX9328" y="connsiteY9328"/>
                                </a:cxn>
                                <a:cxn ang="0">
                                  <a:pos x="connsiteX9329" y="connsiteY9329"/>
                                </a:cxn>
                                <a:cxn ang="0">
                                  <a:pos x="connsiteX9330" y="connsiteY9330"/>
                                </a:cxn>
                                <a:cxn ang="0">
                                  <a:pos x="connsiteX9331" y="connsiteY9331"/>
                                </a:cxn>
                                <a:cxn ang="0">
                                  <a:pos x="connsiteX9332" y="connsiteY9332"/>
                                </a:cxn>
                                <a:cxn ang="0">
                                  <a:pos x="connsiteX9333" y="connsiteY9333"/>
                                </a:cxn>
                                <a:cxn ang="0">
                                  <a:pos x="connsiteX9334" y="connsiteY9334"/>
                                </a:cxn>
                                <a:cxn ang="0">
                                  <a:pos x="connsiteX9335" y="connsiteY9335"/>
                                </a:cxn>
                                <a:cxn ang="0">
                                  <a:pos x="connsiteX9336" y="connsiteY9336"/>
                                </a:cxn>
                                <a:cxn ang="0">
                                  <a:pos x="connsiteX9337" y="connsiteY9337"/>
                                </a:cxn>
                                <a:cxn ang="0">
                                  <a:pos x="connsiteX9338" y="connsiteY9338"/>
                                </a:cxn>
                                <a:cxn ang="0">
                                  <a:pos x="connsiteX9339" y="connsiteY9339"/>
                                </a:cxn>
                                <a:cxn ang="0">
                                  <a:pos x="connsiteX9340" y="connsiteY9340"/>
                                </a:cxn>
                                <a:cxn ang="0">
                                  <a:pos x="connsiteX9341" y="connsiteY9341"/>
                                </a:cxn>
                                <a:cxn ang="0">
                                  <a:pos x="connsiteX9342" y="connsiteY9342"/>
                                </a:cxn>
                                <a:cxn ang="0">
                                  <a:pos x="connsiteX9343" y="connsiteY9343"/>
                                </a:cxn>
                                <a:cxn ang="0">
                                  <a:pos x="connsiteX9344" y="connsiteY9344"/>
                                </a:cxn>
                                <a:cxn ang="0">
                                  <a:pos x="connsiteX9345" y="connsiteY9345"/>
                                </a:cxn>
                                <a:cxn ang="0">
                                  <a:pos x="connsiteX9346" y="connsiteY9346"/>
                                </a:cxn>
                                <a:cxn ang="0">
                                  <a:pos x="connsiteX9347" y="connsiteY9347"/>
                                </a:cxn>
                                <a:cxn ang="0">
                                  <a:pos x="connsiteX9348" y="connsiteY9348"/>
                                </a:cxn>
                                <a:cxn ang="0">
                                  <a:pos x="connsiteX9349" y="connsiteY9349"/>
                                </a:cxn>
                                <a:cxn ang="0">
                                  <a:pos x="connsiteX9350" y="connsiteY9350"/>
                                </a:cxn>
                                <a:cxn ang="0">
                                  <a:pos x="connsiteX9351" y="connsiteY9351"/>
                                </a:cxn>
                                <a:cxn ang="0">
                                  <a:pos x="connsiteX9352" y="connsiteY9352"/>
                                </a:cxn>
                                <a:cxn ang="0">
                                  <a:pos x="connsiteX9353" y="connsiteY9353"/>
                                </a:cxn>
                                <a:cxn ang="0">
                                  <a:pos x="connsiteX9354" y="connsiteY9354"/>
                                </a:cxn>
                                <a:cxn ang="0">
                                  <a:pos x="connsiteX9355" y="connsiteY9355"/>
                                </a:cxn>
                                <a:cxn ang="0">
                                  <a:pos x="connsiteX9356" y="connsiteY9356"/>
                                </a:cxn>
                                <a:cxn ang="0">
                                  <a:pos x="connsiteX9357" y="connsiteY9357"/>
                                </a:cxn>
                                <a:cxn ang="0">
                                  <a:pos x="connsiteX9358" y="connsiteY9358"/>
                                </a:cxn>
                                <a:cxn ang="0">
                                  <a:pos x="connsiteX9359" y="connsiteY9359"/>
                                </a:cxn>
                                <a:cxn ang="0">
                                  <a:pos x="connsiteX9360" y="connsiteY9360"/>
                                </a:cxn>
                                <a:cxn ang="0">
                                  <a:pos x="connsiteX9361" y="connsiteY9361"/>
                                </a:cxn>
                                <a:cxn ang="0">
                                  <a:pos x="connsiteX9362" y="connsiteY9362"/>
                                </a:cxn>
                                <a:cxn ang="0">
                                  <a:pos x="connsiteX9363" y="connsiteY9363"/>
                                </a:cxn>
                                <a:cxn ang="0">
                                  <a:pos x="connsiteX9364" y="connsiteY9364"/>
                                </a:cxn>
                                <a:cxn ang="0">
                                  <a:pos x="connsiteX9365" y="connsiteY9365"/>
                                </a:cxn>
                                <a:cxn ang="0">
                                  <a:pos x="connsiteX9366" y="connsiteY9366"/>
                                </a:cxn>
                                <a:cxn ang="0">
                                  <a:pos x="connsiteX9367" y="connsiteY9367"/>
                                </a:cxn>
                                <a:cxn ang="0">
                                  <a:pos x="connsiteX9368" y="connsiteY9368"/>
                                </a:cxn>
                                <a:cxn ang="0">
                                  <a:pos x="connsiteX9369" y="connsiteY9369"/>
                                </a:cxn>
                                <a:cxn ang="0">
                                  <a:pos x="connsiteX9370" y="connsiteY9370"/>
                                </a:cxn>
                                <a:cxn ang="0">
                                  <a:pos x="connsiteX9371" y="connsiteY9371"/>
                                </a:cxn>
                                <a:cxn ang="0">
                                  <a:pos x="connsiteX9372" y="connsiteY9372"/>
                                </a:cxn>
                                <a:cxn ang="0">
                                  <a:pos x="connsiteX9373" y="connsiteY9373"/>
                                </a:cxn>
                                <a:cxn ang="0">
                                  <a:pos x="connsiteX9374" y="connsiteY9374"/>
                                </a:cxn>
                                <a:cxn ang="0">
                                  <a:pos x="connsiteX9375" y="connsiteY9375"/>
                                </a:cxn>
                                <a:cxn ang="0">
                                  <a:pos x="connsiteX9376" y="connsiteY9376"/>
                                </a:cxn>
                                <a:cxn ang="0">
                                  <a:pos x="connsiteX9377" y="connsiteY9377"/>
                                </a:cxn>
                                <a:cxn ang="0">
                                  <a:pos x="connsiteX9378" y="connsiteY9378"/>
                                </a:cxn>
                                <a:cxn ang="0">
                                  <a:pos x="connsiteX9379" y="connsiteY9379"/>
                                </a:cxn>
                                <a:cxn ang="0">
                                  <a:pos x="connsiteX9380" y="connsiteY9380"/>
                                </a:cxn>
                                <a:cxn ang="0">
                                  <a:pos x="connsiteX9381" y="connsiteY9381"/>
                                </a:cxn>
                                <a:cxn ang="0">
                                  <a:pos x="connsiteX9382" y="connsiteY9382"/>
                                </a:cxn>
                                <a:cxn ang="0">
                                  <a:pos x="connsiteX9383" y="connsiteY9383"/>
                                </a:cxn>
                                <a:cxn ang="0">
                                  <a:pos x="connsiteX9384" y="connsiteY9384"/>
                                </a:cxn>
                                <a:cxn ang="0">
                                  <a:pos x="connsiteX9385" y="connsiteY9385"/>
                                </a:cxn>
                                <a:cxn ang="0">
                                  <a:pos x="connsiteX9386" y="connsiteY9386"/>
                                </a:cxn>
                                <a:cxn ang="0">
                                  <a:pos x="connsiteX9387" y="connsiteY9387"/>
                                </a:cxn>
                                <a:cxn ang="0">
                                  <a:pos x="connsiteX9388" y="connsiteY9388"/>
                                </a:cxn>
                                <a:cxn ang="0">
                                  <a:pos x="connsiteX9389" y="connsiteY9389"/>
                                </a:cxn>
                                <a:cxn ang="0">
                                  <a:pos x="connsiteX9390" y="connsiteY9390"/>
                                </a:cxn>
                                <a:cxn ang="0">
                                  <a:pos x="connsiteX9391" y="connsiteY9391"/>
                                </a:cxn>
                                <a:cxn ang="0">
                                  <a:pos x="connsiteX9392" y="connsiteY9392"/>
                                </a:cxn>
                                <a:cxn ang="0">
                                  <a:pos x="connsiteX9393" y="connsiteY9393"/>
                                </a:cxn>
                                <a:cxn ang="0">
                                  <a:pos x="connsiteX9394" y="connsiteY9394"/>
                                </a:cxn>
                                <a:cxn ang="0">
                                  <a:pos x="connsiteX9395" y="connsiteY9395"/>
                                </a:cxn>
                                <a:cxn ang="0">
                                  <a:pos x="connsiteX9396" y="connsiteY9396"/>
                                </a:cxn>
                                <a:cxn ang="0">
                                  <a:pos x="connsiteX9397" y="connsiteY9397"/>
                                </a:cxn>
                                <a:cxn ang="0">
                                  <a:pos x="connsiteX9398" y="connsiteY9398"/>
                                </a:cxn>
                                <a:cxn ang="0">
                                  <a:pos x="connsiteX9399" y="connsiteY9399"/>
                                </a:cxn>
                                <a:cxn ang="0">
                                  <a:pos x="connsiteX9400" y="connsiteY9400"/>
                                </a:cxn>
                                <a:cxn ang="0">
                                  <a:pos x="connsiteX9401" y="connsiteY9401"/>
                                </a:cxn>
                                <a:cxn ang="0">
                                  <a:pos x="connsiteX9402" y="connsiteY9402"/>
                                </a:cxn>
                                <a:cxn ang="0">
                                  <a:pos x="connsiteX9403" y="connsiteY9403"/>
                                </a:cxn>
                                <a:cxn ang="0">
                                  <a:pos x="connsiteX9404" y="connsiteY9404"/>
                                </a:cxn>
                                <a:cxn ang="0">
                                  <a:pos x="connsiteX9405" y="connsiteY9405"/>
                                </a:cxn>
                                <a:cxn ang="0">
                                  <a:pos x="connsiteX9406" y="connsiteY9406"/>
                                </a:cxn>
                                <a:cxn ang="0">
                                  <a:pos x="connsiteX9407" y="connsiteY9407"/>
                                </a:cxn>
                                <a:cxn ang="0">
                                  <a:pos x="connsiteX9408" y="connsiteY9408"/>
                                </a:cxn>
                                <a:cxn ang="0">
                                  <a:pos x="connsiteX9409" y="connsiteY9409"/>
                                </a:cxn>
                                <a:cxn ang="0">
                                  <a:pos x="connsiteX9410" y="connsiteY9410"/>
                                </a:cxn>
                                <a:cxn ang="0">
                                  <a:pos x="connsiteX9411" y="connsiteY9411"/>
                                </a:cxn>
                                <a:cxn ang="0">
                                  <a:pos x="connsiteX9412" y="connsiteY9412"/>
                                </a:cxn>
                                <a:cxn ang="0">
                                  <a:pos x="connsiteX9413" y="connsiteY9413"/>
                                </a:cxn>
                                <a:cxn ang="0">
                                  <a:pos x="connsiteX9414" y="connsiteY9414"/>
                                </a:cxn>
                                <a:cxn ang="0">
                                  <a:pos x="connsiteX9415" y="connsiteY9415"/>
                                </a:cxn>
                                <a:cxn ang="0">
                                  <a:pos x="connsiteX9416" y="connsiteY9416"/>
                                </a:cxn>
                                <a:cxn ang="0">
                                  <a:pos x="connsiteX9417" y="connsiteY9417"/>
                                </a:cxn>
                                <a:cxn ang="0">
                                  <a:pos x="connsiteX9418" y="connsiteY9418"/>
                                </a:cxn>
                                <a:cxn ang="0">
                                  <a:pos x="connsiteX9419" y="connsiteY9419"/>
                                </a:cxn>
                                <a:cxn ang="0">
                                  <a:pos x="connsiteX9420" y="connsiteY9420"/>
                                </a:cxn>
                                <a:cxn ang="0">
                                  <a:pos x="connsiteX9421" y="connsiteY9421"/>
                                </a:cxn>
                                <a:cxn ang="0">
                                  <a:pos x="connsiteX9422" y="connsiteY9422"/>
                                </a:cxn>
                                <a:cxn ang="0">
                                  <a:pos x="connsiteX9423" y="connsiteY9423"/>
                                </a:cxn>
                                <a:cxn ang="0">
                                  <a:pos x="connsiteX9424" y="connsiteY9424"/>
                                </a:cxn>
                                <a:cxn ang="0">
                                  <a:pos x="connsiteX9425" y="connsiteY9425"/>
                                </a:cxn>
                                <a:cxn ang="0">
                                  <a:pos x="connsiteX9426" y="connsiteY9426"/>
                                </a:cxn>
                                <a:cxn ang="0">
                                  <a:pos x="connsiteX9427" y="connsiteY9427"/>
                                </a:cxn>
                                <a:cxn ang="0">
                                  <a:pos x="connsiteX9428" y="connsiteY9428"/>
                                </a:cxn>
                                <a:cxn ang="0">
                                  <a:pos x="connsiteX9429" y="connsiteY9429"/>
                                </a:cxn>
                                <a:cxn ang="0">
                                  <a:pos x="connsiteX9430" y="connsiteY9430"/>
                                </a:cxn>
                                <a:cxn ang="0">
                                  <a:pos x="connsiteX9431" y="connsiteY9431"/>
                                </a:cxn>
                                <a:cxn ang="0">
                                  <a:pos x="connsiteX9432" y="connsiteY9432"/>
                                </a:cxn>
                                <a:cxn ang="0">
                                  <a:pos x="connsiteX9433" y="connsiteY9433"/>
                                </a:cxn>
                                <a:cxn ang="0">
                                  <a:pos x="connsiteX9434" y="connsiteY9434"/>
                                </a:cxn>
                                <a:cxn ang="0">
                                  <a:pos x="connsiteX9435" y="connsiteY9435"/>
                                </a:cxn>
                                <a:cxn ang="0">
                                  <a:pos x="connsiteX9436" y="connsiteY9436"/>
                                </a:cxn>
                                <a:cxn ang="0">
                                  <a:pos x="connsiteX9437" y="connsiteY9437"/>
                                </a:cxn>
                                <a:cxn ang="0">
                                  <a:pos x="connsiteX9438" y="connsiteY9438"/>
                                </a:cxn>
                                <a:cxn ang="0">
                                  <a:pos x="connsiteX9439" y="connsiteY9439"/>
                                </a:cxn>
                                <a:cxn ang="0">
                                  <a:pos x="connsiteX9440" y="connsiteY9440"/>
                                </a:cxn>
                                <a:cxn ang="0">
                                  <a:pos x="connsiteX9441" y="connsiteY9441"/>
                                </a:cxn>
                                <a:cxn ang="0">
                                  <a:pos x="connsiteX9442" y="connsiteY9442"/>
                                </a:cxn>
                                <a:cxn ang="0">
                                  <a:pos x="connsiteX9443" y="connsiteY9443"/>
                                </a:cxn>
                                <a:cxn ang="0">
                                  <a:pos x="connsiteX9444" y="connsiteY9444"/>
                                </a:cxn>
                                <a:cxn ang="0">
                                  <a:pos x="connsiteX9445" y="connsiteY9445"/>
                                </a:cxn>
                                <a:cxn ang="0">
                                  <a:pos x="connsiteX9446" y="connsiteY9446"/>
                                </a:cxn>
                                <a:cxn ang="0">
                                  <a:pos x="connsiteX9447" y="connsiteY9447"/>
                                </a:cxn>
                                <a:cxn ang="0">
                                  <a:pos x="connsiteX9448" y="connsiteY9448"/>
                                </a:cxn>
                                <a:cxn ang="0">
                                  <a:pos x="connsiteX9449" y="connsiteY9449"/>
                                </a:cxn>
                                <a:cxn ang="0">
                                  <a:pos x="connsiteX9450" y="connsiteY9450"/>
                                </a:cxn>
                                <a:cxn ang="0">
                                  <a:pos x="connsiteX9451" y="connsiteY9451"/>
                                </a:cxn>
                                <a:cxn ang="0">
                                  <a:pos x="connsiteX9452" y="connsiteY9452"/>
                                </a:cxn>
                                <a:cxn ang="0">
                                  <a:pos x="connsiteX9453" y="connsiteY9453"/>
                                </a:cxn>
                                <a:cxn ang="0">
                                  <a:pos x="connsiteX9454" y="connsiteY9454"/>
                                </a:cxn>
                                <a:cxn ang="0">
                                  <a:pos x="connsiteX9455" y="connsiteY9455"/>
                                </a:cxn>
                                <a:cxn ang="0">
                                  <a:pos x="connsiteX9456" y="connsiteY9456"/>
                                </a:cxn>
                                <a:cxn ang="0">
                                  <a:pos x="connsiteX9457" y="connsiteY9457"/>
                                </a:cxn>
                                <a:cxn ang="0">
                                  <a:pos x="connsiteX9458" y="connsiteY9458"/>
                                </a:cxn>
                                <a:cxn ang="0">
                                  <a:pos x="connsiteX9459" y="connsiteY9459"/>
                                </a:cxn>
                                <a:cxn ang="0">
                                  <a:pos x="connsiteX9460" y="connsiteY9460"/>
                                </a:cxn>
                                <a:cxn ang="0">
                                  <a:pos x="connsiteX9461" y="connsiteY9461"/>
                                </a:cxn>
                                <a:cxn ang="0">
                                  <a:pos x="connsiteX9462" y="connsiteY9462"/>
                                </a:cxn>
                                <a:cxn ang="0">
                                  <a:pos x="connsiteX9463" y="connsiteY9463"/>
                                </a:cxn>
                                <a:cxn ang="0">
                                  <a:pos x="connsiteX9464" y="connsiteY9464"/>
                                </a:cxn>
                                <a:cxn ang="0">
                                  <a:pos x="connsiteX9465" y="connsiteY9465"/>
                                </a:cxn>
                                <a:cxn ang="0">
                                  <a:pos x="connsiteX9466" y="connsiteY9466"/>
                                </a:cxn>
                                <a:cxn ang="0">
                                  <a:pos x="connsiteX9467" y="connsiteY9467"/>
                                </a:cxn>
                                <a:cxn ang="0">
                                  <a:pos x="connsiteX9468" y="connsiteY9468"/>
                                </a:cxn>
                                <a:cxn ang="0">
                                  <a:pos x="connsiteX9469" y="connsiteY9469"/>
                                </a:cxn>
                                <a:cxn ang="0">
                                  <a:pos x="connsiteX9470" y="connsiteY9470"/>
                                </a:cxn>
                                <a:cxn ang="0">
                                  <a:pos x="connsiteX9471" y="connsiteY9471"/>
                                </a:cxn>
                                <a:cxn ang="0">
                                  <a:pos x="connsiteX9472" y="connsiteY9472"/>
                                </a:cxn>
                                <a:cxn ang="0">
                                  <a:pos x="connsiteX9473" y="connsiteY9473"/>
                                </a:cxn>
                                <a:cxn ang="0">
                                  <a:pos x="connsiteX9474" y="connsiteY9474"/>
                                </a:cxn>
                                <a:cxn ang="0">
                                  <a:pos x="connsiteX9475" y="connsiteY9475"/>
                                </a:cxn>
                                <a:cxn ang="0">
                                  <a:pos x="connsiteX9476" y="connsiteY9476"/>
                                </a:cxn>
                                <a:cxn ang="0">
                                  <a:pos x="connsiteX9477" y="connsiteY9477"/>
                                </a:cxn>
                                <a:cxn ang="0">
                                  <a:pos x="connsiteX9478" y="connsiteY9478"/>
                                </a:cxn>
                                <a:cxn ang="0">
                                  <a:pos x="connsiteX9479" y="connsiteY9479"/>
                                </a:cxn>
                                <a:cxn ang="0">
                                  <a:pos x="connsiteX9480" y="connsiteY9480"/>
                                </a:cxn>
                                <a:cxn ang="0">
                                  <a:pos x="connsiteX9481" y="connsiteY9481"/>
                                </a:cxn>
                                <a:cxn ang="0">
                                  <a:pos x="connsiteX9482" y="connsiteY9482"/>
                                </a:cxn>
                                <a:cxn ang="0">
                                  <a:pos x="connsiteX9483" y="connsiteY9483"/>
                                </a:cxn>
                                <a:cxn ang="0">
                                  <a:pos x="connsiteX9484" y="connsiteY9484"/>
                                </a:cxn>
                                <a:cxn ang="0">
                                  <a:pos x="connsiteX9485" y="connsiteY9485"/>
                                </a:cxn>
                                <a:cxn ang="0">
                                  <a:pos x="connsiteX9486" y="connsiteY9486"/>
                                </a:cxn>
                                <a:cxn ang="0">
                                  <a:pos x="connsiteX9487" y="connsiteY9487"/>
                                </a:cxn>
                                <a:cxn ang="0">
                                  <a:pos x="connsiteX9488" y="connsiteY9488"/>
                                </a:cxn>
                                <a:cxn ang="0">
                                  <a:pos x="connsiteX9489" y="connsiteY9489"/>
                                </a:cxn>
                                <a:cxn ang="0">
                                  <a:pos x="connsiteX9490" y="connsiteY9490"/>
                                </a:cxn>
                                <a:cxn ang="0">
                                  <a:pos x="connsiteX9491" y="connsiteY9491"/>
                                </a:cxn>
                                <a:cxn ang="0">
                                  <a:pos x="connsiteX9492" y="connsiteY9492"/>
                                </a:cxn>
                                <a:cxn ang="0">
                                  <a:pos x="connsiteX9493" y="connsiteY9493"/>
                                </a:cxn>
                                <a:cxn ang="0">
                                  <a:pos x="connsiteX9494" y="connsiteY9494"/>
                                </a:cxn>
                                <a:cxn ang="0">
                                  <a:pos x="connsiteX9495" y="connsiteY9495"/>
                                </a:cxn>
                                <a:cxn ang="0">
                                  <a:pos x="connsiteX9496" y="connsiteY9496"/>
                                </a:cxn>
                                <a:cxn ang="0">
                                  <a:pos x="connsiteX9497" y="connsiteY9497"/>
                                </a:cxn>
                                <a:cxn ang="0">
                                  <a:pos x="connsiteX9498" y="connsiteY9498"/>
                                </a:cxn>
                                <a:cxn ang="0">
                                  <a:pos x="connsiteX9499" y="connsiteY9499"/>
                                </a:cxn>
                                <a:cxn ang="0">
                                  <a:pos x="connsiteX9500" y="connsiteY9500"/>
                                </a:cxn>
                                <a:cxn ang="0">
                                  <a:pos x="connsiteX9501" y="connsiteY9501"/>
                                </a:cxn>
                                <a:cxn ang="0">
                                  <a:pos x="connsiteX9502" y="connsiteY9502"/>
                                </a:cxn>
                                <a:cxn ang="0">
                                  <a:pos x="connsiteX9503" y="connsiteY9503"/>
                                </a:cxn>
                                <a:cxn ang="0">
                                  <a:pos x="connsiteX9504" y="connsiteY9504"/>
                                </a:cxn>
                                <a:cxn ang="0">
                                  <a:pos x="connsiteX9505" y="connsiteY9505"/>
                                </a:cxn>
                                <a:cxn ang="0">
                                  <a:pos x="connsiteX9506" y="connsiteY9506"/>
                                </a:cxn>
                                <a:cxn ang="0">
                                  <a:pos x="connsiteX9507" y="connsiteY9507"/>
                                </a:cxn>
                                <a:cxn ang="0">
                                  <a:pos x="connsiteX9508" y="connsiteY9508"/>
                                </a:cxn>
                                <a:cxn ang="0">
                                  <a:pos x="connsiteX9509" y="connsiteY9509"/>
                                </a:cxn>
                                <a:cxn ang="0">
                                  <a:pos x="connsiteX9510" y="connsiteY9510"/>
                                </a:cxn>
                                <a:cxn ang="0">
                                  <a:pos x="connsiteX9511" y="connsiteY9511"/>
                                </a:cxn>
                                <a:cxn ang="0">
                                  <a:pos x="connsiteX9512" y="connsiteY9512"/>
                                </a:cxn>
                                <a:cxn ang="0">
                                  <a:pos x="connsiteX9513" y="connsiteY9513"/>
                                </a:cxn>
                                <a:cxn ang="0">
                                  <a:pos x="connsiteX9514" y="connsiteY9514"/>
                                </a:cxn>
                                <a:cxn ang="0">
                                  <a:pos x="connsiteX9515" y="connsiteY9515"/>
                                </a:cxn>
                                <a:cxn ang="0">
                                  <a:pos x="connsiteX9516" y="connsiteY9516"/>
                                </a:cxn>
                                <a:cxn ang="0">
                                  <a:pos x="connsiteX9517" y="connsiteY9517"/>
                                </a:cxn>
                                <a:cxn ang="0">
                                  <a:pos x="connsiteX9518" y="connsiteY9518"/>
                                </a:cxn>
                                <a:cxn ang="0">
                                  <a:pos x="connsiteX9519" y="connsiteY9519"/>
                                </a:cxn>
                                <a:cxn ang="0">
                                  <a:pos x="connsiteX9520" y="connsiteY9520"/>
                                </a:cxn>
                                <a:cxn ang="0">
                                  <a:pos x="connsiteX9521" y="connsiteY9521"/>
                                </a:cxn>
                                <a:cxn ang="0">
                                  <a:pos x="connsiteX9522" y="connsiteY9522"/>
                                </a:cxn>
                                <a:cxn ang="0">
                                  <a:pos x="connsiteX9523" y="connsiteY9523"/>
                                </a:cxn>
                                <a:cxn ang="0">
                                  <a:pos x="connsiteX9524" y="connsiteY9524"/>
                                </a:cxn>
                                <a:cxn ang="0">
                                  <a:pos x="connsiteX9525" y="connsiteY9525"/>
                                </a:cxn>
                                <a:cxn ang="0">
                                  <a:pos x="connsiteX9526" y="connsiteY9526"/>
                                </a:cxn>
                                <a:cxn ang="0">
                                  <a:pos x="connsiteX9527" y="connsiteY9527"/>
                                </a:cxn>
                                <a:cxn ang="0">
                                  <a:pos x="connsiteX9528" y="connsiteY9528"/>
                                </a:cxn>
                                <a:cxn ang="0">
                                  <a:pos x="connsiteX9529" y="connsiteY9529"/>
                                </a:cxn>
                                <a:cxn ang="0">
                                  <a:pos x="connsiteX9530" y="connsiteY9530"/>
                                </a:cxn>
                                <a:cxn ang="0">
                                  <a:pos x="connsiteX9531" y="connsiteY9531"/>
                                </a:cxn>
                                <a:cxn ang="0">
                                  <a:pos x="connsiteX9532" y="connsiteY9532"/>
                                </a:cxn>
                                <a:cxn ang="0">
                                  <a:pos x="connsiteX9533" y="connsiteY9533"/>
                                </a:cxn>
                                <a:cxn ang="0">
                                  <a:pos x="connsiteX9534" y="connsiteY9534"/>
                                </a:cxn>
                                <a:cxn ang="0">
                                  <a:pos x="connsiteX9535" y="connsiteY9535"/>
                                </a:cxn>
                                <a:cxn ang="0">
                                  <a:pos x="connsiteX9536" y="connsiteY9536"/>
                                </a:cxn>
                                <a:cxn ang="0">
                                  <a:pos x="connsiteX9537" y="connsiteY9537"/>
                                </a:cxn>
                                <a:cxn ang="0">
                                  <a:pos x="connsiteX9538" y="connsiteY9538"/>
                                </a:cxn>
                                <a:cxn ang="0">
                                  <a:pos x="connsiteX9539" y="connsiteY9539"/>
                                </a:cxn>
                                <a:cxn ang="0">
                                  <a:pos x="connsiteX9540" y="connsiteY9540"/>
                                </a:cxn>
                                <a:cxn ang="0">
                                  <a:pos x="connsiteX9541" y="connsiteY9541"/>
                                </a:cxn>
                                <a:cxn ang="0">
                                  <a:pos x="connsiteX9542" y="connsiteY9542"/>
                                </a:cxn>
                                <a:cxn ang="0">
                                  <a:pos x="connsiteX9543" y="connsiteY9543"/>
                                </a:cxn>
                                <a:cxn ang="0">
                                  <a:pos x="connsiteX9544" y="connsiteY9544"/>
                                </a:cxn>
                                <a:cxn ang="0">
                                  <a:pos x="connsiteX9545" y="connsiteY9545"/>
                                </a:cxn>
                                <a:cxn ang="0">
                                  <a:pos x="connsiteX9546" y="connsiteY9546"/>
                                </a:cxn>
                                <a:cxn ang="0">
                                  <a:pos x="connsiteX9547" y="connsiteY9547"/>
                                </a:cxn>
                                <a:cxn ang="0">
                                  <a:pos x="connsiteX9548" y="connsiteY9548"/>
                                </a:cxn>
                                <a:cxn ang="0">
                                  <a:pos x="connsiteX9549" y="connsiteY9549"/>
                                </a:cxn>
                                <a:cxn ang="0">
                                  <a:pos x="connsiteX9550" y="connsiteY9550"/>
                                </a:cxn>
                                <a:cxn ang="0">
                                  <a:pos x="connsiteX9551" y="connsiteY9551"/>
                                </a:cxn>
                                <a:cxn ang="0">
                                  <a:pos x="connsiteX9552" y="connsiteY9552"/>
                                </a:cxn>
                                <a:cxn ang="0">
                                  <a:pos x="connsiteX9553" y="connsiteY9553"/>
                                </a:cxn>
                                <a:cxn ang="0">
                                  <a:pos x="connsiteX9554" y="connsiteY9554"/>
                                </a:cxn>
                                <a:cxn ang="0">
                                  <a:pos x="connsiteX9555" y="connsiteY9555"/>
                                </a:cxn>
                                <a:cxn ang="0">
                                  <a:pos x="connsiteX9556" y="connsiteY9556"/>
                                </a:cxn>
                                <a:cxn ang="0">
                                  <a:pos x="connsiteX9557" y="connsiteY9557"/>
                                </a:cxn>
                                <a:cxn ang="0">
                                  <a:pos x="connsiteX9558" y="connsiteY9558"/>
                                </a:cxn>
                                <a:cxn ang="0">
                                  <a:pos x="connsiteX9559" y="connsiteY9559"/>
                                </a:cxn>
                                <a:cxn ang="0">
                                  <a:pos x="connsiteX9560" y="connsiteY9560"/>
                                </a:cxn>
                                <a:cxn ang="0">
                                  <a:pos x="connsiteX9561" y="connsiteY9561"/>
                                </a:cxn>
                                <a:cxn ang="0">
                                  <a:pos x="connsiteX9562" y="connsiteY9562"/>
                                </a:cxn>
                                <a:cxn ang="0">
                                  <a:pos x="connsiteX9563" y="connsiteY9563"/>
                                </a:cxn>
                                <a:cxn ang="0">
                                  <a:pos x="connsiteX9564" y="connsiteY9564"/>
                                </a:cxn>
                                <a:cxn ang="0">
                                  <a:pos x="connsiteX9565" y="connsiteY9565"/>
                                </a:cxn>
                                <a:cxn ang="0">
                                  <a:pos x="connsiteX9566" y="connsiteY9566"/>
                                </a:cxn>
                                <a:cxn ang="0">
                                  <a:pos x="connsiteX9567" y="connsiteY9567"/>
                                </a:cxn>
                                <a:cxn ang="0">
                                  <a:pos x="connsiteX9568" y="connsiteY9568"/>
                                </a:cxn>
                                <a:cxn ang="0">
                                  <a:pos x="connsiteX9569" y="connsiteY9569"/>
                                </a:cxn>
                                <a:cxn ang="0">
                                  <a:pos x="connsiteX9570" y="connsiteY9570"/>
                                </a:cxn>
                                <a:cxn ang="0">
                                  <a:pos x="connsiteX9571" y="connsiteY9571"/>
                                </a:cxn>
                                <a:cxn ang="0">
                                  <a:pos x="connsiteX9572" y="connsiteY9572"/>
                                </a:cxn>
                                <a:cxn ang="0">
                                  <a:pos x="connsiteX9573" y="connsiteY9573"/>
                                </a:cxn>
                                <a:cxn ang="0">
                                  <a:pos x="connsiteX9574" y="connsiteY9574"/>
                                </a:cxn>
                                <a:cxn ang="0">
                                  <a:pos x="connsiteX9575" y="connsiteY9575"/>
                                </a:cxn>
                                <a:cxn ang="0">
                                  <a:pos x="connsiteX9576" y="connsiteY9576"/>
                                </a:cxn>
                                <a:cxn ang="0">
                                  <a:pos x="connsiteX9577" y="connsiteY9577"/>
                                </a:cxn>
                                <a:cxn ang="0">
                                  <a:pos x="connsiteX9578" y="connsiteY9578"/>
                                </a:cxn>
                                <a:cxn ang="0">
                                  <a:pos x="connsiteX9579" y="connsiteY9579"/>
                                </a:cxn>
                                <a:cxn ang="0">
                                  <a:pos x="connsiteX9580" y="connsiteY9580"/>
                                </a:cxn>
                                <a:cxn ang="0">
                                  <a:pos x="connsiteX9581" y="connsiteY9581"/>
                                </a:cxn>
                                <a:cxn ang="0">
                                  <a:pos x="connsiteX9582" y="connsiteY9582"/>
                                </a:cxn>
                                <a:cxn ang="0">
                                  <a:pos x="connsiteX9583" y="connsiteY9583"/>
                                </a:cxn>
                                <a:cxn ang="0">
                                  <a:pos x="connsiteX9584" y="connsiteY9584"/>
                                </a:cxn>
                                <a:cxn ang="0">
                                  <a:pos x="connsiteX9585" y="connsiteY9585"/>
                                </a:cxn>
                                <a:cxn ang="0">
                                  <a:pos x="connsiteX9586" y="connsiteY9586"/>
                                </a:cxn>
                                <a:cxn ang="0">
                                  <a:pos x="connsiteX9587" y="connsiteY9587"/>
                                </a:cxn>
                                <a:cxn ang="0">
                                  <a:pos x="connsiteX9588" y="connsiteY9588"/>
                                </a:cxn>
                                <a:cxn ang="0">
                                  <a:pos x="connsiteX9589" y="connsiteY9589"/>
                                </a:cxn>
                                <a:cxn ang="0">
                                  <a:pos x="connsiteX9590" y="connsiteY9590"/>
                                </a:cxn>
                                <a:cxn ang="0">
                                  <a:pos x="connsiteX9591" y="connsiteY9591"/>
                                </a:cxn>
                                <a:cxn ang="0">
                                  <a:pos x="connsiteX9592" y="connsiteY9592"/>
                                </a:cxn>
                                <a:cxn ang="0">
                                  <a:pos x="connsiteX9593" y="connsiteY9593"/>
                                </a:cxn>
                                <a:cxn ang="0">
                                  <a:pos x="connsiteX9594" y="connsiteY9594"/>
                                </a:cxn>
                                <a:cxn ang="0">
                                  <a:pos x="connsiteX9595" y="connsiteY9595"/>
                                </a:cxn>
                                <a:cxn ang="0">
                                  <a:pos x="connsiteX9596" y="connsiteY9596"/>
                                </a:cxn>
                                <a:cxn ang="0">
                                  <a:pos x="connsiteX9597" y="connsiteY9597"/>
                                </a:cxn>
                                <a:cxn ang="0">
                                  <a:pos x="connsiteX9598" y="connsiteY9598"/>
                                </a:cxn>
                                <a:cxn ang="0">
                                  <a:pos x="connsiteX9599" y="connsiteY9599"/>
                                </a:cxn>
                                <a:cxn ang="0">
                                  <a:pos x="connsiteX9600" y="connsiteY9600"/>
                                </a:cxn>
                                <a:cxn ang="0">
                                  <a:pos x="connsiteX9601" y="connsiteY9601"/>
                                </a:cxn>
                                <a:cxn ang="0">
                                  <a:pos x="connsiteX9602" y="connsiteY9602"/>
                                </a:cxn>
                                <a:cxn ang="0">
                                  <a:pos x="connsiteX9603" y="connsiteY9603"/>
                                </a:cxn>
                                <a:cxn ang="0">
                                  <a:pos x="connsiteX9604" y="connsiteY9604"/>
                                </a:cxn>
                                <a:cxn ang="0">
                                  <a:pos x="connsiteX9605" y="connsiteY9605"/>
                                </a:cxn>
                                <a:cxn ang="0">
                                  <a:pos x="connsiteX9606" y="connsiteY9606"/>
                                </a:cxn>
                                <a:cxn ang="0">
                                  <a:pos x="connsiteX9607" y="connsiteY9607"/>
                                </a:cxn>
                                <a:cxn ang="0">
                                  <a:pos x="connsiteX9608" y="connsiteY9608"/>
                                </a:cxn>
                                <a:cxn ang="0">
                                  <a:pos x="connsiteX9609" y="connsiteY9609"/>
                                </a:cxn>
                                <a:cxn ang="0">
                                  <a:pos x="connsiteX9610" y="connsiteY9610"/>
                                </a:cxn>
                                <a:cxn ang="0">
                                  <a:pos x="connsiteX9611" y="connsiteY9611"/>
                                </a:cxn>
                                <a:cxn ang="0">
                                  <a:pos x="connsiteX9612" y="connsiteY9612"/>
                                </a:cxn>
                                <a:cxn ang="0">
                                  <a:pos x="connsiteX9613" y="connsiteY9613"/>
                                </a:cxn>
                                <a:cxn ang="0">
                                  <a:pos x="connsiteX9614" y="connsiteY9614"/>
                                </a:cxn>
                                <a:cxn ang="0">
                                  <a:pos x="connsiteX9615" y="connsiteY9615"/>
                                </a:cxn>
                                <a:cxn ang="0">
                                  <a:pos x="connsiteX9616" y="connsiteY9616"/>
                                </a:cxn>
                                <a:cxn ang="0">
                                  <a:pos x="connsiteX9617" y="connsiteY9617"/>
                                </a:cxn>
                                <a:cxn ang="0">
                                  <a:pos x="connsiteX9618" y="connsiteY9618"/>
                                </a:cxn>
                                <a:cxn ang="0">
                                  <a:pos x="connsiteX9619" y="connsiteY9619"/>
                                </a:cxn>
                                <a:cxn ang="0">
                                  <a:pos x="connsiteX9620" y="connsiteY9620"/>
                                </a:cxn>
                                <a:cxn ang="0">
                                  <a:pos x="connsiteX9621" y="connsiteY9621"/>
                                </a:cxn>
                                <a:cxn ang="0">
                                  <a:pos x="connsiteX9622" y="connsiteY9622"/>
                                </a:cxn>
                                <a:cxn ang="0">
                                  <a:pos x="connsiteX9623" y="connsiteY9623"/>
                                </a:cxn>
                                <a:cxn ang="0">
                                  <a:pos x="connsiteX9624" y="connsiteY9624"/>
                                </a:cxn>
                                <a:cxn ang="0">
                                  <a:pos x="connsiteX9625" y="connsiteY9625"/>
                                </a:cxn>
                                <a:cxn ang="0">
                                  <a:pos x="connsiteX9626" y="connsiteY9626"/>
                                </a:cxn>
                                <a:cxn ang="0">
                                  <a:pos x="connsiteX9627" y="connsiteY9627"/>
                                </a:cxn>
                                <a:cxn ang="0">
                                  <a:pos x="connsiteX9628" y="connsiteY9628"/>
                                </a:cxn>
                                <a:cxn ang="0">
                                  <a:pos x="connsiteX9629" y="connsiteY9629"/>
                                </a:cxn>
                                <a:cxn ang="0">
                                  <a:pos x="connsiteX9630" y="connsiteY9630"/>
                                </a:cxn>
                                <a:cxn ang="0">
                                  <a:pos x="connsiteX9631" y="connsiteY9631"/>
                                </a:cxn>
                                <a:cxn ang="0">
                                  <a:pos x="connsiteX9632" y="connsiteY9632"/>
                                </a:cxn>
                                <a:cxn ang="0">
                                  <a:pos x="connsiteX9633" y="connsiteY9633"/>
                                </a:cxn>
                                <a:cxn ang="0">
                                  <a:pos x="connsiteX9634" y="connsiteY9634"/>
                                </a:cxn>
                                <a:cxn ang="0">
                                  <a:pos x="connsiteX9635" y="connsiteY9635"/>
                                </a:cxn>
                                <a:cxn ang="0">
                                  <a:pos x="connsiteX9636" y="connsiteY9636"/>
                                </a:cxn>
                                <a:cxn ang="0">
                                  <a:pos x="connsiteX9637" y="connsiteY9637"/>
                                </a:cxn>
                                <a:cxn ang="0">
                                  <a:pos x="connsiteX9638" y="connsiteY9638"/>
                                </a:cxn>
                                <a:cxn ang="0">
                                  <a:pos x="connsiteX9639" y="connsiteY9639"/>
                                </a:cxn>
                                <a:cxn ang="0">
                                  <a:pos x="connsiteX9640" y="connsiteY9640"/>
                                </a:cxn>
                                <a:cxn ang="0">
                                  <a:pos x="connsiteX9641" y="connsiteY9641"/>
                                </a:cxn>
                                <a:cxn ang="0">
                                  <a:pos x="connsiteX9642" y="connsiteY9642"/>
                                </a:cxn>
                                <a:cxn ang="0">
                                  <a:pos x="connsiteX9643" y="connsiteY9643"/>
                                </a:cxn>
                                <a:cxn ang="0">
                                  <a:pos x="connsiteX9644" y="connsiteY9644"/>
                                </a:cxn>
                                <a:cxn ang="0">
                                  <a:pos x="connsiteX9645" y="connsiteY9645"/>
                                </a:cxn>
                                <a:cxn ang="0">
                                  <a:pos x="connsiteX9646" y="connsiteY9646"/>
                                </a:cxn>
                                <a:cxn ang="0">
                                  <a:pos x="connsiteX9647" y="connsiteY9647"/>
                                </a:cxn>
                                <a:cxn ang="0">
                                  <a:pos x="connsiteX9648" y="connsiteY9648"/>
                                </a:cxn>
                                <a:cxn ang="0">
                                  <a:pos x="connsiteX9649" y="connsiteY9649"/>
                                </a:cxn>
                                <a:cxn ang="0">
                                  <a:pos x="connsiteX9650" y="connsiteY9650"/>
                                </a:cxn>
                                <a:cxn ang="0">
                                  <a:pos x="connsiteX9651" y="connsiteY9651"/>
                                </a:cxn>
                                <a:cxn ang="0">
                                  <a:pos x="connsiteX9652" y="connsiteY9652"/>
                                </a:cxn>
                                <a:cxn ang="0">
                                  <a:pos x="connsiteX9653" y="connsiteY9653"/>
                                </a:cxn>
                                <a:cxn ang="0">
                                  <a:pos x="connsiteX9654" y="connsiteY9654"/>
                                </a:cxn>
                                <a:cxn ang="0">
                                  <a:pos x="connsiteX9655" y="connsiteY9655"/>
                                </a:cxn>
                                <a:cxn ang="0">
                                  <a:pos x="connsiteX9656" y="connsiteY9656"/>
                                </a:cxn>
                                <a:cxn ang="0">
                                  <a:pos x="connsiteX9657" y="connsiteY9657"/>
                                </a:cxn>
                                <a:cxn ang="0">
                                  <a:pos x="connsiteX9658" y="connsiteY9658"/>
                                </a:cxn>
                                <a:cxn ang="0">
                                  <a:pos x="connsiteX9659" y="connsiteY9659"/>
                                </a:cxn>
                                <a:cxn ang="0">
                                  <a:pos x="connsiteX9660" y="connsiteY9660"/>
                                </a:cxn>
                                <a:cxn ang="0">
                                  <a:pos x="connsiteX9661" y="connsiteY9661"/>
                                </a:cxn>
                                <a:cxn ang="0">
                                  <a:pos x="connsiteX9662" y="connsiteY9662"/>
                                </a:cxn>
                                <a:cxn ang="0">
                                  <a:pos x="connsiteX9663" y="connsiteY9663"/>
                                </a:cxn>
                                <a:cxn ang="0">
                                  <a:pos x="connsiteX9664" y="connsiteY9664"/>
                                </a:cxn>
                                <a:cxn ang="0">
                                  <a:pos x="connsiteX9665" y="connsiteY9665"/>
                                </a:cxn>
                                <a:cxn ang="0">
                                  <a:pos x="connsiteX9666" y="connsiteY9666"/>
                                </a:cxn>
                                <a:cxn ang="0">
                                  <a:pos x="connsiteX9667" y="connsiteY9667"/>
                                </a:cxn>
                                <a:cxn ang="0">
                                  <a:pos x="connsiteX9668" y="connsiteY9668"/>
                                </a:cxn>
                                <a:cxn ang="0">
                                  <a:pos x="connsiteX9669" y="connsiteY9669"/>
                                </a:cxn>
                                <a:cxn ang="0">
                                  <a:pos x="connsiteX9670" y="connsiteY9670"/>
                                </a:cxn>
                                <a:cxn ang="0">
                                  <a:pos x="connsiteX9671" y="connsiteY9671"/>
                                </a:cxn>
                                <a:cxn ang="0">
                                  <a:pos x="connsiteX9672" y="connsiteY9672"/>
                                </a:cxn>
                                <a:cxn ang="0">
                                  <a:pos x="connsiteX9673" y="connsiteY9673"/>
                                </a:cxn>
                                <a:cxn ang="0">
                                  <a:pos x="connsiteX9674" y="connsiteY9674"/>
                                </a:cxn>
                                <a:cxn ang="0">
                                  <a:pos x="connsiteX9675" y="connsiteY9675"/>
                                </a:cxn>
                                <a:cxn ang="0">
                                  <a:pos x="connsiteX9676" y="connsiteY9676"/>
                                </a:cxn>
                                <a:cxn ang="0">
                                  <a:pos x="connsiteX9677" y="connsiteY9677"/>
                                </a:cxn>
                                <a:cxn ang="0">
                                  <a:pos x="connsiteX9678" y="connsiteY9678"/>
                                </a:cxn>
                                <a:cxn ang="0">
                                  <a:pos x="connsiteX9679" y="connsiteY9679"/>
                                </a:cxn>
                                <a:cxn ang="0">
                                  <a:pos x="connsiteX9680" y="connsiteY9680"/>
                                </a:cxn>
                                <a:cxn ang="0">
                                  <a:pos x="connsiteX9681" y="connsiteY9681"/>
                                </a:cxn>
                                <a:cxn ang="0">
                                  <a:pos x="connsiteX9682" y="connsiteY9682"/>
                                </a:cxn>
                                <a:cxn ang="0">
                                  <a:pos x="connsiteX9683" y="connsiteY9683"/>
                                </a:cxn>
                                <a:cxn ang="0">
                                  <a:pos x="connsiteX9684" y="connsiteY9684"/>
                                </a:cxn>
                                <a:cxn ang="0">
                                  <a:pos x="connsiteX9685" y="connsiteY9685"/>
                                </a:cxn>
                                <a:cxn ang="0">
                                  <a:pos x="connsiteX9686" y="connsiteY9686"/>
                                </a:cxn>
                                <a:cxn ang="0">
                                  <a:pos x="connsiteX9687" y="connsiteY9687"/>
                                </a:cxn>
                                <a:cxn ang="0">
                                  <a:pos x="connsiteX9688" y="connsiteY9688"/>
                                </a:cxn>
                                <a:cxn ang="0">
                                  <a:pos x="connsiteX9689" y="connsiteY9689"/>
                                </a:cxn>
                                <a:cxn ang="0">
                                  <a:pos x="connsiteX9690" y="connsiteY9690"/>
                                </a:cxn>
                                <a:cxn ang="0">
                                  <a:pos x="connsiteX9691" y="connsiteY9691"/>
                                </a:cxn>
                                <a:cxn ang="0">
                                  <a:pos x="connsiteX9692" y="connsiteY9692"/>
                                </a:cxn>
                                <a:cxn ang="0">
                                  <a:pos x="connsiteX9693" y="connsiteY9693"/>
                                </a:cxn>
                                <a:cxn ang="0">
                                  <a:pos x="connsiteX9694" y="connsiteY9694"/>
                                </a:cxn>
                                <a:cxn ang="0">
                                  <a:pos x="connsiteX9695" y="connsiteY9695"/>
                                </a:cxn>
                                <a:cxn ang="0">
                                  <a:pos x="connsiteX9696" y="connsiteY9696"/>
                                </a:cxn>
                                <a:cxn ang="0">
                                  <a:pos x="connsiteX9697" y="connsiteY9697"/>
                                </a:cxn>
                                <a:cxn ang="0">
                                  <a:pos x="connsiteX9698" y="connsiteY9698"/>
                                </a:cxn>
                                <a:cxn ang="0">
                                  <a:pos x="connsiteX9699" y="connsiteY9699"/>
                                </a:cxn>
                                <a:cxn ang="0">
                                  <a:pos x="connsiteX9700" y="connsiteY9700"/>
                                </a:cxn>
                                <a:cxn ang="0">
                                  <a:pos x="connsiteX9701" y="connsiteY9701"/>
                                </a:cxn>
                                <a:cxn ang="0">
                                  <a:pos x="connsiteX9702" y="connsiteY9702"/>
                                </a:cxn>
                                <a:cxn ang="0">
                                  <a:pos x="connsiteX9703" y="connsiteY9703"/>
                                </a:cxn>
                                <a:cxn ang="0">
                                  <a:pos x="connsiteX9704" y="connsiteY9704"/>
                                </a:cxn>
                                <a:cxn ang="0">
                                  <a:pos x="connsiteX9705" y="connsiteY9705"/>
                                </a:cxn>
                                <a:cxn ang="0">
                                  <a:pos x="connsiteX9706" y="connsiteY9706"/>
                                </a:cxn>
                                <a:cxn ang="0">
                                  <a:pos x="connsiteX9707" y="connsiteY9707"/>
                                </a:cxn>
                                <a:cxn ang="0">
                                  <a:pos x="connsiteX9708" y="connsiteY9708"/>
                                </a:cxn>
                                <a:cxn ang="0">
                                  <a:pos x="connsiteX9709" y="connsiteY9709"/>
                                </a:cxn>
                                <a:cxn ang="0">
                                  <a:pos x="connsiteX9710" y="connsiteY9710"/>
                                </a:cxn>
                                <a:cxn ang="0">
                                  <a:pos x="connsiteX9711" y="connsiteY9711"/>
                                </a:cxn>
                                <a:cxn ang="0">
                                  <a:pos x="connsiteX9712" y="connsiteY9712"/>
                                </a:cxn>
                                <a:cxn ang="0">
                                  <a:pos x="connsiteX9713" y="connsiteY9713"/>
                                </a:cxn>
                                <a:cxn ang="0">
                                  <a:pos x="connsiteX9714" y="connsiteY9714"/>
                                </a:cxn>
                                <a:cxn ang="0">
                                  <a:pos x="connsiteX9715" y="connsiteY9715"/>
                                </a:cxn>
                                <a:cxn ang="0">
                                  <a:pos x="connsiteX9716" y="connsiteY9716"/>
                                </a:cxn>
                                <a:cxn ang="0">
                                  <a:pos x="connsiteX9717" y="connsiteY9717"/>
                                </a:cxn>
                                <a:cxn ang="0">
                                  <a:pos x="connsiteX9718" y="connsiteY9718"/>
                                </a:cxn>
                                <a:cxn ang="0">
                                  <a:pos x="connsiteX9719" y="connsiteY9719"/>
                                </a:cxn>
                                <a:cxn ang="0">
                                  <a:pos x="connsiteX9720" y="connsiteY9720"/>
                                </a:cxn>
                                <a:cxn ang="0">
                                  <a:pos x="connsiteX9721" y="connsiteY9721"/>
                                </a:cxn>
                                <a:cxn ang="0">
                                  <a:pos x="connsiteX9722" y="connsiteY9722"/>
                                </a:cxn>
                                <a:cxn ang="0">
                                  <a:pos x="connsiteX9723" y="connsiteY9723"/>
                                </a:cxn>
                                <a:cxn ang="0">
                                  <a:pos x="connsiteX9724" y="connsiteY9724"/>
                                </a:cxn>
                                <a:cxn ang="0">
                                  <a:pos x="connsiteX9725" y="connsiteY9725"/>
                                </a:cxn>
                                <a:cxn ang="0">
                                  <a:pos x="connsiteX9726" y="connsiteY9726"/>
                                </a:cxn>
                                <a:cxn ang="0">
                                  <a:pos x="connsiteX9727" y="connsiteY9727"/>
                                </a:cxn>
                                <a:cxn ang="0">
                                  <a:pos x="connsiteX9728" y="connsiteY9728"/>
                                </a:cxn>
                                <a:cxn ang="0">
                                  <a:pos x="connsiteX9729" y="connsiteY9729"/>
                                </a:cxn>
                                <a:cxn ang="0">
                                  <a:pos x="connsiteX9730" y="connsiteY9730"/>
                                </a:cxn>
                                <a:cxn ang="0">
                                  <a:pos x="connsiteX9731" y="connsiteY9731"/>
                                </a:cxn>
                                <a:cxn ang="0">
                                  <a:pos x="connsiteX9732" y="connsiteY9732"/>
                                </a:cxn>
                                <a:cxn ang="0">
                                  <a:pos x="connsiteX9733" y="connsiteY9733"/>
                                </a:cxn>
                                <a:cxn ang="0">
                                  <a:pos x="connsiteX9734" y="connsiteY9734"/>
                                </a:cxn>
                                <a:cxn ang="0">
                                  <a:pos x="connsiteX9735" y="connsiteY9735"/>
                                </a:cxn>
                                <a:cxn ang="0">
                                  <a:pos x="connsiteX9736" y="connsiteY9736"/>
                                </a:cxn>
                                <a:cxn ang="0">
                                  <a:pos x="connsiteX9737" y="connsiteY9737"/>
                                </a:cxn>
                                <a:cxn ang="0">
                                  <a:pos x="connsiteX9738" y="connsiteY9738"/>
                                </a:cxn>
                                <a:cxn ang="0">
                                  <a:pos x="connsiteX9739" y="connsiteY9739"/>
                                </a:cxn>
                                <a:cxn ang="0">
                                  <a:pos x="connsiteX9740" y="connsiteY9740"/>
                                </a:cxn>
                                <a:cxn ang="0">
                                  <a:pos x="connsiteX9741" y="connsiteY9741"/>
                                </a:cxn>
                                <a:cxn ang="0">
                                  <a:pos x="connsiteX9742" y="connsiteY9742"/>
                                </a:cxn>
                                <a:cxn ang="0">
                                  <a:pos x="connsiteX9743" y="connsiteY9743"/>
                                </a:cxn>
                                <a:cxn ang="0">
                                  <a:pos x="connsiteX9744" y="connsiteY9744"/>
                                </a:cxn>
                                <a:cxn ang="0">
                                  <a:pos x="connsiteX9745" y="connsiteY9745"/>
                                </a:cxn>
                                <a:cxn ang="0">
                                  <a:pos x="connsiteX9746" y="connsiteY9746"/>
                                </a:cxn>
                                <a:cxn ang="0">
                                  <a:pos x="connsiteX9747" y="connsiteY9747"/>
                                </a:cxn>
                                <a:cxn ang="0">
                                  <a:pos x="connsiteX9748" y="connsiteY9748"/>
                                </a:cxn>
                                <a:cxn ang="0">
                                  <a:pos x="connsiteX9749" y="connsiteY9749"/>
                                </a:cxn>
                                <a:cxn ang="0">
                                  <a:pos x="connsiteX9750" y="connsiteY9750"/>
                                </a:cxn>
                                <a:cxn ang="0">
                                  <a:pos x="connsiteX9751" y="connsiteY9751"/>
                                </a:cxn>
                                <a:cxn ang="0">
                                  <a:pos x="connsiteX9752" y="connsiteY9752"/>
                                </a:cxn>
                                <a:cxn ang="0">
                                  <a:pos x="connsiteX9753" y="connsiteY9753"/>
                                </a:cxn>
                                <a:cxn ang="0">
                                  <a:pos x="connsiteX9754" y="connsiteY9754"/>
                                </a:cxn>
                                <a:cxn ang="0">
                                  <a:pos x="connsiteX9755" y="connsiteY9755"/>
                                </a:cxn>
                                <a:cxn ang="0">
                                  <a:pos x="connsiteX9756" y="connsiteY9756"/>
                                </a:cxn>
                                <a:cxn ang="0">
                                  <a:pos x="connsiteX9757" y="connsiteY9757"/>
                                </a:cxn>
                                <a:cxn ang="0">
                                  <a:pos x="connsiteX9758" y="connsiteY9758"/>
                                </a:cxn>
                                <a:cxn ang="0">
                                  <a:pos x="connsiteX9759" y="connsiteY9759"/>
                                </a:cxn>
                                <a:cxn ang="0">
                                  <a:pos x="connsiteX9760" y="connsiteY9760"/>
                                </a:cxn>
                                <a:cxn ang="0">
                                  <a:pos x="connsiteX9761" y="connsiteY9761"/>
                                </a:cxn>
                                <a:cxn ang="0">
                                  <a:pos x="connsiteX9762" y="connsiteY9762"/>
                                </a:cxn>
                                <a:cxn ang="0">
                                  <a:pos x="connsiteX9763" y="connsiteY9763"/>
                                </a:cxn>
                                <a:cxn ang="0">
                                  <a:pos x="connsiteX9764" y="connsiteY9764"/>
                                </a:cxn>
                                <a:cxn ang="0">
                                  <a:pos x="connsiteX9765" y="connsiteY9765"/>
                                </a:cxn>
                                <a:cxn ang="0">
                                  <a:pos x="connsiteX9766" y="connsiteY9766"/>
                                </a:cxn>
                                <a:cxn ang="0">
                                  <a:pos x="connsiteX9767" y="connsiteY9767"/>
                                </a:cxn>
                                <a:cxn ang="0">
                                  <a:pos x="connsiteX9768" y="connsiteY9768"/>
                                </a:cxn>
                                <a:cxn ang="0">
                                  <a:pos x="connsiteX9769" y="connsiteY9769"/>
                                </a:cxn>
                                <a:cxn ang="0">
                                  <a:pos x="connsiteX9770" y="connsiteY9770"/>
                                </a:cxn>
                                <a:cxn ang="0">
                                  <a:pos x="connsiteX9771" y="connsiteY9771"/>
                                </a:cxn>
                                <a:cxn ang="0">
                                  <a:pos x="connsiteX9772" y="connsiteY9772"/>
                                </a:cxn>
                                <a:cxn ang="0">
                                  <a:pos x="connsiteX9773" y="connsiteY9773"/>
                                </a:cxn>
                                <a:cxn ang="0">
                                  <a:pos x="connsiteX9774" y="connsiteY9774"/>
                                </a:cxn>
                                <a:cxn ang="0">
                                  <a:pos x="connsiteX9775" y="connsiteY9775"/>
                                </a:cxn>
                                <a:cxn ang="0">
                                  <a:pos x="connsiteX9776" y="connsiteY9776"/>
                                </a:cxn>
                                <a:cxn ang="0">
                                  <a:pos x="connsiteX9777" y="connsiteY9777"/>
                                </a:cxn>
                                <a:cxn ang="0">
                                  <a:pos x="connsiteX9778" y="connsiteY9778"/>
                                </a:cxn>
                                <a:cxn ang="0">
                                  <a:pos x="connsiteX9779" y="connsiteY9779"/>
                                </a:cxn>
                                <a:cxn ang="0">
                                  <a:pos x="connsiteX9780" y="connsiteY9780"/>
                                </a:cxn>
                                <a:cxn ang="0">
                                  <a:pos x="connsiteX9781" y="connsiteY9781"/>
                                </a:cxn>
                                <a:cxn ang="0">
                                  <a:pos x="connsiteX9782" y="connsiteY9782"/>
                                </a:cxn>
                                <a:cxn ang="0">
                                  <a:pos x="connsiteX9783" y="connsiteY9783"/>
                                </a:cxn>
                                <a:cxn ang="0">
                                  <a:pos x="connsiteX9784" y="connsiteY9784"/>
                                </a:cxn>
                                <a:cxn ang="0">
                                  <a:pos x="connsiteX9785" y="connsiteY9785"/>
                                </a:cxn>
                                <a:cxn ang="0">
                                  <a:pos x="connsiteX9786" y="connsiteY9786"/>
                                </a:cxn>
                                <a:cxn ang="0">
                                  <a:pos x="connsiteX9787" y="connsiteY9787"/>
                                </a:cxn>
                                <a:cxn ang="0">
                                  <a:pos x="connsiteX9788" y="connsiteY9788"/>
                                </a:cxn>
                                <a:cxn ang="0">
                                  <a:pos x="connsiteX9789" y="connsiteY9789"/>
                                </a:cxn>
                                <a:cxn ang="0">
                                  <a:pos x="connsiteX9790" y="connsiteY9790"/>
                                </a:cxn>
                                <a:cxn ang="0">
                                  <a:pos x="connsiteX9791" y="connsiteY9791"/>
                                </a:cxn>
                                <a:cxn ang="0">
                                  <a:pos x="connsiteX9792" y="connsiteY9792"/>
                                </a:cxn>
                                <a:cxn ang="0">
                                  <a:pos x="connsiteX9793" y="connsiteY9793"/>
                                </a:cxn>
                                <a:cxn ang="0">
                                  <a:pos x="connsiteX9794" y="connsiteY9794"/>
                                </a:cxn>
                                <a:cxn ang="0">
                                  <a:pos x="connsiteX9795" y="connsiteY9795"/>
                                </a:cxn>
                                <a:cxn ang="0">
                                  <a:pos x="connsiteX9796" y="connsiteY9796"/>
                                </a:cxn>
                                <a:cxn ang="0">
                                  <a:pos x="connsiteX9797" y="connsiteY9797"/>
                                </a:cxn>
                                <a:cxn ang="0">
                                  <a:pos x="connsiteX9798" y="connsiteY9798"/>
                                </a:cxn>
                                <a:cxn ang="0">
                                  <a:pos x="connsiteX9799" y="connsiteY9799"/>
                                </a:cxn>
                                <a:cxn ang="0">
                                  <a:pos x="connsiteX9800" y="connsiteY9800"/>
                                </a:cxn>
                                <a:cxn ang="0">
                                  <a:pos x="connsiteX9801" y="connsiteY9801"/>
                                </a:cxn>
                                <a:cxn ang="0">
                                  <a:pos x="connsiteX9802" y="connsiteY9802"/>
                                </a:cxn>
                                <a:cxn ang="0">
                                  <a:pos x="connsiteX9803" y="connsiteY9803"/>
                                </a:cxn>
                                <a:cxn ang="0">
                                  <a:pos x="connsiteX9804" y="connsiteY9804"/>
                                </a:cxn>
                                <a:cxn ang="0">
                                  <a:pos x="connsiteX9805" y="connsiteY9805"/>
                                </a:cxn>
                                <a:cxn ang="0">
                                  <a:pos x="connsiteX9806" y="connsiteY9806"/>
                                </a:cxn>
                                <a:cxn ang="0">
                                  <a:pos x="connsiteX9807" y="connsiteY9807"/>
                                </a:cxn>
                                <a:cxn ang="0">
                                  <a:pos x="connsiteX9808" y="connsiteY9808"/>
                                </a:cxn>
                                <a:cxn ang="0">
                                  <a:pos x="connsiteX9809" y="connsiteY9809"/>
                                </a:cxn>
                                <a:cxn ang="0">
                                  <a:pos x="connsiteX9810" y="connsiteY9810"/>
                                </a:cxn>
                                <a:cxn ang="0">
                                  <a:pos x="connsiteX9811" y="connsiteY9811"/>
                                </a:cxn>
                                <a:cxn ang="0">
                                  <a:pos x="connsiteX9812" y="connsiteY9812"/>
                                </a:cxn>
                                <a:cxn ang="0">
                                  <a:pos x="connsiteX9813" y="connsiteY9813"/>
                                </a:cxn>
                                <a:cxn ang="0">
                                  <a:pos x="connsiteX9814" y="connsiteY9814"/>
                                </a:cxn>
                                <a:cxn ang="0">
                                  <a:pos x="connsiteX9815" y="connsiteY9815"/>
                                </a:cxn>
                                <a:cxn ang="0">
                                  <a:pos x="connsiteX9816" y="connsiteY9816"/>
                                </a:cxn>
                                <a:cxn ang="0">
                                  <a:pos x="connsiteX9817" y="connsiteY9817"/>
                                </a:cxn>
                                <a:cxn ang="0">
                                  <a:pos x="connsiteX9818" y="connsiteY9818"/>
                                </a:cxn>
                                <a:cxn ang="0">
                                  <a:pos x="connsiteX9819" y="connsiteY9819"/>
                                </a:cxn>
                                <a:cxn ang="0">
                                  <a:pos x="connsiteX9820" y="connsiteY9820"/>
                                </a:cxn>
                                <a:cxn ang="0">
                                  <a:pos x="connsiteX9821" y="connsiteY9821"/>
                                </a:cxn>
                                <a:cxn ang="0">
                                  <a:pos x="connsiteX9822" y="connsiteY9822"/>
                                </a:cxn>
                                <a:cxn ang="0">
                                  <a:pos x="connsiteX9823" y="connsiteY9823"/>
                                </a:cxn>
                                <a:cxn ang="0">
                                  <a:pos x="connsiteX9824" y="connsiteY9824"/>
                                </a:cxn>
                                <a:cxn ang="0">
                                  <a:pos x="connsiteX9825" y="connsiteY9825"/>
                                </a:cxn>
                                <a:cxn ang="0">
                                  <a:pos x="connsiteX9826" y="connsiteY9826"/>
                                </a:cxn>
                                <a:cxn ang="0">
                                  <a:pos x="connsiteX9827" y="connsiteY9827"/>
                                </a:cxn>
                                <a:cxn ang="0">
                                  <a:pos x="connsiteX9828" y="connsiteY9828"/>
                                </a:cxn>
                                <a:cxn ang="0">
                                  <a:pos x="connsiteX9829" y="connsiteY9829"/>
                                </a:cxn>
                                <a:cxn ang="0">
                                  <a:pos x="connsiteX9830" y="connsiteY9830"/>
                                </a:cxn>
                                <a:cxn ang="0">
                                  <a:pos x="connsiteX9831" y="connsiteY9831"/>
                                </a:cxn>
                                <a:cxn ang="0">
                                  <a:pos x="connsiteX9832" y="connsiteY9832"/>
                                </a:cxn>
                                <a:cxn ang="0">
                                  <a:pos x="connsiteX9833" y="connsiteY9833"/>
                                </a:cxn>
                                <a:cxn ang="0">
                                  <a:pos x="connsiteX9834" y="connsiteY9834"/>
                                </a:cxn>
                                <a:cxn ang="0">
                                  <a:pos x="connsiteX9835" y="connsiteY9835"/>
                                </a:cxn>
                                <a:cxn ang="0">
                                  <a:pos x="connsiteX9836" y="connsiteY9836"/>
                                </a:cxn>
                                <a:cxn ang="0">
                                  <a:pos x="connsiteX9837" y="connsiteY9837"/>
                                </a:cxn>
                                <a:cxn ang="0">
                                  <a:pos x="connsiteX9838" y="connsiteY9838"/>
                                </a:cxn>
                                <a:cxn ang="0">
                                  <a:pos x="connsiteX9839" y="connsiteY9839"/>
                                </a:cxn>
                                <a:cxn ang="0">
                                  <a:pos x="connsiteX9840" y="connsiteY9840"/>
                                </a:cxn>
                                <a:cxn ang="0">
                                  <a:pos x="connsiteX9841" y="connsiteY9841"/>
                                </a:cxn>
                                <a:cxn ang="0">
                                  <a:pos x="connsiteX9842" y="connsiteY9842"/>
                                </a:cxn>
                                <a:cxn ang="0">
                                  <a:pos x="connsiteX9843" y="connsiteY9843"/>
                                </a:cxn>
                                <a:cxn ang="0">
                                  <a:pos x="connsiteX9844" y="connsiteY9844"/>
                                </a:cxn>
                                <a:cxn ang="0">
                                  <a:pos x="connsiteX9845" y="connsiteY9845"/>
                                </a:cxn>
                                <a:cxn ang="0">
                                  <a:pos x="connsiteX9846" y="connsiteY9846"/>
                                </a:cxn>
                                <a:cxn ang="0">
                                  <a:pos x="connsiteX9847" y="connsiteY9847"/>
                                </a:cxn>
                                <a:cxn ang="0">
                                  <a:pos x="connsiteX9848" y="connsiteY9848"/>
                                </a:cxn>
                                <a:cxn ang="0">
                                  <a:pos x="connsiteX9849" y="connsiteY9849"/>
                                </a:cxn>
                                <a:cxn ang="0">
                                  <a:pos x="connsiteX9850" y="connsiteY9850"/>
                                </a:cxn>
                                <a:cxn ang="0">
                                  <a:pos x="connsiteX9851" y="connsiteY9851"/>
                                </a:cxn>
                                <a:cxn ang="0">
                                  <a:pos x="connsiteX9852" y="connsiteY9852"/>
                                </a:cxn>
                                <a:cxn ang="0">
                                  <a:pos x="connsiteX9853" y="connsiteY9853"/>
                                </a:cxn>
                                <a:cxn ang="0">
                                  <a:pos x="connsiteX9854" y="connsiteY9854"/>
                                </a:cxn>
                                <a:cxn ang="0">
                                  <a:pos x="connsiteX9855" y="connsiteY9855"/>
                                </a:cxn>
                                <a:cxn ang="0">
                                  <a:pos x="connsiteX9856" y="connsiteY9856"/>
                                </a:cxn>
                                <a:cxn ang="0">
                                  <a:pos x="connsiteX9857" y="connsiteY9857"/>
                                </a:cxn>
                                <a:cxn ang="0">
                                  <a:pos x="connsiteX9858" y="connsiteY9858"/>
                                </a:cxn>
                                <a:cxn ang="0">
                                  <a:pos x="connsiteX9859" y="connsiteY9859"/>
                                </a:cxn>
                                <a:cxn ang="0">
                                  <a:pos x="connsiteX9860" y="connsiteY9860"/>
                                </a:cxn>
                                <a:cxn ang="0">
                                  <a:pos x="connsiteX9861" y="connsiteY9861"/>
                                </a:cxn>
                                <a:cxn ang="0">
                                  <a:pos x="connsiteX9862" y="connsiteY9862"/>
                                </a:cxn>
                                <a:cxn ang="0">
                                  <a:pos x="connsiteX9863" y="connsiteY9863"/>
                                </a:cxn>
                                <a:cxn ang="0">
                                  <a:pos x="connsiteX9864" y="connsiteY9864"/>
                                </a:cxn>
                                <a:cxn ang="0">
                                  <a:pos x="connsiteX9865" y="connsiteY9865"/>
                                </a:cxn>
                                <a:cxn ang="0">
                                  <a:pos x="connsiteX9866" y="connsiteY9866"/>
                                </a:cxn>
                                <a:cxn ang="0">
                                  <a:pos x="connsiteX9867" y="connsiteY9867"/>
                                </a:cxn>
                                <a:cxn ang="0">
                                  <a:pos x="connsiteX9868" y="connsiteY9868"/>
                                </a:cxn>
                                <a:cxn ang="0">
                                  <a:pos x="connsiteX9869" y="connsiteY9869"/>
                                </a:cxn>
                                <a:cxn ang="0">
                                  <a:pos x="connsiteX9870" y="connsiteY9870"/>
                                </a:cxn>
                                <a:cxn ang="0">
                                  <a:pos x="connsiteX9871" y="connsiteY9871"/>
                                </a:cxn>
                                <a:cxn ang="0">
                                  <a:pos x="connsiteX9872" y="connsiteY9872"/>
                                </a:cxn>
                                <a:cxn ang="0">
                                  <a:pos x="connsiteX9873" y="connsiteY9873"/>
                                </a:cxn>
                                <a:cxn ang="0">
                                  <a:pos x="connsiteX9874" y="connsiteY9874"/>
                                </a:cxn>
                                <a:cxn ang="0">
                                  <a:pos x="connsiteX9875" y="connsiteY9875"/>
                                </a:cxn>
                                <a:cxn ang="0">
                                  <a:pos x="connsiteX9876" y="connsiteY9876"/>
                                </a:cxn>
                                <a:cxn ang="0">
                                  <a:pos x="connsiteX9877" y="connsiteY9877"/>
                                </a:cxn>
                                <a:cxn ang="0">
                                  <a:pos x="connsiteX9878" y="connsiteY9878"/>
                                </a:cxn>
                                <a:cxn ang="0">
                                  <a:pos x="connsiteX9879" y="connsiteY9879"/>
                                </a:cxn>
                                <a:cxn ang="0">
                                  <a:pos x="connsiteX9880" y="connsiteY9880"/>
                                </a:cxn>
                                <a:cxn ang="0">
                                  <a:pos x="connsiteX9881" y="connsiteY9881"/>
                                </a:cxn>
                                <a:cxn ang="0">
                                  <a:pos x="connsiteX9882" y="connsiteY9882"/>
                                </a:cxn>
                                <a:cxn ang="0">
                                  <a:pos x="connsiteX9883" y="connsiteY9883"/>
                                </a:cxn>
                                <a:cxn ang="0">
                                  <a:pos x="connsiteX9884" y="connsiteY9884"/>
                                </a:cxn>
                                <a:cxn ang="0">
                                  <a:pos x="connsiteX9885" y="connsiteY9885"/>
                                </a:cxn>
                                <a:cxn ang="0">
                                  <a:pos x="connsiteX9886" y="connsiteY9886"/>
                                </a:cxn>
                                <a:cxn ang="0">
                                  <a:pos x="connsiteX9887" y="connsiteY9887"/>
                                </a:cxn>
                                <a:cxn ang="0">
                                  <a:pos x="connsiteX9888" y="connsiteY9888"/>
                                </a:cxn>
                                <a:cxn ang="0">
                                  <a:pos x="connsiteX9889" y="connsiteY9889"/>
                                </a:cxn>
                                <a:cxn ang="0">
                                  <a:pos x="connsiteX9890" y="connsiteY9890"/>
                                </a:cxn>
                                <a:cxn ang="0">
                                  <a:pos x="connsiteX9891" y="connsiteY9891"/>
                                </a:cxn>
                                <a:cxn ang="0">
                                  <a:pos x="connsiteX9892" y="connsiteY9892"/>
                                </a:cxn>
                                <a:cxn ang="0">
                                  <a:pos x="connsiteX9893" y="connsiteY9893"/>
                                </a:cxn>
                                <a:cxn ang="0">
                                  <a:pos x="connsiteX9894" y="connsiteY9894"/>
                                </a:cxn>
                                <a:cxn ang="0">
                                  <a:pos x="connsiteX9895" y="connsiteY9895"/>
                                </a:cxn>
                                <a:cxn ang="0">
                                  <a:pos x="connsiteX9896" y="connsiteY9896"/>
                                </a:cxn>
                                <a:cxn ang="0">
                                  <a:pos x="connsiteX9897" y="connsiteY9897"/>
                                </a:cxn>
                                <a:cxn ang="0">
                                  <a:pos x="connsiteX9898" y="connsiteY9898"/>
                                </a:cxn>
                                <a:cxn ang="0">
                                  <a:pos x="connsiteX9899" y="connsiteY9899"/>
                                </a:cxn>
                                <a:cxn ang="0">
                                  <a:pos x="connsiteX9900" y="connsiteY9900"/>
                                </a:cxn>
                                <a:cxn ang="0">
                                  <a:pos x="connsiteX9901" y="connsiteY9901"/>
                                </a:cxn>
                                <a:cxn ang="0">
                                  <a:pos x="connsiteX9902" y="connsiteY9902"/>
                                </a:cxn>
                                <a:cxn ang="0">
                                  <a:pos x="connsiteX9903" y="connsiteY9903"/>
                                </a:cxn>
                                <a:cxn ang="0">
                                  <a:pos x="connsiteX9904" y="connsiteY9904"/>
                                </a:cxn>
                                <a:cxn ang="0">
                                  <a:pos x="connsiteX9905" y="connsiteY9905"/>
                                </a:cxn>
                                <a:cxn ang="0">
                                  <a:pos x="connsiteX9906" y="connsiteY9906"/>
                                </a:cxn>
                                <a:cxn ang="0">
                                  <a:pos x="connsiteX9907" y="connsiteY9907"/>
                                </a:cxn>
                                <a:cxn ang="0">
                                  <a:pos x="connsiteX9908" y="connsiteY9908"/>
                                </a:cxn>
                                <a:cxn ang="0">
                                  <a:pos x="connsiteX9909" y="connsiteY9909"/>
                                </a:cxn>
                                <a:cxn ang="0">
                                  <a:pos x="connsiteX9910" y="connsiteY9910"/>
                                </a:cxn>
                                <a:cxn ang="0">
                                  <a:pos x="connsiteX9911" y="connsiteY9911"/>
                                </a:cxn>
                                <a:cxn ang="0">
                                  <a:pos x="connsiteX9912" y="connsiteY9912"/>
                                </a:cxn>
                                <a:cxn ang="0">
                                  <a:pos x="connsiteX9913" y="connsiteY9913"/>
                                </a:cxn>
                                <a:cxn ang="0">
                                  <a:pos x="connsiteX9914" y="connsiteY9914"/>
                                </a:cxn>
                                <a:cxn ang="0">
                                  <a:pos x="connsiteX9915" y="connsiteY9915"/>
                                </a:cxn>
                                <a:cxn ang="0">
                                  <a:pos x="connsiteX9916" y="connsiteY9916"/>
                                </a:cxn>
                                <a:cxn ang="0">
                                  <a:pos x="connsiteX9917" y="connsiteY9917"/>
                                </a:cxn>
                                <a:cxn ang="0">
                                  <a:pos x="connsiteX9918" y="connsiteY9918"/>
                                </a:cxn>
                                <a:cxn ang="0">
                                  <a:pos x="connsiteX9919" y="connsiteY9919"/>
                                </a:cxn>
                                <a:cxn ang="0">
                                  <a:pos x="connsiteX9920" y="connsiteY9920"/>
                                </a:cxn>
                                <a:cxn ang="0">
                                  <a:pos x="connsiteX9921" y="connsiteY9921"/>
                                </a:cxn>
                                <a:cxn ang="0">
                                  <a:pos x="connsiteX9922" y="connsiteY9922"/>
                                </a:cxn>
                                <a:cxn ang="0">
                                  <a:pos x="connsiteX9923" y="connsiteY9923"/>
                                </a:cxn>
                                <a:cxn ang="0">
                                  <a:pos x="connsiteX9924" y="connsiteY9924"/>
                                </a:cxn>
                                <a:cxn ang="0">
                                  <a:pos x="connsiteX9925" y="connsiteY9925"/>
                                </a:cxn>
                                <a:cxn ang="0">
                                  <a:pos x="connsiteX9926" y="connsiteY9926"/>
                                </a:cxn>
                                <a:cxn ang="0">
                                  <a:pos x="connsiteX9927" y="connsiteY9927"/>
                                </a:cxn>
                                <a:cxn ang="0">
                                  <a:pos x="connsiteX9928" y="connsiteY9928"/>
                                </a:cxn>
                                <a:cxn ang="0">
                                  <a:pos x="connsiteX9929" y="connsiteY9929"/>
                                </a:cxn>
                                <a:cxn ang="0">
                                  <a:pos x="connsiteX9930" y="connsiteY9930"/>
                                </a:cxn>
                                <a:cxn ang="0">
                                  <a:pos x="connsiteX9931" y="connsiteY9931"/>
                                </a:cxn>
                                <a:cxn ang="0">
                                  <a:pos x="connsiteX9932" y="connsiteY9932"/>
                                </a:cxn>
                                <a:cxn ang="0">
                                  <a:pos x="connsiteX9933" y="connsiteY9933"/>
                                </a:cxn>
                                <a:cxn ang="0">
                                  <a:pos x="connsiteX9934" y="connsiteY9934"/>
                                </a:cxn>
                                <a:cxn ang="0">
                                  <a:pos x="connsiteX9935" y="connsiteY9935"/>
                                </a:cxn>
                                <a:cxn ang="0">
                                  <a:pos x="connsiteX9936" y="connsiteY9936"/>
                                </a:cxn>
                                <a:cxn ang="0">
                                  <a:pos x="connsiteX9937" y="connsiteY9937"/>
                                </a:cxn>
                                <a:cxn ang="0">
                                  <a:pos x="connsiteX9938" y="connsiteY9938"/>
                                </a:cxn>
                                <a:cxn ang="0">
                                  <a:pos x="connsiteX9939" y="connsiteY9939"/>
                                </a:cxn>
                                <a:cxn ang="0">
                                  <a:pos x="connsiteX9940" y="connsiteY9940"/>
                                </a:cxn>
                                <a:cxn ang="0">
                                  <a:pos x="connsiteX9941" y="connsiteY9941"/>
                                </a:cxn>
                                <a:cxn ang="0">
                                  <a:pos x="connsiteX9942" y="connsiteY9942"/>
                                </a:cxn>
                                <a:cxn ang="0">
                                  <a:pos x="connsiteX9943" y="connsiteY9943"/>
                                </a:cxn>
                                <a:cxn ang="0">
                                  <a:pos x="connsiteX9944" y="connsiteY9944"/>
                                </a:cxn>
                                <a:cxn ang="0">
                                  <a:pos x="connsiteX9945" y="connsiteY9945"/>
                                </a:cxn>
                                <a:cxn ang="0">
                                  <a:pos x="connsiteX9946" y="connsiteY9946"/>
                                </a:cxn>
                                <a:cxn ang="0">
                                  <a:pos x="connsiteX9947" y="connsiteY9947"/>
                                </a:cxn>
                                <a:cxn ang="0">
                                  <a:pos x="connsiteX9948" y="connsiteY9948"/>
                                </a:cxn>
                                <a:cxn ang="0">
                                  <a:pos x="connsiteX9949" y="connsiteY9949"/>
                                </a:cxn>
                                <a:cxn ang="0">
                                  <a:pos x="connsiteX9950" y="connsiteY9950"/>
                                </a:cxn>
                                <a:cxn ang="0">
                                  <a:pos x="connsiteX9951" y="connsiteY9951"/>
                                </a:cxn>
                                <a:cxn ang="0">
                                  <a:pos x="connsiteX9952" y="connsiteY9952"/>
                                </a:cxn>
                                <a:cxn ang="0">
                                  <a:pos x="connsiteX9953" y="connsiteY9953"/>
                                </a:cxn>
                                <a:cxn ang="0">
                                  <a:pos x="connsiteX9954" y="connsiteY9954"/>
                                </a:cxn>
                                <a:cxn ang="0">
                                  <a:pos x="connsiteX9955" y="connsiteY9955"/>
                                </a:cxn>
                                <a:cxn ang="0">
                                  <a:pos x="connsiteX9956" y="connsiteY9956"/>
                                </a:cxn>
                                <a:cxn ang="0">
                                  <a:pos x="connsiteX9957" y="connsiteY9957"/>
                                </a:cxn>
                                <a:cxn ang="0">
                                  <a:pos x="connsiteX9958" y="connsiteY9958"/>
                                </a:cxn>
                                <a:cxn ang="0">
                                  <a:pos x="connsiteX9959" y="connsiteY9959"/>
                                </a:cxn>
                                <a:cxn ang="0">
                                  <a:pos x="connsiteX9960" y="connsiteY9960"/>
                                </a:cxn>
                                <a:cxn ang="0">
                                  <a:pos x="connsiteX9961" y="connsiteY9961"/>
                                </a:cxn>
                                <a:cxn ang="0">
                                  <a:pos x="connsiteX9962" y="connsiteY9962"/>
                                </a:cxn>
                                <a:cxn ang="0">
                                  <a:pos x="connsiteX9963" y="connsiteY9963"/>
                                </a:cxn>
                                <a:cxn ang="0">
                                  <a:pos x="connsiteX9964" y="connsiteY9964"/>
                                </a:cxn>
                                <a:cxn ang="0">
                                  <a:pos x="connsiteX9965" y="connsiteY9965"/>
                                </a:cxn>
                                <a:cxn ang="0">
                                  <a:pos x="connsiteX9966" y="connsiteY9966"/>
                                </a:cxn>
                                <a:cxn ang="0">
                                  <a:pos x="connsiteX9967" y="connsiteY9967"/>
                                </a:cxn>
                                <a:cxn ang="0">
                                  <a:pos x="connsiteX9968" y="connsiteY9968"/>
                                </a:cxn>
                                <a:cxn ang="0">
                                  <a:pos x="connsiteX9969" y="connsiteY9969"/>
                                </a:cxn>
                                <a:cxn ang="0">
                                  <a:pos x="connsiteX9970" y="connsiteY9970"/>
                                </a:cxn>
                                <a:cxn ang="0">
                                  <a:pos x="connsiteX9971" y="connsiteY9971"/>
                                </a:cxn>
                                <a:cxn ang="0">
                                  <a:pos x="connsiteX9972" y="connsiteY9972"/>
                                </a:cxn>
                                <a:cxn ang="0">
                                  <a:pos x="connsiteX9973" y="connsiteY9973"/>
                                </a:cxn>
                                <a:cxn ang="0">
                                  <a:pos x="connsiteX9974" y="connsiteY9974"/>
                                </a:cxn>
                                <a:cxn ang="0">
                                  <a:pos x="connsiteX9975" y="connsiteY9975"/>
                                </a:cxn>
                                <a:cxn ang="0">
                                  <a:pos x="connsiteX9976" y="connsiteY9976"/>
                                </a:cxn>
                                <a:cxn ang="0">
                                  <a:pos x="connsiteX9977" y="connsiteY9977"/>
                                </a:cxn>
                                <a:cxn ang="0">
                                  <a:pos x="connsiteX9978" y="connsiteY9978"/>
                                </a:cxn>
                                <a:cxn ang="0">
                                  <a:pos x="connsiteX9979" y="connsiteY9979"/>
                                </a:cxn>
                                <a:cxn ang="0">
                                  <a:pos x="connsiteX9980" y="connsiteY9980"/>
                                </a:cxn>
                                <a:cxn ang="0">
                                  <a:pos x="connsiteX9981" y="connsiteY9981"/>
                                </a:cxn>
                                <a:cxn ang="0">
                                  <a:pos x="connsiteX9982" y="connsiteY9982"/>
                                </a:cxn>
                                <a:cxn ang="0">
                                  <a:pos x="connsiteX9983" y="connsiteY9983"/>
                                </a:cxn>
                                <a:cxn ang="0">
                                  <a:pos x="connsiteX9984" y="connsiteY9984"/>
                                </a:cxn>
                                <a:cxn ang="0">
                                  <a:pos x="connsiteX9985" y="connsiteY9985"/>
                                </a:cxn>
                                <a:cxn ang="0">
                                  <a:pos x="connsiteX9986" y="connsiteY9986"/>
                                </a:cxn>
                                <a:cxn ang="0">
                                  <a:pos x="connsiteX9987" y="connsiteY9987"/>
                                </a:cxn>
                                <a:cxn ang="0">
                                  <a:pos x="connsiteX9988" y="connsiteY9988"/>
                                </a:cxn>
                                <a:cxn ang="0">
                                  <a:pos x="connsiteX9989" y="connsiteY9989"/>
                                </a:cxn>
                                <a:cxn ang="0">
                                  <a:pos x="connsiteX9990" y="connsiteY9990"/>
                                </a:cxn>
                                <a:cxn ang="0">
                                  <a:pos x="connsiteX9991" y="connsiteY9991"/>
                                </a:cxn>
                                <a:cxn ang="0">
                                  <a:pos x="connsiteX9992" y="connsiteY9992"/>
                                </a:cxn>
                                <a:cxn ang="0">
                                  <a:pos x="connsiteX9993" y="connsiteY9993"/>
                                </a:cxn>
                                <a:cxn ang="0">
                                  <a:pos x="connsiteX9994" y="connsiteY9994"/>
                                </a:cxn>
                                <a:cxn ang="0">
                                  <a:pos x="connsiteX9995" y="connsiteY9995"/>
                                </a:cxn>
                                <a:cxn ang="0">
                                  <a:pos x="connsiteX9996" y="connsiteY9996"/>
                                </a:cxn>
                                <a:cxn ang="0">
                                  <a:pos x="connsiteX9997" y="connsiteY9997"/>
                                </a:cxn>
                                <a:cxn ang="0">
                                  <a:pos x="connsiteX9998" y="connsiteY9998"/>
                                </a:cxn>
                                <a:cxn ang="0">
                                  <a:pos x="connsiteX9999" y="connsiteY9999"/>
                                </a:cxn>
                                <a:cxn ang="0">
                                  <a:pos x="connsiteX10000" y="connsiteY10000"/>
                                </a:cxn>
                                <a:cxn ang="0">
                                  <a:pos x="connsiteX10001" y="connsiteY10001"/>
                                </a:cxn>
                                <a:cxn ang="0">
                                  <a:pos x="connsiteX10002" y="connsiteY10002"/>
                                </a:cxn>
                                <a:cxn ang="0">
                                  <a:pos x="connsiteX10003" y="connsiteY10003"/>
                                </a:cxn>
                                <a:cxn ang="0">
                                  <a:pos x="connsiteX10004" y="connsiteY10004"/>
                                </a:cxn>
                                <a:cxn ang="0">
                                  <a:pos x="connsiteX10005" y="connsiteY10005"/>
                                </a:cxn>
                                <a:cxn ang="0">
                                  <a:pos x="connsiteX10006" y="connsiteY10006"/>
                                </a:cxn>
                                <a:cxn ang="0">
                                  <a:pos x="connsiteX10007" y="connsiteY10007"/>
                                </a:cxn>
                                <a:cxn ang="0">
                                  <a:pos x="connsiteX10008" y="connsiteY10008"/>
                                </a:cxn>
                                <a:cxn ang="0">
                                  <a:pos x="connsiteX10009" y="connsiteY10009"/>
                                </a:cxn>
                                <a:cxn ang="0">
                                  <a:pos x="connsiteX10010" y="connsiteY10010"/>
                                </a:cxn>
                                <a:cxn ang="0">
                                  <a:pos x="connsiteX10011" y="connsiteY10011"/>
                                </a:cxn>
                                <a:cxn ang="0">
                                  <a:pos x="connsiteX10012" y="connsiteY10012"/>
                                </a:cxn>
                                <a:cxn ang="0">
                                  <a:pos x="connsiteX10013" y="connsiteY10013"/>
                                </a:cxn>
                                <a:cxn ang="0">
                                  <a:pos x="connsiteX10014" y="connsiteY10014"/>
                                </a:cxn>
                                <a:cxn ang="0">
                                  <a:pos x="connsiteX10015" y="connsiteY10015"/>
                                </a:cxn>
                                <a:cxn ang="0">
                                  <a:pos x="connsiteX10016" y="connsiteY10016"/>
                                </a:cxn>
                                <a:cxn ang="0">
                                  <a:pos x="connsiteX10017" y="connsiteY10017"/>
                                </a:cxn>
                                <a:cxn ang="0">
                                  <a:pos x="connsiteX10018" y="connsiteY10018"/>
                                </a:cxn>
                                <a:cxn ang="0">
                                  <a:pos x="connsiteX10019" y="connsiteY10019"/>
                                </a:cxn>
                                <a:cxn ang="0">
                                  <a:pos x="connsiteX10020" y="connsiteY10020"/>
                                </a:cxn>
                                <a:cxn ang="0">
                                  <a:pos x="connsiteX10021" y="connsiteY10021"/>
                                </a:cxn>
                                <a:cxn ang="0">
                                  <a:pos x="connsiteX10022" y="connsiteY10022"/>
                                </a:cxn>
                                <a:cxn ang="0">
                                  <a:pos x="connsiteX10023" y="connsiteY10023"/>
                                </a:cxn>
                                <a:cxn ang="0">
                                  <a:pos x="connsiteX10024" y="connsiteY10024"/>
                                </a:cxn>
                                <a:cxn ang="0">
                                  <a:pos x="connsiteX10025" y="connsiteY10025"/>
                                </a:cxn>
                                <a:cxn ang="0">
                                  <a:pos x="connsiteX10026" y="connsiteY10026"/>
                                </a:cxn>
                                <a:cxn ang="0">
                                  <a:pos x="connsiteX10027" y="connsiteY10027"/>
                                </a:cxn>
                                <a:cxn ang="0">
                                  <a:pos x="connsiteX10028" y="connsiteY10028"/>
                                </a:cxn>
                                <a:cxn ang="0">
                                  <a:pos x="connsiteX10029" y="connsiteY10029"/>
                                </a:cxn>
                                <a:cxn ang="0">
                                  <a:pos x="connsiteX10030" y="connsiteY10030"/>
                                </a:cxn>
                                <a:cxn ang="0">
                                  <a:pos x="connsiteX10031" y="connsiteY10031"/>
                                </a:cxn>
                                <a:cxn ang="0">
                                  <a:pos x="connsiteX10032" y="connsiteY10032"/>
                                </a:cxn>
                                <a:cxn ang="0">
                                  <a:pos x="connsiteX10033" y="connsiteY10033"/>
                                </a:cxn>
                                <a:cxn ang="0">
                                  <a:pos x="connsiteX10034" y="connsiteY10034"/>
                                </a:cxn>
                                <a:cxn ang="0">
                                  <a:pos x="connsiteX10035" y="connsiteY10035"/>
                                </a:cxn>
                                <a:cxn ang="0">
                                  <a:pos x="connsiteX10036" y="connsiteY10036"/>
                                </a:cxn>
                                <a:cxn ang="0">
                                  <a:pos x="connsiteX10037" y="connsiteY10037"/>
                                </a:cxn>
                                <a:cxn ang="0">
                                  <a:pos x="connsiteX10038" y="connsiteY10038"/>
                                </a:cxn>
                                <a:cxn ang="0">
                                  <a:pos x="connsiteX10039" y="connsiteY10039"/>
                                </a:cxn>
                                <a:cxn ang="0">
                                  <a:pos x="connsiteX10040" y="connsiteY10040"/>
                                </a:cxn>
                                <a:cxn ang="0">
                                  <a:pos x="connsiteX10041" y="connsiteY10041"/>
                                </a:cxn>
                                <a:cxn ang="0">
                                  <a:pos x="connsiteX10042" y="connsiteY10042"/>
                                </a:cxn>
                                <a:cxn ang="0">
                                  <a:pos x="connsiteX10043" y="connsiteY10043"/>
                                </a:cxn>
                                <a:cxn ang="0">
                                  <a:pos x="connsiteX10044" y="connsiteY10044"/>
                                </a:cxn>
                                <a:cxn ang="0">
                                  <a:pos x="connsiteX10045" y="connsiteY10045"/>
                                </a:cxn>
                                <a:cxn ang="0">
                                  <a:pos x="connsiteX10046" y="connsiteY10046"/>
                                </a:cxn>
                                <a:cxn ang="0">
                                  <a:pos x="connsiteX10047" y="connsiteY10047"/>
                                </a:cxn>
                                <a:cxn ang="0">
                                  <a:pos x="connsiteX10048" y="connsiteY10048"/>
                                </a:cxn>
                                <a:cxn ang="0">
                                  <a:pos x="connsiteX10049" y="connsiteY10049"/>
                                </a:cxn>
                                <a:cxn ang="0">
                                  <a:pos x="connsiteX10050" y="connsiteY10050"/>
                                </a:cxn>
                                <a:cxn ang="0">
                                  <a:pos x="connsiteX10051" y="connsiteY10051"/>
                                </a:cxn>
                                <a:cxn ang="0">
                                  <a:pos x="connsiteX10052" y="connsiteY10052"/>
                                </a:cxn>
                                <a:cxn ang="0">
                                  <a:pos x="connsiteX10053" y="connsiteY10053"/>
                                </a:cxn>
                                <a:cxn ang="0">
                                  <a:pos x="connsiteX10054" y="connsiteY10054"/>
                                </a:cxn>
                                <a:cxn ang="0">
                                  <a:pos x="connsiteX10055" y="connsiteY10055"/>
                                </a:cxn>
                                <a:cxn ang="0">
                                  <a:pos x="connsiteX10056" y="connsiteY10056"/>
                                </a:cxn>
                                <a:cxn ang="0">
                                  <a:pos x="connsiteX10057" y="connsiteY10057"/>
                                </a:cxn>
                                <a:cxn ang="0">
                                  <a:pos x="connsiteX10058" y="connsiteY10058"/>
                                </a:cxn>
                                <a:cxn ang="0">
                                  <a:pos x="connsiteX10059" y="connsiteY10059"/>
                                </a:cxn>
                                <a:cxn ang="0">
                                  <a:pos x="connsiteX10060" y="connsiteY10060"/>
                                </a:cxn>
                                <a:cxn ang="0">
                                  <a:pos x="connsiteX10061" y="connsiteY10061"/>
                                </a:cxn>
                                <a:cxn ang="0">
                                  <a:pos x="connsiteX10062" y="connsiteY10062"/>
                                </a:cxn>
                                <a:cxn ang="0">
                                  <a:pos x="connsiteX10063" y="connsiteY10063"/>
                                </a:cxn>
                                <a:cxn ang="0">
                                  <a:pos x="connsiteX10064" y="connsiteY10064"/>
                                </a:cxn>
                                <a:cxn ang="0">
                                  <a:pos x="connsiteX10065" y="connsiteY10065"/>
                                </a:cxn>
                                <a:cxn ang="0">
                                  <a:pos x="connsiteX10066" y="connsiteY10066"/>
                                </a:cxn>
                                <a:cxn ang="0">
                                  <a:pos x="connsiteX10067" y="connsiteY10067"/>
                                </a:cxn>
                                <a:cxn ang="0">
                                  <a:pos x="connsiteX10068" y="connsiteY10068"/>
                                </a:cxn>
                                <a:cxn ang="0">
                                  <a:pos x="connsiteX10069" y="connsiteY10069"/>
                                </a:cxn>
                                <a:cxn ang="0">
                                  <a:pos x="connsiteX10070" y="connsiteY10070"/>
                                </a:cxn>
                                <a:cxn ang="0">
                                  <a:pos x="connsiteX10071" y="connsiteY10071"/>
                                </a:cxn>
                                <a:cxn ang="0">
                                  <a:pos x="connsiteX10072" y="connsiteY10072"/>
                                </a:cxn>
                                <a:cxn ang="0">
                                  <a:pos x="connsiteX10073" y="connsiteY10073"/>
                                </a:cxn>
                                <a:cxn ang="0">
                                  <a:pos x="connsiteX10074" y="connsiteY10074"/>
                                </a:cxn>
                                <a:cxn ang="0">
                                  <a:pos x="connsiteX10075" y="connsiteY10075"/>
                                </a:cxn>
                                <a:cxn ang="0">
                                  <a:pos x="connsiteX10076" y="connsiteY10076"/>
                                </a:cxn>
                                <a:cxn ang="0">
                                  <a:pos x="connsiteX10077" y="connsiteY10077"/>
                                </a:cxn>
                                <a:cxn ang="0">
                                  <a:pos x="connsiteX10078" y="connsiteY10078"/>
                                </a:cxn>
                                <a:cxn ang="0">
                                  <a:pos x="connsiteX10079" y="connsiteY10079"/>
                                </a:cxn>
                                <a:cxn ang="0">
                                  <a:pos x="connsiteX10080" y="connsiteY10080"/>
                                </a:cxn>
                                <a:cxn ang="0">
                                  <a:pos x="connsiteX10081" y="connsiteY10081"/>
                                </a:cxn>
                                <a:cxn ang="0">
                                  <a:pos x="connsiteX10082" y="connsiteY10082"/>
                                </a:cxn>
                                <a:cxn ang="0">
                                  <a:pos x="connsiteX10083" y="connsiteY10083"/>
                                </a:cxn>
                                <a:cxn ang="0">
                                  <a:pos x="connsiteX10084" y="connsiteY10084"/>
                                </a:cxn>
                                <a:cxn ang="0">
                                  <a:pos x="connsiteX10085" y="connsiteY10085"/>
                                </a:cxn>
                                <a:cxn ang="0">
                                  <a:pos x="connsiteX10086" y="connsiteY10086"/>
                                </a:cxn>
                                <a:cxn ang="0">
                                  <a:pos x="connsiteX10087" y="connsiteY10087"/>
                                </a:cxn>
                                <a:cxn ang="0">
                                  <a:pos x="connsiteX10088" y="connsiteY10088"/>
                                </a:cxn>
                                <a:cxn ang="0">
                                  <a:pos x="connsiteX10089" y="connsiteY10089"/>
                                </a:cxn>
                                <a:cxn ang="0">
                                  <a:pos x="connsiteX10090" y="connsiteY10090"/>
                                </a:cxn>
                                <a:cxn ang="0">
                                  <a:pos x="connsiteX10091" y="connsiteY10091"/>
                                </a:cxn>
                                <a:cxn ang="0">
                                  <a:pos x="connsiteX10092" y="connsiteY10092"/>
                                </a:cxn>
                                <a:cxn ang="0">
                                  <a:pos x="connsiteX10093" y="connsiteY10093"/>
                                </a:cxn>
                                <a:cxn ang="0">
                                  <a:pos x="connsiteX10094" y="connsiteY10094"/>
                                </a:cxn>
                                <a:cxn ang="0">
                                  <a:pos x="connsiteX10095" y="connsiteY10095"/>
                                </a:cxn>
                                <a:cxn ang="0">
                                  <a:pos x="connsiteX10096" y="connsiteY10096"/>
                                </a:cxn>
                                <a:cxn ang="0">
                                  <a:pos x="connsiteX10097" y="connsiteY10097"/>
                                </a:cxn>
                                <a:cxn ang="0">
                                  <a:pos x="connsiteX10098" y="connsiteY10098"/>
                                </a:cxn>
                                <a:cxn ang="0">
                                  <a:pos x="connsiteX10099" y="connsiteY10099"/>
                                </a:cxn>
                                <a:cxn ang="0">
                                  <a:pos x="connsiteX10100" y="connsiteY10100"/>
                                </a:cxn>
                                <a:cxn ang="0">
                                  <a:pos x="connsiteX10101" y="connsiteY10101"/>
                                </a:cxn>
                                <a:cxn ang="0">
                                  <a:pos x="connsiteX10102" y="connsiteY10102"/>
                                </a:cxn>
                                <a:cxn ang="0">
                                  <a:pos x="connsiteX10103" y="connsiteY10103"/>
                                </a:cxn>
                                <a:cxn ang="0">
                                  <a:pos x="connsiteX10104" y="connsiteY10104"/>
                                </a:cxn>
                                <a:cxn ang="0">
                                  <a:pos x="connsiteX10105" y="connsiteY10105"/>
                                </a:cxn>
                                <a:cxn ang="0">
                                  <a:pos x="connsiteX10106" y="connsiteY10106"/>
                                </a:cxn>
                                <a:cxn ang="0">
                                  <a:pos x="connsiteX10107" y="connsiteY10107"/>
                                </a:cxn>
                                <a:cxn ang="0">
                                  <a:pos x="connsiteX10108" y="connsiteY10108"/>
                                </a:cxn>
                                <a:cxn ang="0">
                                  <a:pos x="connsiteX10109" y="connsiteY10109"/>
                                </a:cxn>
                                <a:cxn ang="0">
                                  <a:pos x="connsiteX10110" y="connsiteY10110"/>
                                </a:cxn>
                                <a:cxn ang="0">
                                  <a:pos x="connsiteX10111" y="connsiteY10111"/>
                                </a:cxn>
                                <a:cxn ang="0">
                                  <a:pos x="connsiteX10112" y="connsiteY10112"/>
                                </a:cxn>
                                <a:cxn ang="0">
                                  <a:pos x="connsiteX10113" y="connsiteY10113"/>
                                </a:cxn>
                                <a:cxn ang="0">
                                  <a:pos x="connsiteX10114" y="connsiteY10114"/>
                                </a:cxn>
                                <a:cxn ang="0">
                                  <a:pos x="connsiteX10115" y="connsiteY10115"/>
                                </a:cxn>
                                <a:cxn ang="0">
                                  <a:pos x="connsiteX10116" y="connsiteY10116"/>
                                </a:cxn>
                                <a:cxn ang="0">
                                  <a:pos x="connsiteX10117" y="connsiteY10117"/>
                                </a:cxn>
                                <a:cxn ang="0">
                                  <a:pos x="connsiteX10118" y="connsiteY10118"/>
                                </a:cxn>
                                <a:cxn ang="0">
                                  <a:pos x="connsiteX10119" y="connsiteY10119"/>
                                </a:cxn>
                                <a:cxn ang="0">
                                  <a:pos x="connsiteX10120" y="connsiteY10120"/>
                                </a:cxn>
                                <a:cxn ang="0">
                                  <a:pos x="connsiteX10121" y="connsiteY10121"/>
                                </a:cxn>
                                <a:cxn ang="0">
                                  <a:pos x="connsiteX10122" y="connsiteY10122"/>
                                </a:cxn>
                                <a:cxn ang="0">
                                  <a:pos x="connsiteX10123" y="connsiteY10123"/>
                                </a:cxn>
                                <a:cxn ang="0">
                                  <a:pos x="connsiteX10124" y="connsiteY10124"/>
                                </a:cxn>
                                <a:cxn ang="0">
                                  <a:pos x="connsiteX10125" y="connsiteY10125"/>
                                </a:cxn>
                                <a:cxn ang="0">
                                  <a:pos x="connsiteX10126" y="connsiteY10126"/>
                                </a:cxn>
                                <a:cxn ang="0">
                                  <a:pos x="connsiteX10127" y="connsiteY10127"/>
                                </a:cxn>
                                <a:cxn ang="0">
                                  <a:pos x="connsiteX10128" y="connsiteY10128"/>
                                </a:cxn>
                                <a:cxn ang="0">
                                  <a:pos x="connsiteX10129" y="connsiteY10129"/>
                                </a:cxn>
                                <a:cxn ang="0">
                                  <a:pos x="connsiteX10130" y="connsiteY10130"/>
                                </a:cxn>
                                <a:cxn ang="0">
                                  <a:pos x="connsiteX10131" y="connsiteY10131"/>
                                </a:cxn>
                                <a:cxn ang="0">
                                  <a:pos x="connsiteX10132" y="connsiteY10132"/>
                                </a:cxn>
                                <a:cxn ang="0">
                                  <a:pos x="connsiteX10133" y="connsiteY10133"/>
                                </a:cxn>
                                <a:cxn ang="0">
                                  <a:pos x="connsiteX10134" y="connsiteY10134"/>
                                </a:cxn>
                                <a:cxn ang="0">
                                  <a:pos x="connsiteX10135" y="connsiteY10135"/>
                                </a:cxn>
                                <a:cxn ang="0">
                                  <a:pos x="connsiteX10136" y="connsiteY10136"/>
                                </a:cxn>
                                <a:cxn ang="0">
                                  <a:pos x="connsiteX10137" y="connsiteY10137"/>
                                </a:cxn>
                                <a:cxn ang="0">
                                  <a:pos x="connsiteX10138" y="connsiteY10138"/>
                                </a:cxn>
                                <a:cxn ang="0">
                                  <a:pos x="connsiteX10139" y="connsiteY10139"/>
                                </a:cxn>
                                <a:cxn ang="0">
                                  <a:pos x="connsiteX10140" y="connsiteY10140"/>
                                </a:cxn>
                                <a:cxn ang="0">
                                  <a:pos x="connsiteX10141" y="connsiteY10141"/>
                                </a:cxn>
                                <a:cxn ang="0">
                                  <a:pos x="connsiteX10142" y="connsiteY10142"/>
                                </a:cxn>
                                <a:cxn ang="0">
                                  <a:pos x="connsiteX10143" y="connsiteY10143"/>
                                </a:cxn>
                                <a:cxn ang="0">
                                  <a:pos x="connsiteX10144" y="connsiteY10144"/>
                                </a:cxn>
                                <a:cxn ang="0">
                                  <a:pos x="connsiteX10145" y="connsiteY10145"/>
                                </a:cxn>
                                <a:cxn ang="0">
                                  <a:pos x="connsiteX10146" y="connsiteY10146"/>
                                </a:cxn>
                                <a:cxn ang="0">
                                  <a:pos x="connsiteX10147" y="connsiteY10147"/>
                                </a:cxn>
                                <a:cxn ang="0">
                                  <a:pos x="connsiteX10148" y="connsiteY10148"/>
                                </a:cxn>
                                <a:cxn ang="0">
                                  <a:pos x="connsiteX10149" y="connsiteY10149"/>
                                </a:cxn>
                                <a:cxn ang="0">
                                  <a:pos x="connsiteX10150" y="connsiteY10150"/>
                                </a:cxn>
                                <a:cxn ang="0">
                                  <a:pos x="connsiteX10151" y="connsiteY10151"/>
                                </a:cxn>
                                <a:cxn ang="0">
                                  <a:pos x="connsiteX10152" y="connsiteY10152"/>
                                </a:cxn>
                                <a:cxn ang="0">
                                  <a:pos x="connsiteX10153" y="connsiteY10153"/>
                                </a:cxn>
                                <a:cxn ang="0">
                                  <a:pos x="connsiteX10154" y="connsiteY10154"/>
                                </a:cxn>
                                <a:cxn ang="0">
                                  <a:pos x="connsiteX10155" y="connsiteY10155"/>
                                </a:cxn>
                                <a:cxn ang="0">
                                  <a:pos x="connsiteX10156" y="connsiteY10156"/>
                                </a:cxn>
                                <a:cxn ang="0">
                                  <a:pos x="connsiteX10157" y="connsiteY10157"/>
                                </a:cxn>
                                <a:cxn ang="0">
                                  <a:pos x="connsiteX10158" y="connsiteY10158"/>
                                </a:cxn>
                                <a:cxn ang="0">
                                  <a:pos x="connsiteX10159" y="connsiteY10159"/>
                                </a:cxn>
                                <a:cxn ang="0">
                                  <a:pos x="connsiteX10160" y="connsiteY10160"/>
                                </a:cxn>
                                <a:cxn ang="0">
                                  <a:pos x="connsiteX10161" y="connsiteY10161"/>
                                </a:cxn>
                                <a:cxn ang="0">
                                  <a:pos x="connsiteX10162" y="connsiteY10162"/>
                                </a:cxn>
                                <a:cxn ang="0">
                                  <a:pos x="connsiteX10163" y="connsiteY10163"/>
                                </a:cxn>
                                <a:cxn ang="0">
                                  <a:pos x="connsiteX10164" y="connsiteY10164"/>
                                </a:cxn>
                                <a:cxn ang="0">
                                  <a:pos x="connsiteX10165" y="connsiteY10165"/>
                                </a:cxn>
                                <a:cxn ang="0">
                                  <a:pos x="connsiteX10166" y="connsiteY10166"/>
                                </a:cxn>
                              </a:cxnLst>
                              <a:rect l="l" t="t" r="r" b="b"/>
                              <a:pathLst>
                                <a:path w="7362098" h="4900456">
                                  <a:moveTo>
                                    <a:pt x="2958484" y="4882890"/>
                                  </a:moveTo>
                                  <a:cubicBezTo>
                                    <a:pt x="2959281" y="4883289"/>
                                    <a:pt x="2959281" y="4884886"/>
                                    <a:pt x="2959281" y="4885685"/>
                                  </a:cubicBezTo>
                                  <a:lnTo>
                                    <a:pt x="2948500" y="4899658"/>
                                  </a:lnTo>
                                  <a:cubicBezTo>
                                    <a:pt x="2948100" y="4900057"/>
                                    <a:pt x="2947302" y="4900456"/>
                                    <a:pt x="2946903" y="4900456"/>
                                  </a:cubicBezTo>
                                  <a:cubicBezTo>
                                    <a:pt x="2946502" y="4900456"/>
                                    <a:pt x="2945702" y="4900456"/>
                                    <a:pt x="2945305" y="4900057"/>
                                  </a:cubicBezTo>
                                  <a:cubicBezTo>
                                    <a:pt x="2944507" y="4899658"/>
                                    <a:pt x="2944110" y="4898061"/>
                                    <a:pt x="2944905" y="4897262"/>
                                  </a:cubicBezTo>
                                  <a:lnTo>
                                    <a:pt x="2955687" y="4883289"/>
                                  </a:lnTo>
                                  <a:cubicBezTo>
                                    <a:pt x="2956086" y="4882491"/>
                                    <a:pt x="2957685" y="4882092"/>
                                    <a:pt x="2958484" y="4882890"/>
                                  </a:cubicBezTo>
                                  <a:close/>
                                  <a:moveTo>
                                    <a:pt x="3001992" y="4876902"/>
                                  </a:moveTo>
                                  <a:lnTo>
                                    <a:pt x="3016360" y="4887682"/>
                                  </a:lnTo>
                                  <a:cubicBezTo>
                                    <a:pt x="3017160" y="4888081"/>
                                    <a:pt x="3017561" y="4889678"/>
                                    <a:pt x="3016761" y="4890476"/>
                                  </a:cubicBezTo>
                                  <a:cubicBezTo>
                                    <a:pt x="3016360" y="4890875"/>
                                    <a:pt x="3015562" y="4891274"/>
                                    <a:pt x="3015164" y="4891274"/>
                                  </a:cubicBezTo>
                                  <a:cubicBezTo>
                                    <a:pt x="3014762" y="4891274"/>
                                    <a:pt x="3013962" y="4891274"/>
                                    <a:pt x="3013562" y="4890875"/>
                                  </a:cubicBezTo>
                                  <a:lnTo>
                                    <a:pt x="2999599" y="4880097"/>
                                  </a:lnTo>
                                  <a:cubicBezTo>
                                    <a:pt x="2998797" y="4879698"/>
                                    <a:pt x="2998401" y="4878100"/>
                                    <a:pt x="2999198" y="4877301"/>
                                  </a:cubicBezTo>
                                  <a:cubicBezTo>
                                    <a:pt x="2999599" y="4876503"/>
                                    <a:pt x="3001193" y="4876104"/>
                                    <a:pt x="3001992" y="4876902"/>
                                  </a:cubicBezTo>
                                  <a:close/>
                                  <a:moveTo>
                                    <a:pt x="2948101" y="4873310"/>
                                  </a:moveTo>
                                  <a:cubicBezTo>
                                    <a:pt x="2948904" y="4872910"/>
                                    <a:pt x="2950496" y="4872910"/>
                                    <a:pt x="2950896" y="4874108"/>
                                  </a:cubicBezTo>
                                  <a:cubicBezTo>
                                    <a:pt x="2951295" y="4874907"/>
                                    <a:pt x="2950896" y="4876504"/>
                                    <a:pt x="2950098" y="4876903"/>
                                  </a:cubicBezTo>
                                  <a:lnTo>
                                    <a:pt x="2934926" y="4885686"/>
                                  </a:lnTo>
                                  <a:lnTo>
                                    <a:pt x="2934129" y="4886085"/>
                                  </a:lnTo>
                                  <a:cubicBezTo>
                                    <a:pt x="2933328" y="4886085"/>
                                    <a:pt x="2932532" y="4885686"/>
                                    <a:pt x="2932129" y="4884887"/>
                                  </a:cubicBezTo>
                                  <a:cubicBezTo>
                                    <a:pt x="2931731" y="4884089"/>
                                    <a:pt x="2931731" y="4882492"/>
                                    <a:pt x="2932928" y="4882093"/>
                                  </a:cubicBezTo>
                                  <a:close/>
                                  <a:moveTo>
                                    <a:pt x="3006778" y="4866124"/>
                                  </a:moveTo>
                                  <a:lnTo>
                                    <a:pt x="3023546" y="4870915"/>
                                  </a:lnTo>
                                  <a:cubicBezTo>
                                    <a:pt x="3024744" y="4870915"/>
                                    <a:pt x="3025542" y="4872113"/>
                                    <a:pt x="3024744" y="4873709"/>
                                  </a:cubicBezTo>
                                  <a:cubicBezTo>
                                    <a:pt x="3024744" y="4874508"/>
                                    <a:pt x="3023947" y="4875307"/>
                                    <a:pt x="3023150" y="4875307"/>
                                  </a:cubicBezTo>
                                  <a:lnTo>
                                    <a:pt x="3022354" y="4875307"/>
                                  </a:lnTo>
                                  <a:lnTo>
                                    <a:pt x="3005577" y="4870516"/>
                                  </a:lnTo>
                                  <a:cubicBezTo>
                                    <a:pt x="3004382" y="4870117"/>
                                    <a:pt x="3003581" y="4868919"/>
                                    <a:pt x="3003985" y="4867722"/>
                                  </a:cubicBezTo>
                                  <a:cubicBezTo>
                                    <a:pt x="3004382" y="4866523"/>
                                    <a:pt x="3005577" y="4865725"/>
                                    <a:pt x="3006778" y="4866124"/>
                                  </a:cubicBezTo>
                                  <a:close/>
                                  <a:moveTo>
                                    <a:pt x="2944907" y="4861334"/>
                                  </a:moveTo>
                                  <a:cubicBezTo>
                                    <a:pt x="2946105" y="4861334"/>
                                    <a:pt x="2947303" y="4862133"/>
                                    <a:pt x="2947303" y="4863331"/>
                                  </a:cubicBezTo>
                                  <a:cubicBezTo>
                                    <a:pt x="2947303" y="4864528"/>
                                    <a:pt x="2946505" y="4865726"/>
                                    <a:pt x="2945308" y="4865726"/>
                                  </a:cubicBezTo>
                                  <a:lnTo>
                                    <a:pt x="2927740" y="4868121"/>
                                  </a:lnTo>
                                  <a:cubicBezTo>
                                    <a:pt x="2926540" y="4868121"/>
                                    <a:pt x="2925344" y="4867323"/>
                                    <a:pt x="2925344" y="4866125"/>
                                  </a:cubicBezTo>
                                  <a:cubicBezTo>
                                    <a:pt x="2925344" y="4864927"/>
                                    <a:pt x="2926143" y="4863730"/>
                                    <a:pt x="2927342" y="4863730"/>
                                  </a:cubicBezTo>
                                  <a:close/>
                                  <a:moveTo>
                                    <a:pt x="3023947" y="4851354"/>
                                  </a:moveTo>
                                  <a:cubicBezTo>
                                    <a:pt x="3025144" y="4851354"/>
                                    <a:pt x="3026343" y="4852153"/>
                                    <a:pt x="3026343" y="4853351"/>
                                  </a:cubicBezTo>
                                  <a:cubicBezTo>
                                    <a:pt x="3026343" y="4854548"/>
                                    <a:pt x="3025544" y="4855746"/>
                                    <a:pt x="3024346" y="4855746"/>
                                  </a:cubicBezTo>
                                  <a:lnTo>
                                    <a:pt x="3006778" y="4858141"/>
                                  </a:lnTo>
                                  <a:cubicBezTo>
                                    <a:pt x="3005577" y="4858141"/>
                                    <a:pt x="3004382" y="4857343"/>
                                    <a:pt x="3004382" y="4856145"/>
                                  </a:cubicBezTo>
                                  <a:cubicBezTo>
                                    <a:pt x="3004382" y="4854947"/>
                                    <a:pt x="3005181" y="4853750"/>
                                    <a:pt x="3006380" y="4853750"/>
                                  </a:cubicBezTo>
                                  <a:close/>
                                  <a:moveTo>
                                    <a:pt x="2929337" y="4844168"/>
                                  </a:moveTo>
                                  <a:lnTo>
                                    <a:pt x="2946105" y="4848959"/>
                                  </a:lnTo>
                                  <a:cubicBezTo>
                                    <a:pt x="2947302" y="4849358"/>
                                    <a:pt x="2948101" y="4850556"/>
                                    <a:pt x="2947701" y="4851753"/>
                                  </a:cubicBezTo>
                                  <a:cubicBezTo>
                                    <a:pt x="2947701" y="4852552"/>
                                    <a:pt x="2946903" y="4853351"/>
                                    <a:pt x="2946105" y="4853351"/>
                                  </a:cubicBezTo>
                                  <a:lnTo>
                                    <a:pt x="2945305" y="4853351"/>
                                  </a:lnTo>
                                  <a:lnTo>
                                    <a:pt x="2928537" y="4848560"/>
                                  </a:lnTo>
                                  <a:cubicBezTo>
                                    <a:pt x="2927338" y="4848560"/>
                                    <a:pt x="2926540" y="4847362"/>
                                    <a:pt x="2926540" y="4845766"/>
                                  </a:cubicBezTo>
                                  <a:cubicBezTo>
                                    <a:pt x="2926937" y="4844567"/>
                                    <a:pt x="2928139" y="4843769"/>
                                    <a:pt x="2929337" y="4844168"/>
                                  </a:cubicBezTo>
                                  <a:close/>
                                  <a:moveTo>
                                    <a:pt x="3017160" y="4833788"/>
                                  </a:moveTo>
                                  <a:cubicBezTo>
                                    <a:pt x="3017960" y="4833389"/>
                                    <a:pt x="3019557" y="4833389"/>
                                    <a:pt x="3019959" y="4834587"/>
                                  </a:cubicBezTo>
                                  <a:cubicBezTo>
                                    <a:pt x="3020358" y="4835386"/>
                                    <a:pt x="3020358" y="4836983"/>
                                    <a:pt x="3019159" y="4837382"/>
                                  </a:cubicBezTo>
                                  <a:lnTo>
                                    <a:pt x="3003985" y="4846165"/>
                                  </a:lnTo>
                                  <a:lnTo>
                                    <a:pt x="3003189" y="4846564"/>
                                  </a:lnTo>
                                  <a:cubicBezTo>
                                    <a:pt x="3002392" y="4846564"/>
                                    <a:pt x="3001592" y="4846165"/>
                                    <a:pt x="3001193" y="4845366"/>
                                  </a:cubicBezTo>
                                  <a:cubicBezTo>
                                    <a:pt x="3000792" y="4844568"/>
                                    <a:pt x="3001193" y="4842971"/>
                                    <a:pt x="3001989" y="4842572"/>
                                  </a:cubicBezTo>
                                  <a:close/>
                                  <a:moveTo>
                                    <a:pt x="2938917" y="4828599"/>
                                  </a:moveTo>
                                  <a:lnTo>
                                    <a:pt x="2952892" y="4839379"/>
                                  </a:lnTo>
                                  <a:cubicBezTo>
                                    <a:pt x="2953692" y="4839778"/>
                                    <a:pt x="2954091" y="4841375"/>
                                    <a:pt x="2953294" y="4842173"/>
                                  </a:cubicBezTo>
                                  <a:cubicBezTo>
                                    <a:pt x="2952892" y="4842572"/>
                                    <a:pt x="2952096" y="4842971"/>
                                    <a:pt x="2951695" y="4842971"/>
                                  </a:cubicBezTo>
                                  <a:cubicBezTo>
                                    <a:pt x="2951295" y="4842971"/>
                                    <a:pt x="2950498" y="4842971"/>
                                    <a:pt x="2950098" y="4842572"/>
                                  </a:cubicBezTo>
                                  <a:lnTo>
                                    <a:pt x="2936523" y="4831794"/>
                                  </a:lnTo>
                                  <a:cubicBezTo>
                                    <a:pt x="2935725" y="4831395"/>
                                    <a:pt x="2935324" y="4829797"/>
                                    <a:pt x="2936124" y="4828998"/>
                                  </a:cubicBezTo>
                                  <a:cubicBezTo>
                                    <a:pt x="2936523" y="4828200"/>
                                    <a:pt x="2938119" y="4827801"/>
                                    <a:pt x="2938917" y="4828599"/>
                                  </a:cubicBezTo>
                                  <a:close/>
                                  <a:moveTo>
                                    <a:pt x="3007175" y="4819417"/>
                                  </a:moveTo>
                                  <a:cubicBezTo>
                                    <a:pt x="3007970" y="4819816"/>
                                    <a:pt x="3008366" y="4821413"/>
                                    <a:pt x="3007585" y="4822211"/>
                                  </a:cubicBezTo>
                                  <a:lnTo>
                                    <a:pt x="2996801" y="4836184"/>
                                  </a:lnTo>
                                  <a:cubicBezTo>
                                    <a:pt x="2996401" y="4836583"/>
                                    <a:pt x="2995603" y="4836983"/>
                                    <a:pt x="2995203" y="4836983"/>
                                  </a:cubicBezTo>
                                  <a:cubicBezTo>
                                    <a:pt x="2994801" y="4836983"/>
                                    <a:pt x="2994004" y="4836983"/>
                                    <a:pt x="2993603" y="4836583"/>
                                  </a:cubicBezTo>
                                  <a:cubicBezTo>
                                    <a:pt x="2992806" y="4836184"/>
                                    <a:pt x="2992806" y="4834587"/>
                                    <a:pt x="2993603" y="4833789"/>
                                  </a:cubicBezTo>
                                  <a:lnTo>
                                    <a:pt x="3004382" y="4819816"/>
                                  </a:lnTo>
                                  <a:cubicBezTo>
                                    <a:pt x="3004781" y="4819018"/>
                                    <a:pt x="3006380" y="4818619"/>
                                    <a:pt x="3007175" y="4819417"/>
                                  </a:cubicBezTo>
                                  <a:close/>
                                  <a:moveTo>
                                    <a:pt x="2950895" y="4815824"/>
                                  </a:moveTo>
                                  <a:cubicBezTo>
                                    <a:pt x="2951692" y="4815425"/>
                                    <a:pt x="2953289" y="4815425"/>
                                    <a:pt x="2953688" y="4816623"/>
                                  </a:cubicBezTo>
                                  <a:lnTo>
                                    <a:pt x="2962475" y="4831793"/>
                                  </a:lnTo>
                                  <a:cubicBezTo>
                                    <a:pt x="2962874" y="4832592"/>
                                    <a:pt x="2962874" y="4834189"/>
                                    <a:pt x="2961676" y="4834588"/>
                                  </a:cubicBezTo>
                                  <a:lnTo>
                                    <a:pt x="2960876" y="4834987"/>
                                  </a:lnTo>
                                  <a:cubicBezTo>
                                    <a:pt x="2960080" y="4834987"/>
                                    <a:pt x="2959281" y="4834588"/>
                                    <a:pt x="2958883" y="4833789"/>
                                  </a:cubicBezTo>
                                  <a:lnTo>
                                    <a:pt x="2950097" y="4818619"/>
                                  </a:lnTo>
                                  <a:cubicBezTo>
                                    <a:pt x="2949697" y="4817820"/>
                                    <a:pt x="2949697" y="4816224"/>
                                    <a:pt x="2950895" y="4815824"/>
                                  </a:cubicBezTo>
                                  <a:close/>
                                  <a:moveTo>
                                    <a:pt x="2989215" y="4810635"/>
                                  </a:moveTo>
                                  <a:cubicBezTo>
                                    <a:pt x="2990410" y="4811034"/>
                                    <a:pt x="2991208" y="4812232"/>
                                    <a:pt x="2990814" y="4813429"/>
                                  </a:cubicBezTo>
                                  <a:lnTo>
                                    <a:pt x="2986020" y="4830196"/>
                                  </a:lnTo>
                                  <a:cubicBezTo>
                                    <a:pt x="2986020" y="4830995"/>
                                    <a:pt x="2985219" y="4831793"/>
                                    <a:pt x="2984424" y="4831793"/>
                                  </a:cubicBezTo>
                                  <a:lnTo>
                                    <a:pt x="2983623" y="4831793"/>
                                  </a:lnTo>
                                  <a:cubicBezTo>
                                    <a:pt x="2982826" y="4831394"/>
                                    <a:pt x="2982027" y="4830196"/>
                                    <a:pt x="2981628" y="4828999"/>
                                  </a:cubicBezTo>
                                  <a:lnTo>
                                    <a:pt x="2986418" y="4812232"/>
                                  </a:lnTo>
                                  <a:cubicBezTo>
                                    <a:pt x="2986817" y="4811034"/>
                                    <a:pt x="2988016" y="4810236"/>
                                    <a:pt x="2989215" y="4810635"/>
                                  </a:cubicBezTo>
                                  <a:close/>
                                  <a:moveTo>
                                    <a:pt x="2969658" y="4809038"/>
                                  </a:moveTo>
                                  <a:cubicBezTo>
                                    <a:pt x="2970853" y="4809038"/>
                                    <a:pt x="2972053" y="4809836"/>
                                    <a:pt x="2972053" y="4811034"/>
                                  </a:cubicBezTo>
                                  <a:lnTo>
                                    <a:pt x="2974446" y="4828600"/>
                                  </a:lnTo>
                                  <a:cubicBezTo>
                                    <a:pt x="2974446" y="4829797"/>
                                    <a:pt x="2973649" y="4830995"/>
                                    <a:pt x="2972451" y="4830995"/>
                                  </a:cubicBezTo>
                                  <a:cubicBezTo>
                                    <a:pt x="2971254" y="4830995"/>
                                    <a:pt x="2970057" y="4830197"/>
                                    <a:pt x="2970057" y="4828999"/>
                                  </a:cubicBezTo>
                                  <a:lnTo>
                                    <a:pt x="2967664" y="4811433"/>
                                  </a:lnTo>
                                  <a:cubicBezTo>
                                    <a:pt x="2967664" y="4810236"/>
                                    <a:pt x="2968461" y="4809038"/>
                                    <a:pt x="2969658" y="4809038"/>
                                  </a:cubicBezTo>
                                  <a:close/>
                                  <a:moveTo>
                                    <a:pt x="2014013" y="4784438"/>
                                  </a:moveTo>
                                  <a:cubicBezTo>
                                    <a:pt x="2021747" y="4786384"/>
                                    <a:pt x="2028733" y="4791275"/>
                                    <a:pt x="2033125" y="4798660"/>
                                  </a:cubicBezTo>
                                  <a:lnTo>
                                    <a:pt x="2027536" y="4802253"/>
                                  </a:lnTo>
                                  <a:cubicBezTo>
                                    <a:pt x="2019951" y="4790675"/>
                                    <a:pt x="2004781" y="4787083"/>
                                    <a:pt x="1993204" y="4794269"/>
                                  </a:cubicBezTo>
                                  <a:cubicBezTo>
                                    <a:pt x="1981626" y="4801455"/>
                                    <a:pt x="1978033" y="4816624"/>
                                    <a:pt x="1986018" y="4828201"/>
                                  </a:cubicBezTo>
                                  <a:lnTo>
                                    <a:pt x="1980429" y="4831794"/>
                                  </a:lnTo>
                                  <a:cubicBezTo>
                                    <a:pt x="1980029" y="4831395"/>
                                    <a:pt x="1980029" y="4830995"/>
                                    <a:pt x="1979630" y="4830596"/>
                                  </a:cubicBezTo>
                                  <a:cubicBezTo>
                                    <a:pt x="1970848" y="4815826"/>
                                    <a:pt x="1975638" y="4796664"/>
                                    <a:pt x="1990409" y="4787881"/>
                                  </a:cubicBezTo>
                                  <a:cubicBezTo>
                                    <a:pt x="1997794" y="4783490"/>
                                    <a:pt x="2006277" y="4782492"/>
                                    <a:pt x="2014013" y="4784438"/>
                                  </a:cubicBezTo>
                                  <a:close/>
                                  <a:moveTo>
                                    <a:pt x="54291" y="4768321"/>
                                  </a:moveTo>
                                  <a:cubicBezTo>
                                    <a:pt x="55488" y="4767921"/>
                                    <a:pt x="56686" y="4768720"/>
                                    <a:pt x="56686" y="4770316"/>
                                  </a:cubicBezTo>
                                  <a:lnTo>
                                    <a:pt x="59082" y="4787882"/>
                                  </a:lnTo>
                                  <a:cubicBezTo>
                                    <a:pt x="59082" y="4789080"/>
                                    <a:pt x="58284" y="4790277"/>
                                    <a:pt x="57085" y="4790277"/>
                                  </a:cubicBezTo>
                                  <a:cubicBezTo>
                                    <a:pt x="55888" y="4790277"/>
                                    <a:pt x="54690" y="4789479"/>
                                    <a:pt x="54690" y="4788281"/>
                                  </a:cubicBezTo>
                                  <a:lnTo>
                                    <a:pt x="52295" y="4770716"/>
                                  </a:lnTo>
                                  <a:cubicBezTo>
                                    <a:pt x="52295" y="4769518"/>
                                    <a:pt x="53093" y="4768321"/>
                                    <a:pt x="54291" y="4768321"/>
                                  </a:cubicBezTo>
                                  <a:close/>
                                  <a:moveTo>
                                    <a:pt x="42714" y="4767522"/>
                                  </a:moveTo>
                                  <a:cubicBezTo>
                                    <a:pt x="43912" y="4767522"/>
                                    <a:pt x="44710" y="4768719"/>
                                    <a:pt x="43912" y="4770316"/>
                                  </a:cubicBezTo>
                                  <a:lnTo>
                                    <a:pt x="39121" y="4787083"/>
                                  </a:lnTo>
                                  <a:cubicBezTo>
                                    <a:pt x="39121" y="4787882"/>
                                    <a:pt x="38322" y="4788680"/>
                                    <a:pt x="37524" y="4788680"/>
                                  </a:cubicBezTo>
                                  <a:lnTo>
                                    <a:pt x="36725" y="4788680"/>
                                  </a:lnTo>
                                  <a:cubicBezTo>
                                    <a:pt x="35528" y="4788281"/>
                                    <a:pt x="34729" y="4787083"/>
                                    <a:pt x="35129" y="4785886"/>
                                  </a:cubicBezTo>
                                  <a:lnTo>
                                    <a:pt x="39919" y="4769118"/>
                                  </a:lnTo>
                                  <a:cubicBezTo>
                                    <a:pt x="40318" y="4767921"/>
                                    <a:pt x="41516" y="4767122"/>
                                    <a:pt x="42714" y="4767522"/>
                                  </a:cubicBezTo>
                                  <a:close/>
                                  <a:moveTo>
                                    <a:pt x="65068" y="4764727"/>
                                  </a:moveTo>
                                  <a:cubicBezTo>
                                    <a:pt x="65866" y="4764328"/>
                                    <a:pt x="67463" y="4764328"/>
                                    <a:pt x="67862" y="4765526"/>
                                  </a:cubicBezTo>
                                  <a:lnTo>
                                    <a:pt x="76646" y="4780696"/>
                                  </a:lnTo>
                                  <a:cubicBezTo>
                                    <a:pt x="77045" y="4781495"/>
                                    <a:pt x="77045" y="4783092"/>
                                    <a:pt x="75847" y="4783491"/>
                                  </a:cubicBezTo>
                                  <a:lnTo>
                                    <a:pt x="75049" y="4783890"/>
                                  </a:lnTo>
                                  <a:cubicBezTo>
                                    <a:pt x="74251" y="4783890"/>
                                    <a:pt x="73452" y="4783491"/>
                                    <a:pt x="73053" y="4782692"/>
                                  </a:cubicBezTo>
                                  <a:lnTo>
                                    <a:pt x="64270" y="4767522"/>
                                  </a:lnTo>
                                  <a:cubicBezTo>
                                    <a:pt x="63870" y="4766723"/>
                                    <a:pt x="63870" y="4765127"/>
                                    <a:pt x="65068" y="4764727"/>
                                  </a:cubicBezTo>
                                  <a:close/>
                                  <a:moveTo>
                                    <a:pt x="32734" y="4762332"/>
                                  </a:moveTo>
                                  <a:cubicBezTo>
                                    <a:pt x="33931" y="4763130"/>
                                    <a:pt x="33931" y="4764328"/>
                                    <a:pt x="33532" y="4765126"/>
                                  </a:cubicBezTo>
                                  <a:lnTo>
                                    <a:pt x="22754" y="4779099"/>
                                  </a:lnTo>
                                  <a:cubicBezTo>
                                    <a:pt x="22355" y="4779499"/>
                                    <a:pt x="21556" y="4779898"/>
                                    <a:pt x="21157" y="4779898"/>
                                  </a:cubicBezTo>
                                  <a:cubicBezTo>
                                    <a:pt x="20758" y="4779898"/>
                                    <a:pt x="19959" y="4779898"/>
                                    <a:pt x="19560" y="4779499"/>
                                  </a:cubicBezTo>
                                  <a:cubicBezTo>
                                    <a:pt x="18761" y="4779099"/>
                                    <a:pt x="18362" y="4777503"/>
                                    <a:pt x="19160" y="4776704"/>
                                  </a:cubicBezTo>
                                  <a:lnTo>
                                    <a:pt x="29939" y="4762731"/>
                                  </a:lnTo>
                                  <a:cubicBezTo>
                                    <a:pt x="30339" y="4761933"/>
                                    <a:pt x="31935" y="4761534"/>
                                    <a:pt x="32734" y="4762332"/>
                                  </a:cubicBezTo>
                                  <a:close/>
                                  <a:moveTo>
                                    <a:pt x="76645" y="4756743"/>
                                  </a:moveTo>
                                  <a:lnTo>
                                    <a:pt x="91018" y="4767523"/>
                                  </a:lnTo>
                                  <a:cubicBezTo>
                                    <a:pt x="91816" y="4767922"/>
                                    <a:pt x="92215" y="4769519"/>
                                    <a:pt x="91417" y="4770317"/>
                                  </a:cubicBezTo>
                                  <a:cubicBezTo>
                                    <a:pt x="91018" y="4770716"/>
                                    <a:pt x="90219" y="4771115"/>
                                    <a:pt x="89820" y="4771115"/>
                                  </a:cubicBezTo>
                                  <a:cubicBezTo>
                                    <a:pt x="89421" y="4771115"/>
                                    <a:pt x="88622" y="4771115"/>
                                    <a:pt x="88223" y="4770716"/>
                                  </a:cubicBezTo>
                                  <a:lnTo>
                                    <a:pt x="74250" y="4759938"/>
                                  </a:lnTo>
                                  <a:cubicBezTo>
                                    <a:pt x="73452" y="4759539"/>
                                    <a:pt x="73053" y="4757941"/>
                                    <a:pt x="73851" y="4757142"/>
                                  </a:cubicBezTo>
                                  <a:cubicBezTo>
                                    <a:pt x="74250" y="4756344"/>
                                    <a:pt x="75847" y="4755945"/>
                                    <a:pt x="76645" y="4756743"/>
                                  </a:cubicBezTo>
                                  <a:close/>
                                  <a:moveTo>
                                    <a:pt x="6757209" y="4755146"/>
                                  </a:moveTo>
                                  <a:cubicBezTo>
                                    <a:pt x="6758407" y="4754747"/>
                                    <a:pt x="6759604" y="4755546"/>
                                    <a:pt x="6759604" y="4757142"/>
                                  </a:cubicBezTo>
                                  <a:lnTo>
                                    <a:pt x="6761999" y="4774708"/>
                                  </a:lnTo>
                                  <a:cubicBezTo>
                                    <a:pt x="6761999" y="4775906"/>
                                    <a:pt x="6761201" y="4777103"/>
                                    <a:pt x="6760003" y="4777103"/>
                                  </a:cubicBezTo>
                                  <a:cubicBezTo>
                                    <a:pt x="6758806" y="4777103"/>
                                    <a:pt x="6757608" y="4776305"/>
                                    <a:pt x="6757608" y="4775107"/>
                                  </a:cubicBezTo>
                                  <a:lnTo>
                                    <a:pt x="6755212" y="4757542"/>
                                  </a:lnTo>
                                  <a:cubicBezTo>
                                    <a:pt x="6755212" y="4756344"/>
                                    <a:pt x="6756011" y="4755146"/>
                                    <a:pt x="6757209" y="4755146"/>
                                  </a:cubicBezTo>
                                  <a:close/>
                                  <a:moveTo>
                                    <a:pt x="6745631" y="4754348"/>
                                  </a:moveTo>
                                  <a:cubicBezTo>
                                    <a:pt x="6746830" y="4754348"/>
                                    <a:pt x="6747628" y="4755545"/>
                                    <a:pt x="6746830" y="4757142"/>
                                  </a:cubicBezTo>
                                  <a:lnTo>
                                    <a:pt x="6742039" y="4773909"/>
                                  </a:lnTo>
                                  <a:cubicBezTo>
                                    <a:pt x="6742039" y="4774708"/>
                                    <a:pt x="6741240" y="4775506"/>
                                    <a:pt x="6740442" y="4775506"/>
                                  </a:cubicBezTo>
                                  <a:lnTo>
                                    <a:pt x="6739643" y="4775506"/>
                                  </a:lnTo>
                                  <a:cubicBezTo>
                                    <a:pt x="6738445" y="4775107"/>
                                    <a:pt x="6737646" y="4773909"/>
                                    <a:pt x="6738046" y="4772712"/>
                                  </a:cubicBezTo>
                                  <a:lnTo>
                                    <a:pt x="6742837" y="4755945"/>
                                  </a:lnTo>
                                  <a:cubicBezTo>
                                    <a:pt x="6743236" y="4754747"/>
                                    <a:pt x="6744434" y="4753949"/>
                                    <a:pt x="6745631" y="4754348"/>
                                  </a:cubicBezTo>
                                  <a:close/>
                                  <a:moveTo>
                                    <a:pt x="22355" y="4752751"/>
                                  </a:moveTo>
                                  <a:cubicBezTo>
                                    <a:pt x="23154" y="4752352"/>
                                    <a:pt x="24751" y="4752352"/>
                                    <a:pt x="25150" y="4753550"/>
                                  </a:cubicBezTo>
                                  <a:cubicBezTo>
                                    <a:pt x="25948" y="4754748"/>
                                    <a:pt x="25549" y="4755946"/>
                                    <a:pt x="24351" y="4756345"/>
                                  </a:cubicBezTo>
                                  <a:lnTo>
                                    <a:pt x="9181" y="4765128"/>
                                  </a:lnTo>
                                  <a:lnTo>
                                    <a:pt x="8383" y="4765527"/>
                                  </a:lnTo>
                                  <a:cubicBezTo>
                                    <a:pt x="7584" y="4765527"/>
                                    <a:pt x="6786" y="4765128"/>
                                    <a:pt x="6387" y="4764329"/>
                                  </a:cubicBezTo>
                                  <a:cubicBezTo>
                                    <a:pt x="5987" y="4763531"/>
                                    <a:pt x="5987" y="4761934"/>
                                    <a:pt x="7185" y="4761535"/>
                                  </a:cubicBezTo>
                                  <a:close/>
                                  <a:moveTo>
                                    <a:pt x="6767986" y="4751554"/>
                                  </a:moveTo>
                                  <a:cubicBezTo>
                                    <a:pt x="6768785" y="4751154"/>
                                    <a:pt x="6770382" y="4751154"/>
                                    <a:pt x="6770781" y="4752352"/>
                                  </a:cubicBezTo>
                                  <a:lnTo>
                                    <a:pt x="6779564" y="4767523"/>
                                  </a:lnTo>
                                  <a:cubicBezTo>
                                    <a:pt x="6779963" y="4768321"/>
                                    <a:pt x="6779963" y="4769918"/>
                                    <a:pt x="6778765" y="4770317"/>
                                  </a:cubicBezTo>
                                  <a:lnTo>
                                    <a:pt x="6777967" y="4770716"/>
                                  </a:lnTo>
                                  <a:cubicBezTo>
                                    <a:pt x="6777168" y="4770716"/>
                                    <a:pt x="6776370" y="4770317"/>
                                    <a:pt x="6775971" y="4769519"/>
                                  </a:cubicBezTo>
                                  <a:lnTo>
                                    <a:pt x="6767187" y="4754348"/>
                                  </a:lnTo>
                                  <a:cubicBezTo>
                                    <a:pt x="6766788" y="4753550"/>
                                    <a:pt x="6766788" y="4751953"/>
                                    <a:pt x="6767986" y="4751554"/>
                                  </a:cubicBezTo>
                                  <a:close/>
                                  <a:moveTo>
                                    <a:pt x="6736051" y="4749158"/>
                                  </a:moveTo>
                                  <a:cubicBezTo>
                                    <a:pt x="6736849" y="4749957"/>
                                    <a:pt x="6736849" y="4751154"/>
                                    <a:pt x="6736849" y="4751953"/>
                                  </a:cubicBezTo>
                                  <a:lnTo>
                                    <a:pt x="6726071" y="4765926"/>
                                  </a:lnTo>
                                  <a:cubicBezTo>
                                    <a:pt x="6725671" y="4766325"/>
                                    <a:pt x="6724873" y="4766724"/>
                                    <a:pt x="6724473" y="4766724"/>
                                  </a:cubicBezTo>
                                  <a:cubicBezTo>
                                    <a:pt x="6724074" y="4766724"/>
                                    <a:pt x="6723275" y="4766724"/>
                                    <a:pt x="6722876" y="4766325"/>
                                  </a:cubicBezTo>
                                  <a:cubicBezTo>
                                    <a:pt x="6722078" y="4765926"/>
                                    <a:pt x="6721678" y="4764329"/>
                                    <a:pt x="6722477" y="4763530"/>
                                  </a:cubicBezTo>
                                  <a:lnTo>
                                    <a:pt x="6733256" y="4749557"/>
                                  </a:lnTo>
                                  <a:cubicBezTo>
                                    <a:pt x="6733655" y="4748759"/>
                                    <a:pt x="6735252" y="4748360"/>
                                    <a:pt x="6736051" y="4749158"/>
                                  </a:cubicBezTo>
                                  <a:close/>
                                  <a:moveTo>
                                    <a:pt x="5412906" y="4748859"/>
                                  </a:moveTo>
                                  <a:cubicBezTo>
                                    <a:pt x="5415500" y="4748261"/>
                                    <a:pt x="5418894" y="4748161"/>
                                    <a:pt x="5422287" y="4749957"/>
                                  </a:cubicBezTo>
                                  <a:cubicBezTo>
                                    <a:pt x="5429872" y="4753949"/>
                                    <a:pt x="5429473" y="4761534"/>
                                    <a:pt x="5429473" y="4761933"/>
                                  </a:cubicBezTo>
                                  <a:cubicBezTo>
                                    <a:pt x="5429473" y="4761933"/>
                                    <a:pt x="5429473" y="4764728"/>
                                    <a:pt x="5433066" y="4766724"/>
                                  </a:cubicBezTo>
                                  <a:cubicBezTo>
                                    <a:pt x="5436659" y="4768321"/>
                                    <a:pt x="5439054" y="4766724"/>
                                    <a:pt x="5439054" y="4766724"/>
                                  </a:cubicBezTo>
                                  <a:lnTo>
                                    <a:pt x="5439453" y="4766724"/>
                                  </a:lnTo>
                                  <a:lnTo>
                                    <a:pt x="5439852" y="4766325"/>
                                  </a:lnTo>
                                  <a:cubicBezTo>
                                    <a:pt x="5441848" y="4765127"/>
                                    <a:pt x="5446639" y="4762732"/>
                                    <a:pt x="5453026" y="4765926"/>
                                  </a:cubicBezTo>
                                  <a:cubicBezTo>
                                    <a:pt x="5459812" y="4769519"/>
                                    <a:pt x="5460211" y="4777103"/>
                                    <a:pt x="5460211" y="4777503"/>
                                  </a:cubicBezTo>
                                  <a:lnTo>
                                    <a:pt x="5460211" y="4777902"/>
                                  </a:lnTo>
                                  <a:cubicBezTo>
                                    <a:pt x="5460211" y="4777902"/>
                                    <a:pt x="5460211" y="4780696"/>
                                    <a:pt x="5463804" y="4782692"/>
                                  </a:cubicBezTo>
                                  <a:cubicBezTo>
                                    <a:pt x="5467397" y="4784688"/>
                                    <a:pt x="5470191" y="4782692"/>
                                    <a:pt x="5470191" y="4782692"/>
                                  </a:cubicBezTo>
                                  <a:lnTo>
                                    <a:pt x="5470591" y="4782692"/>
                                  </a:lnTo>
                                  <a:cubicBezTo>
                                    <a:pt x="5470990" y="4782293"/>
                                    <a:pt x="5478175" y="4778301"/>
                                    <a:pt x="5484563" y="4781894"/>
                                  </a:cubicBezTo>
                                  <a:cubicBezTo>
                                    <a:pt x="5492147" y="4785886"/>
                                    <a:pt x="5491748" y="4793470"/>
                                    <a:pt x="5491748" y="4793870"/>
                                  </a:cubicBezTo>
                                  <a:cubicBezTo>
                                    <a:pt x="5491748" y="4793870"/>
                                    <a:pt x="5491748" y="4796664"/>
                                    <a:pt x="5495341" y="4798660"/>
                                  </a:cubicBezTo>
                                  <a:cubicBezTo>
                                    <a:pt x="5496539" y="4799059"/>
                                    <a:pt x="5497337" y="4799458"/>
                                    <a:pt x="5498535" y="4799458"/>
                                  </a:cubicBezTo>
                                  <a:lnTo>
                                    <a:pt x="5502926" y="4799858"/>
                                  </a:lnTo>
                                  <a:cubicBezTo>
                                    <a:pt x="5504922" y="4799858"/>
                                    <a:pt x="5506519" y="4801854"/>
                                    <a:pt x="5506519" y="4803850"/>
                                  </a:cubicBezTo>
                                  <a:cubicBezTo>
                                    <a:pt x="5506519" y="4806245"/>
                                    <a:pt x="5504523" y="4807842"/>
                                    <a:pt x="5500930" y="4808241"/>
                                  </a:cubicBezTo>
                                  <a:lnTo>
                                    <a:pt x="5494942" y="4807842"/>
                                  </a:lnTo>
                                  <a:cubicBezTo>
                                    <a:pt x="5493345" y="4807442"/>
                                    <a:pt x="5491748" y="4807043"/>
                                    <a:pt x="5490151" y="4806245"/>
                                  </a:cubicBezTo>
                                  <a:cubicBezTo>
                                    <a:pt x="5482567" y="4802253"/>
                                    <a:pt x="5482966" y="4794668"/>
                                    <a:pt x="5482966" y="4794269"/>
                                  </a:cubicBezTo>
                                  <a:cubicBezTo>
                                    <a:pt x="5482966" y="4794269"/>
                                    <a:pt x="5483365" y="4791474"/>
                                    <a:pt x="5479772" y="4789478"/>
                                  </a:cubicBezTo>
                                  <a:cubicBezTo>
                                    <a:pt x="5476978" y="4787882"/>
                                    <a:pt x="5473385" y="4789478"/>
                                    <a:pt x="5472986" y="4789878"/>
                                  </a:cubicBezTo>
                                  <a:cubicBezTo>
                                    <a:pt x="5471788" y="4790676"/>
                                    <a:pt x="5466199" y="4793870"/>
                                    <a:pt x="5459413" y="4790277"/>
                                  </a:cubicBezTo>
                                  <a:cubicBezTo>
                                    <a:pt x="5452627" y="4786684"/>
                                    <a:pt x="5452227" y="4780297"/>
                                    <a:pt x="5452227" y="4778700"/>
                                  </a:cubicBezTo>
                                  <a:cubicBezTo>
                                    <a:pt x="5451828" y="4778301"/>
                                    <a:pt x="5451429" y="4775107"/>
                                    <a:pt x="5448635" y="4773511"/>
                                  </a:cubicBezTo>
                                  <a:cubicBezTo>
                                    <a:pt x="5445441" y="4771914"/>
                                    <a:pt x="5443445" y="4773111"/>
                                    <a:pt x="5442647" y="4773511"/>
                                  </a:cubicBezTo>
                                  <a:lnTo>
                                    <a:pt x="5442247" y="4773511"/>
                                  </a:lnTo>
                                  <a:cubicBezTo>
                                    <a:pt x="5441050" y="4774309"/>
                                    <a:pt x="5435860" y="4777503"/>
                                    <a:pt x="5428675" y="4773910"/>
                                  </a:cubicBezTo>
                                  <a:cubicBezTo>
                                    <a:pt x="5421090" y="4769918"/>
                                    <a:pt x="5421489" y="4762732"/>
                                    <a:pt x="5421489" y="4761933"/>
                                  </a:cubicBezTo>
                                  <a:cubicBezTo>
                                    <a:pt x="5421888" y="4761933"/>
                                    <a:pt x="5421489" y="4758739"/>
                                    <a:pt x="5418294" y="4757142"/>
                                  </a:cubicBezTo>
                                  <a:cubicBezTo>
                                    <a:pt x="5415500" y="4755546"/>
                                    <a:pt x="5411907" y="4757142"/>
                                    <a:pt x="5411508" y="4757542"/>
                                  </a:cubicBezTo>
                                  <a:cubicBezTo>
                                    <a:pt x="5410310" y="4758340"/>
                                    <a:pt x="5404722" y="4761534"/>
                                    <a:pt x="5397935" y="4757941"/>
                                  </a:cubicBezTo>
                                  <a:lnTo>
                                    <a:pt x="5395540" y="4756344"/>
                                  </a:lnTo>
                                  <a:cubicBezTo>
                                    <a:pt x="5393544" y="4755546"/>
                                    <a:pt x="5392746" y="4753150"/>
                                    <a:pt x="5393943" y="4751154"/>
                                  </a:cubicBezTo>
                                  <a:cubicBezTo>
                                    <a:pt x="5394742" y="4749158"/>
                                    <a:pt x="5397137" y="4748360"/>
                                    <a:pt x="5399133" y="4749558"/>
                                  </a:cubicBezTo>
                                  <a:lnTo>
                                    <a:pt x="5401528" y="4750755"/>
                                  </a:lnTo>
                                  <a:cubicBezTo>
                                    <a:pt x="5405121" y="4752751"/>
                                    <a:pt x="5407915" y="4750755"/>
                                    <a:pt x="5407915" y="4750755"/>
                                  </a:cubicBezTo>
                                  <a:lnTo>
                                    <a:pt x="5408314" y="4750755"/>
                                  </a:lnTo>
                                  <a:cubicBezTo>
                                    <a:pt x="5408514" y="4750556"/>
                                    <a:pt x="5410311" y="4749458"/>
                                    <a:pt x="5412906" y="4748859"/>
                                  </a:cubicBezTo>
                                  <a:close/>
                                  <a:moveTo>
                                    <a:pt x="81435" y="4745566"/>
                                  </a:moveTo>
                                  <a:lnTo>
                                    <a:pt x="98201" y="4750357"/>
                                  </a:lnTo>
                                  <a:cubicBezTo>
                                    <a:pt x="99399" y="4750756"/>
                                    <a:pt x="99798" y="4751954"/>
                                    <a:pt x="99399" y="4753151"/>
                                  </a:cubicBezTo>
                                  <a:cubicBezTo>
                                    <a:pt x="99399" y="4753950"/>
                                    <a:pt x="98601" y="4754749"/>
                                    <a:pt x="97802" y="4754749"/>
                                  </a:cubicBezTo>
                                  <a:lnTo>
                                    <a:pt x="97004" y="4754749"/>
                                  </a:lnTo>
                                  <a:lnTo>
                                    <a:pt x="80237" y="4749958"/>
                                  </a:lnTo>
                                  <a:cubicBezTo>
                                    <a:pt x="79040" y="4749559"/>
                                    <a:pt x="78240" y="4748361"/>
                                    <a:pt x="78641" y="4747162"/>
                                  </a:cubicBezTo>
                                  <a:cubicBezTo>
                                    <a:pt x="79040" y="4745965"/>
                                    <a:pt x="80237" y="4745166"/>
                                    <a:pt x="81435" y="4745566"/>
                                  </a:cubicBezTo>
                                  <a:close/>
                                  <a:moveTo>
                                    <a:pt x="6779562" y="4743570"/>
                                  </a:moveTo>
                                  <a:lnTo>
                                    <a:pt x="6793935" y="4754349"/>
                                  </a:lnTo>
                                  <a:cubicBezTo>
                                    <a:pt x="6794733" y="4754749"/>
                                    <a:pt x="6795132" y="4756345"/>
                                    <a:pt x="6794334" y="4757144"/>
                                  </a:cubicBezTo>
                                  <a:cubicBezTo>
                                    <a:pt x="6793935" y="4757543"/>
                                    <a:pt x="6793136" y="4757942"/>
                                    <a:pt x="6792737" y="4757942"/>
                                  </a:cubicBezTo>
                                  <a:cubicBezTo>
                                    <a:pt x="6792338" y="4757942"/>
                                    <a:pt x="6791539" y="4757942"/>
                                    <a:pt x="6791140" y="4757543"/>
                                  </a:cubicBezTo>
                                  <a:lnTo>
                                    <a:pt x="6777167" y="4746764"/>
                                  </a:lnTo>
                                  <a:cubicBezTo>
                                    <a:pt x="6776369" y="4746364"/>
                                    <a:pt x="6775970" y="4744768"/>
                                    <a:pt x="6776768" y="4743969"/>
                                  </a:cubicBezTo>
                                  <a:cubicBezTo>
                                    <a:pt x="6777167" y="4743171"/>
                                    <a:pt x="6778764" y="4742772"/>
                                    <a:pt x="6779562" y="4743570"/>
                                  </a:cubicBezTo>
                                  <a:close/>
                                  <a:moveTo>
                                    <a:pt x="3288614" y="4742772"/>
                                  </a:moveTo>
                                  <a:cubicBezTo>
                                    <a:pt x="3289809" y="4742373"/>
                                    <a:pt x="3291008" y="4743171"/>
                                    <a:pt x="3291408" y="4744369"/>
                                  </a:cubicBezTo>
                                  <a:cubicBezTo>
                                    <a:pt x="3293004" y="4751953"/>
                                    <a:pt x="3300993" y="4757143"/>
                                    <a:pt x="3308973" y="4755147"/>
                                  </a:cubicBezTo>
                                  <a:cubicBezTo>
                                    <a:pt x="3310171" y="4755147"/>
                                    <a:pt x="3311369" y="4755945"/>
                                    <a:pt x="3312169" y="4756744"/>
                                  </a:cubicBezTo>
                                  <a:cubicBezTo>
                                    <a:pt x="3312563" y="4757942"/>
                                    <a:pt x="3311767" y="4759140"/>
                                    <a:pt x="3310971" y="4759539"/>
                                  </a:cubicBezTo>
                                  <a:lnTo>
                                    <a:pt x="3310569" y="4759539"/>
                                  </a:lnTo>
                                  <a:cubicBezTo>
                                    <a:pt x="3306179" y="4760737"/>
                                    <a:pt x="3301790" y="4760337"/>
                                    <a:pt x="3297795" y="4758341"/>
                                  </a:cubicBezTo>
                                  <a:cubicBezTo>
                                    <a:pt x="3292605" y="4772713"/>
                                    <a:pt x="3282631" y="4783890"/>
                                    <a:pt x="3269052" y="4790676"/>
                                  </a:cubicBezTo>
                                  <a:cubicBezTo>
                                    <a:pt x="3255485" y="4797463"/>
                                    <a:pt x="3240312" y="4798660"/>
                                    <a:pt x="3225939" y="4793870"/>
                                  </a:cubicBezTo>
                                  <a:cubicBezTo>
                                    <a:pt x="3225142" y="4798261"/>
                                    <a:pt x="3222745" y="4802253"/>
                                    <a:pt x="3219153" y="4805048"/>
                                  </a:cubicBezTo>
                                  <a:lnTo>
                                    <a:pt x="3218755" y="4805447"/>
                                  </a:lnTo>
                                  <a:cubicBezTo>
                                    <a:pt x="3217956" y="4805846"/>
                                    <a:pt x="3216760" y="4805447"/>
                                    <a:pt x="3215959" y="4804648"/>
                                  </a:cubicBezTo>
                                  <a:cubicBezTo>
                                    <a:pt x="3215163" y="4803850"/>
                                    <a:pt x="3215163" y="4802253"/>
                                    <a:pt x="3216356" y="4801455"/>
                                  </a:cubicBezTo>
                                  <a:cubicBezTo>
                                    <a:pt x="3222349" y="4796265"/>
                                    <a:pt x="3223545" y="4787084"/>
                                    <a:pt x="3218356" y="4780696"/>
                                  </a:cubicBezTo>
                                  <a:cubicBezTo>
                                    <a:pt x="3217557" y="4779898"/>
                                    <a:pt x="3217557" y="4778301"/>
                                    <a:pt x="3218755" y="4777503"/>
                                  </a:cubicBezTo>
                                  <a:cubicBezTo>
                                    <a:pt x="3219554" y="4776705"/>
                                    <a:pt x="3221150" y="4776705"/>
                                    <a:pt x="3221949" y="4777902"/>
                                  </a:cubicBezTo>
                                  <a:cubicBezTo>
                                    <a:pt x="3224743" y="4781495"/>
                                    <a:pt x="3226341" y="4785487"/>
                                    <a:pt x="3226341" y="4789479"/>
                                  </a:cubicBezTo>
                                  <a:lnTo>
                                    <a:pt x="3226745" y="4789479"/>
                                  </a:lnTo>
                                  <a:cubicBezTo>
                                    <a:pt x="3240312" y="4793870"/>
                                    <a:pt x="3254288" y="4793072"/>
                                    <a:pt x="3267056" y="4786684"/>
                                  </a:cubicBezTo>
                                  <a:cubicBezTo>
                                    <a:pt x="3279433" y="4780297"/>
                                    <a:pt x="3289014" y="4769519"/>
                                    <a:pt x="3293406" y="4756344"/>
                                  </a:cubicBezTo>
                                  <a:lnTo>
                                    <a:pt x="3293406" y="4755945"/>
                                  </a:lnTo>
                                  <a:cubicBezTo>
                                    <a:pt x="3290208" y="4753550"/>
                                    <a:pt x="3288216" y="4749957"/>
                                    <a:pt x="3287016" y="4745566"/>
                                  </a:cubicBezTo>
                                  <a:cubicBezTo>
                                    <a:pt x="3286617" y="4744369"/>
                                    <a:pt x="3287417" y="4743171"/>
                                    <a:pt x="3288614" y="4742772"/>
                                  </a:cubicBezTo>
                                  <a:close/>
                                  <a:moveTo>
                                    <a:pt x="19562" y="4741175"/>
                                  </a:moveTo>
                                  <a:cubicBezTo>
                                    <a:pt x="20759" y="4741175"/>
                                    <a:pt x="21957" y="4741973"/>
                                    <a:pt x="21957" y="4743171"/>
                                  </a:cubicBezTo>
                                  <a:cubicBezTo>
                                    <a:pt x="21957" y="4744369"/>
                                    <a:pt x="21158" y="4745566"/>
                                    <a:pt x="19961" y="4745566"/>
                                  </a:cubicBezTo>
                                  <a:lnTo>
                                    <a:pt x="2395" y="4747962"/>
                                  </a:lnTo>
                                  <a:cubicBezTo>
                                    <a:pt x="1197" y="4747962"/>
                                    <a:pt x="0" y="4747164"/>
                                    <a:pt x="0" y="4745966"/>
                                  </a:cubicBezTo>
                                  <a:cubicBezTo>
                                    <a:pt x="0" y="4744768"/>
                                    <a:pt x="798" y="4743570"/>
                                    <a:pt x="1996" y="4743570"/>
                                  </a:cubicBezTo>
                                  <a:close/>
                                  <a:moveTo>
                                    <a:pt x="6725671" y="4739578"/>
                                  </a:moveTo>
                                  <a:cubicBezTo>
                                    <a:pt x="6726470" y="4739178"/>
                                    <a:pt x="6728067" y="4739178"/>
                                    <a:pt x="6728466" y="4740376"/>
                                  </a:cubicBezTo>
                                  <a:cubicBezTo>
                                    <a:pt x="6728865" y="4741574"/>
                                    <a:pt x="6728466" y="4742771"/>
                                    <a:pt x="6727667" y="4743170"/>
                                  </a:cubicBezTo>
                                  <a:lnTo>
                                    <a:pt x="6712497" y="4751954"/>
                                  </a:lnTo>
                                  <a:lnTo>
                                    <a:pt x="6711698" y="4752353"/>
                                  </a:lnTo>
                                  <a:cubicBezTo>
                                    <a:pt x="6710900" y="4752353"/>
                                    <a:pt x="6710102" y="4751954"/>
                                    <a:pt x="6709702" y="4751155"/>
                                  </a:cubicBezTo>
                                  <a:cubicBezTo>
                                    <a:pt x="6709303" y="4750357"/>
                                    <a:pt x="6709303" y="4748760"/>
                                    <a:pt x="6710501" y="4748361"/>
                                  </a:cubicBezTo>
                                  <a:close/>
                                  <a:moveTo>
                                    <a:pt x="4211517" y="4739578"/>
                                  </a:moveTo>
                                  <a:cubicBezTo>
                                    <a:pt x="4213912" y="4739178"/>
                                    <a:pt x="4216307" y="4740775"/>
                                    <a:pt x="4216307" y="4743170"/>
                                  </a:cubicBezTo>
                                  <a:lnTo>
                                    <a:pt x="4219900" y="4767523"/>
                                  </a:lnTo>
                                  <a:lnTo>
                                    <a:pt x="4244252" y="4763930"/>
                                  </a:lnTo>
                                  <a:cubicBezTo>
                                    <a:pt x="4246647" y="4763531"/>
                                    <a:pt x="4248643" y="4765127"/>
                                    <a:pt x="4249043" y="4767523"/>
                                  </a:cubicBezTo>
                                  <a:cubicBezTo>
                                    <a:pt x="4249442" y="4769918"/>
                                    <a:pt x="4247845" y="4771914"/>
                                    <a:pt x="4245450" y="4772313"/>
                                  </a:cubicBezTo>
                                  <a:lnTo>
                                    <a:pt x="4221098" y="4775906"/>
                                  </a:lnTo>
                                  <a:lnTo>
                                    <a:pt x="4224690" y="4800257"/>
                                  </a:lnTo>
                                  <a:cubicBezTo>
                                    <a:pt x="4225090" y="4802652"/>
                                    <a:pt x="4223493" y="4804648"/>
                                    <a:pt x="4221098" y="4805047"/>
                                  </a:cubicBezTo>
                                  <a:cubicBezTo>
                                    <a:pt x="4218702" y="4805447"/>
                                    <a:pt x="4216706" y="4803850"/>
                                    <a:pt x="4216307" y="4801455"/>
                                  </a:cubicBezTo>
                                  <a:lnTo>
                                    <a:pt x="4212714" y="4777103"/>
                                  </a:lnTo>
                                  <a:lnTo>
                                    <a:pt x="4188363" y="4780696"/>
                                  </a:lnTo>
                                  <a:cubicBezTo>
                                    <a:pt x="4185968" y="4781095"/>
                                    <a:pt x="4183972" y="4779499"/>
                                    <a:pt x="4183573" y="4777103"/>
                                  </a:cubicBezTo>
                                  <a:cubicBezTo>
                                    <a:pt x="4183174" y="4774708"/>
                                    <a:pt x="4184770" y="4772712"/>
                                    <a:pt x="4187166" y="4772313"/>
                                  </a:cubicBezTo>
                                  <a:lnTo>
                                    <a:pt x="4211517" y="4768720"/>
                                  </a:lnTo>
                                  <a:lnTo>
                                    <a:pt x="4207924" y="4744368"/>
                                  </a:lnTo>
                                  <a:cubicBezTo>
                                    <a:pt x="4207525" y="4741973"/>
                                    <a:pt x="4209122" y="4739977"/>
                                    <a:pt x="4211517" y="4739578"/>
                                  </a:cubicBezTo>
                                  <a:close/>
                                  <a:moveTo>
                                    <a:pt x="6784353" y="4732393"/>
                                  </a:moveTo>
                                  <a:lnTo>
                                    <a:pt x="6801120" y="4737184"/>
                                  </a:lnTo>
                                  <a:cubicBezTo>
                                    <a:pt x="6802318" y="4737583"/>
                                    <a:pt x="6802717" y="4738781"/>
                                    <a:pt x="6802318" y="4739978"/>
                                  </a:cubicBezTo>
                                  <a:cubicBezTo>
                                    <a:pt x="6802318" y="4740777"/>
                                    <a:pt x="6801520" y="4741575"/>
                                    <a:pt x="6800721" y="4741575"/>
                                  </a:cubicBezTo>
                                  <a:lnTo>
                                    <a:pt x="6799923" y="4741575"/>
                                  </a:lnTo>
                                  <a:lnTo>
                                    <a:pt x="6783155" y="4736784"/>
                                  </a:lnTo>
                                  <a:cubicBezTo>
                                    <a:pt x="6781958" y="4736385"/>
                                    <a:pt x="6781159" y="4735187"/>
                                    <a:pt x="6781559" y="4733990"/>
                                  </a:cubicBezTo>
                                  <a:cubicBezTo>
                                    <a:pt x="6781958" y="4732792"/>
                                    <a:pt x="6783155" y="4731994"/>
                                    <a:pt x="6784353" y="4732393"/>
                                  </a:cubicBezTo>
                                  <a:close/>
                                  <a:moveTo>
                                    <a:pt x="98602" y="4730795"/>
                                  </a:moveTo>
                                  <a:cubicBezTo>
                                    <a:pt x="99799" y="4730795"/>
                                    <a:pt x="100997" y="4731593"/>
                                    <a:pt x="100997" y="4732791"/>
                                  </a:cubicBezTo>
                                  <a:cubicBezTo>
                                    <a:pt x="100997" y="4733989"/>
                                    <a:pt x="100198" y="4735186"/>
                                    <a:pt x="99001" y="4735186"/>
                                  </a:cubicBezTo>
                                  <a:lnTo>
                                    <a:pt x="81436" y="4737582"/>
                                  </a:lnTo>
                                  <a:cubicBezTo>
                                    <a:pt x="80238" y="4737582"/>
                                    <a:pt x="79041" y="4736784"/>
                                    <a:pt x="79041" y="4735586"/>
                                  </a:cubicBezTo>
                                  <a:cubicBezTo>
                                    <a:pt x="79041" y="4734388"/>
                                    <a:pt x="79839" y="4733190"/>
                                    <a:pt x="81037" y="4733190"/>
                                  </a:cubicBezTo>
                                  <a:close/>
                                  <a:moveTo>
                                    <a:pt x="6722479" y="4728001"/>
                                  </a:moveTo>
                                  <a:cubicBezTo>
                                    <a:pt x="6723676" y="4728001"/>
                                    <a:pt x="6724874" y="4728799"/>
                                    <a:pt x="6724874" y="4729997"/>
                                  </a:cubicBezTo>
                                  <a:cubicBezTo>
                                    <a:pt x="6724874" y="4731194"/>
                                    <a:pt x="6724076" y="4732392"/>
                                    <a:pt x="6722878" y="4732392"/>
                                  </a:cubicBezTo>
                                  <a:lnTo>
                                    <a:pt x="6705312" y="4734788"/>
                                  </a:lnTo>
                                  <a:cubicBezTo>
                                    <a:pt x="6704115" y="4734788"/>
                                    <a:pt x="6702917" y="4733990"/>
                                    <a:pt x="6702917" y="4732792"/>
                                  </a:cubicBezTo>
                                  <a:cubicBezTo>
                                    <a:pt x="6702917" y="4731594"/>
                                    <a:pt x="6703715" y="4730396"/>
                                    <a:pt x="6704913" y="4730396"/>
                                  </a:cubicBezTo>
                                  <a:close/>
                                  <a:moveTo>
                                    <a:pt x="3991" y="4724009"/>
                                  </a:moveTo>
                                  <a:lnTo>
                                    <a:pt x="20759" y="4728800"/>
                                  </a:lnTo>
                                  <a:cubicBezTo>
                                    <a:pt x="21956" y="4729199"/>
                                    <a:pt x="22755" y="4730397"/>
                                    <a:pt x="22355" y="4731594"/>
                                  </a:cubicBezTo>
                                  <a:cubicBezTo>
                                    <a:pt x="22355" y="4732393"/>
                                    <a:pt x="21557" y="4733191"/>
                                    <a:pt x="20759" y="4733191"/>
                                  </a:cubicBezTo>
                                  <a:lnTo>
                                    <a:pt x="19960" y="4733191"/>
                                  </a:lnTo>
                                  <a:lnTo>
                                    <a:pt x="3193" y="4728400"/>
                                  </a:lnTo>
                                  <a:cubicBezTo>
                                    <a:pt x="1995" y="4728001"/>
                                    <a:pt x="1197" y="4726803"/>
                                    <a:pt x="1197" y="4725606"/>
                                  </a:cubicBezTo>
                                  <a:cubicBezTo>
                                    <a:pt x="1596" y="4724408"/>
                                    <a:pt x="2794" y="4723610"/>
                                    <a:pt x="3991" y="4724009"/>
                                  </a:cubicBezTo>
                                  <a:close/>
                                  <a:moveTo>
                                    <a:pt x="6801519" y="4717622"/>
                                  </a:moveTo>
                                  <a:cubicBezTo>
                                    <a:pt x="6802717" y="4717622"/>
                                    <a:pt x="6803915" y="4718420"/>
                                    <a:pt x="6803915" y="4719618"/>
                                  </a:cubicBezTo>
                                  <a:cubicBezTo>
                                    <a:pt x="6803915" y="4720815"/>
                                    <a:pt x="6803116" y="4722013"/>
                                    <a:pt x="6801919" y="4722013"/>
                                  </a:cubicBezTo>
                                  <a:lnTo>
                                    <a:pt x="6784353" y="4724409"/>
                                  </a:lnTo>
                                  <a:cubicBezTo>
                                    <a:pt x="6783155" y="4724409"/>
                                    <a:pt x="6781958" y="4723611"/>
                                    <a:pt x="6781958" y="4722413"/>
                                  </a:cubicBezTo>
                                  <a:cubicBezTo>
                                    <a:pt x="6781958" y="4721214"/>
                                    <a:pt x="6782756" y="4720017"/>
                                    <a:pt x="6783954" y="4720017"/>
                                  </a:cubicBezTo>
                                  <a:close/>
                                  <a:moveTo>
                                    <a:pt x="5430072" y="4716923"/>
                                  </a:moveTo>
                                  <a:cubicBezTo>
                                    <a:pt x="5432667" y="4716324"/>
                                    <a:pt x="5436060" y="4716224"/>
                                    <a:pt x="5439454" y="4718021"/>
                                  </a:cubicBezTo>
                                  <a:cubicBezTo>
                                    <a:pt x="5447038" y="4722013"/>
                                    <a:pt x="5446639" y="4729598"/>
                                    <a:pt x="5446639" y="4729997"/>
                                  </a:cubicBezTo>
                                  <a:cubicBezTo>
                                    <a:pt x="5446639" y="4729997"/>
                                    <a:pt x="5446639" y="4732791"/>
                                    <a:pt x="5450232" y="4734787"/>
                                  </a:cubicBezTo>
                                  <a:cubicBezTo>
                                    <a:pt x="5453825" y="4736384"/>
                                    <a:pt x="5456220" y="4734787"/>
                                    <a:pt x="5456220" y="4734787"/>
                                  </a:cubicBezTo>
                                  <a:lnTo>
                                    <a:pt x="5456619" y="4734787"/>
                                  </a:lnTo>
                                  <a:lnTo>
                                    <a:pt x="5457018" y="4734388"/>
                                  </a:lnTo>
                                  <a:cubicBezTo>
                                    <a:pt x="5459014" y="4733190"/>
                                    <a:pt x="5463805" y="4730795"/>
                                    <a:pt x="5470192" y="4733989"/>
                                  </a:cubicBezTo>
                                  <a:cubicBezTo>
                                    <a:pt x="5476978" y="4737582"/>
                                    <a:pt x="5477377" y="4745166"/>
                                    <a:pt x="5477377" y="4745566"/>
                                  </a:cubicBezTo>
                                  <a:lnTo>
                                    <a:pt x="5477377" y="4745965"/>
                                  </a:lnTo>
                                  <a:cubicBezTo>
                                    <a:pt x="5477377" y="4745965"/>
                                    <a:pt x="5477377" y="4748760"/>
                                    <a:pt x="5480970" y="4750756"/>
                                  </a:cubicBezTo>
                                  <a:cubicBezTo>
                                    <a:pt x="5484563" y="4752752"/>
                                    <a:pt x="5487357" y="4750756"/>
                                    <a:pt x="5487357" y="4750756"/>
                                  </a:cubicBezTo>
                                  <a:lnTo>
                                    <a:pt x="5487757" y="4750756"/>
                                  </a:lnTo>
                                  <a:cubicBezTo>
                                    <a:pt x="5488156" y="4750357"/>
                                    <a:pt x="5495341" y="4746364"/>
                                    <a:pt x="5501728" y="4749958"/>
                                  </a:cubicBezTo>
                                  <a:cubicBezTo>
                                    <a:pt x="5509313" y="4753950"/>
                                    <a:pt x="5508914" y="4761534"/>
                                    <a:pt x="5508914" y="4761934"/>
                                  </a:cubicBezTo>
                                  <a:cubicBezTo>
                                    <a:pt x="5508914" y="4761934"/>
                                    <a:pt x="5508914" y="4764728"/>
                                    <a:pt x="5512507" y="4766724"/>
                                  </a:cubicBezTo>
                                  <a:cubicBezTo>
                                    <a:pt x="5513704" y="4767123"/>
                                    <a:pt x="5514503" y="4767522"/>
                                    <a:pt x="5515700" y="4767522"/>
                                  </a:cubicBezTo>
                                  <a:lnTo>
                                    <a:pt x="5520092" y="4767922"/>
                                  </a:lnTo>
                                  <a:cubicBezTo>
                                    <a:pt x="5522088" y="4767922"/>
                                    <a:pt x="5523684" y="4769918"/>
                                    <a:pt x="5523684" y="4771914"/>
                                  </a:cubicBezTo>
                                  <a:cubicBezTo>
                                    <a:pt x="5523285" y="4773910"/>
                                    <a:pt x="5521688" y="4775506"/>
                                    <a:pt x="5518096" y="4775906"/>
                                  </a:cubicBezTo>
                                  <a:lnTo>
                                    <a:pt x="5512108" y="4775506"/>
                                  </a:lnTo>
                                  <a:cubicBezTo>
                                    <a:pt x="5510511" y="4775107"/>
                                    <a:pt x="5508914" y="4774708"/>
                                    <a:pt x="5507317" y="4773910"/>
                                  </a:cubicBezTo>
                                  <a:cubicBezTo>
                                    <a:pt x="5499732" y="4769918"/>
                                    <a:pt x="5500132" y="4762333"/>
                                    <a:pt x="5500132" y="4761934"/>
                                  </a:cubicBezTo>
                                  <a:cubicBezTo>
                                    <a:pt x="5500132" y="4761934"/>
                                    <a:pt x="5500531" y="4759139"/>
                                    <a:pt x="5496938" y="4757143"/>
                                  </a:cubicBezTo>
                                  <a:cubicBezTo>
                                    <a:pt x="5494144" y="4755546"/>
                                    <a:pt x="5490551" y="4757143"/>
                                    <a:pt x="5490152" y="4757542"/>
                                  </a:cubicBezTo>
                                  <a:cubicBezTo>
                                    <a:pt x="5488954" y="4758341"/>
                                    <a:pt x="5483365" y="4761534"/>
                                    <a:pt x="5476579" y="4757942"/>
                                  </a:cubicBezTo>
                                  <a:cubicBezTo>
                                    <a:pt x="5469793" y="4754349"/>
                                    <a:pt x="5469393" y="4747962"/>
                                    <a:pt x="5469393" y="4746364"/>
                                  </a:cubicBezTo>
                                  <a:cubicBezTo>
                                    <a:pt x="5468994" y="4745965"/>
                                    <a:pt x="5468595" y="4742771"/>
                                    <a:pt x="5465801" y="4741174"/>
                                  </a:cubicBezTo>
                                  <a:cubicBezTo>
                                    <a:pt x="5462607" y="4739578"/>
                                    <a:pt x="5460611" y="4740775"/>
                                    <a:pt x="5459813" y="4741174"/>
                                  </a:cubicBezTo>
                                  <a:lnTo>
                                    <a:pt x="5459414" y="4741174"/>
                                  </a:lnTo>
                                  <a:cubicBezTo>
                                    <a:pt x="5458216" y="4741973"/>
                                    <a:pt x="5453026" y="4745166"/>
                                    <a:pt x="5445841" y="4741574"/>
                                  </a:cubicBezTo>
                                  <a:cubicBezTo>
                                    <a:pt x="5438256" y="4737582"/>
                                    <a:pt x="5438655" y="4730396"/>
                                    <a:pt x="5438655" y="4729598"/>
                                  </a:cubicBezTo>
                                  <a:cubicBezTo>
                                    <a:pt x="5439054" y="4729598"/>
                                    <a:pt x="5438655" y="4726404"/>
                                    <a:pt x="5435461" y="4724807"/>
                                  </a:cubicBezTo>
                                  <a:cubicBezTo>
                                    <a:pt x="5432666" y="4723210"/>
                                    <a:pt x="5429073" y="4724807"/>
                                    <a:pt x="5428674" y="4725206"/>
                                  </a:cubicBezTo>
                                  <a:cubicBezTo>
                                    <a:pt x="5427477" y="4726005"/>
                                    <a:pt x="5421888" y="4729198"/>
                                    <a:pt x="5415102" y="4725606"/>
                                  </a:cubicBezTo>
                                  <a:lnTo>
                                    <a:pt x="5412706" y="4724009"/>
                                  </a:lnTo>
                                  <a:cubicBezTo>
                                    <a:pt x="5410710" y="4723210"/>
                                    <a:pt x="5409912" y="4720815"/>
                                    <a:pt x="5411110" y="4718819"/>
                                  </a:cubicBezTo>
                                  <a:cubicBezTo>
                                    <a:pt x="5411908" y="4716823"/>
                                    <a:pt x="5414303" y="4716025"/>
                                    <a:pt x="5416299" y="4717222"/>
                                  </a:cubicBezTo>
                                  <a:lnTo>
                                    <a:pt x="5418694" y="4718819"/>
                                  </a:lnTo>
                                  <a:cubicBezTo>
                                    <a:pt x="5422287" y="4720815"/>
                                    <a:pt x="5425082" y="4718819"/>
                                    <a:pt x="5425082" y="4718819"/>
                                  </a:cubicBezTo>
                                  <a:lnTo>
                                    <a:pt x="5425481" y="4718819"/>
                                  </a:lnTo>
                                  <a:cubicBezTo>
                                    <a:pt x="5425681" y="4718619"/>
                                    <a:pt x="5427477" y="4717521"/>
                                    <a:pt x="5430072" y="4716923"/>
                                  </a:cubicBezTo>
                                  <a:close/>
                                  <a:moveTo>
                                    <a:pt x="91814" y="4713630"/>
                                  </a:moveTo>
                                  <a:cubicBezTo>
                                    <a:pt x="92613" y="4713230"/>
                                    <a:pt x="94211" y="4713230"/>
                                    <a:pt x="94610" y="4714428"/>
                                  </a:cubicBezTo>
                                  <a:cubicBezTo>
                                    <a:pt x="95009" y="4715226"/>
                                    <a:pt x="95009" y="4716823"/>
                                    <a:pt x="93810" y="4717222"/>
                                  </a:cubicBezTo>
                                  <a:lnTo>
                                    <a:pt x="78641" y="4726006"/>
                                  </a:lnTo>
                                  <a:lnTo>
                                    <a:pt x="77843" y="4726405"/>
                                  </a:lnTo>
                                  <a:cubicBezTo>
                                    <a:pt x="77044" y="4726405"/>
                                    <a:pt x="76246" y="4726006"/>
                                    <a:pt x="75847" y="4725207"/>
                                  </a:cubicBezTo>
                                  <a:cubicBezTo>
                                    <a:pt x="75447" y="4724010"/>
                                    <a:pt x="75447" y="4722812"/>
                                    <a:pt x="76645" y="4722413"/>
                                  </a:cubicBezTo>
                                  <a:close/>
                                  <a:moveTo>
                                    <a:pt x="6706908" y="4710836"/>
                                  </a:moveTo>
                                  <a:lnTo>
                                    <a:pt x="6723675" y="4715627"/>
                                  </a:lnTo>
                                  <a:cubicBezTo>
                                    <a:pt x="6724873" y="4716026"/>
                                    <a:pt x="6725671" y="4717224"/>
                                    <a:pt x="6725272" y="4718421"/>
                                  </a:cubicBezTo>
                                  <a:cubicBezTo>
                                    <a:pt x="6725272" y="4719220"/>
                                    <a:pt x="6724474" y="4720018"/>
                                    <a:pt x="6723675" y="4720018"/>
                                  </a:cubicBezTo>
                                  <a:lnTo>
                                    <a:pt x="6722877" y="4720018"/>
                                  </a:lnTo>
                                  <a:lnTo>
                                    <a:pt x="6706110" y="4715227"/>
                                  </a:lnTo>
                                  <a:cubicBezTo>
                                    <a:pt x="6704912" y="4714828"/>
                                    <a:pt x="6704114" y="4713630"/>
                                    <a:pt x="6704114" y="4712433"/>
                                  </a:cubicBezTo>
                                  <a:cubicBezTo>
                                    <a:pt x="6704513" y="4711235"/>
                                    <a:pt x="6705710" y="4710437"/>
                                    <a:pt x="6706908" y="4710836"/>
                                  </a:cubicBezTo>
                                  <a:close/>
                                  <a:moveTo>
                                    <a:pt x="13572" y="4708041"/>
                                  </a:moveTo>
                                  <a:lnTo>
                                    <a:pt x="27545" y="4718820"/>
                                  </a:lnTo>
                                  <a:cubicBezTo>
                                    <a:pt x="28344" y="4719219"/>
                                    <a:pt x="28743" y="4720816"/>
                                    <a:pt x="27945" y="4721615"/>
                                  </a:cubicBezTo>
                                  <a:cubicBezTo>
                                    <a:pt x="27545" y="4722014"/>
                                    <a:pt x="26746" y="4722413"/>
                                    <a:pt x="26347" y="4722413"/>
                                  </a:cubicBezTo>
                                  <a:cubicBezTo>
                                    <a:pt x="25948" y="4722413"/>
                                    <a:pt x="25149" y="4722413"/>
                                    <a:pt x="24750" y="4722014"/>
                                  </a:cubicBezTo>
                                  <a:lnTo>
                                    <a:pt x="11177" y="4711234"/>
                                  </a:lnTo>
                                  <a:cubicBezTo>
                                    <a:pt x="10379" y="4710835"/>
                                    <a:pt x="9980" y="4709238"/>
                                    <a:pt x="10778" y="4708440"/>
                                  </a:cubicBezTo>
                                  <a:cubicBezTo>
                                    <a:pt x="11177" y="4707642"/>
                                    <a:pt x="12774" y="4707242"/>
                                    <a:pt x="13572" y="4708041"/>
                                  </a:cubicBezTo>
                                  <a:close/>
                                  <a:moveTo>
                                    <a:pt x="6794733" y="4700456"/>
                                  </a:moveTo>
                                  <a:cubicBezTo>
                                    <a:pt x="6795532" y="4700057"/>
                                    <a:pt x="6797128" y="4700057"/>
                                    <a:pt x="6797528" y="4701255"/>
                                  </a:cubicBezTo>
                                  <a:cubicBezTo>
                                    <a:pt x="6797927" y="4702053"/>
                                    <a:pt x="6797927" y="4703650"/>
                                    <a:pt x="6796729" y="4704049"/>
                                  </a:cubicBezTo>
                                  <a:lnTo>
                                    <a:pt x="6781559" y="4712833"/>
                                  </a:lnTo>
                                  <a:lnTo>
                                    <a:pt x="6780760" y="4713232"/>
                                  </a:lnTo>
                                  <a:cubicBezTo>
                                    <a:pt x="6779962" y="4713232"/>
                                    <a:pt x="6779163" y="4712833"/>
                                    <a:pt x="6778764" y="4712034"/>
                                  </a:cubicBezTo>
                                  <a:cubicBezTo>
                                    <a:pt x="6778365" y="4710837"/>
                                    <a:pt x="6778764" y="4709639"/>
                                    <a:pt x="6779563" y="4709240"/>
                                  </a:cubicBezTo>
                                  <a:close/>
                                  <a:moveTo>
                                    <a:pt x="81835" y="4699259"/>
                                  </a:moveTo>
                                  <a:cubicBezTo>
                                    <a:pt x="82634" y="4699658"/>
                                    <a:pt x="83033" y="4701255"/>
                                    <a:pt x="82235" y="4702054"/>
                                  </a:cubicBezTo>
                                  <a:lnTo>
                                    <a:pt x="71455" y="4716027"/>
                                  </a:lnTo>
                                  <a:cubicBezTo>
                                    <a:pt x="71056" y="4716426"/>
                                    <a:pt x="70258" y="4716825"/>
                                    <a:pt x="69858" y="4716825"/>
                                  </a:cubicBezTo>
                                  <a:cubicBezTo>
                                    <a:pt x="69459" y="4716825"/>
                                    <a:pt x="68661" y="4716825"/>
                                    <a:pt x="68262" y="4716426"/>
                                  </a:cubicBezTo>
                                  <a:cubicBezTo>
                                    <a:pt x="67463" y="4715627"/>
                                    <a:pt x="67064" y="4714430"/>
                                    <a:pt x="68262" y="4713631"/>
                                  </a:cubicBezTo>
                                  <a:lnTo>
                                    <a:pt x="79041" y="4699658"/>
                                  </a:lnTo>
                                  <a:cubicBezTo>
                                    <a:pt x="79440" y="4698860"/>
                                    <a:pt x="81037" y="4698461"/>
                                    <a:pt x="81835" y="4699259"/>
                                  </a:cubicBezTo>
                                  <a:close/>
                                  <a:moveTo>
                                    <a:pt x="25548" y="4695266"/>
                                  </a:moveTo>
                                  <a:cubicBezTo>
                                    <a:pt x="26346" y="4694867"/>
                                    <a:pt x="27944" y="4694867"/>
                                    <a:pt x="28343" y="4696065"/>
                                  </a:cubicBezTo>
                                  <a:lnTo>
                                    <a:pt x="37126" y="4711235"/>
                                  </a:lnTo>
                                  <a:cubicBezTo>
                                    <a:pt x="37525" y="4712034"/>
                                    <a:pt x="37525" y="4713631"/>
                                    <a:pt x="36327" y="4714030"/>
                                  </a:cubicBezTo>
                                  <a:lnTo>
                                    <a:pt x="35529" y="4714429"/>
                                  </a:lnTo>
                                  <a:cubicBezTo>
                                    <a:pt x="34731" y="4714429"/>
                                    <a:pt x="33932" y="4714030"/>
                                    <a:pt x="33533" y="4713231"/>
                                  </a:cubicBezTo>
                                  <a:lnTo>
                                    <a:pt x="24750" y="4698061"/>
                                  </a:lnTo>
                                  <a:cubicBezTo>
                                    <a:pt x="24350" y="4697262"/>
                                    <a:pt x="24350" y="4695666"/>
                                    <a:pt x="25548" y="4695266"/>
                                  </a:cubicBezTo>
                                  <a:close/>
                                  <a:moveTo>
                                    <a:pt x="6716490" y="4694868"/>
                                  </a:moveTo>
                                  <a:lnTo>
                                    <a:pt x="6730463" y="4705648"/>
                                  </a:lnTo>
                                  <a:cubicBezTo>
                                    <a:pt x="6731261" y="4706047"/>
                                    <a:pt x="6731660" y="4707644"/>
                                    <a:pt x="6730862" y="4708442"/>
                                  </a:cubicBezTo>
                                  <a:cubicBezTo>
                                    <a:pt x="6730463" y="4708841"/>
                                    <a:pt x="6729664" y="4709240"/>
                                    <a:pt x="6729265" y="4709240"/>
                                  </a:cubicBezTo>
                                  <a:cubicBezTo>
                                    <a:pt x="6728866" y="4709240"/>
                                    <a:pt x="6728067" y="4709240"/>
                                    <a:pt x="6727668" y="4708841"/>
                                  </a:cubicBezTo>
                                  <a:lnTo>
                                    <a:pt x="6714094" y="4698062"/>
                                  </a:lnTo>
                                  <a:cubicBezTo>
                                    <a:pt x="6713296" y="4697663"/>
                                    <a:pt x="6712897" y="4696066"/>
                                    <a:pt x="6713695" y="4695267"/>
                                  </a:cubicBezTo>
                                  <a:cubicBezTo>
                                    <a:pt x="6714094" y="4694469"/>
                                    <a:pt x="6715691" y="4694070"/>
                                    <a:pt x="6716490" y="4694868"/>
                                  </a:cubicBezTo>
                                  <a:close/>
                                  <a:moveTo>
                                    <a:pt x="63871" y="4690477"/>
                                  </a:moveTo>
                                  <a:cubicBezTo>
                                    <a:pt x="65069" y="4690876"/>
                                    <a:pt x="65868" y="4692074"/>
                                    <a:pt x="65468" y="4693271"/>
                                  </a:cubicBezTo>
                                  <a:lnTo>
                                    <a:pt x="60677" y="4710038"/>
                                  </a:lnTo>
                                  <a:cubicBezTo>
                                    <a:pt x="60677" y="4710837"/>
                                    <a:pt x="59879" y="4711635"/>
                                    <a:pt x="59080" y="4711635"/>
                                  </a:cubicBezTo>
                                  <a:lnTo>
                                    <a:pt x="58282" y="4711635"/>
                                  </a:lnTo>
                                  <a:cubicBezTo>
                                    <a:pt x="57084" y="4711236"/>
                                    <a:pt x="56685" y="4710038"/>
                                    <a:pt x="56285" y="4708841"/>
                                  </a:cubicBezTo>
                                  <a:lnTo>
                                    <a:pt x="61076" y="4692074"/>
                                  </a:lnTo>
                                  <a:cubicBezTo>
                                    <a:pt x="61475" y="4690876"/>
                                    <a:pt x="62673" y="4690078"/>
                                    <a:pt x="63871" y="4690477"/>
                                  </a:cubicBezTo>
                                  <a:close/>
                                  <a:moveTo>
                                    <a:pt x="43912" y="4688481"/>
                                  </a:moveTo>
                                  <a:cubicBezTo>
                                    <a:pt x="45110" y="4688481"/>
                                    <a:pt x="46308" y="4689279"/>
                                    <a:pt x="46308" y="4690477"/>
                                  </a:cubicBezTo>
                                  <a:lnTo>
                                    <a:pt x="48703" y="4708043"/>
                                  </a:lnTo>
                                  <a:cubicBezTo>
                                    <a:pt x="48703" y="4709240"/>
                                    <a:pt x="47905" y="4710438"/>
                                    <a:pt x="46707" y="4710438"/>
                                  </a:cubicBezTo>
                                  <a:cubicBezTo>
                                    <a:pt x="45510" y="4710837"/>
                                    <a:pt x="44710" y="4710039"/>
                                    <a:pt x="44311" y="4708442"/>
                                  </a:cubicBezTo>
                                  <a:lnTo>
                                    <a:pt x="41916" y="4690876"/>
                                  </a:lnTo>
                                  <a:cubicBezTo>
                                    <a:pt x="41916" y="4689679"/>
                                    <a:pt x="42714" y="4688481"/>
                                    <a:pt x="43912" y="4688481"/>
                                  </a:cubicBezTo>
                                  <a:close/>
                                  <a:moveTo>
                                    <a:pt x="6784753" y="4686085"/>
                                  </a:moveTo>
                                  <a:cubicBezTo>
                                    <a:pt x="6785552" y="4686484"/>
                                    <a:pt x="6785951" y="4688081"/>
                                    <a:pt x="6785152" y="4688879"/>
                                  </a:cubicBezTo>
                                  <a:lnTo>
                                    <a:pt x="6774374" y="4702852"/>
                                  </a:lnTo>
                                  <a:cubicBezTo>
                                    <a:pt x="6773975" y="4703251"/>
                                    <a:pt x="6773176" y="4703651"/>
                                    <a:pt x="6772776" y="4703651"/>
                                  </a:cubicBezTo>
                                  <a:cubicBezTo>
                                    <a:pt x="6772377" y="4703651"/>
                                    <a:pt x="6771579" y="4703651"/>
                                    <a:pt x="6771179" y="4703251"/>
                                  </a:cubicBezTo>
                                  <a:cubicBezTo>
                                    <a:pt x="6770381" y="4702453"/>
                                    <a:pt x="6769982" y="4701255"/>
                                    <a:pt x="6771179" y="4700457"/>
                                  </a:cubicBezTo>
                                  <a:lnTo>
                                    <a:pt x="6781959" y="4686484"/>
                                  </a:lnTo>
                                  <a:cubicBezTo>
                                    <a:pt x="6782358" y="4685686"/>
                                    <a:pt x="6783955" y="4685286"/>
                                    <a:pt x="6784753" y="4686085"/>
                                  </a:cubicBezTo>
                                  <a:close/>
                                  <a:moveTo>
                                    <a:pt x="6728465" y="4682093"/>
                                  </a:moveTo>
                                  <a:cubicBezTo>
                                    <a:pt x="6729264" y="4681694"/>
                                    <a:pt x="6730861" y="4681694"/>
                                    <a:pt x="6731260" y="4682892"/>
                                  </a:cubicBezTo>
                                  <a:lnTo>
                                    <a:pt x="6740043" y="4698062"/>
                                  </a:lnTo>
                                  <a:cubicBezTo>
                                    <a:pt x="6740442" y="4698861"/>
                                    <a:pt x="6740442" y="4700458"/>
                                    <a:pt x="6739244" y="4700857"/>
                                  </a:cubicBezTo>
                                  <a:lnTo>
                                    <a:pt x="6738446" y="4701256"/>
                                  </a:lnTo>
                                  <a:cubicBezTo>
                                    <a:pt x="6737647" y="4701256"/>
                                    <a:pt x="6736849" y="4700857"/>
                                    <a:pt x="6736450" y="4700058"/>
                                  </a:cubicBezTo>
                                  <a:lnTo>
                                    <a:pt x="6727666" y="4684888"/>
                                  </a:lnTo>
                                  <a:cubicBezTo>
                                    <a:pt x="6727267" y="4684089"/>
                                    <a:pt x="6727267" y="4682493"/>
                                    <a:pt x="6728465" y="4682093"/>
                                  </a:cubicBezTo>
                                  <a:close/>
                                  <a:moveTo>
                                    <a:pt x="6766790" y="4677303"/>
                                  </a:moveTo>
                                  <a:cubicBezTo>
                                    <a:pt x="6767988" y="4677702"/>
                                    <a:pt x="6768787" y="4678899"/>
                                    <a:pt x="6768388" y="4680097"/>
                                  </a:cubicBezTo>
                                  <a:lnTo>
                                    <a:pt x="6763596" y="4696864"/>
                                  </a:lnTo>
                                  <a:cubicBezTo>
                                    <a:pt x="6763596" y="4697663"/>
                                    <a:pt x="6762798" y="4698461"/>
                                    <a:pt x="6761999" y="4698461"/>
                                  </a:cubicBezTo>
                                  <a:lnTo>
                                    <a:pt x="6761201" y="4698461"/>
                                  </a:lnTo>
                                  <a:cubicBezTo>
                                    <a:pt x="6760403" y="4698062"/>
                                    <a:pt x="6759603" y="4696864"/>
                                    <a:pt x="6759204" y="4695667"/>
                                  </a:cubicBezTo>
                                  <a:lnTo>
                                    <a:pt x="6763995" y="4678899"/>
                                  </a:lnTo>
                                  <a:cubicBezTo>
                                    <a:pt x="6764395" y="4677702"/>
                                    <a:pt x="6765592" y="4676903"/>
                                    <a:pt x="6766790" y="4677303"/>
                                  </a:cubicBezTo>
                                  <a:close/>
                                  <a:moveTo>
                                    <a:pt x="6746829" y="4675307"/>
                                  </a:moveTo>
                                  <a:cubicBezTo>
                                    <a:pt x="6748027" y="4675307"/>
                                    <a:pt x="6749224" y="4676105"/>
                                    <a:pt x="6749224" y="4677303"/>
                                  </a:cubicBezTo>
                                  <a:lnTo>
                                    <a:pt x="6751619" y="4694869"/>
                                  </a:lnTo>
                                  <a:cubicBezTo>
                                    <a:pt x="6751619" y="4696066"/>
                                    <a:pt x="6750821" y="4697264"/>
                                    <a:pt x="6749623" y="4697264"/>
                                  </a:cubicBezTo>
                                  <a:cubicBezTo>
                                    <a:pt x="6748825" y="4697663"/>
                                    <a:pt x="6747627" y="4696865"/>
                                    <a:pt x="6747228" y="4695268"/>
                                  </a:cubicBezTo>
                                  <a:lnTo>
                                    <a:pt x="6744832" y="4677702"/>
                                  </a:lnTo>
                                  <a:cubicBezTo>
                                    <a:pt x="6744832" y="4676505"/>
                                    <a:pt x="6745631" y="4675307"/>
                                    <a:pt x="6746829" y="4675307"/>
                                  </a:cubicBezTo>
                                  <a:close/>
                                  <a:moveTo>
                                    <a:pt x="5791596" y="4650706"/>
                                  </a:moveTo>
                                  <a:cubicBezTo>
                                    <a:pt x="5799331" y="4652652"/>
                                    <a:pt x="5806317" y="4657542"/>
                                    <a:pt x="5810708" y="4664927"/>
                                  </a:cubicBezTo>
                                  <a:lnTo>
                                    <a:pt x="5805119" y="4668520"/>
                                  </a:lnTo>
                                  <a:cubicBezTo>
                                    <a:pt x="5797534" y="4656943"/>
                                    <a:pt x="5782365" y="4653351"/>
                                    <a:pt x="5770788" y="4660536"/>
                                  </a:cubicBezTo>
                                  <a:cubicBezTo>
                                    <a:pt x="5759210" y="4667722"/>
                                    <a:pt x="5755617" y="4683290"/>
                                    <a:pt x="5763601" y="4694469"/>
                                  </a:cubicBezTo>
                                  <a:lnTo>
                                    <a:pt x="5758013" y="4698062"/>
                                  </a:lnTo>
                                  <a:cubicBezTo>
                                    <a:pt x="5757613" y="4697663"/>
                                    <a:pt x="5757613" y="4697263"/>
                                    <a:pt x="5757214" y="4696864"/>
                                  </a:cubicBezTo>
                                  <a:cubicBezTo>
                                    <a:pt x="5748432" y="4682093"/>
                                    <a:pt x="5753222" y="4662931"/>
                                    <a:pt x="5767994" y="4654149"/>
                                  </a:cubicBezTo>
                                  <a:cubicBezTo>
                                    <a:pt x="5775379" y="4649758"/>
                                    <a:pt x="5783862" y="4648760"/>
                                    <a:pt x="5791596" y="4650706"/>
                                  </a:cubicBezTo>
                                  <a:close/>
                                  <a:moveTo>
                                    <a:pt x="363267" y="4622613"/>
                                  </a:moveTo>
                                  <a:cubicBezTo>
                                    <a:pt x="364466" y="4622214"/>
                                    <a:pt x="365664" y="4623012"/>
                                    <a:pt x="366063" y="4624210"/>
                                  </a:cubicBezTo>
                                  <a:cubicBezTo>
                                    <a:pt x="367660" y="4631794"/>
                                    <a:pt x="375644" y="4636984"/>
                                    <a:pt x="383628" y="4634988"/>
                                  </a:cubicBezTo>
                                  <a:cubicBezTo>
                                    <a:pt x="384825" y="4634589"/>
                                    <a:pt x="386023" y="4635387"/>
                                    <a:pt x="386821" y="4636585"/>
                                  </a:cubicBezTo>
                                  <a:cubicBezTo>
                                    <a:pt x="387220" y="4637782"/>
                                    <a:pt x="386422" y="4638980"/>
                                    <a:pt x="385624" y="4639379"/>
                                  </a:cubicBezTo>
                                  <a:lnTo>
                                    <a:pt x="385224" y="4639379"/>
                                  </a:lnTo>
                                  <a:cubicBezTo>
                                    <a:pt x="380833" y="4640577"/>
                                    <a:pt x="376442" y="4640177"/>
                                    <a:pt x="372450" y="4638181"/>
                                  </a:cubicBezTo>
                                  <a:cubicBezTo>
                                    <a:pt x="367260" y="4652553"/>
                                    <a:pt x="357280" y="4663730"/>
                                    <a:pt x="343707" y="4670517"/>
                                  </a:cubicBezTo>
                                  <a:cubicBezTo>
                                    <a:pt x="330134" y="4677304"/>
                                    <a:pt x="314964" y="4678501"/>
                                    <a:pt x="300593" y="4673711"/>
                                  </a:cubicBezTo>
                                  <a:cubicBezTo>
                                    <a:pt x="299795" y="4678102"/>
                                    <a:pt x="297400" y="4682094"/>
                                    <a:pt x="293807" y="4684889"/>
                                  </a:cubicBezTo>
                                  <a:lnTo>
                                    <a:pt x="293408" y="4685288"/>
                                  </a:lnTo>
                                  <a:cubicBezTo>
                                    <a:pt x="292609" y="4685687"/>
                                    <a:pt x="291412" y="4685288"/>
                                    <a:pt x="290613" y="4684489"/>
                                  </a:cubicBezTo>
                                  <a:cubicBezTo>
                                    <a:pt x="289815" y="4683691"/>
                                    <a:pt x="289815" y="4682094"/>
                                    <a:pt x="291012" y="4681296"/>
                                  </a:cubicBezTo>
                                  <a:cubicBezTo>
                                    <a:pt x="297000" y="4676106"/>
                                    <a:pt x="298198" y="4666924"/>
                                    <a:pt x="293008" y="4660536"/>
                                  </a:cubicBezTo>
                                  <a:cubicBezTo>
                                    <a:pt x="292210" y="4659738"/>
                                    <a:pt x="292210" y="4658141"/>
                                    <a:pt x="293408" y="4657343"/>
                                  </a:cubicBezTo>
                                  <a:cubicBezTo>
                                    <a:pt x="294206" y="4656545"/>
                                    <a:pt x="295803" y="4656545"/>
                                    <a:pt x="296601" y="4657742"/>
                                  </a:cubicBezTo>
                                  <a:cubicBezTo>
                                    <a:pt x="299396" y="4661335"/>
                                    <a:pt x="300992" y="4665327"/>
                                    <a:pt x="300992" y="4669320"/>
                                  </a:cubicBezTo>
                                  <a:lnTo>
                                    <a:pt x="301392" y="4669320"/>
                                  </a:lnTo>
                                  <a:cubicBezTo>
                                    <a:pt x="314964" y="4673711"/>
                                    <a:pt x="328936" y="4672913"/>
                                    <a:pt x="341711" y="4666524"/>
                                  </a:cubicBezTo>
                                  <a:cubicBezTo>
                                    <a:pt x="354086" y="4660137"/>
                                    <a:pt x="363668" y="4649359"/>
                                    <a:pt x="368059" y="4636185"/>
                                  </a:cubicBezTo>
                                  <a:lnTo>
                                    <a:pt x="368059" y="4635786"/>
                                  </a:lnTo>
                                  <a:cubicBezTo>
                                    <a:pt x="364865" y="4633391"/>
                                    <a:pt x="362869" y="4629798"/>
                                    <a:pt x="361672" y="4625407"/>
                                  </a:cubicBezTo>
                                  <a:cubicBezTo>
                                    <a:pt x="361272" y="4624210"/>
                                    <a:pt x="362071" y="4623012"/>
                                    <a:pt x="363267" y="4622613"/>
                                  </a:cubicBezTo>
                                  <a:close/>
                                  <a:moveTo>
                                    <a:pt x="1286223" y="4619419"/>
                                  </a:moveTo>
                                  <a:cubicBezTo>
                                    <a:pt x="1288618" y="4619020"/>
                                    <a:pt x="1291013" y="4620617"/>
                                    <a:pt x="1291013" y="4623012"/>
                                  </a:cubicBezTo>
                                  <a:lnTo>
                                    <a:pt x="1294607" y="4647363"/>
                                  </a:lnTo>
                                  <a:lnTo>
                                    <a:pt x="1318958" y="4643770"/>
                                  </a:lnTo>
                                  <a:cubicBezTo>
                                    <a:pt x="1321353" y="4643371"/>
                                    <a:pt x="1323348" y="4644968"/>
                                    <a:pt x="1323748" y="4647363"/>
                                  </a:cubicBezTo>
                                  <a:cubicBezTo>
                                    <a:pt x="1324147" y="4649758"/>
                                    <a:pt x="1322551" y="4651754"/>
                                    <a:pt x="1320156" y="4652153"/>
                                  </a:cubicBezTo>
                                  <a:lnTo>
                                    <a:pt x="1295804" y="4655746"/>
                                  </a:lnTo>
                                  <a:lnTo>
                                    <a:pt x="1299396" y="4680098"/>
                                  </a:lnTo>
                                  <a:cubicBezTo>
                                    <a:pt x="1299795" y="4682494"/>
                                    <a:pt x="1298199" y="4684489"/>
                                    <a:pt x="1295804" y="4684889"/>
                                  </a:cubicBezTo>
                                  <a:cubicBezTo>
                                    <a:pt x="1293408" y="4685288"/>
                                    <a:pt x="1291412" y="4683691"/>
                                    <a:pt x="1291013" y="4681296"/>
                                  </a:cubicBezTo>
                                  <a:lnTo>
                                    <a:pt x="1287420" y="4656944"/>
                                  </a:lnTo>
                                  <a:lnTo>
                                    <a:pt x="1263069" y="4660537"/>
                                  </a:lnTo>
                                  <a:cubicBezTo>
                                    <a:pt x="1260674" y="4660936"/>
                                    <a:pt x="1258679" y="4659339"/>
                                    <a:pt x="1258279" y="4656944"/>
                                  </a:cubicBezTo>
                                  <a:cubicBezTo>
                                    <a:pt x="1257880" y="4654549"/>
                                    <a:pt x="1259476" y="4652553"/>
                                    <a:pt x="1261872" y="4652153"/>
                                  </a:cubicBezTo>
                                  <a:lnTo>
                                    <a:pt x="1286223" y="4648561"/>
                                  </a:lnTo>
                                  <a:lnTo>
                                    <a:pt x="1282630" y="4624210"/>
                                  </a:lnTo>
                                  <a:cubicBezTo>
                                    <a:pt x="1282231" y="4621814"/>
                                    <a:pt x="1283829" y="4619818"/>
                                    <a:pt x="1286223" y="4619419"/>
                                  </a:cubicBezTo>
                                  <a:close/>
                                  <a:moveTo>
                                    <a:pt x="3859025" y="4617823"/>
                                  </a:moveTo>
                                  <a:cubicBezTo>
                                    <a:pt x="3860223" y="4617423"/>
                                    <a:pt x="3861421" y="4618222"/>
                                    <a:pt x="3861421" y="4619819"/>
                                  </a:cubicBezTo>
                                  <a:lnTo>
                                    <a:pt x="3863816" y="4637384"/>
                                  </a:lnTo>
                                  <a:cubicBezTo>
                                    <a:pt x="3863816" y="4638582"/>
                                    <a:pt x="3863018" y="4639780"/>
                                    <a:pt x="3861820" y="4639780"/>
                                  </a:cubicBezTo>
                                  <a:cubicBezTo>
                                    <a:pt x="3860622" y="4639780"/>
                                    <a:pt x="3859424" y="4638981"/>
                                    <a:pt x="3859424" y="4637784"/>
                                  </a:cubicBezTo>
                                  <a:lnTo>
                                    <a:pt x="3857029" y="4620218"/>
                                  </a:lnTo>
                                  <a:cubicBezTo>
                                    <a:pt x="3857029" y="4619020"/>
                                    <a:pt x="3857827" y="4617823"/>
                                    <a:pt x="3859025" y="4617823"/>
                                  </a:cubicBezTo>
                                  <a:close/>
                                  <a:moveTo>
                                    <a:pt x="3847448" y="4617024"/>
                                  </a:moveTo>
                                  <a:cubicBezTo>
                                    <a:pt x="3848646" y="4617024"/>
                                    <a:pt x="3849444" y="4618221"/>
                                    <a:pt x="3848646" y="4619818"/>
                                  </a:cubicBezTo>
                                  <a:lnTo>
                                    <a:pt x="3843856" y="4636585"/>
                                  </a:lnTo>
                                  <a:cubicBezTo>
                                    <a:pt x="3843856" y="4637384"/>
                                    <a:pt x="3843056" y="4638182"/>
                                    <a:pt x="3842258" y="4638182"/>
                                  </a:cubicBezTo>
                                  <a:lnTo>
                                    <a:pt x="3841459" y="4638182"/>
                                  </a:lnTo>
                                  <a:cubicBezTo>
                                    <a:pt x="3840262" y="4637783"/>
                                    <a:pt x="3839463" y="4636585"/>
                                    <a:pt x="3839863" y="4635388"/>
                                  </a:cubicBezTo>
                                  <a:lnTo>
                                    <a:pt x="3844654" y="4618621"/>
                                  </a:lnTo>
                                  <a:cubicBezTo>
                                    <a:pt x="3845053" y="4617423"/>
                                    <a:pt x="3846251" y="4616625"/>
                                    <a:pt x="3847448" y="4617024"/>
                                  </a:cubicBezTo>
                                  <a:close/>
                                  <a:moveTo>
                                    <a:pt x="3869803" y="4614229"/>
                                  </a:moveTo>
                                  <a:cubicBezTo>
                                    <a:pt x="3870601" y="4613830"/>
                                    <a:pt x="3872198" y="4613830"/>
                                    <a:pt x="3872597" y="4615028"/>
                                  </a:cubicBezTo>
                                  <a:lnTo>
                                    <a:pt x="3881381" y="4630198"/>
                                  </a:lnTo>
                                  <a:cubicBezTo>
                                    <a:pt x="3881780" y="4630997"/>
                                    <a:pt x="3881780" y="4632594"/>
                                    <a:pt x="3880582" y="4632993"/>
                                  </a:cubicBezTo>
                                  <a:lnTo>
                                    <a:pt x="3879784" y="4633392"/>
                                  </a:lnTo>
                                  <a:cubicBezTo>
                                    <a:pt x="3878985" y="4633392"/>
                                    <a:pt x="3878187" y="4632993"/>
                                    <a:pt x="3877788" y="4632194"/>
                                  </a:cubicBezTo>
                                  <a:lnTo>
                                    <a:pt x="3869004" y="4617024"/>
                                  </a:lnTo>
                                  <a:cubicBezTo>
                                    <a:pt x="3868605" y="4616225"/>
                                    <a:pt x="3868605" y="4614629"/>
                                    <a:pt x="3869803" y="4614229"/>
                                  </a:cubicBezTo>
                                  <a:close/>
                                  <a:moveTo>
                                    <a:pt x="3837868" y="4611834"/>
                                  </a:moveTo>
                                  <a:cubicBezTo>
                                    <a:pt x="3838666" y="4612632"/>
                                    <a:pt x="3838666" y="4613830"/>
                                    <a:pt x="3838666" y="4614628"/>
                                  </a:cubicBezTo>
                                  <a:lnTo>
                                    <a:pt x="3827887" y="4628601"/>
                                  </a:lnTo>
                                  <a:cubicBezTo>
                                    <a:pt x="3827487" y="4629000"/>
                                    <a:pt x="3826689" y="4629400"/>
                                    <a:pt x="3826290" y="4629400"/>
                                  </a:cubicBezTo>
                                  <a:cubicBezTo>
                                    <a:pt x="3825891" y="4629400"/>
                                    <a:pt x="3825092" y="4629400"/>
                                    <a:pt x="3824693" y="4629000"/>
                                  </a:cubicBezTo>
                                  <a:cubicBezTo>
                                    <a:pt x="3823895" y="4628601"/>
                                    <a:pt x="3823495" y="4627004"/>
                                    <a:pt x="3824294" y="4626206"/>
                                  </a:cubicBezTo>
                                  <a:lnTo>
                                    <a:pt x="3835073" y="4612233"/>
                                  </a:lnTo>
                                  <a:cubicBezTo>
                                    <a:pt x="3835472" y="4611435"/>
                                    <a:pt x="3837069" y="4611036"/>
                                    <a:pt x="3837868" y="4611834"/>
                                  </a:cubicBezTo>
                                  <a:close/>
                                  <a:moveTo>
                                    <a:pt x="2514762" y="4611535"/>
                                  </a:moveTo>
                                  <a:cubicBezTo>
                                    <a:pt x="2517357" y="4610936"/>
                                    <a:pt x="2520750" y="4610836"/>
                                    <a:pt x="2524144" y="4612633"/>
                                  </a:cubicBezTo>
                                  <a:cubicBezTo>
                                    <a:pt x="2531727" y="4616625"/>
                                    <a:pt x="2531328" y="4624210"/>
                                    <a:pt x="2531328" y="4624609"/>
                                  </a:cubicBezTo>
                                  <a:cubicBezTo>
                                    <a:pt x="2531328" y="4624609"/>
                                    <a:pt x="2531328" y="4627403"/>
                                    <a:pt x="2534921" y="4629399"/>
                                  </a:cubicBezTo>
                                  <a:cubicBezTo>
                                    <a:pt x="2538514" y="4630996"/>
                                    <a:pt x="2540909" y="4629399"/>
                                    <a:pt x="2540909" y="4629399"/>
                                  </a:cubicBezTo>
                                  <a:lnTo>
                                    <a:pt x="2541309" y="4629399"/>
                                  </a:lnTo>
                                  <a:lnTo>
                                    <a:pt x="2541707" y="4629000"/>
                                  </a:lnTo>
                                  <a:cubicBezTo>
                                    <a:pt x="2543703" y="4627802"/>
                                    <a:pt x="2548494" y="4625407"/>
                                    <a:pt x="2554880" y="4628601"/>
                                  </a:cubicBezTo>
                                  <a:cubicBezTo>
                                    <a:pt x="2561666" y="4632194"/>
                                    <a:pt x="2562067" y="4639778"/>
                                    <a:pt x="2562067" y="4640178"/>
                                  </a:cubicBezTo>
                                  <a:lnTo>
                                    <a:pt x="2562067" y="4640577"/>
                                  </a:lnTo>
                                  <a:cubicBezTo>
                                    <a:pt x="2562067" y="4640577"/>
                                    <a:pt x="2562067" y="4643371"/>
                                    <a:pt x="2565660" y="4645367"/>
                                  </a:cubicBezTo>
                                  <a:cubicBezTo>
                                    <a:pt x="2569253" y="4647363"/>
                                    <a:pt x="2572047" y="4645367"/>
                                    <a:pt x="2572047" y="4645367"/>
                                  </a:cubicBezTo>
                                  <a:lnTo>
                                    <a:pt x="2572446" y="4645367"/>
                                  </a:lnTo>
                                  <a:cubicBezTo>
                                    <a:pt x="2572844" y="4644968"/>
                                    <a:pt x="2580031" y="4640976"/>
                                    <a:pt x="2586418" y="4644569"/>
                                  </a:cubicBezTo>
                                  <a:cubicBezTo>
                                    <a:pt x="2594003" y="4648561"/>
                                    <a:pt x="2593603" y="4656146"/>
                                    <a:pt x="2593603" y="4656546"/>
                                  </a:cubicBezTo>
                                  <a:cubicBezTo>
                                    <a:pt x="2593603" y="4656546"/>
                                    <a:pt x="2593603" y="4659340"/>
                                    <a:pt x="2597196" y="4661336"/>
                                  </a:cubicBezTo>
                                  <a:cubicBezTo>
                                    <a:pt x="2598393" y="4661735"/>
                                    <a:pt x="2599191" y="4662134"/>
                                    <a:pt x="2600389" y="4662134"/>
                                  </a:cubicBezTo>
                                  <a:lnTo>
                                    <a:pt x="2604782" y="4662534"/>
                                  </a:lnTo>
                                  <a:cubicBezTo>
                                    <a:pt x="2606778" y="4662534"/>
                                    <a:pt x="2608375" y="4664530"/>
                                    <a:pt x="2608375" y="4666526"/>
                                  </a:cubicBezTo>
                                  <a:cubicBezTo>
                                    <a:pt x="2608375" y="4668921"/>
                                    <a:pt x="2606380" y="4670518"/>
                                    <a:pt x="2602786" y="4670518"/>
                                  </a:cubicBezTo>
                                  <a:lnTo>
                                    <a:pt x="2596797" y="4670118"/>
                                  </a:lnTo>
                                  <a:cubicBezTo>
                                    <a:pt x="2595200" y="4669719"/>
                                    <a:pt x="2593603" y="4669320"/>
                                    <a:pt x="2592007" y="4668522"/>
                                  </a:cubicBezTo>
                                  <a:cubicBezTo>
                                    <a:pt x="2584422" y="4664530"/>
                                    <a:pt x="2584821" y="4656945"/>
                                    <a:pt x="2584821" y="4656546"/>
                                  </a:cubicBezTo>
                                  <a:cubicBezTo>
                                    <a:pt x="2584821" y="4656546"/>
                                    <a:pt x="2585220" y="4653750"/>
                                    <a:pt x="2581628" y="4651754"/>
                                  </a:cubicBezTo>
                                  <a:cubicBezTo>
                                    <a:pt x="2578833" y="4650157"/>
                                    <a:pt x="2575240" y="4651754"/>
                                    <a:pt x="2574840" y="4652153"/>
                                  </a:cubicBezTo>
                                  <a:cubicBezTo>
                                    <a:pt x="2573643" y="4652952"/>
                                    <a:pt x="2568056" y="4656146"/>
                                    <a:pt x="2561268" y="4652553"/>
                                  </a:cubicBezTo>
                                  <a:cubicBezTo>
                                    <a:pt x="2554481" y="4648960"/>
                                    <a:pt x="2554083" y="4642573"/>
                                    <a:pt x="2554083" y="4640976"/>
                                  </a:cubicBezTo>
                                  <a:cubicBezTo>
                                    <a:pt x="2553683" y="4640577"/>
                                    <a:pt x="2553284" y="4637383"/>
                                    <a:pt x="2550490" y="4635786"/>
                                  </a:cubicBezTo>
                                  <a:cubicBezTo>
                                    <a:pt x="2547296" y="4634190"/>
                                    <a:pt x="2545300" y="4635387"/>
                                    <a:pt x="2544502" y="4635786"/>
                                  </a:cubicBezTo>
                                  <a:lnTo>
                                    <a:pt x="2544103" y="4635786"/>
                                  </a:lnTo>
                                  <a:cubicBezTo>
                                    <a:pt x="2542905" y="4636585"/>
                                    <a:pt x="2537715" y="4639778"/>
                                    <a:pt x="2530531" y="4636186"/>
                                  </a:cubicBezTo>
                                  <a:cubicBezTo>
                                    <a:pt x="2522945" y="4632194"/>
                                    <a:pt x="2523345" y="4625008"/>
                                    <a:pt x="2523345" y="4624210"/>
                                  </a:cubicBezTo>
                                  <a:cubicBezTo>
                                    <a:pt x="2523744" y="4624210"/>
                                    <a:pt x="2523345" y="4621016"/>
                                    <a:pt x="2520152" y="4619419"/>
                                  </a:cubicBezTo>
                                  <a:cubicBezTo>
                                    <a:pt x="2517357" y="4617822"/>
                                    <a:pt x="2513763" y="4619419"/>
                                    <a:pt x="2513365" y="4619818"/>
                                  </a:cubicBezTo>
                                  <a:cubicBezTo>
                                    <a:pt x="2512168" y="4620617"/>
                                    <a:pt x="2506579" y="4623810"/>
                                    <a:pt x="2499792" y="4620218"/>
                                  </a:cubicBezTo>
                                  <a:lnTo>
                                    <a:pt x="2497397" y="4618621"/>
                                  </a:lnTo>
                                  <a:cubicBezTo>
                                    <a:pt x="2495401" y="4617822"/>
                                    <a:pt x="2494603" y="4615427"/>
                                    <a:pt x="2495800" y="4613431"/>
                                  </a:cubicBezTo>
                                  <a:cubicBezTo>
                                    <a:pt x="2496600" y="4611435"/>
                                    <a:pt x="2498994" y="4610637"/>
                                    <a:pt x="2500990" y="4611834"/>
                                  </a:cubicBezTo>
                                  <a:lnTo>
                                    <a:pt x="2503385" y="4613431"/>
                                  </a:lnTo>
                                  <a:cubicBezTo>
                                    <a:pt x="2506978" y="4615427"/>
                                    <a:pt x="2509772" y="4613431"/>
                                    <a:pt x="2509772" y="4613431"/>
                                  </a:cubicBezTo>
                                  <a:lnTo>
                                    <a:pt x="2510172" y="4613431"/>
                                  </a:lnTo>
                                  <a:cubicBezTo>
                                    <a:pt x="2510371" y="4613231"/>
                                    <a:pt x="2512168" y="4612134"/>
                                    <a:pt x="2514762" y="4611535"/>
                                  </a:cubicBezTo>
                                  <a:close/>
                                  <a:moveTo>
                                    <a:pt x="7066188" y="4609439"/>
                                  </a:moveTo>
                                  <a:cubicBezTo>
                                    <a:pt x="7067386" y="4609039"/>
                                    <a:pt x="7068584" y="4609838"/>
                                    <a:pt x="7068983" y="4611035"/>
                                  </a:cubicBezTo>
                                  <a:cubicBezTo>
                                    <a:pt x="7070580" y="4618620"/>
                                    <a:pt x="7078564" y="4623810"/>
                                    <a:pt x="7086547" y="4621814"/>
                                  </a:cubicBezTo>
                                  <a:cubicBezTo>
                                    <a:pt x="7087745" y="4621415"/>
                                    <a:pt x="7088943" y="4622213"/>
                                    <a:pt x="7089741" y="4623411"/>
                                  </a:cubicBezTo>
                                  <a:cubicBezTo>
                                    <a:pt x="7090140" y="4624608"/>
                                    <a:pt x="7089342" y="4625806"/>
                                    <a:pt x="7088543" y="4626205"/>
                                  </a:cubicBezTo>
                                  <a:lnTo>
                                    <a:pt x="7088144" y="4626205"/>
                                  </a:lnTo>
                                  <a:cubicBezTo>
                                    <a:pt x="7083753" y="4627403"/>
                                    <a:pt x="7079362" y="4627003"/>
                                    <a:pt x="7075370" y="4625007"/>
                                  </a:cubicBezTo>
                                  <a:cubicBezTo>
                                    <a:pt x="7070180" y="4639378"/>
                                    <a:pt x="7060200" y="4650556"/>
                                    <a:pt x="7046628" y="4657343"/>
                                  </a:cubicBezTo>
                                  <a:cubicBezTo>
                                    <a:pt x="7033055" y="4664130"/>
                                    <a:pt x="7017885" y="4665327"/>
                                    <a:pt x="7003513" y="4660537"/>
                                  </a:cubicBezTo>
                                  <a:cubicBezTo>
                                    <a:pt x="7002715" y="4664928"/>
                                    <a:pt x="7000320" y="4668920"/>
                                    <a:pt x="6996727" y="4671715"/>
                                  </a:cubicBezTo>
                                  <a:lnTo>
                                    <a:pt x="6996328" y="4672114"/>
                                  </a:lnTo>
                                  <a:cubicBezTo>
                                    <a:pt x="6995529" y="4672513"/>
                                    <a:pt x="6994332" y="4672114"/>
                                    <a:pt x="6993533" y="4671315"/>
                                  </a:cubicBezTo>
                                  <a:cubicBezTo>
                                    <a:pt x="6992735" y="4670517"/>
                                    <a:pt x="6992735" y="4668920"/>
                                    <a:pt x="6993933" y="4668122"/>
                                  </a:cubicBezTo>
                                  <a:cubicBezTo>
                                    <a:pt x="6999921" y="4662932"/>
                                    <a:pt x="7001118" y="4653750"/>
                                    <a:pt x="6995929" y="4647362"/>
                                  </a:cubicBezTo>
                                  <a:cubicBezTo>
                                    <a:pt x="6995130" y="4646564"/>
                                    <a:pt x="6995130" y="4644967"/>
                                    <a:pt x="6996328" y="4644169"/>
                                  </a:cubicBezTo>
                                  <a:cubicBezTo>
                                    <a:pt x="6997126" y="4643370"/>
                                    <a:pt x="6998723" y="4643370"/>
                                    <a:pt x="6999521" y="4644568"/>
                                  </a:cubicBezTo>
                                  <a:cubicBezTo>
                                    <a:pt x="7002316" y="4648161"/>
                                    <a:pt x="7003913" y="4652153"/>
                                    <a:pt x="7003913" y="4656146"/>
                                  </a:cubicBezTo>
                                  <a:lnTo>
                                    <a:pt x="7004312" y="4656146"/>
                                  </a:lnTo>
                                  <a:cubicBezTo>
                                    <a:pt x="7017885" y="4660537"/>
                                    <a:pt x="7031857" y="4659739"/>
                                    <a:pt x="7044632" y="4653350"/>
                                  </a:cubicBezTo>
                                  <a:cubicBezTo>
                                    <a:pt x="7057007" y="4646963"/>
                                    <a:pt x="7066588" y="4636185"/>
                                    <a:pt x="7070979" y="4623011"/>
                                  </a:cubicBezTo>
                                  <a:lnTo>
                                    <a:pt x="7070979" y="4622612"/>
                                  </a:lnTo>
                                  <a:cubicBezTo>
                                    <a:pt x="7067785" y="4620217"/>
                                    <a:pt x="7065789" y="4616624"/>
                                    <a:pt x="7064592" y="4612233"/>
                                  </a:cubicBezTo>
                                  <a:cubicBezTo>
                                    <a:pt x="7064192" y="4611035"/>
                                    <a:pt x="7064991" y="4609838"/>
                                    <a:pt x="7066188" y="4609439"/>
                                  </a:cubicBezTo>
                                  <a:close/>
                                  <a:moveTo>
                                    <a:pt x="3881379" y="4606245"/>
                                  </a:moveTo>
                                  <a:lnTo>
                                    <a:pt x="3895752" y="4617024"/>
                                  </a:lnTo>
                                  <a:cubicBezTo>
                                    <a:pt x="3896550" y="4617423"/>
                                    <a:pt x="3896949" y="4619020"/>
                                    <a:pt x="3896151" y="4619819"/>
                                  </a:cubicBezTo>
                                  <a:cubicBezTo>
                                    <a:pt x="3895752" y="4620218"/>
                                    <a:pt x="3894953" y="4620617"/>
                                    <a:pt x="3894554" y="4620617"/>
                                  </a:cubicBezTo>
                                  <a:cubicBezTo>
                                    <a:pt x="3894155" y="4620617"/>
                                    <a:pt x="3893356" y="4620617"/>
                                    <a:pt x="3892957" y="4620218"/>
                                  </a:cubicBezTo>
                                  <a:lnTo>
                                    <a:pt x="3878984" y="4609438"/>
                                  </a:lnTo>
                                  <a:cubicBezTo>
                                    <a:pt x="3878186" y="4609039"/>
                                    <a:pt x="3877787" y="4607442"/>
                                    <a:pt x="3878585" y="4606644"/>
                                  </a:cubicBezTo>
                                  <a:cubicBezTo>
                                    <a:pt x="3878984" y="4605846"/>
                                    <a:pt x="3880581" y="4605446"/>
                                    <a:pt x="3881379" y="4606245"/>
                                  </a:cubicBezTo>
                                  <a:close/>
                                  <a:moveTo>
                                    <a:pt x="3827488" y="4602253"/>
                                  </a:moveTo>
                                  <a:cubicBezTo>
                                    <a:pt x="3828287" y="4601854"/>
                                    <a:pt x="3829884" y="4601854"/>
                                    <a:pt x="3830283" y="4603052"/>
                                  </a:cubicBezTo>
                                  <a:cubicBezTo>
                                    <a:pt x="3830682" y="4604249"/>
                                    <a:pt x="3830283" y="4605447"/>
                                    <a:pt x="3829484" y="4605846"/>
                                  </a:cubicBezTo>
                                  <a:lnTo>
                                    <a:pt x="3814314" y="4614630"/>
                                  </a:lnTo>
                                  <a:lnTo>
                                    <a:pt x="3813515" y="4615029"/>
                                  </a:lnTo>
                                  <a:cubicBezTo>
                                    <a:pt x="3812717" y="4615029"/>
                                    <a:pt x="3811919" y="4614630"/>
                                    <a:pt x="3811519" y="4613831"/>
                                  </a:cubicBezTo>
                                  <a:cubicBezTo>
                                    <a:pt x="3811120" y="4613033"/>
                                    <a:pt x="3811120" y="4611436"/>
                                    <a:pt x="3812318" y="4611037"/>
                                  </a:cubicBezTo>
                                  <a:close/>
                                  <a:moveTo>
                                    <a:pt x="3886170" y="4595068"/>
                                  </a:moveTo>
                                  <a:lnTo>
                                    <a:pt x="3902937" y="4599859"/>
                                  </a:lnTo>
                                  <a:cubicBezTo>
                                    <a:pt x="3904135" y="4600258"/>
                                    <a:pt x="3904534" y="4601456"/>
                                    <a:pt x="3904135" y="4602653"/>
                                  </a:cubicBezTo>
                                  <a:cubicBezTo>
                                    <a:pt x="3904135" y="4603452"/>
                                    <a:pt x="3903337" y="4604250"/>
                                    <a:pt x="3902538" y="4604250"/>
                                  </a:cubicBezTo>
                                  <a:lnTo>
                                    <a:pt x="3901740" y="4604250"/>
                                  </a:lnTo>
                                  <a:lnTo>
                                    <a:pt x="3884972" y="4599459"/>
                                  </a:lnTo>
                                  <a:cubicBezTo>
                                    <a:pt x="3883775" y="4599060"/>
                                    <a:pt x="3882976" y="4597862"/>
                                    <a:pt x="3883376" y="4596665"/>
                                  </a:cubicBezTo>
                                  <a:cubicBezTo>
                                    <a:pt x="3883775" y="4595467"/>
                                    <a:pt x="3884972" y="4594669"/>
                                    <a:pt x="3886170" y="4595068"/>
                                  </a:cubicBezTo>
                                  <a:close/>
                                  <a:moveTo>
                                    <a:pt x="3824296" y="4590677"/>
                                  </a:moveTo>
                                  <a:cubicBezTo>
                                    <a:pt x="3825493" y="4590677"/>
                                    <a:pt x="3826691" y="4591475"/>
                                    <a:pt x="3826691" y="4592673"/>
                                  </a:cubicBezTo>
                                  <a:cubicBezTo>
                                    <a:pt x="3826691" y="4593871"/>
                                    <a:pt x="3825893" y="4595068"/>
                                    <a:pt x="3824695" y="4595068"/>
                                  </a:cubicBezTo>
                                  <a:lnTo>
                                    <a:pt x="3807129" y="4597464"/>
                                  </a:lnTo>
                                  <a:cubicBezTo>
                                    <a:pt x="3805932" y="4597464"/>
                                    <a:pt x="3804734" y="4596666"/>
                                    <a:pt x="3804734" y="4595468"/>
                                  </a:cubicBezTo>
                                  <a:cubicBezTo>
                                    <a:pt x="3804734" y="4594270"/>
                                    <a:pt x="3805532" y="4593072"/>
                                    <a:pt x="3806730" y="4593072"/>
                                  </a:cubicBezTo>
                                  <a:close/>
                                  <a:moveTo>
                                    <a:pt x="3903336" y="4580298"/>
                                  </a:moveTo>
                                  <a:cubicBezTo>
                                    <a:pt x="3904534" y="4580298"/>
                                    <a:pt x="3905732" y="4581096"/>
                                    <a:pt x="3905732" y="4582294"/>
                                  </a:cubicBezTo>
                                  <a:cubicBezTo>
                                    <a:pt x="3905732" y="4583491"/>
                                    <a:pt x="3904933" y="4584689"/>
                                    <a:pt x="3903736" y="4584689"/>
                                  </a:cubicBezTo>
                                  <a:lnTo>
                                    <a:pt x="3886170" y="4587085"/>
                                  </a:lnTo>
                                  <a:cubicBezTo>
                                    <a:pt x="3884972" y="4587085"/>
                                    <a:pt x="3883775" y="4586287"/>
                                    <a:pt x="3883775" y="4585089"/>
                                  </a:cubicBezTo>
                                  <a:cubicBezTo>
                                    <a:pt x="3883775" y="4583891"/>
                                    <a:pt x="3884573" y="4582693"/>
                                    <a:pt x="3885771" y="4582693"/>
                                  </a:cubicBezTo>
                                  <a:close/>
                                  <a:moveTo>
                                    <a:pt x="2531928" y="4579599"/>
                                  </a:moveTo>
                                  <a:cubicBezTo>
                                    <a:pt x="2534522" y="4579000"/>
                                    <a:pt x="2537916" y="4578900"/>
                                    <a:pt x="2541309" y="4580697"/>
                                  </a:cubicBezTo>
                                  <a:cubicBezTo>
                                    <a:pt x="2548894" y="4584689"/>
                                    <a:pt x="2548494" y="4592274"/>
                                    <a:pt x="2548494" y="4592673"/>
                                  </a:cubicBezTo>
                                  <a:cubicBezTo>
                                    <a:pt x="2548494" y="4592673"/>
                                    <a:pt x="2548494" y="4595467"/>
                                    <a:pt x="2552086" y="4597463"/>
                                  </a:cubicBezTo>
                                  <a:cubicBezTo>
                                    <a:pt x="2555680" y="4599060"/>
                                    <a:pt x="2558075" y="4597463"/>
                                    <a:pt x="2558075" y="4597463"/>
                                  </a:cubicBezTo>
                                  <a:lnTo>
                                    <a:pt x="2558474" y="4597463"/>
                                  </a:lnTo>
                                  <a:lnTo>
                                    <a:pt x="2558872" y="4597064"/>
                                  </a:lnTo>
                                  <a:cubicBezTo>
                                    <a:pt x="2560869" y="4595866"/>
                                    <a:pt x="2565660" y="4593471"/>
                                    <a:pt x="2572047" y="4596665"/>
                                  </a:cubicBezTo>
                                  <a:cubicBezTo>
                                    <a:pt x="2578833" y="4600258"/>
                                    <a:pt x="2579232" y="4607842"/>
                                    <a:pt x="2579232" y="4608242"/>
                                  </a:cubicBezTo>
                                  <a:lnTo>
                                    <a:pt x="2579232" y="4608641"/>
                                  </a:lnTo>
                                  <a:cubicBezTo>
                                    <a:pt x="2579232" y="4608641"/>
                                    <a:pt x="2579232" y="4611435"/>
                                    <a:pt x="2582826" y="4613431"/>
                                  </a:cubicBezTo>
                                  <a:cubicBezTo>
                                    <a:pt x="2586419" y="4615427"/>
                                    <a:pt x="2589211" y="4613431"/>
                                    <a:pt x="2589211" y="4613431"/>
                                  </a:cubicBezTo>
                                  <a:lnTo>
                                    <a:pt x="2589612" y="4613431"/>
                                  </a:lnTo>
                                  <a:cubicBezTo>
                                    <a:pt x="2590011" y="4613032"/>
                                    <a:pt x="2597196" y="4609040"/>
                                    <a:pt x="2603583" y="4612633"/>
                                  </a:cubicBezTo>
                                  <a:cubicBezTo>
                                    <a:pt x="2611167" y="4616625"/>
                                    <a:pt x="2610770" y="4624210"/>
                                    <a:pt x="2610770" y="4624610"/>
                                  </a:cubicBezTo>
                                  <a:cubicBezTo>
                                    <a:pt x="2610770" y="4624610"/>
                                    <a:pt x="2610770" y="4627404"/>
                                    <a:pt x="2614363" y="4629400"/>
                                  </a:cubicBezTo>
                                  <a:cubicBezTo>
                                    <a:pt x="2615560" y="4629799"/>
                                    <a:pt x="2616357" y="4630198"/>
                                    <a:pt x="2617554" y="4630198"/>
                                  </a:cubicBezTo>
                                  <a:lnTo>
                                    <a:pt x="2621945" y="4630598"/>
                                  </a:lnTo>
                                  <a:cubicBezTo>
                                    <a:pt x="2623942" y="4630598"/>
                                    <a:pt x="2625538" y="4632594"/>
                                    <a:pt x="2625538" y="4634590"/>
                                  </a:cubicBezTo>
                                  <a:cubicBezTo>
                                    <a:pt x="2625139" y="4636586"/>
                                    <a:pt x="2623541" y="4638182"/>
                                    <a:pt x="2619949" y="4638582"/>
                                  </a:cubicBezTo>
                                  <a:lnTo>
                                    <a:pt x="2613962" y="4638182"/>
                                  </a:lnTo>
                                  <a:cubicBezTo>
                                    <a:pt x="2612366" y="4637783"/>
                                    <a:pt x="2610770" y="4637384"/>
                                    <a:pt x="2609172" y="4636586"/>
                                  </a:cubicBezTo>
                                  <a:cubicBezTo>
                                    <a:pt x="2601587" y="4632594"/>
                                    <a:pt x="2601988" y="4625009"/>
                                    <a:pt x="2601988" y="4624610"/>
                                  </a:cubicBezTo>
                                  <a:cubicBezTo>
                                    <a:pt x="2601988" y="4624610"/>
                                    <a:pt x="2602384" y="4621814"/>
                                    <a:pt x="2598793" y="4619818"/>
                                  </a:cubicBezTo>
                                  <a:cubicBezTo>
                                    <a:pt x="2595999" y="4618221"/>
                                    <a:pt x="2592406" y="4619818"/>
                                    <a:pt x="2592007" y="4620217"/>
                                  </a:cubicBezTo>
                                  <a:cubicBezTo>
                                    <a:pt x="2590809" y="4621016"/>
                                    <a:pt x="2585220" y="4624210"/>
                                    <a:pt x="2578435" y="4620617"/>
                                  </a:cubicBezTo>
                                  <a:cubicBezTo>
                                    <a:pt x="2571648" y="4617024"/>
                                    <a:pt x="2571248" y="4610637"/>
                                    <a:pt x="2571248" y="4609040"/>
                                  </a:cubicBezTo>
                                  <a:cubicBezTo>
                                    <a:pt x="2570850" y="4608641"/>
                                    <a:pt x="2570449" y="4605447"/>
                                    <a:pt x="2567659" y="4603850"/>
                                  </a:cubicBezTo>
                                  <a:cubicBezTo>
                                    <a:pt x="2564462" y="4602254"/>
                                    <a:pt x="2562466" y="4603451"/>
                                    <a:pt x="2561667" y="4603850"/>
                                  </a:cubicBezTo>
                                  <a:lnTo>
                                    <a:pt x="2561269" y="4603850"/>
                                  </a:lnTo>
                                  <a:cubicBezTo>
                                    <a:pt x="2560070" y="4604649"/>
                                    <a:pt x="2554880" y="4607842"/>
                                    <a:pt x="2547696" y="4604250"/>
                                  </a:cubicBezTo>
                                  <a:cubicBezTo>
                                    <a:pt x="2540111" y="4600258"/>
                                    <a:pt x="2540510" y="4593072"/>
                                    <a:pt x="2540510" y="4592274"/>
                                  </a:cubicBezTo>
                                  <a:cubicBezTo>
                                    <a:pt x="2540910" y="4592274"/>
                                    <a:pt x="2540510" y="4589080"/>
                                    <a:pt x="2537318" y="4587483"/>
                                  </a:cubicBezTo>
                                  <a:cubicBezTo>
                                    <a:pt x="2534522" y="4585886"/>
                                    <a:pt x="2530930" y="4587483"/>
                                    <a:pt x="2530531" y="4587882"/>
                                  </a:cubicBezTo>
                                  <a:cubicBezTo>
                                    <a:pt x="2529333" y="4588681"/>
                                    <a:pt x="2523744" y="4591874"/>
                                    <a:pt x="2516959" y="4588282"/>
                                  </a:cubicBezTo>
                                  <a:lnTo>
                                    <a:pt x="2514563" y="4586685"/>
                                  </a:lnTo>
                                  <a:cubicBezTo>
                                    <a:pt x="2512567" y="4585886"/>
                                    <a:pt x="2511769" y="4583491"/>
                                    <a:pt x="2512966" y="4581495"/>
                                  </a:cubicBezTo>
                                  <a:cubicBezTo>
                                    <a:pt x="2513765" y="4579499"/>
                                    <a:pt x="2516160" y="4578701"/>
                                    <a:pt x="2518156" y="4579898"/>
                                  </a:cubicBezTo>
                                  <a:lnTo>
                                    <a:pt x="2520550" y="4581495"/>
                                  </a:lnTo>
                                  <a:cubicBezTo>
                                    <a:pt x="2524143" y="4583491"/>
                                    <a:pt x="2526939" y="4581495"/>
                                    <a:pt x="2526939" y="4581495"/>
                                  </a:cubicBezTo>
                                  <a:lnTo>
                                    <a:pt x="2527338" y="4581495"/>
                                  </a:lnTo>
                                  <a:cubicBezTo>
                                    <a:pt x="2527537" y="4581295"/>
                                    <a:pt x="2529333" y="4580198"/>
                                    <a:pt x="2531928" y="4579599"/>
                                  </a:cubicBezTo>
                                  <a:close/>
                                  <a:moveTo>
                                    <a:pt x="3808725" y="4573511"/>
                                  </a:moveTo>
                                  <a:lnTo>
                                    <a:pt x="3825492" y="4578302"/>
                                  </a:lnTo>
                                  <a:cubicBezTo>
                                    <a:pt x="3826690" y="4578701"/>
                                    <a:pt x="3827488" y="4579899"/>
                                    <a:pt x="3827089" y="4581096"/>
                                  </a:cubicBezTo>
                                  <a:cubicBezTo>
                                    <a:pt x="3827089" y="4581895"/>
                                    <a:pt x="3826291" y="4582693"/>
                                    <a:pt x="3825492" y="4582693"/>
                                  </a:cubicBezTo>
                                  <a:lnTo>
                                    <a:pt x="3824694" y="4582693"/>
                                  </a:lnTo>
                                  <a:lnTo>
                                    <a:pt x="3807927" y="4577902"/>
                                  </a:lnTo>
                                  <a:cubicBezTo>
                                    <a:pt x="3806729" y="4577503"/>
                                    <a:pt x="3805931" y="4576305"/>
                                    <a:pt x="3805931" y="4575107"/>
                                  </a:cubicBezTo>
                                  <a:cubicBezTo>
                                    <a:pt x="3806330" y="4573910"/>
                                    <a:pt x="3807527" y="4573111"/>
                                    <a:pt x="3808725" y="4573511"/>
                                  </a:cubicBezTo>
                                  <a:close/>
                                  <a:moveTo>
                                    <a:pt x="3896550" y="4563131"/>
                                  </a:moveTo>
                                  <a:cubicBezTo>
                                    <a:pt x="3897349" y="4562732"/>
                                    <a:pt x="3898945" y="4562732"/>
                                    <a:pt x="3899345" y="4563930"/>
                                  </a:cubicBezTo>
                                  <a:cubicBezTo>
                                    <a:pt x="3899744" y="4564728"/>
                                    <a:pt x="3899744" y="4566325"/>
                                    <a:pt x="3898546" y="4566724"/>
                                  </a:cubicBezTo>
                                  <a:lnTo>
                                    <a:pt x="3883376" y="4575508"/>
                                  </a:lnTo>
                                  <a:lnTo>
                                    <a:pt x="3882577" y="4575907"/>
                                  </a:lnTo>
                                  <a:cubicBezTo>
                                    <a:pt x="3881779" y="4575907"/>
                                    <a:pt x="3880980" y="4575508"/>
                                    <a:pt x="3880581" y="4574709"/>
                                  </a:cubicBezTo>
                                  <a:cubicBezTo>
                                    <a:pt x="3880182" y="4573512"/>
                                    <a:pt x="3880581" y="4572314"/>
                                    <a:pt x="3881380" y="4571915"/>
                                  </a:cubicBezTo>
                                  <a:close/>
                                  <a:moveTo>
                                    <a:pt x="3818307" y="4557543"/>
                                  </a:moveTo>
                                  <a:lnTo>
                                    <a:pt x="3832280" y="4568323"/>
                                  </a:lnTo>
                                  <a:cubicBezTo>
                                    <a:pt x="3833078" y="4568722"/>
                                    <a:pt x="3833477" y="4570319"/>
                                    <a:pt x="3832679" y="4571117"/>
                                  </a:cubicBezTo>
                                  <a:cubicBezTo>
                                    <a:pt x="3832280" y="4571516"/>
                                    <a:pt x="3831481" y="4571915"/>
                                    <a:pt x="3831082" y="4571915"/>
                                  </a:cubicBezTo>
                                  <a:cubicBezTo>
                                    <a:pt x="3830683" y="4571915"/>
                                    <a:pt x="3829884" y="4571915"/>
                                    <a:pt x="3829485" y="4571516"/>
                                  </a:cubicBezTo>
                                  <a:lnTo>
                                    <a:pt x="3815911" y="4560737"/>
                                  </a:lnTo>
                                  <a:cubicBezTo>
                                    <a:pt x="3815113" y="4560338"/>
                                    <a:pt x="3814714" y="4558741"/>
                                    <a:pt x="3815512" y="4557942"/>
                                  </a:cubicBezTo>
                                  <a:cubicBezTo>
                                    <a:pt x="3815911" y="4557144"/>
                                    <a:pt x="3817508" y="4556745"/>
                                    <a:pt x="3818307" y="4557543"/>
                                  </a:cubicBezTo>
                                  <a:close/>
                                  <a:moveTo>
                                    <a:pt x="3886570" y="4548761"/>
                                  </a:moveTo>
                                  <a:cubicBezTo>
                                    <a:pt x="3887369" y="4549160"/>
                                    <a:pt x="3887768" y="4550757"/>
                                    <a:pt x="3886969" y="4551555"/>
                                  </a:cubicBezTo>
                                  <a:lnTo>
                                    <a:pt x="3876190" y="4565528"/>
                                  </a:lnTo>
                                  <a:cubicBezTo>
                                    <a:pt x="3875791" y="4565928"/>
                                    <a:pt x="3874992" y="4566327"/>
                                    <a:pt x="3874593" y="4566327"/>
                                  </a:cubicBezTo>
                                  <a:cubicBezTo>
                                    <a:pt x="3874194" y="4566327"/>
                                    <a:pt x="3873396" y="4566327"/>
                                    <a:pt x="3872996" y="4565928"/>
                                  </a:cubicBezTo>
                                  <a:cubicBezTo>
                                    <a:pt x="3872198" y="4565129"/>
                                    <a:pt x="3871799" y="4563932"/>
                                    <a:pt x="3872996" y="4563133"/>
                                  </a:cubicBezTo>
                                  <a:lnTo>
                                    <a:pt x="3883776" y="4549160"/>
                                  </a:lnTo>
                                  <a:cubicBezTo>
                                    <a:pt x="3884175" y="4548362"/>
                                    <a:pt x="3885772" y="4547963"/>
                                    <a:pt x="3886570" y="4548761"/>
                                  </a:cubicBezTo>
                                  <a:close/>
                                  <a:moveTo>
                                    <a:pt x="3830282" y="4544768"/>
                                  </a:moveTo>
                                  <a:cubicBezTo>
                                    <a:pt x="3831080" y="4544369"/>
                                    <a:pt x="3832677" y="4544369"/>
                                    <a:pt x="3833076" y="4545567"/>
                                  </a:cubicBezTo>
                                  <a:lnTo>
                                    <a:pt x="3841860" y="4560737"/>
                                  </a:lnTo>
                                  <a:cubicBezTo>
                                    <a:pt x="3842259" y="4561536"/>
                                    <a:pt x="3842259" y="4563133"/>
                                    <a:pt x="3841061" y="4563532"/>
                                  </a:cubicBezTo>
                                  <a:lnTo>
                                    <a:pt x="3840263" y="4563931"/>
                                  </a:lnTo>
                                  <a:cubicBezTo>
                                    <a:pt x="3839464" y="4563931"/>
                                    <a:pt x="3838666" y="4563532"/>
                                    <a:pt x="3838267" y="4562733"/>
                                  </a:cubicBezTo>
                                  <a:lnTo>
                                    <a:pt x="3829483" y="4547563"/>
                                  </a:lnTo>
                                  <a:cubicBezTo>
                                    <a:pt x="3829084" y="4546764"/>
                                    <a:pt x="3829084" y="4545168"/>
                                    <a:pt x="3830282" y="4544768"/>
                                  </a:cubicBezTo>
                                  <a:close/>
                                  <a:moveTo>
                                    <a:pt x="3868606" y="4539979"/>
                                  </a:moveTo>
                                  <a:cubicBezTo>
                                    <a:pt x="3869803" y="4540378"/>
                                    <a:pt x="3870602" y="4541575"/>
                                    <a:pt x="3870203" y="4542773"/>
                                  </a:cubicBezTo>
                                  <a:lnTo>
                                    <a:pt x="3865412" y="4559540"/>
                                  </a:lnTo>
                                  <a:cubicBezTo>
                                    <a:pt x="3865412" y="4560339"/>
                                    <a:pt x="3864613" y="4561137"/>
                                    <a:pt x="3863814" y="4561137"/>
                                  </a:cubicBezTo>
                                  <a:lnTo>
                                    <a:pt x="3863016" y="4561137"/>
                                  </a:lnTo>
                                  <a:cubicBezTo>
                                    <a:pt x="3862218" y="4560738"/>
                                    <a:pt x="3861419" y="4559540"/>
                                    <a:pt x="3861020" y="4558343"/>
                                  </a:cubicBezTo>
                                  <a:lnTo>
                                    <a:pt x="3865811" y="4541575"/>
                                  </a:lnTo>
                                  <a:cubicBezTo>
                                    <a:pt x="3866211" y="4540378"/>
                                    <a:pt x="3867408" y="4539579"/>
                                    <a:pt x="3868606" y="4539979"/>
                                  </a:cubicBezTo>
                                  <a:close/>
                                  <a:moveTo>
                                    <a:pt x="3848645" y="4537983"/>
                                  </a:moveTo>
                                  <a:cubicBezTo>
                                    <a:pt x="3849843" y="4537983"/>
                                    <a:pt x="3851041" y="4538781"/>
                                    <a:pt x="3851041" y="4539979"/>
                                  </a:cubicBezTo>
                                  <a:lnTo>
                                    <a:pt x="3853436" y="4557544"/>
                                  </a:lnTo>
                                  <a:cubicBezTo>
                                    <a:pt x="3853436" y="4558742"/>
                                    <a:pt x="3852638" y="4559940"/>
                                    <a:pt x="3851440" y="4559940"/>
                                  </a:cubicBezTo>
                                  <a:cubicBezTo>
                                    <a:pt x="3850642" y="4560339"/>
                                    <a:pt x="3849443" y="4559540"/>
                                    <a:pt x="3849044" y="4557944"/>
                                  </a:cubicBezTo>
                                  <a:lnTo>
                                    <a:pt x="3846649" y="4540378"/>
                                  </a:lnTo>
                                  <a:cubicBezTo>
                                    <a:pt x="3846649" y="4539180"/>
                                    <a:pt x="3847447" y="4537983"/>
                                    <a:pt x="3848645" y="4537983"/>
                                  </a:cubicBezTo>
                                  <a:close/>
                                  <a:moveTo>
                                    <a:pt x="2893457" y="4513382"/>
                                  </a:moveTo>
                                  <a:cubicBezTo>
                                    <a:pt x="2901194" y="4515328"/>
                                    <a:pt x="2908178" y="4520218"/>
                                    <a:pt x="2912573" y="4527603"/>
                                  </a:cubicBezTo>
                                  <a:lnTo>
                                    <a:pt x="2906981" y="4531196"/>
                                  </a:lnTo>
                                  <a:cubicBezTo>
                                    <a:pt x="2899396" y="4519619"/>
                                    <a:pt x="2884229" y="4516027"/>
                                    <a:pt x="2872650" y="4523212"/>
                                  </a:cubicBezTo>
                                  <a:cubicBezTo>
                                    <a:pt x="2861073" y="4530398"/>
                                    <a:pt x="2857479" y="4545967"/>
                                    <a:pt x="2865465" y="4557145"/>
                                  </a:cubicBezTo>
                                  <a:lnTo>
                                    <a:pt x="2859874" y="4560738"/>
                                  </a:lnTo>
                                  <a:cubicBezTo>
                                    <a:pt x="2859476" y="4560339"/>
                                    <a:pt x="2859476" y="4559940"/>
                                    <a:pt x="2859076" y="4559540"/>
                                  </a:cubicBezTo>
                                  <a:cubicBezTo>
                                    <a:pt x="2850294" y="4544769"/>
                                    <a:pt x="2855084" y="4525607"/>
                                    <a:pt x="2869854" y="4516825"/>
                                  </a:cubicBezTo>
                                  <a:cubicBezTo>
                                    <a:pt x="2877241" y="4512434"/>
                                    <a:pt x="2885724" y="4511436"/>
                                    <a:pt x="2893457" y="4513382"/>
                                  </a:cubicBezTo>
                                  <a:close/>
                                  <a:moveTo>
                                    <a:pt x="933732" y="4497264"/>
                                  </a:moveTo>
                                  <a:cubicBezTo>
                                    <a:pt x="934928" y="4497264"/>
                                    <a:pt x="936126" y="4498062"/>
                                    <a:pt x="936126" y="4499260"/>
                                  </a:cubicBezTo>
                                  <a:lnTo>
                                    <a:pt x="938521" y="4516826"/>
                                  </a:lnTo>
                                  <a:cubicBezTo>
                                    <a:pt x="938521" y="4518023"/>
                                    <a:pt x="937722" y="4519221"/>
                                    <a:pt x="936524" y="4519221"/>
                                  </a:cubicBezTo>
                                  <a:cubicBezTo>
                                    <a:pt x="935328" y="4519221"/>
                                    <a:pt x="934130" y="4518423"/>
                                    <a:pt x="934130" y="4517225"/>
                                  </a:cubicBezTo>
                                  <a:lnTo>
                                    <a:pt x="931735" y="4499659"/>
                                  </a:lnTo>
                                  <a:cubicBezTo>
                                    <a:pt x="931735" y="4498462"/>
                                    <a:pt x="932533" y="4497264"/>
                                    <a:pt x="933732" y="4497264"/>
                                  </a:cubicBezTo>
                                  <a:close/>
                                  <a:moveTo>
                                    <a:pt x="922154" y="4496466"/>
                                  </a:moveTo>
                                  <a:cubicBezTo>
                                    <a:pt x="923353" y="4496865"/>
                                    <a:pt x="924151" y="4498063"/>
                                    <a:pt x="923353" y="4499260"/>
                                  </a:cubicBezTo>
                                  <a:lnTo>
                                    <a:pt x="918562" y="4516027"/>
                                  </a:lnTo>
                                  <a:cubicBezTo>
                                    <a:pt x="918562" y="4516826"/>
                                    <a:pt x="917763" y="4517624"/>
                                    <a:pt x="916965" y="4517624"/>
                                  </a:cubicBezTo>
                                  <a:lnTo>
                                    <a:pt x="916165" y="4517624"/>
                                  </a:lnTo>
                                  <a:cubicBezTo>
                                    <a:pt x="914968" y="4517225"/>
                                    <a:pt x="914169" y="4516027"/>
                                    <a:pt x="914569" y="4514830"/>
                                  </a:cubicBezTo>
                                  <a:lnTo>
                                    <a:pt x="919360" y="4498063"/>
                                  </a:lnTo>
                                  <a:cubicBezTo>
                                    <a:pt x="919759" y="4496865"/>
                                    <a:pt x="920957" y="4496067"/>
                                    <a:pt x="922154" y="4496466"/>
                                  </a:cubicBezTo>
                                  <a:close/>
                                  <a:moveTo>
                                    <a:pt x="944507" y="4493671"/>
                                  </a:moveTo>
                                  <a:cubicBezTo>
                                    <a:pt x="945305" y="4493272"/>
                                    <a:pt x="946903" y="4493272"/>
                                    <a:pt x="947301" y="4494470"/>
                                  </a:cubicBezTo>
                                  <a:lnTo>
                                    <a:pt x="956085" y="4509640"/>
                                  </a:lnTo>
                                  <a:cubicBezTo>
                                    <a:pt x="956485" y="4510439"/>
                                    <a:pt x="956485" y="4512036"/>
                                    <a:pt x="955286" y="4512435"/>
                                  </a:cubicBezTo>
                                  <a:lnTo>
                                    <a:pt x="954488" y="4512834"/>
                                  </a:lnTo>
                                  <a:cubicBezTo>
                                    <a:pt x="953689" y="4512834"/>
                                    <a:pt x="952891" y="4512435"/>
                                    <a:pt x="952493" y="4511636"/>
                                  </a:cubicBezTo>
                                  <a:lnTo>
                                    <a:pt x="943709" y="4496466"/>
                                  </a:lnTo>
                                  <a:cubicBezTo>
                                    <a:pt x="943308" y="4495667"/>
                                    <a:pt x="943308" y="4494071"/>
                                    <a:pt x="944507" y="4493671"/>
                                  </a:cubicBezTo>
                                  <a:close/>
                                  <a:moveTo>
                                    <a:pt x="912175" y="4491675"/>
                                  </a:moveTo>
                                  <a:cubicBezTo>
                                    <a:pt x="913371" y="4492474"/>
                                    <a:pt x="913371" y="4493671"/>
                                    <a:pt x="912972" y="4494470"/>
                                  </a:cubicBezTo>
                                  <a:lnTo>
                                    <a:pt x="902194" y="4508443"/>
                                  </a:lnTo>
                                  <a:cubicBezTo>
                                    <a:pt x="901794" y="4508842"/>
                                    <a:pt x="900996" y="4509241"/>
                                    <a:pt x="900597" y="4509241"/>
                                  </a:cubicBezTo>
                                  <a:cubicBezTo>
                                    <a:pt x="900198" y="4509241"/>
                                    <a:pt x="899398" y="4509241"/>
                                    <a:pt x="898999" y="4508842"/>
                                  </a:cubicBezTo>
                                  <a:cubicBezTo>
                                    <a:pt x="898202" y="4508443"/>
                                    <a:pt x="897802" y="4506846"/>
                                    <a:pt x="898601" y="4506047"/>
                                  </a:cubicBezTo>
                                  <a:lnTo>
                                    <a:pt x="909380" y="4492074"/>
                                  </a:lnTo>
                                  <a:cubicBezTo>
                                    <a:pt x="909780" y="4491276"/>
                                    <a:pt x="911375" y="4490877"/>
                                    <a:pt x="912175" y="4491675"/>
                                  </a:cubicBezTo>
                                  <a:close/>
                                  <a:moveTo>
                                    <a:pt x="5063807" y="4485687"/>
                                  </a:moveTo>
                                  <a:cubicBezTo>
                                    <a:pt x="5066202" y="4485288"/>
                                    <a:pt x="5068198" y="4486885"/>
                                    <a:pt x="5068597" y="4489280"/>
                                  </a:cubicBezTo>
                                  <a:lnTo>
                                    <a:pt x="5072190" y="4513631"/>
                                  </a:lnTo>
                                  <a:lnTo>
                                    <a:pt x="5096542" y="4510038"/>
                                  </a:lnTo>
                                  <a:cubicBezTo>
                                    <a:pt x="5098937" y="4509639"/>
                                    <a:pt x="5100933" y="4511236"/>
                                    <a:pt x="5101333" y="4513631"/>
                                  </a:cubicBezTo>
                                  <a:cubicBezTo>
                                    <a:pt x="5101732" y="4516026"/>
                                    <a:pt x="5100135" y="4518022"/>
                                    <a:pt x="5097740" y="4518421"/>
                                  </a:cubicBezTo>
                                  <a:lnTo>
                                    <a:pt x="5073388" y="4522014"/>
                                  </a:lnTo>
                                  <a:lnTo>
                                    <a:pt x="5076980" y="4546366"/>
                                  </a:lnTo>
                                  <a:cubicBezTo>
                                    <a:pt x="5077380" y="4548762"/>
                                    <a:pt x="5075783" y="4550757"/>
                                    <a:pt x="5073388" y="4551157"/>
                                  </a:cubicBezTo>
                                  <a:cubicBezTo>
                                    <a:pt x="5070992" y="4551556"/>
                                    <a:pt x="5068996" y="4549959"/>
                                    <a:pt x="5068597" y="4547564"/>
                                  </a:cubicBezTo>
                                  <a:lnTo>
                                    <a:pt x="5065004" y="4523212"/>
                                  </a:lnTo>
                                  <a:lnTo>
                                    <a:pt x="5040653" y="4526805"/>
                                  </a:lnTo>
                                  <a:cubicBezTo>
                                    <a:pt x="5038258" y="4527204"/>
                                    <a:pt x="5036262" y="4525607"/>
                                    <a:pt x="5035863" y="4523212"/>
                                  </a:cubicBezTo>
                                  <a:cubicBezTo>
                                    <a:pt x="5035464" y="4520817"/>
                                    <a:pt x="5037060" y="4518821"/>
                                    <a:pt x="5039456" y="4518421"/>
                                  </a:cubicBezTo>
                                  <a:lnTo>
                                    <a:pt x="5063807" y="4514829"/>
                                  </a:lnTo>
                                  <a:lnTo>
                                    <a:pt x="5060214" y="4490478"/>
                                  </a:lnTo>
                                  <a:cubicBezTo>
                                    <a:pt x="5059815" y="4488082"/>
                                    <a:pt x="5061412" y="4486086"/>
                                    <a:pt x="5063807" y="4485687"/>
                                  </a:cubicBezTo>
                                  <a:close/>
                                  <a:moveTo>
                                    <a:pt x="956085" y="4485687"/>
                                  </a:moveTo>
                                  <a:lnTo>
                                    <a:pt x="970458" y="4496467"/>
                                  </a:lnTo>
                                  <a:cubicBezTo>
                                    <a:pt x="971256" y="4496866"/>
                                    <a:pt x="971655" y="4498463"/>
                                    <a:pt x="970857" y="4499261"/>
                                  </a:cubicBezTo>
                                  <a:cubicBezTo>
                                    <a:pt x="970458" y="4499660"/>
                                    <a:pt x="969659" y="4500059"/>
                                    <a:pt x="969260" y="4500059"/>
                                  </a:cubicBezTo>
                                  <a:cubicBezTo>
                                    <a:pt x="968860" y="4500059"/>
                                    <a:pt x="968061" y="4500059"/>
                                    <a:pt x="967661" y="4499660"/>
                                  </a:cubicBezTo>
                                  <a:lnTo>
                                    <a:pt x="953691" y="4488881"/>
                                  </a:lnTo>
                                  <a:cubicBezTo>
                                    <a:pt x="952892" y="4488482"/>
                                    <a:pt x="952493" y="4486885"/>
                                    <a:pt x="953291" y="4486086"/>
                                  </a:cubicBezTo>
                                  <a:cubicBezTo>
                                    <a:pt x="953691" y="4485288"/>
                                    <a:pt x="955287" y="4484889"/>
                                    <a:pt x="956085" y="4485687"/>
                                  </a:cubicBezTo>
                                  <a:close/>
                                  <a:moveTo>
                                    <a:pt x="901794" y="4482095"/>
                                  </a:moveTo>
                                  <a:cubicBezTo>
                                    <a:pt x="902593" y="4481695"/>
                                    <a:pt x="904190" y="4481695"/>
                                    <a:pt x="904588" y="4482893"/>
                                  </a:cubicBezTo>
                                  <a:cubicBezTo>
                                    <a:pt x="905386" y="4483691"/>
                                    <a:pt x="904987" y="4485288"/>
                                    <a:pt x="903790" y="4485687"/>
                                  </a:cubicBezTo>
                                  <a:lnTo>
                                    <a:pt x="888620" y="4494471"/>
                                  </a:lnTo>
                                  <a:lnTo>
                                    <a:pt x="887821" y="4494870"/>
                                  </a:lnTo>
                                  <a:cubicBezTo>
                                    <a:pt x="887023" y="4494870"/>
                                    <a:pt x="886225" y="4494471"/>
                                    <a:pt x="885826" y="4493672"/>
                                  </a:cubicBezTo>
                                  <a:cubicBezTo>
                                    <a:pt x="885426" y="4492874"/>
                                    <a:pt x="885426" y="4491277"/>
                                    <a:pt x="886624" y="4490878"/>
                                  </a:cubicBezTo>
                                  <a:close/>
                                  <a:moveTo>
                                    <a:pt x="6292341" y="4478202"/>
                                  </a:moveTo>
                                  <a:cubicBezTo>
                                    <a:pt x="6294936" y="4477603"/>
                                    <a:pt x="6298329" y="4477503"/>
                                    <a:pt x="6301723" y="4479300"/>
                                  </a:cubicBezTo>
                                  <a:cubicBezTo>
                                    <a:pt x="6309307" y="4483292"/>
                                    <a:pt x="6308908" y="4490877"/>
                                    <a:pt x="6308908" y="4491276"/>
                                  </a:cubicBezTo>
                                  <a:cubicBezTo>
                                    <a:pt x="6308908" y="4491276"/>
                                    <a:pt x="6308908" y="4494070"/>
                                    <a:pt x="6312501" y="4496066"/>
                                  </a:cubicBezTo>
                                  <a:cubicBezTo>
                                    <a:pt x="6316094" y="4497663"/>
                                    <a:pt x="6318489" y="4496066"/>
                                    <a:pt x="6318489" y="4496066"/>
                                  </a:cubicBezTo>
                                  <a:lnTo>
                                    <a:pt x="6318888" y="4496066"/>
                                  </a:lnTo>
                                  <a:lnTo>
                                    <a:pt x="6319287" y="4495667"/>
                                  </a:lnTo>
                                  <a:cubicBezTo>
                                    <a:pt x="6321283" y="4494469"/>
                                    <a:pt x="6326074" y="4492074"/>
                                    <a:pt x="6332461" y="4495268"/>
                                  </a:cubicBezTo>
                                  <a:cubicBezTo>
                                    <a:pt x="6339247" y="4498861"/>
                                    <a:pt x="6339646" y="4506445"/>
                                    <a:pt x="6339646" y="4506844"/>
                                  </a:cubicBezTo>
                                  <a:lnTo>
                                    <a:pt x="6339646" y="4507244"/>
                                  </a:lnTo>
                                  <a:cubicBezTo>
                                    <a:pt x="6339646" y="4507244"/>
                                    <a:pt x="6339646" y="4510038"/>
                                    <a:pt x="6343239" y="4512034"/>
                                  </a:cubicBezTo>
                                  <a:cubicBezTo>
                                    <a:pt x="6346832" y="4514030"/>
                                    <a:pt x="6349626" y="4512034"/>
                                    <a:pt x="6349626" y="4512034"/>
                                  </a:cubicBezTo>
                                  <a:lnTo>
                                    <a:pt x="6350026" y="4512034"/>
                                  </a:lnTo>
                                  <a:cubicBezTo>
                                    <a:pt x="6350425" y="4511635"/>
                                    <a:pt x="6357610" y="4507643"/>
                                    <a:pt x="6363997" y="4511236"/>
                                  </a:cubicBezTo>
                                  <a:cubicBezTo>
                                    <a:pt x="6371582" y="4515228"/>
                                    <a:pt x="6371183" y="4522813"/>
                                    <a:pt x="6371183" y="4523213"/>
                                  </a:cubicBezTo>
                                  <a:cubicBezTo>
                                    <a:pt x="6371183" y="4523213"/>
                                    <a:pt x="6371183" y="4526007"/>
                                    <a:pt x="6374776" y="4528003"/>
                                  </a:cubicBezTo>
                                  <a:cubicBezTo>
                                    <a:pt x="6375973" y="4528402"/>
                                    <a:pt x="6376772" y="4528801"/>
                                    <a:pt x="6377969" y="4528801"/>
                                  </a:cubicBezTo>
                                  <a:lnTo>
                                    <a:pt x="6382361" y="4529201"/>
                                  </a:lnTo>
                                  <a:cubicBezTo>
                                    <a:pt x="6384357" y="4529201"/>
                                    <a:pt x="6385953" y="4531197"/>
                                    <a:pt x="6385953" y="4533193"/>
                                  </a:cubicBezTo>
                                  <a:cubicBezTo>
                                    <a:pt x="6385953" y="4535189"/>
                                    <a:pt x="6383957" y="4536785"/>
                                    <a:pt x="6380365" y="4537584"/>
                                  </a:cubicBezTo>
                                  <a:lnTo>
                                    <a:pt x="6374377" y="4537184"/>
                                  </a:lnTo>
                                  <a:cubicBezTo>
                                    <a:pt x="6372780" y="4536785"/>
                                    <a:pt x="6371183" y="4536386"/>
                                    <a:pt x="6369586" y="4535588"/>
                                  </a:cubicBezTo>
                                  <a:cubicBezTo>
                                    <a:pt x="6362001" y="4531596"/>
                                    <a:pt x="6362401" y="4524011"/>
                                    <a:pt x="6362401" y="4523612"/>
                                  </a:cubicBezTo>
                                  <a:cubicBezTo>
                                    <a:pt x="6362401" y="4523612"/>
                                    <a:pt x="6362800" y="4520816"/>
                                    <a:pt x="6359207" y="4518820"/>
                                  </a:cubicBezTo>
                                  <a:cubicBezTo>
                                    <a:pt x="6356413" y="4517224"/>
                                    <a:pt x="6352820" y="4518820"/>
                                    <a:pt x="6352421" y="4519220"/>
                                  </a:cubicBezTo>
                                  <a:cubicBezTo>
                                    <a:pt x="6351223" y="4520018"/>
                                    <a:pt x="6345634" y="4523213"/>
                                    <a:pt x="6338848" y="4519619"/>
                                  </a:cubicBezTo>
                                  <a:cubicBezTo>
                                    <a:pt x="6332062" y="4516026"/>
                                    <a:pt x="6331662" y="4509639"/>
                                    <a:pt x="6331662" y="4508042"/>
                                  </a:cubicBezTo>
                                  <a:cubicBezTo>
                                    <a:pt x="6331263" y="4507643"/>
                                    <a:pt x="6330864" y="4504449"/>
                                    <a:pt x="6328070" y="4502853"/>
                                  </a:cubicBezTo>
                                  <a:cubicBezTo>
                                    <a:pt x="6324876" y="4501256"/>
                                    <a:pt x="6322880" y="4502453"/>
                                    <a:pt x="6322082" y="4502853"/>
                                  </a:cubicBezTo>
                                  <a:lnTo>
                                    <a:pt x="6321683" y="4502853"/>
                                  </a:lnTo>
                                  <a:cubicBezTo>
                                    <a:pt x="6320485" y="4503651"/>
                                    <a:pt x="6315295" y="4506844"/>
                                    <a:pt x="6308110" y="4503252"/>
                                  </a:cubicBezTo>
                                  <a:cubicBezTo>
                                    <a:pt x="6300525" y="4499260"/>
                                    <a:pt x="6300924" y="4492074"/>
                                    <a:pt x="6300924" y="4491276"/>
                                  </a:cubicBezTo>
                                  <a:cubicBezTo>
                                    <a:pt x="6301323" y="4491276"/>
                                    <a:pt x="6300924" y="4488082"/>
                                    <a:pt x="6297730" y="4486485"/>
                                  </a:cubicBezTo>
                                  <a:cubicBezTo>
                                    <a:pt x="6294935" y="4484889"/>
                                    <a:pt x="6291342" y="4486485"/>
                                    <a:pt x="6290943" y="4486885"/>
                                  </a:cubicBezTo>
                                  <a:cubicBezTo>
                                    <a:pt x="6289746" y="4487683"/>
                                    <a:pt x="6284157" y="4490877"/>
                                    <a:pt x="6277371" y="4487284"/>
                                  </a:cubicBezTo>
                                  <a:lnTo>
                                    <a:pt x="6274975" y="4485687"/>
                                  </a:lnTo>
                                  <a:cubicBezTo>
                                    <a:pt x="6272979" y="4484889"/>
                                    <a:pt x="6272181" y="4482493"/>
                                    <a:pt x="6273379" y="4480497"/>
                                  </a:cubicBezTo>
                                  <a:cubicBezTo>
                                    <a:pt x="6274177" y="4478501"/>
                                    <a:pt x="6276572" y="4477703"/>
                                    <a:pt x="6278568" y="4478901"/>
                                  </a:cubicBezTo>
                                  <a:lnTo>
                                    <a:pt x="6280963" y="4480098"/>
                                  </a:lnTo>
                                  <a:cubicBezTo>
                                    <a:pt x="6284556" y="4482094"/>
                                    <a:pt x="6287351" y="4480098"/>
                                    <a:pt x="6287351" y="4480098"/>
                                  </a:cubicBezTo>
                                  <a:lnTo>
                                    <a:pt x="6287750" y="4480098"/>
                                  </a:lnTo>
                                  <a:cubicBezTo>
                                    <a:pt x="6287950" y="4479898"/>
                                    <a:pt x="6289746" y="4478801"/>
                                    <a:pt x="6292341" y="4478202"/>
                                  </a:cubicBezTo>
                                  <a:close/>
                                  <a:moveTo>
                                    <a:pt x="960874" y="4474909"/>
                                  </a:moveTo>
                                  <a:lnTo>
                                    <a:pt x="977641" y="4479700"/>
                                  </a:lnTo>
                                  <a:cubicBezTo>
                                    <a:pt x="978440" y="4480099"/>
                                    <a:pt x="979238" y="4480898"/>
                                    <a:pt x="978839" y="4482494"/>
                                  </a:cubicBezTo>
                                  <a:cubicBezTo>
                                    <a:pt x="978839" y="4483293"/>
                                    <a:pt x="978041" y="4484091"/>
                                    <a:pt x="977242" y="4484091"/>
                                  </a:cubicBezTo>
                                  <a:lnTo>
                                    <a:pt x="976444" y="4484091"/>
                                  </a:lnTo>
                                  <a:lnTo>
                                    <a:pt x="959676" y="4479300"/>
                                  </a:lnTo>
                                  <a:cubicBezTo>
                                    <a:pt x="958479" y="4478901"/>
                                    <a:pt x="957680" y="4477703"/>
                                    <a:pt x="958080" y="4476506"/>
                                  </a:cubicBezTo>
                                  <a:cubicBezTo>
                                    <a:pt x="958479" y="4475308"/>
                                    <a:pt x="959676" y="4474510"/>
                                    <a:pt x="960874" y="4474909"/>
                                  </a:cubicBezTo>
                                  <a:close/>
                                  <a:moveTo>
                                    <a:pt x="4168005" y="4472115"/>
                                  </a:moveTo>
                                  <a:cubicBezTo>
                                    <a:pt x="4169203" y="4471715"/>
                                    <a:pt x="4170401" y="4472514"/>
                                    <a:pt x="4170800" y="4473711"/>
                                  </a:cubicBezTo>
                                  <a:cubicBezTo>
                                    <a:pt x="4172397" y="4481296"/>
                                    <a:pt x="4180381" y="4486486"/>
                                    <a:pt x="4188364" y="4484490"/>
                                  </a:cubicBezTo>
                                  <a:cubicBezTo>
                                    <a:pt x="4189562" y="4484091"/>
                                    <a:pt x="4190760" y="4484889"/>
                                    <a:pt x="4191558" y="4486087"/>
                                  </a:cubicBezTo>
                                  <a:cubicBezTo>
                                    <a:pt x="4191957" y="4487284"/>
                                    <a:pt x="4191159" y="4488482"/>
                                    <a:pt x="4190360" y="4488881"/>
                                  </a:cubicBezTo>
                                  <a:lnTo>
                                    <a:pt x="4189961" y="4488881"/>
                                  </a:lnTo>
                                  <a:cubicBezTo>
                                    <a:pt x="4185570" y="4490079"/>
                                    <a:pt x="4181179" y="4489679"/>
                                    <a:pt x="4177187" y="4487683"/>
                                  </a:cubicBezTo>
                                  <a:cubicBezTo>
                                    <a:pt x="4171997" y="4502055"/>
                                    <a:pt x="4162016" y="4513232"/>
                                    <a:pt x="4148444" y="4520020"/>
                                  </a:cubicBezTo>
                                  <a:cubicBezTo>
                                    <a:pt x="4134871" y="4526806"/>
                                    <a:pt x="4119701" y="4528004"/>
                                    <a:pt x="4105330" y="4523213"/>
                                  </a:cubicBezTo>
                                  <a:cubicBezTo>
                                    <a:pt x="4104532" y="4527604"/>
                                    <a:pt x="4102137" y="4531596"/>
                                    <a:pt x="4098544" y="4534391"/>
                                  </a:cubicBezTo>
                                  <a:lnTo>
                                    <a:pt x="4098145" y="4534790"/>
                                  </a:lnTo>
                                  <a:cubicBezTo>
                                    <a:pt x="4097346" y="4535189"/>
                                    <a:pt x="4096149" y="4534790"/>
                                    <a:pt x="4095350" y="4533992"/>
                                  </a:cubicBezTo>
                                  <a:cubicBezTo>
                                    <a:pt x="4094552" y="4533193"/>
                                    <a:pt x="4094552" y="4531596"/>
                                    <a:pt x="4095750" y="4530798"/>
                                  </a:cubicBezTo>
                                  <a:cubicBezTo>
                                    <a:pt x="4101738" y="4525608"/>
                                    <a:pt x="4102935" y="4516426"/>
                                    <a:pt x="4097746" y="4510039"/>
                                  </a:cubicBezTo>
                                  <a:cubicBezTo>
                                    <a:pt x="4096947" y="4509240"/>
                                    <a:pt x="4096947" y="4507643"/>
                                    <a:pt x="4098145" y="4506845"/>
                                  </a:cubicBezTo>
                                  <a:cubicBezTo>
                                    <a:pt x="4098943" y="4506047"/>
                                    <a:pt x="4100540" y="4506047"/>
                                    <a:pt x="4101338" y="4507244"/>
                                  </a:cubicBezTo>
                                  <a:cubicBezTo>
                                    <a:pt x="4104133" y="4510837"/>
                                    <a:pt x="4105730" y="4514829"/>
                                    <a:pt x="4105730" y="4518822"/>
                                  </a:cubicBezTo>
                                  <a:lnTo>
                                    <a:pt x="4106129" y="4518822"/>
                                  </a:lnTo>
                                  <a:cubicBezTo>
                                    <a:pt x="4119701" y="4523213"/>
                                    <a:pt x="4133673" y="4522415"/>
                                    <a:pt x="4146448" y="4516027"/>
                                  </a:cubicBezTo>
                                  <a:cubicBezTo>
                                    <a:pt x="4158823" y="4509639"/>
                                    <a:pt x="4168405" y="4498861"/>
                                    <a:pt x="4172796" y="4485687"/>
                                  </a:cubicBezTo>
                                  <a:lnTo>
                                    <a:pt x="4172796" y="4485288"/>
                                  </a:lnTo>
                                  <a:cubicBezTo>
                                    <a:pt x="4169602" y="4482893"/>
                                    <a:pt x="4167606" y="4479300"/>
                                    <a:pt x="4166409" y="4474909"/>
                                  </a:cubicBezTo>
                                  <a:cubicBezTo>
                                    <a:pt x="4166009" y="4473711"/>
                                    <a:pt x="4166808" y="4472514"/>
                                    <a:pt x="4168005" y="4472115"/>
                                  </a:cubicBezTo>
                                  <a:close/>
                                  <a:moveTo>
                                    <a:pt x="898603" y="4470518"/>
                                  </a:moveTo>
                                  <a:cubicBezTo>
                                    <a:pt x="899799" y="4470518"/>
                                    <a:pt x="900998" y="4471316"/>
                                    <a:pt x="900998" y="4472514"/>
                                  </a:cubicBezTo>
                                  <a:cubicBezTo>
                                    <a:pt x="901397" y="4473312"/>
                                    <a:pt x="900599" y="4474510"/>
                                    <a:pt x="899002" y="4474909"/>
                                  </a:cubicBezTo>
                                  <a:lnTo>
                                    <a:pt x="881436" y="4477305"/>
                                  </a:lnTo>
                                  <a:cubicBezTo>
                                    <a:pt x="880238" y="4477305"/>
                                    <a:pt x="879040" y="4476507"/>
                                    <a:pt x="879040" y="4475309"/>
                                  </a:cubicBezTo>
                                  <a:cubicBezTo>
                                    <a:pt x="879040" y="4474111"/>
                                    <a:pt x="879839" y="4472913"/>
                                    <a:pt x="881037" y="4472913"/>
                                  </a:cubicBezTo>
                                  <a:close/>
                                  <a:moveTo>
                                    <a:pt x="978042" y="4460139"/>
                                  </a:moveTo>
                                  <a:cubicBezTo>
                                    <a:pt x="979239" y="4460139"/>
                                    <a:pt x="980437" y="4460937"/>
                                    <a:pt x="980437" y="4462135"/>
                                  </a:cubicBezTo>
                                  <a:cubicBezTo>
                                    <a:pt x="980437" y="4463332"/>
                                    <a:pt x="979638" y="4464530"/>
                                    <a:pt x="978441" y="4464530"/>
                                  </a:cubicBezTo>
                                  <a:lnTo>
                                    <a:pt x="960875" y="4466926"/>
                                  </a:lnTo>
                                  <a:cubicBezTo>
                                    <a:pt x="959678" y="4466926"/>
                                    <a:pt x="958480" y="4466128"/>
                                    <a:pt x="958480" y="4464930"/>
                                  </a:cubicBezTo>
                                  <a:cubicBezTo>
                                    <a:pt x="958480" y="4463731"/>
                                    <a:pt x="959278" y="4462534"/>
                                    <a:pt x="960476" y="4462534"/>
                                  </a:cubicBezTo>
                                  <a:close/>
                                  <a:moveTo>
                                    <a:pt x="883031" y="4453353"/>
                                  </a:moveTo>
                                  <a:lnTo>
                                    <a:pt x="899799" y="4458144"/>
                                  </a:lnTo>
                                  <a:cubicBezTo>
                                    <a:pt x="900996" y="4458543"/>
                                    <a:pt x="901795" y="4459741"/>
                                    <a:pt x="901395" y="4460938"/>
                                  </a:cubicBezTo>
                                  <a:cubicBezTo>
                                    <a:pt x="901395" y="4461737"/>
                                    <a:pt x="900597" y="4462535"/>
                                    <a:pt x="899799" y="4462535"/>
                                  </a:cubicBezTo>
                                  <a:lnTo>
                                    <a:pt x="899000" y="4462535"/>
                                  </a:lnTo>
                                  <a:lnTo>
                                    <a:pt x="882233" y="4457744"/>
                                  </a:lnTo>
                                  <a:cubicBezTo>
                                    <a:pt x="881434" y="4457345"/>
                                    <a:pt x="880636" y="4456147"/>
                                    <a:pt x="880237" y="4454950"/>
                                  </a:cubicBezTo>
                                  <a:cubicBezTo>
                                    <a:pt x="880636" y="4453752"/>
                                    <a:pt x="881834" y="4452954"/>
                                    <a:pt x="883031" y="4453353"/>
                                  </a:cubicBezTo>
                                  <a:close/>
                                  <a:moveTo>
                                    <a:pt x="6309107" y="4445867"/>
                                  </a:moveTo>
                                  <a:cubicBezTo>
                                    <a:pt x="6311701" y="4445268"/>
                                    <a:pt x="6315095" y="4445168"/>
                                    <a:pt x="6318488" y="4446965"/>
                                  </a:cubicBezTo>
                                  <a:cubicBezTo>
                                    <a:pt x="6326073" y="4450957"/>
                                    <a:pt x="6325674" y="4458542"/>
                                    <a:pt x="6325674" y="4458941"/>
                                  </a:cubicBezTo>
                                  <a:cubicBezTo>
                                    <a:pt x="6325674" y="4458941"/>
                                    <a:pt x="6325674" y="4461735"/>
                                    <a:pt x="6329267" y="4463731"/>
                                  </a:cubicBezTo>
                                  <a:cubicBezTo>
                                    <a:pt x="6332860" y="4465328"/>
                                    <a:pt x="6335255" y="4463731"/>
                                    <a:pt x="6335255" y="4463731"/>
                                  </a:cubicBezTo>
                                  <a:lnTo>
                                    <a:pt x="6335654" y="4463731"/>
                                  </a:lnTo>
                                  <a:lnTo>
                                    <a:pt x="6336053" y="4463332"/>
                                  </a:lnTo>
                                  <a:cubicBezTo>
                                    <a:pt x="6338049" y="4462134"/>
                                    <a:pt x="6342840" y="4459739"/>
                                    <a:pt x="6349227" y="4462933"/>
                                  </a:cubicBezTo>
                                  <a:cubicBezTo>
                                    <a:pt x="6356013" y="4466526"/>
                                    <a:pt x="6356412" y="4474110"/>
                                    <a:pt x="6356412" y="4474510"/>
                                  </a:cubicBezTo>
                                  <a:lnTo>
                                    <a:pt x="6356412" y="4474909"/>
                                  </a:lnTo>
                                  <a:cubicBezTo>
                                    <a:pt x="6356412" y="4474909"/>
                                    <a:pt x="6356412" y="4477703"/>
                                    <a:pt x="6360005" y="4479699"/>
                                  </a:cubicBezTo>
                                  <a:cubicBezTo>
                                    <a:pt x="6363598" y="4481695"/>
                                    <a:pt x="6366392" y="4479699"/>
                                    <a:pt x="6366392" y="4479699"/>
                                  </a:cubicBezTo>
                                  <a:lnTo>
                                    <a:pt x="6366792" y="4479699"/>
                                  </a:lnTo>
                                  <a:cubicBezTo>
                                    <a:pt x="6367191" y="4479300"/>
                                    <a:pt x="6374376" y="4475308"/>
                                    <a:pt x="6380764" y="4478901"/>
                                  </a:cubicBezTo>
                                  <a:cubicBezTo>
                                    <a:pt x="6388348" y="4482893"/>
                                    <a:pt x="6387949" y="4490478"/>
                                    <a:pt x="6387949" y="4490878"/>
                                  </a:cubicBezTo>
                                  <a:cubicBezTo>
                                    <a:pt x="6387949" y="4490878"/>
                                    <a:pt x="6387949" y="4493672"/>
                                    <a:pt x="6391542" y="4495668"/>
                                  </a:cubicBezTo>
                                  <a:cubicBezTo>
                                    <a:pt x="6392740" y="4496067"/>
                                    <a:pt x="6393538" y="4496466"/>
                                    <a:pt x="6394736" y="4496466"/>
                                  </a:cubicBezTo>
                                  <a:lnTo>
                                    <a:pt x="6399127" y="4496866"/>
                                  </a:lnTo>
                                  <a:cubicBezTo>
                                    <a:pt x="6401123" y="4496866"/>
                                    <a:pt x="6402720" y="4498862"/>
                                    <a:pt x="6402720" y="4500858"/>
                                  </a:cubicBezTo>
                                  <a:cubicBezTo>
                                    <a:pt x="6402720" y="4503253"/>
                                    <a:pt x="6401123" y="4504850"/>
                                    <a:pt x="6397131" y="4504850"/>
                                  </a:cubicBezTo>
                                  <a:lnTo>
                                    <a:pt x="6391143" y="4504450"/>
                                  </a:lnTo>
                                  <a:cubicBezTo>
                                    <a:pt x="6389546" y="4504051"/>
                                    <a:pt x="6387949" y="4503652"/>
                                    <a:pt x="6386352" y="4502854"/>
                                  </a:cubicBezTo>
                                  <a:cubicBezTo>
                                    <a:pt x="6378768" y="4498862"/>
                                    <a:pt x="6379167" y="4491277"/>
                                    <a:pt x="6379167" y="4490878"/>
                                  </a:cubicBezTo>
                                  <a:cubicBezTo>
                                    <a:pt x="6379167" y="4490878"/>
                                    <a:pt x="6379566" y="4488082"/>
                                    <a:pt x="6375973" y="4486086"/>
                                  </a:cubicBezTo>
                                  <a:cubicBezTo>
                                    <a:pt x="6373179" y="4484489"/>
                                    <a:pt x="6369586" y="4486086"/>
                                    <a:pt x="6369187" y="4486485"/>
                                  </a:cubicBezTo>
                                  <a:cubicBezTo>
                                    <a:pt x="6367989" y="4487284"/>
                                    <a:pt x="6362400" y="4490478"/>
                                    <a:pt x="6355614" y="4486885"/>
                                  </a:cubicBezTo>
                                  <a:cubicBezTo>
                                    <a:pt x="6348828" y="4483292"/>
                                    <a:pt x="6348428" y="4476905"/>
                                    <a:pt x="6348428" y="4475308"/>
                                  </a:cubicBezTo>
                                  <a:cubicBezTo>
                                    <a:pt x="6348029" y="4474909"/>
                                    <a:pt x="6347630" y="4471715"/>
                                    <a:pt x="6344836" y="4470118"/>
                                  </a:cubicBezTo>
                                  <a:cubicBezTo>
                                    <a:pt x="6341642" y="4468522"/>
                                    <a:pt x="6339646" y="4469719"/>
                                    <a:pt x="6338848" y="4470118"/>
                                  </a:cubicBezTo>
                                  <a:lnTo>
                                    <a:pt x="6338448" y="4470118"/>
                                  </a:lnTo>
                                  <a:cubicBezTo>
                                    <a:pt x="6337251" y="4470917"/>
                                    <a:pt x="6332061" y="4474110"/>
                                    <a:pt x="6324876" y="4470518"/>
                                  </a:cubicBezTo>
                                  <a:cubicBezTo>
                                    <a:pt x="6317291" y="4466526"/>
                                    <a:pt x="6317690" y="4459340"/>
                                    <a:pt x="6317690" y="4458542"/>
                                  </a:cubicBezTo>
                                  <a:cubicBezTo>
                                    <a:pt x="6318089" y="4458542"/>
                                    <a:pt x="6317690" y="4455348"/>
                                    <a:pt x="6314495" y="4453751"/>
                                  </a:cubicBezTo>
                                  <a:cubicBezTo>
                                    <a:pt x="6311701" y="4452154"/>
                                    <a:pt x="6308108" y="4453751"/>
                                    <a:pt x="6307709" y="4454150"/>
                                  </a:cubicBezTo>
                                  <a:cubicBezTo>
                                    <a:pt x="6306511" y="4454949"/>
                                    <a:pt x="6300923" y="4458142"/>
                                    <a:pt x="6294136" y="4454550"/>
                                  </a:cubicBezTo>
                                  <a:lnTo>
                                    <a:pt x="6291741" y="4452953"/>
                                  </a:lnTo>
                                  <a:cubicBezTo>
                                    <a:pt x="6289745" y="4452154"/>
                                    <a:pt x="6288947" y="4449759"/>
                                    <a:pt x="6290144" y="4447763"/>
                                  </a:cubicBezTo>
                                  <a:cubicBezTo>
                                    <a:pt x="6290943" y="4445767"/>
                                    <a:pt x="6293338" y="4444969"/>
                                    <a:pt x="6295334" y="4446166"/>
                                  </a:cubicBezTo>
                                  <a:lnTo>
                                    <a:pt x="6297729" y="4447763"/>
                                  </a:lnTo>
                                  <a:cubicBezTo>
                                    <a:pt x="6301322" y="4449759"/>
                                    <a:pt x="6304116" y="4447763"/>
                                    <a:pt x="6304116" y="4447763"/>
                                  </a:cubicBezTo>
                                  <a:lnTo>
                                    <a:pt x="6304515" y="4447763"/>
                                  </a:lnTo>
                                  <a:cubicBezTo>
                                    <a:pt x="6304715" y="4447563"/>
                                    <a:pt x="6306512" y="4446466"/>
                                    <a:pt x="6309107" y="4445867"/>
                                  </a:cubicBezTo>
                                  <a:close/>
                                  <a:moveTo>
                                    <a:pt x="971254" y="4442574"/>
                                  </a:moveTo>
                                  <a:cubicBezTo>
                                    <a:pt x="972052" y="4442175"/>
                                    <a:pt x="973649" y="4442175"/>
                                    <a:pt x="974049" y="4443373"/>
                                  </a:cubicBezTo>
                                  <a:cubicBezTo>
                                    <a:pt x="974448" y="4444171"/>
                                    <a:pt x="974448" y="4445768"/>
                                    <a:pt x="973250" y="4446167"/>
                                  </a:cubicBezTo>
                                  <a:lnTo>
                                    <a:pt x="958080" y="4454951"/>
                                  </a:lnTo>
                                  <a:lnTo>
                                    <a:pt x="957282" y="4455350"/>
                                  </a:lnTo>
                                  <a:cubicBezTo>
                                    <a:pt x="956483" y="4455350"/>
                                    <a:pt x="955685" y="4454951"/>
                                    <a:pt x="955286" y="4454152"/>
                                  </a:cubicBezTo>
                                  <a:cubicBezTo>
                                    <a:pt x="954488" y="4453354"/>
                                    <a:pt x="954886" y="4452156"/>
                                    <a:pt x="956085" y="4451358"/>
                                  </a:cubicBezTo>
                                  <a:close/>
                                  <a:moveTo>
                                    <a:pt x="892613" y="4437384"/>
                                  </a:moveTo>
                                  <a:lnTo>
                                    <a:pt x="906585" y="4448164"/>
                                  </a:lnTo>
                                  <a:cubicBezTo>
                                    <a:pt x="907385" y="4448563"/>
                                    <a:pt x="907783" y="4450160"/>
                                    <a:pt x="906986" y="4450958"/>
                                  </a:cubicBezTo>
                                  <a:cubicBezTo>
                                    <a:pt x="906585" y="4451357"/>
                                    <a:pt x="905789" y="4451756"/>
                                    <a:pt x="905387" y="4451756"/>
                                  </a:cubicBezTo>
                                  <a:cubicBezTo>
                                    <a:pt x="904989" y="4451756"/>
                                    <a:pt x="904190" y="4451756"/>
                                    <a:pt x="903792" y="4451357"/>
                                  </a:cubicBezTo>
                                  <a:lnTo>
                                    <a:pt x="890218" y="4440578"/>
                                  </a:lnTo>
                                  <a:cubicBezTo>
                                    <a:pt x="889420" y="4440179"/>
                                    <a:pt x="889021" y="4438582"/>
                                    <a:pt x="889819" y="4437783"/>
                                  </a:cubicBezTo>
                                  <a:cubicBezTo>
                                    <a:pt x="890218" y="4436985"/>
                                    <a:pt x="891815" y="4436586"/>
                                    <a:pt x="892613" y="4437384"/>
                                  </a:cubicBezTo>
                                  <a:close/>
                                  <a:moveTo>
                                    <a:pt x="961275" y="4428602"/>
                                  </a:moveTo>
                                  <a:cubicBezTo>
                                    <a:pt x="962073" y="4429001"/>
                                    <a:pt x="962473" y="4430598"/>
                                    <a:pt x="961674" y="4431396"/>
                                  </a:cubicBezTo>
                                  <a:lnTo>
                                    <a:pt x="950895" y="4445369"/>
                                  </a:lnTo>
                                  <a:cubicBezTo>
                                    <a:pt x="950496" y="4445768"/>
                                    <a:pt x="949698" y="4446168"/>
                                    <a:pt x="949298" y="4446168"/>
                                  </a:cubicBezTo>
                                  <a:cubicBezTo>
                                    <a:pt x="948898" y="4446168"/>
                                    <a:pt x="948100" y="4446168"/>
                                    <a:pt x="947701" y="4445768"/>
                                  </a:cubicBezTo>
                                  <a:cubicBezTo>
                                    <a:pt x="946903" y="4444970"/>
                                    <a:pt x="946504" y="4443373"/>
                                    <a:pt x="947701" y="4442974"/>
                                  </a:cubicBezTo>
                                  <a:lnTo>
                                    <a:pt x="958480" y="4429001"/>
                                  </a:lnTo>
                                  <a:cubicBezTo>
                                    <a:pt x="958880" y="4428203"/>
                                    <a:pt x="960476" y="4427803"/>
                                    <a:pt x="961275" y="4428602"/>
                                  </a:cubicBezTo>
                                  <a:close/>
                                  <a:moveTo>
                                    <a:pt x="904988" y="4424610"/>
                                  </a:moveTo>
                                  <a:cubicBezTo>
                                    <a:pt x="905785" y="4424211"/>
                                    <a:pt x="907383" y="4424211"/>
                                    <a:pt x="907783" y="4425409"/>
                                  </a:cubicBezTo>
                                  <a:lnTo>
                                    <a:pt x="916567" y="4440579"/>
                                  </a:lnTo>
                                  <a:cubicBezTo>
                                    <a:pt x="916966" y="4441378"/>
                                    <a:pt x="916966" y="4442975"/>
                                    <a:pt x="915767" y="4443374"/>
                                  </a:cubicBezTo>
                                  <a:lnTo>
                                    <a:pt x="914969" y="4443773"/>
                                  </a:lnTo>
                                  <a:cubicBezTo>
                                    <a:pt x="914171" y="4443773"/>
                                    <a:pt x="913372" y="4443374"/>
                                    <a:pt x="912974" y="4442575"/>
                                  </a:cubicBezTo>
                                  <a:lnTo>
                                    <a:pt x="904190" y="4427405"/>
                                  </a:lnTo>
                                  <a:cubicBezTo>
                                    <a:pt x="903790" y="4426606"/>
                                    <a:pt x="903790" y="4425010"/>
                                    <a:pt x="904988" y="4424610"/>
                                  </a:cubicBezTo>
                                  <a:close/>
                                  <a:moveTo>
                                    <a:pt x="943309" y="4419421"/>
                                  </a:moveTo>
                                  <a:cubicBezTo>
                                    <a:pt x="944507" y="4419820"/>
                                    <a:pt x="945307" y="4421018"/>
                                    <a:pt x="944906" y="4422215"/>
                                  </a:cubicBezTo>
                                  <a:lnTo>
                                    <a:pt x="940115" y="4438982"/>
                                  </a:lnTo>
                                  <a:cubicBezTo>
                                    <a:pt x="940115" y="4439781"/>
                                    <a:pt x="939317" y="4440579"/>
                                    <a:pt x="938518" y="4440579"/>
                                  </a:cubicBezTo>
                                  <a:lnTo>
                                    <a:pt x="937721" y="4440579"/>
                                  </a:lnTo>
                                  <a:cubicBezTo>
                                    <a:pt x="936523" y="4440180"/>
                                    <a:pt x="936123" y="4438982"/>
                                    <a:pt x="935725" y="4437785"/>
                                  </a:cubicBezTo>
                                  <a:lnTo>
                                    <a:pt x="940514" y="4421018"/>
                                  </a:lnTo>
                                  <a:cubicBezTo>
                                    <a:pt x="940913" y="4419820"/>
                                    <a:pt x="942111" y="4419022"/>
                                    <a:pt x="943309" y="4419421"/>
                                  </a:cubicBezTo>
                                  <a:close/>
                                  <a:moveTo>
                                    <a:pt x="923353" y="4417824"/>
                                  </a:moveTo>
                                  <a:cubicBezTo>
                                    <a:pt x="924550" y="4417824"/>
                                    <a:pt x="925749" y="4418622"/>
                                    <a:pt x="925749" y="4419820"/>
                                  </a:cubicBezTo>
                                  <a:lnTo>
                                    <a:pt x="928145" y="4437386"/>
                                  </a:lnTo>
                                  <a:cubicBezTo>
                                    <a:pt x="928145" y="4438583"/>
                                    <a:pt x="927347" y="4439781"/>
                                    <a:pt x="926148" y="4439781"/>
                                  </a:cubicBezTo>
                                  <a:cubicBezTo>
                                    <a:pt x="924951" y="4439781"/>
                                    <a:pt x="924151" y="4438983"/>
                                    <a:pt x="923753" y="4437785"/>
                                  </a:cubicBezTo>
                                  <a:lnTo>
                                    <a:pt x="921357" y="4420219"/>
                                  </a:lnTo>
                                  <a:cubicBezTo>
                                    <a:pt x="921357" y="4419022"/>
                                    <a:pt x="922155" y="4417824"/>
                                    <a:pt x="923353" y="4417824"/>
                                  </a:cubicBezTo>
                                  <a:close/>
                                  <a:moveTo>
                                    <a:pt x="6671031" y="4380049"/>
                                  </a:moveTo>
                                  <a:cubicBezTo>
                                    <a:pt x="6678766" y="4381995"/>
                                    <a:pt x="6685752" y="4386885"/>
                                    <a:pt x="6690143" y="4394271"/>
                                  </a:cubicBezTo>
                                  <a:lnTo>
                                    <a:pt x="6684554" y="4397863"/>
                                  </a:lnTo>
                                  <a:cubicBezTo>
                                    <a:pt x="6676969" y="4386287"/>
                                    <a:pt x="6661799" y="4382694"/>
                                    <a:pt x="6650223" y="4389879"/>
                                  </a:cubicBezTo>
                                  <a:cubicBezTo>
                                    <a:pt x="6638645" y="4397065"/>
                                    <a:pt x="6635052" y="4412235"/>
                                    <a:pt x="6643036" y="4423812"/>
                                  </a:cubicBezTo>
                                  <a:lnTo>
                                    <a:pt x="6637447" y="4427405"/>
                                  </a:lnTo>
                                  <a:cubicBezTo>
                                    <a:pt x="6637048" y="4427006"/>
                                    <a:pt x="6637048" y="4426607"/>
                                    <a:pt x="6636649" y="4426208"/>
                                  </a:cubicBezTo>
                                  <a:cubicBezTo>
                                    <a:pt x="6627867" y="4411436"/>
                                    <a:pt x="6632657" y="4392275"/>
                                    <a:pt x="6647428" y="4383492"/>
                                  </a:cubicBezTo>
                                  <a:cubicBezTo>
                                    <a:pt x="6654813" y="4379101"/>
                                    <a:pt x="6663296" y="4378103"/>
                                    <a:pt x="6671031" y="4380049"/>
                                  </a:cubicBezTo>
                                  <a:close/>
                                  <a:moveTo>
                                    <a:pt x="4711314" y="4363931"/>
                                  </a:moveTo>
                                  <a:cubicBezTo>
                                    <a:pt x="4712512" y="4363532"/>
                                    <a:pt x="4713310" y="4364331"/>
                                    <a:pt x="4713709" y="4365927"/>
                                  </a:cubicBezTo>
                                  <a:lnTo>
                                    <a:pt x="4716105" y="4383493"/>
                                  </a:lnTo>
                                  <a:cubicBezTo>
                                    <a:pt x="4716105" y="4384691"/>
                                    <a:pt x="4715307" y="4385888"/>
                                    <a:pt x="4714109" y="4385888"/>
                                  </a:cubicBezTo>
                                  <a:cubicBezTo>
                                    <a:pt x="4712911" y="4385888"/>
                                    <a:pt x="4711713" y="4385090"/>
                                    <a:pt x="4711713" y="4383892"/>
                                  </a:cubicBezTo>
                                  <a:lnTo>
                                    <a:pt x="4709318" y="4366327"/>
                                  </a:lnTo>
                                  <a:cubicBezTo>
                                    <a:pt x="4709318" y="4365129"/>
                                    <a:pt x="4710116" y="4363931"/>
                                    <a:pt x="4711314" y="4363931"/>
                                  </a:cubicBezTo>
                                  <a:close/>
                                  <a:moveTo>
                                    <a:pt x="4699738" y="4363134"/>
                                  </a:moveTo>
                                  <a:cubicBezTo>
                                    <a:pt x="4700936" y="4363533"/>
                                    <a:pt x="4701335" y="4364331"/>
                                    <a:pt x="4700936" y="4365928"/>
                                  </a:cubicBezTo>
                                  <a:lnTo>
                                    <a:pt x="4696145" y="4382695"/>
                                  </a:lnTo>
                                  <a:cubicBezTo>
                                    <a:pt x="4696145" y="4383494"/>
                                    <a:pt x="4695346" y="4384292"/>
                                    <a:pt x="4694548" y="4384292"/>
                                  </a:cubicBezTo>
                                  <a:lnTo>
                                    <a:pt x="4693749" y="4384292"/>
                                  </a:lnTo>
                                  <a:cubicBezTo>
                                    <a:pt x="4692552" y="4383893"/>
                                    <a:pt x="4691753" y="4382695"/>
                                    <a:pt x="4692153" y="4381498"/>
                                  </a:cubicBezTo>
                                  <a:lnTo>
                                    <a:pt x="4696944" y="4364731"/>
                                  </a:lnTo>
                                  <a:cubicBezTo>
                                    <a:pt x="4697343" y="4363533"/>
                                    <a:pt x="4698541" y="4362735"/>
                                    <a:pt x="4699738" y="4363134"/>
                                  </a:cubicBezTo>
                                  <a:close/>
                                  <a:moveTo>
                                    <a:pt x="4721693" y="4360339"/>
                                  </a:moveTo>
                                  <a:cubicBezTo>
                                    <a:pt x="4722491" y="4359939"/>
                                    <a:pt x="4724088" y="4359939"/>
                                    <a:pt x="4724487" y="4361137"/>
                                  </a:cubicBezTo>
                                  <a:lnTo>
                                    <a:pt x="4733271" y="4376308"/>
                                  </a:lnTo>
                                  <a:cubicBezTo>
                                    <a:pt x="4733670" y="4377106"/>
                                    <a:pt x="4733670" y="4378703"/>
                                    <a:pt x="4732472" y="4379102"/>
                                  </a:cubicBezTo>
                                  <a:lnTo>
                                    <a:pt x="4731674" y="4379501"/>
                                  </a:lnTo>
                                  <a:cubicBezTo>
                                    <a:pt x="4730875" y="4379501"/>
                                    <a:pt x="4730077" y="4379102"/>
                                    <a:pt x="4729678" y="4378304"/>
                                  </a:cubicBezTo>
                                  <a:lnTo>
                                    <a:pt x="4720894" y="4363133"/>
                                  </a:lnTo>
                                  <a:cubicBezTo>
                                    <a:pt x="4720495" y="4362335"/>
                                    <a:pt x="4720495" y="4360738"/>
                                    <a:pt x="4721693" y="4360339"/>
                                  </a:cubicBezTo>
                                  <a:close/>
                                  <a:moveTo>
                                    <a:pt x="4689758" y="4357944"/>
                                  </a:moveTo>
                                  <a:cubicBezTo>
                                    <a:pt x="4690556" y="4358743"/>
                                    <a:pt x="4690955" y="4359940"/>
                                    <a:pt x="4690556" y="4360739"/>
                                  </a:cubicBezTo>
                                  <a:lnTo>
                                    <a:pt x="4679777" y="4374712"/>
                                  </a:lnTo>
                                  <a:cubicBezTo>
                                    <a:pt x="4679378" y="4375111"/>
                                    <a:pt x="4678579" y="4375510"/>
                                    <a:pt x="4678180" y="4375510"/>
                                  </a:cubicBezTo>
                                  <a:cubicBezTo>
                                    <a:pt x="4677781" y="4375510"/>
                                    <a:pt x="4676982" y="4375510"/>
                                    <a:pt x="4676583" y="4375111"/>
                                  </a:cubicBezTo>
                                  <a:cubicBezTo>
                                    <a:pt x="4675785" y="4374712"/>
                                    <a:pt x="4675386" y="4373115"/>
                                    <a:pt x="4676184" y="4372316"/>
                                  </a:cubicBezTo>
                                  <a:lnTo>
                                    <a:pt x="4686963" y="4358343"/>
                                  </a:lnTo>
                                  <a:cubicBezTo>
                                    <a:pt x="4687363" y="4357545"/>
                                    <a:pt x="4688959" y="4357146"/>
                                    <a:pt x="4689758" y="4357944"/>
                                  </a:cubicBezTo>
                                  <a:close/>
                                  <a:moveTo>
                                    <a:pt x="4733269" y="4352355"/>
                                  </a:moveTo>
                                  <a:lnTo>
                                    <a:pt x="4747641" y="4363134"/>
                                  </a:lnTo>
                                  <a:cubicBezTo>
                                    <a:pt x="4748440" y="4363534"/>
                                    <a:pt x="4748839" y="4365130"/>
                                    <a:pt x="4748041" y="4365929"/>
                                  </a:cubicBezTo>
                                  <a:cubicBezTo>
                                    <a:pt x="4747641" y="4366328"/>
                                    <a:pt x="4746843" y="4366727"/>
                                    <a:pt x="4746444" y="4366727"/>
                                  </a:cubicBezTo>
                                  <a:cubicBezTo>
                                    <a:pt x="4746045" y="4366727"/>
                                    <a:pt x="4745246" y="4366727"/>
                                    <a:pt x="4744847" y="4366328"/>
                                  </a:cubicBezTo>
                                  <a:lnTo>
                                    <a:pt x="4730874" y="4355549"/>
                                  </a:lnTo>
                                  <a:cubicBezTo>
                                    <a:pt x="4730076" y="4355149"/>
                                    <a:pt x="4729676" y="4353553"/>
                                    <a:pt x="4730475" y="4352754"/>
                                  </a:cubicBezTo>
                                  <a:cubicBezTo>
                                    <a:pt x="4730874" y="4351956"/>
                                    <a:pt x="4732471" y="4351557"/>
                                    <a:pt x="4733269" y="4352355"/>
                                  </a:cubicBezTo>
                                  <a:close/>
                                  <a:moveTo>
                                    <a:pt x="1242711" y="4351956"/>
                                  </a:moveTo>
                                  <a:cubicBezTo>
                                    <a:pt x="1243908" y="4351556"/>
                                    <a:pt x="1245106" y="4352355"/>
                                    <a:pt x="1245505" y="4353552"/>
                                  </a:cubicBezTo>
                                  <a:cubicBezTo>
                                    <a:pt x="1247102" y="4361137"/>
                                    <a:pt x="1255086" y="4366327"/>
                                    <a:pt x="1263071" y="4364331"/>
                                  </a:cubicBezTo>
                                  <a:cubicBezTo>
                                    <a:pt x="1264268" y="4363932"/>
                                    <a:pt x="1265465" y="4364730"/>
                                    <a:pt x="1266263" y="4365928"/>
                                  </a:cubicBezTo>
                                  <a:cubicBezTo>
                                    <a:pt x="1266662" y="4367125"/>
                                    <a:pt x="1265864" y="4368323"/>
                                    <a:pt x="1265066" y="4368722"/>
                                  </a:cubicBezTo>
                                  <a:lnTo>
                                    <a:pt x="1264666" y="4368722"/>
                                  </a:lnTo>
                                  <a:cubicBezTo>
                                    <a:pt x="1260275" y="4369920"/>
                                    <a:pt x="1255885" y="4369520"/>
                                    <a:pt x="1251892" y="4367524"/>
                                  </a:cubicBezTo>
                                  <a:cubicBezTo>
                                    <a:pt x="1246702" y="4381895"/>
                                    <a:pt x="1236724" y="4393073"/>
                                    <a:pt x="1223151" y="4399860"/>
                                  </a:cubicBezTo>
                                  <a:cubicBezTo>
                                    <a:pt x="1209578" y="4406647"/>
                                    <a:pt x="1194409" y="4407844"/>
                                    <a:pt x="1180037" y="4403054"/>
                                  </a:cubicBezTo>
                                  <a:cubicBezTo>
                                    <a:pt x="1179239" y="4407445"/>
                                    <a:pt x="1176844" y="4411437"/>
                                    <a:pt x="1173251" y="4414232"/>
                                  </a:cubicBezTo>
                                  <a:lnTo>
                                    <a:pt x="1172851" y="4414631"/>
                                  </a:lnTo>
                                  <a:cubicBezTo>
                                    <a:pt x="1172053" y="4415030"/>
                                    <a:pt x="1170856" y="4414631"/>
                                    <a:pt x="1170057" y="4413832"/>
                                  </a:cubicBezTo>
                                  <a:cubicBezTo>
                                    <a:pt x="1169259" y="4413034"/>
                                    <a:pt x="1169259" y="4411437"/>
                                    <a:pt x="1170456" y="4410639"/>
                                  </a:cubicBezTo>
                                  <a:cubicBezTo>
                                    <a:pt x="1176444" y="4405449"/>
                                    <a:pt x="1177642" y="4396267"/>
                                    <a:pt x="1172452" y="4389879"/>
                                  </a:cubicBezTo>
                                  <a:cubicBezTo>
                                    <a:pt x="1171654" y="4389081"/>
                                    <a:pt x="1171654" y="4387484"/>
                                    <a:pt x="1172851" y="4386686"/>
                                  </a:cubicBezTo>
                                  <a:cubicBezTo>
                                    <a:pt x="1173650" y="4385887"/>
                                    <a:pt x="1175247" y="4385887"/>
                                    <a:pt x="1176045" y="4387085"/>
                                  </a:cubicBezTo>
                                  <a:cubicBezTo>
                                    <a:pt x="1178840" y="4390678"/>
                                    <a:pt x="1180436" y="4394670"/>
                                    <a:pt x="1180436" y="4398663"/>
                                  </a:cubicBezTo>
                                  <a:lnTo>
                                    <a:pt x="1180836" y="4398663"/>
                                  </a:lnTo>
                                  <a:cubicBezTo>
                                    <a:pt x="1194409" y="4403054"/>
                                    <a:pt x="1208380" y="4402256"/>
                                    <a:pt x="1221155" y="4395867"/>
                                  </a:cubicBezTo>
                                  <a:cubicBezTo>
                                    <a:pt x="1233530" y="4389480"/>
                                    <a:pt x="1243111" y="4378702"/>
                                    <a:pt x="1247502" y="4365528"/>
                                  </a:cubicBezTo>
                                  <a:lnTo>
                                    <a:pt x="1247502" y="4365129"/>
                                  </a:lnTo>
                                  <a:cubicBezTo>
                                    <a:pt x="1244307" y="4362734"/>
                                    <a:pt x="1242312" y="4359141"/>
                                    <a:pt x="1241115" y="4354750"/>
                                  </a:cubicBezTo>
                                  <a:cubicBezTo>
                                    <a:pt x="1240716" y="4353552"/>
                                    <a:pt x="1241514" y="4352355"/>
                                    <a:pt x="1242711" y="4351956"/>
                                  </a:cubicBezTo>
                                  <a:close/>
                                  <a:moveTo>
                                    <a:pt x="4679378" y="4348363"/>
                                  </a:moveTo>
                                  <a:cubicBezTo>
                                    <a:pt x="4680177" y="4347963"/>
                                    <a:pt x="4681774" y="4347963"/>
                                    <a:pt x="4682173" y="4349161"/>
                                  </a:cubicBezTo>
                                  <a:cubicBezTo>
                                    <a:pt x="4682971" y="4350359"/>
                                    <a:pt x="4682572" y="4351556"/>
                                    <a:pt x="4681374" y="4351955"/>
                                  </a:cubicBezTo>
                                  <a:lnTo>
                                    <a:pt x="4666204" y="4360739"/>
                                  </a:lnTo>
                                  <a:lnTo>
                                    <a:pt x="4665405" y="4361138"/>
                                  </a:lnTo>
                                  <a:cubicBezTo>
                                    <a:pt x="4664607" y="4361138"/>
                                    <a:pt x="4663809" y="4360739"/>
                                    <a:pt x="4663409" y="4359940"/>
                                  </a:cubicBezTo>
                                  <a:cubicBezTo>
                                    <a:pt x="4663010" y="4359142"/>
                                    <a:pt x="4663010" y="4357545"/>
                                    <a:pt x="4664208" y="4357146"/>
                                  </a:cubicBezTo>
                                  <a:close/>
                                  <a:moveTo>
                                    <a:pt x="2165659" y="4348363"/>
                                  </a:moveTo>
                                  <a:cubicBezTo>
                                    <a:pt x="2168055" y="4347963"/>
                                    <a:pt x="2170449" y="4349560"/>
                                    <a:pt x="2170449" y="4351955"/>
                                  </a:cubicBezTo>
                                  <a:lnTo>
                                    <a:pt x="2174043" y="4376307"/>
                                  </a:lnTo>
                                  <a:lnTo>
                                    <a:pt x="2198394" y="4372714"/>
                                  </a:lnTo>
                                  <a:cubicBezTo>
                                    <a:pt x="2200790" y="4372315"/>
                                    <a:pt x="2202785" y="4373911"/>
                                    <a:pt x="2203184" y="4376307"/>
                                  </a:cubicBezTo>
                                  <a:cubicBezTo>
                                    <a:pt x="2203584" y="4378702"/>
                                    <a:pt x="2201986" y="4380698"/>
                                    <a:pt x="2199591" y="4381097"/>
                                  </a:cubicBezTo>
                                  <a:lnTo>
                                    <a:pt x="2175240" y="4384690"/>
                                  </a:lnTo>
                                  <a:lnTo>
                                    <a:pt x="2178832" y="4409042"/>
                                  </a:lnTo>
                                  <a:cubicBezTo>
                                    <a:pt x="2179229" y="4411437"/>
                                    <a:pt x="2177634" y="4413433"/>
                                    <a:pt x="2175240" y="4413832"/>
                                  </a:cubicBezTo>
                                  <a:cubicBezTo>
                                    <a:pt x="2172845" y="4414232"/>
                                    <a:pt x="2170848" y="4412635"/>
                                    <a:pt x="2170449" y="4410240"/>
                                  </a:cubicBezTo>
                                  <a:lnTo>
                                    <a:pt x="2166857" y="4385887"/>
                                  </a:lnTo>
                                  <a:lnTo>
                                    <a:pt x="2142505" y="4389480"/>
                                  </a:lnTo>
                                  <a:cubicBezTo>
                                    <a:pt x="2140110" y="4389879"/>
                                    <a:pt x="2138114" y="4388283"/>
                                    <a:pt x="2137715" y="4385887"/>
                                  </a:cubicBezTo>
                                  <a:cubicBezTo>
                                    <a:pt x="2137315" y="4383492"/>
                                    <a:pt x="2138913" y="4381496"/>
                                    <a:pt x="2141308" y="4381097"/>
                                  </a:cubicBezTo>
                                  <a:lnTo>
                                    <a:pt x="2165659" y="4377504"/>
                                  </a:lnTo>
                                  <a:lnTo>
                                    <a:pt x="2162066" y="4353153"/>
                                  </a:lnTo>
                                  <a:cubicBezTo>
                                    <a:pt x="2161667" y="4350758"/>
                                    <a:pt x="2163265" y="4348762"/>
                                    <a:pt x="2165659" y="4348363"/>
                                  </a:cubicBezTo>
                                  <a:close/>
                                  <a:moveTo>
                                    <a:pt x="4738060" y="4341178"/>
                                  </a:moveTo>
                                  <a:lnTo>
                                    <a:pt x="4754827" y="4345969"/>
                                  </a:lnTo>
                                  <a:cubicBezTo>
                                    <a:pt x="4756025" y="4346368"/>
                                    <a:pt x="4756823" y="4347566"/>
                                    <a:pt x="4756025" y="4348763"/>
                                  </a:cubicBezTo>
                                  <a:cubicBezTo>
                                    <a:pt x="4756025" y="4349562"/>
                                    <a:pt x="4755227" y="4350360"/>
                                    <a:pt x="4754428" y="4350360"/>
                                  </a:cubicBezTo>
                                  <a:lnTo>
                                    <a:pt x="4753630" y="4350360"/>
                                  </a:lnTo>
                                  <a:lnTo>
                                    <a:pt x="4736863" y="4345569"/>
                                  </a:lnTo>
                                  <a:cubicBezTo>
                                    <a:pt x="4735665" y="4345170"/>
                                    <a:pt x="4734867" y="4343972"/>
                                    <a:pt x="4735266" y="4342775"/>
                                  </a:cubicBezTo>
                                  <a:cubicBezTo>
                                    <a:pt x="4735665" y="4341577"/>
                                    <a:pt x="4736863" y="4340779"/>
                                    <a:pt x="4738060" y="4341178"/>
                                  </a:cubicBezTo>
                                  <a:close/>
                                  <a:moveTo>
                                    <a:pt x="3394195" y="4340878"/>
                                  </a:moveTo>
                                  <a:cubicBezTo>
                                    <a:pt x="3396792" y="4340279"/>
                                    <a:pt x="3400190" y="4340179"/>
                                    <a:pt x="3403585" y="4341975"/>
                                  </a:cubicBezTo>
                                  <a:cubicBezTo>
                                    <a:pt x="3411177" y="4345967"/>
                                    <a:pt x="3410779" y="4353552"/>
                                    <a:pt x="3410779" y="4353951"/>
                                  </a:cubicBezTo>
                                  <a:cubicBezTo>
                                    <a:pt x="3410779" y="4353951"/>
                                    <a:pt x="3410779" y="4356746"/>
                                    <a:pt x="3414369" y="4358742"/>
                                  </a:cubicBezTo>
                                  <a:cubicBezTo>
                                    <a:pt x="3417961" y="4360339"/>
                                    <a:pt x="3420354" y="4358742"/>
                                    <a:pt x="3420354" y="4358742"/>
                                  </a:cubicBezTo>
                                  <a:lnTo>
                                    <a:pt x="3420755" y="4358742"/>
                                  </a:lnTo>
                                  <a:lnTo>
                                    <a:pt x="3421153" y="4358343"/>
                                  </a:lnTo>
                                  <a:cubicBezTo>
                                    <a:pt x="3423148" y="4357145"/>
                                    <a:pt x="3427938" y="4354750"/>
                                    <a:pt x="3434321" y="4357943"/>
                                  </a:cubicBezTo>
                                  <a:cubicBezTo>
                                    <a:pt x="3441105" y="4361536"/>
                                    <a:pt x="3441503" y="4369121"/>
                                    <a:pt x="3441503" y="4369520"/>
                                  </a:cubicBezTo>
                                  <a:lnTo>
                                    <a:pt x="3441503" y="4369919"/>
                                  </a:lnTo>
                                  <a:cubicBezTo>
                                    <a:pt x="3441503" y="4369919"/>
                                    <a:pt x="3441503" y="4372714"/>
                                    <a:pt x="3445096" y="4374710"/>
                                  </a:cubicBezTo>
                                  <a:cubicBezTo>
                                    <a:pt x="3448686" y="4376706"/>
                                    <a:pt x="3451481" y="4374710"/>
                                    <a:pt x="3451481" y="4374710"/>
                                  </a:cubicBezTo>
                                  <a:lnTo>
                                    <a:pt x="3451880" y="4374710"/>
                                  </a:lnTo>
                                  <a:cubicBezTo>
                                    <a:pt x="3452278" y="4374311"/>
                                    <a:pt x="3459461" y="4370319"/>
                                    <a:pt x="3465847" y="4373911"/>
                                  </a:cubicBezTo>
                                  <a:cubicBezTo>
                                    <a:pt x="3473428" y="4377903"/>
                                    <a:pt x="3473027" y="4385489"/>
                                    <a:pt x="3473027" y="4385888"/>
                                  </a:cubicBezTo>
                                  <a:cubicBezTo>
                                    <a:pt x="3473027" y="4385888"/>
                                    <a:pt x="3473027" y="4388683"/>
                                    <a:pt x="3476620" y="4390679"/>
                                  </a:cubicBezTo>
                                  <a:cubicBezTo>
                                    <a:pt x="3477817" y="4391078"/>
                                    <a:pt x="3478617" y="4391477"/>
                                    <a:pt x="3479813" y="4391477"/>
                                  </a:cubicBezTo>
                                  <a:lnTo>
                                    <a:pt x="3484203" y="4391876"/>
                                  </a:lnTo>
                                  <a:cubicBezTo>
                                    <a:pt x="3486197" y="4391876"/>
                                    <a:pt x="3487793" y="4393872"/>
                                    <a:pt x="3487793" y="4395868"/>
                                  </a:cubicBezTo>
                                  <a:cubicBezTo>
                                    <a:pt x="3487793" y="4397864"/>
                                    <a:pt x="3485801" y="4399461"/>
                                    <a:pt x="3482206" y="4399860"/>
                                  </a:cubicBezTo>
                                  <a:lnTo>
                                    <a:pt x="3476224" y="4399461"/>
                                  </a:lnTo>
                                  <a:cubicBezTo>
                                    <a:pt x="3474625" y="4399062"/>
                                    <a:pt x="3473027" y="4398663"/>
                                    <a:pt x="3471431" y="4397864"/>
                                  </a:cubicBezTo>
                                  <a:cubicBezTo>
                                    <a:pt x="3463853" y="4393872"/>
                                    <a:pt x="3464251" y="4386288"/>
                                    <a:pt x="3464251" y="4385888"/>
                                  </a:cubicBezTo>
                                  <a:cubicBezTo>
                                    <a:pt x="3464251" y="4385888"/>
                                    <a:pt x="3464649" y="4383093"/>
                                    <a:pt x="3461057" y="4381097"/>
                                  </a:cubicBezTo>
                                  <a:cubicBezTo>
                                    <a:pt x="3458266" y="4379500"/>
                                    <a:pt x="3454674" y="4381097"/>
                                    <a:pt x="3454273" y="4381496"/>
                                  </a:cubicBezTo>
                                  <a:cubicBezTo>
                                    <a:pt x="3453078" y="4382295"/>
                                    <a:pt x="3447491" y="4385489"/>
                                    <a:pt x="3440706" y="4381895"/>
                                  </a:cubicBezTo>
                                  <a:cubicBezTo>
                                    <a:pt x="3433923" y="4378303"/>
                                    <a:pt x="3433526" y="4371915"/>
                                    <a:pt x="3433526" y="4370319"/>
                                  </a:cubicBezTo>
                                  <a:cubicBezTo>
                                    <a:pt x="3433124" y="4369919"/>
                                    <a:pt x="3432725" y="4366726"/>
                                    <a:pt x="3429934" y="4365129"/>
                                  </a:cubicBezTo>
                                  <a:cubicBezTo>
                                    <a:pt x="3426740" y="4363532"/>
                                    <a:pt x="3424743" y="4364730"/>
                                    <a:pt x="3423946" y="4365129"/>
                                  </a:cubicBezTo>
                                  <a:lnTo>
                                    <a:pt x="3423548" y="4365129"/>
                                  </a:lnTo>
                                  <a:cubicBezTo>
                                    <a:pt x="3422351" y="4365927"/>
                                    <a:pt x="3417160" y="4369121"/>
                                    <a:pt x="3409979" y="4365528"/>
                                  </a:cubicBezTo>
                                  <a:cubicBezTo>
                                    <a:pt x="3402394" y="4361536"/>
                                    <a:pt x="3402786" y="4354351"/>
                                    <a:pt x="3402786" y="4353552"/>
                                  </a:cubicBezTo>
                                  <a:cubicBezTo>
                                    <a:pt x="3403189" y="4353552"/>
                                    <a:pt x="3402786" y="4350359"/>
                                    <a:pt x="3399590" y="4348762"/>
                                  </a:cubicBezTo>
                                  <a:cubicBezTo>
                                    <a:pt x="3396792" y="4347165"/>
                                    <a:pt x="3393199" y="4348762"/>
                                    <a:pt x="3392801" y="4349161"/>
                                  </a:cubicBezTo>
                                  <a:cubicBezTo>
                                    <a:pt x="3391602" y="4349959"/>
                                    <a:pt x="3386011" y="4353153"/>
                                    <a:pt x="3379222" y="4349560"/>
                                  </a:cubicBezTo>
                                  <a:lnTo>
                                    <a:pt x="3376826" y="4347963"/>
                                  </a:lnTo>
                                  <a:cubicBezTo>
                                    <a:pt x="3374830" y="4347165"/>
                                    <a:pt x="3374031" y="4344770"/>
                                    <a:pt x="3375231" y="4342774"/>
                                  </a:cubicBezTo>
                                  <a:cubicBezTo>
                                    <a:pt x="3376026" y="4340778"/>
                                    <a:pt x="3378425" y="4339979"/>
                                    <a:pt x="3380420" y="4341177"/>
                                  </a:cubicBezTo>
                                  <a:lnTo>
                                    <a:pt x="3382816" y="4342774"/>
                                  </a:lnTo>
                                  <a:cubicBezTo>
                                    <a:pt x="3386408" y="4344770"/>
                                    <a:pt x="3389207" y="4342774"/>
                                    <a:pt x="3389207" y="4342774"/>
                                  </a:cubicBezTo>
                                  <a:lnTo>
                                    <a:pt x="3389603" y="4342774"/>
                                  </a:lnTo>
                                  <a:cubicBezTo>
                                    <a:pt x="3389804" y="4342574"/>
                                    <a:pt x="3391602" y="4341476"/>
                                    <a:pt x="3394195" y="4340878"/>
                                  </a:cubicBezTo>
                                  <a:close/>
                                  <a:moveTo>
                                    <a:pt x="4676186" y="4336787"/>
                                  </a:moveTo>
                                  <a:cubicBezTo>
                                    <a:pt x="4677383" y="4336787"/>
                                    <a:pt x="4678581" y="4337585"/>
                                    <a:pt x="4678581" y="4338783"/>
                                  </a:cubicBezTo>
                                  <a:cubicBezTo>
                                    <a:pt x="4678980" y="4339980"/>
                                    <a:pt x="4678182" y="4341178"/>
                                    <a:pt x="4676585" y="4341178"/>
                                  </a:cubicBezTo>
                                  <a:lnTo>
                                    <a:pt x="4659019" y="4343574"/>
                                  </a:lnTo>
                                  <a:cubicBezTo>
                                    <a:pt x="4657821" y="4343574"/>
                                    <a:pt x="4656624" y="4342776"/>
                                    <a:pt x="4656624" y="4341578"/>
                                  </a:cubicBezTo>
                                  <a:cubicBezTo>
                                    <a:pt x="4656624" y="4340380"/>
                                    <a:pt x="4657422" y="4339182"/>
                                    <a:pt x="4658620" y="4339182"/>
                                  </a:cubicBezTo>
                                  <a:close/>
                                  <a:moveTo>
                                    <a:pt x="4755625" y="4326807"/>
                                  </a:moveTo>
                                  <a:cubicBezTo>
                                    <a:pt x="4756823" y="4326407"/>
                                    <a:pt x="4757621" y="4327206"/>
                                    <a:pt x="4758021" y="4328802"/>
                                  </a:cubicBezTo>
                                  <a:cubicBezTo>
                                    <a:pt x="4758021" y="4330000"/>
                                    <a:pt x="4757222" y="4331198"/>
                                    <a:pt x="4756025" y="4331198"/>
                                  </a:cubicBezTo>
                                  <a:lnTo>
                                    <a:pt x="4738459" y="4333594"/>
                                  </a:lnTo>
                                  <a:cubicBezTo>
                                    <a:pt x="4737261" y="4333594"/>
                                    <a:pt x="4736064" y="4332795"/>
                                    <a:pt x="4736064" y="4331598"/>
                                  </a:cubicBezTo>
                                  <a:cubicBezTo>
                                    <a:pt x="4736064" y="4330399"/>
                                    <a:pt x="4736862" y="4329202"/>
                                    <a:pt x="4738060" y="4329202"/>
                                  </a:cubicBezTo>
                                  <a:close/>
                                  <a:moveTo>
                                    <a:pt x="4660615" y="4319621"/>
                                  </a:moveTo>
                                  <a:lnTo>
                                    <a:pt x="4677383" y="4324412"/>
                                  </a:lnTo>
                                  <a:cubicBezTo>
                                    <a:pt x="4678580" y="4324811"/>
                                    <a:pt x="4679379" y="4326009"/>
                                    <a:pt x="4678980" y="4327206"/>
                                  </a:cubicBezTo>
                                  <a:cubicBezTo>
                                    <a:pt x="4678980" y="4328005"/>
                                    <a:pt x="4678181" y="4328803"/>
                                    <a:pt x="4677383" y="4328803"/>
                                  </a:cubicBezTo>
                                  <a:lnTo>
                                    <a:pt x="4676584" y="4328803"/>
                                  </a:lnTo>
                                  <a:lnTo>
                                    <a:pt x="4659817" y="4324012"/>
                                  </a:lnTo>
                                  <a:cubicBezTo>
                                    <a:pt x="4658619" y="4323613"/>
                                    <a:pt x="4658220" y="4322415"/>
                                    <a:pt x="4657821" y="4321218"/>
                                  </a:cubicBezTo>
                                  <a:cubicBezTo>
                                    <a:pt x="4658220" y="4320020"/>
                                    <a:pt x="4659418" y="4319222"/>
                                    <a:pt x="4660615" y="4319621"/>
                                  </a:cubicBezTo>
                                  <a:close/>
                                  <a:moveTo>
                                    <a:pt x="4748839" y="4309241"/>
                                  </a:moveTo>
                                  <a:cubicBezTo>
                                    <a:pt x="4749637" y="4308842"/>
                                    <a:pt x="4751234" y="4308842"/>
                                    <a:pt x="4751633" y="4310040"/>
                                  </a:cubicBezTo>
                                  <a:cubicBezTo>
                                    <a:pt x="4752033" y="4310838"/>
                                    <a:pt x="4752033" y="4312435"/>
                                    <a:pt x="4750835" y="4312834"/>
                                  </a:cubicBezTo>
                                  <a:lnTo>
                                    <a:pt x="4735664" y="4321618"/>
                                  </a:lnTo>
                                  <a:lnTo>
                                    <a:pt x="4734866" y="4322017"/>
                                  </a:lnTo>
                                  <a:cubicBezTo>
                                    <a:pt x="4734068" y="4322017"/>
                                    <a:pt x="4733269" y="4321618"/>
                                    <a:pt x="4732870" y="4320819"/>
                                  </a:cubicBezTo>
                                  <a:cubicBezTo>
                                    <a:pt x="4732072" y="4319622"/>
                                    <a:pt x="4732471" y="4318424"/>
                                    <a:pt x="4733668" y="4318025"/>
                                  </a:cubicBezTo>
                                  <a:close/>
                                  <a:moveTo>
                                    <a:pt x="3411376" y="4308543"/>
                                  </a:moveTo>
                                  <a:cubicBezTo>
                                    <a:pt x="3413970" y="4307944"/>
                                    <a:pt x="3417363" y="4307844"/>
                                    <a:pt x="3420755" y="4309641"/>
                                  </a:cubicBezTo>
                                  <a:cubicBezTo>
                                    <a:pt x="3428336" y="4313633"/>
                                    <a:pt x="3427938" y="4321218"/>
                                    <a:pt x="3427938" y="4321617"/>
                                  </a:cubicBezTo>
                                  <a:cubicBezTo>
                                    <a:pt x="3427938" y="4321617"/>
                                    <a:pt x="3427938" y="4324411"/>
                                    <a:pt x="3431530" y="4326407"/>
                                  </a:cubicBezTo>
                                  <a:cubicBezTo>
                                    <a:pt x="3435122" y="4328004"/>
                                    <a:pt x="3437515" y="4326407"/>
                                    <a:pt x="3437515" y="4326407"/>
                                  </a:cubicBezTo>
                                  <a:lnTo>
                                    <a:pt x="3437914" y="4326407"/>
                                  </a:lnTo>
                                  <a:lnTo>
                                    <a:pt x="3438312" y="4326008"/>
                                  </a:lnTo>
                                  <a:cubicBezTo>
                                    <a:pt x="3440308" y="4324810"/>
                                    <a:pt x="3445096" y="4322415"/>
                                    <a:pt x="3451481" y="4325609"/>
                                  </a:cubicBezTo>
                                  <a:cubicBezTo>
                                    <a:pt x="3458266" y="4329202"/>
                                    <a:pt x="3458662" y="4336786"/>
                                    <a:pt x="3458662" y="4337185"/>
                                  </a:cubicBezTo>
                                  <a:lnTo>
                                    <a:pt x="3458662" y="4337585"/>
                                  </a:lnTo>
                                  <a:cubicBezTo>
                                    <a:pt x="3458662" y="4337585"/>
                                    <a:pt x="3458662" y="4340379"/>
                                    <a:pt x="3462255" y="4342375"/>
                                  </a:cubicBezTo>
                                  <a:cubicBezTo>
                                    <a:pt x="3465847" y="4344371"/>
                                    <a:pt x="3468640" y="4342375"/>
                                    <a:pt x="3468640" y="4342375"/>
                                  </a:cubicBezTo>
                                  <a:lnTo>
                                    <a:pt x="3469041" y="4342375"/>
                                  </a:lnTo>
                                  <a:cubicBezTo>
                                    <a:pt x="3469437" y="4341976"/>
                                    <a:pt x="3476620" y="4337984"/>
                                    <a:pt x="3483006" y="4341577"/>
                                  </a:cubicBezTo>
                                  <a:cubicBezTo>
                                    <a:pt x="3490593" y="4345569"/>
                                    <a:pt x="3490192" y="4353154"/>
                                    <a:pt x="3490192" y="4353554"/>
                                  </a:cubicBezTo>
                                  <a:cubicBezTo>
                                    <a:pt x="3490192" y="4353554"/>
                                    <a:pt x="3490192" y="4356348"/>
                                    <a:pt x="3493785" y="4358344"/>
                                  </a:cubicBezTo>
                                  <a:cubicBezTo>
                                    <a:pt x="3494980" y="4358743"/>
                                    <a:pt x="3495779" y="4359142"/>
                                    <a:pt x="3496977" y="4359142"/>
                                  </a:cubicBezTo>
                                  <a:lnTo>
                                    <a:pt x="3501363" y="4359542"/>
                                  </a:lnTo>
                                  <a:cubicBezTo>
                                    <a:pt x="3503364" y="4359542"/>
                                    <a:pt x="3504963" y="4361538"/>
                                    <a:pt x="3504963" y="4363534"/>
                                  </a:cubicBezTo>
                                  <a:cubicBezTo>
                                    <a:pt x="3504567" y="4365929"/>
                                    <a:pt x="3502962" y="4367525"/>
                                    <a:pt x="3499370" y="4367525"/>
                                  </a:cubicBezTo>
                                  <a:lnTo>
                                    <a:pt x="3493380" y="4367126"/>
                                  </a:lnTo>
                                  <a:cubicBezTo>
                                    <a:pt x="3491786" y="4366727"/>
                                    <a:pt x="3490192" y="4366328"/>
                                    <a:pt x="3488592" y="4365530"/>
                                  </a:cubicBezTo>
                                  <a:cubicBezTo>
                                    <a:pt x="3481009" y="4361538"/>
                                    <a:pt x="3481410" y="4353953"/>
                                    <a:pt x="3481410" y="4353554"/>
                                  </a:cubicBezTo>
                                  <a:cubicBezTo>
                                    <a:pt x="3481410" y="4353554"/>
                                    <a:pt x="3481808" y="4350758"/>
                                    <a:pt x="3478216" y="4348762"/>
                                  </a:cubicBezTo>
                                  <a:cubicBezTo>
                                    <a:pt x="3475422" y="4347165"/>
                                    <a:pt x="3471832" y="4348762"/>
                                    <a:pt x="3471434" y="4349161"/>
                                  </a:cubicBezTo>
                                  <a:cubicBezTo>
                                    <a:pt x="3470234" y="4349960"/>
                                    <a:pt x="3464649" y="4353154"/>
                                    <a:pt x="3457865" y="4349561"/>
                                  </a:cubicBezTo>
                                  <a:cubicBezTo>
                                    <a:pt x="3451083" y="4345968"/>
                                    <a:pt x="3450683" y="4339581"/>
                                    <a:pt x="3450683" y="4337984"/>
                                  </a:cubicBezTo>
                                  <a:cubicBezTo>
                                    <a:pt x="3450285" y="4337585"/>
                                    <a:pt x="3449884" y="4334391"/>
                                    <a:pt x="3447092" y="4332794"/>
                                  </a:cubicBezTo>
                                  <a:cubicBezTo>
                                    <a:pt x="3443899" y="4331198"/>
                                    <a:pt x="3441904" y="4332395"/>
                                    <a:pt x="3441105" y="4332794"/>
                                  </a:cubicBezTo>
                                  <a:lnTo>
                                    <a:pt x="3440706" y="4332794"/>
                                  </a:lnTo>
                                  <a:cubicBezTo>
                                    <a:pt x="3439511" y="4333593"/>
                                    <a:pt x="3434321" y="4336786"/>
                                    <a:pt x="3427138" y="4333194"/>
                                  </a:cubicBezTo>
                                  <a:cubicBezTo>
                                    <a:pt x="3419557" y="4329202"/>
                                    <a:pt x="3419955" y="4322016"/>
                                    <a:pt x="3419955" y="4321218"/>
                                  </a:cubicBezTo>
                                  <a:cubicBezTo>
                                    <a:pt x="3420354" y="4321218"/>
                                    <a:pt x="3419955" y="4318024"/>
                                    <a:pt x="3416764" y="4316427"/>
                                  </a:cubicBezTo>
                                  <a:cubicBezTo>
                                    <a:pt x="3413970" y="4314830"/>
                                    <a:pt x="3410378" y="4316427"/>
                                    <a:pt x="3409979" y="4316826"/>
                                  </a:cubicBezTo>
                                  <a:cubicBezTo>
                                    <a:pt x="3408782" y="4317625"/>
                                    <a:pt x="3403189" y="4320818"/>
                                    <a:pt x="3396394" y="4317226"/>
                                  </a:cubicBezTo>
                                  <a:lnTo>
                                    <a:pt x="3393998" y="4315629"/>
                                  </a:lnTo>
                                  <a:cubicBezTo>
                                    <a:pt x="3392004" y="4314830"/>
                                    <a:pt x="3391203" y="4312435"/>
                                    <a:pt x="3392402" y="4310439"/>
                                  </a:cubicBezTo>
                                  <a:cubicBezTo>
                                    <a:pt x="3393199" y="4308443"/>
                                    <a:pt x="3395597" y="4307645"/>
                                    <a:pt x="3397594" y="4308842"/>
                                  </a:cubicBezTo>
                                  <a:lnTo>
                                    <a:pt x="3399997" y="4310439"/>
                                  </a:lnTo>
                                  <a:cubicBezTo>
                                    <a:pt x="3403585" y="4312435"/>
                                    <a:pt x="3406387" y="4310439"/>
                                    <a:pt x="3406387" y="4310439"/>
                                  </a:cubicBezTo>
                                  <a:lnTo>
                                    <a:pt x="3406788" y="4310439"/>
                                  </a:lnTo>
                                  <a:cubicBezTo>
                                    <a:pt x="3406985" y="4310239"/>
                                    <a:pt x="3408782" y="4309141"/>
                                    <a:pt x="3411376" y="4308543"/>
                                  </a:cubicBezTo>
                                  <a:close/>
                                  <a:moveTo>
                                    <a:pt x="4670197" y="4303653"/>
                                  </a:moveTo>
                                  <a:lnTo>
                                    <a:pt x="4684170" y="4314433"/>
                                  </a:lnTo>
                                  <a:cubicBezTo>
                                    <a:pt x="4684968" y="4314832"/>
                                    <a:pt x="4685367" y="4316429"/>
                                    <a:pt x="4684569" y="4317227"/>
                                  </a:cubicBezTo>
                                  <a:cubicBezTo>
                                    <a:pt x="4684170" y="4317626"/>
                                    <a:pt x="4683371" y="4318025"/>
                                    <a:pt x="4682972" y="4318025"/>
                                  </a:cubicBezTo>
                                  <a:cubicBezTo>
                                    <a:pt x="4682573" y="4318025"/>
                                    <a:pt x="4681774" y="4318025"/>
                                    <a:pt x="4681375" y="4317626"/>
                                  </a:cubicBezTo>
                                  <a:lnTo>
                                    <a:pt x="4667801" y="4306847"/>
                                  </a:lnTo>
                                  <a:cubicBezTo>
                                    <a:pt x="4667003" y="4306448"/>
                                    <a:pt x="4666604" y="4304851"/>
                                    <a:pt x="4667402" y="4304052"/>
                                  </a:cubicBezTo>
                                  <a:cubicBezTo>
                                    <a:pt x="4667801" y="4303254"/>
                                    <a:pt x="4669398" y="4302855"/>
                                    <a:pt x="4670197" y="4303653"/>
                                  </a:cubicBezTo>
                                  <a:close/>
                                  <a:moveTo>
                                    <a:pt x="4738860" y="4294870"/>
                                  </a:moveTo>
                                  <a:cubicBezTo>
                                    <a:pt x="4739658" y="4295269"/>
                                    <a:pt x="4740057" y="4296866"/>
                                    <a:pt x="4739259" y="4297664"/>
                                  </a:cubicBezTo>
                                  <a:lnTo>
                                    <a:pt x="4728480" y="4311637"/>
                                  </a:lnTo>
                                  <a:cubicBezTo>
                                    <a:pt x="4728080" y="4312036"/>
                                    <a:pt x="4727282" y="4312436"/>
                                    <a:pt x="4726883" y="4312436"/>
                                  </a:cubicBezTo>
                                  <a:cubicBezTo>
                                    <a:pt x="4726484" y="4312436"/>
                                    <a:pt x="4725685" y="4312436"/>
                                    <a:pt x="4725286" y="4312036"/>
                                  </a:cubicBezTo>
                                  <a:cubicBezTo>
                                    <a:pt x="4724088" y="4311238"/>
                                    <a:pt x="4724088" y="4310040"/>
                                    <a:pt x="4725286" y="4309242"/>
                                  </a:cubicBezTo>
                                  <a:lnTo>
                                    <a:pt x="4736065" y="4295269"/>
                                  </a:lnTo>
                                  <a:cubicBezTo>
                                    <a:pt x="4736465" y="4294471"/>
                                    <a:pt x="4738061" y="4294071"/>
                                    <a:pt x="4738860" y="4294870"/>
                                  </a:cubicBezTo>
                                  <a:close/>
                                  <a:moveTo>
                                    <a:pt x="4682172" y="4290878"/>
                                  </a:moveTo>
                                  <a:cubicBezTo>
                                    <a:pt x="4682970" y="4290479"/>
                                    <a:pt x="4684567" y="4290479"/>
                                    <a:pt x="4684966" y="4291677"/>
                                  </a:cubicBezTo>
                                  <a:lnTo>
                                    <a:pt x="4693750" y="4306847"/>
                                  </a:lnTo>
                                  <a:cubicBezTo>
                                    <a:pt x="4694149" y="4307646"/>
                                    <a:pt x="4694149" y="4309243"/>
                                    <a:pt x="4692951" y="4309642"/>
                                  </a:cubicBezTo>
                                  <a:lnTo>
                                    <a:pt x="4692153" y="4310041"/>
                                  </a:lnTo>
                                  <a:cubicBezTo>
                                    <a:pt x="4691354" y="4310041"/>
                                    <a:pt x="4690556" y="4309642"/>
                                    <a:pt x="4690157" y="4308843"/>
                                  </a:cubicBezTo>
                                  <a:lnTo>
                                    <a:pt x="4681373" y="4293673"/>
                                  </a:lnTo>
                                  <a:cubicBezTo>
                                    <a:pt x="4680974" y="4292874"/>
                                    <a:pt x="4680974" y="4291278"/>
                                    <a:pt x="4682172" y="4290878"/>
                                  </a:cubicBezTo>
                                  <a:close/>
                                  <a:moveTo>
                                    <a:pt x="4720896" y="4286088"/>
                                  </a:moveTo>
                                  <a:cubicBezTo>
                                    <a:pt x="4722093" y="4286487"/>
                                    <a:pt x="4722892" y="4287684"/>
                                    <a:pt x="4722493" y="4288882"/>
                                  </a:cubicBezTo>
                                  <a:lnTo>
                                    <a:pt x="4717701" y="4305649"/>
                                  </a:lnTo>
                                  <a:cubicBezTo>
                                    <a:pt x="4717701" y="4306448"/>
                                    <a:pt x="4716903" y="4307246"/>
                                    <a:pt x="4716104" y="4307246"/>
                                  </a:cubicBezTo>
                                  <a:lnTo>
                                    <a:pt x="4715306" y="4307246"/>
                                  </a:lnTo>
                                  <a:cubicBezTo>
                                    <a:pt x="4714108" y="4306847"/>
                                    <a:pt x="4713310" y="4305649"/>
                                    <a:pt x="4713310" y="4304452"/>
                                  </a:cubicBezTo>
                                  <a:lnTo>
                                    <a:pt x="4718101" y="4287684"/>
                                  </a:lnTo>
                                  <a:cubicBezTo>
                                    <a:pt x="4718501" y="4286487"/>
                                    <a:pt x="4719698" y="4285688"/>
                                    <a:pt x="4720896" y="4286088"/>
                                  </a:cubicBezTo>
                                  <a:close/>
                                  <a:moveTo>
                                    <a:pt x="4700935" y="4284492"/>
                                  </a:moveTo>
                                  <a:cubicBezTo>
                                    <a:pt x="4702133" y="4284492"/>
                                    <a:pt x="4703330" y="4285290"/>
                                    <a:pt x="4703330" y="4286488"/>
                                  </a:cubicBezTo>
                                  <a:lnTo>
                                    <a:pt x="4705726" y="4304053"/>
                                  </a:lnTo>
                                  <a:cubicBezTo>
                                    <a:pt x="4705726" y="4305251"/>
                                    <a:pt x="4704928" y="4306449"/>
                                    <a:pt x="4703730" y="4306449"/>
                                  </a:cubicBezTo>
                                  <a:cubicBezTo>
                                    <a:pt x="4702532" y="4306449"/>
                                    <a:pt x="4701334" y="4305650"/>
                                    <a:pt x="4701334" y="4304453"/>
                                  </a:cubicBezTo>
                                  <a:lnTo>
                                    <a:pt x="4698939" y="4286887"/>
                                  </a:lnTo>
                                  <a:cubicBezTo>
                                    <a:pt x="4698939" y="4285689"/>
                                    <a:pt x="4699737" y="4284492"/>
                                    <a:pt x="4700935" y="4284492"/>
                                  </a:cubicBezTo>
                                  <a:close/>
                                  <a:moveTo>
                                    <a:pt x="3772847" y="4242725"/>
                                  </a:moveTo>
                                  <a:cubicBezTo>
                                    <a:pt x="3780582" y="4244671"/>
                                    <a:pt x="3787568" y="4249562"/>
                                    <a:pt x="3791960" y="4256947"/>
                                  </a:cubicBezTo>
                                  <a:lnTo>
                                    <a:pt x="3786371" y="4260540"/>
                                  </a:lnTo>
                                  <a:cubicBezTo>
                                    <a:pt x="3778786" y="4248963"/>
                                    <a:pt x="3763616" y="4245370"/>
                                    <a:pt x="3752039" y="4252556"/>
                                  </a:cubicBezTo>
                                  <a:cubicBezTo>
                                    <a:pt x="3740462" y="4259741"/>
                                    <a:pt x="3736869" y="4274911"/>
                                    <a:pt x="3744853" y="4286488"/>
                                  </a:cubicBezTo>
                                  <a:lnTo>
                                    <a:pt x="3739264" y="4290081"/>
                                  </a:lnTo>
                                  <a:cubicBezTo>
                                    <a:pt x="3738865" y="4289682"/>
                                    <a:pt x="3738865" y="4289283"/>
                                    <a:pt x="3738466" y="4288884"/>
                                  </a:cubicBezTo>
                                  <a:cubicBezTo>
                                    <a:pt x="3729684" y="4274112"/>
                                    <a:pt x="3734474" y="4254951"/>
                                    <a:pt x="3749244" y="4246168"/>
                                  </a:cubicBezTo>
                                  <a:cubicBezTo>
                                    <a:pt x="3756630" y="4241777"/>
                                    <a:pt x="3765113" y="4240779"/>
                                    <a:pt x="3772847" y="4242725"/>
                                  </a:cubicBezTo>
                                  <a:close/>
                                  <a:moveTo>
                                    <a:pt x="1813165" y="4226607"/>
                                  </a:moveTo>
                                  <a:cubicBezTo>
                                    <a:pt x="1814363" y="4226208"/>
                                    <a:pt x="1815161" y="4227405"/>
                                    <a:pt x="1815560" y="4228603"/>
                                  </a:cubicBezTo>
                                  <a:lnTo>
                                    <a:pt x="1817955" y="4246169"/>
                                  </a:lnTo>
                                  <a:cubicBezTo>
                                    <a:pt x="1817955" y="4247366"/>
                                    <a:pt x="1817158" y="4248564"/>
                                    <a:pt x="1815959" y="4248564"/>
                                  </a:cubicBezTo>
                                  <a:cubicBezTo>
                                    <a:pt x="1814762" y="4248564"/>
                                    <a:pt x="1813564" y="4247765"/>
                                    <a:pt x="1813564" y="4246568"/>
                                  </a:cubicBezTo>
                                  <a:lnTo>
                                    <a:pt x="1811176" y="4229002"/>
                                  </a:lnTo>
                                  <a:cubicBezTo>
                                    <a:pt x="1811176" y="4227805"/>
                                    <a:pt x="1811974" y="4226607"/>
                                    <a:pt x="1813165" y="4226607"/>
                                  </a:cubicBezTo>
                                  <a:close/>
                                  <a:moveTo>
                                    <a:pt x="1801594" y="4225809"/>
                                  </a:moveTo>
                                  <a:cubicBezTo>
                                    <a:pt x="1802792" y="4226208"/>
                                    <a:pt x="1803191" y="4227006"/>
                                    <a:pt x="1802792" y="4228603"/>
                                  </a:cubicBezTo>
                                  <a:lnTo>
                                    <a:pt x="1798001" y="4245370"/>
                                  </a:lnTo>
                                  <a:cubicBezTo>
                                    <a:pt x="1798001" y="4246169"/>
                                    <a:pt x="1797202" y="4246967"/>
                                    <a:pt x="1796405" y="4246967"/>
                                  </a:cubicBezTo>
                                  <a:lnTo>
                                    <a:pt x="1795605" y="4246967"/>
                                  </a:lnTo>
                                  <a:cubicBezTo>
                                    <a:pt x="1794408" y="4246568"/>
                                    <a:pt x="1793609" y="4245370"/>
                                    <a:pt x="1794009" y="4244173"/>
                                  </a:cubicBezTo>
                                  <a:lnTo>
                                    <a:pt x="1798799" y="4227406"/>
                                  </a:lnTo>
                                  <a:cubicBezTo>
                                    <a:pt x="1799199" y="4226208"/>
                                    <a:pt x="1800397" y="4225410"/>
                                    <a:pt x="1801594" y="4225809"/>
                                  </a:cubicBezTo>
                                  <a:close/>
                                  <a:moveTo>
                                    <a:pt x="1823543" y="4223014"/>
                                  </a:moveTo>
                                  <a:cubicBezTo>
                                    <a:pt x="1824341" y="4222615"/>
                                    <a:pt x="1825938" y="4222615"/>
                                    <a:pt x="1826337" y="4223813"/>
                                  </a:cubicBezTo>
                                  <a:lnTo>
                                    <a:pt x="1835121" y="4238983"/>
                                  </a:lnTo>
                                  <a:cubicBezTo>
                                    <a:pt x="1835520" y="4239782"/>
                                    <a:pt x="1835520" y="4241379"/>
                                    <a:pt x="1834322" y="4241778"/>
                                  </a:cubicBezTo>
                                  <a:lnTo>
                                    <a:pt x="1833524" y="4242177"/>
                                  </a:lnTo>
                                  <a:cubicBezTo>
                                    <a:pt x="1832725" y="4242177"/>
                                    <a:pt x="1831927" y="4241778"/>
                                    <a:pt x="1831528" y="4240979"/>
                                  </a:cubicBezTo>
                                  <a:lnTo>
                                    <a:pt x="1822744" y="4225809"/>
                                  </a:lnTo>
                                  <a:cubicBezTo>
                                    <a:pt x="1822345" y="4225010"/>
                                    <a:pt x="1822345" y="4223414"/>
                                    <a:pt x="1823543" y="4223014"/>
                                  </a:cubicBezTo>
                                  <a:close/>
                                  <a:moveTo>
                                    <a:pt x="468855" y="4220719"/>
                                  </a:moveTo>
                                  <a:cubicBezTo>
                                    <a:pt x="471450" y="4220120"/>
                                    <a:pt x="474843" y="4220020"/>
                                    <a:pt x="478237" y="4221817"/>
                                  </a:cubicBezTo>
                                  <a:cubicBezTo>
                                    <a:pt x="485821" y="4225809"/>
                                    <a:pt x="485422" y="4233394"/>
                                    <a:pt x="485422" y="4233793"/>
                                  </a:cubicBezTo>
                                  <a:cubicBezTo>
                                    <a:pt x="485422" y="4233793"/>
                                    <a:pt x="485422" y="4236587"/>
                                    <a:pt x="489015" y="4238583"/>
                                  </a:cubicBezTo>
                                  <a:cubicBezTo>
                                    <a:pt x="492608" y="4240180"/>
                                    <a:pt x="495003" y="4238583"/>
                                    <a:pt x="495003" y="4238583"/>
                                  </a:cubicBezTo>
                                  <a:lnTo>
                                    <a:pt x="495402" y="4238583"/>
                                  </a:lnTo>
                                  <a:lnTo>
                                    <a:pt x="495801" y="4238184"/>
                                  </a:lnTo>
                                  <a:cubicBezTo>
                                    <a:pt x="497797" y="4236986"/>
                                    <a:pt x="502588" y="4234591"/>
                                    <a:pt x="508975" y="4237785"/>
                                  </a:cubicBezTo>
                                  <a:cubicBezTo>
                                    <a:pt x="515761" y="4241378"/>
                                    <a:pt x="516160" y="4248962"/>
                                    <a:pt x="516160" y="4249361"/>
                                  </a:cubicBezTo>
                                  <a:lnTo>
                                    <a:pt x="516160" y="4249761"/>
                                  </a:lnTo>
                                  <a:cubicBezTo>
                                    <a:pt x="516160" y="4249761"/>
                                    <a:pt x="516160" y="4252555"/>
                                    <a:pt x="519753" y="4254551"/>
                                  </a:cubicBezTo>
                                  <a:cubicBezTo>
                                    <a:pt x="523346" y="4256547"/>
                                    <a:pt x="526140" y="4254551"/>
                                    <a:pt x="526140" y="4254551"/>
                                  </a:cubicBezTo>
                                  <a:lnTo>
                                    <a:pt x="526540" y="4254551"/>
                                  </a:lnTo>
                                  <a:cubicBezTo>
                                    <a:pt x="526939" y="4254152"/>
                                    <a:pt x="534124" y="4250160"/>
                                    <a:pt x="540512" y="4253753"/>
                                  </a:cubicBezTo>
                                  <a:cubicBezTo>
                                    <a:pt x="548096" y="4257745"/>
                                    <a:pt x="547697" y="4265330"/>
                                    <a:pt x="547697" y="4265730"/>
                                  </a:cubicBezTo>
                                  <a:cubicBezTo>
                                    <a:pt x="547697" y="4265730"/>
                                    <a:pt x="547697" y="4268524"/>
                                    <a:pt x="551290" y="4270520"/>
                                  </a:cubicBezTo>
                                  <a:cubicBezTo>
                                    <a:pt x="552488" y="4270919"/>
                                    <a:pt x="553286" y="4271318"/>
                                    <a:pt x="554484" y="4271318"/>
                                  </a:cubicBezTo>
                                  <a:lnTo>
                                    <a:pt x="558875" y="4271718"/>
                                  </a:lnTo>
                                  <a:cubicBezTo>
                                    <a:pt x="560871" y="4271718"/>
                                    <a:pt x="562468" y="4273714"/>
                                    <a:pt x="562468" y="4275710"/>
                                  </a:cubicBezTo>
                                  <a:cubicBezTo>
                                    <a:pt x="562068" y="4277706"/>
                                    <a:pt x="560472" y="4279302"/>
                                    <a:pt x="556879" y="4279701"/>
                                  </a:cubicBezTo>
                                  <a:lnTo>
                                    <a:pt x="550891" y="4279302"/>
                                  </a:lnTo>
                                  <a:cubicBezTo>
                                    <a:pt x="549294" y="4278903"/>
                                    <a:pt x="547697" y="4278504"/>
                                    <a:pt x="546100" y="4277706"/>
                                  </a:cubicBezTo>
                                  <a:cubicBezTo>
                                    <a:pt x="538516" y="4273714"/>
                                    <a:pt x="538915" y="4266129"/>
                                    <a:pt x="538915" y="4265730"/>
                                  </a:cubicBezTo>
                                  <a:cubicBezTo>
                                    <a:pt x="538915" y="4265730"/>
                                    <a:pt x="539314" y="4262934"/>
                                    <a:pt x="535721" y="4260938"/>
                                  </a:cubicBezTo>
                                  <a:cubicBezTo>
                                    <a:pt x="532927" y="4259341"/>
                                    <a:pt x="529334" y="4260938"/>
                                    <a:pt x="528935" y="4261337"/>
                                  </a:cubicBezTo>
                                  <a:cubicBezTo>
                                    <a:pt x="527737" y="4262136"/>
                                    <a:pt x="522148" y="4265330"/>
                                    <a:pt x="515362" y="4261737"/>
                                  </a:cubicBezTo>
                                  <a:cubicBezTo>
                                    <a:pt x="508576" y="4258144"/>
                                    <a:pt x="508176" y="4251757"/>
                                    <a:pt x="508176" y="4250160"/>
                                  </a:cubicBezTo>
                                  <a:cubicBezTo>
                                    <a:pt x="507777" y="4249761"/>
                                    <a:pt x="507378" y="4246567"/>
                                    <a:pt x="504584" y="4244970"/>
                                  </a:cubicBezTo>
                                  <a:cubicBezTo>
                                    <a:pt x="501390" y="4243374"/>
                                    <a:pt x="499394" y="4244571"/>
                                    <a:pt x="498596" y="4244970"/>
                                  </a:cubicBezTo>
                                  <a:lnTo>
                                    <a:pt x="498197" y="4244970"/>
                                  </a:lnTo>
                                  <a:cubicBezTo>
                                    <a:pt x="496999" y="4245769"/>
                                    <a:pt x="491809" y="4248962"/>
                                    <a:pt x="484624" y="4245370"/>
                                  </a:cubicBezTo>
                                  <a:cubicBezTo>
                                    <a:pt x="477039" y="4241378"/>
                                    <a:pt x="477438" y="4234192"/>
                                    <a:pt x="477438" y="4233394"/>
                                  </a:cubicBezTo>
                                  <a:cubicBezTo>
                                    <a:pt x="477837" y="4233394"/>
                                    <a:pt x="477438" y="4230200"/>
                                    <a:pt x="474245" y="4228603"/>
                                  </a:cubicBezTo>
                                  <a:cubicBezTo>
                                    <a:pt x="471450" y="4227006"/>
                                    <a:pt x="467857" y="4228603"/>
                                    <a:pt x="467458" y="4229002"/>
                                  </a:cubicBezTo>
                                  <a:cubicBezTo>
                                    <a:pt x="466261" y="4229801"/>
                                    <a:pt x="460672" y="4232994"/>
                                    <a:pt x="453885" y="4229402"/>
                                  </a:cubicBezTo>
                                  <a:lnTo>
                                    <a:pt x="451490" y="4227805"/>
                                  </a:lnTo>
                                  <a:cubicBezTo>
                                    <a:pt x="449494" y="4227006"/>
                                    <a:pt x="448696" y="4224611"/>
                                    <a:pt x="449893" y="4222615"/>
                                  </a:cubicBezTo>
                                  <a:cubicBezTo>
                                    <a:pt x="450692" y="4220619"/>
                                    <a:pt x="453087" y="4219821"/>
                                    <a:pt x="455083" y="4221018"/>
                                  </a:cubicBezTo>
                                  <a:lnTo>
                                    <a:pt x="457478" y="4222615"/>
                                  </a:lnTo>
                                  <a:cubicBezTo>
                                    <a:pt x="461071" y="4224611"/>
                                    <a:pt x="463865" y="4222615"/>
                                    <a:pt x="463865" y="4222615"/>
                                  </a:cubicBezTo>
                                  <a:lnTo>
                                    <a:pt x="464265" y="4222615"/>
                                  </a:lnTo>
                                  <a:cubicBezTo>
                                    <a:pt x="464464" y="4222415"/>
                                    <a:pt x="466260" y="4221317"/>
                                    <a:pt x="468855" y="4220719"/>
                                  </a:cubicBezTo>
                                  <a:close/>
                                  <a:moveTo>
                                    <a:pt x="1791615" y="4220619"/>
                                  </a:moveTo>
                                  <a:cubicBezTo>
                                    <a:pt x="1792413" y="4221417"/>
                                    <a:pt x="1792812" y="4223014"/>
                                    <a:pt x="1792413" y="4223413"/>
                                  </a:cubicBezTo>
                                  <a:lnTo>
                                    <a:pt x="1781635" y="4237386"/>
                                  </a:lnTo>
                                  <a:cubicBezTo>
                                    <a:pt x="1781236" y="4237785"/>
                                    <a:pt x="1780437" y="4238185"/>
                                    <a:pt x="1780038" y="4238185"/>
                                  </a:cubicBezTo>
                                  <a:cubicBezTo>
                                    <a:pt x="1779639" y="4238185"/>
                                    <a:pt x="1778840" y="4238185"/>
                                    <a:pt x="1778441" y="4237785"/>
                                  </a:cubicBezTo>
                                  <a:cubicBezTo>
                                    <a:pt x="1777643" y="4237386"/>
                                    <a:pt x="1777244" y="4235789"/>
                                    <a:pt x="1778042" y="4234991"/>
                                  </a:cubicBezTo>
                                  <a:lnTo>
                                    <a:pt x="1788820" y="4221018"/>
                                  </a:lnTo>
                                  <a:cubicBezTo>
                                    <a:pt x="1789219" y="4220220"/>
                                    <a:pt x="1790816" y="4219821"/>
                                    <a:pt x="1791615" y="4220619"/>
                                  </a:cubicBezTo>
                                  <a:close/>
                                  <a:moveTo>
                                    <a:pt x="5019896" y="4218224"/>
                                  </a:moveTo>
                                  <a:cubicBezTo>
                                    <a:pt x="5021093" y="4217824"/>
                                    <a:pt x="5022291" y="4218623"/>
                                    <a:pt x="5022690" y="4219820"/>
                                  </a:cubicBezTo>
                                  <a:cubicBezTo>
                                    <a:pt x="5024287" y="4227405"/>
                                    <a:pt x="5032271" y="4232595"/>
                                    <a:pt x="5040255" y="4230599"/>
                                  </a:cubicBezTo>
                                  <a:cubicBezTo>
                                    <a:pt x="5041851" y="4230200"/>
                                    <a:pt x="5043049" y="4230998"/>
                                    <a:pt x="5043448" y="4232196"/>
                                  </a:cubicBezTo>
                                  <a:cubicBezTo>
                                    <a:pt x="5043847" y="4233393"/>
                                    <a:pt x="5043049" y="4234591"/>
                                    <a:pt x="5042251" y="4234990"/>
                                  </a:cubicBezTo>
                                  <a:lnTo>
                                    <a:pt x="5041851" y="4234990"/>
                                  </a:lnTo>
                                  <a:cubicBezTo>
                                    <a:pt x="5037460" y="4236188"/>
                                    <a:pt x="5033069" y="4235788"/>
                                    <a:pt x="5029077" y="4233792"/>
                                  </a:cubicBezTo>
                                  <a:cubicBezTo>
                                    <a:pt x="5023888" y="4248163"/>
                                    <a:pt x="5013907" y="4259341"/>
                                    <a:pt x="5000334" y="4266128"/>
                                  </a:cubicBezTo>
                                  <a:cubicBezTo>
                                    <a:pt x="4986761" y="4272915"/>
                                    <a:pt x="4971592" y="4274112"/>
                                    <a:pt x="4957220" y="4269322"/>
                                  </a:cubicBezTo>
                                  <a:cubicBezTo>
                                    <a:pt x="4956422" y="4273713"/>
                                    <a:pt x="4954027" y="4277705"/>
                                    <a:pt x="4950434" y="4280500"/>
                                  </a:cubicBezTo>
                                  <a:lnTo>
                                    <a:pt x="4950035" y="4280899"/>
                                  </a:lnTo>
                                  <a:cubicBezTo>
                                    <a:pt x="4949236" y="4281298"/>
                                    <a:pt x="4948039" y="4280899"/>
                                    <a:pt x="4947240" y="4280100"/>
                                  </a:cubicBezTo>
                                  <a:cubicBezTo>
                                    <a:pt x="4946442" y="4279302"/>
                                    <a:pt x="4946442" y="4277705"/>
                                    <a:pt x="4947640" y="4276907"/>
                                  </a:cubicBezTo>
                                  <a:cubicBezTo>
                                    <a:pt x="4953628" y="4271717"/>
                                    <a:pt x="4954825" y="4262535"/>
                                    <a:pt x="4949636" y="4256147"/>
                                  </a:cubicBezTo>
                                  <a:cubicBezTo>
                                    <a:pt x="4948837" y="4255349"/>
                                    <a:pt x="4948837" y="4253752"/>
                                    <a:pt x="4950035" y="4252954"/>
                                  </a:cubicBezTo>
                                  <a:cubicBezTo>
                                    <a:pt x="4950833" y="4252155"/>
                                    <a:pt x="4952430" y="4252155"/>
                                    <a:pt x="4953228" y="4253353"/>
                                  </a:cubicBezTo>
                                  <a:cubicBezTo>
                                    <a:pt x="4956023" y="4256946"/>
                                    <a:pt x="4957620" y="4260938"/>
                                    <a:pt x="4957620" y="4264931"/>
                                  </a:cubicBezTo>
                                  <a:lnTo>
                                    <a:pt x="4958019" y="4264931"/>
                                  </a:lnTo>
                                  <a:cubicBezTo>
                                    <a:pt x="4971592" y="4269322"/>
                                    <a:pt x="4985564" y="4268524"/>
                                    <a:pt x="4998338" y="4262135"/>
                                  </a:cubicBezTo>
                                  <a:cubicBezTo>
                                    <a:pt x="5010713" y="4255748"/>
                                    <a:pt x="5020295" y="4244970"/>
                                    <a:pt x="5024686" y="4231796"/>
                                  </a:cubicBezTo>
                                  <a:lnTo>
                                    <a:pt x="5024686" y="4231397"/>
                                  </a:lnTo>
                                  <a:cubicBezTo>
                                    <a:pt x="5021492" y="4229002"/>
                                    <a:pt x="5019496" y="4225409"/>
                                    <a:pt x="5018299" y="4221018"/>
                                  </a:cubicBezTo>
                                  <a:cubicBezTo>
                                    <a:pt x="5017900" y="4219820"/>
                                    <a:pt x="5018698" y="4218623"/>
                                    <a:pt x="5019896" y="4218224"/>
                                  </a:cubicBezTo>
                                  <a:close/>
                                  <a:moveTo>
                                    <a:pt x="5943242" y="4215031"/>
                                  </a:moveTo>
                                  <a:cubicBezTo>
                                    <a:pt x="5945637" y="4214632"/>
                                    <a:pt x="5947633" y="4216228"/>
                                    <a:pt x="5948032" y="4218624"/>
                                  </a:cubicBezTo>
                                  <a:lnTo>
                                    <a:pt x="5951625" y="4242975"/>
                                  </a:lnTo>
                                  <a:lnTo>
                                    <a:pt x="5975976" y="4239382"/>
                                  </a:lnTo>
                                  <a:cubicBezTo>
                                    <a:pt x="5978372" y="4238983"/>
                                    <a:pt x="5980368" y="4240580"/>
                                    <a:pt x="5980767" y="4242975"/>
                                  </a:cubicBezTo>
                                  <a:cubicBezTo>
                                    <a:pt x="5981166" y="4245370"/>
                                    <a:pt x="5979569" y="4247366"/>
                                    <a:pt x="5977174" y="4247765"/>
                                  </a:cubicBezTo>
                                  <a:lnTo>
                                    <a:pt x="5952823" y="4251358"/>
                                  </a:lnTo>
                                  <a:lnTo>
                                    <a:pt x="5956416" y="4275710"/>
                                  </a:lnTo>
                                  <a:cubicBezTo>
                                    <a:pt x="5956815" y="4278105"/>
                                    <a:pt x="5955218" y="4280101"/>
                                    <a:pt x="5952823" y="4280501"/>
                                  </a:cubicBezTo>
                                  <a:cubicBezTo>
                                    <a:pt x="5950428" y="4280900"/>
                                    <a:pt x="5948432" y="4279303"/>
                                    <a:pt x="5948032" y="4276908"/>
                                  </a:cubicBezTo>
                                  <a:lnTo>
                                    <a:pt x="5944440" y="4252556"/>
                                  </a:lnTo>
                                  <a:lnTo>
                                    <a:pt x="5920088" y="4256148"/>
                                  </a:lnTo>
                                  <a:cubicBezTo>
                                    <a:pt x="5917692" y="4256548"/>
                                    <a:pt x="5915696" y="4254951"/>
                                    <a:pt x="5915297" y="4252556"/>
                                  </a:cubicBezTo>
                                  <a:cubicBezTo>
                                    <a:pt x="5914898" y="4250160"/>
                                    <a:pt x="5916495" y="4248164"/>
                                    <a:pt x="5918890" y="4247765"/>
                                  </a:cubicBezTo>
                                  <a:lnTo>
                                    <a:pt x="5943242" y="4244172"/>
                                  </a:lnTo>
                                  <a:lnTo>
                                    <a:pt x="5939649" y="4219821"/>
                                  </a:lnTo>
                                  <a:cubicBezTo>
                                    <a:pt x="5939250" y="4217426"/>
                                    <a:pt x="5940847" y="4215430"/>
                                    <a:pt x="5943242" y="4215031"/>
                                  </a:cubicBezTo>
                                  <a:close/>
                                  <a:moveTo>
                                    <a:pt x="1835519" y="4215031"/>
                                  </a:moveTo>
                                  <a:lnTo>
                                    <a:pt x="1849891" y="4225810"/>
                                  </a:lnTo>
                                  <a:cubicBezTo>
                                    <a:pt x="1850689" y="4226209"/>
                                    <a:pt x="1851089" y="4227806"/>
                                    <a:pt x="1850291" y="4228605"/>
                                  </a:cubicBezTo>
                                  <a:cubicBezTo>
                                    <a:pt x="1849891" y="4229004"/>
                                    <a:pt x="1849093" y="4229403"/>
                                    <a:pt x="1848694" y="4229403"/>
                                  </a:cubicBezTo>
                                  <a:cubicBezTo>
                                    <a:pt x="1848294" y="4229403"/>
                                    <a:pt x="1847496" y="4229403"/>
                                    <a:pt x="1847097" y="4229004"/>
                                  </a:cubicBezTo>
                                  <a:lnTo>
                                    <a:pt x="1833123" y="4218224"/>
                                  </a:lnTo>
                                  <a:cubicBezTo>
                                    <a:pt x="1832325" y="4217825"/>
                                    <a:pt x="1831926" y="4216228"/>
                                    <a:pt x="1832724" y="4215430"/>
                                  </a:cubicBezTo>
                                  <a:cubicBezTo>
                                    <a:pt x="1833123" y="4214632"/>
                                    <a:pt x="1834721" y="4214232"/>
                                    <a:pt x="1835519" y="4215031"/>
                                  </a:cubicBezTo>
                                  <a:close/>
                                  <a:moveTo>
                                    <a:pt x="1781235" y="4211038"/>
                                  </a:moveTo>
                                  <a:cubicBezTo>
                                    <a:pt x="1782034" y="4210639"/>
                                    <a:pt x="1783631" y="4210639"/>
                                    <a:pt x="1784030" y="4211837"/>
                                  </a:cubicBezTo>
                                  <a:cubicBezTo>
                                    <a:pt x="1784828" y="4213034"/>
                                    <a:pt x="1784429" y="4214232"/>
                                    <a:pt x="1783231" y="4214631"/>
                                  </a:cubicBezTo>
                                  <a:lnTo>
                                    <a:pt x="1768062" y="4223415"/>
                                  </a:lnTo>
                                  <a:lnTo>
                                    <a:pt x="1767263" y="4223814"/>
                                  </a:lnTo>
                                  <a:cubicBezTo>
                                    <a:pt x="1766465" y="4223814"/>
                                    <a:pt x="1765667" y="4223415"/>
                                    <a:pt x="1765267" y="4222616"/>
                                  </a:cubicBezTo>
                                  <a:cubicBezTo>
                                    <a:pt x="1764868" y="4221818"/>
                                    <a:pt x="1764868" y="4220221"/>
                                    <a:pt x="1766066" y="4219822"/>
                                  </a:cubicBezTo>
                                  <a:close/>
                                  <a:moveTo>
                                    <a:pt x="7171776" y="4207147"/>
                                  </a:moveTo>
                                  <a:cubicBezTo>
                                    <a:pt x="7174371" y="4206548"/>
                                    <a:pt x="7177764" y="4206448"/>
                                    <a:pt x="7181158" y="4208244"/>
                                  </a:cubicBezTo>
                                  <a:cubicBezTo>
                                    <a:pt x="7188742" y="4212236"/>
                                    <a:pt x="7188343" y="4219821"/>
                                    <a:pt x="7188343" y="4220220"/>
                                  </a:cubicBezTo>
                                  <a:cubicBezTo>
                                    <a:pt x="7188343" y="4220220"/>
                                    <a:pt x="7188343" y="4223015"/>
                                    <a:pt x="7191936" y="4225011"/>
                                  </a:cubicBezTo>
                                  <a:cubicBezTo>
                                    <a:pt x="7195529" y="4226608"/>
                                    <a:pt x="7197924" y="4225011"/>
                                    <a:pt x="7197924" y="4225011"/>
                                  </a:cubicBezTo>
                                  <a:lnTo>
                                    <a:pt x="7198323" y="4225011"/>
                                  </a:lnTo>
                                  <a:lnTo>
                                    <a:pt x="7198722" y="4224612"/>
                                  </a:lnTo>
                                  <a:cubicBezTo>
                                    <a:pt x="7200718" y="4223414"/>
                                    <a:pt x="7205509" y="4221019"/>
                                    <a:pt x="7211896" y="4224212"/>
                                  </a:cubicBezTo>
                                  <a:cubicBezTo>
                                    <a:pt x="7218682" y="4227805"/>
                                    <a:pt x="7219082" y="4235390"/>
                                    <a:pt x="7219082" y="4235789"/>
                                  </a:cubicBezTo>
                                  <a:lnTo>
                                    <a:pt x="7219082" y="4236188"/>
                                  </a:lnTo>
                                  <a:cubicBezTo>
                                    <a:pt x="7219082" y="4236188"/>
                                    <a:pt x="7219082" y="4238983"/>
                                    <a:pt x="7222674" y="4240979"/>
                                  </a:cubicBezTo>
                                  <a:cubicBezTo>
                                    <a:pt x="7226267" y="4242975"/>
                                    <a:pt x="7229062" y="4240979"/>
                                    <a:pt x="7229062" y="4240979"/>
                                  </a:cubicBezTo>
                                  <a:lnTo>
                                    <a:pt x="7229461" y="4240979"/>
                                  </a:lnTo>
                                  <a:cubicBezTo>
                                    <a:pt x="7229860" y="4240580"/>
                                    <a:pt x="7237046" y="4236588"/>
                                    <a:pt x="7243433" y="4240180"/>
                                  </a:cubicBezTo>
                                  <a:cubicBezTo>
                                    <a:pt x="7251018" y="4244172"/>
                                    <a:pt x="7250618" y="4251758"/>
                                    <a:pt x="7250618" y="4252157"/>
                                  </a:cubicBezTo>
                                  <a:cubicBezTo>
                                    <a:pt x="7250618" y="4252157"/>
                                    <a:pt x="7250618" y="4254952"/>
                                    <a:pt x="7254211" y="4256948"/>
                                  </a:cubicBezTo>
                                  <a:cubicBezTo>
                                    <a:pt x="7255409" y="4257347"/>
                                    <a:pt x="7256207" y="4257746"/>
                                    <a:pt x="7257405" y="4257746"/>
                                  </a:cubicBezTo>
                                  <a:lnTo>
                                    <a:pt x="7261796" y="4258145"/>
                                  </a:lnTo>
                                  <a:cubicBezTo>
                                    <a:pt x="7263792" y="4258145"/>
                                    <a:pt x="7265389" y="4260141"/>
                                    <a:pt x="7265389" y="4262137"/>
                                  </a:cubicBezTo>
                                  <a:cubicBezTo>
                                    <a:pt x="7264990" y="4264533"/>
                                    <a:pt x="7263393" y="4266129"/>
                                    <a:pt x="7259800" y="4266529"/>
                                  </a:cubicBezTo>
                                  <a:lnTo>
                                    <a:pt x="7253812" y="4266129"/>
                                  </a:lnTo>
                                  <a:cubicBezTo>
                                    <a:pt x="7252215" y="4265730"/>
                                    <a:pt x="7250618" y="4265331"/>
                                    <a:pt x="7249022" y="4264533"/>
                                  </a:cubicBezTo>
                                  <a:cubicBezTo>
                                    <a:pt x="7241437" y="4260541"/>
                                    <a:pt x="7241836" y="4252956"/>
                                    <a:pt x="7241836" y="4252557"/>
                                  </a:cubicBezTo>
                                  <a:cubicBezTo>
                                    <a:pt x="7241836" y="4252557"/>
                                    <a:pt x="7242235" y="4249761"/>
                                    <a:pt x="7238642" y="4247765"/>
                                  </a:cubicBezTo>
                                  <a:cubicBezTo>
                                    <a:pt x="7235848" y="4246168"/>
                                    <a:pt x="7232255" y="4247765"/>
                                    <a:pt x="7231856" y="4248164"/>
                                  </a:cubicBezTo>
                                  <a:cubicBezTo>
                                    <a:pt x="7230658" y="4248963"/>
                                    <a:pt x="7225070" y="4252157"/>
                                    <a:pt x="7218283" y="4248564"/>
                                  </a:cubicBezTo>
                                  <a:cubicBezTo>
                                    <a:pt x="7211497" y="4244971"/>
                                    <a:pt x="7211098" y="4238584"/>
                                    <a:pt x="7211098" y="4236987"/>
                                  </a:cubicBezTo>
                                  <a:cubicBezTo>
                                    <a:pt x="7210698" y="4236588"/>
                                    <a:pt x="7210299" y="4233394"/>
                                    <a:pt x="7207505" y="4231797"/>
                                  </a:cubicBezTo>
                                  <a:cubicBezTo>
                                    <a:pt x="7204311" y="4230200"/>
                                    <a:pt x="7202315" y="4231398"/>
                                    <a:pt x="7201517" y="4231797"/>
                                  </a:cubicBezTo>
                                  <a:lnTo>
                                    <a:pt x="7201118" y="4231797"/>
                                  </a:lnTo>
                                  <a:cubicBezTo>
                                    <a:pt x="7199920" y="4232596"/>
                                    <a:pt x="7194730" y="4235789"/>
                                    <a:pt x="7187545" y="4232196"/>
                                  </a:cubicBezTo>
                                  <a:cubicBezTo>
                                    <a:pt x="7179960" y="4228204"/>
                                    <a:pt x="7180359" y="4221019"/>
                                    <a:pt x="7180359" y="4220220"/>
                                  </a:cubicBezTo>
                                  <a:cubicBezTo>
                                    <a:pt x="7180758" y="4220220"/>
                                    <a:pt x="7180359" y="4217027"/>
                                    <a:pt x="7177165" y="4215430"/>
                                  </a:cubicBezTo>
                                  <a:cubicBezTo>
                                    <a:pt x="7174370" y="4213833"/>
                                    <a:pt x="7170777" y="4215430"/>
                                    <a:pt x="7170378" y="4215829"/>
                                  </a:cubicBezTo>
                                  <a:cubicBezTo>
                                    <a:pt x="7169181" y="4216628"/>
                                    <a:pt x="7163592" y="4219821"/>
                                    <a:pt x="7156805" y="4216228"/>
                                  </a:cubicBezTo>
                                  <a:lnTo>
                                    <a:pt x="7154410" y="4214632"/>
                                  </a:lnTo>
                                  <a:cubicBezTo>
                                    <a:pt x="7152414" y="4213833"/>
                                    <a:pt x="7151616" y="4211438"/>
                                    <a:pt x="7152813" y="4209442"/>
                                  </a:cubicBezTo>
                                  <a:cubicBezTo>
                                    <a:pt x="7153612" y="4207446"/>
                                    <a:pt x="7156007" y="4206648"/>
                                    <a:pt x="7158003" y="4207845"/>
                                  </a:cubicBezTo>
                                  <a:lnTo>
                                    <a:pt x="7160398" y="4209043"/>
                                  </a:lnTo>
                                  <a:cubicBezTo>
                                    <a:pt x="7163991" y="4211039"/>
                                    <a:pt x="7166785" y="4209043"/>
                                    <a:pt x="7166785" y="4209043"/>
                                  </a:cubicBezTo>
                                  <a:lnTo>
                                    <a:pt x="7167185" y="4209043"/>
                                  </a:lnTo>
                                  <a:cubicBezTo>
                                    <a:pt x="7167385" y="4208843"/>
                                    <a:pt x="7169181" y="4207746"/>
                                    <a:pt x="7171776" y="4207147"/>
                                  </a:cubicBezTo>
                                  <a:close/>
                                  <a:moveTo>
                                    <a:pt x="1840309" y="4203853"/>
                                  </a:moveTo>
                                  <a:lnTo>
                                    <a:pt x="1857076" y="4208644"/>
                                  </a:lnTo>
                                  <a:cubicBezTo>
                                    <a:pt x="1857875" y="4209043"/>
                                    <a:pt x="1858673" y="4210241"/>
                                    <a:pt x="1858274" y="4211438"/>
                                  </a:cubicBezTo>
                                  <a:cubicBezTo>
                                    <a:pt x="1858274" y="4212237"/>
                                    <a:pt x="1857476" y="4213035"/>
                                    <a:pt x="1856677" y="4213035"/>
                                  </a:cubicBezTo>
                                  <a:lnTo>
                                    <a:pt x="1855879" y="4213035"/>
                                  </a:lnTo>
                                  <a:lnTo>
                                    <a:pt x="1839111" y="4208244"/>
                                  </a:lnTo>
                                  <a:cubicBezTo>
                                    <a:pt x="1837914" y="4207845"/>
                                    <a:pt x="1837115" y="4206647"/>
                                    <a:pt x="1837515" y="4205450"/>
                                  </a:cubicBezTo>
                                  <a:cubicBezTo>
                                    <a:pt x="1837914" y="4204252"/>
                                    <a:pt x="1839111" y="4203454"/>
                                    <a:pt x="1840309" y="4203853"/>
                                  </a:cubicBezTo>
                                  <a:close/>
                                  <a:moveTo>
                                    <a:pt x="1778044" y="4199462"/>
                                  </a:moveTo>
                                  <a:cubicBezTo>
                                    <a:pt x="1779241" y="4199462"/>
                                    <a:pt x="1780439" y="4200260"/>
                                    <a:pt x="1780439" y="4201458"/>
                                  </a:cubicBezTo>
                                  <a:cubicBezTo>
                                    <a:pt x="1780838" y="4202656"/>
                                    <a:pt x="1780040" y="4203853"/>
                                    <a:pt x="1778443" y="4203853"/>
                                  </a:cubicBezTo>
                                  <a:lnTo>
                                    <a:pt x="1760878" y="4206249"/>
                                  </a:lnTo>
                                  <a:cubicBezTo>
                                    <a:pt x="1759680" y="4206249"/>
                                    <a:pt x="1758483" y="4205451"/>
                                    <a:pt x="1758483" y="4204253"/>
                                  </a:cubicBezTo>
                                  <a:cubicBezTo>
                                    <a:pt x="1758483" y="4203055"/>
                                    <a:pt x="1759281" y="4201857"/>
                                    <a:pt x="1760479" y="4201857"/>
                                  </a:cubicBezTo>
                                  <a:close/>
                                  <a:moveTo>
                                    <a:pt x="1857477" y="4189482"/>
                                  </a:moveTo>
                                  <a:cubicBezTo>
                                    <a:pt x="1858674" y="4189082"/>
                                    <a:pt x="1859473" y="4189881"/>
                                    <a:pt x="1859872" y="4191477"/>
                                  </a:cubicBezTo>
                                  <a:cubicBezTo>
                                    <a:pt x="1859872" y="4192675"/>
                                    <a:pt x="1859073" y="4193873"/>
                                    <a:pt x="1857876" y="4193873"/>
                                  </a:cubicBezTo>
                                  <a:lnTo>
                                    <a:pt x="1840310" y="4196269"/>
                                  </a:lnTo>
                                  <a:cubicBezTo>
                                    <a:pt x="1839112" y="4196269"/>
                                    <a:pt x="1837915" y="4195470"/>
                                    <a:pt x="1837915" y="4194273"/>
                                  </a:cubicBezTo>
                                  <a:cubicBezTo>
                                    <a:pt x="1837915" y="4193074"/>
                                    <a:pt x="1838713" y="4191877"/>
                                    <a:pt x="1839911" y="4191877"/>
                                  </a:cubicBezTo>
                                  <a:close/>
                                  <a:moveTo>
                                    <a:pt x="485622" y="4188384"/>
                                  </a:moveTo>
                                  <a:cubicBezTo>
                                    <a:pt x="488217" y="4187785"/>
                                    <a:pt x="491610" y="4187685"/>
                                    <a:pt x="495004" y="4189482"/>
                                  </a:cubicBezTo>
                                  <a:cubicBezTo>
                                    <a:pt x="502588" y="4193474"/>
                                    <a:pt x="502189" y="4201059"/>
                                    <a:pt x="502189" y="4201458"/>
                                  </a:cubicBezTo>
                                  <a:cubicBezTo>
                                    <a:pt x="502189" y="4201458"/>
                                    <a:pt x="502189" y="4204252"/>
                                    <a:pt x="505782" y="4206248"/>
                                  </a:cubicBezTo>
                                  <a:cubicBezTo>
                                    <a:pt x="509375" y="4207845"/>
                                    <a:pt x="511770" y="4206248"/>
                                    <a:pt x="511770" y="4206248"/>
                                  </a:cubicBezTo>
                                  <a:lnTo>
                                    <a:pt x="512169" y="4206248"/>
                                  </a:lnTo>
                                  <a:lnTo>
                                    <a:pt x="512568" y="4205849"/>
                                  </a:lnTo>
                                  <a:cubicBezTo>
                                    <a:pt x="514564" y="4204651"/>
                                    <a:pt x="519355" y="4202256"/>
                                    <a:pt x="525742" y="4205450"/>
                                  </a:cubicBezTo>
                                  <a:cubicBezTo>
                                    <a:pt x="532528" y="4209043"/>
                                    <a:pt x="532927" y="4216627"/>
                                    <a:pt x="532927" y="4217027"/>
                                  </a:cubicBezTo>
                                  <a:lnTo>
                                    <a:pt x="532927" y="4217426"/>
                                  </a:lnTo>
                                  <a:cubicBezTo>
                                    <a:pt x="532927" y="4217426"/>
                                    <a:pt x="532927" y="4220220"/>
                                    <a:pt x="536520" y="4222216"/>
                                  </a:cubicBezTo>
                                  <a:cubicBezTo>
                                    <a:pt x="540113" y="4224212"/>
                                    <a:pt x="542907" y="4222216"/>
                                    <a:pt x="542907" y="4222216"/>
                                  </a:cubicBezTo>
                                  <a:lnTo>
                                    <a:pt x="543307" y="4222216"/>
                                  </a:lnTo>
                                  <a:cubicBezTo>
                                    <a:pt x="543706" y="4221817"/>
                                    <a:pt x="550891" y="4217825"/>
                                    <a:pt x="557279" y="4221418"/>
                                  </a:cubicBezTo>
                                  <a:cubicBezTo>
                                    <a:pt x="564863" y="4225410"/>
                                    <a:pt x="564464" y="4232995"/>
                                    <a:pt x="564464" y="4233395"/>
                                  </a:cubicBezTo>
                                  <a:cubicBezTo>
                                    <a:pt x="564464" y="4233395"/>
                                    <a:pt x="564464" y="4236189"/>
                                    <a:pt x="568057" y="4238185"/>
                                  </a:cubicBezTo>
                                  <a:cubicBezTo>
                                    <a:pt x="569255" y="4238584"/>
                                    <a:pt x="570053" y="4238983"/>
                                    <a:pt x="571251" y="4238983"/>
                                  </a:cubicBezTo>
                                  <a:lnTo>
                                    <a:pt x="575642" y="4239383"/>
                                  </a:lnTo>
                                  <a:cubicBezTo>
                                    <a:pt x="577638" y="4239383"/>
                                    <a:pt x="579235" y="4241379"/>
                                    <a:pt x="579235" y="4243375"/>
                                  </a:cubicBezTo>
                                  <a:cubicBezTo>
                                    <a:pt x="579235" y="4245371"/>
                                    <a:pt x="577239" y="4246967"/>
                                    <a:pt x="573646" y="4247367"/>
                                  </a:cubicBezTo>
                                  <a:lnTo>
                                    <a:pt x="567658" y="4246967"/>
                                  </a:lnTo>
                                  <a:cubicBezTo>
                                    <a:pt x="566061" y="4246568"/>
                                    <a:pt x="564464" y="4246169"/>
                                    <a:pt x="562867" y="4245371"/>
                                  </a:cubicBezTo>
                                  <a:cubicBezTo>
                                    <a:pt x="555283" y="4241379"/>
                                    <a:pt x="555682" y="4233794"/>
                                    <a:pt x="555682" y="4233395"/>
                                  </a:cubicBezTo>
                                  <a:cubicBezTo>
                                    <a:pt x="555682" y="4233395"/>
                                    <a:pt x="556081" y="4230599"/>
                                    <a:pt x="552488" y="4228603"/>
                                  </a:cubicBezTo>
                                  <a:cubicBezTo>
                                    <a:pt x="549694" y="4227006"/>
                                    <a:pt x="546101" y="4228603"/>
                                    <a:pt x="545702" y="4229002"/>
                                  </a:cubicBezTo>
                                  <a:cubicBezTo>
                                    <a:pt x="544504" y="4229801"/>
                                    <a:pt x="538915" y="4232995"/>
                                    <a:pt x="532129" y="4229402"/>
                                  </a:cubicBezTo>
                                  <a:cubicBezTo>
                                    <a:pt x="525343" y="4225809"/>
                                    <a:pt x="524943" y="4219422"/>
                                    <a:pt x="524943" y="4217825"/>
                                  </a:cubicBezTo>
                                  <a:cubicBezTo>
                                    <a:pt x="524544" y="4217426"/>
                                    <a:pt x="524145" y="4214232"/>
                                    <a:pt x="521351" y="4212635"/>
                                  </a:cubicBezTo>
                                  <a:cubicBezTo>
                                    <a:pt x="518157" y="4211039"/>
                                    <a:pt x="516161" y="4212236"/>
                                    <a:pt x="515363" y="4212635"/>
                                  </a:cubicBezTo>
                                  <a:lnTo>
                                    <a:pt x="514964" y="4212635"/>
                                  </a:lnTo>
                                  <a:cubicBezTo>
                                    <a:pt x="513766" y="4213434"/>
                                    <a:pt x="508576" y="4216627"/>
                                    <a:pt x="501391" y="4213035"/>
                                  </a:cubicBezTo>
                                  <a:cubicBezTo>
                                    <a:pt x="493806" y="4209043"/>
                                    <a:pt x="494205" y="4201857"/>
                                    <a:pt x="494205" y="4201059"/>
                                  </a:cubicBezTo>
                                  <a:cubicBezTo>
                                    <a:pt x="494604" y="4201059"/>
                                    <a:pt x="494205" y="4197865"/>
                                    <a:pt x="491012" y="4196268"/>
                                  </a:cubicBezTo>
                                  <a:cubicBezTo>
                                    <a:pt x="488217" y="4194671"/>
                                    <a:pt x="484624" y="4196268"/>
                                    <a:pt x="484225" y="4196667"/>
                                  </a:cubicBezTo>
                                  <a:cubicBezTo>
                                    <a:pt x="483028" y="4197466"/>
                                    <a:pt x="477439" y="4200659"/>
                                    <a:pt x="470652" y="4197067"/>
                                  </a:cubicBezTo>
                                  <a:lnTo>
                                    <a:pt x="468257" y="4195470"/>
                                  </a:lnTo>
                                  <a:cubicBezTo>
                                    <a:pt x="466261" y="4194671"/>
                                    <a:pt x="465463" y="4192276"/>
                                    <a:pt x="466660" y="4190280"/>
                                  </a:cubicBezTo>
                                  <a:cubicBezTo>
                                    <a:pt x="467459" y="4188284"/>
                                    <a:pt x="469854" y="4187486"/>
                                    <a:pt x="471850" y="4188683"/>
                                  </a:cubicBezTo>
                                  <a:lnTo>
                                    <a:pt x="474245" y="4190280"/>
                                  </a:lnTo>
                                  <a:cubicBezTo>
                                    <a:pt x="477838" y="4192276"/>
                                    <a:pt x="480632" y="4190280"/>
                                    <a:pt x="480632" y="4190280"/>
                                  </a:cubicBezTo>
                                  <a:lnTo>
                                    <a:pt x="481032" y="4190280"/>
                                  </a:lnTo>
                                  <a:cubicBezTo>
                                    <a:pt x="481231" y="4190080"/>
                                    <a:pt x="483028" y="4188982"/>
                                    <a:pt x="485622" y="4188384"/>
                                  </a:cubicBezTo>
                                  <a:close/>
                                  <a:moveTo>
                                    <a:pt x="1762473" y="4182297"/>
                                  </a:moveTo>
                                  <a:lnTo>
                                    <a:pt x="1779239" y="4187088"/>
                                  </a:lnTo>
                                  <a:cubicBezTo>
                                    <a:pt x="1780437" y="4187487"/>
                                    <a:pt x="1781235" y="4188685"/>
                                    <a:pt x="1780836" y="4189882"/>
                                  </a:cubicBezTo>
                                  <a:cubicBezTo>
                                    <a:pt x="1780836" y="4190681"/>
                                    <a:pt x="1780038" y="4191479"/>
                                    <a:pt x="1779239" y="4191479"/>
                                  </a:cubicBezTo>
                                  <a:lnTo>
                                    <a:pt x="1778441" y="4191479"/>
                                  </a:lnTo>
                                  <a:lnTo>
                                    <a:pt x="1761675" y="4186688"/>
                                  </a:lnTo>
                                  <a:cubicBezTo>
                                    <a:pt x="1760876" y="4186289"/>
                                    <a:pt x="1760078" y="4185091"/>
                                    <a:pt x="1759679" y="4183893"/>
                                  </a:cubicBezTo>
                                  <a:cubicBezTo>
                                    <a:pt x="1760078" y="4182696"/>
                                    <a:pt x="1761275" y="4181897"/>
                                    <a:pt x="1762473" y="4182297"/>
                                  </a:cubicBezTo>
                                  <a:close/>
                                  <a:moveTo>
                                    <a:pt x="7188542" y="4175211"/>
                                  </a:moveTo>
                                  <a:cubicBezTo>
                                    <a:pt x="7191137" y="4174612"/>
                                    <a:pt x="7194530" y="4174512"/>
                                    <a:pt x="7197924" y="4176308"/>
                                  </a:cubicBezTo>
                                  <a:cubicBezTo>
                                    <a:pt x="7205508" y="4180300"/>
                                    <a:pt x="7205109" y="4187885"/>
                                    <a:pt x="7205109" y="4188284"/>
                                  </a:cubicBezTo>
                                  <a:cubicBezTo>
                                    <a:pt x="7205109" y="4188284"/>
                                    <a:pt x="7205109" y="4191079"/>
                                    <a:pt x="7208702" y="4193075"/>
                                  </a:cubicBezTo>
                                  <a:cubicBezTo>
                                    <a:pt x="7212295" y="4194672"/>
                                    <a:pt x="7214690" y="4193075"/>
                                    <a:pt x="7214690" y="4193075"/>
                                  </a:cubicBezTo>
                                  <a:lnTo>
                                    <a:pt x="7215089" y="4193075"/>
                                  </a:lnTo>
                                  <a:lnTo>
                                    <a:pt x="7215488" y="4192676"/>
                                  </a:lnTo>
                                  <a:cubicBezTo>
                                    <a:pt x="7217484" y="4191478"/>
                                    <a:pt x="7222275" y="4189083"/>
                                    <a:pt x="7228662" y="4192276"/>
                                  </a:cubicBezTo>
                                  <a:cubicBezTo>
                                    <a:pt x="7235448" y="4195869"/>
                                    <a:pt x="7235847" y="4203454"/>
                                    <a:pt x="7235847" y="4203853"/>
                                  </a:cubicBezTo>
                                  <a:lnTo>
                                    <a:pt x="7235847" y="4204252"/>
                                  </a:lnTo>
                                  <a:cubicBezTo>
                                    <a:pt x="7235847" y="4204252"/>
                                    <a:pt x="7235847" y="4207047"/>
                                    <a:pt x="7239440" y="4209043"/>
                                  </a:cubicBezTo>
                                  <a:cubicBezTo>
                                    <a:pt x="7243033" y="4211039"/>
                                    <a:pt x="7245827" y="4209043"/>
                                    <a:pt x="7245827" y="4209043"/>
                                  </a:cubicBezTo>
                                  <a:lnTo>
                                    <a:pt x="7246227" y="4209043"/>
                                  </a:lnTo>
                                  <a:cubicBezTo>
                                    <a:pt x="7246626" y="4208644"/>
                                    <a:pt x="7253811" y="4204652"/>
                                    <a:pt x="7260198" y="4208244"/>
                                  </a:cubicBezTo>
                                  <a:cubicBezTo>
                                    <a:pt x="7267783" y="4212236"/>
                                    <a:pt x="7267384" y="4219822"/>
                                    <a:pt x="7267384" y="4220221"/>
                                  </a:cubicBezTo>
                                  <a:cubicBezTo>
                                    <a:pt x="7267384" y="4220221"/>
                                    <a:pt x="7267384" y="4223016"/>
                                    <a:pt x="7270977" y="4225012"/>
                                  </a:cubicBezTo>
                                  <a:cubicBezTo>
                                    <a:pt x="7272174" y="4225411"/>
                                    <a:pt x="7272973" y="4225810"/>
                                    <a:pt x="7274170" y="4225810"/>
                                  </a:cubicBezTo>
                                  <a:lnTo>
                                    <a:pt x="7278562" y="4226209"/>
                                  </a:lnTo>
                                  <a:cubicBezTo>
                                    <a:pt x="7280558" y="4226209"/>
                                    <a:pt x="7282154" y="4228205"/>
                                    <a:pt x="7282154" y="4230201"/>
                                  </a:cubicBezTo>
                                  <a:cubicBezTo>
                                    <a:pt x="7282154" y="4232197"/>
                                    <a:pt x="7280558" y="4233794"/>
                                    <a:pt x="7276566" y="4234193"/>
                                  </a:cubicBezTo>
                                  <a:lnTo>
                                    <a:pt x="7270578" y="4233794"/>
                                  </a:lnTo>
                                  <a:cubicBezTo>
                                    <a:pt x="7268981" y="4233395"/>
                                    <a:pt x="7267384" y="4232996"/>
                                    <a:pt x="7265787" y="4232197"/>
                                  </a:cubicBezTo>
                                  <a:cubicBezTo>
                                    <a:pt x="7258202" y="4228205"/>
                                    <a:pt x="7258602" y="4220621"/>
                                    <a:pt x="7258602" y="4220221"/>
                                  </a:cubicBezTo>
                                  <a:cubicBezTo>
                                    <a:pt x="7258602" y="4220221"/>
                                    <a:pt x="7259001" y="4217426"/>
                                    <a:pt x="7255408" y="4215430"/>
                                  </a:cubicBezTo>
                                  <a:cubicBezTo>
                                    <a:pt x="7252614" y="4213833"/>
                                    <a:pt x="7249021" y="4215430"/>
                                    <a:pt x="7248622" y="4215829"/>
                                  </a:cubicBezTo>
                                  <a:cubicBezTo>
                                    <a:pt x="7247424" y="4216628"/>
                                    <a:pt x="7241835" y="4219822"/>
                                    <a:pt x="7235049" y="4216228"/>
                                  </a:cubicBezTo>
                                  <a:cubicBezTo>
                                    <a:pt x="7228263" y="4212636"/>
                                    <a:pt x="7227863" y="4206248"/>
                                    <a:pt x="7227863" y="4204652"/>
                                  </a:cubicBezTo>
                                  <a:cubicBezTo>
                                    <a:pt x="7227464" y="4204252"/>
                                    <a:pt x="7227065" y="4201059"/>
                                    <a:pt x="7224271" y="4199462"/>
                                  </a:cubicBezTo>
                                  <a:cubicBezTo>
                                    <a:pt x="7221077" y="4197865"/>
                                    <a:pt x="7219081" y="4199063"/>
                                    <a:pt x="7218283" y="4199462"/>
                                  </a:cubicBezTo>
                                  <a:lnTo>
                                    <a:pt x="7217884" y="4199462"/>
                                  </a:lnTo>
                                  <a:cubicBezTo>
                                    <a:pt x="7216686" y="4200260"/>
                                    <a:pt x="7211496" y="4203454"/>
                                    <a:pt x="7204311" y="4199861"/>
                                  </a:cubicBezTo>
                                  <a:cubicBezTo>
                                    <a:pt x="7196726" y="4195869"/>
                                    <a:pt x="7197125" y="4188684"/>
                                    <a:pt x="7197125" y="4187885"/>
                                  </a:cubicBezTo>
                                  <a:cubicBezTo>
                                    <a:pt x="7197524" y="4187885"/>
                                    <a:pt x="7197125" y="4184692"/>
                                    <a:pt x="7193931" y="4183095"/>
                                  </a:cubicBezTo>
                                  <a:cubicBezTo>
                                    <a:pt x="7191136" y="4181498"/>
                                    <a:pt x="7187543" y="4183095"/>
                                    <a:pt x="7187144" y="4183494"/>
                                  </a:cubicBezTo>
                                  <a:cubicBezTo>
                                    <a:pt x="7185947" y="4184292"/>
                                    <a:pt x="7180358" y="4187486"/>
                                    <a:pt x="7173572" y="4183893"/>
                                  </a:cubicBezTo>
                                  <a:lnTo>
                                    <a:pt x="7171176" y="4182296"/>
                                  </a:lnTo>
                                  <a:cubicBezTo>
                                    <a:pt x="7169180" y="4181498"/>
                                    <a:pt x="7168382" y="4179103"/>
                                    <a:pt x="7169580" y="4177107"/>
                                  </a:cubicBezTo>
                                  <a:cubicBezTo>
                                    <a:pt x="7170378" y="4175111"/>
                                    <a:pt x="7172773" y="4174312"/>
                                    <a:pt x="7174769" y="4175510"/>
                                  </a:cubicBezTo>
                                  <a:lnTo>
                                    <a:pt x="7177164" y="4177107"/>
                                  </a:lnTo>
                                  <a:cubicBezTo>
                                    <a:pt x="7180757" y="4179103"/>
                                    <a:pt x="7183552" y="4177107"/>
                                    <a:pt x="7183552" y="4177107"/>
                                  </a:cubicBezTo>
                                  <a:lnTo>
                                    <a:pt x="7183951" y="4177107"/>
                                  </a:lnTo>
                                  <a:cubicBezTo>
                                    <a:pt x="7184151" y="4176907"/>
                                    <a:pt x="7185947" y="4175810"/>
                                    <a:pt x="7188542" y="4175211"/>
                                  </a:cubicBezTo>
                                  <a:close/>
                                  <a:moveTo>
                                    <a:pt x="1850689" y="4171917"/>
                                  </a:moveTo>
                                  <a:cubicBezTo>
                                    <a:pt x="1851488" y="4171518"/>
                                    <a:pt x="1853084" y="4171518"/>
                                    <a:pt x="1853484" y="4172716"/>
                                  </a:cubicBezTo>
                                  <a:cubicBezTo>
                                    <a:pt x="1853883" y="4173514"/>
                                    <a:pt x="1853883" y="4175111"/>
                                    <a:pt x="1852685" y="4175510"/>
                                  </a:cubicBezTo>
                                  <a:lnTo>
                                    <a:pt x="1837515" y="4184294"/>
                                  </a:lnTo>
                                  <a:lnTo>
                                    <a:pt x="1836716" y="4184693"/>
                                  </a:lnTo>
                                  <a:cubicBezTo>
                                    <a:pt x="1835918" y="4184693"/>
                                    <a:pt x="1835119" y="4184294"/>
                                    <a:pt x="1834720" y="4183495"/>
                                  </a:cubicBezTo>
                                  <a:cubicBezTo>
                                    <a:pt x="1833922" y="4182298"/>
                                    <a:pt x="1834321" y="4181100"/>
                                    <a:pt x="1835519" y="4180701"/>
                                  </a:cubicBezTo>
                                  <a:close/>
                                  <a:moveTo>
                                    <a:pt x="1772054" y="4166328"/>
                                  </a:moveTo>
                                  <a:lnTo>
                                    <a:pt x="1786027" y="4177108"/>
                                  </a:lnTo>
                                  <a:cubicBezTo>
                                    <a:pt x="1786826" y="4177507"/>
                                    <a:pt x="1787224" y="4179104"/>
                                    <a:pt x="1786427" y="4179902"/>
                                  </a:cubicBezTo>
                                  <a:cubicBezTo>
                                    <a:pt x="1786027" y="4180301"/>
                                    <a:pt x="1785228" y="4180700"/>
                                    <a:pt x="1784829" y="4180700"/>
                                  </a:cubicBezTo>
                                  <a:cubicBezTo>
                                    <a:pt x="1784430" y="4180700"/>
                                    <a:pt x="1783631" y="4180700"/>
                                    <a:pt x="1783233" y="4180301"/>
                                  </a:cubicBezTo>
                                  <a:lnTo>
                                    <a:pt x="1769659" y="4169522"/>
                                  </a:lnTo>
                                  <a:cubicBezTo>
                                    <a:pt x="1768861" y="4169123"/>
                                    <a:pt x="1768462" y="4167526"/>
                                    <a:pt x="1769260" y="4166727"/>
                                  </a:cubicBezTo>
                                  <a:cubicBezTo>
                                    <a:pt x="1769659" y="4165929"/>
                                    <a:pt x="1771256" y="4165530"/>
                                    <a:pt x="1772054" y="4166328"/>
                                  </a:cubicBezTo>
                                  <a:close/>
                                  <a:moveTo>
                                    <a:pt x="1840710" y="4157546"/>
                                  </a:moveTo>
                                  <a:cubicBezTo>
                                    <a:pt x="1841508" y="4157945"/>
                                    <a:pt x="1841907" y="4159542"/>
                                    <a:pt x="1841109" y="4160340"/>
                                  </a:cubicBezTo>
                                  <a:lnTo>
                                    <a:pt x="1830330" y="4174313"/>
                                  </a:lnTo>
                                  <a:cubicBezTo>
                                    <a:pt x="1829931" y="4174713"/>
                                    <a:pt x="1829132" y="4175112"/>
                                    <a:pt x="1828733" y="4175112"/>
                                  </a:cubicBezTo>
                                  <a:cubicBezTo>
                                    <a:pt x="1828334" y="4175112"/>
                                    <a:pt x="1827535" y="4175112"/>
                                    <a:pt x="1827136" y="4174713"/>
                                  </a:cubicBezTo>
                                  <a:cubicBezTo>
                                    <a:pt x="1825938" y="4173914"/>
                                    <a:pt x="1825938" y="4172717"/>
                                    <a:pt x="1827136" y="4171918"/>
                                  </a:cubicBezTo>
                                  <a:lnTo>
                                    <a:pt x="1837915" y="4157945"/>
                                  </a:lnTo>
                                  <a:cubicBezTo>
                                    <a:pt x="1838315" y="4157147"/>
                                    <a:pt x="1839911" y="4156748"/>
                                    <a:pt x="1840710" y="4157546"/>
                                  </a:cubicBezTo>
                                  <a:close/>
                                  <a:moveTo>
                                    <a:pt x="1784030" y="4153554"/>
                                  </a:moveTo>
                                  <a:cubicBezTo>
                                    <a:pt x="1784827" y="4153155"/>
                                    <a:pt x="1786424" y="4153155"/>
                                    <a:pt x="1786824" y="4154353"/>
                                  </a:cubicBezTo>
                                  <a:lnTo>
                                    <a:pt x="1795607" y="4169523"/>
                                  </a:lnTo>
                                  <a:cubicBezTo>
                                    <a:pt x="1796006" y="4170322"/>
                                    <a:pt x="1796006" y="4171919"/>
                                    <a:pt x="1794808" y="4172318"/>
                                  </a:cubicBezTo>
                                  <a:lnTo>
                                    <a:pt x="1794010" y="4172717"/>
                                  </a:lnTo>
                                  <a:cubicBezTo>
                                    <a:pt x="1793211" y="4172717"/>
                                    <a:pt x="1792413" y="4172318"/>
                                    <a:pt x="1792014" y="4171519"/>
                                  </a:cubicBezTo>
                                  <a:lnTo>
                                    <a:pt x="1783230" y="4156349"/>
                                  </a:lnTo>
                                  <a:cubicBezTo>
                                    <a:pt x="1782831" y="4155550"/>
                                    <a:pt x="1782831" y="4153954"/>
                                    <a:pt x="1784030" y="4153554"/>
                                  </a:cubicBezTo>
                                  <a:close/>
                                  <a:moveTo>
                                    <a:pt x="1822745" y="4148764"/>
                                  </a:moveTo>
                                  <a:cubicBezTo>
                                    <a:pt x="1823943" y="4149163"/>
                                    <a:pt x="1824742" y="4150360"/>
                                    <a:pt x="1824343" y="4151558"/>
                                  </a:cubicBezTo>
                                  <a:lnTo>
                                    <a:pt x="1819551" y="4168325"/>
                                  </a:lnTo>
                                  <a:cubicBezTo>
                                    <a:pt x="1819551" y="4169124"/>
                                    <a:pt x="1818753" y="4169922"/>
                                    <a:pt x="1817954" y="4169922"/>
                                  </a:cubicBezTo>
                                  <a:lnTo>
                                    <a:pt x="1817156" y="4169922"/>
                                  </a:lnTo>
                                  <a:cubicBezTo>
                                    <a:pt x="1815957" y="4169523"/>
                                    <a:pt x="1815159" y="4168325"/>
                                    <a:pt x="1815159" y="4167128"/>
                                  </a:cubicBezTo>
                                  <a:lnTo>
                                    <a:pt x="1819950" y="4150360"/>
                                  </a:lnTo>
                                  <a:cubicBezTo>
                                    <a:pt x="1820350" y="4149163"/>
                                    <a:pt x="1821547" y="4148364"/>
                                    <a:pt x="1822745" y="4148764"/>
                                  </a:cubicBezTo>
                                  <a:close/>
                                  <a:moveTo>
                                    <a:pt x="1802793" y="4147167"/>
                                  </a:moveTo>
                                  <a:cubicBezTo>
                                    <a:pt x="1803990" y="4147167"/>
                                    <a:pt x="1805188" y="4147965"/>
                                    <a:pt x="1805188" y="4149163"/>
                                  </a:cubicBezTo>
                                  <a:lnTo>
                                    <a:pt x="1807583" y="4166729"/>
                                  </a:lnTo>
                                  <a:cubicBezTo>
                                    <a:pt x="1807583" y="4167926"/>
                                    <a:pt x="1806785" y="4169124"/>
                                    <a:pt x="1805588" y="4169124"/>
                                  </a:cubicBezTo>
                                  <a:cubicBezTo>
                                    <a:pt x="1804390" y="4169124"/>
                                    <a:pt x="1803192" y="4168325"/>
                                    <a:pt x="1803192" y="4167128"/>
                                  </a:cubicBezTo>
                                  <a:lnTo>
                                    <a:pt x="1800797" y="4149562"/>
                                  </a:lnTo>
                                  <a:cubicBezTo>
                                    <a:pt x="1800797" y="4148364"/>
                                    <a:pt x="1801595" y="4147167"/>
                                    <a:pt x="1802793" y="4147167"/>
                                  </a:cubicBezTo>
                                  <a:close/>
                                  <a:moveTo>
                                    <a:pt x="847156" y="4122167"/>
                                  </a:moveTo>
                                  <a:cubicBezTo>
                                    <a:pt x="854891" y="4124113"/>
                                    <a:pt x="861877" y="4129003"/>
                                    <a:pt x="866269" y="4136388"/>
                                  </a:cubicBezTo>
                                  <a:lnTo>
                                    <a:pt x="860679" y="4139981"/>
                                  </a:lnTo>
                                  <a:cubicBezTo>
                                    <a:pt x="853094" y="4128404"/>
                                    <a:pt x="837925" y="4124812"/>
                                    <a:pt x="826344" y="4131997"/>
                                  </a:cubicBezTo>
                                  <a:cubicBezTo>
                                    <a:pt x="814770" y="4139183"/>
                                    <a:pt x="811177" y="4154752"/>
                                    <a:pt x="819160" y="4165930"/>
                                  </a:cubicBezTo>
                                  <a:lnTo>
                                    <a:pt x="813573" y="4169523"/>
                                  </a:lnTo>
                                  <a:cubicBezTo>
                                    <a:pt x="813172" y="4169124"/>
                                    <a:pt x="813172" y="4168725"/>
                                    <a:pt x="812774" y="4168325"/>
                                  </a:cubicBezTo>
                                  <a:cubicBezTo>
                                    <a:pt x="803992" y="4153554"/>
                                    <a:pt x="808782" y="4134392"/>
                                    <a:pt x="823550" y="4125610"/>
                                  </a:cubicBezTo>
                                  <a:cubicBezTo>
                                    <a:pt x="830940" y="4121219"/>
                                    <a:pt x="839422" y="4120221"/>
                                    <a:pt x="847156" y="4122167"/>
                                  </a:cubicBezTo>
                                  <a:close/>
                                  <a:moveTo>
                                    <a:pt x="5590750" y="4092876"/>
                                  </a:moveTo>
                                  <a:cubicBezTo>
                                    <a:pt x="5591947" y="4092876"/>
                                    <a:pt x="5592746" y="4093674"/>
                                    <a:pt x="5593145" y="4094872"/>
                                  </a:cubicBezTo>
                                  <a:lnTo>
                                    <a:pt x="5595540" y="4112437"/>
                                  </a:lnTo>
                                  <a:cubicBezTo>
                                    <a:pt x="5595540" y="4113635"/>
                                    <a:pt x="5594742" y="4114833"/>
                                    <a:pt x="5593544" y="4114833"/>
                                  </a:cubicBezTo>
                                  <a:cubicBezTo>
                                    <a:pt x="5592347" y="4114833"/>
                                    <a:pt x="5591149" y="4114034"/>
                                    <a:pt x="5591149" y="4112837"/>
                                  </a:cubicBezTo>
                                  <a:lnTo>
                                    <a:pt x="5588753" y="4095271"/>
                                  </a:lnTo>
                                  <a:cubicBezTo>
                                    <a:pt x="5588753" y="4094073"/>
                                    <a:pt x="5589552" y="4092876"/>
                                    <a:pt x="5590750" y="4092876"/>
                                  </a:cubicBezTo>
                                  <a:close/>
                                  <a:moveTo>
                                    <a:pt x="5579172" y="4092078"/>
                                  </a:moveTo>
                                  <a:cubicBezTo>
                                    <a:pt x="5580371" y="4092477"/>
                                    <a:pt x="5580770" y="4093675"/>
                                    <a:pt x="5580371" y="4094872"/>
                                  </a:cubicBezTo>
                                  <a:lnTo>
                                    <a:pt x="5575580" y="4111639"/>
                                  </a:lnTo>
                                  <a:cubicBezTo>
                                    <a:pt x="5575580" y="4112438"/>
                                    <a:pt x="5574781" y="4113236"/>
                                    <a:pt x="5573983" y="4113236"/>
                                  </a:cubicBezTo>
                                  <a:lnTo>
                                    <a:pt x="5573185" y="4113236"/>
                                  </a:lnTo>
                                  <a:cubicBezTo>
                                    <a:pt x="5571986" y="4112837"/>
                                    <a:pt x="5571188" y="4111639"/>
                                    <a:pt x="5571587" y="4110442"/>
                                  </a:cubicBezTo>
                                  <a:lnTo>
                                    <a:pt x="5576378" y="4093675"/>
                                  </a:lnTo>
                                  <a:cubicBezTo>
                                    <a:pt x="5576777" y="4092477"/>
                                    <a:pt x="5577975" y="4091679"/>
                                    <a:pt x="5579172" y="4092078"/>
                                  </a:cubicBezTo>
                                  <a:close/>
                                  <a:moveTo>
                                    <a:pt x="5601128" y="4089682"/>
                                  </a:moveTo>
                                  <a:cubicBezTo>
                                    <a:pt x="5601927" y="4089283"/>
                                    <a:pt x="5603524" y="4089283"/>
                                    <a:pt x="5603923" y="4090481"/>
                                  </a:cubicBezTo>
                                  <a:lnTo>
                                    <a:pt x="5612706" y="4105651"/>
                                  </a:lnTo>
                                  <a:cubicBezTo>
                                    <a:pt x="5613105" y="4106450"/>
                                    <a:pt x="5613105" y="4108047"/>
                                    <a:pt x="5611907" y="4108446"/>
                                  </a:cubicBezTo>
                                  <a:lnTo>
                                    <a:pt x="5611109" y="4108845"/>
                                  </a:lnTo>
                                  <a:cubicBezTo>
                                    <a:pt x="5610311" y="4108845"/>
                                    <a:pt x="5609512" y="4108446"/>
                                    <a:pt x="5609113" y="4107647"/>
                                  </a:cubicBezTo>
                                  <a:lnTo>
                                    <a:pt x="5600330" y="4092477"/>
                                  </a:lnTo>
                                  <a:cubicBezTo>
                                    <a:pt x="5599930" y="4091678"/>
                                    <a:pt x="5599930" y="4090082"/>
                                    <a:pt x="5601128" y="4089682"/>
                                  </a:cubicBezTo>
                                  <a:close/>
                                  <a:moveTo>
                                    <a:pt x="5569193" y="4087287"/>
                                  </a:moveTo>
                                  <a:cubicBezTo>
                                    <a:pt x="5569991" y="4088085"/>
                                    <a:pt x="5570391" y="4089283"/>
                                    <a:pt x="5569991" y="4090081"/>
                                  </a:cubicBezTo>
                                  <a:lnTo>
                                    <a:pt x="5559213" y="4104054"/>
                                  </a:lnTo>
                                  <a:cubicBezTo>
                                    <a:pt x="5558814" y="4104453"/>
                                    <a:pt x="5558015" y="4104853"/>
                                    <a:pt x="5557615" y="4104853"/>
                                  </a:cubicBezTo>
                                  <a:cubicBezTo>
                                    <a:pt x="5557216" y="4104853"/>
                                    <a:pt x="5556418" y="4104853"/>
                                    <a:pt x="5556018" y="4104453"/>
                                  </a:cubicBezTo>
                                  <a:cubicBezTo>
                                    <a:pt x="5555220" y="4104054"/>
                                    <a:pt x="5554821" y="4102457"/>
                                    <a:pt x="5555619" y="4101659"/>
                                  </a:cubicBezTo>
                                  <a:lnTo>
                                    <a:pt x="5566399" y="4087686"/>
                                  </a:lnTo>
                                  <a:cubicBezTo>
                                    <a:pt x="5566798" y="4086888"/>
                                    <a:pt x="5568395" y="4086488"/>
                                    <a:pt x="5569193" y="4087287"/>
                                  </a:cubicBezTo>
                                  <a:close/>
                                  <a:moveTo>
                                    <a:pt x="5612705" y="4081698"/>
                                  </a:moveTo>
                                  <a:lnTo>
                                    <a:pt x="5627077" y="4092477"/>
                                  </a:lnTo>
                                  <a:cubicBezTo>
                                    <a:pt x="5627875" y="4092877"/>
                                    <a:pt x="5628274" y="4094473"/>
                                    <a:pt x="5627476" y="4095272"/>
                                  </a:cubicBezTo>
                                  <a:cubicBezTo>
                                    <a:pt x="5627077" y="4095671"/>
                                    <a:pt x="5626278" y="4096070"/>
                                    <a:pt x="5625879" y="4096070"/>
                                  </a:cubicBezTo>
                                  <a:cubicBezTo>
                                    <a:pt x="5625480" y="4096070"/>
                                    <a:pt x="5624682" y="4096070"/>
                                    <a:pt x="5624282" y="4095671"/>
                                  </a:cubicBezTo>
                                  <a:lnTo>
                                    <a:pt x="5610309" y="4084892"/>
                                  </a:lnTo>
                                  <a:cubicBezTo>
                                    <a:pt x="5609511" y="4084492"/>
                                    <a:pt x="5609112" y="4082896"/>
                                    <a:pt x="5609910" y="4082097"/>
                                  </a:cubicBezTo>
                                  <a:cubicBezTo>
                                    <a:pt x="5610309" y="4081299"/>
                                    <a:pt x="5611906" y="4080900"/>
                                    <a:pt x="5612705" y="4081698"/>
                                  </a:cubicBezTo>
                                  <a:close/>
                                  <a:moveTo>
                                    <a:pt x="2122147" y="4080900"/>
                                  </a:moveTo>
                                  <a:cubicBezTo>
                                    <a:pt x="2123345" y="4080500"/>
                                    <a:pt x="2124543" y="4081299"/>
                                    <a:pt x="2124941" y="4082496"/>
                                  </a:cubicBezTo>
                                  <a:cubicBezTo>
                                    <a:pt x="2126538" y="4090081"/>
                                    <a:pt x="2134524" y="4095271"/>
                                    <a:pt x="2142507" y="4093275"/>
                                  </a:cubicBezTo>
                                  <a:cubicBezTo>
                                    <a:pt x="2143704" y="4092876"/>
                                    <a:pt x="2144903" y="4093674"/>
                                    <a:pt x="2145700" y="4094872"/>
                                  </a:cubicBezTo>
                                  <a:cubicBezTo>
                                    <a:pt x="2146100" y="4096069"/>
                                    <a:pt x="2145301" y="4097267"/>
                                    <a:pt x="2144503" y="4097666"/>
                                  </a:cubicBezTo>
                                  <a:lnTo>
                                    <a:pt x="2144103" y="4097666"/>
                                  </a:lnTo>
                                  <a:cubicBezTo>
                                    <a:pt x="2139713" y="4098864"/>
                                    <a:pt x="2135321" y="4098464"/>
                                    <a:pt x="2131330" y="4096468"/>
                                  </a:cubicBezTo>
                                  <a:cubicBezTo>
                                    <a:pt x="2126139" y="4110840"/>
                                    <a:pt x="2116160" y="4122017"/>
                                    <a:pt x="2102587" y="4128805"/>
                                  </a:cubicBezTo>
                                  <a:cubicBezTo>
                                    <a:pt x="2089013" y="4135591"/>
                                    <a:pt x="2073844" y="4136789"/>
                                    <a:pt x="2059471" y="4131998"/>
                                  </a:cubicBezTo>
                                  <a:cubicBezTo>
                                    <a:pt x="2058674" y="4136389"/>
                                    <a:pt x="2056279" y="4140381"/>
                                    <a:pt x="2052685" y="4143176"/>
                                  </a:cubicBezTo>
                                  <a:lnTo>
                                    <a:pt x="2052286" y="4143575"/>
                                  </a:lnTo>
                                  <a:cubicBezTo>
                                    <a:pt x="2051487" y="4143974"/>
                                    <a:pt x="2050291" y="4143575"/>
                                    <a:pt x="2049491" y="4142777"/>
                                  </a:cubicBezTo>
                                  <a:cubicBezTo>
                                    <a:pt x="2048693" y="4141978"/>
                                    <a:pt x="2048693" y="4140381"/>
                                    <a:pt x="2049892" y="4139583"/>
                                  </a:cubicBezTo>
                                  <a:cubicBezTo>
                                    <a:pt x="2055879" y="4134393"/>
                                    <a:pt x="2057076" y="4125211"/>
                                    <a:pt x="2051887" y="4118824"/>
                                  </a:cubicBezTo>
                                  <a:cubicBezTo>
                                    <a:pt x="2051089" y="4118025"/>
                                    <a:pt x="2051089" y="4116428"/>
                                    <a:pt x="2052286" y="4115630"/>
                                  </a:cubicBezTo>
                                  <a:cubicBezTo>
                                    <a:pt x="2053085" y="4114832"/>
                                    <a:pt x="2054681" y="4114832"/>
                                    <a:pt x="2055480" y="4116029"/>
                                  </a:cubicBezTo>
                                  <a:cubicBezTo>
                                    <a:pt x="2058275" y="4119622"/>
                                    <a:pt x="2059871" y="4123614"/>
                                    <a:pt x="2059871" y="4127607"/>
                                  </a:cubicBezTo>
                                  <a:lnTo>
                                    <a:pt x="2060271" y="4127607"/>
                                  </a:lnTo>
                                  <a:cubicBezTo>
                                    <a:pt x="2073844" y="4131998"/>
                                    <a:pt x="2087815" y="4131200"/>
                                    <a:pt x="2100590" y="4124812"/>
                                  </a:cubicBezTo>
                                  <a:cubicBezTo>
                                    <a:pt x="2112965" y="4118424"/>
                                    <a:pt x="2122547" y="4107646"/>
                                    <a:pt x="2126937" y="4094472"/>
                                  </a:cubicBezTo>
                                  <a:lnTo>
                                    <a:pt x="2126937" y="4094073"/>
                                  </a:lnTo>
                                  <a:cubicBezTo>
                                    <a:pt x="2123744" y="4091678"/>
                                    <a:pt x="2121748" y="4088085"/>
                                    <a:pt x="2120549" y="4083694"/>
                                  </a:cubicBezTo>
                                  <a:cubicBezTo>
                                    <a:pt x="2120150" y="4082496"/>
                                    <a:pt x="2120950" y="4081299"/>
                                    <a:pt x="2122147" y="4080900"/>
                                  </a:cubicBezTo>
                                  <a:close/>
                                  <a:moveTo>
                                    <a:pt x="5558813" y="4077706"/>
                                  </a:moveTo>
                                  <a:cubicBezTo>
                                    <a:pt x="5559612" y="4077307"/>
                                    <a:pt x="5561209" y="4077307"/>
                                    <a:pt x="5561608" y="4078505"/>
                                  </a:cubicBezTo>
                                  <a:cubicBezTo>
                                    <a:pt x="5562007" y="4079702"/>
                                    <a:pt x="5562007" y="4080900"/>
                                    <a:pt x="5560809" y="4081299"/>
                                  </a:cubicBezTo>
                                  <a:lnTo>
                                    <a:pt x="5545639" y="4090083"/>
                                  </a:lnTo>
                                  <a:lnTo>
                                    <a:pt x="5544840" y="4090482"/>
                                  </a:lnTo>
                                  <a:cubicBezTo>
                                    <a:pt x="5544042" y="4090482"/>
                                    <a:pt x="5543244" y="4090083"/>
                                    <a:pt x="5542844" y="4089284"/>
                                  </a:cubicBezTo>
                                  <a:cubicBezTo>
                                    <a:pt x="5542445" y="4088486"/>
                                    <a:pt x="5542445" y="4086889"/>
                                    <a:pt x="5543643" y="4086490"/>
                                  </a:cubicBezTo>
                                  <a:close/>
                                  <a:moveTo>
                                    <a:pt x="3045104" y="4077706"/>
                                  </a:moveTo>
                                  <a:cubicBezTo>
                                    <a:pt x="3047495" y="4077307"/>
                                    <a:pt x="3049493" y="4078904"/>
                                    <a:pt x="3049892" y="4081299"/>
                                  </a:cubicBezTo>
                                  <a:lnTo>
                                    <a:pt x="3053486" y="4105650"/>
                                  </a:lnTo>
                                  <a:lnTo>
                                    <a:pt x="3077840" y="4102057"/>
                                  </a:lnTo>
                                  <a:cubicBezTo>
                                    <a:pt x="3080234" y="4101658"/>
                                    <a:pt x="3082230" y="4103255"/>
                                    <a:pt x="3082626" y="4105650"/>
                                  </a:cubicBezTo>
                                  <a:cubicBezTo>
                                    <a:pt x="3083030" y="4108045"/>
                                    <a:pt x="3081434" y="4110041"/>
                                    <a:pt x="3079038" y="4110440"/>
                                  </a:cubicBezTo>
                                  <a:lnTo>
                                    <a:pt x="3054684" y="4114033"/>
                                  </a:lnTo>
                                  <a:lnTo>
                                    <a:pt x="3058274" y="4138385"/>
                                  </a:lnTo>
                                  <a:cubicBezTo>
                                    <a:pt x="3058676" y="4140781"/>
                                    <a:pt x="3057077" y="4142776"/>
                                    <a:pt x="3054684" y="4143176"/>
                                  </a:cubicBezTo>
                                  <a:cubicBezTo>
                                    <a:pt x="3052286" y="4143575"/>
                                    <a:pt x="3050289" y="4141978"/>
                                    <a:pt x="3049892" y="4139583"/>
                                  </a:cubicBezTo>
                                  <a:lnTo>
                                    <a:pt x="3046298" y="4115231"/>
                                  </a:lnTo>
                                  <a:lnTo>
                                    <a:pt x="3021953" y="4118824"/>
                                  </a:lnTo>
                                  <a:cubicBezTo>
                                    <a:pt x="3019557" y="4119223"/>
                                    <a:pt x="3017561" y="4117626"/>
                                    <a:pt x="3017160" y="4115231"/>
                                  </a:cubicBezTo>
                                  <a:cubicBezTo>
                                    <a:pt x="3016761" y="4112836"/>
                                    <a:pt x="3018361" y="4110840"/>
                                    <a:pt x="3020759" y="4110440"/>
                                  </a:cubicBezTo>
                                  <a:lnTo>
                                    <a:pt x="3045104" y="4106848"/>
                                  </a:lnTo>
                                  <a:lnTo>
                                    <a:pt x="3041514" y="4082496"/>
                                  </a:lnTo>
                                  <a:cubicBezTo>
                                    <a:pt x="3041111" y="4080101"/>
                                    <a:pt x="3042707" y="4078105"/>
                                    <a:pt x="3045104" y="4077706"/>
                                  </a:cubicBezTo>
                                  <a:close/>
                                  <a:moveTo>
                                    <a:pt x="5617495" y="4070521"/>
                                  </a:moveTo>
                                  <a:lnTo>
                                    <a:pt x="5634262" y="4075312"/>
                                  </a:lnTo>
                                  <a:cubicBezTo>
                                    <a:pt x="5635460" y="4075711"/>
                                    <a:pt x="5636258" y="4076909"/>
                                    <a:pt x="5635460" y="4078106"/>
                                  </a:cubicBezTo>
                                  <a:cubicBezTo>
                                    <a:pt x="5635460" y="4078905"/>
                                    <a:pt x="5634662" y="4079703"/>
                                    <a:pt x="5633863" y="4079703"/>
                                  </a:cubicBezTo>
                                  <a:lnTo>
                                    <a:pt x="5633065" y="4079703"/>
                                  </a:lnTo>
                                  <a:lnTo>
                                    <a:pt x="5616298" y="4074912"/>
                                  </a:lnTo>
                                  <a:cubicBezTo>
                                    <a:pt x="5615100" y="4074513"/>
                                    <a:pt x="5614302" y="4073315"/>
                                    <a:pt x="5614701" y="4072117"/>
                                  </a:cubicBezTo>
                                  <a:cubicBezTo>
                                    <a:pt x="5615100" y="4070920"/>
                                    <a:pt x="5616298" y="4070121"/>
                                    <a:pt x="5617495" y="4070521"/>
                                  </a:cubicBezTo>
                                  <a:close/>
                                  <a:moveTo>
                                    <a:pt x="4273592" y="4070221"/>
                                  </a:moveTo>
                                  <a:cubicBezTo>
                                    <a:pt x="4276187" y="4069622"/>
                                    <a:pt x="4279581" y="4069522"/>
                                    <a:pt x="4282974" y="4071319"/>
                                  </a:cubicBezTo>
                                  <a:cubicBezTo>
                                    <a:pt x="4290558" y="4075311"/>
                                    <a:pt x="4290159" y="4082896"/>
                                    <a:pt x="4290159" y="4083295"/>
                                  </a:cubicBezTo>
                                  <a:cubicBezTo>
                                    <a:pt x="4290159" y="4083295"/>
                                    <a:pt x="4290159" y="4086089"/>
                                    <a:pt x="4293752" y="4088085"/>
                                  </a:cubicBezTo>
                                  <a:cubicBezTo>
                                    <a:pt x="4297345" y="4089682"/>
                                    <a:pt x="4299740" y="4088085"/>
                                    <a:pt x="4299740" y="4088085"/>
                                  </a:cubicBezTo>
                                  <a:lnTo>
                                    <a:pt x="4300139" y="4088085"/>
                                  </a:lnTo>
                                  <a:lnTo>
                                    <a:pt x="4300538" y="4087686"/>
                                  </a:lnTo>
                                  <a:cubicBezTo>
                                    <a:pt x="4302534" y="4086488"/>
                                    <a:pt x="4307325" y="4084093"/>
                                    <a:pt x="4313712" y="4087287"/>
                                  </a:cubicBezTo>
                                  <a:cubicBezTo>
                                    <a:pt x="4320498" y="4090880"/>
                                    <a:pt x="4320898" y="4098464"/>
                                    <a:pt x="4320898" y="4098864"/>
                                  </a:cubicBezTo>
                                  <a:lnTo>
                                    <a:pt x="4320898" y="4099263"/>
                                  </a:lnTo>
                                  <a:cubicBezTo>
                                    <a:pt x="4320898" y="4099263"/>
                                    <a:pt x="4320898" y="4102057"/>
                                    <a:pt x="4324490" y="4104053"/>
                                  </a:cubicBezTo>
                                  <a:cubicBezTo>
                                    <a:pt x="4328083" y="4106049"/>
                                    <a:pt x="4330878" y="4104053"/>
                                    <a:pt x="4330878" y="4104053"/>
                                  </a:cubicBezTo>
                                  <a:lnTo>
                                    <a:pt x="4331277" y="4104053"/>
                                  </a:lnTo>
                                  <a:cubicBezTo>
                                    <a:pt x="4331676" y="4103654"/>
                                    <a:pt x="4338863" y="4099662"/>
                                    <a:pt x="4345250" y="4103255"/>
                                  </a:cubicBezTo>
                                  <a:cubicBezTo>
                                    <a:pt x="4352835" y="4107247"/>
                                    <a:pt x="4352435" y="4114832"/>
                                    <a:pt x="4352435" y="4115232"/>
                                  </a:cubicBezTo>
                                  <a:cubicBezTo>
                                    <a:pt x="4352435" y="4115232"/>
                                    <a:pt x="4352435" y="4118026"/>
                                    <a:pt x="4356028" y="4120022"/>
                                  </a:cubicBezTo>
                                  <a:cubicBezTo>
                                    <a:pt x="4357226" y="4120421"/>
                                    <a:pt x="4358024" y="4120820"/>
                                    <a:pt x="4359222" y="4120820"/>
                                  </a:cubicBezTo>
                                  <a:lnTo>
                                    <a:pt x="4363613" y="4121220"/>
                                  </a:lnTo>
                                  <a:cubicBezTo>
                                    <a:pt x="4365609" y="4121220"/>
                                    <a:pt x="4367206" y="4123216"/>
                                    <a:pt x="4367206" y="4125212"/>
                                  </a:cubicBezTo>
                                  <a:cubicBezTo>
                                    <a:pt x="4367206" y="4127208"/>
                                    <a:pt x="4365210" y="4128804"/>
                                    <a:pt x="4361617" y="4129204"/>
                                  </a:cubicBezTo>
                                  <a:lnTo>
                                    <a:pt x="4355629" y="4128804"/>
                                  </a:lnTo>
                                  <a:cubicBezTo>
                                    <a:pt x="4354032" y="4128405"/>
                                    <a:pt x="4352435" y="4128006"/>
                                    <a:pt x="4350839" y="4127208"/>
                                  </a:cubicBezTo>
                                  <a:cubicBezTo>
                                    <a:pt x="4343254" y="4123216"/>
                                    <a:pt x="4343653" y="4115631"/>
                                    <a:pt x="4343653" y="4115232"/>
                                  </a:cubicBezTo>
                                  <a:cubicBezTo>
                                    <a:pt x="4343653" y="4115232"/>
                                    <a:pt x="4344052" y="4112436"/>
                                    <a:pt x="4340459" y="4110440"/>
                                  </a:cubicBezTo>
                                  <a:cubicBezTo>
                                    <a:pt x="4337665" y="4108843"/>
                                    <a:pt x="4334071" y="4110440"/>
                                    <a:pt x="4333672" y="4110839"/>
                                  </a:cubicBezTo>
                                  <a:cubicBezTo>
                                    <a:pt x="4332474" y="4111638"/>
                                    <a:pt x="4326886" y="4114832"/>
                                    <a:pt x="4320099" y="4111239"/>
                                  </a:cubicBezTo>
                                  <a:cubicBezTo>
                                    <a:pt x="4313313" y="4107646"/>
                                    <a:pt x="4312914" y="4101259"/>
                                    <a:pt x="4312914" y="4099662"/>
                                  </a:cubicBezTo>
                                  <a:cubicBezTo>
                                    <a:pt x="4312514" y="4099263"/>
                                    <a:pt x="4312115" y="4096069"/>
                                    <a:pt x="4309321" y="4094472"/>
                                  </a:cubicBezTo>
                                  <a:cubicBezTo>
                                    <a:pt x="4306127" y="4092876"/>
                                    <a:pt x="4304131" y="4094073"/>
                                    <a:pt x="4303333" y="4094472"/>
                                  </a:cubicBezTo>
                                  <a:lnTo>
                                    <a:pt x="4302934" y="4094472"/>
                                  </a:lnTo>
                                  <a:cubicBezTo>
                                    <a:pt x="4301736" y="4095271"/>
                                    <a:pt x="4296546" y="4098464"/>
                                    <a:pt x="4289361" y="4094872"/>
                                  </a:cubicBezTo>
                                  <a:cubicBezTo>
                                    <a:pt x="4281776" y="4090880"/>
                                    <a:pt x="4282175" y="4083694"/>
                                    <a:pt x="4282175" y="4082896"/>
                                  </a:cubicBezTo>
                                  <a:cubicBezTo>
                                    <a:pt x="4282574" y="4082896"/>
                                    <a:pt x="4282175" y="4079702"/>
                                    <a:pt x="4278982" y="4078105"/>
                                  </a:cubicBezTo>
                                  <a:cubicBezTo>
                                    <a:pt x="4276187" y="4076508"/>
                                    <a:pt x="4272594" y="4078105"/>
                                    <a:pt x="4272195" y="4078504"/>
                                  </a:cubicBezTo>
                                  <a:cubicBezTo>
                                    <a:pt x="4270998" y="4079303"/>
                                    <a:pt x="4265409" y="4082496"/>
                                    <a:pt x="4258622" y="4078904"/>
                                  </a:cubicBezTo>
                                  <a:lnTo>
                                    <a:pt x="4256227" y="4077307"/>
                                  </a:lnTo>
                                  <a:cubicBezTo>
                                    <a:pt x="4254231" y="4076508"/>
                                    <a:pt x="4253433" y="4074113"/>
                                    <a:pt x="4254630" y="4072117"/>
                                  </a:cubicBezTo>
                                  <a:cubicBezTo>
                                    <a:pt x="4255429" y="4070121"/>
                                    <a:pt x="4257824" y="4069323"/>
                                    <a:pt x="4259820" y="4070520"/>
                                  </a:cubicBezTo>
                                  <a:lnTo>
                                    <a:pt x="4262215" y="4072117"/>
                                  </a:lnTo>
                                  <a:cubicBezTo>
                                    <a:pt x="4265808" y="4074113"/>
                                    <a:pt x="4268602" y="4072117"/>
                                    <a:pt x="4268602" y="4072117"/>
                                  </a:cubicBezTo>
                                  <a:lnTo>
                                    <a:pt x="4269002" y="4072117"/>
                                  </a:lnTo>
                                  <a:cubicBezTo>
                                    <a:pt x="4269201" y="4071917"/>
                                    <a:pt x="4270997" y="4070820"/>
                                    <a:pt x="4273592" y="4070221"/>
                                  </a:cubicBezTo>
                                  <a:close/>
                                  <a:moveTo>
                                    <a:pt x="5555620" y="4066130"/>
                                  </a:moveTo>
                                  <a:cubicBezTo>
                                    <a:pt x="5556817" y="4066130"/>
                                    <a:pt x="5558015" y="4066928"/>
                                    <a:pt x="5558015" y="4068126"/>
                                  </a:cubicBezTo>
                                  <a:cubicBezTo>
                                    <a:pt x="5558414" y="4069324"/>
                                    <a:pt x="5557616" y="4070122"/>
                                    <a:pt x="5556019" y="4070521"/>
                                  </a:cubicBezTo>
                                  <a:lnTo>
                                    <a:pt x="5538453" y="4072917"/>
                                  </a:lnTo>
                                  <a:cubicBezTo>
                                    <a:pt x="5537256" y="4072917"/>
                                    <a:pt x="5536058" y="4072119"/>
                                    <a:pt x="5536058" y="4070921"/>
                                  </a:cubicBezTo>
                                  <a:cubicBezTo>
                                    <a:pt x="5536058" y="4069723"/>
                                    <a:pt x="5536856" y="4068525"/>
                                    <a:pt x="5538054" y="4068525"/>
                                  </a:cubicBezTo>
                                  <a:close/>
                                  <a:moveTo>
                                    <a:pt x="5635061" y="4055751"/>
                                  </a:moveTo>
                                  <a:cubicBezTo>
                                    <a:pt x="5636258" y="4055751"/>
                                    <a:pt x="5637057" y="4056549"/>
                                    <a:pt x="5637456" y="4057747"/>
                                  </a:cubicBezTo>
                                  <a:cubicBezTo>
                                    <a:pt x="5637456" y="4058945"/>
                                    <a:pt x="5636658" y="4060142"/>
                                    <a:pt x="5635460" y="4060142"/>
                                  </a:cubicBezTo>
                                  <a:lnTo>
                                    <a:pt x="5617894" y="4062538"/>
                                  </a:lnTo>
                                  <a:cubicBezTo>
                                    <a:pt x="5616697" y="4062538"/>
                                    <a:pt x="5615499" y="4061740"/>
                                    <a:pt x="5615499" y="4060542"/>
                                  </a:cubicBezTo>
                                  <a:cubicBezTo>
                                    <a:pt x="5615499" y="4059344"/>
                                    <a:pt x="5616297" y="4058146"/>
                                    <a:pt x="5617495" y="4058146"/>
                                  </a:cubicBezTo>
                                  <a:close/>
                                  <a:moveTo>
                                    <a:pt x="5540050" y="4048964"/>
                                  </a:moveTo>
                                  <a:lnTo>
                                    <a:pt x="5556818" y="4053755"/>
                                  </a:lnTo>
                                  <a:cubicBezTo>
                                    <a:pt x="5558015" y="4054154"/>
                                    <a:pt x="5558814" y="4055352"/>
                                    <a:pt x="5558415" y="4056549"/>
                                  </a:cubicBezTo>
                                  <a:cubicBezTo>
                                    <a:pt x="5558415" y="4057348"/>
                                    <a:pt x="5557616" y="4058146"/>
                                    <a:pt x="5556818" y="4058146"/>
                                  </a:cubicBezTo>
                                  <a:lnTo>
                                    <a:pt x="5556019" y="4058146"/>
                                  </a:lnTo>
                                  <a:lnTo>
                                    <a:pt x="5539252" y="4053355"/>
                                  </a:lnTo>
                                  <a:cubicBezTo>
                                    <a:pt x="5538054" y="4052956"/>
                                    <a:pt x="5537655" y="4051758"/>
                                    <a:pt x="5537256" y="4050560"/>
                                  </a:cubicBezTo>
                                  <a:cubicBezTo>
                                    <a:pt x="5537655" y="4049363"/>
                                    <a:pt x="5538853" y="4048564"/>
                                    <a:pt x="5540050" y="4048964"/>
                                  </a:cubicBezTo>
                                  <a:close/>
                                  <a:moveTo>
                                    <a:pt x="5628274" y="4038584"/>
                                  </a:moveTo>
                                  <a:cubicBezTo>
                                    <a:pt x="5629073" y="4038185"/>
                                    <a:pt x="5630669" y="4038185"/>
                                    <a:pt x="5631069" y="4039383"/>
                                  </a:cubicBezTo>
                                  <a:cubicBezTo>
                                    <a:pt x="5631468" y="4040181"/>
                                    <a:pt x="5631468" y="4041778"/>
                                    <a:pt x="5630270" y="4042177"/>
                                  </a:cubicBezTo>
                                  <a:lnTo>
                                    <a:pt x="5615100" y="4050961"/>
                                  </a:lnTo>
                                  <a:lnTo>
                                    <a:pt x="5614301" y="4051360"/>
                                  </a:lnTo>
                                  <a:cubicBezTo>
                                    <a:pt x="5613503" y="4051360"/>
                                    <a:pt x="5612705" y="4050961"/>
                                    <a:pt x="5612305" y="4050162"/>
                                  </a:cubicBezTo>
                                  <a:cubicBezTo>
                                    <a:pt x="5611507" y="4048965"/>
                                    <a:pt x="5611906" y="4047767"/>
                                    <a:pt x="5613104" y="4047368"/>
                                  </a:cubicBezTo>
                                  <a:close/>
                                  <a:moveTo>
                                    <a:pt x="4290358" y="4037886"/>
                                  </a:moveTo>
                                  <a:cubicBezTo>
                                    <a:pt x="4292953" y="4037287"/>
                                    <a:pt x="4296346" y="4037187"/>
                                    <a:pt x="4299740" y="4038984"/>
                                  </a:cubicBezTo>
                                  <a:cubicBezTo>
                                    <a:pt x="4307324" y="4042976"/>
                                    <a:pt x="4306925" y="4050560"/>
                                    <a:pt x="4306925" y="4050960"/>
                                  </a:cubicBezTo>
                                  <a:cubicBezTo>
                                    <a:pt x="4306925" y="4050960"/>
                                    <a:pt x="4306925" y="4053754"/>
                                    <a:pt x="4310518" y="4055750"/>
                                  </a:cubicBezTo>
                                  <a:cubicBezTo>
                                    <a:pt x="4314111" y="4057347"/>
                                    <a:pt x="4316506" y="4055750"/>
                                    <a:pt x="4316506" y="4055750"/>
                                  </a:cubicBezTo>
                                  <a:lnTo>
                                    <a:pt x="4316905" y="4055750"/>
                                  </a:lnTo>
                                  <a:lnTo>
                                    <a:pt x="4317304" y="4055351"/>
                                  </a:lnTo>
                                  <a:cubicBezTo>
                                    <a:pt x="4319300" y="4054153"/>
                                    <a:pt x="4324091" y="4051758"/>
                                    <a:pt x="4330478" y="4054952"/>
                                  </a:cubicBezTo>
                                  <a:cubicBezTo>
                                    <a:pt x="4337264" y="4058544"/>
                                    <a:pt x="4337663" y="4066129"/>
                                    <a:pt x="4337663" y="4066528"/>
                                  </a:cubicBezTo>
                                  <a:lnTo>
                                    <a:pt x="4337663" y="4066928"/>
                                  </a:lnTo>
                                  <a:cubicBezTo>
                                    <a:pt x="4337663" y="4066928"/>
                                    <a:pt x="4337663" y="4069722"/>
                                    <a:pt x="4341256" y="4071718"/>
                                  </a:cubicBezTo>
                                  <a:cubicBezTo>
                                    <a:pt x="4344849" y="4073714"/>
                                    <a:pt x="4347643" y="4071718"/>
                                    <a:pt x="4347643" y="4071718"/>
                                  </a:cubicBezTo>
                                  <a:lnTo>
                                    <a:pt x="4348043" y="4071718"/>
                                  </a:lnTo>
                                  <a:cubicBezTo>
                                    <a:pt x="4348442" y="4071319"/>
                                    <a:pt x="4355628" y="4067327"/>
                                    <a:pt x="4362015" y="4070920"/>
                                  </a:cubicBezTo>
                                  <a:cubicBezTo>
                                    <a:pt x="4369600" y="4074912"/>
                                    <a:pt x="4369201" y="4082497"/>
                                    <a:pt x="4369201" y="4082897"/>
                                  </a:cubicBezTo>
                                  <a:cubicBezTo>
                                    <a:pt x="4369201" y="4082897"/>
                                    <a:pt x="4369201" y="4085691"/>
                                    <a:pt x="4372794" y="4087687"/>
                                  </a:cubicBezTo>
                                  <a:cubicBezTo>
                                    <a:pt x="4373991" y="4088086"/>
                                    <a:pt x="4374790" y="4088485"/>
                                    <a:pt x="4375987" y="4088485"/>
                                  </a:cubicBezTo>
                                  <a:lnTo>
                                    <a:pt x="4380379" y="4088885"/>
                                  </a:lnTo>
                                  <a:cubicBezTo>
                                    <a:pt x="4382375" y="4088885"/>
                                    <a:pt x="4383971" y="4090881"/>
                                    <a:pt x="4383971" y="4092877"/>
                                  </a:cubicBezTo>
                                  <a:cubicBezTo>
                                    <a:pt x="4383971" y="4094873"/>
                                    <a:pt x="4382375" y="4096469"/>
                                    <a:pt x="4378383" y="4096869"/>
                                  </a:cubicBezTo>
                                  <a:lnTo>
                                    <a:pt x="4372395" y="4096469"/>
                                  </a:lnTo>
                                  <a:cubicBezTo>
                                    <a:pt x="4370798" y="4096070"/>
                                    <a:pt x="4369201" y="4095671"/>
                                    <a:pt x="4367604" y="4094873"/>
                                  </a:cubicBezTo>
                                  <a:cubicBezTo>
                                    <a:pt x="4360019" y="4090881"/>
                                    <a:pt x="4360419" y="4083296"/>
                                    <a:pt x="4360419" y="4082897"/>
                                  </a:cubicBezTo>
                                  <a:cubicBezTo>
                                    <a:pt x="4360419" y="4082897"/>
                                    <a:pt x="4360818" y="4080101"/>
                                    <a:pt x="4357225" y="4078105"/>
                                  </a:cubicBezTo>
                                  <a:cubicBezTo>
                                    <a:pt x="4354431" y="4076508"/>
                                    <a:pt x="4350837" y="4078105"/>
                                    <a:pt x="4350438" y="4078504"/>
                                  </a:cubicBezTo>
                                  <a:cubicBezTo>
                                    <a:pt x="4349240" y="4079303"/>
                                    <a:pt x="4343651" y="4082497"/>
                                    <a:pt x="4336865" y="4078904"/>
                                  </a:cubicBezTo>
                                  <a:cubicBezTo>
                                    <a:pt x="4330079" y="4075311"/>
                                    <a:pt x="4329679" y="4068924"/>
                                    <a:pt x="4329679" y="4067327"/>
                                  </a:cubicBezTo>
                                  <a:cubicBezTo>
                                    <a:pt x="4329280" y="4066928"/>
                                    <a:pt x="4328881" y="4063734"/>
                                    <a:pt x="4326087" y="4062137"/>
                                  </a:cubicBezTo>
                                  <a:cubicBezTo>
                                    <a:pt x="4322893" y="4060540"/>
                                    <a:pt x="4320897" y="4061738"/>
                                    <a:pt x="4320099" y="4062137"/>
                                  </a:cubicBezTo>
                                  <a:lnTo>
                                    <a:pt x="4319700" y="4062137"/>
                                  </a:lnTo>
                                  <a:cubicBezTo>
                                    <a:pt x="4318502" y="4062936"/>
                                    <a:pt x="4313312" y="4066129"/>
                                    <a:pt x="4306127" y="4062536"/>
                                  </a:cubicBezTo>
                                  <a:cubicBezTo>
                                    <a:pt x="4298542" y="4058544"/>
                                    <a:pt x="4298941" y="4051359"/>
                                    <a:pt x="4298941" y="4050560"/>
                                  </a:cubicBezTo>
                                  <a:cubicBezTo>
                                    <a:pt x="4299340" y="4050560"/>
                                    <a:pt x="4298941" y="4047367"/>
                                    <a:pt x="4295748" y="4045770"/>
                                  </a:cubicBezTo>
                                  <a:cubicBezTo>
                                    <a:pt x="4292953" y="4044173"/>
                                    <a:pt x="4289360" y="4045770"/>
                                    <a:pt x="4288961" y="4046169"/>
                                  </a:cubicBezTo>
                                  <a:cubicBezTo>
                                    <a:pt x="4287764" y="4046968"/>
                                    <a:pt x="4282175" y="4050161"/>
                                    <a:pt x="4275389" y="4046568"/>
                                  </a:cubicBezTo>
                                  <a:lnTo>
                                    <a:pt x="4272993" y="4044972"/>
                                  </a:lnTo>
                                  <a:cubicBezTo>
                                    <a:pt x="4270997" y="4044173"/>
                                    <a:pt x="4270199" y="4041778"/>
                                    <a:pt x="4271397" y="4039782"/>
                                  </a:cubicBezTo>
                                  <a:cubicBezTo>
                                    <a:pt x="4272195" y="4037786"/>
                                    <a:pt x="4274590" y="4036988"/>
                                    <a:pt x="4276586" y="4038185"/>
                                  </a:cubicBezTo>
                                  <a:lnTo>
                                    <a:pt x="4278981" y="4039782"/>
                                  </a:lnTo>
                                  <a:cubicBezTo>
                                    <a:pt x="4282574" y="4041778"/>
                                    <a:pt x="4285369" y="4039782"/>
                                    <a:pt x="4285369" y="4039782"/>
                                  </a:cubicBezTo>
                                  <a:lnTo>
                                    <a:pt x="4285768" y="4039782"/>
                                  </a:lnTo>
                                  <a:cubicBezTo>
                                    <a:pt x="4285967" y="4039582"/>
                                    <a:pt x="4287763" y="4038485"/>
                                    <a:pt x="4290358" y="4037886"/>
                                  </a:cubicBezTo>
                                  <a:close/>
                                  <a:moveTo>
                                    <a:pt x="5549631" y="4032996"/>
                                  </a:moveTo>
                                  <a:lnTo>
                                    <a:pt x="5563604" y="4043775"/>
                                  </a:lnTo>
                                  <a:cubicBezTo>
                                    <a:pt x="5564403" y="4044175"/>
                                    <a:pt x="5564802" y="4045771"/>
                                    <a:pt x="5564003" y="4046570"/>
                                  </a:cubicBezTo>
                                  <a:cubicBezTo>
                                    <a:pt x="5563604" y="4046969"/>
                                    <a:pt x="5562806" y="4047368"/>
                                    <a:pt x="5562407" y="4047368"/>
                                  </a:cubicBezTo>
                                  <a:cubicBezTo>
                                    <a:pt x="5562007" y="4047368"/>
                                    <a:pt x="5561209" y="4047368"/>
                                    <a:pt x="5560810" y="4046969"/>
                                  </a:cubicBezTo>
                                  <a:lnTo>
                                    <a:pt x="5547236" y="4036190"/>
                                  </a:lnTo>
                                  <a:cubicBezTo>
                                    <a:pt x="5546438" y="4035790"/>
                                    <a:pt x="5546038" y="4034194"/>
                                    <a:pt x="5546837" y="4033395"/>
                                  </a:cubicBezTo>
                                  <a:cubicBezTo>
                                    <a:pt x="5547236" y="4032597"/>
                                    <a:pt x="5548833" y="4032198"/>
                                    <a:pt x="5549631" y="4032996"/>
                                  </a:cubicBezTo>
                                  <a:close/>
                                  <a:moveTo>
                                    <a:pt x="5618295" y="4024214"/>
                                  </a:moveTo>
                                  <a:cubicBezTo>
                                    <a:pt x="5619093" y="4024613"/>
                                    <a:pt x="5619492" y="4026210"/>
                                    <a:pt x="5618694" y="4027009"/>
                                  </a:cubicBezTo>
                                  <a:lnTo>
                                    <a:pt x="5607915" y="4040982"/>
                                  </a:lnTo>
                                  <a:cubicBezTo>
                                    <a:pt x="5607516" y="4041381"/>
                                    <a:pt x="5606718" y="4041780"/>
                                    <a:pt x="5606318" y="4041780"/>
                                  </a:cubicBezTo>
                                  <a:cubicBezTo>
                                    <a:pt x="5605918" y="4041780"/>
                                    <a:pt x="5605120" y="4041780"/>
                                    <a:pt x="5604721" y="4041381"/>
                                  </a:cubicBezTo>
                                  <a:cubicBezTo>
                                    <a:pt x="5603523" y="4040582"/>
                                    <a:pt x="5603523" y="4038986"/>
                                    <a:pt x="5604721" y="4038586"/>
                                  </a:cubicBezTo>
                                  <a:lnTo>
                                    <a:pt x="5615500" y="4024613"/>
                                  </a:lnTo>
                                  <a:cubicBezTo>
                                    <a:pt x="5615899" y="4023815"/>
                                    <a:pt x="5617496" y="4023815"/>
                                    <a:pt x="5618295" y="4024214"/>
                                  </a:cubicBezTo>
                                  <a:close/>
                                  <a:moveTo>
                                    <a:pt x="5561607" y="4020221"/>
                                  </a:moveTo>
                                  <a:cubicBezTo>
                                    <a:pt x="5562406" y="4019822"/>
                                    <a:pt x="5564003" y="4019822"/>
                                    <a:pt x="5564402" y="4021020"/>
                                  </a:cubicBezTo>
                                  <a:lnTo>
                                    <a:pt x="5573185" y="4036190"/>
                                  </a:lnTo>
                                  <a:cubicBezTo>
                                    <a:pt x="5573584" y="4036989"/>
                                    <a:pt x="5573584" y="4038586"/>
                                    <a:pt x="5572386" y="4038985"/>
                                  </a:cubicBezTo>
                                  <a:lnTo>
                                    <a:pt x="5571588" y="4039384"/>
                                  </a:lnTo>
                                  <a:cubicBezTo>
                                    <a:pt x="5570789" y="4039384"/>
                                    <a:pt x="5569991" y="4038985"/>
                                    <a:pt x="5569592" y="4038186"/>
                                  </a:cubicBezTo>
                                  <a:lnTo>
                                    <a:pt x="5560808" y="4023016"/>
                                  </a:lnTo>
                                  <a:cubicBezTo>
                                    <a:pt x="5560409" y="4022217"/>
                                    <a:pt x="5560409" y="4020621"/>
                                    <a:pt x="5561607" y="4020221"/>
                                  </a:cubicBezTo>
                                  <a:close/>
                                  <a:moveTo>
                                    <a:pt x="5600331" y="4015032"/>
                                  </a:moveTo>
                                  <a:cubicBezTo>
                                    <a:pt x="5601529" y="4015431"/>
                                    <a:pt x="5602328" y="4016628"/>
                                    <a:pt x="5601928" y="4017826"/>
                                  </a:cubicBezTo>
                                  <a:lnTo>
                                    <a:pt x="5597137" y="4034593"/>
                                  </a:lnTo>
                                  <a:cubicBezTo>
                                    <a:pt x="5597137" y="4035392"/>
                                    <a:pt x="5596339" y="4036190"/>
                                    <a:pt x="5595540" y="4036190"/>
                                  </a:cubicBezTo>
                                  <a:lnTo>
                                    <a:pt x="5594742" y="4036190"/>
                                  </a:lnTo>
                                  <a:cubicBezTo>
                                    <a:pt x="5593544" y="4035791"/>
                                    <a:pt x="5592745" y="4034993"/>
                                    <a:pt x="5592745" y="4033396"/>
                                  </a:cubicBezTo>
                                  <a:lnTo>
                                    <a:pt x="5597536" y="4016628"/>
                                  </a:lnTo>
                                  <a:cubicBezTo>
                                    <a:pt x="5597935" y="4015431"/>
                                    <a:pt x="5599133" y="4014632"/>
                                    <a:pt x="5600331" y="4015032"/>
                                  </a:cubicBezTo>
                                  <a:close/>
                                  <a:moveTo>
                                    <a:pt x="5580371" y="4013436"/>
                                  </a:moveTo>
                                  <a:cubicBezTo>
                                    <a:pt x="5581568" y="4013436"/>
                                    <a:pt x="5582766" y="4014234"/>
                                    <a:pt x="5582766" y="4015432"/>
                                  </a:cubicBezTo>
                                  <a:lnTo>
                                    <a:pt x="5585161" y="4032998"/>
                                  </a:lnTo>
                                  <a:cubicBezTo>
                                    <a:pt x="5585161" y="4034195"/>
                                    <a:pt x="5584363" y="4035393"/>
                                    <a:pt x="5583165" y="4035393"/>
                                  </a:cubicBezTo>
                                  <a:cubicBezTo>
                                    <a:pt x="5581967" y="4035792"/>
                                    <a:pt x="5580770" y="4034994"/>
                                    <a:pt x="5580770" y="4033397"/>
                                  </a:cubicBezTo>
                                  <a:lnTo>
                                    <a:pt x="5578374" y="4015831"/>
                                  </a:lnTo>
                                  <a:cubicBezTo>
                                    <a:pt x="5578374" y="4014633"/>
                                    <a:pt x="5579173" y="4013436"/>
                                    <a:pt x="5580371" y="4013436"/>
                                  </a:cubicBezTo>
                                  <a:close/>
                                  <a:moveTo>
                                    <a:pt x="4624738" y="3988835"/>
                                  </a:moveTo>
                                  <a:cubicBezTo>
                                    <a:pt x="4632473" y="3990781"/>
                                    <a:pt x="4639459" y="3995671"/>
                                    <a:pt x="4643850" y="4003057"/>
                                  </a:cubicBezTo>
                                  <a:lnTo>
                                    <a:pt x="4638262" y="4006649"/>
                                  </a:lnTo>
                                  <a:cubicBezTo>
                                    <a:pt x="4630677" y="3995073"/>
                                    <a:pt x="4615506" y="3991480"/>
                                    <a:pt x="4603930" y="3998665"/>
                                  </a:cubicBezTo>
                                  <a:cubicBezTo>
                                    <a:pt x="4592353" y="4005851"/>
                                    <a:pt x="4588760" y="4021021"/>
                                    <a:pt x="4596744" y="4032598"/>
                                  </a:cubicBezTo>
                                  <a:lnTo>
                                    <a:pt x="4591155" y="4036191"/>
                                  </a:lnTo>
                                  <a:cubicBezTo>
                                    <a:pt x="4590756" y="4035792"/>
                                    <a:pt x="4590756" y="4035393"/>
                                    <a:pt x="4590357" y="4034994"/>
                                  </a:cubicBezTo>
                                  <a:cubicBezTo>
                                    <a:pt x="4581575" y="4020222"/>
                                    <a:pt x="4586365" y="4001061"/>
                                    <a:pt x="4601135" y="3992278"/>
                                  </a:cubicBezTo>
                                  <a:cubicBezTo>
                                    <a:pt x="4608521" y="3987887"/>
                                    <a:pt x="4617004" y="3986889"/>
                                    <a:pt x="4624738" y="3988835"/>
                                  </a:cubicBezTo>
                                  <a:close/>
                                  <a:moveTo>
                                    <a:pt x="119760" y="3957148"/>
                                  </a:moveTo>
                                  <a:cubicBezTo>
                                    <a:pt x="122155" y="3956749"/>
                                    <a:pt x="124151" y="3958745"/>
                                    <a:pt x="124550" y="3960741"/>
                                  </a:cubicBezTo>
                                  <a:lnTo>
                                    <a:pt x="128143" y="3985092"/>
                                  </a:lnTo>
                                  <a:lnTo>
                                    <a:pt x="152494" y="3981499"/>
                                  </a:lnTo>
                                  <a:cubicBezTo>
                                    <a:pt x="154890" y="3981100"/>
                                    <a:pt x="156886" y="3982697"/>
                                    <a:pt x="157286" y="3985092"/>
                                  </a:cubicBezTo>
                                  <a:cubicBezTo>
                                    <a:pt x="157685" y="3987487"/>
                                    <a:pt x="156087" y="3989483"/>
                                    <a:pt x="153693" y="3989882"/>
                                  </a:cubicBezTo>
                                  <a:lnTo>
                                    <a:pt x="129341" y="3993475"/>
                                  </a:lnTo>
                                  <a:lnTo>
                                    <a:pt x="132933" y="4017827"/>
                                  </a:lnTo>
                                  <a:cubicBezTo>
                                    <a:pt x="133333" y="4020222"/>
                                    <a:pt x="131736" y="4022218"/>
                                    <a:pt x="129341" y="4022617"/>
                                  </a:cubicBezTo>
                                  <a:cubicBezTo>
                                    <a:pt x="126945" y="4023017"/>
                                    <a:pt x="124949" y="4021420"/>
                                    <a:pt x="124550" y="4019025"/>
                                  </a:cubicBezTo>
                                  <a:lnTo>
                                    <a:pt x="120957" y="3994673"/>
                                  </a:lnTo>
                                  <a:lnTo>
                                    <a:pt x="96606" y="3998265"/>
                                  </a:lnTo>
                                  <a:cubicBezTo>
                                    <a:pt x="94211" y="3998665"/>
                                    <a:pt x="92215" y="3997068"/>
                                    <a:pt x="91816" y="3994673"/>
                                  </a:cubicBezTo>
                                  <a:cubicBezTo>
                                    <a:pt x="91417" y="3992277"/>
                                    <a:pt x="93014" y="3990281"/>
                                    <a:pt x="95409" y="3989882"/>
                                  </a:cubicBezTo>
                                  <a:lnTo>
                                    <a:pt x="119760" y="3986289"/>
                                  </a:lnTo>
                                  <a:lnTo>
                                    <a:pt x="116167" y="3961938"/>
                                  </a:lnTo>
                                  <a:cubicBezTo>
                                    <a:pt x="115768" y="3959543"/>
                                    <a:pt x="117365" y="3957547"/>
                                    <a:pt x="119760" y="3957148"/>
                                  </a:cubicBezTo>
                                  <a:close/>
                                  <a:moveTo>
                                    <a:pt x="2692619" y="3955552"/>
                                  </a:moveTo>
                                  <a:cubicBezTo>
                                    <a:pt x="2693819" y="3955552"/>
                                    <a:pt x="2694614" y="3956350"/>
                                    <a:pt x="2695010" y="3957548"/>
                                  </a:cubicBezTo>
                                  <a:lnTo>
                                    <a:pt x="2697411" y="3975114"/>
                                  </a:lnTo>
                                  <a:cubicBezTo>
                                    <a:pt x="2697411" y="3976311"/>
                                    <a:pt x="2696612" y="3977509"/>
                                    <a:pt x="2695415" y="3977509"/>
                                  </a:cubicBezTo>
                                  <a:cubicBezTo>
                                    <a:pt x="2694215" y="3977509"/>
                                    <a:pt x="2693017" y="3976710"/>
                                    <a:pt x="2693017" y="3975513"/>
                                  </a:cubicBezTo>
                                  <a:lnTo>
                                    <a:pt x="2690621" y="3957947"/>
                                  </a:lnTo>
                                  <a:cubicBezTo>
                                    <a:pt x="2690621" y="3956749"/>
                                    <a:pt x="2691419" y="3955552"/>
                                    <a:pt x="2692619" y="3955552"/>
                                  </a:cubicBezTo>
                                  <a:close/>
                                  <a:moveTo>
                                    <a:pt x="2681038" y="3954753"/>
                                  </a:moveTo>
                                  <a:cubicBezTo>
                                    <a:pt x="2682236" y="3955152"/>
                                    <a:pt x="2682633" y="3956349"/>
                                    <a:pt x="2682236" y="3957547"/>
                                  </a:cubicBezTo>
                                  <a:lnTo>
                                    <a:pt x="2677444" y="3974314"/>
                                  </a:lnTo>
                                  <a:cubicBezTo>
                                    <a:pt x="2677444" y="3975113"/>
                                    <a:pt x="2676644" y="3975911"/>
                                    <a:pt x="2675846" y="3975911"/>
                                  </a:cubicBezTo>
                                  <a:lnTo>
                                    <a:pt x="2675046" y="3975911"/>
                                  </a:lnTo>
                                  <a:cubicBezTo>
                                    <a:pt x="2673850" y="3975512"/>
                                    <a:pt x="2673051" y="3974314"/>
                                    <a:pt x="2673450" y="3973117"/>
                                  </a:cubicBezTo>
                                  <a:lnTo>
                                    <a:pt x="2678241" y="3956349"/>
                                  </a:lnTo>
                                  <a:cubicBezTo>
                                    <a:pt x="2678640" y="3955152"/>
                                    <a:pt x="2679841" y="3954353"/>
                                    <a:pt x="2681038" y="3954753"/>
                                  </a:cubicBezTo>
                                  <a:close/>
                                  <a:moveTo>
                                    <a:pt x="2702996" y="3952357"/>
                                  </a:moveTo>
                                  <a:cubicBezTo>
                                    <a:pt x="2703793" y="3951958"/>
                                    <a:pt x="2705389" y="3951958"/>
                                    <a:pt x="2705787" y="3953156"/>
                                  </a:cubicBezTo>
                                  <a:lnTo>
                                    <a:pt x="2714570" y="3968326"/>
                                  </a:lnTo>
                                  <a:cubicBezTo>
                                    <a:pt x="2714966" y="3969125"/>
                                    <a:pt x="2714966" y="3970722"/>
                                    <a:pt x="2713769" y="3971121"/>
                                  </a:cubicBezTo>
                                  <a:lnTo>
                                    <a:pt x="2712970" y="3971520"/>
                                  </a:lnTo>
                                  <a:cubicBezTo>
                                    <a:pt x="2712173" y="3971520"/>
                                    <a:pt x="2711376" y="3971121"/>
                                    <a:pt x="2710977" y="3970322"/>
                                  </a:cubicBezTo>
                                  <a:lnTo>
                                    <a:pt x="2702194" y="3955152"/>
                                  </a:lnTo>
                                  <a:cubicBezTo>
                                    <a:pt x="2701798" y="3954353"/>
                                    <a:pt x="2701798" y="3952757"/>
                                    <a:pt x="2702996" y="3952357"/>
                                  </a:cubicBezTo>
                                  <a:close/>
                                  <a:moveTo>
                                    <a:pt x="2671058" y="3949963"/>
                                  </a:moveTo>
                                  <a:cubicBezTo>
                                    <a:pt x="2671855" y="3950761"/>
                                    <a:pt x="2672256" y="3951959"/>
                                    <a:pt x="2671855" y="3952757"/>
                                  </a:cubicBezTo>
                                  <a:lnTo>
                                    <a:pt x="2661077" y="3966730"/>
                                  </a:lnTo>
                                  <a:cubicBezTo>
                                    <a:pt x="2660678" y="3967130"/>
                                    <a:pt x="2659879" y="3967529"/>
                                    <a:pt x="2659480" y="3967529"/>
                                  </a:cubicBezTo>
                                  <a:cubicBezTo>
                                    <a:pt x="2659082" y="3967529"/>
                                    <a:pt x="2658282" y="3967529"/>
                                    <a:pt x="2657882" y="3967130"/>
                                  </a:cubicBezTo>
                                  <a:cubicBezTo>
                                    <a:pt x="2657085" y="3966730"/>
                                    <a:pt x="2656686" y="3965134"/>
                                    <a:pt x="2657484" y="3964335"/>
                                  </a:cubicBezTo>
                                  <a:lnTo>
                                    <a:pt x="2668262" y="3950362"/>
                                  </a:lnTo>
                                  <a:cubicBezTo>
                                    <a:pt x="2668661" y="3949564"/>
                                    <a:pt x="2670258" y="3949165"/>
                                    <a:pt x="2671058" y="3949963"/>
                                  </a:cubicBezTo>
                                  <a:close/>
                                  <a:moveTo>
                                    <a:pt x="1347896" y="3949663"/>
                                  </a:moveTo>
                                  <a:cubicBezTo>
                                    <a:pt x="1350492" y="3949064"/>
                                    <a:pt x="1353885" y="3948964"/>
                                    <a:pt x="1357280" y="3950760"/>
                                  </a:cubicBezTo>
                                  <a:cubicBezTo>
                                    <a:pt x="1364863" y="3954752"/>
                                    <a:pt x="1364464" y="3962337"/>
                                    <a:pt x="1364464" y="3962736"/>
                                  </a:cubicBezTo>
                                  <a:cubicBezTo>
                                    <a:pt x="1364464" y="3962736"/>
                                    <a:pt x="1364464" y="3965531"/>
                                    <a:pt x="1368057" y="3967527"/>
                                  </a:cubicBezTo>
                                  <a:cubicBezTo>
                                    <a:pt x="1371650" y="3969124"/>
                                    <a:pt x="1374044" y="3967527"/>
                                    <a:pt x="1374044" y="3967527"/>
                                  </a:cubicBezTo>
                                  <a:lnTo>
                                    <a:pt x="1374443" y="3967527"/>
                                  </a:lnTo>
                                  <a:lnTo>
                                    <a:pt x="1374842" y="3967128"/>
                                  </a:lnTo>
                                  <a:cubicBezTo>
                                    <a:pt x="1376839" y="3965930"/>
                                    <a:pt x="1381629" y="3963535"/>
                                    <a:pt x="1388016" y="3966728"/>
                                  </a:cubicBezTo>
                                  <a:cubicBezTo>
                                    <a:pt x="1394802" y="3970321"/>
                                    <a:pt x="1395202" y="3977906"/>
                                    <a:pt x="1395202" y="3978305"/>
                                  </a:cubicBezTo>
                                  <a:lnTo>
                                    <a:pt x="1395202" y="3978704"/>
                                  </a:lnTo>
                                  <a:cubicBezTo>
                                    <a:pt x="1395202" y="3978704"/>
                                    <a:pt x="1395202" y="3981499"/>
                                    <a:pt x="1398794" y="3983495"/>
                                  </a:cubicBezTo>
                                  <a:cubicBezTo>
                                    <a:pt x="1402387" y="3985491"/>
                                    <a:pt x="1405181" y="3983495"/>
                                    <a:pt x="1405181" y="3983495"/>
                                  </a:cubicBezTo>
                                  <a:lnTo>
                                    <a:pt x="1405581" y="3983495"/>
                                  </a:lnTo>
                                  <a:cubicBezTo>
                                    <a:pt x="1405980" y="3983096"/>
                                    <a:pt x="1413165" y="3979104"/>
                                    <a:pt x="1419553" y="3982696"/>
                                  </a:cubicBezTo>
                                  <a:cubicBezTo>
                                    <a:pt x="1427138" y="3986688"/>
                                    <a:pt x="1426740" y="3994274"/>
                                    <a:pt x="1426740" y="3994673"/>
                                  </a:cubicBezTo>
                                  <a:cubicBezTo>
                                    <a:pt x="1426740" y="3994673"/>
                                    <a:pt x="1426740" y="3997468"/>
                                    <a:pt x="1430331" y="3999464"/>
                                  </a:cubicBezTo>
                                  <a:cubicBezTo>
                                    <a:pt x="1431530" y="3999863"/>
                                    <a:pt x="1432327" y="4000262"/>
                                    <a:pt x="1433527" y="4000262"/>
                                  </a:cubicBezTo>
                                  <a:lnTo>
                                    <a:pt x="1437918" y="4000661"/>
                                  </a:lnTo>
                                  <a:cubicBezTo>
                                    <a:pt x="1439915" y="4000661"/>
                                    <a:pt x="1441511" y="4002657"/>
                                    <a:pt x="1441511" y="4004653"/>
                                  </a:cubicBezTo>
                                  <a:cubicBezTo>
                                    <a:pt x="1441511" y="4006649"/>
                                    <a:pt x="1439915" y="4008645"/>
                                    <a:pt x="1435924" y="4008645"/>
                                  </a:cubicBezTo>
                                  <a:lnTo>
                                    <a:pt x="1429932" y="4008246"/>
                                  </a:lnTo>
                                  <a:cubicBezTo>
                                    <a:pt x="1428336" y="4007847"/>
                                    <a:pt x="1426740" y="4007448"/>
                                    <a:pt x="1425142" y="4006649"/>
                                  </a:cubicBezTo>
                                  <a:cubicBezTo>
                                    <a:pt x="1417557" y="4002657"/>
                                    <a:pt x="1417957" y="3995073"/>
                                    <a:pt x="1417957" y="3994673"/>
                                  </a:cubicBezTo>
                                  <a:cubicBezTo>
                                    <a:pt x="1417957" y="3994673"/>
                                    <a:pt x="1418356" y="3991878"/>
                                    <a:pt x="1414762" y="3989882"/>
                                  </a:cubicBezTo>
                                  <a:cubicBezTo>
                                    <a:pt x="1411968" y="3988285"/>
                                    <a:pt x="1408375" y="3989882"/>
                                    <a:pt x="1407976" y="3990281"/>
                                  </a:cubicBezTo>
                                  <a:cubicBezTo>
                                    <a:pt x="1406779" y="3991080"/>
                                    <a:pt x="1401189" y="3994274"/>
                                    <a:pt x="1394403" y="3990680"/>
                                  </a:cubicBezTo>
                                  <a:cubicBezTo>
                                    <a:pt x="1387617" y="3987088"/>
                                    <a:pt x="1387217" y="3980700"/>
                                    <a:pt x="1387217" y="3979104"/>
                                  </a:cubicBezTo>
                                  <a:cubicBezTo>
                                    <a:pt x="1386819" y="3978704"/>
                                    <a:pt x="1386419" y="3975511"/>
                                    <a:pt x="1383625" y="3973914"/>
                                  </a:cubicBezTo>
                                  <a:cubicBezTo>
                                    <a:pt x="1380431" y="3972317"/>
                                    <a:pt x="1378435" y="3973515"/>
                                    <a:pt x="1377637" y="3973914"/>
                                  </a:cubicBezTo>
                                  <a:lnTo>
                                    <a:pt x="1377238" y="3973914"/>
                                  </a:lnTo>
                                  <a:cubicBezTo>
                                    <a:pt x="1376040" y="3974712"/>
                                    <a:pt x="1370850" y="3977906"/>
                                    <a:pt x="1363665" y="3974313"/>
                                  </a:cubicBezTo>
                                  <a:cubicBezTo>
                                    <a:pt x="1356081" y="3970321"/>
                                    <a:pt x="1356481" y="3963136"/>
                                    <a:pt x="1356481" y="3962337"/>
                                  </a:cubicBezTo>
                                  <a:cubicBezTo>
                                    <a:pt x="1356879" y="3962337"/>
                                    <a:pt x="1356481" y="3959144"/>
                                    <a:pt x="1353286" y="3957547"/>
                                  </a:cubicBezTo>
                                  <a:cubicBezTo>
                                    <a:pt x="1350492" y="3955950"/>
                                    <a:pt x="1346897" y="3957547"/>
                                    <a:pt x="1346499" y="3957946"/>
                                  </a:cubicBezTo>
                                  <a:cubicBezTo>
                                    <a:pt x="1345302" y="3958744"/>
                                    <a:pt x="1339714" y="3961938"/>
                                    <a:pt x="1332927" y="3958345"/>
                                  </a:cubicBezTo>
                                  <a:lnTo>
                                    <a:pt x="1330532" y="3956748"/>
                                  </a:lnTo>
                                  <a:cubicBezTo>
                                    <a:pt x="1328536" y="3955950"/>
                                    <a:pt x="1327737" y="3953555"/>
                                    <a:pt x="1328935" y="3951559"/>
                                  </a:cubicBezTo>
                                  <a:cubicBezTo>
                                    <a:pt x="1329734" y="3949563"/>
                                    <a:pt x="1332129" y="3948764"/>
                                    <a:pt x="1334125" y="3949962"/>
                                  </a:cubicBezTo>
                                  <a:lnTo>
                                    <a:pt x="1336520" y="3951559"/>
                                  </a:lnTo>
                                  <a:cubicBezTo>
                                    <a:pt x="1340113" y="3953555"/>
                                    <a:pt x="1342906" y="3951559"/>
                                    <a:pt x="1342906" y="3951559"/>
                                  </a:cubicBezTo>
                                  <a:lnTo>
                                    <a:pt x="1343306" y="3951559"/>
                                  </a:lnTo>
                                  <a:cubicBezTo>
                                    <a:pt x="1343506" y="3951359"/>
                                    <a:pt x="1345302" y="3950262"/>
                                    <a:pt x="1347896" y="3949663"/>
                                  </a:cubicBezTo>
                                  <a:close/>
                                  <a:moveTo>
                                    <a:pt x="5899330" y="3947568"/>
                                  </a:moveTo>
                                  <a:cubicBezTo>
                                    <a:pt x="5900528" y="3947169"/>
                                    <a:pt x="5901726" y="3947967"/>
                                    <a:pt x="5902125" y="3949165"/>
                                  </a:cubicBezTo>
                                  <a:cubicBezTo>
                                    <a:pt x="5903722" y="3956749"/>
                                    <a:pt x="5911706" y="3961939"/>
                                    <a:pt x="5919690" y="3959943"/>
                                  </a:cubicBezTo>
                                  <a:cubicBezTo>
                                    <a:pt x="5921286" y="3959544"/>
                                    <a:pt x="5922484" y="3960342"/>
                                    <a:pt x="5922883" y="3961540"/>
                                  </a:cubicBezTo>
                                  <a:cubicBezTo>
                                    <a:pt x="5923282" y="3962737"/>
                                    <a:pt x="5922484" y="3963935"/>
                                    <a:pt x="5921686" y="3964334"/>
                                  </a:cubicBezTo>
                                  <a:lnTo>
                                    <a:pt x="5921286" y="3964334"/>
                                  </a:lnTo>
                                  <a:cubicBezTo>
                                    <a:pt x="5916895" y="3965532"/>
                                    <a:pt x="5912504" y="3965132"/>
                                    <a:pt x="5908512" y="3963136"/>
                                  </a:cubicBezTo>
                                  <a:cubicBezTo>
                                    <a:pt x="5903322" y="3977508"/>
                                    <a:pt x="5893342" y="3988685"/>
                                    <a:pt x="5879770" y="3995472"/>
                                  </a:cubicBezTo>
                                  <a:cubicBezTo>
                                    <a:pt x="5866197" y="4002259"/>
                                    <a:pt x="5851027" y="4003456"/>
                                    <a:pt x="5836655" y="3998666"/>
                                  </a:cubicBezTo>
                                  <a:cubicBezTo>
                                    <a:pt x="5835857" y="4003057"/>
                                    <a:pt x="5833461" y="4007049"/>
                                    <a:pt x="5829869" y="4009844"/>
                                  </a:cubicBezTo>
                                  <a:lnTo>
                                    <a:pt x="5829469" y="4010243"/>
                                  </a:lnTo>
                                  <a:cubicBezTo>
                                    <a:pt x="5828671" y="4010642"/>
                                    <a:pt x="5827473" y="4010243"/>
                                    <a:pt x="5826675" y="4009444"/>
                                  </a:cubicBezTo>
                                  <a:cubicBezTo>
                                    <a:pt x="5825877" y="4008646"/>
                                    <a:pt x="5825877" y="4007049"/>
                                    <a:pt x="5827074" y="4006251"/>
                                  </a:cubicBezTo>
                                  <a:cubicBezTo>
                                    <a:pt x="5833062" y="4001061"/>
                                    <a:pt x="5834260" y="3991879"/>
                                    <a:pt x="5829070" y="3985491"/>
                                  </a:cubicBezTo>
                                  <a:cubicBezTo>
                                    <a:pt x="5828272" y="3984693"/>
                                    <a:pt x="5828272" y="3983096"/>
                                    <a:pt x="5829469" y="3982298"/>
                                  </a:cubicBezTo>
                                  <a:cubicBezTo>
                                    <a:pt x="5830268" y="3981500"/>
                                    <a:pt x="5831865" y="3981500"/>
                                    <a:pt x="5832663" y="3982697"/>
                                  </a:cubicBezTo>
                                  <a:cubicBezTo>
                                    <a:pt x="5835457" y="3986290"/>
                                    <a:pt x="5837054" y="3990282"/>
                                    <a:pt x="5837054" y="3994275"/>
                                  </a:cubicBezTo>
                                  <a:lnTo>
                                    <a:pt x="5837453" y="3994275"/>
                                  </a:lnTo>
                                  <a:cubicBezTo>
                                    <a:pt x="5851027" y="3998666"/>
                                    <a:pt x="5864999" y="3997868"/>
                                    <a:pt x="5877774" y="3991479"/>
                                  </a:cubicBezTo>
                                  <a:cubicBezTo>
                                    <a:pt x="5890149" y="3985092"/>
                                    <a:pt x="5899730" y="3974314"/>
                                    <a:pt x="5904121" y="3961140"/>
                                  </a:cubicBezTo>
                                  <a:lnTo>
                                    <a:pt x="5904121" y="3960741"/>
                                  </a:lnTo>
                                  <a:cubicBezTo>
                                    <a:pt x="5900927" y="3958346"/>
                                    <a:pt x="5898931" y="3954753"/>
                                    <a:pt x="5897734" y="3950362"/>
                                  </a:cubicBezTo>
                                  <a:cubicBezTo>
                                    <a:pt x="5897334" y="3949165"/>
                                    <a:pt x="5898133" y="3947967"/>
                                    <a:pt x="5899330" y="3947568"/>
                                  </a:cubicBezTo>
                                  <a:close/>
                                  <a:moveTo>
                                    <a:pt x="2714568" y="3944374"/>
                                  </a:moveTo>
                                  <a:lnTo>
                                    <a:pt x="2728936" y="3955154"/>
                                  </a:lnTo>
                                  <a:cubicBezTo>
                                    <a:pt x="2729733" y="3955553"/>
                                    <a:pt x="2730131" y="3957150"/>
                                    <a:pt x="2729332" y="3957948"/>
                                  </a:cubicBezTo>
                                  <a:cubicBezTo>
                                    <a:pt x="2728936" y="3958347"/>
                                    <a:pt x="2728136" y="3958746"/>
                                    <a:pt x="2727736" y="3958746"/>
                                  </a:cubicBezTo>
                                  <a:cubicBezTo>
                                    <a:pt x="2727337" y="3958746"/>
                                    <a:pt x="2726538" y="3958746"/>
                                    <a:pt x="2726140" y="3958347"/>
                                  </a:cubicBezTo>
                                  <a:lnTo>
                                    <a:pt x="2712171" y="3947568"/>
                                  </a:lnTo>
                                  <a:cubicBezTo>
                                    <a:pt x="2711374" y="3947169"/>
                                    <a:pt x="2710977" y="3945572"/>
                                    <a:pt x="2711774" y="3944773"/>
                                  </a:cubicBezTo>
                                  <a:cubicBezTo>
                                    <a:pt x="2712171" y="3943975"/>
                                    <a:pt x="2713769" y="3943576"/>
                                    <a:pt x="2714568" y="3944374"/>
                                  </a:cubicBezTo>
                                  <a:close/>
                                  <a:moveTo>
                                    <a:pt x="6822677" y="3943975"/>
                                  </a:moveTo>
                                  <a:cubicBezTo>
                                    <a:pt x="6825072" y="3943576"/>
                                    <a:pt x="6827068" y="3945572"/>
                                    <a:pt x="6827467" y="3947568"/>
                                  </a:cubicBezTo>
                                  <a:lnTo>
                                    <a:pt x="6831060" y="3971919"/>
                                  </a:lnTo>
                                  <a:lnTo>
                                    <a:pt x="6855411" y="3968326"/>
                                  </a:lnTo>
                                  <a:cubicBezTo>
                                    <a:pt x="6857807" y="3967927"/>
                                    <a:pt x="6859803" y="3969524"/>
                                    <a:pt x="6860202" y="3971919"/>
                                  </a:cubicBezTo>
                                  <a:cubicBezTo>
                                    <a:pt x="6860601" y="3974314"/>
                                    <a:pt x="6859004" y="3976310"/>
                                    <a:pt x="6856609" y="3976709"/>
                                  </a:cubicBezTo>
                                  <a:lnTo>
                                    <a:pt x="6832258" y="3980302"/>
                                  </a:lnTo>
                                  <a:lnTo>
                                    <a:pt x="6835851" y="4004654"/>
                                  </a:lnTo>
                                  <a:cubicBezTo>
                                    <a:pt x="6836250" y="4007050"/>
                                    <a:pt x="6834653" y="4009046"/>
                                    <a:pt x="6832258" y="4009445"/>
                                  </a:cubicBezTo>
                                  <a:cubicBezTo>
                                    <a:pt x="6829863" y="4009844"/>
                                    <a:pt x="6827867" y="4008247"/>
                                    <a:pt x="6827467" y="4005852"/>
                                  </a:cubicBezTo>
                                  <a:lnTo>
                                    <a:pt x="6823875" y="3981500"/>
                                  </a:lnTo>
                                  <a:lnTo>
                                    <a:pt x="6799522" y="3985093"/>
                                  </a:lnTo>
                                  <a:cubicBezTo>
                                    <a:pt x="6797127" y="3985492"/>
                                    <a:pt x="6795131" y="3983895"/>
                                    <a:pt x="6794732" y="3981500"/>
                                  </a:cubicBezTo>
                                  <a:cubicBezTo>
                                    <a:pt x="6794333" y="3979105"/>
                                    <a:pt x="6795930" y="3977109"/>
                                    <a:pt x="6798325" y="3976709"/>
                                  </a:cubicBezTo>
                                  <a:lnTo>
                                    <a:pt x="6822677" y="3973117"/>
                                  </a:lnTo>
                                  <a:lnTo>
                                    <a:pt x="6819084" y="3948765"/>
                                  </a:lnTo>
                                  <a:cubicBezTo>
                                    <a:pt x="6818685" y="3946370"/>
                                    <a:pt x="6820282" y="3944374"/>
                                    <a:pt x="6822677" y="3943975"/>
                                  </a:cubicBezTo>
                                  <a:close/>
                                  <a:moveTo>
                                    <a:pt x="2660678" y="3940381"/>
                                  </a:moveTo>
                                  <a:cubicBezTo>
                                    <a:pt x="2661475" y="3939982"/>
                                    <a:pt x="2663072" y="3939982"/>
                                    <a:pt x="2663471" y="3941180"/>
                                  </a:cubicBezTo>
                                  <a:cubicBezTo>
                                    <a:pt x="2663870" y="3942377"/>
                                    <a:pt x="2663870" y="3943575"/>
                                    <a:pt x="2662675" y="3943974"/>
                                  </a:cubicBezTo>
                                  <a:lnTo>
                                    <a:pt x="2647504" y="3952758"/>
                                  </a:lnTo>
                                  <a:lnTo>
                                    <a:pt x="2646705" y="3953157"/>
                                  </a:lnTo>
                                  <a:cubicBezTo>
                                    <a:pt x="2645908" y="3953157"/>
                                    <a:pt x="2645108" y="3952758"/>
                                    <a:pt x="2644711" y="3951959"/>
                                  </a:cubicBezTo>
                                  <a:cubicBezTo>
                                    <a:pt x="2644309" y="3951161"/>
                                    <a:pt x="2644309" y="3949564"/>
                                    <a:pt x="2645508" y="3949165"/>
                                  </a:cubicBezTo>
                                  <a:close/>
                                  <a:moveTo>
                                    <a:pt x="2719353" y="3933197"/>
                                  </a:moveTo>
                                  <a:lnTo>
                                    <a:pt x="2736120" y="3937988"/>
                                  </a:lnTo>
                                  <a:cubicBezTo>
                                    <a:pt x="2737318" y="3938387"/>
                                    <a:pt x="2738119" y="3939585"/>
                                    <a:pt x="2737318" y="3940782"/>
                                  </a:cubicBezTo>
                                  <a:cubicBezTo>
                                    <a:pt x="2737318" y="3941581"/>
                                    <a:pt x="2736521" y="3942379"/>
                                    <a:pt x="2735722" y="3942379"/>
                                  </a:cubicBezTo>
                                  <a:lnTo>
                                    <a:pt x="2734921" y="3942379"/>
                                  </a:lnTo>
                                  <a:lnTo>
                                    <a:pt x="2718158" y="3937588"/>
                                  </a:lnTo>
                                  <a:cubicBezTo>
                                    <a:pt x="2716961" y="3937189"/>
                                    <a:pt x="2716161" y="3935991"/>
                                    <a:pt x="2716560" y="3934793"/>
                                  </a:cubicBezTo>
                                  <a:cubicBezTo>
                                    <a:pt x="2716961" y="3933596"/>
                                    <a:pt x="2718158" y="3932797"/>
                                    <a:pt x="2719353" y="3933197"/>
                                  </a:cubicBezTo>
                                  <a:close/>
                                  <a:moveTo>
                                    <a:pt x="2657485" y="3928805"/>
                                  </a:moveTo>
                                  <a:cubicBezTo>
                                    <a:pt x="2658684" y="3928805"/>
                                    <a:pt x="2659881" y="3929603"/>
                                    <a:pt x="2659881" y="3930801"/>
                                  </a:cubicBezTo>
                                  <a:cubicBezTo>
                                    <a:pt x="2660280" y="3931999"/>
                                    <a:pt x="2659481" y="3932797"/>
                                    <a:pt x="2657885" y="3933196"/>
                                  </a:cubicBezTo>
                                  <a:lnTo>
                                    <a:pt x="2640320" y="3935592"/>
                                  </a:lnTo>
                                  <a:cubicBezTo>
                                    <a:pt x="2639122" y="3935592"/>
                                    <a:pt x="2637924" y="3934794"/>
                                    <a:pt x="2637924" y="3933596"/>
                                  </a:cubicBezTo>
                                  <a:cubicBezTo>
                                    <a:pt x="2637924" y="3932398"/>
                                    <a:pt x="2638722" y="3931200"/>
                                    <a:pt x="2639922" y="3931200"/>
                                  </a:cubicBezTo>
                                  <a:close/>
                                  <a:moveTo>
                                    <a:pt x="2736920" y="3918426"/>
                                  </a:moveTo>
                                  <a:cubicBezTo>
                                    <a:pt x="2738119" y="3918426"/>
                                    <a:pt x="2738916" y="3919224"/>
                                    <a:pt x="2739317" y="3920422"/>
                                  </a:cubicBezTo>
                                  <a:cubicBezTo>
                                    <a:pt x="2739317" y="3921620"/>
                                    <a:pt x="2738517" y="3922817"/>
                                    <a:pt x="2737320" y="3922817"/>
                                  </a:cubicBezTo>
                                  <a:lnTo>
                                    <a:pt x="2719756" y="3925213"/>
                                  </a:lnTo>
                                  <a:cubicBezTo>
                                    <a:pt x="2718559" y="3925213"/>
                                    <a:pt x="2717361" y="3924415"/>
                                    <a:pt x="2717361" y="3923217"/>
                                  </a:cubicBezTo>
                                  <a:cubicBezTo>
                                    <a:pt x="2717361" y="3922019"/>
                                    <a:pt x="2718158" y="3920821"/>
                                    <a:pt x="2719356" y="3920821"/>
                                  </a:cubicBezTo>
                                  <a:close/>
                                  <a:moveTo>
                                    <a:pt x="1365063" y="3917728"/>
                                  </a:moveTo>
                                  <a:cubicBezTo>
                                    <a:pt x="1367658" y="3917129"/>
                                    <a:pt x="1371051" y="3917029"/>
                                    <a:pt x="1374444" y="3918825"/>
                                  </a:cubicBezTo>
                                  <a:cubicBezTo>
                                    <a:pt x="1382028" y="3922817"/>
                                    <a:pt x="1381629" y="3930402"/>
                                    <a:pt x="1381629" y="3930801"/>
                                  </a:cubicBezTo>
                                  <a:cubicBezTo>
                                    <a:pt x="1381629" y="3930801"/>
                                    <a:pt x="1381629" y="3933596"/>
                                    <a:pt x="1385222" y="3935592"/>
                                  </a:cubicBezTo>
                                  <a:cubicBezTo>
                                    <a:pt x="1388815" y="3937189"/>
                                    <a:pt x="1391210" y="3935592"/>
                                    <a:pt x="1391210" y="3935592"/>
                                  </a:cubicBezTo>
                                  <a:lnTo>
                                    <a:pt x="1391610" y="3935592"/>
                                  </a:lnTo>
                                  <a:lnTo>
                                    <a:pt x="1392008" y="3935193"/>
                                  </a:lnTo>
                                  <a:cubicBezTo>
                                    <a:pt x="1394004" y="3933995"/>
                                    <a:pt x="1398796" y="3931600"/>
                                    <a:pt x="1405182" y="3934793"/>
                                  </a:cubicBezTo>
                                  <a:cubicBezTo>
                                    <a:pt x="1411968" y="3938386"/>
                                    <a:pt x="1412369" y="3945971"/>
                                    <a:pt x="1412369" y="3946370"/>
                                  </a:cubicBezTo>
                                  <a:lnTo>
                                    <a:pt x="1412369" y="3946769"/>
                                  </a:lnTo>
                                  <a:cubicBezTo>
                                    <a:pt x="1412369" y="3946769"/>
                                    <a:pt x="1412369" y="3949564"/>
                                    <a:pt x="1415960" y="3951560"/>
                                  </a:cubicBezTo>
                                  <a:cubicBezTo>
                                    <a:pt x="1419553" y="3953556"/>
                                    <a:pt x="1422350" y="3951560"/>
                                    <a:pt x="1422350" y="3951560"/>
                                  </a:cubicBezTo>
                                  <a:lnTo>
                                    <a:pt x="1422749" y="3951560"/>
                                  </a:lnTo>
                                  <a:cubicBezTo>
                                    <a:pt x="1423147" y="3951161"/>
                                    <a:pt x="1430331" y="3947169"/>
                                    <a:pt x="1436721" y="3950761"/>
                                  </a:cubicBezTo>
                                  <a:cubicBezTo>
                                    <a:pt x="1444306" y="3954753"/>
                                    <a:pt x="1443907" y="3962339"/>
                                    <a:pt x="1443907" y="3962738"/>
                                  </a:cubicBezTo>
                                  <a:cubicBezTo>
                                    <a:pt x="1443907" y="3962738"/>
                                    <a:pt x="1443907" y="3965533"/>
                                    <a:pt x="1447498" y="3967529"/>
                                  </a:cubicBezTo>
                                  <a:cubicBezTo>
                                    <a:pt x="1448696" y="3967928"/>
                                    <a:pt x="1449494" y="3968327"/>
                                    <a:pt x="1450690" y="3968327"/>
                                  </a:cubicBezTo>
                                  <a:lnTo>
                                    <a:pt x="1455082" y="3968726"/>
                                  </a:lnTo>
                                  <a:cubicBezTo>
                                    <a:pt x="1457078" y="3968726"/>
                                    <a:pt x="1458676" y="3970722"/>
                                    <a:pt x="1458676" y="3972718"/>
                                  </a:cubicBezTo>
                                  <a:cubicBezTo>
                                    <a:pt x="1458676" y="3974714"/>
                                    <a:pt x="1456678" y="3976311"/>
                                    <a:pt x="1453086" y="3976710"/>
                                  </a:cubicBezTo>
                                  <a:lnTo>
                                    <a:pt x="1447099" y="3976311"/>
                                  </a:lnTo>
                                  <a:cubicBezTo>
                                    <a:pt x="1445502" y="3975912"/>
                                    <a:pt x="1443907" y="3975513"/>
                                    <a:pt x="1442308" y="3974714"/>
                                  </a:cubicBezTo>
                                  <a:cubicBezTo>
                                    <a:pt x="1434726" y="3970722"/>
                                    <a:pt x="1435125" y="3963138"/>
                                    <a:pt x="1435125" y="3962738"/>
                                  </a:cubicBezTo>
                                  <a:cubicBezTo>
                                    <a:pt x="1435125" y="3962738"/>
                                    <a:pt x="1435524" y="3959943"/>
                                    <a:pt x="1431929" y="3957947"/>
                                  </a:cubicBezTo>
                                  <a:cubicBezTo>
                                    <a:pt x="1429134" y="3956350"/>
                                    <a:pt x="1425542" y="3957947"/>
                                    <a:pt x="1425143" y="3958346"/>
                                  </a:cubicBezTo>
                                  <a:cubicBezTo>
                                    <a:pt x="1423946" y="3959145"/>
                                    <a:pt x="1418357" y="3962339"/>
                                    <a:pt x="1411568" y="3958745"/>
                                  </a:cubicBezTo>
                                  <a:cubicBezTo>
                                    <a:pt x="1404783" y="3955153"/>
                                    <a:pt x="1404383" y="3948765"/>
                                    <a:pt x="1404383" y="3947169"/>
                                  </a:cubicBezTo>
                                  <a:cubicBezTo>
                                    <a:pt x="1403983" y="3946769"/>
                                    <a:pt x="1403584" y="3943576"/>
                                    <a:pt x="1400791" y="3941979"/>
                                  </a:cubicBezTo>
                                  <a:cubicBezTo>
                                    <a:pt x="1397598" y="3940382"/>
                                    <a:pt x="1395600" y="3941580"/>
                                    <a:pt x="1394802" y="3941979"/>
                                  </a:cubicBezTo>
                                  <a:lnTo>
                                    <a:pt x="1394405" y="3941979"/>
                                  </a:lnTo>
                                  <a:cubicBezTo>
                                    <a:pt x="1393206" y="3942777"/>
                                    <a:pt x="1388016" y="3945971"/>
                                    <a:pt x="1380831" y="3942378"/>
                                  </a:cubicBezTo>
                                  <a:cubicBezTo>
                                    <a:pt x="1373246" y="3938386"/>
                                    <a:pt x="1373645" y="3931201"/>
                                    <a:pt x="1373645" y="3930402"/>
                                  </a:cubicBezTo>
                                  <a:cubicBezTo>
                                    <a:pt x="1374044" y="3930402"/>
                                    <a:pt x="1373645" y="3927209"/>
                                    <a:pt x="1370452" y="3925612"/>
                                  </a:cubicBezTo>
                                  <a:cubicBezTo>
                                    <a:pt x="1367658" y="3924015"/>
                                    <a:pt x="1364064" y="3925612"/>
                                    <a:pt x="1363665" y="3926011"/>
                                  </a:cubicBezTo>
                                  <a:cubicBezTo>
                                    <a:pt x="1362469" y="3926809"/>
                                    <a:pt x="1356879" y="3930003"/>
                                    <a:pt x="1350092" y="3926410"/>
                                  </a:cubicBezTo>
                                  <a:lnTo>
                                    <a:pt x="1347698" y="3924813"/>
                                  </a:lnTo>
                                  <a:cubicBezTo>
                                    <a:pt x="1345701" y="3924015"/>
                                    <a:pt x="1344903" y="3921620"/>
                                    <a:pt x="1346101" y="3919624"/>
                                  </a:cubicBezTo>
                                  <a:cubicBezTo>
                                    <a:pt x="1346899" y="3917628"/>
                                    <a:pt x="1349294" y="3916829"/>
                                    <a:pt x="1351290" y="3918027"/>
                                  </a:cubicBezTo>
                                  <a:lnTo>
                                    <a:pt x="1353685" y="3919624"/>
                                  </a:lnTo>
                                  <a:cubicBezTo>
                                    <a:pt x="1357280" y="3921620"/>
                                    <a:pt x="1360073" y="3919624"/>
                                    <a:pt x="1360073" y="3919624"/>
                                  </a:cubicBezTo>
                                  <a:lnTo>
                                    <a:pt x="1360474" y="3919624"/>
                                  </a:lnTo>
                                  <a:cubicBezTo>
                                    <a:pt x="1360672" y="3919424"/>
                                    <a:pt x="1362469" y="3918327"/>
                                    <a:pt x="1365063" y="3917728"/>
                                  </a:cubicBezTo>
                                  <a:close/>
                                  <a:moveTo>
                                    <a:pt x="2641913" y="3911640"/>
                                  </a:moveTo>
                                  <a:lnTo>
                                    <a:pt x="2658682" y="3916431"/>
                                  </a:lnTo>
                                  <a:cubicBezTo>
                                    <a:pt x="2659879" y="3916830"/>
                                    <a:pt x="2660678" y="3918028"/>
                                    <a:pt x="2660278" y="3919225"/>
                                  </a:cubicBezTo>
                                  <a:cubicBezTo>
                                    <a:pt x="2660278" y="3920024"/>
                                    <a:pt x="2659480" y="3920822"/>
                                    <a:pt x="2658682" y="3920822"/>
                                  </a:cubicBezTo>
                                  <a:lnTo>
                                    <a:pt x="2657882" y="3920822"/>
                                  </a:lnTo>
                                  <a:lnTo>
                                    <a:pt x="2641117" y="3916031"/>
                                  </a:lnTo>
                                  <a:cubicBezTo>
                                    <a:pt x="2639917" y="3915632"/>
                                    <a:pt x="2639518" y="3914434"/>
                                    <a:pt x="2639119" y="3913237"/>
                                  </a:cubicBezTo>
                                  <a:cubicBezTo>
                                    <a:pt x="2639518" y="3912039"/>
                                    <a:pt x="2640716" y="3911241"/>
                                    <a:pt x="2641913" y="3911640"/>
                                  </a:cubicBezTo>
                                  <a:close/>
                                  <a:moveTo>
                                    <a:pt x="2730129" y="3901261"/>
                                  </a:moveTo>
                                  <a:cubicBezTo>
                                    <a:pt x="2730932" y="3900861"/>
                                    <a:pt x="2732528" y="3900861"/>
                                    <a:pt x="2732927" y="3902059"/>
                                  </a:cubicBezTo>
                                  <a:cubicBezTo>
                                    <a:pt x="2733325" y="3902857"/>
                                    <a:pt x="2733325" y="3904454"/>
                                    <a:pt x="2732128" y="3904853"/>
                                  </a:cubicBezTo>
                                  <a:lnTo>
                                    <a:pt x="2716961" y="3913637"/>
                                  </a:lnTo>
                                  <a:lnTo>
                                    <a:pt x="2716164" y="3914036"/>
                                  </a:lnTo>
                                  <a:cubicBezTo>
                                    <a:pt x="2715365" y="3914036"/>
                                    <a:pt x="2714568" y="3913637"/>
                                    <a:pt x="2714168" y="3912838"/>
                                  </a:cubicBezTo>
                                  <a:cubicBezTo>
                                    <a:pt x="2713371" y="3911641"/>
                                    <a:pt x="2713769" y="3910443"/>
                                    <a:pt x="2714964" y="3910044"/>
                                  </a:cubicBezTo>
                                  <a:close/>
                                  <a:moveTo>
                                    <a:pt x="2651496" y="3895672"/>
                                  </a:moveTo>
                                  <a:lnTo>
                                    <a:pt x="2665467" y="3906451"/>
                                  </a:lnTo>
                                  <a:cubicBezTo>
                                    <a:pt x="2666267" y="3906850"/>
                                    <a:pt x="2666666" y="3908447"/>
                                    <a:pt x="2665868" y="3909246"/>
                                  </a:cubicBezTo>
                                  <a:cubicBezTo>
                                    <a:pt x="2665467" y="3909645"/>
                                    <a:pt x="2664670" y="3910044"/>
                                    <a:pt x="2664271" y="3910044"/>
                                  </a:cubicBezTo>
                                  <a:cubicBezTo>
                                    <a:pt x="2663871" y="3910044"/>
                                    <a:pt x="2663073" y="3910044"/>
                                    <a:pt x="2662675" y="3909645"/>
                                  </a:cubicBezTo>
                                  <a:lnTo>
                                    <a:pt x="2649100" y="3898865"/>
                                  </a:lnTo>
                                  <a:cubicBezTo>
                                    <a:pt x="2648304" y="3898466"/>
                                    <a:pt x="2647904" y="3896869"/>
                                    <a:pt x="2648701" y="3896071"/>
                                  </a:cubicBezTo>
                                  <a:cubicBezTo>
                                    <a:pt x="2649100" y="3895273"/>
                                    <a:pt x="2650698" y="3894873"/>
                                    <a:pt x="2651496" y="3895672"/>
                                  </a:cubicBezTo>
                                  <a:close/>
                                  <a:moveTo>
                                    <a:pt x="2720157" y="3886889"/>
                                  </a:moveTo>
                                  <a:cubicBezTo>
                                    <a:pt x="2720951" y="3887288"/>
                                    <a:pt x="2721352" y="3888885"/>
                                    <a:pt x="2720555" y="3889684"/>
                                  </a:cubicBezTo>
                                  <a:lnTo>
                                    <a:pt x="2709780" y="3903657"/>
                                  </a:lnTo>
                                  <a:cubicBezTo>
                                    <a:pt x="2709379" y="3904056"/>
                                    <a:pt x="2708581" y="3904455"/>
                                    <a:pt x="2708184" y="3904455"/>
                                  </a:cubicBezTo>
                                  <a:cubicBezTo>
                                    <a:pt x="2707784" y="3904455"/>
                                    <a:pt x="2706984" y="3904455"/>
                                    <a:pt x="2706586" y="3904056"/>
                                  </a:cubicBezTo>
                                  <a:cubicBezTo>
                                    <a:pt x="2705389" y="3903257"/>
                                    <a:pt x="2705389" y="3902060"/>
                                    <a:pt x="2706586" y="3901261"/>
                                  </a:cubicBezTo>
                                  <a:lnTo>
                                    <a:pt x="2717361" y="3887288"/>
                                  </a:lnTo>
                                  <a:cubicBezTo>
                                    <a:pt x="2717762" y="3886490"/>
                                    <a:pt x="2719356" y="3886091"/>
                                    <a:pt x="2720157" y="3886889"/>
                                  </a:cubicBezTo>
                                  <a:close/>
                                  <a:moveTo>
                                    <a:pt x="2663471" y="3882897"/>
                                  </a:moveTo>
                                  <a:cubicBezTo>
                                    <a:pt x="2664270" y="3882498"/>
                                    <a:pt x="2665866" y="3882498"/>
                                    <a:pt x="2666266" y="3883696"/>
                                  </a:cubicBezTo>
                                  <a:lnTo>
                                    <a:pt x="2675049" y="3898866"/>
                                  </a:lnTo>
                                  <a:cubicBezTo>
                                    <a:pt x="2675448" y="3899665"/>
                                    <a:pt x="2675448" y="3901262"/>
                                    <a:pt x="2674250" y="3901661"/>
                                  </a:cubicBezTo>
                                  <a:lnTo>
                                    <a:pt x="2673452" y="3902060"/>
                                  </a:lnTo>
                                  <a:cubicBezTo>
                                    <a:pt x="2672655" y="3902060"/>
                                    <a:pt x="2671855" y="3901661"/>
                                    <a:pt x="2671456" y="3900862"/>
                                  </a:cubicBezTo>
                                  <a:lnTo>
                                    <a:pt x="2662673" y="3885692"/>
                                  </a:lnTo>
                                  <a:cubicBezTo>
                                    <a:pt x="2662273" y="3884893"/>
                                    <a:pt x="2662273" y="3883297"/>
                                    <a:pt x="2663471" y="3882897"/>
                                  </a:cubicBezTo>
                                  <a:close/>
                                  <a:moveTo>
                                    <a:pt x="2702194" y="3877708"/>
                                  </a:moveTo>
                                  <a:cubicBezTo>
                                    <a:pt x="2703394" y="3878107"/>
                                    <a:pt x="2704191" y="3879305"/>
                                    <a:pt x="2703793" y="3880502"/>
                                  </a:cubicBezTo>
                                  <a:lnTo>
                                    <a:pt x="2699005" y="3897269"/>
                                  </a:lnTo>
                                  <a:cubicBezTo>
                                    <a:pt x="2699005" y="3898068"/>
                                    <a:pt x="2698206" y="3898866"/>
                                    <a:pt x="2697409" y="3898866"/>
                                  </a:cubicBezTo>
                                  <a:lnTo>
                                    <a:pt x="2696610" y="3898866"/>
                                  </a:lnTo>
                                  <a:cubicBezTo>
                                    <a:pt x="2695408" y="3898467"/>
                                    <a:pt x="2694611" y="3897669"/>
                                    <a:pt x="2694611" y="3896072"/>
                                  </a:cubicBezTo>
                                  <a:lnTo>
                                    <a:pt x="2699401" y="3879305"/>
                                  </a:lnTo>
                                  <a:cubicBezTo>
                                    <a:pt x="2699802" y="3878107"/>
                                    <a:pt x="2700999" y="3877309"/>
                                    <a:pt x="2702194" y="3877708"/>
                                  </a:cubicBezTo>
                                  <a:close/>
                                  <a:moveTo>
                                    <a:pt x="2682236" y="3876111"/>
                                  </a:moveTo>
                                  <a:cubicBezTo>
                                    <a:pt x="2683432" y="3876111"/>
                                    <a:pt x="2684631" y="3876909"/>
                                    <a:pt x="2684631" y="3878107"/>
                                  </a:cubicBezTo>
                                  <a:lnTo>
                                    <a:pt x="2687027" y="3895673"/>
                                  </a:lnTo>
                                  <a:cubicBezTo>
                                    <a:pt x="2687027" y="3896870"/>
                                    <a:pt x="2686229" y="3898068"/>
                                    <a:pt x="2685030" y="3898068"/>
                                  </a:cubicBezTo>
                                  <a:cubicBezTo>
                                    <a:pt x="2683834" y="3898467"/>
                                    <a:pt x="2682636" y="3897669"/>
                                    <a:pt x="2682636" y="3896072"/>
                                  </a:cubicBezTo>
                                  <a:lnTo>
                                    <a:pt x="2680242" y="3878506"/>
                                  </a:lnTo>
                                  <a:cubicBezTo>
                                    <a:pt x="2680242" y="3877309"/>
                                    <a:pt x="2681040" y="3876111"/>
                                    <a:pt x="2682236" y="3876111"/>
                                  </a:cubicBezTo>
                                  <a:close/>
                                  <a:moveTo>
                                    <a:pt x="1726597" y="3851510"/>
                                  </a:moveTo>
                                  <a:cubicBezTo>
                                    <a:pt x="1734332" y="3853456"/>
                                    <a:pt x="1741318" y="3858346"/>
                                    <a:pt x="1745709" y="3865732"/>
                                  </a:cubicBezTo>
                                  <a:lnTo>
                                    <a:pt x="1740120" y="3869325"/>
                                  </a:lnTo>
                                  <a:cubicBezTo>
                                    <a:pt x="1732535" y="3857748"/>
                                    <a:pt x="1717367" y="3854155"/>
                                    <a:pt x="1705790" y="3861341"/>
                                  </a:cubicBezTo>
                                  <a:cubicBezTo>
                                    <a:pt x="1694212" y="3868526"/>
                                    <a:pt x="1690620" y="3883696"/>
                                    <a:pt x="1698604" y="3895273"/>
                                  </a:cubicBezTo>
                                  <a:lnTo>
                                    <a:pt x="1693015" y="3898866"/>
                                  </a:lnTo>
                                  <a:cubicBezTo>
                                    <a:pt x="1692616" y="3898467"/>
                                    <a:pt x="1692616" y="3898068"/>
                                    <a:pt x="1692217" y="3897669"/>
                                  </a:cubicBezTo>
                                  <a:cubicBezTo>
                                    <a:pt x="1683434" y="3882897"/>
                                    <a:pt x="1688224" y="3863736"/>
                                    <a:pt x="1702995" y="3854953"/>
                                  </a:cubicBezTo>
                                  <a:cubicBezTo>
                                    <a:pt x="1710381" y="3850562"/>
                                    <a:pt x="1718863" y="3849564"/>
                                    <a:pt x="1726597" y="3851510"/>
                                  </a:cubicBezTo>
                                  <a:close/>
                                  <a:moveTo>
                                    <a:pt x="6470185" y="3822219"/>
                                  </a:moveTo>
                                  <a:cubicBezTo>
                                    <a:pt x="6471383" y="3822219"/>
                                    <a:pt x="6472181" y="3823017"/>
                                    <a:pt x="6472580" y="3824215"/>
                                  </a:cubicBezTo>
                                  <a:lnTo>
                                    <a:pt x="6474975" y="3841781"/>
                                  </a:lnTo>
                                  <a:cubicBezTo>
                                    <a:pt x="6474975" y="3842978"/>
                                    <a:pt x="6474177" y="3844176"/>
                                    <a:pt x="6472979" y="3844176"/>
                                  </a:cubicBezTo>
                                  <a:cubicBezTo>
                                    <a:pt x="6471782" y="3844176"/>
                                    <a:pt x="6470584" y="3843378"/>
                                    <a:pt x="6470584" y="3842180"/>
                                  </a:cubicBezTo>
                                  <a:lnTo>
                                    <a:pt x="6468188" y="3824614"/>
                                  </a:lnTo>
                                  <a:cubicBezTo>
                                    <a:pt x="6468188" y="3823417"/>
                                    <a:pt x="6468987" y="3822219"/>
                                    <a:pt x="6470185" y="3822219"/>
                                  </a:cubicBezTo>
                                  <a:close/>
                                  <a:moveTo>
                                    <a:pt x="6458607" y="3821421"/>
                                  </a:moveTo>
                                  <a:cubicBezTo>
                                    <a:pt x="6459806" y="3821820"/>
                                    <a:pt x="6460205" y="3823017"/>
                                    <a:pt x="6459806" y="3824215"/>
                                  </a:cubicBezTo>
                                  <a:lnTo>
                                    <a:pt x="6455015" y="3840982"/>
                                  </a:lnTo>
                                  <a:cubicBezTo>
                                    <a:pt x="6455015" y="3841781"/>
                                    <a:pt x="6454216" y="3842579"/>
                                    <a:pt x="6453418" y="3842579"/>
                                  </a:cubicBezTo>
                                  <a:lnTo>
                                    <a:pt x="6452620" y="3842579"/>
                                  </a:lnTo>
                                  <a:cubicBezTo>
                                    <a:pt x="6451421" y="3842180"/>
                                    <a:pt x="6450623" y="3840982"/>
                                    <a:pt x="6451022" y="3839785"/>
                                  </a:cubicBezTo>
                                  <a:lnTo>
                                    <a:pt x="6455813" y="3823017"/>
                                  </a:lnTo>
                                  <a:cubicBezTo>
                                    <a:pt x="6456212" y="3821820"/>
                                    <a:pt x="6457410" y="3821021"/>
                                    <a:pt x="6458607" y="3821421"/>
                                  </a:cubicBezTo>
                                  <a:close/>
                                  <a:moveTo>
                                    <a:pt x="6480563" y="3818626"/>
                                  </a:moveTo>
                                  <a:cubicBezTo>
                                    <a:pt x="6481362" y="3818227"/>
                                    <a:pt x="6482959" y="3818227"/>
                                    <a:pt x="6483358" y="3819425"/>
                                  </a:cubicBezTo>
                                  <a:lnTo>
                                    <a:pt x="6492141" y="3834595"/>
                                  </a:lnTo>
                                  <a:cubicBezTo>
                                    <a:pt x="6492540" y="3835394"/>
                                    <a:pt x="6492540" y="3836991"/>
                                    <a:pt x="6491342" y="3837390"/>
                                  </a:cubicBezTo>
                                  <a:lnTo>
                                    <a:pt x="6490544" y="3837789"/>
                                  </a:lnTo>
                                  <a:cubicBezTo>
                                    <a:pt x="6489745" y="3837789"/>
                                    <a:pt x="6488947" y="3837390"/>
                                    <a:pt x="6488548" y="3836591"/>
                                  </a:cubicBezTo>
                                  <a:lnTo>
                                    <a:pt x="6479764" y="3821421"/>
                                  </a:lnTo>
                                  <a:cubicBezTo>
                                    <a:pt x="6479365" y="3820622"/>
                                    <a:pt x="6479365" y="3819026"/>
                                    <a:pt x="6480563" y="3818626"/>
                                  </a:cubicBezTo>
                                  <a:close/>
                                  <a:moveTo>
                                    <a:pt x="5125482" y="3816331"/>
                                  </a:moveTo>
                                  <a:cubicBezTo>
                                    <a:pt x="5128077" y="3815732"/>
                                    <a:pt x="5131470" y="3815632"/>
                                    <a:pt x="5134863" y="3817429"/>
                                  </a:cubicBezTo>
                                  <a:cubicBezTo>
                                    <a:pt x="5142448" y="3821421"/>
                                    <a:pt x="5142049" y="3829005"/>
                                    <a:pt x="5142049" y="3829405"/>
                                  </a:cubicBezTo>
                                  <a:cubicBezTo>
                                    <a:pt x="5142049" y="3829405"/>
                                    <a:pt x="5142049" y="3832199"/>
                                    <a:pt x="5145642" y="3834195"/>
                                  </a:cubicBezTo>
                                  <a:cubicBezTo>
                                    <a:pt x="5149235" y="3835792"/>
                                    <a:pt x="5151630" y="3834195"/>
                                    <a:pt x="5151630" y="3834195"/>
                                  </a:cubicBezTo>
                                  <a:lnTo>
                                    <a:pt x="5152029" y="3834195"/>
                                  </a:lnTo>
                                  <a:lnTo>
                                    <a:pt x="5152428" y="3833796"/>
                                  </a:lnTo>
                                  <a:cubicBezTo>
                                    <a:pt x="5154424" y="3832598"/>
                                    <a:pt x="5159215" y="3830203"/>
                                    <a:pt x="5165602" y="3833397"/>
                                  </a:cubicBezTo>
                                  <a:cubicBezTo>
                                    <a:pt x="5172388" y="3836989"/>
                                    <a:pt x="5172787" y="3844574"/>
                                    <a:pt x="5172787" y="3844973"/>
                                  </a:cubicBezTo>
                                  <a:lnTo>
                                    <a:pt x="5172787" y="3845373"/>
                                  </a:lnTo>
                                  <a:cubicBezTo>
                                    <a:pt x="5172787" y="3845373"/>
                                    <a:pt x="5172787" y="3848167"/>
                                    <a:pt x="5176380" y="3850163"/>
                                  </a:cubicBezTo>
                                  <a:cubicBezTo>
                                    <a:pt x="5179973" y="3852159"/>
                                    <a:pt x="5182767" y="3850163"/>
                                    <a:pt x="5182767" y="3850163"/>
                                  </a:cubicBezTo>
                                  <a:lnTo>
                                    <a:pt x="5183167" y="3850163"/>
                                  </a:lnTo>
                                  <a:cubicBezTo>
                                    <a:pt x="5183566" y="3849764"/>
                                    <a:pt x="5190752" y="3845772"/>
                                    <a:pt x="5197140" y="3849365"/>
                                  </a:cubicBezTo>
                                  <a:cubicBezTo>
                                    <a:pt x="5204724" y="3853357"/>
                                    <a:pt x="5204325" y="3860942"/>
                                    <a:pt x="5204325" y="3861342"/>
                                  </a:cubicBezTo>
                                  <a:cubicBezTo>
                                    <a:pt x="5204325" y="3861342"/>
                                    <a:pt x="5204325" y="3864136"/>
                                    <a:pt x="5207918" y="3866132"/>
                                  </a:cubicBezTo>
                                  <a:cubicBezTo>
                                    <a:pt x="5209116" y="3866531"/>
                                    <a:pt x="5209914" y="3866930"/>
                                    <a:pt x="5211112" y="3866930"/>
                                  </a:cubicBezTo>
                                  <a:lnTo>
                                    <a:pt x="5215503" y="3867330"/>
                                  </a:lnTo>
                                  <a:cubicBezTo>
                                    <a:pt x="5217499" y="3867330"/>
                                    <a:pt x="5219096" y="3869326"/>
                                    <a:pt x="5219096" y="3871322"/>
                                  </a:cubicBezTo>
                                  <a:cubicBezTo>
                                    <a:pt x="5219096" y="3873318"/>
                                    <a:pt x="5217100" y="3874914"/>
                                    <a:pt x="5213507" y="3875314"/>
                                  </a:cubicBezTo>
                                  <a:lnTo>
                                    <a:pt x="5207519" y="3874914"/>
                                  </a:lnTo>
                                  <a:cubicBezTo>
                                    <a:pt x="5205922" y="3874515"/>
                                    <a:pt x="5204325" y="3874116"/>
                                    <a:pt x="5202728" y="3873318"/>
                                  </a:cubicBezTo>
                                  <a:cubicBezTo>
                                    <a:pt x="5195144" y="3869326"/>
                                    <a:pt x="5195543" y="3861741"/>
                                    <a:pt x="5195543" y="3861342"/>
                                  </a:cubicBezTo>
                                  <a:cubicBezTo>
                                    <a:pt x="5195543" y="3861342"/>
                                    <a:pt x="5195942" y="3858546"/>
                                    <a:pt x="5192349" y="3856550"/>
                                  </a:cubicBezTo>
                                  <a:cubicBezTo>
                                    <a:pt x="5189555" y="3854953"/>
                                    <a:pt x="5185961" y="3856550"/>
                                    <a:pt x="5185562" y="3856949"/>
                                  </a:cubicBezTo>
                                  <a:cubicBezTo>
                                    <a:pt x="5184364" y="3857748"/>
                                    <a:pt x="5178775" y="3860942"/>
                                    <a:pt x="5171989" y="3857349"/>
                                  </a:cubicBezTo>
                                  <a:cubicBezTo>
                                    <a:pt x="5165203" y="3853756"/>
                                    <a:pt x="5164803" y="3847369"/>
                                    <a:pt x="5164803" y="3845772"/>
                                  </a:cubicBezTo>
                                  <a:cubicBezTo>
                                    <a:pt x="5164404" y="3845373"/>
                                    <a:pt x="5164005" y="3842179"/>
                                    <a:pt x="5161211" y="3840582"/>
                                  </a:cubicBezTo>
                                  <a:cubicBezTo>
                                    <a:pt x="5158017" y="3838985"/>
                                    <a:pt x="5156021" y="3840183"/>
                                    <a:pt x="5155223" y="3840582"/>
                                  </a:cubicBezTo>
                                  <a:lnTo>
                                    <a:pt x="5154823" y="3840582"/>
                                  </a:lnTo>
                                  <a:cubicBezTo>
                                    <a:pt x="5153626" y="3841381"/>
                                    <a:pt x="5148436" y="3844574"/>
                                    <a:pt x="5141251" y="3840981"/>
                                  </a:cubicBezTo>
                                  <a:cubicBezTo>
                                    <a:pt x="5133666" y="3836989"/>
                                    <a:pt x="5134065" y="3829804"/>
                                    <a:pt x="5134065" y="3829005"/>
                                  </a:cubicBezTo>
                                  <a:cubicBezTo>
                                    <a:pt x="5134464" y="3829005"/>
                                    <a:pt x="5134065" y="3825812"/>
                                    <a:pt x="5130871" y="3824215"/>
                                  </a:cubicBezTo>
                                  <a:cubicBezTo>
                                    <a:pt x="5128077" y="3822618"/>
                                    <a:pt x="5124484" y="3824215"/>
                                    <a:pt x="5124085" y="3824614"/>
                                  </a:cubicBezTo>
                                  <a:cubicBezTo>
                                    <a:pt x="5122887" y="3825413"/>
                                    <a:pt x="5117299" y="3828606"/>
                                    <a:pt x="5110512" y="3825013"/>
                                  </a:cubicBezTo>
                                  <a:lnTo>
                                    <a:pt x="5108117" y="3823417"/>
                                  </a:lnTo>
                                  <a:cubicBezTo>
                                    <a:pt x="5106121" y="3822618"/>
                                    <a:pt x="5105323" y="3820223"/>
                                    <a:pt x="5106520" y="3818227"/>
                                  </a:cubicBezTo>
                                  <a:cubicBezTo>
                                    <a:pt x="5107319" y="3816231"/>
                                    <a:pt x="5109714" y="3815433"/>
                                    <a:pt x="5111710" y="3816630"/>
                                  </a:cubicBezTo>
                                  <a:lnTo>
                                    <a:pt x="5114105" y="3818227"/>
                                  </a:lnTo>
                                  <a:cubicBezTo>
                                    <a:pt x="5117698" y="3820223"/>
                                    <a:pt x="5120492" y="3818227"/>
                                    <a:pt x="5120492" y="3818227"/>
                                  </a:cubicBezTo>
                                  <a:lnTo>
                                    <a:pt x="5120891" y="3818227"/>
                                  </a:lnTo>
                                  <a:cubicBezTo>
                                    <a:pt x="5121091" y="3818027"/>
                                    <a:pt x="5122887" y="3816929"/>
                                    <a:pt x="5125482" y="3816331"/>
                                  </a:cubicBezTo>
                                  <a:close/>
                                  <a:moveTo>
                                    <a:pt x="6448628" y="3816231"/>
                                  </a:moveTo>
                                  <a:cubicBezTo>
                                    <a:pt x="6449426" y="3817029"/>
                                    <a:pt x="6449825" y="3818626"/>
                                    <a:pt x="6449426" y="3819025"/>
                                  </a:cubicBezTo>
                                  <a:lnTo>
                                    <a:pt x="6438648" y="3832998"/>
                                  </a:lnTo>
                                  <a:cubicBezTo>
                                    <a:pt x="6438248" y="3833398"/>
                                    <a:pt x="6437450" y="3833797"/>
                                    <a:pt x="6437050" y="3833797"/>
                                  </a:cubicBezTo>
                                  <a:cubicBezTo>
                                    <a:pt x="6436651" y="3833797"/>
                                    <a:pt x="6435852" y="3833797"/>
                                    <a:pt x="6435453" y="3833398"/>
                                  </a:cubicBezTo>
                                  <a:cubicBezTo>
                                    <a:pt x="6434655" y="3832998"/>
                                    <a:pt x="6434255" y="3831402"/>
                                    <a:pt x="6435054" y="3830603"/>
                                  </a:cubicBezTo>
                                  <a:lnTo>
                                    <a:pt x="6445833" y="3816630"/>
                                  </a:lnTo>
                                  <a:cubicBezTo>
                                    <a:pt x="6446232" y="3815832"/>
                                    <a:pt x="6447829" y="3815433"/>
                                    <a:pt x="6448628" y="3816231"/>
                                  </a:cubicBezTo>
                                  <a:close/>
                                  <a:moveTo>
                                    <a:pt x="6492139" y="3810642"/>
                                  </a:moveTo>
                                  <a:lnTo>
                                    <a:pt x="6506512" y="3821422"/>
                                  </a:lnTo>
                                  <a:cubicBezTo>
                                    <a:pt x="6507310" y="3821821"/>
                                    <a:pt x="6507709" y="3823418"/>
                                    <a:pt x="6506911" y="3824216"/>
                                  </a:cubicBezTo>
                                  <a:cubicBezTo>
                                    <a:pt x="6506512" y="3824615"/>
                                    <a:pt x="6505713" y="3825014"/>
                                    <a:pt x="6505314" y="3825014"/>
                                  </a:cubicBezTo>
                                  <a:cubicBezTo>
                                    <a:pt x="6504915" y="3825014"/>
                                    <a:pt x="6504116" y="3825014"/>
                                    <a:pt x="6503717" y="3824615"/>
                                  </a:cubicBezTo>
                                  <a:lnTo>
                                    <a:pt x="6489744" y="3813836"/>
                                  </a:lnTo>
                                  <a:cubicBezTo>
                                    <a:pt x="6488946" y="3813437"/>
                                    <a:pt x="6488547" y="3811840"/>
                                    <a:pt x="6489345" y="3811041"/>
                                  </a:cubicBezTo>
                                  <a:cubicBezTo>
                                    <a:pt x="6489744" y="3810243"/>
                                    <a:pt x="6491341" y="3809844"/>
                                    <a:pt x="6492139" y="3810642"/>
                                  </a:cubicBezTo>
                                  <a:close/>
                                  <a:moveTo>
                                    <a:pt x="3001196" y="3810243"/>
                                  </a:moveTo>
                                  <a:cubicBezTo>
                                    <a:pt x="3002392" y="3809844"/>
                                    <a:pt x="3003589" y="3810642"/>
                                    <a:pt x="3003988" y="3811840"/>
                                  </a:cubicBezTo>
                                  <a:cubicBezTo>
                                    <a:pt x="3005582" y="3819424"/>
                                    <a:pt x="3013563" y="3824614"/>
                                    <a:pt x="3021557" y="3822618"/>
                                  </a:cubicBezTo>
                                  <a:cubicBezTo>
                                    <a:pt x="3023150" y="3822219"/>
                                    <a:pt x="3024346" y="3823017"/>
                                    <a:pt x="3024745" y="3824215"/>
                                  </a:cubicBezTo>
                                  <a:cubicBezTo>
                                    <a:pt x="3025144" y="3825412"/>
                                    <a:pt x="3024346" y="3826610"/>
                                    <a:pt x="3023550" y="3827009"/>
                                  </a:cubicBezTo>
                                  <a:lnTo>
                                    <a:pt x="3023150" y="3827009"/>
                                  </a:lnTo>
                                  <a:cubicBezTo>
                                    <a:pt x="3018762" y="3828207"/>
                                    <a:pt x="3014363" y="3827807"/>
                                    <a:pt x="3010363" y="3825811"/>
                                  </a:cubicBezTo>
                                  <a:cubicBezTo>
                                    <a:pt x="3005181" y="3840183"/>
                                    <a:pt x="2995206" y="3851360"/>
                                    <a:pt x="2981628" y="3858147"/>
                                  </a:cubicBezTo>
                                  <a:cubicBezTo>
                                    <a:pt x="2968062" y="3864934"/>
                                    <a:pt x="2952892" y="3866131"/>
                                    <a:pt x="2938519" y="3861341"/>
                                  </a:cubicBezTo>
                                  <a:cubicBezTo>
                                    <a:pt x="2937722" y="3865732"/>
                                    <a:pt x="2935326" y="3869724"/>
                                    <a:pt x="2931733" y="3872519"/>
                                  </a:cubicBezTo>
                                  <a:lnTo>
                                    <a:pt x="2931335" y="3872918"/>
                                  </a:lnTo>
                                  <a:cubicBezTo>
                                    <a:pt x="2930537" y="3873317"/>
                                    <a:pt x="2929338" y="3872918"/>
                                    <a:pt x="2928539" y="3872119"/>
                                  </a:cubicBezTo>
                                  <a:cubicBezTo>
                                    <a:pt x="2927740" y="3871321"/>
                                    <a:pt x="2927740" y="3869724"/>
                                    <a:pt x="2928937" y="3868926"/>
                                  </a:cubicBezTo>
                                  <a:cubicBezTo>
                                    <a:pt x="2934926" y="3863736"/>
                                    <a:pt x="2936124" y="3854554"/>
                                    <a:pt x="2930935" y="3848166"/>
                                  </a:cubicBezTo>
                                  <a:cubicBezTo>
                                    <a:pt x="2930136" y="3847368"/>
                                    <a:pt x="2930136" y="3845771"/>
                                    <a:pt x="2931335" y="3844973"/>
                                  </a:cubicBezTo>
                                  <a:cubicBezTo>
                                    <a:pt x="2932131" y="3844175"/>
                                    <a:pt x="2933730" y="3844175"/>
                                    <a:pt x="2934527" y="3845372"/>
                                  </a:cubicBezTo>
                                  <a:cubicBezTo>
                                    <a:pt x="2937321" y="3848965"/>
                                    <a:pt x="2938917" y="3852957"/>
                                    <a:pt x="2938917" y="3856950"/>
                                  </a:cubicBezTo>
                                  <a:lnTo>
                                    <a:pt x="2939317" y="3856950"/>
                                  </a:lnTo>
                                  <a:cubicBezTo>
                                    <a:pt x="2952892" y="3861341"/>
                                    <a:pt x="2966865" y="3860543"/>
                                    <a:pt x="2979636" y="3854154"/>
                                  </a:cubicBezTo>
                                  <a:cubicBezTo>
                                    <a:pt x="2992007" y="3847767"/>
                                    <a:pt x="3001592" y="3836989"/>
                                    <a:pt x="3005982" y="3823815"/>
                                  </a:cubicBezTo>
                                  <a:lnTo>
                                    <a:pt x="3005982" y="3823416"/>
                                  </a:lnTo>
                                  <a:cubicBezTo>
                                    <a:pt x="3002788" y="3821021"/>
                                    <a:pt x="3000794" y="3817428"/>
                                    <a:pt x="2999599" y="3813037"/>
                                  </a:cubicBezTo>
                                  <a:cubicBezTo>
                                    <a:pt x="2999201" y="3811840"/>
                                    <a:pt x="2999995" y="3810642"/>
                                    <a:pt x="3001196" y="3810243"/>
                                  </a:cubicBezTo>
                                  <a:close/>
                                  <a:moveTo>
                                    <a:pt x="6438248" y="3807049"/>
                                  </a:moveTo>
                                  <a:cubicBezTo>
                                    <a:pt x="6439047" y="3806650"/>
                                    <a:pt x="6440644" y="3806650"/>
                                    <a:pt x="6441043" y="3807848"/>
                                  </a:cubicBezTo>
                                  <a:cubicBezTo>
                                    <a:pt x="6441442" y="3808646"/>
                                    <a:pt x="6441043" y="3809844"/>
                                    <a:pt x="6440244" y="3810642"/>
                                  </a:cubicBezTo>
                                  <a:lnTo>
                                    <a:pt x="6425074" y="3819426"/>
                                  </a:lnTo>
                                  <a:lnTo>
                                    <a:pt x="6424275" y="3819825"/>
                                  </a:lnTo>
                                  <a:cubicBezTo>
                                    <a:pt x="6423477" y="3819825"/>
                                    <a:pt x="6422679" y="3819426"/>
                                    <a:pt x="6422279" y="3818627"/>
                                  </a:cubicBezTo>
                                  <a:cubicBezTo>
                                    <a:pt x="6421880" y="3817829"/>
                                    <a:pt x="6421880" y="3816232"/>
                                    <a:pt x="6423078" y="3815833"/>
                                  </a:cubicBezTo>
                                  <a:close/>
                                  <a:moveTo>
                                    <a:pt x="3924493" y="3806650"/>
                                  </a:moveTo>
                                  <a:cubicBezTo>
                                    <a:pt x="3926888" y="3806251"/>
                                    <a:pt x="3928884" y="3808247"/>
                                    <a:pt x="3929283" y="3810243"/>
                                  </a:cubicBezTo>
                                  <a:lnTo>
                                    <a:pt x="3932876" y="3834594"/>
                                  </a:lnTo>
                                  <a:lnTo>
                                    <a:pt x="3957228" y="3831001"/>
                                  </a:lnTo>
                                  <a:cubicBezTo>
                                    <a:pt x="3959624" y="3830602"/>
                                    <a:pt x="3961620" y="3832199"/>
                                    <a:pt x="3962019" y="3834594"/>
                                  </a:cubicBezTo>
                                  <a:cubicBezTo>
                                    <a:pt x="3962418" y="3836989"/>
                                    <a:pt x="3960821" y="3838985"/>
                                    <a:pt x="3958426" y="3839385"/>
                                  </a:cubicBezTo>
                                  <a:lnTo>
                                    <a:pt x="3934074" y="3842977"/>
                                  </a:lnTo>
                                  <a:lnTo>
                                    <a:pt x="3937667" y="3867330"/>
                                  </a:lnTo>
                                  <a:cubicBezTo>
                                    <a:pt x="3938066" y="3869725"/>
                                    <a:pt x="3936469" y="3871721"/>
                                    <a:pt x="3934074" y="3872120"/>
                                  </a:cubicBezTo>
                                  <a:cubicBezTo>
                                    <a:pt x="3931679" y="3872519"/>
                                    <a:pt x="3929683" y="3870922"/>
                                    <a:pt x="3929283" y="3868527"/>
                                  </a:cubicBezTo>
                                  <a:lnTo>
                                    <a:pt x="3925691" y="3844175"/>
                                  </a:lnTo>
                                  <a:lnTo>
                                    <a:pt x="3901339" y="3847768"/>
                                  </a:lnTo>
                                  <a:cubicBezTo>
                                    <a:pt x="3898944" y="3848167"/>
                                    <a:pt x="3896948" y="3846570"/>
                                    <a:pt x="3896549" y="3844175"/>
                                  </a:cubicBezTo>
                                  <a:cubicBezTo>
                                    <a:pt x="3896150" y="3841780"/>
                                    <a:pt x="3897747" y="3839784"/>
                                    <a:pt x="3900142" y="3839385"/>
                                  </a:cubicBezTo>
                                  <a:lnTo>
                                    <a:pt x="3924493" y="3835792"/>
                                  </a:lnTo>
                                  <a:lnTo>
                                    <a:pt x="3920900" y="3811441"/>
                                  </a:lnTo>
                                  <a:cubicBezTo>
                                    <a:pt x="3920501" y="3809045"/>
                                    <a:pt x="3922098" y="3807049"/>
                                    <a:pt x="3924493" y="3806650"/>
                                  </a:cubicBezTo>
                                  <a:close/>
                                  <a:moveTo>
                                    <a:pt x="6496930" y="3799465"/>
                                  </a:moveTo>
                                  <a:lnTo>
                                    <a:pt x="6513697" y="3804256"/>
                                  </a:lnTo>
                                  <a:cubicBezTo>
                                    <a:pt x="6514895" y="3804655"/>
                                    <a:pt x="6515693" y="3805853"/>
                                    <a:pt x="6514895" y="3807050"/>
                                  </a:cubicBezTo>
                                  <a:cubicBezTo>
                                    <a:pt x="6514895" y="3807849"/>
                                    <a:pt x="6514097" y="3808647"/>
                                    <a:pt x="6513298" y="3808647"/>
                                  </a:cubicBezTo>
                                  <a:lnTo>
                                    <a:pt x="6512500" y="3808647"/>
                                  </a:lnTo>
                                  <a:lnTo>
                                    <a:pt x="6495732" y="3803856"/>
                                  </a:lnTo>
                                  <a:cubicBezTo>
                                    <a:pt x="6494535" y="3803457"/>
                                    <a:pt x="6493736" y="3802259"/>
                                    <a:pt x="6494136" y="3801061"/>
                                  </a:cubicBezTo>
                                  <a:cubicBezTo>
                                    <a:pt x="6494535" y="3799864"/>
                                    <a:pt x="6495732" y="3799065"/>
                                    <a:pt x="6496930" y="3799465"/>
                                  </a:cubicBezTo>
                                  <a:close/>
                                  <a:moveTo>
                                    <a:pt x="6435056" y="3795074"/>
                                  </a:moveTo>
                                  <a:cubicBezTo>
                                    <a:pt x="6436253" y="3795074"/>
                                    <a:pt x="6437451" y="3795872"/>
                                    <a:pt x="6437451" y="3797070"/>
                                  </a:cubicBezTo>
                                  <a:cubicBezTo>
                                    <a:pt x="6437451" y="3798267"/>
                                    <a:pt x="6436653" y="3799465"/>
                                    <a:pt x="6435455" y="3799465"/>
                                  </a:cubicBezTo>
                                  <a:lnTo>
                                    <a:pt x="6417889" y="3801861"/>
                                  </a:lnTo>
                                  <a:cubicBezTo>
                                    <a:pt x="6416692" y="3801861"/>
                                    <a:pt x="6415494" y="3801063"/>
                                    <a:pt x="6415494" y="3799865"/>
                                  </a:cubicBezTo>
                                  <a:cubicBezTo>
                                    <a:pt x="6415494" y="3798666"/>
                                    <a:pt x="6416292" y="3797469"/>
                                    <a:pt x="6417490" y="3797469"/>
                                  </a:cubicBezTo>
                                  <a:close/>
                                  <a:moveTo>
                                    <a:pt x="6514496" y="3785094"/>
                                  </a:moveTo>
                                  <a:cubicBezTo>
                                    <a:pt x="6515693" y="3784694"/>
                                    <a:pt x="6516492" y="3785493"/>
                                    <a:pt x="6516891" y="3787090"/>
                                  </a:cubicBezTo>
                                  <a:cubicBezTo>
                                    <a:pt x="6516891" y="3788287"/>
                                    <a:pt x="6516092" y="3789485"/>
                                    <a:pt x="6514895" y="3789485"/>
                                  </a:cubicBezTo>
                                  <a:lnTo>
                                    <a:pt x="6497329" y="3791881"/>
                                  </a:lnTo>
                                  <a:cubicBezTo>
                                    <a:pt x="6496131" y="3791881"/>
                                    <a:pt x="6494934" y="3791083"/>
                                    <a:pt x="6494934" y="3789885"/>
                                  </a:cubicBezTo>
                                  <a:cubicBezTo>
                                    <a:pt x="6494934" y="3788686"/>
                                    <a:pt x="6495732" y="3787489"/>
                                    <a:pt x="6496930" y="3787489"/>
                                  </a:cubicBezTo>
                                  <a:close/>
                                  <a:moveTo>
                                    <a:pt x="5142648" y="3783996"/>
                                  </a:moveTo>
                                  <a:cubicBezTo>
                                    <a:pt x="5145243" y="3783397"/>
                                    <a:pt x="5148637" y="3783297"/>
                                    <a:pt x="5152030" y="3785094"/>
                                  </a:cubicBezTo>
                                  <a:cubicBezTo>
                                    <a:pt x="5159614" y="3789086"/>
                                    <a:pt x="5159215" y="3796670"/>
                                    <a:pt x="5159215" y="3797070"/>
                                  </a:cubicBezTo>
                                  <a:cubicBezTo>
                                    <a:pt x="5159215" y="3797070"/>
                                    <a:pt x="5159215" y="3799864"/>
                                    <a:pt x="5162808" y="3801860"/>
                                  </a:cubicBezTo>
                                  <a:cubicBezTo>
                                    <a:pt x="5166401" y="3803457"/>
                                    <a:pt x="5168796" y="3801860"/>
                                    <a:pt x="5168796" y="3801860"/>
                                  </a:cubicBezTo>
                                  <a:lnTo>
                                    <a:pt x="5169195" y="3801860"/>
                                  </a:lnTo>
                                  <a:lnTo>
                                    <a:pt x="5169594" y="3801461"/>
                                  </a:lnTo>
                                  <a:cubicBezTo>
                                    <a:pt x="5171590" y="3800263"/>
                                    <a:pt x="5176381" y="3797868"/>
                                    <a:pt x="5182768" y="3801062"/>
                                  </a:cubicBezTo>
                                  <a:cubicBezTo>
                                    <a:pt x="5189554" y="3804654"/>
                                    <a:pt x="5189953" y="3812239"/>
                                    <a:pt x="5189953" y="3812638"/>
                                  </a:cubicBezTo>
                                  <a:lnTo>
                                    <a:pt x="5189953" y="3813037"/>
                                  </a:lnTo>
                                  <a:cubicBezTo>
                                    <a:pt x="5189953" y="3813037"/>
                                    <a:pt x="5189953" y="3815832"/>
                                    <a:pt x="5193546" y="3817828"/>
                                  </a:cubicBezTo>
                                  <a:cubicBezTo>
                                    <a:pt x="5197139" y="3819824"/>
                                    <a:pt x="5199933" y="3817828"/>
                                    <a:pt x="5199933" y="3817828"/>
                                  </a:cubicBezTo>
                                  <a:lnTo>
                                    <a:pt x="5200333" y="3817828"/>
                                  </a:lnTo>
                                  <a:cubicBezTo>
                                    <a:pt x="5200732" y="3817429"/>
                                    <a:pt x="5207918" y="3813437"/>
                                    <a:pt x="5214305" y="3817029"/>
                                  </a:cubicBezTo>
                                  <a:cubicBezTo>
                                    <a:pt x="5221890" y="3821021"/>
                                    <a:pt x="5221491" y="3828607"/>
                                    <a:pt x="5221491" y="3829006"/>
                                  </a:cubicBezTo>
                                  <a:cubicBezTo>
                                    <a:pt x="5221491" y="3829006"/>
                                    <a:pt x="5221491" y="3831801"/>
                                    <a:pt x="5225084" y="3833797"/>
                                  </a:cubicBezTo>
                                  <a:cubicBezTo>
                                    <a:pt x="5226281" y="3834196"/>
                                    <a:pt x="5227080" y="3834595"/>
                                    <a:pt x="5228277" y="3834595"/>
                                  </a:cubicBezTo>
                                  <a:lnTo>
                                    <a:pt x="5232669" y="3834994"/>
                                  </a:lnTo>
                                  <a:cubicBezTo>
                                    <a:pt x="5234665" y="3834994"/>
                                    <a:pt x="5236261" y="3836990"/>
                                    <a:pt x="5236261" y="3838986"/>
                                  </a:cubicBezTo>
                                  <a:cubicBezTo>
                                    <a:pt x="5236261" y="3840982"/>
                                    <a:pt x="5234265" y="3842978"/>
                                    <a:pt x="5230673" y="3842978"/>
                                  </a:cubicBezTo>
                                  <a:lnTo>
                                    <a:pt x="5224685" y="3842579"/>
                                  </a:lnTo>
                                  <a:cubicBezTo>
                                    <a:pt x="5223088" y="3842180"/>
                                    <a:pt x="5221491" y="3841781"/>
                                    <a:pt x="5219894" y="3840982"/>
                                  </a:cubicBezTo>
                                  <a:cubicBezTo>
                                    <a:pt x="5212309" y="3836990"/>
                                    <a:pt x="5212709" y="3829406"/>
                                    <a:pt x="5212709" y="3829006"/>
                                  </a:cubicBezTo>
                                  <a:cubicBezTo>
                                    <a:pt x="5212709" y="3829006"/>
                                    <a:pt x="5213108" y="3826211"/>
                                    <a:pt x="5209515" y="3824215"/>
                                  </a:cubicBezTo>
                                  <a:cubicBezTo>
                                    <a:pt x="5206721" y="3822618"/>
                                    <a:pt x="5203127" y="3824215"/>
                                    <a:pt x="5202728" y="3824614"/>
                                  </a:cubicBezTo>
                                  <a:cubicBezTo>
                                    <a:pt x="5201530" y="3825413"/>
                                    <a:pt x="5195941" y="3828607"/>
                                    <a:pt x="5189155" y="3825013"/>
                                  </a:cubicBezTo>
                                  <a:cubicBezTo>
                                    <a:pt x="5182369" y="3821421"/>
                                    <a:pt x="5181969" y="3815033"/>
                                    <a:pt x="5181969" y="3813437"/>
                                  </a:cubicBezTo>
                                  <a:cubicBezTo>
                                    <a:pt x="5181570" y="3813037"/>
                                    <a:pt x="5181171" y="3809844"/>
                                    <a:pt x="5178377" y="3808247"/>
                                  </a:cubicBezTo>
                                  <a:cubicBezTo>
                                    <a:pt x="5175183" y="3806650"/>
                                    <a:pt x="5173187" y="3807848"/>
                                    <a:pt x="5172389" y="3808247"/>
                                  </a:cubicBezTo>
                                  <a:lnTo>
                                    <a:pt x="5171990" y="3808247"/>
                                  </a:lnTo>
                                  <a:cubicBezTo>
                                    <a:pt x="5170792" y="3809045"/>
                                    <a:pt x="5165602" y="3812239"/>
                                    <a:pt x="5158417" y="3808646"/>
                                  </a:cubicBezTo>
                                  <a:cubicBezTo>
                                    <a:pt x="5150832" y="3804654"/>
                                    <a:pt x="5151231" y="3797469"/>
                                    <a:pt x="5151231" y="3796670"/>
                                  </a:cubicBezTo>
                                  <a:cubicBezTo>
                                    <a:pt x="5151630" y="3796670"/>
                                    <a:pt x="5151231" y="3793477"/>
                                    <a:pt x="5148038" y="3791880"/>
                                  </a:cubicBezTo>
                                  <a:cubicBezTo>
                                    <a:pt x="5145243" y="3790283"/>
                                    <a:pt x="5141650" y="3791880"/>
                                    <a:pt x="5141251" y="3792279"/>
                                  </a:cubicBezTo>
                                  <a:cubicBezTo>
                                    <a:pt x="5140054" y="3793078"/>
                                    <a:pt x="5134465" y="3796271"/>
                                    <a:pt x="5127679" y="3792678"/>
                                  </a:cubicBezTo>
                                  <a:lnTo>
                                    <a:pt x="5125283" y="3791082"/>
                                  </a:lnTo>
                                  <a:cubicBezTo>
                                    <a:pt x="5123287" y="3790283"/>
                                    <a:pt x="5122489" y="3787888"/>
                                    <a:pt x="5123687" y="3785892"/>
                                  </a:cubicBezTo>
                                  <a:cubicBezTo>
                                    <a:pt x="5124485" y="3783896"/>
                                    <a:pt x="5126880" y="3783098"/>
                                    <a:pt x="5128876" y="3784295"/>
                                  </a:cubicBezTo>
                                  <a:lnTo>
                                    <a:pt x="5131271" y="3785892"/>
                                  </a:lnTo>
                                  <a:cubicBezTo>
                                    <a:pt x="5134864" y="3787888"/>
                                    <a:pt x="5137659" y="3785892"/>
                                    <a:pt x="5137659" y="3785892"/>
                                  </a:cubicBezTo>
                                  <a:lnTo>
                                    <a:pt x="5138058" y="3785892"/>
                                  </a:lnTo>
                                  <a:cubicBezTo>
                                    <a:pt x="5138257" y="3785692"/>
                                    <a:pt x="5140053" y="3784594"/>
                                    <a:pt x="5142648" y="3783996"/>
                                  </a:cubicBezTo>
                                  <a:close/>
                                  <a:moveTo>
                                    <a:pt x="6419485" y="3777908"/>
                                  </a:moveTo>
                                  <a:lnTo>
                                    <a:pt x="6436252" y="3782699"/>
                                  </a:lnTo>
                                  <a:cubicBezTo>
                                    <a:pt x="6437450" y="3783098"/>
                                    <a:pt x="6438248" y="3784296"/>
                                    <a:pt x="6437849" y="3785493"/>
                                  </a:cubicBezTo>
                                  <a:cubicBezTo>
                                    <a:pt x="6437849" y="3786292"/>
                                    <a:pt x="6437051" y="3787090"/>
                                    <a:pt x="6436252" y="3787090"/>
                                  </a:cubicBezTo>
                                  <a:lnTo>
                                    <a:pt x="6435454" y="3787090"/>
                                  </a:lnTo>
                                  <a:lnTo>
                                    <a:pt x="6418687" y="3782299"/>
                                  </a:lnTo>
                                  <a:cubicBezTo>
                                    <a:pt x="6417489" y="3781900"/>
                                    <a:pt x="6417090" y="3781101"/>
                                    <a:pt x="6416691" y="3779504"/>
                                  </a:cubicBezTo>
                                  <a:cubicBezTo>
                                    <a:pt x="6417090" y="3778307"/>
                                    <a:pt x="6418287" y="3777508"/>
                                    <a:pt x="6419485" y="3777908"/>
                                  </a:cubicBezTo>
                                  <a:close/>
                                  <a:moveTo>
                                    <a:pt x="6507709" y="3767528"/>
                                  </a:moveTo>
                                  <a:cubicBezTo>
                                    <a:pt x="6508508" y="3767129"/>
                                    <a:pt x="6510104" y="3767129"/>
                                    <a:pt x="6510504" y="3768327"/>
                                  </a:cubicBezTo>
                                  <a:cubicBezTo>
                                    <a:pt x="6510903" y="3769125"/>
                                    <a:pt x="6510903" y="3770722"/>
                                    <a:pt x="6509705" y="3771121"/>
                                  </a:cubicBezTo>
                                  <a:lnTo>
                                    <a:pt x="6494535" y="3779905"/>
                                  </a:lnTo>
                                  <a:lnTo>
                                    <a:pt x="6493736" y="3780304"/>
                                  </a:lnTo>
                                  <a:cubicBezTo>
                                    <a:pt x="6492938" y="3780304"/>
                                    <a:pt x="6492139" y="3779905"/>
                                    <a:pt x="6491740" y="3779106"/>
                                  </a:cubicBezTo>
                                  <a:cubicBezTo>
                                    <a:pt x="6490942" y="3778308"/>
                                    <a:pt x="6491341" y="3776711"/>
                                    <a:pt x="6492539" y="3776312"/>
                                  </a:cubicBezTo>
                                  <a:close/>
                                  <a:moveTo>
                                    <a:pt x="6429067" y="3762339"/>
                                  </a:moveTo>
                                  <a:lnTo>
                                    <a:pt x="6443040" y="3773118"/>
                                  </a:lnTo>
                                  <a:cubicBezTo>
                                    <a:pt x="6443838" y="3773518"/>
                                    <a:pt x="6444237" y="3775114"/>
                                    <a:pt x="6443439" y="3775913"/>
                                  </a:cubicBezTo>
                                  <a:cubicBezTo>
                                    <a:pt x="6443040" y="3776312"/>
                                    <a:pt x="6442241" y="3776711"/>
                                    <a:pt x="6441842" y="3776711"/>
                                  </a:cubicBezTo>
                                  <a:cubicBezTo>
                                    <a:pt x="6441443" y="3776711"/>
                                    <a:pt x="6440644" y="3776711"/>
                                    <a:pt x="6440245" y="3776312"/>
                                  </a:cubicBezTo>
                                  <a:lnTo>
                                    <a:pt x="6426671" y="3765533"/>
                                  </a:lnTo>
                                  <a:cubicBezTo>
                                    <a:pt x="6425873" y="3765133"/>
                                    <a:pt x="6425474" y="3763537"/>
                                    <a:pt x="6426272" y="3762738"/>
                                  </a:cubicBezTo>
                                  <a:cubicBezTo>
                                    <a:pt x="6426671" y="3761940"/>
                                    <a:pt x="6428268" y="3761541"/>
                                    <a:pt x="6429067" y="3762339"/>
                                  </a:cubicBezTo>
                                  <a:close/>
                                  <a:moveTo>
                                    <a:pt x="6497730" y="3753158"/>
                                  </a:moveTo>
                                  <a:cubicBezTo>
                                    <a:pt x="6498528" y="3753557"/>
                                    <a:pt x="6498927" y="3755154"/>
                                    <a:pt x="6498129" y="3755953"/>
                                  </a:cubicBezTo>
                                  <a:lnTo>
                                    <a:pt x="6487351" y="3769925"/>
                                  </a:lnTo>
                                  <a:cubicBezTo>
                                    <a:pt x="6486951" y="3770325"/>
                                    <a:pt x="6486153" y="3770724"/>
                                    <a:pt x="6485753" y="3770724"/>
                                  </a:cubicBezTo>
                                  <a:cubicBezTo>
                                    <a:pt x="6485354" y="3770724"/>
                                    <a:pt x="6484555" y="3770724"/>
                                    <a:pt x="6484156" y="3770325"/>
                                  </a:cubicBezTo>
                                  <a:cubicBezTo>
                                    <a:pt x="6482958" y="3769526"/>
                                    <a:pt x="6482958" y="3768329"/>
                                    <a:pt x="6484156" y="3767530"/>
                                  </a:cubicBezTo>
                                  <a:lnTo>
                                    <a:pt x="6494935" y="3753557"/>
                                  </a:lnTo>
                                  <a:cubicBezTo>
                                    <a:pt x="6495335" y="3752759"/>
                                    <a:pt x="6496931" y="3752360"/>
                                    <a:pt x="6497730" y="3753158"/>
                                  </a:cubicBezTo>
                                  <a:close/>
                                  <a:moveTo>
                                    <a:pt x="6441042" y="3749564"/>
                                  </a:moveTo>
                                  <a:cubicBezTo>
                                    <a:pt x="6441841" y="3749165"/>
                                    <a:pt x="6443438" y="3749165"/>
                                    <a:pt x="6443837" y="3750363"/>
                                  </a:cubicBezTo>
                                  <a:lnTo>
                                    <a:pt x="6452620" y="3765533"/>
                                  </a:lnTo>
                                  <a:cubicBezTo>
                                    <a:pt x="6453019" y="3766332"/>
                                    <a:pt x="6453019" y="3767929"/>
                                    <a:pt x="6451821" y="3768328"/>
                                  </a:cubicBezTo>
                                  <a:lnTo>
                                    <a:pt x="6451023" y="3768727"/>
                                  </a:lnTo>
                                  <a:cubicBezTo>
                                    <a:pt x="6450224" y="3768727"/>
                                    <a:pt x="6449426" y="3768328"/>
                                    <a:pt x="6449027" y="3767529"/>
                                  </a:cubicBezTo>
                                  <a:lnTo>
                                    <a:pt x="6440243" y="3752359"/>
                                  </a:lnTo>
                                  <a:cubicBezTo>
                                    <a:pt x="6439844" y="3751560"/>
                                    <a:pt x="6439844" y="3749964"/>
                                    <a:pt x="6441042" y="3749564"/>
                                  </a:cubicBezTo>
                                  <a:close/>
                                  <a:moveTo>
                                    <a:pt x="6479766" y="3744376"/>
                                  </a:moveTo>
                                  <a:cubicBezTo>
                                    <a:pt x="6480964" y="3744775"/>
                                    <a:pt x="6481763" y="3745973"/>
                                    <a:pt x="6481364" y="3747170"/>
                                  </a:cubicBezTo>
                                  <a:lnTo>
                                    <a:pt x="6476572" y="3763937"/>
                                  </a:lnTo>
                                  <a:cubicBezTo>
                                    <a:pt x="6476572" y="3764736"/>
                                    <a:pt x="6475774" y="3765534"/>
                                    <a:pt x="6474975" y="3765534"/>
                                  </a:cubicBezTo>
                                  <a:lnTo>
                                    <a:pt x="6474177" y="3765534"/>
                                  </a:lnTo>
                                  <a:cubicBezTo>
                                    <a:pt x="6472979" y="3765135"/>
                                    <a:pt x="6472180" y="3763937"/>
                                    <a:pt x="6472180" y="3762740"/>
                                  </a:cubicBezTo>
                                  <a:lnTo>
                                    <a:pt x="6476971" y="3745973"/>
                                  </a:lnTo>
                                  <a:cubicBezTo>
                                    <a:pt x="6477371" y="3744775"/>
                                    <a:pt x="6478568" y="3743977"/>
                                    <a:pt x="6479766" y="3744376"/>
                                  </a:cubicBezTo>
                                  <a:close/>
                                  <a:moveTo>
                                    <a:pt x="6459805" y="3742779"/>
                                  </a:moveTo>
                                  <a:cubicBezTo>
                                    <a:pt x="6461003" y="3742779"/>
                                    <a:pt x="6462200" y="3743577"/>
                                    <a:pt x="6462200" y="3744775"/>
                                  </a:cubicBezTo>
                                  <a:lnTo>
                                    <a:pt x="6464595" y="3762341"/>
                                  </a:lnTo>
                                  <a:cubicBezTo>
                                    <a:pt x="6464595" y="3763538"/>
                                    <a:pt x="6463797" y="3764736"/>
                                    <a:pt x="6462599" y="3764736"/>
                                  </a:cubicBezTo>
                                  <a:cubicBezTo>
                                    <a:pt x="6461402" y="3764736"/>
                                    <a:pt x="6460204" y="3763938"/>
                                    <a:pt x="6460204" y="3762740"/>
                                  </a:cubicBezTo>
                                  <a:lnTo>
                                    <a:pt x="6457808" y="3745174"/>
                                  </a:lnTo>
                                  <a:cubicBezTo>
                                    <a:pt x="6457808" y="3743977"/>
                                    <a:pt x="6458607" y="3742779"/>
                                    <a:pt x="6459805" y="3742779"/>
                                  </a:cubicBezTo>
                                  <a:close/>
                                  <a:moveTo>
                                    <a:pt x="5504173" y="3717779"/>
                                  </a:moveTo>
                                  <a:cubicBezTo>
                                    <a:pt x="5511908" y="3719725"/>
                                    <a:pt x="5518894" y="3724615"/>
                                    <a:pt x="5523285" y="3732000"/>
                                  </a:cubicBezTo>
                                  <a:lnTo>
                                    <a:pt x="5517696" y="3735593"/>
                                  </a:lnTo>
                                  <a:cubicBezTo>
                                    <a:pt x="5510111" y="3724017"/>
                                    <a:pt x="5494942" y="3720424"/>
                                    <a:pt x="5483365" y="3727609"/>
                                  </a:cubicBezTo>
                                  <a:cubicBezTo>
                                    <a:pt x="5471787" y="3735194"/>
                                    <a:pt x="5468194" y="3750364"/>
                                    <a:pt x="5476178" y="3761542"/>
                                  </a:cubicBezTo>
                                  <a:lnTo>
                                    <a:pt x="5470590" y="3765135"/>
                                  </a:lnTo>
                                  <a:cubicBezTo>
                                    <a:pt x="5470190" y="3764736"/>
                                    <a:pt x="5470190" y="3764336"/>
                                    <a:pt x="5469791" y="3763937"/>
                                  </a:cubicBezTo>
                                  <a:cubicBezTo>
                                    <a:pt x="5461009" y="3749166"/>
                                    <a:pt x="5465799" y="3730005"/>
                                    <a:pt x="5480571" y="3721222"/>
                                  </a:cubicBezTo>
                                  <a:cubicBezTo>
                                    <a:pt x="5487956" y="3716831"/>
                                    <a:pt x="5496439" y="3715833"/>
                                    <a:pt x="5504173" y="3717779"/>
                                  </a:cubicBezTo>
                                  <a:close/>
                                  <a:moveTo>
                                    <a:pt x="75848" y="3689685"/>
                                  </a:moveTo>
                                  <a:cubicBezTo>
                                    <a:pt x="77046" y="3689285"/>
                                    <a:pt x="78244" y="3690084"/>
                                    <a:pt x="78643" y="3691281"/>
                                  </a:cubicBezTo>
                                  <a:cubicBezTo>
                                    <a:pt x="80240" y="3698866"/>
                                    <a:pt x="88224" y="3704056"/>
                                    <a:pt x="96208" y="3702060"/>
                                  </a:cubicBezTo>
                                  <a:cubicBezTo>
                                    <a:pt x="97405" y="3702060"/>
                                    <a:pt x="99002" y="3702858"/>
                                    <a:pt x="99401" y="3703657"/>
                                  </a:cubicBezTo>
                                  <a:cubicBezTo>
                                    <a:pt x="99800" y="3704854"/>
                                    <a:pt x="99002" y="3706052"/>
                                    <a:pt x="98204" y="3706451"/>
                                  </a:cubicBezTo>
                                  <a:lnTo>
                                    <a:pt x="97804" y="3706451"/>
                                  </a:lnTo>
                                  <a:cubicBezTo>
                                    <a:pt x="93413" y="3707649"/>
                                    <a:pt x="89022" y="3707249"/>
                                    <a:pt x="85030" y="3705253"/>
                                  </a:cubicBezTo>
                                  <a:cubicBezTo>
                                    <a:pt x="79840" y="3719625"/>
                                    <a:pt x="69860" y="3730802"/>
                                    <a:pt x="56288" y="3737589"/>
                                  </a:cubicBezTo>
                                  <a:cubicBezTo>
                                    <a:pt x="42714" y="3744376"/>
                                    <a:pt x="27544" y="3745573"/>
                                    <a:pt x="13173" y="3740783"/>
                                  </a:cubicBezTo>
                                  <a:cubicBezTo>
                                    <a:pt x="12375" y="3745174"/>
                                    <a:pt x="9980" y="3749166"/>
                                    <a:pt x="6387" y="3751961"/>
                                  </a:cubicBezTo>
                                  <a:lnTo>
                                    <a:pt x="5988" y="3752360"/>
                                  </a:lnTo>
                                  <a:cubicBezTo>
                                    <a:pt x="5189" y="3752759"/>
                                    <a:pt x="3992" y="3752360"/>
                                    <a:pt x="3193" y="3751561"/>
                                  </a:cubicBezTo>
                                  <a:cubicBezTo>
                                    <a:pt x="2395" y="3750763"/>
                                    <a:pt x="2395" y="3749166"/>
                                    <a:pt x="3592" y="3748368"/>
                                  </a:cubicBezTo>
                                  <a:cubicBezTo>
                                    <a:pt x="9580" y="3743178"/>
                                    <a:pt x="10778" y="3733996"/>
                                    <a:pt x="5588" y="3727608"/>
                                  </a:cubicBezTo>
                                  <a:cubicBezTo>
                                    <a:pt x="4790" y="3726810"/>
                                    <a:pt x="4790" y="3725213"/>
                                    <a:pt x="5988" y="3724415"/>
                                  </a:cubicBezTo>
                                  <a:cubicBezTo>
                                    <a:pt x="6786" y="3723616"/>
                                    <a:pt x="8383" y="3723616"/>
                                    <a:pt x="9181" y="3724814"/>
                                  </a:cubicBezTo>
                                  <a:cubicBezTo>
                                    <a:pt x="11976" y="3728407"/>
                                    <a:pt x="13572" y="3732399"/>
                                    <a:pt x="13572" y="3736392"/>
                                  </a:cubicBezTo>
                                  <a:lnTo>
                                    <a:pt x="13972" y="3736392"/>
                                  </a:lnTo>
                                  <a:cubicBezTo>
                                    <a:pt x="27544" y="3740783"/>
                                    <a:pt x="41517" y="3739985"/>
                                    <a:pt x="54292" y="3733596"/>
                                  </a:cubicBezTo>
                                  <a:cubicBezTo>
                                    <a:pt x="66667" y="3727209"/>
                                    <a:pt x="76248" y="3716431"/>
                                    <a:pt x="80639" y="3703257"/>
                                  </a:cubicBezTo>
                                  <a:lnTo>
                                    <a:pt x="80639" y="3702858"/>
                                  </a:lnTo>
                                  <a:cubicBezTo>
                                    <a:pt x="77445" y="3700463"/>
                                    <a:pt x="75449" y="3696870"/>
                                    <a:pt x="74252" y="3692479"/>
                                  </a:cubicBezTo>
                                  <a:cubicBezTo>
                                    <a:pt x="73852" y="3691281"/>
                                    <a:pt x="74651" y="3690084"/>
                                    <a:pt x="75848" y="3689685"/>
                                  </a:cubicBezTo>
                                  <a:close/>
                                  <a:moveTo>
                                    <a:pt x="999202" y="3686492"/>
                                  </a:moveTo>
                                  <a:cubicBezTo>
                                    <a:pt x="1001197" y="3686093"/>
                                    <a:pt x="1003592" y="3687689"/>
                                    <a:pt x="1003991" y="3690085"/>
                                  </a:cubicBezTo>
                                  <a:lnTo>
                                    <a:pt x="1007584" y="3714436"/>
                                  </a:lnTo>
                                  <a:lnTo>
                                    <a:pt x="1031935" y="3710843"/>
                                  </a:lnTo>
                                  <a:cubicBezTo>
                                    <a:pt x="1034329" y="3710444"/>
                                    <a:pt x="1036326" y="3712041"/>
                                    <a:pt x="1036726" y="3714436"/>
                                  </a:cubicBezTo>
                                  <a:cubicBezTo>
                                    <a:pt x="1037125" y="3716831"/>
                                    <a:pt x="1035528" y="3718827"/>
                                    <a:pt x="1033133" y="3719226"/>
                                  </a:cubicBezTo>
                                  <a:lnTo>
                                    <a:pt x="1008782" y="3722819"/>
                                  </a:lnTo>
                                  <a:lnTo>
                                    <a:pt x="1012373" y="3747171"/>
                                  </a:lnTo>
                                  <a:cubicBezTo>
                                    <a:pt x="1012773" y="3749566"/>
                                    <a:pt x="1011176" y="3751562"/>
                                    <a:pt x="1008782" y="3751962"/>
                                  </a:cubicBezTo>
                                  <a:cubicBezTo>
                                    <a:pt x="1006386" y="3752361"/>
                                    <a:pt x="1004390" y="3750764"/>
                                    <a:pt x="1003991" y="3748369"/>
                                  </a:cubicBezTo>
                                  <a:lnTo>
                                    <a:pt x="1000399" y="3724017"/>
                                  </a:lnTo>
                                  <a:lnTo>
                                    <a:pt x="976045" y="3727609"/>
                                  </a:lnTo>
                                  <a:cubicBezTo>
                                    <a:pt x="973651" y="3728009"/>
                                    <a:pt x="971654" y="3726412"/>
                                    <a:pt x="971255" y="3724017"/>
                                  </a:cubicBezTo>
                                  <a:cubicBezTo>
                                    <a:pt x="970857" y="3721621"/>
                                    <a:pt x="972452" y="3719625"/>
                                    <a:pt x="974849" y="3719226"/>
                                  </a:cubicBezTo>
                                  <a:lnTo>
                                    <a:pt x="999202" y="3715633"/>
                                  </a:lnTo>
                                  <a:lnTo>
                                    <a:pt x="995607" y="3691282"/>
                                  </a:lnTo>
                                  <a:cubicBezTo>
                                    <a:pt x="995208" y="3688887"/>
                                    <a:pt x="996805" y="3686891"/>
                                    <a:pt x="999202" y="3686492"/>
                                  </a:cubicBezTo>
                                  <a:close/>
                                  <a:moveTo>
                                    <a:pt x="3572043" y="3684895"/>
                                  </a:moveTo>
                                  <a:cubicBezTo>
                                    <a:pt x="3573237" y="3684895"/>
                                    <a:pt x="3574040" y="3685693"/>
                                    <a:pt x="3574436" y="3686891"/>
                                  </a:cubicBezTo>
                                  <a:lnTo>
                                    <a:pt x="3576834" y="3704457"/>
                                  </a:lnTo>
                                  <a:cubicBezTo>
                                    <a:pt x="3576834" y="3705654"/>
                                    <a:pt x="3576036" y="3706852"/>
                                    <a:pt x="3574838" y="3706852"/>
                                  </a:cubicBezTo>
                                  <a:cubicBezTo>
                                    <a:pt x="3573638" y="3706852"/>
                                    <a:pt x="3572439" y="3706054"/>
                                    <a:pt x="3572439" y="3704856"/>
                                  </a:cubicBezTo>
                                  <a:lnTo>
                                    <a:pt x="3570037" y="3687290"/>
                                  </a:lnTo>
                                  <a:cubicBezTo>
                                    <a:pt x="3570037" y="3686093"/>
                                    <a:pt x="3570839" y="3684895"/>
                                    <a:pt x="3572043" y="3684895"/>
                                  </a:cubicBezTo>
                                  <a:close/>
                                  <a:moveTo>
                                    <a:pt x="3560468" y="3684097"/>
                                  </a:moveTo>
                                  <a:cubicBezTo>
                                    <a:pt x="3561667" y="3684496"/>
                                    <a:pt x="3562061" y="3685693"/>
                                    <a:pt x="3561667" y="3686891"/>
                                  </a:cubicBezTo>
                                  <a:lnTo>
                                    <a:pt x="3556873" y="3703658"/>
                                  </a:lnTo>
                                  <a:cubicBezTo>
                                    <a:pt x="3556873" y="3704457"/>
                                    <a:pt x="3556072" y="3705255"/>
                                    <a:pt x="3555272" y="3705255"/>
                                  </a:cubicBezTo>
                                  <a:lnTo>
                                    <a:pt x="3554472" y="3705255"/>
                                  </a:lnTo>
                                  <a:cubicBezTo>
                                    <a:pt x="3553272" y="3704856"/>
                                    <a:pt x="3552473" y="3703658"/>
                                    <a:pt x="3552876" y="3702461"/>
                                  </a:cubicBezTo>
                                  <a:lnTo>
                                    <a:pt x="3557672" y="3685693"/>
                                  </a:lnTo>
                                  <a:cubicBezTo>
                                    <a:pt x="3558069" y="3684496"/>
                                    <a:pt x="3559273" y="3683697"/>
                                    <a:pt x="3560468" y="3684097"/>
                                  </a:cubicBezTo>
                                  <a:close/>
                                  <a:moveTo>
                                    <a:pt x="3582425" y="3681302"/>
                                  </a:moveTo>
                                  <a:cubicBezTo>
                                    <a:pt x="3583223" y="3680902"/>
                                    <a:pt x="3584818" y="3680902"/>
                                    <a:pt x="3585219" y="3682100"/>
                                  </a:cubicBezTo>
                                  <a:lnTo>
                                    <a:pt x="3594000" y="3697271"/>
                                  </a:lnTo>
                                  <a:cubicBezTo>
                                    <a:pt x="3594397" y="3698069"/>
                                    <a:pt x="3594397" y="3699666"/>
                                    <a:pt x="3593202" y="3700065"/>
                                  </a:cubicBezTo>
                                  <a:lnTo>
                                    <a:pt x="3592401" y="3700464"/>
                                  </a:lnTo>
                                  <a:cubicBezTo>
                                    <a:pt x="3591605" y="3700464"/>
                                    <a:pt x="3590809" y="3700065"/>
                                    <a:pt x="3590409" y="3699267"/>
                                  </a:cubicBezTo>
                                  <a:lnTo>
                                    <a:pt x="3581628" y="3684096"/>
                                  </a:lnTo>
                                  <a:cubicBezTo>
                                    <a:pt x="3581227" y="3683298"/>
                                    <a:pt x="3581227" y="3681701"/>
                                    <a:pt x="3582425" y="3681302"/>
                                  </a:cubicBezTo>
                                  <a:close/>
                                  <a:moveTo>
                                    <a:pt x="3550481" y="3679306"/>
                                  </a:moveTo>
                                  <a:cubicBezTo>
                                    <a:pt x="3551287" y="3679705"/>
                                    <a:pt x="3551672" y="3681302"/>
                                    <a:pt x="3551287" y="3682101"/>
                                  </a:cubicBezTo>
                                  <a:lnTo>
                                    <a:pt x="3540500" y="3696073"/>
                                  </a:lnTo>
                                  <a:cubicBezTo>
                                    <a:pt x="3540105" y="3696473"/>
                                    <a:pt x="3539300" y="3696872"/>
                                    <a:pt x="3538905" y="3696872"/>
                                  </a:cubicBezTo>
                                  <a:cubicBezTo>
                                    <a:pt x="3538504" y="3696872"/>
                                    <a:pt x="3537701" y="3696872"/>
                                    <a:pt x="3537299" y="3696473"/>
                                  </a:cubicBezTo>
                                  <a:cubicBezTo>
                                    <a:pt x="3536506" y="3696073"/>
                                    <a:pt x="3536107" y="3694477"/>
                                    <a:pt x="3536903" y="3693678"/>
                                  </a:cubicBezTo>
                                  <a:lnTo>
                                    <a:pt x="3547690" y="3679705"/>
                                  </a:lnTo>
                                  <a:cubicBezTo>
                                    <a:pt x="3548086" y="3678907"/>
                                    <a:pt x="3549686" y="3678508"/>
                                    <a:pt x="3550481" y="3679306"/>
                                  </a:cubicBezTo>
                                  <a:close/>
                                  <a:moveTo>
                                    <a:pt x="2227337" y="3679007"/>
                                  </a:moveTo>
                                  <a:cubicBezTo>
                                    <a:pt x="2229932" y="3678408"/>
                                    <a:pt x="2233325" y="3678308"/>
                                    <a:pt x="2236719" y="3680105"/>
                                  </a:cubicBezTo>
                                  <a:cubicBezTo>
                                    <a:pt x="2244303" y="3684097"/>
                                    <a:pt x="2243904" y="3691681"/>
                                    <a:pt x="2243904" y="3692081"/>
                                  </a:cubicBezTo>
                                  <a:cubicBezTo>
                                    <a:pt x="2243904" y="3692081"/>
                                    <a:pt x="2243904" y="3694875"/>
                                    <a:pt x="2247497" y="3696871"/>
                                  </a:cubicBezTo>
                                  <a:cubicBezTo>
                                    <a:pt x="2251091" y="3698468"/>
                                    <a:pt x="2253487" y="3696871"/>
                                    <a:pt x="2253487" y="3696871"/>
                                  </a:cubicBezTo>
                                  <a:lnTo>
                                    <a:pt x="2253885" y="3696871"/>
                                  </a:lnTo>
                                  <a:lnTo>
                                    <a:pt x="2254284" y="3696472"/>
                                  </a:lnTo>
                                  <a:cubicBezTo>
                                    <a:pt x="2256278" y="3695274"/>
                                    <a:pt x="2261068" y="3692879"/>
                                    <a:pt x="2267453" y="3696073"/>
                                  </a:cubicBezTo>
                                  <a:cubicBezTo>
                                    <a:pt x="2274238" y="3699665"/>
                                    <a:pt x="2274636" y="3707250"/>
                                    <a:pt x="2274636" y="3707649"/>
                                  </a:cubicBezTo>
                                  <a:lnTo>
                                    <a:pt x="2274636" y="3708049"/>
                                  </a:lnTo>
                                  <a:cubicBezTo>
                                    <a:pt x="2274636" y="3708049"/>
                                    <a:pt x="2274636" y="3710843"/>
                                    <a:pt x="2278228" y="3712839"/>
                                  </a:cubicBezTo>
                                  <a:cubicBezTo>
                                    <a:pt x="2281820" y="3714835"/>
                                    <a:pt x="2284621" y="3712839"/>
                                    <a:pt x="2284621" y="3712839"/>
                                  </a:cubicBezTo>
                                  <a:lnTo>
                                    <a:pt x="2285017" y="3712839"/>
                                  </a:lnTo>
                                  <a:cubicBezTo>
                                    <a:pt x="2285418" y="3712440"/>
                                    <a:pt x="2292600" y="3708448"/>
                                    <a:pt x="2298992" y="3712041"/>
                                  </a:cubicBezTo>
                                  <a:cubicBezTo>
                                    <a:pt x="2306579" y="3716033"/>
                                    <a:pt x="2306181" y="3723618"/>
                                    <a:pt x="2306181" y="3724018"/>
                                  </a:cubicBezTo>
                                  <a:cubicBezTo>
                                    <a:pt x="2306181" y="3724018"/>
                                    <a:pt x="2306181" y="3726812"/>
                                    <a:pt x="2309771" y="3728808"/>
                                  </a:cubicBezTo>
                                  <a:cubicBezTo>
                                    <a:pt x="2310965" y="3729207"/>
                                    <a:pt x="2311762" y="3729606"/>
                                    <a:pt x="2312957" y="3729606"/>
                                  </a:cubicBezTo>
                                  <a:lnTo>
                                    <a:pt x="2317343" y="3730006"/>
                                  </a:lnTo>
                                  <a:cubicBezTo>
                                    <a:pt x="2319344" y="3730006"/>
                                    <a:pt x="2320932" y="3732002"/>
                                    <a:pt x="2320932" y="3733998"/>
                                  </a:cubicBezTo>
                                  <a:cubicBezTo>
                                    <a:pt x="2320932" y="3735994"/>
                                    <a:pt x="2319344" y="3737590"/>
                                    <a:pt x="2315351" y="3737990"/>
                                  </a:cubicBezTo>
                                  <a:lnTo>
                                    <a:pt x="2309368" y="3737590"/>
                                  </a:lnTo>
                                  <a:cubicBezTo>
                                    <a:pt x="2307775" y="3737191"/>
                                    <a:pt x="2306181" y="3736792"/>
                                    <a:pt x="2304579" y="3735994"/>
                                  </a:cubicBezTo>
                                  <a:cubicBezTo>
                                    <a:pt x="2296995" y="3732002"/>
                                    <a:pt x="2297395" y="3724417"/>
                                    <a:pt x="2297395" y="3724018"/>
                                  </a:cubicBezTo>
                                  <a:cubicBezTo>
                                    <a:pt x="2297395" y="3724018"/>
                                    <a:pt x="2297792" y="3721222"/>
                                    <a:pt x="2294202" y="3719226"/>
                                  </a:cubicBezTo>
                                  <a:cubicBezTo>
                                    <a:pt x="2291403" y="3717629"/>
                                    <a:pt x="2287813" y="3719226"/>
                                    <a:pt x="2287414" y="3719625"/>
                                  </a:cubicBezTo>
                                  <a:cubicBezTo>
                                    <a:pt x="2286217" y="3720424"/>
                                    <a:pt x="2280625" y="3723618"/>
                                    <a:pt x="2273837" y="3720025"/>
                                  </a:cubicBezTo>
                                  <a:cubicBezTo>
                                    <a:pt x="2267055" y="3716432"/>
                                    <a:pt x="2266654" y="3710045"/>
                                    <a:pt x="2266654" y="3708448"/>
                                  </a:cubicBezTo>
                                  <a:cubicBezTo>
                                    <a:pt x="2266256" y="3708049"/>
                                    <a:pt x="2265856" y="3704855"/>
                                    <a:pt x="2263062" y="3703258"/>
                                  </a:cubicBezTo>
                                  <a:cubicBezTo>
                                    <a:pt x="2259870" y="3701661"/>
                                    <a:pt x="2257876" y="3702859"/>
                                    <a:pt x="2257077" y="3703258"/>
                                  </a:cubicBezTo>
                                  <a:lnTo>
                                    <a:pt x="2256679" y="3703258"/>
                                  </a:lnTo>
                                  <a:cubicBezTo>
                                    <a:pt x="2255481" y="3704057"/>
                                    <a:pt x="2250291" y="3707250"/>
                                    <a:pt x="2243105" y="3703657"/>
                                  </a:cubicBezTo>
                                  <a:cubicBezTo>
                                    <a:pt x="2235520" y="3699665"/>
                                    <a:pt x="2235920" y="3692480"/>
                                    <a:pt x="2235920" y="3691681"/>
                                  </a:cubicBezTo>
                                  <a:cubicBezTo>
                                    <a:pt x="2236317" y="3691681"/>
                                    <a:pt x="2235920" y="3688488"/>
                                    <a:pt x="2232726" y="3686891"/>
                                  </a:cubicBezTo>
                                  <a:cubicBezTo>
                                    <a:pt x="2229931" y="3685294"/>
                                    <a:pt x="2226338" y="3686891"/>
                                    <a:pt x="2225939" y="3687290"/>
                                  </a:cubicBezTo>
                                  <a:cubicBezTo>
                                    <a:pt x="2224742" y="3688089"/>
                                    <a:pt x="2219153" y="3691282"/>
                                    <a:pt x="2212365" y="3687689"/>
                                  </a:cubicBezTo>
                                  <a:lnTo>
                                    <a:pt x="2209971" y="3686093"/>
                                  </a:lnTo>
                                  <a:cubicBezTo>
                                    <a:pt x="2207974" y="3685294"/>
                                    <a:pt x="2207177" y="3682899"/>
                                    <a:pt x="2208373" y="3680903"/>
                                  </a:cubicBezTo>
                                  <a:cubicBezTo>
                                    <a:pt x="2209172" y="3678907"/>
                                    <a:pt x="2211567" y="3678109"/>
                                    <a:pt x="2213563" y="3679306"/>
                                  </a:cubicBezTo>
                                  <a:lnTo>
                                    <a:pt x="2215958" y="3680903"/>
                                  </a:lnTo>
                                  <a:cubicBezTo>
                                    <a:pt x="2219552" y="3682899"/>
                                    <a:pt x="2222346" y="3680903"/>
                                    <a:pt x="2222346" y="3680903"/>
                                  </a:cubicBezTo>
                                  <a:lnTo>
                                    <a:pt x="2222747" y="3680903"/>
                                  </a:lnTo>
                                  <a:cubicBezTo>
                                    <a:pt x="2222946" y="3680703"/>
                                    <a:pt x="2224741" y="3679606"/>
                                    <a:pt x="2227337" y="3679007"/>
                                  </a:cubicBezTo>
                                  <a:close/>
                                  <a:moveTo>
                                    <a:pt x="6778765" y="3676512"/>
                                  </a:moveTo>
                                  <a:cubicBezTo>
                                    <a:pt x="6779963" y="3676113"/>
                                    <a:pt x="6781161" y="3676911"/>
                                    <a:pt x="6781560" y="3678109"/>
                                  </a:cubicBezTo>
                                  <a:cubicBezTo>
                                    <a:pt x="6783157" y="3685693"/>
                                    <a:pt x="6791141" y="3690883"/>
                                    <a:pt x="6799124" y="3688887"/>
                                  </a:cubicBezTo>
                                  <a:cubicBezTo>
                                    <a:pt x="6800322" y="3688887"/>
                                    <a:pt x="6801919" y="3689685"/>
                                    <a:pt x="6802318" y="3690484"/>
                                  </a:cubicBezTo>
                                  <a:cubicBezTo>
                                    <a:pt x="6802717" y="3691681"/>
                                    <a:pt x="6801919" y="3692879"/>
                                    <a:pt x="6801120" y="3693278"/>
                                  </a:cubicBezTo>
                                  <a:lnTo>
                                    <a:pt x="6800721" y="3693278"/>
                                  </a:lnTo>
                                  <a:cubicBezTo>
                                    <a:pt x="6796330" y="3694476"/>
                                    <a:pt x="6791939" y="3694076"/>
                                    <a:pt x="6787947" y="3692080"/>
                                  </a:cubicBezTo>
                                  <a:cubicBezTo>
                                    <a:pt x="6782757" y="3706452"/>
                                    <a:pt x="6772777" y="3717629"/>
                                    <a:pt x="6759205" y="3724416"/>
                                  </a:cubicBezTo>
                                  <a:cubicBezTo>
                                    <a:pt x="6745632" y="3731203"/>
                                    <a:pt x="6730462" y="3732400"/>
                                    <a:pt x="6716090" y="3727610"/>
                                  </a:cubicBezTo>
                                  <a:cubicBezTo>
                                    <a:pt x="6715292" y="3732001"/>
                                    <a:pt x="6712897" y="3735993"/>
                                    <a:pt x="6709304" y="3738788"/>
                                  </a:cubicBezTo>
                                  <a:lnTo>
                                    <a:pt x="6708905" y="3739187"/>
                                  </a:lnTo>
                                  <a:cubicBezTo>
                                    <a:pt x="6708106" y="3739586"/>
                                    <a:pt x="6706909" y="3739187"/>
                                    <a:pt x="6706110" y="3738388"/>
                                  </a:cubicBezTo>
                                  <a:cubicBezTo>
                                    <a:pt x="6705312" y="3737590"/>
                                    <a:pt x="6705312" y="3735993"/>
                                    <a:pt x="6706510" y="3735195"/>
                                  </a:cubicBezTo>
                                  <a:cubicBezTo>
                                    <a:pt x="6712498" y="3730005"/>
                                    <a:pt x="6713695" y="3720823"/>
                                    <a:pt x="6708506" y="3714435"/>
                                  </a:cubicBezTo>
                                  <a:cubicBezTo>
                                    <a:pt x="6707707" y="3713637"/>
                                    <a:pt x="6707707" y="3712040"/>
                                    <a:pt x="6708905" y="3711242"/>
                                  </a:cubicBezTo>
                                  <a:cubicBezTo>
                                    <a:pt x="6709703" y="3710444"/>
                                    <a:pt x="6711300" y="3710444"/>
                                    <a:pt x="6712098" y="3711641"/>
                                  </a:cubicBezTo>
                                  <a:cubicBezTo>
                                    <a:pt x="6714893" y="3715234"/>
                                    <a:pt x="6716490" y="3719226"/>
                                    <a:pt x="6716490" y="3723219"/>
                                  </a:cubicBezTo>
                                  <a:lnTo>
                                    <a:pt x="6716889" y="3723219"/>
                                  </a:lnTo>
                                  <a:cubicBezTo>
                                    <a:pt x="6730462" y="3727610"/>
                                    <a:pt x="6744434" y="3726812"/>
                                    <a:pt x="6757209" y="3720423"/>
                                  </a:cubicBezTo>
                                  <a:cubicBezTo>
                                    <a:pt x="6769584" y="3714036"/>
                                    <a:pt x="6779165" y="3703258"/>
                                    <a:pt x="6783556" y="3690084"/>
                                  </a:cubicBezTo>
                                  <a:lnTo>
                                    <a:pt x="6783556" y="3689685"/>
                                  </a:lnTo>
                                  <a:cubicBezTo>
                                    <a:pt x="6780362" y="3687290"/>
                                    <a:pt x="6778366" y="3683697"/>
                                    <a:pt x="6777169" y="3679306"/>
                                  </a:cubicBezTo>
                                  <a:cubicBezTo>
                                    <a:pt x="6776769" y="3678109"/>
                                    <a:pt x="6777568" y="3676911"/>
                                    <a:pt x="6778765" y="3676512"/>
                                  </a:cubicBezTo>
                                  <a:close/>
                                  <a:moveTo>
                                    <a:pt x="3593999" y="3673318"/>
                                  </a:moveTo>
                                  <a:lnTo>
                                    <a:pt x="3608366" y="3684097"/>
                                  </a:lnTo>
                                  <a:cubicBezTo>
                                    <a:pt x="3609165" y="3684497"/>
                                    <a:pt x="3609562" y="3686093"/>
                                    <a:pt x="3608762" y="3686892"/>
                                  </a:cubicBezTo>
                                  <a:cubicBezTo>
                                    <a:pt x="3608366" y="3687291"/>
                                    <a:pt x="3607565" y="3687690"/>
                                    <a:pt x="3607169" y="3687690"/>
                                  </a:cubicBezTo>
                                  <a:cubicBezTo>
                                    <a:pt x="3606773" y="3687690"/>
                                    <a:pt x="3605972" y="3687690"/>
                                    <a:pt x="3605576" y="3687291"/>
                                  </a:cubicBezTo>
                                  <a:lnTo>
                                    <a:pt x="3591604" y="3676512"/>
                                  </a:lnTo>
                                  <a:cubicBezTo>
                                    <a:pt x="3590809" y="3676113"/>
                                    <a:pt x="3590408" y="3674516"/>
                                    <a:pt x="3591204" y="3673717"/>
                                  </a:cubicBezTo>
                                  <a:cubicBezTo>
                                    <a:pt x="3591604" y="3672919"/>
                                    <a:pt x="3593202" y="3672520"/>
                                    <a:pt x="3593999" y="3673318"/>
                                  </a:cubicBezTo>
                                  <a:close/>
                                  <a:moveTo>
                                    <a:pt x="3540105" y="3669725"/>
                                  </a:moveTo>
                                  <a:cubicBezTo>
                                    <a:pt x="3540902" y="3669326"/>
                                    <a:pt x="3542502" y="3669326"/>
                                    <a:pt x="3542898" y="3670524"/>
                                  </a:cubicBezTo>
                                  <a:cubicBezTo>
                                    <a:pt x="3543289" y="3671322"/>
                                    <a:pt x="3542898" y="3672520"/>
                                    <a:pt x="3542090" y="3673318"/>
                                  </a:cubicBezTo>
                                  <a:lnTo>
                                    <a:pt x="3526924" y="3682102"/>
                                  </a:lnTo>
                                  <a:lnTo>
                                    <a:pt x="3526127" y="3682501"/>
                                  </a:lnTo>
                                  <a:cubicBezTo>
                                    <a:pt x="3525328" y="3682501"/>
                                    <a:pt x="3524532" y="3682102"/>
                                    <a:pt x="3524122" y="3681303"/>
                                  </a:cubicBezTo>
                                  <a:cubicBezTo>
                                    <a:pt x="3523728" y="3680505"/>
                                    <a:pt x="3523728" y="3678908"/>
                                    <a:pt x="3524930" y="3678509"/>
                                  </a:cubicBezTo>
                                  <a:close/>
                                  <a:moveTo>
                                    <a:pt x="3598790" y="3662540"/>
                                  </a:moveTo>
                                  <a:lnTo>
                                    <a:pt x="3615550" y="3667331"/>
                                  </a:lnTo>
                                  <a:cubicBezTo>
                                    <a:pt x="3616748" y="3667331"/>
                                    <a:pt x="3617550" y="3668529"/>
                                    <a:pt x="3616748" y="3670125"/>
                                  </a:cubicBezTo>
                                  <a:cubicBezTo>
                                    <a:pt x="3616748" y="3670924"/>
                                    <a:pt x="3615952" y="3671722"/>
                                    <a:pt x="3615155" y="3671722"/>
                                  </a:cubicBezTo>
                                  <a:lnTo>
                                    <a:pt x="3614352" y="3671722"/>
                                  </a:lnTo>
                                  <a:lnTo>
                                    <a:pt x="3597592" y="3666931"/>
                                  </a:lnTo>
                                  <a:cubicBezTo>
                                    <a:pt x="3596394" y="3666532"/>
                                    <a:pt x="3595593" y="3665334"/>
                                    <a:pt x="3595995" y="3664137"/>
                                  </a:cubicBezTo>
                                  <a:cubicBezTo>
                                    <a:pt x="3596394" y="3662939"/>
                                    <a:pt x="3597592" y="3662141"/>
                                    <a:pt x="3598790" y="3662540"/>
                                  </a:cubicBezTo>
                                  <a:close/>
                                  <a:moveTo>
                                    <a:pt x="3536903" y="3657749"/>
                                  </a:moveTo>
                                  <a:cubicBezTo>
                                    <a:pt x="3538106" y="3657749"/>
                                    <a:pt x="3539300" y="3658547"/>
                                    <a:pt x="3539300" y="3659745"/>
                                  </a:cubicBezTo>
                                  <a:cubicBezTo>
                                    <a:pt x="3539703" y="3660942"/>
                                    <a:pt x="3538504" y="3662140"/>
                                    <a:pt x="3537299" y="3662140"/>
                                  </a:cubicBezTo>
                                  <a:lnTo>
                                    <a:pt x="3519743" y="3664536"/>
                                  </a:lnTo>
                                  <a:cubicBezTo>
                                    <a:pt x="3518538" y="3664536"/>
                                    <a:pt x="3517339" y="3663738"/>
                                    <a:pt x="3517339" y="3662540"/>
                                  </a:cubicBezTo>
                                  <a:cubicBezTo>
                                    <a:pt x="3517339" y="3661342"/>
                                    <a:pt x="3518139" y="3660144"/>
                                    <a:pt x="3519345" y="3660144"/>
                                  </a:cubicBezTo>
                                  <a:close/>
                                  <a:moveTo>
                                    <a:pt x="3616353" y="3647769"/>
                                  </a:moveTo>
                                  <a:cubicBezTo>
                                    <a:pt x="3617550" y="3647370"/>
                                    <a:pt x="3618348" y="3648169"/>
                                    <a:pt x="3618746" y="3649765"/>
                                  </a:cubicBezTo>
                                  <a:cubicBezTo>
                                    <a:pt x="3618746" y="3650963"/>
                                    <a:pt x="3617948" y="3652161"/>
                                    <a:pt x="3616748" y="3652161"/>
                                  </a:cubicBezTo>
                                  <a:lnTo>
                                    <a:pt x="3599190" y="3654557"/>
                                  </a:lnTo>
                                  <a:cubicBezTo>
                                    <a:pt x="3597992" y="3654557"/>
                                    <a:pt x="3596795" y="3653758"/>
                                    <a:pt x="3596795" y="3652561"/>
                                  </a:cubicBezTo>
                                  <a:cubicBezTo>
                                    <a:pt x="3596795" y="3651362"/>
                                    <a:pt x="3597593" y="3650165"/>
                                    <a:pt x="3598791" y="3650165"/>
                                  </a:cubicBezTo>
                                  <a:close/>
                                  <a:moveTo>
                                    <a:pt x="2244503" y="3646672"/>
                                  </a:moveTo>
                                  <a:cubicBezTo>
                                    <a:pt x="2247099" y="3646073"/>
                                    <a:pt x="2250492" y="3645973"/>
                                    <a:pt x="2253885" y="3647770"/>
                                  </a:cubicBezTo>
                                  <a:cubicBezTo>
                                    <a:pt x="2261468" y="3651762"/>
                                    <a:pt x="2261068" y="3659346"/>
                                    <a:pt x="2261068" y="3659745"/>
                                  </a:cubicBezTo>
                                  <a:cubicBezTo>
                                    <a:pt x="2261068" y="3659745"/>
                                    <a:pt x="2261068" y="3662540"/>
                                    <a:pt x="2264658" y="3664536"/>
                                  </a:cubicBezTo>
                                  <a:cubicBezTo>
                                    <a:pt x="2268252" y="3666133"/>
                                    <a:pt x="2270647" y="3664536"/>
                                    <a:pt x="2270647" y="3664536"/>
                                  </a:cubicBezTo>
                                  <a:lnTo>
                                    <a:pt x="2271044" y="3664536"/>
                                  </a:lnTo>
                                  <a:lnTo>
                                    <a:pt x="2271444" y="3664137"/>
                                  </a:lnTo>
                                  <a:cubicBezTo>
                                    <a:pt x="2273439" y="3662939"/>
                                    <a:pt x="2278228" y="3660544"/>
                                    <a:pt x="2284621" y="3663737"/>
                                  </a:cubicBezTo>
                                  <a:cubicBezTo>
                                    <a:pt x="2291403" y="3667330"/>
                                    <a:pt x="2291809" y="3674915"/>
                                    <a:pt x="2291809" y="3675314"/>
                                  </a:cubicBezTo>
                                  <a:lnTo>
                                    <a:pt x="2291809" y="3675713"/>
                                  </a:lnTo>
                                  <a:cubicBezTo>
                                    <a:pt x="2291809" y="3675713"/>
                                    <a:pt x="2291809" y="3678508"/>
                                    <a:pt x="2295400" y="3680504"/>
                                  </a:cubicBezTo>
                                  <a:cubicBezTo>
                                    <a:pt x="2298992" y="3682500"/>
                                    <a:pt x="2301786" y="3680504"/>
                                    <a:pt x="2301786" y="3680504"/>
                                  </a:cubicBezTo>
                                  <a:lnTo>
                                    <a:pt x="2302185" y="3680504"/>
                                  </a:lnTo>
                                  <a:cubicBezTo>
                                    <a:pt x="2302586" y="3680105"/>
                                    <a:pt x="2309765" y="3676113"/>
                                    <a:pt x="2316146" y="3679705"/>
                                  </a:cubicBezTo>
                                  <a:cubicBezTo>
                                    <a:pt x="2323725" y="3683697"/>
                                    <a:pt x="2323327" y="3691283"/>
                                    <a:pt x="2323327" y="3691682"/>
                                  </a:cubicBezTo>
                                  <a:cubicBezTo>
                                    <a:pt x="2323327" y="3691682"/>
                                    <a:pt x="2323327" y="3694477"/>
                                    <a:pt x="2326926" y="3696473"/>
                                  </a:cubicBezTo>
                                  <a:cubicBezTo>
                                    <a:pt x="2328120" y="3696872"/>
                                    <a:pt x="2328922" y="3697271"/>
                                    <a:pt x="2330121" y="3697271"/>
                                  </a:cubicBezTo>
                                  <a:lnTo>
                                    <a:pt x="2334521" y="3697670"/>
                                  </a:lnTo>
                                  <a:cubicBezTo>
                                    <a:pt x="2336517" y="3697670"/>
                                    <a:pt x="2338117" y="3699666"/>
                                    <a:pt x="2338117" y="3701662"/>
                                  </a:cubicBezTo>
                                  <a:cubicBezTo>
                                    <a:pt x="2338117" y="3703658"/>
                                    <a:pt x="2336116" y="3705654"/>
                                    <a:pt x="2332519" y="3705654"/>
                                  </a:cubicBezTo>
                                  <a:lnTo>
                                    <a:pt x="2326525" y="3705255"/>
                                  </a:lnTo>
                                  <a:cubicBezTo>
                                    <a:pt x="2324929" y="3704856"/>
                                    <a:pt x="2323327" y="3704457"/>
                                    <a:pt x="2321729" y="3703658"/>
                                  </a:cubicBezTo>
                                  <a:cubicBezTo>
                                    <a:pt x="2314154" y="3699666"/>
                                    <a:pt x="2314554" y="3692082"/>
                                    <a:pt x="2314554" y="3691682"/>
                                  </a:cubicBezTo>
                                  <a:cubicBezTo>
                                    <a:pt x="2314554" y="3691682"/>
                                    <a:pt x="2314951" y="3688887"/>
                                    <a:pt x="2311361" y="3686891"/>
                                  </a:cubicBezTo>
                                  <a:cubicBezTo>
                                    <a:pt x="2308576" y="3685294"/>
                                    <a:pt x="2304982" y="3686891"/>
                                    <a:pt x="2304579" y="3687290"/>
                                  </a:cubicBezTo>
                                  <a:cubicBezTo>
                                    <a:pt x="2303382" y="3688089"/>
                                    <a:pt x="2297792" y="3691283"/>
                                    <a:pt x="2291006" y="3687689"/>
                                  </a:cubicBezTo>
                                  <a:cubicBezTo>
                                    <a:pt x="2284221" y="3684097"/>
                                    <a:pt x="2283820" y="3677709"/>
                                    <a:pt x="2283820" y="3676113"/>
                                  </a:cubicBezTo>
                                  <a:cubicBezTo>
                                    <a:pt x="2283420" y="3675713"/>
                                    <a:pt x="2283020" y="3672520"/>
                                    <a:pt x="2280225" y="3670923"/>
                                  </a:cubicBezTo>
                                  <a:cubicBezTo>
                                    <a:pt x="2277031" y="3669326"/>
                                    <a:pt x="2275037" y="3670524"/>
                                    <a:pt x="2274238" y="3670923"/>
                                  </a:cubicBezTo>
                                  <a:lnTo>
                                    <a:pt x="2273839" y="3670923"/>
                                  </a:lnTo>
                                  <a:cubicBezTo>
                                    <a:pt x="2272642" y="3671721"/>
                                    <a:pt x="2267453" y="3674915"/>
                                    <a:pt x="2260271" y="3671322"/>
                                  </a:cubicBezTo>
                                  <a:cubicBezTo>
                                    <a:pt x="2252687" y="3667330"/>
                                    <a:pt x="2253086" y="3660145"/>
                                    <a:pt x="2253086" y="3659346"/>
                                  </a:cubicBezTo>
                                  <a:cubicBezTo>
                                    <a:pt x="2253487" y="3659346"/>
                                    <a:pt x="2253086" y="3656153"/>
                                    <a:pt x="2249894" y="3654556"/>
                                  </a:cubicBezTo>
                                  <a:cubicBezTo>
                                    <a:pt x="2247098" y="3652959"/>
                                    <a:pt x="2243505" y="3654556"/>
                                    <a:pt x="2243105" y="3654955"/>
                                  </a:cubicBezTo>
                                  <a:cubicBezTo>
                                    <a:pt x="2241908" y="3655754"/>
                                    <a:pt x="2236319" y="3658947"/>
                                    <a:pt x="2229534" y="3655354"/>
                                  </a:cubicBezTo>
                                  <a:lnTo>
                                    <a:pt x="2227137" y="3653758"/>
                                  </a:lnTo>
                                  <a:cubicBezTo>
                                    <a:pt x="2225141" y="3652959"/>
                                    <a:pt x="2224342" y="3650564"/>
                                    <a:pt x="2225541" y="3648568"/>
                                  </a:cubicBezTo>
                                  <a:cubicBezTo>
                                    <a:pt x="2226339" y="3646572"/>
                                    <a:pt x="2228734" y="3645774"/>
                                    <a:pt x="2230730" y="3646971"/>
                                  </a:cubicBezTo>
                                  <a:lnTo>
                                    <a:pt x="2233125" y="3648568"/>
                                  </a:lnTo>
                                  <a:cubicBezTo>
                                    <a:pt x="2236719" y="3650564"/>
                                    <a:pt x="2239514" y="3648568"/>
                                    <a:pt x="2239514" y="3648568"/>
                                  </a:cubicBezTo>
                                  <a:lnTo>
                                    <a:pt x="2239913" y="3648568"/>
                                  </a:lnTo>
                                  <a:cubicBezTo>
                                    <a:pt x="2240112" y="3648368"/>
                                    <a:pt x="2241908" y="3647271"/>
                                    <a:pt x="2244503" y="3646672"/>
                                  </a:cubicBezTo>
                                  <a:close/>
                                  <a:moveTo>
                                    <a:pt x="3521338" y="3640584"/>
                                  </a:moveTo>
                                  <a:lnTo>
                                    <a:pt x="3538106" y="3645375"/>
                                  </a:lnTo>
                                  <a:cubicBezTo>
                                    <a:pt x="3539300" y="3645774"/>
                                    <a:pt x="3540105" y="3646972"/>
                                    <a:pt x="3539703" y="3648169"/>
                                  </a:cubicBezTo>
                                  <a:cubicBezTo>
                                    <a:pt x="3539703" y="3648968"/>
                                    <a:pt x="3538905" y="3649766"/>
                                    <a:pt x="3538106" y="3649766"/>
                                  </a:cubicBezTo>
                                  <a:lnTo>
                                    <a:pt x="3537299" y="3649766"/>
                                  </a:lnTo>
                                  <a:lnTo>
                                    <a:pt x="3520536" y="3644975"/>
                                  </a:lnTo>
                                  <a:cubicBezTo>
                                    <a:pt x="3519343" y="3644576"/>
                                    <a:pt x="3518942" y="3643777"/>
                                    <a:pt x="3518538" y="3642181"/>
                                  </a:cubicBezTo>
                                  <a:cubicBezTo>
                                    <a:pt x="3518942" y="3640983"/>
                                    <a:pt x="3520138" y="3640185"/>
                                    <a:pt x="3521338" y="3640584"/>
                                  </a:cubicBezTo>
                                  <a:close/>
                                  <a:moveTo>
                                    <a:pt x="3609559" y="3630205"/>
                                  </a:moveTo>
                                  <a:cubicBezTo>
                                    <a:pt x="3610359" y="3629805"/>
                                    <a:pt x="3611959" y="3629805"/>
                                    <a:pt x="3612359" y="3631003"/>
                                  </a:cubicBezTo>
                                  <a:cubicBezTo>
                                    <a:pt x="3612762" y="3631801"/>
                                    <a:pt x="3612762" y="3633398"/>
                                    <a:pt x="3611562" y="3633797"/>
                                  </a:cubicBezTo>
                                  <a:lnTo>
                                    <a:pt x="3596394" y="3642581"/>
                                  </a:lnTo>
                                  <a:lnTo>
                                    <a:pt x="3595594" y="3642980"/>
                                  </a:lnTo>
                                  <a:cubicBezTo>
                                    <a:pt x="3594796" y="3642980"/>
                                    <a:pt x="3593999" y="3642581"/>
                                    <a:pt x="3593601" y="3641782"/>
                                  </a:cubicBezTo>
                                  <a:cubicBezTo>
                                    <a:pt x="3592801" y="3640984"/>
                                    <a:pt x="3593200" y="3639387"/>
                                    <a:pt x="3594397" y="3638988"/>
                                  </a:cubicBezTo>
                                  <a:close/>
                                  <a:moveTo>
                                    <a:pt x="3530921" y="3625015"/>
                                  </a:moveTo>
                                  <a:lnTo>
                                    <a:pt x="3544894" y="3635794"/>
                                  </a:lnTo>
                                  <a:cubicBezTo>
                                    <a:pt x="3545686" y="3636194"/>
                                    <a:pt x="3546090" y="3637790"/>
                                    <a:pt x="3545295" y="3638589"/>
                                  </a:cubicBezTo>
                                  <a:cubicBezTo>
                                    <a:pt x="3544894" y="3638988"/>
                                    <a:pt x="3544095" y="3639387"/>
                                    <a:pt x="3543691" y="3639387"/>
                                  </a:cubicBezTo>
                                  <a:cubicBezTo>
                                    <a:pt x="3543294" y="3639387"/>
                                    <a:pt x="3542502" y="3639387"/>
                                    <a:pt x="3542090" y="3638988"/>
                                  </a:cubicBezTo>
                                  <a:lnTo>
                                    <a:pt x="3528520" y="3628209"/>
                                  </a:lnTo>
                                  <a:cubicBezTo>
                                    <a:pt x="3527725" y="3627809"/>
                                    <a:pt x="3527325" y="3626213"/>
                                    <a:pt x="3528124" y="3625414"/>
                                  </a:cubicBezTo>
                                  <a:cubicBezTo>
                                    <a:pt x="3528520" y="3624616"/>
                                    <a:pt x="3530124" y="3624217"/>
                                    <a:pt x="3530921" y="3625015"/>
                                  </a:cubicBezTo>
                                  <a:close/>
                                  <a:moveTo>
                                    <a:pt x="3599590" y="3615833"/>
                                  </a:moveTo>
                                  <a:cubicBezTo>
                                    <a:pt x="3600389" y="3616232"/>
                                    <a:pt x="3600786" y="3617829"/>
                                    <a:pt x="3599989" y="3618627"/>
                                  </a:cubicBezTo>
                                  <a:lnTo>
                                    <a:pt x="3589208" y="3632600"/>
                                  </a:lnTo>
                                  <a:cubicBezTo>
                                    <a:pt x="3588810" y="3632999"/>
                                    <a:pt x="3588013" y="3633399"/>
                                    <a:pt x="3587614" y="3633399"/>
                                  </a:cubicBezTo>
                                  <a:cubicBezTo>
                                    <a:pt x="3587216" y="3633399"/>
                                    <a:pt x="3586411" y="3633399"/>
                                    <a:pt x="3586015" y="3632999"/>
                                  </a:cubicBezTo>
                                  <a:cubicBezTo>
                                    <a:pt x="3584817" y="3632201"/>
                                    <a:pt x="3584817" y="3631003"/>
                                    <a:pt x="3586015" y="3630205"/>
                                  </a:cubicBezTo>
                                  <a:lnTo>
                                    <a:pt x="3596795" y="3616232"/>
                                  </a:lnTo>
                                  <a:cubicBezTo>
                                    <a:pt x="3597193" y="3615434"/>
                                    <a:pt x="3598791" y="3615035"/>
                                    <a:pt x="3599590" y="3615833"/>
                                  </a:cubicBezTo>
                                  <a:close/>
                                  <a:moveTo>
                                    <a:pt x="3542898" y="3612241"/>
                                  </a:moveTo>
                                  <a:cubicBezTo>
                                    <a:pt x="3543691" y="3611841"/>
                                    <a:pt x="3545295" y="3611841"/>
                                    <a:pt x="3545686" y="3613039"/>
                                  </a:cubicBezTo>
                                  <a:lnTo>
                                    <a:pt x="3554472" y="3628210"/>
                                  </a:lnTo>
                                  <a:cubicBezTo>
                                    <a:pt x="3554876" y="3629008"/>
                                    <a:pt x="3554876" y="3630605"/>
                                    <a:pt x="3553672" y="3631004"/>
                                  </a:cubicBezTo>
                                  <a:lnTo>
                                    <a:pt x="3552880" y="3631403"/>
                                  </a:lnTo>
                                  <a:cubicBezTo>
                                    <a:pt x="3552083" y="3631403"/>
                                    <a:pt x="3551287" y="3631004"/>
                                    <a:pt x="3550877" y="3630206"/>
                                  </a:cubicBezTo>
                                  <a:lnTo>
                                    <a:pt x="3542090" y="3615035"/>
                                  </a:lnTo>
                                  <a:cubicBezTo>
                                    <a:pt x="3541699" y="3614237"/>
                                    <a:pt x="3541699" y="3612640"/>
                                    <a:pt x="3542898" y="3612241"/>
                                  </a:cubicBezTo>
                                  <a:close/>
                                  <a:moveTo>
                                    <a:pt x="3581628" y="3607051"/>
                                  </a:moveTo>
                                  <a:cubicBezTo>
                                    <a:pt x="3582823" y="3607450"/>
                                    <a:pt x="3583621" y="3608647"/>
                                    <a:pt x="3583223" y="3609845"/>
                                  </a:cubicBezTo>
                                  <a:lnTo>
                                    <a:pt x="3578434" y="3626612"/>
                                  </a:lnTo>
                                  <a:cubicBezTo>
                                    <a:pt x="3578434" y="3627411"/>
                                    <a:pt x="3577631" y="3628209"/>
                                    <a:pt x="3576834" y="3628209"/>
                                  </a:cubicBezTo>
                                  <a:lnTo>
                                    <a:pt x="3576036" y="3628209"/>
                                  </a:lnTo>
                                  <a:cubicBezTo>
                                    <a:pt x="3574832" y="3627810"/>
                                    <a:pt x="3574040" y="3626612"/>
                                    <a:pt x="3574040" y="3625415"/>
                                  </a:cubicBezTo>
                                  <a:lnTo>
                                    <a:pt x="3578834" y="3608647"/>
                                  </a:lnTo>
                                  <a:cubicBezTo>
                                    <a:pt x="3579231" y="3607450"/>
                                    <a:pt x="3580430" y="3606651"/>
                                    <a:pt x="3581628" y="3607051"/>
                                  </a:cubicBezTo>
                                  <a:close/>
                                  <a:moveTo>
                                    <a:pt x="3561667" y="3605454"/>
                                  </a:moveTo>
                                  <a:cubicBezTo>
                                    <a:pt x="3562861" y="3605454"/>
                                    <a:pt x="3564057" y="3606252"/>
                                    <a:pt x="3564057" y="3607450"/>
                                  </a:cubicBezTo>
                                  <a:lnTo>
                                    <a:pt x="3566450" y="3625015"/>
                                  </a:lnTo>
                                  <a:cubicBezTo>
                                    <a:pt x="3566450" y="3626213"/>
                                    <a:pt x="3565648" y="3627411"/>
                                    <a:pt x="3564451" y="3627411"/>
                                  </a:cubicBezTo>
                                  <a:cubicBezTo>
                                    <a:pt x="3563255" y="3627411"/>
                                    <a:pt x="3562061" y="3626612"/>
                                    <a:pt x="3562061" y="3625415"/>
                                  </a:cubicBezTo>
                                  <a:lnTo>
                                    <a:pt x="3559669" y="3607849"/>
                                  </a:lnTo>
                                  <a:cubicBezTo>
                                    <a:pt x="3559669" y="3606651"/>
                                    <a:pt x="3560468" y="3605454"/>
                                    <a:pt x="3561667" y="3605454"/>
                                  </a:cubicBezTo>
                                  <a:close/>
                                  <a:moveTo>
                                    <a:pt x="2606038" y="3580454"/>
                                  </a:moveTo>
                                  <a:cubicBezTo>
                                    <a:pt x="2613771" y="3582400"/>
                                    <a:pt x="2620757" y="3587290"/>
                                    <a:pt x="2625150" y="3594675"/>
                                  </a:cubicBezTo>
                                  <a:lnTo>
                                    <a:pt x="2619559" y="3598268"/>
                                  </a:lnTo>
                                  <a:cubicBezTo>
                                    <a:pt x="2611976" y="3586692"/>
                                    <a:pt x="2596806" y="3583099"/>
                                    <a:pt x="2585229" y="3590284"/>
                                  </a:cubicBezTo>
                                  <a:cubicBezTo>
                                    <a:pt x="2573652" y="3597869"/>
                                    <a:pt x="2570061" y="3613039"/>
                                    <a:pt x="2578043" y="3624217"/>
                                  </a:cubicBezTo>
                                  <a:lnTo>
                                    <a:pt x="2572454" y="3627810"/>
                                  </a:lnTo>
                                  <a:cubicBezTo>
                                    <a:pt x="2572055" y="3627411"/>
                                    <a:pt x="2572055" y="3627011"/>
                                    <a:pt x="2571655" y="3626612"/>
                                  </a:cubicBezTo>
                                  <a:cubicBezTo>
                                    <a:pt x="2562874" y="3611841"/>
                                    <a:pt x="2567664" y="3592680"/>
                                    <a:pt x="2582433" y="3583897"/>
                                  </a:cubicBezTo>
                                  <a:cubicBezTo>
                                    <a:pt x="2589819" y="3579506"/>
                                    <a:pt x="2598304" y="3578508"/>
                                    <a:pt x="2606038" y="3580454"/>
                                  </a:cubicBezTo>
                                  <a:close/>
                                  <a:moveTo>
                                    <a:pt x="646305" y="3564736"/>
                                  </a:moveTo>
                                  <a:cubicBezTo>
                                    <a:pt x="647502" y="3564336"/>
                                    <a:pt x="648700" y="3565135"/>
                                    <a:pt x="648700" y="3566731"/>
                                  </a:cubicBezTo>
                                  <a:lnTo>
                                    <a:pt x="651096" y="3584297"/>
                                  </a:lnTo>
                                  <a:cubicBezTo>
                                    <a:pt x="651096" y="3585495"/>
                                    <a:pt x="650298" y="3586692"/>
                                    <a:pt x="649099" y="3586692"/>
                                  </a:cubicBezTo>
                                  <a:cubicBezTo>
                                    <a:pt x="647902" y="3586692"/>
                                    <a:pt x="646704" y="3585894"/>
                                    <a:pt x="646704" y="3584696"/>
                                  </a:cubicBezTo>
                                  <a:lnTo>
                                    <a:pt x="644309" y="3567131"/>
                                  </a:lnTo>
                                  <a:cubicBezTo>
                                    <a:pt x="644309" y="3565933"/>
                                    <a:pt x="645107" y="3564736"/>
                                    <a:pt x="646305" y="3564736"/>
                                  </a:cubicBezTo>
                                  <a:close/>
                                  <a:moveTo>
                                    <a:pt x="634728" y="3563539"/>
                                  </a:moveTo>
                                  <a:cubicBezTo>
                                    <a:pt x="635926" y="3563938"/>
                                    <a:pt x="636724" y="3565135"/>
                                    <a:pt x="635926" y="3566333"/>
                                  </a:cubicBezTo>
                                  <a:lnTo>
                                    <a:pt x="631135" y="3583100"/>
                                  </a:lnTo>
                                  <a:cubicBezTo>
                                    <a:pt x="631135" y="3583899"/>
                                    <a:pt x="630336" y="3584697"/>
                                    <a:pt x="629538" y="3584697"/>
                                  </a:cubicBezTo>
                                  <a:lnTo>
                                    <a:pt x="628739" y="3584697"/>
                                  </a:lnTo>
                                  <a:cubicBezTo>
                                    <a:pt x="627542" y="3584298"/>
                                    <a:pt x="626743" y="3583100"/>
                                    <a:pt x="627143" y="3581903"/>
                                  </a:cubicBezTo>
                                  <a:lnTo>
                                    <a:pt x="631933" y="3565135"/>
                                  </a:lnTo>
                                  <a:cubicBezTo>
                                    <a:pt x="632332" y="3563938"/>
                                    <a:pt x="633531" y="3563139"/>
                                    <a:pt x="634728" y="3563539"/>
                                  </a:cubicBezTo>
                                  <a:close/>
                                  <a:moveTo>
                                    <a:pt x="657082" y="3561142"/>
                                  </a:moveTo>
                                  <a:cubicBezTo>
                                    <a:pt x="657880" y="3560743"/>
                                    <a:pt x="659477" y="3560743"/>
                                    <a:pt x="659876" y="3561941"/>
                                  </a:cubicBezTo>
                                  <a:lnTo>
                                    <a:pt x="668660" y="3577111"/>
                                  </a:lnTo>
                                  <a:cubicBezTo>
                                    <a:pt x="669059" y="3577910"/>
                                    <a:pt x="669059" y="3579507"/>
                                    <a:pt x="667861" y="3579906"/>
                                  </a:cubicBezTo>
                                  <a:lnTo>
                                    <a:pt x="667063" y="3580305"/>
                                  </a:lnTo>
                                  <a:cubicBezTo>
                                    <a:pt x="666265" y="3580305"/>
                                    <a:pt x="665466" y="3579906"/>
                                    <a:pt x="665067" y="3579107"/>
                                  </a:cubicBezTo>
                                  <a:lnTo>
                                    <a:pt x="656284" y="3563937"/>
                                  </a:lnTo>
                                  <a:cubicBezTo>
                                    <a:pt x="655884" y="3563138"/>
                                    <a:pt x="655884" y="3561542"/>
                                    <a:pt x="657082" y="3561142"/>
                                  </a:cubicBezTo>
                                  <a:close/>
                                  <a:moveTo>
                                    <a:pt x="625147" y="3558748"/>
                                  </a:moveTo>
                                  <a:cubicBezTo>
                                    <a:pt x="625945" y="3559546"/>
                                    <a:pt x="625945" y="3560744"/>
                                    <a:pt x="625945" y="3561542"/>
                                  </a:cubicBezTo>
                                  <a:lnTo>
                                    <a:pt x="615167" y="3575515"/>
                                  </a:lnTo>
                                  <a:cubicBezTo>
                                    <a:pt x="614768" y="3575914"/>
                                    <a:pt x="613969" y="3576314"/>
                                    <a:pt x="613570" y="3576314"/>
                                  </a:cubicBezTo>
                                  <a:cubicBezTo>
                                    <a:pt x="613170" y="3576314"/>
                                    <a:pt x="612371" y="3576314"/>
                                    <a:pt x="611973" y="3575914"/>
                                  </a:cubicBezTo>
                                  <a:cubicBezTo>
                                    <a:pt x="611174" y="3575515"/>
                                    <a:pt x="610775" y="3573918"/>
                                    <a:pt x="611574" y="3573120"/>
                                  </a:cubicBezTo>
                                  <a:lnTo>
                                    <a:pt x="622352" y="3559147"/>
                                  </a:lnTo>
                                  <a:cubicBezTo>
                                    <a:pt x="622752" y="3558349"/>
                                    <a:pt x="624348" y="3557950"/>
                                    <a:pt x="625147" y="3558748"/>
                                  </a:cubicBezTo>
                                  <a:close/>
                                  <a:moveTo>
                                    <a:pt x="668658" y="3553159"/>
                                  </a:moveTo>
                                  <a:lnTo>
                                    <a:pt x="683031" y="3563938"/>
                                  </a:lnTo>
                                  <a:cubicBezTo>
                                    <a:pt x="683829" y="3564338"/>
                                    <a:pt x="684228" y="3565934"/>
                                    <a:pt x="683430" y="3566733"/>
                                  </a:cubicBezTo>
                                  <a:cubicBezTo>
                                    <a:pt x="683031" y="3567132"/>
                                    <a:pt x="682232" y="3567531"/>
                                    <a:pt x="681833" y="3567531"/>
                                  </a:cubicBezTo>
                                  <a:cubicBezTo>
                                    <a:pt x="681434" y="3567531"/>
                                    <a:pt x="680635" y="3567531"/>
                                    <a:pt x="680236" y="3567132"/>
                                  </a:cubicBezTo>
                                  <a:lnTo>
                                    <a:pt x="666263" y="3556353"/>
                                  </a:lnTo>
                                  <a:cubicBezTo>
                                    <a:pt x="665465" y="3555953"/>
                                    <a:pt x="665066" y="3554357"/>
                                    <a:pt x="665864" y="3553558"/>
                                  </a:cubicBezTo>
                                  <a:cubicBezTo>
                                    <a:pt x="666263" y="3552760"/>
                                    <a:pt x="667860" y="3552361"/>
                                    <a:pt x="668658" y="3553159"/>
                                  </a:cubicBezTo>
                                  <a:close/>
                                  <a:moveTo>
                                    <a:pt x="4776383" y="3552760"/>
                                  </a:moveTo>
                                  <a:cubicBezTo>
                                    <a:pt x="4778778" y="3552760"/>
                                    <a:pt x="4781173" y="3554357"/>
                                    <a:pt x="4781173" y="3556353"/>
                                  </a:cubicBezTo>
                                  <a:lnTo>
                                    <a:pt x="4784766" y="3580704"/>
                                  </a:lnTo>
                                  <a:lnTo>
                                    <a:pt x="4809118" y="3577111"/>
                                  </a:lnTo>
                                  <a:cubicBezTo>
                                    <a:pt x="4811513" y="3576712"/>
                                    <a:pt x="4813509" y="3578309"/>
                                    <a:pt x="4813909" y="3580704"/>
                                  </a:cubicBezTo>
                                  <a:cubicBezTo>
                                    <a:pt x="4814308" y="3583099"/>
                                    <a:pt x="4812711" y="3585095"/>
                                    <a:pt x="4810316" y="3585494"/>
                                  </a:cubicBezTo>
                                  <a:lnTo>
                                    <a:pt x="4785964" y="3589087"/>
                                  </a:lnTo>
                                  <a:lnTo>
                                    <a:pt x="4789556" y="3613439"/>
                                  </a:lnTo>
                                  <a:cubicBezTo>
                                    <a:pt x="4789956" y="3615834"/>
                                    <a:pt x="4788359" y="3617830"/>
                                    <a:pt x="4785964" y="3618229"/>
                                  </a:cubicBezTo>
                                  <a:cubicBezTo>
                                    <a:pt x="4783568" y="3618629"/>
                                    <a:pt x="4781572" y="3617032"/>
                                    <a:pt x="4781173" y="3614637"/>
                                  </a:cubicBezTo>
                                  <a:lnTo>
                                    <a:pt x="4777580" y="3590285"/>
                                  </a:lnTo>
                                  <a:lnTo>
                                    <a:pt x="4753229" y="3593877"/>
                                  </a:lnTo>
                                  <a:cubicBezTo>
                                    <a:pt x="4750834" y="3594277"/>
                                    <a:pt x="4748838" y="3592680"/>
                                    <a:pt x="4748439" y="3590285"/>
                                  </a:cubicBezTo>
                                  <a:cubicBezTo>
                                    <a:pt x="4748040" y="3587889"/>
                                    <a:pt x="4749636" y="3585893"/>
                                    <a:pt x="4752032" y="3585494"/>
                                  </a:cubicBezTo>
                                  <a:lnTo>
                                    <a:pt x="4776383" y="3581901"/>
                                  </a:lnTo>
                                  <a:lnTo>
                                    <a:pt x="4772790" y="3557550"/>
                                  </a:lnTo>
                                  <a:cubicBezTo>
                                    <a:pt x="4772391" y="3555155"/>
                                    <a:pt x="4773988" y="3553159"/>
                                    <a:pt x="4776383" y="3552760"/>
                                  </a:cubicBezTo>
                                  <a:close/>
                                  <a:moveTo>
                                    <a:pt x="7349620" y="3551563"/>
                                  </a:moveTo>
                                  <a:cubicBezTo>
                                    <a:pt x="7350418" y="3551163"/>
                                    <a:pt x="7351616" y="3551962"/>
                                    <a:pt x="7352015" y="3553559"/>
                                  </a:cubicBezTo>
                                  <a:lnTo>
                                    <a:pt x="7354410" y="3571124"/>
                                  </a:lnTo>
                                  <a:cubicBezTo>
                                    <a:pt x="7354410" y="3572322"/>
                                    <a:pt x="7353612" y="3573520"/>
                                    <a:pt x="7352414" y="3573520"/>
                                  </a:cubicBezTo>
                                  <a:cubicBezTo>
                                    <a:pt x="7351217" y="3573520"/>
                                    <a:pt x="7350019" y="3572721"/>
                                    <a:pt x="7350019" y="3571524"/>
                                  </a:cubicBezTo>
                                  <a:lnTo>
                                    <a:pt x="7347623" y="3553958"/>
                                  </a:lnTo>
                                  <a:cubicBezTo>
                                    <a:pt x="7347623" y="3552760"/>
                                    <a:pt x="7348422" y="3551563"/>
                                    <a:pt x="7349620" y="3551563"/>
                                  </a:cubicBezTo>
                                  <a:close/>
                                  <a:moveTo>
                                    <a:pt x="7338042" y="3550365"/>
                                  </a:moveTo>
                                  <a:cubicBezTo>
                                    <a:pt x="7338841" y="3550764"/>
                                    <a:pt x="7339640" y="3551961"/>
                                    <a:pt x="7339241" y="3553159"/>
                                  </a:cubicBezTo>
                                  <a:lnTo>
                                    <a:pt x="7334450" y="3569926"/>
                                  </a:lnTo>
                                  <a:cubicBezTo>
                                    <a:pt x="7334450" y="3570725"/>
                                    <a:pt x="7333651" y="3571523"/>
                                    <a:pt x="7332853" y="3571523"/>
                                  </a:cubicBezTo>
                                  <a:lnTo>
                                    <a:pt x="7332054" y="3571523"/>
                                  </a:lnTo>
                                  <a:cubicBezTo>
                                    <a:pt x="7330856" y="3571124"/>
                                    <a:pt x="7330057" y="3569926"/>
                                    <a:pt x="7330457" y="3568729"/>
                                  </a:cubicBezTo>
                                  <a:lnTo>
                                    <a:pt x="7335248" y="3551961"/>
                                  </a:lnTo>
                                  <a:cubicBezTo>
                                    <a:pt x="7335647" y="3550764"/>
                                    <a:pt x="7336845" y="3549965"/>
                                    <a:pt x="7338042" y="3550365"/>
                                  </a:cubicBezTo>
                                  <a:close/>
                                  <a:moveTo>
                                    <a:pt x="614768" y="3549167"/>
                                  </a:moveTo>
                                  <a:cubicBezTo>
                                    <a:pt x="615567" y="3548768"/>
                                    <a:pt x="617164" y="3548768"/>
                                    <a:pt x="617563" y="3549966"/>
                                  </a:cubicBezTo>
                                  <a:cubicBezTo>
                                    <a:pt x="617962" y="3551163"/>
                                    <a:pt x="617563" y="3552361"/>
                                    <a:pt x="616764" y="3552760"/>
                                  </a:cubicBezTo>
                                  <a:lnTo>
                                    <a:pt x="601594" y="3561544"/>
                                  </a:lnTo>
                                  <a:lnTo>
                                    <a:pt x="600796" y="3561943"/>
                                  </a:lnTo>
                                  <a:cubicBezTo>
                                    <a:pt x="599997" y="3561943"/>
                                    <a:pt x="599199" y="3561544"/>
                                    <a:pt x="598800" y="3560745"/>
                                  </a:cubicBezTo>
                                  <a:cubicBezTo>
                                    <a:pt x="598400" y="3559947"/>
                                    <a:pt x="598400" y="3558350"/>
                                    <a:pt x="599598" y="3557951"/>
                                  </a:cubicBezTo>
                                  <a:close/>
                                  <a:moveTo>
                                    <a:pt x="7328063" y="3545574"/>
                                  </a:moveTo>
                                  <a:cubicBezTo>
                                    <a:pt x="7328861" y="3546373"/>
                                    <a:pt x="7329261" y="3547570"/>
                                    <a:pt x="7328861" y="3548369"/>
                                  </a:cubicBezTo>
                                  <a:lnTo>
                                    <a:pt x="7318083" y="3562341"/>
                                  </a:lnTo>
                                  <a:cubicBezTo>
                                    <a:pt x="7317684" y="3562741"/>
                                    <a:pt x="7316885" y="3563140"/>
                                    <a:pt x="7316485" y="3563140"/>
                                  </a:cubicBezTo>
                                  <a:cubicBezTo>
                                    <a:pt x="7316086" y="3563140"/>
                                    <a:pt x="7315288" y="3563140"/>
                                    <a:pt x="7314888" y="3562741"/>
                                  </a:cubicBezTo>
                                  <a:cubicBezTo>
                                    <a:pt x="7314090" y="3562341"/>
                                    <a:pt x="7313691" y="3560745"/>
                                    <a:pt x="7314489" y="3559946"/>
                                  </a:cubicBezTo>
                                  <a:lnTo>
                                    <a:pt x="7325269" y="3545973"/>
                                  </a:lnTo>
                                  <a:cubicBezTo>
                                    <a:pt x="7325668" y="3545175"/>
                                    <a:pt x="7327265" y="3544776"/>
                                    <a:pt x="7328063" y="3545574"/>
                                  </a:cubicBezTo>
                                  <a:close/>
                                  <a:moveTo>
                                    <a:pt x="6004918" y="3545275"/>
                                  </a:moveTo>
                                  <a:cubicBezTo>
                                    <a:pt x="6007513" y="3544676"/>
                                    <a:pt x="6010906" y="3544576"/>
                                    <a:pt x="6014300" y="3546373"/>
                                  </a:cubicBezTo>
                                  <a:cubicBezTo>
                                    <a:pt x="6021884" y="3550365"/>
                                    <a:pt x="6021485" y="3557949"/>
                                    <a:pt x="6021485" y="3558349"/>
                                  </a:cubicBezTo>
                                  <a:cubicBezTo>
                                    <a:pt x="6021485" y="3558349"/>
                                    <a:pt x="6021485" y="3561143"/>
                                    <a:pt x="6025078" y="3563139"/>
                                  </a:cubicBezTo>
                                  <a:cubicBezTo>
                                    <a:pt x="6028671" y="3564736"/>
                                    <a:pt x="6031066" y="3563139"/>
                                    <a:pt x="6031066" y="3563139"/>
                                  </a:cubicBezTo>
                                  <a:lnTo>
                                    <a:pt x="6031465" y="3563139"/>
                                  </a:lnTo>
                                  <a:lnTo>
                                    <a:pt x="6031864" y="3562740"/>
                                  </a:lnTo>
                                  <a:cubicBezTo>
                                    <a:pt x="6033860" y="3561542"/>
                                    <a:pt x="6038651" y="3559147"/>
                                    <a:pt x="6045038" y="3562341"/>
                                  </a:cubicBezTo>
                                  <a:cubicBezTo>
                                    <a:pt x="6051824" y="3565933"/>
                                    <a:pt x="6052223" y="3573518"/>
                                    <a:pt x="6052223" y="3573917"/>
                                  </a:cubicBezTo>
                                  <a:lnTo>
                                    <a:pt x="6052223" y="3574317"/>
                                  </a:lnTo>
                                  <a:cubicBezTo>
                                    <a:pt x="6052223" y="3574317"/>
                                    <a:pt x="6052223" y="3577111"/>
                                    <a:pt x="6055816" y="3579107"/>
                                  </a:cubicBezTo>
                                  <a:cubicBezTo>
                                    <a:pt x="6059409" y="3581103"/>
                                    <a:pt x="6062203" y="3579107"/>
                                    <a:pt x="6062203" y="3579107"/>
                                  </a:cubicBezTo>
                                  <a:lnTo>
                                    <a:pt x="6062603" y="3579107"/>
                                  </a:lnTo>
                                  <a:cubicBezTo>
                                    <a:pt x="6063002" y="3578708"/>
                                    <a:pt x="6070187" y="3574716"/>
                                    <a:pt x="6076574" y="3578309"/>
                                  </a:cubicBezTo>
                                  <a:cubicBezTo>
                                    <a:pt x="6084159" y="3582301"/>
                                    <a:pt x="6083760" y="3589886"/>
                                    <a:pt x="6083760" y="3590286"/>
                                  </a:cubicBezTo>
                                  <a:cubicBezTo>
                                    <a:pt x="6083760" y="3590286"/>
                                    <a:pt x="6083760" y="3593080"/>
                                    <a:pt x="6087353" y="3595076"/>
                                  </a:cubicBezTo>
                                  <a:cubicBezTo>
                                    <a:pt x="6088550" y="3595475"/>
                                    <a:pt x="6089349" y="3595874"/>
                                    <a:pt x="6090546" y="3595874"/>
                                  </a:cubicBezTo>
                                  <a:lnTo>
                                    <a:pt x="6094938" y="3596274"/>
                                  </a:lnTo>
                                  <a:cubicBezTo>
                                    <a:pt x="6096934" y="3596274"/>
                                    <a:pt x="6098530" y="3598270"/>
                                    <a:pt x="6098530" y="3600266"/>
                                  </a:cubicBezTo>
                                  <a:cubicBezTo>
                                    <a:pt x="6098530" y="3602661"/>
                                    <a:pt x="6096534" y="3604258"/>
                                    <a:pt x="6092942" y="3604258"/>
                                  </a:cubicBezTo>
                                  <a:lnTo>
                                    <a:pt x="6086954" y="3603858"/>
                                  </a:lnTo>
                                  <a:cubicBezTo>
                                    <a:pt x="6085357" y="3603459"/>
                                    <a:pt x="6083760" y="3603060"/>
                                    <a:pt x="6082163" y="3602262"/>
                                  </a:cubicBezTo>
                                  <a:cubicBezTo>
                                    <a:pt x="6074578" y="3598270"/>
                                    <a:pt x="6074978" y="3590685"/>
                                    <a:pt x="6074978" y="3590286"/>
                                  </a:cubicBezTo>
                                  <a:cubicBezTo>
                                    <a:pt x="6074978" y="3590286"/>
                                    <a:pt x="6075377" y="3587490"/>
                                    <a:pt x="6071784" y="3585494"/>
                                  </a:cubicBezTo>
                                  <a:cubicBezTo>
                                    <a:pt x="6068990" y="3583897"/>
                                    <a:pt x="6065397" y="3585494"/>
                                    <a:pt x="6064998" y="3585893"/>
                                  </a:cubicBezTo>
                                  <a:cubicBezTo>
                                    <a:pt x="6063800" y="3586692"/>
                                    <a:pt x="6058211" y="3589886"/>
                                    <a:pt x="6051425" y="3586293"/>
                                  </a:cubicBezTo>
                                  <a:cubicBezTo>
                                    <a:pt x="6044639" y="3582700"/>
                                    <a:pt x="6044239" y="3576313"/>
                                    <a:pt x="6044239" y="3574716"/>
                                  </a:cubicBezTo>
                                  <a:cubicBezTo>
                                    <a:pt x="6043840" y="3574317"/>
                                    <a:pt x="6043441" y="3571123"/>
                                    <a:pt x="6040647" y="3569526"/>
                                  </a:cubicBezTo>
                                  <a:cubicBezTo>
                                    <a:pt x="6037453" y="3567929"/>
                                    <a:pt x="6035457" y="3569127"/>
                                    <a:pt x="6034659" y="3569526"/>
                                  </a:cubicBezTo>
                                  <a:lnTo>
                                    <a:pt x="6034260" y="3569526"/>
                                  </a:lnTo>
                                  <a:cubicBezTo>
                                    <a:pt x="6033062" y="3570325"/>
                                    <a:pt x="6027872" y="3573518"/>
                                    <a:pt x="6020687" y="3569925"/>
                                  </a:cubicBezTo>
                                  <a:cubicBezTo>
                                    <a:pt x="6013102" y="3565933"/>
                                    <a:pt x="6013501" y="3558748"/>
                                    <a:pt x="6013501" y="3557949"/>
                                  </a:cubicBezTo>
                                  <a:cubicBezTo>
                                    <a:pt x="6013900" y="3557949"/>
                                    <a:pt x="6013501" y="3554756"/>
                                    <a:pt x="6010307" y="3553159"/>
                                  </a:cubicBezTo>
                                  <a:cubicBezTo>
                                    <a:pt x="6007512" y="3551562"/>
                                    <a:pt x="6003919" y="3553159"/>
                                    <a:pt x="6003520" y="3553558"/>
                                  </a:cubicBezTo>
                                  <a:cubicBezTo>
                                    <a:pt x="6002323" y="3554357"/>
                                    <a:pt x="5996734" y="3557550"/>
                                    <a:pt x="5989948" y="3553957"/>
                                  </a:cubicBezTo>
                                  <a:lnTo>
                                    <a:pt x="5987552" y="3552361"/>
                                  </a:lnTo>
                                  <a:cubicBezTo>
                                    <a:pt x="5985556" y="3551562"/>
                                    <a:pt x="5984758" y="3549167"/>
                                    <a:pt x="5985956" y="3547171"/>
                                  </a:cubicBezTo>
                                  <a:cubicBezTo>
                                    <a:pt x="5986754" y="3545175"/>
                                    <a:pt x="5989149" y="3544377"/>
                                    <a:pt x="5991145" y="3545574"/>
                                  </a:cubicBezTo>
                                  <a:lnTo>
                                    <a:pt x="5993540" y="3547171"/>
                                  </a:lnTo>
                                  <a:cubicBezTo>
                                    <a:pt x="5997133" y="3549167"/>
                                    <a:pt x="5999928" y="3547171"/>
                                    <a:pt x="5999928" y="3547171"/>
                                  </a:cubicBezTo>
                                  <a:lnTo>
                                    <a:pt x="6000327" y="3547171"/>
                                  </a:lnTo>
                                  <a:cubicBezTo>
                                    <a:pt x="6000527" y="3546971"/>
                                    <a:pt x="6002323" y="3545874"/>
                                    <a:pt x="6004918" y="3545275"/>
                                  </a:cubicBezTo>
                                  <a:close/>
                                  <a:moveTo>
                                    <a:pt x="673449" y="3541982"/>
                                  </a:moveTo>
                                  <a:lnTo>
                                    <a:pt x="690215" y="3546773"/>
                                  </a:lnTo>
                                  <a:cubicBezTo>
                                    <a:pt x="691413" y="3547172"/>
                                    <a:pt x="691813" y="3548370"/>
                                    <a:pt x="691413" y="3549567"/>
                                  </a:cubicBezTo>
                                  <a:cubicBezTo>
                                    <a:pt x="691413" y="3550366"/>
                                    <a:pt x="690615" y="3551164"/>
                                    <a:pt x="689816" y="3551164"/>
                                  </a:cubicBezTo>
                                  <a:lnTo>
                                    <a:pt x="689018" y="3551164"/>
                                  </a:lnTo>
                                  <a:lnTo>
                                    <a:pt x="672250" y="3546373"/>
                                  </a:lnTo>
                                  <a:cubicBezTo>
                                    <a:pt x="671054" y="3545974"/>
                                    <a:pt x="670254" y="3544776"/>
                                    <a:pt x="670655" y="3543578"/>
                                  </a:cubicBezTo>
                                  <a:cubicBezTo>
                                    <a:pt x="671054" y="3542381"/>
                                    <a:pt x="672250" y="3541582"/>
                                    <a:pt x="673449" y="3541982"/>
                                  </a:cubicBezTo>
                                  <a:close/>
                                  <a:moveTo>
                                    <a:pt x="3880582" y="3539187"/>
                                  </a:moveTo>
                                  <a:cubicBezTo>
                                    <a:pt x="3881780" y="3538787"/>
                                    <a:pt x="3882978" y="3539586"/>
                                    <a:pt x="3883377" y="3540783"/>
                                  </a:cubicBezTo>
                                  <a:cubicBezTo>
                                    <a:pt x="3884974" y="3548368"/>
                                    <a:pt x="3892958" y="3553558"/>
                                    <a:pt x="3900941" y="3551562"/>
                                  </a:cubicBezTo>
                                  <a:cubicBezTo>
                                    <a:pt x="3902538" y="3551562"/>
                                    <a:pt x="3903736" y="3552360"/>
                                    <a:pt x="3904135" y="3553159"/>
                                  </a:cubicBezTo>
                                  <a:cubicBezTo>
                                    <a:pt x="3904534" y="3554356"/>
                                    <a:pt x="3903736" y="3555554"/>
                                    <a:pt x="3902937" y="3555953"/>
                                  </a:cubicBezTo>
                                  <a:lnTo>
                                    <a:pt x="3902538" y="3555953"/>
                                  </a:lnTo>
                                  <a:cubicBezTo>
                                    <a:pt x="3898147" y="3557151"/>
                                    <a:pt x="3893756" y="3556751"/>
                                    <a:pt x="3889764" y="3554755"/>
                                  </a:cubicBezTo>
                                  <a:cubicBezTo>
                                    <a:pt x="3884574" y="3569127"/>
                                    <a:pt x="3874594" y="3580304"/>
                                    <a:pt x="3861021" y="3587091"/>
                                  </a:cubicBezTo>
                                  <a:cubicBezTo>
                                    <a:pt x="3847448" y="3593878"/>
                                    <a:pt x="3832278" y="3595075"/>
                                    <a:pt x="3817907" y="3590285"/>
                                  </a:cubicBezTo>
                                  <a:cubicBezTo>
                                    <a:pt x="3817109" y="3594676"/>
                                    <a:pt x="3814714" y="3598668"/>
                                    <a:pt x="3811121" y="3601463"/>
                                  </a:cubicBezTo>
                                  <a:lnTo>
                                    <a:pt x="3810722" y="3601862"/>
                                  </a:lnTo>
                                  <a:cubicBezTo>
                                    <a:pt x="3809923" y="3602261"/>
                                    <a:pt x="3808726" y="3601862"/>
                                    <a:pt x="3807927" y="3601063"/>
                                  </a:cubicBezTo>
                                  <a:cubicBezTo>
                                    <a:pt x="3807129" y="3600265"/>
                                    <a:pt x="3807129" y="3598668"/>
                                    <a:pt x="3808327" y="3597870"/>
                                  </a:cubicBezTo>
                                  <a:cubicBezTo>
                                    <a:pt x="3814315" y="3592680"/>
                                    <a:pt x="3815512" y="3583498"/>
                                    <a:pt x="3810323" y="3577110"/>
                                  </a:cubicBezTo>
                                  <a:cubicBezTo>
                                    <a:pt x="3809524" y="3576312"/>
                                    <a:pt x="3809524" y="3574715"/>
                                    <a:pt x="3810722" y="3573917"/>
                                  </a:cubicBezTo>
                                  <a:cubicBezTo>
                                    <a:pt x="3811520" y="3573118"/>
                                    <a:pt x="3813117" y="3573118"/>
                                    <a:pt x="3813915" y="3574316"/>
                                  </a:cubicBezTo>
                                  <a:cubicBezTo>
                                    <a:pt x="3816710" y="3577909"/>
                                    <a:pt x="3818307" y="3581901"/>
                                    <a:pt x="3818307" y="3585894"/>
                                  </a:cubicBezTo>
                                  <a:lnTo>
                                    <a:pt x="3818706" y="3585894"/>
                                  </a:lnTo>
                                  <a:cubicBezTo>
                                    <a:pt x="3832278" y="3590285"/>
                                    <a:pt x="3846250" y="3589487"/>
                                    <a:pt x="3859025" y="3583098"/>
                                  </a:cubicBezTo>
                                  <a:cubicBezTo>
                                    <a:pt x="3871401" y="3576711"/>
                                    <a:pt x="3880982" y="3565933"/>
                                    <a:pt x="3885373" y="3552759"/>
                                  </a:cubicBezTo>
                                  <a:lnTo>
                                    <a:pt x="3885373" y="3552360"/>
                                  </a:lnTo>
                                  <a:cubicBezTo>
                                    <a:pt x="3882179" y="3549965"/>
                                    <a:pt x="3880183" y="3546372"/>
                                    <a:pt x="3878986" y="3541981"/>
                                  </a:cubicBezTo>
                                  <a:cubicBezTo>
                                    <a:pt x="3878586" y="3540783"/>
                                    <a:pt x="3879385" y="3539586"/>
                                    <a:pt x="3880582" y="3539187"/>
                                  </a:cubicBezTo>
                                  <a:close/>
                                  <a:moveTo>
                                    <a:pt x="611576" y="3537591"/>
                                  </a:moveTo>
                                  <a:cubicBezTo>
                                    <a:pt x="612773" y="3537591"/>
                                    <a:pt x="613971" y="3538389"/>
                                    <a:pt x="613971" y="3539587"/>
                                  </a:cubicBezTo>
                                  <a:cubicBezTo>
                                    <a:pt x="613971" y="3540784"/>
                                    <a:pt x="613172" y="3541583"/>
                                    <a:pt x="611975" y="3541982"/>
                                  </a:cubicBezTo>
                                  <a:lnTo>
                                    <a:pt x="594409" y="3544378"/>
                                  </a:lnTo>
                                  <a:cubicBezTo>
                                    <a:pt x="593211" y="3544378"/>
                                    <a:pt x="592014" y="3543580"/>
                                    <a:pt x="592014" y="3542382"/>
                                  </a:cubicBezTo>
                                  <a:cubicBezTo>
                                    <a:pt x="592014" y="3541183"/>
                                    <a:pt x="592812" y="3539986"/>
                                    <a:pt x="594010" y="3539986"/>
                                  </a:cubicBezTo>
                                  <a:close/>
                                  <a:moveTo>
                                    <a:pt x="7317683" y="3535993"/>
                                  </a:moveTo>
                                  <a:cubicBezTo>
                                    <a:pt x="7318482" y="3535594"/>
                                    <a:pt x="7320079" y="3535594"/>
                                    <a:pt x="7320478" y="3536792"/>
                                  </a:cubicBezTo>
                                  <a:cubicBezTo>
                                    <a:pt x="7320877" y="3537989"/>
                                    <a:pt x="7320478" y="3539187"/>
                                    <a:pt x="7319679" y="3539586"/>
                                  </a:cubicBezTo>
                                  <a:lnTo>
                                    <a:pt x="7304509" y="3548370"/>
                                  </a:lnTo>
                                  <a:lnTo>
                                    <a:pt x="7303710" y="3548769"/>
                                  </a:lnTo>
                                  <a:cubicBezTo>
                                    <a:pt x="7302912" y="3548769"/>
                                    <a:pt x="7302114" y="3548370"/>
                                    <a:pt x="7301714" y="3547571"/>
                                  </a:cubicBezTo>
                                  <a:cubicBezTo>
                                    <a:pt x="7301315" y="3546773"/>
                                    <a:pt x="7301315" y="3545176"/>
                                    <a:pt x="7302513" y="3544777"/>
                                  </a:cubicBezTo>
                                  <a:close/>
                                  <a:moveTo>
                                    <a:pt x="690616" y="3527211"/>
                                  </a:moveTo>
                                  <a:cubicBezTo>
                                    <a:pt x="691813" y="3527211"/>
                                    <a:pt x="693011" y="3528009"/>
                                    <a:pt x="693011" y="3529207"/>
                                  </a:cubicBezTo>
                                  <a:cubicBezTo>
                                    <a:pt x="693011" y="3530405"/>
                                    <a:pt x="692212" y="3531602"/>
                                    <a:pt x="691015" y="3531602"/>
                                  </a:cubicBezTo>
                                  <a:lnTo>
                                    <a:pt x="673450" y="3533998"/>
                                  </a:lnTo>
                                  <a:cubicBezTo>
                                    <a:pt x="672251" y="3533998"/>
                                    <a:pt x="671054" y="3533200"/>
                                    <a:pt x="671054" y="3532002"/>
                                  </a:cubicBezTo>
                                  <a:cubicBezTo>
                                    <a:pt x="671054" y="3530804"/>
                                    <a:pt x="671852" y="3529606"/>
                                    <a:pt x="673050" y="3529606"/>
                                  </a:cubicBezTo>
                                  <a:close/>
                                  <a:moveTo>
                                    <a:pt x="7314490" y="3524417"/>
                                  </a:moveTo>
                                  <a:cubicBezTo>
                                    <a:pt x="7315688" y="3524417"/>
                                    <a:pt x="7316886" y="3525215"/>
                                    <a:pt x="7316886" y="3526413"/>
                                  </a:cubicBezTo>
                                  <a:cubicBezTo>
                                    <a:pt x="7316886" y="3527610"/>
                                    <a:pt x="7316087" y="3528409"/>
                                    <a:pt x="7314890" y="3528808"/>
                                  </a:cubicBezTo>
                                  <a:lnTo>
                                    <a:pt x="7297324" y="3531204"/>
                                  </a:lnTo>
                                  <a:cubicBezTo>
                                    <a:pt x="7296126" y="3531204"/>
                                    <a:pt x="7294929" y="3530406"/>
                                    <a:pt x="7294929" y="3529208"/>
                                  </a:cubicBezTo>
                                  <a:cubicBezTo>
                                    <a:pt x="7294929" y="3528009"/>
                                    <a:pt x="7295727" y="3526812"/>
                                    <a:pt x="7296925" y="3526812"/>
                                  </a:cubicBezTo>
                                  <a:close/>
                                  <a:moveTo>
                                    <a:pt x="596004" y="3520425"/>
                                  </a:moveTo>
                                  <a:lnTo>
                                    <a:pt x="612772" y="3525216"/>
                                  </a:lnTo>
                                  <a:cubicBezTo>
                                    <a:pt x="613969" y="3525615"/>
                                    <a:pt x="614768" y="3526813"/>
                                    <a:pt x="614368" y="3528010"/>
                                  </a:cubicBezTo>
                                  <a:cubicBezTo>
                                    <a:pt x="614368" y="3528809"/>
                                    <a:pt x="613570" y="3529607"/>
                                    <a:pt x="612772" y="3529607"/>
                                  </a:cubicBezTo>
                                  <a:lnTo>
                                    <a:pt x="611973" y="3529607"/>
                                  </a:lnTo>
                                  <a:lnTo>
                                    <a:pt x="595206" y="3524816"/>
                                  </a:lnTo>
                                  <a:cubicBezTo>
                                    <a:pt x="594008" y="3524417"/>
                                    <a:pt x="593210" y="3523219"/>
                                    <a:pt x="593210" y="3522021"/>
                                  </a:cubicBezTo>
                                  <a:cubicBezTo>
                                    <a:pt x="593609" y="3520824"/>
                                    <a:pt x="594807" y="3520025"/>
                                    <a:pt x="596004" y="3520425"/>
                                  </a:cubicBezTo>
                                  <a:close/>
                                  <a:moveTo>
                                    <a:pt x="6022083" y="3513339"/>
                                  </a:moveTo>
                                  <a:cubicBezTo>
                                    <a:pt x="6024678" y="3512740"/>
                                    <a:pt x="6028071" y="3512640"/>
                                    <a:pt x="6031465" y="3514437"/>
                                  </a:cubicBezTo>
                                  <a:cubicBezTo>
                                    <a:pt x="6039049" y="3518429"/>
                                    <a:pt x="6038650" y="3526013"/>
                                    <a:pt x="6038650" y="3526413"/>
                                  </a:cubicBezTo>
                                  <a:cubicBezTo>
                                    <a:pt x="6038650" y="3526413"/>
                                    <a:pt x="6038650" y="3529207"/>
                                    <a:pt x="6042243" y="3531203"/>
                                  </a:cubicBezTo>
                                  <a:cubicBezTo>
                                    <a:pt x="6045836" y="3532800"/>
                                    <a:pt x="6048231" y="3531203"/>
                                    <a:pt x="6048231" y="3531203"/>
                                  </a:cubicBezTo>
                                  <a:lnTo>
                                    <a:pt x="6048630" y="3531203"/>
                                  </a:lnTo>
                                  <a:lnTo>
                                    <a:pt x="6049029" y="3530804"/>
                                  </a:lnTo>
                                  <a:cubicBezTo>
                                    <a:pt x="6051025" y="3529606"/>
                                    <a:pt x="6055816" y="3527211"/>
                                    <a:pt x="6062203" y="3530405"/>
                                  </a:cubicBezTo>
                                  <a:cubicBezTo>
                                    <a:pt x="6068989" y="3533997"/>
                                    <a:pt x="6069389" y="3541582"/>
                                    <a:pt x="6069389" y="3541981"/>
                                  </a:cubicBezTo>
                                  <a:lnTo>
                                    <a:pt x="6069389" y="3542381"/>
                                  </a:lnTo>
                                  <a:cubicBezTo>
                                    <a:pt x="6069389" y="3542381"/>
                                    <a:pt x="6069389" y="3545175"/>
                                    <a:pt x="6072981" y="3547171"/>
                                  </a:cubicBezTo>
                                  <a:cubicBezTo>
                                    <a:pt x="6076574" y="3549167"/>
                                    <a:pt x="6079369" y="3547171"/>
                                    <a:pt x="6079369" y="3547171"/>
                                  </a:cubicBezTo>
                                  <a:lnTo>
                                    <a:pt x="6079768" y="3547171"/>
                                  </a:lnTo>
                                  <a:cubicBezTo>
                                    <a:pt x="6080167" y="3546772"/>
                                    <a:pt x="6087353" y="3542780"/>
                                    <a:pt x="6093740" y="3546373"/>
                                  </a:cubicBezTo>
                                  <a:cubicBezTo>
                                    <a:pt x="6101325" y="3550365"/>
                                    <a:pt x="6100925" y="3557950"/>
                                    <a:pt x="6100925" y="3558350"/>
                                  </a:cubicBezTo>
                                  <a:cubicBezTo>
                                    <a:pt x="6100925" y="3558350"/>
                                    <a:pt x="6100925" y="3561144"/>
                                    <a:pt x="6104518" y="3563140"/>
                                  </a:cubicBezTo>
                                  <a:cubicBezTo>
                                    <a:pt x="6105716" y="3563539"/>
                                    <a:pt x="6106514" y="3563938"/>
                                    <a:pt x="6107712" y="3563938"/>
                                  </a:cubicBezTo>
                                  <a:lnTo>
                                    <a:pt x="6112103" y="3564338"/>
                                  </a:lnTo>
                                  <a:cubicBezTo>
                                    <a:pt x="6114099" y="3564338"/>
                                    <a:pt x="6115696" y="3566334"/>
                                    <a:pt x="6115696" y="3568330"/>
                                  </a:cubicBezTo>
                                  <a:cubicBezTo>
                                    <a:pt x="6115696" y="3570326"/>
                                    <a:pt x="6113700" y="3571922"/>
                                    <a:pt x="6110107" y="3572322"/>
                                  </a:cubicBezTo>
                                  <a:lnTo>
                                    <a:pt x="6104119" y="3571922"/>
                                  </a:lnTo>
                                  <a:cubicBezTo>
                                    <a:pt x="6102522" y="3571523"/>
                                    <a:pt x="6100925" y="3571124"/>
                                    <a:pt x="6099329" y="3570326"/>
                                  </a:cubicBezTo>
                                  <a:cubicBezTo>
                                    <a:pt x="6091744" y="3566334"/>
                                    <a:pt x="6092143" y="3558749"/>
                                    <a:pt x="6092143" y="3558350"/>
                                  </a:cubicBezTo>
                                  <a:cubicBezTo>
                                    <a:pt x="6092143" y="3558350"/>
                                    <a:pt x="6092542" y="3555554"/>
                                    <a:pt x="6088949" y="3553558"/>
                                  </a:cubicBezTo>
                                  <a:cubicBezTo>
                                    <a:pt x="6086155" y="3551961"/>
                                    <a:pt x="6082562" y="3553558"/>
                                    <a:pt x="6082163" y="3553957"/>
                                  </a:cubicBezTo>
                                  <a:cubicBezTo>
                                    <a:pt x="6080965" y="3554756"/>
                                    <a:pt x="6075377" y="3557950"/>
                                    <a:pt x="6068590" y="3554357"/>
                                  </a:cubicBezTo>
                                  <a:cubicBezTo>
                                    <a:pt x="6061804" y="3550764"/>
                                    <a:pt x="6061405" y="3544377"/>
                                    <a:pt x="6061405" y="3542780"/>
                                  </a:cubicBezTo>
                                  <a:cubicBezTo>
                                    <a:pt x="6061005" y="3542381"/>
                                    <a:pt x="6060606" y="3539187"/>
                                    <a:pt x="6057812" y="3537590"/>
                                  </a:cubicBezTo>
                                  <a:cubicBezTo>
                                    <a:pt x="6054618" y="3535993"/>
                                    <a:pt x="6052622" y="3537191"/>
                                    <a:pt x="6051824" y="3537590"/>
                                  </a:cubicBezTo>
                                  <a:lnTo>
                                    <a:pt x="6051425" y="3537590"/>
                                  </a:lnTo>
                                  <a:cubicBezTo>
                                    <a:pt x="6050227" y="3538389"/>
                                    <a:pt x="6045037" y="3541582"/>
                                    <a:pt x="6037852" y="3537989"/>
                                  </a:cubicBezTo>
                                  <a:cubicBezTo>
                                    <a:pt x="6030267" y="3533997"/>
                                    <a:pt x="6030666" y="3526812"/>
                                    <a:pt x="6030666" y="3526013"/>
                                  </a:cubicBezTo>
                                  <a:cubicBezTo>
                                    <a:pt x="6031065" y="3526013"/>
                                    <a:pt x="6030666" y="3522820"/>
                                    <a:pt x="6027472" y="3521223"/>
                                  </a:cubicBezTo>
                                  <a:cubicBezTo>
                                    <a:pt x="6024677" y="3519626"/>
                                    <a:pt x="6021084" y="3521223"/>
                                    <a:pt x="6020685" y="3521622"/>
                                  </a:cubicBezTo>
                                  <a:cubicBezTo>
                                    <a:pt x="6019488" y="3522421"/>
                                    <a:pt x="6013899" y="3525614"/>
                                    <a:pt x="6007112" y="3522021"/>
                                  </a:cubicBezTo>
                                  <a:lnTo>
                                    <a:pt x="6004717" y="3520425"/>
                                  </a:lnTo>
                                  <a:cubicBezTo>
                                    <a:pt x="6002721" y="3519626"/>
                                    <a:pt x="6001923" y="3517231"/>
                                    <a:pt x="6003120" y="3515235"/>
                                  </a:cubicBezTo>
                                  <a:cubicBezTo>
                                    <a:pt x="6003919" y="3513239"/>
                                    <a:pt x="6006314" y="3512441"/>
                                    <a:pt x="6008310" y="3513638"/>
                                  </a:cubicBezTo>
                                  <a:lnTo>
                                    <a:pt x="6010705" y="3515235"/>
                                  </a:lnTo>
                                  <a:cubicBezTo>
                                    <a:pt x="6014298" y="3517231"/>
                                    <a:pt x="6017092" y="3515235"/>
                                    <a:pt x="6017092" y="3515235"/>
                                  </a:cubicBezTo>
                                  <a:lnTo>
                                    <a:pt x="6017492" y="3515235"/>
                                  </a:lnTo>
                                  <a:cubicBezTo>
                                    <a:pt x="6017692" y="3515035"/>
                                    <a:pt x="6019488" y="3513938"/>
                                    <a:pt x="6022083" y="3513339"/>
                                  </a:cubicBezTo>
                                  <a:close/>
                                  <a:moveTo>
                                    <a:pt x="683828" y="3510045"/>
                                  </a:moveTo>
                                  <a:cubicBezTo>
                                    <a:pt x="684627" y="3509646"/>
                                    <a:pt x="686225" y="3509646"/>
                                    <a:pt x="686624" y="3510844"/>
                                  </a:cubicBezTo>
                                  <a:cubicBezTo>
                                    <a:pt x="687023" y="3511642"/>
                                    <a:pt x="687023" y="3513239"/>
                                    <a:pt x="685825" y="3513638"/>
                                  </a:cubicBezTo>
                                  <a:lnTo>
                                    <a:pt x="670655" y="3522422"/>
                                  </a:lnTo>
                                  <a:lnTo>
                                    <a:pt x="669856" y="3522821"/>
                                  </a:lnTo>
                                  <a:cubicBezTo>
                                    <a:pt x="669058" y="3522821"/>
                                    <a:pt x="668260" y="3522422"/>
                                    <a:pt x="667860" y="3521623"/>
                                  </a:cubicBezTo>
                                  <a:cubicBezTo>
                                    <a:pt x="667461" y="3520426"/>
                                    <a:pt x="667860" y="3519228"/>
                                    <a:pt x="668659" y="3518829"/>
                                  </a:cubicBezTo>
                                  <a:close/>
                                  <a:moveTo>
                                    <a:pt x="7298920" y="3507252"/>
                                  </a:moveTo>
                                  <a:lnTo>
                                    <a:pt x="7315688" y="3512043"/>
                                  </a:lnTo>
                                  <a:cubicBezTo>
                                    <a:pt x="7316885" y="3512442"/>
                                    <a:pt x="7317684" y="3513640"/>
                                    <a:pt x="7317285" y="3514837"/>
                                  </a:cubicBezTo>
                                  <a:cubicBezTo>
                                    <a:pt x="7317285" y="3515636"/>
                                    <a:pt x="7316486" y="3516434"/>
                                    <a:pt x="7315688" y="3516434"/>
                                  </a:cubicBezTo>
                                  <a:lnTo>
                                    <a:pt x="7314889" y="3516434"/>
                                  </a:lnTo>
                                  <a:lnTo>
                                    <a:pt x="7298122" y="3511643"/>
                                  </a:lnTo>
                                  <a:cubicBezTo>
                                    <a:pt x="7296924" y="3511244"/>
                                    <a:pt x="7296525" y="3510046"/>
                                    <a:pt x="7296126" y="3508848"/>
                                  </a:cubicBezTo>
                                  <a:cubicBezTo>
                                    <a:pt x="7296525" y="3507651"/>
                                    <a:pt x="7297723" y="3506852"/>
                                    <a:pt x="7298920" y="3507252"/>
                                  </a:cubicBezTo>
                                  <a:close/>
                                  <a:moveTo>
                                    <a:pt x="605586" y="3504457"/>
                                  </a:moveTo>
                                  <a:lnTo>
                                    <a:pt x="619559" y="3515236"/>
                                  </a:lnTo>
                                  <a:cubicBezTo>
                                    <a:pt x="620357" y="3515636"/>
                                    <a:pt x="620757" y="3517232"/>
                                    <a:pt x="619959" y="3518031"/>
                                  </a:cubicBezTo>
                                  <a:cubicBezTo>
                                    <a:pt x="619559" y="3518430"/>
                                    <a:pt x="618760" y="3518829"/>
                                    <a:pt x="618361" y="3518829"/>
                                  </a:cubicBezTo>
                                  <a:cubicBezTo>
                                    <a:pt x="617962" y="3518829"/>
                                    <a:pt x="617163" y="3518829"/>
                                    <a:pt x="616764" y="3518430"/>
                                  </a:cubicBezTo>
                                  <a:lnTo>
                                    <a:pt x="603191" y="3507651"/>
                                  </a:lnTo>
                                  <a:cubicBezTo>
                                    <a:pt x="602393" y="3507251"/>
                                    <a:pt x="601994" y="3505655"/>
                                    <a:pt x="602792" y="3504856"/>
                                  </a:cubicBezTo>
                                  <a:cubicBezTo>
                                    <a:pt x="603191" y="3504058"/>
                                    <a:pt x="604788" y="3503659"/>
                                    <a:pt x="605586" y="3504457"/>
                                  </a:cubicBezTo>
                                  <a:close/>
                                  <a:moveTo>
                                    <a:pt x="673849" y="3495674"/>
                                  </a:moveTo>
                                  <a:cubicBezTo>
                                    <a:pt x="674648" y="3496073"/>
                                    <a:pt x="675047" y="3497670"/>
                                    <a:pt x="674249" y="3498469"/>
                                  </a:cubicBezTo>
                                  <a:lnTo>
                                    <a:pt x="663469" y="3512441"/>
                                  </a:lnTo>
                                  <a:cubicBezTo>
                                    <a:pt x="663070" y="3512841"/>
                                    <a:pt x="662272" y="3513240"/>
                                    <a:pt x="661872" y="3513240"/>
                                  </a:cubicBezTo>
                                  <a:cubicBezTo>
                                    <a:pt x="661473" y="3513240"/>
                                    <a:pt x="660675" y="3513240"/>
                                    <a:pt x="660276" y="3512841"/>
                                  </a:cubicBezTo>
                                  <a:cubicBezTo>
                                    <a:pt x="659477" y="3512042"/>
                                    <a:pt x="659078" y="3510845"/>
                                    <a:pt x="660276" y="3510046"/>
                                  </a:cubicBezTo>
                                  <a:lnTo>
                                    <a:pt x="671055" y="3496073"/>
                                  </a:lnTo>
                                  <a:cubicBezTo>
                                    <a:pt x="671454" y="3495275"/>
                                    <a:pt x="673051" y="3494876"/>
                                    <a:pt x="673849" y="3495674"/>
                                  </a:cubicBezTo>
                                  <a:close/>
                                  <a:moveTo>
                                    <a:pt x="617561" y="3491683"/>
                                  </a:moveTo>
                                  <a:cubicBezTo>
                                    <a:pt x="618359" y="3491283"/>
                                    <a:pt x="619957" y="3491283"/>
                                    <a:pt x="620356" y="3492481"/>
                                  </a:cubicBezTo>
                                  <a:lnTo>
                                    <a:pt x="629139" y="3507652"/>
                                  </a:lnTo>
                                  <a:cubicBezTo>
                                    <a:pt x="629538" y="3508450"/>
                                    <a:pt x="629538" y="3510047"/>
                                    <a:pt x="628340" y="3510446"/>
                                  </a:cubicBezTo>
                                  <a:lnTo>
                                    <a:pt x="627542" y="3510845"/>
                                  </a:lnTo>
                                  <a:cubicBezTo>
                                    <a:pt x="626743" y="3510845"/>
                                    <a:pt x="625945" y="3510446"/>
                                    <a:pt x="625546" y="3509648"/>
                                  </a:cubicBezTo>
                                  <a:lnTo>
                                    <a:pt x="616763" y="3494477"/>
                                  </a:lnTo>
                                  <a:cubicBezTo>
                                    <a:pt x="616363" y="3493679"/>
                                    <a:pt x="616363" y="3492082"/>
                                    <a:pt x="617561" y="3491683"/>
                                  </a:cubicBezTo>
                                  <a:close/>
                                  <a:moveTo>
                                    <a:pt x="7308501" y="3491283"/>
                                  </a:moveTo>
                                  <a:lnTo>
                                    <a:pt x="7322474" y="3502062"/>
                                  </a:lnTo>
                                  <a:cubicBezTo>
                                    <a:pt x="7323273" y="3502462"/>
                                    <a:pt x="7323672" y="3504058"/>
                                    <a:pt x="7322874" y="3504857"/>
                                  </a:cubicBezTo>
                                  <a:cubicBezTo>
                                    <a:pt x="7322474" y="3505256"/>
                                    <a:pt x="7321676" y="3505655"/>
                                    <a:pt x="7321277" y="3505655"/>
                                  </a:cubicBezTo>
                                  <a:cubicBezTo>
                                    <a:pt x="7320878" y="3505655"/>
                                    <a:pt x="7320079" y="3505655"/>
                                    <a:pt x="7319680" y="3505256"/>
                                  </a:cubicBezTo>
                                  <a:lnTo>
                                    <a:pt x="7306106" y="3494477"/>
                                  </a:lnTo>
                                  <a:cubicBezTo>
                                    <a:pt x="7305308" y="3494077"/>
                                    <a:pt x="7304909" y="3492481"/>
                                    <a:pt x="7305707" y="3491682"/>
                                  </a:cubicBezTo>
                                  <a:cubicBezTo>
                                    <a:pt x="7306106" y="3490884"/>
                                    <a:pt x="7307703" y="3490485"/>
                                    <a:pt x="7308501" y="3491283"/>
                                  </a:cubicBezTo>
                                  <a:close/>
                                  <a:moveTo>
                                    <a:pt x="655885" y="3486493"/>
                                  </a:moveTo>
                                  <a:cubicBezTo>
                                    <a:pt x="657083" y="3486892"/>
                                    <a:pt x="657882" y="3488089"/>
                                    <a:pt x="657482" y="3489287"/>
                                  </a:cubicBezTo>
                                  <a:lnTo>
                                    <a:pt x="652691" y="3506054"/>
                                  </a:lnTo>
                                  <a:cubicBezTo>
                                    <a:pt x="652691" y="3506853"/>
                                    <a:pt x="651893" y="3507651"/>
                                    <a:pt x="651094" y="3507651"/>
                                  </a:cubicBezTo>
                                  <a:lnTo>
                                    <a:pt x="650296" y="3507651"/>
                                  </a:lnTo>
                                  <a:cubicBezTo>
                                    <a:pt x="649497" y="3507651"/>
                                    <a:pt x="648699" y="3506454"/>
                                    <a:pt x="648300" y="3504857"/>
                                  </a:cubicBezTo>
                                  <a:lnTo>
                                    <a:pt x="653090" y="3488089"/>
                                  </a:lnTo>
                                  <a:cubicBezTo>
                                    <a:pt x="653489" y="3486892"/>
                                    <a:pt x="654687" y="3486093"/>
                                    <a:pt x="655885" y="3486493"/>
                                  </a:cubicBezTo>
                                  <a:close/>
                                  <a:moveTo>
                                    <a:pt x="636325" y="3484896"/>
                                  </a:moveTo>
                                  <a:cubicBezTo>
                                    <a:pt x="637522" y="3484896"/>
                                    <a:pt x="638721" y="3485694"/>
                                    <a:pt x="638721" y="3486892"/>
                                  </a:cubicBezTo>
                                  <a:lnTo>
                                    <a:pt x="641116" y="3504458"/>
                                  </a:lnTo>
                                  <a:cubicBezTo>
                                    <a:pt x="641116" y="3505655"/>
                                    <a:pt x="640318" y="3506853"/>
                                    <a:pt x="639119" y="3506853"/>
                                  </a:cubicBezTo>
                                  <a:cubicBezTo>
                                    <a:pt x="637922" y="3507252"/>
                                    <a:pt x="636724" y="3506454"/>
                                    <a:pt x="636724" y="3504857"/>
                                  </a:cubicBezTo>
                                  <a:lnTo>
                                    <a:pt x="634329" y="3487291"/>
                                  </a:lnTo>
                                  <a:cubicBezTo>
                                    <a:pt x="634329" y="3486093"/>
                                    <a:pt x="635127" y="3484896"/>
                                    <a:pt x="636325" y="3484896"/>
                                  </a:cubicBezTo>
                                  <a:close/>
                                  <a:moveTo>
                                    <a:pt x="7320477" y="3478509"/>
                                  </a:moveTo>
                                  <a:cubicBezTo>
                                    <a:pt x="7321276" y="3478109"/>
                                    <a:pt x="7322873" y="3478109"/>
                                    <a:pt x="7323272" y="3479307"/>
                                  </a:cubicBezTo>
                                  <a:lnTo>
                                    <a:pt x="7332055" y="3494478"/>
                                  </a:lnTo>
                                  <a:cubicBezTo>
                                    <a:pt x="7332454" y="3495276"/>
                                    <a:pt x="7332454" y="3496873"/>
                                    <a:pt x="7331256" y="3497272"/>
                                  </a:cubicBezTo>
                                  <a:lnTo>
                                    <a:pt x="7330458" y="3497671"/>
                                  </a:lnTo>
                                  <a:cubicBezTo>
                                    <a:pt x="7329659" y="3497671"/>
                                    <a:pt x="7328861" y="3497272"/>
                                    <a:pt x="7328462" y="3496474"/>
                                  </a:cubicBezTo>
                                  <a:lnTo>
                                    <a:pt x="7319678" y="3481303"/>
                                  </a:lnTo>
                                  <a:cubicBezTo>
                                    <a:pt x="7319279" y="3480505"/>
                                    <a:pt x="7319279" y="3478908"/>
                                    <a:pt x="7320477" y="3478509"/>
                                  </a:cubicBezTo>
                                  <a:close/>
                                  <a:moveTo>
                                    <a:pt x="7359201" y="3473320"/>
                                  </a:moveTo>
                                  <a:cubicBezTo>
                                    <a:pt x="7360399" y="3473719"/>
                                    <a:pt x="7361198" y="3474916"/>
                                    <a:pt x="7360799" y="3476114"/>
                                  </a:cubicBezTo>
                                  <a:lnTo>
                                    <a:pt x="7356007" y="3492881"/>
                                  </a:lnTo>
                                  <a:cubicBezTo>
                                    <a:pt x="7356007" y="3493680"/>
                                    <a:pt x="7355209" y="3494478"/>
                                    <a:pt x="7354410" y="3494478"/>
                                  </a:cubicBezTo>
                                  <a:lnTo>
                                    <a:pt x="7353612" y="3494478"/>
                                  </a:lnTo>
                                  <a:cubicBezTo>
                                    <a:pt x="7352414" y="3494478"/>
                                    <a:pt x="7351615" y="3493281"/>
                                    <a:pt x="7351615" y="3491684"/>
                                  </a:cubicBezTo>
                                  <a:lnTo>
                                    <a:pt x="7356406" y="3474916"/>
                                  </a:lnTo>
                                  <a:cubicBezTo>
                                    <a:pt x="7356806" y="3473719"/>
                                    <a:pt x="7358003" y="3472920"/>
                                    <a:pt x="7359201" y="3473320"/>
                                  </a:cubicBezTo>
                                  <a:close/>
                                  <a:moveTo>
                                    <a:pt x="7339241" y="3471723"/>
                                  </a:moveTo>
                                  <a:cubicBezTo>
                                    <a:pt x="7340438" y="3471723"/>
                                    <a:pt x="7341636" y="3472521"/>
                                    <a:pt x="7341636" y="3473719"/>
                                  </a:cubicBezTo>
                                  <a:lnTo>
                                    <a:pt x="7344031" y="3491284"/>
                                  </a:lnTo>
                                  <a:cubicBezTo>
                                    <a:pt x="7344031" y="3492482"/>
                                    <a:pt x="7343233" y="3493680"/>
                                    <a:pt x="7342035" y="3493680"/>
                                  </a:cubicBezTo>
                                  <a:cubicBezTo>
                                    <a:pt x="7340838" y="3494079"/>
                                    <a:pt x="7339640" y="3493280"/>
                                    <a:pt x="7339640" y="3491684"/>
                                  </a:cubicBezTo>
                                  <a:lnTo>
                                    <a:pt x="7337244" y="3474118"/>
                                  </a:lnTo>
                                  <a:cubicBezTo>
                                    <a:pt x="7337244" y="3472920"/>
                                    <a:pt x="7338043" y="3471723"/>
                                    <a:pt x="7339241" y="3471723"/>
                                  </a:cubicBezTo>
                                  <a:close/>
                                  <a:moveTo>
                                    <a:pt x="6383608" y="3447122"/>
                                  </a:moveTo>
                                  <a:cubicBezTo>
                                    <a:pt x="6391343" y="3449068"/>
                                    <a:pt x="6398329" y="3453958"/>
                                    <a:pt x="6402720" y="3461343"/>
                                  </a:cubicBezTo>
                                  <a:lnTo>
                                    <a:pt x="6397131" y="3464936"/>
                                  </a:lnTo>
                                  <a:cubicBezTo>
                                    <a:pt x="6389546" y="3453359"/>
                                    <a:pt x="6374376" y="3449767"/>
                                    <a:pt x="6362800" y="3456952"/>
                                  </a:cubicBezTo>
                                  <a:cubicBezTo>
                                    <a:pt x="6351222" y="3464138"/>
                                    <a:pt x="6347629" y="3479307"/>
                                    <a:pt x="6355613" y="3490885"/>
                                  </a:cubicBezTo>
                                  <a:lnTo>
                                    <a:pt x="6350024" y="3494478"/>
                                  </a:lnTo>
                                  <a:cubicBezTo>
                                    <a:pt x="6349625" y="3494079"/>
                                    <a:pt x="6349625" y="3493680"/>
                                    <a:pt x="6349226" y="3493280"/>
                                  </a:cubicBezTo>
                                  <a:cubicBezTo>
                                    <a:pt x="6340444" y="3478509"/>
                                    <a:pt x="6345234" y="3459347"/>
                                    <a:pt x="6360005" y="3450565"/>
                                  </a:cubicBezTo>
                                  <a:cubicBezTo>
                                    <a:pt x="6367390" y="3446174"/>
                                    <a:pt x="6375873" y="3445176"/>
                                    <a:pt x="6383608" y="3447122"/>
                                  </a:cubicBezTo>
                                  <a:close/>
                                  <a:moveTo>
                                    <a:pt x="4423891" y="3431004"/>
                                  </a:moveTo>
                                  <a:cubicBezTo>
                                    <a:pt x="4425089" y="3431004"/>
                                    <a:pt x="4426286" y="3431802"/>
                                    <a:pt x="4426286" y="3433000"/>
                                  </a:cubicBezTo>
                                  <a:lnTo>
                                    <a:pt x="4428682" y="3450566"/>
                                  </a:lnTo>
                                  <a:cubicBezTo>
                                    <a:pt x="4428682" y="3451763"/>
                                    <a:pt x="4427884" y="3452961"/>
                                    <a:pt x="4426686" y="3452961"/>
                                  </a:cubicBezTo>
                                  <a:cubicBezTo>
                                    <a:pt x="4425488" y="3452961"/>
                                    <a:pt x="4424290" y="3452162"/>
                                    <a:pt x="4424290" y="3450965"/>
                                  </a:cubicBezTo>
                                  <a:lnTo>
                                    <a:pt x="4421895" y="3433399"/>
                                  </a:lnTo>
                                  <a:cubicBezTo>
                                    <a:pt x="4421895" y="3432201"/>
                                    <a:pt x="4422693" y="3431004"/>
                                    <a:pt x="4423891" y="3431004"/>
                                  </a:cubicBezTo>
                                  <a:close/>
                                  <a:moveTo>
                                    <a:pt x="4412315" y="3430206"/>
                                  </a:moveTo>
                                  <a:cubicBezTo>
                                    <a:pt x="4413513" y="3430605"/>
                                    <a:pt x="4414311" y="3431802"/>
                                    <a:pt x="4413513" y="3433000"/>
                                  </a:cubicBezTo>
                                  <a:lnTo>
                                    <a:pt x="4408722" y="3449767"/>
                                  </a:lnTo>
                                  <a:cubicBezTo>
                                    <a:pt x="4408722" y="3450566"/>
                                    <a:pt x="4407923" y="3451364"/>
                                    <a:pt x="4407125" y="3451364"/>
                                  </a:cubicBezTo>
                                  <a:lnTo>
                                    <a:pt x="4406326" y="3451364"/>
                                  </a:lnTo>
                                  <a:cubicBezTo>
                                    <a:pt x="4405129" y="3450965"/>
                                    <a:pt x="4404330" y="3449767"/>
                                    <a:pt x="4404730" y="3448570"/>
                                  </a:cubicBezTo>
                                  <a:lnTo>
                                    <a:pt x="4409521" y="3431802"/>
                                  </a:lnTo>
                                  <a:cubicBezTo>
                                    <a:pt x="4409920" y="3430605"/>
                                    <a:pt x="4411118" y="3429806"/>
                                    <a:pt x="4412315" y="3430206"/>
                                  </a:cubicBezTo>
                                  <a:close/>
                                  <a:moveTo>
                                    <a:pt x="4434669" y="3427411"/>
                                  </a:moveTo>
                                  <a:cubicBezTo>
                                    <a:pt x="4435467" y="3427012"/>
                                    <a:pt x="4437064" y="3427012"/>
                                    <a:pt x="4437463" y="3428210"/>
                                  </a:cubicBezTo>
                                  <a:lnTo>
                                    <a:pt x="4446247" y="3443380"/>
                                  </a:lnTo>
                                  <a:cubicBezTo>
                                    <a:pt x="4446646" y="3444179"/>
                                    <a:pt x="4446646" y="3445776"/>
                                    <a:pt x="4445448" y="3446175"/>
                                  </a:cubicBezTo>
                                  <a:lnTo>
                                    <a:pt x="4444650" y="3446574"/>
                                  </a:lnTo>
                                  <a:cubicBezTo>
                                    <a:pt x="4443851" y="3446574"/>
                                    <a:pt x="4443053" y="3446175"/>
                                    <a:pt x="4442654" y="3445376"/>
                                  </a:cubicBezTo>
                                  <a:lnTo>
                                    <a:pt x="4433870" y="3430206"/>
                                  </a:lnTo>
                                  <a:cubicBezTo>
                                    <a:pt x="4433471" y="3429407"/>
                                    <a:pt x="4433471" y="3427811"/>
                                    <a:pt x="4434669" y="3427411"/>
                                  </a:cubicBezTo>
                                  <a:close/>
                                  <a:moveTo>
                                    <a:pt x="4402335" y="3425416"/>
                                  </a:moveTo>
                                  <a:cubicBezTo>
                                    <a:pt x="4403532" y="3425815"/>
                                    <a:pt x="4403532" y="3427412"/>
                                    <a:pt x="4403133" y="3428210"/>
                                  </a:cubicBezTo>
                                  <a:lnTo>
                                    <a:pt x="4392354" y="3442183"/>
                                  </a:lnTo>
                                  <a:cubicBezTo>
                                    <a:pt x="4391955" y="3442583"/>
                                    <a:pt x="4391156" y="3442982"/>
                                    <a:pt x="4390757" y="3442982"/>
                                  </a:cubicBezTo>
                                  <a:cubicBezTo>
                                    <a:pt x="4390358" y="3442982"/>
                                    <a:pt x="4389559" y="3442982"/>
                                    <a:pt x="4389160" y="3442583"/>
                                  </a:cubicBezTo>
                                  <a:cubicBezTo>
                                    <a:pt x="4388362" y="3442183"/>
                                    <a:pt x="4387963" y="3440587"/>
                                    <a:pt x="4388761" y="3439788"/>
                                  </a:cubicBezTo>
                                  <a:lnTo>
                                    <a:pt x="4399540" y="3425815"/>
                                  </a:lnTo>
                                  <a:cubicBezTo>
                                    <a:pt x="4399940" y="3425017"/>
                                    <a:pt x="4401536" y="3424618"/>
                                    <a:pt x="4402335" y="3425416"/>
                                  </a:cubicBezTo>
                                  <a:close/>
                                  <a:moveTo>
                                    <a:pt x="4446246" y="3419428"/>
                                  </a:moveTo>
                                  <a:lnTo>
                                    <a:pt x="4460619" y="3430207"/>
                                  </a:lnTo>
                                  <a:cubicBezTo>
                                    <a:pt x="4461417" y="3430607"/>
                                    <a:pt x="4461816" y="3432203"/>
                                    <a:pt x="4461018" y="3433002"/>
                                  </a:cubicBezTo>
                                  <a:cubicBezTo>
                                    <a:pt x="4460619" y="3433401"/>
                                    <a:pt x="4459820" y="3433800"/>
                                    <a:pt x="4459421" y="3433800"/>
                                  </a:cubicBezTo>
                                  <a:cubicBezTo>
                                    <a:pt x="4459022" y="3433800"/>
                                    <a:pt x="4458223" y="3433800"/>
                                    <a:pt x="4457824" y="3433401"/>
                                  </a:cubicBezTo>
                                  <a:lnTo>
                                    <a:pt x="4443851" y="3422622"/>
                                  </a:lnTo>
                                  <a:cubicBezTo>
                                    <a:pt x="4443053" y="3422222"/>
                                    <a:pt x="4442654" y="3420626"/>
                                    <a:pt x="4443452" y="3419827"/>
                                  </a:cubicBezTo>
                                  <a:cubicBezTo>
                                    <a:pt x="4443851" y="3419029"/>
                                    <a:pt x="4445448" y="3418630"/>
                                    <a:pt x="4446246" y="3419428"/>
                                  </a:cubicBezTo>
                                  <a:close/>
                                  <a:moveTo>
                                    <a:pt x="955288" y="3419029"/>
                                  </a:moveTo>
                                  <a:cubicBezTo>
                                    <a:pt x="956486" y="3418630"/>
                                    <a:pt x="957683" y="3419428"/>
                                    <a:pt x="958083" y="3420626"/>
                                  </a:cubicBezTo>
                                  <a:cubicBezTo>
                                    <a:pt x="959680" y="3428210"/>
                                    <a:pt x="967663" y="3433400"/>
                                    <a:pt x="975648" y="3431404"/>
                                  </a:cubicBezTo>
                                  <a:cubicBezTo>
                                    <a:pt x="976845" y="3431005"/>
                                    <a:pt x="978042" y="3431803"/>
                                    <a:pt x="978841" y="3433001"/>
                                  </a:cubicBezTo>
                                  <a:cubicBezTo>
                                    <a:pt x="979240" y="3434198"/>
                                    <a:pt x="978442" y="3435396"/>
                                    <a:pt x="977644" y="3435795"/>
                                  </a:cubicBezTo>
                                  <a:lnTo>
                                    <a:pt x="977244" y="3435795"/>
                                  </a:lnTo>
                                  <a:cubicBezTo>
                                    <a:pt x="972853" y="3436993"/>
                                    <a:pt x="968461" y="3436593"/>
                                    <a:pt x="964469" y="3434597"/>
                                  </a:cubicBezTo>
                                  <a:cubicBezTo>
                                    <a:pt x="959281" y="3448969"/>
                                    <a:pt x="949301" y="3460146"/>
                                    <a:pt x="935727" y="3466933"/>
                                  </a:cubicBezTo>
                                  <a:cubicBezTo>
                                    <a:pt x="922155" y="3473720"/>
                                    <a:pt x="906984" y="3474917"/>
                                    <a:pt x="892614" y="3470127"/>
                                  </a:cubicBezTo>
                                  <a:cubicBezTo>
                                    <a:pt x="891816" y="3474518"/>
                                    <a:pt x="889420" y="3478510"/>
                                    <a:pt x="885827" y="3481305"/>
                                  </a:cubicBezTo>
                                  <a:lnTo>
                                    <a:pt x="885429" y="3481704"/>
                                  </a:lnTo>
                                  <a:cubicBezTo>
                                    <a:pt x="884630" y="3482103"/>
                                    <a:pt x="883432" y="3481704"/>
                                    <a:pt x="882634" y="3480905"/>
                                  </a:cubicBezTo>
                                  <a:cubicBezTo>
                                    <a:pt x="881835" y="3480107"/>
                                    <a:pt x="881835" y="3478510"/>
                                    <a:pt x="883033" y="3477712"/>
                                  </a:cubicBezTo>
                                  <a:cubicBezTo>
                                    <a:pt x="889021" y="3472522"/>
                                    <a:pt x="890218" y="3463340"/>
                                    <a:pt x="885029" y="3456952"/>
                                  </a:cubicBezTo>
                                  <a:cubicBezTo>
                                    <a:pt x="884231" y="3456154"/>
                                    <a:pt x="884231" y="3454557"/>
                                    <a:pt x="885429" y="3453759"/>
                                  </a:cubicBezTo>
                                  <a:cubicBezTo>
                                    <a:pt x="886226" y="3452961"/>
                                    <a:pt x="887823" y="3452961"/>
                                    <a:pt x="888622" y="3454158"/>
                                  </a:cubicBezTo>
                                  <a:cubicBezTo>
                                    <a:pt x="891417" y="3457751"/>
                                    <a:pt x="893013" y="3461743"/>
                                    <a:pt x="893013" y="3465736"/>
                                  </a:cubicBezTo>
                                  <a:lnTo>
                                    <a:pt x="893413" y="3465736"/>
                                  </a:lnTo>
                                  <a:cubicBezTo>
                                    <a:pt x="906984" y="3470127"/>
                                    <a:pt x="920957" y="3469329"/>
                                    <a:pt x="933732" y="3462940"/>
                                  </a:cubicBezTo>
                                  <a:cubicBezTo>
                                    <a:pt x="946105" y="3456553"/>
                                    <a:pt x="955688" y="3445775"/>
                                    <a:pt x="960078" y="3432601"/>
                                  </a:cubicBezTo>
                                  <a:lnTo>
                                    <a:pt x="960078" y="3432202"/>
                                  </a:lnTo>
                                  <a:cubicBezTo>
                                    <a:pt x="956884" y="3429807"/>
                                    <a:pt x="954889" y="3426214"/>
                                    <a:pt x="953691" y="3421823"/>
                                  </a:cubicBezTo>
                                  <a:cubicBezTo>
                                    <a:pt x="953293" y="3420626"/>
                                    <a:pt x="954091" y="3419428"/>
                                    <a:pt x="955288" y="3419029"/>
                                  </a:cubicBezTo>
                                  <a:close/>
                                  <a:moveTo>
                                    <a:pt x="4391955" y="3415835"/>
                                  </a:moveTo>
                                  <a:cubicBezTo>
                                    <a:pt x="4392754" y="3415435"/>
                                    <a:pt x="4394351" y="3415435"/>
                                    <a:pt x="4394750" y="3416633"/>
                                  </a:cubicBezTo>
                                  <a:cubicBezTo>
                                    <a:pt x="4395548" y="3417431"/>
                                    <a:pt x="4395149" y="3419028"/>
                                    <a:pt x="4393951" y="3419427"/>
                                  </a:cubicBezTo>
                                  <a:lnTo>
                                    <a:pt x="4378781" y="3428211"/>
                                  </a:lnTo>
                                  <a:lnTo>
                                    <a:pt x="4377982" y="3428610"/>
                                  </a:lnTo>
                                  <a:cubicBezTo>
                                    <a:pt x="4377184" y="3428610"/>
                                    <a:pt x="4376386" y="3428211"/>
                                    <a:pt x="4375986" y="3427412"/>
                                  </a:cubicBezTo>
                                  <a:cubicBezTo>
                                    <a:pt x="4375587" y="3426614"/>
                                    <a:pt x="4375587" y="3425017"/>
                                    <a:pt x="4376785" y="3424618"/>
                                  </a:cubicBezTo>
                                  <a:close/>
                                  <a:moveTo>
                                    <a:pt x="1878235" y="3415436"/>
                                  </a:moveTo>
                                  <a:cubicBezTo>
                                    <a:pt x="1880630" y="3415436"/>
                                    <a:pt x="1883025" y="3417033"/>
                                    <a:pt x="1883025" y="3419029"/>
                                  </a:cubicBezTo>
                                  <a:lnTo>
                                    <a:pt x="1886618" y="3443380"/>
                                  </a:lnTo>
                                  <a:lnTo>
                                    <a:pt x="1910970" y="3439787"/>
                                  </a:lnTo>
                                  <a:cubicBezTo>
                                    <a:pt x="1913365" y="3439388"/>
                                    <a:pt x="1915361" y="3440985"/>
                                    <a:pt x="1915760" y="3443380"/>
                                  </a:cubicBezTo>
                                  <a:cubicBezTo>
                                    <a:pt x="1916160" y="3445775"/>
                                    <a:pt x="1914563" y="3447771"/>
                                    <a:pt x="1912168" y="3448170"/>
                                  </a:cubicBezTo>
                                  <a:lnTo>
                                    <a:pt x="1887817" y="3451763"/>
                                  </a:lnTo>
                                  <a:lnTo>
                                    <a:pt x="1891409" y="3476115"/>
                                  </a:lnTo>
                                  <a:cubicBezTo>
                                    <a:pt x="1891809" y="3478510"/>
                                    <a:pt x="1890211" y="3480506"/>
                                    <a:pt x="1887817" y="3480905"/>
                                  </a:cubicBezTo>
                                  <a:cubicBezTo>
                                    <a:pt x="1885420" y="3481305"/>
                                    <a:pt x="1883424" y="3479708"/>
                                    <a:pt x="1883025" y="3477313"/>
                                  </a:cubicBezTo>
                                  <a:lnTo>
                                    <a:pt x="1879432" y="3452961"/>
                                  </a:lnTo>
                                  <a:lnTo>
                                    <a:pt x="1855080" y="3456553"/>
                                  </a:lnTo>
                                  <a:cubicBezTo>
                                    <a:pt x="1852686" y="3456953"/>
                                    <a:pt x="1850689" y="3455356"/>
                                    <a:pt x="1850290" y="3452961"/>
                                  </a:cubicBezTo>
                                  <a:cubicBezTo>
                                    <a:pt x="1849891" y="3450565"/>
                                    <a:pt x="1851489" y="3448569"/>
                                    <a:pt x="1853883" y="3448170"/>
                                  </a:cubicBezTo>
                                  <a:lnTo>
                                    <a:pt x="1878235" y="3444578"/>
                                  </a:lnTo>
                                  <a:lnTo>
                                    <a:pt x="1874642" y="3420226"/>
                                  </a:lnTo>
                                  <a:cubicBezTo>
                                    <a:pt x="1874243" y="3417831"/>
                                    <a:pt x="1875840" y="3415835"/>
                                    <a:pt x="1878235" y="3415436"/>
                                  </a:cubicBezTo>
                                  <a:close/>
                                  <a:moveTo>
                                    <a:pt x="4451036" y="3408650"/>
                                  </a:moveTo>
                                  <a:lnTo>
                                    <a:pt x="4467803" y="3413441"/>
                                  </a:lnTo>
                                  <a:cubicBezTo>
                                    <a:pt x="4469001" y="3413441"/>
                                    <a:pt x="4469400" y="3414639"/>
                                    <a:pt x="4469001" y="3416235"/>
                                  </a:cubicBezTo>
                                  <a:cubicBezTo>
                                    <a:pt x="4469001" y="3417034"/>
                                    <a:pt x="4468203" y="3417832"/>
                                    <a:pt x="4467404" y="3417832"/>
                                  </a:cubicBezTo>
                                  <a:lnTo>
                                    <a:pt x="4466606" y="3417832"/>
                                  </a:lnTo>
                                  <a:lnTo>
                                    <a:pt x="4449838" y="3413041"/>
                                  </a:lnTo>
                                  <a:cubicBezTo>
                                    <a:pt x="4448641" y="3412642"/>
                                    <a:pt x="4447842" y="3411444"/>
                                    <a:pt x="4448242" y="3410246"/>
                                  </a:cubicBezTo>
                                  <a:cubicBezTo>
                                    <a:pt x="4448641" y="3409049"/>
                                    <a:pt x="4449838" y="3408250"/>
                                    <a:pt x="4451036" y="3408650"/>
                                  </a:cubicBezTo>
                                  <a:close/>
                                  <a:moveTo>
                                    <a:pt x="3106783" y="3407951"/>
                                  </a:moveTo>
                                  <a:cubicBezTo>
                                    <a:pt x="3109382" y="3407352"/>
                                    <a:pt x="3112771" y="3407252"/>
                                    <a:pt x="3116163" y="3409049"/>
                                  </a:cubicBezTo>
                                  <a:cubicBezTo>
                                    <a:pt x="3123744" y="3413041"/>
                                    <a:pt x="3123341" y="3420626"/>
                                    <a:pt x="3123341" y="3421025"/>
                                  </a:cubicBezTo>
                                  <a:cubicBezTo>
                                    <a:pt x="3123341" y="3421025"/>
                                    <a:pt x="3123341" y="3423819"/>
                                    <a:pt x="3126939" y="3425815"/>
                                  </a:cubicBezTo>
                                  <a:cubicBezTo>
                                    <a:pt x="3130529" y="3427412"/>
                                    <a:pt x="3132926" y="3425815"/>
                                    <a:pt x="3132926" y="3425815"/>
                                  </a:cubicBezTo>
                                  <a:lnTo>
                                    <a:pt x="3133324" y="3425815"/>
                                  </a:lnTo>
                                  <a:lnTo>
                                    <a:pt x="3133723" y="3425416"/>
                                  </a:lnTo>
                                  <a:cubicBezTo>
                                    <a:pt x="3135719" y="3424218"/>
                                    <a:pt x="3140514" y="3421823"/>
                                    <a:pt x="3146906" y="3425017"/>
                                  </a:cubicBezTo>
                                  <a:cubicBezTo>
                                    <a:pt x="3153695" y="3428610"/>
                                    <a:pt x="3154095" y="3436194"/>
                                    <a:pt x="3154095" y="3436593"/>
                                  </a:cubicBezTo>
                                  <a:lnTo>
                                    <a:pt x="3154095" y="3436993"/>
                                  </a:lnTo>
                                  <a:cubicBezTo>
                                    <a:pt x="3154095" y="3436993"/>
                                    <a:pt x="3154095" y="3439787"/>
                                    <a:pt x="3157687" y="3441783"/>
                                  </a:cubicBezTo>
                                  <a:cubicBezTo>
                                    <a:pt x="3161285" y="3443779"/>
                                    <a:pt x="3164078" y="3441783"/>
                                    <a:pt x="3164078" y="3441783"/>
                                  </a:cubicBezTo>
                                  <a:lnTo>
                                    <a:pt x="3164474" y="3441783"/>
                                  </a:lnTo>
                                  <a:cubicBezTo>
                                    <a:pt x="3164874" y="3441384"/>
                                    <a:pt x="3172053" y="3437392"/>
                                    <a:pt x="3178442" y="3440985"/>
                                  </a:cubicBezTo>
                                  <a:cubicBezTo>
                                    <a:pt x="3186024" y="3444977"/>
                                    <a:pt x="3185625" y="3452562"/>
                                    <a:pt x="3185625" y="3452962"/>
                                  </a:cubicBezTo>
                                  <a:cubicBezTo>
                                    <a:pt x="3185625" y="3452962"/>
                                    <a:pt x="3185625" y="3455756"/>
                                    <a:pt x="3189217" y="3457752"/>
                                  </a:cubicBezTo>
                                  <a:cubicBezTo>
                                    <a:pt x="3190417" y="3458151"/>
                                    <a:pt x="3191216" y="3458550"/>
                                    <a:pt x="3192406" y="3458550"/>
                                  </a:cubicBezTo>
                                  <a:lnTo>
                                    <a:pt x="3196805" y="3458950"/>
                                  </a:lnTo>
                                  <a:cubicBezTo>
                                    <a:pt x="3198800" y="3458950"/>
                                    <a:pt x="3200395" y="3460946"/>
                                    <a:pt x="3200395" y="3462942"/>
                                  </a:cubicBezTo>
                                  <a:cubicBezTo>
                                    <a:pt x="3200395" y="3465337"/>
                                    <a:pt x="3198400" y="3466934"/>
                                    <a:pt x="3194808" y="3466934"/>
                                  </a:cubicBezTo>
                                  <a:lnTo>
                                    <a:pt x="3188818" y="3466534"/>
                                  </a:lnTo>
                                  <a:cubicBezTo>
                                    <a:pt x="3187221" y="3466135"/>
                                    <a:pt x="3185625" y="3465736"/>
                                    <a:pt x="3184027" y="3464938"/>
                                  </a:cubicBezTo>
                                  <a:cubicBezTo>
                                    <a:pt x="3176446" y="3460946"/>
                                    <a:pt x="3176842" y="3453361"/>
                                    <a:pt x="3176842" y="3452962"/>
                                  </a:cubicBezTo>
                                  <a:cubicBezTo>
                                    <a:pt x="3176842" y="3452962"/>
                                    <a:pt x="3177240" y="3450166"/>
                                    <a:pt x="3173642" y="3448170"/>
                                  </a:cubicBezTo>
                                  <a:cubicBezTo>
                                    <a:pt x="3170855" y="3446573"/>
                                    <a:pt x="3167263" y="3448170"/>
                                    <a:pt x="3166867" y="3448569"/>
                                  </a:cubicBezTo>
                                  <a:cubicBezTo>
                                    <a:pt x="3165670" y="3449368"/>
                                    <a:pt x="3160084" y="3452562"/>
                                    <a:pt x="3153296" y="3448969"/>
                                  </a:cubicBezTo>
                                  <a:cubicBezTo>
                                    <a:pt x="3146506" y="3445376"/>
                                    <a:pt x="3146107" y="3438989"/>
                                    <a:pt x="3146107" y="3437392"/>
                                  </a:cubicBezTo>
                                  <a:cubicBezTo>
                                    <a:pt x="3145706" y="3436993"/>
                                    <a:pt x="3145308" y="3433799"/>
                                    <a:pt x="3142512" y="3432202"/>
                                  </a:cubicBezTo>
                                  <a:cubicBezTo>
                                    <a:pt x="3139316" y="3430606"/>
                                    <a:pt x="3137318" y="3431803"/>
                                    <a:pt x="3136520" y="3432202"/>
                                  </a:cubicBezTo>
                                  <a:lnTo>
                                    <a:pt x="3136122" y="3432202"/>
                                  </a:lnTo>
                                  <a:cubicBezTo>
                                    <a:pt x="3134923" y="3433001"/>
                                    <a:pt x="3129733" y="3436194"/>
                                    <a:pt x="3122543" y="3432602"/>
                                  </a:cubicBezTo>
                                  <a:cubicBezTo>
                                    <a:pt x="3114965" y="3428610"/>
                                    <a:pt x="3115363" y="3421424"/>
                                    <a:pt x="3115363" y="3420626"/>
                                  </a:cubicBezTo>
                                  <a:cubicBezTo>
                                    <a:pt x="3115763" y="3420626"/>
                                    <a:pt x="3115363" y="3417432"/>
                                    <a:pt x="3112173" y="3415835"/>
                                  </a:cubicBezTo>
                                  <a:cubicBezTo>
                                    <a:pt x="3109382" y="3414238"/>
                                    <a:pt x="3105791" y="3415835"/>
                                    <a:pt x="3105389" y="3416234"/>
                                  </a:cubicBezTo>
                                  <a:cubicBezTo>
                                    <a:pt x="3104192" y="3417033"/>
                                    <a:pt x="3098602" y="3420226"/>
                                    <a:pt x="3091810" y="3416634"/>
                                  </a:cubicBezTo>
                                  <a:lnTo>
                                    <a:pt x="3089412" y="3415037"/>
                                  </a:lnTo>
                                  <a:cubicBezTo>
                                    <a:pt x="3087416" y="3414238"/>
                                    <a:pt x="3086618" y="3411843"/>
                                    <a:pt x="3087817" y="3409847"/>
                                  </a:cubicBezTo>
                                  <a:cubicBezTo>
                                    <a:pt x="3088615" y="3407851"/>
                                    <a:pt x="3091009" y="3407053"/>
                                    <a:pt x="3093008" y="3408250"/>
                                  </a:cubicBezTo>
                                  <a:lnTo>
                                    <a:pt x="3095408" y="3409847"/>
                                  </a:lnTo>
                                  <a:cubicBezTo>
                                    <a:pt x="3098998" y="3411843"/>
                                    <a:pt x="3101797" y="3409847"/>
                                    <a:pt x="3101797" y="3409847"/>
                                  </a:cubicBezTo>
                                  <a:lnTo>
                                    <a:pt x="3102196" y="3409847"/>
                                  </a:lnTo>
                                  <a:cubicBezTo>
                                    <a:pt x="3102396" y="3409647"/>
                                    <a:pt x="3104192" y="3408549"/>
                                    <a:pt x="3106783" y="3407951"/>
                                  </a:cubicBezTo>
                                  <a:close/>
                                  <a:moveTo>
                                    <a:pt x="4389162" y="3403859"/>
                                  </a:moveTo>
                                  <a:cubicBezTo>
                                    <a:pt x="4390359" y="3403859"/>
                                    <a:pt x="4391557" y="3404657"/>
                                    <a:pt x="4391557" y="3405855"/>
                                  </a:cubicBezTo>
                                  <a:cubicBezTo>
                                    <a:pt x="4391557" y="3407052"/>
                                    <a:pt x="4390759" y="3408250"/>
                                    <a:pt x="4389561" y="3408250"/>
                                  </a:cubicBezTo>
                                  <a:lnTo>
                                    <a:pt x="4371995" y="3410646"/>
                                  </a:lnTo>
                                  <a:cubicBezTo>
                                    <a:pt x="4370798" y="3410646"/>
                                    <a:pt x="4369600" y="3409848"/>
                                    <a:pt x="4369600" y="3408650"/>
                                  </a:cubicBezTo>
                                  <a:cubicBezTo>
                                    <a:pt x="4369600" y="3407451"/>
                                    <a:pt x="4370398" y="3406254"/>
                                    <a:pt x="4371596" y="3406254"/>
                                  </a:cubicBezTo>
                                  <a:close/>
                                  <a:moveTo>
                                    <a:pt x="4468202" y="3393879"/>
                                  </a:moveTo>
                                  <a:cubicBezTo>
                                    <a:pt x="4469400" y="3393879"/>
                                    <a:pt x="4470598" y="3394677"/>
                                    <a:pt x="4470598" y="3395875"/>
                                  </a:cubicBezTo>
                                  <a:cubicBezTo>
                                    <a:pt x="4470598" y="3397072"/>
                                    <a:pt x="4469799" y="3398270"/>
                                    <a:pt x="4468602" y="3398270"/>
                                  </a:cubicBezTo>
                                  <a:lnTo>
                                    <a:pt x="4451036" y="3400666"/>
                                  </a:lnTo>
                                  <a:cubicBezTo>
                                    <a:pt x="4449838" y="3400666"/>
                                    <a:pt x="4448641" y="3399868"/>
                                    <a:pt x="4448641" y="3398670"/>
                                  </a:cubicBezTo>
                                  <a:cubicBezTo>
                                    <a:pt x="4448641" y="3397471"/>
                                    <a:pt x="4449439" y="3396274"/>
                                    <a:pt x="4450637" y="3396274"/>
                                  </a:cubicBezTo>
                                  <a:close/>
                                  <a:moveTo>
                                    <a:pt x="4373592" y="3386694"/>
                                  </a:moveTo>
                                  <a:lnTo>
                                    <a:pt x="4390359" y="3391485"/>
                                  </a:lnTo>
                                  <a:cubicBezTo>
                                    <a:pt x="4391557" y="3391884"/>
                                    <a:pt x="4392355" y="3393082"/>
                                    <a:pt x="4391956" y="3394279"/>
                                  </a:cubicBezTo>
                                  <a:cubicBezTo>
                                    <a:pt x="4391956" y="3395078"/>
                                    <a:pt x="4391158" y="3395876"/>
                                    <a:pt x="4390359" y="3395876"/>
                                  </a:cubicBezTo>
                                  <a:lnTo>
                                    <a:pt x="4389561" y="3395876"/>
                                  </a:lnTo>
                                  <a:lnTo>
                                    <a:pt x="4372794" y="3391085"/>
                                  </a:lnTo>
                                  <a:cubicBezTo>
                                    <a:pt x="4371596" y="3391085"/>
                                    <a:pt x="4370798" y="3389887"/>
                                    <a:pt x="4370798" y="3388290"/>
                                  </a:cubicBezTo>
                                  <a:cubicBezTo>
                                    <a:pt x="4371197" y="3387093"/>
                                    <a:pt x="4372394" y="3386294"/>
                                    <a:pt x="4373592" y="3386694"/>
                                  </a:cubicBezTo>
                                  <a:close/>
                                  <a:moveTo>
                                    <a:pt x="4461416" y="3376314"/>
                                  </a:moveTo>
                                  <a:cubicBezTo>
                                    <a:pt x="4462215" y="3375915"/>
                                    <a:pt x="4463811" y="3375915"/>
                                    <a:pt x="4464211" y="3377113"/>
                                  </a:cubicBezTo>
                                  <a:cubicBezTo>
                                    <a:pt x="4464610" y="3377911"/>
                                    <a:pt x="4464610" y="3379508"/>
                                    <a:pt x="4463412" y="3379907"/>
                                  </a:cubicBezTo>
                                  <a:lnTo>
                                    <a:pt x="4448242" y="3388691"/>
                                  </a:lnTo>
                                  <a:lnTo>
                                    <a:pt x="4447443" y="3389090"/>
                                  </a:lnTo>
                                  <a:cubicBezTo>
                                    <a:pt x="4446645" y="3389090"/>
                                    <a:pt x="4445846" y="3388691"/>
                                    <a:pt x="4445447" y="3387892"/>
                                  </a:cubicBezTo>
                                  <a:cubicBezTo>
                                    <a:pt x="4445048" y="3387094"/>
                                    <a:pt x="4445447" y="3385497"/>
                                    <a:pt x="4446246" y="3385098"/>
                                  </a:cubicBezTo>
                                  <a:close/>
                                  <a:moveTo>
                                    <a:pt x="3123941" y="3376015"/>
                                  </a:moveTo>
                                  <a:cubicBezTo>
                                    <a:pt x="3126534" y="3375416"/>
                                    <a:pt x="3129929" y="3375316"/>
                                    <a:pt x="3133324" y="3377113"/>
                                  </a:cubicBezTo>
                                  <a:cubicBezTo>
                                    <a:pt x="3140913" y="3381105"/>
                                    <a:pt x="3140513" y="3388690"/>
                                    <a:pt x="3140513" y="3389089"/>
                                  </a:cubicBezTo>
                                  <a:cubicBezTo>
                                    <a:pt x="3140513" y="3389089"/>
                                    <a:pt x="3140513" y="3391883"/>
                                    <a:pt x="3144109" y="3393879"/>
                                  </a:cubicBezTo>
                                  <a:cubicBezTo>
                                    <a:pt x="3147703" y="3395476"/>
                                    <a:pt x="3150102" y="3393879"/>
                                    <a:pt x="3150102" y="3393879"/>
                                  </a:cubicBezTo>
                                  <a:lnTo>
                                    <a:pt x="3150499" y="3393879"/>
                                  </a:lnTo>
                                  <a:lnTo>
                                    <a:pt x="3150900" y="3393480"/>
                                  </a:lnTo>
                                  <a:cubicBezTo>
                                    <a:pt x="3152893" y="3392282"/>
                                    <a:pt x="3157687" y="3389887"/>
                                    <a:pt x="3164078" y="3393081"/>
                                  </a:cubicBezTo>
                                  <a:cubicBezTo>
                                    <a:pt x="3170855" y="3396674"/>
                                    <a:pt x="3171256" y="3404258"/>
                                    <a:pt x="3171256" y="3404657"/>
                                  </a:cubicBezTo>
                                  <a:lnTo>
                                    <a:pt x="3171256" y="3405057"/>
                                  </a:lnTo>
                                  <a:cubicBezTo>
                                    <a:pt x="3171256" y="3405057"/>
                                    <a:pt x="3171256" y="3407851"/>
                                    <a:pt x="3174842" y="3409847"/>
                                  </a:cubicBezTo>
                                  <a:cubicBezTo>
                                    <a:pt x="3178435" y="3411843"/>
                                    <a:pt x="3181232" y="3409847"/>
                                    <a:pt x="3181232" y="3409847"/>
                                  </a:cubicBezTo>
                                  <a:lnTo>
                                    <a:pt x="3181635" y="3409847"/>
                                  </a:lnTo>
                                  <a:cubicBezTo>
                                    <a:pt x="3182031" y="3409448"/>
                                    <a:pt x="3189217" y="3405456"/>
                                    <a:pt x="3195606" y="3409049"/>
                                  </a:cubicBezTo>
                                  <a:cubicBezTo>
                                    <a:pt x="3203187" y="3413041"/>
                                    <a:pt x="3202789" y="3420626"/>
                                    <a:pt x="3202789" y="3421026"/>
                                  </a:cubicBezTo>
                                  <a:cubicBezTo>
                                    <a:pt x="3202789" y="3421026"/>
                                    <a:pt x="3202789" y="3423820"/>
                                    <a:pt x="3206381" y="3425816"/>
                                  </a:cubicBezTo>
                                  <a:cubicBezTo>
                                    <a:pt x="3207579" y="3426215"/>
                                    <a:pt x="3208376" y="3426614"/>
                                    <a:pt x="3209575" y="3426614"/>
                                  </a:cubicBezTo>
                                  <a:lnTo>
                                    <a:pt x="3213967" y="3427014"/>
                                  </a:lnTo>
                                  <a:cubicBezTo>
                                    <a:pt x="3215965" y="3427014"/>
                                    <a:pt x="3217559" y="3429010"/>
                                    <a:pt x="3217559" y="3431006"/>
                                  </a:cubicBezTo>
                                  <a:cubicBezTo>
                                    <a:pt x="3217559" y="3433002"/>
                                    <a:pt x="3215565" y="3434598"/>
                                    <a:pt x="3211972" y="3434998"/>
                                  </a:cubicBezTo>
                                  <a:lnTo>
                                    <a:pt x="3205983" y="3434598"/>
                                  </a:lnTo>
                                  <a:cubicBezTo>
                                    <a:pt x="3204385" y="3434199"/>
                                    <a:pt x="3202789" y="3433800"/>
                                    <a:pt x="3201193" y="3433002"/>
                                  </a:cubicBezTo>
                                  <a:cubicBezTo>
                                    <a:pt x="3193610" y="3429010"/>
                                    <a:pt x="3194009" y="3421425"/>
                                    <a:pt x="3194009" y="3421026"/>
                                  </a:cubicBezTo>
                                  <a:cubicBezTo>
                                    <a:pt x="3194009" y="3421026"/>
                                    <a:pt x="3194407" y="3418230"/>
                                    <a:pt x="3190815" y="3416234"/>
                                  </a:cubicBezTo>
                                  <a:cubicBezTo>
                                    <a:pt x="3188020" y="3414637"/>
                                    <a:pt x="3184429" y="3416234"/>
                                    <a:pt x="3184027" y="3416633"/>
                                  </a:cubicBezTo>
                                  <a:cubicBezTo>
                                    <a:pt x="3182827" y="3417432"/>
                                    <a:pt x="3177239" y="3420626"/>
                                    <a:pt x="3170453" y="3417033"/>
                                  </a:cubicBezTo>
                                  <a:cubicBezTo>
                                    <a:pt x="3163677" y="3413440"/>
                                    <a:pt x="3163278" y="3407053"/>
                                    <a:pt x="3163278" y="3405456"/>
                                  </a:cubicBezTo>
                                  <a:cubicBezTo>
                                    <a:pt x="3162881" y="3405057"/>
                                    <a:pt x="3162481" y="3401863"/>
                                    <a:pt x="3159683" y="3400266"/>
                                  </a:cubicBezTo>
                                  <a:cubicBezTo>
                                    <a:pt x="3156489" y="3398670"/>
                                    <a:pt x="3154492" y="3399867"/>
                                    <a:pt x="3153695" y="3400266"/>
                                  </a:cubicBezTo>
                                  <a:lnTo>
                                    <a:pt x="3153293" y="3400266"/>
                                  </a:lnTo>
                                  <a:cubicBezTo>
                                    <a:pt x="3152098" y="3401065"/>
                                    <a:pt x="3146906" y="3404258"/>
                                    <a:pt x="3139714" y="3400666"/>
                                  </a:cubicBezTo>
                                  <a:cubicBezTo>
                                    <a:pt x="3132126" y="3396674"/>
                                    <a:pt x="3132524" y="3389488"/>
                                    <a:pt x="3132524" y="3388690"/>
                                  </a:cubicBezTo>
                                  <a:cubicBezTo>
                                    <a:pt x="3132924" y="3388690"/>
                                    <a:pt x="3132524" y="3385496"/>
                                    <a:pt x="3129332" y="3383899"/>
                                  </a:cubicBezTo>
                                  <a:cubicBezTo>
                                    <a:pt x="3126534" y="3382302"/>
                                    <a:pt x="3122941" y="3383899"/>
                                    <a:pt x="3122543" y="3384298"/>
                                  </a:cubicBezTo>
                                  <a:cubicBezTo>
                                    <a:pt x="3121347" y="3385097"/>
                                    <a:pt x="3115763" y="3388290"/>
                                    <a:pt x="3108983" y="3384698"/>
                                  </a:cubicBezTo>
                                  <a:lnTo>
                                    <a:pt x="3106585" y="3383101"/>
                                  </a:lnTo>
                                  <a:cubicBezTo>
                                    <a:pt x="3104591" y="3382302"/>
                                    <a:pt x="3103791" y="3379907"/>
                                    <a:pt x="3104992" y="3377911"/>
                                  </a:cubicBezTo>
                                  <a:cubicBezTo>
                                    <a:pt x="3105787" y="3375915"/>
                                    <a:pt x="3108182" y="3375117"/>
                                    <a:pt x="3110178" y="3376314"/>
                                  </a:cubicBezTo>
                                  <a:lnTo>
                                    <a:pt x="3112570" y="3377911"/>
                                  </a:lnTo>
                                  <a:cubicBezTo>
                                    <a:pt x="3116163" y="3379907"/>
                                    <a:pt x="3118955" y="3377911"/>
                                    <a:pt x="3118955" y="3377911"/>
                                  </a:cubicBezTo>
                                  <a:lnTo>
                                    <a:pt x="3119352" y="3377911"/>
                                  </a:lnTo>
                                  <a:cubicBezTo>
                                    <a:pt x="3119553" y="3377711"/>
                                    <a:pt x="3121347" y="3376614"/>
                                    <a:pt x="3123941" y="3376015"/>
                                  </a:cubicBezTo>
                                  <a:close/>
                                  <a:moveTo>
                                    <a:pt x="4383173" y="3371124"/>
                                  </a:moveTo>
                                  <a:lnTo>
                                    <a:pt x="4397146" y="3381903"/>
                                  </a:lnTo>
                                  <a:cubicBezTo>
                                    <a:pt x="4397944" y="3382303"/>
                                    <a:pt x="4398343" y="3383899"/>
                                    <a:pt x="4397545" y="3384698"/>
                                  </a:cubicBezTo>
                                  <a:cubicBezTo>
                                    <a:pt x="4397146" y="3385097"/>
                                    <a:pt x="4396347" y="3385496"/>
                                    <a:pt x="4395948" y="3385496"/>
                                  </a:cubicBezTo>
                                  <a:cubicBezTo>
                                    <a:pt x="4395549" y="3385496"/>
                                    <a:pt x="4394750" y="3385496"/>
                                    <a:pt x="4394351" y="3385097"/>
                                  </a:cubicBezTo>
                                  <a:lnTo>
                                    <a:pt x="4380777" y="3374318"/>
                                  </a:lnTo>
                                  <a:cubicBezTo>
                                    <a:pt x="4379979" y="3373918"/>
                                    <a:pt x="4379580" y="3372322"/>
                                    <a:pt x="4380378" y="3371523"/>
                                  </a:cubicBezTo>
                                  <a:cubicBezTo>
                                    <a:pt x="4380777" y="3370725"/>
                                    <a:pt x="4382374" y="3370326"/>
                                    <a:pt x="4383173" y="3371124"/>
                                  </a:cubicBezTo>
                                  <a:close/>
                                  <a:moveTo>
                                    <a:pt x="4451436" y="3361943"/>
                                  </a:moveTo>
                                  <a:cubicBezTo>
                                    <a:pt x="4452235" y="3362342"/>
                                    <a:pt x="4452634" y="3363939"/>
                                    <a:pt x="4451835" y="3364738"/>
                                  </a:cubicBezTo>
                                  <a:lnTo>
                                    <a:pt x="4441056" y="3378710"/>
                                  </a:lnTo>
                                  <a:cubicBezTo>
                                    <a:pt x="4440657" y="3379110"/>
                                    <a:pt x="4439858" y="3379509"/>
                                    <a:pt x="4439459" y="3379509"/>
                                  </a:cubicBezTo>
                                  <a:cubicBezTo>
                                    <a:pt x="4439060" y="3379509"/>
                                    <a:pt x="4438262" y="3379509"/>
                                    <a:pt x="4437862" y="3379110"/>
                                  </a:cubicBezTo>
                                  <a:cubicBezTo>
                                    <a:pt x="4437064" y="3378710"/>
                                    <a:pt x="4436665" y="3377114"/>
                                    <a:pt x="4437862" y="3376315"/>
                                  </a:cubicBezTo>
                                  <a:lnTo>
                                    <a:pt x="4448642" y="3362342"/>
                                  </a:lnTo>
                                  <a:cubicBezTo>
                                    <a:pt x="4449041" y="3361544"/>
                                    <a:pt x="4450638" y="3361145"/>
                                    <a:pt x="4451436" y="3361943"/>
                                  </a:cubicBezTo>
                                  <a:close/>
                                  <a:moveTo>
                                    <a:pt x="4395148" y="3358350"/>
                                  </a:moveTo>
                                  <a:cubicBezTo>
                                    <a:pt x="4395946" y="3357951"/>
                                    <a:pt x="4397543" y="3357951"/>
                                    <a:pt x="4397942" y="3359149"/>
                                  </a:cubicBezTo>
                                  <a:lnTo>
                                    <a:pt x="4406726" y="3374319"/>
                                  </a:lnTo>
                                  <a:cubicBezTo>
                                    <a:pt x="4407125" y="3375118"/>
                                    <a:pt x="4407125" y="3376715"/>
                                    <a:pt x="4405927" y="3377114"/>
                                  </a:cubicBezTo>
                                  <a:lnTo>
                                    <a:pt x="4405129" y="3377513"/>
                                  </a:lnTo>
                                  <a:cubicBezTo>
                                    <a:pt x="4404330" y="3377513"/>
                                    <a:pt x="4403532" y="3377114"/>
                                    <a:pt x="4403133" y="3376315"/>
                                  </a:cubicBezTo>
                                  <a:lnTo>
                                    <a:pt x="4394349" y="3361145"/>
                                  </a:lnTo>
                                  <a:cubicBezTo>
                                    <a:pt x="4393950" y="3360346"/>
                                    <a:pt x="4393950" y="3358750"/>
                                    <a:pt x="4395148" y="3358350"/>
                                  </a:cubicBezTo>
                                  <a:close/>
                                  <a:moveTo>
                                    <a:pt x="4433473" y="3353161"/>
                                  </a:moveTo>
                                  <a:cubicBezTo>
                                    <a:pt x="4434670" y="3353560"/>
                                    <a:pt x="4435469" y="3354758"/>
                                    <a:pt x="4435070" y="3355955"/>
                                  </a:cubicBezTo>
                                  <a:lnTo>
                                    <a:pt x="4430278" y="3372722"/>
                                  </a:lnTo>
                                  <a:cubicBezTo>
                                    <a:pt x="4430278" y="3373521"/>
                                    <a:pt x="4429480" y="3374319"/>
                                    <a:pt x="4428681" y="3374319"/>
                                  </a:cubicBezTo>
                                  <a:lnTo>
                                    <a:pt x="4427883" y="3374319"/>
                                  </a:lnTo>
                                  <a:cubicBezTo>
                                    <a:pt x="4426685" y="3373920"/>
                                    <a:pt x="4426286" y="3372722"/>
                                    <a:pt x="4425887" y="3371525"/>
                                  </a:cubicBezTo>
                                  <a:lnTo>
                                    <a:pt x="4430678" y="3354758"/>
                                  </a:lnTo>
                                  <a:cubicBezTo>
                                    <a:pt x="4431078" y="3353560"/>
                                    <a:pt x="4432275" y="3352762"/>
                                    <a:pt x="4433473" y="3353161"/>
                                  </a:cubicBezTo>
                                  <a:close/>
                                  <a:moveTo>
                                    <a:pt x="4413512" y="3351564"/>
                                  </a:moveTo>
                                  <a:cubicBezTo>
                                    <a:pt x="4414710" y="3351564"/>
                                    <a:pt x="4415907" y="3352362"/>
                                    <a:pt x="4415907" y="3353560"/>
                                  </a:cubicBezTo>
                                  <a:lnTo>
                                    <a:pt x="4418303" y="3371126"/>
                                  </a:lnTo>
                                  <a:cubicBezTo>
                                    <a:pt x="4418303" y="3372323"/>
                                    <a:pt x="4417505" y="3373521"/>
                                    <a:pt x="4416307" y="3373521"/>
                                  </a:cubicBezTo>
                                  <a:cubicBezTo>
                                    <a:pt x="4415109" y="3373521"/>
                                    <a:pt x="4414310" y="3372723"/>
                                    <a:pt x="4413911" y="3371525"/>
                                  </a:cubicBezTo>
                                  <a:lnTo>
                                    <a:pt x="4411516" y="3353959"/>
                                  </a:lnTo>
                                  <a:cubicBezTo>
                                    <a:pt x="4411516" y="3352762"/>
                                    <a:pt x="4412314" y="3351564"/>
                                    <a:pt x="4413512" y="3351564"/>
                                  </a:cubicBezTo>
                                  <a:close/>
                                  <a:moveTo>
                                    <a:pt x="3485455" y="3309798"/>
                                  </a:moveTo>
                                  <a:cubicBezTo>
                                    <a:pt x="3493187" y="3311744"/>
                                    <a:pt x="3500173" y="3316634"/>
                                    <a:pt x="3504567" y="3324019"/>
                                  </a:cubicBezTo>
                                  <a:lnTo>
                                    <a:pt x="3498973" y="3327612"/>
                                  </a:lnTo>
                                  <a:cubicBezTo>
                                    <a:pt x="3491390" y="3316036"/>
                                    <a:pt x="3476228" y="3312443"/>
                                    <a:pt x="3464658" y="3319628"/>
                                  </a:cubicBezTo>
                                  <a:cubicBezTo>
                                    <a:pt x="3453084" y="3326814"/>
                                    <a:pt x="3449496" y="3341983"/>
                                    <a:pt x="3457475" y="3353561"/>
                                  </a:cubicBezTo>
                                  <a:lnTo>
                                    <a:pt x="3451888" y="3357154"/>
                                  </a:lnTo>
                                  <a:cubicBezTo>
                                    <a:pt x="3451490" y="3356755"/>
                                    <a:pt x="3451490" y="3356355"/>
                                    <a:pt x="3451092" y="3355956"/>
                                  </a:cubicBezTo>
                                  <a:cubicBezTo>
                                    <a:pt x="3442314" y="3341185"/>
                                    <a:pt x="3447099" y="3322024"/>
                                    <a:pt x="3461863" y="3313241"/>
                                  </a:cubicBezTo>
                                  <a:cubicBezTo>
                                    <a:pt x="3469245" y="3308850"/>
                                    <a:pt x="3477724" y="3307852"/>
                                    <a:pt x="3485455" y="3309798"/>
                                  </a:cubicBezTo>
                                  <a:close/>
                                  <a:moveTo>
                                    <a:pt x="1525751" y="3293680"/>
                                  </a:moveTo>
                                  <a:cubicBezTo>
                                    <a:pt x="1526948" y="3293680"/>
                                    <a:pt x="1528147" y="3294478"/>
                                    <a:pt x="1528147" y="3295676"/>
                                  </a:cubicBezTo>
                                  <a:lnTo>
                                    <a:pt x="1530541" y="3313242"/>
                                  </a:lnTo>
                                  <a:cubicBezTo>
                                    <a:pt x="1530541" y="3314439"/>
                                    <a:pt x="1529744" y="3315637"/>
                                    <a:pt x="1528546" y="3315637"/>
                                  </a:cubicBezTo>
                                  <a:cubicBezTo>
                                    <a:pt x="1527349" y="3315637"/>
                                    <a:pt x="1526152" y="3314839"/>
                                    <a:pt x="1526152" y="3313641"/>
                                  </a:cubicBezTo>
                                  <a:lnTo>
                                    <a:pt x="1523757" y="3296075"/>
                                  </a:lnTo>
                                  <a:cubicBezTo>
                                    <a:pt x="1523757" y="3294878"/>
                                    <a:pt x="1524554" y="3293680"/>
                                    <a:pt x="1525751" y="3293680"/>
                                  </a:cubicBezTo>
                                  <a:close/>
                                  <a:moveTo>
                                    <a:pt x="1514174" y="3292882"/>
                                  </a:moveTo>
                                  <a:cubicBezTo>
                                    <a:pt x="1515373" y="3293281"/>
                                    <a:pt x="1516171" y="3294478"/>
                                    <a:pt x="1515373" y="3295676"/>
                                  </a:cubicBezTo>
                                  <a:lnTo>
                                    <a:pt x="1510582" y="3312443"/>
                                  </a:lnTo>
                                  <a:cubicBezTo>
                                    <a:pt x="1510582" y="3313242"/>
                                    <a:pt x="1509783" y="3314040"/>
                                    <a:pt x="1508982" y="3314040"/>
                                  </a:cubicBezTo>
                                  <a:lnTo>
                                    <a:pt x="1508184" y="3314040"/>
                                  </a:lnTo>
                                  <a:cubicBezTo>
                                    <a:pt x="1506986" y="3313641"/>
                                    <a:pt x="1506188" y="3312443"/>
                                    <a:pt x="1506588" y="3311246"/>
                                  </a:cubicBezTo>
                                  <a:lnTo>
                                    <a:pt x="1511379" y="3294478"/>
                                  </a:lnTo>
                                  <a:cubicBezTo>
                                    <a:pt x="1511779" y="3293281"/>
                                    <a:pt x="1512977" y="3292482"/>
                                    <a:pt x="1514174" y="3292882"/>
                                  </a:cubicBezTo>
                                  <a:close/>
                                  <a:moveTo>
                                    <a:pt x="1536525" y="3290088"/>
                                  </a:moveTo>
                                  <a:cubicBezTo>
                                    <a:pt x="1537325" y="3289688"/>
                                    <a:pt x="1538921" y="3289688"/>
                                    <a:pt x="1539320" y="3290886"/>
                                  </a:cubicBezTo>
                                  <a:lnTo>
                                    <a:pt x="1548102" y="3306057"/>
                                  </a:lnTo>
                                  <a:cubicBezTo>
                                    <a:pt x="1548503" y="3306855"/>
                                    <a:pt x="1548503" y="3308452"/>
                                    <a:pt x="1547305" y="3308851"/>
                                  </a:cubicBezTo>
                                  <a:lnTo>
                                    <a:pt x="1546508" y="3309250"/>
                                  </a:lnTo>
                                  <a:cubicBezTo>
                                    <a:pt x="1545710" y="3309250"/>
                                    <a:pt x="1544909" y="3308851"/>
                                    <a:pt x="1544510" y="3308053"/>
                                  </a:cubicBezTo>
                                  <a:lnTo>
                                    <a:pt x="1535729" y="3292882"/>
                                  </a:lnTo>
                                  <a:cubicBezTo>
                                    <a:pt x="1535328" y="3292084"/>
                                    <a:pt x="1535328" y="3290487"/>
                                    <a:pt x="1536525" y="3290088"/>
                                  </a:cubicBezTo>
                                  <a:close/>
                                  <a:moveTo>
                                    <a:pt x="1504593" y="3288091"/>
                                  </a:moveTo>
                                  <a:cubicBezTo>
                                    <a:pt x="1505392" y="3288490"/>
                                    <a:pt x="1505392" y="3290087"/>
                                    <a:pt x="1505392" y="3290886"/>
                                  </a:cubicBezTo>
                                  <a:lnTo>
                                    <a:pt x="1494612" y="3304858"/>
                                  </a:lnTo>
                                  <a:cubicBezTo>
                                    <a:pt x="1494214" y="3305258"/>
                                    <a:pt x="1493414" y="3305657"/>
                                    <a:pt x="1493015" y="3305657"/>
                                  </a:cubicBezTo>
                                  <a:cubicBezTo>
                                    <a:pt x="1492617" y="3305657"/>
                                    <a:pt x="1491817" y="3305657"/>
                                    <a:pt x="1491419" y="3305258"/>
                                  </a:cubicBezTo>
                                  <a:cubicBezTo>
                                    <a:pt x="1490621" y="3304858"/>
                                    <a:pt x="1490221" y="3303262"/>
                                    <a:pt x="1491019" y="3302463"/>
                                  </a:cubicBezTo>
                                  <a:lnTo>
                                    <a:pt x="1501797" y="3288490"/>
                                  </a:lnTo>
                                  <a:cubicBezTo>
                                    <a:pt x="1502198" y="3287692"/>
                                    <a:pt x="1503793" y="3287293"/>
                                    <a:pt x="1504593" y="3288091"/>
                                  </a:cubicBezTo>
                                  <a:close/>
                                  <a:moveTo>
                                    <a:pt x="181435" y="3287792"/>
                                  </a:moveTo>
                                  <a:cubicBezTo>
                                    <a:pt x="184030" y="3287193"/>
                                    <a:pt x="187423" y="3287093"/>
                                    <a:pt x="190817" y="3288890"/>
                                  </a:cubicBezTo>
                                  <a:cubicBezTo>
                                    <a:pt x="198401" y="3292882"/>
                                    <a:pt x="198002" y="3300466"/>
                                    <a:pt x="198002" y="3300866"/>
                                  </a:cubicBezTo>
                                  <a:cubicBezTo>
                                    <a:pt x="198002" y="3300866"/>
                                    <a:pt x="198002" y="3303660"/>
                                    <a:pt x="201595" y="3305656"/>
                                  </a:cubicBezTo>
                                  <a:cubicBezTo>
                                    <a:pt x="205188" y="3307253"/>
                                    <a:pt x="207583" y="3305656"/>
                                    <a:pt x="207583" y="3305656"/>
                                  </a:cubicBezTo>
                                  <a:lnTo>
                                    <a:pt x="207982" y="3305656"/>
                                  </a:lnTo>
                                  <a:lnTo>
                                    <a:pt x="208381" y="3305257"/>
                                  </a:lnTo>
                                  <a:cubicBezTo>
                                    <a:pt x="210377" y="3304059"/>
                                    <a:pt x="215168" y="3301664"/>
                                    <a:pt x="221555" y="3304858"/>
                                  </a:cubicBezTo>
                                  <a:cubicBezTo>
                                    <a:pt x="228341" y="3308450"/>
                                    <a:pt x="228740" y="3316035"/>
                                    <a:pt x="228740" y="3316434"/>
                                  </a:cubicBezTo>
                                  <a:lnTo>
                                    <a:pt x="228740" y="3316834"/>
                                  </a:lnTo>
                                  <a:cubicBezTo>
                                    <a:pt x="228740" y="3316834"/>
                                    <a:pt x="228740" y="3319628"/>
                                    <a:pt x="232333" y="3321624"/>
                                  </a:cubicBezTo>
                                  <a:cubicBezTo>
                                    <a:pt x="235926" y="3323620"/>
                                    <a:pt x="238720" y="3321624"/>
                                    <a:pt x="238720" y="3321624"/>
                                  </a:cubicBezTo>
                                  <a:lnTo>
                                    <a:pt x="239120" y="3321624"/>
                                  </a:lnTo>
                                  <a:cubicBezTo>
                                    <a:pt x="239519" y="3321225"/>
                                    <a:pt x="246704" y="3317233"/>
                                    <a:pt x="253092" y="3320826"/>
                                  </a:cubicBezTo>
                                  <a:cubicBezTo>
                                    <a:pt x="260676" y="3324818"/>
                                    <a:pt x="260277" y="3332403"/>
                                    <a:pt x="260277" y="3332803"/>
                                  </a:cubicBezTo>
                                  <a:cubicBezTo>
                                    <a:pt x="260277" y="3332803"/>
                                    <a:pt x="260277" y="3335597"/>
                                    <a:pt x="263870" y="3337593"/>
                                  </a:cubicBezTo>
                                  <a:cubicBezTo>
                                    <a:pt x="265068" y="3337992"/>
                                    <a:pt x="265866" y="3338391"/>
                                    <a:pt x="267064" y="3338391"/>
                                  </a:cubicBezTo>
                                  <a:lnTo>
                                    <a:pt x="271455" y="3338791"/>
                                  </a:lnTo>
                                  <a:cubicBezTo>
                                    <a:pt x="273451" y="3338791"/>
                                    <a:pt x="275048" y="3340787"/>
                                    <a:pt x="275048" y="3342783"/>
                                  </a:cubicBezTo>
                                  <a:cubicBezTo>
                                    <a:pt x="275048" y="3344779"/>
                                    <a:pt x="273052" y="3346375"/>
                                    <a:pt x="269459" y="3346775"/>
                                  </a:cubicBezTo>
                                  <a:lnTo>
                                    <a:pt x="263471" y="3346375"/>
                                  </a:lnTo>
                                  <a:cubicBezTo>
                                    <a:pt x="261874" y="3345976"/>
                                    <a:pt x="260277" y="3345577"/>
                                    <a:pt x="258680" y="3344779"/>
                                  </a:cubicBezTo>
                                  <a:cubicBezTo>
                                    <a:pt x="251096" y="3340787"/>
                                    <a:pt x="251495" y="3333202"/>
                                    <a:pt x="251495" y="3332803"/>
                                  </a:cubicBezTo>
                                  <a:cubicBezTo>
                                    <a:pt x="251495" y="3332803"/>
                                    <a:pt x="251894" y="3330007"/>
                                    <a:pt x="248301" y="3328011"/>
                                  </a:cubicBezTo>
                                  <a:cubicBezTo>
                                    <a:pt x="245507" y="3326414"/>
                                    <a:pt x="241914" y="3328011"/>
                                    <a:pt x="241515" y="3328410"/>
                                  </a:cubicBezTo>
                                  <a:cubicBezTo>
                                    <a:pt x="240317" y="3329209"/>
                                    <a:pt x="234728" y="3332403"/>
                                    <a:pt x="227942" y="3328810"/>
                                  </a:cubicBezTo>
                                  <a:cubicBezTo>
                                    <a:pt x="221156" y="3325217"/>
                                    <a:pt x="220756" y="3318830"/>
                                    <a:pt x="220756" y="3317233"/>
                                  </a:cubicBezTo>
                                  <a:cubicBezTo>
                                    <a:pt x="220357" y="3316834"/>
                                    <a:pt x="219958" y="3313640"/>
                                    <a:pt x="217164" y="3312043"/>
                                  </a:cubicBezTo>
                                  <a:cubicBezTo>
                                    <a:pt x="213970" y="3310446"/>
                                    <a:pt x="211974" y="3311644"/>
                                    <a:pt x="211176" y="3312043"/>
                                  </a:cubicBezTo>
                                  <a:lnTo>
                                    <a:pt x="210777" y="3312043"/>
                                  </a:lnTo>
                                  <a:cubicBezTo>
                                    <a:pt x="209579" y="3312842"/>
                                    <a:pt x="204389" y="3316035"/>
                                    <a:pt x="197204" y="3312442"/>
                                  </a:cubicBezTo>
                                  <a:cubicBezTo>
                                    <a:pt x="189619" y="3308450"/>
                                    <a:pt x="190018" y="3301265"/>
                                    <a:pt x="190018" y="3300466"/>
                                  </a:cubicBezTo>
                                  <a:cubicBezTo>
                                    <a:pt x="190417" y="3300466"/>
                                    <a:pt x="190018" y="3297273"/>
                                    <a:pt x="186825" y="3295676"/>
                                  </a:cubicBezTo>
                                  <a:cubicBezTo>
                                    <a:pt x="184030" y="3294079"/>
                                    <a:pt x="180437" y="3295676"/>
                                    <a:pt x="180038" y="3296075"/>
                                  </a:cubicBezTo>
                                  <a:cubicBezTo>
                                    <a:pt x="178841" y="3296874"/>
                                    <a:pt x="173252" y="3300067"/>
                                    <a:pt x="166465" y="3296474"/>
                                  </a:cubicBezTo>
                                  <a:lnTo>
                                    <a:pt x="164070" y="3294878"/>
                                  </a:lnTo>
                                  <a:cubicBezTo>
                                    <a:pt x="162074" y="3294079"/>
                                    <a:pt x="161276" y="3291684"/>
                                    <a:pt x="162473" y="3289688"/>
                                  </a:cubicBezTo>
                                  <a:cubicBezTo>
                                    <a:pt x="163272" y="3287692"/>
                                    <a:pt x="165667" y="3286894"/>
                                    <a:pt x="167663" y="3288091"/>
                                  </a:cubicBezTo>
                                  <a:lnTo>
                                    <a:pt x="170058" y="3289688"/>
                                  </a:lnTo>
                                  <a:cubicBezTo>
                                    <a:pt x="173651" y="3291684"/>
                                    <a:pt x="176445" y="3289688"/>
                                    <a:pt x="176445" y="3289688"/>
                                  </a:cubicBezTo>
                                  <a:lnTo>
                                    <a:pt x="176845" y="3289688"/>
                                  </a:lnTo>
                                  <a:cubicBezTo>
                                    <a:pt x="177044" y="3289488"/>
                                    <a:pt x="178840" y="3288390"/>
                                    <a:pt x="181435" y="3287792"/>
                                  </a:cubicBezTo>
                                  <a:close/>
                                  <a:moveTo>
                                    <a:pt x="4732871" y="3285297"/>
                                  </a:moveTo>
                                  <a:cubicBezTo>
                                    <a:pt x="4734069" y="3284898"/>
                                    <a:pt x="4735267" y="3285696"/>
                                    <a:pt x="4735666" y="3286894"/>
                                  </a:cubicBezTo>
                                  <a:cubicBezTo>
                                    <a:pt x="4737263" y="3294478"/>
                                    <a:pt x="4745247" y="3299668"/>
                                    <a:pt x="4753230" y="3297672"/>
                                  </a:cubicBezTo>
                                  <a:cubicBezTo>
                                    <a:pt x="4754428" y="3297672"/>
                                    <a:pt x="4755626" y="3298470"/>
                                    <a:pt x="4756424" y="3299269"/>
                                  </a:cubicBezTo>
                                  <a:cubicBezTo>
                                    <a:pt x="4756823" y="3300466"/>
                                    <a:pt x="4756025" y="3301664"/>
                                    <a:pt x="4755226" y="3302063"/>
                                  </a:cubicBezTo>
                                  <a:lnTo>
                                    <a:pt x="4754827" y="3302063"/>
                                  </a:lnTo>
                                  <a:cubicBezTo>
                                    <a:pt x="4750436" y="3303261"/>
                                    <a:pt x="4746045" y="3302861"/>
                                    <a:pt x="4742053" y="3300865"/>
                                  </a:cubicBezTo>
                                  <a:cubicBezTo>
                                    <a:pt x="4736863" y="3315237"/>
                                    <a:pt x="4726882" y="3326414"/>
                                    <a:pt x="4713310" y="3333201"/>
                                  </a:cubicBezTo>
                                  <a:cubicBezTo>
                                    <a:pt x="4699737" y="3339988"/>
                                    <a:pt x="4684567" y="3341185"/>
                                    <a:pt x="4670196" y="3336395"/>
                                  </a:cubicBezTo>
                                  <a:cubicBezTo>
                                    <a:pt x="4669398" y="3340786"/>
                                    <a:pt x="4667003" y="3344778"/>
                                    <a:pt x="4663410" y="3347573"/>
                                  </a:cubicBezTo>
                                  <a:lnTo>
                                    <a:pt x="4663011" y="3347972"/>
                                  </a:lnTo>
                                  <a:cubicBezTo>
                                    <a:pt x="4662212" y="3348371"/>
                                    <a:pt x="4661015" y="3347972"/>
                                    <a:pt x="4660216" y="3347173"/>
                                  </a:cubicBezTo>
                                  <a:cubicBezTo>
                                    <a:pt x="4659418" y="3346375"/>
                                    <a:pt x="4659418" y="3344778"/>
                                    <a:pt x="4660616" y="3343980"/>
                                  </a:cubicBezTo>
                                  <a:cubicBezTo>
                                    <a:pt x="4666604" y="3338790"/>
                                    <a:pt x="4667801" y="3329608"/>
                                    <a:pt x="4662612" y="3323220"/>
                                  </a:cubicBezTo>
                                  <a:cubicBezTo>
                                    <a:pt x="4661813" y="3322422"/>
                                    <a:pt x="4661813" y="3320825"/>
                                    <a:pt x="4663011" y="3320027"/>
                                  </a:cubicBezTo>
                                  <a:cubicBezTo>
                                    <a:pt x="4663809" y="3319229"/>
                                    <a:pt x="4665406" y="3319229"/>
                                    <a:pt x="4666204" y="3320426"/>
                                  </a:cubicBezTo>
                                  <a:cubicBezTo>
                                    <a:pt x="4668999" y="3324019"/>
                                    <a:pt x="4670596" y="3328011"/>
                                    <a:pt x="4670596" y="3332004"/>
                                  </a:cubicBezTo>
                                  <a:lnTo>
                                    <a:pt x="4670995" y="3332004"/>
                                  </a:lnTo>
                                  <a:cubicBezTo>
                                    <a:pt x="4684567" y="3336395"/>
                                    <a:pt x="4698539" y="3335597"/>
                                    <a:pt x="4711314" y="3329208"/>
                                  </a:cubicBezTo>
                                  <a:cubicBezTo>
                                    <a:pt x="4723689" y="3322821"/>
                                    <a:pt x="4733271" y="3312043"/>
                                    <a:pt x="4737662" y="3298869"/>
                                  </a:cubicBezTo>
                                  <a:lnTo>
                                    <a:pt x="4737662" y="3298470"/>
                                  </a:lnTo>
                                  <a:cubicBezTo>
                                    <a:pt x="4734468" y="3296075"/>
                                    <a:pt x="4732472" y="3292482"/>
                                    <a:pt x="4731275" y="3288091"/>
                                  </a:cubicBezTo>
                                  <a:cubicBezTo>
                                    <a:pt x="4730875" y="3286894"/>
                                    <a:pt x="4731674" y="3285696"/>
                                    <a:pt x="4732871" y="3285297"/>
                                  </a:cubicBezTo>
                                  <a:close/>
                                  <a:moveTo>
                                    <a:pt x="5655819" y="3282103"/>
                                  </a:moveTo>
                                  <a:cubicBezTo>
                                    <a:pt x="5658214" y="3281704"/>
                                    <a:pt x="5660609" y="3283301"/>
                                    <a:pt x="5660609" y="3285696"/>
                                  </a:cubicBezTo>
                                  <a:lnTo>
                                    <a:pt x="5664202" y="3310047"/>
                                  </a:lnTo>
                                  <a:lnTo>
                                    <a:pt x="5688553" y="3306454"/>
                                  </a:lnTo>
                                  <a:cubicBezTo>
                                    <a:pt x="5690949" y="3306055"/>
                                    <a:pt x="5692945" y="3307652"/>
                                    <a:pt x="5693344" y="3310047"/>
                                  </a:cubicBezTo>
                                  <a:cubicBezTo>
                                    <a:pt x="5693743" y="3312442"/>
                                    <a:pt x="5692146" y="3314438"/>
                                    <a:pt x="5689751" y="3314837"/>
                                  </a:cubicBezTo>
                                  <a:lnTo>
                                    <a:pt x="5665400" y="3318430"/>
                                  </a:lnTo>
                                  <a:lnTo>
                                    <a:pt x="5668993" y="3342782"/>
                                  </a:lnTo>
                                  <a:cubicBezTo>
                                    <a:pt x="5669392" y="3345177"/>
                                    <a:pt x="5667795" y="3347173"/>
                                    <a:pt x="5665400" y="3347572"/>
                                  </a:cubicBezTo>
                                  <a:cubicBezTo>
                                    <a:pt x="5663005" y="3347972"/>
                                    <a:pt x="5661009" y="3346375"/>
                                    <a:pt x="5660609" y="3343980"/>
                                  </a:cubicBezTo>
                                  <a:lnTo>
                                    <a:pt x="5657017" y="3319628"/>
                                  </a:lnTo>
                                  <a:lnTo>
                                    <a:pt x="5632665" y="3323220"/>
                                  </a:lnTo>
                                  <a:cubicBezTo>
                                    <a:pt x="5630269" y="3323619"/>
                                    <a:pt x="5628273" y="3322023"/>
                                    <a:pt x="5627874" y="3319628"/>
                                  </a:cubicBezTo>
                                  <a:cubicBezTo>
                                    <a:pt x="5627475" y="3317232"/>
                                    <a:pt x="5629072" y="3315236"/>
                                    <a:pt x="5631467" y="3314837"/>
                                  </a:cubicBezTo>
                                  <a:lnTo>
                                    <a:pt x="5655819" y="3311244"/>
                                  </a:lnTo>
                                  <a:lnTo>
                                    <a:pt x="5652226" y="3286893"/>
                                  </a:lnTo>
                                  <a:cubicBezTo>
                                    <a:pt x="5651827" y="3284498"/>
                                    <a:pt x="5653424" y="3282502"/>
                                    <a:pt x="5655819" y="3282103"/>
                                  </a:cubicBezTo>
                                  <a:close/>
                                  <a:moveTo>
                                    <a:pt x="1548102" y="3282103"/>
                                  </a:moveTo>
                                  <a:lnTo>
                                    <a:pt x="1562475" y="3292882"/>
                                  </a:lnTo>
                                  <a:cubicBezTo>
                                    <a:pt x="1563272" y="3293282"/>
                                    <a:pt x="1563671" y="3294878"/>
                                    <a:pt x="1562874" y="3295677"/>
                                  </a:cubicBezTo>
                                  <a:cubicBezTo>
                                    <a:pt x="1562475" y="3296076"/>
                                    <a:pt x="1561675" y="3296475"/>
                                    <a:pt x="1561277" y="3296475"/>
                                  </a:cubicBezTo>
                                  <a:cubicBezTo>
                                    <a:pt x="1560875" y="3296475"/>
                                    <a:pt x="1560077" y="3296475"/>
                                    <a:pt x="1559680" y="3296076"/>
                                  </a:cubicBezTo>
                                  <a:lnTo>
                                    <a:pt x="1545708" y="3285297"/>
                                  </a:lnTo>
                                  <a:cubicBezTo>
                                    <a:pt x="1544909" y="3284898"/>
                                    <a:pt x="1544510" y="3283301"/>
                                    <a:pt x="1545308" y="3282502"/>
                                  </a:cubicBezTo>
                                  <a:cubicBezTo>
                                    <a:pt x="1545708" y="3281704"/>
                                    <a:pt x="1547305" y="3281305"/>
                                    <a:pt x="1548102" y="3282103"/>
                                  </a:cubicBezTo>
                                  <a:close/>
                                  <a:moveTo>
                                    <a:pt x="1494214" y="3278510"/>
                                  </a:moveTo>
                                  <a:cubicBezTo>
                                    <a:pt x="1495012" y="3278111"/>
                                    <a:pt x="1496609" y="3278111"/>
                                    <a:pt x="1497008" y="3279309"/>
                                  </a:cubicBezTo>
                                  <a:cubicBezTo>
                                    <a:pt x="1497406" y="3280107"/>
                                    <a:pt x="1497008" y="3281704"/>
                                    <a:pt x="1496210" y="3282103"/>
                                  </a:cubicBezTo>
                                  <a:lnTo>
                                    <a:pt x="1481038" y="3290887"/>
                                  </a:lnTo>
                                  <a:lnTo>
                                    <a:pt x="1480239" y="3291286"/>
                                  </a:lnTo>
                                  <a:cubicBezTo>
                                    <a:pt x="1479440" y="3291286"/>
                                    <a:pt x="1478643" y="3290887"/>
                                    <a:pt x="1478243" y="3290088"/>
                                  </a:cubicBezTo>
                                  <a:cubicBezTo>
                                    <a:pt x="1477843" y="3289290"/>
                                    <a:pt x="1477843" y="3287693"/>
                                    <a:pt x="1479041" y="3287294"/>
                                  </a:cubicBezTo>
                                  <a:close/>
                                  <a:moveTo>
                                    <a:pt x="6884353" y="3274618"/>
                                  </a:moveTo>
                                  <a:cubicBezTo>
                                    <a:pt x="6886948" y="3274019"/>
                                    <a:pt x="6890341" y="3273919"/>
                                    <a:pt x="6893735" y="3275716"/>
                                  </a:cubicBezTo>
                                  <a:cubicBezTo>
                                    <a:pt x="6901319" y="3279708"/>
                                    <a:pt x="6900920" y="3287292"/>
                                    <a:pt x="6900920" y="3287691"/>
                                  </a:cubicBezTo>
                                  <a:cubicBezTo>
                                    <a:pt x="6900920" y="3287691"/>
                                    <a:pt x="6900920" y="3290486"/>
                                    <a:pt x="6904513" y="3292482"/>
                                  </a:cubicBezTo>
                                  <a:cubicBezTo>
                                    <a:pt x="6908106" y="3294079"/>
                                    <a:pt x="6910501" y="3292482"/>
                                    <a:pt x="6910501" y="3292482"/>
                                  </a:cubicBezTo>
                                  <a:lnTo>
                                    <a:pt x="6910900" y="3292482"/>
                                  </a:lnTo>
                                  <a:lnTo>
                                    <a:pt x="6911299" y="3292083"/>
                                  </a:lnTo>
                                  <a:cubicBezTo>
                                    <a:pt x="6913295" y="3290885"/>
                                    <a:pt x="6918086" y="3288490"/>
                                    <a:pt x="6924473" y="3291683"/>
                                  </a:cubicBezTo>
                                  <a:cubicBezTo>
                                    <a:pt x="6931259" y="3295276"/>
                                    <a:pt x="6931659" y="3302861"/>
                                    <a:pt x="6931659" y="3303260"/>
                                  </a:cubicBezTo>
                                  <a:lnTo>
                                    <a:pt x="6931659" y="3303659"/>
                                  </a:lnTo>
                                  <a:cubicBezTo>
                                    <a:pt x="6931659" y="3303659"/>
                                    <a:pt x="6931659" y="3306454"/>
                                    <a:pt x="6935251" y="3308450"/>
                                  </a:cubicBezTo>
                                  <a:cubicBezTo>
                                    <a:pt x="6938844" y="3310446"/>
                                    <a:pt x="6941639" y="3308450"/>
                                    <a:pt x="6941639" y="3308450"/>
                                  </a:cubicBezTo>
                                  <a:lnTo>
                                    <a:pt x="6942038" y="3308450"/>
                                  </a:lnTo>
                                  <a:cubicBezTo>
                                    <a:pt x="6942437" y="3308051"/>
                                    <a:pt x="6949623" y="3304059"/>
                                    <a:pt x="6956010" y="3307651"/>
                                  </a:cubicBezTo>
                                  <a:cubicBezTo>
                                    <a:pt x="6963595" y="3311643"/>
                                    <a:pt x="6963195" y="3319229"/>
                                    <a:pt x="6963195" y="3319628"/>
                                  </a:cubicBezTo>
                                  <a:cubicBezTo>
                                    <a:pt x="6963195" y="3319628"/>
                                    <a:pt x="6963195" y="3322423"/>
                                    <a:pt x="6966788" y="3324419"/>
                                  </a:cubicBezTo>
                                  <a:cubicBezTo>
                                    <a:pt x="6967986" y="3324818"/>
                                    <a:pt x="6968784" y="3325217"/>
                                    <a:pt x="6969982" y="3325217"/>
                                  </a:cubicBezTo>
                                  <a:lnTo>
                                    <a:pt x="6974373" y="3325616"/>
                                  </a:lnTo>
                                  <a:cubicBezTo>
                                    <a:pt x="6976369" y="3325616"/>
                                    <a:pt x="6977966" y="3327612"/>
                                    <a:pt x="6977966" y="3329608"/>
                                  </a:cubicBezTo>
                                  <a:cubicBezTo>
                                    <a:pt x="6977966" y="3331604"/>
                                    <a:pt x="6975970" y="3333201"/>
                                    <a:pt x="6972377" y="3333600"/>
                                  </a:cubicBezTo>
                                  <a:lnTo>
                                    <a:pt x="6966389" y="3333201"/>
                                  </a:lnTo>
                                  <a:cubicBezTo>
                                    <a:pt x="6964792" y="3332802"/>
                                    <a:pt x="6963195" y="3332403"/>
                                    <a:pt x="6961599" y="3331604"/>
                                  </a:cubicBezTo>
                                  <a:cubicBezTo>
                                    <a:pt x="6954014" y="3327612"/>
                                    <a:pt x="6954413" y="3320028"/>
                                    <a:pt x="6954413" y="3319628"/>
                                  </a:cubicBezTo>
                                  <a:cubicBezTo>
                                    <a:pt x="6954413" y="3319628"/>
                                    <a:pt x="6954812" y="3316833"/>
                                    <a:pt x="6951219" y="3314837"/>
                                  </a:cubicBezTo>
                                  <a:cubicBezTo>
                                    <a:pt x="6948425" y="3313240"/>
                                    <a:pt x="6944832" y="3314837"/>
                                    <a:pt x="6944433" y="3315236"/>
                                  </a:cubicBezTo>
                                  <a:cubicBezTo>
                                    <a:pt x="6943235" y="3316035"/>
                                    <a:pt x="6937647" y="3319229"/>
                                    <a:pt x="6930860" y="3315635"/>
                                  </a:cubicBezTo>
                                  <a:cubicBezTo>
                                    <a:pt x="6924074" y="3312043"/>
                                    <a:pt x="6923675" y="3305655"/>
                                    <a:pt x="6923675" y="3304059"/>
                                  </a:cubicBezTo>
                                  <a:cubicBezTo>
                                    <a:pt x="6923275" y="3303659"/>
                                    <a:pt x="6922876" y="3300466"/>
                                    <a:pt x="6920082" y="3298869"/>
                                  </a:cubicBezTo>
                                  <a:cubicBezTo>
                                    <a:pt x="6916888" y="3297272"/>
                                    <a:pt x="6914892" y="3298470"/>
                                    <a:pt x="6914094" y="3298869"/>
                                  </a:cubicBezTo>
                                  <a:lnTo>
                                    <a:pt x="6913695" y="3298869"/>
                                  </a:lnTo>
                                  <a:cubicBezTo>
                                    <a:pt x="6912497" y="3299667"/>
                                    <a:pt x="6907307" y="3302861"/>
                                    <a:pt x="6900122" y="3299268"/>
                                  </a:cubicBezTo>
                                  <a:cubicBezTo>
                                    <a:pt x="6892537" y="3295276"/>
                                    <a:pt x="6892936" y="3288091"/>
                                    <a:pt x="6892936" y="3287292"/>
                                  </a:cubicBezTo>
                                  <a:cubicBezTo>
                                    <a:pt x="6893335" y="3287292"/>
                                    <a:pt x="6892936" y="3284099"/>
                                    <a:pt x="6889742" y="3282502"/>
                                  </a:cubicBezTo>
                                  <a:cubicBezTo>
                                    <a:pt x="6886947" y="3280905"/>
                                    <a:pt x="6883354" y="3282502"/>
                                    <a:pt x="6882955" y="3282901"/>
                                  </a:cubicBezTo>
                                  <a:cubicBezTo>
                                    <a:pt x="6881758" y="3283700"/>
                                    <a:pt x="6876169" y="3286893"/>
                                    <a:pt x="6869382" y="3283300"/>
                                  </a:cubicBezTo>
                                  <a:lnTo>
                                    <a:pt x="6866987" y="3281704"/>
                                  </a:lnTo>
                                  <a:cubicBezTo>
                                    <a:pt x="6864991" y="3280905"/>
                                    <a:pt x="6864193" y="3278510"/>
                                    <a:pt x="6865390" y="3276514"/>
                                  </a:cubicBezTo>
                                  <a:cubicBezTo>
                                    <a:pt x="6866189" y="3274518"/>
                                    <a:pt x="6868584" y="3273720"/>
                                    <a:pt x="6870580" y="3274917"/>
                                  </a:cubicBezTo>
                                  <a:lnTo>
                                    <a:pt x="6872975" y="3276514"/>
                                  </a:lnTo>
                                  <a:cubicBezTo>
                                    <a:pt x="6876568" y="3278510"/>
                                    <a:pt x="6879362" y="3276514"/>
                                    <a:pt x="6879362" y="3276514"/>
                                  </a:cubicBezTo>
                                  <a:lnTo>
                                    <a:pt x="6879762" y="3276514"/>
                                  </a:lnTo>
                                  <a:cubicBezTo>
                                    <a:pt x="6879962" y="3276314"/>
                                    <a:pt x="6881758" y="3275216"/>
                                    <a:pt x="6884353" y="3274618"/>
                                  </a:cubicBezTo>
                                  <a:close/>
                                  <a:moveTo>
                                    <a:pt x="1552891" y="3271325"/>
                                  </a:moveTo>
                                  <a:lnTo>
                                    <a:pt x="1569658" y="3276116"/>
                                  </a:lnTo>
                                  <a:cubicBezTo>
                                    <a:pt x="1570856" y="3276116"/>
                                    <a:pt x="1571255" y="3277314"/>
                                    <a:pt x="1570856" y="3278910"/>
                                  </a:cubicBezTo>
                                  <a:cubicBezTo>
                                    <a:pt x="1570856" y="3279709"/>
                                    <a:pt x="1570059" y="3280507"/>
                                    <a:pt x="1569260" y="3280507"/>
                                  </a:cubicBezTo>
                                  <a:lnTo>
                                    <a:pt x="1568462" y="3280507"/>
                                  </a:lnTo>
                                  <a:lnTo>
                                    <a:pt x="1551693" y="3275716"/>
                                  </a:lnTo>
                                  <a:cubicBezTo>
                                    <a:pt x="1550500" y="3275317"/>
                                    <a:pt x="1549697" y="3274119"/>
                                    <a:pt x="1550098" y="3272922"/>
                                  </a:cubicBezTo>
                                  <a:cubicBezTo>
                                    <a:pt x="1550500" y="3271724"/>
                                    <a:pt x="1551693" y="3270926"/>
                                    <a:pt x="1552891" y="3271325"/>
                                  </a:cubicBezTo>
                                  <a:close/>
                                  <a:moveTo>
                                    <a:pt x="1491022" y="3266535"/>
                                  </a:moveTo>
                                  <a:cubicBezTo>
                                    <a:pt x="1492219" y="3266535"/>
                                    <a:pt x="1493417" y="3267333"/>
                                    <a:pt x="1493417" y="3268531"/>
                                  </a:cubicBezTo>
                                  <a:cubicBezTo>
                                    <a:pt x="1493417" y="3269728"/>
                                    <a:pt x="1492617" y="3270926"/>
                                    <a:pt x="1491420" y="3270926"/>
                                  </a:cubicBezTo>
                                  <a:lnTo>
                                    <a:pt x="1473853" y="3273322"/>
                                  </a:lnTo>
                                  <a:cubicBezTo>
                                    <a:pt x="1472656" y="3273322"/>
                                    <a:pt x="1471459" y="3272524"/>
                                    <a:pt x="1471459" y="3271326"/>
                                  </a:cubicBezTo>
                                  <a:cubicBezTo>
                                    <a:pt x="1471459" y="3270128"/>
                                    <a:pt x="1472257" y="3268930"/>
                                    <a:pt x="1473454" y="3268930"/>
                                  </a:cubicBezTo>
                                  <a:close/>
                                  <a:moveTo>
                                    <a:pt x="1570060" y="3256555"/>
                                  </a:moveTo>
                                  <a:cubicBezTo>
                                    <a:pt x="1571256" y="3256555"/>
                                    <a:pt x="1572453" y="3257353"/>
                                    <a:pt x="1572453" y="3258551"/>
                                  </a:cubicBezTo>
                                  <a:cubicBezTo>
                                    <a:pt x="1572453" y="3259748"/>
                                    <a:pt x="1571655" y="3260946"/>
                                    <a:pt x="1570457" y="3260946"/>
                                  </a:cubicBezTo>
                                  <a:lnTo>
                                    <a:pt x="1552891" y="3263342"/>
                                  </a:lnTo>
                                  <a:cubicBezTo>
                                    <a:pt x="1551693" y="3263342"/>
                                    <a:pt x="1550500" y="3262544"/>
                                    <a:pt x="1550500" y="3261346"/>
                                  </a:cubicBezTo>
                                  <a:cubicBezTo>
                                    <a:pt x="1550500" y="3260148"/>
                                    <a:pt x="1551297" y="3258950"/>
                                    <a:pt x="1552495" y="3258950"/>
                                  </a:cubicBezTo>
                                  <a:close/>
                                  <a:moveTo>
                                    <a:pt x="198601" y="3255457"/>
                                  </a:moveTo>
                                  <a:cubicBezTo>
                                    <a:pt x="201196" y="3254858"/>
                                    <a:pt x="204589" y="3254758"/>
                                    <a:pt x="207983" y="3256555"/>
                                  </a:cubicBezTo>
                                  <a:cubicBezTo>
                                    <a:pt x="215567" y="3260547"/>
                                    <a:pt x="215168" y="3268131"/>
                                    <a:pt x="215168" y="3268530"/>
                                  </a:cubicBezTo>
                                  <a:cubicBezTo>
                                    <a:pt x="215168" y="3268530"/>
                                    <a:pt x="215168" y="3271325"/>
                                    <a:pt x="218761" y="3273321"/>
                                  </a:cubicBezTo>
                                  <a:cubicBezTo>
                                    <a:pt x="222354" y="3274918"/>
                                    <a:pt x="224749" y="3273321"/>
                                    <a:pt x="224749" y="3273321"/>
                                  </a:cubicBezTo>
                                  <a:lnTo>
                                    <a:pt x="225148" y="3273321"/>
                                  </a:lnTo>
                                  <a:lnTo>
                                    <a:pt x="225547" y="3272922"/>
                                  </a:lnTo>
                                  <a:cubicBezTo>
                                    <a:pt x="227543" y="3271724"/>
                                    <a:pt x="232334" y="3269329"/>
                                    <a:pt x="238721" y="3272522"/>
                                  </a:cubicBezTo>
                                  <a:cubicBezTo>
                                    <a:pt x="245507" y="3276115"/>
                                    <a:pt x="245906" y="3283700"/>
                                    <a:pt x="245906" y="3284099"/>
                                  </a:cubicBezTo>
                                  <a:lnTo>
                                    <a:pt x="245906" y="3284498"/>
                                  </a:lnTo>
                                  <a:cubicBezTo>
                                    <a:pt x="245906" y="3284498"/>
                                    <a:pt x="245906" y="3287293"/>
                                    <a:pt x="249499" y="3289289"/>
                                  </a:cubicBezTo>
                                  <a:cubicBezTo>
                                    <a:pt x="253092" y="3291285"/>
                                    <a:pt x="255886" y="3289289"/>
                                    <a:pt x="255886" y="3289289"/>
                                  </a:cubicBezTo>
                                  <a:lnTo>
                                    <a:pt x="256286" y="3289289"/>
                                  </a:lnTo>
                                  <a:cubicBezTo>
                                    <a:pt x="256685" y="3288890"/>
                                    <a:pt x="263870" y="3284898"/>
                                    <a:pt x="270258" y="3288490"/>
                                  </a:cubicBezTo>
                                  <a:cubicBezTo>
                                    <a:pt x="277842" y="3292482"/>
                                    <a:pt x="277443" y="3300068"/>
                                    <a:pt x="277443" y="3300467"/>
                                  </a:cubicBezTo>
                                  <a:cubicBezTo>
                                    <a:pt x="277443" y="3300467"/>
                                    <a:pt x="277443" y="3303262"/>
                                    <a:pt x="281036" y="3305258"/>
                                  </a:cubicBezTo>
                                  <a:cubicBezTo>
                                    <a:pt x="282234" y="3305657"/>
                                    <a:pt x="283032" y="3306056"/>
                                    <a:pt x="284230" y="3306056"/>
                                  </a:cubicBezTo>
                                  <a:lnTo>
                                    <a:pt x="288621" y="3306455"/>
                                  </a:lnTo>
                                  <a:cubicBezTo>
                                    <a:pt x="290617" y="3306455"/>
                                    <a:pt x="292214" y="3308451"/>
                                    <a:pt x="292214" y="3310447"/>
                                  </a:cubicBezTo>
                                  <a:cubicBezTo>
                                    <a:pt x="291814" y="3312843"/>
                                    <a:pt x="290218" y="3314439"/>
                                    <a:pt x="286625" y="3314439"/>
                                  </a:cubicBezTo>
                                  <a:lnTo>
                                    <a:pt x="280637" y="3314040"/>
                                  </a:lnTo>
                                  <a:cubicBezTo>
                                    <a:pt x="279040" y="3313641"/>
                                    <a:pt x="277443" y="3313242"/>
                                    <a:pt x="275846" y="3312443"/>
                                  </a:cubicBezTo>
                                  <a:cubicBezTo>
                                    <a:pt x="268262" y="3308451"/>
                                    <a:pt x="268661" y="3300867"/>
                                    <a:pt x="268661" y="3300467"/>
                                  </a:cubicBezTo>
                                  <a:cubicBezTo>
                                    <a:pt x="268661" y="3300467"/>
                                    <a:pt x="269060" y="3297672"/>
                                    <a:pt x="265467" y="3295676"/>
                                  </a:cubicBezTo>
                                  <a:cubicBezTo>
                                    <a:pt x="262673" y="3294079"/>
                                    <a:pt x="259080" y="3295676"/>
                                    <a:pt x="258681" y="3296075"/>
                                  </a:cubicBezTo>
                                  <a:cubicBezTo>
                                    <a:pt x="257483" y="3296874"/>
                                    <a:pt x="251894" y="3300068"/>
                                    <a:pt x="245108" y="3296474"/>
                                  </a:cubicBezTo>
                                  <a:cubicBezTo>
                                    <a:pt x="238322" y="3292882"/>
                                    <a:pt x="237923" y="3286494"/>
                                    <a:pt x="237923" y="3284898"/>
                                  </a:cubicBezTo>
                                  <a:cubicBezTo>
                                    <a:pt x="237523" y="3284498"/>
                                    <a:pt x="237124" y="3281305"/>
                                    <a:pt x="234330" y="3279708"/>
                                  </a:cubicBezTo>
                                  <a:cubicBezTo>
                                    <a:pt x="231136" y="3278111"/>
                                    <a:pt x="229140" y="3279309"/>
                                    <a:pt x="228342" y="3279708"/>
                                  </a:cubicBezTo>
                                  <a:lnTo>
                                    <a:pt x="227943" y="3279708"/>
                                  </a:lnTo>
                                  <a:cubicBezTo>
                                    <a:pt x="226745" y="3280506"/>
                                    <a:pt x="221555" y="3283700"/>
                                    <a:pt x="214370" y="3280107"/>
                                  </a:cubicBezTo>
                                  <a:cubicBezTo>
                                    <a:pt x="206785" y="3276115"/>
                                    <a:pt x="207184" y="3268930"/>
                                    <a:pt x="207184" y="3268131"/>
                                  </a:cubicBezTo>
                                  <a:cubicBezTo>
                                    <a:pt x="207583" y="3268131"/>
                                    <a:pt x="207184" y="3264938"/>
                                    <a:pt x="203991" y="3263341"/>
                                  </a:cubicBezTo>
                                  <a:cubicBezTo>
                                    <a:pt x="201196" y="3261744"/>
                                    <a:pt x="197603" y="3263341"/>
                                    <a:pt x="197204" y="3263740"/>
                                  </a:cubicBezTo>
                                  <a:cubicBezTo>
                                    <a:pt x="196007" y="3264539"/>
                                    <a:pt x="190418" y="3267732"/>
                                    <a:pt x="183631" y="3264139"/>
                                  </a:cubicBezTo>
                                  <a:lnTo>
                                    <a:pt x="181236" y="3262543"/>
                                  </a:lnTo>
                                  <a:cubicBezTo>
                                    <a:pt x="179240" y="3261744"/>
                                    <a:pt x="178442" y="3259349"/>
                                    <a:pt x="179639" y="3257353"/>
                                  </a:cubicBezTo>
                                  <a:cubicBezTo>
                                    <a:pt x="180438" y="3255357"/>
                                    <a:pt x="182833" y="3254559"/>
                                    <a:pt x="184829" y="3255756"/>
                                  </a:cubicBezTo>
                                  <a:lnTo>
                                    <a:pt x="187224" y="3257353"/>
                                  </a:lnTo>
                                  <a:cubicBezTo>
                                    <a:pt x="190817" y="3259349"/>
                                    <a:pt x="193611" y="3257353"/>
                                    <a:pt x="193611" y="3257353"/>
                                  </a:cubicBezTo>
                                  <a:lnTo>
                                    <a:pt x="194011" y="3257353"/>
                                  </a:lnTo>
                                  <a:cubicBezTo>
                                    <a:pt x="194210" y="3257153"/>
                                    <a:pt x="196007" y="3256055"/>
                                    <a:pt x="198601" y="3255457"/>
                                  </a:cubicBezTo>
                                  <a:close/>
                                  <a:moveTo>
                                    <a:pt x="1475449" y="3249369"/>
                                  </a:moveTo>
                                  <a:lnTo>
                                    <a:pt x="1492217" y="3254160"/>
                                  </a:lnTo>
                                  <a:cubicBezTo>
                                    <a:pt x="1493414" y="3254559"/>
                                    <a:pt x="1494214" y="3255757"/>
                                    <a:pt x="1493814" y="3256954"/>
                                  </a:cubicBezTo>
                                  <a:cubicBezTo>
                                    <a:pt x="1493814" y="3257753"/>
                                    <a:pt x="1493016" y="3258551"/>
                                    <a:pt x="1492217" y="3258551"/>
                                  </a:cubicBezTo>
                                  <a:lnTo>
                                    <a:pt x="1491419" y="3258551"/>
                                  </a:lnTo>
                                  <a:lnTo>
                                    <a:pt x="1474650" y="3253760"/>
                                  </a:lnTo>
                                  <a:cubicBezTo>
                                    <a:pt x="1473453" y="3253760"/>
                                    <a:pt x="1472653" y="3252562"/>
                                    <a:pt x="1472653" y="3250966"/>
                                  </a:cubicBezTo>
                                  <a:cubicBezTo>
                                    <a:pt x="1473054" y="3249768"/>
                                    <a:pt x="1474251" y="3248970"/>
                                    <a:pt x="1475449" y="3249369"/>
                                  </a:cubicBezTo>
                                  <a:close/>
                                  <a:moveTo>
                                    <a:pt x="6901518" y="3242283"/>
                                  </a:moveTo>
                                  <a:cubicBezTo>
                                    <a:pt x="6904113" y="3241684"/>
                                    <a:pt x="6907506" y="3241584"/>
                                    <a:pt x="6910900" y="3243381"/>
                                  </a:cubicBezTo>
                                  <a:cubicBezTo>
                                    <a:pt x="6918484" y="3247373"/>
                                    <a:pt x="6918085" y="3254958"/>
                                    <a:pt x="6918085" y="3255357"/>
                                  </a:cubicBezTo>
                                  <a:cubicBezTo>
                                    <a:pt x="6918085" y="3255357"/>
                                    <a:pt x="6918085" y="3258151"/>
                                    <a:pt x="6921678" y="3260147"/>
                                  </a:cubicBezTo>
                                  <a:cubicBezTo>
                                    <a:pt x="6925271" y="3261744"/>
                                    <a:pt x="6927666" y="3260147"/>
                                    <a:pt x="6927666" y="3260147"/>
                                  </a:cubicBezTo>
                                  <a:lnTo>
                                    <a:pt x="6928065" y="3260147"/>
                                  </a:lnTo>
                                  <a:lnTo>
                                    <a:pt x="6928464" y="3259748"/>
                                  </a:lnTo>
                                  <a:cubicBezTo>
                                    <a:pt x="6930460" y="3258550"/>
                                    <a:pt x="6935251" y="3256155"/>
                                    <a:pt x="6941638" y="3259349"/>
                                  </a:cubicBezTo>
                                  <a:cubicBezTo>
                                    <a:pt x="6948424" y="3262942"/>
                                    <a:pt x="6948823" y="3270526"/>
                                    <a:pt x="6948823" y="3270925"/>
                                  </a:cubicBezTo>
                                  <a:lnTo>
                                    <a:pt x="6948823" y="3271325"/>
                                  </a:lnTo>
                                  <a:cubicBezTo>
                                    <a:pt x="6948823" y="3271325"/>
                                    <a:pt x="6948823" y="3274119"/>
                                    <a:pt x="6952416" y="3276115"/>
                                  </a:cubicBezTo>
                                  <a:cubicBezTo>
                                    <a:pt x="6956009" y="3278111"/>
                                    <a:pt x="6958803" y="3276115"/>
                                    <a:pt x="6958803" y="3276115"/>
                                  </a:cubicBezTo>
                                  <a:lnTo>
                                    <a:pt x="6959203" y="3276115"/>
                                  </a:lnTo>
                                  <a:cubicBezTo>
                                    <a:pt x="6959602" y="3275716"/>
                                    <a:pt x="6966787" y="3271724"/>
                                    <a:pt x="6973174" y="3275317"/>
                                  </a:cubicBezTo>
                                  <a:cubicBezTo>
                                    <a:pt x="6980759" y="3279309"/>
                                    <a:pt x="6980360" y="3286894"/>
                                    <a:pt x="6980360" y="3287294"/>
                                  </a:cubicBezTo>
                                  <a:cubicBezTo>
                                    <a:pt x="6980360" y="3287294"/>
                                    <a:pt x="6980360" y="3290088"/>
                                    <a:pt x="6983953" y="3292084"/>
                                  </a:cubicBezTo>
                                  <a:cubicBezTo>
                                    <a:pt x="6985150" y="3292483"/>
                                    <a:pt x="6985949" y="3292882"/>
                                    <a:pt x="6987146" y="3292882"/>
                                  </a:cubicBezTo>
                                  <a:lnTo>
                                    <a:pt x="6991538" y="3293282"/>
                                  </a:lnTo>
                                  <a:cubicBezTo>
                                    <a:pt x="6993534" y="3293282"/>
                                    <a:pt x="6995130" y="3295278"/>
                                    <a:pt x="6995130" y="3297274"/>
                                  </a:cubicBezTo>
                                  <a:cubicBezTo>
                                    <a:pt x="6994731" y="3299669"/>
                                    <a:pt x="6993134" y="3301266"/>
                                    <a:pt x="6989542" y="3301266"/>
                                  </a:cubicBezTo>
                                  <a:lnTo>
                                    <a:pt x="6983554" y="3300866"/>
                                  </a:lnTo>
                                  <a:cubicBezTo>
                                    <a:pt x="6981957" y="3300467"/>
                                    <a:pt x="6980360" y="3300068"/>
                                    <a:pt x="6978763" y="3299270"/>
                                  </a:cubicBezTo>
                                  <a:cubicBezTo>
                                    <a:pt x="6971178" y="3295278"/>
                                    <a:pt x="6971578" y="3287693"/>
                                    <a:pt x="6971578" y="3287294"/>
                                  </a:cubicBezTo>
                                  <a:cubicBezTo>
                                    <a:pt x="6971578" y="3287294"/>
                                    <a:pt x="6971977" y="3284498"/>
                                    <a:pt x="6968384" y="3282502"/>
                                  </a:cubicBezTo>
                                  <a:cubicBezTo>
                                    <a:pt x="6965590" y="3280905"/>
                                    <a:pt x="6961997" y="3282502"/>
                                    <a:pt x="6961598" y="3282901"/>
                                  </a:cubicBezTo>
                                  <a:cubicBezTo>
                                    <a:pt x="6960400" y="3283700"/>
                                    <a:pt x="6954811" y="3286894"/>
                                    <a:pt x="6948025" y="3283301"/>
                                  </a:cubicBezTo>
                                  <a:cubicBezTo>
                                    <a:pt x="6941239" y="3279708"/>
                                    <a:pt x="6940839" y="3273321"/>
                                    <a:pt x="6940839" y="3271724"/>
                                  </a:cubicBezTo>
                                  <a:cubicBezTo>
                                    <a:pt x="6940440" y="3271325"/>
                                    <a:pt x="6940041" y="3268131"/>
                                    <a:pt x="6937247" y="3266534"/>
                                  </a:cubicBezTo>
                                  <a:cubicBezTo>
                                    <a:pt x="6934053" y="3264938"/>
                                    <a:pt x="6932057" y="3266135"/>
                                    <a:pt x="6931259" y="3266534"/>
                                  </a:cubicBezTo>
                                  <a:lnTo>
                                    <a:pt x="6930860" y="3266534"/>
                                  </a:lnTo>
                                  <a:cubicBezTo>
                                    <a:pt x="6929662" y="3267333"/>
                                    <a:pt x="6924472" y="3270526"/>
                                    <a:pt x="6917287" y="3266934"/>
                                  </a:cubicBezTo>
                                  <a:cubicBezTo>
                                    <a:pt x="6909702" y="3262942"/>
                                    <a:pt x="6910101" y="3255756"/>
                                    <a:pt x="6910101" y="3254958"/>
                                  </a:cubicBezTo>
                                  <a:cubicBezTo>
                                    <a:pt x="6910500" y="3254958"/>
                                    <a:pt x="6910101" y="3251764"/>
                                    <a:pt x="6906907" y="3250167"/>
                                  </a:cubicBezTo>
                                  <a:cubicBezTo>
                                    <a:pt x="6904112" y="3248570"/>
                                    <a:pt x="6900519" y="3250167"/>
                                    <a:pt x="6900120" y="3250566"/>
                                  </a:cubicBezTo>
                                  <a:cubicBezTo>
                                    <a:pt x="6898923" y="3251365"/>
                                    <a:pt x="6893334" y="3254558"/>
                                    <a:pt x="6886548" y="3250966"/>
                                  </a:cubicBezTo>
                                  <a:lnTo>
                                    <a:pt x="6884152" y="3249369"/>
                                  </a:lnTo>
                                  <a:cubicBezTo>
                                    <a:pt x="6882156" y="3248570"/>
                                    <a:pt x="6881358" y="3246175"/>
                                    <a:pt x="6882556" y="3244179"/>
                                  </a:cubicBezTo>
                                  <a:cubicBezTo>
                                    <a:pt x="6883354" y="3242183"/>
                                    <a:pt x="6885749" y="3241385"/>
                                    <a:pt x="6887745" y="3242582"/>
                                  </a:cubicBezTo>
                                  <a:lnTo>
                                    <a:pt x="6890140" y="3244179"/>
                                  </a:lnTo>
                                  <a:cubicBezTo>
                                    <a:pt x="6893733" y="3246175"/>
                                    <a:pt x="6896528" y="3244179"/>
                                    <a:pt x="6896528" y="3244179"/>
                                  </a:cubicBezTo>
                                  <a:lnTo>
                                    <a:pt x="6896927" y="3244179"/>
                                  </a:lnTo>
                                  <a:cubicBezTo>
                                    <a:pt x="6897127" y="3243979"/>
                                    <a:pt x="6898923" y="3242881"/>
                                    <a:pt x="6901518" y="3242283"/>
                                  </a:cubicBezTo>
                                  <a:close/>
                                  <a:moveTo>
                                    <a:pt x="1563272" y="3238990"/>
                                  </a:moveTo>
                                  <a:cubicBezTo>
                                    <a:pt x="1564072" y="3238590"/>
                                    <a:pt x="1565667" y="3238590"/>
                                    <a:pt x="1566069" y="3239788"/>
                                  </a:cubicBezTo>
                                  <a:cubicBezTo>
                                    <a:pt x="1566466" y="3240586"/>
                                    <a:pt x="1566466" y="3242183"/>
                                    <a:pt x="1565268" y="3242582"/>
                                  </a:cubicBezTo>
                                  <a:lnTo>
                                    <a:pt x="1550099" y="3251366"/>
                                  </a:lnTo>
                                  <a:lnTo>
                                    <a:pt x="1549301" y="3251765"/>
                                  </a:lnTo>
                                  <a:cubicBezTo>
                                    <a:pt x="1548503" y="3251765"/>
                                    <a:pt x="1547703" y="3251366"/>
                                    <a:pt x="1547305" y="3250567"/>
                                  </a:cubicBezTo>
                                  <a:cubicBezTo>
                                    <a:pt x="1546906" y="3249769"/>
                                    <a:pt x="1547305" y="3248172"/>
                                    <a:pt x="1548102" y="3247773"/>
                                  </a:cubicBezTo>
                                  <a:close/>
                                  <a:moveTo>
                                    <a:pt x="1485031" y="3233800"/>
                                  </a:moveTo>
                                  <a:lnTo>
                                    <a:pt x="1499003" y="3244579"/>
                                  </a:lnTo>
                                  <a:cubicBezTo>
                                    <a:pt x="1499803" y="3244979"/>
                                    <a:pt x="1500203" y="3246575"/>
                                    <a:pt x="1499405" y="3247374"/>
                                  </a:cubicBezTo>
                                  <a:cubicBezTo>
                                    <a:pt x="1499003" y="3247773"/>
                                    <a:pt x="1498206" y="3248172"/>
                                    <a:pt x="1497807" y="3248172"/>
                                  </a:cubicBezTo>
                                  <a:cubicBezTo>
                                    <a:pt x="1497409" y="3248172"/>
                                    <a:pt x="1496609" y="3248172"/>
                                    <a:pt x="1496210" y="3247773"/>
                                  </a:cubicBezTo>
                                  <a:lnTo>
                                    <a:pt x="1482636" y="3236994"/>
                                  </a:lnTo>
                                  <a:cubicBezTo>
                                    <a:pt x="1481838" y="3236594"/>
                                    <a:pt x="1481439" y="3234998"/>
                                    <a:pt x="1482237" y="3234199"/>
                                  </a:cubicBezTo>
                                  <a:cubicBezTo>
                                    <a:pt x="1482636" y="3233401"/>
                                    <a:pt x="1484233" y="3233002"/>
                                    <a:pt x="1485031" y="3233800"/>
                                  </a:cubicBezTo>
                                  <a:close/>
                                  <a:moveTo>
                                    <a:pt x="1553293" y="3224619"/>
                                  </a:moveTo>
                                  <a:cubicBezTo>
                                    <a:pt x="1554092" y="3225018"/>
                                    <a:pt x="1554492" y="3226615"/>
                                    <a:pt x="1553694" y="3227413"/>
                                  </a:cubicBezTo>
                                  <a:lnTo>
                                    <a:pt x="1542912" y="3241386"/>
                                  </a:lnTo>
                                  <a:cubicBezTo>
                                    <a:pt x="1542512" y="3241785"/>
                                    <a:pt x="1541715" y="3242185"/>
                                    <a:pt x="1541317" y="3242185"/>
                                  </a:cubicBezTo>
                                  <a:cubicBezTo>
                                    <a:pt x="1540917" y="3242185"/>
                                    <a:pt x="1540119" y="3242185"/>
                                    <a:pt x="1539719" y="3241785"/>
                                  </a:cubicBezTo>
                                  <a:cubicBezTo>
                                    <a:pt x="1538921" y="3241386"/>
                                    <a:pt x="1538522" y="3239789"/>
                                    <a:pt x="1539719" y="3238991"/>
                                  </a:cubicBezTo>
                                  <a:lnTo>
                                    <a:pt x="1550500" y="3225018"/>
                                  </a:lnTo>
                                  <a:cubicBezTo>
                                    <a:pt x="1550900" y="3224220"/>
                                    <a:pt x="1552495" y="3223821"/>
                                    <a:pt x="1553293" y="3224619"/>
                                  </a:cubicBezTo>
                                  <a:close/>
                                  <a:moveTo>
                                    <a:pt x="1497008" y="3221026"/>
                                  </a:moveTo>
                                  <a:cubicBezTo>
                                    <a:pt x="1497805" y="3220626"/>
                                    <a:pt x="1499401" y="3220626"/>
                                    <a:pt x="1499801" y="3221824"/>
                                  </a:cubicBezTo>
                                  <a:lnTo>
                                    <a:pt x="1508586" y="3236995"/>
                                  </a:lnTo>
                                  <a:cubicBezTo>
                                    <a:pt x="1508984" y="3237793"/>
                                    <a:pt x="1508984" y="3239390"/>
                                    <a:pt x="1507786" y="3239789"/>
                                  </a:cubicBezTo>
                                  <a:lnTo>
                                    <a:pt x="1506987" y="3240188"/>
                                  </a:lnTo>
                                  <a:cubicBezTo>
                                    <a:pt x="1506190" y="3240188"/>
                                    <a:pt x="1505391" y="3239789"/>
                                    <a:pt x="1504992" y="3238991"/>
                                  </a:cubicBezTo>
                                  <a:lnTo>
                                    <a:pt x="1496209" y="3223820"/>
                                  </a:lnTo>
                                  <a:cubicBezTo>
                                    <a:pt x="1495809" y="3223022"/>
                                    <a:pt x="1495809" y="3221425"/>
                                    <a:pt x="1497008" y="3221026"/>
                                  </a:cubicBezTo>
                                  <a:close/>
                                  <a:moveTo>
                                    <a:pt x="1535330" y="3215836"/>
                                  </a:moveTo>
                                  <a:cubicBezTo>
                                    <a:pt x="1536528" y="3216235"/>
                                    <a:pt x="1537325" y="3217432"/>
                                    <a:pt x="1536927" y="3218630"/>
                                  </a:cubicBezTo>
                                  <a:lnTo>
                                    <a:pt x="1532137" y="3235397"/>
                                  </a:lnTo>
                                  <a:cubicBezTo>
                                    <a:pt x="1532137" y="3236196"/>
                                    <a:pt x="1531339" y="3236994"/>
                                    <a:pt x="1530539" y="3236994"/>
                                  </a:cubicBezTo>
                                  <a:lnTo>
                                    <a:pt x="1529741" y="3236994"/>
                                  </a:lnTo>
                                  <a:cubicBezTo>
                                    <a:pt x="1528942" y="3236595"/>
                                    <a:pt x="1528145" y="3235397"/>
                                    <a:pt x="1527746" y="3234200"/>
                                  </a:cubicBezTo>
                                  <a:lnTo>
                                    <a:pt x="1532536" y="3217432"/>
                                  </a:lnTo>
                                  <a:cubicBezTo>
                                    <a:pt x="1532933" y="3216235"/>
                                    <a:pt x="1534132" y="3215436"/>
                                    <a:pt x="1535330" y="3215836"/>
                                  </a:cubicBezTo>
                                  <a:close/>
                                  <a:moveTo>
                                    <a:pt x="1515374" y="3214240"/>
                                  </a:moveTo>
                                  <a:cubicBezTo>
                                    <a:pt x="1516572" y="3214240"/>
                                    <a:pt x="1517771" y="3215038"/>
                                    <a:pt x="1517771" y="3216236"/>
                                  </a:cubicBezTo>
                                  <a:lnTo>
                                    <a:pt x="1520166" y="3233801"/>
                                  </a:lnTo>
                                  <a:cubicBezTo>
                                    <a:pt x="1520166" y="3234999"/>
                                    <a:pt x="1519368" y="3236197"/>
                                    <a:pt x="1518170" y="3236197"/>
                                  </a:cubicBezTo>
                                  <a:cubicBezTo>
                                    <a:pt x="1517371" y="3236197"/>
                                    <a:pt x="1516173" y="3235398"/>
                                    <a:pt x="1515774" y="3234201"/>
                                  </a:cubicBezTo>
                                  <a:lnTo>
                                    <a:pt x="1513378" y="3216635"/>
                                  </a:lnTo>
                                  <a:cubicBezTo>
                                    <a:pt x="1513378" y="3215437"/>
                                    <a:pt x="1514176" y="3214240"/>
                                    <a:pt x="1515374" y="3214240"/>
                                  </a:cubicBezTo>
                                  <a:close/>
                                  <a:moveTo>
                                    <a:pt x="560129" y="3189639"/>
                                  </a:moveTo>
                                  <a:cubicBezTo>
                                    <a:pt x="567864" y="3191585"/>
                                    <a:pt x="574850" y="3196475"/>
                                    <a:pt x="579241" y="3203860"/>
                                  </a:cubicBezTo>
                                  <a:lnTo>
                                    <a:pt x="573652" y="3207453"/>
                                  </a:lnTo>
                                  <a:cubicBezTo>
                                    <a:pt x="566067" y="3195876"/>
                                    <a:pt x="550898" y="3192284"/>
                                    <a:pt x="539321" y="3199469"/>
                                  </a:cubicBezTo>
                                  <a:cubicBezTo>
                                    <a:pt x="527744" y="3206655"/>
                                    <a:pt x="524151" y="3221824"/>
                                    <a:pt x="532135" y="3233402"/>
                                  </a:cubicBezTo>
                                  <a:lnTo>
                                    <a:pt x="526546" y="3236995"/>
                                  </a:lnTo>
                                  <a:cubicBezTo>
                                    <a:pt x="526147" y="3236596"/>
                                    <a:pt x="526147" y="3236197"/>
                                    <a:pt x="525748" y="3235797"/>
                                  </a:cubicBezTo>
                                  <a:cubicBezTo>
                                    <a:pt x="516966" y="3221026"/>
                                    <a:pt x="521756" y="3201864"/>
                                    <a:pt x="536526" y="3193082"/>
                                  </a:cubicBezTo>
                                  <a:cubicBezTo>
                                    <a:pt x="543911" y="3188691"/>
                                    <a:pt x="552394" y="3187693"/>
                                    <a:pt x="560129" y="3189639"/>
                                  </a:cubicBezTo>
                                  <a:close/>
                                  <a:moveTo>
                                    <a:pt x="7263044" y="3176465"/>
                                  </a:moveTo>
                                  <a:cubicBezTo>
                                    <a:pt x="7270778" y="3178411"/>
                                    <a:pt x="7277764" y="3183301"/>
                                    <a:pt x="7282155" y="3190686"/>
                                  </a:cubicBezTo>
                                  <a:lnTo>
                                    <a:pt x="7276566" y="3194279"/>
                                  </a:lnTo>
                                  <a:cubicBezTo>
                                    <a:pt x="7268981" y="3182702"/>
                                    <a:pt x="7253812" y="3179110"/>
                                    <a:pt x="7242235" y="3186295"/>
                                  </a:cubicBezTo>
                                  <a:cubicBezTo>
                                    <a:pt x="7230657" y="3193481"/>
                                    <a:pt x="7227065" y="3208650"/>
                                    <a:pt x="7235049" y="3220228"/>
                                  </a:cubicBezTo>
                                  <a:lnTo>
                                    <a:pt x="7229460" y="3223821"/>
                                  </a:lnTo>
                                  <a:cubicBezTo>
                                    <a:pt x="7229061" y="3223422"/>
                                    <a:pt x="7229061" y="3223023"/>
                                    <a:pt x="7228661" y="3222623"/>
                                  </a:cubicBezTo>
                                  <a:cubicBezTo>
                                    <a:pt x="7219879" y="3207852"/>
                                    <a:pt x="7224669" y="3188690"/>
                                    <a:pt x="7239441" y="3179908"/>
                                  </a:cubicBezTo>
                                  <a:cubicBezTo>
                                    <a:pt x="7246826" y="3175517"/>
                                    <a:pt x="7255309" y="3174519"/>
                                    <a:pt x="7263044" y="3176465"/>
                                  </a:cubicBezTo>
                                  <a:close/>
                                  <a:moveTo>
                                    <a:pt x="5303326" y="3160348"/>
                                  </a:moveTo>
                                  <a:cubicBezTo>
                                    <a:pt x="5304523" y="3159948"/>
                                    <a:pt x="5305721" y="3160747"/>
                                    <a:pt x="5305721" y="3162344"/>
                                  </a:cubicBezTo>
                                  <a:lnTo>
                                    <a:pt x="5308117" y="3179909"/>
                                  </a:lnTo>
                                  <a:cubicBezTo>
                                    <a:pt x="5308117" y="3181107"/>
                                    <a:pt x="5307319" y="3182305"/>
                                    <a:pt x="5306121" y="3182305"/>
                                  </a:cubicBezTo>
                                  <a:cubicBezTo>
                                    <a:pt x="5304923" y="3182305"/>
                                    <a:pt x="5303725" y="3181506"/>
                                    <a:pt x="5303725" y="3180309"/>
                                  </a:cubicBezTo>
                                  <a:lnTo>
                                    <a:pt x="5301330" y="3162743"/>
                                  </a:lnTo>
                                  <a:cubicBezTo>
                                    <a:pt x="5301330" y="3161545"/>
                                    <a:pt x="5302128" y="3160348"/>
                                    <a:pt x="5303326" y="3160348"/>
                                  </a:cubicBezTo>
                                  <a:close/>
                                  <a:moveTo>
                                    <a:pt x="5291749" y="3159550"/>
                                  </a:moveTo>
                                  <a:cubicBezTo>
                                    <a:pt x="5292947" y="3159550"/>
                                    <a:pt x="5293745" y="3160747"/>
                                    <a:pt x="5292947" y="3162344"/>
                                  </a:cubicBezTo>
                                  <a:lnTo>
                                    <a:pt x="5288156" y="3179111"/>
                                  </a:lnTo>
                                  <a:cubicBezTo>
                                    <a:pt x="5288156" y="3179910"/>
                                    <a:pt x="5287357" y="3180708"/>
                                    <a:pt x="5286559" y="3180708"/>
                                  </a:cubicBezTo>
                                  <a:lnTo>
                                    <a:pt x="5285761" y="3180708"/>
                                  </a:lnTo>
                                  <a:cubicBezTo>
                                    <a:pt x="5284563" y="3180309"/>
                                    <a:pt x="5283765" y="3179111"/>
                                    <a:pt x="5284164" y="3177914"/>
                                  </a:cubicBezTo>
                                  <a:lnTo>
                                    <a:pt x="5288955" y="3161147"/>
                                  </a:lnTo>
                                  <a:cubicBezTo>
                                    <a:pt x="5289354" y="3159949"/>
                                    <a:pt x="5290552" y="3159151"/>
                                    <a:pt x="5291749" y="3159550"/>
                                  </a:cubicBezTo>
                                  <a:close/>
                                  <a:moveTo>
                                    <a:pt x="5314104" y="3156754"/>
                                  </a:moveTo>
                                  <a:cubicBezTo>
                                    <a:pt x="5314902" y="3156355"/>
                                    <a:pt x="5316499" y="3156355"/>
                                    <a:pt x="5316898" y="3157553"/>
                                  </a:cubicBezTo>
                                  <a:lnTo>
                                    <a:pt x="5325682" y="3172723"/>
                                  </a:lnTo>
                                  <a:cubicBezTo>
                                    <a:pt x="5326081" y="3173522"/>
                                    <a:pt x="5326081" y="3175119"/>
                                    <a:pt x="5324883" y="3175518"/>
                                  </a:cubicBezTo>
                                  <a:lnTo>
                                    <a:pt x="5324085" y="3175917"/>
                                  </a:lnTo>
                                  <a:cubicBezTo>
                                    <a:pt x="5323286" y="3175917"/>
                                    <a:pt x="5322488" y="3175518"/>
                                    <a:pt x="5322089" y="3174719"/>
                                  </a:cubicBezTo>
                                  <a:lnTo>
                                    <a:pt x="5313305" y="3159549"/>
                                  </a:lnTo>
                                  <a:cubicBezTo>
                                    <a:pt x="5312906" y="3158750"/>
                                    <a:pt x="5312906" y="3157154"/>
                                    <a:pt x="5314104" y="3156754"/>
                                  </a:cubicBezTo>
                                  <a:close/>
                                  <a:moveTo>
                                    <a:pt x="5281770" y="3154360"/>
                                  </a:moveTo>
                                  <a:cubicBezTo>
                                    <a:pt x="5282968" y="3155159"/>
                                    <a:pt x="5282968" y="3156356"/>
                                    <a:pt x="5282568" y="3157155"/>
                                  </a:cubicBezTo>
                                  <a:lnTo>
                                    <a:pt x="5271789" y="3171127"/>
                                  </a:lnTo>
                                  <a:cubicBezTo>
                                    <a:pt x="5271390" y="3171527"/>
                                    <a:pt x="5270591" y="3171926"/>
                                    <a:pt x="5270192" y="3171926"/>
                                  </a:cubicBezTo>
                                  <a:cubicBezTo>
                                    <a:pt x="5269793" y="3171926"/>
                                    <a:pt x="5268995" y="3171926"/>
                                    <a:pt x="5268595" y="3171527"/>
                                  </a:cubicBezTo>
                                  <a:cubicBezTo>
                                    <a:pt x="5267797" y="3171127"/>
                                    <a:pt x="5267398" y="3169531"/>
                                    <a:pt x="5268196" y="3168732"/>
                                  </a:cubicBezTo>
                                  <a:lnTo>
                                    <a:pt x="5278976" y="3154759"/>
                                  </a:lnTo>
                                  <a:cubicBezTo>
                                    <a:pt x="5279375" y="3153961"/>
                                    <a:pt x="5280972" y="3153562"/>
                                    <a:pt x="5281770" y="3154360"/>
                                  </a:cubicBezTo>
                                  <a:close/>
                                  <a:moveTo>
                                    <a:pt x="5325680" y="3148771"/>
                                  </a:moveTo>
                                  <a:lnTo>
                                    <a:pt x="5340052" y="3159550"/>
                                  </a:lnTo>
                                  <a:cubicBezTo>
                                    <a:pt x="5340851" y="3159949"/>
                                    <a:pt x="5341250" y="3161546"/>
                                    <a:pt x="5340452" y="3162345"/>
                                  </a:cubicBezTo>
                                  <a:cubicBezTo>
                                    <a:pt x="5340052" y="3162744"/>
                                    <a:pt x="5339254" y="3163143"/>
                                    <a:pt x="5338855" y="3163143"/>
                                  </a:cubicBezTo>
                                  <a:cubicBezTo>
                                    <a:pt x="5338456" y="3163143"/>
                                    <a:pt x="5337657" y="3163143"/>
                                    <a:pt x="5337258" y="3162744"/>
                                  </a:cubicBezTo>
                                  <a:lnTo>
                                    <a:pt x="5323285" y="3151965"/>
                                  </a:lnTo>
                                  <a:cubicBezTo>
                                    <a:pt x="5322487" y="3151565"/>
                                    <a:pt x="5322088" y="3149969"/>
                                    <a:pt x="5322886" y="3149170"/>
                                  </a:cubicBezTo>
                                  <a:cubicBezTo>
                                    <a:pt x="5323285" y="3148372"/>
                                    <a:pt x="5324882" y="3147973"/>
                                    <a:pt x="5325680" y="3148771"/>
                                  </a:cubicBezTo>
                                  <a:close/>
                                  <a:moveTo>
                                    <a:pt x="1834722" y="3148372"/>
                                  </a:moveTo>
                                  <a:cubicBezTo>
                                    <a:pt x="1835920" y="3147972"/>
                                    <a:pt x="1837118" y="3148771"/>
                                    <a:pt x="1837517" y="3149968"/>
                                  </a:cubicBezTo>
                                  <a:cubicBezTo>
                                    <a:pt x="1839114" y="3157553"/>
                                    <a:pt x="1847099" y="3162743"/>
                                    <a:pt x="1855083" y="3160747"/>
                                  </a:cubicBezTo>
                                  <a:cubicBezTo>
                                    <a:pt x="1856280" y="3160348"/>
                                    <a:pt x="1857478" y="3161146"/>
                                    <a:pt x="1858276" y="3162344"/>
                                  </a:cubicBezTo>
                                  <a:cubicBezTo>
                                    <a:pt x="1858674" y="3163541"/>
                                    <a:pt x="1857877" y="3164739"/>
                                    <a:pt x="1857079" y="3165138"/>
                                  </a:cubicBezTo>
                                  <a:lnTo>
                                    <a:pt x="1856679" y="3165138"/>
                                  </a:lnTo>
                                  <a:cubicBezTo>
                                    <a:pt x="1852288" y="3166336"/>
                                    <a:pt x="1847896" y="3165936"/>
                                    <a:pt x="1843904" y="3163940"/>
                                  </a:cubicBezTo>
                                  <a:cubicBezTo>
                                    <a:pt x="1838714" y="3178312"/>
                                    <a:pt x="1828735" y="3189489"/>
                                    <a:pt x="1815162" y="3196277"/>
                                  </a:cubicBezTo>
                                  <a:cubicBezTo>
                                    <a:pt x="1801595" y="3203063"/>
                                    <a:pt x="1786427" y="3204261"/>
                                    <a:pt x="1772055" y="3199470"/>
                                  </a:cubicBezTo>
                                  <a:cubicBezTo>
                                    <a:pt x="1771257" y="3203861"/>
                                    <a:pt x="1768862" y="3207853"/>
                                    <a:pt x="1765269" y="3210648"/>
                                  </a:cubicBezTo>
                                  <a:lnTo>
                                    <a:pt x="1764870" y="3211047"/>
                                  </a:lnTo>
                                  <a:cubicBezTo>
                                    <a:pt x="1764071" y="3211446"/>
                                    <a:pt x="1762874" y="3211047"/>
                                    <a:pt x="1762075" y="3210249"/>
                                  </a:cubicBezTo>
                                  <a:cubicBezTo>
                                    <a:pt x="1761277" y="3209450"/>
                                    <a:pt x="1761277" y="3207853"/>
                                    <a:pt x="1762475" y="3207055"/>
                                  </a:cubicBezTo>
                                  <a:cubicBezTo>
                                    <a:pt x="1768463" y="3201865"/>
                                    <a:pt x="1769660" y="3192683"/>
                                    <a:pt x="1764471" y="3186296"/>
                                  </a:cubicBezTo>
                                  <a:cubicBezTo>
                                    <a:pt x="1763672" y="3185497"/>
                                    <a:pt x="1763672" y="3183900"/>
                                    <a:pt x="1764870" y="3183102"/>
                                  </a:cubicBezTo>
                                  <a:cubicBezTo>
                                    <a:pt x="1765668" y="3182304"/>
                                    <a:pt x="1767265" y="3182304"/>
                                    <a:pt x="1768063" y="3183501"/>
                                  </a:cubicBezTo>
                                  <a:cubicBezTo>
                                    <a:pt x="1770858" y="3187094"/>
                                    <a:pt x="1772455" y="3191086"/>
                                    <a:pt x="1772455" y="3195079"/>
                                  </a:cubicBezTo>
                                  <a:lnTo>
                                    <a:pt x="1772854" y="3195079"/>
                                  </a:lnTo>
                                  <a:cubicBezTo>
                                    <a:pt x="1786427" y="3199470"/>
                                    <a:pt x="1800397" y="3198672"/>
                                    <a:pt x="1813165" y="3192284"/>
                                  </a:cubicBezTo>
                                  <a:cubicBezTo>
                                    <a:pt x="1825541" y="3185896"/>
                                    <a:pt x="1835122" y="3175118"/>
                                    <a:pt x="1839513" y="3161944"/>
                                  </a:cubicBezTo>
                                  <a:lnTo>
                                    <a:pt x="1839513" y="3161545"/>
                                  </a:lnTo>
                                  <a:cubicBezTo>
                                    <a:pt x="1836319" y="3159150"/>
                                    <a:pt x="1834323" y="3155557"/>
                                    <a:pt x="1833126" y="3151166"/>
                                  </a:cubicBezTo>
                                  <a:cubicBezTo>
                                    <a:pt x="1832726" y="3149968"/>
                                    <a:pt x="1833525" y="3148771"/>
                                    <a:pt x="1834722" y="3148372"/>
                                  </a:cubicBezTo>
                                  <a:close/>
                                  <a:moveTo>
                                    <a:pt x="2757682" y="3144779"/>
                                  </a:moveTo>
                                  <a:cubicBezTo>
                                    <a:pt x="2760076" y="3144380"/>
                                    <a:pt x="2762470" y="3145976"/>
                                    <a:pt x="2762470" y="3148372"/>
                                  </a:cubicBezTo>
                                  <a:lnTo>
                                    <a:pt x="2766063" y="3172723"/>
                                  </a:lnTo>
                                  <a:lnTo>
                                    <a:pt x="2790416" y="3169130"/>
                                  </a:lnTo>
                                  <a:cubicBezTo>
                                    <a:pt x="2792811" y="3168731"/>
                                    <a:pt x="2794806" y="3170328"/>
                                    <a:pt x="2795204" y="3172723"/>
                                  </a:cubicBezTo>
                                  <a:cubicBezTo>
                                    <a:pt x="2795606" y="3175118"/>
                                    <a:pt x="2794008" y="3177114"/>
                                    <a:pt x="2791613" y="3177513"/>
                                  </a:cubicBezTo>
                                  <a:lnTo>
                                    <a:pt x="2767261" y="3181106"/>
                                  </a:lnTo>
                                  <a:lnTo>
                                    <a:pt x="2770853" y="3205458"/>
                                  </a:lnTo>
                                  <a:cubicBezTo>
                                    <a:pt x="2771254" y="3207853"/>
                                    <a:pt x="2769658" y="3209849"/>
                                    <a:pt x="2767261" y="3210249"/>
                                  </a:cubicBezTo>
                                  <a:cubicBezTo>
                                    <a:pt x="2764866" y="3210648"/>
                                    <a:pt x="2762871" y="3209051"/>
                                    <a:pt x="2762470" y="3206656"/>
                                  </a:cubicBezTo>
                                  <a:lnTo>
                                    <a:pt x="2758876" y="3182304"/>
                                  </a:lnTo>
                                  <a:lnTo>
                                    <a:pt x="2734523" y="3185896"/>
                                  </a:lnTo>
                                  <a:cubicBezTo>
                                    <a:pt x="2732128" y="3186296"/>
                                    <a:pt x="2730131" y="3184699"/>
                                    <a:pt x="2729733" y="3182304"/>
                                  </a:cubicBezTo>
                                  <a:cubicBezTo>
                                    <a:pt x="2729332" y="3179908"/>
                                    <a:pt x="2730932" y="3177912"/>
                                    <a:pt x="2733325" y="3177513"/>
                                  </a:cubicBezTo>
                                  <a:lnTo>
                                    <a:pt x="2757682" y="3173920"/>
                                  </a:lnTo>
                                  <a:lnTo>
                                    <a:pt x="2754088" y="3149569"/>
                                  </a:lnTo>
                                  <a:cubicBezTo>
                                    <a:pt x="2753686" y="3147174"/>
                                    <a:pt x="2755286" y="3145178"/>
                                    <a:pt x="2757682" y="3144779"/>
                                  </a:cubicBezTo>
                                  <a:close/>
                                  <a:moveTo>
                                    <a:pt x="5271390" y="3144778"/>
                                  </a:moveTo>
                                  <a:cubicBezTo>
                                    <a:pt x="5272189" y="3144379"/>
                                    <a:pt x="5273786" y="3144379"/>
                                    <a:pt x="5274185" y="3145577"/>
                                  </a:cubicBezTo>
                                  <a:cubicBezTo>
                                    <a:pt x="5274983" y="3146774"/>
                                    <a:pt x="5274584" y="3147972"/>
                                    <a:pt x="5273386" y="3148371"/>
                                  </a:cubicBezTo>
                                  <a:lnTo>
                                    <a:pt x="5258216" y="3157155"/>
                                  </a:lnTo>
                                  <a:lnTo>
                                    <a:pt x="5257417" y="3157554"/>
                                  </a:lnTo>
                                  <a:cubicBezTo>
                                    <a:pt x="5256619" y="3157554"/>
                                    <a:pt x="5255821" y="3157155"/>
                                    <a:pt x="5255421" y="3156356"/>
                                  </a:cubicBezTo>
                                  <a:cubicBezTo>
                                    <a:pt x="5255022" y="3155558"/>
                                    <a:pt x="5255022" y="3153961"/>
                                    <a:pt x="5256220" y="3153562"/>
                                  </a:cubicBezTo>
                                  <a:close/>
                                  <a:moveTo>
                                    <a:pt x="5330471" y="3137594"/>
                                  </a:moveTo>
                                  <a:lnTo>
                                    <a:pt x="5347238" y="3142385"/>
                                  </a:lnTo>
                                  <a:cubicBezTo>
                                    <a:pt x="5348436" y="3142784"/>
                                    <a:pt x="5348835" y="3143982"/>
                                    <a:pt x="5348436" y="3145179"/>
                                  </a:cubicBezTo>
                                  <a:cubicBezTo>
                                    <a:pt x="5348436" y="3145978"/>
                                    <a:pt x="5347638" y="3146776"/>
                                    <a:pt x="5346839" y="3146776"/>
                                  </a:cubicBezTo>
                                  <a:lnTo>
                                    <a:pt x="5346041" y="3146776"/>
                                  </a:lnTo>
                                  <a:lnTo>
                                    <a:pt x="5329274" y="3141985"/>
                                  </a:lnTo>
                                  <a:cubicBezTo>
                                    <a:pt x="5328076" y="3141586"/>
                                    <a:pt x="5327278" y="3140388"/>
                                    <a:pt x="5327677" y="3139191"/>
                                  </a:cubicBezTo>
                                  <a:cubicBezTo>
                                    <a:pt x="5328076" y="3137993"/>
                                    <a:pt x="5329274" y="3137195"/>
                                    <a:pt x="5330471" y="3137594"/>
                                  </a:cubicBezTo>
                                  <a:close/>
                                  <a:moveTo>
                                    <a:pt x="3986169" y="3137294"/>
                                  </a:moveTo>
                                  <a:cubicBezTo>
                                    <a:pt x="3988764" y="3136695"/>
                                    <a:pt x="3992157" y="3136595"/>
                                    <a:pt x="3995551" y="3138392"/>
                                  </a:cubicBezTo>
                                  <a:cubicBezTo>
                                    <a:pt x="4003135" y="3142384"/>
                                    <a:pt x="4002736" y="3149968"/>
                                    <a:pt x="4002736" y="3150368"/>
                                  </a:cubicBezTo>
                                  <a:cubicBezTo>
                                    <a:pt x="4002736" y="3150368"/>
                                    <a:pt x="4002736" y="3153162"/>
                                    <a:pt x="4006329" y="3155158"/>
                                  </a:cubicBezTo>
                                  <a:cubicBezTo>
                                    <a:pt x="4009922" y="3156755"/>
                                    <a:pt x="4012317" y="3155158"/>
                                    <a:pt x="4012317" y="3155158"/>
                                  </a:cubicBezTo>
                                  <a:lnTo>
                                    <a:pt x="4012716" y="3155158"/>
                                  </a:lnTo>
                                  <a:lnTo>
                                    <a:pt x="4013115" y="3154759"/>
                                  </a:lnTo>
                                  <a:cubicBezTo>
                                    <a:pt x="4015111" y="3153561"/>
                                    <a:pt x="4019902" y="3151166"/>
                                    <a:pt x="4026289" y="3154360"/>
                                  </a:cubicBezTo>
                                  <a:cubicBezTo>
                                    <a:pt x="4033075" y="3157952"/>
                                    <a:pt x="4033475" y="3165537"/>
                                    <a:pt x="4033475" y="3165936"/>
                                  </a:cubicBezTo>
                                  <a:lnTo>
                                    <a:pt x="4033475" y="3166336"/>
                                  </a:lnTo>
                                  <a:cubicBezTo>
                                    <a:pt x="4033475" y="3166336"/>
                                    <a:pt x="4033475" y="3169130"/>
                                    <a:pt x="4037067" y="3171126"/>
                                  </a:cubicBezTo>
                                  <a:cubicBezTo>
                                    <a:pt x="4040660" y="3173122"/>
                                    <a:pt x="4043455" y="3171126"/>
                                    <a:pt x="4043455" y="3171126"/>
                                  </a:cubicBezTo>
                                  <a:lnTo>
                                    <a:pt x="4043854" y="3171126"/>
                                  </a:lnTo>
                                  <a:cubicBezTo>
                                    <a:pt x="4044253" y="3170727"/>
                                    <a:pt x="4051440" y="3166735"/>
                                    <a:pt x="4057827" y="3170328"/>
                                  </a:cubicBezTo>
                                  <a:cubicBezTo>
                                    <a:pt x="4065412" y="3174320"/>
                                    <a:pt x="4065012" y="3181905"/>
                                    <a:pt x="4065012" y="3182305"/>
                                  </a:cubicBezTo>
                                  <a:cubicBezTo>
                                    <a:pt x="4065012" y="3182305"/>
                                    <a:pt x="4065012" y="3185099"/>
                                    <a:pt x="4068605" y="3187095"/>
                                  </a:cubicBezTo>
                                  <a:cubicBezTo>
                                    <a:pt x="4069803" y="3187494"/>
                                    <a:pt x="4070601" y="3187893"/>
                                    <a:pt x="4071799" y="3187893"/>
                                  </a:cubicBezTo>
                                  <a:lnTo>
                                    <a:pt x="4076190" y="3188293"/>
                                  </a:lnTo>
                                  <a:cubicBezTo>
                                    <a:pt x="4078186" y="3188293"/>
                                    <a:pt x="4079783" y="3190289"/>
                                    <a:pt x="4079783" y="3192285"/>
                                  </a:cubicBezTo>
                                  <a:cubicBezTo>
                                    <a:pt x="4079783" y="3194281"/>
                                    <a:pt x="4077787" y="3195877"/>
                                    <a:pt x="4074194" y="3196277"/>
                                  </a:cubicBezTo>
                                  <a:lnTo>
                                    <a:pt x="4068206" y="3195877"/>
                                  </a:lnTo>
                                  <a:cubicBezTo>
                                    <a:pt x="4066609" y="3195478"/>
                                    <a:pt x="4065012" y="3195079"/>
                                    <a:pt x="4063416" y="3194281"/>
                                  </a:cubicBezTo>
                                  <a:cubicBezTo>
                                    <a:pt x="4055831" y="3190289"/>
                                    <a:pt x="4056230" y="3182704"/>
                                    <a:pt x="4056230" y="3182305"/>
                                  </a:cubicBezTo>
                                  <a:cubicBezTo>
                                    <a:pt x="4056230" y="3182305"/>
                                    <a:pt x="4056629" y="3179509"/>
                                    <a:pt x="4053036" y="3177513"/>
                                  </a:cubicBezTo>
                                  <a:cubicBezTo>
                                    <a:pt x="4050242" y="3175916"/>
                                    <a:pt x="4046648" y="3177513"/>
                                    <a:pt x="4046249" y="3177912"/>
                                  </a:cubicBezTo>
                                  <a:cubicBezTo>
                                    <a:pt x="4045051" y="3178711"/>
                                    <a:pt x="4039463" y="3181905"/>
                                    <a:pt x="4032676" y="3178312"/>
                                  </a:cubicBezTo>
                                  <a:cubicBezTo>
                                    <a:pt x="4025890" y="3174719"/>
                                    <a:pt x="4025491" y="3168332"/>
                                    <a:pt x="4025491" y="3166735"/>
                                  </a:cubicBezTo>
                                  <a:cubicBezTo>
                                    <a:pt x="4025091" y="3166336"/>
                                    <a:pt x="4024692" y="3163142"/>
                                    <a:pt x="4021898" y="3161545"/>
                                  </a:cubicBezTo>
                                  <a:cubicBezTo>
                                    <a:pt x="4018704" y="3159948"/>
                                    <a:pt x="4016708" y="3161146"/>
                                    <a:pt x="4015910" y="3161545"/>
                                  </a:cubicBezTo>
                                  <a:lnTo>
                                    <a:pt x="4015511" y="3161545"/>
                                  </a:lnTo>
                                  <a:cubicBezTo>
                                    <a:pt x="4014313" y="3162344"/>
                                    <a:pt x="4009123" y="3165537"/>
                                    <a:pt x="4001938" y="3161944"/>
                                  </a:cubicBezTo>
                                  <a:cubicBezTo>
                                    <a:pt x="3994353" y="3157952"/>
                                    <a:pt x="3994752" y="3150767"/>
                                    <a:pt x="3994752" y="3149968"/>
                                  </a:cubicBezTo>
                                  <a:cubicBezTo>
                                    <a:pt x="3995151" y="3149968"/>
                                    <a:pt x="3994752" y="3146775"/>
                                    <a:pt x="3991559" y="3145178"/>
                                  </a:cubicBezTo>
                                  <a:cubicBezTo>
                                    <a:pt x="3988764" y="3143581"/>
                                    <a:pt x="3985171" y="3145178"/>
                                    <a:pt x="3984772" y="3145577"/>
                                  </a:cubicBezTo>
                                  <a:cubicBezTo>
                                    <a:pt x="3983575" y="3146376"/>
                                    <a:pt x="3977986" y="3149569"/>
                                    <a:pt x="3971199" y="3145976"/>
                                  </a:cubicBezTo>
                                  <a:lnTo>
                                    <a:pt x="3968804" y="3144380"/>
                                  </a:lnTo>
                                  <a:cubicBezTo>
                                    <a:pt x="3966808" y="3143581"/>
                                    <a:pt x="3966010" y="3141186"/>
                                    <a:pt x="3967207" y="3139190"/>
                                  </a:cubicBezTo>
                                  <a:cubicBezTo>
                                    <a:pt x="3968006" y="3137194"/>
                                    <a:pt x="3970401" y="3136396"/>
                                    <a:pt x="3972397" y="3137593"/>
                                  </a:cubicBezTo>
                                  <a:lnTo>
                                    <a:pt x="3974792" y="3139190"/>
                                  </a:lnTo>
                                  <a:cubicBezTo>
                                    <a:pt x="3978385" y="3141186"/>
                                    <a:pt x="3981179" y="3139190"/>
                                    <a:pt x="3981179" y="3139190"/>
                                  </a:cubicBezTo>
                                  <a:lnTo>
                                    <a:pt x="3981579" y="3139190"/>
                                  </a:lnTo>
                                  <a:cubicBezTo>
                                    <a:pt x="3981778" y="3138990"/>
                                    <a:pt x="3983574" y="3137892"/>
                                    <a:pt x="3986169" y="3137294"/>
                                  </a:cubicBezTo>
                                  <a:close/>
                                  <a:moveTo>
                                    <a:pt x="5268596" y="3133202"/>
                                  </a:moveTo>
                                  <a:cubicBezTo>
                                    <a:pt x="5269794" y="3133202"/>
                                    <a:pt x="5270992" y="3134000"/>
                                    <a:pt x="5270992" y="3135198"/>
                                  </a:cubicBezTo>
                                  <a:cubicBezTo>
                                    <a:pt x="5270992" y="3136395"/>
                                    <a:pt x="5270193" y="3137593"/>
                                    <a:pt x="5268996" y="3137593"/>
                                  </a:cubicBezTo>
                                  <a:lnTo>
                                    <a:pt x="5251430" y="3139989"/>
                                  </a:lnTo>
                                  <a:cubicBezTo>
                                    <a:pt x="5250232" y="3139989"/>
                                    <a:pt x="5249035" y="3139191"/>
                                    <a:pt x="5249035" y="3137993"/>
                                  </a:cubicBezTo>
                                  <a:cubicBezTo>
                                    <a:pt x="5249035" y="3136794"/>
                                    <a:pt x="5249833" y="3135597"/>
                                    <a:pt x="5251031" y="3135597"/>
                                  </a:cubicBezTo>
                                  <a:close/>
                                  <a:moveTo>
                                    <a:pt x="5347638" y="3122823"/>
                                  </a:moveTo>
                                  <a:cubicBezTo>
                                    <a:pt x="5348835" y="3122823"/>
                                    <a:pt x="5350033" y="3123621"/>
                                    <a:pt x="5350033" y="3124819"/>
                                  </a:cubicBezTo>
                                  <a:cubicBezTo>
                                    <a:pt x="5350033" y="3126016"/>
                                    <a:pt x="5349235" y="3127214"/>
                                    <a:pt x="5348037" y="3127214"/>
                                  </a:cubicBezTo>
                                  <a:lnTo>
                                    <a:pt x="5330471" y="3129610"/>
                                  </a:lnTo>
                                  <a:cubicBezTo>
                                    <a:pt x="5329274" y="3129610"/>
                                    <a:pt x="5328076" y="3128812"/>
                                    <a:pt x="5328076" y="3127614"/>
                                  </a:cubicBezTo>
                                  <a:cubicBezTo>
                                    <a:pt x="5328076" y="3126416"/>
                                    <a:pt x="5328874" y="3125218"/>
                                    <a:pt x="5330072" y="3125218"/>
                                  </a:cubicBezTo>
                                  <a:close/>
                                  <a:moveTo>
                                    <a:pt x="5253026" y="3116037"/>
                                  </a:moveTo>
                                  <a:lnTo>
                                    <a:pt x="5269794" y="3120828"/>
                                  </a:lnTo>
                                  <a:cubicBezTo>
                                    <a:pt x="5270991" y="3121227"/>
                                    <a:pt x="5271790" y="3122425"/>
                                    <a:pt x="5271391" y="3123622"/>
                                  </a:cubicBezTo>
                                  <a:cubicBezTo>
                                    <a:pt x="5271391" y="3124421"/>
                                    <a:pt x="5270592" y="3125219"/>
                                    <a:pt x="5269794" y="3125219"/>
                                  </a:cubicBezTo>
                                  <a:lnTo>
                                    <a:pt x="5268995" y="3125219"/>
                                  </a:lnTo>
                                  <a:lnTo>
                                    <a:pt x="5252228" y="3120428"/>
                                  </a:lnTo>
                                  <a:cubicBezTo>
                                    <a:pt x="5251030" y="3120029"/>
                                    <a:pt x="5250232" y="3118831"/>
                                    <a:pt x="5250232" y="3117633"/>
                                  </a:cubicBezTo>
                                  <a:cubicBezTo>
                                    <a:pt x="5250631" y="3116436"/>
                                    <a:pt x="5251829" y="3115637"/>
                                    <a:pt x="5253026" y="3116037"/>
                                  </a:cubicBezTo>
                                  <a:close/>
                                  <a:moveTo>
                                    <a:pt x="5340852" y="3105657"/>
                                  </a:moveTo>
                                  <a:cubicBezTo>
                                    <a:pt x="5341650" y="3105258"/>
                                    <a:pt x="5343247" y="3105258"/>
                                    <a:pt x="5343646" y="3106456"/>
                                  </a:cubicBezTo>
                                  <a:cubicBezTo>
                                    <a:pt x="5344045" y="3107254"/>
                                    <a:pt x="5344045" y="3108851"/>
                                    <a:pt x="5342848" y="3109250"/>
                                  </a:cubicBezTo>
                                  <a:lnTo>
                                    <a:pt x="5327677" y="3118034"/>
                                  </a:lnTo>
                                  <a:lnTo>
                                    <a:pt x="5326879" y="3118433"/>
                                  </a:lnTo>
                                  <a:cubicBezTo>
                                    <a:pt x="5326080" y="3118433"/>
                                    <a:pt x="5325282" y="3118034"/>
                                    <a:pt x="5324883" y="3117235"/>
                                  </a:cubicBezTo>
                                  <a:cubicBezTo>
                                    <a:pt x="5324483" y="3116038"/>
                                    <a:pt x="5324483" y="3114840"/>
                                    <a:pt x="5325681" y="3114441"/>
                                  </a:cubicBezTo>
                                  <a:close/>
                                  <a:moveTo>
                                    <a:pt x="4003334" y="3104959"/>
                                  </a:moveTo>
                                  <a:cubicBezTo>
                                    <a:pt x="4005929" y="3104360"/>
                                    <a:pt x="4009323" y="3104260"/>
                                    <a:pt x="4012716" y="3106057"/>
                                  </a:cubicBezTo>
                                  <a:cubicBezTo>
                                    <a:pt x="4020300" y="3110049"/>
                                    <a:pt x="4019901" y="3117633"/>
                                    <a:pt x="4019901" y="3118032"/>
                                  </a:cubicBezTo>
                                  <a:cubicBezTo>
                                    <a:pt x="4019901" y="3118032"/>
                                    <a:pt x="4019901" y="3120827"/>
                                    <a:pt x="4023494" y="3122823"/>
                                  </a:cubicBezTo>
                                  <a:cubicBezTo>
                                    <a:pt x="4027087" y="3124420"/>
                                    <a:pt x="4029482" y="3122823"/>
                                    <a:pt x="4029482" y="3122823"/>
                                  </a:cubicBezTo>
                                  <a:lnTo>
                                    <a:pt x="4029881" y="3122823"/>
                                  </a:lnTo>
                                  <a:lnTo>
                                    <a:pt x="4030280" y="3122424"/>
                                  </a:lnTo>
                                  <a:cubicBezTo>
                                    <a:pt x="4032276" y="3121226"/>
                                    <a:pt x="4037067" y="3118831"/>
                                    <a:pt x="4043454" y="3122024"/>
                                  </a:cubicBezTo>
                                  <a:cubicBezTo>
                                    <a:pt x="4050240" y="3125617"/>
                                    <a:pt x="4050639" y="3133202"/>
                                    <a:pt x="4050639" y="3133601"/>
                                  </a:cubicBezTo>
                                  <a:lnTo>
                                    <a:pt x="4050639" y="3134000"/>
                                  </a:lnTo>
                                  <a:cubicBezTo>
                                    <a:pt x="4050639" y="3134000"/>
                                    <a:pt x="4050639" y="3136795"/>
                                    <a:pt x="4054232" y="3138791"/>
                                  </a:cubicBezTo>
                                  <a:cubicBezTo>
                                    <a:pt x="4057825" y="3140787"/>
                                    <a:pt x="4060619" y="3138791"/>
                                    <a:pt x="4060619" y="3138791"/>
                                  </a:cubicBezTo>
                                  <a:lnTo>
                                    <a:pt x="4061019" y="3138791"/>
                                  </a:lnTo>
                                  <a:cubicBezTo>
                                    <a:pt x="4061418" y="3138392"/>
                                    <a:pt x="4068604" y="3134400"/>
                                    <a:pt x="4074991" y="3137992"/>
                                  </a:cubicBezTo>
                                  <a:cubicBezTo>
                                    <a:pt x="4082576" y="3141984"/>
                                    <a:pt x="4082177" y="3149570"/>
                                    <a:pt x="4082177" y="3149969"/>
                                  </a:cubicBezTo>
                                  <a:cubicBezTo>
                                    <a:pt x="4082177" y="3149969"/>
                                    <a:pt x="4082177" y="3152764"/>
                                    <a:pt x="4085770" y="3154760"/>
                                  </a:cubicBezTo>
                                  <a:cubicBezTo>
                                    <a:pt x="4086967" y="3155159"/>
                                    <a:pt x="4087766" y="3155558"/>
                                    <a:pt x="4088963" y="3155558"/>
                                  </a:cubicBezTo>
                                  <a:lnTo>
                                    <a:pt x="4093355" y="3155957"/>
                                  </a:lnTo>
                                  <a:cubicBezTo>
                                    <a:pt x="4095351" y="3155957"/>
                                    <a:pt x="4096947" y="3157953"/>
                                    <a:pt x="4096947" y="3159949"/>
                                  </a:cubicBezTo>
                                  <a:cubicBezTo>
                                    <a:pt x="4096947" y="3162345"/>
                                    <a:pt x="4094951" y="3163941"/>
                                    <a:pt x="4091359" y="3163941"/>
                                  </a:cubicBezTo>
                                  <a:lnTo>
                                    <a:pt x="4085371" y="3163542"/>
                                  </a:lnTo>
                                  <a:cubicBezTo>
                                    <a:pt x="4083774" y="3163143"/>
                                    <a:pt x="4082177" y="3162744"/>
                                    <a:pt x="4080580" y="3161945"/>
                                  </a:cubicBezTo>
                                  <a:cubicBezTo>
                                    <a:pt x="4072995" y="3157953"/>
                                    <a:pt x="4073395" y="3150369"/>
                                    <a:pt x="4073395" y="3149969"/>
                                  </a:cubicBezTo>
                                  <a:cubicBezTo>
                                    <a:pt x="4073395" y="3149969"/>
                                    <a:pt x="4073794" y="3147174"/>
                                    <a:pt x="4070201" y="3145178"/>
                                  </a:cubicBezTo>
                                  <a:cubicBezTo>
                                    <a:pt x="4067407" y="3143581"/>
                                    <a:pt x="4063813" y="3145178"/>
                                    <a:pt x="4063414" y="3145577"/>
                                  </a:cubicBezTo>
                                  <a:cubicBezTo>
                                    <a:pt x="4062216" y="3146376"/>
                                    <a:pt x="4056627" y="3149570"/>
                                    <a:pt x="4049841" y="3145976"/>
                                  </a:cubicBezTo>
                                  <a:cubicBezTo>
                                    <a:pt x="4043055" y="3142384"/>
                                    <a:pt x="4042655" y="3135996"/>
                                    <a:pt x="4042655" y="3134400"/>
                                  </a:cubicBezTo>
                                  <a:cubicBezTo>
                                    <a:pt x="4042256" y="3134000"/>
                                    <a:pt x="4041857" y="3130807"/>
                                    <a:pt x="4039063" y="3129210"/>
                                  </a:cubicBezTo>
                                  <a:cubicBezTo>
                                    <a:pt x="4035869" y="3127613"/>
                                    <a:pt x="4033873" y="3128811"/>
                                    <a:pt x="4033075" y="3129210"/>
                                  </a:cubicBezTo>
                                  <a:lnTo>
                                    <a:pt x="4032676" y="3129210"/>
                                  </a:lnTo>
                                  <a:cubicBezTo>
                                    <a:pt x="4031478" y="3130008"/>
                                    <a:pt x="4026288" y="3133202"/>
                                    <a:pt x="4019103" y="3129609"/>
                                  </a:cubicBezTo>
                                  <a:cubicBezTo>
                                    <a:pt x="4011518" y="3125617"/>
                                    <a:pt x="4011917" y="3118432"/>
                                    <a:pt x="4011917" y="3117633"/>
                                  </a:cubicBezTo>
                                  <a:cubicBezTo>
                                    <a:pt x="4012316" y="3117633"/>
                                    <a:pt x="4011917" y="3114440"/>
                                    <a:pt x="4008724" y="3112843"/>
                                  </a:cubicBezTo>
                                  <a:cubicBezTo>
                                    <a:pt x="4005929" y="3111246"/>
                                    <a:pt x="4002336" y="3112843"/>
                                    <a:pt x="4001937" y="3113242"/>
                                  </a:cubicBezTo>
                                  <a:cubicBezTo>
                                    <a:pt x="4000740" y="3114041"/>
                                    <a:pt x="3995151" y="3117234"/>
                                    <a:pt x="3988365" y="3113641"/>
                                  </a:cubicBezTo>
                                  <a:lnTo>
                                    <a:pt x="3985969" y="3112045"/>
                                  </a:lnTo>
                                  <a:cubicBezTo>
                                    <a:pt x="3983973" y="3111246"/>
                                    <a:pt x="3983175" y="3108851"/>
                                    <a:pt x="3984373" y="3106855"/>
                                  </a:cubicBezTo>
                                  <a:cubicBezTo>
                                    <a:pt x="3985171" y="3104859"/>
                                    <a:pt x="3987566" y="3104061"/>
                                    <a:pt x="3989562" y="3105258"/>
                                  </a:cubicBezTo>
                                  <a:lnTo>
                                    <a:pt x="3991957" y="3106855"/>
                                  </a:lnTo>
                                  <a:cubicBezTo>
                                    <a:pt x="3995550" y="3108851"/>
                                    <a:pt x="3998345" y="3106855"/>
                                    <a:pt x="3998345" y="3106855"/>
                                  </a:cubicBezTo>
                                  <a:lnTo>
                                    <a:pt x="3998744" y="3106855"/>
                                  </a:lnTo>
                                  <a:cubicBezTo>
                                    <a:pt x="3998943" y="3106655"/>
                                    <a:pt x="4000739" y="3105557"/>
                                    <a:pt x="4003334" y="3104959"/>
                                  </a:cubicBezTo>
                                  <a:close/>
                                  <a:moveTo>
                                    <a:pt x="5262607" y="3100069"/>
                                  </a:moveTo>
                                  <a:lnTo>
                                    <a:pt x="5276580" y="3110848"/>
                                  </a:lnTo>
                                  <a:cubicBezTo>
                                    <a:pt x="5277379" y="3111248"/>
                                    <a:pt x="5277778" y="3112844"/>
                                    <a:pt x="5276980" y="3113643"/>
                                  </a:cubicBezTo>
                                  <a:cubicBezTo>
                                    <a:pt x="5276580" y="3114042"/>
                                    <a:pt x="5275782" y="3114441"/>
                                    <a:pt x="5275383" y="3114441"/>
                                  </a:cubicBezTo>
                                  <a:cubicBezTo>
                                    <a:pt x="5274984" y="3114441"/>
                                    <a:pt x="5274185" y="3114441"/>
                                    <a:pt x="5273786" y="3114042"/>
                                  </a:cubicBezTo>
                                  <a:lnTo>
                                    <a:pt x="5260212" y="3103263"/>
                                  </a:lnTo>
                                  <a:cubicBezTo>
                                    <a:pt x="5259414" y="3102863"/>
                                    <a:pt x="5259015" y="3101267"/>
                                    <a:pt x="5259813" y="3100468"/>
                                  </a:cubicBezTo>
                                  <a:cubicBezTo>
                                    <a:pt x="5260212" y="3099670"/>
                                    <a:pt x="5261809" y="3099271"/>
                                    <a:pt x="5262607" y="3100069"/>
                                  </a:cubicBezTo>
                                  <a:close/>
                                  <a:moveTo>
                                    <a:pt x="5330872" y="3091286"/>
                                  </a:moveTo>
                                  <a:cubicBezTo>
                                    <a:pt x="5331670" y="3091685"/>
                                    <a:pt x="5332069" y="3093282"/>
                                    <a:pt x="5331271" y="3094080"/>
                                  </a:cubicBezTo>
                                  <a:lnTo>
                                    <a:pt x="5320491" y="3108053"/>
                                  </a:lnTo>
                                  <a:cubicBezTo>
                                    <a:pt x="5320092" y="3108453"/>
                                    <a:pt x="5319294" y="3108852"/>
                                    <a:pt x="5318895" y="3108852"/>
                                  </a:cubicBezTo>
                                  <a:cubicBezTo>
                                    <a:pt x="5318495" y="3108852"/>
                                    <a:pt x="5317697" y="3108852"/>
                                    <a:pt x="5317298" y="3108453"/>
                                  </a:cubicBezTo>
                                  <a:cubicBezTo>
                                    <a:pt x="5316499" y="3107654"/>
                                    <a:pt x="5316100" y="3106457"/>
                                    <a:pt x="5317298" y="3105658"/>
                                  </a:cubicBezTo>
                                  <a:lnTo>
                                    <a:pt x="5328077" y="3091685"/>
                                  </a:lnTo>
                                  <a:cubicBezTo>
                                    <a:pt x="5328476" y="3090887"/>
                                    <a:pt x="5330073" y="3090488"/>
                                    <a:pt x="5330872" y="3091286"/>
                                  </a:cubicBezTo>
                                  <a:close/>
                                  <a:moveTo>
                                    <a:pt x="5274583" y="3087295"/>
                                  </a:moveTo>
                                  <a:cubicBezTo>
                                    <a:pt x="5275381" y="3086895"/>
                                    <a:pt x="5276978" y="3086895"/>
                                    <a:pt x="5277377" y="3088093"/>
                                  </a:cubicBezTo>
                                  <a:lnTo>
                                    <a:pt x="5286161" y="3103264"/>
                                  </a:lnTo>
                                  <a:cubicBezTo>
                                    <a:pt x="5286560" y="3104062"/>
                                    <a:pt x="5286560" y="3105659"/>
                                    <a:pt x="5285362" y="3106058"/>
                                  </a:cubicBezTo>
                                  <a:lnTo>
                                    <a:pt x="5284564" y="3106457"/>
                                  </a:lnTo>
                                  <a:cubicBezTo>
                                    <a:pt x="5283765" y="3106457"/>
                                    <a:pt x="5282967" y="3106058"/>
                                    <a:pt x="5282568" y="3105260"/>
                                  </a:cubicBezTo>
                                  <a:lnTo>
                                    <a:pt x="5273784" y="3090089"/>
                                  </a:lnTo>
                                  <a:cubicBezTo>
                                    <a:pt x="5273385" y="3089291"/>
                                    <a:pt x="5273385" y="3087694"/>
                                    <a:pt x="5274583" y="3087295"/>
                                  </a:cubicBezTo>
                                  <a:close/>
                                  <a:moveTo>
                                    <a:pt x="5312908" y="3082504"/>
                                  </a:moveTo>
                                  <a:cubicBezTo>
                                    <a:pt x="5314105" y="3082903"/>
                                    <a:pt x="5314904" y="3084100"/>
                                    <a:pt x="5314504" y="3085298"/>
                                  </a:cubicBezTo>
                                  <a:lnTo>
                                    <a:pt x="5309713" y="3102065"/>
                                  </a:lnTo>
                                  <a:cubicBezTo>
                                    <a:pt x="5309713" y="3102864"/>
                                    <a:pt x="5308915" y="3103662"/>
                                    <a:pt x="5308116" y="3103662"/>
                                  </a:cubicBezTo>
                                  <a:lnTo>
                                    <a:pt x="5307318" y="3103662"/>
                                  </a:lnTo>
                                  <a:cubicBezTo>
                                    <a:pt x="5306120" y="3103263"/>
                                    <a:pt x="5305721" y="3102065"/>
                                    <a:pt x="5305322" y="3100868"/>
                                  </a:cubicBezTo>
                                  <a:lnTo>
                                    <a:pt x="5310113" y="3084100"/>
                                  </a:lnTo>
                                  <a:cubicBezTo>
                                    <a:pt x="5310512" y="3082903"/>
                                    <a:pt x="5311710" y="3082104"/>
                                    <a:pt x="5312908" y="3082504"/>
                                  </a:cubicBezTo>
                                  <a:close/>
                                  <a:moveTo>
                                    <a:pt x="5292947" y="3080508"/>
                                  </a:moveTo>
                                  <a:cubicBezTo>
                                    <a:pt x="5294144" y="3080508"/>
                                    <a:pt x="5295342" y="3081306"/>
                                    <a:pt x="5295342" y="3082504"/>
                                  </a:cubicBezTo>
                                  <a:lnTo>
                                    <a:pt x="5297738" y="3100069"/>
                                  </a:lnTo>
                                  <a:cubicBezTo>
                                    <a:pt x="5297738" y="3101267"/>
                                    <a:pt x="5296940" y="3102465"/>
                                    <a:pt x="5295742" y="3102465"/>
                                  </a:cubicBezTo>
                                  <a:cubicBezTo>
                                    <a:pt x="5294543" y="3102864"/>
                                    <a:pt x="5293745" y="3102065"/>
                                    <a:pt x="5293346" y="3100469"/>
                                  </a:cubicBezTo>
                                  <a:lnTo>
                                    <a:pt x="5290951" y="3082903"/>
                                  </a:lnTo>
                                  <a:cubicBezTo>
                                    <a:pt x="5290951" y="3081705"/>
                                    <a:pt x="5291749" y="3080508"/>
                                    <a:pt x="5292947" y="3080508"/>
                                  </a:cubicBezTo>
                                  <a:close/>
                                  <a:moveTo>
                                    <a:pt x="4337714" y="3055907"/>
                                  </a:moveTo>
                                  <a:cubicBezTo>
                                    <a:pt x="4345449" y="3057853"/>
                                    <a:pt x="4352435" y="3062743"/>
                                    <a:pt x="4356827" y="3070128"/>
                                  </a:cubicBezTo>
                                  <a:lnTo>
                                    <a:pt x="4351238" y="3073721"/>
                                  </a:lnTo>
                                  <a:cubicBezTo>
                                    <a:pt x="4343653" y="3062144"/>
                                    <a:pt x="4328482" y="3058552"/>
                                    <a:pt x="4316906" y="3065737"/>
                                  </a:cubicBezTo>
                                  <a:cubicBezTo>
                                    <a:pt x="4304930" y="3072923"/>
                                    <a:pt x="4301736" y="3088492"/>
                                    <a:pt x="4309720" y="3099670"/>
                                  </a:cubicBezTo>
                                  <a:lnTo>
                                    <a:pt x="4304131" y="3103263"/>
                                  </a:lnTo>
                                  <a:cubicBezTo>
                                    <a:pt x="4303732" y="3102864"/>
                                    <a:pt x="4303732" y="3102465"/>
                                    <a:pt x="4303333" y="3102065"/>
                                  </a:cubicBezTo>
                                  <a:cubicBezTo>
                                    <a:pt x="4294551" y="3087294"/>
                                    <a:pt x="4299341" y="3068132"/>
                                    <a:pt x="4314111" y="3059350"/>
                                  </a:cubicBezTo>
                                  <a:cubicBezTo>
                                    <a:pt x="4321497" y="3054959"/>
                                    <a:pt x="4329980" y="3053961"/>
                                    <a:pt x="4337714" y="3055907"/>
                                  </a:cubicBezTo>
                                  <a:close/>
                                  <a:moveTo>
                                    <a:pt x="2405188" y="3023023"/>
                                  </a:moveTo>
                                  <a:cubicBezTo>
                                    <a:pt x="2406382" y="3022624"/>
                                    <a:pt x="2407582" y="3023423"/>
                                    <a:pt x="2407582" y="3025019"/>
                                  </a:cubicBezTo>
                                  <a:lnTo>
                                    <a:pt x="2409981" y="3042585"/>
                                  </a:lnTo>
                                  <a:cubicBezTo>
                                    <a:pt x="2409981" y="3043783"/>
                                    <a:pt x="2409181" y="3044980"/>
                                    <a:pt x="2407982" y="3044980"/>
                                  </a:cubicBezTo>
                                  <a:cubicBezTo>
                                    <a:pt x="2406785" y="3044980"/>
                                    <a:pt x="2405589" y="3044182"/>
                                    <a:pt x="2405589" y="3042984"/>
                                  </a:cubicBezTo>
                                  <a:lnTo>
                                    <a:pt x="2403193" y="3025419"/>
                                  </a:lnTo>
                                  <a:cubicBezTo>
                                    <a:pt x="2403193" y="3024221"/>
                                    <a:pt x="2403993" y="3023023"/>
                                    <a:pt x="2405188" y="3023023"/>
                                  </a:cubicBezTo>
                                  <a:close/>
                                  <a:moveTo>
                                    <a:pt x="2393612" y="3022225"/>
                                  </a:moveTo>
                                  <a:cubicBezTo>
                                    <a:pt x="2394812" y="3022225"/>
                                    <a:pt x="2395608" y="3023422"/>
                                    <a:pt x="2394812" y="3025019"/>
                                  </a:cubicBezTo>
                                  <a:lnTo>
                                    <a:pt x="2390019" y="3041786"/>
                                  </a:lnTo>
                                  <a:cubicBezTo>
                                    <a:pt x="2390019" y="3042585"/>
                                    <a:pt x="2389220" y="3043383"/>
                                    <a:pt x="2388422" y="3043383"/>
                                  </a:cubicBezTo>
                                  <a:lnTo>
                                    <a:pt x="2387624" y="3043383"/>
                                  </a:lnTo>
                                  <a:cubicBezTo>
                                    <a:pt x="2386426" y="3042984"/>
                                    <a:pt x="2385628" y="3041786"/>
                                    <a:pt x="2386029" y="3040589"/>
                                  </a:cubicBezTo>
                                  <a:lnTo>
                                    <a:pt x="2390818" y="3023821"/>
                                  </a:lnTo>
                                  <a:cubicBezTo>
                                    <a:pt x="2391217" y="3022624"/>
                                    <a:pt x="2392415" y="3021825"/>
                                    <a:pt x="2393612" y="3022225"/>
                                  </a:cubicBezTo>
                                  <a:close/>
                                  <a:moveTo>
                                    <a:pt x="2415960" y="3019431"/>
                                  </a:moveTo>
                                  <a:cubicBezTo>
                                    <a:pt x="2416761" y="3019031"/>
                                    <a:pt x="2418359" y="3019031"/>
                                    <a:pt x="2418755" y="3020229"/>
                                  </a:cubicBezTo>
                                  <a:lnTo>
                                    <a:pt x="2427542" y="3035400"/>
                                  </a:lnTo>
                                  <a:cubicBezTo>
                                    <a:pt x="2427942" y="3036198"/>
                                    <a:pt x="2427942" y="3037795"/>
                                    <a:pt x="2426742" y="3038194"/>
                                  </a:cubicBezTo>
                                  <a:lnTo>
                                    <a:pt x="2425945" y="3038593"/>
                                  </a:lnTo>
                                  <a:cubicBezTo>
                                    <a:pt x="2425146" y="3038593"/>
                                    <a:pt x="2424346" y="3038194"/>
                                    <a:pt x="2423947" y="3037396"/>
                                  </a:cubicBezTo>
                                  <a:lnTo>
                                    <a:pt x="2415163" y="3022225"/>
                                  </a:lnTo>
                                  <a:cubicBezTo>
                                    <a:pt x="2414766" y="3021427"/>
                                    <a:pt x="2414766" y="3019830"/>
                                    <a:pt x="2415960" y="3019431"/>
                                  </a:cubicBezTo>
                                  <a:close/>
                                  <a:moveTo>
                                    <a:pt x="2383635" y="3017035"/>
                                  </a:moveTo>
                                  <a:cubicBezTo>
                                    <a:pt x="2384832" y="3017833"/>
                                    <a:pt x="2384832" y="3019031"/>
                                    <a:pt x="2384432" y="3019829"/>
                                  </a:cubicBezTo>
                                  <a:lnTo>
                                    <a:pt x="2373656" y="3033802"/>
                                  </a:lnTo>
                                  <a:cubicBezTo>
                                    <a:pt x="2373256" y="3034201"/>
                                    <a:pt x="2372457" y="3034601"/>
                                    <a:pt x="2372058" y="3034601"/>
                                  </a:cubicBezTo>
                                  <a:cubicBezTo>
                                    <a:pt x="2371658" y="3034601"/>
                                    <a:pt x="2370859" y="3034601"/>
                                    <a:pt x="2370461" y="3034201"/>
                                  </a:cubicBezTo>
                                  <a:cubicBezTo>
                                    <a:pt x="2369661" y="3033802"/>
                                    <a:pt x="2369262" y="3032205"/>
                                    <a:pt x="2370060" y="3031407"/>
                                  </a:cubicBezTo>
                                  <a:lnTo>
                                    <a:pt x="2380840" y="3017434"/>
                                  </a:lnTo>
                                  <a:cubicBezTo>
                                    <a:pt x="2381240" y="3016636"/>
                                    <a:pt x="2382836" y="3016237"/>
                                    <a:pt x="2383635" y="3017035"/>
                                  </a:cubicBezTo>
                                  <a:close/>
                                  <a:moveTo>
                                    <a:pt x="1060876" y="3016736"/>
                                  </a:moveTo>
                                  <a:cubicBezTo>
                                    <a:pt x="1063471" y="3016137"/>
                                    <a:pt x="1066864" y="3016037"/>
                                    <a:pt x="1070258" y="3017834"/>
                                  </a:cubicBezTo>
                                  <a:cubicBezTo>
                                    <a:pt x="1077842" y="3021826"/>
                                    <a:pt x="1077443" y="3029411"/>
                                    <a:pt x="1077443" y="3029810"/>
                                  </a:cubicBezTo>
                                  <a:cubicBezTo>
                                    <a:pt x="1077443" y="3029810"/>
                                    <a:pt x="1077443" y="3032604"/>
                                    <a:pt x="1081036" y="3034600"/>
                                  </a:cubicBezTo>
                                  <a:cubicBezTo>
                                    <a:pt x="1084629" y="3036197"/>
                                    <a:pt x="1087024" y="3034600"/>
                                    <a:pt x="1087024" y="3034600"/>
                                  </a:cubicBezTo>
                                  <a:lnTo>
                                    <a:pt x="1087424" y="3034600"/>
                                  </a:lnTo>
                                  <a:lnTo>
                                    <a:pt x="1087823" y="3034201"/>
                                  </a:lnTo>
                                  <a:cubicBezTo>
                                    <a:pt x="1089819" y="3033003"/>
                                    <a:pt x="1094610" y="3030608"/>
                                    <a:pt x="1100997" y="3033802"/>
                                  </a:cubicBezTo>
                                  <a:cubicBezTo>
                                    <a:pt x="1107783" y="3037395"/>
                                    <a:pt x="1108183" y="3044979"/>
                                    <a:pt x="1108183" y="3045378"/>
                                  </a:cubicBezTo>
                                  <a:lnTo>
                                    <a:pt x="1108183" y="3045778"/>
                                  </a:lnTo>
                                  <a:cubicBezTo>
                                    <a:pt x="1108183" y="3045778"/>
                                    <a:pt x="1108183" y="3048572"/>
                                    <a:pt x="1111775" y="3050568"/>
                                  </a:cubicBezTo>
                                  <a:cubicBezTo>
                                    <a:pt x="1115369" y="3052564"/>
                                    <a:pt x="1118163" y="3050568"/>
                                    <a:pt x="1118163" y="3050568"/>
                                  </a:cubicBezTo>
                                  <a:lnTo>
                                    <a:pt x="1118563" y="3050568"/>
                                  </a:lnTo>
                                  <a:cubicBezTo>
                                    <a:pt x="1118962" y="3050169"/>
                                    <a:pt x="1126147" y="3046177"/>
                                    <a:pt x="1132535" y="3049770"/>
                                  </a:cubicBezTo>
                                  <a:cubicBezTo>
                                    <a:pt x="1140120" y="3053762"/>
                                    <a:pt x="1139720" y="3061347"/>
                                    <a:pt x="1139720" y="3061747"/>
                                  </a:cubicBezTo>
                                  <a:cubicBezTo>
                                    <a:pt x="1139720" y="3061747"/>
                                    <a:pt x="1139720" y="3064541"/>
                                    <a:pt x="1143314" y="3066537"/>
                                  </a:cubicBezTo>
                                  <a:cubicBezTo>
                                    <a:pt x="1144512" y="3066936"/>
                                    <a:pt x="1145310" y="3067335"/>
                                    <a:pt x="1146508" y="3067335"/>
                                  </a:cubicBezTo>
                                  <a:lnTo>
                                    <a:pt x="1150899" y="3067735"/>
                                  </a:lnTo>
                                  <a:cubicBezTo>
                                    <a:pt x="1152895" y="3067735"/>
                                    <a:pt x="1154492" y="3069731"/>
                                    <a:pt x="1154492" y="3071727"/>
                                  </a:cubicBezTo>
                                  <a:cubicBezTo>
                                    <a:pt x="1154492" y="3074122"/>
                                    <a:pt x="1152496" y="3075719"/>
                                    <a:pt x="1148903" y="3075719"/>
                                  </a:cubicBezTo>
                                  <a:lnTo>
                                    <a:pt x="1142914" y="3075319"/>
                                  </a:lnTo>
                                  <a:cubicBezTo>
                                    <a:pt x="1141317" y="3074920"/>
                                    <a:pt x="1139720" y="3074521"/>
                                    <a:pt x="1138123" y="3073723"/>
                                  </a:cubicBezTo>
                                  <a:cubicBezTo>
                                    <a:pt x="1130539" y="3069731"/>
                                    <a:pt x="1130938" y="3062146"/>
                                    <a:pt x="1130938" y="3061747"/>
                                  </a:cubicBezTo>
                                  <a:cubicBezTo>
                                    <a:pt x="1130938" y="3061747"/>
                                    <a:pt x="1131337" y="3058951"/>
                                    <a:pt x="1127744" y="3056955"/>
                                  </a:cubicBezTo>
                                  <a:cubicBezTo>
                                    <a:pt x="1124950" y="3055358"/>
                                    <a:pt x="1121357" y="3056955"/>
                                    <a:pt x="1120958" y="3057354"/>
                                  </a:cubicBezTo>
                                  <a:cubicBezTo>
                                    <a:pt x="1119760" y="3058153"/>
                                    <a:pt x="1114171" y="3061347"/>
                                    <a:pt x="1107384" y="3057754"/>
                                  </a:cubicBezTo>
                                  <a:cubicBezTo>
                                    <a:pt x="1100598" y="3054161"/>
                                    <a:pt x="1100199" y="3047774"/>
                                    <a:pt x="1100199" y="3046177"/>
                                  </a:cubicBezTo>
                                  <a:cubicBezTo>
                                    <a:pt x="1099799" y="3045778"/>
                                    <a:pt x="1099400" y="3042584"/>
                                    <a:pt x="1096606" y="3040987"/>
                                  </a:cubicBezTo>
                                  <a:cubicBezTo>
                                    <a:pt x="1093412" y="3039391"/>
                                    <a:pt x="1091416" y="3040588"/>
                                    <a:pt x="1090618" y="3040987"/>
                                  </a:cubicBezTo>
                                  <a:lnTo>
                                    <a:pt x="1090219" y="3040987"/>
                                  </a:lnTo>
                                  <a:cubicBezTo>
                                    <a:pt x="1089021" y="3041786"/>
                                    <a:pt x="1083830" y="3044979"/>
                                    <a:pt x="1076645" y="3041387"/>
                                  </a:cubicBezTo>
                                  <a:cubicBezTo>
                                    <a:pt x="1069060" y="3037395"/>
                                    <a:pt x="1069459" y="3030209"/>
                                    <a:pt x="1069459" y="3029411"/>
                                  </a:cubicBezTo>
                                  <a:cubicBezTo>
                                    <a:pt x="1069858" y="3029411"/>
                                    <a:pt x="1069459" y="3026217"/>
                                    <a:pt x="1066266" y="3024620"/>
                                  </a:cubicBezTo>
                                  <a:cubicBezTo>
                                    <a:pt x="1063471" y="3023023"/>
                                    <a:pt x="1059878" y="3024620"/>
                                    <a:pt x="1059479" y="3025019"/>
                                  </a:cubicBezTo>
                                  <a:cubicBezTo>
                                    <a:pt x="1058282" y="3025818"/>
                                    <a:pt x="1052692" y="3029011"/>
                                    <a:pt x="1045905" y="3025419"/>
                                  </a:cubicBezTo>
                                  <a:lnTo>
                                    <a:pt x="1043510" y="3023822"/>
                                  </a:lnTo>
                                  <a:cubicBezTo>
                                    <a:pt x="1041514" y="3023023"/>
                                    <a:pt x="1040716" y="3020628"/>
                                    <a:pt x="1041913" y="3018632"/>
                                  </a:cubicBezTo>
                                  <a:cubicBezTo>
                                    <a:pt x="1042712" y="3016636"/>
                                    <a:pt x="1045107" y="3015838"/>
                                    <a:pt x="1047103" y="3017035"/>
                                  </a:cubicBezTo>
                                  <a:lnTo>
                                    <a:pt x="1049498" y="3018632"/>
                                  </a:lnTo>
                                  <a:cubicBezTo>
                                    <a:pt x="1053091" y="3020628"/>
                                    <a:pt x="1055886" y="3018632"/>
                                    <a:pt x="1055886" y="3018632"/>
                                  </a:cubicBezTo>
                                  <a:lnTo>
                                    <a:pt x="1056286" y="3018632"/>
                                  </a:lnTo>
                                  <a:cubicBezTo>
                                    <a:pt x="1056485" y="3018432"/>
                                    <a:pt x="1058281" y="3017335"/>
                                    <a:pt x="1060876" y="3016736"/>
                                  </a:cubicBezTo>
                                  <a:close/>
                                  <a:moveTo>
                                    <a:pt x="5612307" y="3014640"/>
                                  </a:moveTo>
                                  <a:cubicBezTo>
                                    <a:pt x="5613504" y="3014240"/>
                                    <a:pt x="5614702" y="3015039"/>
                                    <a:pt x="5615101" y="3016236"/>
                                  </a:cubicBezTo>
                                  <a:cubicBezTo>
                                    <a:pt x="5616698" y="3023821"/>
                                    <a:pt x="5624682" y="3029011"/>
                                    <a:pt x="5632666" y="3027015"/>
                                  </a:cubicBezTo>
                                  <a:cubicBezTo>
                                    <a:pt x="5633863" y="3026616"/>
                                    <a:pt x="5635061" y="3027414"/>
                                    <a:pt x="5635859" y="3028612"/>
                                  </a:cubicBezTo>
                                  <a:cubicBezTo>
                                    <a:pt x="5636258" y="3029809"/>
                                    <a:pt x="5635460" y="3031007"/>
                                    <a:pt x="5634662" y="3031406"/>
                                  </a:cubicBezTo>
                                  <a:lnTo>
                                    <a:pt x="5634263" y="3031406"/>
                                  </a:lnTo>
                                  <a:cubicBezTo>
                                    <a:pt x="5629871" y="3032604"/>
                                    <a:pt x="5625480" y="3032204"/>
                                    <a:pt x="5621488" y="3030208"/>
                                  </a:cubicBezTo>
                                  <a:cubicBezTo>
                                    <a:pt x="5616299" y="3044580"/>
                                    <a:pt x="5606319" y="3055757"/>
                                    <a:pt x="5592746" y="3062545"/>
                                  </a:cubicBezTo>
                                  <a:cubicBezTo>
                                    <a:pt x="5579173" y="3069331"/>
                                    <a:pt x="5564003" y="3070529"/>
                                    <a:pt x="5549631" y="3065738"/>
                                  </a:cubicBezTo>
                                  <a:cubicBezTo>
                                    <a:pt x="5548833" y="3070129"/>
                                    <a:pt x="5546438" y="3074121"/>
                                    <a:pt x="5542845" y="3076916"/>
                                  </a:cubicBezTo>
                                  <a:lnTo>
                                    <a:pt x="5542446" y="3077315"/>
                                  </a:lnTo>
                                  <a:cubicBezTo>
                                    <a:pt x="5541647" y="3077714"/>
                                    <a:pt x="5540450" y="3077315"/>
                                    <a:pt x="5539651" y="3076517"/>
                                  </a:cubicBezTo>
                                  <a:cubicBezTo>
                                    <a:pt x="5538853" y="3075718"/>
                                    <a:pt x="5538853" y="3074121"/>
                                    <a:pt x="5540050" y="3073323"/>
                                  </a:cubicBezTo>
                                  <a:cubicBezTo>
                                    <a:pt x="5546038" y="3068133"/>
                                    <a:pt x="5547236" y="3058951"/>
                                    <a:pt x="5542046" y="3052564"/>
                                  </a:cubicBezTo>
                                  <a:cubicBezTo>
                                    <a:pt x="5541248" y="3051765"/>
                                    <a:pt x="5541248" y="3050168"/>
                                    <a:pt x="5542446" y="3049370"/>
                                  </a:cubicBezTo>
                                  <a:cubicBezTo>
                                    <a:pt x="5543244" y="3048572"/>
                                    <a:pt x="5544841" y="3048572"/>
                                    <a:pt x="5545639" y="3049769"/>
                                  </a:cubicBezTo>
                                  <a:cubicBezTo>
                                    <a:pt x="5548434" y="3053362"/>
                                    <a:pt x="5550030" y="3057354"/>
                                    <a:pt x="5550030" y="3061347"/>
                                  </a:cubicBezTo>
                                  <a:lnTo>
                                    <a:pt x="5550430" y="3061347"/>
                                  </a:lnTo>
                                  <a:cubicBezTo>
                                    <a:pt x="5564003" y="3065738"/>
                                    <a:pt x="5577975" y="3064940"/>
                                    <a:pt x="5590750" y="3058552"/>
                                  </a:cubicBezTo>
                                  <a:cubicBezTo>
                                    <a:pt x="5603125" y="3052164"/>
                                    <a:pt x="5612706" y="3041386"/>
                                    <a:pt x="5617097" y="3028212"/>
                                  </a:cubicBezTo>
                                  <a:lnTo>
                                    <a:pt x="5617097" y="3027813"/>
                                  </a:lnTo>
                                  <a:cubicBezTo>
                                    <a:pt x="5613903" y="3025418"/>
                                    <a:pt x="5611907" y="3021825"/>
                                    <a:pt x="5610710" y="3017434"/>
                                  </a:cubicBezTo>
                                  <a:cubicBezTo>
                                    <a:pt x="5610311" y="3016236"/>
                                    <a:pt x="5611109" y="3015039"/>
                                    <a:pt x="5612307" y="3014640"/>
                                  </a:cubicBezTo>
                                  <a:close/>
                                  <a:moveTo>
                                    <a:pt x="6535254" y="3011447"/>
                                  </a:moveTo>
                                  <a:cubicBezTo>
                                    <a:pt x="6537649" y="3011048"/>
                                    <a:pt x="6540044" y="3012645"/>
                                    <a:pt x="6540044" y="3015040"/>
                                  </a:cubicBezTo>
                                  <a:lnTo>
                                    <a:pt x="6543637" y="3039391"/>
                                  </a:lnTo>
                                  <a:lnTo>
                                    <a:pt x="6567988" y="3035798"/>
                                  </a:lnTo>
                                  <a:cubicBezTo>
                                    <a:pt x="6570384" y="3035399"/>
                                    <a:pt x="6572380" y="3036996"/>
                                    <a:pt x="6572779" y="3039391"/>
                                  </a:cubicBezTo>
                                  <a:cubicBezTo>
                                    <a:pt x="6573178" y="3041786"/>
                                    <a:pt x="6571581" y="3043782"/>
                                    <a:pt x="6569186" y="3044181"/>
                                  </a:cubicBezTo>
                                  <a:lnTo>
                                    <a:pt x="6544835" y="3047774"/>
                                  </a:lnTo>
                                  <a:lnTo>
                                    <a:pt x="6548428" y="3072126"/>
                                  </a:lnTo>
                                  <a:cubicBezTo>
                                    <a:pt x="6548827" y="3074521"/>
                                    <a:pt x="6547230" y="3076517"/>
                                    <a:pt x="6544835" y="3076916"/>
                                  </a:cubicBezTo>
                                  <a:cubicBezTo>
                                    <a:pt x="6542440" y="3077316"/>
                                    <a:pt x="6540444" y="3075719"/>
                                    <a:pt x="6540044" y="3073324"/>
                                  </a:cubicBezTo>
                                  <a:lnTo>
                                    <a:pt x="6536452" y="3048972"/>
                                  </a:lnTo>
                                  <a:lnTo>
                                    <a:pt x="6512099" y="3052564"/>
                                  </a:lnTo>
                                  <a:cubicBezTo>
                                    <a:pt x="6509704" y="3052963"/>
                                    <a:pt x="6507708" y="3051367"/>
                                    <a:pt x="6507309" y="3048972"/>
                                  </a:cubicBezTo>
                                  <a:cubicBezTo>
                                    <a:pt x="6506910" y="3046576"/>
                                    <a:pt x="6508507" y="3044580"/>
                                    <a:pt x="6510902" y="3044181"/>
                                  </a:cubicBezTo>
                                  <a:lnTo>
                                    <a:pt x="6535254" y="3040588"/>
                                  </a:lnTo>
                                  <a:lnTo>
                                    <a:pt x="6531661" y="3016237"/>
                                  </a:lnTo>
                                  <a:cubicBezTo>
                                    <a:pt x="6531262" y="3013842"/>
                                    <a:pt x="6532859" y="3011846"/>
                                    <a:pt x="6535254" y="3011447"/>
                                  </a:cubicBezTo>
                                  <a:close/>
                                  <a:moveTo>
                                    <a:pt x="2427541" y="3011446"/>
                                  </a:moveTo>
                                  <a:lnTo>
                                    <a:pt x="2441916" y="3022225"/>
                                  </a:lnTo>
                                  <a:cubicBezTo>
                                    <a:pt x="2442716" y="3022625"/>
                                    <a:pt x="2443114" y="3024221"/>
                                    <a:pt x="2442317" y="3025020"/>
                                  </a:cubicBezTo>
                                  <a:cubicBezTo>
                                    <a:pt x="2441916" y="3025419"/>
                                    <a:pt x="2441117" y="3025818"/>
                                    <a:pt x="2440718" y="3025818"/>
                                  </a:cubicBezTo>
                                  <a:cubicBezTo>
                                    <a:pt x="2440320" y="3025818"/>
                                    <a:pt x="2439520" y="3025818"/>
                                    <a:pt x="2439121" y="3025419"/>
                                  </a:cubicBezTo>
                                  <a:lnTo>
                                    <a:pt x="2425145" y="3014640"/>
                                  </a:lnTo>
                                  <a:cubicBezTo>
                                    <a:pt x="2424346" y="3014240"/>
                                    <a:pt x="2423947" y="3012644"/>
                                    <a:pt x="2424746" y="3011845"/>
                                  </a:cubicBezTo>
                                  <a:cubicBezTo>
                                    <a:pt x="2425145" y="3011047"/>
                                    <a:pt x="2426742" y="3010648"/>
                                    <a:pt x="2427541" y="3011446"/>
                                  </a:cubicBezTo>
                                  <a:close/>
                                  <a:moveTo>
                                    <a:pt x="2373256" y="3007455"/>
                                  </a:moveTo>
                                  <a:cubicBezTo>
                                    <a:pt x="2374056" y="3007055"/>
                                    <a:pt x="2375653" y="3007055"/>
                                    <a:pt x="2376052" y="3008253"/>
                                  </a:cubicBezTo>
                                  <a:cubicBezTo>
                                    <a:pt x="2376851" y="3009451"/>
                                    <a:pt x="2376451" y="3010648"/>
                                    <a:pt x="2375254" y="3011047"/>
                                  </a:cubicBezTo>
                                  <a:lnTo>
                                    <a:pt x="2360080" y="3019831"/>
                                  </a:lnTo>
                                  <a:lnTo>
                                    <a:pt x="2359281" y="3020230"/>
                                  </a:lnTo>
                                  <a:cubicBezTo>
                                    <a:pt x="2358485" y="3020230"/>
                                    <a:pt x="2357685" y="3019831"/>
                                    <a:pt x="2357284" y="3019032"/>
                                  </a:cubicBezTo>
                                  <a:cubicBezTo>
                                    <a:pt x="2356886" y="3018234"/>
                                    <a:pt x="2356886" y="3016637"/>
                                    <a:pt x="2358084" y="3016238"/>
                                  </a:cubicBezTo>
                                  <a:close/>
                                  <a:moveTo>
                                    <a:pt x="2432332" y="3000269"/>
                                  </a:moveTo>
                                  <a:lnTo>
                                    <a:pt x="2449103" y="3005060"/>
                                  </a:lnTo>
                                  <a:cubicBezTo>
                                    <a:pt x="2450303" y="3005459"/>
                                    <a:pt x="2450700" y="3006657"/>
                                    <a:pt x="2450303" y="3007854"/>
                                  </a:cubicBezTo>
                                  <a:cubicBezTo>
                                    <a:pt x="2450303" y="3008653"/>
                                    <a:pt x="2449502" y="3009451"/>
                                    <a:pt x="2448704" y="3009451"/>
                                  </a:cubicBezTo>
                                  <a:lnTo>
                                    <a:pt x="2447907" y="3009451"/>
                                  </a:lnTo>
                                  <a:lnTo>
                                    <a:pt x="2431135" y="3004660"/>
                                  </a:lnTo>
                                  <a:cubicBezTo>
                                    <a:pt x="2429937" y="3004261"/>
                                    <a:pt x="2429138" y="3003063"/>
                                    <a:pt x="2429537" y="3001865"/>
                                  </a:cubicBezTo>
                                  <a:cubicBezTo>
                                    <a:pt x="2429937" y="3000668"/>
                                    <a:pt x="2431135" y="2999869"/>
                                    <a:pt x="2432332" y="3000269"/>
                                  </a:cubicBezTo>
                                  <a:close/>
                                  <a:moveTo>
                                    <a:pt x="2370462" y="2995878"/>
                                  </a:moveTo>
                                  <a:cubicBezTo>
                                    <a:pt x="2371660" y="2995878"/>
                                    <a:pt x="2372858" y="2996676"/>
                                    <a:pt x="2372858" y="2997874"/>
                                  </a:cubicBezTo>
                                  <a:cubicBezTo>
                                    <a:pt x="2372858" y="2999071"/>
                                    <a:pt x="2372059" y="3000269"/>
                                    <a:pt x="2370861" y="3000269"/>
                                  </a:cubicBezTo>
                                  <a:lnTo>
                                    <a:pt x="2353291" y="3002665"/>
                                  </a:lnTo>
                                  <a:cubicBezTo>
                                    <a:pt x="2352096" y="3002665"/>
                                    <a:pt x="2350899" y="3001867"/>
                                    <a:pt x="2350899" y="3000669"/>
                                  </a:cubicBezTo>
                                  <a:cubicBezTo>
                                    <a:pt x="2350899" y="2999471"/>
                                    <a:pt x="2351696" y="2998273"/>
                                    <a:pt x="2352894" y="2998273"/>
                                  </a:cubicBezTo>
                                  <a:close/>
                                  <a:moveTo>
                                    <a:pt x="2449504" y="2985898"/>
                                  </a:moveTo>
                                  <a:cubicBezTo>
                                    <a:pt x="2450700" y="2985498"/>
                                    <a:pt x="2451900" y="2986297"/>
                                    <a:pt x="2451900" y="2987893"/>
                                  </a:cubicBezTo>
                                  <a:cubicBezTo>
                                    <a:pt x="2451900" y="2989091"/>
                                    <a:pt x="2451101" y="2990289"/>
                                    <a:pt x="2449903" y="2990289"/>
                                  </a:cubicBezTo>
                                  <a:lnTo>
                                    <a:pt x="2432332" y="2992685"/>
                                  </a:lnTo>
                                  <a:cubicBezTo>
                                    <a:pt x="2431135" y="2992685"/>
                                    <a:pt x="2429937" y="2991886"/>
                                    <a:pt x="2429937" y="2990689"/>
                                  </a:cubicBezTo>
                                  <a:cubicBezTo>
                                    <a:pt x="2429937" y="2989490"/>
                                    <a:pt x="2430734" y="2988293"/>
                                    <a:pt x="2431933" y="2988293"/>
                                  </a:cubicBezTo>
                                  <a:close/>
                                  <a:moveTo>
                                    <a:pt x="1077644" y="2984800"/>
                                  </a:moveTo>
                                  <a:cubicBezTo>
                                    <a:pt x="1080239" y="2984201"/>
                                    <a:pt x="1083632" y="2984101"/>
                                    <a:pt x="1087026" y="2985898"/>
                                  </a:cubicBezTo>
                                  <a:cubicBezTo>
                                    <a:pt x="1094610" y="2989890"/>
                                    <a:pt x="1094211" y="2997475"/>
                                    <a:pt x="1094211" y="2997874"/>
                                  </a:cubicBezTo>
                                  <a:cubicBezTo>
                                    <a:pt x="1094211" y="2997874"/>
                                    <a:pt x="1094211" y="3000668"/>
                                    <a:pt x="1097804" y="3002664"/>
                                  </a:cubicBezTo>
                                  <a:cubicBezTo>
                                    <a:pt x="1101397" y="3004261"/>
                                    <a:pt x="1103792" y="3002664"/>
                                    <a:pt x="1103792" y="3002664"/>
                                  </a:cubicBezTo>
                                  <a:lnTo>
                                    <a:pt x="1104191" y="3002664"/>
                                  </a:lnTo>
                                  <a:lnTo>
                                    <a:pt x="1104590" y="3002265"/>
                                  </a:lnTo>
                                  <a:cubicBezTo>
                                    <a:pt x="1106586" y="3001067"/>
                                    <a:pt x="1111377" y="2998672"/>
                                    <a:pt x="1117764" y="3001866"/>
                                  </a:cubicBezTo>
                                  <a:cubicBezTo>
                                    <a:pt x="1124551" y="3005459"/>
                                    <a:pt x="1124951" y="3013043"/>
                                    <a:pt x="1124951" y="3013442"/>
                                  </a:cubicBezTo>
                                  <a:lnTo>
                                    <a:pt x="1124951" y="3013842"/>
                                  </a:lnTo>
                                  <a:cubicBezTo>
                                    <a:pt x="1124951" y="3013842"/>
                                    <a:pt x="1124951" y="3016636"/>
                                    <a:pt x="1128543" y="3018632"/>
                                  </a:cubicBezTo>
                                  <a:cubicBezTo>
                                    <a:pt x="1132136" y="3020628"/>
                                    <a:pt x="1134931" y="3018632"/>
                                    <a:pt x="1134931" y="3018632"/>
                                  </a:cubicBezTo>
                                  <a:lnTo>
                                    <a:pt x="1135330" y="3018632"/>
                                  </a:lnTo>
                                  <a:cubicBezTo>
                                    <a:pt x="1135729" y="3018233"/>
                                    <a:pt x="1142914" y="3014241"/>
                                    <a:pt x="1149303" y="3017834"/>
                                  </a:cubicBezTo>
                                  <a:cubicBezTo>
                                    <a:pt x="1156887" y="3021826"/>
                                    <a:pt x="1156488" y="3029411"/>
                                    <a:pt x="1156488" y="3029811"/>
                                  </a:cubicBezTo>
                                  <a:cubicBezTo>
                                    <a:pt x="1156488" y="3029811"/>
                                    <a:pt x="1156488" y="3032605"/>
                                    <a:pt x="1160081" y="3034601"/>
                                  </a:cubicBezTo>
                                  <a:cubicBezTo>
                                    <a:pt x="1161279" y="3035000"/>
                                    <a:pt x="1162077" y="3035399"/>
                                    <a:pt x="1163275" y="3035399"/>
                                  </a:cubicBezTo>
                                  <a:lnTo>
                                    <a:pt x="1167666" y="3035799"/>
                                  </a:lnTo>
                                  <a:cubicBezTo>
                                    <a:pt x="1169662" y="3035799"/>
                                    <a:pt x="1171260" y="3037795"/>
                                    <a:pt x="1171260" y="3039791"/>
                                  </a:cubicBezTo>
                                  <a:cubicBezTo>
                                    <a:pt x="1171260" y="3041787"/>
                                    <a:pt x="1169662" y="3043383"/>
                                    <a:pt x="1165670" y="3043783"/>
                                  </a:cubicBezTo>
                                  <a:lnTo>
                                    <a:pt x="1159682" y="3043383"/>
                                  </a:lnTo>
                                  <a:cubicBezTo>
                                    <a:pt x="1158085" y="3042984"/>
                                    <a:pt x="1156488" y="3042585"/>
                                    <a:pt x="1154891" y="3041787"/>
                                  </a:cubicBezTo>
                                  <a:cubicBezTo>
                                    <a:pt x="1147307" y="3037795"/>
                                    <a:pt x="1147706" y="3030210"/>
                                    <a:pt x="1147706" y="3029811"/>
                                  </a:cubicBezTo>
                                  <a:cubicBezTo>
                                    <a:pt x="1147706" y="3029811"/>
                                    <a:pt x="1148105" y="3027015"/>
                                    <a:pt x="1144512" y="3025019"/>
                                  </a:cubicBezTo>
                                  <a:cubicBezTo>
                                    <a:pt x="1141718" y="3023422"/>
                                    <a:pt x="1138124" y="3025019"/>
                                    <a:pt x="1137725" y="3025418"/>
                                  </a:cubicBezTo>
                                  <a:cubicBezTo>
                                    <a:pt x="1136527" y="3026217"/>
                                    <a:pt x="1130939" y="3029411"/>
                                    <a:pt x="1124152" y="3025818"/>
                                  </a:cubicBezTo>
                                  <a:cubicBezTo>
                                    <a:pt x="1117365" y="3022225"/>
                                    <a:pt x="1116967" y="3015838"/>
                                    <a:pt x="1116967" y="3014241"/>
                                  </a:cubicBezTo>
                                  <a:cubicBezTo>
                                    <a:pt x="1116567" y="3013842"/>
                                    <a:pt x="1116167" y="3010648"/>
                                    <a:pt x="1113374" y="3009051"/>
                                  </a:cubicBezTo>
                                  <a:cubicBezTo>
                                    <a:pt x="1110179" y="3007455"/>
                                    <a:pt x="1108183" y="3008652"/>
                                    <a:pt x="1107385" y="3009051"/>
                                  </a:cubicBezTo>
                                  <a:lnTo>
                                    <a:pt x="1106986" y="3009051"/>
                                  </a:lnTo>
                                  <a:cubicBezTo>
                                    <a:pt x="1105789" y="3009850"/>
                                    <a:pt x="1100598" y="3013043"/>
                                    <a:pt x="1093413" y="3009451"/>
                                  </a:cubicBezTo>
                                  <a:cubicBezTo>
                                    <a:pt x="1085827" y="3005459"/>
                                    <a:pt x="1086227" y="2998273"/>
                                    <a:pt x="1086227" y="2997475"/>
                                  </a:cubicBezTo>
                                  <a:cubicBezTo>
                                    <a:pt x="1086625" y="2997475"/>
                                    <a:pt x="1086227" y="2994281"/>
                                    <a:pt x="1083034" y="2992684"/>
                                  </a:cubicBezTo>
                                  <a:cubicBezTo>
                                    <a:pt x="1080238" y="2991087"/>
                                    <a:pt x="1076645" y="2992684"/>
                                    <a:pt x="1076246" y="2993083"/>
                                  </a:cubicBezTo>
                                  <a:cubicBezTo>
                                    <a:pt x="1075049" y="2993882"/>
                                    <a:pt x="1069460" y="2997075"/>
                                    <a:pt x="1062674" y="2993483"/>
                                  </a:cubicBezTo>
                                  <a:lnTo>
                                    <a:pt x="1060278" y="2991886"/>
                                  </a:lnTo>
                                  <a:cubicBezTo>
                                    <a:pt x="1058282" y="2991087"/>
                                    <a:pt x="1057484" y="2988692"/>
                                    <a:pt x="1058682" y="2986696"/>
                                  </a:cubicBezTo>
                                  <a:cubicBezTo>
                                    <a:pt x="1059480" y="2984700"/>
                                    <a:pt x="1061875" y="2983902"/>
                                    <a:pt x="1063871" y="2985099"/>
                                  </a:cubicBezTo>
                                  <a:lnTo>
                                    <a:pt x="1066266" y="2986696"/>
                                  </a:lnTo>
                                  <a:cubicBezTo>
                                    <a:pt x="1069859" y="2988692"/>
                                    <a:pt x="1072653" y="2986696"/>
                                    <a:pt x="1072653" y="2986696"/>
                                  </a:cubicBezTo>
                                  <a:lnTo>
                                    <a:pt x="1073053" y="2986696"/>
                                  </a:lnTo>
                                  <a:cubicBezTo>
                                    <a:pt x="1073253" y="2986496"/>
                                    <a:pt x="1075049" y="2985399"/>
                                    <a:pt x="1077644" y="2984800"/>
                                  </a:cubicBezTo>
                                  <a:close/>
                                  <a:moveTo>
                                    <a:pt x="2354889" y="2978712"/>
                                  </a:moveTo>
                                  <a:lnTo>
                                    <a:pt x="2371658" y="2983503"/>
                                  </a:lnTo>
                                  <a:cubicBezTo>
                                    <a:pt x="2372856" y="2983902"/>
                                    <a:pt x="2373656" y="2985100"/>
                                    <a:pt x="2373256" y="2986297"/>
                                  </a:cubicBezTo>
                                  <a:cubicBezTo>
                                    <a:pt x="2373256" y="2987096"/>
                                    <a:pt x="2372457" y="2987894"/>
                                    <a:pt x="2371658" y="2987894"/>
                                  </a:cubicBezTo>
                                  <a:lnTo>
                                    <a:pt x="2370859" y="2987894"/>
                                  </a:lnTo>
                                  <a:lnTo>
                                    <a:pt x="2354090" y="2983103"/>
                                  </a:lnTo>
                                  <a:cubicBezTo>
                                    <a:pt x="2352892" y="2982704"/>
                                    <a:pt x="2352094" y="2981506"/>
                                    <a:pt x="2352094" y="2980308"/>
                                  </a:cubicBezTo>
                                  <a:cubicBezTo>
                                    <a:pt x="2352493" y="2979111"/>
                                    <a:pt x="2353690" y="2978312"/>
                                    <a:pt x="2354889" y="2978712"/>
                                  </a:cubicBezTo>
                                  <a:close/>
                                  <a:moveTo>
                                    <a:pt x="2442713" y="2968332"/>
                                  </a:moveTo>
                                  <a:cubicBezTo>
                                    <a:pt x="2443513" y="2967933"/>
                                    <a:pt x="2445112" y="2967933"/>
                                    <a:pt x="2445511" y="2969131"/>
                                  </a:cubicBezTo>
                                  <a:cubicBezTo>
                                    <a:pt x="2445909" y="2969929"/>
                                    <a:pt x="2445909" y="2971526"/>
                                    <a:pt x="2444711" y="2971925"/>
                                  </a:cubicBezTo>
                                  <a:lnTo>
                                    <a:pt x="2429537" y="2980709"/>
                                  </a:lnTo>
                                  <a:lnTo>
                                    <a:pt x="2428737" y="2981108"/>
                                  </a:lnTo>
                                  <a:cubicBezTo>
                                    <a:pt x="2427940" y="2981108"/>
                                    <a:pt x="2427142" y="2980709"/>
                                    <a:pt x="2426741" y="2979910"/>
                                  </a:cubicBezTo>
                                  <a:cubicBezTo>
                                    <a:pt x="2426341" y="2978713"/>
                                    <a:pt x="2426741" y="2977515"/>
                                    <a:pt x="2427541" y="2977116"/>
                                  </a:cubicBezTo>
                                  <a:close/>
                                  <a:moveTo>
                                    <a:pt x="2364468" y="2962744"/>
                                  </a:moveTo>
                                  <a:lnTo>
                                    <a:pt x="2378448" y="2973523"/>
                                  </a:lnTo>
                                  <a:cubicBezTo>
                                    <a:pt x="2379247" y="2973923"/>
                                    <a:pt x="2379645" y="2975519"/>
                                    <a:pt x="2378846" y="2976318"/>
                                  </a:cubicBezTo>
                                  <a:cubicBezTo>
                                    <a:pt x="2378448" y="2976717"/>
                                    <a:pt x="2377650" y="2977116"/>
                                    <a:pt x="2377250" y="2977116"/>
                                  </a:cubicBezTo>
                                  <a:cubicBezTo>
                                    <a:pt x="2376851" y="2977116"/>
                                    <a:pt x="2376052" y="2977116"/>
                                    <a:pt x="2375654" y="2976717"/>
                                  </a:cubicBezTo>
                                  <a:lnTo>
                                    <a:pt x="2362076" y="2965938"/>
                                  </a:lnTo>
                                  <a:cubicBezTo>
                                    <a:pt x="2361275" y="2965539"/>
                                    <a:pt x="2361275" y="2963942"/>
                                    <a:pt x="2361679" y="2963143"/>
                                  </a:cubicBezTo>
                                  <a:cubicBezTo>
                                    <a:pt x="2362076" y="2962345"/>
                                    <a:pt x="2363670" y="2961946"/>
                                    <a:pt x="2364468" y="2962744"/>
                                  </a:cubicBezTo>
                                  <a:close/>
                                  <a:moveTo>
                                    <a:pt x="2432733" y="2953962"/>
                                  </a:moveTo>
                                  <a:cubicBezTo>
                                    <a:pt x="2433530" y="2954361"/>
                                    <a:pt x="2433930" y="2955958"/>
                                    <a:pt x="2433133" y="2956756"/>
                                  </a:cubicBezTo>
                                  <a:lnTo>
                                    <a:pt x="2422350" y="2970729"/>
                                  </a:lnTo>
                                  <a:cubicBezTo>
                                    <a:pt x="2421951" y="2971128"/>
                                    <a:pt x="2421153" y="2971528"/>
                                    <a:pt x="2420753" y="2971528"/>
                                  </a:cubicBezTo>
                                  <a:cubicBezTo>
                                    <a:pt x="2420353" y="2971528"/>
                                    <a:pt x="2419555" y="2971528"/>
                                    <a:pt x="2419156" y="2971128"/>
                                  </a:cubicBezTo>
                                  <a:cubicBezTo>
                                    <a:pt x="2418357" y="2970330"/>
                                    <a:pt x="2417958" y="2969132"/>
                                    <a:pt x="2419156" y="2968334"/>
                                  </a:cubicBezTo>
                                  <a:lnTo>
                                    <a:pt x="2429938" y="2954361"/>
                                  </a:lnTo>
                                  <a:cubicBezTo>
                                    <a:pt x="2430338" y="2953563"/>
                                    <a:pt x="2431933" y="2953164"/>
                                    <a:pt x="2432733" y="2953962"/>
                                  </a:cubicBezTo>
                                  <a:close/>
                                  <a:moveTo>
                                    <a:pt x="2376451" y="2949969"/>
                                  </a:moveTo>
                                  <a:cubicBezTo>
                                    <a:pt x="2377248" y="2949570"/>
                                    <a:pt x="2378845" y="2949570"/>
                                    <a:pt x="2379244" y="2950768"/>
                                  </a:cubicBezTo>
                                  <a:lnTo>
                                    <a:pt x="2388026" y="2965938"/>
                                  </a:lnTo>
                                  <a:cubicBezTo>
                                    <a:pt x="2388424" y="2966737"/>
                                    <a:pt x="2388424" y="2968334"/>
                                    <a:pt x="2387226" y="2968733"/>
                                  </a:cubicBezTo>
                                  <a:lnTo>
                                    <a:pt x="2386428" y="2969132"/>
                                  </a:lnTo>
                                  <a:cubicBezTo>
                                    <a:pt x="2385630" y="2969132"/>
                                    <a:pt x="2384832" y="2968733"/>
                                    <a:pt x="2384431" y="2967934"/>
                                  </a:cubicBezTo>
                                  <a:lnTo>
                                    <a:pt x="2375651" y="2952764"/>
                                  </a:lnTo>
                                  <a:cubicBezTo>
                                    <a:pt x="2375252" y="2951965"/>
                                    <a:pt x="2375252" y="2950369"/>
                                    <a:pt x="2376451" y="2949969"/>
                                  </a:cubicBezTo>
                                  <a:close/>
                                  <a:moveTo>
                                    <a:pt x="2414766" y="2945180"/>
                                  </a:moveTo>
                                  <a:cubicBezTo>
                                    <a:pt x="2415964" y="2945579"/>
                                    <a:pt x="2416761" y="2946776"/>
                                    <a:pt x="2416360" y="2947974"/>
                                  </a:cubicBezTo>
                                  <a:lnTo>
                                    <a:pt x="2411572" y="2964741"/>
                                  </a:lnTo>
                                  <a:cubicBezTo>
                                    <a:pt x="2411572" y="2965540"/>
                                    <a:pt x="2410776" y="2966338"/>
                                    <a:pt x="2409973" y="2966338"/>
                                  </a:cubicBezTo>
                                  <a:lnTo>
                                    <a:pt x="2409181" y="2966338"/>
                                  </a:lnTo>
                                  <a:cubicBezTo>
                                    <a:pt x="2407982" y="2965939"/>
                                    <a:pt x="2407577" y="2964741"/>
                                    <a:pt x="2407179" y="2963544"/>
                                  </a:cubicBezTo>
                                  <a:lnTo>
                                    <a:pt x="2411968" y="2946776"/>
                                  </a:lnTo>
                                  <a:cubicBezTo>
                                    <a:pt x="2412369" y="2945579"/>
                                    <a:pt x="2413569" y="2944780"/>
                                    <a:pt x="2414766" y="2945180"/>
                                  </a:cubicBezTo>
                                  <a:close/>
                                  <a:moveTo>
                                    <a:pt x="2394812" y="2943583"/>
                                  </a:moveTo>
                                  <a:cubicBezTo>
                                    <a:pt x="2396001" y="2943583"/>
                                    <a:pt x="2397203" y="2944381"/>
                                    <a:pt x="2397203" y="2945579"/>
                                  </a:cubicBezTo>
                                  <a:lnTo>
                                    <a:pt x="2399602" y="2963144"/>
                                  </a:lnTo>
                                  <a:cubicBezTo>
                                    <a:pt x="2399602" y="2964342"/>
                                    <a:pt x="2398802" y="2965540"/>
                                    <a:pt x="2397598" y="2965540"/>
                                  </a:cubicBezTo>
                                  <a:cubicBezTo>
                                    <a:pt x="2396408" y="2965540"/>
                                    <a:pt x="2395610" y="2964741"/>
                                    <a:pt x="2395207" y="2963544"/>
                                  </a:cubicBezTo>
                                  <a:lnTo>
                                    <a:pt x="2392814" y="2945978"/>
                                  </a:lnTo>
                                  <a:cubicBezTo>
                                    <a:pt x="2392814" y="2944780"/>
                                    <a:pt x="2393612" y="2943583"/>
                                    <a:pt x="2394812" y="2943583"/>
                                  </a:cubicBezTo>
                                  <a:close/>
                                  <a:moveTo>
                                    <a:pt x="1439575" y="2918583"/>
                                  </a:moveTo>
                                  <a:cubicBezTo>
                                    <a:pt x="1447309" y="2920529"/>
                                    <a:pt x="1454292" y="2925419"/>
                                    <a:pt x="1458684" y="2932804"/>
                                  </a:cubicBezTo>
                                  <a:lnTo>
                                    <a:pt x="1453096" y="2936397"/>
                                  </a:lnTo>
                                  <a:cubicBezTo>
                                    <a:pt x="1445511" y="2924821"/>
                                    <a:pt x="1430341" y="2921228"/>
                                    <a:pt x="1418765" y="2928413"/>
                                  </a:cubicBezTo>
                                  <a:cubicBezTo>
                                    <a:pt x="1407187" y="2935599"/>
                                    <a:pt x="1403593" y="2951168"/>
                                    <a:pt x="1411578" y="2962346"/>
                                  </a:cubicBezTo>
                                  <a:lnTo>
                                    <a:pt x="1405988" y="2965939"/>
                                  </a:lnTo>
                                  <a:cubicBezTo>
                                    <a:pt x="1405590" y="2965540"/>
                                    <a:pt x="1405590" y="2965140"/>
                                    <a:pt x="1405190" y="2964741"/>
                                  </a:cubicBezTo>
                                  <a:cubicBezTo>
                                    <a:pt x="1396411" y="2949970"/>
                                    <a:pt x="1401199" y="2930809"/>
                                    <a:pt x="1415969" y="2922026"/>
                                  </a:cubicBezTo>
                                  <a:cubicBezTo>
                                    <a:pt x="1423356" y="2917635"/>
                                    <a:pt x="1431839" y="2916637"/>
                                    <a:pt x="1439575" y="2918583"/>
                                  </a:cubicBezTo>
                                  <a:close/>
                                  <a:moveTo>
                                    <a:pt x="6182761" y="2889292"/>
                                  </a:moveTo>
                                  <a:cubicBezTo>
                                    <a:pt x="6183959" y="2889292"/>
                                    <a:pt x="6185156" y="2890090"/>
                                    <a:pt x="6185156" y="2891288"/>
                                  </a:cubicBezTo>
                                  <a:lnTo>
                                    <a:pt x="6187551" y="2908854"/>
                                  </a:lnTo>
                                  <a:cubicBezTo>
                                    <a:pt x="6187551" y="2910051"/>
                                    <a:pt x="6186753" y="2911249"/>
                                    <a:pt x="6185555" y="2911249"/>
                                  </a:cubicBezTo>
                                  <a:cubicBezTo>
                                    <a:pt x="6184358" y="2911249"/>
                                    <a:pt x="6183160" y="2910450"/>
                                    <a:pt x="6183160" y="2909253"/>
                                  </a:cubicBezTo>
                                  <a:lnTo>
                                    <a:pt x="6180764" y="2891687"/>
                                  </a:lnTo>
                                  <a:cubicBezTo>
                                    <a:pt x="6180764" y="2890489"/>
                                    <a:pt x="6181563" y="2889292"/>
                                    <a:pt x="6182761" y="2889292"/>
                                  </a:cubicBezTo>
                                  <a:close/>
                                  <a:moveTo>
                                    <a:pt x="6171184" y="2888494"/>
                                  </a:moveTo>
                                  <a:cubicBezTo>
                                    <a:pt x="6172383" y="2888893"/>
                                    <a:pt x="6173181" y="2890090"/>
                                    <a:pt x="6172383" y="2891288"/>
                                  </a:cubicBezTo>
                                  <a:lnTo>
                                    <a:pt x="6167592" y="2908055"/>
                                  </a:lnTo>
                                  <a:cubicBezTo>
                                    <a:pt x="6167592" y="2908854"/>
                                    <a:pt x="6166793" y="2909652"/>
                                    <a:pt x="6165995" y="2909652"/>
                                  </a:cubicBezTo>
                                  <a:lnTo>
                                    <a:pt x="6165197" y="2909652"/>
                                  </a:lnTo>
                                  <a:cubicBezTo>
                                    <a:pt x="6163998" y="2909253"/>
                                    <a:pt x="6163200" y="2908055"/>
                                    <a:pt x="6163599" y="2906858"/>
                                  </a:cubicBezTo>
                                  <a:lnTo>
                                    <a:pt x="6168390" y="2890090"/>
                                  </a:lnTo>
                                  <a:cubicBezTo>
                                    <a:pt x="6168789" y="2888893"/>
                                    <a:pt x="6169987" y="2888094"/>
                                    <a:pt x="6171184" y="2888494"/>
                                  </a:cubicBezTo>
                                  <a:close/>
                                  <a:moveTo>
                                    <a:pt x="6193539" y="2886098"/>
                                  </a:moveTo>
                                  <a:cubicBezTo>
                                    <a:pt x="6194338" y="2885699"/>
                                    <a:pt x="6195935" y="2885699"/>
                                    <a:pt x="6196334" y="2886897"/>
                                  </a:cubicBezTo>
                                  <a:lnTo>
                                    <a:pt x="6205117" y="2902067"/>
                                  </a:lnTo>
                                  <a:cubicBezTo>
                                    <a:pt x="6205516" y="2902866"/>
                                    <a:pt x="6205516" y="2904463"/>
                                    <a:pt x="6204318" y="2904862"/>
                                  </a:cubicBezTo>
                                  <a:lnTo>
                                    <a:pt x="6203520" y="2905261"/>
                                  </a:lnTo>
                                  <a:cubicBezTo>
                                    <a:pt x="6202721" y="2905261"/>
                                    <a:pt x="6201923" y="2904862"/>
                                    <a:pt x="6201524" y="2904063"/>
                                  </a:cubicBezTo>
                                  <a:lnTo>
                                    <a:pt x="6192740" y="2888893"/>
                                  </a:lnTo>
                                  <a:cubicBezTo>
                                    <a:pt x="6192341" y="2888094"/>
                                    <a:pt x="6192341" y="2886498"/>
                                    <a:pt x="6193539" y="2886098"/>
                                  </a:cubicBezTo>
                                  <a:close/>
                                  <a:moveTo>
                                    <a:pt x="6161205" y="2883703"/>
                                  </a:moveTo>
                                  <a:cubicBezTo>
                                    <a:pt x="6162402" y="2884501"/>
                                    <a:pt x="6162402" y="2885699"/>
                                    <a:pt x="6162003" y="2886497"/>
                                  </a:cubicBezTo>
                                  <a:lnTo>
                                    <a:pt x="6151225" y="2900470"/>
                                  </a:lnTo>
                                  <a:cubicBezTo>
                                    <a:pt x="6150825" y="2900870"/>
                                    <a:pt x="6150027" y="2901269"/>
                                    <a:pt x="6149627" y="2901269"/>
                                  </a:cubicBezTo>
                                  <a:cubicBezTo>
                                    <a:pt x="6149228" y="2901269"/>
                                    <a:pt x="6148429" y="2901269"/>
                                    <a:pt x="6148030" y="2900870"/>
                                  </a:cubicBezTo>
                                  <a:cubicBezTo>
                                    <a:pt x="6147232" y="2900470"/>
                                    <a:pt x="6146832" y="2898874"/>
                                    <a:pt x="6147631" y="2898075"/>
                                  </a:cubicBezTo>
                                  <a:lnTo>
                                    <a:pt x="6158410" y="2884102"/>
                                  </a:lnTo>
                                  <a:cubicBezTo>
                                    <a:pt x="6158809" y="2883304"/>
                                    <a:pt x="6160406" y="2882905"/>
                                    <a:pt x="6161205" y="2883703"/>
                                  </a:cubicBezTo>
                                  <a:close/>
                                  <a:moveTo>
                                    <a:pt x="4838458" y="2883404"/>
                                  </a:moveTo>
                                  <a:cubicBezTo>
                                    <a:pt x="4841053" y="2882805"/>
                                    <a:pt x="4844447" y="2882705"/>
                                    <a:pt x="4847840" y="2884502"/>
                                  </a:cubicBezTo>
                                  <a:cubicBezTo>
                                    <a:pt x="4855424" y="2888494"/>
                                    <a:pt x="4855025" y="2896078"/>
                                    <a:pt x="4855025" y="2896477"/>
                                  </a:cubicBezTo>
                                  <a:cubicBezTo>
                                    <a:pt x="4855025" y="2896477"/>
                                    <a:pt x="4855025" y="2899272"/>
                                    <a:pt x="4858618" y="2901268"/>
                                  </a:cubicBezTo>
                                  <a:cubicBezTo>
                                    <a:pt x="4862211" y="2902865"/>
                                    <a:pt x="4864606" y="2901268"/>
                                    <a:pt x="4864606" y="2901268"/>
                                  </a:cubicBezTo>
                                  <a:lnTo>
                                    <a:pt x="4865005" y="2901268"/>
                                  </a:lnTo>
                                  <a:lnTo>
                                    <a:pt x="4865404" y="2900869"/>
                                  </a:lnTo>
                                  <a:cubicBezTo>
                                    <a:pt x="4867400" y="2899671"/>
                                    <a:pt x="4872191" y="2897276"/>
                                    <a:pt x="4878578" y="2900469"/>
                                  </a:cubicBezTo>
                                  <a:cubicBezTo>
                                    <a:pt x="4885364" y="2904062"/>
                                    <a:pt x="4885764" y="2911647"/>
                                    <a:pt x="4885764" y="2912046"/>
                                  </a:cubicBezTo>
                                  <a:lnTo>
                                    <a:pt x="4885764" y="2912445"/>
                                  </a:lnTo>
                                  <a:cubicBezTo>
                                    <a:pt x="4885764" y="2912445"/>
                                    <a:pt x="4885764" y="2915240"/>
                                    <a:pt x="4889356" y="2917236"/>
                                  </a:cubicBezTo>
                                  <a:cubicBezTo>
                                    <a:pt x="4892949" y="2919232"/>
                                    <a:pt x="4895744" y="2917236"/>
                                    <a:pt x="4895744" y="2917236"/>
                                  </a:cubicBezTo>
                                  <a:lnTo>
                                    <a:pt x="4896143" y="2917236"/>
                                  </a:lnTo>
                                  <a:cubicBezTo>
                                    <a:pt x="4896542" y="2916837"/>
                                    <a:pt x="4903729" y="2912845"/>
                                    <a:pt x="4910116" y="2916437"/>
                                  </a:cubicBezTo>
                                  <a:cubicBezTo>
                                    <a:pt x="4917701" y="2920429"/>
                                    <a:pt x="4917301" y="2928015"/>
                                    <a:pt x="4917301" y="2928414"/>
                                  </a:cubicBezTo>
                                  <a:cubicBezTo>
                                    <a:pt x="4917301" y="2928414"/>
                                    <a:pt x="4917301" y="2931209"/>
                                    <a:pt x="4920894" y="2933205"/>
                                  </a:cubicBezTo>
                                  <a:cubicBezTo>
                                    <a:pt x="4922092" y="2933604"/>
                                    <a:pt x="4922890" y="2934003"/>
                                    <a:pt x="4924088" y="2934003"/>
                                  </a:cubicBezTo>
                                  <a:lnTo>
                                    <a:pt x="4928479" y="2934402"/>
                                  </a:lnTo>
                                  <a:cubicBezTo>
                                    <a:pt x="4930475" y="2934402"/>
                                    <a:pt x="4932072" y="2936398"/>
                                    <a:pt x="4932072" y="2938394"/>
                                  </a:cubicBezTo>
                                  <a:cubicBezTo>
                                    <a:pt x="4931673" y="2940390"/>
                                    <a:pt x="4930076" y="2941987"/>
                                    <a:pt x="4926483" y="2942386"/>
                                  </a:cubicBezTo>
                                  <a:lnTo>
                                    <a:pt x="4920495" y="2941987"/>
                                  </a:lnTo>
                                  <a:cubicBezTo>
                                    <a:pt x="4918898" y="2941588"/>
                                    <a:pt x="4917301" y="2941189"/>
                                    <a:pt x="4915705" y="2940390"/>
                                  </a:cubicBezTo>
                                  <a:cubicBezTo>
                                    <a:pt x="4908120" y="2936398"/>
                                    <a:pt x="4908519" y="2928814"/>
                                    <a:pt x="4908519" y="2928414"/>
                                  </a:cubicBezTo>
                                  <a:cubicBezTo>
                                    <a:pt x="4908519" y="2928414"/>
                                    <a:pt x="4908918" y="2925619"/>
                                    <a:pt x="4905325" y="2923623"/>
                                  </a:cubicBezTo>
                                  <a:cubicBezTo>
                                    <a:pt x="4902531" y="2922026"/>
                                    <a:pt x="4898937" y="2923623"/>
                                    <a:pt x="4898538" y="2924022"/>
                                  </a:cubicBezTo>
                                  <a:cubicBezTo>
                                    <a:pt x="4897340" y="2924821"/>
                                    <a:pt x="4891752" y="2928015"/>
                                    <a:pt x="4884965" y="2924421"/>
                                  </a:cubicBezTo>
                                  <a:cubicBezTo>
                                    <a:pt x="4878179" y="2920829"/>
                                    <a:pt x="4877780" y="2914441"/>
                                    <a:pt x="4877780" y="2912845"/>
                                  </a:cubicBezTo>
                                  <a:cubicBezTo>
                                    <a:pt x="4877380" y="2912445"/>
                                    <a:pt x="4876981" y="2909252"/>
                                    <a:pt x="4874187" y="2907655"/>
                                  </a:cubicBezTo>
                                  <a:cubicBezTo>
                                    <a:pt x="4870993" y="2906058"/>
                                    <a:pt x="4868997" y="2907256"/>
                                    <a:pt x="4868199" y="2907655"/>
                                  </a:cubicBezTo>
                                  <a:lnTo>
                                    <a:pt x="4867800" y="2907655"/>
                                  </a:lnTo>
                                  <a:cubicBezTo>
                                    <a:pt x="4866602" y="2908453"/>
                                    <a:pt x="4861412" y="2911647"/>
                                    <a:pt x="4854227" y="2908054"/>
                                  </a:cubicBezTo>
                                  <a:cubicBezTo>
                                    <a:pt x="4846642" y="2904062"/>
                                    <a:pt x="4847041" y="2896877"/>
                                    <a:pt x="4847041" y="2896078"/>
                                  </a:cubicBezTo>
                                  <a:cubicBezTo>
                                    <a:pt x="4847440" y="2896078"/>
                                    <a:pt x="4847041" y="2892885"/>
                                    <a:pt x="4843848" y="2891288"/>
                                  </a:cubicBezTo>
                                  <a:cubicBezTo>
                                    <a:pt x="4841053" y="2889691"/>
                                    <a:pt x="4837460" y="2891288"/>
                                    <a:pt x="4837061" y="2891687"/>
                                  </a:cubicBezTo>
                                  <a:cubicBezTo>
                                    <a:pt x="4835864" y="2892486"/>
                                    <a:pt x="4830275" y="2895679"/>
                                    <a:pt x="4823488" y="2892086"/>
                                  </a:cubicBezTo>
                                  <a:lnTo>
                                    <a:pt x="4821093" y="2890490"/>
                                  </a:lnTo>
                                  <a:cubicBezTo>
                                    <a:pt x="4819097" y="2889691"/>
                                    <a:pt x="4818299" y="2887296"/>
                                    <a:pt x="4819496" y="2885300"/>
                                  </a:cubicBezTo>
                                  <a:cubicBezTo>
                                    <a:pt x="4820295" y="2883304"/>
                                    <a:pt x="4822690" y="2882506"/>
                                    <a:pt x="4824686" y="2883703"/>
                                  </a:cubicBezTo>
                                  <a:lnTo>
                                    <a:pt x="4827081" y="2885300"/>
                                  </a:lnTo>
                                  <a:cubicBezTo>
                                    <a:pt x="4830674" y="2887296"/>
                                    <a:pt x="4833468" y="2885300"/>
                                    <a:pt x="4833468" y="2885300"/>
                                  </a:cubicBezTo>
                                  <a:lnTo>
                                    <a:pt x="4833868" y="2885300"/>
                                  </a:lnTo>
                                  <a:cubicBezTo>
                                    <a:pt x="4834067" y="2885100"/>
                                    <a:pt x="4835863" y="2884002"/>
                                    <a:pt x="4838458" y="2883404"/>
                                  </a:cubicBezTo>
                                  <a:close/>
                                  <a:moveTo>
                                    <a:pt x="6205116" y="2878114"/>
                                  </a:moveTo>
                                  <a:lnTo>
                                    <a:pt x="6219488" y="2888893"/>
                                  </a:lnTo>
                                  <a:cubicBezTo>
                                    <a:pt x="6220286" y="2889293"/>
                                    <a:pt x="6220685" y="2890889"/>
                                    <a:pt x="6219887" y="2891688"/>
                                  </a:cubicBezTo>
                                  <a:cubicBezTo>
                                    <a:pt x="6219488" y="2892087"/>
                                    <a:pt x="6218689" y="2892486"/>
                                    <a:pt x="6218290" y="2892486"/>
                                  </a:cubicBezTo>
                                  <a:cubicBezTo>
                                    <a:pt x="6217891" y="2892486"/>
                                    <a:pt x="6217093" y="2892486"/>
                                    <a:pt x="6216693" y="2892087"/>
                                  </a:cubicBezTo>
                                  <a:lnTo>
                                    <a:pt x="6202720" y="2881308"/>
                                  </a:lnTo>
                                  <a:cubicBezTo>
                                    <a:pt x="6201922" y="2880908"/>
                                    <a:pt x="6201523" y="2879312"/>
                                    <a:pt x="6202321" y="2878513"/>
                                  </a:cubicBezTo>
                                  <a:cubicBezTo>
                                    <a:pt x="6202720" y="2877715"/>
                                    <a:pt x="6204317" y="2877316"/>
                                    <a:pt x="6205116" y="2878114"/>
                                  </a:cubicBezTo>
                                  <a:close/>
                                  <a:moveTo>
                                    <a:pt x="2714169" y="2877316"/>
                                  </a:moveTo>
                                  <a:cubicBezTo>
                                    <a:pt x="2715367" y="2876916"/>
                                    <a:pt x="2716564" y="2877715"/>
                                    <a:pt x="2716963" y="2878912"/>
                                  </a:cubicBezTo>
                                  <a:cubicBezTo>
                                    <a:pt x="2718559" y="2886497"/>
                                    <a:pt x="2726541" y="2891687"/>
                                    <a:pt x="2734527" y="2889691"/>
                                  </a:cubicBezTo>
                                  <a:cubicBezTo>
                                    <a:pt x="2735724" y="2889292"/>
                                    <a:pt x="2736922" y="2890090"/>
                                    <a:pt x="2737719" y="2891288"/>
                                  </a:cubicBezTo>
                                  <a:cubicBezTo>
                                    <a:pt x="2738119" y="2892485"/>
                                    <a:pt x="2737321" y="2893683"/>
                                    <a:pt x="2736523" y="2894082"/>
                                  </a:cubicBezTo>
                                  <a:lnTo>
                                    <a:pt x="2736123" y="2894082"/>
                                  </a:lnTo>
                                  <a:cubicBezTo>
                                    <a:pt x="2731731" y="2895280"/>
                                    <a:pt x="2727339" y="2894880"/>
                                    <a:pt x="2723349" y="2892884"/>
                                  </a:cubicBezTo>
                                  <a:cubicBezTo>
                                    <a:pt x="2718161" y="2907256"/>
                                    <a:pt x="2708184" y="2918433"/>
                                    <a:pt x="2694614" y="2925220"/>
                                  </a:cubicBezTo>
                                  <a:cubicBezTo>
                                    <a:pt x="2681040" y="2932007"/>
                                    <a:pt x="2665868" y="2933204"/>
                                    <a:pt x="2651497" y="2928414"/>
                                  </a:cubicBezTo>
                                  <a:cubicBezTo>
                                    <a:pt x="2650698" y="2932805"/>
                                    <a:pt x="2648304" y="2936797"/>
                                    <a:pt x="2644711" y="2939592"/>
                                  </a:cubicBezTo>
                                  <a:lnTo>
                                    <a:pt x="2644313" y="2939991"/>
                                  </a:lnTo>
                                  <a:cubicBezTo>
                                    <a:pt x="2643512" y="2940390"/>
                                    <a:pt x="2642313" y="2939991"/>
                                    <a:pt x="2641516" y="2939192"/>
                                  </a:cubicBezTo>
                                  <a:cubicBezTo>
                                    <a:pt x="2640719" y="2938394"/>
                                    <a:pt x="2640719" y="2936797"/>
                                    <a:pt x="2641916" y="2935999"/>
                                  </a:cubicBezTo>
                                  <a:cubicBezTo>
                                    <a:pt x="2647904" y="2930809"/>
                                    <a:pt x="2649102" y="2921627"/>
                                    <a:pt x="2643913" y="2915239"/>
                                  </a:cubicBezTo>
                                  <a:cubicBezTo>
                                    <a:pt x="2643115" y="2914441"/>
                                    <a:pt x="2643115" y="2912844"/>
                                    <a:pt x="2644313" y="2912046"/>
                                  </a:cubicBezTo>
                                  <a:cubicBezTo>
                                    <a:pt x="2645111" y="2911247"/>
                                    <a:pt x="2646707" y="2911247"/>
                                    <a:pt x="2647504" y="2912445"/>
                                  </a:cubicBezTo>
                                  <a:cubicBezTo>
                                    <a:pt x="2650299" y="2916038"/>
                                    <a:pt x="2651897" y="2920030"/>
                                    <a:pt x="2651897" y="2924023"/>
                                  </a:cubicBezTo>
                                  <a:lnTo>
                                    <a:pt x="2652296" y="2924023"/>
                                  </a:lnTo>
                                  <a:cubicBezTo>
                                    <a:pt x="2665868" y="2928414"/>
                                    <a:pt x="2679841" y="2927616"/>
                                    <a:pt x="2692619" y="2921227"/>
                                  </a:cubicBezTo>
                                  <a:cubicBezTo>
                                    <a:pt x="2704992" y="2914840"/>
                                    <a:pt x="2714570" y="2904062"/>
                                    <a:pt x="2718959" y="2890888"/>
                                  </a:cubicBezTo>
                                  <a:lnTo>
                                    <a:pt x="2718959" y="2890489"/>
                                  </a:lnTo>
                                  <a:cubicBezTo>
                                    <a:pt x="2715765" y="2888094"/>
                                    <a:pt x="2713769" y="2884501"/>
                                    <a:pt x="2712574" y="2880110"/>
                                  </a:cubicBezTo>
                                  <a:cubicBezTo>
                                    <a:pt x="2712173" y="2878912"/>
                                    <a:pt x="2712972" y="2877715"/>
                                    <a:pt x="2714169" y="2877316"/>
                                  </a:cubicBezTo>
                                  <a:close/>
                                  <a:moveTo>
                                    <a:pt x="6150825" y="2874122"/>
                                  </a:moveTo>
                                  <a:cubicBezTo>
                                    <a:pt x="6151624" y="2873723"/>
                                    <a:pt x="6153221" y="2873723"/>
                                    <a:pt x="6153620" y="2874921"/>
                                  </a:cubicBezTo>
                                  <a:cubicBezTo>
                                    <a:pt x="6154418" y="2875719"/>
                                    <a:pt x="6154019" y="2877316"/>
                                    <a:pt x="6152821" y="2877715"/>
                                  </a:cubicBezTo>
                                  <a:lnTo>
                                    <a:pt x="6137651" y="2886499"/>
                                  </a:lnTo>
                                  <a:lnTo>
                                    <a:pt x="6136852" y="2886898"/>
                                  </a:lnTo>
                                  <a:cubicBezTo>
                                    <a:pt x="6136054" y="2886898"/>
                                    <a:pt x="6135256" y="2886499"/>
                                    <a:pt x="6134856" y="2885700"/>
                                  </a:cubicBezTo>
                                  <a:cubicBezTo>
                                    <a:pt x="6134457" y="2884902"/>
                                    <a:pt x="6134457" y="2883305"/>
                                    <a:pt x="6135655" y="2882906"/>
                                  </a:cubicBezTo>
                                  <a:close/>
                                  <a:moveTo>
                                    <a:pt x="3637113" y="2874122"/>
                                  </a:moveTo>
                                  <a:cubicBezTo>
                                    <a:pt x="3639506" y="2873723"/>
                                    <a:pt x="3641901" y="2875319"/>
                                    <a:pt x="3641901" y="2877715"/>
                                  </a:cubicBezTo>
                                  <a:lnTo>
                                    <a:pt x="3645494" y="2902066"/>
                                  </a:lnTo>
                                  <a:lnTo>
                                    <a:pt x="3669843" y="2898473"/>
                                  </a:lnTo>
                                  <a:cubicBezTo>
                                    <a:pt x="3672237" y="2898074"/>
                                    <a:pt x="3674231" y="2899671"/>
                                    <a:pt x="3674634" y="2902066"/>
                                  </a:cubicBezTo>
                                  <a:cubicBezTo>
                                    <a:pt x="3675035" y="2904461"/>
                                    <a:pt x="3673434" y="2906457"/>
                                    <a:pt x="3671042" y="2906856"/>
                                  </a:cubicBezTo>
                                  <a:lnTo>
                                    <a:pt x="3646695" y="2910449"/>
                                  </a:lnTo>
                                  <a:lnTo>
                                    <a:pt x="3650288" y="2934801"/>
                                  </a:lnTo>
                                  <a:cubicBezTo>
                                    <a:pt x="3650688" y="2937196"/>
                                    <a:pt x="3649088" y="2939192"/>
                                    <a:pt x="3646695" y="2939592"/>
                                  </a:cubicBezTo>
                                  <a:cubicBezTo>
                                    <a:pt x="3644296" y="2939991"/>
                                    <a:pt x="3642300" y="2938394"/>
                                    <a:pt x="3641901" y="2935999"/>
                                  </a:cubicBezTo>
                                  <a:lnTo>
                                    <a:pt x="3638310" y="2911647"/>
                                  </a:lnTo>
                                  <a:lnTo>
                                    <a:pt x="3613951" y="2915239"/>
                                  </a:lnTo>
                                  <a:cubicBezTo>
                                    <a:pt x="3611562" y="2915639"/>
                                    <a:pt x="3609559" y="2914042"/>
                                    <a:pt x="3609165" y="2911647"/>
                                  </a:cubicBezTo>
                                  <a:cubicBezTo>
                                    <a:pt x="3608762" y="2909251"/>
                                    <a:pt x="3610359" y="2907255"/>
                                    <a:pt x="3612762" y="2906856"/>
                                  </a:cubicBezTo>
                                  <a:lnTo>
                                    <a:pt x="3637113" y="2903263"/>
                                  </a:lnTo>
                                  <a:lnTo>
                                    <a:pt x="3633520" y="2878912"/>
                                  </a:lnTo>
                                  <a:cubicBezTo>
                                    <a:pt x="3633123" y="2876517"/>
                                    <a:pt x="3634721" y="2874521"/>
                                    <a:pt x="3637113" y="2874122"/>
                                  </a:cubicBezTo>
                                  <a:close/>
                                  <a:moveTo>
                                    <a:pt x="6209906" y="2866937"/>
                                  </a:moveTo>
                                  <a:lnTo>
                                    <a:pt x="6226673" y="2871728"/>
                                  </a:lnTo>
                                  <a:cubicBezTo>
                                    <a:pt x="6227472" y="2872127"/>
                                    <a:pt x="6228270" y="2873325"/>
                                    <a:pt x="6227871" y="2874522"/>
                                  </a:cubicBezTo>
                                  <a:cubicBezTo>
                                    <a:pt x="6227871" y="2875321"/>
                                    <a:pt x="6227073" y="2876119"/>
                                    <a:pt x="6226274" y="2876119"/>
                                  </a:cubicBezTo>
                                  <a:lnTo>
                                    <a:pt x="6225476" y="2876119"/>
                                  </a:lnTo>
                                  <a:lnTo>
                                    <a:pt x="6208708" y="2871328"/>
                                  </a:lnTo>
                                  <a:cubicBezTo>
                                    <a:pt x="6207511" y="2870929"/>
                                    <a:pt x="6206712" y="2869731"/>
                                    <a:pt x="6207112" y="2868533"/>
                                  </a:cubicBezTo>
                                  <a:cubicBezTo>
                                    <a:pt x="6207511" y="2867336"/>
                                    <a:pt x="6208708" y="2866537"/>
                                    <a:pt x="6209906" y="2866937"/>
                                  </a:cubicBezTo>
                                  <a:close/>
                                  <a:moveTo>
                                    <a:pt x="6147632" y="2862545"/>
                                  </a:moveTo>
                                  <a:cubicBezTo>
                                    <a:pt x="6148829" y="2862545"/>
                                    <a:pt x="6150027" y="2863343"/>
                                    <a:pt x="6150027" y="2864541"/>
                                  </a:cubicBezTo>
                                  <a:cubicBezTo>
                                    <a:pt x="6150426" y="2865339"/>
                                    <a:pt x="6149628" y="2866537"/>
                                    <a:pt x="6148031" y="2866936"/>
                                  </a:cubicBezTo>
                                  <a:lnTo>
                                    <a:pt x="6130465" y="2869332"/>
                                  </a:lnTo>
                                  <a:cubicBezTo>
                                    <a:pt x="6129268" y="2869332"/>
                                    <a:pt x="6128070" y="2868534"/>
                                    <a:pt x="6128070" y="2867336"/>
                                  </a:cubicBezTo>
                                  <a:cubicBezTo>
                                    <a:pt x="6128070" y="2866138"/>
                                    <a:pt x="6128868" y="2864940"/>
                                    <a:pt x="6130066" y="2864940"/>
                                  </a:cubicBezTo>
                                  <a:close/>
                                  <a:moveTo>
                                    <a:pt x="6227073" y="2852166"/>
                                  </a:moveTo>
                                  <a:cubicBezTo>
                                    <a:pt x="6228270" y="2852166"/>
                                    <a:pt x="6229468" y="2852964"/>
                                    <a:pt x="6229468" y="2854162"/>
                                  </a:cubicBezTo>
                                  <a:cubicBezTo>
                                    <a:pt x="6229468" y="2855359"/>
                                    <a:pt x="6228669" y="2856557"/>
                                    <a:pt x="6227472" y="2856557"/>
                                  </a:cubicBezTo>
                                  <a:lnTo>
                                    <a:pt x="6209906" y="2858953"/>
                                  </a:lnTo>
                                  <a:cubicBezTo>
                                    <a:pt x="6208708" y="2858953"/>
                                    <a:pt x="6207511" y="2858155"/>
                                    <a:pt x="6207511" y="2856957"/>
                                  </a:cubicBezTo>
                                  <a:cubicBezTo>
                                    <a:pt x="6207511" y="2855759"/>
                                    <a:pt x="6208309" y="2854561"/>
                                    <a:pt x="6209507" y="2854561"/>
                                  </a:cubicBezTo>
                                  <a:close/>
                                  <a:moveTo>
                                    <a:pt x="4855225" y="2851068"/>
                                  </a:moveTo>
                                  <a:cubicBezTo>
                                    <a:pt x="4857820" y="2850469"/>
                                    <a:pt x="4861214" y="2850369"/>
                                    <a:pt x="4864607" y="2852166"/>
                                  </a:cubicBezTo>
                                  <a:cubicBezTo>
                                    <a:pt x="4872191" y="2856158"/>
                                    <a:pt x="4871792" y="2863743"/>
                                    <a:pt x="4871792" y="2864142"/>
                                  </a:cubicBezTo>
                                  <a:cubicBezTo>
                                    <a:pt x="4871792" y="2864142"/>
                                    <a:pt x="4871792" y="2866936"/>
                                    <a:pt x="4875385" y="2868932"/>
                                  </a:cubicBezTo>
                                  <a:cubicBezTo>
                                    <a:pt x="4878978" y="2870529"/>
                                    <a:pt x="4881373" y="2868932"/>
                                    <a:pt x="4881373" y="2868932"/>
                                  </a:cubicBezTo>
                                  <a:lnTo>
                                    <a:pt x="4881772" y="2868932"/>
                                  </a:lnTo>
                                  <a:lnTo>
                                    <a:pt x="4882171" y="2868533"/>
                                  </a:lnTo>
                                  <a:cubicBezTo>
                                    <a:pt x="4884167" y="2867335"/>
                                    <a:pt x="4888958" y="2864940"/>
                                    <a:pt x="4895345" y="2868134"/>
                                  </a:cubicBezTo>
                                  <a:cubicBezTo>
                                    <a:pt x="4902131" y="2871727"/>
                                    <a:pt x="4902530" y="2879311"/>
                                    <a:pt x="4902530" y="2879710"/>
                                  </a:cubicBezTo>
                                  <a:lnTo>
                                    <a:pt x="4902530" y="2880110"/>
                                  </a:lnTo>
                                  <a:cubicBezTo>
                                    <a:pt x="4902530" y="2880110"/>
                                    <a:pt x="4902530" y="2882904"/>
                                    <a:pt x="4906123" y="2884900"/>
                                  </a:cubicBezTo>
                                  <a:cubicBezTo>
                                    <a:pt x="4909716" y="2886896"/>
                                    <a:pt x="4912510" y="2884900"/>
                                    <a:pt x="4912510" y="2884900"/>
                                  </a:cubicBezTo>
                                  <a:lnTo>
                                    <a:pt x="4912910" y="2884900"/>
                                  </a:lnTo>
                                  <a:cubicBezTo>
                                    <a:pt x="4913309" y="2884501"/>
                                    <a:pt x="4920495" y="2880509"/>
                                    <a:pt x="4926882" y="2884102"/>
                                  </a:cubicBezTo>
                                  <a:cubicBezTo>
                                    <a:pt x="4934467" y="2888094"/>
                                    <a:pt x="4934068" y="2895679"/>
                                    <a:pt x="4934068" y="2896079"/>
                                  </a:cubicBezTo>
                                  <a:cubicBezTo>
                                    <a:pt x="4934068" y="2896079"/>
                                    <a:pt x="4934068" y="2898873"/>
                                    <a:pt x="4937661" y="2900869"/>
                                  </a:cubicBezTo>
                                  <a:cubicBezTo>
                                    <a:pt x="4938858" y="2901268"/>
                                    <a:pt x="4939657" y="2901667"/>
                                    <a:pt x="4940854" y="2901667"/>
                                  </a:cubicBezTo>
                                  <a:lnTo>
                                    <a:pt x="4945246" y="2902067"/>
                                  </a:lnTo>
                                  <a:cubicBezTo>
                                    <a:pt x="4947242" y="2902067"/>
                                    <a:pt x="4948838" y="2904063"/>
                                    <a:pt x="4948838" y="2906059"/>
                                  </a:cubicBezTo>
                                  <a:cubicBezTo>
                                    <a:pt x="4948838" y="2908454"/>
                                    <a:pt x="4946842" y="2910051"/>
                                    <a:pt x="4943250" y="2910051"/>
                                  </a:cubicBezTo>
                                  <a:lnTo>
                                    <a:pt x="4937262" y="2909651"/>
                                  </a:lnTo>
                                  <a:cubicBezTo>
                                    <a:pt x="4935665" y="2909252"/>
                                    <a:pt x="4934068" y="2908853"/>
                                    <a:pt x="4932471" y="2908055"/>
                                  </a:cubicBezTo>
                                  <a:cubicBezTo>
                                    <a:pt x="4924886" y="2904063"/>
                                    <a:pt x="4925286" y="2896478"/>
                                    <a:pt x="4925286" y="2896079"/>
                                  </a:cubicBezTo>
                                  <a:cubicBezTo>
                                    <a:pt x="4925286" y="2896079"/>
                                    <a:pt x="4925685" y="2893283"/>
                                    <a:pt x="4922092" y="2891287"/>
                                  </a:cubicBezTo>
                                  <a:cubicBezTo>
                                    <a:pt x="4919298" y="2889690"/>
                                    <a:pt x="4915704" y="2891287"/>
                                    <a:pt x="4915305" y="2891686"/>
                                  </a:cubicBezTo>
                                  <a:cubicBezTo>
                                    <a:pt x="4914107" y="2892485"/>
                                    <a:pt x="4908518" y="2895679"/>
                                    <a:pt x="4901732" y="2892086"/>
                                  </a:cubicBezTo>
                                  <a:cubicBezTo>
                                    <a:pt x="4894946" y="2888493"/>
                                    <a:pt x="4894546" y="2882106"/>
                                    <a:pt x="4894546" y="2880509"/>
                                  </a:cubicBezTo>
                                  <a:cubicBezTo>
                                    <a:pt x="4894147" y="2880110"/>
                                    <a:pt x="4893748" y="2876916"/>
                                    <a:pt x="4890954" y="2875319"/>
                                  </a:cubicBezTo>
                                  <a:cubicBezTo>
                                    <a:pt x="4887760" y="2873723"/>
                                    <a:pt x="4885764" y="2874920"/>
                                    <a:pt x="4884966" y="2875319"/>
                                  </a:cubicBezTo>
                                  <a:lnTo>
                                    <a:pt x="4884567" y="2875319"/>
                                  </a:lnTo>
                                  <a:cubicBezTo>
                                    <a:pt x="4883369" y="2876118"/>
                                    <a:pt x="4878179" y="2879311"/>
                                    <a:pt x="4870994" y="2875719"/>
                                  </a:cubicBezTo>
                                  <a:cubicBezTo>
                                    <a:pt x="4863409" y="2871727"/>
                                    <a:pt x="4863808" y="2864541"/>
                                    <a:pt x="4863808" y="2863743"/>
                                  </a:cubicBezTo>
                                  <a:cubicBezTo>
                                    <a:pt x="4864207" y="2863743"/>
                                    <a:pt x="4863808" y="2860549"/>
                                    <a:pt x="4860615" y="2858952"/>
                                  </a:cubicBezTo>
                                  <a:cubicBezTo>
                                    <a:pt x="4857820" y="2857355"/>
                                    <a:pt x="4854227" y="2858952"/>
                                    <a:pt x="4853828" y="2859351"/>
                                  </a:cubicBezTo>
                                  <a:cubicBezTo>
                                    <a:pt x="4852631" y="2860150"/>
                                    <a:pt x="4847042" y="2863343"/>
                                    <a:pt x="4840256" y="2859751"/>
                                  </a:cubicBezTo>
                                  <a:lnTo>
                                    <a:pt x="4837860" y="2858154"/>
                                  </a:lnTo>
                                  <a:cubicBezTo>
                                    <a:pt x="4835864" y="2857355"/>
                                    <a:pt x="4835066" y="2854960"/>
                                    <a:pt x="4836264" y="2852964"/>
                                  </a:cubicBezTo>
                                  <a:cubicBezTo>
                                    <a:pt x="4837062" y="2850968"/>
                                    <a:pt x="4839457" y="2850170"/>
                                    <a:pt x="4841453" y="2851367"/>
                                  </a:cubicBezTo>
                                  <a:lnTo>
                                    <a:pt x="4843848" y="2852964"/>
                                  </a:lnTo>
                                  <a:cubicBezTo>
                                    <a:pt x="4847441" y="2854960"/>
                                    <a:pt x="4850236" y="2852964"/>
                                    <a:pt x="4850236" y="2852964"/>
                                  </a:cubicBezTo>
                                  <a:lnTo>
                                    <a:pt x="4850635" y="2852964"/>
                                  </a:lnTo>
                                  <a:cubicBezTo>
                                    <a:pt x="4850834" y="2852764"/>
                                    <a:pt x="4852630" y="2851667"/>
                                    <a:pt x="4855225" y="2851068"/>
                                  </a:cubicBezTo>
                                  <a:close/>
                                  <a:moveTo>
                                    <a:pt x="6132461" y="2845380"/>
                                  </a:moveTo>
                                  <a:lnTo>
                                    <a:pt x="6149229" y="2850171"/>
                                  </a:lnTo>
                                  <a:cubicBezTo>
                                    <a:pt x="6150426" y="2850570"/>
                                    <a:pt x="6151225" y="2851768"/>
                                    <a:pt x="6150825" y="2852965"/>
                                  </a:cubicBezTo>
                                  <a:cubicBezTo>
                                    <a:pt x="6150825" y="2853764"/>
                                    <a:pt x="6150027" y="2854562"/>
                                    <a:pt x="6149229" y="2854562"/>
                                  </a:cubicBezTo>
                                  <a:lnTo>
                                    <a:pt x="6148430" y="2854562"/>
                                  </a:lnTo>
                                  <a:lnTo>
                                    <a:pt x="6131663" y="2849771"/>
                                  </a:lnTo>
                                  <a:cubicBezTo>
                                    <a:pt x="6130465" y="2849372"/>
                                    <a:pt x="6129667" y="2848174"/>
                                    <a:pt x="6129667" y="2846976"/>
                                  </a:cubicBezTo>
                                  <a:cubicBezTo>
                                    <a:pt x="6130066" y="2845779"/>
                                    <a:pt x="6131264" y="2844980"/>
                                    <a:pt x="6132461" y="2845380"/>
                                  </a:cubicBezTo>
                                  <a:close/>
                                  <a:moveTo>
                                    <a:pt x="6220286" y="2834601"/>
                                  </a:moveTo>
                                  <a:cubicBezTo>
                                    <a:pt x="6221085" y="2834202"/>
                                    <a:pt x="6222681" y="2834202"/>
                                    <a:pt x="6223081" y="2835400"/>
                                  </a:cubicBezTo>
                                  <a:cubicBezTo>
                                    <a:pt x="6223480" y="2836198"/>
                                    <a:pt x="6223480" y="2837795"/>
                                    <a:pt x="6222282" y="2838194"/>
                                  </a:cubicBezTo>
                                  <a:lnTo>
                                    <a:pt x="6207112" y="2846978"/>
                                  </a:lnTo>
                                  <a:lnTo>
                                    <a:pt x="6206313" y="2847377"/>
                                  </a:lnTo>
                                  <a:cubicBezTo>
                                    <a:pt x="6205515" y="2847377"/>
                                    <a:pt x="6204716" y="2846978"/>
                                    <a:pt x="6204317" y="2846179"/>
                                  </a:cubicBezTo>
                                  <a:cubicBezTo>
                                    <a:pt x="6203519" y="2845381"/>
                                    <a:pt x="6203918" y="2844183"/>
                                    <a:pt x="6205116" y="2843385"/>
                                  </a:cubicBezTo>
                                  <a:close/>
                                  <a:moveTo>
                                    <a:pt x="6141644" y="2829412"/>
                                  </a:moveTo>
                                  <a:lnTo>
                                    <a:pt x="6155617" y="2840191"/>
                                  </a:lnTo>
                                  <a:cubicBezTo>
                                    <a:pt x="6156415" y="2840590"/>
                                    <a:pt x="6156814" y="2842187"/>
                                    <a:pt x="6156016" y="2842986"/>
                                  </a:cubicBezTo>
                                  <a:cubicBezTo>
                                    <a:pt x="6155617" y="2843385"/>
                                    <a:pt x="6154818" y="2843784"/>
                                    <a:pt x="6154419" y="2843784"/>
                                  </a:cubicBezTo>
                                  <a:cubicBezTo>
                                    <a:pt x="6154020" y="2843784"/>
                                    <a:pt x="6153221" y="2843784"/>
                                    <a:pt x="6152822" y="2843385"/>
                                  </a:cubicBezTo>
                                  <a:lnTo>
                                    <a:pt x="6139248" y="2832606"/>
                                  </a:lnTo>
                                  <a:cubicBezTo>
                                    <a:pt x="6138450" y="2832206"/>
                                    <a:pt x="6138051" y="2830610"/>
                                    <a:pt x="6138849" y="2829811"/>
                                  </a:cubicBezTo>
                                  <a:cubicBezTo>
                                    <a:pt x="6139248" y="2829013"/>
                                    <a:pt x="6140845" y="2828614"/>
                                    <a:pt x="6141644" y="2829412"/>
                                  </a:cubicBezTo>
                                  <a:close/>
                                  <a:moveTo>
                                    <a:pt x="6210306" y="2820629"/>
                                  </a:moveTo>
                                  <a:cubicBezTo>
                                    <a:pt x="6211105" y="2821028"/>
                                    <a:pt x="6211504" y="2822625"/>
                                    <a:pt x="6210705" y="2823423"/>
                                  </a:cubicBezTo>
                                  <a:lnTo>
                                    <a:pt x="6199927" y="2837396"/>
                                  </a:lnTo>
                                  <a:cubicBezTo>
                                    <a:pt x="6199528" y="2837796"/>
                                    <a:pt x="6198729" y="2838195"/>
                                    <a:pt x="6198329" y="2838195"/>
                                  </a:cubicBezTo>
                                  <a:cubicBezTo>
                                    <a:pt x="6197930" y="2838195"/>
                                    <a:pt x="6197132" y="2838195"/>
                                    <a:pt x="6196732" y="2837796"/>
                                  </a:cubicBezTo>
                                  <a:cubicBezTo>
                                    <a:pt x="6195934" y="2836997"/>
                                    <a:pt x="6195535" y="2835400"/>
                                    <a:pt x="6196732" y="2835001"/>
                                  </a:cubicBezTo>
                                  <a:lnTo>
                                    <a:pt x="6207512" y="2821028"/>
                                  </a:lnTo>
                                  <a:cubicBezTo>
                                    <a:pt x="6207911" y="2820230"/>
                                    <a:pt x="6209508" y="2819831"/>
                                    <a:pt x="6210306" y="2820629"/>
                                  </a:cubicBezTo>
                                  <a:close/>
                                  <a:moveTo>
                                    <a:pt x="6154018" y="2816637"/>
                                  </a:moveTo>
                                  <a:cubicBezTo>
                                    <a:pt x="6154817" y="2816238"/>
                                    <a:pt x="6156414" y="2816238"/>
                                    <a:pt x="6156813" y="2817436"/>
                                  </a:cubicBezTo>
                                  <a:lnTo>
                                    <a:pt x="6165596" y="2832606"/>
                                  </a:lnTo>
                                  <a:cubicBezTo>
                                    <a:pt x="6165995" y="2833405"/>
                                    <a:pt x="6165995" y="2835002"/>
                                    <a:pt x="6164797" y="2835401"/>
                                  </a:cubicBezTo>
                                  <a:lnTo>
                                    <a:pt x="6163999" y="2835800"/>
                                  </a:lnTo>
                                  <a:cubicBezTo>
                                    <a:pt x="6163201" y="2835800"/>
                                    <a:pt x="6162402" y="2835401"/>
                                    <a:pt x="6162003" y="2834602"/>
                                  </a:cubicBezTo>
                                  <a:lnTo>
                                    <a:pt x="6153220" y="2819432"/>
                                  </a:lnTo>
                                  <a:cubicBezTo>
                                    <a:pt x="6152820" y="2818633"/>
                                    <a:pt x="6152820" y="2817037"/>
                                    <a:pt x="6154018" y="2816637"/>
                                  </a:cubicBezTo>
                                  <a:close/>
                                  <a:moveTo>
                                    <a:pt x="6192342" y="2811448"/>
                                  </a:moveTo>
                                  <a:cubicBezTo>
                                    <a:pt x="6193540" y="2811847"/>
                                    <a:pt x="6194339" y="2813044"/>
                                    <a:pt x="6193940" y="2814242"/>
                                  </a:cubicBezTo>
                                  <a:lnTo>
                                    <a:pt x="6189148" y="2831009"/>
                                  </a:lnTo>
                                  <a:cubicBezTo>
                                    <a:pt x="6189148" y="2831808"/>
                                    <a:pt x="6188350" y="2832606"/>
                                    <a:pt x="6187551" y="2832606"/>
                                  </a:cubicBezTo>
                                  <a:lnTo>
                                    <a:pt x="6186753" y="2832606"/>
                                  </a:lnTo>
                                  <a:cubicBezTo>
                                    <a:pt x="6185555" y="2832207"/>
                                    <a:pt x="6185155" y="2831009"/>
                                    <a:pt x="6184756" y="2829812"/>
                                  </a:cubicBezTo>
                                  <a:lnTo>
                                    <a:pt x="6189547" y="2813044"/>
                                  </a:lnTo>
                                  <a:cubicBezTo>
                                    <a:pt x="6189947" y="2811847"/>
                                    <a:pt x="6191144" y="2811048"/>
                                    <a:pt x="6192342" y="2811448"/>
                                  </a:cubicBezTo>
                                  <a:close/>
                                  <a:moveTo>
                                    <a:pt x="6172382" y="2809851"/>
                                  </a:moveTo>
                                  <a:cubicBezTo>
                                    <a:pt x="6173580" y="2809851"/>
                                    <a:pt x="6174777" y="2810649"/>
                                    <a:pt x="6174777" y="2811847"/>
                                  </a:cubicBezTo>
                                  <a:lnTo>
                                    <a:pt x="6177172" y="2829412"/>
                                  </a:lnTo>
                                  <a:cubicBezTo>
                                    <a:pt x="6177172" y="2830610"/>
                                    <a:pt x="6176374" y="2831808"/>
                                    <a:pt x="6175176" y="2831808"/>
                                  </a:cubicBezTo>
                                  <a:cubicBezTo>
                                    <a:pt x="6173979" y="2831808"/>
                                    <a:pt x="6173180" y="2831009"/>
                                    <a:pt x="6172781" y="2829812"/>
                                  </a:cubicBezTo>
                                  <a:lnTo>
                                    <a:pt x="6170385" y="2812246"/>
                                  </a:lnTo>
                                  <a:cubicBezTo>
                                    <a:pt x="6170385" y="2811048"/>
                                    <a:pt x="6171184" y="2809851"/>
                                    <a:pt x="6172382" y="2809851"/>
                                  </a:cubicBezTo>
                                  <a:close/>
                                  <a:moveTo>
                                    <a:pt x="5216750" y="2785250"/>
                                  </a:moveTo>
                                  <a:cubicBezTo>
                                    <a:pt x="5224485" y="2787196"/>
                                    <a:pt x="5231471" y="2792086"/>
                                    <a:pt x="5235862" y="2799471"/>
                                  </a:cubicBezTo>
                                  <a:lnTo>
                                    <a:pt x="5230273" y="2803064"/>
                                  </a:lnTo>
                                  <a:cubicBezTo>
                                    <a:pt x="5222688" y="2791487"/>
                                    <a:pt x="5207518" y="2787895"/>
                                    <a:pt x="5195941" y="2795080"/>
                                  </a:cubicBezTo>
                                  <a:cubicBezTo>
                                    <a:pt x="5184364" y="2802266"/>
                                    <a:pt x="5181171" y="2817435"/>
                                    <a:pt x="5188755" y="2829013"/>
                                  </a:cubicBezTo>
                                  <a:lnTo>
                                    <a:pt x="5183167" y="2832606"/>
                                  </a:lnTo>
                                  <a:cubicBezTo>
                                    <a:pt x="5182767" y="2832207"/>
                                    <a:pt x="5182767" y="2831808"/>
                                    <a:pt x="5182368" y="2831408"/>
                                  </a:cubicBezTo>
                                  <a:cubicBezTo>
                                    <a:pt x="5173586" y="2816637"/>
                                    <a:pt x="5178376" y="2797475"/>
                                    <a:pt x="5193147" y="2788693"/>
                                  </a:cubicBezTo>
                                  <a:cubicBezTo>
                                    <a:pt x="5200532" y="2784302"/>
                                    <a:pt x="5209015" y="2783304"/>
                                    <a:pt x="5216750" y="2785250"/>
                                  </a:cubicBezTo>
                                  <a:close/>
                                  <a:moveTo>
                                    <a:pt x="711773" y="2753564"/>
                                  </a:moveTo>
                                  <a:cubicBezTo>
                                    <a:pt x="714168" y="2753165"/>
                                    <a:pt x="716164" y="2754761"/>
                                    <a:pt x="716563" y="2757157"/>
                                  </a:cubicBezTo>
                                  <a:lnTo>
                                    <a:pt x="720156" y="2781508"/>
                                  </a:lnTo>
                                  <a:lnTo>
                                    <a:pt x="744507" y="2777915"/>
                                  </a:lnTo>
                                  <a:cubicBezTo>
                                    <a:pt x="746902" y="2777516"/>
                                    <a:pt x="748898" y="2779113"/>
                                    <a:pt x="749298" y="2781508"/>
                                  </a:cubicBezTo>
                                  <a:cubicBezTo>
                                    <a:pt x="749697" y="2783903"/>
                                    <a:pt x="748100" y="2785899"/>
                                    <a:pt x="745705" y="2786298"/>
                                  </a:cubicBezTo>
                                  <a:lnTo>
                                    <a:pt x="721354" y="2789891"/>
                                  </a:lnTo>
                                  <a:lnTo>
                                    <a:pt x="724946" y="2814243"/>
                                  </a:lnTo>
                                  <a:cubicBezTo>
                                    <a:pt x="725346" y="2816638"/>
                                    <a:pt x="723749" y="2818634"/>
                                    <a:pt x="721354" y="2819034"/>
                                  </a:cubicBezTo>
                                  <a:cubicBezTo>
                                    <a:pt x="718958" y="2819433"/>
                                    <a:pt x="716962" y="2817836"/>
                                    <a:pt x="716563" y="2815441"/>
                                  </a:cubicBezTo>
                                  <a:lnTo>
                                    <a:pt x="712970" y="2791089"/>
                                  </a:lnTo>
                                  <a:lnTo>
                                    <a:pt x="688619" y="2794681"/>
                                  </a:lnTo>
                                  <a:cubicBezTo>
                                    <a:pt x="686224" y="2795081"/>
                                    <a:pt x="684228" y="2793484"/>
                                    <a:pt x="683829" y="2791089"/>
                                  </a:cubicBezTo>
                                  <a:cubicBezTo>
                                    <a:pt x="683430" y="2788693"/>
                                    <a:pt x="685027" y="2786697"/>
                                    <a:pt x="687422" y="2786298"/>
                                  </a:cubicBezTo>
                                  <a:lnTo>
                                    <a:pt x="711773" y="2782705"/>
                                  </a:lnTo>
                                  <a:lnTo>
                                    <a:pt x="708180" y="2758354"/>
                                  </a:lnTo>
                                  <a:cubicBezTo>
                                    <a:pt x="707781" y="2755959"/>
                                    <a:pt x="709378" y="2753963"/>
                                    <a:pt x="711773" y="2753564"/>
                                  </a:cubicBezTo>
                                  <a:close/>
                                  <a:moveTo>
                                    <a:pt x="3284640" y="2751968"/>
                                  </a:moveTo>
                                  <a:cubicBezTo>
                                    <a:pt x="3285835" y="2751968"/>
                                    <a:pt x="3287030" y="2752766"/>
                                    <a:pt x="3287030" y="2753964"/>
                                  </a:cubicBezTo>
                                  <a:lnTo>
                                    <a:pt x="3289424" y="2771529"/>
                                  </a:lnTo>
                                  <a:cubicBezTo>
                                    <a:pt x="3289424" y="2772727"/>
                                    <a:pt x="3288627" y="2773925"/>
                                    <a:pt x="3287429" y="2773925"/>
                                  </a:cubicBezTo>
                                  <a:cubicBezTo>
                                    <a:pt x="3286235" y="2773925"/>
                                    <a:pt x="3285039" y="2773126"/>
                                    <a:pt x="3285039" y="2771929"/>
                                  </a:cubicBezTo>
                                  <a:lnTo>
                                    <a:pt x="3282642" y="2754363"/>
                                  </a:lnTo>
                                  <a:cubicBezTo>
                                    <a:pt x="3282642" y="2753165"/>
                                    <a:pt x="3283439" y="2751968"/>
                                    <a:pt x="3284640" y="2751968"/>
                                  </a:cubicBezTo>
                                  <a:close/>
                                  <a:moveTo>
                                    <a:pt x="3273060" y="2751169"/>
                                  </a:moveTo>
                                  <a:cubicBezTo>
                                    <a:pt x="3274257" y="2751568"/>
                                    <a:pt x="3275055" y="2752765"/>
                                    <a:pt x="3274257" y="2753963"/>
                                  </a:cubicBezTo>
                                  <a:lnTo>
                                    <a:pt x="3269466" y="2770730"/>
                                  </a:lnTo>
                                  <a:cubicBezTo>
                                    <a:pt x="3269466" y="2771529"/>
                                    <a:pt x="3268667" y="2772327"/>
                                    <a:pt x="3267871" y="2772327"/>
                                  </a:cubicBezTo>
                                  <a:lnTo>
                                    <a:pt x="3267069" y="2772327"/>
                                  </a:lnTo>
                                  <a:cubicBezTo>
                                    <a:pt x="3265871" y="2771928"/>
                                    <a:pt x="3265077" y="2770730"/>
                                    <a:pt x="3265475" y="2769533"/>
                                  </a:cubicBezTo>
                                  <a:lnTo>
                                    <a:pt x="3270263" y="2752765"/>
                                  </a:lnTo>
                                  <a:cubicBezTo>
                                    <a:pt x="3270661" y="2751568"/>
                                    <a:pt x="3271857" y="2750769"/>
                                    <a:pt x="3273060" y="2751169"/>
                                  </a:cubicBezTo>
                                  <a:close/>
                                  <a:moveTo>
                                    <a:pt x="3295409" y="2748773"/>
                                  </a:moveTo>
                                  <a:cubicBezTo>
                                    <a:pt x="3296208" y="2748374"/>
                                    <a:pt x="3297808" y="2748374"/>
                                    <a:pt x="3298207" y="2749572"/>
                                  </a:cubicBezTo>
                                  <a:lnTo>
                                    <a:pt x="3306988" y="2764742"/>
                                  </a:lnTo>
                                  <a:cubicBezTo>
                                    <a:pt x="3307389" y="2765541"/>
                                    <a:pt x="3307389" y="2767138"/>
                                    <a:pt x="3306191" y="2767537"/>
                                  </a:cubicBezTo>
                                  <a:lnTo>
                                    <a:pt x="3305394" y="2767936"/>
                                  </a:lnTo>
                                  <a:cubicBezTo>
                                    <a:pt x="3304598" y="2767936"/>
                                    <a:pt x="3303800" y="2767537"/>
                                    <a:pt x="3303395" y="2766738"/>
                                  </a:cubicBezTo>
                                  <a:lnTo>
                                    <a:pt x="3294615" y="2751568"/>
                                  </a:lnTo>
                                  <a:cubicBezTo>
                                    <a:pt x="3294214" y="2750769"/>
                                    <a:pt x="3294214" y="2749173"/>
                                    <a:pt x="3295409" y="2748773"/>
                                  </a:cubicBezTo>
                                  <a:close/>
                                  <a:moveTo>
                                    <a:pt x="3263080" y="2746378"/>
                                  </a:moveTo>
                                  <a:cubicBezTo>
                                    <a:pt x="3264281" y="2747176"/>
                                    <a:pt x="3264281" y="2748374"/>
                                    <a:pt x="3263881" y="2749172"/>
                                  </a:cubicBezTo>
                                  <a:lnTo>
                                    <a:pt x="3253107" y="2763145"/>
                                  </a:lnTo>
                                  <a:cubicBezTo>
                                    <a:pt x="3252706" y="2763544"/>
                                    <a:pt x="3251906" y="2763944"/>
                                    <a:pt x="3251509" y="2763944"/>
                                  </a:cubicBezTo>
                                  <a:cubicBezTo>
                                    <a:pt x="3251106" y="2763944"/>
                                    <a:pt x="3250309" y="2763944"/>
                                    <a:pt x="3249911" y="2763544"/>
                                  </a:cubicBezTo>
                                  <a:cubicBezTo>
                                    <a:pt x="3249112" y="2763145"/>
                                    <a:pt x="3248710" y="2761548"/>
                                    <a:pt x="3249512" y="2760750"/>
                                  </a:cubicBezTo>
                                  <a:lnTo>
                                    <a:pt x="3260291" y="2746777"/>
                                  </a:lnTo>
                                  <a:cubicBezTo>
                                    <a:pt x="3260691" y="2745979"/>
                                    <a:pt x="3262284" y="2745580"/>
                                    <a:pt x="3263080" y="2746378"/>
                                  </a:cubicBezTo>
                                  <a:close/>
                                  <a:moveTo>
                                    <a:pt x="1940312" y="2746079"/>
                                  </a:moveTo>
                                  <a:cubicBezTo>
                                    <a:pt x="1942906" y="2745480"/>
                                    <a:pt x="1946300" y="2745380"/>
                                    <a:pt x="1949693" y="2747177"/>
                                  </a:cubicBezTo>
                                  <a:cubicBezTo>
                                    <a:pt x="1957277" y="2751169"/>
                                    <a:pt x="1956879" y="2758753"/>
                                    <a:pt x="1956879" y="2759153"/>
                                  </a:cubicBezTo>
                                  <a:cubicBezTo>
                                    <a:pt x="1956879" y="2759153"/>
                                    <a:pt x="1956879" y="2761947"/>
                                    <a:pt x="1960472" y="2763943"/>
                                  </a:cubicBezTo>
                                  <a:cubicBezTo>
                                    <a:pt x="1964065" y="2765540"/>
                                    <a:pt x="1966460" y="2763943"/>
                                    <a:pt x="1966460" y="2763943"/>
                                  </a:cubicBezTo>
                                  <a:lnTo>
                                    <a:pt x="1966859" y="2763943"/>
                                  </a:lnTo>
                                  <a:lnTo>
                                    <a:pt x="1967258" y="2763544"/>
                                  </a:lnTo>
                                  <a:cubicBezTo>
                                    <a:pt x="1969254" y="2762346"/>
                                    <a:pt x="1974045" y="2759951"/>
                                    <a:pt x="1980433" y="2763145"/>
                                  </a:cubicBezTo>
                                  <a:cubicBezTo>
                                    <a:pt x="1987218" y="2766737"/>
                                    <a:pt x="1987617" y="2774322"/>
                                    <a:pt x="1987617" y="2774721"/>
                                  </a:cubicBezTo>
                                  <a:lnTo>
                                    <a:pt x="1987617" y="2775121"/>
                                  </a:lnTo>
                                  <a:cubicBezTo>
                                    <a:pt x="1987617" y="2775121"/>
                                    <a:pt x="1987617" y="2777915"/>
                                    <a:pt x="1991211" y="2779911"/>
                                  </a:cubicBezTo>
                                  <a:cubicBezTo>
                                    <a:pt x="1994804" y="2781907"/>
                                    <a:pt x="1997597" y="2779911"/>
                                    <a:pt x="1997597" y="2779911"/>
                                  </a:cubicBezTo>
                                  <a:lnTo>
                                    <a:pt x="1997998" y="2779911"/>
                                  </a:lnTo>
                                  <a:cubicBezTo>
                                    <a:pt x="1998397" y="2779512"/>
                                    <a:pt x="2005582" y="2775520"/>
                                    <a:pt x="2011970" y="2779113"/>
                                  </a:cubicBezTo>
                                  <a:cubicBezTo>
                                    <a:pt x="2019554" y="2783105"/>
                                    <a:pt x="2019155" y="2790690"/>
                                    <a:pt x="2019155" y="2791090"/>
                                  </a:cubicBezTo>
                                  <a:cubicBezTo>
                                    <a:pt x="2019155" y="2791090"/>
                                    <a:pt x="2019155" y="2793884"/>
                                    <a:pt x="2022748" y="2795880"/>
                                  </a:cubicBezTo>
                                  <a:cubicBezTo>
                                    <a:pt x="2023946" y="2796279"/>
                                    <a:pt x="2024744" y="2796678"/>
                                    <a:pt x="2025943" y="2796678"/>
                                  </a:cubicBezTo>
                                  <a:lnTo>
                                    <a:pt x="2030334" y="2797078"/>
                                  </a:lnTo>
                                  <a:cubicBezTo>
                                    <a:pt x="2032329" y="2797078"/>
                                    <a:pt x="2033926" y="2799074"/>
                                    <a:pt x="2033926" y="2801070"/>
                                  </a:cubicBezTo>
                                  <a:cubicBezTo>
                                    <a:pt x="2033526" y="2803066"/>
                                    <a:pt x="2031930" y="2804662"/>
                                    <a:pt x="2028337" y="2805062"/>
                                  </a:cubicBezTo>
                                  <a:lnTo>
                                    <a:pt x="2022349" y="2804662"/>
                                  </a:lnTo>
                                  <a:cubicBezTo>
                                    <a:pt x="2020753" y="2804263"/>
                                    <a:pt x="2019155" y="2803864"/>
                                    <a:pt x="2017558" y="2803066"/>
                                  </a:cubicBezTo>
                                  <a:cubicBezTo>
                                    <a:pt x="2009974" y="2799074"/>
                                    <a:pt x="2010373" y="2791489"/>
                                    <a:pt x="2010373" y="2791090"/>
                                  </a:cubicBezTo>
                                  <a:cubicBezTo>
                                    <a:pt x="2010373" y="2791090"/>
                                    <a:pt x="2010772" y="2788294"/>
                                    <a:pt x="2007179" y="2786298"/>
                                  </a:cubicBezTo>
                                  <a:cubicBezTo>
                                    <a:pt x="2004385" y="2784701"/>
                                    <a:pt x="2000792" y="2786298"/>
                                    <a:pt x="2000393" y="2786697"/>
                                  </a:cubicBezTo>
                                  <a:cubicBezTo>
                                    <a:pt x="1999195" y="2787496"/>
                                    <a:pt x="1993606" y="2790690"/>
                                    <a:pt x="1986819" y="2787097"/>
                                  </a:cubicBezTo>
                                  <a:cubicBezTo>
                                    <a:pt x="1980033" y="2783504"/>
                                    <a:pt x="1979633" y="2777117"/>
                                    <a:pt x="1979633" y="2775520"/>
                                  </a:cubicBezTo>
                                  <a:cubicBezTo>
                                    <a:pt x="1979234" y="2775121"/>
                                    <a:pt x="1978835" y="2771927"/>
                                    <a:pt x="1976041" y="2770330"/>
                                  </a:cubicBezTo>
                                  <a:cubicBezTo>
                                    <a:pt x="1972847" y="2768733"/>
                                    <a:pt x="1970851" y="2769931"/>
                                    <a:pt x="1970053" y="2770330"/>
                                  </a:cubicBezTo>
                                  <a:lnTo>
                                    <a:pt x="1969653" y="2770330"/>
                                  </a:lnTo>
                                  <a:cubicBezTo>
                                    <a:pt x="1968456" y="2771129"/>
                                    <a:pt x="1963266" y="2774322"/>
                                    <a:pt x="1956080" y="2770729"/>
                                  </a:cubicBezTo>
                                  <a:cubicBezTo>
                                    <a:pt x="1948495" y="2766737"/>
                                    <a:pt x="1948894" y="2759552"/>
                                    <a:pt x="1948894" y="2758753"/>
                                  </a:cubicBezTo>
                                  <a:cubicBezTo>
                                    <a:pt x="1949294" y="2758753"/>
                                    <a:pt x="1948894" y="2755560"/>
                                    <a:pt x="1945701" y="2753963"/>
                                  </a:cubicBezTo>
                                  <a:cubicBezTo>
                                    <a:pt x="1942906" y="2752366"/>
                                    <a:pt x="1939313" y="2753963"/>
                                    <a:pt x="1938914" y="2754362"/>
                                  </a:cubicBezTo>
                                  <a:cubicBezTo>
                                    <a:pt x="1937717" y="2755161"/>
                                    <a:pt x="1932128" y="2758354"/>
                                    <a:pt x="1925341" y="2754761"/>
                                  </a:cubicBezTo>
                                  <a:lnTo>
                                    <a:pt x="1922946" y="2753165"/>
                                  </a:lnTo>
                                  <a:cubicBezTo>
                                    <a:pt x="1920950" y="2752366"/>
                                    <a:pt x="1920152" y="2749971"/>
                                    <a:pt x="1921350" y="2747975"/>
                                  </a:cubicBezTo>
                                  <a:cubicBezTo>
                                    <a:pt x="1922148" y="2745979"/>
                                    <a:pt x="1924543" y="2745181"/>
                                    <a:pt x="1926539" y="2746378"/>
                                  </a:cubicBezTo>
                                  <a:lnTo>
                                    <a:pt x="1928934" y="2747975"/>
                                  </a:lnTo>
                                  <a:cubicBezTo>
                                    <a:pt x="1932527" y="2749971"/>
                                    <a:pt x="1935321" y="2747975"/>
                                    <a:pt x="1935321" y="2747975"/>
                                  </a:cubicBezTo>
                                  <a:lnTo>
                                    <a:pt x="1935721" y="2747975"/>
                                  </a:lnTo>
                                  <a:cubicBezTo>
                                    <a:pt x="1935921" y="2747775"/>
                                    <a:pt x="1937717" y="2746677"/>
                                    <a:pt x="1940312" y="2746079"/>
                                  </a:cubicBezTo>
                                  <a:close/>
                                  <a:moveTo>
                                    <a:pt x="6491741" y="2743984"/>
                                  </a:moveTo>
                                  <a:cubicBezTo>
                                    <a:pt x="6492939" y="2743584"/>
                                    <a:pt x="6494137" y="2744383"/>
                                    <a:pt x="6494536" y="2745580"/>
                                  </a:cubicBezTo>
                                  <a:cubicBezTo>
                                    <a:pt x="6496133" y="2753165"/>
                                    <a:pt x="6504117" y="2758355"/>
                                    <a:pt x="6512100" y="2756359"/>
                                  </a:cubicBezTo>
                                  <a:cubicBezTo>
                                    <a:pt x="6513298" y="2755960"/>
                                    <a:pt x="6514496" y="2756758"/>
                                    <a:pt x="6515294" y="2757956"/>
                                  </a:cubicBezTo>
                                  <a:cubicBezTo>
                                    <a:pt x="6515693" y="2759153"/>
                                    <a:pt x="6514895" y="2760351"/>
                                    <a:pt x="6514096" y="2760750"/>
                                  </a:cubicBezTo>
                                  <a:lnTo>
                                    <a:pt x="6513697" y="2760750"/>
                                  </a:lnTo>
                                  <a:cubicBezTo>
                                    <a:pt x="6509306" y="2761948"/>
                                    <a:pt x="6504915" y="2761548"/>
                                    <a:pt x="6500923" y="2759552"/>
                                  </a:cubicBezTo>
                                  <a:cubicBezTo>
                                    <a:pt x="6495733" y="2773924"/>
                                    <a:pt x="6485753" y="2785101"/>
                                    <a:pt x="6472181" y="2791889"/>
                                  </a:cubicBezTo>
                                  <a:cubicBezTo>
                                    <a:pt x="6458608" y="2798675"/>
                                    <a:pt x="6443438" y="2799873"/>
                                    <a:pt x="6429066" y="2795082"/>
                                  </a:cubicBezTo>
                                  <a:cubicBezTo>
                                    <a:pt x="6428268" y="2799473"/>
                                    <a:pt x="6425873" y="2803465"/>
                                    <a:pt x="6422280" y="2806260"/>
                                  </a:cubicBezTo>
                                  <a:lnTo>
                                    <a:pt x="6421881" y="2806659"/>
                                  </a:lnTo>
                                  <a:cubicBezTo>
                                    <a:pt x="6421082" y="2807058"/>
                                    <a:pt x="6419885" y="2806659"/>
                                    <a:pt x="6419086" y="2805861"/>
                                  </a:cubicBezTo>
                                  <a:cubicBezTo>
                                    <a:pt x="6418288" y="2805062"/>
                                    <a:pt x="6418288" y="2803465"/>
                                    <a:pt x="6419486" y="2802667"/>
                                  </a:cubicBezTo>
                                  <a:cubicBezTo>
                                    <a:pt x="6425474" y="2797477"/>
                                    <a:pt x="6426671" y="2788295"/>
                                    <a:pt x="6421482" y="2781908"/>
                                  </a:cubicBezTo>
                                  <a:cubicBezTo>
                                    <a:pt x="6420683" y="2781109"/>
                                    <a:pt x="6420683" y="2779512"/>
                                    <a:pt x="6421881" y="2778714"/>
                                  </a:cubicBezTo>
                                  <a:cubicBezTo>
                                    <a:pt x="6422679" y="2777916"/>
                                    <a:pt x="6424276" y="2777916"/>
                                    <a:pt x="6425074" y="2779113"/>
                                  </a:cubicBezTo>
                                  <a:cubicBezTo>
                                    <a:pt x="6427869" y="2782706"/>
                                    <a:pt x="6429466" y="2786698"/>
                                    <a:pt x="6429466" y="2790691"/>
                                  </a:cubicBezTo>
                                  <a:lnTo>
                                    <a:pt x="6429865" y="2790691"/>
                                  </a:lnTo>
                                  <a:cubicBezTo>
                                    <a:pt x="6443438" y="2795082"/>
                                    <a:pt x="6457410" y="2794284"/>
                                    <a:pt x="6470185" y="2787896"/>
                                  </a:cubicBezTo>
                                  <a:cubicBezTo>
                                    <a:pt x="6482560" y="2781508"/>
                                    <a:pt x="6492141" y="2770730"/>
                                    <a:pt x="6496532" y="2757556"/>
                                  </a:cubicBezTo>
                                  <a:lnTo>
                                    <a:pt x="6496532" y="2757157"/>
                                  </a:lnTo>
                                  <a:cubicBezTo>
                                    <a:pt x="6493338" y="2754762"/>
                                    <a:pt x="6491342" y="2751169"/>
                                    <a:pt x="6490145" y="2746778"/>
                                  </a:cubicBezTo>
                                  <a:cubicBezTo>
                                    <a:pt x="6489745" y="2745580"/>
                                    <a:pt x="6490544" y="2744383"/>
                                    <a:pt x="6491741" y="2743984"/>
                                  </a:cubicBezTo>
                                  <a:close/>
                                  <a:moveTo>
                                    <a:pt x="3306988" y="2740790"/>
                                  </a:moveTo>
                                  <a:lnTo>
                                    <a:pt x="3321359" y="2751569"/>
                                  </a:lnTo>
                                  <a:cubicBezTo>
                                    <a:pt x="3322162" y="2751969"/>
                                    <a:pt x="3322556" y="2753565"/>
                                    <a:pt x="3321752" y="2754364"/>
                                  </a:cubicBezTo>
                                  <a:cubicBezTo>
                                    <a:pt x="3321359" y="2754763"/>
                                    <a:pt x="3320560" y="2755162"/>
                                    <a:pt x="3320162" y="2755162"/>
                                  </a:cubicBezTo>
                                  <a:cubicBezTo>
                                    <a:pt x="3319765" y="2755162"/>
                                    <a:pt x="3318963" y="2755162"/>
                                    <a:pt x="3318565" y="2754763"/>
                                  </a:cubicBezTo>
                                  <a:lnTo>
                                    <a:pt x="3304598" y="2743984"/>
                                  </a:lnTo>
                                  <a:cubicBezTo>
                                    <a:pt x="3303800" y="2743584"/>
                                    <a:pt x="3303394" y="2741988"/>
                                    <a:pt x="3304193" y="2741189"/>
                                  </a:cubicBezTo>
                                  <a:cubicBezTo>
                                    <a:pt x="3304598" y="2740391"/>
                                    <a:pt x="3306191" y="2739992"/>
                                    <a:pt x="3306988" y="2740790"/>
                                  </a:cubicBezTo>
                                  <a:close/>
                                  <a:moveTo>
                                    <a:pt x="3252706" y="2736797"/>
                                  </a:moveTo>
                                  <a:cubicBezTo>
                                    <a:pt x="3253505" y="2736398"/>
                                    <a:pt x="3255101" y="2736398"/>
                                    <a:pt x="3255500" y="2737596"/>
                                  </a:cubicBezTo>
                                  <a:cubicBezTo>
                                    <a:pt x="3256298" y="2738394"/>
                                    <a:pt x="3255900" y="2739991"/>
                                    <a:pt x="3254702" y="2740390"/>
                                  </a:cubicBezTo>
                                  <a:lnTo>
                                    <a:pt x="3239525" y="2749174"/>
                                  </a:lnTo>
                                  <a:lnTo>
                                    <a:pt x="3238729" y="2749573"/>
                                  </a:lnTo>
                                  <a:cubicBezTo>
                                    <a:pt x="3237929" y="2749573"/>
                                    <a:pt x="3237134" y="2749174"/>
                                    <a:pt x="3236735" y="2748375"/>
                                  </a:cubicBezTo>
                                  <a:cubicBezTo>
                                    <a:pt x="3236336" y="2747577"/>
                                    <a:pt x="3236336" y="2745980"/>
                                    <a:pt x="3237533" y="2745581"/>
                                  </a:cubicBezTo>
                                  <a:close/>
                                  <a:moveTo>
                                    <a:pt x="3311778" y="2729612"/>
                                  </a:moveTo>
                                  <a:lnTo>
                                    <a:pt x="3328546" y="2734403"/>
                                  </a:lnTo>
                                  <a:cubicBezTo>
                                    <a:pt x="3329745" y="2734802"/>
                                    <a:pt x="3330145" y="2736000"/>
                                    <a:pt x="3329745" y="2737197"/>
                                  </a:cubicBezTo>
                                  <a:cubicBezTo>
                                    <a:pt x="3329745" y="2737996"/>
                                    <a:pt x="3328948" y="2738794"/>
                                    <a:pt x="3328148" y="2738794"/>
                                  </a:cubicBezTo>
                                  <a:lnTo>
                                    <a:pt x="3327349" y="2738794"/>
                                  </a:lnTo>
                                  <a:lnTo>
                                    <a:pt x="3310580" y="2734003"/>
                                  </a:lnTo>
                                  <a:cubicBezTo>
                                    <a:pt x="3309385" y="2733604"/>
                                    <a:pt x="3308587" y="2732406"/>
                                    <a:pt x="3308984" y="2731208"/>
                                  </a:cubicBezTo>
                                  <a:cubicBezTo>
                                    <a:pt x="3309385" y="2730011"/>
                                    <a:pt x="3310580" y="2729212"/>
                                    <a:pt x="3311778" y="2729612"/>
                                  </a:cubicBezTo>
                                  <a:close/>
                                  <a:moveTo>
                                    <a:pt x="3249911" y="2725221"/>
                                  </a:moveTo>
                                  <a:cubicBezTo>
                                    <a:pt x="3251106" y="2725221"/>
                                    <a:pt x="3252307" y="2726019"/>
                                    <a:pt x="3252307" y="2727217"/>
                                  </a:cubicBezTo>
                                  <a:cubicBezTo>
                                    <a:pt x="3252307" y="2728414"/>
                                    <a:pt x="3251509" y="2729213"/>
                                    <a:pt x="3250309" y="2729612"/>
                                  </a:cubicBezTo>
                                  <a:lnTo>
                                    <a:pt x="3232745" y="2732008"/>
                                  </a:lnTo>
                                  <a:cubicBezTo>
                                    <a:pt x="3231546" y="2732008"/>
                                    <a:pt x="3230354" y="2731210"/>
                                    <a:pt x="3230354" y="2730012"/>
                                  </a:cubicBezTo>
                                  <a:cubicBezTo>
                                    <a:pt x="3230354" y="2728813"/>
                                    <a:pt x="3231149" y="2727616"/>
                                    <a:pt x="3232348" y="2727616"/>
                                  </a:cubicBezTo>
                                  <a:close/>
                                  <a:moveTo>
                                    <a:pt x="3328948" y="2714842"/>
                                  </a:moveTo>
                                  <a:cubicBezTo>
                                    <a:pt x="3330145" y="2714842"/>
                                    <a:pt x="3331342" y="2715640"/>
                                    <a:pt x="3331342" y="2716838"/>
                                  </a:cubicBezTo>
                                  <a:cubicBezTo>
                                    <a:pt x="3331342" y="2718036"/>
                                    <a:pt x="3330543" y="2719233"/>
                                    <a:pt x="3329348" y="2719233"/>
                                  </a:cubicBezTo>
                                  <a:lnTo>
                                    <a:pt x="3311778" y="2721629"/>
                                  </a:lnTo>
                                  <a:cubicBezTo>
                                    <a:pt x="3310584" y="2721629"/>
                                    <a:pt x="3309385" y="2720831"/>
                                    <a:pt x="3309385" y="2719633"/>
                                  </a:cubicBezTo>
                                  <a:cubicBezTo>
                                    <a:pt x="3309385" y="2718435"/>
                                    <a:pt x="3310184" y="2717237"/>
                                    <a:pt x="3311380" y="2717237"/>
                                  </a:cubicBezTo>
                                  <a:close/>
                                  <a:moveTo>
                                    <a:pt x="1957078" y="2713744"/>
                                  </a:moveTo>
                                  <a:cubicBezTo>
                                    <a:pt x="1959673" y="2713145"/>
                                    <a:pt x="1963066" y="2713045"/>
                                    <a:pt x="1966460" y="2714842"/>
                                  </a:cubicBezTo>
                                  <a:cubicBezTo>
                                    <a:pt x="1974045" y="2718834"/>
                                    <a:pt x="1973645" y="2726418"/>
                                    <a:pt x="1973645" y="2726817"/>
                                  </a:cubicBezTo>
                                  <a:cubicBezTo>
                                    <a:pt x="1973645" y="2726817"/>
                                    <a:pt x="1973645" y="2729612"/>
                                    <a:pt x="1977238" y="2731608"/>
                                  </a:cubicBezTo>
                                  <a:cubicBezTo>
                                    <a:pt x="1980831" y="2733205"/>
                                    <a:pt x="1983226" y="2731608"/>
                                    <a:pt x="1983226" y="2731608"/>
                                  </a:cubicBezTo>
                                  <a:lnTo>
                                    <a:pt x="1983625" y="2731608"/>
                                  </a:lnTo>
                                  <a:lnTo>
                                    <a:pt x="1984024" y="2731209"/>
                                  </a:lnTo>
                                  <a:cubicBezTo>
                                    <a:pt x="1986020" y="2730011"/>
                                    <a:pt x="1990812" y="2727616"/>
                                    <a:pt x="1997198" y="2730809"/>
                                  </a:cubicBezTo>
                                  <a:cubicBezTo>
                                    <a:pt x="2003985" y="2734402"/>
                                    <a:pt x="2004385" y="2741987"/>
                                    <a:pt x="2004385" y="2742386"/>
                                  </a:cubicBezTo>
                                  <a:lnTo>
                                    <a:pt x="2004385" y="2742785"/>
                                  </a:lnTo>
                                  <a:cubicBezTo>
                                    <a:pt x="2004385" y="2742785"/>
                                    <a:pt x="2004385" y="2745580"/>
                                    <a:pt x="2007977" y="2747576"/>
                                  </a:cubicBezTo>
                                  <a:cubicBezTo>
                                    <a:pt x="2011570" y="2749572"/>
                                    <a:pt x="2014364" y="2747576"/>
                                    <a:pt x="2014364" y="2747576"/>
                                  </a:cubicBezTo>
                                  <a:lnTo>
                                    <a:pt x="2014764" y="2747576"/>
                                  </a:lnTo>
                                  <a:cubicBezTo>
                                    <a:pt x="2015163" y="2747177"/>
                                    <a:pt x="2022348" y="2743185"/>
                                    <a:pt x="2028736" y="2746777"/>
                                  </a:cubicBezTo>
                                  <a:cubicBezTo>
                                    <a:pt x="2036321" y="2750769"/>
                                    <a:pt x="2035922" y="2758355"/>
                                    <a:pt x="2035922" y="2758754"/>
                                  </a:cubicBezTo>
                                  <a:cubicBezTo>
                                    <a:pt x="2035922" y="2758754"/>
                                    <a:pt x="2035922" y="2761549"/>
                                    <a:pt x="2039515" y="2763545"/>
                                  </a:cubicBezTo>
                                  <a:cubicBezTo>
                                    <a:pt x="2040713" y="2763944"/>
                                    <a:pt x="2041511" y="2764343"/>
                                    <a:pt x="2042708" y="2764343"/>
                                  </a:cubicBezTo>
                                  <a:lnTo>
                                    <a:pt x="2047100" y="2764742"/>
                                  </a:lnTo>
                                  <a:cubicBezTo>
                                    <a:pt x="2049096" y="2764742"/>
                                    <a:pt x="2050692" y="2766738"/>
                                    <a:pt x="2050692" y="2768734"/>
                                  </a:cubicBezTo>
                                  <a:cubicBezTo>
                                    <a:pt x="2050692" y="2771130"/>
                                    <a:pt x="2049096" y="2772726"/>
                                    <a:pt x="2045104" y="2772726"/>
                                  </a:cubicBezTo>
                                  <a:lnTo>
                                    <a:pt x="2039116" y="2772327"/>
                                  </a:lnTo>
                                  <a:cubicBezTo>
                                    <a:pt x="2037519" y="2771928"/>
                                    <a:pt x="2035922" y="2771529"/>
                                    <a:pt x="2034325" y="2770730"/>
                                  </a:cubicBezTo>
                                  <a:cubicBezTo>
                                    <a:pt x="2026740" y="2766738"/>
                                    <a:pt x="2027139" y="2759154"/>
                                    <a:pt x="2027139" y="2758754"/>
                                  </a:cubicBezTo>
                                  <a:cubicBezTo>
                                    <a:pt x="2027139" y="2758754"/>
                                    <a:pt x="2027538" y="2755959"/>
                                    <a:pt x="2023945" y="2753963"/>
                                  </a:cubicBezTo>
                                  <a:cubicBezTo>
                                    <a:pt x="2021151" y="2752366"/>
                                    <a:pt x="2017558" y="2753963"/>
                                    <a:pt x="2017159" y="2754362"/>
                                  </a:cubicBezTo>
                                  <a:cubicBezTo>
                                    <a:pt x="2015961" y="2755161"/>
                                    <a:pt x="2010372" y="2758355"/>
                                    <a:pt x="2003586" y="2754761"/>
                                  </a:cubicBezTo>
                                  <a:cubicBezTo>
                                    <a:pt x="1996800" y="2751169"/>
                                    <a:pt x="1996401" y="2744781"/>
                                    <a:pt x="1996401" y="2743185"/>
                                  </a:cubicBezTo>
                                  <a:cubicBezTo>
                                    <a:pt x="1996000" y="2742785"/>
                                    <a:pt x="1995602" y="2739592"/>
                                    <a:pt x="1992807" y="2737995"/>
                                  </a:cubicBezTo>
                                  <a:cubicBezTo>
                                    <a:pt x="1989613" y="2736398"/>
                                    <a:pt x="1987617" y="2737596"/>
                                    <a:pt x="1986819" y="2737995"/>
                                  </a:cubicBezTo>
                                  <a:lnTo>
                                    <a:pt x="1986420" y="2737995"/>
                                  </a:lnTo>
                                  <a:cubicBezTo>
                                    <a:pt x="1985223" y="2738793"/>
                                    <a:pt x="1980032" y="2741987"/>
                                    <a:pt x="1972847" y="2738394"/>
                                  </a:cubicBezTo>
                                  <a:cubicBezTo>
                                    <a:pt x="1965262" y="2734402"/>
                                    <a:pt x="1965661" y="2727217"/>
                                    <a:pt x="1965661" y="2726418"/>
                                  </a:cubicBezTo>
                                  <a:cubicBezTo>
                                    <a:pt x="1966061" y="2726418"/>
                                    <a:pt x="1965661" y="2723225"/>
                                    <a:pt x="1962468" y="2721628"/>
                                  </a:cubicBezTo>
                                  <a:cubicBezTo>
                                    <a:pt x="1959673" y="2720031"/>
                                    <a:pt x="1956081" y="2721628"/>
                                    <a:pt x="1955681" y="2722027"/>
                                  </a:cubicBezTo>
                                  <a:cubicBezTo>
                                    <a:pt x="1954484" y="2722826"/>
                                    <a:pt x="1948894" y="2726019"/>
                                    <a:pt x="1942108" y="2722426"/>
                                  </a:cubicBezTo>
                                  <a:lnTo>
                                    <a:pt x="1939712" y="2720830"/>
                                  </a:lnTo>
                                  <a:cubicBezTo>
                                    <a:pt x="1937716" y="2720031"/>
                                    <a:pt x="1936918" y="2717636"/>
                                    <a:pt x="1938116" y="2715640"/>
                                  </a:cubicBezTo>
                                  <a:cubicBezTo>
                                    <a:pt x="1938914" y="2713644"/>
                                    <a:pt x="1941309" y="2712846"/>
                                    <a:pt x="1943305" y="2714043"/>
                                  </a:cubicBezTo>
                                  <a:lnTo>
                                    <a:pt x="1945700" y="2715640"/>
                                  </a:lnTo>
                                  <a:cubicBezTo>
                                    <a:pt x="1949294" y="2717636"/>
                                    <a:pt x="1952089" y="2715640"/>
                                    <a:pt x="1952089" y="2715640"/>
                                  </a:cubicBezTo>
                                  <a:lnTo>
                                    <a:pt x="1952487" y="2715640"/>
                                  </a:lnTo>
                                  <a:cubicBezTo>
                                    <a:pt x="1952687" y="2715440"/>
                                    <a:pt x="1954483" y="2714342"/>
                                    <a:pt x="1957078" y="2713744"/>
                                  </a:cubicBezTo>
                                  <a:close/>
                                  <a:moveTo>
                                    <a:pt x="3234339" y="2708056"/>
                                  </a:moveTo>
                                  <a:lnTo>
                                    <a:pt x="3251106" y="2712847"/>
                                  </a:lnTo>
                                  <a:cubicBezTo>
                                    <a:pt x="3252306" y="2713246"/>
                                    <a:pt x="3253102" y="2714444"/>
                                    <a:pt x="3252705" y="2715641"/>
                                  </a:cubicBezTo>
                                  <a:cubicBezTo>
                                    <a:pt x="3252705" y="2716440"/>
                                    <a:pt x="3251906" y="2717238"/>
                                    <a:pt x="3251106" y="2717238"/>
                                  </a:cubicBezTo>
                                  <a:lnTo>
                                    <a:pt x="3250309" y="2717238"/>
                                  </a:lnTo>
                                  <a:lnTo>
                                    <a:pt x="3233543" y="2712447"/>
                                  </a:lnTo>
                                  <a:cubicBezTo>
                                    <a:pt x="3232348" y="2712048"/>
                                    <a:pt x="3231546" y="2710850"/>
                                    <a:pt x="3231546" y="2709652"/>
                                  </a:cubicBezTo>
                                  <a:cubicBezTo>
                                    <a:pt x="3231949" y="2708455"/>
                                    <a:pt x="3233144" y="2707656"/>
                                    <a:pt x="3234339" y="2708056"/>
                                  </a:cubicBezTo>
                                  <a:close/>
                                  <a:moveTo>
                                    <a:pt x="3322159" y="2697277"/>
                                  </a:moveTo>
                                  <a:cubicBezTo>
                                    <a:pt x="3322956" y="2696877"/>
                                    <a:pt x="3324554" y="2696877"/>
                                    <a:pt x="3324954" y="2698075"/>
                                  </a:cubicBezTo>
                                  <a:cubicBezTo>
                                    <a:pt x="3325350" y="2698873"/>
                                    <a:pt x="3325350" y="2700470"/>
                                    <a:pt x="3324152" y="2700869"/>
                                  </a:cubicBezTo>
                                  <a:lnTo>
                                    <a:pt x="3308985" y="2709653"/>
                                  </a:lnTo>
                                  <a:lnTo>
                                    <a:pt x="3308187" y="2710052"/>
                                  </a:lnTo>
                                  <a:cubicBezTo>
                                    <a:pt x="3307389" y="2710052"/>
                                    <a:pt x="3306587" y="2709653"/>
                                    <a:pt x="3306187" y="2708854"/>
                                  </a:cubicBezTo>
                                  <a:cubicBezTo>
                                    <a:pt x="3305791" y="2708056"/>
                                    <a:pt x="3305791" y="2706858"/>
                                    <a:pt x="3306988" y="2706060"/>
                                  </a:cubicBezTo>
                                  <a:close/>
                                  <a:moveTo>
                                    <a:pt x="3243924" y="2692087"/>
                                  </a:moveTo>
                                  <a:lnTo>
                                    <a:pt x="3257897" y="2702866"/>
                                  </a:lnTo>
                                  <a:cubicBezTo>
                                    <a:pt x="3258698" y="2703266"/>
                                    <a:pt x="3259095" y="2704862"/>
                                    <a:pt x="3258296" y="2705661"/>
                                  </a:cubicBezTo>
                                  <a:cubicBezTo>
                                    <a:pt x="3257897" y="2706060"/>
                                    <a:pt x="3257099" y="2706459"/>
                                    <a:pt x="3256698" y="2706459"/>
                                  </a:cubicBezTo>
                                  <a:cubicBezTo>
                                    <a:pt x="3256300" y="2706459"/>
                                    <a:pt x="3255500" y="2706459"/>
                                    <a:pt x="3255101" y="2706060"/>
                                  </a:cubicBezTo>
                                  <a:lnTo>
                                    <a:pt x="3241526" y="2695281"/>
                                  </a:lnTo>
                                  <a:cubicBezTo>
                                    <a:pt x="3240729" y="2694881"/>
                                    <a:pt x="3240327" y="2693285"/>
                                    <a:pt x="3241130" y="2692486"/>
                                  </a:cubicBezTo>
                                  <a:cubicBezTo>
                                    <a:pt x="3241526" y="2691688"/>
                                    <a:pt x="3243119" y="2691289"/>
                                    <a:pt x="3243924" y="2692087"/>
                                  </a:cubicBezTo>
                                  <a:close/>
                                  <a:moveTo>
                                    <a:pt x="3312179" y="2683305"/>
                                  </a:moveTo>
                                  <a:cubicBezTo>
                                    <a:pt x="3312980" y="2683704"/>
                                    <a:pt x="3313376" y="2685301"/>
                                    <a:pt x="3312576" y="2686100"/>
                                  </a:cubicBezTo>
                                  <a:lnTo>
                                    <a:pt x="3301801" y="2700072"/>
                                  </a:lnTo>
                                  <a:cubicBezTo>
                                    <a:pt x="3301404" y="2700472"/>
                                    <a:pt x="3300605" y="2700871"/>
                                    <a:pt x="3300203" y="2700871"/>
                                  </a:cubicBezTo>
                                  <a:cubicBezTo>
                                    <a:pt x="3299807" y="2700871"/>
                                    <a:pt x="3299007" y="2700871"/>
                                    <a:pt x="3298608" y="2700472"/>
                                  </a:cubicBezTo>
                                  <a:cubicBezTo>
                                    <a:pt x="3297808" y="2699673"/>
                                    <a:pt x="3297410" y="2698076"/>
                                    <a:pt x="3298608" y="2697677"/>
                                  </a:cubicBezTo>
                                  <a:lnTo>
                                    <a:pt x="3309385" y="2683704"/>
                                  </a:lnTo>
                                  <a:cubicBezTo>
                                    <a:pt x="3309785" y="2682906"/>
                                    <a:pt x="3311380" y="2682507"/>
                                    <a:pt x="3312179" y="2683305"/>
                                  </a:cubicBezTo>
                                  <a:close/>
                                  <a:moveTo>
                                    <a:pt x="3255900" y="2679313"/>
                                  </a:moveTo>
                                  <a:cubicBezTo>
                                    <a:pt x="3256698" y="2678913"/>
                                    <a:pt x="3258296" y="2678913"/>
                                    <a:pt x="3258694" y="2680111"/>
                                  </a:cubicBezTo>
                                  <a:lnTo>
                                    <a:pt x="3267475" y="2695282"/>
                                  </a:lnTo>
                                  <a:cubicBezTo>
                                    <a:pt x="3267871" y="2696080"/>
                                    <a:pt x="3267871" y="2697677"/>
                                    <a:pt x="3266670" y="2698076"/>
                                  </a:cubicBezTo>
                                  <a:lnTo>
                                    <a:pt x="3265874" y="2698475"/>
                                  </a:lnTo>
                                  <a:cubicBezTo>
                                    <a:pt x="3265077" y="2698475"/>
                                    <a:pt x="3264281" y="2698076"/>
                                    <a:pt x="3263881" y="2697278"/>
                                  </a:cubicBezTo>
                                  <a:lnTo>
                                    <a:pt x="3255099" y="2682107"/>
                                  </a:lnTo>
                                  <a:cubicBezTo>
                                    <a:pt x="3254700" y="2681309"/>
                                    <a:pt x="3254700" y="2679712"/>
                                    <a:pt x="3255900" y="2679313"/>
                                  </a:cubicBezTo>
                                  <a:close/>
                                  <a:moveTo>
                                    <a:pt x="3294215" y="2674124"/>
                                  </a:moveTo>
                                  <a:cubicBezTo>
                                    <a:pt x="3295409" y="2674523"/>
                                    <a:pt x="3296208" y="2675720"/>
                                    <a:pt x="3295809" y="2676918"/>
                                  </a:cubicBezTo>
                                  <a:lnTo>
                                    <a:pt x="3291021" y="2693685"/>
                                  </a:lnTo>
                                  <a:cubicBezTo>
                                    <a:pt x="3291021" y="2694484"/>
                                    <a:pt x="3290219" y="2695282"/>
                                    <a:pt x="3289424" y="2695282"/>
                                  </a:cubicBezTo>
                                  <a:lnTo>
                                    <a:pt x="3288627" y="2695282"/>
                                  </a:lnTo>
                                  <a:cubicBezTo>
                                    <a:pt x="3287428" y="2694883"/>
                                    <a:pt x="3287030" y="2693685"/>
                                    <a:pt x="3286631" y="2692488"/>
                                  </a:cubicBezTo>
                                  <a:lnTo>
                                    <a:pt x="3291418" y="2675720"/>
                                  </a:lnTo>
                                  <a:cubicBezTo>
                                    <a:pt x="3291818" y="2674523"/>
                                    <a:pt x="3293015" y="2673724"/>
                                    <a:pt x="3294215" y="2674124"/>
                                  </a:cubicBezTo>
                                  <a:close/>
                                  <a:moveTo>
                                    <a:pt x="3274257" y="2672527"/>
                                  </a:moveTo>
                                  <a:cubicBezTo>
                                    <a:pt x="3275454" y="2672527"/>
                                    <a:pt x="3276650" y="2673325"/>
                                    <a:pt x="3276650" y="2674523"/>
                                  </a:cubicBezTo>
                                  <a:lnTo>
                                    <a:pt x="3279048" y="2692089"/>
                                  </a:lnTo>
                                  <a:cubicBezTo>
                                    <a:pt x="3279048" y="2693286"/>
                                    <a:pt x="3278251" y="2694484"/>
                                    <a:pt x="3277053" y="2694484"/>
                                  </a:cubicBezTo>
                                  <a:cubicBezTo>
                                    <a:pt x="3275853" y="2694484"/>
                                    <a:pt x="3275057" y="2693685"/>
                                    <a:pt x="3274657" y="2692488"/>
                                  </a:cubicBezTo>
                                  <a:lnTo>
                                    <a:pt x="3272258" y="2674922"/>
                                  </a:lnTo>
                                  <a:cubicBezTo>
                                    <a:pt x="3272258" y="2673724"/>
                                    <a:pt x="3273060" y="2672527"/>
                                    <a:pt x="3274257" y="2672527"/>
                                  </a:cubicBezTo>
                                  <a:close/>
                                  <a:moveTo>
                                    <a:pt x="2318997" y="2647926"/>
                                  </a:moveTo>
                                  <a:cubicBezTo>
                                    <a:pt x="2326733" y="2649872"/>
                                    <a:pt x="2333734" y="2654762"/>
                                    <a:pt x="2338128" y="2662147"/>
                                  </a:cubicBezTo>
                                  <a:lnTo>
                                    <a:pt x="2332530" y="2665740"/>
                                  </a:lnTo>
                                  <a:cubicBezTo>
                                    <a:pt x="2324935" y="2654164"/>
                                    <a:pt x="2309776" y="2650571"/>
                                    <a:pt x="2298202" y="2657756"/>
                                  </a:cubicBezTo>
                                  <a:cubicBezTo>
                                    <a:pt x="2286228" y="2664942"/>
                                    <a:pt x="2283029" y="2680111"/>
                                    <a:pt x="2291019" y="2691689"/>
                                  </a:cubicBezTo>
                                  <a:lnTo>
                                    <a:pt x="2285426" y="2695282"/>
                                  </a:lnTo>
                                  <a:cubicBezTo>
                                    <a:pt x="2285028" y="2694883"/>
                                    <a:pt x="2285028" y="2694483"/>
                                    <a:pt x="2284627" y="2694084"/>
                                  </a:cubicBezTo>
                                  <a:cubicBezTo>
                                    <a:pt x="2275840" y="2679313"/>
                                    <a:pt x="2280630" y="2660152"/>
                                    <a:pt x="2295409" y="2651369"/>
                                  </a:cubicBezTo>
                                  <a:cubicBezTo>
                                    <a:pt x="2302795" y="2646978"/>
                                    <a:pt x="2311268" y="2645980"/>
                                    <a:pt x="2318997" y="2647926"/>
                                  </a:cubicBezTo>
                                  <a:close/>
                                  <a:moveTo>
                                    <a:pt x="4489359" y="2620232"/>
                                  </a:moveTo>
                                  <a:cubicBezTo>
                                    <a:pt x="4491754" y="2619833"/>
                                    <a:pt x="4493750" y="2621430"/>
                                    <a:pt x="4494149" y="2623825"/>
                                  </a:cubicBezTo>
                                  <a:lnTo>
                                    <a:pt x="4497742" y="2648176"/>
                                  </a:lnTo>
                                  <a:lnTo>
                                    <a:pt x="4522094" y="2644583"/>
                                  </a:lnTo>
                                  <a:cubicBezTo>
                                    <a:pt x="4524490" y="2644184"/>
                                    <a:pt x="4526486" y="2645781"/>
                                    <a:pt x="4526885" y="2648176"/>
                                  </a:cubicBezTo>
                                  <a:cubicBezTo>
                                    <a:pt x="4527284" y="2650571"/>
                                    <a:pt x="4525687" y="2652567"/>
                                    <a:pt x="4523292" y="2652966"/>
                                  </a:cubicBezTo>
                                  <a:lnTo>
                                    <a:pt x="4498940" y="2656559"/>
                                  </a:lnTo>
                                  <a:lnTo>
                                    <a:pt x="4502533" y="2680911"/>
                                  </a:lnTo>
                                  <a:cubicBezTo>
                                    <a:pt x="4502932" y="2683306"/>
                                    <a:pt x="4501335" y="2685302"/>
                                    <a:pt x="4498940" y="2685701"/>
                                  </a:cubicBezTo>
                                  <a:cubicBezTo>
                                    <a:pt x="4496545" y="2686101"/>
                                    <a:pt x="4494549" y="2684504"/>
                                    <a:pt x="4494149" y="2682109"/>
                                  </a:cubicBezTo>
                                  <a:lnTo>
                                    <a:pt x="4490557" y="2657757"/>
                                  </a:lnTo>
                                  <a:lnTo>
                                    <a:pt x="4466205" y="2661349"/>
                                  </a:lnTo>
                                  <a:cubicBezTo>
                                    <a:pt x="4463810" y="2661748"/>
                                    <a:pt x="4461814" y="2660152"/>
                                    <a:pt x="4461415" y="2657757"/>
                                  </a:cubicBezTo>
                                  <a:cubicBezTo>
                                    <a:pt x="4461016" y="2655361"/>
                                    <a:pt x="4462613" y="2653365"/>
                                    <a:pt x="4465008" y="2652966"/>
                                  </a:cubicBezTo>
                                  <a:lnTo>
                                    <a:pt x="4489359" y="2649373"/>
                                  </a:lnTo>
                                  <a:lnTo>
                                    <a:pt x="4485766" y="2625022"/>
                                  </a:lnTo>
                                  <a:cubicBezTo>
                                    <a:pt x="4485367" y="2622627"/>
                                    <a:pt x="4486964" y="2620631"/>
                                    <a:pt x="4489359" y="2620232"/>
                                  </a:cubicBezTo>
                                  <a:close/>
                                  <a:moveTo>
                                    <a:pt x="7062197" y="2618635"/>
                                  </a:moveTo>
                                  <a:cubicBezTo>
                                    <a:pt x="7063395" y="2618236"/>
                                    <a:pt x="7064193" y="2619434"/>
                                    <a:pt x="7064592" y="2620631"/>
                                  </a:cubicBezTo>
                                  <a:lnTo>
                                    <a:pt x="7066987" y="2638197"/>
                                  </a:lnTo>
                                  <a:cubicBezTo>
                                    <a:pt x="7066987" y="2639394"/>
                                    <a:pt x="7066189" y="2640592"/>
                                    <a:pt x="7064991" y="2640592"/>
                                  </a:cubicBezTo>
                                  <a:cubicBezTo>
                                    <a:pt x="7063794" y="2640592"/>
                                    <a:pt x="7062596" y="2639794"/>
                                    <a:pt x="7062596" y="2638596"/>
                                  </a:cubicBezTo>
                                  <a:lnTo>
                                    <a:pt x="7060200" y="2621030"/>
                                  </a:lnTo>
                                  <a:cubicBezTo>
                                    <a:pt x="7060200" y="2619833"/>
                                    <a:pt x="7060999" y="2618635"/>
                                    <a:pt x="7062197" y="2618635"/>
                                  </a:cubicBezTo>
                                  <a:close/>
                                  <a:moveTo>
                                    <a:pt x="7050619" y="2617837"/>
                                  </a:moveTo>
                                  <a:cubicBezTo>
                                    <a:pt x="7051818" y="2618236"/>
                                    <a:pt x="7052217" y="2619433"/>
                                    <a:pt x="7051818" y="2620631"/>
                                  </a:cubicBezTo>
                                  <a:lnTo>
                                    <a:pt x="7047027" y="2637398"/>
                                  </a:lnTo>
                                  <a:cubicBezTo>
                                    <a:pt x="7047027" y="2638197"/>
                                    <a:pt x="7046228" y="2638995"/>
                                    <a:pt x="7045430" y="2638995"/>
                                  </a:cubicBezTo>
                                  <a:lnTo>
                                    <a:pt x="7044631" y="2638995"/>
                                  </a:lnTo>
                                  <a:cubicBezTo>
                                    <a:pt x="7043433" y="2638596"/>
                                    <a:pt x="7042634" y="2637398"/>
                                    <a:pt x="7043034" y="2636201"/>
                                  </a:cubicBezTo>
                                  <a:lnTo>
                                    <a:pt x="7047825" y="2619433"/>
                                  </a:lnTo>
                                  <a:cubicBezTo>
                                    <a:pt x="7048224" y="2618236"/>
                                    <a:pt x="7049422" y="2617437"/>
                                    <a:pt x="7050619" y="2617837"/>
                                  </a:cubicBezTo>
                                  <a:close/>
                                  <a:moveTo>
                                    <a:pt x="7072575" y="2615041"/>
                                  </a:moveTo>
                                  <a:cubicBezTo>
                                    <a:pt x="7073374" y="2614642"/>
                                    <a:pt x="7074971" y="2614642"/>
                                    <a:pt x="7075370" y="2615840"/>
                                  </a:cubicBezTo>
                                  <a:lnTo>
                                    <a:pt x="7084153" y="2631010"/>
                                  </a:lnTo>
                                  <a:cubicBezTo>
                                    <a:pt x="7084552" y="2631809"/>
                                    <a:pt x="7084552" y="2633406"/>
                                    <a:pt x="7083354" y="2633805"/>
                                  </a:cubicBezTo>
                                  <a:lnTo>
                                    <a:pt x="7082556" y="2634204"/>
                                  </a:lnTo>
                                  <a:cubicBezTo>
                                    <a:pt x="7081757" y="2634204"/>
                                    <a:pt x="7080959" y="2633805"/>
                                    <a:pt x="7080560" y="2633006"/>
                                  </a:cubicBezTo>
                                  <a:lnTo>
                                    <a:pt x="7071776" y="2617836"/>
                                  </a:lnTo>
                                  <a:cubicBezTo>
                                    <a:pt x="7071377" y="2617037"/>
                                    <a:pt x="7071377" y="2615441"/>
                                    <a:pt x="7072575" y="2615041"/>
                                  </a:cubicBezTo>
                                  <a:close/>
                                  <a:moveTo>
                                    <a:pt x="5717894" y="2612747"/>
                                  </a:moveTo>
                                  <a:cubicBezTo>
                                    <a:pt x="5720489" y="2612148"/>
                                    <a:pt x="5723882" y="2612048"/>
                                    <a:pt x="5727276" y="2613845"/>
                                  </a:cubicBezTo>
                                  <a:cubicBezTo>
                                    <a:pt x="5734860" y="2617837"/>
                                    <a:pt x="5734461" y="2625421"/>
                                    <a:pt x="5734461" y="2625820"/>
                                  </a:cubicBezTo>
                                  <a:cubicBezTo>
                                    <a:pt x="5734461" y="2625820"/>
                                    <a:pt x="5734461" y="2628615"/>
                                    <a:pt x="5738054" y="2630611"/>
                                  </a:cubicBezTo>
                                  <a:cubicBezTo>
                                    <a:pt x="5741647" y="2632208"/>
                                    <a:pt x="5744042" y="2630611"/>
                                    <a:pt x="5744042" y="2630611"/>
                                  </a:cubicBezTo>
                                  <a:lnTo>
                                    <a:pt x="5744441" y="2630611"/>
                                  </a:lnTo>
                                  <a:lnTo>
                                    <a:pt x="5744840" y="2630212"/>
                                  </a:lnTo>
                                  <a:cubicBezTo>
                                    <a:pt x="5746836" y="2629014"/>
                                    <a:pt x="5751627" y="2626619"/>
                                    <a:pt x="5758014" y="2629812"/>
                                  </a:cubicBezTo>
                                  <a:cubicBezTo>
                                    <a:pt x="5764800" y="2633405"/>
                                    <a:pt x="5765199" y="2640990"/>
                                    <a:pt x="5765199" y="2641389"/>
                                  </a:cubicBezTo>
                                  <a:lnTo>
                                    <a:pt x="5765199" y="2641788"/>
                                  </a:lnTo>
                                  <a:cubicBezTo>
                                    <a:pt x="5765199" y="2641788"/>
                                    <a:pt x="5765199" y="2644583"/>
                                    <a:pt x="5768792" y="2646579"/>
                                  </a:cubicBezTo>
                                  <a:cubicBezTo>
                                    <a:pt x="5772385" y="2648575"/>
                                    <a:pt x="5775179" y="2646579"/>
                                    <a:pt x="5775179" y="2646579"/>
                                  </a:cubicBezTo>
                                  <a:lnTo>
                                    <a:pt x="5775579" y="2646579"/>
                                  </a:lnTo>
                                  <a:cubicBezTo>
                                    <a:pt x="5775978" y="2646180"/>
                                    <a:pt x="5783163" y="2642188"/>
                                    <a:pt x="5789550" y="2645780"/>
                                  </a:cubicBezTo>
                                  <a:cubicBezTo>
                                    <a:pt x="5797135" y="2649772"/>
                                    <a:pt x="5796736" y="2657358"/>
                                    <a:pt x="5796736" y="2657757"/>
                                  </a:cubicBezTo>
                                  <a:cubicBezTo>
                                    <a:pt x="5796736" y="2657757"/>
                                    <a:pt x="5796736" y="2660552"/>
                                    <a:pt x="5800329" y="2662548"/>
                                  </a:cubicBezTo>
                                  <a:cubicBezTo>
                                    <a:pt x="5801526" y="2662947"/>
                                    <a:pt x="5802325" y="2663346"/>
                                    <a:pt x="5803522" y="2663346"/>
                                  </a:cubicBezTo>
                                  <a:lnTo>
                                    <a:pt x="5807914" y="2663745"/>
                                  </a:lnTo>
                                  <a:cubicBezTo>
                                    <a:pt x="5809910" y="2663745"/>
                                    <a:pt x="5811506" y="2665741"/>
                                    <a:pt x="5811506" y="2667737"/>
                                  </a:cubicBezTo>
                                  <a:cubicBezTo>
                                    <a:pt x="5811107" y="2669733"/>
                                    <a:pt x="5809510" y="2671330"/>
                                    <a:pt x="5805918" y="2671729"/>
                                  </a:cubicBezTo>
                                  <a:lnTo>
                                    <a:pt x="5799930" y="2671330"/>
                                  </a:lnTo>
                                  <a:cubicBezTo>
                                    <a:pt x="5798333" y="2670931"/>
                                    <a:pt x="5796736" y="2670532"/>
                                    <a:pt x="5795139" y="2669733"/>
                                  </a:cubicBezTo>
                                  <a:cubicBezTo>
                                    <a:pt x="5787554" y="2665741"/>
                                    <a:pt x="5787954" y="2658157"/>
                                    <a:pt x="5787954" y="2657757"/>
                                  </a:cubicBezTo>
                                  <a:cubicBezTo>
                                    <a:pt x="5787954" y="2657757"/>
                                    <a:pt x="5788353" y="2654962"/>
                                    <a:pt x="5784760" y="2652966"/>
                                  </a:cubicBezTo>
                                  <a:cubicBezTo>
                                    <a:pt x="5781966" y="2651369"/>
                                    <a:pt x="5778373" y="2652966"/>
                                    <a:pt x="5777974" y="2653365"/>
                                  </a:cubicBezTo>
                                  <a:cubicBezTo>
                                    <a:pt x="5776776" y="2654164"/>
                                    <a:pt x="5771187" y="2657358"/>
                                    <a:pt x="5764401" y="2653764"/>
                                  </a:cubicBezTo>
                                  <a:cubicBezTo>
                                    <a:pt x="5757615" y="2650172"/>
                                    <a:pt x="5757215" y="2643784"/>
                                    <a:pt x="5757215" y="2642188"/>
                                  </a:cubicBezTo>
                                  <a:cubicBezTo>
                                    <a:pt x="5756816" y="2641788"/>
                                    <a:pt x="5756417" y="2638595"/>
                                    <a:pt x="5753623" y="2636998"/>
                                  </a:cubicBezTo>
                                  <a:cubicBezTo>
                                    <a:pt x="5750429" y="2635401"/>
                                    <a:pt x="5748433" y="2636599"/>
                                    <a:pt x="5747635" y="2636998"/>
                                  </a:cubicBezTo>
                                  <a:lnTo>
                                    <a:pt x="5747236" y="2636998"/>
                                  </a:lnTo>
                                  <a:cubicBezTo>
                                    <a:pt x="5746038" y="2637796"/>
                                    <a:pt x="5740848" y="2640990"/>
                                    <a:pt x="5733663" y="2637397"/>
                                  </a:cubicBezTo>
                                  <a:cubicBezTo>
                                    <a:pt x="5726078" y="2633405"/>
                                    <a:pt x="5726477" y="2626220"/>
                                    <a:pt x="5726477" y="2625421"/>
                                  </a:cubicBezTo>
                                  <a:cubicBezTo>
                                    <a:pt x="5726876" y="2625421"/>
                                    <a:pt x="5726477" y="2622228"/>
                                    <a:pt x="5723283" y="2620631"/>
                                  </a:cubicBezTo>
                                  <a:cubicBezTo>
                                    <a:pt x="5720488" y="2619034"/>
                                    <a:pt x="5716895" y="2620631"/>
                                    <a:pt x="5716496" y="2621030"/>
                                  </a:cubicBezTo>
                                  <a:cubicBezTo>
                                    <a:pt x="5715299" y="2621829"/>
                                    <a:pt x="5709710" y="2625022"/>
                                    <a:pt x="5702924" y="2621429"/>
                                  </a:cubicBezTo>
                                  <a:lnTo>
                                    <a:pt x="5700528" y="2619833"/>
                                  </a:lnTo>
                                  <a:cubicBezTo>
                                    <a:pt x="5698532" y="2619034"/>
                                    <a:pt x="5697734" y="2616639"/>
                                    <a:pt x="5698932" y="2614643"/>
                                  </a:cubicBezTo>
                                  <a:cubicBezTo>
                                    <a:pt x="5699730" y="2612647"/>
                                    <a:pt x="5702125" y="2611849"/>
                                    <a:pt x="5704121" y="2613046"/>
                                  </a:cubicBezTo>
                                  <a:lnTo>
                                    <a:pt x="5706516" y="2614643"/>
                                  </a:lnTo>
                                  <a:cubicBezTo>
                                    <a:pt x="5710109" y="2616639"/>
                                    <a:pt x="5712904" y="2614643"/>
                                    <a:pt x="5712904" y="2614643"/>
                                  </a:cubicBezTo>
                                  <a:lnTo>
                                    <a:pt x="5713303" y="2614643"/>
                                  </a:lnTo>
                                  <a:cubicBezTo>
                                    <a:pt x="5713503" y="2614443"/>
                                    <a:pt x="5715299" y="2613346"/>
                                    <a:pt x="5717894" y="2612747"/>
                                  </a:cubicBezTo>
                                  <a:close/>
                                  <a:moveTo>
                                    <a:pt x="7040640" y="2612647"/>
                                  </a:moveTo>
                                  <a:cubicBezTo>
                                    <a:pt x="7041438" y="2613445"/>
                                    <a:pt x="7041838" y="2615042"/>
                                    <a:pt x="7041438" y="2615441"/>
                                  </a:cubicBezTo>
                                  <a:lnTo>
                                    <a:pt x="7030660" y="2629414"/>
                                  </a:lnTo>
                                  <a:cubicBezTo>
                                    <a:pt x="7030261" y="2629813"/>
                                    <a:pt x="7029462" y="2630213"/>
                                    <a:pt x="7029062" y="2630213"/>
                                  </a:cubicBezTo>
                                  <a:cubicBezTo>
                                    <a:pt x="7028663" y="2630213"/>
                                    <a:pt x="7027865" y="2630213"/>
                                    <a:pt x="7027465" y="2629813"/>
                                  </a:cubicBezTo>
                                  <a:cubicBezTo>
                                    <a:pt x="7026667" y="2629414"/>
                                    <a:pt x="7026268" y="2627817"/>
                                    <a:pt x="7027066" y="2627019"/>
                                  </a:cubicBezTo>
                                  <a:lnTo>
                                    <a:pt x="7037846" y="2613046"/>
                                  </a:lnTo>
                                  <a:cubicBezTo>
                                    <a:pt x="7038245" y="2612248"/>
                                    <a:pt x="7039842" y="2611849"/>
                                    <a:pt x="7040640" y="2612647"/>
                                  </a:cubicBezTo>
                                  <a:close/>
                                  <a:moveTo>
                                    <a:pt x="7084550" y="2607058"/>
                                  </a:moveTo>
                                  <a:lnTo>
                                    <a:pt x="7098922" y="2617837"/>
                                  </a:lnTo>
                                  <a:cubicBezTo>
                                    <a:pt x="7099721" y="2618237"/>
                                    <a:pt x="7100120" y="2619833"/>
                                    <a:pt x="7099322" y="2620632"/>
                                  </a:cubicBezTo>
                                  <a:cubicBezTo>
                                    <a:pt x="7098922" y="2621031"/>
                                    <a:pt x="7098124" y="2621430"/>
                                    <a:pt x="7097725" y="2621430"/>
                                  </a:cubicBezTo>
                                  <a:cubicBezTo>
                                    <a:pt x="7097326" y="2621430"/>
                                    <a:pt x="7096527" y="2621430"/>
                                    <a:pt x="7096128" y="2621031"/>
                                  </a:cubicBezTo>
                                  <a:lnTo>
                                    <a:pt x="7082155" y="2610252"/>
                                  </a:lnTo>
                                  <a:cubicBezTo>
                                    <a:pt x="7081357" y="2609852"/>
                                    <a:pt x="7080957" y="2608256"/>
                                    <a:pt x="7081756" y="2607457"/>
                                  </a:cubicBezTo>
                                  <a:cubicBezTo>
                                    <a:pt x="7082155" y="2606659"/>
                                    <a:pt x="7083752" y="2606260"/>
                                    <a:pt x="7084550" y="2607058"/>
                                  </a:cubicBezTo>
                                  <a:close/>
                                  <a:moveTo>
                                    <a:pt x="3593601" y="2606659"/>
                                  </a:moveTo>
                                  <a:cubicBezTo>
                                    <a:pt x="3594798" y="2606260"/>
                                    <a:pt x="3595996" y="2607058"/>
                                    <a:pt x="3596396" y="2608256"/>
                                  </a:cubicBezTo>
                                  <a:cubicBezTo>
                                    <a:pt x="3597994" y="2615840"/>
                                    <a:pt x="3605977" y="2621030"/>
                                    <a:pt x="3613955" y="2619034"/>
                                  </a:cubicBezTo>
                                  <a:cubicBezTo>
                                    <a:pt x="3615155" y="2618635"/>
                                    <a:pt x="3616353" y="2619433"/>
                                    <a:pt x="3617150" y="2620631"/>
                                  </a:cubicBezTo>
                                  <a:cubicBezTo>
                                    <a:pt x="3617550" y="2621828"/>
                                    <a:pt x="3616748" y="2623026"/>
                                    <a:pt x="3615952" y="2623425"/>
                                  </a:cubicBezTo>
                                  <a:lnTo>
                                    <a:pt x="3615556" y="2623425"/>
                                  </a:lnTo>
                                  <a:cubicBezTo>
                                    <a:pt x="3611165" y="2624623"/>
                                    <a:pt x="3606773" y="2624223"/>
                                    <a:pt x="3602786" y="2622227"/>
                                  </a:cubicBezTo>
                                  <a:cubicBezTo>
                                    <a:pt x="3597594" y="2636599"/>
                                    <a:pt x="3587614" y="2647776"/>
                                    <a:pt x="3574040" y="2654563"/>
                                  </a:cubicBezTo>
                                  <a:cubicBezTo>
                                    <a:pt x="3560468" y="2661350"/>
                                    <a:pt x="3545295" y="2662547"/>
                                    <a:pt x="3530921" y="2657757"/>
                                  </a:cubicBezTo>
                                  <a:cubicBezTo>
                                    <a:pt x="3530124" y="2662148"/>
                                    <a:pt x="3527725" y="2666140"/>
                                    <a:pt x="3524122" y="2668935"/>
                                  </a:cubicBezTo>
                                  <a:lnTo>
                                    <a:pt x="3523728" y="2669334"/>
                                  </a:lnTo>
                                  <a:cubicBezTo>
                                    <a:pt x="3522931" y="2669733"/>
                                    <a:pt x="3521740" y="2669334"/>
                                    <a:pt x="3520936" y="2668535"/>
                                  </a:cubicBezTo>
                                  <a:cubicBezTo>
                                    <a:pt x="3520138" y="2667737"/>
                                    <a:pt x="3520138" y="2666140"/>
                                    <a:pt x="3521338" y="2665342"/>
                                  </a:cubicBezTo>
                                  <a:cubicBezTo>
                                    <a:pt x="3527320" y="2660152"/>
                                    <a:pt x="3528520" y="2650970"/>
                                    <a:pt x="3523325" y="2644582"/>
                                  </a:cubicBezTo>
                                  <a:cubicBezTo>
                                    <a:pt x="3522529" y="2643784"/>
                                    <a:pt x="3522529" y="2642187"/>
                                    <a:pt x="3523728" y="2641389"/>
                                  </a:cubicBezTo>
                                  <a:cubicBezTo>
                                    <a:pt x="3524532" y="2640591"/>
                                    <a:pt x="3526127" y="2640591"/>
                                    <a:pt x="3526924" y="2641788"/>
                                  </a:cubicBezTo>
                                  <a:cubicBezTo>
                                    <a:pt x="3529721" y="2645381"/>
                                    <a:pt x="3531322" y="2649373"/>
                                    <a:pt x="3531322" y="2653366"/>
                                  </a:cubicBezTo>
                                  <a:lnTo>
                                    <a:pt x="3531725" y="2653366"/>
                                  </a:lnTo>
                                  <a:cubicBezTo>
                                    <a:pt x="3545295" y="2657757"/>
                                    <a:pt x="3559275" y="2656959"/>
                                    <a:pt x="3572043" y="2650570"/>
                                  </a:cubicBezTo>
                                  <a:cubicBezTo>
                                    <a:pt x="3584422" y="2644183"/>
                                    <a:pt x="3594001" y="2633405"/>
                                    <a:pt x="3598392" y="2620231"/>
                                  </a:cubicBezTo>
                                  <a:lnTo>
                                    <a:pt x="3598392" y="2619832"/>
                                  </a:lnTo>
                                  <a:cubicBezTo>
                                    <a:pt x="3595197" y="2617437"/>
                                    <a:pt x="3593202" y="2613844"/>
                                    <a:pt x="3592003" y="2609453"/>
                                  </a:cubicBezTo>
                                  <a:cubicBezTo>
                                    <a:pt x="3591605" y="2608256"/>
                                    <a:pt x="3592403" y="2607058"/>
                                    <a:pt x="3593601" y="2606659"/>
                                  </a:cubicBezTo>
                                  <a:close/>
                                  <a:moveTo>
                                    <a:pt x="7030260" y="2603066"/>
                                  </a:moveTo>
                                  <a:cubicBezTo>
                                    <a:pt x="7031059" y="2602667"/>
                                    <a:pt x="7032656" y="2602667"/>
                                    <a:pt x="7033055" y="2603865"/>
                                  </a:cubicBezTo>
                                  <a:cubicBezTo>
                                    <a:pt x="7033853" y="2605062"/>
                                    <a:pt x="7033454" y="2606260"/>
                                    <a:pt x="7032256" y="2606659"/>
                                  </a:cubicBezTo>
                                  <a:lnTo>
                                    <a:pt x="7017086" y="2615443"/>
                                  </a:lnTo>
                                  <a:lnTo>
                                    <a:pt x="7016287" y="2615842"/>
                                  </a:lnTo>
                                  <a:cubicBezTo>
                                    <a:pt x="7015489" y="2615842"/>
                                    <a:pt x="7014691" y="2615443"/>
                                    <a:pt x="7014291" y="2614644"/>
                                  </a:cubicBezTo>
                                  <a:cubicBezTo>
                                    <a:pt x="7013892" y="2613846"/>
                                    <a:pt x="7013892" y="2612249"/>
                                    <a:pt x="7015090" y="2611850"/>
                                  </a:cubicBezTo>
                                  <a:close/>
                                  <a:moveTo>
                                    <a:pt x="7089341" y="2595881"/>
                                  </a:moveTo>
                                  <a:lnTo>
                                    <a:pt x="7106108" y="2600672"/>
                                  </a:lnTo>
                                  <a:cubicBezTo>
                                    <a:pt x="7106907" y="2601071"/>
                                    <a:pt x="7107705" y="2602269"/>
                                    <a:pt x="7107306" y="2603466"/>
                                  </a:cubicBezTo>
                                  <a:cubicBezTo>
                                    <a:pt x="7107306" y="2604265"/>
                                    <a:pt x="7106508" y="2605063"/>
                                    <a:pt x="7105709" y="2605063"/>
                                  </a:cubicBezTo>
                                  <a:lnTo>
                                    <a:pt x="7104911" y="2605063"/>
                                  </a:lnTo>
                                  <a:lnTo>
                                    <a:pt x="7088144" y="2600272"/>
                                  </a:lnTo>
                                  <a:cubicBezTo>
                                    <a:pt x="7086946" y="2599873"/>
                                    <a:pt x="7086148" y="2598675"/>
                                    <a:pt x="7086547" y="2597477"/>
                                  </a:cubicBezTo>
                                  <a:cubicBezTo>
                                    <a:pt x="7086946" y="2596280"/>
                                    <a:pt x="7088144" y="2595481"/>
                                    <a:pt x="7089341" y="2595881"/>
                                  </a:cubicBezTo>
                                  <a:close/>
                                  <a:moveTo>
                                    <a:pt x="7027066" y="2591490"/>
                                  </a:moveTo>
                                  <a:cubicBezTo>
                                    <a:pt x="7028264" y="2591490"/>
                                    <a:pt x="7029462" y="2592288"/>
                                    <a:pt x="7029462" y="2593486"/>
                                  </a:cubicBezTo>
                                  <a:cubicBezTo>
                                    <a:pt x="7029861" y="2594683"/>
                                    <a:pt x="7029062" y="2595881"/>
                                    <a:pt x="7027466" y="2595881"/>
                                  </a:cubicBezTo>
                                  <a:lnTo>
                                    <a:pt x="7009900" y="2598277"/>
                                  </a:lnTo>
                                  <a:cubicBezTo>
                                    <a:pt x="7008702" y="2598277"/>
                                    <a:pt x="7007505" y="2597479"/>
                                    <a:pt x="7007505" y="2596281"/>
                                  </a:cubicBezTo>
                                  <a:cubicBezTo>
                                    <a:pt x="7007505" y="2595082"/>
                                    <a:pt x="7008303" y="2593885"/>
                                    <a:pt x="7009501" y="2593885"/>
                                  </a:cubicBezTo>
                                  <a:close/>
                                  <a:moveTo>
                                    <a:pt x="7106508" y="2581510"/>
                                  </a:moveTo>
                                  <a:cubicBezTo>
                                    <a:pt x="7107705" y="2581110"/>
                                    <a:pt x="7108504" y="2581909"/>
                                    <a:pt x="7108903" y="2583506"/>
                                  </a:cubicBezTo>
                                  <a:cubicBezTo>
                                    <a:pt x="7108903" y="2584703"/>
                                    <a:pt x="7108105" y="2585901"/>
                                    <a:pt x="7106907" y="2585901"/>
                                  </a:cubicBezTo>
                                  <a:lnTo>
                                    <a:pt x="7089341" y="2588297"/>
                                  </a:lnTo>
                                  <a:cubicBezTo>
                                    <a:pt x="7088144" y="2588297"/>
                                    <a:pt x="7086946" y="2587499"/>
                                    <a:pt x="7086946" y="2586301"/>
                                  </a:cubicBezTo>
                                  <a:cubicBezTo>
                                    <a:pt x="7086946" y="2585102"/>
                                    <a:pt x="7087744" y="2583905"/>
                                    <a:pt x="7088942" y="2583905"/>
                                  </a:cubicBezTo>
                                  <a:close/>
                                  <a:moveTo>
                                    <a:pt x="5734660" y="2580412"/>
                                  </a:moveTo>
                                  <a:cubicBezTo>
                                    <a:pt x="5737255" y="2579813"/>
                                    <a:pt x="5740648" y="2579713"/>
                                    <a:pt x="5744042" y="2581510"/>
                                  </a:cubicBezTo>
                                  <a:cubicBezTo>
                                    <a:pt x="5751626" y="2585502"/>
                                    <a:pt x="5751227" y="2593086"/>
                                    <a:pt x="5751227" y="2593486"/>
                                  </a:cubicBezTo>
                                  <a:cubicBezTo>
                                    <a:pt x="5751227" y="2593486"/>
                                    <a:pt x="5751227" y="2596280"/>
                                    <a:pt x="5754820" y="2598276"/>
                                  </a:cubicBezTo>
                                  <a:cubicBezTo>
                                    <a:pt x="5758413" y="2599873"/>
                                    <a:pt x="5760808" y="2598276"/>
                                    <a:pt x="5760808" y="2598276"/>
                                  </a:cubicBezTo>
                                  <a:lnTo>
                                    <a:pt x="5761207" y="2598276"/>
                                  </a:lnTo>
                                  <a:lnTo>
                                    <a:pt x="5761606" y="2597877"/>
                                  </a:lnTo>
                                  <a:cubicBezTo>
                                    <a:pt x="5763602" y="2596679"/>
                                    <a:pt x="5768393" y="2594284"/>
                                    <a:pt x="5774780" y="2597478"/>
                                  </a:cubicBezTo>
                                  <a:cubicBezTo>
                                    <a:pt x="5781566" y="2601070"/>
                                    <a:pt x="5781966" y="2608655"/>
                                    <a:pt x="5781966" y="2609054"/>
                                  </a:cubicBezTo>
                                  <a:lnTo>
                                    <a:pt x="5781966" y="2609454"/>
                                  </a:lnTo>
                                  <a:cubicBezTo>
                                    <a:pt x="5781966" y="2609454"/>
                                    <a:pt x="5781966" y="2612248"/>
                                    <a:pt x="5785558" y="2614244"/>
                                  </a:cubicBezTo>
                                  <a:cubicBezTo>
                                    <a:pt x="5789151" y="2616240"/>
                                    <a:pt x="5791946" y="2614244"/>
                                    <a:pt x="5791946" y="2614244"/>
                                  </a:cubicBezTo>
                                  <a:lnTo>
                                    <a:pt x="5792345" y="2614244"/>
                                  </a:lnTo>
                                  <a:cubicBezTo>
                                    <a:pt x="5792744" y="2613845"/>
                                    <a:pt x="5799930" y="2609853"/>
                                    <a:pt x="5806317" y="2613446"/>
                                  </a:cubicBezTo>
                                  <a:cubicBezTo>
                                    <a:pt x="5813902" y="2617438"/>
                                    <a:pt x="5813502" y="2625023"/>
                                    <a:pt x="5813502" y="2625423"/>
                                  </a:cubicBezTo>
                                  <a:cubicBezTo>
                                    <a:pt x="5813502" y="2625423"/>
                                    <a:pt x="5813502" y="2628217"/>
                                    <a:pt x="5817095" y="2630213"/>
                                  </a:cubicBezTo>
                                  <a:cubicBezTo>
                                    <a:pt x="5818293" y="2630612"/>
                                    <a:pt x="5819091" y="2631011"/>
                                    <a:pt x="5820289" y="2631011"/>
                                  </a:cubicBezTo>
                                  <a:lnTo>
                                    <a:pt x="5824680" y="2631411"/>
                                  </a:lnTo>
                                  <a:cubicBezTo>
                                    <a:pt x="5826676" y="2631411"/>
                                    <a:pt x="5828273" y="2633407"/>
                                    <a:pt x="5828273" y="2635403"/>
                                  </a:cubicBezTo>
                                  <a:cubicBezTo>
                                    <a:pt x="5828273" y="2637399"/>
                                    <a:pt x="5826277" y="2638995"/>
                                    <a:pt x="5822684" y="2639395"/>
                                  </a:cubicBezTo>
                                  <a:lnTo>
                                    <a:pt x="5816696" y="2638995"/>
                                  </a:lnTo>
                                  <a:cubicBezTo>
                                    <a:pt x="5815099" y="2638596"/>
                                    <a:pt x="5813502" y="2638197"/>
                                    <a:pt x="5811906" y="2637399"/>
                                  </a:cubicBezTo>
                                  <a:cubicBezTo>
                                    <a:pt x="5804321" y="2633407"/>
                                    <a:pt x="5804720" y="2625822"/>
                                    <a:pt x="5804720" y="2625423"/>
                                  </a:cubicBezTo>
                                  <a:cubicBezTo>
                                    <a:pt x="5804720" y="2625423"/>
                                    <a:pt x="5805119" y="2622627"/>
                                    <a:pt x="5801526" y="2620631"/>
                                  </a:cubicBezTo>
                                  <a:cubicBezTo>
                                    <a:pt x="5798732" y="2619034"/>
                                    <a:pt x="5795139" y="2620631"/>
                                    <a:pt x="5794740" y="2621030"/>
                                  </a:cubicBezTo>
                                  <a:cubicBezTo>
                                    <a:pt x="5793542" y="2621829"/>
                                    <a:pt x="5787954" y="2625023"/>
                                    <a:pt x="5781167" y="2621430"/>
                                  </a:cubicBezTo>
                                  <a:cubicBezTo>
                                    <a:pt x="5774381" y="2617837"/>
                                    <a:pt x="5773982" y="2611450"/>
                                    <a:pt x="5773982" y="2609853"/>
                                  </a:cubicBezTo>
                                  <a:cubicBezTo>
                                    <a:pt x="5773582" y="2609454"/>
                                    <a:pt x="5773183" y="2606260"/>
                                    <a:pt x="5770389" y="2604663"/>
                                  </a:cubicBezTo>
                                  <a:cubicBezTo>
                                    <a:pt x="5767195" y="2603066"/>
                                    <a:pt x="5765199" y="2604264"/>
                                    <a:pt x="5764401" y="2604663"/>
                                  </a:cubicBezTo>
                                  <a:lnTo>
                                    <a:pt x="5764002" y="2604663"/>
                                  </a:lnTo>
                                  <a:cubicBezTo>
                                    <a:pt x="5762804" y="2605462"/>
                                    <a:pt x="5757614" y="2608655"/>
                                    <a:pt x="5750429" y="2605062"/>
                                  </a:cubicBezTo>
                                  <a:cubicBezTo>
                                    <a:pt x="5742844" y="2601070"/>
                                    <a:pt x="5743243" y="2593885"/>
                                    <a:pt x="5743243" y="2593086"/>
                                  </a:cubicBezTo>
                                  <a:cubicBezTo>
                                    <a:pt x="5743642" y="2593086"/>
                                    <a:pt x="5743243" y="2589893"/>
                                    <a:pt x="5740049" y="2588296"/>
                                  </a:cubicBezTo>
                                  <a:cubicBezTo>
                                    <a:pt x="5737254" y="2586699"/>
                                    <a:pt x="5733661" y="2588296"/>
                                    <a:pt x="5733262" y="2588695"/>
                                  </a:cubicBezTo>
                                  <a:cubicBezTo>
                                    <a:pt x="5732065" y="2589494"/>
                                    <a:pt x="5726476" y="2592687"/>
                                    <a:pt x="5719689" y="2589094"/>
                                  </a:cubicBezTo>
                                  <a:lnTo>
                                    <a:pt x="5717294" y="2587498"/>
                                  </a:lnTo>
                                  <a:cubicBezTo>
                                    <a:pt x="5715298" y="2586699"/>
                                    <a:pt x="5714500" y="2584304"/>
                                    <a:pt x="5715697" y="2582308"/>
                                  </a:cubicBezTo>
                                  <a:cubicBezTo>
                                    <a:pt x="5716496" y="2580312"/>
                                    <a:pt x="5718891" y="2579514"/>
                                    <a:pt x="5720887" y="2580711"/>
                                  </a:cubicBezTo>
                                  <a:lnTo>
                                    <a:pt x="5723282" y="2582308"/>
                                  </a:lnTo>
                                  <a:cubicBezTo>
                                    <a:pt x="5726875" y="2584304"/>
                                    <a:pt x="5729669" y="2582308"/>
                                    <a:pt x="5729669" y="2582308"/>
                                  </a:cubicBezTo>
                                  <a:lnTo>
                                    <a:pt x="5730069" y="2582308"/>
                                  </a:lnTo>
                                  <a:cubicBezTo>
                                    <a:pt x="5730269" y="2582108"/>
                                    <a:pt x="5732065" y="2581011"/>
                                    <a:pt x="5734660" y="2580412"/>
                                  </a:cubicBezTo>
                                  <a:close/>
                                  <a:moveTo>
                                    <a:pt x="342949" y="2579514"/>
                                  </a:moveTo>
                                  <a:cubicBezTo>
                                    <a:pt x="344146" y="2579514"/>
                                    <a:pt x="345344" y="2580312"/>
                                    <a:pt x="345344" y="2581510"/>
                                  </a:cubicBezTo>
                                  <a:lnTo>
                                    <a:pt x="347739" y="2599075"/>
                                  </a:lnTo>
                                  <a:cubicBezTo>
                                    <a:pt x="347739" y="2600273"/>
                                    <a:pt x="346941" y="2601471"/>
                                    <a:pt x="345743" y="2601471"/>
                                  </a:cubicBezTo>
                                  <a:cubicBezTo>
                                    <a:pt x="344545" y="2601471"/>
                                    <a:pt x="343347" y="2600672"/>
                                    <a:pt x="343347" y="2599475"/>
                                  </a:cubicBezTo>
                                  <a:lnTo>
                                    <a:pt x="340952" y="2581909"/>
                                  </a:lnTo>
                                  <a:cubicBezTo>
                                    <a:pt x="340952" y="2580711"/>
                                    <a:pt x="341750" y="2579514"/>
                                    <a:pt x="342949" y="2579514"/>
                                  </a:cubicBezTo>
                                  <a:close/>
                                  <a:moveTo>
                                    <a:pt x="331370" y="2578715"/>
                                  </a:moveTo>
                                  <a:cubicBezTo>
                                    <a:pt x="332568" y="2579114"/>
                                    <a:pt x="333366" y="2580312"/>
                                    <a:pt x="332568" y="2581509"/>
                                  </a:cubicBezTo>
                                  <a:lnTo>
                                    <a:pt x="327778" y="2598276"/>
                                  </a:lnTo>
                                  <a:cubicBezTo>
                                    <a:pt x="327778" y="2599075"/>
                                    <a:pt x="326979" y="2599873"/>
                                    <a:pt x="326181" y="2599873"/>
                                  </a:cubicBezTo>
                                  <a:lnTo>
                                    <a:pt x="325382" y="2599873"/>
                                  </a:lnTo>
                                  <a:cubicBezTo>
                                    <a:pt x="324184" y="2599474"/>
                                    <a:pt x="323385" y="2598276"/>
                                    <a:pt x="323785" y="2597079"/>
                                  </a:cubicBezTo>
                                  <a:lnTo>
                                    <a:pt x="328576" y="2580312"/>
                                  </a:lnTo>
                                  <a:cubicBezTo>
                                    <a:pt x="328975" y="2579114"/>
                                    <a:pt x="330173" y="2578316"/>
                                    <a:pt x="331370" y="2578715"/>
                                  </a:cubicBezTo>
                                  <a:close/>
                                  <a:moveTo>
                                    <a:pt x="353725" y="2575920"/>
                                  </a:moveTo>
                                  <a:cubicBezTo>
                                    <a:pt x="354524" y="2575521"/>
                                    <a:pt x="356121" y="2575521"/>
                                    <a:pt x="356520" y="2576719"/>
                                  </a:cubicBezTo>
                                  <a:lnTo>
                                    <a:pt x="365303" y="2591889"/>
                                  </a:lnTo>
                                  <a:cubicBezTo>
                                    <a:pt x="365702" y="2592688"/>
                                    <a:pt x="365702" y="2594285"/>
                                    <a:pt x="364504" y="2594684"/>
                                  </a:cubicBezTo>
                                  <a:lnTo>
                                    <a:pt x="363706" y="2595083"/>
                                  </a:lnTo>
                                  <a:cubicBezTo>
                                    <a:pt x="362908" y="2595083"/>
                                    <a:pt x="362109" y="2594684"/>
                                    <a:pt x="361710" y="2593885"/>
                                  </a:cubicBezTo>
                                  <a:lnTo>
                                    <a:pt x="352927" y="2578715"/>
                                  </a:lnTo>
                                  <a:cubicBezTo>
                                    <a:pt x="352527" y="2577916"/>
                                    <a:pt x="352527" y="2576320"/>
                                    <a:pt x="353725" y="2575920"/>
                                  </a:cubicBezTo>
                                  <a:close/>
                                  <a:moveTo>
                                    <a:pt x="7011497" y="2574324"/>
                                  </a:moveTo>
                                  <a:lnTo>
                                    <a:pt x="7028265" y="2579115"/>
                                  </a:lnTo>
                                  <a:cubicBezTo>
                                    <a:pt x="7029462" y="2579514"/>
                                    <a:pt x="7030261" y="2580712"/>
                                    <a:pt x="7029862" y="2581909"/>
                                  </a:cubicBezTo>
                                  <a:cubicBezTo>
                                    <a:pt x="7029862" y="2582708"/>
                                    <a:pt x="7029063" y="2583506"/>
                                    <a:pt x="7028265" y="2583506"/>
                                  </a:cubicBezTo>
                                  <a:lnTo>
                                    <a:pt x="7027466" y="2583506"/>
                                  </a:lnTo>
                                  <a:lnTo>
                                    <a:pt x="7010699" y="2578715"/>
                                  </a:lnTo>
                                  <a:cubicBezTo>
                                    <a:pt x="7009901" y="2578316"/>
                                    <a:pt x="7009102" y="2577118"/>
                                    <a:pt x="7008703" y="2575920"/>
                                  </a:cubicBezTo>
                                  <a:cubicBezTo>
                                    <a:pt x="7009102" y="2574723"/>
                                    <a:pt x="7010300" y="2573924"/>
                                    <a:pt x="7011497" y="2574324"/>
                                  </a:cubicBezTo>
                                  <a:close/>
                                  <a:moveTo>
                                    <a:pt x="321791" y="2573525"/>
                                  </a:moveTo>
                                  <a:cubicBezTo>
                                    <a:pt x="322589" y="2574324"/>
                                    <a:pt x="322589" y="2575920"/>
                                    <a:pt x="322589" y="2576320"/>
                                  </a:cubicBezTo>
                                  <a:lnTo>
                                    <a:pt x="311810" y="2590292"/>
                                  </a:lnTo>
                                  <a:cubicBezTo>
                                    <a:pt x="311411" y="2590692"/>
                                    <a:pt x="310612" y="2591091"/>
                                    <a:pt x="310213" y="2591091"/>
                                  </a:cubicBezTo>
                                  <a:cubicBezTo>
                                    <a:pt x="309814" y="2591091"/>
                                    <a:pt x="309015" y="2591091"/>
                                    <a:pt x="308616" y="2590692"/>
                                  </a:cubicBezTo>
                                  <a:cubicBezTo>
                                    <a:pt x="307818" y="2590292"/>
                                    <a:pt x="307419" y="2588696"/>
                                    <a:pt x="308217" y="2587897"/>
                                  </a:cubicBezTo>
                                  <a:lnTo>
                                    <a:pt x="318996" y="2573924"/>
                                  </a:lnTo>
                                  <a:cubicBezTo>
                                    <a:pt x="319396" y="2573126"/>
                                    <a:pt x="320992" y="2572727"/>
                                    <a:pt x="321791" y="2573525"/>
                                  </a:cubicBezTo>
                                  <a:close/>
                                  <a:moveTo>
                                    <a:pt x="365302" y="2567937"/>
                                  </a:moveTo>
                                  <a:lnTo>
                                    <a:pt x="379674" y="2578716"/>
                                  </a:lnTo>
                                  <a:cubicBezTo>
                                    <a:pt x="380472" y="2579115"/>
                                    <a:pt x="380871" y="2580712"/>
                                    <a:pt x="380073" y="2581511"/>
                                  </a:cubicBezTo>
                                  <a:cubicBezTo>
                                    <a:pt x="379674" y="2581910"/>
                                    <a:pt x="378875" y="2582309"/>
                                    <a:pt x="378476" y="2582309"/>
                                  </a:cubicBezTo>
                                  <a:cubicBezTo>
                                    <a:pt x="378077" y="2582309"/>
                                    <a:pt x="377278" y="2582309"/>
                                    <a:pt x="376879" y="2581910"/>
                                  </a:cubicBezTo>
                                  <a:lnTo>
                                    <a:pt x="362907" y="2571131"/>
                                  </a:lnTo>
                                  <a:cubicBezTo>
                                    <a:pt x="362108" y="2570731"/>
                                    <a:pt x="361709" y="2569135"/>
                                    <a:pt x="362508" y="2568336"/>
                                  </a:cubicBezTo>
                                  <a:cubicBezTo>
                                    <a:pt x="362907" y="2567538"/>
                                    <a:pt x="364504" y="2567139"/>
                                    <a:pt x="365302" y="2567937"/>
                                  </a:cubicBezTo>
                                  <a:close/>
                                  <a:moveTo>
                                    <a:pt x="311012" y="2564344"/>
                                  </a:moveTo>
                                  <a:cubicBezTo>
                                    <a:pt x="311811" y="2563944"/>
                                    <a:pt x="313408" y="2563944"/>
                                    <a:pt x="313807" y="2565142"/>
                                  </a:cubicBezTo>
                                  <a:cubicBezTo>
                                    <a:pt x="314605" y="2565940"/>
                                    <a:pt x="314206" y="2567138"/>
                                    <a:pt x="313009" y="2567936"/>
                                  </a:cubicBezTo>
                                  <a:lnTo>
                                    <a:pt x="297838" y="2576720"/>
                                  </a:lnTo>
                                  <a:lnTo>
                                    <a:pt x="297040" y="2577119"/>
                                  </a:lnTo>
                                  <a:cubicBezTo>
                                    <a:pt x="296241" y="2577119"/>
                                    <a:pt x="295443" y="2576720"/>
                                    <a:pt x="295044" y="2575921"/>
                                  </a:cubicBezTo>
                                  <a:cubicBezTo>
                                    <a:pt x="294644" y="2575123"/>
                                    <a:pt x="294644" y="2573526"/>
                                    <a:pt x="295842" y="2573127"/>
                                  </a:cubicBezTo>
                                  <a:close/>
                                  <a:moveTo>
                                    <a:pt x="7099721" y="2563944"/>
                                  </a:moveTo>
                                  <a:cubicBezTo>
                                    <a:pt x="7100519" y="2563545"/>
                                    <a:pt x="7102116" y="2563545"/>
                                    <a:pt x="7102515" y="2564743"/>
                                  </a:cubicBezTo>
                                  <a:cubicBezTo>
                                    <a:pt x="7102915" y="2565541"/>
                                    <a:pt x="7102915" y="2567138"/>
                                    <a:pt x="7101717" y="2567537"/>
                                  </a:cubicBezTo>
                                  <a:lnTo>
                                    <a:pt x="7086546" y="2576321"/>
                                  </a:lnTo>
                                  <a:lnTo>
                                    <a:pt x="7085748" y="2576720"/>
                                  </a:lnTo>
                                  <a:cubicBezTo>
                                    <a:pt x="7084950" y="2576720"/>
                                    <a:pt x="7084151" y="2576321"/>
                                    <a:pt x="7083752" y="2575522"/>
                                  </a:cubicBezTo>
                                  <a:cubicBezTo>
                                    <a:pt x="7082954" y="2574325"/>
                                    <a:pt x="7083353" y="2573127"/>
                                    <a:pt x="7084550" y="2572728"/>
                                  </a:cubicBezTo>
                                  <a:close/>
                                  <a:moveTo>
                                    <a:pt x="7021078" y="2558356"/>
                                  </a:moveTo>
                                  <a:lnTo>
                                    <a:pt x="7035051" y="2569135"/>
                                  </a:lnTo>
                                  <a:cubicBezTo>
                                    <a:pt x="7035850" y="2569535"/>
                                    <a:pt x="7036249" y="2571131"/>
                                    <a:pt x="7035451" y="2571930"/>
                                  </a:cubicBezTo>
                                  <a:cubicBezTo>
                                    <a:pt x="7035051" y="2572329"/>
                                    <a:pt x="7034253" y="2572728"/>
                                    <a:pt x="7033854" y="2572728"/>
                                  </a:cubicBezTo>
                                  <a:cubicBezTo>
                                    <a:pt x="7033455" y="2572728"/>
                                    <a:pt x="7032656" y="2572728"/>
                                    <a:pt x="7032257" y="2572329"/>
                                  </a:cubicBezTo>
                                  <a:lnTo>
                                    <a:pt x="7018683" y="2561550"/>
                                  </a:lnTo>
                                  <a:cubicBezTo>
                                    <a:pt x="7017885" y="2561150"/>
                                    <a:pt x="7017486" y="2559554"/>
                                    <a:pt x="7018284" y="2558755"/>
                                  </a:cubicBezTo>
                                  <a:cubicBezTo>
                                    <a:pt x="7018683" y="2557957"/>
                                    <a:pt x="7020280" y="2557558"/>
                                    <a:pt x="7021078" y="2558356"/>
                                  </a:cubicBezTo>
                                  <a:close/>
                                  <a:moveTo>
                                    <a:pt x="370092" y="2556759"/>
                                  </a:moveTo>
                                  <a:lnTo>
                                    <a:pt x="386859" y="2561550"/>
                                  </a:lnTo>
                                  <a:cubicBezTo>
                                    <a:pt x="388057" y="2561949"/>
                                    <a:pt x="388456" y="2563147"/>
                                    <a:pt x="388057" y="2564344"/>
                                  </a:cubicBezTo>
                                  <a:cubicBezTo>
                                    <a:pt x="388057" y="2565143"/>
                                    <a:pt x="387259" y="2565941"/>
                                    <a:pt x="386460" y="2565941"/>
                                  </a:cubicBezTo>
                                  <a:lnTo>
                                    <a:pt x="385662" y="2565941"/>
                                  </a:lnTo>
                                  <a:lnTo>
                                    <a:pt x="368894" y="2561150"/>
                                  </a:lnTo>
                                  <a:cubicBezTo>
                                    <a:pt x="367697" y="2560751"/>
                                    <a:pt x="366898" y="2559553"/>
                                    <a:pt x="367298" y="2558356"/>
                                  </a:cubicBezTo>
                                  <a:cubicBezTo>
                                    <a:pt x="367697" y="2557158"/>
                                    <a:pt x="368894" y="2556360"/>
                                    <a:pt x="370092" y="2556759"/>
                                  </a:cubicBezTo>
                                  <a:close/>
                                  <a:moveTo>
                                    <a:pt x="308219" y="2552368"/>
                                  </a:moveTo>
                                  <a:cubicBezTo>
                                    <a:pt x="309416" y="2552368"/>
                                    <a:pt x="310614" y="2553166"/>
                                    <a:pt x="310614" y="2554364"/>
                                  </a:cubicBezTo>
                                  <a:cubicBezTo>
                                    <a:pt x="310614" y="2555561"/>
                                    <a:pt x="309815" y="2556759"/>
                                    <a:pt x="308618" y="2556759"/>
                                  </a:cubicBezTo>
                                  <a:lnTo>
                                    <a:pt x="291053" y="2559155"/>
                                  </a:lnTo>
                                  <a:cubicBezTo>
                                    <a:pt x="289854" y="2559155"/>
                                    <a:pt x="288657" y="2558357"/>
                                    <a:pt x="288657" y="2557159"/>
                                  </a:cubicBezTo>
                                  <a:cubicBezTo>
                                    <a:pt x="288657" y="2555960"/>
                                    <a:pt x="289455" y="2554763"/>
                                    <a:pt x="290654" y="2554763"/>
                                  </a:cubicBezTo>
                                  <a:close/>
                                  <a:moveTo>
                                    <a:pt x="7089741" y="2549573"/>
                                  </a:moveTo>
                                  <a:cubicBezTo>
                                    <a:pt x="7090539" y="2549972"/>
                                    <a:pt x="7090938" y="2551569"/>
                                    <a:pt x="7090140" y="2552368"/>
                                  </a:cubicBezTo>
                                  <a:lnTo>
                                    <a:pt x="7079362" y="2566340"/>
                                  </a:lnTo>
                                  <a:cubicBezTo>
                                    <a:pt x="7078962" y="2566740"/>
                                    <a:pt x="7078164" y="2567139"/>
                                    <a:pt x="7077764" y="2567139"/>
                                  </a:cubicBezTo>
                                  <a:cubicBezTo>
                                    <a:pt x="7077365" y="2567139"/>
                                    <a:pt x="7076566" y="2567139"/>
                                    <a:pt x="7076167" y="2566740"/>
                                  </a:cubicBezTo>
                                  <a:cubicBezTo>
                                    <a:pt x="7074969" y="2565941"/>
                                    <a:pt x="7074969" y="2564744"/>
                                    <a:pt x="7076167" y="2563945"/>
                                  </a:cubicBezTo>
                                  <a:lnTo>
                                    <a:pt x="7086946" y="2549972"/>
                                  </a:lnTo>
                                  <a:cubicBezTo>
                                    <a:pt x="7087346" y="2549174"/>
                                    <a:pt x="7088942" y="2548775"/>
                                    <a:pt x="7089741" y="2549573"/>
                                  </a:cubicBezTo>
                                  <a:close/>
                                  <a:moveTo>
                                    <a:pt x="7033054" y="2545582"/>
                                  </a:moveTo>
                                  <a:cubicBezTo>
                                    <a:pt x="7033853" y="2545182"/>
                                    <a:pt x="7035450" y="2545182"/>
                                    <a:pt x="7035849" y="2546380"/>
                                  </a:cubicBezTo>
                                  <a:lnTo>
                                    <a:pt x="7044632" y="2561551"/>
                                  </a:lnTo>
                                  <a:cubicBezTo>
                                    <a:pt x="7045031" y="2562349"/>
                                    <a:pt x="7045031" y="2563946"/>
                                    <a:pt x="7043833" y="2564345"/>
                                  </a:cubicBezTo>
                                  <a:lnTo>
                                    <a:pt x="7043035" y="2564744"/>
                                  </a:lnTo>
                                  <a:cubicBezTo>
                                    <a:pt x="7042236" y="2564744"/>
                                    <a:pt x="7041438" y="2564345"/>
                                    <a:pt x="7041039" y="2563547"/>
                                  </a:cubicBezTo>
                                  <a:lnTo>
                                    <a:pt x="7032255" y="2548376"/>
                                  </a:lnTo>
                                  <a:cubicBezTo>
                                    <a:pt x="7031856" y="2547578"/>
                                    <a:pt x="7031856" y="2545981"/>
                                    <a:pt x="7033054" y="2545582"/>
                                  </a:cubicBezTo>
                                  <a:close/>
                                  <a:moveTo>
                                    <a:pt x="387259" y="2542388"/>
                                  </a:moveTo>
                                  <a:cubicBezTo>
                                    <a:pt x="388456" y="2541988"/>
                                    <a:pt x="389654" y="2542787"/>
                                    <a:pt x="389654" y="2544384"/>
                                  </a:cubicBezTo>
                                  <a:cubicBezTo>
                                    <a:pt x="389654" y="2545581"/>
                                    <a:pt x="388855" y="2546779"/>
                                    <a:pt x="387658" y="2546779"/>
                                  </a:cubicBezTo>
                                  <a:lnTo>
                                    <a:pt x="370093" y="2549175"/>
                                  </a:lnTo>
                                  <a:cubicBezTo>
                                    <a:pt x="368895" y="2549175"/>
                                    <a:pt x="367698" y="2548377"/>
                                    <a:pt x="367698" y="2547179"/>
                                  </a:cubicBezTo>
                                  <a:cubicBezTo>
                                    <a:pt x="367698" y="2545980"/>
                                    <a:pt x="368496" y="2544783"/>
                                    <a:pt x="369694" y="2544783"/>
                                  </a:cubicBezTo>
                                  <a:close/>
                                  <a:moveTo>
                                    <a:pt x="7071778" y="2540791"/>
                                  </a:moveTo>
                                  <a:cubicBezTo>
                                    <a:pt x="7072976" y="2541190"/>
                                    <a:pt x="7073775" y="2542388"/>
                                    <a:pt x="7073376" y="2543585"/>
                                  </a:cubicBezTo>
                                  <a:lnTo>
                                    <a:pt x="7068584" y="2560352"/>
                                  </a:lnTo>
                                  <a:cubicBezTo>
                                    <a:pt x="7068584" y="2561151"/>
                                    <a:pt x="7067786" y="2561949"/>
                                    <a:pt x="7066987" y="2561949"/>
                                  </a:cubicBezTo>
                                  <a:lnTo>
                                    <a:pt x="7066189" y="2561949"/>
                                  </a:lnTo>
                                  <a:cubicBezTo>
                                    <a:pt x="7064991" y="2561550"/>
                                    <a:pt x="7064192" y="2560352"/>
                                    <a:pt x="7064192" y="2559155"/>
                                  </a:cubicBezTo>
                                  <a:lnTo>
                                    <a:pt x="7068983" y="2542388"/>
                                  </a:lnTo>
                                  <a:cubicBezTo>
                                    <a:pt x="7069383" y="2541190"/>
                                    <a:pt x="7070580" y="2540392"/>
                                    <a:pt x="7071778" y="2540791"/>
                                  </a:cubicBezTo>
                                  <a:close/>
                                  <a:moveTo>
                                    <a:pt x="7051817" y="2539194"/>
                                  </a:moveTo>
                                  <a:cubicBezTo>
                                    <a:pt x="7053014" y="2539194"/>
                                    <a:pt x="7054212" y="2539992"/>
                                    <a:pt x="7054212" y="2541190"/>
                                  </a:cubicBezTo>
                                  <a:lnTo>
                                    <a:pt x="7056607" y="2558756"/>
                                  </a:lnTo>
                                  <a:cubicBezTo>
                                    <a:pt x="7056607" y="2559953"/>
                                    <a:pt x="7055809" y="2561151"/>
                                    <a:pt x="7054611" y="2561151"/>
                                  </a:cubicBezTo>
                                  <a:cubicBezTo>
                                    <a:pt x="7053414" y="2561151"/>
                                    <a:pt x="7052216" y="2560353"/>
                                    <a:pt x="7052216" y="2559155"/>
                                  </a:cubicBezTo>
                                  <a:lnTo>
                                    <a:pt x="7049820" y="2541589"/>
                                  </a:lnTo>
                                  <a:cubicBezTo>
                                    <a:pt x="7049820" y="2540392"/>
                                    <a:pt x="7050619" y="2539194"/>
                                    <a:pt x="7051817" y="2539194"/>
                                  </a:cubicBezTo>
                                  <a:close/>
                                  <a:moveTo>
                                    <a:pt x="292648" y="2535203"/>
                                  </a:moveTo>
                                  <a:lnTo>
                                    <a:pt x="309415" y="2539994"/>
                                  </a:lnTo>
                                  <a:cubicBezTo>
                                    <a:pt x="310613" y="2540393"/>
                                    <a:pt x="311412" y="2541591"/>
                                    <a:pt x="311012" y="2542788"/>
                                  </a:cubicBezTo>
                                  <a:cubicBezTo>
                                    <a:pt x="311012" y="2543587"/>
                                    <a:pt x="310214" y="2544385"/>
                                    <a:pt x="309415" y="2544385"/>
                                  </a:cubicBezTo>
                                  <a:lnTo>
                                    <a:pt x="308617" y="2544385"/>
                                  </a:lnTo>
                                  <a:lnTo>
                                    <a:pt x="291850" y="2539594"/>
                                  </a:lnTo>
                                  <a:cubicBezTo>
                                    <a:pt x="290652" y="2539195"/>
                                    <a:pt x="289854" y="2538396"/>
                                    <a:pt x="289854" y="2536799"/>
                                  </a:cubicBezTo>
                                  <a:cubicBezTo>
                                    <a:pt x="290253" y="2535602"/>
                                    <a:pt x="291451" y="2534803"/>
                                    <a:pt x="292648" y="2535203"/>
                                  </a:cubicBezTo>
                                  <a:close/>
                                  <a:moveTo>
                                    <a:pt x="380472" y="2524823"/>
                                  </a:moveTo>
                                  <a:cubicBezTo>
                                    <a:pt x="381271" y="2524424"/>
                                    <a:pt x="382868" y="2524424"/>
                                    <a:pt x="383267" y="2525622"/>
                                  </a:cubicBezTo>
                                  <a:cubicBezTo>
                                    <a:pt x="383666" y="2526420"/>
                                    <a:pt x="383666" y="2528017"/>
                                    <a:pt x="382468" y="2528416"/>
                                  </a:cubicBezTo>
                                  <a:lnTo>
                                    <a:pt x="367298" y="2537200"/>
                                  </a:lnTo>
                                  <a:lnTo>
                                    <a:pt x="366499" y="2537599"/>
                                  </a:lnTo>
                                  <a:cubicBezTo>
                                    <a:pt x="365701" y="2537599"/>
                                    <a:pt x="364903" y="2537200"/>
                                    <a:pt x="364503" y="2536401"/>
                                  </a:cubicBezTo>
                                  <a:cubicBezTo>
                                    <a:pt x="364104" y="2535603"/>
                                    <a:pt x="364503" y="2534006"/>
                                    <a:pt x="365302" y="2533607"/>
                                  </a:cubicBezTo>
                                  <a:close/>
                                  <a:moveTo>
                                    <a:pt x="302229" y="2519234"/>
                                  </a:moveTo>
                                  <a:lnTo>
                                    <a:pt x="316202" y="2530013"/>
                                  </a:lnTo>
                                  <a:cubicBezTo>
                                    <a:pt x="317001" y="2530413"/>
                                    <a:pt x="317400" y="2532009"/>
                                    <a:pt x="316602" y="2532808"/>
                                  </a:cubicBezTo>
                                  <a:cubicBezTo>
                                    <a:pt x="316202" y="2533207"/>
                                    <a:pt x="315404" y="2533606"/>
                                    <a:pt x="315005" y="2533606"/>
                                  </a:cubicBezTo>
                                  <a:cubicBezTo>
                                    <a:pt x="314606" y="2533606"/>
                                    <a:pt x="313807" y="2533606"/>
                                    <a:pt x="313408" y="2533207"/>
                                  </a:cubicBezTo>
                                  <a:lnTo>
                                    <a:pt x="299834" y="2522428"/>
                                  </a:lnTo>
                                  <a:cubicBezTo>
                                    <a:pt x="299036" y="2522028"/>
                                    <a:pt x="298637" y="2520432"/>
                                    <a:pt x="299435" y="2519633"/>
                                  </a:cubicBezTo>
                                  <a:cubicBezTo>
                                    <a:pt x="299834" y="2518835"/>
                                    <a:pt x="301431" y="2518436"/>
                                    <a:pt x="302229" y="2519234"/>
                                  </a:cubicBezTo>
                                  <a:close/>
                                  <a:moveTo>
                                    <a:pt x="6096185" y="2514195"/>
                                  </a:moveTo>
                                  <a:cubicBezTo>
                                    <a:pt x="6103920" y="2516141"/>
                                    <a:pt x="6110906" y="2521031"/>
                                    <a:pt x="6115297" y="2528416"/>
                                  </a:cubicBezTo>
                                  <a:lnTo>
                                    <a:pt x="6109708" y="2532009"/>
                                  </a:lnTo>
                                  <a:cubicBezTo>
                                    <a:pt x="6102123" y="2520433"/>
                                    <a:pt x="6086953" y="2516840"/>
                                    <a:pt x="6075377" y="2524025"/>
                                  </a:cubicBezTo>
                                  <a:cubicBezTo>
                                    <a:pt x="6063799" y="2531211"/>
                                    <a:pt x="6060206" y="2546780"/>
                                    <a:pt x="6068190" y="2557958"/>
                                  </a:cubicBezTo>
                                  <a:lnTo>
                                    <a:pt x="6062601" y="2561551"/>
                                  </a:lnTo>
                                  <a:cubicBezTo>
                                    <a:pt x="6062202" y="2561152"/>
                                    <a:pt x="6062202" y="2560752"/>
                                    <a:pt x="6061803" y="2560353"/>
                                  </a:cubicBezTo>
                                  <a:cubicBezTo>
                                    <a:pt x="6053021" y="2545582"/>
                                    <a:pt x="6057811" y="2526421"/>
                                    <a:pt x="6072582" y="2517638"/>
                                  </a:cubicBezTo>
                                  <a:cubicBezTo>
                                    <a:pt x="6079967" y="2513247"/>
                                    <a:pt x="6088450" y="2512249"/>
                                    <a:pt x="6096185" y="2514195"/>
                                  </a:cubicBezTo>
                                  <a:close/>
                                  <a:moveTo>
                                    <a:pt x="370492" y="2510452"/>
                                  </a:moveTo>
                                  <a:cubicBezTo>
                                    <a:pt x="371291" y="2510851"/>
                                    <a:pt x="371690" y="2512448"/>
                                    <a:pt x="370892" y="2513246"/>
                                  </a:cubicBezTo>
                                  <a:lnTo>
                                    <a:pt x="360113" y="2527219"/>
                                  </a:lnTo>
                                  <a:cubicBezTo>
                                    <a:pt x="359714" y="2527619"/>
                                    <a:pt x="358916" y="2528018"/>
                                    <a:pt x="358516" y="2528018"/>
                                  </a:cubicBezTo>
                                  <a:cubicBezTo>
                                    <a:pt x="358117" y="2528018"/>
                                    <a:pt x="357319" y="2528018"/>
                                    <a:pt x="356919" y="2527619"/>
                                  </a:cubicBezTo>
                                  <a:cubicBezTo>
                                    <a:pt x="356121" y="2526820"/>
                                    <a:pt x="355721" y="2525623"/>
                                    <a:pt x="356919" y="2524824"/>
                                  </a:cubicBezTo>
                                  <a:lnTo>
                                    <a:pt x="367698" y="2510851"/>
                                  </a:lnTo>
                                  <a:cubicBezTo>
                                    <a:pt x="368097" y="2510053"/>
                                    <a:pt x="369694" y="2510053"/>
                                    <a:pt x="370492" y="2510452"/>
                                  </a:cubicBezTo>
                                  <a:close/>
                                  <a:moveTo>
                                    <a:pt x="314205" y="2506460"/>
                                  </a:moveTo>
                                  <a:cubicBezTo>
                                    <a:pt x="315003" y="2506060"/>
                                    <a:pt x="316600" y="2506060"/>
                                    <a:pt x="316999" y="2507258"/>
                                  </a:cubicBezTo>
                                  <a:lnTo>
                                    <a:pt x="325783" y="2522429"/>
                                  </a:lnTo>
                                  <a:cubicBezTo>
                                    <a:pt x="326182" y="2523227"/>
                                    <a:pt x="326182" y="2524824"/>
                                    <a:pt x="324984" y="2525223"/>
                                  </a:cubicBezTo>
                                  <a:lnTo>
                                    <a:pt x="324186" y="2525622"/>
                                  </a:lnTo>
                                  <a:cubicBezTo>
                                    <a:pt x="323387" y="2525622"/>
                                    <a:pt x="322589" y="2525223"/>
                                    <a:pt x="322189" y="2524425"/>
                                  </a:cubicBezTo>
                                  <a:lnTo>
                                    <a:pt x="313407" y="2509254"/>
                                  </a:lnTo>
                                  <a:cubicBezTo>
                                    <a:pt x="313007" y="2508456"/>
                                    <a:pt x="313007" y="2506859"/>
                                    <a:pt x="314205" y="2506460"/>
                                  </a:cubicBezTo>
                                  <a:close/>
                                  <a:moveTo>
                                    <a:pt x="352529" y="2501670"/>
                                  </a:moveTo>
                                  <a:cubicBezTo>
                                    <a:pt x="353726" y="2502069"/>
                                    <a:pt x="354525" y="2503266"/>
                                    <a:pt x="354125" y="2504464"/>
                                  </a:cubicBezTo>
                                  <a:lnTo>
                                    <a:pt x="349335" y="2521231"/>
                                  </a:lnTo>
                                  <a:cubicBezTo>
                                    <a:pt x="349335" y="2522030"/>
                                    <a:pt x="348536" y="2522828"/>
                                    <a:pt x="347737" y="2522828"/>
                                  </a:cubicBezTo>
                                  <a:lnTo>
                                    <a:pt x="346940" y="2522828"/>
                                  </a:lnTo>
                                  <a:cubicBezTo>
                                    <a:pt x="345741" y="2522429"/>
                                    <a:pt x="345342" y="2521231"/>
                                    <a:pt x="344943" y="2520034"/>
                                  </a:cubicBezTo>
                                  <a:lnTo>
                                    <a:pt x="349734" y="2503266"/>
                                  </a:lnTo>
                                  <a:cubicBezTo>
                                    <a:pt x="350133" y="2502069"/>
                                    <a:pt x="351331" y="2501270"/>
                                    <a:pt x="352529" y="2501670"/>
                                  </a:cubicBezTo>
                                  <a:close/>
                                  <a:moveTo>
                                    <a:pt x="332569" y="2500073"/>
                                  </a:moveTo>
                                  <a:cubicBezTo>
                                    <a:pt x="333767" y="2500073"/>
                                    <a:pt x="334965" y="2500871"/>
                                    <a:pt x="334965" y="2502069"/>
                                  </a:cubicBezTo>
                                  <a:lnTo>
                                    <a:pt x="337360" y="2519635"/>
                                  </a:lnTo>
                                  <a:cubicBezTo>
                                    <a:pt x="337360" y="2520832"/>
                                    <a:pt x="336562" y="2522030"/>
                                    <a:pt x="335364" y="2522030"/>
                                  </a:cubicBezTo>
                                  <a:cubicBezTo>
                                    <a:pt x="334566" y="2522030"/>
                                    <a:pt x="333368" y="2521231"/>
                                    <a:pt x="332969" y="2520034"/>
                                  </a:cubicBezTo>
                                  <a:lnTo>
                                    <a:pt x="330573" y="2502468"/>
                                  </a:lnTo>
                                  <a:cubicBezTo>
                                    <a:pt x="330573" y="2501270"/>
                                    <a:pt x="331371" y="2500073"/>
                                    <a:pt x="332569" y="2500073"/>
                                  </a:cubicBezTo>
                                  <a:close/>
                                  <a:moveTo>
                                    <a:pt x="4136867" y="2498077"/>
                                  </a:moveTo>
                                  <a:cubicBezTo>
                                    <a:pt x="4137665" y="2498077"/>
                                    <a:pt x="4138863" y="2498875"/>
                                    <a:pt x="4139262" y="2500073"/>
                                  </a:cubicBezTo>
                                  <a:lnTo>
                                    <a:pt x="4141658" y="2517639"/>
                                  </a:lnTo>
                                  <a:cubicBezTo>
                                    <a:pt x="4141658" y="2518836"/>
                                    <a:pt x="4140860" y="2520034"/>
                                    <a:pt x="4139662" y="2520034"/>
                                  </a:cubicBezTo>
                                  <a:cubicBezTo>
                                    <a:pt x="4138464" y="2520034"/>
                                    <a:pt x="4137266" y="2519235"/>
                                    <a:pt x="4137266" y="2518038"/>
                                  </a:cubicBezTo>
                                  <a:lnTo>
                                    <a:pt x="4134871" y="2500472"/>
                                  </a:lnTo>
                                  <a:cubicBezTo>
                                    <a:pt x="4134871" y="2499274"/>
                                    <a:pt x="4135669" y="2498077"/>
                                    <a:pt x="4136867" y="2498077"/>
                                  </a:cubicBezTo>
                                  <a:close/>
                                  <a:moveTo>
                                    <a:pt x="4125291" y="2497279"/>
                                  </a:moveTo>
                                  <a:cubicBezTo>
                                    <a:pt x="4126090" y="2497678"/>
                                    <a:pt x="4126888" y="2498875"/>
                                    <a:pt x="4126489" y="2500073"/>
                                  </a:cubicBezTo>
                                  <a:lnTo>
                                    <a:pt x="4121698" y="2516840"/>
                                  </a:lnTo>
                                  <a:cubicBezTo>
                                    <a:pt x="4121698" y="2517639"/>
                                    <a:pt x="4120899" y="2518437"/>
                                    <a:pt x="4120101" y="2518437"/>
                                  </a:cubicBezTo>
                                  <a:lnTo>
                                    <a:pt x="4119303" y="2518437"/>
                                  </a:lnTo>
                                  <a:cubicBezTo>
                                    <a:pt x="4118105" y="2518038"/>
                                    <a:pt x="4117307" y="2516840"/>
                                    <a:pt x="4117706" y="2515643"/>
                                  </a:cubicBezTo>
                                  <a:lnTo>
                                    <a:pt x="4122497" y="2498875"/>
                                  </a:lnTo>
                                  <a:cubicBezTo>
                                    <a:pt x="4122896" y="2497678"/>
                                    <a:pt x="4124094" y="2496879"/>
                                    <a:pt x="4125291" y="2497279"/>
                                  </a:cubicBezTo>
                                  <a:close/>
                                  <a:moveTo>
                                    <a:pt x="4147246" y="2494883"/>
                                  </a:moveTo>
                                  <a:cubicBezTo>
                                    <a:pt x="4148044" y="2494484"/>
                                    <a:pt x="4149641" y="2494484"/>
                                    <a:pt x="4150040" y="2495682"/>
                                  </a:cubicBezTo>
                                  <a:lnTo>
                                    <a:pt x="4158824" y="2510852"/>
                                  </a:lnTo>
                                  <a:cubicBezTo>
                                    <a:pt x="4159223" y="2511651"/>
                                    <a:pt x="4159223" y="2513248"/>
                                    <a:pt x="4158025" y="2513647"/>
                                  </a:cubicBezTo>
                                  <a:lnTo>
                                    <a:pt x="4157227" y="2514046"/>
                                  </a:lnTo>
                                  <a:cubicBezTo>
                                    <a:pt x="4156428" y="2514046"/>
                                    <a:pt x="4155630" y="2513647"/>
                                    <a:pt x="4155231" y="2512848"/>
                                  </a:cubicBezTo>
                                  <a:lnTo>
                                    <a:pt x="4146447" y="2497678"/>
                                  </a:lnTo>
                                  <a:cubicBezTo>
                                    <a:pt x="4146048" y="2496879"/>
                                    <a:pt x="4146048" y="2495283"/>
                                    <a:pt x="4147246" y="2494883"/>
                                  </a:cubicBezTo>
                                  <a:close/>
                                  <a:moveTo>
                                    <a:pt x="4115311" y="2492488"/>
                                  </a:moveTo>
                                  <a:cubicBezTo>
                                    <a:pt x="4116109" y="2493286"/>
                                    <a:pt x="4116508" y="2494484"/>
                                    <a:pt x="4116109" y="2495282"/>
                                  </a:cubicBezTo>
                                  <a:lnTo>
                                    <a:pt x="4105330" y="2509255"/>
                                  </a:lnTo>
                                  <a:cubicBezTo>
                                    <a:pt x="4104930" y="2509655"/>
                                    <a:pt x="4104132" y="2510054"/>
                                    <a:pt x="4103733" y="2510054"/>
                                  </a:cubicBezTo>
                                  <a:cubicBezTo>
                                    <a:pt x="4103334" y="2510054"/>
                                    <a:pt x="4102535" y="2510054"/>
                                    <a:pt x="4102136" y="2509655"/>
                                  </a:cubicBezTo>
                                  <a:cubicBezTo>
                                    <a:pt x="4101338" y="2509255"/>
                                    <a:pt x="4100938" y="2507659"/>
                                    <a:pt x="4101737" y="2506860"/>
                                  </a:cubicBezTo>
                                  <a:lnTo>
                                    <a:pt x="4112516" y="2492887"/>
                                  </a:lnTo>
                                  <a:cubicBezTo>
                                    <a:pt x="4112915" y="2492089"/>
                                    <a:pt x="4114512" y="2491690"/>
                                    <a:pt x="4115311" y="2492488"/>
                                  </a:cubicBezTo>
                                  <a:close/>
                                  <a:moveTo>
                                    <a:pt x="4158822" y="2486899"/>
                                  </a:moveTo>
                                  <a:lnTo>
                                    <a:pt x="4173195" y="2497678"/>
                                  </a:lnTo>
                                  <a:cubicBezTo>
                                    <a:pt x="4173993" y="2498078"/>
                                    <a:pt x="4174392" y="2499674"/>
                                    <a:pt x="4173594" y="2500473"/>
                                  </a:cubicBezTo>
                                  <a:cubicBezTo>
                                    <a:pt x="4173195" y="2500872"/>
                                    <a:pt x="4172396" y="2501271"/>
                                    <a:pt x="4171997" y="2501271"/>
                                  </a:cubicBezTo>
                                  <a:cubicBezTo>
                                    <a:pt x="4171598" y="2501271"/>
                                    <a:pt x="4170799" y="2501271"/>
                                    <a:pt x="4170400" y="2500872"/>
                                  </a:cubicBezTo>
                                  <a:lnTo>
                                    <a:pt x="4156427" y="2490093"/>
                                  </a:lnTo>
                                  <a:cubicBezTo>
                                    <a:pt x="4155629" y="2489693"/>
                                    <a:pt x="4155230" y="2488097"/>
                                    <a:pt x="4156028" y="2487298"/>
                                  </a:cubicBezTo>
                                  <a:cubicBezTo>
                                    <a:pt x="4156427" y="2486500"/>
                                    <a:pt x="4158024" y="2486101"/>
                                    <a:pt x="4158822" y="2486899"/>
                                  </a:cubicBezTo>
                                  <a:close/>
                                  <a:moveTo>
                                    <a:pt x="4104931" y="2482907"/>
                                  </a:moveTo>
                                  <a:cubicBezTo>
                                    <a:pt x="4105730" y="2482508"/>
                                    <a:pt x="4107327" y="2482508"/>
                                    <a:pt x="4107726" y="2483706"/>
                                  </a:cubicBezTo>
                                  <a:cubicBezTo>
                                    <a:pt x="4108125" y="2484903"/>
                                    <a:pt x="4107726" y="2486101"/>
                                    <a:pt x="4106927" y="2486500"/>
                                  </a:cubicBezTo>
                                  <a:lnTo>
                                    <a:pt x="4091757" y="2495284"/>
                                  </a:lnTo>
                                  <a:lnTo>
                                    <a:pt x="4090958" y="2495683"/>
                                  </a:lnTo>
                                  <a:cubicBezTo>
                                    <a:pt x="4090160" y="2495683"/>
                                    <a:pt x="4089362" y="2495284"/>
                                    <a:pt x="4088962" y="2494485"/>
                                  </a:cubicBezTo>
                                  <a:cubicBezTo>
                                    <a:pt x="4088563" y="2493687"/>
                                    <a:pt x="4088563" y="2492090"/>
                                    <a:pt x="4089761" y="2491691"/>
                                  </a:cubicBezTo>
                                  <a:close/>
                                  <a:moveTo>
                                    <a:pt x="1591218" y="2482907"/>
                                  </a:moveTo>
                                  <a:cubicBezTo>
                                    <a:pt x="1593613" y="2482508"/>
                                    <a:pt x="1595609" y="2484104"/>
                                    <a:pt x="1596007" y="2486500"/>
                                  </a:cubicBezTo>
                                  <a:lnTo>
                                    <a:pt x="1599601" y="2510851"/>
                                  </a:lnTo>
                                  <a:lnTo>
                                    <a:pt x="1623954" y="2507258"/>
                                  </a:lnTo>
                                  <a:cubicBezTo>
                                    <a:pt x="1626348" y="2506859"/>
                                    <a:pt x="1628343" y="2508456"/>
                                    <a:pt x="1628742" y="2510851"/>
                                  </a:cubicBezTo>
                                  <a:cubicBezTo>
                                    <a:pt x="1629144" y="2513246"/>
                                    <a:pt x="1627545" y="2515242"/>
                                    <a:pt x="1625151" y="2515641"/>
                                  </a:cubicBezTo>
                                  <a:lnTo>
                                    <a:pt x="1600798" y="2519234"/>
                                  </a:lnTo>
                                  <a:lnTo>
                                    <a:pt x="1604391" y="2543586"/>
                                  </a:lnTo>
                                  <a:cubicBezTo>
                                    <a:pt x="1604792" y="2545981"/>
                                    <a:pt x="1603193" y="2547977"/>
                                    <a:pt x="1600798" y="2548377"/>
                                  </a:cubicBezTo>
                                  <a:cubicBezTo>
                                    <a:pt x="1598402" y="2548776"/>
                                    <a:pt x="1596407" y="2547179"/>
                                    <a:pt x="1596007" y="2544784"/>
                                  </a:cubicBezTo>
                                  <a:lnTo>
                                    <a:pt x="1592416" y="2520432"/>
                                  </a:lnTo>
                                  <a:lnTo>
                                    <a:pt x="1568063" y="2524024"/>
                                  </a:lnTo>
                                  <a:cubicBezTo>
                                    <a:pt x="1565667" y="2524424"/>
                                    <a:pt x="1563671" y="2522827"/>
                                    <a:pt x="1563272" y="2520432"/>
                                  </a:cubicBezTo>
                                  <a:cubicBezTo>
                                    <a:pt x="1562874" y="2518036"/>
                                    <a:pt x="1564471" y="2516040"/>
                                    <a:pt x="1566865" y="2515641"/>
                                  </a:cubicBezTo>
                                  <a:lnTo>
                                    <a:pt x="1591218" y="2512048"/>
                                  </a:lnTo>
                                  <a:lnTo>
                                    <a:pt x="1587623" y="2487697"/>
                                  </a:lnTo>
                                  <a:cubicBezTo>
                                    <a:pt x="1587227" y="2485302"/>
                                    <a:pt x="1588821" y="2483306"/>
                                    <a:pt x="1591218" y="2482907"/>
                                  </a:cubicBezTo>
                                  <a:close/>
                                  <a:moveTo>
                                    <a:pt x="4163613" y="2475722"/>
                                  </a:moveTo>
                                  <a:lnTo>
                                    <a:pt x="4180380" y="2480513"/>
                                  </a:lnTo>
                                  <a:cubicBezTo>
                                    <a:pt x="4181578" y="2480912"/>
                                    <a:pt x="4182376" y="2482110"/>
                                    <a:pt x="4181578" y="2483307"/>
                                  </a:cubicBezTo>
                                  <a:cubicBezTo>
                                    <a:pt x="4181578" y="2484106"/>
                                    <a:pt x="4180780" y="2484904"/>
                                    <a:pt x="4179981" y="2484904"/>
                                  </a:cubicBezTo>
                                  <a:lnTo>
                                    <a:pt x="4179183" y="2484904"/>
                                  </a:lnTo>
                                  <a:lnTo>
                                    <a:pt x="4162415" y="2480113"/>
                                  </a:lnTo>
                                  <a:cubicBezTo>
                                    <a:pt x="4161218" y="2479714"/>
                                    <a:pt x="4160419" y="2478516"/>
                                    <a:pt x="4160819" y="2477318"/>
                                  </a:cubicBezTo>
                                  <a:cubicBezTo>
                                    <a:pt x="4161218" y="2476121"/>
                                    <a:pt x="4162415" y="2475322"/>
                                    <a:pt x="4163613" y="2475722"/>
                                  </a:cubicBezTo>
                                  <a:close/>
                                  <a:moveTo>
                                    <a:pt x="2819756" y="2475423"/>
                                  </a:moveTo>
                                  <a:cubicBezTo>
                                    <a:pt x="2822351" y="2474824"/>
                                    <a:pt x="2825744" y="2474724"/>
                                    <a:pt x="2829137" y="2476521"/>
                                  </a:cubicBezTo>
                                  <a:cubicBezTo>
                                    <a:pt x="2836723" y="2480513"/>
                                    <a:pt x="2836323" y="2488097"/>
                                    <a:pt x="2836323" y="2488497"/>
                                  </a:cubicBezTo>
                                  <a:cubicBezTo>
                                    <a:pt x="2836323" y="2488497"/>
                                    <a:pt x="2836323" y="2491291"/>
                                    <a:pt x="2839917" y="2493287"/>
                                  </a:cubicBezTo>
                                  <a:cubicBezTo>
                                    <a:pt x="2843510" y="2494884"/>
                                    <a:pt x="2845906" y="2493287"/>
                                    <a:pt x="2845906" y="2493287"/>
                                  </a:cubicBezTo>
                                  <a:lnTo>
                                    <a:pt x="2846305" y="2493287"/>
                                  </a:lnTo>
                                  <a:lnTo>
                                    <a:pt x="2846703" y="2492888"/>
                                  </a:lnTo>
                                  <a:cubicBezTo>
                                    <a:pt x="2848700" y="2491690"/>
                                    <a:pt x="2853490" y="2489295"/>
                                    <a:pt x="2859878" y="2492489"/>
                                  </a:cubicBezTo>
                                  <a:cubicBezTo>
                                    <a:pt x="2866664" y="2496081"/>
                                    <a:pt x="2867063" y="2503666"/>
                                    <a:pt x="2867063" y="2504065"/>
                                  </a:cubicBezTo>
                                  <a:lnTo>
                                    <a:pt x="2867063" y="2504465"/>
                                  </a:lnTo>
                                  <a:cubicBezTo>
                                    <a:pt x="2867063" y="2504465"/>
                                    <a:pt x="2867063" y="2507259"/>
                                    <a:pt x="2870656" y="2509255"/>
                                  </a:cubicBezTo>
                                  <a:cubicBezTo>
                                    <a:pt x="2874251" y="2511251"/>
                                    <a:pt x="2877045" y="2509255"/>
                                    <a:pt x="2877045" y="2509255"/>
                                  </a:cubicBezTo>
                                  <a:lnTo>
                                    <a:pt x="2877446" y="2509255"/>
                                  </a:lnTo>
                                  <a:cubicBezTo>
                                    <a:pt x="2877844" y="2508856"/>
                                    <a:pt x="2885028" y="2504864"/>
                                    <a:pt x="2891417" y="2508457"/>
                                  </a:cubicBezTo>
                                  <a:cubicBezTo>
                                    <a:pt x="2899002" y="2512449"/>
                                    <a:pt x="2898600" y="2520034"/>
                                    <a:pt x="2898600" y="2520434"/>
                                  </a:cubicBezTo>
                                  <a:cubicBezTo>
                                    <a:pt x="2898600" y="2520434"/>
                                    <a:pt x="2898600" y="2523228"/>
                                    <a:pt x="2902194" y="2525224"/>
                                  </a:cubicBezTo>
                                  <a:cubicBezTo>
                                    <a:pt x="2903394" y="2525623"/>
                                    <a:pt x="2904192" y="2526022"/>
                                    <a:pt x="2905389" y="2526022"/>
                                  </a:cubicBezTo>
                                  <a:lnTo>
                                    <a:pt x="2909780" y="2526422"/>
                                  </a:lnTo>
                                  <a:cubicBezTo>
                                    <a:pt x="2911777" y="2526422"/>
                                    <a:pt x="2913375" y="2528418"/>
                                    <a:pt x="2913375" y="2530414"/>
                                  </a:cubicBezTo>
                                  <a:cubicBezTo>
                                    <a:pt x="2912975" y="2532410"/>
                                    <a:pt x="2911376" y="2534006"/>
                                    <a:pt x="2907781" y="2534406"/>
                                  </a:cubicBezTo>
                                  <a:lnTo>
                                    <a:pt x="2901796" y="2534006"/>
                                  </a:lnTo>
                                  <a:cubicBezTo>
                                    <a:pt x="2900197" y="2533607"/>
                                    <a:pt x="2898600" y="2533208"/>
                                    <a:pt x="2897007" y="2532410"/>
                                  </a:cubicBezTo>
                                  <a:cubicBezTo>
                                    <a:pt x="2889419" y="2528418"/>
                                    <a:pt x="2889818" y="2520833"/>
                                    <a:pt x="2889818" y="2520434"/>
                                  </a:cubicBezTo>
                                  <a:cubicBezTo>
                                    <a:pt x="2889818" y="2520434"/>
                                    <a:pt x="2890219" y="2517638"/>
                                    <a:pt x="2886626" y="2515642"/>
                                  </a:cubicBezTo>
                                  <a:cubicBezTo>
                                    <a:pt x="2883832" y="2514045"/>
                                    <a:pt x="2880239" y="2515642"/>
                                    <a:pt x="2879841" y="2516041"/>
                                  </a:cubicBezTo>
                                  <a:cubicBezTo>
                                    <a:pt x="2878642" y="2516840"/>
                                    <a:pt x="2873052" y="2520034"/>
                                    <a:pt x="2866266" y="2516441"/>
                                  </a:cubicBezTo>
                                  <a:cubicBezTo>
                                    <a:pt x="2859479" y="2512848"/>
                                    <a:pt x="2859079" y="2506461"/>
                                    <a:pt x="2859079" y="2504864"/>
                                  </a:cubicBezTo>
                                  <a:cubicBezTo>
                                    <a:pt x="2858681" y="2504465"/>
                                    <a:pt x="2858280" y="2501271"/>
                                    <a:pt x="2855487" y="2499674"/>
                                  </a:cubicBezTo>
                                  <a:cubicBezTo>
                                    <a:pt x="2852293" y="2498077"/>
                                    <a:pt x="2850297" y="2499275"/>
                                    <a:pt x="2849498" y="2499674"/>
                                  </a:cubicBezTo>
                                  <a:lnTo>
                                    <a:pt x="2849099" y="2499674"/>
                                  </a:lnTo>
                                  <a:cubicBezTo>
                                    <a:pt x="2847902" y="2500473"/>
                                    <a:pt x="2842711" y="2503666"/>
                                    <a:pt x="2835525" y="2500073"/>
                                  </a:cubicBezTo>
                                  <a:cubicBezTo>
                                    <a:pt x="2827939" y="2496081"/>
                                    <a:pt x="2828339" y="2488896"/>
                                    <a:pt x="2828339" y="2488097"/>
                                  </a:cubicBezTo>
                                  <a:cubicBezTo>
                                    <a:pt x="2828738" y="2488097"/>
                                    <a:pt x="2828339" y="2484904"/>
                                    <a:pt x="2825145" y="2483307"/>
                                  </a:cubicBezTo>
                                  <a:cubicBezTo>
                                    <a:pt x="2822351" y="2481710"/>
                                    <a:pt x="2818758" y="2483307"/>
                                    <a:pt x="2818359" y="2483706"/>
                                  </a:cubicBezTo>
                                  <a:cubicBezTo>
                                    <a:pt x="2817161" y="2484505"/>
                                    <a:pt x="2811572" y="2487698"/>
                                    <a:pt x="2804785" y="2484105"/>
                                  </a:cubicBezTo>
                                  <a:lnTo>
                                    <a:pt x="2802391" y="2482509"/>
                                  </a:lnTo>
                                  <a:cubicBezTo>
                                    <a:pt x="2800395" y="2481710"/>
                                    <a:pt x="2799598" y="2479315"/>
                                    <a:pt x="2800794" y="2477319"/>
                                  </a:cubicBezTo>
                                  <a:cubicBezTo>
                                    <a:pt x="2801594" y="2475323"/>
                                    <a:pt x="2803988" y="2474525"/>
                                    <a:pt x="2805983" y="2475722"/>
                                  </a:cubicBezTo>
                                  <a:lnTo>
                                    <a:pt x="2808378" y="2477319"/>
                                  </a:lnTo>
                                  <a:cubicBezTo>
                                    <a:pt x="2811973" y="2479315"/>
                                    <a:pt x="2814766" y="2477319"/>
                                    <a:pt x="2814766" y="2477319"/>
                                  </a:cubicBezTo>
                                  <a:lnTo>
                                    <a:pt x="2815165" y="2477319"/>
                                  </a:lnTo>
                                  <a:cubicBezTo>
                                    <a:pt x="2815366" y="2477119"/>
                                    <a:pt x="2817161" y="2476021"/>
                                    <a:pt x="2819756" y="2475423"/>
                                  </a:cubicBezTo>
                                  <a:close/>
                                  <a:moveTo>
                                    <a:pt x="4101739" y="2471331"/>
                                  </a:moveTo>
                                  <a:cubicBezTo>
                                    <a:pt x="4102936" y="2471331"/>
                                    <a:pt x="4104134" y="2472129"/>
                                    <a:pt x="4104134" y="2473327"/>
                                  </a:cubicBezTo>
                                  <a:cubicBezTo>
                                    <a:pt x="4104134" y="2474525"/>
                                    <a:pt x="4103336" y="2475323"/>
                                    <a:pt x="4102138" y="2475722"/>
                                  </a:cubicBezTo>
                                  <a:lnTo>
                                    <a:pt x="4084572" y="2478118"/>
                                  </a:lnTo>
                                  <a:cubicBezTo>
                                    <a:pt x="4083375" y="2478118"/>
                                    <a:pt x="4082177" y="2477320"/>
                                    <a:pt x="4082177" y="2476122"/>
                                  </a:cubicBezTo>
                                  <a:cubicBezTo>
                                    <a:pt x="4082177" y="2474924"/>
                                    <a:pt x="4082975" y="2473726"/>
                                    <a:pt x="4084173" y="2473726"/>
                                  </a:cubicBezTo>
                                  <a:close/>
                                  <a:moveTo>
                                    <a:pt x="4181179" y="2460952"/>
                                  </a:moveTo>
                                  <a:cubicBezTo>
                                    <a:pt x="4181977" y="2460952"/>
                                    <a:pt x="4183175" y="2461750"/>
                                    <a:pt x="4183574" y="2462948"/>
                                  </a:cubicBezTo>
                                  <a:cubicBezTo>
                                    <a:pt x="4183574" y="2464145"/>
                                    <a:pt x="4182775" y="2465343"/>
                                    <a:pt x="4181578" y="2465343"/>
                                  </a:cubicBezTo>
                                  <a:lnTo>
                                    <a:pt x="4164012" y="2467739"/>
                                  </a:lnTo>
                                  <a:cubicBezTo>
                                    <a:pt x="4162814" y="2467739"/>
                                    <a:pt x="4161617" y="2466941"/>
                                    <a:pt x="4161617" y="2465743"/>
                                  </a:cubicBezTo>
                                  <a:cubicBezTo>
                                    <a:pt x="4161617" y="2464545"/>
                                    <a:pt x="4162415" y="2463347"/>
                                    <a:pt x="4163613" y="2463347"/>
                                  </a:cubicBezTo>
                                  <a:close/>
                                  <a:moveTo>
                                    <a:pt x="4086169" y="2454165"/>
                                  </a:moveTo>
                                  <a:lnTo>
                                    <a:pt x="4102936" y="2458956"/>
                                  </a:lnTo>
                                  <a:cubicBezTo>
                                    <a:pt x="4104134" y="2459355"/>
                                    <a:pt x="4104932" y="2460553"/>
                                    <a:pt x="4104533" y="2461750"/>
                                  </a:cubicBezTo>
                                  <a:cubicBezTo>
                                    <a:pt x="4104533" y="2462549"/>
                                    <a:pt x="4103735" y="2463347"/>
                                    <a:pt x="4102936" y="2463347"/>
                                  </a:cubicBezTo>
                                  <a:lnTo>
                                    <a:pt x="4102138" y="2463347"/>
                                  </a:lnTo>
                                  <a:lnTo>
                                    <a:pt x="4085371" y="2458556"/>
                                  </a:lnTo>
                                  <a:cubicBezTo>
                                    <a:pt x="4084173" y="2458157"/>
                                    <a:pt x="4083774" y="2456959"/>
                                    <a:pt x="4083375" y="2455761"/>
                                  </a:cubicBezTo>
                                  <a:cubicBezTo>
                                    <a:pt x="4083774" y="2454564"/>
                                    <a:pt x="4084971" y="2453765"/>
                                    <a:pt x="4086169" y="2454165"/>
                                  </a:cubicBezTo>
                                  <a:close/>
                                  <a:moveTo>
                                    <a:pt x="4173993" y="2443786"/>
                                  </a:moveTo>
                                  <a:cubicBezTo>
                                    <a:pt x="4174792" y="2443386"/>
                                    <a:pt x="4176388" y="2443386"/>
                                    <a:pt x="4176788" y="2444584"/>
                                  </a:cubicBezTo>
                                  <a:cubicBezTo>
                                    <a:pt x="4177187" y="2445382"/>
                                    <a:pt x="4177187" y="2446979"/>
                                    <a:pt x="4175989" y="2447378"/>
                                  </a:cubicBezTo>
                                  <a:lnTo>
                                    <a:pt x="4160819" y="2456162"/>
                                  </a:lnTo>
                                  <a:lnTo>
                                    <a:pt x="4160020" y="2456561"/>
                                  </a:lnTo>
                                  <a:cubicBezTo>
                                    <a:pt x="4159222" y="2456561"/>
                                    <a:pt x="4158423" y="2456162"/>
                                    <a:pt x="4158024" y="2455363"/>
                                  </a:cubicBezTo>
                                  <a:cubicBezTo>
                                    <a:pt x="4157625" y="2454166"/>
                                    <a:pt x="4158024" y="2452968"/>
                                    <a:pt x="4158823" y="2452569"/>
                                  </a:cubicBezTo>
                                  <a:close/>
                                  <a:moveTo>
                                    <a:pt x="2836523" y="2443087"/>
                                  </a:moveTo>
                                  <a:cubicBezTo>
                                    <a:pt x="2839118" y="2442488"/>
                                    <a:pt x="2842512" y="2442388"/>
                                    <a:pt x="2845906" y="2444185"/>
                                  </a:cubicBezTo>
                                  <a:cubicBezTo>
                                    <a:pt x="2853490" y="2448177"/>
                                    <a:pt x="2853091" y="2455761"/>
                                    <a:pt x="2853091" y="2456160"/>
                                  </a:cubicBezTo>
                                  <a:cubicBezTo>
                                    <a:pt x="2853091" y="2456160"/>
                                    <a:pt x="2853091" y="2458955"/>
                                    <a:pt x="2856685" y="2460951"/>
                                  </a:cubicBezTo>
                                  <a:cubicBezTo>
                                    <a:pt x="2860278" y="2462548"/>
                                    <a:pt x="2862672" y="2460951"/>
                                    <a:pt x="2862672" y="2460951"/>
                                  </a:cubicBezTo>
                                  <a:lnTo>
                                    <a:pt x="2863072" y="2460951"/>
                                  </a:lnTo>
                                  <a:lnTo>
                                    <a:pt x="2863471" y="2460552"/>
                                  </a:lnTo>
                                  <a:cubicBezTo>
                                    <a:pt x="2865467" y="2459354"/>
                                    <a:pt x="2870259" y="2456959"/>
                                    <a:pt x="2876645" y="2460152"/>
                                  </a:cubicBezTo>
                                  <a:cubicBezTo>
                                    <a:pt x="2883431" y="2463745"/>
                                    <a:pt x="2883830" y="2471330"/>
                                    <a:pt x="2883830" y="2471729"/>
                                  </a:cubicBezTo>
                                  <a:lnTo>
                                    <a:pt x="2883830" y="2472128"/>
                                  </a:lnTo>
                                  <a:cubicBezTo>
                                    <a:pt x="2883830" y="2472128"/>
                                    <a:pt x="2883830" y="2474923"/>
                                    <a:pt x="2887424" y="2476919"/>
                                  </a:cubicBezTo>
                                  <a:cubicBezTo>
                                    <a:pt x="2891016" y="2478915"/>
                                    <a:pt x="2893811" y="2476919"/>
                                    <a:pt x="2893811" y="2476919"/>
                                  </a:cubicBezTo>
                                  <a:lnTo>
                                    <a:pt x="2894209" y="2476919"/>
                                  </a:lnTo>
                                  <a:cubicBezTo>
                                    <a:pt x="2894610" y="2476520"/>
                                    <a:pt x="2901794" y="2472528"/>
                                    <a:pt x="2908182" y="2476120"/>
                                  </a:cubicBezTo>
                                  <a:cubicBezTo>
                                    <a:pt x="2915768" y="2480112"/>
                                    <a:pt x="2915369" y="2487698"/>
                                    <a:pt x="2915369" y="2488097"/>
                                  </a:cubicBezTo>
                                  <a:cubicBezTo>
                                    <a:pt x="2915369" y="2488097"/>
                                    <a:pt x="2915369" y="2490892"/>
                                    <a:pt x="2918962" y="2492888"/>
                                  </a:cubicBezTo>
                                  <a:cubicBezTo>
                                    <a:pt x="2920155" y="2493287"/>
                                    <a:pt x="2920958" y="2493686"/>
                                    <a:pt x="2922154" y="2493686"/>
                                  </a:cubicBezTo>
                                  <a:lnTo>
                                    <a:pt x="2926545" y="2494085"/>
                                  </a:lnTo>
                                  <a:cubicBezTo>
                                    <a:pt x="2928544" y="2494085"/>
                                    <a:pt x="2930141" y="2496081"/>
                                    <a:pt x="2930141" y="2498077"/>
                                  </a:cubicBezTo>
                                  <a:cubicBezTo>
                                    <a:pt x="2930141" y="2500073"/>
                                    <a:pt x="2928141" y="2501670"/>
                                    <a:pt x="2924549" y="2502069"/>
                                  </a:cubicBezTo>
                                  <a:lnTo>
                                    <a:pt x="2918563" y="2501670"/>
                                  </a:lnTo>
                                  <a:cubicBezTo>
                                    <a:pt x="2916964" y="2501271"/>
                                    <a:pt x="2915369" y="2500872"/>
                                    <a:pt x="2913773" y="2500073"/>
                                  </a:cubicBezTo>
                                  <a:cubicBezTo>
                                    <a:pt x="2906184" y="2496081"/>
                                    <a:pt x="2906584" y="2488497"/>
                                    <a:pt x="2906584" y="2488097"/>
                                  </a:cubicBezTo>
                                  <a:cubicBezTo>
                                    <a:pt x="2906584" y="2488097"/>
                                    <a:pt x="2906983" y="2485302"/>
                                    <a:pt x="2903390" y="2483306"/>
                                  </a:cubicBezTo>
                                  <a:cubicBezTo>
                                    <a:pt x="2900595" y="2481709"/>
                                    <a:pt x="2897007" y="2483306"/>
                                    <a:pt x="2896607" y="2483705"/>
                                  </a:cubicBezTo>
                                  <a:cubicBezTo>
                                    <a:pt x="2895407" y="2484504"/>
                                    <a:pt x="2889818" y="2487698"/>
                                    <a:pt x="2883034" y="2484104"/>
                                  </a:cubicBezTo>
                                  <a:cubicBezTo>
                                    <a:pt x="2876247" y="2480512"/>
                                    <a:pt x="2875846" y="2474124"/>
                                    <a:pt x="2875846" y="2472528"/>
                                  </a:cubicBezTo>
                                  <a:cubicBezTo>
                                    <a:pt x="2875447" y="2472128"/>
                                    <a:pt x="2875048" y="2468935"/>
                                    <a:pt x="2872253" y="2467338"/>
                                  </a:cubicBezTo>
                                  <a:cubicBezTo>
                                    <a:pt x="2869058" y="2465741"/>
                                    <a:pt x="2867063" y="2466939"/>
                                    <a:pt x="2866266" y="2467338"/>
                                  </a:cubicBezTo>
                                  <a:lnTo>
                                    <a:pt x="2865866" y="2467338"/>
                                  </a:lnTo>
                                  <a:cubicBezTo>
                                    <a:pt x="2864669" y="2468136"/>
                                    <a:pt x="2859479" y="2471330"/>
                                    <a:pt x="2852293" y="2467737"/>
                                  </a:cubicBezTo>
                                  <a:cubicBezTo>
                                    <a:pt x="2844707" y="2463745"/>
                                    <a:pt x="2845106" y="2456560"/>
                                    <a:pt x="2845106" y="2455761"/>
                                  </a:cubicBezTo>
                                  <a:cubicBezTo>
                                    <a:pt x="2845505" y="2455761"/>
                                    <a:pt x="2845106" y="2452568"/>
                                    <a:pt x="2841914" y="2450971"/>
                                  </a:cubicBezTo>
                                  <a:cubicBezTo>
                                    <a:pt x="2839118" y="2449374"/>
                                    <a:pt x="2835525" y="2450971"/>
                                    <a:pt x="2835126" y="2451370"/>
                                  </a:cubicBezTo>
                                  <a:cubicBezTo>
                                    <a:pt x="2833928" y="2452169"/>
                                    <a:pt x="2828339" y="2455362"/>
                                    <a:pt x="2821551" y="2451769"/>
                                  </a:cubicBezTo>
                                  <a:lnTo>
                                    <a:pt x="2819156" y="2450173"/>
                                  </a:lnTo>
                                  <a:cubicBezTo>
                                    <a:pt x="2817161" y="2449374"/>
                                    <a:pt x="2816363" y="2446979"/>
                                    <a:pt x="2817561" y="2444983"/>
                                  </a:cubicBezTo>
                                  <a:cubicBezTo>
                                    <a:pt x="2818359" y="2442987"/>
                                    <a:pt x="2820753" y="2442189"/>
                                    <a:pt x="2822749" y="2443386"/>
                                  </a:cubicBezTo>
                                  <a:lnTo>
                                    <a:pt x="2825145" y="2444983"/>
                                  </a:lnTo>
                                  <a:cubicBezTo>
                                    <a:pt x="2828738" y="2446979"/>
                                    <a:pt x="2831533" y="2444983"/>
                                    <a:pt x="2831533" y="2444983"/>
                                  </a:cubicBezTo>
                                  <a:lnTo>
                                    <a:pt x="2831932" y="2444983"/>
                                  </a:lnTo>
                                  <a:cubicBezTo>
                                    <a:pt x="2832131" y="2444783"/>
                                    <a:pt x="2833927" y="2443685"/>
                                    <a:pt x="2836523" y="2443087"/>
                                  </a:cubicBezTo>
                                  <a:close/>
                                  <a:moveTo>
                                    <a:pt x="4095750" y="2438197"/>
                                  </a:moveTo>
                                  <a:lnTo>
                                    <a:pt x="4109723" y="2448976"/>
                                  </a:lnTo>
                                  <a:cubicBezTo>
                                    <a:pt x="4110521" y="2449375"/>
                                    <a:pt x="4110920" y="2450972"/>
                                    <a:pt x="4110122" y="2451771"/>
                                  </a:cubicBezTo>
                                  <a:cubicBezTo>
                                    <a:pt x="4109723" y="2452170"/>
                                    <a:pt x="4108924" y="2452569"/>
                                    <a:pt x="4108525" y="2452569"/>
                                  </a:cubicBezTo>
                                  <a:cubicBezTo>
                                    <a:pt x="4108126" y="2452569"/>
                                    <a:pt x="4107327" y="2452569"/>
                                    <a:pt x="4106928" y="2452170"/>
                                  </a:cubicBezTo>
                                  <a:lnTo>
                                    <a:pt x="4093354" y="2441391"/>
                                  </a:lnTo>
                                  <a:cubicBezTo>
                                    <a:pt x="4092556" y="2440991"/>
                                    <a:pt x="4092157" y="2439395"/>
                                    <a:pt x="4092955" y="2438596"/>
                                  </a:cubicBezTo>
                                  <a:cubicBezTo>
                                    <a:pt x="4093354" y="2437798"/>
                                    <a:pt x="4094951" y="2437399"/>
                                    <a:pt x="4095750" y="2438197"/>
                                  </a:cubicBezTo>
                                  <a:close/>
                                  <a:moveTo>
                                    <a:pt x="651924" y="2433806"/>
                                  </a:moveTo>
                                  <a:cubicBezTo>
                                    <a:pt x="653122" y="2433406"/>
                                    <a:pt x="654320" y="2434205"/>
                                    <a:pt x="654719" y="2435402"/>
                                  </a:cubicBezTo>
                                  <a:cubicBezTo>
                                    <a:pt x="656316" y="2442987"/>
                                    <a:pt x="664300" y="2448177"/>
                                    <a:pt x="672284" y="2446181"/>
                                  </a:cubicBezTo>
                                  <a:cubicBezTo>
                                    <a:pt x="673481" y="2446181"/>
                                    <a:pt x="674679" y="2446979"/>
                                    <a:pt x="675477" y="2447778"/>
                                  </a:cubicBezTo>
                                  <a:cubicBezTo>
                                    <a:pt x="675876" y="2448975"/>
                                    <a:pt x="675078" y="2450173"/>
                                    <a:pt x="674280" y="2450572"/>
                                  </a:cubicBezTo>
                                  <a:lnTo>
                                    <a:pt x="673880" y="2450572"/>
                                  </a:lnTo>
                                  <a:cubicBezTo>
                                    <a:pt x="669489" y="2451770"/>
                                    <a:pt x="665098" y="2451370"/>
                                    <a:pt x="661106" y="2449374"/>
                                  </a:cubicBezTo>
                                  <a:cubicBezTo>
                                    <a:pt x="655916" y="2463746"/>
                                    <a:pt x="645936" y="2474923"/>
                                    <a:pt x="632364" y="2481711"/>
                                  </a:cubicBezTo>
                                  <a:cubicBezTo>
                                    <a:pt x="618791" y="2488497"/>
                                    <a:pt x="603621" y="2489695"/>
                                    <a:pt x="589250" y="2484904"/>
                                  </a:cubicBezTo>
                                  <a:cubicBezTo>
                                    <a:pt x="588452" y="2489295"/>
                                    <a:pt x="586057" y="2493287"/>
                                    <a:pt x="582464" y="2496082"/>
                                  </a:cubicBezTo>
                                  <a:lnTo>
                                    <a:pt x="582065" y="2496481"/>
                                  </a:lnTo>
                                  <a:cubicBezTo>
                                    <a:pt x="581266" y="2496880"/>
                                    <a:pt x="580069" y="2496481"/>
                                    <a:pt x="579270" y="2495683"/>
                                  </a:cubicBezTo>
                                  <a:cubicBezTo>
                                    <a:pt x="578472" y="2494884"/>
                                    <a:pt x="578472" y="2493287"/>
                                    <a:pt x="579669" y="2492489"/>
                                  </a:cubicBezTo>
                                  <a:cubicBezTo>
                                    <a:pt x="585657" y="2487299"/>
                                    <a:pt x="586855" y="2478117"/>
                                    <a:pt x="581665" y="2471730"/>
                                  </a:cubicBezTo>
                                  <a:cubicBezTo>
                                    <a:pt x="580867" y="2470931"/>
                                    <a:pt x="580867" y="2469334"/>
                                    <a:pt x="582065" y="2468536"/>
                                  </a:cubicBezTo>
                                  <a:cubicBezTo>
                                    <a:pt x="582863" y="2467738"/>
                                    <a:pt x="584460" y="2467738"/>
                                    <a:pt x="585258" y="2468935"/>
                                  </a:cubicBezTo>
                                  <a:cubicBezTo>
                                    <a:pt x="588053" y="2472528"/>
                                    <a:pt x="589649" y="2476520"/>
                                    <a:pt x="589649" y="2480513"/>
                                  </a:cubicBezTo>
                                  <a:lnTo>
                                    <a:pt x="590049" y="2480513"/>
                                  </a:lnTo>
                                  <a:cubicBezTo>
                                    <a:pt x="603621" y="2484904"/>
                                    <a:pt x="617593" y="2484106"/>
                                    <a:pt x="630368" y="2477718"/>
                                  </a:cubicBezTo>
                                  <a:cubicBezTo>
                                    <a:pt x="642743" y="2471330"/>
                                    <a:pt x="652324" y="2460552"/>
                                    <a:pt x="656715" y="2447378"/>
                                  </a:cubicBezTo>
                                  <a:lnTo>
                                    <a:pt x="656715" y="2446979"/>
                                  </a:lnTo>
                                  <a:cubicBezTo>
                                    <a:pt x="653521" y="2444584"/>
                                    <a:pt x="651525" y="2440991"/>
                                    <a:pt x="650328" y="2436600"/>
                                  </a:cubicBezTo>
                                  <a:cubicBezTo>
                                    <a:pt x="649928" y="2435402"/>
                                    <a:pt x="650727" y="2434205"/>
                                    <a:pt x="651924" y="2433806"/>
                                  </a:cubicBezTo>
                                  <a:close/>
                                  <a:moveTo>
                                    <a:pt x="4164013" y="2429415"/>
                                  </a:moveTo>
                                  <a:cubicBezTo>
                                    <a:pt x="4164812" y="2429814"/>
                                    <a:pt x="4165211" y="2431411"/>
                                    <a:pt x="4164412" y="2432209"/>
                                  </a:cubicBezTo>
                                  <a:lnTo>
                                    <a:pt x="4153633" y="2446182"/>
                                  </a:lnTo>
                                  <a:cubicBezTo>
                                    <a:pt x="4153234" y="2446582"/>
                                    <a:pt x="4152435" y="2446981"/>
                                    <a:pt x="4152036" y="2446981"/>
                                  </a:cubicBezTo>
                                  <a:cubicBezTo>
                                    <a:pt x="4151637" y="2446981"/>
                                    <a:pt x="4150839" y="2446981"/>
                                    <a:pt x="4150439" y="2446582"/>
                                  </a:cubicBezTo>
                                  <a:cubicBezTo>
                                    <a:pt x="4149641" y="2445783"/>
                                    <a:pt x="4149641" y="2444586"/>
                                    <a:pt x="4150439" y="2443787"/>
                                  </a:cubicBezTo>
                                  <a:lnTo>
                                    <a:pt x="4161219" y="2429814"/>
                                  </a:lnTo>
                                  <a:cubicBezTo>
                                    <a:pt x="4161618" y="2429016"/>
                                    <a:pt x="4163215" y="2428617"/>
                                    <a:pt x="4164013" y="2429415"/>
                                  </a:cubicBezTo>
                                  <a:close/>
                                  <a:moveTo>
                                    <a:pt x="4107725" y="2425422"/>
                                  </a:moveTo>
                                  <a:cubicBezTo>
                                    <a:pt x="4108523" y="2425023"/>
                                    <a:pt x="4110120" y="2425023"/>
                                    <a:pt x="4110519" y="2426221"/>
                                  </a:cubicBezTo>
                                  <a:lnTo>
                                    <a:pt x="4119303" y="2441391"/>
                                  </a:lnTo>
                                  <a:cubicBezTo>
                                    <a:pt x="4119702" y="2442190"/>
                                    <a:pt x="4119702" y="2443787"/>
                                    <a:pt x="4118504" y="2444186"/>
                                  </a:cubicBezTo>
                                  <a:lnTo>
                                    <a:pt x="4117706" y="2444585"/>
                                  </a:lnTo>
                                  <a:cubicBezTo>
                                    <a:pt x="4116907" y="2444585"/>
                                    <a:pt x="4116109" y="2444186"/>
                                    <a:pt x="4115710" y="2443387"/>
                                  </a:cubicBezTo>
                                  <a:lnTo>
                                    <a:pt x="4106926" y="2428217"/>
                                  </a:lnTo>
                                  <a:cubicBezTo>
                                    <a:pt x="4106527" y="2427418"/>
                                    <a:pt x="4106527" y="2425822"/>
                                    <a:pt x="4107725" y="2425422"/>
                                  </a:cubicBezTo>
                                  <a:close/>
                                  <a:moveTo>
                                    <a:pt x="4146449" y="2420233"/>
                                  </a:moveTo>
                                  <a:cubicBezTo>
                                    <a:pt x="4147646" y="2420632"/>
                                    <a:pt x="4148445" y="2421829"/>
                                    <a:pt x="4148046" y="2423027"/>
                                  </a:cubicBezTo>
                                  <a:lnTo>
                                    <a:pt x="4143254" y="2439794"/>
                                  </a:lnTo>
                                  <a:cubicBezTo>
                                    <a:pt x="4143254" y="2440593"/>
                                    <a:pt x="4142456" y="2441391"/>
                                    <a:pt x="4141657" y="2441391"/>
                                  </a:cubicBezTo>
                                  <a:lnTo>
                                    <a:pt x="4140859" y="2441391"/>
                                  </a:lnTo>
                                  <a:cubicBezTo>
                                    <a:pt x="4139661" y="2440992"/>
                                    <a:pt x="4138863" y="2440194"/>
                                    <a:pt x="4138863" y="2438597"/>
                                  </a:cubicBezTo>
                                  <a:lnTo>
                                    <a:pt x="4143654" y="2421829"/>
                                  </a:lnTo>
                                  <a:cubicBezTo>
                                    <a:pt x="4144054" y="2420632"/>
                                    <a:pt x="4145251" y="2419833"/>
                                    <a:pt x="4146449" y="2420233"/>
                                  </a:cubicBezTo>
                                  <a:close/>
                                  <a:moveTo>
                                    <a:pt x="4126488" y="2418637"/>
                                  </a:moveTo>
                                  <a:cubicBezTo>
                                    <a:pt x="4127686" y="2418637"/>
                                    <a:pt x="4128883" y="2419435"/>
                                    <a:pt x="4128883" y="2420633"/>
                                  </a:cubicBezTo>
                                  <a:lnTo>
                                    <a:pt x="4131279" y="2438198"/>
                                  </a:lnTo>
                                  <a:cubicBezTo>
                                    <a:pt x="4131279" y="2439396"/>
                                    <a:pt x="4130481" y="2440594"/>
                                    <a:pt x="4129283" y="2440594"/>
                                  </a:cubicBezTo>
                                  <a:cubicBezTo>
                                    <a:pt x="4128085" y="2440993"/>
                                    <a:pt x="4126887" y="2440194"/>
                                    <a:pt x="4126887" y="2438598"/>
                                  </a:cubicBezTo>
                                  <a:lnTo>
                                    <a:pt x="4124492" y="2421032"/>
                                  </a:lnTo>
                                  <a:cubicBezTo>
                                    <a:pt x="4124492" y="2419834"/>
                                    <a:pt x="4125290" y="2418637"/>
                                    <a:pt x="4126488" y="2418637"/>
                                  </a:cubicBezTo>
                                  <a:close/>
                                  <a:moveTo>
                                    <a:pt x="3198062" y="2376870"/>
                                  </a:moveTo>
                                  <a:cubicBezTo>
                                    <a:pt x="3205793" y="2378816"/>
                                    <a:pt x="3212783" y="2383706"/>
                                    <a:pt x="3217172" y="2391091"/>
                                  </a:cubicBezTo>
                                  <a:lnTo>
                                    <a:pt x="3211583" y="2394684"/>
                                  </a:lnTo>
                                  <a:cubicBezTo>
                                    <a:pt x="3203998" y="2383108"/>
                                    <a:pt x="3188829" y="2379515"/>
                                    <a:pt x="3177253" y="2386700"/>
                                  </a:cubicBezTo>
                                  <a:cubicBezTo>
                                    <a:pt x="3165686" y="2394285"/>
                                    <a:pt x="3162496" y="2409455"/>
                                    <a:pt x="3170068" y="2420633"/>
                                  </a:cubicBezTo>
                                  <a:lnTo>
                                    <a:pt x="3164490" y="2424226"/>
                                  </a:lnTo>
                                  <a:cubicBezTo>
                                    <a:pt x="3164092" y="2423827"/>
                                    <a:pt x="3164092" y="2423427"/>
                                    <a:pt x="3163689" y="2423028"/>
                                  </a:cubicBezTo>
                                  <a:cubicBezTo>
                                    <a:pt x="3154907" y="2408257"/>
                                    <a:pt x="3159700" y="2389096"/>
                                    <a:pt x="3174457" y="2380313"/>
                                  </a:cubicBezTo>
                                  <a:cubicBezTo>
                                    <a:pt x="3181843" y="2375922"/>
                                    <a:pt x="3190329" y="2374924"/>
                                    <a:pt x="3198062" y="2376870"/>
                                  </a:cubicBezTo>
                                  <a:close/>
                                  <a:moveTo>
                                    <a:pt x="4445448" y="2352769"/>
                                  </a:moveTo>
                                  <a:cubicBezTo>
                                    <a:pt x="4446646" y="2352369"/>
                                    <a:pt x="4447844" y="2353168"/>
                                    <a:pt x="4448243" y="2354365"/>
                                  </a:cubicBezTo>
                                  <a:cubicBezTo>
                                    <a:pt x="4449840" y="2361950"/>
                                    <a:pt x="4457824" y="2367140"/>
                                    <a:pt x="4465807" y="2365144"/>
                                  </a:cubicBezTo>
                                  <a:cubicBezTo>
                                    <a:pt x="4467005" y="2364745"/>
                                    <a:pt x="4468602" y="2365543"/>
                                    <a:pt x="4469001" y="2366741"/>
                                  </a:cubicBezTo>
                                  <a:cubicBezTo>
                                    <a:pt x="4469400" y="2367938"/>
                                    <a:pt x="4468602" y="2369136"/>
                                    <a:pt x="4467803" y="2369535"/>
                                  </a:cubicBezTo>
                                  <a:lnTo>
                                    <a:pt x="4467404" y="2369535"/>
                                  </a:lnTo>
                                  <a:cubicBezTo>
                                    <a:pt x="4463013" y="2370733"/>
                                    <a:pt x="4458622" y="2370333"/>
                                    <a:pt x="4454630" y="2368337"/>
                                  </a:cubicBezTo>
                                  <a:cubicBezTo>
                                    <a:pt x="4449440" y="2382709"/>
                                    <a:pt x="4439459" y="2393886"/>
                                    <a:pt x="4425887" y="2400674"/>
                                  </a:cubicBezTo>
                                  <a:cubicBezTo>
                                    <a:pt x="4412314" y="2407460"/>
                                    <a:pt x="4397144" y="2408658"/>
                                    <a:pt x="4382773" y="2403867"/>
                                  </a:cubicBezTo>
                                  <a:cubicBezTo>
                                    <a:pt x="4381975" y="2408258"/>
                                    <a:pt x="4379580" y="2412250"/>
                                    <a:pt x="4375987" y="2415045"/>
                                  </a:cubicBezTo>
                                  <a:lnTo>
                                    <a:pt x="4375588" y="2415444"/>
                                  </a:lnTo>
                                  <a:cubicBezTo>
                                    <a:pt x="4374789" y="2415843"/>
                                    <a:pt x="4373592" y="2415444"/>
                                    <a:pt x="4372793" y="2414646"/>
                                  </a:cubicBezTo>
                                  <a:cubicBezTo>
                                    <a:pt x="4371995" y="2413847"/>
                                    <a:pt x="4371995" y="2412250"/>
                                    <a:pt x="4373193" y="2411452"/>
                                  </a:cubicBezTo>
                                  <a:cubicBezTo>
                                    <a:pt x="4379181" y="2406262"/>
                                    <a:pt x="4380378" y="2397080"/>
                                    <a:pt x="4375189" y="2390693"/>
                                  </a:cubicBezTo>
                                  <a:cubicBezTo>
                                    <a:pt x="4374390" y="2389894"/>
                                    <a:pt x="4374390" y="2388297"/>
                                    <a:pt x="4375588" y="2387499"/>
                                  </a:cubicBezTo>
                                  <a:cubicBezTo>
                                    <a:pt x="4376386" y="2386701"/>
                                    <a:pt x="4377983" y="2386701"/>
                                    <a:pt x="4378781" y="2387898"/>
                                  </a:cubicBezTo>
                                  <a:cubicBezTo>
                                    <a:pt x="4381576" y="2391491"/>
                                    <a:pt x="4383173" y="2395483"/>
                                    <a:pt x="4383173" y="2399476"/>
                                  </a:cubicBezTo>
                                  <a:lnTo>
                                    <a:pt x="4383572" y="2399476"/>
                                  </a:lnTo>
                                  <a:cubicBezTo>
                                    <a:pt x="4397144" y="2403867"/>
                                    <a:pt x="4411116" y="2403069"/>
                                    <a:pt x="4423891" y="2396681"/>
                                  </a:cubicBezTo>
                                  <a:cubicBezTo>
                                    <a:pt x="4436266" y="2390293"/>
                                    <a:pt x="4445848" y="2379515"/>
                                    <a:pt x="4450239" y="2366341"/>
                                  </a:cubicBezTo>
                                  <a:lnTo>
                                    <a:pt x="4450239" y="2365942"/>
                                  </a:lnTo>
                                  <a:cubicBezTo>
                                    <a:pt x="4447045" y="2363547"/>
                                    <a:pt x="4445049" y="2359954"/>
                                    <a:pt x="4443852" y="2355563"/>
                                  </a:cubicBezTo>
                                  <a:cubicBezTo>
                                    <a:pt x="4443452" y="2354365"/>
                                    <a:pt x="4444251" y="2353168"/>
                                    <a:pt x="4445448" y="2352769"/>
                                  </a:cubicBezTo>
                                  <a:close/>
                                  <a:moveTo>
                                    <a:pt x="5368794" y="2349176"/>
                                  </a:moveTo>
                                  <a:cubicBezTo>
                                    <a:pt x="5371189" y="2348777"/>
                                    <a:pt x="5373185" y="2350773"/>
                                    <a:pt x="5373584" y="2352769"/>
                                  </a:cubicBezTo>
                                  <a:lnTo>
                                    <a:pt x="5377177" y="2377120"/>
                                  </a:lnTo>
                                  <a:lnTo>
                                    <a:pt x="5401529" y="2373527"/>
                                  </a:lnTo>
                                  <a:cubicBezTo>
                                    <a:pt x="5403924" y="2373128"/>
                                    <a:pt x="5405920" y="2374725"/>
                                    <a:pt x="5406319" y="2377120"/>
                                  </a:cubicBezTo>
                                  <a:cubicBezTo>
                                    <a:pt x="5406719" y="2379515"/>
                                    <a:pt x="5405122" y="2381511"/>
                                    <a:pt x="5402727" y="2381911"/>
                                  </a:cubicBezTo>
                                  <a:lnTo>
                                    <a:pt x="5378374" y="2385503"/>
                                  </a:lnTo>
                                  <a:lnTo>
                                    <a:pt x="5381967" y="2409855"/>
                                  </a:lnTo>
                                  <a:cubicBezTo>
                                    <a:pt x="5382366" y="2412251"/>
                                    <a:pt x="5380770" y="2414247"/>
                                    <a:pt x="5378374" y="2414646"/>
                                  </a:cubicBezTo>
                                  <a:cubicBezTo>
                                    <a:pt x="5375979" y="2415045"/>
                                    <a:pt x="5373983" y="2413448"/>
                                    <a:pt x="5373584" y="2411053"/>
                                  </a:cubicBezTo>
                                  <a:lnTo>
                                    <a:pt x="5369991" y="2386701"/>
                                  </a:lnTo>
                                  <a:lnTo>
                                    <a:pt x="5345640" y="2390294"/>
                                  </a:lnTo>
                                  <a:cubicBezTo>
                                    <a:pt x="5343245" y="2390693"/>
                                    <a:pt x="5341249" y="2389096"/>
                                    <a:pt x="5340850" y="2386701"/>
                                  </a:cubicBezTo>
                                  <a:cubicBezTo>
                                    <a:pt x="5340450" y="2384306"/>
                                    <a:pt x="5342047" y="2382310"/>
                                    <a:pt x="5344442" y="2381911"/>
                                  </a:cubicBezTo>
                                  <a:lnTo>
                                    <a:pt x="5368794" y="2378318"/>
                                  </a:lnTo>
                                  <a:lnTo>
                                    <a:pt x="5365201" y="2353967"/>
                                  </a:lnTo>
                                  <a:cubicBezTo>
                                    <a:pt x="5364802" y="2351571"/>
                                    <a:pt x="5366398" y="2349575"/>
                                    <a:pt x="5368794" y="2349176"/>
                                  </a:cubicBezTo>
                                  <a:close/>
                                  <a:moveTo>
                                    <a:pt x="6597329" y="2341691"/>
                                  </a:moveTo>
                                  <a:cubicBezTo>
                                    <a:pt x="6599924" y="2341092"/>
                                    <a:pt x="6603317" y="2340992"/>
                                    <a:pt x="6606711" y="2342789"/>
                                  </a:cubicBezTo>
                                  <a:cubicBezTo>
                                    <a:pt x="6614296" y="2346781"/>
                                    <a:pt x="6613896" y="2354365"/>
                                    <a:pt x="6613896" y="2354765"/>
                                  </a:cubicBezTo>
                                  <a:cubicBezTo>
                                    <a:pt x="6613896" y="2354765"/>
                                    <a:pt x="6613896" y="2357559"/>
                                    <a:pt x="6617489" y="2359555"/>
                                  </a:cubicBezTo>
                                  <a:cubicBezTo>
                                    <a:pt x="6621082" y="2361152"/>
                                    <a:pt x="6623477" y="2359555"/>
                                    <a:pt x="6623477" y="2359555"/>
                                  </a:cubicBezTo>
                                  <a:lnTo>
                                    <a:pt x="6623876" y="2359555"/>
                                  </a:lnTo>
                                  <a:lnTo>
                                    <a:pt x="6624276" y="2359156"/>
                                  </a:lnTo>
                                  <a:cubicBezTo>
                                    <a:pt x="6626272" y="2357958"/>
                                    <a:pt x="6631062" y="2355563"/>
                                    <a:pt x="6637449" y="2358757"/>
                                  </a:cubicBezTo>
                                  <a:cubicBezTo>
                                    <a:pt x="6644235" y="2362349"/>
                                    <a:pt x="6644635" y="2369934"/>
                                    <a:pt x="6644635" y="2370333"/>
                                  </a:cubicBezTo>
                                  <a:lnTo>
                                    <a:pt x="6644635" y="2370733"/>
                                  </a:lnTo>
                                  <a:cubicBezTo>
                                    <a:pt x="6644635" y="2370733"/>
                                    <a:pt x="6644635" y="2373527"/>
                                    <a:pt x="6648227" y="2375523"/>
                                  </a:cubicBezTo>
                                  <a:cubicBezTo>
                                    <a:pt x="6651820" y="2377519"/>
                                    <a:pt x="6654615" y="2375523"/>
                                    <a:pt x="6654615" y="2375523"/>
                                  </a:cubicBezTo>
                                  <a:lnTo>
                                    <a:pt x="6655014" y="2375523"/>
                                  </a:lnTo>
                                  <a:cubicBezTo>
                                    <a:pt x="6655413" y="2375124"/>
                                    <a:pt x="6662599" y="2371132"/>
                                    <a:pt x="6668986" y="2374725"/>
                                  </a:cubicBezTo>
                                  <a:cubicBezTo>
                                    <a:pt x="6676570" y="2378717"/>
                                    <a:pt x="6676171" y="2386302"/>
                                    <a:pt x="6676171" y="2386702"/>
                                  </a:cubicBezTo>
                                  <a:cubicBezTo>
                                    <a:pt x="6676171" y="2386702"/>
                                    <a:pt x="6676171" y="2389496"/>
                                    <a:pt x="6679764" y="2391492"/>
                                  </a:cubicBezTo>
                                  <a:cubicBezTo>
                                    <a:pt x="6680962" y="2391891"/>
                                    <a:pt x="6681760" y="2392290"/>
                                    <a:pt x="6682958" y="2392290"/>
                                  </a:cubicBezTo>
                                  <a:lnTo>
                                    <a:pt x="6687349" y="2392690"/>
                                  </a:lnTo>
                                  <a:cubicBezTo>
                                    <a:pt x="6689345" y="2392690"/>
                                    <a:pt x="6690942" y="2394686"/>
                                    <a:pt x="6690942" y="2396682"/>
                                  </a:cubicBezTo>
                                  <a:cubicBezTo>
                                    <a:pt x="6690542" y="2398678"/>
                                    <a:pt x="6688946" y="2400674"/>
                                    <a:pt x="6685353" y="2400674"/>
                                  </a:cubicBezTo>
                                  <a:lnTo>
                                    <a:pt x="6679365" y="2400274"/>
                                  </a:lnTo>
                                  <a:cubicBezTo>
                                    <a:pt x="6677768" y="2399875"/>
                                    <a:pt x="6676171" y="2399476"/>
                                    <a:pt x="6674574" y="2398678"/>
                                  </a:cubicBezTo>
                                  <a:cubicBezTo>
                                    <a:pt x="6666990" y="2394686"/>
                                    <a:pt x="6667389" y="2387101"/>
                                    <a:pt x="6667389" y="2386702"/>
                                  </a:cubicBezTo>
                                  <a:cubicBezTo>
                                    <a:pt x="6667389" y="2386702"/>
                                    <a:pt x="6667788" y="2383906"/>
                                    <a:pt x="6664195" y="2381910"/>
                                  </a:cubicBezTo>
                                  <a:cubicBezTo>
                                    <a:pt x="6661401" y="2380313"/>
                                    <a:pt x="6657808" y="2381910"/>
                                    <a:pt x="6657409" y="2382309"/>
                                  </a:cubicBezTo>
                                  <a:cubicBezTo>
                                    <a:pt x="6656211" y="2383108"/>
                                    <a:pt x="6650623" y="2386302"/>
                                    <a:pt x="6643836" y="2382709"/>
                                  </a:cubicBezTo>
                                  <a:cubicBezTo>
                                    <a:pt x="6637050" y="2379116"/>
                                    <a:pt x="6636651" y="2372729"/>
                                    <a:pt x="6636651" y="2371132"/>
                                  </a:cubicBezTo>
                                  <a:cubicBezTo>
                                    <a:pt x="6636251" y="2370733"/>
                                    <a:pt x="6635852" y="2367539"/>
                                    <a:pt x="6633058" y="2365942"/>
                                  </a:cubicBezTo>
                                  <a:cubicBezTo>
                                    <a:pt x="6629864" y="2364345"/>
                                    <a:pt x="6627868" y="2365543"/>
                                    <a:pt x="6627070" y="2365942"/>
                                  </a:cubicBezTo>
                                  <a:lnTo>
                                    <a:pt x="6626671" y="2365942"/>
                                  </a:lnTo>
                                  <a:cubicBezTo>
                                    <a:pt x="6625473" y="2366741"/>
                                    <a:pt x="6620284" y="2369934"/>
                                    <a:pt x="6613098" y="2366341"/>
                                  </a:cubicBezTo>
                                  <a:cubicBezTo>
                                    <a:pt x="6605513" y="2362349"/>
                                    <a:pt x="6605912" y="2355164"/>
                                    <a:pt x="6605912" y="2354365"/>
                                  </a:cubicBezTo>
                                  <a:cubicBezTo>
                                    <a:pt x="6606312" y="2354365"/>
                                    <a:pt x="6605912" y="2351172"/>
                                    <a:pt x="6602718" y="2349575"/>
                                  </a:cubicBezTo>
                                  <a:cubicBezTo>
                                    <a:pt x="6599923" y="2347978"/>
                                    <a:pt x="6596331" y="2349575"/>
                                    <a:pt x="6595931" y="2349974"/>
                                  </a:cubicBezTo>
                                  <a:cubicBezTo>
                                    <a:pt x="6594734" y="2350773"/>
                                    <a:pt x="6589145" y="2353966"/>
                                    <a:pt x="6582359" y="2350373"/>
                                  </a:cubicBezTo>
                                  <a:lnTo>
                                    <a:pt x="6579963" y="2348777"/>
                                  </a:lnTo>
                                  <a:cubicBezTo>
                                    <a:pt x="6577967" y="2347978"/>
                                    <a:pt x="6577169" y="2345583"/>
                                    <a:pt x="6578367" y="2343587"/>
                                  </a:cubicBezTo>
                                  <a:cubicBezTo>
                                    <a:pt x="6579165" y="2341591"/>
                                    <a:pt x="6581560" y="2340793"/>
                                    <a:pt x="6583556" y="2341990"/>
                                  </a:cubicBezTo>
                                  <a:lnTo>
                                    <a:pt x="6585951" y="2343587"/>
                                  </a:lnTo>
                                  <a:cubicBezTo>
                                    <a:pt x="6589544" y="2345583"/>
                                    <a:pt x="6592339" y="2343587"/>
                                    <a:pt x="6592339" y="2343587"/>
                                  </a:cubicBezTo>
                                  <a:lnTo>
                                    <a:pt x="6592738" y="2343587"/>
                                  </a:lnTo>
                                  <a:cubicBezTo>
                                    <a:pt x="6592938" y="2343387"/>
                                    <a:pt x="6594734" y="2342290"/>
                                    <a:pt x="6597329" y="2341691"/>
                                  </a:cubicBezTo>
                                  <a:close/>
                                  <a:moveTo>
                                    <a:pt x="6614095" y="2309755"/>
                                  </a:moveTo>
                                  <a:cubicBezTo>
                                    <a:pt x="6616690" y="2309156"/>
                                    <a:pt x="6620083" y="2309056"/>
                                    <a:pt x="6623477" y="2310853"/>
                                  </a:cubicBezTo>
                                  <a:cubicBezTo>
                                    <a:pt x="6631061" y="2314845"/>
                                    <a:pt x="6630662" y="2322429"/>
                                    <a:pt x="6630662" y="2322829"/>
                                  </a:cubicBezTo>
                                  <a:cubicBezTo>
                                    <a:pt x="6630662" y="2322829"/>
                                    <a:pt x="6630662" y="2325623"/>
                                    <a:pt x="6634255" y="2327619"/>
                                  </a:cubicBezTo>
                                  <a:cubicBezTo>
                                    <a:pt x="6637848" y="2329216"/>
                                    <a:pt x="6640243" y="2327619"/>
                                    <a:pt x="6640243" y="2327619"/>
                                  </a:cubicBezTo>
                                  <a:lnTo>
                                    <a:pt x="6640642" y="2327619"/>
                                  </a:lnTo>
                                  <a:lnTo>
                                    <a:pt x="6641041" y="2327220"/>
                                  </a:lnTo>
                                  <a:cubicBezTo>
                                    <a:pt x="6643037" y="2326022"/>
                                    <a:pt x="6647828" y="2323627"/>
                                    <a:pt x="6654215" y="2326821"/>
                                  </a:cubicBezTo>
                                  <a:cubicBezTo>
                                    <a:pt x="6661001" y="2330413"/>
                                    <a:pt x="6661400" y="2337998"/>
                                    <a:pt x="6661400" y="2338397"/>
                                  </a:cubicBezTo>
                                  <a:lnTo>
                                    <a:pt x="6661400" y="2338797"/>
                                  </a:lnTo>
                                  <a:cubicBezTo>
                                    <a:pt x="6661400" y="2338797"/>
                                    <a:pt x="6661400" y="2341591"/>
                                    <a:pt x="6664993" y="2343587"/>
                                  </a:cubicBezTo>
                                  <a:cubicBezTo>
                                    <a:pt x="6668586" y="2345583"/>
                                    <a:pt x="6671380" y="2343587"/>
                                    <a:pt x="6671380" y="2343587"/>
                                  </a:cubicBezTo>
                                  <a:lnTo>
                                    <a:pt x="6671780" y="2343587"/>
                                  </a:lnTo>
                                  <a:cubicBezTo>
                                    <a:pt x="6672179" y="2343188"/>
                                    <a:pt x="6679364" y="2339196"/>
                                    <a:pt x="6685751" y="2342789"/>
                                  </a:cubicBezTo>
                                  <a:cubicBezTo>
                                    <a:pt x="6693336" y="2346781"/>
                                    <a:pt x="6692937" y="2354366"/>
                                    <a:pt x="6692937" y="2354766"/>
                                  </a:cubicBezTo>
                                  <a:cubicBezTo>
                                    <a:pt x="6692937" y="2354766"/>
                                    <a:pt x="6692937" y="2357560"/>
                                    <a:pt x="6696530" y="2359556"/>
                                  </a:cubicBezTo>
                                  <a:cubicBezTo>
                                    <a:pt x="6697727" y="2359955"/>
                                    <a:pt x="6698526" y="2360354"/>
                                    <a:pt x="6699723" y="2360354"/>
                                  </a:cubicBezTo>
                                  <a:lnTo>
                                    <a:pt x="6704115" y="2360754"/>
                                  </a:lnTo>
                                  <a:cubicBezTo>
                                    <a:pt x="6706111" y="2360754"/>
                                    <a:pt x="6707707" y="2362750"/>
                                    <a:pt x="6707707" y="2364746"/>
                                  </a:cubicBezTo>
                                  <a:cubicBezTo>
                                    <a:pt x="6707707" y="2366742"/>
                                    <a:pt x="6705711" y="2368338"/>
                                    <a:pt x="6702119" y="2368738"/>
                                  </a:cubicBezTo>
                                  <a:lnTo>
                                    <a:pt x="6696131" y="2368338"/>
                                  </a:lnTo>
                                  <a:cubicBezTo>
                                    <a:pt x="6694534" y="2367939"/>
                                    <a:pt x="6692937" y="2367540"/>
                                    <a:pt x="6691340" y="2366742"/>
                                  </a:cubicBezTo>
                                  <a:cubicBezTo>
                                    <a:pt x="6683755" y="2362750"/>
                                    <a:pt x="6684155" y="2355165"/>
                                    <a:pt x="6684155" y="2354766"/>
                                  </a:cubicBezTo>
                                  <a:cubicBezTo>
                                    <a:pt x="6684155" y="2354766"/>
                                    <a:pt x="6684554" y="2351970"/>
                                    <a:pt x="6680961" y="2349974"/>
                                  </a:cubicBezTo>
                                  <a:cubicBezTo>
                                    <a:pt x="6678167" y="2348377"/>
                                    <a:pt x="6674574" y="2349974"/>
                                    <a:pt x="6674175" y="2350373"/>
                                  </a:cubicBezTo>
                                  <a:cubicBezTo>
                                    <a:pt x="6672977" y="2351172"/>
                                    <a:pt x="6667388" y="2354366"/>
                                    <a:pt x="6660602" y="2350773"/>
                                  </a:cubicBezTo>
                                  <a:cubicBezTo>
                                    <a:pt x="6653816" y="2347180"/>
                                    <a:pt x="6653416" y="2340793"/>
                                    <a:pt x="6653416" y="2339196"/>
                                  </a:cubicBezTo>
                                  <a:cubicBezTo>
                                    <a:pt x="6653017" y="2338797"/>
                                    <a:pt x="6652618" y="2335603"/>
                                    <a:pt x="6649824" y="2334006"/>
                                  </a:cubicBezTo>
                                  <a:cubicBezTo>
                                    <a:pt x="6646630" y="2332409"/>
                                    <a:pt x="6644634" y="2333607"/>
                                    <a:pt x="6643836" y="2334006"/>
                                  </a:cubicBezTo>
                                  <a:lnTo>
                                    <a:pt x="6643437" y="2334006"/>
                                  </a:lnTo>
                                  <a:cubicBezTo>
                                    <a:pt x="6642239" y="2334805"/>
                                    <a:pt x="6637049" y="2337998"/>
                                    <a:pt x="6629864" y="2334405"/>
                                  </a:cubicBezTo>
                                  <a:cubicBezTo>
                                    <a:pt x="6622279" y="2330413"/>
                                    <a:pt x="6622678" y="2323228"/>
                                    <a:pt x="6622678" y="2322429"/>
                                  </a:cubicBezTo>
                                  <a:cubicBezTo>
                                    <a:pt x="6623077" y="2322429"/>
                                    <a:pt x="6622678" y="2319236"/>
                                    <a:pt x="6619484" y="2317639"/>
                                  </a:cubicBezTo>
                                  <a:cubicBezTo>
                                    <a:pt x="6616689" y="2316042"/>
                                    <a:pt x="6613096" y="2317639"/>
                                    <a:pt x="6612697" y="2318038"/>
                                  </a:cubicBezTo>
                                  <a:cubicBezTo>
                                    <a:pt x="6611500" y="2318837"/>
                                    <a:pt x="6605911" y="2322030"/>
                                    <a:pt x="6599125" y="2318437"/>
                                  </a:cubicBezTo>
                                  <a:lnTo>
                                    <a:pt x="6596729" y="2316841"/>
                                  </a:lnTo>
                                  <a:cubicBezTo>
                                    <a:pt x="6594733" y="2316042"/>
                                    <a:pt x="6593935" y="2313647"/>
                                    <a:pt x="6595133" y="2311651"/>
                                  </a:cubicBezTo>
                                  <a:cubicBezTo>
                                    <a:pt x="6595931" y="2309655"/>
                                    <a:pt x="6598326" y="2308857"/>
                                    <a:pt x="6600322" y="2310054"/>
                                  </a:cubicBezTo>
                                  <a:lnTo>
                                    <a:pt x="6602717" y="2311651"/>
                                  </a:lnTo>
                                  <a:cubicBezTo>
                                    <a:pt x="6606310" y="2313647"/>
                                    <a:pt x="6609105" y="2311651"/>
                                    <a:pt x="6609105" y="2311651"/>
                                  </a:cubicBezTo>
                                  <a:lnTo>
                                    <a:pt x="6609504" y="2311651"/>
                                  </a:lnTo>
                                  <a:cubicBezTo>
                                    <a:pt x="6609704" y="2311451"/>
                                    <a:pt x="6611500" y="2310354"/>
                                    <a:pt x="6614095" y="2309755"/>
                                  </a:cubicBezTo>
                                  <a:close/>
                                  <a:moveTo>
                                    <a:pt x="1222401" y="2308458"/>
                                  </a:moveTo>
                                  <a:cubicBezTo>
                                    <a:pt x="1223599" y="2308458"/>
                                    <a:pt x="1224796" y="2309256"/>
                                    <a:pt x="1224796" y="2310454"/>
                                  </a:cubicBezTo>
                                  <a:lnTo>
                                    <a:pt x="1227191" y="2328020"/>
                                  </a:lnTo>
                                  <a:cubicBezTo>
                                    <a:pt x="1227191" y="2329217"/>
                                    <a:pt x="1226393" y="2330415"/>
                                    <a:pt x="1225195" y="2330415"/>
                                  </a:cubicBezTo>
                                  <a:cubicBezTo>
                                    <a:pt x="1223998" y="2330415"/>
                                    <a:pt x="1222800" y="2329616"/>
                                    <a:pt x="1222800" y="2328419"/>
                                  </a:cubicBezTo>
                                  <a:lnTo>
                                    <a:pt x="1220404" y="2310853"/>
                                  </a:lnTo>
                                  <a:cubicBezTo>
                                    <a:pt x="1220404" y="2309655"/>
                                    <a:pt x="1221203" y="2308458"/>
                                    <a:pt x="1222401" y="2308458"/>
                                  </a:cubicBezTo>
                                  <a:close/>
                                  <a:moveTo>
                                    <a:pt x="1210823" y="2307659"/>
                                  </a:moveTo>
                                  <a:cubicBezTo>
                                    <a:pt x="1212021" y="2308058"/>
                                    <a:pt x="1212819" y="2309255"/>
                                    <a:pt x="1212021" y="2310453"/>
                                  </a:cubicBezTo>
                                  <a:lnTo>
                                    <a:pt x="1207231" y="2327220"/>
                                  </a:lnTo>
                                  <a:cubicBezTo>
                                    <a:pt x="1207231" y="2328019"/>
                                    <a:pt x="1206432" y="2328817"/>
                                    <a:pt x="1205634" y="2328817"/>
                                  </a:cubicBezTo>
                                  <a:lnTo>
                                    <a:pt x="1204835" y="2328817"/>
                                  </a:lnTo>
                                  <a:cubicBezTo>
                                    <a:pt x="1203638" y="2328418"/>
                                    <a:pt x="1202840" y="2327220"/>
                                    <a:pt x="1203239" y="2326023"/>
                                  </a:cubicBezTo>
                                  <a:lnTo>
                                    <a:pt x="1208029" y="2309255"/>
                                  </a:lnTo>
                                  <a:cubicBezTo>
                                    <a:pt x="1208428" y="2308058"/>
                                    <a:pt x="1209626" y="2307259"/>
                                    <a:pt x="1210823" y="2307659"/>
                                  </a:cubicBezTo>
                                  <a:close/>
                                  <a:moveTo>
                                    <a:pt x="1233177" y="2305263"/>
                                  </a:moveTo>
                                  <a:cubicBezTo>
                                    <a:pt x="1233975" y="2304864"/>
                                    <a:pt x="1235572" y="2304864"/>
                                    <a:pt x="1235971" y="2306062"/>
                                  </a:cubicBezTo>
                                  <a:lnTo>
                                    <a:pt x="1244754" y="2321232"/>
                                  </a:lnTo>
                                  <a:cubicBezTo>
                                    <a:pt x="1245153" y="2322031"/>
                                    <a:pt x="1245153" y="2323628"/>
                                    <a:pt x="1243955" y="2324027"/>
                                  </a:cubicBezTo>
                                  <a:lnTo>
                                    <a:pt x="1243157" y="2324426"/>
                                  </a:lnTo>
                                  <a:cubicBezTo>
                                    <a:pt x="1242359" y="2324426"/>
                                    <a:pt x="1241560" y="2324027"/>
                                    <a:pt x="1241161" y="2323228"/>
                                  </a:cubicBezTo>
                                  <a:lnTo>
                                    <a:pt x="1232379" y="2308058"/>
                                  </a:lnTo>
                                  <a:cubicBezTo>
                                    <a:pt x="1231980" y="2307259"/>
                                    <a:pt x="1231980" y="2305663"/>
                                    <a:pt x="1233177" y="2305263"/>
                                  </a:cubicBezTo>
                                  <a:close/>
                                  <a:moveTo>
                                    <a:pt x="1200845" y="2302869"/>
                                  </a:moveTo>
                                  <a:cubicBezTo>
                                    <a:pt x="1202043" y="2303667"/>
                                    <a:pt x="1202043" y="2304865"/>
                                    <a:pt x="1201643" y="2305663"/>
                                  </a:cubicBezTo>
                                  <a:lnTo>
                                    <a:pt x="1190865" y="2319636"/>
                                  </a:lnTo>
                                  <a:cubicBezTo>
                                    <a:pt x="1190465" y="2320036"/>
                                    <a:pt x="1189667" y="2320435"/>
                                    <a:pt x="1189267" y="2320435"/>
                                  </a:cubicBezTo>
                                  <a:cubicBezTo>
                                    <a:pt x="1188868" y="2320435"/>
                                    <a:pt x="1188070" y="2320435"/>
                                    <a:pt x="1187670" y="2320036"/>
                                  </a:cubicBezTo>
                                  <a:cubicBezTo>
                                    <a:pt x="1186872" y="2319636"/>
                                    <a:pt x="1186473" y="2318040"/>
                                    <a:pt x="1187272" y="2317241"/>
                                  </a:cubicBezTo>
                                  <a:lnTo>
                                    <a:pt x="1198050" y="2303268"/>
                                  </a:lnTo>
                                  <a:cubicBezTo>
                                    <a:pt x="1198450" y="2302470"/>
                                    <a:pt x="1200046" y="2302071"/>
                                    <a:pt x="1200845" y="2302869"/>
                                  </a:cubicBezTo>
                                  <a:close/>
                                  <a:moveTo>
                                    <a:pt x="1244752" y="2297280"/>
                                  </a:moveTo>
                                  <a:lnTo>
                                    <a:pt x="1259124" y="2308059"/>
                                  </a:lnTo>
                                  <a:cubicBezTo>
                                    <a:pt x="1259924" y="2308459"/>
                                    <a:pt x="1260322" y="2310055"/>
                                    <a:pt x="1259524" y="2310854"/>
                                  </a:cubicBezTo>
                                  <a:cubicBezTo>
                                    <a:pt x="1259124" y="2311253"/>
                                    <a:pt x="1258326" y="2311652"/>
                                    <a:pt x="1257927" y="2311652"/>
                                  </a:cubicBezTo>
                                  <a:cubicBezTo>
                                    <a:pt x="1257527" y="2311652"/>
                                    <a:pt x="1256729" y="2311652"/>
                                    <a:pt x="1256330" y="2311253"/>
                                  </a:cubicBezTo>
                                  <a:lnTo>
                                    <a:pt x="1242358" y="2300474"/>
                                  </a:lnTo>
                                  <a:cubicBezTo>
                                    <a:pt x="1241560" y="2300074"/>
                                    <a:pt x="1241161" y="2298478"/>
                                    <a:pt x="1241959" y="2297679"/>
                                  </a:cubicBezTo>
                                  <a:cubicBezTo>
                                    <a:pt x="1242358" y="2296881"/>
                                    <a:pt x="1243954" y="2296482"/>
                                    <a:pt x="1244752" y="2297280"/>
                                  </a:cubicBezTo>
                                  <a:close/>
                                  <a:moveTo>
                                    <a:pt x="1190466" y="2293287"/>
                                  </a:moveTo>
                                  <a:cubicBezTo>
                                    <a:pt x="1191264" y="2292888"/>
                                    <a:pt x="1192861" y="2292888"/>
                                    <a:pt x="1193260" y="2294086"/>
                                  </a:cubicBezTo>
                                  <a:cubicBezTo>
                                    <a:pt x="1194058" y="2295283"/>
                                    <a:pt x="1193659" y="2296481"/>
                                    <a:pt x="1192462" y="2296880"/>
                                  </a:cubicBezTo>
                                  <a:lnTo>
                                    <a:pt x="1177290" y="2305664"/>
                                  </a:lnTo>
                                  <a:lnTo>
                                    <a:pt x="1176492" y="2306063"/>
                                  </a:lnTo>
                                  <a:cubicBezTo>
                                    <a:pt x="1175693" y="2306063"/>
                                    <a:pt x="1174895" y="2305664"/>
                                    <a:pt x="1174496" y="2304865"/>
                                  </a:cubicBezTo>
                                  <a:cubicBezTo>
                                    <a:pt x="1174096" y="2304067"/>
                                    <a:pt x="1174096" y="2302470"/>
                                    <a:pt x="1175294" y="2302071"/>
                                  </a:cubicBezTo>
                                  <a:close/>
                                  <a:moveTo>
                                    <a:pt x="1249543" y="2286103"/>
                                  </a:moveTo>
                                  <a:lnTo>
                                    <a:pt x="1266308" y="2290894"/>
                                  </a:lnTo>
                                  <a:cubicBezTo>
                                    <a:pt x="1267506" y="2291293"/>
                                    <a:pt x="1267906" y="2292491"/>
                                    <a:pt x="1267506" y="2293688"/>
                                  </a:cubicBezTo>
                                  <a:cubicBezTo>
                                    <a:pt x="1267506" y="2294487"/>
                                    <a:pt x="1266708" y="2295285"/>
                                    <a:pt x="1265910" y="2295285"/>
                                  </a:cubicBezTo>
                                  <a:lnTo>
                                    <a:pt x="1265111" y="2295285"/>
                                  </a:lnTo>
                                  <a:lnTo>
                                    <a:pt x="1248345" y="2290494"/>
                                  </a:lnTo>
                                  <a:cubicBezTo>
                                    <a:pt x="1247147" y="2290095"/>
                                    <a:pt x="1246348" y="2288897"/>
                                    <a:pt x="1246748" y="2287699"/>
                                  </a:cubicBezTo>
                                  <a:cubicBezTo>
                                    <a:pt x="1247147" y="2286502"/>
                                    <a:pt x="1248345" y="2285703"/>
                                    <a:pt x="1249543" y="2286103"/>
                                  </a:cubicBezTo>
                                  <a:close/>
                                  <a:moveTo>
                                    <a:pt x="1187672" y="2281711"/>
                                  </a:moveTo>
                                  <a:cubicBezTo>
                                    <a:pt x="1188870" y="2281711"/>
                                    <a:pt x="1190068" y="2282509"/>
                                    <a:pt x="1190068" y="2283707"/>
                                  </a:cubicBezTo>
                                  <a:cubicBezTo>
                                    <a:pt x="1190068" y="2284905"/>
                                    <a:pt x="1189269" y="2285703"/>
                                    <a:pt x="1188072" y="2286102"/>
                                  </a:cubicBezTo>
                                  <a:lnTo>
                                    <a:pt x="1170505" y="2288498"/>
                                  </a:lnTo>
                                  <a:cubicBezTo>
                                    <a:pt x="1169307" y="2288498"/>
                                    <a:pt x="1168110" y="2287700"/>
                                    <a:pt x="1168110" y="2286502"/>
                                  </a:cubicBezTo>
                                  <a:cubicBezTo>
                                    <a:pt x="1168110" y="2285304"/>
                                    <a:pt x="1168907" y="2284106"/>
                                    <a:pt x="1170106" y="2284106"/>
                                  </a:cubicBezTo>
                                  <a:close/>
                                  <a:moveTo>
                                    <a:pt x="1266710" y="2271332"/>
                                  </a:moveTo>
                                  <a:cubicBezTo>
                                    <a:pt x="1267906" y="2271332"/>
                                    <a:pt x="1269104" y="2272130"/>
                                    <a:pt x="1269104" y="2273328"/>
                                  </a:cubicBezTo>
                                  <a:cubicBezTo>
                                    <a:pt x="1269104" y="2274525"/>
                                    <a:pt x="1268305" y="2275723"/>
                                    <a:pt x="1267109" y="2275723"/>
                                  </a:cubicBezTo>
                                  <a:lnTo>
                                    <a:pt x="1249544" y="2278119"/>
                                  </a:lnTo>
                                  <a:cubicBezTo>
                                    <a:pt x="1248345" y="2278119"/>
                                    <a:pt x="1247149" y="2277321"/>
                                    <a:pt x="1247149" y="2276123"/>
                                  </a:cubicBezTo>
                                  <a:cubicBezTo>
                                    <a:pt x="1247149" y="2274925"/>
                                    <a:pt x="1247947" y="2273727"/>
                                    <a:pt x="1249145" y="2273727"/>
                                  </a:cubicBezTo>
                                  <a:close/>
                                  <a:moveTo>
                                    <a:pt x="1172100" y="2264546"/>
                                  </a:moveTo>
                                  <a:lnTo>
                                    <a:pt x="1188868" y="2269337"/>
                                  </a:lnTo>
                                  <a:cubicBezTo>
                                    <a:pt x="1190066" y="2269736"/>
                                    <a:pt x="1190865" y="2270934"/>
                                    <a:pt x="1190465" y="2272131"/>
                                  </a:cubicBezTo>
                                  <a:cubicBezTo>
                                    <a:pt x="1190465" y="2272930"/>
                                    <a:pt x="1189667" y="2273728"/>
                                    <a:pt x="1188868" y="2273728"/>
                                  </a:cubicBezTo>
                                  <a:lnTo>
                                    <a:pt x="1188070" y="2273728"/>
                                  </a:lnTo>
                                  <a:lnTo>
                                    <a:pt x="1171302" y="2268937"/>
                                  </a:lnTo>
                                  <a:cubicBezTo>
                                    <a:pt x="1170104" y="2268538"/>
                                    <a:pt x="1169305" y="2267340"/>
                                    <a:pt x="1169305" y="2266142"/>
                                  </a:cubicBezTo>
                                  <a:cubicBezTo>
                                    <a:pt x="1169704" y="2264945"/>
                                    <a:pt x="1170903" y="2264146"/>
                                    <a:pt x="1172100" y="2264546"/>
                                  </a:cubicBezTo>
                                  <a:close/>
                                  <a:moveTo>
                                    <a:pt x="1259924" y="2254167"/>
                                  </a:moveTo>
                                  <a:cubicBezTo>
                                    <a:pt x="1260721" y="2253767"/>
                                    <a:pt x="1262318" y="2253767"/>
                                    <a:pt x="1262717" y="2254965"/>
                                  </a:cubicBezTo>
                                  <a:cubicBezTo>
                                    <a:pt x="1263116" y="2255763"/>
                                    <a:pt x="1263116" y="2257360"/>
                                    <a:pt x="1261919" y="2257759"/>
                                  </a:cubicBezTo>
                                  <a:lnTo>
                                    <a:pt x="1246749" y="2266543"/>
                                  </a:lnTo>
                                  <a:lnTo>
                                    <a:pt x="1245951" y="2266942"/>
                                  </a:lnTo>
                                  <a:cubicBezTo>
                                    <a:pt x="1245152" y="2266942"/>
                                    <a:pt x="1244354" y="2266543"/>
                                    <a:pt x="1243955" y="2265744"/>
                                  </a:cubicBezTo>
                                  <a:cubicBezTo>
                                    <a:pt x="1243555" y="2264547"/>
                                    <a:pt x="1243555" y="2263349"/>
                                    <a:pt x="1244752" y="2262950"/>
                                  </a:cubicBezTo>
                                  <a:close/>
                                  <a:moveTo>
                                    <a:pt x="1181682" y="2248578"/>
                                  </a:moveTo>
                                  <a:lnTo>
                                    <a:pt x="1195656" y="2259357"/>
                                  </a:lnTo>
                                  <a:cubicBezTo>
                                    <a:pt x="1196455" y="2259756"/>
                                    <a:pt x="1196853" y="2261353"/>
                                    <a:pt x="1196056" y="2262152"/>
                                  </a:cubicBezTo>
                                  <a:cubicBezTo>
                                    <a:pt x="1195656" y="2262551"/>
                                    <a:pt x="1194858" y="2262950"/>
                                    <a:pt x="1194458" y="2262950"/>
                                  </a:cubicBezTo>
                                  <a:cubicBezTo>
                                    <a:pt x="1194060" y="2262950"/>
                                    <a:pt x="1193260" y="2262950"/>
                                    <a:pt x="1192862" y="2262551"/>
                                  </a:cubicBezTo>
                                  <a:lnTo>
                                    <a:pt x="1179287" y="2251772"/>
                                  </a:lnTo>
                                  <a:cubicBezTo>
                                    <a:pt x="1178489" y="2251372"/>
                                    <a:pt x="1178090" y="2249776"/>
                                    <a:pt x="1178888" y="2248977"/>
                                  </a:cubicBezTo>
                                  <a:cubicBezTo>
                                    <a:pt x="1179287" y="2248179"/>
                                    <a:pt x="1180884" y="2247780"/>
                                    <a:pt x="1181682" y="2248578"/>
                                  </a:cubicBezTo>
                                  <a:close/>
                                  <a:moveTo>
                                    <a:pt x="6975621" y="2243538"/>
                                  </a:moveTo>
                                  <a:cubicBezTo>
                                    <a:pt x="6983355" y="2245484"/>
                                    <a:pt x="6990341" y="2250374"/>
                                    <a:pt x="6994732" y="2257759"/>
                                  </a:cubicBezTo>
                                  <a:lnTo>
                                    <a:pt x="6989143" y="2261352"/>
                                  </a:lnTo>
                                  <a:cubicBezTo>
                                    <a:pt x="6981558" y="2249775"/>
                                    <a:pt x="6966389" y="2246183"/>
                                    <a:pt x="6954812" y="2253368"/>
                                  </a:cubicBezTo>
                                  <a:cubicBezTo>
                                    <a:pt x="6943234" y="2260554"/>
                                    <a:pt x="6939642" y="2275723"/>
                                    <a:pt x="6947626" y="2287301"/>
                                  </a:cubicBezTo>
                                  <a:lnTo>
                                    <a:pt x="6942037" y="2290894"/>
                                  </a:lnTo>
                                  <a:cubicBezTo>
                                    <a:pt x="6941638" y="2290495"/>
                                    <a:pt x="6941638" y="2290096"/>
                                    <a:pt x="6941238" y="2289696"/>
                                  </a:cubicBezTo>
                                  <a:cubicBezTo>
                                    <a:pt x="6932456" y="2274925"/>
                                    <a:pt x="6937246" y="2255763"/>
                                    <a:pt x="6952018" y="2246981"/>
                                  </a:cubicBezTo>
                                  <a:cubicBezTo>
                                    <a:pt x="6959403" y="2242590"/>
                                    <a:pt x="6967886" y="2241592"/>
                                    <a:pt x="6975621" y="2243538"/>
                                  </a:cubicBezTo>
                                  <a:close/>
                                  <a:moveTo>
                                    <a:pt x="1249943" y="2239795"/>
                                  </a:moveTo>
                                  <a:cubicBezTo>
                                    <a:pt x="1250742" y="2240194"/>
                                    <a:pt x="1251141" y="2241791"/>
                                    <a:pt x="1250343" y="2242589"/>
                                  </a:cubicBezTo>
                                  <a:lnTo>
                                    <a:pt x="1239564" y="2256562"/>
                                  </a:lnTo>
                                  <a:cubicBezTo>
                                    <a:pt x="1239165" y="2256962"/>
                                    <a:pt x="1238367" y="2257361"/>
                                    <a:pt x="1237967" y="2257361"/>
                                  </a:cubicBezTo>
                                  <a:cubicBezTo>
                                    <a:pt x="1237568" y="2257361"/>
                                    <a:pt x="1236770" y="2257361"/>
                                    <a:pt x="1236371" y="2256962"/>
                                  </a:cubicBezTo>
                                  <a:cubicBezTo>
                                    <a:pt x="1235572" y="2256163"/>
                                    <a:pt x="1235173" y="2254966"/>
                                    <a:pt x="1236371" y="2254167"/>
                                  </a:cubicBezTo>
                                  <a:lnTo>
                                    <a:pt x="1247149" y="2240194"/>
                                  </a:lnTo>
                                  <a:cubicBezTo>
                                    <a:pt x="1247548" y="2239396"/>
                                    <a:pt x="1249145" y="2238997"/>
                                    <a:pt x="1249943" y="2239795"/>
                                  </a:cubicBezTo>
                                  <a:close/>
                                  <a:moveTo>
                                    <a:pt x="1193658" y="2235803"/>
                                  </a:moveTo>
                                  <a:cubicBezTo>
                                    <a:pt x="1194456" y="2235404"/>
                                    <a:pt x="1196054" y="2235404"/>
                                    <a:pt x="1196453" y="2236602"/>
                                  </a:cubicBezTo>
                                  <a:lnTo>
                                    <a:pt x="1205236" y="2251772"/>
                                  </a:lnTo>
                                  <a:cubicBezTo>
                                    <a:pt x="1205635" y="2252571"/>
                                    <a:pt x="1205635" y="2254168"/>
                                    <a:pt x="1204437" y="2254567"/>
                                  </a:cubicBezTo>
                                  <a:lnTo>
                                    <a:pt x="1203639" y="2254966"/>
                                  </a:lnTo>
                                  <a:cubicBezTo>
                                    <a:pt x="1202841" y="2254966"/>
                                    <a:pt x="1202042" y="2254567"/>
                                    <a:pt x="1201643" y="2253768"/>
                                  </a:cubicBezTo>
                                  <a:lnTo>
                                    <a:pt x="1192861" y="2238598"/>
                                  </a:lnTo>
                                  <a:cubicBezTo>
                                    <a:pt x="1192460" y="2237799"/>
                                    <a:pt x="1192460" y="2236203"/>
                                    <a:pt x="1193658" y="2235803"/>
                                  </a:cubicBezTo>
                                  <a:close/>
                                  <a:moveTo>
                                    <a:pt x="1231980" y="2230614"/>
                                  </a:moveTo>
                                  <a:cubicBezTo>
                                    <a:pt x="1233178" y="2231013"/>
                                    <a:pt x="1233976" y="2232210"/>
                                    <a:pt x="1233576" y="2233408"/>
                                  </a:cubicBezTo>
                                  <a:lnTo>
                                    <a:pt x="1228786" y="2250175"/>
                                  </a:lnTo>
                                  <a:cubicBezTo>
                                    <a:pt x="1228786" y="2250974"/>
                                    <a:pt x="1227988" y="2251772"/>
                                    <a:pt x="1227189" y="2251772"/>
                                  </a:cubicBezTo>
                                  <a:lnTo>
                                    <a:pt x="1226391" y="2251772"/>
                                  </a:lnTo>
                                  <a:cubicBezTo>
                                    <a:pt x="1225193" y="2251772"/>
                                    <a:pt x="1224794" y="2250575"/>
                                    <a:pt x="1224395" y="2248978"/>
                                  </a:cubicBezTo>
                                  <a:lnTo>
                                    <a:pt x="1229185" y="2232210"/>
                                  </a:lnTo>
                                  <a:cubicBezTo>
                                    <a:pt x="1229584" y="2231013"/>
                                    <a:pt x="1230782" y="2230214"/>
                                    <a:pt x="1231980" y="2230614"/>
                                  </a:cubicBezTo>
                                  <a:close/>
                                  <a:moveTo>
                                    <a:pt x="1212022" y="2229017"/>
                                  </a:moveTo>
                                  <a:cubicBezTo>
                                    <a:pt x="1213220" y="2229017"/>
                                    <a:pt x="1214418" y="2229815"/>
                                    <a:pt x="1214418" y="2231013"/>
                                  </a:cubicBezTo>
                                  <a:lnTo>
                                    <a:pt x="1216813" y="2248578"/>
                                  </a:lnTo>
                                  <a:cubicBezTo>
                                    <a:pt x="1216813" y="2249776"/>
                                    <a:pt x="1216015" y="2250974"/>
                                    <a:pt x="1214817" y="2250974"/>
                                  </a:cubicBezTo>
                                  <a:cubicBezTo>
                                    <a:pt x="1213620" y="2251373"/>
                                    <a:pt x="1212821" y="2250574"/>
                                    <a:pt x="1212422" y="2248978"/>
                                  </a:cubicBezTo>
                                  <a:lnTo>
                                    <a:pt x="1210026" y="2231412"/>
                                  </a:lnTo>
                                  <a:cubicBezTo>
                                    <a:pt x="1210026" y="2230214"/>
                                    <a:pt x="1210824" y="2229017"/>
                                    <a:pt x="1212022" y="2229017"/>
                                  </a:cubicBezTo>
                                  <a:close/>
                                  <a:moveTo>
                                    <a:pt x="5015903" y="2227420"/>
                                  </a:moveTo>
                                  <a:cubicBezTo>
                                    <a:pt x="5017100" y="2227420"/>
                                    <a:pt x="5018298" y="2228218"/>
                                    <a:pt x="5018298" y="2229416"/>
                                  </a:cubicBezTo>
                                  <a:lnTo>
                                    <a:pt x="5020694" y="2246982"/>
                                  </a:lnTo>
                                  <a:cubicBezTo>
                                    <a:pt x="5020694" y="2248179"/>
                                    <a:pt x="5019896" y="2249377"/>
                                    <a:pt x="5018698" y="2249377"/>
                                  </a:cubicBezTo>
                                  <a:cubicBezTo>
                                    <a:pt x="5017500" y="2249377"/>
                                    <a:pt x="5016302" y="2248578"/>
                                    <a:pt x="5016302" y="2247381"/>
                                  </a:cubicBezTo>
                                  <a:lnTo>
                                    <a:pt x="5013907" y="2229815"/>
                                  </a:lnTo>
                                  <a:cubicBezTo>
                                    <a:pt x="5013907" y="2228617"/>
                                    <a:pt x="5014705" y="2227420"/>
                                    <a:pt x="5015903" y="2227420"/>
                                  </a:cubicBezTo>
                                  <a:close/>
                                  <a:moveTo>
                                    <a:pt x="5004725" y="2226622"/>
                                  </a:moveTo>
                                  <a:cubicBezTo>
                                    <a:pt x="5005524" y="2227021"/>
                                    <a:pt x="5006322" y="2228218"/>
                                    <a:pt x="5005923" y="2229416"/>
                                  </a:cubicBezTo>
                                  <a:lnTo>
                                    <a:pt x="5001132" y="2246183"/>
                                  </a:lnTo>
                                  <a:cubicBezTo>
                                    <a:pt x="5001132" y="2246982"/>
                                    <a:pt x="5000333" y="2247780"/>
                                    <a:pt x="4999535" y="2247780"/>
                                  </a:cubicBezTo>
                                  <a:lnTo>
                                    <a:pt x="4998736" y="2247780"/>
                                  </a:lnTo>
                                  <a:cubicBezTo>
                                    <a:pt x="4997539" y="2247381"/>
                                    <a:pt x="4996740" y="2246183"/>
                                    <a:pt x="4997140" y="2244986"/>
                                  </a:cubicBezTo>
                                  <a:lnTo>
                                    <a:pt x="5001931" y="2228218"/>
                                  </a:lnTo>
                                  <a:cubicBezTo>
                                    <a:pt x="5002330" y="2227021"/>
                                    <a:pt x="5003528" y="2226222"/>
                                    <a:pt x="5004725" y="2226622"/>
                                  </a:cubicBezTo>
                                  <a:close/>
                                  <a:moveTo>
                                    <a:pt x="5026681" y="2223827"/>
                                  </a:moveTo>
                                  <a:cubicBezTo>
                                    <a:pt x="5027479" y="2223428"/>
                                    <a:pt x="5029076" y="2223428"/>
                                    <a:pt x="5029475" y="2224626"/>
                                  </a:cubicBezTo>
                                  <a:lnTo>
                                    <a:pt x="5038259" y="2239796"/>
                                  </a:lnTo>
                                  <a:cubicBezTo>
                                    <a:pt x="5038658" y="2240595"/>
                                    <a:pt x="5038658" y="2242192"/>
                                    <a:pt x="5037460" y="2242591"/>
                                  </a:cubicBezTo>
                                  <a:lnTo>
                                    <a:pt x="5036662" y="2242990"/>
                                  </a:lnTo>
                                  <a:cubicBezTo>
                                    <a:pt x="5035863" y="2242990"/>
                                    <a:pt x="5035065" y="2242591"/>
                                    <a:pt x="5034666" y="2241792"/>
                                  </a:cubicBezTo>
                                  <a:lnTo>
                                    <a:pt x="5025882" y="2226622"/>
                                  </a:lnTo>
                                  <a:cubicBezTo>
                                    <a:pt x="5025483" y="2225823"/>
                                    <a:pt x="5025483" y="2224227"/>
                                    <a:pt x="5026681" y="2223827"/>
                                  </a:cubicBezTo>
                                  <a:close/>
                                  <a:moveTo>
                                    <a:pt x="4994746" y="2221831"/>
                                  </a:moveTo>
                                  <a:cubicBezTo>
                                    <a:pt x="4995544" y="2222230"/>
                                    <a:pt x="4995544" y="2223827"/>
                                    <a:pt x="4995544" y="2224625"/>
                                  </a:cubicBezTo>
                                  <a:lnTo>
                                    <a:pt x="4984765" y="2238598"/>
                                  </a:lnTo>
                                  <a:cubicBezTo>
                                    <a:pt x="4984366" y="2238998"/>
                                    <a:pt x="4983567" y="2239397"/>
                                    <a:pt x="4983168" y="2239397"/>
                                  </a:cubicBezTo>
                                  <a:cubicBezTo>
                                    <a:pt x="4982769" y="2239397"/>
                                    <a:pt x="4981971" y="2239397"/>
                                    <a:pt x="4981571" y="2238998"/>
                                  </a:cubicBezTo>
                                  <a:cubicBezTo>
                                    <a:pt x="4980773" y="2238598"/>
                                    <a:pt x="4980374" y="2237002"/>
                                    <a:pt x="4981172" y="2236203"/>
                                  </a:cubicBezTo>
                                  <a:lnTo>
                                    <a:pt x="4991952" y="2222230"/>
                                  </a:lnTo>
                                  <a:cubicBezTo>
                                    <a:pt x="4992351" y="2221432"/>
                                    <a:pt x="4993948" y="2221033"/>
                                    <a:pt x="4994746" y="2221831"/>
                                  </a:cubicBezTo>
                                  <a:close/>
                                  <a:moveTo>
                                    <a:pt x="5038257" y="2215843"/>
                                  </a:moveTo>
                                  <a:lnTo>
                                    <a:pt x="5052629" y="2226622"/>
                                  </a:lnTo>
                                  <a:cubicBezTo>
                                    <a:pt x="5053428" y="2227022"/>
                                    <a:pt x="5053827" y="2228618"/>
                                    <a:pt x="5053029" y="2229417"/>
                                  </a:cubicBezTo>
                                  <a:cubicBezTo>
                                    <a:pt x="5052629" y="2229816"/>
                                    <a:pt x="5051831" y="2230215"/>
                                    <a:pt x="5051432" y="2230215"/>
                                  </a:cubicBezTo>
                                  <a:cubicBezTo>
                                    <a:pt x="5051033" y="2230215"/>
                                    <a:pt x="5050234" y="2230215"/>
                                    <a:pt x="5049835" y="2229816"/>
                                  </a:cubicBezTo>
                                  <a:lnTo>
                                    <a:pt x="5035862" y="2219037"/>
                                  </a:lnTo>
                                  <a:cubicBezTo>
                                    <a:pt x="5035064" y="2218637"/>
                                    <a:pt x="5034665" y="2217041"/>
                                    <a:pt x="5035463" y="2216242"/>
                                  </a:cubicBezTo>
                                  <a:cubicBezTo>
                                    <a:pt x="5035862" y="2215444"/>
                                    <a:pt x="5037459" y="2215045"/>
                                    <a:pt x="5038257" y="2215843"/>
                                  </a:cubicBezTo>
                                  <a:close/>
                                  <a:moveTo>
                                    <a:pt x="4984366" y="2212251"/>
                                  </a:moveTo>
                                  <a:cubicBezTo>
                                    <a:pt x="4985165" y="2211851"/>
                                    <a:pt x="4986762" y="2211851"/>
                                    <a:pt x="4987161" y="2213049"/>
                                  </a:cubicBezTo>
                                  <a:cubicBezTo>
                                    <a:pt x="4987560" y="2213847"/>
                                    <a:pt x="4987161" y="2215045"/>
                                    <a:pt x="4986362" y="2215843"/>
                                  </a:cubicBezTo>
                                  <a:lnTo>
                                    <a:pt x="4971192" y="2224627"/>
                                  </a:lnTo>
                                  <a:lnTo>
                                    <a:pt x="4970393" y="2225026"/>
                                  </a:lnTo>
                                  <a:cubicBezTo>
                                    <a:pt x="4969595" y="2225026"/>
                                    <a:pt x="4968797" y="2224627"/>
                                    <a:pt x="4968397" y="2223828"/>
                                  </a:cubicBezTo>
                                  <a:cubicBezTo>
                                    <a:pt x="4967998" y="2223030"/>
                                    <a:pt x="4967998" y="2221433"/>
                                    <a:pt x="4969196" y="2221034"/>
                                  </a:cubicBezTo>
                                  <a:close/>
                                  <a:moveTo>
                                    <a:pt x="2470665" y="2211851"/>
                                  </a:moveTo>
                                  <a:cubicBezTo>
                                    <a:pt x="2473061" y="2211452"/>
                                    <a:pt x="2475057" y="2213448"/>
                                    <a:pt x="2475455" y="2215444"/>
                                  </a:cubicBezTo>
                                  <a:lnTo>
                                    <a:pt x="2479048" y="2239795"/>
                                  </a:lnTo>
                                  <a:lnTo>
                                    <a:pt x="2503399" y="2236202"/>
                                  </a:lnTo>
                                  <a:cubicBezTo>
                                    <a:pt x="2505793" y="2235803"/>
                                    <a:pt x="2507790" y="2237400"/>
                                    <a:pt x="2508190" y="2239795"/>
                                  </a:cubicBezTo>
                                  <a:cubicBezTo>
                                    <a:pt x="2508588" y="2242190"/>
                                    <a:pt x="2506992" y="2244186"/>
                                    <a:pt x="2504596" y="2244586"/>
                                  </a:cubicBezTo>
                                  <a:lnTo>
                                    <a:pt x="2480246" y="2248178"/>
                                  </a:lnTo>
                                  <a:lnTo>
                                    <a:pt x="2483838" y="2272530"/>
                                  </a:lnTo>
                                  <a:cubicBezTo>
                                    <a:pt x="2484239" y="2274926"/>
                                    <a:pt x="2482641" y="2276922"/>
                                    <a:pt x="2480246" y="2277321"/>
                                  </a:cubicBezTo>
                                  <a:cubicBezTo>
                                    <a:pt x="2477850" y="2277720"/>
                                    <a:pt x="2475855" y="2276123"/>
                                    <a:pt x="2475455" y="2273728"/>
                                  </a:cubicBezTo>
                                  <a:lnTo>
                                    <a:pt x="2471863" y="2249376"/>
                                  </a:lnTo>
                                  <a:lnTo>
                                    <a:pt x="2447506" y="2252969"/>
                                  </a:lnTo>
                                  <a:cubicBezTo>
                                    <a:pt x="2445112" y="2253368"/>
                                    <a:pt x="2443114" y="2251771"/>
                                    <a:pt x="2442716" y="2249376"/>
                                  </a:cubicBezTo>
                                  <a:cubicBezTo>
                                    <a:pt x="2442315" y="2246981"/>
                                    <a:pt x="2443912" y="2244985"/>
                                    <a:pt x="2446308" y="2244586"/>
                                  </a:cubicBezTo>
                                  <a:lnTo>
                                    <a:pt x="2470665" y="2240993"/>
                                  </a:lnTo>
                                  <a:lnTo>
                                    <a:pt x="2467072" y="2216642"/>
                                  </a:lnTo>
                                  <a:cubicBezTo>
                                    <a:pt x="2466672" y="2214246"/>
                                    <a:pt x="2468271" y="2212251"/>
                                    <a:pt x="2470665" y="2211851"/>
                                  </a:cubicBezTo>
                                  <a:close/>
                                  <a:moveTo>
                                    <a:pt x="5043048" y="2205065"/>
                                  </a:moveTo>
                                  <a:lnTo>
                                    <a:pt x="5059815" y="2209856"/>
                                  </a:lnTo>
                                  <a:cubicBezTo>
                                    <a:pt x="5061013" y="2209856"/>
                                    <a:pt x="5061811" y="2211054"/>
                                    <a:pt x="5061013" y="2212650"/>
                                  </a:cubicBezTo>
                                  <a:cubicBezTo>
                                    <a:pt x="5061013" y="2213449"/>
                                    <a:pt x="5060215" y="2214247"/>
                                    <a:pt x="5059416" y="2214247"/>
                                  </a:cubicBezTo>
                                  <a:lnTo>
                                    <a:pt x="5058618" y="2214247"/>
                                  </a:lnTo>
                                  <a:lnTo>
                                    <a:pt x="5041851" y="2209456"/>
                                  </a:lnTo>
                                  <a:cubicBezTo>
                                    <a:pt x="5040653" y="2209057"/>
                                    <a:pt x="5039855" y="2207859"/>
                                    <a:pt x="5040254" y="2206661"/>
                                  </a:cubicBezTo>
                                  <a:cubicBezTo>
                                    <a:pt x="5040653" y="2205464"/>
                                    <a:pt x="5041851" y="2204665"/>
                                    <a:pt x="5043048" y="2205065"/>
                                  </a:cubicBezTo>
                                  <a:close/>
                                  <a:moveTo>
                                    <a:pt x="256773" y="2204416"/>
                                  </a:moveTo>
                                  <a:cubicBezTo>
                                    <a:pt x="264507" y="2206362"/>
                                    <a:pt x="271493" y="2211252"/>
                                    <a:pt x="275885" y="2218637"/>
                                  </a:cubicBezTo>
                                  <a:lnTo>
                                    <a:pt x="270296" y="2222230"/>
                                  </a:lnTo>
                                  <a:cubicBezTo>
                                    <a:pt x="262711" y="2210653"/>
                                    <a:pt x="247542" y="2207061"/>
                                    <a:pt x="235965" y="2214246"/>
                                  </a:cubicBezTo>
                                  <a:cubicBezTo>
                                    <a:pt x="224387" y="2221432"/>
                                    <a:pt x="220795" y="2236601"/>
                                    <a:pt x="228779" y="2248179"/>
                                  </a:cubicBezTo>
                                  <a:lnTo>
                                    <a:pt x="223190" y="2251772"/>
                                  </a:lnTo>
                                  <a:cubicBezTo>
                                    <a:pt x="222790" y="2251373"/>
                                    <a:pt x="222790" y="2250974"/>
                                    <a:pt x="222392" y="2250574"/>
                                  </a:cubicBezTo>
                                  <a:cubicBezTo>
                                    <a:pt x="213609" y="2235803"/>
                                    <a:pt x="218399" y="2216641"/>
                                    <a:pt x="233170" y="2207859"/>
                                  </a:cubicBezTo>
                                  <a:cubicBezTo>
                                    <a:pt x="240555" y="2203468"/>
                                    <a:pt x="249038" y="2202470"/>
                                    <a:pt x="256773" y="2204416"/>
                                  </a:cubicBezTo>
                                  <a:close/>
                                  <a:moveTo>
                                    <a:pt x="3699146" y="2204366"/>
                                  </a:moveTo>
                                  <a:cubicBezTo>
                                    <a:pt x="3701740" y="2203767"/>
                                    <a:pt x="3705134" y="2203667"/>
                                    <a:pt x="3708527" y="2205464"/>
                                  </a:cubicBezTo>
                                  <a:cubicBezTo>
                                    <a:pt x="3716111" y="2209456"/>
                                    <a:pt x="3715712" y="2217041"/>
                                    <a:pt x="3715712" y="2217440"/>
                                  </a:cubicBezTo>
                                  <a:cubicBezTo>
                                    <a:pt x="3715712" y="2217440"/>
                                    <a:pt x="3715712" y="2220234"/>
                                    <a:pt x="3719305" y="2222230"/>
                                  </a:cubicBezTo>
                                  <a:cubicBezTo>
                                    <a:pt x="3722898" y="2223827"/>
                                    <a:pt x="3725293" y="2222230"/>
                                    <a:pt x="3725293" y="2222230"/>
                                  </a:cubicBezTo>
                                  <a:lnTo>
                                    <a:pt x="3725692" y="2222230"/>
                                  </a:lnTo>
                                  <a:lnTo>
                                    <a:pt x="3726091" y="2221831"/>
                                  </a:lnTo>
                                  <a:cubicBezTo>
                                    <a:pt x="3728087" y="2220633"/>
                                    <a:pt x="3732878" y="2218238"/>
                                    <a:pt x="3739265" y="2221432"/>
                                  </a:cubicBezTo>
                                  <a:cubicBezTo>
                                    <a:pt x="3746051" y="2225025"/>
                                    <a:pt x="3746451" y="2232609"/>
                                    <a:pt x="3746451" y="2233008"/>
                                  </a:cubicBezTo>
                                  <a:lnTo>
                                    <a:pt x="3746451" y="2233408"/>
                                  </a:lnTo>
                                  <a:cubicBezTo>
                                    <a:pt x="3746451" y="2233408"/>
                                    <a:pt x="3746451" y="2236202"/>
                                    <a:pt x="3750044" y="2238198"/>
                                  </a:cubicBezTo>
                                  <a:cubicBezTo>
                                    <a:pt x="3753637" y="2240194"/>
                                    <a:pt x="3756432" y="2238198"/>
                                    <a:pt x="3756432" y="2238198"/>
                                  </a:cubicBezTo>
                                  <a:lnTo>
                                    <a:pt x="3756831" y="2238198"/>
                                  </a:lnTo>
                                  <a:cubicBezTo>
                                    <a:pt x="3757230" y="2237799"/>
                                    <a:pt x="3764416" y="2233807"/>
                                    <a:pt x="3770803" y="2237400"/>
                                  </a:cubicBezTo>
                                  <a:cubicBezTo>
                                    <a:pt x="3778387" y="2241392"/>
                                    <a:pt x="3777988" y="2248977"/>
                                    <a:pt x="3777988" y="2249377"/>
                                  </a:cubicBezTo>
                                  <a:cubicBezTo>
                                    <a:pt x="3777988" y="2249377"/>
                                    <a:pt x="3777988" y="2252171"/>
                                    <a:pt x="3781581" y="2254167"/>
                                  </a:cubicBezTo>
                                  <a:cubicBezTo>
                                    <a:pt x="3782779" y="2254566"/>
                                    <a:pt x="3783577" y="2254965"/>
                                    <a:pt x="3784775" y="2254965"/>
                                  </a:cubicBezTo>
                                  <a:lnTo>
                                    <a:pt x="3789166" y="2255365"/>
                                  </a:lnTo>
                                  <a:cubicBezTo>
                                    <a:pt x="3791162" y="2255365"/>
                                    <a:pt x="3792759" y="2257361"/>
                                    <a:pt x="3792759" y="2259357"/>
                                  </a:cubicBezTo>
                                  <a:cubicBezTo>
                                    <a:pt x="3792359" y="2261353"/>
                                    <a:pt x="3790763" y="2263349"/>
                                    <a:pt x="3787170" y="2263349"/>
                                  </a:cubicBezTo>
                                  <a:lnTo>
                                    <a:pt x="3781182" y="2262949"/>
                                  </a:lnTo>
                                  <a:cubicBezTo>
                                    <a:pt x="3779585" y="2262550"/>
                                    <a:pt x="3777988" y="2262151"/>
                                    <a:pt x="3776391" y="2261353"/>
                                  </a:cubicBezTo>
                                  <a:cubicBezTo>
                                    <a:pt x="3768807" y="2257361"/>
                                    <a:pt x="3769206" y="2249776"/>
                                    <a:pt x="3769206" y="2249377"/>
                                  </a:cubicBezTo>
                                  <a:cubicBezTo>
                                    <a:pt x="3769206" y="2249377"/>
                                    <a:pt x="3769605" y="2246581"/>
                                    <a:pt x="3766012" y="2244585"/>
                                  </a:cubicBezTo>
                                  <a:cubicBezTo>
                                    <a:pt x="3763218" y="2242988"/>
                                    <a:pt x="3759625" y="2244585"/>
                                    <a:pt x="3759226" y="2244984"/>
                                  </a:cubicBezTo>
                                  <a:cubicBezTo>
                                    <a:pt x="3758028" y="2245783"/>
                                    <a:pt x="3752440" y="2248977"/>
                                    <a:pt x="3745652" y="2245384"/>
                                  </a:cubicBezTo>
                                  <a:cubicBezTo>
                                    <a:pt x="3738866" y="2241791"/>
                                    <a:pt x="3738467" y="2235404"/>
                                    <a:pt x="3738467" y="2233807"/>
                                  </a:cubicBezTo>
                                  <a:cubicBezTo>
                                    <a:pt x="3738067" y="2233408"/>
                                    <a:pt x="3737668" y="2230214"/>
                                    <a:pt x="3734874" y="2228617"/>
                                  </a:cubicBezTo>
                                  <a:cubicBezTo>
                                    <a:pt x="3731680" y="2227021"/>
                                    <a:pt x="3729684" y="2228218"/>
                                    <a:pt x="3728886" y="2228617"/>
                                  </a:cubicBezTo>
                                  <a:lnTo>
                                    <a:pt x="3728487" y="2228617"/>
                                  </a:lnTo>
                                  <a:cubicBezTo>
                                    <a:pt x="3727289" y="2229416"/>
                                    <a:pt x="3722099" y="2232609"/>
                                    <a:pt x="3714914" y="2229017"/>
                                  </a:cubicBezTo>
                                  <a:cubicBezTo>
                                    <a:pt x="3707329" y="2225025"/>
                                    <a:pt x="3707728" y="2217839"/>
                                    <a:pt x="3707728" y="2217041"/>
                                  </a:cubicBezTo>
                                  <a:cubicBezTo>
                                    <a:pt x="3708127" y="2217041"/>
                                    <a:pt x="3707728" y="2213847"/>
                                    <a:pt x="3704535" y="2212250"/>
                                  </a:cubicBezTo>
                                  <a:cubicBezTo>
                                    <a:pt x="3701740" y="2210653"/>
                                    <a:pt x="3698147" y="2212250"/>
                                    <a:pt x="3697748" y="2212649"/>
                                  </a:cubicBezTo>
                                  <a:cubicBezTo>
                                    <a:pt x="3696551" y="2213448"/>
                                    <a:pt x="3690962" y="2216641"/>
                                    <a:pt x="3684175" y="2213049"/>
                                  </a:cubicBezTo>
                                  <a:lnTo>
                                    <a:pt x="3681780" y="2211452"/>
                                  </a:lnTo>
                                  <a:cubicBezTo>
                                    <a:pt x="3679822" y="2210653"/>
                                    <a:pt x="3679022" y="2208258"/>
                                    <a:pt x="3680218" y="2206262"/>
                                  </a:cubicBezTo>
                                  <a:cubicBezTo>
                                    <a:pt x="3681022" y="2204266"/>
                                    <a:pt x="3683377" y="2203468"/>
                                    <a:pt x="3685373" y="2204665"/>
                                  </a:cubicBezTo>
                                  <a:lnTo>
                                    <a:pt x="3687768" y="2206262"/>
                                  </a:lnTo>
                                  <a:cubicBezTo>
                                    <a:pt x="3691361" y="2208258"/>
                                    <a:pt x="3694155" y="2206262"/>
                                    <a:pt x="3694155" y="2206262"/>
                                  </a:cubicBezTo>
                                  <a:lnTo>
                                    <a:pt x="3694555" y="2206262"/>
                                  </a:lnTo>
                                  <a:cubicBezTo>
                                    <a:pt x="3694755" y="2206062"/>
                                    <a:pt x="3696551" y="2204965"/>
                                    <a:pt x="3699146" y="2204366"/>
                                  </a:cubicBezTo>
                                  <a:close/>
                                  <a:moveTo>
                                    <a:pt x="4981173" y="2200275"/>
                                  </a:moveTo>
                                  <a:cubicBezTo>
                                    <a:pt x="4982371" y="2200275"/>
                                    <a:pt x="4983569" y="2201073"/>
                                    <a:pt x="4983569" y="2202271"/>
                                  </a:cubicBezTo>
                                  <a:cubicBezTo>
                                    <a:pt x="4983569" y="2203468"/>
                                    <a:pt x="4982770" y="2204666"/>
                                    <a:pt x="4981573" y="2204666"/>
                                  </a:cubicBezTo>
                                  <a:lnTo>
                                    <a:pt x="4964007" y="2207062"/>
                                  </a:lnTo>
                                  <a:cubicBezTo>
                                    <a:pt x="4962809" y="2207062"/>
                                    <a:pt x="4961612" y="2206264"/>
                                    <a:pt x="4961612" y="2205066"/>
                                  </a:cubicBezTo>
                                  <a:cubicBezTo>
                                    <a:pt x="4961612" y="2203867"/>
                                    <a:pt x="4962410" y="2202670"/>
                                    <a:pt x="4963608" y="2202670"/>
                                  </a:cubicBezTo>
                                  <a:close/>
                                  <a:moveTo>
                                    <a:pt x="5060215" y="2190295"/>
                                  </a:moveTo>
                                  <a:cubicBezTo>
                                    <a:pt x="5061412" y="2189895"/>
                                    <a:pt x="5062610" y="2190694"/>
                                    <a:pt x="5062610" y="2192291"/>
                                  </a:cubicBezTo>
                                  <a:cubicBezTo>
                                    <a:pt x="5062610" y="2193488"/>
                                    <a:pt x="5061812" y="2194686"/>
                                    <a:pt x="5060614" y="2194686"/>
                                  </a:cubicBezTo>
                                  <a:lnTo>
                                    <a:pt x="5043048" y="2197082"/>
                                  </a:lnTo>
                                  <a:cubicBezTo>
                                    <a:pt x="5041851" y="2197082"/>
                                    <a:pt x="5040653" y="2196284"/>
                                    <a:pt x="5040653" y="2195086"/>
                                  </a:cubicBezTo>
                                  <a:cubicBezTo>
                                    <a:pt x="5040653" y="2193887"/>
                                    <a:pt x="5041451" y="2192690"/>
                                    <a:pt x="5042649" y="2192690"/>
                                  </a:cubicBezTo>
                                  <a:close/>
                                  <a:moveTo>
                                    <a:pt x="4965603" y="2183109"/>
                                  </a:moveTo>
                                  <a:lnTo>
                                    <a:pt x="4982371" y="2187900"/>
                                  </a:lnTo>
                                  <a:cubicBezTo>
                                    <a:pt x="4983568" y="2188299"/>
                                    <a:pt x="4984367" y="2189497"/>
                                    <a:pt x="4983968" y="2190694"/>
                                  </a:cubicBezTo>
                                  <a:cubicBezTo>
                                    <a:pt x="4983968" y="2191493"/>
                                    <a:pt x="4983169" y="2192291"/>
                                    <a:pt x="4982371" y="2192291"/>
                                  </a:cubicBezTo>
                                  <a:lnTo>
                                    <a:pt x="4981572" y="2192291"/>
                                  </a:lnTo>
                                  <a:lnTo>
                                    <a:pt x="4964805" y="2187500"/>
                                  </a:lnTo>
                                  <a:cubicBezTo>
                                    <a:pt x="4963607" y="2187101"/>
                                    <a:pt x="4963208" y="2186302"/>
                                    <a:pt x="4962809" y="2184705"/>
                                  </a:cubicBezTo>
                                  <a:cubicBezTo>
                                    <a:pt x="4963208" y="2183508"/>
                                    <a:pt x="4964406" y="2182709"/>
                                    <a:pt x="4965603" y="2183109"/>
                                  </a:cubicBezTo>
                                  <a:close/>
                                  <a:moveTo>
                                    <a:pt x="5053429" y="2172729"/>
                                  </a:moveTo>
                                  <a:cubicBezTo>
                                    <a:pt x="5054227" y="2172330"/>
                                    <a:pt x="5055824" y="2172330"/>
                                    <a:pt x="5056223" y="2173528"/>
                                  </a:cubicBezTo>
                                  <a:cubicBezTo>
                                    <a:pt x="5056622" y="2174326"/>
                                    <a:pt x="5056622" y="2175923"/>
                                    <a:pt x="5055425" y="2176322"/>
                                  </a:cubicBezTo>
                                  <a:lnTo>
                                    <a:pt x="5040254" y="2185106"/>
                                  </a:lnTo>
                                  <a:lnTo>
                                    <a:pt x="5039456" y="2185505"/>
                                  </a:lnTo>
                                  <a:cubicBezTo>
                                    <a:pt x="5038657" y="2185505"/>
                                    <a:pt x="5037859" y="2185106"/>
                                    <a:pt x="5037460" y="2184307"/>
                                  </a:cubicBezTo>
                                  <a:cubicBezTo>
                                    <a:pt x="5037060" y="2183509"/>
                                    <a:pt x="5037460" y="2181912"/>
                                    <a:pt x="5038258" y="2181513"/>
                                  </a:cubicBezTo>
                                  <a:close/>
                                  <a:moveTo>
                                    <a:pt x="3715912" y="2172431"/>
                                  </a:moveTo>
                                  <a:cubicBezTo>
                                    <a:pt x="3718506" y="2171832"/>
                                    <a:pt x="3721899" y="2171732"/>
                                    <a:pt x="3725292" y="2173529"/>
                                  </a:cubicBezTo>
                                  <a:cubicBezTo>
                                    <a:pt x="3732877" y="2177521"/>
                                    <a:pt x="3732478" y="2185106"/>
                                    <a:pt x="3732478" y="2185505"/>
                                  </a:cubicBezTo>
                                  <a:cubicBezTo>
                                    <a:pt x="3732478" y="2185505"/>
                                    <a:pt x="3732478" y="2188299"/>
                                    <a:pt x="3736071" y="2190295"/>
                                  </a:cubicBezTo>
                                  <a:cubicBezTo>
                                    <a:pt x="3739664" y="2191892"/>
                                    <a:pt x="3742059" y="2190295"/>
                                    <a:pt x="3742059" y="2190295"/>
                                  </a:cubicBezTo>
                                  <a:lnTo>
                                    <a:pt x="3742458" y="2190295"/>
                                  </a:lnTo>
                                  <a:lnTo>
                                    <a:pt x="3742857" y="2189896"/>
                                  </a:lnTo>
                                  <a:cubicBezTo>
                                    <a:pt x="3744853" y="2188698"/>
                                    <a:pt x="3749644" y="2186303"/>
                                    <a:pt x="3756031" y="2189497"/>
                                  </a:cubicBezTo>
                                  <a:cubicBezTo>
                                    <a:pt x="3762817" y="2193090"/>
                                    <a:pt x="3763216" y="2200674"/>
                                    <a:pt x="3763216" y="2201073"/>
                                  </a:cubicBezTo>
                                  <a:lnTo>
                                    <a:pt x="3763216" y="2201473"/>
                                  </a:lnTo>
                                  <a:cubicBezTo>
                                    <a:pt x="3763216" y="2201473"/>
                                    <a:pt x="3763216" y="2204267"/>
                                    <a:pt x="3766810" y="2206263"/>
                                  </a:cubicBezTo>
                                  <a:cubicBezTo>
                                    <a:pt x="3770403" y="2208259"/>
                                    <a:pt x="3773197" y="2206263"/>
                                    <a:pt x="3773197" y="2206263"/>
                                  </a:cubicBezTo>
                                  <a:lnTo>
                                    <a:pt x="3773597" y="2206263"/>
                                  </a:lnTo>
                                  <a:cubicBezTo>
                                    <a:pt x="3773996" y="2205864"/>
                                    <a:pt x="3781181" y="2201872"/>
                                    <a:pt x="3787569" y="2205465"/>
                                  </a:cubicBezTo>
                                  <a:cubicBezTo>
                                    <a:pt x="3795153" y="2209457"/>
                                    <a:pt x="3794754" y="2217042"/>
                                    <a:pt x="3794754" y="2217442"/>
                                  </a:cubicBezTo>
                                  <a:cubicBezTo>
                                    <a:pt x="3794754" y="2217442"/>
                                    <a:pt x="3794754" y="2220236"/>
                                    <a:pt x="3798347" y="2222232"/>
                                  </a:cubicBezTo>
                                  <a:cubicBezTo>
                                    <a:pt x="3799545" y="2222631"/>
                                    <a:pt x="3800343" y="2223030"/>
                                    <a:pt x="3801541" y="2223030"/>
                                  </a:cubicBezTo>
                                  <a:lnTo>
                                    <a:pt x="3805932" y="2223430"/>
                                  </a:lnTo>
                                  <a:cubicBezTo>
                                    <a:pt x="3807928" y="2223430"/>
                                    <a:pt x="3809524" y="2225426"/>
                                    <a:pt x="3809524" y="2227422"/>
                                  </a:cubicBezTo>
                                  <a:cubicBezTo>
                                    <a:pt x="3809524" y="2229418"/>
                                    <a:pt x="3807528" y="2231014"/>
                                    <a:pt x="3803936" y="2231414"/>
                                  </a:cubicBezTo>
                                  <a:lnTo>
                                    <a:pt x="3797948" y="2231014"/>
                                  </a:lnTo>
                                  <a:cubicBezTo>
                                    <a:pt x="3796351" y="2230615"/>
                                    <a:pt x="3794754" y="2230216"/>
                                    <a:pt x="3793157" y="2229418"/>
                                  </a:cubicBezTo>
                                  <a:cubicBezTo>
                                    <a:pt x="3785573" y="2225426"/>
                                    <a:pt x="3785972" y="2217841"/>
                                    <a:pt x="3785972" y="2217442"/>
                                  </a:cubicBezTo>
                                  <a:cubicBezTo>
                                    <a:pt x="3785972" y="2217442"/>
                                    <a:pt x="3786371" y="2214646"/>
                                    <a:pt x="3782778" y="2212650"/>
                                  </a:cubicBezTo>
                                  <a:cubicBezTo>
                                    <a:pt x="3779984" y="2211053"/>
                                    <a:pt x="3776391" y="2212650"/>
                                    <a:pt x="3775992" y="2213049"/>
                                  </a:cubicBezTo>
                                  <a:cubicBezTo>
                                    <a:pt x="3774794" y="2213848"/>
                                    <a:pt x="3769205" y="2217042"/>
                                    <a:pt x="3762418" y="2213449"/>
                                  </a:cubicBezTo>
                                  <a:cubicBezTo>
                                    <a:pt x="3755632" y="2209856"/>
                                    <a:pt x="3755232" y="2203469"/>
                                    <a:pt x="3755232" y="2201872"/>
                                  </a:cubicBezTo>
                                  <a:cubicBezTo>
                                    <a:pt x="3754833" y="2201473"/>
                                    <a:pt x="3754434" y="2198279"/>
                                    <a:pt x="3751640" y="2196682"/>
                                  </a:cubicBezTo>
                                  <a:cubicBezTo>
                                    <a:pt x="3748446" y="2195086"/>
                                    <a:pt x="3746450" y="2196283"/>
                                    <a:pt x="3745652" y="2196682"/>
                                  </a:cubicBezTo>
                                  <a:lnTo>
                                    <a:pt x="3745252" y="2196682"/>
                                  </a:lnTo>
                                  <a:cubicBezTo>
                                    <a:pt x="3744055" y="2197481"/>
                                    <a:pt x="3738865" y="2200674"/>
                                    <a:pt x="3731680" y="2197082"/>
                                  </a:cubicBezTo>
                                  <a:cubicBezTo>
                                    <a:pt x="3724095" y="2193090"/>
                                    <a:pt x="3724494" y="2185904"/>
                                    <a:pt x="3724494" y="2185106"/>
                                  </a:cubicBezTo>
                                  <a:cubicBezTo>
                                    <a:pt x="3724893" y="2185106"/>
                                    <a:pt x="3724494" y="2181912"/>
                                    <a:pt x="3721300" y="2180315"/>
                                  </a:cubicBezTo>
                                  <a:cubicBezTo>
                                    <a:pt x="3718506" y="2178718"/>
                                    <a:pt x="3714913" y="2180315"/>
                                    <a:pt x="3714514" y="2180714"/>
                                  </a:cubicBezTo>
                                  <a:cubicBezTo>
                                    <a:pt x="3713316" y="2181513"/>
                                    <a:pt x="3707728" y="2184706"/>
                                    <a:pt x="3700941" y="2181114"/>
                                  </a:cubicBezTo>
                                  <a:lnTo>
                                    <a:pt x="3698546" y="2179517"/>
                                  </a:lnTo>
                                  <a:cubicBezTo>
                                    <a:pt x="3696550" y="2178718"/>
                                    <a:pt x="3695752" y="2176323"/>
                                    <a:pt x="3696949" y="2174327"/>
                                  </a:cubicBezTo>
                                  <a:cubicBezTo>
                                    <a:pt x="3697748" y="2172331"/>
                                    <a:pt x="3700143" y="2171533"/>
                                    <a:pt x="3702139" y="2172730"/>
                                  </a:cubicBezTo>
                                  <a:lnTo>
                                    <a:pt x="3704534" y="2174327"/>
                                  </a:lnTo>
                                  <a:cubicBezTo>
                                    <a:pt x="3708127" y="2176323"/>
                                    <a:pt x="3710921" y="2174327"/>
                                    <a:pt x="3710921" y="2174327"/>
                                  </a:cubicBezTo>
                                  <a:lnTo>
                                    <a:pt x="3711321" y="2174327"/>
                                  </a:lnTo>
                                  <a:cubicBezTo>
                                    <a:pt x="3711521" y="2174127"/>
                                    <a:pt x="3713317" y="2173030"/>
                                    <a:pt x="3715912" y="2172431"/>
                                  </a:cubicBezTo>
                                  <a:close/>
                                  <a:moveTo>
                                    <a:pt x="4975184" y="2167540"/>
                                  </a:moveTo>
                                  <a:lnTo>
                                    <a:pt x="4989157" y="2178319"/>
                                  </a:lnTo>
                                  <a:cubicBezTo>
                                    <a:pt x="4989956" y="2178719"/>
                                    <a:pt x="4990355" y="2180315"/>
                                    <a:pt x="4989557" y="2181114"/>
                                  </a:cubicBezTo>
                                  <a:cubicBezTo>
                                    <a:pt x="4989157" y="2181513"/>
                                    <a:pt x="4988359" y="2181912"/>
                                    <a:pt x="4987960" y="2181912"/>
                                  </a:cubicBezTo>
                                  <a:cubicBezTo>
                                    <a:pt x="4987561" y="2181912"/>
                                    <a:pt x="4986762" y="2181912"/>
                                    <a:pt x="4986363" y="2181513"/>
                                  </a:cubicBezTo>
                                  <a:lnTo>
                                    <a:pt x="4972789" y="2170734"/>
                                  </a:lnTo>
                                  <a:cubicBezTo>
                                    <a:pt x="4971991" y="2170334"/>
                                    <a:pt x="4971592" y="2168738"/>
                                    <a:pt x="4972390" y="2167939"/>
                                  </a:cubicBezTo>
                                  <a:cubicBezTo>
                                    <a:pt x="4972789" y="2167141"/>
                                    <a:pt x="4974386" y="2166742"/>
                                    <a:pt x="4975184" y="2167540"/>
                                  </a:cubicBezTo>
                                  <a:close/>
                                  <a:moveTo>
                                    <a:pt x="1531371" y="2163149"/>
                                  </a:moveTo>
                                  <a:cubicBezTo>
                                    <a:pt x="1532570" y="2162749"/>
                                    <a:pt x="1533767" y="2163548"/>
                                    <a:pt x="1534163" y="2164745"/>
                                  </a:cubicBezTo>
                                  <a:cubicBezTo>
                                    <a:pt x="1535762" y="2172330"/>
                                    <a:pt x="1543747" y="2177520"/>
                                    <a:pt x="1551727" y="2175524"/>
                                  </a:cubicBezTo>
                                  <a:cubicBezTo>
                                    <a:pt x="1552926" y="2175125"/>
                                    <a:pt x="1554126" y="2175923"/>
                                    <a:pt x="1554920" y="2177121"/>
                                  </a:cubicBezTo>
                                  <a:cubicBezTo>
                                    <a:pt x="1555324" y="2178318"/>
                                    <a:pt x="1554525" y="2179516"/>
                                    <a:pt x="1553727" y="2179915"/>
                                  </a:cubicBezTo>
                                  <a:lnTo>
                                    <a:pt x="1553325" y="2179915"/>
                                  </a:lnTo>
                                  <a:cubicBezTo>
                                    <a:pt x="1548936" y="2181113"/>
                                    <a:pt x="1544545" y="2180713"/>
                                    <a:pt x="1540555" y="2178717"/>
                                  </a:cubicBezTo>
                                  <a:cubicBezTo>
                                    <a:pt x="1535360" y="2193089"/>
                                    <a:pt x="1525387" y="2204266"/>
                                    <a:pt x="1511817" y="2211054"/>
                                  </a:cubicBezTo>
                                  <a:cubicBezTo>
                                    <a:pt x="1498239" y="2217840"/>
                                    <a:pt x="1483069" y="2219038"/>
                                    <a:pt x="1468696" y="2214247"/>
                                  </a:cubicBezTo>
                                  <a:cubicBezTo>
                                    <a:pt x="1467898" y="2218638"/>
                                    <a:pt x="1465505" y="2222630"/>
                                    <a:pt x="1461912" y="2225425"/>
                                  </a:cubicBezTo>
                                  <a:lnTo>
                                    <a:pt x="1461513" y="2225824"/>
                                  </a:lnTo>
                                  <a:cubicBezTo>
                                    <a:pt x="1460713" y="2226223"/>
                                    <a:pt x="1459516" y="2225824"/>
                                    <a:pt x="1458715" y="2225026"/>
                                  </a:cubicBezTo>
                                  <a:cubicBezTo>
                                    <a:pt x="1457916" y="2224227"/>
                                    <a:pt x="1457916" y="2222630"/>
                                    <a:pt x="1459115" y="2221832"/>
                                  </a:cubicBezTo>
                                  <a:cubicBezTo>
                                    <a:pt x="1465107" y="2216642"/>
                                    <a:pt x="1466303" y="2207460"/>
                                    <a:pt x="1461111" y="2201073"/>
                                  </a:cubicBezTo>
                                  <a:cubicBezTo>
                                    <a:pt x="1460314" y="2200274"/>
                                    <a:pt x="1460314" y="2198677"/>
                                    <a:pt x="1461513" y="2197879"/>
                                  </a:cubicBezTo>
                                  <a:cubicBezTo>
                                    <a:pt x="1462311" y="2197081"/>
                                    <a:pt x="1463908" y="2197081"/>
                                    <a:pt x="1464705" y="2198278"/>
                                  </a:cubicBezTo>
                                  <a:cubicBezTo>
                                    <a:pt x="1467500" y="2201871"/>
                                    <a:pt x="1469095" y="2205863"/>
                                    <a:pt x="1469095" y="2209856"/>
                                  </a:cubicBezTo>
                                  <a:lnTo>
                                    <a:pt x="1469497" y="2209856"/>
                                  </a:lnTo>
                                  <a:cubicBezTo>
                                    <a:pt x="1483069" y="2214247"/>
                                    <a:pt x="1497042" y="2213449"/>
                                    <a:pt x="1509821" y="2207061"/>
                                  </a:cubicBezTo>
                                  <a:cubicBezTo>
                                    <a:pt x="1522195" y="2200673"/>
                                    <a:pt x="1531772" y="2189895"/>
                                    <a:pt x="1536161" y="2176721"/>
                                  </a:cubicBezTo>
                                  <a:lnTo>
                                    <a:pt x="1536161" y="2176322"/>
                                  </a:lnTo>
                                  <a:cubicBezTo>
                                    <a:pt x="1532969" y="2173927"/>
                                    <a:pt x="1530971" y="2170334"/>
                                    <a:pt x="1529778" y="2165943"/>
                                  </a:cubicBezTo>
                                  <a:cubicBezTo>
                                    <a:pt x="1529376" y="2164745"/>
                                    <a:pt x="1530176" y="2163548"/>
                                    <a:pt x="1531371" y="2163149"/>
                                  </a:cubicBezTo>
                                  <a:close/>
                                  <a:moveTo>
                                    <a:pt x="5043449" y="2158359"/>
                                  </a:moveTo>
                                  <a:cubicBezTo>
                                    <a:pt x="5044247" y="2158758"/>
                                    <a:pt x="5044646" y="2160355"/>
                                    <a:pt x="5043848" y="2161154"/>
                                  </a:cubicBezTo>
                                  <a:lnTo>
                                    <a:pt x="5033068" y="2175126"/>
                                  </a:lnTo>
                                  <a:cubicBezTo>
                                    <a:pt x="5032669" y="2175526"/>
                                    <a:pt x="5031871" y="2175925"/>
                                    <a:pt x="5031472" y="2175925"/>
                                  </a:cubicBezTo>
                                  <a:cubicBezTo>
                                    <a:pt x="5031072" y="2175925"/>
                                    <a:pt x="5030274" y="2175925"/>
                                    <a:pt x="5029875" y="2175526"/>
                                  </a:cubicBezTo>
                                  <a:cubicBezTo>
                                    <a:pt x="5029076" y="2174727"/>
                                    <a:pt x="5029076" y="2173530"/>
                                    <a:pt x="5029875" y="2172731"/>
                                  </a:cubicBezTo>
                                  <a:lnTo>
                                    <a:pt x="5040654" y="2158758"/>
                                  </a:lnTo>
                                  <a:cubicBezTo>
                                    <a:pt x="5041053" y="2157960"/>
                                    <a:pt x="5042650" y="2157561"/>
                                    <a:pt x="5043449" y="2158359"/>
                                  </a:cubicBezTo>
                                  <a:close/>
                                  <a:moveTo>
                                    <a:pt x="4987160" y="2154765"/>
                                  </a:moveTo>
                                  <a:cubicBezTo>
                                    <a:pt x="4987958" y="2154366"/>
                                    <a:pt x="4989555" y="2154366"/>
                                    <a:pt x="4989954" y="2155564"/>
                                  </a:cubicBezTo>
                                  <a:lnTo>
                                    <a:pt x="4998738" y="2170734"/>
                                  </a:lnTo>
                                  <a:cubicBezTo>
                                    <a:pt x="4999137" y="2171533"/>
                                    <a:pt x="4999137" y="2173130"/>
                                    <a:pt x="4997939" y="2173529"/>
                                  </a:cubicBezTo>
                                  <a:lnTo>
                                    <a:pt x="4997141" y="2173928"/>
                                  </a:lnTo>
                                  <a:cubicBezTo>
                                    <a:pt x="4996342" y="2173928"/>
                                    <a:pt x="4995544" y="2173529"/>
                                    <a:pt x="4995145" y="2172730"/>
                                  </a:cubicBezTo>
                                  <a:lnTo>
                                    <a:pt x="4986361" y="2157560"/>
                                  </a:lnTo>
                                  <a:cubicBezTo>
                                    <a:pt x="4985962" y="2156761"/>
                                    <a:pt x="4985962" y="2155165"/>
                                    <a:pt x="4987160" y="2154765"/>
                                  </a:cubicBezTo>
                                  <a:close/>
                                  <a:moveTo>
                                    <a:pt x="5025884" y="2149577"/>
                                  </a:moveTo>
                                  <a:cubicBezTo>
                                    <a:pt x="5027081" y="2149976"/>
                                    <a:pt x="5027880" y="2151174"/>
                                    <a:pt x="5027481" y="2152371"/>
                                  </a:cubicBezTo>
                                  <a:lnTo>
                                    <a:pt x="5022689" y="2169138"/>
                                  </a:lnTo>
                                  <a:cubicBezTo>
                                    <a:pt x="5022689" y="2169937"/>
                                    <a:pt x="5021891" y="2170735"/>
                                    <a:pt x="5021092" y="2170735"/>
                                  </a:cubicBezTo>
                                  <a:lnTo>
                                    <a:pt x="5020294" y="2170735"/>
                                  </a:lnTo>
                                  <a:cubicBezTo>
                                    <a:pt x="5019096" y="2170336"/>
                                    <a:pt x="5018298" y="2169138"/>
                                    <a:pt x="5018298" y="2167941"/>
                                  </a:cubicBezTo>
                                  <a:lnTo>
                                    <a:pt x="5023089" y="2151174"/>
                                  </a:lnTo>
                                  <a:cubicBezTo>
                                    <a:pt x="5023489" y="2149976"/>
                                    <a:pt x="5024686" y="2149178"/>
                                    <a:pt x="5025884" y="2149577"/>
                                  </a:cubicBezTo>
                                  <a:close/>
                                  <a:moveTo>
                                    <a:pt x="5005923" y="2147980"/>
                                  </a:moveTo>
                                  <a:cubicBezTo>
                                    <a:pt x="5007120" y="2147980"/>
                                    <a:pt x="5008318" y="2148778"/>
                                    <a:pt x="5008318" y="2149976"/>
                                  </a:cubicBezTo>
                                  <a:lnTo>
                                    <a:pt x="5010714" y="2167542"/>
                                  </a:lnTo>
                                  <a:cubicBezTo>
                                    <a:pt x="5010714" y="2168739"/>
                                    <a:pt x="5009916" y="2169937"/>
                                    <a:pt x="5008718" y="2169937"/>
                                  </a:cubicBezTo>
                                  <a:cubicBezTo>
                                    <a:pt x="5007520" y="2169937"/>
                                    <a:pt x="5006322" y="2169139"/>
                                    <a:pt x="5006322" y="2167941"/>
                                  </a:cubicBezTo>
                                  <a:lnTo>
                                    <a:pt x="5003927" y="2150375"/>
                                  </a:lnTo>
                                  <a:cubicBezTo>
                                    <a:pt x="5003927" y="2149178"/>
                                    <a:pt x="5004725" y="2147980"/>
                                    <a:pt x="5005923" y="2147980"/>
                                  </a:cubicBezTo>
                                  <a:close/>
                                  <a:moveTo>
                                    <a:pt x="4050290" y="2122980"/>
                                  </a:moveTo>
                                  <a:cubicBezTo>
                                    <a:pt x="4058025" y="2124926"/>
                                    <a:pt x="4065011" y="2129816"/>
                                    <a:pt x="4069403" y="2137201"/>
                                  </a:cubicBezTo>
                                  <a:lnTo>
                                    <a:pt x="4063814" y="2140794"/>
                                  </a:lnTo>
                                  <a:cubicBezTo>
                                    <a:pt x="4056229" y="2129218"/>
                                    <a:pt x="4041058" y="2125625"/>
                                    <a:pt x="4029482" y="2132810"/>
                                  </a:cubicBezTo>
                                  <a:cubicBezTo>
                                    <a:pt x="4017905" y="2140395"/>
                                    <a:pt x="4014312" y="2155565"/>
                                    <a:pt x="4022296" y="2166743"/>
                                  </a:cubicBezTo>
                                  <a:lnTo>
                                    <a:pt x="4016707" y="2170336"/>
                                  </a:lnTo>
                                  <a:cubicBezTo>
                                    <a:pt x="4016308" y="2169937"/>
                                    <a:pt x="4016308" y="2169537"/>
                                    <a:pt x="4015909" y="2169138"/>
                                  </a:cubicBezTo>
                                  <a:cubicBezTo>
                                    <a:pt x="4007127" y="2154367"/>
                                    <a:pt x="4011917" y="2135206"/>
                                    <a:pt x="4026687" y="2126423"/>
                                  </a:cubicBezTo>
                                  <a:cubicBezTo>
                                    <a:pt x="4034073" y="2122032"/>
                                    <a:pt x="4042556" y="2121034"/>
                                    <a:pt x="4050290" y="2122980"/>
                                  </a:cubicBezTo>
                                  <a:close/>
                                  <a:moveTo>
                                    <a:pt x="5324884" y="2081713"/>
                                  </a:moveTo>
                                  <a:cubicBezTo>
                                    <a:pt x="5326081" y="2081314"/>
                                    <a:pt x="5327279" y="2082112"/>
                                    <a:pt x="5327678" y="2083310"/>
                                  </a:cubicBezTo>
                                  <a:cubicBezTo>
                                    <a:pt x="5329275" y="2090894"/>
                                    <a:pt x="5337259" y="2096084"/>
                                    <a:pt x="5345243" y="2094088"/>
                                  </a:cubicBezTo>
                                  <a:cubicBezTo>
                                    <a:pt x="5346440" y="2094088"/>
                                    <a:pt x="5348037" y="2094886"/>
                                    <a:pt x="5348436" y="2095685"/>
                                  </a:cubicBezTo>
                                  <a:cubicBezTo>
                                    <a:pt x="5348835" y="2096882"/>
                                    <a:pt x="5348037" y="2098080"/>
                                    <a:pt x="5347239" y="2098479"/>
                                  </a:cubicBezTo>
                                  <a:lnTo>
                                    <a:pt x="5346840" y="2098479"/>
                                  </a:lnTo>
                                  <a:cubicBezTo>
                                    <a:pt x="5342448" y="2099677"/>
                                    <a:pt x="5338057" y="2099277"/>
                                    <a:pt x="5334065" y="2097281"/>
                                  </a:cubicBezTo>
                                  <a:cubicBezTo>
                                    <a:pt x="5328876" y="2111653"/>
                                    <a:pt x="5318895" y="2122830"/>
                                    <a:pt x="5305322" y="2129617"/>
                                  </a:cubicBezTo>
                                  <a:cubicBezTo>
                                    <a:pt x="5291749" y="2136404"/>
                                    <a:pt x="5276579" y="2137601"/>
                                    <a:pt x="5262208" y="2132811"/>
                                  </a:cubicBezTo>
                                  <a:cubicBezTo>
                                    <a:pt x="5261410" y="2137202"/>
                                    <a:pt x="5259015" y="2141194"/>
                                    <a:pt x="5255422" y="2143989"/>
                                  </a:cubicBezTo>
                                  <a:lnTo>
                                    <a:pt x="5255023" y="2144388"/>
                                  </a:lnTo>
                                  <a:cubicBezTo>
                                    <a:pt x="5254224" y="2144787"/>
                                    <a:pt x="5253027" y="2144388"/>
                                    <a:pt x="5252228" y="2143589"/>
                                  </a:cubicBezTo>
                                  <a:cubicBezTo>
                                    <a:pt x="5251430" y="2142791"/>
                                    <a:pt x="5251430" y="2141194"/>
                                    <a:pt x="5252627" y="2140396"/>
                                  </a:cubicBezTo>
                                  <a:cubicBezTo>
                                    <a:pt x="5258615" y="2135206"/>
                                    <a:pt x="5259813" y="2126024"/>
                                    <a:pt x="5254623" y="2119636"/>
                                  </a:cubicBezTo>
                                  <a:cubicBezTo>
                                    <a:pt x="5253825" y="2118838"/>
                                    <a:pt x="5253825" y="2117241"/>
                                    <a:pt x="5255023" y="2116443"/>
                                  </a:cubicBezTo>
                                  <a:cubicBezTo>
                                    <a:pt x="5255821" y="2115645"/>
                                    <a:pt x="5257418" y="2115645"/>
                                    <a:pt x="5258216" y="2116842"/>
                                  </a:cubicBezTo>
                                  <a:cubicBezTo>
                                    <a:pt x="5261011" y="2120435"/>
                                    <a:pt x="5262607" y="2124427"/>
                                    <a:pt x="5262607" y="2128420"/>
                                  </a:cubicBezTo>
                                  <a:lnTo>
                                    <a:pt x="5263007" y="2128420"/>
                                  </a:lnTo>
                                  <a:cubicBezTo>
                                    <a:pt x="5276579" y="2132811"/>
                                    <a:pt x="5290551" y="2132013"/>
                                    <a:pt x="5303326" y="2125624"/>
                                  </a:cubicBezTo>
                                  <a:cubicBezTo>
                                    <a:pt x="5315701" y="2119237"/>
                                    <a:pt x="5325283" y="2108459"/>
                                    <a:pt x="5329674" y="2095285"/>
                                  </a:cubicBezTo>
                                  <a:lnTo>
                                    <a:pt x="5329674" y="2094886"/>
                                  </a:lnTo>
                                  <a:cubicBezTo>
                                    <a:pt x="5326480" y="2092491"/>
                                    <a:pt x="5324484" y="2088898"/>
                                    <a:pt x="5323287" y="2084507"/>
                                  </a:cubicBezTo>
                                  <a:cubicBezTo>
                                    <a:pt x="5322888" y="2083310"/>
                                    <a:pt x="5323686" y="2082112"/>
                                    <a:pt x="5324884" y="2081713"/>
                                  </a:cubicBezTo>
                                  <a:close/>
                                  <a:moveTo>
                                    <a:pt x="6248230" y="2078519"/>
                                  </a:moveTo>
                                  <a:cubicBezTo>
                                    <a:pt x="6250625" y="2078120"/>
                                    <a:pt x="6252621" y="2079717"/>
                                    <a:pt x="6253020" y="2082112"/>
                                  </a:cubicBezTo>
                                  <a:lnTo>
                                    <a:pt x="6256613" y="2106463"/>
                                  </a:lnTo>
                                  <a:lnTo>
                                    <a:pt x="6280964" y="2102870"/>
                                  </a:lnTo>
                                  <a:cubicBezTo>
                                    <a:pt x="6283360" y="2102471"/>
                                    <a:pt x="6285356" y="2104068"/>
                                    <a:pt x="6285755" y="2106463"/>
                                  </a:cubicBezTo>
                                  <a:cubicBezTo>
                                    <a:pt x="6286154" y="2108858"/>
                                    <a:pt x="6284557" y="2110854"/>
                                    <a:pt x="6282162" y="2111253"/>
                                  </a:cubicBezTo>
                                  <a:lnTo>
                                    <a:pt x="6257811" y="2114846"/>
                                  </a:lnTo>
                                  <a:lnTo>
                                    <a:pt x="6261404" y="2139198"/>
                                  </a:lnTo>
                                  <a:cubicBezTo>
                                    <a:pt x="6261803" y="2141593"/>
                                    <a:pt x="6260206" y="2143589"/>
                                    <a:pt x="6257811" y="2143988"/>
                                  </a:cubicBezTo>
                                  <a:cubicBezTo>
                                    <a:pt x="6255416" y="2144388"/>
                                    <a:pt x="6253420" y="2142791"/>
                                    <a:pt x="6253020" y="2140396"/>
                                  </a:cubicBezTo>
                                  <a:lnTo>
                                    <a:pt x="6249428" y="2116044"/>
                                  </a:lnTo>
                                  <a:lnTo>
                                    <a:pt x="6225076" y="2119636"/>
                                  </a:lnTo>
                                  <a:cubicBezTo>
                                    <a:pt x="6222680" y="2120035"/>
                                    <a:pt x="6220684" y="2118439"/>
                                    <a:pt x="6220285" y="2116044"/>
                                  </a:cubicBezTo>
                                  <a:cubicBezTo>
                                    <a:pt x="6219886" y="2113648"/>
                                    <a:pt x="6221483" y="2111652"/>
                                    <a:pt x="6223878" y="2111253"/>
                                  </a:cubicBezTo>
                                  <a:lnTo>
                                    <a:pt x="6248230" y="2107660"/>
                                  </a:lnTo>
                                  <a:lnTo>
                                    <a:pt x="6244637" y="2083309"/>
                                  </a:lnTo>
                                  <a:cubicBezTo>
                                    <a:pt x="6244238" y="2080914"/>
                                    <a:pt x="6245835" y="2078918"/>
                                    <a:pt x="6248230" y="2078519"/>
                                  </a:cubicBezTo>
                                  <a:close/>
                                  <a:moveTo>
                                    <a:pt x="2101821" y="2037801"/>
                                  </a:moveTo>
                                  <a:cubicBezTo>
                                    <a:pt x="2103014" y="2037801"/>
                                    <a:pt x="2104215" y="2038599"/>
                                    <a:pt x="2104215" y="2039797"/>
                                  </a:cubicBezTo>
                                  <a:lnTo>
                                    <a:pt x="2106611" y="2057363"/>
                                  </a:lnTo>
                                  <a:cubicBezTo>
                                    <a:pt x="2106611" y="2058560"/>
                                    <a:pt x="2105814" y="2059758"/>
                                    <a:pt x="2104613" y="2059758"/>
                                  </a:cubicBezTo>
                                  <a:cubicBezTo>
                                    <a:pt x="2103414" y="2059758"/>
                                    <a:pt x="2102220" y="2058959"/>
                                    <a:pt x="2102220" y="2057762"/>
                                  </a:cubicBezTo>
                                  <a:lnTo>
                                    <a:pt x="2099824" y="2040196"/>
                                  </a:lnTo>
                                  <a:cubicBezTo>
                                    <a:pt x="2099824" y="2038998"/>
                                    <a:pt x="2100622" y="2037801"/>
                                    <a:pt x="2101821" y="2037801"/>
                                  </a:cubicBezTo>
                                  <a:close/>
                                  <a:moveTo>
                                    <a:pt x="2090241" y="2037003"/>
                                  </a:moveTo>
                                  <a:cubicBezTo>
                                    <a:pt x="2091442" y="2037402"/>
                                    <a:pt x="2092240" y="2038599"/>
                                    <a:pt x="2091442" y="2039797"/>
                                  </a:cubicBezTo>
                                  <a:lnTo>
                                    <a:pt x="2086651" y="2056564"/>
                                  </a:lnTo>
                                  <a:cubicBezTo>
                                    <a:pt x="2086651" y="2057363"/>
                                    <a:pt x="2085852" y="2058161"/>
                                    <a:pt x="2085053" y="2058161"/>
                                  </a:cubicBezTo>
                                  <a:lnTo>
                                    <a:pt x="2084255" y="2058161"/>
                                  </a:lnTo>
                                  <a:cubicBezTo>
                                    <a:pt x="2083056" y="2057762"/>
                                    <a:pt x="2082259" y="2056564"/>
                                    <a:pt x="2082658" y="2055367"/>
                                  </a:cubicBezTo>
                                  <a:lnTo>
                                    <a:pt x="2087448" y="2038599"/>
                                  </a:lnTo>
                                  <a:cubicBezTo>
                                    <a:pt x="2087847" y="2037402"/>
                                    <a:pt x="2089045" y="2036603"/>
                                    <a:pt x="2090241" y="2037003"/>
                                  </a:cubicBezTo>
                                  <a:close/>
                                  <a:moveTo>
                                    <a:pt x="2112599" y="2034207"/>
                                  </a:moveTo>
                                  <a:cubicBezTo>
                                    <a:pt x="2113396" y="2033808"/>
                                    <a:pt x="2114993" y="2033808"/>
                                    <a:pt x="2115393" y="2035006"/>
                                  </a:cubicBezTo>
                                  <a:lnTo>
                                    <a:pt x="2124177" y="2050176"/>
                                  </a:lnTo>
                                  <a:cubicBezTo>
                                    <a:pt x="2124575" y="2050975"/>
                                    <a:pt x="2124575" y="2052572"/>
                                    <a:pt x="2123379" y="2052971"/>
                                  </a:cubicBezTo>
                                  <a:lnTo>
                                    <a:pt x="2122581" y="2053370"/>
                                  </a:lnTo>
                                  <a:cubicBezTo>
                                    <a:pt x="2121781" y="2053370"/>
                                    <a:pt x="2120981" y="2052971"/>
                                    <a:pt x="2120584" y="2052172"/>
                                  </a:cubicBezTo>
                                  <a:lnTo>
                                    <a:pt x="2111801" y="2037002"/>
                                  </a:lnTo>
                                  <a:cubicBezTo>
                                    <a:pt x="2111401" y="2036203"/>
                                    <a:pt x="2111401" y="2034607"/>
                                    <a:pt x="2112599" y="2034207"/>
                                  </a:cubicBezTo>
                                  <a:close/>
                                  <a:moveTo>
                                    <a:pt x="2080263" y="2032212"/>
                                  </a:moveTo>
                                  <a:cubicBezTo>
                                    <a:pt x="2081462" y="2032611"/>
                                    <a:pt x="2081462" y="2034208"/>
                                    <a:pt x="2081062" y="2035006"/>
                                  </a:cubicBezTo>
                                  <a:lnTo>
                                    <a:pt x="2070282" y="2048979"/>
                                  </a:lnTo>
                                  <a:cubicBezTo>
                                    <a:pt x="2069884" y="2049379"/>
                                    <a:pt x="2069086" y="2049778"/>
                                    <a:pt x="2068685" y="2049778"/>
                                  </a:cubicBezTo>
                                  <a:cubicBezTo>
                                    <a:pt x="2068286" y="2049778"/>
                                    <a:pt x="2067488" y="2049778"/>
                                    <a:pt x="2067089" y="2049379"/>
                                  </a:cubicBezTo>
                                  <a:cubicBezTo>
                                    <a:pt x="2066291" y="2048979"/>
                                    <a:pt x="2065892" y="2047383"/>
                                    <a:pt x="2066690" y="2046584"/>
                                  </a:cubicBezTo>
                                  <a:lnTo>
                                    <a:pt x="2077469" y="2032611"/>
                                  </a:lnTo>
                                  <a:cubicBezTo>
                                    <a:pt x="2077870" y="2031813"/>
                                    <a:pt x="2079464" y="2031414"/>
                                    <a:pt x="2080263" y="2032212"/>
                                  </a:cubicBezTo>
                                  <a:close/>
                                  <a:moveTo>
                                    <a:pt x="757511" y="2031913"/>
                                  </a:moveTo>
                                  <a:cubicBezTo>
                                    <a:pt x="760105" y="2031314"/>
                                    <a:pt x="763499" y="2031214"/>
                                    <a:pt x="766905" y="2033011"/>
                                  </a:cubicBezTo>
                                  <a:cubicBezTo>
                                    <a:pt x="774488" y="2037003"/>
                                    <a:pt x="774090" y="2044587"/>
                                    <a:pt x="774090" y="2044986"/>
                                  </a:cubicBezTo>
                                  <a:cubicBezTo>
                                    <a:pt x="774090" y="2044986"/>
                                    <a:pt x="774090" y="2047781"/>
                                    <a:pt x="777681" y="2049777"/>
                                  </a:cubicBezTo>
                                  <a:cubicBezTo>
                                    <a:pt x="781274" y="2051374"/>
                                    <a:pt x="783669" y="2049777"/>
                                    <a:pt x="783669" y="2049777"/>
                                  </a:cubicBezTo>
                                  <a:lnTo>
                                    <a:pt x="784068" y="2049777"/>
                                  </a:lnTo>
                                  <a:lnTo>
                                    <a:pt x="784466" y="2049378"/>
                                  </a:lnTo>
                                  <a:cubicBezTo>
                                    <a:pt x="786462" y="2048180"/>
                                    <a:pt x="791253" y="2045785"/>
                                    <a:pt x="797640" y="2048978"/>
                                  </a:cubicBezTo>
                                  <a:cubicBezTo>
                                    <a:pt x="804428" y="2052571"/>
                                    <a:pt x="804827" y="2060156"/>
                                    <a:pt x="804827" y="2060555"/>
                                  </a:cubicBezTo>
                                  <a:lnTo>
                                    <a:pt x="804827" y="2060954"/>
                                  </a:lnTo>
                                  <a:cubicBezTo>
                                    <a:pt x="804827" y="2060954"/>
                                    <a:pt x="804827" y="2063749"/>
                                    <a:pt x="808421" y="2065745"/>
                                  </a:cubicBezTo>
                                  <a:cubicBezTo>
                                    <a:pt x="812013" y="2067741"/>
                                    <a:pt x="814806" y="2065745"/>
                                    <a:pt x="814806" y="2065745"/>
                                  </a:cubicBezTo>
                                  <a:lnTo>
                                    <a:pt x="815207" y="2065745"/>
                                  </a:lnTo>
                                  <a:cubicBezTo>
                                    <a:pt x="815605" y="2065346"/>
                                    <a:pt x="822789" y="2061354"/>
                                    <a:pt x="829179" y="2064946"/>
                                  </a:cubicBezTo>
                                  <a:cubicBezTo>
                                    <a:pt x="836766" y="2068938"/>
                                    <a:pt x="836367" y="2076524"/>
                                    <a:pt x="836367" y="2076923"/>
                                  </a:cubicBezTo>
                                  <a:cubicBezTo>
                                    <a:pt x="836367" y="2076923"/>
                                    <a:pt x="836367" y="2079718"/>
                                    <a:pt x="839959" y="2081714"/>
                                  </a:cubicBezTo>
                                  <a:cubicBezTo>
                                    <a:pt x="841156" y="2082113"/>
                                    <a:pt x="841954" y="2082512"/>
                                    <a:pt x="843151" y="2082512"/>
                                  </a:cubicBezTo>
                                  <a:lnTo>
                                    <a:pt x="847543" y="2082911"/>
                                  </a:lnTo>
                                  <a:cubicBezTo>
                                    <a:pt x="849539" y="2082911"/>
                                    <a:pt x="851136" y="2084907"/>
                                    <a:pt x="851136" y="2086903"/>
                                  </a:cubicBezTo>
                                  <a:cubicBezTo>
                                    <a:pt x="850736" y="2088899"/>
                                    <a:pt x="849140" y="2090496"/>
                                    <a:pt x="845546" y="2091295"/>
                                  </a:cubicBezTo>
                                  <a:lnTo>
                                    <a:pt x="839560" y="2090895"/>
                                  </a:lnTo>
                                  <a:cubicBezTo>
                                    <a:pt x="837962" y="2090496"/>
                                    <a:pt x="836367" y="2090097"/>
                                    <a:pt x="834771" y="2089299"/>
                                  </a:cubicBezTo>
                                  <a:cubicBezTo>
                                    <a:pt x="827172" y="2085307"/>
                                    <a:pt x="827579" y="2077722"/>
                                    <a:pt x="827579" y="2077323"/>
                                  </a:cubicBezTo>
                                  <a:cubicBezTo>
                                    <a:pt x="827579" y="2077323"/>
                                    <a:pt x="827975" y="2074527"/>
                                    <a:pt x="824384" y="2072531"/>
                                  </a:cubicBezTo>
                                  <a:cubicBezTo>
                                    <a:pt x="821590" y="2070934"/>
                                    <a:pt x="818000" y="2072531"/>
                                    <a:pt x="817600" y="2072930"/>
                                  </a:cubicBezTo>
                                  <a:cubicBezTo>
                                    <a:pt x="816403" y="2073729"/>
                                    <a:pt x="810815" y="2076923"/>
                                    <a:pt x="804028" y="2073330"/>
                                  </a:cubicBezTo>
                                  <a:cubicBezTo>
                                    <a:pt x="797241" y="2069737"/>
                                    <a:pt x="796843" y="2063350"/>
                                    <a:pt x="796843" y="2061753"/>
                                  </a:cubicBezTo>
                                  <a:cubicBezTo>
                                    <a:pt x="796443" y="2061354"/>
                                    <a:pt x="796044" y="2058160"/>
                                    <a:pt x="793248" y="2056563"/>
                                  </a:cubicBezTo>
                                  <a:cubicBezTo>
                                    <a:pt x="790055" y="2054966"/>
                                    <a:pt x="788060" y="2056164"/>
                                    <a:pt x="787262" y="2056563"/>
                                  </a:cubicBezTo>
                                  <a:lnTo>
                                    <a:pt x="786862" y="2056563"/>
                                  </a:lnTo>
                                  <a:cubicBezTo>
                                    <a:pt x="785664" y="2057362"/>
                                    <a:pt x="780476" y="2060555"/>
                                    <a:pt x="773292" y="2056962"/>
                                  </a:cubicBezTo>
                                  <a:cubicBezTo>
                                    <a:pt x="765707" y="2052970"/>
                                    <a:pt x="766107" y="2045785"/>
                                    <a:pt x="766107" y="2044986"/>
                                  </a:cubicBezTo>
                                  <a:cubicBezTo>
                                    <a:pt x="766505" y="2044986"/>
                                    <a:pt x="766107" y="2041793"/>
                                    <a:pt x="762900" y="2040196"/>
                                  </a:cubicBezTo>
                                  <a:cubicBezTo>
                                    <a:pt x="760105" y="2038599"/>
                                    <a:pt x="756512" y="2040196"/>
                                    <a:pt x="756113" y="2040595"/>
                                  </a:cubicBezTo>
                                  <a:cubicBezTo>
                                    <a:pt x="754916" y="2041394"/>
                                    <a:pt x="749327" y="2044587"/>
                                    <a:pt x="742540" y="2040995"/>
                                  </a:cubicBezTo>
                                  <a:lnTo>
                                    <a:pt x="740145" y="2039398"/>
                                  </a:lnTo>
                                  <a:cubicBezTo>
                                    <a:pt x="738149" y="2038599"/>
                                    <a:pt x="737351" y="2036204"/>
                                    <a:pt x="738548" y="2034208"/>
                                  </a:cubicBezTo>
                                  <a:cubicBezTo>
                                    <a:pt x="739347" y="2032212"/>
                                    <a:pt x="741742" y="2031414"/>
                                    <a:pt x="743738" y="2032611"/>
                                  </a:cubicBezTo>
                                  <a:lnTo>
                                    <a:pt x="746133" y="2033809"/>
                                  </a:lnTo>
                                  <a:cubicBezTo>
                                    <a:pt x="749726" y="2035805"/>
                                    <a:pt x="752520" y="2033809"/>
                                    <a:pt x="752520" y="2033809"/>
                                  </a:cubicBezTo>
                                  <a:lnTo>
                                    <a:pt x="752920" y="2033809"/>
                                  </a:lnTo>
                                  <a:cubicBezTo>
                                    <a:pt x="753120" y="2033609"/>
                                    <a:pt x="754916" y="2032512"/>
                                    <a:pt x="757511" y="2031913"/>
                                  </a:cubicBezTo>
                                  <a:close/>
                                  <a:moveTo>
                                    <a:pt x="2124175" y="2026224"/>
                                  </a:moveTo>
                                  <a:lnTo>
                                    <a:pt x="2138547" y="2037003"/>
                                  </a:lnTo>
                                  <a:cubicBezTo>
                                    <a:pt x="2139347" y="2037403"/>
                                    <a:pt x="2139745" y="2038999"/>
                                    <a:pt x="2138947" y="2039798"/>
                                  </a:cubicBezTo>
                                  <a:cubicBezTo>
                                    <a:pt x="2138547" y="2040197"/>
                                    <a:pt x="2137748" y="2040596"/>
                                    <a:pt x="2137350" y="2040596"/>
                                  </a:cubicBezTo>
                                  <a:cubicBezTo>
                                    <a:pt x="2136951" y="2040596"/>
                                    <a:pt x="2136152" y="2040596"/>
                                    <a:pt x="2135754" y="2040197"/>
                                  </a:cubicBezTo>
                                  <a:lnTo>
                                    <a:pt x="2121779" y="2029418"/>
                                  </a:lnTo>
                                  <a:cubicBezTo>
                                    <a:pt x="2120981" y="2029018"/>
                                    <a:pt x="2120582" y="2027422"/>
                                    <a:pt x="2121380" y="2026623"/>
                                  </a:cubicBezTo>
                                  <a:cubicBezTo>
                                    <a:pt x="2121779" y="2025825"/>
                                    <a:pt x="2123377" y="2025426"/>
                                    <a:pt x="2124175" y="2026224"/>
                                  </a:cubicBezTo>
                                  <a:close/>
                                  <a:moveTo>
                                    <a:pt x="2069884" y="2022632"/>
                                  </a:moveTo>
                                  <a:cubicBezTo>
                                    <a:pt x="2070681" y="2022232"/>
                                    <a:pt x="2072280" y="2022232"/>
                                    <a:pt x="2072678" y="2023430"/>
                                  </a:cubicBezTo>
                                  <a:cubicBezTo>
                                    <a:pt x="2073475" y="2024228"/>
                                    <a:pt x="2073078" y="2025825"/>
                                    <a:pt x="2071882" y="2026224"/>
                                  </a:cubicBezTo>
                                  <a:lnTo>
                                    <a:pt x="2056709" y="2035008"/>
                                  </a:lnTo>
                                  <a:lnTo>
                                    <a:pt x="2055912" y="2035407"/>
                                  </a:lnTo>
                                  <a:cubicBezTo>
                                    <a:pt x="2055113" y="2035407"/>
                                    <a:pt x="2054315" y="2035008"/>
                                    <a:pt x="2053915" y="2034209"/>
                                  </a:cubicBezTo>
                                  <a:cubicBezTo>
                                    <a:pt x="2053516" y="2033411"/>
                                    <a:pt x="2053516" y="2031814"/>
                                    <a:pt x="2054713" y="2031415"/>
                                  </a:cubicBezTo>
                                  <a:close/>
                                  <a:moveTo>
                                    <a:pt x="2128967" y="2015446"/>
                                  </a:moveTo>
                                  <a:lnTo>
                                    <a:pt x="2145734" y="2020237"/>
                                  </a:lnTo>
                                  <a:cubicBezTo>
                                    <a:pt x="2146931" y="2020237"/>
                                    <a:pt x="2147329" y="2021435"/>
                                    <a:pt x="2146931" y="2023031"/>
                                  </a:cubicBezTo>
                                  <a:cubicBezTo>
                                    <a:pt x="2146931" y="2023830"/>
                                    <a:pt x="2146133" y="2024628"/>
                                    <a:pt x="2145333" y="2024628"/>
                                  </a:cubicBezTo>
                                  <a:lnTo>
                                    <a:pt x="2144537" y="2024628"/>
                                  </a:lnTo>
                                  <a:lnTo>
                                    <a:pt x="2127767" y="2019837"/>
                                  </a:lnTo>
                                  <a:cubicBezTo>
                                    <a:pt x="2126570" y="2019438"/>
                                    <a:pt x="2125772" y="2018240"/>
                                    <a:pt x="2126171" y="2017042"/>
                                  </a:cubicBezTo>
                                  <a:cubicBezTo>
                                    <a:pt x="2126570" y="2015845"/>
                                    <a:pt x="2127767" y="2015046"/>
                                    <a:pt x="2128967" y="2015446"/>
                                  </a:cubicBezTo>
                                  <a:close/>
                                  <a:moveTo>
                                    <a:pt x="2067091" y="2010655"/>
                                  </a:moveTo>
                                  <a:cubicBezTo>
                                    <a:pt x="2068288" y="2010655"/>
                                    <a:pt x="2069486" y="2011453"/>
                                    <a:pt x="2069486" y="2012651"/>
                                  </a:cubicBezTo>
                                  <a:cubicBezTo>
                                    <a:pt x="2069486" y="2013848"/>
                                    <a:pt x="2068685" y="2015046"/>
                                    <a:pt x="2067489" y="2015046"/>
                                  </a:cubicBezTo>
                                  <a:lnTo>
                                    <a:pt x="2049924" y="2017442"/>
                                  </a:lnTo>
                                  <a:cubicBezTo>
                                    <a:pt x="2048725" y="2017442"/>
                                    <a:pt x="2047529" y="2016644"/>
                                    <a:pt x="2047529" y="2015446"/>
                                  </a:cubicBezTo>
                                  <a:cubicBezTo>
                                    <a:pt x="2047529" y="2014247"/>
                                    <a:pt x="2048326" y="2013050"/>
                                    <a:pt x="2049525" y="2013050"/>
                                  </a:cubicBezTo>
                                  <a:close/>
                                  <a:moveTo>
                                    <a:pt x="2146133" y="2000675"/>
                                  </a:moveTo>
                                  <a:cubicBezTo>
                                    <a:pt x="2147329" y="2000675"/>
                                    <a:pt x="2148528" y="2001473"/>
                                    <a:pt x="2148528" y="2002671"/>
                                  </a:cubicBezTo>
                                  <a:cubicBezTo>
                                    <a:pt x="2148528" y="2003868"/>
                                    <a:pt x="2147729" y="2005066"/>
                                    <a:pt x="2146532" y="2005066"/>
                                  </a:cubicBezTo>
                                  <a:lnTo>
                                    <a:pt x="2128967" y="2007462"/>
                                  </a:lnTo>
                                  <a:cubicBezTo>
                                    <a:pt x="2127767" y="2007462"/>
                                    <a:pt x="2126570" y="2006664"/>
                                    <a:pt x="2126570" y="2005466"/>
                                  </a:cubicBezTo>
                                  <a:cubicBezTo>
                                    <a:pt x="2126570" y="2004267"/>
                                    <a:pt x="2127369" y="2003070"/>
                                    <a:pt x="2128566" y="2003070"/>
                                  </a:cubicBezTo>
                                  <a:close/>
                                  <a:moveTo>
                                    <a:pt x="774289" y="1999578"/>
                                  </a:moveTo>
                                  <a:cubicBezTo>
                                    <a:pt x="776883" y="1998979"/>
                                    <a:pt x="780276" y="1998879"/>
                                    <a:pt x="783669" y="2000676"/>
                                  </a:cubicBezTo>
                                  <a:cubicBezTo>
                                    <a:pt x="791252" y="2004668"/>
                                    <a:pt x="790853" y="2012252"/>
                                    <a:pt x="790853" y="2012652"/>
                                  </a:cubicBezTo>
                                  <a:cubicBezTo>
                                    <a:pt x="790853" y="2012652"/>
                                    <a:pt x="790853" y="2015446"/>
                                    <a:pt x="794446" y="2017442"/>
                                  </a:cubicBezTo>
                                  <a:cubicBezTo>
                                    <a:pt x="798040" y="2019039"/>
                                    <a:pt x="800435" y="2017442"/>
                                    <a:pt x="800435" y="2017442"/>
                                  </a:cubicBezTo>
                                  <a:lnTo>
                                    <a:pt x="800834" y="2017442"/>
                                  </a:lnTo>
                                  <a:lnTo>
                                    <a:pt x="801233" y="2017043"/>
                                  </a:lnTo>
                                  <a:cubicBezTo>
                                    <a:pt x="803229" y="2015845"/>
                                    <a:pt x="808021" y="2013450"/>
                                    <a:pt x="814407" y="2016644"/>
                                  </a:cubicBezTo>
                                  <a:cubicBezTo>
                                    <a:pt x="821190" y="2020236"/>
                                    <a:pt x="821590" y="2027821"/>
                                    <a:pt x="821590" y="2028220"/>
                                  </a:cubicBezTo>
                                  <a:lnTo>
                                    <a:pt x="821590" y="2028620"/>
                                  </a:lnTo>
                                  <a:cubicBezTo>
                                    <a:pt x="821590" y="2028620"/>
                                    <a:pt x="821590" y="2031414"/>
                                    <a:pt x="825181" y="2033410"/>
                                  </a:cubicBezTo>
                                  <a:cubicBezTo>
                                    <a:pt x="828772" y="2035406"/>
                                    <a:pt x="831577" y="2033410"/>
                                    <a:pt x="831577" y="2033410"/>
                                  </a:cubicBezTo>
                                  <a:lnTo>
                                    <a:pt x="831973" y="2033410"/>
                                  </a:lnTo>
                                  <a:cubicBezTo>
                                    <a:pt x="832379" y="2033011"/>
                                    <a:pt x="839558" y="2029019"/>
                                    <a:pt x="845946" y="2032612"/>
                                  </a:cubicBezTo>
                                  <a:cubicBezTo>
                                    <a:pt x="853529" y="2036604"/>
                                    <a:pt x="853131" y="2044189"/>
                                    <a:pt x="853131" y="2044589"/>
                                  </a:cubicBezTo>
                                  <a:cubicBezTo>
                                    <a:pt x="853131" y="2044589"/>
                                    <a:pt x="853131" y="2047383"/>
                                    <a:pt x="856724" y="2049379"/>
                                  </a:cubicBezTo>
                                  <a:cubicBezTo>
                                    <a:pt x="857922" y="2049778"/>
                                    <a:pt x="858719" y="2050177"/>
                                    <a:pt x="859917" y="2050177"/>
                                  </a:cubicBezTo>
                                  <a:lnTo>
                                    <a:pt x="864309" y="2050577"/>
                                  </a:lnTo>
                                  <a:cubicBezTo>
                                    <a:pt x="866306" y="2050577"/>
                                    <a:pt x="867903" y="2052573"/>
                                    <a:pt x="867903" y="2054569"/>
                                  </a:cubicBezTo>
                                  <a:cubicBezTo>
                                    <a:pt x="867903" y="2056964"/>
                                    <a:pt x="866306" y="2058561"/>
                                    <a:pt x="862312" y="2058561"/>
                                  </a:cubicBezTo>
                                  <a:lnTo>
                                    <a:pt x="856325" y="2058161"/>
                                  </a:lnTo>
                                  <a:cubicBezTo>
                                    <a:pt x="854727" y="2057762"/>
                                    <a:pt x="853131" y="2057363"/>
                                    <a:pt x="851533" y="2056565"/>
                                  </a:cubicBezTo>
                                  <a:cubicBezTo>
                                    <a:pt x="843950" y="2052573"/>
                                    <a:pt x="844348" y="2044988"/>
                                    <a:pt x="844348" y="2044589"/>
                                  </a:cubicBezTo>
                                  <a:cubicBezTo>
                                    <a:pt x="844348" y="2044589"/>
                                    <a:pt x="844748" y="2041793"/>
                                    <a:pt x="841156" y="2039797"/>
                                  </a:cubicBezTo>
                                  <a:cubicBezTo>
                                    <a:pt x="838362" y="2038200"/>
                                    <a:pt x="834771" y="2039797"/>
                                    <a:pt x="834370" y="2040196"/>
                                  </a:cubicBezTo>
                                  <a:cubicBezTo>
                                    <a:pt x="833176" y="2040995"/>
                                    <a:pt x="827579" y="2044189"/>
                                    <a:pt x="820792" y="2040596"/>
                                  </a:cubicBezTo>
                                  <a:cubicBezTo>
                                    <a:pt x="814008" y="2037003"/>
                                    <a:pt x="813609" y="2030616"/>
                                    <a:pt x="813609" y="2029019"/>
                                  </a:cubicBezTo>
                                  <a:cubicBezTo>
                                    <a:pt x="813208" y="2028620"/>
                                    <a:pt x="812810" y="2025426"/>
                                    <a:pt x="810017" y="2023829"/>
                                  </a:cubicBezTo>
                                  <a:cubicBezTo>
                                    <a:pt x="806824" y="2022232"/>
                                    <a:pt x="804827" y="2023430"/>
                                    <a:pt x="804028" y="2023829"/>
                                  </a:cubicBezTo>
                                  <a:lnTo>
                                    <a:pt x="803629" y="2023829"/>
                                  </a:lnTo>
                                  <a:cubicBezTo>
                                    <a:pt x="802431" y="2024628"/>
                                    <a:pt x="797241" y="2027821"/>
                                    <a:pt x="790055" y="2024228"/>
                                  </a:cubicBezTo>
                                  <a:cubicBezTo>
                                    <a:pt x="782472" y="2020236"/>
                                    <a:pt x="782870" y="2013051"/>
                                    <a:pt x="782870" y="2012252"/>
                                  </a:cubicBezTo>
                                  <a:cubicBezTo>
                                    <a:pt x="783268" y="2012252"/>
                                    <a:pt x="782870" y="2009059"/>
                                    <a:pt x="779677" y="2007462"/>
                                  </a:cubicBezTo>
                                  <a:cubicBezTo>
                                    <a:pt x="776883" y="2005865"/>
                                    <a:pt x="773291" y="2007462"/>
                                    <a:pt x="772892" y="2007861"/>
                                  </a:cubicBezTo>
                                  <a:cubicBezTo>
                                    <a:pt x="771696" y="2008660"/>
                                    <a:pt x="766107" y="2011853"/>
                                    <a:pt x="759307" y="2008260"/>
                                  </a:cubicBezTo>
                                  <a:lnTo>
                                    <a:pt x="756911" y="2006664"/>
                                  </a:lnTo>
                                  <a:cubicBezTo>
                                    <a:pt x="754915" y="2005865"/>
                                    <a:pt x="754117" y="2003470"/>
                                    <a:pt x="755315" y="2001474"/>
                                  </a:cubicBezTo>
                                  <a:cubicBezTo>
                                    <a:pt x="756113" y="1999478"/>
                                    <a:pt x="758508" y="1998680"/>
                                    <a:pt x="760504" y="1999877"/>
                                  </a:cubicBezTo>
                                  <a:lnTo>
                                    <a:pt x="762899" y="2001474"/>
                                  </a:lnTo>
                                  <a:cubicBezTo>
                                    <a:pt x="766505" y="2003470"/>
                                    <a:pt x="769299" y="2001474"/>
                                    <a:pt x="769299" y="2001474"/>
                                  </a:cubicBezTo>
                                  <a:lnTo>
                                    <a:pt x="769699" y="2001474"/>
                                  </a:lnTo>
                                  <a:cubicBezTo>
                                    <a:pt x="769898" y="2001274"/>
                                    <a:pt x="771696" y="2000177"/>
                                    <a:pt x="774289" y="1999578"/>
                                  </a:cubicBezTo>
                                  <a:close/>
                                  <a:moveTo>
                                    <a:pt x="2051520" y="1993490"/>
                                  </a:moveTo>
                                  <a:lnTo>
                                    <a:pt x="2068288" y="1998281"/>
                                  </a:lnTo>
                                  <a:cubicBezTo>
                                    <a:pt x="2069485" y="1998680"/>
                                    <a:pt x="2070285" y="1999878"/>
                                    <a:pt x="2069884" y="2001075"/>
                                  </a:cubicBezTo>
                                  <a:cubicBezTo>
                                    <a:pt x="2069884" y="2001874"/>
                                    <a:pt x="2069086" y="2002672"/>
                                    <a:pt x="2068288" y="2002672"/>
                                  </a:cubicBezTo>
                                  <a:lnTo>
                                    <a:pt x="2067489" y="2002672"/>
                                  </a:lnTo>
                                  <a:lnTo>
                                    <a:pt x="2050722" y="1997881"/>
                                  </a:lnTo>
                                  <a:cubicBezTo>
                                    <a:pt x="2049523" y="1997881"/>
                                    <a:pt x="2048725" y="1996683"/>
                                    <a:pt x="2048725" y="1995086"/>
                                  </a:cubicBezTo>
                                  <a:cubicBezTo>
                                    <a:pt x="2049124" y="1993889"/>
                                    <a:pt x="2050323" y="1993090"/>
                                    <a:pt x="2051520" y="1993490"/>
                                  </a:cubicBezTo>
                                  <a:close/>
                                  <a:moveTo>
                                    <a:pt x="2139347" y="1983110"/>
                                  </a:moveTo>
                                  <a:cubicBezTo>
                                    <a:pt x="2140145" y="1982711"/>
                                    <a:pt x="2141743" y="1982711"/>
                                    <a:pt x="2142141" y="1983909"/>
                                  </a:cubicBezTo>
                                  <a:cubicBezTo>
                                    <a:pt x="2142540" y="1984707"/>
                                    <a:pt x="2142540" y="1986304"/>
                                    <a:pt x="2141342" y="1986703"/>
                                  </a:cubicBezTo>
                                  <a:lnTo>
                                    <a:pt x="2126171" y="1995487"/>
                                  </a:lnTo>
                                  <a:lnTo>
                                    <a:pt x="2125372" y="1995886"/>
                                  </a:lnTo>
                                  <a:cubicBezTo>
                                    <a:pt x="2124574" y="1995886"/>
                                    <a:pt x="2123777" y="1995487"/>
                                    <a:pt x="2123377" y="1994688"/>
                                  </a:cubicBezTo>
                                  <a:cubicBezTo>
                                    <a:pt x="2122977" y="1993890"/>
                                    <a:pt x="2122977" y="1992293"/>
                                    <a:pt x="2124176" y="1991894"/>
                                  </a:cubicBezTo>
                                  <a:close/>
                                  <a:moveTo>
                                    <a:pt x="2061101" y="1977921"/>
                                  </a:moveTo>
                                  <a:lnTo>
                                    <a:pt x="2075074" y="1988700"/>
                                  </a:lnTo>
                                  <a:cubicBezTo>
                                    <a:pt x="2075874" y="1989100"/>
                                    <a:pt x="2076272" y="1990696"/>
                                    <a:pt x="2075474" y="1991495"/>
                                  </a:cubicBezTo>
                                  <a:cubicBezTo>
                                    <a:pt x="2075074" y="1991894"/>
                                    <a:pt x="2074276" y="1992293"/>
                                    <a:pt x="2073876" y="1992293"/>
                                  </a:cubicBezTo>
                                  <a:cubicBezTo>
                                    <a:pt x="2073477" y="1992293"/>
                                    <a:pt x="2072678" y="1992293"/>
                                    <a:pt x="2072280" y="1991894"/>
                                  </a:cubicBezTo>
                                  <a:lnTo>
                                    <a:pt x="2058705" y="1981115"/>
                                  </a:lnTo>
                                  <a:cubicBezTo>
                                    <a:pt x="2057907" y="1980715"/>
                                    <a:pt x="2057509" y="1979119"/>
                                    <a:pt x="2058305" y="1978320"/>
                                  </a:cubicBezTo>
                                  <a:cubicBezTo>
                                    <a:pt x="2058705" y="1977522"/>
                                    <a:pt x="2060303" y="1977123"/>
                                    <a:pt x="2061101" y="1977921"/>
                                  </a:cubicBezTo>
                                  <a:close/>
                                  <a:moveTo>
                                    <a:pt x="2129367" y="1968739"/>
                                  </a:moveTo>
                                  <a:cubicBezTo>
                                    <a:pt x="2130165" y="1969138"/>
                                    <a:pt x="2130565" y="1970735"/>
                                    <a:pt x="2129767" y="1971534"/>
                                  </a:cubicBezTo>
                                  <a:lnTo>
                                    <a:pt x="2118985" y="1985506"/>
                                  </a:lnTo>
                                  <a:cubicBezTo>
                                    <a:pt x="2118586" y="1985906"/>
                                    <a:pt x="2117790" y="1986305"/>
                                    <a:pt x="2117388" y="1986305"/>
                                  </a:cubicBezTo>
                                  <a:cubicBezTo>
                                    <a:pt x="2116989" y="1986305"/>
                                    <a:pt x="2116189" y="1986305"/>
                                    <a:pt x="2115792" y="1985906"/>
                                  </a:cubicBezTo>
                                  <a:cubicBezTo>
                                    <a:pt x="2114993" y="1985506"/>
                                    <a:pt x="2114593" y="1983910"/>
                                    <a:pt x="2115792" y="1983111"/>
                                  </a:cubicBezTo>
                                  <a:lnTo>
                                    <a:pt x="2126572" y="1969138"/>
                                  </a:lnTo>
                                  <a:cubicBezTo>
                                    <a:pt x="2126969" y="1968340"/>
                                    <a:pt x="2128569" y="1967941"/>
                                    <a:pt x="2129367" y="1968739"/>
                                  </a:cubicBezTo>
                                  <a:close/>
                                  <a:moveTo>
                                    <a:pt x="2073078" y="1965146"/>
                                  </a:moveTo>
                                  <a:cubicBezTo>
                                    <a:pt x="2073876" y="1964747"/>
                                    <a:pt x="2075473" y="1964747"/>
                                    <a:pt x="2075871" y="1965945"/>
                                  </a:cubicBezTo>
                                  <a:lnTo>
                                    <a:pt x="2084654" y="1981115"/>
                                  </a:lnTo>
                                  <a:cubicBezTo>
                                    <a:pt x="2085055" y="1981914"/>
                                    <a:pt x="2085055" y="1983511"/>
                                    <a:pt x="2083857" y="1983910"/>
                                  </a:cubicBezTo>
                                  <a:lnTo>
                                    <a:pt x="2083058" y="1984309"/>
                                  </a:lnTo>
                                  <a:cubicBezTo>
                                    <a:pt x="2082260" y="1984309"/>
                                    <a:pt x="2081462" y="1983910"/>
                                    <a:pt x="2081062" y="1983111"/>
                                  </a:cubicBezTo>
                                  <a:lnTo>
                                    <a:pt x="2072277" y="1967941"/>
                                  </a:lnTo>
                                  <a:cubicBezTo>
                                    <a:pt x="2071878" y="1967142"/>
                                    <a:pt x="2071878" y="1965546"/>
                                    <a:pt x="2073078" y="1965146"/>
                                  </a:cubicBezTo>
                                  <a:close/>
                                  <a:moveTo>
                                    <a:pt x="2111401" y="1959957"/>
                                  </a:moveTo>
                                  <a:cubicBezTo>
                                    <a:pt x="2112600" y="1960356"/>
                                    <a:pt x="2113396" y="1961554"/>
                                    <a:pt x="2112998" y="1962751"/>
                                  </a:cubicBezTo>
                                  <a:lnTo>
                                    <a:pt x="2108209" y="1979518"/>
                                  </a:lnTo>
                                  <a:cubicBezTo>
                                    <a:pt x="2108209" y="1980317"/>
                                    <a:pt x="2107409" y="1981115"/>
                                    <a:pt x="2106611" y="1981115"/>
                                  </a:cubicBezTo>
                                  <a:lnTo>
                                    <a:pt x="2105814" y="1981115"/>
                                  </a:lnTo>
                                  <a:cubicBezTo>
                                    <a:pt x="2104613" y="1980716"/>
                                    <a:pt x="2104215" y="1979518"/>
                                    <a:pt x="2103817" y="1978321"/>
                                  </a:cubicBezTo>
                                  <a:lnTo>
                                    <a:pt x="2108606" y="1961554"/>
                                  </a:lnTo>
                                  <a:cubicBezTo>
                                    <a:pt x="2109006" y="1960356"/>
                                    <a:pt x="2110205" y="1959558"/>
                                    <a:pt x="2111401" y="1959957"/>
                                  </a:cubicBezTo>
                                  <a:close/>
                                  <a:moveTo>
                                    <a:pt x="2091441" y="1958360"/>
                                  </a:moveTo>
                                  <a:cubicBezTo>
                                    <a:pt x="2092637" y="1958360"/>
                                    <a:pt x="2093836" y="1959158"/>
                                    <a:pt x="2093836" y="1960356"/>
                                  </a:cubicBezTo>
                                  <a:lnTo>
                                    <a:pt x="2096232" y="1977922"/>
                                  </a:lnTo>
                                  <a:cubicBezTo>
                                    <a:pt x="2096232" y="1979119"/>
                                    <a:pt x="2095433" y="1980317"/>
                                    <a:pt x="2094235" y="1980317"/>
                                  </a:cubicBezTo>
                                  <a:cubicBezTo>
                                    <a:pt x="2093037" y="1980317"/>
                                    <a:pt x="2092239" y="1979519"/>
                                    <a:pt x="2091839" y="1978321"/>
                                  </a:cubicBezTo>
                                  <a:lnTo>
                                    <a:pt x="2089444" y="1960755"/>
                                  </a:lnTo>
                                  <a:cubicBezTo>
                                    <a:pt x="2089444" y="1959558"/>
                                    <a:pt x="2090240" y="1958360"/>
                                    <a:pt x="2091441" y="1958360"/>
                                  </a:cubicBezTo>
                                  <a:close/>
                                  <a:moveTo>
                                    <a:pt x="5895338" y="1956764"/>
                                  </a:moveTo>
                                  <a:cubicBezTo>
                                    <a:pt x="5896536" y="1956364"/>
                                    <a:pt x="5897733" y="1957163"/>
                                    <a:pt x="5897733" y="1958760"/>
                                  </a:cubicBezTo>
                                  <a:lnTo>
                                    <a:pt x="5900128" y="1976325"/>
                                  </a:lnTo>
                                  <a:cubicBezTo>
                                    <a:pt x="5900128" y="1977523"/>
                                    <a:pt x="5899330" y="1978721"/>
                                    <a:pt x="5898132" y="1978721"/>
                                  </a:cubicBezTo>
                                  <a:cubicBezTo>
                                    <a:pt x="5896935" y="1978721"/>
                                    <a:pt x="5895737" y="1977922"/>
                                    <a:pt x="5895737" y="1976725"/>
                                  </a:cubicBezTo>
                                  <a:lnTo>
                                    <a:pt x="5893341" y="1959159"/>
                                  </a:lnTo>
                                  <a:cubicBezTo>
                                    <a:pt x="5893341" y="1957961"/>
                                    <a:pt x="5894140" y="1956764"/>
                                    <a:pt x="5895338" y="1956764"/>
                                  </a:cubicBezTo>
                                  <a:close/>
                                  <a:moveTo>
                                    <a:pt x="5883761" y="1955566"/>
                                  </a:moveTo>
                                  <a:cubicBezTo>
                                    <a:pt x="5884960" y="1955965"/>
                                    <a:pt x="5885758" y="1957162"/>
                                    <a:pt x="5884960" y="1958360"/>
                                  </a:cubicBezTo>
                                  <a:lnTo>
                                    <a:pt x="5880169" y="1975127"/>
                                  </a:lnTo>
                                  <a:cubicBezTo>
                                    <a:pt x="5880169" y="1975926"/>
                                    <a:pt x="5879370" y="1976724"/>
                                    <a:pt x="5878572" y="1976724"/>
                                  </a:cubicBezTo>
                                  <a:lnTo>
                                    <a:pt x="5877774" y="1976724"/>
                                  </a:lnTo>
                                  <a:cubicBezTo>
                                    <a:pt x="5876575" y="1976325"/>
                                    <a:pt x="5875777" y="1975127"/>
                                    <a:pt x="5876176" y="1973930"/>
                                  </a:cubicBezTo>
                                  <a:lnTo>
                                    <a:pt x="5880967" y="1957162"/>
                                  </a:lnTo>
                                  <a:cubicBezTo>
                                    <a:pt x="5881366" y="1955965"/>
                                    <a:pt x="5882564" y="1955166"/>
                                    <a:pt x="5883761" y="1955566"/>
                                  </a:cubicBezTo>
                                  <a:close/>
                                  <a:moveTo>
                                    <a:pt x="5906116" y="1953170"/>
                                  </a:moveTo>
                                  <a:cubicBezTo>
                                    <a:pt x="5906915" y="1952771"/>
                                    <a:pt x="5908512" y="1952771"/>
                                    <a:pt x="5908911" y="1953969"/>
                                  </a:cubicBezTo>
                                  <a:lnTo>
                                    <a:pt x="5917694" y="1969139"/>
                                  </a:lnTo>
                                  <a:cubicBezTo>
                                    <a:pt x="5918093" y="1969938"/>
                                    <a:pt x="5918093" y="1971535"/>
                                    <a:pt x="5916895" y="1971934"/>
                                  </a:cubicBezTo>
                                  <a:lnTo>
                                    <a:pt x="5916097" y="1972333"/>
                                  </a:lnTo>
                                  <a:cubicBezTo>
                                    <a:pt x="5915298" y="1972333"/>
                                    <a:pt x="5914500" y="1971934"/>
                                    <a:pt x="5914101" y="1971135"/>
                                  </a:cubicBezTo>
                                  <a:lnTo>
                                    <a:pt x="5905317" y="1955965"/>
                                  </a:lnTo>
                                  <a:cubicBezTo>
                                    <a:pt x="5904918" y="1955166"/>
                                    <a:pt x="5904918" y="1953570"/>
                                    <a:pt x="5906116" y="1953170"/>
                                  </a:cubicBezTo>
                                  <a:close/>
                                  <a:moveTo>
                                    <a:pt x="5874181" y="1950775"/>
                                  </a:moveTo>
                                  <a:cubicBezTo>
                                    <a:pt x="5874979" y="1951574"/>
                                    <a:pt x="5874979" y="1952771"/>
                                    <a:pt x="5874979" y="1953570"/>
                                  </a:cubicBezTo>
                                  <a:lnTo>
                                    <a:pt x="5864201" y="1967542"/>
                                  </a:lnTo>
                                  <a:cubicBezTo>
                                    <a:pt x="5863802" y="1967942"/>
                                    <a:pt x="5863003" y="1968341"/>
                                    <a:pt x="5862603" y="1968341"/>
                                  </a:cubicBezTo>
                                  <a:cubicBezTo>
                                    <a:pt x="5862204" y="1968341"/>
                                    <a:pt x="5861405" y="1968341"/>
                                    <a:pt x="5861006" y="1967942"/>
                                  </a:cubicBezTo>
                                  <a:cubicBezTo>
                                    <a:pt x="5860208" y="1967542"/>
                                    <a:pt x="5859809" y="1965946"/>
                                    <a:pt x="5860607" y="1965147"/>
                                  </a:cubicBezTo>
                                  <a:lnTo>
                                    <a:pt x="5871386" y="1951174"/>
                                  </a:lnTo>
                                  <a:cubicBezTo>
                                    <a:pt x="5871786" y="1950376"/>
                                    <a:pt x="5873382" y="1949977"/>
                                    <a:pt x="5874181" y="1950775"/>
                                  </a:cubicBezTo>
                                  <a:close/>
                                  <a:moveTo>
                                    <a:pt x="4551035" y="1950476"/>
                                  </a:moveTo>
                                  <a:cubicBezTo>
                                    <a:pt x="4553630" y="1949877"/>
                                    <a:pt x="4557024" y="1949777"/>
                                    <a:pt x="4560417" y="1951574"/>
                                  </a:cubicBezTo>
                                  <a:cubicBezTo>
                                    <a:pt x="4568001" y="1955566"/>
                                    <a:pt x="4567602" y="1963150"/>
                                    <a:pt x="4567602" y="1963550"/>
                                  </a:cubicBezTo>
                                  <a:cubicBezTo>
                                    <a:pt x="4567602" y="1963550"/>
                                    <a:pt x="4567602" y="1966344"/>
                                    <a:pt x="4571195" y="1968340"/>
                                  </a:cubicBezTo>
                                  <a:cubicBezTo>
                                    <a:pt x="4574788" y="1969937"/>
                                    <a:pt x="4577183" y="1968340"/>
                                    <a:pt x="4577183" y="1968340"/>
                                  </a:cubicBezTo>
                                  <a:lnTo>
                                    <a:pt x="4577582" y="1968340"/>
                                  </a:lnTo>
                                  <a:lnTo>
                                    <a:pt x="4577981" y="1967941"/>
                                  </a:lnTo>
                                  <a:cubicBezTo>
                                    <a:pt x="4579977" y="1966743"/>
                                    <a:pt x="4584768" y="1964348"/>
                                    <a:pt x="4591155" y="1967542"/>
                                  </a:cubicBezTo>
                                  <a:cubicBezTo>
                                    <a:pt x="4597941" y="1971134"/>
                                    <a:pt x="4598341" y="1978719"/>
                                    <a:pt x="4598341" y="1979118"/>
                                  </a:cubicBezTo>
                                  <a:lnTo>
                                    <a:pt x="4598341" y="1979518"/>
                                  </a:lnTo>
                                  <a:cubicBezTo>
                                    <a:pt x="4598341" y="1979518"/>
                                    <a:pt x="4598341" y="1982312"/>
                                    <a:pt x="4601933" y="1984308"/>
                                  </a:cubicBezTo>
                                  <a:cubicBezTo>
                                    <a:pt x="4605526" y="1986304"/>
                                    <a:pt x="4608321" y="1984308"/>
                                    <a:pt x="4608321" y="1984308"/>
                                  </a:cubicBezTo>
                                  <a:lnTo>
                                    <a:pt x="4608720" y="1984308"/>
                                  </a:lnTo>
                                  <a:cubicBezTo>
                                    <a:pt x="4609119" y="1983909"/>
                                    <a:pt x="4616306" y="1979917"/>
                                    <a:pt x="4622693" y="1983510"/>
                                  </a:cubicBezTo>
                                  <a:cubicBezTo>
                                    <a:pt x="4630278" y="1987502"/>
                                    <a:pt x="4629878" y="1995087"/>
                                    <a:pt x="4629878" y="1995487"/>
                                  </a:cubicBezTo>
                                  <a:cubicBezTo>
                                    <a:pt x="4629878" y="1995487"/>
                                    <a:pt x="4629878" y="1998281"/>
                                    <a:pt x="4633471" y="2000277"/>
                                  </a:cubicBezTo>
                                  <a:cubicBezTo>
                                    <a:pt x="4634669" y="2000676"/>
                                    <a:pt x="4635467" y="2001075"/>
                                    <a:pt x="4636665" y="2001075"/>
                                  </a:cubicBezTo>
                                  <a:lnTo>
                                    <a:pt x="4641056" y="2001475"/>
                                  </a:lnTo>
                                  <a:cubicBezTo>
                                    <a:pt x="4643052" y="2001475"/>
                                    <a:pt x="4644649" y="2003471"/>
                                    <a:pt x="4644649" y="2005467"/>
                                  </a:cubicBezTo>
                                  <a:cubicBezTo>
                                    <a:pt x="4644649" y="2007862"/>
                                    <a:pt x="4642653" y="2009459"/>
                                    <a:pt x="4639060" y="2009459"/>
                                  </a:cubicBezTo>
                                  <a:lnTo>
                                    <a:pt x="4633072" y="2009059"/>
                                  </a:lnTo>
                                  <a:cubicBezTo>
                                    <a:pt x="4631475" y="2008660"/>
                                    <a:pt x="4629878" y="2008261"/>
                                    <a:pt x="4628282" y="2007463"/>
                                  </a:cubicBezTo>
                                  <a:cubicBezTo>
                                    <a:pt x="4620697" y="2003471"/>
                                    <a:pt x="4621096" y="1995886"/>
                                    <a:pt x="4621096" y="1995487"/>
                                  </a:cubicBezTo>
                                  <a:cubicBezTo>
                                    <a:pt x="4621096" y="1995487"/>
                                    <a:pt x="4621495" y="1992691"/>
                                    <a:pt x="4617902" y="1990695"/>
                                  </a:cubicBezTo>
                                  <a:cubicBezTo>
                                    <a:pt x="4615108" y="1989098"/>
                                    <a:pt x="4611514" y="1990695"/>
                                    <a:pt x="4611115" y="1991094"/>
                                  </a:cubicBezTo>
                                  <a:cubicBezTo>
                                    <a:pt x="4609917" y="1991893"/>
                                    <a:pt x="4604329" y="1995087"/>
                                    <a:pt x="4597542" y="1991494"/>
                                  </a:cubicBezTo>
                                  <a:cubicBezTo>
                                    <a:pt x="4590756" y="1987901"/>
                                    <a:pt x="4590357" y="1981514"/>
                                    <a:pt x="4590357" y="1979917"/>
                                  </a:cubicBezTo>
                                  <a:cubicBezTo>
                                    <a:pt x="4589957" y="1979518"/>
                                    <a:pt x="4589558" y="1976324"/>
                                    <a:pt x="4586764" y="1974727"/>
                                  </a:cubicBezTo>
                                  <a:cubicBezTo>
                                    <a:pt x="4583570" y="1973130"/>
                                    <a:pt x="4581574" y="1974328"/>
                                    <a:pt x="4580776" y="1974727"/>
                                  </a:cubicBezTo>
                                  <a:lnTo>
                                    <a:pt x="4580377" y="1974727"/>
                                  </a:lnTo>
                                  <a:cubicBezTo>
                                    <a:pt x="4579179" y="1975526"/>
                                    <a:pt x="4573989" y="1978719"/>
                                    <a:pt x="4566804" y="1975126"/>
                                  </a:cubicBezTo>
                                  <a:cubicBezTo>
                                    <a:pt x="4559219" y="1971134"/>
                                    <a:pt x="4559618" y="1963949"/>
                                    <a:pt x="4559618" y="1963150"/>
                                  </a:cubicBezTo>
                                  <a:cubicBezTo>
                                    <a:pt x="4560017" y="1963150"/>
                                    <a:pt x="4559618" y="1959957"/>
                                    <a:pt x="4556425" y="1958360"/>
                                  </a:cubicBezTo>
                                  <a:cubicBezTo>
                                    <a:pt x="4553630" y="1956763"/>
                                    <a:pt x="4550037" y="1958360"/>
                                    <a:pt x="4549638" y="1958759"/>
                                  </a:cubicBezTo>
                                  <a:cubicBezTo>
                                    <a:pt x="4548441" y="1959558"/>
                                    <a:pt x="4542852" y="1962751"/>
                                    <a:pt x="4536065" y="1959158"/>
                                  </a:cubicBezTo>
                                  <a:lnTo>
                                    <a:pt x="4533670" y="1957562"/>
                                  </a:lnTo>
                                  <a:cubicBezTo>
                                    <a:pt x="4531674" y="1956763"/>
                                    <a:pt x="4530876" y="1954368"/>
                                    <a:pt x="4532073" y="1952372"/>
                                  </a:cubicBezTo>
                                  <a:cubicBezTo>
                                    <a:pt x="4532872" y="1950376"/>
                                    <a:pt x="4535267" y="1949578"/>
                                    <a:pt x="4537263" y="1950775"/>
                                  </a:cubicBezTo>
                                  <a:lnTo>
                                    <a:pt x="4539658" y="1952372"/>
                                  </a:lnTo>
                                  <a:cubicBezTo>
                                    <a:pt x="4543251" y="1954368"/>
                                    <a:pt x="4546045" y="1952372"/>
                                    <a:pt x="4546045" y="1952372"/>
                                  </a:cubicBezTo>
                                  <a:lnTo>
                                    <a:pt x="4546445" y="1952372"/>
                                  </a:lnTo>
                                  <a:cubicBezTo>
                                    <a:pt x="4546644" y="1952172"/>
                                    <a:pt x="4548441" y="1951075"/>
                                    <a:pt x="4551035" y="1950476"/>
                                  </a:cubicBezTo>
                                  <a:close/>
                                  <a:moveTo>
                                    <a:pt x="5917693" y="1945187"/>
                                  </a:moveTo>
                                  <a:lnTo>
                                    <a:pt x="5932065" y="1955966"/>
                                  </a:lnTo>
                                  <a:cubicBezTo>
                                    <a:pt x="5932863" y="1956365"/>
                                    <a:pt x="5933262" y="1957962"/>
                                    <a:pt x="5932464" y="1958761"/>
                                  </a:cubicBezTo>
                                  <a:cubicBezTo>
                                    <a:pt x="5932065" y="1959160"/>
                                    <a:pt x="5931266" y="1959559"/>
                                    <a:pt x="5930867" y="1959559"/>
                                  </a:cubicBezTo>
                                  <a:cubicBezTo>
                                    <a:pt x="5930468" y="1959559"/>
                                    <a:pt x="5929670" y="1959559"/>
                                    <a:pt x="5929270" y="1959160"/>
                                  </a:cubicBezTo>
                                  <a:lnTo>
                                    <a:pt x="5915297" y="1948381"/>
                                  </a:lnTo>
                                  <a:cubicBezTo>
                                    <a:pt x="5914499" y="1947981"/>
                                    <a:pt x="5914100" y="1946385"/>
                                    <a:pt x="5914898" y="1945586"/>
                                  </a:cubicBezTo>
                                  <a:cubicBezTo>
                                    <a:pt x="5915297" y="1944788"/>
                                    <a:pt x="5916894" y="1944389"/>
                                    <a:pt x="5917693" y="1945187"/>
                                  </a:cubicBezTo>
                                  <a:close/>
                                  <a:moveTo>
                                    <a:pt x="3350098" y="1941195"/>
                                  </a:moveTo>
                                  <a:cubicBezTo>
                                    <a:pt x="3352489" y="1940796"/>
                                    <a:pt x="3354484" y="1942392"/>
                                    <a:pt x="3354877" y="1944788"/>
                                  </a:cubicBezTo>
                                  <a:lnTo>
                                    <a:pt x="3358474" y="1969139"/>
                                  </a:lnTo>
                                  <a:lnTo>
                                    <a:pt x="3382826" y="1965546"/>
                                  </a:lnTo>
                                  <a:cubicBezTo>
                                    <a:pt x="3385222" y="1965147"/>
                                    <a:pt x="3387221" y="1966744"/>
                                    <a:pt x="3387621" y="1969139"/>
                                  </a:cubicBezTo>
                                  <a:cubicBezTo>
                                    <a:pt x="3388018" y="1971534"/>
                                    <a:pt x="3386423" y="1973530"/>
                                    <a:pt x="3384025" y="1973929"/>
                                  </a:cubicBezTo>
                                  <a:lnTo>
                                    <a:pt x="3359670" y="1977522"/>
                                  </a:lnTo>
                                  <a:lnTo>
                                    <a:pt x="3363265" y="2001874"/>
                                  </a:lnTo>
                                  <a:cubicBezTo>
                                    <a:pt x="3363666" y="2004269"/>
                                    <a:pt x="3362071" y="2006265"/>
                                    <a:pt x="3359670" y="2006665"/>
                                  </a:cubicBezTo>
                                  <a:cubicBezTo>
                                    <a:pt x="3357273" y="2007064"/>
                                    <a:pt x="3355280" y="2005467"/>
                                    <a:pt x="3354877" y="2003072"/>
                                  </a:cubicBezTo>
                                  <a:lnTo>
                                    <a:pt x="3351294" y="1978720"/>
                                  </a:lnTo>
                                  <a:lnTo>
                                    <a:pt x="3326950" y="1982312"/>
                                  </a:lnTo>
                                  <a:cubicBezTo>
                                    <a:pt x="3324554" y="1982712"/>
                                    <a:pt x="3322556" y="1981115"/>
                                    <a:pt x="3322159" y="1978720"/>
                                  </a:cubicBezTo>
                                  <a:cubicBezTo>
                                    <a:pt x="3321752" y="1976324"/>
                                    <a:pt x="3323353" y="1974328"/>
                                    <a:pt x="3325752" y="1973929"/>
                                  </a:cubicBezTo>
                                  <a:lnTo>
                                    <a:pt x="3350098" y="1970336"/>
                                  </a:lnTo>
                                  <a:lnTo>
                                    <a:pt x="3346504" y="1945985"/>
                                  </a:lnTo>
                                  <a:cubicBezTo>
                                    <a:pt x="3346114" y="1943590"/>
                                    <a:pt x="3347707" y="1941594"/>
                                    <a:pt x="3350098" y="1941195"/>
                                  </a:cubicBezTo>
                                  <a:close/>
                                  <a:moveTo>
                                    <a:pt x="5863802" y="1941194"/>
                                  </a:moveTo>
                                  <a:cubicBezTo>
                                    <a:pt x="5864600" y="1940795"/>
                                    <a:pt x="5866197" y="1940795"/>
                                    <a:pt x="5866596" y="1941993"/>
                                  </a:cubicBezTo>
                                  <a:cubicBezTo>
                                    <a:pt x="5866995" y="1943190"/>
                                    <a:pt x="5866596" y="1944388"/>
                                    <a:pt x="5865798" y="1944787"/>
                                  </a:cubicBezTo>
                                  <a:lnTo>
                                    <a:pt x="5850627" y="1953571"/>
                                  </a:lnTo>
                                  <a:lnTo>
                                    <a:pt x="5849829" y="1953970"/>
                                  </a:lnTo>
                                  <a:cubicBezTo>
                                    <a:pt x="5849030" y="1953970"/>
                                    <a:pt x="5848232" y="1953571"/>
                                    <a:pt x="5847833" y="1952772"/>
                                  </a:cubicBezTo>
                                  <a:cubicBezTo>
                                    <a:pt x="5847433" y="1951974"/>
                                    <a:pt x="5847433" y="1950377"/>
                                    <a:pt x="5848631" y="1949978"/>
                                  </a:cubicBezTo>
                                  <a:close/>
                                  <a:moveTo>
                                    <a:pt x="5922483" y="1934009"/>
                                  </a:moveTo>
                                  <a:lnTo>
                                    <a:pt x="5939250" y="1938800"/>
                                  </a:lnTo>
                                  <a:cubicBezTo>
                                    <a:pt x="5940448" y="1939199"/>
                                    <a:pt x="5941246" y="1940397"/>
                                    <a:pt x="5940448" y="1941594"/>
                                  </a:cubicBezTo>
                                  <a:cubicBezTo>
                                    <a:pt x="5940448" y="1942393"/>
                                    <a:pt x="5939650" y="1943191"/>
                                    <a:pt x="5938851" y="1943191"/>
                                  </a:cubicBezTo>
                                  <a:lnTo>
                                    <a:pt x="5938053" y="1943191"/>
                                  </a:lnTo>
                                  <a:lnTo>
                                    <a:pt x="5921285" y="1938400"/>
                                  </a:lnTo>
                                  <a:cubicBezTo>
                                    <a:pt x="5920088" y="1938001"/>
                                    <a:pt x="5919289" y="1936803"/>
                                    <a:pt x="5919689" y="1935606"/>
                                  </a:cubicBezTo>
                                  <a:cubicBezTo>
                                    <a:pt x="5920088" y="1934408"/>
                                    <a:pt x="5921285" y="1933610"/>
                                    <a:pt x="5922483" y="1934009"/>
                                  </a:cubicBezTo>
                                  <a:close/>
                                  <a:moveTo>
                                    <a:pt x="1135823" y="1933759"/>
                                  </a:moveTo>
                                  <a:cubicBezTo>
                                    <a:pt x="1143558" y="1935705"/>
                                    <a:pt x="1150544" y="1940595"/>
                                    <a:pt x="1154936" y="1947980"/>
                                  </a:cubicBezTo>
                                  <a:lnTo>
                                    <a:pt x="1149347" y="1951573"/>
                                  </a:lnTo>
                                  <a:cubicBezTo>
                                    <a:pt x="1141761" y="1939997"/>
                                    <a:pt x="1126591" y="1936404"/>
                                    <a:pt x="1115013" y="1943589"/>
                                  </a:cubicBezTo>
                                  <a:cubicBezTo>
                                    <a:pt x="1103435" y="1950775"/>
                                    <a:pt x="1100241" y="1965944"/>
                                    <a:pt x="1107827" y="1977522"/>
                                  </a:cubicBezTo>
                                  <a:lnTo>
                                    <a:pt x="1102238" y="1981115"/>
                                  </a:lnTo>
                                  <a:cubicBezTo>
                                    <a:pt x="1101838" y="1980716"/>
                                    <a:pt x="1101838" y="1980316"/>
                                    <a:pt x="1101440" y="1979917"/>
                                  </a:cubicBezTo>
                                  <a:cubicBezTo>
                                    <a:pt x="1092656" y="1965146"/>
                                    <a:pt x="1097447" y="1945985"/>
                                    <a:pt x="1112218" y="1937202"/>
                                  </a:cubicBezTo>
                                  <a:cubicBezTo>
                                    <a:pt x="1119604" y="1932811"/>
                                    <a:pt x="1128088" y="1931813"/>
                                    <a:pt x="1135823" y="1933759"/>
                                  </a:cubicBezTo>
                                  <a:close/>
                                  <a:moveTo>
                                    <a:pt x="5860608" y="1929618"/>
                                  </a:moveTo>
                                  <a:cubicBezTo>
                                    <a:pt x="5861805" y="1929618"/>
                                    <a:pt x="5863003" y="1930416"/>
                                    <a:pt x="5863003" y="1931614"/>
                                  </a:cubicBezTo>
                                  <a:cubicBezTo>
                                    <a:pt x="5863003" y="1932811"/>
                                    <a:pt x="5862205" y="1933610"/>
                                    <a:pt x="5861007" y="1934009"/>
                                  </a:cubicBezTo>
                                  <a:lnTo>
                                    <a:pt x="5843441" y="1936405"/>
                                  </a:lnTo>
                                  <a:cubicBezTo>
                                    <a:pt x="5842244" y="1936405"/>
                                    <a:pt x="5841046" y="1935607"/>
                                    <a:pt x="5841046" y="1934409"/>
                                  </a:cubicBezTo>
                                  <a:cubicBezTo>
                                    <a:pt x="5841046" y="1933210"/>
                                    <a:pt x="5841844" y="1932013"/>
                                    <a:pt x="5843042" y="1932013"/>
                                  </a:cubicBezTo>
                                  <a:close/>
                                  <a:moveTo>
                                    <a:pt x="5939650" y="1919239"/>
                                  </a:moveTo>
                                  <a:cubicBezTo>
                                    <a:pt x="5940847" y="1919239"/>
                                    <a:pt x="5942045" y="1920037"/>
                                    <a:pt x="5942045" y="1921235"/>
                                  </a:cubicBezTo>
                                  <a:cubicBezTo>
                                    <a:pt x="5942045" y="1922432"/>
                                    <a:pt x="5941246" y="1923630"/>
                                    <a:pt x="5940049" y="1923630"/>
                                  </a:cubicBezTo>
                                  <a:lnTo>
                                    <a:pt x="5922483" y="1926026"/>
                                  </a:lnTo>
                                  <a:cubicBezTo>
                                    <a:pt x="5921285" y="1926026"/>
                                    <a:pt x="5920088" y="1925228"/>
                                    <a:pt x="5920088" y="1924030"/>
                                  </a:cubicBezTo>
                                  <a:cubicBezTo>
                                    <a:pt x="5920088" y="1922832"/>
                                    <a:pt x="5920886" y="1921634"/>
                                    <a:pt x="5922084" y="1921634"/>
                                  </a:cubicBezTo>
                                  <a:close/>
                                  <a:moveTo>
                                    <a:pt x="4568201" y="1918540"/>
                                  </a:moveTo>
                                  <a:cubicBezTo>
                                    <a:pt x="4570796" y="1917941"/>
                                    <a:pt x="4574190" y="1917841"/>
                                    <a:pt x="4577583" y="1919638"/>
                                  </a:cubicBezTo>
                                  <a:cubicBezTo>
                                    <a:pt x="4585167" y="1923630"/>
                                    <a:pt x="4584768" y="1931214"/>
                                    <a:pt x="4584768" y="1931614"/>
                                  </a:cubicBezTo>
                                  <a:cubicBezTo>
                                    <a:pt x="4584768" y="1931614"/>
                                    <a:pt x="4584768" y="1934408"/>
                                    <a:pt x="4588361" y="1936404"/>
                                  </a:cubicBezTo>
                                  <a:cubicBezTo>
                                    <a:pt x="4591954" y="1938001"/>
                                    <a:pt x="4594349" y="1936404"/>
                                    <a:pt x="4594349" y="1936404"/>
                                  </a:cubicBezTo>
                                  <a:lnTo>
                                    <a:pt x="4594748" y="1936404"/>
                                  </a:lnTo>
                                  <a:lnTo>
                                    <a:pt x="4595147" y="1936005"/>
                                  </a:lnTo>
                                  <a:cubicBezTo>
                                    <a:pt x="4597143" y="1934807"/>
                                    <a:pt x="4601934" y="1932412"/>
                                    <a:pt x="4608321" y="1935606"/>
                                  </a:cubicBezTo>
                                  <a:cubicBezTo>
                                    <a:pt x="4615107" y="1939198"/>
                                    <a:pt x="4615506" y="1946783"/>
                                    <a:pt x="4615506" y="1947182"/>
                                  </a:cubicBezTo>
                                  <a:lnTo>
                                    <a:pt x="4615506" y="1947582"/>
                                  </a:lnTo>
                                  <a:cubicBezTo>
                                    <a:pt x="4615506" y="1947582"/>
                                    <a:pt x="4615506" y="1950376"/>
                                    <a:pt x="4619099" y="1952372"/>
                                  </a:cubicBezTo>
                                  <a:cubicBezTo>
                                    <a:pt x="4622692" y="1954368"/>
                                    <a:pt x="4625486" y="1952372"/>
                                    <a:pt x="4625486" y="1952372"/>
                                  </a:cubicBezTo>
                                  <a:lnTo>
                                    <a:pt x="4625886" y="1952372"/>
                                  </a:lnTo>
                                  <a:cubicBezTo>
                                    <a:pt x="4626285" y="1951973"/>
                                    <a:pt x="4633471" y="1947981"/>
                                    <a:pt x="4639858" y="1951574"/>
                                  </a:cubicBezTo>
                                  <a:cubicBezTo>
                                    <a:pt x="4647443" y="1955566"/>
                                    <a:pt x="4647044" y="1963151"/>
                                    <a:pt x="4647044" y="1963551"/>
                                  </a:cubicBezTo>
                                  <a:cubicBezTo>
                                    <a:pt x="4647044" y="1963551"/>
                                    <a:pt x="4647044" y="1966345"/>
                                    <a:pt x="4650637" y="1968341"/>
                                  </a:cubicBezTo>
                                  <a:cubicBezTo>
                                    <a:pt x="4651834" y="1968740"/>
                                    <a:pt x="4652633" y="1969139"/>
                                    <a:pt x="4653830" y="1969139"/>
                                  </a:cubicBezTo>
                                  <a:lnTo>
                                    <a:pt x="4658222" y="1969539"/>
                                  </a:lnTo>
                                  <a:cubicBezTo>
                                    <a:pt x="4660218" y="1969539"/>
                                    <a:pt x="4661814" y="1971535"/>
                                    <a:pt x="4661814" y="1973531"/>
                                  </a:cubicBezTo>
                                  <a:cubicBezTo>
                                    <a:pt x="4661415" y="1975527"/>
                                    <a:pt x="4659818" y="1977123"/>
                                    <a:pt x="4656226" y="1977523"/>
                                  </a:cubicBezTo>
                                  <a:lnTo>
                                    <a:pt x="4650238" y="1977123"/>
                                  </a:lnTo>
                                  <a:cubicBezTo>
                                    <a:pt x="4648641" y="1976724"/>
                                    <a:pt x="4647044" y="1976325"/>
                                    <a:pt x="4645447" y="1975527"/>
                                  </a:cubicBezTo>
                                  <a:cubicBezTo>
                                    <a:pt x="4637862" y="1971535"/>
                                    <a:pt x="4638262" y="1963950"/>
                                    <a:pt x="4638262" y="1963551"/>
                                  </a:cubicBezTo>
                                  <a:cubicBezTo>
                                    <a:pt x="4638262" y="1963551"/>
                                    <a:pt x="4638661" y="1960755"/>
                                    <a:pt x="4635068" y="1958759"/>
                                  </a:cubicBezTo>
                                  <a:cubicBezTo>
                                    <a:pt x="4632274" y="1957162"/>
                                    <a:pt x="4628680" y="1958759"/>
                                    <a:pt x="4628281" y="1959158"/>
                                  </a:cubicBezTo>
                                  <a:cubicBezTo>
                                    <a:pt x="4627083" y="1959957"/>
                                    <a:pt x="4621494" y="1963151"/>
                                    <a:pt x="4614708" y="1959558"/>
                                  </a:cubicBezTo>
                                  <a:cubicBezTo>
                                    <a:pt x="4607922" y="1955965"/>
                                    <a:pt x="4607522" y="1949578"/>
                                    <a:pt x="4607522" y="1947981"/>
                                  </a:cubicBezTo>
                                  <a:cubicBezTo>
                                    <a:pt x="4607123" y="1947582"/>
                                    <a:pt x="4606724" y="1944388"/>
                                    <a:pt x="4603930" y="1942791"/>
                                  </a:cubicBezTo>
                                  <a:cubicBezTo>
                                    <a:pt x="4600736" y="1941194"/>
                                    <a:pt x="4598740" y="1942392"/>
                                    <a:pt x="4597942" y="1942791"/>
                                  </a:cubicBezTo>
                                  <a:lnTo>
                                    <a:pt x="4597543" y="1942791"/>
                                  </a:lnTo>
                                  <a:cubicBezTo>
                                    <a:pt x="4596345" y="1943590"/>
                                    <a:pt x="4591155" y="1946783"/>
                                    <a:pt x="4583970" y="1943190"/>
                                  </a:cubicBezTo>
                                  <a:cubicBezTo>
                                    <a:pt x="4576385" y="1939198"/>
                                    <a:pt x="4576784" y="1932013"/>
                                    <a:pt x="4576784" y="1931214"/>
                                  </a:cubicBezTo>
                                  <a:cubicBezTo>
                                    <a:pt x="4577183" y="1931214"/>
                                    <a:pt x="4576784" y="1928021"/>
                                    <a:pt x="4573591" y="1926424"/>
                                  </a:cubicBezTo>
                                  <a:cubicBezTo>
                                    <a:pt x="4570796" y="1924827"/>
                                    <a:pt x="4567203" y="1926424"/>
                                    <a:pt x="4566804" y="1926823"/>
                                  </a:cubicBezTo>
                                  <a:cubicBezTo>
                                    <a:pt x="4565607" y="1927622"/>
                                    <a:pt x="4560018" y="1930815"/>
                                    <a:pt x="4553232" y="1927222"/>
                                  </a:cubicBezTo>
                                  <a:lnTo>
                                    <a:pt x="4550836" y="1925626"/>
                                  </a:lnTo>
                                  <a:cubicBezTo>
                                    <a:pt x="4548840" y="1924827"/>
                                    <a:pt x="4548042" y="1922432"/>
                                    <a:pt x="4549240" y="1920436"/>
                                  </a:cubicBezTo>
                                  <a:cubicBezTo>
                                    <a:pt x="4550038" y="1918440"/>
                                    <a:pt x="4552433" y="1917642"/>
                                    <a:pt x="4554429" y="1918839"/>
                                  </a:cubicBezTo>
                                  <a:lnTo>
                                    <a:pt x="4556824" y="1920436"/>
                                  </a:lnTo>
                                  <a:cubicBezTo>
                                    <a:pt x="4560417" y="1922432"/>
                                    <a:pt x="4563212" y="1920436"/>
                                    <a:pt x="4563212" y="1920436"/>
                                  </a:cubicBezTo>
                                  <a:lnTo>
                                    <a:pt x="4563611" y="1920436"/>
                                  </a:lnTo>
                                  <a:cubicBezTo>
                                    <a:pt x="4563810" y="1920236"/>
                                    <a:pt x="4565607" y="1919139"/>
                                    <a:pt x="4568201" y="1918540"/>
                                  </a:cubicBezTo>
                                  <a:close/>
                                  <a:moveTo>
                                    <a:pt x="5845038" y="1912453"/>
                                  </a:moveTo>
                                  <a:lnTo>
                                    <a:pt x="5861806" y="1917244"/>
                                  </a:lnTo>
                                  <a:cubicBezTo>
                                    <a:pt x="5863003" y="1917643"/>
                                    <a:pt x="5863802" y="1918841"/>
                                    <a:pt x="5863402" y="1920038"/>
                                  </a:cubicBezTo>
                                  <a:cubicBezTo>
                                    <a:pt x="5863402" y="1920837"/>
                                    <a:pt x="5862604" y="1921635"/>
                                    <a:pt x="5861806" y="1921635"/>
                                  </a:cubicBezTo>
                                  <a:lnTo>
                                    <a:pt x="5861007" y="1921635"/>
                                  </a:lnTo>
                                  <a:lnTo>
                                    <a:pt x="5844240" y="1916844"/>
                                  </a:lnTo>
                                  <a:cubicBezTo>
                                    <a:pt x="5843042" y="1916445"/>
                                    <a:pt x="5842244" y="1915247"/>
                                    <a:pt x="5842244" y="1914049"/>
                                  </a:cubicBezTo>
                                  <a:cubicBezTo>
                                    <a:pt x="5842643" y="1912852"/>
                                    <a:pt x="5843841" y="1912053"/>
                                    <a:pt x="5845038" y="1912453"/>
                                  </a:cubicBezTo>
                                  <a:close/>
                                  <a:moveTo>
                                    <a:pt x="5932863" y="1902073"/>
                                  </a:moveTo>
                                  <a:cubicBezTo>
                                    <a:pt x="5933662" y="1901674"/>
                                    <a:pt x="5935258" y="1901674"/>
                                    <a:pt x="5935658" y="1902872"/>
                                  </a:cubicBezTo>
                                  <a:cubicBezTo>
                                    <a:pt x="5936057" y="1903670"/>
                                    <a:pt x="5936057" y="1905267"/>
                                    <a:pt x="5934859" y="1905666"/>
                                  </a:cubicBezTo>
                                  <a:lnTo>
                                    <a:pt x="5919689" y="1914450"/>
                                  </a:lnTo>
                                  <a:lnTo>
                                    <a:pt x="5918890" y="1914849"/>
                                  </a:lnTo>
                                  <a:cubicBezTo>
                                    <a:pt x="5918092" y="1914849"/>
                                    <a:pt x="5917293" y="1914450"/>
                                    <a:pt x="5916894" y="1913651"/>
                                  </a:cubicBezTo>
                                  <a:cubicBezTo>
                                    <a:pt x="5916495" y="1912454"/>
                                    <a:pt x="5916894" y="1911256"/>
                                    <a:pt x="5917693" y="1910857"/>
                                  </a:cubicBezTo>
                                  <a:close/>
                                  <a:moveTo>
                                    <a:pt x="5854619" y="1896484"/>
                                  </a:moveTo>
                                  <a:lnTo>
                                    <a:pt x="5868592" y="1907263"/>
                                  </a:lnTo>
                                  <a:cubicBezTo>
                                    <a:pt x="5869391" y="1907663"/>
                                    <a:pt x="5869790" y="1909259"/>
                                    <a:pt x="5868991" y="1910058"/>
                                  </a:cubicBezTo>
                                  <a:cubicBezTo>
                                    <a:pt x="5868592" y="1910457"/>
                                    <a:pt x="5867794" y="1910856"/>
                                    <a:pt x="5867395" y="1910856"/>
                                  </a:cubicBezTo>
                                  <a:cubicBezTo>
                                    <a:pt x="5866995" y="1910856"/>
                                    <a:pt x="5866197" y="1910856"/>
                                    <a:pt x="5865798" y="1910457"/>
                                  </a:cubicBezTo>
                                  <a:lnTo>
                                    <a:pt x="5852224" y="1899678"/>
                                  </a:lnTo>
                                  <a:cubicBezTo>
                                    <a:pt x="5851426" y="1899278"/>
                                    <a:pt x="5851027" y="1897682"/>
                                    <a:pt x="5851825" y="1896883"/>
                                  </a:cubicBezTo>
                                  <a:cubicBezTo>
                                    <a:pt x="5852224" y="1896085"/>
                                    <a:pt x="5853821" y="1895686"/>
                                    <a:pt x="5854619" y="1896484"/>
                                  </a:cubicBezTo>
                                  <a:close/>
                                  <a:moveTo>
                                    <a:pt x="2410793" y="1892094"/>
                                  </a:moveTo>
                                  <a:cubicBezTo>
                                    <a:pt x="2411989" y="1891695"/>
                                    <a:pt x="2413190" y="1892493"/>
                                    <a:pt x="2413595" y="1893691"/>
                                  </a:cubicBezTo>
                                  <a:cubicBezTo>
                                    <a:pt x="2415185" y="1901275"/>
                                    <a:pt x="2423171" y="1906465"/>
                                    <a:pt x="2431157" y="1904469"/>
                                  </a:cubicBezTo>
                                  <a:cubicBezTo>
                                    <a:pt x="2432356" y="1904469"/>
                                    <a:pt x="2433553" y="1905267"/>
                                    <a:pt x="2434352" y="1906066"/>
                                  </a:cubicBezTo>
                                  <a:cubicBezTo>
                                    <a:pt x="2434751" y="1907263"/>
                                    <a:pt x="2433953" y="1908461"/>
                                    <a:pt x="2433155" y="1908860"/>
                                  </a:cubicBezTo>
                                  <a:lnTo>
                                    <a:pt x="2432755" y="1908860"/>
                                  </a:lnTo>
                                  <a:cubicBezTo>
                                    <a:pt x="2428363" y="1910058"/>
                                    <a:pt x="2423970" y="1909658"/>
                                    <a:pt x="2419975" y="1907662"/>
                                  </a:cubicBezTo>
                                  <a:cubicBezTo>
                                    <a:pt x="2414783" y="1922034"/>
                                    <a:pt x="2404811" y="1933211"/>
                                    <a:pt x="2391241" y="1939998"/>
                                  </a:cubicBezTo>
                                  <a:cubicBezTo>
                                    <a:pt x="2377674" y="1946785"/>
                                    <a:pt x="2362494" y="1947982"/>
                                    <a:pt x="2348126" y="1943192"/>
                                  </a:cubicBezTo>
                                  <a:cubicBezTo>
                                    <a:pt x="2347327" y="1947583"/>
                                    <a:pt x="2344933" y="1951575"/>
                                    <a:pt x="2341343" y="1954370"/>
                                  </a:cubicBezTo>
                                  <a:lnTo>
                                    <a:pt x="2340943" y="1954769"/>
                                  </a:lnTo>
                                  <a:cubicBezTo>
                                    <a:pt x="2340145" y="1955168"/>
                                    <a:pt x="2338952" y="1954769"/>
                                    <a:pt x="2338153" y="1953970"/>
                                  </a:cubicBezTo>
                                  <a:cubicBezTo>
                                    <a:pt x="2337352" y="1953172"/>
                                    <a:pt x="2337352" y="1951575"/>
                                    <a:pt x="2338550" y="1950777"/>
                                  </a:cubicBezTo>
                                  <a:cubicBezTo>
                                    <a:pt x="2344532" y="1945587"/>
                                    <a:pt x="2345733" y="1936405"/>
                                    <a:pt x="2340546" y="1930017"/>
                                  </a:cubicBezTo>
                                  <a:cubicBezTo>
                                    <a:pt x="2339748" y="1929219"/>
                                    <a:pt x="2339748" y="1927622"/>
                                    <a:pt x="2340943" y="1926824"/>
                                  </a:cubicBezTo>
                                  <a:cubicBezTo>
                                    <a:pt x="2341743" y="1926026"/>
                                    <a:pt x="2343335" y="1926026"/>
                                    <a:pt x="2344134" y="1927223"/>
                                  </a:cubicBezTo>
                                  <a:cubicBezTo>
                                    <a:pt x="2346927" y="1930816"/>
                                    <a:pt x="2348525" y="1934808"/>
                                    <a:pt x="2348525" y="1938801"/>
                                  </a:cubicBezTo>
                                  <a:lnTo>
                                    <a:pt x="2348924" y="1938801"/>
                                  </a:lnTo>
                                  <a:cubicBezTo>
                                    <a:pt x="2362494" y="1943192"/>
                                    <a:pt x="2376477" y="1942394"/>
                                    <a:pt x="2389247" y="1936005"/>
                                  </a:cubicBezTo>
                                  <a:cubicBezTo>
                                    <a:pt x="2401620" y="1929618"/>
                                    <a:pt x="2411197" y="1918840"/>
                                    <a:pt x="2415586" y="1905666"/>
                                  </a:cubicBezTo>
                                  <a:lnTo>
                                    <a:pt x="2415586" y="1905267"/>
                                  </a:lnTo>
                                  <a:cubicBezTo>
                                    <a:pt x="2412391" y="1902872"/>
                                    <a:pt x="2410399" y="1899279"/>
                                    <a:pt x="2409199" y="1894888"/>
                                  </a:cubicBezTo>
                                  <a:cubicBezTo>
                                    <a:pt x="2408801" y="1893691"/>
                                    <a:pt x="2409597" y="1892493"/>
                                    <a:pt x="2410793" y="1892094"/>
                                  </a:cubicBezTo>
                                  <a:close/>
                                  <a:moveTo>
                                    <a:pt x="5922883" y="1887702"/>
                                  </a:moveTo>
                                  <a:cubicBezTo>
                                    <a:pt x="5923682" y="1888101"/>
                                    <a:pt x="5924081" y="1889698"/>
                                    <a:pt x="5923282" y="1890496"/>
                                  </a:cubicBezTo>
                                  <a:lnTo>
                                    <a:pt x="5912504" y="1904469"/>
                                  </a:lnTo>
                                  <a:cubicBezTo>
                                    <a:pt x="5912105" y="1904869"/>
                                    <a:pt x="5911305" y="1905268"/>
                                    <a:pt x="5910906" y="1905268"/>
                                  </a:cubicBezTo>
                                  <a:cubicBezTo>
                                    <a:pt x="5910507" y="1905268"/>
                                    <a:pt x="5909709" y="1905268"/>
                                    <a:pt x="5909309" y="1904869"/>
                                  </a:cubicBezTo>
                                  <a:cubicBezTo>
                                    <a:pt x="5908511" y="1904070"/>
                                    <a:pt x="5908511" y="1902873"/>
                                    <a:pt x="5909309" y="1902074"/>
                                  </a:cubicBezTo>
                                  <a:lnTo>
                                    <a:pt x="5920089" y="1888101"/>
                                  </a:lnTo>
                                  <a:cubicBezTo>
                                    <a:pt x="5920488" y="1887303"/>
                                    <a:pt x="5922085" y="1886904"/>
                                    <a:pt x="5922883" y="1887702"/>
                                  </a:cubicBezTo>
                                  <a:close/>
                                  <a:moveTo>
                                    <a:pt x="5866595" y="1883710"/>
                                  </a:moveTo>
                                  <a:cubicBezTo>
                                    <a:pt x="5867394" y="1883310"/>
                                    <a:pt x="5868991" y="1883310"/>
                                    <a:pt x="5869390" y="1884508"/>
                                  </a:cubicBezTo>
                                  <a:lnTo>
                                    <a:pt x="5878173" y="1899679"/>
                                  </a:lnTo>
                                  <a:cubicBezTo>
                                    <a:pt x="5878572" y="1900477"/>
                                    <a:pt x="5878572" y="1902074"/>
                                    <a:pt x="5877374" y="1902473"/>
                                  </a:cubicBezTo>
                                  <a:lnTo>
                                    <a:pt x="5876576" y="1902872"/>
                                  </a:lnTo>
                                  <a:cubicBezTo>
                                    <a:pt x="5875778" y="1902872"/>
                                    <a:pt x="5874979" y="1902473"/>
                                    <a:pt x="5874580" y="1901675"/>
                                  </a:cubicBezTo>
                                  <a:lnTo>
                                    <a:pt x="5865797" y="1886504"/>
                                  </a:lnTo>
                                  <a:cubicBezTo>
                                    <a:pt x="5865397" y="1885706"/>
                                    <a:pt x="5865397" y="1884109"/>
                                    <a:pt x="5866595" y="1883710"/>
                                  </a:cubicBezTo>
                                  <a:close/>
                                  <a:moveTo>
                                    <a:pt x="5904919" y="1878521"/>
                                  </a:moveTo>
                                  <a:cubicBezTo>
                                    <a:pt x="5906117" y="1878920"/>
                                    <a:pt x="5906916" y="1880117"/>
                                    <a:pt x="5906517" y="1881315"/>
                                  </a:cubicBezTo>
                                  <a:lnTo>
                                    <a:pt x="5901725" y="1898082"/>
                                  </a:lnTo>
                                  <a:cubicBezTo>
                                    <a:pt x="5901725" y="1898881"/>
                                    <a:pt x="5900927" y="1899679"/>
                                    <a:pt x="5900128" y="1899679"/>
                                  </a:cubicBezTo>
                                  <a:lnTo>
                                    <a:pt x="5899330" y="1899679"/>
                                  </a:lnTo>
                                  <a:cubicBezTo>
                                    <a:pt x="5898532" y="1899679"/>
                                    <a:pt x="5897732" y="1898482"/>
                                    <a:pt x="5897333" y="1896885"/>
                                  </a:cubicBezTo>
                                  <a:lnTo>
                                    <a:pt x="5902124" y="1880117"/>
                                  </a:lnTo>
                                  <a:cubicBezTo>
                                    <a:pt x="5902524" y="1878920"/>
                                    <a:pt x="5903721" y="1878121"/>
                                    <a:pt x="5904919" y="1878521"/>
                                  </a:cubicBezTo>
                                  <a:close/>
                                  <a:moveTo>
                                    <a:pt x="5885358" y="1876924"/>
                                  </a:moveTo>
                                  <a:cubicBezTo>
                                    <a:pt x="5886556" y="1876924"/>
                                    <a:pt x="5887753" y="1877722"/>
                                    <a:pt x="5887753" y="1878920"/>
                                  </a:cubicBezTo>
                                  <a:lnTo>
                                    <a:pt x="5890148" y="1896485"/>
                                  </a:lnTo>
                                  <a:cubicBezTo>
                                    <a:pt x="5890148" y="1897683"/>
                                    <a:pt x="5889350" y="1898881"/>
                                    <a:pt x="5888152" y="1898881"/>
                                  </a:cubicBezTo>
                                  <a:cubicBezTo>
                                    <a:pt x="5886955" y="1899280"/>
                                    <a:pt x="5885757" y="1898481"/>
                                    <a:pt x="5885757" y="1896885"/>
                                  </a:cubicBezTo>
                                  <a:lnTo>
                                    <a:pt x="5883361" y="1879319"/>
                                  </a:lnTo>
                                  <a:cubicBezTo>
                                    <a:pt x="5883361" y="1878121"/>
                                    <a:pt x="5884160" y="1876924"/>
                                    <a:pt x="5885358" y="1876924"/>
                                  </a:cubicBezTo>
                                  <a:close/>
                                  <a:moveTo>
                                    <a:pt x="4929726" y="1852323"/>
                                  </a:moveTo>
                                  <a:cubicBezTo>
                                    <a:pt x="4937461" y="1854269"/>
                                    <a:pt x="4944447" y="1859159"/>
                                    <a:pt x="4948838" y="1866544"/>
                                  </a:cubicBezTo>
                                  <a:lnTo>
                                    <a:pt x="4943249" y="1870137"/>
                                  </a:lnTo>
                                  <a:cubicBezTo>
                                    <a:pt x="4935664" y="1858560"/>
                                    <a:pt x="4920494" y="1854968"/>
                                    <a:pt x="4908917" y="1862153"/>
                                  </a:cubicBezTo>
                                  <a:cubicBezTo>
                                    <a:pt x="4897340" y="1869339"/>
                                    <a:pt x="4893748" y="1884508"/>
                                    <a:pt x="4901732" y="1896086"/>
                                  </a:cubicBezTo>
                                  <a:lnTo>
                                    <a:pt x="4896143" y="1899679"/>
                                  </a:lnTo>
                                  <a:cubicBezTo>
                                    <a:pt x="4895744" y="1899280"/>
                                    <a:pt x="4895744" y="1898881"/>
                                    <a:pt x="4895344" y="1898481"/>
                                  </a:cubicBezTo>
                                  <a:cubicBezTo>
                                    <a:pt x="4886562" y="1883710"/>
                                    <a:pt x="4891352" y="1864548"/>
                                    <a:pt x="4906123" y="1855766"/>
                                  </a:cubicBezTo>
                                  <a:cubicBezTo>
                                    <a:pt x="4913508" y="1851375"/>
                                    <a:pt x="4921991" y="1850377"/>
                                    <a:pt x="4929726" y="1852323"/>
                                  </a:cubicBezTo>
                                  <a:close/>
                                  <a:moveTo>
                                    <a:pt x="6204318" y="1811056"/>
                                  </a:moveTo>
                                  <a:cubicBezTo>
                                    <a:pt x="6205516" y="1810656"/>
                                    <a:pt x="6206714" y="1811455"/>
                                    <a:pt x="6207113" y="1812652"/>
                                  </a:cubicBezTo>
                                  <a:cubicBezTo>
                                    <a:pt x="6208710" y="1820237"/>
                                    <a:pt x="6216694" y="1825427"/>
                                    <a:pt x="6224677" y="1823431"/>
                                  </a:cubicBezTo>
                                  <a:cubicBezTo>
                                    <a:pt x="6225875" y="1823032"/>
                                    <a:pt x="6227073" y="1823830"/>
                                    <a:pt x="6227871" y="1825028"/>
                                  </a:cubicBezTo>
                                  <a:cubicBezTo>
                                    <a:pt x="6228270" y="1826225"/>
                                    <a:pt x="6227472" y="1827423"/>
                                    <a:pt x="6226673" y="1827822"/>
                                  </a:cubicBezTo>
                                  <a:lnTo>
                                    <a:pt x="6226274" y="1827822"/>
                                  </a:lnTo>
                                  <a:cubicBezTo>
                                    <a:pt x="6221883" y="1829020"/>
                                    <a:pt x="6217492" y="1828620"/>
                                    <a:pt x="6213500" y="1826624"/>
                                  </a:cubicBezTo>
                                  <a:cubicBezTo>
                                    <a:pt x="6208310" y="1840996"/>
                                    <a:pt x="6198330" y="1852173"/>
                                    <a:pt x="6184758" y="1858961"/>
                                  </a:cubicBezTo>
                                  <a:cubicBezTo>
                                    <a:pt x="6171185" y="1865747"/>
                                    <a:pt x="6156015" y="1866945"/>
                                    <a:pt x="6141643" y="1862154"/>
                                  </a:cubicBezTo>
                                  <a:cubicBezTo>
                                    <a:pt x="6140845" y="1866545"/>
                                    <a:pt x="6138450" y="1870537"/>
                                    <a:pt x="6134857" y="1873332"/>
                                  </a:cubicBezTo>
                                  <a:lnTo>
                                    <a:pt x="6134458" y="1873731"/>
                                  </a:lnTo>
                                  <a:cubicBezTo>
                                    <a:pt x="6133659" y="1874130"/>
                                    <a:pt x="6132462" y="1873731"/>
                                    <a:pt x="6131663" y="1872933"/>
                                  </a:cubicBezTo>
                                  <a:cubicBezTo>
                                    <a:pt x="6130865" y="1872134"/>
                                    <a:pt x="6130865" y="1870537"/>
                                    <a:pt x="6132063" y="1869739"/>
                                  </a:cubicBezTo>
                                  <a:cubicBezTo>
                                    <a:pt x="6138051" y="1864549"/>
                                    <a:pt x="6139248" y="1855367"/>
                                    <a:pt x="6134059" y="1848980"/>
                                  </a:cubicBezTo>
                                  <a:cubicBezTo>
                                    <a:pt x="6133260" y="1848181"/>
                                    <a:pt x="6133260" y="1846584"/>
                                    <a:pt x="6134458" y="1845786"/>
                                  </a:cubicBezTo>
                                  <a:cubicBezTo>
                                    <a:pt x="6135256" y="1844988"/>
                                    <a:pt x="6136853" y="1844988"/>
                                    <a:pt x="6137651" y="1846185"/>
                                  </a:cubicBezTo>
                                  <a:cubicBezTo>
                                    <a:pt x="6140446" y="1849778"/>
                                    <a:pt x="6142043" y="1853770"/>
                                    <a:pt x="6142043" y="1857763"/>
                                  </a:cubicBezTo>
                                  <a:lnTo>
                                    <a:pt x="6142442" y="1857763"/>
                                  </a:lnTo>
                                  <a:cubicBezTo>
                                    <a:pt x="6156015" y="1862154"/>
                                    <a:pt x="6169987" y="1861356"/>
                                    <a:pt x="6182762" y="1854968"/>
                                  </a:cubicBezTo>
                                  <a:cubicBezTo>
                                    <a:pt x="6195137" y="1848580"/>
                                    <a:pt x="6204718" y="1837802"/>
                                    <a:pt x="6209109" y="1824628"/>
                                  </a:cubicBezTo>
                                  <a:lnTo>
                                    <a:pt x="6209109" y="1824229"/>
                                  </a:lnTo>
                                  <a:cubicBezTo>
                                    <a:pt x="6205915" y="1821834"/>
                                    <a:pt x="6203919" y="1818241"/>
                                    <a:pt x="6202722" y="1813850"/>
                                  </a:cubicBezTo>
                                  <a:cubicBezTo>
                                    <a:pt x="6202322" y="1812652"/>
                                    <a:pt x="6203121" y="1811455"/>
                                    <a:pt x="6204318" y="1811056"/>
                                  </a:cubicBezTo>
                                  <a:close/>
                                  <a:moveTo>
                                    <a:pt x="7127266" y="1807463"/>
                                  </a:moveTo>
                                  <a:cubicBezTo>
                                    <a:pt x="7129661" y="1807463"/>
                                    <a:pt x="7132056" y="1809060"/>
                                    <a:pt x="7132056" y="1811056"/>
                                  </a:cubicBezTo>
                                  <a:lnTo>
                                    <a:pt x="7135649" y="1835407"/>
                                  </a:lnTo>
                                  <a:lnTo>
                                    <a:pt x="7160000" y="1831814"/>
                                  </a:lnTo>
                                  <a:cubicBezTo>
                                    <a:pt x="7162395" y="1831415"/>
                                    <a:pt x="7164391" y="1833012"/>
                                    <a:pt x="7164790" y="1835407"/>
                                  </a:cubicBezTo>
                                  <a:cubicBezTo>
                                    <a:pt x="7165190" y="1837802"/>
                                    <a:pt x="7163593" y="1839798"/>
                                    <a:pt x="7161198" y="1840197"/>
                                  </a:cubicBezTo>
                                  <a:lnTo>
                                    <a:pt x="7136846" y="1843790"/>
                                  </a:lnTo>
                                  <a:lnTo>
                                    <a:pt x="7140439" y="1868142"/>
                                  </a:lnTo>
                                  <a:cubicBezTo>
                                    <a:pt x="7140838" y="1870537"/>
                                    <a:pt x="7139242" y="1872533"/>
                                    <a:pt x="7136846" y="1872932"/>
                                  </a:cubicBezTo>
                                  <a:cubicBezTo>
                                    <a:pt x="7134451" y="1873332"/>
                                    <a:pt x="7132455" y="1871735"/>
                                    <a:pt x="7132056" y="1869340"/>
                                  </a:cubicBezTo>
                                  <a:lnTo>
                                    <a:pt x="7128463" y="1844988"/>
                                  </a:lnTo>
                                  <a:lnTo>
                                    <a:pt x="7104111" y="1848580"/>
                                  </a:lnTo>
                                  <a:cubicBezTo>
                                    <a:pt x="7101716" y="1848980"/>
                                    <a:pt x="7099720" y="1847383"/>
                                    <a:pt x="7099321" y="1844988"/>
                                  </a:cubicBezTo>
                                  <a:cubicBezTo>
                                    <a:pt x="7098921" y="1842592"/>
                                    <a:pt x="7100518" y="1840596"/>
                                    <a:pt x="7102913" y="1840197"/>
                                  </a:cubicBezTo>
                                  <a:lnTo>
                                    <a:pt x="7127266" y="1836604"/>
                                  </a:lnTo>
                                  <a:lnTo>
                                    <a:pt x="7123673" y="1812253"/>
                                  </a:lnTo>
                                  <a:cubicBezTo>
                                    <a:pt x="7123274" y="1809858"/>
                                    <a:pt x="7124870" y="1807862"/>
                                    <a:pt x="7127266" y="1807463"/>
                                  </a:cubicBezTo>
                                  <a:close/>
                                  <a:moveTo>
                                    <a:pt x="408416" y="1768741"/>
                                  </a:moveTo>
                                  <a:cubicBezTo>
                                    <a:pt x="410811" y="1768342"/>
                                    <a:pt x="412807" y="1769939"/>
                                    <a:pt x="413206" y="1772334"/>
                                  </a:cubicBezTo>
                                  <a:lnTo>
                                    <a:pt x="416799" y="1796685"/>
                                  </a:lnTo>
                                  <a:lnTo>
                                    <a:pt x="441150" y="1793092"/>
                                  </a:lnTo>
                                  <a:cubicBezTo>
                                    <a:pt x="443545" y="1792693"/>
                                    <a:pt x="445541" y="1794290"/>
                                    <a:pt x="445941" y="1796685"/>
                                  </a:cubicBezTo>
                                  <a:cubicBezTo>
                                    <a:pt x="446340" y="1799080"/>
                                    <a:pt x="444743" y="1801076"/>
                                    <a:pt x="442348" y="1801475"/>
                                  </a:cubicBezTo>
                                  <a:lnTo>
                                    <a:pt x="417997" y="1805068"/>
                                  </a:lnTo>
                                  <a:lnTo>
                                    <a:pt x="421589" y="1829420"/>
                                  </a:lnTo>
                                  <a:cubicBezTo>
                                    <a:pt x="421989" y="1831816"/>
                                    <a:pt x="420392" y="1833811"/>
                                    <a:pt x="417997" y="1834211"/>
                                  </a:cubicBezTo>
                                  <a:cubicBezTo>
                                    <a:pt x="415601" y="1834610"/>
                                    <a:pt x="413605" y="1833013"/>
                                    <a:pt x="413206" y="1830618"/>
                                  </a:cubicBezTo>
                                  <a:lnTo>
                                    <a:pt x="409613" y="1806266"/>
                                  </a:lnTo>
                                  <a:lnTo>
                                    <a:pt x="385262" y="1809859"/>
                                  </a:lnTo>
                                  <a:cubicBezTo>
                                    <a:pt x="382867" y="1810258"/>
                                    <a:pt x="380871" y="1808661"/>
                                    <a:pt x="380472" y="1806266"/>
                                  </a:cubicBezTo>
                                  <a:cubicBezTo>
                                    <a:pt x="380073" y="1803871"/>
                                    <a:pt x="381670" y="1801875"/>
                                    <a:pt x="384065" y="1801475"/>
                                  </a:cubicBezTo>
                                  <a:lnTo>
                                    <a:pt x="408416" y="1797883"/>
                                  </a:lnTo>
                                  <a:lnTo>
                                    <a:pt x="404823" y="1773531"/>
                                  </a:lnTo>
                                  <a:cubicBezTo>
                                    <a:pt x="404424" y="1771136"/>
                                    <a:pt x="406021" y="1769140"/>
                                    <a:pt x="408416" y="1768741"/>
                                  </a:cubicBezTo>
                                  <a:close/>
                                  <a:moveTo>
                                    <a:pt x="2981256" y="1767144"/>
                                  </a:moveTo>
                                  <a:cubicBezTo>
                                    <a:pt x="2982456" y="1766744"/>
                                    <a:pt x="2983649" y="1767543"/>
                                    <a:pt x="2983649" y="1769140"/>
                                  </a:cubicBezTo>
                                  <a:lnTo>
                                    <a:pt x="2986050" y="1786705"/>
                                  </a:lnTo>
                                  <a:cubicBezTo>
                                    <a:pt x="2986050" y="1787903"/>
                                    <a:pt x="2985247" y="1789101"/>
                                    <a:pt x="2984049" y="1789101"/>
                                  </a:cubicBezTo>
                                  <a:cubicBezTo>
                                    <a:pt x="2982852" y="1789101"/>
                                    <a:pt x="2981654" y="1788302"/>
                                    <a:pt x="2981654" y="1787105"/>
                                  </a:cubicBezTo>
                                  <a:lnTo>
                                    <a:pt x="2979262" y="1769539"/>
                                  </a:lnTo>
                                  <a:cubicBezTo>
                                    <a:pt x="2979262" y="1768341"/>
                                    <a:pt x="2980059" y="1767144"/>
                                    <a:pt x="2981256" y="1767144"/>
                                  </a:cubicBezTo>
                                  <a:close/>
                                  <a:moveTo>
                                    <a:pt x="2969688" y="1766346"/>
                                  </a:moveTo>
                                  <a:cubicBezTo>
                                    <a:pt x="2970884" y="1766346"/>
                                    <a:pt x="2971284" y="1767543"/>
                                    <a:pt x="2970884" y="1769140"/>
                                  </a:cubicBezTo>
                                  <a:lnTo>
                                    <a:pt x="2966096" y="1785907"/>
                                  </a:lnTo>
                                  <a:cubicBezTo>
                                    <a:pt x="2966096" y="1786706"/>
                                    <a:pt x="2965297" y="1787504"/>
                                    <a:pt x="2964500" y="1787504"/>
                                  </a:cubicBezTo>
                                  <a:lnTo>
                                    <a:pt x="2963701" y="1787504"/>
                                  </a:lnTo>
                                  <a:cubicBezTo>
                                    <a:pt x="2962503" y="1787105"/>
                                    <a:pt x="2961704" y="1785907"/>
                                    <a:pt x="2962107" y="1784710"/>
                                  </a:cubicBezTo>
                                  <a:lnTo>
                                    <a:pt x="2966895" y="1767943"/>
                                  </a:lnTo>
                                  <a:cubicBezTo>
                                    <a:pt x="2967293" y="1766745"/>
                                    <a:pt x="2968491" y="1765947"/>
                                    <a:pt x="2969688" y="1766346"/>
                                  </a:cubicBezTo>
                                  <a:close/>
                                  <a:moveTo>
                                    <a:pt x="2992039" y="1763551"/>
                                  </a:moveTo>
                                  <a:cubicBezTo>
                                    <a:pt x="2992835" y="1763152"/>
                                    <a:pt x="2994435" y="1763152"/>
                                    <a:pt x="2994833" y="1764350"/>
                                  </a:cubicBezTo>
                                  <a:lnTo>
                                    <a:pt x="3003618" y="1779520"/>
                                  </a:lnTo>
                                  <a:cubicBezTo>
                                    <a:pt x="3004014" y="1780319"/>
                                    <a:pt x="3004014" y="1781916"/>
                                    <a:pt x="3002819" y="1782315"/>
                                  </a:cubicBezTo>
                                  <a:lnTo>
                                    <a:pt x="3002018" y="1782714"/>
                                  </a:lnTo>
                                  <a:cubicBezTo>
                                    <a:pt x="3001221" y="1782714"/>
                                    <a:pt x="3000422" y="1782315"/>
                                    <a:pt x="3000025" y="1781516"/>
                                  </a:cubicBezTo>
                                  <a:lnTo>
                                    <a:pt x="2991237" y="1766346"/>
                                  </a:lnTo>
                                  <a:cubicBezTo>
                                    <a:pt x="2990841" y="1765547"/>
                                    <a:pt x="2990841" y="1763951"/>
                                    <a:pt x="2992039" y="1763551"/>
                                  </a:cubicBezTo>
                                  <a:close/>
                                  <a:moveTo>
                                    <a:pt x="2959714" y="1761156"/>
                                  </a:moveTo>
                                  <a:cubicBezTo>
                                    <a:pt x="2960909" y="1761954"/>
                                    <a:pt x="2960909" y="1763152"/>
                                    <a:pt x="2960511" y="1763950"/>
                                  </a:cubicBezTo>
                                  <a:lnTo>
                                    <a:pt x="2949732" y="1777923"/>
                                  </a:lnTo>
                                  <a:cubicBezTo>
                                    <a:pt x="2949331" y="1778323"/>
                                    <a:pt x="2948530" y="1778722"/>
                                    <a:pt x="2948134" y="1778722"/>
                                  </a:cubicBezTo>
                                  <a:cubicBezTo>
                                    <a:pt x="2947731" y="1778722"/>
                                    <a:pt x="2946939" y="1778722"/>
                                    <a:pt x="2946533" y="1778323"/>
                                  </a:cubicBezTo>
                                  <a:cubicBezTo>
                                    <a:pt x="2945739" y="1777923"/>
                                    <a:pt x="2945337" y="1776327"/>
                                    <a:pt x="2946138" y="1775528"/>
                                  </a:cubicBezTo>
                                  <a:lnTo>
                                    <a:pt x="2956919" y="1761555"/>
                                  </a:lnTo>
                                  <a:cubicBezTo>
                                    <a:pt x="2957316" y="1760757"/>
                                    <a:pt x="2958911" y="1760358"/>
                                    <a:pt x="2959714" y="1761156"/>
                                  </a:cubicBezTo>
                                  <a:close/>
                                  <a:moveTo>
                                    <a:pt x="1636960" y="1760857"/>
                                  </a:moveTo>
                                  <a:cubicBezTo>
                                    <a:pt x="1639556" y="1760258"/>
                                    <a:pt x="1642949" y="1760158"/>
                                    <a:pt x="1646342" y="1761955"/>
                                  </a:cubicBezTo>
                                  <a:cubicBezTo>
                                    <a:pt x="1653926" y="1765947"/>
                                    <a:pt x="1653528" y="1773531"/>
                                    <a:pt x="1653528" y="1773931"/>
                                  </a:cubicBezTo>
                                  <a:cubicBezTo>
                                    <a:pt x="1653528" y="1773931"/>
                                    <a:pt x="1653528" y="1776725"/>
                                    <a:pt x="1657120" y="1778721"/>
                                  </a:cubicBezTo>
                                  <a:cubicBezTo>
                                    <a:pt x="1660714" y="1780318"/>
                                    <a:pt x="1663110" y="1778721"/>
                                    <a:pt x="1663110" y="1778721"/>
                                  </a:cubicBezTo>
                                  <a:lnTo>
                                    <a:pt x="1663509" y="1778721"/>
                                  </a:lnTo>
                                  <a:lnTo>
                                    <a:pt x="1663909" y="1778322"/>
                                  </a:lnTo>
                                  <a:cubicBezTo>
                                    <a:pt x="1665905" y="1777124"/>
                                    <a:pt x="1670698" y="1774729"/>
                                    <a:pt x="1677087" y="1777923"/>
                                  </a:cubicBezTo>
                                  <a:cubicBezTo>
                                    <a:pt x="1683872" y="1781515"/>
                                    <a:pt x="1684270" y="1789100"/>
                                    <a:pt x="1684270" y="1789499"/>
                                  </a:cubicBezTo>
                                  <a:lnTo>
                                    <a:pt x="1684270" y="1789899"/>
                                  </a:lnTo>
                                  <a:cubicBezTo>
                                    <a:pt x="1684270" y="1789899"/>
                                    <a:pt x="1684270" y="1792693"/>
                                    <a:pt x="1687864" y="1794689"/>
                                  </a:cubicBezTo>
                                  <a:cubicBezTo>
                                    <a:pt x="1691458" y="1796685"/>
                                    <a:pt x="1694252" y="1794689"/>
                                    <a:pt x="1694252" y="1794689"/>
                                  </a:cubicBezTo>
                                  <a:lnTo>
                                    <a:pt x="1694652" y="1794689"/>
                                  </a:lnTo>
                                  <a:cubicBezTo>
                                    <a:pt x="1695051" y="1794290"/>
                                    <a:pt x="1702237" y="1790298"/>
                                    <a:pt x="1708625" y="1793891"/>
                                  </a:cubicBezTo>
                                  <a:cubicBezTo>
                                    <a:pt x="1716208" y="1797883"/>
                                    <a:pt x="1715809" y="1805468"/>
                                    <a:pt x="1715809" y="1805868"/>
                                  </a:cubicBezTo>
                                  <a:cubicBezTo>
                                    <a:pt x="1715809" y="1805868"/>
                                    <a:pt x="1715809" y="1808662"/>
                                    <a:pt x="1719401" y="1810658"/>
                                  </a:cubicBezTo>
                                  <a:cubicBezTo>
                                    <a:pt x="1720600" y="1811057"/>
                                    <a:pt x="1721396" y="1811456"/>
                                    <a:pt x="1722594" y="1811456"/>
                                  </a:cubicBezTo>
                                  <a:lnTo>
                                    <a:pt x="1726985" y="1811856"/>
                                  </a:lnTo>
                                  <a:cubicBezTo>
                                    <a:pt x="1728982" y="1811856"/>
                                    <a:pt x="1730580" y="1813852"/>
                                    <a:pt x="1730580" y="1815848"/>
                                  </a:cubicBezTo>
                                  <a:cubicBezTo>
                                    <a:pt x="1730179" y="1818243"/>
                                    <a:pt x="1728582" y="1819840"/>
                                    <a:pt x="1724990" y="1820239"/>
                                  </a:cubicBezTo>
                                  <a:lnTo>
                                    <a:pt x="1719003" y="1819840"/>
                                  </a:lnTo>
                                  <a:cubicBezTo>
                                    <a:pt x="1717406" y="1819440"/>
                                    <a:pt x="1715809" y="1819041"/>
                                    <a:pt x="1714212" y="1818243"/>
                                  </a:cubicBezTo>
                                  <a:cubicBezTo>
                                    <a:pt x="1706630" y="1814251"/>
                                    <a:pt x="1707029" y="1806666"/>
                                    <a:pt x="1707029" y="1806267"/>
                                  </a:cubicBezTo>
                                  <a:cubicBezTo>
                                    <a:pt x="1707029" y="1806267"/>
                                    <a:pt x="1707428" y="1803471"/>
                                    <a:pt x="1703834" y="1801475"/>
                                  </a:cubicBezTo>
                                  <a:cubicBezTo>
                                    <a:pt x="1701040" y="1799879"/>
                                    <a:pt x="1697447" y="1801475"/>
                                    <a:pt x="1697047" y="1801875"/>
                                  </a:cubicBezTo>
                                  <a:cubicBezTo>
                                    <a:pt x="1695850" y="1802673"/>
                                    <a:pt x="1690259" y="1805868"/>
                                    <a:pt x="1683473" y="1802274"/>
                                  </a:cubicBezTo>
                                  <a:cubicBezTo>
                                    <a:pt x="1676685" y="1798681"/>
                                    <a:pt x="1676286" y="1792294"/>
                                    <a:pt x="1676286" y="1790697"/>
                                  </a:cubicBezTo>
                                  <a:cubicBezTo>
                                    <a:pt x="1675888" y="1790298"/>
                                    <a:pt x="1675489" y="1787104"/>
                                    <a:pt x="1672694" y="1785507"/>
                                  </a:cubicBezTo>
                                  <a:cubicBezTo>
                                    <a:pt x="1669499" y="1783911"/>
                                    <a:pt x="1667503" y="1785108"/>
                                    <a:pt x="1666705" y="1785507"/>
                                  </a:cubicBezTo>
                                  <a:lnTo>
                                    <a:pt x="1666305" y="1785507"/>
                                  </a:lnTo>
                                  <a:cubicBezTo>
                                    <a:pt x="1665107" y="1786306"/>
                                    <a:pt x="1659915" y="1789499"/>
                                    <a:pt x="1652730" y="1785907"/>
                                  </a:cubicBezTo>
                                  <a:cubicBezTo>
                                    <a:pt x="1645144" y="1781915"/>
                                    <a:pt x="1645544" y="1774729"/>
                                    <a:pt x="1645544" y="1773931"/>
                                  </a:cubicBezTo>
                                  <a:cubicBezTo>
                                    <a:pt x="1645943" y="1773931"/>
                                    <a:pt x="1645544" y="1770737"/>
                                    <a:pt x="1642350" y="1769140"/>
                                  </a:cubicBezTo>
                                  <a:cubicBezTo>
                                    <a:pt x="1639556" y="1767543"/>
                                    <a:pt x="1635962" y="1769140"/>
                                    <a:pt x="1635563" y="1769539"/>
                                  </a:cubicBezTo>
                                  <a:cubicBezTo>
                                    <a:pt x="1634365" y="1770338"/>
                                    <a:pt x="1628776" y="1773531"/>
                                    <a:pt x="1621992" y="1769939"/>
                                  </a:cubicBezTo>
                                  <a:lnTo>
                                    <a:pt x="1619595" y="1768342"/>
                                  </a:lnTo>
                                  <a:cubicBezTo>
                                    <a:pt x="1617599" y="1767543"/>
                                    <a:pt x="1616801" y="1765148"/>
                                    <a:pt x="1617997" y="1763152"/>
                                  </a:cubicBezTo>
                                  <a:cubicBezTo>
                                    <a:pt x="1618798" y="1761156"/>
                                    <a:pt x="1621191" y="1760358"/>
                                    <a:pt x="1623189" y="1761555"/>
                                  </a:cubicBezTo>
                                  <a:lnTo>
                                    <a:pt x="1625584" y="1762753"/>
                                  </a:lnTo>
                                  <a:cubicBezTo>
                                    <a:pt x="1629175" y="1764749"/>
                                    <a:pt x="1631968" y="1762753"/>
                                    <a:pt x="1631968" y="1762753"/>
                                  </a:cubicBezTo>
                                  <a:lnTo>
                                    <a:pt x="1632370" y="1762753"/>
                                  </a:lnTo>
                                  <a:cubicBezTo>
                                    <a:pt x="1632571" y="1762553"/>
                                    <a:pt x="1634365" y="1761456"/>
                                    <a:pt x="1636960" y="1760857"/>
                                  </a:cubicBezTo>
                                  <a:close/>
                                  <a:moveTo>
                                    <a:pt x="3003618" y="1755567"/>
                                  </a:moveTo>
                                  <a:lnTo>
                                    <a:pt x="3017994" y="1766346"/>
                                  </a:lnTo>
                                  <a:cubicBezTo>
                                    <a:pt x="3018794" y="1766745"/>
                                    <a:pt x="3019195" y="1768342"/>
                                    <a:pt x="3018395" y="1769141"/>
                                  </a:cubicBezTo>
                                  <a:cubicBezTo>
                                    <a:pt x="3017994" y="1769540"/>
                                    <a:pt x="3017194" y="1769939"/>
                                    <a:pt x="3016795" y="1769939"/>
                                  </a:cubicBezTo>
                                  <a:cubicBezTo>
                                    <a:pt x="3016394" y="1769939"/>
                                    <a:pt x="3015590" y="1769939"/>
                                    <a:pt x="3015190" y="1769540"/>
                                  </a:cubicBezTo>
                                  <a:lnTo>
                                    <a:pt x="3001221" y="1758761"/>
                                  </a:lnTo>
                                  <a:cubicBezTo>
                                    <a:pt x="3000422" y="1758361"/>
                                    <a:pt x="3000025" y="1756765"/>
                                    <a:pt x="3000820" y="1755966"/>
                                  </a:cubicBezTo>
                                  <a:cubicBezTo>
                                    <a:pt x="3001221" y="1755168"/>
                                    <a:pt x="3002819" y="1754769"/>
                                    <a:pt x="3003618" y="1755567"/>
                                  </a:cubicBezTo>
                                  <a:close/>
                                  <a:moveTo>
                                    <a:pt x="2949331" y="1751575"/>
                                  </a:moveTo>
                                  <a:cubicBezTo>
                                    <a:pt x="2950130" y="1751176"/>
                                    <a:pt x="2951727" y="1751176"/>
                                    <a:pt x="2952125" y="1752374"/>
                                  </a:cubicBezTo>
                                  <a:cubicBezTo>
                                    <a:pt x="2952925" y="1753571"/>
                                    <a:pt x="2952527" y="1754769"/>
                                    <a:pt x="2951328" y="1755168"/>
                                  </a:cubicBezTo>
                                  <a:lnTo>
                                    <a:pt x="2936153" y="1763952"/>
                                  </a:lnTo>
                                  <a:lnTo>
                                    <a:pt x="2935355" y="1764351"/>
                                  </a:lnTo>
                                  <a:cubicBezTo>
                                    <a:pt x="2934557" y="1764351"/>
                                    <a:pt x="2933759" y="1763952"/>
                                    <a:pt x="2933361" y="1763153"/>
                                  </a:cubicBezTo>
                                  <a:cubicBezTo>
                                    <a:pt x="2932961" y="1762355"/>
                                    <a:pt x="2932961" y="1760758"/>
                                    <a:pt x="2934159" y="1760359"/>
                                  </a:cubicBezTo>
                                  <a:close/>
                                  <a:moveTo>
                                    <a:pt x="3008392" y="1744390"/>
                                  </a:moveTo>
                                  <a:lnTo>
                                    <a:pt x="3025172" y="1749181"/>
                                  </a:lnTo>
                                  <a:cubicBezTo>
                                    <a:pt x="3025972" y="1749580"/>
                                    <a:pt x="3026765" y="1750778"/>
                                    <a:pt x="3026365" y="1751975"/>
                                  </a:cubicBezTo>
                                  <a:cubicBezTo>
                                    <a:pt x="3026365" y="1752774"/>
                                    <a:pt x="3025573" y="1753572"/>
                                    <a:pt x="3024773" y="1753572"/>
                                  </a:cubicBezTo>
                                  <a:lnTo>
                                    <a:pt x="3023973" y="1753572"/>
                                  </a:lnTo>
                                  <a:lnTo>
                                    <a:pt x="3007200" y="1748781"/>
                                  </a:lnTo>
                                  <a:cubicBezTo>
                                    <a:pt x="3006009" y="1748382"/>
                                    <a:pt x="3005212" y="1747184"/>
                                    <a:pt x="3005611" y="1745986"/>
                                  </a:cubicBezTo>
                                  <a:cubicBezTo>
                                    <a:pt x="3006009" y="1744789"/>
                                    <a:pt x="3007200" y="1743990"/>
                                    <a:pt x="3008392" y="1744390"/>
                                  </a:cubicBezTo>
                                  <a:close/>
                                  <a:moveTo>
                                    <a:pt x="2946138" y="1739999"/>
                                  </a:moveTo>
                                  <a:cubicBezTo>
                                    <a:pt x="2947336" y="1739999"/>
                                    <a:pt x="2948530" y="1740797"/>
                                    <a:pt x="2948530" y="1741995"/>
                                  </a:cubicBezTo>
                                  <a:cubicBezTo>
                                    <a:pt x="2948932" y="1743192"/>
                                    <a:pt x="2948134" y="1744390"/>
                                    <a:pt x="2946533" y="1744390"/>
                                  </a:cubicBezTo>
                                  <a:lnTo>
                                    <a:pt x="2928968" y="1746786"/>
                                  </a:lnTo>
                                  <a:cubicBezTo>
                                    <a:pt x="2927767" y="1746786"/>
                                    <a:pt x="2926571" y="1745988"/>
                                    <a:pt x="2926571" y="1744790"/>
                                  </a:cubicBezTo>
                                  <a:cubicBezTo>
                                    <a:pt x="2926571" y="1743592"/>
                                    <a:pt x="2927368" y="1742394"/>
                                    <a:pt x="2928568" y="1742394"/>
                                  </a:cubicBezTo>
                                  <a:close/>
                                  <a:moveTo>
                                    <a:pt x="3025568" y="1729619"/>
                                  </a:moveTo>
                                  <a:cubicBezTo>
                                    <a:pt x="3026765" y="1729619"/>
                                    <a:pt x="3027968" y="1730417"/>
                                    <a:pt x="3027968" y="1731615"/>
                                  </a:cubicBezTo>
                                  <a:cubicBezTo>
                                    <a:pt x="3027968" y="1732812"/>
                                    <a:pt x="3027169" y="1734010"/>
                                    <a:pt x="3025972" y="1734010"/>
                                  </a:cubicBezTo>
                                  <a:lnTo>
                                    <a:pt x="3008392" y="1736406"/>
                                  </a:lnTo>
                                  <a:cubicBezTo>
                                    <a:pt x="3007200" y="1736406"/>
                                    <a:pt x="3006009" y="1735608"/>
                                    <a:pt x="3006009" y="1734410"/>
                                  </a:cubicBezTo>
                                  <a:cubicBezTo>
                                    <a:pt x="3006009" y="1733212"/>
                                    <a:pt x="3006803" y="1732014"/>
                                    <a:pt x="3007995" y="1732014"/>
                                  </a:cubicBezTo>
                                  <a:close/>
                                  <a:moveTo>
                                    <a:pt x="1653727" y="1728921"/>
                                  </a:moveTo>
                                  <a:cubicBezTo>
                                    <a:pt x="1656322" y="1728322"/>
                                    <a:pt x="1659715" y="1728222"/>
                                    <a:pt x="1663110" y="1730019"/>
                                  </a:cubicBezTo>
                                  <a:cubicBezTo>
                                    <a:pt x="1670697" y="1734011"/>
                                    <a:pt x="1670298" y="1741595"/>
                                    <a:pt x="1670298" y="1741995"/>
                                  </a:cubicBezTo>
                                  <a:cubicBezTo>
                                    <a:pt x="1670298" y="1741995"/>
                                    <a:pt x="1670298" y="1744789"/>
                                    <a:pt x="1673892" y="1746785"/>
                                  </a:cubicBezTo>
                                  <a:cubicBezTo>
                                    <a:pt x="1677485" y="1748382"/>
                                    <a:pt x="1679879" y="1746785"/>
                                    <a:pt x="1679879" y="1746785"/>
                                  </a:cubicBezTo>
                                  <a:lnTo>
                                    <a:pt x="1680279" y="1746785"/>
                                  </a:lnTo>
                                  <a:lnTo>
                                    <a:pt x="1680677" y="1746386"/>
                                  </a:lnTo>
                                  <a:cubicBezTo>
                                    <a:pt x="1682674" y="1745188"/>
                                    <a:pt x="1687465" y="1742793"/>
                                    <a:pt x="1693854" y="1745987"/>
                                  </a:cubicBezTo>
                                  <a:cubicBezTo>
                                    <a:pt x="1700640" y="1749579"/>
                                    <a:pt x="1701039" y="1757164"/>
                                    <a:pt x="1701039" y="1757563"/>
                                  </a:cubicBezTo>
                                  <a:lnTo>
                                    <a:pt x="1701039" y="1757963"/>
                                  </a:lnTo>
                                  <a:cubicBezTo>
                                    <a:pt x="1701039" y="1757963"/>
                                    <a:pt x="1701039" y="1760757"/>
                                    <a:pt x="1704633" y="1762753"/>
                                  </a:cubicBezTo>
                                  <a:cubicBezTo>
                                    <a:pt x="1708225" y="1764749"/>
                                    <a:pt x="1711018" y="1762753"/>
                                    <a:pt x="1711018" y="1762753"/>
                                  </a:cubicBezTo>
                                  <a:lnTo>
                                    <a:pt x="1711418" y="1762753"/>
                                  </a:lnTo>
                                  <a:cubicBezTo>
                                    <a:pt x="1711818" y="1762354"/>
                                    <a:pt x="1719002" y="1758362"/>
                                    <a:pt x="1725389" y="1761955"/>
                                  </a:cubicBezTo>
                                  <a:cubicBezTo>
                                    <a:pt x="1732973" y="1765947"/>
                                    <a:pt x="1732574" y="1773532"/>
                                    <a:pt x="1732574" y="1773932"/>
                                  </a:cubicBezTo>
                                  <a:cubicBezTo>
                                    <a:pt x="1732574" y="1773932"/>
                                    <a:pt x="1732574" y="1776726"/>
                                    <a:pt x="1736166" y="1778722"/>
                                  </a:cubicBezTo>
                                  <a:cubicBezTo>
                                    <a:pt x="1737365" y="1779121"/>
                                    <a:pt x="1738163" y="1779520"/>
                                    <a:pt x="1739361" y="1779520"/>
                                  </a:cubicBezTo>
                                  <a:lnTo>
                                    <a:pt x="1743751" y="1779920"/>
                                  </a:lnTo>
                                  <a:cubicBezTo>
                                    <a:pt x="1745748" y="1779920"/>
                                    <a:pt x="1747345" y="1781916"/>
                                    <a:pt x="1747345" y="1783912"/>
                                  </a:cubicBezTo>
                                  <a:cubicBezTo>
                                    <a:pt x="1747345" y="1785908"/>
                                    <a:pt x="1745349" y="1787504"/>
                                    <a:pt x="1741756" y="1787904"/>
                                  </a:cubicBezTo>
                                  <a:lnTo>
                                    <a:pt x="1735766" y="1787504"/>
                                  </a:lnTo>
                                  <a:cubicBezTo>
                                    <a:pt x="1734170" y="1787105"/>
                                    <a:pt x="1732574" y="1786706"/>
                                    <a:pt x="1730977" y="1785908"/>
                                  </a:cubicBezTo>
                                  <a:cubicBezTo>
                                    <a:pt x="1723392" y="1781916"/>
                                    <a:pt x="1723792" y="1774331"/>
                                    <a:pt x="1723792" y="1773932"/>
                                  </a:cubicBezTo>
                                  <a:cubicBezTo>
                                    <a:pt x="1723792" y="1773932"/>
                                    <a:pt x="1724190" y="1771136"/>
                                    <a:pt x="1720598" y="1769140"/>
                                  </a:cubicBezTo>
                                  <a:cubicBezTo>
                                    <a:pt x="1717804" y="1767543"/>
                                    <a:pt x="1714212" y="1769140"/>
                                    <a:pt x="1713813" y="1769539"/>
                                  </a:cubicBezTo>
                                  <a:cubicBezTo>
                                    <a:pt x="1712616" y="1770338"/>
                                    <a:pt x="1707027" y="1773532"/>
                                    <a:pt x="1700241" y="1769939"/>
                                  </a:cubicBezTo>
                                  <a:cubicBezTo>
                                    <a:pt x="1693455" y="1766346"/>
                                    <a:pt x="1693055" y="1759959"/>
                                    <a:pt x="1693055" y="1758362"/>
                                  </a:cubicBezTo>
                                  <a:cubicBezTo>
                                    <a:pt x="1692655" y="1757963"/>
                                    <a:pt x="1692256" y="1754769"/>
                                    <a:pt x="1689462" y="1753172"/>
                                  </a:cubicBezTo>
                                  <a:cubicBezTo>
                                    <a:pt x="1686268" y="1751575"/>
                                    <a:pt x="1684270" y="1752773"/>
                                    <a:pt x="1683473" y="1753172"/>
                                  </a:cubicBezTo>
                                  <a:lnTo>
                                    <a:pt x="1683074" y="1753172"/>
                                  </a:lnTo>
                                  <a:cubicBezTo>
                                    <a:pt x="1681876" y="1753971"/>
                                    <a:pt x="1676685" y="1757164"/>
                                    <a:pt x="1669499" y="1753571"/>
                                  </a:cubicBezTo>
                                  <a:cubicBezTo>
                                    <a:pt x="1661912" y="1749579"/>
                                    <a:pt x="1662310" y="1742394"/>
                                    <a:pt x="1662310" y="1741595"/>
                                  </a:cubicBezTo>
                                  <a:cubicBezTo>
                                    <a:pt x="1662709" y="1741595"/>
                                    <a:pt x="1662310" y="1738402"/>
                                    <a:pt x="1659117" y="1736805"/>
                                  </a:cubicBezTo>
                                  <a:cubicBezTo>
                                    <a:pt x="1656320" y="1735208"/>
                                    <a:pt x="1652728" y="1736805"/>
                                    <a:pt x="1652329" y="1737204"/>
                                  </a:cubicBezTo>
                                  <a:cubicBezTo>
                                    <a:pt x="1651132" y="1738003"/>
                                    <a:pt x="1645544" y="1741196"/>
                                    <a:pt x="1638756" y="1737603"/>
                                  </a:cubicBezTo>
                                  <a:lnTo>
                                    <a:pt x="1636362" y="1736007"/>
                                  </a:lnTo>
                                  <a:cubicBezTo>
                                    <a:pt x="1634365" y="1735208"/>
                                    <a:pt x="1633566" y="1732813"/>
                                    <a:pt x="1634764" y="1730817"/>
                                  </a:cubicBezTo>
                                  <a:cubicBezTo>
                                    <a:pt x="1635563" y="1728821"/>
                                    <a:pt x="1637958" y="1728023"/>
                                    <a:pt x="1639955" y="1729220"/>
                                  </a:cubicBezTo>
                                  <a:lnTo>
                                    <a:pt x="1642350" y="1730817"/>
                                  </a:lnTo>
                                  <a:cubicBezTo>
                                    <a:pt x="1645943" y="1732813"/>
                                    <a:pt x="1648736" y="1730817"/>
                                    <a:pt x="1648736" y="1730817"/>
                                  </a:cubicBezTo>
                                  <a:lnTo>
                                    <a:pt x="1649137" y="1730817"/>
                                  </a:lnTo>
                                  <a:cubicBezTo>
                                    <a:pt x="1649336" y="1730617"/>
                                    <a:pt x="1651132" y="1729520"/>
                                    <a:pt x="1653727" y="1728921"/>
                                  </a:cubicBezTo>
                                  <a:close/>
                                  <a:moveTo>
                                    <a:pt x="2930564" y="1722833"/>
                                  </a:moveTo>
                                  <a:lnTo>
                                    <a:pt x="2947336" y="1727624"/>
                                  </a:lnTo>
                                  <a:cubicBezTo>
                                    <a:pt x="2948530" y="1728023"/>
                                    <a:pt x="2949333" y="1729221"/>
                                    <a:pt x="2948932" y="1730418"/>
                                  </a:cubicBezTo>
                                  <a:cubicBezTo>
                                    <a:pt x="2948932" y="1731217"/>
                                    <a:pt x="2948134" y="1732015"/>
                                    <a:pt x="2947336" y="1732015"/>
                                  </a:cubicBezTo>
                                  <a:lnTo>
                                    <a:pt x="2946533" y="1732015"/>
                                  </a:lnTo>
                                  <a:lnTo>
                                    <a:pt x="2929764" y="1727224"/>
                                  </a:lnTo>
                                  <a:cubicBezTo>
                                    <a:pt x="2928968" y="1726825"/>
                                    <a:pt x="2928167" y="1725627"/>
                                    <a:pt x="2927767" y="1724429"/>
                                  </a:cubicBezTo>
                                  <a:cubicBezTo>
                                    <a:pt x="2928167" y="1723232"/>
                                    <a:pt x="2929368" y="1722433"/>
                                    <a:pt x="2930564" y="1722833"/>
                                  </a:cubicBezTo>
                                  <a:close/>
                                  <a:moveTo>
                                    <a:pt x="3018794" y="1712454"/>
                                  </a:moveTo>
                                  <a:cubicBezTo>
                                    <a:pt x="3019594" y="1712054"/>
                                    <a:pt x="3021189" y="1712054"/>
                                    <a:pt x="3021588" y="1713252"/>
                                  </a:cubicBezTo>
                                  <a:cubicBezTo>
                                    <a:pt x="3021984" y="1714050"/>
                                    <a:pt x="3021984" y="1715647"/>
                                    <a:pt x="3020791" y="1716046"/>
                                  </a:cubicBezTo>
                                  <a:lnTo>
                                    <a:pt x="3005611" y="1724830"/>
                                  </a:lnTo>
                                  <a:lnTo>
                                    <a:pt x="3004815" y="1725229"/>
                                  </a:lnTo>
                                  <a:cubicBezTo>
                                    <a:pt x="3004014" y="1725229"/>
                                    <a:pt x="3003215" y="1724830"/>
                                    <a:pt x="3002819" y="1724031"/>
                                  </a:cubicBezTo>
                                  <a:cubicBezTo>
                                    <a:pt x="3002018" y="1722834"/>
                                    <a:pt x="3002418" y="1721636"/>
                                    <a:pt x="3003618" y="1721237"/>
                                  </a:cubicBezTo>
                                  <a:close/>
                                  <a:moveTo>
                                    <a:pt x="2940146" y="1706865"/>
                                  </a:moveTo>
                                  <a:lnTo>
                                    <a:pt x="2954120" y="1717644"/>
                                  </a:lnTo>
                                  <a:cubicBezTo>
                                    <a:pt x="2954925" y="1718044"/>
                                    <a:pt x="2955321" y="1719640"/>
                                    <a:pt x="2954522" y="1720439"/>
                                  </a:cubicBezTo>
                                  <a:cubicBezTo>
                                    <a:pt x="2954120" y="1720838"/>
                                    <a:pt x="2953323" y="1721237"/>
                                    <a:pt x="2952925" y="1721237"/>
                                  </a:cubicBezTo>
                                  <a:cubicBezTo>
                                    <a:pt x="2952527" y="1721237"/>
                                    <a:pt x="2951723" y="1721237"/>
                                    <a:pt x="2951328" y="1720838"/>
                                  </a:cubicBezTo>
                                  <a:lnTo>
                                    <a:pt x="2937748" y="1710059"/>
                                  </a:lnTo>
                                  <a:cubicBezTo>
                                    <a:pt x="2936952" y="1709659"/>
                                    <a:pt x="2936551" y="1708063"/>
                                    <a:pt x="2937351" y="1707264"/>
                                  </a:cubicBezTo>
                                  <a:cubicBezTo>
                                    <a:pt x="2937748" y="1706466"/>
                                    <a:pt x="2939347" y="1706067"/>
                                    <a:pt x="2940146" y="1706865"/>
                                  </a:cubicBezTo>
                                  <a:close/>
                                  <a:moveTo>
                                    <a:pt x="3008789" y="1698083"/>
                                  </a:moveTo>
                                  <a:cubicBezTo>
                                    <a:pt x="3009586" y="1698482"/>
                                    <a:pt x="3009988" y="1700079"/>
                                    <a:pt x="3009187" y="1700877"/>
                                  </a:cubicBezTo>
                                  <a:lnTo>
                                    <a:pt x="2998428" y="1714850"/>
                                  </a:lnTo>
                                  <a:cubicBezTo>
                                    <a:pt x="2998031" y="1715250"/>
                                    <a:pt x="2997232" y="1715649"/>
                                    <a:pt x="2996834" y="1715649"/>
                                  </a:cubicBezTo>
                                  <a:cubicBezTo>
                                    <a:pt x="2996434" y="1715649"/>
                                    <a:pt x="2995632" y="1715649"/>
                                    <a:pt x="2995237" y="1715250"/>
                                  </a:cubicBezTo>
                                  <a:cubicBezTo>
                                    <a:pt x="2994435" y="1714451"/>
                                    <a:pt x="2994035" y="1713254"/>
                                    <a:pt x="2995237" y="1712455"/>
                                  </a:cubicBezTo>
                                  <a:lnTo>
                                    <a:pt x="3006009" y="1698482"/>
                                  </a:lnTo>
                                  <a:cubicBezTo>
                                    <a:pt x="3006405" y="1697684"/>
                                    <a:pt x="3007995" y="1697285"/>
                                    <a:pt x="3008789" y="1698083"/>
                                  </a:cubicBezTo>
                                  <a:close/>
                                  <a:moveTo>
                                    <a:pt x="2952527" y="1694091"/>
                                  </a:moveTo>
                                  <a:cubicBezTo>
                                    <a:pt x="2953323" y="1693691"/>
                                    <a:pt x="2954922" y="1693691"/>
                                    <a:pt x="2955321" y="1694889"/>
                                  </a:cubicBezTo>
                                  <a:lnTo>
                                    <a:pt x="2964104" y="1710060"/>
                                  </a:lnTo>
                                  <a:cubicBezTo>
                                    <a:pt x="2964500" y="1710858"/>
                                    <a:pt x="2964500" y="1712455"/>
                                    <a:pt x="2963304" y="1712854"/>
                                  </a:cubicBezTo>
                                  <a:lnTo>
                                    <a:pt x="2962508" y="1713253"/>
                                  </a:lnTo>
                                  <a:cubicBezTo>
                                    <a:pt x="2961706" y="1713253"/>
                                    <a:pt x="2960909" y="1712854"/>
                                    <a:pt x="2960511" y="1712056"/>
                                  </a:cubicBezTo>
                                  <a:lnTo>
                                    <a:pt x="2951723" y="1696885"/>
                                  </a:lnTo>
                                  <a:cubicBezTo>
                                    <a:pt x="2951325" y="1696087"/>
                                    <a:pt x="2951325" y="1694490"/>
                                    <a:pt x="2952527" y="1694091"/>
                                  </a:cubicBezTo>
                                  <a:close/>
                                  <a:moveTo>
                                    <a:pt x="2990843" y="1689301"/>
                                  </a:moveTo>
                                  <a:cubicBezTo>
                                    <a:pt x="2992039" y="1689700"/>
                                    <a:pt x="2992839" y="1690897"/>
                                    <a:pt x="2992437" y="1692095"/>
                                  </a:cubicBezTo>
                                  <a:lnTo>
                                    <a:pt x="2987644" y="1708862"/>
                                  </a:lnTo>
                                  <a:cubicBezTo>
                                    <a:pt x="2987644" y="1709661"/>
                                    <a:pt x="2986845" y="1710459"/>
                                    <a:pt x="2986050" y="1710459"/>
                                  </a:cubicBezTo>
                                  <a:lnTo>
                                    <a:pt x="2985247" y="1710459"/>
                                  </a:lnTo>
                                  <a:cubicBezTo>
                                    <a:pt x="2984049" y="1710060"/>
                                    <a:pt x="2983649" y="1708862"/>
                                    <a:pt x="2983252" y="1707665"/>
                                  </a:cubicBezTo>
                                  <a:lnTo>
                                    <a:pt x="2988040" y="1690897"/>
                                  </a:lnTo>
                                  <a:cubicBezTo>
                                    <a:pt x="2988441" y="1689700"/>
                                    <a:pt x="2989645" y="1688901"/>
                                    <a:pt x="2990843" y="1689301"/>
                                  </a:cubicBezTo>
                                  <a:close/>
                                  <a:moveTo>
                                    <a:pt x="4201936" y="1687304"/>
                                  </a:moveTo>
                                  <a:cubicBezTo>
                                    <a:pt x="4204331" y="1686905"/>
                                    <a:pt x="4206726" y="1688501"/>
                                    <a:pt x="4206726" y="1690897"/>
                                  </a:cubicBezTo>
                                  <a:lnTo>
                                    <a:pt x="4210319" y="1715248"/>
                                  </a:lnTo>
                                  <a:lnTo>
                                    <a:pt x="4234671" y="1711655"/>
                                  </a:lnTo>
                                  <a:cubicBezTo>
                                    <a:pt x="4237067" y="1711256"/>
                                    <a:pt x="4239063" y="1712853"/>
                                    <a:pt x="4239462" y="1715248"/>
                                  </a:cubicBezTo>
                                  <a:cubicBezTo>
                                    <a:pt x="4239861" y="1717643"/>
                                    <a:pt x="4238264" y="1719639"/>
                                    <a:pt x="4235869" y="1720038"/>
                                  </a:cubicBezTo>
                                  <a:lnTo>
                                    <a:pt x="4211517" y="1723631"/>
                                  </a:lnTo>
                                  <a:lnTo>
                                    <a:pt x="4215110" y="1747983"/>
                                  </a:lnTo>
                                  <a:cubicBezTo>
                                    <a:pt x="4215509" y="1750378"/>
                                    <a:pt x="4213912" y="1752374"/>
                                    <a:pt x="4211517" y="1752774"/>
                                  </a:cubicBezTo>
                                  <a:cubicBezTo>
                                    <a:pt x="4209122" y="1753173"/>
                                    <a:pt x="4207126" y="1751576"/>
                                    <a:pt x="4206726" y="1749181"/>
                                  </a:cubicBezTo>
                                  <a:lnTo>
                                    <a:pt x="4203134" y="1724829"/>
                                  </a:lnTo>
                                  <a:lnTo>
                                    <a:pt x="4178782" y="1728421"/>
                                  </a:lnTo>
                                  <a:cubicBezTo>
                                    <a:pt x="4176387" y="1728821"/>
                                    <a:pt x="4174391" y="1727224"/>
                                    <a:pt x="4173992" y="1724829"/>
                                  </a:cubicBezTo>
                                  <a:cubicBezTo>
                                    <a:pt x="4173593" y="1722433"/>
                                    <a:pt x="4175190" y="1720437"/>
                                    <a:pt x="4177585" y="1720038"/>
                                  </a:cubicBezTo>
                                  <a:lnTo>
                                    <a:pt x="4201936" y="1716445"/>
                                  </a:lnTo>
                                  <a:lnTo>
                                    <a:pt x="4198343" y="1692094"/>
                                  </a:lnTo>
                                  <a:cubicBezTo>
                                    <a:pt x="4197944" y="1689699"/>
                                    <a:pt x="4199541" y="1687703"/>
                                    <a:pt x="4201936" y="1687304"/>
                                  </a:cubicBezTo>
                                  <a:close/>
                                  <a:moveTo>
                                    <a:pt x="2970884" y="1687304"/>
                                  </a:moveTo>
                                  <a:cubicBezTo>
                                    <a:pt x="2972081" y="1687304"/>
                                    <a:pt x="2973277" y="1688102"/>
                                    <a:pt x="2973277" y="1689300"/>
                                  </a:cubicBezTo>
                                  <a:lnTo>
                                    <a:pt x="2975671" y="1706866"/>
                                  </a:lnTo>
                                  <a:cubicBezTo>
                                    <a:pt x="2975671" y="1708063"/>
                                    <a:pt x="2974874" y="1709261"/>
                                    <a:pt x="2973675" y="1709261"/>
                                  </a:cubicBezTo>
                                  <a:cubicBezTo>
                                    <a:pt x="2972480" y="1709660"/>
                                    <a:pt x="2971680" y="1708862"/>
                                    <a:pt x="2971284" y="1707265"/>
                                  </a:cubicBezTo>
                                  <a:lnTo>
                                    <a:pt x="2968887" y="1689699"/>
                                  </a:lnTo>
                                  <a:cubicBezTo>
                                    <a:pt x="2968887" y="1688501"/>
                                    <a:pt x="2969688" y="1687304"/>
                                    <a:pt x="2970884" y="1687304"/>
                                  </a:cubicBezTo>
                                  <a:close/>
                                  <a:moveTo>
                                    <a:pt x="6774773" y="1685708"/>
                                  </a:moveTo>
                                  <a:cubicBezTo>
                                    <a:pt x="6775971" y="1685708"/>
                                    <a:pt x="6777168" y="1686506"/>
                                    <a:pt x="6777168" y="1687704"/>
                                  </a:cubicBezTo>
                                  <a:lnTo>
                                    <a:pt x="6779563" y="1705270"/>
                                  </a:lnTo>
                                  <a:cubicBezTo>
                                    <a:pt x="6779563" y="1706467"/>
                                    <a:pt x="6778765" y="1707665"/>
                                    <a:pt x="6777567" y="1707665"/>
                                  </a:cubicBezTo>
                                  <a:cubicBezTo>
                                    <a:pt x="6776370" y="1707665"/>
                                    <a:pt x="6775172" y="1706866"/>
                                    <a:pt x="6775172" y="1705669"/>
                                  </a:cubicBezTo>
                                  <a:lnTo>
                                    <a:pt x="6772776" y="1688103"/>
                                  </a:lnTo>
                                  <a:cubicBezTo>
                                    <a:pt x="6772776" y="1686905"/>
                                    <a:pt x="6773575" y="1685708"/>
                                    <a:pt x="6774773" y="1685708"/>
                                  </a:cubicBezTo>
                                  <a:close/>
                                  <a:moveTo>
                                    <a:pt x="6763196" y="1684909"/>
                                  </a:moveTo>
                                  <a:cubicBezTo>
                                    <a:pt x="6764395" y="1685308"/>
                                    <a:pt x="6765193" y="1686505"/>
                                    <a:pt x="6764395" y="1687703"/>
                                  </a:cubicBezTo>
                                  <a:lnTo>
                                    <a:pt x="6759604" y="1704470"/>
                                  </a:lnTo>
                                  <a:cubicBezTo>
                                    <a:pt x="6759604" y="1705269"/>
                                    <a:pt x="6758805" y="1706067"/>
                                    <a:pt x="6758007" y="1706067"/>
                                  </a:cubicBezTo>
                                  <a:lnTo>
                                    <a:pt x="6757208" y="1706067"/>
                                  </a:lnTo>
                                  <a:cubicBezTo>
                                    <a:pt x="6756010" y="1705668"/>
                                    <a:pt x="6755211" y="1704470"/>
                                    <a:pt x="6755611" y="1703273"/>
                                  </a:cubicBezTo>
                                  <a:lnTo>
                                    <a:pt x="6760402" y="1686505"/>
                                  </a:lnTo>
                                  <a:cubicBezTo>
                                    <a:pt x="6760801" y="1685308"/>
                                    <a:pt x="6761999" y="1684509"/>
                                    <a:pt x="6763196" y="1684909"/>
                                  </a:cubicBezTo>
                                  <a:close/>
                                  <a:moveTo>
                                    <a:pt x="6785551" y="1682115"/>
                                  </a:moveTo>
                                  <a:cubicBezTo>
                                    <a:pt x="6786350" y="1681715"/>
                                    <a:pt x="6787947" y="1681715"/>
                                    <a:pt x="6788346" y="1682913"/>
                                  </a:cubicBezTo>
                                  <a:lnTo>
                                    <a:pt x="6797129" y="1698084"/>
                                  </a:lnTo>
                                  <a:cubicBezTo>
                                    <a:pt x="6797528" y="1698882"/>
                                    <a:pt x="6797528" y="1700479"/>
                                    <a:pt x="6796330" y="1700878"/>
                                  </a:cubicBezTo>
                                  <a:lnTo>
                                    <a:pt x="6795532" y="1701277"/>
                                  </a:lnTo>
                                  <a:cubicBezTo>
                                    <a:pt x="6794733" y="1701277"/>
                                    <a:pt x="6793935" y="1700878"/>
                                    <a:pt x="6793536" y="1700080"/>
                                  </a:cubicBezTo>
                                  <a:lnTo>
                                    <a:pt x="6784752" y="1684909"/>
                                  </a:lnTo>
                                  <a:cubicBezTo>
                                    <a:pt x="6784353" y="1684111"/>
                                    <a:pt x="6784353" y="1682514"/>
                                    <a:pt x="6785551" y="1682115"/>
                                  </a:cubicBezTo>
                                  <a:close/>
                                  <a:moveTo>
                                    <a:pt x="6753616" y="1680119"/>
                                  </a:moveTo>
                                  <a:cubicBezTo>
                                    <a:pt x="6754414" y="1680518"/>
                                    <a:pt x="6754414" y="1682115"/>
                                    <a:pt x="6754414" y="1682913"/>
                                  </a:cubicBezTo>
                                  <a:lnTo>
                                    <a:pt x="6743636" y="1696886"/>
                                  </a:lnTo>
                                  <a:cubicBezTo>
                                    <a:pt x="6743237" y="1697286"/>
                                    <a:pt x="6742438" y="1697685"/>
                                    <a:pt x="6742038" y="1697685"/>
                                  </a:cubicBezTo>
                                  <a:cubicBezTo>
                                    <a:pt x="6741639" y="1697685"/>
                                    <a:pt x="6740840" y="1697685"/>
                                    <a:pt x="6740441" y="1697286"/>
                                  </a:cubicBezTo>
                                  <a:cubicBezTo>
                                    <a:pt x="6739643" y="1696886"/>
                                    <a:pt x="6739244" y="1695290"/>
                                    <a:pt x="6740042" y="1694491"/>
                                  </a:cubicBezTo>
                                  <a:lnTo>
                                    <a:pt x="6750821" y="1680518"/>
                                  </a:lnTo>
                                  <a:cubicBezTo>
                                    <a:pt x="6751221" y="1679720"/>
                                    <a:pt x="6752817" y="1679321"/>
                                    <a:pt x="6753616" y="1680119"/>
                                  </a:cubicBezTo>
                                  <a:close/>
                                  <a:moveTo>
                                    <a:pt x="5430471" y="1679819"/>
                                  </a:moveTo>
                                  <a:cubicBezTo>
                                    <a:pt x="5433066" y="1679220"/>
                                    <a:pt x="5436459" y="1679120"/>
                                    <a:pt x="5439853" y="1680917"/>
                                  </a:cubicBezTo>
                                  <a:cubicBezTo>
                                    <a:pt x="5447437" y="1684909"/>
                                    <a:pt x="5447038" y="1692493"/>
                                    <a:pt x="5447038" y="1692893"/>
                                  </a:cubicBezTo>
                                  <a:cubicBezTo>
                                    <a:pt x="5447038" y="1692893"/>
                                    <a:pt x="5447038" y="1695687"/>
                                    <a:pt x="5450631" y="1697683"/>
                                  </a:cubicBezTo>
                                  <a:cubicBezTo>
                                    <a:pt x="5454224" y="1699280"/>
                                    <a:pt x="5456619" y="1697683"/>
                                    <a:pt x="5456619" y="1697683"/>
                                  </a:cubicBezTo>
                                  <a:lnTo>
                                    <a:pt x="5457018" y="1697683"/>
                                  </a:lnTo>
                                  <a:lnTo>
                                    <a:pt x="5457417" y="1697284"/>
                                  </a:lnTo>
                                  <a:cubicBezTo>
                                    <a:pt x="5459413" y="1696086"/>
                                    <a:pt x="5464204" y="1693691"/>
                                    <a:pt x="5470591" y="1696885"/>
                                  </a:cubicBezTo>
                                  <a:cubicBezTo>
                                    <a:pt x="5477377" y="1700477"/>
                                    <a:pt x="5477776" y="1708062"/>
                                    <a:pt x="5477776" y="1708461"/>
                                  </a:cubicBezTo>
                                  <a:lnTo>
                                    <a:pt x="5477776" y="1708861"/>
                                  </a:lnTo>
                                  <a:cubicBezTo>
                                    <a:pt x="5477776" y="1708861"/>
                                    <a:pt x="5477776" y="1711655"/>
                                    <a:pt x="5481369" y="1713651"/>
                                  </a:cubicBezTo>
                                  <a:cubicBezTo>
                                    <a:pt x="5484962" y="1715647"/>
                                    <a:pt x="5487756" y="1713651"/>
                                    <a:pt x="5487756" y="1713651"/>
                                  </a:cubicBezTo>
                                  <a:lnTo>
                                    <a:pt x="5488156" y="1713651"/>
                                  </a:lnTo>
                                  <a:cubicBezTo>
                                    <a:pt x="5488555" y="1713252"/>
                                    <a:pt x="5495740" y="1709260"/>
                                    <a:pt x="5502127" y="1712853"/>
                                  </a:cubicBezTo>
                                  <a:cubicBezTo>
                                    <a:pt x="5509712" y="1716844"/>
                                    <a:pt x="5509313" y="1724430"/>
                                    <a:pt x="5509313" y="1724829"/>
                                  </a:cubicBezTo>
                                  <a:cubicBezTo>
                                    <a:pt x="5509313" y="1724829"/>
                                    <a:pt x="5509313" y="1727624"/>
                                    <a:pt x="5512906" y="1729620"/>
                                  </a:cubicBezTo>
                                  <a:cubicBezTo>
                                    <a:pt x="5514103" y="1730019"/>
                                    <a:pt x="5514902" y="1730418"/>
                                    <a:pt x="5516099" y="1730418"/>
                                  </a:cubicBezTo>
                                  <a:lnTo>
                                    <a:pt x="5520491" y="1730817"/>
                                  </a:lnTo>
                                  <a:cubicBezTo>
                                    <a:pt x="5522487" y="1730817"/>
                                    <a:pt x="5524083" y="1732813"/>
                                    <a:pt x="5524083" y="1734809"/>
                                  </a:cubicBezTo>
                                  <a:cubicBezTo>
                                    <a:pt x="5524083" y="1736805"/>
                                    <a:pt x="5522087" y="1738402"/>
                                    <a:pt x="5518495" y="1738801"/>
                                  </a:cubicBezTo>
                                  <a:lnTo>
                                    <a:pt x="5512507" y="1738402"/>
                                  </a:lnTo>
                                  <a:cubicBezTo>
                                    <a:pt x="5510910" y="1738003"/>
                                    <a:pt x="5509313" y="1737604"/>
                                    <a:pt x="5507716" y="1736805"/>
                                  </a:cubicBezTo>
                                  <a:cubicBezTo>
                                    <a:pt x="5500131" y="1732813"/>
                                    <a:pt x="5500531" y="1725229"/>
                                    <a:pt x="5500531" y="1724829"/>
                                  </a:cubicBezTo>
                                  <a:cubicBezTo>
                                    <a:pt x="5500531" y="1724829"/>
                                    <a:pt x="5500930" y="1722034"/>
                                    <a:pt x="5497337" y="1720038"/>
                                  </a:cubicBezTo>
                                  <a:cubicBezTo>
                                    <a:pt x="5494543" y="1718441"/>
                                    <a:pt x="5490950" y="1720038"/>
                                    <a:pt x="5490551" y="1720437"/>
                                  </a:cubicBezTo>
                                  <a:cubicBezTo>
                                    <a:pt x="5489353" y="1721236"/>
                                    <a:pt x="5483764" y="1724430"/>
                                    <a:pt x="5476978" y="1720836"/>
                                  </a:cubicBezTo>
                                  <a:cubicBezTo>
                                    <a:pt x="5470192" y="1717244"/>
                                    <a:pt x="5469792" y="1710857"/>
                                    <a:pt x="5469792" y="1709260"/>
                                  </a:cubicBezTo>
                                  <a:cubicBezTo>
                                    <a:pt x="5469393" y="1708861"/>
                                    <a:pt x="5468994" y="1705667"/>
                                    <a:pt x="5466200" y="1704070"/>
                                  </a:cubicBezTo>
                                  <a:cubicBezTo>
                                    <a:pt x="5463006" y="1702473"/>
                                    <a:pt x="5461010" y="1703671"/>
                                    <a:pt x="5460212" y="1704070"/>
                                  </a:cubicBezTo>
                                  <a:lnTo>
                                    <a:pt x="5459813" y="1704070"/>
                                  </a:lnTo>
                                  <a:cubicBezTo>
                                    <a:pt x="5458615" y="1704869"/>
                                    <a:pt x="5453425" y="1708062"/>
                                    <a:pt x="5446240" y="1704469"/>
                                  </a:cubicBezTo>
                                  <a:cubicBezTo>
                                    <a:pt x="5438655" y="1700477"/>
                                    <a:pt x="5439054" y="1693292"/>
                                    <a:pt x="5439054" y="1692493"/>
                                  </a:cubicBezTo>
                                  <a:cubicBezTo>
                                    <a:pt x="5439453" y="1692493"/>
                                    <a:pt x="5439054" y="1689300"/>
                                    <a:pt x="5435860" y="1687703"/>
                                  </a:cubicBezTo>
                                  <a:cubicBezTo>
                                    <a:pt x="5433065" y="1686106"/>
                                    <a:pt x="5429472" y="1687703"/>
                                    <a:pt x="5429073" y="1688102"/>
                                  </a:cubicBezTo>
                                  <a:cubicBezTo>
                                    <a:pt x="5427876" y="1688901"/>
                                    <a:pt x="5422287" y="1692094"/>
                                    <a:pt x="5415501" y="1688501"/>
                                  </a:cubicBezTo>
                                  <a:lnTo>
                                    <a:pt x="5413105" y="1686905"/>
                                  </a:lnTo>
                                  <a:cubicBezTo>
                                    <a:pt x="5411109" y="1686106"/>
                                    <a:pt x="5410311" y="1683711"/>
                                    <a:pt x="5411509" y="1681715"/>
                                  </a:cubicBezTo>
                                  <a:cubicBezTo>
                                    <a:pt x="5412307" y="1679719"/>
                                    <a:pt x="5414702" y="1678921"/>
                                    <a:pt x="5416698" y="1680118"/>
                                  </a:cubicBezTo>
                                  <a:lnTo>
                                    <a:pt x="5419093" y="1681715"/>
                                  </a:lnTo>
                                  <a:cubicBezTo>
                                    <a:pt x="5422686" y="1683711"/>
                                    <a:pt x="5425481" y="1681715"/>
                                    <a:pt x="5425481" y="1681715"/>
                                  </a:cubicBezTo>
                                  <a:lnTo>
                                    <a:pt x="5425880" y="1681715"/>
                                  </a:lnTo>
                                  <a:cubicBezTo>
                                    <a:pt x="5426080" y="1681515"/>
                                    <a:pt x="5427876" y="1680418"/>
                                    <a:pt x="5430471" y="1679819"/>
                                  </a:cubicBezTo>
                                  <a:close/>
                                  <a:moveTo>
                                    <a:pt x="6797127" y="1674131"/>
                                  </a:moveTo>
                                  <a:lnTo>
                                    <a:pt x="6811499" y="1684910"/>
                                  </a:lnTo>
                                  <a:cubicBezTo>
                                    <a:pt x="6812298" y="1685310"/>
                                    <a:pt x="6812697" y="1686906"/>
                                    <a:pt x="6811899" y="1687705"/>
                                  </a:cubicBezTo>
                                  <a:cubicBezTo>
                                    <a:pt x="6811499" y="1688104"/>
                                    <a:pt x="6810701" y="1688503"/>
                                    <a:pt x="6810302" y="1688503"/>
                                  </a:cubicBezTo>
                                  <a:cubicBezTo>
                                    <a:pt x="6809903" y="1688503"/>
                                    <a:pt x="6809104" y="1688503"/>
                                    <a:pt x="6808705" y="1688104"/>
                                  </a:cubicBezTo>
                                  <a:lnTo>
                                    <a:pt x="6794732" y="1677325"/>
                                  </a:lnTo>
                                  <a:cubicBezTo>
                                    <a:pt x="6793934" y="1676925"/>
                                    <a:pt x="6793534" y="1675329"/>
                                    <a:pt x="6794333" y="1674530"/>
                                  </a:cubicBezTo>
                                  <a:cubicBezTo>
                                    <a:pt x="6794732" y="1673732"/>
                                    <a:pt x="6796329" y="1673333"/>
                                    <a:pt x="6797127" y="1674131"/>
                                  </a:cubicBezTo>
                                  <a:close/>
                                  <a:moveTo>
                                    <a:pt x="6743236" y="1670538"/>
                                  </a:moveTo>
                                  <a:cubicBezTo>
                                    <a:pt x="6744035" y="1670138"/>
                                    <a:pt x="6745632" y="1670138"/>
                                    <a:pt x="6746031" y="1671336"/>
                                  </a:cubicBezTo>
                                  <a:cubicBezTo>
                                    <a:pt x="6746430" y="1672134"/>
                                    <a:pt x="6746031" y="1673731"/>
                                    <a:pt x="6745232" y="1674130"/>
                                  </a:cubicBezTo>
                                  <a:lnTo>
                                    <a:pt x="6730062" y="1682914"/>
                                  </a:lnTo>
                                  <a:lnTo>
                                    <a:pt x="6729263" y="1683313"/>
                                  </a:lnTo>
                                  <a:cubicBezTo>
                                    <a:pt x="6728465" y="1683313"/>
                                    <a:pt x="6727667" y="1682914"/>
                                    <a:pt x="6727267" y="1682115"/>
                                  </a:cubicBezTo>
                                  <a:cubicBezTo>
                                    <a:pt x="6726868" y="1681317"/>
                                    <a:pt x="6726868" y="1679720"/>
                                    <a:pt x="6728066" y="1679321"/>
                                  </a:cubicBezTo>
                                  <a:close/>
                                  <a:moveTo>
                                    <a:pt x="6801918" y="1663353"/>
                                  </a:moveTo>
                                  <a:lnTo>
                                    <a:pt x="6818685" y="1668144"/>
                                  </a:lnTo>
                                  <a:cubicBezTo>
                                    <a:pt x="6819883" y="1668144"/>
                                    <a:pt x="6820282" y="1669342"/>
                                    <a:pt x="6819883" y="1670938"/>
                                  </a:cubicBezTo>
                                  <a:cubicBezTo>
                                    <a:pt x="6819883" y="1671737"/>
                                    <a:pt x="6819085" y="1672535"/>
                                    <a:pt x="6818286" y="1672535"/>
                                  </a:cubicBezTo>
                                  <a:lnTo>
                                    <a:pt x="6817488" y="1672535"/>
                                  </a:lnTo>
                                  <a:lnTo>
                                    <a:pt x="6800721" y="1667744"/>
                                  </a:lnTo>
                                  <a:cubicBezTo>
                                    <a:pt x="6799523" y="1667345"/>
                                    <a:pt x="6798725" y="1666147"/>
                                    <a:pt x="6799124" y="1664949"/>
                                  </a:cubicBezTo>
                                  <a:cubicBezTo>
                                    <a:pt x="6799523" y="1663752"/>
                                    <a:pt x="6800721" y="1662953"/>
                                    <a:pt x="6801918" y="1663353"/>
                                  </a:cubicBezTo>
                                  <a:close/>
                                  <a:moveTo>
                                    <a:pt x="2015242" y="1662704"/>
                                  </a:moveTo>
                                  <a:cubicBezTo>
                                    <a:pt x="2022978" y="1664650"/>
                                    <a:pt x="2029964" y="1669540"/>
                                    <a:pt x="2034355" y="1676925"/>
                                  </a:cubicBezTo>
                                  <a:lnTo>
                                    <a:pt x="2028766" y="1680518"/>
                                  </a:lnTo>
                                  <a:cubicBezTo>
                                    <a:pt x="2021180" y="1668941"/>
                                    <a:pt x="2006011" y="1665349"/>
                                    <a:pt x="1994433" y="1672534"/>
                                  </a:cubicBezTo>
                                  <a:cubicBezTo>
                                    <a:pt x="1982856" y="1679720"/>
                                    <a:pt x="1979662" y="1695289"/>
                                    <a:pt x="1987248" y="1706467"/>
                                  </a:cubicBezTo>
                                  <a:lnTo>
                                    <a:pt x="1981658" y="1710060"/>
                                  </a:lnTo>
                                  <a:cubicBezTo>
                                    <a:pt x="1981259" y="1709661"/>
                                    <a:pt x="1981259" y="1709262"/>
                                    <a:pt x="1980860" y="1708862"/>
                                  </a:cubicBezTo>
                                  <a:cubicBezTo>
                                    <a:pt x="1972078" y="1694091"/>
                                    <a:pt x="1976868" y="1674929"/>
                                    <a:pt x="1991639" y="1666147"/>
                                  </a:cubicBezTo>
                                  <a:cubicBezTo>
                                    <a:pt x="1999024" y="1661756"/>
                                    <a:pt x="2007508" y="1660758"/>
                                    <a:pt x="2015242" y="1662704"/>
                                  </a:cubicBezTo>
                                  <a:close/>
                                  <a:moveTo>
                                    <a:pt x="6740043" y="1658562"/>
                                  </a:moveTo>
                                  <a:cubicBezTo>
                                    <a:pt x="6741240" y="1658562"/>
                                    <a:pt x="6742438" y="1659360"/>
                                    <a:pt x="6742438" y="1660558"/>
                                  </a:cubicBezTo>
                                  <a:cubicBezTo>
                                    <a:pt x="6742438" y="1661755"/>
                                    <a:pt x="6741639" y="1662953"/>
                                    <a:pt x="6740442" y="1662953"/>
                                  </a:cubicBezTo>
                                  <a:lnTo>
                                    <a:pt x="6722876" y="1665349"/>
                                  </a:lnTo>
                                  <a:cubicBezTo>
                                    <a:pt x="6721678" y="1665349"/>
                                    <a:pt x="6720481" y="1664551"/>
                                    <a:pt x="6720481" y="1663353"/>
                                  </a:cubicBezTo>
                                  <a:cubicBezTo>
                                    <a:pt x="6720481" y="1662155"/>
                                    <a:pt x="6721279" y="1660957"/>
                                    <a:pt x="6722477" y="1660957"/>
                                  </a:cubicBezTo>
                                  <a:close/>
                                  <a:moveTo>
                                    <a:pt x="6819085" y="1648582"/>
                                  </a:moveTo>
                                  <a:cubicBezTo>
                                    <a:pt x="6820282" y="1648582"/>
                                    <a:pt x="6821480" y="1649380"/>
                                    <a:pt x="6821480" y="1650578"/>
                                  </a:cubicBezTo>
                                  <a:cubicBezTo>
                                    <a:pt x="6821480" y="1651775"/>
                                    <a:pt x="6820682" y="1652973"/>
                                    <a:pt x="6819484" y="1652973"/>
                                  </a:cubicBezTo>
                                  <a:lnTo>
                                    <a:pt x="6801918" y="1655369"/>
                                  </a:lnTo>
                                  <a:cubicBezTo>
                                    <a:pt x="6800721" y="1655369"/>
                                    <a:pt x="6799523" y="1654571"/>
                                    <a:pt x="6799523" y="1653373"/>
                                  </a:cubicBezTo>
                                  <a:cubicBezTo>
                                    <a:pt x="6799523" y="1652175"/>
                                    <a:pt x="6800321" y="1650977"/>
                                    <a:pt x="6801519" y="1650977"/>
                                  </a:cubicBezTo>
                                  <a:close/>
                                  <a:moveTo>
                                    <a:pt x="5447636" y="1647484"/>
                                  </a:moveTo>
                                  <a:cubicBezTo>
                                    <a:pt x="5450231" y="1646885"/>
                                    <a:pt x="5453624" y="1646785"/>
                                    <a:pt x="5457018" y="1648582"/>
                                  </a:cubicBezTo>
                                  <a:cubicBezTo>
                                    <a:pt x="5464603" y="1652574"/>
                                    <a:pt x="5464203" y="1660158"/>
                                    <a:pt x="5464203" y="1660558"/>
                                  </a:cubicBezTo>
                                  <a:cubicBezTo>
                                    <a:pt x="5464203" y="1660558"/>
                                    <a:pt x="5464203" y="1663352"/>
                                    <a:pt x="5467796" y="1665348"/>
                                  </a:cubicBezTo>
                                  <a:cubicBezTo>
                                    <a:pt x="5471389" y="1666945"/>
                                    <a:pt x="5473784" y="1665348"/>
                                    <a:pt x="5473784" y="1665348"/>
                                  </a:cubicBezTo>
                                  <a:lnTo>
                                    <a:pt x="5474183" y="1665348"/>
                                  </a:lnTo>
                                  <a:lnTo>
                                    <a:pt x="5474583" y="1664949"/>
                                  </a:lnTo>
                                  <a:cubicBezTo>
                                    <a:pt x="5476579" y="1663751"/>
                                    <a:pt x="5481369" y="1661356"/>
                                    <a:pt x="5487756" y="1664550"/>
                                  </a:cubicBezTo>
                                  <a:cubicBezTo>
                                    <a:pt x="5494542" y="1668142"/>
                                    <a:pt x="5494942" y="1675727"/>
                                    <a:pt x="5494942" y="1676126"/>
                                  </a:cubicBezTo>
                                  <a:lnTo>
                                    <a:pt x="5494942" y="1676526"/>
                                  </a:lnTo>
                                  <a:cubicBezTo>
                                    <a:pt x="5494942" y="1676526"/>
                                    <a:pt x="5494942" y="1679320"/>
                                    <a:pt x="5498534" y="1681316"/>
                                  </a:cubicBezTo>
                                  <a:cubicBezTo>
                                    <a:pt x="5502127" y="1683312"/>
                                    <a:pt x="5504922" y="1681316"/>
                                    <a:pt x="5504922" y="1681316"/>
                                  </a:cubicBezTo>
                                  <a:lnTo>
                                    <a:pt x="5505321" y="1681316"/>
                                  </a:lnTo>
                                  <a:cubicBezTo>
                                    <a:pt x="5505720" y="1680917"/>
                                    <a:pt x="5512906" y="1676925"/>
                                    <a:pt x="5519293" y="1680518"/>
                                  </a:cubicBezTo>
                                  <a:cubicBezTo>
                                    <a:pt x="5526877" y="1684509"/>
                                    <a:pt x="5526478" y="1692095"/>
                                    <a:pt x="5526478" y="1692494"/>
                                  </a:cubicBezTo>
                                  <a:cubicBezTo>
                                    <a:pt x="5526478" y="1692494"/>
                                    <a:pt x="5526478" y="1695289"/>
                                    <a:pt x="5530071" y="1697285"/>
                                  </a:cubicBezTo>
                                  <a:cubicBezTo>
                                    <a:pt x="5531269" y="1697684"/>
                                    <a:pt x="5532067" y="1698083"/>
                                    <a:pt x="5533265" y="1698083"/>
                                  </a:cubicBezTo>
                                  <a:lnTo>
                                    <a:pt x="5537656" y="1698482"/>
                                  </a:lnTo>
                                  <a:cubicBezTo>
                                    <a:pt x="5539652" y="1698482"/>
                                    <a:pt x="5541249" y="1700478"/>
                                    <a:pt x="5541249" y="1702474"/>
                                  </a:cubicBezTo>
                                  <a:cubicBezTo>
                                    <a:pt x="5540849" y="1704870"/>
                                    <a:pt x="5539253" y="1706466"/>
                                    <a:pt x="5535660" y="1706466"/>
                                  </a:cubicBezTo>
                                  <a:lnTo>
                                    <a:pt x="5529672" y="1706067"/>
                                  </a:lnTo>
                                  <a:cubicBezTo>
                                    <a:pt x="5528075" y="1705668"/>
                                    <a:pt x="5526478" y="1705269"/>
                                    <a:pt x="5524881" y="1704470"/>
                                  </a:cubicBezTo>
                                  <a:cubicBezTo>
                                    <a:pt x="5517297" y="1700478"/>
                                    <a:pt x="5517696" y="1692894"/>
                                    <a:pt x="5517696" y="1692494"/>
                                  </a:cubicBezTo>
                                  <a:cubicBezTo>
                                    <a:pt x="5517696" y="1692494"/>
                                    <a:pt x="5518095" y="1689699"/>
                                    <a:pt x="5514502" y="1687703"/>
                                  </a:cubicBezTo>
                                  <a:cubicBezTo>
                                    <a:pt x="5511708" y="1686106"/>
                                    <a:pt x="5508115" y="1687703"/>
                                    <a:pt x="5507716" y="1688102"/>
                                  </a:cubicBezTo>
                                  <a:cubicBezTo>
                                    <a:pt x="5506518" y="1688901"/>
                                    <a:pt x="5500930" y="1692095"/>
                                    <a:pt x="5494143" y="1688501"/>
                                  </a:cubicBezTo>
                                  <a:cubicBezTo>
                                    <a:pt x="5487357" y="1684909"/>
                                    <a:pt x="5486958" y="1678522"/>
                                    <a:pt x="5486958" y="1676925"/>
                                  </a:cubicBezTo>
                                  <a:cubicBezTo>
                                    <a:pt x="5486558" y="1676526"/>
                                    <a:pt x="5486159" y="1673332"/>
                                    <a:pt x="5483365" y="1671735"/>
                                  </a:cubicBezTo>
                                  <a:cubicBezTo>
                                    <a:pt x="5480171" y="1670138"/>
                                    <a:pt x="5478175" y="1671336"/>
                                    <a:pt x="5477377" y="1671735"/>
                                  </a:cubicBezTo>
                                  <a:lnTo>
                                    <a:pt x="5476978" y="1671735"/>
                                  </a:lnTo>
                                  <a:cubicBezTo>
                                    <a:pt x="5475780" y="1672534"/>
                                    <a:pt x="5470591" y="1675727"/>
                                    <a:pt x="5463405" y="1672134"/>
                                  </a:cubicBezTo>
                                  <a:cubicBezTo>
                                    <a:pt x="5455820" y="1668142"/>
                                    <a:pt x="5456219" y="1660957"/>
                                    <a:pt x="5456219" y="1660158"/>
                                  </a:cubicBezTo>
                                  <a:cubicBezTo>
                                    <a:pt x="5456619" y="1660158"/>
                                    <a:pt x="5456219" y="1656965"/>
                                    <a:pt x="5453025" y="1655368"/>
                                  </a:cubicBezTo>
                                  <a:cubicBezTo>
                                    <a:pt x="5450230" y="1653771"/>
                                    <a:pt x="5446638" y="1655368"/>
                                    <a:pt x="5446238" y="1655767"/>
                                  </a:cubicBezTo>
                                  <a:cubicBezTo>
                                    <a:pt x="5445041" y="1656566"/>
                                    <a:pt x="5439452" y="1659759"/>
                                    <a:pt x="5432666" y="1656166"/>
                                  </a:cubicBezTo>
                                  <a:lnTo>
                                    <a:pt x="5430270" y="1654570"/>
                                  </a:lnTo>
                                  <a:cubicBezTo>
                                    <a:pt x="5428274" y="1653771"/>
                                    <a:pt x="5427476" y="1651376"/>
                                    <a:pt x="5428674" y="1649380"/>
                                  </a:cubicBezTo>
                                  <a:cubicBezTo>
                                    <a:pt x="5429472" y="1647384"/>
                                    <a:pt x="5431867" y="1646586"/>
                                    <a:pt x="5433863" y="1647783"/>
                                  </a:cubicBezTo>
                                  <a:lnTo>
                                    <a:pt x="5436258" y="1649380"/>
                                  </a:lnTo>
                                  <a:cubicBezTo>
                                    <a:pt x="5439851" y="1651376"/>
                                    <a:pt x="5442646" y="1649380"/>
                                    <a:pt x="5442646" y="1649380"/>
                                  </a:cubicBezTo>
                                  <a:lnTo>
                                    <a:pt x="5443045" y="1649380"/>
                                  </a:lnTo>
                                  <a:cubicBezTo>
                                    <a:pt x="5443245" y="1649180"/>
                                    <a:pt x="5445041" y="1648083"/>
                                    <a:pt x="5447636" y="1647484"/>
                                  </a:cubicBezTo>
                                  <a:close/>
                                  <a:moveTo>
                                    <a:pt x="55929" y="1646586"/>
                                  </a:moveTo>
                                  <a:cubicBezTo>
                                    <a:pt x="57126" y="1646586"/>
                                    <a:pt x="57925" y="1647384"/>
                                    <a:pt x="58324" y="1648582"/>
                                  </a:cubicBezTo>
                                  <a:lnTo>
                                    <a:pt x="60719" y="1666148"/>
                                  </a:lnTo>
                                  <a:cubicBezTo>
                                    <a:pt x="60719" y="1667345"/>
                                    <a:pt x="59921" y="1668543"/>
                                    <a:pt x="58723" y="1668543"/>
                                  </a:cubicBezTo>
                                  <a:cubicBezTo>
                                    <a:pt x="57526" y="1668543"/>
                                    <a:pt x="56328" y="1667744"/>
                                    <a:pt x="56328" y="1666547"/>
                                  </a:cubicBezTo>
                                  <a:lnTo>
                                    <a:pt x="53932" y="1648981"/>
                                  </a:lnTo>
                                  <a:cubicBezTo>
                                    <a:pt x="53932" y="1647783"/>
                                    <a:pt x="54730" y="1646586"/>
                                    <a:pt x="55929" y="1646586"/>
                                  </a:cubicBezTo>
                                  <a:close/>
                                  <a:moveTo>
                                    <a:pt x="44352" y="1645788"/>
                                  </a:moveTo>
                                  <a:cubicBezTo>
                                    <a:pt x="45550" y="1646187"/>
                                    <a:pt x="45949" y="1647384"/>
                                    <a:pt x="45550" y="1648582"/>
                                  </a:cubicBezTo>
                                  <a:lnTo>
                                    <a:pt x="40759" y="1665349"/>
                                  </a:lnTo>
                                  <a:cubicBezTo>
                                    <a:pt x="40759" y="1666148"/>
                                    <a:pt x="39960" y="1666946"/>
                                    <a:pt x="39162" y="1666946"/>
                                  </a:cubicBezTo>
                                  <a:lnTo>
                                    <a:pt x="38363" y="1666946"/>
                                  </a:lnTo>
                                  <a:cubicBezTo>
                                    <a:pt x="37166" y="1666547"/>
                                    <a:pt x="36367" y="1665349"/>
                                    <a:pt x="36767" y="1664152"/>
                                  </a:cubicBezTo>
                                  <a:lnTo>
                                    <a:pt x="41557" y="1647384"/>
                                  </a:lnTo>
                                  <a:cubicBezTo>
                                    <a:pt x="41956" y="1646187"/>
                                    <a:pt x="43154" y="1645389"/>
                                    <a:pt x="44352" y="1645788"/>
                                  </a:cubicBezTo>
                                  <a:close/>
                                  <a:moveTo>
                                    <a:pt x="66307" y="1642994"/>
                                  </a:moveTo>
                                  <a:cubicBezTo>
                                    <a:pt x="67105" y="1642594"/>
                                    <a:pt x="68702" y="1642594"/>
                                    <a:pt x="69101" y="1643792"/>
                                  </a:cubicBezTo>
                                  <a:lnTo>
                                    <a:pt x="77885" y="1658963"/>
                                  </a:lnTo>
                                  <a:cubicBezTo>
                                    <a:pt x="78284" y="1659761"/>
                                    <a:pt x="78284" y="1661358"/>
                                    <a:pt x="77086" y="1661757"/>
                                  </a:cubicBezTo>
                                  <a:lnTo>
                                    <a:pt x="76288" y="1662156"/>
                                  </a:lnTo>
                                  <a:cubicBezTo>
                                    <a:pt x="75489" y="1662156"/>
                                    <a:pt x="74691" y="1661757"/>
                                    <a:pt x="74291" y="1660959"/>
                                  </a:cubicBezTo>
                                  <a:lnTo>
                                    <a:pt x="65509" y="1645788"/>
                                  </a:lnTo>
                                  <a:cubicBezTo>
                                    <a:pt x="65109" y="1644990"/>
                                    <a:pt x="65109" y="1643393"/>
                                    <a:pt x="66307" y="1642994"/>
                                  </a:cubicBezTo>
                                  <a:close/>
                                  <a:moveTo>
                                    <a:pt x="6724473" y="1641397"/>
                                  </a:moveTo>
                                  <a:lnTo>
                                    <a:pt x="6741241" y="1646188"/>
                                  </a:lnTo>
                                  <a:cubicBezTo>
                                    <a:pt x="6742438" y="1646587"/>
                                    <a:pt x="6743237" y="1647785"/>
                                    <a:pt x="6742838" y="1648982"/>
                                  </a:cubicBezTo>
                                  <a:cubicBezTo>
                                    <a:pt x="6742838" y="1649781"/>
                                    <a:pt x="6742039" y="1650579"/>
                                    <a:pt x="6741241" y="1650579"/>
                                  </a:cubicBezTo>
                                  <a:lnTo>
                                    <a:pt x="6740442" y="1650579"/>
                                  </a:lnTo>
                                  <a:lnTo>
                                    <a:pt x="6723675" y="1645788"/>
                                  </a:lnTo>
                                  <a:cubicBezTo>
                                    <a:pt x="6722477" y="1645788"/>
                                    <a:pt x="6721679" y="1644590"/>
                                    <a:pt x="6721679" y="1642993"/>
                                  </a:cubicBezTo>
                                  <a:cubicBezTo>
                                    <a:pt x="6722078" y="1641796"/>
                                    <a:pt x="6723276" y="1640997"/>
                                    <a:pt x="6724473" y="1641397"/>
                                  </a:cubicBezTo>
                                  <a:close/>
                                  <a:moveTo>
                                    <a:pt x="34372" y="1640997"/>
                                  </a:moveTo>
                                  <a:cubicBezTo>
                                    <a:pt x="35170" y="1641795"/>
                                    <a:pt x="35569" y="1642993"/>
                                    <a:pt x="35170" y="1643791"/>
                                  </a:cubicBezTo>
                                  <a:lnTo>
                                    <a:pt x="24391" y="1657764"/>
                                  </a:lnTo>
                                  <a:cubicBezTo>
                                    <a:pt x="23993" y="1658164"/>
                                    <a:pt x="23193" y="1658563"/>
                                    <a:pt x="22794" y="1658563"/>
                                  </a:cubicBezTo>
                                  <a:cubicBezTo>
                                    <a:pt x="22395" y="1658563"/>
                                    <a:pt x="21596" y="1658563"/>
                                    <a:pt x="21197" y="1658164"/>
                                  </a:cubicBezTo>
                                  <a:cubicBezTo>
                                    <a:pt x="20399" y="1657764"/>
                                    <a:pt x="20000" y="1656168"/>
                                    <a:pt x="20798" y="1655369"/>
                                  </a:cubicBezTo>
                                  <a:lnTo>
                                    <a:pt x="31577" y="1641396"/>
                                  </a:lnTo>
                                  <a:cubicBezTo>
                                    <a:pt x="31977" y="1640598"/>
                                    <a:pt x="33573" y="1640199"/>
                                    <a:pt x="34372" y="1640997"/>
                                  </a:cubicBezTo>
                                  <a:close/>
                                  <a:moveTo>
                                    <a:pt x="77883" y="1635009"/>
                                  </a:moveTo>
                                  <a:lnTo>
                                    <a:pt x="92256" y="1645788"/>
                                  </a:lnTo>
                                  <a:cubicBezTo>
                                    <a:pt x="93054" y="1646188"/>
                                    <a:pt x="93453" y="1647784"/>
                                    <a:pt x="92655" y="1648583"/>
                                  </a:cubicBezTo>
                                  <a:cubicBezTo>
                                    <a:pt x="92256" y="1648982"/>
                                    <a:pt x="91457" y="1649381"/>
                                    <a:pt x="91058" y="1649381"/>
                                  </a:cubicBezTo>
                                  <a:cubicBezTo>
                                    <a:pt x="90659" y="1649381"/>
                                    <a:pt x="89859" y="1649381"/>
                                    <a:pt x="89461" y="1648982"/>
                                  </a:cubicBezTo>
                                  <a:lnTo>
                                    <a:pt x="75488" y="1638203"/>
                                  </a:lnTo>
                                  <a:cubicBezTo>
                                    <a:pt x="74690" y="1637803"/>
                                    <a:pt x="74291" y="1636207"/>
                                    <a:pt x="75089" y="1635408"/>
                                  </a:cubicBezTo>
                                  <a:cubicBezTo>
                                    <a:pt x="75488" y="1634610"/>
                                    <a:pt x="77085" y="1634211"/>
                                    <a:pt x="77883" y="1635009"/>
                                  </a:cubicBezTo>
                                  <a:close/>
                                  <a:moveTo>
                                    <a:pt x="23992" y="1631417"/>
                                  </a:moveTo>
                                  <a:cubicBezTo>
                                    <a:pt x="24791" y="1631017"/>
                                    <a:pt x="26388" y="1631017"/>
                                    <a:pt x="26787" y="1632215"/>
                                  </a:cubicBezTo>
                                  <a:cubicBezTo>
                                    <a:pt x="27186" y="1633013"/>
                                    <a:pt x="26787" y="1634610"/>
                                    <a:pt x="25988" y="1635009"/>
                                  </a:cubicBezTo>
                                  <a:lnTo>
                                    <a:pt x="10818" y="1643793"/>
                                  </a:lnTo>
                                  <a:lnTo>
                                    <a:pt x="10020" y="1644192"/>
                                  </a:lnTo>
                                  <a:cubicBezTo>
                                    <a:pt x="9221" y="1644192"/>
                                    <a:pt x="8423" y="1643793"/>
                                    <a:pt x="8024" y="1642994"/>
                                  </a:cubicBezTo>
                                  <a:cubicBezTo>
                                    <a:pt x="7624" y="1642196"/>
                                    <a:pt x="7624" y="1640599"/>
                                    <a:pt x="8822" y="1640200"/>
                                  </a:cubicBezTo>
                                  <a:close/>
                                  <a:moveTo>
                                    <a:pt x="6812298" y="1631018"/>
                                  </a:moveTo>
                                  <a:cubicBezTo>
                                    <a:pt x="6813097" y="1630618"/>
                                    <a:pt x="6814693" y="1630618"/>
                                    <a:pt x="6815093" y="1631816"/>
                                  </a:cubicBezTo>
                                  <a:cubicBezTo>
                                    <a:pt x="6815492" y="1632614"/>
                                    <a:pt x="6815492" y="1634211"/>
                                    <a:pt x="6814294" y="1634610"/>
                                  </a:cubicBezTo>
                                  <a:lnTo>
                                    <a:pt x="6799124" y="1643394"/>
                                  </a:lnTo>
                                  <a:lnTo>
                                    <a:pt x="6798325" y="1643793"/>
                                  </a:lnTo>
                                  <a:cubicBezTo>
                                    <a:pt x="6797527" y="1643793"/>
                                    <a:pt x="6796728" y="1643394"/>
                                    <a:pt x="6796329" y="1642595"/>
                                  </a:cubicBezTo>
                                  <a:cubicBezTo>
                                    <a:pt x="6795930" y="1641797"/>
                                    <a:pt x="6796329" y="1640599"/>
                                    <a:pt x="6797128" y="1639801"/>
                                  </a:cubicBezTo>
                                  <a:close/>
                                  <a:moveTo>
                                    <a:pt x="6734055" y="1625828"/>
                                  </a:moveTo>
                                  <a:lnTo>
                                    <a:pt x="6748028" y="1636607"/>
                                  </a:lnTo>
                                  <a:cubicBezTo>
                                    <a:pt x="6748826" y="1637007"/>
                                    <a:pt x="6749225" y="1638603"/>
                                    <a:pt x="6748427" y="1639402"/>
                                  </a:cubicBezTo>
                                  <a:cubicBezTo>
                                    <a:pt x="6748028" y="1639801"/>
                                    <a:pt x="6747229" y="1640200"/>
                                    <a:pt x="6746830" y="1640200"/>
                                  </a:cubicBezTo>
                                  <a:cubicBezTo>
                                    <a:pt x="6746431" y="1640200"/>
                                    <a:pt x="6745632" y="1640200"/>
                                    <a:pt x="6745233" y="1639801"/>
                                  </a:cubicBezTo>
                                  <a:lnTo>
                                    <a:pt x="6731659" y="1629022"/>
                                  </a:lnTo>
                                  <a:cubicBezTo>
                                    <a:pt x="6730861" y="1628622"/>
                                    <a:pt x="6730462" y="1627026"/>
                                    <a:pt x="6731260" y="1626227"/>
                                  </a:cubicBezTo>
                                  <a:cubicBezTo>
                                    <a:pt x="6731659" y="1625429"/>
                                    <a:pt x="6733256" y="1625030"/>
                                    <a:pt x="6734055" y="1625828"/>
                                  </a:cubicBezTo>
                                  <a:close/>
                                  <a:moveTo>
                                    <a:pt x="82673" y="1624231"/>
                                  </a:moveTo>
                                  <a:lnTo>
                                    <a:pt x="99440" y="1629022"/>
                                  </a:lnTo>
                                  <a:cubicBezTo>
                                    <a:pt x="100638" y="1629421"/>
                                    <a:pt x="101436" y="1630220"/>
                                    <a:pt x="100638" y="1631816"/>
                                  </a:cubicBezTo>
                                  <a:cubicBezTo>
                                    <a:pt x="100638" y="1632615"/>
                                    <a:pt x="99840" y="1633413"/>
                                    <a:pt x="99041" y="1633413"/>
                                  </a:cubicBezTo>
                                  <a:lnTo>
                                    <a:pt x="98243" y="1633413"/>
                                  </a:lnTo>
                                  <a:lnTo>
                                    <a:pt x="81475" y="1628622"/>
                                  </a:lnTo>
                                  <a:cubicBezTo>
                                    <a:pt x="80278" y="1628223"/>
                                    <a:pt x="79479" y="1627025"/>
                                    <a:pt x="79879" y="1625827"/>
                                  </a:cubicBezTo>
                                  <a:cubicBezTo>
                                    <a:pt x="80278" y="1624630"/>
                                    <a:pt x="81475" y="1623831"/>
                                    <a:pt x="82673" y="1624231"/>
                                  </a:cubicBezTo>
                                  <a:close/>
                                  <a:moveTo>
                                    <a:pt x="3290238" y="1621437"/>
                                  </a:moveTo>
                                  <a:cubicBezTo>
                                    <a:pt x="3291437" y="1621037"/>
                                    <a:pt x="3292635" y="1621836"/>
                                    <a:pt x="3293034" y="1623033"/>
                                  </a:cubicBezTo>
                                  <a:cubicBezTo>
                                    <a:pt x="3294631" y="1630618"/>
                                    <a:pt x="3302616" y="1635808"/>
                                    <a:pt x="3310601" y="1633812"/>
                                  </a:cubicBezTo>
                                  <a:cubicBezTo>
                                    <a:pt x="3311797" y="1633413"/>
                                    <a:pt x="3312996" y="1634211"/>
                                    <a:pt x="3313790" y="1635409"/>
                                  </a:cubicBezTo>
                                  <a:cubicBezTo>
                                    <a:pt x="3314195" y="1636606"/>
                                    <a:pt x="3313389" y="1637804"/>
                                    <a:pt x="3312594" y="1638203"/>
                                  </a:cubicBezTo>
                                  <a:lnTo>
                                    <a:pt x="3312196" y="1638203"/>
                                  </a:lnTo>
                                  <a:cubicBezTo>
                                    <a:pt x="3307807" y="1639401"/>
                                    <a:pt x="3303414" y="1639001"/>
                                    <a:pt x="3299428" y="1637005"/>
                                  </a:cubicBezTo>
                                  <a:cubicBezTo>
                                    <a:pt x="3294227" y="1651377"/>
                                    <a:pt x="3284253" y="1662554"/>
                                    <a:pt x="3270684" y="1669342"/>
                                  </a:cubicBezTo>
                                  <a:cubicBezTo>
                                    <a:pt x="3257120" y="1676128"/>
                                    <a:pt x="3241941" y="1677325"/>
                                    <a:pt x="3227579" y="1672535"/>
                                  </a:cubicBezTo>
                                  <a:cubicBezTo>
                                    <a:pt x="3226778" y="1676926"/>
                                    <a:pt x="3224376" y="1680918"/>
                                    <a:pt x="3220784" y="1683713"/>
                                  </a:cubicBezTo>
                                  <a:lnTo>
                                    <a:pt x="3220381" y="1684112"/>
                                  </a:lnTo>
                                  <a:cubicBezTo>
                                    <a:pt x="3219586" y="1684511"/>
                                    <a:pt x="3218389" y="1684112"/>
                                    <a:pt x="3217590" y="1683313"/>
                                  </a:cubicBezTo>
                                  <a:cubicBezTo>
                                    <a:pt x="3216791" y="1682515"/>
                                    <a:pt x="3216791" y="1680918"/>
                                    <a:pt x="3217988" y="1680120"/>
                                  </a:cubicBezTo>
                                  <a:cubicBezTo>
                                    <a:pt x="3223975" y="1674930"/>
                                    <a:pt x="3225178" y="1665748"/>
                                    <a:pt x="3219987" y="1659361"/>
                                  </a:cubicBezTo>
                                  <a:cubicBezTo>
                                    <a:pt x="3219184" y="1658562"/>
                                    <a:pt x="3219184" y="1656965"/>
                                    <a:pt x="3220381" y="1656167"/>
                                  </a:cubicBezTo>
                                  <a:cubicBezTo>
                                    <a:pt x="3221183" y="1655369"/>
                                    <a:pt x="3222778" y="1655369"/>
                                    <a:pt x="3223575" y="1656566"/>
                                  </a:cubicBezTo>
                                  <a:cubicBezTo>
                                    <a:pt x="3226377" y="1660159"/>
                                    <a:pt x="3227980" y="1664151"/>
                                    <a:pt x="3227980" y="1668144"/>
                                  </a:cubicBezTo>
                                  <a:lnTo>
                                    <a:pt x="3228376" y="1668144"/>
                                  </a:lnTo>
                                  <a:cubicBezTo>
                                    <a:pt x="3241941" y="1672535"/>
                                    <a:pt x="3255916" y="1671737"/>
                                    <a:pt x="3268688" y="1665349"/>
                                  </a:cubicBezTo>
                                  <a:cubicBezTo>
                                    <a:pt x="3281059" y="1658961"/>
                                    <a:pt x="3290640" y="1648183"/>
                                    <a:pt x="3295030" y="1635009"/>
                                  </a:cubicBezTo>
                                  <a:lnTo>
                                    <a:pt x="3295030" y="1634610"/>
                                  </a:lnTo>
                                  <a:cubicBezTo>
                                    <a:pt x="3291837" y="1632215"/>
                                    <a:pt x="3289840" y="1628622"/>
                                    <a:pt x="3288642" y="1624231"/>
                                  </a:cubicBezTo>
                                  <a:cubicBezTo>
                                    <a:pt x="3288244" y="1623033"/>
                                    <a:pt x="3289040" y="1621836"/>
                                    <a:pt x="3290238" y="1621437"/>
                                  </a:cubicBezTo>
                                  <a:close/>
                                  <a:moveTo>
                                    <a:pt x="20800" y="1619840"/>
                                  </a:moveTo>
                                  <a:cubicBezTo>
                                    <a:pt x="21997" y="1619840"/>
                                    <a:pt x="23196" y="1620638"/>
                                    <a:pt x="23196" y="1621836"/>
                                  </a:cubicBezTo>
                                  <a:cubicBezTo>
                                    <a:pt x="23196" y="1622634"/>
                                    <a:pt x="22396" y="1623832"/>
                                    <a:pt x="21199" y="1624231"/>
                                  </a:cubicBezTo>
                                  <a:lnTo>
                                    <a:pt x="3634" y="1626627"/>
                                  </a:lnTo>
                                  <a:cubicBezTo>
                                    <a:pt x="2436" y="1626627"/>
                                    <a:pt x="1239" y="1625829"/>
                                    <a:pt x="1239" y="1624631"/>
                                  </a:cubicBezTo>
                                  <a:cubicBezTo>
                                    <a:pt x="1239" y="1623433"/>
                                    <a:pt x="2037" y="1622235"/>
                                    <a:pt x="3235" y="1622235"/>
                                  </a:cubicBezTo>
                                  <a:close/>
                                  <a:moveTo>
                                    <a:pt x="6802319" y="1616646"/>
                                  </a:moveTo>
                                  <a:cubicBezTo>
                                    <a:pt x="6803117" y="1617045"/>
                                    <a:pt x="6803516" y="1618642"/>
                                    <a:pt x="6802718" y="1619440"/>
                                  </a:cubicBezTo>
                                  <a:lnTo>
                                    <a:pt x="6791939" y="1633413"/>
                                  </a:lnTo>
                                  <a:cubicBezTo>
                                    <a:pt x="6791540" y="1633813"/>
                                    <a:pt x="6790742" y="1634212"/>
                                    <a:pt x="6790342" y="1634212"/>
                                  </a:cubicBezTo>
                                  <a:cubicBezTo>
                                    <a:pt x="6789942" y="1634212"/>
                                    <a:pt x="6789144" y="1634212"/>
                                    <a:pt x="6788745" y="1633813"/>
                                  </a:cubicBezTo>
                                  <a:cubicBezTo>
                                    <a:pt x="6787946" y="1633413"/>
                                    <a:pt x="6787547" y="1631817"/>
                                    <a:pt x="6788745" y="1631018"/>
                                  </a:cubicBezTo>
                                  <a:lnTo>
                                    <a:pt x="6799524" y="1617045"/>
                                  </a:lnTo>
                                  <a:cubicBezTo>
                                    <a:pt x="6799923" y="1616247"/>
                                    <a:pt x="6801520" y="1615848"/>
                                    <a:pt x="6802319" y="1616646"/>
                                  </a:cubicBezTo>
                                  <a:close/>
                                  <a:moveTo>
                                    <a:pt x="6746030" y="1613054"/>
                                  </a:moveTo>
                                  <a:cubicBezTo>
                                    <a:pt x="6746829" y="1612654"/>
                                    <a:pt x="6748426" y="1612654"/>
                                    <a:pt x="6748825" y="1613852"/>
                                  </a:cubicBezTo>
                                  <a:lnTo>
                                    <a:pt x="6757608" y="1629023"/>
                                  </a:lnTo>
                                  <a:cubicBezTo>
                                    <a:pt x="6758007" y="1629821"/>
                                    <a:pt x="6758007" y="1631418"/>
                                    <a:pt x="6756809" y="1631817"/>
                                  </a:cubicBezTo>
                                  <a:lnTo>
                                    <a:pt x="6756011" y="1632216"/>
                                  </a:lnTo>
                                  <a:cubicBezTo>
                                    <a:pt x="6755212" y="1632216"/>
                                    <a:pt x="6754414" y="1631817"/>
                                    <a:pt x="6754015" y="1631019"/>
                                  </a:cubicBezTo>
                                  <a:lnTo>
                                    <a:pt x="6745231" y="1615848"/>
                                  </a:lnTo>
                                  <a:cubicBezTo>
                                    <a:pt x="6744832" y="1615050"/>
                                    <a:pt x="6744832" y="1613453"/>
                                    <a:pt x="6746030" y="1613054"/>
                                  </a:cubicBezTo>
                                  <a:close/>
                                  <a:moveTo>
                                    <a:pt x="100240" y="1609461"/>
                                  </a:moveTo>
                                  <a:cubicBezTo>
                                    <a:pt x="101437" y="1609461"/>
                                    <a:pt x="102236" y="1610259"/>
                                    <a:pt x="102635" y="1611457"/>
                                  </a:cubicBezTo>
                                  <a:cubicBezTo>
                                    <a:pt x="102635" y="1612654"/>
                                    <a:pt x="101836" y="1613852"/>
                                    <a:pt x="100639" y="1613852"/>
                                  </a:cubicBezTo>
                                  <a:lnTo>
                                    <a:pt x="83073" y="1616248"/>
                                  </a:lnTo>
                                  <a:cubicBezTo>
                                    <a:pt x="81875" y="1616248"/>
                                    <a:pt x="80678" y="1615450"/>
                                    <a:pt x="80678" y="1614252"/>
                                  </a:cubicBezTo>
                                  <a:cubicBezTo>
                                    <a:pt x="80678" y="1613054"/>
                                    <a:pt x="81476" y="1611856"/>
                                    <a:pt x="82674" y="1611856"/>
                                  </a:cubicBezTo>
                                  <a:close/>
                                  <a:moveTo>
                                    <a:pt x="6784354" y="1607864"/>
                                  </a:moveTo>
                                  <a:cubicBezTo>
                                    <a:pt x="6785552" y="1608263"/>
                                    <a:pt x="6786351" y="1609460"/>
                                    <a:pt x="6785952" y="1610658"/>
                                  </a:cubicBezTo>
                                  <a:lnTo>
                                    <a:pt x="6781160" y="1627425"/>
                                  </a:lnTo>
                                  <a:cubicBezTo>
                                    <a:pt x="6781160" y="1628224"/>
                                    <a:pt x="6780362" y="1629022"/>
                                    <a:pt x="6779563" y="1629022"/>
                                  </a:cubicBezTo>
                                  <a:lnTo>
                                    <a:pt x="6778765" y="1629022"/>
                                  </a:lnTo>
                                  <a:cubicBezTo>
                                    <a:pt x="6777967" y="1628623"/>
                                    <a:pt x="6777167" y="1627425"/>
                                    <a:pt x="6776768" y="1626228"/>
                                  </a:cubicBezTo>
                                  <a:lnTo>
                                    <a:pt x="6781559" y="1609460"/>
                                  </a:lnTo>
                                  <a:cubicBezTo>
                                    <a:pt x="6781959" y="1608263"/>
                                    <a:pt x="6783156" y="1607465"/>
                                    <a:pt x="6784354" y="1607864"/>
                                  </a:cubicBezTo>
                                  <a:close/>
                                  <a:moveTo>
                                    <a:pt x="6764394" y="1606267"/>
                                  </a:moveTo>
                                  <a:cubicBezTo>
                                    <a:pt x="6765591" y="1606267"/>
                                    <a:pt x="6766789" y="1607065"/>
                                    <a:pt x="6766789" y="1608263"/>
                                  </a:cubicBezTo>
                                  <a:lnTo>
                                    <a:pt x="6769184" y="1625829"/>
                                  </a:lnTo>
                                  <a:cubicBezTo>
                                    <a:pt x="6769184" y="1627026"/>
                                    <a:pt x="6768386" y="1628224"/>
                                    <a:pt x="6767188" y="1628224"/>
                                  </a:cubicBezTo>
                                  <a:cubicBezTo>
                                    <a:pt x="6766390" y="1628224"/>
                                    <a:pt x="6765192" y="1627425"/>
                                    <a:pt x="6764793" y="1626228"/>
                                  </a:cubicBezTo>
                                  <a:lnTo>
                                    <a:pt x="6762397" y="1608662"/>
                                  </a:lnTo>
                                  <a:cubicBezTo>
                                    <a:pt x="6762397" y="1607464"/>
                                    <a:pt x="6763196" y="1606267"/>
                                    <a:pt x="6764394" y="1606267"/>
                                  </a:cubicBezTo>
                                  <a:close/>
                                  <a:moveTo>
                                    <a:pt x="5229" y="1602275"/>
                                  </a:moveTo>
                                  <a:lnTo>
                                    <a:pt x="21997" y="1607066"/>
                                  </a:lnTo>
                                  <a:cubicBezTo>
                                    <a:pt x="23194" y="1607465"/>
                                    <a:pt x="23993" y="1608663"/>
                                    <a:pt x="23593" y="1609860"/>
                                  </a:cubicBezTo>
                                  <a:cubicBezTo>
                                    <a:pt x="23593" y="1610659"/>
                                    <a:pt x="22795" y="1611457"/>
                                    <a:pt x="21997" y="1611457"/>
                                  </a:cubicBezTo>
                                  <a:lnTo>
                                    <a:pt x="21198" y="1611457"/>
                                  </a:lnTo>
                                  <a:lnTo>
                                    <a:pt x="4431" y="1606666"/>
                                  </a:lnTo>
                                  <a:cubicBezTo>
                                    <a:pt x="3233" y="1606666"/>
                                    <a:pt x="2834" y="1605468"/>
                                    <a:pt x="2435" y="1603871"/>
                                  </a:cubicBezTo>
                                  <a:cubicBezTo>
                                    <a:pt x="2834" y="1602674"/>
                                    <a:pt x="4032" y="1601875"/>
                                    <a:pt x="5229" y="1602275"/>
                                  </a:cubicBezTo>
                                  <a:close/>
                                  <a:moveTo>
                                    <a:pt x="93452" y="1591895"/>
                                  </a:moveTo>
                                  <a:cubicBezTo>
                                    <a:pt x="94251" y="1591496"/>
                                    <a:pt x="95847" y="1591496"/>
                                    <a:pt x="96247" y="1592694"/>
                                  </a:cubicBezTo>
                                  <a:cubicBezTo>
                                    <a:pt x="96646" y="1593492"/>
                                    <a:pt x="96646" y="1595089"/>
                                    <a:pt x="95448" y="1595488"/>
                                  </a:cubicBezTo>
                                  <a:lnTo>
                                    <a:pt x="80279" y="1604272"/>
                                  </a:lnTo>
                                  <a:lnTo>
                                    <a:pt x="79480" y="1604671"/>
                                  </a:lnTo>
                                  <a:cubicBezTo>
                                    <a:pt x="78682" y="1604671"/>
                                    <a:pt x="77882" y="1604272"/>
                                    <a:pt x="77483" y="1603473"/>
                                  </a:cubicBezTo>
                                  <a:cubicBezTo>
                                    <a:pt x="76685" y="1602675"/>
                                    <a:pt x="77084" y="1601477"/>
                                    <a:pt x="78283" y="1600679"/>
                                  </a:cubicBezTo>
                                  <a:close/>
                                  <a:moveTo>
                                    <a:pt x="14811" y="1586706"/>
                                  </a:moveTo>
                                  <a:lnTo>
                                    <a:pt x="28783" y="1597485"/>
                                  </a:lnTo>
                                  <a:cubicBezTo>
                                    <a:pt x="29582" y="1597885"/>
                                    <a:pt x="29981" y="1599481"/>
                                    <a:pt x="29183" y="1600280"/>
                                  </a:cubicBezTo>
                                  <a:cubicBezTo>
                                    <a:pt x="28783" y="1600679"/>
                                    <a:pt x="27985" y="1601078"/>
                                    <a:pt x="27586" y="1601078"/>
                                  </a:cubicBezTo>
                                  <a:cubicBezTo>
                                    <a:pt x="27187" y="1601078"/>
                                    <a:pt x="26388" y="1601078"/>
                                    <a:pt x="25989" y="1600679"/>
                                  </a:cubicBezTo>
                                  <a:lnTo>
                                    <a:pt x="12416" y="1589900"/>
                                  </a:lnTo>
                                  <a:cubicBezTo>
                                    <a:pt x="11618" y="1589500"/>
                                    <a:pt x="11219" y="1587904"/>
                                    <a:pt x="12017" y="1587105"/>
                                  </a:cubicBezTo>
                                  <a:cubicBezTo>
                                    <a:pt x="12416" y="1586307"/>
                                    <a:pt x="14013" y="1585908"/>
                                    <a:pt x="14811" y="1586706"/>
                                  </a:cubicBezTo>
                                  <a:close/>
                                  <a:moveTo>
                                    <a:pt x="5809161" y="1581666"/>
                                  </a:moveTo>
                                  <a:cubicBezTo>
                                    <a:pt x="5816896" y="1583612"/>
                                    <a:pt x="5823882" y="1588502"/>
                                    <a:pt x="5828273" y="1595887"/>
                                  </a:cubicBezTo>
                                  <a:lnTo>
                                    <a:pt x="5822684" y="1599480"/>
                                  </a:lnTo>
                                  <a:cubicBezTo>
                                    <a:pt x="5815099" y="1587903"/>
                                    <a:pt x="5799930" y="1584311"/>
                                    <a:pt x="5788353" y="1591496"/>
                                  </a:cubicBezTo>
                                  <a:cubicBezTo>
                                    <a:pt x="5776775" y="1598682"/>
                                    <a:pt x="5773182" y="1613851"/>
                                    <a:pt x="5781166" y="1625429"/>
                                  </a:cubicBezTo>
                                  <a:lnTo>
                                    <a:pt x="5775577" y="1629022"/>
                                  </a:lnTo>
                                  <a:cubicBezTo>
                                    <a:pt x="5775178" y="1628623"/>
                                    <a:pt x="5775178" y="1628224"/>
                                    <a:pt x="5774779" y="1627824"/>
                                  </a:cubicBezTo>
                                  <a:cubicBezTo>
                                    <a:pt x="5765997" y="1613053"/>
                                    <a:pt x="5770787" y="1593891"/>
                                    <a:pt x="5785558" y="1585109"/>
                                  </a:cubicBezTo>
                                  <a:cubicBezTo>
                                    <a:pt x="5792943" y="1580718"/>
                                    <a:pt x="5801426" y="1579720"/>
                                    <a:pt x="5809161" y="1581666"/>
                                  </a:cubicBezTo>
                                  <a:close/>
                                  <a:moveTo>
                                    <a:pt x="83474" y="1577924"/>
                                  </a:moveTo>
                                  <a:cubicBezTo>
                                    <a:pt x="84272" y="1578323"/>
                                    <a:pt x="84671" y="1579920"/>
                                    <a:pt x="83873" y="1580718"/>
                                  </a:cubicBezTo>
                                  <a:lnTo>
                                    <a:pt x="73094" y="1594691"/>
                                  </a:lnTo>
                                  <a:cubicBezTo>
                                    <a:pt x="72694" y="1595091"/>
                                    <a:pt x="71896" y="1595490"/>
                                    <a:pt x="71497" y="1595490"/>
                                  </a:cubicBezTo>
                                  <a:cubicBezTo>
                                    <a:pt x="71098" y="1595490"/>
                                    <a:pt x="70299" y="1595490"/>
                                    <a:pt x="69900" y="1595091"/>
                                  </a:cubicBezTo>
                                  <a:cubicBezTo>
                                    <a:pt x="68702" y="1594292"/>
                                    <a:pt x="68702" y="1592695"/>
                                    <a:pt x="69900" y="1592296"/>
                                  </a:cubicBezTo>
                                  <a:lnTo>
                                    <a:pt x="80678" y="1578323"/>
                                  </a:lnTo>
                                  <a:cubicBezTo>
                                    <a:pt x="81078" y="1577525"/>
                                    <a:pt x="82675" y="1577126"/>
                                    <a:pt x="83474" y="1577924"/>
                                  </a:cubicBezTo>
                                  <a:close/>
                                  <a:moveTo>
                                    <a:pt x="26786" y="1573931"/>
                                  </a:moveTo>
                                  <a:cubicBezTo>
                                    <a:pt x="27584" y="1573532"/>
                                    <a:pt x="29181" y="1573532"/>
                                    <a:pt x="29580" y="1574730"/>
                                  </a:cubicBezTo>
                                  <a:lnTo>
                                    <a:pt x="38364" y="1589900"/>
                                  </a:lnTo>
                                  <a:cubicBezTo>
                                    <a:pt x="38763" y="1590699"/>
                                    <a:pt x="38763" y="1592296"/>
                                    <a:pt x="37565" y="1592695"/>
                                  </a:cubicBezTo>
                                  <a:lnTo>
                                    <a:pt x="36767" y="1593094"/>
                                  </a:lnTo>
                                  <a:cubicBezTo>
                                    <a:pt x="35969" y="1593094"/>
                                    <a:pt x="35170" y="1592695"/>
                                    <a:pt x="34771" y="1591896"/>
                                  </a:cubicBezTo>
                                  <a:lnTo>
                                    <a:pt x="25988" y="1576726"/>
                                  </a:lnTo>
                                  <a:cubicBezTo>
                                    <a:pt x="25588" y="1575927"/>
                                    <a:pt x="25588" y="1574331"/>
                                    <a:pt x="26786" y="1573931"/>
                                  </a:cubicBezTo>
                                  <a:close/>
                                  <a:moveTo>
                                    <a:pt x="65509" y="1568743"/>
                                  </a:moveTo>
                                  <a:cubicBezTo>
                                    <a:pt x="66706" y="1569142"/>
                                    <a:pt x="67505" y="1570339"/>
                                    <a:pt x="67105" y="1571537"/>
                                  </a:cubicBezTo>
                                  <a:lnTo>
                                    <a:pt x="62315" y="1588304"/>
                                  </a:lnTo>
                                  <a:cubicBezTo>
                                    <a:pt x="62315" y="1589103"/>
                                    <a:pt x="61517" y="1589901"/>
                                    <a:pt x="60718" y="1589901"/>
                                  </a:cubicBezTo>
                                  <a:lnTo>
                                    <a:pt x="59920" y="1589901"/>
                                  </a:lnTo>
                                  <a:cubicBezTo>
                                    <a:pt x="58722" y="1589502"/>
                                    <a:pt x="57923" y="1588304"/>
                                    <a:pt x="57923" y="1587107"/>
                                  </a:cubicBezTo>
                                  <a:lnTo>
                                    <a:pt x="62714" y="1570339"/>
                                  </a:lnTo>
                                  <a:cubicBezTo>
                                    <a:pt x="63113" y="1569142"/>
                                    <a:pt x="64311" y="1568343"/>
                                    <a:pt x="65509" y="1568743"/>
                                  </a:cubicBezTo>
                                  <a:close/>
                                  <a:moveTo>
                                    <a:pt x="45550" y="1567146"/>
                                  </a:moveTo>
                                  <a:cubicBezTo>
                                    <a:pt x="46747" y="1567146"/>
                                    <a:pt x="47945" y="1567944"/>
                                    <a:pt x="47945" y="1569142"/>
                                  </a:cubicBezTo>
                                  <a:lnTo>
                                    <a:pt x="50341" y="1586708"/>
                                  </a:lnTo>
                                  <a:cubicBezTo>
                                    <a:pt x="50341" y="1587905"/>
                                    <a:pt x="49542" y="1589103"/>
                                    <a:pt x="48344" y="1589103"/>
                                  </a:cubicBezTo>
                                  <a:cubicBezTo>
                                    <a:pt x="47147" y="1589103"/>
                                    <a:pt x="45949" y="1588304"/>
                                    <a:pt x="45949" y="1587107"/>
                                  </a:cubicBezTo>
                                  <a:lnTo>
                                    <a:pt x="43554" y="1569541"/>
                                  </a:lnTo>
                                  <a:cubicBezTo>
                                    <a:pt x="43554" y="1568343"/>
                                    <a:pt x="44352" y="1567146"/>
                                    <a:pt x="45550" y="1567146"/>
                                  </a:cubicBezTo>
                                  <a:close/>
                                  <a:moveTo>
                                    <a:pt x="7083754" y="1540399"/>
                                  </a:moveTo>
                                  <a:cubicBezTo>
                                    <a:pt x="7084951" y="1539999"/>
                                    <a:pt x="7086149" y="1540798"/>
                                    <a:pt x="7086548" y="1541995"/>
                                  </a:cubicBezTo>
                                  <a:cubicBezTo>
                                    <a:pt x="7088145" y="1549580"/>
                                    <a:pt x="7096129" y="1554770"/>
                                    <a:pt x="7104113" y="1552774"/>
                                  </a:cubicBezTo>
                                  <a:cubicBezTo>
                                    <a:pt x="7105310" y="1552375"/>
                                    <a:pt x="7106508" y="1553173"/>
                                    <a:pt x="7107306" y="1554371"/>
                                  </a:cubicBezTo>
                                  <a:cubicBezTo>
                                    <a:pt x="7107705" y="1555568"/>
                                    <a:pt x="7106907" y="1556766"/>
                                    <a:pt x="7106109" y="1557165"/>
                                  </a:cubicBezTo>
                                  <a:lnTo>
                                    <a:pt x="7105709" y="1557165"/>
                                  </a:lnTo>
                                  <a:cubicBezTo>
                                    <a:pt x="7101318" y="1558363"/>
                                    <a:pt x="7096927" y="1557963"/>
                                    <a:pt x="7092935" y="1555967"/>
                                  </a:cubicBezTo>
                                  <a:cubicBezTo>
                                    <a:pt x="7087746" y="1570339"/>
                                    <a:pt x="7077766" y="1581516"/>
                                    <a:pt x="7064193" y="1588304"/>
                                  </a:cubicBezTo>
                                  <a:cubicBezTo>
                                    <a:pt x="7050620" y="1595090"/>
                                    <a:pt x="7035451" y="1596287"/>
                                    <a:pt x="7021078" y="1591497"/>
                                  </a:cubicBezTo>
                                  <a:cubicBezTo>
                                    <a:pt x="7020280" y="1595888"/>
                                    <a:pt x="7017885" y="1599880"/>
                                    <a:pt x="7014292" y="1602675"/>
                                  </a:cubicBezTo>
                                  <a:lnTo>
                                    <a:pt x="7013893" y="1603074"/>
                                  </a:lnTo>
                                  <a:cubicBezTo>
                                    <a:pt x="7013094" y="1603473"/>
                                    <a:pt x="7011897" y="1603074"/>
                                    <a:pt x="7011098" y="1602275"/>
                                  </a:cubicBezTo>
                                  <a:cubicBezTo>
                                    <a:pt x="7010300" y="1601477"/>
                                    <a:pt x="7010300" y="1599880"/>
                                    <a:pt x="7011498" y="1599082"/>
                                  </a:cubicBezTo>
                                  <a:cubicBezTo>
                                    <a:pt x="7017486" y="1593892"/>
                                    <a:pt x="7018683" y="1584710"/>
                                    <a:pt x="7013494" y="1578323"/>
                                  </a:cubicBezTo>
                                  <a:cubicBezTo>
                                    <a:pt x="7012695" y="1577524"/>
                                    <a:pt x="7012695" y="1575927"/>
                                    <a:pt x="7013893" y="1575129"/>
                                  </a:cubicBezTo>
                                  <a:cubicBezTo>
                                    <a:pt x="7014691" y="1574331"/>
                                    <a:pt x="7016288" y="1574331"/>
                                    <a:pt x="7017086" y="1575528"/>
                                  </a:cubicBezTo>
                                  <a:cubicBezTo>
                                    <a:pt x="7019881" y="1579121"/>
                                    <a:pt x="7021478" y="1583113"/>
                                    <a:pt x="7021478" y="1587106"/>
                                  </a:cubicBezTo>
                                  <a:lnTo>
                                    <a:pt x="7021877" y="1587106"/>
                                  </a:lnTo>
                                  <a:cubicBezTo>
                                    <a:pt x="7035451" y="1591497"/>
                                    <a:pt x="7049423" y="1590699"/>
                                    <a:pt x="7062197" y="1584311"/>
                                  </a:cubicBezTo>
                                  <a:cubicBezTo>
                                    <a:pt x="7074572" y="1577923"/>
                                    <a:pt x="7084153" y="1567145"/>
                                    <a:pt x="7088544" y="1553971"/>
                                  </a:cubicBezTo>
                                  <a:lnTo>
                                    <a:pt x="7088544" y="1553572"/>
                                  </a:lnTo>
                                  <a:cubicBezTo>
                                    <a:pt x="7085350" y="1551177"/>
                                    <a:pt x="7083354" y="1547584"/>
                                    <a:pt x="7082157" y="1543193"/>
                                  </a:cubicBezTo>
                                  <a:cubicBezTo>
                                    <a:pt x="7081758" y="1541995"/>
                                    <a:pt x="7082556" y="1540798"/>
                                    <a:pt x="7083754" y="1540399"/>
                                  </a:cubicBezTo>
                                  <a:close/>
                                  <a:moveTo>
                                    <a:pt x="3833077" y="1513254"/>
                                  </a:moveTo>
                                  <a:cubicBezTo>
                                    <a:pt x="3834275" y="1512854"/>
                                    <a:pt x="3835473" y="1513653"/>
                                    <a:pt x="3835473" y="1515250"/>
                                  </a:cubicBezTo>
                                  <a:lnTo>
                                    <a:pt x="3837868" y="1532815"/>
                                  </a:lnTo>
                                  <a:cubicBezTo>
                                    <a:pt x="3837868" y="1534013"/>
                                    <a:pt x="3837070" y="1535210"/>
                                    <a:pt x="3835872" y="1535210"/>
                                  </a:cubicBezTo>
                                  <a:cubicBezTo>
                                    <a:pt x="3834674" y="1535210"/>
                                    <a:pt x="3833476" y="1534412"/>
                                    <a:pt x="3833476" y="1533214"/>
                                  </a:cubicBezTo>
                                  <a:lnTo>
                                    <a:pt x="3831081" y="1515649"/>
                                  </a:lnTo>
                                  <a:cubicBezTo>
                                    <a:pt x="3831081" y="1514451"/>
                                    <a:pt x="3831879" y="1513254"/>
                                    <a:pt x="3833077" y="1513254"/>
                                  </a:cubicBezTo>
                                  <a:close/>
                                  <a:moveTo>
                                    <a:pt x="3821900" y="1512455"/>
                                  </a:moveTo>
                                  <a:cubicBezTo>
                                    <a:pt x="3822699" y="1512854"/>
                                    <a:pt x="3823497" y="1513652"/>
                                    <a:pt x="3823098" y="1515249"/>
                                  </a:cubicBezTo>
                                  <a:lnTo>
                                    <a:pt x="3818308" y="1532016"/>
                                  </a:lnTo>
                                  <a:cubicBezTo>
                                    <a:pt x="3818308" y="1532815"/>
                                    <a:pt x="3817508" y="1533613"/>
                                    <a:pt x="3816710" y="1533613"/>
                                  </a:cubicBezTo>
                                  <a:lnTo>
                                    <a:pt x="3815912" y="1533613"/>
                                  </a:lnTo>
                                  <a:cubicBezTo>
                                    <a:pt x="3814714" y="1533214"/>
                                    <a:pt x="3813916" y="1532016"/>
                                    <a:pt x="3814315" y="1530819"/>
                                  </a:cubicBezTo>
                                  <a:lnTo>
                                    <a:pt x="3819106" y="1514051"/>
                                  </a:lnTo>
                                  <a:cubicBezTo>
                                    <a:pt x="3819505" y="1512854"/>
                                    <a:pt x="3820703" y="1512055"/>
                                    <a:pt x="3821900" y="1512455"/>
                                  </a:cubicBezTo>
                                  <a:close/>
                                  <a:moveTo>
                                    <a:pt x="3843855" y="1509661"/>
                                  </a:moveTo>
                                  <a:cubicBezTo>
                                    <a:pt x="3844653" y="1509261"/>
                                    <a:pt x="3846250" y="1509261"/>
                                    <a:pt x="3846649" y="1510459"/>
                                  </a:cubicBezTo>
                                  <a:lnTo>
                                    <a:pt x="3855433" y="1525630"/>
                                  </a:lnTo>
                                  <a:cubicBezTo>
                                    <a:pt x="3855832" y="1526428"/>
                                    <a:pt x="3855832" y="1528025"/>
                                    <a:pt x="3854634" y="1528424"/>
                                  </a:cubicBezTo>
                                  <a:lnTo>
                                    <a:pt x="3853836" y="1528823"/>
                                  </a:lnTo>
                                  <a:cubicBezTo>
                                    <a:pt x="3853037" y="1528823"/>
                                    <a:pt x="3852239" y="1528424"/>
                                    <a:pt x="3851840" y="1527626"/>
                                  </a:cubicBezTo>
                                  <a:lnTo>
                                    <a:pt x="3843056" y="1512455"/>
                                  </a:lnTo>
                                  <a:cubicBezTo>
                                    <a:pt x="3842657" y="1511657"/>
                                    <a:pt x="3842657" y="1510060"/>
                                    <a:pt x="3843855" y="1509661"/>
                                  </a:cubicBezTo>
                                  <a:close/>
                                  <a:moveTo>
                                    <a:pt x="3811920" y="1507266"/>
                                  </a:moveTo>
                                  <a:cubicBezTo>
                                    <a:pt x="3812718" y="1508064"/>
                                    <a:pt x="3812718" y="1509262"/>
                                    <a:pt x="3812718" y="1510060"/>
                                  </a:cubicBezTo>
                                  <a:lnTo>
                                    <a:pt x="3801939" y="1524033"/>
                                  </a:lnTo>
                                  <a:cubicBezTo>
                                    <a:pt x="3801540" y="1524433"/>
                                    <a:pt x="3800741" y="1524832"/>
                                    <a:pt x="3800342" y="1524832"/>
                                  </a:cubicBezTo>
                                  <a:cubicBezTo>
                                    <a:pt x="3799943" y="1524832"/>
                                    <a:pt x="3799144" y="1524832"/>
                                    <a:pt x="3798745" y="1524433"/>
                                  </a:cubicBezTo>
                                  <a:cubicBezTo>
                                    <a:pt x="3797947" y="1524033"/>
                                    <a:pt x="3797548" y="1522437"/>
                                    <a:pt x="3798346" y="1521638"/>
                                  </a:cubicBezTo>
                                  <a:lnTo>
                                    <a:pt x="3809125" y="1507665"/>
                                  </a:lnTo>
                                  <a:cubicBezTo>
                                    <a:pt x="3809524" y="1506867"/>
                                    <a:pt x="3811121" y="1506468"/>
                                    <a:pt x="3811920" y="1507266"/>
                                  </a:cubicBezTo>
                                  <a:close/>
                                  <a:moveTo>
                                    <a:pt x="3855431" y="1501677"/>
                                  </a:moveTo>
                                  <a:lnTo>
                                    <a:pt x="3869804" y="1512456"/>
                                  </a:lnTo>
                                  <a:cubicBezTo>
                                    <a:pt x="3870602" y="1512856"/>
                                    <a:pt x="3871001" y="1514452"/>
                                    <a:pt x="3870203" y="1515251"/>
                                  </a:cubicBezTo>
                                  <a:cubicBezTo>
                                    <a:pt x="3869804" y="1515650"/>
                                    <a:pt x="3869005" y="1516049"/>
                                    <a:pt x="3868606" y="1516049"/>
                                  </a:cubicBezTo>
                                  <a:cubicBezTo>
                                    <a:pt x="3868207" y="1516049"/>
                                    <a:pt x="3867408" y="1516049"/>
                                    <a:pt x="3867009" y="1515650"/>
                                  </a:cubicBezTo>
                                  <a:lnTo>
                                    <a:pt x="3853036" y="1504871"/>
                                  </a:lnTo>
                                  <a:cubicBezTo>
                                    <a:pt x="3852238" y="1504471"/>
                                    <a:pt x="3851839" y="1502875"/>
                                    <a:pt x="3852637" y="1502076"/>
                                  </a:cubicBezTo>
                                  <a:cubicBezTo>
                                    <a:pt x="3853036" y="1501278"/>
                                    <a:pt x="3854633" y="1500879"/>
                                    <a:pt x="3855431" y="1501677"/>
                                  </a:cubicBezTo>
                                  <a:close/>
                                  <a:moveTo>
                                    <a:pt x="364505" y="1501278"/>
                                  </a:moveTo>
                                  <a:cubicBezTo>
                                    <a:pt x="365703" y="1500878"/>
                                    <a:pt x="366901" y="1501677"/>
                                    <a:pt x="367300" y="1502874"/>
                                  </a:cubicBezTo>
                                  <a:cubicBezTo>
                                    <a:pt x="368897" y="1510459"/>
                                    <a:pt x="376881" y="1515649"/>
                                    <a:pt x="384865" y="1513653"/>
                                  </a:cubicBezTo>
                                  <a:cubicBezTo>
                                    <a:pt x="386062" y="1513254"/>
                                    <a:pt x="387659" y="1514052"/>
                                    <a:pt x="388058" y="1515250"/>
                                  </a:cubicBezTo>
                                  <a:cubicBezTo>
                                    <a:pt x="388457" y="1516447"/>
                                    <a:pt x="387659" y="1517645"/>
                                    <a:pt x="386861" y="1518044"/>
                                  </a:cubicBezTo>
                                  <a:lnTo>
                                    <a:pt x="386461" y="1518044"/>
                                  </a:lnTo>
                                  <a:cubicBezTo>
                                    <a:pt x="382070" y="1519242"/>
                                    <a:pt x="377679" y="1518842"/>
                                    <a:pt x="373687" y="1516846"/>
                                  </a:cubicBezTo>
                                  <a:cubicBezTo>
                                    <a:pt x="368497" y="1531218"/>
                                    <a:pt x="358517" y="1542396"/>
                                    <a:pt x="344945" y="1549183"/>
                                  </a:cubicBezTo>
                                  <a:cubicBezTo>
                                    <a:pt x="331372" y="1555969"/>
                                    <a:pt x="316202" y="1557166"/>
                                    <a:pt x="301831" y="1552376"/>
                                  </a:cubicBezTo>
                                  <a:cubicBezTo>
                                    <a:pt x="301033" y="1556767"/>
                                    <a:pt x="298638" y="1560759"/>
                                    <a:pt x="295045" y="1563554"/>
                                  </a:cubicBezTo>
                                  <a:lnTo>
                                    <a:pt x="294646" y="1563953"/>
                                  </a:lnTo>
                                  <a:cubicBezTo>
                                    <a:pt x="293847" y="1564352"/>
                                    <a:pt x="292650" y="1563953"/>
                                    <a:pt x="291851" y="1563154"/>
                                  </a:cubicBezTo>
                                  <a:cubicBezTo>
                                    <a:pt x="291053" y="1562356"/>
                                    <a:pt x="291053" y="1560759"/>
                                    <a:pt x="292250" y="1559961"/>
                                  </a:cubicBezTo>
                                  <a:cubicBezTo>
                                    <a:pt x="298238" y="1554771"/>
                                    <a:pt x="299436" y="1545590"/>
                                    <a:pt x="294246" y="1539202"/>
                                  </a:cubicBezTo>
                                  <a:cubicBezTo>
                                    <a:pt x="293448" y="1538403"/>
                                    <a:pt x="293448" y="1536806"/>
                                    <a:pt x="294646" y="1536008"/>
                                  </a:cubicBezTo>
                                  <a:cubicBezTo>
                                    <a:pt x="295444" y="1535210"/>
                                    <a:pt x="297041" y="1535210"/>
                                    <a:pt x="297839" y="1536407"/>
                                  </a:cubicBezTo>
                                  <a:cubicBezTo>
                                    <a:pt x="300634" y="1540001"/>
                                    <a:pt x="302230" y="1543993"/>
                                    <a:pt x="302230" y="1547985"/>
                                  </a:cubicBezTo>
                                  <a:lnTo>
                                    <a:pt x="302630" y="1547985"/>
                                  </a:lnTo>
                                  <a:cubicBezTo>
                                    <a:pt x="316202" y="1552376"/>
                                    <a:pt x="330174" y="1551578"/>
                                    <a:pt x="342949" y="1545191"/>
                                  </a:cubicBezTo>
                                  <a:cubicBezTo>
                                    <a:pt x="355324" y="1538802"/>
                                    <a:pt x="364905" y="1528024"/>
                                    <a:pt x="369296" y="1514850"/>
                                  </a:cubicBezTo>
                                  <a:lnTo>
                                    <a:pt x="369296" y="1514451"/>
                                  </a:lnTo>
                                  <a:cubicBezTo>
                                    <a:pt x="366102" y="1512056"/>
                                    <a:pt x="364106" y="1508463"/>
                                    <a:pt x="362909" y="1504072"/>
                                  </a:cubicBezTo>
                                  <a:cubicBezTo>
                                    <a:pt x="362509" y="1502874"/>
                                    <a:pt x="363308" y="1501677"/>
                                    <a:pt x="364505" y="1501278"/>
                                  </a:cubicBezTo>
                                  <a:close/>
                                  <a:moveTo>
                                    <a:pt x="3801541" y="1497685"/>
                                  </a:moveTo>
                                  <a:cubicBezTo>
                                    <a:pt x="3802339" y="1497285"/>
                                    <a:pt x="3803936" y="1497285"/>
                                    <a:pt x="3804335" y="1498483"/>
                                  </a:cubicBezTo>
                                  <a:cubicBezTo>
                                    <a:pt x="3804734" y="1499681"/>
                                    <a:pt x="3804335" y="1500878"/>
                                    <a:pt x="3803536" y="1501277"/>
                                  </a:cubicBezTo>
                                  <a:lnTo>
                                    <a:pt x="3788366" y="1510061"/>
                                  </a:lnTo>
                                  <a:lnTo>
                                    <a:pt x="3787568" y="1510460"/>
                                  </a:lnTo>
                                  <a:cubicBezTo>
                                    <a:pt x="3786769" y="1510460"/>
                                    <a:pt x="3785971" y="1510061"/>
                                    <a:pt x="3785572" y="1509262"/>
                                  </a:cubicBezTo>
                                  <a:cubicBezTo>
                                    <a:pt x="3785172" y="1508464"/>
                                    <a:pt x="3785172" y="1506867"/>
                                    <a:pt x="3786370" y="1506468"/>
                                  </a:cubicBezTo>
                                  <a:close/>
                                  <a:moveTo>
                                    <a:pt x="1287865" y="1497685"/>
                                  </a:moveTo>
                                  <a:cubicBezTo>
                                    <a:pt x="1290261" y="1497286"/>
                                    <a:pt x="1292256" y="1498882"/>
                                    <a:pt x="1292655" y="1501278"/>
                                  </a:cubicBezTo>
                                  <a:lnTo>
                                    <a:pt x="1296247" y="1525629"/>
                                  </a:lnTo>
                                  <a:lnTo>
                                    <a:pt x="1320600" y="1522036"/>
                                  </a:lnTo>
                                  <a:cubicBezTo>
                                    <a:pt x="1322997" y="1521637"/>
                                    <a:pt x="1324989" y="1523234"/>
                                    <a:pt x="1325389" y="1525629"/>
                                  </a:cubicBezTo>
                                  <a:cubicBezTo>
                                    <a:pt x="1325787" y="1528024"/>
                                    <a:pt x="1324192" y="1530020"/>
                                    <a:pt x="1321798" y="1530419"/>
                                  </a:cubicBezTo>
                                  <a:lnTo>
                                    <a:pt x="1297445" y="1534012"/>
                                  </a:lnTo>
                                  <a:lnTo>
                                    <a:pt x="1301038" y="1558364"/>
                                  </a:lnTo>
                                  <a:cubicBezTo>
                                    <a:pt x="1301437" y="1560759"/>
                                    <a:pt x="1299841" y="1562755"/>
                                    <a:pt x="1297445" y="1563155"/>
                                  </a:cubicBezTo>
                                  <a:cubicBezTo>
                                    <a:pt x="1295049" y="1563554"/>
                                    <a:pt x="1293054" y="1561957"/>
                                    <a:pt x="1292655" y="1559562"/>
                                  </a:cubicBezTo>
                                  <a:lnTo>
                                    <a:pt x="1289063" y="1535210"/>
                                  </a:lnTo>
                                  <a:lnTo>
                                    <a:pt x="1264712" y="1538802"/>
                                  </a:lnTo>
                                  <a:cubicBezTo>
                                    <a:pt x="1262318" y="1539203"/>
                                    <a:pt x="1260321" y="1537605"/>
                                    <a:pt x="1259922" y="1535210"/>
                                  </a:cubicBezTo>
                                  <a:cubicBezTo>
                                    <a:pt x="1259524" y="1532814"/>
                                    <a:pt x="1261120" y="1530818"/>
                                    <a:pt x="1263515" y="1530419"/>
                                  </a:cubicBezTo>
                                  <a:lnTo>
                                    <a:pt x="1287865" y="1526826"/>
                                  </a:lnTo>
                                  <a:lnTo>
                                    <a:pt x="1284273" y="1502475"/>
                                  </a:lnTo>
                                  <a:cubicBezTo>
                                    <a:pt x="1283876" y="1500080"/>
                                    <a:pt x="1285469" y="1498084"/>
                                    <a:pt x="1287865" y="1497685"/>
                                  </a:cubicBezTo>
                                  <a:close/>
                                  <a:moveTo>
                                    <a:pt x="3860222" y="1490500"/>
                                  </a:moveTo>
                                  <a:lnTo>
                                    <a:pt x="3876989" y="1495291"/>
                                  </a:lnTo>
                                  <a:cubicBezTo>
                                    <a:pt x="3878187" y="1495690"/>
                                    <a:pt x="3878985" y="1496888"/>
                                    <a:pt x="3878187" y="1498085"/>
                                  </a:cubicBezTo>
                                  <a:cubicBezTo>
                                    <a:pt x="3878187" y="1498884"/>
                                    <a:pt x="3877389" y="1499682"/>
                                    <a:pt x="3876590" y="1499682"/>
                                  </a:cubicBezTo>
                                  <a:lnTo>
                                    <a:pt x="3875792" y="1499682"/>
                                  </a:lnTo>
                                  <a:lnTo>
                                    <a:pt x="3859024" y="1494892"/>
                                  </a:lnTo>
                                  <a:cubicBezTo>
                                    <a:pt x="3857827" y="1494493"/>
                                    <a:pt x="3857028" y="1493294"/>
                                    <a:pt x="3857428" y="1492096"/>
                                  </a:cubicBezTo>
                                  <a:cubicBezTo>
                                    <a:pt x="3857827" y="1490899"/>
                                    <a:pt x="3859024" y="1490100"/>
                                    <a:pt x="3860222" y="1490500"/>
                                  </a:cubicBezTo>
                                  <a:close/>
                                  <a:moveTo>
                                    <a:pt x="2516396" y="1490200"/>
                                  </a:moveTo>
                                  <a:cubicBezTo>
                                    <a:pt x="2518990" y="1489601"/>
                                    <a:pt x="2522384" y="1489501"/>
                                    <a:pt x="2525776" y="1491298"/>
                                  </a:cubicBezTo>
                                  <a:cubicBezTo>
                                    <a:pt x="2533360" y="1495290"/>
                                    <a:pt x="2532962" y="1502874"/>
                                    <a:pt x="2532962" y="1503274"/>
                                  </a:cubicBezTo>
                                  <a:cubicBezTo>
                                    <a:pt x="2532962" y="1503274"/>
                                    <a:pt x="2532962" y="1506068"/>
                                    <a:pt x="2536554" y="1508064"/>
                                  </a:cubicBezTo>
                                  <a:cubicBezTo>
                                    <a:pt x="2540147" y="1509661"/>
                                    <a:pt x="2542542" y="1508064"/>
                                    <a:pt x="2542542" y="1508064"/>
                                  </a:cubicBezTo>
                                  <a:lnTo>
                                    <a:pt x="2542941" y="1508064"/>
                                  </a:lnTo>
                                  <a:lnTo>
                                    <a:pt x="2543340" y="1507665"/>
                                  </a:lnTo>
                                  <a:cubicBezTo>
                                    <a:pt x="2545336" y="1506467"/>
                                    <a:pt x="2550127" y="1504072"/>
                                    <a:pt x="2556514" y="1507266"/>
                                  </a:cubicBezTo>
                                  <a:cubicBezTo>
                                    <a:pt x="2563299" y="1510858"/>
                                    <a:pt x="2563699" y="1518443"/>
                                    <a:pt x="2563699" y="1518842"/>
                                  </a:cubicBezTo>
                                  <a:lnTo>
                                    <a:pt x="2563699" y="1519242"/>
                                  </a:lnTo>
                                  <a:cubicBezTo>
                                    <a:pt x="2563699" y="1519242"/>
                                    <a:pt x="2563699" y="1522036"/>
                                    <a:pt x="2567291" y="1524032"/>
                                  </a:cubicBezTo>
                                  <a:cubicBezTo>
                                    <a:pt x="2570884" y="1526028"/>
                                    <a:pt x="2573678" y="1524032"/>
                                    <a:pt x="2573678" y="1524032"/>
                                  </a:cubicBezTo>
                                  <a:lnTo>
                                    <a:pt x="2574078" y="1524032"/>
                                  </a:lnTo>
                                  <a:cubicBezTo>
                                    <a:pt x="2574477" y="1523633"/>
                                    <a:pt x="2581662" y="1519641"/>
                                    <a:pt x="2588051" y="1523234"/>
                                  </a:cubicBezTo>
                                  <a:cubicBezTo>
                                    <a:pt x="2595634" y="1527226"/>
                                    <a:pt x="2595236" y="1534811"/>
                                    <a:pt x="2595236" y="1535210"/>
                                  </a:cubicBezTo>
                                  <a:cubicBezTo>
                                    <a:pt x="2595236" y="1535210"/>
                                    <a:pt x="2595236" y="1538005"/>
                                    <a:pt x="2598827" y="1540001"/>
                                  </a:cubicBezTo>
                                  <a:cubicBezTo>
                                    <a:pt x="2600024" y="1540400"/>
                                    <a:pt x="2600822" y="1540799"/>
                                    <a:pt x="2602024" y="1540799"/>
                                  </a:cubicBezTo>
                                  <a:lnTo>
                                    <a:pt x="2606414" y="1541198"/>
                                  </a:lnTo>
                                  <a:cubicBezTo>
                                    <a:pt x="2608407" y="1541198"/>
                                    <a:pt x="2610005" y="1543194"/>
                                    <a:pt x="2610005" y="1545190"/>
                                  </a:cubicBezTo>
                                  <a:cubicBezTo>
                                    <a:pt x="2609605" y="1547186"/>
                                    <a:pt x="2608009" y="1548783"/>
                                    <a:pt x="2604421" y="1549582"/>
                                  </a:cubicBezTo>
                                  <a:lnTo>
                                    <a:pt x="2598428" y="1549182"/>
                                  </a:lnTo>
                                  <a:cubicBezTo>
                                    <a:pt x="2596833" y="1548783"/>
                                    <a:pt x="2595236" y="1548384"/>
                                    <a:pt x="2593639" y="1547586"/>
                                  </a:cubicBezTo>
                                  <a:cubicBezTo>
                                    <a:pt x="2586055" y="1543594"/>
                                    <a:pt x="2586453" y="1536009"/>
                                    <a:pt x="2586453" y="1535610"/>
                                  </a:cubicBezTo>
                                  <a:cubicBezTo>
                                    <a:pt x="2586453" y="1535610"/>
                                    <a:pt x="2586852" y="1532815"/>
                                    <a:pt x="2583261" y="1530819"/>
                                  </a:cubicBezTo>
                                  <a:cubicBezTo>
                                    <a:pt x="2580466" y="1529222"/>
                                    <a:pt x="2576873" y="1530819"/>
                                    <a:pt x="2576473" y="1531218"/>
                                  </a:cubicBezTo>
                                  <a:cubicBezTo>
                                    <a:pt x="2575276" y="1532017"/>
                                    <a:pt x="2569686" y="1535210"/>
                                    <a:pt x="2562900" y="1531618"/>
                                  </a:cubicBezTo>
                                  <a:cubicBezTo>
                                    <a:pt x="2556115" y="1528025"/>
                                    <a:pt x="2555714" y="1521637"/>
                                    <a:pt x="2555714" y="1520040"/>
                                  </a:cubicBezTo>
                                  <a:cubicBezTo>
                                    <a:pt x="2555315" y="1519641"/>
                                    <a:pt x="2554917" y="1516447"/>
                                    <a:pt x="2552122" y="1514850"/>
                                  </a:cubicBezTo>
                                  <a:cubicBezTo>
                                    <a:pt x="2548928" y="1513254"/>
                                    <a:pt x="2546933" y="1514451"/>
                                    <a:pt x="2546135" y="1514850"/>
                                  </a:cubicBezTo>
                                  <a:lnTo>
                                    <a:pt x="2545735" y="1514850"/>
                                  </a:lnTo>
                                  <a:cubicBezTo>
                                    <a:pt x="2544538" y="1515649"/>
                                    <a:pt x="2539348" y="1518842"/>
                                    <a:pt x="2532164" y="1515250"/>
                                  </a:cubicBezTo>
                                  <a:cubicBezTo>
                                    <a:pt x="2524579" y="1511258"/>
                                    <a:pt x="2524978" y="1504072"/>
                                    <a:pt x="2524978" y="1503274"/>
                                  </a:cubicBezTo>
                                  <a:cubicBezTo>
                                    <a:pt x="2525377" y="1503274"/>
                                    <a:pt x="2524978" y="1500080"/>
                                    <a:pt x="2521784" y="1498483"/>
                                  </a:cubicBezTo>
                                  <a:cubicBezTo>
                                    <a:pt x="2518990" y="1496886"/>
                                    <a:pt x="2515398" y="1498483"/>
                                    <a:pt x="2514999" y="1498882"/>
                                  </a:cubicBezTo>
                                  <a:cubicBezTo>
                                    <a:pt x="2513802" y="1499681"/>
                                    <a:pt x="2508213" y="1502874"/>
                                    <a:pt x="2501427" y="1499282"/>
                                  </a:cubicBezTo>
                                  <a:lnTo>
                                    <a:pt x="2499031" y="1497685"/>
                                  </a:lnTo>
                                  <a:cubicBezTo>
                                    <a:pt x="2497036" y="1496886"/>
                                    <a:pt x="2496238" y="1494491"/>
                                    <a:pt x="2497435" y="1492495"/>
                                  </a:cubicBezTo>
                                  <a:cubicBezTo>
                                    <a:pt x="2498233" y="1490499"/>
                                    <a:pt x="2500628" y="1489701"/>
                                    <a:pt x="2502625" y="1490898"/>
                                  </a:cubicBezTo>
                                  <a:lnTo>
                                    <a:pt x="2505020" y="1492096"/>
                                  </a:lnTo>
                                  <a:cubicBezTo>
                                    <a:pt x="2508612" y="1494092"/>
                                    <a:pt x="2511406" y="1492096"/>
                                    <a:pt x="2511406" y="1492096"/>
                                  </a:cubicBezTo>
                                  <a:lnTo>
                                    <a:pt x="2511807" y="1492096"/>
                                  </a:lnTo>
                                  <a:cubicBezTo>
                                    <a:pt x="2512005" y="1491896"/>
                                    <a:pt x="2513802" y="1490799"/>
                                    <a:pt x="2516396" y="1490200"/>
                                  </a:cubicBezTo>
                                  <a:close/>
                                  <a:moveTo>
                                    <a:pt x="3798348" y="1486108"/>
                                  </a:moveTo>
                                  <a:cubicBezTo>
                                    <a:pt x="3799545" y="1486108"/>
                                    <a:pt x="3800743" y="1486906"/>
                                    <a:pt x="3800743" y="1488104"/>
                                  </a:cubicBezTo>
                                  <a:cubicBezTo>
                                    <a:pt x="3800743" y="1489301"/>
                                    <a:pt x="3799944" y="1490500"/>
                                    <a:pt x="3798747" y="1490500"/>
                                  </a:cubicBezTo>
                                  <a:lnTo>
                                    <a:pt x="3781181" y="1492895"/>
                                  </a:lnTo>
                                  <a:cubicBezTo>
                                    <a:pt x="3779983" y="1492895"/>
                                    <a:pt x="3778786" y="1492097"/>
                                    <a:pt x="3778786" y="1490899"/>
                                  </a:cubicBezTo>
                                  <a:cubicBezTo>
                                    <a:pt x="3778786" y="1489701"/>
                                    <a:pt x="3779584" y="1488503"/>
                                    <a:pt x="3780782" y="1488503"/>
                                  </a:cubicBezTo>
                                  <a:close/>
                                  <a:moveTo>
                                    <a:pt x="3877388" y="1476128"/>
                                  </a:moveTo>
                                  <a:cubicBezTo>
                                    <a:pt x="3878586" y="1475729"/>
                                    <a:pt x="3879784" y="1476528"/>
                                    <a:pt x="3879784" y="1478124"/>
                                  </a:cubicBezTo>
                                  <a:cubicBezTo>
                                    <a:pt x="3879784" y="1479322"/>
                                    <a:pt x="3878985" y="1480521"/>
                                    <a:pt x="3877788" y="1480521"/>
                                  </a:cubicBezTo>
                                  <a:lnTo>
                                    <a:pt x="3860222" y="1482916"/>
                                  </a:lnTo>
                                  <a:cubicBezTo>
                                    <a:pt x="3859024" y="1482916"/>
                                    <a:pt x="3857827" y="1482117"/>
                                    <a:pt x="3857827" y="1480920"/>
                                  </a:cubicBezTo>
                                  <a:cubicBezTo>
                                    <a:pt x="3857827" y="1479721"/>
                                    <a:pt x="3858625" y="1478524"/>
                                    <a:pt x="3859823" y="1478524"/>
                                  </a:cubicBezTo>
                                  <a:close/>
                                  <a:moveTo>
                                    <a:pt x="3782777" y="1468943"/>
                                  </a:moveTo>
                                  <a:lnTo>
                                    <a:pt x="3799545" y="1473734"/>
                                  </a:lnTo>
                                  <a:cubicBezTo>
                                    <a:pt x="3800742" y="1474133"/>
                                    <a:pt x="3801541" y="1475331"/>
                                    <a:pt x="3801141" y="1476528"/>
                                  </a:cubicBezTo>
                                  <a:cubicBezTo>
                                    <a:pt x="3801141" y="1477327"/>
                                    <a:pt x="3800343" y="1478125"/>
                                    <a:pt x="3799545" y="1478125"/>
                                  </a:cubicBezTo>
                                  <a:lnTo>
                                    <a:pt x="3798746" y="1478125"/>
                                  </a:lnTo>
                                  <a:lnTo>
                                    <a:pt x="3781979" y="1473335"/>
                                  </a:lnTo>
                                  <a:cubicBezTo>
                                    <a:pt x="3780781" y="1472936"/>
                                    <a:pt x="3779983" y="1471737"/>
                                    <a:pt x="3779983" y="1470539"/>
                                  </a:cubicBezTo>
                                  <a:cubicBezTo>
                                    <a:pt x="3780382" y="1469342"/>
                                    <a:pt x="3781580" y="1468543"/>
                                    <a:pt x="3782777" y="1468943"/>
                                  </a:cubicBezTo>
                                  <a:close/>
                                  <a:moveTo>
                                    <a:pt x="3870602" y="1458564"/>
                                  </a:moveTo>
                                  <a:cubicBezTo>
                                    <a:pt x="3871401" y="1458164"/>
                                    <a:pt x="3872997" y="1458164"/>
                                    <a:pt x="3873397" y="1459362"/>
                                  </a:cubicBezTo>
                                  <a:cubicBezTo>
                                    <a:pt x="3873796" y="1460160"/>
                                    <a:pt x="3873796" y="1461757"/>
                                    <a:pt x="3872598" y="1462156"/>
                                  </a:cubicBezTo>
                                  <a:lnTo>
                                    <a:pt x="3857428" y="1470940"/>
                                  </a:lnTo>
                                  <a:lnTo>
                                    <a:pt x="3856629" y="1471339"/>
                                  </a:lnTo>
                                  <a:cubicBezTo>
                                    <a:pt x="3855831" y="1471339"/>
                                    <a:pt x="3855032" y="1470940"/>
                                    <a:pt x="3854633" y="1470141"/>
                                  </a:cubicBezTo>
                                  <a:cubicBezTo>
                                    <a:pt x="3854234" y="1468944"/>
                                    <a:pt x="3854633" y="1467746"/>
                                    <a:pt x="3855432" y="1467347"/>
                                  </a:cubicBezTo>
                                  <a:close/>
                                  <a:moveTo>
                                    <a:pt x="2533161" y="1457865"/>
                                  </a:moveTo>
                                  <a:cubicBezTo>
                                    <a:pt x="2535755" y="1457266"/>
                                    <a:pt x="2539148" y="1457166"/>
                                    <a:pt x="2542541" y="1458963"/>
                                  </a:cubicBezTo>
                                  <a:cubicBezTo>
                                    <a:pt x="2550125" y="1462955"/>
                                    <a:pt x="2549727" y="1470539"/>
                                    <a:pt x="2549727" y="1470939"/>
                                  </a:cubicBezTo>
                                  <a:cubicBezTo>
                                    <a:pt x="2549727" y="1470939"/>
                                    <a:pt x="2549727" y="1473733"/>
                                    <a:pt x="2553319" y="1475729"/>
                                  </a:cubicBezTo>
                                  <a:cubicBezTo>
                                    <a:pt x="2556912" y="1477326"/>
                                    <a:pt x="2559308" y="1475729"/>
                                    <a:pt x="2559308" y="1475729"/>
                                  </a:cubicBezTo>
                                  <a:lnTo>
                                    <a:pt x="2559706" y="1475729"/>
                                  </a:lnTo>
                                  <a:lnTo>
                                    <a:pt x="2560105" y="1475330"/>
                                  </a:lnTo>
                                  <a:cubicBezTo>
                                    <a:pt x="2562101" y="1474132"/>
                                    <a:pt x="2566893" y="1471737"/>
                                    <a:pt x="2573280" y="1474931"/>
                                  </a:cubicBezTo>
                                  <a:cubicBezTo>
                                    <a:pt x="2580067" y="1478523"/>
                                    <a:pt x="2580466" y="1486108"/>
                                    <a:pt x="2580466" y="1486507"/>
                                  </a:cubicBezTo>
                                  <a:lnTo>
                                    <a:pt x="2580466" y="1486907"/>
                                  </a:lnTo>
                                  <a:cubicBezTo>
                                    <a:pt x="2580466" y="1486907"/>
                                    <a:pt x="2580466" y="1489701"/>
                                    <a:pt x="2584058" y="1491697"/>
                                  </a:cubicBezTo>
                                  <a:cubicBezTo>
                                    <a:pt x="2587650" y="1493693"/>
                                    <a:pt x="2590445" y="1491697"/>
                                    <a:pt x="2590445" y="1491697"/>
                                  </a:cubicBezTo>
                                  <a:lnTo>
                                    <a:pt x="2590844" y="1491697"/>
                                  </a:lnTo>
                                  <a:cubicBezTo>
                                    <a:pt x="2591245" y="1491298"/>
                                    <a:pt x="2598428" y="1487306"/>
                                    <a:pt x="2604818" y="1490899"/>
                                  </a:cubicBezTo>
                                  <a:cubicBezTo>
                                    <a:pt x="2612401" y="1494891"/>
                                    <a:pt x="2612001" y="1502476"/>
                                    <a:pt x="2612001" y="1502875"/>
                                  </a:cubicBezTo>
                                  <a:cubicBezTo>
                                    <a:pt x="2612001" y="1502875"/>
                                    <a:pt x="2612001" y="1505670"/>
                                    <a:pt x="2615593" y="1507666"/>
                                  </a:cubicBezTo>
                                  <a:cubicBezTo>
                                    <a:pt x="2616790" y="1508065"/>
                                    <a:pt x="2617589" y="1508464"/>
                                    <a:pt x="2618787" y="1508464"/>
                                  </a:cubicBezTo>
                                  <a:lnTo>
                                    <a:pt x="2623178" y="1508863"/>
                                  </a:lnTo>
                                  <a:cubicBezTo>
                                    <a:pt x="2625175" y="1508863"/>
                                    <a:pt x="2626770" y="1510859"/>
                                    <a:pt x="2626770" y="1512855"/>
                                  </a:cubicBezTo>
                                  <a:cubicBezTo>
                                    <a:pt x="2626770" y="1515251"/>
                                    <a:pt x="2624774" y="1516847"/>
                                    <a:pt x="2621182" y="1516847"/>
                                  </a:cubicBezTo>
                                  <a:lnTo>
                                    <a:pt x="2615193" y="1516448"/>
                                  </a:lnTo>
                                  <a:cubicBezTo>
                                    <a:pt x="2613597" y="1516049"/>
                                    <a:pt x="2612001" y="1515650"/>
                                    <a:pt x="2610403" y="1514851"/>
                                  </a:cubicBezTo>
                                  <a:cubicBezTo>
                                    <a:pt x="2602822" y="1510859"/>
                                    <a:pt x="2603223" y="1503275"/>
                                    <a:pt x="2603223" y="1502875"/>
                                  </a:cubicBezTo>
                                  <a:cubicBezTo>
                                    <a:pt x="2603223" y="1502875"/>
                                    <a:pt x="2603620" y="1500081"/>
                                    <a:pt x="2600024" y="1498085"/>
                                  </a:cubicBezTo>
                                  <a:cubicBezTo>
                                    <a:pt x="2597230" y="1496488"/>
                                    <a:pt x="2593639" y="1498085"/>
                                    <a:pt x="2593239" y="1498484"/>
                                  </a:cubicBezTo>
                                  <a:cubicBezTo>
                                    <a:pt x="2592042" y="1499283"/>
                                    <a:pt x="2586453" y="1502476"/>
                                    <a:pt x="2579666" y="1498883"/>
                                  </a:cubicBezTo>
                                  <a:cubicBezTo>
                                    <a:pt x="2572880" y="1495291"/>
                                    <a:pt x="2572481" y="1488903"/>
                                    <a:pt x="2572481" y="1487306"/>
                                  </a:cubicBezTo>
                                  <a:cubicBezTo>
                                    <a:pt x="2572081" y="1486907"/>
                                    <a:pt x="2571683" y="1483713"/>
                                    <a:pt x="2568887" y="1482116"/>
                                  </a:cubicBezTo>
                                  <a:cubicBezTo>
                                    <a:pt x="2565696" y="1480519"/>
                                    <a:pt x="2563699" y="1481717"/>
                                    <a:pt x="2562900" y="1482116"/>
                                  </a:cubicBezTo>
                                  <a:lnTo>
                                    <a:pt x="2562500" y="1482116"/>
                                  </a:lnTo>
                                  <a:cubicBezTo>
                                    <a:pt x="2561304" y="1482915"/>
                                    <a:pt x="2556113" y="1486108"/>
                                    <a:pt x="2548928" y="1482515"/>
                                  </a:cubicBezTo>
                                  <a:cubicBezTo>
                                    <a:pt x="2541344" y="1478523"/>
                                    <a:pt x="2541743" y="1471338"/>
                                    <a:pt x="2541743" y="1470539"/>
                                  </a:cubicBezTo>
                                  <a:cubicBezTo>
                                    <a:pt x="2542142" y="1470539"/>
                                    <a:pt x="2541743" y="1467346"/>
                                    <a:pt x="2538548" y="1465749"/>
                                  </a:cubicBezTo>
                                  <a:cubicBezTo>
                                    <a:pt x="2535755" y="1464152"/>
                                    <a:pt x="2532163" y="1465749"/>
                                    <a:pt x="2531764" y="1466148"/>
                                  </a:cubicBezTo>
                                  <a:cubicBezTo>
                                    <a:pt x="2530565" y="1466947"/>
                                    <a:pt x="2524978" y="1470140"/>
                                    <a:pt x="2518191" y="1466547"/>
                                  </a:cubicBezTo>
                                  <a:lnTo>
                                    <a:pt x="2515796" y="1464951"/>
                                  </a:lnTo>
                                  <a:cubicBezTo>
                                    <a:pt x="2513800" y="1464152"/>
                                    <a:pt x="2513401" y="1461757"/>
                                    <a:pt x="2514199" y="1459761"/>
                                  </a:cubicBezTo>
                                  <a:cubicBezTo>
                                    <a:pt x="2514998" y="1457765"/>
                                    <a:pt x="2517393" y="1456967"/>
                                    <a:pt x="2519390" y="1458164"/>
                                  </a:cubicBezTo>
                                  <a:lnTo>
                                    <a:pt x="2521784" y="1459761"/>
                                  </a:lnTo>
                                  <a:cubicBezTo>
                                    <a:pt x="2525377" y="1461757"/>
                                    <a:pt x="2528171" y="1459761"/>
                                    <a:pt x="2528171" y="1459761"/>
                                  </a:cubicBezTo>
                                  <a:lnTo>
                                    <a:pt x="2528570" y="1459761"/>
                                  </a:lnTo>
                                  <a:cubicBezTo>
                                    <a:pt x="2528769" y="1459561"/>
                                    <a:pt x="2530566" y="1458464"/>
                                    <a:pt x="2533161" y="1457865"/>
                                  </a:cubicBezTo>
                                  <a:close/>
                                  <a:moveTo>
                                    <a:pt x="3792359" y="1452975"/>
                                  </a:moveTo>
                                  <a:lnTo>
                                    <a:pt x="3806331" y="1463754"/>
                                  </a:lnTo>
                                  <a:cubicBezTo>
                                    <a:pt x="3807130" y="1464154"/>
                                    <a:pt x="3807529" y="1465750"/>
                                    <a:pt x="3806731" y="1466549"/>
                                  </a:cubicBezTo>
                                  <a:cubicBezTo>
                                    <a:pt x="3806331" y="1466948"/>
                                    <a:pt x="3805533" y="1467347"/>
                                    <a:pt x="3805134" y="1467347"/>
                                  </a:cubicBezTo>
                                  <a:cubicBezTo>
                                    <a:pt x="3804735" y="1467347"/>
                                    <a:pt x="3803936" y="1467347"/>
                                    <a:pt x="3803537" y="1466948"/>
                                  </a:cubicBezTo>
                                  <a:lnTo>
                                    <a:pt x="3789963" y="1456169"/>
                                  </a:lnTo>
                                  <a:cubicBezTo>
                                    <a:pt x="3789165" y="1455769"/>
                                    <a:pt x="3788766" y="1454173"/>
                                    <a:pt x="3789564" y="1453374"/>
                                  </a:cubicBezTo>
                                  <a:cubicBezTo>
                                    <a:pt x="3789963" y="1452576"/>
                                    <a:pt x="3791560" y="1452177"/>
                                    <a:pt x="3792359" y="1452975"/>
                                  </a:cubicBezTo>
                                  <a:close/>
                                  <a:moveTo>
                                    <a:pt x="3860622" y="1444192"/>
                                  </a:moveTo>
                                  <a:cubicBezTo>
                                    <a:pt x="3861421" y="1444591"/>
                                    <a:pt x="3861820" y="1446188"/>
                                    <a:pt x="3861021" y="1446986"/>
                                  </a:cubicBezTo>
                                  <a:lnTo>
                                    <a:pt x="3850242" y="1460959"/>
                                  </a:lnTo>
                                  <a:cubicBezTo>
                                    <a:pt x="3849843" y="1461359"/>
                                    <a:pt x="3849044" y="1461758"/>
                                    <a:pt x="3848645" y="1461758"/>
                                  </a:cubicBezTo>
                                  <a:cubicBezTo>
                                    <a:pt x="3848246" y="1461758"/>
                                    <a:pt x="3847448" y="1461758"/>
                                    <a:pt x="3847048" y="1461359"/>
                                  </a:cubicBezTo>
                                  <a:cubicBezTo>
                                    <a:pt x="3846250" y="1460560"/>
                                    <a:pt x="3846250" y="1459363"/>
                                    <a:pt x="3847048" y="1458564"/>
                                  </a:cubicBezTo>
                                  <a:lnTo>
                                    <a:pt x="3857828" y="1444591"/>
                                  </a:lnTo>
                                  <a:cubicBezTo>
                                    <a:pt x="3858227" y="1443793"/>
                                    <a:pt x="3859824" y="1443394"/>
                                    <a:pt x="3860622" y="1444192"/>
                                  </a:cubicBezTo>
                                  <a:close/>
                                  <a:moveTo>
                                    <a:pt x="3804334" y="1440200"/>
                                  </a:moveTo>
                                  <a:cubicBezTo>
                                    <a:pt x="3805132" y="1439801"/>
                                    <a:pt x="3806729" y="1439801"/>
                                    <a:pt x="3807128" y="1440999"/>
                                  </a:cubicBezTo>
                                  <a:lnTo>
                                    <a:pt x="3815912" y="1456169"/>
                                  </a:lnTo>
                                  <a:cubicBezTo>
                                    <a:pt x="3816311" y="1456968"/>
                                    <a:pt x="3816311" y="1458565"/>
                                    <a:pt x="3815113" y="1458964"/>
                                  </a:cubicBezTo>
                                  <a:lnTo>
                                    <a:pt x="3814315" y="1459363"/>
                                  </a:lnTo>
                                  <a:cubicBezTo>
                                    <a:pt x="3813516" y="1459363"/>
                                    <a:pt x="3812718" y="1458964"/>
                                    <a:pt x="3812319" y="1458165"/>
                                  </a:cubicBezTo>
                                  <a:lnTo>
                                    <a:pt x="3803535" y="1442995"/>
                                  </a:lnTo>
                                  <a:cubicBezTo>
                                    <a:pt x="3803136" y="1442196"/>
                                    <a:pt x="3803136" y="1440600"/>
                                    <a:pt x="3804334" y="1440200"/>
                                  </a:cubicBezTo>
                                  <a:close/>
                                  <a:moveTo>
                                    <a:pt x="3843058" y="1435410"/>
                                  </a:moveTo>
                                  <a:cubicBezTo>
                                    <a:pt x="3844255" y="1435809"/>
                                    <a:pt x="3845054" y="1437006"/>
                                    <a:pt x="3844655" y="1438204"/>
                                  </a:cubicBezTo>
                                  <a:lnTo>
                                    <a:pt x="3839864" y="1454971"/>
                                  </a:lnTo>
                                  <a:cubicBezTo>
                                    <a:pt x="3839864" y="1455770"/>
                                    <a:pt x="3839065" y="1456568"/>
                                    <a:pt x="3838266" y="1456568"/>
                                  </a:cubicBezTo>
                                  <a:lnTo>
                                    <a:pt x="3837468" y="1456568"/>
                                  </a:lnTo>
                                  <a:cubicBezTo>
                                    <a:pt x="3836270" y="1456169"/>
                                    <a:pt x="3835472" y="1454971"/>
                                    <a:pt x="3835472" y="1453774"/>
                                  </a:cubicBezTo>
                                  <a:lnTo>
                                    <a:pt x="3840263" y="1437006"/>
                                  </a:lnTo>
                                  <a:cubicBezTo>
                                    <a:pt x="3840663" y="1435809"/>
                                    <a:pt x="3841860" y="1435010"/>
                                    <a:pt x="3843058" y="1435410"/>
                                  </a:cubicBezTo>
                                  <a:close/>
                                  <a:moveTo>
                                    <a:pt x="3823097" y="1433813"/>
                                  </a:moveTo>
                                  <a:cubicBezTo>
                                    <a:pt x="3824295" y="1433813"/>
                                    <a:pt x="3825493" y="1434611"/>
                                    <a:pt x="3825493" y="1435809"/>
                                  </a:cubicBezTo>
                                  <a:lnTo>
                                    <a:pt x="3827888" y="1453375"/>
                                  </a:lnTo>
                                  <a:cubicBezTo>
                                    <a:pt x="3827888" y="1454572"/>
                                    <a:pt x="3827090" y="1455770"/>
                                    <a:pt x="3825892" y="1455770"/>
                                  </a:cubicBezTo>
                                  <a:cubicBezTo>
                                    <a:pt x="3824694" y="1455770"/>
                                    <a:pt x="3823496" y="1454971"/>
                                    <a:pt x="3823496" y="1453774"/>
                                  </a:cubicBezTo>
                                  <a:lnTo>
                                    <a:pt x="3821101" y="1436208"/>
                                  </a:lnTo>
                                  <a:cubicBezTo>
                                    <a:pt x="3821101" y="1435010"/>
                                    <a:pt x="3821899" y="1433813"/>
                                    <a:pt x="3823097" y="1433813"/>
                                  </a:cubicBezTo>
                                  <a:close/>
                                  <a:moveTo>
                                    <a:pt x="5081371" y="1416647"/>
                                  </a:moveTo>
                                  <a:cubicBezTo>
                                    <a:pt x="5083766" y="1416248"/>
                                    <a:pt x="5086161" y="1417845"/>
                                    <a:pt x="5086161" y="1420240"/>
                                  </a:cubicBezTo>
                                  <a:lnTo>
                                    <a:pt x="5089754" y="1444591"/>
                                  </a:lnTo>
                                  <a:lnTo>
                                    <a:pt x="5114106" y="1440998"/>
                                  </a:lnTo>
                                  <a:cubicBezTo>
                                    <a:pt x="5116501" y="1440599"/>
                                    <a:pt x="5118497" y="1442196"/>
                                    <a:pt x="5118896" y="1444591"/>
                                  </a:cubicBezTo>
                                  <a:cubicBezTo>
                                    <a:pt x="5119296" y="1446986"/>
                                    <a:pt x="5117699" y="1448982"/>
                                    <a:pt x="5115304" y="1449381"/>
                                  </a:cubicBezTo>
                                  <a:lnTo>
                                    <a:pt x="5090951" y="1452974"/>
                                  </a:lnTo>
                                  <a:lnTo>
                                    <a:pt x="5094544" y="1477326"/>
                                  </a:lnTo>
                                  <a:cubicBezTo>
                                    <a:pt x="5094943" y="1479721"/>
                                    <a:pt x="5093347" y="1481717"/>
                                    <a:pt x="5090951" y="1482117"/>
                                  </a:cubicBezTo>
                                  <a:cubicBezTo>
                                    <a:pt x="5088556" y="1482516"/>
                                    <a:pt x="5086560" y="1480919"/>
                                    <a:pt x="5086161" y="1478524"/>
                                  </a:cubicBezTo>
                                  <a:lnTo>
                                    <a:pt x="5082568" y="1454172"/>
                                  </a:lnTo>
                                  <a:lnTo>
                                    <a:pt x="5058217" y="1457764"/>
                                  </a:lnTo>
                                  <a:cubicBezTo>
                                    <a:pt x="5055822" y="1458165"/>
                                    <a:pt x="5053826" y="1456567"/>
                                    <a:pt x="5053427" y="1454172"/>
                                  </a:cubicBezTo>
                                  <a:cubicBezTo>
                                    <a:pt x="5053027" y="1451777"/>
                                    <a:pt x="5054624" y="1449781"/>
                                    <a:pt x="5057019" y="1449381"/>
                                  </a:cubicBezTo>
                                  <a:lnTo>
                                    <a:pt x="5081371" y="1445789"/>
                                  </a:lnTo>
                                  <a:lnTo>
                                    <a:pt x="5077778" y="1421437"/>
                                  </a:lnTo>
                                  <a:cubicBezTo>
                                    <a:pt x="5077379" y="1419042"/>
                                    <a:pt x="5078975" y="1417046"/>
                                    <a:pt x="5081371" y="1416647"/>
                                  </a:cubicBezTo>
                                  <a:close/>
                                  <a:moveTo>
                                    <a:pt x="6309906" y="1408763"/>
                                  </a:moveTo>
                                  <a:cubicBezTo>
                                    <a:pt x="6312501" y="1408164"/>
                                    <a:pt x="6315894" y="1408064"/>
                                    <a:pt x="6319288" y="1409861"/>
                                  </a:cubicBezTo>
                                  <a:cubicBezTo>
                                    <a:pt x="6326873" y="1413853"/>
                                    <a:pt x="6326473" y="1421437"/>
                                    <a:pt x="6326473" y="1421837"/>
                                  </a:cubicBezTo>
                                  <a:cubicBezTo>
                                    <a:pt x="6326473" y="1421837"/>
                                    <a:pt x="6326473" y="1424631"/>
                                    <a:pt x="6330066" y="1426627"/>
                                  </a:cubicBezTo>
                                  <a:cubicBezTo>
                                    <a:pt x="6333659" y="1428224"/>
                                    <a:pt x="6336054" y="1426627"/>
                                    <a:pt x="6336054" y="1426627"/>
                                  </a:cubicBezTo>
                                  <a:lnTo>
                                    <a:pt x="6336453" y="1426627"/>
                                  </a:lnTo>
                                  <a:lnTo>
                                    <a:pt x="6336853" y="1426228"/>
                                  </a:lnTo>
                                  <a:cubicBezTo>
                                    <a:pt x="6338849" y="1425030"/>
                                    <a:pt x="6343639" y="1422635"/>
                                    <a:pt x="6350026" y="1425829"/>
                                  </a:cubicBezTo>
                                  <a:cubicBezTo>
                                    <a:pt x="6356812" y="1429421"/>
                                    <a:pt x="6357212" y="1437006"/>
                                    <a:pt x="6357212" y="1437405"/>
                                  </a:cubicBezTo>
                                  <a:lnTo>
                                    <a:pt x="6357212" y="1437805"/>
                                  </a:lnTo>
                                  <a:cubicBezTo>
                                    <a:pt x="6357212" y="1437805"/>
                                    <a:pt x="6357212" y="1440599"/>
                                    <a:pt x="6360804" y="1442595"/>
                                  </a:cubicBezTo>
                                  <a:cubicBezTo>
                                    <a:pt x="6364397" y="1444591"/>
                                    <a:pt x="6367192" y="1442595"/>
                                    <a:pt x="6367192" y="1442595"/>
                                  </a:cubicBezTo>
                                  <a:lnTo>
                                    <a:pt x="6367591" y="1442595"/>
                                  </a:lnTo>
                                  <a:cubicBezTo>
                                    <a:pt x="6367990" y="1442196"/>
                                    <a:pt x="6375176" y="1438204"/>
                                    <a:pt x="6381563" y="1441797"/>
                                  </a:cubicBezTo>
                                  <a:cubicBezTo>
                                    <a:pt x="6389147" y="1445790"/>
                                    <a:pt x="6388748" y="1453374"/>
                                    <a:pt x="6388748" y="1453774"/>
                                  </a:cubicBezTo>
                                  <a:cubicBezTo>
                                    <a:pt x="6388748" y="1453774"/>
                                    <a:pt x="6388748" y="1456568"/>
                                    <a:pt x="6392341" y="1458564"/>
                                  </a:cubicBezTo>
                                  <a:cubicBezTo>
                                    <a:pt x="6393539" y="1458963"/>
                                    <a:pt x="6394337" y="1459362"/>
                                    <a:pt x="6395535" y="1459362"/>
                                  </a:cubicBezTo>
                                  <a:lnTo>
                                    <a:pt x="6399926" y="1459762"/>
                                  </a:lnTo>
                                  <a:cubicBezTo>
                                    <a:pt x="6401922" y="1459762"/>
                                    <a:pt x="6403519" y="1461758"/>
                                    <a:pt x="6403519" y="1463754"/>
                                  </a:cubicBezTo>
                                  <a:cubicBezTo>
                                    <a:pt x="6403519" y="1466149"/>
                                    <a:pt x="6401523" y="1467746"/>
                                    <a:pt x="6397930" y="1467746"/>
                                  </a:cubicBezTo>
                                  <a:lnTo>
                                    <a:pt x="6391942" y="1467346"/>
                                  </a:lnTo>
                                  <a:cubicBezTo>
                                    <a:pt x="6390345" y="1466947"/>
                                    <a:pt x="6388748" y="1466548"/>
                                    <a:pt x="6387151" y="1465750"/>
                                  </a:cubicBezTo>
                                  <a:cubicBezTo>
                                    <a:pt x="6379567" y="1461758"/>
                                    <a:pt x="6379966" y="1454173"/>
                                    <a:pt x="6379966" y="1453774"/>
                                  </a:cubicBezTo>
                                  <a:cubicBezTo>
                                    <a:pt x="6379966" y="1453774"/>
                                    <a:pt x="6380365" y="1450979"/>
                                    <a:pt x="6376772" y="1448983"/>
                                  </a:cubicBezTo>
                                  <a:cubicBezTo>
                                    <a:pt x="6373978" y="1447386"/>
                                    <a:pt x="6370385" y="1448983"/>
                                    <a:pt x="6369986" y="1449382"/>
                                  </a:cubicBezTo>
                                  <a:cubicBezTo>
                                    <a:pt x="6368788" y="1450181"/>
                                    <a:pt x="6363200" y="1453374"/>
                                    <a:pt x="6356413" y="1449782"/>
                                  </a:cubicBezTo>
                                  <a:cubicBezTo>
                                    <a:pt x="6349627" y="1446189"/>
                                    <a:pt x="6349228" y="1439801"/>
                                    <a:pt x="6349228" y="1438204"/>
                                  </a:cubicBezTo>
                                  <a:cubicBezTo>
                                    <a:pt x="6348828" y="1437805"/>
                                    <a:pt x="6348429" y="1434611"/>
                                    <a:pt x="6345635" y="1433014"/>
                                  </a:cubicBezTo>
                                  <a:cubicBezTo>
                                    <a:pt x="6342441" y="1431417"/>
                                    <a:pt x="6340445" y="1432615"/>
                                    <a:pt x="6339647" y="1433014"/>
                                  </a:cubicBezTo>
                                  <a:lnTo>
                                    <a:pt x="6339248" y="1433014"/>
                                  </a:lnTo>
                                  <a:cubicBezTo>
                                    <a:pt x="6338050" y="1433813"/>
                                    <a:pt x="6332861" y="1437006"/>
                                    <a:pt x="6325675" y="1433413"/>
                                  </a:cubicBezTo>
                                  <a:cubicBezTo>
                                    <a:pt x="6318090" y="1429421"/>
                                    <a:pt x="6318489" y="1422236"/>
                                    <a:pt x="6318489" y="1421437"/>
                                  </a:cubicBezTo>
                                  <a:cubicBezTo>
                                    <a:pt x="6318889" y="1421437"/>
                                    <a:pt x="6318489" y="1418244"/>
                                    <a:pt x="6315295" y="1416647"/>
                                  </a:cubicBezTo>
                                  <a:cubicBezTo>
                                    <a:pt x="6312500" y="1415050"/>
                                    <a:pt x="6308908" y="1416647"/>
                                    <a:pt x="6308508" y="1417046"/>
                                  </a:cubicBezTo>
                                  <a:cubicBezTo>
                                    <a:pt x="6307311" y="1417845"/>
                                    <a:pt x="6301722" y="1421038"/>
                                    <a:pt x="6294936" y="1417445"/>
                                  </a:cubicBezTo>
                                  <a:lnTo>
                                    <a:pt x="6292540" y="1415849"/>
                                  </a:lnTo>
                                  <a:cubicBezTo>
                                    <a:pt x="6290544" y="1415050"/>
                                    <a:pt x="6289746" y="1412655"/>
                                    <a:pt x="6290944" y="1410659"/>
                                  </a:cubicBezTo>
                                  <a:cubicBezTo>
                                    <a:pt x="6291742" y="1408663"/>
                                    <a:pt x="6294137" y="1407865"/>
                                    <a:pt x="6296133" y="1409062"/>
                                  </a:cubicBezTo>
                                  <a:lnTo>
                                    <a:pt x="6298528" y="1410659"/>
                                  </a:lnTo>
                                  <a:cubicBezTo>
                                    <a:pt x="6302121" y="1412655"/>
                                    <a:pt x="6304916" y="1410659"/>
                                    <a:pt x="6304916" y="1410659"/>
                                  </a:cubicBezTo>
                                  <a:lnTo>
                                    <a:pt x="6305315" y="1410659"/>
                                  </a:lnTo>
                                  <a:cubicBezTo>
                                    <a:pt x="6305515" y="1410459"/>
                                    <a:pt x="6307311" y="1409362"/>
                                    <a:pt x="6309906" y="1408763"/>
                                  </a:cubicBezTo>
                                  <a:close/>
                                  <a:moveTo>
                                    <a:pt x="2894685" y="1392047"/>
                                  </a:moveTo>
                                  <a:cubicBezTo>
                                    <a:pt x="2902421" y="1393993"/>
                                    <a:pt x="2909406" y="1398883"/>
                                    <a:pt x="2913800" y="1406268"/>
                                  </a:cubicBezTo>
                                  <a:lnTo>
                                    <a:pt x="2908206" y="1409861"/>
                                  </a:lnTo>
                                  <a:cubicBezTo>
                                    <a:pt x="2900624" y="1398284"/>
                                    <a:pt x="2885455" y="1394692"/>
                                    <a:pt x="2873878" y="1401877"/>
                                  </a:cubicBezTo>
                                  <a:cubicBezTo>
                                    <a:pt x="2862300" y="1409063"/>
                                    <a:pt x="2858705" y="1424233"/>
                                    <a:pt x="2866690" y="1435810"/>
                                  </a:cubicBezTo>
                                  <a:lnTo>
                                    <a:pt x="2861100" y="1439403"/>
                                  </a:lnTo>
                                  <a:cubicBezTo>
                                    <a:pt x="2860701" y="1439004"/>
                                    <a:pt x="2860701" y="1438605"/>
                                    <a:pt x="2860302" y="1438205"/>
                                  </a:cubicBezTo>
                                  <a:cubicBezTo>
                                    <a:pt x="2851519" y="1423435"/>
                                    <a:pt x="2856310" y="1404272"/>
                                    <a:pt x="2871083" y="1395490"/>
                                  </a:cubicBezTo>
                                  <a:cubicBezTo>
                                    <a:pt x="2878468" y="1391099"/>
                                    <a:pt x="2886950" y="1390101"/>
                                    <a:pt x="2894685" y="1392047"/>
                                  </a:cubicBezTo>
                                  <a:close/>
                                  <a:moveTo>
                                    <a:pt x="6327071" y="1376828"/>
                                  </a:moveTo>
                                  <a:cubicBezTo>
                                    <a:pt x="6329665" y="1376229"/>
                                    <a:pt x="6333058" y="1376129"/>
                                    <a:pt x="6336452" y="1377926"/>
                                  </a:cubicBezTo>
                                  <a:cubicBezTo>
                                    <a:pt x="6344037" y="1381918"/>
                                    <a:pt x="6343638" y="1389502"/>
                                    <a:pt x="6343638" y="1389902"/>
                                  </a:cubicBezTo>
                                  <a:cubicBezTo>
                                    <a:pt x="6343638" y="1389902"/>
                                    <a:pt x="6343638" y="1392696"/>
                                    <a:pt x="6347231" y="1394692"/>
                                  </a:cubicBezTo>
                                  <a:cubicBezTo>
                                    <a:pt x="6350824" y="1396289"/>
                                    <a:pt x="6353219" y="1394692"/>
                                    <a:pt x="6353219" y="1394692"/>
                                  </a:cubicBezTo>
                                  <a:lnTo>
                                    <a:pt x="6353618" y="1394692"/>
                                  </a:lnTo>
                                  <a:lnTo>
                                    <a:pt x="6354017" y="1394293"/>
                                  </a:lnTo>
                                  <a:cubicBezTo>
                                    <a:pt x="6356013" y="1393095"/>
                                    <a:pt x="6360804" y="1390700"/>
                                    <a:pt x="6367191" y="1393894"/>
                                  </a:cubicBezTo>
                                  <a:cubicBezTo>
                                    <a:pt x="6373977" y="1397486"/>
                                    <a:pt x="6374376" y="1405071"/>
                                    <a:pt x="6374376" y="1405470"/>
                                  </a:cubicBezTo>
                                  <a:lnTo>
                                    <a:pt x="6374376" y="1405870"/>
                                  </a:lnTo>
                                  <a:cubicBezTo>
                                    <a:pt x="6374376" y="1405870"/>
                                    <a:pt x="6374376" y="1408664"/>
                                    <a:pt x="6377969" y="1410660"/>
                                  </a:cubicBezTo>
                                  <a:cubicBezTo>
                                    <a:pt x="6381562" y="1412656"/>
                                    <a:pt x="6384356" y="1410660"/>
                                    <a:pt x="6384356" y="1410660"/>
                                  </a:cubicBezTo>
                                  <a:lnTo>
                                    <a:pt x="6384756" y="1410660"/>
                                  </a:lnTo>
                                  <a:cubicBezTo>
                                    <a:pt x="6385155" y="1410261"/>
                                    <a:pt x="6392340" y="1406269"/>
                                    <a:pt x="6398728" y="1409862"/>
                                  </a:cubicBezTo>
                                  <a:cubicBezTo>
                                    <a:pt x="6406312" y="1413855"/>
                                    <a:pt x="6405913" y="1421439"/>
                                    <a:pt x="6405913" y="1421839"/>
                                  </a:cubicBezTo>
                                  <a:cubicBezTo>
                                    <a:pt x="6405913" y="1421839"/>
                                    <a:pt x="6405913" y="1424633"/>
                                    <a:pt x="6409506" y="1426629"/>
                                  </a:cubicBezTo>
                                  <a:cubicBezTo>
                                    <a:pt x="6410704" y="1427028"/>
                                    <a:pt x="6411502" y="1427427"/>
                                    <a:pt x="6412700" y="1427427"/>
                                  </a:cubicBezTo>
                                  <a:lnTo>
                                    <a:pt x="6417091" y="1427827"/>
                                  </a:lnTo>
                                  <a:cubicBezTo>
                                    <a:pt x="6419087" y="1427827"/>
                                    <a:pt x="6420684" y="1429823"/>
                                    <a:pt x="6420684" y="1431819"/>
                                  </a:cubicBezTo>
                                  <a:cubicBezTo>
                                    <a:pt x="6420284" y="1433815"/>
                                    <a:pt x="6418688" y="1435411"/>
                                    <a:pt x="6415095" y="1435811"/>
                                  </a:cubicBezTo>
                                  <a:lnTo>
                                    <a:pt x="6409107" y="1435411"/>
                                  </a:lnTo>
                                  <a:cubicBezTo>
                                    <a:pt x="6407510" y="1435012"/>
                                    <a:pt x="6405913" y="1434613"/>
                                    <a:pt x="6404316" y="1433815"/>
                                  </a:cubicBezTo>
                                  <a:cubicBezTo>
                                    <a:pt x="6396732" y="1429823"/>
                                    <a:pt x="6397131" y="1422238"/>
                                    <a:pt x="6397131" y="1421839"/>
                                  </a:cubicBezTo>
                                  <a:cubicBezTo>
                                    <a:pt x="6397131" y="1421839"/>
                                    <a:pt x="6397530" y="1419044"/>
                                    <a:pt x="6393937" y="1417048"/>
                                  </a:cubicBezTo>
                                  <a:cubicBezTo>
                                    <a:pt x="6391143" y="1415451"/>
                                    <a:pt x="6387550" y="1417048"/>
                                    <a:pt x="6387151" y="1417447"/>
                                  </a:cubicBezTo>
                                  <a:cubicBezTo>
                                    <a:pt x="6385953" y="1418246"/>
                                    <a:pt x="6380364" y="1421439"/>
                                    <a:pt x="6373578" y="1417847"/>
                                  </a:cubicBezTo>
                                  <a:cubicBezTo>
                                    <a:pt x="6366792" y="1414254"/>
                                    <a:pt x="6366392" y="1407866"/>
                                    <a:pt x="6366392" y="1406269"/>
                                  </a:cubicBezTo>
                                  <a:cubicBezTo>
                                    <a:pt x="6365993" y="1405870"/>
                                    <a:pt x="6365594" y="1402676"/>
                                    <a:pt x="6362800" y="1401079"/>
                                  </a:cubicBezTo>
                                  <a:cubicBezTo>
                                    <a:pt x="6359606" y="1399482"/>
                                    <a:pt x="6357610" y="1400680"/>
                                    <a:pt x="6356812" y="1401079"/>
                                  </a:cubicBezTo>
                                  <a:lnTo>
                                    <a:pt x="6356412" y="1401079"/>
                                  </a:lnTo>
                                  <a:cubicBezTo>
                                    <a:pt x="6355215" y="1401878"/>
                                    <a:pt x="6350025" y="1405071"/>
                                    <a:pt x="6342840" y="1401478"/>
                                  </a:cubicBezTo>
                                  <a:cubicBezTo>
                                    <a:pt x="6335255" y="1397486"/>
                                    <a:pt x="6335654" y="1390301"/>
                                    <a:pt x="6335654" y="1389502"/>
                                  </a:cubicBezTo>
                                  <a:cubicBezTo>
                                    <a:pt x="6336053" y="1389502"/>
                                    <a:pt x="6335654" y="1386309"/>
                                    <a:pt x="6332459" y="1384712"/>
                                  </a:cubicBezTo>
                                  <a:cubicBezTo>
                                    <a:pt x="6329665" y="1383115"/>
                                    <a:pt x="6326072" y="1384712"/>
                                    <a:pt x="6325673" y="1385111"/>
                                  </a:cubicBezTo>
                                  <a:cubicBezTo>
                                    <a:pt x="6324475" y="1385910"/>
                                    <a:pt x="6318887" y="1389103"/>
                                    <a:pt x="6312100" y="1385510"/>
                                  </a:cubicBezTo>
                                  <a:lnTo>
                                    <a:pt x="6309705" y="1383914"/>
                                  </a:lnTo>
                                  <a:cubicBezTo>
                                    <a:pt x="6307709" y="1383115"/>
                                    <a:pt x="6306911" y="1380720"/>
                                    <a:pt x="6308108" y="1378724"/>
                                  </a:cubicBezTo>
                                  <a:cubicBezTo>
                                    <a:pt x="6308907" y="1376728"/>
                                    <a:pt x="6311302" y="1375930"/>
                                    <a:pt x="6313298" y="1377127"/>
                                  </a:cubicBezTo>
                                  <a:lnTo>
                                    <a:pt x="6315693" y="1378724"/>
                                  </a:lnTo>
                                  <a:cubicBezTo>
                                    <a:pt x="6319286" y="1380720"/>
                                    <a:pt x="6322080" y="1378724"/>
                                    <a:pt x="6322080" y="1378724"/>
                                  </a:cubicBezTo>
                                  <a:lnTo>
                                    <a:pt x="6322479" y="1378724"/>
                                  </a:lnTo>
                                  <a:cubicBezTo>
                                    <a:pt x="6322679" y="1378524"/>
                                    <a:pt x="6324476" y="1377427"/>
                                    <a:pt x="6327071" y="1376828"/>
                                  </a:cubicBezTo>
                                  <a:close/>
                                  <a:moveTo>
                                    <a:pt x="934974" y="1375930"/>
                                  </a:moveTo>
                                  <a:cubicBezTo>
                                    <a:pt x="936169" y="1375530"/>
                                    <a:pt x="937365" y="1376329"/>
                                    <a:pt x="937365" y="1377926"/>
                                  </a:cubicBezTo>
                                  <a:lnTo>
                                    <a:pt x="939760" y="1395491"/>
                                  </a:lnTo>
                                  <a:cubicBezTo>
                                    <a:pt x="939760" y="1396689"/>
                                    <a:pt x="938963" y="1397886"/>
                                    <a:pt x="937765" y="1397886"/>
                                  </a:cubicBezTo>
                                  <a:cubicBezTo>
                                    <a:pt x="936569" y="1397886"/>
                                    <a:pt x="935372" y="1397088"/>
                                    <a:pt x="935372" y="1395890"/>
                                  </a:cubicBezTo>
                                  <a:lnTo>
                                    <a:pt x="932977" y="1378325"/>
                                  </a:lnTo>
                                  <a:cubicBezTo>
                                    <a:pt x="932977" y="1377127"/>
                                    <a:pt x="933775" y="1375930"/>
                                    <a:pt x="934974" y="1375930"/>
                                  </a:cubicBezTo>
                                  <a:close/>
                                  <a:moveTo>
                                    <a:pt x="923797" y="1375131"/>
                                  </a:moveTo>
                                  <a:cubicBezTo>
                                    <a:pt x="924597" y="1375530"/>
                                    <a:pt x="925395" y="1376328"/>
                                    <a:pt x="924996" y="1377925"/>
                                  </a:cubicBezTo>
                                  <a:lnTo>
                                    <a:pt x="920202" y="1394692"/>
                                  </a:lnTo>
                                  <a:cubicBezTo>
                                    <a:pt x="920202" y="1395491"/>
                                    <a:pt x="919404" y="1396289"/>
                                    <a:pt x="918605" y="1396289"/>
                                  </a:cubicBezTo>
                                  <a:lnTo>
                                    <a:pt x="917806" y="1396289"/>
                                  </a:lnTo>
                                  <a:cubicBezTo>
                                    <a:pt x="916610" y="1395890"/>
                                    <a:pt x="915810" y="1394692"/>
                                    <a:pt x="916210" y="1393495"/>
                                  </a:cubicBezTo>
                                  <a:lnTo>
                                    <a:pt x="921000" y="1376727"/>
                                  </a:lnTo>
                                  <a:cubicBezTo>
                                    <a:pt x="921400" y="1375530"/>
                                    <a:pt x="922599" y="1374731"/>
                                    <a:pt x="923797" y="1375131"/>
                                  </a:cubicBezTo>
                                  <a:close/>
                                  <a:moveTo>
                                    <a:pt x="945750" y="1372336"/>
                                  </a:moveTo>
                                  <a:cubicBezTo>
                                    <a:pt x="946548" y="1371937"/>
                                    <a:pt x="948146" y="1371937"/>
                                    <a:pt x="948544" y="1373135"/>
                                  </a:cubicBezTo>
                                  <a:lnTo>
                                    <a:pt x="957328" y="1388305"/>
                                  </a:lnTo>
                                  <a:cubicBezTo>
                                    <a:pt x="957727" y="1389104"/>
                                    <a:pt x="957727" y="1390701"/>
                                    <a:pt x="956528" y="1391100"/>
                                  </a:cubicBezTo>
                                  <a:lnTo>
                                    <a:pt x="955731" y="1391499"/>
                                  </a:lnTo>
                                  <a:cubicBezTo>
                                    <a:pt x="954933" y="1391499"/>
                                    <a:pt x="954134" y="1391100"/>
                                    <a:pt x="953735" y="1390301"/>
                                  </a:cubicBezTo>
                                  <a:lnTo>
                                    <a:pt x="944951" y="1375131"/>
                                  </a:lnTo>
                                  <a:cubicBezTo>
                                    <a:pt x="944550" y="1374332"/>
                                    <a:pt x="944550" y="1372736"/>
                                    <a:pt x="945750" y="1372336"/>
                                  </a:cubicBezTo>
                                  <a:close/>
                                  <a:moveTo>
                                    <a:pt x="913817" y="1369941"/>
                                  </a:moveTo>
                                  <a:cubicBezTo>
                                    <a:pt x="914614" y="1370739"/>
                                    <a:pt x="915014" y="1371937"/>
                                    <a:pt x="914614" y="1372735"/>
                                  </a:cubicBezTo>
                                  <a:lnTo>
                                    <a:pt x="903833" y="1386708"/>
                                  </a:lnTo>
                                  <a:cubicBezTo>
                                    <a:pt x="903435" y="1387108"/>
                                    <a:pt x="902636" y="1387507"/>
                                    <a:pt x="902239" y="1387507"/>
                                  </a:cubicBezTo>
                                  <a:cubicBezTo>
                                    <a:pt x="901839" y="1387507"/>
                                    <a:pt x="901040" y="1387507"/>
                                    <a:pt x="900641" y="1387108"/>
                                  </a:cubicBezTo>
                                  <a:cubicBezTo>
                                    <a:pt x="899844" y="1386708"/>
                                    <a:pt x="899443" y="1385112"/>
                                    <a:pt x="900243" y="1384313"/>
                                  </a:cubicBezTo>
                                  <a:lnTo>
                                    <a:pt x="911021" y="1370340"/>
                                  </a:lnTo>
                                  <a:cubicBezTo>
                                    <a:pt x="911421" y="1369542"/>
                                    <a:pt x="913018" y="1369143"/>
                                    <a:pt x="913817" y="1369941"/>
                                  </a:cubicBezTo>
                                  <a:close/>
                                  <a:moveTo>
                                    <a:pt x="4142057" y="1367546"/>
                                  </a:moveTo>
                                  <a:cubicBezTo>
                                    <a:pt x="4143255" y="1367146"/>
                                    <a:pt x="4144453" y="1367945"/>
                                    <a:pt x="4144852" y="1369142"/>
                                  </a:cubicBezTo>
                                  <a:cubicBezTo>
                                    <a:pt x="4146449" y="1376727"/>
                                    <a:pt x="4154433" y="1381917"/>
                                    <a:pt x="4162416" y="1379921"/>
                                  </a:cubicBezTo>
                                  <a:cubicBezTo>
                                    <a:pt x="4163614" y="1379522"/>
                                    <a:pt x="4165211" y="1380320"/>
                                    <a:pt x="4165610" y="1381518"/>
                                  </a:cubicBezTo>
                                  <a:cubicBezTo>
                                    <a:pt x="4166009" y="1382715"/>
                                    <a:pt x="4165211" y="1383913"/>
                                    <a:pt x="4164412" y="1384312"/>
                                  </a:cubicBezTo>
                                  <a:lnTo>
                                    <a:pt x="4164013" y="1384312"/>
                                  </a:lnTo>
                                  <a:cubicBezTo>
                                    <a:pt x="4159622" y="1385510"/>
                                    <a:pt x="4155231" y="1385110"/>
                                    <a:pt x="4151239" y="1383114"/>
                                  </a:cubicBezTo>
                                  <a:cubicBezTo>
                                    <a:pt x="4146049" y="1397486"/>
                                    <a:pt x="4136068" y="1408664"/>
                                    <a:pt x="4122496" y="1415451"/>
                                  </a:cubicBezTo>
                                  <a:cubicBezTo>
                                    <a:pt x="4108923" y="1422237"/>
                                    <a:pt x="4093753" y="1423434"/>
                                    <a:pt x="4079382" y="1418644"/>
                                  </a:cubicBezTo>
                                  <a:cubicBezTo>
                                    <a:pt x="4078584" y="1423035"/>
                                    <a:pt x="4076189" y="1427027"/>
                                    <a:pt x="4072596" y="1429822"/>
                                  </a:cubicBezTo>
                                  <a:lnTo>
                                    <a:pt x="4072197" y="1430221"/>
                                  </a:lnTo>
                                  <a:cubicBezTo>
                                    <a:pt x="4071398" y="1430620"/>
                                    <a:pt x="4070201" y="1430221"/>
                                    <a:pt x="4069402" y="1429422"/>
                                  </a:cubicBezTo>
                                  <a:cubicBezTo>
                                    <a:pt x="4068604" y="1428624"/>
                                    <a:pt x="4068604" y="1427027"/>
                                    <a:pt x="4069802" y="1426229"/>
                                  </a:cubicBezTo>
                                  <a:cubicBezTo>
                                    <a:pt x="4075790" y="1421039"/>
                                    <a:pt x="4076987" y="1411858"/>
                                    <a:pt x="4071798" y="1405470"/>
                                  </a:cubicBezTo>
                                  <a:cubicBezTo>
                                    <a:pt x="4070999" y="1404671"/>
                                    <a:pt x="4070999" y="1403074"/>
                                    <a:pt x="4072197" y="1402276"/>
                                  </a:cubicBezTo>
                                  <a:cubicBezTo>
                                    <a:pt x="4072995" y="1401478"/>
                                    <a:pt x="4074592" y="1401478"/>
                                    <a:pt x="4075390" y="1402675"/>
                                  </a:cubicBezTo>
                                  <a:cubicBezTo>
                                    <a:pt x="4078185" y="1406269"/>
                                    <a:pt x="4079782" y="1410261"/>
                                    <a:pt x="4079782" y="1414253"/>
                                  </a:cubicBezTo>
                                  <a:lnTo>
                                    <a:pt x="4080181" y="1414253"/>
                                  </a:lnTo>
                                  <a:cubicBezTo>
                                    <a:pt x="4093753" y="1418644"/>
                                    <a:pt x="4107725" y="1417846"/>
                                    <a:pt x="4120500" y="1411459"/>
                                  </a:cubicBezTo>
                                  <a:cubicBezTo>
                                    <a:pt x="4132875" y="1405070"/>
                                    <a:pt x="4142457" y="1394292"/>
                                    <a:pt x="4146848" y="1381118"/>
                                  </a:cubicBezTo>
                                  <a:lnTo>
                                    <a:pt x="4146848" y="1380719"/>
                                  </a:lnTo>
                                  <a:cubicBezTo>
                                    <a:pt x="4143654" y="1378324"/>
                                    <a:pt x="4141658" y="1374731"/>
                                    <a:pt x="4140461" y="1370340"/>
                                  </a:cubicBezTo>
                                  <a:cubicBezTo>
                                    <a:pt x="4140061" y="1369142"/>
                                    <a:pt x="4140860" y="1367945"/>
                                    <a:pt x="4142057" y="1367546"/>
                                  </a:cubicBezTo>
                                  <a:close/>
                                  <a:moveTo>
                                    <a:pt x="957326" y="1364352"/>
                                  </a:moveTo>
                                  <a:lnTo>
                                    <a:pt x="971700" y="1375131"/>
                                  </a:lnTo>
                                  <a:cubicBezTo>
                                    <a:pt x="972497" y="1375531"/>
                                    <a:pt x="972897" y="1377127"/>
                                    <a:pt x="972097" y="1377926"/>
                                  </a:cubicBezTo>
                                  <a:cubicBezTo>
                                    <a:pt x="971700" y="1378325"/>
                                    <a:pt x="970900" y="1378724"/>
                                    <a:pt x="970500" y="1378724"/>
                                  </a:cubicBezTo>
                                  <a:cubicBezTo>
                                    <a:pt x="970102" y="1378724"/>
                                    <a:pt x="969303" y="1378724"/>
                                    <a:pt x="968905" y="1378325"/>
                                  </a:cubicBezTo>
                                  <a:lnTo>
                                    <a:pt x="954932" y="1367546"/>
                                  </a:lnTo>
                                  <a:cubicBezTo>
                                    <a:pt x="954133" y="1367146"/>
                                    <a:pt x="953734" y="1365550"/>
                                    <a:pt x="954532" y="1364751"/>
                                  </a:cubicBezTo>
                                  <a:cubicBezTo>
                                    <a:pt x="954932" y="1363953"/>
                                    <a:pt x="956527" y="1363554"/>
                                    <a:pt x="957326" y="1364352"/>
                                  </a:cubicBezTo>
                                  <a:close/>
                                  <a:moveTo>
                                    <a:pt x="903435" y="1360360"/>
                                  </a:moveTo>
                                  <a:cubicBezTo>
                                    <a:pt x="904234" y="1359961"/>
                                    <a:pt x="905832" y="1359961"/>
                                    <a:pt x="906230" y="1361159"/>
                                  </a:cubicBezTo>
                                  <a:cubicBezTo>
                                    <a:pt x="906629" y="1362356"/>
                                    <a:pt x="906230" y="1363554"/>
                                    <a:pt x="905431" y="1363953"/>
                                  </a:cubicBezTo>
                                  <a:lnTo>
                                    <a:pt x="890262" y="1372737"/>
                                  </a:lnTo>
                                  <a:lnTo>
                                    <a:pt x="889465" y="1373136"/>
                                  </a:lnTo>
                                  <a:cubicBezTo>
                                    <a:pt x="888664" y="1373136"/>
                                    <a:pt x="887866" y="1372737"/>
                                    <a:pt x="887467" y="1371938"/>
                                  </a:cubicBezTo>
                                  <a:cubicBezTo>
                                    <a:pt x="887067" y="1371140"/>
                                    <a:pt x="887067" y="1369543"/>
                                    <a:pt x="888266" y="1369144"/>
                                  </a:cubicBezTo>
                                  <a:close/>
                                  <a:moveTo>
                                    <a:pt x="962116" y="1353175"/>
                                  </a:moveTo>
                                  <a:lnTo>
                                    <a:pt x="978883" y="1357966"/>
                                  </a:lnTo>
                                  <a:cubicBezTo>
                                    <a:pt x="980081" y="1358365"/>
                                    <a:pt x="980879" y="1359563"/>
                                    <a:pt x="980081" y="1360760"/>
                                  </a:cubicBezTo>
                                  <a:cubicBezTo>
                                    <a:pt x="980081" y="1361559"/>
                                    <a:pt x="979283" y="1362357"/>
                                    <a:pt x="978483" y="1362357"/>
                                  </a:cubicBezTo>
                                  <a:lnTo>
                                    <a:pt x="977685" y="1362357"/>
                                  </a:lnTo>
                                  <a:lnTo>
                                    <a:pt x="960918" y="1357567"/>
                                  </a:lnTo>
                                  <a:cubicBezTo>
                                    <a:pt x="959721" y="1357168"/>
                                    <a:pt x="958923" y="1355969"/>
                                    <a:pt x="959321" y="1354771"/>
                                  </a:cubicBezTo>
                                  <a:cubicBezTo>
                                    <a:pt x="959721" y="1353574"/>
                                    <a:pt x="960918" y="1352775"/>
                                    <a:pt x="962116" y="1353175"/>
                                  </a:cubicBezTo>
                                  <a:close/>
                                  <a:moveTo>
                                    <a:pt x="900244" y="1348784"/>
                                  </a:moveTo>
                                  <a:cubicBezTo>
                                    <a:pt x="901441" y="1348784"/>
                                    <a:pt x="902639" y="1349582"/>
                                    <a:pt x="902639" y="1350780"/>
                                  </a:cubicBezTo>
                                  <a:cubicBezTo>
                                    <a:pt x="902639" y="1351977"/>
                                    <a:pt x="901841" y="1353176"/>
                                    <a:pt x="900643" y="1353176"/>
                                  </a:cubicBezTo>
                                  <a:lnTo>
                                    <a:pt x="883078" y="1355571"/>
                                  </a:lnTo>
                                  <a:cubicBezTo>
                                    <a:pt x="881880" y="1355571"/>
                                    <a:pt x="880682" y="1354773"/>
                                    <a:pt x="880682" y="1353575"/>
                                  </a:cubicBezTo>
                                  <a:cubicBezTo>
                                    <a:pt x="880682" y="1352377"/>
                                    <a:pt x="881481" y="1351179"/>
                                    <a:pt x="882678" y="1351179"/>
                                  </a:cubicBezTo>
                                  <a:close/>
                                  <a:moveTo>
                                    <a:pt x="979683" y="1338804"/>
                                  </a:moveTo>
                                  <a:cubicBezTo>
                                    <a:pt x="980481" y="1338404"/>
                                    <a:pt x="981680" y="1339203"/>
                                    <a:pt x="982079" y="1340800"/>
                                  </a:cubicBezTo>
                                  <a:cubicBezTo>
                                    <a:pt x="982079" y="1341997"/>
                                    <a:pt x="981279" y="1343196"/>
                                    <a:pt x="980081" y="1343196"/>
                                  </a:cubicBezTo>
                                  <a:lnTo>
                                    <a:pt x="962516" y="1345591"/>
                                  </a:lnTo>
                                  <a:cubicBezTo>
                                    <a:pt x="961318" y="1345591"/>
                                    <a:pt x="960121" y="1344793"/>
                                    <a:pt x="960121" y="1343595"/>
                                  </a:cubicBezTo>
                                  <a:cubicBezTo>
                                    <a:pt x="960121" y="1342396"/>
                                    <a:pt x="960919" y="1341199"/>
                                    <a:pt x="962117" y="1341199"/>
                                  </a:cubicBezTo>
                                  <a:close/>
                                  <a:moveTo>
                                    <a:pt x="884672" y="1331618"/>
                                  </a:moveTo>
                                  <a:lnTo>
                                    <a:pt x="901440" y="1336409"/>
                                  </a:lnTo>
                                  <a:cubicBezTo>
                                    <a:pt x="902638" y="1336808"/>
                                    <a:pt x="903435" y="1338006"/>
                                    <a:pt x="903037" y="1339203"/>
                                  </a:cubicBezTo>
                                  <a:cubicBezTo>
                                    <a:pt x="903037" y="1340002"/>
                                    <a:pt x="902239" y="1340800"/>
                                    <a:pt x="901440" y="1340800"/>
                                  </a:cubicBezTo>
                                  <a:lnTo>
                                    <a:pt x="900642" y="1340800"/>
                                  </a:lnTo>
                                  <a:lnTo>
                                    <a:pt x="883875" y="1336010"/>
                                  </a:lnTo>
                                  <a:cubicBezTo>
                                    <a:pt x="882678" y="1335611"/>
                                    <a:pt x="882278" y="1334412"/>
                                    <a:pt x="881879" y="1333214"/>
                                  </a:cubicBezTo>
                                  <a:cubicBezTo>
                                    <a:pt x="882278" y="1332017"/>
                                    <a:pt x="883476" y="1331218"/>
                                    <a:pt x="884672" y="1331618"/>
                                  </a:cubicBezTo>
                                  <a:close/>
                                  <a:moveTo>
                                    <a:pt x="972496" y="1321239"/>
                                  </a:moveTo>
                                  <a:cubicBezTo>
                                    <a:pt x="973295" y="1320839"/>
                                    <a:pt x="974893" y="1320839"/>
                                    <a:pt x="975291" y="1322037"/>
                                  </a:cubicBezTo>
                                  <a:cubicBezTo>
                                    <a:pt x="975690" y="1322835"/>
                                    <a:pt x="975690" y="1324432"/>
                                    <a:pt x="974493" y="1324831"/>
                                  </a:cubicBezTo>
                                  <a:lnTo>
                                    <a:pt x="959321" y="1333615"/>
                                  </a:lnTo>
                                  <a:lnTo>
                                    <a:pt x="958523" y="1334014"/>
                                  </a:lnTo>
                                  <a:cubicBezTo>
                                    <a:pt x="957726" y="1334014"/>
                                    <a:pt x="956927" y="1333615"/>
                                    <a:pt x="956527" y="1332816"/>
                                  </a:cubicBezTo>
                                  <a:cubicBezTo>
                                    <a:pt x="956128" y="1331619"/>
                                    <a:pt x="956527" y="1330421"/>
                                    <a:pt x="957327" y="1330022"/>
                                  </a:cubicBezTo>
                                  <a:close/>
                                  <a:moveTo>
                                    <a:pt x="894255" y="1315650"/>
                                  </a:moveTo>
                                  <a:lnTo>
                                    <a:pt x="908227" y="1326429"/>
                                  </a:lnTo>
                                  <a:cubicBezTo>
                                    <a:pt x="909026" y="1326829"/>
                                    <a:pt x="909426" y="1328425"/>
                                    <a:pt x="908627" y="1329224"/>
                                  </a:cubicBezTo>
                                  <a:cubicBezTo>
                                    <a:pt x="908227" y="1329623"/>
                                    <a:pt x="907429" y="1330022"/>
                                    <a:pt x="907029" y="1330022"/>
                                  </a:cubicBezTo>
                                  <a:cubicBezTo>
                                    <a:pt x="906629" y="1330022"/>
                                    <a:pt x="905832" y="1330022"/>
                                    <a:pt x="905431" y="1329623"/>
                                  </a:cubicBezTo>
                                  <a:lnTo>
                                    <a:pt x="891859" y="1318844"/>
                                  </a:lnTo>
                                  <a:cubicBezTo>
                                    <a:pt x="891062" y="1318444"/>
                                    <a:pt x="890662" y="1316848"/>
                                    <a:pt x="891460" y="1316049"/>
                                  </a:cubicBezTo>
                                  <a:cubicBezTo>
                                    <a:pt x="891859" y="1315251"/>
                                    <a:pt x="893457" y="1314852"/>
                                    <a:pt x="894255" y="1315650"/>
                                  </a:cubicBezTo>
                                  <a:close/>
                                  <a:moveTo>
                                    <a:pt x="6688596" y="1310610"/>
                                  </a:moveTo>
                                  <a:cubicBezTo>
                                    <a:pt x="6696330" y="1312556"/>
                                    <a:pt x="6703316" y="1317446"/>
                                    <a:pt x="6707707" y="1324831"/>
                                  </a:cubicBezTo>
                                  <a:lnTo>
                                    <a:pt x="6702119" y="1328424"/>
                                  </a:lnTo>
                                  <a:cubicBezTo>
                                    <a:pt x="6694534" y="1316847"/>
                                    <a:pt x="6679364" y="1313255"/>
                                    <a:pt x="6667788" y="1320440"/>
                                  </a:cubicBezTo>
                                  <a:cubicBezTo>
                                    <a:pt x="6656210" y="1327626"/>
                                    <a:pt x="6652617" y="1343196"/>
                                    <a:pt x="6660601" y="1354373"/>
                                  </a:cubicBezTo>
                                  <a:lnTo>
                                    <a:pt x="6655012" y="1357966"/>
                                  </a:lnTo>
                                  <a:cubicBezTo>
                                    <a:pt x="6654613" y="1357567"/>
                                    <a:pt x="6654613" y="1357168"/>
                                    <a:pt x="6654214" y="1356768"/>
                                  </a:cubicBezTo>
                                  <a:cubicBezTo>
                                    <a:pt x="6645432" y="1341998"/>
                                    <a:pt x="6650222" y="1322835"/>
                                    <a:pt x="6664993" y="1314053"/>
                                  </a:cubicBezTo>
                                  <a:cubicBezTo>
                                    <a:pt x="6672378" y="1309662"/>
                                    <a:pt x="6680861" y="1308664"/>
                                    <a:pt x="6688596" y="1310610"/>
                                  </a:cubicBezTo>
                                  <a:close/>
                                  <a:moveTo>
                                    <a:pt x="962516" y="1306868"/>
                                  </a:moveTo>
                                  <a:cubicBezTo>
                                    <a:pt x="963315" y="1307267"/>
                                    <a:pt x="963714" y="1308864"/>
                                    <a:pt x="962916" y="1309662"/>
                                  </a:cubicBezTo>
                                  <a:lnTo>
                                    <a:pt x="952138" y="1323635"/>
                                  </a:lnTo>
                                  <a:cubicBezTo>
                                    <a:pt x="951739" y="1324035"/>
                                    <a:pt x="950941" y="1324434"/>
                                    <a:pt x="950541" y="1324434"/>
                                  </a:cubicBezTo>
                                  <a:cubicBezTo>
                                    <a:pt x="950141" y="1324434"/>
                                    <a:pt x="949343" y="1324434"/>
                                    <a:pt x="948944" y="1324035"/>
                                  </a:cubicBezTo>
                                  <a:cubicBezTo>
                                    <a:pt x="948146" y="1323236"/>
                                    <a:pt x="948146" y="1322039"/>
                                    <a:pt x="948944" y="1321240"/>
                                  </a:cubicBezTo>
                                  <a:lnTo>
                                    <a:pt x="959722" y="1307267"/>
                                  </a:lnTo>
                                  <a:cubicBezTo>
                                    <a:pt x="960121" y="1306469"/>
                                    <a:pt x="961719" y="1306070"/>
                                    <a:pt x="962516" y="1306868"/>
                                  </a:cubicBezTo>
                                  <a:close/>
                                  <a:moveTo>
                                    <a:pt x="906230" y="1302876"/>
                                  </a:moveTo>
                                  <a:cubicBezTo>
                                    <a:pt x="907028" y="1302476"/>
                                    <a:pt x="908626" y="1302476"/>
                                    <a:pt x="909024" y="1303674"/>
                                  </a:cubicBezTo>
                                  <a:lnTo>
                                    <a:pt x="917809" y="1318845"/>
                                  </a:lnTo>
                                  <a:cubicBezTo>
                                    <a:pt x="918208" y="1319643"/>
                                    <a:pt x="918208" y="1321240"/>
                                    <a:pt x="917010" y="1321639"/>
                                  </a:cubicBezTo>
                                  <a:lnTo>
                                    <a:pt x="916212" y="1322038"/>
                                  </a:lnTo>
                                  <a:cubicBezTo>
                                    <a:pt x="915414" y="1322038"/>
                                    <a:pt x="914614" y="1321639"/>
                                    <a:pt x="914215" y="1320841"/>
                                  </a:cubicBezTo>
                                  <a:lnTo>
                                    <a:pt x="905431" y="1305670"/>
                                  </a:lnTo>
                                  <a:cubicBezTo>
                                    <a:pt x="905031" y="1304872"/>
                                    <a:pt x="905031" y="1303275"/>
                                    <a:pt x="906230" y="1302876"/>
                                  </a:cubicBezTo>
                                  <a:close/>
                                  <a:moveTo>
                                    <a:pt x="944953" y="1298086"/>
                                  </a:moveTo>
                                  <a:cubicBezTo>
                                    <a:pt x="946150" y="1298485"/>
                                    <a:pt x="946949" y="1299682"/>
                                    <a:pt x="946548" y="1300880"/>
                                  </a:cubicBezTo>
                                  <a:lnTo>
                                    <a:pt x="941755" y="1317647"/>
                                  </a:lnTo>
                                  <a:cubicBezTo>
                                    <a:pt x="941755" y="1318446"/>
                                    <a:pt x="940957" y="1319244"/>
                                    <a:pt x="940156" y="1319244"/>
                                  </a:cubicBezTo>
                                  <a:lnTo>
                                    <a:pt x="939359" y="1319244"/>
                                  </a:lnTo>
                                  <a:cubicBezTo>
                                    <a:pt x="938161" y="1318845"/>
                                    <a:pt x="937364" y="1317647"/>
                                    <a:pt x="937364" y="1316450"/>
                                  </a:cubicBezTo>
                                  <a:lnTo>
                                    <a:pt x="942154" y="1299682"/>
                                  </a:lnTo>
                                  <a:cubicBezTo>
                                    <a:pt x="942553" y="1298485"/>
                                    <a:pt x="943752" y="1297686"/>
                                    <a:pt x="944953" y="1298086"/>
                                  </a:cubicBezTo>
                                  <a:close/>
                                  <a:moveTo>
                                    <a:pt x="924997" y="1296489"/>
                                  </a:moveTo>
                                  <a:cubicBezTo>
                                    <a:pt x="926195" y="1296489"/>
                                    <a:pt x="927391" y="1297287"/>
                                    <a:pt x="927391" y="1298485"/>
                                  </a:cubicBezTo>
                                  <a:lnTo>
                                    <a:pt x="929785" y="1316051"/>
                                  </a:lnTo>
                                  <a:cubicBezTo>
                                    <a:pt x="929785" y="1317248"/>
                                    <a:pt x="928988" y="1318446"/>
                                    <a:pt x="927791" y="1318446"/>
                                  </a:cubicBezTo>
                                  <a:cubicBezTo>
                                    <a:pt x="926594" y="1318446"/>
                                    <a:pt x="925396" y="1317647"/>
                                    <a:pt x="925396" y="1316450"/>
                                  </a:cubicBezTo>
                                  <a:lnTo>
                                    <a:pt x="923000" y="1298884"/>
                                  </a:lnTo>
                                  <a:cubicBezTo>
                                    <a:pt x="923000" y="1297686"/>
                                    <a:pt x="923799" y="1296489"/>
                                    <a:pt x="924997" y="1296489"/>
                                  </a:cubicBezTo>
                                  <a:close/>
                                  <a:moveTo>
                                    <a:pt x="4712512" y="1242198"/>
                                  </a:moveTo>
                                  <a:cubicBezTo>
                                    <a:pt x="4713709" y="1242198"/>
                                    <a:pt x="4714907" y="1242996"/>
                                    <a:pt x="4714907" y="1244194"/>
                                  </a:cubicBezTo>
                                  <a:lnTo>
                                    <a:pt x="4717303" y="1261760"/>
                                  </a:lnTo>
                                  <a:cubicBezTo>
                                    <a:pt x="4717303" y="1262957"/>
                                    <a:pt x="4716505" y="1264155"/>
                                    <a:pt x="4715307" y="1264155"/>
                                  </a:cubicBezTo>
                                  <a:cubicBezTo>
                                    <a:pt x="4714109" y="1264155"/>
                                    <a:pt x="4712911" y="1263356"/>
                                    <a:pt x="4712911" y="1262159"/>
                                  </a:cubicBezTo>
                                  <a:lnTo>
                                    <a:pt x="4710516" y="1244593"/>
                                  </a:lnTo>
                                  <a:cubicBezTo>
                                    <a:pt x="4710516" y="1243395"/>
                                    <a:pt x="4711314" y="1242198"/>
                                    <a:pt x="4712512" y="1242198"/>
                                  </a:cubicBezTo>
                                  <a:close/>
                                  <a:moveTo>
                                    <a:pt x="4700935" y="1241400"/>
                                  </a:moveTo>
                                  <a:cubicBezTo>
                                    <a:pt x="4702133" y="1241799"/>
                                    <a:pt x="4702931" y="1242996"/>
                                    <a:pt x="4702133" y="1244194"/>
                                  </a:cubicBezTo>
                                  <a:lnTo>
                                    <a:pt x="4697342" y="1260961"/>
                                  </a:lnTo>
                                  <a:cubicBezTo>
                                    <a:pt x="4697342" y="1261760"/>
                                    <a:pt x="4696543" y="1262558"/>
                                    <a:pt x="4695745" y="1262558"/>
                                  </a:cubicBezTo>
                                  <a:lnTo>
                                    <a:pt x="4694947" y="1262558"/>
                                  </a:lnTo>
                                  <a:cubicBezTo>
                                    <a:pt x="4693749" y="1262159"/>
                                    <a:pt x="4692951" y="1260961"/>
                                    <a:pt x="4693350" y="1259764"/>
                                  </a:cubicBezTo>
                                  <a:lnTo>
                                    <a:pt x="4698141" y="1242996"/>
                                  </a:lnTo>
                                  <a:cubicBezTo>
                                    <a:pt x="4698540" y="1241799"/>
                                    <a:pt x="4699738" y="1241000"/>
                                    <a:pt x="4700935" y="1241400"/>
                                  </a:cubicBezTo>
                                  <a:close/>
                                  <a:moveTo>
                                    <a:pt x="4723290" y="1239004"/>
                                  </a:moveTo>
                                  <a:cubicBezTo>
                                    <a:pt x="4724088" y="1238604"/>
                                    <a:pt x="4725685" y="1238604"/>
                                    <a:pt x="4726084" y="1239802"/>
                                  </a:cubicBezTo>
                                  <a:lnTo>
                                    <a:pt x="4734868" y="1254973"/>
                                  </a:lnTo>
                                  <a:cubicBezTo>
                                    <a:pt x="4735267" y="1255771"/>
                                    <a:pt x="4735267" y="1257368"/>
                                    <a:pt x="4734069" y="1257767"/>
                                  </a:cubicBezTo>
                                  <a:lnTo>
                                    <a:pt x="4733271" y="1258166"/>
                                  </a:lnTo>
                                  <a:cubicBezTo>
                                    <a:pt x="4732472" y="1258166"/>
                                    <a:pt x="4731674" y="1257767"/>
                                    <a:pt x="4731275" y="1256969"/>
                                  </a:cubicBezTo>
                                  <a:lnTo>
                                    <a:pt x="4722491" y="1241798"/>
                                  </a:lnTo>
                                  <a:cubicBezTo>
                                    <a:pt x="4722092" y="1241000"/>
                                    <a:pt x="4722092" y="1239403"/>
                                    <a:pt x="4723290" y="1239004"/>
                                  </a:cubicBezTo>
                                  <a:close/>
                                  <a:moveTo>
                                    <a:pt x="4691355" y="1236609"/>
                                  </a:moveTo>
                                  <a:cubicBezTo>
                                    <a:pt x="4692153" y="1237407"/>
                                    <a:pt x="4692153" y="1238605"/>
                                    <a:pt x="4692153" y="1239403"/>
                                  </a:cubicBezTo>
                                  <a:lnTo>
                                    <a:pt x="4681374" y="1253376"/>
                                  </a:lnTo>
                                  <a:cubicBezTo>
                                    <a:pt x="4680975" y="1253776"/>
                                    <a:pt x="4680176" y="1254175"/>
                                    <a:pt x="4679777" y="1254175"/>
                                  </a:cubicBezTo>
                                  <a:cubicBezTo>
                                    <a:pt x="4679378" y="1254175"/>
                                    <a:pt x="4678580" y="1254175"/>
                                    <a:pt x="4678180" y="1253776"/>
                                  </a:cubicBezTo>
                                  <a:cubicBezTo>
                                    <a:pt x="4677382" y="1253376"/>
                                    <a:pt x="4676983" y="1251780"/>
                                    <a:pt x="4677781" y="1250981"/>
                                  </a:cubicBezTo>
                                  <a:lnTo>
                                    <a:pt x="4688561" y="1237008"/>
                                  </a:lnTo>
                                  <a:cubicBezTo>
                                    <a:pt x="4688960" y="1236210"/>
                                    <a:pt x="4690557" y="1235811"/>
                                    <a:pt x="4691355" y="1236609"/>
                                  </a:cubicBezTo>
                                  <a:close/>
                                  <a:moveTo>
                                    <a:pt x="4734866" y="1231020"/>
                                  </a:moveTo>
                                  <a:lnTo>
                                    <a:pt x="4749238" y="1241799"/>
                                  </a:lnTo>
                                  <a:cubicBezTo>
                                    <a:pt x="4750037" y="1242199"/>
                                    <a:pt x="4750436" y="1243795"/>
                                    <a:pt x="4749638" y="1244594"/>
                                  </a:cubicBezTo>
                                  <a:cubicBezTo>
                                    <a:pt x="4749238" y="1244993"/>
                                    <a:pt x="4748440" y="1245392"/>
                                    <a:pt x="4748041" y="1245392"/>
                                  </a:cubicBezTo>
                                  <a:cubicBezTo>
                                    <a:pt x="4747642" y="1245392"/>
                                    <a:pt x="4746843" y="1245392"/>
                                    <a:pt x="4746444" y="1244993"/>
                                  </a:cubicBezTo>
                                  <a:lnTo>
                                    <a:pt x="4732471" y="1234214"/>
                                  </a:lnTo>
                                  <a:cubicBezTo>
                                    <a:pt x="4731673" y="1233814"/>
                                    <a:pt x="4731274" y="1232218"/>
                                    <a:pt x="4732072" y="1231419"/>
                                  </a:cubicBezTo>
                                  <a:cubicBezTo>
                                    <a:pt x="4732471" y="1230621"/>
                                    <a:pt x="4734068" y="1230222"/>
                                    <a:pt x="4734866" y="1231020"/>
                                  </a:cubicBezTo>
                                  <a:close/>
                                  <a:moveTo>
                                    <a:pt x="1243956" y="1230222"/>
                                  </a:moveTo>
                                  <a:cubicBezTo>
                                    <a:pt x="1245154" y="1229822"/>
                                    <a:pt x="1246352" y="1230621"/>
                                    <a:pt x="1246751" y="1231818"/>
                                  </a:cubicBezTo>
                                  <a:cubicBezTo>
                                    <a:pt x="1248348" y="1239403"/>
                                    <a:pt x="1256333" y="1244593"/>
                                    <a:pt x="1264315" y="1242597"/>
                                  </a:cubicBezTo>
                                  <a:cubicBezTo>
                                    <a:pt x="1265512" y="1242198"/>
                                    <a:pt x="1267109" y="1242996"/>
                                    <a:pt x="1267508" y="1244194"/>
                                  </a:cubicBezTo>
                                  <a:cubicBezTo>
                                    <a:pt x="1267907" y="1245391"/>
                                    <a:pt x="1267109" y="1246589"/>
                                    <a:pt x="1266312" y="1246988"/>
                                  </a:cubicBezTo>
                                  <a:lnTo>
                                    <a:pt x="1265911" y="1246988"/>
                                  </a:lnTo>
                                  <a:cubicBezTo>
                                    <a:pt x="1261520" y="1248186"/>
                                    <a:pt x="1257130" y="1247786"/>
                                    <a:pt x="1253138" y="1245790"/>
                                  </a:cubicBezTo>
                                  <a:cubicBezTo>
                                    <a:pt x="1247948" y="1260162"/>
                                    <a:pt x="1237969" y="1271340"/>
                                    <a:pt x="1224397" y="1278127"/>
                                  </a:cubicBezTo>
                                  <a:cubicBezTo>
                                    <a:pt x="1210825" y="1284913"/>
                                    <a:pt x="1195656" y="1286110"/>
                                    <a:pt x="1181284" y="1281320"/>
                                  </a:cubicBezTo>
                                  <a:cubicBezTo>
                                    <a:pt x="1180486" y="1285711"/>
                                    <a:pt x="1178091" y="1289703"/>
                                    <a:pt x="1174498" y="1292498"/>
                                  </a:cubicBezTo>
                                  <a:lnTo>
                                    <a:pt x="1174099" y="1292897"/>
                                  </a:lnTo>
                                  <a:cubicBezTo>
                                    <a:pt x="1173299" y="1293296"/>
                                    <a:pt x="1172102" y="1292897"/>
                                    <a:pt x="1171303" y="1292098"/>
                                  </a:cubicBezTo>
                                  <a:cubicBezTo>
                                    <a:pt x="1170505" y="1291300"/>
                                    <a:pt x="1170505" y="1289703"/>
                                    <a:pt x="1171702" y="1288905"/>
                                  </a:cubicBezTo>
                                  <a:cubicBezTo>
                                    <a:pt x="1177691" y="1283715"/>
                                    <a:pt x="1178889" y="1274534"/>
                                    <a:pt x="1173698" y="1268146"/>
                                  </a:cubicBezTo>
                                  <a:cubicBezTo>
                                    <a:pt x="1172900" y="1267347"/>
                                    <a:pt x="1172900" y="1265750"/>
                                    <a:pt x="1174099" y="1264952"/>
                                  </a:cubicBezTo>
                                  <a:cubicBezTo>
                                    <a:pt x="1174897" y="1264154"/>
                                    <a:pt x="1176493" y="1264154"/>
                                    <a:pt x="1177292" y="1265351"/>
                                  </a:cubicBezTo>
                                  <a:cubicBezTo>
                                    <a:pt x="1180087" y="1268945"/>
                                    <a:pt x="1181682" y="1272937"/>
                                    <a:pt x="1181682" y="1276929"/>
                                  </a:cubicBezTo>
                                  <a:lnTo>
                                    <a:pt x="1182083" y="1276929"/>
                                  </a:lnTo>
                                  <a:cubicBezTo>
                                    <a:pt x="1195656" y="1281320"/>
                                    <a:pt x="1209627" y="1280522"/>
                                    <a:pt x="1222401" y="1274135"/>
                                  </a:cubicBezTo>
                                  <a:cubicBezTo>
                                    <a:pt x="1234776" y="1267746"/>
                                    <a:pt x="1244356" y="1256968"/>
                                    <a:pt x="1248747" y="1243794"/>
                                  </a:cubicBezTo>
                                  <a:lnTo>
                                    <a:pt x="1248747" y="1243395"/>
                                  </a:lnTo>
                                  <a:cubicBezTo>
                                    <a:pt x="1245553" y="1241000"/>
                                    <a:pt x="1243557" y="1237407"/>
                                    <a:pt x="1242360" y="1233016"/>
                                  </a:cubicBezTo>
                                  <a:cubicBezTo>
                                    <a:pt x="1241960" y="1231818"/>
                                    <a:pt x="1242759" y="1230621"/>
                                    <a:pt x="1243956" y="1230222"/>
                                  </a:cubicBezTo>
                                  <a:close/>
                                  <a:moveTo>
                                    <a:pt x="4680975" y="1227028"/>
                                  </a:moveTo>
                                  <a:cubicBezTo>
                                    <a:pt x="4681774" y="1226628"/>
                                    <a:pt x="4683371" y="1226628"/>
                                    <a:pt x="4683770" y="1227826"/>
                                  </a:cubicBezTo>
                                  <a:cubicBezTo>
                                    <a:pt x="4684169" y="1229024"/>
                                    <a:pt x="4683770" y="1230221"/>
                                    <a:pt x="4682971" y="1230620"/>
                                  </a:cubicBezTo>
                                  <a:lnTo>
                                    <a:pt x="4667801" y="1239404"/>
                                  </a:lnTo>
                                  <a:lnTo>
                                    <a:pt x="4667002" y="1239803"/>
                                  </a:lnTo>
                                  <a:cubicBezTo>
                                    <a:pt x="4666204" y="1239803"/>
                                    <a:pt x="4665406" y="1239404"/>
                                    <a:pt x="4665006" y="1238605"/>
                                  </a:cubicBezTo>
                                  <a:cubicBezTo>
                                    <a:pt x="4664607" y="1237807"/>
                                    <a:pt x="4664607" y="1236210"/>
                                    <a:pt x="4665805" y="1235811"/>
                                  </a:cubicBezTo>
                                  <a:close/>
                                  <a:moveTo>
                                    <a:pt x="2167290" y="1227028"/>
                                  </a:moveTo>
                                  <a:cubicBezTo>
                                    <a:pt x="2169684" y="1226629"/>
                                    <a:pt x="2171681" y="1228226"/>
                                    <a:pt x="2172080" y="1230621"/>
                                  </a:cubicBezTo>
                                  <a:lnTo>
                                    <a:pt x="2175670" y="1254972"/>
                                  </a:lnTo>
                                  <a:lnTo>
                                    <a:pt x="2200026" y="1251379"/>
                                  </a:lnTo>
                                  <a:cubicBezTo>
                                    <a:pt x="2202420" y="1250980"/>
                                    <a:pt x="2204416" y="1252577"/>
                                    <a:pt x="2204815" y="1254972"/>
                                  </a:cubicBezTo>
                                  <a:cubicBezTo>
                                    <a:pt x="2205214" y="1257367"/>
                                    <a:pt x="2203617" y="1259363"/>
                                    <a:pt x="2201223" y="1259762"/>
                                  </a:cubicBezTo>
                                  <a:lnTo>
                                    <a:pt x="2176870" y="1263355"/>
                                  </a:lnTo>
                                  <a:lnTo>
                                    <a:pt x="2180461" y="1287707"/>
                                  </a:lnTo>
                                  <a:cubicBezTo>
                                    <a:pt x="2180862" y="1290102"/>
                                    <a:pt x="2179263" y="1292098"/>
                                    <a:pt x="2176870" y="1292498"/>
                                  </a:cubicBezTo>
                                  <a:cubicBezTo>
                                    <a:pt x="2174473" y="1292897"/>
                                    <a:pt x="2172479" y="1291300"/>
                                    <a:pt x="2172080" y="1288905"/>
                                  </a:cubicBezTo>
                                  <a:lnTo>
                                    <a:pt x="2168486" y="1264553"/>
                                  </a:lnTo>
                                  <a:lnTo>
                                    <a:pt x="2144136" y="1268145"/>
                                  </a:lnTo>
                                  <a:cubicBezTo>
                                    <a:pt x="2141739" y="1268546"/>
                                    <a:pt x="2139744" y="1266948"/>
                                    <a:pt x="2139345" y="1264553"/>
                                  </a:cubicBezTo>
                                  <a:cubicBezTo>
                                    <a:pt x="2138946" y="1262158"/>
                                    <a:pt x="2140542" y="1260162"/>
                                    <a:pt x="2142938" y="1259762"/>
                                  </a:cubicBezTo>
                                  <a:lnTo>
                                    <a:pt x="2167290" y="1256170"/>
                                  </a:lnTo>
                                  <a:lnTo>
                                    <a:pt x="2163698" y="1231818"/>
                                  </a:lnTo>
                                  <a:cubicBezTo>
                                    <a:pt x="2163298" y="1229423"/>
                                    <a:pt x="2164895" y="1227427"/>
                                    <a:pt x="2167290" y="1227028"/>
                                  </a:cubicBezTo>
                                  <a:close/>
                                  <a:moveTo>
                                    <a:pt x="4739657" y="1219843"/>
                                  </a:moveTo>
                                  <a:lnTo>
                                    <a:pt x="4756424" y="1224634"/>
                                  </a:lnTo>
                                  <a:cubicBezTo>
                                    <a:pt x="4757622" y="1225033"/>
                                    <a:pt x="4758021" y="1226231"/>
                                    <a:pt x="4757622" y="1227428"/>
                                  </a:cubicBezTo>
                                  <a:cubicBezTo>
                                    <a:pt x="4757622" y="1228227"/>
                                    <a:pt x="4756824" y="1229025"/>
                                    <a:pt x="4756025" y="1229025"/>
                                  </a:cubicBezTo>
                                  <a:lnTo>
                                    <a:pt x="4755227" y="1229025"/>
                                  </a:lnTo>
                                  <a:lnTo>
                                    <a:pt x="4738460" y="1224235"/>
                                  </a:lnTo>
                                  <a:cubicBezTo>
                                    <a:pt x="4737262" y="1223836"/>
                                    <a:pt x="4736464" y="1222637"/>
                                    <a:pt x="4736863" y="1221439"/>
                                  </a:cubicBezTo>
                                  <a:cubicBezTo>
                                    <a:pt x="4737262" y="1220242"/>
                                    <a:pt x="4738460" y="1219443"/>
                                    <a:pt x="4739657" y="1219843"/>
                                  </a:cubicBezTo>
                                  <a:close/>
                                  <a:moveTo>
                                    <a:pt x="3395425" y="1219144"/>
                                  </a:moveTo>
                                  <a:cubicBezTo>
                                    <a:pt x="3398022" y="1218545"/>
                                    <a:pt x="3401420" y="1218445"/>
                                    <a:pt x="3404821" y="1220242"/>
                                  </a:cubicBezTo>
                                  <a:cubicBezTo>
                                    <a:pt x="3412409" y="1224234"/>
                                    <a:pt x="3412013" y="1231818"/>
                                    <a:pt x="3412013" y="1232218"/>
                                  </a:cubicBezTo>
                                  <a:cubicBezTo>
                                    <a:pt x="3412013" y="1232218"/>
                                    <a:pt x="3412013" y="1235012"/>
                                    <a:pt x="3415601" y="1237008"/>
                                  </a:cubicBezTo>
                                  <a:cubicBezTo>
                                    <a:pt x="3419193" y="1238605"/>
                                    <a:pt x="3421586" y="1237008"/>
                                    <a:pt x="3421586" y="1237008"/>
                                  </a:cubicBezTo>
                                  <a:lnTo>
                                    <a:pt x="3421985" y="1237008"/>
                                  </a:lnTo>
                                  <a:lnTo>
                                    <a:pt x="3422385" y="1236609"/>
                                  </a:lnTo>
                                  <a:cubicBezTo>
                                    <a:pt x="3424378" y="1235411"/>
                                    <a:pt x="3429165" y="1233016"/>
                                    <a:pt x="3435549" y="1236210"/>
                                  </a:cubicBezTo>
                                  <a:cubicBezTo>
                                    <a:pt x="3442331" y="1239802"/>
                                    <a:pt x="3442729" y="1247387"/>
                                    <a:pt x="3442729" y="1247786"/>
                                  </a:cubicBezTo>
                                  <a:lnTo>
                                    <a:pt x="3442729" y="1248186"/>
                                  </a:lnTo>
                                  <a:cubicBezTo>
                                    <a:pt x="3442729" y="1248186"/>
                                    <a:pt x="3442729" y="1250980"/>
                                    <a:pt x="3446319" y="1252976"/>
                                  </a:cubicBezTo>
                                  <a:cubicBezTo>
                                    <a:pt x="3449912" y="1254972"/>
                                    <a:pt x="3452703" y="1252976"/>
                                    <a:pt x="3452703" y="1252976"/>
                                  </a:cubicBezTo>
                                  <a:lnTo>
                                    <a:pt x="3453101" y="1252976"/>
                                  </a:lnTo>
                                  <a:cubicBezTo>
                                    <a:pt x="3453500" y="1252577"/>
                                    <a:pt x="3460682" y="1248585"/>
                                    <a:pt x="3467066" y="1252178"/>
                                  </a:cubicBezTo>
                                  <a:cubicBezTo>
                                    <a:pt x="3474642" y="1256171"/>
                                    <a:pt x="3474244" y="1263755"/>
                                    <a:pt x="3474244" y="1264155"/>
                                  </a:cubicBezTo>
                                  <a:cubicBezTo>
                                    <a:pt x="3474244" y="1264155"/>
                                    <a:pt x="3474244" y="1266949"/>
                                    <a:pt x="3477837" y="1268945"/>
                                  </a:cubicBezTo>
                                  <a:cubicBezTo>
                                    <a:pt x="3479034" y="1269344"/>
                                    <a:pt x="3479829" y="1269743"/>
                                    <a:pt x="3481028" y="1269743"/>
                                  </a:cubicBezTo>
                                  <a:lnTo>
                                    <a:pt x="3485420" y="1270143"/>
                                  </a:lnTo>
                                  <a:cubicBezTo>
                                    <a:pt x="3487414" y="1270143"/>
                                    <a:pt x="3489010" y="1272139"/>
                                    <a:pt x="3489010" y="1274135"/>
                                  </a:cubicBezTo>
                                  <a:cubicBezTo>
                                    <a:pt x="3489010" y="1276530"/>
                                    <a:pt x="3487414" y="1278127"/>
                                    <a:pt x="3483421" y="1278526"/>
                                  </a:cubicBezTo>
                                  <a:lnTo>
                                    <a:pt x="3477439" y="1278127"/>
                                  </a:lnTo>
                                  <a:cubicBezTo>
                                    <a:pt x="3475842" y="1277727"/>
                                    <a:pt x="3474244" y="1277328"/>
                                    <a:pt x="3472649" y="1276530"/>
                                  </a:cubicBezTo>
                                  <a:cubicBezTo>
                                    <a:pt x="3465071" y="1272538"/>
                                    <a:pt x="3465470" y="1264953"/>
                                    <a:pt x="3465470" y="1264554"/>
                                  </a:cubicBezTo>
                                  <a:cubicBezTo>
                                    <a:pt x="3465470" y="1264554"/>
                                    <a:pt x="3465868" y="1261759"/>
                                    <a:pt x="3462278" y="1259763"/>
                                  </a:cubicBezTo>
                                  <a:cubicBezTo>
                                    <a:pt x="3459483" y="1258167"/>
                                    <a:pt x="3455895" y="1259763"/>
                                    <a:pt x="3455496" y="1260163"/>
                                  </a:cubicBezTo>
                                  <a:cubicBezTo>
                                    <a:pt x="3454299" y="1260961"/>
                                    <a:pt x="3448712" y="1264155"/>
                                    <a:pt x="3441932" y="1260562"/>
                                  </a:cubicBezTo>
                                  <a:cubicBezTo>
                                    <a:pt x="3435153" y="1256969"/>
                                    <a:pt x="3434752" y="1250581"/>
                                    <a:pt x="3434752" y="1248984"/>
                                  </a:cubicBezTo>
                                  <a:cubicBezTo>
                                    <a:pt x="3434354" y="1248585"/>
                                    <a:pt x="3433955" y="1245391"/>
                                    <a:pt x="3431161" y="1243794"/>
                                  </a:cubicBezTo>
                                  <a:cubicBezTo>
                                    <a:pt x="3427970" y="1242198"/>
                                    <a:pt x="3425975" y="1243395"/>
                                    <a:pt x="3425176" y="1243794"/>
                                  </a:cubicBezTo>
                                  <a:lnTo>
                                    <a:pt x="3424778" y="1243794"/>
                                  </a:lnTo>
                                  <a:cubicBezTo>
                                    <a:pt x="3423581" y="1244593"/>
                                    <a:pt x="3418394" y="1247786"/>
                                    <a:pt x="3411212" y="1244194"/>
                                  </a:cubicBezTo>
                                  <a:cubicBezTo>
                                    <a:pt x="3403628" y="1240202"/>
                                    <a:pt x="3404029" y="1233016"/>
                                    <a:pt x="3404029" y="1232218"/>
                                  </a:cubicBezTo>
                                  <a:cubicBezTo>
                                    <a:pt x="3404427" y="1232218"/>
                                    <a:pt x="3404029" y="1229024"/>
                                    <a:pt x="3400824" y="1227427"/>
                                  </a:cubicBezTo>
                                  <a:cubicBezTo>
                                    <a:pt x="3398022" y="1225830"/>
                                    <a:pt x="3394423" y="1227427"/>
                                    <a:pt x="3394027" y="1227826"/>
                                  </a:cubicBezTo>
                                  <a:cubicBezTo>
                                    <a:pt x="3392830" y="1228625"/>
                                    <a:pt x="3387234" y="1231818"/>
                                    <a:pt x="3380446" y="1228226"/>
                                  </a:cubicBezTo>
                                  <a:lnTo>
                                    <a:pt x="3378047" y="1226629"/>
                                  </a:lnTo>
                                  <a:cubicBezTo>
                                    <a:pt x="3376050" y="1225830"/>
                                    <a:pt x="3375253" y="1223435"/>
                                    <a:pt x="3376451" y="1221439"/>
                                  </a:cubicBezTo>
                                  <a:cubicBezTo>
                                    <a:pt x="3377250" y="1219443"/>
                                    <a:pt x="3379646" y="1218645"/>
                                    <a:pt x="3381643" y="1219842"/>
                                  </a:cubicBezTo>
                                  <a:lnTo>
                                    <a:pt x="3384036" y="1221040"/>
                                  </a:lnTo>
                                  <a:cubicBezTo>
                                    <a:pt x="3387632" y="1223036"/>
                                    <a:pt x="3390432" y="1221040"/>
                                    <a:pt x="3390432" y="1221040"/>
                                  </a:cubicBezTo>
                                  <a:lnTo>
                                    <a:pt x="3390833" y="1221040"/>
                                  </a:lnTo>
                                  <a:cubicBezTo>
                                    <a:pt x="3391034" y="1220840"/>
                                    <a:pt x="3392830" y="1219743"/>
                                    <a:pt x="3395425" y="1219144"/>
                                  </a:cubicBezTo>
                                  <a:close/>
                                  <a:moveTo>
                                    <a:pt x="4677782" y="1215451"/>
                                  </a:moveTo>
                                  <a:cubicBezTo>
                                    <a:pt x="4678980" y="1215451"/>
                                    <a:pt x="4680178" y="1216249"/>
                                    <a:pt x="4680178" y="1217447"/>
                                  </a:cubicBezTo>
                                  <a:cubicBezTo>
                                    <a:pt x="4680178" y="1218644"/>
                                    <a:pt x="4679379" y="1219444"/>
                                    <a:pt x="4678182" y="1219843"/>
                                  </a:cubicBezTo>
                                  <a:lnTo>
                                    <a:pt x="4660616" y="1222238"/>
                                  </a:lnTo>
                                  <a:cubicBezTo>
                                    <a:pt x="4659418" y="1222238"/>
                                    <a:pt x="4658221" y="1221440"/>
                                    <a:pt x="4658221" y="1220242"/>
                                  </a:cubicBezTo>
                                  <a:cubicBezTo>
                                    <a:pt x="4658221" y="1219044"/>
                                    <a:pt x="4659019" y="1217846"/>
                                    <a:pt x="4660217" y="1217846"/>
                                  </a:cubicBezTo>
                                  <a:close/>
                                  <a:moveTo>
                                    <a:pt x="4756824" y="1205072"/>
                                  </a:moveTo>
                                  <a:cubicBezTo>
                                    <a:pt x="4758021" y="1205072"/>
                                    <a:pt x="4759219" y="1205870"/>
                                    <a:pt x="4759219" y="1207068"/>
                                  </a:cubicBezTo>
                                  <a:cubicBezTo>
                                    <a:pt x="4759219" y="1208265"/>
                                    <a:pt x="4758421" y="1209464"/>
                                    <a:pt x="4757223" y="1209464"/>
                                  </a:cubicBezTo>
                                  <a:lnTo>
                                    <a:pt x="4739657" y="1211859"/>
                                  </a:lnTo>
                                  <a:cubicBezTo>
                                    <a:pt x="4738460" y="1211859"/>
                                    <a:pt x="4737262" y="1211061"/>
                                    <a:pt x="4737262" y="1209863"/>
                                  </a:cubicBezTo>
                                  <a:cubicBezTo>
                                    <a:pt x="4737262" y="1208665"/>
                                    <a:pt x="4738060" y="1207467"/>
                                    <a:pt x="4739258" y="1207467"/>
                                  </a:cubicBezTo>
                                  <a:close/>
                                  <a:moveTo>
                                    <a:pt x="4662212" y="1198286"/>
                                  </a:moveTo>
                                  <a:lnTo>
                                    <a:pt x="4678980" y="1203077"/>
                                  </a:lnTo>
                                  <a:cubicBezTo>
                                    <a:pt x="4680177" y="1203476"/>
                                    <a:pt x="4680976" y="1204674"/>
                                    <a:pt x="4680577" y="1205871"/>
                                  </a:cubicBezTo>
                                  <a:cubicBezTo>
                                    <a:pt x="4680577" y="1206670"/>
                                    <a:pt x="4679778" y="1207468"/>
                                    <a:pt x="4678980" y="1207468"/>
                                  </a:cubicBezTo>
                                  <a:lnTo>
                                    <a:pt x="4678181" y="1207468"/>
                                  </a:lnTo>
                                  <a:lnTo>
                                    <a:pt x="4661414" y="1202678"/>
                                  </a:lnTo>
                                  <a:cubicBezTo>
                                    <a:pt x="4660216" y="1202279"/>
                                    <a:pt x="4659418" y="1201080"/>
                                    <a:pt x="4659418" y="1199882"/>
                                  </a:cubicBezTo>
                                  <a:cubicBezTo>
                                    <a:pt x="4659817" y="1198685"/>
                                    <a:pt x="4661015" y="1197886"/>
                                    <a:pt x="4662212" y="1198286"/>
                                  </a:cubicBezTo>
                                  <a:close/>
                                  <a:moveTo>
                                    <a:pt x="4750038" y="1187907"/>
                                  </a:moveTo>
                                  <a:cubicBezTo>
                                    <a:pt x="4750836" y="1187507"/>
                                    <a:pt x="4752433" y="1187507"/>
                                    <a:pt x="4752832" y="1188705"/>
                                  </a:cubicBezTo>
                                  <a:cubicBezTo>
                                    <a:pt x="4753231" y="1189503"/>
                                    <a:pt x="4753231" y="1191100"/>
                                    <a:pt x="4752034" y="1191499"/>
                                  </a:cubicBezTo>
                                  <a:lnTo>
                                    <a:pt x="4736863" y="1200283"/>
                                  </a:lnTo>
                                  <a:lnTo>
                                    <a:pt x="4736065" y="1200682"/>
                                  </a:lnTo>
                                  <a:cubicBezTo>
                                    <a:pt x="4735266" y="1200682"/>
                                    <a:pt x="4734468" y="1200283"/>
                                    <a:pt x="4734069" y="1199484"/>
                                  </a:cubicBezTo>
                                  <a:cubicBezTo>
                                    <a:pt x="4733669" y="1198287"/>
                                    <a:pt x="4734069" y="1197089"/>
                                    <a:pt x="4734867" y="1196690"/>
                                  </a:cubicBezTo>
                                  <a:close/>
                                  <a:moveTo>
                                    <a:pt x="3412610" y="1187208"/>
                                  </a:moveTo>
                                  <a:cubicBezTo>
                                    <a:pt x="3415205" y="1186609"/>
                                    <a:pt x="3418593" y="1186509"/>
                                    <a:pt x="3421982" y="1188306"/>
                                  </a:cubicBezTo>
                                  <a:cubicBezTo>
                                    <a:pt x="3429564" y="1192298"/>
                                    <a:pt x="3429165" y="1199882"/>
                                    <a:pt x="3429165" y="1200282"/>
                                  </a:cubicBezTo>
                                  <a:cubicBezTo>
                                    <a:pt x="3429165" y="1200282"/>
                                    <a:pt x="3429165" y="1203076"/>
                                    <a:pt x="3432755" y="1205072"/>
                                  </a:cubicBezTo>
                                  <a:cubicBezTo>
                                    <a:pt x="3436348" y="1206669"/>
                                    <a:pt x="3438740" y="1205072"/>
                                    <a:pt x="3438740" y="1205072"/>
                                  </a:cubicBezTo>
                                  <a:lnTo>
                                    <a:pt x="3439139" y="1205072"/>
                                  </a:lnTo>
                                  <a:lnTo>
                                    <a:pt x="3439537" y="1204673"/>
                                  </a:lnTo>
                                  <a:cubicBezTo>
                                    <a:pt x="3441532" y="1203475"/>
                                    <a:pt x="3446319" y="1201080"/>
                                    <a:pt x="3452703" y="1204274"/>
                                  </a:cubicBezTo>
                                  <a:cubicBezTo>
                                    <a:pt x="3459483" y="1207866"/>
                                    <a:pt x="3459883" y="1215451"/>
                                    <a:pt x="3459883" y="1215850"/>
                                  </a:cubicBezTo>
                                  <a:lnTo>
                                    <a:pt x="3459883" y="1216250"/>
                                  </a:lnTo>
                                  <a:cubicBezTo>
                                    <a:pt x="3459883" y="1216250"/>
                                    <a:pt x="3459883" y="1219044"/>
                                    <a:pt x="3463474" y="1221040"/>
                                  </a:cubicBezTo>
                                  <a:cubicBezTo>
                                    <a:pt x="3467064" y="1223036"/>
                                    <a:pt x="3469857" y="1221040"/>
                                    <a:pt x="3469857" y="1221040"/>
                                  </a:cubicBezTo>
                                  <a:lnTo>
                                    <a:pt x="3470256" y="1221040"/>
                                  </a:lnTo>
                                  <a:cubicBezTo>
                                    <a:pt x="3470657" y="1220641"/>
                                    <a:pt x="3477837" y="1216649"/>
                                    <a:pt x="3484218" y="1220242"/>
                                  </a:cubicBezTo>
                                  <a:cubicBezTo>
                                    <a:pt x="3491799" y="1224235"/>
                                    <a:pt x="3491403" y="1231819"/>
                                    <a:pt x="3491403" y="1232219"/>
                                  </a:cubicBezTo>
                                  <a:cubicBezTo>
                                    <a:pt x="3491403" y="1232219"/>
                                    <a:pt x="3491403" y="1235013"/>
                                    <a:pt x="3494996" y="1237009"/>
                                  </a:cubicBezTo>
                                  <a:cubicBezTo>
                                    <a:pt x="3496195" y="1237408"/>
                                    <a:pt x="3496992" y="1237807"/>
                                    <a:pt x="3498187" y="1237807"/>
                                  </a:cubicBezTo>
                                  <a:lnTo>
                                    <a:pt x="3502574" y="1238207"/>
                                  </a:lnTo>
                                  <a:cubicBezTo>
                                    <a:pt x="3504577" y="1238207"/>
                                    <a:pt x="3506178" y="1240203"/>
                                    <a:pt x="3506178" y="1242199"/>
                                  </a:cubicBezTo>
                                  <a:cubicBezTo>
                                    <a:pt x="3506178" y="1244195"/>
                                    <a:pt x="3504172" y="1245791"/>
                                    <a:pt x="3500578" y="1246191"/>
                                  </a:cubicBezTo>
                                  <a:lnTo>
                                    <a:pt x="3494595" y="1245791"/>
                                  </a:lnTo>
                                  <a:cubicBezTo>
                                    <a:pt x="3493001" y="1245392"/>
                                    <a:pt x="3491403" y="1244993"/>
                                    <a:pt x="3489811" y="1244195"/>
                                  </a:cubicBezTo>
                                  <a:cubicBezTo>
                                    <a:pt x="3482224" y="1240203"/>
                                    <a:pt x="3482620" y="1232618"/>
                                    <a:pt x="3482620" y="1232219"/>
                                  </a:cubicBezTo>
                                  <a:cubicBezTo>
                                    <a:pt x="3482620" y="1232219"/>
                                    <a:pt x="3483021" y="1229424"/>
                                    <a:pt x="3479431" y="1227428"/>
                                  </a:cubicBezTo>
                                  <a:cubicBezTo>
                                    <a:pt x="3476639" y="1225831"/>
                                    <a:pt x="3473049" y="1227428"/>
                                    <a:pt x="3472649" y="1227827"/>
                                  </a:cubicBezTo>
                                  <a:cubicBezTo>
                                    <a:pt x="3471453" y="1228626"/>
                                    <a:pt x="3465867" y="1231819"/>
                                    <a:pt x="3459086" y="1228227"/>
                                  </a:cubicBezTo>
                                  <a:cubicBezTo>
                                    <a:pt x="3452304" y="1224634"/>
                                    <a:pt x="3451904" y="1218246"/>
                                    <a:pt x="3451904" y="1216649"/>
                                  </a:cubicBezTo>
                                  <a:cubicBezTo>
                                    <a:pt x="3451507" y="1216250"/>
                                    <a:pt x="3451107" y="1213056"/>
                                    <a:pt x="3448316" y="1211459"/>
                                  </a:cubicBezTo>
                                  <a:cubicBezTo>
                                    <a:pt x="3445122" y="1209862"/>
                                    <a:pt x="3443128" y="1211060"/>
                                    <a:pt x="3442331" y="1211459"/>
                                  </a:cubicBezTo>
                                  <a:lnTo>
                                    <a:pt x="3441932" y="1211459"/>
                                  </a:lnTo>
                                  <a:cubicBezTo>
                                    <a:pt x="3440735" y="1212258"/>
                                    <a:pt x="3435549" y="1215451"/>
                                    <a:pt x="3428368" y="1211858"/>
                                  </a:cubicBezTo>
                                  <a:cubicBezTo>
                                    <a:pt x="3420787" y="1207866"/>
                                    <a:pt x="3421185" y="1200681"/>
                                    <a:pt x="3421185" y="1199882"/>
                                  </a:cubicBezTo>
                                  <a:cubicBezTo>
                                    <a:pt x="3421586" y="1199882"/>
                                    <a:pt x="3421185" y="1196689"/>
                                    <a:pt x="3417994" y="1195092"/>
                                  </a:cubicBezTo>
                                  <a:cubicBezTo>
                                    <a:pt x="3415205" y="1193495"/>
                                    <a:pt x="3411612" y="1195092"/>
                                    <a:pt x="3411212" y="1195491"/>
                                  </a:cubicBezTo>
                                  <a:cubicBezTo>
                                    <a:pt x="3410012" y="1196290"/>
                                    <a:pt x="3404427" y="1199483"/>
                                    <a:pt x="3397620" y="1195890"/>
                                  </a:cubicBezTo>
                                  <a:lnTo>
                                    <a:pt x="3395222" y="1194294"/>
                                  </a:lnTo>
                                  <a:cubicBezTo>
                                    <a:pt x="3393225" y="1193495"/>
                                    <a:pt x="3392428" y="1191100"/>
                                    <a:pt x="3393624" y="1189104"/>
                                  </a:cubicBezTo>
                                  <a:cubicBezTo>
                                    <a:pt x="3394423" y="1187108"/>
                                    <a:pt x="3396818" y="1186310"/>
                                    <a:pt x="3398819" y="1187507"/>
                                  </a:cubicBezTo>
                                  <a:lnTo>
                                    <a:pt x="3401218" y="1189104"/>
                                  </a:lnTo>
                                  <a:cubicBezTo>
                                    <a:pt x="3404821" y="1191100"/>
                                    <a:pt x="3407615" y="1189104"/>
                                    <a:pt x="3407615" y="1189104"/>
                                  </a:cubicBezTo>
                                  <a:lnTo>
                                    <a:pt x="3408022" y="1189104"/>
                                  </a:lnTo>
                                  <a:cubicBezTo>
                                    <a:pt x="3408217" y="1188904"/>
                                    <a:pt x="3410012" y="1187807"/>
                                    <a:pt x="3412610" y="1187208"/>
                                  </a:cubicBezTo>
                                  <a:close/>
                                  <a:moveTo>
                                    <a:pt x="4671793" y="1182318"/>
                                  </a:moveTo>
                                  <a:lnTo>
                                    <a:pt x="4685766" y="1193097"/>
                                  </a:lnTo>
                                  <a:cubicBezTo>
                                    <a:pt x="4686565" y="1193497"/>
                                    <a:pt x="4686964" y="1195093"/>
                                    <a:pt x="4686166" y="1195892"/>
                                  </a:cubicBezTo>
                                  <a:cubicBezTo>
                                    <a:pt x="4685766" y="1196291"/>
                                    <a:pt x="4684968" y="1196690"/>
                                    <a:pt x="4684569" y="1196690"/>
                                  </a:cubicBezTo>
                                  <a:cubicBezTo>
                                    <a:pt x="4684170" y="1196690"/>
                                    <a:pt x="4683371" y="1196690"/>
                                    <a:pt x="4682972" y="1196291"/>
                                  </a:cubicBezTo>
                                  <a:lnTo>
                                    <a:pt x="4669398" y="1185512"/>
                                  </a:lnTo>
                                  <a:cubicBezTo>
                                    <a:pt x="4668600" y="1185112"/>
                                    <a:pt x="4668201" y="1183516"/>
                                    <a:pt x="4668999" y="1182717"/>
                                  </a:cubicBezTo>
                                  <a:cubicBezTo>
                                    <a:pt x="4669398" y="1181919"/>
                                    <a:pt x="4670995" y="1181520"/>
                                    <a:pt x="4671793" y="1182318"/>
                                  </a:cubicBezTo>
                                  <a:close/>
                                  <a:moveTo>
                                    <a:pt x="4740058" y="1173535"/>
                                  </a:moveTo>
                                  <a:cubicBezTo>
                                    <a:pt x="4740856" y="1173934"/>
                                    <a:pt x="4741255" y="1175531"/>
                                    <a:pt x="4740457" y="1176329"/>
                                  </a:cubicBezTo>
                                  <a:lnTo>
                                    <a:pt x="4729677" y="1190302"/>
                                  </a:lnTo>
                                  <a:cubicBezTo>
                                    <a:pt x="4729278" y="1190702"/>
                                    <a:pt x="4728480" y="1191101"/>
                                    <a:pt x="4728081" y="1191101"/>
                                  </a:cubicBezTo>
                                  <a:cubicBezTo>
                                    <a:pt x="4727681" y="1191101"/>
                                    <a:pt x="4726883" y="1191101"/>
                                    <a:pt x="4726484" y="1190702"/>
                                  </a:cubicBezTo>
                                  <a:cubicBezTo>
                                    <a:pt x="4725685" y="1189903"/>
                                    <a:pt x="4725286" y="1188306"/>
                                    <a:pt x="4726484" y="1187907"/>
                                  </a:cubicBezTo>
                                  <a:lnTo>
                                    <a:pt x="4737263" y="1173934"/>
                                  </a:lnTo>
                                  <a:cubicBezTo>
                                    <a:pt x="4737662" y="1173136"/>
                                    <a:pt x="4739259" y="1172737"/>
                                    <a:pt x="4740058" y="1173535"/>
                                  </a:cubicBezTo>
                                  <a:close/>
                                  <a:moveTo>
                                    <a:pt x="4683769" y="1169544"/>
                                  </a:moveTo>
                                  <a:cubicBezTo>
                                    <a:pt x="4684567" y="1169144"/>
                                    <a:pt x="4686164" y="1169144"/>
                                    <a:pt x="4686563" y="1170342"/>
                                  </a:cubicBezTo>
                                  <a:lnTo>
                                    <a:pt x="4695347" y="1185513"/>
                                  </a:lnTo>
                                  <a:cubicBezTo>
                                    <a:pt x="4695746" y="1186311"/>
                                    <a:pt x="4695746" y="1187908"/>
                                    <a:pt x="4694548" y="1188307"/>
                                  </a:cubicBezTo>
                                  <a:lnTo>
                                    <a:pt x="4693750" y="1188706"/>
                                  </a:lnTo>
                                  <a:cubicBezTo>
                                    <a:pt x="4692951" y="1188706"/>
                                    <a:pt x="4692153" y="1188307"/>
                                    <a:pt x="4691754" y="1187509"/>
                                  </a:cubicBezTo>
                                  <a:lnTo>
                                    <a:pt x="4682970" y="1172338"/>
                                  </a:lnTo>
                                  <a:cubicBezTo>
                                    <a:pt x="4682571" y="1171540"/>
                                    <a:pt x="4682571" y="1169943"/>
                                    <a:pt x="4683769" y="1169544"/>
                                  </a:cubicBezTo>
                                  <a:close/>
                                  <a:moveTo>
                                    <a:pt x="4722094" y="1164354"/>
                                  </a:moveTo>
                                  <a:cubicBezTo>
                                    <a:pt x="4723291" y="1164753"/>
                                    <a:pt x="4724090" y="1165950"/>
                                    <a:pt x="4723690" y="1167148"/>
                                  </a:cubicBezTo>
                                  <a:lnTo>
                                    <a:pt x="4718899" y="1183915"/>
                                  </a:lnTo>
                                  <a:cubicBezTo>
                                    <a:pt x="4718899" y="1184714"/>
                                    <a:pt x="4718101" y="1185512"/>
                                    <a:pt x="4717302" y="1185512"/>
                                  </a:cubicBezTo>
                                  <a:lnTo>
                                    <a:pt x="4716504" y="1185512"/>
                                  </a:lnTo>
                                  <a:cubicBezTo>
                                    <a:pt x="4715705" y="1185113"/>
                                    <a:pt x="4714907" y="1183915"/>
                                    <a:pt x="4714508" y="1182718"/>
                                  </a:cubicBezTo>
                                  <a:lnTo>
                                    <a:pt x="4719299" y="1165950"/>
                                  </a:lnTo>
                                  <a:cubicBezTo>
                                    <a:pt x="4719698" y="1164753"/>
                                    <a:pt x="4720896" y="1163954"/>
                                    <a:pt x="4722094" y="1164354"/>
                                  </a:cubicBezTo>
                                  <a:close/>
                                  <a:moveTo>
                                    <a:pt x="4702532" y="1162757"/>
                                  </a:moveTo>
                                  <a:cubicBezTo>
                                    <a:pt x="4703729" y="1162757"/>
                                    <a:pt x="4704927" y="1163555"/>
                                    <a:pt x="4704927" y="1164753"/>
                                  </a:cubicBezTo>
                                  <a:lnTo>
                                    <a:pt x="4707323" y="1182319"/>
                                  </a:lnTo>
                                  <a:cubicBezTo>
                                    <a:pt x="4707323" y="1183516"/>
                                    <a:pt x="4706525" y="1184714"/>
                                    <a:pt x="4705327" y="1184714"/>
                                  </a:cubicBezTo>
                                  <a:cubicBezTo>
                                    <a:pt x="4704129" y="1185113"/>
                                    <a:pt x="4702931" y="1183915"/>
                                    <a:pt x="4702931" y="1182718"/>
                                  </a:cubicBezTo>
                                  <a:lnTo>
                                    <a:pt x="4700536" y="1165152"/>
                                  </a:lnTo>
                                  <a:cubicBezTo>
                                    <a:pt x="4700536" y="1163954"/>
                                    <a:pt x="4701334" y="1162757"/>
                                    <a:pt x="4702532" y="1162757"/>
                                  </a:cubicBezTo>
                                  <a:close/>
                                  <a:moveTo>
                                    <a:pt x="5960807" y="1145592"/>
                                  </a:moveTo>
                                  <a:cubicBezTo>
                                    <a:pt x="5963202" y="1145193"/>
                                    <a:pt x="5965198" y="1146789"/>
                                    <a:pt x="5965597" y="1149185"/>
                                  </a:cubicBezTo>
                                  <a:lnTo>
                                    <a:pt x="5969190" y="1173536"/>
                                  </a:lnTo>
                                  <a:lnTo>
                                    <a:pt x="5993541" y="1169943"/>
                                  </a:lnTo>
                                  <a:cubicBezTo>
                                    <a:pt x="5995937" y="1169544"/>
                                    <a:pt x="5997933" y="1171141"/>
                                    <a:pt x="5998332" y="1173536"/>
                                  </a:cubicBezTo>
                                  <a:cubicBezTo>
                                    <a:pt x="5998731" y="1175931"/>
                                    <a:pt x="5997134" y="1177927"/>
                                    <a:pt x="5994739" y="1178326"/>
                                  </a:cubicBezTo>
                                  <a:lnTo>
                                    <a:pt x="5970388" y="1181919"/>
                                  </a:lnTo>
                                  <a:lnTo>
                                    <a:pt x="5973981" y="1206271"/>
                                  </a:lnTo>
                                  <a:cubicBezTo>
                                    <a:pt x="5974380" y="1208666"/>
                                    <a:pt x="5972783" y="1210662"/>
                                    <a:pt x="5970388" y="1211062"/>
                                  </a:cubicBezTo>
                                  <a:cubicBezTo>
                                    <a:pt x="5967993" y="1211461"/>
                                    <a:pt x="5965997" y="1209864"/>
                                    <a:pt x="5965597" y="1207469"/>
                                  </a:cubicBezTo>
                                  <a:lnTo>
                                    <a:pt x="5962005" y="1183117"/>
                                  </a:lnTo>
                                  <a:lnTo>
                                    <a:pt x="5937653" y="1186709"/>
                                  </a:lnTo>
                                  <a:cubicBezTo>
                                    <a:pt x="5935257" y="1187110"/>
                                    <a:pt x="5933261" y="1185512"/>
                                    <a:pt x="5932862" y="1183117"/>
                                  </a:cubicBezTo>
                                  <a:cubicBezTo>
                                    <a:pt x="5932463" y="1180721"/>
                                    <a:pt x="5934060" y="1178725"/>
                                    <a:pt x="5936455" y="1178326"/>
                                  </a:cubicBezTo>
                                  <a:lnTo>
                                    <a:pt x="5960807" y="1174733"/>
                                  </a:lnTo>
                                  <a:lnTo>
                                    <a:pt x="5957214" y="1150382"/>
                                  </a:lnTo>
                                  <a:cubicBezTo>
                                    <a:pt x="5956815" y="1147987"/>
                                    <a:pt x="5958412" y="1145991"/>
                                    <a:pt x="5960807" y="1145592"/>
                                  </a:cubicBezTo>
                                  <a:close/>
                                  <a:moveTo>
                                    <a:pt x="3746899" y="1138156"/>
                                  </a:moveTo>
                                  <a:cubicBezTo>
                                    <a:pt x="3754634" y="1140102"/>
                                    <a:pt x="3761620" y="1144992"/>
                                    <a:pt x="3766012" y="1152377"/>
                                  </a:cubicBezTo>
                                  <a:lnTo>
                                    <a:pt x="3760423" y="1155970"/>
                                  </a:lnTo>
                                  <a:cubicBezTo>
                                    <a:pt x="3752838" y="1144394"/>
                                    <a:pt x="3737668" y="1140801"/>
                                    <a:pt x="3726091" y="1147986"/>
                                  </a:cubicBezTo>
                                  <a:cubicBezTo>
                                    <a:pt x="3714514" y="1155172"/>
                                    <a:pt x="3710921" y="1170342"/>
                                    <a:pt x="3718905" y="1181919"/>
                                  </a:cubicBezTo>
                                  <a:lnTo>
                                    <a:pt x="3713316" y="1185512"/>
                                  </a:lnTo>
                                  <a:cubicBezTo>
                                    <a:pt x="3712917" y="1185113"/>
                                    <a:pt x="3712917" y="1184713"/>
                                    <a:pt x="3712518" y="1184314"/>
                                  </a:cubicBezTo>
                                  <a:cubicBezTo>
                                    <a:pt x="3703736" y="1169544"/>
                                    <a:pt x="3708526" y="1150382"/>
                                    <a:pt x="3723296" y="1141599"/>
                                  </a:cubicBezTo>
                                  <a:cubicBezTo>
                                    <a:pt x="3730682" y="1137208"/>
                                    <a:pt x="3739165" y="1136210"/>
                                    <a:pt x="3746899" y="1138156"/>
                                  </a:cubicBezTo>
                                  <a:close/>
                                  <a:moveTo>
                                    <a:pt x="7189341" y="1138107"/>
                                  </a:moveTo>
                                  <a:cubicBezTo>
                                    <a:pt x="7191935" y="1137508"/>
                                    <a:pt x="7195329" y="1137408"/>
                                    <a:pt x="7198722" y="1139205"/>
                                  </a:cubicBezTo>
                                  <a:cubicBezTo>
                                    <a:pt x="7206307" y="1143197"/>
                                    <a:pt x="7205908" y="1150781"/>
                                    <a:pt x="7205908" y="1151181"/>
                                  </a:cubicBezTo>
                                  <a:cubicBezTo>
                                    <a:pt x="7205908" y="1151181"/>
                                    <a:pt x="7205908" y="1153975"/>
                                    <a:pt x="7209501" y="1155971"/>
                                  </a:cubicBezTo>
                                  <a:cubicBezTo>
                                    <a:pt x="7213094" y="1157568"/>
                                    <a:pt x="7215489" y="1155971"/>
                                    <a:pt x="7215489" y="1155971"/>
                                  </a:cubicBezTo>
                                  <a:lnTo>
                                    <a:pt x="7215888" y="1155971"/>
                                  </a:lnTo>
                                  <a:lnTo>
                                    <a:pt x="7216287" y="1155572"/>
                                  </a:lnTo>
                                  <a:cubicBezTo>
                                    <a:pt x="7218283" y="1154374"/>
                                    <a:pt x="7223074" y="1151979"/>
                                    <a:pt x="7229461" y="1155173"/>
                                  </a:cubicBezTo>
                                  <a:cubicBezTo>
                                    <a:pt x="7236247" y="1158765"/>
                                    <a:pt x="7236646" y="1166350"/>
                                    <a:pt x="7236646" y="1166749"/>
                                  </a:cubicBezTo>
                                  <a:lnTo>
                                    <a:pt x="7236646" y="1167149"/>
                                  </a:lnTo>
                                  <a:cubicBezTo>
                                    <a:pt x="7236646" y="1167149"/>
                                    <a:pt x="7236646" y="1169943"/>
                                    <a:pt x="7240239" y="1171939"/>
                                  </a:cubicBezTo>
                                  <a:cubicBezTo>
                                    <a:pt x="7243832" y="1173935"/>
                                    <a:pt x="7246626" y="1171939"/>
                                    <a:pt x="7246626" y="1171939"/>
                                  </a:cubicBezTo>
                                  <a:lnTo>
                                    <a:pt x="7247026" y="1171939"/>
                                  </a:lnTo>
                                  <a:cubicBezTo>
                                    <a:pt x="7247425" y="1171540"/>
                                    <a:pt x="7254610" y="1167548"/>
                                    <a:pt x="7260998" y="1171141"/>
                                  </a:cubicBezTo>
                                  <a:cubicBezTo>
                                    <a:pt x="7268582" y="1175133"/>
                                    <a:pt x="7268183" y="1182718"/>
                                    <a:pt x="7268183" y="1183117"/>
                                  </a:cubicBezTo>
                                  <a:cubicBezTo>
                                    <a:pt x="7268183" y="1183117"/>
                                    <a:pt x="7268183" y="1185912"/>
                                    <a:pt x="7271776" y="1187908"/>
                                  </a:cubicBezTo>
                                  <a:cubicBezTo>
                                    <a:pt x="7272974" y="1188307"/>
                                    <a:pt x="7273772" y="1188706"/>
                                    <a:pt x="7274970" y="1188706"/>
                                  </a:cubicBezTo>
                                  <a:lnTo>
                                    <a:pt x="7279361" y="1189105"/>
                                  </a:lnTo>
                                  <a:cubicBezTo>
                                    <a:pt x="7281357" y="1189105"/>
                                    <a:pt x="7282954" y="1191101"/>
                                    <a:pt x="7282954" y="1193097"/>
                                  </a:cubicBezTo>
                                  <a:cubicBezTo>
                                    <a:pt x="7282554" y="1195093"/>
                                    <a:pt x="7280958" y="1196690"/>
                                    <a:pt x="7277365" y="1197089"/>
                                  </a:cubicBezTo>
                                  <a:lnTo>
                                    <a:pt x="7271377" y="1196690"/>
                                  </a:lnTo>
                                  <a:cubicBezTo>
                                    <a:pt x="7269780" y="1196291"/>
                                    <a:pt x="7268183" y="1195892"/>
                                    <a:pt x="7266586" y="1195093"/>
                                  </a:cubicBezTo>
                                  <a:cubicBezTo>
                                    <a:pt x="7259002" y="1191101"/>
                                    <a:pt x="7259401" y="1183517"/>
                                    <a:pt x="7259401" y="1183117"/>
                                  </a:cubicBezTo>
                                  <a:cubicBezTo>
                                    <a:pt x="7259401" y="1183117"/>
                                    <a:pt x="7259800" y="1180323"/>
                                    <a:pt x="7256207" y="1178327"/>
                                  </a:cubicBezTo>
                                  <a:cubicBezTo>
                                    <a:pt x="7253413" y="1176730"/>
                                    <a:pt x="7249820" y="1178327"/>
                                    <a:pt x="7249421" y="1178726"/>
                                  </a:cubicBezTo>
                                  <a:cubicBezTo>
                                    <a:pt x="7248223" y="1179525"/>
                                    <a:pt x="7242634" y="1182718"/>
                                    <a:pt x="7235848" y="1179125"/>
                                  </a:cubicBezTo>
                                  <a:cubicBezTo>
                                    <a:pt x="7229062" y="1175533"/>
                                    <a:pt x="7228662" y="1169145"/>
                                    <a:pt x="7228662" y="1167548"/>
                                  </a:cubicBezTo>
                                  <a:cubicBezTo>
                                    <a:pt x="7228263" y="1167149"/>
                                    <a:pt x="7227864" y="1163955"/>
                                    <a:pt x="7225070" y="1162358"/>
                                  </a:cubicBezTo>
                                  <a:cubicBezTo>
                                    <a:pt x="7221876" y="1160761"/>
                                    <a:pt x="7219880" y="1161959"/>
                                    <a:pt x="7219082" y="1162358"/>
                                  </a:cubicBezTo>
                                  <a:lnTo>
                                    <a:pt x="7218682" y="1162358"/>
                                  </a:lnTo>
                                  <a:cubicBezTo>
                                    <a:pt x="7217485" y="1163157"/>
                                    <a:pt x="7212295" y="1166350"/>
                                    <a:pt x="7205110" y="1162757"/>
                                  </a:cubicBezTo>
                                  <a:cubicBezTo>
                                    <a:pt x="7197525" y="1158765"/>
                                    <a:pt x="7197924" y="1151580"/>
                                    <a:pt x="7197924" y="1150781"/>
                                  </a:cubicBezTo>
                                  <a:cubicBezTo>
                                    <a:pt x="7198323" y="1150781"/>
                                    <a:pt x="7197924" y="1147588"/>
                                    <a:pt x="7194729" y="1145991"/>
                                  </a:cubicBezTo>
                                  <a:cubicBezTo>
                                    <a:pt x="7191935" y="1144394"/>
                                    <a:pt x="7188342" y="1145991"/>
                                    <a:pt x="7187943" y="1146390"/>
                                  </a:cubicBezTo>
                                  <a:cubicBezTo>
                                    <a:pt x="7186745" y="1147189"/>
                                    <a:pt x="7181157" y="1150382"/>
                                    <a:pt x="7174370" y="1146789"/>
                                  </a:cubicBezTo>
                                  <a:lnTo>
                                    <a:pt x="7171975" y="1145193"/>
                                  </a:lnTo>
                                  <a:cubicBezTo>
                                    <a:pt x="7169979" y="1144394"/>
                                    <a:pt x="7169181" y="1141999"/>
                                    <a:pt x="7170378" y="1140003"/>
                                  </a:cubicBezTo>
                                  <a:cubicBezTo>
                                    <a:pt x="7171177" y="1138007"/>
                                    <a:pt x="7173572" y="1137209"/>
                                    <a:pt x="7175568" y="1138406"/>
                                  </a:cubicBezTo>
                                  <a:lnTo>
                                    <a:pt x="7177963" y="1140003"/>
                                  </a:lnTo>
                                  <a:cubicBezTo>
                                    <a:pt x="7181556" y="1141999"/>
                                    <a:pt x="7184350" y="1140003"/>
                                    <a:pt x="7184350" y="1140003"/>
                                  </a:cubicBezTo>
                                  <a:lnTo>
                                    <a:pt x="7184749" y="1140003"/>
                                  </a:lnTo>
                                  <a:cubicBezTo>
                                    <a:pt x="7184949" y="1139803"/>
                                    <a:pt x="7186746" y="1138706"/>
                                    <a:pt x="7189341" y="1138107"/>
                                  </a:cubicBezTo>
                                  <a:close/>
                                  <a:moveTo>
                                    <a:pt x="7206107" y="1105772"/>
                                  </a:moveTo>
                                  <a:cubicBezTo>
                                    <a:pt x="7208702" y="1105173"/>
                                    <a:pt x="7212095" y="1105073"/>
                                    <a:pt x="7215489" y="1106870"/>
                                  </a:cubicBezTo>
                                  <a:cubicBezTo>
                                    <a:pt x="7223074" y="1110862"/>
                                    <a:pt x="7222674" y="1118446"/>
                                    <a:pt x="7222674" y="1118846"/>
                                  </a:cubicBezTo>
                                  <a:cubicBezTo>
                                    <a:pt x="7222674" y="1118846"/>
                                    <a:pt x="7222674" y="1121640"/>
                                    <a:pt x="7226267" y="1123636"/>
                                  </a:cubicBezTo>
                                  <a:cubicBezTo>
                                    <a:pt x="7229860" y="1125233"/>
                                    <a:pt x="7232255" y="1123636"/>
                                    <a:pt x="7232255" y="1123636"/>
                                  </a:cubicBezTo>
                                  <a:lnTo>
                                    <a:pt x="7232654" y="1123636"/>
                                  </a:lnTo>
                                  <a:lnTo>
                                    <a:pt x="7233054" y="1123237"/>
                                  </a:lnTo>
                                  <a:cubicBezTo>
                                    <a:pt x="7235050" y="1122039"/>
                                    <a:pt x="7239840" y="1119644"/>
                                    <a:pt x="7246227" y="1122838"/>
                                  </a:cubicBezTo>
                                  <a:cubicBezTo>
                                    <a:pt x="7253013" y="1126430"/>
                                    <a:pt x="7253413" y="1134015"/>
                                    <a:pt x="7253413" y="1134414"/>
                                  </a:cubicBezTo>
                                  <a:lnTo>
                                    <a:pt x="7253413" y="1134814"/>
                                  </a:lnTo>
                                  <a:cubicBezTo>
                                    <a:pt x="7253413" y="1134814"/>
                                    <a:pt x="7253413" y="1137608"/>
                                    <a:pt x="7257005" y="1139604"/>
                                  </a:cubicBezTo>
                                  <a:cubicBezTo>
                                    <a:pt x="7260598" y="1141600"/>
                                    <a:pt x="7263393" y="1139604"/>
                                    <a:pt x="7263393" y="1139604"/>
                                  </a:cubicBezTo>
                                  <a:lnTo>
                                    <a:pt x="7263792" y="1139604"/>
                                  </a:lnTo>
                                  <a:cubicBezTo>
                                    <a:pt x="7264191" y="1139205"/>
                                    <a:pt x="7271377" y="1135213"/>
                                    <a:pt x="7277764" y="1138806"/>
                                  </a:cubicBezTo>
                                  <a:cubicBezTo>
                                    <a:pt x="7285348" y="1142798"/>
                                    <a:pt x="7284949" y="1150383"/>
                                    <a:pt x="7284949" y="1150782"/>
                                  </a:cubicBezTo>
                                  <a:cubicBezTo>
                                    <a:pt x="7284949" y="1150782"/>
                                    <a:pt x="7284949" y="1153577"/>
                                    <a:pt x="7288542" y="1155573"/>
                                  </a:cubicBezTo>
                                  <a:cubicBezTo>
                                    <a:pt x="7289740" y="1155972"/>
                                    <a:pt x="7290538" y="1156371"/>
                                    <a:pt x="7291736" y="1156371"/>
                                  </a:cubicBezTo>
                                  <a:lnTo>
                                    <a:pt x="7296127" y="1156770"/>
                                  </a:lnTo>
                                  <a:cubicBezTo>
                                    <a:pt x="7298123" y="1156770"/>
                                    <a:pt x="7299720" y="1158766"/>
                                    <a:pt x="7299720" y="1160762"/>
                                  </a:cubicBezTo>
                                  <a:cubicBezTo>
                                    <a:pt x="7299720" y="1163158"/>
                                    <a:pt x="7298123" y="1164754"/>
                                    <a:pt x="7294131" y="1164754"/>
                                  </a:cubicBezTo>
                                  <a:lnTo>
                                    <a:pt x="7288143" y="1164355"/>
                                  </a:lnTo>
                                  <a:cubicBezTo>
                                    <a:pt x="7286546" y="1163956"/>
                                    <a:pt x="7284949" y="1163557"/>
                                    <a:pt x="7283352" y="1162758"/>
                                  </a:cubicBezTo>
                                  <a:cubicBezTo>
                                    <a:pt x="7275768" y="1158766"/>
                                    <a:pt x="7276167" y="1151182"/>
                                    <a:pt x="7276167" y="1150782"/>
                                  </a:cubicBezTo>
                                  <a:cubicBezTo>
                                    <a:pt x="7276167" y="1150782"/>
                                    <a:pt x="7276566" y="1147988"/>
                                    <a:pt x="7272973" y="1145992"/>
                                  </a:cubicBezTo>
                                  <a:cubicBezTo>
                                    <a:pt x="7270179" y="1144395"/>
                                    <a:pt x="7266586" y="1145992"/>
                                    <a:pt x="7266187" y="1146391"/>
                                  </a:cubicBezTo>
                                  <a:cubicBezTo>
                                    <a:pt x="7264989" y="1147190"/>
                                    <a:pt x="7259401" y="1150383"/>
                                    <a:pt x="7252614" y="1146790"/>
                                  </a:cubicBezTo>
                                  <a:cubicBezTo>
                                    <a:pt x="7245828" y="1143198"/>
                                    <a:pt x="7245429" y="1136810"/>
                                    <a:pt x="7245429" y="1135213"/>
                                  </a:cubicBezTo>
                                  <a:cubicBezTo>
                                    <a:pt x="7245029" y="1134814"/>
                                    <a:pt x="7244630" y="1131620"/>
                                    <a:pt x="7241836" y="1130023"/>
                                  </a:cubicBezTo>
                                  <a:cubicBezTo>
                                    <a:pt x="7238642" y="1128426"/>
                                    <a:pt x="7236646" y="1129624"/>
                                    <a:pt x="7235848" y="1130023"/>
                                  </a:cubicBezTo>
                                  <a:lnTo>
                                    <a:pt x="7235449" y="1130023"/>
                                  </a:lnTo>
                                  <a:cubicBezTo>
                                    <a:pt x="7234251" y="1130822"/>
                                    <a:pt x="7229062" y="1134015"/>
                                    <a:pt x="7221876" y="1130422"/>
                                  </a:cubicBezTo>
                                  <a:cubicBezTo>
                                    <a:pt x="7214291" y="1126430"/>
                                    <a:pt x="7214690" y="1119245"/>
                                    <a:pt x="7214690" y="1118446"/>
                                  </a:cubicBezTo>
                                  <a:cubicBezTo>
                                    <a:pt x="7215090" y="1118446"/>
                                    <a:pt x="7214690" y="1115253"/>
                                    <a:pt x="7211496" y="1113656"/>
                                  </a:cubicBezTo>
                                  <a:cubicBezTo>
                                    <a:pt x="7208701" y="1112059"/>
                                    <a:pt x="7205109" y="1113656"/>
                                    <a:pt x="7204709" y="1114055"/>
                                  </a:cubicBezTo>
                                  <a:cubicBezTo>
                                    <a:pt x="7203512" y="1114854"/>
                                    <a:pt x="7197923" y="1118047"/>
                                    <a:pt x="7191137" y="1114454"/>
                                  </a:cubicBezTo>
                                  <a:lnTo>
                                    <a:pt x="7188741" y="1112858"/>
                                  </a:lnTo>
                                  <a:cubicBezTo>
                                    <a:pt x="7186745" y="1112059"/>
                                    <a:pt x="7185947" y="1109664"/>
                                    <a:pt x="7187145" y="1107668"/>
                                  </a:cubicBezTo>
                                  <a:cubicBezTo>
                                    <a:pt x="7187943" y="1105672"/>
                                    <a:pt x="7190338" y="1104874"/>
                                    <a:pt x="7192334" y="1106071"/>
                                  </a:cubicBezTo>
                                  <a:lnTo>
                                    <a:pt x="7194729" y="1107668"/>
                                  </a:lnTo>
                                  <a:cubicBezTo>
                                    <a:pt x="7198322" y="1109664"/>
                                    <a:pt x="7201117" y="1107668"/>
                                    <a:pt x="7201117" y="1107668"/>
                                  </a:cubicBezTo>
                                  <a:lnTo>
                                    <a:pt x="7201516" y="1107668"/>
                                  </a:lnTo>
                                  <a:cubicBezTo>
                                    <a:pt x="7201716" y="1107468"/>
                                    <a:pt x="7203512" y="1106371"/>
                                    <a:pt x="7206107" y="1105772"/>
                                  </a:cubicBezTo>
                                  <a:close/>
                                  <a:moveTo>
                                    <a:pt x="1814391" y="1104873"/>
                                  </a:moveTo>
                                  <a:cubicBezTo>
                                    <a:pt x="1815588" y="1104873"/>
                                    <a:pt x="1816786" y="1105671"/>
                                    <a:pt x="1816786" y="1106869"/>
                                  </a:cubicBezTo>
                                  <a:lnTo>
                                    <a:pt x="1819181" y="1124435"/>
                                  </a:lnTo>
                                  <a:cubicBezTo>
                                    <a:pt x="1819181" y="1125632"/>
                                    <a:pt x="1818383" y="1126830"/>
                                    <a:pt x="1817185" y="1126830"/>
                                  </a:cubicBezTo>
                                  <a:cubicBezTo>
                                    <a:pt x="1815987" y="1126830"/>
                                    <a:pt x="1814790" y="1126031"/>
                                    <a:pt x="1814790" y="1124834"/>
                                  </a:cubicBezTo>
                                  <a:lnTo>
                                    <a:pt x="1812394" y="1107268"/>
                                  </a:lnTo>
                                  <a:cubicBezTo>
                                    <a:pt x="1812394" y="1106070"/>
                                    <a:pt x="1813192" y="1104873"/>
                                    <a:pt x="1814391" y="1104873"/>
                                  </a:cubicBezTo>
                                  <a:close/>
                                  <a:moveTo>
                                    <a:pt x="1802837" y="1104075"/>
                                  </a:moveTo>
                                  <a:cubicBezTo>
                                    <a:pt x="1804034" y="1104474"/>
                                    <a:pt x="1804833" y="1105671"/>
                                    <a:pt x="1804034" y="1106869"/>
                                  </a:cubicBezTo>
                                  <a:lnTo>
                                    <a:pt x="1799244" y="1123636"/>
                                  </a:lnTo>
                                  <a:cubicBezTo>
                                    <a:pt x="1799244" y="1124435"/>
                                    <a:pt x="1798445" y="1125233"/>
                                    <a:pt x="1797647" y="1125233"/>
                                  </a:cubicBezTo>
                                  <a:lnTo>
                                    <a:pt x="1796848" y="1125233"/>
                                  </a:lnTo>
                                  <a:cubicBezTo>
                                    <a:pt x="1795651" y="1124834"/>
                                    <a:pt x="1794852" y="1123636"/>
                                    <a:pt x="1795252" y="1122439"/>
                                  </a:cubicBezTo>
                                  <a:lnTo>
                                    <a:pt x="1800042" y="1105671"/>
                                  </a:lnTo>
                                  <a:cubicBezTo>
                                    <a:pt x="1800442" y="1104474"/>
                                    <a:pt x="1801639" y="1103675"/>
                                    <a:pt x="1802837" y="1104075"/>
                                  </a:cubicBezTo>
                                  <a:close/>
                                  <a:moveTo>
                                    <a:pt x="1825169" y="1101680"/>
                                  </a:moveTo>
                                  <a:cubicBezTo>
                                    <a:pt x="1825966" y="1101280"/>
                                    <a:pt x="1827564" y="1101280"/>
                                    <a:pt x="1827963" y="1102478"/>
                                  </a:cubicBezTo>
                                  <a:lnTo>
                                    <a:pt x="1836747" y="1117649"/>
                                  </a:lnTo>
                                  <a:cubicBezTo>
                                    <a:pt x="1837146" y="1118447"/>
                                    <a:pt x="1837146" y="1120044"/>
                                    <a:pt x="1835948" y="1120443"/>
                                  </a:cubicBezTo>
                                  <a:lnTo>
                                    <a:pt x="1835149" y="1120842"/>
                                  </a:lnTo>
                                  <a:cubicBezTo>
                                    <a:pt x="1834351" y="1120842"/>
                                    <a:pt x="1833552" y="1120443"/>
                                    <a:pt x="1833154" y="1119645"/>
                                  </a:cubicBezTo>
                                  <a:lnTo>
                                    <a:pt x="1824370" y="1104474"/>
                                  </a:lnTo>
                                  <a:cubicBezTo>
                                    <a:pt x="1823971" y="1103676"/>
                                    <a:pt x="1823971" y="1102079"/>
                                    <a:pt x="1825169" y="1101680"/>
                                  </a:cubicBezTo>
                                  <a:close/>
                                  <a:moveTo>
                                    <a:pt x="1793257" y="1099284"/>
                                  </a:moveTo>
                                  <a:cubicBezTo>
                                    <a:pt x="1794056" y="1100082"/>
                                    <a:pt x="1794056" y="1101280"/>
                                    <a:pt x="1794056" y="1102078"/>
                                  </a:cubicBezTo>
                                  <a:lnTo>
                                    <a:pt x="1783277" y="1116051"/>
                                  </a:lnTo>
                                  <a:cubicBezTo>
                                    <a:pt x="1782878" y="1116451"/>
                                    <a:pt x="1782079" y="1116850"/>
                                    <a:pt x="1781680" y="1116850"/>
                                  </a:cubicBezTo>
                                  <a:cubicBezTo>
                                    <a:pt x="1781281" y="1116850"/>
                                    <a:pt x="1780483" y="1116850"/>
                                    <a:pt x="1780083" y="1116451"/>
                                  </a:cubicBezTo>
                                  <a:cubicBezTo>
                                    <a:pt x="1779285" y="1116051"/>
                                    <a:pt x="1778886" y="1114455"/>
                                    <a:pt x="1779685" y="1113656"/>
                                  </a:cubicBezTo>
                                  <a:lnTo>
                                    <a:pt x="1790462" y="1099683"/>
                                  </a:lnTo>
                                  <a:cubicBezTo>
                                    <a:pt x="1790862" y="1098885"/>
                                    <a:pt x="1792458" y="1098486"/>
                                    <a:pt x="1793257" y="1099284"/>
                                  </a:cubicBezTo>
                                  <a:close/>
                                  <a:moveTo>
                                    <a:pt x="470092" y="1098985"/>
                                  </a:moveTo>
                                  <a:cubicBezTo>
                                    <a:pt x="472687" y="1098386"/>
                                    <a:pt x="476080" y="1098286"/>
                                    <a:pt x="479473" y="1100083"/>
                                  </a:cubicBezTo>
                                  <a:cubicBezTo>
                                    <a:pt x="487057" y="1104075"/>
                                    <a:pt x="486658" y="1111659"/>
                                    <a:pt x="486658" y="1112059"/>
                                  </a:cubicBezTo>
                                  <a:cubicBezTo>
                                    <a:pt x="486658" y="1112059"/>
                                    <a:pt x="486658" y="1114853"/>
                                    <a:pt x="490251" y="1116849"/>
                                  </a:cubicBezTo>
                                  <a:cubicBezTo>
                                    <a:pt x="493844" y="1118446"/>
                                    <a:pt x="496239" y="1116849"/>
                                    <a:pt x="496239" y="1116849"/>
                                  </a:cubicBezTo>
                                  <a:lnTo>
                                    <a:pt x="496638" y="1116849"/>
                                  </a:lnTo>
                                  <a:lnTo>
                                    <a:pt x="497037" y="1116450"/>
                                  </a:lnTo>
                                  <a:cubicBezTo>
                                    <a:pt x="499033" y="1115252"/>
                                    <a:pt x="503824" y="1112857"/>
                                    <a:pt x="510211" y="1116051"/>
                                  </a:cubicBezTo>
                                  <a:cubicBezTo>
                                    <a:pt x="516997" y="1119643"/>
                                    <a:pt x="517396" y="1127228"/>
                                    <a:pt x="517396" y="1127627"/>
                                  </a:cubicBezTo>
                                  <a:lnTo>
                                    <a:pt x="517396" y="1128027"/>
                                  </a:lnTo>
                                  <a:cubicBezTo>
                                    <a:pt x="517396" y="1128027"/>
                                    <a:pt x="517396" y="1130821"/>
                                    <a:pt x="520989" y="1132817"/>
                                  </a:cubicBezTo>
                                  <a:cubicBezTo>
                                    <a:pt x="524582" y="1134813"/>
                                    <a:pt x="527376" y="1132817"/>
                                    <a:pt x="527376" y="1132817"/>
                                  </a:cubicBezTo>
                                  <a:lnTo>
                                    <a:pt x="527776" y="1132817"/>
                                  </a:lnTo>
                                  <a:cubicBezTo>
                                    <a:pt x="528175" y="1132418"/>
                                    <a:pt x="535360" y="1128426"/>
                                    <a:pt x="541749" y="1132019"/>
                                  </a:cubicBezTo>
                                  <a:cubicBezTo>
                                    <a:pt x="549332" y="1136011"/>
                                    <a:pt x="548933" y="1143596"/>
                                    <a:pt x="548933" y="1143995"/>
                                  </a:cubicBezTo>
                                  <a:cubicBezTo>
                                    <a:pt x="548933" y="1143995"/>
                                    <a:pt x="548933" y="1146790"/>
                                    <a:pt x="552526" y="1148786"/>
                                  </a:cubicBezTo>
                                  <a:cubicBezTo>
                                    <a:pt x="553724" y="1149185"/>
                                    <a:pt x="554522" y="1149584"/>
                                    <a:pt x="555721" y="1149584"/>
                                  </a:cubicBezTo>
                                  <a:lnTo>
                                    <a:pt x="560111" y="1149983"/>
                                  </a:lnTo>
                                  <a:cubicBezTo>
                                    <a:pt x="562107" y="1149983"/>
                                    <a:pt x="563704" y="1151979"/>
                                    <a:pt x="563704" y="1153975"/>
                                  </a:cubicBezTo>
                                  <a:cubicBezTo>
                                    <a:pt x="563704" y="1155971"/>
                                    <a:pt x="561708" y="1157568"/>
                                    <a:pt x="558115" y="1158367"/>
                                  </a:cubicBezTo>
                                  <a:lnTo>
                                    <a:pt x="552128" y="1157967"/>
                                  </a:lnTo>
                                  <a:cubicBezTo>
                                    <a:pt x="550530" y="1157568"/>
                                    <a:pt x="548933" y="1157169"/>
                                    <a:pt x="547336" y="1156371"/>
                                  </a:cubicBezTo>
                                  <a:cubicBezTo>
                                    <a:pt x="539753" y="1152379"/>
                                    <a:pt x="540151" y="1144794"/>
                                    <a:pt x="540151" y="1144395"/>
                                  </a:cubicBezTo>
                                  <a:cubicBezTo>
                                    <a:pt x="540151" y="1144395"/>
                                    <a:pt x="540550" y="1141600"/>
                                    <a:pt x="536957" y="1139604"/>
                                  </a:cubicBezTo>
                                  <a:cubicBezTo>
                                    <a:pt x="534163" y="1138007"/>
                                    <a:pt x="530570" y="1139604"/>
                                    <a:pt x="530171" y="1140003"/>
                                  </a:cubicBezTo>
                                  <a:cubicBezTo>
                                    <a:pt x="528973" y="1140802"/>
                                    <a:pt x="523384" y="1143995"/>
                                    <a:pt x="516598" y="1140403"/>
                                  </a:cubicBezTo>
                                  <a:cubicBezTo>
                                    <a:pt x="509812" y="1136810"/>
                                    <a:pt x="509413" y="1130422"/>
                                    <a:pt x="509413" y="1128825"/>
                                  </a:cubicBezTo>
                                  <a:cubicBezTo>
                                    <a:pt x="509013" y="1128426"/>
                                    <a:pt x="508615" y="1125232"/>
                                    <a:pt x="505820" y="1123635"/>
                                  </a:cubicBezTo>
                                  <a:cubicBezTo>
                                    <a:pt x="502626" y="1122039"/>
                                    <a:pt x="500630" y="1123236"/>
                                    <a:pt x="499832" y="1123635"/>
                                  </a:cubicBezTo>
                                  <a:lnTo>
                                    <a:pt x="499433" y="1123635"/>
                                  </a:lnTo>
                                  <a:cubicBezTo>
                                    <a:pt x="498235" y="1124434"/>
                                    <a:pt x="493045" y="1127627"/>
                                    <a:pt x="485860" y="1124035"/>
                                  </a:cubicBezTo>
                                  <a:cubicBezTo>
                                    <a:pt x="478275" y="1120043"/>
                                    <a:pt x="478674" y="1112857"/>
                                    <a:pt x="478674" y="1112059"/>
                                  </a:cubicBezTo>
                                  <a:cubicBezTo>
                                    <a:pt x="479073" y="1112059"/>
                                    <a:pt x="478674" y="1108865"/>
                                    <a:pt x="475481" y="1107268"/>
                                  </a:cubicBezTo>
                                  <a:cubicBezTo>
                                    <a:pt x="472686" y="1105671"/>
                                    <a:pt x="469093" y="1107268"/>
                                    <a:pt x="468694" y="1107667"/>
                                  </a:cubicBezTo>
                                  <a:cubicBezTo>
                                    <a:pt x="467497" y="1108466"/>
                                    <a:pt x="461908" y="1111659"/>
                                    <a:pt x="455121" y="1108067"/>
                                  </a:cubicBezTo>
                                  <a:lnTo>
                                    <a:pt x="452726" y="1106470"/>
                                  </a:lnTo>
                                  <a:cubicBezTo>
                                    <a:pt x="450730" y="1105671"/>
                                    <a:pt x="449932" y="1103276"/>
                                    <a:pt x="451130" y="1101280"/>
                                  </a:cubicBezTo>
                                  <a:cubicBezTo>
                                    <a:pt x="451928" y="1099284"/>
                                    <a:pt x="454323" y="1098486"/>
                                    <a:pt x="456319" y="1099683"/>
                                  </a:cubicBezTo>
                                  <a:lnTo>
                                    <a:pt x="458714" y="1100881"/>
                                  </a:lnTo>
                                  <a:cubicBezTo>
                                    <a:pt x="462307" y="1102877"/>
                                    <a:pt x="465101" y="1100881"/>
                                    <a:pt x="465101" y="1100881"/>
                                  </a:cubicBezTo>
                                  <a:lnTo>
                                    <a:pt x="465501" y="1100881"/>
                                  </a:lnTo>
                                  <a:cubicBezTo>
                                    <a:pt x="465701" y="1100681"/>
                                    <a:pt x="467497" y="1099584"/>
                                    <a:pt x="470092" y="1098985"/>
                                  </a:cubicBezTo>
                                  <a:close/>
                                  <a:moveTo>
                                    <a:pt x="5021493" y="1096890"/>
                                  </a:moveTo>
                                  <a:cubicBezTo>
                                    <a:pt x="5022690" y="1096491"/>
                                    <a:pt x="5023888" y="1097289"/>
                                    <a:pt x="5024287" y="1098486"/>
                                  </a:cubicBezTo>
                                  <a:cubicBezTo>
                                    <a:pt x="5025884" y="1106071"/>
                                    <a:pt x="5033868" y="1111261"/>
                                    <a:pt x="5041852" y="1109265"/>
                                  </a:cubicBezTo>
                                  <a:cubicBezTo>
                                    <a:pt x="5043049" y="1108866"/>
                                    <a:pt x="5044247" y="1109664"/>
                                    <a:pt x="5045045" y="1110862"/>
                                  </a:cubicBezTo>
                                  <a:cubicBezTo>
                                    <a:pt x="5045444" y="1112059"/>
                                    <a:pt x="5044646" y="1113257"/>
                                    <a:pt x="5043848" y="1113656"/>
                                  </a:cubicBezTo>
                                  <a:lnTo>
                                    <a:pt x="5043449" y="1113656"/>
                                  </a:lnTo>
                                  <a:cubicBezTo>
                                    <a:pt x="5039057" y="1114854"/>
                                    <a:pt x="5034666" y="1114454"/>
                                    <a:pt x="5030674" y="1112458"/>
                                  </a:cubicBezTo>
                                  <a:cubicBezTo>
                                    <a:pt x="5025485" y="1126830"/>
                                    <a:pt x="5015504" y="1138008"/>
                                    <a:pt x="5001931" y="1144794"/>
                                  </a:cubicBezTo>
                                  <a:cubicBezTo>
                                    <a:pt x="4988358" y="1151581"/>
                                    <a:pt x="4973188" y="1152778"/>
                                    <a:pt x="4958817" y="1147988"/>
                                  </a:cubicBezTo>
                                  <a:cubicBezTo>
                                    <a:pt x="4958019" y="1152379"/>
                                    <a:pt x="4955624" y="1156371"/>
                                    <a:pt x="4952031" y="1159166"/>
                                  </a:cubicBezTo>
                                  <a:lnTo>
                                    <a:pt x="4951632" y="1159565"/>
                                  </a:lnTo>
                                  <a:cubicBezTo>
                                    <a:pt x="4950833" y="1159964"/>
                                    <a:pt x="4949636" y="1159565"/>
                                    <a:pt x="4948837" y="1158766"/>
                                  </a:cubicBezTo>
                                  <a:cubicBezTo>
                                    <a:pt x="4948039" y="1157968"/>
                                    <a:pt x="4948039" y="1156371"/>
                                    <a:pt x="4949236" y="1155573"/>
                                  </a:cubicBezTo>
                                  <a:cubicBezTo>
                                    <a:pt x="4955224" y="1150383"/>
                                    <a:pt x="4956422" y="1141202"/>
                                    <a:pt x="4951232" y="1134813"/>
                                  </a:cubicBezTo>
                                  <a:cubicBezTo>
                                    <a:pt x="4950434" y="1134015"/>
                                    <a:pt x="4950434" y="1132418"/>
                                    <a:pt x="4951632" y="1131620"/>
                                  </a:cubicBezTo>
                                  <a:cubicBezTo>
                                    <a:pt x="4952430" y="1130822"/>
                                    <a:pt x="4954027" y="1130822"/>
                                    <a:pt x="4954825" y="1132019"/>
                                  </a:cubicBezTo>
                                  <a:cubicBezTo>
                                    <a:pt x="4957620" y="1135613"/>
                                    <a:pt x="4959216" y="1139605"/>
                                    <a:pt x="4959216" y="1143597"/>
                                  </a:cubicBezTo>
                                  <a:lnTo>
                                    <a:pt x="4959616" y="1143597"/>
                                  </a:lnTo>
                                  <a:cubicBezTo>
                                    <a:pt x="4973188" y="1147988"/>
                                    <a:pt x="4987160" y="1147190"/>
                                    <a:pt x="4999935" y="1140802"/>
                                  </a:cubicBezTo>
                                  <a:cubicBezTo>
                                    <a:pt x="5012310" y="1134414"/>
                                    <a:pt x="5021892" y="1123636"/>
                                    <a:pt x="5026283" y="1110462"/>
                                  </a:cubicBezTo>
                                  <a:lnTo>
                                    <a:pt x="5026283" y="1110063"/>
                                  </a:lnTo>
                                  <a:cubicBezTo>
                                    <a:pt x="5023089" y="1107668"/>
                                    <a:pt x="5021093" y="1104075"/>
                                    <a:pt x="5019896" y="1099684"/>
                                  </a:cubicBezTo>
                                  <a:cubicBezTo>
                                    <a:pt x="5019497" y="1098486"/>
                                    <a:pt x="5020295" y="1097289"/>
                                    <a:pt x="5021493" y="1096890"/>
                                  </a:cubicBezTo>
                                  <a:close/>
                                  <a:moveTo>
                                    <a:pt x="1836745" y="1093696"/>
                                  </a:moveTo>
                                  <a:lnTo>
                                    <a:pt x="1851117" y="1104475"/>
                                  </a:lnTo>
                                  <a:cubicBezTo>
                                    <a:pt x="1851916" y="1104875"/>
                                    <a:pt x="1852315" y="1106471"/>
                                    <a:pt x="1851517" y="1107270"/>
                                  </a:cubicBezTo>
                                  <a:cubicBezTo>
                                    <a:pt x="1851117" y="1107669"/>
                                    <a:pt x="1850319" y="1108068"/>
                                    <a:pt x="1849920" y="1108068"/>
                                  </a:cubicBezTo>
                                  <a:cubicBezTo>
                                    <a:pt x="1849521" y="1108068"/>
                                    <a:pt x="1848721" y="1108068"/>
                                    <a:pt x="1848323" y="1107669"/>
                                  </a:cubicBezTo>
                                  <a:lnTo>
                                    <a:pt x="1834350" y="1096890"/>
                                  </a:lnTo>
                                  <a:cubicBezTo>
                                    <a:pt x="1833552" y="1096490"/>
                                    <a:pt x="1833153" y="1094894"/>
                                    <a:pt x="1833951" y="1094095"/>
                                  </a:cubicBezTo>
                                  <a:cubicBezTo>
                                    <a:pt x="1834350" y="1093297"/>
                                    <a:pt x="1835947" y="1092898"/>
                                    <a:pt x="1836745" y="1093696"/>
                                  </a:cubicBezTo>
                                  <a:close/>
                                  <a:moveTo>
                                    <a:pt x="1782878" y="1089704"/>
                                  </a:moveTo>
                                  <a:cubicBezTo>
                                    <a:pt x="1783676" y="1089304"/>
                                    <a:pt x="1785273" y="1089304"/>
                                    <a:pt x="1785673" y="1090502"/>
                                  </a:cubicBezTo>
                                  <a:cubicBezTo>
                                    <a:pt x="1786072" y="1091700"/>
                                    <a:pt x="1785673" y="1092897"/>
                                    <a:pt x="1784874" y="1093296"/>
                                  </a:cubicBezTo>
                                  <a:lnTo>
                                    <a:pt x="1769706" y="1102080"/>
                                  </a:lnTo>
                                  <a:lnTo>
                                    <a:pt x="1768906" y="1102479"/>
                                  </a:lnTo>
                                  <a:cubicBezTo>
                                    <a:pt x="1768108" y="1102479"/>
                                    <a:pt x="1767311" y="1102080"/>
                                    <a:pt x="1766910" y="1101281"/>
                                  </a:cubicBezTo>
                                  <a:cubicBezTo>
                                    <a:pt x="1766511" y="1100483"/>
                                    <a:pt x="1766511" y="1098886"/>
                                    <a:pt x="1767710" y="1098487"/>
                                  </a:cubicBezTo>
                                  <a:close/>
                                  <a:moveTo>
                                    <a:pt x="1841536" y="1082518"/>
                                  </a:moveTo>
                                  <a:lnTo>
                                    <a:pt x="1858303" y="1087309"/>
                                  </a:lnTo>
                                  <a:cubicBezTo>
                                    <a:pt x="1859501" y="1087708"/>
                                    <a:pt x="1860300" y="1088906"/>
                                    <a:pt x="1859501" y="1090103"/>
                                  </a:cubicBezTo>
                                  <a:cubicBezTo>
                                    <a:pt x="1859501" y="1090902"/>
                                    <a:pt x="1858703" y="1091700"/>
                                    <a:pt x="1857904" y="1091700"/>
                                  </a:cubicBezTo>
                                  <a:lnTo>
                                    <a:pt x="1857106" y="1091700"/>
                                  </a:lnTo>
                                  <a:lnTo>
                                    <a:pt x="1840339" y="1086910"/>
                                  </a:lnTo>
                                  <a:cubicBezTo>
                                    <a:pt x="1839141" y="1086511"/>
                                    <a:pt x="1838343" y="1085312"/>
                                    <a:pt x="1838742" y="1084114"/>
                                  </a:cubicBezTo>
                                  <a:cubicBezTo>
                                    <a:pt x="1839141" y="1082917"/>
                                    <a:pt x="1840339" y="1082118"/>
                                    <a:pt x="1841536" y="1082518"/>
                                  </a:cubicBezTo>
                                  <a:close/>
                                  <a:moveTo>
                                    <a:pt x="1779685" y="1078127"/>
                                  </a:moveTo>
                                  <a:cubicBezTo>
                                    <a:pt x="1780882" y="1078127"/>
                                    <a:pt x="1782080" y="1078925"/>
                                    <a:pt x="1782080" y="1080123"/>
                                  </a:cubicBezTo>
                                  <a:cubicBezTo>
                                    <a:pt x="1782080" y="1081320"/>
                                    <a:pt x="1781281" y="1082120"/>
                                    <a:pt x="1780084" y="1082519"/>
                                  </a:cubicBezTo>
                                  <a:lnTo>
                                    <a:pt x="1762520" y="1084914"/>
                                  </a:lnTo>
                                  <a:cubicBezTo>
                                    <a:pt x="1761321" y="1084914"/>
                                    <a:pt x="1760125" y="1084116"/>
                                    <a:pt x="1760125" y="1082918"/>
                                  </a:cubicBezTo>
                                  <a:cubicBezTo>
                                    <a:pt x="1760125" y="1081720"/>
                                    <a:pt x="1760923" y="1080522"/>
                                    <a:pt x="1762121" y="1080522"/>
                                  </a:cubicBezTo>
                                  <a:close/>
                                  <a:moveTo>
                                    <a:pt x="1858703" y="1067748"/>
                                  </a:moveTo>
                                  <a:cubicBezTo>
                                    <a:pt x="1859900" y="1067748"/>
                                    <a:pt x="1861099" y="1068546"/>
                                    <a:pt x="1861099" y="1069744"/>
                                  </a:cubicBezTo>
                                  <a:cubicBezTo>
                                    <a:pt x="1861099" y="1070941"/>
                                    <a:pt x="1860301" y="1072140"/>
                                    <a:pt x="1859102" y="1072140"/>
                                  </a:cubicBezTo>
                                  <a:lnTo>
                                    <a:pt x="1841536" y="1074535"/>
                                  </a:lnTo>
                                  <a:cubicBezTo>
                                    <a:pt x="1840338" y="1074535"/>
                                    <a:pt x="1839141" y="1073737"/>
                                    <a:pt x="1839141" y="1072539"/>
                                  </a:cubicBezTo>
                                  <a:cubicBezTo>
                                    <a:pt x="1839141" y="1071341"/>
                                    <a:pt x="1839939" y="1070143"/>
                                    <a:pt x="1841136" y="1070143"/>
                                  </a:cubicBezTo>
                                  <a:close/>
                                  <a:moveTo>
                                    <a:pt x="487258" y="1067049"/>
                                  </a:moveTo>
                                  <a:cubicBezTo>
                                    <a:pt x="489853" y="1066450"/>
                                    <a:pt x="493246" y="1066350"/>
                                    <a:pt x="496639" y="1068147"/>
                                  </a:cubicBezTo>
                                  <a:cubicBezTo>
                                    <a:pt x="504223" y="1072139"/>
                                    <a:pt x="503824" y="1079723"/>
                                    <a:pt x="503824" y="1080123"/>
                                  </a:cubicBezTo>
                                  <a:cubicBezTo>
                                    <a:pt x="503824" y="1080123"/>
                                    <a:pt x="503824" y="1082917"/>
                                    <a:pt x="507417" y="1084913"/>
                                  </a:cubicBezTo>
                                  <a:cubicBezTo>
                                    <a:pt x="511010" y="1086510"/>
                                    <a:pt x="513405" y="1084913"/>
                                    <a:pt x="513405" y="1084913"/>
                                  </a:cubicBezTo>
                                  <a:lnTo>
                                    <a:pt x="513804" y="1084913"/>
                                  </a:lnTo>
                                  <a:lnTo>
                                    <a:pt x="514203" y="1084514"/>
                                  </a:lnTo>
                                  <a:cubicBezTo>
                                    <a:pt x="516199" y="1083316"/>
                                    <a:pt x="520990" y="1080921"/>
                                    <a:pt x="527377" y="1084115"/>
                                  </a:cubicBezTo>
                                  <a:cubicBezTo>
                                    <a:pt x="534163" y="1087707"/>
                                    <a:pt x="534563" y="1095292"/>
                                    <a:pt x="534563" y="1095691"/>
                                  </a:cubicBezTo>
                                  <a:lnTo>
                                    <a:pt x="534563" y="1096091"/>
                                  </a:lnTo>
                                  <a:cubicBezTo>
                                    <a:pt x="534563" y="1096091"/>
                                    <a:pt x="534563" y="1098885"/>
                                    <a:pt x="538155" y="1100881"/>
                                  </a:cubicBezTo>
                                  <a:cubicBezTo>
                                    <a:pt x="541748" y="1102877"/>
                                    <a:pt x="544542" y="1100881"/>
                                    <a:pt x="544542" y="1100881"/>
                                  </a:cubicBezTo>
                                  <a:lnTo>
                                    <a:pt x="544942" y="1100881"/>
                                  </a:lnTo>
                                  <a:cubicBezTo>
                                    <a:pt x="545341" y="1100482"/>
                                    <a:pt x="552526" y="1096490"/>
                                    <a:pt x="558914" y="1100083"/>
                                  </a:cubicBezTo>
                                  <a:cubicBezTo>
                                    <a:pt x="566498" y="1104075"/>
                                    <a:pt x="566099" y="1111660"/>
                                    <a:pt x="566099" y="1112059"/>
                                  </a:cubicBezTo>
                                  <a:cubicBezTo>
                                    <a:pt x="566099" y="1112059"/>
                                    <a:pt x="566099" y="1114854"/>
                                    <a:pt x="569693" y="1116850"/>
                                  </a:cubicBezTo>
                                  <a:cubicBezTo>
                                    <a:pt x="570890" y="1117249"/>
                                    <a:pt x="571688" y="1117648"/>
                                    <a:pt x="572886" y="1117648"/>
                                  </a:cubicBezTo>
                                  <a:lnTo>
                                    <a:pt x="577277" y="1118047"/>
                                  </a:lnTo>
                                  <a:cubicBezTo>
                                    <a:pt x="579273" y="1118047"/>
                                    <a:pt x="580870" y="1120043"/>
                                    <a:pt x="580870" y="1122039"/>
                                  </a:cubicBezTo>
                                  <a:cubicBezTo>
                                    <a:pt x="580470" y="1124035"/>
                                    <a:pt x="578874" y="1125632"/>
                                    <a:pt x="575281" y="1126031"/>
                                  </a:cubicBezTo>
                                  <a:lnTo>
                                    <a:pt x="569293" y="1125632"/>
                                  </a:lnTo>
                                  <a:cubicBezTo>
                                    <a:pt x="567696" y="1125233"/>
                                    <a:pt x="566099" y="1124834"/>
                                    <a:pt x="564502" y="1124035"/>
                                  </a:cubicBezTo>
                                  <a:cubicBezTo>
                                    <a:pt x="556918" y="1120043"/>
                                    <a:pt x="557317" y="1112459"/>
                                    <a:pt x="557317" y="1112059"/>
                                  </a:cubicBezTo>
                                  <a:cubicBezTo>
                                    <a:pt x="557317" y="1112059"/>
                                    <a:pt x="557716" y="1109265"/>
                                    <a:pt x="554123" y="1107269"/>
                                  </a:cubicBezTo>
                                  <a:cubicBezTo>
                                    <a:pt x="551329" y="1105672"/>
                                    <a:pt x="547736" y="1107269"/>
                                    <a:pt x="547337" y="1107668"/>
                                  </a:cubicBezTo>
                                  <a:cubicBezTo>
                                    <a:pt x="546139" y="1108467"/>
                                    <a:pt x="540550" y="1111660"/>
                                    <a:pt x="533764" y="1108067"/>
                                  </a:cubicBezTo>
                                  <a:cubicBezTo>
                                    <a:pt x="526978" y="1104475"/>
                                    <a:pt x="526579" y="1098087"/>
                                    <a:pt x="526579" y="1096490"/>
                                  </a:cubicBezTo>
                                  <a:cubicBezTo>
                                    <a:pt x="526180" y="1096091"/>
                                    <a:pt x="525780" y="1092897"/>
                                    <a:pt x="522986" y="1091300"/>
                                  </a:cubicBezTo>
                                  <a:cubicBezTo>
                                    <a:pt x="519792" y="1089703"/>
                                    <a:pt x="517796" y="1090901"/>
                                    <a:pt x="516998" y="1091300"/>
                                  </a:cubicBezTo>
                                  <a:lnTo>
                                    <a:pt x="516599" y="1091300"/>
                                  </a:lnTo>
                                  <a:cubicBezTo>
                                    <a:pt x="515401" y="1092099"/>
                                    <a:pt x="510211" y="1095292"/>
                                    <a:pt x="503026" y="1091699"/>
                                  </a:cubicBezTo>
                                  <a:cubicBezTo>
                                    <a:pt x="495441" y="1087707"/>
                                    <a:pt x="495840" y="1080522"/>
                                    <a:pt x="495840" y="1079723"/>
                                  </a:cubicBezTo>
                                  <a:cubicBezTo>
                                    <a:pt x="496239" y="1079723"/>
                                    <a:pt x="495840" y="1076530"/>
                                    <a:pt x="492647" y="1074933"/>
                                  </a:cubicBezTo>
                                  <a:cubicBezTo>
                                    <a:pt x="489852" y="1073336"/>
                                    <a:pt x="486259" y="1074933"/>
                                    <a:pt x="485860" y="1075332"/>
                                  </a:cubicBezTo>
                                  <a:cubicBezTo>
                                    <a:pt x="484664" y="1076131"/>
                                    <a:pt x="479074" y="1079324"/>
                                    <a:pt x="472287" y="1075731"/>
                                  </a:cubicBezTo>
                                  <a:lnTo>
                                    <a:pt x="469892" y="1074135"/>
                                  </a:lnTo>
                                  <a:cubicBezTo>
                                    <a:pt x="467896" y="1073336"/>
                                    <a:pt x="467098" y="1070941"/>
                                    <a:pt x="468295" y="1068945"/>
                                  </a:cubicBezTo>
                                  <a:cubicBezTo>
                                    <a:pt x="469094" y="1066949"/>
                                    <a:pt x="471489" y="1066151"/>
                                    <a:pt x="473485" y="1067348"/>
                                  </a:cubicBezTo>
                                  <a:lnTo>
                                    <a:pt x="475880" y="1068945"/>
                                  </a:lnTo>
                                  <a:cubicBezTo>
                                    <a:pt x="479473" y="1070941"/>
                                    <a:pt x="482267" y="1068945"/>
                                    <a:pt x="482267" y="1068945"/>
                                  </a:cubicBezTo>
                                  <a:lnTo>
                                    <a:pt x="482667" y="1068945"/>
                                  </a:lnTo>
                                  <a:cubicBezTo>
                                    <a:pt x="482867" y="1068745"/>
                                    <a:pt x="484663" y="1067648"/>
                                    <a:pt x="487258" y="1067049"/>
                                  </a:cubicBezTo>
                                  <a:close/>
                                  <a:moveTo>
                                    <a:pt x="1764117" y="1060962"/>
                                  </a:moveTo>
                                  <a:lnTo>
                                    <a:pt x="1780884" y="1065753"/>
                                  </a:lnTo>
                                  <a:cubicBezTo>
                                    <a:pt x="1782080" y="1066152"/>
                                    <a:pt x="1782879" y="1067350"/>
                                    <a:pt x="1782480" y="1068547"/>
                                  </a:cubicBezTo>
                                  <a:cubicBezTo>
                                    <a:pt x="1782480" y="1069346"/>
                                    <a:pt x="1781681" y="1070144"/>
                                    <a:pt x="1780884" y="1070144"/>
                                  </a:cubicBezTo>
                                  <a:lnTo>
                                    <a:pt x="1780084" y="1070144"/>
                                  </a:lnTo>
                                  <a:lnTo>
                                    <a:pt x="1763318" y="1065354"/>
                                  </a:lnTo>
                                  <a:cubicBezTo>
                                    <a:pt x="1762120" y="1064955"/>
                                    <a:pt x="1761322" y="1063756"/>
                                    <a:pt x="1761322" y="1062558"/>
                                  </a:cubicBezTo>
                                  <a:cubicBezTo>
                                    <a:pt x="1761721" y="1061361"/>
                                    <a:pt x="1762920" y="1060563"/>
                                    <a:pt x="1764117" y="1060962"/>
                                  </a:cubicBezTo>
                                  <a:close/>
                                  <a:moveTo>
                                    <a:pt x="1851916" y="1050583"/>
                                  </a:moveTo>
                                  <a:cubicBezTo>
                                    <a:pt x="1852715" y="1050183"/>
                                    <a:pt x="1854312" y="1050183"/>
                                    <a:pt x="1854711" y="1051381"/>
                                  </a:cubicBezTo>
                                  <a:cubicBezTo>
                                    <a:pt x="1855110" y="1052179"/>
                                    <a:pt x="1855110" y="1053776"/>
                                    <a:pt x="1853912" y="1054175"/>
                                  </a:cubicBezTo>
                                  <a:lnTo>
                                    <a:pt x="1838742" y="1062959"/>
                                  </a:lnTo>
                                  <a:lnTo>
                                    <a:pt x="1837943" y="1063358"/>
                                  </a:lnTo>
                                  <a:cubicBezTo>
                                    <a:pt x="1837145" y="1063358"/>
                                    <a:pt x="1836346" y="1062959"/>
                                    <a:pt x="1835947" y="1062160"/>
                                  </a:cubicBezTo>
                                  <a:cubicBezTo>
                                    <a:pt x="1835548" y="1060963"/>
                                    <a:pt x="1835947" y="1059765"/>
                                    <a:pt x="1836745" y="1059366"/>
                                  </a:cubicBezTo>
                                  <a:close/>
                                  <a:moveTo>
                                    <a:pt x="1773697" y="1044993"/>
                                  </a:moveTo>
                                  <a:lnTo>
                                    <a:pt x="1787669" y="1055772"/>
                                  </a:lnTo>
                                  <a:cubicBezTo>
                                    <a:pt x="1788467" y="1056172"/>
                                    <a:pt x="1788866" y="1057768"/>
                                    <a:pt x="1788068" y="1058567"/>
                                  </a:cubicBezTo>
                                  <a:cubicBezTo>
                                    <a:pt x="1787669" y="1058966"/>
                                    <a:pt x="1786870" y="1059365"/>
                                    <a:pt x="1786471" y="1059365"/>
                                  </a:cubicBezTo>
                                  <a:cubicBezTo>
                                    <a:pt x="1786072" y="1059365"/>
                                    <a:pt x="1785273" y="1059365"/>
                                    <a:pt x="1784874" y="1058966"/>
                                  </a:cubicBezTo>
                                  <a:lnTo>
                                    <a:pt x="1771302" y="1048187"/>
                                  </a:lnTo>
                                  <a:cubicBezTo>
                                    <a:pt x="1770504" y="1047787"/>
                                    <a:pt x="1770105" y="1046191"/>
                                    <a:pt x="1770903" y="1045392"/>
                                  </a:cubicBezTo>
                                  <a:cubicBezTo>
                                    <a:pt x="1771302" y="1044594"/>
                                    <a:pt x="1772899" y="1044195"/>
                                    <a:pt x="1773697" y="1044993"/>
                                  </a:cubicBezTo>
                                  <a:close/>
                                  <a:moveTo>
                                    <a:pt x="1841936" y="1036211"/>
                                  </a:moveTo>
                                  <a:cubicBezTo>
                                    <a:pt x="1842735" y="1036610"/>
                                    <a:pt x="1843134" y="1038207"/>
                                    <a:pt x="1842336" y="1039005"/>
                                  </a:cubicBezTo>
                                  <a:lnTo>
                                    <a:pt x="1831556" y="1052978"/>
                                  </a:lnTo>
                                  <a:cubicBezTo>
                                    <a:pt x="1831156" y="1053378"/>
                                    <a:pt x="1830358" y="1053777"/>
                                    <a:pt x="1829959" y="1053777"/>
                                  </a:cubicBezTo>
                                  <a:cubicBezTo>
                                    <a:pt x="1829560" y="1053777"/>
                                    <a:pt x="1828762" y="1053777"/>
                                    <a:pt x="1828363" y="1053378"/>
                                  </a:cubicBezTo>
                                  <a:cubicBezTo>
                                    <a:pt x="1827563" y="1052579"/>
                                    <a:pt x="1827563" y="1050982"/>
                                    <a:pt x="1828363" y="1050583"/>
                                  </a:cubicBezTo>
                                  <a:lnTo>
                                    <a:pt x="1839142" y="1036610"/>
                                  </a:lnTo>
                                  <a:cubicBezTo>
                                    <a:pt x="1839541" y="1035812"/>
                                    <a:pt x="1841138" y="1035413"/>
                                    <a:pt x="1841936" y="1036211"/>
                                  </a:cubicBezTo>
                                  <a:close/>
                                  <a:moveTo>
                                    <a:pt x="1785672" y="1032220"/>
                                  </a:moveTo>
                                  <a:cubicBezTo>
                                    <a:pt x="1786470" y="1031820"/>
                                    <a:pt x="1788067" y="1031820"/>
                                    <a:pt x="1788466" y="1033018"/>
                                  </a:cubicBezTo>
                                  <a:lnTo>
                                    <a:pt x="1797249" y="1048189"/>
                                  </a:lnTo>
                                  <a:cubicBezTo>
                                    <a:pt x="1797649" y="1048987"/>
                                    <a:pt x="1797649" y="1050584"/>
                                    <a:pt x="1796450" y="1050983"/>
                                  </a:cubicBezTo>
                                  <a:lnTo>
                                    <a:pt x="1795653" y="1051382"/>
                                  </a:lnTo>
                                  <a:cubicBezTo>
                                    <a:pt x="1794853" y="1051382"/>
                                    <a:pt x="1794055" y="1050983"/>
                                    <a:pt x="1793656" y="1050185"/>
                                  </a:cubicBezTo>
                                  <a:lnTo>
                                    <a:pt x="1784873" y="1035014"/>
                                  </a:lnTo>
                                  <a:cubicBezTo>
                                    <a:pt x="1784473" y="1034216"/>
                                    <a:pt x="1784473" y="1032619"/>
                                    <a:pt x="1785672" y="1032220"/>
                                  </a:cubicBezTo>
                                  <a:close/>
                                  <a:moveTo>
                                    <a:pt x="1824371" y="1027030"/>
                                  </a:moveTo>
                                  <a:cubicBezTo>
                                    <a:pt x="1825569" y="1027429"/>
                                    <a:pt x="1826367" y="1028626"/>
                                    <a:pt x="1825967" y="1029824"/>
                                  </a:cubicBezTo>
                                  <a:lnTo>
                                    <a:pt x="1821177" y="1046591"/>
                                  </a:lnTo>
                                  <a:cubicBezTo>
                                    <a:pt x="1821177" y="1047390"/>
                                    <a:pt x="1820379" y="1048188"/>
                                    <a:pt x="1819579" y="1048188"/>
                                  </a:cubicBezTo>
                                  <a:lnTo>
                                    <a:pt x="1818781" y="1048188"/>
                                  </a:lnTo>
                                  <a:cubicBezTo>
                                    <a:pt x="1817583" y="1047789"/>
                                    <a:pt x="1816785" y="1046991"/>
                                    <a:pt x="1816785" y="1045394"/>
                                  </a:cubicBezTo>
                                  <a:lnTo>
                                    <a:pt x="1821576" y="1028626"/>
                                  </a:lnTo>
                                  <a:cubicBezTo>
                                    <a:pt x="1821975" y="1027429"/>
                                    <a:pt x="1823173" y="1026631"/>
                                    <a:pt x="1824371" y="1027030"/>
                                  </a:cubicBezTo>
                                  <a:close/>
                                  <a:moveTo>
                                    <a:pt x="1804434" y="1025433"/>
                                  </a:moveTo>
                                  <a:cubicBezTo>
                                    <a:pt x="1805631" y="1025433"/>
                                    <a:pt x="1806830" y="1026231"/>
                                    <a:pt x="1806830" y="1027429"/>
                                  </a:cubicBezTo>
                                  <a:lnTo>
                                    <a:pt x="1809225" y="1044995"/>
                                  </a:lnTo>
                                  <a:cubicBezTo>
                                    <a:pt x="1809225" y="1046192"/>
                                    <a:pt x="1808427" y="1047390"/>
                                    <a:pt x="1807229" y="1047390"/>
                                  </a:cubicBezTo>
                                  <a:cubicBezTo>
                                    <a:pt x="1806030" y="1047789"/>
                                    <a:pt x="1804833" y="1046991"/>
                                    <a:pt x="1804833" y="1045394"/>
                                  </a:cubicBezTo>
                                  <a:lnTo>
                                    <a:pt x="1802438" y="1027828"/>
                                  </a:lnTo>
                                  <a:cubicBezTo>
                                    <a:pt x="1802438" y="1026630"/>
                                    <a:pt x="1803237" y="1025433"/>
                                    <a:pt x="1804434" y="1025433"/>
                                  </a:cubicBezTo>
                                  <a:close/>
                                  <a:moveTo>
                                    <a:pt x="848796" y="1000832"/>
                                  </a:moveTo>
                                  <a:cubicBezTo>
                                    <a:pt x="856530" y="1002778"/>
                                    <a:pt x="863516" y="1007668"/>
                                    <a:pt x="867908" y="1015053"/>
                                  </a:cubicBezTo>
                                  <a:lnTo>
                                    <a:pt x="862319" y="1018646"/>
                                  </a:lnTo>
                                  <a:cubicBezTo>
                                    <a:pt x="854733" y="1007069"/>
                                    <a:pt x="839566" y="1003477"/>
                                    <a:pt x="827980" y="1010662"/>
                                  </a:cubicBezTo>
                                  <a:cubicBezTo>
                                    <a:pt x="816408" y="1017848"/>
                                    <a:pt x="812816" y="1033018"/>
                                    <a:pt x="820797" y="1044595"/>
                                  </a:cubicBezTo>
                                  <a:lnTo>
                                    <a:pt x="815211" y="1048188"/>
                                  </a:lnTo>
                                  <a:cubicBezTo>
                                    <a:pt x="814810" y="1047789"/>
                                    <a:pt x="814810" y="1047390"/>
                                    <a:pt x="814413" y="1046990"/>
                                  </a:cubicBezTo>
                                  <a:cubicBezTo>
                                    <a:pt x="805632" y="1032220"/>
                                    <a:pt x="810421" y="1013057"/>
                                    <a:pt x="825186" y="1004275"/>
                                  </a:cubicBezTo>
                                  <a:cubicBezTo>
                                    <a:pt x="832582" y="999884"/>
                                    <a:pt x="841062" y="998886"/>
                                    <a:pt x="848796" y="1000832"/>
                                  </a:cubicBezTo>
                                  <a:close/>
                                  <a:moveTo>
                                    <a:pt x="5591947" y="971541"/>
                                  </a:moveTo>
                                  <a:cubicBezTo>
                                    <a:pt x="5593145" y="971541"/>
                                    <a:pt x="5594342" y="972339"/>
                                    <a:pt x="5594342" y="973537"/>
                                  </a:cubicBezTo>
                                  <a:lnTo>
                                    <a:pt x="5596737" y="991103"/>
                                  </a:lnTo>
                                  <a:cubicBezTo>
                                    <a:pt x="5596737" y="992300"/>
                                    <a:pt x="5595939" y="993498"/>
                                    <a:pt x="5594741" y="993498"/>
                                  </a:cubicBezTo>
                                  <a:cubicBezTo>
                                    <a:pt x="5593544" y="993498"/>
                                    <a:pt x="5592346" y="992699"/>
                                    <a:pt x="5592346" y="991502"/>
                                  </a:cubicBezTo>
                                  <a:lnTo>
                                    <a:pt x="5589950" y="973936"/>
                                  </a:lnTo>
                                  <a:cubicBezTo>
                                    <a:pt x="5589950" y="972738"/>
                                    <a:pt x="5590749" y="971541"/>
                                    <a:pt x="5591947" y="971541"/>
                                  </a:cubicBezTo>
                                  <a:close/>
                                  <a:moveTo>
                                    <a:pt x="5580370" y="970743"/>
                                  </a:moveTo>
                                  <a:cubicBezTo>
                                    <a:pt x="5581569" y="971142"/>
                                    <a:pt x="5582367" y="972339"/>
                                    <a:pt x="5581569" y="973537"/>
                                  </a:cubicBezTo>
                                  <a:lnTo>
                                    <a:pt x="5576778" y="990304"/>
                                  </a:lnTo>
                                  <a:cubicBezTo>
                                    <a:pt x="5576778" y="991103"/>
                                    <a:pt x="5575979" y="991901"/>
                                    <a:pt x="5575181" y="991901"/>
                                  </a:cubicBezTo>
                                  <a:lnTo>
                                    <a:pt x="5574383" y="991901"/>
                                  </a:lnTo>
                                  <a:cubicBezTo>
                                    <a:pt x="5573184" y="991502"/>
                                    <a:pt x="5572386" y="990304"/>
                                    <a:pt x="5572785" y="989107"/>
                                  </a:cubicBezTo>
                                  <a:lnTo>
                                    <a:pt x="5577576" y="972339"/>
                                  </a:lnTo>
                                  <a:cubicBezTo>
                                    <a:pt x="5577975" y="971142"/>
                                    <a:pt x="5579173" y="970343"/>
                                    <a:pt x="5580370" y="970743"/>
                                  </a:cubicBezTo>
                                  <a:close/>
                                  <a:moveTo>
                                    <a:pt x="5602725" y="967948"/>
                                  </a:moveTo>
                                  <a:cubicBezTo>
                                    <a:pt x="5603524" y="967548"/>
                                    <a:pt x="5605121" y="967548"/>
                                    <a:pt x="5605520" y="968746"/>
                                  </a:cubicBezTo>
                                  <a:lnTo>
                                    <a:pt x="5614303" y="983917"/>
                                  </a:lnTo>
                                  <a:cubicBezTo>
                                    <a:pt x="5614702" y="984715"/>
                                    <a:pt x="5614702" y="986312"/>
                                    <a:pt x="5613504" y="986711"/>
                                  </a:cubicBezTo>
                                  <a:lnTo>
                                    <a:pt x="5612706" y="987110"/>
                                  </a:lnTo>
                                  <a:cubicBezTo>
                                    <a:pt x="5611907" y="987110"/>
                                    <a:pt x="5611109" y="986711"/>
                                    <a:pt x="5610710" y="985913"/>
                                  </a:cubicBezTo>
                                  <a:lnTo>
                                    <a:pt x="5601926" y="970742"/>
                                  </a:lnTo>
                                  <a:cubicBezTo>
                                    <a:pt x="5601527" y="969944"/>
                                    <a:pt x="5601527" y="968347"/>
                                    <a:pt x="5602725" y="967948"/>
                                  </a:cubicBezTo>
                                  <a:close/>
                                  <a:moveTo>
                                    <a:pt x="4247644" y="965653"/>
                                  </a:moveTo>
                                  <a:cubicBezTo>
                                    <a:pt x="4250239" y="965054"/>
                                    <a:pt x="4253632" y="964954"/>
                                    <a:pt x="4257026" y="966751"/>
                                  </a:cubicBezTo>
                                  <a:cubicBezTo>
                                    <a:pt x="4264610" y="970743"/>
                                    <a:pt x="4264211" y="978327"/>
                                    <a:pt x="4264211" y="978727"/>
                                  </a:cubicBezTo>
                                  <a:cubicBezTo>
                                    <a:pt x="4264211" y="978727"/>
                                    <a:pt x="4264211" y="981521"/>
                                    <a:pt x="4267804" y="983517"/>
                                  </a:cubicBezTo>
                                  <a:cubicBezTo>
                                    <a:pt x="4271397" y="985114"/>
                                    <a:pt x="4273792" y="983517"/>
                                    <a:pt x="4273792" y="983517"/>
                                  </a:cubicBezTo>
                                  <a:lnTo>
                                    <a:pt x="4274191" y="983517"/>
                                  </a:lnTo>
                                  <a:lnTo>
                                    <a:pt x="4274590" y="983118"/>
                                  </a:lnTo>
                                  <a:cubicBezTo>
                                    <a:pt x="4276586" y="981920"/>
                                    <a:pt x="4281377" y="979525"/>
                                    <a:pt x="4287764" y="982719"/>
                                  </a:cubicBezTo>
                                  <a:cubicBezTo>
                                    <a:pt x="4294550" y="986311"/>
                                    <a:pt x="4294950" y="993896"/>
                                    <a:pt x="4294950" y="994295"/>
                                  </a:cubicBezTo>
                                  <a:lnTo>
                                    <a:pt x="4294950" y="994695"/>
                                  </a:lnTo>
                                  <a:cubicBezTo>
                                    <a:pt x="4294950" y="994695"/>
                                    <a:pt x="4294950" y="997489"/>
                                    <a:pt x="4298542" y="999485"/>
                                  </a:cubicBezTo>
                                  <a:cubicBezTo>
                                    <a:pt x="4302135" y="1001481"/>
                                    <a:pt x="4304930" y="999485"/>
                                    <a:pt x="4304930" y="999485"/>
                                  </a:cubicBezTo>
                                  <a:lnTo>
                                    <a:pt x="4305329" y="999485"/>
                                  </a:lnTo>
                                  <a:cubicBezTo>
                                    <a:pt x="4305728" y="999086"/>
                                    <a:pt x="4312915" y="995094"/>
                                    <a:pt x="4319302" y="998687"/>
                                  </a:cubicBezTo>
                                  <a:cubicBezTo>
                                    <a:pt x="4326887" y="1002680"/>
                                    <a:pt x="4326487" y="1010264"/>
                                    <a:pt x="4326487" y="1010664"/>
                                  </a:cubicBezTo>
                                  <a:cubicBezTo>
                                    <a:pt x="4326487" y="1010664"/>
                                    <a:pt x="4326487" y="1013458"/>
                                    <a:pt x="4330080" y="1015454"/>
                                  </a:cubicBezTo>
                                  <a:cubicBezTo>
                                    <a:pt x="4331278" y="1015853"/>
                                    <a:pt x="4332076" y="1016252"/>
                                    <a:pt x="4333274" y="1016252"/>
                                  </a:cubicBezTo>
                                  <a:lnTo>
                                    <a:pt x="4337665" y="1016652"/>
                                  </a:lnTo>
                                  <a:cubicBezTo>
                                    <a:pt x="4339661" y="1016652"/>
                                    <a:pt x="4341258" y="1018648"/>
                                    <a:pt x="4341258" y="1020644"/>
                                  </a:cubicBezTo>
                                  <a:cubicBezTo>
                                    <a:pt x="4341258" y="1022640"/>
                                    <a:pt x="4339262" y="1024236"/>
                                    <a:pt x="4335669" y="1025035"/>
                                  </a:cubicBezTo>
                                  <a:lnTo>
                                    <a:pt x="4329681" y="1024636"/>
                                  </a:lnTo>
                                  <a:cubicBezTo>
                                    <a:pt x="4328084" y="1024236"/>
                                    <a:pt x="4326487" y="1023837"/>
                                    <a:pt x="4324891" y="1023039"/>
                                  </a:cubicBezTo>
                                  <a:cubicBezTo>
                                    <a:pt x="4317306" y="1019047"/>
                                    <a:pt x="4317705" y="1011462"/>
                                    <a:pt x="4317705" y="1011063"/>
                                  </a:cubicBezTo>
                                  <a:cubicBezTo>
                                    <a:pt x="4317705" y="1011063"/>
                                    <a:pt x="4318104" y="1008268"/>
                                    <a:pt x="4314511" y="1006272"/>
                                  </a:cubicBezTo>
                                  <a:cubicBezTo>
                                    <a:pt x="4311717" y="1004676"/>
                                    <a:pt x="4308123" y="1006272"/>
                                    <a:pt x="4307724" y="1006672"/>
                                  </a:cubicBezTo>
                                  <a:cubicBezTo>
                                    <a:pt x="4306526" y="1007470"/>
                                    <a:pt x="4300938" y="1010664"/>
                                    <a:pt x="4294151" y="1007071"/>
                                  </a:cubicBezTo>
                                  <a:cubicBezTo>
                                    <a:pt x="4287365" y="1003478"/>
                                    <a:pt x="4286966" y="997090"/>
                                    <a:pt x="4286966" y="995493"/>
                                  </a:cubicBezTo>
                                  <a:cubicBezTo>
                                    <a:pt x="4286566" y="995094"/>
                                    <a:pt x="4286167" y="991900"/>
                                    <a:pt x="4283373" y="990303"/>
                                  </a:cubicBezTo>
                                  <a:cubicBezTo>
                                    <a:pt x="4280179" y="988707"/>
                                    <a:pt x="4278183" y="989904"/>
                                    <a:pt x="4277385" y="990303"/>
                                  </a:cubicBezTo>
                                  <a:lnTo>
                                    <a:pt x="4276986" y="990303"/>
                                  </a:lnTo>
                                  <a:cubicBezTo>
                                    <a:pt x="4275788" y="991102"/>
                                    <a:pt x="4270598" y="994295"/>
                                    <a:pt x="4263413" y="990703"/>
                                  </a:cubicBezTo>
                                  <a:cubicBezTo>
                                    <a:pt x="4255828" y="986711"/>
                                    <a:pt x="4256227" y="979525"/>
                                    <a:pt x="4256227" y="978727"/>
                                  </a:cubicBezTo>
                                  <a:cubicBezTo>
                                    <a:pt x="4256626" y="978727"/>
                                    <a:pt x="4256227" y="975533"/>
                                    <a:pt x="4253034" y="973936"/>
                                  </a:cubicBezTo>
                                  <a:cubicBezTo>
                                    <a:pt x="4250239" y="972339"/>
                                    <a:pt x="4246646" y="973936"/>
                                    <a:pt x="4246247" y="974335"/>
                                  </a:cubicBezTo>
                                  <a:cubicBezTo>
                                    <a:pt x="4245050" y="975134"/>
                                    <a:pt x="4239461" y="978327"/>
                                    <a:pt x="4232674" y="974735"/>
                                  </a:cubicBezTo>
                                  <a:lnTo>
                                    <a:pt x="4230279" y="973138"/>
                                  </a:lnTo>
                                  <a:cubicBezTo>
                                    <a:pt x="4228283" y="972339"/>
                                    <a:pt x="4227485" y="969944"/>
                                    <a:pt x="4228682" y="967948"/>
                                  </a:cubicBezTo>
                                  <a:cubicBezTo>
                                    <a:pt x="4229481" y="965952"/>
                                    <a:pt x="4231876" y="965154"/>
                                    <a:pt x="4233872" y="966351"/>
                                  </a:cubicBezTo>
                                  <a:lnTo>
                                    <a:pt x="4236267" y="967549"/>
                                  </a:lnTo>
                                  <a:cubicBezTo>
                                    <a:pt x="4239860" y="969545"/>
                                    <a:pt x="4242654" y="967549"/>
                                    <a:pt x="4242654" y="967549"/>
                                  </a:cubicBezTo>
                                  <a:lnTo>
                                    <a:pt x="4243054" y="967549"/>
                                  </a:lnTo>
                                  <a:cubicBezTo>
                                    <a:pt x="4243253" y="967349"/>
                                    <a:pt x="4245050" y="966252"/>
                                    <a:pt x="4247644" y="965653"/>
                                  </a:cubicBezTo>
                                  <a:close/>
                                  <a:moveTo>
                                    <a:pt x="5570790" y="965553"/>
                                  </a:moveTo>
                                  <a:cubicBezTo>
                                    <a:pt x="5571588" y="966351"/>
                                    <a:pt x="5571588" y="967948"/>
                                    <a:pt x="5571588" y="968347"/>
                                  </a:cubicBezTo>
                                  <a:lnTo>
                                    <a:pt x="5560810" y="982320"/>
                                  </a:lnTo>
                                  <a:cubicBezTo>
                                    <a:pt x="5560411" y="982720"/>
                                    <a:pt x="5559612" y="983119"/>
                                    <a:pt x="5559212" y="983119"/>
                                  </a:cubicBezTo>
                                  <a:cubicBezTo>
                                    <a:pt x="5558813" y="983119"/>
                                    <a:pt x="5558014" y="983119"/>
                                    <a:pt x="5557615" y="982720"/>
                                  </a:cubicBezTo>
                                  <a:cubicBezTo>
                                    <a:pt x="5556817" y="982320"/>
                                    <a:pt x="5556418" y="980724"/>
                                    <a:pt x="5557216" y="979925"/>
                                  </a:cubicBezTo>
                                  <a:lnTo>
                                    <a:pt x="5567995" y="965952"/>
                                  </a:lnTo>
                                  <a:cubicBezTo>
                                    <a:pt x="5568395" y="965154"/>
                                    <a:pt x="5569991" y="964755"/>
                                    <a:pt x="5570790" y="965553"/>
                                  </a:cubicBezTo>
                                  <a:close/>
                                  <a:moveTo>
                                    <a:pt x="5614302" y="959964"/>
                                  </a:moveTo>
                                  <a:lnTo>
                                    <a:pt x="5628674" y="970743"/>
                                  </a:lnTo>
                                  <a:cubicBezTo>
                                    <a:pt x="5629472" y="971143"/>
                                    <a:pt x="5629871" y="972739"/>
                                    <a:pt x="5629073" y="973538"/>
                                  </a:cubicBezTo>
                                  <a:cubicBezTo>
                                    <a:pt x="5628674" y="973937"/>
                                    <a:pt x="5627875" y="974336"/>
                                    <a:pt x="5627476" y="974336"/>
                                  </a:cubicBezTo>
                                  <a:cubicBezTo>
                                    <a:pt x="5627077" y="974336"/>
                                    <a:pt x="5626279" y="974336"/>
                                    <a:pt x="5625879" y="973937"/>
                                  </a:cubicBezTo>
                                  <a:lnTo>
                                    <a:pt x="5611906" y="963158"/>
                                  </a:lnTo>
                                  <a:cubicBezTo>
                                    <a:pt x="5611108" y="962758"/>
                                    <a:pt x="5610709" y="961162"/>
                                    <a:pt x="5611507" y="960363"/>
                                  </a:cubicBezTo>
                                  <a:cubicBezTo>
                                    <a:pt x="5611906" y="959565"/>
                                    <a:pt x="5613503" y="959166"/>
                                    <a:pt x="5614302" y="959964"/>
                                  </a:cubicBezTo>
                                  <a:close/>
                                  <a:moveTo>
                                    <a:pt x="2123377" y="959565"/>
                                  </a:moveTo>
                                  <a:cubicBezTo>
                                    <a:pt x="2124575" y="959165"/>
                                    <a:pt x="2125772" y="959964"/>
                                    <a:pt x="2126171" y="961161"/>
                                  </a:cubicBezTo>
                                  <a:cubicBezTo>
                                    <a:pt x="2127767" y="968746"/>
                                    <a:pt x="2135754" y="973936"/>
                                    <a:pt x="2143738" y="971940"/>
                                  </a:cubicBezTo>
                                  <a:cubicBezTo>
                                    <a:pt x="2144936" y="971541"/>
                                    <a:pt x="2146133" y="972339"/>
                                    <a:pt x="2146931" y="973537"/>
                                  </a:cubicBezTo>
                                  <a:cubicBezTo>
                                    <a:pt x="2147329" y="974734"/>
                                    <a:pt x="2146532" y="975932"/>
                                    <a:pt x="2145734" y="976331"/>
                                  </a:cubicBezTo>
                                  <a:lnTo>
                                    <a:pt x="2145333" y="976331"/>
                                  </a:lnTo>
                                  <a:cubicBezTo>
                                    <a:pt x="2140944" y="977529"/>
                                    <a:pt x="2136553" y="977129"/>
                                    <a:pt x="2132559" y="975133"/>
                                  </a:cubicBezTo>
                                  <a:cubicBezTo>
                                    <a:pt x="2127369" y="989505"/>
                                    <a:pt x="2117389" y="1000683"/>
                                    <a:pt x="2103817" y="1007470"/>
                                  </a:cubicBezTo>
                                  <a:cubicBezTo>
                                    <a:pt x="2090241" y="1014256"/>
                                    <a:pt x="2075074" y="1015453"/>
                                    <a:pt x="2060702" y="1010663"/>
                                  </a:cubicBezTo>
                                  <a:cubicBezTo>
                                    <a:pt x="2059903" y="1015054"/>
                                    <a:pt x="2057509" y="1019046"/>
                                    <a:pt x="2053915" y="1021841"/>
                                  </a:cubicBezTo>
                                  <a:lnTo>
                                    <a:pt x="2053517" y="1022240"/>
                                  </a:lnTo>
                                  <a:cubicBezTo>
                                    <a:pt x="2052718" y="1022639"/>
                                    <a:pt x="2051521" y="1022240"/>
                                    <a:pt x="2050721" y="1021441"/>
                                  </a:cubicBezTo>
                                  <a:cubicBezTo>
                                    <a:pt x="2049924" y="1020643"/>
                                    <a:pt x="2049924" y="1019046"/>
                                    <a:pt x="2051120" y="1018248"/>
                                  </a:cubicBezTo>
                                  <a:cubicBezTo>
                                    <a:pt x="2057109" y="1013058"/>
                                    <a:pt x="2058305" y="1003877"/>
                                    <a:pt x="2053117" y="997489"/>
                                  </a:cubicBezTo>
                                  <a:cubicBezTo>
                                    <a:pt x="2052319" y="996690"/>
                                    <a:pt x="2052319" y="995093"/>
                                    <a:pt x="2053517" y="994295"/>
                                  </a:cubicBezTo>
                                  <a:cubicBezTo>
                                    <a:pt x="2054315" y="993497"/>
                                    <a:pt x="2055911" y="993497"/>
                                    <a:pt x="2056709" y="994694"/>
                                  </a:cubicBezTo>
                                  <a:cubicBezTo>
                                    <a:pt x="2059504" y="998288"/>
                                    <a:pt x="2061101" y="1002280"/>
                                    <a:pt x="2061101" y="1006272"/>
                                  </a:cubicBezTo>
                                  <a:lnTo>
                                    <a:pt x="2061500" y="1006272"/>
                                  </a:lnTo>
                                  <a:cubicBezTo>
                                    <a:pt x="2075074" y="1010663"/>
                                    <a:pt x="2089045" y="1009865"/>
                                    <a:pt x="2101821" y="1003478"/>
                                  </a:cubicBezTo>
                                  <a:cubicBezTo>
                                    <a:pt x="2114193" y="997089"/>
                                    <a:pt x="2123778" y="986311"/>
                                    <a:pt x="2128168" y="973137"/>
                                  </a:cubicBezTo>
                                  <a:lnTo>
                                    <a:pt x="2128168" y="972738"/>
                                  </a:lnTo>
                                  <a:cubicBezTo>
                                    <a:pt x="2124974" y="970343"/>
                                    <a:pt x="2122977" y="966750"/>
                                    <a:pt x="2121781" y="962359"/>
                                  </a:cubicBezTo>
                                  <a:cubicBezTo>
                                    <a:pt x="2121380" y="961161"/>
                                    <a:pt x="2122180" y="959964"/>
                                    <a:pt x="2123377" y="959565"/>
                                  </a:cubicBezTo>
                                  <a:close/>
                                  <a:moveTo>
                                    <a:pt x="5560411" y="956372"/>
                                  </a:moveTo>
                                  <a:cubicBezTo>
                                    <a:pt x="5561209" y="955972"/>
                                    <a:pt x="5562806" y="955972"/>
                                    <a:pt x="5563205" y="957170"/>
                                  </a:cubicBezTo>
                                  <a:cubicBezTo>
                                    <a:pt x="5563604" y="957968"/>
                                    <a:pt x="5563205" y="959166"/>
                                    <a:pt x="5562407" y="959964"/>
                                  </a:cubicBezTo>
                                  <a:lnTo>
                                    <a:pt x="5547236" y="968748"/>
                                  </a:lnTo>
                                  <a:lnTo>
                                    <a:pt x="5546438" y="969147"/>
                                  </a:lnTo>
                                  <a:cubicBezTo>
                                    <a:pt x="5545639" y="969147"/>
                                    <a:pt x="5544841" y="968748"/>
                                    <a:pt x="5544442" y="967949"/>
                                  </a:cubicBezTo>
                                  <a:cubicBezTo>
                                    <a:pt x="5544042" y="967151"/>
                                    <a:pt x="5544042" y="965554"/>
                                    <a:pt x="5545240" y="965155"/>
                                  </a:cubicBezTo>
                                  <a:close/>
                                  <a:moveTo>
                                    <a:pt x="3046325" y="955972"/>
                                  </a:moveTo>
                                  <a:cubicBezTo>
                                    <a:pt x="3048722" y="955573"/>
                                    <a:pt x="3051113" y="957569"/>
                                    <a:pt x="3051113" y="959565"/>
                                  </a:cubicBezTo>
                                  <a:lnTo>
                                    <a:pt x="3054712" y="983916"/>
                                  </a:lnTo>
                                  <a:lnTo>
                                    <a:pt x="3079067" y="980323"/>
                                  </a:lnTo>
                                  <a:cubicBezTo>
                                    <a:pt x="3081460" y="979924"/>
                                    <a:pt x="3083460" y="981521"/>
                                    <a:pt x="3083855" y="983916"/>
                                  </a:cubicBezTo>
                                  <a:cubicBezTo>
                                    <a:pt x="3084255" y="986311"/>
                                    <a:pt x="3082660" y="988307"/>
                                    <a:pt x="3080265" y="988707"/>
                                  </a:cubicBezTo>
                                  <a:lnTo>
                                    <a:pt x="3055905" y="992299"/>
                                  </a:lnTo>
                                  <a:lnTo>
                                    <a:pt x="3059500" y="1016651"/>
                                  </a:lnTo>
                                  <a:cubicBezTo>
                                    <a:pt x="3059902" y="1019047"/>
                                    <a:pt x="3058302" y="1021043"/>
                                    <a:pt x="3055905" y="1021442"/>
                                  </a:cubicBezTo>
                                  <a:cubicBezTo>
                                    <a:pt x="3053509" y="1021841"/>
                                    <a:pt x="3051513" y="1020244"/>
                                    <a:pt x="3051113" y="1017849"/>
                                  </a:cubicBezTo>
                                  <a:lnTo>
                                    <a:pt x="3047523" y="993497"/>
                                  </a:lnTo>
                                  <a:lnTo>
                                    <a:pt x="3023178" y="997090"/>
                                  </a:lnTo>
                                  <a:cubicBezTo>
                                    <a:pt x="3020791" y="997490"/>
                                    <a:pt x="3018791" y="995892"/>
                                    <a:pt x="3018392" y="993497"/>
                                  </a:cubicBezTo>
                                  <a:cubicBezTo>
                                    <a:pt x="3017994" y="991102"/>
                                    <a:pt x="3019589" y="989106"/>
                                    <a:pt x="3021984" y="988707"/>
                                  </a:cubicBezTo>
                                  <a:lnTo>
                                    <a:pt x="3046325" y="985114"/>
                                  </a:lnTo>
                                  <a:lnTo>
                                    <a:pt x="3042735" y="960763"/>
                                  </a:lnTo>
                                  <a:cubicBezTo>
                                    <a:pt x="3042335" y="958367"/>
                                    <a:pt x="3043933" y="956371"/>
                                    <a:pt x="3046325" y="955972"/>
                                  </a:cubicBezTo>
                                  <a:close/>
                                  <a:moveTo>
                                    <a:pt x="5619092" y="948787"/>
                                  </a:moveTo>
                                  <a:lnTo>
                                    <a:pt x="5635859" y="953578"/>
                                  </a:lnTo>
                                  <a:cubicBezTo>
                                    <a:pt x="5637057" y="953977"/>
                                    <a:pt x="5637456" y="955175"/>
                                    <a:pt x="5637057" y="956372"/>
                                  </a:cubicBezTo>
                                  <a:cubicBezTo>
                                    <a:pt x="5637057" y="957171"/>
                                    <a:pt x="5636259" y="957969"/>
                                    <a:pt x="5635460" y="957969"/>
                                  </a:cubicBezTo>
                                  <a:lnTo>
                                    <a:pt x="5634662" y="957969"/>
                                  </a:lnTo>
                                  <a:lnTo>
                                    <a:pt x="5617894" y="953179"/>
                                  </a:lnTo>
                                  <a:cubicBezTo>
                                    <a:pt x="5616697" y="952780"/>
                                    <a:pt x="5615898" y="951581"/>
                                    <a:pt x="5616298" y="950383"/>
                                  </a:cubicBezTo>
                                  <a:cubicBezTo>
                                    <a:pt x="5616697" y="949186"/>
                                    <a:pt x="5617894" y="948387"/>
                                    <a:pt x="5619092" y="948787"/>
                                  </a:cubicBezTo>
                                  <a:close/>
                                  <a:moveTo>
                                    <a:pt x="5557217" y="944396"/>
                                  </a:moveTo>
                                  <a:cubicBezTo>
                                    <a:pt x="5558414" y="944396"/>
                                    <a:pt x="5559612" y="945194"/>
                                    <a:pt x="5559612" y="946392"/>
                                  </a:cubicBezTo>
                                  <a:cubicBezTo>
                                    <a:pt x="5559612" y="947589"/>
                                    <a:pt x="5558814" y="948788"/>
                                    <a:pt x="5557616" y="948788"/>
                                  </a:cubicBezTo>
                                  <a:lnTo>
                                    <a:pt x="5540050" y="951183"/>
                                  </a:lnTo>
                                  <a:cubicBezTo>
                                    <a:pt x="5538853" y="951183"/>
                                    <a:pt x="5537655" y="950385"/>
                                    <a:pt x="5537655" y="949187"/>
                                  </a:cubicBezTo>
                                  <a:cubicBezTo>
                                    <a:pt x="5537655" y="947989"/>
                                    <a:pt x="5538453" y="946791"/>
                                    <a:pt x="5539651" y="946791"/>
                                  </a:cubicBezTo>
                                  <a:close/>
                                  <a:moveTo>
                                    <a:pt x="5636259" y="934416"/>
                                  </a:moveTo>
                                  <a:cubicBezTo>
                                    <a:pt x="5637456" y="934016"/>
                                    <a:pt x="5638654" y="934815"/>
                                    <a:pt x="5638654" y="936412"/>
                                  </a:cubicBezTo>
                                  <a:cubicBezTo>
                                    <a:pt x="5638654" y="937609"/>
                                    <a:pt x="5637855" y="938808"/>
                                    <a:pt x="5636658" y="938808"/>
                                  </a:cubicBezTo>
                                  <a:lnTo>
                                    <a:pt x="5619092" y="941203"/>
                                  </a:lnTo>
                                  <a:cubicBezTo>
                                    <a:pt x="5617894" y="941203"/>
                                    <a:pt x="5616697" y="940405"/>
                                    <a:pt x="5616697" y="939207"/>
                                  </a:cubicBezTo>
                                  <a:cubicBezTo>
                                    <a:pt x="5616697" y="938008"/>
                                    <a:pt x="5617495" y="936811"/>
                                    <a:pt x="5618693" y="936811"/>
                                  </a:cubicBezTo>
                                  <a:close/>
                                  <a:moveTo>
                                    <a:pt x="4264809" y="933318"/>
                                  </a:moveTo>
                                  <a:cubicBezTo>
                                    <a:pt x="4267404" y="932719"/>
                                    <a:pt x="4270797" y="932619"/>
                                    <a:pt x="4274191" y="934416"/>
                                  </a:cubicBezTo>
                                  <a:cubicBezTo>
                                    <a:pt x="4281775" y="938408"/>
                                    <a:pt x="4281376" y="945992"/>
                                    <a:pt x="4281376" y="946392"/>
                                  </a:cubicBezTo>
                                  <a:cubicBezTo>
                                    <a:pt x="4281376" y="946392"/>
                                    <a:pt x="4281376" y="949186"/>
                                    <a:pt x="4284969" y="951182"/>
                                  </a:cubicBezTo>
                                  <a:cubicBezTo>
                                    <a:pt x="4288562" y="952779"/>
                                    <a:pt x="4290957" y="951182"/>
                                    <a:pt x="4290957" y="951182"/>
                                  </a:cubicBezTo>
                                  <a:lnTo>
                                    <a:pt x="4291356" y="951182"/>
                                  </a:lnTo>
                                  <a:lnTo>
                                    <a:pt x="4291755" y="950783"/>
                                  </a:lnTo>
                                  <a:cubicBezTo>
                                    <a:pt x="4293751" y="949585"/>
                                    <a:pt x="4298542" y="947190"/>
                                    <a:pt x="4304929" y="950384"/>
                                  </a:cubicBezTo>
                                  <a:cubicBezTo>
                                    <a:pt x="4311715" y="953976"/>
                                    <a:pt x="4312114" y="961561"/>
                                    <a:pt x="4312114" y="961960"/>
                                  </a:cubicBezTo>
                                  <a:lnTo>
                                    <a:pt x="4312114" y="962360"/>
                                  </a:lnTo>
                                  <a:cubicBezTo>
                                    <a:pt x="4312114" y="962360"/>
                                    <a:pt x="4312114" y="965154"/>
                                    <a:pt x="4315707" y="967150"/>
                                  </a:cubicBezTo>
                                  <a:cubicBezTo>
                                    <a:pt x="4319300" y="969146"/>
                                    <a:pt x="4322094" y="967150"/>
                                    <a:pt x="4322094" y="967150"/>
                                  </a:cubicBezTo>
                                  <a:lnTo>
                                    <a:pt x="4322494" y="967150"/>
                                  </a:lnTo>
                                  <a:cubicBezTo>
                                    <a:pt x="4322893" y="966751"/>
                                    <a:pt x="4330079" y="962759"/>
                                    <a:pt x="4336466" y="966352"/>
                                  </a:cubicBezTo>
                                  <a:cubicBezTo>
                                    <a:pt x="4344051" y="970344"/>
                                    <a:pt x="4343652" y="977929"/>
                                    <a:pt x="4343652" y="978328"/>
                                  </a:cubicBezTo>
                                  <a:cubicBezTo>
                                    <a:pt x="4343652" y="978328"/>
                                    <a:pt x="4343652" y="981123"/>
                                    <a:pt x="4347245" y="983119"/>
                                  </a:cubicBezTo>
                                  <a:cubicBezTo>
                                    <a:pt x="4348442" y="983518"/>
                                    <a:pt x="4349241" y="983917"/>
                                    <a:pt x="4350438" y="983917"/>
                                  </a:cubicBezTo>
                                  <a:lnTo>
                                    <a:pt x="4354830" y="984316"/>
                                  </a:lnTo>
                                  <a:cubicBezTo>
                                    <a:pt x="4356826" y="984316"/>
                                    <a:pt x="4358422" y="986312"/>
                                    <a:pt x="4358422" y="988308"/>
                                  </a:cubicBezTo>
                                  <a:cubicBezTo>
                                    <a:pt x="4358023" y="990304"/>
                                    <a:pt x="4356426" y="992300"/>
                                    <a:pt x="4352834" y="992300"/>
                                  </a:cubicBezTo>
                                  <a:lnTo>
                                    <a:pt x="4346846" y="991901"/>
                                  </a:lnTo>
                                  <a:cubicBezTo>
                                    <a:pt x="4345249" y="991502"/>
                                    <a:pt x="4343652" y="991103"/>
                                    <a:pt x="4342055" y="990304"/>
                                  </a:cubicBezTo>
                                  <a:cubicBezTo>
                                    <a:pt x="4334470" y="986312"/>
                                    <a:pt x="4334870" y="978728"/>
                                    <a:pt x="4334870" y="978328"/>
                                  </a:cubicBezTo>
                                  <a:cubicBezTo>
                                    <a:pt x="4334870" y="978328"/>
                                    <a:pt x="4335269" y="975534"/>
                                    <a:pt x="4331676" y="973538"/>
                                  </a:cubicBezTo>
                                  <a:cubicBezTo>
                                    <a:pt x="4328882" y="971941"/>
                                    <a:pt x="4325288" y="973538"/>
                                    <a:pt x="4324889" y="973937"/>
                                  </a:cubicBezTo>
                                  <a:cubicBezTo>
                                    <a:pt x="4323691" y="974736"/>
                                    <a:pt x="4318102" y="977929"/>
                                    <a:pt x="4311316" y="974336"/>
                                  </a:cubicBezTo>
                                  <a:cubicBezTo>
                                    <a:pt x="4304530" y="970744"/>
                                    <a:pt x="4304130" y="964356"/>
                                    <a:pt x="4304130" y="962759"/>
                                  </a:cubicBezTo>
                                  <a:cubicBezTo>
                                    <a:pt x="4303731" y="962360"/>
                                    <a:pt x="4303332" y="959166"/>
                                    <a:pt x="4300538" y="957569"/>
                                  </a:cubicBezTo>
                                  <a:cubicBezTo>
                                    <a:pt x="4297344" y="955972"/>
                                    <a:pt x="4295348" y="957170"/>
                                    <a:pt x="4294550" y="957569"/>
                                  </a:cubicBezTo>
                                  <a:lnTo>
                                    <a:pt x="4294151" y="957569"/>
                                  </a:lnTo>
                                  <a:cubicBezTo>
                                    <a:pt x="4292953" y="958368"/>
                                    <a:pt x="4287763" y="961561"/>
                                    <a:pt x="4280578" y="957968"/>
                                  </a:cubicBezTo>
                                  <a:cubicBezTo>
                                    <a:pt x="4272993" y="953976"/>
                                    <a:pt x="4273392" y="946791"/>
                                    <a:pt x="4273392" y="945992"/>
                                  </a:cubicBezTo>
                                  <a:cubicBezTo>
                                    <a:pt x="4273791" y="945992"/>
                                    <a:pt x="4273392" y="942799"/>
                                    <a:pt x="4270199" y="941202"/>
                                  </a:cubicBezTo>
                                  <a:cubicBezTo>
                                    <a:pt x="4267404" y="939605"/>
                                    <a:pt x="4263811" y="941202"/>
                                    <a:pt x="4263412" y="941601"/>
                                  </a:cubicBezTo>
                                  <a:cubicBezTo>
                                    <a:pt x="4262215" y="942400"/>
                                    <a:pt x="4256626" y="945593"/>
                                    <a:pt x="4249840" y="942000"/>
                                  </a:cubicBezTo>
                                  <a:lnTo>
                                    <a:pt x="4247444" y="940404"/>
                                  </a:lnTo>
                                  <a:cubicBezTo>
                                    <a:pt x="4245448" y="939605"/>
                                    <a:pt x="4244650" y="937210"/>
                                    <a:pt x="4245848" y="935214"/>
                                  </a:cubicBezTo>
                                  <a:cubicBezTo>
                                    <a:pt x="4246646" y="933218"/>
                                    <a:pt x="4249041" y="932420"/>
                                    <a:pt x="4251037" y="933617"/>
                                  </a:cubicBezTo>
                                  <a:lnTo>
                                    <a:pt x="4253432" y="935214"/>
                                  </a:lnTo>
                                  <a:cubicBezTo>
                                    <a:pt x="4257025" y="937210"/>
                                    <a:pt x="4259820" y="935214"/>
                                    <a:pt x="4259820" y="935214"/>
                                  </a:cubicBezTo>
                                  <a:lnTo>
                                    <a:pt x="4260219" y="935214"/>
                                  </a:lnTo>
                                  <a:cubicBezTo>
                                    <a:pt x="4260418" y="935014"/>
                                    <a:pt x="4262214" y="933917"/>
                                    <a:pt x="4264809" y="933318"/>
                                  </a:cubicBezTo>
                                  <a:close/>
                                  <a:moveTo>
                                    <a:pt x="5541647" y="927230"/>
                                  </a:moveTo>
                                  <a:lnTo>
                                    <a:pt x="5558415" y="932021"/>
                                  </a:lnTo>
                                  <a:cubicBezTo>
                                    <a:pt x="5559612" y="932420"/>
                                    <a:pt x="5560411" y="933618"/>
                                    <a:pt x="5560011" y="934815"/>
                                  </a:cubicBezTo>
                                  <a:cubicBezTo>
                                    <a:pt x="5560011" y="935614"/>
                                    <a:pt x="5559213" y="936412"/>
                                    <a:pt x="5558415" y="936412"/>
                                  </a:cubicBezTo>
                                  <a:lnTo>
                                    <a:pt x="5557616" y="936412"/>
                                  </a:lnTo>
                                  <a:lnTo>
                                    <a:pt x="5540849" y="931622"/>
                                  </a:lnTo>
                                  <a:cubicBezTo>
                                    <a:pt x="5539651" y="931223"/>
                                    <a:pt x="5538853" y="930423"/>
                                    <a:pt x="5538853" y="928826"/>
                                  </a:cubicBezTo>
                                  <a:cubicBezTo>
                                    <a:pt x="5539252" y="927629"/>
                                    <a:pt x="5540450" y="926831"/>
                                    <a:pt x="5541647" y="927230"/>
                                  </a:cubicBezTo>
                                  <a:close/>
                                  <a:moveTo>
                                    <a:pt x="5629472" y="916851"/>
                                  </a:moveTo>
                                  <a:cubicBezTo>
                                    <a:pt x="5630271" y="916451"/>
                                    <a:pt x="5631867" y="916451"/>
                                    <a:pt x="5632267" y="917649"/>
                                  </a:cubicBezTo>
                                  <a:cubicBezTo>
                                    <a:pt x="5632666" y="918447"/>
                                    <a:pt x="5632666" y="920044"/>
                                    <a:pt x="5631468" y="920443"/>
                                  </a:cubicBezTo>
                                  <a:lnTo>
                                    <a:pt x="5616298" y="929227"/>
                                  </a:lnTo>
                                  <a:lnTo>
                                    <a:pt x="5615499" y="929626"/>
                                  </a:lnTo>
                                  <a:cubicBezTo>
                                    <a:pt x="5614701" y="929626"/>
                                    <a:pt x="5613902" y="929227"/>
                                    <a:pt x="5613503" y="928428"/>
                                  </a:cubicBezTo>
                                  <a:cubicBezTo>
                                    <a:pt x="5613104" y="927630"/>
                                    <a:pt x="5613503" y="926033"/>
                                    <a:pt x="5614302" y="925634"/>
                                  </a:cubicBezTo>
                                  <a:close/>
                                  <a:moveTo>
                                    <a:pt x="5551228" y="911262"/>
                                  </a:moveTo>
                                  <a:lnTo>
                                    <a:pt x="5565201" y="922041"/>
                                  </a:lnTo>
                                  <a:cubicBezTo>
                                    <a:pt x="5566000" y="922441"/>
                                    <a:pt x="5566399" y="924037"/>
                                    <a:pt x="5565600" y="924836"/>
                                  </a:cubicBezTo>
                                  <a:cubicBezTo>
                                    <a:pt x="5565201" y="925235"/>
                                    <a:pt x="5564403" y="925634"/>
                                    <a:pt x="5564004" y="925634"/>
                                  </a:cubicBezTo>
                                  <a:cubicBezTo>
                                    <a:pt x="5563604" y="925634"/>
                                    <a:pt x="5562806" y="925634"/>
                                    <a:pt x="5562407" y="925235"/>
                                  </a:cubicBezTo>
                                  <a:lnTo>
                                    <a:pt x="5548833" y="914456"/>
                                  </a:lnTo>
                                  <a:cubicBezTo>
                                    <a:pt x="5548035" y="914056"/>
                                    <a:pt x="5547636" y="912460"/>
                                    <a:pt x="5548434" y="911661"/>
                                  </a:cubicBezTo>
                                  <a:cubicBezTo>
                                    <a:pt x="5548833" y="910863"/>
                                    <a:pt x="5550430" y="910464"/>
                                    <a:pt x="5551228" y="911262"/>
                                  </a:cubicBezTo>
                                  <a:close/>
                                  <a:moveTo>
                                    <a:pt x="5619492" y="902479"/>
                                  </a:moveTo>
                                  <a:cubicBezTo>
                                    <a:pt x="5620291" y="902878"/>
                                    <a:pt x="5620690" y="904475"/>
                                    <a:pt x="5619891" y="905273"/>
                                  </a:cubicBezTo>
                                  <a:lnTo>
                                    <a:pt x="5609113" y="919246"/>
                                  </a:lnTo>
                                  <a:cubicBezTo>
                                    <a:pt x="5608714" y="919646"/>
                                    <a:pt x="5607915" y="920045"/>
                                    <a:pt x="5607515" y="920045"/>
                                  </a:cubicBezTo>
                                  <a:cubicBezTo>
                                    <a:pt x="5607116" y="920045"/>
                                    <a:pt x="5606318" y="920045"/>
                                    <a:pt x="5605918" y="919646"/>
                                  </a:cubicBezTo>
                                  <a:cubicBezTo>
                                    <a:pt x="5605120" y="918847"/>
                                    <a:pt x="5604721" y="917650"/>
                                    <a:pt x="5605918" y="916851"/>
                                  </a:cubicBezTo>
                                  <a:lnTo>
                                    <a:pt x="5616698" y="902878"/>
                                  </a:lnTo>
                                  <a:cubicBezTo>
                                    <a:pt x="5617097" y="902080"/>
                                    <a:pt x="5618694" y="901681"/>
                                    <a:pt x="5619492" y="902479"/>
                                  </a:cubicBezTo>
                                  <a:close/>
                                  <a:moveTo>
                                    <a:pt x="5563204" y="898488"/>
                                  </a:moveTo>
                                  <a:cubicBezTo>
                                    <a:pt x="5564003" y="898088"/>
                                    <a:pt x="5565600" y="898088"/>
                                    <a:pt x="5565999" y="899286"/>
                                  </a:cubicBezTo>
                                  <a:lnTo>
                                    <a:pt x="5574782" y="914457"/>
                                  </a:lnTo>
                                  <a:cubicBezTo>
                                    <a:pt x="5575181" y="915255"/>
                                    <a:pt x="5575181" y="916852"/>
                                    <a:pt x="5573983" y="917251"/>
                                  </a:cubicBezTo>
                                  <a:lnTo>
                                    <a:pt x="5573185" y="917650"/>
                                  </a:lnTo>
                                  <a:cubicBezTo>
                                    <a:pt x="5572387" y="917650"/>
                                    <a:pt x="5571588" y="917251"/>
                                    <a:pt x="5571189" y="916453"/>
                                  </a:cubicBezTo>
                                  <a:lnTo>
                                    <a:pt x="5562406" y="901282"/>
                                  </a:lnTo>
                                  <a:cubicBezTo>
                                    <a:pt x="5562006" y="900484"/>
                                    <a:pt x="5562006" y="898887"/>
                                    <a:pt x="5563204" y="898488"/>
                                  </a:cubicBezTo>
                                  <a:close/>
                                  <a:moveTo>
                                    <a:pt x="5601528" y="893697"/>
                                  </a:moveTo>
                                  <a:cubicBezTo>
                                    <a:pt x="5602726" y="894096"/>
                                    <a:pt x="5603525" y="895293"/>
                                    <a:pt x="5603126" y="896491"/>
                                  </a:cubicBezTo>
                                  <a:lnTo>
                                    <a:pt x="5598334" y="913258"/>
                                  </a:lnTo>
                                  <a:cubicBezTo>
                                    <a:pt x="5598334" y="914057"/>
                                    <a:pt x="5597536" y="914855"/>
                                    <a:pt x="5596737" y="914855"/>
                                  </a:cubicBezTo>
                                  <a:lnTo>
                                    <a:pt x="5595939" y="914855"/>
                                  </a:lnTo>
                                  <a:cubicBezTo>
                                    <a:pt x="5595141" y="914456"/>
                                    <a:pt x="5594341" y="913258"/>
                                    <a:pt x="5593942" y="912061"/>
                                  </a:cubicBezTo>
                                  <a:lnTo>
                                    <a:pt x="5598733" y="895293"/>
                                  </a:lnTo>
                                  <a:cubicBezTo>
                                    <a:pt x="5599133" y="894096"/>
                                    <a:pt x="5600330" y="893297"/>
                                    <a:pt x="5601528" y="893697"/>
                                  </a:cubicBezTo>
                                  <a:close/>
                                  <a:moveTo>
                                    <a:pt x="5581568" y="892100"/>
                                  </a:moveTo>
                                  <a:cubicBezTo>
                                    <a:pt x="5582766" y="892100"/>
                                    <a:pt x="5583963" y="892898"/>
                                    <a:pt x="5583963" y="894096"/>
                                  </a:cubicBezTo>
                                  <a:lnTo>
                                    <a:pt x="5586358" y="911662"/>
                                  </a:lnTo>
                                  <a:cubicBezTo>
                                    <a:pt x="5586358" y="912859"/>
                                    <a:pt x="5585560" y="914057"/>
                                    <a:pt x="5584362" y="914057"/>
                                  </a:cubicBezTo>
                                  <a:cubicBezTo>
                                    <a:pt x="5583564" y="914057"/>
                                    <a:pt x="5582366" y="913258"/>
                                    <a:pt x="5581967" y="912061"/>
                                  </a:cubicBezTo>
                                  <a:lnTo>
                                    <a:pt x="5579571" y="894495"/>
                                  </a:lnTo>
                                  <a:cubicBezTo>
                                    <a:pt x="5579571" y="893297"/>
                                    <a:pt x="5580370" y="892100"/>
                                    <a:pt x="5581568" y="892100"/>
                                  </a:cubicBezTo>
                                  <a:close/>
                                  <a:moveTo>
                                    <a:pt x="6840242" y="874935"/>
                                  </a:moveTo>
                                  <a:cubicBezTo>
                                    <a:pt x="6842637" y="874536"/>
                                    <a:pt x="6844633" y="876132"/>
                                    <a:pt x="6845032" y="878528"/>
                                  </a:cubicBezTo>
                                  <a:lnTo>
                                    <a:pt x="6848625" y="902879"/>
                                  </a:lnTo>
                                  <a:lnTo>
                                    <a:pt x="6872976" y="899286"/>
                                  </a:lnTo>
                                  <a:cubicBezTo>
                                    <a:pt x="6875371" y="898887"/>
                                    <a:pt x="6877367" y="900484"/>
                                    <a:pt x="6877767" y="902879"/>
                                  </a:cubicBezTo>
                                  <a:cubicBezTo>
                                    <a:pt x="6878166" y="905274"/>
                                    <a:pt x="6876569" y="907270"/>
                                    <a:pt x="6874174" y="907669"/>
                                  </a:cubicBezTo>
                                  <a:lnTo>
                                    <a:pt x="6849823" y="911262"/>
                                  </a:lnTo>
                                  <a:lnTo>
                                    <a:pt x="6853415" y="935614"/>
                                  </a:lnTo>
                                  <a:cubicBezTo>
                                    <a:pt x="6853815" y="938009"/>
                                    <a:pt x="6852218" y="940005"/>
                                    <a:pt x="6849823" y="940405"/>
                                  </a:cubicBezTo>
                                  <a:cubicBezTo>
                                    <a:pt x="6847427" y="940804"/>
                                    <a:pt x="6845431" y="939207"/>
                                    <a:pt x="6845032" y="936812"/>
                                  </a:cubicBezTo>
                                  <a:lnTo>
                                    <a:pt x="6841439" y="912460"/>
                                  </a:lnTo>
                                  <a:lnTo>
                                    <a:pt x="6817087" y="916052"/>
                                  </a:lnTo>
                                  <a:cubicBezTo>
                                    <a:pt x="6814692" y="916453"/>
                                    <a:pt x="6812696" y="914855"/>
                                    <a:pt x="6812297" y="912460"/>
                                  </a:cubicBezTo>
                                  <a:cubicBezTo>
                                    <a:pt x="6811898" y="910064"/>
                                    <a:pt x="6813494" y="908068"/>
                                    <a:pt x="6815890" y="907669"/>
                                  </a:cubicBezTo>
                                  <a:lnTo>
                                    <a:pt x="6840242" y="904076"/>
                                  </a:lnTo>
                                  <a:lnTo>
                                    <a:pt x="6836649" y="879725"/>
                                  </a:lnTo>
                                  <a:cubicBezTo>
                                    <a:pt x="6836250" y="877330"/>
                                    <a:pt x="6837847" y="875334"/>
                                    <a:pt x="6840242" y="874935"/>
                                  </a:cubicBezTo>
                                  <a:close/>
                                  <a:moveTo>
                                    <a:pt x="4626335" y="867101"/>
                                  </a:moveTo>
                                  <a:cubicBezTo>
                                    <a:pt x="4634070" y="869047"/>
                                    <a:pt x="4641056" y="873937"/>
                                    <a:pt x="4645447" y="881322"/>
                                  </a:cubicBezTo>
                                  <a:lnTo>
                                    <a:pt x="4639858" y="884915"/>
                                  </a:lnTo>
                                  <a:cubicBezTo>
                                    <a:pt x="4632273" y="873338"/>
                                    <a:pt x="4617103" y="869746"/>
                                    <a:pt x="4605526" y="876931"/>
                                  </a:cubicBezTo>
                                  <a:cubicBezTo>
                                    <a:pt x="4593949" y="884516"/>
                                    <a:pt x="4590357" y="899687"/>
                                    <a:pt x="4598341" y="910864"/>
                                  </a:cubicBezTo>
                                  <a:lnTo>
                                    <a:pt x="4592752" y="914457"/>
                                  </a:lnTo>
                                  <a:cubicBezTo>
                                    <a:pt x="4592353" y="914058"/>
                                    <a:pt x="4592353" y="913659"/>
                                    <a:pt x="4591953" y="913259"/>
                                  </a:cubicBezTo>
                                  <a:cubicBezTo>
                                    <a:pt x="4583171" y="898489"/>
                                    <a:pt x="4587961" y="879326"/>
                                    <a:pt x="4602732" y="870544"/>
                                  </a:cubicBezTo>
                                  <a:cubicBezTo>
                                    <a:pt x="4610117" y="866153"/>
                                    <a:pt x="4618600" y="865155"/>
                                    <a:pt x="4626335" y="867101"/>
                                  </a:cubicBezTo>
                                  <a:close/>
                                  <a:moveTo>
                                    <a:pt x="120997" y="835813"/>
                                  </a:moveTo>
                                  <a:cubicBezTo>
                                    <a:pt x="123392" y="835414"/>
                                    <a:pt x="125787" y="837011"/>
                                    <a:pt x="125787" y="839406"/>
                                  </a:cubicBezTo>
                                  <a:lnTo>
                                    <a:pt x="129380" y="863757"/>
                                  </a:lnTo>
                                  <a:lnTo>
                                    <a:pt x="153731" y="860164"/>
                                  </a:lnTo>
                                  <a:cubicBezTo>
                                    <a:pt x="156126" y="859765"/>
                                    <a:pt x="158122" y="861362"/>
                                    <a:pt x="158522" y="863757"/>
                                  </a:cubicBezTo>
                                  <a:cubicBezTo>
                                    <a:pt x="158921" y="866152"/>
                                    <a:pt x="157324" y="868148"/>
                                    <a:pt x="154929" y="868547"/>
                                  </a:cubicBezTo>
                                  <a:lnTo>
                                    <a:pt x="130578" y="872140"/>
                                  </a:lnTo>
                                  <a:lnTo>
                                    <a:pt x="134170" y="896492"/>
                                  </a:lnTo>
                                  <a:cubicBezTo>
                                    <a:pt x="134570" y="898887"/>
                                    <a:pt x="132973" y="900883"/>
                                    <a:pt x="130578" y="901283"/>
                                  </a:cubicBezTo>
                                  <a:cubicBezTo>
                                    <a:pt x="128182" y="901682"/>
                                    <a:pt x="126186" y="900085"/>
                                    <a:pt x="125787" y="897690"/>
                                  </a:cubicBezTo>
                                  <a:lnTo>
                                    <a:pt x="122194" y="873338"/>
                                  </a:lnTo>
                                  <a:lnTo>
                                    <a:pt x="97843" y="876930"/>
                                  </a:lnTo>
                                  <a:cubicBezTo>
                                    <a:pt x="95448" y="877331"/>
                                    <a:pt x="93452" y="875733"/>
                                    <a:pt x="93053" y="873338"/>
                                  </a:cubicBezTo>
                                  <a:cubicBezTo>
                                    <a:pt x="92654" y="870943"/>
                                    <a:pt x="94251" y="868947"/>
                                    <a:pt x="96646" y="868547"/>
                                  </a:cubicBezTo>
                                  <a:lnTo>
                                    <a:pt x="120997" y="864955"/>
                                  </a:lnTo>
                                  <a:lnTo>
                                    <a:pt x="117404" y="840603"/>
                                  </a:lnTo>
                                  <a:cubicBezTo>
                                    <a:pt x="117005" y="838208"/>
                                    <a:pt x="118602" y="836212"/>
                                    <a:pt x="120997" y="835813"/>
                                  </a:cubicBezTo>
                                  <a:close/>
                                  <a:moveTo>
                                    <a:pt x="2693845" y="834217"/>
                                  </a:moveTo>
                                  <a:cubicBezTo>
                                    <a:pt x="2695042" y="834217"/>
                                    <a:pt x="2696236" y="835015"/>
                                    <a:pt x="2696236" y="836213"/>
                                  </a:cubicBezTo>
                                  <a:lnTo>
                                    <a:pt x="2698633" y="853779"/>
                                  </a:lnTo>
                                  <a:cubicBezTo>
                                    <a:pt x="2698633" y="854976"/>
                                    <a:pt x="2697836" y="856174"/>
                                    <a:pt x="2696640" y="856174"/>
                                  </a:cubicBezTo>
                                  <a:cubicBezTo>
                                    <a:pt x="2695436" y="856174"/>
                                    <a:pt x="2694243" y="855375"/>
                                    <a:pt x="2694243" y="854178"/>
                                  </a:cubicBezTo>
                                  <a:lnTo>
                                    <a:pt x="2691847" y="836612"/>
                                  </a:lnTo>
                                  <a:cubicBezTo>
                                    <a:pt x="2691847" y="835414"/>
                                    <a:pt x="2692645" y="834217"/>
                                    <a:pt x="2693845" y="834217"/>
                                  </a:cubicBezTo>
                                  <a:close/>
                                  <a:moveTo>
                                    <a:pt x="2682265" y="833418"/>
                                  </a:moveTo>
                                  <a:cubicBezTo>
                                    <a:pt x="2683459" y="833817"/>
                                    <a:pt x="2684259" y="835014"/>
                                    <a:pt x="2683459" y="836212"/>
                                  </a:cubicBezTo>
                                  <a:lnTo>
                                    <a:pt x="2678671" y="852979"/>
                                  </a:lnTo>
                                  <a:cubicBezTo>
                                    <a:pt x="2678671" y="853778"/>
                                    <a:pt x="2677874" y="854576"/>
                                    <a:pt x="2677074" y="854576"/>
                                  </a:cubicBezTo>
                                  <a:lnTo>
                                    <a:pt x="2676273" y="854576"/>
                                  </a:lnTo>
                                  <a:cubicBezTo>
                                    <a:pt x="2675076" y="854177"/>
                                    <a:pt x="2674276" y="852979"/>
                                    <a:pt x="2674676" y="851782"/>
                                  </a:cubicBezTo>
                                  <a:lnTo>
                                    <a:pt x="2679471" y="835014"/>
                                  </a:lnTo>
                                  <a:cubicBezTo>
                                    <a:pt x="2679870" y="833817"/>
                                    <a:pt x="2681066" y="833019"/>
                                    <a:pt x="2682265" y="833418"/>
                                  </a:cubicBezTo>
                                  <a:close/>
                                  <a:moveTo>
                                    <a:pt x="2704622" y="830624"/>
                                  </a:moveTo>
                                  <a:cubicBezTo>
                                    <a:pt x="2705417" y="830224"/>
                                    <a:pt x="2707015" y="830224"/>
                                    <a:pt x="2707411" y="831422"/>
                                  </a:cubicBezTo>
                                  <a:lnTo>
                                    <a:pt x="2716192" y="846593"/>
                                  </a:lnTo>
                                  <a:cubicBezTo>
                                    <a:pt x="2716588" y="847391"/>
                                    <a:pt x="2716588" y="848988"/>
                                    <a:pt x="2715393" y="849387"/>
                                  </a:cubicBezTo>
                                  <a:lnTo>
                                    <a:pt x="2714594" y="849786"/>
                                  </a:lnTo>
                                  <a:cubicBezTo>
                                    <a:pt x="2713797" y="849786"/>
                                    <a:pt x="2712998" y="849387"/>
                                    <a:pt x="2712600" y="848589"/>
                                  </a:cubicBezTo>
                                  <a:lnTo>
                                    <a:pt x="2703821" y="833418"/>
                                  </a:lnTo>
                                  <a:cubicBezTo>
                                    <a:pt x="2703422" y="832620"/>
                                    <a:pt x="2703422" y="831023"/>
                                    <a:pt x="2704622" y="830624"/>
                                  </a:cubicBezTo>
                                  <a:close/>
                                  <a:moveTo>
                                    <a:pt x="1349539" y="828328"/>
                                  </a:moveTo>
                                  <a:cubicBezTo>
                                    <a:pt x="1352133" y="827729"/>
                                    <a:pt x="1355528" y="827629"/>
                                    <a:pt x="1358921" y="829426"/>
                                  </a:cubicBezTo>
                                  <a:cubicBezTo>
                                    <a:pt x="1366505" y="833418"/>
                                    <a:pt x="1366105" y="841002"/>
                                    <a:pt x="1366105" y="841402"/>
                                  </a:cubicBezTo>
                                  <a:cubicBezTo>
                                    <a:pt x="1366105" y="841402"/>
                                    <a:pt x="1366105" y="844196"/>
                                    <a:pt x="1369698" y="846192"/>
                                  </a:cubicBezTo>
                                  <a:cubicBezTo>
                                    <a:pt x="1373291" y="847789"/>
                                    <a:pt x="1375685" y="846192"/>
                                    <a:pt x="1375685" y="846192"/>
                                  </a:cubicBezTo>
                                  <a:lnTo>
                                    <a:pt x="1376084" y="846192"/>
                                  </a:lnTo>
                                  <a:lnTo>
                                    <a:pt x="1376483" y="845793"/>
                                  </a:lnTo>
                                  <a:cubicBezTo>
                                    <a:pt x="1378480" y="844595"/>
                                    <a:pt x="1383269" y="842200"/>
                                    <a:pt x="1389657" y="845394"/>
                                  </a:cubicBezTo>
                                  <a:cubicBezTo>
                                    <a:pt x="1396443" y="848986"/>
                                    <a:pt x="1396844" y="856571"/>
                                    <a:pt x="1396844" y="856970"/>
                                  </a:cubicBezTo>
                                  <a:lnTo>
                                    <a:pt x="1396844" y="857370"/>
                                  </a:lnTo>
                                  <a:cubicBezTo>
                                    <a:pt x="1396844" y="857370"/>
                                    <a:pt x="1396844" y="860164"/>
                                    <a:pt x="1400435" y="862160"/>
                                  </a:cubicBezTo>
                                  <a:cubicBezTo>
                                    <a:pt x="1404028" y="864156"/>
                                    <a:pt x="1406822" y="862160"/>
                                    <a:pt x="1406822" y="862160"/>
                                  </a:cubicBezTo>
                                  <a:lnTo>
                                    <a:pt x="1407223" y="862160"/>
                                  </a:lnTo>
                                  <a:cubicBezTo>
                                    <a:pt x="1407620" y="861761"/>
                                    <a:pt x="1414808" y="857769"/>
                                    <a:pt x="1421195" y="861362"/>
                                  </a:cubicBezTo>
                                  <a:cubicBezTo>
                                    <a:pt x="1428779" y="865354"/>
                                    <a:pt x="1428380" y="872939"/>
                                    <a:pt x="1428380" y="873338"/>
                                  </a:cubicBezTo>
                                  <a:cubicBezTo>
                                    <a:pt x="1428380" y="873338"/>
                                    <a:pt x="1428380" y="876133"/>
                                    <a:pt x="1431974" y="878129"/>
                                  </a:cubicBezTo>
                                  <a:cubicBezTo>
                                    <a:pt x="1433174" y="878528"/>
                                    <a:pt x="1433973" y="878927"/>
                                    <a:pt x="1435172" y="878927"/>
                                  </a:cubicBezTo>
                                  <a:lnTo>
                                    <a:pt x="1439563" y="879326"/>
                                  </a:lnTo>
                                  <a:cubicBezTo>
                                    <a:pt x="1441556" y="879326"/>
                                    <a:pt x="1443153" y="881322"/>
                                    <a:pt x="1443153" y="883318"/>
                                  </a:cubicBezTo>
                                  <a:cubicBezTo>
                                    <a:pt x="1443153" y="885314"/>
                                    <a:pt x="1441158" y="886911"/>
                                    <a:pt x="1437567" y="887710"/>
                                  </a:cubicBezTo>
                                  <a:lnTo>
                                    <a:pt x="1431575" y="887310"/>
                                  </a:lnTo>
                                  <a:cubicBezTo>
                                    <a:pt x="1429977" y="886911"/>
                                    <a:pt x="1428380" y="886512"/>
                                    <a:pt x="1426785" y="885714"/>
                                  </a:cubicBezTo>
                                  <a:cubicBezTo>
                                    <a:pt x="1419197" y="881722"/>
                                    <a:pt x="1419599" y="874137"/>
                                    <a:pt x="1419599" y="873738"/>
                                  </a:cubicBezTo>
                                  <a:cubicBezTo>
                                    <a:pt x="1419599" y="873738"/>
                                    <a:pt x="1419996" y="870943"/>
                                    <a:pt x="1416405" y="868947"/>
                                  </a:cubicBezTo>
                                  <a:cubicBezTo>
                                    <a:pt x="1413608" y="867350"/>
                                    <a:pt x="1410016" y="868947"/>
                                    <a:pt x="1409617" y="869346"/>
                                  </a:cubicBezTo>
                                  <a:cubicBezTo>
                                    <a:pt x="1408419" y="870145"/>
                                    <a:pt x="1402828" y="873338"/>
                                    <a:pt x="1396046" y="869746"/>
                                  </a:cubicBezTo>
                                  <a:cubicBezTo>
                                    <a:pt x="1389259" y="866153"/>
                                    <a:pt x="1388858" y="859765"/>
                                    <a:pt x="1388858" y="858168"/>
                                  </a:cubicBezTo>
                                  <a:cubicBezTo>
                                    <a:pt x="1388458" y="857769"/>
                                    <a:pt x="1388059" y="854575"/>
                                    <a:pt x="1385267" y="852978"/>
                                  </a:cubicBezTo>
                                  <a:cubicBezTo>
                                    <a:pt x="1382072" y="851382"/>
                                    <a:pt x="1380076" y="852579"/>
                                    <a:pt x="1379278" y="852978"/>
                                  </a:cubicBezTo>
                                  <a:lnTo>
                                    <a:pt x="1378878" y="852978"/>
                                  </a:lnTo>
                                  <a:cubicBezTo>
                                    <a:pt x="1377681" y="853777"/>
                                    <a:pt x="1372491" y="856970"/>
                                    <a:pt x="1365307" y="853378"/>
                                  </a:cubicBezTo>
                                  <a:cubicBezTo>
                                    <a:pt x="1357723" y="849386"/>
                                    <a:pt x="1358123" y="842200"/>
                                    <a:pt x="1358123" y="841402"/>
                                  </a:cubicBezTo>
                                  <a:cubicBezTo>
                                    <a:pt x="1358520" y="841402"/>
                                    <a:pt x="1358123" y="838208"/>
                                    <a:pt x="1354929" y="836611"/>
                                  </a:cubicBezTo>
                                  <a:cubicBezTo>
                                    <a:pt x="1352133" y="835014"/>
                                    <a:pt x="1348540" y="836611"/>
                                    <a:pt x="1348140" y="837010"/>
                                  </a:cubicBezTo>
                                  <a:cubicBezTo>
                                    <a:pt x="1346944" y="837809"/>
                                    <a:pt x="1341355" y="841002"/>
                                    <a:pt x="1334571" y="837410"/>
                                  </a:cubicBezTo>
                                  <a:lnTo>
                                    <a:pt x="1332174" y="835813"/>
                                  </a:lnTo>
                                  <a:cubicBezTo>
                                    <a:pt x="1330178" y="835014"/>
                                    <a:pt x="1329380" y="832619"/>
                                    <a:pt x="1330578" y="830623"/>
                                  </a:cubicBezTo>
                                  <a:cubicBezTo>
                                    <a:pt x="1331377" y="828627"/>
                                    <a:pt x="1333772" y="827829"/>
                                    <a:pt x="1335767" y="829027"/>
                                  </a:cubicBezTo>
                                  <a:lnTo>
                                    <a:pt x="1338161" y="830224"/>
                                  </a:lnTo>
                                  <a:cubicBezTo>
                                    <a:pt x="1341754" y="832220"/>
                                    <a:pt x="1344549" y="830224"/>
                                    <a:pt x="1344549" y="830224"/>
                                  </a:cubicBezTo>
                                  <a:lnTo>
                                    <a:pt x="1344948" y="830224"/>
                                  </a:lnTo>
                                  <a:cubicBezTo>
                                    <a:pt x="1345147" y="830024"/>
                                    <a:pt x="1346943" y="828927"/>
                                    <a:pt x="1349539" y="828328"/>
                                  </a:cubicBezTo>
                                  <a:close/>
                                  <a:moveTo>
                                    <a:pt x="2672682" y="828228"/>
                                  </a:moveTo>
                                  <a:cubicBezTo>
                                    <a:pt x="2673480" y="829026"/>
                                    <a:pt x="2673480" y="830623"/>
                                    <a:pt x="2673480" y="831022"/>
                                  </a:cubicBezTo>
                                  <a:lnTo>
                                    <a:pt x="2662701" y="844995"/>
                                  </a:lnTo>
                                  <a:cubicBezTo>
                                    <a:pt x="2662300" y="845395"/>
                                    <a:pt x="2661503" y="845794"/>
                                    <a:pt x="2661103" y="845794"/>
                                  </a:cubicBezTo>
                                  <a:cubicBezTo>
                                    <a:pt x="2660704" y="845794"/>
                                    <a:pt x="2659907" y="845794"/>
                                    <a:pt x="2659506" y="845395"/>
                                  </a:cubicBezTo>
                                  <a:cubicBezTo>
                                    <a:pt x="2658710" y="844995"/>
                                    <a:pt x="2658310" y="843399"/>
                                    <a:pt x="2659108" y="842600"/>
                                  </a:cubicBezTo>
                                  <a:lnTo>
                                    <a:pt x="2669886" y="828627"/>
                                  </a:lnTo>
                                  <a:cubicBezTo>
                                    <a:pt x="2670287" y="827829"/>
                                    <a:pt x="2671884" y="827430"/>
                                    <a:pt x="2672682" y="828228"/>
                                  </a:cubicBezTo>
                                  <a:close/>
                                  <a:moveTo>
                                    <a:pt x="5900927" y="825834"/>
                                  </a:moveTo>
                                  <a:cubicBezTo>
                                    <a:pt x="5902125" y="825434"/>
                                    <a:pt x="5903323" y="826233"/>
                                    <a:pt x="5903722" y="827430"/>
                                  </a:cubicBezTo>
                                  <a:cubicBezTo>
                                    <a:pt x="5905319" y="835015"/>
                                    <a:pt x="5913303" y="840205"/>
                                    <a:pt x="5921286" y="838209"/>
                                  </a:cubicBezTo>
                                  <a:cubicBezTo>
                                    <a:pt x="5922484" y="838209"/>
                                    <a:pt x="5923682" y="839007"/>
                                    <a:pt x="5924480" y="839806"/>
                                  </a:cubicBezTo>
                                  <a:cubicBezTo>
                                    <a:pt x="5924879" y="841003"/>
                                    <a:pt x="5924081" y="842201"/>
                                    <a:pt x="5923282" y="842600"/>
                                  </a:cubicBezTo>
                                  <a:lnTo>
                                    <a:pt x="5922883" y="842600"/>
                                  </a:lnTo>
                                  <a:cubicBezTo>
                                    <a:pt x="5918492" y="843798"/>
                                    <a:pt x="5914101" y="843398"/>
                                    <a:pt x="5910109" y="841402"/>
                                  </a:cubicBezTo>
                                  <a:cubicBezTo>
                                    <a:pt x="5904919" y="855774"/>
                                    <a:pt x="5894939" y="866952"/>
                                    <a:pt x="5881367" y="873739"/>
                                  </a:cubicBezTo>
                                  <a:cubicBezTo>
                                    <a:pt x="5867794" y="880525"/>
                                    <a:pt x="5852624" y="881722"/>
                                    <a:pt x="5838252" y="876932"/>
                                  </a:cubicBezTo>
                                  <a:cubicBezTo>
                                    <a:pt x="5837454" y="881323"/>
                                    <a:pt x="5835059" y="885315"/>
                                    <a:pt x="5831466" y="888110"/>
                                  </a:cubicBezTo>
                                  <a:lnTo>
                                    <a:pt x="5831067" y="888509"/>
                                  </a:lnTo>
                                  <a:cubicBezTo>
                                    <a:pt x="5830268" y="888908"/>
                                    <a:pt x="5829071" y="888509"/>
                                    <a:pt x="5828272" y="887710"/>
                                  </a:cubicBezTo>
                                  <a:cubicBezTo>
                                    <a:pt x="5827474" y="886912"/>
                                    <a:pt x="5827474" y="885315"/>
                                    <a:pt x="5828672" y="884517"/>
                                  </a:cubicBezTo>
                                  <a:cubicBezTo>
                                    <a:pt x="5834660" y="879327"/>
                                    <a:pt x="5835857" y="870146"/>
                                    <a:pt x="5830668" y="863758"/>
                                  </a:cubicBezTo>
                                  <a:cubicBezTo>
                                    <a:pt x="5829869" y="862959"/>
                                    <a:pt x="5829869" y="861362"/>
                                    <a:pt x="5831067" y="860564"/>
                                  </a:cubicBezTo>
                                  <a:cubicBezTo>
                                    <a:pt x="5831865" y="859766"/>
                                    <a:pt x="5833462" y="859766"/>
                                    <a:pt x="5834260" y="860963"/>
                                  </a:cubicBezTo>
                                  <a:cubicBezTo>
                                    <a:pt x="5837055" y="864557"/>
                                    <a:pt x="5838652" y="868549"/>
                                    <a:pt x="5838652" y="872541"/>
                                  </a:cubicBezTo>
                                  <a:lnTo>
                                    <a:pt x="5839051" y="872541"/>
                                  </a:lnTo>
                                  <a:cubicBezTo>
                                    <a:pt x="5852624" y="876932"/>
                                    <a:pt x="5866596" y="876134"/>
                                    <a:pt x="5879371" y="869747"/>
                                  </a:cubicBezTo>
                                  <a:cubicBezTo>
                                    <a:pt x="5891746" y="863358"/>
                                    <a:pt x="5901327" y="852580"/>
                                    <a:pt x="5905718" y="839406"/>
                                  </a:cubicBezTo>
                                  <a:lnTo>
                                    <a:pt x="5905718" y="839007"/>
                                  </a:lnTo>
                                  <a:cubicBezTo>
                                    <a:pt x="5902524" y="836612"/>
                                    <a:pt x="5900528" y="833019"/>
                                    <a:pt x="5899331" y="828628"/>
                                  </a:cubicBezTo>
                                  <a:cubicBezTo>
                                    <a:pt x="5898931" y="827430"/>
                                    <a:pt x="5899730" y="826233"/>
                                    <a:pt x="5900927" y="825834"/>
                                  </a:cubicBezTo>
                                  <a:close/>
                                  <a:moveTo>
                                    <a:pt x="2716190" y="822640"/>
                                  </a:moveTo>
                                  <a:lnTo>
                                    <a:pt x="2730553" y="833419"/>
                                  </a:lnTo>
                                  <a:cubicBezTo>
                                    <a:pt x="2731352" y="833819"/>
                                    <a:pt x="2731753" y="835415"/>
                                    <a:pt x="2730954" y="836214"/>
                                  </a:cubicBezTo>
                                  <a:cubicBezTo>
                                    <a:pt x="2730553" y="836613"/>
                                    <a:pt x="2729754" y="837012"/>
                                    <a:pt x="2729356" y="837012"/>
                                  </a:cubicBezTo>
                                  <a:cubicBezTo>
                                    <a:pt x="2728957" y="837012"/>
                                    <a:pt x="2728158" y="837012"/>
                                    <a:pt x="2727759" y="836613"/>
                                  </a:cubicBezTo>
                                  <a:lnTo>
                                    <a:pt x="2713793" y="825834"/>
                                  </a:lnTo>
                                  <a:cubicBezTo>
                                    <a:pt x="2712996" y="825434"/>
                                    <a:pt x="2712600" y="823838"/>
                                    <a:pt x="2713397" y="823039"/>
                                  </a:cubicBezTo>
                                  <a:cubicBezTo>
                                    <a:pt x="2713793" y="822241"/>
                                    <a:pt x="2715393" y="821842"/>
                                    <a:pt x="2716190" y="822640"/>
                                  </a:cubicBezTo>
                                  <a:close/>
                                  <a:moveTo>
                                    <a:pt x="2662300" y="819047"/>
                                  </a:moveTo>
                                  <a:cubicBezTo>
                                    <a:pt x="2663100" y="818647"/>
                                    <a:pt x="2664695" y="818647"/>
                                    <a:pt x="2665097" y="819845"/>
                                  </a:cubicBezTo>
                                  <a:cubicBezTo>
                                    <a:pt x="2665495" y="820643"/>
                                    <a:pt x="2665097" y="821841"/>
                                    <a:pt x="2664298" y="822639"/>
                                  </a:cubicBezTo>
                                  <a:lnTo>
                                    <a:pt x="2649129" y="831423"/>
                                  </a:lnTo>
                                  <a:lnTo>
                                    <a:pt x="2648331" y="831822"/>
                                  </a:lnTo>
                                  <a:cubicBezTo>
                                    <a:pt x="2647530" y="831822"/>
                                    <a:pt x="2646733" y="831423"/>
                                    <a:pt x="2646334" y="830624"/>
                                  </a:cubicBezTo>
                                  <a:cubicBezTo>
                                    <a:pt x="2645934" y="829826"/>
                                    <a:pt x="2645934" y="828229"/>
                                    <a:pt x="2647132" y="827830"/>
                                  </a:cubicBezTo>
                                  <a:close/>
                                  <a:moveTo>
                                    <a:pt x="2720976" y="811462"/>
                                  </a:moveTo>
                                  <a:lnTo>
                                    <a:pt x="2737743" y="816253"/>
                                  </a:lnTo>
                                  <a:cubicBezTo>
                                    <a:pt x="2738942" y="816652"/>
                                    <a:pt x="2739339" y="817850"/>
                                    <a:pt x="2738942" y="819047"/>
                                  </a:cubicBezTo>
                                  <a:cubicBezTo>
                                    <a:pt x="2738942" y="819846"/>
                                    <a:pt x="2738143" y="820644"/>
                                    <a:pt x="2737346" y="820644"/>
                                  </a:cubicBezTo>
                                  <a:lnTo>
                                    <a:pt x="2736545" y="820644"/>
                                  </a:lnTo>
                                  <a:lnTo>
                                    <a:pt x="2719780" y="815854"/>
                                  </a:lnTo>
                                  <a:cubicBezTo>
                                    <a:pt x="2718583" y="815455"/>
                                    <a:pt x="2717783" y="814256"/>
                                    <a:pt x="2718184" y="813058"/>
                                  </a:cubicBezTo>
                                  <a:cubicBezTo>
                                    <a:pt x="2718583" y="811861"/>
                                    <a:pt x="2719780" y="811063"/>
                                    <a:pt x="2720976" y="811462"/>
                                  </a:cubicBezTo>
                                  <a:close/>
                                  <a:moveTo>
                                    <a:pt x="2659109" y="807071"/>
                                  </a:moveTo>
                                  <a:cubicBezTo>
                                    <a:pt x="2660306" y="807071"/>
                                    <a:pt x="2661503" y="807869"/>
                                    <a:pt x="2661503" y="809067"/>
                                  </a:cubicBezTo>
                                  <a:cubicBezTo>
                                    <a:pt x="2661503" y="810264"/>
                                    <a:pt x="2660704" y="811463"/>
                                    <a:pt x="2659507" y="811463"/>
                                  </a:cubicBezTo>
                                  <a:lnTo>
                                    <a:pt x="2641942" y="813858"/>
                                  </a:lnTo>
                                  <a:cubicBezTo>
                                    <a:pt x="2640746" y="813858"/>
                                    <a:pt x="2639548" y="813060"/>
                                    <a:pt x="2639548" y="811862"/>
                                  </a:cubicBezTo>
                                  <a:cubicBezTo>
                                    <a:pt x="2639548" y="810664"/>
                                    <a:pt x="2640345" y="809466"/>
                                    <a:pt x="2641542" y="809466"/>
                                  </a:cubicBezTo>
                                  <a:close/>
                                  <a:moveTo>
                                    <a:pt x="2738143" y="797092"/>
                                  </a:moveTo>
                                  <a:cubicBezTo>
                                    <a:pt x="2739339" y="796692"/>
                                    <a:pt x="2740536" y="797491"/>
                                    <a:pt x="2740536" y="799088"/>
                                  </a:cubicBezTo>
                                  <a:cubicBezTo>
                                    <a:pt x="2740536" y="800285"/>
                                    <a:pt x="2739739" y="801484"/>
                                    <a:pt x="2738543" y="801484"/>
                                  </a:cubicBezTo>
                                  <a:lnTo>
                                    <a:pt x="2720976" y="803879"/>
                                  </a:lnTo>
                                  <a:cubicBezTo>
                                    <a:pt x="2719780" y="803879"/>
                                    <a:pt x="2718583" y="803081"/>
                                    <a:pt x="2718583" y="801883"/>
                                  </a:cubicBezTo>
                                  <a:cubicBezTo>
                                    <a:pt x="2718583" y="800684"/>
                                    <a:pt x="2719379" y="799487"/>
                                    <a:pt x="2720579" y="799487"/>
                                  </a:cubicBezTo>
                                  <a:close/>
                                  <a:moveTo>
                                    <a:pt x="1366703" y="795993"/>
                                  </a:moveTo>
                                  <a:cubicBezTo>
                                    <a:pt x="1369298" y="795394"/>
                                    <a:pt x="1372691" y="795294"/>
                                    <a:pt x="1376084" y="797091"/>
                                  </a:cubicBezTo>
                                  <a:cubicBezTo>
                                    <a:pt x="1383668" y="801083"/>
                                    <a:pt x="1383269" y="808667"/>
                                    <a:pt x="1383269" y="809067"/>
                                  </a:cubicBezTo>
                                  <a:cubicBezTo>
                                    <a:pt x="1383269" y="809067"/>
                                    <a:pt x="1383269" y="811861"/>
                                    <a:pt x="1386862" y="813857"/>
                                  </a:cubicBezTo>
                                  <a:cubicBezTo>
                                    <a:pt x="1390455" y="815454"/>
                                    <a:pt x="1392851" y="813857"/>
                                    <a:pt x="1392851" y="813857"/>
                                  </a:cubicBezTo>
                                  <a:lnTo>
                                    <a:pt x="1393249" y="813857"/>
                                  </a:lnTo>
                                  <a:lnTo>
                                    <a:pt x="1393648" y="813458"/>
                                  </a:lnTo>
                                  <a:cubicBezTo>
                                    <a:pt x="1395645" y="812260"/>
                                    <a:pt x="1400435" y="809865"/>
                                    <a:pt x="1406822" y="813059"/>
                                  </a:cubicBezTo>
                                  <a:cubicBezTo>
                                    <a:pt x="1413608" y="816651"/>
                                    <a:pt x="1414008" y="824236"/>
                                    <a:pt x="1414008" y="824635"/>
                                  </a:cubicBezTo>
                                  <a:lnTo>
                                    <a:pt x="1414008" y="825035"/>
                                  </a:lnTo>
                                  <a:cubicBezTo>
                                    <a:pt x="1414008" y="825035"/>
                                    <a:pt x="1414008" y="827829"/>
                                    <a:pt x="1417601" y="829825"/>
                                  </a:cubicBezTo>
                                  <a:cubicBezTo>
                                    <a:pt x="1421195" y="831821"/>
                                    <a:pt x="1423990" y="829825"/>
                                    <a:pt x="1423990" y="829825"/>
                                  </a:cubicBezTo>
                                  <a:lnTo>
                                    <a:pt x="1424389" y="829825"/>
                                  </a:lnTo>
                                  <a:cubicBezTo>
                                    <a:pt x="1424789" y="829426"/>
                                    <a:pt x="1431974" y="825434"/>
                                    <a:pt x="1438362" y="829027"/>
                                  </a:cubicBezTo>
                                  <a:cubicBezTo>
                                    <a:pt x="1445945" y="833020"/>
                                    <a:pt x="1445547" y="840604"/>
                                    <a:pt x="1445547" y="841004"/>
                                  </a:cubicBezTo>
                                  <a:cubicBezTo>
                                    <a:pt x="1445547" y="841004"/>
                                    <a:pt x="1445547" y="843798"/>
                                    <a:pt x="1449138" y="845794"/>
                                  </a:cubicBezTo>
                                  <a:cubicBezTo>
                                    <a:pt x="1450334" y="846193"/>
                                    <a:pt x="1451133" y="846592"/>
                                    <a:pt x="1452331" y="846592"/>
                                  </a:cubicBezTo>
                                  <a:lnTo>
                                    <a:pt x="1456721" y="846992"/>
                                  </a:lnTo>
                                  <a:cubicBezTo>
                                    <a:pt x="1458719" y="846992"/>
                                    <a:pt x="1460318" y="848988"/>
                                    <a:pt x="1460318" y="850984"/>
                                  </a:cubicBezTo>
                                  <a:cubicBezTo>
                                    <a:pt x="1459917" y="852980"/>
                                    <a:pt x="1458320" y="854976"/>
                                    <a:pt x="1454724" y="854976"/>
                                  </a:cubicBezTo>
                                  <a:lnTo>
                                    <a:pt x="1448739" y="854576"/>
                                  </a:lnTo>
                                  <a:cubicBezTo>
                                    <a:pt x="1447143" y="854177"/>
                                    <a:pt x="1445547" y="853778"/>
                                    <a:pt x="1443951" y="852980"/>
                                  </a:cubicBezTo>
                                  <a:cubicBezTo>
                                    <a:pt x="1436368" y="848988"/>
                                    <a:pt x="1436767" y="841403"/>
                                    <a:pt x="1436767" y="841004"/>
                                  </a:cubicBezTo>
                                  <a:cubicBezTo>
                                    <a:pt x="1436767" y="841004"/>
                                    <a:pt x="1437166" y="838209"/>
                                    <a:pt x="1433574" y="836213"/>
                                  </a:cubicBezTo>
                                  <a:cubicBezTo>
                                    <a:pt x="1430774" y="834616"/>
                                    <a:pt x="1427184" y="836213"/>
                                    <a:pt x="1426785" y="836612"/>
                                  </a:cubicBezTo>
                                  <a:cubicBezTo>
                                    <a:pt x="1425586" y="837411"/>
                                    <a:pt x="1419994" y="840604"/>
                                    <a:pt x="1413210" y="837012"/>
                                  </a:cubicBezTo>
                                  <a:cubicBezTo>
                                    <a:pt x="1406423" y="833419"/>
                                    <a:pt x="1406023" y="827031"/>
                                    <a:pt x="1406023" y="825434"/>
                                  </a:cubicBezTo>
                                  <a:cubicBezTo>
                                    <a:pt x="1405624" y="825035"/>
                                    <a:pt x="1405224" y="821841"/>
                                    <a:pt x="1402430" y="820244"/>
                                  </a:cubicBezTo>
                                  <a:cubicBezTo>
                                    <a:pt x="1399237" y="818647"/>
                                    <a:pt x="1397242" y="819845"/>
                                    <a:pt x="1396443" y="820244"/>
                                  </a:cubicBezTo>
                                  <a:lnTo>
                                    <a:pt x="1396045" y="820244"/>
                                  </a:lnTo>
                                  <a:cubicBezTo>
                                    <a:pt x="1394846" y="821043"/>
                                    <a:pt x="1389657" y="824236"/>
                                    <a:pt x="1382472" y="820643"/>
                                  </a:cubicBezTo>
                                  <a:cubicBezTo>
                                    <a:pt x="1374887" y="816651"/>
                                    <a:pt x="1375284" y="809466"/>
                                    <a:pt x="1375284" y="808667"/>
                                  </a:cubicBezTo>
                                  <a:cubicBezTo>
                                    <a:pt x="1375683" y="808667"/>
                                    <a:pt x="1375284" y="805474"/>
                                    <a:pt x="1372092" y="803877"/>
                                  </a:cubicBezTo>
                                  <a:cubicBezTo>
                                    <a:pt x="1369298" y="802280"/>
                                    <a:pt x="1365706" y="803877"/>
                                    <a:pt x="1365306" y="804276"/>
                                  </a:cubicBezTo>
                                  <a:cubicBezTo>
                                    <a:pt x="1364109" y="805075"/>
                                    <a:pt x="1358520" y="808268"/>
                                    <a:pt x="1351733" y="804675"/>
                                  </a:cubicBezTo>
                                  <a:lnTo>
                                    <a:pt x="1349339" y="803079"/>
                                  </a:lnTo>
                                  <a:cubicBezTo>
                                    <a:pt x="1347342" y="802280"/>
                                    <a:pt x="1346544" y="799885"/>
                                    <a:pt x="1347740" y="797889"/>
                                  </a:cubicBezTo>
                                  <a:cubicBezTo>
                                    <a:pt x="1348540" y="795893"/>
                                    <a:pt x="1350935" y="795095"/>
                                    <a:pt x="1352931" y="796292"/>
                                  </a:cubicBezTo>
                                  <a:lnTo>
                                    <a:pt x="1355327" y="797889"/>
                                  </a:lnTo>
                                  <a:cubicBezTo>
                                    <a:pt x="1358921" y="799885"/>
                                    <a:pt x="1361714" y="797889"/>
                                    <a:pt x="1361714" y="797889"/>
                                  </a:cubicBezTo>
                                  <a:lnTo>
                                    <a:pt x="1362115" y="797889"/>
                                  </a:lnTo>
                                  <a:cubicBezTo>
                                    <a:pt x="1362314" y="797689"/>
                                    <a:pt x="1364109" y="796592"/>
                                    <a:pt x="1366703" y="795993"/>
                                  </a:cubicBezTo>
                                  <a:close/>
                                  <a:moveTo>
                                    <a:pt x="2643538" y="789906"/>
                                  </a:moveTo>
                                  <a:lnTo>
                                    <a:pt x="2660306" y="794697"/>
                                  </a:lnTo>
                                  <a:cubicBezTo>
                                    <a:pt x="2661503" y="795096"/>
                                    <a:pt x="2662300" y="796294"/>
                                    <a:pt x="2661903" y="797491"/>
                                  </a:cubicBezTo>
                                  <a:cubicBezTo>
                                    <a:pt x="2661903" y="798290"/>
                                    <a:pt x="2661105" y="799088"/>
                                    <a:pt x="2660306" y="799088"/>
                                  </a:cubicBezTo>
                                  <a:lnTo>
                                    <a:pt x="2659507" y="799088"/>
                                  </a:lnTo>
                                  <a:lnTo>
                                    <a:pt x="2642741" y="794298"/>
                                  </a:lnTo>
                                  <a:cubicBezTo>
                                    <a:pt x="2641542" y="793899"/>
                                    <a:pt x="2640746" y="793099"/>
                                    <a:pt x="2640746" y="791502"/>
                                  </a:cubicBezTo>
                                  <a:cubicBezTo>
                                    <a:pt x="2641145" y="790305"/>
                                    <a:pt x="2642339" y="789506"/>
                                    <a:pt x="2643538" y="789906"/>
                                  </a:cubicBezTo>
                                  <a:close/>
                                  <a:moveTo>
                                    <a:pt x="2731352" y="779526"/>
                                  </a:moveTo>
                                  <a:cubicBezTo>
                                    <a:pt x="2732151" y="779127"/>
                                    <a:pt x="2733749" y="779127"/>
                                    <a:pt x="2734148" y="780325"/>
                                  </a:cubicBezTo>
                                  <a:cubicBezTo>
                                    <a:pt x="2734548" y="781123"/>
                                    <a:pt x="2734548" y="782720"/>
                                    <a:pt x="2733351" y="783119"/>
                                  </a:cubicBezTo>
                                  <a:lnTo>
                                    <a:pt x="2718184" y="791903"/>
                                  </a:lnTo>
                                  <a:lnTo>
                                    <a:pt x="2717385" y="792302"/>
                                  </a:lnTo>
                                  <a:cubicBezTo>
                                    <a:pt x="2716588" y="792302"/>
                                    <a:pt x="2715789" y="791903"/>
                                    <a:pt x="2715389" y="791104"/>
                                  </a:cubicBezTo>
                                  <a:cubicBezTo>
                                    <a:pt x="2714990" y="790306"/>
                                    <a:pt x="2715389" y="788709"/>
                                    <a:pt x="2716190" y="788310"/>
                                  </a:cubicBezTo>
                                  <a:close/>
                                  <a:moveTo>
                                    <a:pt x="2653120" y="774337"/>
                                  </a:moveTo>
                                  <a:lnTo>
                                    <a:pt x="2667093" y="785116"/>
                                  </a:lnTo>
                                  <a:cubicBezTo>
                                    <a:pt x="2667891" y="785516"/>
                                    <a:pt x="2668290" y="787112"/>
                                    <a:pt x="2667491" y="787911"/>
                                  </a:cubicBezTo>
                                  <a:cubicBezTo>
                                    <a:pt x="2667093" y="788310"/>
                                    <a:pt x="2666294" y="788709"/>
                                    <a:pt x="2665894" y="788709"/>
                                  </a:cubicBezTo>
                                  <a:cubicBezTo>
                                    <a:pt x="2665495" y="788709"/>
                                    <a:pt x="2664695" y="788709"/>
                                    <a:pt x="2664298" y="788310"/>
                                  </a:cubicBezTo>
                                  <a:lnTo>
                                    <a:pt x="2650725" y="777531"/>
                                  </a:lnTo>
                                  <a:cubicBezTo>
                                    <a:pt x="2649927" y="777131"/>
                                    <a:pt x="2649528" y="775535"/>
                                    <a:pt x="2650326" y="774736"/>
                                  </a:cubicBezTo>
                                  <a:cubicBezTo>
                                    <a:pt x="2650725" y="773938"/>
                                    <a:pt x="2652322" y="773539"/>
                                    <a:pt x="2653120" y="774337"/>
                                  </a:cubicBezTo>
                                  <a:close/>
                                  <a:moveTo>
                                    <a:pt x="2721376" y="765155"/>
                                  </a:moveTo>
                                  <a:cubicBezTo>
                                    <a:pt x="2722175" y="765554"/>
                                    <a:pt x="2722571" y="767151"/>
                                    <a:pt x="2721777" y="767949"/>
                                  </a:cubicBezTo>
                                  <a:lnTo>
                                    <a:pt x="2711001" y="781922"/>
                                  </a:lnTo>
                                  <a:cubicBezTo>
                                    <a:pt x="2710603" y="782322"/>
                                    <a:pt x="2709806" y="782721"/>
                                    <a:pt x="2709405" y="782721"/>
                                  </a:cubicBezTo>
                                  <a:cubicBezTo>
                                    <a:pt x="2709009" y="782721"/>
                                    <a:pt x="2708210" y="782721"/>
                                    <a:pt x="2707812" y="782322"/>
                                  </a:cubicBezTo>
                                  <a:cubicBezTo>
                                    <a:pt x="2707013" y="781523"/>
                                    <a:pt x="2706614" y="780326"/>
                                    <a:pt x="2707812" y="779527"/>
                                  </a:cubicBezTo>
                                  <a:lnTo>
                                    <a:pt x="2718583" y="765554"/>
                                  </a:lnTo>
                                  <a:cubicBezTo>
                                    <a:pt x="2718983" y="764756"/>
                                    <a:pt x="2720579" y="764357"/>
                                    <a:pt x="2721376" y="765155"/>
                                  </a:cubicBezTo>
                                  <a:close/>
                                  <a:moveTo>
                                    <a:pt x="2665097" y="761562"/>
                                  </a:moveTo>
                                  <a:cubicBezTo>
                                    <a:pt x="2665894" y="761163"/>
                                    <a:pt x="2667491" y="761163"/>
                                    <a:pt x="2667889" y="762361"/>
                                  </a:cubicBezTo>
                                  <a:lnTo>
                                    <a:pt x="2676674" y="777531"/>
                                  </a:lnTo>
                                  <a:cubicBezTo>
                                    <a:pt x="2677074" y="778330"/>
                                    <a:pt x="2677074" y="779927"/>
                                    <a:pt x="2675875" y="780326"/>
                                  </a:cubicBezTo>
                                  <a:lnTo>
                                    <a:pt x="2675076" y="780725"/>
                                  </a:lnTo>
                                  <a:cubicBezTo>
                                    <a:pt x="2674279" y="780725"/>
                                    <a:pt x="2673480" y="780326"/>
                                    <a:pt x="2673081" y="779527"/>
                                  </a:cubicBezTo>
                                  <a:lnTo>
                                    <a:pt x="2664297" y="764357"/>
                                  </a:lnTo>
                                  <a:cubicBezTo>
                                    <a:pt x="2663898" y="763558"/>
                                    <a:pt x="2663898" y="761962"/>
                                    <a:pt x="2665097" y="761562"/>
                                  </a:cubicBezTo>
                                  <a:close/>
                                  <a:moveTo>
                                    <a:pt x="2703422" y="756373"/>
                                  </a:moveTo>
                                  <a:cubicBezTo>
                                    <a:pt x="2704622" y="756772"/>
                                    <a:pt x="2705417" y="757969"/>
                                    <a:pt x="2705018" y="759167"/>
                                  </a:cubicBezTo>
                                  <a:lnTo>
                                    <a:pt x="2700231" y="775934"/>
                                  </a:lnTo>
                                  <a:cubicBezTo>
                                    <a:pt x="2700231" y="776733"/>
                                    <a:pt x="2699431" y="777531"/>
                                    <a:pt x="2698633" y="777531"/>
                                  </a:cubicBezTo>
                                  <a:lnTo>
                                    <a:pt x="2697836" y="777531"/>
                                  </a:lnTo>
                                  <a:cubicBezTo>
                                    <a:pt x="2697037" y="777132"/>
                                    <a:pt x="2696236" y="775934"/>
                                    <a:pt x="2695841" y="774737"/>
                                  </a:cubicBezTo>
                                  <a:lnTo>
                                    <a:pt x="2700631" y="757969"/>
                                  </a:lnTo>
                                  <a:cubicBezTo>
                                    <a:pt x="2701028" y="756772"/>
                                    <a:pt x="2702225" y="755973"/>
                                    <a:pt x="2703422" y="756373"/>
                                  </a:cubicBezTo>
                                  <a:close/>
                                  <a:moveTo>
                                    <a:pt x="2683459" y="754776"/>
                                  </a:moveTo>
                                  <a:cubicBezTo>
                                    <a:pt x="2684659" y="754776"/>
                                    <a:pt x="2685857" y="755574"/>
                                    <a:pt x="2685857" y="756772"/>
                                  </a:cubicBezTo>
                                  <a:lnTo>
                                    <a:pt x="2688254" y="774338"/>
                                  </a:lnTo>
                                  <a:cubicBezTo>
                                    <a:pt x="2688254" y="775535"/>
                                    <a:pt x="2687453" y="776733"/>
                                    <a:pt x="2686255" y="776733"/>
                                  </a:cubicBezTo>
                                  <a:cubicBezTo>
                                    <a:pt x="2685456" y="776733"/>
                                    <a:pt x="2684259" y="775934"/>
                                    <a:pt x="2683860" y="774737"/>
                                  </a:cubicBezTo>
                                  <a:lnTo>
                                    <a:pt x="2681465" y="757171"/>
                                  </a:lnTo>
                                  <a:cubicBezTo>
                                    <a:pt x="2681465" y="755973"/>
                                    <a:pt x="2682262" y="754776"/>
                                    <a:pt x="2683459" y="754776"/>
                                  </a:cubicBezTo>
                                  <a:close/>
                                  <a:moveTo>
                                    <a:pt x="1728240" y="729776"/>
                                  </a:moveTo>
                                  <a:cubicBezTo>
                                    <a:pt x="1735974" y="731722"/>
                                    <a:pt x="1742961" y="736612"/>
                                    <a:pt x="1747352" y="743997"/>
                                  </a:cubicBezTo>
                                  <a:lnTo>
                                    <a:pt x="1741763" y="747590"/>
                                  </a:lnTo>
                                  <a:cubicBezTo>
                                    <a:pt x="1734177" y="736013"/>
                                    <a:pt x="1719009" y="732421"/>
                                    <a:pt x="1707434" y="739606"/>
                                  </a:cubicBezTo>
                                  <a:cubicBezTo>
                                    <a:pt x="1695856" y="747191"/>
                                    <a:pt x="1692263" y="762362"/>
                                    <a:pt x="1700247" y="773539"/>
                                  </a:cubicBezTo>
                                  <a:lnTo>
                                    <a:pt x="1694658" y="777132"/>
                                  </a:lnTo>
                                  <a:cubicBezTo>
                                    <a:pt x="1694259" y="776733"/>
                                    <a:pt x="1694259" y="776334"/>
                                    <a:pt x="1693861" y="775934"/>
                                  </a:cubicBezTo>
                                  <a:cubicBezTo>
                                    <a:pt x="1685076" y="761164"/>
                                    <a:pt x="1689868" y="742001"/>
                                    <a:pt x="1704639" y="733219"/>
                                  </a:cubicBezTo>
                                  <a:cubicBezTo>
                                    <a:pt x="1712024" y="728828"/>
                                    <a:pt x="1720504" y="727830"/>
                                    <a:pt x="1728240" y="729776"/>
                                  </a:cubicBezTo>
                                  <a:close/>
                                  <a:moveTo>
                                    <a:pt x="3898545" y="702082"/>
                                  </a:moveTo>
                                  <a:cubicBezTo>
                                    <a:pt x="3900940" y="702082"/>
                                    <a:pt x="3903335" y="703679"/>
                                    <a:pt x="3903335" y="705675"/>
                                  </a:cubicBezTo>
                                  <a:lnTo>
                                    <a:pt x="3906928" y="730026"/>
                                  </a:lnTo>
                                  <a:lnTo>
                                    <a:pt x="3931280" y="726433"/>
                                  </a:lnTo>
                                  <a:cubicBezTo>
                                    <a:pt x="3933676" y="726034"/>
                                    <a:pt x="3935672" y="727631"/>
                                    <a:pt x="3936071" y="730026"/>
                                  </a:cubicBezTo>
                                  <a:cubicBezTo>
                                    <a:pt x="3936470" y="732421"/>
                                    <a:pt x="3934873" y="734417"/>
                                    <a:pt x="3932478" y="734816"/>
                                  </a:cubicBezTo>
                                  <a:lnTo>
                                    <a:pt x="3908126" y="738409"/>
                                  </a:lnTo>
                                  <a:lnTo>
                                    <a:pt x="3911719" y="762761"/>
                                  </a:lnTo>
                                  <a:cubicBezTo>
                                    <a:pt x="3912118" y="765156"/>
                                    <a:pt x="3910521" y="767152"/>
                                    <a:pt x="3908126" y="767551"/>
                                  </a:cubicBezTo>
                                  <a:cubicBezTo>
                                    <a:pt x="3905731" y="767951"/>
                                    <a:pt x="3903735" y="766354"/>
                                    <a:pt x="3903335" y="763959"/>
                                  </a:cubicBezTo>
                                  <a:lnTo>
                                    <a:pt x="3899743" y="739607"/>
                                  </a:lnTo>
                                  <a:lnTo>
                                    <a:pt x="3875391" y="743199"/>
                                  </a:lnTo>
                                  <a:cubicBezTo>
                                    <a:pt x="3872996" y="743599"/>
                                    <a:pt x="3871000" y="742002"/>
                                    <a:pt x="3870601" y="739607"/>
                                  </a:cubicBezTo>
                                  <a:cubicBezTo>
                                    <a:pt x="3870202" y="737211"/>
                                    <a:pt x="3871799" y="735215"/>
                                    <a:pt x="3874194" y="734816"/>
                                  </a:cubicBezTo>
                                  <a:lnTo>
                                    <a:pt x="3898545" y="731223"/>
                                  </a:lnTo>
                                  <a:lnTo>
                                    <a:pt x="3894952" y="706872"/>
                                  </a:lnTo>
                                  <a:cubicBezTo>
                                    <a:pt x="3894553" y="704477"/>
                                    <a:pt x="3896150" y="702481"/>
                                    <a:pt x="3898545" y="702082"/>
                                  </a:cubicBezTo>
                                  <a:close/>
                                  <a:moveTo>
                                    <a:pt x="6471382" y="700885"/>
                                  </a:moveTo>
                                  <a:cubicBezTo>
                                    <a:pt x="6472580" y="700485"/>
                                    <a:pt x="6473777" y="701284"/>
                                    <a:pt x="6473777" y="702881"/>
                                  </a:cubicBezTo>
                                  <a:lnTo>
                                    <a:pt x="6476172" y="720446"/>
                                  </a:lnTo>
                                  <a:cubicBezTo>
                                    <a:pt x="6476172" y="721644"/>
                                    <a:pt x="6475374" y="722841"/>
                                    <a:pt x="6474176" y="722841"/>
                                  </a:cubicBezTo>
                                  <a:cubicBezTo>
                                    <a:pt x="6472979" y="722841"/>
                                    <a:pt x="6471781" y="722043"/>
                                    <a:pt x="6471781" y="720845"/>
                                  </a:cubicBezTo>
                                  <a:lnTo>
                                    <a:pt x="6469385" y="703280"/>
                                  </a:lnTo>
                                  <a:cubicBezTo>
                                    <a:pt x="6469385" y="702082"/>
                                    <a:pt x="6470184" y="700885"/>
                                    <a:pt x="6471382" y="700885"/>
                                  </a:cubicBezTo>
                                  <a:close/>
                                  <a:moveTo>
                                    <a:pt x="6459805" y="699687"/>
                                  </a:moveTo>
                                  <a:cubicBezTo>
                                    <a:pt x="6461004" y="700086"/>
                                    <a:pt x="6461802" y="701283"/>
                                    <a:pt x="6461004" y="702481"/>
                                  </a:cubicBezTo>
                                  <a:lnTo>
                                    <a:pt x="6456213" y="719248"/>
                                  </a:lnTo>
                                  <a:cubicBezTo>
                                    <a:pt x="6456213" y="720047"/>
                                    <a:pt x="6455414" y="720845"/>
                                    <a:pt x="6454616" y="720845"/>
                                  </a:cubicBezTo>
                                  <a:lnTo>
                                    <a:pt x="6453817" y="720845"/>
                                  </a:lnTo>
                                  <a:cubicBezTo>
                                    <a:pt x="6452619" y="720446"/>
                                    <a:pt x="6451820" y="719248"/>
                                    <a:pt x="6452220" y="718051"/>
                                  </a:cubicBezTo>
                                  <a:lnTo>
                                    <a:pt x="6457011" y="701283"/>
                                  </a:lnTo>
                                  <a:cubicBezTo>
                                    <a:pt x="6457410" y="700086"/>
                                    <a:pt x="6458608" y="699287"/>
                                    <a:pt x="6459805" y="699687"/>
                                  </a:cubicBezTo>
                                  <a:close/>
                                  <a:moveTo>
                                    <a:pt x="6482160" y="697292"/>
                                  </a:moveTo>
                                  <a:cubicBezTo>
                                    <a:pt x="6482959" y="696892"/>
                                    <a:pt x="6484556" y="696892"/>
                                    <a:pt x="6484955" y="698090"/>
                                  </a:cubicBezTo>
                                  <a:lnTo>
                                    <a:pt x="6493738" y="713260"/>
                                  </a:lnTo>
                                  <a:cubicBezTo>
                                    <a:pt x="6494137" y="714059"/>
                                    <a:pt x="6494137" y="715656"/>
                                    <a:pt x="6492939" y="716055"/>
                                  </a:cubicBezTo>
                                  <a:lnTo>
                                    <a:pt x="6492141" y="716454"/>
                                  </a:lnTo>
                                  <a:cubicBezTo>
                                    <a:pt x="6491342" y="716454"/>
                                    <a:pt x="6490544" y="716055"/>
                                    <a:pt x="6490145" y="715256"/>
                                  </a:cubicBezTo>
                                  <a:lnTo>
                                    <a:pt x="6481361" y="700086"/>
                                  </a:lnTo>
                                  <a:cubicBezTo>
                                    <a:pt x="6480962" y="699288"/>
                                    <a:pt x="6480962" y="697691"/>
                                    <a:pt x="6482160" y="697292"/>
                                  </a:cubicBezTo>
                                  <a:close/>
                                  <a:moveTo>
                                    <a:pt x="6449826" y="694896"/>
                                  </a:moveTo>
                                  <a:cubicBezTo>
                                    <a:pt x="6451024" y="695694"/>
                                    <a:pt x="6451024" y="696892"/>
                                    <a:pt x="6450624" y="697690"/>
                                  </a:cubicBezTo>
                                  <a:lnTo>
                                    <a:pt x="6439846" y="711663"/>
                                  </a:lnTo>
                                  <a:cubicBezTo>
                                    <a:pt x="6439447" y="712063"/>
                                    <a:pt x="6438648" y="712462"/>
                                    <a:pt x="6438248" y="712462"/>
                                  </a:cubicBezTo>
                                  <a:cubicBezTo>
                                    <a:pt x="6437849" y="712462"/>
                                    <a:pt x="6437051" y="712462"/>
                                    <a:pt x="6436651" y="712063"/>
                                  </a:cubicBezTo>
                                  <a:cubicBezTo>
                                    <a:pt x="6435853" y="711663"/>
                                    <a:pt x="6435454" y="710067"/>
                                    <a:pt x="6436252" y="709268"/>
                                  </a:cubicBezTo>
                                  <a:lnTo>
                                    <a:pt x="6447032" y="695295"/>
                                  </a:lnTo>
                                  <a:cubicBezTo>
                                    <a:pt x="6447431" y="694497"/>
                                    <a:pt x="6449028" y="694098"/>
                                    <a:pt x="6449826" y="694896"/>
                                  </a:cubicBezTo>
                                  <a:close/>
                                  <a:moveTo>
                                    <a:pt x="5127079" y="694597"/>
                                  </a:moveTo>
                                  <a:cubicBezTo>
                                    <a:pt x="5129674" y="693998"/>
                                    <a:pt x="5133068" y="693898"/>
                                    <a:pt x="5136461" y="695695"/>
                                  </a:cubicBezTo>
                                  <a:cubicBezTo>
                                    <a:pt x="5144045" y="699687"/>
                                    <a:pt x="5143646" y="707271"/>
                                    <a:pt x="5143646" y="707671"/>
                                  </a:cubicBezTo>
                                  <a:cubicBezTo>
                                    <a:pt x="5143646" y="707671"/>
                                    <a:pt x="5143646" y="710465"/>
                                    <a:pt x="5147239" y="712461"/>
                                  </a:cubicBezTo>
                                  <a:cubicBezTo>
                                    <a:pt x="5150832" y="714058"/>
                                    <a:pt x="5153227" y="712461"/>
                                    <a:pt x="5153227" y="712461"/>
                                  </a:cubicBezTo>
                                  <a:lnTo>
                                    <a:pt x="5153626" y="712461"/>
                                  </a:lnTo>
                                  <a:lnTo>
                                    <a:pt x="5154025" y="712062"/>
                                  </a:lnTo>
                                  <a:cubicBezTo>
                                    <a:pt x="5156021" y="710864"/>
                                    <a:pt x="5160812" y="708469"/>
                                    <a:pt x="5167199" y="711663"/>
                                  </a:cubicBezTo>
                                  <a:cubicBezTo>
                                    <a:pt x="5173985" y="715255"/>
                                    <a:pt x="5174384" y="722840"/>
                                    <a:pt x="5174384" y="723239"/>
                                  </a:cubicBezTo>
                                  <a:lnTo>
                                    <a:pt x="5174384" y="723639"/>
                                  </a:lnTo>
                                  <a:cubicBezTo>
                                    <a:pt x="5174384" y="723639"/>
                                    <a:pt x="5174384" y="726433"/>
                                    <a:pt x="5177977" y="728429"/>
                                  </a:cubicBezTo>
                                  <a:cubicBezTo>
                                    <a:pt x="5181570" y="730425"/>
                                    <a:pt x="5184364" y="728429"/>
                                    <a:pt x="5184364" y="728429"/>
                                  </a:cubicBezTo>
                                  <a:lnTo>
                                    <a:pt x="5184764" y="728429"/>
                                  </a:lnTo>
                                  <a:cubicBezTo>
                                    <a:pt x="5185163" y="728030"/>
                                    <a:pt x="5192349" y="724038"/>
                                    <a:pt x="5198736" y="727631"/>
                                  </a:cubicBezTo>
                                  <a:cubicBezTo>
                                    <a:pt x="5206321" y="731624"/>
                                    <a:pt x="5205922" y="739208"/>
                                    <a:pt x="5205922" y="739608"/>
                                  </a:cubicBezTo>
                                  <a:cubicBezTo>
                                    <a:pt x="5205922" y="739608"/>
                                    <a:pt x="5205922" y="742402"/>
                                    <a:pt x="5209515" y="744398"/>
                                  </a:cubicBezTo>
                                  <a:cubicBezTo>
                                    <a:pt x="5210712" y="744797"/>
                                    <a:pt x="5211511" y="745196"/>
                                    <a:pt x="5212708" y="745196"/>
                                  </a:cubicBezTo>
                                  <a:lnTo>
                                    <a:pt x="5217100" y="745595"/>
                                  </a:lnTo>
                                  <a:cubicBezTo>
                                    <a:pt x="5219096" y="745595"/>
                                    <a:pt x="5220692" y="747591"/>
                                    <a:pt x="5220692" y="749587"/>
                                  </a:cubicBezTo>
                                  <a:cubicBezTo>
                                    <a:pt x="5220692" y="751983"/>
                                    <a:pt x="5218696" y="753579"/>
                                    <a:pt x="5215104" y="753979"/>
                                  </a:cubicBezTo>
                                  <a:lnTo>
                                    <a:pt x="5209116" y="753579"/>
                                  </a:lnTo>
                                  <a:cubicBezTo>
                                    <a:pt x="5207519" y="753180"/>
                                    <a:pt x="5205922" y="752781"/>
                                    <a:pt x="5204325" y="751983"/>
                                  </a:cubicBezTo>
                                  <a:cubicBezTo>
                                    <a:pt x="5196740" y="747991"/>
                                    <a:pt x="5197140" y="740406"/>
                                    <a:pt x="5197140" y="740007"/>
                                  </a:cubicBezTo>
                                  <a:cubicBezTo>
                                    <a:pt x="5197140" y="740007"/>
                                    <a:pt x="5197539" y="737212"/>
                                    <a:pt x="5193946" y="735216"/>
                                  </a:cubicBezTo>
                                  <a:cubicBezTo>
                                    <a:pt x="5191152" y="733620"/>
                                    <a:pt x="5187558" y="735216"/>
                                    <a:pt x="5187159" y="735616"/>
                                  </a:cubicBezTo>
                                  <a:cubicBezTo>
                                    <a:pt x="5185961" y="736414"/>
                                    <a:pt x="5180372" y="739608"/>
                                    <a:pt x="5173586" y="736015"/>
                                  </a:cubicBezTo>
                                  <a:cubicBezTo>
                                    <a:pt x="5166800" y="732422"/>
                                    <a:pt x="5166400" y="726034"/>
                                    <a:pt x="5166400" y="724437"/>
                                  </a:cubicBezTo>
                                  <a:cubicBezTo>
                                    <a:pt x="5166001" y="724038"/>
                                    <a:pt x="5165602" y="720844"/>
                                    <a:pt x="5162808" y="719247"/>
                                  </a:cubicBezTo>
                                  <a:cubicBezTo>
                                    <a:pt x="5159614" y="717651"/>
                                    <a:pt x="5157618" y="718848"/>
                                    <a:pt x="5156820" y="719247"/>
                                  </a:cubicBezTo>
                                  <a:lnTo>
                                    <a:pt x="5156421" y="719247"/>
                                  </a:lnTo>
                                  <a:cubicBezTo>
                                    <a:pt x="5155223" y="720046"/>
                                    <a:pt x="5150033" y="723239"/>
                                    <a:pt x="5142848" y="719647"/>
                                  </a:cubicBezTo>
                                  <a:cubicBezTo>
                                    <a:pt x="5135263" y="715655"/>
                                    <a:pt x="5135662" y="708469"/>
                                    <a:pt x="5135662" y="707671"/>
                                  </a:cubicBezTo>
                                  <a:cubicBezTo>
                                    <a:pt x="5136061" y="707671"/>
                                    <a:pt x="5135662" y="704477"/>
                                    <a:pt x="5132469" y="702880"/>
                                  </a:cubicBezTo>
                                  <a:cubicBezTo>
                                    <a:pt x="5129674" y="701283"/>
                                    <a:pt x="5126081" y="702880"/>
                                    <a:pt x="5125682" y="703279"/>
                                  </a:cubicBezTo>
                                  <a:cubicBezTo>
                                    <a:pt x="5124485" y="704078"/>
                                    <a:pt x="5118896" y="707271"/>
                                    <a:pt x="5112110" y="703679"/>
                                  </a:cubicBezTo>
                                  <a:lnTo>
                                    <a:pt x="5109714" y="702082"/>
                                  </a:lnTo>
                                  <a:cubicBezTo>
                                    <a:pt x="5107718" y="701283"/>
                                    <a:pt x="5106920" y="698888"/>
                                    <a:pt x="5108118" y="696892"/>
                                  </a:cubicBezTo>
                                  <a:cubicBezTo>
                                    <a:pt x="5108916" y="694896"/>
                                    <a:pt x="5111311" y="694098"/>
                                    <a:pt x="5113307" y="695295"/>
                                  </a:cubicBezTo>
                                  <a:lnTo>
                                    <a:pt x="5115702" y="696493"/>
                                  </a:lnTo>
                                  <a:cubicBezTo>
                                    <a:pt x="5119295" y="698489"/>
                                    <a:pt x="5122090" y="696493"/>
                                    <a:pt x="5122090" y="696493"/>
                                  </a:cubicBezTo>
                                  <a:lnTo>
                                    <a:pt x="5122489" y="696493"/>
                                  </a:lnTo>
                                  <a:cubicBezTo>
                                    <a:pt x="5122688" y="696293"/>
                                    <a:pt x="5124484" y="695196"/>
                                    <a:pt x="5127079" y="694597"/>
                                  </a:cubicBezTo>
                                  <a:close/>
                                  <a:moveTo>
                                    <a:pt x="6493736" y="689307"/>
                                  </a:moveTo>
                                  <a:lnTo>
                                    <a:pt x="6508108" y="700086"/>
                                  </a:lnTo>
                                  <a:cubicBezTo>
                                    <a:pt x="6508907" y="700486"/>
                                    <a:pt x="6509306" y="702082"/>
                                    <a:pt x="6508508" y="702881"/>
                                  </a:cubicBezTo>
                                  <a:cubicBezTo>
                                    <a:pt x="6508108" y="703280"/>
                                    <a:pt x="6507310" y="703679"/>
                                    <a:pt x="6506911" y="703679"/>
                                  </a:cubicBezTo>
                                  <a:cubicBezTo>
                                    <a:pt x="6506512" y="703679"/>
                                    <a:pt x="6505713" y="703679"/>
                                    <a:pt x="6505314" y="703280"/>
                                  </a:cubicBezTo>
                                  <a:lnTo>
                                    <a:pt x="6491341" y="692501"/>
                                  </a:lnTo>
                                  <a:cubicBezTo>
                                    <a:pt x="6490543" y="692101"/>
                                    <a:pt x="6490143" y="690505"/>
                                    <a:pt x="6490942" y="689706"/>
                                  </a:cubicBezTo>
                                  <a:cubicBezTo>
                                    <a:pt x="6491341" y="688908"/>
                                    <a:pt x="6492938" y="688509"/>
                                    <a:pt x="6493736" y="689307"/>
                                  </a:cubicBezTo>
                                  <a:close/>
                                  <a:moveTo>
                                    <a:pt x="3002819" y="688509"/>
                                  </a:moveTo>
                                  <a:cubicBezTo>
                                    <a:pt x="3004014" y="688109"/>
                                    <a:pt x="3005212" y="688908"/>
                                    <a:pt x="3005611" y="690105"/>
                                  </a:cubicBezTo>
                                  <a:cubicBezTo>
                                    <a:pt x="3007200" y="697690"/>
                                    <a:pt x="3015192" y="702880"/>
                                    <a:pt x="3023178" y="700884"/>
                                  </a:cubicBezTo>
                                  <a:cubicBezTo>
                                    <a:pt x="3024372" y="700884"/>
                                    <a:pt x="3025573" y="701682"/>
                                    <a:pt x="3026365" y="702481"/>
                                  </a:cubicBezTo>
                                  <a:cubicBezTo>
                                    <a:pt x="3026765" y="703678"/>
                                    <a:pt x="3025972" y="704876"/>
                                    <a:pt x="3025172" y="705275"/>
                                  </a:cubicBezTo>
                                  <a:lnTo>
                                    <a:pt x="3024773" y="705275"/>
                                  </a:lnTo>
                                  <a:cubicBezTo>
                                    <a:pt x="3020389" y="706473"/>
                                    <a:pt x="3015993" y="706073"/>
                                    <a:pt x="3011989" y="704077"/>
                                  </a:cubicBezTo>
                                  <a:cubicBezTo>
                                    <a:pt x="3006803" y="718449"/>
                                    <a:pt x="2996834" y="729627"/>
                                    <a:pt x="2983252" y="736414"/>
                                  </a:cubicBezTo>
                                  <a:cubicBezTo>
                                    <a:pt x="2969688" y="743200"/>
                                    <a:pt x="2954519" y="744397"/>
                                    <a:pt x="2940146" y="739607"/>
                                  </a:cubicBezTo>
                                  <a:cubicBezTo>
                                    <a:pt x="2939347" y="743998"/>
                                    <a:pt x="2936952" y="747990"/>
                                    <a:pt x="2933361" y="750785"/>
                                  </a:cubicBezTo>
                                  <a:lnTo>
                                    <a:pt x="2932961" y="751184"/>
                                  </a:lnTo>
                                  <a:cubicBezTo>
                                    <a:pt x="2932160" y="751583"/>
                                    <a:pt x="2930965" y="751184"/>
                                    <a:pt x="2930163" y="750385"/>
                                  </a:cubicBezTo>
                                  <a:cubicBezTo>
                                    <a:pt x="2929366" y="749587"/>
                                    <a:pt x="2929366" y="747990"/>
                                    <a:pt x="2930564" y="747192"/>
                                  </a:cubicBezTo>
                                  <a:cubicBezTo>
                                    <a:pt x="2936551" y="742002"/>
                                    <a:pt x="2937750" y="732821"/>
                                    <a:pt x="2932561" y="726433"/>
                                  </a:cubicBezTo>
                                  <a:cubicBezTo>
                                    <a:pt x="2931764" y="725634"/>
                                    <a:pt x="2931764" y="724037"/>
                                    <a:pt x="2932961" y="723239"/>
                                  </a:cubicBezTo>
                                  <a:cubicBezTo>
                                    <a:pt x="2933759" y="722441"/>
                                    <a:pt x="2935355" y="722441"/>
                                    <a:pt x="2936153" y="723638"/>
                                  </a:cubicBezTo>
                                  <a:cubicBezTo>
                                    <a:pt x="2938947" y="727232"/>
                                    <a:pt x="2940545" y="731224"/>
                                    <a:pt x="2940545" y="735216"/>
                                  </a:cubicBezTo>
                                  <a:lnTo>
                                    <a:pt x="2940944" y="735216"/>
                                  </a:lnTo>
                                  <a:cubicBezTo>
                                    <a:pt x="2954519" y="739607"/>
                                    <a:pt x="2968491" y="738809"/>
                                    <a:pt x="2981256" y="732422"/>
                                  </a:cubicBezTo>
                                  <a:cubicBezTo>
                                    <a:pt x="2993629" y="726033"/>
                                    <a:pt x="3003219" y="715255"/>
                                    <a:pt x="3007597" y="702081"/>
                                  </a:cubicBezTo>
                                  <a:lnTo>
                                    <a:pt x="3007597" y="701682"/>
                                  </a:lnTo>
                                  <a:cubicBezTo>
                                    <a:pt x="3004415" y="699287"/>
                                    <a:pt x="3002418" y="695694"/>
                                    <a:pt x="3001221" y="691303"/>
                                  </a:cubicBezTo>
                                  <a:cubicBezTo>
                                    <a:pt x="3000820" y="690105"/>
                                    <a:pt x="3001618" y="688908"/>
                                    <a:pt x="3002819" y="688509"/>
                                  </a:cubicBezTo>
                                  <a:close/>
                                  <a:moveTo>
                                    <a:pt x="6439446" y="685316"/>
                                  </a:moveTo>
                                  <a:cubicBezTo>
                                    <a:pt x="6440245" y="684916"/>
                                    <a:pt x="6441842" y="684916"/>
                                    <a:pt x="6442241" y="686114"/>
                                  </a:cubicBezTo>
                                  <a:cubicBezTo>
                                    <a:pt x="6443039" y="687312"/>
                                    <a:pt x="6442640" y="688509"/>
                                    <a:pt x="6441442" y="688908"/>
                                  </a:cubicBezTo>
                                  <a:lnTo>
                                    <a:pt x="6426272" y="697692"/>
                                  </a:lnTo>
                                  <a:lnTo>
                                    <a:pt x="6425473" y="698091"/>
                                  </a:lnTo>
                                  <a:cubicBezTo>
                                    <a:pt x="6424675" y="698091"/>
                                    <a:pt x="6423877" y="697692"/>
                                    <a:pt x="6423477" y="696893"/>
                                  </a:cubicBezTo>
                                  <a:cubicBezTo>
                                    <a:pt x="6423078" y="696095"/>
                                    <a:pt x="6423078" y="694498"/>
                                    <a:pt x="6424276" y="694099"/>
                                  </a:cubicBezTo>
                                  <a:close/>
                                  <a:moveTo>
                                    <a:pt x="6498527" y="678130"/>
                                  </a:moveTo>
                                  <a:lnTo>
                                    <a:pt x="6515294" y="682921"/>
                                  </a:lnTo>
                                  <a:cubicBezTo>
                                    <a:pt x="6516492" y="683320"/>
                                    <a:pt x="6516891" y="684518"/>
                                    <a:pt x="6516492" y="685715"/>
                                  </a:cubicBezTo>
                                  <a:cubicBezTo>
                                    <a:pt x="6516492" y="686514"/>
                                    <a:pt x="6515694" y="687312"/>
                                    <a:pt x="6514895" y="687312"/>
                                  </a:cubicBezTo>
                                  <a:lnTo>
                                    <a:pt x="6514097" y="687312"/>
                                  </a:lnTo>
                                  <a:lnTo>
                                    <a:pt x="6497330" y="682522"/>
                                  </a:lnTo>
                                  <a:cubicBezTo>
                                    <a:pt x="6496132" y="682123"/>
                                    <a:pt x="6495334" y="680924"/>
                                    <a:pt x="6495733" y="679726"/>
                                  </a:cubicBezTo>
                                  <a:cubicBezTo>
                                    <a:pt x="6496132" y="678529"/>
                                    <a:pt x="6497330" y="677730"/>
                                    <a:pt x="6498527" y="678130"/>
                                  </a:cubicBezTo>
                                  <a:close/>
                                  <a:moveTo>
                                    <a:pt x="6436652" y="673739"/>
                                  </a:moveTo>
                                  <a:cubicBezTo>
                                    <a:pt x="6437849" y="673739"/>
                                    <a:pt x="6439047" y="674537"/>
                                    <a:pt x="6439047" y="675735"/>
                                  </a:cubicBezTo>
                                  <a:cubicBezTo>
                                    <a:pt x="6439047" y="676932"/>
                                    <a:pt x="6438248" y="677732"/>
                                    <a:pt x="6437051" y="678131"/>
                                  </a:cubicBezTo>
                                  <a:lnTo>
                                    <a:pt x="6419485" y="680526"/>
                                  </a:lnTo>
                                  <a:cubicBezTo>
                                    <a:pt x="6418287" y="680526"/>
                                    <a:pt x="6417090" y="679728"/>
                                    <a:pt x="6417090" y="678530"/>
                                  </a:cubicBezTo>
                                  <a:cubicBezTo>
                                    <a:pt x="6417090" y="677332"/>
                                    <a:pt x="6417888" y="676134"/>
                                    <a:pt x="6419086" y="676134"/>
                                  </a:cubicBezTo>
                                  <a:close/>
                                  <a:moveTo>
                                    <a:pt x="6515693" y="663360"/>
                                  </a:moveTo>
                                  <a:cubicBezTo>
                                    <a:pt x="6516890" y="663360"/>
                                    <a:pt x="6518088" y="664158"/>
                                    <a:pt x="6518088" y="665356"/>
                                  </a:cubicBezTo>
                                  <a:cubicBezTo>
                                    <a:pt x="6518088" y="666553"/>
                                    <a:pt x="6517290" y="667752"/>
                                    <a:pt x="6516092" y="667752"/>
                                  </a:cubicBezTo>
                                  <a:lnTo>
                                    <a:pt x="6498526" y="670147"/>
                                  </a:lnTo>
                                  <a:cubicBezTo>
                                    <a:pt x="6497329" y="670147"/>
                                    <a:pt x="6496131" y="669349"/>
                                    <a:pt x="6496131" y="668151"/>
                                  </a:cubicBezTo>
                                  <a:cubicBezTo>
                                    <a:pt x="6496131" y="666953"/>
                                    <a:pt x="6496929" y="665755"/>
                                    <a:pt x="6498127" y="665755"/>
                                  </a:cubicBezTo>
                                  <a:close/>
                                  <a:moveTo>
                                    <a:pt x="5143845" y="662661"/>
                                  </a:moveTo>
                                  <a:cubicBezTo>
                                    <a:pt x="5146440" y="662062"/>
                                    <a:pt x="5149834" y="661962"/>
                                    <a:pt x="5153227" y="663759"/>
                                  </a:cubicBezTo>
                                  <a:cubicBezTo>
                                    <a:pt x="5160811" y="667751"/>
                                    <a:pt x="5160412" y="675335"/>
                                    <a:pt x="5160412" y="675735"/>
                                  </a:cubicBezTo>
                                  <a:cubicBezTo>
                                    <a:pt x="5160412" y="675735"/>
                                    <a:pt x="5160412" y="678529"/>
                                    <a:pt x="5164005" y="680525"/>
                                  </a:cubicBezTo>
                                  <a:cubicBezTo>
                                    <a:pt x="5167598" y="682122"/>
                                    <a:pt x="5169993" y="680525"/>
                                    <a:pt x="5169993" y="680525"/>
                                  </a:cubicBezTo>
                                  <a:lnTo>
                                    <a:pt x="5170392" y="680525"/>
                                  </a:lnTo>
                                  <a:lnTo>
                                    <a:pt x="5170791" y="680126"/>
                                  </a:lnTo>
                                  <a:cubicBezTo>
                                    <a:pt x="5172787" y="678928"/>
                                    <a:pt x="5177578" y="676533"/>
                                    <a:pt x="5183965" y="679727"/>
                                  </a:cubicBezTo>
                                  <a:cubicBezTo>
                                    <a:pt x="5190751" y="683319"/>
                                    <a:pt x="5191151" y="690904"/>
                                    <a:pt x="5191151" y="691303"/>
                                  </a:cubicBezTo>
                                  <a:lnTo>
                                    <a:pt x="5191151" y="691703"/>
                                  </a:lnTo>
                                  <a:cubicBezTo>
                                    <a:pt x="5191151" y="691703"/>
                                    <a:pt x="5191151" y="694497"/>
                                    <a:pt x="5194743" y="696493"/>
                                  </a:cubicBezTo>
                                  <a:cubicBezTo>
                                    <a:pt x="5198336" y="698489"/>
                                    <a:pt x="5201131" y="696493"/>
                                    <a:pt x="5201131" y="696493"/>
                                  </a:cubicBezTo>
                                  <a:lnTo>
                                    <a:pt x="5201530" y="696493"/>
                                  </a:lnTo>
                                  <a:cubicBezTo>
                                    <a:pt x="5201929" y="696094"/>
                                    <a:pt x="5209116" y="692102"/>
                                    <a:pt x="5215503" y="695695"/>
                                  </a:cubicBezTo>
                                  <a:cubicBezTo>
                                    <a:pt x="5223088" y="699688"/>
                                    <a:pt x="5222688" y="707272"/>
                                    <a:pt x="5222688" y="707672"/>
                                  </a:cubicBezTo>
                                  <a:cubicBezTo>
                                    <a:pt x="5222688" y="707672"/>
                                    <a:pt x="5222688" y="710466"/>
                                    <a:pt x="5226281" y="712462"/>
                                  </a:cubicBezTo>
                                  <a:cubicBezTo>
                                    <a:pt x="5227479" y="712861"/>
                                    <a:pt x="5228277" y="713260"/>
                                    <a:pt x="5229475" y="713260"/>
                                  </a:cubicBezTo>
                                  <a:lnTo>
                                    <a:pt x="5233866" y="713659"/>
                                  </a:lnTo>
                                  <a:cubicBezTo>
                                    <a:pt x="5235862" y="713659"/>
                                    <a:pt x="5237459" y="715655"/>
                                    <a:pt x="5237459" y="717651"/>
                                  </a:cubicBezTo>
                                  <a:cubicBezTo>
                                    <a:pt x="5237459" y="719647"/>
                                    <a:pt x="5235862" y="721244"/>
                                    <a:pt x="5231870" y="721643"/>
                                  </a:cubicBezTo>
                                  <a:lnTo>
                                    <a:pt x="5225882" y="721244"/>
                                  </a:lnTo>
                                  <a:cubicBezTo>
                                    <a:pt x="5224285" y="720845"/>
                                    <a:pt x="5222688" y="720446"/>
                                    <a:pt x="5221092" y="719647"/>
                                  </a:cubicBezTo>
                                  <a:cubicBezTo>
                                    <a:pt x="5213507" y="715655"/>
                                    <a:pt x="5213906" y="708071"/>
                                    <a:pt x="5213906" y="707672"/>
                                  </a:cubicBezTo>
                                  <a:cubicBezTo>
                                    <a:pt x="5213906" y="707672"/>
                                    <a:pt x="5214305" y="704877"/>
                                    <a:pt x="5210712" y="702881"/>
                                  </a:cubicBezTo>
                                  <a:cubicBezTo>
                                    <a:pt x="5207918" y="701284"/>
                                    <a:pt x="5204324" y="702881"/>
                                    <a:pt x="5203925" y="703280"/>
                                  </a:cubicBezTo>
                                  <a:cubicBezTo>
                                    <a:pt x="5202727" y="704079"/>
                                    <a:pt x="5197139" y="707272"/>
                                    <a:pt x="5190352" y="703680"/>
                                  </a:cubicBezTo>
                                  <a:cubicBezTo>
                                    <a:pt x="5183566" y="700087"/>
                                    <a:pt x="5183167" y="693699"/>
                                    <a:pt x="5183167" y="692102"/>
                                  </a:cubicBezTo>
                                  <a:cubicBezTo>
                                    <a:pt x="5182767" y="691703"/>
                                    <a:pt x="5182368" y="688509"/>
                                    <a:pt x="5179574" y="686912"/>
                                  </a:cubicBezTo>
                                  <a:cubicBezTo>
                                    <a:pt x="5176380" y="685315"/>
                                    <a:pt x="5174384" y="686513"/>
                                    <a:pt x="5173586" y="686912"/>
                                  </a:cubicBezTo>
                                  <a:lnTo>
                                    <a:pt x="5173187" y="686912"/>
                                  </a:lnTo>
                                  <a:cubicBezTo>
                                    <a:pt x="5171989" y="687711"/>
                                    <a:pt x="5166799" y="690904"/>
                                    <a:pt x="5159614" y="687311"/>
                                  </a:cubicBezTo>
                                  <a:cubicBezTo>
                                    <a:pt x="5152029" y="683319"/>
                                    <a:pt x="5152428" y="676134"/>
                                    <a:pt x="5152428" y="675335"/>
                                  </a:cubicBezTo>
                                  <a:cubicBezTo>
                                    <a:pt x="5152827" y="675335"/>
                                    <a:pt x="5152428" y="672142"/>
                                    <a:pt x="5149235" y="670545"/>
                                  </a:cubicBezTo>
                                  <a:cubicBezTo>
                                    <a:pt x="5146440" y="668948"/>
                                    <a:pt x="5142847" y="670545"/>
                                    <a:pt x="5142448" y="670944"/>
                                  </a:cubicBezTo>
                                  <a:cubicBezTo>
                                    <a:pt x="5141251" y="671743"/>
                                    <a:pt x="5135662" y="674936"/>
                                    <a:pt x="5128875" y="671343"/>
                                  </a:cubicBezTo>
                                  <a:lnTo>
                                    <a:pt x="5126480" y="669747"/>
                                  </a:lnTo>
                                  <a:cubicBezTo>
                                    <a:pt x="5124484" y="668948"/>
                                    <a:pt x="5123686" y="666553"/>
                                    <a:pt x="5124883" y="664557"/>
                                  </a:cubicBezTo>
                                  <a:cubicBezTo>
                                    <a:pt x="5125682" y="662561"/>
                                    <a:pt x="5128077" y="661763"/>
                                    <a:pt x="5130073" y="662960"/>
                                  </a:cubicBezTo>
                                  <a:lnTo>
                                    <a:pt x="5132468" y="664557"/>
                                  </a:lnTo>
                                  <a:cubicBezTo>
                                    <a:pt x="5136061" y="666553"/>
                                    <a:pt x="5138855" y="664557"/>
                                    <a:pt x="5138855" y="664557"/>
                                  </a:cubicBezTo>
                                  <a:lnTo>
                                    <a:pt x="5139255" y="664557"/>
                                  </a:lnTo>
                                  <a:cubicBezTo>
                                    <a:pt x="5139454" y="664357"/>
                                    <a:pt x="5141250" y="663260"/>
                                    <a:pt x="5143845" y="662661"/>
                                  </a:cubicBezTo>
                                  <a:close/>
                                  <a:moveTo>
                                    <a:pt x="6421082" y="656573"/>
                                  </a:moveTo>
                                  <a:lnTo>
                                    <a:pt x="6437850" y="661364"/>
                                  </a:lnTo>
                                  <a:cubicBezTo>
                                    <a:pt x="6439047" y="661763"/>
                                    <a:pt x="6439846" y="662961"/>
                                    <a:pt x="6439447" y="664158"/>
                                  </a:cubicBezTo>
                                  <a:cubicBezTo>
                                    <a:pt x="6439447" y="664957"/>
                                    <a:pt x="6438648" y="665755"/>
                                    <a:pt x="6437850" y="665755"/>
                                  </a:cubicBezTo>
                                  <a:lnTo>
                                    <a:pt x="6437051" y="665755"/>
                                  </a:lnTo>
                                  <a:lnTo>
                                    <a:pt x="6420284" y="660965"/>
                                  </a:lnTo>
                                  <a:cubicBezTo>
                                    <a:pt x="6419086" y="660566"/>
                                    <a:pt x="6418288" y="659367"/>
                                    <a:pt x="6418288" y="658169"/>
                                  </a:cubicBezTo>
                                  <a:cubicBezTo>
                                    <a:pt x="6418687" y="656972"/>
                                    <a:pt x="6419885" y="656173"/>
                                    <a:pt x="6421082" y="656573"/>
                                  </a:cubicBezTo>
                                  <a:close/>
                                  <a:moveTo>
                                    <a:pt x="6508907" y="646194"/>
                                  </a:moveTo>
                                  <a:cubicBezTo>
                                    <a:pt x="6509706" y="645794"/>
                                    <a:pt x="6511302" y="645794"/>
                                    <a:pt x="6511702" y="646992"/>
                                  </a:cubicBezTo>
                                  <a:cubicBezTo>
                                    <a:pt x="6512101" y="647790"/>
                                    <a:pt x="6512101" y="649387"/>
                                    <a:pt x="6510903" y="649786"/>
                                  </a:cubicBezTo>
                                  <a:lnTo>
                                    <a:pt x="6495733" y="658570"/>
                                  </a:lnTo>
                                  <a:lnTo>
                                    <a:pt x="6494934" y="658969"/>
                                  </a:lnTo>
                                  <a:cubicBezTo>
                                    <a:pt x="6494136" y="658969"/>
                                    <a:pt x="6493337" y="658570"/>
                                    <a:pt x="6492938" y="657771"/>
                                  </a:cubicBezTo>
                                  <a:cubicBezTo>
                                    <a:pt x="6492539" y="656574"/>
                                    <a:pt x="6492938" y="655376"/>
                                    <a:pt x="6493737" y="654977"/>
                                  </a:cubicBezTo>
                                  <a:close/>
                                  <a:moveTo>
                                    <a:pt x="6430663" y="640605"/>
                                  </a:moveTo>
                                  <a:lnTo>
                                    <a:pt x="6444636" y="651384"/>
                                  </a:lnTo>
                                  <a:cubicBezTo>
                                    <a:pt x="6445434" y="651784"/>
                                    <a:pt x="6445833" y="653380"/>
                                    <a:pt x="6445035" y="654179"/>
                                  </a:cubicBezTo>
                                  <a:cubicBezTo>
                                    <a:pt x="6444636" y="654578"/>
                                    <a:pt x="6443837" y="654977"/>
                                    <a:pt x="6443438" y="654977"/>
                                  </a:cubicBezTo>
                                  <a:cubicBezTo>
                                    <a:pt x="6443039" y="654977"/>
                                    <a:pt x="6442240" y="654977"/>
                                    <a:pt x="6441841" y="654578"/>
                                  </a:cubicBezTo>
                                  <a:lnTo>
                                    <a:pt x="6428267" y="643799"/>
                                  </a:lnTo>
                                  <a:cubicBezTo>
                                    <a:pt x="6427469" y="643399"/>
                                    <a:pt x="6427070" y="641803"/>
                                    <a:pt x="6427868" y="641004"/>
                                  </a:cubicBezTo>
                                  <a:cubicBezTo>
                                    <a:pt x="6428267" y="640206"/>
                                    <a:pt x="6429864" y="639807"/>
                                    <a:pt x="6430663" y="640605"/>
                                  </a:cubicBezTo>
                                  <a:close/>
                                  <a:moveTo>
                                    <a:pt x="6498927" y="631823"/>
                                  </a:moveTo>
                                  <a:cubicBezTo>
                                    <a:pt x="6499725" y="632222"/>
                                    <a:pt x="6500124" y="633819"/>
                                    <a:pt x="6499326" y="634617"/>
                                  </a:cubicBezTo>
                                  <a:lnTo>
                                    <a:pt x="6488547" y="648590"/>
                                  </a:lnTo>
                                  <a:cubicBezTo>
                                    <a:pt x="6488148" y="648990"/>
                                    <a:pt x="6487350" y="649389"/>
                                    <a:pt x="6486950" y="649389"/>
                                  </a:cubicBezTo>
                                  <a:cubicBezTo>
                                    <a:pt x="6486550" y="649389"/>
                                    <a:pt x="6485752" y="649389"/>
                                    <a:pt x="6485353" y="648990"/>
                                  </a:cubicBezTo>
                                  <a:cubicBezTo>
                                    <a:pt x="6484554" y="648191"/>
                                    <a:pt x="6484155" y="646994"/>
                                    <a:pt x="6485353" y="646195"/>
                                  </a:cubicBezTo>
                                  <a:lnTo>
                                    <a:pt x="6496132" y="632222"/>
                                  </a:lnTo>
                                  <a:cubicBezTo>
                                    <a:pt x="6496531" y="631424"/>
                                    <a:pt x="6498128" y="631025"/>
                                    <a:pt x="6498927" y="631823"/>
                                  </a:cubicBezTo>
                                  <a:close/>
                                  <a:moveTo>
                                    <a:pt x="6442639" y="627831"/>
                                  </a:moveTo>
                                  <a:cubicBezTo>
                                    <a:pt x="6443438" y="627431"/>
                                    <a:pt x="6445035" y="627431"/>
                                    <a:pt x="6445434" y="628629"/>
                                  </a:cubicBezTo>
                                  <a:lnTo>
                                    <a:pt x="6454217" y="643800"/>
                                  </a:lnTo>
                                  <a:cubicBezTo>
                                    <a:pt x="6454616" y="644598"/>
                                    <a:pt x="6454616" y="646195"/>
                                    <a:pt x="6453418" y="646594"/>
                                  </a:cubicBezTo>
                                  <a:lnTo>
                                    <a:pt x="6452620" y="646993"/>
                                  </a:lnTo>
                                  <a:cubicBezTo>
                                    <a:pt x="6451821" y="646993"/>
                                    <a:pt x="6451023" y="646594"/>
                                    <a:pt x="6450624" y="645796"/>
                                  </a:cubicBezTo>
                                  <a:lnTo>
                                    <a:pt x="6441840" y="630625"/>
                                  </a:lnTo>
                                  <a:cubicBezTo>
                                    <a:pt x="6441441" y="629827"/>
                                    <a:pt x="6441441" y="628230"/>
                                    <a:pt x="6442639" y="627831"/>
                                  </a:cubicBezTo>
                                  <a:close/>
                                  <a:moveTo>
                                    <a:pt x="6480963" y="622641"/>
                                  </a:moveTo>
                                  <a:cubicBezTo>
                                    <a:pt x="6482161" y="623040"/>
                                    <a:pt x="6482960" y="624237"/>
                                    <a:pt x="6482561" y="625435"/>
                                  </a:cubicBezTo>
                                  <a:lnTo>
                                    <a:pt x="6477769" y="642202"/>
                                  </a:lnTo>
                                  <a:cubicBezTo>
                                    <a:pt x="6477769" y="643001"/>
                                    <a:pt x="6476971" y="643799"/>
                                    <a:pt x="6476172" y="643799"/>
                                  </a:cubicBezTo>
                                  <a:lnTo>
                                    <a:pt x="6475374" y="643799"/>
                                  </a:lnTo>
                                  <a:cubicBezTo>
                                    <a:pt x="6474176" y="643799"/>
                                    <a:pt x="6473776" y="642602"/>
                                    <a:pt x="6473377" y="641005"/>
                                  </a:cubicBezTo>
                                  <a:lnTo>
                                    <a:pt x="6478168" y="624237"/>
                                  </a:lnTo>
                                  <a:cubicBezTo>
                                    <a:pt x="6478568" y="623040"/>
                                    <a:pt x="6479765" y="622241"/>
                                    <a:pt x="6480963" y="622641"/>
                                  </a:cubicBezTo>
                                  <a:close/>
                                  <a:moveTo>
                                    <a:pt x="6461003" y="621045"/>
                                  </a:moveTo>
                                  <a:cubicBezTo>
                                    <a:pt x="6462200" y="621045"/>
                                    <a:pt x="6463398" y="621843"/>
                                    <a:pt x="6463398" y="623041"/>
                                  </a:cubicBezTo>
                                  <a:lnTo>
                                    <a:pt x="6465793" y="640607"/>
                                  </a:lnTo>
                                  <a:cubicBezTo>
                                    <a:pt x="6465793" y="641804"/>
                                    <a:pt x="6464995" y="643002"/>
                                    <a:pt x="6463797" y="643002"/>
                                  </a:cubicBezTo>
                                  <a:cubicBezTo>
                                    <a:pt x="6462600" y="643401"/>
                                    <a:pt x="6461801" y="642603"/>
                                    <a:pt x="6461402" y="641006"/>
                                  </a:cubicBezTo>
                                  <a:lnTo>
                                    <a:pt x="6459006" y="623440"/>
                                  </a:lnTo>
                                  <a:cubicBezTo>
                                    <a:pt x="6459006" y="622242"/>
                                    <a:pt x="6459805" y="621045"/>
                                    <a:pt x="6461003" y="621045"/>
                                  </a:cubicBezTo>
                                  <a:close/>
                                  <a:moveTo>
                                    <a:pt x="5505770" y="596444"/>
                                  </a:moveTo>
                                  <a:cubicBezTo>
                                    <a:pt x="5513505" y="598390"/>
                                    <a:pt x="5520491" y="603280"/>
                                    <a:pt x="5524882" y="610665"/>
                                  </a:cubicBezTo>
                                  <a:lnTo>
                                    <a:pt x="5519293" y="614258"/>
                                  </a:lnTo>
                                  <a:cubicBezTo>
                                    <a:pt x="5511708" y="602681"/>
                                    <a:pt x="5496539" y="599089"/>
                                    <a:pt x="5484962" y="606274"/>
                                  </a:cubicBezTo>
                                  <a:cubicBezTo>
                                    <a:pt x="5473384" y="613460"/>
                                    <a:pt x="5469791" y="628630"/>
                                    <a:pt x="5477775" y="640207"/>
                                  </a:cubicBezTo>
                                  <a:lnTo>
                                    <a:pt x="5472186" y="643800"/>
                                  </a:lnTo>
                                  <a:cubicBezTo>
                                    <a:pt x="5471787" y="643401"/>
                                    <a:pt x="5471787" y="643002"/>
                                    <a:pt x="5471388" y="642602"/>
                                  </a:cubicBezTo>
                                  <a:cubicBezTo>
                                    <a:pt x="5462606" y="627832"/>
                                    <a:pt x="5467396" y="608669"/>
                                    <a:pt x="5482167" y="599887"/>
                                  </a:cubicBezTo>
                                  <a:cubicBezTo>
                                    <a:pt x="5489552" y="595496"/>
                                    <a:pt x="5498035" y="594498"/>
                                    <a:pt x="5505770" y="596444"/>
                                  </a:cubicBezTo>
                                  <a:close/>
                                  <a:moveTo>
                                    <a:pt x="3546090" y="580326"/>
                                  </a:moveTo>
                                  <a:cubicBezTo>
                                    <a:pt x="3547303" y="580326"/>
                                    <a:pt x="3548094" y="581124"/>
                                    <a:pt x="3548496" y="582322"/>
                                  </a:cubicBezTo>
                                  <a:lnTo>
                                    <a:pt x="3550888" y="599888"/>
                                  </a:lnTo>
                                  <a:cubicBezTo>
                                    <a:pt x="3550888" y="601085"/>
                                    <a:pt x="3550087" y="602283"/>
                                    <a:pt x="3548891" y="602283"/>
                                  </a:cubicBezTo>
                                  <a:cubicBezTo>
                                    <a:pt x="3547690" y="602283"/>
                                    <a:pt x="3546496" y="601484"/>
                                    <a:pt x="3546496" y="600287"/>
                                  </a:cubicBezTo>
                                  <a:lnTo>
                                    <a:pt x="3544095" y="582721"/>
                                  </a:lnTo>
                                  <a:cubicBezTo>
                                    <a:pt x="3544095" y="581523"/>
                                    <a:pt x="3544903" y="580326"/>
                                    <a:pt x="3546090" y="580326"/>
                                  </a:cubicBezTo>
                                  <a:close/>
                                  <a:moveTo>
                                    <a:pt x="3534521" y="579528"/>
                                  </a:moveTo>
                                  <a:cubicBezTo>
                                    <a:pt x="3535715" y="579927"/>
                                    <a:pt x="3536110" y="581124"/>
                                    <a:pt x="3535715" y="582322"/>
                                  </a:cubicBezTo>
                                  <a:lnTo>
                                    <a:pt x="3530928" y="599089"/>
                                  </a:lnTo>
                                  <a:cubicBezTo>
                                    <a:pt x="3530928" y="599888"/>
                                    <a:pt x="3530126" y="600686"/>
                                    <a:pt x="3529324" y="600686"/>
                                  </a:cubicBezTo>
                                  <a:lnTo>
                                    <a:pt x="3528526" y="600686"/>
                                  </a:lnTo>
                                  <a:cubicBezTo>
                                    <a:pt x="3527325" y="600287"/>
                                    <a:pt x="3526532" y="599089"/>
                                    <a:pt x="3526924" y="597892"/>
                                  </a:cubicBezTo>
                                  <a:lnTo>
                                    <a:pt x="3531726" y="581124"/>
                                  </a:lnTo>
                                  <a:cubicBezTo>
                                    <a:pt x="3532128" y="579927"/>
                                    <a:pt x="3533326" y="579128"/>
                                    <a:pt x="3534521" y="579528"/>
                                  </a:cubicBezTo>
                                  <a:close/>
                                  <a:moveTo>
                                    <a:pt x="3556478" y="576734"/>
                                  </a:moveTo>
                                  <a:cubicBezTo>
                                    <a:pt x="3557279" y="576334"/>
                                    <a:pt x="3558876" y="576334"/>
                                    <a:pt x="3559277" y="577532"/>
                                  </a:cubicBezTo>
                                  <a:lnTo>
                                    <a:pt x="3568046" y="592703"/>
                                  </a:lnTo>
                                  <a:cubicBezTo>
                                    <a:pt x="3568446" y="593501"/>
                                    <a:pt x="3568446" y="595098"/>
                                    <a:pt x="3567259" y="595497"/>
                                  </a:cubicBezTo>
                                  <a:lnTo>
                                    <a:pt x="3566450" y="595896"/>
                                  </a:lnTo>
                                  <a:cubicBezTo>
                                    <a:pt x="3565653" y="595896"/>
                                    <a:pt x="3564860" y="595497"/>
                                    <a:pt x="3564451" y="594699"/>
                                  </a:cubicBezTo>
                                  <a:lnTo>
                                    <a:pt x="3555679" y="579528"/>
                                  </a:lnTo>
                                  <a:cubicBezTo>
                                    <a:pt x="3555277" y="578730"/>
                                    <a:pt x="3555277" y="577133"/>
                                    <a:pt x="3556478" y="576734"/>
                                  </a:cubicBezTo>
                                  <a:close/>
                                  <a:moveTo>
                                    <a:pt x="3524532" y="574737"/>
                                  </a:moveTo>
                                  <a:cubicBezTo>
                                    <a:pt x="3525332" y="575136"/>
                                    <a:pt x="3525731" y="576733"/>
                                    <a:pt x="3525332" y="577531"/>
                                  </a:cubicBezTo>
                                  <a:lnTo>
                                    <a:pt x="3514543" y="591504"/>
                                  </a:lnTo>
                                  <a:cubicBezTo>
                                    <a:pt x="3514159" y="591904"/>
                                    <a:pt x="3513356" y="592303"/>
                                    <a:pt x="3512953" y="592303"/>
                                  </a:cubicBezTo>
                                  <a:cubicBezTo>
                                    <a:pt x="3512557" y="592303"/>
                                    <a:pt x="3511760" y="592303"/>
                                    <a:pt x="3511357" y="591904"/>
                                  </a:cubicBezTo>
                                  <a:cubicBezTo>
                                    <a:pt x="3510564" y="591504"/>
                                    <a:pt x="3510160" y="589908"/>
                                    <a:pt x="3510956" y="589109"/>
                                  </a:cubicBezTo>
                                  <a:lnTo>
                                    <a:pt x="3521747" y="575136"/>
                                  </a:lnTo>
                                  <a:cubicBezTo>
                                    <a:pt x="3522136" y="574338"/>
                                    <a:pt x="3523732" y="573939"/>
                                    <a:pt x="3524532" y="574737"/>
                                  </a:cubicBezTo>
                                  <a:close/>
                                  <a:moveTo>
                                    <a:pt x="3568046" y="568749"/>
                                  </a:moveTo>
                                  <a:lnTo>
                                    <a:pt x="3582432" y="579528"/>
                                  </a:lnTo>
                                  <a:cubicBezTo>
                                    <a:pt x="3583230" y="579928"/>
                                    <a:pt x="3583626" y="581524"/>
                                    <a:pt x="3582830" y="582323"/>
                                  </a:cubicBezTo>
                                  <a:cubicBezTo>
                                    <a:pt x="3582432" y="582722"/>
                                    <a:pt x="3581633" y="583121"/>
                                    <a:pt x="3581236" y="583121"/>
                                  </a:cubicBezTo>
                                  <a:cubicBezTo>
                                    <a:pt x="3580835" y="583121"/>
                                    <a:pt x="3580034" y="583121"/>
                                    <a:pt x="3579637" y="582722"/>
                                  </a:cubicBezTo>
                                  <a:lnTo>
                                    <a:pt x="3565653" y="571943"/>
                                  </a:lnTo>
                                  <a:cubicBezTo>
                                    <a:pt x="3564860" y="571543"/>
                                    <a:pt x="3564451" y="569947"/>
                                    <a:pt x="3565257" y="569148"/>
                                  </a:cubicBezTo>
                                  <a:cubicBezTo>
                                    <a:pt x="3565653" y="568350"/>
                                    <a:pt x="3567259" y="567951"/>
                                    <a:pt x="3568046" y="568749"/>
                                  </a:cubicBezTo>
                                  <a:close/>
                                  <a:moveTo>
                                    <a:pt x="77485" y="568350"/>
                                  </a:moveTo>
                                  <a:cubicBezTo>
                                    <a:pt x="78683" y="567950"/>
                                    <a:pt x="79881" y="568749"/>
                                    <a:pt x="80280" y="569946"/>
                                  </a:cubicBezTo>
                                  <a:cubicBezTo>
                                    <a:pt x="81877" y="577531"/>
                                    <a:pt x="89861" y="582721"/>
                                    <a:pt x="97845" y="580725"/>
                                  </a:cubicBezTo>
                                  <a:cubicBezTo>
                                    <a:pt x="99042" y="580326"/>
                                    <a:pt x="100240" y="581124"/>
                                    <a:pt x="101038" y="582322"/>
                                  </a:cubicBezTo>
                                  <a:cubicBezTo>
                                    <a:pt x="101437" y="583519"/>
                                    <a:pt x="100639" y="584717"/>
                                    <a:pt x="99841" y="585116"/>
                                  </a:cubicBezTo>
                                  <a:lnTo>
                                    <a:pt x="99441" y="585116"/>
                                  </a:lnTo>
                                  <a:cubicBezTo>
                                    <a:pt x="95050" y="586314"/>
                                    <a:pt x="90659" y="585914"/>
                                    <a:pt x="86667" y="583918"/>
                                  </a:cubicBezTo>
                                  <a:cubicBezTo>
                                    <a:pt x="81477" y="598290"/>
                                    <a:pt x="71497" y="609468"/>
                                    <a:pt x="57925" y="616254"/>
                                  </a:cubicBezTo>
                                  <a:cubicBezTo>
                                    <a:pt x="44352" y="623041"/>
                                    <a:pt x="29182" y="624238"/>
                                    <a:pt x="14811" y="619448"/>
                                  </a:cubicBezTo>
                                  <a:cubicBezTo>
                                    <a:pt x="14013" y="623839"/>
                                    <a:pt x="11618" y="627831"/>
                                    <a:pt x="8025" y="630626"/>
                                  </a:cubicBezTo>
                                  <a:lnTo>
                                    <a:pt x="7626" y="631025"/>
                                  </a:lnTo>
                                  <a:cubicBezTo>
                                    <a:pt x="6827" y="631424"/>
                                    <a:pt x="5630" y="631025"/>
                                    <a:pt x="4831" y="630226"/>
                                  </a:cubicBezTo>
                                  <a:cubicBezTo>
                                    <a:pt x="4033" y="629428"/>
                                    <a:pt x="4033" y="627831"/>
                                    <a:pt x="5230" y="627033"/>
                                  </a:cubicBezTo>
                                  <a:cubicBezTo>
                                    <a:pt x="11218" y="621843"/>
                                    <a:pt x="12416" y="612662"/>
                                    <a:pt x="7226" y="606274"/>
                                  </a:cubicBezTo>
                                  <a:cubicBezTo>
                                    <a:pt x="6428" y="605475"/>
                                    <a:pt x="6428" y="603878"/>
                                    <a:pt x="7626" y="603080"/>
                                  </a:cubicBezTo>
                                  <a:cubicBezTo>
                                    <a:pt x="8424" y="602282"/>
                                    <a:pt x="10021" y="602282"/>
                                    <a:pt x="10819" y="603479"/>
                                  </a:cubicBezTo>
                                  <a:cubicBezTo>
                                    <a:pt x="13614" y="607073"/>
                                    <a:pt x="15210" y="611065"/>
                                    <a:pt x="15210" y="615057"/>
                                  </a:cubicBezTo>
                                  <a:lnTo>
                                    <a:pt x="15610" y="615057"/>
                                  </a:lnTo>
                                  <a:cubicBezTo>
                                    <a:pt x="29182" y="619448"/>
                                    <a:pt x="43154" y="618650"/>
                                    <a:pt x="55929" y="612262"/>
                                  </a:cubicBezTo>
                                  <a:cubicBezTo>
                                    <a:pt x="68304" y="605874"/>
                                    <a:pt x="77885" y="595096"/>
                                    <a:pt x="82276" y="581922"/>
                                  </a:cubicBezTo>
                                  <a:lnTo>
                                    <a:pt x="82276" y="581523"/>
                                  </a:lnTo>
                                  <a:cubicBezTo>
                                    <a:pt x="79082" y="579128"/>
                                    <a:pt x="77086" y="575535"/>
                                    <a:pt x="75889" y="571144"/>
                                  </a:cubicBezTo>
                                  <a:cubicBezTo>
                                    <a:pt x="75489" y="569946"/>
                                    <a:pt x="76288" y="568749"/>
                                    <a:pt x="77485" y="568350"/>
                                  </a:cubicBezTo>
                                  <a:close/>
                                  <a:moveTo>
                                    <a:pt x="3514159" y="565157"/>
                                  </a:moveTo>
                                  <a:cubicBezTo>
                                    <a:pt x="3514941" y="564757"/>
                                    <a:pt x="3516541" y="564757"/>
                                    <a:pt x="3516950" y="565955"/>
                                  </a:cubicBezTo>
                                  <a:cubicBezTo>
                                    <a:pt x="3517751" y="566753"/>
                                    <a:pt x="3517339" y="568350"/>
                                    <a:pt x="3516143" y="568749"/>
                                  </a:cubicBezTo>
                                  <a:lnTo>
                                    <a:pt x="3500970" y="577533"/>
                                  </a:lnTo>
                                  <a:lnTo>
                                    <a:pt x="3500173" y="577932"/>
                                  </a:lnTo>
                                  <a:cubicBezTo>
                                    <a:pt x="3499371" y="577932"/>
                                    <a:pt x="3498577" y="577533"/>
                                    <a:pt x="3498181" y="576734"/>
                                  </a:cubicBezTo>
                                  <a:cubicBezTo>
                                    <a:pt x="3497776" y="575936"/>
                                    <a:pt x="3497776" y="574339"/>
                                    <a:pt x="3498973" y="573940"/>
                                  </a:cubicBezTo>
                                  <a:close/>
                                  <a:moveTo>
                                    <a:pt x="1000443" y="564758"/>
                                  </a:moveTo>
                                  <a:cubicBezTo>
                                    <a:pt x="1002838" y="564758"/>
                                    <a:pt x="1005233" y="566355"/>
                                    <a:pt x="1005233" y="568351"/>
                                  </a:cubicBezTo>
                                  <a:lnTo>
                                    <a:pt x="1008826" y="592702"/>
                                  </a:lnTo>
                                  <a:lnTo>
                                    <a:pt x="1033176" y="589109"/>
                                  </a:lnTo>
                                  <a:cubicBezTo>
                                    <a:pt x="1035571" y="588710"/>
                                    <a:pt x="1037566" y="590306"/>
                                    <a:pt x="1037967" y="592702"/>
                                  </a:cubicBezTo>
                                  <a:cubicBezTo>
                                    <a:pt x="1038366" y="595097"/>
                                    <a:pt x="1036770" y="597093"/>
                                    <a:pt x="1034374" y="597492"/>
                                  </a:cubicBezTo>
                                  <a:lnTo>
                                    <a:pt x="1010022" y="601085"/>
                                  </a:lnTo>
                                  <a:lnTo>
                                    <a:pt x="1013613" y="625437"/>
                                  </a:lnTo>
                                  <a:cubicBezTo>
                                    <a:pt x="1014015" y="627832"/>
                                    <a:pt x="1012417" y="629828"/>
                                    <a:pt x="1010022" y="630227"/>
                                  </a:cubicBezTo>
                                  <a:cubicBezTo>
                                    <a:pt x="1007628" y="630627"/>
                                    <a:pt x="1005632" y="629030"/>
                                    <a:pt x="1005233" y="626635"/>
                                  </a:cubicBezTo>
                                  <a:lnTo>
                                    <a:pt x="1001640" y="602282"/>
                                  </a:lnTo>
                                  <a:lnTo>
                                    <a:pt x="977286" y="605875"/>
                                  </a:lnTo>
                                  <a:cubicBezTo>
                                    <a:pt x="974891" y="606275"/>
                                    <a:pt x="972896" y="604678"/>
                                    <a:pt x="972497" y="602282"/>
                                  </a:cubicBezTo>
                                  <a:cubicBezTo>
                                    <a:pt x="972097" y="599887"/>
                                    <a:pt x="973693" y="597891"/>
                                    <a:pt x="976089" y="597492"/>
                                  </a:cubicBezTo>
                                  <a:lnTo>
                                    <a:pt x="1000443" y="593899"/>
                                  </a:lnTo>
                                  <a:lnTo>
                                    <a:pt x="996852" y="569548"/>
                                  </a:lnTo>
                                  <a:cubicBezTo>
                                    <a:pt x="996451" y="567153"/>
                                    <a:pt x="998049" y="565157"/>
                                    <a:pt x="1000443" y="564758"/>
                                  </a:cubicBezTo>
                                  <a:close/>
                                  <a:moveTo>
                                    <a:pt x="3572841" y="557971"/>
                                  </a:moveTo>
                                  <a:lnTo>
                                    <a:pt x="3589614" y="562762"/>
                                  </a:lnTo>
                                  <a:cubicBezTo>
                                    <a:pt x="3590811" y="562762"/>
                                    <a:pt x="3591610" y="563960"/>
                                    <a:pt x="3590811" y="565556"/>
                                  </a:cubicBezTo>
                                  <a:cubicBezTo>
                                    <a:pt x="3590811" y="566355"/>
                                    <a:pt x="3590015" y="567153"/>
                                    <a:pt x="3589216" y="567153"/>
                                  </a:cubicBezTo>
                                  <a:lnTo>
                                    <a:pt x="3588419" y="567153"/>
                                  </a:lnTo>
                                  <a:lnTo>
                                    <a:pt x="3571642" y="562363"/>
                                  </a:lnTo>
                                  <a:cubicBezTo>
                                    <a:pt x="3570443" y="561964"/>
                                    <a:pt x="3569641" y="560765"/>
                                    <a:pt x="3570047" y="559567"/>
                                  </a:cubicBezTo>
                                  <a:cubicBezTo>
                                    <a:pt x="3570443" y="558370"/>
                                    <a:pt x="3571642" y="557571"/>
                                    <a:pt x="3572841" y="557971"/>
                                  </a:cubicBezTo>
                                  <a:close/>
                                  <a:moveTo>
                                    <a:pt x="2228968" y="557273"/>
                                  </a:moveTo>
                                  <a:cubicBezTo>
                                    <a:pt x="2231562" y="556674"/>
                                    <a:pt x="2234955" y="556574"/>
                                    <a:pt x="2238348" y="558371"/>
                                  </a:cubicBezTo>
                                  <a:cubicBezTo>
                                    <a:pt x="2245935" y="562363"/>
                                    <a:pt x="2245535" y="569947"/>
                                    <a:pt x="2245535" y="570347"/>
                                  </a:cubicBezTo>
                                  <a:cubicBezTo>
                                    <a:pt x="2245535" y="570347"/>
                                    <a:pt x="2245535" y="573141"/>
                                    <a:pt x="2249130" y="575137"/>
                                  </a:cubicBezTo>
                                  <a:cubicBezTo>
                                    <a:pt x="2252722" y="576734"/>
                                    <a:pt x="2255115" y="575137"/>
                                    <a:pt x="2255115" y="575137"/>
                                  </a:cubicBezTo>
                                  <a:lnTo>
                                    <a:pt x="2255514" y="575137"/>
                                  </a:lnTo>
                                  <a:lnTo>
                                    <a:pt x="2255912" y="574738"/>
                                  </a:lnTo>
                                  <a:cubicBezTo>
                                    <a:pt x="2257908" y="573540"/>
                                    <a:pt x="2262696" y="571145"/>
                                    <a:pt x="2269075" y="574339"/>
                                  </a:cubicBezTo>
                                  <a:cubicBezTo>
                                    <a:pt x="2275860" y="577931"/>
                                    <a:pt x="2276256" y="585516"/>
                                    <a:pt x="2276256" y="585915"/>
                                  </a:cubicBezTo>
                                  <a:lnTo>
                                    <a:pt x="2276256" y="586315"/>
                                  </a:lnTo>
                                  <a:cubicBezTo>
                                    <a:pt x="2276256" y="586315"/>
                                    <a:pt x="2276256" y="589109"/>
                                    <a:pt x="2279855" y="591105"/>
                                  </a:cubicBezTo>
                                  <a:cubicBezTo>
                                    <a:pt x="2283449" y="593101"/>
                                    <a:pt x="2286248" y="591105"/>
                                    <a:pt x="2286248" y="591105"/>
                                  </a:cubicBezTo>
                                  <a:lnTo>
                                    <a:pt x="2286650" y="591105"/>
                                  </a:lnTo>
                                  <a:cubicBezTo>
                                    <a:pt x="2287048" y="590706"/>
                                    <a:pt x="2294233" y="586714"/>
                                    <a:pt x="2300616" y="590307"/>
                                  </a:cubicBezTo>
                                  <a:cubicBezTo>
                                    <a:pt x="2308201" y="594299"/>
                                    <a:pt x="2307805" y="601884"/>
                                    <a:pt x="2307805" y="602283"/>
                                  </a:cubicBezTo>
                                  <a:cubicBezTo>
                                    <a:pt x="2307805" y="602283"/>
                                    <a:pt x="2307805" y="605078"/>
                                    <a:pt x="2311387" y="607074"/>
                                  </a:cubicBezTo>
                                  <a:cubicBezTo>
                                    <a:pt x="2312580" y="607473"/>
                                    <a:pt x="2313379" y="607872"/>
                                    <a:pt x="2314577" y="607872"/>
                                  </a:cubicBezTo>
                                  <a:lnTo>
                                    <a:pt x="2318966" y="608271"/>
                                  </a:lnTo>
                                  <a:cubicBezTo>
                                    <a:pt x="2320958" y="608271"/>
                                    <a:pt x="2322547" y="610267"/>
                                    <a:pt x="2322547" y="612263"/>
                                  </a:cubicBezTo>
                                  <a:cubicBezTo>
                                    <a:pt x="2322547" y="614659"/>
                                    <a:pt x="2320548" y="616255"/>
                                    <a:pt x="2316974" y="616655"/>
                                  </a:cubicBezTo>
                                  <a:lnTo>
                                    <a:pt x="2310991" y="616255"/>
                                  </a:lnTo>
                                  <a:cubicBezTo>
                                    <a:pt x="2309398" y="615856"/>
                                    <a:pt x="2307805" y="615457"/>
                                    <a:pt x="2306212" y="614659"/>
                                  </a:cubicBezTo>
                                  <a:cubicBezTo>
                                    <a:pt x="2298621" y="610667"/>
                                    <a:pt x="2299018" y="603082"/>
                                    <a:pt x="2299018" y="602683"/>
                                  </a:cubicBezTo>
                                  <a:cubicBezTo>
                                    <a:pt x="2299018" y="602683"/>
                                    <a:pt x="2299421" y="599888"/>
                                    <a:pt x="2295826" y="597892"/>
                                  </a:cubicBezTo>
                                  <a:cubicBezTo>
                                    <a:pt x="2293039" y="596295"/>
                                    <a:pt x="2289442" y="597892"/>
                                    <a:pt x="2289046" y="598291"/>
                                  </a:cubicBezTo>
                                  <a:cubicBezTo>
                                    <a:pt x="2287847" y="599090"/>
                                    <a:pt x="2282250" y="602283"/>
                                    <a:pt x="2275459" y="598691"/>
                                  </a:cubicBezTo>
                                  <a:cubicBezTo>
                                    <a:pt x="2268679" y="595098"/>
                                    <a:pt x="2268278" y="588710"/>
                                    <a:pt x="2268278" y="587113"/>
                                  </a:cubicBezTo>
                                  <a:cubicBezTo>
                                    <a:pt x="2267880" y="586714"/>
                                    <a:pt x="2267479" y="583520"/>
                                    <a:pt x="2264688" y="581923"/>
                                  </a:cubicBezTo>
                                  <a:cubicBezTo>
                                    <a:pt x="2261496" y="580327"/>
                                    <a:pt x="2259502" y="581524"/>
                                    <a:pt x="2258705" y="581923"/>
                                  </a:cubicBezTo>
                                  <a:lnTo>
                                    <a:pt x="2258307" y="581923"/>
                                  </a:lnTo>
                                  <a:cubicBezTo>
                                    <a:pt x="2257109" y="582722"/>
                                    <a:pt x="2251922" y="585915"/>
                                    <a:pt x="2244738" y="582323"/>
                                  </a:cubicBezTo>
                                  <a:cubicBezTo>
                                    <a:pt x="2237151" y="578331"/>
                                    <a:pt x="2237551" y="571145"/>
                                    <a:pt x="2237551" y="570347"/>
                                  </a:cubicBezTo>
                                  <a:cubicBezTo>
                                    <a:pt x="2237949" y="570347"/>
                                    <a:pt x="2237551" y="567153"/>
                                    <a:pt x="2234355" y="565556"/>
                                  </a:cubicBezTo>
                                  <a:cubicBezTo>
                                    <a:pt x="2231562" y="563959"/>
                                    <a:pt x="2227970" y="565556"/>
                                    <a:pt x="2227570" y="565955"/>
                                  </a:cubicBezTo>
                                  <a:cubicBezTo>
                                    <a:pt x="2226372" y="566754"/>
                                    <a:pt x="2220784" y="569947"/>
                                    <a:pt x="2213995" y="566355"/>
                                  </a:cubicBezTo>
                                  <a:lnTo>
                                    <a:pt x="2211600" y="564758"/>
                                  </a:lnTo>
                                  <a:cubicBezTo>
                                    <a:pt x="2209604" y="563959"/>
                                    <a:pt x="2208806" y="561564"/>
                                    <a:pt x="2210003" y="559568"/>
                                  </a:cubicBezTo>
                                  <a:cubicBezTo>
                                    <a:pt x="2210803" y="557572"/>
                                    <a:pt x="2213197" y="556774"/>
                                    <a:pt x="2215194" y="557971"/>
                                  </a:cubicBezTo>
                                  <a:lnTo>
                                    <a:pt x="2217588" y="559169"/>
                                  </a:lnTo>
                                  <a:cubicBezTo>
                                    <a:pt x="2221183" y="561165"/>
                                    <a:pt x="2223976" y="559169"/>
                                    <a:pt x="2223976" y="559169"/>
                                  </a:cubicBezTo>
                                  <a:lnTo>
                                    <a:pt x="2224376" y="559169"/>
                                  </a:lnTo>
                                  <a:cubicBezTo>
                                    <a:pt x="2224576" y="558969"/>
                                    <a:pt x="2226373" y="557872"/>
                                    <a:pt x="2228968" y="557273"/>
                                  </a:cubicBezTo>
                                  <a:close/>
                                  <a:moveTo>
                                    <a:pt x="6780363" y="555177"/>
                                  </a:moveTo>
                                  <a:cubicBezTo>
                                    <a:pt x="6781560" y="554777"/>
                                    <a:pt x="6782758" y="555576"/>
                                    <a:pt x="6783157" y="556773"/>
                                  </a:cubicBezTo>
                                  <a:cubicBezTo>
                                    <a:pt x="6784754" y="564358"/>
                                    <a:pt x="6792738" y="569548"/>
                                    <a:pt x="6800722" y="567552"/>
                                  </a:cubicBezTo>
                                  <a:cubicBezTo>
                                    <a:pt x="6801919" y="567153"/>
                                    <a:pt x="6803117" y="567951"/>
                                    <a:pt x="6803915" y="569149"/>
                                  </a:cubicBezTo>
                                  <a:cubicBezTo>
                                    <a:pt x="6804314" y="570346"/>
                                    <a:pt x="6803516" y="571544"/>
                                    <a:pt x="6802718" y="571943"/>
                                  </a:cubicBezTo>
                                  <a:lnTo>
                                    <a:pt x="6802318" y="571943"/>
                                  </a:lnTo>
                                  <a:cubicBezTo>
                                    <a:pt x="6797927" y="573141"/>
                                    <a:pt x="6793536" y="572741"/>
                                    <a:pt x="6789544" y="570745"/>
                                  </a:cubicBezTo>
                                  <a:cubicBezTo>
                                    <a:pt x="6784355" y="585117"/>
                                    <a:pt x="6774375" y="596295"/>
                                    <a:pt x="6760802" y="603082"/>
                                  </a:cubicBezTo>
                                  <a:cubicBezTo>
                                    <a:pt x="6747229" y="609868"/>
                                    <a:pt x="6732060" y="611065"/>
                                    <a:pt x="6717687" y="606275"/>
                                  </a:cubicBezTo>
                                  <a:cubicBezTo>
                                    <a:pt x="6716889" y="610666"/>
                                    <a:pt x="6714494" y="614658"/>
                                    <a:pt x="6710901" y="617453"/>
                                  </a:cubicBezTo>
                                  <a:lnTo>
                                    <a:pt x="6710502" y="617852"/>
                                  </a:lnTo>
                                  <a:cubicBezTo>
                                    <a:pt x="6709703" y="618251"/>
                                    <a:pt x="6708506" y="617852"/>
                                    <a:pt x="6707707" y="617053"/>
                                  </a:cubicBezTo>
                                  <a:cubicBezTo>
                                    <a:pt x="6706909" y="616255"/>
                                    <a:pt x="6706909" y="614658"/>
                                    <a:pt x="6708107" y="613860"/>
                                  </a:cubicBezTo>
                                  <a:cubicBezTo>
                                    <a:pt x="6714095" y="608670"/>
                                    <a:pt x="6715292" y="599489"/>
                                    <a:pt x="6710103" y="593101"/>
                                  </a:cubicBezTo>
                                  <a:cubicBezTo>
                                    <a:pt x="6709304" y="592302"/>
                                    <a:pt x="6709304" y="590705"/>
                                    <a:pt x="6710502" y="589907"/>
                                  </a:cubicBezTo>
                                  <a:cubicBezTo>
                                    <a:pt x="6711300" y="589109"/>
                                    <a:pt x="6712897" y="589109"/>
                                    <a:pt x="6713695" y="590306"/>
                                  </a:cubicBezTo>
                                  <a:cubicBezTo>
                                    <a:pt x="6716490" y="593900"/>
                                    <a:pt x="6718087" y="597892"/>
                                    <a:pt x="6718087" y="601884"/>
                                  </a:cubicBezTo>
                                  <a:lnTo>
                                    <a:pt x="6718486" y="601884"/>
                                  </a:lnTo>
                                  <a:cubicBezTo>
                                    <a:pt x="6732060" y="606275"/>
                                    <a:pt x="6746032" y="605477"/>
                                    <a:pt x="6758806" y="599090"/>
                                  </a:cubicBezTo>
                                  <a:cubicBezTo>
                                    <a:pt x="6771181" y="592701"/>
                                    <a:pt x="6780762" y="581923"/>
                                    <a:pt x="6785153" y="568749"/>
                                  </a:cubicBezTo>
                                  <a:lnTo>
                                    <a:pt x="6785153" y="568350"/>
                                  </a:lnTo>
                                  <a:cubicBezTo>
                                    <a:pt x="6781959" y="565955"/>
                                    <a:pt x="6779963" y="562362"/>
                                    <a:pt x="6778766" y="557971"/>
                                  </a:cubicBezTo>
                                  <a:cubicBezTo>
                                    <a:pt x="6778367" y="556773"/>
                                    <a:pt x="6779165" y="555576"/>
                                    <a:pt x="6780363" y="555177"/>
                                  </a:cubicBezTo>
                                  <a:close/>
                                  <a:moveTo>
                                    <a:pt x="3510963" y="553181"/>
                                  </a:moveTo>
                                  <a:cubicBezTo>
                                    <a:pt x="3512163" y="553181"/>
                                    <a:pt x="3513356" y="553979"/>
                                    <a:pt x="3513356" y="555177"/>
                                  </a:cubicBezTo>
                                  <a:cubicBezTo>
                                    <a:pt x="3513756" y="556374"/>
                                    <a:pt x="3512956" y="557573"/>
                                    <a:pt x="3511368" y="557573"/>
                                  </a:cubicBezTo>
                                  <a:lnTo>
                                    <a:pt x="3493787" y="559968"/>
                                  </a:lnTo>
                                  <a:cubicBezTo>
                                    <a:pt x="3492592" y="559968"/>
                                    <a:pt x="3491394" y="559170"/>
                                    <a:pt x="3491394" y="557972"/>
                                  </a:cubicBezTo>
                                  <a:cubicBezTo>
                                    <a:pt x="3491394" y="556774"/>
                                    <a:pt x="3492193" y="555576"/>
                                    <a:pt x="3493389" y="555576"/>
                                  </a:cubicBezTo>
                                  <a:close/>
                                  <a:moveTo>
                                    <a:pt x="3590412" y="543201"/>
                                  </a:moveTo>
                                  <a:cubicBezTo>
                                    <a:pt x="3591610" y="543201"/>
                                    <a:pt x="3592411" y="543999"/>
                                    <a:pt x="3592809" y="545197"/>
                                  </a:cubicBezTo>
                                  <a:cubicBezTo>
                                    <a:pt x="3592809" y="546394"/>
                                    <a:pt x="3592011" y="547593"/>
                                    <a:pt x="3590814" y="547593"/>
                                  </a:cubicBezTo>
                                  <a:lnTo>
                                    <a:pt x="3573243" y="549988"/>
                                  </a:lnTo>
                                  <a:cubicBezTo>
                                    <a:pt x="3572043" y="549988"/>
                                    <a:pt x="3570845" y="549190"/>
                                    <a:pt x="3570845" y="547992"/>
                                  </a:cubicBezTo>
                                  <a:cubicBezTo>
                                    <a:pt x="3570845" y="546794"/>
                                    <a:pt x="3571642" y="545596"/>
                                    <a:pt x="3572841" y="545596"/>
                                  </a:cubicBezTo>
                                  <a:close/>
                                  <a:moveTo>
                                    <a:pt x="3495387" y="536015"/>
                                  </a:moveTo>
                                  <a:lnTo>
                                    <a:pt x="3512163" y="540806"/>
                                  </a:lnTo>
                                  <a:cubicBezTo>
                                    <a:pt x="3513356" y="541205"/>
                                    <a:pt x="3514159" y="542403"/>
                                    <a:pt x="3513756" y="543600"/>
                                  </a:cubicBezTo>
                                  <a:cubicBezTo>
                                    <a:pt x="3513756" y="544399"/>
                                    <a:pt x="3512953" y="545197"/>
                                    <a:pt x="3512163" y="545197"/>
                                  </a:cubicBezTo>
                                  <a:lnTo>
                                    <a:pt x="3511357" y="545197"/>
                                  </a:lnTo>
                                  <a:lnTo>
                                    <a:pt x="3494584" y="540407"/>
                                  </a:lnTo>
                                  <a:cubicBezTo>
                                    <a:pt x="3493785" y="540407"/>
                                    <a:pt x="3492990" y="539208"/>
                                    <a:pt x="3492588" y="537611"/>
                                  </a:cubicBezTo>
                                  <a:cubicBezTo>
                                    <a:pt x="3492990" y="536414"/>
                                    <a:pt x="3494190" y="535615"/>
                                    <a:pt x="3495387" y="536015"/>
                                  </a:cubicBezTo>
                                  <a:close/>
                                  <a:moveTo>
                                    <a:pt x="3583626" y="525636"/>
                                  </a:moveTo>
                                  <a:cubicBezTo>
                                    <a:pt x="3584427" y="525236"/>
                                    <a:pt x="3586022" y="525236"/>
                                    <a:pt x="3586422" y="526434"/>
                                  </a:cubicBezTo>
                                  <a:cubicBezTo>
                                    <a:pt x="3586819" y="527232"/>
                                    <a:pt x="3586819" y="528829"/>
                                    <a:pt x="3585625" y="529228"/>
                                  </a:cubicBezTo>
                                  <a:lnTo>
                                    <a:pt x="3570443" y="538012"/>
                                  </a:lnTo>
                                  <a:lnTo>
                                    <a:pt x="3569641" y="538411"/>
                                  </a:lnTo>
                                  <a:cubicBezTo>
                                    <a:pt x="3568853" y="538411"/>
                                    <a:pt x="3568046" y="538012"/>
                                    <a:pt x="3567649" y="537213"/>
                                  </a:cubicBezTo>
                                  <a:cubicBezTo>
                                    <a:pt x="3566846" y="536415"/>
                                    <a:pt x="3567259" y="534818"/>
                                    <a:pt x="3568446" y="534419"/>
                                  </a:cubicBezTo>
                                  <a:close/>
                                  <a:moveTo>
                                    <a:pt x="2246134" y="525337"/>
                                  </a:moveTo>
                                  <a:cubicBezTo>
                                    <a:pt x="2248729" y="524738"/>
                                    <a:pt x="2252120" y="524638"/>
                                    <a:pt x="2255514" y="526435"/>
                                  </a:cubicBezTo>
                                  <a:cubicBezTo>
                                    <a:pt x="2263093" y="530427"/>
                                    <a:pt x="2262694" y="538011"/>
                                    <a:pt x="2262694" y="538411"/>
                                  </a:cubicBezTo>
                                  <a:cubicBezTo>
                                    <a:pt x="2262694" y="538411"/>
                                    <a:pt x="2262694" y="541205"/>
                                    <a:pt x="2266284" y="543201"/>
                                  </a:cubicBezTo>
                                  <a:cubicBezTo>
                                    <a:pt x="2269875" y="544798"/>
                                    <a:pt x="2272267" y="543201"/>
                                    <a:pt x="2272267" y="543201"/>
                                  </a:cubicBezTo>
                                  <a:lnTo>
                                    <a:pt x="2272668" y="543201"/>
                                  </a:lnTo>
                                  <a:lnTo>
                                    <a:pt x="2273066" y="542802"/>
                                  </a:lnTo>
                                  <a:cubicBezTo>
                                    <a:pt x="2275060" y="541604"/>
                                    <a:pt x="2279855" y="539209"/>
                                    <a:pt x="2286248" y="542403"/>
                                  </a:cubicBezTo>
                                  <a:cubicBezTo>
                                    <a:pt x="2293036" y="545995"/>
                                    <a:pt x="2293435" y="553580"/>
                                    <a:pt x="2293435" y="553979"/>
                                  </a:cubicBezTo>
                                  <a:lnTo>
                                    <a:pt x="2293435" y="554379"/>
                                  </a:lnTo>
                                  <a:cubicBezTo>
                                    <a:pt x="2293435" y="554379"/>
                                    <a:pt x="2293435" y="557173"/>
                                    <a:pt x="2297026" y="559169"/>
                                  </a:cubicBezTo>
                                  <a:cubicBezTo>
                                    <a:pt x="2300616" y="561165"/>
                                    <a:pt x="2303416" y="559169"/>
                                    <a:pt x="2303416" y="559169"/>
                                  </a:cubicBezTo>
                                  <a:lnTo>
                                    <a:pt x="2303819" y="559169"/>
                                  </a:lnTo>
                                  <a:cubicBezTo>
                                    <a:pt x="2304218" y="558770"/>
                                    <a:pt x="2311387" y="554778"/>
                                    <a:pt x="2317777" y="558371"/>
                                  </a:cubicBezTo>
                                  <a:cubicBezTo>
                                    <a:pt x="2325347" y="562363"/>
                                    <a:pt x="2324945" y="569948"/>
                                    <a:pt x="2324945" y="570347"/>
                                  </a:cubicBezTo>
                                  <a:cubicBezTo>
                                    <a:pt x="2324945" y="570347"/>
                                    <a:pt x="2324945" y="573142"/>
                                    <a:pt x="2328548" y="575138"/>
                                  </a:cubicBezTo>
                                  <a:cubicBezTo>
                                    <a:pt x="2329746" y="575537"/>
                                    <a:pt x="2330549" y="575936"/>
                                    <a:pt x="2331748" y="575936"/>
                                  </a:cubicBezTo>
                                  <a:lnTo>
                                    <a:pt x="2336153" y="576335"/>
                                  </a:lnTo>
                                  <a:cubicBezTo>
                                    <a:pt x="2338154" y="576335"/>
                                    <a:pt x="2339748" y="578331"/>
                                    <a:pt x="2339748" y="580327"/>
                                  </a:cubicBezTo>
                                  <a:cubicBezTo>
                                    <a:pt x="2339348" y="582323"/>
                                    <a:pt x="2337753" y="583920"/>
                                    <a:pt x="2334151" y="584319"/>
                                  </a:cubicBezTo>
                                  <a:lnTo>
                                    <a:pt x="2328146" y="583920"/>
                                  </a:lnTo>
                                  <a:cubicBezTo>
                                    <a:pt x="2326545" y="583521"/>
                                    <a:pt x="2324945" y="583122"/>
                                    <a:pt x="2323344" y="582323"/>
                                  </a:cubicBezTo>
                                  <a:cubicBezTo>
                                    <a:pt x="2315773" y="578331"/>
                                    <a:pt x="2316177" y="570747"/>
                                    <a:pt x="2316177" y="570347"/>
                                  </a:cubicBezTo>
                                  <a:cubicBezTo>
                                    <a:pt x="2316177" y="570347"/>
                                    <a:pt x="2316579" y="567553"/>
                                    <a:pt x="2312980" y="565557"/>
                                  </a:cubicBezTo>
                                  <a:cubicBezTo>
                                    <a:pt x="2310190" y="563960"/>
                                    <a:pt x="2306608" y="565557"/>
                                    <a:pt x="2306208" y="565956"/>
                                  </a:cubicBezTo>
                                  <a:cubicBezTo>
                                    <a:pt x="2305012" y="566755"/>
                                    <a:pt x="2299421" y="569948"/>
                                    <a:pt x="2292633" y="566355"/>
                                  </a:cubicBezTo>
                                  <a:cubicBezTo>
                                    <a:pt x="2285851" y="562763"/>
                                    <a:pt x="2285450" y="556375"/>
                                    <a:pt x="2285450" y="554778"/>
                                  </a:cubicBezTo>
                                  <a:cubicBezTo>
                                    <a:pt x="2285047" y="554379"/>
                                    <a:pt x="2284649" y="551185"/>
                                    <a:pt x="2281855" y="549588"/>
                                  </a:cubicBezTo>
                                  <a:cubicBezTo>
                                    <a:pt x="2278653" y="547991"/>
                                    <a:pt x="2276661" y="549189"/>
                                    <a:pt x="2275860" y="549588"/>
                                  </a:cubicBezTo>
                                  <a:lnTo>
                                    <a:pt x="2275459" y="549588"/>
                                  </a:lnTo>
                                  <a:cubicBezTo>
                                    <a:pt x="2274264" y="550387"/>
                                    <a:pt x="2269075" y="553580"/>
                                    <a:pt x="2261895" y="549987"/>
                                  </a:cubicBezTo>
                                  <a:cubicBezTo>
                                    <a:pt x="2254316" y="545995"/>
                                    <a:pt x="2254714" y="538810"/>
                                    <a:pt x="2254714" y="538011"/>
                                  </a:cubicBezTo>
                                  <a:cubicBezTo>
                                    <a:pt x="2255113" y="538011"/>
                                    <a:pt x="2254714" y="534818"/>
                                    <a:pt x="2251523" y="533221"/>
                                  </a:cubicBezTo>
                                  <a:cubicBezTo>
                                    <a:pt x="2248729" y="531624"/>
                                    <a:pt x="2245135" y="533221"/>
                                    <a:pt x="2244736" y="533620"/>
                                  </a:cubicBezTo>
                                  <a:cubicBezTo>
                                    <a:pt x="2243538" y="534419"/>
                                    <a:pt x="2237949" y="537612"/>
                                    <a:pt x="2231162" y="534019"/>
                                  </a:cubicBezTo>
                                  <a:lnTo>
                                    <a:pt x="2228766" y="532423"/>
                                  </a:lnTo>
                                  <a:cubicBezTo>
                                    <a:pt x="2226771" y="531624"/>
                                    <a:pt x="2225972" y="529229"/>
                                    <a:pt x="2227170" y="527233"/>
                                  </a:cubicBezTo>
                                  <a:cubicBezTo>
                                    <a:pt x="2227970" y="525237"/>
                                    <a:pt x="2230363" y="524439"/>
                                    <a:pt x="2232358" y="525636"/>
                                  </a:cubicBezTo>
                                  <a:lnTo>
                                    <a:pt x="2234755" y="527233"/>
                                  </a:lnTo>
                                  <a:cubicBezTo>
                                    <a:pt x="2238348" y="529229"/>
                                    <a:pt x="2241143" y="527233"/>
                                    <a:pt x="2241143" y="527233"/>
                                  </a:cubicBezTo>
                                  <a:lnTo>
                                    <a:pt x="2241542" y="527233"/>
                                  </a:lnTo>
                                  <a:cubicBezTo>
                                    <a:pt x="2241743" y="527033"/>
                                    <a:pt x="2243538" y="525936"/>
                                    <a:pt x="2246134" y="525337"/>
                                  </a:cubicBezTo>
                                  <a:close/>
                                  <a:moveTo>
                                    <a:pt x="3504963" y="520446"/>
                                  </a:moveTo>
                                  <a:lnTo>
                                    <a:pt x="3518949" y="531225"/>
                                  </a:lnTo>
                                  <a:cubicBezTo>
                                    <a:pt x="3519750" y="531625"/>
                                    <a:pt x="3520143" y="533221"/>
                                    <a:pt x="3519352" y="534020"/>
                                  </a:cubicBezTo>
                                  <a:cubicBezTo>
                                    <a:pt x="3518949" y="534419"/>
                                    <a:pt x="3518150" y="534818"/>
                                    <a:pt x="3517751" y="534818"/>
                                  </a:cubicBezTo>
                                  <a:cubicBezTo>
                                    <a:pt x="3517339" y="534818"/>
                                    <a:pt x="3516541" y="534818"/>
                                    <a:pt x="3516143" y="534419"/>
                                  </a:cubicBezTo>
                                  <a:lnTo>
                                    <a:pt x="3502574" y="523640"/>
                                  </a:lnTo>
                                  <a:cubicBezTo>
                                    <a:pt x="3501769" y="523240"/>
                                    <a:pt x="3501370" y="521644"/>
                                    <a:pt x="3502169" y="520845"/>
                                  </a:cubicBezTo>
                                  <a:cubicBezTo>
                                    <a:pt x="3502574" y="520047"/>
                                    <a:pt x="3504166" y="519648"/>
                                    <a:pt x="3504963" y="520446"/>
                                  </a:cubicBezTo>
                                  <a:close/>
                                  <a:moveTo>
                                    <a:pt x="3573643" y="511265"/>
                                  </a:moveTo>
                                  <a:cubicBezTo>
                                    <a:pt x="3574441" y="511664"/>
                                    <a:pt x="3574842" y="513261"/>
                                    <a:pt x="3574045" y="514059"/>
                                  </a:cubicBezTo>
                                  <a:lnTo>
                                    <a:pt x="3563265" y="528032"/>
                                  </a:lnTo>
                                  <a:cubicBezTo>
                                    <a:pt x="3562861" y="528432"/>
                                    <a:pt x="3562063" y="528831"/>
                                    <a:pt x="3561672" y="528831"/>
                                  </a:cubicBezTo>
                                  <a:cubicBezTo>
                                    <a:pt x="3561269" y="528831"/>
                                    <a:pt x="3560474" y="528831"/>
                                    <a:pt x="3560070" y="528432"/>
                                  </a:cubicBezTo>
                                  <a:cubicBezTo>
                                    <a:pt x="3558876" y="528032"/>
                                    <a:pt x="3558876" y="526436"/>
                                    <a:pt x="3560070" y="525637"/>
                                  </a:cubicBezTo>
                                  <a:lnTo>
                                    <a:pt x="3570845" y="511664"/>
                                  </a:lnTo>
                                  <a:cubicBezTo>
                                    <a:pt x="3571246" y="510866"/>
                                    <a:pt x="3572846" y="510866"/>
                                    <a:pt x="3573643" y="511265"/>
                                  </a:cubicBezTo>
                                  <a:close/>
                                  <a:moveTo>
                                    <a:pt x="3516950" y="507672"/>
                                  </a:moveTo>
                                  <a:cubicBezTo>
                                    <a:pt x="3517751" y="507272"/>
                                    <a:pt x="3519345" y="507272"/>
                                    <a:pt x="3519743" y="508470"/>
                                  </a:cubicBezTo>
                                  <a:lnTo>
                                    <a:pt x="3528529" y="523640"/>
                                  </a:lnTo>
                                  <a:cubicBezTo>
                                    <a:pt x="3528932" y="524439"/>
                                    <a:pt x="3528932" y="526036"/>
                                    <a:pt x="3527725" y="526435"/>
                                  </a:cubicBezTo>
                                  <a:lnTo>
                                    <a:pt x="3526929" y="526834"/>
                                  </a:lnTo>
                                  <a:cubicBezTo>
                                    <a:pt x="3526134" y="526834"/>
                                    <a:pt x="3525332" y="526435"/>
                                    <a:pt x="3524940" y="525636"/>
                                  </a:cubicBezTo>
                                  <a:lnTo>
                                    <a:pt x="3516143" y="510466"/>
                                  </a:lnTo>
                                  <a:cubicBezTo>
                                    <a:pt x="3515749" y="509668"/>
                                    <a:pt x="3515749" y="508071"/>
                                    <a:pt x="3516950" y="507672"/>
                                  </a:cubicBezTo>
                                  <a:close/>
                                  <a:moveTo>
                                    <a:pt x="3555679" y="502483"/>
                                  </a:moveTo>
                                  <a:cubicBezTo>
                                    <a:pt x="3556880" y="502882"/>
                                    <a:pt x="3557677" y="504079"/>
                                    <a:pt x="3557279" y="505277"/>
                                  </a:cubicBezTo>
                                  <a:lnTo>
                                    <a:pt x="3552480" y="522044"/>
                                  </a:lnTo>
                                  <a:cubicBezTo>
                                    <a:pt x="3552480" y="522843"/>
                                    <a:pt x="3551685" y="523641"/>
                                    <a:pt x="3550888" y="523641"/>
                                  </a:cubicBezTo>
                                  <a:lnTo>
                                    <a:pt x="3550086" y="523641"/>
                                  </a:lnTo>
                                  <a:cubicBezTo>
                                    <a:pt x="3548887" y="523242"/>
                                    <a:pt x="3548094" y="522044"/>
                                    <a:pt x="3548094" y="520847"/>
                                  </a:cubicBezTo>
                                  <a:lnTo>
                                    <a:pt x="3552880" y="504079"/>
                                  </a:lnTo>
                                  <a:cubicBezTo>
                                    <a:pt x="3553277" y="502882"/>
                                    <a:pt x="3554476" y="502083"/>
                                    <a:pt x="3555679" y="502483"/>
                                  </a:cubicBezTo>
                                  <a:close/>
                                  <a:moveTo>
                                    <a:pt x="3535715" y="500886"/>
                                  </a:moveTo>
                                  <a:cubicBezTo>
                                    <a:pt x="3536909" y="500886"/>
                                    <a:pt x="3538108" y="501684"/>
                                    <a:pt x="3538108" y="502882"/>
                                  </a:cubicBezTo>
                                  <a:lnTo>
                                    <a:pt x="3540500" y="520448"/>
                                  </a:lnTo>
                                  <a:cubicBezTo>
                                    <a:pt x="3540500" y="521645"/>
                                    <a:pt x="3539714" y="522843"/>
                                    <a:pt x="3538504" y="522843"/>
                                  </a:cubicBezTo>
                                  <a:cubicBezTo>
                                    <a:pt x="3537313" y="522843"/>
                                    <a:pt x="3536110" y="522044"/>
                                    <a:pt x="3536110" y="520847"/>
                                  </a:cubicBezTo>
                                  <a:lnTo>
                                    <a:pt x="3533726" y="503281"/>
                                  </a:lnTo>
                                  <a:cubicBezTo>
                                    <a:pt x="3533726" y="502083"/>
                                    <a:pt x="3534521" y="500886"/>
                                    <a:pt x="3535715" y="500886"/>
                                  </a:cubicBezTo>
                                  <a:close/>
                                  <a:moveTo>
                                    <a:pt x="2607659" y="459119"/>
                                  </a:moveTo>
                                  <a:cubicBezTo>
                                    <a:pt x="2615393" y="461065"/>
                                    <a:pt x="2622380" y="465955"/>
                                    <a:pt x="2626770" y="473340"/>
                                  </a:cubicBezTo>
                                  <a:lnTo>
                                    <a:pt x="2621182" y="476933"/>
                                  </a:lnTo>
                                  <a:cubicBezTo>
                                    <a:pt x="2613597" y="465356"/>
                                    <a:pt x="2598428" y="461764"/>
                                    <a:pt x="2586851" y="468949"/>
                                  </a:cubicBezTo>
                                  <a:cubicBezTo>
                                    <a:pt x="2575274" y="476135"/>
                                    <a:pt x="2571681" y="491305"/>
                                    <a:pt x="2579666" y="502882"/>
                                  </a:cubicBezTo>
                                  <a:lnTo>
                                    <a:pt x="2574078" y="506475"/>
                                  </a:lnTo>
                                  <a:cubicBezTo>
                                    <a:pt x="2573678" y="506076"/>
                                    <a:pt x="2573678" y="505677"/>
                                    <a:pt x="2573279" y="505277"/>
                                  </a:cubicBezTo>
                                  <a:cubicBezTo>
                                    <a:pt x="2564496" y="490507"/>
                                    <a:pt x="2569286" y="471344"/>
                                    <a:pt x="2584058" y="462562"/>
                                  </a:cubicBezTo>
                                  <a:cubicBezTo>
                                    <a:pt x="2591443" y="458171"/>
                                    <a:pt x="2599924" y="457173"/>
                                    <a:pt x="2607659" y="459119"/>
                                  </a:cubicBezTo>
                                  <a:close/>
                                  <a:moveTo>
                                    <a:pt x="647939" y="443002"/>
                                  </a:moveTo>
                                  <a:cubicBezTo>
                                    <a:pt x="649136" y="443002"/>
                                    <a:pt x="649936" y="443800"/>
                                    <a:pt x="650335" y="444998"/>
                                  </a:cubicBezTo>
                                  <a:lnTo>
                                    <a:pt x="652730" y="462564"/>
                                  </a:lnTo>
                                  <a:cubicBezTo>
                                    <a:pt x="652730" y="463761"/>
                                    <a:pt x="651932" y="464959"/>
                                    <a:pt x="650733" y="464959"/>
                                  </a:cubicBezTo>
                                  <a:cubicBezTo>
                                    <a:pt x="649536" y="464959"/>
                                    <a:pt x="648338" y="464160"/>
                                    <a:pt x="648338" y="462963"/>
                                  </a:cubicBezTo>
                                  <a:lnTo>
                                    <a:pt x="645943" y="445397"/>
                                  </a:lnTo>
                                  <a:cubicBezTo>
                                    <a:pt x="645943" y="444199"/>
                                    <a:pt x="646741" y="443002"/>
                                    <a:pt x="647939" y="443002"/>
                                  </a:cubicBezTo>
                                  <a:close/>
                                  <a:moveTo>
                                    <a:pt x="636361" y="442204"/>
                                  </a:moveTo>
                                  <a:cubicBezTo>
                                    <a:pt x="637560" y="442603"/>
                                    <a:pt x="637959" y="443800"/>
                                    <a:pt x="637560" y="444998"/>
                                  </a:cubicBezTo>
                                  <a:lnTo>
                                    <a:pt x="632769" y="461765"/>
                                  </a:lnTo>
                                  <a:cubicBezTo>
                                    <a:pt x="632769" y="462564"/>
                                    <a:pt x="631970" y="463362"/>
                                    <a:pt x="631172" y="463362"/>
                                  </a:cubicBezTo>
                                  <a:lnTo>
                                    <a:pt x="630372" y="463362"/>
                                  </a:lnTo>
                                  <a:cubicBezTo>
                                    <a:pt x="629175" y="462963"/>
                                    <a:pt x="628376" y="461765"/>
                                    <a:pt x="628777" y="460568"/>
                                  </a:cubicBezTo>
                                  <a:lnTo>
                                    <a:pt x="633567" y="443800"/>
                                  </a:lnTo>
                                  <a:cubicBezTo>
                                    <a:pt x="633966" y="442603"/>
                                    <a:pt x="635164" y="441804"/>
                                    <a:pt x="636361" y="442204"/>
                                  </a:cubicBezTo>
                                  <a:close/>
                                  <a:moveTo>
                                    <a:pt x="658318" y="439409"/>
                                  </a:moveTo>
                                  <a:cubicBezTo>
                                    <a:pt x="659116" y="439009"/>
                                    <a:pt x="660713" y="439009"/>
                                    <a:pt x="661112" y="440207"/>
                                  </a:cubicBezTo>
                                  <a:lnTo>
                                    <a:pt x="669896" y="455378"/>
                                  </a:lnTo>
                                  <a:cubicBezTo>
                                    <a:pt x="670294" y="456176"/>
                                    <a:pt x="670294" y="457773"/>
                                    <a:pt x="669096" y="458172"/>
                                  </a:cubicBezTo>
                                  <a:lnTo>
                                    <a:pt x="668298" y="458571"/>
                                  </a:lnTo>
                                  <a:cubicBezTo>
                                    <a:pt x="667500" y="458571"/>
                                    <a:pt x="666701" y="458172"/>
                                    <a:pt x="666302" y="457374"/>
                                  </a:cubicBezTo>
                                  <a:lnTo>
                                    <a:pt x="657520" y="442203"/>
                                  </a:lnTo>
                                  <a:cubicBezTo>
                                    <a:pt x="657119" y="441405"/>
                                    <a:pt x="657119" y="439808"/>
                                    <a:pt x="658318" y="439409"/>
                                  </a:cubicBezTo>
                                  <a:close/>
                                  <a:moveTo>
                                    <a:pt x="626383" y="437413"/>
                                  </a:moveTo>
                                  <a:cubicBezTo>
                                    <a:pt x="627181" y="437812"/>
                                    <a:pt x="627580" y="439409"/>
                                    <a:pt x="627181" y="440207"/>
                                  </a:cubicBezTo>
                                  <a:lnTo>
                                    <a:pt x="616402" y="454180"/>
                                  </a:lnTo>
                                  <a:cubicBezTo>
                                    <a:pt x="616003" y="454580"/>
                                    <a:pt x="615204" y="454979"/>
                                    <a:pt x="614805" y="454979"/>
                                  </a:cubicBezTo>
                                  <a:cubicBezTo>
                                    <a:pt x="614406" y="454979"/>
                                    <a:pt x="613607" y="454979"/>
                                    <a:pt x="613208" y="454580"/>
                                  </a:cubicBezTo>
                                  <a:cubicBezTo>
                                    <a:pt x="612410" y="454180"/>
                                    <a:pt x="612011" y="452584"/>
                                    <a:pt x="612809" y="451785"/>
                                  </a:cubicBezTo>
                                  <a:lnTo>
                                    <a:pt x="623587" y="437812"/>
                                  </a:lnTo>
                                  <a:cubicBezTo>
                                    <a:pt x="623987" y="437014"/>
                                    <a:pt x="625583" y="436615"/>
                                    <a:pt x="626383" y="437413"/>
                                  </a:cubicBezTo>
                                  <a:close/>
                                  <a:moveTo>
                                    <a:pt x="3854634" y="434619"/>
                                  </a:moveTo>
                                  <a:cubicBezTo>
                                    <a:pt x="3855832" y="434219"/>
                                    <a:pt x="3857030" y="435018"/>
                                    <a:pt x="3857429" y="436215"/>
                                  </a:cubicBezTo>
                                  <a:cubicBezTo>
                                    <a:pt x="3859026" y="443800"/>
                                    <a:pt x="3867010" y="448990"/>
                                    <a:pt x="3874994" y="446994"/>
                                  </a:cubicBezTo>
                                  <a:cubicBezTo>
                                    <a:pt x="3876590" y="446994"/>
                                    <a:pt x="3877788" y="447792"/>
                                    <a:pt x="3878187" y="448591"/>
                                  </a:cubicBezTo>
                                  <a:cubicBezTo>
                                    <a:pt x="3878586" y="449788"/>
                                    <a:pt x="3877788" y="450986"/>
                                    <a:pt x="3876990" y="451385"/>
                                  </a:cubicBezTo>
                                  <a:lnTo>
                                    <a:pt x="3876590" y="451385"/>
                                  </a:lnTo>
                                  <a:cubicBezTo>
                                    <a:pt x="3872199" y="452583"/>
                                    <a:pt x="3867808" y="452183"/>
                                    <a:pt x="3863816" y="450187"/>
                                  </a:cubicBezTo>
                                  <a:cubicBezTo>
                                    <a:pt x="3858626" y="464559"/>
                                    <a:pt x="3848647" y="475737"/>
                                    <a:pt x="3835073" y="482523"/>
                                  </a:cubicBezTo>
                                  <a:cubicBezTo>
                                    <a:pt x="3821500" y="489310"/>
                                    <a:pt x="3806331" y="490507"/>
                                    <a:pt x="3791959" y="485717"/>
                                  </a:cubicBezTo>
                                  <a:cubicBezTo>
                                    <a:pt x="3791161" y="490108"/>
                                    <a:pt x="3788766" y="494100"/>
                                    <a:pt x="3785173" y="496895"/>
                                  </a:cubicBezTo>
                                  <a:lnTo>
                                    <a:pt x="3784774" y="497294"/>
                                  </a:lnTo>
                                  <a:cubicBezTo>
                                    <a:pt x="3783975" y="497693"/>
                                    <a:pt x="3782778" y="497294"/>
                                    <a:pt x="3781979" y="496495"/>
                                  </a:cubicBezTo>
                                  <a:cubicBezTo>
                                    <a:pt x="3781181" y="495697"/>
                                    <a:pt x="3781181" y="494100"/>
                                    <a:pt x="3782379" y="493302"/>
                                  </a:cubicBezTo>
                                  <a:cubicBezTo>
                                    <a:pt x="3788367" y="488112"/>
                                    <a:pt x="3789564" y="478931"/>
                                    <a:pt x="3784375" y="472543"/>
                                  </a:cubicBezTo>
                                  <a:cubicBezTo>
                                    <a:pt x="3783576" y="471744"/>
                                    <a:pt x="3783576" y="470147"/>
                                    <a:pt x="3784774" y="469349"/>
                                  </a:cubicBezTo>
                                  <a:cubicBezTo>
                                    <a:pt x="3785572" y="468551"/>
                                    <a:pt x="3787169" y="468551"/>
                                    <a:pt x="3787967" y="469748"/>
                                  </a:cubicBezTo>
                                  <a:cubicBezTo>
                                    <a:pt x="3790762" y="473342"/>
                                    <a:pt x="3792359" y="477334"/>
                                    <a:pt x="3792359" y="481326"/>
                                  </a:cubicBezTo>
                                  <a:lnTo>
                                    <a:pt x="3792758" y="481326"/>
                                  </a:lnTo>
                                  <a:cubicBezTo>
                                    <a:pt x="3806331" y="485717"/>
                                    <a:pt x="3820302" y="484919"/>
                                    <a:pt x="3833077" y="478531"/>
                                  </a:cubicBezTo>
                                  <a:cubicBezTo>
                                    <a:pt x="3845453" y="472143"/>
                                    <a:pt x="3855034" y="461365"/>
                                    <a:pt x="3859425" y="448191"/>
                                  </a:cubicBezTo>
                                  <a:lnTo>
                                    <a:pt x="3859425" y="447792"/>
                                  </a:lnTo>
                                  <a:cubicBezTo>
                                    <a:pt x="3856231" y="445397"/>
                                    <a:pt x="3854235" y="441804"/>
                                    <a:pt x="3853038" y="437413"/>
                                  </a:cubicBezTo>
                                  <a:cubicBezTo>
                                    <a:pt x="3852638" y="436215"/>
                                    <a:pt x="3853437" y="435018"/>
                                    <a:pt x="3854634" y="434619"/>
                                  </a:cubicBezTo>
                                  <a:close/>
                                  <a:moveTo>
                                    <a:pt x="4777980" y="431425"/>
                                  </a:moveTo>
                                  <a:cubicBezTo>
                                    <a:pt x="4780375" y="431026"/>
                                    <a:pt x="4782371" y="432622"/>
                                    <a:pt x="4782770" y="435018"/>
                                  </a:cubicBezTo>
                                  <a:lnTo>
                                    <a:pt x="4786363" y="459369"/>
                                  </a:lnTo>
                                  <a:lnTo>
                                    <a:pt x="4810715" y="455776"/>
                                  </a:lnTo>
                                  <a:cubicBezTo>
                                    <a:pt x="4813110" y="455377"/>
                                    <a:pt x="4815106" y="456974"/>
                                    <a:pt x="4815505" y="459369"/>
                                  </a:cubicBezTo>
                                  <a:cubicBezTo>
                                    <a:pt x="4815905" y="461764"/>
                                    <a:pt x="4814308" y="463760"/>
                                    <a:pt x="4811913" y="464159"/>
                                  </a:cubicBezTo>
                                  <a:lnTo>
                                    <a:pt x="4787560" y="467752"/>
                                  </a:lnTo>
                                  <a:lnTo>
                                    <a:pt x="4791153" y="492104"/>
                                  </a:lnTo>
                                  <a:cubicBezTo>
                                    <a:pt x="4791552" y="494499"/>
                                    <a:pt x="4789956" y="496495"/>
                                    <a:pt x="4787560" y="496895"/>
                                  </a:cubicBezTo>
                                  <a:cubicBezTo>
                                    <a:pt x="4785165" y="497294"/>
                                    <a:pt x="4783169" y="495697"/>
                                    <a:pt x="4782770" y="493302"/>
                                  </a:cubicBezTo>
                                  <a:lnTo>
                                    <a:pt x="4779177" y="468950"/>
                                  </a:lnTo>
                                  <a:lnTo>
                                    <a:pt x="4754826" y="472542"/>
                                  </a:lnTo>
                                  <a:cubicBezTo>
                                    <a:pt x="4752431" y="472943"/>
                                    <a:pt x="4750435" y="471345"/>
                                    <a:pt x="4750036" y="468950"/>
                                  </a:cubicBezTo>
                                  <a:cubicBezTo>
                                    <a:pt x="4749636" y="466554"/>
                                    <a:pt x="4751233" y="464558"/>
                                    <a:pt x="4753628" y="464159"/>
                                  </a:cubicBezTo>
                                  <a:lnTo>
                                    <a:pt x="4777980" y="460566"/>
                                  </a:lnTo>
                                  <a:lnTo>
                                    <a:pt x="4774387" y="436215"/>
                                  </a:lnTo>
                                  <a:cubicBezTo>
                                    <a:pt x="4773988" y="433820"/>
                                    <a:pt x="4775584" y="431824"/>
                                    <a:pt x="4777980" y="431425"/>
                                  </a:cubicBezTo>
                                  <a:close/>
                                  <a:moveTo>
                                    <a:pt x="670293" y="431425"/>
                                  </a:moveTo>
                                  <a:lnTo>
                                    <a:pt x="684666" y="442204"/>
                                  </a:lnTo>
                                  <a:cubicBezTo>
                                    <a:pt x="685464" y="442604"/>
                                    <a:pt x="685862" y="444200"/>
                                    <a:pt x="685064" y="444999"/>
                                  </a:cubicBezTo>
                                  <a:cubicBezTo>
                                    <a:pt x="684666" y="445398"/>
                                    <a:pt x="683866" y="445797"/>
                                    <a:pt x="683467" y="445797"/>
                                  </a:cubicBezTo>
                                  <a:cubicBezTo>
                                    <a:pt x="683068" y="445797"/>
                                    <a:pt x="682269" y="445797"/>
                                    <a:pt x="681871" y="445398"/>
                                  </a:cubicBezTo>
                                  <a:lnTo>
                                    <a:pt x="667898" y="434619"/>
                                  </a:lnTo>
                                  <a:cubicBezTo>
                                    <a:pt x="667100" y="434219"/>
                                    <a:pt x="666701" y="432623"/>
                                    <a:pt x="667499" y="431824"/>
                                  </a:cubicBezTo>
                                  <a:cubicBezTo>
                                    <a:pt x="667898" y="431026"/>
                                    <a:pt x="669495" y="430627"/>
                                    <a:pt x="670293" y="431425"/>
                                  </a:cubicBezTo>
                                  <a:close/>
                                  <a:moveTo>
                                    <a:pt x="7350817" y="429828"/>
                                  </a:moveTo>
                                  <a:cubicBezTo>
                                    <a:pt x="7352014" y="429828"/>
                                    <a:pt x="7353212" y="430626"/>
                                    <a:pt x="7353212" y="431824"/>
                                  </a:cubicBezTo>
                                  <a:lnTo>
                                    <a:pt x="7355607" y="449390"/>
                                  </a:lnTo>
                                  <a:cubicBezTo>
                                    <a:pt x="7355607" y="450587"/>
                                    <a:pt x="7354809" y="451785"/>
                                    <a:pt x="7353611" y="451785"/>
                                  </a:cubicBezTo>
                                  <a:cubicBezTo>
                                    <a:pt x="7352413" y="451785"/>
                                    <a:pt x="7351216" y="450986"/>
                                    <a:pt x="7351216" y="449789"/>
                                  </a:cubicBezTo>
                                  <a:lnTo>
                                    <a:pt x="7348820" y="432223"/>
                                  </a:lnTo>
                                  <a:cubicBezTo>
                                    <a:pt x="7348820" y="431025"/>
                                    <a:pt x="7349619" y="429828"/>
                                    <a:pt x="7350817" y="429828"/>
                                  </a:cubicBezTo>
                                  <a:close/>
                                  <a:moveTo>
                                    <a:pt x="7339240" y="429030"/>
                                  </a:moveTo>
                                  <a:cubicBezTo>
                                    <a:pt x="7340439" y="429429"/>
                                    <a:pt x="7341237" y="430626"/>
                                    <a:pt x="7340439" y="431824"/>
                                  </a:cubicBezTo>
                                  <a:lnTo>
                                    <a:pt x="7335648" y="448591"/>
                                  </a:lnTo>
                                  <a:cubicBezTo>
                                    <a:pt x="7335648" y="449390"/>
                                    <a:pt x="7334849" y="450188"/>
                                    <a:pt x="7334051" y="450188"/>
                                  </a:cubicBezTo>
                                  <a:lnTo>
                                    <a:pt x="7333253" y="450188"/>
                                  </a:lnTo>
                                  <a:cubicBezTo>
                                    <a:pt x="7332054" y="449789"/>
                                    <a:pt x="7331256" y="448591"/>
                                    <a:pt x="7331655" y="447394"/>
                                  </a:cubicBezTo>
                                  <a:lnTo>
                                    <a:pt x="7336446" y="430626"/>
                                  </a:lnTo>
                                  <a:cubicBezTo>
                                    <a:pt x="7336845" y="429429"/>
                                    <a:pt x="7338043" y="428630"/>
                                    <a:pt x="7339240" y="429030"/>
                                  </a:cubicBezTo>
                                  <a:close/>
                                  <a:moveTo>
                                    <a:pt x="616002" y="427833"/>
                                  </a:moveTo>
                                  <a:cubicBezTo>
                                    <a:pt x="616801" y="427433"/>
                                    <a:pt x="618399" y="427433"/>
                                    <a:pt x="618798" y="428631"/>
                                  </a:cubicBezTo>
                                  <a:cubicBezTo>
                                    <a:pt x="619596" y="429429"/>
                                    <a:pt x="619196" y="431026"/>
                                    <a:pt x="617998" y="431425"/>
                                  </a:cubicBezTo>
                                  <a:lnTo>
                                    <a:pt x="602829" y="440209"/>
                                  </a:lnTo>
                                  <a:lnTo>
                                    <a:pt x="602031" y="440608"/>
                                  </a:lnTo>
                                  <a:cubicBezTo>
                                    <a:pt x="601232" y="440608"/>
                                    <a:pt x="600434" y="440209"/>
                                    <a:pt x="600035" y="439410"/>
                                  </a:cubicBezTo>
                                  <a:cubicBezTo>
                                    <a:pt x="599635" y="438612"/>
                                    <a:pt x="599635" y="437015"/>
                                    <a:pt x="600833" y="436616"/>
                                  </a:cubicBezTo>
                                  <a:close/>
                                  <a:moveTo>
                                    <a:pt x="7329261" y="424239"/>
                                  </a:moveTo>
                                  <a:cubicBezTo>
                                    <a:pt x="7330458" y="424638"/>
                                    <a:pt x="7330458" y="426235"/>
                                    <a:pt x="7330059" y="427033"/>
                                  </a:cubicBezTo>
                                  <a:lnTo>
                                    <a:pt x="7319281" y="441006"/>
                                  </a:lnTo>
                                  <a:cubicBezTo>
                                    <a:pt x="7318882" y="441406"/>
                                    <a:pt x="7318083" y="441805"/>
                                    <a:pt x="7317683" y="441805"/>
                                  </a:cubicBezTo>
                                  <a:cubicBezTo>
                                    <a:pt x="7317284" y="441805"/>
                                    <a:pt x="7316485" y="441805"/>
                                    <a:pt x="7316086" y="441406"/>
                                  </a:cubicBezTo>
                                  <a:cubicBezTo>
                                    <a:pt x="7315288" y="441006"/>
                                    <a:pt x="7314889" y="439410"/>
                                    <a:pt x="7315687" y="438611"/>
                                  </a:cubicBezTo>
                                  <a:lnTo>
                                    <a:pt x="7326466" y="424638"/>
                                  </a:lnTo>
                                  <a:cubicBezTo>
                                    <a:pt x="7326866" y="423840"/>
                                    <a:pt x="7328462" y="423441"/>
                                    <a:pt x="7329261" y="424239"/>
                                  </a:cubicBezTo>
                                  <a:close/>
                                  <a:moveTo>
                                    <a:pt x="6006515" y="423940"/>
                                  </a:moveTo>
                                  <a:cubicBezTo>
                                    <a:pt x="6009110" y="423341"/>
                                    <a:pt x="6012503" y="423241"/>
                                    <a:pt x="6015897" y="425038"/>
                                  </a:cubicBezTo>
                                  <a:cubicBezTo>
                                    <a:pt x="6023482" y="429030"/>
                                    <a:pt x="6023082" y="436614"/>
                                    <a:pt x="6023082" y="437014"/>
                                  </a:cubicBezTo>
                                  <a:cubicBezTo>
                                    <a:pt x="6023082" y="437014"/>
                                    <a:pt x="6023082" y="439808"/>
                                    <a:pt x="6026675" y="441804"/>
                                  </a:cubicBezTo>
                                  <a:cubicBezTo>
                                    <a:pt x="6030268" y="443401"/>
                                    <a:pt x="6032663" y="441804"/>
                                    <a:pt x="6032663" y="441804"/>
                                  </a:cubicBezTo>
                                  <a:lnTo>
                                    <a:pt x="6033062" y="441804"/>
                                  </a:lnTo>
                                  <a:lnTo>
                                    <a:pt x="6033462" y="441405"/>
                                  </a:lnTo>
                                  <a:cubicBezTo>
                                    <a:pt x="6035458" y="440207"/>
                                    <a:pt x="6040248" y="437812"/>
                                    <a:pt x="6046635" y="441006"/>
                                  </a:cubicBezTo>
                                  <a:cubicBezTo>
                                    <a:pt x="6053421" y="444598"/>
                                    <a:pt x="6053821" y="452183"/>
                                    <a:pt x="6053821" y="452582"/>
                                  </a:cubicBezTo>
                                  <a:lnTo>
                                    <a:pt x="6053821" y="452982"/>
                                  </a:lnTo>
                                  <a:cubicBezTo>
                                    <a:pt x="6053821" y="452982"/>
                                    <a:pt x="6053821" y="455776"/>
                                    <a:pt x="6057413" y="457772"/>
                                  </a:cubicBezTo>
                                  <a:cubicBezTo>
                                    <a:pt x="6061006" y="459768"/>
                                    <a:pt x="6063801" y="457772"/>
                                    <a:pt x="6063801" y="457772"/>
                                  </a:cubicBezTo>
                                  <a:lnTo>
                                    <a:pt x="6064200" y="457772"/>
                                  </a:lnTo>
                                  <a:cubicBezTo>
                                    <a:pt x="6064599" y="457373"/>
                                    <a:pt x="6071785" y="453381"/>
                                    <a:pt x="6078172" y="456974"/>
                                  </a:cubicBezTo>
                                  <a:cubicBezTo>
                                    <a:pt x="6085756" y="460966"/>
                                    <a:pt x="6085357" y="468551"/>
                                    <a:pt x="6085357" y="468950"/>
                                  </a:cubicBezTo>
                                  <a:cubicBezTo>
                                    <a:pt x="6085357" y="468950"/>
                                    <a:pt x="6085357" y="471745"/>
                                    <a:pt x="6088950" y="473741"/>
                                  </a:cubicBezTo>
                                  <a:cubicBezTo>
                                    <a:pt x="6090148" y="474140"/>
                                    <a:pt x="6090946" y="474539"/>
                                    <a:pt x="6092144" y="474539"/>
                                  </a:cubicBezTo>
                                  <a:lnTo>
                                    <a:pt x="6096535" y="474938"/>
                                  </a:lnTo>
                                  <a:cubicBezTo>
                                    <a:pt x="6098531" y="474938"/>
                                    <a:pt x="6100128" y="476934"/>
                                    <a:pt x="6100128" y="478930"/>
                                  </a:cubicBezTo>
                                  <a:cubicBezTo>
                                    <a:pt x="6099728" y="480926"/>
                                    <a:pt x="6098132" y="482523"/>
                                    <a:pt x="6094539" y="483322"/>
                                  </a:cubicBezTo>
                                  <a:lnTo>
                                    <a:pt x="6088551" y="482922"/>
                                  </a:lnTo>
                                  <a:cubicBezTo>
                                    <a:pt x="6086954" y="482523"/>
                                    <a:pt x="6085357" y="482124"/>
                                    <a:pt x="6083760" y="481326"/>
                                  </a:cubicBezTo>
                                  <a:cubicBezTo>
                                    <a:pt x="6076176" y="477334"/>
                                    <a:pt x="6076575" y="469749"/>
                                    <a:pt x="6076575" y="469350"/>
                                  </a:cubicBezTo>
                                  <a:cubicBezTo>
                                    <a:pt x="6076575" y="469350"/>
                                    <a:pt x="6076974" y="466555"/>
                                    <a:pt x="6073381" y="464559"/>
                                  </a:cubicBezTo>
                                  <a:cubicBezTo>
                                    <a:pt x="6070587" y="462962"/>
                                    <a:pt x="6066994" y="464559"/>
                                    <a:pt x="6066595" y="464958"/>
                                  </a:cubicBezTo>
                                  <a:cubicBezTo>
                                    <a:pt x="6065397" y="465757"/>
                                    <a:pt x="6059809" y="468950"/>
                                    <a:pt x="6053022" y="465358"/>
                                  </a:cubicBezTo>
                                  <a:cubicBezTo>
                                    <a:pt x="6046236" y="461765"/>
                                    <a:pt x="6045837" y="455377"/>
                                    <a:pt x="6045837" y="453780"/>
                                  </a:cubicBezTo>
                                  <a:cubicBezTo>
                                    <a:pt x="6045437" y="453381"/>
                                    <a:pt x="6045038" y="450187"/>
                                    <a:pt x="6042244" y="448590"/>
                                  </a:cubicBezTo>
                                  <a:cubicBezTo>
                                    <a:pt x="6039050" y="446994"/>
                                    <a:pt x="6037054" y="448191"/>
                                    <a:pt x="6036256" y="448590"/>
                                  </a:cubicBezTo>
                                  <a:lnTo>
                                    <a:pt x="6035857" y="448590"/>
                                  </a:lnTo>
                                  <a:cubicBezTo>
                                    <a:pt x="6034659" y="449389"/>
                                    <a:pt x="6029470" y="452582"/>
                                    <a:pt x="6022284" y="448990"/>
                                  </a:cubicBezTo>
                                  <a:cubicBezTo>
                                    <a:pt x="6014699" y="444998"/>
                                    <a:pt x="6015098" y="437812"/>
                                    <a:pt x="6015098" y="437014"/>
                                  </a:cubicBezTo>
                                  <a:cubicBezTo>
                                    <a:pt x="6015498" y="437014"/>
                                    <a:pt x="6015098" y="433820"/>
                                    <a:pt x="6011904" y="432223"/>
                                  </a:cubicBezTo>
                                  <a:cubicBezTo>
                                    <a:pt x="6009109" y="430626"/>
                                    <a:pt x="6005517" y="432223"/>
                                    <a:pt x="6005117" y="432622"/>
                                  </a:cubicBezTo>
                                  <a:cubicBezTo>
                                    <a:pt x="6003920" y="433421"/>
                                    <a:pt x="5998331" y="436614"/>
                                    <a:pt x="5991545" y="433022"/>
                                  </a:cubicBezTo>
                                  <a:lnTo>
                                    <a:pt x="5989149" y="431425"/>
                                  </a:lnTo>
                                  <a:cubicBezTo>
                                    <a:pt x="5987153" y="430626"/>
                                    <a:pt x="5986355" y="428231"/>
                                    <a:pt x="5987553" y="426235"/>
                                  </a:cubicBezTo>
                                  <a:cubicBezTo>
                                    <a:pt x="5988351" y="424239"/>
                                    <a:pt x="5990746" y="423441"/>
                                    <a:pt x="5992742" y="424638"/>
                                  </a:cubicBezTo>
                                  <a:lnTo>
                                    <a:pt x="5995137" y="425836"/>
                                  </a:lnTo>
                                  <a:cubicBezTo>
                                    <a:pt x="5998730" y="427832"/>
                                    <a:pt x="6001525" y="425836"/>
                                    <a:pt x="6001525" y="425836"/>
                                  </a:cubicBezTo>
                                  <a:lnTo>
                                    <a:pt x="6001924" y="425836"/>
                                  </a:lnTo>
                                  <a:cubicBezTo>
                                    <a:pt x="6002124" y="425636"/>
                                    <a:pt x="6003920" y="424539"/>
                                    <a:pt x="6006515" y="423940"/>
                                  </a:cubicBezTo>
                                  <a:close/>
                                  <a:moveTo>
                                    <a:pt x="675083" y="420647"/>
                                  </a:moveTo>
                                  <a:lnTo>
                                    <a:pt x="691850" y="425438"/>
                                  </a:lnTo>
                                  <a:cubicBezTo>
                                    <a:pt x="692649" y="425438"/>
                                    <a:pt x="693447" y="426636"/>
                                    <a:pt x="693048" y="428232"/>
                                  </a:cubicBezTo>
                                  <a:cubicBezTo>
                                    <a:pt x="693048" y="429031"/>
                                    <a:pt x="692250" y="429829"/>
                                    <a:pt x="691451" y="429829"/>
                                  </a:cubicBezTo>
                                  <a:lnTo>
                                    <a:pt x="690653" y="429829"/>
                                  </a:lnTo>
                                  <a:lnTo>
                                    <a:pt x="673885" y="425039"/>
                                  </a:lnTo>
                                  <a:cubicBezTo>
                                    <a:pt x="672688" y="424640"/>
                                    <a:pt x="671889" y="423441"/>
                                    <a:pt x="672289" y="422243"/>
                                  </a:cubicBezTo>
                                  <a:cubicBezTo>
                                    <a:pt x="672688" y="421046"/>
                                    <a:pt x="673885" y="420247"/>
                                    <a:pt x="675083" y="420647"/>
                                  </a:cubicBezTo>
                                  <a:close/>
                                  <a:moveTo>
                                    <a:pt x="612810" y="415856"/>
                                  </a:moveTo>
                                  <a:cubicBezTo>
                                    <a:pt x="614007" y="415856"/>
                                    <a:pt x="615205" y="416654"/>
                                    <a:pt x="615205" y="417852"/>
                                  </a:cubicBezTo>
                                  <a:cubicBezTo>
                                    <a:pt x="615604" y="419049"/>
                                    <a:pt x="614806" y="420248"/>
                                    <a:pt x="613209" y="420248"/>
                                  </a:cubicBezTo>
                                  <a:lnTo>
                                    <a:pt x="595643" y="422643"/>
                                  </a:lnTo>
                                  <a:cubicBezTo>
                                    <a:pt x="594446" y="422643"/>
                                    <a:pt x="593248" y="421845"/>
                                    <a:pt x="593248" y="420647"/>
                                  </a:cubicBezTo>
                                  <a:cubicBezTo>
                                    <a:pt x="593248" y="419449"/>
                                    <a:pt x="594046" y="418251"/>
                                    <a:pt x="595244" y="418251"/>
                                  </a:cubicBezTo>
                                  <a:close/>
                                  <a:moveTo>
                                    <a:pt x="7318882" y="414659"/>
                                  </a:moveTo>
                                  <a:cubicBezTo>
                                    <a:pt x="7319680" y="414259"/>
                                    <a:pt x="7321277" y="414259"/>
                                    <a:pt x="7321676" y="415457"/>
                                  </a:cubicBezTo>
                                  <a:cubicBezTo>
                                    <a:pt x="7322474" y="416255"/>
                                    <a:pt x="7322075" y="417852"/>
                                    <a:pt x="7320878" y="418251"/>
                                  </a:cubicBezTo>
                                  <a:lnTo>
                                    <a:pt x="7305707" y="427035"/>
                                  </a:lnTo>
                                  <a:lnTo>
                                    <a:pt x="7304909" y="427434"/>
                                  </a:lnTo>
                                  <a:cubicBezTo>
                                    <a:pt x="7304110" y="427434"/>
                                    <a:pt x="7303312" y="427035"/>
                                    <a:pt x="7302913" y="426236"/>
                                  </a:cubicBezTo>
                                  <a:cubicBezTo>
                                    <a:pt x="7302513" y="425438"/>
                                    <a:pt x="7302513" y="423841"/>
                                    <a:pt x="7303711" y="423442"/>
                                  </a:cubicBezTo>
                                  <a:close/>
                                  <a:moveTo>
                                    <a:pt x="692251" y="405876"/>
                                  </a:moveTo>
                                  <a:cubicBezTo>
                                    <a:pt x="693447" y="405876"/>
                                    <a:pt x="694246" y="406674"/>
                                    <a:pt x="694646" y="407872"/>
                                  </a:cubicBezTo>
                                  <a:cubicBezTo>
                                    <a:pt x="694646" y="409069"/>
                                    <a:pt x="693846" y="410268"/>
                                    <a:pt x="692649" y="410268"/>
                                  </a:cubicBezTo>
                                  <a:lnTo>
                                    <a:pt x="675084" y="412663"/>
                                  </a:lnTo>
                                  <a:cubicBezTo>
                                    <a:pt x="673886" y="412663"/>
                                    <a:pt x="672689" y="411865"/>
                                    <a:pt x="672689" y="410667"/>
                                  </a:cubicBezTo>
                                  <a:cubicBezTo>
                                    <a:pt x="672689" y="409469"/>
                                    <a:pt x="673487" y="408271"/>
                                    <a:pt x="674685" y="408271"/>
                                  </a:cubicBezTo>
                                  <a:close/>
                                  <a:moveTo>
                                    <a:pt x="7316087" y="402683"/>
                                  </a:moveTo>
                                  <a:cubicBezTo>
                                    <a:pt x="7317284" y="402683"/>
                                    <a:pt x="7318482" y="403481"/>
                                    <a:pt x="7318482" y="404679"/>
                                  </a:cubicBezTo>
                                  <a:cubicBezTo>
                                    <a:pt x="7318482" y="405876"/>
                                    <a:pt x="7317684" y="407075"/>
                                    <a:pt x="7316486" y="407075"/>
                                  </a:cubicBezTo>
                                  <a:lnTo>
                                    <a:pt x="7298920" y="409470"/>
                                  </a:lnTo>
                                  <a:cubicBezTo>
                                    <a:pt x="7297723" y="409470"/>
                                    <a:pt x="7296525" y="408672"/>
                                    <a:pt x="7296525" y="407474"/>
                                  </a:cubicBezTo>
                                  <a:cubicBezTo>
                                    <a:pt x="7296525" y="406276"/>
                                    <a:pt x="7297323" y="405078"/>
                                    <a:pt x="7298521" y="405078"/>
                                  </a:cubicBezTo>
                                  <a:close/>
                                  <a:moveTo>
                                    <a:pt x="597240" y="398691"/>
                                  </a:moveTo>
                                  <a:lnTo>
                                    <a:pt x="614008" y="403482"/>
                                  </a:lnTo>
                                  <a:cubicBezTo>
                                    <a:pt x="615204" y="403881"/>
                                    <a:pt x="616004" y="405079"/>
                                    <a:pt x="615603" y="406276"/>
                                  </a:cubicBezTo>
                                  <a:cubicBezTo>
                                    <a:pt x="615603" y="407075"/>
                                    <a:pt x="614805" y="407873"/>
                                    <a:pt x="614008" y="407873"/>
                                  </a:cubicBezTo>
                                  <a:lnTo>
                                    <a:pt x="613208" y="407873"/>
                                  </a:lnTo>
                                  <a:lnTo>
                                    <a:pt x="596441" y="403083"/>
                                  </a:lnTo>
                                  <a:cubicBezTo>
                                    <a:pt x="595643" y="403083"/>
                                    <a:pt x="594845" y="401884"/>
                                    <a:pt x="594446" y="400287"/>
                                  </a:cubicBezTo>
                                  <a:cubicBezTo>
                                    <a:pt x="594845" y="399090"/>
                                    <a:pt x="596043" y="398291"/>
                                    <a:pt x="597240" y="398691"/>
                                  </a:cubicBezTo>
                                  <a:close/>
                                  <a:moveTo>
                                    <a:pt x="6023281" y="391605"/>
                                  </a:moveTo>
                                  <a:cubicBezTo>
                                    <a:pt x="6025876" y="391006"/>
                                    <a:pt x="6029269" y="390906"/>
                                    <a:pt x="6032663" y="392703"/>
                                  </a:cubicBezTo>
                                  <a:cubicBezTo>
                                    <a:pt x="6040247" y="396695"/>
                                    <a:pt x="6039848" y="404279"/>
                                    <a:pt x="6039848" y="404679"/>
                                  </a:cubicBezTo>
                                  <a:cubicBezTo>
                                    <a:pt x="6039848" y="404679"/>
                                    <a:pt x="6039848" y="407473"/>
                                    <a:pt x="6043441" y="409469"/>
                                  </a:cubicBezTo>
                                  <a:cubicBezTo>
                                    <a:pt x="6047034" y="411066"/>
                                    <a:pt x="6049429" y="409469"/>
                                    <a:pt x="6049429" y="409469"/>
                                  </a:cubicBezTo>
                                  <a:lnTo>
                                    <a:pt x="6049828" y="409469"/>
                                  </a:lnTo>
                                  <a:lnTo>
                                    <a:pt x="6050227" y="409070"/>
                                  </a:lnTo>
                                  <a:cubicBezTo>
                                    <a:pt x="6052223" y="407872"/>
                                    <a:pt x="6057014" y="405477"/>
                                    <a:pt x="6063401" y="408671"/>
                                  </a:cubicBezTo>
                                  <a:cubicBezTo>
                                    <a:pt x="6070187" y="412263"/>
                                    <a:pt x="6070586" y="419848"/>
                                    <a:pt x="6070586" y="420247"/>
                                  </a:cubicBezTo>
                                  <a:lnTo>
                                    <a:pt x="6070586" y="420647"/>
                                  </a:lnTo>
                                  <a:cubicBezTo>
                                    <a:pt x="6070586" y="420647"/>
                                    <a:pt x="6070586" y="423441"/>
                                    <a:pt x="6074179" y="425437"/>
                                  </a:cubicBezTo>
                                  <a:cubicBezTo>
                                    <a:pt x="6077772" y="427433"/>
                                    <a:pt x="6080566" y="425437"/>
                                    <a:pt x="6080566" y="425437"/>
                                  </a:cubicBezTo>
                                  <a:lnTo>
                                    <a:pt x="6080966" y="425437"/>
                                  </a:lnTo>
                                  <a:cubicBezTo>
                                    <a:pt x="6081365" y="425038"/>
                                    <a:pt x="6088550" y="421046"/>
                                    <a:pt x="6094937" y="424639"/>
                                  </a:cubicBezTo>
                                  <a:cubicBezTo>
                                    <a:pt x="6102522" y="428631"/>
                                    <a:pt x="6102123" y="436216"/>
                                    <a:pt x="6102123" y="436615"/>
                                  </a:cubicBezTo>
                                  <a:cubicBezTo>
                                    <a:pt x="6102123" y="436615"/>
                                    <a:pt x="6102123" y="439410"/>
                                    <a:pt x="6105716" y="441406"/>
                                  </a:cubicBezTo>
                                  <a:cubicBezTo>
                                    <a:pt x="6106913" y="441805"/>
                                    <a:pt x="6107712" y="442204"/>
                                    <a:pt x="6108909" y="442204"/>
                                  </a:cubicBezTo>
                                  <a:lnTo>
                                    <a:pt x="6113301" y="442603"/>
                                  </a:lnTo>
                                  <a:cubicBezTo>
                                    <a:pt x="6115297" y="442603"/>
                                    <a:pt x="6116893" y="444599"/>
                                    <a:pt x="6116893" y="446595"/>
                                  </a:cubicBezTo>
                                  <a:cubicBezTo>
                                    <a:pt x="6116893" y="448991"/>
                                    <a:pt x="6115297" y="450587"/>
                                    <a:pt x="6111305" y="450587"/>
                                  </a:cubicBezTo>
                                  <a:lnTo>
                                    <a:pt x="6105317" y="450188"/>
                                  </a:lnTo>
                                  <a:cubicBezTo>
                                    <a:pt x="6103720" y="449789"/>
                                    <a:pt x="6102123" y="449390"/>
                                    <a:pt x="6100526" y="448591"/>
                                  </a:cubicBezTo>
                                  <a:cubicBezTo>
                                    <a:pt x="6092941" y="444599"/>
                                    <a:pt x="6093341" y="437015"/>
                                    <a:pt x="6093341" y="436615"/>
                                  </a:cubicBezTo>
                                  <a:cubicBezTo>
                                    <a:pt x="6093341" y="436615"/>
                                    <a:pt x="6093740" y="433821"/>
                                    <a:pt x="6090147" y="431825"/>
                                  </a:cubicBezTo>
                                  <a:cubicBezTo>
                                    <a:pt x="6087353" y="430228"/>
                                    <a:pt x="6083760" y="431825"/>
                                    <a:pt x="6083361" y="432224"/>
                                  </a:cubicBezTo>
                                  <a:cubicBezTo>
                                    <a:pt x="6082163" y="433023"/>
                                    <a:pt x="6076574" y="436216"/>
                                    <a:pt x="6069788" y="432623"/>
                                  </a:cubicBezTo>
                                  <a:cubicBezTo>
                                    <a:pt x="6063002" y="429031"/>
                                    <a:pt x="6062602" y="422643"/>
                                    <a:pt x="6062602" y="421046"/>
                                  </a:cubicBezTo>
                                  <a:cubicBezTo>
                                    <a:pt x="6062203" y="420647"/>
                                    <a:pt x="6061804" y="417453"/>
                                    <a:pt x="6059010" y="415856"/>
                                  </a:cubicBezTo>
                                  <a:cubicBezTo>
                                    <a:pt x="6055816" y="414259"/>
                                    <a:pt x="6053820" y="415457"/>
                                    <a:pt x="6053022" y="415856"/>
                                  </a:cubicBezTo>
                                  <a:lnTo>
                                    <a:pt x="6052623" y="415856"/>
                                  </a:lnTo>
                                  <a:cubicBezTo>
                                    <a:pt x="6051425" y="416655"/>
                                    <a:pt x="6046235" y="419848"/>
                                    <a:pt x="6039050" y="416255"/>
                                  </a:cubicBezTo>
                                  <a:cubicBezTo>
                                    <a:pt x="6031465" y="412263"/>
                                    <a:pt x="6031864" y="405078"/>
                                    <a:pt x="6031864" y="404279"/>
                                  </a:cubicBezTo>
                                  <a:cubicBezTo>
                                    <a:pt x="6032263" y="404279"/>
                                    <a:pt x="6031864" y="401086"/>
                                    <a:pt x="6028670" y="399489"/>
                                  </a:cubicBezTo>
                                  <a:cubicBezTo>
                                    <a:pt x="6025875" y="397892"/>
                                    <a:pt x="6022282" y="399489"/>
                                    <a:pt x="6021883" y="399888"/>
                                  </a:cubicBezTo>
                                  <a:cubicBezTo>
                                    <a:pt x="6020686" y="400687"/>
                                    <a:pt x="6015097" y="403880"/>
                                    <a:pt x="6008311" y="400287"/>
                                  </a:cubicBezTo>
                                  <a:lnTo>
                                    <a:pt x="6005915" y="398691"/>
                                  </a:lnTo>
                                  <a:cubicBezTo>
                                    <a:pt x="6003919" y="397892"/>
                                    <a:pt x="6003121" y="395497"/>
                                    <a:pt x="6004319" y="393501"/>
                                  </a:cubicBezTo>
                                  <a:cubicBezTo>
                                    <a:pt x="6005117" y="391505"/>
                                    <a:pt x="6007512" y="390707"/>
                                    <a:pt x="6009508" y="391904"/>
                                  </a:cubicBezTo>
                                  <a:lnTo>
                                    <a:pt x="6011903" y="393501"/>
                                  </a:lnTo>
                                  <a:cubicBezTo>
                                    <a:pt x="6015496" y="395497"/>
                                    <a:pt x="6018291" y="393501"/>
                                    <a:pt x="6018291" y="393501"/>
                                  </a:cubicBezTo>
                                  <a:lnTo>
                                    <a:pt x="6018690" y="393501"/>
                                  </a:lnTo>
                                  <a:cubicBezTo>
                                    <a:pt x="6018890" y="393301"/>
                                    <a:pt x="6020686" y="392204"/>
                                    <a:pt x="6023281" y="391605"/>
                                  </a:cubicBezTo>
                                  <a:close/>
                                  <a:moveTo>
                                    <a:pt x="685463" y="388312"/>
                                  </a:moveTo>
                                  <a:cubicBezTo>
                                    <a:pt x="686262" y="387912"/>
                                    <a:pt x="687858" y="387912"/>
                                    <a:pt x="688257" y="389110"/>
                                  </a:cubicBezTo>
                                  <a:cubicBezTo>
                                    <a:pt x="688657" y="389908"/>
                                    <a:pt x="688657" y="391505"/>
                                    <a:pt x="687459" y="391904"/>
                                  </a:cubicBezTo>
                                  <a:lnTo>
                                    <a:pt x="672289" y="400688"/>
                                  </a:lnTo>
                                  <a:lnTo>
                                    <a:pt x="671490" y="401087"/>
                                  </a:lnTo>
                                  <a:cubicBezTo>
                                    <a:pt x="670692" y="401087"/>
                                    <a:pt x="669893" y="400688"/>
                                    <a:pt x="669494" y="399889"/>
                                  </a:cubicBezTo>
                                  <a:cubicBezTo>
                                    <a:pt x="668696" y="399091"/>
                                    <a:pt x="669095" y="397494"/>
                                    <a:pt x="670293" y="397095"/>
                                  </a:cubicBezTo>
                                  <a:close/>
                                  <a:moveTo>
                                    <a:pt x="7300517" y="385517"/>
                                  </a:moveTo>
                                  <a:lnTo>
                                    <a:pt x="7317285" y="390308"/>
                                  </a:lnTo>
                                  <a:cubicBezTo>
                                    <a:pt x="7318482" y="390707"/>
                                    <a:pt x="7319281" y="391905"/>
                                    <a:pt x="7318882" y="393102"/>
                                  </a:cubicBezTo>
                                  <a:cubicBezTo>
                                    <a:pt x="7318882" y="393901"/>
                                    <a:pt x="7318083" y="394699"/>
                                    <a:pt x="7317285" y="394699"/>
                                  </a:cubicBezTo>
                                  <a:lnTo>
                                    <a:pt x="7316486" y="394699"/>
                                  </a:lnTo>
                                  <a:lnTo>
                                    <a:pt x="7299719" y="389909"/>
                                  </a:lnTo>
                                  <a:cubicBezTo>
                                    <a:pt x="7298521" y="389909"/>
                                    <a:pt x="7297723" y="388710"/>
                                    <a:pt x="7297723" y="387113"/>
                                  </a:cubicBezTo>
                                  <a:cubicBezTo>
                                    <a:pt x="7298122" y="385916"/>
                                    <a:pt x="7299320" y="385117"/>
                                    <a:pt x="7300517" y="385517"/>
                                  </a:cubicBezTo>
                                  <a:close/>
                                  <a:moveTo>
                                    <a:pt x="606821" y="383122"/>
                                  </a:moveTo>
                                  <a:lnTo>
                                    <a:pt x="620794" y="393901"/>
                                  </a:lnTo>
                                  <a:cubicBezTo>
                                    <a:pt x="621593" y="394301"/>
                                    <a:pt x="621992" y="395897"/>
                                    <a:pt x="621194" y="396696"/>
                                  </a:cubicBezTo>
                                  <a:cubicBezTo>
                                    <a:pt x="620794" y="397095"/>
                                    <a:pt x="619996" y="397494"/>
                                    <a:pt x="619597" y="397494"/>
                                  </a:cubicBezTo>
                                  <a:cubicBezTo>
                                    <a:pt x="619198" y="397494"/>
                                    <a:pt x="618399" y="397494"/>
                                    <a:pt x="618000" y="397095"/>
                                  </a:cubicBezTo>
                                  <a:lnTo>
                                    <a:pt x="604426" y="386316"/>
                                  </a:lnTo>
                                  <a:cubicBezTo>
                                    <a:pt x="603628" y="385916"/>
                                    <a:pt x="603229" y="384320"/>
                                    <a:pt x="604027" y="383521"/>
                                  </a:cubicBezTo>
                                  <a:cubicBezTo>
                                    <a:pt x="604426" y="382723"/>
                                    <a:pt x="606023" y="382324"/>
                                    <a:pt x="606821" y="383122"/>
                                  </a:cubicBezTo>
                                  <a:close/>
                                  <a:moveTo>
                                    <a:pt x="675483" y="373940"/>
                                  </a:moveTo>
                                  <a:cubicBezTo>
                                    <a:pt x="676281" y="374339"/>
                                    <a:pt x="676680" y="375936"/>
                                    <a:pt x="675882" y="376734"/>
                                  </a:cubicBezTo>
                                  <a:lnTo>
                                    <a:pt x="665104" y="390707"/>
                                  </a:lnTo>
                                  <a:cubicBezTo>
                                    <a:pt x="664704" y="391107"/>
                                    <a:pt x="663906" y="391506"/>
                                    <a:pt x="663507" y="391506"/>
                                  </a:cubicBezTo>
                                  <a:cubicBezTo>
                                    <a:pt x="663107" y="391506"/>
                                    <a:pt x="662309" y="391506"/>
                                    <a:pt x="661909" y="391107"/>
                                  </a:cubicBezTo>
                                  <a:cubicBezTo>
                                    <a:pt x="660711" y="390707"/>
                                    <a:pt x="660711" y="389111"/>
                                    <a:pt x="661909" y="388312"/>
                                  </a:cubicBezTo>
                                  <a:lnTo>
                                    <a:pt x="672688" y="374339"/>
                                  </a:lnTo>
                                  <a:cubicBezTo>
                                    <a:pt x="673088" y="373541"/>
                                    <a:pt x="674684" y="373541"/>
                                    <a:pt x="675483" y="373940"/>
                                  </a:cubicBezTo>
                                  <a:close/>
                                  <a:moveTo>
                                    <a:pt x="618797" y="370348"/>
                                  </a:moveTo>
                                  <a:cubicBezTo>
                                    <a:pt x="619595" y="369948"/>
                                    <a:pt x="621192" y="369948"/>
                                    <a:pt x="621591" y="371146"/>
                                  </a:cubicBezTo>
                                  <a:lnTo>
                                    <a:pt x="630375" y="386317"/>
                                  </a:lnTo>
                                  <a:cubicBezTo>
                                    <a:pt x="630774" y="387115"/>
                                    <a:pt x="630774" y="388712"/>
                                    <a:pt x="629576" y="389111"/>
                                  </a:cubicBezTo>
                                  <a:lnTo>
                                    <a:pt x="628778" y="389510"/>
                                  </a:lnTo>
                                  <a:cubicBezTo>
                                    <a:pt x="627979" y="389510"/>
                                    <a:pt x="627181" y="389111"/>
                                    <a:pt x="626781" y="388313"/>
                                  </a:cubicBezTo>
                                  <a:lnTo>
                                    <a:pt x="617999" y="373142"/>
                                  </a:lnTo>
                                  <a:cubicBezTo>
                                    <a:pt x="617599" y="372344"/>
                                    <a:pt x="617599" y="370747"/>
                                    <a:pt x="618797" y="370348"/>
                                  </a:cubicBezTo>
                                  <a:close/>
                                  <a:moveTo>
                                    <a:pt x="7310097" y="369948"/>
                                  </a:moveTo>
                                  <a:lnTo>
                                    <a:pt x="7324070" y="380727"/>
                                  </a:lnTo>
                                  <a:cubicBezTo>
                                    <a:pt x="7324869" y="381127"/>
                                    <a:pt x="7325268" y="382723"/>
                                    <a:pt x="7324469" y="383522"/>
                                  </a:cubicBezTo>
                                  <a:cubicBezTo>
                                    <a:pt x="7324070" y="383921"/>
                                    <a:pt x="7323272" y="384320"/>
                                    <a:pt x="7322873" y="384320"/>
                                  </a:cubicBezTo>
                                  <a:cubicBezTo>
                                    <a:pt x="7322473" y="384320"/>
                                    <a:pt x="7321675" y="384320"/>
                                    <a:pt x="7321276" y="383921"/>
                                  </a:cubicBezTo>
                                  <a:lnTo>
                                    <a:pt x="7307702" y="373142"/>
                                  </a:lnTo>
                                  <a:cubicBezTo>
                                    <a:pt x="7306904" y="372742"/>
                                    <a:pt x="7306504" y="371146"/>
                                    <a:pt x="7307303" y="370347"/>
                                  </a:cubicBezTo>
                                  <a:cubicBezTo>
                                    <a:pt x="7307702" y="369549"/>
                                    <a:pt x="7309299" y="369150"/>
                                    <a:pt x="7310097" y="369948"/>
                                  </a:cubicBezTo>
                                  <a:close/>
                                  <a:moveTo>
                                    <a:pt x="657520" y="365158"/>
                                  </a:moveTo>
                                  <a:cubicBezTo>
                                    <a:pt x="658717" y="365557"/>
                                    <a:pt x="659516" y="366754"/>
                                    <a:pt x="659116" y="367952"/>
                                  </a:cubicBezTo>
                                  <a:lnTo>
                                    <a:pt x="654326" y="384719"/>
                                  </a:lnTo>
                                  <a:cubicBezTo>
                                    <a:pt x="654326" y="385518"/>
                                    <a:pt x="653528" y="386316"/>
                                    <a:pt x="652729" y="386316"/>
                                  </a:cubicBezTo>
                                  <a:lnTo>
                                    <a:pt x="651930" y="386316"/>
                                  </a:lnTo>
                                  <a:cubicBezTo>
                                    <a:pt x="650732" y="385917"/>
                                    <a:pt x="649934" y="384719"/>
                                    <a:pt x="649934" y="383522"/>
                                  </a:cubicBezTo>
                                  <a:lnTo>
                                    <a:pt x="654724" y="366754"/>
                                  </a:lnTo>
                                  <a:cubicBezTo>
                                    <a:pt x="655124" y="365557"/>
                                    <a:pt x="656322" y="364758"/>
                                    <a:pt x="657520" y="365158"/>
                                  </a:cubicBezTo>
                                  <a:close/>
                                  <a:moveTo>
                                    <a:pt x="637561" y="363561"/>
                                  </a:moveTo>
                                  <a:cubicBezTo>
                                    <a:pt x="638758" y="363561"/>
                                    <a:pt x="639956" y="364359"/>
                                    <a:pt x="639956" y="365557"/>
                                  </a:cubicBezTo>
                                  <a:lnTo>
                                    <a:pt x="642351" y="383123"/>
                                  </a:lnTo>
                                  <a:cubicBezTo>
                                    <a:pt x="642351" y="384320"/>
                                    <a:pt x="641553" y="385518"/>
                                    <a:pt x="640354" y="385518"/>
                                  </a:cubicBezTo>
                                  <a:cubicBezTo>
                                    <a:pt x="639158" y="385518"/>
                                    <a:pt x="637959" y="384719"/>
                                    <a:pt x="637959" y="383522"/>
                                  </a:cubicBezTo>
                                  <a:lnTo>
                                    <a:pt x="635564" y="365956"/>
                                  </a:lnTo>
                                  <a:cubicBezTo>
                                    <a:pt x="635564" y="364758"/>
                                    <a:pt x="636362" y="363561"/>
                                    <a:pt x="637561" y="363561"/>
                                  </a:cubicBezTo>
                                  <a:close/>
                                  <a:moveTo>
                                    <a:pt x="7322074" y="357174"/>
                                  </a:moveTo>
                                  <a:cubicBezTo>
                                    <a:pt x="7322873" y="356774"/>
                                    <a:pt x="7324470" y="356774"/>
                                    <a:pt x="7324869" y="357972"/>
                                  </a:cubicBezTo>
                                  <a:lnTo>
                                    <a:pt x="7333652" y="373143"/>
                                  </a:lnTo>
                                  <a:cubicBezTo>
                                    <a:pt x="7334051" y="373941"/>
                                    <a:pt x="7334051" y="375538"/>
                                    <a:pt x="7332853" y="375937"/>
                                  </a:cubicBezTo>
                                  <a:lnTo>
                                    <a:pt x="7332055" y="376336"/>
                                  </a:lnTo>
                                  <a:cubicBezTo>
                                    <a:pt x="7331256" y="376336"/>
                                    <a:pt x="7330458" y="375937"/>
                                    <a:pt x="7330059" y="375139"/>
                                  </a:cubicBezTo>
                                  <a:lnTo>
                                    <a:pt x="7321275" y="359968"/>
                                  </a:lnTo>
                                  <a:cubicBezTo>
                                    <a:pt x="7320876" y="359170"/>
                                    <a:pt x="7320876" y="357573"/>
                                    <a:pt x="7322074" y="357174"/>
                                  </a:cubicBezTo>
                                  <a:close/>
                                  <a:moveTo>
                                    <a:pt x="7360397" y="351985"/>
                                  </a:moveTo>
                                  <a:cubicBezTo>
                                    <a:pt x="7361596" y="352384"/>
                                    <a:pt x="7362394" y="353581"/>
                                    <a:pt x="7361995" y="354779"/>
                                  </a:cubicBezTo>
                                  <a:lnTo>
                                    <a:pt x="7357204" y="371546"/>
                                  </a:lnTo>
                                  <a:cubicBezTo>
                                    <a:pt x="7357204" y="372345"/>
                                    <a:pt x="7356405" y="373143"/>
                                    <a:pt x="7355607" y="373143"/>
                                  </a:cubicBezTo>
                                  <a:lnTo>
                                    <a:pt x="7354809" y="373143"/>
                                  </a:lnTo>
                                  <a:cubicBezTo>
                                    <a:pt x="7353611" y="372744"/>
                                    <a:pt x="7353211" y="371546"/>
                                    <a:pt x="7352812" y="370349"/>
                                  </a:cubicBezTo>
                                  <a:lnTo>
                                    <a:pt x="7357603" y="353581"/>
                                  </a:lnTo>
                                  <a:cubicBezTo>
                                    <a:pt x="7358002" y="352384"/>
                                    <a:pt x="7359200" y="351585"/>
                                    <a:pt x="7360397" y="351985"/>
                                  </a:cubicBezTo>
                                  <a:close/>
                                  <a:moveTo>
                                    <a:pt x="7340438" y="350388"/>
                                  </a:moveTo>
                                  <a:cubicBezTo>
                                    <a:pt x="7341636" y="350388"/>
                                    <a:pt x="7342833" y="351186"/>
                                    <a:pt x="7342833" y="352384"/>
                                  </a:cubicBezTo>
                                  <a:lnTo>
                                    <a:pt x="7345228" y="369950"/>
                                  </a:lnTo>
                                  <a:cubicBezTo>
                                    <a:pt x="7345228" y="371147"/>
                                    <a:pt x="7344430" y="372345"/>
                                    <a:pt x="7343232" y="372345"/>
                                  </a:cubicBezTo>
                                  <a:cubicBezTo>
                                    <a:pt x="7342035" y="372345"/>
                                    <a:pt x="7341236" y="371546"/>
                                    <a:pt x="7340837" y="370349"/>
                                  </a:cubicBezTo>
                                  <a:lnTo>
                                    <a:pt x="7338441" y="352783"/>
                                  </a:lnTo>
                                  <a:cubicBezTo>
                                    <a:pt x="7338441" y="351585"/>
                                    <a:pt x="7339240" y="350388"/>
                                    <a:pt x="7340438" y="350388"/>
                                  </a:cubicBezTo>
                                  <a:close/>
                                  <a:moveTo>
                                    <a:pt x="6385205" y="325787"/>
                                  </a:moveTo>
                                  <a:cubicBezTo>
                                    <a:pt x="6392939" y="327733"/>
                                    <a:pt x="6399925" y="332623"/>
                                    <a:pt x="6404316" y="340008"/>
                                  </a:cubicBezTo>
                                  <a:lnTo>
                                    <a:pt x="6398728" y="343601"/>
                                  </a:lnTo>
                                  <a:cubicBezTo>
                                    <a:pt x="6391143" y="332024"/>
                                    <a:pt x="6375973" y="328432"/>
                                    <a:pt x="6364397" y="335617"/>
                                  </a:cubicBezTo>
                                  <a:cubicBezTo>
                                    <a:pt x="6352420" y="342803"/>
                                    <a:pt x="6349226" y="357973"/>
                                    <a:pt x="6357210" y="369550"/>
                                  </a:cubicBezTo>
                                  <a:lnTo>
                                    <a:pt x="6351621" y="373143"/>
                                  </a:lnTo>
                                  <a:cubicBezTo>
                                    <a:pt x="6351222" y="372744"/>
                                    <a:pt x="6351222" y="372345"/>
                                    <a:pt x="6350823" y="371945"/>
                                  </a:cubicBezTo>
                                  <a:cubicBezTo>
                                    <a:pt x="6342041" y="357175"/>
                                    <a:pt x="6346831" y="338012"/>
                                    <a:pt x="6361602" y="329230"/>
                                  </a:cubicBezTo>
                                  <a:cubicBezTo>
                                    <a:pt x="6368987" y="324839"/>
                                    <a:pt x="6377470" y="323841"/>
                                    <a:pt x="6385205" y="325787"/>
                                  </a:cubicBezTo>
                                  <a:close/>
                                  <a:moveTo>
                                    <a:pt x="4425488" y="309670"/>
                                  </a:moveTo>
                                  <a:cubicBezTo>
                                    <a:pt x="4426686" y="309270"/>
                                    <a:pt x="4427484" y="310069"/>
                                    <a:pt x="4427883" y="311666"/>
                                  </a:cubicBezTo>
                                  <a:lnTo>
                                    <a:pt x="4430279" y="329231"/>
                                  </a:lnTo>
                                  <a:cubicBezTo>
                                    <a:pt x="4430279" y="330429"/>
                                    <a:pt x="4429481" y="331626"/>
                                    <a:pt x="4428283" y="331626"/>
                                  </a:cubicBezTo>
                                  <a:cubicBezTo>
                                    <a:pt x="4427085" y="331626"/>
                                    <a:pt x="4425887" y="330828"/>
                                    <a:pt x="4425887" y="329630"/>
                                  </a:cubicBezTo>
                                  <a:lnTo>
                                    <a:pt x="4423492" y="312065"/>
                                  </a:lnTo>
                                  <a:cubicBezTo>
                                    <a:pt x="4423492" y="310867"/>
                                    <a:pt x="4424290" y="309670"/>
                                    <a:pt x="4425488" y="309670"/>
                                  </a:cubicBezTo>
                                  <a:close/>
                                  <a:moveTo>
                                    <a:pt x="4413911" y="308871"/>
                                  </a:moveTo>
                                  <a:cubicBezTo>
                                    <a:pt x="4415109" y="308871"/>
                                    <a:pt x="4415508" y="310068"/>
                                    <a:pt x="4415109" y="311665"/>
                                  </a:cubicBezTo>
                                  <a:lnTo>
                                    <a:pt x="4410318" y="328432"/>
                                  </a:lnTo>
                                  <a:cubicBezTo>
                                    <a:pt x="4410318" y="329231"/>
                                    <a:pt x="4409519" y="330029"/>
                                    <a:pt x="4408721" y="330029"/>
                                  </a:cubicBezTo>
                                  <a:lnTo>
                                    <a:pt x="4407922" y="330029"/>
                                  </a:lnTo>
                                  <a:cubicBezTo>
                                    <a:pt x="4406725" y="329630"/>
                                    <a:pt x="4405926" y="328432"/>
                                    <a:pt x="4406326" y="327235"/>
                                  </a:cubicBezTo>
                                  <a:lnTo>
                                    <a:pt x="4411117" y="310467"/>
                                  </a:lnTo>
                                  <a:cubicBezTo>
                                    <a:pt x="4411516" y="309270"/>
                                    <a:pt x="4412714" y="308471"/>
                                    <a:pt x="4413911" y="308871"/>
                                  </a:cubicBezTo>
                                  <a:close/>
                                  <a:moveTo>
                                    <a:pt x="4435867" y="306077"/>
                                  </a:moveTo>
                                  <a:cubicBezTo>
                                    <a:pt x="4436665" y="305677"/>
                                    <a:pt x="4438262" y="305677"/>
                                    <a:pt x="4438661" y="306875"/>
                                  </a:cubicBezTo>
                                  <a:lnTo>
                                    <a:pt x="4447445" y="322045"/>
                                  </a:lnTo>
                                  <a:cubicBezTo>
                                    <a:pt x="4447844" y="322844"/>
                                    <a:pt x="4447844" y="324441"/>
                                    <a:pt x="4446646" y="324840"/>
                                  </a:cubicBezTo>
                                  <a:lnTo>
                                    <a:pt x="4445848" y="325239"/>
                                  </a:lnTo>
                                  <a:cubicBezTo>
                                    <a:pt x="4445049" y="325239"/>
                                    <a:pt x="4444251" y="324840"/>
                                    <a:pt x="4443852" y="324041"/>
                                  </a:cubicBezTo>
                                  <a:lnTo>
                                    <a:pt x="4435068" y="308871"/>
                                  </a:lnTo>
                                  <a:cubicBezTo>
                                    <a:pt x="4434669" y="308073"/>
                                    <a:pt x="4434669" y="306476"/>
                                    <a:pt x="4435867" y="306077"/>
                                  </a:cubicBezTo>
                                  <a:close/>
                                  <a:moveTo>
                                    <a:pt x="4403932" y="303681"/>
                                  </a:moveTo>
                                  <a:cubicBezTo>
                                    <a:pt x="4404730" y="304479"/>
                                    <a:pt x="4405130" y="305677"/>
                                    <a:pt x="4404730" y="306475"/>
                                  </a:cubicBezTo>
                                  <a:lnTo>
                                    <a:pt x="4393951" y="320448"/>
                                  </a:lnTo>
                                  <a:cubicBezTo>
                                    <a:pt x="4393552" y="320848"/>
                                    <a:pt x="4392753" y="321247"/>
                                    <a:pt x="4392354" y="321247"/>
                                  </a:cubicBezTo>
                                  <a:cubicBezTo>
                                    <a:pt x="4391955" y="321247"/>
                                    <a:pt x="4391157" y="321247"/>
                                    <a:pt x="4390757" y="320848"/>
                                  </a:cubicBezTo>
                                  <a:cubicBezTo>
                                    <a:pt x="4389959" y="320448"/>
                                    <a:pt x="4389560" y="318852"/>
                                    <a:pt x="4390358" y="318053"/>
                                  </a:cubicBezTo>
                                  <a:lnTo>
                                    <a:pt x="4401138" y="304080"/>
                                  </a:lnTo>
                                  <a:cubicBezTo>
                                    <a:pt x="4401537" y="303282"/>
                                    <a:pt x="4403134" y="302883"/>
                                    <a:pt x="4403932" y="303681"/>
                                  </a:cubicBezTo>
                                  <a:close/>
                                  <a:moveTo>
                                    <a:pt x="4447443" y="298093"/>
                                  </a:moveTo>
                                  <a:lnTo>
                                    <a:pt x="4461815" y="308872"/>
                                  </a:lnTo>
                                  <a:cubicBezTo>
                                    <a:pt x="4462614" y="309272"/>
                                    <a:pt x="4463013" y="310868"/>
                                    <a:pt x="4462215" y="311667"/>
                                  </a:cubicBezTo>
                                  <a:cubicBezTo>
                                    <a:pt x="4461815" y="312066"/>
                                    <a:pt x="4461017" y="312465"/>
                                    <a:pt x="4460618" y="312465"/>
                                  </a:cubicBezTo>
                                  <a:cubicBezTo>
                                    <a:pt x="4460219" y="312465"/>
                                    <a:pt x="4459420" y="312465"/>
                                    <a:pt x="4459021" y="312066"/>
                                  </a:cubicBezTo>
                                  <a:lnTo>
                                    <a:pt x="4445048" y="301287"/>
                                  </a:lnTo>
                                  <a:cubicBezTo>
                                    <a:pt x="4444250" y="300887"/>
                                    <a:pt x="4443851" y="299291"/>
                                    <a:pt x="4444649" y="298492"/>
                                  </a:cubicBezTo>
                                  <a:cubicBezTo>
                                    <a:pt x="4445048" y="297694"/>
                                    <a:pt x="4446645" y="297295"/>
                                    <a:pt x="4447443" y="298093"/>
                                  </a:cubicBezTo>
                                  <a:close/>
                                  <a:moveTo>
                                    <a:pt x="956929" y="297295"/>
                                  </a:moveTo>
                                  <a:cubicBezTo>
                                    <a:pt x="958127" y="296895"/>
                                    <a:pt x="959324" y="297694"/>
                                    <a:pt x="959722" y="298891"/>
                                  </a:cubicBezTo>
                                  <a:cubicBezTo>
                                    <a:pt x="961321" y="306476"/>
                                    <a:pt x="969305" y="311666"/>
                                    <a:pt x="977288" y="309670"/>
                                  </a:cubicBezTo>
                                  <a:cubicBezTo>
                                    <a:pt x="978487" y="309670"/>
                                    <a:pt x="979684" y="310468"/>
                                    <a:pt x="980481" y="311267"/>
                                  </a:cubicBezTo>
                                  <a:cubicBezTo>
                                    <a:pt x="980880" y="312464"/>
                                    <a:pt x="980083" y="313662"/>
                                    <a:pt x="979286" y="314061"/>
                                  </a:cubicBezTo>
                                  <a:lnTo>
                                    <a:pt x="978884" y="314061"/>
                                  </a:lnTo>
                                  <a:cubicBezTo>
                                    <a:pt x="974494" y="315259"/>
                                    <a:pt x="970103" y="314859"/>
                                    <a:pt x="966109" y="312863"/>
                                  </a:cubicBezTo>
                                  <a:cubicBezTo>
                                    <a:pt x="960920" y="327235"/>
                                    <a:pt x="950941" y="338413"/>
                                    <a:pt x="937366" y="345200"/>
                                  </a:cubicBezTo>
                                  <a:cubicBezTo>
                                    <a:pt x="923799" y="351986"/>
                                    <a:pt x="908626" y="353183"/>
                                    <a:pt x="894255" y="348393"/>
                                  </a:cubicBezTo>
                                  <a:cubicBezTo>
                                    <a:pt x="893457" y="352784"/>
                                    <a:pt x="891063" y="356776"/>
                                    <a:pt x="887468" y="359571"/>
                                  </a:cubicBezTo>
                                  <a:lnTo>
                                    <a:pt x="887069" y="359970"/>
                                  </a:lnTo>
                                  <a:cubicBezTo>
                                    <a:pt x="886270" y="360369"/>
                                    <a:pt x="885074" y="359970"/>
                                    <a:pt x="884274" y="359171"/>
                                  </a:cubicBezTo>
                                  <a:cubicBezTo>
                                    <a:pt x="883477" y="358373"/>
                                    <a:pt x="883477" y="356776"/>
                                    <a:pt x="884674" y="355978"/>
                                  </a:cubicBezTo>
                                  <a:cubicBezTo>
                                    <a:pt x="890662" y="350788"/>
                                    <a:pt x="891860" y="341607"/>
                                    <a:pt x="886669" y="335219"/>
                                  </a:cubicBezTo>
                                  <a:cubicBezTo>
                                    <a:pt x="885871" y="334420"/>
                                    <a:pt x="885871" y="332823"/>
                                    <a:pt x="887069" y="332025"/>
                                  </a:cubicBezTo>
                                  <a:cubicBezTo>
                                    <a:pt x="887867" y="331227"/>
                                    <a:pt x="889465" y="331227"/>
                                    <a:pt x="890263" y="332424"/>
                                  </a:cubicBezTo>
                                  <a:cubicBezTo>
                                    <a:pt x="893057" y="336018"/>
                                    <a:pt x="894654" y="340010"/>
                                    <a:pt x="894654" y="344002"/>
                                  </a:cubicBezTo>
                                  <a:lnTo>
                                    <a:pt x="895054" y="344002"/>
                                  </a:lnTo>
                                  <a:cubicBezTo>
                                    <a:pt x="908626" y="348393"/>
                                    <a:pt x="922601" y="347595"/>
                                    <a:pt x="935372" y="341208"/>
                                  </a:cubicBezTo>
                                  <a:cubicBezTo>
                                    <a:pt x="947747" y="334819"/>
                                    <a:pt x="957329" y="324041"/>
                                    <a:pt x="961720" y="310867"/>
                                  </a:cubicBezTo>
                                  <a:lnTo>
                                    <a:pt x="961720" y="310468"/>
                                  </a:lnTo>
                                  <a:cubicBezTo>
                                    <a:pt x="958525" y="308073"/>
                                    <a:pt x="956530" y="304480"/>
                                    <a:pt x="955332" y="300089"/>
                                  </a:cubicBezTo>
                                  <a:cubicBezTo>
                                    <a:pt x="954932" y="298891"/>
                                    <a:pt x="955731" y="297694"/>
                                    <a:pt x="956929" y="297295"/>
                                  </a:cubicBezTo>
                                  <a:close/>
                                  <a:moveTo>
                                    <a:pt x="4393552" y="294101"/>
                                  </a:moveTo>
                                  <a:cubicBezTo>
                                    <a:pt x="4394351" y="293701"/>
                                    <a:pt x="4395948" y="293701"/>
                                    <a:pt x="4396347" y="294899"/>
                                  </a:cubicBezTo>
                                  <a:cubicBezTo>
                                    <a:pt x="4396746" y="296097"/>
                                    <a:pt x="4396746" y="297294"/>
                                    <a:pt x="4395548" y="297693"/>
                                  </a:cubicBezTo>
                                  <a:lnTo>
                                    <a:pt x="4380378" y="306477"/>
                                  </a:lnTo>
                                  <a:lnTo>
                                    <a:pt x="4379579" y="306876"/>
                                  </a:lnTo>
                                  <a:cubicBezTo>
                                    <a:pt x="4378781" y="306876"/>
                                    <a:pt x="4377983" y="306477"/>
                                    <a:pt x="4377583" y="305678"/>
                                  </a:cubicBezTo>
                                  <a:cubicBezTo>
                                    <a:pt x="4377184" y="304880"/>
                                    <a:pt x="4377184" y="303283"/>
                                    <a:pt x="4378382" y="302884"/>
                                  </a:cubicBezTo>
                                  <a:close/>
                                  <a:moveTo>
                                    <a:pt x="1879860" y="294101"/>
                                  </a:moveTo>
                                  <a:cubicBezTo>
                                    <a:pt x="1882256" y="293702"/>
                                    <a:pt x="1884251" y="295299"/>
                                    <a:pt x="1884650" y="297694"/>
                                  </a:cubicBezTo>
                                  <a:lnTo>
                                    <a:pt x="1888244" y="322045"/>
                                  </a:lnTo>
                                  <a:lnTo>
                                    <a:pt x="1912596" y="318452"/>
                                  </a:lnTo>
                                  <a:cubicBezTo>
                                    <a:pt x="1914991" y="318053"/>
                                    <a:pt x="1916987" y="319650"/>
                                    <a:pt x="1917387" y="322045"/>
                                  </a:cubicBezTo>
                                  <a:cubicBezTo>
                                    <a:pt x="1917786" y="324440"/>
                                    <a:pt x="1916189" y="326436"/>
                                    <a:pt x="1913794" y="326835"/>
                                  </a:cubicBezTo>
                                  <a:lnTo>
                                    <a:pt x="1889442" y="330428"/>
                                  </a:lnTo>
                                  <a:lnTo>
                                    <a:pt x="1893034" y="354780"/>
                                  </a:lnTo>
                                  <a:cubicBezTo>
                                    <a:pt x="1893434" y="357175"/>
                                    <a:pt x="1891837" y="359171"/>
                                    <a:pt x="1889442" y="359571"/>
                                  </a:cubicBezTo>
                                  <a:cubicBezTo>
                                    <a:pt x="1887045" y="359970"/>
                                    <a:pt x="1885049" y="358373"/>
                                    <a:pt x="1884650" y="355978"/>
                                  </a:cubicBezTo>
                                  <a:lnTo>
                                    <a:pt x="1881057" y="331626"/>
                                  </a:lnTo>
                                  <a:lnTo>
                                    <a:pt x="1856705" y="335218"/>
                                  </a:lnTo>
                                  <a:cubicBezTo>
                                    <a:pt x="1854310" y="335619"/>
                                    <a:pt x="1852315" y="334021"/>
                                    <a:pt x="1851915" y="331626"/>
                                  </a:cubicBezTo>
                                  <a:cubicBezTo>
                                    <a:pt x="1851517" y="329230"/>
                                    <a:pt x="1853112" y="327234"/>
                                    <a:pt x="1855508" y="326835"/>
                                  </a:cubicBezTo>
                                  <a:lnTo>
                                    <a:pt x="1879860" y="323242"/>
                                  </a:lnTo>
                                  <a:lnTo>
                                    <a:pt x="1876267" y="298891"/>
                                  </a:lnTo>
                                  <a:cubicBezTo>
                                    <a:pt x="1875868" y="296496"/>
                                    <a:pt x="1877465" y="294500"/>
                                    <a:pt x="1879860" y="294101"/>
                                  </a:cubicBezTo>
                                  <a:close/>
                                  <a:moveTo>
                                    <a:pt x="4452234" y="286915"/>
                                  </a:moveTo>
                                  <a:lnTo>
                                    <a:pt x="4469001" y="291706"/>
                                  </a:lnTo>
                                  <a:cubicBezTo>
                                    <a:pt x="4470199" y="292105"/>
                                    <a:pt x="4470997" y="293303"/>
                                    <a:pt x="4470199" y="294500"/>
                                  </a:cubicBezTo>
                                  <a:cubicBezTo>
                                    <a:pt x="4470199" y="295299"/>
                                    <a:pt x="4469401" y="296097"/>
                                    <a:pt x="4468602" y="296097"/>
                                  </a:cubicBezTo>
                                  <a:lnTo>
                                    <a:pt x="4467804" y="296097"/>
                                  </a:lnTo>
                                  <a:lnTo>
                                    <a:pt x="4451037" y="291307"/>
                                  </a:lnTo>
                                  <a:cubicBezTo>
                                    <a:pt x="4449839" y="290908"/>
                                    <a:pt x="4449041" y="289709"/>
                                    <a:pt x="4449440" y="288511"/>
                                  </a:cubicBezTo>
                                  <a:cubicBezTo>
                                    <a:pt x="4449839" y="287314"/>
                                    <a:pt x="4451037" y="286515"/>
                                    <a:pt x="4452234" y="286915"/>
                                  </a:cubicBezTo>
                                  <a:close/>
                                  <a:moveTo>
                                    <a:pt x="3108409" y="286616"/>
                                  </a:moveTo>
                                  <a:cubicBezTo>
                                    <a:pt x="3110998" y="286017"/>
                                    <a:pt x="3114394" y="285917"/>
                                    <a:pt x="3117786" y="287714"/>
                                  </a:cubicBezTo>
                                  <a:cubicBezTo>
                                    <a:pt x="3125362" y="291706"/>
                                    <a:pt x="3124966" y="299290"/>
                                    <a:pt x="3124966" y="299690"/>
                                  </a:cubicBezTo>
                                  <a:cubicBezTo>
                                    <a:pt x="3124966" y="299690"/>
                                    <a:pt x="3124966" y="302484"/>
                                    <a:pt x="3128557" y="304480"/>
                                  </a:cubicBezTo>
                                  <a:cubicBezTo>
                                    <a:pt x="3132153" y="306077"/>
                                    <a:pt x="3134550" y="304480"/>
                                    <a:pt x="3134550" y="304480"/>
                                  </a:cubicBezTo>
                                  <a:lnTo>
                                    <a:pt x="3134950" y="304480"/>
                                  </a:lnTo>
                                  <a:lnTo>
                                    <a:pt x="3135349" y="304081"/>
                                  </a:lnTo>
                                  <a:cubicBezTo>
                                    <a:pt x="3137348" y="302883"/>
                                    <a:pt x="3142143" y="300488"/>
                                    <a:pt x="3148536" y="303682"/>
                                  </a:cubicBezTo>
                                  <a:cubicBezTo>
                                    <a:pt x="3155321" y="307274"/>
                                    <a:pt x="3155725" y="314859"/>
                                    <a:pt x="3155725" y="315258"/>
                                  </a:cubicBezTo>
                                  <a:lnTo>
                                    <a:pt x="3155725" y="315658"/>
                                  </a:lnTo>
                                  <a:cubicBezTo>
                                    <a:pt x="3155725" y="315658"/>
                                    <a:pt x="3155725" y="318452"/>
                                    <a:pt x="3159320" y="320448"/>
                                  </a:cubicBezTo>
                                  <a:cubicBezTo>
                                    <a:pt x="3162914" y="322444"/>
                                    <a:pt x="3165700" y="320448"/>
                                    <a:pt x="3165700" y="320448"/>
                                  </a:cubicBezTo>
                                  <a:lnTo>
                                    <a:pt x="3166104" y="320448"/>
                                  </a:lnTo>
                                  <a:cubicBezTo>
                                    <a:pt x="3166497" y="320049"/>
                                    <a:pt x="3173670" y="316057"/>
                                    <a:pt x="3180062" y="319650"/>
                                  </a:cubicBezTo>
                                  <a:cubicBezTo>
                                    <a:pt x="3187654" y="323643"/>
                                    <a:pt x="3187249" y="331227"/>
                                    <a:pt x="3187249" y="331627"/>
                                  </a:cubicBezTo>
                                  <a:cubicBezTo>
                                    <a:pt x="3187249" y="331627"/>
                                    <a:pt x="3187249" y="334421"/>
                                    <a:pt x="3190846" y="336417"/>
                                  </a:cubicBezTo>
                                  <a:cubicBezTo>
                                    <a:pt x="3192037" y="336816"/>
                                    <a:pt x="3192842" y="337215"/>
                                    <a:pt x="3194042" y="337215"/>
                                  </a:cubicBezTo>
                                  <a:lnTo>
                                    <a:pt x="3198431" y="337614"/>
                                  </a:lnTo>
                                  <a:cubicBezTo>
                                    <a:pt x="3200423" y="337614"/>
                                    <a:pt x="3202020" y="339610"/>
                                    <a:pt x="3202020" y="341606"/>
                                  </a:cubicBezTo>
                                  <a:cubicBezTo>
                                    <a:pt x="3202020" y="343602"/>
                                    <a:pt x="3200025" y="345199"/>
                                    <a:pt x="3196435" y="345998"/>
                                  </a:cubicBezTo>
                                  <a:lnTo>
                                    <a:pt x="3190442" y="345598"/>
                                  </a:lnTo>
                                  <a:cubicBezTo>
                                    <a:pt x="3188846" y="345199"/>
                                    <a:pt x="3187249" y="344800"/>
                                    <a:pt x="3185653" y="344002"/>
                                  </a:cubicBezTo>
                                  <a:cubicBezTo>
                                    <a:pt x="3178065" y="340010"/>
                                    <a:pt x="3178468" y="332425"/>
                                    <a:pt x="3178468" y="332026"/>
                                  </a:cubicBezTo>
                                  <a:cubicBezTo>
                                    <a:pt x="3178468" y="332026"/>
                                    <a:pt x="3178871" y="329231"/>
                                    <a:pt x="3175265" y="327235"/>
                                  </a:cubicBezTo>
                                  <a:cubicBezTo>
                                    <a:pt x="3172481" y="325639"/>
                                    <a:pt x="3168897" y="327235"/>
                                    <a:pt x="3168490" y="327635"/>
                                  </a:cubicBezTo>
                                  <a:cubicBezTo>
                                    <a:pt x="3167297" y="328433"/>
                                    <a:pt x="3161718" y="331627"/>
                                    <a:pt x="3154926" y="328034"/>
                                  </a:cubicBezTo>
                                  <a:cubicBezTo>
                                    <a:pt x="3148136" y="324441"/>
                                    <a:pt x="3147737" y="318053"/>
                                    <a:pt x="3147737" y="316456"/>
                                  </a:cubicBezTo>
                                  <a:cubicBezTo>
                                    <a:pt x="3147336" y="316057"/>
                                    <a:pt x="3146936" y="312863"/>
                                    <a:pt x="3144140" y="311266"/>
                                  </a:cubicBezTo>
                                  <a:cubicBezTo>
                                    <a:pt x="3140943" y="309670"/>
                                    <a:pt x="3138947" y="310867"/>
                                    <a:pt x="3138146" y="311266"/>
                                  </a:cubicBezTo>
                                  <a:lnTo>
                                    <a:pt x="3137749" y="311266"/>
                                  </a:lnTo>
                                  <a:cubicBezTo>
                                    <a:pt x="3136549" y="312065"/>
                                    <a:pt x="3131354" y="315258"/>
                                    <a:pt x="3124162" y="311666"/>
                                  </a:cubicBezTo>
                                  <a:cubicBezTo>
                                    <a:pt x="3116589" y="307674"/>
                                    <a:pt x="3116988" y="300488"/>
                                    <a:pt x="3116988" y="299690"/>
                                  </a:cubicBezTo>
                                  <a:cubicBezTo>
                                    <a:pt x="3117386" y="299690"/>
                                    <a:pt x="3116988" y="296496"/>
                                    <a:pt x="3113800" y="294899"/>
                                  </a:cubicBezTo>
                                  <a:cubicBezTo>
                                    <a:pt x="3110998" y="293302"/>
                                    <a:pt x="3107419" y="294899"/>
                                    <a:pt x="3107016" y="295298"/>
                                  </a:cubicBezTo>
                                  <a:cubicBezTo>
                                    <a:pt x="3105822" y="296097"/>
                                    <a:pt x="3100231" y="299290"/>
                                    <a:pt x="3093441" y="295698"/>
                                  </a:cubicBezTo>
                                  <a:lnTo>
                                    <a:pt x="3091043" y="294101"/>
                                  </a:lnTo>
                                  <a:cubicBezTo>
                                    <a:pt x="3089039" y="293302"/>
                                    <a:pt x="3088241" y="290907"/>
                                    <a:pt x="3089438" y="288911"/>
                                  </a:cubicBezTo>
                                  <a:cubicBezTo>
                                    <a:pt x="3090243" y="286915"/>
                                    <a:pt x="3092641" y="286117"/>
                                    <a:pt x="3094643" y="287314"/>
                                  </a:cubicBezTo>
                                  <a:lnTo>
                                    <a:pt x="3097037" y="288512"/>
                                  </a:lnTo>
                                  <a:cubicBezTo>
                                    <a:pt x="3100631" y="290508"/>
                                    <a:pt x="3103424" y="288512"/>
                                    <a:pt x="3103424" y="288512"/>
                                  </a:cubicBezTo>
                                  <a:lnTo>
                                    <a:pt x="3103825" y="288512"/>
                                  </a:lnTo>
                                  <a:cubicBezTo>
                                    <a:pt x="3104025" y="288312"/>
                                    <a:pt x="3105822" y="287215"/>
                                    <a:pt x="3108409" y="286616"/>
                                  </a:cubicBezTo>
                                  <a:close/>
                                  <a:moveTo>
                                    <a:pt x="4390359" y="282524"/>
                                  </a:moveTo>
                                  <a:cubicBezTo>
                                    <a:pt x="4391557" y="282524"/>
                                    <a:pt x="4392755" y="283322"/>
                                    <a:pt x="4392755" y="284520"/>
                                  </a:cubicBezTo>
                                  <a:cubicBezTo>
                                    <a:pt x="4393154" y="285717"/>
                                    <a:pt x="4392355" y="286916"/>
                                    <a:pt x="4390759" y="286916"/>
                                  </a:cubicBezTo>
                                  <a:lnTo>
                                    <a:pt x="4373193" y="289311"/>
                                  </a:lnTo>
                                  <a:cubicBezTo>
                                    <a:pt x="4371995" y="289311"/>
                                    <a:pt x="4370798" y="288513"/>
                                    <a:pt x="4370798" y="287315"/>
                                  </a:cubicBezTo>
                                  <a:cubicBezTo>
                                    <a:pt x="4370798" y="286117"/>
                                    <a:pt x="4371596" y="284919"/>
                                    <a:pt x="4372794" y="284919"/>
                                  </a:cubicBezTo>
                                  <a:close/>
                                  <a:moveTo>
                                    <a:pt x="4469800" y="272145"/>
                                  </a:moveTo>
                                  <a:cubicBezTo>
                                    <a:pt x="4470997" y="272145"/>
                                    <a:pt x="4471796" y="272943"/>
                                    <a:pt x="4472195" y="274141"/>
                                  </a:cubicBezTo>
                                  <a:cubicBezTo>
                                    <a:pt x="4472195" y="275338"/>
                                    <a:pt x="4471397" y="276537"/>
                                    <a:pt x="4470199" y="276537"/>
                                  </a:cubicBezTo>
                                  <a:lnTo>
                                    <a:pt x="4452633" y="278932"/>
                                  </a:lnTo>
                                  <a:cubicBezTo>
                                    <a:pt x="4451436" y="278932"/>
                                    <a:pt x="4450238" y="278134"/>
                                    <a:pt x="4450238" y="276936"/>
                                  </a:cubicBezTo>
                                  <a:cubicBezTo>
                                    <a:pt x="4450238" y="275738"/>
                                    <a:pt x="4451036" y="274540"/>
                                    <a:pt x="4452234" y="274540"/>
                                  </a:cubicBezTo>
                                  <a:close/>
                                  <a:moveTo>
                                    <a:pt x="4374789" y="265359"/>
                                  </a:moveTo>
                                  <a:lnTo>
                                    <a:pt x="4391557" y="270150"/>
                                  </a:lnTo>
                                  <a:cubicBezTo>
                                    <a:pt x="4392754" y="270549"/>
                                    <a:pt x="4393553" y="271747"/>
                                    <a:pt x="4393154" y="272944"/>
                                  </a:cubicBezTo>
                                  <a:cubicBezTo>
                                    <a:pt x="4393154" y="273743"/>
                                    <a:pt x="4392355" y="274541"/>
                                    <a:pt x="4391557" y="274541"/>
                                  </a:cubicBezTo>
                                  <a:lnTo>
                                    <a:pt x="4390758" y="274541"/>
                                  </a:lnTo>
                                  <a:lnTo>
                                    <a:pt x="4373991" y="269751"/>
                                  </a:lnTo>
                                  <a:cubicBezTo>
                                    <a:pt x="4372793" y="269352"/>
                                    <a:pt x="4372394" y="268153"/>
                                    <a:pt x="4371995" y="266955"/>
                                  </a:cubicBezTo>
                                  <a:cubicBezTo>
                                    <a:pt x="4372394" y="265758"/>
                                    <a:pt x="4373592" y="264959"/>
                                    <a:pt x="4374789" y="265359"/>
                                  </a:cubicBezTo>
                                  <a:close/>
                                  <a:moveTo>
                                    <a:pt x="4463013" y="254980"/>
                                  </a:moveTo>
                                  <a:cubicBezTo>
                                    <a:pt x="4463811" y="254580"/>
                                    <a:pt x="4465408" y="254580"/>
                                    <a:pt x="4465807" y="255778"/>
                                  </a:cubicBezTo>
                                  <a:cubicBezTo>
                                    <a:pt x="4466207" y="256576"/>
                                    <a:pt x="4466207" y="258173"/>
                                    <a:pt x="4465009" y="258572"/>
                                  </a:cubicBezTo>
                                  <a:lnTo>
                                    <a:pt x="4449838" y="267356"/>
                                  </a:lnTo>
                                  <a:lnTo>
                                    <a:pt x="4449040" y="267755"/>
                                  </a:lnTo>
                                  <a:cubicBezTo>
                                    <a:pt x="4448242" y="267755"/>
                                    <a:pt x="4447443" y="267356"/>
                                    <a:pt x="4447044" y="266557"/>
                                  </a:cubicBezTo>
                                  <a:cubicBezTo>
                                    <a:pt x="4446246" y="265360"/>
                                    <a:pt x="4446645" y="264162"/>
                                    <a:pt x="4447842" y="263763"/>
                                  </a:cubicBezTo>
                                  <a:close/>
                                  <a:moveTo>
                                    <a:pt x="3125164" y="254281"/>
                                  </a:moveTo>
                                  <a:cubicBezTo>
                                    <a:pt x="3127757" y="253682"/>
                                    <a:pt x="3131155" y="253582"/>
                                    <a:pt x="3134548" y="255379"/>
                                  </a:cubicBezTo>
                                  <a:cubicBezTo>
                                    <a:pt x="3142140" y="259371"/>
                                    <a:pt x="3141742" y="266955"/>
                                    <a:pt x="3141742" y="267355"/>
                                  </a:cubicBezTo>
                                  <a:cubicBezTo>
                                    <a:pt x="3141742" y="267355"/>
                                    <a:pt x="3141742" y="270149"/>
                                    <a:pt x="3145339" y="272145"/>
                                  </a:cubicBezTo>
                                  <a:cubicBezTo>
                                    <a:pt x="3148935" y="273742"/>
                                    <a:pt x="3151333" y="272145"/>
                                    <a:pt x="3151333" y="272145"/>
                                  </a:cubicBezTo>
                                  <a:lnTo>
                                    <a:pt x="3151732" y="272145"/>
                                  </a:lnTo>
                                  <a:lnTo>
                                    <a:pt x="3152130" y="271746"/>
                                  </a:lnTo>
                                  <a:cubicBezTo>
                                    <a:pt x="3154128" y="270548"/>
                                    <a:pt x="3158921" y="268153"/>
                                    <a:pt x="3165304" y="271347"/>
                                  </a:cubicBezTo>
                                  <a:cubicBezTo>
                                    <a:pt x="3172085" y="274939"/>
                                    <a:pt x="3172481" y="282524"/>
                                    <a:pt x="3172481" y="282923"/>
                                  </a:cubicBezTo>
                                  <a:lnTo>
                                    <a:pt x="3172481" y="283323"/>
                                  </a:lnTo>
                                  <a:cubicBezTo>
                                    <a:pt x="3172481" y="283323"/>
                                    <a:pt x="3172481" y="286117"/>
                                    <a:pt x="3176067" y="288113"/>
                                  </a:cubicBezTo>
                                  <a:cubicBezTo>
                                    <a:pt x="3179665" y="290109"/>
                                    <a:pt x="3182458" y="288113"/>
                                    <a:pt x="3182458" y="288113"/>
                                  </a:cubicBezTo>
                                  <a:lnTo>
                                    <a:pt x="3182860" y="288113"/>
                                  </a:lnTo>
                                  <a:cubicBezTo>
                                    <a:pt x="3183258" y="287714"/>
                                    <a:pt x="3190442" y="283722"/>
                                    <a:pt x="3196833" y="287315"/>
                                  </a:cubicBezTo>
                                  <a:cubicBezTo>
                                    <a:pt x="3204414" y="291307"/>
                                    <a:pt x="3204014" y="298892"/>
                                    <a:pt x="3204014" y="299291"/>
                                  </a:cubicBezTo>
                                  <a:cubicBezTo>
                                    <a:pt x="3204014" y="299291"/>
                                    <a:pt x="3204014" y="302086"/>
                                    <a:pt x="3207606" y="304082"/>
                                  </a:cubicBezTo>
                                  <a:cubicBezTo>
                                    <a:pt x="3208803" y="304481"/>
                                    <a:pt x="3209604" y="304880"/>
                                    <a:pt x="3210802" y="304880"/>
                                  </a:cubicBezTo>
                                  <a:lnTo>
                                    <a:pt x="3215193" y="305279"/>
                                  </a:lnTo>
                                  <a:cubicBezTo>
                                    <a:pt x="3217191" y="305279"/>
                                    <a:pt x="3218788" y="307275"/>
                                    <a:pt x="3218788" y="309271"/>
                                  </a:cubicBezTo>
                                  <a:cubicBezTo>
                                    <a:pt x="3218788" y="311667"/>
                                    <a:pt x="3217191" y="313263"/>
                                    <a:pt x="3213197" y="313263"/>
                                  </a:cubicBezTo>
                                  <a:lnTo>
                                    <a:pt x="3207209" y="312864"/>
                                  </a:lnTo>
                                  <a:cubicBezTo>
                                    <a:pt x="3205613" y="312465"/>
                                    <a:pt x="3204014" y="312066"/>
                                    <a:pt x="3202418" y="311267"/>
                                  </a:cubicBezTo>
                                  <a:cubicBezTo>
                                    <a:pt x="3194838" y="307275"/>
                                    <a:pt x="3195238" y="299691"/>
                                    <a:pt x="3195238" y="299291"/>
                                  </a:cubicBezTo>
                                  <a:cubicBezTo>
                                    <a:pt x="3195238" y="299291"/>
                                    <a:pt x="3195637" y="296497"/>
                                    <a:pt x="3192037" y="294501"/>
                                  </a:cubicBezTo>
                                  <a:cubicBezTo>
                                    <a:pt x="3189247" y="292904"/>
                                    <a:pt x="3185653" y="294501"/>
                                    <a:pt x="3185253" y="294900"/>
                                  </a:cubicBezTo>
                                  <a:cubicBezTo>
                                    <a:pt x="3184058" y="295699"/>
                                    <a:pt x="3178468" y="298892"/>
                                    <a:pt x="3171689" y="295299"/>
                                  </a:cubicBezTo>
                                  <a:cubicBezTo>
                                    <a:pt x="3164912" y="291707"/>
                                    <a:pt x="3164508" y="285319"/>
                                    <a:pt x="3164508" y="283722"/>
                                  </a:cubicBezTo>
                                  <a:cubicBezTo>
                                    <a:pt x="3164108" y="283323"/>
                                    <a:pt x="3163711" y="280129"/>
                                    <a:pt x="3160921" y="278532"/>
                                  </a:cubicBezTo>
                                  <a:cubicBezTo>
                                    <a:pt x="3157718" y="276935"/>
                                    <a:pt x="3155725" y="278133"/>
                                    <a:pt x="3154926" y="278532"/>
                                  </a:cubicBezTo>
                                  <a:lnTo>
                                    <a:pt x="3154529" y="278532"/>
                                  </a:lnTo>
                                  <a:cubicBezTo>
                                    <a:pt x="3153328" y="279331"/>
                                    <a:pt x="3148136" y="282524"/>
                                    <a:pt x="3140943" y="278931"/>
                                  </a:cubicBezTo>
                                  <a:cubicBezTo>
                                    <a:pt x="3133351" y="274939"/>
                                    <a:pt x="3133750" y="267754"/>
                                    <a:pt x="3133750" y="266955"/>
                                  </a:cubicBezTo>
                                  <a:cubicBezTo>
                                    <a:pt x="3134149" y="266955"/>
                                    <a:pt x="3133750" y="263762"/>
                                    <a:pt x="3130553" y="262165"/>
                                  </a:cubicBezTo>
                                  <a:cubicBezTo>
                                    <a:pt x="3127757" y="260568"/>
                                    <a:pt x="3124162" y="262165"/>
                                    <a:pt x="3123763" y="262564"/>
                                  </a:cubicBezTo>
                                  <a:cubicBezTo>
                                    <a:pt x="3122566" y="263363"/>
                                    <a:pt x="3116988" y="266556"/>
                                    <a:pt x="3110204" y="262963"/>
                                  </a:cubicBezTo>
                                  <a:lnTo>
                                    <a:pt x="3107816" y="261367"/>
                                  </a:lnTo>
                                  <a:cubicBezTo>
                                    <a:pt x="3105822" y="260568"/>
                                    <a:pt x="3105423" y="258173"/>
                                    <a:pt x="3106217" y="256177"/>
                                  </a:cubicBezTo>
                                  <a:cubicBezTo>
                                    <a:pt x="3107016" y="254181"/>
                                    <a:pt x="3109397" y="253383"/>
                                    <a:pt x="3111403" y="254580"/>
                                  </a:cubicBezTo>
                                  <a:lnTo>
                                    <a:pt x="3113793" y="256177"/>
                                  </a:lnTo>
                                  <a:cubicBezTo>
                                    <a:pt x="3117386" y="258173"/>
                                    <a:pt x="3120175" y="256177"/>
                                    <a:pt x="3120175" y="256177"/>
                                  </a:cubicBezTo>
                                  <a:lnTo>
                                    <a:pt x="3120574" y="256177"/>
                                  </a:lnTo>
                                  <a:cubicBezTo>
                                    <a:pt x="3120775" y="255977"/>
                                    <a:pt x="3122569" y="254880"/>
                                    <a:pt x="3125164" y="254281"/>
                                  </a:cubicBezTo>
                                  <a:close/>
                                  <a:moveTo>
                                    <a:pt x="4384370" y="249390"/>
                                  </a:moveTo>
                                  <a:lnTo>
                                    <a:pt x="4398343" y="260169"/>
                                  </a:lnTo>
                                  <a:cubicBezTo>
                                    <a:pt x="4399142" y="260569"/>
                                    <a:pt x="4399541" y="262165"/>
                                    <a:pt x="4398743" y="262964"/>
                                  </a:cubicBezTo>
                                  <a:cubicBezTo>
                                    <a:pt x="4398343" y="263363"/>
                                    <a:pt x="4397545" y="263762"/>
                                    <a:pt x="4397146" y="263762"/>
                                  </a:cubicBezTo>
                                  <a:cubicBezTo>
                                    <a:pt x="4396747" y="263762"/>
                                    <a:pt x="4395948" y="263762"/>
                                    <a:pt x="4395549" y="263363"/>
                                  </a:cubicBezTo>
                                  <a:lnTo>
                                    <a:pt x="4381975" y="252584"/>
                                  </a:lnTo>
                                  <a:cubicBezTo>
                                    <a:pt x="4381177" y="252184"/>
                                    <a:pt x="4380778" y="250588"/>
                                    <a:pt x="4381576" y="249789"/>
                                  </a:cubicBezTo>
                                  <a:cubicBezTo>
                                    <a:pt x="4381975" y="248991"/>
                                    <a:pt x="4383572" y="248592"/>
                                    <a:pt x="4384370" y="249390"/>
                                  </a:cubicBezTo>
                                  <a:close/>
                                  <a:moveTo>
                                    <a:pt x="4453033" y="240608"/>
                                  </a:moveTo>
                                  <a:cubicBezTo>
                                    <a:pt x="4453831" y="241007"/>
                                    <a:pt x="4454230" y="242604"/>
                                    <a:pt x="4453432" y="243402"/>
                                  </a:cubicBezTo>
                                  <a:lnTo>
                                    <a:pt x="4442653" y="257375"/>
                                  </a:lnTo>
                                  <a:cubicBezTo>
                                    <a:pt x="4442253" y="257775"/>
                                    <a:pt x="4441455" y="258174"/>
                                    <a:pt x="4441056" y="258174"/>
                                  </a:cubicBezTo>
                                  <a:cubicBezTo>
                                    <a:pt x="4440657" y="258174"/>
                                    <a:pt x="4439858" y="258174"/>
                                    <a:pt x="4439459" y="257775"/>
                                  </a:cubicBezTo>
                                  <a:cubicBezTo>
                                    <a:pt x="4438261" y="256976"/>
                                    <a:pt x="4438261" y="255779"/>
                                    <a:pt x="4439459" y="254980"/>
                                  </a:cubicBezTo>
                                  <a:lnTo>
                                    <a:pt x="4450238" y="241007"/>
                                  </a:lnTo>
                                  <a:cubicBezTo>
                                    <a:pt x="4450638" y="240209"/>
                                    <a:pt x="4452234" y="239810"/>
                                    <a:pt x="4453033" y="240608"/>
                                  </a:cubicBezTo>
                                  <a:close/>
                                  <a:moveTo>
                                    <a:pt x="4396346" y="236616"/>
                                  </a:moveTo>
                                  <a:cubicBezTo>
                                    <a:pt x="4397144" y="236216"/>
                                    <a:pt x="4398741" y="236216"/>
                                    <a:pt x="4399140" y="237414"/>
                                  </a:cubicBezTo>
                                  <a:lnTo>
                                    <a:pt x="4407924" y="252585"/>
                                  </a:lnTo>
                                  <a:cubicBezTo>
                                    <a:pt x="4408323" y="253383"/>
                                    <a:pt x="4408323" y="254980"/>
                                    <a:pt x="4407125" y="255379"/>
                                  </a:cubicBezTo>
                                  <a:lnTo>
                                    <a:pt x="4406327" y="255778"/>
                                  </a:lnTo>
                                  <a:cubicBezTo>
                                    <a:pt x="4405528" y="255778"/>
                                    <a:pt x="4404730" y="255379"/>
                                    <a:pt x="4404331" y="254581"/>
                                  </a:cubicBezTo>
                                  <a:lnTo>
                                    <a:pt x="4395547" y="239410"/>
                                  </a:lnTo>
                                  <a:cubicBezTo>
                                    <a:pt x="4395148" y="238612"/>
                                    <a:pt x="4395148" y="237015"/>
                                    <a:pt x="4396346" y="236616"/>
                                  </a:cubicBezTo>
                                  <a:close/>
                                  <a:moveTo>
                                    <a:pt x="4435070" y="231826"/>
                                  </a:moveTo>
                                  <a:cubicBezTo>
                                    <a:pt x="4436267" y="232225"/>
                                    <a:pt x="4437066" y="233422"/>
                                    <a:pt x="4436667" y="234620"/>
                                  </a:cubicBezTo>
                                  <a:lnTo>
                                    <a:pt x="4431875" y="251387"/>
                                  </a:lnTo>
                                  <a:cubicBezTo>
                                    <a:pt x="4431875" y="252186"/>
                                    <a:pt x="4431077" y="252984"/>
                                    <a:pt x="4430278" y="252984"/>
                                  </a:cubicBezTo>
                                  <a:lnTo>
                                    <a:pt x="4429480" y="252984"/>
                                  </a:lnTo>
                                  <a:cubicBezTo>
                                    <a:pt x="4428282" y="252585"/>
                                    <a:pt x="4427484" y="251387"/>
                                    <a:pt x="4427484" y="250190"/>
                                  </a:cubicBezTo>
                                  <a:lnTo>
                                    <a:pt x="4432275" y="233422"/>
                                  </a:lnTo>
                                  <a:cubicBezTo>
                                    <a:pt x="4432675" y="232225"/>
                                    <a:pt x="4433872" y="231426"/>
                                    <a:pt x="4435070" y="231826"/>
                                  </a:cubicBezTo>
                                  <a:close/>
                                  <a:moveTo>
                                    <a:pt x="4415109" y="229830"/>
                                  </a:moveTo>
                                  <a:cubicBezTo>
                                    <a:pt x="4416306" y="229830"/>
                                    <a:pt x="4417504" y="230628"/>
                                    <a:pt x="4417504" y="231826"/>
                                  </a:cubicBezTo>
                                  <a:lnTo>
                                    <a:pt x="4419900" y="249392"/>
                                  </a:lnTo>
                                  <a:cubicBezTo>
                                    <a:pt x="4419900" y="250589"/>
                                    <a:pt x="4419102" y="251787"/>
                                    <a:pt x="4417904" y="251787"/>
                                  </a:cubicBezTo>
                                  <a:cubicBezTo>
                                    <a:pt x="4416706" y="252186"/>
                                    <a:pt x="4415508" y="251388"/>
                                    <a:pt x="4415508" y="249791"/>
                                  </a:cubicBezTo>
                                  <a:lnTo>
                                    <a:pt x="4413113" y="232225"/>
                                  </a:lnTo>
                                  <a:cubicBezTo>
                                    <a:pt x="4413113" y="231027"/>
                                    <a:pt x="4413911" y="229830"/>
                                    <a:pt x="4415109" y="229830"/>
                                  </a:cubicBezTo>
                                  <a:close/>
                                  <a:moveTo>
                                    <a:pt x="3459527" y="205229"/>
                                  </a:moveTo>
                                  <a:cubicBezTo>
                                    <a:pt x="3467257" y="207175"/>
                                    <a:pt x="3474238" y="212065"/>
                                    <a:pt x="3478627" y="219450"/>
                                  </a:cubicBezTo>
                                  <a:lnTo>
                                    <a:pt x="3473040" y="223043"/>
                                  </a:lnTo>
                                  <a:cubicBezTo>
                                    <a:pt x="3465460" y="211466"/>
                                    <a:pt x="3450300" y="207874"/>
                                    <a:pt x="3438730" y="215059"/>
                                  </a:cubicBezTo>
                                  <a:cubicBezTo>
                                    <a:pt x="3427160" y="222245"/>
                                    <a:pt x="3423567" y="237815"/>
                                    <a:pt x="3431547" y="248992"/>
                                  </a:cubicBezTo>
                                  <a:lnTo>
                                    <a:pt x="3425963" y="252585"/>
                                  </a:lnTo>
                                  <a:cubicBezTo>
                                    <a:pt x="3425562" y="252186"/>
                                    <a:pt x="3425562" y="251787"/>
                                    <a:pt x="3425163" y="251387"/>
                                  </a:cubicBezTo>
                                  <a:cubicBezTo>
                                    <a:pt x="3416385" y="236617"/>
                                    <a:pt x="3421173" y="217454"/>
                                    <a:pt x="3435936" y="208672"/>
                                  </a:cubicBezTo>
                                  <a:cubicBezTo>
                                    <a:pt x="3443316" y="204281"/>
                                    <a:pt x="3451793" y="203283"/>
                                    <a:pt x="3459527" y="205229"/>
                                  </a:cubicBezTo>
                                  <a:close/>
                                  <a:moveTo>
                                    <a:pt x="1527394" y="172345"/>
                                  </a:moveTo>
                                  <a:cubicBezTo>
                                    <a:pt x="1528587" y="171945"/>
                                    <a:pt x="1529387" y="172744"/>
                                    <a:pt x="1529788" y="174341"/>
                                  </a:cubicBezTo>
                                  <a:lnTo>
                                    <a:pt x="1532183" y="191906"/>
                                  </a:lnTo>
                                  <a:cubicBezTo>
                                    <a:pt x="1532183" y="193104"/>
                                    <a:pt x="1531385" y="194301"/>
                                    <a:pt x="1530184" y="194301"/>
                                  </a:cubicBezTo>
                                  <a:cubicBezTo>
                                    <a:pt x="1528989" y="194301"/>
                                    <a:pt x="1527793" y="193503"/>
                                    <a:pt x="1527793" y="192305"/>
                                  </a:cubicBezTo>
                                  <a:lnTo>
                                    <a:pt x="1525400" y="174740"/>
                                  </a:lnTo>
                                  <a:cubicBezTo>
                                    <a:pt x="1525400" y="173542"/>
                                    <a:pt x="1526193" y="172345"/>
                                    <a:pt x="1527394" y="172345"/>
                                  </a:cubicBezTo>
                                  <a:close/>
                                  <a:moveTo>
                                    <a:pt x="1515818" y="171547"/>
                                  </a:moveTo>
                                  <a:cubicBezTo>
                                    <a:pt x="1517018" y="171547"/>
                                    <a:pt x="1517418" y="172744"/>
                                    <a:pt x="1517018" y="174341"/>
                                  </a:cubicBezTo>
                                  <a:lnTo>
                                    <a:pt x="1512224" y="191108"/>
                                  </a:lnTo>
                                  <a:cubicBezTo>
                                    <a:pt x="1512224" y="191907"/>
                                    <a:pt x="1511425" y="192705"/>
                                    <a:pt x="1510628" y="192705"/>
                                  </a:cubicBezTo>
                                  <a:lnTo>
                                    <a:pt x="1509826" y="192705"/>
                                  </a:lnTo>
                                  <a:cubicBezTo>
                                    <a:pt x="1508628" y="192306"/>
                                    <a:pt x="1507830" y="191108"/>
                                    <a:pt x="1508228" y="189911"/>
                                  </a:cubicBezTo>
                                  <a:lnTo>
                                    <a:pt x="1513024" y="173143"/>
                                  </a:lnTo>
                                  <a:cubicBezTo>
                                    <a:pt x="1513421" y="171946"/>
                                    <a:pt x="1514622" y="171147"/>
                                    <a:pt x="1515818" y="171547"/>
                                  </a:cubicBezTo>
                                  <a:close/>
                                  <a:moveTo>
                                    <a:pt x="1537767" y="168753"/>
                                  </a:moveTo>
                                  <a:cubicBezTo>
                                    <a:pt x="1538565" y="168353"/>
                                    <a:pt x="1540163" y="168353"/>
                                    <a:pt x="1540560" y="169551"/>
                                  </a:cubicBezTo>
                                  <a:lnTo>
                                    <a:pt x="1549344" y="184722"/>
                                  </a:lnTo>
                                  <a:cubicBezTo>
                                    <a:pt x="1549744" y="185520"/>
                                    <a:pt x="1549744" y="187117"/>
                                    <a:pt x="1548545" y="187516"/>
                                  </a:cubicBezTo>
                                  <a:lnTo>
                                    <a:pt x="1547748" y="187915"/>
                                  </a:lnTo>
                                  <a:cubicBezTo>
                                    <a:pt x="1546951" y="187915"/>
                                    <a:pt x="1546151" y="187516"/>
                                    <a:pt x="1545752" y="186718"/>
                                  </a:cubicBezTo>
                                  <a:lnTo>
                                    <a:pt x="1536970" y="171547"/>
                                  </a:lnTo>
                                  <a:cubicBezTo>
                                    <a:pt x="1536571" y="170749"/>
                                    <a:pt x="1536571" y="169152"/>
                                    <a:pt x="1537767" y="168753"/>
                                  </a:cubicBezTo>
                                  <a:close/>
                                  <a:moveTo>
                                    <a:pt x="1505835" y="166357"/>
                                  </a:moveTo>
                                  <a:cubicBezTo>
                                    <a:pt x="1506633" y="167155"/>
                                    <a:pt x="1507033" y="168353"/>
                                    <a:pt x="1506633" y="169151"/>
                                  </a:cubicBezTo>
                                  <a:lnTo>
                                    <a:pt x="1495855" y="183124"/>
                                  </a:lnTo>
                                  <a:cubicBezTo>
                                    <a:pt x="1495456" y="183524"/>
                                    <a:pt x="1494657" y="183923"/>
                                    <a:pt x="1494258" y="183923"/>
                                  </a:cubicBezTo>
                                  <a:cubicBezTo>
                                    <a:pt x="1493858" y="183923"/>
                                    <a:pt x="1493060" y="183923"/>
                                    <a:pt x="1492661" y="183524"/>
                                  </a:cubicBezTo>
                                  <a:cubicBezTo>
                                    <a:pt x="1491862" y="183124"/>
                                    <a:pt x="1491465" y="181528"/>
                                    <a:pt x="1492261" y="180729"/>
                                  </a:cubicBezTo>
                                  <a:lnTo>
                                    <a:pt x="1503039" y="166756"/>
                                  </a:lnTo>
                                  <a:cubicBezTo>
                                    <a:pt x="1503441" y="165958"/>
                                    <a:pt x="1505037" y="165559"/>
                                    <a:pt x="1505835" y="166357"/>
                                  </a:cubicBezTo>
                                  <a:close/>
                                  <a:moveTo>
                                    <a:pt x="183072" y="166058"/>
                                  </a:moveTo>
                                  <a:cubicBezTo>
                                    <a:pt x="185667" y="165459"/>
                                    <a:pt x="189060" y="165359"/>
                                    <a:pt x="192454" y="167156"/>
                                  </a:cubicBezTo>
                                  <a:cubicBezTo>
                                    <a:pt x="200038" y="171148"/>
                                    <a:pt x="199638" y="178732"/>
                                    <a:pt x="199638" y="179132"/>
                                  </a:cubicBezTo>
                                  <a:cubicBezTo>
                                    <a:pt x="199638" y="179132"/>
                                    <a:pt x="199638" y="181926"/>
                                    <a:pt x="203231" y="183922"/>
                                  </a:cubicBezTo>
                                  <a:cubicBezTo>
                                    <a:pt x="206824" y="185519"/>
                                    <a:pt x="209220" y="183922"/>
                                    <a:pt x="209220" y="183922"/>
                                  </a:cubicBezTo>
                                  <a:lnTo>
                                    <a:pt x="209619" y="183922"/>
                                  </a:lnTo>
                                  <a:lnTo>
                                    <a:pt x="210018" y="183523"/>
                                  </a:lnTo>
                                  <a:cubicBezTo>
                                    <a:pt x="212014" y="182325"/>
                                    <a:pt x="216804" y="179930"/>
                                    <a:pt x="223192" y="183124"/>
                                  </a:cubicBezTo>
                                  <a:cubicBezTo>
                                    <a:pt x="229978" y="186716"/>
                                    <a:pt x="230378" y="194301"/>
                                    <a:pt x="230378" y="194700"/>
                                  </a:cubicBezTo>
                                  <a:lnTo>
                                    <a:pt x="230378" y="195100"/>
                                  </a:lnTo>
                                  <a:cubicBezTo>
                                    <a:pt x="230378" y="195100"/>
                                    <a:pt x="230378" y="197894"/>
                                    <a:pt x="233969" y="199890"/>
                                  </a:cubicBezTo>
                                  <a:cubicBezTo>
                                    <a:pt x="237562" y="201886"/>
                                    <a:pt x="240356" y="199890"/>
                                    <a:pt x="240356" y="199890"/>
                                  </a:cubicBezTo>
                                  <a:lnTo>
                                    <a:pt x="240756" y="199890"/>
                                  </a:lnTo>
                                  <a:cubicBezTo>
                                    <a:pt x="241156" y="199491"/>
                                    <a:pt x="248340" y="195499"/>
                                    <a:pt x="254729" y="199092"/>
                                  </a:cubicBezTo>
                                  <a:cubicBezTo>
                                    <a:pt x="262313" y="203085"/>
                                    <a:pt x="261913" y="210669"/>
                                    <a:pt x="261913" y="211068"/>
                                  </a:cubicBezTo>
                                  <a:cubicBezTo>
                                    <a:pt x="261913" y="211068"/>
                                    <a:pt x="261913" y="213863"/>
                                    <a:pt x="265507" y="215859"/>
                                  </a:cubicBezTo>
                                  <a:cubicBezTo>
                                    <a:pt x="266704" y="216258"/>
                                    <a:pt x="267502" y="216657"/>
                                    <a:pt x="268701" y="216657"/>
                                  </a:cubicBezTo>
                                  <a:lnTo>
                                    <a:pt x="273092" y="217056"/>
                                  </a:lnTo>
                                  <a:cubicBezTo>
                                    <a:pt x="275087" y="217056"/>
                                    <a:pt x="276684" y="219052"/>
                                    <a:pt x="276684" y="221048"/>
                                  </a:cubicBezTo>
                                  <a:cubicBezTo>
                                    <a:pt x="276284" y="223444"/>
                                    <a:pt x="274688" y="225040"/>
                                    <a:pt x="271095" y="225040"/>
                                  </a:cubicBezTo>
                                  <a:lnTo>
                                    <a:pt x="265108" y="224641"/>
                                  </a:lnTo>
                                  <a:cubicBezTo>
                                    <a:pt x="263511" y="224242"/>
                                    <a:pt x="261913" y="223843"/>
                                    <a:pt x="260316" y="223044"/>
                                  </a:cubicBezTo>
                                  <a:cubicBezTo>
                                    <a:pt x="252732" y="219052"/>
                                    <a:pt x="253132" y="211468"/>
                                    <a:pt x="253132" y="211068"/>
                                  </a:cubicBezTo>
                                  <a:cubicBezTo>
                                    <a:pt x="253132" y="211068"/>
                                    <a:pt x="253531" y="208274"/>
                                    <a:pt x="249938" y="206278"/>
                                  </a:cubicBezTo>
                                  <a:cubicBezTo>
                                    <a:pt x="247144" y="204681"/>
                                    <a:pt x="243550" y="206278"/>
                                    <a:pt x="243151" y="206677"/>
                                  </a:cubicBezTo>
                                  <a:cubicBezTo>
                                    <a:pt x="241953" y="207476"/>
                                    <a:pt x="236365" y="210669"/>
                                    <a:pt x="229578" y="207077"/>
                                  </a:cubicBezTo>
                                  <a:cubicBezTo>
                                    <a:pt x="222793" y="203484"/>
                                    <a:pt x="222394" y="197096"/>
                                    <a:pt x="222394" y="195499"/>
                                  </a:cubicBezTo>
                                  <a:cubicBezTo>
                                    <a:pt x="221993" y="195100"/>
                                    <a:pt x="221595" y="191906"/>
                                    <a:pt x="218800" y="190309"/>
                                  </a:cubicBezTo>
                                  <a:cubicBezTo>
                                    <a:pt x="215607" y="188712"/>
                                    <a:pt x="213611" y="189910"/>
                                    <a:pt x="212812" y="190309"/>
                                  </a:cubicBezTo>
                                  <a:lnTo>
                                    <a:pt x="212413" y="190309"/>
                                  </a:lnTo>
                                  <a:cubicBezTo>
                                    <a:pt x="211215" y="191108"/>
                                    <a:pt x="206026" y="194301"/>
                                    <a:pt x="198841" y="190708"/>
                                  </a:cubicBezTo>
                                  <a:cubicBezTo>
                                    <a:pt x="191255" y="186716"/>
                                    <a:pt x="191655" y="179531"/>
                                    <a:pt x="191655" y="178732"/>
                                  </a:cubicBezTo>
                                  <a:cubicBezTo>
                                    <a:pt x="192053" y="178732"/>
                                    <a:pt x="191655" y="175539"/>
                                    <a:pt x="188462" y="173942"/>
                                  </a:cubicBezTo>
                                  <a:cubicBezTo>
                                    <a:pt x="185667" y="172345"/>
                                    <a:pt x="182074" y="173942"/>
                                    <a:pt x="181675" y="174341"/>
                                  </a:cubicBezTo>
                                  <a:cubicBezTo>
                                    <a:pt x="180477" y="175140"/>
                                    <a:pt x="174889" y="178333"/>
                                    <a:pt x="168102" y="174740"/>
                                  </a:cubicBezTo>
                                  <a:lnTo>
                                    <a:pt x="165707" y="173144"/>
                                  </a:lnTo>
                                  <a:cubicBezTo>
                                    <a:pt x="163711" y="172345"/>
                                    <a:pt x="162913" y="169950"/>
                                    <a:pt x="164110" y="167954"/>
                                  </a:cubicBezTo>
                                  <a:cubicBezTo>
                                    <a:pt x="164909" y="165958"/>
                                    <a:pt x="167303" y="165160"/>
                                    <a:pt x="169300" y="166357"/>
                                  </a:cubicBezTo>
                                  <a:lnTo>
                                    <a:pt x="171694" y="167954"/>
                                  </a:lnTo>
                                  <a:cubicBezTo>
                                    <a:pt x="175288" y="169950"/>
                                    <a:pt x="178082" y="167954"/>
                                    <a:pt x="178082" y="167954"/>
                                  </a:cubicBezTo>
                                  <a:lnTo>
                                    <a:pt x="178482" y="167954"/>
                                  </a:lnTo>
                                  <a:cubicBezTo>
                                    <a:pt x="178681" y="167754"/>
                                    <a:pt x="180477" y="166657"/>
                                    <a:pt x="183072" y="166058"/>
                                  </a:cubicBezTo>
                                  <a:close/>
                                  <a:moveTo>
                                    <a:pt x="4734070" y="163962"/>
                                  </a:moveTo>
                                  <a:cubicBezTo>
                                    <a:pt x="4735267" y="163562"/>
                                    <a:pt x="4736465" y="164361"/>
                                    <a:pt x="4736864" y="165558"/>
                                  </a:cubicBezTo>
                                  <a:cubicBezTo>
                                    <a:pt x="4738461" y="173143"/>
                                    <a:pt x="4746445" y="178333"/>
                                    <a:pt x="4754429" y="176337"/>
                                  </a:cubicBezTo>
                                  <a:cubicBezTo>
                                    <a:pt x="4756026" y="175938"/>
                                    <a:pt x="4757223" y="176736"/>
                                    <a:pt x="4757622" y="177934"/>
                                  </a:cubicBezTo>
                                  <a:cubicBezTo>
                                    <a:pt x="4758021" y="179131"/>
                                    <a:pt x="4757223" y="180329"/>
                                    <a:pt x="4756425" y="180728"/>
                                  </a:cubicBezTo>
                                  <a:lnTo>
                                    <a:pt x="4756026" y="180728"/>
                                  </a:lnTo>
                                  <a:cubicBezTo>
                                    <a:pt x="4751634" y="181926"/>
                                    <a:pt x="4747243" y="181526"/>
                                    <a:pt x="4743251" y="179530"/>
                                  </a:cubicBezTo>
                                  <a:cubicBezTo>
                                    <a:pt x="4738062" y="193902"/>
                                    <a:pt x="4728081" y="205080"/>
                                    <a:pt x="4714508" y="211866"/>
                                  </a:cubicBezTo>
                                  <a:cubicBezTo>
                                    <a:pt x="4700935" y="218653"/>
                                    <a:pt x="4685765" y="219850"/>
                                    <a:pt x="4671394" y="215060"/>
                                  </a:cubicBezTo>
                                  <a:cubicBezTo>
                                    <a:pt x="4670596" y="219451"/>
                                    <a:pt x="4668201" y="223443"/>
                                    <a:pt x="4664608" y="226238"/>
                                  </a:cubicBezTo>
                                  <a:lnTo>
                                    <a:pt x="4664209" y="226637"/>
                                  </a:lnTo>
                                  <a:cubicBezTo>
                                    <a:pt x="4663410" y="227036"/>
                                    <a:pt x="4662213" y="226637"/>
                                    <a:pt x="4661414" y="225838"/>
                                  </a:cubicBezTo>
                                  <a:cubicBezTo>
                                    <a:pt x="4660616" y="225040"/>
                                    <a:pt x="4660616" y="223443"/>
                                    <a:pt x="4661813" y="222645"/>
                                  </a:cubicBezTo>
                                  <a:cubicBezTo>
                                    <a:pt x="4667801" y="217455"/>
                                    <a:pt x="4668999" y="208274"/>
                                    <a:pt x="4663809" y="201886"/>
                                  </a:cubicBezTo>
                                  <a:cubicBezTo>
                                    <a:pt x="4663011" y="201087"/>
                                    <a:pt x="4663011" y="199490"/>
                                    <a:pt x="4664209" y="198692"/>
                                  </a:cubicBezTo>
                                  <a:cubicBezTo>
                                    <a:pt x="4665007" y="197894"/>
                                    <a:pt x="4666604" y="197894"/>
                                    <a:pt x="4667402" y="199091"/>
                                  </a:cubicBezTo>
                                  <a:cubicBezTo>
                                    <a:pt x="4670197" y="202685"/>
                                    <a:pt x="4671793" y="206677"/>
                                    <a:pt x="4671793" y="210669"/>
                                  </a:cubicBezTo>
                                  <a:lnTo>
                                    <a:pt x="4672193" y="210669"/>
                                  </a:lnTo>
                                  <a:cubicBezTo>
                                    <a:pt x="4685765" y="215060"/>
                                    <a:pt x="4699737" y="214262"/>
                                    <a:pt x="4712512" y="207875"/>
                                  </a:cubicBezTo>
                                  <a:cubicBezTo>
                                    <a:pt x="4724887" y="201486"/>
                                    <a:pt x="4734469" y="190708"/>
                                    <a:pt x="4738860" y="177534"/>
                                  </a:cubicBezTo>
                                  <a:lnTo>
                                    <a:pt x="4738860" y="177135"/>
                                  </a:lnTo>
                                  <a:cubicBezTo>
                                    <a:pt x="4735666" y="174740"/>
                                    <a:pt x="4733670" y="171147"/>
                                    <a:pt x="4732473" y="166756"/>
                                  </a:cubicBezTo>
                                  <a:cubicBezTo>
                                    <a:pt x="4732074" y="165558"/>
                                    <a:pt x="4732872" y="164361"/>
                                    <a:pt x="4734070" y="163962"/>
                                  </a:cubicBezTo>
                                  <a:close/>
                                  <a:moveTo>
                                    <a:pt x="5657416" y="160768"/>
                                  </a:moveTo>
                                  <a:cubicBezTo>
                                    <a:pt x="5659811" y="160369"/>
                                    <a:pt x="5661807" y="161966"/>
                                    <a:pt x="5662206" y="164361"/>
                                  </a:cubicBezTo>
                                  <a:lnTo>
                                    <a:pt x="5665799" y="188712"/>
                                  </a:lnTo>
                                  <a:lnTo>
                                    <a:pt x="5690150" y="185119"/>
                                  </a:lnTo>
                                  <a:cubicBezTo>
                                    <a:pt x="5692546" y="184720"/>
                                    <a:pt x="5694542" y="186317"/>
                                    <a:pt x="5694941" y="188712"/>
                                  </a:cubicBezTo>
                                  <a:cubicBezTo>
                                    <a:pt x="5695340" y="191107"/>
                                    <a:pt x="5693743" y="193103"/>
                                    <a:pt x="5691348" y="193502"/>
                                  </a:cubicBezTo>
                                  <a:lnTo>
                                    <a:pt x="5666997" y="197095"/>
                                  </a:lnTo>
                                  <a:lnTo>
                                    <a:pt x="5670590" y="221447"/>
                                  </a:lnTo>
                                  <a:cubicBezTo>
                                    <a:pt x="5670989" y="223842"/>
                                    <a:pt x="5669392" y="225838"/>
                                    <a:pt x="5666997" y="226238"/>
                                  </a:cubicBezTo>
                                  <a:cubicBezTo>
                                    <a:pt x="5664602" y="226637"/>
                                    <a:pt x="5662606" y="225040"/>
                                    <a:pt x="5662206" y="222645"/>
                                  </a:cubicBezTo>
                                  <a:lnTo>
                                    <a:pt x="5658614" y="198293"/>
                                  </a:lnTo>
                                  <a:lnTo>
                                    <a:pt x="5634262" y="201885"/>
                                  </a:lnTo>
                                  <a:cubicBezTo>
                                    <a:pt x="5631866" y="202286"/>
                                    <a:pt x="5629870" y="200688"/>
                                    <a:pt x="5629471" y="198293"/>
                                  </a:cubicBezTo>
                                  <a:cubicBezTo>
                                    <a:pt x="5629072" y="195897"/>
                                    <a:pt x="5630669" y="193901"/>
                                    <a:pt x="5633064" y="193502"/>
                                  </a:cubicBezTo>
                                  <a:lnTo>
                                    <a:pt x="5657416" y="189909"/>
                                  </a:lnTo>
                                  <a:lnTo>
                                    <a:pt x="5653823" y="165558"/>
                                  </a:lnTo>
                                  <a:cubicBezTo>
                                    <a:pt x="5653424" y="163163"/>
                                    <a:pt x="5655021" y="161167"/>
                                    <a:pt x="5657416" y="160768"/>
                                  </a:cubicBezTo>
                                  <a:close/>
                                  <a:moveTo>
                                    <a:pt x="1549342" y="160768"/>
                                  </a:moveTo>
                                  <a:lnTo>
                                    <a:pt x="1563713" y="171547"/>
                                  </a:lnTo>
                                  <a:cubicBezTo>
                                    <a:pt x="1564512" y="171947"/>
                                    <a:pt x="1564910" y="173543"/>
                                    <a:pt x="1564114" y="174342"/>
                                  </a:cubicBezTo>
                                  <a:cubicBezTo>
                                    <a:pt x="1563713" y="174741"/>
                                    <a:pt x="1562915" y="175140"/>
                                    <a:pt x="1562514" y="175140"/>
                                  </a:cubicBezTo>
                                  <a:cubicBezTo>
                                    <a:pt x="1562116" y="175140"/>
                                    <a:pt x="1561317" y="175140"/>
                                    <a:pt x="1560920" y="174741"/>
                                  </a:cubicBezTo>
                                  <a:lnTo>
                                    <a:pt x="1546951" y="163962"/>
                                  </a:lnTo>
                                  <a:cubicBezTo>
                                    <a:pt x="1546151" y="163562"/>
                                    <a:pt x="1545752" y="161966"/>
                                    <a:pt x="1546550" y="161167"/>
                                  </a:cubicBezTo>
                                  <a:cubicBezTo>
                                    <a:pt x="1546951" y="160369"/>
                                    <a:pt x="1548545" y="159970"/>
                                    <a:pt x="1549342" y="160768"/>
                                  </a:cubicBezTo>
                                  <a:close/>
                                  <a:moveTo>
                                    <a:pt x="1495457" y="156777"/>
                                  </a:moveTo>
                                  <a:cubicBezTo>
                                    <a:pt x="1496252" y="156377"/>
                                    <a:pt x="1497851" y="156377"/>
                                    <a:pt x="1498249" y="157575"/>
                                  </a:cubicBezTo>
                                  <a:cubicBezTo>
                                    <a:pt x="1498649" y="158773"/>
                                    <a:pt x="1498649" y="159970"/>
                                    <a:pt x="1497453" y="160369"/>
                                  </a:cubicBezTo>
                                  <a:lnTo>
                                    <a:pt x="1482280" y="169153"/>
                                  </a:lnTo>
                                  <a:lnTo>
                                    <a:pt x="1481482" y="169552"/>
                                  </a:lnTo>
                                  <a:cubicBezTo>
                                    <a:pt x="1480682" y="169552"/>
                                    <a:pt x="1479884" y="169153"/>
                                    <a:pt x="1479485" y="168354"/>
                                  </a:cubicBezTo>
                                  <a:cubicBezTo>
                                    <a:pt x="1479084" y="167556"/>
                                    <a:pt x="1479084" y="165959"/>
                                    <a:pt x="1480283" y="165560"/>
                                  </a:cubicBezTo>
                                  <a:close/>
                                  <a:moveTo>
                                    <a:pt x="6885950" y="152884"/>
                                  </a:moveTo>
                                  <a:cubicBezTo>
                                    <a:pt x="6888544" y="152285"/>
                                    <a:pt x="6891937" y="152185"/>
                                    <a:pt x="6895331" y="153982"/>
                                  </a:cubicBezTo>
                                  <a:cubicBezTo>
                                    <a:pt x="6902916" y="157974"/>
                                    <a:pt x="6902517" y="165558"/>
                                    <a:pt x="6902517" y="165958"/>
                                  </a:cubicBezTo>
                                  <a:cubicBezTo>
                                    <a:pt x="6902517" y="165958"/>
                                    <a:pt x="6902517" y="168752"/>
                                    <a:pt x="6906110" y="170748"/>
                                  </a:cubicBezTo>
                                  <a:cubicBezTo>
                                    <a:pt x="6909703" y="172345"/>
                                    <a:pt x="6912098" y="170748"/>
                                    <a:pt x="6912098" y="170748"/>
                                  </a:cubicBezTo>
                                  <a:lnTo>
                                    <a:pt x="6912497" y="170748"/>
                                  </a:lnTo>
                                  <a:lnTo>
                                    <a:pt x="6912896" y="170349"/>
                                  </a:lnTo>
                                  <a:cubicBezTo>
                                    <a:pt x="6914892" y="169151"/>
                                    <a:pt x="6919683" y="166756"/>
                                    <a:pt x="6926070" y="169950"/>
                                  </a:cubicBezTo>
                                  <a:cubicBezTo>
                                    <a:pt x="6932856" y="173542"/>
                                    <a:pt x="6933255" y="181127"/>
                                    <a:pt x="6933255" y="181526"/>
                                  </a:cubicBezTo>
                                  <a:lnTo>
                                    <a:pt x="6933255" y="181926"/>
                                  </a:lnTo>
                                  <a:cubicBezTo>
                                    <a:pt x="6933255" y="181926"/>
                                    <a:pt x="6933255" y="184720"/>
                                    <a:pt x="6936848" y="186716"/>
                                  </a:cubicBezTo>
                                  <a:cubicBezTo>
                                    <a:pt x="6940441" y="188712"/>
                                    <a:pt x="6943235" y="186716"/>
                                    <a:pt x="6943235" y="186716"/>
                                  </a:cubicBezTo>
                                  <a:lnTo>
                                    <a:pt x="6943635" y="186716"/>
                                  </a:lnTo>
                                  <a:cubicBezTo>
                                    <a:pt x="6944034" y="186317"/>
                                    <a:pt x="6951219" y="182325"/>
                                    <a:pt x="6957607" y="185918"/>
                                  </a:cubicBezTo>
                                  <a:cubicBezTo>
                                    <a:pt x="6965191" y="189911"/>
                                    <a:pt x="6964792" y="197495"/>
                                    <a:pt x="6964792" y="197894"/>
                                  </a:cubicBezTo>
                                  <a:cubicBezTo>
                                    <a:pt x="6964792" y="197894"/>
                                    <a:pt x="6964792" y="200689"/>
                                    <a:pt x="6968385" y="202685"/>
                                  </a:cubicBezTo>
                                  <a:cubicBezTo>
                                    <a:pt x="6969583" y="203084"/>
                                    <a:pt x="6970381" y="203483"/>
                                    <a:pt x="6971579" y="203483"/>
                                  </a:cubicBezTo>
                                  <a:lnTo>
                                    <a:pt x="6975970" y="203882"/>
                                  </a:lnTo>
                                  <a:cubicBezTo>
                                    <a:pt x="6977966" y="203882"/>
                                    <a:pt x="6979563" y="205878"/>
                                    <a:pt x="6979563" y="207874"/>
                                  </a:cubicBezTo>
                                  <a:cubicBezTo>
                                    <a:pt x="6979163" y="210270"/>
                                    <a:pt x="6977567" y="211866"/>
                                    <a:pt x="6973974" y="212266"/>
                                  </a:cubicBezTo>
                                  <a:lnTo>
                                    <a:pt x="6967986" y="211866"/>
                                  </a:lnTo>
                                  <a:cubicBezTo>
                                    <a:pt x="6966389" y="211467"/>
                                    <a:pt x="6964792" y="211068"/>
                                    <a:pt x="6963195" y="210270"/>
                                  </a:cubicBezTo>
                                  <a:cubicBezTo>
                                    <a:pt x="6955611" y="206278"/>
                                    <a:pt x="6956010" y="198693"/>
                                    <a:pt x="6956010" y="198294"/>
                                  </a:cubicBezTo>
                                  <a:cubicBezTo>
                                    <a:pt x="6956010" y="198294"/>
                                    <a:pt x="6956409" y="195499"/>
                                    <a:pt x="6952816" y="193503"/>
                                  </a:cubicBezTo>
                                  <a:cubicBezTo>
                                    <a:pt x="6950022" y="191907"/>
                                    <a:pt x="6946429" y="193503"/>
                                    <a:pt x="6946030" y="193903"/>
                                  </a:cubicBezTo>
                                  <a:cubicBezTo>
                                    <a:pt x="6944832" y="194701"/>
                                    <a:pt x="6939243" y="197894"/>
                                    <a:pt x="6932457" y="194302"/>
                                  </a:cubicBezTo>
                                  <a:cubicBezTo>
                                    <a:pt x="6925671" y="190709"/>
                                    <a:pt x="6925271" y="184321"/>
                                    <a:pt x="6925271" y="182724"/>
                                  </a:cubicBezTo>
                                  <a:cubicBezTo>
                                    <a:pt x="6924872" y="182325"/>
                                    <a:pt x="6924473" y="179131"/>
                                    <a:pt x="6921679" y="177534"/>
                                  </a:cubicBezTo>
                                  <a:cubicBezTo>
                                    <a:pt x="6918485" y="175938"/>
                                    <a:pt x="6916489" y="177135"/>
                                    <a:pt x="6915691" y="177534"/>
                                  </a:cubicBezTo>
                                  <a:lnTo>
                                    <a:pt x="6915291" y="177534"/>
                                  </a:lnTo>
                                  <a:cubicBezTo>
                                    <a:pt x="6914094" y="178333"/>
                                    <a:pt x="6908904" y="181526"/>
                                    <a:pt x="6901719" y="177934"/>
                                  </a:cubicBezTo>
                                  <a:cubicBezTo>
                                    <a:pt x="6894134" y="173942"/>
                                    <a:pt x="6894533" y="166756"/>
                                    <a:pt x="6894533" y="165958"/>
                                  </a:cubicBezTo>
                                  <a:cubicBezTo>
                                    <a:pt x="6894932" y="165958"/>
                                    <a:pt x="6894533" y="162764"/>
                                    <a:pt x="6891338" y="161167"/>
                                  </a:cubicBezTo>
                                  <a:cubicBezTo>
                                    <a:pt x="6888544" y="159570"/>
                                    <a:pt x="6884951" y="161167"/>
                                    <a:pt x="6884552" y="161566"/>
                                  </a:cubicBezTo>
                                  <a:cubicBezTo>
                                    <a:pt x="6883354" y="162365"/>
                                    <a:pt x="6877766" y="165558"/>
                                    <a:pt x="6870979" y="161966"/>
                                  </a:cubicBezTo>
                                  <a:lnTo>
                                    <a:pt x="6868584" y="160369"/>
                                  </a:lnTo>
                                  <a:cubicBezTo>
                                    <a:pt x="6866588" y="159570"/>
                                    <a:pt x="6865790" y="157175"/>
                                    <a:pt x="6866987" y="155179"/>
                                  </a:cubicBezTo>
                                  <a:cubicBezTo>
                                    <a:pt x="6867786" y="153183"/>
                                    <a:pt x="6870181" y="152385"/>
                                    <a:pt x="6872177" y="153582"/>
                                  </a:cubicBezTo>
                                  <a:lnTo>
                                    <a:pt x="6874572" y="154780"/>
                                  </a:lnTo>
                                  <a:cubicBezTo>
                                    <a:pt x="6878165" y="156776"/>
                                    <a:pt x="6880959" y="154780"/>
                                    <a:pt x="6880959" y="154780"/>
                                  </a:cubicBezTo>
                                  <a:lnTo>
                                    <a:pt x="6881358" y="154780"/>
                                  </a:lnTo>
                                  <a:cubicBezTo>
                                    <a:pt x="6881558" y="154580"/>
                                    <a:pt x="6883355" y="153483"/>
                                    <a:pt x="6885950" y="152884"/>
                                  </a:cubicBezTo>
                                  <a:close/>
                                  <a:moveTo>
                                    <a:pt x="1554134" y="149591"/>
                                  </a:moveTo>
                                  <a:lnTo>
                                    <a:pt x="1570898" y="154382"/>
                                  </a:lnTo>
                                  <a:cubicBezTo>
                                    <a:pt x="1572099" y="154781"/>
                                    <a:pt x="1572899" y="155979"/>
                                    <a:pt x="1572099" y="157176"/>
                                  </a:cubicBezTo>
                                  <a:cubicBezTo>
                                    <a:pt x="1572099" y="157975"/>
                                    <a:pt x="1571299" y="158773"/>
                                    <a:pt x="1570500" y="158773"/>
                                  </a:cubicBezTo>
                                  <a:lnTo>
                                    <a:pt x="1569702" y="158773"/>
                                  </a:lnTo>
                                  <a:lnTo>
                                    <a:pt x="1552938" y="153983"/>
                                  </a:lnTo>
                                  <a:cubicBezTo>
                                    <a:pt x="1551736" y="153584"/>
                                    <a:pt x="1550937" y="152385"/>
                                    <a:pt x="1551339" y="151187"/>
                                  </a:cubicBezTo>
                                  <a:cubicBezTo>
                                    <a:pt x="1551736" y="149990"/>
                                    <a:pt x="1552938" y="149191"/>
                                    <a:pt x="1554134" y="149591"/>
                                  </a:cubicBezTo>
                                  <a:close/>
                                  <a:moveTo>
                                    <a:pt x="1492262" y="145200"/>
                                  </a:moveTo>
                                  <a:cubicBezTo>
                                    <a:pt x="1493461" y="145200"/>
                                    <a:pt x="1494658" y="145998"/>
                                    <a:pt x="1494658" y="147196"/>
                                  </a:cubicBezTo>
                                  <a:cubicBezTo>
                                    <a:pt x="1495058" y="148393"/>
                                    <a:pt x="1494258" y="149592"/>
                                    <a:pt x="1492662" y="149592"/>
                                  </a:cubicBezTo>
                                  <a:lnTo>
                                    <a:pt x="1475093" y="151987"/>
                                  </a:lnTo>
                                  <a:cubicBezTo>
                                    <a:pt x="1473895" y="151987"/>
                                    <a:pt x="1472698" y="151189"/>
                                    <a:pt x="1472698" y="149991"/>
                                  </a:cubicBezTo>
                                  <a:cubicBezTo>
                                    <a:pt x="1472698" y="148793"/>
                                    <a:pt x="1473495" y="147595"/>
                                    <a:pt x="1474695" y="147595"/>
                                  </a:cubicBezTo>
                                  <a:close/>
                                  <a:moveTo>
                                    <a:pt x="1571703" y="134820"/>
                                  </a:moveTo>
                                  <a:cubicBezTo>
                                    <a:pt x="1572899" y="134820"/>
                                    <a:pt x="1573697" y="135618"/>
                                    <a:pt x="1574095" y="136816"/>
                                  </a:cubicBezTo>
                                  <a:cubicBezTo>
                                    <a:pt x="1574095" y="138013"/>
                                    <a:pt x="1573295" y="139212"/>
                                    <a:pt x="1572099" y="139212"/>
                                  </a:cubicBezTo>
                                  <a:lnTo>
                                    <a:pt x="1554532" y="141607"/>
                                  </a:lnTo>
                                  <a:cubicBezTo>
                                    <a:pt x="1553334" y="141607"/>
                                    <a:pt x="1552136" y="140809"/>
                                    <a:pt x="1552136" y="139611"/>
                                  </a:cubicBezTo>
                                  <a:cubicBezTo>
                                    <a:pt x="1552136" y="138413"/>
                                    <a:pt x="1552938" y="137215"/>
                                    <a:pt x="1554134" y="137215"/>
                                  </a:cubicBezTo>
                                  <a:close/>
                                  <a:moveTo>
                                    <a:pt x="199838" y="134122"/>
                                  </a:moveTo>
                                  <a:cubicBezTo>
                                    <a:pt x="202433" y="133523"/>
                                    <a:pt x="205826" y="133423"/>
                                    <a:pt x="209220" y="135220"/>
                                  </a:cubicBezTo>
                                  <a:cubicBezTo>
                                    <a:pt x="216803" y="139212"/>
                                    <a:pt x="216405" y="146796"/>
                                    <a:pt x="216405" y="147196"/>
                                  </a:cubicBezTo>
                                  <a:cubicBezTo>
                                    <a:pt x="216405" y="147196"/>
                                    <a:pt x="216405" y="149990"/>
                                    <a:pt x="219998" y="151986"/>
                                  </a:cubicBezTo>
                                  <a:cubicBezTo>
                                    <a:pt x="223591" y="153583"/>
                                    <a:pt x="225985" y="151986"/>
                                    <a:pt x="225985" y="151986"/>
                                  </a:cubicBezTo>
                                  <a:lnTo>
                                    <a:pt x="226385" y="151986"/>
                                  </a:lnTo>
                                  <a:lnTo>
                                    <a:pt x="226784" y="151587"/>
                                  </a:lnTo>
                                  <a:cubicBezTo>
                                    <a:pt x="228780" y="150389"/>
                                    <a:pt x="233570" y="147994"/>
                                    <a:pt x="239958" y="151188"/>
                                  </a:cubicBezTo>
                                  <a:cubicBezTo>
                                    <a:pt x="246743" y="154780"/>
                                    <a:pt x="247144" y="162365"/>
                                    <a:pt x="247144" y="162764"/>
                                  </a:cubicBezTo>
                                  <a:lnTo>
                                    <a:pt x="247144" y="163164"/>
                                  </a:lnTo>
                                  <a:cubicBezTo>
                                    <a:pt x="247144" y="163164"/>
                                    <a:pt x="247144" y="165958"/>
                                    <a:pt x="250735" y="167954"/>
                                  </a:cubicBezTo>
                                  <a:cubicBezTo>
                                    <a:pt x="254328" y="169950"/>
                                    <a:pt x="257122" y="167954"/>
                                    <a:pt x="257122" y="167954"/>
                                  </a:cubicBezTo>
                                  <a:lnTo>
                                    <a:pt x="257522" y="167954"/>
                                  </a:lnTo>
                                  <a:cubicBezTo>
                                    <a:pt x="257921" y="167555"/>
                                    <a:pt x="265106" y="163563"/>
                                    <a:pt x="271494" y="167156"/>
                                  </a:cubicBezTo>
                                  <a:cubicBezTo>
                                    <a:pt x="279079" y="171149"/>
                                    <a:pt x="278680" y="178733"/>
                                    <a:pt x="278680" y="179132"/>
                                  </a:cubicBezTo>
                                  <a:cubicBezTo>
                                    <a:pt x="278680" y="179132"/>
                                    <a:pt x="278680" y="181927"/>
                                    <a:pt x="282273" y="183923"/>
                                  </a:cubicBezTo>
                                  <a:cubicBezTo>
                                    <a:pt x="283471" y="184322"/>
                                    <a:pt x="284268" y="184721"/>
                                    <a:pt x="285466" y="184721"/>
                                  </a:cubicBezTo>
                                  <a:lnTo>
                                    <a:pt x="289858" y="185120"/>
                                  </a:lnTo>
                                  <a:cubicBezTo>
                                    <a:pt x="291853" y="185120"/>
                                    <a:pt x="293450" y="187116"/>
                                    <a:pt x="293450" y="189112"/>
                                  </a:cubicBezTo>
                                  <a:cubicBezTo>
                                    <a:pt x="293450" y="191108"/>
                                    <a:pt x="291454" y="192705"/>
                                    <a:pt x="287861" y="193104"/>
                                  </a:cubicBezTo>
                                  <a:lnTo>
                                    <a:pt x="281874" y="192705"/>
                                  </a:lnTo>
                                  <a:cubicBezTo>
                                    <a:pt x="280276" y="192306"/>
                                    <a:pt x="278680" y="191907"/>
                                    <a:pt x="277082" y="191108"/>
                                  </a:cubicBezTo>
                                  <a:cubicBezTo>
                                    <a:pt x="269498" y="187116"/>
                                    <a:pt x="269897" y="179532"/>
                                    <a:pt x="269897" y="179132"/>
                                  </a:cubicBezTo>
                                  <a:cubicBezTo>
                                    <a:pt x="269897" y="179132"/>
                                    <a:pt x="270296" y="176338"/>
                                    <a:pt x="266703" y="174342"/>
                                  </a:cubicBezTo>
                                  <a:cubicBezTo>
                                    <a:pt x="263909" y="172745"/>
                                    <a:pt x="260316" y="174342"/>
                                    <a:pt x="259917" y="174741"/>
                                  </a:cubicBezTo>
                                  <a:cubicBezTo>
                                    <a:pt x="258719" y="175540"/>
                                    <a:pt x="253131" y="178733"/>
                                    <a:pt x="246344" y="175141"/>
                                  </a:cubicBezTo>
                                  <a:cubicBezTo>
                                    <a:pt x="239558" y="171548"/>
                                    <a:pt x="239159" y="165160"/>
                                    <a:pt x="239159" y="163563"/>
                                  </a:cubicBezTo>
                                  <a:cubicBezTo>
                                    <a:pt x="238759" y="163164"/>
                                    <a:pt x="238361" y="159970"/>
                                    <a:pt x="235566" y="158373"/>
                                  </a:cubicBezTo>
                                  <a:cubicBezTo>
                                    <a:pt x="232372" y="156776"/>
                                    <a:pt x="230376" y="157974"/>
                                    <a:pt x="229578" y="158373"/>
                                  </a:cubicBezTo>
                                  <a:lnTo>
                                    <a:pt x="229179" y="158373"/>
                                  </a:lnTo>
                                  <a:cubicBezTo>
                                    <a:pt x="227981" y="159172"/>
                                    <a:pt x="222791" y="162365"/>
                                    <a:pt x="215606" y="158772"/>
                                  </a:cubicBezTo>
                                  <a:cubicBezTo>
                                    <a:pt x="208021" y="154780"/>
                                    <a:pt x="208420" y="147595"/>
                                    <a:pt x="208420" y="146796"/>
                                  </a:cubicBezTo>
                                  <a:cubicBezTo>
                                    <a:pt x="208819" y="146796"/>
                                    <a:pt x="208420" y="143603"/>
                                    <a:pt x="205227" y="142006"/>
                                  </a:cubicBezTo>
                                  <a:cubicBezTo>
                                    <a:pt x="202433" y="140409"/>
                                    <a:pt x="198840" y="142006"/>
                                    <a:pt x="198441" y="142405"/>
                                  </a:cubicBezTo>
                                  <a:cubicBezTo>
                                    <a:pt x="197243" y="143204"/>
                                    <a:pt x="191655" y="146397"/>
                                    <a:pt x="184868" y="142804"/>
                                  </a:cubicBezTo>
                                  <a:lnTo>
                                    <a:pt x="182472" y="141208"/>
                                  </a:lnTo>
                                  <a:cubicBezTo>
                                    <a:pt x="180476" y="140409"/>
                                    <a:pt x="179679" y="138014"/>
                                    <a:pt x="180875" y="136018"/>
                                  </a:cubicBezTo>
                                  <a:cubicBezTo>
                                    <a:pt x="181675" y="134022"/>
                                    <a:pt x="184070" y="133224"/>
                                    <a:pt x="186065" y="134421"/>
                                  </a:cubicBezTo>
                                  <a:lnTo>
                                    <a:pt x="188461" y="136018"/>
                                  </a:lnTo>
                                  <a:cubicBezTo>
                                    <a:pt x="192053" y="138014"/>
                                    <a:pt x="194848" y="136018"/>
                                    <a:pt x="194848" y="136018"/>
                                  </a:cubicBezTo>
                                  <a:lnTo>
                                    <a:pt x="195247" y="136018"/>
                                  </a:lnTo>
                                  <a:cubicBezTo>
                                    <a:pt x="195447" y="135818"/>
                                    <a:pt x="197243" y="134721"/>
                                    <a:pt x="199838" y="134122"/>
                                  </a:cubicBezTo>
                                  <a:close/>
                                  <a:moveTo>
                                    <a:pt x="1476691" y="128034"/>
                                  </a:moveTo>
                                  <a:lnTo>
                                    <a:pt x="1493461" y="132825"/>
                                  </a:lnTo>
                                  <a:cubicBezTo>
                                    <a:pt x="1494657" y="133224"/>
                                    <a:pt x="1495457" y="134422"/>
                                    <a:pt x="1495058" y="135619"/>
                                  </a:cubicBezTo>
                                  <a:cubicBezTo>
                                    <a:pt x="1495058" y="136418"/>
                                    <a:pt x="1494258" y="137216"/>
                                    <a:pt x="1493461" y="137216"/>
                                  </a:cubicBezTo>
                                  <a:lnTo>
                                    <a:pt x="1492661" y="137216"/>
                                  </a:lnTo>
                                  <a:lnTo>
                                    <a:pt x="1475892" y="132426"/>
                                  </a:lnTo>
                                  <a:cubicBezTo>
                                    <a:pt x="1474695" y="132027"/>
                                    <a:pt x="1474295" y="130828"/>
                                    <a:pt x="1473895" y="129630"/>
                                  </a:cubicBezTo>
                                  <a:cubicBezTo>
                                    <a:pt x="1474295" y="128433"/>
                                    <a:pt x="1475492" y="127634"/>
                                    <a:pt x="1476691" y="128034"/>
                                  </a:cubicBezTo>
                                  <a:close/>
                                  <a:moveTo>
                                    <a:pt x="6902716" y="120948"/>
                                  </a:moveTo>
                                  <a:cubicBezTo>
                                    <a:pt x="6905311" y="120349"/>
                                    <a:pt x="6908704" y="120249"/>
                                    <a:pt x="6912098" y="122046"/>
                                  </a:cubicBezTo>
                                  <a:cubicBezTo>
                                    <a:pt x="6919682" y="126038"/>
                                    <a:pt x="6919283" y="133622"/>
                                    <a:pt x="6919283" y="134022"/>
                                  </a:cubicBezTo>
                                  <a:cubicBezTo>
                                    <a:pt x="6919283" y="134022"/>
                                    <a:pt x="6919283" y="136816"/>
                                    <a:pt x="6922876" y="138812"/>
                                  </a:cubicBezTo>
                                  <a:cubicBezTo>
                                    <a:pt x="6926469" y="140409"/>
                                    <a:pt x="6928864" y="138812"/>
                                    <a:pt x="6928864" y="138812"/>
                                  </a:cubicBezTo>
                                  <a:lnTo>
                                    <a:pt x="6929263" y="138812"/>
                                  </a:lnTo>
                                  <a:lnTo>
                                    <a:pt x="6929662" y="138413"/>
                                  </a:lnTo>
                                  <a:cubicBezTo>
                                    <a:pt x="6931658" y="137215"/>
                                    <a:pt x="6936449" y="134820"/>
                                    <a:pt x="6942836" y="138014"/>
                                  </a:cubicBezTo>
                                  <a:cubicBezTo>
                                    <a:pt x="6949622" y="141606"/>
                                    <a:pt x="6950021" y="149191"/>
                                    <a:pt x="6950021" y="149590"/>
                                  </a:cubicBezTo>
                                  <a:lnTo>
                                    <a:pt x="6950021" y="149990"/>
                                  </a:lnTo>
                                  <a:cubicBezTo>
                                    <a:pt x="6950021" y="149990"/>
                                    <a:pt x="6950021" y="152784"/>
                                    <a:pt x="6953614" y="154780"/>
                                  </a:cubicBezTo>
                                  <a:cubicBezTo>
                                    <a:pt x="6957207" y="156776"/>
                                    <a:pt x="6960001" y="154780"/>
                                    <a:pt x="6960001" y="154780"/>
                                  </a:cubicBezTo>
                                  <a:lnTo>
                                    <a:pt x="6960401" y="154780"/>
                                  </a:lnTo>
                                  <a:cubicBezTo>
                                    <a:pt x="6960800" y="154381"/>
                                    <a:pt x="6967985" y="150389"/>
                                    <a:pt x="6974372" y="153982"/>
                                  </a:cubicBezTo>
                                  <a:cubicBezTo>
                                    <a:pt x="6981957" y="157975"/>
                                    <a:pt x="6981558" y="165559"/>
                                    <a:pt x="6981558" y="165958"/>
                                  </a:cubicBezTo>
                                  <a:cubicBezTo>
                                    <a:pt x="6981558" y="165958"/>
                                    <a:pt x="6981558" y="168753"/>
                                    <a:pt x="6985151" y="170749"/>
                                  </a:cubicBezTo>
                                  <a:cubicBezTo>
                                    <a:pt x="6986348" y="171148"/>
                                    <a:pt x="6987147" y="171547"/>
                                    <a:pt x="6988344" y="171547"/>
                                  </a:cubicBezTo>
                                  <a:lnTo>
                                    <a:pt x="6992736" y="171946"/>
                                  </a:lnTo>
                                  <a:cubicBezTo>
                                    <a:pt x="6994732" y="171946"/>
                                    <a:pt x="6996328" y="173942"/>
                                    <a:pt x="6996328" y="175938"/>
                                  </a:cubicBezTo>
                                  <a:cubicBezTo>
                                    <a:pt x="6996328" y="177934"/>
                                    <a:pt x="6994332" y="179531"/>
                                    <a:pt x="6990740" y="179930"/>
                                  </a:cubicBezTo>
                                  <a:lnTo>
                                    <a:pt x="6984752" y="179531"/>
                                  </a:lnTo>
                                  <a:cubicBezTo>
                                    <a:pt x="6983155" y="179132"/>
                                    <a:pt x="6981558" y="178733"/>
                                    <a:pt x="6979961" y="177934"/>
                                  </a:cubicBezTo>
                                  <a:cubicBezTo>
                                    <a:pt x="6972376" y="173942"/>
                                    <a:pt x="6972776" y="166358"/>
                                    <a:pt x="6972776" y="165958"/>
                                  </a:cubicBezTo>
                                  <a:cubicBezTo>
                                    <a:pt x="6972776" y="165958"/>
                                    <a:pt x="6973175" y="163164"/>
                                    <a:pt x="6969582" y="161168"/>
                                  </a:cubicBezTo>
                                  <a:cubicBezTo>
                                    <a:pt x="6966788" y="159571"/>
                                    <a:pt x="6963195" y="161168"/>
                                    <a:pt x="6962796" y="161567"/>
                                  </a:cubicBezTo>
                                  <a:cubicBezTo>
                                    <a:pt x="6961598" y="162366"/>
                                    <a:pt x="6956009" y="165559"/>
                                    <a:pt x="6949223" y="161967"/>
                                  </a:cubicBezTo>
                                  <a:cubicBezTo>
                                    <a:pt x="6942437" y="158374"/>
                                    <a:pt x="6942037" y="151986"/>
                                    <a:pt x="6942037" y="150389"/>
                                  </a:cubicBezTo>
                                  <a:cubicBezTo>
                                    <a:pt x="6941638" y="149990"/>
                                    <a:pt x="6941239" y="146796"/>
                                    <a:pt x="6938445" y="145199"/>
                                  </a:cubicBezTo>
                                  <a:cubicBezTo>
                                    <a:pt x="6935251" y="143602"/>
                                    <a:pt x="6933255" y="144800"/>
                                    <a:pt x="6932457" y="145199"/>
                                  </a:cubicBezTo>
                                  <a:lnTo>
                                    <a:pt x="6932058" y="145199"/>
                                  </a:lnTo>
                                  <a:cubicBezTo>
                                    <a:pt x="6930860" y="145998"/>
                                    <a:pt x="6925670" y="149191"/>
                                    <a:pt x="6918485" y="145598"/>
                                  </a:cubicBezTo>
                                  <a:cubicBezTo>
                                    <a:pt x="6910900" y="141606"/>
                                    <a:pt x="6911299" y="134421"/>
                                    <a:pt x="6911299" y="133622"/>
                                  </a:cubicBezTo>
                                  <a:cubicBezTo>
                                    <a:pt x="6911698" y="133622"/>
                                    <a:pt x="6911299" y="130429"/>
                                    <a:pt x="6908105" y="128832"/>
                                  </a:cubicBezTo>
                                  <a:cubicBezTo>
                                    <a:pt x="6905310" y="127235"/>
                                    <a:pt x="6901717" y="128832"/>
                                    <a:pt x="6901318" y="129231"/>
                                  </a:cubicBezTo>
                                  <a:cubicBezTo>
                                    <a:pt x="6900121" y="130030"/>
                                    <a:pt x="6894532" y="133223"/>
                                    <a:pt x="6887746" y="129630"/>
                                  </a:cubicBezTo>
                                  <a:lnTo>
                                    <a:pt x="6885350" y="128034"/>
                                  </a:lnTo>
                                  <a:cubicBezTo>
                                    <a:pt x="6883354" y="127235"/>
                                    <a:pt x="6882955" y="124840"/>
                                    <a:pt x="6883754" y="122844"/>
                                  </a:cubicBezTo>
                                  <a:cubicBezTo>
                                    <a:pt x="6884552" y="120848"/>
                                    <a:pt x="6886947" y="120050"/>
                                    <a:pt x="6888943" y="121247"/>
                                  </a:cubicBezTo>
                                  <a:lnTo>
                                    <a:pt x="6891338" y="122844"/>
                                  </a:lnTo>
                                  <a:cubicBezTo>
                                    <a:pt x="6894931" y="124840"/>
                                    <a:pt x="6897726" y="122844"/>
                                    <a:pt x="6897726" y="122844"/>
                                  </a:cubicBezTo>
                                  <a:lnTo>
                                    <a:pt x="6898125" y="122844"/>
                                  </a:lnTo>
                                  <a:cubicBezTo>
                                    <a:pt x="6898325" y="122644"/>
                                    <a:pt x="6900121" y="121547"/>
                                    <a:pt x="6902716" y="120948"/>
                                  </a:cubicBezTo>
                                  <a:close/>
                                  <a:moveTo>
                                    <a:pt x="1564910" y="117655"/>
                                  </a:moveTo>
                                  <a:cubicBezTo>
                                    <a:pt x="1565709" y="117255"/>
                                    <a:pt x="1567305" y="117255"/>
                                    <a:pt x="1567703" y="118453"/>
                                  </a:cubicBezTo>
                                  <a:cubicBezTo>
                                    <a:pt x="1568103" y="119251"/>
                                    <a:pt x="1568103" y="120848"/>
                                    <a:pt x="1566904" y="121247"/>
                                  </a:cubicBezTo>
                                  <a:lnTo>
                                    <a:pt x="1551736" y="130031"/>
                                  </a:lnTo>
                                  <a:lnTo>
                                    <a:pt x="1550937" y="130430"/>
                                  </a:lnTo>
                                  <a:cubicBezTo>
                                    <a:pt x="1550140" y="130430"/>
                                    <a:pt x="1549342" y="130031"/>
                                    <a:pt x="1548946" y="129232"/>
                                  </a:cubicBezTo>
                                  <a:cubicBezTo>
                                    <a:pt x="1548141" y="128035"/>
                                    <a:pt x="1548545" y="126837"/>
                                    <a:pt x="1549744" y="126438"/>
                                  </a:cubicBezTo>
                                  <a:close/>
                                  <a:moveTo>
                                    <a:pt x="1486274" y="112066"/>
                                  </a:moveTo>
                                  <a:lnTo>
                                    <a:pt x="1500246" y="122845"/>
                                  </a:lnTo>
                                  <a:cubicBezTo>
                                    <a:pt x="1501046" y="123245"/>
                                    <a:pt x="1501445" y="124841"/>
                                    <a:pt x="1500647" y="125640"/>
                                  </a:cubicBezTo>
                                  <a:cubicBezTo>
                                    <a:pt x="1500246" y="126039"/>
                                    <a:pt x="1499447" y="126438"/>
                                    <a:pt x="1499051" y="126438"/>
                                  </a:cubicBezTo>
                                  <a:cubicBezTo>
                                    <a:pt x="1498650" y="126438"/>
                                    <a:pt x="1497853" y="126438"/>
                                    <a:pt x="1497453" y="126039"/>
                                  </a:cubicBezTo>
                                  <a:lnTo>
                                    <a:pt x="1483878" y="115260"/>
                                  </a:lnTo>
                                  <a:cubicBezTo>
                                    <a:pt x="1483079" y="114860"/>
                                    <a:pt x="1482681" y="113264"/>
                                    <a:pt x="1483479" y="112465"/>
                                  </a:cubicBezTo>
                                  <a:cubicBezTo>
                                    <a:pt x="1483878" y="111667"/>
                                    <a:pt x="1485474" y="111268"/>
                                    <a:pt x="1486274" y="112066"/>
                                  </a:cubicBezTo>
                                  <a:close/>
                                  <a:moveTo>
                                    <a:pt x="1554933" y="103284"/>
                                  </a:moveTo>
                                  <a:cubicBezTo>
                                    <a:pt x="1555729" y="103683"/>
                                    <a:pt x="1556132" y="105280"/>
                                    <a:pt x="1555330" y="106078"/>
                                  </a:cubicBezTo>
                                  <a:lnTo>
                                    <a:pt x="1544556" y="120051"/>
                                  </a:lnTo>
                                  <a:cubicBezTo>
                                    <a:pt x="1544149" y="120451"/>
                                    <a:pt x="1543352" y="120850"/>
                                    <a:pt x="1542954" y="120850"/>
                                  </a:cubicBezTo>
                                  <a:cubicBezTo>
                                    <a:pt x="1542556" y="120850"/>
                                    <a:pt x="1541756" y="120850"/>
                                    <a:pt x="1541361" y="120451"/>
                                  </a:cubicBezTo>
                                  <a:cubicBezTo>
                                    <a:pt x="1540160" y="119652"/>
                                    <a:pt x="1540160" y="118455"/>
                                    <a:pt x="1541361" y="117656"/>
                                  </a:cubicBezTo>
                                  <a:lnTo>
                                    <a:pt x="1552136" y="103683"/>
                                  </a:lnTo>
                                  <a:cubicBezTo>
                                    <a:pt x="1552533" y="102885"/>
                                    <a:pt x="1554134" y="102486"/>
                                    <a:pt x="1554933" y="103284"/>
                                  </a:cubicBezTo>
                                  <a:close/>
                                  <a:moveTo>
                                    <a:pt x="1498249" y="99292"/>
                                  </a:moveTo>
                                  <a:cubicBezTo>
                                    <a:pt x="1499048" y="98892"/>
                                    <a:pt x="1500647" y="98892"/>
                                    <a:pt x="1501044" y="100090"/>
                                  </a:cubicBezTo>
                                  <a:lnTo>
                                    <a:pt x="1509831" y="115260"/>
                                  </a:lnTo>
                                  <a:cubicBezTo>
                                    <a:pt x="1510228" y="116059"/>
                                    <a:pt x="1510228" y="117656"/>
                                    <a:pt x="1509029" y="118055"/>
                                  </a:cubicBezTo>
                                  <a:lnTo>
                                    <a:pt x="1508232" y="118454"/>
                                  </a:lnTo>
                                  <a:cubicBezTo>
                                    <a:pt x="1507434" y="118454"/>
                                    <a:pt x="1506633" y="118055"/>
                                    <a:pt x="1506235" y="117256"/>
                                  </a:cubicBezTo>
                                  <a:lnTo>
                                    <a:pt x="1497452" y="102086"/>
                                  </a:lnTo>
                                  <a:cubicBezTo>
                                    <a:pt x="1497053" y="101288"/>
                                    <a:pt x="1497053" y="99691"/>
                                    <a:pt x="1498249" y="99292"/>
                                  </a:cubicBezTo>
                                  <a:close/>
                                  <a:moveTo>
                                    <a:pt x="1536970" y="94502"/>
                                  </a:moveTo>
                                  <a:cubicBezTo>
                                    <a:pt x="1538166" y="94901"/>
                                    <a:pt x="1538968" y="96098"/>
                                    <a:pt x="1538565" y="97296"/>
                                  </a:cubicBezTo>
                                  <a:lnTo>
                                    <a:pt x="1533775" y="114063"/>
                                  </a:lnTo>
                                  <a:cubicBezTo>
                                    <a:pt x="1533775" y="114862"/>
                                    <a:pt x="1532977" y="115660"/>
                                    <a:pt x="1532180" y="115660"/>
                                  </a:cubicBezTo>
                                  <a:lnTo>
                                    <a:pt x="1531383" y="115660"/>
                                  </a:lnTo>
                                  <a:cubicBezTo>
                                    <a:pt x="1530183" y="115261"/>
                                    <a:pt x="1529387" y="114063"/>
                                    <a:pt x="1529387" y="112866"/>
                                  </a:cubicBezTo>
                                  <a:lnTo>
                                    <a:pt x="1534173" y="96098"/>
                                  </a:lnTo>
                                  <a:cubicBezTo>
                                    <a:pt x="1534572" y="94901"/>
                                    <a:pt x="1535772" y="94102"/>
                                    <a:pt x="1536970" y="94502"/>
                                  </a:cubicBezTo>
                                  <a:close/>
                                  <a:moveTo>
                                    <a:pt x="1517018" y="92505"/>
                                  </a:moveTo>
                                  <a:cubicBezTo>
                                    <a:pt x="1518215" y="92505"/>
                                    <a:pt x="1519412" y="93303"/>
                                    <a:pt x="1519412" y="94501"/>
                                  </a:cubicBezTo>
                                  <a:lnTo>
                                    <a:pt x="1521807" y="112067"/>
                                  </a:lnTo>
                                  <a:cubicBezTo>
                                    <a:pt x="1521807" y="113264"/>
                                    <a:pt x="1521009" y="114462"/>
                                    <a:pt x="1519812" y="114462"/>
                                  </a:cubicBezTo>
                                  <a:cubicBezTo>
                                    <a:pt x="1518614" y="114861"/>
                                    <a:pt x="1517418" y="114063"/>
                                    <a:pt x="1517418" y="112466"/>
                                  </a:cubicBezTo>
                                  <a:lnTo>
                                    <a:pt x="1515021" y="94900"/>
                                  </a:lnTo>
                                  <a:cubicBezTo>
                                    <a:pt x="1515021" y="93702"/>
                                    <a:pt x="1515820" y="92505"/>
                                    <a:pt x="1517018" y="92505"/>
                                  </a:cubicBezTo>
                                  <a:close/>
                                  <a:moveTo>
                                    <a:pt x="561363" y="67905"/>
                                  </a:moveTo>
                                  <a:cubicBezTo>
                                    <a:pt x="569098" y="69851"/>
                                    <a:pt x="576084" y="74741"/>
                                    <a:pt x="580476" y="82126"/>
                                  </a:cubicBezTo>
                                  <a:lnTo>
                                    <a:pt x="574887" y="85719"/>
                                  </a:lnTo>
                                  <a:cubicBezTo>
                                    <a:pt x="567301" y="74142"/>
                                    <a:pt x="552132" y="70550"/>
                                    <a:pt x="540555" y="77735"/>
                                  </a:cubicBezTo>
                                  <a:cubicBezTo>
                                    <a:pt x="528978" y="84921"/>
                                    <a:pt x="525385" y="100491"/>
                                    <a:pt x="533369" y="111668"/>
                                  </a:cubicBezTo>
                                  <a:lnTo>
                                    <a:pt x="527780" y="115261"/>
                                  </a:lnTo>
                                  <a:cubicBezTo>
                                    <a:pt x="527381" y="114862"/>
                                    <a:pt x="527381" y="114463"/>
                                    <a:pt x="526982" y="114063"/>
                                  </a:cubicBezTo>
                                  <a:cubicBezTo>
                                    <a:pt x="518200" y="99293"/>
                                    <a:pt x="522990" y="80130"/>
                                    <a:pt x="537760" y="71348"/>
                                  </a:cubicBezTo>
                                  <a:cubicBezTo>
                                    <a:pt x="545146" y="66957"/>
                                    <a:pt x="553629" y="65959"/>
                                    <a:pt x="561363" y="67905"/>
                                  </a:cubicBezTo>
                                  <a:close/>
                                  <a:moveTo>
                                    <a:pt x="7264241" y="54731"/>
                                  </a:moveTo>
                                  <a:cubicBezTo>
                                    <a:pt x="7271976" y="56677"/>
                                    <a:pt x="7278962" y="61567"/>
                                    <a:pt x="7283353" y="68952"/>
                                  </a:cubicBezTo>
                                  <a:lnTo>
                                    <a:pt x="7277764" y="72545"/>
                                  </a:lnTo>
                                  <a:cubicBezTo>
                                    <a:pt x="7270179" y="60968"/>
                                    <a:pt x="7255010" y="57376"/>
                                    <a:pt x="7243433" y="64561"/>
                                  </a:cubicBezTo>
                                  <a:cubicBezTo>
                                    <a:pt x="7231855" y="71747"/>
                                    <a:pt x="7228661" y="87317"/>
                                    <a:pt x="7236246" y="98494"/>
                                  </a:cubicBezTo>
                                  <a:lnTo>
                                    <a:pt x="7230657" y="102087"/>
                                  </a:lnTo>
                                  <a:cubicBezTo>
                                    <a:pt x="7230258" y="101688"/>
                                    <a:pt x="7230258" y="101289"/>
                                    <a:pt x="7229859" y="100889"/>
                                  </a:cubicBezTo>
                                  <a:cubicBezTo>
                                    <a:pt x="7221077" y="86119"/>
                                    <a:pt x="7225867" y="66956"/>
                                    <a:pt x="7240638" y="58174"/>
                                  </a:cubicBezTo>
                                  <a:cubicBezTo>
                                    <a:pt x="7248023" y="53783"/>
                                    <a:pt x="7256506" y="52785"/>
                                    <a:pt x="7264241" y="54731"/>
                                  </a:cubicBezTo>
                                  <a:close/>
                                  <a:moveTo>
                                    <a:pt x="5304923" y="38614"/>
                                  </a:moveTo>
                                  <a:cubicBezTo>
                                    <a:pt x="5306120" y="38614"/>
                                    <a:pt x="5306919" y="39412"/>
                                    <a:pt x="5307318" y="40610"/>
                                  </a:cubicBezTo>
                                  <a:lnTo>
                                    <a:pt x="5309714" y="58176"/>
                                  </a:lnTo>
                                  <a:cubicBezTo>
                                    <a:pt x="5309714" y="59373"/>
                                    <a:pt x="5308916" y="60571"/>
                                    <a:pt x="5307718" y="60571"/>
                                  </a:cubicBezTo>
                                  <a:cubicBezTo>
                                    <a:pt x="5306519" y="60571"/>
                                    <a:pt x="5305322" y="59772"/>
                                    <a:pt x="5305322" y="58575"/>
                                  </a:cubicBezTo>
                                  <a:lnTo>
                                    <a:pt x="5302927" y="41009"/>
                                  </a:lnTo>
                                  <a:cubicBezTo>
                                    <a:pt x="5302927" y="39811"/>
                                    <a:pt x="5303725" y="38614"/>
                                    <a:pt x="5304923" y="38614"/>
                                  </a:cubicBezTo>
                                  <a:close/>
                                  <a:moveTo>
                                    <a:pt x="5293346" y="37815"/>
                                  </a:moveTo>
                                  <a:cubicBezTo>
                                    <a:pt x="5294544" y="38214"/>
                                    <a:pt x="5294943" y="39411"/>
                                    <a:pt x="5294544" y="40609"/>
                                  </a:cubicBezTo>
                                  <a:lnTo>
                                    <a:pt x="5289753" y="57376"/>
                                  </a:lnTo>
                                  <a:cubicBezTo>
                                    <a:pt x="5289753" y="58175"/>
                                    <a:pt x="5288954" y="58973"/>
                                    <a:pt x="5288156" y="58973"/>
                                  </a:cubicBezTo>
                                  <a:lnTo>
                                    <a:pt x="5287358" y="58973"/>
                                  </a:lnTo>
                                  <a:cubicBezTo>
                                    <a:pt x="5286160" y="58574"/>
                                    <a:pt x="5285362" y="57376"/>
                                    <a:pt x="5285761" y="56179"/>
                                  </a:cubicBezTo>
                                  <a:lnTo>
                                    <a:pt x="5290552" y="39411"/>
                                  </a:lnTo>
                                  <a:cubicBezTo>
                                    <a:pt x="5290951" y="38214"/>
                                    <a:pt x="5292149" y="37415"/>
                                    <a:pt x="5293346" y="37815"/>
                                  </a:cubicBezTo>
                                  <a:close/>
                                  <a:moveTo>
                                    <a:pt x="5315301" y="35021"/>
                                  </a:moveTo>
                                  <a:cubicBezTo>
                                    <a:pt x="5316099" y="34621"/>
                                    <a:pt x="5317696" y="34621"/>
                                    <a:pt x="5318095" y="35819"/>
                                  </a:cubicBezTo>
                                  <a:lnTo>
                                    <a:pt x="5326879" y="50990"/>
                                  </a:lnTo>
                                  <a:cubicBezTo>
                                    <a:pt x="5327278" y="51788"/>
                                    <a:pt x="5327278" y="53385"/>
                                    <a:pt x="5326080" y="53784"/>
                                  </a:cubicBezTo>
                                  <a:lnTo>
                                    <a:pt x="5325282" y="54183"/>
                                  </a:lnTo>
                                  <a:cubicBezTo>
                                    <a:pt x="5324483" y="54183"/>
                                    <a:pt x="5323685" y="53784"/>
                                    <a:pt x="5323286" y="52986"/>
                                  </a:cubicBezTo>
                                  <a:lnTo>
                                    <a:pt x="5314502" y="37815"/>
                                  </a:lnTo>
                                  <a:cubicBezTo>
                                    <a:pt x="5314103" y="37017"/>
                                    <a:pt x="5314103" y="35420"/>
                                    <a:pt x="5315301" y="35021"/>
                                  </a:cubicBezTo>
                                  <a:close/>
                                  <a:moveTo>
                                    <a:pt x="5283367" y="33025"/>
                                  </a:moveTo>
                                  <a:cubicBezTo>
                                    <a:pt x="5284165" y="33823"/>
                                    <a:pt x="5284564" y="35021"/>
                                    <a:pt x="5284165" y="35819"/>
                                  </a:cubicBezTo>
                                  <a:lnTo>
                                    <a:pt x="5273386" y="49792"/>
                                  </a:lnTo>
                                  <a:cubicBezTo>
                                    <a:pt x="5272987" y="50192"/>
                                    <a:pt x="5272188" y="50591"/>
                                    <a:pt x="5271789" y="50591"/>
                                  </a:cubicBezTo>
                                  <a:cubicBezTo>
                                    <a:pt x="5271390" y="50591"/>
                                    <a:pt x="5270591" y="50591"/>
                                    <a:pt x="5270192" y="50192"/>
                                  </a:cubicBezTo>
                                  <a:cubicBezTo>
                                    <a:pt x="5269394" y="49792"/>
                                    <a:pt x="5268995" y="48196"/>
                                    <a:pt x="5269793" y="47397"/>
                                  </a:cubicBezTo>
                                  <a:lnTo>
                                    <a:pt x="5280572" y="33424"/>
                                  </a:lnTo>
                                  <a:cubicBezTo>
                                    <a:pt x="5280972" y="32626"/>
                                    <a:pt x="5282568" y="32227"/>
                                    <a:pt x="5283367" y="33025"/>
                                  </a:cubicBezTo>
                                  <a:close/>
                                  <a:moveTo>
                                    <a:pt x="3960221" y="32725"/>
                                  </a:moveTo>
                                  <a:cubicBezTo>
                                    <a:pt x="3962816" y="32126"/>
                                    <a:pt x="3966210" y="32026"/>
                                    <a:pt x="3969603" y="33823"/>
                                  </a:cubicBezTo>
                                  <a:cubicBezTo>
                                    <a:pt x="3977187" y="37815"/>
                                    <a:pt x="3976788" y="45399"/>
                                    <a:pt x="3976788" y="45799"/>
                                  </a:cubicBezTo>
                                  <a:cubicBezTo>
                                    <a:pt x="3976788" y="45799"/>
                                    <a:pt x="3976788" y="48593"/>
                                    <a:pt x="3980381" y="50589"/>
                                  </a:cubicBezTo>
                                  <a:cubicBezTo>
                                    <a:pt x="3983974" y="52186"/>
                                    <a:pt x="3986369" y="50589"/>
                                    <a:pt x="3986369" y="50589"/>
                                  </a:cubicBezTo>
                                  <a:lnTo>
                                    <a:pt x="3986768" y="50589"/>
                                  </a:lnTo>
                                  <a:lnTo>
                                    <a:pt x="3987167" y="50190"/>
                                  </a:lnTo>
                                  <a:cubicBezTo>
                                    <a:pt x="3989163" y="48992"/>
                                    <a:pt x="3993954" y="46597"/>
                                    <a:pt x="4000341" y="49791"/>
                                  </a:cubicBezTo>
                                  <a:cubicBezTo>
                                    <a:pt x="4007127" y="53383"/>
                                    <a:pt x="4007527" y="60968"/>
                                    <a:pt x="4007527" y="61367"/>
                                  </a:cubicBezTo>
                                  <a:lnTo>
                                    <a:pt x="4007527" y="61767"/>
                                  </a:lnTo>
                                  <a:cubicBezTo>
                                    <a:pt x="4007527" y="61767"/>
                                    <a:pt x="4007527" y="64561"/>
                                    <a:pt x="4011119" y="66557"/>
                                  </a:cubicBezTo>
                                  <a:cubicBezTo>
                                    <a:pt x="4014712" y="68553"/>
                                    <a:pt x="4017507" y="66557"/>
                                    <a:pt x="4017507" y="66557"/>
                                  </a:cubicBezTo>
                                  <a:lnTo>
                                    <a:pt x="4017906" y="66557"/>
                                  </a:lnTo>
                                  <a:cubicBezTo>
                                    <a:pt x="4018305" y="66158"/>
                                    <a:pt x="4025492" y="62166"/>
                                    <a:pt x="4031879" y="65759"/>
                                  </a:cubicBezTo>
                                  <a:cubicBezTo>
                                    <a:pt x="4039464" y="69752"/>
                                    <a:pt x="4039064" y="77336"/>
                                    <a:pt x="4039064" y="77735"/>
                                  </a:cubicBezTo>
                                  <a:cubicBezTo>
                                    <a:pt x="4039064" y="77735"/>
                                    <a:pt x="4039064" y="80530"/>
                                    <a:pt x="4042657" y="82526"/>
                                  </a:cubicBezTo>
                                  <a:cubicBezTo>
                                    <a:pt x="4043855" y="82925"/>
                                    <a:pt x="4044653" y="83324"/>
                                    <a:pt x="4045851" y="83324"/>
                                  </a:cubicBezTo>
                                  <a:lnTo>
                                    <a:pt x="4050242" y="83723"/>
                                  </a:lnTo>
                                  <a:cubicBezTo>
                                    <a:pt x="4052238" y="83723"/>
                                    <a:pt x="4053835" y="85719"/>
                                    <a:pt x="4053835" y="87715"/>
                                  </a:cubicBezTo>
                                  <a:cubicBezTo>
                                    <a:pt x="4053835" y="89711"/>
                                    <a:pt x="4051839" y="91308"/>
                                    <a:pt x="4048246" y="92107"/>
                                  </a:cubicBezTo>
                                  <a:lnTo>
                                    <a:pt x="4042258" y="91707"/>
                                  </a:lnTo>
                                  <a:cubicBezTo>
                                    <a:pt x="4040661" y="91308"/>
                                    <a:pt x="4039064" y="90909"/>
                                    <a:pt x="4037468" y="90111"/>
                                  </a:cubicBezTo>
                                  <a:cubicBezTo>
                                    <a:pt x="4029883" y="86119"/>
                                    <a:pt x="4030282" y="78534"/>
                                    <a:pt x="4030282" y="78135"/>
                                  </a:cubicBezTo>
                                  <a:cubicBezTo>
                                    <a:pt x="4030282" y="78135"/>
                                    <a:pt x="4030681" y="75340"/>
                                    <a:pt x="4027088" y="73344"/>
                                  </a:cubicBezTo>
                                  <a:cubicBezTo>
                                    <a:pt x="4024294" y="71748"/>
                                    <a:pt x="4020700" y="73344"/>
                                    <a:pt x="4020301" y="73744"/>
                                  </a:cubicBezTo>
                                  <a:cubicBezTo>
                                    <a:pt x="4019103" y="74542"/>
                                    <a:pt x="4013515" y="77735"/>
                                    <a:pt x="4006728" y="74143"/>
                                  </a:cubicBezTo>
                                  <a:cubicBezTo>
                                    <a:pt x="3999942" y="70550"/>
                                    <a:pt x="3999543" y="64162"/>
                                    <a:pt x="3999543" y="62565"/>
                                  </a:cubicBezTo>
                                  <a:cubicBezTo>
                                    <a:pt x="3999143" y="62166"/>
                                    <a:pt x="3998744" y="58972"/>
                                    <a:pt x="3995950" y="57375"/>
                                  </a:cubicBezTo>
                                  <a:cubicBezTo>
                                    <a:pt x="3992756" y="55779"/>
                                    <a:pt x="3990760" y="56976"/>
                                    <a:pt x="3989962" y="57375"/>
                                  </a:cubicBezTo>
                                  <a:lnTo>
                                    <a:pt x="3989563" y="57375"/>
                                  </a:lnTo>
                                  <a:cubicBezTo>
                                    <a:pt x="3988365" y="58174"/>
                                    <a:pt x="3983175" y="61367"/>
                                    <a:pt x="3975990" y="57775"/>
                                  </a:cubicBezTo>
                                  <a:cubicBezTo>
                                    <a:pt x="3968405" y="53783"/>
                                    <a:pt x="3968804" y="46597"/>
                                    <a:pt x="3968804" y="45799"/>
                                  </a:cubicBezTo>
                                  <a:cubicBezTo>
                                    <a:pt x="3969203" y="45799"/>
                                    <a:pt x="3968804" y="42605"/>
                                    <a:pt x="3965611" y="41008"/>
                                  </a:cubicBezTo>
                                  <a:cubicBezTo>
                                    <a:pt x="3962816" y="39411"/>
                                    <a:pt x="3959223" y="41008"/>
                                    <a:pt x="3958824" y="41407"/>
                                  </a:cubicBezTo>
                                  <a:cubicBezTo>
                                    <a:pt x="3957627" y="42206"/>
                                    <a:pt x="3952038" y="45399"/>
                                    <a:pt x="3945251" y="41807"/>
                                  </a:cubicBezTo>
                                  <a:lnTo>
                                    <a:pt x="3942856" y="40210"/>
                                  </a:lnTo>
                                  <a:cubicBezTo>
                                    <a:pt x="3940860" y="39411"/>
                                    <a:pt x="3940062" y="37016"/>
                                    <a:pt x="3941259" y="35020"/>
                                  </a:cubicBezTo>
                                  <a:cubicBezTo>
                                    <a:pt x="3942058" y="33024"/>
                                    <a:pt x="3944453" y="32226"/>
                                    <a:pt x="3946449" y="33423"/>
                                  </a:cubicBezTo>
                                  <a:lnTo>
                                    <a:pt x="3948844" y="34621"/>
                                  </a:lnTo>
                                  <a:cubicBezTo>
                                    <a:pt x="3952437" y="36617"/>
                                    <a:pt x="3955231" y="34621"/>
                                    <a:pt x="3955231" y="34621"/>
                                  </a:cubicBezTo>
                                  <a:lnTo>
                                    <a:pt x="3955631" y="34621"/>
                                  </a:lnTo>
                                  <a:cubicBezTo>
                                    <a:pt x="3955830" y="34421"/>
                                    <a:pt x="3957626" y="33324"/>
                                    <a:pt x="3960221" y="32725"/>
                                  </a:cubicBezTo>
                                  <a:close/>
                                  <a:moveTo>
                                    <a:pt x="5326879" y="27037"/>
                                  </a:moveTo>
                                  <a:lnTo>
                                    <a:pt x="5341251" y="37816"/>
                                  </a:lnTo>
                                  <a:cubicBezTo>
                                    <a:pt x="5342049" y="38216"/>
                                    <a:pt x="5342448" y="39812"/>
                                    <a:pt x="5341650" y="40611"/>
                                  </a:cubicBezTo>
                                  <a:cubicBezTo>
                                    <a:pt x="5341251" y="41010"/>
                                    <a:pt x="5340452" y="41409"/>
                                    <a:pt x="5340053" y="41409"/>
                                  </a:cubicBezTo>
                                  <a:cubicBezTo>
                                    <a:pt x="5339654" y="41409"/>
                                    <a:pt x="5338856" y="41409"/>
                                    <a:pt x="5338456" y="41010"/>
                                  </a:cubicBezTo>
                                  <a:lnTo>
                                    <a:pt x="5324483" y="30231"/>
                                  </a:lnTo>
                                  <a:cubicBezTo>
                                    <a:pt x="5323685" y="29831"/>
                                    <a:pt x="5323286" y="28235"/>
                                    <a:pt x="5324084" y="27436"/>
                                  </a:cubicBezTo>
                                  <a:cubicBezTo>
                                    <a:pt x="5324483" y="26638"/>
                                    <a:pt x="5326080" y="26239"/>
                                    <a:pt x="5326879" y="27037"/>
                                  </a:cubicBezTo>
                                  <a:close/>
                                  <a:moveTo>
                                    <a:pt x="1835948" y="26638"/>
                                  </a:moveTo>
                                  <a:cubicBezTo>
                                    <a:pt x="1837146" y="26238"/>
                                    <a:pt x="1838344" y="27037"/>
                                    <a:pt x="1838742" y="28234"/>
                                  </a:cubicBezTo>
                                  <a:cubicBezTo>
                                    <a:pt x="1840339" y="35819"/>
                                    <a:pt x="1848324" y="41009"/>
                                    <a:pt x="1856308" y="39013"/>
                                  </a:cubicBezTo>
                                  <a:cubicBezTo>
                                    <a:pt x="1857904" y="38614"/>
                                    <a:pt x="1859102" y="39412"/>
                                    <a:pt x="1859501" y="40610"/>
                                  </a:cubicBezTo>
                                  <a:cubicBezTo>
                                    <a:pt x="1859900" y="41807"/>
                                    <a:pt x="1859102" y="43005"/>
                                    <a:pt x="1858304" y="43404"/>
                                  </a:cubicBezTo>
                                  <a:lnTo>
                                    <a:pt x="1857904" y="43404"/>
                                  </a:lnTo>
                                  <a:cubicBezTo>
                                    <a:pt x="1853513" y="44602"/>
                                    <a:pt x="1849122" y="44202"/>
                                    <a:pt x="1845129" y="42206"/>
                                  </a:cubicBezTo>
                                  <a:cubicBezTo>
                                    <a:pt x="1839939" y="56578"/>
                                    <a:pt x="1829959" y="67756"/>
                                    <a:pt x="1816386" y="74542"/>
                                  </a:cubicBezTo>
                                  <a:cubicBezTo>
                                    <a:pt x="1802837" y="81329"/>
                                    <a:pt x="1787669" y="82526"/>
                                    <a:pt x="1773298" y="77736"/>
                                  </a:cubicBezTo>
                                  <a:cubicBezTo>
                                    <a:pt x="1772500" y="82127"/>
                                    <a:pt x="1770105" y="86119"/>
                                    <a:pt x="1766513" y="88914"/>
                                  </a:cubicBezTo>
                                  <a:lnTo>
                                    <a:pt x="1766113" y="89313"/>
                                  </a:lnTo>
                                  <a:cubicBezTo>
                                    <a:pt x="1765314" y="89712"/>
                                    <a:pt x="1764118" y="89313"/>
                                    <a:pt x="1763318" y="88514"/>
                                  </a:cubicBezTo>
                                  <a:cubicBezTo>
                                    <a:pt x="1762520" y="87716"/>
                                    <a:pt x="1762520" y="86119"/>
                                    <a:pt x="1763718" y="85321"/>
                                  </a:cubicBezTo>
                                  <a:cubicBezTo>
                                    <a:pt x="1769706" y="80131"/>
                                    <a:pt x="1770903" y="70950"/>
                                    <a:pt x="1765713" y="64562"/>
                                  </a:cubicBezTo>
                                  <a:cubicBezTo>
                                    <a:pt x="1764915" y="63763"/>
                                    <a:pt x="1764915" y="62166"/>
                                    <a:pt x="1766113" y="61368"/>
                                  </a:cubicBezTo>
                                  <a:cubicBezTo>
                                    <a:pt x="1766911" y="60570"/>
                                    <a:pt x="1768508" y="60570"/>
                                    <a:pt x="1769306" y="61767"/>
                                  </a:cubicBezTo>
                                  <a:cubicBezTo>
                                    <a:pt x="1772100" y="65361"/>
                                    <a:pt x="1773697" y="69353"/>
                                    <a:pt x="1773697" y="73345"/>
                                  </a:cubicBezTo>
                                  <a:lnTo>
                                    <a:pt x="1774096" y="73345"/>
                                  </a:lnTo>
                                  <a:cubicBezTo>
                                    <a:pt x="1787669" y="77736"/>
                                    <a:pt x="1801639" y="76938"/>
                                    <a:pt x="1814391" y="70551"/>
                                  </a:cubicBezTo>
                                  <a:cubicBezTo>
                                    <a:pt x="1826766" y="64162"/>
                                    <a:pt x="1836347" y="53384"/>
                                    <a:pt x="1840738" y="40210"/>
                                  </a:cubicBezTo>
                                  <a:lnTo>
                                    <a:pt x="1840738" y="39811"/>
                                  </a:lnTo>
                                  <a:cubicBezTo>
                                    <a:pt x="1837545" y="37416"/>
                                    <a:pt x="1835549" y="33823"/>
                                    <a:pt x="1834351" y="29432"/>
                                  </a:cubicBezTo>
                                  <a:cubicBezTo>
                                    <a:pt x="1833951" y="28234"/>
                                    <a:pt x="1834751" y="27037"/>
                                    <a:pt x="1835948" y="26638"/>
                                  </a:cubicBezTo>
                                  <a:close/>
                                  <a:moveTo>
                                    <a:pt x="5272988" y="23444"/>
                                  </a:moveTo>
                                  <a:cubicBezTo>
                                    <a:pt x="5273786" y="23044"/>
                                    <a:pt x="5275383" y="23044"/>
                                    <a:pt x="5275782" y="24242"/>
                                  </a:cubicBezTo>
                                  <a:cubicBezTo>
                                    <a:pt x="5276181" y="25040"/>
                                    <a:pt x="5275782" y="26637"/>
                                    <a:pt x="5274984" y="27036"/>
                                  </a:cubicBezTo>
                                  <a:lnTo>
                                    <a:pt x="5259813" y="35820"/>
                                  </a:lnTo>
                                  <a:lnTo>
                                    <a:pt x="5259015" y="36219"/>
                                  </a:lnTo>
                                  <a:cubicBezTo>
                                    <a:pt x="5258216" y="36219"/>
                                    <a:pt x="5257418" y="35820"/>
                                    <a:pt x="5257019" y="35021"/>
                                  </a:cubicBezTo>
                                  <a:cubicBezTo>
                                    <a:pt x="5256619" y="34223"/>
                                    <a:pt x="5256619" y="32626"/>
                                    <a:pt x="5257817" y="32227"/>
                                  </a:cubicBezTo>
                                  <a:close/>
                                  <a:moveTo>
                                    <a:pt x="2759302" y="23444"/>
                                  </a:moveTo>
                                  <a:cubicBezTo>
                                    <a:pt x="2761698" y="23045"/>
                                    <a:pt x="2763693" y="24642"/>
                                    <a:pt x="2764092" y="27037"/>
                                  </a:cubicBezTo>
                                  <a:lnTo>
                                    <a:pt x="2767686" y="51388"/>
                                  </a:lnTo>
                                  <a:lnTo>
                                    <a:pt x="2792037" y="47795"/>
                                  </a:lnTo>
                                  <a:cubicBezTo>
                                    <a:pt x="2794433" y="47396"/>
                                    <a:pt x="2796431" y="48993"/>
                                    <a:pt x="2796829" y="51388"/>
                                  </a:cubicBezTo>
                                  <a:cubicBezTo>
                                    <a:pt x="2797228" y="53783"/>
                                    <a:pt x="2795632" y="55779"/>
                                    <a:pt x="2793235" y="56178"/>
                                  </a:cubicBezTo>
                                  <a:lnTo>
                                    <a:pt x="2768885" y="59771"/>
                                  </a:lnTo>
                                  <a:lnTo>
                                    <a:pt x="2772475" y="84123"/>
                                  </a:lnTo>
                                  <a:cubicBezTo>
                                    <a:pt x="2772874" y="86518"/>
                                    <a:pt x="2771278" y="88514"/>
                                    <a:pt x="2768885" y="88914"/>
                                  </a:cubicBezTo>
                                  <a:cubicBezTo>
                                    <a:pt x="2766489" y="89313"/>
                                    <a:pt x="2764492" y="87716"/>
                                    <a:pt x="2764092" y="85321"/>
                                  </a:cubicBezTo>
                                  <a:lnTo>
                                    <a:pt x="2760501" y="60969"/>
                                  </a:lnTo>
                                  <a:lnTo>
                                    <a:pt x="2736146" y="64561"/>
                                  </a:lnTo>
                                  <a:cubicBezTo>
                                    <a:pt x="2733749" y="64962"/>
                                    <a:pt x="2731753" y="63364"/>
                                    <a:pt x="2731352" y="60969"/>
                                  </a:cubicBezTo>
                                  <a:cubicBezTo>
                                    <a:pt x="2730954" y="58573"/>
                                    <a:pt x="2732552" y="56577"/>
                                    <a:pt x="2734947" y="56178"/>
                                  </a:cubicBezTo>
                                  <a:lnTo>
                                    <a:pt x="2759302" y="52585"/>
                                  </a:lnTo>
                                  <a:lnTo>
                                    <a:pt x="2755709" y="28234"/>
                                  </a:lnTo>
                                  <a:cubicBezTo>
                                    <a:pt x="2755310" y="25839"/>
                                    <a:pt x="2756908" y="23843"/>
                                    <a:pt x="2759302" y="23444"/>
                                  </a:cubicBezTo>
                                  <a:close/>
                                  <a:moveTo>
                                    <a:pt x="5331669" y="16259"/>
                                  </a:moveTo>
                                  <a:lnTo>
                                    <a:pt x="5348436" y="21050"/>
                                  </a:lnTo>
                                  <a:cubicBezTo>
                                    <a:pt x="5349634" y="21449"/>
                                    <a:pt x="5350432" y="22248"/>
                                    <a:pt x="5349634" y="23844"/>
                                  </a:cubicBezTo>
                                  <a:cubicBezTo>
                                    <a:pt x="5349634" y="24643"/>
                                    <a:pt x="5348836" y="25441"/>
                                    <a:pt x="5348037" y="25441"/>
                                  </a:cubicBezTo>
                                  <a:lnTo>
                                    <a:pt x="5347239" y="25441"/>
                                  </a:lnTo>
                                  <a:lnTo>
                                    <a:pt x="5330471" y="20651"/>
                                  </a:lnTo>
                                  <a:cubicBezTo>
                                    <a:pt x="5329274" y="20252"/>
                                    <a:pt x="5328475" y="19053"/>
                                    <a:pt x="5328875" y="17855"/>
                                  </a:cubicBezTo>
                                  <a:cubicBezTo>
                                    <a:pt x="5329274" y="16658"/>
                                    <a:pt x="5330471" y="15859"/>
                                    <a:pt x="5331669" y="16259"/>
                                  </a:cubicBezTo>
                                  <a:close/>
                                  <a:moveTo>
                                    <a:pt x="5269794" y="11867"/>
                                  </a:moveTo>
                                  <a:cubicBezTo>
                                    <a:pt x="5270991" y="11867"/>
                                    <a:pt x="5272189" y="12665"/>
                                    <a:pt x="5272189" y="13863"/>
                                  </a:cubicBezTo>
                                  <a:cubicBezTo>
                                    <a:pt x="5272189" y="14661"/>
                                    <a:pt x="5271391" y="15860"/>
                                    <a:pt x="5270193" y="16259"/>
                                  </a:cubicBezTo>
                                  <a:lnTo>
                                    <a:pt x="5252627" y="18654"/>
                                  </a:lnTo>
                                  <a:cubicBezTo>
                                    <a:pt x="5251430" y="18654"/>
                                    <a:pt x="5250232" y="17856"/>
                                    <a:pt x="5250232" y="16658"/>
                                  </a:cubicBezTo>
                                  <a:cubicBezTo>
                                    <a:pt x="5250232" y="15460"/>
                                    <a:pt x="5251030" y="14262"/>
                                    <a:pt x="5252228" y="14262"/>
                                  </a:cubicBezTo>
                                  <a:close/>
                                  <a:moveTo>
                                    <a:pt x="5349235" y="1488"/>
                                  </a:moveTo>
                                  <a:cubicBezTo>
                                    <a:pt x="5350432" y="1488"/>
                                    <a:pt x="5351231" y="2286"/>
                                    <a:pt x="5351630" y="3484"/>
                                  </a:cubicBezTo>
                                  <a:cubicBezTo>
                                    <a:pt x="5351630" y="4681"/>
                                    <a:pt x="5350832" y="5880"/>
                                    <a:pt x="5349634" y="5880"/>
                                  </a:cubicBezTo>
                                  <a:lnTo>
                                    <a:pt x="5332068" y="8275"/>
                                  </a:lnTo>
                                  <a:cubicBezTo>
                                    <a:pt x="5330871" y="8275"/>
                                    <a:pt x="5329673" y="7477"/>
                                    <a:pt x="5329673" y="6279"/>
                                  </a:cubicBezTo>
                                  <a:cubicBezTo>
                                    <a:pt x="5329673" y="5081"/>
                                    <a:pt x="5330471" y="3883"/>
                                    <a:pt x="5331669" y="3883"/>
                                  </a:cubicBezTo>
                                  <a:close/>
                                  <a:moveTo>
                                    <a:pt x="3977386" y="390"/>
                                  </a:moveTo>
                                  <a:cubicBezTo>
                                    <a:pt x="3979981" y="-209"/>
                                    <a:pt x="3983375" y="-309"/>
                                    <a:pt x="3986768" y="1488"/>
                                  </a:cubicBezTo>
                                  <a:cubicBezTo>
                                    <a:pt x="3994352" y="5480"/>
                                    <a:pt x="3993953" y="13064"/>
                                    <a:pt x="3993953" y="13464"/>
                                  </a:cubicBezTo>
                                  <a:cubicBezTo>
                                    <a:pt x="3993953" y="13464"/>
                                    <a:pt x="3993953" y="16258"/>
                                    <a:pt x="3997546" y="18254"/>
                                  </a:cubicBezTo>
                                  <a:cubicBezTo>
                                    <a:pt x="4001139" y="19851"/>
                                    <a:pt x="4003534" y="18254"/>
                                    <a:pt x="4003534" y="18254"/>
                                  </a:cubicBezTo>
                                  <a:lnTo>
                                    <a:pt x="4003933" y="18254"/>
                                  </a:lnTo>
                                  <a:lnTo>
                                    <a:pt x="4004332" y="17855"/>
                                  </a:lnTo>
                                  <a:cubicBezTo>
                                    <a:pt x="4006328" y="16657"/>
                                    <a:pt x="4011119" y="14262"/>
                                    <a:pt x="4017506" y="17456"/>
                                  </a:cubicBezTo>
                                  <a:cubicBezTo>
                                    <a:pt x="4024292" y="21048"/>
                                    <a:pt x="4024691" y="28633"/>
                                    <a:pt x="4024691" y="29032"/>
                                  </a:cubicBezTo>
                                  <a:lnTo>
                                    <a:pt x="4024691" y="29432"/>
                                  </a:lnTo>
                                  <a:cubicBezTo>
                                    <a:pt x="4024691" y="29432"/>
                                    <a:pt x="4024691" y="32226"/>
                                    <a:pt x="4028284" y="34222"/>
                                  </a:cubicBezTo>
                                  <a:cubicBezTo>
                                    <a:pt x="4031877" y="36218"/>
                                    <a:pt x="4034671" y="34222"/>
                                    <a:pt x="4034671" y="34222"/>
                                  </a:cubicBezTo>
                                  <a:lnTo>
                                    <a:pt x="4035071" y="34222"/>
                                  </a:lnTo>
                                  <a:cubicBezTo>
                                    <a:pt x="4035470" y="33823"/>
                                    <a:pt x="4042656" y="29831"/>
                                    <a:pt x="4049043" y="33424"/>
                                  </a:cubicBezTo>
                                  <a:cubicBezTo>
                                    <a:pt x="4056628" y="37417"/>
                                    <a:pt x="4056229" y="45001"/>
                                    <a:pt x="4056229" y="45400"/>
                                  </a:cubicBezTo>
                                  <a:cubicBezTo>
                                    <a:pt x="4056229" y="45400"/>
                                    <a:pt x="4056229" y="48195"/>
                                    <a:pt x="4059822" y="50191"/>
                                  </a:cubicBezTo>
                                  <a:cubicBezTo>
                                    <a:pt x="4061019" y="50590"/>
                                    <a:pt x="4061818" y="50989"/>
                                    <a:pt x="4063015" y="50989"/>
                                  </a:cubicBezTo>
                                  <a:lnTo>
                                    <a:pt x="4067407" y="51388"/>
                                  </a:lnTo>
                                  <a:cubicBezTo>
                                    <a:pt x="4069403" y="51388"/>
                                    <a:pt x="4070999" y="53384"/>
                                    <a:pt x="4070999" y="55380"/>
                                  </a:cubicBezTo>
                                  <a:cubicBezTo>
                                    <a:pt x="4070999" y="57776"/>
                                    <a:pt x="4069003" y="59372"/>
                                    <a:pt x="4065411" y="59372"/>
                                  </a:cubicBezTo>
                                  <a:lnTo>
                                    <a:pt x="4059423" y="58973"/>
                                  </a:lnTo>
                                  <a:cubicBezTo>
                                    <a:pt x="4057826" y="58574"/>
                                    <a:pt x="4056229" y="58175"/>
                                    <a:pt x="4054632" y="57376"/>
                                  </a:cubicBezTo>
                                  <a:cubicBezTo>
                                    <a:pt x="4047047" y="53384"/>
                                    <a:pt x="4047447" y="45800"/>
                                    <a:pt x="4047447" y="45400"/>
                                  </a:cubicBezTo>
                                  <a:cubicBezTo>
                                    <a:pt x="4047447" y="45400"/>
                                    <a:pt x="4047846" y="42606"/>
                                    <a:pt x="4044253" y="40610"/>
                                  </a:cubicBezTo>
                                  <a:cubicBezTo>
                                    <a:pt x="4041459" y="39013"/>
                                    <a:pt x="4037865" y="40610"/>
                                    <a:pt x="4037466" y="41009"/>
                                  </a:cubicBezTo>
                                  <a:cubicBezTo>
                                    <a:pt x="4036268" y="41808"/>
                                    <a:pt x="4030679" y="45001"/>
                                    <a:pt x="4023893" y="41409"/>
                                  </a:cubicBezTo>
                                  <a:cubicBezTo>
                                    <a:pt x="4017107" y="37816"/>
                                    <a:pt x="4016707" y="31428"/>
                                    <a:pt x="4016707" y="29831"/>
                                  </a:cubicBezTo>
                                  <a:cubicBezTo>
                                    <a:pt x="4016308" y="29432"/>
                                    <a:pt x="4015909" y="26238"/>
                                    <a:pt x="4013115" y="24641"/>
                                  </a:cubicBezTo>
                                  <a:cubicBezTo>
                                    <a:pt x="4009921" y="23044"/>
                                    <a:pt x="4007925" y="24242"/>
                                    <a:pt x="4007127" y="24641"/>
                                  </a:cubicBezTo>
                                  <a:lnTo>
                                    <a:pt x="4006728" y="24641"/>
                                  </a:lnTo>
                                  <a:cubicBezTo>
                                    <a:pt x="4005530" y="25440"/>
                                    <a:pt x="4000340" y="28633"/>
                                    <a:pt x="3993155" y="25040"/>
                                  </a:cubicBezTo>
                                  <a:cubicBezTo>
                                    <a:pt x="3985570" y="21048"/>
                                    <a:pt x="3985969" y="13863"/>
                                    <a:pt x="3985969" y="13064"/>
                                  </a:cubicBezTo>
                                  <a:cubicBezTo>
                                    <a:pt x="3986368" y="13064"/>
                                    <a:pt x="3985969" y="9871"/>
                                    <a:pt x="3982776" y="8274"/>
                                  </a:cubicBezTo>
                                  <a:cubicBezTo>
                                    <a:pt x="3979981" y="6677"/>
                                    <a:pt x="3976388" y="8274"/>
                                    <a:pt x="3975989" y="8673"/>
                                  </a:cubicBezTo>
                                  <a:cubicBezTo>
                                    <a:pt x="3974792" y="9472"/>
                                    <a:pt x="3969203" y="12665"/>
                                    <a:pt x="3962417" y="9072"/>
                                  </a:cubicBezTo>
                                  <a:lnTo>
                                    <a:pt x="3960021" y="7476"/>
                                  </a:lnTo>
                                  <a:cubicBezTo>
                                    <a:pt x="3958025" y="6677"/>
                                    <a:pt x="3957227" y="4282"/>
                                    <a:pt x="3958425" y="2286"/>
                                  </a:cubicBezTo>
                                  <a:cubicBezTo>
                                    <a:pt x="3959223" y="290"/>
                                    <a:pt x="3961618" y="-508"/>
                                    <a:pt x="3963614" y="689"/>
                                  </a:cubicBezTo>
                                  <a:lnTo>
                                    <a:pt x="3966009" y="2286"/>
                                  </a:lnTo>
                                  <a:cubicBezTo>
                                    <a:pt x="3969602" y="4282"/>
                                    <a:pt x="3972397" y="2286"/>
                                    <a:pt x="3972397" y="2286"/>
                                  </a:cubicBezTo>
                                  <a:lnTo>
                                    <a:pt x="3972796" y="2286"/>
                                  </a:lnTo>
                                  <a:cubicBezTo>
                                    <a:pt x="3972995" y="2086"/>
                                    <a:pt x="3974792" y="989"/>
                                    <a:pt x="3977386" y="3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eform: Shape 17"/>
                          <wps:cNvSpPr/>
                          <wps:spPr>
                            <a:xfrm>
                              <a:off x="331716" y="5104781"/>
                              <a:ext cx="7340435" cy="4850679"/>
                            </a:xfrm>
                            <a:custGeom>
                              <a:avLst/>
                              <a:gdLst>
                                <a:gd name="connsiteX0" fmla="*/ 2955587 w 7340435"/>
                                <a:gd name="connsiteY0" fmla="*/ 4800810 h 4850679"/>
                                <a:gd name="connsiteX1" fmla="*/ 2948002 w 7340435"/>
                                <a:gd name="connsiteY1" fmla="*/ 4804802 h 4850679"/>
                                <a:gd name="connsiteX2" fmla="*/ 2946804 w 7340435"/>
                                <a:gd name="connsiteY2" fmla="*/ 4806000 h 4850679"/>
                                <a:gd name="connsiteX3" fmla="*/ 2945208 w 7340435"/>
                                <a:gd name="connsiteY3" fmla="*/ 4805202 h 4850679"/>
                                <a:gd name="connsiteX4" fmla="*/ 2937224 w 7340435"/>
                                <a:gd name="connsiteY4" fmla="*/ 4803205 h 4850679"/>
                                <a:gd name="connsiteX5" fmla="*/ 2931236 w 7340435"/>
                                <a:gd name="connsiteY5" fmla="*/ 4807198 h 4850679"/>
                                <a:gd name="connsiteX6" fmla="*/ 2930836 w 7340435"/>
                                <a:gd name="connsiteY6" fmla="*/ 4815980 h 4850679"/>
                                <a:gd name="connsiteX7" fmla="*/ 2949199 w 7340435"/>
                                <a:gd name="connsiteY7" fmla="*/ 4831948 h 4850679"/>
                                <a:gd name="connsiteX8" fmla="*/ 2951595 w 7340435"/>
                                <a:gd name="connsiteY8" fmla="*/ 4831549 h 4850679"/>
                                <a:gd name="connsiteX9" fmla="*/ 2965167 w 7340435"/>
                                <a:gd name="connsiteY9" fmla="*/ 4811988 h 4850679"/>
                                <a:gd name="connsiteX10" fmla="*/ 2962372 w 7340435"/>
                                <a:gd name="connsiteY10" fmla="*/ 4803205 h 4850679"/>
                                <a:gd name="connsiteX11" fmla="*/ 2955587 w 7340435"/>
                                <a:gd name="connsiteY11" fmla="*/ 4800810 h 4850679"/>
                                <a:gd name="connsiteX12" fmla="*/ 2955188 w 7340435"/>
                                <a:gd name="connsiteY12" fmla="*/ 4796419 h 4850679"/>
                                <a:gd name="connsiteX13" fmla="*/ 2965568 w 7340435"/>
                                <a:gd name="connsiteY13" fmla="*/ 4800011 h 4850679"/>
                                <a:gd name="connsiteX14" fmla="*/ 2969559 w 7340435"/>
                                <a:gd name="connsiteY14" fmla="*/ 4811988 h 4850679"/>
                                <a:gd name="connsiteX15" fmla="*/ 2962772 w 7340435"/>
                                <a:gd name="connsiteY15" fmla="*/ 4825960 h 4850679"/>
                                <a:gd name="connsiteX16" fmla="*/ 2953990 w 7340435"/>
                                <a:gd name="connsiteY16" fmla="*/ 4834743 h 4850679"/>
                                <a:gd name="connsiteX17" fmla="*/ 2950796 w 7340435"/>
                                <a:gd name="connsiteY17" fmla="*/ 4836340 h 4850679"/>
                                <a:gd name="connsiteX18" fmla="*/ 2947202 w 7340435"/>
                                <a:gd name="connsiteY18" fmla="*/ 4835940 h 4850679"/>
                                <a:gd name="connsiteX19" fmla="*/ 2926845 w 7340435"/>
                                <a:gd name="connsiteY19" fmla="*/ 4817976 h 4850679"/>
                                <a:gd name="connsiteX20" fmla="*/ 2927641 w 7340435"/>
                                <a:gd name="connsiteY20" fmla="*/ 4805202 h 4850679"/>
                                <a:gd name="connsiteX21" fmla="*/ 2936824 w 7340435"/>
                                <a:gd name="connsiteY21" fmla="*/ 4798814 h 4850679"/>
                                <a:gd name="connsiteX22" fmla="*/ 2946406 w 7340435"/>
                                <a:gd name="connsiteY22" fmla="*/ 4800810 h 4850679"/>
                                <a:gd name="connsiteX23" fmla="*/ 2955188 w 7340435"/>
                                <a:gd name="connsiteY23" fmla="*/ 4796419 h 4850679"/>
                                <a:gd name="connsiteX24" fmla="*/ 5142386 w 7340435"/>
                                <a:gd name="connsiteY24" fmla="*/ 4794023 h 4850679"/>
                                <a:gd name="connsiteX25" fmla="*/ 5133204 w 7340435"/>
                                <a:gd name="connsiteY25" fmla="*/ 4811589 h 4850679"/>
                                <a:gd name="connsiteX26" fmla="*/ 5150769 w 7340435"/>
                                <a:gd name="connsiteY26" fmla="*/ 4820771 h 4850679"/>
                                <a:gd name="connsiteX27" fmla="*/ 5159951 w 7340435"/>
                                <a:gd name="connsiteY27" fmla="*/ 4803206 h 4850679"/>
                                <a:gd name="connsiteX28" fmla="*/ 5142386 w 7340435"/>
                                <a:gd name="connsiteY28" fmla="*/ 4794023 h 4850679"/>
                                <a:gd name="connsiteX29" fmla="*/ 5139592 w 7340435"/>
                                <a:gd name="connsiteY29" fmla="*/ 4786439 h 4850679"/>
                                <a:gd name="connsiteX30" fmla="*/ 5167136 w 7340435"/>
                                <a:gd name="connsiteY30" fmla="*/ 4800811 h 4850679"/>
                                <a:gd name="connsiteX31" fmla="*/ 5152765 w 7340435"/>
                                <a:gd name="connsiteY31" fmla="*/ 4828356 h 4850679"/>
                                <a:gd name="connsiteX32" fmla="*/ 5125220 w 7340435"/>
                                <a:gd name="connsiteY32" fmla="*/ 4813984 h 4850679"/>
                                <a:gd name="connsiteX33" fmla="*/ 5139592 w 7340435"/>
                                <a:gd name="connsiteY33" fmla="*/ 4786439 h 4850679"/>
                                <a:gd name="connsiteX34" fmla="*/ 5135999 w 7340435"/>
                                <a:gd name="connsiteY34" fmla="*/ 4773664 h 4850679"/>
                                <a:gd name="connsiteX35" fmla="*/ 5112445 w 7340435"/>
                                <a:gd name="connsiteY35" fmla="*/ 4817976 h 4850679"/>
                                <a:gd name="connsiteX36" fmla="*/ 5156757 w 7340435"/>
                                <a:gd name="connsiteY36" fmla="*/ 4841528 h 4850679"/>
                                <a:gd name="connsiteX37" fmla="*/ 5180310 w 7340435"/>
                                <a:gd name="connsiteY37" fmla="*/ 4797217 h 4850679"/>
                                <a:gd name="connsiteX38" fmla="*/ 5135999 w 7340435"/>
                                <a:gd name="connsiteY38" fmla="*/ 4773664 h 4850679"/>
                                <a:gd name="connsiteX39" fmla="*/ 5150676 w 7340435"/>
                                <a:gd name="connsiteY39" fmla="*/ 4763940 h 4850679"/>
                                <a:gd name="connsiteX40" fmla="*/ 5187895 w 7340435"/>
                                <a:gd name="connsiteY40" fmla="*/ 4794423 h 4850679"/>
                                <a:gd name="connsiteX41" fmla="*/ 5159153 w 7340435"/>
                                <a:gd name="connsiteY41" fmla="*/ 4848714 h 4850679"/>
                                <a:gd name="connsiteX42" fmla="*/ 5104861 w 7340435"/>
                                <a:gd name="connsiteY42" fmla="*/ 4819972 h 4850679"/>
                                <a:gd name="connsiteX43" fmla="*/ 5133604 w 7340435"/>
                                <a:gd name="connsiteY43" fmla="*/ 4765680 h 4850679"/>
                                <a:gd name="connsiteX44" fmla="*/ 5150676 w 7340435"/>
                                <a:gd name="connsiteY44" fmla="*/ 4763940 h 4850679"/>
                                <a:gd name="connsiteX45" fmla="*/ 687285 w 7340435"/>
                                <a:gd name="connsiteY45" fmla="*/ 4752007 h 4850679"/>
                                <a:gd name="connsiteX46" fmla="*/ 672963 w 7340435"/>
                                <a:gd name="connsiteY46" fmla="*/ 4759692 h 4850679"/>
                                <a:gd name="connsiteX47" fmla="*/ 665777 w 7340435"/>
                                <a:gd name="connsiteY47" fmla="*/ 4768475 h 4850679"/>
                                <a:gd name="connsiteX48" fmla="*/ 660588 w 7340435"/>
                                <a:gd name="connsiteY48" fmla="*/ 4768874 h 4850679"/>
                                <a:gd name="connsiteX49" fmla="*/ 651805 w 7340435"/>
                                <a:gd name="connsiteY49" fmla="*/ 4761688 h 4850679"/>
                                <a:gd name="connsiteX50" fmla="*/ 636237 w 7340435"/>
                                <a:gd name="connsiteY50" fmla="*/ 4756897 h 4850679"/>
                                <a:gd name="connsiteX51" fmla="*/ 622265 w 7340435"/>
                                <a:gd name="connsiteY51" fmla="*/ 4764482 h 4850679"/>
                                <a:gd name="connsiteX52" fmla="*/ 625059 w 7340435"/>
                                <a:gd name="connsiteY52" fmla="*/ 4794423 h 4850679"/>
                                <a:gd name="connsiteX53" fmla="*/ 668971 w 7340435"/>
                                <a:gd name="connsiteY53" fmla="*/ 4831149 h 4850679"/>
                                <a:gd name="connsiteX54" fmla="*/ 705298 w 7340435"/>
                                <a:gd name="connsiteY54" fmla="*/ 4786838 h 4850679"/>
                                <a:gd name="connsiteX55" fmla="*/ 702504 w 7340435"/>
                                <a:gd name="connsiteY55" fmla="*/ 4756897 h 4850679"/>
                                <a:gd name="connsiteX56" fmla="*/ 687285 w 7340435"/>
                                <a:gd name="connsiteY56" fmla="*/ 4752007 h 4850679"/>
                                <a:gd name="connsiteX57" fmla="*/ 686187 w 7340435"/>
                                <a:gd name="connsiteY57" fmla="*/ 4745271 h 4850679"/>
                                <a:gd name="connsiteX58" fmla="*/ 706896 w 7340435"/>
                                <a:gd name="connsiteY58" fmla="*/ 4751708 h 4850679"/>
                                <a:gd name="connsiteX59" fmla="*/ 710487 w 7340435"/>
                                <a:gd name="connsiteY59" fmla="*/ 4791628 h 4850679"/>
                                <a:gd name="connsiteX60" fmla="*/ 671765 w 7340435"/>
                                <a:gd name="connsiteY60" fmla="*/ 4838734 h 4850679"/>
                                <a:gd name="connsiteX61" fmla="*/ 666576 w 7340435"/>
                                <a:gd name="connsiteY61" fmla="*/ 4839133 h 4850679"/>
                                <a:gd name="connsiteX62" fmla="*/ 619869 w 7340435"/>
                                <a:gd name="connsiteY62" fmla="*/ 4800012 h 4850679"/>
                                <a:gd name="connsiteX63" fmla="*/ 616277 w 7340435"/>
                                <a:gd name="connsiteY63" fmla="*/ 4760091 h 4850679"/>
                                <a:gd name="connsiteX64" fmla="*/ 635438 w 7340435"/>
                                <a:gd name="connsiteY64" fmla="*/ 4749712 h 4850679"/>
                                <a:gd name="connsiteX65" fmla="*/ 656196 w 7340435"/>
                                <a:gd name="connsiteY65" fmla="*/ 4756498 h 4850679"/>
                                <a:gd name="connsiteX66" fmla="*/ 662184 w 7340435"/>
                                <a:gd name="connsiteY66" fmla="*/ 4761288 h 4850679"/>
                                <a:gd name="connsiteX67" fmla="*/ 666975 w 7340435"/>
                                <a:gd name="connsiteY67" fmla="*/ 4755300 h 4850679"/>
                                <a:gd name="connsiteX68" fmla="*/ 686187 w 7340435"/>
                                <a:gd name="connsiteY68" fmla="*/ 4745271 h 4850679"/>
                                <a:gd name="connsiteX69" fmla="*/ 1988176 w 7340435"/>
                                <a:gd name="connsiteY69" fmla="*/ 4730801 h 4850679"/>
                                <a:gd name="connsiteX70" fmla="*/ 2014673 w 7340435"/>
                                <a:gd name="connsiteY70" fmla="*/ 4749713 h 4850679"/>
                                <a:gd name="connsiteX71" fmla="*/ 2009084 w 7340435"/>
                                <a:gd name="connsiteY71" fmla="*/ 4753306 h 4850679"/>
                                <a:gd name="connsiteX72" fmla="*/ 1959582 w 7340435"/>
                                <a:gd name="connsiteY72" fmla="*/ 4741729 h 4850679"/>
                                <a:gd name="connsiteX73" fmla="*/ 1948005 w 7340435"/>
                                <a:gd name="connsiteY73" fmla="*/ 4791230 h 4850679"/>
                                <a:gd name="connsiteX74" fmla="*/ 1942417 w 7340435"/>
                                <a:gd name="connsiteY74" fmla="*/ 4794823 h 4850679"/>
                                <a:gd name="connsiteX75" fmla="*/ 1955989 w 7340435"/>
                                <a:gd name="connsiteY75" fmla="*/ 4736140 h 4850679"/>
                                <a:gd name="connsiteX76" fmla="*/ 1988176 w 7340435"/>
                                <a:gd name="connsiteY76" fmla="*/ 4730801 h 4850679"/>
                                <a:gd name="connsiteX77" fmla="*/ 29855 w 7340435"/>
                                <a:gd name="connsiteY77" fmla="*/ 4680252 h 4850679"/>
                                <a:gd name="connsiteX78" fmla="*/ 22270 w 7340435"/>
                                <a:gd name="connsiteY78" fmla="*/ 4684244 h 4850679"/>
                                <a:gd name="connsiteX79" fmla="*/ 21073 w 7340435"/>
                                <a:gd name="connsiteY79" fmla="*/ 4685442 h 4850679"/>
                                <a:gd name="connsiteX80" fmla="*/ 19476 w 7340435"/>
                                <a:gd name="connsiteY80" fmla="*/ 4684644 h 4850679"/>
                                <a:gd name="connsiteX81" fmla="*/ 11492 w 7340435"/>
                                <a:gd name="connsiteY81" fmla="*/ 4682647 h 4850679"/>
                                <a:gd name="connsiteX82" fmla="*/ 5504 w 7340435"/>
                                <a:gd name="connsiteY82" fmla="*/ 4686640 h 4850679"/>
                                <a:gd name="connsiteX83" fmla="*/ 5105 w 7340435"/>
                                <a:gd name="connsiteY83" fmla="*/ 4695422 h 4850679"/>
                                <a:gd name="connsiteX84" fmla="*/ 23468 w 7340435"/>
                                <a:gd name="connsiteY84" fmla="*/ 4711390 h 4850679"/>
                                <a:gd name="connsiteX85" fmla="*/ 25863 w 7340435"/>
                                <a:gd name="connsiteY85" fmla="*/ 4710991 h 4850679"/>
                                <a:gd name="connsiteX86" fmla="*/ 39436 w 7340435"/>
                                <a:gd name="connsiteY86" fmla="*/ 4691430 h 4850679"/>
                                <a:gd name="connsiteX87" fmla="*/ 36641 w 7340435"/>
                                <a:gd name="connsiteY87" fmla="*/ 4682647 h 4850679"/>
                                <a:gd name="connsiteX88" fmla="*/ 29855 w 7340435"/>
                                <a:gd name="connsiteY88" fmla="*/ 4680252 h 4850679"/>
                                <a:gd name="connsiteX89" fmla="*/ 29456 w 7340435"/>
                                <a:gd name="connsiteY89" fmla="*/ 4675861 h 4850679"/>
                                <a:gd name="connsiteX90" fmla="*/ 39835 w 7340435"/>
                                <a:gd name="connsiteY90" fmla="*/ 4679453 h 4850679"/>
                                <a:gd name="connsiteX91" fmla="*/ 43827 w 7340435"/>
                                <a:gd name="connsiteY91" fmla="*/ 4691430 h 4850679"/>
                                <a:gd name="connsiteX92" fmla="*/ 37041 w 7340435"/>
                                <a:gd name="connsiteY92" fmla="*/ 4705402 h 4850679"/>
                                <a:gd name="connsiteX93" fmla="*/ 28258 w 7340435"/>
                                <a:gd name="connsiteY93" fmla="*/ 4714185 h 4850679"/>
                                <a:gd name="connsiteX94" fmla="*/ 25065 w 7340435"/>
                                <a:gd name="connsiteY94" fmla="*/ 4715781 h 4850679"/>
                                <a:gd name="connsiteX95" fmla="*/ 21472 w 7340435"/>
                                <a:gd name="connsiteY95" fmla="*/ 4715382 h 4850679"/>
                                <a:gd name="connsiteX96" fmla="*/ 1112 w 7340435"/>
                                <a:gd name="connsiteY96" fmla="*/ 4697418 h 4850679"/>
                                <a:gd name="connsiteX97" fmla="*/ 1911 w 7340435"/>
                                <a:gd name="connsiteY97" fmla="*/ 4684644 h 4850679"/>
                                <a:gd name="connsiteX98" fmla="*/ 11093 w 7340435"/>
                                <a:gd name="connsiteY98" fmla="*/ 4678256 h 4850679"/>
                                <a:gd name="connsiteX99" fmla="*/ 20673 w 7340435"/>
                                <a:gd name="connsiteY99" fmla="*/ 4680252 h 4850679"/>
                                <a:gd name="connsiteX100" fmla="*/ 29456 w 7340435"/>
                                <a:gd name="connsiteY100" fmla="*/ 4675861 h 4850679"/>
                                <a:gd name="connsiteX101" fmla="*/ 6733193 w 7340435"/>
                                <a:gd name="connsiteY101" fmla="*/ 4667078 h 4850679"/>
                                <a:gd name="connsiteX102" fmla="*/ 6725608 w 7340435"/>
                                <a:gd name="connsiteY102" fmla="*/ 4671070 h 4850679"/>
                                <a:gd name="connsiteX103" fmla="*/ 6724411 w 7340435"/>
                                <a:gd name="connsiteY103" fmla="*/ 4672268 h 4850679"/>
                                <a:gd name="connsiteX104" fmla="*/ 6722814 w 7340435"/>
                                <a:gd name="connsiteY104" fmla="*/ 4671470 h 4850679"/>
                                <a:gd name="connsiteX105" fmla="*/ 6714830 w 7340435"/>
                                <a:gd name="connsiteY105" fmla="*/ 4669473 h 4850679"/>
                                <a:gd name="connsiteX106" fmla="*/ 6708841 w 7340435"/>
                                <a:gd name="connsiteY106" fmla="*/ 4673466 h 4850679"/>
                                <a:gd name="connsiteX107" fmla="*/ 6708442 w 7340435"/>
                                <a:gd name="connsiteY107" fmla="*/ 4682248 h 4850679"/>
                                <a:gd name="connsiteX108" fmla="*/ 6726806 w 7340435"/>
                                <a:gd name="connsiteY108" fmla="*/ 4698216 h 4850679"/>
                                <a:gd name="connsiteX109" fmla="*/ 6729201 w 7340435"/>
                                <a:gd name="connsiteY109" fmla="*/ 4697817 h 4850679"/>
                                <a:gd name="connsiteX110" fmla="*/ 6742774 w 7340435"/>
                                <a:gd name="connsiteY110" fmla="*/ 4678256 h 4850679"/>
                                <a:gd name="connsiteX111" fmla="*/ 6739979 w 7340435"/>
                                <a:gd name="connsiteY111" fmla="*/ 4669473 h 4850679"/>
                                <a:gd name="connsiteX112" fmla="*/ 6733193 w 7340435"/>
                                <a:gd name="connsiteY112" fmla="*/ 4667078 h 4850679"/>
                                <a:gd name="connsiteX113" fmla="*/ 6732794 w 7340435"/>
                                <a:gd name="connsiteY113" fmla="*/ 4662687 h 4850679"/>
                                <a:gd name="connsiteX114" fmla="*/ 6743173 w 7340435"/>
                                <a:gd name="connsiteY114" fmla="*/ 4666279 h 4850679"/>
                                <a:gd name="connsiteX115" fmla="*/ 6747165 w 7340435"/>
                                <a:gd name="connsiteY115" fmla="*/ 4678256 h 4850679"/>
                                <a:gd name="connsiteX116" fmla="*/ 6740379 w 7340435"/>
                                <a:gd name="connsiteY116" fmla="*/ 4692228 h 4850679"/>
                                <a:gd name="connsiteX117" fmla="*/ 6731596 w 7340435"/>
                                <a:gd name="connsiteY117" fmla="*/ 4701011 h 4850679"/>
                                <a:gd name="connsiteX118" fmla="*/ 6728403 w 7340435"/>
                                <a:gd name="connsiteY118" fmla="*/ 4702608 h 4850679"/>
                                <a:gd name="connsiteX119" fmla="*/ 6724810 w 7340435"/>
                                <a:gd name="connsiteY119" fmla="*/ 4702208 h 4850679"/>
                                <a:gd name="connsiteX120" fmla="*/ 6704450 w 7340435"/>
                                <a:gd name="connsiteY120" fmla="*/ 4684244 h 4850679"/>
                                <a:gd name="connsiteX121" fmla="*/ 6705248 w 7340435"/>
                                <a:gd name="connsiteY121" fmla="*/ 4671470 h 4850679"/>
                                <a:gd name="connsiteX122" fmla="*/ 6714431 w 7340435"/>
                                <a:gd name="connsiteY122" fmla="*/ 4665082 h 4850679"/>
                                <a:gd name="connsiteX123" fmla="*/ 6724011 w 7340435"/>
                                <a:gd name="connsiteY123" fmla="*/ 4667078 h 4850679"/>
                                <a:gd name="connsiteX124" fmla="*/ 6732794 w 7340435"/>
                                <a:gd name="connsiteY124" fmla="*/ 4662687 h 4850679"/>
                                <a:gd name="connsiteX125" fmla="*/ 2244212 w 7340435"/>
                                <a:gd name="connsiteY125" fmla="*/ 4656699 h 4850679"/>
                                <a:gd name="connsiteX126" fmla="*/ 2235031 w 7340435"/>
                                <a:gd name="connsiteY126" fmla="*/ 4674264 h 4850679"/>
                                <a:gd name="connsiteX127" fmla="*/ 2252595 w 7340435"/>
                                <a:gd name="connsiteY127" fmla="*/ 4683446 h 4850679"/>
                                <a:gd name="connsiteX128" fmla="*/ 2261778 w 7340435"/>
                                <a:gd name="connsiteY128" fmla="*/ 4665881 h 4850679"/>
                                <a:gd name="connsiteX129" fmla="*/ 2244212 w 7340435"/>
                                <a:gd name="connsiteY129" fmla="*/ 4656699 h 4850679"/>
                                <a:gd name="connsiteX130" fmla="*/ 2241418 w 7340435"/>
                                <a:gd name="connsiteY130" fmla="*/ 4649114 h 4850679"/>
                                <a:gd name="connsiteX131" fmla="*/ 2268962 w 7340435"/>
                                <a:gd name="connsiteY131" fmla="*/ 4663486 h 4850679"/>
                                <a:gd name="connsiteX132" fmla="*/ 2254591 w 7340435"/>
                                <a:gd name="connsiteY132" fmla="*/ 4691031 h 4850679"/>
                                <a:gd name="connsiteX133" fmla="*/ 2227047 w 7340435"/>
                                <a:gd name="connsiteY133" fmla="*/ 4676660 h 4850679"/>
                                <a:gd name="connsiteX134" fmla="*/ 2241418 w 7340435"/>
                                <a:gd name="connsiteY134" fmla="*/ 4649114 h 4850679"/>
                                <a:gd name="connsiteX135" fmla="*/ 2237826 w 7340435"/>
                                <a:gd name="connsiteY135" fmla="*/ 4636340 h 4850679"/>
                                <a:gd name="connsiteX136" fmla="*/ 2214273 w 7340435"/>
                                <a:gd name="connsiteY136" fmla="*/ 4680652 h 4850679"/>
                                <a:gd name="connsiteX137" fmla="*/ 2258583 w 7340435"/>
                                <a:gd name="connsiteY137" fmla="*/ 4704204 h 4850679"/>
                                <a:gd name="connsiteX138" fmla="*/ 2282136 w 7340435"/>
                                <a:gd name="connsiteY138" fmla="*/ 4659893 h 4850679"/>
                                <a:gd name="connsiteX139" fmla="*/ 2237826 w 7340435"/>
                                <a:gd name="connsiteY139" fmla="*/ 4636340 h 4850679"/>
                                <a:gd name="connsiteX140" fmla="*/ 2252501 w 7340435"/>
                                <a:gd name="connsiteY140" fmla="*/ 4626616 h 4850679"/>
                                <a:gd name="connsiteX141" fmla="*/ 2289721 w 7340435"/>
                                <a:gd name="connsiteY141" fmla="*/ 4657099 h 4850679"/>
                                <a:gd name="connsiteX142" fmla="*/ 2260980 w 7340435"/>
                                <a:gd name="connsiteY142" fmla="*/ 4711390 h 4850679"/>
                                <a:gd name="connsiteX143" fmla="*/ 2206688 w 7340435"/>
                                <a:gd name="connsiteY143" fmla="*/ 4682648 h 4850679"/>
                                <a:gd name="connsiteX144" fmla="*/ 2235430 w 7340435"/>
                                <a:gd name="connsiteY144" fmla="*/ 4628356 h 4850679"/>
                                <a:gd name="connsiteX145" fmla="*/ 2252501 w 7340435"/>
                                <a:gd name="connsiteY145" fmla="*/ 4626616 h 4850679"/>
                                <a:gd name="connsiteX146" fmla="*/ 4492041 w 7340435"/>
                                <a:gd name="connsiteY146" fmla="*/ 4601510 h 4850679"/>
                                <a:gd name="connsiteX147" fmla="*/ 4477720 w 7340435"/>
                                <a:gd name="connsiteY147" fmla="*/ 4609195 h 4850679"/>
                                <a:gd name="connsiteX148" fmla="*/ 4470534 w 7340435"/>
                                <a:gd name="connsiteY148" fmla="*/ 4617978 h 4850679"/>
                                <a:gd name="connsiteX149" fmla="*/ 4465345 w 7340435"/>
                                <a:gd name="connsiteY149" fmla="*/ 4618377 h 4850679"/>
                                <a:gd name="connsiteX150" fmla="*/ 4456562 w 7340435"/>
                                <a:gd name="connsiteY150" fmla="*/ 4611191 h 4850679"/>
                                <a:gd name="connsiteX151" fmla="*/ 4440994 w 7340435"/>
                                <a:gd name="connsiteY151" fmla="*/ 4606400 h 4850679"/>
                                <a:gd name="connsiteX152" fmla="*/ 4427021 w 7340435"/>
                                <a:gd name="connsiteY152" fmla="*/ 4613985 h 4850679"/>
                                <a:gd name="connsiteX153" fmla="*/ 4429815 w 7340435"/>
                                <a:gd name="connsiteY153" fmla="*/ 4643926 h 4850679"/>
                                <a:gd name="connsiteX154" fmla="*/ 4473728 w 7340435"/>
                                <a:gd name="connsiteY154" fmla="*/ 4680652 h 4850679"/>
                                <a:gd name="connsiteX155" fmla="*/ 4510055 w 7340435"/>
                                <a:gd name="connsiteY155" fmla="*/ 4636341 h 4850679"/>
                                <a:gd name="connsiteX156" fmla="*/ 4507261 w 7340435"/>
                                <a:gd name="connsiteY156" fmla="*/ 4606400 h 4850679"/>
                                <a:gd name="connsiteX157" fmla="*/ 4492041 w 7340435"/>
                                <a:gd name="connsiteY157" fmla="*/ 4601510 h 4850679"/>
                                <a:gd name="connsiteX158" fmla="*/ 5765784 w 7340435"/>
                                <a:gd name="connsiteY158" fmla="*/ 4597069 h 4850679"/>
                                <a:gd name="connsiteX159" fmla="*/ 5792282 w 7340435"/>
                                <a:gd name="connsiteY159" fmla="*/ 4615981 h 4850679"/>
                                <a:gd name="connsiteX160" fmla="*/ 5786693 w 7340435"/>
                                <a:gd name="connsiteY160" fmla="*/ 4619574 h 4850679"/>
                                <a:gd name="connsiteX161" fmla="*/ 5737192 w 7340435"/>
                                <a:gd name="connsiteY161" fmla="*/ 4607997 h 4850679"/>
                                <a:gd name="connsiteX162" fmla="*/ 5725615 w 7340435"/>
                                <a:gd name="connsiteY162" fmla="*/ 4657498 h 4850679"/>
                                <a:gd name="connsiteX163" fmla="*/ 5720026 w 7340435"/>
                                <a:gd name="connsiteY163" fmla="*/ 4661091 h 4850679"/>
                                <a:gd name="connsiteX164" fmla="*/ 5733599 w 7340435"/>
                                <a:gd name="connsiteY164" fmla="*/ 4602408 h 4850679"/>
                                <a:gd name="connsiteX165" fmla="*/ 5765784 w 7340435"/>
                                <a:gd name="connsiteY165" fmla="*/ 4597069 h 4850679"/>
                                <a:gd name="connsiteX166" fmla="*/ 4490944 w 7340435"/>
                                <a:gd name="connsiteY166" fmla="*/ 4594774 h 4850679"/>
                                <a:gd name="connsiteX167" fmla="*/ 4511652 w 7340435"/>
                                <a:gd name="connsiteY167" fmla="*/ 4601211 h 4850679"/>
                                <a:gd name="connsiteX168" fmla="*/ 4515245 w 7340435"/>
                                <a:gd name="connsiteY168" fmla="*/ 4641131 h 4850679"/>
                                <a:gd name="connsiteX169" fmla="*/ 4476522 w 7340435"/>
                                <a:gd name="connsiteY169" fmla="*/ 4688237 h 4850679"/>
                                <a:gd name="connsiteX170" fmla="*/ 4471333 w 7340435"/>
                                <a:gd name="connsiteY170" fmla="*/ 4688636 h 4850679"/>
                                <a:gd name="connsiteX171" fmla="*/ 4424625 w 7340435"/>
                                <a:gd name="connsiteY171" fmla="*/ 4649515 h 4850679"/>
                                <a:gd name="connsiteX172" fmla="*/ 4421033 w 7340435"/>
                                <a:gd name="connsiteY172" fmla="*/ 4609594 h 4850679"/>
                                <a:gd name="connsiteX173" fmla="*/ 4440194 w 7340435"/>
                                <a:gd name="connsiteY173" fmla="*/ 4599215 h 4850679"/>
                                <a:gd name="connsiteX174" fmla="*/ 4460954 w 7340435"/>
                                <a:gd name="connsiteY174" fmla="*/ 4606001 h 4850679"/>
                                <a:gd name="connsiteX175" fmla="*/ 4466942 w 7340435"/>
                                <a:gd name="connsiteY175" fmla="*/ 4610791 h 4850679"/>
                                <a:gd name="connsiteX176" fmla="*/ 4471732 w 7340435"/>
                                <a:gd name="connsiteY176" fmla="*/ 4604803 h 4850679"/>
                                <a:gd name="connsiteX177" fmla="*/ 4490944 w 7340435"/>
                                <a:gd name="connsiteY177" fmla="*/ 4594774 h 4850679"/>
                                <a:gd name="connsiteX178" fmla="*/ 3835010 w 7340435"/>
                                <a:gd name="connsiteY178" fmla="*/ 4529754 h 4850679"/>
                                <a:gd name="connsiteX179" fmla="*/ 3827425 w 7340435"/>
                                <a:gd name="connsiteY179" fmla="*/ 4533746 h 4850679"/>
                                <a:gd name="connsiteX180" fmla="*/ 3826228 w 7340435"/>
                                <a:gd name="connsiteY180" fmla="*/ 4534944 h 4850679"/>
                                <a:gd name="connsiteX181" fmla="*/ 3824631 w 7340435"/>
                                <a:gd name="connsiteY181" fmla="*/ 4534146 h 4850679"/>
                                <a:gd name="connsiteX182" fmla="*/ 3816646 w 7340435"/>
                                <a:gd name="connsiteY182" fmla="*/ 4532149 h 4850679"/>
                                <a:gd name="connsiteX183" fmla="*/ 3810658 w 7340435"/>
                                <a:gd name="connsiteY183" fmla="*/ 4536142 h 4850679"/>
                                <a:gd name="connsiteX184" fmla="*/ 3810259 w 7340435"/>
                                <a:gd name="connsiteY184" fmla="*/ 4544924 h 4850679"/>
                                <a:gd name="connsiteX185" fmla="*/ 3828623 w 7340435"/>
                                <a:gd name="connsiteY185" fmla="*/ 4560892 h 4850679"/>
                                <a:gd name="connsiteX186" fmla="*/ 3831018 w 7340435"/>
                                <a:gd name="connsiteY186" fmla="*/ 4560493 h 4850679"/>
                                <a:gd name="connsiteX187" fmla="*/ 3844591 w 7340435"/>
                                <a:gd name="connsiteY187" fmla="*/ 4540932 h 4850679"/>
                                <a:gd name="connsiteX188" fmla="*/ 3841796 w 7340435"/>
                                <a:gd name="connsiteY188" fmla="*/ 4532149 h 4850679"/>
                                <a:gd name="connsiteX189" fmla="*/ 3835010 w 7340435"/>
                                <a:gd name="connsiteY189" fmla="*/ 4529754 h 4850679"/>
                                <a:gd name="connsiteX190" fmla="*/ 3834611 w 7340435"/>
                                <a:gd name="connsiteY190" fmla="*/ 4525363 h 4850679"/>
                                <a:gd name="connsiteX191" fmla="*/ 3844990 w 7340435"/>
                                <a:gd name="connsiteY191" fmla="*/ 4528956 h 4850679"/>
                                <a:gd name="connsiteX192" fmla="*/ 3848982 w 7340435"/>
                                <a:gd name="connsiteY192" fmla="*/ 4540932 h 4850679"/>
                                <a:gd name="connsiteX193" fmla="*/ 3842196 w 7340435"/>
                                <a:gd name="connsiteY193" fmla="*/ 4554904 h 4850679"/>
                                <a:gd name="connsiteX194" fmla="*/ 3833413 w 7340435"/>
                                <a:gd name="connsiteY194" fmla="*/ 4563687 h 4850679"/>
                                <a:gd name="connsiteX195" fmla="*/ 3830220 w 7340435"/>
                                <a:gd name="connsiteY195" fmla="*/ 4565284 h 4850679"/>
                                <a:gd name="connsiteX196" fmla="*/ 3826627 w 7340435"/>
                                <a:gd name="connsiteY196" fmla="*/ 4564884 h 4850679"/>
                                <a:gd name="connsiteX197" fmla="*/ 3806267 w 7340435"/>
                                <a:gd name="connsiteY197" fmla="*/ 4546920 h 4850679"/>
                                <a:gd name="connsiteX198" fmla="*/ 3807065 w 7340435"/>
                                <a:gd name="connsiteY198" fmla="*/ 4534146 h 4850679"/>
                                <a:gd name="connsiteX199" fmla="*/ 3816247 w 7340435"/>
                                <a:gd name="connsiteY199" fmla="*/ 4527758 h 4850679"/>
                                <a:gd name="connsiteX200" fmla="*/ 3825828 w 7340435"/>
                                <a:gd name="connsiteY200" fmla="*/ 4529754 h 4850679"/>
                                <a:gd name="connsiteX201" fmla="*/ 3834611 w 7340435"/>
                                <a:gd name="connsiteY201" fmla="*/ 4525363 h 4850679"/>
                                <a:gd name="connsiteX202" fmla="*/ 6021422 w 7340435"/>
                                <a:gd name="connsiteY202" fmla="*/ 4522968 h 4850679"/>
                                <a:gd name="connsiteX203" fmla="*/ 6012240 w 7340435"/>
                                <a:gd name="connsiteY203" fmla="*/ 4540533 h 4850679"/>
                                <a:gd name="connsiteX204" fmla="*/ 6029806 w 7340435"/>
                                <a:gd name="connsiteY204" fmla="*/ 4549715 h 4850679"/>
                                <a:gd name="connsiteX205" fmla="*/ 6038987 w 7340435"/>
                                <a:gd name="connsiteY205" fmla="*/ 4532150 h 4850679"/>
                                <a:gd name="connsiteX206" fmla="*/ 6021422 w 7340435"/>
                                <a:gd name="connsiteY206" fmla="*/ 4522968 h 4850679"/>
                                <a:gd name="connsiteX207" fmla="*/ 6019027 w 7340435"/>
                                <a:gd name="connsiteY207" fmla="*/ 4515782 h 4850679"/>
                                <a:gd name="connsiteX208" fmla="*/ 6046572 w 7340435"/>
                                <a:gd name="connsiteY208" fmla="*/ 4530154 h 4850679"/>
                                <a:gd name="connsiteX209" fmla="*/ 6032201 w 7340435"/>
                                <a:gd name="connsiteY209" fmla="*/ 4557699 h 4850679"/>
                                <a:gd name="connsiteX210" fmla="*/ 6004655 w 7340435"/>
                                <a:gd name="connsiteY210" fmla="*/ 4543328 h 4850679"/>
                                <a:gd name="connsiteX211" fmla="*/ 6019027 w 7340435"/>
                                <a:gd name="connsiteY211" fmla="*/ 4515782 h 4850679"/>
                                <a:gd name="connsiteX212" fmla="*/ 6015434 w 7340435"/>
                                <a:gd name="connsiteY212" fmla="*/ 4502608 h 4850679"/>
                                <a:gd name="connsiteX213" fmla="*/ 5991881 w 7340435"/>
                                <a:gd name="connsiteY213" fmla="*/ 4546920 h 4850679"/>
                                <a:gd name="connsiteX214" fmla="*/ 6036193 w 7340435"/>
                                <a:gd name="connsiteY214" fmla="*/ 4570472 h 4850679"/>
                                <a:gd name="connsiteX215" fmla="*/ 6059745 w 7340435"/>
                                <a:gd name="connsiteY215" fmla="*/ 4526161 h 4850679"/>
                                <a:gd name="connsiteX216" fmla="*/ 6015434 w 7340435"/>
                                <a:gd name="connsiteY216" fmla="*/ 4502608 h 4850679"/>
                                <a:gd name="connsiteX217" fmla="*/ 6030111 w 7340435"/>
                                <a:gd name="connsiteY217" fmla="*/ 4492884 h 4850679"/>
                                <a:gd name="connsiteX218" fmla="*/ 6067330 w 7340435"/>
                                <a:gd name="connsiteY218" fmla="*/ 4523367 h 4850679"/>
                                <a:gd name="connsiteX219" fmla="*/ 6038588 w 7340435"/>
                                <a:gd name="connsiteY219" fmla="*/ 4577658 h 4850679"/>
                                <a:gd name="connsiteX220" fmla="*/ 5984296 w 7340435"/>
                                <a:gd name="connsiteY220" fmla="*/ 4548916 h 4850679"/>
                                <a:gd name="connsiteX221" fmla="*/ 6013039 w 7340435"/>
                                <a:gd name="connsiteY221" fmla="*/ 4494624 h 4850679"/>
                                <a:gd name="connsiteX222" fmla="*/ 6030111 w 7340435"/>
                                <a:gd name="connsiteY222" fmla="*/ 4492884 h 4850679"/>
                                <a:gd name="connsiteX223" fmla="*/ 1566321 w 7340435"/>
                                <a:gd name="connsiteY223" fmla="*/ 4480951 h 4850679"/>
                                <a:gd name="connsiteX224" fmla="*/ 1552000 w 7340435"/>
                                <a:gd name="connsiteY224" fmla="*/ 4488636 h 4850679"/>
                                <a:gd name="connsiteX225" fmla="*/ 1544814 w 7340435"/>
                                <a:gd name="connsiteY225" fmla="*/ 4497419 h 4850679"/>
                                <a:gd name="connsiteX226" fmla="*/ 1539624 w 7340435"/>
                                <a:gd name="connsiteY226" fmla="*/ 4497818 h 4850679"/>
                                <a:gd name="connsiteX227" fmla="*/ 1530842 w 7340435"/>
                                <a:gd name="connsiteY227" fmla="*/ 4490632 h 4850679"/>
                                <a:gd name="connsiteX228" fmla="*/ 1515272 w 7340435"/>
                                <a:gd name="connsiteY228" fmla="*/ 4485841 h 4850679"/>
                                <a:gd name="connsiteX229" fmla="*/ 1501301 w 7340435"/>
                                <a:gd name="connsiteY229" fmla="*/ 4493426 h 4850679"/>
                                <a:gd name="connsiteX230" fmla="*/ 1504096 w 7340435"/>
                                <a:gd name="connsiteY230" fmla="*/ 4523367 h 4850679"/>
                                <a:gd name="connsiteX231" fmla="*/ 1548007 w 7340435"/>
                                <a:gd name="connsiteY231" fmla="*/ 4560093 h 4850679"/>
                                <a:gd name="connsiteX232" fmla="*/ 1584336 w 7340435"/>
                                <a:gd name="connsiteY232" fmla="*/ 4515782 h 4850679"/>
                                <a:gd name="connsiteX233" fmla="*/ 1581541 w 7340435"/>
                                <a:gd name="connsiteY233" fmla="*/ 4485841 h 4850679"/>
                                <a:gd name="connsiteX234" fmla="*/ 1566321 w 7340435"/>
                                <a:gd name="connsiteY234" fmla="*/ 4480951 h 4850679"/>
                                <a:gd name="connsiteX235" fmla="*/ 1565623 w 7340435"/>
                                <a:gd name="connsiteY235" fmla="*/ 4474215 h 4850679"/>
                                <a:gd name="connsiteX236" fmla="*/ 1586332 w 7340435"/>
                                <a:gd name="connsiteY236" fmla="*/ 4480652 h 4850679"/>
                                <a:gd name="connsiteX237" fmla="*/ 1589925 w 7340435"/>
                                <a:gd name="connsiteY237" fmla="*/ 4520572 h 4850679"/>
                                <a:gd name="connsiteX238" fmla="*/ 1551201 w 7340435"/>
                                <a:gd name="connsiteY238" fmla="*/ 4567678 h 4850679"/>
                                <a:gd name="connsiteX239" fmla="*/ 1546012 w 7340435"/>
                                <a:gd name="connsiteY239" fmla="*/ 4568077 h 4850679"/>
                                <a:gd name="connsiteX240" fmla="*/ 1499305 w 7340435"/>
                                <a:gd name="connsiteY240" fmla="*/ 4528956 h 4850679"/>
                                <a:gd name="connsiteX241" fmla="*/ 1495712 w 7340435"/>
                                <a:gd name="connsiteY241" fmla="*/ 4489035 h 4850679"/>
                                <a:gd name="connsiteX242" fmla="*/ 1514874 w 7340435"/>
                                <a:gd name="connsiteY242" fmla="*/ 4478656 h 4850679"/>
                                <a:gd name="connsiteX243" fmla="*/ 1535633 w 7340435"/>
                                <a:gd name="connsiteY243" fmla="*/ 4485442 h 4850679"/>
                                <a:gd name="connsiteX244" fmla="*/ 1541621 w 7340435"/>
                                <a:gd name="connsiteY244" fmla="*/ 4490232 h 4850679"/>
                                <a:gd name="connsiteX245" fmla="*/ 1546410 w 7340435"/>
                                <a:gd name="connsiteY245" fmla="*/ 4484244 h 4850679"/>
                                <a:gd name="connsiteX246" fmla="*/ 1565623 w 7340435"/>
                                <a:gd name="connsiteY246" fmla="*/ 4474215 h 4850679"/>
                                <a:gd name="connsiteX247" fmla="*/ 2867612 w 7340435"/>
                                <a:gd name="connsiteY247" fmla="*/ 4459744 h 4850679"/>
                                <a:gd name="connsiteX248" fmla="*/ 2894111 w 7340435"/>
                                <a:gd name="connsiteY248" fmla="*/ 4478657 h 4850679"/>
                                <a:gd name="connsiteX249" fmla="*/ 2888519 w 7340435"/>
                                <a:gd name="connsiteY249" fmla="*/ 4482250 h 4850679"/>
                                <a:gd name="connsiteX250" fmla="*/ 2839022 w 7340435"/>
                                <a:gd name="connsiteY250" fmla="*/ 4470672 h 4850679"/>
                                <a:gd name="connsiteX251" fmla="*/ 2827443 w 7340435"/>
                                <a:gd name="connsiteY251" fmla="*/ 4520174 h 4850679"/>
                                <a:gd name="connsiteX252" fmla="*/ 2821855 w 7340435"/>
                                <a:gd name="connsiteY252" fmla="*/ 4523767 h 4850679"/>
                                <a:gd name="connsiteX253" fmla="*/ 2835427 w 7340435"/>
                                <a:gd name="connsiteY253" fmla="*/ 4465084 h 4850679"/>
                                <a:gd name="connsiteX254" fmla="*/ 2867612 w 7340435"/>
                                <a:gd name="connsiteY254" fmla="*/ 4459744 h 4850679"/>
                                <a:gd name="connsiteX255" fmla="*/ 909291 w 7340435"/>
                                <a:gd name="connsiteY255" fmla="*/ 4409595 h 4850679"/>
                                <a:gd name="connsiteX256" fmla="*/ 901705 w 7340435"/>
                                <a:gd name="connsiteY256" fmla="*/ 4413587 h 4850679"/>
                                <a:gd name="connsiteX257" fmla="*/ 900508 w 7340435"/>
                                <a:gd name="connsiteY257" fmla="*/ 4414785 h 4850679"/>
                                <a:gd name="connsiteX258" fmla="*/ 898911 w 7340435"/>
                                <a:gd name="connsiteY258" fmla="*/ 4413987 h 4850679"/>
                                <a:gd name="connsiteX259" fmla="*/ 890928 w 7340435"/>
                                <a:gd name="connsiteY259" fmla="*/ 4411990 h 4850679"/>
                                <a:gd name="connsiteX260" fmla="*/ 884939 w 7340435"/>
                                <a:gd name="connsiteY260" fmla="*/ 4415983 h 4850679"/>
                                <a:gd name="connsiteX261" fmla="*/ 884540 w 7340435"/>
                                <a:gd name="connsiteY261" fmla="*/ 4424765 h 4850679"/>
                                <a:gd name="connsiteX262" fmla="*/ 902903 w 7340435"/>
                                <a:gd name="connsiteY262" fmla="*/ 4440733 h 4850679"/>
                                <a:gd name="connsiteX263" fmla="*/ 905298 w 7340435"/>
                                <a:gd name="connsiteY263" fmla="*/ 4440334 h 4850679"/>
                                <a:gd name="connsiteX264" fmla="*/ 918871 w 7340435"/>
                                <a:gd name="connsiteY264" fmla="*/ 4420773 h 4850679"/>
                                <a:gd name="connsiteX265" fmla="*/ 916076 w 7340435"/>
                                <a:gd name="connsiteY265" fmla="*/ 4411990 h 4850679"/>
                                <a:gd name="connsiteX266" fmla="*/ 909291 w 7340435"/>
                                <a:gd name="connsiteY266" fmla="*/ 4409595 h 4850679"/>
                                <a:gd name="connsiteX267" fmla="*/ 908891 w 7340435"/>
                                <a:gd name="connsiteY267" fmla="*/ 4405204 h 4850679"/>
                                <a:gd name="connsiteX268" fmla="*/ 919270 w 7340435"/>
                                <a:gd name="connsiteY268" fmla="*/ 4408796 h 4850679"/>
                                <a:gd name="connsiteX269" fmla="*/ 923262 w 7340435"/>
                                <a:gd name="connsiteY269" fmla="*/ 4420773 h 4850679"/>
                                <a:gd name="connsiteX270" fmla="*/ 916476 w 7340435"/>
                                <a:gd name="connsiteY270" fmla="*/ 4434745 h 4850679"/>
                                <a:gd name="connsiteX271" fmla="*/ 907693 w 7340435"/>
                                <a:gd name="connsiteY271" fmla="*/ 4443528 h 4850679"/>
                                <a:gd name="connsiteX272" fmla="*/ 904500 w 7340435"/>
                                <a:gd name="connsiteY272" fmla="*/ 4445125 h 4850679"/>
                                <a:gd name="connsiteX273" fmla="*/ 900907 w 7340435"/>
                                <a:gd name="connsiteY273" fmla="*/ 4444725 h 4850679"/>
                                <a:gd name="connsiteX274" fmla="*/ 880547 w 7340435"/>
                                <a:gd name="connsiteY274" fmla="*/ 4426761 h 4850679"/>
                                <a:gd name="connsiteX275" fmla="*/ 881346 w 7340435"/>
                                <a:gd name="connsiteY275" fmla="*/ 4413987 h 4850679"/>
                                <a:gd name="connsiteX276" fmla="*/ 890529 w 7340435"/>
                                <a:gd name="connsiteY276" fmla="*/ 4407599 h 4850679"/>
                                <a:gd name="connsiteX277" fmla="*/ 900108 w 7340435"/>
                                <a:gd name="connsiteY277" fmla="*/ 4409595 h 4850679"/>
                                <a:gd name="connsiteX278" fmla="*/ 908891 w 7340435"/>
                                <a:gd name="connsiteY278" fmla="*/ 4405204 h 4850679"/>
                                <a:gd name="connsiteX279" fmla="*/ 3123648 w 7340435"/>
                                <a:gd name="connsiteY279" fmla="*/ 4385643 h 4850679"/>
                                <a:gd name="connsiteX280" fmla="*/ 3114469 w 7340435"/>
                                <a:gd name="connsiteY280" fmla="*/ 4403208 h 4850679"/>
                                <a:gd name="connsiteX281" fmla="*/ 3132034 w 7340435"/>
                                <a:gd name="connsiteY281" fmla="*/ 4412390 h 4850679"/>
                                <a:gd name="connsiteX282" fmla="*/ 3141215 w 7340435"/>
                                <a:gd name="connsiteY282" fmla="*/ 4394825 h 4850679"/>
                                <a:gd name="connsiteX283" fmla="*/ 3123648 w 7340435"/>
                                <a:gd name="connsiteY283" fmla="*/ 4385643 h 4850679"/>
                                <a:gd name="connsiteX284" fmla="*/ 3120856 w 7340435"/>
                                <a:gd name="connsiteY284" fmla="*/ 4378457 h 4850679"/>
                                <a:gd name="connsiteX285" fmla="*/ 3148401 w 7340435"/>
                                <a:gd name="connsiteY285" fmla="*/ 4392829 h 4850679"/>
                                <a:gd name="connsiteX286" fmla="*/ 3134029 w 7340435"/>
                                <a:gd name="connsiteY286" fmla="*/ 4420374 h 4850679"/>
                                <a:gd name="connsiteX287" fmla="*/ 3106484 w 7340435"/>
                                <a:gd name="connsiteY287" fmla="*/ 4406003 h 4850679"/>
                                <a:gd name="connsiteX288" fmla="*/ 3120856 w 7340435"/>
                                <a:gd name="connsiteY288" fmla="*/ 4378457 h 4850679"/>
                                <a:gd name="connsiteX289" fmla="*/ 3117262 w 7340435"/>
                                <a:gd name="connsiteY289" fmla="*/ 4365284 h 4850679"/>
                                <a:gd name="connsiteX290" fmla="*/ 3093709 w 7340435"/>
                                <a:gd name="connsiteY290" fmla="*/ 4409596 h 4850679"/>
                                <a:gd name="connsiteX291" fmla="*/ 3138021 w 7340435"/>
                                <a:gd name="connsiteY291" fmla="*/ 4433148 h 4850679"/>
                                <a:gd name="connsiteX292" fmla="*/ 3161575 w 7340435"/>
                                <a:gd name="connsiteY292" fmla="*/ 4388837 h 4850679"/>
                                <a:gd name="connsiteX293" fmla="*/ 3117262 w 7340435"/>
                                <a:gd name="connsiteY293" fmla="*/ 4365284 h 4850679"/>
                                <a:gd name="connsiteX294" fmla="*/ 3131940 w 7340435"/>
                                <a:gd name="connsiteY294" fmla="*/ 4355959 h 4850679"/>
                                <a:gd name="connsiteX295" fmla="*/ 3169159 w 7340435"/>
                                <a:gd name="connsiteY295" fmla="*/ 4386442 h 4850679"/>
                                <a:gd name="connsiteX296" fmla="*/ 3140418 w 7340435"/>
                                <a:gd name="connsiteY296" fmla="*/ 4440733 h 4850679"/>
                                <a:gd name="connsiteX297" fmla="*/ 3086126 w 7340435"/>
                                <a:gd name="connsiteY297" fmla="*/ 4411991 h 4850679"/>
                                <a:gd name="connsiteX298" fmla="*/ 3114867 w 7340435"/>
                                <a:gd name="connsiteY298" fmla="*/ 4357699 h 4850679"/>
                                <a:gd name="connsiteX299" fmla="*/ 3131940 w 7340435"/>
                                <a:gd name="connsiteY299" fmla="*/ 4355959 h 4850679"/>
                                <a:gd name="connsiteX300" fmla="*/ 5343932 w 7340435"/>
                                <a:gd name="connsiteY300" fmla="*/ 4347619 h 4850679"/>
                                <a:gd name="connsiteX301" fmla="*/ 5329611 w 7340435"/>
                                <a:gd name="connsiteY301" fmla="*/ 4355304 h 4850679"/>
                                <a:gd name="connsiteX302" fmla="*/ 5322425 w 7340435"/>
                                <a:gd name="connsiteY302" fmla="*/ 4364087 h 4850679"/>
                                <a:gd name="connsiteX303" fmla="*/ 5317236 w 7340435"/>
                                <a:gd name="connsiteY303" fmla="*/ 4364486 h 4850679"/>
                                <a:gd name="connsiteX304" fmla="*/ 5308453 w 7340435"/>
                                <a:gd name="connsiteY304" fmla="*/ 4357300 h 4850679"/>
                                <a:gd name="connsiteX305" fmla="*/ 5292884 w 7340435"/>
                                <a:gd name="connsiteY305" fmla="*/ 4352509 h 4850679"/>
                                <a:gd name="connsiteX306" fmla="*/ 5278911 w 7340435"/>
                                <a:gd name="connsiteY306" fmla="*/ 4360094 h 4850679"/>
                                <a:gd name="connsiteX307" fmla="*/ 5281706 w 7340435"/>
                                <a:gd name="connsiteY307" fmla="*/ 4390035 h 4850679"/>
                                <a:gd name="connsiteX308" fmla="*/ 5325619 w 7340435"/>
                                <a:gd name="connsiteY308" fmla="*/ 4426761 h 4850679"/>
                                <a:gd name="connsiteX309" fmla="*/ 5361946 w 7340435"/>
                                <a:gd name="connsiteY309" fmla="*/ 4382450 h 4850679"/>
                                <a:gd name="connsiteX310" fmla="*/ 5359152 w 7340435"/>
                                <a:gd name="connsiteY310" fmla="*/ 4352509 h 4850679"/>
                                <a:gd name="connsiteX311" fmla="*/ 5343932 w 7340435"/>
                                <a:gd name="connsiteY311" fmla="*/ 4347619 h 4850679"/>
                                <a:gd name="connsiteX312" fmla="*/ 5343233 w 7340435"/>
                                <a:gd name="connsiteY312" fmla="*/ 4340883 h 4850679"/>
                                <a:gd name="connsiteX313" fmla="*/ 5363942 w 7340435"/>
                                <a:gd name="connsiteY313" fmla="*/ 4347320 h 4850679"/>
                                <a:gd name="connsiteX314" fmla="*/ 5367535 w 7340435"/>
                                <a:gd name="connsiteY314" fmla="*/ 4387241 h 4850679"/>
                                <a:gd name="connsiteX315" fmla="*/ 5328812 w 7340435"/>
                                <a:gd name="connsiteY315" fmla="*/ 4434346 h 4850679"/>
                                <a:gd name="connsiteX316" fmla="*/ 5323623 w 7340435"/>
                                <a:gd name="connsiteY316" fmla="*/ 4434745 h 4850679"/>
                                <a:gd name="connsiteX317" fmla="*/ 5276915 w 7340435"/>
                                <a:gd name="connsiteY317" fmla="*/ 4395624 h 4850679"/>
                                <a:gd name="connsiteX318" fmla="*/ 5273323 w 7340435"/>
                                <a:gd name="connsiteY318" fmla="*/ 4355703 h 4850679"/>
                                <a:gd name="connsiteX319" fmla="*/ 5292484 w 7340435"/>
                                <a:gd name="connsiteY319" fmla="*/ 4345324 h 4850679"/>
                                <a:gd name="connsiteX320" fmla="*/ 5313244 w 7340435"/>
                                <a:gd name="connsiteY320" fmla="*/ 4352110 h 4850679"/>
                                <a:gd name="connsiteX321" fmla="*/ 5319232 w 7340435"/>
                                <a:gd name="connsiteY321" fmla="*/ 4356900 h 4850679"/>
                                <a:gd name="connsiteX322" fmla="*/ 5324022 w 7340435"/>
                                <a:gd name="connsiteY322" fmla="*/ 4350912 h 4850679"/>
                                <a:gd name="connsiteX323" fmla="*/ 5343233 w 7340435"/>
                                <a:gd name="connsiteY323" fmla="*/ 4340883 h 4850679"/>
                                <a:gd name="connsiteX324" fmla="*/ 6645219 w 7340435"/>
                                <a:gd name="connsiteY324" fmla="*/ 4326413 h 4850679"/>
                                <a:gd name="connsiteX325" fmla="*/ 6671717 w 7340435"/>
                                <a:gd name="connsiteY325" fmla="*/ 4345325 h 4850679"/>
                                <a:gd name="connsiteX326" fmla="*/ 6666128 w 7340435"/>
                                <a:gd name="connsiteY326" fmla="*/ 4348918 h 4850679"/>
                                <a:gd name="connsiteX327" fmla="*/ 6616627 w 7340435"/>
                                <a:gd name="connsiteY327" fmla="*/ 4337341 h 4850679"/>
                                <a:gd name="connsiteX328" fmla="*/ 6605050 w 7340435"/>
                                <a:gd name="connsiteY328" fmla="*/ 4386842 h 4850679"/>
                                <a:gd name="connsiteX329" fmla="*/ 6599461 w 7340435"/>
                                <a:gd name="connsiteY329" fmla="*/ 4390435 h 4850679"/>
                                <a:gd name="connsiteX330" fmla="*/ 6613034 w 7340435"/>
                                <a:gd name="connsiteY330" fmla="*/ 4331752 h 4850679"/>
                                <a:gd name="connsiteX331" fmla="*/ 6645219 w 7340435"/>
                                <a:gd name="connsiteY331" fmla="*/ 4326413 h 4850679"/>
                                <a:gd name="connsiteX332" fmla="*/ 4686901 w 7340435"/>
                                <a:gd name="connsiteY332" fmla="*/ 4275864 h 4850679"/>
                                <a:gd name="connsiteX333" fmla="*/ 4679316 w 7340435"/>
                                <a:gd name="connsiteY333" fmla="*/ 4279856 h 4850679"/>
                                <a:gd name="connsiteX334" fmla="*/ 4678118 w 7340435"/>
                                <a:gd name="connsiteY334" fmla="*/ 4281054 h 4850679"/>
                                <a:gd name="connsiteX335" fmla="*/ 4676522 w 7340435"/>
                                <a:gd name="connsiteY335" fmla="*/ 4280256 h 4850679"/>
                                <a:gd name="connsiteX336" fmla="*/ 4668538 w 7340435"/>
                                <a:gd name="connsiteY336" fmla="*/ 4278259 h 4850679"/>
                                <a:gd name="connsiteX337" fmla="*/ 4662549 w 7340435"/>
                                <a:gd name="connsiteY337" fmla="*/ 4282252 h 4850679"/>
                                <a:gd name="connsiteX338" fmla="*/ 4662149 w 7340435"/>
                                <a:gd name="connsiteY338" fmla="*/ 4291034 h 4850679"/>
                                <a:gd name="connsiteX339" fmla="*/ 4680514 w 7340435"/>
                                <a:gd name="connsiteY339" fmla="*/ 4307002 h 4850679"/>
                                <a:gd name="connsiteX340" fmla="*/ 4682909 w 7340435"/>
                                <a:gd name="connsiteY340" fmla="*/ 4306603 h 4850679"/>
                                <a:gd name="connsiteX341" fmla="*/ 4696482 w 7340435"/>
                                <a:gd name="connsiteY341" fmla="*/ 4287042 h 4850679"/>
                                <a:gd name="connsiteX342" fmla="*/ 4693687 w 7340435"/>
                                <a:gd name="connsiteY342" fmla="*/ 4278259 h 4850679"/>
                                <a:gd name="connsiteX343" fmla="*/ 4686901 w 7340435"/>
                                <a:gd name="connsiteY343" fmla="*/ 4275864 h 4850679"/>
                                <a:gd name="connsiteX344" fmla="*/ 4686502 w 7340435"/>
                                <a:gd name="connsiteY344" fmla="*/ 4271473 h 4850679"/>
                                <a:gd name="connsiteX345" fmla="*/ 4696881 w 7340435"/>
                                <a:gd name="connsiteY345" fmla="*/ 4275065 h 4850679"/>
                                <a:gd name="connsiteX346" fmla="*/ 4700873 w 7340435"/>
                                <a:gd name="connsiteY346" fmla="*/ 4287042 h 4850679"/>
                                <a:gd name="connsiteX347" fmla="*/ 4694086 w 7340435"/>
                                <a:gd name="connsiteY347" fmla="*/ 4301014 h 4850679"/>
                                <a:gd name="connsiteX348" fmla="*/ 4685304 w 7340435"/>
                                <a:gd name="connsiteY348" fmla="*/ 4309797 h 4850679"/>
                                <a:gd name="connsiteX349" fmla="*/ 4682110 w 7340435"/>
                                <a:gd name="connsiteY349" fmla="*/ 4311394 h 4850679"/>
                                <a:gd name="connsiteX350" fmla="*/ 4678518 w 7340435"/>
                                <a:gd name="connsiteY350" fmla="*/ 4310994 h 4850679"/>
                                <a:gd name="connsiteX351" fmla="*/ 4658157 w 7340435"/>
                                <a:gd name="connsiteY351" fmla="*/ 4293030 h 4850679"/>
                                <a:gd name="connsiteX352" fmla="*/ 4658956 w 7340435"/>
                                <a:gd name="connsiteY352" fmla="*/ 4280256 h 4850679"/>
                                <a:gd name="connsiteX353" fmla="*/ 4668138 w 7340435"/>
                                <a:gd name="connsiteY353" fmla="*/ 4273868 h 4850679"/>
                                <a:gd name="connsiteX354" fmla="*/ 4677719 w 7340435"/>
                                <a:gd name="connsiteY354" fmla="*/ 4275864 h 4850679"/>
                                <a:gd name="connsiteX355" fmla="*/ 4686502 w 7340435"/>
                                <a:gd name="connsiteY355" fmla="*/ 4271473 h 4850679"/>
                                <a:gd name="connsiteX356" fmla="*/ 197917 w 7340435"/>
                                <a:gd name="connsiteY356" fmla="*/ 4265485 h 4850679"/>
                                <a:gd name="connsiteX357" fmla="*/ 188736 w 7340435"/>
                                <a:gd name="connsiteY357" fmla="*/ 4283050 h 4850679"/>
                                <a:gd name="connsiteX358" fmla="*/ 206300 w 7340435"/>
                                <a:gd name="connsiteY358" fmla="*/ 4292232 h 4850679"/>
                                <a:gd name="connsiteX359" fmla="*/ 215482 w 7340435"/>
                                <a:gd name="connsiteY359" fmla="*/ 4274667 h 4850679"/>
                                <a:gd name="connsiteX360" fmla="*/ 197917 w 7340435"/>
                                <a:gd name="connsiteY360" fmla="*/ 4265485 h 4850679"/>
                                <a:gd name="connsiteX361" fmla="*/ 195522 w 7340435"/>
                                <a:gd name="connsiteY361" fmla="*/ 4257900 h 4850679"/>
                                <a:gd name="connsiteX362" fmla="*/ 223067 w 7340435"/>
                                <a:gd name="connsiteY362" fmla="*/ 4272272 h 4850679"/>
                                <a:gd name="connsiteX363" fmla="*/ 208696 w 7340435"/>
                                <a:gd name="connsiteY363" fmla="*/ 4299817 h 4850679"/>
                                <a:gd name="connsiteX364" fmla="*/ 181150 w 7340435"/>
                                <a:gd name="connsiteY364" fmla="*/ 4285446 h 4850679"/>
                                <a:gd name="connsiteX365" fmla="*/ 195522 w 7340435"/>
                                <a:gd name="connsiteY365" fmla="*/ 4257900 h 4850679"/>
                                <a:gd name="connsiteX366" fmla="*/ 6900857 w 7340435"/>
                                <a:gd name="connsiteY366" fmla="*/ 4252311 h 4850679"/>
                                <a:gd name="connsiteX367" fmla="*/ 6891674 w 7340435"/>
                                <a:gd name="connsiteY367" fmla="*/ 4269877 h 4850679"/>
                                <a:gd name="connsiteX368" fmla="*/ 6909240 w 7340435"/>
                                <a:gd name="connsiteY368" fmla="*/ 4279058 h 4850679"/>
                                <a:gd name="connsiteX369" fmla="*/ 6918422 w 7340435"/>
                                <a:gd name="connsiteY369" fmla="*/ 4261493 h 4850679"/>
                                <a:gd name="connsiteX370" fmla="*/ 6900857 w 7340435"/>
                                <a:gd name="connsiteY370" fmla="*/ 4252311 h 4850679"/>
                                <a:gd name="connsiteX371" fmla="*/ 191929 w 7340435"/>
                                <a:gd name="connsiteY371" fmla="*/ 4245125 h 4850679"/>
                                <a:gd name="connsiteX372" fmla="*/ 168377 w 7340435"/>
                                <a:gd name="connsiteY372" fmla="*/ 4289437 h 4850679"/>
                                <a:gd name="connsiteX373" fmla="*/ 212688 w 7340435"/>
                                <a:gd name="connsiteY373" fmla="*/ 4312989 h 4850679"/>
                                <a:gd name="connsiteX374" fmla="*/ 236240 w 7340435"/>
                                <a:gd name="connsiteY374" fmla="*/ 4268678 h 4850679"/>
                                <a:gd name="connsiteX375" fmla="*/ 191929 w 7340435"/>
                                <a:gd name="connsiteY375" fmla="*/ 4245125 h 4850679"/>
                                <a:gd name="connsiteX376" fmla="*/ 6898462 w 7340435"/>
                                <a:gd name="connsiteY376" fmla="*/ 4244726 h 4850679"/>
                                <a:gd name="connsiteX377" fmla="*/ 6926007 w 7340435"/>
                                <a:gd name="connsiteY377" fmla="*/ 4259098 h 4850679"/>
                                <a:gd name="connsiteX378" fmla="*/ 6911635 w 7340435"/>
                                <a:gd name="connsiteY378" fmla="*/ 4286643 h 4850679"/>
                                <a:gd name="connsiteX379" fmla="*/ 6884090 w 7340435"/>
                                <a:gd name="connsiteY379" fmla="*/ 4272272 h 4850679"/>
                                <a:gd name="connsiteX380" fmla="*/ 6898462 w 7340435"/>
                                <a:gd name="connsiteY380" fmla="*/ 4244726 h 4850679"/>
                                <a:gd name="connsiteX381" fmla="*/ 206207 w 7340435"/>
                                <a:gd name="connsiteY381" fmla="*/ 4235401 h 4850679"/>
                                <a:gd name="connsiteX382" fmla="*/ 243426 w 7340435"/>
                                <a:gd name="connsiteY382" fmla="*/ 4265884 h 4850679"/>
                                <a:gd name="connsiteX383" fmla="*/ 214684 w 7340435"/>
                                <a:gd name="connsiteY383" fmla="*/ 4320175 h 4850679"/>
                                <a:gd name="connsiteX384" fmla="*/ 160392 w 7340435"/>
                                <a:gd name="connsiteY384" fmla="*/ 4291433 h 4850679"/>
                                <a:gd name="connsiteX385" fmla="*/ 189135 w 7340435"/>
                                <a:gd name="connsiteY385" fmla="*/ 4237141 h 4850679"/>
                                <a:gd name="connsiteX386" fmla="*/ 206207 w 7340435"/>
                                <a:gd name="connsiteY386" fmla="*/ 4235401 h 4850679"/>
                                <a:gd name="connsiteX387" fmla="*/ 6894868 w 7340435"/>
                                <a:gd name="connsiteY387" fmla="*/ 4231952 h 4850679"/>
                                <a:gd name="connsiteX388" fmla="*/ 6871314 w 7340435"/>
                                <a:gd name="connsiteY388" fmla="*/ 4276264 h 4850679"/>
                                <a:gd name="connsiteX389" fmla="*/ 6915626 w 7340435"/>
                                <a:gd name="connsiteY389" fmla="*/ 4299817 h 4850679"/>
                                <a:gd name="connsiteX390" fmla="*/ 6939179 w 7340435"/>
                                <a:gd name="connsiteY390" fmla="*/ 4255506 h 4850679"/>
                                <a:gd name="connsiteX391" fmla="*/ 6894868 w 7340435"/>
                                <a:gd name="connsiteY391" fmla="*/ 4231952 h 4850679"/>
                                <a:gd name="connsiteX392" fmla="*/ 6909545 w 7340435"/>
                                <a:gd name="connsiteY392" fmla="*/ 4222228 h 4850679"/>
                                <a:gd name="connsiteX393" fmla="*/ 6946764 w 7340435"/>
                                <a:gd name="connsiteY393" fmla="*/ 4252711 h 4850679"/>
                                <a:gd name="connsiteX394" fmla="*/ 6918022 w 7340435"/>
                                <a:gd name="connsiteY394" fmla="*/ 4307002 h 4850679"/>
                                <a:gd name="connsiteX395" fmla="*/ 6863730 w 7340435"/>
                                <a:gd name="connsiteY395" fmla="*/ 4278260 h 4850679"/>
                                <a:gd name="connsiteX396" fmla="*/ 6892473 w 7340435"/>
                                <a:gd name="connsiteY396" fmla="*/ 4223968 h 4850679"/>
                                <a:gd name="connsiteX397" fmla="*/ 6909545 w 7340435"/>
                                <a:gd name="connsiteY397" fmla="*/ 4222228 h 4850679"/>
                                <a:gd name="connsiteX398" fmla="*/ 2445759 w 7340435"/>
                                <a:gd name="connsiteY398" fmla="*/ 4210295 h 4850679"/>
                                <a:gd name="connsiteX399" fmla="*/ 2431438 w 7340435"/>
                                <a:gd name="connsiteY399" fmla="*/ 4217980 h 4850679"/>
                                <a:gd name="connsiteX400" fmla="*/ 2424252 w 7340435"/>
                                <a:gd name="connsiteY400" fmla="*/ 4226763 h 4850679"/>
                                <a:gd name="connsiteX401" fmla="*/ 2419062 w 7340435"/>
                                <a:gd name="connsiteY401" fmla="*/ 4227162 h 4850679"/>
                                <a:gd name="connsiteX402" fmla="*/ 2410280 w 7340435"/>
                                <a:gd name="connsiteY402" fmla="*/ 4219976 h 4850679"/>
                                <a:gd name="connsiteX403" fmla="*/ 2394711 w 7340435"/>
                                <a:gd name="connsiteY403" fmla="*/ 4215185 h 4850679"/>
                                <a:gd name="connsiteX404" fmla="*/ 2380737 w 7340435"/>
                                <a:gd name="connsiteY404" fmla="*/ 4222770 h 4850679"/>
                                <a:gd name="connsiteX405" fmla="*/ 2383532 w 7340435"/>
                                <a:gd name="connsiteY405" fmla="*/ 4252711 h 4850679"/>
                                <a:gd name="connsiteX406" fmla="*/ 2427446 w 7340435"/>
                                <a:gd name="connsiteY406" fmla="*/ 4289437 h 4850679"/>
                                <a:gd name="connsiteX407" fmla="*/ 2463773 w 7340435"/>
                                <a:gd name="connsiteY407" fmla="*/ 4245126 h 4850679"/>
                                <a:gd name="connsiteX408" fmla="*/ 2460977 w 7340435"/>
                                <a:gd name="connsiteY408" fmla="*/ 4215185 h 4850679"/>
                                <a:gd name="connsiteX409" fmla="*/ 2445759 w 7340435"/>
                                <a:gd name="connsiteY409" fmla="*/ 4210295 h 4850679"/>
                                <a:gd name="connsiteX410" fmla="*/ 2445061 w 7340435"/>
                                <a:gd name="connsiteY410" fmla="*/ 4203559 h 4850679"/>
                                <a:gd name="connsiteX411" fmla="*/ 2465769 w 7340435"/>
                                <a:gd name="connsiteY411" fmla="*/ 4209996 h 4850679"/>
                                <a:gd name="connsiteX412" fmla="*/ 2469362 w 7340435"/>
                                <a:gd name="connsiteY412" fmla="*/ 4249916 h 4850679"/>
                                <a:gd name="connsiteX413" fmla="*/ 2430639 w 7340435"/>
                                <a:gd name="connsiteY413" fmla="*/ 4297022 h 4850679"/>
                                <a:gd name="connsiteX414" fmla="*/ 2425450 w 7340435"/>
                                <a:gd name="connsiteY414" fmla="*/ 4297421 h 4850679"/>
                                <a:gd name="connsiteX415" fmla="*/ 2378741 w 7340435"/>
                                <a:gd name="connsiteY415" fmla="*/ 4258300 h 4850679"/>
                                <a:gd name="connsiteX416" fmla="*/ 2375149 w 7340435"/>
                                <a:gd name="connsiteY416" fmla="*/ 4218379 h 4850679"/>
                                <a:gd name="connsiteX417" fmla="*/ 2394311 w 7340435"/>
                                <a:gd name="connsiteY417" fmla="*/ 4208000 h 4850679"/>
                                <a:gd name="connsiteX418" fmla="*/ 2415070 w 7340435"/>
                                <a:gd name="connsiteY418" fmla="*/ 4214786 h 4850679"/>
                                <a:gd name="connsiteX419" fmla="*/ 2421058 w 7340435"/>
                                <a:gd name="connsiteY419" fmla="*/ 4219576 h 4850679"/>
                                <a:gd name="connsiteX420" fmla="*/ 2425848 w 7340435"/>
                                <a:gd name="connsiteY420" fmla="*/ 4213588 h 4850679"/>
                                <a:gd name="connsiteX421" fmla="*/ 2445061 w 7340435"/>
                                <a:gd name="connsiteY421" fmla="*/ 4203559 h 4850679"/>
                                <a:gd name="connsiteX422" fmla="*/ 3747036 w 7340435"/>
                                <a:gd name="connsiteY422" fmla="*/ 4189088 h 4850679"/>
                                <a:gd name="connsiteX423" fmla="*/ 3773534 w 7340435"/>
                                <a:gd name="connsiteY423" fmla="*/ 4208000 h 4850679"/>
                                <a:gd name="connsiteX424" fmla="*/ 3767945 w 7340435"/>
                                <a:gd name="connsiteY424" fmla="*/ 4211593 h 4850679"/>
                                <a:gd name="connsiteX425" fmla="*/ 3718443 w 7340435"/>
                                <a:gd name="connsiteY425" fmla="*/ 4200016 h 4850679"/>
                                <a:gd name="connsiteX426" fmla="*/ 3706867 w 7340435"/>
                                <a:gd name="connsiteY426" fmla="*/ 4249517 h 4850679"/>
                                <a:gd name="connsiteX427" fmla="*/ 3701278 w 7340435"/>
                                <a:gd name="connsiteY427" fmla="*/ 4253110 h 4850679"/>
                                <a:gd name="connsiteX428" fmla="*/ 3714850 w 7340435"/>
                                <a:gd name="connsiteY428" fmla="*/ 4194427 h 4850679"/>
                                <a:gd name="connsiteX429" fmla="*/ 3747036 w 7340435"/>
                                <a:gd name="connsiteY429" fmla="*/ 4189088 h 4850679"/>
                                <a:gd name="connsiteX430" fmla="*/ 1788725 w 7340435"/>
                                <a:gd name="connsiteY430" fmla="*/ 4138539 h 4850679"/>
                                <a:gd name="connsiteX431" fmla="*/ 1781142 w 7340435"/>
                                <a:gd name="connsiteY431" fmla="*/ 4142531 h 4850679"/>
                                <a:gd name="connsiteX432" fmla="*/ 1779945 w 7340435"/>
                                <a:gd name="connsiteY432" fmla="*/ 4143729 h 4850679"/>
                                <a:gd name="connsiteX433" fmla="*/ 1778348 w 7340435"/>
                                <a:gd name="connsiteY433" fmla="*/ 4142931 h 4850679"/>
                                <a:gd name="connsiteX434" fmla="*/ 1770364 w 7340435"/>
                                <a:gd name="connsiteY434" fmla="*/ 4140934 h 4850679"/>
                                <a:gd name="connsiteX435" fmla="*/ 1764376 w 7340435"/>
                                <a:gd name="connsiteY435" fmla="*/ 4144927 h 4850679"/>
                                <a:gd name="connsiteX436" fmla="*/ 1763977 w 7340435"/>
                                <a:gd name="connsiteY436" fmla="*/ 4153709 h 4850679"/>
                                <a:gd name="connsiteX437" fmla="*/ 1782340 w 7340435"/>
                                <a:gd name="connsiteY437" fmla="*/ 4169677 h 4850679"/>
                                <a:gd name="connsiteX438" fmla="*/ 1784733 w 7340435"/>
                                <a:gd name="connsiteY438" fmla="*/ 4169278 h 4850679"/>
                                <a:gd name="connsiteX439" fmla="*/ 1798307 w 7340435"/>
                                <a:gd name="connsiteY439" fmla="*/ 4149717 h 4850679"/>
                                <a:gd name="connsiteX440" fmla="*/ 1795511 w 7340435"/>
                                <a:gd name="connsiteY440" fmla="*/ 4140934 h 4850679"/>
                                <a:gd name="connsiteX441" fmla="*/ 1788725 w 7340435"/>
                                <a:gd name="connsiteY441" fmla="*/ 4138539 h 4850679"/>
                                <a:gd name="connsiteX442" fmla="*/ 1788326 w 7340435"/>
                                <a:gd name="connsiteY442" fmla="*/ 4134148 h 4850679"/>
                                <a:gd name="connsiteX443" fmla="*/ 1798706 w 7340435"/>
                                <a:gd name="connsiteY443" fmla="*/ 4137741 h 4850679"/>
                                <a:gd name="connsiteX444" fmla="*/ 1802698 w 7340435"/>
                                <a:gd name="connsiteY444" fmla="*/ 4149717 h 4850679"/>
                                <a:gd name="connsiteX445" fmla="*/ 1795911 w 7340435"/>
                                <a:gd name="connsiteY445" fmla="*/ 4163689 h 4850679"/>
                                <a:gd name="connsiteX446" fmla="*/ 1787128 w 7340435"/>
                                <a:gd name="connsiteY446" fmla="*/ 4172472 h 4850679"/>
                                <a:gd name="connsiteX447" fmla="*/ 1783937 w 7340435"/>
                                <a:gd name="connsiteY447" fmla="*/ 4174069 h 4850679"/>
                                <a:gd name="connsiteX448" fmla="*/ 1780344 w 7340435"/>
                                <a:gd name="connsiteY448" fmla="*/ 4173669 h 4850679"/>
                                <a:gd name="connsiteX449" fmla="*/ 1759984 w 7340435"/>
                                <a:gd name="connsiteY449" fmla="*/ 4155705 h 4850679"/>
                                <a:gd name="connsiteX450" fmla="*/ 1760783 w 7340435"/>
                                <a:gd name="connsiteY450" fmla="*/ 4142931 h 4850679"/>
                                <a:gd name="connsiteX451" fmla="*/ 1769965 w 7340435"/>
                                <a:gd name="connsiteY451" fmla="*/ 4136543 h 4850679"/>
                                <a:gd name="connsiteX452" fmla="*/ 1779545 w 7340435"/>
                                <a:gd name="connsiteY452" fmla="*/ 4138539 h 4850679"/>
                                <a:gd name="connsiteX453" fmla="*/ 1788326 w 7340435"/>
                                <a:gd name="connsiteY453" fmla="*/ 4134148 h 4850679"/>
                                <a:gd name="connsiteX454" fmla="*/ 4002674 w 7340435"/>
                                <a:gd name="connsiteY454" fmla="*/ 4114986 h 4850679"/>
                                <a:gd name="connsiteX455" fmla="*/ 3993491 w 7340435"/>
                                <a:gd name="connsiteY455" fmla="*/ 4132552 h 4850679"/>
                                <a:gd name="connsiteX456" fmla="*/ 4011057 w 7340435"/>
                                <a:gd name="connsiteY456" fmla="*/ 4141734 h 4850679"/>
                                <a:gd name="connsiteX457" fmla="*/ 4020239 w 7340435"/>
                                <a:gd name="connsiteY457" fmla="*/ 4124169 h 4850679"/>
                                <a:gd name="connsiteX458" fmla="*/ 4002674 w 7340435"/>
                                <a:gd name="connsiteY458" fmla="*/ 4114986 h 4850679"/>
                                <a:gd name="connsiteX459" fmla="*/ 4000279 w 7340435"/>
                                <a:gd name="connsiteY459" fmla="*/ 4107402 h 4850679"/>
                                <a:gd name="connsiteX460" fmla="*/ 4027824 w 7340435"/>
                                <a:gd name="connsiteY460" fmla="*/ 4121774 h 4850679"/>
                                <a:gd name="connsiteX461" fmla="*/ 4013452 w 7340435"/>
                                <a:gd name="connsiteY461" fmla="*/ 4149318 h 4850679"/>
                                <a:gd name="connsiteX462" fmla="*/ 3985907 w 7340435"/>
                                <a:gd name="connsiteY462" fmla="*/ 4134947 h 4850679"/>
                                <a:gd name="connsiteX463" fmla="*/ 4000279 w 7340435"/>
                                <a:gd name="connsiteY463" fmla="*/ 4107402 h 4850679"/>
                                <a:gd name="connsiteX464" fmla="*/ 3996685 w 7340435"/>
                                <a:gd name="connsiteY464" fmla="*/ 4094627 h 4850679"/>
                                <a:gd name="connsiteX465" fmla="*/ 3973131 w 7340435"/>
                                <a:gd name="connsiteY465" fmla="*/ 4138939 h 4850679"/>
                                <a:gd name="connsiteX466" fmla="*/ 4017443 w 7340435"/>
                                <a:gd name="connsiteY466" fmla="*/ 4162492 h 4850679"/>
                                <a:gd name="connsiteX467" fmla="*/ 4040996 w 7340435"/>
                                <a:gd name="connsiteY467" fmla="*/ 4118181 h 4850679"/>
                                <a:gd name="connsiteX468" fmla="*/ 3996685 w 7340435"/>
                                <a:gd name="connsiteY468" fmla="*/ 4094627 h 4850679"/>
                                <a:gd name="connsiteX469" fmla="*/ 4011362 w 7340435"/>
                                <a:gd name="connsiteY469" fmla="*/ 4084903 h 4850679"/>
                                <a:gd name="connsiteX470" fmla="*/ 4048581 w 7340435"/>
                                <a:gd name="connsiteY470" fmla="*/ 4115386 h 4850679"/>
                                <a:gd name="connsiteX471" fmla="*/ 4019839 w 7340435"/>
                                <a:gd name="connsiteY471" fmla="*/ 4169677 h 4850679"/>
                                <a:gd name="connsiteX472" fmla="*/ 3965547 w 7340435"/>
                                <a:gd name="connsiteY472" fmla="*/ 4140935 h 4850679"/>
                                <a:gd name="connsiteX473" fmla="*/ 3994290 w 7340435"/>
                                <a:gd name="connsiteY473" fmla="*/ 4086643 h 4850679"/>
                                <a:gd name="connsiteX474" fmla="*/ 4011362 w 7340435"/>
                                <a:gd name="connsiteY474" fmla="*/ 4084903 h 4850679"/>
                                <a:gd name="connsiteX475" fmla="*/ 6223367 w 7340435"/>
                                <a:gd name="connsiteY475" fmla="*/ 4076563 h 4850679"/>
                                <a:gd name="connsiteX476" fmla="*/ 6209046 w 7340435"/>
                                <a:gd name="connsiteY476" fmla="*/ 4084248 h 4850679"/>
                                <a:gd name="connsiteX477" fmla="*/ 6201860 w 7340435"/>
                                <a:gd name="connsiteY477" fmla="*/ 4093031 h 4850679"/>
                                <a:gd name="connsiteX478" fmla="*/ 6196670 w 7340435"/>
                                <a:gd name="connsiteY478" fmla="*/ 4093430 h 4850679"/>
                                <a:gd name="connsiteX479" fmla="*/ 6187888 w 7340435"/>
                                <a:gd name="connsiteY479" fmla="*/ 4086244 h 4850679"/>
                                <a:gd name="connsiteX480" fmla="*/ 6172319 w 7340435"/>
                                <a:gd name="connsiteY480" fmla="*/ 4081453 h 4850679"/>
                                <a:gd name="connsiteX481" fmla="*/ 6158346 w 7340435"/>
                                <a:gd name="connsiteY481" fmla="*/ 4089038 h 4850679"/>
                                <a:gd name="connsiteX482" fmla="*/ 6161141 w 7340435"/>
                                <a:gd name="connsiteY482" fmla="*/ 4118979 h 4850679"/>
                                <a:gd name="connsiteX483" fmla="*/ 6205054 w 7340435"/>
                                <a:gd name="connsiteY483" fmla="*/ 4155705 h 4850679"/>
                                <a:gd name="connsiteX484" fmla="*/ 6241381 w 7340435"/>
                                <a:gd name="connsiteY484" fmla="*/ 4111394 h 4850679"/>
                                <a:gd name="connsiteX485" fmla="*/ 6238586 w 7340435"/>
                                <a:gd name="connsiteY485" fmla="*/ 4081453 h 4850679"/>
                                <a:gd name="connsiteX486" fmla="*/ 6223367 w 7340435"/>
                                <a:gd name="connsiteY486" fmla="*/ 4076563 h 4850679"/>
                                <a:gd name="connsiteX487" fmla="*/ 6222668 w 7340435"/>
                                <a:gd name="connsiteY487" fmla="*/ 4069827 h 4850679"/>
                                <a:gd name="connsiteX488" fmla="*/ 6243377 w 7340435"/>
                                <a:gd name="connsiteY488" fmla="*/ 4076264 h 4850679"/>
                                <a:gd name="connsiteX489" fmla="*/ 6246969 w 7340435"/>
                                <a:gd name="connsiteY489" fmla="*/ 4116184 h 4850679"/>
                                <a:gd name="connsiteX490" fmla="*/ 6208247 w 7340435"/>
                                <a:gd name="connsiteY490" fmla="*/ 4163290 h 4850679"/>
                                <a:gd name="connsiteX491" fmla="*/ 6203058 w 7340435"/>
                                <a:gd name="connsiteY491" fmla="*/ 4163689 h 4850679"/>
                                <a:gd name="connsiteX492" fmla="*/ 6156350 w 7340435"/>
                                <a:gd name="connsiteY492" fmla="*/ 4124568 h 4850679"/>
                                <a:gd name="connsiteX493" fmla="*/ 6152758 w 7340435"/>
                                <a:gd name="connsiteY493" fmla="*/ 4084647 h 4850679"/>
                                <a:gd name="connsiteX494" fmla="*/ 6171919 w 7340435"/>
                                <a:gd name="connsiteY494" fmla="*/ 4074268 h 4850679"/>
                                <a:gd name="connsiteX495" fmla="*/ 6192678 w 7340435"/>
                                <a:gd name="connsiteY495" fmla="*/ 4081054 h 4850679"/>
                                <a:gd name="connsiteX496" fmla="*/ 6198666 w 7340435"/>
                                <a:gd name="connsiteY496" fmla="*/ 4085844 h 4850679"/>
                                <a:gd name="connsiteX497" fmla="*/ 6203457 w 7340435"/>
                                <a:gd name="connsiteY497" fmla="*/ 4079856 h 4850679"/>
                                <a:gd name="connsiteX498" fmla="*/ 6222668 w 7340435"/>
                                <a:gd name="connsiteY498" fmla="*/ 4069827 h 4850679"/>
                                <a:gd name="connsiteX499" fmla="*/ 821317 w 7340435"/>
                                <a:gd name="connsiteY499" fmla="*/ 4068529 h 4850679"/>
                                <a:gd name="connsiteX500" fmla="*/ 847815 w 7340435"/>
                                <a:gd name="connsiteY500" fmla="*/ 4087442 h 4850679"/>
                                <a:gd name="connsiteX501" fmla="*/ 842226 w 7340435"/>
                                <a:gd name="connsiteY501" fmla="*/ 4091035 h 4850679"/>
                                <a:gd name="connsiteX502" fmla="*/ 792724 w 7340435"/>
                                <a:gd name="connsiteY502" fmla="*/ 4079457 h 4850679"/>
                                <a:gd name="connsiteX503" fmla="*/ 781148 w 7340435"/>
                                <a:gd name="connsiteY503" fmla="*/ 4128959 h 4850679"/>
                                <a:gd name="connsiteX504" fmla="*/ 775558 w 7340435"/>
                                <a:gd name="connsiteY504" fmla="*/ 4132552 h 4850679"/>
                                <a:gd name="connsiteX505" fmla="*/ 789130 w 7340435"/>
                                <a:gd name="connsiteY505" fmla="*/ 4073869 h 4850679"/>
                                <a:gd name="connsiteX506" fmla="*/ 821317 w 7340435"/>
                                <a:gd name="connsiteY506" fmla="*/ 4068529 h 4850679"/>
                                <a:gd name="connsiteX507" fmla="*/ 5566335 w 7340435"/>
                                <a:gd name="connsiteY507" fmla="*/ 4005207 h 4850679"/>
                                <a:gd name="connsiteX508" fmla="*/ 5558750 w 7340435"/>
                                <a:gd name="connsiteY508" fmla="*/ 4009199 h 4850679"/>
                                <a:gd name="connsiteX509" fmla="*/ 5557553 w 7340435"/>
                                <a:gd name="connsiteY509" fmla="*/ 4010397 h 4850679"/>
                                <a:gd name="connsiteX510" fmla="*/ 5555956 w 7340435"/>
                                <a:gd name="connsiteY510" fmla="*/ 4009599 h 4850679"/>
                                <a:gd name="connsiteX511" fmla="*/ 5547972 w 7340435"/>
                                <a:gd name="connsiteY511" fmla="*/ 4007602 h 4850679"/>
                                <a:gd name="connsiteX512" fmla="*/ 5541983 w 7340435"/>
                                <a:gd name="connsiteY512" fmla="*/ 4011595 h 4850679"/>
                                <a:gd name="connsiteX513" fmla="*/ 5541584 w 7340435"/>
                                <a:gd name="connsiteY513" fmla="*/ 4020377 h 4850679"/>
                                <a:gd name="connsiteX514" fmla="*/ 5559948 w 7340435"/>
                                <a:gd name="connsiteY514" fmla="*/ 4036345 h 4850679"/>
                                <a:gd name="connsiteX515" fmla="*/ 5562343 w 7340435"/>
                                <a:gd name="connsiteY515" fmla="*/ 4035946 h 4850679"/>
                                <a:gd name="connsiteX516" fmla="*/ 5575916 w 7340435"/>
                                <a:gd name="connsiteY516" fmla="*/ 4016385 h 4850679"/>
                                <a:gd name="connsiteX517" fmla="*/ 5573122 w 7340435"/>
                                <a:gd name="connsiteY517" fmla="*/ 4007602 h 4850679"/>
                                <a:gd name="connsiteX518" fmla="*/ 5566335 w 7340435"/>
                                <a:gd name="connsiteY518" fmla="*/ 4005207 h 4850679"/>
                                <a:gd name="connsiteX519" fmla="*/ 5565936 w 7340435"/>
                                <a:gd name="connsiteY519" fmla="*/ 4000816 h 4850679"/>
                                <a:gd name="connsiteX520" fmla="*/ 5576315 w 7340435"/>
                                <a:gd name="connsiteY520" fmla="*/ 4004409 h 4850679"/>
                                <a:gd name="connsiteX521" fmla="*/ 5580307 w 7340435"/>
                                <a:gd name="connsiteY521" fmla="*/ 4016385 h 4850679"/>
                                <a:gd name="connsiteX522" fmla="*/ 5573521 w 7340435"/>
                                <a:gd name="connsiteY522" fmla="*/ 4030357 h 4850679"/>
                                <a:gd name="connsiteX523" fmla="*/ 5564738 w 7340435"/>
                                <a:gd name="connsiteY523" fmla="*/ 4039140 h 4850679"/>
                                <a:gd name="connsiteX524" fmla="*/ 5561545 w 7340435"/>
                                <a:gd name="connsiteY524" fmla="*/ 4040737 h 4850679"/>
                                <a:gd name="connsiteX525" fmla="*/ 5557952 w 7340435"/>
                                <a:gd name="connsiteY525" fmla="*/ 4040337 h 4850679"/>
                                <a:gd name="connsiteX526" fmla="*/ 5537592 w 7340435"/>
                                <a:gd name="connsiteY526" fmla="*/ 4022373 h 4850679"/>
                                <a:gd name="connsiteX527" fmla="*/ 5538390 w 7340435"/>
                                <a:gd name="connsiteY527" fmla="*/ 4009599 h 4850679"/>
                                <a:gd name="connsiteX528" fmla="*/ 5547573 w 7340435"/>
                                <a:gd name="connsiteY528" fmla="*/ 4003211 h 4850679"/>
                                <a:gd name="connsiteX529" fmla="*/ 5557154 w 7340435"/>
                                <a:gd name="connsiteY529" fmla="*/ 4005207 h 4850679"/>
                                <a:gd name="connsiteX530" fmla="*/ 5565936 w 7340435"/>
                                <a:gd name="connsiteY530" fmla="*/ 4000816 h 4850679"/>
                                <a:gd name="connsiteX531" fmla="*/ 1077354 w 7340435"/>
                                <a:gd name="connsiteY531" fmla="*/ 3994429 h 4850679"/>
                                <a:gd name="connsiteX532" fmla="*/ 1068172 w 7340435"/>
                                <a:gd name="connsiteY532" fmla="*/ 4011994 h 4850679"/>
                                <a:gd name="connsiteX533" fmla="*/ 1085737 w 7340435"/>
                                <a:gd name="connsiteY533" fmla="*/ 4021176 h 4850679"/>
                                <a:gd name="connsiteX534" fmla="*/ 1094919 w 7340435"/>
                                <a:gd name="connsiteY534" fmla="*/ 4003611 h 4850679"/>
                                <a:gd name="connsiteX535" fmla="*/ 1077354 w 7340435"/>
                                <a:gd name="connsiteY535" fmla="*/ 3994429 h 4850679"/>
                                <a:gd name="connsiteX536" fmla="*/ 1074959 w 7340435"/>
                                <a:gd name="connsiteY536" fmla="*/ 3987243 h 4850679"/>
                                <a:gd name="connsiteX537" fmla="*/ 1102504 w 7340435"/>
                                <a:gd name="connsiteY537" fmla="*/ 4001615 h 4850679"/>
                                <a:gd name="connsiteX538" fmla="*/ 1088132 w 7340435"/>
                                <a:gd name="connsiteY538" fmla="*/ 4029160 h 4850679"/>
                                <a:gd name="connsiteX539" fmla="*/ 1060587 w 7340435"/>
                                <a:gd name="connsiteY539" fmla="*/ 4014789 h 4850679"/>
                                <a:gd name="connsiteX540" fmla="*/ 1074959 w 7340435"/>
                                <a:gd name="connsiteY540" fmla="*/ 3987243 h 4850679"/>
                                <a:gd name="connsiteX541" fmla="*/ 1070967 w 7340435"/>
                                <a:gd name="connsiteY541" fmla="*/ 3974070 h 4850679"/>
                                <a:gd name="connsiteX542" fmla="*/ 1047414 w 7340435"/>
                                <a:gd name="connsiteY542" fmla="*/ 4018382 h 4850679"/>
                                <a:gd name="connsiteX543" fmla="*/ 1091726 w 7340435"/>
                                <a:gd name="connsiteY543" fmla="*/ 4041934 h 4850679"/>
                                <a:gd name="connsiteX544" fmla="*/ 1115278 w 7340435"/>
                                <a:gd name="connsiteY544" fmla="*/ 3997623 h 4850679"/>
                                <a:gd name="connsiteX545" fmla="*/ 1070967 w 7340435"/>
                                <a:gd name="connsiteY545" fmla="*/ 3974070 h 4850679"/>
                                <a:gd name="connsiteX546" fmla="*/ 1085644 w 7340435"/>
                                <a:gd name="connsiteY546" fmla="*/ 3964745 h 4850679"/>
                                <a:gd name="connsiteX547" fmla="*/ 1122864 w 7340435"/>
                                <a:gd name="connsiteY547" fmla="*/ 3995228 h 4850679"/>
                                <a:gd name="connsiteX548" fmla="*/ 1094121 w 7340435"/>
                                <a:gd name="connsiteY548" fmla="*/ 4049519 h 4850679"/>
                                <a:gd name="connsiteX549" fmla="*/ 1039829 w 7340435"/>
                                <a:gd name="connsiteY549" fmla="*/ 4020777 h 4850679"/>
                                <a:gd name="connsiteX550" fmla="*/ 1068571 w 7340435"/>
                                <a:gd name="connsiteY550" fmla="*/ 3966485 h 4850679"/>
                                <a:gd name="connsiteX551" fmla="*/ 1085644 w 7340435"/>
                                <a:gd name="connsiteY551" fmla="*/ 3964745 h 4850679"/>
                                <a:gd name="connsiteX552" fmla="*/ 3325196 w 7340435"/>
                                <a:gd name="connsiteY552" fmla="*/ 3939239 h 4850679"/>
                                <a:gd name="connsiteX553" fmla="*/ 3310875 w 7340435"/>
                                <a:gd name="connsiteY553" fmla="*/ 3946924 h 4850679"/>
                                <a:gd name="connsiteX554" fmla="*/ 3303689 w 7340435"/>
                                <a:gd name="connsiteY554" fmla="*/ 3955707 h 4850679"/>
                                <a:gd name="connsiteX555" fmla="*/ 3298497 w 7340435"/>
                                <a:gd name="connsiteY555" fmla="*/ 3956106 h 4850679"/>
                                <a:gd name="connsiteX556" fmla="*/ 3289716 w 7340435"/>
                                <a:gd name="connsiteY556" fmla="*/ 3948920 h 4850679"/>
                                <a:gd name="connsiteX557" fmla="*/ 3274147 w 7340435"/>
                                <a:gd name="connsiteY557" fmla="*/ 3944129 h 4850679"/>
                                <a:gd name="connsiteX558" fmla="*/ 3260172 w 7340435"/>
                                <a:gd name="connsiteY558" fmla="*/ 3951714 h 4850679"/>
                                <a:gd name="connsiteX559" fmla="*/ 3262969 w 7340435"/>
                                <a:gd name="connsiteY559" fmla="*/ 3981655 h 4850679"/>
                                <a:gd name="connsiteX560" fmla="*/ 3306881 w 7340435"/>
                                <a:gd name="connsiteY560" fmla="*/ 4018381 h 4850679"/>
                                <a:gd name="connsiteX561" fmla="*/ 3343211 w 7340435"/>
                                <a:gd name="connsiteY561" fmla="*/ 3974070 h 4850679"/>
                                <a:gd name="connsiteX562" fmla="*/ 3340416 w 7340435"/>
                                <a:gd name="connsiteY562" fmla="*/ 3944129 h 4850679"/>
                                <a:gd name="connsiteX563" fmla="*/ 3325196 w 7340435"/>
                                <a:gd name="connsiteY563" fmla="*/ 3939239 h 4850679"/>
                                <a:gd name="connsiteX564" fmla="*/ 4598927 w 7340435"/>
                                <a:gd name="connsiteY564" fmla="*/ 3935198 h 4850679"/>
                                <a:gd name="connsiteX565" fmla="*/ 4625424 w 7340435"/>
                                <a:gd name="connsiteY565" fmla="*/ 3954110 h 4850679"/>
                                <a:gd name="connsiteX566" fmla="*/ 4619835 w 7340435"/>
                                <a:gd name="connsiteY566" fmla="*/ 3957703 h 4850679"/>
                                <a:gd name="connsiteX567" fmla="*/ 4570334 w 7340435"/>
                                <a:gd name="connsiteY567" fmla="*/ 3946126 h 4850679"/>
                                <a:gd name="connsiteX568" fmla="*/ 4558757 w 7340435"/>
                                <a:gd name="connsiteY568" fmla="*/ 3995627 h 4850679"/>
                                <a:gd name="connsiteX569" fmla="*/ 4553168 w 7340435"/>
                                <a:gd name="connsiteY569" fmla="*/ 3999220 h 4850679"/>
                                <a:gd name="connsiteX570" fmla="*/ 4566741 w 7340435"/>
                                <a:gd name="connsiteY570" fmla="*/ 3940537 h 4850679"/>
                                <a:gd name="connsiteX571" fmla="*/ 4598927 w 7340435"/>
                                <a:gd name="connsiteY571" fmla="*/ 3935198 h 4850679"/>
                                <a:gd name="connsiteX572" fmla="*/ 3324497 w 7340435"/>
                                <a:gd name="connsiteY572" fmla="*/ 3932503 h 4850679"/>
                                <a:gd name="connsiteX573" fmla="*/ 3345208 w 7340435"/>
                                <a:gd name="connsiteY573" fmla="*/ 3938940 h 4850679"/>
                                <a:gd name="connsiteX574" fmla="*/ 3348800 w 7340435"/>
                                <a:gd name="connsiteY574" fmla="*/ 3978860 h 4850679"/>
                                <a:gd name="connsiteX575" fmla="*/ 3310075 w 7340435"/>
                                <a:gd name="connsiteY575" fmla="*/ 4025966 h 4850679"/>
                                <a:gd name="connsiteX576" fmla="*/ 3304888 w 7340435"/>
                                <a:gd name="connsiteY576" fmla="*/ 4026365 h 4850679"/>
                                <a:gd name="connsiteX577" fmla="*/ 3258178 w 7340435"/>
                                <a:gd name="connsiteY577" fmla="*/ 3987244 h 4850679"/>
                                <a:gd name="connsiteX578" fmla="*/ 3254585 w 7340435"/>
                                <a:gd name="connsiteY578" fmla="*/ 3947323 h 4850679"/>
                                <a:gd name="connsiteX579" fmla="*/ 3273746 w 7340435"/>
                                <a:gd name="connsiteY579" fmla="*/ 3936944 h 4850679"/>
                                <a:gd name="connsiteX580" fmla="*/ 3294506 w 7340435"/>
                                <a:gd name="connsiteY580" fmla="*/ 3943730 h 4850679"/>
                                <a:gd name="connsiteX581" fmla="*/ 3300495 w 7340435"/>
                                <a:gd name="connsiteY581" fmla="*/ 3948520 h 4850679"/>
                                <a:gd name="connsiteX582" fmla="*/ 3305286 w 7340435"/>
                                <a:gd name="connsiteY582" fmla="*/ 3942532 h 4850679"/>
                                <a:gd name="connsiteX583" fmla="*/ 3324497 w 7340435"/>
                                <a:gd name="connsiteY583" fmla="*/ 3932503 h 4850679"/>
                                <a:gd name="connsiteX584" fmla="*/ 2668165 w 7340435"/>
                                <a:gd name="connsiteY584" fmla="*/ 3867882 h 4850679"/>
                                <a:gd name="connsiteX585" fmla="*/ 2660580 w 7340435"/>
                                <a:gd name="connsiteY585" fmla="*/ 3871874 h 4850679"/>
                                <a:gd name="connsiteX586" fmla="*/ 2659383 w 7340435"/>
                                <a:gd name="connsiteY586" fmla="*/ 3873072 h 4850679"/>
                                <a:gd name="connsiteX587" fmla="*/ 2657786 w 7340435"/>
                                <a:gd name="connsiteY587" fmla="*/ 3872274 h 4850679"/>
                                <a:gd name="connsiteX588" fmla="*/ 2649801 w 7340435"/>
                                <a:gd name="connsiteY588" fmla="*/ 3870277 h 4850679"/>
                                <a:gd name="connsiteX589" fmla="*/ 2643813 w 7340435"/>
                                <a:gd name="connsiteY589" fmla="*/ 3874270 h 4850679"/>
                                <a:gd name="connsiteX590" fmla="*/ 2643414 w 7340435"/>
                                <a:gd name="connsiteY590" fmla="*/ 3883052 h 4850679"/>
                                <a:gd name="connsiteX591" fmla="*/ 2661777 w 7340435"/>
                                <a:gd name="connsiteY591" fmla="*/ 3899020 h 4850679"/>
                                <a:gd name="connsiteX592" fmla="*/ 2664173 w 7340435"/>
                                <a:gd name="connsiteY592" fmla="*/ 3898621 h 4850679"/>
                                <a:gd name="connsiteX593" fmla="*/ 2677744 w 7340435"/>
                                <a:gd name="connsiteY593" fmla="*/ 3879060 h 4850679"/>
                                <a:gd name="connsiteX594" fmla="*/ 2674952 w 7340435"/>
                                <a:gd name="connsiteY594" fmla="*/ 3870277 h 4850679"/>
                                <a:gd name="connsiteX595" fmla="*/ 2668165 w 7340435"/>
                                <a:gd name="connsiteY595" fmla="*/ 3867882 h 4850679"/>
                                <a:gd name="connsiteX596" fmla="*/ 2667766 w 7340435"/>
                                <a:gd name="connsiteY596" fmla="*/ 3863491 h 4850679"/>
                                <a:gd name="connsiteX597" fmla="*/ 2678144 w 7340435"/>
                                <a:gd name="connsiteY597" fmla="*/ 3867083 h 4850679"/>
                                <a:gd name="connsiteX598" fmla="*/ 2682137 w 7340435"/>
                                <a:gd name="connsiteY598" fmla="*/ 3879060 h 4850679"/>
                                <a:gd name="connsiteX599" fmla="*/ 2675351 w 7340435"/>
                                <a:gd name="connsiteY599" fmla="*/ 3893032 h 4850679"/>
                                <a:gd name="connsiteX600" fmla="*/ 2666568 w 7340435"/>
                                <a:gd name="connsiteY600" fmla="*/ 3901815 h 4850679"/>
                                <a:gd name="connsiteX601" fmla="*/ 2663374 w 7340435"/>
                                <a:gd name="connsiteY601" fmla="*/ 3903411 h 4850679"/>
                                <a:gd name="connsiteX602" fmla="*/ 2659782 w 7340435"/>
                                <a:gd name="connsiteY602" fmla="*/ 3903012 h 4850679"/>
                                <a:gd name="connsiteX603" fmla="*/ 2639421 w 7340435"/>
                                <a:gd name="connsiteY603" fmla="*/ 3885048 h 4850679"/>
                                <a:gd name="connsiteX604" fmla="*/ 2640220 w 7340435"/>
                                <a:gd name="connsiteY604" fmla="*/ 3872274 h 4850679"/>
                                <a:gd name="connsiteX605" fmla="*/ 2649402 w 7340435"/>
                                <a:gd name="connsiteY605" fmla="*/ 3865886 h 4850679"/>
                                <a:gd name="connsiteX606" fmla="*/ 2658983 w 7340435"/>
                                <a:gd name="connsiteY606" fmla="*/ 3867882 h 4850679"/>
                                <a:gd name="connsiteX607" fmla="*/ 2667766 w 7340435"/>
                                <a:gd name="connsiteY607" fmla="*/ 3863491 h 4850679"/>
                                <a:gd name="connsiteX608" fmla="*/ 4854963 w 7340435"/>
                                <a:gd name="connsiteY608" fmla="*/ 3861096 h 4850679"/>
                                <a:gd name="connsiteX609" fmla="*/ 4845780 w 7340435"/>
                                <a:gd name="connsiteY609" fmla="*/ 3878662 h 4850679"/>
                                <a:gd name="connsiteX610" fmla="*/ 4863346 w 7340435"/>
                                <a:gd name="connsiteY610" fmla="*/ 3887843 h 4850679"/>
                                <a:gd name="connsiteX611" fmla="*/ 4872528 w 7340435"/>
                                <a:gd name="connsiteY611" fmla="*/ 3870278 h 4850679"/>
                                <a:gd name="connsiteX612" fmla="*/ 4854963 w 7340435"/>
                                <a:gd name="connsiteY612" fmla="*/ 3861096 h 4850679"/>
                                <a:gd name="connsiteX613" fmla="*/ 4852568 w 7340435"/>
                                <a:gd name="connsiteY613" fmla="*/ 3853511 h 4850679"/>
                                <a:gd name="connsiteX614" fmla="*/ 4880113 w 7340435"/>
                                <a:gd name="connsiteY614" fmla="*/ 3867883 h 4850679"/>
                                <a:gd name="connsiteX615" fmla="*/ 4865741 w 7340435"/>
                                <a:gd name="connsiteY615" fmla="*/ 3895428 h 4850679"/>
                                <a:gd name="connsiteX616" fmla="*/ 4838196 w 7340435"/>
                                <a:gd name="connsiteY616" fmla="*/ 3881057 h 4850679"/>
                                <a:gd name="connsiteX617" fmla="*/ 4852568 w 7340435"/>
                                <a:gd name="connsiteY617" fmla="*/ 3853511 h 4850679"/>
                                <a:gd name="connsiteX618" fmla="*/ 4848576 w 7340435"/>
                                <a:gd name="connsiteY618" fmla="*/ 3840737 h 4850679"/>
                                <a:gd name="connsiteX619" fmla="*/ 4825022 w 7340435"/>
                                <a:gd name="connsiteY619" fmla="*/ 3885049 h 4850679"/>
                                <a:gd name="connsiteX620" fmla="*/ 4869334 w 7340435"/>
                                <a:gd name="connsiteY620" fmla="*/ 3908602 h 4850679"/>
                                <a:gd name="connsiteX621" fmla="*/ 4892887 w 7340435"/>
                                <a:gd name="connsiteY621" fmla="*/ 3864291 h 4850679"/>
                                <a:gd name="connsiteX622" fmla="*/ 4848576 w 7340435"/>
                                <a:gd name="connsiteY622" fmla="*/ 3840737 h 4850679"/>
                                <a:gd name="connsiteX623" fmla="*/ 4863253 w 7340435"/>
                                <a:gd name="connsiteY623" fmla="*/ 3831013 h 4850679"/>
                                <a:gd name="connsiteX624" fmla="*/ 4900472 w 7340435"/>
                                <a:gd name="connsiteY624" fmla="*/ 3861496 h 4850679"/>
                                <a:gd name="connsiteX625" fmla="*/ 4871730 w 7340435"/>
                                <a:gd name="connsiteY625" fmla="*/ 3915787 h 4850679"/>
                                <a:gd name="connsiteX626" fmla="*/ 4817438 w 7340435"/>
                                <a:gd name="connsiteY626" fmla="*/ 3887045 h 4850679"/>
                                <a:gd name="connsiteX627" fmla="*/ 4846181 w 7340435"/>
                                <a:gd name="connsiteY627" fmla="*/ 3832753 h 4850679"/>
                                <a:gd name="connsiteX628" fmla="*/ 4863253 w 7340435"/>
                                <a:gd name="connsiteY628" fmla="*/ 3831013 h 4850679"/>
                                <a:gd name="connsiteX629" fmla="*/ 399862 w 7340435"/>
                                <a:gd name="connsiteY629" fmla="*/ 3819080 h 4850679"/>
                                <a:gd name="connsiteX630" fmla="*/ 385541 w 7340435"/>
                                <a:gd name="connsiteY630" fmla="*/ 3826765 h 4850679"/>
                                <a:gd name="connsiteX631" fmla="*/ 378354 w 7340435"/>
                                <a:gd name="connsiteY631" fmla="*/ 3835548 h 4850679"/>
                                <a:gd name="connsiteX632" fmla="*/ 373165 w 7340435"/>
                                <a:gd name="connsiteY632" fmla="*/ 3835947 h 4850679"/>
                                <a:gd name="connsiteX633" fmla="*/ 364382 w 7340435"/>
                                <a:gd name="connsiteY633" fmla="*/ 3828761 h 4850679"/>
                                <a:gd name="connsiteX634" fmla="*/ 348814 w 7340435"/>
                                <a:gd name="connsiteY634" fmla="*/ 3823970 h 4850679"/>
                                <a:gd name="connsiteX635" fmla="*/ 334842 w 7340435"/>
                                <a:gd name="connsiteY635" fmla="*/ 3831555 h 4850679"/>
                                <a:gd name="connsiteX636" fmla="*/ 337636 w 7340435"/>
                                <a:gd name="connsiteY636" fmla="*/ 3861496 h 4850679"/>
                                <a:gd name="connsiteX637" fmla="*/ 381549 w 7340435"/>
                                <a:gd name="connsiteY637" fmla="*/ 3898222 h 4850679"/>
                                <a:gd name="connsiteX638" fmla="*/ 417876 w 7340435"/>
                                <a:gd name="connsiteY638" fmla="*/ 3853911 h 4850679"/>
                                <a:gd name="connsiteX639" fmla="*/ 415082 w 7340435"/>
                                <a:gd name="connsiteY639" fmla="*/ 3823970 h 4850679"/>
                                <a:gd name="connsiteX640" fmla="*/ 399862 w 7340435"/>
                                <a:gd name="connsiteY640" fmla="*/ 3819080 h 4850679"/>
                                <a:gd name="connsiteX641" fmla="*/ 398764 w 7340435"/>
                                <a:gd name="connsiteY641" fmla="*/ 3812344 h 4850679"/>
                                <a:gd name="connsiteX642" fmla="*/ 419473 w 7340435"/>
                                <a:gd name="connsiteY642" fmla="*/ 3818781 h 4850679"/>
                                <a:gd name="connsiteX643" fmla="*/ 423066 w 7340435"/>
                                <a:gd name="connsiteY643" fmla="*/ 3858701 h 4850679"/>
                                <a:gd name="connsiteX644" fmla="*/ 384342 w 7340435"/>
                                <a:gd name="connsiteY644" fmla="*/ 3905807 h 4850679"/>
                                <a:gd name="connsiteX645" fmla="*/ 379154 w 7340435"/>
                                <a:gd name="connsiteY645" fmla="*/ 3906206 h 4850679"/>
                                <a:gd name="connsiteX646" fmla="*/ 332446 w 7340435"/>
                                <a:gd name="connsiteY646" fmla="*/ 3867085 h 4850679"/>
                                <a:gd name="connsiteX647" fmla="*/ 328854 w 7340435"/>
                                <a:gd name="connsiteY647" fmla="*/ 3827164 h 4850679"/>
                                <a:gd name="connsiteX648" fmla="*/ 348015 w 7340435"/>
                                <a:gd name="connsiteY648" fmla="*/ 3816785 h 4850679"/>
                                <a:gd name="connsiteX649" fmla="*/ 368773 w 7340435"/>
                                <a:gd name="connsiteY649" fmla="*/ 3823571 h 4850679"/>
                                <a:gd name="connsiteX650" fmla="*/ 374761 w 7340435"/>
                                <a:gd name="connsiteY650" fmla="*/ 3828361 h 4850679"/>
                                <a:gd name="connsiteX651" fmla="*/ 379553 w 7340435"/>
                                <a:gd name="connsiteY651" fmla="*/ 3822373 h 4850679"/>
                                <a:gd name="connsiteX652" fmla="*/ 398764 w 7340435"/>
                                <a:gd name="connsiteY652" fmla="*/ 3812344 h 4850679"/>
                                <a:gd name="connsiteX653" fmla="*/ 7102801 w 7340435"/>
                                <a:gd name="connsiteY653" fmla="*/ 3805906 h 4850679"/>
                                <a:gd name="connsiteX654" fmla="*/ 7088480 w 7340435"/>
                                <a:gd name="connsiteY654" fmla="*/ 3813591 h 4850679"/>
                                <a:gd name="connsiteX655" fmla="*/ 7081294 w 7340435"/>
                                <a:gd name="connsiteY655" fmla="*/ 3822374 h 4850679"/>
                                <a:gd name="connsiteX656" fmla="*/ 7076105 w 7340435"/>
                                <a:gd name="connsiteY656" fmla="*/ 3822773 h 4850679"/>
                                <a:gd name="connsiteX657" fmla="*/ 7067322 w 7340435"/>
                                <a:gd name="connsiteY657" fmla="*/ 3815587 h 4850679"/>
                                <a:gd name="connsiteX658" fmla="*/ 7051754 w 7340435"/>
                                <a:gd name="connsiteY658" fmla="*/ 3810796 h 4850679"/>
                                <a:gd name="connsiteX659" fmla="*/ 7037781 w 7340435"/>
                                <a:gd name="connsiteY659" fmla="*/ 3818381 h 4850679"/>
                                <a:gd name="connsiteX660" fmla="*/ 7040575 w 7340435"/>
                                <a:gd name="connsiteY660" fmla="*/ 3848322 h 4850679"/>
                                <a:gd name="connsiteX661" fmla="*/ 7084488 w 7340435"/>
                                <a:gd name="connsiteY661" fmla="*/ 3885048 h 4850679"/>
                                <a:gd name="connsiteX662" fmla="*/ 7120815 w 7340435"/>
                                <a:gd name="connsiteY662" fmla="*/ 3840737 h 4850679"/>
                                <a:gd name="connsiteX663" fmla="*/ 7118021 w 7340435"/>
                                <a:gd name="connsiteY663" fmla="*/ 3810796 h 4850679"/>
                                <a:gd name="connsiteX664" fmla="*/ 7102801 w 7340435"/>
                                <a:gd name="connsiteY664" fmla="*/ 3805906 h 4850679"/>
                                <a:gd name="connsiteX665" fmla="*/ 7101703 w 7340435"/>
                                <a:gd name="connsiteY665" fmla="*/ 3799170 h 4850679"/>
                                <a:gd name="connsiteX666" fmla="*/ 7122412 w 7340435"/>
                                <a:gd name="connsiteY666" fmla="*/ 3805607 h 4850679"/>
                                <a:gd name="connsiteX667" fmla="*/ 7126005 w 7340435"/>
                                <a:gd name="connsiteY667" fmla="*/ 3845527 h 4850679"/>
                                <a:gd name="connsiteX668" fmla="*/ 7087282 w 7340435"/>
                                <a:gd name="connsiteY668" fmla="*/ 3892633 h 4850679"/>
                                <a:gd name="connsiteX669" fmla="*/ 7082093 w 7340435"/>
                                <a:gd name="connsiteY669" fmla="*/ 3893032 h 4850679"/>
                                <a:gd name="connsiteX670" fmla="*/ 7035385 w 7340435"/>
                                <a:gd name="connsiteY670" fmla="*/ 3853911 h 4850679"/>
                                <a:gd name="connsiteX671" fmla="*/ 7031793 w 7340435"/>
                                <a:gd name="connsiteY671" fmla="*/ 3813990 h 4850679"/>
                                <a:gd name="connsiteX672" fmla="*/ 7050954 w 7340435"/>
                                <a:gd name="connsiteY672" fmla="*/ 3803611 h 4850679"/>
                                <a:gd name="connsiteX673" fmla="*/ 7071714 w 7340435"/>
                                <a:gd name="connsiteY673" fmla="*/ 3810397 h 4850679"/>
                                <a:gd name="connsiteX674" fmla="*/ 7077702 w 7340435"/>
                                <a:gd name="connsiteY674" fmla="*/ 3815187 h 4850679"/>
                                <a:gd name="connsiteX675" fmla="*/ 7082492 w 7340435"/>
                                <a:gd name="connsiteY675" fmla="*/ 3809199 h 4850679"/>
                                <a:gd name="connsiteX676" fmla="*/ 7101703 w 7340435"/>
                                <a:gd name="connsiteY676" fmla="*/ 3799170 h 4850679"/>
                                <a:gd name="connsiteX677" fmla="*/ 1700755 w 7340435"/>
                                <a:gd name="connsiteY677" fmla="*/ 3797873 h 4850679"/>
                                <a:gd name="connsiteX678" fmla="*/ 1727252 w 7340435"/>
                                <a:gd name="connsiteY678" fmla="*/ 3816785 h 4850679"/>
                                <a:gd name="connsiteX679" fmla="*/ 1721663 w 7340435"/>
                                <a:gd name="connsiteY679" fmla="*/ 3820378 h 4850679"/>
                                <a:gd name="connsiteX680" fmla="*/ 1672161 w 7340435"/>
                                <a:gd name="connsiteY680" fmla="*/ 3808801 h 4850679"/>
                                <a:gd name="connsiteX681" fmla="*/ 1660585 w 7340435"/>
                                <a:gd name="connsiteY681" fmla="*/ 3858302 h 4850679"/>
                                <a:gd name="connsiteX682" fmla="*/ 1654996 w 7340435"/>
                                <a:gd name="connsiteY682" fmla="*/ 3861895 h 4850679"/>
                                <a:gd name="connsiteX683" fmla="*/ 1668568 w 7340435"/>
                                <a:gd name="connsiteY683" fmla="*/ 3803212 h 4850679"/>
                                <a:gd name="connsiteX684" fmla="*/ 1700755 w 7340435"/>
                                <a:gd name="connsiteY684" fmla="*/ 3797873 h 4850679"/>
                                <a:gd name="connsiteX685" fmla="*/ 6445770 w 7340435"/>
                                <a:gd name="connsiteY685" fmla="*/ 3734151 h 4850679"/>
                                <a:gd name="connsiteX686" fmla="*/ 6438185 w 7340435"/>
                                <a:gd name="connsiteY686" fmla="*/ 3738143 h 4850679"/>
                                <a:gd name="connsiteX687" fmla="*/ 6436988 w 7340435"/>
                                <a:gd name="connsiteY687" fmla="*/ 3739341 h 4850679"/>
                                <a:gd name="connsiteX688" fmla="*/ 6435391 w 7340435"/>
                                <a:gd name="connsiteY688" fmla="*/ 3738542 h 4850679"/>
                                <a:gd name="connsiteX689" fmla="*/ 6427407 w 7340435"/>
                                <a:gd name="connsiteY689" fmla="*/ 3736546 h 4850679"/>
                                <a:gd name="connsiteX690" fmla="*/ 6421418 w 7340435"/>
                                <a:gd name="connsiteY690" fmla="*/ 3740539 h 4850679"/>
                                <a:gd name="connsiteX691" fmla="*/ 6421019 w 7340435"/>
                                <a:gd name="connsiteY691" fmla="*/ 3749321 h 4850679"/>
                                <a:gd name="connsiteX692" fmla="*/ 6439383 w 7340435"/>
                                <a:gd name="connsiteY692" fmla="*/ 3765289 h 4850679"/>
                                <a:gd name="connsiteX693" fmla="*/ 6441778 w 7340435"/>
                                <a:gd name="connsiteY693" fmla="*/ 3764890 h 4850679"/>
                                <a:gd name="connsiteX694" fmla="*/ 6455351 w 7340435"/>
                                <a:gd name="connsiteY694" fmla="*/ 3745329 h 4850679"/>
                                <a:gd name="connsiteX695" fmla="*/ 6452556 w 7340435"/>
                                <a:gd name="connsiteY695" fmla="*/ 3736546 h 4850679"/>
                                <a:gd name="connsiteX696" fmla="*/ 6445770 w 7340435"/>
                                <a:gd name="connsiteY696" fmla="*/ 3734151 h 4850679"/>
                                <a:gd name="connsiteX697" fmla="*/ 6445371 w 7340435"/>
                                <a:gd name="connsiteY697" fmla="*/ 3730159 h 4850679"/>
                                <a:gd name="connsiteX698" fmla="*/ 6455750 w 7340435"/>
                                <a:gd name="connsiteY698" fmla="*/ 3733751 h 4850679"/>
                                <a:gd name="connsiteX699" fmla="*/ 6459742 w 7340435"/>
                                <a:gd name="connsiteY699" fmla="*/ 3745728 h 4850679"/>
                                <a:gd name="connsiteX700" fmla="*/ 6452956 w 7340435"/>
                                <a:gd name="connsiteY700" fmla="*/ 3759700 h 4850679"/>
                                <a:gd name="connsiteX701" fmla="*/ 6444173 w 7340435"/>
                                <a:gd name="connsiteY701" fmla="*/ 3768483 h 4850679"/>
                                <a:gd name="connsiteX702" fmla="*/ 6440980 w 7340435"/>
                                <a:gd name="connsiteY702" fmla="*/ 3770079 h 4850679"/>
                                <a:gd name="connsiteX703" fmla="*/ 6437387 w 7340435"/>
                                <a:gd name="connsiteY703" fmla="*/ 3769680 h 4850679"/>
                                <a:gd name="connsiteX704" fmla="*/ 6417027 w 7340435"/>
                                <a:gd name="connsiteY704" fmla="*/ 3751716 h 4850679"/>
                                <a:gd name="connsiteX705" fmla="*/ 6417825 w 7340435"/>
                                <a:gd name="connsiteY705" fmla="*/ 3738942 h 4850679"/>
                                <a:gd name="connsiteX706" fmla="*/ 6427008 w 7340435"/>
                                <a:gd name="connsiteY706" fmla="*/ 3732554 h 4850679"/>
                                <a:gd name="connsiteX707" fmla="*/ 6436588 w 7340435"/>
                                <a:gd name="connsiteY707" fmla="*/ 3734550 h 4850679"/>
                                <a:gd name="connsiteX708" fmla="*/ 6445371 w 7340435"/>
                                <a:gd name="connsiteY708" fmla="*/ 3730159 h 4850679"/>
                                <a:gd name="connsiteX709" fmla="*/ 1956789 w 7340435"/>
                                <a:gd name="connsiteY709" fmla="*/ 3723771 h 4850679"/>
                                <a:gd name="connsiteX710" fmla="*/ 1947607 w 7340435"/>
                                <a:gd name="connsiteY710" fmla="*/ 3741337 h 4850679"/>
                                <a:gd name="connsiteX711" fmla="*/ 1965172 w 7340435"/>
                                <a:gd name="connsiteY711" fmla="*/ 3750519 h 4850679"/>
                                <a:gd name="connsiteX712" fmla="*/ 1974354 w 7340435"/>
                                <a:gd name="connsiteY712" fmla="*/ 3732954 h 4850679"/>
                                <a:gd name="connsiteX713" fmla="*/ 1956789 w 7340435"/>
                                <a:gd name="connsiteY713" fmla="*/ 3723771 h 4850679"/>
                                <a:gd name="connsiteX714" fmla="*/ 1954394 w 7340435"/>
                                <a:gd name="connsiteY714" fmla="*/ 3716187 h 4850679"/>
                                <a:gd name="connsiteX715" fmla="*/ 1981939 w 7340435"/>
                                <a:gd name="connsiteY715" fmla="*/ 3730559 h 4850679"/>
                                <a:gd name="connsiteX716" fmla="*/ 1967568 w 7340435"/>
                                <a:gd name="connsiteY716" fmla="*/ 3758104 h 4850679"/>
                                <a:gd name="connsiteX717" fmla="*/ 1940023 w 7340435"/>
                                <a:gd name="connsiteY717" fmla="*/ 3743732 h 4850679"/>
                                <a:gd name="connsiteX718" fmla="*/ 1954394 w 7340435"/>
                                <a:gd name="connsiteY718" fmla="*/ 3716187 h 4850679"/>
                                <a:gd name="connsiteX719" fmla="*/ 1950402 w 7340435"/>
                                <a:gd name="connsiteY719" fmla="*/ 3703413 h 4850679"/>
                                <a:gd name="connsiteX720" fmla="*/ 1926849 w 7340435"/>
                                <a:gd name="connsiteY720" fmla="*/ 3747725 h 4850679"/>
                                <a:gd name="connsiteX721" fmla="*/ 1971161 w 7340435"/>
                                <a:gd name="connsiteY721" fmla="*/ 3771277 h 4850679"/>
                                <a:gd name="connsiteX722" fmla="*/ 1994714 w 7340435"/>
                                <a:gd name="connsiteY722" fmla="*/ 3726966 h 4850679"/>
                                <a:gd name="connsiteX723" fmla="*/ 1950402 w 7340435"/>
                                <a:gd name="connsiteY723" fmla="*/ 3703413 h 4850679"/>
                                <a:gd name="connsiteX724" fmla="*/ 1965079 w 7340435"/>
                                <a:gd name="connsiteY724" fmla="*/ 3693689 h 4850679"/>
                                <a:gd name="connsiteX725" fmla="*/ 2002299 w 7340435"/>
                                <a:gd name="connsiteY725" fmla="*/ 3724172 h 4850679"/>
                                <a:gd name="connsiteX726" fmla="*/ 1973556 w 7340435"/>
                                <a:gd name="connsiteY726" fmla="*/ 3778463 h 4850679"/>
                                <a:gd name="connsiteX727" fmla="*/ 1919264 w 7340435"/>
                                <a:gd name="connsiteY727" fmla="*/ 3749721 h 4850679"/>
                                <a:gd name="connsiteX728" fmla="*/ 1948007 w 7340435"/>
                                <a:gd name="connsiteY728" fmla="*/ 3695429 h 4850679"/>
                                <a:gd name="connsiteX729" fmla="*/ 1965079 w 7340435"/>
                                <a:gd name="connsiteY729" fmla="*/ 3693689 h 4850679"/>
                                <a:gd name="connsiteX730" fmla="*/ 4204618 w 7340435"/>
                                <a:gd name="connsiteY730" fmla="*/ 3668582 h 4850679"/>
                                <a:gd name="connsiteX731" fmla="*/ 4190297 w 7340435"/>
                                <a:gd name="connsiteY731" fmla="*/ 3676267 h 4850679"/>
                                <a:gd name="connsiteX732" fmla="*/ 4183111 w 7340435"/>
                                <a:gd name="connsiteY732" fmla="*/ 3685050 h 4850679"/>
                                <a:gd name="connsiteX733" fmla="*/ 4177922 w 7340435"/>
                                <a:gd name="connsiteY733" fmla="*/ 3685449 h 4850679"/>
                                <a:gd name="connsiteX734" fmla="*/ 4169139 w 7340435"/>
                                <a:gd name="connsiteY734" fmla="*/ 3678263 h 4850679"/>
                                <a:gd name="connsiteX735" fmla="*/ 4153571 w 7340435"/>
                                <a:gd name="connsiteY735" fmla="*/ 3673472 h 4850679"/>
                                <a:gd name="connsiteX736" fmla="*/ 4139598 w 7340435"/>
                                <a:gd name="connsiteY736" fmla="*/ 3681057 h 4850679"/>
                                <a:gd name="connsiteX737" fmla="*/ 4142392 w 7340435"/>
                                <a:gd name="connsiteY737" fmla="*/ 3710998 h 4850679"/>
                                <a:gd name="connsiteX738" fmla="*/ 4186305 w 7340435"/>
                                <a:gd name="connsiteY738" fmla="*/ 3747724 h 4850679"/>
                                <a:gd name="connsiteX739" fmla="*/ 4222632 w 7340435"/>
                                <a:gd name="connsiteY739" fmla="*/ 3703413 h 4850679"/>
                                <a:gd name="connsiteX740" fmla="*/ 4219838 w 7340435"/>
                                <a:gd name="connsiteY740" fmla="*/ 3673472 h 4850679"/>
                                <a:gd name="connsiteX741" fmla="*/ 4204618 w 7340435"/>
                                <a:gd name="connsiteY741" fmla="*/ 3668582 h 4850679"/>
                                <a:gd name="connsiteX742" fmla="*/ 5478361 w 7340435"/>
                                <a:gd name="connsiteY742" fmla="*/ 3664541 h 4850679"/>
                                <a:gd name="connsiteX743" fmla="*/ 5504859 w 7340435"/>
                                <a:gd name="connsiteY743" fmla="*/ 3683453 h 4850679"/>
                                <a:gd name="connsiteX744" fmla="*/ 5499270 w 7340435"/>
                                <a:gd name="connsiteY744" fmla="*/ 3687046 h 4850679"/>
                                <a:gd name="connsiteX745" fmla="*/ 5449769 w 7340435"/>
                                <a:gd name="connsiteY745" fmla="*/ 3675469 h 4850679"/>
                                <a:gd name="connsiteX746" fmla="*/ 5438192 w 7340435"/>
                                <a:gd name="connsiteY746" fmla="*/ 3724970 h 4850679"/>
                                <a:gd name="connsiteX747" fmla="*/ 5432603 w 7340435"/>
                                <a:gd name="connsiteY747" fmla="*/ 3728563 h 4850679"/>
                                <a:gd name="connsiteX748" fmla="*/ 5446176 w 7340435"/>
                                <a:gd name="connsiteY748" fmla="*/ 3669880 h 4850679"/>
                                <a:gd name="connsiteX749" fmla="*/ 5478361 w 7340435"/>
                                <a:gd name="connsiteY749" fmla="*/ 3664541 h 4850679"/>
                                <a:gd name="connsiteX750" fmla="*/ 4203520 w 7340435"/>
                                <a:gd name="connsiteY750" fmla="*/ 3661846 h 4850679"/>
                                <a:gd name="connsiteX751" fmla="*/ 4224229 w 7340435"/>
                                <a:gd name="connsiteY751" fmla="*/ 3668283 h 4850679"/>
                                <a:gd name="connsiteX752" fmla="*/ 4227822 w 7340435"/>
                                <a:gd name="connsiteY752" fmla="*/ 3708204 h 4850679"/>
                                <a:gd name="connsiteX753" fmla="*/ 4189099 w 7340435"/>
                                <a:gd name="connsiteY753" fmla="*/ 3755309 h 4850679"/>
                                <a:gd name="connsiteX754" fmla="*/ 4183910 w 7340435"/>
                                <a:gd name="connsiteY754" fmla="*/ 3755708 h 4850679"/>
                                <a:gd name="connsiteX755" fmla="*/ 4137202 w 7340435"/>
                                <a:gd name="connsiteY755" fmla="*/ 3716587 h 4850679"/>
                                <a:gd name="connsiteX756" fmla="*/ 4133610 w 7340435"/>
                                <a:gd name="connsiteY756" fmla="*/ 3676666 h 4850679"/>
                                <a:gd name="connsiteX757" fmla="*/ 4152771 w 7340435"/>
                                <a:gd name="connsiteY757" fmla="*/ 3666287 h 4850679"/>
                                <a:gd name="connsiteX758" fmla="*/ 4173531 w 7340435"/>
                                <a:gd name="connsiteY758" fmla="*/ 3673073 h 4850679"/>
                                <a:gd name="connsiteX759" fmla="*/ 4179519 w 7340435"/>
                                <a:gd name="connsiteY759" fmla="*/ 3677863 h 4850679"/>
                                <a:gd name="connsiteX760" fmla="*/ 4184309 w 7340435"/>
                                <a:gd name="connsiteY760" fmla="*/ 3671875 h 4850679"/>
                                <a:gd name="connsiteX761" fmla="*/ 4203520 w 7340435"/>
                                <a:gd name="connsiteY761" fmla="*/ 3661846 h 4850679"/>
                                <a:gd name="connsiteX762" fmla="*/ 3547595 w 7340435"/>
                                <a:gd name="connsiteY762" fmla="*/ 3596827 h 4850679"/>
                                <a:gd name="connsiteX763" fmla="*/ 3540009 w 7340435"/>
                                <a:gd name="connsiteY763" fmla="*/ 3600819 h 4850679"/>
                                <a:gd name="connsiteX764" fmla="*/ 3538810 w 7340435"/>
                                <a:gd name="connsiteY764" fmla="*/ 3602017 h 4850679"/>
                                <a:gd name="connsiteX765" fmla="*/ 3537215 w 7340435"/>
                                <a:gd name="connsiteY765" fmla="*/ 3601218 h 4850679"/>
                                <a:gd name="connsiteX766" fmla="*/ 3529228 w 7340435"/>
                                <a:gd name="connsiteY766" fmla="*/ 3599222 h 4850679"/>
                                <a:gd name="connsiteX767" fmla="*/ 3523243 w 7340435"/>
                                <a:gd name="connsiteY767" fmla="*/ 3603215 h 4850679"/>
                                <a:gd name="connsiteX768" fmla="*/ 3522841 w 7340435"/>
                                <a:gd name="connsiteY768" fmla="*/ 3611997 h 4850679"/>
                                <a:gd name="connsiteX769" fmla="*/ 3541207 w 7340435"/>
                                <a:gd name="connsiteY769" fmla="*/ 3627965 h 4850679"/>
                                <a:gd name="connsiteX770" fmla="*/ 3543602 w 7340435"/>
                                <a:gd name="connsiteY770" fmla="*/ 3627566 h 4850679"/>
                                <a:gd name="connsiteX771" fmla="*/ 3557176 w 7340435"/>
                                <a:gd name="connsiteY771" fmla="*/ 3608005 h 4850679"/>
                                <a:gd name="connsiteX772" fmla="*/ 3554380 w 7340435"/>
                                <a:gd name="connsiteY772" fmla="*/ 3599222 h 4850679"/>
                                <a:gd name="connsiteX773" fmla="*/ 3547595 w 7340435"/>
                                <a:gd name="connsiteY773" fmla="*/ 3596827 h 4850679"/>
                                <a:gd name="connsiteX774" fmla="*/ 3547198 w 7340435"/>
                                <a:gd name="connsiteY774" fmla="*/ 3592835 h 4850679"/>
                                <a:gd name="connsiteX775" fmla="*/ 3557577 w 7340435"/>
                                <a:gd name="connsiteY775" fmla="*/ 3596428 h 4850679"/>
                                <a:gd name="connsiteX776" fmla="*/ 3561570 w 7340435"/>
                                <a:gd name="connsiteY776" fmla="*/ 3608404 h 4850679"/>
                                <a:gd name="connsiteX777" fmla="*/ 3554781 w 7340435"/>
                                <a:gd name="connsiteY777" fmla="*/ 3622376 h 4850679"/>
                                <a:gd name="connsiteX778" fmla="*/ 3546000 w 7340435"/>
                                <a:gd name="connsiteY778" fmla="*/ 3631159 h 4850679"/>
                                <a:gd name="connsiteX779" fmla="*/ 3542802 w 7340435"/>
                                <a:gd name="connsiteY779" fmla="*/ 3632755 h 4850679"/>
                                <a:gd name="connsiteX780" fmla="*/ 3539212 w 7340435"/>
                                <a:gd name="connsiteY780" fmla="*/ 3632356 h 4850679"/>
                                <a:gd name="connsiteX781" fmla="*/ 3518847 w 7340435"/>
                                <a:gd name="connsiteY781" fmla="*/ 3614392 h 4850679"/>
                                <a:gd name="connsiteX782" fmla="*/ 3519651 w 7340435"/>
                                <a:gd name="connsiteY782" fmla="*/ 3601618 h 4850679"/>
                                <a:gd name="connsiteX783" fmla="*/ 3528831 w 7340435"/>
                                <a:gd name="connsiteY783" fmla="*/ 3595230 h 4850679"/>
                                <a:gd name="connsiteX784" fmla="*/ 3538411 w 7340435"/>
                                <a:gd name="connsiteY784" fmla="*/ 3597226 h 4850679"/>
                                <a:gd name="connsiteX785" fmla="*/ 3547198 w 7340435"/>
                                <a:gd name="connsiteY785" fmla="*/ 3592835 h 4850679"/>
                                <a:gd name="connsiteX786" fmla="*/ 5734399 w 7340435"/>
                                <a:gd name="connsiteY786" fmla="*/ 3590440 h 4850679"/>
                                <a:gd name="connsiteX787" fmla="*/ 5725216 w 7340435"/>
                                <a:gd name="connsiteY787" fmla="*/ 3608005 h 4850679"/>
                                <a:gd name="connsiteX788" fmla="*/ 5742782 w 7340435"/>
                                <a:gd name="connsiteY788" fmla="*/ 3617187 h 4850679"/>
                                <a:gd name="connsiteX789" fmla="*/ 5751963 w 7340435"/>
                                <a:gd name="connsiteY789" fmla="*/ 3599622 h 4850679"/>
                                <a:gd name="connsiteX790" fmla="*/ 5734399 w 7340435"/>
                                <a:gd name="connsiteY790" fmla="*/ 3590440 h 4850679"/>
                                <a:gd name="connsiteX791" fmla="*/ 5731604 w 7340435"/>
                                <a:gd name="connsiteY791" fmla="*/ 3582855 h 4850679"/>
                                <a:gd name="connsiteX792" fmla="*/ 5759149 w 7340435"/>
                                <a:gd name="connsiteY792" fmla="*/ 3597227 h 4850679"/>
                                <a:gd name="connsiteX793" fmla="*/ 5744778 w 7340435"/>
                                <a:gd name="connsiteY793" fmla="*/ 3624772 h 4850679"/>
                                <a:gd name="connsiteX794" fmla="*/ 5717232 w 7340435"/>
                                <a:gd name="connsiteY794" fmla="*/ 3610401 h 4850679"/>
                                <a:gd name="connsiteX795" fmla="*/ 5731604 w 7340435"/>
                                <a:gd name="connsiteY795" fmla="*/ 3582855 h 4850679"/>
                                <a:gd name="connsiteX796" fmla="*/ 5728011 w 7340435"/>
                                <a:gd name="connsiteY796" fmla="*/ 3570080 h 4850679"/>
                                <a:gd name="connsiteX797" fmla="*/ 5704458 w 7340435"/>
                                <a:gd name="connsiteY797" fmla="*/ 3614392 h 4850679"/>
                                <a:gd name="connsiteX798" fmla="*/ 5748770 w 7340435"/>
                                <a:gd name="connsiteY798" fmla="*/ 3637944 h 4850679"/>
                                <a:gd name="connsiteX799" fmla="*/ 5772322 w 7340435"/>
                                <a:gd name="connsiteY799" fmla="*/ 3593633 h 4850679"/>
                                <a:gd name="connsiteX800" fmla="*/ 5728011 w 7340435"/>
                                <a:gd name="connsiteY800" fmla="*/ 3570080 h 4850679"/>
                                <a:gd name="connsiteX801" fmla="*/ 5742688 w 7340435"/>
                                <a:gd name="connsiteY801" fmla="*/ 3560356 h 4850679"/>
                                <a:gd name="connsiteX802" fmla="*/ 5779907 w 7340435"/>
                                <a:gd name="connsiteY802" fmla="*/ 3590839 h 4850679"/>
                                <a:gd name="connsiteX803" fmla="*/ 5751165 w 7340435"/>
                                <a:gd name="connsiteY803" fmla="*/ 3645130 h 4850679"/>
                                <a:gd name="connsiteX804" fmla="*/ 5696873 w 7340435"/>
                                <a:gd name="connsiteY804" fmla="*/ 3616388 h 4850679"/>
                                <a:gd name="connsiteX805" fmla="*/ 5725616 w 7340435"/>
                                <a:gd name="connsiteY805" fmla="*/ 3562096 h 4850679"/>
                                <a:gd name="connsiteX806" fmla="*/ 5742688 w 7340435"/>
                                <a:gd name="connsiteY806" fmla="*/ 3560356 h 4850679"/>
                                <a:gd name="connsiteX807" fmla="*/ 1279298 w 7340435"/>
                                <a:gd name="connsiteY807" fmla="*/ 3548423 h 4850679"/>
                                <a:gd name="connsiteX808" fmla="*/ 1264977 w 7340435"/>
                                <a:gd name="connsiteY808" fmla="*/ 3556108 h 4850679"/>
                                <a:gd name="connsiteX809" fmla="*/ 1257791 w 7340435"/>
                                <a:gd name="connsiteY809" fmla="*/ 3564891 h 4850679"/>
                                <a:gd name="connsiteX810" fmla="*/ 1252602 w 7340435"/>
                                <a:gd name="connsiteY810" fmla="*/ 3565290 h 4850679"/>
                                <a:gd name="connsiteX811" fmla="*/ 1243819 w 7340435"/>
                                <a:gd name="connsiteY811" fmla="*/ 3558104 h 4850679"/>
                                <a:gd name="connsiteX812" fmla="*/ 1228251 w 7340435"/>
                                <a:gd name="connsiteY812" fmla="*/ 3553313 h 4850679"/>
                                <a:gd name="connsiteX813" fmla="*/ 1214279 w 7340435"/>
                                <a:gd name="connsiteY813" fmla="*/ 3560898 h 4850679"/>
                                <a:gd name="connsiteX814" fmla="*/ 1217073 w 7340435"/>
                                <a:gd name="connsiteY814" fmla="*/ 3590839 h 4850679"/>
                                <a:gd name="connsiteX815" fmla="*/ 1260985 w 7340435"/>
                                <a:gd name="connsiteY815" fmla="*/ 3627565 h 4850679"/>
                                <a:gd name="connsiteX816" fmla="*/ 1297312 w 7340435"/>
                                <a:gd name="connsiteY816" fmla="*/ 3583254 h 4850679"/>
                                <a:gd name="connsiteX817" fmla="*/ 1294518 w 7340435"/>
                                <a:gd name="connsiteY817" fmla="*/ 3553313 h 4850679"/>
                                <a:gd name="connsiteX818" fmla="*/ 1279298 w 7340435"/>
                                <a:gd name="connsiteY818" fmla="*/ 3548423 h 4850679"/>
                                <a:gd name="connsiteX819" fmla="*/ 1278200 w 7340435"/>
                                <a:gd name="connsiteY819" fmla="*/ 3541687 h 4850679"/>
                                <a:gd name="connsiteX820" fmla="*/ 1298909 w 7340435"/>
                                <a:gd name="connsiteY820" fmla="*/ 3548124 h 4850679"/>
                                <a:gd name="connsiteX821" fmla="*/ 1302502 w 7340435"/>
                                <a:gd name="connsiteY821" fmla="*/ 3588044 h 4850679"/>
                                <a:gd name="connsiteX822" fmla="*/ 1263779 w 7340435"/>
                                <a:gd name="connsiteY822" fmla="*/ 3635150 h 4850679"/>
                                <a:gd name="connsiteX823" fmla="*/ 1258590 w 7340435"/>
                                <a:gd name="connsiteY823" fmla="*/ 3635549 h 4850679"/>
                                <a:gd name="connsiteX824" fmla="*/ 1211883 w 7340435"/>
                                <a:gd name="connsiteY824" fmla="*/ 3596428 h 4850679"/>
                                <a:gd name="connsiteX825" fmla="*/ 1208291 w 7340435"/>
                                <a:gd name="connsiteY825" fmla="*/ 3556507 h 4850679"/>
                                <a:gd name="connsiteX826" fmla="*/ 1227452 w 7340435"/>
                                <a:gd name="connsiteY826" fmla="*/ 3546128 h 4850679"/>
                                <a:gd name="connsiteX827" fmla="*/ 1248211 w 7340435"/>
                                <a:gd name="connsiteY827" fmla="*/ 3552914 h 4850679"/>
                                <a:gd name="connsiteX828" fmla="*/ 1254199 w 7340435"/>
                                <a:gd name="connsiteY828" fmla="*/ 3557704 h 4850679"/>
                                <a:gd name="connsiteX829" fmla="*/ 1258989 w 7340435"/>
                                <a:gd name="connsiteY829" fmla="*/ 3551716 h 4850679"/>
                                <a:gd name="connsiteX830" fmla="*/ 1278200 w 7340435"/>
                                <a:gd name="connsiteY830" fmla="*/ 3541687 h 4850679"/>
                                <a:gd name="connsiteX831" fmla="*/ 2580191 w 7340435"/>
                                <a:gd name="connsiteY831" fmla="*/ 3527215 h 4850679"/>
                                <a:gd name="connsiteX832" fmla="*/ 2606689 w 7340435"/>
                                <a:gd name="connsiteY832" fmla="*/ 3546128 h 4850679"/>
                                <a:gd name="connsiteX833" fmla="*/ 2601101 w 7340435"/>
                                <a:gd name="connsiteY833" fmla="*/ 3549721 h 4850679"/>
                                <a:gd name="connsiteX834" fmla="*/ 2551598 w 7340435"/>
                                <a:gd name="connsiteY834" fmla="*/ 3538143 h 4850679"/>
                                <a:gd name="connsiteX835" fmla="*/ 2540021 w 7340435"/>
                                <a:gd name="connsiteY835" fmla="*/ 3587645 h 4850679"/>
                                <a:gd name="connsiteX836" fmla="*/ 2534433 w 7340435"/>
                                <a:gd name="connsiteY836" fmla="*/ 3591238 h 4850679"/>
                                <a:gd name="connsiteX837" fmla="*/ 2548006 w 7340435"/>
                                <a:gd name="connsiteY837" fmla="*/ 3532555 h 4850679"/>
                                <a:gd name="connsiteX838" fmla="*/ 2580191 w 7340435"/>
                                <a:gd name="connsiteY838" fmla="*/ 3527215 h 4850679"/>
                                <a:gd name="connsiteX839" fmla="*/ 622267 w 7340435"/>
                                <a:gd name="connsiteY839" fmla="*/ 3476668 h 4850679"/>
                                <a:gd name="connsiteX840" fmla="*/ 614682 w 7340435"/>
                                <a:gd name="connsiteY840" fmla="*/ 3480660 h 4850679"/>
                                <a:gd name="connsiteX841" fmla="*/ 613484 w 7340435"/>
                                <a:gd name="connsiteY841" fmla="*/ 3481858 h 4850679"/>
                                <a:gd name="connsiteX842" fmla="*/ 611887 w 7340435"/>
                                <a:gd name="connsiteY842" fmla="*/ 3481060 h 4850679"/>
                                <a:gd name="connsiteX843" fmla="*/ 603903 w 7340435"/>
                                <a:gd name="connsiteY843" fmla="*/ 3479063 h 4850679"/>
                                <a:gd name="connsiteX844" fmla="*/ 597915 w 7340435"/>
                                <a:gd name="connsiteY844" fmla="*/ 3483056 h 4850679"/>
                                <a:gd name="connsiteX845" fmla="*/ 597516 w 7340435"/>
                                <a:gd name="connsiteY845" fmla="*/ 3491838 h 4850679"/>
                                <a:gd name="connsiteX846" fmla="*/ 615879 w 7340435"/>
                                <a:gd name="connsiteY846" fmla="*/ 3507806 h 4850679"/>
                                <a:gd name="connsiteX847" fmla="*/ 618274 w 7340435"/>
                                <a:gd name="connsiteY847" fmla="*/ 3507407 h 4850679"/>
                                <a:gd name="connsiteX848" fmla="*/ 631848 w 7340435"/>
                                <a:gd name="connsiteY848" fmla="*/ 3487846 h 4850679"/>
                                <a:gd name="connsiteX849" fmla="*/ 629053 w 7340435"/>
                                <a:gd name="connsiteY849" fmla="*/ 3479063 h 4850679"/>
                                <a:gd name="connsiteX850" fmla="*/ 622267 w 7340435"/>
                                <a:gd name="connsiteY850" fmla="*/ 3476668 h 4850679"/>
                                <a:gd name="connsiteX851" fmla="*/ 621868 w 7340435"/>
                                <a:gd name="connsiteY851" fmla="*/ 3472277 h 4850679"/>
                                <a:gd name="connsiteX852" fmla="*/ 632247 w 7340435"/>
                                <a:gd name="connsiteY852" fmla="*/ 3475870 h 4850679"/>
                                <a:gd name="connsiteX853" fmla="*/ 636239 w 7340435"/>
                                <a:gd name="connsiteY853" fmla="*/ 3487846 h 4850679"/>
                                <a:gd name="connsiteX854" fmla="*/ 629453 w 7340435"/>
                                <a:gd name="connsiteY854" fmla="*/ 3501818 h 4850679"/>
                                <a:gd name="connsiteX855" fmla="*/ 620670 w 7340435"/>
                                <a:gd name="connsiteY855" fmla="*/ 3510601 h 4850679"/>
                                <a:gd name="connsiteX856" fmla="*/ 617477 w 7340435"/>
                                <a:gd name="connsiteY856" fmla="*/ 3512197 h 4850679"/>
                                <a:gd name="connsiteX857" fmla="*/ 613883 w 7340435"/>
                                <a:gd name="connsiteY857" fmla="*/ 3511798 h 4850679"/>
                                <a:gd name="connsiteX858" fmla="*/ 593524 w 7340435"/>
                                <a:gd name="connsiteY858" fmla="*/ 3493834 h 4850679"/>
                                <a:gd name="connsiteX859" fmla="*/ 594322 w 7340435"/>
                                <a:gd name="connsiteY859" fmla="*/ 3481060 h 4850679"/>
                                <a:gd name="connsiteX860" fmla="*/ 603504 w 7340435"/>
                                <a:gd name="connsiteY860" fmla="*/ 3474672 h 4850679"/>
                                <a:gd name="connsiteX861" fmla="*/ 613084 w 7340435"/>
                                <a:gd name="connsiteY861" fmla="*/ 3476668 h 4850679"/>
                                <a:gd name="connsiteX862" fmla="*/ 621868 w 7340435"/>
                                <a:gd name="connsiteY862" fmla="*/ 3472277 h 4850679"/>
                                <a:gd name="connsiteX863" fmla="*/ 7325205 w 7340435"/>
                                <a:gd name="connsiteY863" fmla="*/ 3463494 h 4850679"/>
                                <a:gd name="connsiteX864" fmla="*/ 7317620 w 7340435"/>
                                <a:gd name="connsiteY864" fmla="*/ 3467486 h 4850679"/>
                                <a:gd name="connsiteX865" fmla="*/ 7316423 w 7340435"/>
                                <a:gd name="connsiteY865" fmla="*/ 3468684 h 4850679"/>
                                <a:gd name="connsiteX866" fmla="*/ 7314826 w 7340435"/>
                                <a:gd name="connsiteY866" fmla="*/ 3467886 h 4850679"/>
                                <a:gd name="connsiteX867" fmla="*/ 7306842 w 7340435"/>
                                <a:gd name="connsiteY867" fmla="*/ 3465889 h 4850679"/>
                                <a:gd name="connsiteX868" fmla="*/ 7300853 w 7340435"/>
                                <a:gd name="connsiteY868" fmla="*/ 3469882 h 4850679"/>
                                <a:gd name="connsiteX869" fmla="*/ 7300454 w 7340435"/>
                                <a:gd name="connsiteY869" fmla="*/ 3478664 h 4850679"/>
                                <a:gd name="connsiteX870" fmla="*/ 7318818 w 7340435"/>
                                <a:gd name="connsiteY870" fmla="*/ 3494632 h 4850679"/>
                                <a:gd name="connsiteX871" fmla="*/ 7321213 w 7340435"/>
                                <a:gd name="connsiteY871" fmla="*/ 3494233 h 4850679"/>
                                <a:gd name="connsiteX872" fmla="*/ 7334786 w 7340435"/>
                                <a:gd name="connsiteY872" fmla="*/ 3474672 h 4850679"/>
                                <a:gd name="connsiteX873" fmla="*/ 7331992 w 7340435"/>
                                <a:gd name="connsiteY873" fmla="*/ 3465889 h 4850679"/>
                                <a:gd name="connsiteX874" fmla="*/ 7325205 w 7340435"/>
                                <a:gd name="connsiteY874" fmla="*/ 3463494 h 4850679"/>
                                <a:gd name="connsiteX875" fmla="*/ 7324806 w 7340435"/>
                                <a:gd name="connsiteY875" fmla="*/ 3459103 h 4850679"/>
                                <a:gd name="connsiteX876" fmla="*/ 7335185 w 7340435"/>
                                <a:gd name="connsiteY876" fmla="*/ 3462696 h 4850679"/>
                                <a:gd name="connsiteX877" fmla="*/ 7339177 w 7340435"/>
                                <a:gd name="connsiteY877" fmla="*/ 3474672 h 4850679"/>
                                <a:gd name="connsiteX878" fmla="*/ 7332391 w 7340435"/>
                                <a:gd name="connsiteY878" fmla="*/ 3488644 h 4850679"/>
                                <a:gd name="connsiteX879" fmla="*/ 7323608 w 7340435"/>
                                <a:gd name="connsiteY879" fmla="*/ 3497427 h 4850679"/>
                                <a:gd name="connsiteX880" fmla="*/ 7320415 w 7340435"/>
                                <a:gd name="connsiteY880" fmla="*/ 3499023 h 4850679"/>
                                <a:gd name="connsiteX881" fmla="*/ 7316822 w 7340435"/>
                                <a:gd name="connsiteY881" fmla="*/ 3498624 h 4850679"/>
                                <a:gd name="connsiteX882" fmla="*/ 7296462 w 7340435"/>
                                <a:gd name="connsiteY882" fmla="*/ 3480660 h 4850679"/>
                                <a:gd name="connsiteX883" fmla="*/ 7297260 w 7340435"/>
                                <a:gd name="connsiteY883" fmla="*/ 3467886 h 4850679"/>
                                <a:gd name="connsiteX884" fmla="*/ 7306443 w 7340435"/>
                                <a:gd name="connsiteY884" fmla="*/ 3461498 h 4850679"/>
                                <a:gd name="connsiteX885" fmla="*/ 7316024 w 7340435"/>
                                <a:gd name="connsiteY885" fmla="*/ 3463494 h 4850679"/>
                                <a:gd name="connsiteX886" fmla="*/ 7324806 w 7340435"/>
                                <a:gd name="connsiteY886" fmla="*/ 3459103 h 4850679"/>
                                <a:gd name="connsiteX887" fmla="*/ 2836228 w 7340435"/>
                                <a:gd name="connsiteY887" fmla="*/ 3453114 h 4850679"/>
                                <a:gd name="connsiteX888" fmla="*/ 2827046 w 7340435"/>
                                <a:gd name="connsiteY888" fmla="*/ 3470680 h 4850679"/>
                                <a:gd name="connsiteX889" fmla="*/ 2844610 w 7340435"/>
                                <a:gd name="connsiteY889" fmla="*/ 3479862 h 4850679"/>
                                <a:gd name="connsiteX890" fmla="*/ 2853792 w 7340435"/>
                                <a:gd name="connsiteY890" fmla="*/ 3462297 h 4850679"/>
                                <a:gd name="connsiteX891" fmla="*/ 2836228 w 7340435"/>
                                <a:gd name="connsiteY891" fmla="*/ 3453114 h 4850679"/>
                                <a:gd name="connsiteX892" fmla="*/ 2833434 w 7340435"/>
                                <a:gd name="connsiteY892" fmla="*/ 3445530 h 4850679"/>
                                <a:gd name="connsiteX893" fmla="*/ 2860977 w 7340435"/>
                                <a:gd name="connsiteY893" fmla="*/ 3459902 h 4850679"/>
                                <a:gd name="connsiteX894" fmla="*/ 2846607 w 7340435"/>
                                <a:gd name="connsiteY894" fmla="*/ 3487447 h 4850679"/>
                                <a:gd name="connsiteX895" fmla="*/ 2819063 w 7340435"/>
                                <a:gd name="connsiteY895" fmla="*/ 3473075 h 4850679"/>
                                <a:gd name="connsiteX896" fmla="*/ 2833434 w 7340435"/>
                                <a:gd name="connsiteY896" fmla="*/ 3445530 h 4850679"/>
                                <a:gd name="connsiteX897" fmla="*/ 2829840 w 7340435"/>
                                <a:gd name="connsiteY897" fmla="*/ 3432756 h 4850679"/>
                                <a:gd name="connsiteX898" fmla="*/ 2806286 w 7340435"/>
                                <a:gd name="connsiteY898" fmla="*/ 3477068 h 4850679"/>
                                <a:gd name="connsiteX899" fmla="*/ 2850599 w 7340435"/>
                                <a:gd name="connsiteY899" fmla="*/ 3500620 h 4850679"/>
                                <a:gd name="connsiteX900" fmla="*/ 2874151 w 7340435"/>
                                <a:gd name="connsiteY900" fmla="*/ 3456309 h 4850679"/>
                                <a:gd name="connsiteX901" fmla="*/ 2829840 w 7340435"/>
                                <a:gd name="connsiteY901" fmla="*/ 3432756 h 4850679"/>
                                <a:gd name="connsiteX902" fmla="*/ 2844517 w 7340435"/>
                                <a:gd name="connsiteY902" fmla="*/ 3423032 h 4850679"/>
                                <a:gd name="connsiteX903" fmla="*/ 2881735 w 7340435"/>
                                <a:gd name="connsiteY903" fmla="*/ 3453515 h 4850679"/>
                                <a:gd name="connsiteX904" fmla="*/ 2852995 w 7340435"/>
                                <a:gd name="connsiteY904" fmla="*/ 3507806 h 4850679"/>
                                <a:gd name="connsiteX905" fmla="*/ 2798703 w 7340435"/>
                                <a:gd name="connsiteY905" fmla="*/ 3479064 h 4850679"/>
                                <a:gd name="connsiteX906" fmla="*/ 2827445 w 7340435"/>
                                <a:gd name="connsiteY906" fmla="*/ 3424772 h 4850679"/>
                                <a:gd name="connsiteX907" fmla="*/ 2844517 w 7340435"/>
                                <a:gd name="connsiteY907" fmla="*/ 3423032 h 4850679"/>
                                <a:gd name="connsiteX908" fmla="*/ 5056908 w 7340435"/>
                                <a:gd name="connsiteY908" fmla="*/ 3414692 h 4850679"/>
                                <a:gd name="connsiteX909" fmla="*/ 5042587 w 7340435"/>
                                <a:gd name="connsiteY909" fmla="*/ 3422377 h 4850679"/>
                                <a:gd name="connsiteX910" fmla="*/ 5035401 w 7340435"/>
                                <a:gd name="connsiteY910" fmla="*/ 3431160 h 4850679"/>
                                <a:gd name="connsiteX911" fmla="*/ 5030212 w 7340435"/>
                                <a:gd name="connsiteY911" fmla="*/ 3431559 h 4850679"/>
                                <a:gd name="connsiteX912" fmla="*/ 5021429 w 7340435"/>
                                <a:gd name="connsiteY912" fmla="*/ 3424373 h 4850679"/>
                                <a:gd name="connsiteX913" fmla="*/ 5005861 w 7340435"/>
                                <a:gd name="connsiteY913" fmla="*/ 3419582 h 4850679"/>
                                <a:gd name="connsiteX914" fmla="*/ 4991888 w 7340435"/>
                                <a:gd name="connsiteY914" fmla="*/ 3427167 h 4850679"/>
                                <a:gd name="connsiteX915" fmla="*/ 4994682 w 7340435"/>
                                <a:gd name="connsiteY915" fmla="*/ 3457108 h 4850679"/>
                                <a:gd name="connsiteX916" fmla="*/ 5038595 w 7340435"/>
                                <a:gd name="connsiteY916" fmla="*/ 3493834 h 4850679"/>
                                <a:gd name="connsiteX917" fmla="*/ 5074922 w 7340435"/>
                                <a:gd name="connsiteY917" fmla="*/ 3449523 h 4850679"/>
                                <a:gd name="connsiteX918" fmla="*/ 5072128 w 7340435"/>
                                <a:gd name="connsiteY918" fmla="*/ 3419582 h 4850679"/>
                                <a:gd name="connsiteX919" fmla="*/ 5056908 w 7340435"/>
                                <a:gd name="connsiteY919" fmla="*/ 3414692 h 4850679"/>
                                <a:gd name="connsiteX920" fmla="*/ 5055810 w 7340435"/>
                                <a:gd name="connsiteY920" fmla="*/ 3407956 h 4850679"/>
                                <a:gd name="connsiteX921" fmla="*/ 5076519 w 7340435"/>
                                <a:gd name="connsiteY921" fmla="*/ 3414393 h 4850679"/>
                                <a:gd name="connsiteX922" fmla="*/ 5080112 w 7340435"/>
                                <a:gd name="connsiteY922" fmla="*/ 3454313 h 4850679"/>
                                <a:gd name="connsiteX923" fmla="*/ 5041389 w 7340435"/>
                                <a:gd name="connsiteY923" fmla="*/ 3501419 h 4850679"/>
                                <a:gd name="connsiteX924" fmla="*/ 5036200 w 7340435"/>
                                <a:gd name="connsiteY924" fmla="*/ 3501818 h 4850679"/>
                                <a:gd name="connsiteX925" fmla="*/ 4989492 w 7340435"/>
                                <a:gd name="connsiteY925" fmla="*/ 3462697 h 4850679"/>
                                <a:gd name="connsiteX926" fmla="*/ 4985900 w 7340435"/>
                                <a:gd name="connsiteY926" fmla="*/ 3422776 h 4850679"/>
                                <a:gd name="connsiteX927" fmla="*/ 5005061 w 7340435"/>
                                <a:gd name="connsiteY927" fmla="*/ 3412397 h 4850679"/>
                                <a:gd name="connsiteX928" fmla="*/ 5025821 w 7340435"/>
                                <a:gd name="connsiteY928" fmla="*/ 3419183 h 4850679"/>
                                <a:gd name="connsiteX929" fmla="*/ 5031809 w 7340435"/>
                                <a:gd name="connsiteY929" fmla="*/ 3423973 h 4850679"/>
                                <a:gd name="connsiteX930" fmla="*/ 5036599 w 7340435"/>
                                <a:gd name="connsiteY930" fmla="*/ 3417985 h 4850679"/>
                                <a:gd name="connsiteX931" fmla="*/ 5055810 w 7340435"/>
                                <a:gd name="connsiteY931" fmla="*/ 3407956 h 4850679"/>
                                <a:gd name="connsiteX932" fmla="*/ 6357797 w 7340435"/>
                                <a:gd name="connsiteY932" fmla="*/ 3393484 h 4850679"/>
                                <a:gd name="connsiteX933" fmla="*/ 6384294 w 7340435"/>
                                <a:gd name="connsiteY933" fmla="*/ 3412397 h 4850679"/>
                                <a:gd name="connsiteX934" fmla="*/ 6378705 w 7340435"/>
                                <a:gd name="connsiteY934" fmla="*/ 3415990 h 4850679"/>
                                <a:gd name="connsiteX935" fmla="*/ 6329204 w 7340435"/>
                                <a:gd name="connsiteY935" fmla="*/ 3404412 h 4850679"/>
                                <a:gd name="connsiteX936" fmla="*/ 6317627 w 7340435"/>
                                <a:gd name="connsiteY936" fmla="*/ 3453914 h 4850679"/>
                                <a:gd name="connsiteX937" fmla="*/ 6312038 w 7340435"/>
                                <a:gd name="connsiteY937" fmla="*/ 3457507 h 4850679"/>
                                <a:gd name="connsiteX938" fmla="*/ 6325611 w 7340435"/>
                                <a:gd name="connsiteY938" fmla="*/ 3398824 h 4850679"/>
                                <a:gd name="connsiteX939" fmla="*/ 6357797 w 7340435"/>
                                <a:gd name="connsiteY939" fmla="*/ 3393484 h 4850679"/>
                                <a:gd name="connsiteX940" fmla="*/ 4399876 w 7340435"/>
                                <a:gd name="connsiteY940" fmla="*/ 3343335 h 4850679"/>
                                <a:gd name="connsiteX941" fmla="*/ 4392291 w 7340435"/>
                                <a:gd name="connsiteY941" fmla="*/ 3347327 h 4850679"/>
                                <a:gd name="connsiteX942" fmla="*/ 4391094 w 7340435"/>
                                <a:gd name="connsiteY942" fmla="*/ 3348525 h 4850679"/>
                                <a:gd name="connsiteX943" fmla="*/ 4389497 w 7340435"/>
                                <a:gd name="connsiteY943" fmla="*/ 3347727 h 4850679"/>
                                <a:gd name="connsiteX944" fmla="*/ 4381513 w 7340435"/>
                                <a:gd name="connsiteY944" fmla="*/ 3345730 h 4850679"/>
                                <a:gd name="connsiteX945" fmla="*/ 4375524 w 7340435"/>
                                <a:gd name="connsiteY945" fmla="*/ 3349723 h 4850679"/>
                                <a:gd name="connsiteX946" fmla="*/ 4375125 w 7340435"/>
                                <a:gd name="connsiteY946" fmla="*/ 3358505 h 4850679"/>
                                <a:gd name="connsiteX947" fmla="*/ 4393489 w 7340435"/>
                                <a:gd name="connsiteY947" fmla="*/ 3374473 h 4850679"/>
                                <a:gd name="connsiteX948" fmla="*/ 4395884 w 7340435"/>
                                <a:gd name="connsiteY948" fmla="*/ 3374074 h 4850679"/>
                                <a:gd name="connsiteX949" fmla="*/ 4409457 w 7340435"/>
                                <a:gd name="connsiteY949" fmla="*/ 3354513 h 4850679"/>
                                <a:gd name="connsiteX950" fmla="*/ 4406662 w 7340435"/>
                                <a:gd name="connsiteY950" fmla="*/ 3345730 h 4850679"/>
                                <a:gd name="connsiteX951" fmla="*/ 4399876 w 7340435"/>
                                <a:gd name="connsiteY951" fmla="*/ 3343335 h 4850679"/>
                                <a:gd name="connsiteX952" fmla="*/ 4399078 w 7340435"/>
                                <a:gd name="connsiteY952" fmla="*/ 3338944 h 4850679"/>
                                <a:gd name="connsiteX953" fmla="*/ 4409457 w 7340435"/>
                                <a:gd name="connsiteY953" fmla="*/ 3342536 h 4850679"/>
                                <a:gd name="connsiteX954" fmla="*/ 4413449 w 7340435"/>
                                <a:gd name="connsiteY954" fmla="*/ 3354513 h 4850679"/>
                                <a:gd name="connsiteX955" fmla="*/ 4406662 w 7340435"/>
                                <a:gd name="connsiteY955" fmla="*/ 3368485 h 4850679"/>
                                <a:gd name="connsiteX956" fmla="*/ 4397880 w 7340435"/>
                                <a:gd name="connsiteY956" fmla="*/ 3377268 h 4850679"/>
                                <a:gd name="connsiteX957" fmla="*/ 4394686 w 7340435"/>
                                <a:gd name="connsiteY957" fmla="*/ 3378865 h 4850679"/>
                                <a:gd name="connsiteX958" fmla="*/ 4391094 w 7340435"/>
                                <a:gd name="connsiteY958" fmla="*/ 3378465 h 4850679"/>
                                <a:gd name="connsiteX959" fmla="*/ 4370733 w 7340435"/>
                                <a:gd name="connsiteY959" fmla="*/ 3360501 h 4850679"/>
                                <a:gd name="connsiteX960" fmla="*/ 4371532 w 7340435"/>
                                <a:gd name="connsiteY960" fmla="*/ 3347727 h 4850679"/>
                                <a:gd name="connsiteX961" fmla="*/ 4380714 w 7340435"/>
                                <a:gd name="connsiteY961" fmla="*/ 3341339 h 4850679"/>
                                <a:gd name="connsiteX962" fmla="*/ 4390295 w 7340435"/>
                                <a:gd name="connsiteY962" fmla="*/ 3343335 h 4850679"/>
                                <a:gd name="connsiteX963" fmla="*/ 4399078 w 7340435"/>
                                <a:gd name="connsiteY963" fmla="*/ 3338944 h 4850679"/>
                                <a:gd name="connsiteX964" fmla="*/ 6613833 w 7340435"/>
                                <a:gd name="connsiteY964" fmla="*/ 3319383 h 4850679"/>
                                <a:gd name="connsiteX965" fmla="*/ 6604651 w 7340435"/>
                                <a:gd name="connsiteY965" fmla="*/ 3336949 h 4850679"/>
                                <a:gd name="connsiteX966" fmla="*/ 6622216 w 7340435"/>
                                <a:gd name="connsiteY966" fmla="*/ 3346131 h 4850679"/>
                                <a:gd name="connsiteX967" fmla="*/ 6631398 w 7340435"/>
                                <a:gd name="connsiteY967" fmla="*/ 3328566 h 4850679"/>
                                <a:gd name="connsiteX968" fmla="*/ 6613833 w 7340435"/>
                                <a:gd name="connsiteY968" fmla="*/ 3319383 h 4850679"/>
                                <a:gd name="connsiteX969" fmla="*/ 6611039 w 7340435"/>
                                <a:gd name="connsiteY969" fmla="*/ 3311799 h 4850679"/>
                                <a:gd name="connsiteX970" fmla="*/ 6638584 w 7340435"/>
                                <a:gd name="connsiteY970" fmla="*/ 3326171 h 4850679"/>
                                <a:gd name="connsiteX971" fmla="*/ 6624212 w 7340435"/>
                                <a:gd name="connsiteY971" fmla="*/ 3353716 h 4850679"/>
                                <a:gd name="connsiteX972" fmla="*/ 6596667 w 7340435"/>
                                <a:gd name="connsiteY972" fmla="*/ 3339344 h 4850679"/>
                                <a:gd name="connsiteX973" fmla="*/ 6611039 w 7340435"/>
                                <a:gd name="connsiteY973" fmla="*/ 3311799 h 4850679"/>
                                <a:gd name="connsiteX974" fmla="*/ 6607445 w 7340435"/>
                                <a:gd name="connsiteY974" fmla="*/ 3299024 h 4850679"/>
                                <a:gd name="connsiteX975" fmla="*/ 6583891 w 7340435"/>
                                <a:gd name="connsiteY975" fmla="*/ 3343336 h 4850679"/>
                                <a:gd name="connsiteX976" fmla="*/ 6628203 w 7340435"/>
                                <a:gd name="connsiteY976" fmla="*/ 3366888 h 4850679"/>
                                <a:gd name="connsiteX977" fmla="*/ 6651756 w 7340435"/>
                                <a:gd name="connsiteY977" fmla="*/ 3322577 h 4850679"/>
                                <a:gd name="connsiteX978" fmla="*/ 6607445 w 7340435"/>
                                <a:gd name="connsiteY978" fmla="*/ 3299024 h 4850679"/>
                                <a:gd name="connsiteX979" fmla="*/ 6622122 w 7340435"/>
                                <a:gd name="connsiteY979" fmla="*/ 3289300 h 4850679"/>
                                <a:gd name="connsiteX980" fmla="*/ 6659341 w 7340435"/>
                                <a:gd name="connsiteY980" fmla="*/ 3319783 h 4850679"/>
                                <a:gd name="connsiteX981" fmla="*/ 6630599 w 7340435"/>
                                <a:gd name="connsiteY981" fmla="*/ 3374074 h 4850679"/>
                                <a:gd name="connsiteX982" fmla="*/ 6576307 w 7340435"/>
                                <a:gd name="connsiteY982" fmla="*/ 3345332 h 4850679"/>
                                <a:gd name="connsiteX983" fmla="*/ 6605050 w 7340435"/>
                                <a:gd name="connsiteY983" fmla="*/ 3291040 h 4850679"/>
                                <a:gd name="connsiteX984" fmla="*/ 6622122 w 7340435"/>
                                <a:gd name="connsiteY984" fmla="*/ 3289300 h 4850679"/>
                                <a:gd name="connsiteX985" fmla="*/ 2158735 w 7340435"/>
                                <a:gd name="connsiteY985" fmla="*/ 3277367 h 4850679"/>
                                <a:gd name="connsiteX986" fmla="*/ 2144413 w 7340435"/>
                                <a:gd name="connsiteY986" fmla="*/ 3285052 h 4850679"/>
                                <a:gd name="connsiteX987" fmla="*/ 2137227 w 7340435"/>
                                <a:gd name="connsiteY987" fmla="*/ 3293835 h 4850679"/>
                                <a:gd name="connsiteX988" fmla="*/ 2132039 w 7340435"/>
                                <a:gd name="connsiteY988" fmla="*/ 3294234 h 4850679"/>
                                <a:gd name="connsiteX989" fmla="*/ 2123255 w 7340435"/>
                                <a:gd name="connsiteY989" fmla="*/ 3287048 h 4850679"/>
                                <a:gd name="connsiteX990" fmla="*/ 2107687 w 7340435"/>
                                <a:gd name="connsiteY990" fmla="*/ 3282257 h 4850679"/>
                                <a:gd name="connsiteX991" fmla="*/ 2093715 w 7340435"/>
                                <a:gd name="connsiteY991" fmla="*/ 3289842 h 4850679"/>
                                <a:gd name="connsiteX992" fmla="*/ 2096509 w 7340435"/>
                                <a:gd name="connsiteY992" fmla="*/ 3319783 h 4850679"/>
                                <a:gd name="connsiteX993" fmla="*/ 2140422 w 7340435"/>
                                <a:gd name="connsiteY993" fmla="*/ 3356509 h 4850679"/>
                                <a:gd name="connsiteX994" fmla="*/ 2176749 w 7340435"/>
                                <a:gd name="connsiteY994" fmla="*/ 3312198 h 4850679"/>
                                <a:gd name="connsiteX995" fmla="*/ 2173955 w 7340435"/>
                                <a:gd name="connsiteY995" fmla="*/ 3282257 h 4850679"/>
                                <a:gd name="connsiteX996" fmla="*/ 2158735 w 7340435"/>
                                <a:gd name="connsiteY996" fmla="*/ 3277367 h 4850679"/>
                                <a:gd name="connsiteX997" fmla="*/ 2157637 w 7340435"/>
                                <a:gd name="connsiteY997" fmla="*/ 3270631 h 4850679"/>
                                <a:gd name="connsiteX998" fmla="*/ 2178346 w 7340435"/>
                                <a:gd name="connsiteY998" fmla="*/ 3277068 h 4850679"/>
                                <a:gd name="connsiteX999" fmla="*/ 2181939 w 7340435"/>
                                <a:gd name="connsiteY999" fmla="*/ 3316989 h 4850679"/>
                                <a:gd name="connsiteX1000" fmla="*/ 2143215 w 7340435"/>
                                <a:gd name="connsiteY1000" fmla="*/ 3364094 h 4850679"/>
                                <a:gd name="connsiteX1001" fmla="*/ 2138026 w 7340435"/>
                                <a:gd name="connsiteY1001" fmla="*/ 3364493 h 4850679"/>
                                <a:gd name="connsiteX1002" fmla="*/ 2091319 w 7340435"/>
                                <a:gd name="connsiteY1002" fmla="*/ 3325372 h 4850679"/>
                                <a:gd name="connsiteX1003" fmla="*/ 2087727 w 7340435"/>
                                <a:gd name="connsiteY1003" fmla="*/ 3285451 h 4850679"/>
                                <a:gd name="connsiteX1004" fmla="*/ 2106888 w 7340435"/>
                                <a:gd name="connsiteY1004" fmla="*/ 3275072 h 4850679"/>
                                <a:gd name="connsiteX1005" fmla="*/ 2127646 w 7340435"/>
                                <a:gd name="connsiteY1005" fmla="*/ 3281858 h 4850679"/>
                                <a:gd name="connsiteX1006" fmla="*/ 2133634 w 7340435"/>
                                <a:gd name="connsiteY1006" fmla="*/ 3286648 h 4850679"/>
                                <a:gd name="connsiteX1007" fmla="*/ 2138426 w 7340435"/>
                                <a:gd name="connsiteY1007" fmla="*/ 3280660 h 4850679"/>
                                <a:gd name="connsiteX1008" fmla="*/ 2157637 w 7340435"/>
                                <a:gd name="connsiteY1008" fmla="*/ 3270631 h 4850679"/>
                                <a:gd name="connsiteX1009" fmla="*/ 3459619 w 7340435"/>
                                <a:gd name="connsiteY1009" fmla="*/ 3256161 h 4850679"/>
                                <a:gd name="connsiteX1010" fmla="*/ 3486115 w 7340435"/>
                                <a:gd name="connsiteY1010" fmla="*/ 3275073 h 4850679"/>
                                <a:gd name="connsiteX1011" fmla="*/ 3480527 w 7340435"/>
                                <a:gd name="connsiteY1011" fmla="*/ 3278666 h 4850679"/>
                                <a:gd name="connsiteX1012" fmla="*/ 3431030 w 7340435"/>
                                <a:gd name="connsiteY1012" fmla="*/ 3267089 h 4850679"/>
                                <a:gd name="connsiteX1013" fmla="*/ 3419455 w 7340435"/>
                                <a:gd name="connsiteY1013" fmla="*/ 3316590 h 4850679"/>
                                <a:gd name="connsiteX1014" fmla="*/ 3413867 w 7340435"/>
                                <a:gd name="connsiteY1014" fmla="*/ 3320183 h 4850679"/>
                                <a:gd name="connsiteX1015" fmla="*/ 3427439 w 7340435"/>
                                <a:gd name="connsiteY1015" fmla="*/ 3261500 h 4850679"/>
                                <a:gd name="connsiteX1016" fmla="*/ 3459619 w 7340435"/>
                                <a:gd name="connsiteY1016" fmla="*/ 3256161 h 4850679"/>
                                <a:gd name="connsiteX1017" fmla="*/ 1501703 w 7340435"/>
                                <a:gd name="connsiteY1017" fmla="*/ 3206011 h 4850679"/>
                                <a:gd name="connsiteX1018" fmla="*/ 1494117 w 7340435"/>
                                <a:gd name="connsiteY1018" fmla="*/ 3210003 h 4850679"/>
                                <a:gd name="connsiteX1019" fmla="*/ 1492920 w 7340435"/>
                                <a:gd name="connsiteY1019" fmla="*/ 3211201 h 4850679"/>
                                <a:gd name="connsiteX1020" fmla="*/ 1491324 w 7340435"/>
                                <a:gd name="connsiteY1020" fmla="*/ 3210403 h 4850679"/>
                                <a:gd name="connsiteX1021" fmla="*/ 1483339 w 7340435"/>
                                <a:gd name="connsiteY1021" fmla="*/ 3208406 h 4850679"/>
                                <a:gd name="connsiteX1022" fmla="*/ 1477352 w 7340435"/>
                                <a:gd name="connsiteY1022" fmla="*/ 3212399 h 4850679"/>
                                <a:gd name="connsiteX1023" fmla="*/ 1476953 w 7340435"/>
                                <a:gd name="connsiteY1023" fmla="*/ 3221181 h 4850679"/>
                                <a:gd name="connsiteX1024" fmla="*/ 1495316 w 7340435"/>
                                <a:gd name="connsiteY1024" fmla="*/ 3237149 h 4850679"/>
                                <a:gd name="connsiteX1025" fmla="*/ 1497709 w 7340435"/>
                                <a:gd name="connsiteY1025" fmla="*/ 3236750 h 4850679"/>
                                <a:gd name="connsiteX1026" fmla="*/ 1511282 w 7340435"/>
                                <a:gd name="connsiteY1026" fmla="*/ 3217189 h 4850679"/>
                                <a:gd name="connsiteX1027" fmla="*/ 1508488 w 7340435"/>
                                <a:gd name="connsiteY1027" fmla="*/ 3208406 h 4850679"/>
                                <a:gd name="connsiteX1028" fmla="*/ 1501703 w 7340435"/>
                                <a:gd name="connsiteY1028" fmla="*/ 3206011 h 4850679"/>
                                <a:gd name="connsiteX1029" fmla="*/ 1501303 w 7340435"/>
                                <a:gd name="connsiteY1029" fmla="*/ 3201620 h 4850679"/>
                                <a:gd name="connsiteX1030" fmla="*/ 1511682 w 7340435"/>
                                <a:gd name="connsiteY1030" fmla="*/ 3205213 h 4850679"/>
                                <a:gd name="connsiteX1031" fmla="*/ 1515675 w 7340435"/>
                                <a:gd name="connsiteY1031" fmla="*/ 3217189 h 4850679"/>
                                <a:gd name="connsiteX1032" fmla="*/ 1508889 w 7340435"/>
                                <a:gd name="connsiteY1032" fmla="*/ 3231161 h 4850679"/>
                                <a:gd name="connsiteX1033" fmla="*/ 1500105 w 7340435"/>
                                <a:gd name="connsiteY1033" fmla="*/ 3239944 h 4850679"/>
                                <a:gd name="connsiteX1034" fmla="*/ 1496912 w 7340435"/>
                                <a:gd name="connsiteY1034" fmla="*/ 3241540 h 4850679"/>
                                <a:gd name="connsiteX1035" fmla="*/ 1493320 w 7340435"/>
                                <a:gd name="connsiteY1035" fmla="*/ 3241141 h 4850679"/>
                                <a:gd name="connsiteX1036" fmla="*/ 1472961 w 7340435"/>
                                <a:gd name="connsiteY1036" fmla="*/ 3223177 h 4850679"/>
                                <a:gd name="connsiteX1037" fmla="*/ 1473759 w 7340435"/>
                                <a:gd name="connsiteY1037" fmla="*/ 3210403 h 4850679"/>
                                <a:gd name="connsiteX1038" fmla="*/ 1482940 w 7340435"/>
                                <a:gd name="connsiteY1038" fmla="*/ 3204015 h 4850679"/>
                                <a:gd name="connsiteX1039" fmla="*/ 1492520 w 7340435"/>
                                <a:gd name="connsiteY1039" fmla="*/ 3206011 h 4850679"/>
                                <a:gd name="connsiteX1040" fmla="*/ 1501303 w 7340435"/>
                                <a:gd name="connsiteY1040" fmla="*/ 3201620 h 4850679"/>
                                <a:gd name="connsiteX1041" fmla="*/ 3715649 w 7340435"/>
                                <a:gd name="connsiteY1041" fmla="*/ 3182059 h 4850679"/>
                                <a:gd name="connsiteX1042" fmla="*/ 3706467 w 7340435"/>
                                <a:gd name="connsiteY1042" fmla="*/ 3199624 h 4850679"/>
                                <a:gd name="connsiteX1043" fmla="*/ 3724033 w 7340435"/>
                                <a:gd name="connsiteY1043" fmla="*/ 3208806 h 4850679"/>
                                <a:gd name="connsiteX1044" fmla="*/ 3733214 w 7340435"/>
                                <a:gd name="connsiteY1044" fmla="*/ 3191241 h 4850679"/>
                                <a:gd name="connsiteX1045" fmla="*/ 3715649 w 7340435"/>
                                <a:gd name="connsiteY1045" fmla="*/ 3182059 h 4850679"/>
                                <a:gd name="connsiteX1046" fmla="*/ 3712855 w 7340435"/>
                                <a:gd name="connsiteY1046" fmla="*/ 3174474 h 4850679"/>
                                <a:gd name="connsiteX1047" fmla="*/ 3740400 w 7340435"/>
                                <a:gd name="connsiteY1047" fmla="*/ 3188846 h 4850679"/>
                                <a:gd name="connsiteX1048" fmla="*/ 3726029 w 7340435"/>
                                <a:gd name="connsiteY1048" fmla="*/ 3216391 h 4850679"/>
                                <a:gd name="connsiteX1049" fmla="*/ 3698483 w 7340435"/>
                                <a:gd name="connsiteY1049" fmla="*/ 3202020 h 4850679"/>
                                <a:gd name="connsiteX1050" fmla="*/ 3712855 w 7340435"/>
                                <a:gd name="connsiteY1050" fmla="*/ 3174474 h 4850679"/>
                                <a:gd name="connsiteX1051" fmla="*/ 3709262 w 7340435"/>
                                <a:gd name="connsiteY1051" fmla="*/ 3161700 h 4850679"/>
                                <a:gd name="connsiteX1052" fmla="*/ 3685708 w 7340435"/>
                                <a:gd name="connsiteY1052" fmla="*/ 3206012 h 4850679"/>
                                <a:gd name="connsiteX1053" fmla="*/ 3730021 w 7340435"/>
                                <a:gd name="connsiteY1053" fmla="*/ 3229564 h 4850679"/>
                                <a:gd name="connsiteX1054" fmla="*/ 3753573 w 7340435"/>
                                <a:gd name="connsiteY1054" fmla="*/ 3185253 h 4850679"/>
                                <a:gd name="connsiteX1055" fmla="*/ 3709262 w 7340435"/>
                                <a:gd name="connsiteY1055" fmla="*/ 3161700 h 4850679"/>
                                <a:gd name="connsiteX1056" fmla="*/ 3723938 w 7340435"/>
                                <a:gd name="connsiteY1056" fmla="*/ 3151976 h 4850679"/>
                                <a:gd name="connsiteX1057" fmla="*/ 3761158 w 7340435"/>
                                <a:gd name="connsiteY1057" fmla="*/ 3182459 h 4850679"/>
                                <a:gd name="connsiteX1058" fmla="*/ 3732416 w 7340435"/>
                                <a:gd name="connsiteY1058" fmla="*/ 3236750 h 4850679"/>
                                <a:gd name="connsiteX1059" fmla="*/ 3678124 w 7340435"/>
                                <a:gd name="connsiteY1059" fmla="*/ 3208008 h 4850679"/>
                                <a:gd name="connsiteX1060" fmla="*/ 3706866 w 7340435"/>
                                <a:gd name="connsiteY1060" fmla="*/ 3153716 h 4850679"/>
                                <a:gd name="connsiteX1061" fmla="*/ 3723938 w 7340435"/>
                                <a:gd name="connsiteY1061" fmla="*/ 3151976 h 4850679"/>
                                <a:gd name="connsiteX1062" fmla="*/ 5936342 w 7340435"/>
                                <a:gd name="connsiteY1062" fmla="*/ 3144035 h 4850679"/>
                                <a:gd name="connsiteX1063" fmla="*/ 5922021 w 7340435"/>
                                <a:gd name="connsiteY1063" fmla="*/ 3151720 h 4850679"/>
                                <a:gd name="connsiteX1064" fmla="*/ 5914835 w 7340435"/>
                                <a:gd name="connsiteY1064" fmla="*/ 3160503 h 4850679"/>
                                <a:gd name="connsiteX1065" fmla="*/ 5909646 w 7340435"/>
                                <a:gd name="connsiteY1065" fmla="*/ 3160902 h 4850679"/>
                                <a:gd name="connsiteX1066" fmla="*/ 5900863 w 7340435"/>
                                <a:gd name="connsiteY1066" fmla="*/ 3153716 h 4850679"/>
                                <a:gd name="connsiteX1067" fmla="*/ 5885295 w 7340435"/>
                                <a:gd name="connsiteY1067" fmla="*/ 3148925 h 4850679"/>
                                <a:gd name="connsiteX1068" fmla="*/ 5871322 w 7340435"/>
                                <a:gd name="connsiteY1068" fmla="*/ 3156510 h 4850679"/>
                                <a:gd name="connsiteX1069" fmla="*/ 5874116 w 7340435"/>
                                <a:gd name="connsiteY1069" fmla="*/ 3186451 h 4850679"/>
                                <a:gd name="connsiteX1070" fmla="*/ 5918029 w 7340435"/>
                                <a:gd name="connsiteY1070" fmla="*/ 3223177 h 4850679"/>
                                <a:gd name="connsiteX1071" fmla="*/ 5954356 w 7340435"/>
                                <a:gd name="connsiteY1071" fmla="*/ 3178866 h 4850679"/>
                                <a:gd name="connsiteX1072" fmla="*/ 5951561 w 7340435"/>
                                <a:gd name="connsiteY1072" fmla="*/ 3148925 h 4850679"/>
                                <a:gd name="connsiteX1073" fmla="*/ 5936342 w 7340435"/>
                                <a:gd name="connsiteY1073" fmla="*/ 3144035 h 4850679"/>
                                <a:gd name="connsiteX1074" fmla="*/ 5935244 w 7340435"/>
                                <a:gd name="connsiteY1074" fmla="*/ 3137299 h 4850679"/>
                                <a:gd name="connsiteX1075" fmla="*/ 5955953 w 7340435"/>
                                <a:gd name="connsiteY1075" fmla="*/ 3143736 h 4850679"/>
                                <a:gd name="connsiteX1076" fmla="*/ 5959545 w 7340435"/>
                                <a:gd name="connsiteY1076" fmla="*/ 3183656 h 4850679"/>
                                <a:gd name="connsiteX1077" fmla="*/ 5920823 w 7340435"/>
                                <a:gd name="connsiteY1077" fmla="*/ 3230762 h 4850679"/>
                                <a:gd name="connsiteX1078" fmla="*/ 5915634 w 7340435"/>
                                <a:gd name="connsiteY1078" fmla="*/ 3231161 h 4850679"/>
                                <a:gd name="connsiteX1079" fmla="*/ 5868926 w 7340435"/>
                                <a:gd name="connsiteY1079" fmla="*/ 3192040 h 4850679"/>
                                <a:gd name="connsiteX1080" fmla="*/ 5865334 w 7340435"/>
                                <a:gd name="connsiteY1080" fmla="*/ 3152119 h 4850679"/>
                                <a:gd name="connsiteX1081" fmla="*/ 5884495 w 7340435"/>
                                <a:gd name="connsiteY1081" fmla="*/ 3141740 h 4850679"/>
                                <a:gd name="connsiteX1082" fmla="*/ 5905254 w 7340435"/>
                                <a:gd name="connsiteY1082" fmla="*/ 3148526 h 4850679"/>
                                <a:gd name="connsiteX1083" fmla="*/ 5911242 w 7340435"/>
                                <a:gd name="connsiteY1083" fmla="*/ 3153316 h 4850679"/>
                                <a:gd name="connsiteX1084" fmla="*/ 5916033 w 7340435"/>
                                <a:gd name="connsiteY1084" fmla="*/ 3147328 h 4850679"/>
                                <a:gd name="connsiteX1085" fmla="*/ 5935244 w 7340435"/>
                                <a:gd name="connsiteY1085" fmla="*/ 3137299 h 4850679"/>
                                <a:gd name="connsiteX1086" fmla="*/ 534292 w 7340435"/>
                                <a:gd name="connsiteY1086" fmla="*/ 3136001 h 4850679"/>
                                <a:gd name="connsiteX1087" fmla="*/ 560790 w 7340435"/>
                                <a:gd name="connsiteY1087" fmla="*/ 3154914 h 4850679"/>
                                <a:gd name="connsiteX1088" fmla="*/ 555201 w 7340435"/>
                                <a:gd name="connsiteY1088" fmla="*/ 3158507 h 4850679"/>
                                <a:gd name="connsiteX1089" fmla="*/ 505700 w 7340435"/>
                                <a:gd name="connsiteY1089" fmla="*/ 3146929 h 4850679"/>
                                <a:gd name="connsiteX1090" fmla="*/ 494123 w 7340435"/>
                                <a:gd name="connsiteY1090" fmla="*/ 3196431 h 4850679"/>
                                <a:gd name="connsiteX1091" fmla="*/ 488534 w 7340435"/>
                                <a:gd name="connsiteY1091" fmla="*/ 3200024 h 4850679"/>
                                <a:gd name="connsiteX1092" fmla="*/ 502107 w 7340435"/>
                                <a:gd name="connsiteY1092" fmla="*/ 3141341 h 4850679"/>
                                <a:gd name="connsiteX1093" fmla="*/ 534292 w 7340435"/>
                                <a:gd name="connsiteY1093" fmla="*/ 3136001 h 4850679"/>
                                <a:gd name="connsiteX1094" fmla="*/ 7237232 w 7340435"/>
                                <a:gd name="connsiteY1094" fmla="*/ 3122827 h 4850679"/>
                                <a:gd name="connsiteX1095" fmla="*/ 7263729 w 7340435"/>
                                <a:gd name="connsiteY1095" fmla="*/ 3141740 h 4850679"/>
                                <a:gd name="connsiteX1096" fmla="*/ 7258140 w 7340435"/>
                                <a:gd name="connsiteY1096" fmla="*/ 3145333 h 4850679"/>
                                <a:gd name="connsiteX1097" fmla="*/ 7208639 w 7340435"/>
                                <a:gd name="connsiteY1097" fmla="*/ 3133755 h 4850679"/>
                                <a:gd name="connsiteX1098" fmla="*/ 7197061 w 7340435"/>
                                <a:gd name="connsiteY1098" fmla="*/ 3183257 h 4850679"/>
                                <a:gd name="connsiteX1099" fmla="*/ 7191473 w 7340435"/>
                                <a:gd name="connsiteY1099" fmla="*/ 3186850 h 4850679"/>
                                <a:gd name="connsiteX1100" fmla="*/ 7205046 w 7340435"/>
                                <a:gd name="connsiteY1100" fmla="*/ 3128167 h 4850679"/>
                                <a:gd name="connsiteX1101" fmla="*/ 7237232 w 7340435"/>
                                <a:gd name="connsiteY1101" fmla="*/ 3122827 h 4850679"/>
                                <a:gd name="connsiteX1102" fmla="*/ 5279311 w 7340435"/>
                                <a:gd name="connsiteY1102" fmla="*/ 3072279 h 4850679"/>
                                <a:gd name="connsiteX1103" fmla="*/ 5271727 w 7340435"/>
                                <a:gd name="connsiteY1103" fmla="*/ 3076271 h 4850679"/>
                                <a:gd name="connsiteX1104" fmla="*/ 5270529 w 7340435"/>
                                <a:gd name="connsiteY1104" fmla="*/ 3077469 h 4850679"/>
                                <a:gd name="connsiteX1105" fmla="*/ 5268932 w 7340435"/>
                                <a:gd name="connsiteY1105" fmla="*/ 3076671 h 4850679"/>
                                <a:gd name="connsiteX1106" fmla="*/ 5260948 w 7340435"/>
                                <a:gd name="connsiteY1106" fmla="*/ 3074674 h 4850679"/>
                                <a:gd name="connsiteX1107" fmla="*/ 5254959 w 7340435"/>
                                <a:gd name="connsiteY1107" fmla="*/ 3078667 h 4850679"/>
                                <a:gd name="connsiteX1108" fmla="*/ 5254560 w 7340435"/>
                                <a:gd name="connsiteY1108" fmla="*/ 3087449 h 4850679"/>
                                <a:gd name="connsiteX1109" fmla="*/ 5272924 w 7340435"/>
                                <a:gd name="connsiteY1109" fmla="*/ 3103417 h 4850679"/>
                                <a:gd name="connsiteX1110" fmla="*/ 5275319 w 7340435"/>
                                <a:gd name="connsiteY1110" fmla="*/ 3103018 h 4850679"/>
                                <a:gd name="connsiteX1111" fmla="*/ 5288892 w 7340435"/>
                                <a:gd name="connsiteY1111" fmla="*/ 3083457 h 4850679"/>
                                <a:gd name="connsiteX1112" fmla="*/ 5286098 w 7340435"/>
                                <a:gd name="connsiteY1112" fmla="*/ 3074674 h 4850679"/>
                                <a:gd name="connsiteX1113" fmla="*/ 5279311 w 7340435"/>
                                <a:gd name="connsiteY1113" fmla="*/ 3072279 h 4850679"/>
                                <a:gd name="connsiteX1114" fmla="*/ 5278513 w 7340435"/>
                                <a:gd name="connsiteY1114" fmla="*/ 3067888 h 4850679"/>
                                <a:gd name="connsiteX1115" fmla="*/ 5288892 w 7340435"/>
                                <a:gd name="connsiteY1115" fmla="*/ 3071481 h 4850679"/>
                                <a:gd name="connsiteX1116" fmla="*/ 5292884 w 7340435"/>
                                <a:gd name="connsiteY1116" fmla="*/ 3083457 h 4850679"/>
                                <a:gd name="connsiteX1117" fmla="*/ 5286098 w 7340435"/>
                                <a:gd name="connsiteY1117" fmla="*/ 3097429 h 4850679"/>
                                <a:gd name="connsiteX1118" fmla="*/ 5277315 w 7340435"/>
                                <a:gd name="connsiteY1118" fmla="*/ 3106212 h 4850679"/>
                                <a:gd name="connsiteX1119" fmla="*/ 5274122 w 7340435"/>
                                <a:gd name="connsiteY1119" fmla="*/ 3107808 h 4850679"/>
                                <a:gd name="connsiteX1120" fmla="*/ 5270529 w 7340435"/>
                                <a:gd name="connsiteY1120" fmla="*/ 3107409 h 4850679"/>
                                <a:gd name="connsiteX1121" fmla="*/ 5250169 w 7340435"/>
                                <a:gd name="connsiteY1121" fmla="*/ 3089445 h 4850679"/>
                                <a:gd name="connsiteX1122" fmla="*/ 5250967 w 7340435"/>
                                <a:gd name="connsiteY1122" fmla="*/ 3076671 h 4850679"/>
                                <a:gd name="connsiteX1123" fmla="*/ 5260150 w 7340435"/>
                                <a:gd name="connsiteY1123" fmla="*/ 3070283 h 4850679"/>
                                <a:gd name="connsiteX1124" fmla="*/ 5269731 w 7340435"/>
                                <a:gd name="connsiteY1124" fmla="*/ 3072279 h 4850679"/>
                                <a:gd name="connsiteX1125" fmla="*/ 5278513 w 7340435"/>
                                <a:gd name="connsiteY1125" fmla="*/ 3067888 h 4850679"/>
                                <a:gd name="connsiteX1126" fmla="*/ 789930 w 7340435"/>
                                <a:gd name="connsiteY1126" fmla="*/ 3061899 h 4850679"/>
                                <a:gd name="connsiteX1127" fmla="*/ 780750 w 7340435"/>
                                <a:gd name="connsiteY1127" fmla="*/ 3079465 h 4850679"/>
                                <a:gd name="connsiteX1128" fmla="*/ 798314 w 7340435"/>
                                <a:gd name="connsiteY1128" fmla="*/ 3088647 h 4850679"/>
                                <a:gd name="connsiteX1129" fmla="*/ 807496 w 7340435"/>
                                <a:gd name="connsiteY1129" fmla="*/ 3071082 h 4850679"/>
                                <a:gd name="connsiteX1130" fmla="*/ 789930 w 7340435"/>
                                <a:gd name="connsiteY1130" fmla="*/ 3061899 h 4850679"/>
                                <a:gd name="connsiteX1131" fmla="*/ 787537 w 7340435"/>
                                <a:gd name="connsiteY1131" fmla="*/ 3054315 h 4850679"/>
                                <a:gd name="connsiteX1132" fmla="*/ 815081 w 7340435"/>
                                <a:gd name="connsiteY1132" fmla="*/ 3068687 h 4850679"/>
                                <a:gd name="connsiteX1133" fmla="*/ 800709 w 7340435"/>
                                <a:gd name="connsiteY1133" fmla="*/ 3096232 h 4850679"/>
                                <a:gd name="connsiteX1134" fmla="*/ 773164 w 7340435"/>
                                <a:gd name="connsiteY1134" fmla="*/ 3081860 h 4850679"/>
                                <a:gd name="connsiteX1135" fmla="*/ 787537 w 7340435"/>
                                <a:gd name="connsiteY1135" fmla="*/ 3054315 h 4850679"/>
                                <a:gd name="connsiteX1136" fmla="*/ 783943 w 7340435"/>
                                <a:gd name="connsiteY1136" fmla="*/ 3041541 h 4850679"/>
                                <a:gd name="connsiteX1137" fmla="*/ 760389 w 7340435"/>
                                <a:gd name="connsiteY1137" fmla="*/ 3085853 h 4850679"/>
                                <a:gd name="connsiteX1138" fmla="*/ 804701 w 7340435"/>
                                <a:gd name="connsiteY1138" fmla="*/ 3109405 h 4850679"/>
                                <a:gd name="connsiteX1139" fmla="*/ 828254 w 7340435"/>
                                <a:gd name="connsiteY1139" fmla="*/ 3065094 h 4850679"/>
                                <a:gd name="connsiteX1140" fmla="*/ 783943 w 7340435"/>
                                <a:gd name="connsiteY1140" fmla="*/ 3041541 h 4850679"/>
                                <a:gd name="connsiteX1141" fmla="*/ 798620 w 7340435"/>
                                <a:gd name="connsiteY1141" fmla="*/ 3031817 h 4850679"/>
                                <a:gd name="connsiteX1142" fmla="*/ 835839 w 7340435"/>
                                <a:gd name="connsiteY1142" fmla="*/ 3062300 h 4850679"/>
                                <a:gd name="connsiteX1143" fmla="*/ 807097 w 7340435"/>
                                <a:gd name="connsiteY1143" fmla="*/ 3116591 h 4850679"/>
                                <a:gd name="connsiteX1144" fmla="*/ 752805 w 7340435"/>
                                <a:gd name="connsiteY1144" fmla="*/ 3087849 h 4850679"/>
                                <a:gd name="connsiteX1145" fmla="*/ 781546 w 7340435"/>
                                <a:gd name="connsiteY1145" fmla="*/ 3033557 h 4850679"/>
                                <a:gd name="connsiteX1146" fmla="*/ 798620 w 7340435"/>
                                <a:gd name="connsiteY1146" fmla="*/ 3031817 h 4850679"/>
                                <a:gd name="connsiteX1147" fmla="*/ 3038172 w 7340435"/>
                                <a:gd name="connsiteY1147" fmla="*/ 3006711 h 4850679"/>
                                <a:gd name="connsiteX1148" fmla="*/ 3023849 w 7340435"/>
                                <a:gd name="connsiteY1148" fmla="*/ 3014396 h 4850679"/>
                                <a:gd name="connsiteX1149" fmla="*/ 3016663 w 7340435"/>
                                <a:gd name="connsiteY1149" fmla="*/ 3023179 h 4850679"/>
                                <a:gd name="connsiteX1150" fmla="*/ 3011473 w 7340435"/>
                                <a:gd name="connsiteY1150" fmla="*/ 3023578 h 4850679"/>
                                <a:gd name="connsiteX1151" fmla="*/ 3002691 w 7340435"/>
                                <a:gd name="connsiteY1151" fmla="*/ 3016392 h 4850679"/>
                                <a:gd name="connsiteX1152" fmla="*/ 2987123 w 7340435"/>
                                <a:gd name="connsiteY1152" fmla="*/ 3011601 h 4850679"/>
                                <a:gd name="connsiteX1153" fmla="*/ 2973150 w 7340435"/>
                                <a:gd name="connsiteY1153" fmla="*/ 3019186 h 4850679"/>
                                <a:gd name="connsiteX1154" fmla="*/ 2975944 w 7340435"/>
                                <a:gd name="connsiteY1154" fmla="*/ 3049127 h 4850679"/>
                                <a:gd name="connsiteX1155" fmla="*/ 3019856 w 7340435"/>
                                <a:gd name="connsiteY1155" fmla="*/ 3085853 h 4850679"/>
                                <a:gd name="connsiteX1156" fmla="*/ 3056184 w 7340435"/>
                                <a:gd name="connsiteY1156" fmla="*/ 3041542 h 4850679"/>
                                <a:gd name="connsiteX1157" fmla="*/ 3053390 w 7340435"/>
                                <a:gd name="connsiteY1157" fmla="*/ 3011601 h 4850679"/>
                                <a:gd name="connsiteX1158" fmla="*/ 3038172 w 7340435"/>
                                <a:gd name="connsiteY1158" fmla="*/ 3006711 h 4850679"/>
                                <a:gd name="connsiteX1159" fmla="*/ 4311902 w 7340435"/>
                                <a:gd name="connsiteY1159" fmla="*/ 3002269 h 4850679"/>
                                <a:gd name="connsiteX1160" fmla="*/ 4338400 w 7340435"/>
                                <a:gd name="connsiteY1160" fmla="*/ 3021182 h 4850679"/>
                                <a:gd name="connsiteX1161" fmla="*/ 4332811 w 7340435"/>
                                <a:gd name="connsiteY1161" fmla="*/ 3024775 h 4850679"/>
                                <a:gd name="connsiteX1162" fmla="*/ 4283310 w 7340435"/>
                                <a:gd name="connsiteY1162" fmla="*/ 3013197 h 4850679"/>
                                <a:gd name="connsiteX1163" fmla="*/ 4271733 w 7340435"/>
                                <a:gd name="connsiteY1163" fmla="*/ 3062699 h 4850679"/>
                                <a:gd name="connsiteX1164" fmla="*/ 4266144 w 7340435"/>
                                <a:gd name="connsiteY1164" fmla="*/ 3066292 h 4850679"/>
                                <a:gd name="connsiteX1165" fmla="*/ 4279717 w 7340435"/>
                                <a:gd name="connsiteY1165" fmla="*/ 3007609 h 4850679"/>
                                <a:gd name="connsiteX1166" fmla="*/ 4311902 w 7340435"/>
                                <a:gd name="connsiteY1166" fmla="*/ 3002269 h 4850679"/>
                                <a:gd name="connsiteX1167" fmla="*/ 3037074 w 7340435"/>
                                <a:gd name="connsiteY1167" fmla="*/ 2999975 h 4850679"/>
                                <a:gd name="connsiteX1168" fmla="*/ 3057781 w 7340435"/>
                                <a:gd name="connsiteY1168" fmla="*/ 3006412 h 4850679"/>
                                <a:gd name="connsiteX1169" fmla="*/ 3061374 w 7340435"/>
                                <a:gd name="connsiteY1169" fmla="*/ 3046333 h 4850679"/>
                                <a:gd name="connsiteX1170" fmla="*/ 3022650 w 7340435"/>
                                <a:gd name="connsiteY1170" fmla="*/ 3093438 h 4850679"/>
                                <a:gd name="connsiteX1171" fmla="*/ 3017463 w 7340435"/>
                                <a:gd name="connsiteY1171" fmla="*/ 3093837 h 4850679"/>
                                <a:gd name="connsiteX1172" fmla="*/ 2970755 w 7340435"/>
                                <a:gd name="connsiteY1172" fmla="*/ 3054716 h 4850679"/>
                                <a:gd name="connsiteX1173" fmla="*/ 2967163 w 7340435"/>
                                <a:gd name="connsiteY1173" fmla="*/ 3014795 h 4850679"/>
                                <a:gd name="connsiteX1174" fmla="*/ 2986324 w 7340435"/>
                                <a:gd name="connsiteY1174" fmla="*/ 3004416 h 4850679"/>
                                <a:gd name="connsiteX1175" fmla="*/ 3007082 w 7340435"/>
                                <a:gd name="connsiteY1175" fmla="*/ 3011202 h 4850679"/>
                                <a:gd name="connsiteX1176" fmla="*/ 3013068 w 7340435"/>
                                <a:gd name="connsiteY1176" fmla="*/ 3015992 h 4850679"/>
                                <a:gd name="connsiteX1177" fmla="*/ 3017861 w 7340435"/>
                                <a:gd name="connsiteY1177" fmla="*/ 3010004 h 4850679"/>
                                <a:gd name="connsiteX1178" fmla="*/ 3037074 w 7340435"/>
                                <a:gd name="connsiteY1178" fmla="*/ 2999975 h 4850679"/>
                                <a:gd name="connsiteX1179" fmla="*/ 2381141 w 7340435"/>
                                <a:gd name="connsiteY1179" fmla="*/ 2934955 h 4850679"/>
                                <a:gd name="connsiteX1180" fmla="*/ 2373555 w 7340435"/>
                                <a:gd name="connsiteY1180" fmla="*/ 2938947 h 4850679"/>
                                <a:gd name="connsiteX1181" fmla="*/ 2372358 w 7340435"/>
                                <a:gd name="connsiteY1181" fmla="*/ 2940145 h 4850679"/>
                                <a:gd name="connsiteX1182" fmla="*/ 2370760 w 7340435"/>
                                <a:gd name="connsiteY1182" fmla="*/ 2939347 h 4850679"/>
                                <a:gd name="connsiteX1183" fmla="*/ 2362775 w 7340435"/>
                                <a:gd name="connsiteY1183" fmla="*/ 2937350 h 4850679"/>
                                <a:gd name="connsiteX1184" fmla="*/ 2356789 w 7340435"/>
                                <a:gd name="connsiteY1184" fmla="*/ 2941343 h 4850679"/>
                                <a:gd name="connsiteX1185" fmla="*/ 2356389 w 7340435"/>
                                <a:gd name="connsiteY1185" fmla="*/ 2950125 h 4850679"/>
                                <a:gd name="connsiteX1186" fmla="*/ 2374752 w 7340435"/>
                                <a:gd name="connsiteY1186" fmla="*/ 2966093 h 4850679"/>
                                <a:gd name="connsiteX1187" fmla="*/ 2377149 w 7340435"/>
                                <a:gd name="connsiteY1187" fmla="*/ 2965694 h 4850679"/>
                                <a:gd name="connsiteX1188" fmla="*/ 2390721 w 7340435"/>
                                <a:gd name="connsiteY1188" fmla="*/ 2946133 h 4850679"/>
                                <a:gd name="connsiteX1189" fmla="*/ 2387927 w 7340435"/>
                                <a:gd name="connsiteY1189" fmla="*/ 2937350 h 4850679"/>
                                <a:gd name="connsiteX1190" fmla="*/ 2381141 w 7340435"/>
                                <a:gd name="connsiteY1190" fmla="*/ 2934955 h 4850679"/>
                                <a:gd name="connsiteX1191" fmla="*/ 2380343 w 7340435"/>
                                <a:gd name="connsiteY1191" fmla="*/ 2930564 h 4850679"/>
                                <a:gd name="connsiteX1192" fmla="*/ 2390721 w 7340435"/>
                                <a:gd name="connsiteY1192" fmla="*/ 2934156 h 4850679"/>
                                <a:gd name="connsiteX1193" fmla="*/ 2394714 w 7340435"/>
                                <a:gd name="connsiteY1193" fmla="*/ 2946133 h 4850679"/>
                                <a:gd name="connsiteX1194" fmla="*/ 2387927 w 7340435"/>
                                <a:gd name="connsiteY1194" fmla="*/ 2960105 h 4850679"/>
                                <a:gd name="connsiteX1195" fmla="*/ 2379142 w 7340435"/>
                                <a:gd name="connsiteY1195" fmla="*/ 2968888 h 4850679"/>
                                <a:gd name="connsiteX1196" fmla="*/ 2375952 w 7340435"/>
                                <a:gd name="connsiteY1196" fmla="*/ 2970485 h 4850679"/>
                                <a:gd name="connsiteX1197" fmla="*/ 2372358 w 7340435"/>
                                <a:gd name="connsiteY1197" fmla="*/ 2970085 h 4850679"/>
                                <a:gd name="connsiteX1198" fmla="*/ 2351999 w 7340435"/>
                                <a:gd name="connsiteY1198" fmla="*/ 2952121 h 4850679"/>
                                <a:gd name="connsiteX1199" fmla="*/ 2352797 w 7340435"/>
                                <a:gd name="connsiteY1199" fmla="*/ 2939347 h 4850679"/>
                                <a:gd name="connsiteX1200" fmla="*/ 2361978 w 7340435"/>
                                <a:gd name="connsiteY1200" fmla="*/ 2932959 h 4850679"/>
                                <a:gd name="connsiteX1201" fmla="*/ 2371558 w 7340435"/>
                                <a:gd name="connsiteY1201" fmla="*/ 2934955 h 4850679"/>
                                <a:gd name="connsiteX1202" fmla="*/ 2380343 w 7340435"/>
                                <a:gd name="connsiteY1202" fmla="*/ 2930564 h 4850679"/>
                                <a:gd name="connsiteX1203" fmla="*/ 4567540 w 7340435"/>
                                <a:gd name="connsiteY1203" fmla="*/ 2928168 h 4850679"/>
                                <a:gd name="connsiteX1204" fmla="*/ 4558357 w 7340435"/>
                                <a:gd name="connsiteY1204" fmla="*/ 2945734 h 4850679"/>
                                <a:gd name="connsiteX1205" fmla="*/ 4575923 w 7340435"/>
                                <a:gd name="connsiteY1205" fmla="*/ 2954916 h 4850679"/>
                                <a:gd name="connsiteX1206" fmla="*/ 4585105 w 7340435"/>
                                <a:gd name="connsiteY1206" fmla="*/ 2937351 h 4850679"/>
                                <a:gd name="connsiteX1207" fmla="*/ 4567540 w 7340435"/>
                                <a:gd name="connsiteY1207" fmla="*/ 2928168 h 4850679"/>
                                <a:gd name="connsiteX1208" fmla="*/ 4565145 w 7340435"/>
                                <a:gd name="connsiteY1208" fmla="*/ 2920983 h 4850679"/>
                                <a:gd name="connsiteX1209" fmla="*/ 4592690 w 7340435"/>
                                <a:gd name="connsiteY1209" fmla="*/ 2935355 h 4850679"/>
                                <a:gd name="connsiteX1210" fmla="*/ 4578318 w 7340435"/>
                                <a:gd name="connsiteY1210" fmla="*/ 2962900 h 4850679"/>
                                <a:gd name="connsiteX1211" fmla="*/ 4550773 w 7340435"/>
                                <a:gd name="connsiteY1211" fmla="*/ 2948529 h 4850679"/>
                                <a:gd name="connsiteX1212" fmla="*/ 4565145 w 7340435"/>
                                <a:gd name="connsiteY1212" fmla="*/ 2920983 h 4850679"/>
                                <a:gd name="connsiteX1213" fmla="*/ 4561552 w 7340435"/>
                                <a:gd name="connsiteY1213" fmla="*/ 2907810 h 4850679"/>
                                <a:gd name="connsiteX1214" fmla="*/ 4537998 w 7340435"/>
                                <a:gd name="connsiteY1214" fmla="*/ 2952122 h 4850679"/>
                                <a:gd name="connsiteX1215" fmla="*/ 4582310 w 7340435"/>
                                <a:gd name="connsiteY1215" fmla="*/ 2975674 h 4850679"/>
                                <a:gd name="connsiteX1216" fmla="*/ 4605863 w 7340435"/>
                                <a:gd name="connsiteY1216" fmla="*/ 2931363 h 4850679"/>
                                <a:gd name="connsiteX1217" fmla="*/ 4561552 w 7340435"/>
                                <a:gd name="connsiteY1217" fmla="*/ 2907810 h 4850679"/>
                                <a:gd name="connsiteX1218" fmla="*/ 4576229 w 7340435"/>
                                <a:gd name="connsiteY1218" fmla="*/ 2898485 h 4850679"/>
                                <a:gd name="connsiteX1219" fmla="*/ 4613448 w 7340435"/>
                                <a:gd name="connsiteY1219" fmla="*/ 2928968 h 4850679"/>
                                <a:gd name="connsiteX1220" fmla="*/ 4584706 w 7340435"/>
                                <a:gd name="connsiteY1220" fmla="*/ 2983259 h 4850679"/>
                                <a:gd name="connsiteX1221" fmla="*/ 4530414 w 7340435"/>
                                <a:gd name="connsiteY1221" fmla="*/ 2954517 h 4850679"/>
                                <a:gd name="connsiteX1222" fmla="*/ 4559157 w 7340435"/>
                                <a:gd name="connsiteY1222" fmla="*/ 2900225 h 4850679"/>
                                <a:gd name="connsiteX1223" fmla="*/ 4576229 w 7340435"/>
                                <a:gd name="connsiteY1223" fmla="*/ 2898485 h 4850679"/>
                                <a:gd name="connsiteX1224" fmla="*/ 112439 w 7340435"/>
                                <a:gd name="connsiteY1224" fmla="*/ 2886153 h 4850679"/>
                                <a:gd name="connsiteX1225" fmla="*/ 98118 w 7340435"/>
                                <a:gd name="connsiteY1225" fmla="*/ 2893838 h 4850679"/>
                                <a:gd name="connsiteX1226" fmla="*/ 90932 w 7340435"/>
                                <a:gd name="connsiteY1226" fmla="*/ 2902621 h 4850679"/>
                                <a:gd name="connsiteX1227" fmla="*/ 85743 w 7340435"/>
                                <a:gd name="connsiteY1227" fmla="*/ 2903020 h 4850679"/>
                                <a:gd name="connsiteX1228" fmla="*/ 76960 w 7340435"/>
                                <a:gd name="connsiteY1228" fmla="*/ 2895834 h 4850679"/>
                                <a:gd name="connsiteX1229" fmla="*/ 61391 w 7340435"/>
                                <a:gd name="connsiteY1229" fmla="*/ 2891043 h 4850679"/>
                                <a:gd name="connsiteX1230" fmla="*/ 47419 w 7340435"/>
                                <a:gd name="connsiteY1230" fmla="*/ 2898628 h 4850679"/>
                                <a:gd name="connsiteX1231" fmla="*/ 50214 w 7340435"/>
                                <a:gd name="connsiteY1231" fmla="*/ 2928569 h 4850679"/>
                                <a:gd name="connsiteX1232" fmla="*/ 94126 w 7340435"/>
                                <a:gd name="connsiteY1232" fmla="*/ 2965295 h 4850679"/>
                                <a:gd name="connsiteX1233" fmla="*/ 130454 w 7340435"/>
                                <a:gd name="connsiteY1233" fmla="*/ 2920984 h 4850679"/>
                                <a:gd name="connsiteX1234" fmla="*/ 127659 w 7340435"/>
                                <a:gd name="connsiteY1234" fmla="*/ 2891043 h 4850679"/>
                                <a:gd name="connsiteX1235" fmla="*/ 112439 w 7340435"/>
                                <a:gd name="connsiteY1235" fmla="*/ 2886153 h 4850679"/>
                                <a:gd name="connsiteX1236" fmla="*/ 111741 w 7340435"/>
                                <a:gd name="connsiteY1236" fmla="*/ 2879417 h 4850679"/>
                                <a:gd name="connsiteX1237" fmla="*/ 132450 w 7340435"/>
                                <a:gd name="connsiteY1237" fmla="*/ 2885854 h 4850679"/>
                                <a:gd name="connsiteX1238" fmla="*/ 136043 w 7340435"/>
                                <a:gd name="connsiteY1238" fmla="*/ 2925775 h 4850679"/>
                                <a:gd name="connsiteX1239" fmla="*/ 97319 w 7340435"/>
                                <a:gd name="connsiteY1239" fmla="*/ 2972880 h 4850679"/>
                                <a:gd name="connsiteX1240" fmla="*/ 92130 w 7340435"/>
                                <a:gd name="connsiteY1240" fmla="*/ 2973279 h 4850679"/>
                                <a:gd name="connsiteX1241" fmla="*/ 45423 w 7340435"/>
                                <a:gd name="connsiteY1241" fmla="*/ 2934158 h 4850679"/>
                                <a:gd name="connsiteX1242" fmla="*/ 41831 w 7340435"/>
                                <a:gd name="connsiteY1242" fmla="*/ 2894237 h 4850679"/>
                                <a:gd name="connsiteX1243" fmla="*/ 60992 w 7340435"/>
                                <a:gd name="connsiteY1243" fmla="*/ 2883858 h 4850679"/>
                                <a:gd name="connsiteX1244" fmla="*/ 81751 w 7340435"/>
                                <a:gd name="connsiteY1244" fmla="*/ 2890644 h 4850679"/>
                                <a:gd name="connsiteX1245" fmla="*/ 87739 w 7340435"/>
                                <a:gd name="connsiteY1245" fmla="*/ 2895434 h 4850679"/>
                                <a:gd name="connsiteX1246" fmla="*/ 92529 w 7340435"/>
                                <a:gd name="connsiteY1246" fmla="*/ 2889446 h 4850679"/>
                                <a:gd name="connsiteX1247" fmla="*/ 111741 w 7340435"/>
                                <a:gd name="connsiteY1247" fmla="*/ 2879417 h 4850679"/>
                                <a:gd name="connsiteX1248" fmla="*/ 6815778 w 7340435"/>
                                <a:gd name="connsiteY1248" fmla="*/ 2872979 h 4850679"/>
                                <a:gd name="connsiteX1249" fmla="*/ 6801457 w 7340435"/>
                                <a:gd name="connsiteY1249" fmla="*/ 2880664 h 4850679"/>
                                <a:gd name="connsiteX1250" fmla="*/ 6794271 w 7340435"/>
                                <a:gd name="connsiteY1250" fmla="*/ 2889447 h 4850679"/>
                                <a:gd name="connsiteX1251" fmla="*/ 6789082 w 7340435"/>
                                <a:gd name="connsiteY1251" fmla="*/ 2889846 h 4850679"/>
                                <a:gd name="connsiteX1252" fmla="*/ 6780299 w 7340435"/>
                                <a:gd name="connsiteY1252" fmla="*/ 2882660 h 4850679"/>
                                <a:gd name="connsiteX1253" fmla="*/ 6764731 w 7340435"/>
                                <a:gd name="connsiteY1253" fmla="*/ 2877869 h 4850679"/>
                                <a:gd name="connsiteX1254" fmla="*/ 6750758 w 7340435"/>
                                <a:gd name="connsiteY1254" fmla="*/ 2885454 h 4850679"/>
                                <a:gd name="connsiteX1255" fmla="*/ 6753552 w 7340435"/>
                                <a:gd name="connsiteY1255" fmla="*/ 2915395 h 4850679"/>
                                <a:gd name="connsiteX1256" fmla="*/ 6797465 w 7340435"/>
                                <a:gd name="connsiteY1256" fmla="*/ 2952121 h 4850679"/>
                                <a:gd name="connsiteX1257" fmla="*/ 6833792 w 7340435"/>
                                <a:gd name="connsiteY1257" fmla="*/ 2907810 h 4850679"/>
                                <a:gd name="connsiteX1258" fmla="*/ 6830997 w 7340435"/>
                                <a:gd name="connsiteY1258" fmla="*/ 2877869 h 4850679"/>
                                <a:gd name="connsiteX1259" fmla="*/ 6815778 w 7340435"/>
                                <a:gd name="connsiteY1259" fmla="*/ 2872979 h 4850679"/>
                                <a:gd name="connsiteX1260" fmla="*/ 6814680 w 7340435"/>
                                <a:gd name="connsiteY1260" fmla="*/ 2866243 h 4850679"/>
                                <a:gd name="connsiteX1261" fmla="*/ 6835389 w 7340435"/>
                                <a:gd name="connsiteY1261" fmla="*/ 2872680 h 4850679"/>
                                <a:gd name="connsiteX1262" fmla="*/ 6838981 w 7340435"/>
                                <a:gd name="connsiteY1262" fmla="*/ 2912601 h 4850679"/>
                                <a:gd name="connsiteX1263" fmla="*/ 6800259 w 7340435"/>
                                <a:gd name="connsiteY1263" fmla="*/ 2959706 h 4850679"/>
                                <a:gd name="connsiteX1264" fmla="*/ 6795070 w 7340435"/>
                                <a:gd name="connsiteY1264" fmla="*/ 2960105 h 4850679"/>
                                <a:gd name="connsiteX1265" fmla="*/ 6748362 w 7340435"/>
                                <a:gd name="connsiteY1265" fmla="*/ 2920984 h 4850679"/>
                                <a:gd name="connsiteX1266" fmla="*/ 6744770 w 7340435"/>
                                <a:gd name="connsiteY1266" fmla="*/ 2881063 h 4850679"/>
                                <a:gd name="connsiteX1267" fmla="*/ 6763931 w 7340435"/>
                                <a:gd name="connsiteY1267" fmla="*/ 2870684 h 4850679"/>
                                <a:gd name="connsiteX1268" fmla="*/ 6784690 w 7340435"/>
                                <a:gd name="connsiteY1268" fmla="*/ 2877470 h 4850679"/>
                                <a:gd name="connsiteX1269" fmla="*/ 6790678 w 7340435"/>
                                <a:gd name="connsiteY1269" fmla="*/ 2882260 h 4850679"/>
                                <a:gd name="connsiteX1270" fmla="*/ 6795469 w 7340435"/>
                                <a:gd name="connsiteY1270" fmla="*/ 2876272 h 4850679"/>
                                <a:gd name="connsiteX1271" fmla="*/ 6814680 w 7340435"/>
                                <a:gd name="connsiteY1271" fmla="*/ 2866243 h 4850679"/>
                                <a:gd name="connsiteX1272" fmla="*/ 1413730 w 7340435"/>
                                <a:gd name="connsiteY1272" fmla="*/ 2864946 h 4850679"/>
                                <a:gd name="connsiteX1273" fmla="*/ 1440228 w 7340435"/>
                                <a:gd name="connsiteY1273" fmla="*/ 2883858 h 4850679"/>
                                <a:gd name="connsiteX1274" fmla="*/ 1434639 w 7340435"/>
                                <a:gd name="connsiteY1274" fmla="*/ 2887451 h 4850679"/>
                                <a:gd name="connsiteX1275" fmla="*/ 1385137 w 7340435"/>
                                <a:gd name="connsiteY1275" fmla="*/ 2875874 h 4850679"/>
                                <a:gd name="connsiteX1276" fmla="*/ 1373560 w 7340435"/>
                                <a:gd name="connsiteY1276" fmla="*/ 2925375 h 4850679"/>
                                <a:gd name="connsiteX1277" fmla="*/ 1367972 w 7340435"/>
                                <a:gd name="connsiteY1277" fmla="*/ 2928968 h 4850679"/>
                                <a:gd name="connsiteX1278" fmla="*/ 1381545 w 7340435"/>
                                <a:gd name="connsiteY1278" fmla="*/ 2870285 h 4850679"/>
                                <a:gd name="connsiteX1279" fmla="*/ 1413730 w 7340435"/>
                                <a:gd name="connsiteY1279" fmla="*/ 2864946 h 4850679"/>
                                <a:gd name="connsiteX1280" fmla="*/ 6158347 w 7340435"/>
                                <a:gd name="connsiteY1280" fmla="*/ 2801623 h 4850679"/>
                                <a:gd name="connsiteX1281" fmla="*/ 6150762 w 7340435"/>
                                <a:gd name="connsiteY1281" fmla="*/ 2805615 h 4850679"/>
                                <a:gd name="connsiteX1282" fmla="*/ 6149565 w 7340435"/>
                                <a:gd name="connsiteY1282" fmla="*/ 2806813 h 4850679"/>
                                <a:gd name="connsiteX1283" fmla="*/ 6147968 w 7340435"/>
                                <a:gd name="connsiteY1283" fmla="*/ 2806015 h 4850679"/>
                                <a:gd name="connsiteX1284" fmla="*/ 6139984 w 7340435"/>
                                <a:gd name="connsiteY1284" fmla="*/ 2804018 h 4850679"/>
                                <a:gd name="connsiteX1285" fmla="*/ 6133995 w 7340435"/>
                                <a:gd name="connsiteY1285" fmla="*/ 2808011 h 4850679"/>
                                <a:gd name="connsiteX1286" fmla="*/ 6133596 w 7340435"/>
                                <a:gd name="connsiteY1286" fmla="*/ 2816793 h 4850679"/>
                                <a:gd name="connsiteX1287" fmla="*/ 6151960 w 7340435"/>
                                <a:gd name="connsiteY1287" fmla="*/ 2832761 h 4850679"/>
                                <a:gd name="connsiteX1288" fmla="*/ 6154355 w 7340435"/>
                                <a:gd name="connsiteY1288" fmla="*/ 2832362 h 4850679"/>
                                <a:gd name="connsiteX1289" fmla="*/ 6167928 w 7340435"/>
                                <a:gd name="connsiteY1289" fmla="*/ 2812801 h 4850679"/>
                                <a:gd name="connsiteX1290" fmla="*/ 6165133 w 7340435"/>
                                <a:gd name="connsiteY1290" fmla="*/ 2804018 h 4850679"/>
                                <a:gd name="connsiteX1291" fmla="*/ 6158347 w 7340435"/>
                                <a:gd name="connsiteY1291" fmla="*/ 2801623 h 4850679"/>
                                <a:gd name="connsiteX1292" fmla="*/ 6157948 w 7340435"/>
                                <a:gd name="connsiteY1292" fmla="*/ 2797232 h 4850679"/>
                                <a:gd name="connsiteX1293" fmla="*/ 6168327 w 7340435"/>
                                <a:gd name="connsiteY1293" fmla="*/ 2800825 h 4850679"/>
                                <a:gd name="connsiteX1294" fmla="*/ 6172319 w 7340435"/>
                                <a:gd name="connsiteY1294" fmla="*/ 2812801 h 4850679"/>
                                <a:gd name="connsiteX1295" fmla="*/ 6165533 w 7340435"/>
                                <a:gd name="connsiteY1295" fmla="*/ 2826773 h 4850679"/>
                                <a:gd name="connsiteX1296" fmla="*/ 6156750 w 7340435"/>
                                <a:gd name="connsiteY1296" fmla="*/ 2835556 h 4850679"/>
                                <a:gd name="connsiteX1297" fmla="*/ 6153557 w 7340435"/>
                                <a:gd name="connsiteY1297" fmla="*/ 2837152 h 4850679"/>
                                <a:gd name="connsiteX1298" fmla="*/ 6149964 w 7340435"/>
                                <a:gd name="connsiteY1298" fmla="*/ 2836753 h 4850679"/>
                                <a:gd name="connsiteX1299" fmla="*/ 6129604 w 7340435"/>
                                <a:gd name="connsiteY1299" fmla="*/ 2818789 h 4850679"/>
                                <a:gd name="connsiteX1300" fmla="*/ 6130402 w 7340435"/>
                                <a:gd name="connsiteY1300" fmla="*/ 2806015 h 4850679"/>
                                <a:gd name="connsiteX1301" fmla="*/ 6139585 w 7340435"/>
                                <a:gd name="connsiteY1301" fmla="*/ 2799627 h 4850679"/>
                                <a:gd name="connsiteX1302" fmla="*/ 6149165 w 7340435"/>
                                <a:gd name="connsiteY1302" fmla="*/ 2801623 h 4850679"/>
                                <a:gd name="connsiteX1303" fmla="*/ 6157948 w 7340435"/>
                                <a:gd name="connsiteY1303" fmla="*/ 2797232 h 4850679"/>
                                <a:gd name="connsiteX1304" fmla="*/ 1669368 w 7340435"/>
                                <a:gd name="connsiteY1304" fmla="*/ 2790844 h 4850679"/>
                                <a:gd name="connsiteX1305" fmla="*/ 1660187 w 7340435"/>
                                <a:gd name="connsiteY1305" fmla="*/ 2808410 h 4850679"/>
                                <a:gd name="connsiteX1306" fmla="*/ 1677751 w 7340435"/>
                                <a:gd name="connsiteY1306" fmla="*/ 2817592 h 4850679"/>
                                <a:gd name="connsiteX1307" fmla="*/ 1686933 w 7340435"/>
                                <a:gd name="connsiteY1307" fmla="*/ 2800027 h 4850679"/>
                                <a:gd name="connsiteX1308" fmla="*/ 1669368 w 7340435"/>
                                <a:gd name="connsiteY1308" fmla="*/ 2790844 h 4850679"/>
                                <a:gd name="connsiteX1309" fmla="*/ 1666973 w 7340435"/>
                                <a:gd name="connsiteY1309" fmla="*/ 2783659 h 4850679"/>
                                <a:gd name="connsiteX1310" fmla="*/ 1694518 w 7340435"/>
                                <a:gd name="connsiteY1310" fmla="*/ 2798031 h 4850679"/>
                                <a:gd name="connsiteX1311" fmla="*/ 1680147 w 7340435"/>
                                <a:gd name="connsiteY1311" fmla="*/ 2825576 h 4850679"/>
                                <a:gd name="connsiteX1312" fmla="*/ 1652602 w 7340435"/>
                                <a:gd name="connsiteY1312" fmla="*/ 2811205 h 4850679"/>
                                <a:gd name="connsiteX1313" fmla="*/ 1666973 w 7340435"/>
                                <a:gd name="connsiteY1313" fmla="*/ 2783659 h 4850679"/>
                                <a:gd name="connsiteX1314" fmla="*/ 1663381 w 7340435"/>
                                <a:gd name="connsiteY1314" fmla="*/ 2770484 h 4850679"/>
                                <a:gd name="connsiteX1315" fmla="*/ 1639827 w 7340435"/>
                                <a:gd name="connsiteY1315" fmla="*/ 2814797 h 4850679"/>
                                <a:gd name="connsiteX1316" fmla="*/ 1684139 w 7340435"/>
                                <a:gd name="connsiteY1316" fmla="*/ 2838349 h 4850679"/>
                                <a:gd name="connsiteX1317" fmla="*/ 1707691 w 7340435"/>
                                <a:gd name="connsiteY1317" fmla="*/ 2794038 h 4850679"/>
                                <a:gd name="connsiteX1318" fmla="*/ 1663381 w 7340435"/>
                                <a:gd name="connsiteY1318" fmla="*/ 2770484 h 4850679"/>
                                <a:gd name="connsiteX1319" fmla="*/ 1678057 w 7340435"/>
                                <a:gd name="connsiteY1319" fmla="*/ 2761160 h 4850679"/>
                                <a:gd name="connsiteX1320" fmla="*/ 1715277 w 7340435"/>
                                <a:gd name="connsiteY1320" fmla="*/ 2791643 h 4850679"/>
                                <a:gd name="connsiteX1321" fmla="*/ 1686534 w 7340435"/>
                                <a:gd name="connsiteY1321" fmla="*/ 2845934 h 4850679"/>
                                <a:gd name="connsiteX1322" fmla="*/ 1632243 w 7340435"/>
                                <a:gd name="connsiteY1322" fmla="*/ 2817192 h 4850679"/>
                                <a:gd name="connsiteX1323" fmla="*/ 1660985 w 7340435"/>
                                <a:gd name="connsiteY1323" fmla="*/ 2762900 h 4850679"/>
                                <a:gd name="connsiteX1324" fmla="*/ 1678057 w 7340435"/>
                                <a:gd name="connsiteY1324" fmla="*/ 2761160 h 4850679"/>
                                <a:gd name="connsiteX1325" fmla="*/ 3917594 w 7340435"/>
                                <a:gd name="connsiteY1325" fmla="*/ 2735655 h 4850679"/>
                                <a:gd name="connsiteX1326" fmla="*/ 3903273 w 7340435"/>
                                <a:gd name="connsiteY1326" fmla="*/ 2743340 h 4850679"/>
                                <a:gd name="connsiteX1327" fmla="*/ 3896087 w 7340435"/>
                                <a:gd name="connsiteY1327" fmla="*/ 2752123 h 4850679"/>
                                <a:gd name="connsiteX1328" fmla="*/ 3890898 w 7340435"/>
                                <a:gd name="connsiteY1328" fmla="*/ 2752522 h 4850679"/>
                                <a:gd name="connsiteX1329" fmla="*/ 3882115 w 7340435"/>
                                <a:gd name="connsiteY1329" fmla="*/ 2745336 h 4850679"/>
                                <a:gd name="connsiteX1330" fmla="*/ 3866546 w 7340435"/>
                                <a:gd name="connsiteY1330" fmla="*/ 2740545 h 4850679"/>
                                <a:gd name="connsiteX1331" fmla="*/ 3852574 w 7340435"/>
                                <a:gd name="connsiteY1331" fmla="*/ 2748130 h 4850679"/>
                                <a:gd name="connsiteX1332" fmla="*/ 3855368 w 7340435"/>
                                <a:gd name="connsiteY1332" fmla="*/ 2778071 h 4850679"/>
                                <a:gd name="connsiteX1333" fmla="*/ 3899281 w 7340435"/>
                                <a:gd name="connsiteY1333" fmla="*/ 2814797 h 4850679"/>
                                <a:gd name="connsiteX1334" fmla="*/ 3935608 w 7340435"/>
                                <a:gd name="connsiteY1334" fmla="*/ 2770486 h 4850679"/>
                                <a:gd name="connsiteX1335" fmla="*/ 3932813 w 7340435"/>
                                <a:gd name="connsiteY1335" fmla="*/ 2740545 h 4850679"/>
                                <a:gd name="connsiteX1336" fmla="*/ 3917594 w 7340435"/>
                                <a:gd name="connsiteY1336" fmla="*/ 2735655 h 4850679"/>
                                <a:gd name="connsiteX1337" fmla="*/ 5191338 w 7340435"/>
                                <a:gd name="connsiteY1337" fmla="*/ 2731612 h 4850679"/>
                                <a:gd name="connsiteX1338" fmla="*/ 5217835 w 7340435"/>
                                <a:gd name="connsiteY1338" fmla="*/ 2750525 h 4850679"/>
                                <a:gd name="connsiteX1339" fmla="*/ 5212246 w 7340435"/>
                                <a:gd name="connsiteY1339" fmla="*/ 2754118 h 4850679"/>
                                <a:gd name="connsiteX1340" fmla="*/ 5162745 w 7340435"/>
                                <a:gd name="connsiteY1340" fmla="*/ 2742540 h 4850679"/>
                                <a:gd name="connsiteX1341" fmla="*/ 5151167 w 7340435"/>
                                <a:gd name="connsiteY1341" fmla="*/ 2792042 h 4850679"/>
                                <a:gd name="connsiteX1342" fmla="*/ 5145579 w 7340435"/>
                                <a:gd name="connsiteY1342" fmla="*/ 2795635 h 4850679"/>
                                <a:gd name="connsiteX1343" fmla="*/ 5159152 w 7340435"/>
                                <a:gd name="connsiteY1343" fmla="*/ 2736952 h 4850679"/>
                                <a:gd name="connsiteX1344" fmla="*/ 5191338 w 7340435"/>
                                <a:gd name="connsiteY1344" fmla="*/ 2731612 h 4850679"/>
                                <a:gd name="connsiteX1345" fmla="*/ 3916496 w 7340435"/>
                                <a:gd name="connsiteY1345" fmla="*/ 2728919 h 4850679"/>
                                <a:gd name="connsiteX1346" fmla="*/ 3937205 w 7340435"/>
                                <a:gd name="connsiteY1346" fmla="*/ 2735356 h 4850679"/>
                                <a:gd name="connsiteX1347" fmla="*/ 3940797 w 7340435"/>
                                <a:gd name="connsiteY1347" fmla="*/ 2775276 h 4850679"/>
                                <a:gd name="connsiteX1348" fmla="*/ 3902075 w 7340435"/>
                                <a:gd name="connsiteY1348" fmla="*/ 2822382 h 4850679"/>
                                <a:gd name="connsiteX1349" fmla="*/ 3896886 w 7340435"/>
                                <a:gd name="connsiteY1349" fmla="*/ 2822781 h 4850679"/>
                                <a:gd name="connsiteX1350" fmla="*/ 3850178 w 7340435"/>
                                <a:gd name="connsiteY1350" fmla="*/ 2783660 h 4850679"/>
                                <a:gd name="connsiteX1351" fmla="*/ 3846586 w 7340435"/>
                                <a:gd name="connsiteY1351" fmla="*/ 2743739 h 4850679"/>
                                <a:gd name="connsiteX1352" fmla="*/ 3865747 w 7340435"/>
                                <a:gd name="connsiteY1352" fmla="*/ 2733360 h 4850679"/>
                                <a:gd name="connsiteX1353" fmla="*/ 3886506 w 7340435"/>
                                <a:gd name="connsiteY1353" fmla="*/ 2740146 h 4850679"/>
                                <a:gd name="connsiteX1354" fmla="*/ 3892494 w 7340435"/>
                                <a:gd name="connsiteY1354" fmla="*/ 2744936 h 4850679"/>
                                <a:gd name="connsiteX1355" fmla="*/ 3897285 w 7340435"/>
                                <a:gd name="connsiteY1355" fmla="*/ 2738948 h 4850679"/>
                                <a:gd name="connsiteX1356" fmla="*/ 3916496 w 7340435"/>
                                <a:gd name="connsiteY1356" fmla="*/ 2728919 h 4850679"/>
                                <a:gd name="connsiteX1357" fmla="*/ 3260179 w 7340435"/>
                                <a:gd name="connsiteY1357" fmla="*/ 2664298 h 4850679"/>
                                <a:gd name="connsiteX1358" fmla="*/ 3252595 w 7340435"/>
                                <a:gd name="connsiteY1358" fmla="*/ 2668290 h 4850679"/>
                                <a:gd name="connsiteX1359" fmla="*/ 3251395 w 7340435"/>
                                <a:gd name="connsiteY1359" fmla="*/ 2669488 h 4850679"/>
                                <a:gd name="connsiteX1360" fmla="*/ 3249800 w 7340435"/>
                                <a:gd name="connsiteY1360" fmla="*/ 2668690 h 4850679"/>
                                <a:gd name="connsiteX1361" fmla="*/ 3241816 w 7340435"/>
                                <a:gd name="connsiteY1361" fmla="*/ 2666693 h 4850679"/>
                                <a:gd name="connsiteX1362" fmla="*/ 3235827 w 7340435"/>
                                <a:gd name="connsiteY1362" fmla="*/ 2670686 h 4850679"/>
                                <a:gd name="connsiteX1363" fmla="*/ 3235427 w 7340435"/>
                                <a:gd name="connsiteY1363" fmla="*/ 2679468 h 4850679"/>
                                <a:gd name="connsiteX1364" fmla="*/ 3253792 w 7340435"/>
                                <a:gd name="connsiteY1364" fmla="*/ 2695436 h 4850679"/>
                                <a:gd name="connsiteX1365" fmla="*/ 3256186 w 7340435"/>
                                <a:gd name="connsiteY1365" fmla="*/ 2695037 h 4850679"/>
                                <a:gd name="connsiteX1366" fmla="*/ 3269760 w 7340435"/>
                                <a:gd name="connsiteY1366" fmla="*/ 2675476 h 4850679"/>
                                <a:gd name="connsiteX1367" fmla="*/ 3266965 w 7340435"/>
                                <a:gd name="connsiteY1367" fmla="*/ 2666693 h 4850679"/>
                                <a:gd name="connsiteX1368" fmla="*/ 3260179 w 7340435"/>
                                <a:gd name="connsiteY1368" fmla="*/ 2664298 h 4850679"/>
                                <a:gd name="connsiteX1369" fmla="*/ 3259779 w 7340435"/>
                                <a:gd name="connsiteY1369" fmla="*/ 2659907 h 4850679"/>
                                <a:gd name="connsiteX1370" fmla="*/ 3270159 w 7340435"/>
                                <a:gd name="connsiteY1370" fmla="*/ 2663500 h 4850679"/>
                                <a:gd name="connsiteX1371" fmla="*/ 3274150 w 7340435"/>
                                <a:gd name="connsiteY1371" fmla="*/ 2675476 h 4850679"/>
                                <a:gd name="connsiteX1372" fmla="*/ 3267364 w 7340435"/>
                                <a:gd name="connsiteY1372" fmla="*/ 2689448 h 4850679"/>
                                <a:gd name="connsiteX1373" fmla="*/ 3258582 w 7340435"/>
                                <a:gd name="connsiteY1373" fmla="*/ 2698231 h 4850679"/>
                                <a:gd name="connsiteX1374" fmla="*/ 3255387 w 7340435"/>
                                <a:gd name="connsiteY1374" fmla="*/ 2699827 h 4850679"/>
                                <a:gd name="connsiteX1375" fmla="*/ 3251795 w 7340435"/>
                                <a:gd name="connsiteY1375" fmla="*/ 2699428 h 4850679"/>
                                <a:gd name="connsiteX1376" fmla="*/ 3231435 w 7340435"/>
                                <a:gd name="connsiteY1376" fmla="*/ 2681464 h 4850679"/>
                                <a:gd name="connsiteX1377" fmla="*/ 3232233 w 7340435"/>
                                <a:gd name="connsiteY1377" fmla="*/ 2668690 h 4850679"/>
                                <a:gd name="connsiteX1378" fmla="*/ 3241416 w 7340435"/>
                                <a:gd name="connsiteY1378" fmla="*/ 2662302 h 4850679"/>
                                <a:gd name="connsiteX1379" fmla="*/ 3250997 w 7340435"/>
                                <a:gd name="connsiteY1379" fmla="*/ 2664298 h 4850679"/>
                                <a:gd name="connsiteX1380" fmla="*/ 3259779 w 7340435"/>
                                <a:gd name="connsiteY1380" fmla="*/ 2659907 h 4850679"/>
                                <a:gd name="connsiteX1381" fmla="*/ 5446975 w 7340435"/>
                                <a:gd name="connsiteY1381" fmla="*/ 2657512 h 4850679"/>
                                <a:gd name="connsiteX1382" fmla="*/ 5437793 w 7340435"/>
                                <a:gd name="connsiteY1382" fmla="*/ 2675077 h 4850679"/>
                                <a:gd name="connsiteX1383" fmla="*/ 5455359 w 7340435"/>
                                <a:gd name="connsiteY1383" fmla="*/ 2684259 h 4850679"/>
                                <a:gd name="connsiteX1384" fmla="*/ 5464540 w 7340435"/>
                                <a:gd name="connsiteY1384" fmla="*/ 2666694 h 4850679"/>
                                <a:gd name="connsiteX1385" fmla="*/ 5446975 w 7340435"/>
                                <a:gd name="connsiteY1385" fmla="*/ 2657512 h 4850679"/>
                                <a:gd name="connsiteX1386" fmla="*/ 5444580 w 7340435"/>
                                <a:gd name="connsiteY1386" fmla="*/ 2649927 h 4850679"/>
                                <a:gd name="connsiteX1387" fmla="*/ 5472125 w 7340435"/>
                                <a:gd name="connsiteY1387" fmla="*/ 2664299 h 4850679"/>
                                <a:gd name="connsiteX1388" fmla="*/ 5457754 w 7340435"/>
                                <a:gd name="connsiteY1388" fmla="*/ 2691844 h 4850679"/>
                                <a:gd name="connsiteX1389" fmla="*/ 5430208 w 7340435"/>
                                <a:gd name="connsiteY1389" fmla="*/ 2677473 h 4850679"/>
                                <a:gd name="connsiteX1390" fmla="*/ 5444580 w 7340435"/>
                                <a:gd name="connsiteY1390" fmla="*/ 2649927 h 4850679"/>
                                <a:gd name="connsiteX1391" fmla="*/ 5440987 w 7340435"/>
                                <a:gd name="connsiteY1391" fmla="*/ 2637153 h 4850679"/>
                                <a:gd name="connsiteX1392" fmla="*/ 5417433 w 7340435"/>
                                <a:gd name="connsiteY1392" fmla="*/ 2681465 h 4850679"/>
                                <a:gd name="connsiteX1393" fmla="*/ 5461745 w 7340435"/>
                                <a:gd name="connsiteY1393" fmla="*/ 2705018 h 4850679"/>
                                <a:gd name="connsiteX1394" fmla="*/ 5485298 w 7340435"/>
                                <a:gd name="connsiteY1394" fmla="*/ 2660706 h 4850679"/>
                                <a:gd name="connsiteX1395" fmla="*/ 5440987 w 7340435"/>
                                <a:gd name="connsiteY1395" fmla="*/ 2637153 h 4850679"/>
                                <a:gd name="connsiteX1396" fmla="*/ 5455264 w 7340435"/>
                                <a:gd name="connsiteY1396" fmla="*/ 2627429 h 4850679"/>
                                <a:gd name="connsiteX1397" fmla="*/ 5492483 w 7340435"/>
                                <a:gd name="connsiteY1397" fmla="*/ 2657912 h 4850679"/>
                                <a:gd name="connsiteX1398" fmla="*/ 5463741 w 7340435"/>
                                <a:gd name="connsiteY1398" fmla="*/ 2712203 h 4850679"/>
                                <a:gd name="connsiteX1399" fmla="*/ 5409449 w 7340435"/>
                                <a:gd name="connsiteY1399" fmla="*/ 2683461 h 4850679"/>
                                <a:gd name="connsiteX1400" fmla="*/ 5438192 w 7340435"/>
                                <a:gd name="connsiteY1400" fmla="*/ 2629169 h 4850679"/>
                                <a:gd name="connsiteX1401" fmla="*/ 5455264 w 7340435"/>
                                <a:gd name="connsiteY1401" fmla="*/ 2627429 h 4850679"/>
                                <a:gd name="connsiteX1402" fmla="*/ 991876 w 7340435"/>
                                <a:gd name="connsiteY1402" fmla="*/ 2615496 h 4850679"/>
                                <a:gd name="connsiteX1403" fmla="*/ 977555 w 7340435"/>
                                <a:gd name="connsiteY1403" fmla="*/ 2623181 h 4850679"/>
                                <a:gd name="connsiteX1404" fmla="*/ 970368 w 7340435"/>
                                <a:gd name="connsiteY1404" fmla="*/ 2631964 h 4850679"/>
                                <a:gd name="connsiteX1405" fmla="*/ 965179 w 7340435"/>
                                <a:gd name="connsiteY1405" fmla="*/ 2632363 h 4850679"/>
                                <a:gd name="connsiteX1406" fmla="*/ 956397 w 7340435"/>
                                <a:gd name="connsiteY1406" fmla="*/ 2625177 h 4850679"/>
                                <a:gd name="connsiteX1407" fmla="*/ 940827 w 7340435"/>
                                <a:gd name="connsiteY1407" fmla="*/ 2620386 h 4850679"/>
                                <a:gd name="connsiteX1408" fmla="*/ 926855 w 7340435"/>
                                <a:gd name="connsiteY1408" fmla="*/ 2627971 h 4850679"/>
                                <a:gd name="connsiteX1409" fmla="*/ 929650 w 7340435"/>
                                <a:gd name="connsiteY1409" fmla="*/ 2657912 h 4850679"/>
                                <a:gd name="connsiteX1410" fmla="*/ 973563 w 7340435"/>
                                <a:gd name="connsiteY1410" fmla="*/ 2694638 h 4850679"/>
                                <a:gd name="connsiteX1411" fmla="*/ 1009890 w 7340435"/>
                                <a:gd name="connsiteY1411" fmla="*/ 2650327 h 4850679"/>
                                <a:gd name="connsiteX1412" fmla="*/ 1007095 w 7340435"/>
                                <a:gd name="connsiteY1412" fmla="*/ 2620386 h 4850679"/>
                                <a:gd name="connsiteX1413" fmla="*/ 991876 w 7340435"/>
                                <a:gd name="connsiteY1413" fmla="*/ 2615496 h 4850679"/>
                                <a:gd name="connsiteX1414" fmla="*/ 991178 w 7340435"/>
                                <a:gd name="connsiteY1414" fmla="*/ 2608760 h 4850679"/>
                                <a:gd name="connsiteX1415" fmla="*/ 1011886 w 7340435"/>
                                <a:gd name="connsiteY1415" fmla="*/ 2615197 h 4850679"/>
                                <a:gd name="connsiteX1416" fmla="*/ 1015479 w 7340435"/>
                                <a:gd name="connsiteY1416" fmla="*/ 2655118 h 4850679"/>
                                <a:gd name="connsiteX1417" fmla="*/ 976756 w 7340435"/>
                                <a:gd name="connsiteY1417" fmla="*/ 2702223 h 4850679"/>
                                <a:gd name="connsiteX1418" fmla="*/ 971566 w 7340435"/>
                                <a:gd name="connsiteY1418" fmla="*/ 2702622 h 4850679"/>
                                <a:gd name="connsiteX1419" fmla="*/ 924859 w 7340435"/>
                                <a:gd name="connsiteY1419" fmla="*/ 2663501 h 4850679"/>
                                <a:gd name="connsiteX1420" fmla="*/ 921267 w 7340435"/>
                                <a:gd name="connsiteY1420" fmla="*/ 2623580 h 4850679"/>
                                <a:gd name="connsiteX1421" fmla="*/ 940428 w 7340435"/>
                                <a:gd name="connsiteY1421" fmla="*/ 2613201 h 4850679"/>
                                <a:gd name="connsiteX1422" fmla="*/ 961188 w 7340435"/>
                                <a:gd name="connsiteY1422" fmla="*/ 2619987 h 4850679"/>
                                <a:gd name="connsiteX1423" fmla="*/ 967175 w 7340435"/>
                                <a:gd name="connsiteY1423" fmla="*/ 2624777 h 4850679"/>
                                <a:gd name="connsiteX1424" fmla="*/ 971965 w 7340435"/>
                                <a:gd name="connsiteY1424" fmla="*/ 2618789 h 4850679"/>
                                <a:gd name="connsiteX1425" fmla="*/ 991178 w 7340435"/>
                                <a:gd name="connsiteY1425" fmla="*/ 2608760 h 4850679"/>
                                <a:gd name="connsiteX1426" fmla="*/ 2293167 w 7340435"/>
                                <a:gd name="connsiteY1426" fmla="*/ 2594289 h 4850679"/>
                                <a:gd name="connsiteX1427" fmla="*/ 2319665 w 7340435"/>
                                <a:gd name="connsiteY1427" fmla="*/ 2613201 h 4850679"/>
                                <a:gd name="connsiteX1428" fmla="*/ 2314076 w 7340435"/>
                                <a:gd name="connsiteY1428" fmla="*/ 2616794 h 4850679"/>
                                <a:gd name="connsiteX1429" fmla="*/ 2264575 w 7340435"/>
                                <a:gd name="connsiteY1429" fmla="*/ 2605217 h 4850679"/>
                                <a:gd name="connsiteX1430" fmla="*/ 2252997 w 7340435"/>
                                <a:gd name="connsiteY1430" fmla="*/ 2654718 h 4850679"/>
                                <a:gd name="connsiteX1431" fmla="*/ 2247407 w 7340435"/>
                                <a:gd name="connsiteY1431" fmla="*/ 2658311 h 4850679"/>
                                <a:gd name="connsiteX1432" fmla="*/ 2260982 w 7340435"/>
                                <a:gd name="connsiteY1432" fmla="*/ 2599628 h 4850679"/>
                                <a:gd name="connsiteX1433" fmla="*/ 2293167 w 7340435"/>
                                <a:gd name="connsiteY1433" fmla="*/ 2594289 h 4850679"/>
                                <a:gd name="connsiteX1434" fmla="*/ 7037782 w 7340435"/>
                                <a:gd name="connsiteY1434" fmla="*/ 2530567 h 4850679"/>
                                <a:gd name="connsiteX1435" fmla="*/ 7030197 w 7340435"/>
                                <a:gd name="connsiteY1435" fmla="*/ 2534559 h 4850679"/>
                                <a:gd name="connsiteX1436" fmla="*/ 7029000 w 7340435"/>
                                <a:gd name="connsiteY1436" fmla="*/ 2535757 h 4850679"/>
                                <a:gd name="connsiteX1437" fmla="*/ 7027403 w 7340435"/>
                                <a:gd name="connsiteY1437" fmla="*/ 2534958 h 4850679"/>
                                <a:gd name="connsiteX1438" fmla="*/ 7019419 w 7340435"/>
                                <a:gd name="connsiteY1438" fmla="*/ 2532962 h 4850679"/>
                                <a:gd name="connsiteX1439" fmla="*/ 7013430 w 7340435"/>
                                <a:gd name="connsiteY1439" fmla="*/ 2536955 h 4850679"/>
                                <a:gd name="connsiteX1440" fmla="*/ 7013031 w 7340435"/>
                                <a:gd name="connsiteY1440" fmla="*/ 2545737 h 4850679"/>
                                <a:gd name="connsiteX1441" fmla="*/ 7031395 w 7340435"/>
                                <a:gd name="connsiteY1441" fmla="*/ 2561705 h 4850679"/>
                                <a:gd name="connsiteX1442" fmla="*/ 7033790 w 7340435"/>
                                <a:gd name="connsiteY1442" fmla="*/ 2561306 h 4850679"/>
                                <a:gd name="connsiteX1443" fmla="*/ 7047363 w 7340435"/>
                                <a:gd name="connsiteY1443" fmla="*/ 2541745 h 4850679"/>
                                <a:gd name="connsiteX1444" fmla="*/ 7044569 w 7340435"/>
                                <a:gd name="connsiteY1444" fmla="*/ 2532962 h 4850679"/>
                                <a:gd name="connsiteX1445" fmla="*/ 7037782 w 7340435"/>
                                <a:gd name="connsiteY1445" fmla="*/ 2530567 h 4850679"/>
                                <a:gd name="connsiteX1446" fmla="*/ 7037383 w 7340435"/>
                                <a:gd name="connsiteY1446" fmla="*/ 2526575 h 4850679"/>
                                <a:gd name="connsiteX1447" fmla="*/ 7047762 w 7340435"/>
                                <a:gd name="connsiteY1447" fmla="*/ 2530167 h 4850679"/>
                                <a:gd name="connsiteX1448" fmla="*/ 7051754 w 7340435"/>
                                <a:gd name="connsiteY1448" fmla="*/ 2542144 h 4850679"/>
                                <a:gd name="connsiteX1449" fmla="*/ 7044968 w 7340435"/>
                                <a:gd name="connsiteY1449" fmla="*/ 2556116 h 4850679"/>
                                <a:gd name="connsiteX1450" fmla="*/ 7036185 w 7340435"/>
                                <a:gd name="connsiteY1450" fmla="*/ 2564899 h 4850679"/>
                                <a:gd name="connsiteX1451" fmla="*/ 7032992 w 7340435"/>
                                <a:gd name="connsiteY1451" fmla="*/ 2566496 h 4850679"/>
                                <a:gd name="connsiteX1452" fmla="*/ 7029399 w 7340435"/>
                                <a:gd name="connsiteY1452" fmla="*/ 2566096 h 4850679"/>
                                <a:gd name="connsiteX1453" fmla="*/ 7009039 w 7340435"/>
                                <a:gd name="connsiteY1453" fmla="*/ 2548132 h 4850679"/>
                                <a:gd name="connsiteX1454" fmla="*/ 7009837 w 7340435"/>
                                <a:gd name="connsiteY1454" fmla="*/ 2535358 h 4850679"/>
                                <a:gd name="connsiteX1455" fmla="*/ 7019020 w 7340435"/>
                                <a:gd name="connsiteY1455" fmla="*/ 2528970 h 4850679"/>
                                <a:gd name="connsiteX1456" fmla="*/ 7028601 w 7340435"/>
                                <a:gd name="connsiteY1456" fmla="*/ 2530966 h 4850679"/>
                                <a:gd name="connsiteX1457" fmla="*/ 7037383 w 7340435"/>
                                <a:gd name="connsiteY1457" fmla="*/ 2526575 h 4850679"/>
                                <a:gd name="connsiteX1458" fmla="*/ 2548805 w 7340435"/>
                                <a:gd name="connsiteY1458" fmla="*/ 2520187 h 4850679"/>
                                <a:gd name="connsiteX1459" fmla="*/ 2539623 w 7340435"/>
                                <a:gd name="connsiteY1459" fmla="*/ 2537753 h 4850679"/>
                                <a:gd name="connsiteX1460" fmla="*/ 2557188 w 7340435"/>
                                <a:gd name="connsiteY1460" fmla="*/ 2546935 h 4850679"/>
                                <a:gd name="connsiteX1461" fmla="*/ 2566370 w 7340435"/>
                                <a:gd name="connsiteY1461" fmla="*/ 2529370 h 4850679"/>
                                <a:gd name="connsiteX1462" fmla="*/ 2548805 w 7340435"/>
                                <a:gd name="connsiteY1462" fmla="*/ 2520187 h 4850679"/>
                                <a:gd name="connsiteX1463" fmla="*/ 2546410 w 7340435"/>
                                <a:gd name="connsiteY1463" fmla="*/ 2512603 h 4850679"/>
                                <a:gd name="connsiteX1464" fmla="*/ 2573955 w 7340435"/>
                                <a:gd name="connsiteY1464" fmla="*/ 2526975 h 4850679"/>
                                <a:gd name="connsiteX1465" fmla="*/ 2559584 w 7340435"/>
                                <a:gd name="connsiteY1465" fmla="*/ 2554520 h 4850679"/>
                                <a:gd name="connsiteX1466" fmla="*/ 2532038 w 7340435"/>
                                <a:gd name="connsiteY1466" fmla="*/ 2540148 h 4850679"/>
                                <a:gd name="connsiteX1467" fmla="*/ 2546410 w 7340435"/>
                                <a:gd name="connsiteY1467" fmla="*/ 2512603 h 4850679"/>
                                <a:gd name="connsiteX1468" fmla="*/ 2542817 w 7340435"/>
                                <a:gd name="connsiteY1468" fmla="*/ 2499828 h 4850679"/>
                                <a:gd name="connsiteX1469" fmla="*/ 2519264 w 7340435"/>
                                <a:gd name="connsiteY1469" fmla="*/ 2544140 h 4850679"/>
                                <a:gd name="connsiteX1470" fmla="*/ 2563577 w 7340435"/>
                                <a:gd name="connsiteY1470" fmla="*/ 2567692 h 4850679"/>
                                <a:gd name="connsiteX1471" fmla="*/ 2587130 w 7340435"/>
                                <a:gd name="connsiteY1471" fmla="*/ 2523381 h 4850679"/>
                                <a:gd name="connsiteX1472" fmla="*/ 2542817 w 7340435"/>
                                <a:gd name="connsiteY1472" fmla="*/ 2499828 h 4850679"/>
                                <a:gd name="connsiteX1473" fmla="*/ 318882 w 7340435"/>
                                <a:gd name="connsiteY1473" fmla="*/ 2491445 h 4850679"/>
                                <a:gd name="connsiteX1474" fmla="*/ 311297 w 7340435"/>
                                <a:gd name="connsiteY1474" fmla="*/ 2495437 h 4850679"/>
                                <a:gd name="connsiteX1475" fmla="*/ 310100 w 7340435"/>
                                <a:gd name="connsiteY1475" fmla="*/ 2496635 h 4850679"/>
                                <a:gd name="connsiteX1476" fmla="*/ 308503 w 7340435"/>
                                <a:gd name="connsiteY1476" fmla="*/ 2495836 h 4850679"/>
                                <a:gd name="connsiteX1477" fmla="*/ 300519 w 7340435"/>
                                <a:gd name="connsiteY1477" fmla="*/ 2493840 h 4850679"/>
                                <a:gd name="connsiteX1478" fmla="*/ 294531 w 7340435"/>
                                <a:gd name="connsiteY1478" fmla="*/ 2497833 h 4850679"/>
                                <a:gd name="connsiteX1479" fmla="*/ 294132 w 7340435"/>
                                <a:gd name="connsiteY1479" fmla="*/ 2506615 h 4850679"/>
                                <a:gd name="connsiteX1480" fmla="*/ 312495 w 7340435"/>
                                <a:gd name="connsiteY1480" fmla="*/ 2522583 h 4850679"/>
                                <a:gd name="connsiteX1481" fmla="*/ 314890 w 7340435"/>
                                <a:gd name="connsiteY1481" fmla="*/ 2522184 h 4850679"/>
                                <a:gd name="connsiteX1482" fmla="*/ 328464 w 7340435"/>
                                <a:gd name="connsiteY1482" fmla="*/ 2502623 h 4850679"/>
                                <a:gd name="connsiteX1483" fmla="*/ 325669 w 7340435"/>
                                <a:gd name="connsiteY1483" fmla="*/ 2493840 h 4850679"/>
                                <a:gd name="connsiteX1484" fmla="*/ 318882 w 7340435"/>
                                <a:gd name="connsiteY1484" fmla="*/ 2491445 h 4850679"/>
                                <a:gd name="connsiteX1485" fmla="*/ 2557493 w 7340435"/>
                                <a:gd name="connsiteY1485" fmla="*/ 2490104 h 4850679"/>
                                <a:gd name="connsiteX1486" fmla="*/ 2594714 w 7340435"/>
                                <a:gd name="connsiteY1486" fmla="*/ 2520587 h 4850679"/>
                                <a:gd name="connsiteX1487" fmla="*/ 2565971 w 7340435"/>
                                <a:gd name="connsiteY1487" fmla="*/ 2574878 h 4850679"/>
                                <a:gd name="connsiteX1488" fmla="*/ 2511679 w 7340435"/>
                                <a:gd name="connsiteY1488" fmla="*/ 2546136 h 4850679"/>
                                <a:gd name="connsiteX1489" fmla="*/ 2540422 w 7340435"/>
                                <a:gd name="connsiteY1489" fmla="*/ 2491844 h 4850679"/>
                                <a:gd name="connsiteX1490" fmla="*/ 2557493 w 7340435"/>
                                <a:gd name="connsiteY1490" fmla="*/ 2490104 h 4850679"/>
                                <a:gd name="connsiteX1491" fmla="*/ 318085 w 7340435"/>
                                <a:gd name="connsiteY1491" fmla="*/ 2487453 h 4850679"/>
                                <a:gd name="connsiteX1492" fmla="*/ 328464 w 7340435"/>
                                <a:gd name="connsiteY1492" fmla="*/ 2491045 h 4850679"/>
                                <a:gd name="connsiteX1493" fmla="*/ 332456 w 7340435"/>
                                <a:gd name="connsiteY1493" fmla="*/ 2503022 h 4850679"/>
                                <a:gd name="connsiteX1494" fmla="*/ 325669 w 7340435"/>
                                <a:gd name="connsiteY1494" fmla="*/ 2516994 h 4850679"/>
                                <a:gd name="connsiteX1495" fmla="*/ 316886 w 7340435"/>
                                <a:gd name="connsiteY1495" fmla="*/ 2525777 h 4850679"/>
                                <a:gd name="connsiteX1496" fmla="*/ 313693 w 7340435"/>
                                <a:gd name="connsiteY1496" fmla="*/ 2527374 h 4850679"/>
                                <a:gd name="connsiteX1497" fmla="*/ 310100 w 7340435"/>
                                <a:gd name="connsiteY1497" fmla="*/ 2526974 h 4850679"/>
                                <a:gd name="connsiteX1498" fmla="*/ 289741 w 7340435"/>
                                <a:gd name="connsiteY1498" fmla="*/ 2509010 h 4850679"/>
                                <a:gd name="connsiteX1499" fmla="*/ 290539 w 7340435"/>
                                <a:gd name="connsiteY1499" fmla="*/ 2496236 h 4850679"/>
                                <a:gd name="connsiteX1500" fmla="*/ 299721 w 7340435"/>
                                <a:gd name="connsiteY1500" fmla="*/ 2489848 h 4850679"/>
                                <a:gd name="connsiteX1501" fmla="*/ 309301 w 7340435"/>
                                <a:gd name="connsiteY1501" fmla="*/ 2491844 h 4850679"/>
                                <a:gd name="connsiteX1502" fmla="*/ 318085 w 7340435"/>
                                <a:gd name="connsiteY1502" fmla="*/ 2487453 h 4850679"/>
                                <a:gd name="connsiteX1503" fmla="*/ 4769485 w 7340435"/>
                                <a:gd name="connsiteY1503" fmla="*/ 2481764 h 4850679"/>
                                <a:gd name="connsiteX1504" fmla="*/ 4755164 w 7340435"/>
                                <a:gd name="connsiteY1504" fmla="*/ 2489449 h 4850679"/>
                                <a:gd name="connsiteX1505" fmla="*/ 4747978 w 7340435"/>
                                <a:gd name="connsiteY1505" fmla="*/ 2498232 h 4850679"/>
                                <a:gd name="connsiteX1506" fmla="*/ 4742789 w 7340435"/>
                                <a:gd name="connsiteY1506" fmla="*/ 2498631 h 4850679"/>
                                <a:gd name="connsiteX1507" fmla="*/ 4734006 w 7340435"/>
                                <a:gd name="connsiteY1507" fmla="*/ 2491445 h 4850679"/>
                                <a:gd name="connsiteX1508" fmla="*/ 4718438 w 7340435"/>
                                <a:gd name="connsiteY1508" fmla="*/ 2486654 h 4850679"/>
                                <a:gd name="connsiteX1509" fmla="*/ 4704465 w 7340435"/>
                                <a:gd name="connsiteY1509" fmla="*/ 2494239 h 4850679"/>
                                <a:gd name="connsiteX1510" fmla="*/ 4707259 w 7340435"/>
                                <a:gd name="connsiteY1510" fmla="*/ 2524180 h 4850679"/>
                                <a:gd name="connsiteX1511" fmla="*/ 4751172 w 7340435"/>
                                <a:gd name="connsiteY1511" fmla="*/ 2560906 h 4850679"/>
                                <a:gd name="connsiteX1512" fmla="*/ 4787499 w 7340435"/>
                                <a:gd name="connsiteY1512" fmla="*/ 2516595 h 4850679"/>
                                <a:gd name="connsiteX1513" fmla="*/ 4784705 w 7340435"/>
                                <a:gd name="connsiteY1513" fmla="*/ 2486654 h 4850679"/>
                                <a:gd name="connsiteX1514" fmla="*/ 4769485 w 7340435"/>
                                <a:gd name="connsiteY1514" fmla="*/ 2481764 h 4850679"/>
                                <a:gd name="connsiteX1515" fmla="*/ 4768387 w 7340435"/>
                                <a:gd name="connsiteY1515" fmla="*/ 2475028 h 4850679"/>
                                <a:gd name="connsiteX1516" fmla="*/ 4789096 w 7340435"/>
                                <a:gd name="connsiteY1516" fmla="*/ 2481465 h 4850679"/>
                                <a:gd name="connsiteX1517" fmla="*/ 4792689 w 7340435"/>
                                <a:gd name="connsiteY1517" fmla="*/ 2521386 h 4850679"/>
                                <a:gd name="connsiteX1518" fmla="*/ 4753966 w 7340435"/>
                                <a:gd name="connsiteY1518" fmla="*/ 2568491 h 4850679"/>
                                <a:gd name="connsiteX1519" fmla="*/ 4748777 w 7340435"/>
                                <a:gd name="connsiteY1519" fmla="*/ 2568890 h 4850679"/>
                                <a:gd name="connsiteX1520" fmla="*/ 4702069 w 7340435"/>
                                <a:gd name="connsiteY1520" fmla="*/ 2529769 h 4850679"/>
                                <a:gd name="connsiteX1521" fmla="*/ 4698477 w 7340435"/>
                                <a:gd name="connsiteY1521" fmla="*/ 2489848 h 4850679"/>
                                <a:gd name="connsiteX1522" fmla="*/ 4717638 w 7340435"/>
                                <a:gd name="connsiteY1522" fmla="*/ 2479469 h 4850679"/>
                                <a:gd name="connsiteX1523" fmla="*/ 4738398 w 7340435"/>
                                <a:gd name="connsiteY1523" fmla="*/ 2486255 h 4850679"/>
                                <a:gd name="connsiteX1524" fmla="*/ 4744386 w 7340435"/>
                                <a:gd name="connsiteY1524" fmla="*/ 2491045 h 4850679"/>
                                <a:gd name="connsiteX1525" fmla="*/ 4749176 w 7340435"/>
                                <a:gd name="connsiteY1525" fmla="*/ 2485057 h 4850679"/>
                                <a:gd name="connsiteX1526" fmla="*/ 4768387 w 7340435"/>
                                <a:gd name="connsiteY1526" fmla="*/ 2475028 h 4850679"/>
                                <a:gd name="connsiteX1527" fmla="*/ 6070373 w 7340435"/>
                                <a:gd name="connsiteY1527" fmla="*/ 2460558 h 4850679"/>
                                <a:gd name="connsiteX1528" fmla="*/ 6096871 w 7340435"/>
                                <a:gd name="connsiteY1528" fmla="*/ 2479470 h 4850679"/>
                                <a:gd name="connsiteX1529" fmla="*/ 6091282 w 7340435"/>
                                <a:gd name="connsiteY1529" fmla="*/ 2483063 h 4850679"/>
                                <a:gd name="connsiteX1530" fmla="*/ 6041781 w 7340435"/>
                                <a:gd name="connsiteY1530" fmla="*/ 2471486 h 4850679"/>
                                <a:gd name="connsiteX1531" fmla="*/ 6030204 w 7340435"/>
                                <a:gd name="connsiteY1531" fmla="*/ 2520987 h 4850679"/>
                                <a:gd name="connsiteX1532" fmla="*/ 6024615 w 7340435"/>
                                <a:gd name="connsiteY1532" fmla="*/ 2524580 h 4850679"/>
                                <a:gd name="connsiteX1533" fmla="*/ 6038188 w 7340435"/>
                                <a:gd name="connsiteY1533" fmla="*/ 2465897 h 4850679"/>
                                <a:gd name="connsiteX1534" fmla="*/ 6070373 w 7340435"/>
                                <a:gd name="connsiteY1534" fmla="*/ 2460558 h 4850679"/>
                                <a:gd name="connsiteX1535" fmla="*/ 4112453 w 7340435"/>
                                <a:gd name="connsiteY1535" fmla="*/ 2410408 h 4850679"/>
                                <a:gd name="connsiteX1536" fmla="*/ 4104868 w 7340435"/>
                                <a:gd name="connsiteY1536" fmla="*/ 2414400 h 4850679"/>
                                <a:gd name="connsiteX1537" fmla="*/ 4103671 w 7340435"/>
                                <a:gd name="connsiteY1537" fmla="*/ 2415598 h 4850679"/>
                                <a:gd name="connsiteX1538" fmla="*/ 4102074 w 7340435"/>
                                <a:gd name="connsiteY1538" fmla="*/ 2414800 h 4850679"/>
                                <a:gd name="connsiteX1539" fmla="*/ 4094090 w 7340435"/>
                                <a:gd name="connsiteY1539" fmla="*/ 2412803 h 4850679"/>
                                <a:gd name="connsiteX1540" fmla="*/ 4088101 w 7340435"/>
                                <a:gd name="connsiteY1540" fmla="*/ 2416796 h 4850679"/>
                                <a:gd name="connsiteX1541" fmla="*/ 4087702 w 7340435"/>
                                <a:gd name="connsiteY1541" fmla="*/ 2425578 h 4850679"/>
                                <a:gd name="connsiteX1542" fmla="*/ 4106066 w 7340435"/>
                                <a:gd name="connsiteY1542" fmla="*/ 2441546 h 4850679"/>
                                <a:gd name="connsiteX1543" fmla="*/ 4108461 w 7340435"/>
                                <a:gd name="connsiteY1543" fmla="*/ 2441147 h 4850679"/>
                                <a:gd name="connsiteX1544" fmla="*/ 4122034 w 7340435"/>
                                <a:gd name="connsiteY1544" fmla="*/ 2421586 h 4850679"/>
                                <a:gd name="connsiteX1545" fmla="*/ 4119239 w 7340435"/>
                                <a:gd name="connsiteY1545" fmla="*/ 2412803 h 4850679"/>
                                <a:gd name="connsiteX1546" fmla="*/ 4112453 w 7340435"/>
                                <a:gd name="connsiteY1546" fmla="*/ 2410408 h 4850679"/>
                                <a:gd name="connsiteX1547" fmla="*/ 4112054 w 7340435"/>
                                <a:gd name="connsiteY1547" fmla="*/ 2406017 h 4850679"/>
                                <a:gd name="connsiteX1548" fmla="*/ 4122433 w 7340435"/>
                                <a:gd name="connsiteY1548" fmla="*/ 2409610 h 4850679"/>
                                <a:gd name="connsiteX1549" fmla="*/ 4126425 w 7340435"/>
                                <a:gd name="connsiteY1549" fmla="*/ 2421586 h 4850679"/>
                                <a:gd name="connsiteX1550" fmla="*/ 4119639 w 7340435"/>
                                <a:gd name="connsiteY1550" fmla="*/ 2435558 h 4850679"/>
                                <a:gd name="connsiteX1551" fmla="*/ 4110856 w 7340435"/>
                                <a:gd name="connsiteY1551" fmla="*/ 2444341 h 4850679"/>
                                <a:gd name="connsiteX1552" fmla="*/ 4107663 w 7340435"/>
                                <a:gd name="connsiteY1552" fmla="*/ 2445937 h 4850679"/>
                                <a:gd name="connsiteX1553" fmla="*/ 4104070 w 7340435"/>
                                <a:gd name="connsiteY1553" fmla="*/ 2445538 h 4850679"/>
                                <a:gd name="connsiteX1554" fmla="*/ 4083710 w 7340435"/>
                                <a:gd name="connsiteY1554" fmla="*/ 2427574 h 4850679"/>
                                <a:gd name="connsiteX1555" fmla="*/ 4084508 w 7340435"/>
                                <a:gd name="connsiteY1555" fmla="*/ 2414800 h 4850679"/>
                                <a:gd name="connsiteX1556" fmla="*/ 4093691 w 7340435"/>
                                <a:gd name="connsiteY1556" fmla="*/ 2408412 h 4850679"/>
                                <a:gd name="connsiteX1557" fmla="*/ 4103271 w 7340435"/>
                                <a:gd name="connsiteY1557" fmla="*/ 2410408 h 4850679"/>
                                <a:gd name="connsiteX1558" fmla="*/ 4112054 w 7340435"/>
                                <a:gd name="connsiteY1558" fmla="*/ 2406017 h 4850679"/>
                                <a:gd name="connsiteX1559" fmla="*/ 6326410 w 7340435"/>
                                <a:gd name="connsiteY1559" fmla="*/ 2386455 h 4850679"/>
                                <a:gd name="connsiteX1560" fmla="*/ 6317228 w 7340435"/>
                                <a:gd name="connsiteY1560" fmla="*/ 2404021 h 4850679"/>
                                <a:gd name="connsiteX1561" fmla="*/ 6334793 w 7340435"/>
                                <a:gd name="connsiteY1561" fmla="*/ 2413203 h 4850679"/>
                                <a:gd name="connsiteX1562" fmla="*/ 6343975 w 7340435"/>
                                <a:gd name="connsiteY1562" fmla="*/ 2395638 h 4850679"/>
                                <a:gd name="connsiteX1563" fmla="*/ 6326410 w 7340435"/>
                                <a:gd name="connsiteY1563" fmla="*/ 2386455 h 4850679"/>
                                <a:gd name="connsiteX1564" fmla="*/ 6324015 w 7340435"/>
                                <a:gd name="connsiteY1564" fmla="*/ 2379270 h 4850679"/>
                                <a:gd name="connsiteX1565" fmla="*/ 6351560 w 7340435"/>
                                <a:gd name="connsiteY1565" fmla="*/ 2393642 h 4850679"/>
                                <a:gd name="connsiteX1566" fmla="*/ 6337189 w 7340435"/>
                                <a:gd name="connsiteY1566" fmla="*/ 2421187 h 4850679"/>
                                <a:gd name="connsiteX1567" fmla="*/ 6309643 w 7340435"/>
                                <a:gd name="connsiteY1567" fmla="*/ 2406816 h 4850679"/>
                                <a:gd name="connsiteX1568" fmla="*/ 6324015 w 7340435"/>
                                <a:gd name="connsiteY1568" fmla="*/ 2379270 h 4850679"/>
                                <a:gd name="connsiteX1569" fmla="*/ 6320022 w 7340435"/>
                                <a:gd name="connsiteY1569" fmla="*/ 2366097 h 4850679"/>
                                <a:gd name="connsiteX1570" fmla="*/ 6296468 w 7340435"/>
                                <a:gd name="connsiteY1570" fmla="*/ 2410409 h 4850679"/>
                                <a:gd name="connsiteX1571" fmla="*/ 6340780 w 7340435"/>
                                <a:gd name="connsiteY1571" fmla="*/ 2433961 h 4850679"/>
                                <a:gd name="connsiteX1572" fmla="*/ 6364333 w 7340435"/>
                                <a:gd name="connsiteY1572" fmla="*/ 2389650 h 4850679"/>
                                <a:gd name="connsiteX1573" fmla="*/ 6320022 w 7340435"/>
                                <a:gd name="connsiteY1573" fmla="*/ 2366097 h 4850679"/>
                                <a:gd name="connsiteX1574" fmla="*/ 6334699 w 7340435"/>
                                <a:gd name="connsiteY1574" fmla="*/ 2356772 h 4850679"/>
                                <a:gd name="connsiteX1575" fmla="*/ 6371918 w 7340435"/>
                                <a:gd name="connsiteY1575" fmla="*/ 2387255 h 4850679"/>
                                <a:gd name="connsiteX1576" fmla="*/ 6343176 w 7340435"/>
                                <a:gd name="connsiteY1576" fmla="*/ 2441546 h 4850679"/>
                                <a:gd name="connsiteX1577" fmla="*/ 6288884 w 7340435"/>
                                <a:gd name="connsiteY1577" fmla="*/ 2412804 h 4850679"/>
                                <a:gd name="connsiteX1578" fmla="*/ 6317627 w 7340435"/>
                                <a:gd name="connsiteY1578" fmla="*/ 2358512 h 4850679"/>
                                <a:gd name="connsiteX1579" fmla="*/ 6334699 w 7340435"/>
                                <a:gd name="connsiteY1579" fmla="*/ 2356772 h 4850679"/>
                                <a:gd name="connsiteX1580" fmla="*/ 1871310 w 7340435"/>
                                <a:gd name="connsiteY1580" fmla="*/ 2344440 h 4850679"/>
                                <a:gd name="connsiteX1581" fmla="*/ 1856988 w 7340435"/>
                                <a:gd name="connsiteY1581" fmla="*/ 2352125 h 4850679"/>
                                <a:gd name="connsiteX1582" fmla="*/ 1849802 w 7340435"/>
                                <a:gd name="connsiteY1582" fmla="*/ 2360908 h 4850679"/>
                                <a:gd name="connsiteX1583" fmla="*/ 1844614 w 7340435"/>
                                <a:gd name="connsiteY1583" fmla="*/ 2361307 h 4850679"/>
                                <a:gd name="connsiteX1584" fmla="*/ 1835830 w 7340435"/>
                                <a:gd name="connsiteY1584" fmla="*/ 2354121 h 4850679"/>
                                <a:gd name="connsiteX1585" fmla="*/ 1820262 w 7340435"/>
                                <a:gd name="connsiteY1585" fmla="*/ 2349330 h 4850679"/>
                                <a:gd name="connsiteX1586" fmla="*/ 1806290 w 7340435"/>
                                <a:gd name="connsiteY1586" fmla="*/ 2356915 h 4850679"/>
                                <a:gd name="connsiteX1587" fmla="*/ 1809084 w 7340435"/>
                                <a:gd name="connsiteY1587" fmla="*/ 2386856 h 4850679"/>
                                <a:gd name="connsiteX1588" fmla="*/ 1852997 w 7340435"/>
                                <a:gd name="connsiteY1588" fmla="*/ 2423582 h 4850679"/>
                                <a:gd name="connsiteX1589" fmla="*/ 1889324 w 7340435"/>
                                <a:gd name="connsiteY1589" fmla="*/ 2379271 h 4850679"/>
                                <a:gd name="connsiteX1590" fmla="*/ 1886531 w 7340435"/>
                                <a:gd name="connsiteY1590" fmla="*/ 2349330 h 4850679"/>
                                <a:gd name="connsiteX1591" fmla="*/ 1871310 w 7340435"/>
                                <a:gd name="connsiteY1591" fmla="*/ 2344440 h 4850679"/>
                                <a:gd name="connsiteX1592" fmla="*/ 1870213 w 7340435"/>
                                <a:gd name="connsiteY1592" fmla="*/ 2337704 h 4850679"/>
                                <a:gd name="connsiteX1593" fmla="*/ 1890922 w 7340435"/>
                                <a:gd name="connsiteY1593" fmla="*/ 2344141 h 4850679"/>
                                <a:gd name="connsiteX1594" fmla="*/ 1894514 w 7340435"/>
                                <a:gd name="connsiteY1594" fmla="*/ 2384061 h 4850679"/>
                                <a:gd name="connsiteX1595" fmla="*/ 1855791 w 7340435"/>
                                <a:gd name="connsiteY1595" fmla="*/ 2431167 h 4850679"/>
                                <a:gd name="connsiteX1596" fmla="*/ 1850602 w 7340435"/>
                                <a:gd name="connsiteY1596" fmla="*/ 2431566 h 4850679"/>
                                <a:gd name="connsiteX1597" fmla="*/ 1803894 w 7340435"/>
                                <a:gd name="connsiteY1597" fmla="*/ 2392445 h 4850679"/>
                                <a:gd name="connsiteX1598" fmla="*/ 1800302 w 7340435"/>
                                <a:gd name="connsiteY1598" fmla="*/ 2352524 h 4850679"/>
                                <a:gd name="connsiteX1599" fmla="*/ 1819464 w 7340435"/>
                                <a:gd name="connsiteY1599" fmla="*/ 2342145 h 4850679"/>
                                <a:gd name="connsiteX1600" fmla="*/ 1840221 w 7340435"/>
                                <a:gd name="connsiteY1600" fmla="*/ 2348931 h 4850679"/>
                                <a:gd name="connsiteX1601" fmla="*/ 1846210 w 7340435"/>
                                <a:gd name="connsiteY1601" fmla="*/ 2353721 h 4850679"/>
                                <a:gd name="connsiteX1602" fmla="*/ 1851001 w 7340435"/>
                                <a:gd name="connsiteY1602" fmla="*/ 2347733 h 4850679"/>
                                <a:gd name="connsiteX1603" fmla="*/ 1870213 w 7340435"/>
                                <a:gd name="connsiteY1603" fmla="*/ 2337704 h 4850679"/>
                                <a:gd name="connsiteX1604" fmla="*/ 3172605 w 7340435"/>
                                <a:gd name="connsiteY1604" fmla="*/ 2323233 h 4850679"/>
                                <a:gd name="connsiteX1605" fmla="*/ 3199100 w 7340435"/>
                                <a:gd name="connsiteY1605" fmla="*/ 2342145 h 4850679"/>
                                <a:gd name="connsiteX1606" fmla="*/ 3193513 w 7340435"/>
                                <a:gd name="connsiteY1606" fmla="*/ 2345738 h 4850679"/>
                                <a:gd name="connsiteX1607" fmla="*/ 3144011 w 7340435"/>
                                <a:gd name="connsiteY1607" fmla="*/ 2334161 h 4850679"/>
                                <a:gd name="connsiteX1608" fmla="*/ 3132436 w 7340435"/>
                                <a:gd name="connsiteY1608" fmla="*/ 2383662 h 4850679"/>
                                <a:gd name="connsiteX1609" fmla="*/ 3126846 w 7340435"/>
                                <a:gd name="connsiteY1609" fmla="*/ 2387255 h 4850679"/>
                                <a:gd name="connsiteX1610" fmla="*/ 3140419 w 7340435"/>
                                <a:gd name="connsiteY1610" fmla="*/ 2328572 h 4850679"/>
                                <a:gd name="connsiteX1611" fmla="*/ 3172605 w 7340435"/>
                                <a:gd name="connsiteY1611" fmla="*/ 2323233 h 4850679"/>
                                <a:gd name="connsiteX1612" fmla="*/ 3428236 w 7340435"/>
                                <a:gd name="connsiteY1612" fmla="*/ 2249131 h 4850679"/>
                                <a:gd name="connsiteX1613" fmla="*/ 3419057 w 7340435"/>
                                <a:gd name="connsiteY1613" fmla="*/ 2266697 h 4850679"/>
                                <a:gd name="connsiteX1614" fmla="*/ 3436619 w 7340435"/>
                                <a:gd name="connsiteY1614" fmla="*/ 2275879 h 4850679"/>
                                <a:gd name="connsiteX1615" fmla="*/ 3445802 w 7340435"/>
                                <a:gd name="connsiteY1615" fmla="*/ 2258314 h 4850679"/>
                                <a:gd name="connsiteX1616" fmla="*/ 3428236 w 7340435"/>
                                <a:gd name="connsiteY1616" fmla="*/ 2249131 h 4850679"/>
                                <a:gd name="connsiteX1617" fmla="*/ 3425843 w 7340435"/>
                                <a:gd name="connsiteY1617" fmla="*/ 2241946 h 4850679"/>
                                <a:gd name="connsiteX1618" fmla="*/ 3453385 w 7340435"/>
                                <a:gd name="connsiteY1618" fmla="*/ 2256318 h 4850679"/>
                                <a:gd name="connsiteX1619" fmla="*/ 3439014 w 7340435"/>
                                <a:gd name="connsiteY1619" fmla="*/ 2283863 h 4850679"/>
                                <a:gd name="connsiteX1620" fmla="*/ 3411471 w 7340435"/>
                                <a:gd name="connsiteY1620" fmla="*/ 2269491 h 4850679"/>
                                <a:gd name="connsiteX1621" fmla="*/ 3425843 w 7340435"/>
                                <a:gd name="connsiteY1621" fmla="*/ 2241946 h 4850679"/>
                                <a:gd name="connsiteX1622" fmla="*/ 3421849 w 7340435"/>
                                <a:gd name="connsiteY1622" fmla="*/ 2229172 h 4850679"/>
                                <a:gd name="connsiteX1623" fmla="*/ 3398299 w 7340435"/>
                                <a:gd name="connsiteY1623" fmla="*/ 2273484 h 4850679"/>
                                <a:gd name="connsiteX1624" fmla="*/ 3442607 w 7340435"/>
                                <a:gd name="connsiteY1624" fmla="*/ 2297036 h 4850679"/>
                                <a:gd name="connsiteX1625" fmla="*/ 3466158 w 7340435"/>
                                <a:gd name="connsiteY1625" fmla="*/ 2252725 h 4850679"/>
                                <a:gd name="connsiteX1626" fmla="*/ 3421849 w 7340435"/>
                                <a:gd name="connsiteY1626" fmla="*/ 2229172 h 4850679"/>
                                <a:gd name="connsiteX1627" fmla="*/ 1198320 w 7340435"/>
                                <a:gd name="connsiteY1627" fmla="*/ 2220788 h 4850679"/>
                                <a:gd name="connsiteX1628" fmla="*/ 1190736 w 7340435"/>
                                <a:gd name="connsiteY1628" fmla="*/ 2224780 h 4850679"/>
                                <a:gd name="connsiteX1629" fmla="*/ 1189538 w 7340435"/>
                                <a:gd name="connsiteY1629" fmla="*/ 2225978 h 4850679"/>
                                <a:gd name="connsiteX1630" fmla="*/ 1187942 w 7340435"/>
                                <a:gd name="connsiteY1630" fmla="*/ 2225180 h 4850679"/>
                                <a:gd name="connsiteX1631" fmla="*/ 1179957 w 7340435"/>
                                <a:gd name="connsiteY1631" fmla="*/ 2223183 h 4850679"/>
                                <a:gd name="connsiteX1632" fmla="*/ 1173969 w 7340435"/>
                                <a:gd name="connsiteY1632" fmla="*/ 2227176 h 4850679"/>
                                <a:gd name="connsiteX1633" fmla="*/ 1173571 w 7340435"/>
                                <a:gd name="connsiteY1633" fmla="*/ 2235958 h 4850679"/>
                                <a:gd name="connsiteX1634" fmla="*/ 1191933 w 7340435"/>
                                <a:gd name="connsiteY1634" fmla="*/ 2251926 h 4850679"/>
                                <a:gd name="connsiteX1635" fmla="*/ 1194328 w 7340435"/>
                                <a:gd name="connsiteY1635" fmla="*/ 2251527 h 4850679"/>
                                <a:gd name="connsiteX1636" fmla="*/ 1207902 w 7340435"/>
                                <a:gd name="connsiteY1636" fmla="*/ 2231966 h 4850679"/>
                                <a:gd name="connsiteX1637" fmla="*/ 1205108 w 7340435"/>
                                <a:gd name="connsiteY1637" fmla="*/ 2223183 h 4850679"/>
                                <a:gd name="connsiteX1638" fmla="*/ 1198320 w 7340435"/>
                                <a:gd name="connsiteY1638" fmla="*/ 2220788 h 4850679"/>
                                <a:gd name="connsiteX1639" fmla="*/ 3436526 w 7340435"/>
                                <a:gd name="connsiteY1639" fmla="*/ 2219448 h 4850679"/>
                                <a:gd name="connsiteX1640" fmla="*/ 3473743 w 7340435"/>
                                <a:gd name="connsiteY1640" fmla="*/ 2249931 h 4850679"/>
                                <a:gd name="connsiteX1641" fmla="*/ 3445001 w 7340435"/>
                                <a:gd name="connsiteY1641" fmla="*/ 2304222 h 4850679"/>
                                <a:gd name="connsiteX1642" fmla="*/ 3390715 w 7340435"/>
                                <a:gd name="connsiteY1642" fmla="*/ 2275480 h 4850679"/>
                                <a:gd name="connsiteX1643" fmla="*/ 3419453 w 7340435"/>
                                <a:gd name="connsiteY1643" fmla="*/ 2221188 h 4850679"/>
                                <a:gd name="connsiteX1644" fmla="*/ 3436526 w 7340435"/>
                                <a:gd name="connsiteY1644" fmla="*/ 2219448 h 4850679"/>
                                <a:gd name="connsiteX1645" fmla="*/ 1197523 w 7340435"/>
                                <a:gd name="connsiteY1645" fmla="*/ 2216397 h 4850679"/>
                                <a:gd name="connsiteX1646" fmla="*/ 1207902 w 7340435"/>
                                <a:gd name="connsiteY1646" fmla="*/ 2219990 h 4850679"/>
                                <a:gd name="connsiteX1647" fmla="*/ 1211894 w 7340435"/>
                                <a:gd name="connsiteY1647" fmla="*/ 2231966 h 4850679"/>
                                <a:gd name="connsiteX1648" fmla="*/ 1205108 w 7340435"/>
                                <a:gd name="connsiteY1648" fmla="*/ 2245938 h 4850679"/>
                                <a:gd name="connsiteX1649" fmla="*/ 1196325 w 7340435"/>
                                <a:gd name="connsiteY1649" fmla="*/ 2254721 h 4850679"/>
                                <a:gd name="connsiteX1650" fmla="*/ 1193131 w 7340435"/>
                                <a:gd name="connsiteY1650" fmla="*/ 2256317 h 4850679"/>
                                <a:gd name="connsiteX1651" fmla="*/ 1189538 w 7340435"/>
                                <a:gd name="connsiteY1651" fmla="*/ 2255918 h 4850679"/>
                                <a:gd name="connsiteX1652" fmla="*/ 1169179 w 7340435"/>
                                <a:gd name="connsiteY1652" fmla="*/ 2237954 h 4850679"/>
                                <a:gd name="connsiteX1653" fmla="*/ 1169977 w 7340435"/>
                                <a:gd name="connsiteY1653" fmla="*/ 2225180 h 4850679"/>
                                <a:gd name="connsiteX1654" fmla="*/ 1179159 w 7340435"/>
                                <a:gd name="connsiteY1654" fmla="*/ 2218792 h 4850679"/>
                                <a:gd name="connsiteX1655" fmla="*/ 1188740 w 7340435"/>
                                <a:gd name="connsiteY1655" fmla="*/ 2220788 h 4850679"/>
                                <a:gd name="connsiteX1656" fmla="*/ 1197523 w 7340435"/>
                                <a:gd name="connsiteY1656" fmla="*/ 2216397 h 4850679"/>
                                <a:gd name="connsiteX1657" fmla="*/ 5648919 w 7340435"/>
                                <a:gd name="connsiteY1657" fmla="*/ 2211108 h 4850679"/>
                                <a:gd name="connsiteX1658" fmla="*/ 5634598 w 7340435"/>
                                <a:gd name="connsiteY1658" fmla="*/ 2218793 h 4850679"/>
                                <a:gd name="connsiteX1659" fmla="*/ 5627412 w 7340435"/>
                                <a:gd name="connsiteY1659" fmla="*/ 2227576 h 4850679"/>
                                <a:gd name="connsiteX1660" fmla="*/ 5622223 w 7340435"/>
                                <a:gd name="connsiteY1660" fmla="*/ 2227975 h 4850679"/>
                                <a:gd name="connsiteX1661" fmla="*/ 5613440 w 7340435"/>
                                <a:gd name="connsiteY1661" fmla="*/ 2220789 h 4850679"/>
                                <a:gd name="connsiteX1662" fmla="*/ 5597872 w 7340435"/>
                                <a:gd name="connsiteY1662" fmla="*/ 2215998 h 4850679"/>
                                <a:gd name="connsiteX1663" fmla="*/ 5583899 w 7340435"/>
                                <a:gd name="connsiteY1663" fmla="*/ 2223583 h 4850679"/>
                                <a:gd name="connsiteX1664" fmla="*/ 5586693 w 7340435"/>
                                <a:gd name="connsiteY1664" fmla="*/ 2253524 h 4850679"/>
                                <a:gd name="connsiteX1665" fmla="*/ 5630606 w 7340435"/>
                                <a:gd name="connsiteY1665" fmla="*/ 2290250 h 4850679"/>
                                <a:gd name="connsiteX1666" fmla="*/ 5666933 w 7340435"/>
                                <a:gd name="connsiteY1666" fmla="*/ 2245939 h 4850679"/>
                                <a:gd name="connsiteX1667" fmla="*/ 5664138 w 7340435"/>
                                <a:gd name="connsiteY1667" fmla="*/ 2215998 h 4850679"/>
                                <a:gd name="connsiteX1668" fmla="*/ 5648919 w 7340435"/>
                                <a:gd name="connsiteY1668" fmla="*/ 2211108 h 4850679"/>
                                <a:gd name="connsiteX1669" fmla="*/ 5647821 w 7340435"/>
                                <a:gd name="connsiteY1669" fmla="*/ 2204372 h 4850679"/>
                                <a:gd name="connsiteX1670" fmla="*/ 5668530 w 7340435"/>
                                <a:gd name="connsiteY1670" fmla="*/ 2210809 h 4850679"/>
                                <a:gd name="connsiteX1671" fmla="*/ 5672122 w 7340435"/>
                                <a:gd name="connsiteY1671" fmla="*/ 2250729 h 4850679"/>
                                <a:gd name="connsiteX1672" fmla="*/ 5633400 w 7340435"/>
                                <a:gd name="connsiteY1672" fmla="*/ 2297835 h 4850679"/>
                                <a:gd name="connsiteX1673" fmla="*/ 5628211 w 7340435"/>
                                <a:gd name="connsiteY1673" fmla="*/ 2298234 h 4850679"/>
                                <a:gd name="connsiteX1674" fmla="*/ 5581503 w 7340435"/>
                                <a:gd name="connsiteY1674" fmla="*/ 2259113 h 4850679"/>
                                <a:gd name="connsiteX1675" fmla="*/ 5577911 w 7340435"/>
                                <a:gd name="connsiteY1675" fmla="*/ 2219192 h 4850679"/>
                                <a:gd name="connsiteX1676" fmla="*/ 5597072 w 7340435"/>
                                <a:gd name="connsiteY1676" fmla="*/ 2208813 h 4850679"/>
                                <a:gd name="connsiteX1677" fmla="*/ 5617831 w 7340435"/>
                                <a:gd name="connsiteY1677" fmla="*/ 2215599 h 4850679"/>
                                <a:gd name="connsiteX1678" fmla="*/ 5623819 w 7340435"/>
                                <a:gd name="connsiteY1678" fmla="*/ 2220389 h 4850679"/>
                                <a:gd name="connsiteX1679" fmla="*/ 5628610 w 7340435"/>
                                <a:gd name="connsiteY1679" fmla="*/ 2214401 h 4850679"/>
                                <a:gd name="connsiteX1680" fmla="*/ 5647821 w 7340435"/>
                                <a:gd name="connsiteY1680" fmla="*/ 2204372 h 4850679"/>
                                <a:gd name="connsiteX1681" fmla="*/ 6949809 w 7340435"/>
                                <a:gd name="connsiteY1681" fmla="*/ 2189900 h 4850679"/>
                                <a:gd name="connsiteX1682" fmla="*/ 6976306 w 7340435"/>
                                <a:gd name="connsiteY1682" fmla="*/ 2208813 h 4850679"/>
                                <a:gd name="connsiteX1683" fmla="*/ 6970717 w 7340435"/>
                                <a:gd name="connsiteY1683" fmla="*/ 2212406 h 4850679"/>
                                <a:gd name="connsiteX1684" fmla="*/ 6921216 w 7340435"/>
                                <a:gd name="connsiteY1684" fmla="*/ 2200828 h 4850679"/>
                                <a:gd name="connsiteX1685" fmla="*/ 6909638 w 7340435"/>
                                <a:gd name="connsiteY1685" fmla="*/ 2250330 h 4850679"/>
                                <a:gd name="connsiteX1686" fmla="*/ 6904050 w 7340435"/>
                                <a:gd name="connsiteY1686" fmla="*/ 2253923 h 4850679"/>
                                <a:gd name="connsiteX1687" fmla="*/ 6917623 w 7340435"/>
                                <a:gd name="connsiteY1687" fmla="*/ 2195240 h 4850679"/>
                                <a:gd name="connsiteX1688" fmla="*/ 6949809 w 7340435"/>
                                <a:gd name="connsiteY1688" fmla="*/ 2189900 h 4850679"/>
                                <a:gd name="connsiteX1689" fmla="*/ 230910 w 7340435"/>
                                <a:gd name="connsiteY1689" fmla="*/ 2150778 h 4850679"/>
                                <a:gd name="connsiteX1690" fmla="*/ 257407 w 7340435"/>
                                <a:gd name="connsiteY1690" fmla="*/ 2169691 h 4850679"/>
                                <a:gd name="connsiteX1691" fmla="*/ 251818 w 7340435"/>
                                <a:gd name="connsiteY1691" fmla="*/ 2173284 h 4850679"/>
                                <a:gd name="connsiteX1692" fmla="*/ 202316 w 7340435"/>
                                <a:gd name="connsiteY1692" fmla="*/ 2161706 h 4850679"/>
                                <a:gd name="connsiteX1693" fmla="*/ 190739 w 7340435"/>
                                <a:gd name="connsiteY1693" fmla="*/ 2211208 h 4850679"/>
                                <a:gd name="connsiteX1694" fmla="*/ 185151 w 7340435"/>
                                <a:gd name="connsiteY1694" fmla="*/ 2214801 h 4850679"/>
                                <a:gd name="connsiteX1695" fmla="*/ 198723 w 7340435"/>
                                <a:gd name="connsiteY1695" fmla="*/ 2156118 h 4850679"/>
                                <a:gd name="connsiteX1696" fmla="*/ 230910 w 7340435"/>
                                <a:gd name="connsiteY1696" fmla="*/ 2150778 h 4850679"/>
                                <a:gd name="connsiteX1697" fmla="*/ 4991888 w 7340435"/>
                                <a:gd name="connsiteY1697" fmla="*/ 2139352 h 4850679"/>
                                <a:gd name="connsiteX1698" fmla="*/ 4984303 w 7340435"/>
                                <a:gd name="connsiteY1698" fmla="*/ 2143344 h 4850679"/>
                                <a:gd name="connsiteX1699" fmla="*/ 4983106 w 7340435"/>
                                <a:gd name="connsiteY1699" fmla="*/ 2144542 h 4850679"/>
                                <a:gd name="connsiteX1700" fmla="*/ 4981509 w 7340435"/>
                                <a:gd name="connsiteY1700" fmla="*/ 2143743 h 4850679"/>
                                <a:gd name="connsiteX1701" fmla="*/ 4973525 w 7340435"/>
                                <a:gd name="connsiteY1701" fmla="*/ 2141747 h 4850679"/>
                                <a:gd name="connsiteX1702" fmla="*/ 4967536 w 7340435"/>
                                <a:gd name="connsiteY1702" fmla="*/ 2145740 h 4850679"/>
                                <a:gd name="connsiteX1703" fmla="*/ 4967137 w 7340435"/>
                                <a:gd name="connsiteY1703" fmla="*/ 2154522 h 4850679"/>
                                <a:gd name="connsiteX1704" fmla="*/ 4985501 w 7340435"/>
                                <a:gd name="connsiteY1704" fmla="*/ 2170490 h 4850679"/>
                                <a:gd name="connsiteX1705" fmla="*/ 4987896 w 7340435"/>
                                <a:gd name="connsiteY1705" fmla="*/ 2170091 h 4850679"/>
                                <a:gd name="connsiteX1706" fmla="*/ 5001469 w 7340435"/>
                                <a:gd name="connsiteY1706" fmla="*/ 2150530 h 4850679"/>
                                <a:gd name="connsiteX1707" fmla="*/ 4998675 w 7340435"/>
                                <a:gd name="connsiteY1707" fmla="*/ 2141747 h 4850679"/>
                                <a:gd name="connsiteX1708" fmla="*/ 4991888 w 7340435"/>
                                <a:gd name="connsiteY1708" fmla="*/ 2139352 h 4850679"/>
                                <a:gd name="connsiteX1709" fmla="*/ 4991489 w 7340435"/>
                                <a:gd name="connsiteY1709" fmla="*/ 2135360 h 4850679"/>
                                <a:gd name="connsiteX1710" fmla="*/ 5001868 w 7340435"/>
                                <a:gd name="connsiteY1710" fmla="*/ 2138952 h 4850679"/>
                                <a:gd name="connsiteX1711" fmla="*/ 5005860 w 7340435"/>
                                <a:gd name="connsiteY1711" fmla="*/ 2150929 h 4850679"/>
                                <a:gd name="connsiteX1712" fmla="*/ 4999074 w 7340435"/>
                                <a:gd name="connsiteY1712" fmla="*/ 2164901 h 4850679"/>
                                <a:gd name="connsiteX1713" fmla="*/ 4990291 w 7340435"/>
                                <a:gd name="connsiteY1713" fmla="*/ 2173684 h 4850679"/>
                                <a:gd name="connsiteX1714" fmla="*/ 4987098 w 7340435"/>
                                <a:gd name="connsiteY1714" fmla="*/ 2175281 h 4850679"/>
                                <a:gd name="connsiteX1715" fmla="*/ 4983505 w 7340435"/>
                                <a:gd name="connsiteY1715" fmla="*/ 2174881 h 4850679"/>
                                <a:gd name="connsiteX1716" fmla="*/ 4963145 w 7340435"/>
                                <a:gd name="connsiteY1716" fmla="*/ 2156917 h 4850679"/>
                                <a:gd name="connsiteX1717" fmla="*/ 4963943 w 7340435"/>
                                <a:gd name="connsiteY1717" fmla="*/ 2144143 h 4850679"/>
                                <a:gd name="connsiteX1718" fmla="*/ 4973126 w 7340435"/>
                                <a:gd name="connsiteY1718" fmla="*/ 2137755 h 4850679"/>
                                <a:gd name="connsiteX1719" fmla="*/ 4982707 w 7340435"/>
                                <a:gd name="connsiteY1719" fmla="*/ 2139751 h 4850679"/>
                                <a:gd name="connsiteX1720" fmla="*/ 4991489 w 7340435"/>
                                <a:gd name="connsiteY1720" fmla="*/ 2135360 h 4850679"/>
                                <a:gd name="connsiteX1721" fmla="*/ 7205844 w 7340435"/>
                                <a:gd name="connsiteY1721" fmla="*/ 2115798 h 4850679"/>
                                <a:gd name="connsiteX1722" fmla="*/ 7196661 w 7340435"/>
                                <a:gd name="connsiteY1722" fmla="*/ 2133364 h 4850679"/>
                                <a:gd name="connsiteX1723" fmla="*/ 7214227 w 7340435"/>
                                <a:gd name="connsiteY1723" fmla="*/ 2142546 h 4850679"/>
                                <a:gd name="connsiteX1724" fmla="*/ 7223409 w 7340435"/>
                                <a:gd name="connsiteY1724" fmla="*/ 2124981 h 4850679"/>
                                <a:gd name="connsiteX1725" fmla="*/ 7205844 w 7340435"/>
                                <a:gd name="connsiteY1725" fmla="*/ 2115798 h 4850679"/>
                                <a:gd name="connsiteX1726" fmla="*/ 7203449 w 7340435"/>
                                <a:gd name="connsiteY1726" fmla="*/ 2108214 h 4850679"/>
                                <a:gd name="connsiteX1727" fmla="*/ 7230993 w 7340435"/>
                                <a:gd name="connsiteY1727" fmla="*/ 2122586 h 4850679"/>
                                <a:gd name="connsiteX1728" fmla="*/ 7216622 w 7340435"/>
                                <a:gd name="connsiteY1728" fmla="*/ 2150131 h 4850679"/>
                                <a:gd name="connsiteX1729" fmla="*/ 7189077 w 7340435"/>
                                <a:gd name="connsiteY1729" fmla="*/ 2135759 h 4850679"/>
                                <a:gd name="connsiteX1730" fmla="*/ 7203449 w 7340435"/>
                                <a:gd name="connsiteY1730" fmla="*/ 2108214 h 4850679"/>
                                <a:gd name="connsiteX1731" fmla="*/ 7199457 w 7340435"/>
                                <a:gd name="connsiteY1731" fmla="*/ 2095440 h 4850679"/>
                                <a:gd name="connsiteX1732" fmla="*/ 7175904 w 7340435"/>
                                <a:gd name="connsiteY1732" fmla="*/ 2139752 h 4850679"/>
                                <a:gd name="connsiteX1733" fmla="*/ 7220216 w 7340435"/>
                                <a:gd name="connsiteY1733" fmla="*/ 2163304 h 4850679"/>
                                <a:gd name="connsiteX1734" fmla="*/ 7243768 w 7340435"/>
                                <a:gd name="connsiteY1734" fmla="*/ 2118993 h 4850679"/>
                                <a:gd name="connsiteX1735" fmla="*/ 7199457 w 7340435"/>
                                <a:gd name="connsiteY1735" fmla="*/ 2095440 h 4850679"/>
                                <a:gd name="connsiteX1736" fmla="*/ 7214134 w 7340435"/>
                                <a:gd name="connsiteY1736" fmla="*/ 2085716 h 4850679"/>
                                <a:gd name="connsiteX1737" fmla="*/ 7251353 w 7340435"/>
                                <a:gd name="connsiteY1737" fmla="*/ 2116199 h 4850679"/>
                                <a:gd name="connsiteX1738" fmla="*/ 7222611 w 7340435"/>
                                <a:gd name="connsiteY1738" fmla="*/ 2170490 h 4850679"/>
                                <a:gd name="connsiteX1739" fmla="*/ 7168319 w 7340435"/>
                                <a:gd name="connsiteY1739" fmla="*/ 2141748 h 4850679"/>
                                <a:gd name="connsiteX1740" fmla="*/ 7197062 w 7340435"/>
                                <a:gd name="connsiteY1740" fmla="*/ 2087456 h 4850679"/>
                                <a:gd name="connsiteX1741" fmla="*/ 7214134 w 7340435"/>
                                <a:gd name="connsiteY1741" fmla="*/ 2085716 h 4850679"/>
                                <a:gd name="connsiteX1742" fmla="*/ 486546 w 7340435"/>
                                <a:gd name="connsiteY1742" fmla="*/ 2076678 h 4850679"/>
                                <a:gd name="connsiteX1743" fmla="*/ 477365 w 7340435"/>
                                <a:gd name="connsiteY1743" fmla="*/ 2094243 h 4850679"/>
                                <a:gd name="connsiteX1744" fmla="*/ 494929 w 7340435"/>
                                <a:gd name="connsiteY1744" fmla="*/ 2103425 h 4850679"/>
                                <a:gd name="connsiteX1745" fmla="*/ 504111 w 7340435"/>
                                <a:gd name="connsiteY1745" fmla="*/ 2085860 h 4850679"/>
                                <a:gd name="connsiteX1746" fmla="*/ 486546 w 7340435"/>
                                <a:gd name="connsiteY1746" fmla="*/ 2076678 h 4850679"/>
                                <a:gd name="connsiteX1747" fmla="*/ 2750747 w 7340435"/>
                                <a:gd name="connsiteY1747" fmla="*/ 2073783 h 4850679"/>
                                <a:gd name="connsiteX1748" fmla="*/ 2736428 w 7340435"/>
                                <a:gd name="connsiteY1748" fmla="*/ 2081468 h 4850679"/>
                                <a:gd name="connsiteX1749" fmla="*/ 2729241 w 7340435"/>
                                <a:gd name="connsiteY1749" fmla="*/ 2090251 h 4850679"/>
                                <a:gd name="connsiteX1750" fmla="*/ 2724053 w 7340435"/>
                                <a:gd name="connsiteY1750" fmla="*/ 2090650 h 4850679"/>
                                <a:gd name="connsiteX1751" fmla="*/ 2715270 w 7340435"/>
                                <a:gd name="connsiteY1751" fmla="*/ 2083464 h 4850679"/>
                                <a:gd name="connsiteX1752" fmla="*/ 2699701 w 7340435"/>
                                <a:gd name="connsiteY1752" fmla="*/ 2078673 h 4850679"/>
                                <a:gd name="connsiteX1753" fmla="*/ 2685730 w 7340435"/>
                                <a:gd name="connsiteY1753" fmla="*/ 2086258 h 4850679"/>
                                <a:gd name="connsiteX1754" fmla="*/ 2688524 w 7340435"/>
                                <a:gd name="connsiteY1754" fmla="*/ 2116199 h 4850679"/>
                                <a:gd name="connsiteX1755" fmla="*/ 2732433 w 7340435"/>
                                <a:gd name="connsiteY1755" fmla="*/ 2152925 h 4850679"/>
                                <a:gd name="connsiteX1756" fmla="*/ 2768762 w 7340435"/>
                                <a:gd name="connsiteY1756" fmla="*/ 2108614 h 4850679"/>
                                <a:gd name="connsiteX1757" fmla="*/ 2765970 w 7340435"/>
                                <a:gd name="connsiteY1757" fmla="*/ 2078673 h 4850679"/>
                                <a:gd name="connsiteX1758" fmla="*/ 2750747 w 7340435"/>
                                <a:gd name="connsiteY1758" fmla="*/ 2073783 h 4850679"/>
                                <a:gd name="connsiteX1759" fmla="*/ 4024479 w 7340435"/>
                                <a:gd name="connsiteY1759" fmla="*/ 2069742 h 4850679"/>
                                <a:gd name="connsiteX1760" fmla="*/ 4050977 w 7340435"/>
                                <a:gd name="connsiteY1760" fmla="*/ 2088654 h 4850679"/>
                                <a:gd name="connsiteX1761" fmla="*/ 4045388 w 7340435"/>
                                <a:gd name="connsiteY1761" fmla="*/ 2092247 h 4850679"/>
                                <a:gd name="connsiteX1762" fmla="*/ 3995887 w 7340435"/>
                                <a:gd name="connsiteY1762" fmla="*/ 2080670 h 4850679"/>
                                <a:gd name="connsiteX1763" fmla="*/ 3984310 w 7340435"/>
                                <a:gd name="connsiteY1763" fmla="*/ 2130171 h 4850679"/>
                                <a:gd name="connsiteX1764" fmla="*/ 3978721 w 7340435"/>
                                <a:gd name="connsiteY1764" fmla="*/ 2133764 h 4850679"/>
                                <a:gd name="connsiteX1765" fmla="*/ 3992294 w 7340435"/>
                                <a:gd name="connsiteY1765" fmla="*/ 2075081 h 4850679"/>
                                <a:gd name="connsiteX1766" fmla="*/ 4024479 w 7340435"/>
                                <a:gd name="connsiteY1766" fmla="*/ 2069742 h 4850679"/>
                                <a:gd name="connsiteX1767" fmla="*/ 484151 w 7340435"/>
                                <a:gd name="connsiteY1767" fmla="*/ 2069093 h 4850679"/>
                                <a:gd name="connsiteX1768" fmla="*/ 511696 w 7340435"/>
                                <a:gd name="connsiteY1768" fmla="*/ 2083465 h 4850679"/>
                                <a:gd name="connsiteX1769" fmla="*/ 497324 w 7340435"/>
                                <a:gd name="connsiteY1769" fmla="*/ 2111010 h 4850679"/>
                                <a:gd name="connsiteX1770" fmla="*/ 469780 w 7340435"/>
                                <a:gd name="connsiteY1770" fmla="*/ 2096639 h 4850679"/>
                                <a:gd name="connsiteX1771" fmla="*/ 484151 w 7340435"/>
                                <a:gd name="connsiteY1771" fmla="*/ 2069093 h 4850679"/>
                                <a:gd name="connsiteX1772" fmla="*/ 2749651 w 7340435"/>
                                <a:gd name="connsiteY1772" fmla="*/ 2067047 h 4850679"/>
                                <a:gd name="connsiteX1773" fmla="*/ 2770360 w 7340435"/>
                                <a:gd name="connsiteY1773" fmla="*/ 2073484 h 4850679"/>
                                <a:gd name="connsiteX1774" fmla="*/ 2773952 w 7340435"/>
                                <a:gd name="connsiteY1774" fmla="*/ 2113405 h 4850679"/>
                                <a:gd name="connsiteX1775" fmla="*/ 2735230 w 7340435"/>
                                <a:gd name="connsiteY1775" fmla="*/ 2160510 h 4850679"/>
                                <a:gd name="connsiteX1776" fmla="*/ 2730039 w 7340435"/>
                                <a:gd name="connsiteY1776" fmla="*/ 2160909 h 4850679"/>
                                <a:gd name="connsiteX1777" fmla="*/ 2683334 w 7340435"/>
                                <a:gd name="connsiteY1777" fmla="*/ 2121788 h 4850679"/>
                                <a:gd name="connsiteX1778" fmla="*/ 2679742 w 7340435"/>
                                <a:gd name="connsiteY1778" fmla="*/ 2081867 h 4850679"/>
                                <a:gd name="connsiteX1779" fmla="*/ 2698902 w 7340435"/>
                                <a:gd name="connsiteY1779" fmla="*/ 2071488 h 4850679"/>
                                <a:gd name="connsiteX1780" fmla="*/ 2719660 w 7340435"/>
                                <a:gd name="connsiteY1780" fmla="*/ 2078274 h 4850679"/>
                                <a:gd name="connsiteX1781" fmla="*/ 2725647 w 7340435"/>
                                <a:gd name="connsiteY1781" fmla="*/ 2083064 h 4850679"/>
                                <a:gd name="connsiteX1782" fmla="*/ 2730438 w 7340435"/>
                                <a:gd name="connsiteY1782" fmla="*/ 2077076 h 4850679"/>
                                <a:gd name="connsiteX1783" fmla="*/ 2749651 w 7340435"/>
                                <a:gd name="connsiteY1783" fmla="*/ 2067047 h 4850679"/>
                                <a:gd name="connsiteX1784" fmla="*/ 480558 w 7340435"/>
                                <a:gd name="connsiteY1784" fmla="*/ 2056319 h 4850679"/>
                                <a:gd name="connsiteX1785" fmla="*/ 457005 w 7340435"/>
                                <a:gd name="connsiteY1785" fmla="*/ 2100631 h 4850679"/>
                                <a:gd name="connsiteX1786" fmla="*/ 501317 w 7340435"/>
                                <a:gd name="connsiteY1786" fmla="*/ 2124184 h 4850679"/>
                                <a:gd name="connsiteX1787" fmla="*/ 524869 w 7340435"/>
                                <a:gd name="connsiteY1787" fmla="*/ 2079872 h 4850679"/>
                                <a:gd name="connsiteX1788" fmla="*/ 480558 w 7340435"/>
                                <a:gd name="connsiteY1788" fmla="*/ 2056319 h 4850679"/>
                                <a:gd name="connsiteX1789" fmla="*/ 495235 w 7340435"/>
                                <a:gd name="connsiteY1789" fmla="*/ 2046595 h 4850679"/>
                                <a:gd name="connsiteX1790" fmla="*/ 532454 w 7340435"/>
                                <a:gd name="connsiteY1790" fmla="*/ 2077078 h 4850679"/>
                                <a:gd name="connsiteX1791" fmla="*/ 503712 w 7340435"/>
                                <a:gd name="connsiteY1791" fmla="*/ 2131369 h 4850679"/>
                                <a:gd name="connsiteX1792" fmla="*/ 449421 w 7340435"/>
                                <a:gd name="connsiteY1792" fmla="*/ 2102627 h 4850679"/>
                                <a:gd name="connsiteX1793" fmla="*/ 478163 w 7340435"/>
                                <a:gd name="connsiteY1793" fmla="*/ 2048335 h 4850679"/>
                                <a:gd name="connsiteX1794" fmla="*/ 495235 w 7340435"/>
                                <a:gd name="connsiteY1794" fmla="*/ 2046595 h 4850679"/>
                                <a:gd name="connsiteX1795" fmla="*/ 4280516 w 7340435"/>
                                <a:gd name="connsiteY1795" fmla="*/ 1995641 h 4850679"/>
                                <a:gd name="connsiteX1796" fmla="*/ 4271334 w 7340435"/>
                                <a:gd name="connsiteY1796" fmla="*/ 2013206 h 4850679"/>
                                <a:gd name="connsiteX1797" fmla="*/ 4288899 w 7340435"/>
                                <a:gd name="connsiteY1797" fmla="*/ 2022388 h 4850679"/>
                                <a:gd name="connsiteX1798" fmla="*/ 4298081 w 7340435"/>
                                <a:gd name="connsiteY1798" fmla="*/ 2004823 h 4850679"/>
                                <a:gd name="connsiteX1799" fmla="*/ 4280516 w 7340435"/>
                                <a:gd name="connsiteY1799" fmla="*/ 1995641 h 4850679"/>
                                <a:gd name="connsiteX1800" fmla="*/ 4277722 w 7340435"/>
                                <a:gd name="connsiteY1800" fmla="*/ 1988056 h 4850679"/>
                                <a:gd name="connsiteX1801" fmla="*/ 4305267 w 7340435"/>
                                <a:gd name="connsiteY1801" fmla="*/ 2002428 h 4850679"/>
                                <a:gd name="connsiteX1802" fmla="*/ 4290895 w 7340435"/>
                                <a:gd name="connsiteY1802" fmla="*/ 2029973 h 4850679"/>
                                <a:gd name="connsiteX1803" fmla="*/ 4263350 w 7340435"/>
                                <a:gd name="connsiteY1803" fmla="*/ 2015602 h 4850679"/>
                                <a:gd name="connsiteX1804" fmla="*/ 4277722 w 7340435"/>
                                <a:gd name="connsiteY1804" fmla="*/ 1988056 h 4850679"/>
                                <a:gd name="connsiteX1805" fmla="*/ 4274129 w 7340435"/>
                                <a:gd name="connsiteY1805" fmla="*/ 1975281 h 4850679"/>
                                <a:gd name="connsiteX1806" fmla="*/ 4250575 w 7340435"/>
                                <a:gd name="connsiteY1806" fmla="*/ 2019593 h 4850679"/>
                                <a:gd name="connsiteX1807" fmla="*/ 4294887 w 7340435"/>
                                <a:gd name="connsiteY1807" fmla="*/ 2043145 h 4850679"/>
                                <a:gd name="connsiteX1808" fmla="*/ 4318440 w 7340435"/>
                                <a:gd name="connsiteY1808" fmla="*/ 1998834 h 4850679"/>
                                <a:gd name="connsiteX1809" fmla="*/ 4274129 w 7340435"/>
                                <a:gd name="connsiteY1809" fmla="*/ 1975281 h 4850679"/>
                                <a:gd name="connsiteX1810" fmla="*/ 4288806 w 7340435"/>
                                <a:gd name="connsiteY1810" fmla="*/ 1965557 h 4850679"/>
                                <a:gd name="connsiteX1811" fmla="*/ 4326025 w 7340435"/>
                                <a:gd name="connsiteY1811" fmla="*/ 1996040 h 4850679"/>
                                <a:gd name="connsiteX1812" fmla="*/ 4297283 w 7340435"/>
                                <a:gd name="connsiteY1812" fmla="*/ 2050331 h 4850679"/>
                                <a:gd name="connsiteX1813" fmla="*/ 4242991 w 7340435"/>
                                <a:gd name="connsiteY1813" fmla="*/ 2021589 h 4850679"/>
                                <a:gd name="connsiteX1814" fmla="*/ 4271734 w 7340435"/>
                                <a:gd name="connsiteY1814" fmla="*/ 1967297 h 4850679"/>
                                <a:gd name="connsiteX1815" fmla="*/ 4288806 w 7340435"/>
                                <a:gd name="connsiteY1815" fmla="*/ 1965557 h 4850679"/>
                                <a:gd name="connsiteX1816" fmla="*/ 2077355 w 7340435"/>
                                <a:gd name="connsiteY1816" fmla="*/ 1950132 h 4850679"/>
                                <a:gd name="connsiteX1817" fmla="*/ 2069769 w 7340435"/>
                                <a:gd name="connsiteY1817" fmla="*/ 1954124 h 4850679"/>
                                <a:gd name="connsiteX1818" fmla="*/ 2068572 w 7340435"/>
                                <a:gd name="connsiteY1818" fmla="*/ 1955322 h 4850679"/>
                                <a:gd name="connsiteX1819" fmla="*/ 2066975 w 7340435"/>
                                <a:gd name="connsiteY1819" fmla="*/ 1954524 h 4850679"/>
                                <a:gd name="connsiteX1820" fmla="*/ 2058991 w 7340435"/>
                                <a:gd name="connsiteY1820" fmla="*/ 1952527 h 4850679"/>
                                <a:gd name="connsiteX1821" fmla="*/ 2053003 w 7340435"/>
                                <a:gd name="connsiteY1821" fmla="*/ 1956520 h 4850679"/>
                                <a:gd name="connsiteX1822" fmla="*/ 2052604 w 7340435"/>
                                <a:gd name="connsiteY1822" fmla="*/ 1965302 h 4850679"/>
                                <a:gd name="connsiteX1823" fmla="*/ 2070968 w 7340435"/>
                                <a:gd name="connsiteY1823" fmla="*/ 1981270 h 4850679"/>
                                <a:gd name="connsiteX1824" fmla="*/ 2073363 w 7340435"/>
                                <a:gd name="connsiteY1824" fmla="*/ 1980871 h 4850679"/>
                                <a:gd name="connsiteX1825" fmla="*/ 2086936 w 7340435"/>
                                <a:gd name="connsiteY1825" fmla="*/ 1961310 h 4850679"/>
                                <a:gd name="connsiteX1826" fmla="*/ 2084141 w 7340435"/>
                                <a:gd name="connsiteY1826" fmla="*/ 1952527 h 4850679"/>
                                <a:gd name="connsiteX1827" fmla="*/ 2077355 w 7340435"/>
                                <a:gd name="connsiteY1827" fmla="*/ 1950132 h 4850679"/>
                                <a:gd name="connsiteX1828" fmla="*/ 2076955 w 7340435"/>
                                <a:gd name="connsiteY1828" fmla="*/ 1945741 h 4850679"/>
                                <a:gd name="connsiteX1829" fmla="*/ 2087335 w 7340435"/>
                                <a:gd name="connsiteY1829" fmla="*/ 1949333 h 4850679"/>
                                <a:gd name="connsiteX1830" fmla="*/ 2091327 w 7340435"/>
                                <a:gd name="connsiteY1830" fmla="*/ 1961310 h 4850679"/>
                                <a:gd name="connsiteX1831" fmla="*/ 2084541 w 7340435"/>
                                <a:gd name="connsiteY1831" fmla="*/ 1975282 h 4850679"/>
                                <a:gd name="connsiteX1832" fmla="*/ 2075757 w 7340435"/>
                                <a:gd name="connsiteY1832" fmla="*/ 1984065 h 4850679"/>
                                <a:gd name="connsiteX1833" fmla="*/ 2072564 w 7340435"/>
                                <a:gd name="connsiteY1833" fmla="*/ 1985662 h 4850679"/>
                                <a:gd name="connsiteX1834" fmla="*/ 2068972 w 7340435"/>
                                <a:gd name="connsiteY1834" fmla="*/ 1985262 h 4850679"/>
                                <a:gd name="connsiteX1835" fmla="*/ 2048612 w 7340435"/>
                                <a:gd name="connsiteY1835" fmla="*/ 1967298 h 4850679"/>
                                <a:gd name="connsiteX1836" fmla="*/ 2049409 w 7340435"/>
                                <a:gd name="connsiteY1836" fmla="*/ 1954524 h 4850679"/>
                                <a:gd name="connsiteX1837" fmla="*/ 2058592 w 7340435"/>
                                <a:gd name="connsiteY1837" fmla="*/ 1948136 h 4850679"/>
                                <a:gd name="connsiteX1838" fmla="*/ 2068173 w 7340435"/>
                                <a:gd name="connsiteY1838" fmla="*/ 1950132 h 4850679"/>
                                <a:gd name="connsiteX1839" fmla="*/ 2076955 w 7340435"/>
                                <a:gd name="connsiteY1839" fmla="*/ 1945741 h 4850679"/>
                                <a:gd name="connsiteX1840" fmla="*/ 6528354 w 7340435"/>
                                <a:gd name="connsiteY1840" fmla="*/ 1940451 h 4850679"/>
                                <a:gd name="connsiteX1841" fmla="*/ 6514033 w 7340435"/>
                                <a:gd name="connsiteY1841" fmla="*/ 1948136 h 4850679"/>
                                <a:gd name="connsiteX1842" fmla="*/ 6506847 w 7340435"/>
                                <a:gd name="connsiteY1842" fmla="*/ 1956919 h 4850679"/>
                                <a:gd name="connsiteX1843" fmla="*/ 6501658 w 7340435"/>
                                <a:gd name="connsiteY1843" fmla="*/ 1957318 h 4850679"/>
                                <a:gd name="connsiteX1844" fmla="*/ 6492875 w 7340435"/>
                                <a:gd name="connsiteY1844" fmla="*/ 1950132 h 4850679"/>
                                <a:gd name="connsiteX1845" fmla="*/ 6477307 w 7340435"/>
                                <a:gd name="connsiteY1845" fmla="*/ 1945341 h 4850679"/>
                                <a:gd name="connsiteX1846" fmla="*/ 6463334 w 7340435"/>
                                <a:gd name="connsiteY1846" fmla="*/ 1952926 h 4850679"/>
                                <a:gd name="connsiteX1847" fmla="*/ 6466128 w 7340435"/>
                                <a:gd name="connsiteY1847" fmla="*/ 1982867 h 4850679"/>
                                <a:gd name="connsiteX1848" fmla="*/ 6510041 w 7340435"/>
                                <a:gd name="connsiteY1848" fmla="*/ 2019593 h 4850679"/>
                                <a:gd name="connsiteX1849" fmla="*/ 6546368 w 7340435"/>
                                <a:gd name="connsiteY1849" fmla="*/ 1975282 h 4850679"/>
                                <a:gd name="connsiteX1850" fmla="*/ 6543573 w 7340435"/>
                                <a:gd name="connsiteY1850" fmla="*/ 1945341 h 4850679"/>
                                <a:gd name="connsiteX1851" fmla="*/ 6528354 w 7340435"/>
                                <a:gd name="connsiteY1851" fmla="*/ 1940451 h 4850679"/>
                                <a:gd name="connsiteX1852" fmla="*/ 6527257 w 7340435"/>
                                <a:gd name="connsiteY1852" fmla="*/ 1933715 h 4850679"/>
                                <a:gd name="connsiteX1853" fmla="*/ 6547965 w 7340435"/>
                                <a:gd name="connsiteY1853" fmla="*/ 1940152 h 4850679"/>
                                <a:gd name="connsiteX1854" fmla="*/ 6551557 w 7340435"/>
                                <a:gd name="connsiteY1854" fmla="*/ 1980072 h 4850679"/>
                                <a:gd name="connsiteX1855" fmla="*/ 6512835 w 7340435"/>
                                <a:gd name="connsiteY1855" fmla="*/ 2027178 h 4850679"/>
                                <a:gd name="connsiteX1856" fmla="*/ 6507646 w 7340435"/>
                                <a:gd name="connsiteY1856" fmla="*/ 2027577 h 4850679"/>
                                <a:gd name="connsiteX1857" fmla="*/ 6460938 w 7340435"/>
                                <a:gd name="connsiteY1857" fmla="*/ 1988456 h 4850679"/>
                                <a:gd name="connsiteX1858" fmla="*/ 6457346 w 7340435"/>
                                <a:gd name="connsiteY1858" fmla="*/ 1948535 h 4850679"/>
                                <a:gd name="connsiteX1859" fmla="*/ 6476507 w 7340435"/>
                                <a:gd name="connsiteY1859" fmla="*/ 1938156 h 4850679"/>
                                <a:gd name="connsiteX1860" fmla="*/ 6497266 w 7340435"/>
                                <a:gd name="connsiteY1860" fmla="*/ 1944942 h 4850679"/>
                                <a:gd name="connsiteX1861" fmla="*/ 6503254 w 7340435"/>
                                <a:gd name="connsiteY1861" fmla="*/ 1949732 h 4850679"/>
                                <a:gd name="connsiteX1862" fmla="*/ 6508045 w 7340435"/>
                                <a:gd name="connsiteY1862" fmla="*/ 1943744 h 4850679"/>
                                <a:gd name="connsiteX1863" fmla="*/ 6527257 w 7340435"/>
                                <a:gd name="connsiteY1863" fmla="*/ 1933715 h 4850679"/>
                                <a:gd name="connsiteX1864" fmla="*/ 1110348 w 7340435"/>
                                <a:gd name="connsiteY1864" fmla="*/ 1880123 h 4850679"/>
                                <a:gd name="connsiteX1865" fmla="*/ 1136846 w 7340435"/>
                                <a:gd name="connsiteY1865" fmla="*/ 1899035 h 4850679"/>
                                <a:gd name="connsiteX1866" fmla="*/ 1131257 w 7340435"/>
                                <a:gd name="connsiteY1866" fmla="*/ 1902628 h 4850679"/>
                                <a:gd name="connsiteX1867" fmla="*/ 1081754 w 7340435"/>
                                <a:gd name="connsiteY1867" fmla="*/ 1891051 h 4850679"/>
                                <a:gd name="connsiteX1868" fmla="*/ 1070177 w 7340435"/>
                                <a:gd name="connsiteY1868" fmla="*/ 1940552 h 4850679"/>
                                <a:gd name="connsiteX1869" fmla="*/ 1064589 w 7340435"/>
                                <a:gd name="connsiteY1869" fmla="*/ 1944145 h 4850679"/>
                                <a:gd name="connsiteX1870" fmla="*/ 1078161 w 7340435"/>
                                <a:gd name="connsiteY1870" fmla="*/ 1885462 h 4850679"/>
                                <a:gd name="connsiteX1871" fmla="*/ 1110348 w 7340435"/>
                                <a:gd name="connsiteY1871" fmla="*/ 1880123 h 4850679"/>
                                <a:gd name="connsiteX1872" fmla="*/ 5871323 w 7340435"/>
                                <a:gd name="connsiteY1872" fmla="*/ 1868695 h 4850679"/>
                                <a:gd name="connsiteX1873" fmla="*/ 5863738 w 7340435"/>
                                <a:gd name="connsiteY1873" fmla="*/ 1872687 h 4850679"/>
                                <a:gd name="connsiteX1874" fmla="*/ 5862541 w 7340435"/>
                                <a:gd name="connsiteY1874" fmla="*/ 1873885 h 4850679"/>
                                <a:gd name="connsiteX1875" fmla="*/ 5860944 w 7340435"/>
                                <a:gd name="connsiteY1875" fmla="*/ 1873087 h 4850679"/>
                                <a:gd name="connsiteX1876" fmla="*/ 5852960 w 7340435"/>
                                <a:gd name="connsiteY1876" fmla="*/ 1871090 h 4850679"/>
                                <a:gd name="connsiteX1877" fmla="*/ 5846971 w 7340435"/>
                                <a:gd name="connsiteY1877" fmla="*/ 1875083 h 4850679"/>
                                <a:gd name="connsiteX1878" fmla="*/ 5846572 w 7340435"/>
                                <a:gd name="connsiteY1878" fmla="*/ 1883865 h 4850679"/>
                                <a:gd name="connsiteX1879" fmla="*/ 5864936 w 7340435"/>
                                <a:gd name="connsiteY1879" fmla="*/ 1899833 h 4850679"/>
                                <a:gd name="connsiteX1880" fmla="*/ 5867331 w 7340435"/>
                                <a:gd name="connsiteY1880" fmla="*/ 1899434 h 4850679"/>
                                <a:gd name="connsiteX1881" fmla="*/ 5880904 w 7340435"/>
                                <a:gd name="connsiteY1881" fmla="*/ 1879873 h 4850679"/>
                                <a:gd name="connsiteX1882" fmla="*/ 5878110 w 7340435"/>
                                <a:gd name="connsiteY1882" fmla="*/ 1871090 h 4850679"/>
                                <a:gd name="connsiteX1883" fmla="*/ 5871323 w 7340435"/>
                                <a:gd name="connsiteY1883" fmla="*/ 1868695 h 4850679"/>
                                <a:gd name="connsiteX1884" fmla="*/ 5870924 w 7340435"/>
                                <a:gd name="connsiteY1884" fmla="*/ 1864304 h 4850679"/>
                                <a:gd name="connsiteX1885" fmla="*/ 5881303 w 7340435"/>
                                <a:gd name="connsiteY1885" fmla="*/ 1867897 h 4850679"/>
                                <a:gd name="connsiteX1886" fmla="*/ 5885295 w 7340435"/>
                                <a:gd name="connsiteY1886" fmla="*/ 1879873 h 4850679"/>
                                <a:gd name="connsiteX1887" fmla="*/ 5878509 w 7340435"/>
                                <a:gd name="connsiteY1887" fmla="*/ 1893845 h 4850679"/>
                                <a:gd name="connsiteX1888" fmla="*/ 5869726 w 7340435"/>
                                <a:gd name="connsiteY1888" fmla="*/ 1902628 h 4850679"/>
                                <a:gd name="connsiteX1889" fmla="*/ 5866533 w 7340435"/>
                                <a:gd name="connsiteY1889" fmla="*/ 1904224 h 4850679"/>
                                <a:gd name="connsiteX1890" fmla="*/ 5862940 w 7340435"/>
                                <a:gd name="connsiteY1890" fmla="*/ 1903825 h 4850679"/>
                                <a:gd name="connsiteX1891" fmla="*/ 5842580 w 7340435"/>
                                <a:gd name="connsiteY1891" fmla="*/ 1885861 h 4850679"/>
                                <a:gd name="connsiteX1892" fmla="*/ 5843378 w 7340435"/>
                                <a:gd name="connsiteY1892" fmla="*/ 1873087 h 4850679"/>
                                <a:gd name="connsiteX1893" fmla="*/ 5852561 w 7340435"/>
                                <a:gd name="connsiteY1893" fmla="*/ 1866699 h 4850679"/>
                                <a:gd name="connsiteX1894" fmla="*/ 5862142 w 7340435"/>
                                <a:gd name="connsiteY1894" fmla="*/ 1868695 h 4850679"/>
                                <a:gd name="connsiteX1895" fmla="*/ 5870924 w 7340435"/>
                                <a:gd name="connsiteY1895" fmla="*/ 1864304 h 4850679"/>
                                <a:gd name="connsiteX1896" fmla="*/ 1365982 w 7340435"/>
                                <a:gd name="connsiteY1896" fmla="*/ 1806021 h 4850679"/>
                                <a:gd name="connsiteX1897" fmla="*/ 1356802 w 7340435"/>
                                <a:gd name="connsiteY1897" fmla="*/ 1823586 h 4850679"/>
                                <a:gd name="connsiteX1898" fmla="*/ 1374367 w 7340435"/>
                                <a:gd name="connsiteY1898" fmla="*/ 1832768 h 4850679"/>
                                <a:gd name="connsiteX1899" fmla="*/ 1383548 w 7340435"/>
                                <a:gd name="connsiteY1899" fmla="*/ 1815203 h 4850679"/>
                                <a:gd name="connsiteX1900" fmla="*/ 1365982 w 7340435"/>
                                <a:gd name="connsiteY1900" fmla="*/ 1806021 h 4850679"/>
                                <a:gd name="connsiteX1901" fmla="*/ 3630180 w 7340435"/>
                                <a:gd name="connsiteY1901" fmla="*/ 1803126 h 4850679"/>
                                <a:gd name="connsiteX1902" fmla="*/ 3615859 w 7340435"/>
                                <a:gd name="connsiteY1902" fmla="*/ 1810811 h 4850679"/>
                                <a:gd name="connsiteX1903" fmla="*/ 3608674 w 7340435"/>
                                <a:gd name="connsiteY1903" fmla="*/ 1819594 h 4850679"/>
                                <a:gd name="connsiteX1904" fmla="*/ 3603485 w 7340435"/>
                                <a:gd name="connsiteY1904" fmla="*/ 1819993 h 4850679"/>
                                <a:gd name="connsiteX1905" fmla="*/ 3594699 w 7340435"/>
                                <a:gd name="connsiteY1905" fmla="*/ 1812807 h 4850679"/>
                                <a:gd name="connsiteX1906" fmla="*/ 3579132 w 7340435"/>
                                <a:gd name="connsiteY1906" fmla="*/ 1808016 h 4850679"/>
                                <a:gd name="connsiteX1907" fmla="*/ 3565160 w 7340435"/>
                                <a:gd name="connsiteY1907" fmla="*/ 1815601 h 4850679"/>
                                <a:gd name="connsiteX1908" fmla="*/ 3567956 w 7340435"/>
                                <a:gd name="connsiteY1908" fmla="*/ 1845542 h 4850679"/>
                                <a:gd name="connsiteX1909" fmla="*/ 3611869 w 7340435"/>
                                <a:gd name="connsiteY1909" fmla="*/ 1882268 h 4850679"/>
                                <a:gd name="connsiteX1910" fmla="*/ 3648195 w 7340435"/>
                                <a:gd name="connsiteY1910" fmla="*/ 1837957 h 4850679"/>
                                <a:gd name="connsiteX1911" fmla="*/ 3645402 w 7340435"/>
                                <a:gd name="connsiteY1911" fmla="*/ 1808016 h 4850679"/>
                                <a:gd name="connsiteX1912" fmla="*/ 3630180 w 7340435"/>
                                <a:gd name="connsiteY1912" fmla="*/ 1803126 h 4850679"/>
                                <a:gd name="connsiteX1913" fmla="*/ 4903915 w 7340435"/>
                                <a:gd name="connsiteY1913" fmla="*/ 1798685 h 4850679"/>
                                <a:gd name="connsiteX1914" fmla="*/ 4930412 w 7340435"/>
                                <a:gd name="connsiteY1914" fmla="*/ 1817598 h 4850679"/>
                                <a:gd name="connsiteX1915" fmla="*/ 4924823 w 7340435"/>
                                <a:gd name="connsiteY1915" fmla="*/ 1821191 h 4850679"/>
                                <a:gd name="connsiteX1916" fmla="*/ 4875322 w 7340435"/>
                                <a:gd name="connsiteY1916" fmla="*/ 1809613 h 4850679"/>
                                <a:gd name="connsiteX1917" fmla="*/ 4863744 w 7340435"/>
                                <a:gd name="connsiteY1917" fmla="*/ 1859115 h 4850679"/>
                                <a:gd name="connsiteX1918" fmla="*/ 4858156 w 7340435"/>
                                <a:gd name="connsiteY1918" fmla="*/ 1862708 h 4850679"/>
                                <a:gd name="connsiteX1919" fmla="*/ 4871729 w 7340435"/>
                                <a:gd name="connsiteY1919" fmla="*/ 1804025 h 4850679"/>
                                <a:gd name="connsiteX1920" fmla="*/ 4903915 w 7340435"/>
                                <a:gd name="connsiteY1920" fmla="*/ 1798685 h 4850679"/>
                                <a:gd name="connsiteX1921" fmla="*/ 1363587 w 7340435"/>
                                <a:gd name="connsiteY1921" fmla="*/ 1798436 h 4850679"/>
                                <a:gd name="connsiteX1922" fmla="*/ 1391132 w 7340435"/>
                                <a:gd name="connsiteY1922" fmla="*/ 1812808 h 4850679"/>
                                <a:gd name="connsiteX1923" fmla="*/ 1376762 w 7340435"/>
                                <a:gd name="connsiteY1923" fmla="*/ 1840353 h 4850679"/>
                                <a:gd name="connsiteX1924" fmla="*/ 1349215 w 7340435"/>
                                <a:gd name="connsiteY1924" fmla="*/ 1825982 h 4850679"/>
                                <a:gd name="connsiteX1925" fmla="*/ 1363587 w 7340435"/>
                                <a:gd name="connsiteY1925" fmla="*/ 1798436 h 4850679"/>
                                <a:gd name="connsiteX1926" fmla="*/ 3629083 w 7340435"/>
                                <a:gd name="connsiteY1926" fmla="*/ 1796390 h 4850679"/>
                                <a:gd name="connsiteX1927" fmla="*/ 3649791 w 7340435"/>
                                <a:gd name="connsiteY1927" fmla="*/ 1802827 h 4850679"/>
                                <a:gd name="connsiteX1928" fmla="*/ 3653385 w 7340435"/>
                                <a:gd name="connsiteY1928" fmla="*/ 1842748 h 4850679"/>
                                <a:gd name="connsiteX1929" fmla="*/ 3614662 w 7340435"/>
                                <a:gd name="connsiteY1929" fmla="*/ 1889853 h 4850679"/>
                                <a:gd name="connsiteX1930" fmla="*/ 3609471 w 7340435"/>
                                <a:gd name="connsiteY1930" fmla="*/ 1890252 h 4850679"/>
                                <a:gd name="connsiteX1931" fmla="*/ 3562763 w 7340435"/>
                                <a:gd name="connsiteY1931" fmla="*/ 1851131 h 4850679"/>
                                <a:gd name="connsiteX1932" fmla="*/ 3559171 w 7340435"/>
                                <a:gd name="connsiteY1932" fmla="*/ 1811210 h 4850679"/>
                                <a:gd name="connsiteX1933" fmla="*/ 3578332 w 7340435"/>
                                <a:gd name="connsiteY1933" fmla="*/ 1800831 h 4850679"/>
                                <a:gd name="connsiteX1934" fmla="*/ 3599093 w 7340435"/>
                                <a:gd name="connsiteY1934" fmla="*/ 1807617 h 4850679"/>
                                <a:gd name="connsiteX1935" fmla="*/ 3605083 w 7340435"/>
                                <a:gd name="connsiteY1935" fmla="*/ 1812407 h 4850679"/>
                                <a:gd name="connsiteX1936" fmla="*/ 3609871 w 7340435"/>
                                <a:gd name="connsiteY1936" fmla="*/ 1806419 h 4850679"/>
                                <a:gd name="connsiteX1937" fmla="*/ 3629083 w 7340435"/>
                                <a:gd name="connsiteY1937" fmla="*/ 1796390 h 4850679"/>
                                <a:gd name="connsiteX1938" fmla="*/ 1359995 w 7340435"/>
                                <a:gd name="connsiteY1938" fmla="*/ 1785662 h 4850679"/>
                                <a:gd name="connsiteX1939" fmla="*/ 1336441 w 7340435"/>
                                <a:gd name="connsiteY1939" fmla="*/ 1829974 h 4850679"/>
                                <a:gd name="connsiteX1940" fmla="*/ 1380755 w 7340435"/>
                                <a:gd name="connsiteY1940" fmla="*/ 1853526 h 4850679"/>
                                <a:gd name="connsiteX1941" fmla="*/ 1404307 w 7340435"/>
                                <a:gd name="connsiteY1941" fmla="*/ 1809215 h 4850679"/>
                                <a:gd name="connsiteX1942" fmla="*/ 1359995 w 7340435"/>
                                <a:gd name="connsiteY1942" fmla="*/ 1785662 h 4850679"/>
                                <a:gd name="connsiteX1943" fmla="*/ 1374674 w 7340435"/>
                                <a:gd name="connsiteY1943" fmla="*/ 1775938 h 4850679"/>
                                <a:gd name="connsiteX1944" fmla="*/ 1411892 w 7340435"/>
                                <a:gd name="connsiteY1944" fmla="*/ 1806421 h 4850679"/>
                                <a:gd name="connsiteX1945" fmla="*/ 1383150 w 7340435"/>
                                <a:gd name="connsiteY1945" fmla="*/ 1860712 h 4850679"/>
                                <a:gd name="connsiteX1946" fmla="*/ 1328857 w 7340435"/>
                                <a:gd name="connsiteY1946" fmla="*/ 1831970 h 4850679"/>
                                <a:gd name="connsiteX1947" fmla="*/ 1357600 w 7340435"/>
                                <a:gd name="connsiteY1947" fmla="*/ 1777678 h 4850679"/>
                                <a:gd name="connsiteX1948" fmla="*/ 1374674 w 7340435"/>
                                <a:gd name="connsiteY1948" fmla="*/ 1775938 h 4850679"/>
                                <a:gd name="connsiteX1949" fmla="*/ 5159951 w 7340435"/>
                                <a:gd name="connsiteY1949" fmla="*/ 1724585 h 4850679"/>
                                <a:gd name="connsiteX1950" fmla="*/ 5150768 w 7340435"/>
                                <a:gd name="connsiteY1950" fmla="*/ 1742150 h 4850679"/>
                                <a:gd name="connsiteX1951" fmla="*/ 5168334 w 7340435"/>
                                <a:gd name="connsiteY1951" fmla="*/ 1751332 h 4850679"/>
                                <a:gd name="connsiteX1952" fmla="*/ 5177515 w 7340435"/>
                                <a:gd name="connsiteY1952" fmla="*/ 1733767 h 4850679"/>
                                <a:gd name="connsiteX1953" fmla="*/ 5159951 w 7340435"/>
                                <a:gd name="connsiteY1953" fmla="*/ 1724585 h 4850679"/>
                                <a:gd name="connsiteX1954" fmla="*/ 5157156 w 7340435"/>
                                <a:gd name="connsiteY1954" fmla="*/ 1717000 h 4850679"/>
                                <a:gd name="connsiteX1955" fmla="*/ 5184701 w 7340435"/>
                                <a:gd name="connsiteY1955" fmla="*/ 1731372 h 4850679"/>
                                <a:gd name="connsiteX1956" fmla="*/ 5170330 w 7340435"/>
                                <a:gd name="connsiteY1956" fmla="*/ 1758917 h 4850679"/>
                                <a:gd name="connsiteX1957" fmla="*/ 5142784 w 7340435"/>
                                <a:gd name="connsiteY1957" fmla="*/ 1744545 h 4850679"/>
                                <a:gd name="connsiteX1958" fmla="*/ 5157156 w 7340435"/>
                                <a:gd name="connsiteY1958" fmla="*/ 1717000 h 4850679"/>
                                <a:gd name="connsiteX1959" fmla="*/ 5153563 w 7340435"/>
                                <a:gd name="connsiteY1959" fmla="*/ 1704225 h 4850679"/>
                                <a:gd name="connsiteX1960" fmla="*/ 5130010 w 7340435"/>
                                <a:gd name="connsiteY1960" fmla="*/ 1748537 h 4850679"/>
                                <a:gd name="connsiteX1961" fmla="*/ 5174322 w 7340435"/>
                                <a:gd name="connsiteY1961" fmla="*/ 1772089 h 4850679"/>
                                <a:gd name="connsiteX1962" fmla="*/ 5197874 w 7340435"/>
                                <a:gd name="connsiteY1962" fmla="*/ 1727778 h 4850679"/>
                                <a:gd name="connsiteX1963" fmla="*/ 5153563 w 7340435"/>
                                <a:gd name="connsiteY1963" fmla="*/ 1704225 h 4850679"/>
                                <a:gd name="connsiteX1964" fmla="*/ 5168240 w 7340435"/>
                                <a:gd name="connsiteY1964" fmla="*/ 1694501 h 4850679"/>
                                <a:gd name="connsiteX1965" fmla="*/ 5205459 w 7340435"/>
                                <a:gd name="connsiteY1965" fmla="*/ 1724984 h 4850679"/>
                                <a:gd name="connsiteX1966" fmla="*/ 5176717 w 7340435"/>
                                <a:gd name="connsiteY1966" fmla="*/ 1779275 h 4850679"/>
                                <a:gd name="connsiteX1967" fmla="*/ 5122425 w 7340435"/>
                                <a:gd name="connsiteY1967" fmla="*/ 1750533 h 4850679"/>
                                <a:gd name="connsiteX1968" fmla="*/ 5151168 w 7340435"/>
                                <a:gd name="connsiteY1968" fmla="*/ 1696241 h 4850679"/>
                                <a:gd name="connsiteX1969" fmla="*/ 5168240 w 7340435"/>
                                <a:gd name="connsiteY1969" fmla="*/ 1694501 h 4850679"/>
                                <a:gd name="connsiteX1970" fmla="*/ 2956791 w 7340435"/>
                                <a:gd name="connsiteY1970" fmla="*/ 1679076 h 4850679"/>
                                <a:gd name="connsiteX1971" fmla="*/ 2949206 w 7340435"/>
                                <a:gd name="connsiteY1971" fmla="*/ 1683068 h 4850679"/>
                                <a:gd name="connsiteX1972" fmla="*/ 2948007 w 7340435"/>
                                <a:gd name="connsiteY1972" fmla="*/ 1684266 h 4850679"/>
                                <a:gd name="connsiteX1973" fmla="*/ 2946411 w 7340435"/>
                                <a:gd name="connsiteY1973" fmla="*/ 1683468 h 4850679"/>
                                <a:gd name="connsiteX1974" fmla="*/ 2938427 w 7340435"/>
                                <a:gd name="connsiteY1974" fmla="*/ 1681471 h 4850679"/>
                                <a:gd name="connsiteX1975" fmla="*/ 2932442 w 7340435"/>
                                <a:gd name="connsiteY1975" fmla="*/ 1685464 h 4850679"/>
                                <a:gd name="connsiteX1976" fmla="*/ 2932042 w 7340435"/>
                                <a:gd name="connsiteY1976" fmla="*/ 1694246 h 4850679"/>
                                <a:gd name="connsiteX1977" fmla="*/ 2950404 w 7340435"/>
                                <a:gd name="connsiteY1977" fmla="*/ 1710214 h 4850679"/>
                                <a:gd name="connsiteX1978" fmla="*/ 2952799 w 7340435"/>
                                <a:gd name="connsiteY1978" fmla="*/ 1709815 h 4850679"/>
                                <a:gd name="connsiteX1979" fmla="*/ 2966371 w 7340435"/>
                                <a:gd name="connsiteY1979" fmla="*/ 1690254 h 4850679"/>
                                <a:gd name="connsiteX1980" fmla="*/ 2963576 w 7340435"/>
                                <a:gd name="connsiteY1980" fmla="*/ 1681471 h 4850679"/>
                                <a:gd name="connsiteX1981" fmla="*/ 2956791 w 7340435"/>
                                <a:gd name="connsiteY1981" fmla="*/ 1679076 h 4850679"/>
                                <a:gd name="connsiteX1982" fmla="*/ 2956393 w 7340435"/>
                                <a:gd name="connsiteY1982" fmla="*/ 1674685 h 4850679"/>
                                <a:gd name="connsiteX1983" fmla="*/ 2966773 w 7340435"/>
                                <a:gd name="connsiteY1983" fmla="*/ 1678278 h 4850679"/>
                                <a:gd name="connsiteX1984" fmla="*/ 2970761 w 7340435"/>
                                <a:gd name="connsiteY1984" fmla="*/ 1690254 h 4850679"/>
                                <a:gd name="connsiteX1985" fmla="*/ 2963977 w 7340435"/>
                                <a:gd name="connsiteY1985" fmla="*/ 1704226 h 4850679"/>
                                <a:gd name="connsiteX1986" fmla="*/ 2955195 w 7340435"/>
                                <a:gd name="connsiteY1986" fmla="*/ 1713009 h 4850679"/>
                                <a:gd name="connsiteX1987" fmla="*/ 2951999 w 7340435"/>
                                <a:gd name="connsiteY1987" fmla="*/ 1714605 h 4850679"/>
                                <a:gd name="connsiteX1988" fmla="*/ 2948408 w 7340435"/>
                                <a:gd name="connsiteY1988" fmla="*/ 1714206 h 4850679"/>
                                <a:gd name="connsiteX1989" fmla="*/ 2928049 w 7340435"/>
                                <a:gd name="connsiteY1989" fmla="*/ 1696242 h 4850679"/>
                                <a:gd name="connsiteX1990" fmla="*/ 2928846 w 7340435"/>
                                <a:gd name="connsiteY1990" fmla="*/ 1683468 h 4850679"/>
                                <a:gd name="connsiteX1991" fmla="*/ 2938028 w 7340435"/>
                                <a:gd name="connsiteY1991" fmla="*/ 1677080 h 4850679"/>
                                <a:gd name="connsiteX1992" fmla="*/ 2947608 w 7340435"/>
                                <a:gd name="connsiteY1992" fmla="*/ 1679076 h 4850679"/>
                                <a:gd name="connsiteX1993" fmla="*/ 2956393 w 7340435"/>
                                <a:gd name="connsiteY1993" fmla="*/ 1674685 h 4850679"/>
                                <a:gd name="connsiteX1994" fmla="*/ 688490 w 7340435"/>
                                <a:gd name="connsiteY1994" fmla="*/ 1630273 h 4850679"/>
                                <a:gd name="connsiteX1995" fmla="*/ 674169 w 7340435"/>
                                <a:gd name="connsiteY1995" fmla="*/ 1637958 h 4850679"/>
                                <a:gd name="connsiteX1996" fmla="*/ 666982 w 7340435"/>
                                <a:gd name="connsiteY1996" fmla="*/ 1646741 h 4850679"/>
                                <a:gd name="connsiteX1997" fmla="*/ 661794 w 7340435"/>
                                <a:gd name="connsiteY1997" fmla="*/ 1647140 h 4850679"/>
                                <a:gd name="connsiteX1998" fmla="*/ 653010 w 7340435"/>
                                <a:gd name="connsiteY1998" fmla="*/ 1639954 h 4850679"/>
                                <a:gd name="connsiteX1999" fmla="*/ 637442 w 7340435"/>
                                <a:gd name="connsiteY1999" fmla="*/ 1635163 h 4850679"/>
                                <a:gd name="connsiteX2000" fmla="*/ 623470 w 7340435"/>
                                <a:gd name="connsiteY2000" fmla="*/ 1642748 h 4850679"/>
                                <a:gd name="connsiteX2001" fmla="*/ 626264 w 7340435"/>
                                <a:gd name="connsiteY2001" fmla="*/ 1672689 h 4850679"/>
                                <a:gd name="connsiteX2002" fmla="*/ 670177 w 7340435"/>
                                <a:gd name="connsiteY2002" fmla="*/ 1709415 h 4850679"/>
                                <a:gd name="connsiteX2003" fmla="*/ 706504 w 7340435"/>
                                <a:gd name="connsiteY2003" fmla="*/ 1665104 h 4850679"/>
                                <a:gd name="connsiteX2004" fmla="*/ 703710 w 7340435"/>
                                <a:gd name="connsiteY2004" fmla="*/ 1635163 h 4850679"/>
                                <a:gd name="connsiteX2005" fmla="*/ 688490 w 7340435"/>
                                <a:gd name="connsiteY2005" fmla="*/ 1630273 h 4850679"/>
                                <a:gd name="connsiteX2006" fmla="*/ 687392 w 7340435"/>
                                <a:gd name="connsiteY2006" fmla="*/ 1623537 h 4850679"/>
                                <a:gd name="connsiteX2007" fmla="*/ 708101 w 7340435"/>
                                <a:gd name="connsiteY2007" fmla="*/ 1629974 h 4850679"/>
                                <a:gd name="connsiteX2008" fmla="*/ 711694 w 7340435"/>
                                <a:gd name="connsiteY2008" fmla="*/ 1669895 h 4850679"/>
                                <a:gd name="connsiteX2009" fmla="*/ 672971 w 7340435"/>
                                <a:gd name="connsiteY2009" fmla="*/ 1717000 h 4850679"/>
                                <a:gd name="connsiteX2010" fmla="*/ 667782 w 7340435"/>
                                <a:gd name="connsiteY2010" fmla="*/ 1717399 h 4850679"/>
                                <a:gd name="connsiteX2011" fmla="*/ 621074 w 7340435"/>
                                <a:gd name="connsiteY2011" fmla="*/ 1678278 h 4850679"/>
                                <a:gd name="connsiteX2012" fmla="*/ 617482 w 7340435"/>
                                <a:gd name="connsiteY2012" fmla="*/ 1638357 h 4850679"/>
                                <a:gd name="connsiteX2013" fmla="*/ 636643 w 7340435"/>
                                <a:gd name="connsiteY2013" fmla="*/ 1627978 h 4850679"/>
                                <a:gd name="connsiteX2014" fmla="*/ 657402 w 7340435"/>
                                <a:gd name="connsiteY2014" fmla="*/ 1634764 h 4850679"/>
                                <a:gd name="connsiteX2015" fmla="*/ 663390 w 7340435"/>
                                <a:gd name="connsiteY2015" fmla="*/ 1639554 h 4850679"/>
                                <a:gd name="connsiteX2016" fmla="*/ 668181 w 7340435"/>
                                <a:gd name="connsiteY2016" fmla="*/ 1633566 h 4850679"/>
                                <a:gd name="connsiteX2017" fmla="*/ 687392 w 7340435"/>
                                <a:gd name="connsiteY2017" fmla="*/ 1623537 h 4850679"/>
                                <a:gd name="connsiteX2018" fmla="*/ 1989779 w 7340435"/>
                                <a:gd name="connsiteY2018" fmla="*/ 1609067 h 4850679"/>
                                <a:gd name="connsiteX2019" fmla="*/ 2016277 w 7340435"/>
                                <a:gd name="connsiteY2019" fmla="*/ 1627979 h 4850679"/>
                                <a:gd name="connsiteX2020" fmla="*/ 2010688 w 7340435"/>
                                <a:gd name="connsiteY2020" fmla="*/ 1631572 h 4850679"/>
                                <a:gd name="connsiteX2021" fmla="*/ 1961186 w 7340435"/>
                                <a:gd name="connsiteY2021" fmla="*/ 1619994 h 4850679"/>
                                <a:gd name="connsiteX2022" fmla="*/ 1949610 w 7340435"/>
                                <a:gd name="connsiteY2022" fmla="*/ 1669496 h 4850679"/>
                                <a:gd name="connsiteX2023" fmla="*/ 1944021 w 7340435"/>
                                <a:gd name="connsiteY2023" fmla="*/ 1673089 h 4850679"/>
                                <a:gd name="connsiteX2024" fmla="*/ 1957593 w 7340435"/>
                                <a:gd name="connsiteY2024" fmla="*/ 1614406 h 4850679"/>
                                <a:gd name="connsiteX2025" fmla="*/ 1989779 w 7340435"/>
                                <a:gd name="connsiteY2025" fmla="*/ 1609067 h 4850679"/>
                                <a:gd name="connsiteX2026" fmla="*/ 6750758 w 7340435"/>
                                <a:gd name="connsiteY2026" fmla="*/ 1598038 h 4850679"/>
                                <a:gd name="connsiteX2027" fmla="*/ 6743173 w 7340435"/>
                                <a:gd name="connsiteY2027" fmla="*/ 1602030 h 4850679"/>
                                <a:gd name="connsiteX2028" fmla="*/ 6741975 w 7340435"/>
                                <a:gd name="connsiteY2028" fmla="*/ 1603228 h 4850679"/>
                                <a:gd name="connsiteX2029" fmla="*/ 6740379 w 7340435"/>
                                <a:gd name="connsiteY2029" fmla="*/ 1602430 h 4850679"/>
                                <a:gd name="connsiteX2030" fmla="*/ 6732395 w 7340435"/>
                                <a:gd name="connsiteY2030" fmla="*/ 1600433 h 4850679"/>
                                <a:gd name="connsiteX2031" fmla="*/ 6726406 w 7340435"/>
                                <a:gd name="connsiteY2031" fmla="*/ 1604426 h 4850679"/>
                                <a:gd name="connsiteX2032" fmla="*/ 6726006 w 7340435"/>
                                <a:gd name="connsiteY2032" fmla="*/ 1613208 h 4850679"/>
                                <a:gd name="connsiteX2033" fmla="*/ 6744371 w 7340435"/>
                                <a:gd name="connsiteY2033" fmla="*/ 1629176 h 4850679"/>
                                <a:gd name="connsiteX2034" fmla="*/ 6746766 w 7340435"/>
                                <a:gd name="connsiteY2034" fmla="*/ 1628777 h 4850679"/>
                                <a:gd name="connsiteX2035" fmla="*/ 6760339 w 7340435"/>
                                <a:gd name="connsiteY2035" fmla="*/ 1609216 h 4850679"/>
                                <a:gd name="connsiteX2036" fmla="*/ 6757544 w 7340435"/>
                                <a:gd name="connsiteY2036" fmla="*/ 1600433 h 4850679"/>
                                <a:gd name="connsiteX2037" fmla="*/ 6750758 w 7340435"/>
                                <a:gd name="connsiteY2037" fmla="*/ 1598038 h 4850679"/>
                                <a:gd name="connsiteX2038" fmla="*/ 6750359 w 7340435"/>
                                <a:gd name="connsiteY2038" fmla="*/ 1593647 h 4850679"/>
                                <a:gd name="connsiteX2039" fmla="*/ 6760738 w 7340435"/>
                                <a:gd name="connsiteY2039" fmla="*/ 1597239 h 4850679"/>
                                <a:gd name="connsiteX2040" fmla="*/ 6764730 w 7340435"/>
                                <a:gd name="connsiteY2040" fmla="*/ 1609216 h 4850679"/>
                                <a:gd name="connsiteX2041" fmla="*/ 6757943 w 7340435"/>
                                <a:gd name="connsiteY2041" fmla="*/ 1623188 h 4850679"/>
                                <a:gd name="connsiteX2042" fmla="*/ 6749161 w 7340435"/>
                                <a:gd name="connsiteY2042" fmla="*/ 1631971 h 4850679"/>
                                <a:gd name="connsiteX2043" fmla="*/ 6745967 w 7340435"/>
                                <a:gd name="connsiteY2043" fmla="*/ 1633568 h 4850679"/>
                                <a:gd name="connsiteX2044" fmla="*/ 6742375 w 7340435"/>
                                <a:gd name="connsiteY2044" fmla="*/ 1633168 h 4850679"/>
                                <a:gd name="connsiteX2045" fmla="*/ 6722014 w 7340435"/>
                                <a:gd name="connsiteY2045" fmla="*/ 1615204 h 4850679"/>
                                <a:gd name="connsiteX2046" fmla="*/ 6722813 w 7340435"/>
                                <a:gd name="connsiteY2046" fmla="*/ 1602430 h 4850679"/>
                                <a:gd name="connsiteX2047" fmla="*/ 6731995 w 7340435"/>
                                <a:gd name="connsiteY2047" fmla="*/ 1596042 h 4850679"/>
                                <a:gd name="connsiteX2048" fmla="*/ 6741576 w 7340435"/>
                                <a:gd name="connsiteY2048" fmla="*/ 1598038 h 4850679"/>
                                <a:gd name="connsiteX2049" fmla="*/ 6750359 w 7340435"/>
                                <a:gd name="connsiteY2049" fmla="*/ 1593647 h 4850679"/>
                                <a:gd name="connsiteX2050" fmla="*/ 31460 w 7340435"/>
                                <a:gd name="connsiteY2050" fmla="*/ 1558917 h 4850679"/>
                                <a:gd name="connsiteX2051" fmla="*/ 23875 w 7340435"/>
                                <a:gd name="connsiteY2051" fmla="*/ 1562909 h 4850679"/>
                                <a:gd name="connsiteX2052" fmla="*/ 22678 w 7340435"/>
                                <a:gd name="connsiteY2052" fmla="*/ 1564107 h 4850679"/>
                                <a:gd name="connsiteX2053" fmla="*/ 21081 w 7340435"/>
                                <a:gd name="connsiteY2053" fmla="*/ 1563309 h 4850679"/>
                                <a:gd name="connsiteX2054" fmla="*/ 13097 w 7340435"/>
                                <a:gd name="connsiteY2054" fmla="*/ 1561312 h 4850679"/>
                                <a:gd name="connsiteX2055" fmla="*/ 7109 w 7340435"/>
                                <a:gd name="connsiteY2055" fmla="*/ 1565305 h 4850679"/>
                                <a:gd name="connsiteX2056" fmla="*/ 6710 w 7340435"/>
                                <a:gd name="connsiteY2056" fmla="*/ 1574087 h 4850679"/>
                                <a:gd name="connsiteX2057" fmla="*/ 25073 w 7340435"/>
                                <a:gd name="connsiteY2057" fmla="*/ 1590055 h 4850679"/>
                                <a:gd name="connsiteX2058" fmla="*/ 27468 w 7340435"/>
                                <a:gd name="connsiteY2058" fmla="*/ 1589656 h 4850679"/>
                                <a:gd name="connsiteX2059" fmla="*/ 41042 w 7340435"/>
                                <a:gd name="connsiteY2059" fmla="*/ 1570095 h 4850679"/>
                                <a:gd name="connsiteX2060" fmla="*/ 38246 w 7340435"/>
                                <a:gd name="connsiteY2060" fmla="*/ 1561312 h 4850679"/>
                                <a:gd name="connsiteX2061" fmla="*/ 31460 w 7340435"/>
                                <a:gd name="connsiteY2061" fmla="*/ 1558917 h 4850679"/>
                                <a:gd name="connsiteX2062" fmla="*/ 31061 w 7340435"/>
                                <a:gd name="connsiteY2062" fmla="*/ 1554526 h 4850679"/>
                                <a:gd name="connsiteX2063" fmla="*/ 41441 w 7340435"/>
                                <a:gd name="connsiteY2063" fmla="*/ 1558118 h 4850679"/>
                                <a:gd name="connsiteX2064" fmla="*/ 45433 w 7340435"/>
                                <a:gd name="connsiteY2064" fmla="*/ 1570095 h 4850679"/>
                                <a:gd name="connsiteX2065" fmla="*/ 38646 w 7340435"/>
                                <a:gd name="connsiteY2065" fmla="*/ 1584067 h 4850679"/>
                                <a:gd name="connsiteX2066" fmla="*/ 29863 w 7340435"/>
                                <a:gd name="connsiteY2066" fmla="*/ 1592850 h 4850679"/>
                                <a:gd name="connsiteX2067" fmla="*/ 26670 w 7340435"/>
                                <a:gd name="connsiteY2067" fmla="*/ 1594447 h 4850679"/>
                                <a:gd name="connsiteX2068" fmla="*/ 23077 w 7340435"/>
                                <a:gd name="connsiteY2068" fmla="*/ 1594047 h 4850679"/>
                                <a:gd name="connsiteX2069" fmla="*/ 2718 w 7340435"/>
                                <a:gd name="connsiteY2069" fmla="*/ 1576083 h 4850679"/>
                                <a:gd name="connsiteX2070" fmla="*/ 3516 w 7340435"/>
                                <a:gd name="connsiteY2070" fmla="*/ 1563309 h 4850679"/>
                                <a:gd name="connsiteX2071" fmla="*/ 12698 w 7340435"/>
                                <a:gd name="connsiteY2071" fmla="*/ 1556921 h 4850679"/>
                                <a:gd name="connsiteX2072" fmla="*/ 22278 w 7340435"/>
                                <a:gd name="connsiteY2072" fmla="*/ 1558917 h 4850679"/>
                                <a:gd name="connsiteX2073" fmla="*/ 31061 w 7340435"/>
                                <a:gd name="connsiteY2073" fmla="*/ 1554526 h 4850679"/>
                                <a:gd name="connsiteX2074" fmla="*/ 4482062 w 7340435"/>
                                <a:gd name="connsiteY2074" fmla="*/ 1549236 h 4850679"/>
                                <a:gd name="connsiteX2075" fmla="*/ 4467741 w 7340435"/>
                                <a:gd name="connsiteY2075" fmla="*/ 1556921 h 4850679"/>
                                <a:gd name="connsiteX2076" fmla="*/ 4460555 w 7340435"/>
                                <a:gd name="connsiteY2076" fmla="*/ 1565704 h 4850679"/>
                                <a:gd name="connsiteX2077" fmla="*/ 4455365 w 7340435"/>
                                <a:gd name="connsiteY2077" fmla="*/ 1566103 h 4850679"/>
                                <a:gd name="connsiteX2078" fmla="*/ 4446583 w 7340435"/>
                                <a:gd name="connsiteY2078" fmla="*/ 1558917 h 4850679"/>
                                <a:gd name="connsiteX2079" fmla="*/ 4431014 w 7340435"/>
                                <a:gd name="connsiteY2079" fmla="*/ 1554126 h 4850679"/>
                                <a:gd name="connsiteX2080" fmla="*/ 4417041 w 7340435"/>
                                <a:gd name="connsiteY2080" fmla="*/ 1561711 h 4850679"/>
                                <a:gd name="connsiteX2081" fmla="*/ 4419836 w 7340435"/>
                                <a:gd name="connsiteY2081" fmla="*/ 1591652 h 4850679"/>
                                <a:gd name="connsiteX2082" fmla="*/ 4463749 w 7340435"/>
                                <a:gd name="connsiteY2082" fmla="*/ 1628378 h 4850679"/>
                                <a:gd name="connsiteX2083" fmla="*/ 4500076 w 7340435"/>
                                <a:gd name="connsiteY2083" fmla="*/ 1584067 h 4850679"/>
                                <a:gd name="connsiteX2084" fmla="*/ 4497281 w 7340435"/>
                                <a:gd name="connsiteY2084" fmla="*/ 1554126 h 4850679"/>
                                <a:gd name="connsiteX2085" fmla="*/ 4482062 w 7340435"/>
                                <a:gd name="connsiteY2085" fmla="*/ 1549236 h 4850679"/>
                                <a:gd name="connsiteX2086" fmla="*/ 4481364 w 7340435"/>
                                <a:gd name="connsiteY2086" fmla="*/ 1542500 h 4850679"/>
                                <a:gd name="connsiteX2087" fmla="*/ 4502072 w 7340435"/>
                                <a:gd name="connsiteY2087" fmla="*/ 1548937 h 4850679"/>
                                <a:gd name="connsiteX2088" fmla="*/ 4505664 w 7340435"/>
                                <a:gd name="connsiteY2088" fmla="*/ 1588857 h 4850679"/>
                                <a:gd name="connsiteX2089" fmla="*/ 4466942 w 7340435"/>
                                <a:gd name="connsiteY2089" fmla="*/ 1635963 h 4850679"/>
                                <a:gd name="connsiteX2090" fmla="*/ 4461753 w 7340435"/>
                                <a:gd name="connsiteY2090" fmla="*/ 1636362 h 4850679"/>
                                <a:gd name="connsiteX2091" fmla="*/ 4415045 w 7340435"/>
                                <a:gd name="connsiteY2091" fmla="*/ 1597241 h 4850679"/>
                                <a:gd name="connsiteX2092" fmla="*/ 4411453 w 7340435"/>
                                <a:gd name="connsiteY2092" fmla="*/ 1557320 h 4850679"/>
                                <a:gd name="connsiteX2093" fmla="*/ 4430614 w 7340435"/>
                                <a:gd name="connsiteY2093" fmla="*/ 1546941 h 4850679"/>
                                <a:gd name="connsiteX2094" fmla="*/ 4451373 w 7340435"/>
                                <a:gd name="connsiteY2094" fmla="*/ 1553727 h 4850679"/>
                                <a:gd name="connsiteX2095" fmla="*/ 4457361 w 7340435"/>
                                <a:gd name="connsiteY2095" fmla="*/ 1558517 h 4850679"/>
                                <a:gd name="connsiteX2096" fmla="*/ 4462152 w 7340435"/>
                                <a:gd name="connsiteY2096" fmla="*/ 1552529 h 4850679"/>
                                <a:gd name="connsiteX2097" fmla="*/ 4481364 w 7340435"/>
                                <a:gd name="connsiteY2097" fmla="*/ 1542500 h 4850679"/>
                                <a:gd name="connsiteX2098" fmla="*/ 2245418 w 7340435"/>
                                <a:gd name="connsiteY2098" fmla="*/ 1534964 h 4850679"/>
                                <a:gd name="connsiteX2099" fmla="*/ 2236237 w 7340435"/>
                                <a:gd name="connsiteY2099" fmla="*/ 1552530 h 4850679"/>
                                <a:gd name="connsiteX2100" fmla="*/ 2253800 w 7340435"/>
                                <a:gd name="connsiteY2100" fmla="*/ 1561712 h 4850679"/>
                                <a:gd name="connsiteX2101" fmla="*/ 2262977 w 7340435"/>
                                <a:gd name="connsiteY2101" fmla="*/ 1544147 h 4850679"/>
                                <a:gd name="connsiteX2102" fmla="*/ 2245418 w 7340435"/>
                                <a:gd name="connsiteY2102" fmla="*/ 1534964 h 4850679"/>
                                <a:gd name="connsiteX2103" fmla="*/ 5783349 w 7340435"/>
                                <a:gd name="connsiteY2103" fmla="*/ 1528029 h 4850679"/>
                                <a:gd name="connsiteX2104" fmla="*/ 5809847 w 7340435"/>
                                <a:gd name="connsiteY2104" fmla="*/ 1546941 h 4850679"/>
                                <a:gd name="connsiteX2105" fmla="*/ 5804258 w 7340435"/>
                                <a:gd name="connsiteY2105" fmla="*/ 1550534 h 4850679"/>
                                <a:gd name="connsiteX2106" fmla="*/ 5754757 w 7340435"/>
                                <a:gd name="connsiteY2106" fmla="*/ 1538956 h 4850679"/>
                                <a:gd name="connsiteX2107" fmla="*/ 5743180 w 7340435"/>
                                <a:gd name="connsiteY2107" fmla="*/ 1588458 h 4850679"/>
                                <a:gd name="connsiteX2108" fmla="*/ 5737591 w 7340435"/>
                                <a:gd name="connsiteY2108" fmla="*/ 1592051 h 4850679"/>
                                <a:gd name="connsiteX2109" fmla="*/ 5751164 w 7340435"/>
                                <a:gd name="connsiteY2109" fmla="*/ 1533368 h 4850679"/>
                                <a:gd name="connsiteX2110" fmla="*/ 5783349 w 7340435"/>
                                <a:gd name="connsiteY2110" fmla="*/ 1528029 h 4850679"/>
                                <a:gd name="connsiteX2111" fmla="*/ 2243023 w 7340435"/>
                                <a:gd name="connsiteY2111" fmla="*/ 1527779 h 4850679"/>
                                <a:gd name="connsiteX2112" fmla="*/ 2270568 w 7340435"/>
                                <a:gd name="connsiteY2112" fmla="*/ 1542151 h 4850679"/>
                                <a:gd name="connsiteX2113" fmla="*/ 2256198 w 7340435"/>
                                <a:gd name="connsiteY2113" fmla="*/ 1569696 h 4850679"/>
                                <a:gd name="connsiteX2114" fmla="*/ 2228652 w 7340435"/>
                                <a:gd name="connsiteY2114" fmla="*/ 1555324 h 4850679"/>
                                <a:gd name="connsiteX2115" fmla="*/ 2243023 w 7340435"/>
                                <a:gd name="connsiteY2115" fmla="*/ 1527779 h 4850679"/>
                                <a:gd name="connsiteX2116" fmla="*/ 2239029 w 7340435"/>
                                <a:gd name="connsiteY2116" fmla="*/ 1514606 h 4850679"/>
                                <a:gd name="connsiteX2117" fmla="*/ 2215476 w 7340435"/>
                                <a:gd name="connsiteY2117" fmla="*/ 1558918 h 4850679"/>
                                <a:gd name="connsiteX2118" fmla="*/ 2259789 w 7340435"/>
                                <a:gd name="connsiteY2118" fmla="*/ 1582470 h 4850679"/>
                                <a:gd name="connsiteX2119" fmla="*/ 2283340 w 7340435"/>
                                <a:gd name="connsiteY2119" fmla="*/ 1538159 h 4850679"/>
                                <a:gd name="connsiteX2120" fmla="*/ 2239029 w 7340435"/>
                                <a:gd name="connsiteY2120" fmla="*/ 1514606 h 4850679"/>
                                <a:gd name="connsiteX2121" fmla="*/ 2253707 w 7340435"/>
                                <a:gd name="connsiteY2121" fmla="*/ 1504882 h 4850679"/>
                                <a:gd name="connsiteX2122" fmla="*/ 2290927 w 7340435"/>
                                <a:gd name="connsiteY2122" fmla="*/ 1535365 h 4850679"/>
                                <a:gd name="connsiteX2123" fmla="*/ 2262185 w 7340435"/>
                                <a:gd name="connsiteY2123" fmla="*/ 1589656 h 4850679"/>
                                <a:gd name="connsiteX2124" fmla="*/ 2207893 w 7340435"/>
                                <a:gd name="connsiteY2124" fmla="*/ 1560914 h 4850679"/>
                                <a:gd name="connsiteX2125" fmla="*/ 2236634 w 7340435"/>
                                <a:gd name="connsiteY2125" fmla="*/ 1506622 h 4850679"/>
                                <a:gd name="connsiteX2126" fmla="*/ 2253707 w 7340435"/>
                                <a:gd name="connsiteY2126" fmla="*/ 1504882 h 4850679"/>
                                <a:gd name="connsiteX2127" fmla="*/ 6038987 w 7340435"/>
                                <a:gd name="connsiteY2127" fmla="*/ 1453928 h 4850679"/>
                                <a:gd name="connsiteX2128" fmla="*/ 6029805 w 7340435"/>
                                <a:gd name="connsiteY2128" fmla="*/ 1471493 h 4850679"/>
                                <a:gd name="connsiteX2129" fmla="*/ 6047370 w 7340435"/>
                                <a:gd name="connsiteY2129" fmla="*/ 1480675 h 4850679"/>
                                <a:gd name="connsiteX2130" fmla="*/ 6056552 w 7340435"/>
                                <a:gd name="connsiteY2130" fmla="*/ 1463110 h 4850679"/>
                                <a:gd name="connsiteX2131" fmla="*/ 6038987 w 7340435"/>
                                <a:gd name="connsiteY2131" fmla="*/ 1453928 h 4850679"/>
                                <a:gd name="connsiteX2132" fmla="*/ 6036592 w 7340435"/>
                                <a:gd name="connsiteY2132" fmla="*/ 1446343 h 4850679"/>
                                <a:gd name="connsiteX2133" fmla="*/ 6064137 w 7340435"/>
                                <a:gd name="connsiteY2133" fmla="*/ 1460715 h 4850679"/>
                                <a:gd name="connsiteX2134" fmla="*/ 6049766 w 7340435"/>
                                <a:gd name="connsiteY2134" fmla="*/ 1488260 h 4850679"/>
                                <a:gd name="connsiteX2135" fmla="*/ 6022220 w 7340435"/>
                                <a:gd name="connsiteY2135" fmla="*/ 1473888 h 4850679"/>
                                <a:gd name="connsiteX2136" fmla="*/ 6036592 w 7340435"/>
                                <a:gd name="connsiteY2136" fmla="*/ 1446343 h 4850679"/>
                                <a:gd name="connsiteX2137" fmla="*/ 6032999 w 7340435"/>
                                <a:gd name="connsiteY2137" fmla="*/ 1433569 h 4850679"/>
                                <a:gd name="connsiteX2138" fmla="*/ 6009445 w 7340435"/>
                                <a:gd name="connsiteY2138" fmla="*/ 1477881 h 4850679"/>
                                <a:gd name="connsiteX2139" fmla="*/ 6053758 w 7340435"/>
                                <a:gd name="connsiteY2139" fmla="*/ 1501433 h 4850679"/>
                                <a:gd name="connsiteX2140" fmla="*/ 6077310 w 7340435"/>
                                <a:gd name="connsiteY2140" fmla="*/ 1457122 h 4850679"/>
                                <a:gd name="connsiteX2141" fmla="*/ 6032999 w 7340435"/>
                                <a:gd name="connsiteY2141" fmla="*/ 1433569 h 4850679"/>
                                <a:gd name="connsiteX2142" fmla="*/ 3809062 w 7340435"/>
                                <a:gd name="connsiteY2142" fmla="*/ 1425185 h 4850679"/>
                                <a:gd name="connsiteX2143" fmla="*/ 3801477 w 7340435"/>
                                <a:gd name="connsiteY2143" fmla="*/ 1429177 h 4850679"/>
                                <a:gd name="connsiteX2144" fmla="*/ 3800280 w 7340435"/>
                                <a:gd name="connsiteY2144" fmla="*/ 1430374 h 4850679"/>
                                <a:gd name="connsiteX2145" fmla="*/ 3798683 w 7340435"/>
                                <a:gd name="connsiteY2145" fmla="*/ 1429576 h 4850679"/>
                                <a:gd name="connsiteX2146" fmla="*/ 3790698 w 7340435"/>
                                <a:gd name="connsiteY2146" fmla="*/ 1427580 h 4850679"/>
                                <a:gd name="connsiteX2147" fmla="*/ 3784710 w 7340435"/>
                                <a:gd name="connsiteY2147" fmla="*/ 1431572 h 4850679"/>
                                <a:gd name="connsiteX2148" fmla="*/ 3784311 w 7340435"/>
                                <a:gd name="connsiteY2148" fmla="*/ 1440355 h 4850679"/>
                                <a:gd name="connsiteX2149" fmla="*/ 3802675 w 7340435"/>
                                <a:gd name="connsiteY2149" fmla="*/ 1456323 h 4850679"/>
                                <a:gd name="connsiteX2150" fmla="*/ 3805070 w 7340435"/>
                                <a:gd name="connsiteY2150" fmla="*/ 1455924 h 4850679"/>
                                <a:gd name="connsiteX2151" fmla="*/ 3818643 w 7340435"/>
                                <a:gd name="connsiteY2151" fmla="*/ 1436363 h 4850679"/>
                                <a:gd name="connsiteX2152" fmla="*/ 3815848 w 7340435"/>
                                <a:gd name="connsiteY2152" fmla="*/ 1427580 h 4850679"/>
                                <a:gd name="connsiteX2153" fmla="*/ 3809062 w 7340435"/>
                                <a:gd name="connsiteY2153" fmla="*/ 1425185 h 4850679"/>
                                <a:gd name="connsiteX2154" fmla="*/ 6047676 w 7340435"/>
                                <a:gd name="connsiteY2154" fmla="*/ 1423845 h 4850679"/>
                                <a:gd name="connsiteX2155" fmla="*/ 6084895 w 7340435"/>
                                <a:gd name="connsiteY2155" fmla="*/ 1454327 h 4850679"/>
                                <a:gd name="connsiteX2156" fmla="*/ 6056153 w 7340435"/>
                                <a:gd name="connsiteY2156" fmla="*/ 1508619 h 4850679"/>
                                <a:gd name="connsiteX2157" fmla="*/ 6001861 w 7340435"/>
                                <a:gd name="connsiteY2157" fmla="*/ 1479877 h 4850679"/>
                                <a:gd name="connsiteX2158" fmla="*/ 6030604 w 7340435"/>
                                <a:gd name="connsiteY2158" fmla="*/ 1425585 h 4850679"/>
                                <a:gd name="connsiteX2159" fmla="*/ 6047676 w 7340435"/>
                                <a:gd name="connsiteY2159" fmla="*/ 1423845 h 4850679"/>
                                <a:gd name="connsiteX2160" fmla="*/ 3808663 w 7340435"/>
                                <a:gd name="connsiteY2160" fmla="*/ 1420794 h 4850679"/>
                                <a:gd name="connsiteX2161" fmla="*/ 3819042 w 7340435"/>
                                <a:gd name="connsiteY2161" fmla="*/ 1424386 h 4850679"/>
                                <a:gd name="connsiteX2162" fmla="*/ 3823034 w 7340435"/>
                                <a:gd name="connsiteY2162" fmla="*/ 1436363 h 4850679"/>
                                <a:gd name="connsiteX2163" fmla="*/ 3816248 w 7340435"/>
                                <a:gd name="connsiteY2163" fmla="*/ 1450335 h 4850679"/>
                                <a:gd name="connsiteX2164" fmla="*/ 3807465 w 7340435"/>
                                <a:gd name="connsiteY2164" fmla="*/ 1459118 h 4850679"/>
                                <a:gd name="connsiteX2165" fmla="*/ 3804272 w 7340435"/>
                                <a:gd name="connsiteY2165" fmla="*/ 1460715 h 4850679"/>
                                <a:gd name="connsiteX2166" fmla="*/ 3800679 w 7340435"/>
                                <a:gd name="connsiteY2166" fmla="*/ 1460315 h 4850679"/>
                                <a:gd name="connsiteX2167" fmla="*/ 3780319 w 7340435"/>
                                <a:gd name="connsiteY2167" fmla="*/ 1442351 h 4850679"/>
                                <a:gd name="connsiteX2168" fmla="*/ 3781117 w 7340435"/>
                                <a:gd name="connsiteY2168" fmla="*/ 1429576 h 4850679"/>
                                <a:gd name="connsiteX2169" fmla="*/ 3790299 w 7340435"/>
                                <a:gd name="connsiteY2169" fmla="*/ 1423189 h 4850679"/>
                                <a:gd name="connsiteX2170" fmla="*/ 3799880 w 7340435"/>
                                <a:gd name="connsiteY2170" fmla="*/ 1425185 h 4850679"/>
                                <a:gd name="connsiteX2171" fmla="*/ 3808663 w 7340435"/>
                                <a:gd name="connsiteY2171" fmla="*/ 1420794 h 4850679"/>
                                <a:gd name="connsiteX2172" fmla="*/ 1567926 w 7340435"/>
                                <a:gd name="connsiteY2172" fmla="*/ 1359617 h 4850679"/>
                                <a:gd name="connsiteX2173" fmla="*/ 1553605 w 7340435"/>
                                <a:gd name="connsiteY2173" fmla="*/ 1367302 h 4850679"/>
                                <a:gd name="connsiteX2174" fmla="*/ 1546418 w 7340435"/>
                                <a:gd name="connsiteY2174" fmla="*/ 1376084 h 4850679"/>
                                <a:gd name="connsiteX2175" fmla="*/ 1541229 w 7340435"/>
                                <a:gd name="connsiteY2175" fmla="*/ 1376483 h 4850679"/>
                                <a:gd name="connsiteX2176" fmla="*/ 1532447 w 7340435"/>
                                <a:gd name="connsiteY2176" fmla="*/ 1369298 h 4850679"/>
                                <a:gd name="connsiteX2177" fmla="*/ 1516878 w 7340435"/>
                                <a:gd name="connsiteY2177" fmla="*/ 1364507 h 4850679"/>
                                <a:gd name="connsiteX2178" fmla="*/ 1502905 w 7340435"/>
                                <a:gd name="connsiteY2178" fmla="*/ 1372092 h 4850679"/>
                                <a:gd name="connsiteX2179" fmla="*/ 1505701 w 7340435"/>
                                <a:gd name="connsiteY2179" fmla="*/ 1402033 h 4850679"/>
                                <a:gd name="connsiteX2180" fmla="*/ 1549612 w 7340435"/>
                                <a:gd name="connsiteY2180" fmla="*/ 1438759 h 4850679"/>
                                <a:gd name="connsiteX2181" fmla="*/ 1585941 w 7340435"/>
                                <a:gd name="connsiteY2181" fmla="*/ 1394448 h 4850679"/>
                                <a:gd name="connsiteX2182" fmla="*/ 1583148 w 7340435"/>
                                <a:gd name="connsiteY2182" fmla="*/ 1364507 h 4850679"/>
                                <a:gd name="connsiteX2183" fmla="*/ 1567926 w 7340435"/>
                                <a:gd name="connsiteY2183" fmla="*/ 1359617 h 4850679"/>
                                <a:gd name="connsiteX2184" fmla="*/ 1566829 w 7340435"/>
                                <a:gd name="connsiteY2184" fmla="*/ 1352881 h 4850679"/>
                                <a:gd name="connsiteX2185" fmla="*/ 1587539 w 7340435"/>
                                <a:gd name="connsiteY2185" fmla="*/ 1359318 h 4850679"/>
                                <a:gd name="connsiteX2186" fmla="*/ 1591132 w 7340435"/>
                                <a:gd name="connsiteY2186" fmla="*/ 1399238 h 4850679"/>
                                <a:gd name="connsiteX2187" fmla="*/ 1552407 w 7340435"/>
                                <a:gd name="connsiteY2187" fmla="*/ 1446344 h 4850679"/>
                                <a:gd name="connsiteX2188" fmla="*/ 1547217 w 7340435"/>
                                <a:gd name="connsiteY2188" fmla="*/ 1446743 h 4850679"/>
                                <a:gd name="connsiteX2189" fmla="*/ 1500510 w 7340435"/>
                                <a:gd name="connsiteY2189" fmla="*/ 1407622 h 4850679"/>
                                <a:gd name="connsiteX2190" fmla="*/ 1496918 w 7340435"/>
                                <a:gd name="connsiteY2190" fmla="*/ 1367701 h 4850679"/>
                                <a:gd name="connsiteX2191" fmla="*/ 1516077 w 7340435"/>
                                <a:gd name="connsiteY2191" fmla="*/ 1357322 h 4850679"/>
                                <a:gd name="connsiteX2192" fmla="*/ 1536838 w 7340435"/>
                                <a:gd name="connsiteY2192" fmla="*/ 1364108 h 4850679"/>
                                <a:gd name="connsiteX2193" fmla="*/ 1542825 w 7340435"/>
                                <a:gd name="connsiteY2193" fmla="*/ 1368898 h 4850679"/>
                                <a:gd name="connsiteX2194" fmla="*/ 1547617 w 7340435"/>
                                <a:gd name="connsiteY2194" fmla="*/ 1362910 h 4850679"/>
                                <a:gd name="connsiteX2195" fmla="*/ 1566829 w 7340435"/>
                                <a:gd name="connsiteY2195" fmla="*/ 1352881 h 4850679"/>
                                <a:gd name="connsiteX2196" fmla="*/ 2868816 w 7340435"/>
                                <a:gd name="connsiteY2196" fmla="*/ 1338410 h 4850679"/>
                                <a:gd name="connsiteX2197" fmla="*/ 2895312 w 7340435"/>
                                <a:gd name="connsiteY2197" fmla="*/ 1357321 h 4850679"/>
                                <a:gd name="connsiteX2198" fmla="*/ 2889722 w 7340435"/>
                                <a:gd name="connsiteY2198" fmla="*/ 1360915 h 4850679"/>
                                <a:gd name="connsiteX2199" fmla="*/ 2840223 w 7340435"/>
                                <a:gd name="connsiteY2199" fmla="*/ 1349337 h 4850679"/>
                                <a:gd name="connsiteX2200" fmla="*/ 2828647 w 7340435"/>
                                <a:gd name="connsiteY2200" fmla="*/ 1398839 h 4850679"/>
                                <a:gd name="connsiteX2201" fmla="*/ 2823060 w 7340435"/>
                                <a:gd name="connsiteY2201" fmla="*/ 1402432 h 4850679"/>
                                <a:gd name="connsiteX2202" fmla="*/ 2836630 w 7340435"/>
                                <a:gd name="connsiteY2202" fmla="*/ 1343749 h 4850679"/>
                                <a:gd name="connsiteX2203" fmla="*/ 2868816 w 7340435"/>
                                <a:gd name="connsiteY2203" fmla="*/ 1338410 h 4850679"/>
                                <a:gd name="connsiteX2204" fmla="*/ 910897 w 7340435"/>
                                <a:gd name="connsiteY2204" fmla="*/ 1287861 h 4850679"/>
                                <a:gd name="connsiteX2205" fmla="*/ 903311 w 7340435"/>
                                <a:gd name="connsiteY2205" fmla="*/ 1291853 h 4850679"/>
                                <a:gd name="connsiteX2206" fmla="*/ 902114 w 7340435"/>
                                <a:gd name="connsiteY2206" fmla="*/ 1293050 h 4850679"/>
                                <a:gd name="connsiteX2207" fmla="*/ 900517 w 7340435"/>
                                <a:gd name="connsiteY2207" fmla="*/ 1292252 h 4850679"/>
                                <a:gd name="connsiteX2208" fmla="*/ 892533 w 7340435"/>
                                <a:gd name="connsiteY2208" fmla="*/ 1290256 h 4850679"/>
                                <a:gd name="connsiteX2209" fmla="*/ 886546 w 7340435"/>
                                <a:gd name="connsiteY2209" fmla="*/ 1294248 h 4850679"/>
                                <a:gd name="connsiteX2210" fmla="*/ 886146 w 7340435"/>
                                <a:gd name="connsiteY2210" fmla="*/ 1303031 h 4850679"/>
                                <a:gd name="connsiteX2211" fmla="*/ 904509 w 7340435"/>
                                <a:gd name="connsiteY2211" fmla="*/ 1318999 h 4850679"/>
                                <a:gd name="connsiteX2212" fmla="*/ 906905 w 7340435"/>
                                <a:gd name="connsiteY2212" fmla="*/ 1318600 h 4850679"/>
                                <a:gd name="connsiteX2213" fmla="*/ 920478 w 7340435"/>
                                <a:gd name="connsiteY2213" fmla="*/ 1299039 h 4850679"/>
                                <a:gd name="connsiteX2214" fmla="*/ 917683 w 7340435"/>
                                <a:gd name="connsiteY2214" fmla="*/ 1290256 h 4850679"/>
                                <a:gd name="connsiteX2215" fmla="*/ 910897 w 7340435"/>
                                <a:gd name="connsiteY2215" fmla="*/ 1287861 h 4850679"/>
                                <a:gd name="connsiteX2216" fmla="*/ 910498 w 7340435"/>
                                <a:gd name="connsiteY2216" fmla="*/ 1283470 h 4850679"/>
                                <a:gd name="connsiteX2217" fmla="*/ 920877 w 7340435"/>
                                <a:gd name="connsiteY2217" fmla="*/ 1287063 h 4850679"/>
                                <a:gd name="connsiteX2218" fmla="*/ 924869 w 7340435"/>
                                <a:gd name="connsiteY2218" fmla="*/ 1299039 h 4850679"/>
                                <a:gd name="connsiteX2219" fmla="*/ 918083 w 7340435"/>
                                <a:gd name="connsiteY2219" fmla="*/ 1313011 h 4850679"/>
                                <a:gd name="connsiteX2220" fmla="*/ 909299 w 7340435"/>
                                <a:gd name="connsiteY2220" fmla="*/ 1321794 h 4850679"/>
                                <a:gd name="connsiteX2221" fmla="*/ 906107 w 7340435"/>
                                <a:gd name="connsiteY2221" fmla="*/ 1323390 h 4850679"/>
                                <a:gd name="connsiteX2222" fmla="*/ 902514 w 7340435"/>
                                <a:gd name="connsiteY2222" fmla="*/ 1322991 h 4850679"/>
                                <a:gd name="connsiteX2223" fmla="*/ 882154 w 7340435"/>
                                <a:gd name="connsiteY2223" fmla="*/ 1305027 h 4850679"/>
                                <a:gd name="connsiteX2224" fmla="*/ 882952 w 7340435"/>
                                <a:gd name="connsiteY2224" fmla="*/ 1292252 h 4850679"/>
                                <a:gd name="connsiteX2225" fmla="*/ 892136 w 7340435"/>
                                <a:gd name="connsiteY2225" fmla="*/ 1285865 h 4850679"/>
                                <a:gd name="connsiteX2226" fmla="*/ 901714 w 7340435"/>
                                <a:gd name="connsiteY2226" fmla="*/ 1287861 h 4850679"/>
                                <a:gd name="connsiteX2227" fmla="*/ 910498 w 7340435"/>
                                <a:gd name="connsiteY2227" fmla="*/ 1283470 h 4850679"/>
                                <a:gd name="connsiteX2228" fmla="*/ 5361496 w 7340435"/>
                                <a:gd name="connsiteY2228" fmla="*/ 1278180 h 4850679"/>
                                <a:gd name="connsiteX2229" fmla="*/ 5347175 w 7340435"/>
                                <a:gd name="connsiteY2229" fmla="*/ 1285865 h 4850679"/>
                                <a:gd name="connsiteX2230" fmla="*/ 5339989 w 7340435"/>
                                <a:gd name="connsiteY2230" fmla="*/ 1294647 h 4850679"/>
                                <a:gd name="connsiteX2231" fmla="*/ 5334799 w 7340435"/>
                                <a:gd name="connsiteY2231" fmla="*/ 1295046 h 4850679"/>
                                <a:gd name="connsiteX2232" fmla="*/ 5326017 w 7340435"/>
                                <a:gd name="connsiteY2232" fmla="*/ 1287861 h 4850679"/>
                                <a:gd name="connsiteX2233" fmla="*/ 5310448 w 7340435"/>
                                <a:gd name="connsiteY2233" fmla="*/ 1283070 h 4850679"/>
                                <a:gd name="connsiteX2234" fmla="*/ 5296475 w 7340435"/>
                                <a:gd name="connsiteY2234" fmla="*/ 1290655 h 4850679"/>
                                <a:gd name="connsiteX2235" fmla="*/ 5299270 w 7340435"/>
                                <a:gd name="connsiteY2235" fmla="*/ 1320596 h 4850679"/>
                                <a:gd name="connsiteX2236" fmla="*/ 5343183 w 7340435"/>
                                <a:gd name="connsiteY2236" fmla="*/ 1357322 h 4850679"/>
                                <a:gd name="connsiteX2237" fmla="*/ 5379510 w 7340435"/>
                                <a:gd name="connsiteY2237" fmla="*/ 1313011 h 4850679"/>
                                <a:gd name="connsiteX2238" fmla="*/ 5376715 w 7340435"/>
                                <a:gd name="connsiteY2238" fmla="*/ 1283070 h 4850679"/>
                                <a:gd name="connsiteX2239" fmla="*/ 5361496 w 7340435"/>
                                <a:gd name="connsiteY2239" fmla="*/ 1278180 h 4850679"/>
                                <a:gd name="connsiteX2240" fmla="*/ 5360798 w 7340435"/>
                                <a:gd name="connsiteY2240" fmla="*/ 1271444 h 4850679"/>
                                <a:gd name="connsiteX2241" fmla="*/ 5381506 w 7340435"/>
                                <a:gd name="connsiteY2241" fmla="*/ 1277881 h 4850679"/>
                                <a:gd name="connsiteX2242" fmla="*/ 5385099 w 7340435"/>
                                <a:gd name="connsiteY2242" fmla="*/ 1317802 h 4850679"/>
                                <a:gd name="connsiteX2243" fmla="*/ 5346376 w 7340435"/>
                                <a:gd name="connsiteY2243" fmla="*/ 1364907 h 4850679"/>
                                <a:gd name="connsiteX2244" fmla="*/ 5341187 w 7340435"/>
                                <a:gd name="connsiteY2244" fmla="*/ 1365306 h 4850679"/>
                                <a:gd name="connsiteX2245" fmla="*/ 5294479 w 7340435"/>
                                <a:gd name="connsiteY2245" fmla="*/ 1326185 h 4850679"/>
                                <a:gd name="connsiteX2246" fmla="*/ 5290887 w 7340435"/>
                                <a:gd name="connsiteY2246" fmla="*/ 1286264 h 4850679"/>
                                <a:gd name="connsiteX2247" fmla="*/ 5310048 w 7340435"/>
                                <a:gd name="connsiteY2247" fmla="*/ 1275885 h 4850679"/>
                                <a:gd name="connsiteX2248" fmla="*/ 5330807 w 7340435"/>
                                <a:gd name="connsiteY2248" fmla="*/ 1282671 h 4850679"/>
                                <a:gd name="connsiteX2249" fmla="*/ 5336795 w 7340435"/>
                                <a:gd name="connsiteY2249" fmla="*/ 1287461 h 4850679"/>
                                <a:gd name="connsiteX2250" fmla="*/ 5341586 w 7340435"/>
                                <a:gd name="connsiteY2250" fmla="*/ 1281473 h 4850679"/>
                                <a:gd name="connsiteX2251" fmla="*/ 5360798 w 7340435"/>
                                <a:gd name="connsiteY2251" fmla="*/ 1271444 h 4850679"/>
                                <a:gd name="connsiteX2252" fmla="*/ 3124852 w 7340435"/>
                                <a:gd name="connsiteY2252" fmla="*/ 1264308 h 4850679"/>
                                <a:gd name="connsiteX2253" fmla="*/ 3115671 w 7340435"/>
                                <a:gd name="connsiteY2253" fmla="*/ 1281873 h 4850679"/>
                                <a:gd name="connsiteX2254" fmla="*/ 3133237 w 7340435"/>
                                <a:gd name="connsiteY2254" fmla="*/ 1291055 h 4850679"/>
                                <a:gd name="connsiteX2255" fmla="*/ 3142420 w 7340435"/>
                                <a:gd name="connsiteY2255" fmla="*/ 1273490 h 4850679"/>
                                <a:gd name="connsiteX2256" fmla="*/ 3124852 w 7340435"/>
                                <a:gd name="connsiteY2256" fmla="*/ 1264308 h 4850679"/>
                                <a:gd name="connsiteX2257" fmla="*/ 6662785 w 7340435"/>
                                <a:gd name="connsiteY2257" fmla="*/ 1256973 h 4850679"/>
                                <a:gd name="connsiteX2258" fmla="*/ 6689282 w 7340435"/>
                                <a:gd name="connsiteY2258" fmla="*/ 1275884 h 4850679"/>
                                <a:gd name="connsiteX2259" fmla="*/ 6683693 w 7340435"/>
                                <a:gd name="connsiteY2259" fmla="*/ 1279478 h 4850679"/>
                                <a:gd name="connsiteX2260" fmla="*/ 6634192 w 7340435"/>
                                <a:gd name="connsiteY2260" fmla="*/ 1267900 h 4850679"/>
                                <a:gd name="connsiteX2261" fmla="*/ 6622615 w 7340435"/>
                                <a:gd name="connsiteY2261" fmla="*/ 1317402 h 4850679"/>
                                <a:gd name="connsiteX2262" fmla="*/ 6617026 w 7340435"/>
                                <a:gd name="connsiteY2262" fmla="*/ 1320995 h 4850679"/>
                                <a:gd name="connsiteX2263" fmla="*/ 6630599 w 7340435"/>
                                <a:gd name="connsiteY2263" fmla="*/ 1262312 h 4850679"/>
                                <a:gd name="connsiteX2264" fmla="*/ 6662785 w 7340435"/>
                                <a:gd name="connsiteY2264" fmla="*/ 1256973 h 4850679"/>
                                <a:gd name="connsiteX2265" fmla="*/ 3122459 w 7340435"/>
                                <a:gd name="connsiteY2265" fmla="*/ 1256723 h 4850679"/>
                                <a:gd name="connsiteX2266" fmla="*/ 3150004 w 7340435"/>
                                <a:gd name="connsiteY2266" fmla="*/ 1271095 h 4850679"/>
                                <a:gd name="connsiteX2267" fmla="*/ 3135631 w 7340435"/>
                                <a:gd name="connsiteY2267" fmla="*/ 1298640 h 4850679"/>
                                <a:gd name="connsiteX2268" fmla="*/ 3108087 w 7340435"/>
                                <a:gd name="connsiteY2268" fmla="*/ 1284268 h 4850679"/>
                                <a:gd name="connsiteX2269" fmla="*/ 3122459 w 7340435"/>
                                <a:gd name="connsiteY2269" fmla="*/ 1256723 h 4850679"/>
                                <a:gd name="connsiteX2270" fmla="*/ 3118466 w 7340435"/>
                                <a:gd name="connsiteY2270" fmla="*/ 1243949 h 4850679"/>
                                <a:gd name="connsiteX2271" fmla="*/ 3094913 w 7340435"/>
                                <a:gd name="connsiteY2271" fmla="*/ 1288261 h 4850679"/>
                                <a:gd name="connsiteX2272" fmla="*/ 3139225 w 7340435"/>
                                <a:gd name="connsiteY2272" fmla="*/ 1311813 h 4850679"/>
                                <a:gd name="connsiteX2273" fmla="*/ 3162777 w 7340435"/>
                                <a:gd name="connsiteY2273" fmla="*/ 1267502 h 4850679"/>
                                <a:gd name="connsiteX2274" fmla="*/ 3118466 w 7340435"/>
                                <a:gd name="connsiteY2274" fmla="*/ 1243949 h 4850679"/>
                                <a:gd name="connsiteX2275" fmla="*/ 3133141 w 7340435"/>
                                <a:gd name="connsiteY2275" fmla="*/ 1234225 h 4850679"/>
                                <a:gd name="connsiteX2276" fmla="*/ 3170362 w 7340435"/>
                                <a:gd name="connsiteY2276" fmla="*/ 1264707 h 4850679"/>
                                <a:gd name="connsiteX2277" fmla="*/ 3141619 w 7340435"/>
                                <a:gd name="connsiteY2277" fmla="*/ 1318999 h 4850679"/>
                                <a:gd name="connsiteX2278" fmla="*/ 3087328 w 7340435"/>
                                <a:gd name="connsiteY2278" fmla="*/ 1290257 h 4850679"/>
                                <a:gd name="connsiteX2279" fmla="*/ 3116071 w 7340435"/>
                                <a:gd name="connsiteY2279" fmla="*/ 1235965 h 4850679"/>
                                <a:gd name="connsiteX2280" fmla="*/ 3133141 w 7340435"/>
                                <a:gd name="connsiteY2280" fmla="*/ 1234225 h 4850679"/>
                                <a:gd name="connsiteX2281" fmla="*/ 6918421 w 7340435"/>
                                <a:gd name="connsiteY2281" fmla="*/ 1182871 h 4850679"/>
                                <a:gd name="connsiteX2282" fmla="*/ 6909238 w 7340435"/>
                                <a:gd name="connsiteY2282" fmla="*/ 1200437 h 4850679"/>
                                <a:gd name="connsiteX2283" fmla="*/ 6926804 w 7340435"/>
                                <a:gd name="connsiteY2283" fmla="*/ 1209619 h 4850679"/>
                                <a:gd name="connsiteX2284" fmla="*/ 6935986 w 7340435"/>
                                <a:gd name="connsiteY2284" fmla="*/ 1192054 h 4850679"/>
                                <a:gd name="connsiteX2285" fmla="*/ 6918421 w 7340435"/>
                                <a:gd name="connsiteY2285" fmla="*/ 1182871 h 4850679"/>
                                <a:gd name="connsiteX2286" fmla="*/ 6916026 w 7340435"/>
                                <a:gd name="connsiteY2286" fmla="*/ 1175686 h 4850679"/>
                                <a:gd name="connsiteX2287" fmla="*/ 6943570 w 7340435"/>
                                <a:gd name="connsiteY2287" fmla="*/ 1190058 h 4850679"/>
                                <a:gd name="connsiteX2288" fmla="*/ 6929199 w 7340435"/>
                                <a:gd name="connsiteY2288" fmla="*/ 1217603 h 4850679"/>
                                <a:gd name="connsiteX2289" fmla="*/ 6901654 w 7340435"/>
                                <a:gd name="connsiteY2289" fmla="*/ 1203232 h 4850679"/>
                                <a:gd name="connsiteX2290" fmla="*/ 6916026 w 7340435"/>
                                <a:gd name="connsiteY2290" fmla="*/ 1175686 h 4850679"/>
                                <a:gd name="connsiteX2291" fmla="*/ 6912433 w 7340435"/>
                                <a:gd name="connsiteY2291" fmla="*/ 1162512 h 4850679"/>
                                <a:gd name="connsiteX2292" fmla="*/ 6888879 w 7340435"/>
                                <a:gd name="connsiteY2292" fmla="*/ 1206825 h 4850679"/>
                                <a:gd name="connsiteX2293" fmla="*/ 6933191 w 7340435"/>
                                <a:gd name="connsiteY2293" fmla="*/ 1230377 h 4850679"/>
                                <a:gd name="connsiteX2294" fmla="*/ 6956744 w 7340435"/>
                                <a:gd name="connsiteY2294" fmla="*/ 1186066 h 4850679"/>
                                <a:gd name="connsiteX2295" fmla="*/ 6912433 w 7340435"/>
                                <a:gd name="connsiteY2295" fmla="*/ 1162512 h 4850679"/>
                                <a:gd name="connsiteX2296" fmla="*/ 4688497 w 7340435"/>
                                <a:gd name="connsiteY2296" fmla="*/ 1154528 h 4850679"/>
                                <a:gd name="connsiteX2297" fmla="*/ 4680912 w 7340435"/>
                                <a:gd name="connsiteY2297" fmla="*/ 1158520 h 4850679"/>
                                <a:gd name="connsiteX2298" fmla="*/ 4679715 w 7340435"/>
                                <a:gd name="connsiteY2298" fmla="*/ 1159717 h 4850679"/>
                                <a:gd name="connsiteX2299" fmla="*/ 4678118 w 7340435"/>
                                <a:gd name="connsiteY2299" fmla="*/ 1158919 h 4850679"/>
                                <a:gd name="connsiteX2300" fmla="*/ 4670134 w 7340435"/>
                                <a:gd name="connsiteY2300" fmla="*/ 1156923 h 4850679"/>
                                <a:gd name="connsiteX2301" fmla="*/ 4664145 w 7340435"/>
                                <a:gd name="connsiteY2301" fmla="*/ 1160915 h 4850679"/>
                                <a:gd name="connsiteX2302" fmla="*/ 4663746 w 7340435"/>
                                <a:gd name="connsiteY2302" fmla="*/ 1169698 h 4850679"/>
                                <a:gd name="connsiteX2303" fmla="*/ 4682110 w 7340435"/>
                                <a:gd name="connsiteY2303" fmla="*/ 1185666 h 4850679"/>
                                <a:gd name="connsiteX2304" fmla="*/ 4684505 w 7340435"/>
                                <a:gd name="connsiteY2304" fmla="*/ 1185267 h 4850679"/>
                                <a:gd name="connsiteX2305" fmla="*/ 4698078 w 7340435"/>
                                <a:gd name="connsiteY2305" fmla="*/ 1165706 h 4850679"/>
                                <a:gd name="connsiteX2306" fmla="*/ 4695284 w 7340435"/>
                                <a:gd name="connsiteY2306" fmla="*/ 1156923 h 4850679"/>
                                <a:gd name="connsiteX2307" fmla="*/ 4688497 w 7340435"/>
                                <a:gd name="connsiteY2307" fmla="*/ 1154528 h 4850679"/>
                                <a:gd name="connsiteX2308" fmla="*/ 6927110 w 7340435"/>
                                <a:gd name="connsiteY2308" fmla="*/ 1153188 h 4850679"/>
                                <a:gd name="connsiteX2309" fmla="*/ 6964329 w 7340435"/>
                                <a:gd name="connsiteY2309" fmla="*/ 1183670 h 4850679"/>
                                <a:gd name="connsiteX2310" fmla="*/ 6935587 w 7340435"/>
                                <a:gd name="connsiteY2310" fmla="*/ 1237962 h 4850679"/>
                                <a:gd name="connsiteX2311" fmla="*/ 6881295 w 7340435"/>
                                <a:gd name="connsiteY2311" fmla="*/ 1209220 h 4850679"/>
                                <a:gd name="connsiteX2312" fmla="*/ 6910038 w 7340435"/>
                                <a:gd name="connsiteY2312" fmla="*/ 1154928 h 4850679"/>
                                <a:gd name="connsiteX2313" fmla="*/ 6927110 w 7340435"/>
                                <a:gd name="connsiteY2313" fmla="*/ 1153188 h 4850679"/>
                                <a:gd name="connsiteX2314" fmla="*/ 4688098 w 7340435"/>
                                <a:gd name="connsiteY2314" fmla="*/ 1150137 h 4850679"/>
                                <a:gd name="connsiteX2315" fmla="*/ 4698477 w 7340435"/>
                                <a:gd name="connsiteY2315" fmla="*/ 1153729 h 4850679"/>
                                <a:gd name="connsiteX2316" fmla="*/ 4702469 w 7340435"/>
                                <a:gd name="connsiteY2316" fmla="*/ 1165706 h 4850679"/>
                                <a:gd name="connsiteX2317" fmla="*/ 4695683 w 7340435"/>
                                <a:gd name="connsiteY2317" fmla="*/ 1179678 h 4850679"/>
                                <a:gd name="connsiteX2318" fmla="*/ 4686900 w 7340435"/>
                                <a:gd name="connsiteY2318" fmla="*/ 1188461 h 4850679"/>
                                <a:gd name="connsiteX2319" fmla="*/ 4683707 w 7340435"/>
                                <a:gd name="connsiteY2319" fmla="*/ 1190058 h 4850679"/>
                                <a:gd name="connsiteX2320" fmla="*/ 4680114 w 7340435"/>
                                <a:gd name="connsiteY2320" fmla="*/ 1189658 h 4850679"/>
                                <a:gd name="connsiteX2321" fmla="*/ 4659754 w 7340435"/>
                                <a:gd name="connsiteY2321" fmla="*/ 1171694 h 4850679"/>
                                <a:gd name="connsiteX2322" fmla="*/ 4660552 w 7340435"/>
                                <a:gd name="connsiteY2322" fmla="*/ 1158919 h 4850679"/>
                                <a:gd name="connsiteX2323" fmla="*/ 4669735 w 7340435"/>
                                <a:gd name="connsiteY2323" fmla="*/ 1152532 h 4850679"/>
                                <a:gd name="connsiteX2324" fmla="*/ 4679316 w 7340435"/>
                                <a:gd name="connsiteY2324" fmla="*/ 1154528 h 4850679"/>
                                <a:gd name="connsiteX2325" fmla="*/ 4688098 w 7340435"/>
                                <a:gd name="connsiteY2325" fmla="*/ 1150137 h 4850679"/>
                                <a:gd name="connsiteX2326" fmla="*/ 199523 w 7340435"/>
                                <a:gd name="connsiteY2326" fmla="*/ 1143750 h 4850679"/>
                                <a:gd name="connsiteX2327" fmla="*/ 190342 w 7340435"/>
                                <a:gd name="connsiteY2327" fmla="*/ 1161316 h 4850679"/>
                                <a:gd name="connsiteX2328" fmla="*/ 207906 w 7340435"/>
                                <a:gd name="connsiteY2328" fmla="*/ 1170498 h 4850679"/>
                                <a:gd name="connsiteX2329" fmla="*/ 217088 w 7340435"/>
                                <a:gd name="connsiteY2329" fmla="*/ 1152933 h 4850679"/>
                                <a:gd name="connsiteX2330" fmla="*/ 199523 w 7340435"/>
                                <a:gd name="connsiteY2330" fmla="*/ 1143750 h 4850679"/>
                                <a:gd name="connsiteX2331" fmla="*/ 196729 w 7340435"/>
                                <a:gd name="connsiteY2331" fmla="*/ 1136565 h 4850679"/>
                                <a:gd name="connsiteX2332" fmla="*/ 224274 w 7340435"/>
                                <a:gd name="connsiteY2332" fmla="*/ 1150937 h 4850679"/>
                                <a:gd name="connsiteX2333" fmla="*/ 209902 w 7340435"/>
                                <a:gd name="connsiteY2333" fmla="*/ 1178482 h 4850679"/>
                                <a:gd name="connsiteX2334" fmla="*/ 182357 w 7340435"/>
                                <a:gd name="connsiteY2334" fmla="*/ 1164110 h 4850679"/>
                                <a:gd name="connsiteX2335" fmla="*/ 196729 w 7340435"/>
                                <a:gd name="connsiteY2335" fmla="*/ 1136565 h 4850679"/>
                                <a:gd name="connsiteX2336" fmla="*/ 193136 w 7340435"/>
                                <a:gd name="connsiteY2336" fmla="*/ 1123391 h 4850679"/>
                                <a:gd name="connsiteX2337" fmla="*/ 169582 w 7340435"/>
                                <a:gd name="connsiteY2337" fmla="*/ 1167703 h 4850679"/>
                                <a:gd name="connsiteX2338" fmla="*/ 213895 w 7340435"/>
                                <a:gd name="connsiteY2338" fmla="*/ 1191255 h 4850679"/>
                                <a:gd name="connsiteX2339" fmla="*/ 237447 w 7340435"/>
                                <a:gd name="connsiteY2339" fmla="*/ 1146944 h 4850679"/>
                                <a:gd name="connsiteX2340" fmla="*/ 193136 w 7340435"/>
                                <a:gd name="connsiteY2340" fmla="*/ 1123391 h 4850679"/>
                                <a:gd name="connsiteX2341" fmla="*/ 207813 w 7340435"/>
                                <a:gd name="connsiteY2341" fmla="*/ 1114066 h 4850679"/>
                                <a:gd name="connsiteX2342" fmla="*/ 245032 w 7340435"/>
                                <a:gd name="connsiteY2342" fmla="*/ 1144548 h 4850679"/>
                                <a:gd name="connsiteX2343" fmla="*/ 216290 w 7340435"/>
                                <a:gd name="connsiteY2343" fmla="*/ 1198840 h 4850679"/>
                                <a:gd name="connsiteX2344" fmla="*/ 161998 w 7340435"/>
                                <a:gd name="connsiteY2344" fmla="*/ 1170098 h 4850679"/>
                                <a:gd name="connsiteX2345" fmla="*/ 190741 w 7340435"/>
                                <a:gd name="connsiteY2345" fmla="*/ 1115806 h 4850679"/>
                                <a:gd name="connsiteX2346" fmla="*/ 207813 w 7340435"/>
                                <a:gd name="connsiteY2346" fmla="*/ 1114066 h 4850679"/>
                                <a:gd name="connsiteX2347" fmla="*/ 2447363 w 7340435"/>
                                <a:gd name="connsiteY2347" fmla="*/ 1088561 h 4850679"/>
                                <a:gd name="connsiteX2348" fmla="*/ 2433043 w 7340435"/>
                                <a:gd name="connsiteY2348" fmla="*/ 1096246 h 4850679"/>
                                <a:gd name="connsiteX2349" fmla="*/ 2425857 w 7340435"/>
                                <a:gd name="connsiteY2349" fmla="*/ 1105028 h 4850679"/>
                                <a:gd name="connsiteX2350" fmla="*/ 2420668 w 7340435"/>
                                <a:gd name="connsiteY2350" fmla="*/ 1105427 h 4850679"/>
                                <a:gd name="connsiteX2351" fmla="*/ 2411885 w 7340435"/>
                                <a:gd name="connsiteY2351" fmla="*/ 1098242 h 4850679"/>
                                <a:gd name="connsiteX2352" fmla="*/ 2396315 w 7340435"/>
                                <a:gd name="connsiteY2352" fmla="*/ 1093451 h 4850679"/>
                                <a:gd name="connsiteX2353" fmla="*/ 2382343 w 7340435"/>
                                <a:gd name="connsiteY2353" fmla="*/ 1101036 h 4850679"/>
                                <a:gd name="connsiteX2354" fmla="*/ 2385136 w 7340435"/>
                                <a:gd name="connsiteY2354" fmla="*/ 1130977 h 4850679"/>
                                <a:gd name="connsiteX2355" fmla="*/ 2429051 w 7340435"/>
                                <a:gd name="connsiteY2355" fmla="*/ 1167703 h 4850679"/>
                                <a:gd name="connsiteX2356" fmla="*/ 2465377 w 7340435"/>
                                <a:gd name="connsiteY2356" fmla="*/ 1123392 h 4850679"/>
                                <a:gd name="connsiteX2357" fmla="*/ 2462583 w 7340435"/>
                                <a:gd name="connsiteY2357" fmla="*/ 1093451 h 4850679"/>
                                <a:gd name="connsiteX2358" fmla="*/ 2447363 w 7340435"/>
                                <a:gd name="connsiteY2358" fmla="*/ 1088561 h 4850679"/>
                                <a:gd name="connsiteX2359" fmla="*/ 3721088 w 7340435"/>
                                <a:gd name="connsiteY2359" fmla="*/ 1084519 h 4850679"/>
                                <a:gd name="connsiteX2360" fmla="*/ 3747586 w 7340435"/>
                                <a:gd name="connsiteY2360" fmla="*/ 1103430 h 4850679"/>
                                <a:gd name="connsiteX2361" fmla="*/ 3741997 w 7340435"/>
                                <a:gd name="connsiteY2361" fmla="*/ 1107024 h 4850679"/>
                                <a:gd name="connsiteX2362" fmla="*/ 3692495 w 7340435"/>
                                <a:gd name="connsiteY2362" fmla="*/ 1095447 h 4850679"/>
                                <a:gd name="connsiteX2363" fmla="*/ 3680919 w 7340435"/>
                                <a:gd name="connsiteY2363" fmla="*/ 1144948 h 4850679"/>
                                <a:gd name="connsiteX2364" fmla="*/ 3675330 w 7340435"/>
                                <a:gd name="connsiteY2364" fmla="*/ 1148541 h 4850679"/>
                                <a:gd name="connsiteX2365" fmla="*/ 3688902 w 7340435"/>
                                <a:gd name="connsiteY2365" fmla="*/ 1089858 h 4850679"/>
                                <a:gd name="connsiteX2366" fmla="*/ 3721088 w 7340435"/>
                                <a:gd name="connsiteY2366" fmla="*/ 1084519 h 4850679"/>
                                <a:gd name="connsiteX2367" fmla="*/ 2446267 w 7340435"/>
                                <a:gd name="connsiteY2367" fmla="*/ 1081825 h 4850679"/>
                                <a:gd name="connsiteX2368" fmla="*/ 2466975 w 7340435"/>
                                <a:gd name="connsiteY2368" fmla="*/ 1088262 h 4850679"/>
                                <a:gd name="connsiteX2369" fmla="*/ 2470568 w 7340435"/>
                                <a:gd name="connsiteY2369" fmla="*/ 1128183 h 4850679"/>
                                <a:gd name="connsiteX2370" fmla="*/ 2431845 w 7340435"/>
                                <a:gd name="connsiteY2370" fmla="*/ 1175288 h 4850679"/>
                                <a:gd name="connsiteX2371" fmla="*/ 2426656 w 7340435"/>
                                <a:gd name="connsiteY2371" fmla="*/ 1175687 h 4850679"/>
                                <a:gd name="connsiteX2372" fmla="*/ 2379945 w 7340435"/>
                                <a:gd name="connsiteY2372" fmla="*/ 1136566 h 4850679"/>
                                <a:gd name="connsiteX2373" fmla="*/ 2376353 w 7340435"/>
                                <a:gd name="connsiteY2373" fmla="*/ 1096645 h 4850679"/>
                                <a:gd name="connsiteX2374" fmla="*/ 2395516 w 7340435"/>
                                <a:gd name="connsiteY2374" fmla="*/ 1086266 h 4850679"/>
                                <a:gd name="connsiteX2375" fmla="*/ 2416276 w 7340435"/>
                                <a:gd name="connsiteY2375" fmla="*/ 1093052 h 4850679"/>
                                <a:gd name="connsiteX2376" fmla="*/ 2422263 w 7340435"/>
                                <a:gd name="connsiteY2376" fmla="*/ 1097842 h 4850679"/>
                                <a:gd name="connsiteX2377" fmla="*/ 2427054 w 7340435"/>
                                <a:gd name="connsiteY2377" fmla="*/ 1091854 h 4850679"/>
                                <a:gd name="connsiteX2378" fmla="*/ 2446267 w 7340435"/>
                                <a:gd name="connsiteY2378" fmla="*/ 1081825 h 4850679"/>
                                <a:gd name="connsiteX2379" fmla="*/ 1790328 w 7340435"/>
                                <a:gd name="connsiteY2379" fmla="*/ 1017204 h 4850679"/>
                                <a:gd name="connsiteX2380" fmla="*/ 1782746 w 7340435"/>
                                <a:gd name="connsiteY2380" fmla="*/ 1021196 h 4850679"/>
                                <a:gd name="connsiteX2381" fmla="*/ 1781548 w 7340435"/>
                                <a:gd name="connsiteY2381" fmla="*/ 1022393 h 4850679"/>
                                <a:gd name="connsiteX2382" fmla="*/ 1779952 w 7340435"/>
                                <a:gd name="connsiteY2382" fmla="*/ 1021595 h 4850679"/>
                                <a:gd name="connsiteX2383" fmla="*/ 1771968 w 7340435"/>
                                <a:gd name="connsiteY2383" fmla="*/ 1019599 h 4850679"/>
                                <a:gd name="connsiteX2384" fmla="*/ 1765979 w 7340435"/>
                                <a:gd name="connsiteY2384" fmla="*/ 1023591 h 4850679"/>
                                <a:gd name="connsiteX2385" fmla="*/ 1765581 w 7340435"/>
                                <a:gd name="connsiteY2385" fmla="*/ 1032374 h 4850679"/>
                                <a:gd name="connsiteX2386" fmla="*/ 1783944 w 7340435"/>
                                <a:gd name="connsiteY2386" fmla="*/ 1048342 h 4850679"/>
                                <a:gd name="connsiteX2387" fmla="*/ 1786336 w 7340435"/>
                                <a:gd name="connsiteY2387" fmla="*/ 1047943 h 4850679"/>
                                <a:gd name="connsiteX2388" fmla="*/ 1799910 w 7340435"/>
                                <a:gd name="connsiteY2388" fmla="*/ 1028382 h 4850679"/>
                                <a:gd name="connsiteX2389" fmla="*/ 1797115 w 7340435"/>
                                <a:gd name="connsiteY2389" fmla="*/ 1019599 h 4850679"/>
                                <a:gd name="connsiteX2390" fmla="*/ 1790328 w 7340435"/>
                                <a:gd name="connsiteY2390" fmla="*/ 1017204 h 4850679"/>
                                <a:gd name="connsiteX2391" fmla="*/ 1789930 w 7340435"/>
                                <a:gd name="connsiteY2391" fmla="*/ 1012813 h 4850679"/>
                                <a:gd name="connsiteX2392" fmla="*/ 1800309 w 7340435"/>
                                <a:gd name="connsiteY2392" fmla="*/ 1016405 h 4850679"/>
                                <a:gd name="connsiteX2393" fmla="*/ 1804301 w 7340435"/>
                                <a:gd name="connsiteY2393" fmla="*/ 1028382 h 4850679"/>
                                <a:gd name="connsiteX2394" fmla="*/ 1797514 w 7340435"/>
                                <a:gd name="connsiteY2394" fmla="*/ 1042354 h 4850679"/>
                                <a:gd name="connsiteX2395" fmla="*/ 1788731 w 7340435"/>
                                <a:gd name="connsiteY2395" fmla="*/ 1051137 h 4850679"/>
                                <a:gd name="connsiteX2396" fmla="*/ 1785537 w 7340435"/>
                                <a:gd name="connsiteY2396" fmla="*/ 1052734 h 4850679"/>
                                <a:gd name="connsiteX2397" fmla="*/ 1781948 w 7340435"/>
                                <a:gd name="connsiteY2397" fmla="*/ 1052334 h 4850679"/>
                                <a:gd name="connsiteX2398" fmla="*/ 1761589 w 7340435"/>
                                <a:gd name="connsiteY2398" fmla="*/ 1034370 h 4850679"/>
                                <a:gd name="connsiteX2399" fmla="*/ 1762387 w 7340435"/>
                                <a:gd name="connsiteY2399" fmla="*/ 1021595 h 4850679"/>
                                <a:gd name="connsiteX2400" fmla="*/ 1771569 w 7340435"/>
                                <a:gd name="connsiteY2400" fmla="*/ 1015208 h 4850679"/>
                                <a:gd name="connsiteX2401" fmla="*/ 1781149 w 7340435"/>
                                <a:gd name="connsiteY2401" fmla="*/ 1017204 h 4850679"/>
                                <a:gd name="connsiteX2402" fmla="*/ 1789930 w 7340435"/>
                                <a:gd name="connsiteY2402" fmla="*/ 1012813 h 4850679"/>
                                <a:gd name="connsiteX2403" fmla="*/ 3977125 w 7340435"/>
                                <a:gd name="connsiteY2403" fmla="*/ 1010418 h 4850679"/>
                                <a:gd name="connsiteX2404" fmla="*/ 3967943 w 7340435"/>
                                <a:gd name="connsiteY2404" fmla="*/ 1027983 h 4850679"/>
                                <a:gd name="connsiteX2405" fmla="*/ 3985508 w 7340435"/>
                                <a:gd name="connsiteY2405" fmla="*/ 1037165 h 4850679"/>
                                <a:gd name="connsiteX2406" fmla="*/ 3994690 w 7340435"/>
                                <a:gd name="connsiteY2406" fmla="*/ 1019600 h 4850679"/>
                                <a:gd name="connsiteX2407" fmla="*/ 3977125 w 7340435"/>
                                <a:gd name="connsiteY2407" fmla="*/ 1010418 h 4850679"/>
                                <a:gd name="connsiteX2408" fmla="*/ 6240931 w 7340435"/>
                                <a:gd name="connsiteY2408" fmla="*/ 1007523 h 4850679"/>
                                <a:gd name="connsiteX2409" fmla="*/ 6226610 w 7340435"/>
                                <a:gd name="connsiteY2409" fmla="*/ 1015208 h 4850679"/>
                                <a:gd name="connsiteX2410" fmla="*/ 6219424 w 7340435"/>
                                <a:gd name="connsiteY2410" fmla="*/ 1023990 h 4850679"/>
                                <a:gd name="connsiteX2411" fmla="*/ 6214234 w 7340435"/>
                                <a:gd name="connsiteY2411" fmla="*/ 1024389 h 4850679"/>
                                <a:gd name="connsiteX2412" fmla="*/ 6205452 w 7340435"/>
                                <a:gd name="connsiteY2412" fmla="*/ 1017204 h 4850679"/>
                                <a:gd name="connsiteX2413" fmla="*/ 6189883 w 7340435"/>
                                <a:gd name="connsiteY2413" fmla="*/ 1012413 h 4850679"/>
                                <a:gd name="connsiteX2414" fmla="*/ 6175910 w 7340435"/>
                                <a:gd name="connsiteY2414" fmla="*/ 1019998 h 4850679"/>
                                <a:gd name="connsiteX2415" fmla="*/ 6178705 w 7340435"/>
                                <a:gd name="connsiteY2415" fmla="*/ 1049939 h 4850679"/>
                                <a:gd name="connsiteX2416" fmla="*/ 6222618 w 7340435"/>
                                <a:gd name="connsiteY2416" fmla="*/ 1086665 h 4850679"/>
                                <a:gd name="connsiteX2417" fmla="*/ 6258945 w 7340435"/>
                                <a:gd name="connsiteY2417" fmla="*/ 1042354 h 4850679"/>
                                <a:gd name="connsiteX2418" fmla="*/ 6256150 w 7340435"/>
                                <a:gd name="connsiteY2418" fmla="*/ 1012413 h 4850679"/>
                                <a:gd name="connsiteX2419" fmla="*/ 6240931 w 7340435"/>
                                <a:gd name="connsiteY2419" fmla="*/ 1007523 h 4850679"/>
                                <a:gd name="connsiteX2420" fmla="*/ 3974331 w 7340435"/>
                                <a:gd name="connsiteY2420" fmla="*/ 1002833 h 4850679"/>
                                <a:gd name="connsiteX2421" fmla="*/ 4001876 w 7340435"/>
                                <a:gd name="connsiteY2421" fmla="*/ 1017205 h 4850679"/>
                                <a:gd name="connsiteX2422" fmla="*/ 3987504 w 7340435"/>
                                <a:gd name="connsiteY2422" fmla="*/ 1044750 h 4850679"/>
                                <a:gd name="connsiteX2423" fmla="*/ 3959959 w 7340435"/>
                                <a:gd name="connsiteY2423" fmla="*/ 1030378 h 4850679"/>
                                <a:gd name="connsiteX2424" fmla="*/ 3974331 w 7340435"/>
                                <a:gd name="connsiteY2424" fmla="*/ 1002833 h 4850679"/>
                                <a:gd name="connsiteX2425" fmla="*/ 6240232 w 7340435"/>
                                <a:gd name="connsiteY2425" fmla="*/ 1000787 h 4850679"/>
                                <a:gd name="connsiteX2426" fmla="*/ 6260941 w 7340435"/>
                                <a:gd name="connsiteY2426" fmla="*/ 1007224 h 4850679"/>
                                <a:gd name="connsiteX2427" fmla="*/ 6264533 w 7340435"/>
                                <a:gd name="connsiteY2427" fmla="*/ 1047145 h 4850679"/>
                                <a:gd name="connsiteX2428" fmla="*/ 6225811 w 7340435"/>
                                <a:gd name="connsiteY2428" fmla="*/ 1094250 h 4850679"/>
                                <a:gd name="connsiteX2429" fmla="*/ 6220622 w 7340435"/>
                                <a:gd name="connsiteY2429" fmla="*/ 1094649 h 4850679"/>
                                <a:gd name="connsiteX2430" fmla="*/ 6173914 w 7340435"/>
                                <a:gd name="connsiteY2430" fmla="*/ 1055528 h 4850679"/>
                                <a:gd name="connsiteX2431" fmla="*/ 6170322 w 7340435"/>
                                <a:gd name="connsiteY2431" fmla="*/ 1015607 h 4850679"/>
                                <a:gd name="connsiteX2432" fmla="*/ 6189483 w 7340435"/>
                                <a:gd name="connsiteY2432" fmla="*/ 1005228 h 4850679"/>
                                <a:gd name="connsiteX2433" fmla="*/ 6210242 w 7340435"/>
                                <a:gd name="connsiteY2433" fmla="*/ 1012014 h 4850679"/>
                                <a:gd name="connsiteX2434" fmla="*/ 6216230 w 7340435"/>
                                <a:gd name="connsiteY2434" fmla="*/ 1016804 h 4850679"/>
                                <a:gd name="connsiteX2435" fmla="*/ 6221021 w 7340435"/>
                                <a:gd name="connsiteY2435" fmla="*/ 1010816 h 4850679"/>
                                <a:gd name="connsiteX2436" fmla="*/ 6240232 w 7340435"/>
                                <a:gd name="connsiteY2436" fmla="*/ 1000787 h 4850679"/>
                                <a:gd name="connsiteX2437" fmla="*/ 3970737 w 7340435"/>
                                <a:gd name="connsiteY2437" fmla="*/ 990059 h 4850679"/>
                                <a:gd name="connsiteX2438" fmla="*/ 3947183 w 7340435"/>
                                <a:gd name="connsiteY2438" fmla="*/ 1034371 h 4850679"/>
                                <a:gd name="connsiteX2439" fmla="*/ 3991495 w 7340435"/>
                                <a:gd name="connsiteY2439" fmla="*/ 1057923 h 4850679"/>
                                <a:gd name="connsiteX2440" fmla="*/ 4015048 w 7340435"/>
                                <a:gd name="connsiteY2440" fmla="*/ 1013612 h 4850679"/>
                                <a:gd name="connsiteX2441" fmla="*/ 3970737 w 7340435"/>
                                <a:gd name="connsiteY2441" fmla="*/ 990059 h 4850679"/>
                                <a:gd name="connsiteX2442" fmla="*/ 3985414 w 7340435"/>
                                <a:gd name="connsiteY2442" fmla="*/ 980335 h 4850679"/>
                                <a:gd name="connsiteX2443" fmla="*/ 4022633 w 7340435"/>
                                <a:gd name="connsiteY2443" fmla="*/ 1010817 h 4850679"/>
                                <a:gd name="connsiteX2444" fmla="*/ 3993891 w 7340435"/>
                                <a:gd name="connsiteY2444" fmla="*/ 1065109 h 4850679"/>
                                <a:gd name="connsiteX2445" fmla="*/ 3939599 w 7340435"/>
                                <a:gd name="connsiteY2445" fmla="*/ 1036367 h 4850679"/>
                                <a:gd name="connsiteX2446" fmla="*/ 3968342 w 7340435"/>
                                <a:gd name="connsiteY2446" fmla="*/ 982075 h 4850679"/>
                                <a:gd name="connsiteX2447" fmla="*/ 3985414 w 7340435"/>
                                <a:gd name="connsiteY2447" fmla="*/ 980335 h 4850679"/>
                                <a:gd name="connsiteX2448" fmla="*/ 822924 w 7340435"/>
                                <a:gd name="connsiteY2448" fmla="*/ 947195 h 4850679"/>
                                <a:gd name="connsiteX2449" fmla="*/ 849422 w 7340435"/>
                                <a:gd name="connsiteY2449" fmla="*/ 966106 h 4850679"/>
                                <a:gd name="connsiteX2450" fmla="*/ 843832 w 7340435"/>
                                <a:gd name="connsiteY2450" fmla="*/ 969700 h 4850679"/>
                                <a:gd name="connsiteX2451" fmla="*/ 794330 w 7340435"/>
                                <a:gd name="connsiteY2451" fmla="*/ 958122 h 4850679"/>
                                <a:gd name="connsiteX2452" fmla="*/ 782755 w 7340435"/>
                                <a:gd name="connsiteY2452" fmla="*/ 1007624 h 4850679"/>
                                <a:gd name="connsiteX2453" fmla="*/ 777167 w 7340435"/>
                                <a:gd name="connsiteY2453" fmla="*/ 1011217 h 4850679"/>
                                <a:gd name="connsiteX2454" fmla="*/ 790737 w 7340435"/>
                                <a:gd name="connsiteY2454" fmla="*/ 952534 h 4850679"/>
                                <a:gd name="connsiteX2455" fmla="*/ 822924 w 7340435"/>
                                <a:gd name="connsiteY2455" fmla="*/ 947195 h 4850679"/>
                                <a:gd name="connsiteX2456" fmla="*/ 5567932 w 7340435"/>
                                <a:gd name="connsiteY2456" fmla="*/ 883473 h 4850679"/>
                                <a:gd name="connsiteX2457" fmla="*/ 5560347 w 7340435"/>
                                <a:gd name="connsiteY2457" fmla="*/ 887465 h 4850679"/>
                                <a:gd name="connsiteX2458" fmla="*/ 5559150 w 7340435"/>
                                <a:gd name="connsiteY2458" fmla="*/ 888662 h 4850679"/>
                                <a:gd name="connsiteX2459" fmla="*/ 5557553 w 7340435"/>
                                <a:gd name="connsiteY2459" fmla="*/ 887864 h 4850679"/>
                                <a:gd name="connsiteX2460" fmla="*/ 5549569 w 7340435"/>
                                <a:gd name="connsiteY2460" fmla="*/ 885868 h 4850679"/>
                                <a:gd name="connsiteX2461" fmla="*/ 5543580 w 7340435"/>
                                <a:gd name="connsiteY2461" fmla="*/ 889860 h 4850679"/>
                                <a:gd name="connsiteX2462" fmla="*/ 5543181 w 7340435"/>
                                <a:gd name="connsiteY2462" fmla="*/ 898643 h 4850679"/>
                                <a:gd name="connsiteX2463" fmla="*/ 5561545 w 7340435"/>
                                <a:gd name="connsiteY2463" fmla="*/ 914611 h 4850679"/>
                                <a:gd name="connsiteX2464" fmla="*/ 5563940 w 7340435"/>
                                <a:gd name="connsiteY2464" fmla="*/ 914212 h 4850679"/>
                                <a:gd name="connsiteX2465" fmla="*/ 5577513 w 7340435"/>
                                <a:gd name="connsiteY2465" fmla="*/ 894651 h 4850679"/>
                                <a:gd name="connsiteX2466" fmla="*/ 5574719 w 7340435"/>
                                <a:gd name="connsiteY2466" fmla="*/ 885868 h 4850679"/>
                                <a:gd name="connsiteX2467" fmla="*/ 5567932 w 7340435"/>
                                <a:gd name="connsiteY2467" fmla="*/ 883473 h 4850679"/>
                                <a:gd name="connsiteX2468" fmla="*/ 5567533 w 7340435"/>
                                <a:gd name="connsiteY2468" fmla="*/ 879481 h 4850679"/>
                                <a:gd name="connsiteX2469" fmla="*/ 5577912 w 7340435"/>
                                <a:gd name="connsiteY2469" fmla="*/ 883073 h 4850679"/>
                                <a:gd name="connsiteX2470" fmla="*/ 5581904 w 7340435"/>
                                <a:gd name="connsiteY2470" fmla="*/ 895050 h 4850679"/>
                                <a:gd name="connsiteX2471" fmla="*/ 5575118 w 7340435"/>
                                <a:gd name="connsiteY2471" fmla="*/ 909022 h 4850679"/>
                                <a:gd name="connsiteX2472" fmla="*/ 5566335 w 7340435"/>
                                <a:gd name="connsiteY2472" fmla="*/ 917805 h 4850679"/>
                                <a:gd name="connsiteX2473" fmla="*/ 5563142 w 7340435"/>
                                <a:gd name="connsiteY2473" fmla="*/ 919402 h 4850679"/>
                                <a:gd name="connsiteX2474" fmla="*/ 5559549 w 7340435"/>
                                <a:gd name="connsiteY2474" fmla="*/ 919002 h 4850679"/>
                                <a:gd name="connsiteX2475" fmla="*/ 5539189 w 7340435"/>
                                <a:gd name="connsiteY2475" fmla="*/ 901038 h 4850679"/>
                                <a:gd name="connsiteX2476" fmla="*/ 5539987 w 7340435"/>
                                <a:gd name="connsiteY2476" fmla="*/ 888263 h 4850679"/>
                                <a:gd name="connsiteX2477" fmla="*/ 5549170 w 7340435"/>
                                <a:gd name="connsiteY2477" fmla="*/ 881876 h 4850679"/>
                                <a:gd name="connsiteX2478" fmla="*/ 5558751 w 7340435"/>
                                <a:gd name="connsiteY2478" fmla="*/ 883872 h 4850679"/>
                                <a:gd name="connsiteX2479" fmla="*/ 5567533 w 7340435"/>
                                <a:gd name="connsiteY2479" fmla="*/ 879481 h 4850679"/>
                                <a:gd name="connsiteX2480" fmla="*/ 1078960 w 7340435"/>
                                <a:gd name="connsiteY2480" fmla="*/ 873094 h 4850679"/>
                                <a:gd name="connsiteX2481" fmla="*/ 1069779 w 7340435"/>
                                <a:gd name="connsiteY2481" fmla="*/ 890659 h 4850679"/>
                                <a:gd name="connsiteX2482" fmla="*/ 1087345 w 7340435"/>
                                <a:gd name="connsiteY2482" fmla="*/ 899841 h 4850679"/>
                                <a:gd name="connsiteX2483" fmla="*/ 1096526 w 7340435"/>
                                <a:gd name="connsiteY2483" fmla="*/ 882276 h 4850679"/>
                                <a:gd name="connsiteX2484" fmla="*/ 1078960 w 7340435"/>
                                <a:gd name="connsiteY2484" fmla="*/ 873094 h 4850679"/>
                                <a:gd name="connsiteX2485" fmla="*/ 1076166 w 7340435"/>
                                <a:gd name="connsiteY2485" fmla="*/ 865509 h 4850679"/>
                                <a:gd name="connsiteX2486" fmla="*/ 1103713 w 7340435"/>
                                <a:gd name="connsiteY2486" fmla="*/ 879881 h 4850679"/>
                                <a:gd name="connsiteX2487" fmla="*/ 1089341 w 7340435"/>
                                <a:gd name="connsiteY2487" fmla="*/ 907426 h 4850679"/>
                                <a:gd name="connsiteX2488" fmla="*/ 1061795 w 7340435"/>
                                <a:gd name="connsiteY2488" fmla="*/ 893054 h 4850679"/>
                                <a:gd name="connsiteX2489" fmla="*/ 1076166 w 7340435"/>
                                <a:gd name="connsiteY2489" fmla="*/ 865509 h 4850679"/>
                                <a:gd name="connsiteX2490" fmla="*/ 1072574 w 7340435"/>
                                <a:gd name="connsiteY2490" fmla="*/ 852734 h 4850679"/>
                                <a:gd name="connsiteX2491" fmla="*/ 1049020 w 7340435"/>
                                <a:gd name="connsiteY2491" fmla="*/ 897046 h 4850679"/>
                                <a:gd name="connsiteX2492" fmla="*/ 1093333 w 7340435"/>
                                <a:gd name="connsiteY2492" fmla="*/ 920598 h 4850679"/>
                                <a:gd name="connsiteX2493" fmla="*/ 1116885 w 7340435"/>
                                <a:gd name="connsiteY2493" fmla="*/ 876287 h 4850679"/>
                                <a:gd name="connsiteX2494" fmla="*/ 1072574 w 7340435"/>
                                <a:gd name="connsiteY2494" fmla="*/ 852734 h 4850679"/>
                                <a:gd name="connsiteX2495" fmla="*/ 1087250 w 7340435"/>
                                <a:gd name="connsiteY2495" fmla="*/ 843010 h 4850679"/>
                                <a:gd name="connsiteX2496" fmla="*/ 1124471 w 7340435"/>
                                <a:gd name="connsiteY2496" fmla="*/ 873492 h 4850679"/>
                                <a:gd name="connsiteX2497" fmla="*/ 1095728 w 7340435"/>
                                <a:gd name="connsiteY2497" fmla="*/ 927784 h 4850679"/>
                                <a:gd name="connsiteX2498" fmla="*/ 1041436 w 7340435"/>
                                <a:gd name="connsiteY2498" fmla="*/ 899042 h 4850679"/>
                                <a:gd name="connsiteX2499" fmla="*/ 1070178 w 7340435"/>
                                <a:gd name="connsiteY2499" fmla="*/ 844750 h 4850679"/>
                                <a:gd name="connsiteX2500" fmla="*/ 1087250 w 7340435"/>
                                <a:gd name="connsiteY2500" fmla="*/ 843010 h 4850679"/>
                                <a:gd name="connsiteX2501" fmla="*/ 3326802 w 7340435"/>
                                <a:gd name="connsiteY2501" fmla="*/ 817904 h 4850679"/>
                                <a:gd name="connsiteX2502" fmla="*/ 3312479 w 7340435"/>
                                <a:gd name="connsiteY2502" fmla="*/ 825589 h 4850679"/>
                                <a:gd name="connsiteX2503" fmla="*/ 3305293 w 7340435"/>
                                <a:gd name="connsiteY2503" fmla="*/ 834371 h 4850679"/>
                                <a:gd name="connsiteX2504" fmla="*/ 3300102 w 7340435"/>
                                <a:gd name="connsiteY2504" fmla="*/ 834770 h 4850679"/>
                                <a:gd name="connsiteX2505" fmla="*/ 3291318 w 7340435"/>
                                <a:gd name="connsiteY2505" fmla="*/ 827585 h 4850679"/>
                                <a:gd name="connsiteX2506" fmla="*/ 3275751 w 7340435"/>
                                <a:gd name="connsiteY2506" fmla="*/ 822794 h 4850679"/>
                                <a:gd name="connsiteX2507" fmla="*/ 3261778 w 7340435"/>
                                <a:gd name="connsiteY2507" fmla="*/ 830379 h 4850679"/>
                                <a:gd name="connsiteX2508" fmla="*/ 3264571 w 7340435"/>
                                <a:gd name="connsiteY2508" fmla="*/ 860320 h 4850679"/>
                                <a:gd name="connsiteX2509" fmla="*/ 3308486 w 7340435"/>
                                <a:gd name="connsiteY2509" fmla="*/ 897046 h 4850679"/>
                                <a:gd name="connsiteX2510" fmla="*/ 3344817 w 7340435"/>
                                <a:gd name="connsiteY2510" fmla="*/ 852735 h 4850679"/>
                                <a:gd name="connsiteX2511" fmla="*/ 3342023 w 7340435"/>
                                <a:gd name="connsiteY2511" fmla="*/ 822794 h 4850679"/>
                                <a:gd name="connsiteX2512" fmla="*/ 3326802 w 7340435"/>
                                <a:gd name="connsiteY2512" fmla="*/ 817904 h 4850679"/>
                                <a:gd name="connsiteX2513" fmla="*/ 4600524 w 7340435"/>
                                <a:gd name="connsiteY2513" fmla="*/ 813863 h 4850679"/>
                                <a:gd name="connsiteX2514" fmla="*/ 4627021 w 7340435"/>
                                <a:gd name="connsiteY2514" fmla="*/ 832774 h 4850679"/>
                                <a:gd name="connsiteX2515" fmla="*/ 4621432 w 7340435"/>
                                <a:gd name="connsiteY2515" fmla="*/ 836368 h 4850679"/>
                                <a:gd name="connsiteX2516" fmla="*/ 4571931 w 7340435"/>
                                <a:gd name="connsiteY2516" fmla="*/ 824790 h 4850679"/>
                                <a:gd name="connsiteX2517" fmla="*/ 4560353 w 7340435"/>
                                <a:gd name="connsiteY2517" fmla="*/ 874292 h 4850679"/>
                                <a:gd name="connsiteX2518" fmla="*/ 4554765 w 7340435"/>
                                <a:gd name="connsiteY2518" fmla="*/ 877885 h 4850679"/>
                                <a:gd name="connsiteX2519" fmla="*/ 4568338 w 7340435"/>
                                <a:gd name="connsiteY2519" fmla="*/ 819202 h 4850679"/>
                                <a:gd name="connsiteX2520" fmla="*/ 4600524 w 7340435"/>
                                <a:gd name="connsiteY2520" fmla="*/ 813863 h 4850679"/>
                                <a:gd name="connsiteX2521" fmla="*/ 3325704 w 7340435"/>
                                <a:gd name="connsiteY2521" fmla="*/ 811168 h 4850679"/>
                                <a:gd name="connsiteX2522" fmla="*/ 3346413 w 7340435"/>
                                <a:gd name="connsiteY2522" fmla="*/ 817605 h 4850679"/>
                                <a:gd name="connsiteX2523" fmla="*/ 3350008 w 7340435"/>
                                <a:gd name="connsiteY2523" fmla="*/ 857526 h 4850679"/>
                                <a:gd name="connsiteX2524" fmla="*/ 3311280 w 7340435"/>
                                <a:gd name="connsiteY2524" fmla="*/ 904631 h 4850679"/>
                                <a:gd name="connsiteX2525" fmla="*/ 3306091 w 7340435"/>
                                <a:gd name="connsiteY2525" fmla="*/ 905030 h 4850679"/>
                                <a:gd name="connsiteX2526" fmla="*/ 3259384 w 7340435"/>
                                <a:gd name="connsiteY2526" fmla="*/ 865909 h 4850679"/>
                                <a:gd name="connsiteX2527" fmla="*/ 3255791 w 7340435"/>
                                <a:gd name="connsiteY2527" fmla="*/ 825988 h 4850679"/>
                                <a:gd name="connsiteX2528" fmla="*/ 3274951 w 7340435"/>
                                <a:gd name="connsiteY2528" fmla="*/ 815609 h 4850679"/>
                                <a:gd name="connsiteX2529" fmla="*/ 3295711 w 7340435"/>
                                <a:gd name="connsiteY2529" fmla="*/ 822395 h 4850679"/>
                                <a:gd name="connsiteX2530" fmla="*/ 3301700 w 7340435"/>
                                <a:gd name="connsiteY2530" fmla="*/ 827185 h 4850679"/>
                                <a:gd name="connsiteX2531" fmla="*/ 3306491 w 7340435"/>
                                <a:gd name="connsiteY2531" fmla="*/ 821197 h 4850679"/>
                                <a:gd name="connsiteX2532" fmla="*/ 3325704 w 7340435"/>
                                <a:gd name="connsiteY2532" fmla="*/ 811168 h 4850679"/>
                                <a:gd name="connsiteX2533" fmla="*/ 2669769 w 7340435"/>
                                <a:gd name="connsiteY2533" fmla="*/ 746148 h 4850679"/>
                                <a:gd name="connsiteX2534" fmla="*/ 2662183 w 7340435"/>
                                <a:gd name="connsiteY2534" fmla="*/ 750140 h 4850679"/>
                                <a:gd name="connsiteX2535" fmla="*/ 2660985 w 7340435"/>
                                <a:gd name="connsiteY2535" fmla="*/ 751337 h 4850679"/>
                                <a:gd name="connsiteX2536" fmla="*/ 2659389 w 7340435"/>
                                <a:gd name="connsiteY2536" fmla="*/ 750539 h 4850679"/>
                                <a:gd name="connsiteX2537" fmla="*/ 2651404 w 7340435"/>
                                <a:gd name="connsiteY2537" fmla="*/ 748543 h 4850679"/>
                                <a:gd name="connsiteX2538" fmla="*/ 2645416 w 7340435"/>
                                <a:gd name="connsiteY2538" fmla="*/ 752535 h 4850679"/>
                                <a:gd name="connsiteX2539" fmla="*/ 2645017 w 7340435"/>
                                <a:gd name="connsiteY2539" fmla="*/ 761318 h 4850679"/>
                                <a:gd name="connsiteX2540" fmla="*/ 2663381 w 7340435"/>
                                <a:gd name="connsiteY2540" fmla="*/ 777286 h 4850679"/>
                                <a:gd name="connsiteX2541" fmla="*/ 2665775 w 7340435"/>
                                <a:gd name="connsiteY2541" fmla="*/ 776887 h 4850679"/>
                                <a:gd name="connsiteX2542" fmla="*/ 2679349 w 7340435"/>
                                <a:gd name="connsiteY2542" fmla="*/ 757326 h 4850679"/>
                                <a:gd name="connsiteX2543" fmla="*/ 2676554 w 7340435"/>
                                <a:gd name="connsiteY2543" fmla="*/ 748543 h 4850679"/>
                                <a:gd name="connsiteX2544" fmla="*/ 2669769 w 7340435"/>
                                <a:gd name="connsiteY2544" fmla="*/ 746148 h 4850679"/>
                                <a:gd name="connsiteX2545" fmla="*/ 2669369 w 7340435"/>
                                <a:gd name="connsiteY2545" fmla="*/ 742156 h 4850679"/>
                                <a:gd name="connsiteX2546" fmla="*/ 2679749 w 7340435"/>
                                <a:gd name="connsiteY2546" fmla="*/ 745748 h 4850679"/>
                                <a:gd name="connsiteX2547" fmla="*/ 2683741 w 7340435"/>
                                <a:gd name="connsiteY2547" fmla="*/ 757725 h 4850679"/>
                                <a:gd name="connsiteX2548" fmla="*/ 2676954 w 7340435"/>
                                <a:gd name="connsiteY2548" fmla="*/ 771697 h 4850679"/>
                                <a:gd name="connsiteX2549" fmla="*/ 2668170 w 7340435"/>
                                <a:gd name="connsiteY2549" fmla="*/ 780480 h 4850679"/>
                                <a:gd name="connsiteX2550" fmla="*/ 2664978 w 7340435"/>
                                <a:gd name="connsiteY2550" fmla="*/ 782077 h 4850679"/>
                                <a:gd name="connsiteX2551" fmla="*/ 2661386 w 7340435"/>
                                <a:gd name="connsiteY2551" fmla="*/ 781677 h 4850679"/>
                                <a:gd name="connsiteX2552" fmla="*/ 2641025 w 7340435"/>
                                <a:gd name="connsiteY2552" fmla="*/ 763713 h 4850679"/>
                                <a:gd name="connsiteX2553" fmla="*/ 2641822 w 7340435"/>
                                <a:gd name="connsiteY2553" fmla="*/ 750938 h 4850679"/>
                                <a:gd name="connsiteX2554" fmla="*/ 2651006 w 7340435"/>
                                <a:gd name="connsiteY2554" fmla="*/ 744551 h 4850679"/>
                                <a:gd name="connsiteX2555" fmla="*/ 2660586 w 7340435"/>
                                <a:gd name="connsiteY2555" fmla="*/ 746547 h 4850679"/>
                                <a:gd name="connsiteX2556" fmla="*/ 2669369 w 7340435"/>
                                <a:gd name="connsiteY2556" fmla="*/ 742156 h 4850679"/>
                                <a:gd name="connsiteX2557" fmla="*/ 4856160 w 7340435"/>
                                <a:gd name="connsiteY2557" fmla="*/ 739761 h 4850679"/>
                                <a:gd name="connsiteX2558" fmla="*/ 4846978 w 7340435"/>
                                <a:gd name="connsiteY2558" fmla="*/ 757326 h 4850679"/>
                                <a:gd name="connsiteX2559" fmla="*/ 4864544 w 7340435"/>
                                <a:gd name="connsiteY2559" fmla="*/ 766508 h 4850679"/>
                                <a:gd name="connsiteX2560" fmla="*/ 4873725 w 7340435"/>
                                <a:gd name="connsiteY2560" fmla="*/ 748943 h 4850679"/>
                                <a:gd name="connsiteX2561" fmla="*/ 4856160 w 7340435"/>
                                <a:gd name="connsiteY2561" fmla="*/ 739761 h 4850679"/>
                                <a:gd name="connsiteX2562" fmla="*/ 7120366 w 7340435"/>
                                <a:gd name="connsiteY2562" fmla="*/ 736867 h 4850679"/>
                                <a:gd name="connsiteX2563" fmla="*/ 7106045 w 7340435"/>
                                <a:gd name="connsiteY2563" fmla="*/ 744551 h 4850679"/>
                                <a:gd name="connsiteX2564" fmla="*/ 7098859 w 7340435"/>
                                <a:gd name="connsiteY2564" fmla="*/ 753333 h 4850679"/>
                                <a:gd name="connsiteX2565" fmla="*/ 7093670 w 7340435"/>
                                <a:gd name="connsiteY2565" fmla="*/ 753732 h 4850679"/>
                                <a:gd name="connsiteX2566" fmla="*/ 7084887 w 7340435"/>
                                <a:gd name="connsiteY2566" fmla="*/ 746547 h 4850679"/>
                                <a:gd name="connsiteX2567" fmla="*/ 7069319 w 7340435"/>
                                <a:gd name="connsiteY2567" fmla="*/ 741756 h 4850679"/>
                                <a:gd name="connsiteX2568" fmla="*/ 7055346 w 7340435"/>
                                <a:gd name="connsiteY2568" fmla="*/ 749341 h 4850679"/>
                                <a:gd name="connsiteX2569" fmla="*/ 7058140 w 7340435"/>
                                <a:gd name="connsiteY2569" fmla="*/ 779282 h 4850679"/>
                                <a:gd name="connsiteX2570" fmla="*/ 7102053 w 7340435"/>
                                <a:gd name="connsiteY2570" fmla="*/ 816008 h 4850679"/>
                                <a:gd name="connsiteX2571" fmla="*/ 7138380 w 7340435"/>
                                <a:gd name="connsiteY2571" fmla="*/ 771697 h 4850679"/>
                                <a:gd name="connsiteX2572" fmla="*/ 7135586 w 7340435"/>
                                <a:gd name="connsiteY2572" fmla="*/ 741756 h 4850679"/>
                                <a:gd name="connsiteX2573" fmla="*/ 7120366 w 7340435"/>
                                <a:gd name="connsiteY2573" fmla="*/ 736867 h 4850679"/>
                                <a:gd name="connsiteX2574" fmla="*/ 4853765 w 7340435"/>
                                <a:gd name="connsiteY2574" fmla="*/ 732176 h 4850679"/>
                                <a:gd name="connsiteX2575" fmla="*/ 4881310 w 7340435"/>
                                <a:gd name="connsiteY2575" fmla="*/ 746548 h 4850679"/>
                                <a:gd name="connsiteX2576" fmla="*/ 4866939 w 7340435"/>
                                <a:gd name="connsiteY2576" fmla="*/ 774093 h 4850679"/>
                                <a:gd name="connsiteX2577" fmla="*/ 4839393 w 7340435"/>
                                <a:gd name="connsiteY2577" fmla="*/ 759722 h 4850679"/>
                                <a:gd name="connsiteX2578" fmla="*/ 4853765 w 7340435"/>
                                <a:gd name="connsiteY2578" fmla="*/ 732176 h 4850679"/>
                                <a:gd name="connsiteX2579" fmla="*/ 7119269 w 7340435"/>
                                <a:gd name="connsiteY2579" fmla="*/ 729731 h 4850679"/>
                                <a:gd name="connsiteX2580" fmla="*/ 7139977 w 7340435"/>
                                <a:gd name="connsiteY2580" fmla="*/ 736168 h 4850679"/>
                                <a:gd name="connsiteX2581" fmla="*/ 7143570 w 7340435"/>
                                <a:gd name="connsiteY2581" fmla="*/ 776089 h 4850679"/>
                                <a:gd name="connsiteX2582" fmla="*/ 7104847 w 7340435"/>
                                <a:gd name="connsiteY2582" fmla="*/ 823194 h 4850679"/>
                                <a:gd name="connsiteX2583" fmla="*/ 7099658 w 7340435"/>
                                <a:gd name="connsiteY2583" fmla="*/ 823593 h 4850679"/>
                                <a:gd name="connsiteX2584" fmla="*/ 7052950 w 7340435"/>
                                <a:gd name="connsiteY2584" fmla="*/ 784472 h 4850679"/>
                                <a:gd name="connsiteX2585" fmla="*/ 7049358 w 7340435"/>
                                <a:gd name="connsiteY2585" fmla="*/ 744551 h 4850679"/>
                                <a:gd name="connsiteX2586" fmla="*/ 7068519 w 7340435"/>
                                <a:gd name="connsiteY2586" fmla="*/ 734172 h 4850679"/>
                                <a:gd name="connsiteX2587" fmla="*/ 7089278 w 7340435"/>
                                <a:gd name="connsiteY2587" fmla="*/ 740958 h 4850679"/>
                                <a:gd name="connsiteX2588" fmla="*/ 7095266 w 7340435"/>
                                <a:gd name="connsiteY2588" fmla="*/ 745748 h 4850679"/>
                                <a:gd name="connsiteX2589" fmla="*/ 7100057 w 7340435"/>
                                <a:gd name="connsiteY2589" fmla="*/ 739760 h 4850679"/>
                                <a:gd name="connsiteX2590" fmla="*/ 7119269 w 7340435"/>
                                <a:gd name="connsiteY2590" fmla="*/ 729731 h 4850679"/>
                                <a:gd name="connsiteX2591" fmla="*/ 4850172 w 7340435"/>
                                <a:gd name="connsiteY2591" fmla="*/ 719402 h 4850679"/>
                                <a:gd name="connsiteX2592" fmla="*/ 4826619 w 7340435"/>
                                <a:gd name="connsiteY2592" fmla="*/ 763714 h 4850679"/>
                                <a:gd name="connsiteX2593" fmla="*/ 4870931 w 7340435"/>
                                <a:gd name="connsiteY2593" fmla="*/ 787266 h 4850679"/>
                                <a:gd name="connsiteX2594" fmla="*/ 4894483 w 7340435"/>
                                <a:gd name="connsiteY2594" fmla="*/ 742955 h 4850679"/>
                                <a:gd name="connsiteX2595" fmla="*/ 4850172 w 7340435"/>
                                <a:gd name="connsiteY2595" fmla="*/ 719402 h 4850679"/>
                                <a:gd name="connsiteX2596" fmla="*/ 4864849 w 7340435"/>
                                <a:gd name="connsiteY2596" fmla="*/ 709678 h 4850679"/>
                                <a:gd name="connsiteX2597" fmla="*/ 4902068 w 7340435"/>
                                <a:gd name="connsiteY2597" fmla="*/ 740160 h 4850679"/>
                                <a:gd name="connsiteX2598" fmla="*/ 4873326 w 7340435"/>
                                <a:gd name="connsiteY2598" fmla="*/ 794452 h 4850679"/>
                                <a:gd name="connsiteX2599" fmla="*/ 4819034 w 7340435"/>
                                <a:gd name="connsiteY2599" fmla="*/ 765710 h 4850679"/>
                                <a:gd name="connsiteX2600" fmla="*/ 4847777 w 7340435"/>
                                <a:gd name="connsiteY2600" fmla="*/ 711418 h 4850679"/>
                                <a:gd name="connsiteX2601" fmla="*/ 4864849 w 7340435"/>
                                <a:gd name="connsiteY2601" fmla="*/ 709678 h 4850679"/>
                                <a:gd name="connsiteX2602" fmla="*/ 401068 w 7340435"/>
                                <a:gd name="connsiteY2602" fmla="*/ 697745 h 4850679"/>
                                <a:gd name="connsiteX2603" fmla="*/ 386747 w 7340435"/>
                                <a:gd name="connsiteY2603" fmla="*/ 705430 h 4850679"/>
                                <a:gd name="connsiteX2604" fmla="*/ 379561 w 7340435"/>
                                <a:gd name="connsiteY2604" fmla="*/ 714212 h 4850679"/>
                                <a:gd name="connsiteX2605" fmla="*/ 374372 w 7340435"/>
                                <a:gd name="connsiteY2605" fmla="*/ 714611 h 4850679"/>
                                <a:gd name="connsiteX2606" fmla="*/ 365589 w 7340435"/>
                                <a:gd name="connsiteY2606" fmla="*/ 707426 h 4850679"/>
                                <a:gd name="connsiteX2607" fmla="*/ 350020 w 7340435"/>
                                <a:gd name="connsiteY2607" fmla="*/ 702635 h 4850679"/>
                                <a:gd name="connsiteX2608" fmla="*/ 336048 w 7340435"/>
                                <a:gd name="connsiteY2608" fmla="*/ 710220 h 4850679"/>
                                <a:gd name="connsiteX2609" fmla="*/ 338843 w 7340435"/>
                                <a:gd name="connsiteY2609" fmla="*/ 740161 h 4850679"/>
                                <a:gd name="connsiteX2610" fmla="*/ 382755 w 7340435"/>
                                <a:gd name="connsiteY2610" fmla="*/ 776887 h 4850679"/>
                                <a:gd name="connsiteX2611" fmla="*/ 419083 w 7340435"/>
                                <a:gd name="connsiteY2611" fmla="*/ 732576 h 4850679"/>
                                <a:gd name="connsiteX2612" fmla="*/ 416288 w 7340435"/>
                                <a:gd name="connsiteY2612" fmla="*/ 702635 h 4850679"/>
                                <a:gd name="connsiteX2613" fmla="*/ 401068 w 7340435"/>
                                <a:gd name="connsiteY2613" fmla="*/ 697745 h 4850679"/>
                                <a:gd name="connsiteX2614" fmla="*/ 400370 w 7340435"/>
                                <a:gd name="connsiteY2614" fmla="*/ 690610 h 4850679"/>
                                <a:gd name="connsiteX2615" fmla="*/ 421079 w 7340435"/>
                                <a:gd name="connsiteY2615" fmla="*/ 697047 h 4850679"/>
                                <a:gd name="connsiteX2616" fmla="*/ 424672 w 7340435"/>
                                <a:gd name="connsiteY2616" fmla="*/ 736967 h 4850679"/>
                                <a:gd name="connsiteX2617" fmla="*/ 385949 w 7340435"/>
                                <a:gd name="connsiteY2617" fmla="*/ 784073 h 4850679"/>
                                <a:gd name="connsiteX2618" fmla="*/ 380759 w 7340435"/>
                                <a:gd name="connsiteY2618" fmla="*/ 784472 h 4850679"/>
                                <a:gd name="connsiteX2619" fmla="*/ 334052 w 7340435"/>
                                <a:gd name="connsiteY2619" fmla="*/ 745351 h 4850679"/>
                                <a:gd name="connsiteX2620" fmla="*/ 330460 w 7340435"/>
                                <a:gd name="connsiteY2620" fmla="*/ 705430 h 4850679"/>
                                <a:gd name="connsiteX2621" fmla="*/ 349621 w 7340435"/>
                                <a:gd name="connsiteY2621" fmla="*/ 695051 h 4850679"/>
                                <a:gd name="connsiteX2622" fmla="*/ 370380 w 7340435"/>
                                <a:gd name="connsiteY2622" fmla="*/ 701837 h 4850679"/>
                                <a:gd name="connsiteX2623" fmla="*/ 376368 w 7340435"/>
                                <a:gd name="connsiteY2623" fmla="*/ 706627 h 4850679"/>
                                <a:gd name="connsiteX2624" fmla="*/ 381158 w 7340435"/>
                                <a:gd name="connsiteY2624" fmla="*/ 700639 h 4850679"/>
                                <a:gd name="connsiteX2625" fmla="*/ 400370 w 7340435"/>
                                <a:gd name="connsiteY2625" fmla="*/ 690610 h 4850679"/>
                                <a:gd name="connsiteX2626" fmla="*/ 1702359 w 7340435"/>
                                <a:gd name="connsiteY2626" fmla="*/ 676538 h 4850679"/>
                                <a:gd name="connsiteX2627" fmla="*/ 1728856 w 7340435"/>
                                <a:gd name="connsiteY2627" fmla="*/ 695449 h 4850679"/>
                                <a:gd name="connsiteX2628" fmla="*/ 1723267 w 7340435"/>
                                <a:gd name="connsiteY2628" fmla="*/ 699043 h 4850679"/>
                                <a:gd name="connsiteX2629" fmla="*/ 1673766 w 7340435"/>
                                <a:gd name="connsiteY2629" fmla="*/ 687465 h 4850679"/>
                                <a:gd name="connsiteX2630" fmla="*/ 1662191 w 7340435"/>
                                <a:gd name="connsiteY2630" fmla="*/ 736967 h 4850679"/>
                                <a:gd name="connsiteX2631" fmla="*/ 1656602 w 7340435"/>
                                <a:gd name="connsiteY2631" fmla="*/ 740560 h 4850679"/>
                                <a:gd name="connsiteX2632" fmla="*/ 1670174 w 7340435"/>
                                <a:gd name="connsiteY2632" fmla="*/ 681877 h 4850679"/>
                                <a:gd name="connsiteX2633" fmla="*/ 1702359 w 7340435"/>
                                <a:gd name="connsiteY2633" fmla="*/ 676538 h 4850679"/>
                                <a:gd name="connsiteX2634" fmla="*/ 6447367 w 7340435"/>
                                <a:gd name="connsiteY2634" fmla="*/ 612816 h 4850679"/>
                                <a:gd name="connsiteX2635" fmla="*/ 6439783 w 7340435"/>
                                <a:gd name="connsiteY2635" fmla="*/ 616808 h 4850679"/>
                                <a:gd name="connsiteX2636" fmla="*/ 6438585 w 7340435"/>
                                <a:gd name="connsiteY2636" fmla="*/ 618005 h 4850679"/>
                                <a:gd name="connsiteX2637" fmla="*/ 6436988 w 7340435"/>
                                <a:gd name="connsiteY2637" fmla="*/ 617207 h 4850679"/>
                                <a:gd name="connsiteX2638" fmla="*/ 6429004 w 7340435"/>
                                <a:gd name="connsiteY2638" fmla="*/ 615211 h 4850679"/>
                                <a:gd name="connsiteX2639" fmla="*/ 6423015 w 7340435"/>
                                <a:gd name="connsiteY2639" fmla="*/ 619203 h 4850679"/>
                                <a:gd name="connsiteX2640" fmla="*/ 6422616 w 7340435"/>
                                <a:gd name="connsiteY2640" fmla="*/ 627986 h 4850679"/>
                                <a:gd name="connsiteX2641" fmla="*/ 6440980 w 7340435"/>
                                <a:gd name="connsiteY2641" fmla="*/ 643954 h 4850679"/>
                                <a:gd name="connsiteX2642" fmla="*/ 6443375 w 7340435"/>
                                <a:gd name="connsiteY2642" fmla="*/ 643555 h 4850679"/>
                                <a:gd name="connsiteX2643" fmla="*/ 6456948 w 7340435"/>
                                <a:gd name="connsiteY2643" fmla="*/ 623994 h 4850679"/>
                                <a:gd name="connsiteX2644" fmla="*/ 6454154 w 7340435"/>
                                <a:gd name="connsiteY2644" fmla="*/ 615211 h 4850679"/>
                                <a:gd name="connsiteX2645" fmla="*/ 6447367 w 7340435"/>
                                <a:gd name="connsiteY2645" fmla="*/ 612816 h 4850679"/>
                                <a:gd name="connsiteX2646" fmla="*/ 6446569 w 7340435"/>
                                <a:gd name="connsiteY2646" fmla="*/ 608425 h 4850679"/>
                                <a:gd name="connsiteX2647" fmla="*/ 6456948 w 7340435"/>
                                <a:gd name="connsiteY2647" fmla="*/ 612017 h 4850679"/>
                                <a:gd name="connsiteX2648" fmla="*/ 6460940 w 7340435"/>
                                <a:gd name="connsiteY2648" fmla="*/ 623994 h 4850679"/>
                                <a:gd name="connsiteX2649" fmla="*/ 6454154 w 7340435"/>
                                <a:gd name="connsiteY2649" fmla="*/ 637966 h 4850679"/>
                                <a:gd name="connsiteX2650" fmla="*/ 6445371 w 7340435"/>
                                <a:gd name="connsiteY2650" fmla="*/ 646749 h 4850679"/>
                                <a:gd name="connsiteX2651" fmla="*/ 6442178 w 7340435"/>
                                <a:gd name="connsiteY2651" fmla="*/ 648346 h 4850679"/>
                                <a:gd name="connsiteX2652" fmla="*/ 6438585 w 7340435"/>
                                <a:gd name="connsiteY2652" fmla="*/ 647946 h 4850679"/>
                                <a:gd name="connsiteX2653" fmla="*/ 6418225 w 7340435"/>
                                <a:gd name="connsiteY2653" fmla="*/ 629982 h 4850679"/>
                                <a:gd name="connsiteX2654" fmla="*/ 6419023 w 7340435"/>
                                <a:gd name="connsiteY2654" fmla="*/ 617207 h 4850679"/>
                                <a:gd name="connsiteX2655" fmla="*/ 6428206 w 7340435"/>
                                <a:gd name="connsiteY2655" fmla="*/ 610820 h 4850679"/>
                                <a:gd name="connsiteX2656" fmla="*/ 6437787 w 7340435"/>
                                <a:gd name="connsiteY2656" fmla="*/ 612816 h 4850679"/>
                                <a:gd name="connsiteX2657" fmla="*/ 6446569 w 7340435"/>
                                <a:gd name="connsiteY2657" fmla="*/ 608425 h 4850679"/>
                                <a:gd name="connsiteX2658" fmla="*/ 1958391 w 7340435"/>
                                <a:gd name="connsiteY2658" fmla="*/ 602437 h 4850679"/>
                                <a:gd name="connsiteX2659" fmla="*/ 1949210 w 7340435"/>
                                <a:gd name="connsiteY2659" fmla="*/ 620002 h 4850679"/>
                                <a:gd name="connsiteX2660" fmla="*/ 1966776 w 7340435"/>
                                <a:gd name="connsiteY2660" fmla="*/ 629184 h 4850679"/>
                                <a:gd name="connsiteX2661" fmla="*/ 1975957 w 7340435"/>
                                <a:gd name="connsiteY2661" fmla="*/ 611619 h 4850679"/>
                                <a:gd name="connsiteX2662" fmla="*/ 1958391 w 7340435"/>
                                <a:gd name="connsiteY2662" fmla="*/ 602437 h 4850679"/>
                                <a:gd name="connsiteX2663" fmla="*/ 1955598 w 7340435"/>
                                <a:gd name="connsiteY2663" fmla="*/ 594852 h 4850679"/>
                                <a:gd name="connsiteX2664" fmla="*/ 1983143 w 7340435"/>
                                <a:gd name="connsiteY2664" fmla="*/ 609224 h 4850679"/>
                                <a:gd name="connsiteX2665" fmla="*/ 1968772 w 7340435"/>
                                <a:gd name="connsiteY2665" fmla="*/ 636769 h 4850679"/>
                                <a:gd name="connsiteX2666" fmla="*/ 1941226 w 7340435"/>
                                <a:gd name="connsiteY2666" fmla="*/ 622397 h 4850679"/>
                                <a:gd name="connsiteX2667" fmla="*/ 1955598 w 7340435"/>
                                <a:gd name="connsiteY2667" fmla="*/ 594852 h 4850679"/>
                                <a:gd name="connsiteX2668" fmla="*/ 1952005 w 7340435"/>
                                <a:gd name="connsiteY2668" fmla="*/ 582078 h 4850679"/>
                                <a:gd name="connsiteX2669" fmla="*/ 1928452 w 7340435"/>
                                <a:gd name="connsiteY2669" fmla="*/ 626390 h 4850679"/>
                                <a:gd name="connsiteX2670" fmla="*/ 1972764 w 7340435"/>
                                <a:gd name="connsiteY2670" fmla="*/ 649942 h 4850679"/>
                                <a:gd name="connsiteX2671" fmla="*/ 1996316 w 7340435"/>
                                <a:gd name="connsiteY2671" fmla="*/ 605631 h 4850679"/>
                                <a:gd name="connsiteX2672" fmla="*/ 1952005 w 7340435"/>
                                <a:gd name="connsiteY2672" fmla="*/ 582078 h 4850679"/>
                                <a:gd name="connsiteX2673" fmla="*/ 1966682 w 7340435"/>
                                <a:gd name="connsiteY2673" fmla="*/ 572354 h 4850679"/>
                                <a:gd name="connsiteX2674" fmla="*/ 2003902 w 7340435"/>
                                <a:gd name="connsiteY2674" fmla="*/ 602836 h 4850679"/>
                                <a:gd name="connsiteX2675" fmla="*/ 1975159 w 7340435"/>
                                <a:gd name="connsiteY2675" fmla="*/ 657128 h 4850679"/>
                                <a:gd name="connsiteX2676" fmla="*/ 1920867 w 7340435"/>
                                <a:gd name="connsiteY2676" fmla="*/ 628386 h 4850679"/>
                                <a:gd name="connsiteX2677" fmla="*/ 1949609 w 7340435"/>
                                <a:gd name="connsiteY2677" fmla="*/ 574094 h 4850679"/>
                                <a:gd name="connsiteX2678" fmla="*/ 1966682 w 7340435"/>
                                <a:gd name="connsiteY2678" fmla="*/ 572354 h 4850679"/>
                                <a:gd name="connsiteX2679" fmla="*/ 4178671 w 7340435"/>
                                <a:gd name="connsiteY2679" fmla="*/ 564014 h 4850679"/>
                                <a:gd name="connsiteX2680" fmla="*/ 4164350 w 7340435"/>
                                <a:gd name="connsiteY2680" fmla="*/ 571699 h 4850679"/>
                                <a:gd name="connsiteX2681" fmla="*/ 4157164 w 7340435"/>
                                <a:gd name="connsiteY2681" fmla="*/ 580481 h 4850679"/>
                                <a:gd name="connsiteX2682" fmla="*/ 4151974 w 7340435"/>
                                <a:gd name="connsiteY2682" fmla="*/ 580880 h 4850679"/>
                                <a:gd name="connsiteX2683" fmla="*/ 4143192 w 7340435"/>
                                <a:gd name="connsiteY2683" fmla="*/ 573695 h 4850679"/>
                                <a:gd name="connsiteX2684" fmla="*/ 4127623 w 7340435"/>
                                <a:gd name="connsiteY2684" fmla="*/ 568904 h 4850679"/>
                                <a:gd name="connsiteX2685" fmla="*/ 4113650 w 7340435"/>
                                <a:gd name="connsiteY2685" fmla="*/ 576489 h 4850679"/>
                                <a:gd name="connsiteX2686" fmla="*/ 4116445 w 7340435"/>
                                <a:gd name="connsiteY2686" fmla="*/ 606430 h 4850679"/>
                                <a:gd name="connsiteX2687" fmla="*/ 4160358 w 7340435"/>
                                <a:gd name="connsiteY2687" fmla="*/ 643156 h 4850679"/>
                                <a:gd name="connsiteX2688" fmla="*/ 4196685 w 7340435"/>
                                <a:gd name="connsiteY2688" fmla="*/ 598845 h 4850679"/>
                                <a:gd name="connsiteX2689" fmla="*/ 4193890 w 7340435"/>
                                <a:gd name="connsiteY2689" fmla="*/ 568904 h 4850679"/>
                                <a:gd name="connsiteX2690" fmla="*/ 4178671 w 7340435"/>
                                <a:gd name="connsiteY2690" fmla="*/ 564014 h 4850679"/>
                                <a:gd name="connsiteX2691" fmla="*/ 4177972 w 7340435"/>
                                <a:gd name="connsiteY2691" fmla="*/ 557278 h 4850679"/>
                                <a:gd name="connsiteX2692" fmla="*/ 4198681 w 7340435"/>
                                <a:gd name="connsiteY2692" fmla="*/ 563715 h 4850679"/>
                                <a:gd name="connsiteX2693" fmla="*/ 4202273 w 7340435"/>
                                <a:gd name="connsiteY2693" fmla="*/ 603636 h 4850679"/>
                                <a:gd name="connsiteX2694" fmla="*/ 4163551 w 7340435"/>
                                <a:gd name="connsiteY2694" fmla="*/ 650741 h 4850679"/>
                                <a:gd name="connsiteX2695" fmla="*/ 4158362 w 7340435"/>
                                <a:gd name="connsiteY2695" fmla="*/ 651140 h 4850679"/>
                                <a:gd name="connsiteX2696" fmla="*/ 4111654 w 7340435"/>
                                <a:gd name="connsiteY2696" fmla="*/ 612019 h 4850679"/>
                                <a:gd name="connsiteX2697" fmla="*/ 4108062 w 7340435"/>
                                <a:gd name="connsiteY2697" fmla="*/ 572098 h 4850679"/>
                                <a:gd name="connsiteX2698" fmla="*/ 4127223 w 7340435"/>
                                <a:gd name="connsiteY2698" fmla="*/ 561719 h 4850679"/>
                                <a:gd name="connsiteX2699" fmla="*/ 4147982 w 7340435"/>
                                <a:gd name="connsiteY2699" fmla="*/ 568505 h 4850679"/>
                                <a:gd name="connsiteX2700" fmla="*/ 4153970 w 7340435"/>
                                <a:gd name="connsiteY2700" fmla="*/ 573295 h 4850679"/>
                                <a:gd name="connsiteX2701" fmla="*/ 4158761 w 7340435"/>
                                <a:gd name="connsiteY2701" fmla="*/ 567307 h 4850679"/>
                                <a:gd name="connsiteX2702" fmla="*/ 4177972 w 7340435"/>
                                <a:gd name="connsiteY2702" fmla="*/ 557278 h 4850679"/>
                                <a:gd name="connsiteX2703" fmla="*/ 5479959 w 7340435"/>
                                <a:gd name="connsiteY2703" fmla="*/ 542807 h 4850679"/>
                                <a:gd name="connsiteX2704" fmla="*/ 5506456 w 7340435"/>
                                <a:gd name="connsiteY2704" fmla="*/ 561718 h 4850679"/>
                                <a:gd name="connsiteX2705" fmla="*/ 5500867 w 7340435"/>
                                <a:gd name="connsiteY2705" fmla="*/ 565312 h 4850679"/>
                                <a:gd name="connsiteX2706" fmla="*/ 5451366 w 7340435"/>
                                <a:gd name="connsiteY2706" fmla="*/ 553734 h 4850679"/>
                                <a:gd name="connsiteX2707" fmla="*/ 5439789 w 7340435"/>
                                <a:gd name="connsiteY2707" fmla="*/ 603236 h 4850679"/>
                                <a:gd name="connsiteX2708" fmla="*/ 5434200 w 7340435"/>
                                <a:gd name="connsiteY2708" fmla="*/ 606829 h 4850679"/>
                                <a:gd name="connsiteX2709" fmla="*/ 5447773 w 7340435"/>
                                <a:gd name="connsiteY2709" fmla="*/ 548146 h 4850679"/>
                                <a:gd name="connsiteX2710" fmla="*/ 5479959 w 7340435"/>
                                <a:gd name="connsiteY2710" fmla="*/ 542807 h 4850679"/>
                                <a:gd name="connsiteX2711" fmla="*/ 3521645 w 7340435"/>
                                <a:gd name="connsiteY2711" fmla="*/ 492657 h 4850679"/>
                                <a:gd name="connsiteX2712" fmla="*/ 3514060 w 7340435"/>
                                <a:gd name="connsiteY2712" fmla="*/ 496649 h 4850679"/>
                                <a:gd name="connsiteX2713" fmla="*/ 3512864 w 7340435"/>
                                <a:gd name="connsiteY2713" fmla="*/ 497846 h 4850679"/>
                                <a:gd name="connsiteX2714" fmla="*/ 3511266 w 7340435"/>
                                <a:gd name="connsiteY2714" fmla="*/ 497048 h 4850679"/>
                                <a:gd name="connsiteX2715" fmla="*/ 3503280 w 7340435"/>
                                <a:gd name="connsiteY2715" fmla="*/ 495052 h 4850679"/>
                                <a:gd name="connsiteX2716" fmla="*/ 3497292 w 7340435"/>
                                <a:gd name="connsiteY2716" fmla="*/ 499044 h 4850679"/>
                                <a:gd name="connsiteX2717" fmla="*/ 3496895 w 7340435"/>
                                <a:gd name="connsiteY2717" fmla="*/ 507827 h 4850679"/>
                                <a:gd name="connsiteX2718" fmla="*/ 3515254 w 7340435"/>
                                <a:gd name="connsiteY2718" fmla="*/ 523795 h 4850679"/>
                                <a:gd name="connsiteX2719" fmla="*/ 3517651 w 7340435"/>
                                <a:gd name="connsiteY2719" fmla="*/ 523396 h 4850679"/>
                                <a:gd name="connsiteX2720" fmla="*/ 3531227 w 7340435"/>
                                <a:gd name="connsiteY2720" fmla="*/ 503835 h 4850679"/>
                                <a:gd name="connsiteX2721" fmla="*/ 3528431 w 7340435"/>
                                <a:gd name="connsiteY2721" fmla="*/ 495052 h 4850679"/>
                                <a:gd name="connsiteX2722" fmla="*/ 3521645 w 7340435"/>
                                <a:gd name="connsiteY2722" fmla="*/ 492657 h 4850679"/>
                                <a:gd name="connsiteX2723" fmla="*/ 3521244 w 7340435"/>
                                <a:gd name="connsiteY2723" fmla="*/ 488266 h 4850679"/>
                                <a:gd name="connsiteX2724" fmla="*/ 3531625 w 7340435"/>
                                <a:gd name="connsiteY2724" fmla="*/ 491858 h 4850679"/>
                                <a:gd name="connsiteX2725" fmla="*/ 3535619 w 7340435"/>
                                <a:gd name="connsiteY2725" fmla="*/ 503835 h 4850679"/>
                                <a:gd name="connsiteX2726" fmla="*/ 3528831 w 7340435"/>
                                <a:gd name="connsiteY2726" fmla="*/ 517807 h 4850679"/>
                                <a:gd name="connsiteX2727" fmla="*/ 3520047 w 7340435"/>
                                <a:gd name="connsiteY2727" fmla="*/ 526590 h 4850679"/>
                                <a:gd name="connsiteX2728" fmla="*/ 3516857 w 7340435"/>
                                <a:gd name="connsiteY2728" fmla="*/ 528187 h 4850679"/>
                                <a:gd name="connsiteX2729" fmla="*/ 3513257 w 7340435"/>
                                <a:gd name="connsiteY2729" fmla="*/ 527787 h 4850679"/>
                                <a:gd name="connsiteX2730" fmla="*/ 3492899 w 7340435"/>
                                <a:gd name="connsiteY2730" fmla="*/ 509823 h 4850679"/>
                                <a:gd name="connsiteX2731" fmla="*/ 3493698 w 7340435"/>
                                <a:gd name="connsiteY2731" fmla="*/ 497048 h 4850679"/>
                                <a:gd name="connsiteX2732" fmla="*/ 3502880 w 7340435"/>
                                <a:gd name="connsiteY2732" fmla="*/ 490661 h 4850679"/>
                                <a:gd name="connsiteX2733" fmla="*/ 3512458 w 7340435"/>
                                <a:gd name="connsiteY2733" fmla="*/ 492657 h 4850679"/>
                                <a:gd name="connsiteX2734" fmla="*/ 3521244 w 7340435"/>
                                <a:gd name="connsiteY2734" fmla="*/ 488266 h 4850679"/>
                                <a:gd name="connsiteX2735" fmla="*/ 5735595 w 7340435"/>
                                <a:gd name="connsiteY2735" fmla="*/ 468705 h 4850679"/>
                                <a:gd name="connsiteX2736" fmla="*/ 5726413 w 7340435"/>
                                <a:gd name="connsiteY2736" fmla="*/ 486270 h 4850679"/>
                                <a:gd name="connsiteX2737" fmla="*/ 5743978 w 7340435"/>
                                <a:gd name="connsiteY2737" fmla="*/ 495452 h 4850679"/>
                                <a:gd name="connsiteX2738" fmla="*/ 5753160 w 7340435"/>
                                <a:gd name="connsiteY2738" fmla="*/ 477887 h 4850679"/>
                                <a:gd name="connsiteX2739" fmla="*/ 5735595 w 7340435"/>
                                <a:gd name="connsiteY2739" fmla="*/ 468705 h 4850679"/>
                                <a:gd name="connsiteX2740" fmla="*/ 5733200 w 7340435"/>
                                <a:gd name="connsiteY2740" fmla="*/ 461120 h 4850679"/>
                                <a:gd name="connsiteX2741" fmla="*/ 5760745 w 7340435"/>
                                <a:gd name="connsiteY2741" fmla="*/ 475492 h 4850679"/>
                                <a:gd name="connsiteX2742" fmla="*/ 5746374 w 7340435"/>
                                <a:gd name="connsiteY2742" fmla="*/ 503037 h 4850679"/>
                                <a:gd name="connsiteX2743" fmla="*/ 5718828 w 7340435"/>
                                <a:gd name="connsiteY2743" fmla="*/ 488665 h 4850679"/>
                                <a:gd name="connsiteX2744" fmla="*/ 5733200 w 7340435"/>
                                <a:gd name="connsiteY2744" fmla="*/ 461120 h 4850679"/>
                                <a:gd name="connsiteX2745" fmla="*/ 5729607 w 7340435"/>
                                <a:gd name="connsiteY2745" fmla="*/ 448346 h 4850679"/>
                                <a:gd name="connsiteX2746" fmla="*/ 5706053 w 7340435"/>
                                <a:gd name="connsiteY2746" fmla="*/ 492658 h 4850679"/>
                                <a:gd name="connsiteX2747" fmla="*/ 5750366 w 7340435"/>
                                <a:gd name="connsiteY2747" fmla="*/ 516210 h 4850679"/>
                                <a:gd name="connsiteX2748" fmla="*/ 5773918 w 7340435"/>
                                <a:gd name="connsiteY2748" fmla="*/ 471899 h 4850679"/>
                                <a:gd name="connsiteX2749" fmla="*/ 5729607 w 7340435"/>
                                <a:gd name="connsiteY2749" fmla="*/ 448346 h 4850679"/>
                                <a:gd name="connsiteX2750" fmla="*/ 5744284 w 7340435"/>
                                <a:gd name="connsiteY2750" fmla="*/ 438622 h 4850679"/>
                                <a:gd name="connsiteX2751" fmla="*/ 5781503 w 7340435"/>
                                <a:gd name="connsiteY2751" fmla="*/ 469104 h 4850679"/>
                                <a:gd name="connsiteX2752" fmla="*/ 5752761 w 7340435"/>
                                <a:gd name="connsiteY2752" fmla="*/ 523396 h 4850679"/>
                                <a:gd name="connsiteX2753" fmla="*/ 5698469 w 7340435"/>
                                <a:gd name="connsiteY2753" fmla="*/ 494654 h 4850679"/>
                                <a:gd name="connsiteX2754" fmla="*/ 5727212 w 7340435"/>
                                <a:gd name="connsiteY2754" fmla="*/ 440362 h 4850679"/>
                                <a:gd name="connsiteX2755" fmla="*/ 5744284 w 7340435"/>
                                <a:gd name="connsiteY2755" fmla="*/ 438622 h 4850679"/>
                                <a:gd name="connsiteX2756" fmla="*/ 1280504 w 7340435"/>
                                <a:gd name="connsiteY2756" fmla="*/ 426689 h 4850679"/>
                                <a:gd name="connsiteX2757" fmla="*/ 1266183 w 7340435"/>
                                <a:gd name="connsiteY2757" fmla="*/ 434374 h 4850679"/>
                                <a:gd name="connsiteX2758" fmla="*/ 1258997 w 7340435"/>
                                <a:gd name="connsiteY2758" fmla="*/ 443156 h 4850679"/>
                                <a:gd name="connsiteX2759" fmla="*/ 1253808 w 7340435"/>
                                <a:gd name="connsiteY2759" fmla="*/ 443555 h 4850679"/>
                                <a:gd name="connsiteX2760" fmla="*/ 1245026 w 7340435"/>
                                <a:gd name="connsiteY2760" fmla="*/ 436370 h 4850679"/>
                                <a:gd name="connsiteX2761" fmla="*/ 1229457 w 7340435"/>
                                <a:gd name="connsiteY2761" fmla="*/ 431579 h 4850679"/>
                                <a:gd name="connsiteX2762" fmla="*/ 1215485 w 7340435"/>
                                <a:gd name="connsiteY2762" fmla="*/ 439164 h 4850679"/>
                                <a:gd name="connsiteX2763" fmla="*/ 1218280 w 7340435"/>
                                <a:gd name="connsiteY2763" fmla="*/ 469105 h 4850679"/>
                                <a:gd name="connsiteX2764" fmla="*/ 1262192 w 7340435"/>
                                <a:gd name="connsiteY2764" fmla="*/ 505831 h 4850679"/>
                                <a:gd name="connsiteX2765" fmla="*/ 1298519 w 7340435"/>
                                <a:gd name="connsiteY2765" fmla="*/ 461520 h 4850679"/>
                                <a:gd name="connsiteX2766" fmla="*/ 1295724 w 7340435"/>
                                <a:gd name="connsiteY2766" fmla="*/ 431579 h 4850679"/>
                                <a:gd name="connsiteX2767" fmla="*/ 1280504 w 7340435"/>
                                <a:gd name="connsiteY2767" fmla="*/ 426689 h 4850679"/>
                                <a:gd name="connsiteX2768" fmla="*/ 1279806 w 7340435"/>
                                <a:gd name="connsiteY2768" fmla="*/ 419953 h 4850679"/>
                                <a:gd name="connsiteX2769" fmla="*/ 1300515 w 7340435"/>
                                <a:gd name="connsiteY2769" fmla="*/ 426390 h 4850679"/>
                                <a:gd name="connsiteX2770" fmla="*/ 1304108 w 7340435"/>
                                <a:gd name="connsiteY2770" fmla="*/ 466311 h 4850679"/>
                                <a:gd name="connsiteX2771" fmla="*/ 1265384 w 7340435"/>
                                <a:gd name="connsiteY2771" fmla="*/ 513416 h 4850679"/>
                                <a:gd name="connsiteX2772" fmla="*/ 1260195 w 7340435"/>
                                <a:gd name="connsiteY2772" fmla="*/ 513815 h 4850679"/>
                                <a:gd name="connsiteX2773" fmla="*/ 1213489 w 7340435"/>
                                <a:gd name="connsiteY2773" fmla="*/ 474694 h 4850679"/>
                                <a:gd name="connsiteX2774" fmla="*/ 1209897 w 7340435"/>
                                <a:gd name="connsiteY2774" fmla="*/ 434773 h 4850679"/>
                                <a:gd name="connsiteX2775" fmla="*/ 1229058 w 7340435"/>
                                <a:gd name="connsiteY2775" fmla="*/ 424394 h 4850679"/>
                                <a:gd name="connsiteX2776" fmla="*/ 1249817 w 7340435"/>
                                <a:gd name="connsiteY2776" fmla="*/ 431180 h 4850679"/>
                                <a:gd name="connsiteX2777" fmla="*/ 1255804 w 7340435"/>
                                <a:gd name="connsiteY2777" fmla="*/ 435970 h 4850679"/>
                                <a:gd name="connsiteX2778" fmla="*/ 1260595 w 7340435"/>
                                <a:gd name="connsiteY2778" fmla="*/ 429982 h 4850679"/>
                                <a:gd name="connsiteX2779" fmla="*/ 1279806 w 7340435"/>
                                <a:gd name="connsiteY2779" fmla="*/ 419953 h 4850679"/>
                                <a:gd name="connsiteX2780" fmla="*/ 2581792 w 7340435"/>
                                <a:gd name="connsiteY2780" fmla="*/ 405482 h 4850679"/>
                                <a:gd name="connsiteX2781" fmla="*/ 2608292 w 7340435"/>
                                <a:gd name="connsiteY2781" fmla="*/ 424393 h 4850679"/>
                                <a:gd name="connsiteX2782" fmla="*/ 2602703 w 7340435"/>
                                <a:gd name="connsiteY2782" fmla="*/ 427987 h 4850679"/>
                                <a:gd name="connsiteX2783" fmla="*/ 2553201 w 7340435"/>
                                <a:gd name="connsiteY2783" fmla="*/ 416409 h 4850679"/>
                                <a:gd name="connsiteX2784" fmla="*/ 2541624 w 7340435"/>
                                <a:gd name="connsiteY2784" fmla="*/ 465911 h 4850679"/>
                                <a:gd name="connsiteX2785" fmla="*/ 2536036 w 7340435"/>
                                <a:gd name="connsiteY2785" fmla="*/ 469504 h 4850679"/>
                                <a:gd name="connsiteX2786" fmla="*/ 2549608 w 7340435"/>
                                <a:gd name="connsiteY2786" fmla="*/ 410821 h 4850679"/>
                                <a:gd name="connsiteX2787" fmla="*/ 2581792 w 7340435"/>
                                <a:gd name="connsiteY2787" fmla="*/ 405482 h 4850679"/>
                                <a:gd name="connsiteX2788" fmla="*/ 623472 w 7340435"/>
                                <a:gd name="connsiteY2788" fmla="*/ 355333 h 4850679"/>
                                <a:gd name="connsiteX2789" fmla="*/ 615887 w 7340435"/>
                                <a:gd name="connsiteY2789" fmla="*/ 359325 h 4850679"/>
                                <a:gd name="connsiteX2790" fmla="*/ 614690 w 7340435"/>
                                <a:gd name="connsiteY2790" fmla="*/ 360522 h 4850679"/>
                                <a:gd name="connsiteX2791" fmla="*/ 613093 w 7340435"/>
                                <a:gd name="connsiteY2791" fmla="*/ 359724 h 4850679"/>
                                <a:gd name="connsiteX2792" fmla="*/ 605109 w 7340435"/>
                                <a:gd name="connsiteY2792" fmla="*/ 357728 h 4850679"/>
                                <a:gd name="connsiteX2793" fmla="*/ 599120 w 7340435"/>
                                <a:gd name="connsiteY2793" fmla="*/ 361720 h 4850679"/>
                                <a:gd name="connsiteX2794" fmla="*/ 598721 w 7340435"/>
                                <a:gd name="connsiteY2794" fmla="*/ 370502 h 4850679"/>
                                <a:gd name="connsiteX2795" fmla="*/ 617085 w 7340435"/>
                                <a:gd name="connsiteY2795" fmla="*/ 386471 h 4850679"/>
                                <a:gd name="connsiteX2796" fmla="*/ 619480 w 7340435"/>
                                <a:gd name="connsiteY2796" fmla="*/ 386072 h 4850679"/>
                                <a:gd name="connsiteX2797" fmla="*/ 633053 w 7340435"/>
                                <a:gd name="connsiteY2797" fmla="*/ 366510 h 4850679"/>
                                <a:gd name="connsiteX2798" fmla="*/ 630258 w 7340435"/>
                                <a:gd name="connsiteY2798" fmla="*/ 357728 h 4850679"/>
                                <a:gd name="connsiteX2799" fmla="*/ 623472 w 7340435"/>
                                <a:gd name="connsiteY2799" fmla="*/ 355333 h 4850679"/>
                                <a:gd name="connsiteX2800" fmla="*/ 623073 w 7340435"/>
                                <a:gd name="connsiteY2800" fmla="*/ 350942 h 4850679"/>
                                <a:gd name="connsiteX2801" fmla="*/ 633452 w 7340435"/>
                                <a:gd name="connsiteY2801" fmla="*/ 354534 h 4850679"/>
                                <a:gd name="connsiteX2802" fmla="*/ 637444 w 7340435"/>
                                <a:gd name="connsiteY2802" fmla="*/ 366510 h 4850679"/>
                                <a:gd name="connsiteX2803" fmla="*/ 630658 w 7340435"/>
                                <a:gd name="connsiteY2803" fmla="*/ 380483 h 4850679"/>
                                <a:gd name="connsiteX2804" fmla="*/ 621875 w 7340435"/>
                                <a:gd name="connsiteY2804" fmla="*/ 389266 h 4850679"/>
                                <a:gd name="connsiteX2805" fmla="*/ 618682 w 7340435"/>
                                <a:gd name="connsiteY2805" fmla="*/ 390863 h 4850679"/>
                                <a:gd name="connsiteX2806" fmla="*/ 615089 w 7340435"/>
                                <a:gd name="connsiteY2806" fmla="*/ 390463 h 4850679"/>
                                <a:gd name="connsiteX2807" fmla="*/ 594729 w 7340435"/>
                                <a:gd name="connsiteY2807" fmla="*/ 372498 h 4850679"/>
                                <a:gd name="connsiteX2808" fmla="*/ 595527 w 7340435"/>
                                <a:gd name="connsiteY2808" fmla="*/ 359724 h 4850679"/>
                                <a:gd name="connsiteX2809" fmla="*/ 604709 w 7340435"/>
                                <a:gd name="connsiteY2809" fmla="*/ 353337 h 4850679"/>
                                <a:gd name="connsiteX2810" fmla="*/ 614290 w 7340435"/>
                                <a:gd name="connsiteY2810" fmla="*/ 355333 h 4850679"/>
                                <a:gd name="connsiteX2811" fmla="*/ 623073 w 7340435"/>
                                <a:gd name="connsiteY2811" fmla="*/ 350942 h 4850679"/>
                                <a:gd name="connsiteX2812" fmla="*/ 7326403 w 7340435"/>
                                <a:gd name="connsiteY2812" fmla="*/ 342159 h 4850679"/>
                                <a:gd name="connsiteX2813" fmla="*/ 7318818 w 7340435"/>
                                <a:gd name="connsiteY2813" fmla="*/ 346151 h 4850679"/>
                                <a:gd name="connsiteX2814" fmla="*/ 7317621 w 7340435"/>
                                <a:gd name="connsiteY2814" fmla="*/ 347348 h 4850679"/>
                                <a:gd name="connsiteX2815" fmla="*/ 7316024 w 7340435"/>
                                <a:gd name="connsiteY2815" fmla="*/ 346550 h 4850679"/>
                                <a:gd name="connsiteX2816" fmla="*/ 7308040 w 7340435"/>
                                <a:gd name="connsiteY2816" fmla="*/ 344554 h 4850679"/>
                                <a:gd name="connsiteX2817" fmla="*/ 7302051 w 7340435"/>
                                <a:gd name="connsiteY2817" fmla="*/ 348546 h 4850679"/>
                                <a:gd name="connsiteX2818" fmla="*/ 7301652 w 7340435"/>
                                <a:gd name="connsiteY2818" fmla="*/ 357328 h 4850679"/>
                                <a:gd name="connsiteX2819" fmla="*/ 7320016 w 7340435"/>
                                <a:gd name="connsiteY2819" fmla="*/ 373297 h 4850679"/>
                                <a:gd name="connsiteX2820" fmla="*/ 7322411 w 7340435"/>
                                <a:gd name="connsiteY2820" fmla="*/ 372898 h 4850679"/>
                                <a:gd name="connsiteX2821" fmla="*/ 7335984 w 7340435"/>
                                <a:gd name="connsiteY2821" fmla="*/ 353336 h 4850679"/>
                                <a:gd name="connsiteX2822" fmla="*/ 7333190 w 7340435"/>
                                <a:gd name="connsiteY2822" fmla="*/ 344554 h 4850679"/>
                                <a:gd name="connsiteX2823" fmla="*/ 7326403 w 7340435"/>
                                <a:gd name="connsiteY2823" fmla="*/ 342159 h 4850679"/>
                                <a:gd name="connsiteX2824" fmla="*/ 7326004 w 7340435"/>
                                <a:gd name="connsiteY2824" fmla="*/ 337768 h 4850679"/>
                                <a:gd name="connsiteX2825" fmla="*/ 7336383 w 7340435"/>
                                <a:gd name="connsiteY2825" fmla="*/ 341360 h 4850679"/>
                                <a:gd name="connsiteX2826" fmla="*/ 7340375 w 7340435"/>
                                <a:gd name="connsiteY2826" fmla="*/ 353336 h 4850679"/>
                                <a:gd name="connsiteX2827" fmla="*/ 7333589 w 7340435"/>
                                <a:gd name="connsiteY2827" fmla="*/ 367309 h 4850679"/>
                                <a:gd name="connsiteX2828" fmla="*/ 7324806 w 7340435"/>
                                <a:gd name="connsiteY2828" fmla="*/ 376092 h 4850679"/>
                                <a:gd name="connsiteX2829" fmla="*/ 7321613 w 7340435"/>
                                <a:gd name="connsiteY2829" fmla="*/ 377689 h 4850679"/>
                                <a:gd name="connsiteX2830" fmla="*/ 7318020 w 7340435"/>
                                <a:gd name="connsiteY2830" fmla="*/ 377289 h 4850679"/>
                                <a:gd name="connsiteX2831" fmla="*/ 7297660 w 7340435"/>
                                <a:gd name="connsiteY2831" fmla="*/ 359324 h 4850679"/>
                                <a:gd name="connsiteX2832" fmla="*/ 7298458 w 7340435"/>
                                <a:gd name="connsiteY2832" fmla="*/ 346550 h 4850679"/>
                                <a:gd name="connsiteX2833" fmla="*/ 7307641 w 7340435"/>
                                <a:gd name="connsiteY2833" fmla="*/ 340163 h 4850679"/>
                                <a:gd name="connsiteX2834" fmla="*/ 7317222 w 7340435"/>
                                <a:gd name="connsiteY2834" fmla="*/ 342159 h 4850679"/>
                                <a:gd name="connsiteX2835" fmla="*/ 7326004 w 7340435"/>
                                <a:gd name="connsiteY2835" fmla="*/ 337768 h 4850679"/>
                                <a:gd name="connsiteX2836" fmla="*/ 2837429 w 7340435"/>
                                <a:gd name="connsiteY2836" fmla="*/ 331381 h 4850679"/>
                                <a:gd name="connsiteX2837" fmla="*/ 2828248 w 7340435"/>
                                <a:gd name="connsiteY2837" fmla="*/ 348945 h 4850679"/>
                                <a:gd name="connsiteX2838" fmla="*/ 2845812 w 7340435"/>
                                <a:gd name="connsiteY2838" fmla="*/ 358128 h 4850679"/>
                                <a:gd name="connsiteX2839" fmla="*/ 2854994 w 7340435"/>
                                <a:gd name="connsiteY2839" fmla="*/ 340562 h 4850679"/>
                                <a:gd name="connsiteX2840" fmla="*/ 2837429 w 7340435"/>
                                <a:gd name="connsiteY2840" fmla="*/ 331381 h 4850679"/>
                                <a:gd name="connsiteX2841" fmla="*/ 2835034 w 7340435"/>
                                <a:gd name="connsiteY2841" fmla="*/ 323796 h 4850679"/>
                                <a:gd name="connsiteX2842" fmla="*/ 2862578 w 7340435"/>
                                <a:gd name="connsiteY2842" fmla="*/ 338167 h 4850679"/>
                                <a:gd name="connsiteX2843" fmla="*/ 2848207 w 7340435"/>
                                <a:gd name="connsiteY2843" fmla="*/ 365713 h 4850679"/>
                                <a:gd name="connsiteX2844" fmla="*/ 2820663 w 7340435"/>
                                <a:gd name="connsiteY2844" fmla="*/ 351342 h 4850679"/>
                                <a:gd name="connsiteX2845" fmla="*/ 2835034 w 7340435"/>
                                <a:gd name="connsiteY2845" fmla="*/ 323796 h 4850679"/>
                                <a:gd name="connsiteX2846" fmla="*/ 2831442 w 7340435"/>
                                <a:gd name="connsiteY2846" fmla="*/ 311022 h 4850679"/>
                                <a:gd name="connsiteX2847" fmla="*/ 2807890 w 7340435"/>
                                <a:gd name="connsiteY2847" fmla="*/ 355334 h 4850679"/>
                                <a:gd name="connsiteX2848" fmla="*/ 2852199 w 7340435"/>
                                <a:gd name="connsiteY2848" fmla="*/ 378886 h 4850679"/>
                                <a:gd name="connsiteX2849" fmla="*/ 2875752 w 7340435"/>
                                <a:gd name="connsiteY2849" fmla="*/ 334574 h 4850679"/>
                                <a:gd name="connsiteX2850" fmla="*/ 2831442 w 7340435"/>
                                <a:gd name="connsiteY2850" fmla="*/ 311022 h 4850679"/>
                                <a:gd name="connsiteX2851" fmla="*/ 2846119 w 7340435"/>
                                <a:gd name="connsiteY2851" fmla="*/ 301297 h 4850679"/>
                                <a:gd name="connsiteX2852" fmla="*/ 2883339 w 7340435"/>
                                <a:gd name="connsiteY2852" fmla="*/ 331780 h 4850679"/>
                                <a:gd name="connsiteX2853" fmla="*/ 2854596 w 7340435"/>
                                <a:gd name="connsiteY2853" fmla="*/ 386072 h 4850679"/>
                                <a:gd name="connsiteX2854" fmla="*/ 2800304 w 7340435"/>
                                <a:gd name="connsiteY2854" fmla="*/ 357330 h 4850679"/>
                                <a:gd name="connsiteX2855" fmla="*/ 2829047 w 7340435"/>
                                <a:gd name="connsiteY2855" fmla="*/ 303038 h 4850679"/>
                                <a:gd name="connsiteX2856" fmla="*/ 2846119 w 7340435"/>
                                <a:gd name="connsiteY2856" fmla="*/ 301297 h 4850679"/>
                                <a:gd name="connsiteX2857" fmla="*/ 5058105 w 7340435"/>
                                <a:gd name="connsiteY2857" fmla="*/ 293357 h 4850679"/>
                                <a:gd name="connsiteX2858" fmla="*/ 5043784 w 7340435"/>
                                <a:gd name="connsiteY2858" fmla="*/ 301042 h 4850679"/>
                                <a:gd name="connsiteX2859" fmla="*/ 5036598 w 7340435"/>
                                <a:gd name="connsiteY2859" fmla="*/ 309824 h 4850679"/>
                                <a:gd name="connsiteX2860" fmla="*/ 5031408 w 7340435"/>
                                <a:gd name="connsiteY2860" fmla="*/ 310223 h 4850679"/>
                                <a:gd name="connsiteX2861" fmla="*/ 5022626 w 7340435"/>
                                <a:gd name="connsiteY2861" fmla="*/ 303038 h 4850679"/>
                                <a:gd name="connsiteX2862" fmla="*/ 5007057 w 7340435"/>
                                <a:gd name="connsiteY2862" fmla="*/ 298247 h 4850679"/>
                                <a:gd name="connsiteX2863" fmla="*/ 4993084 w 7340435"/>
                                <a:gd name="connsiteY2863" fmla="*/ 305832 h 4850679"/>
                                <a:gd name="connsiteX2864" fmla="*/ 4995879 w 7340435"/>
                                <a:gd name="connsiteY2864" fmla="*/ 335772 h 4850679"/>
                                <a:gd name="connsiteX2865" fmla="*/ 5039792 w 7340435"/>
                                <a:gd name="connsiteY2865" fmla="*/ 372499 h 4850679"/>
                                <a:gd name="connsiteX2866" fmla="*/ 5076119 w 7340435"/>
                                <a:gd name="connsiteY2866" fmla="*/ 328187 h 4850679"/>
                                <a:gd name="connsiteX2867" fmla="*/ 5073324 w 7340435"/>
                                <a:gd name="connsiteY2867" fmla="*/ 298247 h 4850679"/>
                                <a:gd name="connsiteX2868" fmla="*/ 5058105 w 7340435"/>
                                <a:gd name="connsiteY2868" fmla="*/ 293357 h 4850679"/>
                                <a:gd name="connsiteX2869" fmla="*/ 5057406 w 7340435"/>
                                <a:gd name="connsiteY2869" fmla="*/ 286620 h 4850679"/>
                                <a:gd name="connsiteX2870" fmla="*/ 5078115 w 7340435"/>
                                <a:gd name="connsiteY2870" fmla="*/ 293058 h 4850679"/>
                                <a:gd name="connsiteX2871" fmla="*/ 5081708 w 7340435"/>
                                <a:gd name="connsiteY2871" fmla="*/ 332977 h 4850679"/>
                                <a:gd name="connsiteX2872" fmla="*/ 5042985 w 7340435"/>
                                <a:gd name="connsiteY2872" fmla="*/ 380084 h 4850679"/>
                                <a:gd name="connsiteX2873" fmla="*/ 5037796 w 7340435"/>
                                <a:gd name="connsiteY2873" fmla="*/ 380483 h 4850679"/>
                                <a:gd name="connsiteX2874" fmla="*/ 4991088 w 7340435"/>
                                <a:gd name="connsiteY2874" fmla="*/ 341361 h 4850679"/>
                                <a:gd name="connsiteX2875" fmla="*/ 4987496 w 7340435"/>
                                <a:gd name="connsiteY2875" fmla="*/ 301441 h 4850679"/>
                                <a:gd name="connsiteX2876" fmla="*/ 5006657 w 7340435"/>
                                <a:gd name="connsiteY2876" fmla="*/ 291062 h 4850679"/>
                                <a:gd name="connsiteX2877" fmla="*/ 5027416 w 7340435"/>
                                <a:gd name="connsiteY2877" fmla="*/ 297848 h 4850679"/>
                                <a:gd name="connsiteX2878" fmla="*/ 5033404 w 7340435"/>
                                <a:gd name="connsiteY2878" fmla="*/ 302638 h 4850679"/>
                                <a:gd name="connsiteX2879" fmla="*/ 5038195 w 7340435"/>
                                <a:gd name="connsiteY2879" fmla="*/ 296650 h 4850679"/>
                                <a:gd name="connsiteX2880" fmla="*/ 5057406 w 7340435"/>
                                <a:gd name="connsiteY2880" fmla="*/ 286620 h 4850679"/>
                                <a:gd name="connsiteX2881" fmla="*/ 6359393 w 7340435"/>
                                <a:gd name="connsiteY2881" fmla="*/ 272150 h 4850679"/>
                                <a:gd name="connsiteX2882" fmla="*/ 6385891 w 7340435"/>
                                <a:gd name="connsiteY2882" fmla="*/ 291061 h 4850679"/>
                                <a:gd name="connsiteX2883" fmla="*/ 6380302 w 7340435"/>
                                <a:gd name="connsiteY2883" fmla="*/ 294654 h 4850679"/>
                                <a:gd name="connsiteX2884" fmla="*/ 6330801 w 7340435"/>
                                <a:gd name="connsiteY2884" fmla="*/ 283077 h 4850679"/>
                                <a:gd name="connsiteX2885" fmla="*/ 6319224 w 7340435"/>
                                <a:gd name="connsiteY2885" fmla="*/ 332579 h 4850679"/>
                                <a:gd name="connsiteX2886" fmla="*/ 6313635 w 7340435"/>
                                <a:gd name="connsiteY2886" fmla="*/ 336172 h 4850679"/>
                                <a:gd name="connsiteX2887" fmla="*/ 6327208 w 7340435"/>
                                <a:gd name="connsiteY2887" fmla="*/ 277489 h 4850679"/>
                                <a:gd name="connsiteX2888" fmla="*/ 6359393 w 7340435"/>
                                <a:gd name="connsiteY2888" fmla="*/ 272150 h 4850679"/>
                                <a:gd name="connsiteX2889" fmla="*/ 4401074 w 7340435"/>
                                <a:gd name="connsiteY2889" fmla="*/ 221601 h 4850679"/>
                                <a:gd name="connsiteX2890" fmla="*/ 4393489 w 7340435"/>
                                <a:gd name="connsiteY2890" fmla="*/ 225593 h 4850679"/>
                                <a:gd name="connsiteX2891" fmla="*/ 4392292 w 7340435"/>
                                <a:gd name="connsiteY2891" fmla="*/ 226790 h 4850679"/>
                                <a:gd name="connsiteX2892" fmla="*/ 4390695 w 7340435"/>
                                <a:gd name="connsiteY2892" fmla="*/ 225992 h 4850679"/>
                                <a:gd name="connsiteX2893" fmla="*/ 4382711 w 7340435"/>
                                <a:gd name="connsiteY2893" fmla="*/ 223996 h 4850679"/>
                                <a:gd name="connsiteX2894" fmla="*/ 4376722 w 7340435"/>
                                <a:gd name="connsiteY2894" fmla="*/ 227988 h 4850679"/>
                                <a:gd name="connsiteX2895" fmla="*/ 4376323 w 7340435"/>
                                <a:gd name="connsiteY2895" fmla="*/ 236770 h 4850679"/>
                                <a:gd name="connsiteX2896" fmla="*/ 4394687 w 7340435"/>
                                <a:gd name="connsiteY2896" fmla="*/ 252739 h 4850679"/>
                                <a:gd name="connsiteX2897" fmla="*/ 4397082 w 7340435"/>
                                <a:gd name="connsiteY2897" fmla="*/ 252340 h 4850679"/>
                                <a:gd name="connsiteX2898" fmla="*/ 4410655 w 7340435"/>
                                <a:gd name="connsiteY2898" fmla="*/ 232778 h 4850679"/>
                                <a:gd name="connsiteX2899" fmla="*/ 4407861 w 7340435"/>
                                <a:gd name="connsiteY2899" fmla="*/ 223996 h 4850679"/>
                                <a:gd name="connsiteX2900" fmla="*/ 4401074 w 7340435"/>
                                <a:gd name="connsiteY2900" fmla="*/ 221601 h 4850679"/>
                                <a:gd name="connsiteX2901" fmla="*/ 4400675 w 7340435"/>
                                <a:gd name="connsiteY2901" fmla="*/ 217210 h 4850679"/>
                                <a:gd name="connsiteX2902" fmla="*/ 4411054 w 7340435"/>
                                <a:gd name="connsiteY2902" fmla="*/ 220802 h 4850679"/>
                                <a:gd name="connsiteX2903" fmla="*/ 4415046 w 7340435"/>
                                <a:gd name="connsiteY2903" fmla="*/ 232778 h 4850679"/>
                                <a:gd name="connsiteX2904" fmla="*/ 4408260 w 7340435"/>
                                <a:gd name="connsiteY2904" fmla="*/ 246751 h 4850679"/>
                                <a:gd name="connsiteX2905" fmla="*/ 4399477 w 7340435"/>
                                <a:gd name="connsiteY2905" fmla="*/ 255534 h 4850679"/>
                                <a:gd name="connsiteX2906" fmla="*/ 4396284 w 7340435"/>
                                <a:gd name="connsiteY2906" fmla="*/ 257131 h 4850679"/>
                                <a:gd name="connsiteX2907" fmla="*/ 4392691 w 7340435"/>
                                <a:gd name="connsiteY2907" fmla="*/ 256731 h 4850679"/>
                                <a:gd name="connsiteX2908" fmla="*/ 4372331 w 7340435"/>
                                <a:gd name="connsiteY2908" fmla="*/ 238766 h 4850679"/>
                                <a:gd name="connsiteX2909" fmla="*/ 4373129 w 7340435"/>
                                <a:gd name="connsiteY2909" fmla="*/ 225992 h 4850679"/>
                                <a:gd name="connsiteX2910" fmla="*/ 4382312 w 7340435"/>
                                <a:gd name="connsiteY2910" fmla="*/ 219605 h 4850679"/>
                                <a:gd name="connsiteX2911" fmla="*/ 4391893 w 7340435"/>
                                <a:gd name="connsiteY2911" fmla="*/ 221601 h 4850679"/>
                                <a:gd name="connsiteX2912" fmla="*/ 4400675 w 7340435"/>
                                <a:gd name="connsiteY2912" fmla="*/ 217210 h 4850679"/>
                                <a:gd name="connsiteX2913" fmla="*/ 6615030 w 7340435"/>
                                <a:gd name="connsiteY2913" fmla="*/ 198049 h 4850679"/>
                                <a:gd name="connsiteX2914" fmla="*/ 6605847 w 7340435"/>
                                <a:gd name="connsiteY2914" fmla="*/ 215613 h 4850679"/>
                                <a:gd name="connsiteX2915" fmla="*/ 6623413 w 7340435"/>
                                <a:gd name="connsiteY2915" fmla="*/ 224796 h 4850679"/>
                                <a:gd name="connsiteX2916" fmla="*/ 6632595 w 7340435"/>
                                <a:gd name="connsiteY2916" fmla="*/ 207230 h 4850679"/>
                                <a:gd name="connsiteX2917" fmla="*/ 6615030 w 7340435"/>
                                <a:gd name="connsiteY2917" fmla="*/ 198049 h 4850679"/>
                                <a:gd name="connsiteX2918" fmla="*/ 6612635 w 7340435"/>
                                <a:gd name="connsiteY2918" fmla="*/ 190464 h 4850679"/>
                                <a:gd name="connsiteX2919" fmla="*/ 6640179 w 7340435"/>
                                <a:gd name="connsiteY2919" fmla="*/ 204835 h 4850679"/>
                                <a:gd name="connsiteX2920" fmla="*/ 6625808 w 7340435"/>
                                <a:gd name="connsiteY2920" fmla="*/ 232381 h 4850679"/>
                                <a:gd name="connsiteX2921" fmla="*/ 6598263 w 7340435"/>
                                <a:gd name="connsiteY2921" fmla="*/ 218009 h 4850679"/>
                                <a:gd name="connsiteX2922" fmla="*/ 6612635 w 7340435"/>
                                <a:gd name="connsiteY2922" fmla="*/ 190464 h 4850679"/>
                                <a:gd name="connsiteX2923" fmla="*/ 6609042 w 7340435"/>
                                <a:gd name="connsiteY2923" fmla="*/ 177689 h 4850679"/>
                                <a:gd name="connsiteX2924" fmla="*/ 6585488 w 7340435"/>
                                <a:gd name="connsiteY2924" fmla="*/ 222001 h 4850679"/>
                                <a:gd name="connsiteX2925" fmla="*/ 6629800 w 7340435"/>
                                <a:gd name="connsiteY2925" fmla="*/ 245553 h 4850679"/>
                                <a:gd name="connsiteX2926" fmla="*/ 6653353 w 7340435"/>
                                <a:gd name="connsiteY2926" fmla="*/ 201241 h 4850679"/>
                                <a:gd name="connsiteX2927" fmla="*/ 6609042 w 7340435"/>
                                <a:gd name="connsiteY2927" fmla="*/ 177689 h 4850679"/>
                                <a:gd name="connsiteX2928" fmla="*/ 6623719 w 7340435"/>
                                <a:gd name="connsiteY2928" fmla="*/ 167964 h 4850679"/>
                                <a:gd name="connsiteX2929" fmla="*/ 6660938 w 7340435"/>
                                <a:gd name="connsiteY2929" fmla="*/ 198447 h 4850679"/>
                                <a:gd name="connsiteX2930" fmla="*/ 6632196 w 7340435"/>
                                <a:gd name="connsiteY2930" fmla="*/ 252739 h 4850679"/>
                                <a:gd name="connsiteX2931" fmla="*/ 6577904 w 7340435"/>
                                <a:gd name="connsiteY2931" fmla="*/ 223997 h 4850679"/>
                                <a:gd name="connsiteX2932" fmla="*/ 6606647 w 7340435"/>
                                <a:gd name="connsiteY2932" fmla="*/ 169705 h 4850679"/>
                                <a:gd name="connsiteX2933" fmla="*/ 6623719 w 7340435"/>
                                <a:gd name="connsiteY2933" fmla="*/ 167964 h 4850679"/>
                                <a:gd name="connsiteX2934" fmla="*/ 2159939 w 7340435"/>
                                <a:gd name="connsiteY2934" fmla="*/ 156032 h 4850679"/>
                                <a:gd name="connsiteX2935" fmla="*/ 2145618 w 7340435"/>
                                <a:gd name="connsiteY2935" fmla="*/ 163717 h 4850679"/>
                                <a:gd name="connsiteX2936" fmla="*/ 2138432 w 7340435"/>
                                <a:gd name="connsiteY2936" fmla="*/ 172499 h 4850679"/>
                                <a:gd name="connsiteX2937" fmla="*/ 2133243 w 7340435"/>
                                <a:gd name="connsiteY2937" fmla="*/ 172898 h 4850679"/>
                                <a:gd name="connsiteX2938" fmla="*/ 2124460 w 7340435"/>
                                <a:gd name="connsiteY2938" fmla="*/ 165713 h 4850679"/>
                                <a:gd name="connsiteX2939" fmla="*/ 2108890 w 7340435"/>
                                <a:gd name="connsiteY2939" fmla="*/ 160922 h 4850679"/>
                                <a:gd name="connsiteX2940" fmla="*/ 2094918 w 7340435"/>
                                <a:gd name="connsiteY2940" fmla="*/ 168507 h 4850679"/>
                                <a:gd name="connsiteX2941" fmla="*/ 2097713 w 7340435"/>
                                <a:gd name="connsiteY2941" fmla="*/ 198447 h 4850679"/>
                                <a:gd name="connsiteX2942" fmla="*/ 2141626 w 7340435"/>
                                <a:gd name="connsiteY2942" fmla="*/ 235174 h 4850679"/>
                                <a:gd name="connsiteX2943" fmla="*/ 2177952 w 7340435"/>
                                <a:gd name="connsiteY2943" fmla="*/ 190862 h 4850679"/>
                                <a:gd name="connsiteX2944" fmla="*/ 2175158 w 7340435"/>
                                <a:gd name="connsiteY2944" fmla="*/ 160922 h 4850679"/>
                                <a:gd name="connsiteX2945" fmla="*/ 2159939 w 7340435"/>
                                <a:gd name="connsiteY2945" fmla="*/ 156032 h 4850679"/>
                                <a:gd name="connsiteX2946" fmla="*/ 3433677 w 7340435"/>
                                <a:gd name="connsiteY2946" fmla="*/ 151592 h 4850679"/>
                                <a:gd name="connsiteX2947" fmla="*/ 3460171 w 7340435"/>
                                <a:gd name="connsiteY2947" fmla="*/ 170503 h 4850679"/>
                                <a:gd name="connsiteX2948" fmla="*/ 3454581 w 7340435"/>
                                <a:gd name="connsiteY2948" fmla="*/ 174096 h 4850679"/>
                                <a:gd name="connsiteX2949" fmla="*/ 3405086 w 7340435"/>
                                <a:gd name="connsiteY2949" fmla="*/ 162519 h 4850679"/>
                                <a:gd name="connsiteX2950" fmla="*/ 3393511 w 7340435"/>
                                <a:gd name="connsiteY2950" fmla="*/ 212021 h 4850679"/>
                                <a:gd name="connsiteX2951" fmla="*/ 3387923 w 7340435"/>
                                <a:gd name="connsiteY2951" fmla="*/ 215614 h 4850679"/>
                                <a:gd name="connsiteX2952" fmla="*/ 3401495 w 7340435"/>
                                <a:gd name="connsiteY2952" fmla="*/ 156931 h 4850679"/>
                                <a:gd name="connsiteX2953" fmla="*/ 3433677 w 7340435"/>
                                <a:gd name="connsiteY2953" fmla="*/ 151592 h 4850679"/>
                                <a:gd name="connsiteX2954" fmla="*/ 2159241 w 7340435"/>
                                <a:gd name="connsiteY2954" fmla="*/ 149295 h 4850679"/>
                                <a:gd name="connsiteX2955" fmla="*/ 2179949 w 7340435"/>
                                <a:gd name="connsiteY2955" fmla="*/ 155733 h 4850679"/>
                                <a:gd name="connsiteX2956" fmla="*/ 2183542 w 7340435"/>
                                <a:gd name="connsiteY2956" fmla="*/ 195653 h 4850679"/>
                                <a:gd name="connsiteX2957" fmla="*/ 2144819 w 7340435"/>
                                <a:gd name="connsiteY2957" fmla="*/ 242759 h 4850679"/>
                                <a:gd name="connsiteX2958" fmla="*/ 2139630 w 7340435"/>
                                <a:gd name="connsiteY2958" fmla="*/ 243158 h 4850679"/>
                                <a:gd name="connsiteX2959" fmla="*/ 2092922 w 7340435"/>
                                <a:gd name="connsiteY2959" fmla="*/ 204036 h 4850679"/>
                                <a:gd name="connsiteX2960" fmla="*/ 2089330 w 7340435"/>
                                <a:gd name="connsiteY2960" fmla="*/ 164116 h 4850679"/>
                                <a:gd name="connsiteX2961" fmla="*/ 2108491 w 7340435"/>
                                <a:gd name="connsiteY2961" fmla="*/ 153737 h 4850679"/>
                                <a:gd name="connsiteX2962" fmla="*/ 2129251 w 7340435"/>
                                <a:gd name="connsiteY2962" fmla="*/ 160523 h 4850679"/>
                                <a:gd name="connsiteX2963" fmla="*/ 2135238 w 7340435"/>
                                <a:gd name="connsiteY2963" fmla="*/ 165313 h 4850679"/>
                                <a:gd name="connsiteX2964" fmla="*/ 2140028 w 7340435"/>
                                <a:gd name="connsiteY2964" fmla="*/ 159325 h 4850679"/>
                                <a:gd name="connsiteX2965" fmla="*/ 2159241 w 7340435"/>
                                <a:gd name="connsiteY2965" fmla="*/ 149295 h 4850679"/>
                                <a:gd name="connsiteX2966" fmla="*/ 1502906 w 7340435"/>
                                <a:gd name="connsiteY2966" fmla="*/ 84277 h 4850679"/>
                                <a:gd name="connsiteX2967" fmla="*/ 1495322 w 7340435"/>
                                <a:gd name="connsiteY2967" fmla="*/ 88269 h 4850679"/>
                                <a:gd name="connsiteX2968" fmla="*/ 1494125 w 7340435"/>
                                <a:gd name="connsiteY2968" fmla="*/ 89466 h 4850679"/>
                                <a:gd name="connsiteX2969" fmla="*/ 1492528 w 7340435"/>
                                <a:gd name="connsiteY2969" fmla="*/ 88668 h 4850679"/>
                                <a:gd name="connsiteX2970" fmla="*/ 1484545 w 7340435"/>
                                <a:gd name="connsiteY2970" fmla="*/ 86672 h 4850679"/>
                                <a:gd name="connsiteX2971" fmla="*/ 1478557 w 7340435"/>
                                <a:gd name="connsiteY2971" fmla="*/ 90664 h 4850679"/>
                                <a:gd name="connsiteX2972" fmla="*/ 1478158 w 7340435"/>
                                <a:gd name="connsiteY2972" fmla="*/ 99446 h 4850679"/>
                                <a:gd name="connsiteX2973" fmla="*/ 1496519 w 7340435"/>
                                <a:gd name="connsiteY2973" fmla="*/ 115415 h 4850679"/>
                                <a:gd name="connsiteX2974" fmla="*/ 1498914 w 7340435"/>
                                <a:gd name="connsiteY2974" fmla="*/ 115016 h 4850679"/>
                                <a:gd name="connsiteX2975" fmla="*/ 1512488 w 7340435"/>
                                <a:gd name="connsiteY2975" fmla="*/ 95454 h 4850679"/>
                                <a:gd name="connsiteX2976" fmla="*/ 1509691 w 7340435"/>
                                <a:gd name="connsiteY2976" fmla="*/ 86672 h 4850679"/>
                                <a:gd name="connsiteX2977" fmla="*/ 1502906 w 7340435"/>
                                <a:gd name="connsiteY2977" fmla="*/ 84277 h 4850679"/>
                                <a:gd name="connsiteX2978" fmla="*/ 1502508 w 7340435"/>
                                <a:gd name="connsiteY2978" fmla="*/ 79886 h 4850679"/>
                                <a:gd name="connsiteX2979" fmla="*/ 1512885 w 7340435"/>
                                <a:gd name="connsiteY2979" fmla="*/ 83478 h 4850679"/>
                                <a:gd name="connsiteX2980" fmla="*/ 1516879 w 7340435"/>
                                <a:gd name="connsiteY2980" fmla="*/ 95454 h 4850679"/>
                                <a:gd name="connsiteX2981" fmla="*/ 1510091 w 7340435"/>
                                <a:gd name="connsiteY2981" fmla="*/ 109427 h 4850679"/>
                                <a:gd name="connsiteX2982" fmla="*/ 1501309 w 7340435"/>
                                <a:gd name="connsiteY2982" fmla="*/ 118210 h 4850679"/>
                                <a:gd name="connsiteX2983" fmla="*/ 1498117 w 7340435"/>
                                <a:gd name="connsiteY2983" fmla="*/ 119807 h 4850679"/>
                                <a:gd name="connsiteX2984" fmla="*/ 1494523 w 7340435"/>
                                <a:gd name="connsiteY2984" fmla="*/ 119407 h 4850679"/>
                                <a:gd name="connsiteX2985" fmla="*/ 1474166 w 7340435"/>
                                <a:gd name="connsiteY2985" fmla="*/ 101442 h 4850679"/>
                                <a:gd name="connsiteX2986" fmla="*/ 1474964 w 7340435"/>
                                <a:gd name="connsiteY2986" fmla="*/ 88668 h 4850679"/>
                                <a:gd name="connsiteX2987" fmla="*/ 1484144 w 7340435"/>
                                <a:gd name="connsiteY2987" fmla="*/ 82281 h 4850679"/>
                                <a:gd name="connsiteX2988" fmla="*/ 1493724 w 7340435"/>
                                <a:gd name="connsiteY2988" fmla="*/ 84277 h 4850679"/>
                                <a:gd name="connsiteX2989" fmla="*/ 1502508 w 7340435"/>
                                <a:gd name="connsiteY2989" fmla="*/ 79886 h 4850679"/>
                                <a:gd name="connsiteX2990" fmla="*/ 3689702 w 7340435"/>
                                <a:gd name="connsiteY2990" fmla="*/ 77490 h 4850679"/>
                                <a:gd name="connsiteX2991" fmla="*/ 3680519 w 7340435"/>
                                <a:gd name="connsiteY2991" fmla="*/ 95055 h 4850679"/>
                                <a:gd name="connsiteX2992" fmla="*/ 3698085 w 7340435"/>
                                <a:gd name="connsiteY2992" fmla="*/ 104238 h 4850679"/>
                                <a:gd name="connsiteX2993" fmla="*/ 3707267 w 7340435"/>
                                <a:gd name="connsiteY2993" fmla="*/ 86672 h 4850679"/>
                                <a:gd name="connsiteX2994" fmla="*/ 3689702 w 7340435"/>
                                <a:gd name="connsiteY2994" fmla="*/ 77490 h 4850679"/>
                                <a:gd name="connsiteX2995" fmla="*/ 3687307 w 7340435"/>
                                <a:gd name="connsiteY2995" fmla="*/ 70305 h 4850679"/>
                                <a:gd name="connsiteX2996" fmla="*/ 3714852 w 7340435"/>
                                <a:gd name="connsiteY2996" fmla="*/ 84676 h 4850679"/>
                                <a:gd name="connsiteX2997" fmla="*/ 3700480 w 7340435"/>
                                <a:gd name="connsiteY2997" fmla="*/ 112222 h 4850679"/>
                                <a:gd name="connsiteX2998" fmla="*/ 3672935 w 7340435"/>
                                <a:gd name="connsiteY2998" fmla="*/ 97850 h 4850679"/>
                                <a:gd name="connsiteX2999" fmla="*/ 3687307 w 7340435"/>
                                <a:gd name="connsiteY2999" fmla="*/ 70305 h 4850679"/>
                                <a:gd name="connsiteX3000" fmla="*/ 3683315 w 7340435"/>
                                <a:gd name="connsiteY3000" fmla="*/ 57131 h 4850679"/>
                                <a:gd name="connsiteX3001" fmla="*/ 3659772 w 7340435"/>
                                <a:gd name="connsiteY3001" fmla="*/ 101443 h 4850679"/>
                                <a:gd name="connsiteX3002" fmla="*/ 3704074 w 7340435"/>
                                <a:gd name="connsiteY3002" fmla="*/ 124995 h 4850679"/>
                                <a:gd name="connsiteX3003" fmla="*/ 3727626 w 7340435"/>
                                <a:gd name="connsiteY3003" fmla="*/ 80683 h 4850679"/>
                                <a:gd name="connsiteX3004" fmla="*/ 3683315 w 7340435"/>
                                <a:gd name="connsiteY3004" fmla="*/ 57131 h 4850679"/>
                                <a:gd name="connsiteX3005" fmla="*/ 3697991 w 7340435"/>
                                <a:gd name="connsiteY3005" fmla="*/ 47407 h 4850679"/>
                                <a:gd name="connsiteX3006" fmla="*/ 3735211 w 7340435"/>
                                <a:gd name="connsiteY3006" fmla="*/ 77889 h 4850679"/>
                                <a:gd name="connsiteX3007" fmla="*/ 3706469 w 7340435"/>
                                <a:gd name="connsiteY3007" fmla="*/ 132181 h 4850679"/>
                                <a:gd name="connsiteX3008" fmla="*/ 3652188 w 7340435"/>
                                <a:gd name="connsiteY3008" fmla="*/ 103439 h 4850679"/>
                                <a:gd name="connsiteX3009" fmla="*/ 3680919 w 7340435"/>
                                <a:gd name="connsiteY3009" fmla="*/ 49147 h 4850679"/>
                                <a:gd name="connsiteX3010" fmla="*/ 3697991 w 7340435"/>
                                <a:gd name="connsiteY3010" fmla="*/ 47407 h 4850679"/>
                                <a:gd name="connsiteX3011" fmla="*/ 5937540 w 7340435"/>
                                <a:gd name="connsiteY3011" fmla="*/ 22301 h 4850679"/>
                                <a:gd name="connsiteX3012" fmla="*/ 5923219 w 7340435"/>
                                <a:gd name="connsiteY3012" fmla="*/ 29986 h 4850679"/>
                                <a:gd name="connsiteX3013" fmla="*/ 5916033 w 7340435"/>
                                <a:gd name="connsiteY3013" fmla="*/ 38768 h 4850679"/>
                                <a:gd name="connsiteX3014" fmla="*/ 5910844 w 7340435"/>
                                <a:gd name="connsiteY3014" fmla="*/ 39167 h 4850679"/>
                                <a:gd name="connsiteX3015" fmla="*/ 5902061 w 7340435"/>
                                <a:gd name="connsiteY3015" fmla="*/ 31982 h 4850679"/>
                                <a:gd name="connsiteX3016" fmla="*/ 5886493 w 7340435"/>
                                <a:gd name="connsiteY3016" fmla="*/ 27191 h 4850679"/>
                                <a:gd name="connsiteX3017" fmla="*/ 5872520 w 7340435"/>
                                <a:gd name="connsiteY3017" fmla="*/ 34776 h 4850679"/>
                                <a:gd name="connsiteX3018" fmla="*/ 5875314 w 7340435"/>
                                <a:gd name="connsiteY3018" fmla="*/ 64716 h 4850679"/>
                                <a:gd name="connsiteX3019" fmla="*/ 5919227 w 7340435"/>
                                <a:gd name="connsiteY3019" fmla="*/ 101443 h 4850679"/>
                                <a:gd name="connsiteX3020" fmla="*/ 5955554 w 7340435"/>
                                <a:gd name="connsiteY3020" fmla="*/ 57131 h 4850679"/>
                                <a:gd name="connsiteX3021" fmla="*/ 5952759 w 7340435"/>
                                <a:gd name="connsiteY3021" fmla="*/ 27191 h 4850679"/>
                                <a:gd name="connsiteX3022" fmla="*/ 5937540 w 7340435"/>
                                <a:gd name="connsiteY3022" fmla="*/ 22301 h 4850679"/>
                                <a:gd name="connsiteX3023" fmla="*/ 5936443 w 7340435"/>
                                <a:gd name="connsiteY3023" fmla="*/ 15564 h 4850679"/>
                                <a:gd name="connsiteX3024" fmla="*/ 5957151 w 7340435"/>
                                <a:gd name="connsiteY3024" fmla="*/ 22002 h 4850679"/>
                                <a:gd name="connsiteX3025" fmla="*/ 5960743 w 7340435"/>
                                <a:gd name="connsiteY3025" fmla="*/ 61922 h 4850679"/>
                                <a:gd name="connsiteX3026" fmla="*/ 5922021 w 7340435"/>
                                <a:gd name="connsiteY3026" fmla="*/ 109028 h 4850679"/>
                                <a:gd name="connsiteX3027" fmla="*/ 5916832 w 7340435"/>
                                <a:gd name="connsiteY3027" fmla="*/ 109427 h 4850679"/>
                                <a:gd name="connsiteX3028" fmla="*/ 5870124 w 7340435"/>
                                <a:gd name="connsiteY3028" fmla="*/ 70305 h 4850679"/>
                                <a:gd name="connsiteX3029" fmla="*/ 5866532 w 7340435"/>
                                <a:gd name="connsiteY3029" fmla="*/ 30385 h 4850679"/>
                                <a:gd name="connsiteX3030" fmla="*/ 5885693 w 7340435"/>
                                <a:gd name="connsiteY3030" fmla="*/ 20006 h 4850679"/>
                                <a:gd name="connsiteX3031" fmla="*/ 5906452 w 7340435"/>
                                <a:gd name="connsiteY3031" fmla="*/ 26792 h 4850679"/>
                                <a:gd name="connsiteX3032" fmla="*/ 5912440 w 7340435"/>
                                <a:gd name="connsiteY3032" fmla="*/ 31582 h 4850679"/>
                                <a:gd name="connsiteX3033" fmla="*/ 5917231 w 7340435"/>
                                <a:gd name="connsiteY3033" fmla="*/ 25594 h 4850679"/>
                                <a:gd name="connsiteX3034" fmla="*/ 5936443 w 7340435"/>
                                <a:gd name="connsiteY3034" fmla="*/ 15564 h 4850679"/>
                                <a:gd name="connsiteX3035" fmla="*/ 535499 w 7340435"/>
                                <a:gd name="connsiteY3035" fmla="*/ 14268 h 4850679"/>
                                <a:gd name="connsiteX3036" fmla="*/ 561996 w 7340435"/>
                                <a:gd name="connsiteY3036" fmla="*/ 33179 h 4850679"/>
                                <a:gd name="connsiteX3037" fmla="*/ 556407 w 7340435"/>
                                <a:gd name="connsiteY3037" fmla="*/ 36772 h 4850679"/>
                                <a:gd name="connsiteX3038" fmla="*/ 506906 w 7340435"/>
                                <a:gd name="connsiteY3038" fmla="*/ 25195 h 4850679"/>
                                <a:gd name="connsiteX3039" fmla="*/ 495329 w 7340435"/>
                                <a:gd name="connsiteY3039" fmla="*/ 74697 h 4850679"/>
                                <a:gd name="connsiteX3040" fmla="*/ 489741 w 7340435"/>
                                <a:gd name="connsiteY3040" fmla="*/ 78290 h 4850679"/>
                                <a:gd name="connsiteX3041" fmla="*/ 503313 w 7340435"/>
                                <a:gd name="connsiteY3041" fmla="*/ 19607 h 4850679"/>
                                <a:gd name="connsiteX3042" fmla="*/ 535499 w 7340435"/>
                                <a:gd name="connsiteY3042" fmla="*/ 14268 h 4850679"/>
                                <a:gd name="connsiteX3043" fmla="*/ 7238827 w 7340435"/>
                                <a:gd name="connsiteY3043" fmla="*/ 1094 h 4850679"/>
                                <a:gd name="connsiteX3044" fmla="*/ 7265325 w 7340435"/>
                                <a:gd name="connsiteY3044" fmla="*/ 20005 h 4850679"/>
                                <a:gd name="connsiteX3045" fmla="*/ 7259736 w 7340435"/>
                                <a:gd name="connsiteY3045" fmla="*/ 23598 h 4850679"/>
                                <a:gd name="connsiteX3046" fmla="*/ 7210235 w 7340435"/>
                                <a:gd name="connsiteY3046" fmla="*/ 12021 h 4850679"/>
                                <a:gd name="connsiteX3047" fmla="*/ 7198658 w 7340435"/>
                                <a:gd name="connsiteY3047" fmla="*/ 61523 h 4850679"/>
                                <a:gd name="connsiteX3048" fmla="*/ 7193069 w 7340435"/>
                                <a:gd name="connsiteY3048" fmla="*/ 65116 h 4850679"/>
                                <a:gd name="connsiteX3049" fmla="*/ 7206642 w 7340435"/>
                                <a:gd name="connsiteY3049" fmla="*/ 6433 h 4850679"/>
                                <a:gd name="connsiteX3050" fmla="*/ 7238827 w 7340435"/>
                                <a:gd name="connsiteY3050" fmla="*/ 1094 h 48506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</a:cxnLst>
                              <a:rect l="l" t="t" r="r" b="b"/>
                              <a:pathLst>
                                <a:path w="7340435" h="4850679">
                                  <a:moveTo>
                                    <a:pt x="2955587" y="4800810"/>
                                  </a:moveTo>
                                  <a:cubicBezTo>
                                    <a:pt x="2952794" y="4800810"/>
                                    <a:pt x="2950399" y="4802407"/>
                                    <a:pt x="2948002" y="4804802"/>
                                  </a:cubicBezTo>
                                  <a:lnTo>
                                    <a:pt x="2946804" y="4806000"/>
                                  </a:lnTo>
                                  <a:lnTo>
                                    <a:pt x="2945208" y="4805202"/>
                                  </a:lnTo>
                                  <a:cubicBezTo>
                                    <a:pt x="2942414" y="4803604"/>
                                    <a:pt x="2939620" y="4802806"/>
                                    <a:pt x="2937224" y="4803205"/>
                                  </a:cubicBezTo>
                                  <a:cubicBezTo>
                                    <a:pt x="2934828" y="4803205"/>
                                    <a:pt x="2932433" y="4804802"/>
                                    <a:pt x="2931236" y="4807198"/>
                                  </a:cubicBezTo>
                                  <a:cubicBezTo>
                                    <a:pt x="2929639" y="4809593"/>
                                    <a:pt x="2929639" y="4812787"/>
                                    <a:pt x="2930836" y="4815980"/>
                                  </a:cubicBezTo>
                                  <a:cubicBezTo>
                                    <a:pt x="2934029" y="4824364"/>
                                    <a:pt x="2944809" y="4829952"/>
                                    <a:pt x="2949199" y="4831948"/>
                                  </a:cubicBezTo>
                                  <a:cubicBezTo>
                                    <a:pt x="2949998" y="4832348"/>
                                    <a:pt x="2950796" y="4831948"/>
                                    <a:pt x="2951595" y="4831549"/>
                                  </a:cubicBezTo>
                                  <a:cubicBezTo>
                                    <a:pt x="2955188" y="4828356"/>
                                    <a:pt x="2964368" y="4819972"/>
                                    <a:pt x="2965167" y="4811988"/>
                                  </a:cubicBezTo>
                                  <a:cubicBezTo>
                                    <a:pt x="2965568" y="4808396"/>
                                    <a:pt x="2964368" y="4805202"/>
                                    <a:pt x="2962372" y="4803205"/>
                                  </a:cubicBezTo>
                                  <a:cubicBezTo>
                                    <a:pt x="2960378" y="4801209"/>
                                    <a:pt x="2957980" y="4800411"/>
                                    <a:pt x="2955587" y="4800810"/>
                                  </a:cubicBezTo>
                                  <a:close/>
                                  <a:moveTo>
                                    <a:pt x="2955188" y="4796419"/>
                                  </a:moveTo>
                                  <a:cubicBezTo>
                                    <a:pt x="2959181" y="4796019"/>
                                    <a:pt x="2962772" y="4797217"/>
                                    <a:pt x="2965568" y="4800011"/>
                                  </a:cubicBezTo>
                                  <a:cubicBezTo>
                                    <a:pt x="2968362" y="4802806"/>
                                    <a:pt x="2969958" y="4807597"/>
                                    <a:pt x="2969559" y="4811988"/>
                                  </a:cubicBezTo>
                                  <a:cubicBezTo>
                                    <a:pt x="2968763" y="4816380"/>
                                    <a:pt x="2966766" y="4820771"/>
                                    <a:pt x="2962772" y="4825960"/>
                                  </a:cubicBezTo>
                                  <a:cubicBezTo>
                                    <a:pt x="2959577" y="4829553"/>
                                    <a:pt x="2956386" y="4832747"/>
                                    <a:pt x="2953990" y="4834743"/>
                                  </a:cubicBezTo>
                                  <a:cubicBezTo>
                                    <a:pt x="2953192" y="4835541"/>
                                    <a:pt x="2951993" y="4836340"/>
                                    <a:pt x="2950796" y="4836340"/>
                                  </a:cubicBezTo>
                                  <a:cubicBezTo>
                                    <a:pt x="2949598" y="4836739"/>
                                    <a:pt x="2948401" y="4836340"/>
                                    <a:pt x="2947202" y="4835940"/>
                                  </a:cubicBezTo>
                                  <a:cubicBezTo>
                                    <a:pt x="2941215" y="4833146"/>
                                    <a:pt x="2930438" y="4827158"/>
                                    <a:pt x="2926845" y="4817976"/>
                                  </a:cubicBezTo>
                                  <a:cubicBezTo>
                                    <a:pt x="2925246" y="4813585"/>
                                    <a:pt x="2925246" y="4808795"/>
                                    <a:pt x="2927641" y="4805202"/>
                                  </a:cubicBezTo>
                                  <a:cubicBezTo>
                                    <a:pt x="2929639" y="4801608"/>
                                    <a:pt x="2932832" y="4799213"/>
                                    <a:pt x="2936824" y="4798814"/>
                                  </a:cubicBezTo>
                                  <a:cubicBezTo>
                                    <a:pt x="2940016" y="4798415"/>
                                    <a:pt x="2943212" y="4799213"/>
                                    <a:pt x="2946406" y="4800810"/>
                                  </a:cubicBezTo>
                                  <a:cubicBezTo>
                                    <a:pt x="2949199" y="4798415"/>
                                    <a:pt x="2952393" y="4796818"/>
                                    <a:pt x="2955188" y="4796419"/>
                                  </a:cubicBezTo>
                                  <a:close/>
                                  <a:moveTo>
                                    <a:pt x="5142386" y="4794023"/>
                                  </a:moveTo>
                                  <a:cubicBezTo>
                                    <a:pt x="5134801" y="4796420"/>
                                    <a:pt x="5130808" y="4804004"/>
                                    <a:pt x="5133204" y="4811589"/>
                                  </a:cubicBezTo>
                                  <a:cubicBezTo>
                                    <a:pt x="5135600" y="4819174"/>
                                    <a:pt x="5143185" y="4823166"/>
                                    <a:pt x="5150769" y="4820771"/>
                                  </a:cubicBezTo>
                                  <a:cubicBezTo>
                                    <a:pt x="5158354" y="4818376"/>
                                    <a:pt x="5162346" y="4810791"/>
                                    <a:pt x="5159951" y="4803206"/>
                                  </a:cubicBezTo>
                                  <a:cubicBezTo>
                                    <a:pt x="5157556" y="4795621"/>
                                    <a:pt x="5149572" y="4791628"/>
                                    <a:pt x="5142386" y="4794023"/>
                                  </a:cubicBezTo>
                                  <a:close/>
                                  <a:moveTo>
                                    <a:pt x="5139592" y="4786439"/>
                                  </a:moveTo>
                                  <a:cubicBezTo>
                                    <a:pt x="5151169" y="4782846"/>
                                    <a:pt x="5163544" y="4789233"/>
                                    <a:pt x="5167136" y="4800811"/>
                                  </a:cubicBezTo>
                                  <a:cubicBezTo>
                                    <a:pt x="5170729" y="4812388"/>
                                    <a:pt x="5164342" y="4824763"/>
                                    <a:pt x="5152765" y="4828356"/>
                                  </a:cubicBezTo>
                                  <a:cubicBezTo>
                                    <a:pt x="5141189" y="4831948"/>
                                    <a:pt x="5128812" y="4825561"/>
                                    <a:pt x="5125220" y="4813984"/>
                                  </a:cubicBezTo>
                                  <a:cubicBezTo>
                                    <a:pt x="5121627" y="4802408"/>
                                    <a:pt x="5128014" y="4790031"/>
                                    <a:pt x="5139592" y="4786439"/>
                                  </a:cubicBezTo>
                                  <a:close/>
                                  <a:moveTo>
                                    <a:pt x="5135999" y="4773664"/>
                                  </a:moveTo>
                                  <a:cubicBezTo>
                                    <a:pt x="5117236" y="4779252"/>
                                    <a:pt x="5106857" y="4799213"/>
                                    <a:pt x="5112445" y="4817976"/>
                                  </a:cubicBezTo>
                                  <a:cubicBezTo>
                                    <a:pt x="5118034" y="4836738"/>
                                    <a:pt x="5137995" y="4847117"/>
                                    <a:pt x="5156757" y="4841528"/>
                                  </a:cubicBezTo>
                                  <a:cubicBezTo>
                                    <a:pt x="5175520" y="4835939"/>
                                    <a:pt x="5185899" y="4815980"/>
                                    <a:pt x="5180310" y="4797217"/>
                                  </a:cubicBezTo>
                                  <a:cubicBezTo>
                                    <a:pt x="5174322" y="4778454"/>
                                    <a:pt x="5154362" y="4767676"/>
                                    <a:pt x="5135999" y="4773664"/>
                                  </a:cubicBezTo>
                                  <a:close/>
                                  <a:moveTo>
                                    <a:pt x="5150676" y="4763940"/>
                                  </a:moveTo>
                                  <a:cubicBezTo>
                                    <a:pt x="5167461" y="4765680"/>
                                    <a:pt x="5182506" y="4777357"/>
                                    <a:pt x="5187895" y="4794423"/>
                                  </a:cubicBezTo>
                                  <a:cubicBezTo>
                                    <a:pt x="5194681" y="4817177"/>
                                    <a:pt x="5181907" y="4841528"/>
                                    <a:pt x="5159153" y="4848714"/>
                                  </a:cubicBezTo>
                                  <a:cubicBezTo>
                                    <a:pt x="5136398" y="4855899"/>
                                    <a:pt x="5112046" y="4842726"/>
                                    <a:pt x="5104861" y="4819972"/>
                                  </a:cubicBezTo>
                                  <a:cubicBezTo>
                                    <a:pt x="5097675" y="4797217"/>
                                    <a:pt x="5110849" y="4772865"/>
                                    <a:pt x="5133604" y="4765680"/>
                                  </a:cubicBezTo>
                                  <a:cubicBezTo>
                                    <a:pt x="5139292" y="4763884"/>
                                    <a:pt x="5145081" y="4763360"/>
                                    <a:pt x="5150676" y="4763940"/>
                                  </a:cubicBezTo>
                                  <a:close/>
                                  <a:moveTo>
                                    <a:pt x="687285" y="4752007"/>
                                  </a:moveTo>
                                  <a:cubicBezTo>
                                    <a:pt x="681945" y="4752506"/>
                                    <a:pt x="676756" y="4755101"/>
                                    <a:pt x="672963" y="4759692"/>
                                  </a:cubicBezTo>
                                  <a:lnTo>
                                    <a:pt x="665777" y="4768475"/>
                                  </a:lnTo>
                                  <a:cubicBezTo>
                                    <a:pt x="664580" y="4770072"/>
                                    <a:pt x="662184" y="4770072"/>
                                    <a:pt x="660588" y="4768874"/>
                                  </a:cubicBezTo>
                                  <a:lnTo>
                                    <a:pt x="651805" y="4761688"/>
                                  </a:lnTo>
                                  <a:cubicBezTo>
                                    <a:pt x="647015" y="4758095"/>
                                    <a:pt x="641426" y="4756498"/>
                                    <a:pt x="636237" y="4756897"/>
                                  </a:cubicBezTo>
                                  <a:cubicBezTo>
                                    <a:pt x="630648" y="4757296"/>
                                    <a:pt x="625458" y="4759692"/>
                                    <a:pt x="622265" y="4764482"/>
                                  </a:cubicBezTo>
                                  <a:cubicBezTo>
                                    <a:pt x="614680" y="4773665"/>
                                    <a:pt x="615877" y="4786838"/>
                                    <a:pt x="625059" y="4794423"/>
                                  </a:cubicBezTo>
                                  <a:lnTo>
                                    <a:pt x="668971" y="4831149"/>
                                  </a:lnTo>
                                  <a:cubicBezTo>
                                    <a:pt x="680947" y="4816379"/>
                                    <a:pt x="693322" y="4801608"/>
                                    <a:pt x="705298" y="4786838"/>
                                  </a:cubicBezTo>
                                  <a:cubicBezTo>
                                    <a:pt x="712883" y="4777657"/>
                                    <a:pt x="711685" y="4764482"/>
                                    <a:pt x="702504" y="4756897"/>
                                  </a:cubicBezTo>
                                  <a:cubicBezTo>
                                    <a:pt x="698113" y="4753105"/>
                                    <a:pt x="692624" y="4751508"/>
                                    <a:pt x="687285" y="4752007"/>
                                  </a:cubicBezTo>
                                  <a:close/>
                                  <a:moveTo>
                                    <a:pt x="686187" y="4745271"/>
                                  </a:moveTo>
                                  <a:cubicBezTo>
                                    <a:pt x="693422" y="4744622"/>
                                    <a:pt x="700907" y="4746718"/>
                                    <a:pt x="706896" y="4751708"/>
                                  </a:cubicBezTo>
                                  <a:cubicBezTo>
                                    <a:pt x="718872" y="4761688"/>
                                    <a:pt x="720468" y="4779653"/>
                                    <a:pt x="710487" y="4791628"/>
                                  </a:cubicBezTo>
                                  <a:cubicBezTo>
                                    <a:pt x="697713" y="4807596"/>
                                    <a:pt x="684540" y="4823165"/>
                                    <a:pt x="671765" y="4838734"/>
                                  </a:cubicBezTo>
                                  <a:cubicBezTo>
                                    <a:pt x="670568" y="4840331"/>
                                    <a:pt x="668172" y="4840331"/>
                                    <a:pt x="666576" y="4839133"/>
                                  </a:cubicBezTo>
                                  <a:lnTo>
                                    <a:pt x="619869" y="4800012"/>
                                  </a:lnTo>
                                  <a:cubicBezTo>
                                    <a:pt x="607893" y="4790032"/>
                                    <a:pt x="606297" y="4772068"/>
                                    <a:pt x="616277" y="4760091"/>
                                  </a:cubicBezTo>
                                  <a:cubicBezTo>
                                    <a:pt x="621067" y="4753704"/>
                                    <a:pt x="628253" y="4750510"/>
                                    <a:pt x="635438" y="4749712"/>
                                  </a:cubicBezTo>
                                  <a:cubicBezTo>
                                    <a:pt x="642624" y="4748913"/>
                                    <a:pt x="650209" y="4750909"/>
                                    <a:pt x="656196" y="4756498"/>
                                  </a:cubicBezTo>
                                  <a:lnTo>
                                    <a:pt x="662184" y="4761288"/>
                                  </a:lnTo>
                                  <a:lnTo>
                                    <a:pt x="666975" y="4755300"/>
                                  </a:lnTo>
                                  <a:cubicBezTo>
                                    <a:pt x="671965" y="4749313"/>
                                    <a:pt x="678951" y="4745920"/>
                                    <a:pt x="686187" y="4745271"/>
                                  </a:cubicBezTo>
                                  <a:close/>
                                  <a:moveTo>
                                    <a:pt x="1988176" y="4730801"/>
                                  </a:moveTo>
                                  <a:cubicBezTo>
                                    <a:pt x="1998804" y="4733246"/>
                                    <a:pt x="2008485" y="4739733"/>
                                    <a:pt x="2014673" y="4749713"/>
                                  </a:cubicBezTo>
                                  <a:lnTo>
                                    <a:pt x="2009084" y="4753306"/>
                                  </a:lnTo>
                                  <a:cubicBezTo>
                                    <a:pt x="1998705" y="4736539"/>
                                    <a:pt x="1976350" y="4731349"/>
                                    <a:pt x="1959582" y="4741729"/>
                                  </a:cubicBezTo>
                                  <a:cubicBezTo>
                                    <a:pt x="1942816" y="4752109"/>
                                    <a:pt x="1937626" y="4774464"/>
                                    <a:pt x="1948005" y="4791230"/>
                                  </a:cubicBezTo>
                                  <a:lnTo>
                                    <a:pt x="1942417" y="4794823"/>
                                  </a:lnTo>
                                  <a:cubicBezTo>
                                    <a:pt x="1930041" y="4774863"/>
                                    <a:pt x="1936029" y="4748516"/>
                                    <a:pt x="1955989" y="4736140"/>
                                  </a:cubicBezTo>
                                  <a:cubicBezTo>
                                    <a:pt x="1965970" y="4729953"/>
                                    <a:pt x="1977547" y="4728356"/>
                                    <a:pt x="1988176" y="4730801"/>
                                  </a:cubicBezTo>
                                  <a:close/>
                                  <a:moveTo>
                                    <a:pt x="29855" y="4680252"/>
                                  </a:moveTo>
                                  <a:cubicBezTo>
                                    <a:pt x="27061" y="4680252"/>
                                    <a:pt x="24665" y="4681849"/>
                                    <a:pt x="22270" y="4684244"/>
                                  </a:cubicBezTo>
                                  <a:lnTo>
                                    <a:pt x="21073" y="4685442"/>
                                  </a:lnTo>
                                  <a:lnTo>
                                    <a:pt x="19476" y="4684644"/>
                                  </a:lnTo>
                                  <a:cubicBezTo>
                                    <a:pt x="16681" y="4683046"/>
                                    <a:pt x="13887" y="4682248"/>
                                    <a:pt x="11492" y="4682647"/>
                                  </a:cubicBezTo>
                                  <a:cubicBezTo>
                                    <a:pt x="9097" y="4683046"/>
                                    <a:pt x="6701" y="4684244"/>
                                    <a:pt x="5504" y="4686640"/>
                                  </a:cubicBezTo>
                                  <a:cubicBezTo>
                                    <a:pt x="3907" y="4689035"/>
                                    <a:pt x="3907" y="4692229"/>
                                    <a:pt x="5105" y="4695422"/>
                                  </a:cubicBezTo>
                                  <a:cubicBezTo>
                                    <a:pt x="8298" y="4703806"/>
                                    <a:pt x="19077" y="4709394"/>
                                    <a:pt x="23468" y="4711390"/>
                                  </a:cubicBezTo>
                                  <a:cubicBezTo>
                                    <a:pt x="24266" y="4711789"/>
                                    <a:pt x="25065" y="4711390"/>
                                    <a:pt x="25863" y="4710991"/>
                                  </a:cubicBezTo>
                                  <a:cubicBezTo>
                                    <a:pt x="29855" y="4707798"/>
                                    <a:pt x="38637" y="4699414"/>
                                    <a:pt x="39436" y="4691430"/>
                                  </a:cubicBezTo>
                                  <a:cubicBezTo>
                                    <a:pt x="39835" y="4687838"/>
                                    <a:pt x="38637" y="4684644"/>
                                    <a:pt x="36641" y="4682647"/>
                                  </a:cubicBezTo>
                                  <a:cubicBezTo>
                                    <a:pt x="34645" y="4680651"/>
                                    <a:pt x="32250" y="4679853"/>
                                    <a:pt x="29855" y="4680252"/>
                                  </a:cubicBezTo>
                                  <a:close/>
                                  <a:moveTo>
                                    <a:pt x="29456" y="4675861"/>
                                  </a:moveTo>
                                  <a:cubicBezTo>
                                    <a:pt x="33448" y="4675462"/>
                                    <a:pt x="37041" y="4676659"/>
                                    <a:pt x="39835" y="4679453"/>
                                  </a:cubicBezTo>
                                  <a:cubicBezTo>
                                    <a:pt x="42629" y="4682248"/>
                                    <a:pt x="44226" y="4687039"/>
                                    <a:pt x="43827" y="4691430"/>
                                  </a:cubicBezTo>
                                  <a:cubicBezTo>
                                    <a:pt x="43428" y="4695822"/>
                                    <a:pt x="41432" y="4700612"/>
                                    <a:pt x="37041" y="4705402"/>
                                  </a:cubicBezTo>
                                  <a:cubicBezTo>
                                    <a:pt x="33847" y="4708995"/>
                                    <a:pt x="30653" y="4712189"/>
                                    <a:pt x="28258" y="4714185"/>
                                  </a:cubicBezTo>
                                  <a:cubicBezTo>
                                    <a:pt x="27460" y="4714983"/>
                                    <a:pt x="26262" y="4715781"/>
                                    <a:pt x="25065" y="4715781"/>
                                  </a:cubicBezTo>
                                  <a:cubicBezTo>
                                    <a:pt x="23867" y="4716181"/>
                                    <a:pt x="22669" y="4715781"/>
                                    <a:pt x="21472" y="4715382"/>
                                  </a:cubicBezTo>
                                  <a:cubicBezTo>
                                    <a:pt x="15484" y="4712588"/>
                                    <a:pt x="4705" y="4706600"/>
                                    <a:pt x="1112" y="4697418"/>
                                  </a:cubicBezTo>
                                  <a:cubicBezTo>
                                    <a:pt x="-485" y="4693027"/>
                                    <a:pt x="-485" y="4688237"/>
                                    <a:pt x="1911" y="4684644"/>
                                  </a:cubicBezTo>
                                  <a:cubicBezTo>
                                    <a:pt x="3907" y="4681050"/>
                                    <a:pt x="7101" y="4678655"/>
                                    <a:pt x="11093" y="4678256"/>
                                  </a:cubicBezTo>
                                  <a:cubicBezTo>
                                    <a:pt x="14286" y="4677857"/>
                                    <a:pt x="17480" y="4678655"/>
                                    <a:pt x="20673" y="4680252"/>
                                  </a:cubicBezTo>
                                  <a:cubicBezTo>
                                    <a:pt x="23468" y="4677857"/>
                                    <a:pt x="26661" y="4676260"/>
                                    <a:pt x="29456" y="4675861"/>
                                  </a:cubicBezTo>
                                  <a:close/>
                                  <a:moveTo>
                                    <a:pt x="6733193" y="4667078"/>
                                  </a:moveTo>
                                  <a:cubicBezTo>
                                    <a:pt x="6730399" y="4667078"/>
                                    <a:pt x="6728003" y="4668675"/>
                                    <a:pt x="6725608" y="4671070"/>
                                  </a:cubicBezTo>
                                  <a:lnTo>
                                    <a:pt x="6724411" y="4672268"/>
                                  </a:lnTo>
                                  <a:lnTo>
                                    <a:pt x="6722814" y="4671470"/>
                                  </a:lnTo>
                                  <a:cubicBezTo>
                                    <a:pt x="6720019" y="4669872"/>
                                    <a:pt x="6717225" y="4669074"/>
                                    <a:pt x="6714830" y="4669473"/>
                                  </a:cubicBezTo>
                                  <a:cubicBezTo>
                                    <a:pt x="6712434" y="4669473"/>
                                    <a:pt x="6710038" y="4671070"/>
                                    <a:pt x="6708841" y="4673466"/>
                                  </a:cubicBezTo>
                                  <a:cubicBezTo>
                                    <a:pt x="6707244" y="4675861"/>
                                    <a:pt x="6707244" y="4679055"/>
                                    <a:pt x="6708442" y="4682248"/>
                                  </a:cubicBezTo>
                                  <a:cubicBezTo>
                                    <a:pt x="6711635" y="4690632"/>
                                    <a:pt x="6722415" y="4696220"/>
                                    <a:pt x="6726806" y="4698216"/>
                                  </a:cubicBezTo>
                                  <a:cubicBezTo>
                                    <a:pt x="6727604" y="4698616"/>
                                    <a:pt x="6728403" y="4698216"/>
                                    <a:pt x="6729201" y="4697817"/>
                                  </a:cubicBezTo>
                                  <a:cubicBezTo>
                                    <a:pt x="6732794" y="4694624"/>
                                    <a:pt x="6741975" y="4686240"/>
                                    <a:pt x="6742774" y="4678256"/>
                                  </a:cubicBezTo>
                                  <a:cubicBezTo>
                                    <a:pt x="6743173" y="4674664"/>
                                    <a:pt x="6741975" y="4671470"/>
                                    <a:pt x="6739979" y="4669473"/>
                                  </a:cubicBezTo>
                                  <a:cubicBezTo>
                                    <a:pt x="6737983" y="4667477"/>
                                    <a:pt x="6735588" y="4666679"/>
                                    <a:pt x="6733193" y="4667078"/>
                                  </a:cubicBezTo>
                                  <a:close/>
                                  <a:moveTo>
                                    <a:pt x="6732794" y="4662687"/>
                                  </a:moveTo>
                                  <a:cubicBezTo>
                                    <a:pt x="6736786" y="4662287"/>
                                    <a:pt x="6740379" y="4663485"/>
                                    <a:pt x="6743173" y="4666279"/>
                                  </a:cubicBezTo>
                                  <a:cubicBezTo>
                                    <a:pt x="6745967" y="4669074"/>
                                    <a:pt x="6747564" y="4673865"/>
                                    <a:pt x="6747165" y="4678256"/>
                                  </a:cubicBezTo>
                                  <a:cubicBezTo>
                                    <a:pt x="6746367" y="4682648"/>
                                    <a:pt x="6744371" y="4687438"/>
                                    <a:pt x="6740379" y="4692228"/>
                                  </a:cubicBezTo>
                                  <a:cubicBezTo>
                                    <a:pt x="6737185" y="4695821"/>
                                    <a:pt x="6733991" y="4699015"/>
                                    <a:pt x="6731596" y="4701011"/>
                                  </a:cubicBezTo>
                                  <a:cubicBezTo>
                                    <a:pt x="6730798" y="4701809"/>
                                    <a:pt x="6729600" y="4702608"/>
                                    <a:pt x="6728403" y="4702608"/>
                                  </a:cubicBezTo>
                                  <a:cubicBezTo>
                                    <a:pt x="6727205" y="4703007"/>
                                    <a:pt x="6726007" y="4702608"/>
                                    <a:pt x="6724810" y="4702208"/>
                                  </a:cubicBezTo>
                                  <a:cubicBezTo>
                                    <a:pt x="6718822" y="4699414"/>
                                    <a:pt x="6708042" y="4693426"/>
                                    <a:pt x="6704450" y="4684244"/>
                                  </a:cubicBezTo>
                                  <a:cubicBezTo>
                                    <a:pt x="6702853" y="4679853"/>
                                    <a:pt x="6702853" y="4675063"/>
                                    <a:pt x="6705248" y="4671470"/>
                                  </a:cubicBezTo>
                                  <a:cubicBezTo>
                                    <a:pt x="6707244" y="4667876"/>
                                    <a:pt x="6710438" y="4665481"/>
                                    <a:pt x="6714431" y="4665082"/>
                                  </a:cubicBezTo>
                                  <a:cubicBezTo>
                                    <a:pt x="6717624" y="4664683"/>
                                    <a:pt x="6720818" y="4665481"/>
                                    <a:pt x="6724011" y="4667078"/>
                                  </a:cubicBezTo>
                                  <a:cubicBezTo>
                                    <a:pt x="6726806" y="4664683"/>
                                    <a:pt x="6729999" y="4663086"/>
                                    <a:pt x="6732794" y="4662687"/>
                                  </a:cubicBezTo>
                                  <a:close/>
                                  <a:moveTo>
                                    <a:pt x="2244212" y="4656699"/>
                                  </a:moveTo>
                                  <a:cubicBezTo>
                                    <a:pt x="2236627" y="4659095"/>
                                    <a:pt x="2232635" y="4666680"/>
                                    <a:pt x="2235031" y="4674264"/>
                                  </a:cubicBezTo>
                                  <a:cubicBezTo>
                                    <a:pt x="2237425" y="4681849"/>
                                    <a:pt x="2245011" y="4685841"/>
                                    <a:pt x="2252595" y="4683446"/>
                                  </a:cubicBezTo>
                                  <a:cubicBezTo>
                                    <a:pt x="2260180" y="4681051"/>
                                    <a:pt x="2264173" y="4673466"/>
                                    <a:pt x="2261778" y="4665881"/>
                                  </a:cubicBezTo>
                                  <a:cubicBezTo>
                                    <a:pt x="2259383" y="4658296"/>
                                    <a:pt x="2251398" y="4654303"/>
                                    <a:pt x="2244212" y="4656699"/>
                                  </a:cubicBezTo>
                                  <a:close/>
                                  <a:moveTo>
                                    <a:pt x="2241418" y="4649114"/>
                                  </a:moveTo>
                                  <a:cubicBezTo>
                                    <a:pt x="2252995" y="4645521"/>
                                    <a:pt x="2265370" y="4651908"/>
                                    <a:pt x="2268962" y="4663486"/>
                                  </a:cubicBezTo>
                                  <a:cubicBezTo>
                                    <a:pt x="2272556" y="4675063"/>
                                    <a:pt x="2266167" y="4687438"/>
                                    <a:pt x="2254591" y="4691031"/>
                                  </a:cubicBezTo>
                                  <a:cubicBezTo>
                                    <a:pt x="2243013" y="4694624"/>
                                    <a:pt x="2230639" y="4688236"/>
                                    <a:pt x="2227047" y="4676660"/>
                                  </a:cubicBezTo>
                                  <a:cubicBezTo>
                                    <a:pt x="2223454" y="4665083"/>
                                    <a:pt x="2229841" y="4652707"/>
                                    <a:pt x="2241418" y="4649114"/>
                                  </a:cubicBezTo>
                                  <a:close/>
                                  <a:moveTo>
                                    <a:pt x="2237826" y="4636340"/>
                                  </a:moveTo>
                                  <a:cubicBezTo>
                                    <a:pt x="2219063" y="4641928"/>
                                    <a:pt x="2208684" y="4661889"/>
                                    <a:pt x="2214273" y="4680652"/>
                                  </a:cubicBezTo>
                                  <a:cubicBezTo>
                                    <a:pt x="2219861" y="4699414"/>
                                    <a:pt x="2239821" y="4709793"/>
                                    <a:pt x="2258583" y="4704204"/>
                                  </a:cubicBezTo>
                                  <a:cubicBezTo>
                                    <a:pt x="2277346" y="4698616"/>
                                    <a:pt x="2287726" y="4678656"/>
                                    <a:pt x="2282136" y="4659893"/>
                                  </a:cubicBezTo>
                                  <a:cubicBezTo>
                                    <a:pt x="2276149" y="4641130"/>
                                    <a:pt x="2256588" y="4630352"/>
                                    <a:pt x="2237826" y="4636340"/>
                                  </a:cubicBezTo>
                                  <a:close/>
                                  <a:moveTo>
                                    <a:pt x="2252501" y="4626616"/>
                                  </a:moveTo>
                                  <a:cubicBezTo>
                                    <a:pt x="2269286" y="4628356"/>
                                    <a:pt x="2284332" y="4640033"/>
                                    <a:pt x="2289721" y="4657099"/>
                                  </a:cubicBezTo>
                                  <a:cubicBezTo>
                                    <a:pt x="2296508" y="4680252"/>
                                    <a:pt x="2283734" y="4704204"/>
                                    <a:pt x="2260980" y="4711390"/>
                                  </a:cubicBezTo>
                                  <a:cubicBezTo>
                                    <a:pt x="2238224" y="4718576"/>
                                    <a:pt x="2213873" y="4705402"/>
                                    <a:pt x="2206688" y="4682648"/>
                                  </a:cubicBezTo>
                                  <a:cubicBezTo>
                                    <a:pt x="2199502" y="4659893"/>
                                    <a:pt x="2212676" y="4635541"/>
                                    <a:pt x="2235430" y="4628356"/>
                                  </a:cubicBezTo>
                                  <a:cubicBezTo>
                                    <a:pt x="2241119" y="4626560"/>
                                    <a:pt x="2246907" y="4626036"/>
                                    <a:pt x="2252501" y="4626616"/>
                                  </a:cubicBezTo>
                                  <a:close/>
                                  <a:moveTo>
                                    <a:pt x="4492041" y="4601510"/>
                                  </a:moveTo>
                                  <a:cubicBezTo>
                                    <a:pt x="4486702" y="4602009"/>
                                    <a:pt x="4481512" y="4604604"/>
                                    <a:pt x="4477720" y="4609195"/>
                                  </a:cubicBezTo>
                                  <a:lnTo>
                                    <a:pt x="4470534" y="4617978"/>
                                  </a:lnTo>
                                  <a:cubicBezTo>
                                    <a:pt x="4469337" y="4619575"/>
                                    <a:pt x="4466942" y="4619575"/>
                                    <a:pt x="4465345" y="4618377"/>
                                  </a:cubicBezTo>
                                  <a:lnTo>
                                    <a:pt x="4456562" y="4611191"/>
                                  </a:lnTo>
                                  <a:cubicBezTo>
                                    <a:pt x="4451772" y="4607598"/>
                                    <a:pt x="4446183" y="4606001"/>
                                    <a:pt x="4440994" y="4606400"/>
                                  </a:cubicBezTo>
                                  <a:cubicBezTo>
                                    <a:pt x="4435404" y="4606799"/>
                                    <a:pt x="4430613" y="4609195"/>
                                    <a:pt x="4427021" y="4613985"/>
                                  </a:cubicBezTo>
                                  <a:cubicBezTo>
                                    <a:pt x="4419436" y="4623168"/>
                                    <a:pt x="4420633" y="4636341"/>
                                    <a:pt x="4429815" y="4643926"/>
                                  </a:cubicBezTo>
                                  <a:lnTo>
                                    <a:pt x="4473728" y="4680652"/>
                                  </a:lnTo>
                                  <a:cubicBezTo>
                                    <a:pt x="4485704" y="4665882"/>
                                    <a:pt x="4498079" y="4651111"/>
                                    <a:pt x="4510055" y="4636341"/>
                                  </a:cubicBezTo>
                                  <a:cubicBezTo>
                                    <a:pt x="4517640" y="4627160"/>
                                    <a:pt x="4516442" y="4613985"/>
                                    <a:pt x="4507261" y="4606400"/>
                                  </a:cubicBezTo>
                                  <a:cubicBezTo>
                                    <a:pt x="4502870" y="4602608"/>
                                    <a:pt x="4497381" y="4601011"/>
                                    <a:pt x="4492041" y="4601510"/>
                                  </a:cubicBezTo>
                                  <a:close/>
                                  <a:moveTo>
                                    <a:pt x="5765784" y="4597069"/>
                                  </a:moveTo>
                                  <a:cubicBezTo>
                                    <a:pt x="5776413" y="4599514"/>
                                    <a:pt x="5786094" y="4606001"/>
                                    <a:pt x="5792282" y="4615981"/>
                                  </a:cubicBezTo>
                                  <a:lnTo>
                                    <a:pt x="5786693" y="4619574"/>
                                  </a:lnTo>
                                  <a:cubicBezTo>
                                    <a:pt x="5776314" y="4602807"/>
                                    <a:pt x="5753959" y="4597617"/>
                                    <a:pt x="5737192" y="4607997"/>
                                  </a:cubicBezTo>
                                  <a:cubicBezTo>
                                    <a:pt x="5720425" y="4618776"/>
                                    <a:pt x="5715235" y="4640732"/>
                                    <a:pt x="5725615" y="4657498"/>
                                  </a:cubicBezTo>
                                  <a:lnTo>
                                    <a:pt x="5720026" y="4661091"/>
                                  </a:lnTo>
                                  <a:cubicBezTo>
                                    <a:pt x="5707651" y="4641131"/>
                                    <a:pt x="5713639" y="4614784"/>
                                    <a:pt x="5733599" y="4602408"/>
                                  </a:cubicBezTo>
                                  <a:cubicBezTo>
                                    <a:pt x="5743579" y="4596221"/>
                                    <a:pt x="5755156" y="4594624"/>
                                    <a:pt x="5765784" y="4597069"/>
                                  </a:cubicBezTo>
                                  <a:close/>
                                  <a:moveTo>
                                    <a:pt x="4490944" y="4594774"/>
                                  </a:moveTo>
                                  <a:cubicBezTo>
                                    <a:pt x="4498179" y="4594126"/>
                                    <a:pt x="4505664" y="4596221"/>
                                    <a:pt x="4511652" y="4601211"/>
                                  </a:cubicBezTo>
                                  <a:cubicBezTo>
                                    <a:pt x="4523628" y="4611191"/>
                                    <a:pt x="4525225" y="4629156"/>
                                    <a:pt x="4515245" y="4641131"/>
                                  </a:cubicBezTo>
                                  <a:cubicBezTo>
                                    <a:pt x="4502470" y="4657099"/>
                                    <a:pt x="4489297" y="4672668"/>
                                    <a:pt x="4476522" y="4688237"/>
                                  </a:cubicBezTo>
                                  <a:cubicBezTo>
                                    <a:pt x="4475325" y="4689834"/>
                                    <a:pt x="4472930" y="4689834"/>
                                    <a:pt x="4471333" y="4688636"/>
                                  </a:cubicBezTo>
                                  <a:lnTo>
                                    <a:pt x="4424625" y="4649515"/>
                                  </a:lnTo>
                                  <a:cubicBezTo>
                                    <a:pt x="4412649" y="4639535"/>
                                    <a:pt x="4411053" y="4621571"/>
                                    <a:pt x="4421033" y="4609594"/>
                                  </a:cubicBezTo>
                                  <a:cubicBezTo>
                                    <a:pt x="4425823" y="4603207"/>
                                    <a:pt x="4433009" y="4600013"/>
                                    <a:pt x="4440194" y="4599215"/>
                                  </a:cubicBezTo>
                                  <a:cubicBezTo>
                                    <a:pt x="4447381" y="4598416"/>
                                    <a:pt x="4454966" y="4600412"/>
                                    <a:pt x="4460954" y="4606001"/>
                                  </a:cubicBezTo>
                                  <a:lnTo>
                                    <a:pt x="4466942" y="4610791"/>
                                  </a:lnTo>
                                  <a:lnTo>
                                    <a:pt x="4471732" y="4604803"/>
                                  </a:lnTo>
                                  <a:cubicBezTo>
                                    <a:pt x="4476722" y="4598816"/>
                                    <a:pt x="4483708" y="4595423"/>
                                    <a:pt x="4490944" y="4594774"/>
                                  </a:cubicBezTo>
                                  <a:close/>
                                  <a:moveTo>
                                    <a:pt x="3835010" y="4529754"/>
                                  </a:moveTo>
                                  <a:cubicBezTo>
                                    <a:pt x="3832216" y="4529754"/>
                                    <a:pt x="3829820" y="4531351"/>
                                    <a:pt x="3827425" y="4533746"/>
                                  </a:cubicBezTo>
                                  <a:lnTo>
                                    <a:pt x="3826228" y="4534944"/>
                                  </a:lnTo>
                                  <a:lnTo>
                                    <a:pt x="3824631" y="4534146"/>
                                  </a:lnTo>
                                  <a:cubicBezTo>
                                    <a:pt x="3821836" y="4532548"/>
                                    <a:pt x="3819041" y="4531750"/>
                                    <a:pt x="3816646" y="4532149"/>
                                  </a:cubicBezTo>
                                  <a:cubicBezTo>
                                    <a:pt x="3814251" y="4532149"/>
                                    <a:pt x="3811855" y="4533746"/>
                                    <a:pt x="3810658" y="4536142"/>
                                  </a:cubicBezTo>
                                  <a:cubicBezTo>
                                    <a:pt x="3809061" y="4538537"/>
                                    <a:pt x="3809061" y="4541731"/>
                                    <a:pt x="3810259" y="4544924"/>
                                  </a:cubicBezTo>
                                  <a:cubicBezTo>
                                    <a:pt x="3813452" y="4553308"/>
                                    <a:pt x="3824232" y="4558896"/>
                                    <a:pt x="3828623" y="4560892"/>
                                  </a:cubicBezTo>
                                  <a:cubicBezTo>
                                    <a:pt x="3829421" y="4561292"/>
                                    <a:pt x="3830220" y="4560892"/>
                                    <a:pt x="3831018" y="4560493"/>
                                  </a:cubicBezTo>
                                  <a:cubicBezTo>
                                    <a:pt x="3834611" y="4557300"/>
                                    <a:pt x="3843792" y="4548916"/>
                                    <a:pt x="3844591" y="4540932"/>
                                  </a:cubicBezTo>
                                  <a:cubicBezTo>
                                    <a:pt x="3844990" y="4537340"/>
                                    <a:pt x="3843792" y="4534146"/>
                                    <a:pt x="3841796" y="4532149"/>
                                  </a:cubicBezTo>
                                  <a:cubicBezTo>
                                    <a:pt x="3839800" y="4530153"/>
                                    <a:pt x="3837405" y="4529355"/>
                                    <a:pt x="3835010" y="4529754"/>
                                  </a:cubicBezTo>
                                  <a:close/>
                                  <a:moveTo>
                                    <a:pt x="3834611" y="4525363"/>
                                  </a:moveTo>
                                  <a:cubicBezTo>
                                    <a:pt x="3838603" y="4524964"/>
                                    <a:pt x="3842196" y="4526161"/>
                                    <a:pt x="3844990" y="4528956"/>
                                  </a:cubicBezTo>
                                  <a:cubicBezTo>
                                    <a:pt x="3847784" y="4531750"/>
                                    <a:pt x="3849381" y="4536541"/>
                                    <a:pt x="3848982" y="4540932"/>
                                  </a:cubicBezTo>
                                  <a:cubicBezTo>
                                    <a:pt x="3848184" y="4545324"/>
                                    <a:pt x="3846188" y="4550114"/>
                                    <a:pt x="3842196" y="4554904"/>
                                  </a:cubicBezTo>
                                  <a:cubicBezTo>
                                    <a:pt x="3839002" y="4558497"/>
                                    <a:pt x="3835808" y="4561691"/>
                                    <a:pt x="3833413" y="4563687"/>
                                  </a:cubicBezTo>
                                  <a:cubicBezTo>
                                    <a:pt x="3832615" y="4564485"/>
                                    <a:pt x="3831417" y="4565284"/>
                                    <a:pt x="3830220" y="4565284"/>
                                  </a:cubicBezTo>
                                  <a:cubicBezTo>
                                    <a:pt x="3829022" y="4565683"/>
                                    <a:pt x="3827824" y="4565284"/>
                                    <a:pt x="3826627" y="4564884"/>
                                  </a:cubicBezTo>
                                  <a:cubicBezTo>
                                    <a:pt x="3820639" y="4562090"/>
                                    <a:pt x="3809859" y="4556102"/>
                                    <a:pt x="3806267" y="4546920"/>
                                  </a:cubicBezTo>
                                  <a:cubicBezTo>
                                    <a:pt x="3804670" y="4542529"/>
                                    <a:pt x="3804670" y="4537739"/>
                                    <a:pt x="3807065" y="4534146"/>
                                  </a:cubicBezTo>
                                  <a:cubicBezTo>
                                    <a:pt x="3809061" y="4530552"/>
                                    <a:pt x="3812255" y="4528157"/>
                                    <a:pt x="3816247" y="4527758"/>
                                  </a:cubicBezTo>
                                  <a:cubicBezTo>
                                    <a:pt x="3819440" y="4527359"/>
                                    <a:pt x="3822635" y="4528157"/>
                                    <a:pt x="3825828" y="4529754"/>
                                  </a:cubicBezTo>
                                  <a:cubicBezTo>
                                    <a:pt x="3828623" y="4527359"/>
                                    <a:pt x="3831816" y="4525762"/>
                                    <a:pt x="3834611" y="4525363"/>
                                  </a:cubicBezTo>
                                  <a:close/>
                                  <a:moveTo>
                                    <a:pt x="6021422" y="4522968"/>
                                  </a:moveTo>
                                  <a:cubicBezTo>
                                    <a:pt x="6013838" y="4525364"/>
                                    <a:pt x="6009845" y="4532949"/>
                                    <a:pt x="6012240" y="4540533"/>
                                  </a:cubicBezTo>
                                  <a:cubicBezTo>
                                    <a:pt x="6014636" y="4548118"/>
                                    <a:pt x="6022221" y="4552110"/>
                                    <a:pt x="6029806" y="4549715"/>
                                  </a:cubicBezTo>
                                  <a:cubicBezTo>
                                    <a:pt x="6037390" y="4547320"/>
                                    <a:pt x="6041382" y="4539735"/>
                                    <a:pt x="6038987" y="4532150"/>
                                  </a:cubicBezTo>
                                  <a:cubicBezTo>
                                    <a:pt x="6036991" y="4524965"/>
                                    <a:pt x="6029007" y="4520972"/>
                                    <a:pt x="6021422" y="4522968"/>
                                  </a:cubicBezTo>
                                  <a:close/>
                                  <a:moveTo>
                                    <a:pt x="6019027" y="4515782"/>
                                  </a:moveTo>
                                  <a:cubicBezTo>
                                    <a:pt x="6030604" y="4512189"/>
                                    <a:pt x="6042979" y="4518576"/>
                                    <a:pt x="6046572" y="4530154"/>
                                  </a:cubicBezTo>
                                  <a:cubicBezTo>
                                    <a:pt x="6050165" y="4541731"/>
                                    <a:pt x="6043778" y="4554106"/>
                                    <a:pt x="6032201" y="4557699"/>
                                  </a:cubicBezTo>
                                  <a:cubicBezTo>
                                    <a:pt x="6020624" y="4561292"/>
                                    <a:pt x="6008248" y="4554905"/>
                                    <a:pt x="6004655" y="4543328"/>
                                  </a:cubicBezTo>
                                  <a:cubicBezTo>
                                    <a:pt x="6001062" y="4531751"/>
                                    <a:pt x="6007449" y="4519375"/>
                                    <a:pt x="6019027" y="4515782"/>
                                  </a:cubicBezTo>
                                  <a:close/>
                                  <a:moveTo>
                                    <a:pt x="6015434" y="4502608"/>
                                  </a:moveTo>
                                  <a:cubicBezTo>
                                    <a:pt x="5996671" y="4508196"/>
                                    <a:pt x="5986292" y="4528157"/>
                                    <a:pt x="5991881" y="4546920"/>
                                  </a:cubicBezTo>
                                  <a:cubicBezTo>
                                    <a:pt x="5997469" y="4565682"/>
                                    <a:pt x="6017430" y="4576061"/>
                                    <a:pt x="6036193" y="4570472"/>
                                  </a:cubicBezTo>
                                  <a:cubicBezTo>
                                    <a:pt x="6054955" y="4564884"/>
                                    <a:pt x="6065334" y="4544924"/>
                                    <a:pt x="6059745" y="4526161"/>
                                  </a:cubicBezTo>
                                  <a:cubicBezTo>
                                    <a:pt x="6053757" y="4507398"/>
                                    <a:pt x="6033798" y="4497019"/>
                                    <a:pt x="6015434" y="4502608"/>
                                  </a:cubicBezTo>
                                  <a:close/>
                                  <a:moveTo>
                                    <a:pt x="6030111" y="4492884"/>
                                  </a:moveTo>
                                  <a:cubicBezTo>
                                    <a:pt x="6046896" y="4494624"/>
                                    <a:pt x="6061941" y="4506301"/>
                                    <a:pt x="6067330" y="4523367"/>
                                  </a:cubicBezTo>
                                  <a:cubicBezTo>
                                    <a:pt x="6074116" y="4546520"/>
                                    <a:pt x="6061342" y="4570872"/>
                                    <a:pt x="6038588" y="4577658"/>
                                  </a:cubicBezTo>
                                  <a:cubicBezTo>
                                    <a:pt x="6015834" y="4584844"/>
                                    <a:pt x="5991481" y="4571670"/>
                                    <a:pt x="5984296" y="4548916"/>
                                  </a:cubicBezTo>
                                  <a:cubicBezTo>
                                    <a:pt x="5977110" y="4526161"/>
                                    <a:pt x="5990284" y="4501809"/>
                                    <a:pt x="6013039" y="4494624"/>
                                  </a:cubicBezTo>
                                  <a:cubicBezTo>
                                    <a:pt x="6018727" y="4492828"/>
                                    <a:pt x="6024516" y="4492304"/>
                                    <a:pt x="6030111" y="4492884"/>
                                  </a:cubicBezTo>
                                  <a:close/>
                                  <a:moveTo>
                                    <a:pt x="1566321" y="4480951"/>
                                  </a:moveTo>
                                  <a:cubicBezTo>
                                    <a:pt x="1560982" y="4481450"/>
                                    <a:pt x="1555792" y="4484045"/>
                                    <a:pt x="1552000" y="4488636"/>
                                  </a:cubicBezTo>
                                  <a:lnTo>
                                    <a:pt x="1544814" y="4497419"/>
                                  </a:lnTo>
                                  <a:cubicBezTo>
                                    <a:pt x="1543616" y="4499016"/>
                                    <a:pt x="1541221" y="4499016"/>
                                    <a:pt x="1539624" y="4497818"/>
                                  </a:cubicBezTo>
                                  <a:lnTo>
                                    <a:pt x="1530842" y="4490632"/>
                                  </a:lnTo>
                                  <a:cubicBezTo>
                                    <a:pt x="1526052" y="4487039"/>
                                    <a:pt x="1520463" y="4485442"/>
                                    <a:pt x="1515272" y="4485841"/>
                                  </a:cubicBezTo>
                                  <a:cubicBezTo>
                                    <a:pt x="1510083" y="4486640"/>
                                    <a:pt x="1504893" y="4489035"/>
                                    <a:pt x="1501301" y="4493426"/>
                                  </a:cubicBezTo>
                                  <a:cubicBezTo>
                                    <a:pt x="1493717" y="4502609"/>
                                    <a:pt x="1494913" y="4515782"/>
                                    <a:pt x="1504096" y="4523367"/>
                                  </a:cubicBezTo>
                                  <a:lnTo>
                                    <a:pt x="1548007" y="4560093"/>
                                  </a:lnTo>
                                  <a:cubicBezTo>
                                    <a:pt x="1559984" y="4545323"/>
                                    <a:pt x="1572359" y="4530552"/>
                                    <a:pt x="1584336" y="4515782"/>
                                  </a:cubicBezTo>
                                  <a:cubicBezTo>
                                    <a:pt x="1591921" y="4506601"/>
                                    <a:pt x="1590723" y="4493426"/>
                                    <a:pt x="1581541" y="4485841"/>
                                  </a:cubicBezTo>
                                  <a:cubicBezTo>
                                    <a:pt x="1577150" y="4482049"/>
                                    <a:pt x="1571661" y="4480452"/>
                                    <a:pt x="1566321" y="4480951"/>
                                  </a:cubicBezTo>
                                  <a:close/>
                                  <a:moveTo>
                                    <a:pt x="1565623" y="4474215"/>
                                  </a:moveTo>
                                  <a:cubicBezTo>
                                    <a:pt x="1572859" y="4473566"/>
                                    <a:pt x="1580344" y="4475662"/>
                                    <a:pt x="1586332" y="4480652"/>
                                  </a:cubicBezTo>
                                  <a:cubicBezTo>
                                    <a:pt x="1598309" y="4490632"/>
                                    <a:pt x="1599905" y="4508597"/>
                                    <a:pt x="1589925" y="4520572"/>
                                  </a:cubicBezTo>
                                  <a:cubicBezTo>
                                    <a:pt x="1577150" y="4536540"/>
                                    <a:pt x="1563977" y="4552109"/>
                                    <a:pt x="1551201" y="4567678"/>
                                  </a:cubicBezTo>
                                  <a:cubicBezTo>
                                    <a:pt x="1550004" y="4569275"/>
                                    <a:pt x="1547608" y="4569275"/>
                                    <a:pt x="1546012" y="4568077"/>
                                  </a:cubicBezTo>
                                  <a:lnTo>
                                    <a:pt x="1499305" y="4528956"/>
                                  </a:lnTo>
                                  <a:cubicBezTo>
                                    <a:pt x="1487329" y="4518976"/>
                                    <a:pt x="1485733" y="4501012"/>
                                    <a:pt x="1495712" y="4489035"/>
                                  </a:cubicBezTo>
                                  <a:cubicBezTo>
                                    <a:pt x="1500503" y="4482648"/>
                                    <a:pt x="1507689" y="4479454"/>
                                    <a:pt x="1514874" y="4478656"/>
                                  </a:cubicBezTo>
                                  <a:cubicBezTo>
                                    <a:pt x="1522060" y="4478256"/>
                                    <a:pt x="1529644" y="4480252"/>
                                    <a:pt x="1535633" y="4485442"/>
                                  </a:cubicBezTo>
                                  <a:lnTo>
                                    <a:pt x="1541621" y="4490232"/>
                                  </a:lnTo>
                                  <a:lnTo>
                                    <a:pt x="1546410" y="4484244"/>
                                  </a:lnTo>
                                  <a:cubicBezTo>
                                    <a:pt x="1551401" y="4478257"/>
                                    <a:pt x="1558387" y="4474864"/>
                                    <a:pt x="1565623" y="4474215"/>
                                  </a:cubicBezTo>
                                  <a:close/>
                                  <a:moveTo>
                                    <a:pt x="2867612" y="4459744"/>
                                  </a:moveTo>
                                  <a:cubicBezTo>
                                    <a:pt x="2878241" y="4462189"/>
                                    <a:pt x="2887922" y="4468676"/>
                                    <a:pt x="2894111" y="4478657"/>
                                  </a:cubicBezTo>
                                  <a:lnTo>
                                    <a:pt x="2888519" y="4482250"/>
                                  </a:lnTo>
                                  <a:cubicBezTo>
                                    <a:pt x="2878142" y="4465483"/>
                                    <a:pt x="2855788" y="4460293"/>
                                    <a:pt x="2839022" y="4470672"/>
                                  </a:cubicBezTo>
                                  <a:cubicBezTo>
                                    <a:pt x="2822254" y="4481452"/>
                                    <a:pt x="2817064" y="4503408"/>
                                    <a:pt x="2827443" y="4520174"/>
                                  </a:cubicBezTo>
                                  <a:lnTo>
                                    <a:pt x="2821855" y="4523767"/>
                                  </a:lnTo>
                                  <a:cubicBezTo>
                                    <a:pt x="2809479" y="4503807"/>
                                    <a:pt x="2815468" y="4477460"/>
                                    <a:pt x="2835427" y="4465084"/>
                                  </a:cubicBezTo>
                                  <a:cubicBezTo>
                                    <a:pt x="2845406" y="4458896"/>
                                    <a:pt x="2856983" y="4457299"/>
                                    <a:pt x="2867612" y="4459744"/>
                                  </a:cubicBezTo>
                                  <a:close/>
                                  <a:moveTo>
                                    <a:pt x="909291" y="4409595"/>
                                  </a:moveTo>
                                  <a:cubicBezTo>
                                    <a:pt x="906496" y="4409595"/>
                                    <a:pt x="904100" y="4411192"/>
                                    <a:pt x="901705" y="4413587"/>
                                  </a:cubicBezTo>
                                  <a:lnTo>
                                    <a:pt x="900508" y="4414785"/>
                                  </a:lnTo>
                                  <a:lnTo>
                                    <a:pt x="898911" y="4413987"/>
                                  </a:lnTo>
                                  <a:cubicBezTo>
                                    <a:pt x="896116" y="4412389"/>
                                    <a:pt x="893322" y="4411591"/>
                                    <a:pt x="890928" y="4411990"/>
                                  </a:cubicBezTo>
                                  <a:cubicBezTo>
                                    <a:pt x="888532" y="4412389"/>
                                    <a:pt x="886135" y="4413587"/>
                                    <a:pt x="884939" y="4415983"/>
                                  </a:cubicBezTo>
                                  <a:cubicBezTo>
                                    <a:pt x="883342" y="4418378"/>
                                    <a:pt x="883342" y="4421572"/>
                                    <a:pt x="884540" y="4424765"/>
                                  </a:cubicBezTo>
                                  <a:cubicBezTo>
                                    <a:pt x="887733" y="4433149"/>
                                    <a:pt x="898512" y="4438737"/>
                                    <a:pt x="902903" y="4440733"/>
                                  </a:cubicBezTo>
                                  <a:cubicBezTo>
                                    <a:pt x="903701" y="4441133"/>
                                    <a:pt x="904500" y="4440733"/>
                                    <a:pt x="905298" y="4440334"/>
                                  </a:cubicBezTo>
                                  <a:cubicBezTo>
                                    <a:pt x="909291" y="4437141"/>
                                    <a:pt x="918072" y="4428757"/>
                                    <a:pt x="918871" y="4420773"/>
                                  </a:cubicBezTo>
                                  <a:cubicBezTo>
                                    <a:pt x="919270" y="4417181"/>
                                    <a:pt x="918072" y="4413987"/>
                                    <a:pt x="916076" y="4411990"/>
                                  </a:cubicBezTo>
                                  <a:cubicBezTo>
                                    <a:pt x="914081" y="4409994"/>
                                    <a:pt x="911685" y="4409196"/>
                                    <a:pt x="909291" y="4409595"/>
                                  </a:cubicBezTo>
                                  <a:close/>
                                  <a:moveTo>
                                    <a:pt x="908891" y="4405204"/>
                                  </a:moveTo>
                                  <a:cubicBezTo>
                                    <a:pt x="912884" y="4404804"/>
                                    <a:pt x="916476" y="4406002"/>
                                    <a:pt x="919270" y="4408796"/>
                                  </a:cubicBezTo>
                                  <a:cubicBezTo>
                                    <a:pt x="922065" y="4411591"/>
                                    <a:pt x="923661" y="4416382"/>
                                    <a:pt x="923262" y="4420773"/>
                                  </a:cubicBezTo>
                                  <a:cubicBezTo>
                                    <a:pt x="922864" y="4425165"/>
                                    <a:pt x="920868" y="4429955"/>
                                    <a:pt x="916476" y="4434745"/>
                                  </a:cubicBezTo>
                                  <a:cubicBezTo>
                                    <a:pt x="913282" y="4438338"/>
                                    <a:pt x="910088" y="4441532"/>
                                    <a:pt x="907693" y="4443528"/>
                                  </a:cubicBezTo>
                                  <a:cubicBezTo>
                                    <a:pt x="906895" y="4444326"/>
                                    <a:pt x="905697" y="4445125"/>
                                    <a:pt x="904500" y="4445125"/>
                                  </a:cubicBezTo>
                                  <a:cubicBezTo>
                                    <a:pt x="903302" y="4445524"/>
                                    <a:pt x="902104" y="4445125"/>
                                    <a:pt x="900907" y="4444725"/>
                                  </a:cubicBezTo>
                                  <a:cubicBezTo>
                                    <a:pt x="894919" y="4441931"/>
                                    <a:pt x="884140" y="4435943"/>
                                    <a:pt x="880547" y="4426761"/>
                                  </a:cubicBezTo>
                                  <a:cubicBezTo>
                                    <a:pt x="878951" y="4422370"/>
                                    <a:pt x="878951" y="4417580"/>
                                    <a:pt x="881346" y="4413987"/>
                                  </a:cubicBezTo>
                                  <a:cubicBezTo>
                                    <a:pt x="883342" y="4410393"/>
                                    <a:pt x="886536" y="4407998"/>
                                    <a:pt x="890529" y="4407599"/>
                                  </a:cubicBezTo>
                                  <a:cubicBezTo>
                                    <a:pt x="893721" y="4407200"/>
                                    <a:pt x="896915" y="4407998"/>
                                    <a:pt x="900108" y="4409595"/>
                                  </a:cubicBezTo>
                                  <a:cubicBezTo>
                                    <a:pt x="902903" y="4407200"/>
                                    <a:pt x="906096" y="4405603"/>
                                    <a:pt x="908891" y="4405204"/>
                                  </a:cubicBezTo>
                                  <a:close/>
                                  <a:moveTo>
                                    <a:pt x="3123648" y="4385643"/>
                                  </a:moveTo>
                                  <a:cubicBezTo>
                                    <a:pt x="3116065" y="4388039"/>
                                    <a:pt x="3112073" y="4395624"/>
                                    <a:pt x="3114469" y="4403208"/>
                                  </a:cubicBezTo>
                                  <a:cubicBezTo>
                                    <a:pt x="3116864" y="4410793"/>
                                    <a:pt x="3124449" y="4414785"/>
                                    <a:pt x="3132034" y="4412390"/>
                                  </a:cubicBezTo>
                                  <a:cubicBezTo>
                                    <a:pt x="3139619" y="4409995"/>
                                    <a:pt x="3143609" y="4402410"/>
                                    <a:pt x="3141215" y="4394825"/>
                                  </a:cubicBezTo>
                                  <a:cubicBezTo>
                                    <a:pt x="3138818" y="4387640"/>
                                    <a:pt x="3130834" y="4383647"/>
                                    <a:pt x="3123648" y="4385643"/>
                                  </a:cubicBezTo>
                                  <a:close/>
                                  <a:moveTo>
                                    <a:pt x="3120856" y="4378457"/>
                                  </a:moveTo>
                                  <a:cubicBezTo>
                                    <a:pt x="3132434" y="4374864"/>
                                    <a:pt x="3144809" y="4381251"/>
                                    <a:pt x="3148401" y="4392829"/>
                                  </a:cubicBezTo>
                                  <a:cubicBezTo>
                                    <a:pt x="3152393" y="4404406"/>
                                    <a:pt x="3145605" y="4416781"/>
                                    <a:pt x="3134029" y="4420374"/>
                                  </a:cubicBezTo>
                                  <a:cubicBezTo>
                                    <a:pt x="3122452" y="4423967"/>
                                    <a:pt x="3110078" y="4417579"/>
                                    <a:pt x="3106484" y="4406003"/>
                                  </a:cubicBezTo>
                                  <a:cubicBezTo>
                                    <a:pt x="3102892" y="4394426"/>
                                    <a:pt x="3109278" y="4382050"/>
                                    <a:pt x="3120856" y="4378457"/>
                                  </a:cubicBezTo>
                                  <a:close/>
                                  <a:moveTo>
                                    <a:pt x="3117262" y="4365284"/>
                                  </a:moveTo>
                                  <a:cubicBezTo>
                                    <a:pt x="3098500" y="4370872"/>
                                    <a:pt x="3088121" y="4390833"/>
                                    <a:pt x="3093709" y="4409596"/>
                                  </a:cubicBezTo>
                                  <a:cubicBezTo>
                                    <a:pt x="3099299" y="4428358"/>
                                    <a:pt x="3119257" y="4438737"/>
                                    <a:pt x="3138021" y="4433148"/>
                                  </a:cubicBezTo>
                                  <a:cubicBezTo>
                                    <a:pt x="3156784" y="4427560"/>
                                    <a:pt x="3167163" y="4407600"/>
                                    <a:pt x="3161575" y="4388837"/>
                                  </a:cubicBezTo>
                                  <a:cubicBezTo>
                                    <a:pt x="3155586" y="4370074"/>
                                    <a:pt x="3135626" y="4359695"/>
                                    <a:pt x="3117262" y="4365284"/>
                                  </a:cubicBezTo>
                                  <a:close/>
                                  <a:moveTo>
                                    <a:pt x="3131940" y="4355959"/>
                                  </a:moveTo>
                                  <a:cubicBezTo>
                                    <a:pt x="3148726" y="4357699"/>
                                    <a:pt x="3163771" y="4369376"/>
                                    <a:pt x="3169159" y="4386442"/>
                                  </a:cubicBezTo>
                                  <a:cubicBezTo>
                                    <a:pt x="3176345" y="4409196"/>
                                    <a:pt x="3163172" y="4433548"/>
                                    <a:pt x="3140418" y="4440733"/>
                                  </a:cubicBezTo>
                                  <a:cubicBezTo>
                                    <a:pt x="3117661" y="4447919"/>
                                    <a:pt x="3093311" y="4434745"/>
                                    <a:pt x="3086126" y="4411991"/>
                                  </a:cubicBezTo>
                                  <a:cubicBezTo>
                                    <a:pt x="3078939" y="4389237"/>
                                    <a:pt x="3092114" y="4364884"/>
                                    <a:pt x="3114867" y="4357699"/>
                                  </a:cubicBezTo>
                                  <a:cubicBezTo>
                                    <a:pt x="3120556" y="4355903"/>
                                    <a:pt x="3126344" y="4355379"/>
                                    <a:pt x="3131940" y="4355959"/>
                                  </a:cubicBezTo>
                                  <a:close/>
                                  <a:moveTo>
                                    <a:pt x="5343932" y="4347619"/>
                                  </a:moveTo>
                                  <a:cubicBezTo>
                                    <a:pt x="5338593" y="4348118"/>
                                    <a:pt x="5333403" y="4350713"/>
                                    <a:pt x="5329611" y="4355304"/>
                                  </a:cubicBezTo>
                                  <a:lnTo>
                                    <a:pt x="5322425" y="4364087"/>
                                  </a:lnTo>
                                  <a:cubicBezTo>
                                    <a:pt x="5321228" y="4365684"/>
                                    <a:pt x="5318832" y="4365684"/>
                                    <a:pt x="5317236" y="4364486"/>
                                  </a:cubicBezTo>
                                  <a:lnTo>
                                    <a:pt x="5308453" y="4357300"/>
                                  </a:lnTo>
                                  <a:cubicBezTo>
                                    <a:pt x="5303663" y="4353707"/>
                                    <a:pt x="5298074" y="4352110"/>
                                    <a:pt x="5292884" y="4352509"/>
                                  </a:cubicBezTo>
                                  <a:cubicBezTo>
                                    <a:pt x="5287694" y="4352908"/>
                                    <a:pt x="5282504" y="4355703"/>
                                    <a:pt x="5278911" y="4360094"/>
                                  </a:cubicBezTo>
                                  <a:cubicBezTo>
                                    <a:pt x="5271327" y="4369277"/>
                                    <a:pt x="5272524" y="4382450"/>
                                    <a:pt x="5281706" y="4390035"/>
                                  </a:cubicBezTo>
                                  <a:lnTo>
                                    <a:pt x="5325619" y="4426761"/>
                                  </a:lnTo>
                                  <a:cubicBezTo>
                                    <a:pt x="5337595" y="4411991"/>
                                    <a:pt x="5349970" y="4397221"/>
                                    <a:pt x="5361946" y="4382450"/>
                                  </a:cubicBezTo>
                                  <a:cubicBezTo>
                                    <a:pt x="5369531" y="4373269"/>
                                    <a:pt x="5368333" y="4360094"/>
                                    <a:pt x="5359152" y="4352509"/>
                                  </a:cubicBezTo>
                                  <a:cubicBezTo>
                                    <a:pt x="5354761" y="4348717"/>
                                    <a:pt x="5349272" y="4347120"/>
                                    <a:pt x="5343932" y="4347619"/>
                                  </a:cubicBezTo>
                                  <a:close/>
                                  <a:moveTo>
                                    <a:pt x="5343233" y="4340883"/>
                                  </a:moveTo>
                                  <a:cubicBezTo>
                                    <a:pt x="5350469" y="4340234"/>
                                    <a:pt x="5357954" y="4342330"/>
                                    <a:pt x="5363942" y="4347320"/>
                                  </a:cubicBezTo>
                                  <a:cubicBezTo>
                                    <a:pt x="5375918" y="4357300"/>
                                    <a:pt x="5377515" y="4375265"/>
                                    <a:pt x="5367535" y="4387241"/>
                                  </a:cubicBezTo>
                                  <a:cubicBezTo>
                                    <a:pt x="5354760" y="4403209"/>
                                    <a:pt x="5341587" y="4418777"/>
                                    <a:pt x="5328812" y="4434346"/>
                                  </a:cubicBezTo>
                                  <a:cubicBezTo>
                                    <a:pt x="5327615" y="4435943"/>
                                    <a:pt x="5325220" y="4435943"/>
                                    <a:pt x="5323623" y="4434745"/>
                                  </a:cubicBezTo>
                                  <a:lnTo>
                                    <a:pt x="5276915" y="4395624"/>
                                  </a:lnTo>
                                  <a:cubicBezTo>
                                    <a:pt x="5264939" y="4385644"/>
                                    <a:pt x="5263343" y="4367680"/>
                                    <a:pt x="5273323" y="4355703"/>
                                  </a:cubicBezTo>
                                  <a:cubicBezTo>
                                    <a:pt x="5278113" y="4349316"/>
                                    <a:pt x="5285299" y="4346122"/>
                                    <a:pt x="5292484" y="4345324"/>
                                  </a:cubicBezTo>
                                  <a:cubicBezTo>
                                    <a:pt x="5299671" y="4344525"/>
                                    <a:pt x="5307256" y="4346521"/>
                                    <a:pt x="5313244" y="4352110"/>
                                  </a:cubicBezTo>
                                  <a:lnTo>
                                    <a:pt x="5319232" y="4356900"/>
                                  </a:lnTo>
                                  <a:lnTo>
                                    <a:pt x="5324022" y="4350912"/>
                                  </a:lnTo>
                                  <a:cubicBezTo>
                                    <a:pt x="5329012" y="4344924"/>
                                    <a:pt x="5335998" y="4341531"/>
                                    <a:pt x="5343233" y="4340883"/>
                                  </a:cubicBezTo>
                                  <a:close/>
                                  <a:moveTo>
                                    <a:pt x="6645219" y="4326413"/>
                                  </a:moveTo>
                                  <a:cubicBezTo>
                                    <a:pt x="6655848" y="4328858"/>
                                    <a:pt x="6665529" y="4335345"/>
                                    <a:pt x="6671717" y="4345325"/>
                                  </a:cubicBezTo>
                                  <a:lnTo>
                                    <a:pt x="6666128" y="4348918"/>
                                  </a:lnTo>
                                  <a:cubicBezTo>
                                    <a:pt x="6655749" y="4332151"/>
                                    <a:pt x="6633394" y="4326961"/>
                                    <a:pt x="6616627" y="4337341"/>
                                  </a:cubicBezTo>
                                  <a:cubicBezTo>
                                    <a:pt x="6599860" y="4347721"/>
                                    <a:pt x="6594670" y="4370076"/>
                                    <a:pt x="6605050" y="4386842"/>
                                  </a:cubicBezTo>
                                  <a:lnTo>
                                    <a:pt x="6599461" y="4390435"/>
                                  </a:lnTo>
                                  <a:cubicBezTo>
                                    <a:pt x="6587086" y="4370475"/>
                                    <a:pt x="6593074" y="4344128"/>
                                    <a:pt x="6613034" y="4331752"/>
                                  </a:cubicBezTo>
                                  <a:cubicBezTo>
                                    <a:pt x="6623014" y="4325565"/>
                                    <a:pt x="6634591" y="4323968"/>
                                    <a:pt x="6645219" y="4326413"/>
                                  </a:cubicBezTo>
                                  <a:close/>
                                  <a:moveTo>
                                    <a:pt x="4686901" y="4275864"/>
                                  </a:moveTo>
                                  <a:cubicBezTo>
                                    <a:pt x="4684106" y="4275864"/>
                                    <a:pt x="4681711" y="4277461"/>
                                    <a:pt x="4679316" y="4279856"/>
                                  </a:cubicBezTo>
                                  <a:lnTo>
                                    <a:pt x="4678118" y="4281054"/>
                                  </a:lnTo>
                                  <a:lnTo>
                                    <a:pt x="4676522" y="4280256"/>
                                  </a:lnTo>
                                  <a:cubicBezTo>
                                    <a:pt x="4673727" y="4278658"/>
                                    <a:pt x="4670933" y="4277860"/>
                                    <a:pt x="4668538" y="4278259"/>
                                  </a:cubicBezTo>
                                  <a:cubicBezTo>
                                    <a:pt x="4666141" y="4278259"/>
                                    <a:pt x="4663746" y="4279856"/>
                                    <a:pt x="4662549" y="4282252"/>
                                  </a:cubicBezTo>
                                  <a:cubicBezTo>
                                    <a:pt x="4660952" y="4284647"/>
                                    <a:pt x="4660952" y="4287841"/>
                                    <a:pt x="4662149" y="4291034"/>
                                  </a:cubicBezTo>
                                  <a:cubicBezTo>
                                    <a:pt x="4665343" y="4299418"/>
                                    <a:pt x="4676122" y="4305006"/>
                                    <a:pt x="4680514" y="4307002"/>
                                  </a:cubicBezTo>
                                  <a:cubicBezTo>
                                    <a:pt x="4681312" y="4307402"/>
                                    <a:pt x="4682110" y="4307002"/>
                                    <a:pt x="4682909" y="4306603"/>
                                  </a:cubicBezTo>
                                  <a:cubicBezTo>
                                    <a:pt x="4686901" y="4303410"/>
                                    <a:pt x="4695683" y="4295426"/>
                                    <a:pt x="4696482" y="4287042"/>
                                  </a:cubicBezTo>
                                  <a:cubicBezTo>
                                    <a:pt x="4696881" y="4283450"/>
                                    <a:pt x="4695683" y="4280256"/>
                                    <a:pt x="4693687" y="4278259"/>
                                  </a:cubicBezTo>
                                  <a:cubicBezTo>
                                    <a:pt x="4691691" y="4276263"/>
                                    <a:pt x="4689296" y="4275465"/>
                                    <a:pt x="4686901" y="4275864"/>
                                  </a:cubicBezTo>
                                  <a:close/>
                                  <a:moveTo>
                                    <a:pt x="4686502" y="4271473"/>
                                  </a:moveTo>
                                  <a:cubicBezTo>
                                    <a:pt x="4690494" y="4271073"/>
                                    <a:pt x="4694086" y="4272271"/>
                                    <a:pt x="4696881" y="4275065"/>
                                  </a:cubicBezTo>
                                  <a:cubicBezTo>
                                    <a:pt x="4699675" y="4277860"/>
                                    <a:pt x="4701272" y="4282651"/>
                                    <a:pt x="4700873" y="4287042"/>
                                  </a:cubicBezTo>
                                  <a:cubicBezTo>
                                    <a:pt x="4700474" y="4291434"/>
                                    <a:pt x="4698078" y="4296224"/>
                                    <a:pt x="4694086" y="4301014"/>
                                  </a:cubicBezTo>
                                  <a:cubicBezTo>
                                    <a:pt x="4690893" y="4304607"/>
                                    <a:pt x="4687699" y="4307801"/>
                                    <a:pt x="4685304" y="4309797"/>
                                  </a:cubicBezTo>
                                  <a:cubicBezTo>
                                    <a:pt x="4684506" y="4310595"/>
                                    <a:pt x="4683308" y="4311394"/>
                                    <a:pt x="4682110" y="4311394"/>
                                  </a:cubicBezTo>
                                  <a:cubicBezTo>
                                    <a:pt x="4680913" y="4311793"/>
                                    <a:pt x="4679715" y="4311394"/>
                                    <a:pt x="4678518" y="4310994"/>
                                  </a:cubicBezTo>
                                  <a:cubicBezTo>
                                    <a:pt x="4672530" y="4308200"/>
                                    <a:pt x="4661750" y="4302212"/>
                                    <a:pt x="4658157" y="4293030"/>
                                  </a:cubicBezTo>
                                  <a:cubicBezTo>
                                    <a:pt x="4656561" y="4288639"/>
                                    <a:pt x="4656561" y="4283849"/>
                                    <a:pt x="4658956" y="4280256"/>
                                  </a:cubicBezTo>
                                  <a:cubicBezTo>
                                    <a:pt x="4660952" y="4276662"/>
                                    <a:pt x="4664145" y="4274267"/>
                                    <a:pt x="4668138" y="4273868"/>
                                  </a:cubicBezTo>
                                  <a:cubicBezTo>
                                    <a:pt x="4671332" y="4273469"/>
                                    <a:pt x="4674526" y="4274267"/>
                                    <a:pt x="4677719" y="4275864"/>
                                  </a:cubicBezTo>
                                  <a:cubicBezTo>
                                    <a:pt x="4680514" y="4273469"/>
                                    <a:pt x="4683707" y="4271872"/>
                                    <a:pt x="4686502" y="4271473"/>
                                  </a:cubicBezTo>
                                  <a:close/>
                                  <a:moveTo>
                                    <a:pt x="197917" y="4265485"/>
                                  </a:moveTo>
                                  <a:cubicBezTo>
                                    <a:pt x="190332" y="4267881"/>
                                    <a:pt x="186340" y="4275466"/>
                                    <a:pt x="188736" y="4283050"/>
                                  </a:cubicBezTo>
                                  <a:cubicBezTo>
                                    <a:pt x="191131" y="4290635"/>
                                    <a:pt x="198716" y="4294627"/>
                                    <a:pt x="206300" y="4292232"/>
                                  </a:cubicBezTo>
                                  <a:cubicBezTo>
                                    <a:pt x="213885" y="4289837"/>
                                    <a:pt x="217877" y="4282252"/>
                                    <a:pt x="215482" y="4274667"/>
                                  </a:cubicBezTo>
                                  <a:cubicBezTo>
                                    <a:pt x="213087" y="4267482"/>
                                    <a:pt x="205502" y="4263089"/>
                                    <a:pt x="197917" y="4265485"/>
                                  </a:cubicBezTo>
                                  <a:close/>
                                  <a:moveTo>
                                    <a:pt x="195522" y="4257900"/>
                                  </a:moveTo>
                                  <a:cubicBezTo>
                                    <a:pt x="207099" y="4254307"/>
                                    <a:pt x="219474" y="4260694"/>
                                    <a:pt x="223067" y="4272272"/>
                                  </a:cubicBezTo>
                                  <a:cubicBezTo>
                                    <a:pt x="226659" y="4283849"/>
                                    <a:pt x="220272" y="4296224"/>
                                    <a:pt x="208696" y="4299817"/>
                                  </a:cubicBezTo>
                                  <a:cubicBezTo>
                                    <a:pt x="197119" y="4303410"/>
                                    <a:pt x="184743" y="4297022"/>
                                    <a:pt x="181150" y="4285446"/>
                                  </a:cubicBezTo>
                                  <a:cubicBezTo>
                                    <a:pt x="177557" y="4273869"/>
                                    <a:pt x="183945" y="4261493"/>
                                    <a:pt x="195522" y="4257900"/>
                                  </a:cubicBezTo>
                                  <a:close/>
                                  <a:moveTo>
                                    <a:pt x="6900857" y="4252311"/>
                                  </a:moveTo>
                                  <a:cubicBezTo>
                                    <a:pt x="6893272" y="4254707"/>
                                    <a:pt x="6889279" y="4262292"/>
                                    <a:pt x="6891674" y="4269877"/>
                                  </a:cubicBezTo>
                                  <a:cubicBezTo>
                                    <a:pt x="6894071" y="4277461"/>
                                    <a:pt x="6901655" y="4281453"/>
                                    <a:pt x="6909240" y="4279058"/>
                                  </a:cubicBezTo>
                                  <a:cubicBezTo>
                                    <a:pt x="6916825" y="4276663"/>
                                    <a:pt x="6920817" y="4269078"/>
                                    <a:pt x="6918422" y="4261493"/>
                                  </a:cubicBezTo>
                                  <a:cubicBezTo>
                                    <a:pt x="6916426" y="4254308"/>
                                    <a:pt x="6908442" y="4249916"/>
                                    <a:pt x="6900857" y="4252311"/>
                                  </a:cubicBezTo>
                                  <a:close/>
                                  <a:moveTo>
                                    <a:pt x="191929" y="4245125"/>
                                  </a:moveTo>
                                  <a:cubicBezTo>
                                    <a:pt x="173167" y="4250713"/>
                                    <a:pt x="162787" y="4270674"/>
                                    <a:pt x="168377" y="4289437"/>
                                  </a:cubicBezTo>
                                  <a:cubicBezTo>
                                    <a:pt x="173965" y="4308199"/>
                                    <a:pt x="193925" y="4318578"/>
                                    <a:pt x="212688" y="4312989"/>
                                  </a:cubicBezTo>
                                  <a:cubicBezTo>
                                    <a:pt x="231450" y="4307401"/>
                                    <a:pt x="241829" y="4287441"/>
                                    <a:pt x="236240" y="4268678"/>
                                  </a:cubicBezTo>
                                  <a:cubicBezTo>
                                    <a:pt x="230252" y="4249915"/>
                                    <a:pt x="210293" y="4239536"/>
                                    <a:pt x="191929" y="4245125"/>
                                  </a:cubicBezTo>
                                  <a:close/>
                                  <a:moveTo>
                                    <a:pt x="6898462" y="4244726"/>
                                  </a:moveTo>
                                  <a:cubicBezTo>
                                    <a:pt x="6910039" y="4241133"/>
                                    <a:pt x="6922414" y="4247520"/>
                                    <a:pt x="6926007" y="4259098"/>
                                  </a:cubicBezTo>
                                  <a:cubicBezTo>
                                    <a:pt x="6929599" y="4270675"/>
                                    <a:pt x="6923212" y="4283050"/>
                                    <a:pt x="6911635" y="4286643"/>
                                  </a:cubicBezTo>
                                  <a:cubicBezTo>
                                    <a:pt x="6900059" y="4290236"/>
                                    <a:pt x="6887682" y="4283848"/>
                                    <a:pt x="6884090" y="4272272"/>
                                  </a:cubicBezTo>
                                  <a:cubicBezTo>
                                    <a:pt x="6880497" y="4260695"/>
                                    <a:pt x="6886884" y="4248319"/>
                                    <a:pt x="6898462" y="4244726"/>
                                  </a:cubicBezTo>
                                  <a:close/>
                                  <a:moveTo>
                                    <a:pt x="206207" y="4235401"/>
                                  </a:moveTo>
                                  <a:cubicBezTo>
                                    <a:pt x="222992" y="4237141"/>
                                    <a:pt x="238037" y="4248818"/>
                                    <a:pt x="243426" y="4265884"/>
                                  </a:cubicBezTo>
                                  <a:cubicBezTo>
                                    <a:pt x="250612" y="4289037"/>
                                    <a:pt x="237837" y="4312989"/>
                                    <a:pt x="214684" y="4320175"/>
                                  </a:cubicBezTo>
                                  <a:cubicBezTo>
                                    <a:pt x="191929" y="4327361"/>
                                    <a:pt x="167578" y="4314187"/>
                                    <a:pt x="160392" y="4291433"/>
                                  </a:cubicBezTo>
                                  <a:cubicBezTo>
                                    <a:pt x="153206" y="4268678"/>
                                    <a:pt x="166381" y="4244326"/>
                                    <a:pt x="189135" y="4237141"/>
                                  </a:cubicBezTo>
                                  <a:cubicBezTo>
                                    <a:pt x="194823" y="4235345"/>
                                    <a:pt x="200612" y="4234821"/>
                                    <a:pt x="206207" y="4235401"/>
                                  </a:cubicBezTo>
                                  <a:close/>
                                  <a:moveTo>
                                    <a:pt x="6894868" y="4231952"/>
                                  </a:moveTo>
                                  <a:cubicBezTo>
                                    <a:pt x="6876105" y="4237541"/>
                                    <a:pt x="6865726" y="4257502"/>
                                    <a:pt x="6871314" y="4276264"/>
                                  </a:cubicBezTo>
                                  <a:cubicBezTo>
                                    <a:pt x="6876903" y="4295026"/>
                                    <a:pt x="6896864" y="4305405"/>
                                    <a:pt x="6915626" y="4299817"/>
                                  </a:cubicBezTo>
                                  <a:cubicBezTo>
                                    <a:pt x="6934389" y="4294228"/>
                                    <a:pt x="6944768" y="4274268"/>
                                    <a:pt x="6939179" y="4255506"/>
                                  </a:cubicBezTo>
                                  <a:cubicBezTo>
                                    <a:pt x="6933191" y="4236742"/>
                                    <a:pt x="6913231" y="4226363"/>
                                    <a:pt x="6894868" y="4231952"/>
                                  </a:cubicBezTo>
                                  <a:close/>
                                  <a:moveTo>
                                    <a:pt x="6909545" y="4222228"/>
                                  </a:moveTo>
                                  <a:cubicBezTo>
                                    <a:pt x="6926330" y="4223968"/>
                                    <a:pt x="6941375" y="4235645"/>
                                    <a:pt x="6946764" y="4252711"/>
                                  </a:cubicBezTo>
                                  <a:cubicBezTo>
                                    <a:pt x="6953550" y="4275865"/>
                                    <a:pt x="6940776" y="4299817"/>
                                    <a:pt x="6918022" y="4307002"/>
                                  </a:cubicBezTo>
                                  <a:cubicBezTo>
                                    <a:pt x="6895267" y="4314188"/>
                                    <a:pt x="6870915" y="4301014"/>
                                    <a:pt x="6863730" y="4278260"/>
                                  </a:cubicBezTo>
                                  <a:cubicBezTo>
                                    <a:pt x="6856544" y="4255506"/>
                                    <a:pt x="6869718" y="4231153"/>
                                    <a:pt x="6892473" y="4223968"/>
                                  </a:cubicBezTo>
                                  <a:cubicBezTo>
                                    <a:pt x="6898161" y="4222172"/>
                                    <a:pt x="6903950" y="4221648"/>
                                    <a:pt x="6909545" y="4222228"/>
                                  </a:cubicBezTo>
                                  <a:close/>
                                  <a:moveTo>
                                    <a:pt x="2445759" y="4210295"/>
                                  </a:moveTo>
                                  <a:cubicBezTo>
                                    <a:pt x="2440420" y="4210794"/>
                                    <a:pt x="2435230" y="4213389"/>
                                    <a:pt x="2431438" y="4217980"/>
                                  </a:cubicBezTo>
                                  <a:lnTo>
                                    <a:pt x="2424252" y="4226763"/>
                                  </a:lnTo>
                                  <a:cubicBezTo>
                                    <a:pt x="2423054" y="4228360"/>
                                    <a:pt x="2420659" y="4228360"/>
                                    <a:pt x="2419062" y="4227162"/>
                                  </a:cubicBezTo>
                                  <a:lnTo>
                                    <a:pt x="2410280" y="4219976"/>
                                  </a:lnTo>
                                  <a:cubicBezTo>
                                    <a:pt x="2405489" y="4216383"/>
                                    <a:pt x="2399900" y="4214786"/>
                                    <a:pt x="2394711" y="4215185"/>
                                  </a:cubicBezTo>
                                  <a:cubicBezTo>
                                    <a:pt x="2389520" y="4215584"/>
                                    <a:pt x="2384329" y="4218379"/>
                                    <a:pt x="2380737" y="4222770"/>
                                  </a:cubicBezTo>
                                  <a:cubicBezTo>
                                    <a:pt x="2373154" y="4231953"/>
                                    <a:pt x="2374349" y="4245126"/>
                                    <a:pt x="2383532" y="4252711"/>
                                  </a:cubicBezTo>
                                  <a:lnTo>
                                    <a:pt x="2427446" y="4289437"/>
                                  </a:lnTo>
                                  <a:cubicBezTo>
                                    <a:pt x="2439422" y="4274667"/>
                                    <a:pt x="2451797" y="4259896"/>
                                    <a:pt x="2463773" y="4245126"/>
                                  </a:cubicBezTo>
                                  <a:cubicBezTo>
                                    <a:pt x="2471358" y="4235945"/>
                                    <a:pt x="2470160" y="4222770"/>
                                    <a:pt x="2460977" y="4215185"/>
                                  </a:cubicBezTo>
                                  <a:cubicBezTo>
                                    <a:pt x="2456587" y="4211393"/>
                                    <a:pt x="2451098" y="4209796"/>
                                    <a:pt x="2445759" y="4210295"/>
                                  </a:cubicBezTo>
                                  <a:close/>
                                  <a:moveTo>
                                    <a:pt x="2445061" y="4203559"/>
                                  </a:moveTo>
                                  <a:cubicBezTo>
                                    <a:pt x="2452296" y="4202910"/>
                                    <a:pt x="2459781" y="4205006"/>
                                    <a:pt x="2465769" y="4209996"/>
                                  </a:cubicBezTo>
                                  <a:cubicBezTo>
                                    <a:pt x="2477745" y="4219976"/>
                                    <a:pt x="2479342" y="4237941"/>
                                    <a:pt x="2469362" y="4249916"/>
                                  </a:cubicBezTo>
                                  <a:cubicBezTo>
                                    <a:pt x="2456587" y="4265884"/>
                                    <a:pt x="2443414" y="4281453"/>
                                    <a:pt x="2430639" y="4297022"/>
                                  </a:cubicBezTo>
                                  <a:cubicBezTo>
                                    <a:pt x="2429442" y="4298619"/>
                                    <a:pt x="2427046" y="4298619"/>
                                    <a:pt x="2425450" y="4297421"/>
                                  </a:cubicBezTo>
                                  <a:lnTo>
                                    <a:pt x="2378741" y="4258300"/>
                                  </a:lnTo>
                                  <a:cubicBezTo>
                                    <a:pt x="2366766" y="4248320"/>
                                    <a:pt x="2365169" y="4230356"/>
                                    <a:pt x="2375149" y="4218379"/>
                                  </a:cubicBezTo>
                                  <a:cubicBezTo>
                                    <a:pt x="2379940" y="4211992"/>
                                    <a:pt x="2387125" y="4208798"/>
                                    <a:pt x="2394311" y="4208000"/>
                                  </a:cubicBezTo>
                                  <a:cubicBezTo>
                                    <a:pt x="2401497" y="4207201"/>
                                    <a:pt x="2409082" y="4209197"/>
                                    <a:pt x="2415070" y="4214786"/>
                                  </a:cubicBezTo>
                                  <a:lnTo>
                                    <a:pt x="2421058" y="4219576"/>
                                  </a:lnTo>
                                  <a:lnTo>
                                    <a:pt x="2425848" y="4213588"/>
                                  </a:lnTo>
                                  <a:cubicBezTo>
                                    <a:pt x="2430839" y="4207601"/>
                                    <a:pt x="2437825" y="4204208"/>
                                    <a:pt x="2445061" y="4203559"/>
                                  </a:cubicBezTo>
                                  <a:close/>
                                  <a:moveTo>
                                    <a:pt x="3747036" y="4189088"/>
                                  </a:moveTo>
                                  <a:cubicBezTo>
                                    <a:pt x="3757665" y="4191533"/>
                                    <a:pt x="3767346" y="4198020"/>
                                    <a:pt x="3773534" y="4208000"/>
                                  </a:cubicBezTo>
                                  <a:lnTo>
                                    <a:pt x="3767945" y="4211593"/>
                                  </a:lnTo>
                                  <a:cubicBezTo>
                                    <a:pt x="3757566" y="4194826"/>
                                    <a:pt x="3735211" y="4189636"/>
                                    <a:pt x="3718443" y="4200016"/>
                                  </a:cubicBezTo>
                                  <a:cubicBezTo>
                                    <a:pt x="3701677" y="4210396"/>
                                    <a:pt x="3696487" y="4232751"/>
                                    <a:pt x="3706867" y="4249517"/>
                                  </a:cubicBezTo>
                                  <a:lnTo>
                                    <a:pt x="3701278" y="4253110"/>
                                  </a:lnTo>
                                  <a:cubicBezTo>
                                    <a:pt x="3688903" y="4233150"/>
                                    <a:pt x="3694891" y="4206803"/>
                                    <a:pt x="3714850" y="4194427"/>
                                  </a:cubicBezTo>
                                  <a:cubicBezTo>
                                    <a:pt x="3724831" y="4188240"/>
                                    <a:pt x="3736407" y="4186643"/>
                                    <a:pt x="3747036" y="4189088"/>
                                  </a:cubicBezTo>
                                  <a:close/>
                                  <a:moveTo>
                                    <a:pt x="1788725" y="4138539"/>
                                  </a:moveTo>
                                  <a:cubicBezTo>
                                    <a:pt x="1785931" y="4138539"/>
                                    <a:pt x="1783537" y="4140136"/>
                                    <a:pt x="1781142" y="4142531"/>
                                  </a:cubicBezTo>
                                  <a:lnTo>
                                    <a:pt x="1779945" y="4143729"/>
                                  </a:lnTo>
                                  <a:lnTo>
                                    <a:pt x="1778348" y="4142931"/>
                                  </a:lnTo>
                                  <a:cubicBezTo>
                                    <a:pt x="1775553" y="4141333"/>
                                    <a:pt x="1772759" y="4140535"/>
                                    <a:pt x="1770364" y="4140934"/>
                                  </a:cubicBezTo>
                                  <a:cubicBezTo>
                                    <a:pt x="1767969" y="4141333"/>
                                    <a:pt x="1765573" y="4142531"/>
                                    <a:pt x="1764376" y="4144927"/>
                                  </a:cubicBezTo>
                                  <a:cubicBezTo>
                                    <a:pt x="1762778" y="4147322"/>
                                    <a:pt x="1762778" y="4150516"/>
                                    <a:pt x="1763977" y="4153709"/>
                                  </a:cubicBezTo>
                                  <a:cubicBezTo>
                                    <a:pt x="1767170" y="4162093"/>
                                    <a:pt x="1777949" y="4167681"/>
                                    <a:pt x="1782340" y="4169677"/>
                                  </a:cubicBezTo>
                                  <a:cubicBezTo>
                                    <a:pt x="1783138" y="4170077"/>
                                    <a:pt x="1783937" y="4169677"/>
                                    <a:pt x="1784733" y="4169278"/>
                                  </a:cubicBezTo>
                                  <a:cubicBezTo>
                                    <a:pt x="1788725" y="4166085"/>
                                    <a:pt x="1797508" y="4158101"/>
                                    <a:pt x="1798307" y="4149717"/>
                                  </a:cubicBezTo>
                                  <a:cubicBezTo>
                                    <a:pt x="1798706" y="4146125"/>
                                    <a:pt x="1797508" y="4142931"/>
                                    <a:pt x="1795511" y="4140934"/>
                                  </a:cubicBezTo>
                                  <a:cubicBezTo>
                                    <a:pt x="1793515" y="4138938"/>
                                    <a:pt x="1791120" y="4138140"/>
                                    <a:pt x="1788725" y="4138539"/>
                                  </a:cubicBezTo>
                                  <a:close/>
                                  <a:moveTo>
                                    <a:pt x="1788326" y="4134148"/>
                                  </a:moveTo>
                                  <a:cubicBezTo>
                                    <a:pt x="1792318" y="4133749"/>
                                    <a:pt x="1795911" y="4134946"/>
                                    <a:pt x="1798706" y="4137741"/>
                                  </a:cubicBezTo>
                                  <a:cubicBezTo>
                                    <a:pt x="1801500" y="4140535"/>
                                    <a:pt x="1803097" y="4145326"/>
                                    <a:pt x="1802698" y="4149717"/>
                                  </a:cubicBezTo>
                                  <a:cubicBezTo>
                                    <a:pt x="1802298" y="4154109"/>
                                    <a:pt x="1799903" y="4158899"/>
                                    <a:pt x="1795911" y="4163689"/>
                                  </a:cubicBezTo>
                                  <a:cubicBezTo>
                                    <a:pt x="1792717" y="4167282"/>
                                    <a:pt x="1789523" y="4170476"/>
                                    <a:pt x="1787128" y="4172472"/>
                                  </a:cubicBezTo>
                                  <a:cubicBezTo>
                                    <a:pt x="1786330" y="4173270"/>
                                    <a:pt x="1785132" y="4174069"/>
                                    <a:pt x="1783937" y="4174069"/>
                                  </a:cubicBezTo>
                                  <a:cubicBezTo>
                                    <a:pt x="1782739" y="4174468"/>
                                    <a:pt x="1781541" y="4174069"/>
                                    <a:pt x="1780344" y="4173669"/>
                                  </a:cubicBezTo>
                                  <a:cubicBezTo>
                                    <a:pt x="1774356" y="4170875"/>
                                    <a:pt x="1763576" y="4164887"/>
                                    <a:pt x="1759984" y="4155705"/>
                                  </a:cubicBezTo>
                                  <a:cubicBezTo>
                                    <a:pt x="1758387" y="4151314"/>
                                    <a:pt x="1758387" y="4146524"/>
                                    <a:pt x="1760783" y="4142931"/>
                                  </a:cubicBezTo>
                                  <a:cubicBezTo>
                                    <a:pt x="1762778" y="4139337"/>
                                    <a:pt x="1765973" y="4136942"/>
                                    <a:pt x="1769965" y="4136543"/>
                                  </a:cubicBezTo>
                                  <a:cubicBezTo>
                                    <a:pt x="1773158" y="4136144"/>
                                    <a:pt x="1776352" y="4136942"/>
                                    <a:pt x="1779545" y="4138539"/>
                                  </a:cubicBezTo>
                                  <a:cubicBezTo>
                                    <a:pt x="1782340" y="4136144"/>
                                    <a:pt x="1785531" y="4134547"/>
                                    <a:pt x="1788326" y="4134148"/>
                                  </a:cubicBezTo>
                                  <a:close/>
                                  <a:moveTo>
                                    <a:pt x="4002674" y="4114986"/>
                                  </a:moveTo>
                                  <a:cubicBezTo>
                                    <a:pt x="3995089" y="4117383"/>
                                    <a:pt x="3991096" y="4124967"/>
                                    <a:pt x="3993491" y="4132552"/>
                                  </a:cubicBezTo>
                                  <a:cubicBezTo>
                                    <a:pt x="3995888" y="4140137"/>
                                    <a:pt x="4003472" y="4144129"/>
                                    <a:pt x="4011057" y="4141734"/>
                                  </a:cubicBezTo>
                                  <a:cubicBezTo>
                                    <a:pt x="4018642" y="4139339"/>
                                    <a:pt x="4022634" y="4131754"/>
                                    <a:pt x="4020239" y="4124169"/>
                                  </a:cubicBezTo>
                                  <a:cubicBezTo>
                                    <a:pt x="4018243" y="4116983"/>
                                    <a:pt x="4010259" y="4112591"/>
                                    <a:pt x="4002674" y="4114986"/>
                                  </a:cubicBezTo>
                                  <a:close/>
                                  <a:moveTo>
                                    <a:pt x="4000279" y="4107402"/>
                                  </a:moveTo>
                                  <a:cubicBezTo>
                                    <a:pt x="4011856" y="4103809"/>
                                    <a:pt x="4024231" y="4110196"/>
                                    <a:pt x="4027824" y="4121774"/>
                                  </a:cubicBezTo>
                                  <a:cubicBezTo>
                                    <a:pt x="4031416" y="4133351"/>
                                    <a:pt x="4025029" y="4145726"/>
                                    <a:pt x="4013452" y="4149318"/>
                                  </a:cubicBezTo>
                                  <a:cubicBezTo>
                                    <a:pt x="4001876" y="4152911"/>
                                    <a:pt x="3989499" y="4146524"/>
                                    <a:pt x="3985907" y="4134947"/>
                                  </a:cubicBezTo>
                                  <a:cubicBezTo>
                                    <a:pt x="3982314" y="4123371"/>
                                    <a:pt x="3988701" y="4110994"/>
                                    <a:pt x="4000279" y="4107402"/>
                                  </a:cubicBezTo>
                                  <a:close/>
                                  <a:moveTo>
                                    <a:pt x="3996685" y="4094627"/>
                                  </a:moveTo>
                                  <a:cubicBezTo>
                                    <a:pt x="3977922" y="4100216"/>
                                    <a:pt x="3967543" y="4120177"/>
                                    <a:pt x="3973131" y="4138939"/>
                                  </a:cubicBezTo>
                                  <a:cubicBezTo>
                                    <a:pt x="3978720" y="4157701"/>
                                    <a:pt x="3998681" y="4168080"/>
                                    <a:pt x="4017443" y="4162492"/>
                                  </a:cubicBezTo>
                                  <a:cubicBezTo>
                                    <a:pt x="4036206" y="4156903"/>
                                    <a:pt x="4046585" y="4136943"/>
                                    <a:pt x="4040996" y="4118181"/>
                                  </a:cubicBezTo>
                                  <a:cubicBezTo>
                                    <a:pt x="4035407" y="4099417"/>
                                    <a:pt x="4015048" y="4089038"/>
                                    <a:pt x="3996685" y="4094627"/>
                                  </a:cubicBezTo>
                                  <a:close/>
                                  <a:moveTo>
                                    <a:pt x="4011362" y="4084903"/>
                                  </a:moveTo>
                                  <a:cubicBezTo>
                                    <a:pt x="4028147" y="4086643"/>
                                    <a:pt x="4043192" y="4098320"/>
                                    <a:pt x="4048581" y="4115386"/>
                                  </a:cubicBezTo>
                                  <a:cubicBezTo>
                                    <a:pt x="4055367" y="4138540"/>
                                    <a:pt x="4042593" y="4162492"/>
                                    <a:pt x="4019839" y="4169677"/>
                                  </a:cubicBezTo>
                                  <a:cubicBezTo>
                                    <a:pt x="3997084" y="4176863"/>
                                    <a:pt x="3972732" y="4163689"/>
                                    <a:pt x="3965547" y="4140935"/>
                                  </a:cubicBezTo>
                                  <a:cubicBezTo>
                                    <a:pt x="3958361" y="4118181"/>
                                    <a:pt x="3971535" y="4093829"/>
                                    <a:pt x="3994290" y="4086643"/>
                                  </a:cubicBezTo>
                                  <a:cubicBezTo>
                                    <a:pt x="3999978" y="4084847"/>
                                    <a:pt x="4005767" y="4084323"/>
                                    <a:pt x="4011362" y="4084903"/>
                                  </a:cubicBezTo>
                                  <a:close/>
                                  <a:moveTo>
                                    <a:pt x="6223367" y="4076563"/>
                                  </a:moveTo>
                                  <a:cubicBezTo>
                                    <a:pt x="6218027" y="4077062"/>
                                    <a:pt x="6212838" y="4079657"/>
                                    <a:pt x="6209046" y="4084248"/>
                                  </a:cubicBezTo>
                                  <a:lnTo>
                                    <a:pt x="6201860" y="4093031"/>
                                  </a:lnTo>
                                  <a:cubicBezTo>
                                    <a:pt x="6200662" y="4094628"/>
                                    <a:pt x="6198267" y="4094628"/>
                                    <a:pt x="6196670" y="4093430"/>
                                  </a:cubicBezTo>
                                  <a:lnTo>
                                    <a:pt x="6187888" y="4086244"/>
                                  </a:lnTo>
                                  <a:cubicBezTo>
                                    <a:pt x="6183098" y="4082651"/>
                                    <a:pt x="6177509" y="4081054"/>
                                    <a:pt x="6172319" y="4081453"/>
                                  </a:cubicBezTo>
                                  <a:cubicBezTo>
                                    <a:pt x="6167129" y="4082252"/>
                                    <a:pt x="6161939" y="4084647"/>
                                    <a:pt x="6158346" y="4089038"/>
                                  </a:cubicBezTo>
                                  <a:cubicBezTo>
                                    <a:pt x="6150762" y="4098221"/>
                                    <a:pt x="6151959" y="4111394"/>
                                    <a:pt x="6161141" y="4118979"/>
                                  </a:cubicBezTo>
                                  <a:lnTo>
                                    <a:pt x="6205054" y="4155705"/>
                                  </a:lnTo>
                                  <a:cubicBezTo>
                                    <a:pt x="6217029" y="4140935"/>
                                    <a:pt x="6229405" y="4126164"/>
                                    <a:pt x="6241381" y="4111394"/>
                                  </a:cubicBezTo>
                                  <a:cubicBezTo>
                                    <a:pt x="6248965" y="4102213"/>
                                    <a:pt x="6247768" y="4089038"/>
                                    <a:pt x="6238586" y="4081453"/>
                                  </a:cubicBezTo>
                                  <a:cubicBezTo>
                                    <a:pt x="6234195" y="4077661"/>
                                    <a:pt x="6228706" y="4076064"/>
                                    <a:pt x="6223367" y="4076563"/>
                                  </a:cubicBezTo>
                                  <a:close/>
                                  <a:moveTo>
                                    <a:pt x="6222668" y="4069827"/>
                                  </a:moveTo>
                                  <a:cubicBezTo>
                                    <a:pt x="6229904" y="4069179"/>
                                    <a:pt x="6237389" y="4071274"/>
                                    <a:pt x="6243377" y="4076264"/>
                                  </a:cubicBezTo>
                                  <a:cubicBezTo>
                                    <a:pt x="6255353" y="4086244"/>
                                    <a:pt x="6256949" y="4104209"/>
                                    <a:pt x="6246969" y="4116184"/>
                                  </a:cubicBezTo>
                                  <a:cubicBezTo>
                                    <a:pt x="6234195" y="4132152"/>
                                    <a:pt x="6221021" y="4147721"/>
                                    <a:pt x="6208247" y="4163290"/>
                                  </a:cubicBezTo>
                                  <a:cubicBezTo>
                                    <a:pt x="6207050" y="4164887"/>
                                    <a:pt x="6204654" y="4164887"/>
                                    <a:pt x="6203058" y="4163689"/>
                                  </a:cubicBezTo>
                                  <a:lnTo>
                                    <a:pt x="6156350" y="4124568"/>
                                  </a:lnTo>
                                  <a:cubicBezTo>
                                    <a:pt x="6144375" y="4114588"/>
                                    <a:pt x="6142778" y="4096624"/>
                                    <a:pt x="6152758" y="4084647"/>
                                  </a:cubicBezTo>
                                  <a:cubicBezTo>
                                    <a:pt x="6157548" y="4078260"/>
                                    <a:pt x="6164734" y="4075066"/>
                                    <a:pt x="6171919" y="4074268"/>
                                  </a:cubicBezTo>
                                  <a:cubicBezTo>
                                    <a:pt x="6179106" y="4073868"/>
                                    <a:pt x="6186291" y="4075864"/>
                                    <a:pt x="6192678" y="4081054"/>
                                  </a:cubicBezTo>
                                  <a:lnTo>
                                    <a:pt x="6198666" y="4085844"/>
                                  </a:lnTo>
                                  <a:lnTo>
                                    <a:pt x="6203457" y="4079856"/>
                                  </a:lnTo>
                                  <a:cubicBezTo>
                                    <a:pt x="6208447" y="4073869"/>
                                    <a:pt x="6215433" y="4070476"/>
                                    <a:pt x="6222668" y="4069827"/>
                                  </a:cubicBezTo>
                                  <a:close/>
                                  <a:moveTo>
                                    <a:pt x="821317" y="4068529"/>
                                  </a:moveTo>
                                  <a:cubicBezTo>
                                    <a:pt x="831947" y="4070974"/>
                                    <a:pt x="841628" y="4077462"/>
                                    <a:pt x="847815" y="4087442"/>
                                  </a:cubicBezTo>
                                  <a:lnTo>
                                    <a:pt x="842226" y="4091035"/>
                                  </a:lnTo>
                                  <a:cubicBezTo>
                                    <a:pt x="831847" y="4074268"/>
                                    <a:pt x="809491" y="4069078"/>
                                    <a:pt x="792724" y="4079457"/>
                                  </a:cubicBezTo>
                                  <a:cubicBezTo>
                                    <a:pt x="775958" y="4090237"/>
                                    <a:pt x="770768" y="4112193"/>
                                    <a:pt x="781148" y="4128959"/>
                                  </a:cubicBezTo>
                                  <a:lnTo>
                                    <a:pt x="775558" y="4132552"/>
                                  </a:lnTo>
                                  <a:cubicBezTo>
                                    <a:pt x="763184" y="4112592"/>
                                    <a:pt x="769172" y="4086245"/>
                                    <a:pt x="789130" y="4073869"/>
                                  </a:cubicBezTo>
                                  <a:cubicBezTo>
                                    <a:pt x="799111" y="4067681"/>
                                    <a:pt x="810688" y="4066084"/>
                                    <a:pt x="821317" y="4068529"/>
                                  </a:cubicBezTo>
                                  <a:close/>
                                  <a:moveTo>
                                    <a:pt x="5566335" y="4005207"/>
                                  </a:moveTo>
                                  <a:cubicBezTo>
                                    <a:pt x="5563541" y="4005207"/>
                                    <a:pt x="5561146" y="4006804"/>
                                    <a:pt x="5558750" y="4009199"/>
                                  </a:cubicBezTo>
                                  <a:lnTo>
                                    <a:pt x="5557553" y="4010397"/>
                                  </a:lnTo>
                                  <a:lnTo>
                                    <a:pt x="5555956" y="4009599"/>
                                  </a:lnTo>
                                  <a:cubicBezTo>
                                    <a:pt x="5553162" y="4008001"/>
                                    <a:pt x="5550367" y="4007203"/>
                                    <a:pt x="5547972" y="4007602"/>
                                  </a:cubicBezTo>
                                  <a:cubicBezTo>
                                    <a:pt x="5545576" y="4007602"/>
                                    <a:pt x="5543181" y="4009199"/>
                                    <a:pt x="5541983" y="4011595"/>
                                  </a:cubicBezTo>
                                  <a:cubicBezTo>
                                    <a:pt x="5540386" y="4013990"/>
                                    <a:pt x="5540386" y="4017184"/>
                                    <a:pt x="5541584" y="4020377"/>
                                  </a:cubicBezTo>
                                  <a:cubicBezTo>
                                    <a:pt x="5544778" y="4028761"/>
                                    <a:pt x="5555557" y="4034349"/>
                                    <a:pt x="5559948" y="4036345"/>
                                  </a:cubicBezTo>
                                  <a:cubicBezTo>
                                    <a:pt x="5560746" y="4036745"/>
                                    <a:pt x="5561545" y="4036345"/>
                                    <a:pt x="5562343" y="4035946"/>
                                  </a:cubicBezTo>
                                  <a:cubicBezTo>
                                    <a:pt x="5566335" y="4032753"/>
                                    <a:pt x="5575118" y="4024369"/>
                                    <a:pt x="5575916" y="4016385"/>
                                  </a:cubicBezTo>
                                  <a:cubicBezTo>
                                    <a:pt x="5576315" y="4012793"/>
                                    <a:pt x="5575118" y="4009599"/>
                                    <a:pt x="5573122" y="4007602"/>
                                  </a:cubicBezTo>
                                  <a:cubicBezTo>
                                    <a:pt x="5571126" y="4005606"/>
                                    <a:pt x="5568730" y="4004808"/>
                                    <a:pt x="5566335" y="4005207"/>
                                  </a:cubicBezTo>
                                  <a:close/>
                                  <a:moveTo>
                                    <a:pt x="5565936" y="4000816"/>
                                  </a:moveTo>
                                  <a:cubicBezTo>
                                    <a:pt x="5569928" y="4000417"/>
                                    <a:pt x="5573521" y="4001614"/>
                                    <a:pt x="5576315" y="4004409"/>
                                  </a:cubicBezTo>
                                  <a:cubicBezTo>
                                    <a:pt x="5579110" y="4007203"/>
                                    <a:pt x="5580706" y="4011994"/>
                                    <a:pt x="5580307" y="4016385"/>
                                  </a:cubicBezTo>
                                  <a:cubicBezTo>
                                    <a:pt x="5579908" y="4020777"/>
                                    <a:pt x="5577513" y="4025567"/>
                                    <a:pt x="5573521" y="4030357"/>
                                  </a:cubicBezTo>
                                  <a:cubicBezTo>
                                    <a:pt x="5570327" y="4033950"/>
                                    <a:pt x="5567134" y="4037144"/>
                                    <a:pt x="5564738" y="4039140"/>
                                  </a:cubicBezTo>
                                  <a:cubicBezTo>
                                    <a:pt x="5563940" y="4039938"/>
                                    <a:pt x="5562742" y="4040737"/>
                                    <a:pt x="5561545" y="4040737"/>
                                  </a:cubicBezTo>
                                  <a:cubicBezTo>
                                    <a:pt x="5560347" y="4041136"/>
                                    <a:pt x="5559150" y="4040737"/>
                                    <a:pt x="5557952" y="4040337"/>
                                  </a:cubicBezTo>
                                  <a:cubicBezTo>
                                    <a:pt x="5551964" y="4037543"/>
                                    <a:pt x="5541185" y="4031555"/>
                                    <a:pt x="5537592" y="4022373"/>
                                  </a:cubicBezTo>
                                  <a:cubicBezTo>
                                    <a:pt x="5535995" y="4017982"/>
                                    <a:pt x="5535995" y="4013192"/>
                                    <a:pt x="5538390" y="4009599"/>
                                  </a:cubicBezTo>
                                  <a:cubicBezTo>
                                    <a:pt x="5540386" y="4006005"/>
                                    <a:pt x="5543580" y="4003610"/>
                                    <a:pt x="5547573" y="4003211"/>
                                  </a:cubicBezTo>
                                  <a:cubicBezTo>
                                    <a:pt x="5550767" y="4002812"/>
                                    <a:pt x="5553960" y="4003610"/>
                                    <a:pt x="5557154" y="4005207"/>
                                  </a:cubicBezTo>
                                  <a:cubicBezTo>
                                    <a:pt x="5559948" y="4002812"/>
                                    <a:pt x="5563142" y="4001215"/>
                                    <a:pt x="5565936" y="4000816"/>
                                  </a:cubicBezTo>
                                  <a:close/>
                                  <a:moveTo>
                                    <a:pt x="1077354" y="3994429"/>
                                  </a:moveTo>
                                  <a:cubicBezTo>
                                    <a:pt x="1069769" y="3996825"/>
                                    <a:pt x="1065776" y="4004410"/>
                                    <a:pt x="1068172" y="4011994"/>
                                  </a:cubicBezTo>
                                  <a:cubicBezTo>
                                    <a:pt x="1070567" y="4019579"/>
                                    <a:pt x="1078152" y="4023571"/>
                                    <a:pt x="1085737" y="4021176"/>
                                  </a:cubicBezTo>
                                  <a:cubicBezTo>
                                    <a:pt x="1093322" y="4018781"/>
                                    <a:pt x="1097314" y="4011196"/>
                                    <a:pt x="1094919" y="4003611"/>
                                  </a:cubicBezTo>
                                  <a:cubicBezTo>
                                    <a:pt x="1092524" y="3996426"/>
                                    <a:pt x="1084939" y="3992433"/>
                                    <a:pt x="1077354" y="3994429"/>
                                  </a:cubicBezTo>
                                  <a:close/>
                                  <a:moveTo>
                                    <a:pt x="1074959" y="3987243"/>
                                  </a:moveTo>
                                  <a:cubicBezTo>
                                    <a:pt x="1086536" y="3983650"/>
                                    <a:pt x="1098911" y="3990037"/>
                                    <a:pt x="1102504" y="4001615"/>
                                  </a:cubicBezTo>
                                  <a:cubicBezTo>
                                    <a:pt x="1106096" y="4013192"/>
                                    <a:pt x="1099709" y="4025567"/>
                                    <a:pt x="1088132" y="4029160"/>
                                  </a:cubicBezTo>
                                  <a:cubicBezTo>
                                    <a:pt x="1076556" y="4032753"/>
                                    <a:pt x="1064180" y="4026365"/>
                                    <a:pt x="1060587" y="4014789"/>
                                  </a:cubicBezTo>
                                  <a:cubicBezTo>
                                    <a:pt x="1056994" y="4003212"/>
                                    <a:pt x="1063381" y="3990836"/>
                                    <a:pt x="1074959" y="3987243"/>
                                  </a:cubicBezTo>
                                  <a:close/>
                                  <a:moveTo>
                                    <a:pt x="1070967" y="3974070"/>
                                  </a:moveTo>
                                  <a:cubicBezTo>
                                    <a:pt x="1052204" y="3979658"/>
                                    <a:pt x="1041825" y="3999619"/>
                                    <a:pt x="1047414" y="4018382"/>
                                  </a:cubicBezTo>
                                  <a:cubicBezTo>
                                    <a:pt x="1053003" y="4037144"/>
                                    <a:pt x="1072963" y="4047523"/>
                                    <a:pt x="1091726" y="4041934"/>
                                  </a:cubicBezTo>
                                  <a:cubicBezTo>
                                    <a:pt x="1110488" y="4036346"/>
                                    <a:pt x="1120868" y="4016386"/>
                                    <a:pt x="1115278" y="3997623"/>
                                  </a:cubicBezTo>
                                  <a:cubicBezTo>
                                    <a:pt x="1109689" y="3978860"/>
                                    <a:pt x="1089730" y="3968481"/>
                                    <a:pt x="1070967" y="3974070"/>
                                  </a:cubicBezTo>
                                  <a:close/>
                                  <a:moveTo>
                                    <a:pt x="1085644" y="3964745"/>
                                  </a:moveTo>
                                  <a:cubicBezTo>
                                    <a:pt x="1102429" y="3966485"/>
                                    <a:pt x="1117474" y="3978162"/>
                                    <a:pt x="1122864" y="3995228"/>
                                  </a:cubicBezTo>
                                  <a:cubicBezTo>
                                    <a:pt x="1130050" y="4017982"/>
                                    <a:pt x="1117274" y="4042334"/>
                                    <a:pt x="1094121" y="4049519"/>
                                  </a:cubicBezTo>
                                  <a:cubicBezTo>
                                    <a:pt x="1071366" y="4056705"/>
                                    <a:pt x="1047014" y="4043531"/>
                                    <a:pt x="1039829" y="4020777"/>
                                  </a:cubicBezTo>
                                  <a:cubicBezTo>
                                    <a:pt x="1032643" y="3998023"/>
                                    <a:pt x="1045817" y="3973670"/>
                                    <a:pt x="1068571" y="3966485"/>
                                  </a:cubicBezTo>
                                  <a:cubicBezTo>
                                    <a:pt x="1074260" y="3964689"/>
                                    <a:pt x="1080049" y="3964165"/>
                                    <a:pt x="1085644" y="3964745"/>
                                  </a:cubicBezTo>
                                  <a:close/>
                                  <a:moveTo>
                                    <a:pt x="3325196" y="3939239"/>
                                  </a:moveTo>
                                  <a:cubicBezTo>
                                    <a:pt x="3319855" y="3939738"/>
                                    <a:pt x="3314666" y="3942333"/>
                                    <a:pt x="3310875" y="3946924"/>
                                  </a:cubicBezTo>
                                  <a:lnTo>
                                    <a:pt x="3303689" y="3955707"/>
                                  </a:lnTo>
                                  <a:cubicBezTo>
                                    <a:pt x="3302490" y="3957304"/>
                                    <a:pt x="3300095" y="3957304"/>
                                    <a:pt x="3298497" y="3956106"/>
                                  </a:cubicBezTo>
                                  <a:lnTo>
                                    <a:pt x="3289716" y="3948920"/>
                                  </a:lnTo>
                                  <a:cubicBezTo>
                                    <a:pt x="3284925" y="3945327"/>
                                    <a:pt x="3279335" y="3943730"/>
                                    <a:pt x="3274147" y="3944129"/>
                                  </a:cubicBezTo>
                                  <a:cubicBezTo>
                                    <a:pt x="3268956" y="3944928"/>
                                    <a:pt x="3263767" y="3947323"/>
                                    <a:pt x="3260172" y="3951714"/>
                                  </a:cubicBezTo>
                                  <a:cubicBezTo>
                                    <a:pt x="3252591" y="3960897"/>
                                    <a:pt x="3253787" y="3974070"/>
                                    <a:pt x="3262969" y="3981655"/>
                                  </a:cubicBezTo>
                                  <a:lnTo>
                                    <a:pt x="3306881" y="4018381"/>
                                  </a:lnTo>
                                  <a:cubicBezTo>
                                    <a:pt x="3318860" y="4003611"/>
                                    <a:pt x="3331235" y="3988840"/>
                                    <a:pt x="3343211" y="3974070"/>
                                  </a:cubicBezTo>
                                  <a:cubicBezTo>
                                    <a:pt x="3350797" y="3964889"/>
                                    <a:pt x="3349599" y="3951714"/>
                                    <a:pt x="3340416" y="3944129"/>
                                  </a:cubicBezTo>
                                  <a:cubicBezTo>
                                    <a:pt x="3336025" y="3940337"/>
                                    <a:pt x="3330537" y="3938740"/>
                                    <a:pt x="3325196" y="3939239"/>
                                  </a:cubicBezTo>
                                  <a:close/>
                                  <a:moveTo>
                                    <a:pt x="4598927" y="3935198"/>
                                  </a:moveTo>
                                  <a:cubicBezTo>
                                    <a:pt x="4609555" y="3937643"/>
                                    <a:pt x="4619236" y="3944130"/>
                                    <a:pt x="4625424" y="3954110"/>
                                  </a:cubicBezTo>
                                  <a:lnTo>
                                    <a:pt x="4619835" y="3957703"/>
                                  </a:lnTo>
                                  <a:cubicBezTo>
                                    <a:pt x="4609456" y="3940936"/>
                                    <a:pt x="4587101" y="3935746"/>
                                    <a:pt x="4570334" y="3946126"/>
                                  </a:cubicBezTo>
                                  <a:cubicBezTo>
                                    <a:pt x="4553567" y="3956506"/>
                                    <a:pt x="4548377" y="3978861"/>
                                    <a:pt x="4558757" y="3995627"/>
                                  </a:cubicBezTo>
                                  <a:lnTo>
                                    <a:pt x="4553168" y="3999220"/>
                                  </a:lnTo>
                                  <a:cubicBezTo>
                                    <a:pt x="4540793" y="3979260"/>
                                    <a:pt x="4546781" y="3952913"/>
                                    <a:pt x="4566741" y="3940537"/>
                                  </a:cubicBezTo>
                                  <a:cubicBezTo>
                                    <a:pt x="4576721" y="3934350"/>
                                    <a:pt x="4588298" y="3932753"/>
                                    <a:pt x="4598927" y="3935198"/>
                                  </a:cubicBezTo>
                                  <a:close/>
                                  <a:moveTo>
                                    <a:pt x="3324497" y="3932503"/>
                                  </a:moveTo>
                                  <a:cubicBezTo>
                                    <a:pt x="3331735" y="3931854"/>
                                    <a:pt x="3339221" y="3933950"/>
                                    <a:pt x="3345208" y="3938940"/>
                                  </a:cubicBezTo>
                                  <a:cubicBezTo>
                                    <a:pt x="3357184" y="3948920"/>
                                    <a:pt x="3358778" y="3966885"/>
                                    <a:pt x="3348800" y="3978860"/>
                                  </a:cubicBezTo>
                                  <a:cubicBezTo>
                                    <a:pt x="3336025" y="3994828"/>
                                    <a:pt x="3322850" y="4010397"/>
                                    <a:pt x="3310075" y="4025966"/>
                                  </a:cubicBezTo>
                                  <a:cubicBezTo>
                                    <a:pt x="3308878" y="4027563"/>
                                    <a:pt x="3306483" y="4027563"/>
                                    <a:pt x="3304888" y="4026365"/>
                                  </a:cubicBezTo>
                                  <a:lnTo>
                                    <a:pt x="3258178" y="3987244"/>
                                  </a:lnTo>
                                  <a:cubicBezTo>
                                    <a:pt x="3246201" y="3977264"/>
                                    <a:pt x="3244605" y="3959300"/>
                                    <a:pt x="3254585" y="3947323"/>
                                  </a:cubicBezTo>
                                  <a:cubicBezTo>
                                    <a:pt x="3259374" y="3940936"/>
                                    <a:pt x="3266562" y="3937742"/>
                                    <a:pt x="3273746" y="3936944"/>
                                  </a:cubicBezTo>
                                  <a:cubicBezTo>
                                    <a:pt x="3280931" y="3936544"/>
                                    <a:pt x="3288516" y="3938540"/>
                                    <a:pt x="3294506" y="3943730"/>
                                  </a:cubicBezTo>
                                  <a:lnTo>
                                    <a:pt x="3300495" y="3948520"/>
                                  </a:lnTo>
                                  <a:lnTo>
                                    <a:pt x="3305286" y="3942532"/>
                                  </a:lnTo>
                                  <a:cubicBezTo>
                                    <a:pt x="3310275" y="3936545"/>
                                    <a:pt x="3317262" y="3933152"/>
                                    <a:pt x="3324497" y="3932503"/>
                                  </a:cubicBezTo>
                                  <a:close/>
                                  <a:moveTo>
                                    <a:pt x="2668165" y="3867882"/>
                                  </a:moveTo>
                                  <a:cubicBezTo>
                                    <a:pt x="2665372" y="3867882"/>
                                    <a:pt x="2662975" y="3869479"/>
                                    <a:pt x="2660580" y="3871874"/>
                                  </a:cubicBezTo>
                                  <a:lnTo>
                                    <a:pt x="2659383" y="3873072"/>
                                  </a:lnTo>
                                  <a:lnTo>
                                    <a:pt x="2657786" y="3872274"/>
                                  </a:lnTo>
                                  <a:cubicBezTo>
                                    <a:pt x="2654992" y="3870676"/>
                                    <a:pt x="2652197" y="3869878"/>
                                    <a:pt x="2649801" y="3870277"/>
                                  </a:cubicBezTo>
                                  <a:cubicBezTo>
                                    <a:pt x="2647406" y="3870676"/>
                                    <a:pt x="2645010" y="3871874"/>
                                    <a:pt x="2643813" y="3874270"/>
                                  </a:cubicBezTo>
                                  <a:cubicBezTo>
                                    <a:pt x="2642215" y="3876665"/>
                                    <a:pt x="2642215" y="3879859"/>
                                    <a:pt x="2643414" y="3883052"/>
                                  </a:cubicBezTo>
                                  <a:cubicBezTo>
                                    <a:pt x="2646607" y="3891436"/>
                                    <a:pt x="2657387" y="3897024"/>
                                    <a:pt x="2661777" y="3899020"/>
                                  </a:cubicBezTo>
                                  <a:cubicBezTo>
                                    <a:pt x="2662576" y="3899419"/>
                                    <a:pt x="2663374" y="3899020"/>
                                    <a:pt x="2664173" y="3898621"/>
                                  </a:cubicBezTo>
                                  <a:cubicBezTo>
                                    <a:pt x="2668165" y="3895428"/>
                                    <a:pt x="2676947" y="3887044"/>
                                    <a:pt x="2677744" y="3879060"/>
                                  </a:cubicBezTo>
                                  <a:cubicBezTo>
                                    <a:pt x="2678144" y="3875468"/>
                                    <a:pt x="2676947" y="3872274"/>
                                    <a:pt x="2674952" y="3870277"/>
                                  </a:cubicBezTo>
                                  <a:cubicBezTo>
                                    <a:pt x="2672956" y="3868281"/>
                                    <a:pt x="2670560" y="3867483"/>
                                    <a:pt x="2668165" y="3867882"/>
                                  </a:cubicBezTo>
                                  <a:close/>
                                  <a:moveTo>
                                    <a:pt x="2667766" y="3863491"/>
                                  </a:moveTo>
                                  <a:cubicBezTo>
                                    <a:pt x="2671757" y="3863092"/>
                                    <a:pt x="2675351" y="3864289"/>
                                    <a:pt x="2678144" y="3867083"/>
                                  </a:cubicBezTo>
                                  <a:cubicBezTo>
                                    <a:pt x="2680941" y="3869878"/>
                                    <a:pt x="2682536" y="3874669"/>
                                    <a:pt x="2682137" y="3879060"/>
                                  </a:cubicBezTo>
                                  <a:cubicBezTo>
                                    <a:pt x="2681738" y="3883452"/>
                                    <a:pt x="2679343" y="3888242"/>
                                    <a:pt x="2675351" y="3893032"/>
                                  </a:cubicBezTo>
                                  <a:cubicBezTo>
                                    <a:pt x="2672158" y="3896625"/>
                                    <a:pt x="2668963" y="3899819"/>
                                    <a:pt x="2666568" y="3901815"/>
                                  </a:cubicBezTo>
                                  <a:cubicBezTo>
                                    <a:pt x="2665769" y="3902613"/>
                                    <a:pt x="2664571" y="3903411"/>
                                    <a:pt x="2663374" y="3903411"/>
                                  </a:cubicBezTo>
                                  <a:cubicBezTo>
                                    <a:pt x="2662176" y="3903811"/>
                                    <a:pt x="2660978" y="3903411"/>
                                    <a:pt x="2659782" y="3903012"/>
                                  </a:cubicBezTo>
                                  <a:cubicBezTo>
                                    <a:pt x="2653794" y="3900218"/>
                                    <a:pt x="2643015" y="3894230"/>
                                    <a:pt x="2639421" y="3885048"/>
                                  </a:cubicBezTo>
                                  <a:cubicBezTo>
                                    <a:pt x="2637825" y="3880657"/>
                                    <a:pt x="2637825" y="3875867"/>
                                    <a:pt x="2640220" y="3872274"/>
                                  </a:cubicBezTo>
                                  <a:cubicBezTo>
                                    <a:pt x="2642215" y="3868680"/>
                                    <a:pt x="2645410" y="3866285"/>
                                    <a:pt x="2649402" y="3865886"/>
                                  </a:cubicBezTo>
                                  <a:cubicBezTo>
                                    <a:pt x="2652594" y="3865487"/>
                                    <a:pt x="2655790" y="3866285"/>
                                    <a:pt x="2658983" y="3867882"/>
                                  </a:cubicBezTo>
                                  <a:cubicBezTo>
                                    <a:pt x="2661777" y="3865487"/>
                                    <a:pt x="2664972" y="3863890"/>
                                    <a:pt x="2667766" y="3863491"/>
                                  </a:cubicBezTo>
                                  <a:close/>
                                  <a:moveTo>
                                    <a:pt x="4854963" y="3861096"/>
                                  </a:moveTo>
                                  <a:cubicBezTo>
                                    <a:pt x="4847378" y="3863492"/>
                                    <a:pt x="4843385" y="3871077"/>
                                    <a:pt x="4845780" y="3878662"/>
                                  </a:cubicBezTo>
                                  <a:cubicBezTo>
                                    <a:pt x="4848177" y="3886246"/>
                                    <a:pt x="4855761" y="3890238"/>
                                    <a:pt x="4863346" y="3887843"/>
                                  </a:cubicBezTo>
                                  <a:cubicBezTo>
                                    <a:pt x="4870931" y="3885448"/>
                                    <a:pt x="4874923" y="3877863"/>
                                    <a:pt x="4872528" y="3870278"/>
                                  </a:cubicBezTo>
                                  <a:cubicBezTo>
                                    <a:pt x="4870133" y="3863093"/>
                                    <a:pt x="4862149" y="3858701"/>
                                    <a:pt x="4854963" y="3861096"/>
                                  </a:cubicBezTo>
                                  <a:close/>
                                  <a:moveTo>
                                    <a:pt x="4852568" y="3853511"/>
                                  </a:moveTo>
                                  <a:cubicBezTo>
                                    <a:pt x="4864145" y="3849918"/>
                                    <a:pt x="4876520" y="3856305"/>
                                    <a:pt x="4880113" y="3867883"/>
                                  </a:cubicBezTo>
                                  <a:cubicBezTo>
                                    <a:pt x="4883705" y="3879460"/>
                                    <a:pt x="4877318" y="3891835"/>
                                    <a:pt x="4865741" y="3895428"/>
                                  </a:cubicBezTo>
                                  <a:cubicBezTo>
                                    <a:pt x="4854165" y="3899021"/>
                                    <a:pt x="4841788" y="3892633"/>
                                    <a:pt x="4838196" y="3881057"/>
                                  </a:cubicBezTo>
                                  <a:cubicBezTo>
                                    <a:pt x="4834603" y="3869480"/>
                                    <a:pt x="4840990" y="3857104"/>
                                    <a:pt x="4852568" y="3853511"/>
                                  </a:cubicBezTo>
                                  <a:close/>
                                  <a:moveTo>
                                    <a:pt x="4848576" y="3840737"/>
                                  </a:moveTo>
                                  <a:cubicBezTo>
                                    <a:pt x="4829813" y="3846326"/>
                                    <a:pt x="4819434" y="3866287"/>
                                    <a:pt x="4825022" y="3885049"/>
                                  </a:cubicBezTo>
                                  <a:cubicBezTo>
                                    <a:pt x="4830611" y="3903811"/>
                                    <a:pt x="4850572" y="3914190"/>
                                    <a:pt x="4869334" y="3908602"/>
                                  </a:cubicBezTo>
                                  <a:cubicBezTo>
                                    <a:pt x="4888097" y="3903013"/>
                                    <a:pt x="4898476" y="3883053"/>
                                    <a:pt x="4892887" y="3864291"/>
                                  </a:cubicBezTo>
                                  <a:cubicBezTo>
                                    <a:pt x="4887298" y="3845527"/>
                                    <a:pt x="4867338" y="3835148"/>
                                    <a:pt x="4848576" y="3840737"/>
                                  </a:cubicBezTo>
                                  <a:close/>
                                  <a:moveTo>
                                    <a:pt x="4863253" y="3831013"/>
                                  </a:moveTo>
                                  <a:cubicBezTo>
                                    <a:pt x="4880038" y="3832753"/>
                                    <a:pt x="4895083" y="3844430"/>
                                    <a:pt x="4900472" y="3861496"/>
                                  </a:cubicBezTo>
                                  <a:cubicBezTo>
                                    <a:pt x="4907657" y="3884650"/>
                                    <a:pt x="4894484" y="3909001"/>
                                    <a:pt x="4871730" y="3915787"/>
                                  </a:cubicBezTo>
                                  <a:cubicBezTo>
                                    <a:pt x="4848975" y="3922973"/>
                                    <a:pt x="4824623" y="3909799"/>
                                    <a:pt x="4817438" y="3887045"/>
                                  </a:cubicBezTo>
                                  <a:cubicBezTo>
                                    <a:pt x="4810252" y="3864291"/>
                                    <a:pt x="4823426" y="3839938"/>
                                    <a:pt x="4846181" y="3832753"/>
                                  </a:cubicBezTo>
                                  <a:cubicBezTo>
                                    <a:pt x="4851869" y="3830957"/>
                                    <a:pt x="4857658" y="3830433"/>
                                    <a:pt x="4863253" y="3831013"/>
                                  </a:cubicBezTo>
                                  <a:close/>
                                  <a:moveTo>
                                    <a:pt x="399862" y="3819080"/>
                                  </a:moveTo>
                                  <a:cubicBezTo>
                                    <a:pt x="394523" y="3819579"/>
                                    <a:pt x="389333" y="3822174"/>
                                    <a:pt x="385541" y="3826765"/>
                                  </a:cubicBezTo>
                                  <a:lnTo>
                                    <a:pt x="378354" y="3835548"/>
                                  </a:lnTo>
                                  <a:cubicBezTo>
                                    <a:pt x="377157" y="3837145"/>
                                    <a:pt x="374761" y="3837145"/>
                                    <a:pt x="373165" y="3835947"/>
                                  </a:cubicBezTo>
                                  <a:lnTo>
                                    <a:pt x="364382" y="3828761"/>
                                  </a:lnTo>
                                  <a:cubicBezTo>
                                    <a:pt x="359592" y="3825168"/>
                                    <a:pt x="354003" y="3823571"/>
                                    <a:pt x="348814" y="3823970"/>
                                  </a:cubicBezTo>
                                  <a:cubicBezTo>
                                    <a:pt x="343624" y="3824369"/>
                                    <a:pt x="338434" y="3827164"/>
                                    <a:pt x="334842" y="3831555"/>
                                  </a:cubicBezTo>
                                  <a:cubicBezTo>
                                    <a:pt x="327257" y="3840738"/>
                                    <a:pt x="328454" y="3853911"/>
                                    <a:pt x="337636" y="3861496"/>
                                  </a:cubicBezTo>
                                  <a:lnTo>
                                    <a:pt x="381549" y="3898222"/>
                                  </a:lnTo>
                                  <a:cubicBezTo>
                                    <a:pt x="393525" y="3883452"/>
                                    <a:pt x="405900" y="3868681"/>
                                    <a:pt x="417876" y="3853911"/>
                                  </a:cubicBezTo>
                                  <a:cubicBezTo>
                                    <a:pt x="425461" y="3844730"/>
                                    <a:pt x="424263" y="3831555"/>
                                    <a:pt x="415082" y="3823970"/>
                                  </a:cubicBezTo>
                                  <a:cubicBezTo>
                                    <a:pt x="410690" y="3820178"/>
                                    <a:pt x="405201" y="3818581"/>
                                    <a:pt x="399862" y="3819080"/>
                                  </a:cubicBezTo>
                                  <a:close/>
                                  <a:moveTo>
                                    <a:pt x="398764" y="3812344"/>
                                  </a:moveTo>
                                  <a:cubicBezTo>
                                    <a:pt x="406000" y="3811696"/>
                                    <a:pt x="413485" y="3813791"/>
                                    <a:pt x="419473" y="3818781"/>
                                  </a:cubicBezTo>
                                  <a:cubicBezTo>
                                    <a:pt x="431449" y="3828761"/>
                                    <a:pt x="433046" y="3846726"/>
                                    <a:pt x="423066" y="3858701"/>
                                  </a:cubicBezTo>
                                  <a:cubicBezTo>
                                    <a:pt x="410291" y="3874669"/>
                                    <a:pt x="397118" y="3890238"/>
                                    <a:pt x="384342" y="3905807"/>
                                  </a:cubicBezTo>
                                  <a:cubicBezTo>
                                    <a:pt x="383146" y="3907404"/>
                                    <a:pt x="380750" y="3907404"/>
                                    <a:pt x="379154" y="3906206"/>
                                  </a:cubicBezTo>
                                  <a:lnTo>
                                    <a:pt x="332446" y="3867085"/>
                                  </a:lnTo>
                                  <a:cubicBezTo>
                                    <a:pt x="320470" y="3857105"/>
                                    <a:pt x="318874" y="3839141"/>
                                    <a:pt x="328854" y="3827164"/>
                                  </a:cubicBezTo>
                                  <a:cubicBezTo>
                                    <a:pt x="333644" y="3820777"/>
                                    <a:pt x="340830" y="3817583"/>
                                    <a:pt x="348015" y="3816785"/>
                                  </a:cubicBezTo>
                                  <a:cubicBezTo>
                                    <a:pt x="355201" y="3815986"/>
                                    <a:pt x="362786" y="3818381"/>
                                    <a:pt x="368773" y="3823571"/>
                                  </a:cubicBezTo>
                                  <a:lnTo>
                                    <a:pt x="374761" y="3828361"/>
                                  </a:lnTo>
                                  <a:lnTo>
                                    <a:pt x="379553" y="3822373"/>
                                  </a:lnTo>
                                  <a:cubicBezTo>
                                    <a:pt x="384543" y="3816386"/>
                                    <a:pt x="391529" y="3812993"/>
                                    <a:pt x="398764" y="3812344"/>
                                  </a:cubicBezTo>
                                  <a:close/>
                                  <a:moveTo>
                                    <a:pt x="7102801" y="3805906"/>
                                  </a:moveTo>
                                  <a:cubicBezTo>
                                    <a:pt x="7097462" y="3806405"/>
                                    <a:pt x="7092272" y="3809000"/>
                                    <a:pt x="7088480" y="3813591"/>
                                  </a:cubicBezTo>
                                  <a:lnTo>
                                    <a:pt x="7081294" y="3822374"/>
                                  </a:lnTo>
                                  <a:cubicBezTo>
                                    <a:pt x="7080097" y="3823971"/>
                                    <a:pt x="7077702" y="3823971"/>
                                    <a:pt x="7076105" y="3822773"/>
                                  </a:cubicBezTo>
                                  <a:lnTo>
                                    <a:pt x="7067322" y="3815587"/>
                                  </a:lnTo>
                                  <a:cubicBezTo>
                                    <a:pt x="7062532" y="3811994"/>
                                    <a:pt x="7056943" y="3810397"/>
                                    <a:pt x="7051754" y="3810796"/>
                                  </a:cubicBezTo>
                                  <a:cubicBezTo>
                                    <a:pt x="7046563" y="3811195"/>
                                    <a:pt x="7041373" y="3813990"/>
                                    <a:pt x="7037781" y="3818381"/>
                                  </a:cubicBezTo>
                                  <a:cubicBezTo>
                                    <a:pt x="7030196" y="3827564"/>
                                    <a:pt x="7031393" y="3840737"/>
                                    <a:pt x="7040575" y="3848322"/>
                                  </a:cubicBezTo>
                                  <a:lnTo>
                                    <a:pt x="7084488" y="3885048"/>
                                  </a:lnTo>
                                  <a:cubicBezTo>
                                    <a:pt x="7096464" y="3870278"/>
                                    <a:pt x="7108839" y="3855507"/>
                                    <a:pt x="7120815" y="3840737"/>
                                  </a:cubicBezTo>
                                  <a:cubicBezTo>
                                    <a:pt x="7128400" y="3831556"/>
                                    <a:pt x="7127202" y="3818381"/>
                                    <a:pt x="7118021" y="3810796"/>
                                  </a:cubicBezTo>
                                  <a:cubicBezTo>
                                    <a:pt x="7113630" y="3807004"/>
                                    <a:pt x="7108141" y="3805407"/>
                                    <a:pt x="7102801" y="3805906"/>
                                  </a:cubicBezTo>
                                  <a:close/>
                                  <a:moveTo>
                                    <a:pt x="7101703" y="3799170"/>
                                  </a:moveTo>
                                  <a:cubicBezTo>
                                    <a:pt x="7108939" y="3798521"/>
                                    <a:pt x="7116424" y="3800617"/>
                                    <a:pt x="7122412" y="3805607"/>
                                  </a:cubicBezTo>
                                  <a:cubicBezTo>
                                    <a:pt x="7134388" y="3815587"/>
                                    <a:pt x="7135985" y="3833552"/>
                                    <a:pt x="7126005" y="3845527"/>
                                  </a:cubicBezTo>
                                  <a:cubicBezTo>
                                    <a:pt x="7113230" y="3861495"/>
                                    <a:pt x="7100057" y="3877064"/>
                                    <a:pt x="7087282" y="3892633"/>
                                  </a:cubicBezTo>
                                  <a:cubicBezTo>
                                    <a:pt x="7086085" y="3894230"/>
                                    <a:pt x="7083690" y="3894230"/>
                                    <a:pt x="7082093" y="3893032"/>
                                  </a:cubicBezTo>
                                  <a:lnTo>
                                    <a:pt x="7035385" y="3853911"/>
                                  </a:lnTo>
                                  <a:cubicBezTo>
                                    <a:pt x="7023409" y="3843931"/>
                                    <a:pt x="7021813" y="3825967"/>
                                    <a:pt x="7031793" y="3813990"/>
                                  </a:cubicBezTo>
                                  <a:cubicBezTo>
                                    <a:pt x="7036583" y="3807603"/>
                                    <a:pt x="7043769" y="3804409"/>
                                    <a:pt x="7050954" y="3803611"/>
                                  </a:cubicBezTo>
                                  <a:cubicBezTo>
                                    <a:pt x="7058540" y="3802812"/>
                                    <a:pt x="7065726" y="3804808"/>
                                    <a:pt x="7071714" y="3810397"/>
                                  </a:cubicBezTo>
                                  <a:lnTo>
                                    <a:pt x="7077702" y="3815187"/>
                                  </a:lnTo>
                                  <a:lnTo>
                                    <a:pt x="7082492" y="3809199"/>
                                  </a:lnTo>
                                  <a:cubicBezTo>
                                    <a:pt x="7087482" y="3803212"/>
                                    <a:pt x="7094468" y="3799819"/>
                                    <a:pt x="7101703" y="3799170"/>
                                  </a:cubicBezTo>
                                  <a:close/>
                                  <a:moveTo>
                                    <a:pt x="1700755" y="3797873"/>
                                  </a:moveTo>
                                  <a:cubicBezTo>
                                    <a:pt x="1711384" y="3800318"/>
                                    <a:pt x="1721064" y="3806805"/>
                                    <a:pt x="1727252" y="3816785"/>
                                  </a:cubicBezTo>
                                  <a:lnTo>
                                    <a:pt x="1721663" y="3820378"/>
                                  </a:lnTo>
                                  <a:cubicBezTo>
                                    <a:pt x="1711284" y="3803611"/>
                                    <a:pt x="1688929" y="3798421"/>
                                    <a:pt x="1672161" y="3808801"/>
                                  </a:cubicBezTo>
                                  <a:cubicBezTo>
                                    <a:pt x="1655395" y="3819181"/>
                                    <a:pt x="1650205" y="3841536"/>
                                    <a:pt x="1660585" y="3858302"/>
                                  </a:cubicBezTo>
                                  <a:lnTo>
                                    <a:pt x="1654996" y="3861895"/>
                                  </a:lnTo>
                                  <a:cubicBezTo>
                                    <a:pt x="1642621" y="3841935"/>
                                    <a:pt x="1648609" y="3815588"/>
                                    <a:pt x="1668568" y="3803212"/>
                                  </a:cubicBezTo>
                                  <a:cubicBezTo>
                                    <a:pt x="1678548" y="3797025"/>
                                    <a:pt x="1690126" y="3795428"/>
                                    <a:pt x="1700755" y="3797873"/>
                                  </a:cubicBezTo>
                                  <a:close/>
                                  <a:moveTo>
                                    <a:pt x="6445770" y="3734151"/>
                                  </a:moveTo>
                                  <a:cubicBezTo>
                                    <a:pt x="6442976" y="3734151"/>
                                    <a:pt x="6440580" y="3735747"/>
                                    <a:pt x="6438185" y="3738143"/>
                                  </a:cubicBezTo>
                                  <a:lnTo>
                                    <a:pt x="6436988" y="3739341"/>
                                  </a:lnTo>
                                  <a:lnTo>
                                    <a:pt x="6435391" y="3738542"/>
                                  </a:lnTo>
                                  <a:cubicBezTo>
                                    <a:pt x="6432596" y="3736945"/>
                                    <a:pt x="6429802" y="3736147"/>
                                    <a:pt x="6427407" y="3736546"/>
                                  </a:cubicBezTo>
                                  <a:cubicBezTo>
                                    <a:pt x="6425011" y="3736546"/>
                                    <a:pt x="6422615" y="3738143"/>
                                    <a:pt x="6421418" y="3740539"/>
                                  </a:cubicBezTo>
                                  <a:cubicBezTo>
                                    <a:pt x="6419821" y="3742934"/>
                                    <a:pt x="6419821" y="3746128"/>
                                    <a:pt x="6421019" y="3749321"/>
                                  </a:cubicBezTo>
                                  <a:cubicBezTo>
                                    <a:pt x="6424212" y="3757704"/>
                                    <a:pt x="6434992" y="3763293"/>
                                    <a:pt x="6439383" y="3765289"/>
                                  </a:cubicBezTo>
                                  <a:cubicBezTo>
                                    <a:pt x="6440181" y="3765688"/>
                                    <a:pt x="6440980" y="3765289"/>
                                    <a:pt x="6441778" y="3764890"/>
                                  </a:cubicBezTo>
                                  <a:cubicBezTo>
                                    <a:pt x="6445770" y="3761696"/>
                                    <a:pt x="6454552" y="3753712"/>
                                    <a:pt x="6455351" y="3745329"/>
                                  </a:cubicBezTo>
                                  <a:cubicBezTo>
                                    <a:pt x="6455750" y="3741736"/>
                                    <a:pt x="6454552" y="3738542"/>
                                    <a:pt x="6452556" y="3736546"/>
                                  </a:cubicBezTo>
                                  <a:cubicBezTo>
                                    <a:pt x="6450560" y="3734550"/>
                                    <a:pt x="6448165" y="3733751"/>
                                    <a:pt x="6445770" y="3734151"/>
                                  </a:cubicBezTo>
                                  <a:close/>
                                  <a:moveTo>
                                    <a:pt x="6445371" y="3730159"/>
                                  </a:moveTo>
                                  <a:cubicBezTo>
                                    <a:pt x="6449363" y="3729759"/>
                                    <a:pt x="6452956" y="3730957"/>
                                    <a:pt x="6455750" y="3733751"/>
                                  </a:cubicBezTo>
                                  <a:cubicBezTo>
                                    <a:pt x="6458544" y="3736546"/>
                                    <a:pt x="6460141" y="3741337"/>
                                    <a:pt x="6459742" y="3745728"/>
                                  </a:cubicBezTo>
                                  <a:cubicBezTo>
                                    <a:pt x="6459343" y="3750120"/>
                                    <a:pt x="6456948" y="3754511"/>
                                    <a:pt x="6452956" y="3759700"/>
                                  </a:cubicBezTo>
                                  <a:cubicBezTo>
                                    <a:pt x="6449762" y="3763293"/>
                                    <a:pt x="6446568" y="3766487"/>
                                    <a:pt x="6444173" y="3768483"/>
                                  </a:cubicBezTo>
                                  <a:cubicBezTo>
                                    <a:pt x="6443375" y="3769281"/>
                                    <a:pt x="6442177" y="3770079"/>
                                    <a:pt x="6440980" y="3770079"/>
                                  </a:cubicBezTo>
                                  <a:cubicBezTo>
                                    <a:pt x="6439782" y="3770479"/>
                                    <a:pt x="6438584" y="3770079"/>
                                    <a:pt x="6437387" y="3769680"/>
                                  </a:cubicBezTo>
                                  <a:cubicBezTo>
                                    <a:pt x="6431399" y="3766886"/>
                                    <a:pt x="6420619" y="3760898"/>
                                    <a:pt x="6417027" y="3751716"/>
                                  </a:cubicBezTo>
                                  <a:cubicBezTo>
                                    <a:pt x="6415430" y="3747325"/>
                                    <a:pt x="6415430" y="3742535"/>
                                    <a:pt x="6417825" y="3738942"/>
                                  </a:cubicBezTo>
                                  <a:cubicBezTo>
                                    <a:pt x="6419821" y="3735348"/>
                                    <a:pt x="6423015" y="3732953"/>
                                    <a:pt x="6427008" y="3732554"/>
                                  </a:cubicBezTo>
                                  <a:cubicBezTo>
                                    <a:pt x="6430201" y="3732155"/>
                                    <a:pt x="6433395" y="3732953"/>
                                    <a:pt x="6436588" y="3734550"/>
                                  </a:cubicBezTo>
                                  <a:cubicBezTo>
                                    <a:pt x="6439383" y="3732155"/>
                                    <a:pt x="6442576" y="3730558"/>
                                    <a:pt x="6445371" y="3730159"/>
                                  </a:cubicBezTo>
                                  <a:close/>
                                  <a:moveTo>
                                    <a:pt x="1956789" y="3723771"/>
                                  </a:moveTo>
                                  <a:cubicBezTo>
                                    <a:pt x="1949203" y="3726168"/>
                                    <a:pt x="1945211" y="3733752"/>
                                    <a:pt x="1947607" y="3741337"/>
                                  </a:cubicBezTo>
                                  <a:cubicBezTo>
                                    <a:pt x="1950003" y="3748922"/>
                                    <a:pt x="1957588" y="3752914"/>
                                    <a:pt x="1965172" y="3750519"/>
                                  </a:cubicBezTo>
                                  <a:cubicBezTo>
                                    <a:pt x="1972757" y="3748124"/>
                                    <a:pt x="1976749" y="3740539"/>
                                    <a:pt x="1974354" y="3732954"/>
                                  </a:cubicBezTo>
                                  <a:cubicBezTo>
                                    <a:pt x="1971959" y="3725369"/>
                                    <a:pt x="1964374" y="3721376"/>
                                    <a:pt x="1956789" y="3723771"/>
                                  </a:cubicBezTo>
                                  <a:close/>
                                  <a:moveTo>
                                    <a:pt x="1954394" y="3716187"/>
                                  </a:moveTo>
                                  <a:cubicBezTo>
                                    <a:pt x="1965971" y="3712594"/>
                                    <a:pt x="1978346" y="3718981"/>
                                    <a:pt x="1981939" y="3730559"/>
                                  </a:cubicBezTo>
                                  <a:cubicBezTo>
                                    <a:pt x="1985532" y="3742136"/>
                                    <a:pt x="1979145" y="3754511"/>
                                    <a:pt x="1967568" y="3758104"/>
                                  </a:cubicBezTo>
                                  <a:cubicBezTo>
                                    <a:pt x="1955991" y="3761696"/>
                                    <a:pt x="1943616" y="3755309"/>
                                    <a:pt x="1940023" y="3743732"/>
                                  </a:cubicBezTo>
                                  <a:cubicBezTo>
                                    <a:pt x="1936429" y="3732156"/>
                                    <a:pt x="1942816" y="3719779"/>
                                    <a:pt x="1954394" y="3716187"/>
                                  </a:cubicBezTo>
                                  <a:close/>
                                  <a:moveTo>
                                    <a:pt x="1950402" y="3703413"/>
                                  </a:moveTo>
                                  <a:cubicBezTo>
                                    <a:pt x="1931640" y="3709002"/>
                                    <a:pt x="1921260" y="3728962"/>
                                    <a:pt x="1926849" y="3747725"/>
                                  </a:cubicBezTo>
                                  <a:cubicBezTo>
                                    <a:pt x="1932437" y="3766487"/>
                                    <a:pt x="1952398" y="3776866"/>
                                    <a:pt x="1971161" y="3771277"/>
                                  </a:cubicBezTo>
                                  <a:cubicBezTo>
                                    <a:pt x="1989923" y="3765689"/>
                                    <a:pt x="2000303" y="3745729"/>
                                    <a:pt x="1994714" y="3726966"/>
                                  </a:cubicBezTo>
                                  <a:cubicBezTo>
                                    <a:pt x="1989124" y="3708203"/>
                                    <a:pt x="1969165" y="3697824"/>
                                    <a:pt x="1950402" y="3703413"/>
                                  </a:cubicBezTo>
                                  <a:close/>
                                  <a:moveTo>
                                    <a:pt x="1965079" y="3693689"/>
                                  </a:moveTo>
                                  <a:cubicBezTo>
                                    <a:pt x="1981864" y="3695429"/>
                                    <a:pt x="1996909" y="3707106"/>
                                    <a:pt x="2002299" y="3724172"/>
                                  </a:cubicBezTo>
                                  <a:cubicBezTo>
                                    <a:pt x="2009485" y="3746926"/>
                                    <a:pt x="1996310" y="3771677"/>
                                    <a:pt x="1973556" y="3778463"/>
                                  </a:cubicBezTo>
                                  <a:cubicBezTo>
                                    <a:pt x="1950801" y="3785648"/>
                                    <a:pt x="1926449" y="3772475"/>
                                    <a:pt x="1919264" y="3749721"/>
                                  </a:cubicBezTo>
                                  <a:cubicBezTo>
                                    <a:pt x="1912078" y="3726966"/>
                                    <a:pt x="1925252" y="3702614"/>
                                    <a:pt x="1948007" y="3695429"/>
                                  </a:cubicBezTo>
                                  <a:cubicBezTo>
                                    <a:pt x="1953695" y="3693633"/>
                                    <a:pt x="1959483" y="3693109"/>
                                    <a:pt x="1965079" y="3693689"/>
                                  </a:cubicBezTo>
                                  <a:close/>
                                  <a:moveTo>
                                    <a:pt x="4204618" y="3668582"/>
                                  </a:moveTo>
                                  <a:cubicBezTo>
                                    <a:pt x="4199279" y="3669081"/>
                                    <a:pt x="4194089" y="3671676"/>
                                    <a:pt x="4190297" y="3676267"/>
                                  </a:cubicBezTo>
                                  <a:lnTo>
                                    <a:pt x="4183111" y="3685050"/>
                                  </a:lnTo>
                                  <a:cubicBezTo>
                                    <a:pt x="4181914" y="3686647"/>
                                    <a:pt x="4179519" y="3686647"/>
                                    <a:pt x="4177922" y="3685449"/>
                                  </a:cubicBezTo>
                                  <a:lnTo>
                                    <a:pt x="4169139" y="3678263"/>
                                  </a:lnTo>
                                  <a:cubicBezTo>
                                    <a:pt x="4164349" y="3674670"/>
                                    <a:pt x="4158760" y="3673073"/>
                                    <a:pt x="4153571" y="3673472"/>
                                  </a:cubicBezTo>
                                  <a:cubicBezTo>
                                    <a:pt x="4148380" y="3673871"/>
                                    <a:pt x="4143190" y="3676666"/>
                                    <a:pt x="4139598" y="3681057"/>
                                  </a:cubicBezTo>
                                  <a:cubicBezTo>
                                    <a:pt x="4132013" y="3690240"/>
                                    <a:pt x="4133210" y="3703413"/>
                                    <a:pt x="4142392" y="3710998"/>
                                  </a:cubicBezTo>
                                  <a:lnTo>
                                    <a:pt x="4186305" y="3747724"/>
                                  </a:lnTo>
                                  <a:cubicBezTo>
                                    <a:pt x="4198281" y="3732954"/>
                                    <a:pt x="4210656" y="3718184"/>
                                    <a:pt x="4222632" y="3703413"/>
                                  </a:cubicBezTo>
                                  <a:cubicBezTo>
                                    <a:pt x="4230217" y="3694232"/>
                                    <a:pt x="4229019" y="3681057"/>
                                    <a:pt x="4219838" y="3673472"/>
                                  </a:cubicBezTo>
                                  <a:cubicBezTo>
                                    <a:pt x="4215447" y="3669680"/>
                                    <a:pt x="4209958" y="3668083"/>
                                    <a:pt x="4204618" y="3668582"/>
                                  </a:cubicBezTo>
                                  <a:close/>
                                  <a:moveTo>
                                    <a:pt x="5478361" y="3664541"/>
                                  </a:moveTo>
                                  <a:cubicBezTo>
                                    <a:pt x="5488990" y="3666986"/>
                                    <a:pt x="5498671" y="3673473"/>
                                    <a:pt x="5504859" y="3683453"/>
                                  </a:cubicBezTo>
                                  <a:lnTo>
                                    <a:pt x="5499270" y="3687046"/>
                                  </a:lnTo>
                                  <a:cubicBezTo>
                                    <a:pt x="5488891" y="3670279"/>
                                    <a:pt x="5466536" y="3665089"/>
                                    <a:pt x="5449769" y="3675469"/>
                                  </a:cubicBezTo>
                                  <a:cubicBezTo>
                                    <a:pt x="5433002" y="3685849"/>
                                    <a:pt x="5427812" y="3708204"/>
                                    <a:pt x="5438192" y="3724970"/>
                                  </a:cubicBezTo>
                                  <a:lnTo>
                                    <a:pt x="5432603" y="3728563"/>
                                  </a:lnTo>
                                  <a:cubicBezTo>
                                    <a:pt x="5420228" y="3708603"/>
                                    <a:pt x="5426216" y="3682256"/>
                                    <a:pt x="5446176" y="3669880"/>
                                  </a:cubicBezTo>
                                  <a:cubicBezTo>
                                    <a:pt x="5456156" y="3663693"/>
                                    <a:pt x="5467733" y="3662096"/>
                                    <a:pt x="5478361" y="3664541"/>
                                  </a:cubicBezTo>
                                  <a:close/>
                                  <a:moveTo>
                                    <a:pt x="4203520" y="3661846"/>
                                  </a:moveTo>
                                  <a:cubicBezTo>
                                    <a:pt x="4210756" y="3661197"/>
                                    <a:pt x="4218241" y="3663293"/>
                                    <a:pt x="4224229" y="3668283"/>
                                  </a:cubicBezTo>
                                  <a:cubicBezTo>
                                    <a:pt x="4236205" y="3678263"/>
                                    <a:pt x="4237802" y="3696228"/>
                                    <a:pt x="4227822" y="3708204"/>
                                  </a:cubicBezTo>
                                  <a:cubicBezTo>
                                    <a:pt x="4215047" y="3724172"/>
                                    <a:pt x="4201874" y="3739740"/>
                                    <a:pt x="4189099" y="3755309"/>
                                  </a:cubicBezTo>
                                  <a:cubicBezTo>
                                    <a:pt x="4187902" y="3756906"/>
                                    <a:pt x="4185507" y="3756906"/>
                                    <a:pt x="4183910" y="3755708"/>
                                  </a:cubicBezTo>
                                  <a:lnTo>
                                    <a:pt x="4137202" y="3716587"/>
                                  </a:lnTo>
                                  <a:cubicBezTo>
                                    <a:pt x="4125226" y="3706607"/>
                                    <a:pt x="4123630" y="3688643"/>
                                    <a:pt x="4133610" y="3676666"/>
                                  </a:cubicBezTo>
                                  <a:cubicBezTo>
                                    <a:pt x="4138400" y="3670279"/>
                                    <a:pt x="4145586" y="3667085"/>
                                    <a:pt x="4152771" y="3666287"/>
                                  </a:cubicBezTo>
                                  <a:cubicBezTo>
                                    <a:pt x="4160357" y="3665488"/>
                                    <a:pt x="4167543" y="3667883"/>
                                    <a:pt x="4173531" y="3673073"/>
                                  </a:cubicBezTo>
                                  <a:lnTo>
                                    <a:pt x="4179519" y="3677863"/>
                                  </a:lnTo>
                                  <a:lnTo>
                                    <a:pt x="4184309" y="3671875"/>
                                  </a:lnTo>
                                  <a:cubicBezTo>
                                    <a:pt x="4189299" y="3665887"/>
                                    <a:pt x="4196285" y="3662494"/>
                                    <a:pt x="4203520" y="3661846"/>
                                  </a:cubicBezTo>
                                  <a:close/>
                                  <a:moveTo>
                                    <a:pt x="3547595" y="3596827"/>
                                  </a:moveTo>
                                  <a:cubicBezTo>
                                    <a:pt x="3544799" y="3596827"/>
                                    <a:pt x="3542403" y="3598424"/>
                                    <a:pt x="3540009" y="3600819"/>
                                  </a:cubicBezTo>
                                  <a:lnTo>
                                    <a:pt x="3538810" y="3602017"/>
                                  </a:lnTo>
                                  <a:lnTo>
                                    <a:pt x="3537215" y="3601218"/>
                                  </a:lnTo>
                                  <a:cubicBezTo>
                                    <a:pt x="3534418" y="3599621"/>
                                    <a:pt x="3531624" y="3598823"/>
                                    <a:pt x="3529228" y="3599222"/>
                                  </a:cubicBezTo>
                                  <a:cubicBezTo>
                                    <a:pt x="3526834" y="3599621"/>
                                    <a:pt x="3524437" y="3600819"/>
                                    <a:pt x="3523243" y="3603215"/>
                                  </a:cubicBezTo>
                                  <a:cubicBezTo>
                                    <a:pt x="3521643" y="3605610"/>
                                    <a:pt x="3521643" y="3608804"/>
                                    <a:pt x="3522841" y="3611997"/>
                                  </a:cubicBezTo>
                                  <a:cubicBezTo>
                                    <a:pt x="3526035" y="3620380"/>
                                    <a:pt x="3536816" y="3625969"/>
                                    <a:pt x="3541207" y="3627965"/>
                                  </a:cubicBezTo>
                                  <a:cubicBezTo>
                                    <a:pt x="3542006" y="3628364"/>
                                    <a:pt x="3542802" y="3627965"/>
                                    <a:pt x="3543602" y="3627566"/>
                                  </a:cubicBezTo>
                                  <a:cubicBezTo>
                                    <a:pt x="3547595" y="3624372"/>
                                    <a:pt x="3556379" y="3616388"/>
                                    <a:pt x="3557176" y="3608005"/>
                                  </a:cubicBezTo>
                                  <a:cubicBezTo>
                                    <a:pt x="3557577" y="3604412"/>
                                    <a:pt x="3556379" y="3601218"/>
                                    <a:pt x="3554380" y="3599222"/>
                                  </a:cubicBezTo>
                                  <a:cubicBezTo>
                                    <a:pt x="3552388" y="3597226"/>
                                    <a:pt x="3549992" y="3596428"/>
                                    <a:pt x="3547595" y="3596827"/>
                                  </a:cubicBezTo>
                                  <a:close/>
                                  <a:moveTo>
                                    <a:pt x="3547198" y="3592835"/>
                                  </a:moveTo>
                                  <a:cubicBezTo>
                                    <a:pt x="3551189" y="3592436"/>
                                    <a:pt x="3554781" y="3593633"/>
                                    <a:pt x="3557577" y="3596428"/>
                                  </a:cubicBezTo>
                                  <a:cubicBezTo>
                                    <a:pt x="3560373" y="3599222"/>
                                    <a:pt x="3561967" y="3604013"/>
                                    <a:pt x="3561570" y="3608404"/>
                                  </a:cubicBezTo>
                                  <a:cubicBezTo>
                                    <a:pt x="3561170" y="3612796"/>
                                    <a:pt x="3558775" y="3617187"/>
                                    <a:pt x="3554781" y="3622376"/>
                                  </a:cubicBezTo>
                                  <a:cubicBezTo>
                                    <a:pt x="3551588" y="3625969"/>
                                    <a:pt x="3548393" y="3629163"/>
                                    <a:pt x="3546000" y="3631159"/>
                                  </a:cubicBezTo>
                                  <a:cubicBezTo>
                                    <a:pt x="3545199" y="3631957"/>
                                    <a:pt x="3544003" y="3632755"/>
                                    <a:pt x="3542802" y="3632755"/>
                                  </a:cubicBezTo>
                                  <a:cubicBezTo>
                                    <a:pt x="3541609" y="3633155"/>
                                    <a:pt x="3540406" y="3632755"/>
                                    <a:pt x="3539212" y="3632356"/>
                                  </a:cubicBezTo>
                                  <a:cubicBezTo>
                                    <a:pt x="3533222" y="3629562"/>
                                    <a:pt x="3522442" y="3623574"/>
                                    <a:pt x="3518847" y="3614392"/>
                                  </a:cubicBezTo>
                                  <a:cubicBezTo>
                                    <a:pt x="3517252" y="3610001"/>
                                    <a:pt x="3517252" y="3605211"/>
                                    <a:pt x="3519651" y="3601618"/>
                                  </a:cubicBezTo>
                                  <a:cubicBezTo>
                                    <a:pt x="3521643" y="3598024"/>
                                    <a:pt x="3524839" y="3595629"/>
                                    <a:pt x="3528831" y="3595230"/>
                                  </a:cubicBezTo>
                                  <a:cubicBezTo>
                                    <a:pt x="3532022" y="3594831"/>
                                    <a:pt x="3535218" y="3595629"/>
                                    <a:pt x="3538411" y="3597226"/>
                                  </a:cubicBezTo>
                                  <a:cubicBezTo>
                                    <a:pt x="3541207" y="3594831"/>
                                    <a:pt x="3544402" y="3593234"/>
                                    <a:pt x="3547198" y="3592835"/>
                                  </a:cubicBezTo>
                                  <a:close/>
                                  <a:moveTo>
                                    <a:pt x="5734399" y="3590440"/>
                                  </a:moveTo>
                                  <a:cubicBezTo>
                                    <a:pt x="5726814" y="3592836"/>
                                    <a:pt x="5722821" y="3600421"/>
                                    <a:pt x="5725216" y="3608005"/>
                                  </a:cubicBezTo>
                                  <a:cubicBezTo>
                                    <a:pt x="5727612" y="3615590"/>
                                    <a:pt x="5735197" y="3619582"/>
                                    <a:pt x="5742782" y="3617187"/>
                                  </a:cubicBezTo>
                                  <a:cubicBezTo>
                                    <a:pt x="5750367" y="3614792"/>
                                    <a:pt x="5754359" y="3607207"/>
                                    <a:pt x="5751963" y="3599622"/>
                                  </a:cubicBezTo>
                                  <a:cubicBezTo>
                                    <a:pt x="5749568" y="3592037"/>
                                    <a:pt x="5741584" y="3588044"/>
                                    <a:pt x="5734399" y="3590440"/>
                                  </a:cubicBezTo>
                                  <a:close/>
                                  <a:moveTo>
                                    <a:pt x="5731604" y="3582855"/>
                                  </a:moveTo>
                                  <a:cubicBezTo>
                                    <a:pt x="5743181" y="3579262"/>
                                    <a:pt x="5755556" y="3585649"/>
                                    <a:pt x="5759149" y="3597227"/>
                                  </a:cubicBezTo>
                                  <a:cubicBezTo>
                                    <a:pt x="5763141" y="3608804"/>
                                    <a:pt x="5756355" y="3621179"/>
                                    <a:pt x="5744778" y="3624772"/>
                                  </a:cubicBezTo>
                                  <a:cubicBezTo>
                                    <a:pt x="5733201" y="3628364"/>
                                    <a:pt x="5720825" y="3621977"/>
                                    <a:pt x="5717232" y="3610401"/>
                                  </a:cubicBezTo>
                                  <a:cubicBezTo>
                                    <a:pt x="5713639" y="3598824"/>
                                    <a:pt x="5720026" y="3586448"/>
                                    <a:pt x="5731604" y="3582855"/>
                                  </a:cubicBezTo>
                                  <a:close/>
                                  <a:moveTo>
                                    <a:pt x="5728011" y="3570080"/>
                                  </a:moveTo>
                                  <a:cubicBezTo>
                                    <a:pt x="5709248" y="3575669"/>
                                    <a:pt x="5698869" y="3595629"/>
                                    <a:pt x="5704458" y="3614392"/>
                                  </a:cubicBezTo>
                                  <a:cubicBezTo>
                                    <a:pt x="5710046" y="3633154"/>
                                    <a:pt x="5730007" y="3643533"/>
                                    <a:pt x="5748770" y="3637944"/>
                                  </a:cubicBezTo>
                                  <a:cubicBezTo>
                                    <a:pt x="5767532" y="3632356"/>
                                    <a:pt x="5777911" y="3612396"/>
                                    <a:pt x="5772322" y="3593633"/>
                                  </a:cubicBezTo>
                                  <a:cubicBezTo>
                                    <a:pt x="5766734" y="3574870"/>
                                    <a:pt x="5746774" y="3564092"/>
                                    <a:pt x="5728011" y="3570080"/>
                                  </a:cubicBezTo>
                                  <a:close/>
                                  <a:moveTo>
                                    <a:pt x="5742688" y="3560356"/>
                                  </a:moveTo>
                                  <a:cubicBezTo>
                                    <a:pt x="5759473" y="3562096"/>
                                    <a:pt x="5774518" y="3573773"/>
                                    <a:pt x="5779907" y="3590839"/>
                                  </a:cubicBezTo>
                                  <a:cubicBezTo>
                                    <a:pt x="5786693" y="3613593"/>
                                    <a:pt x="5773919" y="3637944"/>
                                    <a:pt x="5751165" y="3645130"/>
                                  </a:cubicBezTo>
                                  <a:cubicBezTo>
                                    <a:pt x="5728411" y="3652316"/>
                                    <a:pt x="5704058" y="3639142"/>
                                    <a:pt x="5696873" y="3616388"/>
                                  </a:cubicBezTo>
                                  <a:cubicBezTo>
                                    <a:pt x="5689687" y="3593633"/>
                                    <a:pt x="5702861" y="3569281"/>
                                    <a:pt x="5725616" y="3562096"/>
                                  </a:cubicBezTo>
                                  <a:cubicBezTo>
                                    <a:pt x="5731304" y="3560300"/>
                                    <a:pt x="5737093" y="3559776"/>
                                    <a:pt x="5742688" y="3560356"/>
                                  </a:cubicBezTo>
                                  <a:close/>
                                  <a:moveTo>
                                    <a:pt x="1279298" y="3548423"/>
                                  </a:moveTo>
                                  <a:cubicBezTo>
                                    <a:pt x="1273959" y="3548922"/>
                                    <a:pt x="1268770" y="3551517"/>
                                    <a:pt x="1264977" y="3556108"/>
                                  </a:cubicBezTo>
                                  <a:lnTo>
                                    <a:pt x="1257791" y="3564891"/>
                                  </a:lnTo>
                                  <a:cubicBezTo>
                                    <a:pt x="1256594" y="3566488"/>
                                    <a:pt x="1254199" y="3566488"/>
                                    <a:pt x="1252602" y="3565290"/>
                                  </a:cubicBezTo>
                                  <a:lnTo>
                                    <a:pt x="1243819" y="3558104"/>
                                  </a:lnTo>
                                  <a:cubicBezTo>
                                    <a:pt x="1239029" y="3554511"/>
                                    <a:pt x="1233440" y="3552914"/>
                                    <a:pt x="1228251" y="3553313"/>
                                  </a:cubicBezTo>
                                  <a:cubicBezTo>
                                    <a:pt x="1222662" y="3553712"/>
                                    <a:pt x="1217871" y="3556108"/>
                                    <a:pt x="1214279" y="3560898"/>
                                  </a:cubicBezTo>
                                  <a:cubicBezTo>
                                    <a:pt x="1206694" y="3570081"/>
                                    <a:pt x="1207891" y="3583254"/>
                                    <a:pt x="1217073" y="3590839"/>
                                  </a:cubicBezTo>
                                  <a:lnTo>
                                    <a:pt x="1260985" y="3627565"/>
                                  </a:lnTo>
                                  <a:cubicBezTo>
                                    <a:pt x="1272961" y="3612795"/>
                                    <a:pt x="1285336" y="3598024"/>
                                    <a:pt x="1297312" y="3583254"/>
                                  </a:cubicBezTo>
                                  <a:cubicBezTo>
                                    <a:pt x="1304897" y="3574073"/>
                                    <a:pt x="1303700" y="3560898"/>
                                    <a:pt x="1294518" y="3553313"/>
                                  </a:cubicBezTo>
                                  <a:cubicBezTo>
                                    <a:pt x="1290127" y="3549521"/>
                                    <a:pt x="1284638" y="3547924"/>
                                    <a:pt x="1279298" y="3548423"/>
                                  </a:cubicBezTo>
                                  <a:close/>
                                  <a:moveTo>
                                    <a:pt x="1278200" y="3541687"/>
                                  </a:moveTo>
                                  <a:cubicBezTo>
                                    <a:pt x="1285436" y="3541039"/>
                                    <a:pt x="1292921" y="3543134"/>
                                    <a:pt x="1298909" y="3548124"/>
                                  </a:cubicBezTo>
                                  <a:cubicBezTo>
                                    <a:pt x="1310885" y="3558104"/>
                                    <a:pt x="1312482" y="3576069"/>
                                    <a:pt x="1302502" y="3588044"/>
                                  </a:cubicBezTo>
                                  <a:cubicBezTo>
                                    <a:pt x="1289727" y="3604012"/>
                                    <a:pt x="1276554" y="3619581"/>
                                    <a:pt x="1263779" y="3635150"/>
                                  </a:cubicBezTo>
                                  <a:cubicBezTo>
                                    <a:pt x="1262582" y="3636747"/>
                                    <a:pt x="1260186" y="3636747"/>
                                    <a:pt x="1258590" y="3635549"/>
                                  </a:cubicBezTo>
                                  <a:lnTo>
                                    <a:pt x="1211883" y="3596428"/>
                                  </a:lnTo>
                                  <a:cubicBezTo>
                                    <a:pt x="1199907" y="3586448"/>
                                    <a:pt x="1198311" y="3568484"/>
                                    <a:pt x="1208291" y="3556507"/>
                                  </a:cubicBezTo>
                                  <a:cubicBezTo>
                                    <a:pt x="1213081" y="3550120"/>
                                    <a:pt x="1220267" y="3546926"/>
                                    <a:pt x="1227452" y="3546128"/>
                                  </a:cubicBezTo>
                                  <a:cubicBezTo>
                                    <a:pt x="1234638" y="3545329"/>
                                    <a:pt x="1242223" y="3547325"/>
                                    <a:pt x="1248211" y="3552914"/>
                                  </a:cubicBezTo>
                                  <a:lnTo>
                                    <a:pt x="1254199" y="3557704"/>
                                  </a:lnTo>
                                  <a:lnTo>
                                    <a:pt x="1258989" y="3551716"/>
                                  </a:lnTo>
                                  <a:cubicBezTo>
                                    <a:pt x="1263979" y="3545729"/>
                                    <a:pt x="1270965" y="3542336"/>
                                    <a:pt x="1278200" y="3541687"/>
                                  </a:cubicBezTo>
                                  <a:close/>
                                  <a:moveTo>
                                    <a:pt x="2580191" y="3527215"/>
                                  </a:moveTo>
                                  <a:cubicBezTo>
                                    <a:pt x="2590821" y="3529660"/>
                                    <a:pt x="2600501" y="3536147"/>
                                    <a:pt x="2606689" y="3546128"/>
                                  </a:cubicBezTo>
                                  <a:lnTo>
                                    <a:pt x="2601101" y="3549721"/>
                                  </a:lnTo>
                                  <a:cubicBezTo>
                                    <a:pt x="2590720" y="3532954"/>
                                    <a:pt x="2568366" y="3527764"/>
                                    <a:pt x="2551598" y="3538143"/>
                                  </a:cubicBezTo>
                                  <a:cubicBezTo>
                                    <a:pt x="2534831" y="3548524"/>
                                    <a:pt x="2529641" y="3570879"/>
                                    <a:pt x="2540021" y="3587645"/>
                                  </a:cubicBezTo>
                                  <a:lnTo>
                                    <a:pt x="2534433" y="3591238"/>
                                  </a:lnTo>
                                  <a:cubicBezTo>
                                    <a:pt x="2522057" y="3571278"/>
                                    <a:pt x="2528044" y="3544931"/>
                                    <a:pt x="2548006" y="3532555"/>
                                  </a:cubicBezTo>
                                  <a:cubicBezTo>
                                    <a:pt x="2557985" y="3526367"/>
                                    <a:pt x="2569562" y="3524770"/>
                                    <a:pt x="2580191" y="3527215"/>
                                  </a:cubicBezTo>
                                  <a:close/>
                                  <a:moveTo>
                                    <a:pt x="622267" y="3476668"/>
                                  </a:moveTo>
                                  <a:cubicBezTo>
                                    <a:pt x="619473" y="3476668"/>
                                    <a:pt x="617076" y="3478265"/>
                                    <a:pt x="614682" y="3480660"/>
                                  </a:cubicBezTo>
                                  <a:lnTo>
                                    <a:pt x="613484" y="3481858"/>
                                  </a:lnTo>
                                  <a:lnTo>
                                    <a:pt x="611887" y="3481060"/>
                                  </a:lnTo>
                                  <a:cubicBezTo>
                                    <a:pt x="609092" y="3479462"/>
                                    <a:pt x="606298" y="3478664"/>
                                    <a:pt x="603903" y="3479063"/>
                                  </a:cubicBezTo>
                                  <a:cubicBezTo>
                                    <a:pt x="601508" y="3479462"/>
                                    <a:pt x="599112" y="3480660"/>
                                    <a:pt x="597915" y="3483056"/>
                                  </a:cubicBezTo>
                                  <a:cubicBezTo>
                                    <a:pt x="596318" y="3485451"/>
                                    <a:pt x="596318" y="3488645"/>
                                    <a:pt x="597516" y="3491838"/>
                                  </a:cubicBezTo>
                                  <a:cubicBezTo>
                                    <a:pt x="600709" y="3500222"/>
                                    <a:pt x="611488" y="3505810"/>
                                    <a:pt x="615879" y="3507806"/>
                                  </a:cubicBezTo>
                                  <a:cubicBezTo>
                                    <a:pt x="616677" y="3508206"/>
                                    <a:pt x="617477" y="3507806"/>
                                    <a:pt x="618274" y="3507407"/>
                                  </a:cubicBezTo>
                                  <a:cubicBezTo>
                                    <a:pt x="621868" y="3504214"/>
                                    <a:pt x="631049" y="3495830"/>
                                    <a:pt x="631848" y="3487846"/>
                                  </a:cubicBezTo>
                                  <a:cubicBezTo>
                                    <a:pt x="632247" y="3484254"/>
                                    <a:pt x="631049" y="3481060"/>
                                    <a:pt x="629053" y="3479063"/>
                                  </a:cubicBezTo>
                                  <a:cubicBezTo>
                                    <a:pt x="627057" y="3477067"/>
                                    <a:pt x="624662" y="3476269"/>
                                    <a:pt x="622267" y="3476668"/>
                                  </a:cubicBezTo>
                                  <a:close/>
                                  <a:moveTo>
                                    <a:pt x="621868" y="3472277"/>
                                  </a:moveTo>
                                  <a:cubicBezTo>
                                    <a:pt x="625860" y="3471878"/>
                                    <a:pt x="629453" y="3473075"/>
                                    <a:pt x="632247" y="3475870"/>
                                  </a:cubicBezTo>
                                  <a:cubicBezTo>
                                    <a:pt x="635041" y="3478664"/>
                                    <a:pt x="636638" y="3483455"/>
                                    <a:pt x="636239" y="3487846"/>
                                  </a:cubicBezTo>
                                  <a:cubicBezTo>
                                    <a:pt x="635441" y="3492238"/>
                                    <a:pt x="633445" y="3497028"/>
                                    <a:pt x="629453" y="3501818"/>
                                  </a:cubicBezTo>
                                  <a:cubicBezTo>
                                    <a:pt x="626259" y="3505411"/>
                                    <a:pt x="623065" y="3508605"/>
                                    <a:pt x="620670" y="3510601"/>
                                  </a:cubicBezTo>
                                  <a:cubicBezTo>
                                    <a:pt x="619871" y="3511399"/>
                                    <a:pt x="618674" y="3512197"/>
                                    <a:pt x="617477" y="3512197"/>
                                  </a:cubicBezTo>
                                  <a:cubicBezTo>
                                    <a:pt x="616278" y="3512597"/>
                                    <a:pt x="615080" y="3512197"/>
                                    <a:pt x="613883" y="3511798"/>
                                  </a:cubicBezTo>
                                  <a:cubicBezTo>
                                    <a:pt x="607895" y="3509004"/>
                                    <a:pt x="597116" y="3503016"/>
                                    <a:pt x="593524" y="3493834"/>
                                  </a:cubicBezTo>
                                  <a:cubicBezTo>
                                    <a:pt x="591927" y="3489443"/>
                                    <a:pt x="591927" y="3484653"/>
                                    <a:pt x="594322" y="3481060"/>
                                  </a:cubicBezTo>
                                  <a:cubicBezTo>
                                    <a:pt x="596318" y="3477466"/>
                                    <a:pt x="599512" y="3475071"/>
                                    <a:pt x="603504" y="3474672"/>
                                  </a:cubicBezTo>
                                  <a:cubicBezTo>
                                    <a:pt x="606697" y="3474273"/>
                                    <a:pt x="609891" y="3475071"/>
                                    <a:pt x="613084" y="3476668"/>
                                  </a:cubicBezTo>
                                  <a:cubicBezTo>
                                    <a:pt x="615879" y="3474273"/>
                                    <a:pt x="619073" y="3472676"/>
                                    <a:pt x="621868" y="3472277"/>
                                  </a:cubicBezTo>
                                  <a:close/>
                                  <a:moveTo>
                                    <a:pt x="7325205" y="3463494"/>
                                  </a:moveTo>
                                  <a:cubicBezTo>
                                    <a:pt x="7322411" y="3463494"/>
                                    <a:pt x="7320016" y="3465091"/>
                                    <a:pt x="7317620" y="3467486"/>
                                  </a:cubicBezTo>
                                  <a:lnTo>
                                    <a:pt x="7316423" y="3468684"/>
                                  </a:lnTo>
                                  <a:lnTo>
                                    <a:pt x="7314826" y="3467886"/>
                                  </a:lnTo>
                                  <a:cubicBezTo>
                                    <a:pt x="7312032" y="3466288"/>
                                    <a:pt x="7309237" y="3465490"/>
                                    <a:pt x="7306842" y="3465889"/>
                                  </a:cubicBezTo>
                                  <a:cubicBezTo>
                                    <a:pt x="7304446" y="3465889"/>
                                    <a:pt x="7302051" y="3467486"/>
                                    <a:pt x="7300853" y="3469882"/>
                                  </a:cubicBezTo>
                                  <a:cubicBezTo>
                                    <a:pt x="7299256" y="3472277"/>
                                    <a:pt x="7299256" y="3475471"/>
                                    <a:pt x="7300454" y="3478664"/>
                                  </a:cubicBezTo>
                                  <a:cubicBezTo>
                                    <a:pt x="7303647" y="3487048"/>
                                    <a:pt x="7314427" y="3492636"/>
                                    <a:pt x="7318818" y="3494632"/>
                                  </a:cubicBezTo>
                                  <a:cubicBezTo>
                                    <a:pt x="7319616" y="3495032"/>
                                    <a:pt x="7320415" y="3494632"/>
                                    <a:pt x="7321213" y="3494233"/>
                                  </a:cubicBezTo>
                                  <a:cubicBezTo>
                                    <a:pt x="7324806" y="3491040"/>
                                    <a:pt x="7333987" y="3482656"/>
                                    <a:pt x="7334786" y="3474672"/>
                                  </a:cubicBezTo>
                                  <a:cubicBezTo>
                                    <a:pt x="7335185" y="3471080"/>
                                    <a:pt x="7333987" y="3467886"/>
                                    <a:pt x="7331992" y="3465889"/>
                                  </a:cubicBezTo>
                                  <a:cubicBezTo>
                                    <a:pt x="7329996" y="3463893"/>
                                    <a:pt x="7327600" y="3463095"/>
                                    <a:pt x="7325205" y="3463494"/>
                                  </a:cubicBezTo>
                                  <a:close/>
                                  <a:moveTo>
                                    <a:pt x="7324806" y="3459103"/>
                                  </a:moveTo>
                                  <a:cubicBezTo>
                                    <a:pt x="7328798" y="3458704"/>
                                    <a:pt x="7332391" y="3459901"/>
                                    <a:pt x="7335185" y="3462696"/>
                                  </a:cubicBezTo>
                                  <a:cubicBezTo>
                                    <a:pt x="7337979" y="3465490"/>
                                    <a:pt x="7339576" y="3470281"/>
                                    <a:pt x="7339177" y="3474672"/>
                                  </a:cubicBezTo>
                                  <a:cubicBezTo>
                                    <a:pt x="7338778" y="3479064"/>
                                    <a:pt x="7336383" y="3483854"/>
                                    <a:pt x="7332391" y="3488644"/>
                                  </a:cubicBezTo>
                                  <a:cubicBezTo>
                                    <a:pt x="7329197" y="3492237"/>
                                    <a:pt x="7326004" y="3495431"/>
                                    <a:pt x="7323608" y="3497427"/>
                                  </a:cubicBezTo>
                                  <a:cubicBezTo>
                                    <a:pt x="7322810" y="3498225"/>
                                    <a:pt x="7321612" y="3499023"/>
                                    <a:pt x="7320415" y="3499023"/>
                                  </a:cubicBezTo>
                                  <a:cubicBezTo>
                                    <a:pt x="7319217" y="3499423"/>
                                    <a:pt x="7318020" y="3499023"/>
                                    <a:pt x="7316822" y="3498624"/>
                                  </a:cubicBezTo>
                                  <a:cubicBezTo>
                                    <a:pt x="7310834" y="3495830"/>
                                    <a:pt x="7300055" y="3489842"/>
                                    <a:pt x="7296462" y="3480660"/>
                                  </a:cubicBezTo>
                                  <a:cubicBezTo>
                                    <a:pt x="7294865" y="3476269"/>
                                    <a:pt x="7294865" y="3471479"/>
                                    <a:pt x="7297260" y="3467886"/>
                                  </a:cubicBezTo>
                                  <a:cubicBezTo>
                                    <a:pt x="7299256" y="3464292"/>
                                    <a:pt x="7302450" y="3461897"/>
                                    <a:pt x="7306443" y="3461498"/>
                                  </a:cubicBezTo>
                                  <a:cubicBezTo>
                                    <a:pt x="7309636" y="3461099"/>
                                    <a:pt x="7312830" y="3461897"/>
                                    <a:pt x="7316024" y="3463494"/>
                                  </a:cubicBezTo>
                                  <a:cubicBezTo>
                                    <a:pt x="7318818" y="3461099"/>
                                    <a:pt x="7322012" y="3459502"/>
                                    <a:pt x="7324806" y="3459103"/>
                                  </a:cubicBezTo>
                                  <a:close/>
                                  <a:moveTo>
                                    <a:pt x="2836228" y="3453114"/>
                                  </a:moveTo>
                                  <a:cubicBezTo>
                                    <a:pt x="2828642" y="3455511"/>
                                    <a:pt x="2824651" y="3463095"/>
                                    <a:pt x="2827046" y="3470680"/>
                                  </a:cubicBezTo>
                                  <a:cubicBezTo>
                                    <a:pt x="2829440" y="3478265"/>
                                    <a:pt x="2837026" y="3482257"/>
                                    <a:pt x="2844610" y="3479862"/>
                                  </a:cubicBezTo>
                                  <a:cubicBezTo>
                                    <a:pt x="2852194" y="3477467"/>
                                    <a:pt x="2856186" y="3469882"/>
                                    <a:pt x="2853792" y="3462297"/>
                                  </a:cubicBezTo>
                                  <a:cubicBezTo>
                                    <a:pt x="2851396" y="3454712"/>
                                    <a:pt x="2843413" y="3450719"/>
                                    <a:pt x="2836228" y="3453114"/>
                                  </a:cubicBezTo>
                                  <a:close/>
                                  <a:moveTo>
                                    <a:pt x="2833434" y="3445530"/>
                                  </a:moveTo>
                                  <a:cubicBezTo>
                                    <a:pt x="2845011" y="3441937"/>
                                    <a:pt x="2857384" y="3448324"/>
                                    <a:pt x="2860977" y="3459902"/>
                                  </a:cubicBezTo>
                                  <a:cubicBezTo>
                                    <a:pt x="2864571" y="3471479"/>
                                    <a:pt x="2858583" y="3483854"/>
                                    <a:pt x="2846607" y="3487447"/>
                                  </a:cubicBezTo>
                                  <a:cubicBezTo>
                                    <a:pt x="2835030" y="3491039"/>
                                    <a:pt x="2822656" y="3484652"/>
                                    <a:pt x="2819063" y="3473075"/>
                                  </a:cubicBezTo>
                                  <a:cubicBezTo>
                                    <a:pt x="2815470" y="3461499"/>
                                    <a:pt x="2821855" y="3449122"/>
                                    <a:pt x="2833434" y="3445530"/>
                                  </a:cubicBezTo>
                                  <a:close/>
                                  <a:moveTo>
                                    <a:pt x="2829840" y="3432756"/>
                                  </a:moveTo>
                                  <a:cubicBezTo>
                                    <a:pt x="2811079" y="3438344"/>
                                    <a:pt x="2800698" y="3458305"/>
                                    <a:pt x="2806286" y="3477068"/>
                                  </a:cubicBezTo>
                                  <a:cubicBezTo>
                                    <a:pt x="2811876" y="3495830"/>
                                    <a:pt x="2831837" y="3506209"/>
                                    <a:pt x="2850599" y="3500620"/>
                                  </a:cubicBezTo>
                                  <a:cubicBezTo>
                                    <a:pt x="2869360" y="3495032"/>
                                    <a:pt x="2879740" y="3475072"/>
                                    <a:pt x="2874151" y="3456309"/>
                                  </a:cubicBezTo>
                                  <a:cubicBezTo>
                                    <a:pt x="2868562" y="3437546"/>
                                    <a:pt x="2848602" y="3426768"/>
                                    <a:pt x="2829840" y="3432756"/>
                                  </a:cubicBezTo>
                                  <a:close/>
                                  <a:moveTo>
                                    <a:pt x="2844517" y="3423032"/>
                                  </a:moveTo>
                                  <a:cubicBezTo>
                                    <a:pt x="2861300" y="3424772"/>
                                    <a:pt x="2876348" y="3436449"/>
                                    <a:pt x="2881735" y="3453515"/>
                                  </a:cubicBezTo>
                                  <a:cubicBezTo>
                                    <a:pt x="2888920" y="3476269"/>
                                    <a:pt x="2875748" y="3500620"/>
                                    <a:pt x="2852995" y="3507806"/>
                                  </a:cubicBezTo>
                                  <a:cubicBezTo>
                                    <a:pt x="2830240" y="3514991"/>
                                    <a:pt x="2805886" y="3501818"/>
                                    <a:pt x="2798703" y="3479064"/>
                                  </a:cubicBezTo>
                                  <a:cubicBezTo>
                                    <a:pt x="2791516" y="3456309"/>
                                    <a:pt x="2804690" y="3431957"/>
                                    <a:pt x="2827445" y="3424772"/>
                                  </a:cubicBezTo>
                                  <a:cubicBezTo>
                                    <a:pt x="2833133" y="3422976"/>
                                    <a:pt x="2838922" y="3422452"/>
                                    <a:pt x="2844517" y="3423032"/>
                                  </a:cubicBezTo>
                                  <a:close/>
                                  <a:moveTo>
                                    <a:pt x="5056908" y="3414692"/>
                                  </a:moveTo>
                                  <a:cubicBezTo>
                                    <a:pt x="5051569" y="3415191"/>
                                    <a:pt x="5046379" y="3417786"/>
                                    <a:pt x="5042587" y="3422377"/>
                                  </a:cubicBezTo>
                                  <a:lnTo>
                                    <a:pt x="5035401" y="3431160"/>
                                  </a:lnTo>
                                  <a:cubicBezTo>
                                    <a:pt x="5034204" y="3432757"/>
                                    <a:pt x="5031809" y="3432757"/>
                                    <a:pt x="5030212" y="3431559"/>
                                  </a:cubicBezTo>
                                  <a:lnTo>
                                    <a:pt x="5021429" y="3424373"/>
                                  </a:lnTo>
                                  <a:cubicBezTo>
                                    <a:pt x="5016639" y="3420780"/>
                                    <a:pt x="5011050" y="3419183"/>
                                    <a:pt x="5005861" y="3419582"/>
                                  </a:cubicBezTo>
                                  <a:cubicBezTo>
                                    <a:pt x="5000271" y="3419981"/>
                                    <a:pt x="4995081" y="3422776"/>
                                    <a:pt x="4991888" y="3427167"/>
                                  </a:cubicBezTo>
                                  <a:cubicBezTo>
                                    <a:pt x="4984303" y="3436350"/>
                                    <a:pt x="4985500" y="3449523"/>
                                    <a:pt x="4994682" y="3457108"/>
                                  </a:cubicBezTo>
                                  <a:lnTo>
                                    <a:pt x="5038595" y="3493834"/>
                                  </a:lnTo>
                                  <a:cubicBezTo>
                                    <a:pt x="5050571" y="3479064"/>
                                    <a:pt x="5062946" y="3464293"/>
                                    <a:pt x="5074922" y="3449523"/>
                                  </a:cubicBezTo>
                                  <a:cubicBezTo>
                                    <a:pt x="5082507" y="3440342"/>
                                    <a:pt x="5081309" y="3427167"/>
                                    <a:pt x="5072128" y="3419582"/>
                                  </a:cubicBezTo>
                                  <a:cubicBezTo>
                                    <a:pt x="5067737" y="3415790"/>
                                    <a:pt x="5062248" y="3414193"/>
                                    <a:pt x="5056908" y="3414692"/>
                                  </a:cubicBezTo>
                                  <a:close/>
                                  <a:moveTo>
                                    <a:pt x="5055810" y="3407956"/>
                                  </a:moveTo>
                                  <a:cubicBezTo>
                                    <a:pt x="5063046" y="3407308"/>
                                    <a:pt x="5070531" y="3409403"/>
                                    <a:pt x="5076519" y="3414393"/>
                                  </a:cubicBezTo>
                                  <a:cubicBezTo>
                                    <a:pt x="5088495" y="3424373"/>
                                    <a:pt x="5090092" y="3442338"/>
                                    <a:pt x="5080112" y="3454313"/>
                                  </a:cubicBezTo>
                                  <a:cubicBezTo>
                                    <a:pt x="5067337" y="3470281"/>
                                    <a:pt x="5054164" y="3485850"/>
                                    <a:pt x="5041389" y="3501419"/>
                                  </a:cubicBezTo>
                                  <a:cubicBezTo>
                                    <a:pt x="5040192" y="3503016"/>
                                    <a:pt x="5037797" y="3503016"/>
                                    <a:pt x="5036200" y="3501818"/>
                                  </a:cubicBezTo>
                                  <a:lnTo>
                                    <a:pt x="4989492" y="3462697"/>
                                  </a:lnTo>
                                  <a:cubicBezTo>
                                    <a:pt x="4977516" y="3452717"/>
                                    <a:pt x="4975920" y="3434753"/>
                                    <a:pt x="4985900" y="3422776"/>
                                  </a:cubicBezTo>
                                  <a:cubicBezTo>
                                    <a:pt x="4990690" y="3416389"/>
                                    <a:pt x="4997876" y="3413195"/>
                                    <a:pt x="5005061" y="3412397"/>
                                  </a:cubicBezTo>
                                  <a:cubicBezTo>
                                    <a:pt x="5012248" y="3411598"/>
                                    <a:pt x="5019833" y="3413993"/>
                                    <a:pt x="5025821" y="3419183"/>
                                  </a:cubicBezTo>
                                  <a:lnTo>
                                    <a:pt x="5031809" y="3423973"/>
                                  </a:lnTo>
                                  <a:lnTo>
                                    <a:pt x="5036599" y="3417985"/>
                                  </a:lnTo>
                                  <a:cubicBezTo>
                                    <a:pt x="5041589" y="3411998"/>
                                    <a:pt x="5048575" y="3408605"/>
                                    <a:pt x="5055810" y="3407956"/>
                                  </a:cubicBezTo>
                                  <a:close/>
                                  <a:moveTo>
                                    <a:pt x="6357797" y="3393484"/>
                                  </a:moveTo>
                                  <a:cubicBezTo>
                                    <a:pt x="6368425" y="3395929"/>
                                    <a:pt x="6378106" y="3402417"/>
                                    <a:pt x="6384294" y="3412397"/>
                                  </a:cubicBezTo>
                                  <a:lnTo>
                                    <a:pt x="6378705" y="3415990"/>
                                  </a:lnTo>
                                  <a:cubicBezTo>
                                    <a:pt x="6368326" y="3399223"/>
                                    <a:pt x="6345971" y="3394033"/>
                                    <a:pt x="6329204" y="3404412"/>
                                  </a:cubicBezTo>
                                  <a:cubicBezTo>
                                    <a:pt x="6312437" y="3415192"/>
                                    <a:pt x="6307247" y="3437148"/>
                                    <a:pt x="6317627" y="3453914"/>
                                  </a:cubicBezTo>
                                  <a:lnTo>
                                    <a:pt x="6312038" y="3457507"/>
                                  </a:lnTo>
                                  <a:cubicBezTo>
                                    <a:pt x="6299663" y="3437547"/>
                                    <a:pt x="6305651" y="3411200"/>
                                    <a:pt x="6325611" y="3398824"/>
                                  </a:cubicBezTo>
                                  <a:cubicBezTo>
                                    <a:pt x="6335591" y="3392636"/>
                                    <a:pt x="6347168" y="3391039"/>
                                    <a:pt x="6357797" y="3393484"/>
                                  </a:cubicBezTo>
                                  <a:close/>
                                  <a:moveTo>
                                    <a:pt x="4399876" y="3343335"/>
                                  </a:moveTo>
                                  <a:cubicBezTo>
                                    <a:pt x="4397082" y="3343335"/>
                                    <a:pt x="4394686" y="3344932"/>
                                    <a:pt x="4392291" y="3347327"/>
                                  </a:cubicBezTo>
                                  <a:lnTo>
                                    <a:pt x="4391094" y="3348525"/>
                                  </a:lnTo>
                                  <a:lnTo>
                                    <a:pt x="4389497" y="3347727"/>
                                  </a:lnTo>
                                  <a:cubicBezTo>
                                    <a:pt x="4386702" y="3346129"/>
                                    <a:pt x="4383908" y="3345331"/>
                                    <a:pt x="4381513" y="3345730"/>
                                  </a:cubicBezTo>
                                  <a:cubicBezTo>
                                    <a:pt x="4379117" y="3346129"/>
                                    <a:pt x="4376721" y="3347327"/>
                                    <a:pt x="4375524" y="3349723"/>
                                  </a:cubicBezTo>
                                  <a:cubicBezTo>
                                    <a:pt x="4373927" y="3352118"/>
                                    <a:pt x="4373927" y="3355312"/>
                                    <a:pt x="4375125" y="3358505"/>
                                  </a:cubicBezTo>
                                  <a:cubicBezTo>
                                    <a:pt x="4378318" y="3366889"/>
                                    <a:pt x="4389098" y="3372477"/>
                                    <a:pt x="4393489" y="3374473"/>
                                  </a:cubicBezTo>
                                  <a:cubicBezTo>
                                    <a:pt x="4394287" y="3374873"/>
                                    <a:pt x="4395086" y="3374473"/>
                                    <a:pt x="4395884" y="3374074"/>
                                  </a:cubicBezTo>
                                  <a:cubicBezTo>
                                    <a:pt x="4399477" y="3370881"/>
                                    <a:pt x="4408658" y="3362497"/>
                                    <a:pt x="4409457" y="3354513"/>
                                  </a:cubicBezTo>
                                  <a:cubicBezTo>
                                    <a:pt x="4409856" y="3350921"/>
                                    <a:pt x="4408658" y="3347727"/>
                                    <a:pt x="4406662" y="3345730"/>
                                  </a:cubicBezTo>
                                  <a:cubicBezTo>
                                    <a:pt x="4404666" y="3343734"/>
                                    <a:pt x="4402271" y="3342936"/>
                                    <a:pt x="4399876" y="3343335"/>
                                  </a:cubicBezTo>
                                  <a:close/>
                                  <a:moveTo>
                                    <a:pt x="4399078" y="3338944"/>
                                  </a:moveTo>
                                  <a:cubicBezTo>
                                    <a:pt x="4403070" y="3338544"/>
                                    <a:pt x="4406662" y="3339742"/>
                                    <a:pt x="4409457" y="3342536"/>
                                  </a:cubicBezTo>
                                  <a:cubicBezTo>
                                    <a:pt x="4412251" y="3345331"/>
                                    <a:pt x="4413848" y="3350122"/>
                                    <a:pt x="4413449" y="3354513"/>
                                  </a:cubicBezTo>
                                  <a:cubicBezTo>
                                    <a:pt x="4413050" y="3358905"/>
                                    <a:pt x="4411054" y="3363296"/>
                                    <a:pt x="4406662" y="3368485"/>
                                  </a:cubicBezTo>
                                  <a:cubicBezTo>
                                    <a:pt x="4403469" y="3372078"/>
                                    <a:pt x="4400275" y="3375272"/>
                                    <a:pt x="4397880" y="3377268"/>
                                  </a:cubicBezTo>
                                  <a:cubicBezTo>
                                    <a:pt x="4397082" y="3378066"/>
                                    <a:pt x="4395884" y="3378865"/>
                                    <a:pt x="4394686" y="3378865"/>
                                  </a:cubicBezTo>
                                  <a:cubicBezTo>
                                    <a:pt x="4393489" y="3379264"/>
                                    <a:pt x="4392291" y="3378865"/>
                                    <a:pt x="4391094" y="3378465"/>
                                  </a:cubicBezTo>
                                  <a:cubicBezTo>
                                    <a:pt x="4385106" y="3375671"/>
                                    <a:pt x="4374326" y="3369683"/>
                                    <a:pt x="4370733" y="3360501"/>
                                  </a:cubicBezTo>
                                  <a:cubicBezTo>
                                    <a:pt x="4369137" y="3356110"/>
                                    <a:pt x="4369137" y="3351320"/>
                                    <a:pt x="4371532" y="3347727"/>
                                  </a:cubicBezTo>
                                  <a:cubicBezTo>
                                    <a:pt x="4373528" y="3344133"/>
                                    <a:pt x="4376721" y="3341738"/>
                                    <a:pt x="4380714" y="3341339"/>
                                  </a:cubicBezTo>
                                  <a:cubicBezTo>
                                    <a:pt x="4383908" y="3340940"/>
                                    <a:pt x="4387102" y="3341738"/>
                                    <a:pt x="4390295" y="3343335"/>
                                  </a:cubicBezTo>
                                  <a:cubicBezTo>
                                    <a:pt x="4393090" y="3340940"/>
                                    <a:pt x="4396283" y="3339343"/>
                                    <a:pt x="4399078" y="3338944"/>
                                  </a:cubicBezTo>
                                  <a:close/>
                                  <a:moveTo>
                                    <a:pt x="6613833" y="3319383"/>
                                  </a:moveTo>
                                  <a:cubicBezTo>
                                    <a:pt x="6606248" y="3321780"/>
                                    <a:pt x="6602255" y="3329364"/>
                                    <a:pt x="6604651" y="3336949"/>
                                  </a:cubicBezTo>
                                  <a:cubicBezTo>
                                    <a:pt x="6607047" y="3344534"/>
                                    <a:pt x="6614632" y="3348526"/>
                                    <a:pt x="6622216" y="3346131"/>
                                  </a:cubicBezTo>
                                  <a:cubicBezTo>
                                    <a:pt x="6629801" y="3343736"/>
                                    <a:pt x="6633793" y="3336151"/>
                                    <a:pt x="6631398" y="3328566"/>
                                  </a:cubicBezTo>
                                  <a:cubicBezTo>
                                    <a:pt x="6629003" y="3320981"/>
                                    <a:pt x="6621019" y="3316988"/>
                                    <a:pt x="6613833" y="3319383"/>
                                  </a:cubicBezTo>
                                  <a:close/>
                                  <a:moveTo>
                                    <a:pt x="6611039" y="3311799"/>
                                  </a:moveTo>
                                  <a:cubicBezTo>
                                    <a:pt x="6622616" y="3308206"/>
                                    <a:pt x="6634991" y="3314593"/>
                                    <a:pt x="6638584" y="3326171"/>
                                  </a:cubicBezTo>
                                  <a:cubicBezTo>
                                    <a:pt x="6642576" y="3338147"/>
                                    <a:pt x="6635789" y="3350123"/>
                                    <a:pt x="6624212" y="3353716"/>
                                  </a:cubicBezTo>
                                  <a:cubicBezTo>
                                    <a:pt x="6612636" y="3357308"/>
                                    <a:pt x="6600259" y="3350921"/>
                                    <a:pt x="6596667" y="3339344"/>
                                  </a:cubicBezTo>
                                  <a:cubicBezTo>
                                    <a:pt x="6593074" y="3327768"/>
                                    <a:pt x="6599461" y="3315391"/>
                                    <a:pt x="6611039" y="3311799"/>
                                  </a:cubicBezTo>
                                  <a:close/>
                                  <a:moveTo>
                                    <a:pt x="6607445" y="3299024"/>
                                  </a:moveTo>
                                  <a:cubicBezTo>
                                    <a:pt x="6588682" y="3304612"/>
                                    <a:pt x="6578303" y="3324573"/>
                                    <a:pt x="6583891" y="3343336"/>
                                  </a:cubicBezTo>
                                  <a:cubicBezTo>
                                    <a:pt x="6589480" y="3362098"/>
                                    <a:pt x="6609441" y="3372477"/>
                                    <a:pt x="6628203" y="3366888"/>
                                  </a:cubicBezTo>
                                  <a:cubicBezTo>
                                    <a:pt x="6646966" y="3361300"/>
                                    <a:pt x="6657345" y="3341340"/>
                                    <a:pt x="6651756" y="3322577"/>
                                  </a:cubicBezTo>
                                  <a:cubicBezTo>
                                    <a:pt x="6645768" y="3303814"/>
                                    <a:pt x="6626207" y="3293435"/>
                                    <a:pt x="6607445" y="3299024"/>
                                  </a:cubicBezTo>
                                  <a:close/>
                                  <a:moveTo>
                                    <a:pt x="6622122" y="3289300"/>
                                  </a:moveTo>
                                  <a:cubicBezTo>
                                    <a:pt x="6638907" y="3291040"/>
                                    <a:pt x="6653952" y="3302717"/>
                                    <a:pt x="6659341" y="3319783"/>
                                  </a:cubicBezTo>
                                  <a:cubicBezTo>
                                    <a:pt x="6666127" y="3342937"/>
                                    <a:pt x="6653353" y="3367288"/>
                                    <a:pt x="6630599" y="3374074"/>
                                  </a:cubicBezTo>
                                  <a:cubicBezTo>
                                    <a:pt x="6607844" y="3381259"/>
                                    <a:pt x="6583492" y="3368086"/>
                                    <a:pt x="6576307" y="3345332"/>
                                  </a:cubicBezTo>
                                  <a:cubicBezTo>
                                    <a:pt x="6569121" y="3322577"/>
                                    <a:pt x="6582295" y="3298225"/>
                                    <a:pt x="6605050" y="3291040"/>
                                  </a:cubicBezTo>
                                  <a:cubicBezTo>
                                    <a:pt x="6610738" y="3289244"/>
                                    <a:pt x="6616527" y="3288720"/>
                                    <a:pt x="6622122" y="3289300"/>
                                  </a:cubicBezTo>
                                  <a:close/>
                                  <a:moveTo>
                                    <a:pt x="2158735" y="3277367"/>
                                  </a:moveTo>
                                  <a:cubicBezTo>
                                    <a:pt x="2153396" y="3277866"/>
                                    <a:pt x="2148206" y="3280461"/>
                                    <a:pt x="2144413" y="3285052"/>
                                  </a:cubicBezTo>
                                  <a:lnTo>
                                    <a:pt x="2137227" y="3293835"/>
                                  </a:lnTo>
                                  <a:cubicBezTo>
                                    <a:pt x="2136030" y="3295432"/>
                                    <a:pt x="2133634" y="3295432"/>
                                    <a:pt x="2132039" y="3294234"/>
                                  </a:cubicBezTo>
                                  <a:lnTo>
                                    <a:pt x="2123255" y="3287048"/>
                                  </a:lnTo>
                                  <a:cubicBezTo>
                                    <a:pt x="2118465" y="3283455"/>
                                    <a:pt x="2112876" y="3281858"/>
                                    <a:pt x="2107687" y="3282257"/>
                                  </a:cubicBezTo>
                                  <a:cubicBezTo>
                                    <a:pt x="2102098" y="3282656"/>
                                    <a:pt x="2097307" y="3285451"/>
                                    <a:pt x="2093715" y="3289842"/>
                                  </a:cubicBezTo>
                                  <a:cubicBezTo>
                                    <a:pt x="2086130" y="3299025"/>
                                    <a:pt x="2087327" y="3312198"/>
                                    <a:pt x="2096509" y="3319783"/>
                                  </a:cubicBezTo>
                                  <a:lnTo>
                                    <a:pt x="2140422" y="3356509"/>
                                  </a:lnTo>
                                  <a:cubicBezTo>
                                    <a:pt x="2152398" y="3341739"/>
                                    <a:pt x="2164773" y="3326969"/>
                                    <a:pt x="2176749" y="3312198"/>
                                  </a:cubicBezTo>
                                  <a:cubicBezTo>
                                    <a:pt x="2184334" y="3303017"/>
                                    <a:pt x="2183136" y="3289842"/>
                                    <a:pt x="2173955" y="3282257"/>
                                  </a:cubicBezTo>
                                  <a:cubicBezTo>
                                    <a:pt x="2169563" y="3278465"/>
                                    <a:pt x="2164074" y="3276868"/>
                                    <a:pt x="2158735" y="3277367"/>
                                  </a:cubicBezTo>
                                  <a:close/>
                                  <a:moveTo>
                                    <a:pt x="2157637" y="3270631"/>
                                  </a:moveTo>
                                  <a:cubicBezTo>
                                    <a:pt x="2164873" y="3269982"/>
                                    <a:pt x="2172358" y="3272078"/>
                                    <a:pt x="2178346" y="3277068"/>
                                  </a:cubicBezTo>
                                  <a:cubicBezTo>
                                    <a:pt x="2190322" y="3287048"/>
                                    <a:pt x="2191919" y="3305013"/>
                                    <a:pt x="2181939" y="3316989"/>
                                  </a:cubicBezTo>
                                  <a:cubicBezTo>
                                    <a:pt x="2169164" y="3332957"/>
                                    <a:pt x="2155990" y="3348525"/>
                                    <a:pt x="2143215" y="3364094"/>
                                  </a:cubicBezTo>
                                  <a:cubicBezTo>
                                    <a:pt x="2142018" y="3365691"/>
                                    <a:pt x="2139622" y="3365691"/>
                                    <a:pt x="2138026" y="3364493"/>
                                  </a:cubicBezTo>
                                  <a:lnTo>
                                    <a:pt x="2091319" y="3325372"/>
                                  </a:lnTo>
                                  <a:cubicBezTo>
                                    <a:pt x="2079343" y="3315392"/>
                                    <a:pt x="2077747" y="3297428"/>
                                    <a:pt x="2087727" y="3285451"/>
                                  </a:cubicBezTo>
                                  <a:cubicBezTo>
                                    <a:pt x="2092517" y="3279064"/>
                                    <a:pt x="2099703" y="3275870"/>
                                    <a:pt x="2106888" y="3275072"/>
                                  </a:cubicBezTo>
                                  <a:cubicBezTo>
                                    <a:pt x="2114074" y="3274273"/>
                                    <a:pt x="2121658" y="3276668"/>
                                    <a:pt x="2127646" y="3281858"/>
                                  </a:cubicBezTo>
                                  <a:lnTo>
                                    <a:pt x="2133634" y="3286648"/>
                                  </a:lnTo>
                                  <a:lnTo>
                                    <a:pt x="2138426" y="3280660"/>
                                  </a:lnTo>
                                  <a:cubicBezTo>
                                    <a:pt x="2143415" y="3274672"/>
                                    <a:pt x="2150401" y="3271279"/>
                                    <a:pt x="2157637" y="3270631"/>
                                  </a:cubicBezTo>
                                  <a:close/>
                                  <a:moveTo>
                                    <a:pt x="3459619" y="3256161"/>
                                  </a:moveTo>
                                  <a:cubicBezTo>
                                    <a:pt x="3470248" y="3258606"/>
                                    <a:pt x="3479928" y="3265093"/>
                                    <a:pt x="3486115" y="3275073"/>
                                  </a:cubicBezTo>
                                  <a:lnTo>
                                    <a:pt x="3480527" y="3278666"/>
                                  </a:lnTo>
                                  <a:cubicBezTo>
                                    <a:pt x="3470150" y="3261899"/>
                                    <a:pt x="3447797" y="3256709"/>
                                    <a:pt x="3431030" y="3267089"/>
                                  </a:cubicBezTo>
                                  <a:cubicBezTo>
                                    <a:pt x="3414266" y="3277868"/>
                                    <a:pt x="3409078" y="3299824"/>
                                    <a:pt x="3419455" y="3316590"/>
                                  </a:cubicBezTo>
                                  <a:lnTo>
                                    <a:pt x="3413867" y="3320183"/>
                                  </a:lnTo>
                                  <a:cubicBezTo>
                                    <a:pt x="3401493" y="3300223"/>
                                    <a:pt x="3407481" y="3273876"/>
                                    <a:pt x="3427439" y="3261500"/>
                                  </a:cubicBezTo>
                                  <a:cubicBezTo>
                                    <a:pt x="3437418" y="3255313"/>
                                    <a:pt x="3448993" y="3253716"/>
                                    <a:pt x="3459619" y="3256161"/>
                                  </a:cubicBezTo>
                                  <a:close/>
                                  <a:moveTo>
                                    <a:pt x="1501703" y="3206011"/>
                                  </a:moveTo>
                                  <a:cubicBezTo>
                                    <a:pt x="1498908" y="3206011"/>
                                    <a:pt x="1496512" y="3207608"/>
                                    <a:pt x="1494117" y="3210003"/>
                                  </a:cubicBezTo>
                                  <a:lnTo>
                                    <a:pt x="1492920" y="3211201"/>
                                  </a:lnTo>
                                  <a:lnTo>
                                    <a:pt x="1491324" y="3210403"/>
                                  </a:lnTo>
                                  <a:cubicBezTo>
                                    <a:pt x="1488529" y="3208805"/>
                                    <a:pt x="1485735" y="3208007"/>
                                    <a:pt x="1483339" y="3208406"/>
                                  </a:cubicBezTo>
                                  <a:cubicBezTo>
                                    <a:pt x="1480944" y="3208805"/>
                                    <a:pt x="1478550" y="3210003"/>
                                    <a:pt x="1477352" y="3212399"/>
                                  </a:cubicBezTo>
                                  <a:cubicBezTo>
                                    <a:pt x="1475755" y="3214794"/>
                                    <a:pt x="1475755" y="3217988"/>
                                    <a:pt x="1476953" y="3221181"/>
                                  </a:cubicBezTo>
                                  <a:cubicBezTo>
                                    <a:pt x="1480145" y="3229565"/>
                                    <a:pt x="1490925" y="3235153"/>
                                    <a:pt x="1495316" y="3237149"/>
                                  </a:cubicBezTo>
                                  <a:cubicBezTo>
                                    <a:pt x="1496114" y="3237549"/>
                                    <a:pt x="1496912" y="3237149"/>
                                    <a:pt x="1497709" y="3236750"/>
                                  </a:cubicBezTo>
                                  <a:cubicBezTo>
                                    <a:pt x="1501303" y="3233557"/>
                                    <a:pt x="1510485" y="3225173"/>
                                    <a:pt x="1511282" y="3217189"/>
                                  </a:cubicBezTo>
                                  <a:cubicBezTo>
                                    <a:pt x="1511682" y="3213597"/>
                                    <a:pt x="1510485" y="3210403"/>
                                    <a:pt x="1508488" y="3208406"/>
                                  </a:cubicBezTo>
                                  <a:cubicBezTo>
                                    <a:pt x="1506492" y="3206410"/>
                                    <a:pt x="1504098" y="3205612"/>
                                    <a:pt x="1501703" y="3206011"/>
                                  </a:cubicBezTo>
                                  <a:close/>
                                  <a:moveTo>
                                    <a:pt x="1501303" y="3201620"/>
                                  </a:moveTo>
                                  <a:cubicBezTo>
                                    <a:pt x="1505294" y="3201221"/>
                                    <a:pt x="1508889" y="3202418"/>
                                    <a:pt x="1511682" y="3205213"/>
                                  </a:cubicBezTo>
                                  <a:cubicBezTo>
                                    <a:pt x="1514476" y="3208007"/>
                                    <a:pt x="1516073" y="3212798"/>
                                    <a:pt x="1515675" y="3217189"/>
                                  </a:cubicBezTo>
                                  <a:cubicBezTo>
                                    <a:pt x="1514876" y="3221581"/>
                                    <a:pt x="1512879" y="3225972"/>
                                    <a:pt x="1508889" y="3231161"/>
                                  </a:cubicBezTo>
                                  <a:cubicBezTo>
                                    <a:pt x="1505694" y="3234754"/>
                                    <a:pt x="1502500" y="3237948"/>
                                    <a:pt x="1500105" y="3239944"/>
                                  </a:cubicBezTo>
                                  <a:cubicBezTo>
                                    <a:pt x="1499307" y="3240742"/>
                                    <a:pt x="1498109" y="3241540"/>
                                    <a:pt x="1496912" y="3241540"/>
                                  </a:cubicBezTo>
                                  <a:cubicBezTo>
                                    <a:pt x="1495714" y="3241940"/>
                                    <a:pt x="1494516" y="3241540"/>
                                    <a:pt x="1493320" y="3241141"/>
                                  </a:cubicBezTo>
                                  <a:cubicBezTo>
                                    <a:pt x="1487331" y="3238347"/>
                                    <a:pt x="1476553" y="3232359"/>
                                    <a:pt x="1472961" y="3223177"/>
                                  </a:cubicBezTo>
                                  <a:cubicBezTo>
                                    <a:pt x="1471364" y="3218786"/>
                                    <a:pt x="1471364" y="3213996"/>
                                    <a:pt x="1473759" y="3210403"/>
                                  </a:cubicBezTo>
                                  <a:cubicBezTo>
                                    <a:pt x="1475755" y="3206809"/>
                                    <a:pt x="1478949" y="3204414"/>
                                    <a:pt x="1482940" y="3204015"/>
                                  </a:cubicBezTo>
                                  <a:cubicBezTo>
                                    <a:pt x="1486134" y="3203616"/>
                                    <a:pt x="1489328" y="3204414"/>
                                    <a:pt x="1492520" y="3206011"/>
                                  </a:cubicBezTo>
                                  <a:cubicBezTo>
                                    <a:pt x="1495316" y="3203616"/>
                                    <a:pt x="1498508" y="3202019"/>
                                    <a:pt x="1501303" y="3201620"/>
                                  </a:cubicBezTo>
                                  <a:close/>
                                  <a:moveTo>
                                    <a:pt x="3715649" y="3182059"/>
                                  </a:moveTo>
                                  <a:cubicBezTo>
                                    <a:pt x="3708064" y="3184455"/>
                                    <a:pt x="3704072" y="3192040"/>
                                    <a:pt x="3706467" y="3199624"/>
                                  </a:cubicBezTo>
                                  <a:cubicBezTo>
                                    <a:pt x="3708862" y="3207209"/>
                                    <a:pt x="3716448" y="3211201"/>
                                    <a:pt x="3724033" y="3208806"/>
                                  </a:cubicBezTo>
                                  <a:cubicBezTo>
                                    <a:pt x="3731617" y="3206411"/>
                                    <a:pt x="3735609" y="3198826"/>
                                    <a:pt x="3733214" y="3191241"/>
                                  </a:cubicBezTo>
                                  <a:cubicBezTo>
                                    <a:pt x="3730819" y="3183656"/>
                                    <a:pt x="3722835" y="3179663"/>
                                    <a:pt x="3715649" y="3182059"/>
                                  </a:cubicBezTo>
                                  <a:close/>
                                  <a:moveTo>
                                    <a:pt x="3712855" y="3174474"/>
                                  </a:moveTo>
                                  <a:cubicBezTo>
                                    <a:pt x="3724432" y="3170881"/>
                                    <a:pt x="3736807" y="3177268"/>
                                    <a:pt x="3740400" y="3188846"/>
                                  </a:cubicBezTo>
                                  <a:cubicBezTo>
                                    <a:pt x="3744392" y="3200822"/>
                                    <a:pt x="3737605" y="3213197"/>
                                    <a:pt x="3726029" y="3216391"/>
                                  </a:cubicBezTo>
                                  <a:cubicBezTo>
                                    <a:pt x="3714452" y="3219984"/>
                                    <a:pt x="3702076" y="3213596"/>
                                    <a:pt x="3698483" y="3202020"/>
                                  </a:cubicBezTo>
                                  <a:cubicBezTo>
                                    <a:pt x="3694890" y="3190443"/>
                                    <a:pt x="3701277" y="3178067"/>
                                    <a:pt x="3712855" y="3174474"/>
                                  </a:cubicBezTo>
                                  <a:close/>
                                  <a:moveTo>
                                    <a:pt x="3709262" y="3161700"/>
                                  </a:moveTo>
                                  <a:cubicBezTo>
                                    <a:pt x="3690499" y="3167289"/>
                                    <a:pt x="3680120" y="3187249"/>
                                    <a:pt x="3685708" y="3206012"/>
                                  </a:cubicBezTo>
                                  <a:cubicBezTo>
                                    <a:pt x="3691297" y="3224774"/>
                                    <a:pt x="3711258" y="3235153"/>
                                    <a:pt x="3730021" y="3229564"/>
                                  </a:cubicBezTo>
                                  <a:cubicBezTo>
                                    <a:pt x="3748783" y="3223976"/>
                                    <a:pt x="3759162" y="3204016"/>
                                    <a:pt x="3753573" y="3185253"/>
                                  </a:cubicBezTo>
                                  <a:cubicBezTo>
                                    <a:pt x="3747585" y="3166490"/>
                                    <a:pt x="3728025" y="3156111"/>
                                    <a:pt x="3709262" y="3161700"/>
                                  </a:cubicBezTo>
                                  <a:close/>
                                  <a:moveTo>
                                    <a:pt x="3723938" y="3151976"/>
                                  </a:moveTo>
                                  <a:cubicBezTo>
                                    <a:pt x="3740724" y="3153716"/>
                                    <a:pt x="3755769" y="3165393"/>
                                    <a:pt x="3761158" y="3182459"/>
                                  </a:cubicBezTo>
                                  <a:cubicBezTo>
                                    <a:pt x="3767944" y="3205613"/>
                                    <a:pt x="3755170" y="3229964"/>
                                    <a:pt x="3732416" y="3236750"/>
                                  </a:cubicBezTo>
                                  <a:cubicBezTo>
                                    <a:pt x="3709661" y="3243936"/>
                                    <a:pt x="3685309" y="3230762"/>
                                    <a:pt x="3678124" y="3208008"/>
                                  </a:cubicBezTo>
                                  <a:cubicBezTo>
                                    <a:pt x="3670940" y="3185253"/>
                                    <a:pt x="3684112" y="3160901"/>
                                    <a:pt x="3706866" y="3153716"/>
                                  </a:cubicBezTo>
                                  <a:cubicBezTo>
                                    <a:pt x="3712555" y="3151920"/>
                                    <a:pt x="3718343" y="3151396"/>
                                    <a:pt x="3723938" y="3151976"/>
                                  </a:cubicBezTo>
                                  <a:close/>
                                  <a:moveTo>
                                    <a:pt x="5936342" y="3144035"/>
                                  </a:moveTo>
                                  <a:cubicBezTo>
                                    <a:pt x="5931002" y="3144534"/>
                                    <a:pt x="5925813" y="3147129"/>
                                    <a:pt x="5922021" y="3151720"/>
                                  </a:cubicBezTo>
                                  <a:lnTo>
                                    <a:pt x="5914835" y="3160503"/>
                                  </a:lnTo>
                                  <a:cubicBezTo>
                                    <a:pt x="5913638" y="3162100"/>
                                    <a:pt x="5911242" y="3162100"/>
                                    <a:pt x="5909646" y="3160902"/>
                                  </a:cubicBezTo>
                                  <a:lnTo>
                                    <a:pt x="5900863" y="3153716"/>
                                  </a:lnTo>
                                  <a:cubicBezTo>
                                    <a:pt x="5896073" y="3150123"/>
                                    <a:pt x="5890484" y="3148526"/>
                                    <a:pt x="5885295" y="3148925"/>
                                  </a:cubicBezTo>
                                  <a:cubicBezTo>
                                    <a:pt x="5879705" y="3149324"/>
                                    <a:pt x="5874515" y="3151720"/>
                                    <a:pt x="5871322" y="3156510"/>
                                  </a:cubicBezTo>
                                  <a:cubicBezTo>
                                    <a:pt x="5863737" y="3165693"/>
                                    <a:pt x="5864934" y="3178866"/>
                                    <a:pt x="5874116" y="3186451"/>
                                  </a:cubicBezTo>
                                  <a:lnTo>
                                    <a:pt x="5918029" y="3223177"/>
                                  </a:lnTo>
                                  <a:cubicBezTo>
                                    <a:pt x="5930005" y="3208407"/>
                                    <a:pt x="5942380" y="3193636"/>
                                    <a:pt x="5954356" y="3178866"/>
                                  </a:cubicBezTo>
                                  <a:cubicBezTo>
                                    <a:pt x="5961941" y="3169685"/>
                                    <a:pt x="5960743" y="3156510"/>
                                    <a:pt x="5951561" y="3148925"/>
                                  </a:cubicBezTo>
                                  <a:cubicBezTo>
                                    <a:pt x="5947170" y="3145133"/>
                                    <a:pt x="5941681" y="3143536"/>
                                    <a:pt x="5936342" y="3144035"/>
                                  </a:cubicBezTo>
                                  <a:close/>
                                  <a:moveTo>
                                    <a:pt x="5935244" y="3137299"/>
                                  </a:moveTo>
                                  <a:cubicBezTo>
                                    <a:pt x="5942480" y="3136650"/>
                                    <a:pt x="5949965" y="3138746"/>
                                    <a:pt x="5955953" y="3143736"/>
                                  </a:cubicBezTo>
                                  <a:cubicBezTo>
                                    <a:pt x="5967929" y="3153716"/>
                                    <a:pt x="5969525" y="3171681"/>
                                    <a:pt x="5959545" y="3183656"/>
                                  </a:cubicBezTo>
                                  <a:cubicBezTo>
                                    <a:pt x="5946771" y="3199624"/>
                                    <a:pt x="5933597" y="3215193"/>
                                    <a:pt x="5920823" y="3230762"/>
                                  </a:cubicBezTo>
                                  <a:cubicBezTo>
                                    <a:pt x="5919626" y="3232359"/>
                                    <a:pt x="5917230" y="3232359"/>
                                    <a:pt x="5915634" y="3231161"/>
                                  </a:cubicBezTo>
                                  <a:lnTo>
                                    <a:pt x="5868926" y="3192040"/>
                                  </a:lnTo>
                                  <a:cubicBezTo>
                                    <a:pt x="5856951" y="3182060"/>
                                    <a:pt x="5855354" y="3164096"/>
                                    <a:pt x="5865334" y="3152119"/>
                                  </a:cubicBezTo>
                                  <a:cubicBezTo>
                                    <a:pt x="5870124" y="3145732"/>
                                    <a:pt x="5877310" y="3142538"/>
                                    <a:pt x="5884495" y="3141740"/>
                                  </a:cubicBezTo>
                                  <a:cubicBezTo>
                                    <a:pt x="5891682" y="3140941"/>
                                    <a:pt x="5899266" y="3142937"/>
                                    <a:pt x="5905254" y="3148526"/>
                                  </a:cubicBezTo>
                                  <a:lnTo>
                                    <a:pt x="5911242" y="3153316"/>
                                  </a:lnTo>
                                  <a:lnTo>
                                    <a:pt x="5916033" y="3147328"/>
                                  </a:lnTo>
                                  <a:cubicBezTo>
                                    <a:pt x="5921023" y="3141341"/>
                                    <a:pt x="5928009" y="3137948"/>
                                    <a:pt x="5935244" y="3137299"/>
                                  </a:cubicBezTo>
                                  <a:close/>
                                  <a:moveTo>
                                    <a:pt x="534292" y="3136001"/>
                                  </a:moveTo>
                                  <a:cubicBezTo>
                                    <a:pt x="544921" y="3138446"/>
                                    <a:pt x="554602" y="3144933"/>
                                    <a:pt x="560790" y="3154914"/>
                                  </a:cubicBezTo>
                                  <a:lnTo>
                                    <a:pt x="555201" y="3158507"/>
                                  </a:lnTo>
                                  <a:cubicBezTo>
                                    <a:pt x="544822" y="3141740"/>
                                    <a:pt x="522467" y="3136550"/>
                                    <a:pt x="505700" y="3146929"/>
                                  </a:cubicBezTo>
                                  <a:cubicBezTo>
                                    <a:pt x="488933" y="3157310"/>
                                    <a:pt x="483743" y="3179665"/>
                                    <a:pt x="494123" y="3196431"/>
                                  </a:cubicBezTo>
                                  <a:lnTo>
                                    <a:pt x="488534" y="3200024"/>
                                  </a:lnTo>
                                  <a:cubicBezTo>
                                    <a:pt x="476159" y="3180064"/>
                                    <a:pt x="482147" y="3153717"/>
                                    <a:pt x="502107" y="3141341"/>
                                  </a:cubicBezTo>
                                  <a:cubicBezTo>
                                    <a:pt x="512087" y="3135153"/>
                                    <a:pt x="523664" y="3133556"/>
                                    <a:pt x="534292" y="3136001"/>
                                  </a:cubicBezTo>
                                  <a:close/>
                                  <a:moveTo>
                                    <a:pt x="7237232" y="3122827"/>
                                  </a:moveTo>
                                  <a:cubicBezTo>
                                    <a:pt x="7247861" y="3125272"/>
                                    <a:pt x="7257542" y="3131760"/>
                                    <a:pt x="7263729" y="3141740"/>
                                  </a:cubicBezTo>
                                  <a:lnTo>
                                    <a:pt x="7258140" y="3145333"/>
                                  </a:lnTo>
                                  <a:cubicBezTo>
                                    <a:pt x="7247761" y="3128566"/>
                                    <a:pt x="7225406" y="3123376"/>
                                    <a:pt x="7208639" y="3133755"/>
                                  </a:cubicBezTo>
                                  <a:cubicBezTo>
                                    <a:pt x="7191872" y="3144136"/>
                                    <a:pt x="7186682" y="3166491"/>
                                    <a:pt x="7197061" y="3183257"/>
                                  </a:cubicBezTo>
                                  <a:lnTo>
                                    <a:pt x="7191473" y="3186850"/>
                                  </a:lnTo>
                                  <a:cubicBezTo>
                                    <a:pt x="7179097" y="3166890"/>
                                    <a:pt x="7185085" y="3140543"/>
                                    <a:pt x="7205046" y="3128167"/>
                                  </a:cubicBezTo>
                                  <a:cubicBezTo>
                                    <a:pt x="7215026" y="3121979"/>
                                    <a:pt x="7226603" y="3120382"/>
                                    <a:pt x="7237232" y="3122827"/>
                                  </a:cubicBezTo>
                                  <a:close/>
                                  <a:moveTo>
                                    <a:pt x="5279311" y="3072279"/>
                                  </a:moveTo>
                                  <a:cubicBezTo>
                                    <a:pt x="5276517" y="3072279"/>
                                    <a:pt x="5274122" y="3073876"/>
                                    <a:pt x="5271727" y="3076271"/>
                                  </a:cubicBezTo>
                                  <a:lnTo>
                                    <a:pt x="5270529" y="3077469"/>
                                  </a:lnTo>
                                  <a:lnTo>
                                    <a:pt x="5268932" y="3076671"/>
                                  </a:lnTo>
                                  <a:cubicBezTo>
                                    <a:pt x="5266138" y="3075073"/>
                                    <a:pt x="5263344" y="3074275"/>
                                    <a:pt x="5260948" y="3074674"/>
                                  </a:cubicBezTo>
                                  <a:cubicBezTo>
                                    <a:pt x="5258552" y="3075073"/>
                                    <a:pt x="5256157" y="3076271"/>
                                    <a:pt x="5254959" y="3078667"/>
                                  </a:cubicBezTo>
                                  <a:cubicBezTo>
                                    <a:pt x="5253363" y="3081062"/>
                                    <a:pt x="5253363" y="3084256"/>
                                    <a:pt x="5254560" y="3087449"/>
                                  </a:cubicBezTo>
                                  <a:cubicBezTo>
                                    <a:pt x="5257754" y="3095833"/>
                                    <a:pt x="5268533" y="3101421"/>
                                    <a:pt x="5272924" y="3103417"/>
                                  </a:cubicBezTo>
                                  <a:cubicBezTo>
                                    <a:pt x="5273723" y="3103817"/>
                                    <a:pt x="5274521" y="3103417"/>
                                    <a:pt x="5275319" y="3103018"/>
                                  </a:cubicBezTo>
                                  <a:cubicBezTo>
                                    <a:pt x="5278912" y="3099825"/>
                                    <a:pt x="5287695" y="3091441"/>
                                    <a:pt x="5288892" y="3083457"/>
                                  </a:cubicBezTo>
                                  <a:cubicBezTo>
                                    <a:pt x="5289291" y="3079865"/>
                                    <a:pt x="5288094" y="3076671"/>
                                    <a:pt x="5286098" y="3074674"/>
                                  </a:cubicBezTo>
                                  <a:cubicBezTo>
                                    <a:pt x="5284102" y="3072678"/>
                                    <a:pt x="5281707" y="3071880"/>
                                    <a:pt x="5279311" y="3072279"/>
                                  </a:cubicBezTo>
                                  <a:close/>
                                  <a:moveTo>
                                    <a:pt x="5278513" y="3067888"/>
                                  </a:moveTo>
                                  <a:cubicBezTo>
                                    <a:pt x="5282505" y="3067489"/>
                                    <a:pt x="5286098" y="3068686"/>
                                    <a:pt x="5288892" y="3071481"/>
                                  </a:cubicBezTo>
                                  <a:cubicBezTo>
                                    <a:pt x="5291687" y="3074275"/>
                                    <a:pt x="5293283" y="3079066"/>
                                    <a:pt x="5292884" y="3083457"/>
                                  </a:cubicBezTo>
                                  <a:cubicBezTo>
                                    <a:pt x="5292485" y="3087849"/>
                                    <a:pt x="5290489" y="3092639"/>
                                    <a:pt x="5286098" y="3097429"/>
                                  </a:cubicBezTo>
                                  <a:cubicBezTo>
                                    <a:pt x="5282904" y="3101022"/>
                                    <a:pt x="5279711" y="3104216"/>
                                    <a:pt x="5277315" y="3106212"/>
                                  </a:cubicBezTo>
                                  <a:cubicBezTo>
                                    <a:pt x="5276517" y="3107010"/>
                                    <a:pt x="5275319" y="3107808"/>
                                    <a:pt x="5274122" y="3107808"/>
                                  </a:cubicBezTo>
                                  <a:cubicBezTo>
                                    <a:pt x="5272924" y="3108208"/>
                                    <a:pt x="5271727" y="3107808"/>
                                    <a:pt x="5270529" y="3107409"/>
                                  </a:cubicBezTo>
                                  <a:cubicBezTo>
                                    <a:pt x="5264541" y="3104615"/>
                                    <a:pt x="5253762" y="3098627"/>
                                    <a:pt x="5250169" y="3089445"/>
                                  </a:cubicBezTo>
                                  <a:cubicBezTo>
                                    <a:pt x="5248572" y="3085054"/>
                                    <a:pt x="5248572" y="3080264"/>
                                    <a:pt x="5250967" y="3076671"/>
                                  </a:cubicBezTo>
                                  <a:cubicBezTo>
                                    <a:pt x="5252963" y="3073077"/>
                                    <a:pt x="5256157" y="3070682"/>
                                    <a:pt x="5260150" y="3070283"/>
                                  </a:cubicBezTo>
                                  <a:cubicBezTo>
                                    <a:pt x="5263344" y="3069884"/>
                                    <a:pt x="5266537" y="3070682"/>
                                    <a:pt x="5269731" y="3072279"/>
                                  </a:cubicBezTo>
                                  <a:cubicBezTo>
                                    <a:pt x="5272525" y="3069884"/>
                                    <a:pt x="5275719" y="3068287"/>
                                    <a:pt x="5278513" y="3067888"/>
                                  </a:cubicBezTo>
                                  <a:close/>
                                  <a:moveTo>
                                    <a:pt x="789930" y="3061899"/>
                                  </a:moveTo>
                                  <a:cubicBezTo>
                                    <a:pt x="782344" y="3064296"/>
                                    <a:pt x="778353" y="3071880"/>
                                    <a:pt x="780750" y="3079465"/>
                                  </a:cubicBezTo>
                                  <a:cubicBezTo>
                                    <a:pt x="783144" y="3087050"/>
                                    <a:pt x="790729" y="3091042"/>
                                    <a:pt x="798314" y="3088647"/>
                                  </a:cubicBezTo>
                                  <a:cubicBezTo>
                                    <a:pt x="805899" y="3086252"/>
                                    <a:pt x="809891" y="3078667"/>
                                    <a:pt x="807496" y="3071082"/>
                                  </a:cubicBezTo>
                                  <a:cubicBezTo>
                                    <a:pt x="805500" y="3063497"/>
                                    <a:pt x="797516" y="3059504"/>
                                    <a:pt x="789930" y="3061899"/>
                                  </a:cubicBezTo>
                                  <a:close/>
                                  <a:moveTo>
                                    <a:pt x="787537" y="3054315"/>
                                  </a:moveTo>
                                  <a:cubicBezTo>
                                    <a:pt x="799112" y="3050722"/>
                                    <a:pt x="811488" y="3057109"/>
                                    <a:pt x="815081" y="3068687"/>
                                  </a:cubicBezTo>
                                  <a:cubicBezTo>
                                    <a:pt x="818673" y="3080264"/>
                                    <a:pt x="812286" y="3092639"/>
                                    <a:pt x="800709" y="3096232"/>
                                  </a:cubicBezTo>
                                  <a:cubicBezTo>
                                    <a:pt x="789132" y="3099824"/>
                                    <a:pt x="776756" y="3093437"/>
                                    <a:pt x="773164" y="3081860"/>
                                  </a:cubicBezTo>
                                  <a:cubicBezTo>
                                    <a:pt x="769572" y="3070284"/>
                                    <a:pt x="775958" y="3057907"/>
                                    <a:pt x="787537" y="3054315"/>
                                  </a:cubicBezTo>
                                  <a:close/>
                                  <a:moveTo>
                                    <a:pt x="783943" y="3041541"/>
                                  </a:moveTo>
                                  <a:cubicBezTo>
                                    <a:pt x="765180" y="3047129"/>
                                    <a:pt x="754801" y="3067090"/>
                                    <a:pt x="760389" y="3085853"/>
                                  </a:cubicBezTo>
                                  <a:cubicBezTo>
                                    <a:pt x="765979" y="3104615"/>
                                    <a:pt x="785939" y="3114994"/>
                                    <a:pt x="804701" y="3109405"/>
                                  </a:cubicBezTo>
                                  <a:cubicBezTo>
                                    <a:pt x="823464" y="3103817"/>
                                    <a:pt x="833844" y="3083857"/>
                                    <a:pt x="828254" y="3065094"/>
                                  </a:cubicBezTo>
                                  <a:cubicBezTo>
                                    <a:pt x="822266" y="3046331"/>
                                    <a:pt x="802306" y="3035553"/>
                                    <a:pt x="783943" y="3041541"/>
                                  </a:cubicBezTo>
                                  <a:close/>
                                  <a:moveTo>
                                    <a:pt x="798620" y="3031817"/>
                                  </a:moveTo>
                                  <a:cubicBezTo>
                                    <a:pt x="815405" y="3033557"/>
                                    <a:pt x="830450" y="3045234"/>
                                    <a:pt x="835839" y="3062300"/>
                                  </a:cubicBezTo>
                                  <a:cubicBezTo>
                                    <a:pt x="842625" y="3085454"/>
                                    <a:pt x="829851" y="3109405"/>
                                    <a:pt x="807097" y="3116591"/>
                                  </a:cubicBezTo>
                                  <a:cubicBezTo>
                                    <a:pt x="784341" y="3123776"/>
                                    <a:pt x="759990" y="3110603"/>
                                    <a:pt x="752805" y="3087849"/>
                                  </a:cubicBezTo>
                                  <a:cubicBezTo>
                                    <a:pt x="745619" y="3065094"/>
                                    <a:pt x="758794" y="3040742"/>
                                    <a:pt x="781546" y="3033557"/>
                                  </a:cubicBezTo>
                                  <a:cubicBezTo>
                                    <a:pt x="787237" y="3031761"/>
                                    <a:pt x="793025" y="3031237"/>
                                    <a:pt x="798620" y="3031817"/>
                                  </a:cubicBezTo>
                                  <a:close/>
                                  <a:moveTo>
                                    <a:pt x="3038172" y="3006711"/>
                                  </a:moveTo>
                                  <a:cubicBezTo>
                                    <a:pt x="3032832" y="3007210"/>
                                    <a:pt x="3027640" y="3009805"/>
                                    <a:pt x="3023849" y="3014396"/>
                                  </a:cubicBezTo>
                                  <a:lnTo>
                                    <a:pt x="3016663" y="3023179"/>
                                  </a:lnTo>
                                  <a:cubicBezTo>
                                    <a:pt x="3015467" y="3024776"/>
                                    <a:pt x="3013068" y="3024776"/>
                                    <a:pt x="3011473" y="3023578"/>
                                  </a:cubicBezTo>
                                  <a:lnTo>
                                    <a:pt x="3002691" y="3016392"/>
                                  </a:lnTo>
                                  <a:cubicBezTo>
                                    <a:pt x="2997900" y="3012799"/>
                                    <a:pt x="2992311" y="3011202"/>
                                    <a:pt x="2987123" y="3011601"/>
                                  </a:cubicBezTo>
                                  <a:cubicBezTo>
                                    <a:pt x="2981534" y="3012000"/>
                                    <a:pt x="2976344" y="3014795"/>
                                    <a:pt x="2973150" y="3019186"/>
                                  </a:cubicBezTo>
                                  <a:cubicBezTo>
                                    <a:pt x="2965567" y="3028369"/>
                                    <a:pt x="2966764" y="3041542"/>
                                    <a:pt x="2975944" y="3049127"/>
                                  </a:cubicBezTo>
                                  <a:lnTo>
                                    <a:pt x="3019856" y="3085853"/>
                                  </a:lnTo>
                                  <a:cubicBezTo>
                                    <a:pt x="3031833" y="3071083"/>
                                    <a:pt x="3044205" y="3056313"/>
                                    <a:pt x="3056184" y="3041542"/>
                                  </a:cubicBezTo>
                                  <a:cubicBezTo>
                                    <a:pt x="3063769" y="3032361"/>
                                    <a:pt x="3062571" y="3019186"/>
                                    <a:pt x="3053390" y="3011601"/>
                                  </a:cubicBezTo>
                                  <a:cubicBezTo>
                                    <a:pt x="3048995" y="3007809"/>
                                    <a:pt x="3043511" y="3006212"/>
                                    <a:pt x="3038172" y="3006711"/>
                                  </a:cubicBezTo>
                                  <a:close/>
                                  <a:moveTo>
                                    <a:pt x="4311902" y="3002269"/>
                                  </a:moveTo>
                                  <a:cubicBezTo>
                                    <a:pt x="4322531" y="3004714"/>
                                    <a:pt x="4332212" y="3011201"/>
                                    <a:pt x="4338400" y="3021182"/>
                                  </a:cubicBezTo>
                                  <a:lnTo>
                                    <a:pt x="4332811" y="3024775"/>
                                  </a:lnTo>
                                  <a:cubicBezTo>
                                    <a:pt x="4322432" y="3008008"/>
                                    <a:pt x="4300077" y="3002818"/>
                                    <a:pt x="4283310" y="3013197"/>
                                  </a:cubicBezTo>
                                  <a:cubicBezTo>
                                    <a:pt x="4266144" y="3023977"/>
                                    <a:pt x="4261353" y="3045933"/>
                                    <a:pt x="4271733" y="3062699"/>
                                  </a:cubicBezTo>
                                  <a:lnTo>
                                    <a:pt x="4266144" y="3066292"/>
                                  </a:lnTo>
                                  <a:cubicBezTo>
                                    <a:pt x="4253769" y="3046332"/>
                                    <a:pt x="4259757" y="3019985"/>
                                    <a:pt x="4279717" y="3007609"/>
                                  </a:cubicBezTo>
                                  <a:cubicBezTo>
                                    <a:pt x="4289697" y="3001421"/>
                                    <a:pt x="4301274" y="2999824"/>
                                    <a:pt x="4311902" y="3002269"/>
                                  </a:cubicBezTo>
                                  <a:close/>
                                  <a:moveTo>
                                    <a:pt x="3037074" y="2999975"/>
                                  </a:moveTo>
                                  <a:cubicBezTo>
                                    <a:pt x="3044309" y="2999326"/>
                                    <a:pt x="3051792" y="3001422"/>
                                    <a:pt x="3057781" y="3006412"/>
                                  </a:cubicBezTo>
                                  <a:cubicBezTo>
                                    <a:pt x="3069759" y="3016392"/>
                                    <a:pt x="3071355" y="3034357"/>
                                    <a:pt x="3061374" y="3046333"/>
                                  </a:cubicBezTo>
                                  <a:cubicBezTo>
                                    <a:pt x="3048598" y="3062301"/>
                                    <a:pt x="3035426" y="3077869"/>
                                    <a:pt x="3022650" y="3093438"/>
                                  </a:cubicBezTo>
                                  <a:cubicBezTo>
                                    <a:pt x="3021455" y="3095035"/>
                                    <a:pt x="3019058" y="3095035"/>
                                    <a:pt x="3017463" y="3093837"/>
                                  </a:cubicBezTo>
                                  <a:lnTo>
                                    <a:pt x="2970755" y="3054716"/>
                                  </a:lnTo>
                                  <a:cubicBezTo>
                                    <a:pt x="2958780" y="3044736"/>
                                    <a:pt x="2957182" y="3026772"/>
                                    <a:pt x="2967163" y="3014795"/>
                                  </a:cubicBezTo>
                                  <a:cubicBezTo>
                                    <a:pt x="2971951" y="3008408"/>
                                    <a:pt x="2979140" y="3005214"/>
                                    <a:pt x="2986324" y="3004416"/>
                                  </a:cubicBezTo>
                                  <a:cubicBezTo>
                                    <a:pt x="2993509" y="3003617"/>
                                    <a:pt x="3001094" y="3005613"/>
                                    <a:pt x="3007082" y="3011202"/>
                                  </a:cubicBezTo>
                                  <a:lnTo>
                                    <a:pt x="3013068" y="3015992"/>
                                  </a:lnTo>
                                  <a:lnTo>
                                    <a:pt x="3017861" y="3010004"/>
                                  </a:lnTo>
                                  <a:cubicBezTo>
                                    <a:pt x="3022851" y="3004016"/>
                                    <a:pt x="3029836" y="3000623"/>
                                    <a:pt x="3037074" y="2999975"/>
                                  </a:cubicBezTo>
                                  <a:close/>
                                  <a:moveTo>
                                    <a:pt x="2381141" y="2934955"/>
                                  </a:moveTo>
                                  <a:cubicBezTo>
                                    <a:pt x="2378346" y="2934955"/>
                                    <a:pt x="2375952" y="2936552"/>
                                    <a:pt x="2373555" y="2938947"/>
                                  </a:cubicBezTo>
                                  <a:lnTo>
                                    <a:pt x="2372358" y="2940145"/>
                                  </a:lnTo>
                                  <a:lnTo>
                                    <a:pt x="2370760" y="2939347"/>
                                  </a:lnTo>
                                  <a:cubicBezTo>
                                    <a:pt x="2367966" y="2937749"/>
                                    <a:pt x="2365171" y="2936951"/>
                                    <a:pt x="2362775" y="2937350"/>
                                  </a:cubicBezTo>
                                  <a:cubicBezTo>
                                    <a:pt x="2360381" y="2937749"/>
                                    <a:pt x="2357988" y="2938947"/>
                                    <a:pt x="2356789" y="2941343"/>
                                  </a:cubicBezTo>
                                  <a:cubicBezTo>
                                    <a:pt x="2355192" y="2943738"/>
                                    <a:pt x="2355192" y="2946932"/>
                                    <a:pt x="2356389" y="2950125"/>
                                  </a:cubicBezTo>
                                  <a:cubicBezTo>
                                    <a:pt x="2359585" y="2958509"/>
                                    <a:pt x="2370362" y="2964097"/>
                                    <a:pt x="2374752" y="2966093"/>
                                  </a:cubicBezTo>
                                  <a:cubicBezTo>
                                    <a:pt x="2375553" y="2966493"/>
                                    <a:pt x="2376349" y="2966093"/>
                                    <a:pt x="2377149" y="2965694"/>
                                  </a:cubicBezTo>
                                  <a:cubicBezTo>
                                    <a:pt x="2380741" y="2962501"/>
                                    <a:pt x="2389525" y="2954117"/>
                                    <a:pt x="2390721" y="2946133"/>
                                  </a:cubicBezTo>
                                  <a:cubicBezTo>
                                    <a:pt x="2391121" y="2942541"/>
                                    <a:pt x="2389923" y="2939347"/>
                                    <a:pt x="2387927" y="2937350"/>
                                  </a:cubicBezTo>
                                  <a:cubicBezTo>
                                    <a:pt x="2385932" y="2935354"/>
                                    <a:pt x="2383535" y="2934556"/>
                                    <a:pt x="2381141" y="2934955"/>
                                  </a:cubicBezTo>
                                  <a:close/>
                                  <a:moveTo>
                                    <a:pt x="2380343" y="2930564"/>
                                  </a:moveTo>
                                  <a:cubicBezTo>
                                    <a:pt x="2384333" y="2930164"/>
                                    <a:pt x="2387927" y="2931362"/>
                                    <a:pt x="2390721" y="2934156"/>
                                  </a:cubicBezTo>
                                  <a:cubicBezTo>
                                    <a:pt x="2393517" y="2936951"/>
                                    <a:pt x="2395112" y="2941742"/>
                                    <a:pt x="2394714" y="2946133"/>
                                  </a:cubicBezTo>
                                  <a:cubicBezTo>
                                    <a:pt x="2394315" y="2950525"/>
                                    <a:pt x="2392320" y="2955315"/>
                                    <a:pt x="2387927" y="2960105"/>
                                  </a:cubicBezTo>
                                  <a:cubicBezTo>
                                    <a:pt x="2384733" y="2963698"/>
                                    <a:pt x="2381540" y="2966892"/>
                                    <a:pt x="2379142" y="2968888"/>
                                  </a:cubicBezTo>
                                  <a:cubicBezTo>
                                    <a:pt x="2378346" y="2969686"/>
                                    <a:pt x="2377149" y="2970485"/>
                                    <a:pt x="2375952" y="2970485"/>
                                  </a:cubicBezTo>
                                  <a:cubicBezTo>
                                    <a:pt x="2374752" y="2970884"/>
                                    <a:pt x="2373555" y="2970485"/>
                                    <a:pt x="2372358" y="2970085"/>
                                  </a:cubicBezTo>
                                  <a:cubicBezTo>
                                    <a:pt x="2366369" y="2967291"/>
                                    <a:pt x="2355592" y="2961303"/>
                                    <a:pt x="2351999" y="2952121"/>
                                  </a:cubicBezTo>
                                  <a:cubicBezTo>
                                    <a:pt x="2350401" y="2947730"/>
                                    <a:pt x="2350401" y="2942940"/>
                                    <a:pt x="2352797" y="2939347"/>
                                  </a:cubicBezTo>
                                  <a:cubicBezTo>
                                    <a:pt x="2354792" y="2935753"/>
                                    <a:pt x="2357988" y="2933358"/>
                                    <a:pt x="2361978" y="2932959"/>
                                  </a:cubicBezTo>
                                  <a:cubicBezTo>
                                    <a:pt x="2365171" y="2932560"/>
                                    <a:pt x="2368364" y="2933358"/>
                                    <a:pt x="2371558" y="2934955"/>
                                  </a:cubicBezTo>
                                  <a:cubicBezTo>
                                    <a:pt x="2374353" y="2932560"/>
                                    <a:pt x="2377549" y="2930963"/>
                                    <a:pt x="2380343" y="2930564"/>
                                  </a:cubicBezTo>
                                  <a:close/>
                                  <a:moveTo>
                                    <a:pt x="4567540" y="2928168"/>
                                  </a:moveTo>
                                  <a:cubicBezTo>
                                    <a:pt x="4559955" y="2930565"/>
                                    <a:pt x="4555962" y="2938149"/>
                                    <a:pt x="4558357" y="2945734"/>
                                  </a:cubicBezTo>
                                  <a:cubicBezTo>
                                    <a:pt x="4560754" y="2953319"/>
                                    <a:pt x="4568338" y="2957311"/>
                                    <a:pt x="4575923" y="2954916"/>
                                  </a:cubicBezTo>
                                  <a:cubicBezTo>
                                    <a:pt x="4583508" y="2952521"/>
                                    <a:pt x="4587500" y="2944936"/>
                                    <a:pt x="4585105" y="2937351"/>
                                  </a:cubicBezTo>
                                  <a:cubicBezTo>
                                    <a:pt x="4582710" y="2929766"/>
                                    <a:pt x="4575125" y="2926172"/>
                                    <a:pt x="4567540" y="2928168"/>
                                  </a:cubicBezTo>
                                  <a:close/>
                                  <a:moveTo>
                                    <a:pt x="4565145" y="2920983"/>
                                  </a:moveTo>
                                  <a:cubicBezTo>
                                    <a:pt x="4576722" y="2917390"/>
                                    <a:pt x="4589097" y="2923777"/>
                                    <a:pt x="4592690" y="2935355"/>
                                  </a:cubicBezTo>
                                  <a:cubicBezTo>
                                    <a:pt x="4596282" y="2946932"/>
                                    <a:pt x="4589895" y="2959307"/>
                                    <a:pt x="4578318" y="2962900"/>
                                  </a:cubicBezTo>
                                  <a:cubicBezTo>
                                    <a:pt x="4566742" y="2966493"/>
                                    <a:pt x="4554365" y="2960105"/>
                                    <a:pt x="4550773" y="2948529"/>
                                  </a:cubicBezTo>
                                  <a:cubicBezTo>
                                    <a:pt x="4547180" y="2936952"/>
                                    <a:pt x="4553567" y="2924576"/>
                                    <a:pt x="4565145" y="2920983"/>
                                  </a:cubicBezTo>
                                  <a:close/>
                                  <a:moveTo>
                                    <a:pt x="4561552" y="2907810"/>
                                  </a:moveTo>
                                  <a:cubicBezTo>
                                    <a:pt x="4542789" y="2913398"/>
                                    <a:pt x="4532410" y="2933359"/>
                                    <a:pt x="4537998" y="2952122"/>
                                  </a:cubicBezTo>
                                  <a:cubicBezTo>
                                    <a:pt x="4543587" y="2970884"/>
                                    <a:pt x="4563548" y="2981263"/>
                                    <a:pt x="4582310" y="2975674"/>
                                  </a:cubicBezTo>
                                  <a:cubicBezTo>
                                    <a:pt x="4601073" y="2970085"/>
                                    <a:pt x="4611452" y="2950126"/>
                                    <a:pt x="4605863" y="2931363"/>
                                  </a:cubicBezTo>
                                  <a:cubicBezTo>
                                    <a:pt x="4599875" y="2912600"/>
                                    <a:pt x="4579915" y="2902221"/>
                                    <a:pt x="4561552" y="2907810"/>
                                  </a:cubicBezTo>
                                  <a:close/>
                                  <a:moveTo>
                                    <a:pt x="4576229" y="2898485"/>
                                  </a:moveTo>
                                  <a:cubicBezTo>
                                    <a:pt x="4593014" y="2900225"/>
                                    <a:pt x="4608059" y="2911902"/>
                                    <a:pt x="4613448" y="2928968"/>
                                  </a:cubicBezTo>
                                  <a:cubicBezTo>
                                    <a:pt x="4620234" y="2951722"/>
                                    <a:pt x="4607460" y="2976073"/>
                                    <a:pt x="4584706" y="2983259"/>
                                  </a:cubicBezTo>
                                  <a:cubicBezTo>
                                    <a:pt x="4561951" y="2990445"/>
                                    <a:pt x="4537599" y="2977271"/>
                                    <a:pt x="4530414" y="2954517"/>
                                  </a:cubicBezTo>
                                  <a:cubicBezTo>
                                    <a:pt x="4523228" y="2931762"/>
                                    <a:pt x="4536402" y="2907410"/>
                                    <a:pt x="4559157" y="2900225"/>
                                  </a:cubicBezTo>
                                  <a:cubicBezTo>
                                    <a:pt x="4564845" y="2898429"/>
                                    <a:pt x="4570634" y="2897905"/>
                                    <a:pt x="4576229" y="2898485"/>
                                  </a:cubicBezTo>
                                  <a:close/>
                                  <a:moveTo>
                                    <a:pt x="112439" y="2886153"/>
                                  </a:moveTo>
                                  <a:cubicBezTo>
                                    <a:pt x="107100" y="2886652"/>
                                    <a:pt x="101910" y="2889247"/>
                                    <a:pt x="98118" y="2893838"/>
                                  </a:cubicBezTo>
                                  <a:lnTo>
                                    <a:pt x="90932" y="2902621"/>
                                  </a:lnTo>
                                  <a:cubicBezTo>
                                    <a:pt x="89734" y="2904218"/>
                                    <a:pt x="87339" y="2904218"/>
                                    <a:pt x="85743" y="2903020"/>
                                  </a:cubicBezTo>
                                  <a:lnTo>
                                    <a:pt x="76960" y="2895834"/>
                                  </a:lnTo>
                                  <a:cubicBezTo>
                                    <a:pt x="72170" y="2892241"/>
                                    <a:pt x="66581" y="2890644"/>
                                    <a:pt x="61391" y="2891043"/>
                                  </a:cubicBezTo>
                                  <a:cubicBezTo>
                                    <a:pt x="56202" y="2891842"/>
                                    <a:pt x="51012" y="2894237"/>
                                    <a:pt x="47419" y="2898628"/>
                                  </a:cubicBezTo>
                                  <a:cubicBezTo>
                                    <a:pt x="39835" y="2907811"/>
                                    <a:pt x="41032" y="2920984"/>
                                    <a:pt x="50214" y="2928569"/>
                                  </a:cubicBezTo>
                                  <a:lnTo>
                                    <a:pt x="94126" y="2965295"/>
                                  </a:lnTo>
                                  <a:cubicBezTo>
                                    <a:pt x="106102" y="2950525"/>
                                    <a:pt x="118477" y="2935755"/>
                                    <a:pt x="130454" y="2920984"/>
                                  </a:cubicBezTo>
                                  <a:cubicBezTo>
                                    <a:pt x="138039" y="2911803"/>
                                    <a:pt x="136841" y="2898628"/>
                                    <a:pt x="127659" y="2891043"/>
                                  </a:cubicBezTo>
                                  <a:cubicBezTo>
                                    <a:pt x="123267" y="2887251"/>
                                    <a:pt x="117778" y="2885654"/>
                                    <a:pt x="112439" y="2886153"/>
                                  </a:cubicBezTo>
                                  <a:close/>
                                  <a:moveTo>
                                    <a:pt x="111741" y="2879417"/>
                                  </a:moveTo>
                                  <a:cubicBezTo>
                                    <a:pt x="118976" y="2878768"/>
                                    <a:pt x="126462" y="2880864"/>
                                    <a:pt x="132450" y="2885854"/>
                                  </a:cubicBezTo>
                                  <a:cubicBezTo>
                                    <a:pt x="144426" y="2895834"/>
                                    <a:pt x="146023" y="2913799"/>
                                    <a:pt x="136043" y="2925775"/>
                                  </a:cubicBezTo>
                                  <a:cubicBezTo>
                                    <a:pt x="123267" y="2941743"/>
                                    <a:pt x="110094" y="2957311"/>
                                    <a:pt x="97319" y="2972880"/>
                                  </a:cubicBezTo>
                                  <a:cubicBezTo>
                                    <a:pt x="96122" y="2974477"/>
                                    <a:pt x="93726" y="2974477"/>
                                    <a:pt x="92130" y="2973279"/>
                                  </a:cubicBezTo>
                                  <a:lnTo>
                                    <a:pt x="45423" y="2934158"/>
                                  </a:lnTo>
                                  <a:cubicBezTo>
                                    <a:pt x="33447" y="2924178"/>
                                    <a:pt x="31851" y="2906214"/>
                                    <a:pt x="41831" y="2894237"/>
                                  </a:cubicBezTo>
                                  <a:cubicBezTo>
                                    <a:pt x="46621" y="2887850"/>
                                    <a:pt x="53807" y="2884656"/>
                                    <a:pt x="60992" y="2883858"/>
                                  </a:cubicBezTo>
                                  <a:cubicBezTo>
                                    <a:pt x="68178" y="2883458"/>
                                    <a:pt x="75763" y="2885454"/>
                                    <a:pt x="81751" y="2890644"/>
                                  </a:cubicBezTo>
                                  <a:lnTo>
                                    <a:pt x="87739" y="2895434"/>
                                  </a:lnTo>
                                  <a:lnTo>
                                    <a:pt x="92529" y="2889446"/>
                                  </a:lnTo>
                                  <a:cubicBezTo>
                                    <a:pt x="97519" y="2883458"/>
                                    <a:pt x="104505" y="2880065"/>
                                    <a:pt x="111741" y="2879417"/>
                                  </a:cubicBezTo>
                                  <a:close/>
                                  <a:moveTo>
                                    <a:pt x="6815778" y="2872979"/>
                                  </a:moveTo>
                                  <a:cubicBezTo>
                                    <a:pt x="6810438" y="2873478"/>
                                    <a:pt x="6805249" y="2876073"/>
                                    <a:pt x="6801457" y="2880664"/>
                                  </a:cubicBezTo>
                                  <a:lnTo>
                                    <a:pt x="6794271" y="2889447"/>
                                  </a:lnTo>
                                  <a:cubicBezTo>
                                    <a:pt x="6793074" y="2891044"/>
                                    <a:pt x="6790678" y="2891044"/>
                                    <a:pt x="6789082" y="2889846"/>
                                  </a:cubicBezTo>
                                  <a:lnTo>
                                    <a:pt x="6780299" y="2882660"/>
                                  </a:lnTo>
                                  <a:cubicBezTo>
                                    <a:pt x="6775509" y="2879067"/>
                                    <a:pt x="6769920" y="2877470"/>
                                    <a:pt x="6764731" y="2877869"/>
                                  </a:cubicBezTo>
                                  <a:cubicBezTo>
                                    <a:pt x="6759141" y="2878668"/>
                                    <a:pt x="6753951" y="2881063"/>
                                    <a:pt x="6750758" y="2885454"/>
                                  </a:cubicBezTo>
                                  <a:cubicBezTo>
                                    <a:pt x="6743173" y="2894637"/>
                                    <a:pt x="6744370" y="2907810"/>
                                    <a:pt x="6753552" y="2915395"/>
                                  </a:cubicBezTo>
                                  <a:lnTo>
                                    <a:pt x="6797465" y="2952121"/>
                                  </a:lnTo>
                                  <a:cubicBezTo>
                                    <a:pt x="6809441" y="2937351"/>
                                    <a:pt x="6821816" y="2922581"/>
                                    <a:pt x="6833792" y="2907810"/>
                                  </a:cubicBezTo>
                                  <a:cubicBezTo>
                                    <a:pt x="6841377" y="2898629"/>
                                    <a:pt x="6840179" y="2885454"/>
                                    <a:pt x="6830997" y="2877869"/>
                                  </a:cubicBezTo>
                                  <a:cubicBezTo>
                                    <a:pt x="6826606" y="2874077"/>
                                    <a:pt x="6821117" y="2872480"/>
                                    <a:pt x="6815778" y="2872979"/>
                                  </a:cubicBezTo>
                                  <a:close/>
                                  <a:moveTo>
                                    <a:pt x="6814680" y="2866243"/>
                                  </a:moveTo>
                                  <a:cubicBezTo>
                                    <a:pt x="6821916" y="2865594"/>
                                    <a:pt x="6829401" y="2867690"/>
                                    <a:pt x="6835389" y="2872680"/>
                                  </a:cubicBezTo>
                                  <a:cubicBezTo>
                                    <a:pt x="6847364" y="2882660"/>
                                    <a:pt x="6848961" y="2900625"/>
                                    <a:pt x="6838981" y="2912601"/>
                                  </a:cubicBezTo>
                                  <a:cubicBezTo>
                                    <a:pt x="6826207" y="2928569"/>
                                    <a:pt x="6813033" y="2944137"/>
                                    <a:pt x="6800259" y="2959706"/>
                                  </a:cubicBezTo>
                                  <a:cubicBezTo>
                                    <a:pt x="6799062" y="2961303"/>
                                    <a:pt x="6796666" y="2961303"/>
                                    <a:pt x="6795070" y="2960105"/>
                                  </a:cubicBezTo>
                                  <a:lnTo>
                                    <a:pt x="6748362" y="2920984"/>
                                  </a:lnTo>
                                  <a:cubicBezTo>
                                    <a:pt x="6736387" y="2911004"/>
                                    <a:pt x="6734790" y="2893040"/>
                                    <a:pt x="6744770" y="2881063"/>
                                  </a:cubicBezTo>
                                  <a:cubicBezTo>
                                    <a:pt x="6749560" y="2874676"/>
                                    <a:pt x="6756746" y="2871482"/>
                                    <a:pt x="6763931" y="2870684"/>
                                  </a:cubicBezTo>
                                  <a:cubicBezTo>
                                    <a:pt x="6771118" y="2870284"/>
                                    <a:pt x="6778702" y="2872280"/>
                                    <a:pt x="6784690" y="2877470"/>
                                  </a:cubicBezTo>
                                  <a:lnTo>
                                    <a:pt x="6790678" y="2882260"/>
                                  </a:lnTo>
                                  <a:lnTo>
                                    <a:pt x="6795469" y="2876272"/>
                                  </a:lnTo>
                                  <a:cubicBezTo>
                                    <a:pt x="6800459" y="2870284"/>
                                    <a:pt x="6807445" y="2866891"/>
                                    <a:pt x="6814680" y="2866243"/>
                                  </a:cubicBezTo>
                                  <a:close/>
                                  <a:moveTo>
                                    <a:pt x="1413730" y="2864946"/>
                                  </a:moveTo>
                                  <a:cubicBezTo>
                                    <a:pt x="1424360" y="2867391"/>
                                    <a:pt x="1434041" y="2873878"/>
                                    <a:pt x="1440228" y="2883858"/>
                                  </a:cubicBezTo>
                                  <a:lnTo>
                                    <a:pt x="1434639" y="2887451"/>
                                  </a:lnTo>
                                  <a:cubicBezTo>
                                    <a:pt x="1424260" y="2870684"/>
                                    <a:pt x="1401904" y="2865494"/>
                                    <a:pt x="1385137" y="2875874"/>
                                  </a:cubicBezTo>
                                  <a:cubicBezTo>
                                    <a:pt x="1368371" y="2886653"/>
                                    <a:pt x="1363181" y="2908609"/>
                                    <a:pt x="1373560" y="2925375"/>
                                  </a:cubicBezTo>
                                  <a:lnTo>
                                    <a:pt x="1367972" y="2928968"/>
                                  </a:lnTo>
                                  <a:cubicBezTo>
                                    <a:pt x="1355597" y="2909008"/>
                                    <a:pt x="1361585" y="2882661"/>
                                    <a:pt x="1381545" y="2870285"/>
                                  </a:cubicBezTo>
                                  <a:cubicBezTo>
                                    <a:pt x="1391523" y="2864098"/>
                                    <a:pt x="1403102" y="2862501"/>
                                    <a:pt x="1413730" y="2864946"/>
                                  </a:cubicBezTo>
                                  <a:close/>
                                  <a:moveTo>
                                    <a:pt x="6158347" y="2801623"/>
                                  </a:moveTo>
                                  <a:cubicBezTo>
                                    <a:pt x="6155553" y="2801623"/>
                                    <a:pt x="6153157" y="2803220"/>
                                    <a:pt x="6150762" y="2805615"/>
                                  </a:cubicBezTo>
                                  <a:lnTo>
                                    <a:pt x="6149565" y="2806813"/>
                                  </a:lnTo>
                                  <a:lnTo>
                                    <a:pt x="6147968" y="2806015"/>
                                  </a:lnTo>
                                  <a:cubicBezTo>
                                    <a:pt x="6145173" y="2804417"/>
                                    <a:pt x="6142379" y="2803619"/>
                                    <a:pt x="6139984" y="2804018"/>
                                  </a:cubicBezTo>
                                  <a:cubicBezTo>
                                    <a:pt x="6137588" y="2804417"/>
                                    <a:pt x="6135192" y="2805615"/>
                                    <a:pt x="6133995" y="2808011"/>
                                  </a:cubicBezTo>
                                  <a:cubicBezTo>
                                    <a:pt x="6132398" y="2810406"/>
                                    <a:pt x="6132398" y="2813600"/>
                                    <a:pt x="6133596" y="2816793"/>
                                  </a:cubicBezTo>
                                  <a:cubicBezTo>
                                    <a:pt x="6136789" y="2825177"/>
                                    <a:pt x="6147569" y="2830765"/>
                                    <a:pt x="6151960" y="2832761"/>
                                  </a:cubicBezTo>
                                  <a:cubicBezTo>
                                    <a:pt x="6152758" y="2833161"/>
                                    <a:pt x="6153557" y="2832761"/>
                                    <a:pt x="6154355" y="2832362"/>
                                  </a:cubicBezTo>
                                  <a:cubicBezTo>
                                    <a:pt x="6158347" y="2829169"/>
                                    <a:pt x="6167129" y="2820785"/>
                                    <a:pt x="6167928" y="2812801"/>
                                  </a:cubicBezTo>
                                  <a:cubicBezTo>
                                    <a:pt x="6168327" y="2809209"/>
                                    <a:pt x="6167129" y="2806015"/>
                                    <a:pt x="6165133" y="2804018"/>
                                  </a:cubicBezTo>
                                  <a:cubicBezTo>
                                    <a:pt x="6163137" y="2802022"/>
                                    <a:pt x="6160742" y="2801224"/>
                                    <a:pt x="6158347" y="2801623"/>
                                  </a:cubicBezTo>
                                  <a:close/>
                                  <a:moveTo>
                                    <a:pt x="6157948" y="2797232"/>
                                  </a:moveTo>
                                  <a:cubicBezTo>
                                    <a:pt x="6161940" y="2796833"/>
                                    <a:pt x="6165533" y="2798030"/>
                                    <a:pt x="6168327" y="2800825"/>
                                  </a:cubicBezTo>
                                  <a:cubicBezTo>
                                    <a:pt x="6171121" y="2803619"/>
                                    <a:pt x="6172718" y="2808410"/>
                                    <a:pt x="6172319" y="2812801"/>
                                  </a:cubicBezTo>
                                  <a:cubicBezTo>
                                    <a:pt x="6171920" y="2817193"/>
                                    <a:pt x="6169924" y="2821983"/>
                                    <a:pt x="6165533" y="2826773"/>
                                  </a:cubicBezTo>
                                  <a:cubicBezTo>
                                    <a:pt x="6162339" y="2830366"/>
                                    <a:pt x="6159145" y="2833560"/>
                                    <a:pt x="6156750" y="2835556"/>
                                  </a:cubicBezTo>
                                  <a:cubicBezTo>
                                    <a:pt x="6155952" y="2836354"/>
                                    <a:pt x="6154754" y="2837152"/>
                                    <a:pt x="6153557" y="2837152"/>
                                  </a:cubicBezTo>
                                  <a:cubicBezTo>
                                    <a:pt x="6152359" y="2837552"/>
                                    <a:pt x="6151161" y="2837152"/>
                                    <a:pt x="6149964" y="2836753"/>
                                  </a:cubicBezTo>
                                  <a:cubicBezTo>
                                    <a:pt x="6143976" y="2833959"/>
                                    <a:pt x="6133196" y="2827971"/>
                                    <a:pt x="6129604" y="2818789"/>
                                  </a:cubicBezTo>
                                  <a:cubicBezTo>
                                    <a:pt x="6128007" y="2814398"/>
                                    <a:pt x="6128007" y="2809608"/>
                                    <a:pt x="6130402" y="2806015"/>
                                  </a:cubicBezTo>
                                  <a:cubicBezTo>
                                    <a:pt x="6132398" y="2802421"/>
                                    <a:pt x="6135592" y="2800026"/>
                                    <a:pt x="6139585" y="2799627"/>
                                  </a:cubicBezTo>
                                  <a:cubicBezTo>
                                    <a:pt x="6142778" y="2799228"/>
                                    <a:pt x="6145972" y="2800026"/>
                                    <a:pt x="6149165" y="2801623"/>
                                  </a:cubicBezTo>
                                  <a:cubicBezTo>
                                    <a:pt x="6151960" y="2799228"/>
                                    <a:pt x="6155153" y="2797631"/>
                                    <a:pt x="6157948" y="2797232"/>
                                  </a:cubicBezTo>
                                  <a:close/>
                                  <a:moveTo>
                                    <a:pt x="1669368" y="2790844"/>
                                  </a:moveTo>
                                  <a:cubicBezTo>
                                    <a:pt x="1661783" y="2793241"/>
                                    <a:pt x="1657791" y="2800825"/>
                                    <a:pt x="1660187" y="2808410"/>
                                  </a:cubicBezTo>
                                  <a:cubicBezTo>
                                    <a:pt x="1662582" y="2815995"/>
                                    <a:pt x="1670167" y="2819987"/>
                                    <a:pt x="1677751" y="2817592"/>
                                  </a:cubicBezTo>
                                  <a:cubicBezTo>
                                    <a:pt x="1685336" y="2815197"/>
                                    <a:pt x="1689328" y="2807612"/>
                                    <a:pt x="1686933" y="2800027"/>
                                  </a:cubicBezTo>
                                  <a:cubicBezTo>
                                    <a:pt x="1684538" y="2792442"/>
                                    <a:pt x="1676953" y="2788848"/>
                                    <a:pt x="1669368" y="2790844"/>
                                  </a:cubicBezTo>
                                  <a:close/>
                                  <a:moveTo>
                                    <a:pt x="1666973" y="2783659"/>
                                  </a:moveTo>
                                  <a:cubicBezTo>
                                    <a:pt x="1678550" y="2780066"/>
                                    <a:pt x="1690925" y="2786453"/>
                                    <a:pt x="1694518" y="2798031"/>
                                  </a:cubicBezTo>
                                  <a:cubicBezTo>
                                    <a:pt x="1698111" y="2809608"/>
                                    <a:pt x="1691723" y="2821983"/>
                                    <a:pt x="1680147" y="2825576"/>
                                  </a:cubicBezTo>
                                  <a:cubicBezTo>
                                    <a:pt x="1668570" y="2829168"/>
                                    <a:pt x="1656195" y="2822781"/>
                                    <a:pt x="1652602" y="2811205"/>
                                  </a:cubicBezTo>
                                  <a:cubicBezTo>
                                    <a:pt x="1649008" y="2799628"/>
                                    <a:pt x="1655396" y="2787252"/>
                                    <a:pt x="1666973" y="2783659"/>
                                  </a:cubicBezTo>
                                  <a:close/>
                                  <a:moveTo>
                                    <a:pt x="1663381" y="2770484"/>
                                  </a:moveTo>
                                  <a:cubicBezTo>
                                    <a:pt x="1644618" y="2776073"/>
                                    <a:pt x="1634239" y="2796034"/>
                                    <a:pt x="1639827" y="2814797"/>
                                  </a:cubicBezTo>
                                  <a:cubicBezTo>
                                    <a:pt x="1645416" y="2833559"/>
                                    <a:pt x="1665376" y="2843938"/>
                                    <a:pt x="1684139" y="2838349"/>
                                  </a:cubicBezTo>
                                  <a:cubicBezTo>
                                    <a:pt x="1702901" y="2832761"/>
                                    <a:pt x="1713281" y="2812801"/>
                                    <a:pt x="1707691" y="2794038"/>
                                  </a:cubicBezTo>
                                  <a:cubicBezTo>
                                    <a:pt x="1701703" y="2775275"/>
                                    <a:pt x="1681743" y="2764896"/>
                                    <a:pt x="1663381" y="2770484"/>
                                  </a:cubicBezTo>
                                  <a:close/>
                                  <a:moveTo>
                                    <a:pt x="1678057" y="2761160"/>
                                  </a:moveTo>
                                  <a:cubicBezTo>
                                    <a:pt x="1694842" y="2762900"/>
                                    <a:pt x="1709887" y="2774577"/>
                                    <a:pt x="1715277" y="2791643"/>
                                  </a:cubicBezTo>
                                  <a:cubicBezTo>
                                    <a:pt x="1722063" y="2814397"/>
                                    <a:pt x="1709288" y="2838749"/>
                                    <a:pt x="1686534" y="2845934"/>
                                  </a:cubicBezTo>
                                  <a:cubicBezTo>
                                    <a:pt x="1663780" y="2853120"/>
                                    <a:pt x="1639428" y="2839946"/>
                                    <a:pt x="1632243" y="2817192"/>
                                  </a:cubicBezTo>
                                  <a:cubicBezTo>
                                    <a:pt x="1625056" y="2794437"/>
                                    <a:pt x="1638231" y="2770085"/>
                                    <a:pt x="1660985" y="2762900"/>
                                  </a:cubicBezTo>
                                  <a:cubicBezTo>
                                    <a:pt x="1666674" y="2761104"/>
                                    <a:pt x="1672462" y="2760580"/>
                                    <a:pt x="1678057" y="2761160"/>
                                  </a:cubicBezTo>
                                  <a:close/>
                                  <a:moveTo>
                                    <a:pt x="3917594" y="2735655"/>
                                  </a:moveTo>
                                  <a:cubicBezTo>
                                    <a:pt x="3912254" y="2736154"/>
                                    <a:pt x="3907065" y="2738749"/>
                                    <a:pt x="3903273" y="2743340"/>
                                  </a:cubicBezTo>
                                  <a:lnTo>
                                    <a:pt x="3896087" y="2752123"/>
                                  </a:lnTo>
                                  <a:cubicBezTo>
                                    <a:pt x="3894890" y="2753720"/>
                                    <a:pt x="3892494" y="2753720"/>
                                    <a:pt x="3890898" y="2752522"/>
                                  </a:cubicBezTo>
                                  <a:lnTo>
                                    <a:pt x="3882115" y="2745336"/>
                                  </a:lnTo>
                                  <a:cubicBezTo>
                                    <a:pt x="3877324" y="2741743"/>
                                    <a:pt x="3871735" y="2740146"/>
                                    <a:pt x="3866546" y="2740545"/>
                                  </a:cubicBezTo>
                                  <a:cubicBezTo>
                                    <a:pt x="3860957" y="2741344"/>
                                    <a:pt x="3855767" y="2743739"/>
                                    <a:pt x="3852574" y="2748130"/>
                                  </a:cubicBezTo>
                                  <a:cubicBezTo>
                                    <a:pt x="3844989" y="2757313"/>
                                    <a:pt x="3846186" y="2770486"/>
                                    <a:pt x="3855368" y="2778071"/>
                                  </a:cubicBezTo>
                                  <a:lnTo>
                                    <a:pt x="3899281" y="2814797"/>
                                  </a:lnTo>
                                  <a:cubicBezTo>
                                    <a:pt x="3911257" y="2800027"/>
                                    <a:pt x="3923632" y="2785256"/>
                                    <a:pt x="3935608" y="2770486"/>
                                  </a:cubicBezTo>
                                  <a:cubicBezTo>
                                    <a:pt x="3943193" y="2761305"/>
                                    <a:pt x="3941995" y="2748130"/>
                                    <a:pt x="3932813" y="2740545"/>
                                  </a:cubicBezTo>
                                  <a:cubicBezTo>
                                    <a:pt x="3928422" y="2736753"/>
                                    <a:pt x="3922933" y="2735156"/>
                                    <a:pt x="3917594" y="2735655"/>
                                  </a:cubicBezTo>
                                  <a:close/>
                                  <a:moveTo>
                                    <a:pt x="5191338" y="2731612"/>
                                  </a:moveTo>
                                  <a:cubicBezTo>
                                    <a:pt x="5201967" y="2734057"/>
                                    <a:pt x="5211648" y="2740544"/>
                                    <a:pt x="5217835" y="2750525"/>
                                  </a:cubicBezTo>
                                  <a:lnTo>
                                    <a:pt x="5212246" y="2754118"/>
                                  </a:lnTo>
                                  <a:cubicBezTo>
                                    <a:pt x="5201867" y="2737351"/>
                                    <a:pt x="5179512" y="2732161"/>
                                    <a:pt x="5162745" y="2742540"/>
                                  </a:cubicBezTo>
                                  <a:cubicBezTo>
                                    <a:pt x="5145579" y="2752921"/>
                                    <a:pt x="5140788" y="2775276"/>
                                    <a:pt x="5151167" y="2792042"/>
                                  </a:cubicBezTo>
                                  <a:lnTo>
                                    <a:pt x="5145579" y="2795635"/>
                                  </a:lnTo>
                                  <a:cubicBezTo>
                                    <a:pt x="5133203" y="2775675"/>
                                    <a:pt x="5139191" y="2749328"/>
                                    <a:pt x="5159152" y="2736952"/>
                                  </a:cubicBezTo>
                                  <a:cubicBezTo>
                                    <a:pt x="5169132" y="2730764"/>
                                    <a:pt x="5180709" y="2729167"/>
                                    <a:pt x="5191338" y="2731612"/>
                                  </a:cubicBezTo>
                                  <a:close/>
                                  <a:moveTo>
                                    <a:pt x="3916496" y="2728919"/>
                                  </a:moveTo>
                                  <a:cubicBezTo>
                                    <a:pt x="3923732" y="2728271"/>
                                    <a:pt x="3931217" y="2730366"/>
                                    <a:pt x="3937205" y="2735356"/>
                                  </a:cubicBezTo>
                                  <a:cubicBezTo>
                                    <a:pt x="3949180" y="2745336"/>
                                    <a:pt x="3950777" y="2763301"/>
                                    <a:pt x="3940797" y="2775276"/>
                                  </a:cubicBezTo>
                                  <a:cubicBezTo>
                                    <a:pt x="3928023" y="2791244"/>
                                    <a:pt x="3914849" y="2806813"/>
                                    <a:pt x="3902075" y="2822382"/>
                                  </a:cubicBezTo>
                                  <a:cubicBezTo>
                                    <a:pt x="3900878" y="2823979"/>
                                    <a:pt x="3898482" y="2823979"/>
                                    <a:pt x="3896886" y="2822781"/>
                                  </a:cubicBezTo>
                                  <a:lnTo>
                                    <a:pt x="3850178" y="2783660"/>
                                  </a:lnTo>
                                  <a:cubicBezTo>
                                    <a:pt x="3838203" y="2773680"/>
                                    <a:pt x="3836606" y="2755716"/>
                                    <a:pt x="3846586" y="2743739"/>
                                  </a:cubicBezTo>
                                  <a:cubicBezTo>
                                    <a:pt x="3851376" y="2737352"/>
                                    <a:pt x="3858562" y="2734158"/>
                                    <a:pt x="3865747" y="2733360"/>
                                  </a:cubicBezTo>
                                  <a:cubicBezTo>
                                    <a:pt x="3872933" y="2732960"/>
                                    <a:pt x="3880518" y="2734956"/>
                                    <a:pt x="3886506" y="2740146"/>
                                  </a:cubicBezTo>
                                  <a:lnTo>
                                    <a:pt x="3892494" y="2744936"/>
                                  </a:lnTo>
                                  <a:lnTo>
                                    <a:pt x="3897285" y="2738948"/>
                                  </a:lnTo>
                                  <a:cubicBezTo>
                                    <a:pt x="3902275" y="2732961"/>
                                    <a:pt x="3909261" y="2729568"/>
                                    <a:pt x="3916496" y="2728919"/>
                                  </a:cubicBezTo>
                                  <a:close/>
                                  <a:moveTo>
                                    <a:pt x="3260179" y="2664298"/>
                                  </a:moveTo>
                                  <a:cubicBezTo>
                                    <a:pt x="3257384" y="2664298"/>
                                    <a:pt x="3254989" y="2665895"/>
                                    <a:pt x="3252595" y="2668290"/>
                                  </a:cubicBezTo>
                                  <a:lnTo>
                                    <a:pt x="3251395" y="2669488"/>
                                  </a:lnTo>
                                  <a:lnTo>
                                    <a:pt x="3249800" y="2668690"/>
                                  </a:lnTo>
                                  <a:cubicBezTo>
                                    <a:pt x="3247004" y="2667092"/>
                                    <a:pt x="3244210" y="2666294"/>
                                    <a:pt x="3241816" y="2666693"/>
                                  </a:cubicBezTo>
                                  <a:cubicBezTo>
                                    <a:pt x="3239420" y="2667092"/>
                                    <a:pt x="3237023" y="2668290"/>
                                    <a:pt x="3235827" y="2670686"/>
                                  </a:cubicBezTo>
                                  <a:cubicBezTo>
                                    <a:pt x="3234230" y="2673081"/>
                                    <a:pt x="3234230" y="2676275"/>
                                    <a:pt x="3235427" y="2679468"/>
                                  </a:cubicBezTo>
                                  <a:cubicBezTo>
                                    <a:pt x="3238622" y="2687852"/>
                                    <a:pt x="3249400" y="2693440"/>
                                    <a:pt x="3253792" y="2695436"/>
                                  </a:cubicBezTo>
                                  <a:cubicBezTo>
                                    <a:pt x="3254588" y="2695836"/>
                                    <a:pt x="3255387" y="2695436"/>
                                    <a:pt x="3256186" y="2695037"/>
                                  </a:cubicBezTo>
                                  <a:cubicBezTo>
                                    <a:pt x="3260179" y="2691844"/>
                                    <a:pt x="3268961" y="2683460"/>
                                    <a:pt x="3269760" y="2675476"/>
                                  </a:cubicBezTo>
                                  <a:cubicBezTo>
                                    <a:pt x="3270159" y="2671884"/>
                                    <a:pt x="3268961" y="2668690"/>
                                    <a:pt x="3266965" y="2666693"/>
                                  </a:cubicBezTo>
                                  <a:cubicBezTo>
                                    <a:pt x="3264968" y="2664697"/>
                                    <a:pt x="3262573" y="2663899"/>
                                    <a:pt x="3260179" y="2664298"/>
                                  </a:cubicBezTo>
                                  <a:close/>
                                  <a:moveTo>
                                    <a:pt x="3259779" y="2659907"/>
                                  </a:moveTo>
                                  <a:cubicBezTo>
                                    <a:pt x="3263772" y="2659508"/>
                                    <a:pt x="3267364" y="2660705"/>
                                    <a:pt x="3270159" y="2663500"/>
                                  </a:cubicBezTo>
                                  <a:cubicBezTo>
                                    <a:pt x="3272954" y="2666294"/>
                                    <a:pt x="3274551" y="2671085"/>
                                    <a:pt x="3274150" y="2675476"/>
                                  </a:cubicBezTo>
                                  <a:cubicBezTo>
                                    <a:pt x="3273752" y="2679868"/>
                                    <a:pt x="3271757" y="2684658"/>
                                    <a:pt x="3267364" y="2689448"/>
                                  </a:cubicBezTo>
                                  <a:cubicBezTo>
                                    <a:pt x="3264170" y="2693041"/>
                                    <a:pt x="3260976" y="2696235"/>
                                    <a:pt x="3258582" y="2698231"/>
                                  </a:cubicBezTo>
                                  <a:cubicBezTo>
                                    <a:pt x="3257784" y="2699029"/>
                                    <a:pt x="3256583" y="2699827"/>
                                    <a:pt x="3255387" y="2699827"/>
                                  </a:cubicBezTo>
                                  <a:cubicBezTo>
                                    <a:pt x="3254191" y="2700227"/>
                                    <a:pt x="3252992" y="2699827"/>
                                    <a:pt x="3251795" y="2699428"/>
                                  </a:cubicBezTo>
                                  <a:cubicBezTo>
                                    <a:pt x="3245807" y="2696634"/>
                                    <a:pt x="3235028" y="2690646"/>
                                    <a:pt x="3231435" y="2681464"/>
                                  </a:cubicBezTo>
                                  <a:cubicBezTo>
                                    <a:pt x="3229839" y="2677073"/>
                                    <a:pt x="3229839" y="2672283"/>
                                    <a:pt x="3232233" y="2668690"/>
                                  </a:cubicBezTo>
                                  <a:cubicBezTo>
                                    <a:pt x="3234230" y="2665096"/>
                                    <a:pt x="3237424" y="2662701"/>
                                    <a:pt x="3241416" y="2662302"/>
                                  </a:cubicBezTo>
                                  <a:cubicBezTo>
                                    <a:pt x="3244610" y="2661903"/>
                                    <a:pt x="3247803" y="2662701"/>
                                    <a:pt x="3250997" y="2664298"/>
                                  </a:cubicBezTo>
                                  <a:cubicBezTo>
                                    <a:pt x="3253792" y="2661903"/>
                                    <a:pt x="3256984" y="2660306"/>
                                    <a:pt x="3259779" y="2659907"/>
                                  </a:cubicBezTo>
                                  <a:close/>
                                  <a:moveTo>
                                    <a:pt x="5446975" y="2657512"/>
                                  </a:moveTo>
                                  <a:cubicBezTo>
                                    <a:pt x="5439391" y="2659908"/>
                                    <a:pt x="5435398" y="2667493"/>
                                    <a:pt x="5437793" y="2675077"/>
                                  </a:cubicBezTo>
                                  <a:cubicBezTo>
                                    <a:pt x="5440189" y="2682662"/>
                                    <a:pt x="5447774" y="2686654"/>
                                    <a:pt x="5455359" y="2684259"/>
                                  </a:cubicBezTo>
                                  <a:cubicBezTo>
                                    <a:pt x="5462943" y="2681864"/>
                                    <a:pt x="5466935" y="2674279"/>
                                    <a:pt x="5464540" y="2666694"/>
                                  </a:cubicBezTo>
                                  <a:cubicBezTo>
                                    <a:pt x="5462145" y="2659509"/>
                                    <a:pt x="5454560" y="2655116"/>
                                    <a:pt x="5446975" y="2657512"/>
                                  </a:cubicBezTo>
                                  <a:close/>
                                  <a:moveTo>
                                    <a:pt x="5444580" y="2649927"/>
                                  </a:moveTo>
                                  <a:cubicBezTo>
                                    <a:pt x="5456157" y="2646334"/>
                                    <a:pt x="5468532" y="2652721"/>
                                    <a:pt x="5472125" y="2664299"/>
                                  </a:cubicBezTo>
                                  <a:cubicBezTo>
                                    <a:pt x="5475718" y="2675876"/>
                                    <a:pt x="5469330" y="2688251"/>
                                    <a:pt x="5457754" y="2691844"/>
                                  </a:cubicBezTo>
                                  <a:cubicBezTo>
                                    <a:pt x="5446177" y="2695436"/>
                                    <a:pt x="5433801" y="2689049"/>
                                    <a:pt x="5430208" y="2677473"/>
                                  </a:cubicBezTo>
                                  <a:cubicBezTo>
                                    <a:pt x="5426615" y="2665896"/>
                                    <a:pt x="5433002" y="2653520"/>
                                    <a:pt x="5444580" y="2649927"/>
                                  </a:cubicBezTo>
                                  <a:close/>
                                  <a:moveTo>
                                    <a:pt x="5440987" y="2637153"/>
                                  </a:moveTo>
                                  <a:cubicBezTo>
                                    <a:pt x="5422223" y="2642741"/>
                                    <a:pt x="5411844" y="2662702"/>
                                    <a:pt x="5417433" y="2681465"/>
                                  </a:cubicBezTo>
                                  <a:cubicBezTo>
                                    <a:pt x="5423022" y="2700227"/>
                                    <a:pt x="5442983" y="2710606"/>
                                    <a:pt x="5461745" y="2705018"/>
                                  </a:cubicBezTo>
                                  <a:cubicBezTo>
                                    <a:pt x="5480507" y="2699429"/>
                                    <a:pt x="5490886" y="2679469"/>
                                    <a:pt x="5485298" y="2660706"/>
                                  </a:cubicBezTo>
                                  <a:cubicBezTo>
                                    <a:pt x="5479310" y="2641943"/>
                                    <a:pt x="5459350" y="2631564"/>
                                    <a:pt x="5440987" y="2637153"/>
                                  </a:cubicBezTo>
                                  <a:close/>
                                  <a:moveTo>
                                    <a:pt x="5455264" y="2627429"/>
                                  </a:moveTo>
                                  <a:cubicBezTo>
                                    <a:pt x="5472049" y="2629169"/>
                                    <a:pt x="5487095" y="2640846"/>
                                    <a:pt x="5492483" y="2657912"/>
                                  </a:cubicBezTo>
                                  <a:cubicBezTo>
                                    <a:pt x="5499669" y="2681066"/>
                                    <a:pt x="5486894" y="2705018"/>
                                    <a:pt x="5463741" y="2712203"/>
                                  </a:cubicBezTo>
                                  <a:cubicBezTo>
                                    <a:pt x="5440987" y="2719389"/>
                                    <a:pt x="5416634" y="2706215"/>
                                    <a:pt x="5409449" y="2683461"/>
                                  </a:cubicBezTo>
                                  <a:cubicBezTo>
                                    <a:pt x="5402263" y="2660706"/>
                                    <a:pt x="5415437" y="2636354"/>
                                    <a:pt x="5438192" y="2629169"/>
                                  </a:cubicBezTo>
                                  <a:cubicBezTo>
                                    <a:pt x="5443880" y="2627373"/>
                                    <a:pt x="5449669" y="2626849"/>
                                    <a:pt x="5455264" y="2627429"/>
                                  </a:cubicBezTo>
                                  <a:close/>
                                  <a:moveTo>
                                    <a:pt x="991876" y="2615496"/>
                                  </a:moveTo>
                                  <a:cubicBezTo>
                                    <a:pt x="986536" y="2615995"/>
                                    <a:pt x="981347" y="2618590"/>
                                    <a:pt x="977555" y="2623181"/>
                                  </a:cubicBezTo>
                                  <a:lnTo>
                                    <a:pt x="970368" y="2631964"/>
                                  </a:lnTo>
                                  <a:cubicBezTo>
                                    <a:pt x="969171" y="2633561"/>
                                    <a:pt x="966776" y="2633561"/>
                                    <a:pt x="965179" y="2632363"/>
                                  </a:cubicBezTo>
                                  <a:lnTo>
                                    <a:pt x="956397" y="2625177"/>
                                  </a:lnTo>
                                  <a:cubicBezTo>
                                    <a:pt x="951606" y="2621584"/>
                                    <a:pt x="946017" y="2619987"/>
                                    <a:pt x="940827" y="2620386"/>
                                  </a:cubicBezTo>
                                  <a:cubicBezTo>
                                    <a:pt x="935638" y="2620785"/>
                                    <a:pt x="930448" y="2623580"/>
                                    <a:pt x="926855" y="2627971"/>
                                  </a:cubicBezTo>
                                  <a:cubicBezTo>
                                    <a:pt x="919271" y="2637154"/>
                                    <a:pt x="920468" y="2650327"/>
                                    <a:pt x="929650" y="2657912"/>
                                  </a:cubicBezTo>
                                  <a:lnTo>
                                    <a:pt x="973563" y="2694638"/>
                                  </a:lnTo>
                                  <a:cubicBezTo>
                                    <a:pt x="985539" y="2679868"/>
                                    <a:pt x="997914" y="2665098"/>
                                    <a:pt x="1009890" y="2650327"/>
                                  </a:cubicBezTo>
                                  <a:cubicBezTo>
                                    <a:pt x="1017475" y="2641146"/>
                                    <a:pt x="1016277" y="2627971"/>
                                    <a:pt x="1007095" y="2620386"/>
                                  </a:cubicBezTo>
                                  <a:cubicBezTo>
                                    <a:pt x="1002704" y="2616594"/>
                                    <a:pt x="997215" y="2614997"/>
                                    <a:pt x="991876" y="2615496"/>
                                  </a:cubicBezTo>
                                  <a:close/>
                                  <a:moveTo>
                                    <a:pt x="991178" y="2608760"/>
                                  </a:moveTo>
                                  <a:cubicBezTo>
                                    <a:pt x="998413" y="2608111"/>
                                    <a:pt x="1005898" y="2610207"/>
                                    <a:pt x="1011886" y="2615197"/>
                                  </a:cubicBezTo>
                                  <a:cubicBezTo>
                                    <a:pt x="1023862" y="2625177"/>
                                    <a:pt x="1025459" y="2643142"/>
                                    <a:pt x="1015479" y="2655118"/>
                                  </a:cubicBezTo>
                                  <a:cubicBezTo>
                                    <a:pt x="1002704" y="2671086"/>
                                    <a:pt x="989531" y="2686654"/>
                                    <a:pt x="976756" y="2702223"/>
                                  </a:cubicBezTo>
                                  <a:cubicBezTo>
                                    <a:pt x="975559" y="2703820"/>
                                    <a:pt x="973162" y="2703820"/>
                                    <a:pt x="971566" y="2702622"/>
                                  </a:cubicBezTo>
                                  <a:lnTo>
                                    <a:pt x="924859" y="2663501"/>
                                  </a:lnTo>
                                  <a:cubicBezTo>
                                    <a:pt x="912883" y="2653521"/>
                                    <a:pt x="911287" y="2635557"/>
                                    <a:pt x="921267" y="2623580"/>
                                  </a:cubicBezTo>
                                  <a:cubicBezTo>
                                    <a:pt x="926057" y="2617193"/>
                                    <a:pt x="933243" y="2613999"/>
                                    <a:pt x="940428" y="2613201"/>
                                  </a:cubicBezTo>
                                  <a:cubicBezTo>
                                    <a:pt x="947615" y="2612402"/>
                                    <a:pt x="954799" y="2614398"/>
                                    <a:pt x="961188" y="2619987"/>
                                  </a:cubicBezTo>
                                  <a:lnTo>
                                    <a:pt x="967175" y="2624777"/>
                                  </a:lnTo>
                                  <a:lnTo>
                                    <a:pt x="971965" y="2618789"/>
                                  </a:lnTo>
                                  <a:cubicBezTo>
                                    <a:pt x="976956" y="2612801"/>
                                    <a:pt x="983942" y="2609408"/>
                                    <a:pt x="991178" y="2608760"/>
                                  </a:cubicBezTo>
                                  <a:close/>
                                  <a:moveTo>
                                    <a:pt x="2293167" y="2594289"/>
                                  </a:moveTo>
                                  <a:cubicBezTo>
                                    <a:pt x="2303796" y="2596734"/>
                                    <a:pt x="2313477" y="2603221"/>
                                    <a:pt x="2319665" y="2613201"/>
                                  </a:cubicBezTo>
                                  <a:lnTo>
                                    <a:pt x="2314076" y="2616794"/>
                                  </a:lnTo>
                                  <a:cubicBezTo>
                                    <a:pt x="2303697" y="2600027"/>
                                    <a:pt x="2281341" y="2594837"/>
                                    <a:pt x="2264575" y="2605217"/>
                                  </a:cubicBezTo>
                                  <a:cubicBezTo>
                                    <a:pt x="2247407" y="2615597"/>
                                    <a:pt x="2242617" y="2637952"/>
                                    <a:pt x="2252997" y="2654718"/>
                                  </a:cubicBezTo>
                                  <a:lnTo>
                                    <a:pt x="2247407" y="2658311"/>
                                  </a:lnTo>
                                  <a:cubicBezTo>
                                    <a:pt x="2235033" y="2638351"/>
                                    <a:pt x="2241022" y="2612004"/>
                                    <a:pt x="2260982" y="2599628"/>
                                  </a:cubicBezTo>
                                  <a:cubicBezTo>
                                    <a:pt x="2270959" y="2593441"/>
                                    <a:pt x="2282539" y="2591844"/>
                                    <a:pt x="2293167" y="2594289"/>
                                  </a:cubicBezTo>
                                  <a:close/>
                                  <a:moveTo>
                                    <a:pt x="7037782" y="2530567"/>
                                  </a:moveTo>
                                  <a:cubicBezTo>
                                    <a:pt x="7034988" y="2530567"/>
                                    <a:pt x="7032593" y="2532163"/>
                                    <a:pt x="7030197" y="2534559"/>
                                  </a:cubicBezTo>
                                  <a:lnTo>
                                    <a:pt x="7029000" y="2535757"/>
                                  </a:lnTo>
                                  <a:lnTo>
                                    <a:pt x="7027403" y="2534958"/>
                                  </a:lnTo>
                                  <a:cubicBezTo>
                                    <a:pt x="7024609" y="2533361"/>
                                    <a:pt x="7021814" y="2532563"/>
                                    <a:pt x="7019419" y="2532962"/>
                                  </a:cubicBezTo>
                                  <a:cubicBezTo>
                                    <a:pt x="7017023" y="2533361"/>
                                    <a:pt x="7014628" y="2534559"/>
                                    <a:pt x="7013430" y="2536955"/>
                                  </a:cubicBezTo>
                                  <a:cubicBezTo>
                                    <a:pt x="7011833" y="2539350"/>
                                    <a:pt x="7011833" y="2542544"/>
                                    <a:pt x="7013031" y="2545737"/>
                                  </a:cubicBezTo>
                                  <a:cubicBezTo>
                                    <a:pt x="7016224" y="2554120"/>
                                    <a:pt x="7027004" y="2559709"/>
                                    <a:pt x="7031395" y="2561705"/>
                                  </a:cubicBezTo>
                                  <a:cubicBezTo>
                                    <a:pt x="7032193" y="2562104"/>
                                    <a:pt x="7032992" y="2561705"/>
                                    <a:pt x="7033790" y="2561306"/>
                                  </a:cubicBezTo>
                                  <a:cubicBezTo>
                                    <a:pt x="7037782" y="2558112"/>
                                    <a:pt x="7046564" y="2550128"/>
                                    <a:pt x="7047363" y="2541745"/>
                                  </a:cubicBezTo>
                                  <a:cubicBezTo>
                                    <a:pt x="7047762" y="2538152"/>
                                    <a:pt x="7046564" y="2534958"/>
                                    <a:pt x="7044569" y="2532962"/>
                                  </a:cubicBezTo>
                                  <a:cubicBezTo>
                                    <a:pt x="7042573" y="2530966"/>
                                    <a:pt x="7040177" y="2530167"/>
                                    <a:pt x="7037782" y="2530567"/>
                                  </a:cubicBezTo>
                                  <a:close/>
                                  <a:moveTo>
                                    <a:pt x="7037383" y="2526575"/>
                                  </a:moveTo>
                                  <a:cubicBezTo>
                                    <a:pt x="7041375" y="2526175"/>
                                    <a:pt x="7044968" y="2527373"/>
                                    <a:pt x="7047762" y="2530167"/>
                                  </a:cubicBezTo>
                                  <a:cubicBezTo>
                                    <a:pt x="7050556" y="2532962"/>
                                    <a:pt x="7052153" y="2537753"/>
                                    <a:pt x="7051754" y="2542144"/>
                                  </a:cubicBezTo>
                                  <a:cubicBezTo>
                                    <a:pt x="7051355" y="2546136"/>
                                    <a:pt x="7048960" y="2550927"/>
                                    <a:pt x="7044968" y="2556116"/>
                                  </a:cubicBezTo>
                                  <a:cubicBezTo>
                                    <a:pt x="7041774" y="2559709"/>
                                    <a:pt x="7038581" y="2562903"/>
                                    <a:pt x="7036185" y="2564899"/>
                                  </a:cubicBezTo>
                                  <a:cubicBezTo>
                                    <a:pt x="7035387" y="2565697"/>
                                    <a:pt x="7034189" y="2566496"/>
                                    <a:pt x="7032992" y="2566496"/>
                                  </a:cubicBezTo>
                                  <a:cubicBezTo>
                                    <a:pt x="7031794" y="2566895"/>
                                    <a:pt x="7030597" y="2566496"/>
                                    <a:pt x="7029399" y="2566096"/>
                                  </a:cubicBezTo>
                                  <a:cubicBezTo>
                                    <a:pt x="7023411" y="2563302"/>
                                    <a:pt x="7012632" y="2557314"/>
                                    <a:pt x="7009039" y="2548132"/>
                                  </a:cubicBezTo>
                                  <a:cubicBezTo>
                                    <a:pt x="7007442" y="2543741"/>
                                    <a:pt x="7007442" y="2538951"/>
                                    <a:pt x="7009837" y="2535358"/>
                                  </a:cubicBezTo>
                                  <a:cubicBezTo>
                                    <a:pt x="7011833" y="2531764"/>
                                    <a:pt x="7015027" y="2529369"/>
                                    <a:pt x="7019020" y="2528970"/>
                                  </a:cubicBezTo>
                                  <a:cubicBezTo>
                                    <a:pt x="7022213" y="2528571"/>
                                    <a:pt x="7025407" y="2529369"/>
                                    <a:pt x="7028601" y="2530966"/>
                                  </a:cubicBezTo>
                                  <a:cubicBezTo>
                                    <a:pt x="7031395" y="2528571"/>
                                    <a:pt x="7034589" y="2526974"/>
                                    <a:pt x="7037383" y="2526575"/>
                                  </a:cubicBezTo>
                                  <a:close/>
                                  <a:moveTo>
                                    <a:pt x="2548805" y="2520187"/>
                                  </a:moveTo>
                                  <a:cubicBezTo>
                                    <a:pt x="2541219" y="2522584"/>
                                    <a:pt x="2537227" y="2530168"/>
                                    <a:pt x="2539623" y="2537753"/>
                                  </a:cubicBezTo>
                                  <a:cubicBezTo>
                                    <a:pt x="2542018" y="2545338"/>
                                    <a:pt x="2549604" y="2549330"/>
                                    <a:pt x="2557188" y="2546935"/>
                                  </a:cubicBezTo>
                                  <a:cubicBezTo>
                                    <a:pt x="2564773" y="2544540"/>
                                    <a:pt x="2568765" y="2536955"/>
                                    <a:pt x="2566370" y="2529370"/>
                                  </a:cubicBezTo>
                                  <a:cubicBezTo>
                                    <a:pt x="2563975" y="2521785"/>
                                    <a:pt x="2556390" y="2517792"/>
                                    <a:pt x="2548805" y="2520187"/>
                                  </a:cubicBezTo>
                                  <a:close/>
                                  <a:moveTo>
                                    <a:pt x="2546410" y="2512603"/>
                                  </a:moveTo>
                                  <a:cubicBezTo>
                                    <a:pt x="2557987" y="2509010"/>
                                    <a:pt x="2570363" y="2515397"/>
                                    <a:pt x="2573955" y="2526975"/>
                                  </a:cubicBezTo>
                                  <a:cubicBezTo>
                                    <a:pt x="2577546" y="2538552"/>
                                    <a:pt x="2571160" y="2550927"/>
                                    <a:pt x="2559584" y="2554520"/>
                                  </a:cubicBezTo>
                                  <a:cubicBezTo>
                                    <a:pt x="2548008" y="2558112"/>
                                    <a:pt x="2535632" y="2551725"/>
                                    <a:pt x="2532038" y="2540148"/>
                                  </a:cubicBezTo>
                                  <a:cubicBezTo>
                                    <a:pt x="2528445" y="2528572"/>
                                    <a:pt x="2534831" y="2516195"/>
                                    <a:pt x="2546410" y="2512603"/>
                                  </a:cubicBezTo>
                                  <a:close/>
                                  <a:moveTo>
                                    <a:pt x="2542817" y="2499828"/>
                                  </a:moveTo>
                                  <a:cubicBezTo>
                                    <a:pt x="2524055" y="2505417"/>
                                    <a:pt x="2513675" y="2525377"/>
                                    <a:pt x="2519264" y="2544140"/>
                                  </a:cubicBezTo>
                                  <a:cubicBezTo>
                                    <a:pt x="2524853" y="2562902"/>
                                    <a:pt x="2544813" y="2573281"/>
                                    <a:pt x="2563577" y="2567692"/>
                                  </a:cubicBezTo>
                                  <a:cubicBezTo>
                                    <a:pt x="2582339" y="2562104"/>
                                    <a:pt x="2592718" y="2542144"/>
                                    <a:pt x="2587130" y="2523381"/>
                                  </a:cubicBezTo>
                                  <a:cubicBezTo>
                                    <a:pt x="2581140" y="2504618"/>
                                    <a:pt x="2561180" y="2494239"/>
                                    <a:pt x="2542817" y="2499828"/>
                                  </a:cubicBezTo>
                                  <a:close/>
                                  <a:moveTo>
                                    <a:pt x="318882" y="2491445"/>
                                  </a:moveTo>
                                  <a:cubicBezTo>
                                    <a:pt x="316088" y="2491445"/>
                                    <a:pt x="313693" y="2493041"/>
                                    <a:pt x="311297" y="2495437"/>
                                  </a:cubicBezTo>
                                  <a:lnTo>
                                    <a:pt x="310100" y="2496635"/>
                                  </a:lnTo>
                                  <a:lnTo>
                                    <a:pt x="308503" y="2495836"/>
                                  </a:lnTo>
                                  <a:cubicBezTo>
                                    <a:pt x="305709" y="2494239"/>
                                    <a:pt x="302914" y="2493441"/>
                                    <a:pt x="300519" y="2493840"/>
                                  </a:cubicBezTo>
                                  <a:cubicBezTo>
                                    <a:pt x="298124" y="2493840"/>
                                    <a:pt x="295729" y="2495437"/>
                                    <a:pt x="294531" y="2497833"/>
                                  </a:cubicBezTo>
                                  <a:cubicBezTo>
                                    <a:pt x="292934" y="2500228"/>
                                    <a:pt x="292934" y="2503422"/>
                                    <a:pt x="294132" y="2506615"/>
                                  </a:cubicBezTo>
                                  <a:cubicBezTo>
                                    <a:pt x="297325" y="2514998"/>
                                    <a:pt x="308104" y="2520587"/>
                                    <a:pt x="312495" y="2522583"/>
                                  </a:cubicBezTo>
                                  <a:cubicBezTo>
                                    <a:pt x="313293" y="2522982"/>
                                    <a:pt x="314092" y="2522583"/>
                                    <a:pt x="314890" y="2522184"/>
                                  </a:cubicBezTo>
                                  <a:cubicBezTo>
                                    <a:pt x="318483" y="2518990"/>
                                    <a:pt x="327666" y="2511006"/>
                                    <a:pt x="328464" y="2502623"/>
                                  </a:cubicBezTo>
                                  <a:cubicBezTo>
                                    <a:pt x="328863" y="2499030"/>
                                    <a:pt x="327666" y="2495836"/>
                                    <a:pt x="325669" y="2493840"/>
                                  </a:cubicBezTo>
                                  <a:cubicBezTo>
                                    <a:pt x="323674" y="2491844"/>
                                    <a:pt x="321278" y="2491045"/>
                                    <a:pt x="318882" y="2491445"/>
                                  </a:cubicBezTo>
                                  <a:close/>
                                  <a:moveTo>
                                    <a:pt x="2557493" y="2490104"/>
                                  </a:moveTo>
                                  <a:cubicBezTo>
                                    <a:pt x="2574278" y="2491844"/>
                                    <a:pt x="2589324" y="2503521"/>
                                    <a:pt x="2594714" y="2520587"/>
                                  </a:cubicBezTo>
                                  <a:cubicBezTo>
                                    <a:pt x="2601500" y="2543741"/>
                                    <a:pt x="2588725" y="2568092"/>
                                    <a:pt x="2565971" y="2574878"/>
                                  </a:cubicBezTo>
                                  <a:cubicBezTo>
                                    <a:pt x="2543217" y="2582063"/>
                                    <a:pt x="2518864" y="2568890"/>
                                    <a:pt x="2511679" y="2546136"/>
                                  </a:cubicBezTo>
                                  <a:cubicBezTo>
                                    <a:pt x="2504493" y="2523381"/>
                                    <a:pt x="2517667" y="2499029"/>
                                    <a:pt x="2540422" y="2491844"/>
                                  </a:cubicBezTo>
                                  <a:cubicBezTo>
                                    <a:pt x="2546111" y="2490048"/>
                                    <a:pt x="2551898" y="2489524"/>
                                    <a:pt x="2557493" y="2490104"/>
                                  </a:cubicBezTo>
                                  <a:close/>
                                  <a:moveTo>
                                    <a:pt x="318085" y="2487453"/>
                                  </a:moveTo>
                                  <a:cubicBezTo>
                                    <a:pt x="322077" y="2487053"/>
                                    <a:pt x="325669" y="2488251"/>
                                    <a:pt x="328464" y="2491045"/>
                                  </a:cubicBezTo>
                                  <a:cubicBezTo>
                                    <a:pt x="331258" y="2493840"/>
                                    <a:pt x="332855" y="2498631"/>
                                    <a:pt x="332456" y="2503022"/>
                                  </a:cubicBezTo>
                                  <a:cubicBezTo>
                                    <a:pt x="332057" y="2507414"/>
                                    <a:pt x="330061" y="2511805"/>
                                    <a:pt x="325669" y="2516994"/>
                                  </a:cubicBezTo>
                                  <a:cubicBezTo>
                                    <a:pt x="322476" y="2520587"/>
                                    <a:pt x="319282" y="2523781"/>
                                    <a:pt x="316886" y="2525777"/>
                                  </a:cubicBezTo>
                                  <a:cubicBezTo>
                                    <a:pt x="316088" y="2526575"/>
                                    <a:pt x="314890" y="2527374"/>
                                    <a:pt x="313693" y="2527374"/>
                                  </a:cubicBezTo>
                                  <a:cubicBezTo>
                                    <a:pt x="312495" y="2527773"/>
                                    <a:pt x="311297" y="2527374"/>
                                    <a:pt x="310100" y="2526974"/>
                                  </a:cubicBezTo>
                                  <a:cubicBezTo>
                                    <a:pt x="304112" y="2524180"/>
                                    <a:pt x="293333" y="2518192"/>
                                    <a:pt x="289741" y="2509010"/>
                                  </a:cubicBezTo>
                                  <a:cubicBezTo>
                                    <a:pt x="288144" y="2504619"/>
                                    <a:pt x="288144" y="2499829"/>
                                    <a:pt x="290539" y="2496236"/>
                                  </a:cubicBezTo>
                                  <a:cubicBezTo>
                                    <a:pt x="292535" y="2492642"/>
                                    <a:pt x="295729" y="2490247"/>
                                    <a:pt x="299721" y="2489848"/>
                                  </a:cubicBezTo>
                                  <a:cubicBezTo>
                                    <a:pt x="302914" y="2489449"/>
                                    <a:pt x="306108" y="2490247"/>
                                    <a:pt x="309301" y="2491844"/>
                                  </a:cubicBezTo>
                                  <a:cubicBezTo>
                                    <a:pt x="312096" y="2489449"/>
                                    <a:pt x="315289" y="2487852"/>
                                    <a:pt x="318085" y="2487453"/>
                                  </a:cubicBezTo>
                                  <a:close/>
                                  <a:moveTo>
                                    <a:pt x="4769485" y="2481764"/>
                                  </a:moveTo>
                                  <a:cubicBezTo>
                                    <a:pt x="4764146" y="2482263"/>
                                    <a:pt x="4758956" y="2484858"/>
                                    <a:pt x="4755164" y="2489449"/>
                                  </a:cubicBezTo>
                                  <a:lnTo>
                                    <a:pt x="4747978" y="2498232"/>
                                  </a:lnTo>
                                  <a:cubicBezTo>
                                    <a:pt x="4746781" y="2499829"/>
                                    <a:pt x="4744386" y="2499829"/>
                                    <a:pt x="4742789" y="2498631"/>
                                  </a:cubicBezTo>
                                  <a:lnTo>
                                    <a:pt x="4734006" y="2491445"/>
                                  </a:lnTo>
                                  <a:cubicBezTo>
                                    <a:pt x="4729216" y="2487852"/>
                                    <a:pt x="4723627" y="2486255"/>
                                    <a:pt x="4718438" y="2486654"/>
                                  </a:cubicBezTo>
                                  <a:cubicBezTo>
                                    <a:pt x="4713247" y="2487453"/>
                                    <a:pt x="4708057" y="2489848"/>
                                    <a:pt x="4704465" y="2494239"/>
                                  </a:cubicBezTo>
                                  <a:cubicBezTo>
                                    <a:pt x="4696880" y="2503422"/>
                                    <a:pt x="4698077" y="2516595"/>
                                    <a:pt x="4707259" y="2524180"/>
                                  </a:cubicBezTo>
                                  <a:lnTo>
                                    <a:pt x="4751172" y="2560906"/>
                                  </a:lnTo>
                                  <a:cubicBezTo>
                                    <a:pt x="4763148" y="2546136"/>
                                    <a:pt x="4775523" y="2531366"/>
                                    <a:pt x="4787499" y="2516595"/>
                                  </a:cubicBezTo>
                                  <a:cubicBezTo>
                                    <a:pt x="4795084" y="2507414"/>
                                    <a:pt x="4793886" y="2494239"/>
                                    <a:pt x="4784705" y="2486654"/>
                                  </a:cubicBezTo>
                                  <a:cubicBezTo>
                                    <a:pt x="4780314" y="2482862"/>
                                    <a:pt x="4774825" y="2481265"/>
                                    <a:pt x="4769485" y="2481764"/>
                                  </a:cubicBezTo>
                                  <a:close/>
                                  <a:moveTo>
                                    <a:pt x="4768387" y="2475028"/>
                                  </a:moveTo>
                                  <a:cubicBezTo>
                                    <a:pt x="4775623" y="2474379"/>
                                    <a:pt x="4783108" y="2476475"/>
                                    <a:pt x="4789096" y="2481465"/>
                                  </a:cubicBezTo>
                                  <a:cubicBezTo>
                                    <a:pt x="4801072" y="2491445"/>
                                    <a:pt x="4802669" y="2509410"/>
                                    <a:pt x="4792689" y="2521386"/>
                                  </a:cubicBezTo>
                                  <a:cubicBezTo>
                                    <a:pt x="4779914" y="2537354"/>
                                    <a:pt x="4766741" y="2552922"/>
                                    <a:pt x="4753966" y="2568491"/>
                                  </a:cubicBezTo>
                                  <a:cubicBezTo>
                                    <a:pt x="4752769" y="2570088"/>
                                    <a:pt x="4750374" y="2570088"/>
                                    <a:pt x="4748777" y="2568890"/>
                                  </a:cubicBezTo>
                                  <a:lnTo>
                                    <a:pt x="4702069" y="2529769"/>
                                  </a:lnTo>
                                  <a:cubicBezTo>
                                    <a:pt x="4690093" y="2519789"/>
                                    <a:pt x="4688497" y="2501825"/>
                                    <a:pt x="4698477" y="2489848"/>
                                  </a:cubicBezTo>
                                  <a:cubicBezTo>
                                    <a:pt x="4703267" y="2483461"/>
                                    <a:pt x="4710453" y="2480267"/>
                                    <a:pt x="4717638" y="2479469"/>
                                  </a:cubicBezTo>
                                  <a:cubicBezTo>
                                    <a:pt x="4724825" y="2479069"/>
                                    <a:pt x="4732410" y="2481065"/>
                                    <a:pt x="4738398" y="2486255"/>
                                  </a:cubicBezTo>
                                  <a:lnTo>
                                    <a:pt x="4744386" y="2491045"/>
                                  </a:lnTo>
                                  <a:lnTo>
                                    <a:pt x="4749176" y="2485057"/>
                                  </a:lnTo>
                                  <a:cubicBezTo>
                                    <a:pt x="4754166" y="2479069"/>
                                    <a:pt x="4761152" y="2475676"/>
                                    <a:pt x="4768387" y="2475028"/>
                                  </a:cubicBezTo>
                                  <a:close/>
                                  <a:moveTo>
                                    <a:pt x="6070373" y="2460558"/>
                                  </a:moveTo>
                                  <a:cubicBezTo>
                                    <a:pt x="6081002" y="2463003"/>
                                    <a:pt x="6090683" y="2469490"/>
                                    <a:pt x="6096871" y="2479470"/>
                                  </a:cubicBezTo>
                                  <a:lnTo>
                                    <a:pt x="6091282" y="2483063"/>
                                  </a:lnTo>
                                  <a:cubicBezTo>
                                    <a:pt x="6080903" y="2466296"/>
                                    <a:pt x="6058548" y="2461106"/>
                                    <a:pt x="6041781" y="2471486"/>
                                  </a:cubicBezTo>
                                  <a:cubicBezTo>
                                    <a:pt x="6025014" y="2482265"/>
                                    <a:pt x="6019824" y="2504221"/>
                                    <a:pt x="6030204" y="2520987"/>
                                  </a:cubicBezTo>
                                  <a:lnTo>
                                    <a:pt x="6024615" y="2524580"/>
                                  </a:lnTo>
                                  <a:cubicBezTo>
                                    <a:pt x="6012240" y="2504620"/>
                                    <a:pt x="6018228" y="2478273"/>
                                    <a:pt x="6038188" y="2465897"/>
                                  </a:cubicBezTo>
                                  <a:cubicBezTo>
                                    <a:pt x="6048168" y="2459710"/>
                                    <a:pt x="6059745" y="2458113"/>
                                    <a:pt x="6070373" y="2460558"/>
                                  </a:cubicBezTo>
                                  <a:close/>
                                  <a:moveTo>
                                    <a:pt x="4112453" y="2410408"/>
                                  </a:moveTo>
                                  <a:cubicBezTo>
                                    <a:pt x="4109659" y="2410408"/>
                                    <a:pt x="4107263" y="2412005"/>
                                    <a:pt x="4104868" y="2414400"/>
                                  </a:cubicBezTo>
                                  <a:lnTo>
                                    <a:pt x="4103671" y="2415598"/>
                                  </a:lnTo>
                                  <a:lnTo>
                                    <a:pt x="4102074" y="2414800"/>
                                  </a:lnTo>
                                  <a:cubicBezTo>
                                    <a:pt x="4099279" y="2413202"/>
                                    <a:pt x="4096485" y="2412404"/>
                                    <a:pt x="4094090" y="2412803"/>
                                  </a:cubicBezTo>
                                  <a:cubicBezTo>
                                    <a:pt x="4091694" y="2413202"/>
                                    <a:pt x="4089298" y="2414400"/>
                                    <a:pt x="4088101" y="2416796"/>
                                  </a:cubicBezTo>
                                  <a:cubicBezTo>
                                    <a:pt x="4086504" y="2419191"/>
                                    <a:pt x="4086504" y="2422385"/>
                                    <a:pt x="4087702" y="2425578"/>
                                  </a:cubicBezTo>
                                  <a:cubicBezTo>
                                    <a:pt x="4090895" y="2433962"/>
                                    <a:pt x="4101675" y="2439550"/>
                                    <a:pt x="4106066" y="2441546"/>
                                  </a:cubicBezTo>
                                  <a:cubicBezTo>
                                    <a:pt x="4106864" y="2441946"/>
                                    <a:pt x="4107663" y="2441546"/>
                                    <a:pt x="4108461" y="2441147"/>
                                  </a:cubicBezTo>
                                  <a:cubicBezTo>
                                    <a:pt x="4112054" y="2437954"/>
                                    <a:pt x="4121235" y="2429570"/>
                                    <a:pt x="4122034" y="2421586"/>
                                  </a:cubicBezTo>
                                  <a:cubicBezTo>
                                    <a:pt x="4122433" y="2417994"/>
                                    <a:pt x="4121235" y="2414800"/>
                                    <a:pt x="4119239" y="2412803"/>
                                  </a:cubicBezTo>
                                  <a:cubicBezTo>
                                    <a:pt x="4117243" y="2410807"/>
                                    <a:pt x="4114848" y="2410009"/>
                                    <a:pt x="4112453" y="2410408"/>
                                  </a:cubicBezTo>
                                  <a:close/>
                                  <a:moveTo>
                                    <a:pt x="4112054" y="2406017"/>
                                  </a:moveTo>
                                  <a:cubicBezTo>
                                    <a:pt x="4116046" y="2405618"/>
                                    <a:pt x="4119639" y="2406815"/>
                                    <a:pt x="4122433" y="2409610"/>
                                  </a:cubicBezTo>
                                  <a:cubicBezTo>
                                    <a:pt x="4125227" y="2412404"/>
                                    <a:pt x="4126824" y="2417195"/>
                                    <a:pt x="4126425" y="2421586"/>
                                  </a:cubicBezTo>
                                  <a:cubicBezTo>
                                    <a:pt x="4126026" y="2425978"/>
                                    <a:pt x="4123631" y="2430768"/>
                                    <a:pt x="4119639" y="2435558"/>
                                  </a:cubicBezTo>
                                  <a:cubicBezTo>
                                    <a:pt x="4116445" y="2439151"/>
                                    <a:pt x="4113251" y="2442345"/>
                                    <a:pt x="4110856" y="2444341"/>
                                  </a:cubicBezTo>
                                  <a:cubicBezTo>
                                    <a:pt x="4110058" y="2445139"/>
                                    <a:pt x="4108860" y="2445937"/>
                                    <a:pt x="4107663" y="2445937"/>
                                  </a:cubicBezTo>
                                  <a:cubicBezTo>
                                    <a:pt x="4106465" y="2446337"/>
                                    <a:pt x="4105267" y="2445937"/>
                                    <a:pt x="4104070" y="2445538"/>
                                  </a:cubicBezTo>
                                  <a:cubicBezTo>
                                    <a:pt x="4098082" y="2442744"/>
                                    <a:pt x="4087302" y="2436756"/>
                                    <a:pt x="4083710" y="2427574"/>
                                  </a:cubicBezTo>
                                  <a:cubicBezTo>
                                    <a:pt x="4082113" y="2423183"/>
                                    <a:pt x="4082113" y="2418393"/>
                                    <a:pt x="4084508" y="2414800"/>
                                  </a:cubicBezTo>
                                  <a:cubicBezTo>
                                    <a:pt x="4086504" y="2411206"/>
                                    <a:pt x="4089698" y="2408811"/>
                                    <a:pt x="4093691" y="2408412"/>
                                  </a:cubicBezTo>
                                  <a:cubicBezTo>
                                    <a:pt x="4096884" y="2408013"/>
                                    <a:pt x="4100078" y="2408811"/>
                                    <a:pt x="4103271" y="2410408"/>
                                  </a:cubicBezTo>
                                  <a:cubicBezTo>
                                    <a:pt x="4106066" y="2408013"/>
                                    <a:pt x="4109259" y="2406416"/>
                                    <a:pt x="4112054" y="2406017"/>
                                  </a:cubicBezTo>
                                  <a:close/>
                                  <a:moveTo>
                                    <a:pt x="6326410" y="2386455"/>
                                  </a:moveTo>
                                  <a:cubicBezTo>
                                    <a:pt x="6318825" y="2388852"/>
                                    <a:pt x="6314832" y="2396436"/>
                                    <a:pt x="6317228" y="2404021"/>
                                  </a:cubicBezTo>
                                  <a:cubicBezTo>
                                    <a:pt x="6319624" y="2411606"/>
                                    <a:pt x="6327209" y="2415598"/>
                                    <a:pt x="6334793" y="2413203"/>
                                  </a:cubicBezTo>
                                  <a:cubicBezTo>
                                    <a:pt x="6342378" y="2410808"/>
                                    <a:pt x="6346370" y="2403223"/>
                                    <a:pt x="6343975" y="2395638"/>
                                  </a:cubicBezTo>
                                  <a:cubicBezTo>
                                    <a:pt x="6341580" y="2388053"/>
                                    <a:pt x="6333995" y="2384459"/>
                                    <a:pt x="6326410" y="2386455"/>
                                  </a:cubicBezTo>
                                  <a:close/>
                                  <a:moveTo>
                                    <a:pt x="6324015" y="2379270"/>
                                  </a:moveTo>
                                  <a:cubicBezTo>
                                    <a:pt x="6335592" y="2375677"/>
                                    <a:pt x="6347967" y="2382064"/>
                                    <a:pt x="6351560" y="2393642"/>
                                  </a:cubicBezTo>
                                  <a:cubicBezTo>
                                    <a:pt x="6355153" y="2405219"/>
                                    <a:pt x="6348765" y="2417594"/>
                                    <a:pt x="6337189" y="2421187"/>
                                  </a:cubicBezTo>
                                  <a:cubicBezTo>
                                    <a:pt x="6325612" y="2424779"/>
                                    <a:pt x="6313236" y="2418392"/>
                                    <a:pt x="6309643" y="2406816"/>
                                  </a:cubicBezTo>
                                  <a:cubicBezTo>
                                    <a:pt x="6306050" y="2395239"/>
                                    <a:pt x="6312437" y="2382863"/>
                                    <a:pt x="6324015" y="2379270"/>
                                  </a:cubicBezTo>
                                  <a:close/>
                                  <a:moveTo>
                                    <a:pt x="6320022" y="2366097"/>
                                  </a:moveTo>
                                  <a:cubicBezTo>
                                    <a:pt x="6301259" y="2371685"/>
                                    <a:pt x="6290880" y="2391646"/>
                                    <a:pt x="6296468" y="2410409"/>
                                  </a:cubicBezTo>
                                  <a:cubicBezTo>
                                    <a:pt x="6302057" y="2429171"/>
                                    <a:pt x="6322018" y="2439550"/>
                                    <a:pt x="6340780" y="2433961"/>
                                  </a:cubicBezTo>
                                  <a:cubicBezTo>
                                    <a:pt x="6359543" y="2428372"/>
                                    <a:pt x="6369922" y="2408413"/>
                                    <a:pt x="6364333" y="2389650"/>
                                  </a:cubicBezTo>
                                  <a:cubicBezTo>
                                    <a:pt x="6358744" y="2370887"/>
                                    <a:pt x="6338784" y="2360508"/>
                                    <a:pt x="6320022" y="2366097"/>
                                  </a:cubicBezTo>
                                  <a:close/>
                                  <a:moveTo>
                                    <a:pt x="6334699" y="2356772"/>
                                  </a:moveTo>
                                  <a:cubicBezTo>
                                    <a:pt x="6351484" y="2358512"/>
                                    <a:pt x="6366529" y="2370189"/>
                                    <a:pt x="6371918" y="2387255"/>
                                  </a:cubicBezTo>
                                  <a:cubicBezTo>
                                    <a:pt x="6379104" y="2410009"/>
                                    <a:pt x="6366329" y="2434360"/>
                                    <a:pt x="6343176" y="2441546"/>
                                  </a:cubicBezTo>
                                  <a:cubicBezTo>
                                    <a:pt x="6320421" y="2448732"/>
                                    <a:pt x="6296069" y="2435558"/>
                                    <a:pt x="6288884" y="2412804"/>
                                  </a:cubicBezTo>
                                  <a:cubicBezTo>
                                    <a:pt x="6281698" y="2390049"/>
                                    <a:pt x="6294872" y="2365697"/>
                                    <a:pt x="6317627" y="2358512"/>
                                  </a:cubicBezTo>
                                  <a:cubicBezTo>
                                    <a:pt x="6323315" y="2356716"/>
                                    <a:pt x="6329104" y="2356192"/>
                                    <a:pt x="6334699" y="2356772"/>
                                  </a:cubicBezTo>
                                  <a:close/>
                                  <a:moveTo>
                                    <a:pt x="1871310" y="2344440"/>
                                  </a:moveTo>
                                  <a:cubicBezTo>
                                    <a:pt x="1865971" y="2344939"/>
                                    <a:pt x="1860782" y="2347534"/>
                                    <a:pt x="1856988" y="2352125"/>
                                  </a:cubicBezTo>
                                  <a:lnTo>
                                    <a:pt x="1849802" y="2360908"/>
                                  </a:lnTo>
                                  <a:cubicBezTo>
                                    <a:pt x="1848606" y="2362505"/>
                                    <a:pt x="1846210" y="2362505"/>
                                    <a:pt x="1844614" y="2361307"/>
                                  </a:cubicBezTo>
                                  <a:lnTo>
                                    <a:pt x="1835830" y="2354121"/>
                                  </a:lnTo>
                                  <a:cubicBezTo>
                                    <a:pt x="1831041" y="2350528"/>
                                    <a:pt x="1825451" y="2348931"/>
                                    <a:pt x="1820262" y="2349330"/>
                                  </a:cubicBezTo>
                                  <a:cubicBezTo>
                                    <a:pt x="1815072" y="2350129"/>
                                    <a:pt x="1809883" y="2352524"/>
                                    <a:pt x="1806290" y="2356915"/>
                                  </a:cubicBezTo>
                                  <a:cubicBezTo>
                                    <a:pt x="1798705" y="2366098"/>
                                    <a:pt x="1799902" y="2379271"/>
                                    <a:pt x="1809084" y="2386856"/>
                                  </a:cubicBezTo>
                                  <a:lnTo>
                                    <a:pt x="1852997" y="2423582"/>
                                  </a:lnTo>
                                  <a:cubicBezTo>
                                    <a:pt x="1864973" y="2408812"/>
                                    <a:pt x="1877348" y="2394041"/>
                                    <a:pt x="1889324" y="2379271"/>
                                  </a:cubicBezTo>
                                  <a:cubicBezTo>
                                    <a:pt x="1896909" y="2370090"/>
                                    <a:pt x="1895711" y="2356915"/>
                                    <a:pt x="1886531" y="2349330"/>
                                  </a:cubicBezTo>
                                  <a:cubicBezTo>
                                    <a:pt x="1882139" y="2345538"/>
                                    <a:pt x="1876650" y="2343941"/>
                                    <a:pt x="1871310" y="2344440"/>
                                  </a:cubicBezTo>
                                  <a:close/>
                                  <a:moveTo>
                                    <a:pt x="1870213" y="2337704"/>
                                  </a:moveTo>
                                  <a:cubicBezTo>
                                    <a:pt x="1877448" y="2337056"/>
                                    <a:pt x="1884933" y="2339151"/>
                                    <a:pt x="1890922" y="2344141"/>
                                  </a:cubicBezTo>
                                  <a:cubicBezTo>
                                    <a:pt x="1902897" y="2354121"/>
                                    <a:pt x="1904495" y="2372086"/>
                                    <a:pt x="1894514" y="2384061"/>
                                  </a:cubicBezTo>
                                  <a:cubicBezTo>
                                    <a:pt x="1881739" y="2400029"/>
                                    <a:pt x="1868566" y="2415598"/>
                                    <a:pt x="1855791" y="2431167"/>
                                  </a:cubicBezTo>
                                  <a:cubicBezTo>
                                    <a:pt x="1854594" y="2432764"/>
                                    <a:pt x="1852198" y="2432764"/>
                                    <a:pt x="1850602" y="2431566"/>
                                  </a:cubicBezTo>
                                  <a:lnTo>
                                    <a:pt x="1803894" y="2392445"/>
                                  </a:lnTo>
                                  <a:cubicBezTo>
                                    <a:pt x="1791919" y="2382465"/>
                                    <a:pt x="1790322" y="2364501"/>
                                    <a:pt x="1800302" y="2352524"/>
                                  </a:cubicBezTo>
                                  <a:cubicBezTo>
                                    <a:pt x="1805092" y="2346137"/>
                                    <a:pt x="1812278" y="2342943"/>
                                    <a:pt x="1819464" y="2342145"/>
                                  </a:cubicBezTo>
                                  <a:cubicBezTo>
                                    <a:pt x="1827048" y="2341745"/>
                                    <a:pt x="1834234" y="2343741"/>
                                    <a:pt x="1840221" y="2348931"/>
                                  </a:cubicBezTo>
                                  <a:lnTo>
                                    <a:pt x="1846210" y="2353721"/>
                                  </a:lnTo>
                                  <a:lnTo>
                                    <a:pt x="1851001" y="2347733"/>
                                  </a:lnTo>
                                  <a:cubicBezTo>
                                    <a:pt x="1855991" y="2341746"/>
                                    <a:pt x="1862977" y="2338353"/>
                                    <a:pt x="1870213" y="2337704"/>
                                  </a:cubicBezTo>
                                  <a:close/>
                                  <a:moveTo>
                                    <a:pt x="3172605" y="2323233"/>
                                  </a:moveTo>
                                  <a:cubicBezTo>
                                    <a:pt x="3183233" y="2325678"/>
                                    <a:pt x="3192913" y="2332165"/>
                                    <a:pt x="3199100" y="2342145"/>
                                  </a:cubicBezTo>
                                  <a:lnTo>
                                    <a:pt x="3193513" y="2345738"/>
                                  </a:lnTo>
                                  <a:cubicBezTo>
                                    <a:pt x="3183133" y="2328971"/>
                                    <a:pt x="3160780" y="2323781"/>
                                    <a:pt x="3144011" y="2334161"/>
                                  </a:cubicBezTo>
                                  <a:cubicBezTo>
                                    <a:pt x="3126846" y="2344940"/>
                                    <a:pt x="3121656" y="2367295"/>
                                    <a:pt x="3132436" y="2383662"/>
                                  </a:cubicBezTo>
                                  <a:lnTo>
                                    <a:pt x="3126846" y="2387255"/>
                                  </a:lnTo>
                                  <a:cubicBezTo>
                                    <a:pt x="3114471" y="2367295"/>
                                    <a:pt x="3120459" y="2340948"/>
                                    <a:pt x="3140419" y="2328572"/>
                                  </a:cubicBezTo>
                                  <a:cubicBezTo>
                                    <a:pt x="3150398" y="2322385"/>
                                    <a:pt x="3161974" y="2320788"/>
                                    <a:pt x="3172605" y="2323233"/>
                                  </a:cubicBezTo>
                                  <a:close/>
                                  <a:moveTo>
                                    <a:pt x="3428236" y="2249131"/>
                                  </a:moveTo>
                                  <a:cubicBezTo>
                                    <a:pt x="3420653" y="2251527"/>
                                    <a:pt x="3416663" y="2259112"/>
                                    <a:pt x="3419057" y="2266697"/>
                                  </a:cubicBezTo>
                                  <a:cubicBezTo>
                                    <a:pt x="3421450" y="2274282"/>
                                    <a:pt x="3429035" y="2278274"/>
                                    <a:pt x="3436619" y="2275879"/>
                                  </a:cubicBezTo>
                                  <a:cubicBezTo>
                                    <a:pt x="3444205" y="2273483"/>
                                    <a:pt x="3448195" y="2265899"/>
                                    <a:pt x="3445802" y="2258314"/>
                                  </a:cubicBezTo>
                                  <a:cubicBezTo>
                                    <a:pt x="3443406" y="2250729"/>
                                    <a:pt x="3435823" y="2247135"/>
                                    <a:pt x="3428236" y="2249131"/>
                                  </a:cubicBezTo>
                                  <a:close/>
                                  <a:moveTo>
                                    <a:pt x="3425843" y="2241946"/>
                                  </a:moveTo>
                                  <a:cubicBezTo>
                                    <a:pt x="3437419" y="2238353"/>
                                    <a:pt x="3449793" y="2244740"/>
                                    <a:pt x="3453385" y="2256318"/>
                                  </a:cubicBezTo>
                                  <a:cubicBezTo>
                                    <a:pt x="3456976" y="2267895"/>
                                    <a:pt x="3450591" y="2280270"/>
                                    <a:pt x="3439014" y="2283863"/>
                                  </a:cubicBezTo>
                                  <a:cubicBezTo>
                                    <a:pt x="3427441" y="2287455"/>
                                    <a:pt x="3415063" y="2281068"/>
                                    <a:pt x="3411471" y="2269491"/>
                                  </a:cubicBezTo>
                                  <a:cubicBezTo>
                                    <a:pt x="3407880" y="2257915"/>
                                    <a:pt x="3414267" y="2245538"/>
                                    <a:pt x="3425843" y="2241946"/>
                                  </a:cubicBezTo>
                                  <a:close/>
                                  <a:moveTo>
                                    <a:pt x="3421849" y="2229172"/>
                                  </a:moveTo>
                                  <a:cubicBezTo>
                                    <a:pt x="3403089" y="2234760"/>
                                    <a:pt x="3392712" y="2254721"/>
                                    <a:pt x="3398299" y="2273484"/>
                                  </a:cubicBezTo>
                                  <a:cubicBezTo>
                                    <a:pt x="3403888" y="2292246"/>
                                    <a:pt x="3423846" y="2302625"/>
                                    <a:pt x="3442607" y="2297036"/>
                                  </a:cubicBezTo>
                                  <a:cubicBezTo>
                                    <a:pt x="3461367" y="2291448"/>
                                    <a:pt x="3471744" y="2271488"/>
                                    <a:pt x="3466158" y="2252725"/>
                                  </a:cubicBezTo>
                                  <a:cubicBezTo>
                                    <a:pt x="3460569" y="2233563"/>
                                    <a:pt x="3440610" y="2223184"/>
                                    <a:pt x="3421849" y="2229172"/>
                                  </a:cubicBezTo>
                                  <a:close/>
                                  <a:moveTo>
                                    <a:pt x="1198320" y="2220788"/>
                                  </a:moveTo>
                                  <a:cubicBezTo>
                                    <a:pt x="1195527" y="2220788"/>
                                    <a:pt x="1193131" y="2222385"/>
                                    <a:pt x="1190736" y="2224780"/>
                                  </a:cubicBezTo>
                                  <a:lnTo>
                                    <a:pt x="1189538" y="2225978"/>
                                  </a:lnTo>
                                  <a:lnTo>
                                    <a:pt x="1187942" y="2225180"/>
                                  </a:lnTo>
                                  <a:cubicBezTo>
                                    <a:pt x="1185147" y="2223582"/>
                                    <a:pt x="1182353" y="2222784"/>
                                    <a:pt x="1179957" y="2223183"/>
                                  </a:cubicBezTo>
                                  <a:cubicBezTo>
                                    <a:pt x="1177563" y="2223183"/>
                                    <a:pt x="1175167" y="2224780"/>
                                    <a:pt x="1173969" y="2227176"/>
                                  </a:cubicBezTo>
                                  <a:cubicBezTo>
                                    <a:pt x="1172373" y="2229571"/>
                                    <a:pt x="1172373" y="2232765"/>
                                    <a:pt x="1173571" y="2235958"/>
                                  </a:cubicBezTo>
                                  <a:cubicBezTo>
                                    <a:pt x="1176764" y="2244342"/>
                                    <a:pt x="1187543" y="2249930"/>
                                    <a:pt x="1191933" y="2251926"/>
                                  </a:cubicBezTo>
                                  <a:cubicBezTo>
                                    <a:pt x="1192732" y="2252326"/>
                                    <a:pt x="1193530" y="2251926"/>
                                    <a:pt x="1194328" y="2251527"/>
                                  </a:cubicBezTo>
                                  <a:cubicBezTo>
                                    <a:pt x="1197922" y="2248334"/>
                                    <a:pt x="1206704" y="2239950"/>
                                    <a:pt x="1207902" y="2231966"/>
                                  </a:cubicBezTo>
                                  <a:cubicBezTo>
                                    <a:pt x="1208300" y="2228374"/>
                                    <a:pt x="1207104" y="2225180"/>
                                    <a:pt x="1205108" y="2223183"/>
                                  </a:cubicBezTo>
                                  <a:cubicBezTo>
                                    <a:pt x="1203112" y="2221187"/>
                                    <a:pt x="1200716" y="2220389"/>
                                    <a:pt x="1198320" y="2220788"/>
                                  </a:cubicBezTo>
                                  <a:close/>
                                  <a:moveTo>
                                    <a:pt x="3436526" y="2219448"/>
                                  </a:moveTo>
                                  <a:cubicBezTo>
                                    <a:pt x="3453310" y="2221188"/>
                                    <a:pt x="3468351" y="2232865"/>
                                    <a:pt x="3473743" y="2249931"/>
                                  </a:cubicBezTo>
                                  <a:cubicBezTo>
                                    <a:pt x="3480926" y="2272685"/>
                                    <a:pt x="3468153" y="2297036"/>
                                    <a:pt x="3445001" y="2304222"/>
                                  </a:cubicBezTo>
                                  <a:cubicBezTo>
                                    <a:pt x="3422249" y="2311407"/>
                                    <a:pt x="3397899" y="2298234"/>
                                    <a:pt x="3390715" y="2275480"/>
                                  </a:cubicBezTo>
                                  <a:cubicBezTo>
                                    <a:pt x="3383531" y="2252725"/>
                                    <a:pt x="3396702" y="2228373"/>
                                    <a:pt x="3419453" y="2221188"/>
                                  </a:cubicBezTo>
                                  <a:cubicBezTo>
                                    <a:pt x="3425143" y="2219392"/>
                                    <a:pt x="3430930" y="2218868"/>
                                    <a:pt x="3436526" y="2219448"/>
                                  </a:cubicBezTo>
                                  <a:close/>
                                  <a:moveTo>
                                    <a:pt x="1197523" y="2216397"/>
                                  </a:moveTo>
                                  <a:cubicBezTo>
                                    <a:pt x="1201515" y="2215998"/>
                                    <a:pt x="1205108" y="2217195"/>
                                    <a:pt x="1207902" y="2219990"/>
                                  </a:cubicBezTo>
                                  <a:cubicBezTo>
                                    <a:pt x="1210696" y="2222784"/>
                                    <a:pt x="1212293" y="2227575"/>
                                    <a:pt x="1211894" y="2231966"/>
                                  </a:cubicBezTo>
                                  <a:cubicBezTo>
                                    <a:pt x="1211495" y="2236358"/>
                                    <a:pt x="1209499" y="2241148"/>
                                    <a:pt x="1205108" y="2245938"/>
                                  </a:cubicBezTo>
                                  <a:cubicBezTo>
                                    <a:pt x="1201914" y="2249531"/>
                                    <a:pt x="1198719" y="2252725"/>
                                    <a:pt x="1196325" y="2254721"/>
                                  </a:cubicBezTo>
                                  <a:cubicBezTo>
                                    <a:pt x="1195527" y="2255519"/>
                                    <a:pt x="1194328" y="2256317"/>
                                    <a:pt x="1193131" y="2256317"/>
                                  </a:cubicBezTo>
                                  <a:cubicBezTo>
                                    <a:pt x="1191933" y="2256717"/>
                                    <a:pt x="1190736" y="2256317"/>
                                    <a:pt x="1189538" y="2255918"/>
                                  </a:cubicBezTo>
                                  <a:cubicBezTo>
                                    <a:pt x="1183550" y="2253124"/>
                                    <a:pt x="1172773" y="2247136"/>
                                    <a:pt x="1169179" y="2237954"/>
                                  </a:cubicBezTo>
                                  <a:cubicBezTo>
                                    <a:pt x="1167583" y="2233563"/>
                                    <a:pt x="1167583" y="2228773"/>
                                    <a:pt x="1169977" y="2225180"/>
                                  </a:cubicBezTo>
                                  <a:cubicBezTo>
                                    <a:pt x="1171974" y="2221586"/>
                                    <a:pt x="1175167" y="2219191"/>
                                    <a:pt x="1179159" y="2218792"/>
                                  </a:cubicBezTo>
                                  <a:cubicBezTo>
                                    <a:pt x="1182353" y="2218393"/>
                                    <a:pt x="1185547" y="2219191"/>
                                    <a:pt x="1188740" y="2220788"/>
                                  </a:cubicBezTo>
                                  <a:cubicBezTo>
                                    <a:pt x="1191535" y="2218393"/>
                                    <a:pt x="1194728" y="2216796"/>
                                    <a:pt x="1197523" y="2216397"/>
                                  </a:cubicBezTo>
                                  <a:close/>
                                  <a:moveTo>
                                    <a:pt x="5648919" y="2211108"/>
                                  </a:moveTo>
                                  <a:cubicBezTo>
                                    <a:pt x="5643579" y="2211607"/>
                                    <a:pt x="5638390" y="2214202"/>
                                    <a:pt x="5634598" y="2218793"/>
                                  </a:cubicBezTo>
                                  <a:lnTo>
                                    <a:pt x="5627412" y="2227576"/>
                                  </a:lnTo>
                                  <a:cubicBezTo>
                                    <a:pt x="5626215" y="2229173"/>
                                    <a:pt x="5623819" y="2229173"/>
                                    <a:pt x="5622223" y="2227975"/>
                                  </a:cubicBezTo>
                                  <a:lnTo>
                                    <a:pt x="5613440" y="2220789"/>
                                  </a:lnTo>
                                  <a:cubicBezTo>
                                    <a:pt x="5608650" y="2217196"/>
                                    <a:pt x="5603061" y="2215599"/>
                                    <a:pt x="5597872" y="2215998"/>
                                  </a:cubicBezTo>
                                  <a:cubicBezTo>
                                    <a:pt x="5592681" y="2216397"/>
                                    <a:pt x="5587491" y="2219192"/>
                                    <a:pt x="5583899" y="2223583"/>
                                  </a:cubicBezTo>
                                  <a:cubicBezTo>
                                    <a:pt x="5576314" y="2232766"/>
                                    <a:pt x="5577511" y="2245939"/>
                                    <a:pt x="5586693" y="2253524"/>
                                  </a:cubicBezTo>
                                  <a:lnTo>
                                    <a:pt x="5630606" y="2290250"/>
                                  </a:lnTo>
                                  <a:cubicBezTo>
                                    <a:pt x="5642582" y="2275480"/>
                                    <a:pt x="5654957" y="2260709"/>
                                    <a:pt x="5666933" y="2245939"/>
                                  </a:cubicBezTo>
                                  <a:cubicBezTo>
                                    <a:pt x="5674518" y="2236758"/>
                                    <a:pt x="5673320" y="2223583"/>
                                    <a:pt x="5664138" y="2215998"/>
                                  </a:cubicBezTo>
                                  <a:cubicBezTo>
                                    <a:pt x="5659747" y="2212206"/>
                                    <a:pt x="5654258" y="2210609"/>
                                    <a:pt x="5648919" y="2211108"/>
                                  </a:cubicBezTo>
                                  <a:close/>
                                  <a:moveTo>
                                    <a:pt x="5647821" y="2204372"/>
                                  </a:moveTo>
                                  <a:cubicBezTo>
                                    <a:pt x="5655057" y="2203724"/>
                                    <a:pt x="5662542" y="2205819"/>
                                    <a:pt x="5668530" y="2210809"/>
                                  </a:cubicBezTo>
                                  <a:cubicBezTo>
                                    <a:pt x="5680506" y="2220789"/>
                                    <a:pt x="5682102" y="2238754"/>
                                    <a:pt x="5672122" y="2250729"/>
                                  </a:cubicBezTo>
                                  <a:cubicBezTo>
                                    <a:pt x="5659348" y="2266697"/>
                                    <a:pt x="5646174" y="2282266"/>
                                    <a:pt x="5633400" y="2297835"/>
                                  </a:cubicBezTo>
                                  <a:cubicBezTo>
                                    <a:pt x="5632203" y="2299432"/>
                                    <a:pt x="5629807" y="2299432"/>
                                    <a:pt x="5628211" y="2298234"/>
                                  </a:cubicBezTo>
                                  <a:lnTo>
                                    <a:pt x="5581503" y="2259113"/>
                                  </a:lnTo>
                                  <a:cubicBezTo>
                                    <a:pt x="5569528" y="2249133"/>
                                    <a:pt x="5567931" y="2231169"/>
                                    <a:pt x="5577911" y="2219192"/>
                                  </a:cubicBezTo>
                                  <a:cubicBezTo>
                                    <a:pt x="5582701" y="2212805"/>
                                    <a:pt x="5589887" y="2209611"/>
                                    <a:pt x="5597072" y="2208813"/>
                                  </a:cubicBezTo>
                                  <a:cubicBezTo>
                                    <a:pt x="5604259" y="2208014"/>
                                    <a:pt x="5611843" y="2210409"/>
                                    <a:pt x="5617831" y="2215599"/>
                                  </a:cubicBezTo>
                                  <a:lnTo>
                                    <a:pt x="5623819" y="2220389"/>
                                  </a:lnTo>
                                  <a:lnTo>
                                    <a:pt x="5628610" y="2214401"/>
                                  </a:lnTo>
                                  <a:cubicBezTo>
                                    <a:pt x="5633600" y="2208414"/>
                                    <a:pt x="5640586" y="2205021"/>
                                    <a:pt x="5647821" y="2204372"/>
                                  </a:cubicBezTo>
                                  <a:close/>
                                  <a:moveTo>
                                    <a:pt x="6949809" y="2189900"/>
                                  </a:moveTo>
                                  <a:cubicBezTo>
                                    <a:pt x="6960438" y="2192345"/>
                                    <a:pt x="6970119" y="2198833"/>
                                    <a:pt x="6976306" y="2208813"/>
                                  </a:cubicBezTo>
                                  <a:lnTo>
                                    <a:pt x="6970717" y="2212406"/>
                                  </a:lnTo>
                                  <a:cubicBezTo>
                                    <a:pt x="6960338" y="2195639"/>
                                    <a:pt x="6937983" y="2190449"/>
                                    <a:pt x="6921216" y="2200828"/>
                                  </a:cubicBezTo>
                                  <a:cubicBezTo>
                                    <a:pt x="6904449" y="2211209"/>
                                    <a:pt x="6899259" y="2233564"/>
                                    <a:pt x="6909638" y="2250330"/>
                                  </a:cubicBezTo>
                                  <a:lnTo>
                                    <a:pt x="6904050" y="2253923"/>
                                  </a:lnTo>
                                  <a:cubicBezTo>
                                    <a:pt x="6891674" y="2233963"/>
                                    <a:pt x="6897662" y="2207616"/>
                                    <a:pt x="6917623" y="2195240"/>
                                  </a:cubicBezTo>
                                  <a:cubicBezTo>
                                    <a:pt x="6927603" y="2189052"/>
                                    <a:pt x="6939180" y="2187455"/>
                                    <a:pt x="6949809" y="2189900"/>
                                  </a:cubicBezTo>
                                  <a:close/>
                                  <a:moveTo>
                                    <a:pt x="230910" y="2150778"/>
                                  </a:moveTo>
                                  <a:cubicBezTo>
                                    <a:pt x="241539" y="2153223"/>
                                    <a:pt x="251220" y="2159710"/>
                                    <a:pt x="257407" y="2169691"/>
                                  </a:cubicBezTo>
                                  <a:lnTo>
                                    <a:pt x="251818" y="2173284"/>
                                  </a:lnTo>
                                  <a:cubicBezTo>
                                    <a:pt x="241439" y="2156517"/>
                                    <a:pt x="219084" y="2151327"/>
                                    <a:pt x="202316" y="2161706"/>
                                  </a:cubicBezTo>
                                  <a:cubicBezTo>
                                    <a:pt x="185151" y="2172486"/>
                                    <a:pt x="180360" y="2194442"/>
                                    <a:pt x="190739" y="2211208"/>
                                  </a:cubicBezTo>
                                  <a:lnTo>
                                    <a:pt x="185151" y="2214801"/>
                                  </a:lnTo>
                                  <a:cubicBezTo>
                                    <a:pt x="172776" y="2194841"/>
                                    <a:pt x="178764" y="2168494"/>
                                    <a:pt x="198723" y="2156118"/>
                                  </a:cubicBezTo>
                                  <a:cubicBezTo>
                                    <a:pt x="208704" y="2149930"/>
                                    <a:pt x="220281" y="2148333"/>
                                    <a:pt x="230910" y="2150778"/>
                                  </a:cubicBezTo>
                                  <a:close/>
                                  <a:moveTo>
                                    <a:pt x="4991888" y="2139352"/>
                                  </a:moveTo>
                                  <a:cubicBezTo>
                                    <a:pt x="4989094" y="2139352"/>
                                    <a:pt x="4986699" y="2140948"/>
                                    <a:pt x="4984303" y="2143344"/>
                                  </a:cubicBezTo>
                                  <a:lnTo>
                                    <a:pt x="4983106" y="2144542"/>
                                  </a:lnTo>
                                  <a:lnTo>
                                    <a:pt x="4981509" y="2143743"/>
                                  </a:lnTo>
                                  <a:cubicBezTo>
                                    <a:pt x="4978715" y="2142146"/>
                                    <a:pt x="4975920" y="2141348"/>
                                    <a:pt x="4973525" y="2141747"/>
                                  </a:cubicBezTo>
                                  <a:cubicBezTo>
                                    <a:pt x="4971129" y="2142146"/>
                                    <a:pt x="4968734" y="2143344"/>
                                    <a:pt x="4967536" y="2145740"/>
                                  </a:cubicBezTo>
                                  <a:cubicBezTo>
                                    <a:pt x="4965939" y="2148135"/>
                                    <a:pt x="4965939" y="2151329"/>
                                    <a:pt x="4967137" y="2154522"/>
                                  </a:cubicBezTo>
                                  <a:cubicBezTo>
                                    <a:pt x="4970330" y="2162905"/>
                                    <a:pt x="4981110" y="2168494"/>
                                    <a:pt x="4985501" y="2170490"/>
                                  </a:cubicBezTo>
                                  <a:cubicBezTo>
                                    <a:pt x="4986299" y="2170889"/>
                                    <a:pt x="4987098" y="2170490"/>
                                    <a:pt x="4987896" y="2170091"/>
                                  </a:cubicBezTo>
                                  <a:cubicBezTo>
                                    <a:pt x="4991489" y="2166897"/>
                                    <a:pt x="5000670" y="2158913"/>
                                    <a:pt x="5001469" y="2150530"/>
                                  </a:cubicBezTo>
                                  <a:cubicBezTo>
                                    <a:pt x="5001868" y="2146937"/>
                                    <a:pt x="5000670" y="2143743"/>
                                    <a:pt x="4998675" y="2141747"/>
                                  </a:cubicBezTo>
                                  <a:cubicBezTo>
                                    <a:pt x="4996679" y="2139751"/>
                                    <a:pt x="4994283" y="2138952"/>
                                    <a:pt x="4991888" y="2139352"/>
                                  </a:cubicBezTo>
                                  <a:close/>
                                  <a:moveTo>
                                    <a:pt x="4991489" y="2135360"/>
                                  </a:moveTo>
                                  <a:cubicBezTo>
                                    <a:pt x="4995481" y="2134960"/>
                                    <a:pt x="4999074" y="2136158"/>
                                    <a:pt x="5001868" y="2138952"/>
                                  </a:cubicBezTo>
                                  <a:cubicBezTo>
                                    <a:pt x="5004662" y="2141747"/>
                                    <a:pt x="5006259" y="2146538"/>
                                    <a:pt x="5005860" y="2150929"/>
                                  </a:cubicBezTo>
                                  <a:cubicBezTo>
                                    <a:pt x="5005062" y="2155321"/>
                                    <a:pt x="5003066" y="2159712"/>
                                    <a:pt x="4999074" y="2164901"/>
                                  </a:cubicBezTo>
                                  <a:cubicBezTo>
                                    <a:pt x="4995880" y="2168494"/>
                                    <a:pt x="4992687" y="2171688"/>
                                    <a:pt x="4990291" y="2173684"/>
                                  </a:cubicBezTo>
                                  <a:cubicBezTo>
                                    <a:pt x="4989493" y="2174482"/>
                                    <a:pt x="4988295" y="2175281"/>
                                    <a:pt x="4987098" y="2175281"/>
                                  </a:cubicBezTo>
                                  <a:cubicBezTo>
                                    <a:pt x="4985900" y="2175680"/>
                                    <a:pt x="4984703" y="2175281"/>
                                    <a:pt x="4983505" y="2174881"/>
                                  </a:cubicBezTo>
                                  <a:cubicBezTo>
                                    <a:pt x="4977517" y="2172087"/>
                                    <a:pt x="4966738" y="2166099"/>
                                    <a:pt x="4963145" y="2156917"/>
                                  </a:cubicBezTo>
                                  <a:cubicBezTo>
                                    <a:pt x="4961548" y="2152526"/>
                                    <a:pt x="4961548" y="2147736"/>
                                    <a:pt x="4963943" y="2144143"/>
                                  </a:cubicBezTo>
                                  <a:cubicBezTo>
                                    <a:pt x="4965939" y="2140549"/>
                                    <a:pt x="4969133" y="2138154"/>
                                    <a:pt x="4973126" y="2137755"/>
                                  </a:cubicBezTo>
                                  <a:cubicBezTo>
                                    <a:pt x="4976319" y="2137356"/>
                                    <a:pt x="4979513" y="2138154"/>
                                    <a:pt x="4982707" y="2139751"/>
                                  </a:cubicBezTo>
                                  <a:cubicBezTo>
                                    <a:pt x="4985501" y="2137356"/>
                                    <a:pt x="4988695" y="2135759"/>
                                    <a:pt x="4991489" y="2135360"/>
                                  </a:cubicBezTo>
                                  <a:close/>
                                  <a:moveTo>
                                    <a:pt x="7205844" y="2115798"/>
                                  </a:moveTo>
                                  <a:cubicBezTo>
                                    <a:pt x="7198259" y="2118195"/>
                                    <a:pt x="7194266" y="2125779"/>
                                    <a:pt x="7196661" y="2133364"/>
                                  </a:cubicBezTo>
                                  <a:cubicBezTo>
                                    <a:pt x="7199058" y="2140949"/>
                                    <a:pt x="7206642" y="2144941"/>
                                    <a:pt x="7214227" y="2142546"/>
                                  </a:cubicBezTo>
                                  <a:cubicBezTo>
                                    <a:pt x="7221812" y="2140151"/>
                                    <a:pt x="7225804" y="2132566"/>
                                    <a:pt x="7223409" y="2124981"/>
                                  </a:cubicBezTo>
                                  <a:cubicBezTo>
                                    <a:pt x="7221014" y="2117396"/>
                                    <a:pt x="7213429" y="2113403"/>
                                    <a:pt x="7205844" y="2115798"/>
                                  </a:cubicBezTo>
                                  <a:close/>
                                  <a:moveTo>
                                    <a:pt x="7203449" y="2108214"/>
                                  </a:moveTo>
                                  <a:cubicBezTo>
                                    <a:pt x="7215026" y="2104621"/>
                                    <a:pt x="7227401" y="2111008"/>
                                    <a:pt x="7230993" y="2122586"/>
                                  </a:cubicBezTo>
                                  <a:cubicBezTo>
                                    <a:pt x="7234586" y="2134163"/>
                                    <a:pt x="7228199" y="2146538"/>
                                    <a:pt x="7216622" y="2150131"/>
                                  </a:cubicBezTo>
                                  <a:cubicBezTo>
                                    <a:pt x="7205046" y="2153723"/>
                                    <a:pt x="7192669" y="2147336"/>
                                    <a:pt x="7189077" y="2135759"/>
                                  </a:cubicBezTo>
                                  <a:cubicBezTo>
                                    <a:pt x="7185484" y="2124183"/>
                                    <a:pt x="7191871" y="2111806"/>
                                    <a:pt x="7203449" y="2108214"/>
                                  </a:cubicBezTo>
                                  <a:close/>
                                  <a:moveTo>
                                    <a:pt x="7199457" y="2095440"/>
                                  </a:moveTo>
                                  <a:cubicBezTo>
                                    <a:pt x="7180694" y="2101028"/>
                                    <a:pt x="7170315" y="2120989"/>
                                    <a:pt x="7175904" y="2139752"/>
                                  </a:cubicBezTo>
                                  <a:cubicBezTo>
                                    <a:pt x="7181493" y="2158514"/>
                                    <a:pt x="7201453" y="2168893"/>
                                    <a:pt x="7220216" y="2163304"/>
                                  </a:cubicBezTo>
                                  <a:cubicBezTo>
                                    <a:pt x="7238978" y="2157716"/>
                                    <a:pt x="7249357" y="2137756"/>
                                    <a:pt x="7243768" y="2118993"/>
                                  </a:cubicBezTo>
                                  <a:cubicBezTo>
                                    <a:pt x="7238180" y="2100230"/>
                                    <a:pt x="7218220" y="2089851"/>
                                    <a:pt x="7199457" y="2095440"/>
                                  </a:cubicBezTo>
                                  <a:close/>
                                  <a:moveTo>
                                    <a:pt x="7214134" y="2085716"/>
                                  </a:moveTo>
                                  <a:cubicBezTo>
                                    <a:pt x="7230919" y="2087456"/>
                                    <a:pt x="7245964" y="2099133"/>
                                    <a:pt x="7251353" y="2116199"/>
                                  </a:cubicBezTo>
                                  <a:cubicBezTo>
                                    <a:pt x="7258539" y="2139353"/>
                                    <a:pt x="7245365" y="2163704"/>
                                    <a:pt x="7222611" y="2170490"/>
                                  </a:cubicBezTo>
                                  <a:cubicBezTo>
                                    <a:pt x="7199857" y="2177675"/>
                                    <a:pt x="7175505" y="2164502"/>
                                    <a:pt x="7168319" y="2141748"/>
                                  </a:cubicBezTo>
                                  <a:cubicBezTo>
                                    <a:pt x="7161133" y="2118993"/>
                                    <a:pt x="7174307" y="2094641"/>
                                    <a:pt x="7197062" y="2087456"/>
                                  </a:cubicBezTo>
                                  <a:cubicBezTo>
                                    <a:pt x="7202750" y="2085660"/>
                                    <a:pt x="7208539" y="2085136"/>
                                    <a:pt x="7214134" y="2085716"/>
                                  </a:cubicBezTo>
                                  <a:close/>
                                  <a:moveTo>
                                    <a:pt x="486546" y="2076678"/>
                                  </a:moveTo>
                                  <a:cubicBezTo>
                                    <a:pt x="478961" y="2079074"/>
                                    <a:pt x="474969" y="2086659"/>
                                    <a:pt x="477365" y="2094243"/>
                                  </a:cubicBezTo>
                                  <a:cubicBezTo>
                                    <a:pt x="479760" y="2101828"/>
                                    <a:pt x="487344" y="2105820"/>
                                    <a:pt x="494929" y="2103425"/>
                                  </a:cubicBezTo>
                                  <a:cubicBezTo>
                                    <a:pt x="502514" y="2101030"/>
                                    <a:pt x="506506" y="2093445"/>
                                    <a:pt x="504111" y="2085860"/>
                                  </a:cubicBezTo>
                                  <a:cubicBezTo>
                                    <a:pt x="502115" y="2078675"/>
                                    <a:pt x="494131" y="2074282"/>
                                    <a:pt x="486546" y="2076678"/>
                                  </a:cubicBezTo>
                                  <a:close/>
                                  <a:moveTo>
                                    <a:pt x="2750747" y="2073783"/>
                                  </a:moveTo>
                                  <a:cubicBezTo>
                                    <a:pt x="2745409" y="2074282"/>
                                    <a:pt x="2740219" y="2076877"/>
                                    <a:pt x="2736428" y="2081468"/>
                                  </a:cubicBezTo>
                                  <a:lnTo>
                                    <a:pt x="2729241" y="2090251"/>
                                  </a:lnTo>
                                  <a:cubicBezTo>
                                    <a:pt x="2728044" y="2091848"/>
                                    <a:pt x="2725647" y="2091848"/>
                                    <a:pt x="2724053" y="2090650"/>
                                  </a:cubicBezTo>
                                  <a:lnTo>
                                    <a:pt x="2715270" y="2083464"/>
                                  </a:lnTo>
                                  <a:cubicBezTo>
                                    <a:pt x="2710479" y="2079871"/>
                                    <a:pt x="2704889" y="2078274"/>
                                    <a:pt x="2699701" y="2078673"/>
                                  </a:cubicBezTo>
                                  <a:cubicBezTo>
                                    <a:pt x="2694511" y="2079072"/>
                                    <a:pt x="2689322" y="2081867"/>
                                    <a:pt x="2685730" y="2086258"/>
                                  </a:cubicBezTo>
                                  <a:cubicBezTo>
                                    <a:pt x="2678144" y="2095441"/>
                                    <a:pt x="2679341" y="2108614"/>
                                    <a:pt x="2688524" y="2116199"/>
                                  </a:cubicBezTo>
                                  <a:lnTo>
                                    <a:pt x="2732433" y="2152925"/>
                                  </a:lnTo>
                                  <a:cubicBezTo>
                                    <a:pt x="2744410" y="2138155"/>
                                    <a:pt x="2756786" y="2123385"/>
                                    <a:pt x="2768762" y="2108614"/>
                                  </a:cubicBezTo>
                                  <a:cubicBezTo>
                                    <a:pt x="2776348" y="2099433"/>
                                    <a:pt x="2775149" y="2086258"/>
                                    <a:pt x="2765970" y="2078673"/>
                                  </a:cubicBezTo>
                                  <a:cubicBezTo>
                                    <a:pt x="2761577" y="2074881"/>
                                    <a:pt x="2756087" y="2073284"/>
                                    <a:pt x="2750747" y="2073783"/>
                                  </a:cubicBezTo>
                                  <a:close/>
                                  <a:moveTo>
                                    <a:pt x="4024479" y="2069742"/>
                                  </a:moveTo>
                                  <a:cubicBezTo>
                                    <a:pt x="4035108" y="2072187"/>
                                    <a:pt x="4044789" y="2078674"/>
                                    <a:pt x="4050977" y="2088654"/>
                                  </a:cubicBezTo>
                                  <a:lnTo>
                                    <a:pt x="4045388" y="2092247"/>
                                  </a:lnTo>
                                  <a:cubicBezTo>
                                    <a:pt x="4035009" y="2075480"/>
                                    <a:pt x="4012654" y="2070290"/>
                                    <a:pt x="3995887" y="2080670"/>
                                  </a:cubicBezTo>
                                  <a:cubicBezTo>
                                    <a:pt x="3979120" y="2091050"/>
                                    <a:pt x="3973930" y="2113405"/>
                                    <a:pt x="3984310" y="2130171"/>
                                  </a:cubicBezTo>
                                  <a:lnTo>
                                    <a:pt x="3978721" y="2133764"/>
                                  </a:lnTo>
                                  <a:cubicBezTo>
                                    <a:pt x="3966346" y="2113804"/>
                                    <a:pt x="3972334" y="2087457"/>
                                    <a:pt x="3992294" y="2075081"/>
                                  </a:cubicBezTo>
                                  <a:cubicBezTo>
                                    <a:pt x="4002274" y="2068894"/>
                                    <a:pt x="4013851" y="2067297"/>
                                    <a:pt x="4024479" y="2069742"/>
                                  </a:cubicBezTo>
                                  <a:close/>
                                  <a:moveTo>
                                    <a:pt x="484151" y="2069093"/>
                                  </a:moveTo>
                                  <a:cubicBezTo>
                                    <a:pt x="495728" y="2065500"/>
                                    <a:pt x="508103" y="2071887"/>
                                    <a:pt x="511696" y="2083465"/>
                                  </a:cubicBezTo>
                                  <a:cubicBezTo>
                                    <a:pt x="515288" y="2095441"/>
                                    <a:pt x="508901" y="2107417"/>
                                    <a:pt x="497324" y="2111010"/>
                                  </a:cubicBezTo>
                                  <a:cubicBezTo>
                                    <a:pt x="485748" y="2114602"/>
                                    <a:pt x="473373" y="2108215"/>
                                    <a:pt x="469780" y="2096639"/>
                                  </a:cubicBezTo>
                                  <a:cubicBezTo>
                                    <a:pt x="466186" y="2085062"/>
                                    <a:pt x="472574" y="2072686"/>
                                    <a:pt x="484151" y="2069093"/>
                                  </a:cubicBezTo>
                                  <a:close/>
                                  <a:moveTo>
                                    <a:pt x="2749651" y="2067047"/>
                                  </a:moveTo>
                                  <a:cubicBezTo>
                                    <a:pt x="2756887" y="2066398"/>
                                    <a:pt x="2764372" y="2068494"/>
                                    <a:pt x="2770360" y="2073484"/>
                                  </a:cubicBezTo>
                                  <a:cubicBezTo>
                                    <a:pt x="2782336" y="2083464"/>
                                    <a:pt x="2783934" y="2101429"/>
                                    <a:pt x="2773952" y="2113405"/>
                                  </a:cubicBezTo>
                                  <a:cubicBezTo>
                                    <a:pt x="2761178" y="2129373"/>
                                    <a:pt x="2748005" y="2144941"/>
                                    <a:pt x="2735230" y="2160510"/>
                                  </a:cubicBezTo>
                                  <a:cubicBezTo>
                                    <a:pt x="2734032" y="2162107"/>
                                    <a:pt x="2731637" y="2162107"/>
                                    <a:pt x="2730039" y="2160909"/>
                                  </a:cubicBezTo>
                                  <a:lnTo>
                                    <a:pt x="2683334" y="2121788"/>
                                  </a:lnTo>
                                  <a:cubicBezTo>
                                    <a:pt x="2671358" y="2111808"/>
                                    <a:pt x="2669762" y="2093844"/>
                                    <a:pt x="2679742" y="2081867"/>
                                  </a:cubicBezTo>
                                  <a:cubicBezTo>
                                    <a:pt x="2684532" y="2075480"/>
                                    <a:pt x="2691717" y="2072286"/>
                                    <a:pt x="2698902" y="2071488"/>
                                  </a:cubicBezTo>
                                  <a:cubicBezTo>
                                    <a:pt x="2706088" y="2070689"/>
                                    <a:pt x="2713673" y="2073084"/>
                                    <a:pt x="2719660" y="2078274"/>
                                  </a:cubicBezTo>
                                  <a:lnTo>
                                    <a:pt x="2725647" y="2083064"/>
                                  </a:lnTo>
                                  <a:lnTo>
                                    <a:pt x="2730438" y="2077076"/>
                                  </a:lnTo>
                                  <a:cubicBezTo>
                                    <a:pt x="2735427" y="2071088"/>
                                    <a:pt x="2742414" y="2067695"/>
                                    <a:pt x="2749651" y="2067047"/>
                                  </a:cubicBezTo>
                                  <a:close/>
                                  <a:moveTo>
                                    <a:pt x="480558" y="2056319"/>
                                  </a:moveTo>
                                  <a:cubicBezTo>
                                    <a:pt x="461796" y="2061907"/>
                                    <a:pt x="451417" y="2081868"/>
                                    <a:pt x="457005" y="2100631"/>
                                  </a:cubicBezTo>
                                  <a:cubicBezTo>
                                    <a:pt x="462594" y="2119393"/>
                                    <a:pt x="482554" y="2129772"/>
                                    <a:pt x="501317" y="2124184"/>
                                  </a:cubicBezTo>
                                  <a:cubicBezTo>
                                    <a:pt x="520079" y="2118595"/>
                                    <a:pt x="530458" y="2098635"/>
                                    <a:pt x="524869" y="2079872"/>
                                  </a:cubicBezTo>
                                  <a:cubicBezTo>
                                    <a:pt x="518881" y="2061109"/>
                                    <a:pt x="498921" y="2050730"/>
                                    <a:pt x="480558" y="2056319"/>
                                  </a:cubicBezTo>
                                  <a:close/>
                                  <a:moveTo>
                                    <a:pt x="495235" y="2046595"/>
                                  </a:moveTo>
                                  <a:cubicBezTo>
                                    <a:pt x="512020" y="2048335"/>
                                    <a:pt x="527065" y="2060012"/>
                                    <a:pt x="532454" y="2077078"/>
                                  </a:cubicBezTo>
                                  <a:cubicBezTo>
                                    <a:pt x="539241" y="2100232"/>
                                    <a:pt x="526466" y="2124583"/>
                                    <a:pt x="503712" y="2131369"/>
                                  </a:cubicBezTo>
                                  <a:cubicBezTo>
                                    <a:pt x="480957" y="2138555"/>
                                    <a:pt x="456606" y="2125381"/>
                                    <a:pt x="449421" y="2102627"/>
                                  </a:cubicBezTo>
                                  <a:cubicBezTo>
                                    <a:pt x="442234" y="2079872"/>
                                    <a:pt x="455409" y="2055520"/>
                                    <a:pt x="478163" y="2048335"/>
                                  </a:cubicBezTo>
                                  <a:cubicBezTo>
                                    <a:pt x="483851" y="2046539"/>
                                    <a:pt x="489640" y="2046015"/>
                                    <a:pt x="495235" y="2046595"/>
                                  </a:cubicBezTo>
                                  <a:close/>
                                  <a:moveTo>
                                    <a:pt x="4280516" y="1995641"/>
                                  </a:moveTo>
                                  <a:cubicBezTo>
                                    <a:pt x="4272931" y="1998037"/>
                                    <a:pt x="4268938" y="2005622"/>
                                    <a:pt x="4271334" y="2013206"/>
                                  </a:cubicBezTo>
                                  <a:cubicBezTo>
                                    <a:pt x="4273730" y="2020791"/>
                                    <a:pt x="4281315" y="2024783"/>
                                    <a:pt x="4288899" y="2022388"/>
                                  </a:cubicBezTo>
                                  <a:cubicBezTo>
                                    <a:pt x="4296484" y="2019993"/>
                                    <a:pt x="4300476" y="2012408"/>
                                    <a:pt x="4298081" y="2004823"/>
                                  </a:cubicBezTo>
                                  <a:cubicBezTo>
                                    <a:pt x="4295686" y="1997238"/>
                                    <a:pt x="4287702" y="1993245"/>
                                    <a:pt x="4280516" y="1995641"/>
                                  </a:cubicBezTo>
                                  <a:close/>
                                  <a:moveTo>
                                    <a:pt x="4277722" y="1988056"/>
                                  </a:moveTo>
                                  <a:cubicBezTo>
                                    <a:pt x="4289299" y="1984463"/>
                                    <a:pt x="4301674" y="1990850"/>
                                    <a:pt x="4305267" y="2002428"/>
                                  </a:cubicBezTo>
                                  <a:cubicBezTo>
                                    <a:pt x="4309259" y="2014005"/>
                                    <a:pt x="4302472" y="2026380"/>
                                    <a:pt x="4290895" y="2029973"/>
                                  </a:cubicBezTo>
                                  <a:cubicBezTo>
                                    <a:pt x="4279319" y="2033565"/>
                                    <a:pt x="4266942" y="2027178"/>
                                    <a:pt x="4263350" y="2015602"/>
                                  </a:cubicBezTo>
                                  <a:cubicBezTo>
                                    <a:pt x="4259757" y="2004025"/>
                                    <a:pt x="4266144" y="1991649"/>
                                    <a:pt x="4277722" y="1988056"/>
                                  </a:cubicBezTo>
                                  <a:close/>
                                  <a:moveTo>
                                    <a:pt x="4274129" y="1975281"/>
                                  </a:moveTo>
                                  <a:cubicBezTo>
                                    <a:pt x="4255366" y="1980870"/>
                                    <a:pt x="4244987" y="2000830"/>
                                    <a:pt x="4250575" y="2019593"/>
                                  </a:cubicBezTo>
                                  <a:cubicBezTo>
                                    <a:pt x="4256164" y="2038355"/>
                                    <a:pt x="4276125" y="2048734"/>
                                    <a:pt x="4294887" y="2043145"/>
                                  </a:cubicBezTo>
                                  <a:cubicBezTo>
                                    <a:pt x="4313650" y="2037557"/>
                                    <a:pt x="4324029" y="2017597"/>
                                    <a:pt x="4318440" y="1998834"/>
                                  </a:cubicBezTo>
                                  <a:cubicBezTo>
                                    <a:pt x="4312851" y="1980071"/>
                                    <a:pt x="4292891" y="1969293"/>
                                    <a:pt x="4274129" y="1975281"/>
                                  </a:cubicBezTo>
                                  <a:close/>
                                  <a:moveTo>
                                    <a:pt x="4288806" y="1965557"/>
                                  </a:moveTo>
                                  <a:cubicBezTo>
                                    <a:pt x="4305591" y="1967297"/>
                                    <a:pt x="4320636" y="1978974"/>
                                    <a:pt x="4326025" y="1996040"/>
                                  </a:cubicBezTo>
                                  <a:cubicBezTo>
                                    <a:pt x="4332811" y="2018794"/>
                                    <a:pt x="4320037" y="2043145"/>
                                    <a:pt x="4297283" y="2050331"/>
                                  </a:cubicBezTo>
                                  <a:cubicBezTo>
                                    <a:pt x="4274528" y="2057517"/>
                                    <a:pt x="4250176" y="2044343"/>
                                    <a:pt x="4242991" y="2021589"/>
                                  </a:cubicBezTo>
                                  <a:cubicBezTo>
                                    <a:pt x="4235805" y="1998834"/>
                                    <a:pt x="4248979" y="1974482"/>
                                    <a:pt x="4271734" y="1967297"/>
                                  </a:cubicBezTo>
                                  <a:cubicBezTo>
                                    <a:pt x="4277422" y="1965501"/>
                                    <a:pt x="4283211" y="1964977"/>
                                    <a:pt x="4288806" y="1965557"/>
                                  </a:cubicBezTo>
                                  <a:close/>
                                  <a:moveTo>
                                    <a:pt x="2077355" y="1950132"/>
                                  </a:moveTo>
                                  <a:cubicBezTo>
                                    <a:pt x="2074560" y="1950132"/>
                                    <a:pt x="2072166" y="1951729"/>
                                    <a:pt x="2069769" y="1954124"/>
                                  </a:cubicBezTo>
                                  <a:lnTo>
                                    <a:pt x="2068572" y="1955322"/>
                                  </a:lnTo>
                                  <a:lnTo>
                                    <a:pt x="2066975" y="1954524"/>
                                  </a:lnTo>
                                  <a:cubicBezTo>
                                    <a:pt x="2064181" y="1952926"/>
                                    <a:pt x="2061386" y="1952128"/>
                                    <a:pt x="2058991" y="1952527"/>
                                  </a:cubicBezTo>
                                  <a:cubicBezTo>
                                    <a:pt x="2056596" y="1952527"/>
                                    <a:pt x="2054201" y="1954124"/>
                                    <a:pt x="2053003" y="1956520"/>
                                  </a:cubicBezTo>
                                  <a:cubicBezTo>
                                    <a:pt x="2051405" y="1958915"/>
                                    <a:pt x="2051405" y="1962109"/>
                                    <a:pt x="2052604" y="1965302"/>
                                  </a:cubicBezTo>
                                  <a:cubicBezTo>
                                    <a:pt x="2055797" y="1973686"/>
                                    <a:pt x="2066576" y="1979274"/>
                                    <a:pt x="2070968" y="1981270"/>
                                  </a:cubicBezTo>
                                  <a:cubicBezTo>
                                    <a:pt x="2071765" y="1981670"/>
                                    <a:pt x="2072564" y="1981270"/>
                                    <a:pt x="2073363" y="1980871"/>
                                  </a:cubicBezTo>
                                  <a:cubicBezTo>
                                    <a:pt x="2077355" y="1977678"/>
                                    <a:pt x="2086138" y="1969294"/>
                                    <a:pt x="2086936" y="1961310"/>
                                  </a:cubicBezTo>
                                  <a:cubicBezTo>
                                    <a:pt x="2087335" y="1957718"/>
                                    <a:pt x="2086138" y="1954524"/>
                                    <a:pt x="2084141" y="1952527"/>
                                  </a:cubicBezTo>
                                  <a:cubicBezTo>
                                    <a:pt x="2082145" y="1950531"/>
                                    <a:pt x="2079750" y="1949733"/>
                                    <a:pt x="2077355" y="1950132"/>
                                  </a:cubicBezTo>
                                  <a:close/>
                                  <a:moveTo>
                                    <a:pt x="2076955" y="1945741"/>
                                  </a:moveTo>
                                  <a:cubicBezTo>
                                    <a:pt x="2080947" y="1945341"/>
                                    <a:pt x="2084541" y="1946539"/>
                                    <a:pt x="2087335" y="1949333"/>
                                  </a:cubicBezTo>
                                  <a:cubicBezTo>
                                    <a:pt x="2090130" y="1952128"/>
                                    <a:pt x="2091726" y="1956919"/>
                                    <a:pt x="2091327" y="1961310"/>
                                  </a:cubicBezTo>
                                  <a:cubicBezTo>
                                    <a:pt x="2090928" y="1965702"/>
                                    <a:pt x="2088932" y="1970093"/>
                                    <a:pt x="2084541" y="1975282"/>
                                  </a:cubicBezTo>
                                  <a:cubicBezTo>
                                    <a:pt x="2081346" y="1978875"/>
                                    <a:pt x="2078154" y="1982069"/>
                                    <a:pt x="2075757" y="1984065"/>
                                  </a:cubicBezTo>
                                  <a:cubicBezTo>
                                    <a:pt x="2074959" y="1984863"/>
                                    <a:pt x="2073761" y="1985662"/>
                                    <a:pt x="2072564" y="1985662"/>
                                  </a:cubicBezTo>
                                  <a:cubicBezTo>
                                    <a:pt x="2071366" y="1986061"/>
                                    <a:pt x="2070169" y="1985662"/>
                                    <a:pt x="2068972" y="1985262"/>
                                  </a:cubicBezTo>
                                  <a:cubicBezTo>
                                    <a:pt x="2062983" y="1982468"/>
                                    <a:pt x="2052205" y="1976480"/>
                                    <a:pt x="2048612" y="1967298"/>
                                  </a:cubicBezTo>
                                  <a:cubicBezTo>
                                    <a:pt x="2047015" y="1962907"/>
                                    <a:pt x="2047015" y="1958117"/>
                                    <a:pt x="2049409" y="1954524"/>
                                  </a:cubicBezTo>
                                  <a:cubicBezTo>
                                    <a:pt x="2051405" y="1950930"/>
                                    <a:pt x="2054600" y="1948535"/>
                                    <a:pt x="2058592" y="1948136"/>
                                  </a:cubicBezTo>
                                  <a:cubicBezTo>
                                    <a:pt x="2061785" y="1947737"/>
                                    <a:pt x="2064979" y="1948535"/>
                                    <a:pt x="2068173" y="1950132"/>
                                  </a:cubicBezTo>
                                  <a:cubicBezTo>
                                    <a:pt x="2070968" y="1947737"/>
                                    <a:pt x="2074162" y="1946140"/>
                                    <a:pt x="2076955" y="1945741"/>
                                  </a:cubicBezTo>
                                  <a:close/>
                                  <a:moveTo>
                                    <a:pt x="6528354" y="1940451"/>
                                  </a:moveTo>
                                  <a:cubicBezTo>
                                    <a:pt x="6523014" y="1940950"/>
                                    <a:pt x="6517825" y="1943545"/>
                                    <a:pt x="6514033" y="1948136"/>
                                  </a:cubicBezTo>
                                  <a:lnTo>
                                    <a:pt x="6506847" y="1956919"/>
                                  </a:lnTo>
                                  <a:cubicBezTo>
                                    <a:pt x="6505650" y="1958516"/>
                                    <a:pt x="6503254" y="1958516"/>
                                    <a:pt x="6501658" y="1957318"/>
                                  </a:cubicBezTo>
                                  <a:lnTo>
                                    <a:pt x="6492875" y="1950132"/>
                                  </a:lnTo>
                                  <a:cubicBezTo>
                                    <a:pt x="6488085" y="1946539"/>
                                    <a:pt x="6482496" y="1944942"/>
                                    <a:pt x="6477307" y="1945341"/>
                                  </a:cubicBezTo>
                                  <a:cubicBezTo>
                                    <a:pt x="6472116" y="1945740"/>
                                    <a:pt x="6466926" y="1948136"/>
                                    <a:pt x="6463334" y="1952926"/>
                                  </a:cubicBezTo>
                                  <a:cubicBezTo>
                                    <a:pt x="6455749" y="1962109"/>
                                    <a:pt x="6456946" y="1975282"/>
                                    <a:pt x="6466128" y="1982867"/>
                                  </a:cubicBezTo>
                                  <a:lnTo>
                                    <a:pt x="6510041" y="2019593"/>
                                  </a:lnTo>
                                  <a:cubicBezTo>
                                    <a:pt x="6522017" y="2004823"/>
                                    <a:pt x="6534392" y="1990052"/>
                                    <a:pt x="6546368" y="1975282"/>
                                  </a:cubicBezTo>
                                  <a:cubicBezTo>
                                    <a:pt x="6553953" y="1966101"/>
                                    <a:pt x="6552755" y="1952926"/>
                                    <a:pt x="6543573" y="1945341"/>
                                  </a:cubicBezTo>
                                  <a:cubicBezTo>
                                    <a:pt x="6539182" y="1941549"/>
                                    <a:pt x="6533693" y="1939952"/>
                                    <a:pt x="6528354" y="1940451"/>
                                  </a:cubicBezTo>
                                  <a:close/>
                                  <a:moveTo>
                                    <a:pt x="6527257" y="1933715"/>
                                  </a:moveTo>
                                  <a:cubicBezTo>
                                    <a:pt x="6534492" y="1933067"/>
                                    <a:pt x="6541977" y="1935162"/>
                                    <a:pt x="6547965" y="1940152"/>
                                  </a:cubicBezTo>
                                  <a:cubicBezTo>
                                    <a:pt x="6559940" y="1950132"/>
                                    <a:pt x="6561537" y="1968097"/>
                                    <a:pt x="6551557" y="1980072"/>
                                  </a:cubicBezTo>
                                  <a:cubicBezTo>
                                    <a:pt x="6538783" y="1996040"/>
                                    <a:pt x="6525609" y="2011609"/>
                                    <a:pt x="6512835" y="2027178"/>
                                  </a:cubicBezTo>
                                  <a:cubicBezTo>
                                    <a:pt x="6511638" y="2028775"/>
                                    <a:pt x="6509242" y="2028775"/>
                                    <a:pt x="6507646" y="2027577"/>
                                  </a:cubicBezTo>
                                  <a:lnTo>
                                    <a:pt x="6460938" y="1988456"/>
                                  </a:lnTo>
                                  <a:cubicBezTo>
                                    <a:pt x="6448963" y="1978476"/>
                                    <a:pt x="6447366" y="1960512"/>
                                    <a:pt x="6457346" y="1948535"/>
                                  </a:cubicBezTo>
                                  <a:cubicBezTo>
                                    <a:pt x="6462136" y="1942148"/>
                                    <a:pt x="6469322" y="1938954"/>
                                    <a:pt x="6476507" y="1938156"/>
                                  </a:cubicBezTo>
                                  <a:cubicBezTo>
                                    <a:pt x="6483694" y="1937357"/>
                                    <a:pt x="6491278" y="1939353"/>
                                    <a:pt x="6497266" y="1944942"/>
                                  </a:cubicBezTo>
                                  <a:lnTo>
                                    <a:pt x="6503254" y="1949732"/>
                                  </a:lnTo>
                                  <a:lnTo>
                                    <a:pt x="6508045" y="1943744"/>
                                  </a:lnTo>
                                  <a:cubicBezTo>
                                    <a:pt x="6513035" y="1937757"/>
                                    <a:pt x="6520021" y="1934364"/>
                                    <a:pt x="6527257" y="1933715"/>
                                  </a:cubicBezTo>
                                  <a:close/>
                                  <a:moveTo>
                                    <a:pt x="1110348" y="1880123"/>
                                  </a:moveTo>
                                  <a:cubicBezTo>
                                    <a:pt x="1120977" y="1882568"/>
                                    <a:pt x="1130658" y="1889055"/>
                                    <a:pt x="1136846" y="1899035"/>
                                  </a:cubicBezTo>
                                  <a:lnTo>
                                    <a:pt x="1131257" y="1902628"/>
                                  </a:lnTo>
                                  <a:cubicBezTo>
                                    <a:pt x="1120877" y="1885861"/>
                                    <a:pt x="1098522" y="1880671"/>
                                    <a:pt x="1081754" y="1891051"/>
                                  </a:cubicBezTo>
                                  <a:cubicBezTo>
                                    <a:pt x="1064589" y="1901431"/>
                                    <a:pt x="1059798" y="1923786"/>
                                    <a:pt x="1070177" y="1940552"/>
                                  </a:cubicBezTo>
                                  <a:lnTo>
                                    <a:pt x="1064589" y="1944145"/>
                                  </a:lnTo>
                                  <a:cubicBezTo>
                                    <a:pt x="1052214" y="1924185"/>
                                    <a:pt x="1058202" y="1897838"/>
                                    <a:pt x="1078161" y="1885462"/>
                                  </a:cubicBezTo>
                                  <a:cubicBezTo>
                                    <a:pt x="1088141" y="1879275"/>
                                    <a:pt x="1099719" y="1877678"/>
                                    <a:pt x="1110348" y="1880123"/>
                                  </a:cubicBezTo>
                                  <a:close/>
                                  <a:moveTo>
                                    <a:pt x="5871323" y="1868695"/>
                                  </a:moveTo>
                                  <a:cubicBezTo>
                                    <a:pt x="5868529" y="1868695"/>
                                    <a:pt x="5866134" y="1870292"/>
                                    <a:pt x="5863738" y="1872687"/>
                                  </a:cubicBezTo>
                                  <a:lnTo>
                                    <a:pt x="5862541" y="1873885"/>
                                  </a:lnTo>
                                  <a:lnTo>
                                    <a:pt x="5860944" y="1873087"/>
                                  </a:lnTo>
                                  <a:cubicBezTo>
                                    <a:pt x="5858150" y="1871489"/>
                                    <a:pt x="5855355" y="1870691"/>
                                    <a:pt x="5852960" y="1871090"/>
                                  </a:cubicBezTo>
                                  <a:cubicBezTo>
                                    <a:pt x="5850564" y="1871489"/>
                                    <a:pt x="5848169" y="1872687"/>
                                    <a:pt x="5846971" y="1875083"/>
                                  </a:cubicBezTo>
                                  <a:cubicBezTo>
                                    <a:pt x="5845374" y="1877478"/>
                                    <a:pt x="5845374" y="1880672"/>
                                    <a:pt x="5846572" y="1883865"/>
                                  </a:cubicBezTo>
                                  <a:cubicBezTo>
                                    <a:pt x="5849765" y="1892249"/>
                                    <a:pt x="5860545" y="1897837"/>
                                    <a:pt x="5864936" y="1899833"/>
                                  </a:cubicBezTo>
                                  <a:cubicBezTo>
                                    <a:pt x="5865734" y="1900233"/>
                                    <a:pt x="5866533" y="1899833"/>
                                    <a:pt x="5867331" y="1899434"/>
                                  </a:cubicBezTo>
                                  <a:cubicBezTo>
                                    <a:pt x="5870924" y="1896241"/>
                                    <a:pt x="5880106" y="1887857"/>
                                    <a:pt x="5880904" y="1879873"/>
                                  </a:cubicBezTo>
                                  <a:cubicBezTo>
                                    <a:pt x="5881303" y="1876281"/>
                                    <a:pt x="5880106" y="1873087"/>
                                    <a:pt x="5878110" y="1871090"/>
                                  </a:cubicBezTo>
                                  <a:cubicBezTo>
                                    <a:pt x="5876114" y="1869094"/>
                                    <a:pt x="5873718" y="1868296"/>
                                    <a:pt x="5871323" y="1868695"/>
                                  </a:cubicBezTo>
                                  <a:close/>
                                  <a:moveTo>
                                    <a:pt x="5870924" y="1864304"/>
                                  </a:moveTo>
                                  <a:cubicBezTo>
                                    <a:pt x="5874916" y="1863905"/>
                                    <a:pt x="5878509" y="1865102"/>
                                    <a:pt x="5881303" y="1867897"/>
                                  </a:cubicBezTo>
                                  <a:cubicBezTo>
                                    <a:pt x="5884098" y="1870691"/>
                                    <a:pt x="5885694" y="1875482"/>
                                    <a:pt x="5885295" y="1879873"/>
                                  </a:cubicBezTo>
                                  <a:cubicBezTo>
                                    <a:pt x="5884497" y="1884265"/>
                                    <a:pt x="5882501" y="1889055"/>
                                    <a:pt x="5878509" y="1893845"/>
                                  </a:cubicBezTo>
                                  <a:cubicBezTo>
                                    <a:pt x="5875315" y="1897438"/>
                                    <a:pt x="5872122" y="1900632"/>
                                    <a:pt x="5869726" y="1902628"/>
                                  </a:cubicBezTo>
                                  <a:cubicBezTo>
                                    <a:pt x="5868928" y="1903426"/>
                                    <a:pt x="5867730" y="1904224"/>
                                    <a:pt x="5866533" y="1904224"/>
                                  </a:cubicBezTo>
                                  <a:cubicBezTo>
                                    <a:pt x="5865335" y="1904624"/>
                                    <a:pt x="5864138" y="1904224"/>
                                    <a:pt x="5862940" y="1903825"/>
                                  </a:cubicBezTo>
                                  <a:cubicBezTo>
                                    <a:pt x="5856952" y="1901031"/>
                                    <a:pt x="5846173" y="1895043"/>
                                    <a:pt x="5842580" y="1885861"/>
                                  </a:cubicBezTo>
                                  <a:cubicBezTo>
                                    <a:pt x="5840983" y="1881470"/>
                                    <a:pt x="5840983" y="1876680"/>
                                    <a:pt x="5843378" y="1873087"/>
                                  </a:cubicBezTo>
                                  <a:cubicBezTo>
                                    <a:pt x="5845374" y="1869493"/>
                                    <a:pt x="5848568" y="1867098"/>
                                    <a:pt x="5852561" y="1866699"/>
                                  </a:cubicBezTo>
                                  <a:cubicBezTo>
                                    <a:pt x="5855754" y="1866300"/>
                                    <a:pt x="5858948" y="1867098"/>
                                    <a:pt x="5862142" y="1868695"/>
                                  </a:cubicBezTo>
                                  <a:cubicBezTo>
                                    <a:pt x="5864936" y="1866300"/>
                                    <a:pt x="5868130" y="1864703"/>
                                    <a:pt x="5870924" y="1864304"/>
                                  </a:cubicBezTo>
                                  <a:close/>
                                  <a:moveTo>
                                    <a:pt x="1365982" y="1806021"/>
                                  </a:moveTo>
                                  <a:cubicBezTo>
                                    <a:pt x="1358397" y="1808417"/>
                                    <a:pt x="1354405" y="1816002"/>
                                    <a:pt x="1356802" y="1823586"/>
                                  </a:cubicBezTo>
                                  <a:cubicBezTo>
                                    <a:pt x="1359196" y="1831171"/>
                                    <a:pt x="1366782" y="1835163"/>
                                    <a:pt x="1374367" y="1832768"/>
                                  </a:cubicBezTo>
                                  <a:cubicBezTo>
                                    <a:pt x="1381952" y="1830373"/>
                                    <a:pt x="1385943" y="1822788"/>
                                    <a:pt x="1383548" y="1815203"/>
                                  </a:cubicBezTo>
                                  <a:cubicBezTo>
                                    <a:pt x="1381552" y="1807618"/>
                                    <a:pt x="1373569" y="1803625"/>
                                    <a:pt x="1365982" y="1806021"/>
                                  </a:cubicBezTo>
                                  <a:close/>
                                  <a:moveTo>
                                    <a:pt x="3630180" y="1803126"/>
                                  </a:moveTo>
                                  <a:cubicBezTo>
                                    <a:pt x="3624841" y="1803625"/>
                                    <a:pt x="3619650" y="1806220"/>
                                    <a:pt x="3615859" y="1810811"/>
                                  </a:cubicBezTo>
                                  <a:lnTo>
                                    <a:pt x="3608674" y="1819594"/>
                                  </a:lnTo>
                                  <a:cubicBezTo>
                                    <a:pt x="3607478" y="1821191"/>
                                    <a:pt x="3605083" y="1821191"/>
                                    <a:pt x="3603485" y="1819993"/>
                                  </a:cubicBezTo>
                                  <a:lnTo>
                                    <a:pt x="3594699" y="1812807"/>
                                  </a:lnTo>
                                  <a:cubicBezTo>
                                    <a:pt x="3589908" y="1809214"/>
                                    <a:pt x="3584322" y="1807617"/>
                                    <a:pt x="3579132" y="1808016"/>
                                  </a:cubicBezTo>
                                  <a:cubicBezTo>
                                    <a:pt x="3573941" y="1808415"/>
                                    <a:pt x="3568755" y="1810811"/>
                                    <a:pt x="3565160" y="1815601"/>
                                  </a:cubicBezTo>
                                  <a:cubicBezTo>
                                    <a:pt x="3557575" y="1824784"/>
                                    <a:pt x="3558775" y="1837957"/>
                                    <a:pt x="3567956" y="1845542"/>
                                  </a:cubicBezTo>
                                  <a:lnTo>
                                    <a:pt x="3611869" y="1882268"/>
                                  </a:lnTo>
                                  <a:cubicBezTo>
                                    <a:pt x="3623843" y="1867498"/>
                                    <a:pt x="3636219" y="1852728"/>
                                    <a:pt x="3648195" y="1837957"/>
                                  </a:cubicBezTo>
                                  <a:cubicBezTo>
                                    <a:pt x="3655781" y="1828776"/>
                                    <a:pt x="3654583" y="1815601"/>
                                    <a:pt x="3645402" y="1808016"/>
                                  </a:cubicBezTo>
                                  <a:cubicBezTo>
                                    <a:pt x="3641010" y="1804224"/>
                                    <a:pt x="3635521" y="1802627"/>
                                    <a:pt x="3630180" y="1803126"/>
                                  </a:cubicBezTo>
                                  <a:close/>
                                  <a:moveTo>
                                    <a:pt x="4903915" y="1798685"/>
                                  </a:moveTo>
                                  <a:cubicBezTo>
                                    <a:pt x="4914544" y="1801130"/>
                                    <a:pt x="4924225" y="1807618"/>
                                    <a:pt x="4930412" y="1817598"/>
                                  </a:cubicBezTo>
                                  <a:lnTo>
                                    <a:pt x="4924823" y="1821191"/>
                                  </a:lnTo>
                                  <a:cubicBezTo>
                                    <a:pt x="4914444" y="1804424"/>
                                    <a:pt x="4892089" y="1799234"/>
                                    <a:pt x="4875322" y="1809613"/>
                                  </a:cubicBezTo>
                                  <a:cubicBezTo>
                                    <a:pt x="4858555" y="1820393"/>
                                    <a:pt x="4853365" y="1842349"/>
                                    <a:pt x="4863744" y="1859115"/>
                                  </a:cubicBezTo>
                                  <a:lnTo>
                                    <a:pt x="4858156" y="1862708"/>
                                  </a:lnTo>
                                  <a:cubicBezTo>
                                    <a:pt x="4845780" y="1842748"/>
                                    <a:pt x="4851768" y="1816401"/>
                                    <a:pt x="4871729" y="1804025"/>
                                  </a:cubicBezTo>
                                  <a:cubicBezTo>
                                    <a:pt x="4881709" y="1797837"/>
                                    <a:pt x="4893286" y="1796240"/>
                                    <a:pt x="4903915" y="1798685"/>
                                  </a:cubicBezTo>
                                  <a:close/>
                                  <a:moveTo>
                                    <a:pt x="1363587" y="1798436"/>
                                  </a:moveTo>
                                  <a:cubicBezTo>
                                    <a:pt x="1375166" y="1794843"/>
                                    <a:pt x="1387540" y="1801230"/>
                                    <a:pt x="1391132" y="1812808"/>
                                  </a:cubicBezTo>
                                  <a:cubicBezTo>
                                    <a:pt x="1394725" y="1824385"/>
                                    <a:pt x="1388339" y="1836760"/>
                                    <a:pt x="1376762" y="1840353"/>
                                  </a:cubicBezTo>
                                  <a:cubicBezTo>
                                    <a:pt x="1365185" y="1843945"/>
                                    <a:pt x="1352809" y="1837558"/>
                                    <a:pt x="1349215" y="1825982"/>
                                  </a:cubicBezTo>
                                  <a:cubicBezTo>
                                    <a:pt x="1345623" y="1814405"/>
                                    <a:pt x="1352010" y="1802029"/>
                                    <a:pt x="1363587" y="1798436"/>
                                  </a:cubicBezTo>
                                  <a:close/>
                                  <a:moveTo>
                                    <a:pt x="3629083" y="1796390"/>
                                  </a:moveTo>
                                  <a:cubicBezTo>
                                    <a:pt x="3636319" y="1795741"/>
                                    <a:pt x="3643805" y="1797837"/>
                                    <a:pt x="3649791" y="1802827"/>
                                  </a:cubicBezTo>
                                  <a:cubicBezTo>
                                    <a:pt x="3661771" y="1812807"/>
                                    <a:pt x="3663365" y="1830772"/>
                                    <a:pt x="3653385" y="1842748"/>
                                  </a:cubicBezTo>
                                  <a:cubicBezTo>
                                    <a:pt x="3640609" y="1858716"/>
                                    <a:pt x="3627438" y="1874284"/>
                                    <a:pt x="3614662" y="1889853"/>
                                  </a:cubicBezTo>
                                  <a:cubicBezTo>
                                    <a:pt x="3613463" y="1891450"/>
                                    <a:pt x="3611068" y="1891450"/>
                                    <a:pt x="3609471" y="1890252"/>
                                  </a:cubicBezTo>
                                  <a:lnTo>
                                    <a:pt x="3562763" y="1851131"/>
                                  </a:lnTo>
                                  <a:cubicBezTo>
                                    <a:pt x="3550789" y="1841151"/>
                                    <a:pt x="3549189" y="1823187"/>
                                    <a:pt x="3559171" y="1811210"/>
                                  </a:cubicBezTo>
                                  <a:cubicBezTo>
                                    <a:pt x="3563960" y="1804823"/>
                                    <a:pt x="3571149" y="1801629"/>
                                    <a:pt x="3578332" y="1800831"/>
                                  </a:cubicBezTo>
                                  <a:cubicBezTo>
                                    <a:pt x="3585518" y="1800032"/>
                                    <a:pt x="3593103" y="1802028"/>
                                    <a:pt x="3599093" y="1807617"/>
                                  </a:cubicBezTo>
                                  <a:lnTo>
                                    <a:pt x="3605083" y="1812407"/>
                                  </a:lnTo>
                                  <a:lnTo>
                                    <a:pt x="3609871" y="1806419"/>
                                  </a:lnTo>
                                  <a:cubicBezTo>
                                    <a:pt x="3614861" y="1800431"/>
                                    <a:pt x="3621848" y="1797038"/>
                                    <a:pt x="3629083" y="1796390"/>
                                  </a:cubicBezTo>
                                  <a:close/>
                                  <a:moveTo>
                                    <a:pt x="1359995" y="1785662"/>
                                  </a:moveTo>
                                  <a:cubicBezTo>
                                    <a:pt x="1341232" y="1791251"/>
                                    <a:pt x="1330854" y="1811211"/>
                                    <a:pt x="1336441" y="1829974"/>
                                  </a:cubicBezTo>
                                  <a:cubicBezTo>
                                    <a:pt x="1342031" y="1848736"/>
                                    <a:pt x="1361991" y="1859115"/>
                                    <a:pt x="1380755" y="1853526"/>
                                  </a:cubicBezTo>
                                  <a:cubicBezTo>
                                    <a:pt x="1399516" y="1847938"/>
                                    <a:pt x="1409895" y="1827978"/>
                                    <a:pt x="1404307" y="1809215"/>
                                  </a:cubicBezTo>
                                  <a:cubicBezTo>
                                    <a:pt x="1398318" y="1790452"/>
                                    <a:pt x="1378359" y="1779674"/>
                                    <a:pt x="1359995" y="1785662"/>
                                  </a:cubicBezTo>
                                  <a:close/>
                                  <a:moveTo>
                                    <a:pt x="1374674" y="1775938"/>
                                  </a:moveTo>
                                  <a:cubicBezTo>
                                    <a:pt x="1391456" y="1777678"/>
                                    <a:pt x="1406502" y="1789355"/>
                                    <a:pt x="1411892" y="1806421"/>
                                  </a:cubicBezTo>
                                  <a:cubicBezTo>
                                    <a:pt x="1418678" y="1829175"/>
                                    <a:pt x="1405904" y="1853526"/>
                                    <a:pt x="1383150" y="1860712"/>
                                  </a:cubicBezTo>
                                  <a:cubicBezTo>
                                    <a:pt x="1360394" y="1867898"/>
                                    <a:pt x="1336042" y="1854724"/>
                                    <a:pt x="1328857" y="1831970"/>
                                  </a:cubicBezTo>
                                  <a:cubicBezTo>
                                    <a:pt x="1321673" y="1809215"/>
                                    <a:pt x="1334845" y="1784863"/>
                                    <a:pt x="1357600" y="1777678"/>
                                  </a:cubicBezTo>
                                  <a:cubicBezTo>
                                    <a:pt x="1363288" y="1775882"/>
                                    <a:pt x="1369077" y="1775358"/>
                                    <a:pt x="1374674" y="1775938"/>
                                  </a:cubicBezTo>
                                  <a:close/>
                                  <a:moveTo>
                                    <a:pt x="5159951" y="1724585"/>
                                  </a:moveTo>
                                  <a:cubicBezTo>
                                    <a:pt x="5152366" y="1726981"/>
                                    <a:pt x="5148373" y="1734565"/>
                                    <a:pt x="5150768" y="1742150"/>
                                  </a:cubicBezTo>
                                  <a:cubicBezTo>
                                    <a:pt x="5153164" y="1749735"/>
                                    <a:pt x="5160749" y="1753727"/>
                                    <a:pt x="5168334" y="1751332"/>
                                  </a:cubicBezTo>
                                  <a:cubicBezTo>
                                    <a:pt x="5175918" y="1748937"/>
                                    <a:pt x="5179910" y="1741352"/>
                                    <a:pt x="5177515" y="1733767"/>
                                  </a:cubicBezTo>
                                  <a:cubicBezTo>
                                    <a:pt x="5175120" y="1726582"/>
                                    <a:pt x="5167136" y="1722189"/>
                                    <a:pt x="5159951" y="1724585"/>
                                  </a:cubicBezTo>
                                  <a:close/>
                                  <a:moveTo>
                                    <a:pt x="5157156" y="1717000"/>
                                  </a:moveTo>
                                  <a:cubicBezTo>
                                    <a:pt x="5168733" y="1713407"/>
                                    <a:pt x="5181108" y="1719794"/>
                                    <a:pt x="5184701" y="1731372"/>
                                  </a:cubicBezTo>
                                  <a:cubicBezTo>
                                    <a:pt x="5188294" y="1742949"/>
                                    <a:pt x="5181906" y="1755723"/>
                                    <a:pt x="5170330" y="1758917"/>
                                  </a:cubicBezTo>
                                  <a:cubicBezTo>
                                    <a:pt x="5158753" y="1762509"/>
                                    <a:pt x="5146377" y="1756122"/>
                                    <a:pt x="5142784" y="1744545"/>
                                  </a:cubicBezTo>
                                  <a:cubicBezTo>
                                    <a:pt x="5139191" y="1732969"/>
                                    <a:pt x="5145578" y="1720593"/>
                                    <a:pt x="5157156" y="1717000"/>
                                  </a:cubicBezTo>
                                  <a:close/>
                                  <a:moveTo>
                                    <a:pt x="5153563" y="1704225"/>
                                  </a:moveTo>
                                  <a:cubicBezTo>
                                    <a:pt x="5134800" y="1709813"/>
                                    <a:pt x="5124421" y="1729774"/>
                                    <a:pt x="5130010" y="1748537"/>
                                  </a:cubicBezTo>
                                  <a:cubicBezTo>
                                    <a:pt x="5135599" y="1767299"/>
                                    <a:pt x="5155559" y="1777678"/>
                                    <a:pt x="5174322" y="1772089"/>
                                  </a:cubicBezTo>
                                  <a:cubicBezTo>
                                    <a:pt x="5193084" y="1766501"/>
                                    <a:pt x="5203463" y="1746541"/>
                                    <a:pt x="5197874" y="1727778"/>
                                  </a:cubicBezTo>
                                  <a:cubicBezTo>
                                    <a:pt x="5191886" y="1709015"/>
                                    <a:pt x="5172326" y="1698636"/>
                                    <a:pt x="5153563" y="1704225"/>
                                  </a:cubicBezTo>
                                  <a:close/>
                                  <a:moveTo>
                                    <a:pt x="5168240" y="1694501"/>
                                  </a:moveTo>
                                  <a:cubicBezTo>
                                    <a:pt x="5185025" y="1696241"/>
                                    <a:pt x="5200070" y="1707918"/>
                                    <a:pt x="5205459" y="1724984"/>
                                  </a:cubicBezTo>
                                  <a:cubicBezTo>
                                    <a:pt x="5212245" y="1748138"/>
                                    <a:pt x="5199471" y="1772489"/>
                                    <a:pt x="5176717" y="1779275"/>
                                  </a:cubicBezTo>
                                  <a:cubicBezTo>
                                    <a:pt x="5153963" y="1786461"/>
                                    <a:pt x="5129611" y="1773287"/>
                                    <a:pt x="5122425" y="1750533"/>
                                  </a:cubicBezTo>
                                  <a:cubicBezTo>
                                    <a:pt x="5115239" y="1727778"/>
                                    <a:pt x="5128413" y="1703426"/>
                                    <a:pt x="5151168" y="1696241"/>
                                  </a:cubicBezTo>
                                  <a:cubicBezTo>
                                    <a:pt x="5156856" y="1694445"/>
                                    <a:pt x="5162645" y="1693921"/>
                                    <a:pt x="5168240" y="1694501"/>
                                  </a:cubicBezTo>
                                  <a:close/>
                                  <a:moveTo>
                                    <a:pt x="2956791" y="1679076"/>
                                  </a:moveTo>
                                  <a:cubicBezTo>
                                    <a:pt x="2953996" y="1679076"/>
                                    <a:pt x="2951602" y="1680673"/>
                                    <a:pt x="2949206" y="1683068"/>
                                  </a:cubicBezTo>
                                  <a:lnTo>
                                    <a:pt x="2948007" y="1684266"/>
                                  </a:lnTo>
                                  <a:lnTo>
                                    <a:pt x="2946411" y="1683468"/>
                                  </a:lnTo>
                                  <a:cubicBezTo>
                                    <a:pt x="2943616" y="1681870"/>
                                    <a:pt x="2940822" y="1681072"/>
                                    <a:pt x="2938427" y="1681471"/>
                                  </a:cubicBezTo>
                                  <a:cubicBezTo>
                                    <a:pt x="2936034" y="1681471"/>
                                    <a:pt x="2933638" y="1683068"/>
                                    <a:pt x="2932442" y="1685464"/>
                                  </a:cubicBezTo>
                                  <a:cubicBezTo>
                                    <a:pt x="2930841" y="1687859"/>
                                    <a:pt x="2930841" y="1691053"/>
                                    <a:pt x="2932042" y="1694246"/>
                                  </a:cubicBezTo>
                                  <a:cubicBezTo>
                                    <a:pt x="2935234" y="1702630"/>
                                    <a:pt x="2946013" y="1708218"/>
                                    <a:pt x="2950404" y="1710214"/>
                                  </a:cubicBezTo>
                                  <a:cubicBezTo>
                                    <a:pt x="2951202" y="1710614"/>
                                    <a:pt x="2951999" y="1710214"/>
                                    <a:pt x="2952799" y="1709815"/>
                                  </a:cubicBezTo>
                                  <a:cubicBezTo>
                                    <a:pt x="2956791" y="1706622"/>
                                    <a:pt x="2965574" y="1698238"/>
                                    <a:pt x="2966371" y="1690254"/>
                                  </a:cubicBezTo>
                                  <a:cubicBezTo>
                                    <a:pt x="2966773" y="1686662"/>
                                    <a:pt x="2965574" y="1683468"/>
                                    <a:pt x="2963576" y="1681471"/>
                                  </a:cubicBezTo>
                                  <a:cubicBezTo>
                                    <a:pt x="2961579" y="1679475"/>
                                    <a:pt x="2959186" y="1678677"/>
                                    <a:pt x="2956791" y="1679076"/>
                                  </a:cubicBezTo>
                                  <a:close/>
                                  <a:moveTo>
                                    <a:pt x="2956393" y="1674685"/>
                                  </a:moveTo>
                                  <a:cubicBezTo>
                                    <a:pt x="2960386" y="1674286"/>
                                    <a:pt x="2963977" y="1675483"/>
                                    <a:pt x="2966773" y="1678278"/>
                                  </a:cubicBezTo>
                                  <a:cubicBezTo>
                                    <a:pt x="2969566" y="1681072"/>
                                    <a:pt x="2971161" y="1685863"/>
                                    <a:pt x="2970761" y="1690254"/>
                                  </a:cubicBezTo>
                                  <a:cubicBezTo>
                                    <a:pt x="2970363" y="1694646"/>
                                    <a:pt x="2968369" y="1699436"/>
                                    <a:pt x="2963977" y="1704226"/>
                                  </a:cubicBezTo>
                                  <a:cubicBezTo>
                                    <a:pt x="2960784" y="1707819"/>
                                    <a:pt x="2957590" y="1711013"/>
                                    <a:pt x="2955195" y="1713009"/>
                                  </a:cubicBezTo>
                                  <a:cubicBezTo>
                                    <a:pt x="2954397" y="1713807"/>
                                    <a:pt x="2953199" y="1714605"/>
                                    <a:pt x="2951999" y="1714605"/>
                                  </a:cubicBezTo>
                                  <a:cubicBezTo>
                                    <a:pt x="2950803" y="1715005"/>
                                    <a:pt x="2949603" y="1714605"/>
                                    <a:pt x="2948408" y="1714206"/>
                                  </a:cubicBezTo>
                                  <a:cubicBezTo>
                                    <a:pt x="2942419" y="1711412"/>
                                    <a:pt x="2931642" y="1705424"/>
                                    <a:pt x="2928049" y="1696242"/>
                                  </a:cubicBezTo>
                                  <a:cubicBezTo>
                                    <a:pt x="2926450" y="1691851"/>
                                    <a:pt x="2926450" y="1687061"/>
                                    <a:pt x="2928846" y="1683468"/>
                                  </a:cubicBezTo>
                                  <a:cubicBezTo>
                                    <a:pt x="2930841" y="1679874"/>
                                    <a:pt x="2934038" y="1677479"/>
                                    <a:pt x="2938028" y="1677080"/>
                                  </a:cubicBezTo>
                                  <a:cubicBezTo>
                                    <a:pt x="2941220" y="1676681"/>
                                    <a:pt x="2944416" y="1677479"/>
                                    <a:pt x="2947608" y="1679076"/>
                                  </a:cubicBezTo>
                                  <a:cubicBezTo>
                                    <a:pt x="2950404" y="1676681"/>
                                    <a:pt x="2953597" y="1675084"/>
                                    <a:pt x="2956393" y="1674685"/>
                                  </a:cubicBezTo>
                                  <a:close/>
                                  <a:moveTo>
                                    <a:pt x="688490" y="1630273"/>
                                  </a:moveTo>
                                  <a:cubicBezTo>
                                    <a:pt x="683151" y="1630772"/>
                                    <a:pt x="677961" y="1633367"/>
                                    <a:pt x="674169" y="1637958"/>
                                  </a:cubicBezTo>
                                  <a:lnTo>
                                    <a:pt x="666982" y="1646741"/>
                                  </a:lnTo>
                                  <a:cubicBezTo>
                                    <a:pt x="665785" y="1648338"/>
                                    <a:pt x="663390" y="1648338"/>
                                    <a:pt x="661794" y="1647140"/>
                                  </a:cubicBezTo>
                                  <a:lnTo>
                                    <a:pt x="653010" y="1639954"/>
                                  </a:lnTo>
                                  <a:cubicBezTo>
                                    <a:pt x="648220" y="1636361"/>
                                    <a:pt x="642631" y="1634764"/>
                                    <a:pt x="637442" y="1635163"/>
                                  </a:cubicBezTo>
                                  <a:cubicBezTo>
                                    <a:pt x="632252" y="1635962"/>
                                    <a:pt x="627062" y="1638357"/>
                                    <a:pt x="623470" y="1642748"/>
                                  </a:cubicBezTo>
                                  <a:cubicBezTo>
                                    <a:pt x="615885" y="1651931"/>
                                    <a:pt x="617082" y="1665104"/>
                                    <a:pt x="626264" y="1672689"/>
                                  </a:cubicBezTo>
                                  <a:lnTo>
                                    <a:pt x="670177" y="1709415"/>
                                  </a:lnTo>
                                  <a:cubicBezTo>
                                    <a:pt x="682153" y="1694645"/>
                                    <a:pt x="694528" y="1679874"/>
                                    <a:pt x="706504" y="1665104"/>
                                  </a:cubicBezTo>
                                  <a:cubicBezTo>
                                    <a:pt x="714089" y="1655923"/>
                                    <a:pt x="712891" y="1642748"/>
                                    <a:pt x="703710" y="1635163"/>
                                  </a:cubicBezTo>
                                  <a:cubicBezTo>
                                    <a:pt x="699318" y="1631371"/>
                                    <a:pt x="693829" y="1629774"/>
                                    <a:pt x="688490" y="1630273"/>
                                  </a:cubicBezTo>
                                  <a:close/>
                                  <a:moveTo>
                                    <a:pt x="687392" y="1623537"/>
                                  </a:moveTo>
                                  <a:cubicBezTo>
                                    <a:pt x="694628" y="1622888"/>
                                    <a:pt x="702113" y="1624984"/>
                                    <a:pt x="708101" y="1629974"/>
                                  </a:cubicBezTo>
                                  <a:cubicBezTo>
                                    <a:pt x="720077" y="1639954"/>
                                    <a:pt x="721674" y="1657919"/>
                                    <a:pt x="711694" y="1669895"/>
                                  </a:cubicBezTo>
                                  <a:cubicBezTo>
                                    <a:pt x="698919" y="1685862"/>
                                    <a:pt x="685746" y="1701431"/>
                                    <a:pt x="672971" y="1717000"/>
                                  </a:cubicBezTo>
                                  <a:cubicBezTo>
                                    <a:pt x="671774" y="1718597"/>
                                    <a:pt x="669377" y="1718597"/>
                                    <a:pt x="667782" y="1717399"/>
                                  </a:cubicBezTo>
                                  <a:lnTo>
                                    <a:pt x="621074" y="1678278"/>
                                  </a:lnTo>
                                  <a:cubicBezTo>
                                    <a:pt x="609098" y="1668298"/>
                                    <a:pt x="607502" y="1650334"/>
                                    <a:pt x="617482" y="1638357"/>
                                  </a:cubicBezTo>
                                  <a:cubicBezTo>
                                    <a:pt x="622272" y="1631970"/>
                                    <a:pt x="629458" y="1628776"/>
                                    <a:pt x="636643" y="1627978"/>
                                  </a:cubicBezTo>
                                  <a:cubicBezTo>
                                    <a:pt x="644228" y="1627179"/>
                                    <a:pt x="651414" y="1629574"/>
                                    <a:pt x="657402" y="1634764"/>
                                  </a:cubicBezTo>
                                  <a:lnTo>
                                    <a:pt x="663390" y="1639554"/>
                                  </a:lnTo>
                                  <a:lnTo>
                                    <a:pt x="668181" y="1633566"/>
                                  </a:lnTo>
                                  <a:cubicBezTo>
                                    <a:pt x="673171" y="1627578"/>
                                    <a:pt x="680156" y="1624185"/>
                                    <a:pt x="687392" y="1623537"/>
                                  </a:cubicBezTo>
                                  <a:close/>
                                  <a:moveTo>
                                    <a:pt x="1989779" y="1609067"/>
                                  </a:moveTo>
                                  <a:cubicBezTo>
                                    <a:pt x="2000408" y="1611512"/>
                                    <a:pt x="2010089" y="1617999"/>
                                    <a:pt x="2016277" y="1627979"/>
                                  </a:cubicBezTo>
                                  <a:lnTo>
                                    <a:pt x="2010688" y="1631572"/>
                                  </a:lnTo>
                                  <a:cubicBezTo>
                                    <a:pt x="2000309" y="1614805"/>
                                    <a:pt x="1977954" y="1609615"/>
                                    <a:pt x="1961186" y="1619994"/>
                                  </a:cubicBezTo>
                                  <a:cubicBezTo>
                                    <a:pt x="1944021" y="1630774"/>
                                    <a:pt x="1938831" y="1652730"/>
                                    <a:pt x="1949610" y="1669496"/>
                                  </a:cubicBezTo>
                                  <a:lnTo>
                                    <a:pt x="1944021" y="1673089"/>
                                  </a:lnTo>
                                  <a:cubicBezTo>
                                    <a:pt x="1931646" y="1653129"/>
                                    <a:pt x="1937634" y="1626782"/>
                                    <a:pt x="1957593" y="1614406"/>
                                  </a:cubicBezTo>
                                  <a:cubicBezTo>
                                    <a:pt x="1967573" y="1608219"/>
                                    <a:pt x="1979150" y="1606622"/>
                                    <a:pt x="1989779" y="1609067"/>
                                  </a:cubicBezTo>
                                  <a:close/>
                                  <a:moveTo>
                                    <a:pt x="6750758" y="1598038"/>
                                  </a:moveTo>
                                  <a:cubicBezTo>
                                    <a:pt x="6747963" y="1598038"/>
                                    <a:pt x="6745568" y="1599635"/>
                                    <a:pt x="6743173" y="1602030"/>
                                  </a:cubicBezTo>
                                  <a:lnTo>
                                    <a:pt x="6741975" y="1603228"/>
                                  </a:lnTo>
                                  <a:lnTo>
                                    <a:pt x="6740379" y="1602430"/>
                                  </a:lnTo>
                                  <a:cubicBezTo>
                                    <a:pt x="6737584" y="1600832"/>
                                    <a:pt x="6734790" y="1600034"/>
                                    <a:pt x="6732395" y="1600433"/>
                                  </a:cubicBezTo>
                                  <a:cubicBezTo>
                                    <a:pt x="6729998" y="1600832"/>
                                    <a:pt x="6727603" y="1602030"/>
                                    <a:pt x="6726406" y="1604426"/>
                                  </a:cubicBezTo>
                                  <a:cubicBezTo>
                                    <a:pt x="6724809" y="1606821"/>
                                    <a:pt x="6724809" y="1610015"/>
                                    <a:pt x="6726006" y="1613208"/>
                                  </a:cubicBezTo>
                                  <a:cubicBezTo>
                                    <a:pt x="6729200" y="1621592"/>
                                    <a:pt x="6739979" y="1627180"/>
                                    <a:pt x="6744371" y="1629176"/>
                                  </a:cubicBezTo>
                                  <a:cubicBezTo>
                                    <a:pt x="6745169" y="1629576"/>
                                    <a:pt x="6745967" y="1629176"/>
                                    <a:pt x="6746766" y="1628777"/>
                                  </a:cubicBezTo>
                                  <a:cubicBezTo>
                                    <a:pt x="6750359" y="1625584"/>
                                    <a:pt x="6759540" y="1617200"/>
                                    <a:pt x="6760339" y="1609216"/>
                                  </a:cubicBezTo>
                                  <a:cubicBezTo>
                                    <a:pt x="6760738" y="1605624"/>
                                    <a:pt x="6759540" y="1602430"/>
                                    <a:pt x="6757544" y="1600433"/>
                                  </a:cubicBezTo>
                                  <a:cubicBezTo>
                                    <a:pt x="6755548" y="1598437"/>
                                    <a:pt x="6753153" y="1597639"/>
                                    <a:pt x="6750758" y="1598038"/>
                                  </a:cubicBezTo>
                                  <a:close/>
                                  <a:moveTo>
                                    <a:pt x="6750359" y="1593647"/>
                                  </a:moveTo>
                                  <a:cubicBezTo>
                                    <a:pt x="6754351" y="1593247"/>
                                    <a:pt x="6757943" y="1594445"/>
                                    <a:pt x="6760738" y="1597239"/>
                                  </a:cubicBezTo>
                                  <a:cubicBezTo>
                                    <a:pt x="6763532" y="1600034"/>
                                    <a:pt x="6765129" y="1604825"/>
                                    <a:pt x="6764730" y="1609216"/>
                                  </a:cubicBezTo>
                                  <a:cubicBezTo>
                                    <a:pt x="6763931" y="1613608"/>
                                    <a:pt x="6761935" y="1617999"/>
                                    <a:pt x="6757943" y="1623188"/>
                                  </a:cubicBezTo>
                                  <a:cubicBezTo>
                                    <a:pt x="6754750" y="1626781"/>
                                    <a:pt x="6751556" y="1629975"/>
                                    <a:pt x="6749161" y="1631971"/>
                                  </a:cubicBezTo>
                                  <a:cubicBezTo>
                                    <a:pt x="6748363" y="1632769"/>
                                    <a:pt x="6747165" y="1633568"/>
                                    <a:pt x="6745967" y="1633568"/>
                                  </a:cubicBezTo>
                                  <a:cubicBezTo>
                                    <a:pt x="6744770" y="1633967"/>
                                    <a:pt x="6743572" y="1633568"/>
                                    <a:pt x="6742375" y="1633168"/>
                                  </a:cubicBezTo>
                                  <a:cubicBezTo>
                                    <a:pt x="6736387" y="1630374"/>
                                    <a:pt x="6725607" y="1624386"/>
                                    <a:pt x="6722014" y="1615204"/>
                                  </a:cubicBezTo>
                                  <a:cubicBezTo>
                                    <a:pt x="6720418" y="1610813"/>
                                    <a:pt x="6720418" y="1606023"/>
                                    <a:pt x="6722813" y="1602430"/>
                                  </a:cubicBezTo>
                                  <a:cubicBezTo>
                                    <a:pt x="6724809" y="1598836"/>
                                    <a:pt x="6728002" y="1596441"/>
                                    <a:pt x="6731995" y="1596042"/>
                                  </a:cubicBezTo>
                                  <a:cubicBezTo>
                                    <a:pt x="6735189" y="1595643"/>
                                    <a:pt x="6738383" y="1596441"/>
                                    <a:pt x="6741576" y="1598038"/>
                                  </a:cubicBezTo>
                                  <a:cubicBezTo>
                                    <a:pt x="6744371" y="1595643"/>
                                    <a:pt x="6747564" y="1594046"/>
                                    <a:pt x="6750359" y="1593647"/>
                                  </a:cubicBezTo>
                                  <a:close/>
                                  <a:moveTo>
                                    <a:pt x="31460" y="1558917"/>
                                  </a:moveTo>
                                  <a:cubicBezTo>
                                    <a:pt x="28666" y="1558917"/>
                                    <a:pt x="26270" y="1560514"/>
                                    <a:pt x="23875" y="1562909"/>
                                  </a:cubicBezTo>
                                  <a:lnTo>
                                    <a:pt x="22678" y="1564107"/>
                                  </a:lnTo>
                                  <a:lnTo>
                                    <a:pt x="21081" y="1563309"/>
                                  </a:lnTo>
                                  <a:cubicBezTo>
                                    <a:pt x="18286" y="1561711"/>
                                    <a:pt x="15492" y="1560913"/>
                                    <a:pt x="13097" y="1561312"/>
                                  </a:cubicBezTo>
                                  <a:cubicBezTo>
                                    <a:pt x="10702" y="1561312"/>
                                    <a:pt x="8306" y="1562909"/>
                                    <a:pt x="7109" y="1565305"/>
                                  </a:cubicBezTo>
                                  <a:cubicBezTo>
                                    <a:pt x="5512" y="1567700"/>
                                    <a:pt x="5512" y="1570894"/>
                                    <a:pt x="6710" y="1574087"/>
                                  </a:cubicBezTo>
                                  <a:cubicBezTo>
                                    <a:pt x="9903" y="1582471"/>
                                    <a:pt x="20682" y="1588059"/>
                                    <a:pt x="25073" y="1590055"/>
                                  </a:cubicBezTo>
                                  <a:cubicBezTo>
                                    <a:pt x="25871" y="1590455"/>
                                    <a:pt x="26670" y="1590055"/>
                                    <a:pt x="27468" y="1589656"/>
                                  </a:cubicBezTo>
                                  <a:cubicBezTo>
                                    <a:pt x="31460" y="1586463"/>
                                    <a:pt x="40242" y="1578079"/>
                                    <a:pt x="41042" y="1570095"/>
                                  </a:cubicBezTo>
                                  <a:cubicBezTo>
                                    <a:pt x="41441" y="1566503"/>
                                    <a:pt x="40242" y="1563309"/>
                                    <a:pt x="38246" y="1561312"/>
                                  </a:cubicBezTo>
                                  <a:cubicBezTo>
                                    <a:pt x="36250" y="1559316"/>
                                    <a:pt x="33855" y="1558518"/>
                                    <a:pt x="31460" y="1558917"/>
                                  </a:cubicBezTo>
                                  <a:close/>
                                  <a:moveTo>
                                    <a:pt x="31061" y="1554526"/>
                                  </a:moveTo>
                                  <a:cubicBezTo>
                                    <a:pt x="35053" y="1554126"/>
                                    <a:pt x="38646" y="1555324"/>
                                    <a:pt x="41441" y="1558118"/>
                                  </a:cubicBezTo>
                                  <a:cubicBezTo>
                                    <a:pt x="44235" y="1560913"/>
                                    <a:pt x="45832" y="1565704"/>
                                    <a:pt x="45433" y="1570095"/>
                                  </a:cubicBezTo>
                                  <a:cubicBezTo>
                                    <a:pt x="45034" y="1574487"/>
                                    <a:pt x="42639" y="1579277"/>
                                    <a:pt x="38646" y="1584067"/>
                                  </a:cubicBezTo>
                                  <a:cubicBezTo>
                                    <a:pt x="35452" y="1587660"/>
                                    <a:pt x="32258" y="1590854"/>
                                    <a:pt x="29863" y="1592850"/>
                                  </a:cubicBezTo>
                                  <a:cubicBezTo>
                                    <a:pt x="29065" y="1593648"/>
                                    <a:pt x="27867" y="1594447"/>
                                    <a:pt x="26670" y="1594447"/>
                                  </a:cubicBezTo>
                                  <a:cubicBezTo>
                                    <a:pt x="25472" y="1594846"/>
                                    <a:pt x="24274" y="1594447"/>
                                    <a:pt x="23077" y="1594047"/>
                                  </a:cubicBezTo>
                                  <a:cubicBezTo>
                                    <a:pt x="17089" y="1591253"/>
                                    <a:pt x="6310" y="1585265"/>
                                    <a:pt x="2718" y="1576083"/>
                                  </a:cubicBezTo>
                                  <a:cubicBezTo>
                                    <a:pt x="1121" y="1571692"/>
                                    <a:pt x="1121" y="1566902"/>
                                    <a:pt x="3516" y="1563309"/>
                                  </a:cubicBezTo>
                                  <a:cubicBezTo>
                                    <a:pt x="5512" y="1559715"/>
                                    <a:pt x="8706" y="1557320"/>
                                    <a:pt x="12698" y="1556921"/>
                                  </a:cubicBezTo>
                                  <a:cubicBezTo>
                                    <a:pt x="15891" y="1556522"/>
                                    <a:pt x="19085" y="1557320"/>
                                    <a:pt x="22278" y="1558917"/>
                                  </a:cubicBezTo>
                                  <a:cubicBezTo>
                                    <a:pt x="25073" y="1556522"/>
                                    <a:pt x="28266" y="1554925"/>
                                    <a:pt x="31061" y="1554526"/>
                                  </a:cubicBezTo>
                                  <a:close/>
                                  <a:moveTo>
                                    <a:pt x="4482062" y="1549236"/>
                                  </a:moveTo>
                                  <a:cubicBezTo>
                                    <a:pt x="4476722" y="1549735"/>
                                    <a:pt x="4471533" y="1552330"/>
                                    <a:pt x="4467741" y="1556921"/>
                                  </a:cubicBezTo>
                                  <a:lnTo>
                                    <a:pt x="4460555" y="1565704"/>
                                  </a:lnTo>
                                  <a:cubicBezTo>
                                    <a:pt x="4459357" y="1567301"/>
                                    <a:pt x="4456962" y="1567301"/>
                                    <a:pt x="4455365" y="1566103"/>
                                  </a:cubicBezTo>
                                  <a:lnTo>
                                    <a:pt x="4446583" y="1558917"/>
                                  </a:lnTo>
                                  <a:cubicBezTo>
                                    <a:pt x="4441793" y="1555324"/>
                                    <a:pt x="4436204" y="1553727"/>
                                    <a:pt x="4431014" y="1554126"/>
                                  </a:cubicBezTo>
                                  <a:cubicBezTo>
                                    <a:pt x="4425824" y="1554525"/>
                                    <a:pt x="4420634" y="1557320"/>
                                    <a:pt x="4417041" y="1561711"/>
                                  </a:cubicBezTo>
                                  <a:cubicBezTo>
                                    <a:pt x="4409457" y="1570894"/>
                                    <a:pt x="4410654" y="1584067"/>
                                    <a:pt x="4419836" y="1591652"/>
                                  </a:cubicBezTo>
                                  <a:lnTo>
                                    <a:pt x="4463749" y="1628378"/>
                                  </a:lnTo>
                                  <a:cubicBezTo>
                                    <a:pt x="4475724" y="1613608"/>
                                    <a:pt x="4488100" y="1598837"/>
                                    <a:pt x="4500076" y="1584067"/>
                                  </a:cubicBezTo>
                                  <a:cubicBezTo>
                                    <a:pt x="4507660" y="1574886"/>
                                    <a:pt x="4506463" y="1561711"/>
                                    <a:pt x="4497281" y="1554126"/>
                                  </a:cubicBezTo>
                                  <a:cubicBezTo>
                                    <a:pt x="4492890" y="1550334"/>
                                    <a:pt x="4487401" y="1548737"/>
                                    <a:pt x="4482062" y="1549236"/>
                                  </a:cubicBezTo>
                                  <a:close/>
                                  <a:moveTo>
                                    <a:pt x="4481364" y="1542500"/>
                                  </a:moveTo>
                                  <a:cubicBezTo>
                                    <a:pt x="4488599" y="1541852"/>
                                    <a:pt x="4496084" y="1543947"/>
                                    <a:pt x="4502072" y="1548937"/>
                                  </a:cubicBezTo>
                                  <a:cubicBezTo>
                                    <a:pt x="4514047" y="1558917"/>
                                    <a:pt x="4515644" y="1576882"/>
                                    <a:pt x="4505664" y="1588857"/>
                                  </a:cubicBezTo>
                                  <a:cubicBezTo>
                                    <a:pt x="4492890" y="1604825"/>
                                    <a:pt x="4479716" y="1620394"/>
                                    <a:pt x="4466942" y="1635963"/>
                                  </a:cubicBezTo>
                                  <a:cubicBezTo>
                                    <a:pt x="4465745" y="1637560"/>
                                    <a:pt x="4463349" y="1637560"/>
                                    <a:pt x="4461753" y="1636362"/>
                                  </a:cubicBezTo>
                                  <a:lnTo>
                                    <a:pt x="4415045" y="1597241"/>
                                  </a:lnTo>
                                  <a:cubicBezTo>
                                    <a:pt x="4403070" y="1587261"/>
                                    <a:pt x="4401473" y="1569297"/>
                                    <a:pt x="4411453" y="1557320"/>
                                  </a:cubicBezTo>
                                  <a:cubicBezTo>
                                    <a:pt x="4416243" y="1550933"/>
                                    <a:pt x="4423429" y="1547739"/>
                                    <a:pt x="4430614" y="1546941"/>
                                  </a:cubicBezTo>
                                  <a:cubicBezTo>
                                    <a:pt x="4437801" y="1546142"/>
                                    <a:pt x="4445385" y="1548138"/>
                                    <a:pt x="4451373" y="1553727"/>
                                  </a:cubicBezTo>
                                  <a:lnTo>
                                    <a:pt x="4457361" y="1558517"/>
                                  </a:lnTo>
                                  <a:lnTo>
                                    <a:pt x="4462152" y="1552529"/>
                                  </a:lnTo>
                                  <a:cubicBezTo>
                                    <a:pt x="4467142" y="1546542"/>
                                    <a:pt x="4474128" y="1543149"/>
                                    <a:pt x="4481364" y="1542500"/>
                                  </a:cubicBezTo>
                                  <a:close/>
                                  <a:moveTo>
                                    <a:pt x="2245418" y="1534964"/>
                                  </a:moveTo>
                                  <a:cubicBezTo>
                                    <a:pt x="2237832" y="1537361"/>
                                    <a:pt x="2233840" y="1544945"/>
                                    <a:pt x="2236237" y="1552530"/>
                                  </a:cubicBezTo>
                                  <a:cubicBezTo>
                                    <a:pt x="2238631" y="1560115"/>
                                    <a:pt x="2246216" y="1564107"/>
                                    <a:pt x="2253800" y="1561712"/>
                                  </a:cubicBezTo>
                                  <a:cubicBezTo>
                                    <a:pt x="2261384" y="1559316"/>
                                    <a:pt x="2265377" y="1551732"/>
                                    <a:pt x="2262977" y="1544147"/>
                                  </a:cubicBezTo>
                                  <a:cubicBezTo>
                                    <a:pt x="2260584" y="1536961"/>
                                    <a:pt x="2253002" y="1532968"/>
                                    <a:pt x="2245418" y="1534964"/>
                                  </a:cubicBezTo>
                                  <a:close/>
                                  <a:moveTo>
                                    <a:pt x="5783349" y="1528029"/>
                                  </a:moveTo>
                                  <a:cubicBezTo>
                                    <a:pt x="5793978" y="1530474"/>
                                    <a:pt x="5803659" y="1536961"/>
                                    <a:pt x="5809847" y="1546941"/>
                                  </a:cubicBezTo>
                                  <a:lnTo>
                                    <a:pt x="5804258" y="1550534"/>
                                  </a:lnTo>
                                  <a:cubicBezTo>
                                    <a:pt x="5793879" y="1533767"/>
                                    <a:pt x="5771524" y="1528577"/>
                                    <a:pt x="5754757" y="1538956"/>
                                  </a:cubicBezTo>
                                  <a:cubicBezTo>
                                    <a:pt x="5737990" y="1549337"/>
                                    <a:pt x="5732800" y="1571692"/>
                                    <a:pt x="5743180" y="1588458"/>
                                  </a:cubicBezTo>
                                  <a:lnTo>
                                    <a:pt x="5737591" y="1592051"/>
                                  </a:lnTo>
                                  <a:cubicBezTo>
                                    <a:pt x="5725216" y="1572091"/>
                                    <a:pt x="5731204" y="1545744"/>
                                    <a:pt x="5751164" y="1533368"/>
                                  </a:cubicBezTo>
                                  <a:cubicBezTo>
                                    <a:pt x="5761144" y="1527181"/>
                                    <a:pt x="5772721" y="1525584"/>
                                    <a:pt x="5783349" y="1528029"/>
                                  </a:cubicBezTo>
                                  <a:close/>
                                  <a:moveTo>
                                    <a:pt x="2243023" y="1527779"/>
                                  </a:moveTo>
                                  <a:cubicBezTo>
                                    <a:pt x="2254598" y="1524186"/>
                                    <a:pt x="2266976" y="1530573"/>
                                    <a:pt x="2270568" y="1542151"/>
                                  </a:cubicBezTo>
                                  <a:cubicBezTo>
                                    <a:pt x="2274159" y="1553728"/>
                                    <a:pt x="2267774" y="1566103"/>
                                    <a:pt x="2256198" y="1569696"/>
                                  </a:cubicBezTo>
                                  <a:cubicBezTo>
                                    <a:pt x="2244618" y="1573288"/>
                                    <a:pt x="2232245" y="1566901"/>
                                    <a:pt x="2228652" y="1555324"/>
                                  </a:cubicBezTo>
                                  <a:cubicBezTo>
                                    <a:pt x="2225058" y="1543748"/>
                                    <a:pt x="2231444" y="1531372"/>
                                    <a:pt x="2243023" y="1527779"/>
                                  </a:cubicBezTo>
                                  <a:close/>
                                  <a:moveTo>
                                    <a:pt x="2239029" y="1514606"/>
                                  </a:moveTo>
                                  <a:cubicBezTo>
                                    <a:pt x="2220268" y="1520194"/>
                                    <a:pt x="2209889" y="1540155"/>
                                    <a:pt x="2215476" y="1558918"/>
                                  </a:cubicBezTo>
                                  <a:cubicBezTo>
                                    <a:pt x="2221066" y="1577680"/>
                                    <a:pt x="2241025" y="1588059"/>
                                    <a:pt x="2259789" y="1582470"/>
                                  </a:cubicBezTo>
                                  <a:cubicBezTo>
                                    <a:pt x="2278550" y="1576882"/>
                                    <a:pt x="2288930" y="1556922"/>
                                    <a:pt x="2283340" y="1538159"/>
                                  </a:cubicBezTo>
                                  <a:cubicBezTo>
                                    <a:pt x="2277754" y="1519396"/>
                                    <a:pt x="2257791" y="1509017"/>
                                    <a:pt x="2239029" y="1514606"/>
                                  </a:cubicBezTo>
                                  <a:close/>
                                  <a:moveTo>
                                    <a:pt x="2253707" y="1504882"/>
                                  </a:moveTo>
                                  <a:cubicBezTo>
                                    <a:pt x="2270492" y="1506622"/>
                                    <a:pt x="2285538" y="1518299"/>
                                    <a:pt x="2290927" y="1535365"/>
                                  </a:cubicBezTo>
                                  <a:cubicBezTo>
                                    <a:pt x="2298113" y="1558519"/>
                                    <a:pt x="2285338" y="1582870"/>
                                    <a:pt x="2262185" y="1589656"/>
                                  </a:cubicBezTo>
                                  <a:cubicBezTo>
                                    <a:pt x="2239429" y="1596842"/>
                                    <a:pt x="2215078" y="1583668"/>
                                    <a:pt x="2207893" y="1560914"/>
                                  </a:cubicBezTo>
                                  <a:cubicBezTo>
                                    <a:pt x="2200706" y="1538159"/>
                                    <a:pt x="2213881" y="1513807"/>
                                    <a:pt x="2236634" y="1506622"/>
                                  </a:cubicBezTo>
                                  <a:cubicBezTo>
                                    <a:pt x="2242323" y="1504826"/>
                                    <a:pt x="2248110" y="1504302"/>
                                    <a:pt x="2253707" y="1504882"/>
                                  </a:cubicBezTo>
                                  <a:close/>
                                  <a:moveTo>
                                    <a:pt x="6038987" y="1453928"/>
                                  </a:moveTo>
                                  <a:cubicBezTo>
                                    <a:pt x="6031402" y="1456323"/>
                                    <a:pt x="6027409" y="1463908"/>
                                    <a:pt x="6029805" y="1471493"/>
                                  </a:cubicBezTo>
                                  <a:cubicBezTo>
                                    <a:pt x="6032201" y="1479078"/>
                                    <a:pt x="6039786" y="1483070"/>
                                    <a:pt x="6047370" y="1480675"/>
                                  </a:cubicBezTo>
                                  <a:cubicBezTo>
                                    <a:pt x="6054955" y="1478280"/>
                                    <a:pt x="6058947" y="1470695"/>
                                    <a:pt x="6056552" y="1463110"/>
                                  </a:cubicBezTo>
                                  <a:cubicBezTo>
                                    <a:pt x="6054157" y="1455524"/>
                                    <a:pt x="6046572" y="1451532"/>
                                    <a:pt x="6038987" y="1453928"/>
                                  </a:cubicBezTo>
                                  <a:close/>
                                  <a:moveTo>
                                    <a:pt x="6036592" y="1446343"/>
                                  </a:moveTo>
                                  <a:cubicBezTo>
                                    <a:pt x="6048169" y="1442750"/>
                                    <a:pt x="6060544" y="1449137"/>
                                    <a:pt x="6064137" y="1460715"/>
                                  </a:cubicBezTo>
                                  <a:cubicBezTo>
                                    <a:pt x="6067730" y="1472292"/>
                                    <a:pt x="6061342" y="1484667"/>
                                    <a:pt x="6049766" y="1488260"/>
                                  </a:cubicBezTo>
                                  <a:cubicBezTo>
                                    <a:pt x="6038189" y="1491852"/>
                                    <a:pt x="6025813" y="1485465"/>
                                    <a:pt x="6022220" y="1473888"/>
                                  </a:cubicBezTo>
                                  <a:cubicBezTo>
                                    <a:pt x="6018627" y="1462312"/>
                                    <a:pt x="6025014" y="1449936"/>
                                    <a:pt x="6036592" y="1446343"/>
                                  </a:cubicBezTo>
                                  <a:close/>
                                  <a:moveTo>
                                    <a:pt x="6032999" y="1433569"/>
                                  </a:moveTo>
                                  <a:cubicBezTo>
                                    <a:pt x="6014236" y="1439157"/>
                                    <a:pt x="6003857" y="1459118"/>
                                    <a:pt x="6009445" y="1477881"/>
                                  </a:cubicBezTo>
                                  <a:cubicBezTo>
                                    <a:pt x="6015034" y="1496643"/>
                                    <a:pt x="6034995" y="1507022"/>
                                    <a:pt x="6053758" y="1501433"/>
                                  </a:cubicBezTo>
                                  <a:cubicBezTo>
                                    <a:pt x="6072520" y="1495845"/>
                                    <a:pt x="6082899" y="1475885"/>
                                    <a:pt x="6077310" y="1457122"/>
                                  </a:cubicBezTo>
                                  <a:cubicBezTo>
                                    <a:pt x="6071322" y="1438359"/>
                                    <a:pt x="6051362" y="1427581"/>
                                    <a:pt x="6032999" y="1433569"/>
                                  </a:cubicBezTo>
                                  <a:close/>
                                  <a:moveTo>
                                    <a:pt x="3809062" y="1425185"/>
                                  </a:moveTo>
                                  <a:cubicBezTo>
                                    <a:pt x="3806268" y="1425185"/>
                                    <a:pt x="3803872" y="1426782"/>
                                    <a:pt x="3801477" y="1429177"/>
                                  </a:cubicBezTo>
                                  <a:lnTo>
                                    <a:pt x="3800280" y="1430374"/>
                                  </a:lnTo>
                                  <a:lnTo>
                                    <a:pt x="3798683" y="1429576"/>
                                  </a:lnTo>
                                  <a:cubicBezTo>
                                    <a:pt x="3795888" y="1427979"/>
                                    <a:pt x="3793093" y="1427181"/>
                                    <a:pt x="3790698" y="1427580"/>
                                  </a:cubicBezTo>
                                  <a:cubicBezTo>
                                    <a:pt x="3788303" y="1427580"/>
                                    <a:pt x="3785907" y="1429177"/>
                                    <a:pt x="3784710" y="1431572"/>
                                  </a:cubicBezTo>
                                  <a:cubicBezTo>
                                    <a:pt x="3783113" y="1433967"/>
                                    <a:pt x="3783113" y="1437162"/>
                                    <a:pt x="3784311" y="1440355"/>
                                  </a:cubicBezTo>
                                  <a:cubicBezTo>
                                    <a:pt x="3787504" y="1448739"/>
                                    <a:pt x="3798284" y="1454327"/>
                                    <a:pt x="3802675" y="1456323"/>
                                  </a:cubicBezTo>
                                  <a:cubicBezTo>
                                    <a:pt x="3803473" y="1456723"/>
                                    <a:pt x="3804272" y="1456323"/>
                                    <a:pt x="3805070" y="1455924"/>
                                  </a:cubicBezTo>
                                  <a:cubicBezTo>
                                    <a:pt x="3808663" y="1452731"/>
                                    <a:pt x="3817844" y="1444347"/>
                                    <a:pt x="3818643" y="1436363"/>
                                  </a:cubicBezTo>
                                  <a:cubicBezTo>
                                    <a:pt x="3819042" y="1432770"/>
                                    <a:pt x="3817844" y="1429576"/>
                                    <a:pt x="3815848" y="1427580"/>
                                  </a:cubicBezTo>
                                  <a:cubicBezTo>
                                    <a:pt x="3813852" y="1425584"/>
                                    <a:pt x="3811457" y="1424786"/>
                                    <a:pt x="3809062" y="1425185"/>
                                  </a:cubicBezTo>
                                  <a:close/>
                                  <a:moveTo>
                                    <a:pt x="6047676" y="1423845"/>
                                  </a:moveTo>
                                  <a:cubicBezTo>
                                    <a:pt x="6064461" y="1425585"/>
                                    <a:pt x="6079506" y="1437262"/>
                                    <a:pt x="6084895" y="1454327"/>
                                  </a:cubicBezTo>
                                  <a:cubicBezTo>
                                    <a:pt x="6091681" y="1477482"/>
                                    <a:pt x="6078907" y="1501433"/>
                                    <a:pt x="6056153" y="1508619"/>
                                  </a:cubicBezTo>
                                  <a:cubicBezTo>
                                    <a:pt x="6033398" y="1515805"/>
                                    <a:pt x="6009046" y="1502631"/>
                                    <a:pt x="6001861" y="1479877"/>
                                  </a:cubicBezTo>
                                  <a:cubicBezTo>
                                    <a:pt x="5994675" y="1457122"/>
                                    <a:pt x="6007849" y="1432770"/>
                                    <a:pt x="6030604" y="1425585"/>
                                  </a:cubicBezTo>
                                  <a:cubicBezTo>
                                    <a:pt x="6036292" y="1423789"/>
                                    <a:pt x="6042081" y="1423265"/>
                                    <a:pt x="6047676" y="1423845"/>
                                  </a:cubicBezTo>
                                  <a:close/>
                                  <a:moveTo>
                                    <a:pt x="3808663" y="1420794"/>
                                  </a:moveTo>
                                  <a:cubicBezTo>
                                    <a:pt x="3812655" y="1420394"/>
                                    <a:pt x="3816248" y="1421592"/>
                                    <a:pt x="3819042" y="1424386"/>
                                  </a:cubicBezTo>
                                  <a:cubicBezTo>
                                    <a:pt x="3821836" y="1427181"/>
                                    <a:pt x="3823433" y="1431971"/>
                                    <a:pt x="3823034" y="1436363"/>
                                  </a:cubicBezTo>
                                  <a:cubicBezTo>
                                    <a:pt x="3822236" y="1440755"/>
                                    <a:pt x="3820240" y="1445545"/>
                                    <a:pt x="3816248" y="1450335"/>
                                  </a:cubicBezTo>
                                  <a:cubicBezTo>
                                    <a:pt x="3813054" y="1453928"/>
                                    <a:pt x="3809860" y="1457122"/>
                                    <a:pt x="3807465" y="1459118"/>
                                  </a:cubicBezTo>
                                  <a:cubicBezTo>
                                    <a:pt x="3806667" y="1459916"/>
                                    <a:pt x="3805469" y="1460715"/>
                                    <a:pt x="3804272" y="1460715"/>
                                  </a:cubicBezTo>
                                  <a:cubicBezTo>
                                    <a:pt x="3803074" y="1461114"/>
                                    <a:pt x="3801876" y="1460715"/>
                                    <a:pt x="3800679" y="1460315"/>
                                  </a:cubicBezTo>
                                  <a:cubicBezTo>
                                    <a:pt x="3794691" y="1457521"/>
                                    <a:pt x="3783911" y="1451533"/>
                                    <a:pt x="3780319" y="1442351"/>
                                  </a:cubicBezTo>
                                  <a:cubicBezTo>
                                    <a:pt x="3778722" y="1437960"/>
                                    <a:pt x="3778722" y="1433169"/>
                                    <a:pt x="3781117" y="1429576"/>
                                  </a:cubicBezTo>
                                  <a:cubicBezTo>
                                    <a:pt x="3783113" y="1425983"/>
                                    <a:pt x="3786307" y="1423588"/>
                                    <a:pt x="3790299" y="1423189"/>
                                  </a:cubicBezTo>
                                  <a:cubicBezTo>
                                    <a:pt x="3793492" y="1422790"/>
                                    <a:pt x="3796687" y="1423588"/>
                                    <a:pt x="3799880" y="1425185"/>
                                  </a:cubicBezTo>
                                  <a:cubicBezTo>
                                    <a:pt x="3802675" y="1422790"/>
                                    <a:pt x="3805868" y="1421193"/>
                                    <a:pt x="3808663" y="1420794"/>
                                  </a:cubicBezTo>
                                  <a:close/>
                                  <a:moveTo>
                                    <a:pt x="1567926" y="1359617"/>
                                  </a:moveTo>
                                  <a:cubicBezTo>
                                    <a:pt x="1562586" y="1360116"/>
                                    <a:pt x="1557397" y="1362711"/>
                                    <a:pt x="1553605" y="1367302"/>
                                  </a:cubicBezTo>
                                  <a:lnTo>
                                    <a:pt x="1546418" y="1376084"/>
                                  </a:lnTo>
                                  <a:cubicBezTo>
                                    <a:pt x="1545221" y="1377681"/>
                                    <a:pt x="1542825" y="1377681"/>
                                    <a:pt x="1541229" y="1376483"/>
                                  </a:cubicBezTo>
                                  <a:lnTo>
                                    <a:pt x="1532447" y="1369298"/>
                                  </a:lnTo>
                                  <a:cubicBezTo>
                                    <a:pt x="1527656" y="1365705"/>
                                    <a:pt x="1522067" y="1364108"/>
                                    <a:pt x="1516878" y="1364507"/>
                                  </a:cubicBezTo>
                                  <a:cubicBezTo>
                                    <a:pt x="1511687" y="1364906"/>
                                    <a:pt x="1506497" y="1367701"/>
                                    <a:pt x="1502905" y="1372092"/>
                                  </a:cubicBezTo>
                                  <a:cubicBezTo>
                                    <a:pt x="1495321" y="1381274"/>
                                    <a:pt x="1496518" y="1394448"/>
                                    <a:pt x="1505701" y="1402033"/>
                                  </a:cubicBezTo>
                                  <a:lnTo>
                                    <a:pt x="1549612" y="1438759"/>
                                  </a:lnTo>
                                  <a:cubicBezTo>
                                    <a:pt x="1561588" y="1423989"/>
                                    <a:pt x="1573965" y="1409218"/>
                                    <a:pt x="1585941" y="1394448"/>
                                  </a:cubicBezTo>
                                  <a:cubicBezTo>
                                    <a:pt x="1593527" y="1385266"/>
                                    <a:pt x="1592329" y="1372092"/>
                                    <a:pt x="1583148" y="1364507"/>
                                  </a:cubicBezTo>
                                  <a:cubicBezTo>
                                    <a:pt x="1578756" y="1360715"/>
                                    <a:pt x="1573266" y="1359118"/>
                                    <a:pt x="1567926" y="1359617"/>
                                  </a:cubicBezTo>
                                  <a:close/>
                                  <a:moveTo>
                                    <a:pt x="1566829" y="1352881"/>
                                  </a:moveTo>
                                  <a:cubicBezTo>
                                    <a:pt x="1574066" y="1352232"/>
                                    <a:pt x="1581550" y="1354328"/>
                                    <a:pt x="1587539" y="1359318"/>
                                  </a:cubicBezTo>
                                  <a:cubicBezTo>
                                    <a:pt x="1599515" y="1369298"/>
                                    <a:pt x="1601111" y="1387263"/>
                                    <a:pt x="1591132" y="1399238"/>
                                  </a:cubicBezTo>
                                  <a:cubicBezTo>
                                    <a:pt x="1578356" y="1415206"/>
                                    <a:pt x="1565182" y="1430775"/>
                                    <a:pt x="1552407" y="1446344"/>
                                  </a:cubicBezTo>
                                  <a:cubicBezTo>
                                    <a:pt x="1551209" y="1447941"/>
                                    <a:pt x="1548814" y="1447941"/>
                                    <a:pt x="1547217" y="1446743"/>
                                  </a:cubicBezTo>
                                  <a:lnTo>
                                    <a:pt x="1500510" y="1407622"/>
                                  </a:lnTo>
                                  <a:cubicBezTo>
                                    <a:pt x="1488536" y="1397642"/>
                                    <a:pt x="1486939" y="1379677"/>
                                    <a:pt x="1496918" y="1367701"/>
                                  </a:cubicBezTo>
                                  <a:cubicBezTo>
                                    <a:pt x="1501708" y="1361314"/>
                                    <a:pt x="1508893" y="1358120"/>
                                    <a:pt x="1516077" y="1357322"/>
                                  </a:cubicBezTo>
                                  <a:cubicBezTo>
                                    <a:pt x="1523266" y="1356523"/>
                                    <a:pt x="1530849" y="1358519"/>
                                    <a:pt x="1536838" y="1364108"/>
                                  </a:cubicBezTo>
                                  <a:lnTo>
                                    <a:pt x="1542825" y="1368898"/>
                                  </a:lnTo>
                                  <a:lnTo>
                                    <a:pt x="1547617" y="1362910"/>
                                  </a:lnTo>
                                  <a:cubicBezTo>
                                    <a:pt x="1552606" y="1356923"/>
                                    <a:pt x="1559592" y="1353530"/>
                                    <a:pt x="1566829" y="1352881"/>
                                  </a:cubicBezTo>
                                  <a:close/>
                                  <a:moveTo>
                                    <a:pt x="2868816" y="1338410"/>
                                  </a:moveTo>
                                  <a:cubicBezTo>
                                    <a:pt x="2879443" y="1340855"/>
                                    <a:pt x="2889125" y="1347342"/>
                                    <a:pt x="2895312" y="1357321"/>
                                  </a:cubicBezTo>
                                  <a:lnTo>
                                    <a:pt x="2889722" y="1360915"/>
                                  </a:lnTo>
                                  <a:cubicBezTo>
                                    <a:pt x="2879345" y="1344148"/>
                                    <a:pt x="2856991" y="1338958"/>
                                    <a:pt x="2840223" y="1349337"/>
                                  </a:cubicBezTo>
                                  <a:cubicBezTo>
                                    <a:pt x="2823457" y="1359717"/>
                                    <a:pt x="2818267" y="1382073"/>
                                    <a:pt x="2828647" y="1398839"/>
                                  </a:cubicBezTo>
                                  <a:lnTo>
                                    <a:pt x="2823060" y="1402432"/>
                                  </a:lnTo>
                                  <a:cubicBezTo>
                                    <a:pt x="2810686" y="1382472"/>
                                    <a:pt x="2816672" y="1356124"/>
                                    <a:pt x="2836630" y="1343749"/>
                                  </a:cubicBezTo>
                                  <a:cubicBezTo>
                                    <a:pt x="2846611" y="1337562"/>
                                    <a:pt x="2858186" y="1335965"/>
                                    <a:pt x="2868816" y="1338410"/>
                                  </a:cubicBezTo>
                                  <a:close/>
                                  <a:moveTo>
                                    <a:pt x="910897" y="1287861"/>
                                  </a:moveTo>
                                  <a:cubicBezTo>
                                    <a:pt x="908103" y="1287861"/>
                                    <a:pt x="905707" y="1289458"/>
                                    <a:pt x="903311" y="1291853"/>
                                  </a:cubicBezTo>
                                  <a:lnTo>
                                    <a:pt x="902114" y="1293050"/>
                                  </a:lnTo>
                                  <a:lnTo>
                                    <a:pt x="900517" y="1292252"/>
                                  </a:lnTo>
                                  <a:cubicBezTo>
                                    <a:pt x="897722" y="1290655"/>
                                    <a:pt x="894928" y="1289857"/>
                                    <a:pt x="892533" y="1290256"/>
                                  </a:cubicBezTo>
                                  <a:cubicBezTo>
                                    <a:pt x="890139" y="1290256"/>
                                    <a:pt x="887744" y="1291853"/>
                                    <a:pt x="886546" y="1294248"/>
                                  </a:cubicBezTo>
                                  <a:cubicBezTo>
                                    <a:pt x="884947" y="1296643"/>
                                    <a:pt x="884947" y="1299838"/>
                                    <a:pt x="886146" y="1303031"/>
                                  </a:cubicBezTo>
                                  <a:cubicBezTo>
                                    <a:pt x="889340" y="1311415"/>
                                    <a:pt x="900118" y="1317003"/>
                                    <a:pt x="904509" y="1318999"/>
                                  </a:cubicBezTo>
                                  <a:cubicBezTo>
                                    <a:pt x="905307" y="1319399"/>
                                    <a:pt x="906107" y="1318999"/>
                                    <a:pt x="906905" y="1318600"/>
                                  </a:cubicBezTo>
                                  <a:cubicBezTo>
                                    <a:pt x="910498" y="1315407"/>
                                    <a:pt x="919678" y="1307423"/>
                                    <a:pt x="920478" y="1299039"/>
                                  </a:cubicBezTo>
                                  <a:cubicBezTo>
                                    <a:pt x="920877" y="1295446"/>
                                    <a:pt x="919678" y="1292252"/>
                                    <a:pt x="917683" y="1290256"/>
                                  </a:cubicBezTo>
                                  <a:cubicBezTo>
                                    <a:pt x="915686" y="1288260"/>
                                    <a:pt x="913291" y="1287462"/>
                                    <a:pt x="910897" y="1287861"/>
                                  </a:cubicBezTo>
                                  <a:close/>
                                  <a:moveTo>
                                    <a:pt x="910498" y="1283470"/>
                                  </a:moveTo>
                                  <a:cubicBezTo>
                                    <a:pt x="914490" y="1283071"/>
                                    <a:pt x="918083" y="1284268"/>
                                    <a:pt x="920877" y="1287063"/>
                                  </a:cubicBezTo>
                                  <a:cubicBezTo>
                                    <a:pt x="923671" y="1289857"/>
                                    <a:pt x="925268" y="1294647"/>
                                    <a:pt x="924869" y="1299039"/>
                                  </a:cubicBezTo>
                                  <a:cubicBezTo>
                                    <a:pt x="924470" y="1303431"/>
                                    <a:pt x="922075" y="1308221"/>
                                    <a:pt x="918083" y="1313011"/>
                                  </a:cubicBezTo>
                                  <a:cubicBezTo>
                                    <a:pt x="914889" y="1316604"/>
                                    <a:pt x="911694" y="1319798"/>
                                    <a:pt x="909299" y="1321794"/>
                                  </a:cubicBezTo>
                                  <a:cubicBezTo>
                                    <a:pt x="908501" y="1322592"/>
                                    <a:pt x="907302" y="1323390"/>
                                    <a:pt x="906107" y="1323390"/>
                                  </a:cubicBezTo>
                                  <a:cubicBezTo>
                                    <a:pt x="904908" y="1323790"/>
                                    <a:pt x="903711" y="1323390"/>
                                    <a:pt x="902514" y="1322991"/>
                                  </a:cubicBezTo>
                                  <a:cubicBezTo>
                                    <a:pt x="896526" y="1320197"/>
                                    <a:pt x="885747" y="1314209"/>
                                    <a:pt x="882154" y="1305027"/>
                                  </a:cubicBezTo>
                                  <a:cubicBezTo>
                                    <a:pt x="880556" y="1300636"/>
                                    <a:pt x="880556" y="1295845"/>
                                    <a:pt x="882952" y="1292252"/>
                                  </a:cubicBezTo>
                                  <a:cubicBezTo>
                                    <a:pt x="884947" y="1288659"/>
                                    <a:pt x="888143" y="1286264"/>
                                    <a:pt x="892136" y="1285865"/>
                                  </a:cubicBezTo>
                                  <a:cubicBezTo>
                                    <a:pt x="895327" y="1285466"/>
                                    <a:pt x="898521" y="1286264"/>
                                    <a:pt x="901714" y="1287861"/>
                                  </a:cubicBezTo>
                                  <a:cubicBezTo>
                                    <a:pt x="904509" y="1285466"/>
                                    <a:pt x="907703" y="1283869"/>
                                    <a:pt x="910498" y="1283470"/>
                                  </a:cubicBezTo>
                                  <a:close/>
                                  <a:moveTo>
                                    <a:pt x="5361496" y="1278180"/>
                                  </a:moveTo>
                                  <a:cubicBezTo>
                                    <a:pt x="5356156" y="1278679"/>
                                    <a:pt x="5350967" y="1281274"/>
                                    <a:pt x="5347175" y="1285865"/>
                                  </a:cubicBezTo>
                                  <a:lnTo>
                                    <a:pt x="5339989" y="1294647"/>
                                  </a:lnTo>
                                  <a:cubicBezTo>
                                    <a:pt x="5338791" y="1296244"/>
                                    <a:pt x="5336396" y="1296244"/>
                                    <a:pt x="5334799" y="1295046"/>
                                  </a:cubicBezTo>
                                  <a:lnTo>
                                    <a:pt x="5326017" y="1287861"/>
                                  </a:lnTo>
                                  <a:cubicBezTo>
                                    <a:pt x="5321227" y="1284268"/>
                                    <a:pt x="5315638" y="1282671"/>
                                    <a:pt x="5310448" y="1283070"/>
                                  </a:cubicBezTo>
                                  <a:cubicBezTo>
                                    <a:pt x="5305258" y="1283869"/>
                                    <a:pt x="5300068" y="1286264"/>
                                    <a:pt x="5296475" y="1290655"/>
                                  </a:cubicBezTo>
                                  <a:cubicBezTo>
                                    <a:pt x="5288891" y="1299837"/>
                                    <a:pt x="5290088" y="1313011"/>
                                    <a:pt x="5299270" y="1320596"/>
                                  </a:cubicBezTo>
                                  <a:lnTo>
                                    <a:pt x="5343183" y="1357322"/>
                                  </a:lnTo>
                                  <a:cubicBezTo>
                                    <a:pt x="5355159" y="1342552"/>
                                    <a:pt x="5367534" y="1327781"/>
                                    <a:pt x="5379510" y="1313011"/>
                                  </a:cubicBezTo>
                                  <a:cubicBezTo>
                                    <a:pt x="5387095" y="1303829"/>
                                    <a:pt x="5385897" y="1290655"/>
                                    <a:pt x="5376715" y="1283070"/>
                                  </a:cubicBezTo>
                                  <a:cubicBezTo>
                                    <a:pt x="5372324" y="1279278"/>
                                    <a:pt x="5366835" y="1277681"/>
                                    <a:pt x="5361496" y="1278180"/>
                                  </a:cubicBezTo>
                                  <a:close/>
                                  <a:moveTo>
                                    <a:pt x="5360798" y="1271444"/>
                                  </a:moveTo>
                                  <a:cubicBezTo>
                                    <a:pt x="5368033" y="1270795"/>
                                    <a:pt x="5375518" y="1272891"/>
                                    <a:pt x="5381506" y="1277881"/>
                                  </a:cubicBezTo>
                                  <a:cubicBezTo>
                                    <a:pt x="5393482" y="1287861"/>
                                    <a:pt x="5395079" y="1305826"/>
                                    <a:pt x="5385099" y="1317802"/>
                                  </a:cubicBezTo>
                                  <a:cubicBezTo>
                                    <a:pt x="5372324" y="1333769"/>
                                    <a:pt x="5359151" y="1349338"/>
                                    <a:pt x="5346376" y="1364907"/>
                                  </a:cubicBezTo>
                                  <a:cubicBezTo>
                                    <a:pt x="5345179" y="1366504"/>
                                    <a:pt x="5342783" y="1366504"/>
                                    <a:pt x="5341187" y="1365306"/>
                                  </a:cubicBezTo>
                                  <a:lnTo>
                                    <a:pt x="5294479" y="1326185"/>
                                  </a:lnTo>
                                  <a:cubicBezTo>
                                    <a:pt x="5282504" y="1316205"/>
                                    <a:pt x="5280907" y="1298240"/>
                                    <a:pt x="5290887" y="1286264"/>
                                  </a:cubicBezTo>
                                  <a:cubicBezTo>
                                    <a:pt x="5295677" y="1279877"/>
                                    <a:pt x="5302863" y="1276683"/>
                                    <a:pt x="5310048" y="1275885"/>
                                  </a:cubicBezTo>
                                  <a:cubicBezTo>
                                    <a:pt x="5317235" y="1275485"/>
                                    <a:pt x="5324819" y="1277481"/>
                                    <a:pt x="5330807" y="1282671"/>
                                  </a:cubicBezTo>
                                  <a:lnTo>
                                    <a:pt x="5336795" y="1287461"/>
                                  </a:lnTo>
                                  <a:lnTo>
                                    <a:pt x="5341586" y="1281473"/>
                                  </a:lnTo>
                                  <a:cubicBezTo>
                                    <a:pt x="5346576" y="1275485"/>
                                    <a:pt x="5353562" y="1272092"/>
                                    <a:pt x="5360798" y="1271444"/>
                                  </a:cubicBezTo>
                                  <a:close/>
                                  <a:moveTo>
                                    <a:pt x="3124852" y="1264308"/>
                                  </a:moveTo>
                                  <a:cubicBezTo>
                                    <a:pt x="3117267" y="1266703"/>
                                    <a:pt x="3113276" y="1274288"/>
                                    <a:pt x="3115671" y="1281873"/>
                                  </a:cubicBezTo>
                                  <a:cubicBezTo>
                                    <a:pt x="3118067" y="1289458"/>
                                    <a:pt x="3125650" y="1293450"/>
                                    <a:pt x="3133237" y="1291055"/>
                                  </a:cubicBezTo>
                                  <a:cubicBezTo>
                                    <a:pt x="3140822" y="1288660"/>
                                    <a:pt x="3144814" y="1281075"/>
                                    <a:pt x="3142420" y="1273490"/>
                                  </a:cubicBezTo>
                                  <a:cubicBezTo>
                                    <a:pt x="3140025" y="1266304"/>
                                    <a:pt x="3132440" y="1261912"/>
                                    <a:pt x="3124852" y="1264308"/>
                                  </a:cubicBezTo>
                                  <a:close/>
                                  <a:moveTo>
                                    <a:pt x="6662785" y="1256973"/>
                                  </a:moveTo>
                                  <a:cubicBezTo>
                                    <a:pt x="6673413" y="1259418"/>
                                    <a:pt x="6683094" y="1265905"/>
                                    <a:pt x="6689282" y="1275884"/>
                                  </a:cubicBezTo>
                                  <a:lnTo>
                                    <a:pt x="6683693" y="1279478"/>
                                  </a:lnTo>
                                  <a:cubicBezTo>
                                    <a:pt x="6673314" y="1262711"/>
                                    <a:pt x="6650959" y="1257521"/>
                                    <a:pt x="6634192" y="1267900"/>
                                  </a:cubicBezTo>
                                  <a:cubicBezTo>
                                    <a:pt x="6617425" y="1278680"/>
                                    <a:pt x="6612235" y="1300636"/>
                                    <a:pt x="6622615" y="1317402"/>
                                  </a:cubicBezTo>
                                  <a:lnTo>
                                    <a:pt x="6617026" y="1320995"/>
                                  </a:lnTo>
                                  <a:cubicBezTo>
                                    <a:pt x="6604651" y="1301035"/>
                                    <a:pt x="6610639" y="1274687"/>
                                    <a:pt x="6630599" y="1262312"/>
                                  </a:cubicBezTo>
                                  <a:cubicBezTo>
                                    <a:pt x="6640579" y="1256125"/>
                                    <a:pt x="6652156" y="1254528"/>
                                    <a:pt x="6662785" y="1256973"/>
                                  </a:cubicBezTo>
                                  <a:close/>
                                  <a:moveTo>
                                    <a:pt x="3122459" y="1256723"/>
                                  </a:moveTo>
                                  <a:cubicBezTo>
                                    <a:pt x="3134035" y="1253130"/>
                                    <a:pt x="3146411" y="1259517"/>
                                    <a:pt x="3150004" y="1271095"/>
                                  </a:cubicBezTo>
                                  <a:cubicBezTo>
                                    <a:pt x="3153595" y="1282672"/>
                                    <a:pt x="3147209" y="1295047"/>
                                    <a:pt x="3135631" y="1298640"/>
                                  </a:cubicBezTo>
                                  <a:cubicBezTo>
                                    <a:pt x="3124054" y="1302232"/>
                                    <a:pt x="3111679" y="1295845"/>
                                    <a:pt x="3108087" y="1284268"/>
                                  </a:cubicBezTo>
                                  <a:cubicBezTo>
                                    <a:pt x="3104495" y="1272692"/>
                                    <a:pt x="3110882" y="1260316"/>
                                    <a:pt x="3122459" y="1256723"/>
                                  </a:cubicBezTo>
                                  <a:close/>
                                  <a:moveTo>
                                    <a:pt x="3118466" y="1243949"/>
                                  </a:moveTo>
                                  <a:cubicBezTo>
                                    <a:pt x="3099703" y="1249537"/>
                                    <a:pt x="3089326" y="1269498"/>
                                    <a:pt x="3094913" y="1288261"/>
                                  </a:cubicBezTo>
                                  <a:cubicBezTo>
                                    <a:pt x="3100503" y="1307023"/>
                                    <a:pt x="3120461" y="1317402"/>
                                    <a:pt x="3139225" y="1311813"/>
                                  </a:cubicBezTo>
                                  <a:cubicBezTo>
                                    <a:pt x="3157988" y="1306225"/>
                                    <a:pt x="3168367" y="1286265"/>
                                    <a:pt x="3162777" y="1267502"/>
                                  </a:cubicBezTo>
                                  <a:cubicBezTo>
                                    <a:pt x="3157188" y="1248739"/>
                                    <a:pt x="3137229" y="1238360"/>
                                    <a:pt x="3118466" y="1243949"/>
                                  </a:cubicBezTo>
                                  <a:close/>
                                  <a:moveTo>
                                    <a:pt x="3133141" y="1234225"/>
                                  </a:moveTo>
                                  <a:cubicBezTo>
                                    <a:pt x="3149927" y="1235965"/>
                                    <a:pt x="3164972" y="1247642"/>
                                    <a:pt x="3170362" y="1264707"/>
                                  </a:cubicBezTo>
                                  <a:cubicBezTo>
                                    <a:pt x="3177548" y="1287862"/>
                                    <a:pt x="3164375" y="1311813"/>
                                    <a:pt x="3141619" y="1318999"/>
                                  </a:cubicBezTo>
                                  <a:cubicBezTo>
                                    <a:pt x="3118865" y="1326185"/>
                                    <a:pt x="3094515" y="1313011"/>
                                    <a:pt x="3087328" y="1290257"/>
                                  </a:cubicBezTo>
                                  <a:cubicBezTo>
                                    <a:pt x="3080145" y="1267502"/>
                                    <a:pt x="3093318" y="1243150"/>
                                    <a:pt x="3116071" y="1235965"/>
                                  </a:cubicBezTo>
                                  <a:cubicBezTo>
                                    <a:pt x="3121757" y="1234169"/>
                                    <a:pt x="3127547" y="1233645"/>
                                    <a:pt x="3133141" y="1234225"/>
                                  </a:cubicBezTo>
                                  <a:close/>
                                  <a:moveTo>
                                    <a:pt x="6918421" y="1182871"/>
                                  </a:moveTo>
                                  <a:cubicBezTo>
                                    <a:pt x="6910836" y="1185267"/>
                                    <a:pt x="6906843" y="1192852"/>
                                    <a:pt x="6909238" y="1200437"/>
                                  </a:cubicBezTo>
                                  <a:cubicBezTo>
                                    <a:pt x="6911635" y="1208022"/>
                                    <a:pt x="6919219" y="1212014"/>
                                    <a:pt x="6926804" y="1209619"/>
                                  </a:cubicBezTo>
                                  <a:cubicBezTo>
                                    <a:pt x="6934389" y="1207224"/>
                                    <a:pt x="6938381" y="1199639"/>
                                    <a:pt x="6935986" y="1192054"/>
                                  </a:cubicBezTo>
                                  <a:cubicBezTo>
                                    <a:pt x="6933591" y="1184468"/>
                                    <a:pt x="6926006" y="1180875"/>
                                    <a:pt x="6918421" y="1182871"/>
                                  </a:cubicBezTo>
                                  <a:close/>
                                  <a:moveTo>
                                    <a:pt x="6916026" y="1175686"/>
                                  </a:moveTo>
                                  <a:cubicBezTo>
                                    <a:pt x="6927603" y="1172093"/>
                                    <a:pt x="6939978" y="1178480"/>
                                    <a:pt x="6943570" y="1190058"/>
                                  </a:cubicBezTo>
                                  <a:cubicBezTo>
                                    <a:pt x="6947163" y="1201635"/>
                                    <a:pt x="6940776" y="1214010"/>
                                    <a:pt x="6929199" y="1217603"/>
                                  </a:cubicBezTo>
                                  <a:cubicBezTo>
                                    <a:pt x="6917623" y="1221196"/>
                                    <a:pt x="6905246" y="1214808"/>
                                    <a:pt x="6901654" y="1203232"/>
                                  </a:cubicBezTo>
                                  <a:cubicBezTo>
                                    <a:pt x="6898061" y="1191655"/>
                                    <a:pt x="6904448" y="1179279"/>
                                    <a:pt x="6916026" y="1175686"/>
                                  </a:cubicBezTo>
                                  <a:close/>
                                  <a:moveTo>
                                    <a:pt x="6912433" y="1162512"/>
                                  </a:moveTo>
                                  <a:cubicBezTo>
                                    <a:pt x="6893670" y="1168101"/>
                                    <a:pt x="6883291" y="1188062"/>
                                    <a:pt x="6888879" y="1206825"/>
                                  </a:cubicBezTo>
                                  <a:cubicBezTo>
                                    <a:pt x="6894468" y="1225587"/>
                                    <a:pt x="6914429" y="1235966"/>
                                    <a:pt x="6933191" y="1230377"/>
                                  </a:cubicBezTo>
                                  <a:cubicBezTo>
                                    <a:pt x="6951954" y="1224788"/>
                                    <a:pt x="6962333" y="1204829"/>
                                    <a:pt x="6956744" y="1186066"/>
                                  </a:cubicBezTo>
                                  <a:cubicBezTo>
                                    <a:pt x="6950756" y="1167303"/>
                                    <a:pt x="6930796" y="1156924"/>
                                    <a:pt x="6912433" y="1162512"/>
                                  </a:cubicBezTo>
                                  <a:close/>
                                  <a:moveTo>
                                    <a:pt x="4688497" y="1154528"/>
                                  </a:moveTo>
                                  <a:cubicBezTo>
                                    <a:pt x="4685703" y="1154528"/>
                                    <a:pt x="4683308" y="1156125"/>
                                    <a:pt x="4680912" y="1158520"/>
                                  </a:cubicBezTo>
                                  <a:lnTo>
                                    <a:pt x="4679715" y="1159717"/>
                                  </a:lnTo>
                                  <a:lnTo>
                                    <a:pt x="4678118" y="1158919"/>
                                  </a:lnTo>
                                  <a:cubicBezTo>
                                    <a:pt x="4675324" y="1157322"/>
                                    <a:pt x="4672529" y="1156524"/>
                                    <a:pt x="4670134" y="1156923"/>
                                  </a:cubicBezTo>
                                  <a:cubicBezTo>
                                    <a:pt x="4667738" y="1156923"/>
                                    <a:pt x="4665343" y="1158520"/>
                                    <a:pt x="4664145" y="1160915"/>
                                  </a:cubicBezTo>
                                  <a:cubicBezTo>
                                    <a:pt x="4662548" y="1163310"/>
                                    <a:pt x="4662548" y="1166505"/>
                                    <a:pt x="4663746" y="1169698"/>
                                  </a:cubicBezTo>
                                  <a:cubicBezTo>
                                    <a:pt x="4666939" y="1178082"/>
                                    <a:pt x="4677719" y="1183670"/>
                                    <a:pt x="4682110" y="1185666"/>
                                  </a:cubicBezTo>
                                  <a:cubicBezTo>
                                    <a:pt x="4682908" y="1186066"/>
                                    <a:pt x="4683707" y="1185666"/>
                                    <a:pt x="4684505" y="1185267"/>
                                  </a:cubicBezTo>
                                  <a:cubicBezTo>
                                    <a:pt x="4688098" y="1182074"/>
                                    <a:pt x="4697279" y="1173690"/>
                                    <a:pt x="4698078" y="1165706"/>
                                  </a:cubicBezTo>
                                  <a:cubicBezTo>
                                    <a:pt x="4698477" y="1162113"/>
                                    <a:pt x="4697279" y="1158919"/>
                                    <a:pt x="4695284" y="1156923"/>
                                  </a:cubicBezTo>
                                  <a:cubicBezTo>
                                    <a:pt x="4693288" y="1154927"/>
                                    <a:pt x="4690892" y="1154129"/>
                                    <a:pt x="4688497" y="1154528"/>
                                  </a:cubicBezTo>
                                  <a:close/>
                                  <a:moveTo>
                                    <a:pt x="6927110" y="1153188"/>
                                  </a:moveTo>
                                  <a:cubicBezTo>
                                    <a:pt x="6943895" y="1154928"/>
                                    <a:pt x="6958940" y="1166605"/>
                                    <a:pt x="6964329" y="1183670"/>
                                  </a:cubicBezTo>
                                  <a:cubicBezTo>
                                    <a:pt x="6971115" y="1206425"/>
                                    <a:pt x="6958341" y="1230776"/>
                                    <a:pt x="6935587" y="1237962"/>
                                  </a:cubicBezTo>
                                  <a:cubicBezTo>
                                    <a:pt x="6912832" y="1245148"/>
                                    <a:pt x="6888480" y="1231974"/>
                                    <a:pt x="6881295" y="1209220"/>
                                  </a:cubicBezTo>
                                  <a:cubicBezTo>
                                    <a:pt x="6874109" y="1186465"/>
                                    <a:pt x="6887283" y="1162113"/>
                                    <a:pt x="6910038" y="1154928"/>
                                  </a:cubicBezTo>
                                  <a:cubicBezTo>
                                    <a:pt x="6915726" y="1153132"/>
                                    <a:pt x="6921515" y="1152608"/>
                                    <a:pt x="6927110" y="1153188"/>
                                  </a:cubicBezTo>
                                  <a:close/>
                                  <a:moveTo>
                                    <a:pt x="4688098" y="1150137"/>
                                  </a:moveTo>
                                  <a:cubicBezTo>
                                    <a:pt x="4692090" y="1149737"/>
                                    <a:pt x="4695683" y="1150935"/>
                                    <a:pt x="4698477" y="1153729"/>
                                  </a:cubicBezTo>
                                  <a:cubicBezTo>
                                    <a:pt x="4701271" y="1156524"/>
                                    <a:pt x="4702868" y="1161314"/>
                                    <a:pt x="4702469" y="1165706"/>
                                  </a:cubicBezTo>
                                  <a:cubicBezTo>
                                    <a:pt x="4701671" y="1170098"/>
                                    <a:pt x="4699675" y="1174888"/>
                                    <a:pt x="4695683" y="1179678"/>
                                  </a:cubicBezTo>
                                  <a:cubicBezTo>
                                    <a:pt x="4692489" y="1183271"/>
                                    <a:pt x="4689296" y="1186465"/>
                                    <a:pt x="4686900" y="1188461"/>
                                  </a:cubicBezTo>
                                  <a:cubicBezTo>
                                    <a:pt x="4686102" y="1189259"/>
                                    <a:pt x="4684904" y="1190058"/>
                                    <a:pt x="4683707" y="1190058"/>
                                  </a:cubicBezTo>
                                  <a:cubicBezTo>
                                    <a:pt x="4682509" y="1190457"/>
                                    <a:pt x="4681312" y="1190058"/>
                                    <a:pt x="4680114" y="1189658"/>
                                  </a:cubicBezTo>
                                  <a:cubicBezTo>
                                    <a:pt x="4674126" y="1186864"/>
                                    <a:pt x="4663347" y="1180876"/>
                                    <a:pt x="4659754" y="1171694"/>
                                  </a:cubicBezTo>
                                  <a:cubicBezTo>
                                    <a:pt x="4658157" y="1167303"/>
                                    <a:pt x="4658157" y="1162512"/>
                                    <a:pt x="4660552" y="1158919"/>
                                  </a:cubicBezTo>
                                  <a:cubicBezTo>
                                    <a:pt x="4662548" y="1155326"/>
                                    <a:pt x="4665742" y="1152931"/>
                                    <a:pt x="4669735" y="1152532"/>
                                  </a:cubicBezTo>
                                  <a:cubicBezTo>
                                    <a:pt x="4672928" y="1152133"/>
                                    <a:pt x="4676122" y="1152931"/>
                                    <a:pt x="4679316" y="1154528"/>
                                  </a:cubicBezTo>
                                  <a:cubicBezTo>
                                    <a:pt x="4682110" y="1152133"/>
                                    <a:pt x="4685304" y="1150536"/>
                                    <a:pt x="4688098" y="1150137"/>
                                  </a:cubicBezTo>
                                  <a:close/>
                                  <a:moveTo>
                                    <a:pt x="199523" y="1143750"/>
                                  </a:moveTo>
                                  <a:cubicBezTo>
                                    <a:pt x="191939" y="1146146"/>
                                    <a:pt x="187946" y="1153731"/>
                                    <a:pt x="190342" y="1161316"/>
                                  </a:cubicBezTo>
                                  <a:cubicBezTo>
                                    <a:pt x="192736" y="1168901"/>
                                    <a:pt x="200322" y="1172893"/>
                                    <a:pt x="207906" y="1170498"/>
                                  </a:cubicBezTo>
                                  <a:cubicBezTo>
                                    <a:pt x="215491" y="1168102"/>
                                    <a:pt x="219483" y="1160518"/>
                                    <a:pt x="217088" y="1152933"/>
                                  </a:cubicBezTo>
                                  <a:cubicBezTo>
                                    <a:pt x="214693" y="1145746"/>
                                    <a:pt x="206709" y="1141754"/>
                                    <a:pt x="199523" y="1143750"/>
                                  </a:cubicBezTo>
                                  <a:close/>
                                  <a:moveTo>
                                    <a:pt x="196729" y="1136565"/>
                                  </a:moveTo>
                                  <a:cubicBezTo>
                                    <a:pt x="208306" y="1132972"/>
                                    <a:pt x="220681" y="1139359"/>
                                    <a:pt x="224274" y="1150937"/>
                                  </a:cubicBezTo>
                                  <a:cubicBezTo>
                                    <a:pt x="228266" y="1162514"/>
                                    <a:pt x="221479" y="1174889"/>
                                    <a:pt x="209902" y="1178482"/>
                                  </a:cubicBezTo>
                                  <a:cubicBezTo>
                                    <a:pt x="198326" y="1182074"/>
                                    <a:pt x="185950" y="1175687"/>
                                    <a:pt x="182357" y="1164110"/>
                                  </a:cubicBezTo>
                                  <a:cubicBezTo>
                                    <a:pt x="178764" y="1152534"/>
                                    <a:pt x="185151" y="1140158"/>
                                    <a:pt x="196729" y="1136565"/>
                                  </a:cubicBezTo>
                                  <a:close/>
                                  <a:moveTo>
                                    <a:pt x="193136" y="1123391"/>
                                  </a:moveTo>
                                  <a:cubicBezTo>
                                    <a:pt x="174374" y="1128979"/>
                                    <a:pt x="163995" y="1148940"/>
                                    <a:pt x="169582" y="1167703"/>
                                  </a:cubicBezTo>
                                  <a:cubicBezTo>
                                    <a:pt x="175172" y="1186465"/>
                                    <a:pt x="195132" y="1196844"/>
                                    <a:pt x="213895" y="1191255"/>
                                  </a:cubicBezTo>
                                  <a:cubicBezTo>
                                    <a:pt x="232657" y="1185666"/>
                                    <a:pt x="243036" y="1165707"/>
                                    <a:pt x="237447" y="1146944"/>
                                  </a:cubicBezTo>
                                  <a:cubicBezTo>
                                    <a:pt x="231459" y="1128181"/>
                                    <a:pt x="211899" y="1117802"/>
                                    <a:pt x="193136" y="1123391"/>
                                  </a:cubicBezTo>
                                  <a:close/>
                                  <a:moveTo>
                                    <a:pt x="207813" y="1114066"/>
                                  </a:moveTo>
                                  <a:cubicBezTo>
                                    <a:pt x="224598" y="1115806"/>
                                    <a:pt x="239643" y="1127483"/>
                                    <a:pt x="245032" y="1144548"/>
                                  </a:cubicBezTo>
                                  <a:cubicBezTo>
                                    <a:pt x="251818" y="1167303"/>
                                    <a:pt x="239044" y="1191654"/>
                                    <a:pt x="216290" y="1198840"/>
                                  </a:cubicBezTo>
                                  <a:cubicBezTo>
                                    <a:pt x="193535" y="1206026"/>
                                    <a:pt x="169183" y="1192852"/>
                                    <a:pt x="161998" y="1170098"/>
                                  </a:cubicBezTo>
                                  <a:cubicBezTo>
                                    <a:pt x="154812" y="1147343"/>
                                    <a:pt x="167986" y="1122991"/>
                                    <a:pt x="190741" y="1115806"/>
                                  </a:cubicBezTo>
                                  <a:cubicBezTo>
                                    <a:pt x="196429" y="1114010"/>
                                    <a:pt x="202218" y="1113486"/>
                                    <a:pt x="207813" y="1114066"/>
                                  </a:cubicBezTo>
                                  <a:close/>
                                  <a:moveTo>
                                    <a:pt x="2447363" y="1088561"/>
                                  </a:moveTo>
                                  <a:cubicBezTo>
                                    <a:pt x="2442025" y="1089060"/>
                                    <a:pt x="2436835" y="1091655"/>
                                    <a:pt x="2433043" y="1096246"/>
                                  </a:cubicBezTo>
                                  <a:lnTo>
                                    <a:pt x="2425857" y="1105028"/>
                                  </a:lnTo>
                                  <a:cubicBezTo>
                                    <a:pt x="2424660" y="1106625"/>
                                    <a:pt x="2422263" y="1106625"/>
                                    <a:pt x="2420668" y="1105427"/>
                                  </a:cubicBezTo>
                                  <a:lnTo>
                                    <a:pt x="2411885" y="1098242"/>
                                  </a:lnTo>
                                  <a:cubicBezTo>
                                    <a:pt x="2407094" y="1094649"/>
                                    <a:pt x="2401505" y="1093052"/>
                                    <a:pt x="2396315" y="1093451"/>
                                  </a:cubicBezTo>
                                  <a:cubicBezTo>
                                    <a:pt x="2391124" y="1094250"/>
                                    <a:pt x="2385933" y="1096645"/>
                                    <a:pt x="2382343" y="1101036"/>
                                  </a:cubicBezTo>
                                  <a:cubicBezTo>
                                    <a:pt x="2374758" y="1110218"/>
                                    <a:pt x="2375955" y="1123392"/>
                                    <a:pt x="2385136" y="1130977"/>
                                  </a:cubicBezTo>
                                  <a:lnTo>
                                    <a:pt x="2429051" y="1167703"/>
                                  </a:lnTo>
                                  <a:cubicBezTo>
                                    <a:pt x="2441027" y="1152933"/>
                                    <a:pt x="2453402" y="1138162"/>
                                    <a:pt x="2465377" y="1123392"/>
                                  </a:cubicBezTo>
                                  <a:cubicBezTo>
                                    <a:pt x="2472962" y="1114210"/>
                                    <a:pt x="2471764" y="1101036"/>
                                    <a:pt x="2462583" y="1093451"/>
                                  </a:cubicBezTo>
                                  <a:cubicBezTo>
                                    <a:pt x="2458192" y="1089659"/>
                                    <a:pt x="2452703" y="1088062"/>
                                    <a:pt x="2447363" y="1088561"/>
                                  </a:cubicBezTo>
                                  <a:close/>
                                  <a:moveTo>
                                    <a:pt x="3721088" y="1084519"/>
                                  </a:moveTo>
                                  <a:cubicBezTo>
                                    <a:pt x="3731717" y="1086964"/>
                                    <a:pt x="3741398" y="1093451"/>
                                    <a:pt x="3747586" y="1103430"/>
                                  </a:cubicBezTo>
                                  <a:lnTo>
                                    <a:pt x="3741997" y="1107024"/>
                                  </a:lnTo>
                                  <a:cubicBezTo>
                                    <a:pt x="3731618" y="1090257"/>
                                    <a:pt x="3709263" y="1085067"/>
                                    <a:pt x="3692495" y="1095447"/>
                                  </a:cubicBezTo>
                                  <a:cubicBezTo>
                                    <a:pt x="3675729" y="1105826"/>
                                    <a:pt x="3670542" y="1128182"/>
                                    <a:pt x="3680919" y="1144948"/>
                                  </a:cubicBezTo>
                                  <a:lnTo>
                                    <a:pt x="3675330" y="1148541"/>
                                  </a:lnTo>
                                  <a:cubicBezTo>
                                    <a:pt x="3662964" y="1128581"/>
                                    <a:pt x="3668954" y="1102233"/>
                                    <a:pt x="3688902" y="1089858"/>
                                  </a:cubicBezTo>
                                  <a:cubicBezTo>
                                    <a:pt x="3698883" y="1083671"/>
                                    <a:pt x="3710459" y="1082074"/>
                                    <a:pt x="3721088" y="1084519"/>
                                  </a:cubicBezTo>
                                  <a:close/>
                                  <a:moveTo>
                                    <a:pt x="2446267" y="1081825"/>
                                  </a:moveTo>
                                  <a:cubicBezTo>
                                    <a:pt x="2453501" y="1081176"/>
                                    <a:pt x="2460986" y="1083272"/>
                                    <a:pt x="2466975" y="1088262"/>
                                  </a:cubicBezTo>
                                  <a:cubicBezTo>
                                    <a:pt x="2478951" y="1098242"/>
                                    <a:pt x="2480547" y="1116207"/>
                                    <a:pt x="2470568" y="1128183"/>
                                  </a:cubicBezTo>
                                  <a:cubicBezTo>
                                    <a:pt x="2457792" y="1144150"/>
                                    <a:pt x="2444620" y="1159719"/>
                                    <a:pt x="2431845" y="1175288"/>
                                  </a:cubicBezTo>
                                  <a:cubicBezTo>
                                    <a:pt x="2430648" y="1176885"/>
                                    <a:pt x="2428252" y="1176885"/>
                                    <a:pt x="2426656" y="1175687"/>
                                  </a:cubicBezTo>
                                  <a:lnTo>
                                    <a:pt x="2379945" y="1136566"/>
                                  </a:lnTo>
                                  <a:cubicBezTo>
                                    <a:pt x="2367970" y="1126586"/>
                                    <a:pt x="2366375" y="1108621"/>
                                    <a:pt x="2376353" y="1096645"/>
                                  </a:cubicBezTo>
                                  <a:cubicBezTo>
                                    <a:pt x="2381144" y="1090258"/>
                                    <a:pt x="2388332" y="1087064"/>
                                    <a:pt x="2395516" y="1086266"/>
                                  </a:cubicBezTo>
                                  <a:cubicBezTo>
                                    <a:pt x="2402703" y="1085866"/>
                                    <a:pt x="2410287" y="1087862"/>
                                    <a:pt x="2416276" y="1093052"/>
                                  </a:cubicBezTo>
                                  <a:lnTo>
                                    <a:pt x="2422263" y="1097842"/>
                                  </a:lnTo>
                                  <a:lnTo>
                                    <a:pt x="2427054" y="1091854"/>
                                  </a:lnTo>
                                  <a:cubicBezTo>
                                    <a:pt x="2432044" y="1085866"/>
                                    <a:pt x="2439030" y="1082473"/>
                                    <a:pt x="2446267" y="1081825"/>
                                  </a:cubicBezTo>
                                  <a:close/>
                                  <a:moveTo>
                                    <a:pt x="1790328" y="1017204"/>
                                  </a:moveTo>
                                  <a:cubicBezTo>
                                    <a:pt x="1787534" y="1017204"/>
                                    <a:pt x="1785138" y="1018801"/>
                                    <a:pt x="1782746" y="1021196"/>
                                  </a:cubicBezTo>
                                  <a:lnTo>
                                    <a:pt x="1781548" y="1022393"/>
                                  </a:lnTo>
                                  <a:lnTo>
                                    <a:pt x="1779952" y="1021595"/>
                                  </a:lnTo>
                                  <a:cubicBezTo>
                                    <a:pt x="1777158" y="1019998"/>
                                    <a:pt x="1774363" y="1019200"/>
                                    <a:pt x="1771968" y="1019599"/>
                                  </a:cubicBezTo>
                                  <a:cubicBezTo>
                                    <a:pt x="1769573" y="1019599"/>
                                    <a:pt x="1767177" y="1021196"/>
                                    <a:pt x="1765979" y="1023591"/>
                                  </a:cubicBezTo>
                                  <a:cubicBezTo>
                                    <a:pt x="1764383" y="1025986"/>
                                    <a:pt x="1764383" y="1029181"/>
                                    <a:pt x="1765581" y="1032374"/>
                                  </a:cubicBezTo>
                                  <a:cubicBezTo>
                                    <a:pt x="1768774" y="1040758"/>
                                    <a:pt x="1779554" y="1046346"/>
                                    <a:pt x="1783944" y="1048342"/>
                                  </a:cubicBezTo>
                                  <a:cubicBezTo>
                                    <a:pt x="1784739" y="1048742"/>
                                    <a:pt x="1785537" y="1048342"/>
                                    <a:pt x="1786336" y="1047943"/>
                                  </a:cubicBezTo>
                                  <a:cubicBezTo>
                                    <a:pt x="1789930" y="1044750"/>
                                    <a:pt x="1799111" y="1036366"/>
                                    <a:pt x="1799910" y="1028382"/>
                                  </a:cubicBezTo>
                                  <a:cubicBezTo>
                                    <a:pt x="1800309" y="1024789"/>
                                    <a:pt x="1799111" y="1021595"/>
                                    <a:pt x="1797115" y="1019599"/>
                                  </a:cubicBezTo>
                                  <a:cubicBezTo>
                                    <a:pt x="1795119" y="1017603"/>
                                    <a:pt x="1792724" y="1016805"/>
                                    <a:pt x="1790328" y="1017204"/>
                                  </a:cubicBezTo>
                                  <a:close/>
                                  <a:moveTo>
                                    <a:pt x="1789930" y="1012813"/>
                                  </a:moveTo>
                                  <a:cubicBezTo>
                                    <a:pt x="1793922" y="1012413"/>
                                    <a:pt x="1797514" y="1013611"/>
                                    <a:pt x="1800309" y="1016405"/>
                                  </a:cubicBezTo>
                                  <a:cubicBezTo>
                                    <a:pt x="1803103" y="1019200"/>
                                    <a:pt x="1804700" y="1023990"/>
                                    <a:pt x="1804301" y="1028382"/>
                                  </a:cubicBezTo>
                                  <a:cubicBezTo>
                                    <a:pt x="1803502" y="1032774"/>
                                    <a:pt x="1801506" y="1037564"/>
                                    <a:pt x="1797514" y="1042354"/>
                                  </a:cubicBezTo>
                                  <a:cubicBezTo>
                                    <a:pt x="1794321" y="1045947"/>
                                    <a:pt x="1791127" y="1049141"/>
                                    <a:pt x="1788731" y="1051137"/>
                                  </a:cubicBezTo>
                                  <a:cubicBezTo>
                                    <a:pt x="1787934" y="1051935"/>
                                    <a:pt x="1786736" y="1052734"/>
                                    <a:pt x="1785537" y="1052734"/>
                                  </a:cubicBezTo>
                                  <a:cubicBezTo>
                                    <a:pt x="1784343" y="1053133"/>
                                    <a:pt x="1783145" y="1052734"/>
                                    <a:pt x="1781948" y="1052334"/>
                                  </a:cubicBezTo>
                                  <a:cubicBezTo>
                                    <a:pt x="1775960" y="1049540"/>
                                    <a:pt x="1765181" y="1043552"/>
                                    <a:pt x="1761589" y="1034370"/>
                                  </a:cubicBezTo>
                                  <a:cubicBezTo>
                                    <a:pt x="1759992" y="1029979"/>
                                    <a:pt x="1759992" y="1025188"/>
                                    <a:pt x="1762387" y="1021595"/>
                                  </a:cubicBezTo>
                                  <a:cubicBezTo>
                                    <a:pt x="1764383" y="1018002"/>
                                    <a:pt x="1767577" y="1015607"/>
                                    <a:pt x="1771569" y="1015208"/>
                                  </a:cubicBezTo>
                                  <a:cubicBezTo>
                                    <a:pt x="1774762" y="1014809"/>
                                    <a:pt x="1777956" y="1015607"/>
                                    <a:pt x="1781149" y="1017204"/>
                                  </a:cubicBezTo>
                                  <a:cubicBezTo>
                                    <a:pt x="1783944" y="1014809"/>
                                    <a:pt x="1787134" y="1013212"/>
                                    <a:pt x="1789930" y="1012813"/>
                                  </a:cubicBezTo>
                                  <a:close/>
                                  <a:moveTo>
                                    <a:pt x="3977125" y="1010418"/>
                                  </a:moveTo>
                                  <a:cubicBezTo>
                                    <a:pt x="3969540" y="1012813"/>
                                    <a:pt x="3965547" y="1020398"/>
                                    <a:pt x="3967943" y="1027983"/>
                                  </a:cubicBezTo>
                                  <a:cubicBezTo>
                                    <a:pt x="3970339" y="1035568"/>
                                    <a:pt x="3977924" y="1039560"/>
                                    <a:pt x="3985508" y="1037165"/>
                                  </a:cubicBezTo>
                                  <a:cubicBezTo>
                                    <a:pt x="3993093" y="1034770"/>
                                    <a:pt x="3997085" y="1027185"/>
                                    <a:pt x="3994690" y="1019600"/>
                                  </a:cubicBezTo>
                                  <a:cubicBezTo>
                                    <a:pt x="3992295" y="1012414"/>
                                    <a:pt x="3984311" y="1008022"/>
                                    <a:pt x="3977125" y="1010418"/>
                                  </a:cubicBezTo>
                                  <a:close/>
                                  <a:moveTo>
                                    <a:pt x="6240931" y="1007523"/>
                                  </a:moveTo>
                                  <a:cubicBezTo>
                                    <a:pt x="6235591" y="1008022"/>
                                    <a:pt x="6230402" y="1010617"/>
                                    <a:pt x="6226610" y="1015208"/>
                                  </a:cubicBezTo>
                                  <a:lnTo>
                                    <a:pt x="6219424" y="1023990"/>
                                  </a:lnTo>
                                  <a:cubicBezTo>
                                    <a:pt x="6218226" y="1025587"/>
                                    <a:pt x="6215831" y="1025587"/>
                                    <a:pt x="6214234" y="1024389"/>
                                  </a:cubicBezTo>
                                  <a:lnTo>
                                    <a:pt x="6205452" y="1017204"/>
                                  </a:lnTo>
                                  <a:cubicBezTo>
                                    <a:pt x="6200662" y="1013611"/>
                                    <a:pt x="6195073" y="1012014"/>
                                    <a:pt x="6189883" y="1012413"/>
                                  </a:cubicBezTo>
                                  <a:cubicBezTo>
                                    <a:pt x="6184693" y="1012812"/>
                                    <a:pt x="6179503" y="1015607"/>
                                    <a:pt x="6175910" y="1019998"/>
                                  </a:cubicBezTo>
                                  <a:cubicBezTo>
                                    <a:pt x="6168326" y="1029180"/>
                                    <a:pt x="6169523" y="1042354"/>
                                    <a:pt x="6178705" y="1049939"/>
                                  </a:cubicBezTo>
                                  <a:lnTo>
                                    <a:pt x="6222618" y="1086665"/>
                                  </a:lnTo>
                                  <a:cubicBezTo>
                                    <a:pt x="6234593" y="1071895"/>
                                    <a:pt x="6246969" y="1057124"/>
                                    <a:pt x="6258945" y="1042354"/>
                                  </a:cubicBezTo>
                                  <a:cubicBezTo>
                                    <a:pt x="6266529" y="1033172"/>
                                    <a:pt x="6265332" y="1019998"/>
                                    <a:pt x="6256150" y="1012413"/>
                                  </a:cubicBezTo>
                                  <a:cubicBezTo>
                                    <a:pt x="6251759" y="1008621"/>
                                    <a:pt x="6246270" y="1007024"/>
                                    <a:pt x="6240931" y="1007523"/>
                                  </a:cubicBezTo>
                                  <a:close/>
                                  <a:moveTo>
                                    <a:pt x="3974331" y="1002833"/>
                                  </a:moveTo>
                                  <a:cubicBezTo>
                                    <a:pt x="3985908" y="999240"/>
                                    <a:pt x="3998283" y="1005627"/>
                                    <a:pt x="4001876" y="1017205"/>
                                  </a:cubicBezTo>
                                  <a:cubicBezTo>
                                    <a:pt x="4005868" y="1028782"/>
                                    <a:pt x="3999081" y="1041157"/>
                                    <a:pt x="3987504" y="1044750"/>
                                  </a:cubicBezTo>
                                  <a:cubicBezTo>
                                    <a:pt x="3975928" y="1048342"/>
                                    <a:pt x="3963551" y="1041955"/>
                                    <a:pt x="3959959" y="1030378"/>
                                  </a:cubicBezTo>
                                  <a:cubicBezTo>
                                    <a:pt x="3956366" y="1018802"/>
                                    <a:pt x="3962753" y="1006426"/>
                                    <a:pt x="3974331" y="1002833"/>
                                  </a:cubicBezTo>
                                  <a:close/>
                                  <a:moveTo>
                                    <a:pt x="6240232" y="1000787"/>
                                  </a:moveTo>
                                  <a:cubicBezTo>
                                    <a:pt x="6247468" y="1000138"/>
                                    <a:pt x="6254953" y="1002234"/>
                                    <a:pt x="6260941" y="1007224"/>
                                  </a:cubicBezTo>
                                  <a:cubicBezTo>
                                    <a:pt x="6272916" y="1017204"/>
                                    <a:pt x="6274513" y="1035169"/>
                                    <a:pt x="6264533" y="1047145"/>
                                  </a:cubicBezTo>
                                  <a:cubicBezTo>
                                    <a:pt x="6251759" y="1063112"/>
                                    <a:pt x="6238585" y="1078681"/>
                                    <a:pt x="6225811" y="1094250"/>
                                  </a:cubicBezTo>
                                  <a:cubicBezTo>
                                    <a:pt x="6224614" y="1095847"/>
                                    <a:pt x="6222218" y="1095847"/>
                                    <a:pt x="6220622" y="1094649"/>
                                  </a:cubicBezTo>
                                  <a:lnTo>
                                    <a:pt x="6173914" y="1055528"/>
                                  </a:lnTo>
                                  <a:cubicBezTo>
                                    <a:pt x="6161939" y="1045548"/>
                                    <a:pt x="6160342" y="1027583"/>
                                    <a:pt x="6170322" y="1015607"/>
                                  </a:cubicBezTo>
                                  <a:cubicBezTo>
                                    <a:pt x="6175112" y="1009220"/>
                                    <a:pt x="6182298" y="1006026"/>
                                    <a:pt x="6189483" y="1005228"/>
                                  </a:cubicBezTo>
                                  <a:cubicBezTo>
                                    <a:pt x="6196670" y="1004429"/>
                                    <a:pt x="6204254" y="1006425"/>
                                    <a:pt x="6210242" y="1012014"/>
                                  </a:cubicBezTo>
                                  <a:lnTo>
                                    <a:pt x="6216230" y="1016804"/>
                                  </a:lnTo>
                                  <a:lnTo>
                                    <a:pt x="6221021" y="1010816"/>
                                  </a:lnTo>
                                  <a:cubicBezTo>
                                    <a:pt x="6226011" y="1004828"/>
                                    <a:pt x="6232997" y="1001435"/>
                                    <a:pt x="6240232" y="1000787"/>
                                  </a:cubicBezTo>
                                  <a:close/>
                                  <a:moveTo>
                                    <a:pt x="3970737" y="990059"/>
                                  </a:moveTo>
                                  <a:cubicBezTo>
                                    <a:pt x="3951974" y="995648"/>
                                    <a:pt x="3941595" y="1015608"/>
                                    <a:pt x="3947183" y="1034371"/>
                                  </a:cubicBezTo>
                                  <a:cubicBezTo>
                                    <a:pt x="3952772" y="1053133"/>
                                    <a:pt x="3972733" y="1063512"/>
                                    <a:pt x="3991495" y="1057923"/>
                                  </a:cubicBezTo>
                                  <a:cubicBezTo>
                                    <a:pt x="4010258" y="1052335"/>
                                    <a:pt x="4020637" y="1032375"/>
                                    <a:pt x="4015048" y="1013612"/>
                                  </a:cubicBezTo>
                                  <a:cubicBezTo>
                                    <a:pt x="4009060" y="994849"/>
                                    <a:pt x="3989100" y="984470"/>
                                    <a:pt x="3970737" y="990059"/>
                                  </a:cubicBezTo>
                                  <a:close/>
                                  <a:moveTo>
                                    <a:pt x="3985414" y="980335"/>
                                  </a:moveTo>
                                  <a:cubicBezTo>
                                    <a:pt x="4002199" y="982075"/>
                                    <a:pt x="4017244" y="993752"/>
                                    <a:pt x="4022633" y="1010817"/>
                                  </a:cubicBezTo>
                                  <a:cubicBezTo>
                                    <a:pt x="4029419" y="1033972"/>
                                    <a:pt x="4016645" y="1058323"/>
                                    <a:pt x="3993891" y="1065109"/>
                                  </a:cubicBezTo>
                                  <a:cubicBezTo>
                                    <a:pt x="3971136" y="1072295"/>
                                    <a:pt x="3946784" y="1059121"/>
                                    <a:pt x="3939599" y="1036367"/>
                                  </a:cubicBezTo>
                                  <a:cubicBezTo>
                                    <a:pt x="3932413" y="1013612"/>
                                    <a:pt x="3945587" y="989260"/>
                                    <a:pt x="3968342" y="982075"/>
                                  </a:cubicBezTo>
                                  <a:cubicBezTo>
                                    <a:pt x="3974030" y="980279"/>
                                    <a:pt x="3979819" y="979755"/>
                                    <a:pt x="3985414" y="980335"/>
                                  </a:cubicBezTo>
                                  <a:close/>
                                  <a:moveTo>
                                    <a:pt x="822924" y="947195"/>
                                  </a:moveTo>
                                  <a:cubicBezTo>
                                    <a:pt x="833553" y="949640"/>
                                    <a:pt x="843233" y="956127"/>
                                    <a:pt x="849422" y="966106"/>
                                  </a:cubicBezTo>
                                  <a:lnTo>
                                    <a:pt x="843832" y="969700"/>
                                  </a:lnTo>
                                  <a:cubicBezTo>
                                    <a:pt x="833453" y="952933"/>
                                    <a:pt x="811097" y="947743"/>
                                    <a:pt x="794330" y="958122"/>
                                  </a:cubicBezTo>
                                  <a:cubicBezTo>
                                    <a:pt x="777563" y="968502"/>
                                    <a:pt x="772374" y="990858"/>
                                    <a:pt x="782755" y="1007624"/>
                                  </a:cubicBezTo>
                                  <a:lnTo>
                                    <a:pt x="777167" y="1011217"/>
                                  </a:lnTo>
                                  <a:cubicBezTo>
                                    <a:pt x="764789" y="991257"/>
                                    <a:pt x="770778" y="964909"/>
                                    <a:pt x="790737" y="952534"/>
                                  </a:cubicBezTo>
                                  <a:cubicBezTo>
                                    <a:pt x="800717" y="946347"/>
                                    <a:pt x="812294" y="944750"/>
                                    <a:pt x="822924" y="947195"/>
                                  </a:cubicBezTo>
                                  <a:close/>
                                  <a:moveTo>
                                    <a:pt x="5567932" y="883473"/>
                                  </a:moveTo>
                                  <a:cubicBezTo>
                                    <a:pt x="5565138" y="883473"/>
                                    <a:pt x="5562743" y="885069"/>
                                    <a:pt x="5560347" y="887465"/>
                                  </a:cubicBezTo>
                                  <a:lnTo>
                                    <a:pt x="5559150" y="888662"/>
                                  </a:lnTo>
                                  <a:lnTo>
                                    <a:pt x="5557553" y="887864"/>
                                  </a:lnTo>
                                  <a:cubicBezTo>
                                    <a:pt x="5554759" y="886267"/>
                                    <a:pt x="5551964" y="885469"/>
                                    <a:pt x="5549569" y="885868"/>
                                  </a:cubicBezTo>
                                  <a:cubicBezTo>
                                    <a:pt x="5547173" y="885868"/>
                                    <a:pt x="5544778" y="887465"/>
                                    <a:pt x="5543580" y="889860"/>
                                  </a:cubicBezTo>
                                  <a:cubicBezTo>
                                    <a:pt x="5541983" y="892255"/>
                                    <a:pt x="5541983" y="895450"/>
                                    <a:pt x="5543181" y="898643"/>
                                  </a:cubicBezTo>
                                  <a:cubicBezTo>
                                    <a:pt x="5546374" y="907026"/>
                                    <a:pt x="5557154" y="912615"/>
                                    <a:pt x="5561545" y="914611"/>
                                  </a:cubicBezTo>
                                  <a:cubicBezTo>
                                    <a:pt x="5562343" y="915010"/>
                                    <a:pt x="5563142" y="914611"/>
                                    <a:pt x="5563940" y="914212"/>
                                  </a:cubicBezTo>
                                  <a:cubicBezTo>
                                    <a:pt x="5567533" y="911018"/>
                                    <a:pt x="5576715" y="903034"/>
                                    <a:pt x="5577513" y="894651"/>
                                  </a:cubicBezTo>
                                  <a:cubicBezTo>
                                    <a:pt x="5577912" y="891057"/>
                                    <a:pt x="5576715" y="887864"/>
                                    <a:pt x="5574719" y="885868"/>
                                  </a:cubicBezTo>
                                  <a:cubicBezTo>
                                    <a:pt x="5572723" y="883872"/>
                                    <a:pt x="5570327" y="883073"/>
                                    <a:pt x="5567932" y="883473"/>
                                  </a:cubicBezTo>
                                  <a:close/>
                                  <a:moveTo>
                                    <a:pt x="5567533" y="879481"/>
                                  </a:moveTo>
                                  <a:cubicBezTo>
                                    <a:pt x="5571525" y="879081"/>
                                    <a:pt x="5575118" y="880279"/>
                                    <a:pt x="5577912" y="883073"/>
                                  </a:cubicBezTo>
                                  <a:cubicBezTo>
                                    <a:pt x="5580707" y="885868"/>
                                    <a:pt x="5582303" y="890658"/>
                                    <a:pt x="5581904" y="895050"/>
                                  </a:cubicBezTo>
                                  <a:cubicBezTo>
                                    <a:pt x="5581106" y="899442"/>
                                    <a:pt x="5579110" y="903833"/>
                                    <a:pt x="5575118" y="909022"/>
                                  </a:cubicBezTo>
                                  <a:cubicBezTo>
                                    <a:pt x="5571924" y="912615"/>
                                    <a:pt x="5568731" y="915809"/>
                                    <a:pt x="5566335" y="917805"/>
                                  </a:cubicBezTo>
                                  <a:cubicBezTo>
                                    <a:pt x="5565537" y="918603"/>
                                    <a:pt x="5564339" y="919402"/>
                                    <a:pt x="5563142" y="919402"/>
                                  </a:cubicBezTo>
                                  <a:cubicBezTo>
                                    <a:pt x="5561944" y="919801"/>
                                    <a:pt x="5560747" y="919402"/>
                                    <a:pt x="5559549" y="919002"/>
                                  </a:cubicBezTo>
                                  <a:cubicBezTo>
                                    <a:pt x="5553561" y="916208"/>
                                    <a:pt x="5542782" y="910220"/>
                                    <a:pt x="5539189" y="901038"/>
                                  </a:cubicBezTo>
                                  <a:cubicBezTo>
                                    <a:pt x="5537592" y="896647"/>
                                    <a:pt x="5537592" y="891856"/>
                                    <a:pt x="5539987" y="888263"/>
                                  </a:cubicBezTo>
                                  <a:cubicBezTo>
                                    <a:pt x="5541983" y="884670"/>
                                    <a:pt x="5545177" y="882275"/>
                                    <a:pt x="5549170" y="881876"/>
                                  </a:cubicBezTo>
                                  <a:cubicBezTo>
                                    <a:pt x="5552363" y="881477"/>
                                    <a:pt x="5555557" y="882275"/>
                                    <a:pt x="5558751" y="883872"/>
                                  </a:cubicBezTo>
                                  <a:cubicBezTo>
                                    <a:pt x="5561545" y="881477"/>
                                    <a:pt x="5564739" y="879880"/>
                                    <a:pt x="5567533" y="879481"/>
                                  </a:cubicBezTo>
                                  <a:close/>
                                  <a:moveTo>
                                    <a:pt x="1078960" y="873094"/>
                                  </a:moveTo>
                                  <a:cubicBezTo>
                                    <a:pt x="1071376" y="875489"/>
                                    <a:pt x="1067384" y="883074"/>
                                    <a:pt x="1069779" y="890659"/>
                                  </a:cubicBezTo>
                                  <a:cubicBezTo>
                                    <a:pt x="1072174" y="898244"/>
                                    <a:pt x="1079759" y="902236"/>
                                    <a:pt x="1087345" y="899841"/>
                                  </a:cubicBezTo>
                                  <a:cubicBezTo>
                                    <a:pt x="1094929" y="897446"/>
                                    <a:pt x="1098921" y="889861"/>
                                    <a:pt x="1096526" y="882276"/>
                                  </a:cubicBezTo>
                                  <a:cubicBezTo>
                                    <a:pt x="1094131" y="875090"/>
                                    <a:pt x="1086147" y="870698"/>
                                    <a:pt x="1078960" y="873094"/>
                                  </a:cubicBezTo>
                                  <a:close/>
                                  <a:moveTo>
                                    <a:pt x="1076166" y="865509"/>
                                  </a:moveTo>
                                  <a:cubicBezTo>
                                    <a:pt x="1087744" y="861916"/>
                                    <a:pt x="1100119" y="868303"/>
                                    <a:pt x="1103713" y="879881"/>
                                  </a:cubicBezTo>
                                  <a:cubicBezTo>
                                    <a:pt x="1107704" y="891458"/>
                                    <a:pt x="1100917" y="903833"/>
                                    <a:pt x="1089341" y="907426"/>
                                  </a:cubicBezTo>
                                  <a:cubicBezTo>
                                    <a:pt x="1077764" y="911018"/>
                                    <a:pt x="1065388" y="904631"/>
                                    <a:pt x="1061795" y="893054"/>
                                  </a:cubicBezTo>
                                  <a:cubicBezTo>
                                    <a:pt x="1058202" y="881478"/>
                                    <a:pt x="1064589" y="869102"/>
                                    <a:pt x="1076166" y="865509"/>
                                  </a:cubicBezTo>
                                  <a:close/>
                                  <a:moveTo>
                                    <a:pt x="1072574" y="852734"/>
                                  </a:moveTo>
                                  <a:cubicBezTo>
                                    <a:pt x="1053811" y="858322"/>
                                    <a:pt x="1043432" y="878283"/>
                                    <a:pt x="1049020" y="897046"/>
                                  </a:cubicBezTo>
                                  <a:cubicBezTo>
                                    <a:pt x="1054609" y="915808"/>
                                    <a:pt x="1074570" y="926187"/>
                                    <a:pt x="1093333" y="920598"/>
                                  </a:cubicBezTo>
                                  <a:cubicBezTo>
                                    <a:pt x="1112095" y="915010"/>
                                    <a:pt x="1122474" y="895050"/>
                                    <a:pt x="1116885" y="876287"/>
                                  </a:cubicBezTo>
                                  <a:cubicBezTo>
                                    <a:pt x="1110897" y="857524"/>
                                    <a:pt x="1091337" y="847145"/>
                                    <a:pt x="1072574" y="852734"/>
                                  </a:cubicBezTo>
                                  <a:close/>
                                  <a:moveTo>
                                    <a:pt x="1087250" y="843010"/>
                                  </a:moveTo>
                                  <a:cubicBezTo>
                                    <a:pt x="1104036" y="844750"/>
                                    <a:pt x="1119081" y="856427"/>
                                    <a:pt x="1124471" y="873492"/>
                                  </a:cubicBezTo>
                                  <a:cubicBezTo>
                                    <a:pt x="1131257" y="896647"/>
                                    <a:pt x="1118482" y="920998"/>
                                    <a:pt x="1095728" y="927784"/>
                                  </a:cubicBezTo>
                                  <a:cubicBezTo>
                                    <a:pt x="1072972" y="934970"/>
                                    <a:pt x="1048620" y="921796"/>
                                    <a:pt x="1041436" y="899042"/>
                                  </a:cubicBezTo>
                                  <a:cubicBezTo>
                                    <a:pt x="1034249" y="876287"/>
                                    <a:pt x="1047424" y="851935"/>
                                    <a:pt x="1070178" y="844750"/>
                                  </a:cubicBezTo>
                                  <a:cubicBezTo>
                                    <a:pt x="1075867" y="842954"/>
                                    <a:pt x="1081655" y="842430"/>
                                    <a:pt x="1087250" y="843010"/>
                                  </a:cubicBezTo>
                                  <a:close/>
                                  <a:moveTo>
                                    <a:pt x="3326802" y="817904"/>
                                  </a:moveTo>
                                  <a:cubicBezTo>
                                    <a:pt x="3321461" y="818403"/>
                                    <a:pt x="3316270" y="820998"/>
                                    <a:pt x="3312479" y="825589"/>
                                  </a:cubicBezTo>
                                  <a:lnTo>
                                    <a:pt x="3305293" y="834371"/>
                                  </a:lnTo>
                                  <a:cubicBezTo>
                                    <a:pt x="3304094" y="835968"/>
                                    <a:pt x="3301700" y="835968"/>
                                    <a:pt x="3300102" y="834770"/>
                                  </a:cubicBezTo>
                                  <a:lnTo>
                                    <a:pt x="3291318" y="827585"/>
                                  </a:lnTo>
                                  <a:cubicBezTo>
                                    <a:pt x="3286528" y="823992"/>
                                    <a:pt x="3280940" y="822395"/>
                                    <a:pt x="3275751" y="822794"/>
                                  </a:cubicBezTo>
                                  <a:cubicBezTo>
                                    <a:pt x="3270161" y="823193"/>
                                    <a:pt x="3265371" y="825988"/>
                                    <a:pt x="3261778" y="830379"/>
                                  </a:cubicBezTo>
                                  <a:cubicBezTo>
                                    <a:pt x="3254192" y="839561"/>
                                    <a:pt x="3255391" y="852735"/>
                                    <a:pt x="3264571" y="860320"/>
                                  </a:cubicBezTo>
                                  <a:lnTo>
                                    <a:pt x="3308486" y="897046"/>
                                  </a:lnTo>
                                  <a:cubicBezTo>
                                    <a:pt x="3320463" y="882276"/>
                                    <a:pt x="3332841" y="867505"/>
                                    <a:pt x="3344817" y="852735"/>
                                  </a:cubicBezTo>
                                  <a:cubicBezTo>
                                    <a:pt x="3352402" y="843553"/>
                                    <a:pt x="3351204" y="830379"/>
                                    <a:pt x="3342023" y="822794"/>
                                  </a:cubicBezTo>
                                  <a:cubicBezTo>
                                    <a:pt x="3337632" y="819002"/>
                                    <a:pt x="3332144" y="817405"/>
                                    <a:pt x="3326802" y="817904"/>
                                  </a:cubicBezTo>
                                  <a:close/>
                                  <a:moveTo>
                                    <a:pt x="4600524" y="813863"/>
                                  </a:moveTo>
                                  <a:cubicBezTo>
                                    <a:pt x="4611153" y="816308"/>
                                    <a:pt x="4620834" y="822795"/>
                                    <a:pt x="4627021" y="832774"/>
                                  </a:cubicBezTo>
                                  <a:lnTo>
                                    <a:pt x="4621432" y="836368"/>
                                  </a:lnTo>
                                  <a:cubicBezTo>
                                    <a:pt x="4611053" y="819601"/>
                                    <a:pt x="4588698" y="814411"/>
                                    <a:pt x="4571931" y="824790"/>
                                  </a:cubicBezTo>
                                  <a:cubicBezTo>
                                    <a:pt x="4555164" y="835170"/>
                                    <a:pt x="4549974" y="857526"/>
                                    <a:pt x="4560353" y="874292"/>
                                  </a:cubicBezTo>
                                  <a:lnTo>
                                    <a:pt x="4554765" y="877885"/>
                                  </a:lnTo>
                                  <a:cubicBezTo>
                                    <a:pt x="4542389" y="857925"/>
                                    <a:pt x="4548377" y="831577"/>
                                    <a:pt x="4568338" y="819202"/>
                                  </a:cubicBezTo>
                                  <a:cubicBezTo>
                                    <a:pt x="4578318" y="813015"/>
                                    <a:pt x="4589895" y="811418"/>
                                    <a:pt x="4600524" y="813863"/>
                                  </a:cubicBezTo>
                                  <a:close/>
                                  <a:moveTo>
                                    <a:pt x="3325704" y="811168"/>
                                  </a:moveTo>
                                  <a:cubicBezTo>
                                    <a:pt x="3332942" y="810519"/>
                                    <a:pt x="3340426" y="812615"/>
                                    <a:pt x="3346413" y="817605"/>
                                  </a:cubicBezTo>
                                  <a:cubicBezTo>
                                    <a:pt x="3358389" y="827585"/>
                                    <a:pt x="3359985" y="845550"/>
                                    <a:pt x="3350008" y="857526"/>
                                  </a:cubicBezTo>
                                  <a:cubicBezTo>
                                    <a:pt x="3337233" y="873493"/>
                                    <a:pt x="3324056" y="889062"/>
                                    <a:pt x="3311280" y="904631"/>
                                  </a:cubicBezTo>
                                  <a:cubicBezTo>
                                    <a:pt x="3310082" y="906228"/>
                                    <a:pt x="3307689" y="906228"/>
                                    <a:pt x="3306091" y="905030"/>
                                  </a:cubicBezTo>
                                  <a:lnTo>
                                    <a:pt x="3259384" y="865909"/>
                                  </a:lnTo>
                                  <a:cubicBezTo>
                                    <a:pt x="3247406" y="855929"/>
                                    <a:pt x="3245811" y="837964"/>
                                    <a:pt x="3255791" y="825988"/>
                                  </a:cubicBezTo>
                                  <a:cubicBezTo>
                                    <a:pt x="3260581" y="819601"/>
                                    <a:pt x="3267765" y="816407"/>
                                    <a:pt x="3274951" y="815609"/>
                                  </a:cubicBezTo>
                                  <a:cubicBezTo>
                                    <a:pt x="3282136" y="814810"/>
                                    <a:pt x="3289723" y="816806"/>
                                    <a:pt x="3295711" y="822395"/>
                                  </a:cubicBezTo>
                                  <a:lnTo>
                                    <a:pt x="3301700" y="827185"/>
                                  </a:lnTo>
                                  <a:lnTo>
                                    <a:pt x="3306491" y="821197"/>
                                  </a:lnTo>
                                  <a:cubicBezTo>
                                    <a:pt x="3311479" y="815209"/>
                                    <a:pt x="3318465" y="811816"/>
                                    <a:pt x="3325704" y="811168"/>
                                  </a:cubicBezTo>
                                  <a:close/>
                                  <a:moveTo>
                                    <a:pt x="2669769" y="746148"/>
                                  </a:moveTo>
                                  <a:cubicBezTo>
                                    <a:pt x="2666975" y="746148"/>
                                    <a:pt x="2664578" y="747744"/>
                                    <a:pt x="2662183" y="750140"/>
                                  </a:cubicBezTo>
                                  <a:lnTo>
                                    <a:pt x="2660985" y="751337"/>
                                  </a:lnTo>
                                  <a:lnTo>
                                    <a:pt x="2659389" y="750539"/>
                                  </a:lnTo>
                                  <a:cubicBezTo>
                                    <a:pt x="2656594" y="748942"/>
                                    <a:pt x="2653800" y="748144"/>
                                    <a:pt x="2651404" y="748543"/>
                                  </a:cubicBezTo>
                                  <a:cubicBezTo>
                                    <a:pt x="2649010" y="748543"/>
                                    <a:pt x="2646613" y="750140"/>
                                    <a:pt x="2645416" y="752535"/>
                                  </a:cubicBezTo>
                                  <a:cubicBezTo>
                                    <a:pt x="2643818" y="754930"/>
                                    <a:pt x="2643818" y="758125"/>
                                    <a:pt x="2645017" y="761318"/>
                                  </a:cubicBezTo>
                                  <a:cubicBezTo>
                                    <a:pt x="2648210" y="769701"/>
                                    <a:pt x="2658989" y="775290"/>
                                    <a:pt x="2663381" y="777286"/>
                                  </a:cubicBezTo>
                                  <a:cubicBezTo>
                                    <a:pt x="2664178" y="777685"/>
                                    <a:pt x="2664978" y="777286"/>
                                    <a:pt x="2665775" y="776887"/>
                                  </a:cubicBezTo>
                                  <a:cubicBezTo>
                                    <a:pt x="2669369" y="773693"/>
                                    <a:pt x="2678550" y="765709"/>
                                    <a:pt x="2679349" y="757326"/>
                                  </a:cubicBezTo>
                                  <a:cubicBezTo>
                                    <a:pt x="2679749" y="753732"/>
                                    <a:pt x="2678550" y="750539"/>
                                    <a:pt x="2676554" y="748543"/>
                                  </a:cubicBezTo>
                                  <a:cubicBezTo>
                                    <a:pt x="2674556" y="746547"/>
                                    <a:pt x="2672164" y="745748"/>
                                    <a:pt x="2669769" y="746148"/>
                                  </a:cubicBezTo>
                                  <a:close/>
                                  <a:moveTo>
                                    <a:pt x="2669369" y="742156"/>
                                  </a:moveTo>
                                  <a:cubicBezTo>
                                    <a:pt x="2673361" y="741756"/>
                                    <a:pt x="2676954" y="742954"/>
                                    <a:pt x="2679749" y="745748"/>
                                  </a:cubicBezTo>
                                  <a:cubicBezTo>
                                    <a:pt x="2682543" y="748543"/>
                                    <a:pt x="2684139" y="753333"/>
                                    <a:pt x="2683741" y="757725"/>
                                  </a:cubicBezTo>
                                  <a:cubicBezTo>
                                    <a:pt x="2682942" y="762117"/>
                                    <a:pt x="2680948" y="766508"/>
                                    <a:pt x="2676954" y="771697"/>
                                  </a:cubicBezTo>
                                  <a:cubicBezTo>
                                    <a:pt x="2673760" y="775290"/>
                                    <a:pt x="2670566" y="778484"/>
                                    <a:pt x="2668170" y="780480"/>
                                  </a:cubicBezTo>
                                  <a:cubicBezTo>
                                    <a:pt x="2667374" y="781278"/>
                                    <a:pt x="2666175" y="782077"/>
                                    <a:pt x="2664978" y="782077"/>
                                  </a:cubicBezTo>
                                  <a:cubicBezTo>
                                    <a:pt x="2663779" y="782476"/>
                                    <a:pt x="2662581" y="782077"/>
                                    <a:pt x="2661386" y="781677"/>
                                  </a:cubicBezTo>
                                  <a:cubicBezTo>
                                    <a:pt x="2655397" y="778883"/>
                                    <a:pt x="2644616" y="772895"/>
                                    <a:pt x="2641025" y="763713"/>
                                  </a:cubicBezTo>
                                  <a:cubicBezTo>
                                    <a:pt x="2639428" y="759322"/>
                                    <a:pt x="2639428" y="754531"/>
                                    <a:pt x="2641822" y="750938"/>
                                  </a:cubicBezTo>
                                  <a:cubicBezTo>
                                    <a:pt x="2643818" y="747345"/>
                                    <a:pt x="2647013" y="744950"/>
                                    <a:pt x="2651006" y="744551"/>
                                  </a:cubicBezTo>
                                  <a:cubicBezTo>
                                    <a:pt x="2654199" y="744152"/>
                                    <a:pt x="2657393" y="744950"/>
                                    <a:pt x="2660586" y="746547"/>
                                  </a:cubicBezTo>
                                  <a:cubicBezTo>
                                    <a:pt x="2663381" y="744152"/>
                                    <a:pt x="2666573" y="742555"/>
                                    <a:pt x="2669369" y="742156"/>
                                  </a:cubicBezTo>
                                  <a:close/>
                                  <a:moveTo>
                                    <a:pt x="4856160" y="739761"/>
                                  </a:moveTo>
                                  <a:cubicBezTo>
                                    <a:pt x="4848576" y="742156"/>
                                    <a:pt x="4844583" y="749742"/>
                                    <a:pt x="4846978" y="757326"/>
                                  </a:cubicBezTo>
                                  <a:cubicBezTo>
                                    <a:pt x="4849374" y="764911"/>
                                    <a:pt x="4856959" y="768903"/>
                                    <a:pt x="4864544" y="766508"/>
                                  </a:cubicBezTo>
                                  <a:cubicBezTo>
                                    <a:pt x="4872128" y="764113"/>
                                    <a:pt x="4876120" y="756528"/>
                                    <a:pt x="4873725" y="748943"/>
                                  </a:cubicBezTo>
                                  <a:cubicBezTo>
                                    <a:pt x="4871729" y="741357"/>
                                    <a:pt x="4863745" y="737365"/>
                                    <a:pt x="4856160" y="739761"/>
                                  </a:cubicBezTo>
                                  <a:close/>
                                  <a:moveTo>
                                    <a:pt x="7120366" y="736867"/>
                                  </a:moveTo>
                                  <a:cubicBezTo>
                                    <a:pt x="7115027" y="737366"/>
                                    <a:pt x="7109837" y="739960"/>
                                    <a:pt x="7106045" y="744551"/>
                                  </a:cubicBezTo>
                                  <a:lnTo>
                                    <a:pt x="7098859" y="753333"/>
                                  </a:lnTo>
                                  <a:cubicBezTo>
                                    <a:pt x="7097662" y="754930"/>
                                    <a:pt x="7095266" y="754930"/>
                                    <a:pt x="7093670" y="753732"/>
                                  </a:cubicBezTo>
                                  <a:lnTo>
                                    <a:pt x="7084887" y="746547"/>
                                  </a:lnTo>
                                  <a:cubicBezTo>
                                    <a:pt x="7080097" y="742954"/>
                                    <a:pt x="7074508" y="741357"/>
                                    <a:pt x="7069319" y="741756"/>
                                  </a:cubicBezTo>
                                  <a:cubicBezTo>
                                    <a:pt x="7064128" y="742156"/>
                                    <a:pt x="7058938" y="744551"/>
                                    <a:pt x="7055346" y="749341"/>
                                  </a:cubicBezTo>
                                  <a:cubicBezTo>
                                    <a:pt x="7047761" y="758523"/>
                                    <a:pt x="7048958" y="771697"/>
                                    <a:pt x="7058140" y="779282"/>
                                  </a:cubicBezTo>
                                  <a:lnTo>
                                    <a:pt x="7102053" y="816008"/>
                                  </a:lnTo>
                                  <a:cubicBezTo>
                                    <a:pt x="7114029" y="801238"/>
                                    <a:pt x="7126404" y="786468"/>
                                    <a:pt x="7138380" y="771697"/>
                                  </a:cubicBezTo>
                                  <a:cubicBezTo>
                                    <a:pt x="7145965" y="762515"/>
                                    <a:pt x="7144767" y="749341"/>
                                    <a:pt x="7135586" y="741756"/>
                                  </a:cubicBezTo>
                                  <a:cubicBezTo>
                                    <a:pt x="7131195" y="737964"/>
                                    <a:pt x="7125706" y="736368"/>
                                    <a:pt x="7120366" y="736867"/>
                                  </a:cubicBezTo>
                                  <a:close/>
                                  <a:moveTo>
                                    <a:pt x="4853765" y="732176"/>
                                  </a:moveTo>
                                  <a:cubicBezTo>
                                    <a:pt x="4865342" y="728583"/>
                                    <a:pt x="4877717" y="734970"/>
                                    <a:pt x="4881310" y="746548"/>
                                  </a:cubicBezTo>
                                  <a:cubicBezTo>
                                    <a:pt x="4885302" y="758125"/>
                                    <a:pt x="4878515" y="770500"/>
                                    <a:pt x="4866939" y="774093"/>
                                  </a:cubicBezTo>
                                  <a:cubicBezTo>
                                    <a:pt x="4855362" y="777685"/>
                                    <a:pt x="4842986" y="771298"/>
                                    <a:pt x="4839393" y="759722"/>
                                  </a:cubicBezTo>
                                  <a:cubicBezTo>
                                    <a:pt x="4835800" y="748145"/>
                                    <a:pt x="4842187" y="735769"/>
                                    <a:pt x="4853765" y="732176"/>
                                  </a:cubicBezTo>
                                  <a:close/>
                                  <a:moveTo>
                                    <a:pt x="7119269" y="729731"/>
                                  </a:moveTo>
                                  <a:cubicBezTo>
                                    <a:pt x="7126504" y="729082"/>
                                    <a:pt x="7133989" y="731178"/>
                                    <a:pt x="7139977" y="736168"/>
                                  </a:cubicBezTo>
                                  <a:cubicBezTo>
                                    <a:pt x="7151953" y="746148"/>
                                    <a:pt x="7153550" y="764113"/>
                                    <a:pt x="7143570" y="776089"/>
                                  </a:cubicBezTo>
                                  <a:cubicBezTo>
                                    <a:pt x="7130795" y="792056"/>
                                    <a:pt x="7117622" y="807625"/>
                                    <a:pt x="7104847" y="823194"/>
                                  </a:cubicBezTo>
                                  <a:cubicBezTo>
                                    <a:pt x="7103650" y="824791"/>
                                    <a:pt x="7101254" y="824791"/>
                                    <a:pt x="7099658" y="823593"/>
                                  </a:cubicBezTo>
                                  <a:lnTo>
                                    <a:pt x="7052950" y="784472"/>
                                  </a:lnTo>
                                  <a:cubicBezTo>
                                    <a:pt x="7040975" y="774492"/>
                                    <a:pt x="7039378" y="756527"/>
                                    <a:pt x="7049358" y="744551"/>
                                  </a:cubicBezTo>
                                  <a:cubicBezTo>
                                    <a:pt x="7054148" y="738164"/>
                                    <a:pt x="7061334" y="734970"/>
                                    <a:pt x="7068519" y="734172"/>
                                  </a:cubicBezTo>
                                  <a:cubicBezTo>
                                    <a:pt x="7076105" y="733772"/>
                                    <a:pt x="7083290" y="735768"/>
                                    <a:pt x="7089278" y="740958"/>
                                  </a:cubicBezTo>
                                  <a:lnTo>
                                    <a:pt x="7095266" y="745748"/>
                                  </a:lnTo>
                                  <a:lnTo>
                                    <a:pt x="7100057" y="739760"/>
                                  </a:lnTo>
                                  <a:cubicBezTo>
                                    <a:pt x="7105047" y="733772"/>
                                    <a:pt x="7112033" y="730379"/>
                                    <a:pt x="7119269" y="729731"/>
                                  </a:cubicBezTo>
                                  <a:close/>
                                  <a:moveTo>
                                    <a:pt x="4850172" y="719402"/>
                                  </a:moveTo>
                                  <a:cubicBezTo>
                                    <a:pt x="4831409" y="724990"/>
                                    <a:pt x="4821030" y="744951"/>
                                    <a:pt x="4826619" y="763714"/>
                                  </a:cubicBezTo>
                                  <a:cubicBezTo>
                                    <a:pt x="4832208" y="782476"/>
                                    <a:pt x="4852168" y="792855"/>
                                    <a:pt x="4870931" y="787266"/>
                                  </a:cubicBezTo>
                                  <a:cubicBezTo>
                                    <a:pt x="4889693" y="781678"/>
                                    <a:pt x="4900072" y="761718"/>
                                    <a:pt x="4894483" y="742955"/>
                                  </a:cubicBezTo>
                                  <a:cubicBezTo>
                                    <a:pt x="4888495" y="723793"/>
                                    <a:pt x="4868536" y="713414"/>
                                    <a:pt x="4850172" y="719402"/>
                                  </a:cubicBezTo>
                                  <a:close/>
                                  <a:moveTo>
                                    <a:pt x="4864849" y="709678"/>
                                  </a:moveTo>
                                  <a:cubicBezTo>
                                    <a:pt x="4881634" y="711418"/>
                                    <a:pt x="4896679" y="723095"/>
                                    <a:pt x="4902068" y="740160"/>
                                  </a:cubicBezTo>
                                  <a:cubicBezTo>
                                    <a:pt x="4908854" y="762915"/>
                                    <a:pt x="4896080" y="787266"/>
                                    <a:pt x="4873326" y="794452"/>
                                  </a:cubicBezTo>
                                  <a:cubicBezTo>
                                    <a:pt x="4850572" y="801638"/>
                                    <a:pt x="4826220" y="788464"/>
                                    <a:pt x="4819034" y="765710"/>
                                  </a:cubicBezTo>
                                  <a:cubicBezTo>
                                    <a:pt x="4811848" y="742955"/>
                                    <a:pt x="4825022" y="718603"/>
                                    <a:pt x="4847777" y="711418"/>
                                  </a:cubicBezTo>
                                  <a:cubicBezTo>
                                    <a:pt x="4853465" y="709622"/>
                                    <a:pt x="4859254" y="709098"/>
                                    <a:pt x="4864849" y="709678"/>
                                  </a:cubicBezTo>
                                  <a:close/>
                                  <a:moveTo>
                                    <a:pt x="401068" y="697745"/>
                                  </a:moveTo>
                                  <a:cubicBezTo>
                                    <a:pt x="395729" y="698244"/>
                                    <a:pt x="390539" y="700839"/>
                                    <a:pt x="386747" y="705430"/>
                                  </a:cubicBezTo>
                                  <a:lnTo>
                                    <a:pt x="379561" y="714212"/>
                                  </a:lnTo>
                                  <a:cubicBezTo>
                                    <a:pt x="378363" y="715809"/>
                                    <a:pt x="375968" y="715809"/>
                                    <a:pt x="374372" y="714611"/>
                                  </a:cubicBezTo>
                                  <a:lnTo>
                                    <a:pt x="365589" y="707426"/>
                                  </a:lnTo>
                                  <a:cubicBezTo>
                                    <a:pt x="360799" y="703833"/>
                                    <a:pt x="355210" y="702236"/>
                                    <a:pt x="350020" y="702635"/>
                                  </a:cubicBezTo>
                                  <a:cubicBezTo>
                                    <a:pt x="344831" y="703035"/>
                                    <a:pt x="339641" y="705430"/>
                                    <a:pt x="336048" y="710220"/>
                                  </a:cubicBezTo>
                                  <a:cubicBezTo>
                                    <a:pt x="328464" y="719402"/>
                                    <a:pt x="329661" y="732576"/>
                                    <a:pt x="338843" y="740161"/>
                                  </a:cubicBezTo>
                                  <a:lnTo>
                                    <a:pt x="382755" y="776887"/>
                                  </a:lnTo>
                                  <a:cubicBezTo>
                                    <a:pt x="394732" y="762117"/>
                                    <a:pt x="407106" y="747347"/>
                                    <a:pt x="419083" y="732576"/>
                                  </a:cubicBezTo>
                                  <a:cubicBezTo>
                                    <a:pt x="426668" y="723394"/>
                                    <a:pt x="425470" y="710220"/>
                                    <a:pt x="416288" y="702635"/>
                                  </a:cubicBezTo>
                                  <a:cubicBezTo>
                                    <a:pt x="411897" y="698843"/>
                                    <a:pt x="406408" y="697246"/>
                                    <a:pt x="401068" y="697745"/>
                                  </a:cubicBezTo>
                                  <a:close/>
                                  <a:moveTo>
                                    <a:pt x="400370" y="690610"/>
                                  </a:moveTo>
                                  <a:cubicBezTo>
                                    <a:pt x="407606" y="689961"/>
                                    <a:pt x="415091" y="692057"/>
                                    <a:pt x="421079" y="697047"/>
                                  </a:cubicBezTo>
                                  <a:cubicBezTo>
                                    <a:pt x="433055" y="707027"/>
                                    <a:pt x="434651" y="724992"/>
                                    <a:pt x="424672" y="736967"/>
                                  </a:cubicBezTo>
                                  <a:cubicBezTo>
                                    <a:pt x="411897" y="752935"/>
                                    <a:pt x="398723" y="768504"/>
                                    <a:pt x="385949" y="784073"/>
                                  </a:cubicBezTo>
                                  <a:cubicBezTo>
                                    <a:pt x="384751" y="785670"/>
                                    <a:pt x="382355" y="785670"/>
                                    <a:pt x="380759" y="784472"/>
                                  </a:cubicBezTo>
                                  <a:lnTo>
                                    <a:pt x="334052" y="745351"/>
                                  </a:lnTo>
                                  <a:cubicBezTo>
                                    <a:pt x="322076" y="735371"/>
                                    <a:pt x="320480" y="717406"/>
                                    <a:pt x="330460" y="705430"/>
                                  </a:cubicBezTo>
                                  <a:cubicBezTo>
                                    <a:pt x="335250" y="699043"/>
                                    <a:pt x="342436" y="695849"/>
                                    <a:pt x="349621" y="695051"/>
                                  </a:cubicBezTo>
                                  <a:cubicBezTo>
                                    <a:pt x="356807" y="694651"/>
                                    <a:pt x="364392" y="696647"/>
                                    <a:pt x="370380" y="701837"/>
                                  </a:cubicBezTo>
                                  <a:lnTo>
                                    <a:pt x="376368" y="706627"/>
                                  </a:lnTo>
                                  <a:lnTo>
                                    <a:pt x="381158" y="700639"/>
                                  </a:lnTo>
                                  <a:cubicBezTo>
                                    <a:pt x="386148" y="694651"/>
                                    <a:pt x="393135" y="691258"/>
                                    <a:pt x="400370" y="690610"/>
                                  </a:cubicBezTo>
                                  <a:close/>
                                  <a:moveTo>
                                    <a:pt x="1702359" y="676538"/>
                                  </a:moveTo>
                                  <a:cubicBezTo>
                                    <a:pt x="1712987" y="678983"/>
                                    <a:pt x="1722669" y="685470"/>
                                    <a:pt x="1728856" y="695449"/>
                                  </a:cubicBezTo>
                                  <a:lnTo>
                                    <a:pt x="1723267" y="699043"/>
                                  </a:lnTo>
                                  <a:cubicBezTo>
                                    <a:pt x="1712888" y="682276"/>
                                    <a:pt x="1690533" y="677086"/>
                                    <a:pt x="1673766" y="687465"/>
                                  </a:cubicBezTo>
                                  <a:cubicBezTo>
                                    <a:pt x="1657001" y="697845"/>
                                    <a:pt x="1651811" y="720201"/>
                                    <a:pt x="1662191" y="736967"/>
                                  </a:cubicBezTo>
                                  <a:lnTo>
                                    <a:pt x="1656602" y="740560"/>
                                  </a:lnTo>
                                  <a:cubicBezTo>
                                    <a:pt x="1644227" y="720600"/>
                                    <a:pt x="1650214" y="694252"/>
                                    <a:pt x="1670174" y="681877"/>
                                  </a:cubicBezTo>
                                  <a:cubicBezTo>
                                    <a:pt x="1680153" y="675690"/>
                                    <a:pt x="1691730" y="674093"/>
                                    <a:pt x="1702359" y="676538"/>
                                  </a:cubicBezTo>
                                  <a:close/>
                                  <a:moveTo>
                                    <a:pt x="6447367" y="612816"/>
                                  </a:moveTo>
                                  <a:cubicBezTo>
                                    <a:pt x="6444573" y="612816"/>
                                    <a:pt x="6442178" y="614413"/>
                                    <a:pt x="6439783" y="616808"/>
                                  </a:cubicBezTo>
                                  <a:lnTo>
                                    <a:pt x="6438585" y="618005"/>
                                  </a:lnTo>
                                  <a:lnTo>
                                    <a:pt x="6436988" y="617207"/>
                                  </a:lnTo>
                                  <a:cubicBezTo>
                                    <a:pt x="6434194" y="615610"/>
                                    <a:pt x="6431399" y="614812"/>
                                    <a:pt x="6429004" y="615211"/>
                                  </a:cubicBezTo>
                                  <a:cubicBezTo>
                                    <a:pt x="6426608" y="615211"/>
                                    <a:pt x="6424213" y="616808"/>
                                    <a:pt x="6423015" y="619203"/>
                                  </a:cubicBezTo>
                                  <a:cubicBezTo>
                                    <a:pt x="6421418" y="621598"/>
                                    <a:pt x="6421418" y="624793"/>
                                    <a:pt x="6422616" y="627986"/>
                                  </a:cubicBezTo>
                                  <a:cubicBezTo>
                                    <a:pt x="6425810" y="636370"/>
                                    <a:pt x="6436589" y="641958"/>
                                    <a:pt x="6440980" y="643954"/>
                                  </a:cubicBezTo>
                                  <a:cubicBezTo>
                                    <a:pt x="6441779" y="644354"/>
                                    <a:pt x="6442577" y="643954"/>
                                    <a:pt x="6443375" y="643555"/>
                                  </a:cubicBezTo>
                                  <a:cubicBezTo>
                                    <a:pt x="6446968" y="640362"/>
                                    <a:pt x="6455750" y="631978"/>
                                    <a:pt x="6456948" y="623994"/>
                                  </a:cubicBezTo>
                                  <a:cubicBezTo>
                                    <a:pt x="6457347" y="620401"/>
                                    <a:pt x="6456150" y="617207"/>
                                    <a:pt x="6454154" y="615211"/>
                                  </a:cubicBezTo>
                                  <a:cubicBezTo>
                                    <a:pt x="6452158" y="613215"/>
                                    <a:pt x="6449763" y="612417"/>
                                    <a:pt x="6447367" y="612816"/>
                                  </a:cubicBezTo>
                                  <a:close/>
                                  <a:moveTo>
                                    <a:pt x="6446569" y="608425"/>
                                  </a:moveTo>
                                  <a:cubicBezTo>
                                    <a:pt x="6450561" y="608025"/>
                                    <a:pt x="6454154" y="609223"/>
                                    <a:pt x="6456948" y="612017"/>
                                  </a:cubicBezTo>
                                  <a:cubicBezTo>
                                    <a:pt x="6459742" y="614812"/>
                                    <a:pt x="6461339" y="619602"/>
                                    <a:pt x="6460940" y="623994"/>
                                  </a:cubicBezTo>
                                  <a:cubicBezTo>
                                    <a:pt x="6460541" y="628386"/>
                                    <a:pt x="6458545" y="633176"/>
                                    <a:pt x="6454154" y="637966"/>
                                  </a:cubicBezTo>
                                  <a:cubicBezTo>
                                    <a:pt x="6450960" y="641559"/>
                                    <a:pt x="6447767" y="644753"/>
                                    <a:pt x="6445371" y="646749"/>
                                  </a:cubicBezTo>
                                  <a:cubicBezTo>
                                    <a:pt x="6444573" y="647547"/>
                                    <a:pt x="6443375" y="648346"/>
                                    <a:pt x="6442178" y="648346"/>
                                  </a:cubicBezTo>
                                  <a:cubicBezTo>
                                    <a:pt x="6440980" y="648745"/>
                                    <a:pt x="6439783" y="648346"/>
                                    <a:pt x="6438585" y="647946"/>
                                  </a:cubicBezTo>
                                  <a:cubicBezTo>
                                    <a:pt x="6432597" y="645152"/>
                                    <a:pt x="6421818" y="639164"/>
                                    <a:pt x="6418225" y="629982"/>
                                  </a:cubicBezTo>
                                  <a:cubicBezTo>
                                    <a:pt x="6416628" y="625591"/>
                                    <a:pt x="6416628" y="620800"/>
                                    <a:pt x="6419023" y="617207"/>
                                  </a:cubicBezTo>
                                  <a:cubicBezTo>
                                    <a:pt x="6421019" y="613614"/>
                                    <a:pt x="6424213" y="611219"/>
                                    <a:pt x="6428206" y="610820"/>
                                  </a:cubicBezTo>
                                  <a:cubicBezTo>
                                    <a:pt x="6431399" y="610421"/>
                                    <a:pt x="6434593" y="611219"/>
                                    <a:pt x="6437787" y="612816"/>
                                  </a:cubicBezTo>
                                  <a:cubicBezTo>
                                    <a:pt x="6440581" y="610421"/>
                                    <a:pt x="6443775" y="608824"/>
                                    <a:pt x="6446569" y="608425"/>
                                  </a:cubicBezTo>
                                  <a:close/>
                                  <a:moveTo>
                                    <a:pt x="1958391" y="602437"/>
                                  </a:moveTo>
                                  <a:cubicBezTo>
                                    <a:pt x="1950807" y="604832"/>
                                    <a:pt x="1946815" y="612418"/>
                                    <a:pt x="1949210" y="620002"/>
                                  </a:cubicBezTo>
                                  <a:cubicBezTo>
                                    <a:pt x="1951605" y="627587"/>
                                    <a:pt x="1959190" y="631579"/>
                                    <a:pt x="1966776" y="629184"/>
                                  </a:cubicBezTo>
                                  <a:cubicBezTo>
                                    <a:pt x="1974360" y="626789"/>
                                    <a:pt x="1978352" y="619204"/>
                                    <a:pt x="1975957" y="611619"/>
                                  </a:cubicBezTo>
                                  <a:cubicBezTo>
                                    <a:pt x="1973562" y="604033"/>
                                    <a:pt x="1965577" y="600041"/>
                                    <a:pt x="1958391" y="602437"/>
                                  </a:cubicBezTo>
                                  <a:close/>
                                  <a:moveTo>
                                    <a:pt x="1955598" y="594852"/>
                                  </a:moveTo>
                                  <a:cubicBezTo>
                                    <a:pt x="1967175" y="591259"/>
                                    <a:pt x="1979550" y="597646"/>
                                    <a:pt x="1983143" y="609224"/>
                                  </a:cubicBezTo>
                                  <a:cubicBezTo>
                                    <a:pt x="1987135" y="620801"/>
                                    <a:pt x="1980348" y="633176"/>
                                    <a:pt x="1968772" y="636769"/>
                                  </a:cubicBezTo>
                                  <a:cubicBezTo>
                                    <a:pt x="1957195" y="640361"/>
                                    <a:pt x="1944819" y="633974"/>
                                    <a:pt x="1941226" y="622397"/>
                                  </a:cubicBezTo>
                                  <a:cubicBezTo>
                                    <a:pt x="1937633" y="610821"/>
                                    <a:pt x="1944020" y="598445"/>
                                    <a:pt x="1955598" y="594852"/>
                                  </a:cubicBezTo>
                                  <a:close/>
                                  <a:moveTo>
                                    <a:pt x="1952005" y="582078"/>
                                  </a:moveTo>
                                  <a:cubicBezTo>
                                    <a:pt x="1933242" y="587666"/>
                                    <a:pt x="1922863" y="607627"/>
                                    <a:pt x="1928452" y="626390"/>
                                  </a:cubicBezTo>
                                  <a:cubicBezTo>
                                    <a:pt x="1934040" y="645152"/>
                                    <a:pt x="1954001" y="655531"/>
                                    <a:pt x="1972764" y="649942"/>
                                  </a:cubicBezTo>
                                  <a:cubicBezTo>
                                    <a:pt x="1991526" y="644354"/>
                                    <a:pt x="2001905" y="624394"/>
                                    <a:pt x="1996316" y="605631"/>
                                  </a:cubicBezTo>
                                  <a:cubicBezTo>
                                    <a:pt x="1990328" y="586469"/>
                                    <a:pt x="1970367" y="576090"/>
                                    <a:pt x="1952005" y="582078"/>
                                  </a:cubicBezTo>
                                  <a:close/>
                                  <a:moveTo>
                                    <a:pt x="1966682" y="572354"/>
                                  </a:moveTo>
                                  <a:cubicBezTo>
                                    <a:pt x="1983467" y="574094"/>
                                    <a:pt x="1998512" y="585771"/>
                                    <a:pt x="2003902" y="602836"/>
                                  </a:cubicBezTo>
                                  <a:cubicBezTo>
                                    <a:pt x="2010687" y="625591"/>
                                    <a:pt x="1997913" y="649942"/>
                                    <a:pt x="1975159" y="657128"/>
                                  </a:cubicBezTo>
                                  <a:cubicBezTo>
                                    <a:pt x="1952403" y="664314"/>
                                    <a:pt x="1928052" y="651140"/>
                                    <a:pt x="1920867" y="628386"/>
                                  </a:cubicBezTo>
                                  <a:cubicBezTo>
                                    <a:pt x="1913681" y="605631"/>
                                    <a:pt x="1926855" y="581279"/>
                                    <a:pt x="1949609" y="574094"/>
                                  </a:cubicBezTo>
                                  <a:cubicBezTo>
                                    <a:pt x="1955298" y="572298"/>
                                    <a:pt x="1961086" y="571774"/>
                                    <a:pt x="1966682" y="572354"/>
                                  </a:cubicBezTo>
                                  <a:close/>
                                  <a:moveTo>
                                    <a:pt x="4178671" y="564014"/>
                                  </a:moveTo>
                                  <a:cubicBezTo>
                                    <a:pt x="4173331" y="564513"/>
                                    <a:pt x="4168142" y="567108"/>
                                    <a:pt x="4164350" y="571699"/>
                                  </a:cubicBezTo>
                                  <a:lnTo>
                                    <a:pt x="4157164" y="580481"/>
                                  </a:lnTo>
                                  <a:cubicBezTo>
                                    <a:pt x="4155966" y="582078"/>
                                    <a:pt x="4153571" y="582078"/>
                                    <a:pt x="4151974" y="580880"/>
                                  </a:cubicBezTo>
                                  <a:lnTo>
                                    <a:pt x="4143192" y="573695"/>
                                  </a:lnTo>
                                  <a:cubicBezTo>
                                    <a:pt x="4138402" y="570102"/>
                                    <a:pt x="4132813" y="568505"/>
                                    <a:pt x="4127623" y="568904"/>
                                  </a:cubicBezTo>
                                  <a:cubicBezTo>
                                    <a:pt x="4122433" y="569303"/>
                                    <a:pt x="4117243" y="572098"/>
                                    <a:pt x="4113650" y="576489"/>
                                  </a:cubicBezTo>
                                  <a:cubicBezTo>
                                    <a:pt x="4106066" y="585671"/>
                                    <a:pt x="4107263" y="598845"/>
                                    <a:pt x="4116445" y="606430"/>
                                  </a:cubicBezTo>
                                  <a:lnTo>
                                    <a:pt x="4160358" y="643156"/>
                                  </a:lnTo>
                                  <a:cubicBezTo>
                                    <a:pt x="4172333" y="628386"/>
                                    <a:pt x="4184709" y="613615"/>
                                    <a:pt x="4196685" y="598845"/>
                                  </a:cubicBezTo>
                                  <a:cubicBezTo>
                                    <a:pt x="4204269" y="589663"/>
                                    <a:pt x="4203072" y="576489"/>
                                    <a:pt x="4193890" y="568904"/>
                                  </a:cubicBezTo>
                                  <a:cubicBezTo>
                                    <a:pt x="4189499" y="565112"/>
                                    <a:pt x="4184010" y="563515"/>
                                    <a:pt x="4178671" y="564014"/>
                                  </a:cubicBezTo>
                                  <a:close/>
                                  <a:moveTo>
                                    <a:pt x="4177972" y="557278"/>
                                  </a:moveTo>
                                  <a:cubicBezTo>
                                    <a:pt x="4185208" y="556629"/>
                                    <a:pt x="4192693" y="558725"/>
                                    <a:pt x="4198681" y="563715"/>
                                  </a:cubicBezTo>
                                  <a:cubicBezTo>
                                    <a:pt x="4210656" y="573695"/>
                                    <a:pt x="4212253" y="591660"/>
                                    <a:pt x="4202273" y="603636"/>
                                  </a:cubicBezTo>
                                  <a:cubicBezTo>
                                    <a:pt x="4189499" y="619603"/>
                                    <a:pt x="4176325" y="635172"/>
                                    <a:pt x="4163551" y="650741"/>
                                  </a:cubicBezTo>
                                  <a:cubicBezTo>
                                    <a:pt x="4162354" y="652338"/>
                                    <a:pt x="4159958" y="652338"/>
                                    <a:pt x="4158362" y="651140"/>
                                  </a:cubicBezTo>
                                  <a:lnTo>
                                    <a:pt x="4111654" y="612019"/>
                                  </a:lnTo>
                                  <a:cubicBezTo>
                                    <a:pt x="4099679" y="602039"/>
                                    <a:pt x="4098082" y="584074"/>
                                    <a:pt x="4108062" y="572098"/>
                                  </a:cubicBezTo>
                                  <a:cubicBezTo>
                                    <a:pt x="4112852" y="565711"/>
                                    <a:pt x="4120038" y="562517"/>
                                    <a:pt x="4127223" y="561719"/>
                                  </a:cubicBezTo>
                                  <a:cubicBezTo>
                                    <a:pt x="4134410" y="560920"/>
                                    <a:pt x="4141994" y="563315"/>
                                    <a:pt x="4147982" y="568505"/>
                                  </a:cubicBezTo>
                                  <a:lnTo>
                                    <a:pt x="4153970" y="573295"/>
                                  </a:lnTo>
                                  <a:lnTo>
                                    <a:pt x="4158761" y="567307"/>
                                  </a:lnTo>
                                  <a:cubicBezTo>
                                    <a:pt x="4163751" y="561319"/>
                                    <a:pt x="4170737" y="557926"/>
                                    <a:pt x="4177972" y="557278"/>
                                  </a:cubicBezTo>
                                  <a:close/>
                                  <a:moveTo>
                                    <a:pt x="5479959" y="542807"/>
                                  </a:moveTo>
                                  <a:cubicBezTo>
                                    <a:pt x="5490587" y="545252"/>
                                    <a:pt x="5500268" y="551739"/>
                                    <a:pt x="5506456" y="561718"/>
                                  </a:cubicBezTo>
                                  <a:lnTo>
                                    <a:pt x="5500867" y="565312"/>
                                  </a:lnTo>
                                  <a:cubicBezTo>
                                    <a:pt x="5490488" y="548545"/>
                                    <a:pt x="5468133" y="543355"/>
                                    <a:pt x="5451366" y="553734"/>
                                  </a:cubicBezTo>
                                  <a:cubicBezTo>
                                    <a:pt x="5434599" y="564514"/>
                                    <a:pt x="5429409" y="586470"/>
                                    <a:pt x="5439789" y="603236"/>
                                  </a:cubicBezTo>
                                  <a:lnTo>
                                    <a:pt x="5434200" y="606829"/>
                                  </a:lnTo>
                                  <a:cubicBezTo>
                                    <a:pt x="5421825" y="586869"/>
                                    <a:pt x="5427813" y="560521"/>
                                    <a:pt x="5447773" y="548146"/>
                                  </a:cubicBezTo>
                                  <a:cubicBezTo>
                                    <a:pt x="5457753" y="541959"/>
                                    <a:pt x="5469330" y="540362"/>
                                    <a:pt x="5479959" y="542807"/>
                                  </a:cubicBezTo>
                                  <a:close/>
                                  <a:moveTo>
                                    <a:pt x="3521645" y="492657"/>
                                  </a:moveTo>
                                  <a:cubicBezTo>
                                    <a:pt x="3518847" y="492657"/>
                                    <a:pt x="3516454" y="494254"/>
                                    <a:pt x="3514060" y="496649"/>
                                  </a:cubicBezTo>
                                  <a:lnTo>
                                    <a:pt x="3512864" y="497846"/>
                                  </a:lnTo>
                                  <a:lnTo>
                                    <a:pt x="3511266" y="497048"/>
                                  </a:lnTo>
                                  <a:cubicBezTo>
                                    <a:pt x="3508471" y="495451"/>
                                    <a:pt x="3505676" y="494653"/>
                                    <a:pt x="3503280" y="495052"/>
                                  </a:cubicBezTo>
                                  <a:cubicBezTo>
                                    <a:pt x="3500883" y="495052"/>
                                    <a:pt x="3498489" y="496649"/>
                                    <a:pt x="3497292" y="499044"/>
                                  </a:cubicBezTo>
                                  <a:cubicBezTo>
                                    <a:pt x="3495693" y="501439"/>
                                    <a:pt x="3495693" y="504634"/>
                                    <a:pt x="3496895" y="507827"/>
                                  </a:cubicBezTo>
                                  <a:cubicBezTo>
                                    <a:pt x="3500086" y="516211"/>
                                    <a:pt x="3510862" y="521799"/>
                                    <a:pt x="3515254" y="523795"/>
                                  </a:cubicBezTo>
                                  <a:cubicBezTo>
                                    <a:pt x="3516053" y="524195"/>
                                    <a:pt x="3516857" y="523795"/>
                                    <a:pt x="3517651" y="523396"/>
                                  </a:cubicBezTo>
                                  <a:cubicBezTo>
                                    <a:pt x="3521645" y="520203"/>
                                    <a:pt x="3530427" y="511819"/>
                                    <a:pt x="3531227" y="503835"/>
                                  </a:cubicBezTo>
                                  <a:cubicBezTo>
                                    <a:pt x="3531625" y="500242"/>
                                    <a:pt x="3530427" y="497048"/>
                                    <a:pt x="3528431" y="495052"/>
                                  </a:cubicBezTo>
                                  <a:cubicBezTo>
                                    <a:pt x="3526432" y="493056"/>
                                    <a:pt x="3524040" y="492258"/>
                                    <a:pt x="3521645" y="492657"/>
                                  </a:cubicBezTo>
                                  <a:close/>
                                  <a:moveTo>
                                    <a:pt x="3521244" y="488266"/>
                                  </a:moveTo>
                                  <a:cubicBezTo>
                                    <a:pt x="3525236" y="487866"/>
                                    <a:pt x="3528831" y="489064"/>
                                    <a:pt x="3531625" y="491858"/>
                                  </a:cubicBezTo>
                                  <a:cubicBezTo>
                                    <a:pt x="3534420" y="494653"/>
                                    <a:pt x="3536016" y="499443"/>
                                    <a:pt x="3535619" y="503835"/>
                                  </a:cubicBezTo>
                                  <a:cubicBezTo>
                                    <a:pt x="3535220" y="508227"/>
                                    <a:pt x="3532823" y="512618"/>
                                    <a:pt x="3528831" y="517807"/>
                                  </a:cubicBezTo>
                                  <a:cubicBezTo>
                                    <a:pt x="3525637" y="521400"/>
                                    <a:pt x="3522444" y="524594"/>
                                    <a:pt x="3520047" y="526590"/>
                                  </a:cubicBezTo>
                                  <a:cubicBezTo>
                                    <a:pt x="3519249" y="527388"/>
                                    <a:pt x="3518048" y="528187"/>
                                    <a:pt x="3516857" y="528187"/>
                                  </a:cubicBezTo>
                                  <a:cubicBezTo>
                                    <a:pt x="3515654" y="528586"/>
                                    <a:pt x="3514464" y="528187"/>
                                    <a:pt x="3513257" y="527787"/>
                                  </a:cubicBezTo>
                                  <a:cubicBezTo>
                                    <a:pt x="3507276" y="524993"/>
                                    <a:pt x="3496491" y="519005"/>
                                    <a:pt x="3492899" y="509823"/>
                                  </a:cubicBezTo>
                                  <a:cubicBezTo>
                                    <a:pt x="3491303" y="505432"/>
                                    <a:pt x="3491303" y="500641"/>
                                    <a:pt x="3493698" y="497048"/>
                                  </a:cubicBezTo>
                                  <a:cubicBezTo>
                                    <a:pt x="3495693" y="493455"/>
                                    <a:pt x="3498888" y="491060"/>
                                    <a:pt x="3502880" y="490661"/>
                                  </a:cubicBezTo>
                                  <a:cubicBezTo>
                                    <a:pt x="3506074" y="490262"/>
                                    <a:pt x="3509267" y="491060"/>
                                    <a:pt x="3512458" y="492657"/>
                                  </a:cubicBezTo>
                                  <a:cubicBezTo>
                                    <a:pt x="3515254" y="490262"/>
                                    <a:pt x="3518450" y="488665"/>
                                    <a:pt x="3521244" y="488266"/>
                                  </a:cubicBezTo>
                                  <a:close/>
                                  <a:moveTo>
                                    <a:pt x="5735595" y="468705"/>
                                  </a:moveTo>
                                  <a:cubicBezTo>
                                    <a:pt x="5728010" y="471100"/>
                                    <a:pt x="5724017" y="478686"/>
                                    <a:pt x="5726413" y="486270"/>
                                  </a:cubicBezTo>
                                  <a:cubicBezTo>
                                    <a:pt x="5728809" y="493855"/>
                                    <a:pt x="5736394" y="497847"/>
                                    <a:pt x="5743978" y="495452"/>
                                  </a:cubicBezTo>
                                  <a:cubicBezTo>
                                    <a:pt x="5751563" y="493057"/>
                                    <a:pt x="5755555" y="485472"/>
                                    <a:pt x="5753160" y="477887"/>
                                  </a:cubicBezTo>
                                  <a:cubicBezTo>
                                    <a:pt x="5751164" y="470701"/>
                                    <a:pt x="5743180" y="466309"/>
                                    <a:pt x="5735595" y="468705"/>
                                  </a:cubicBezTo>
                                  <a:close/>
                                  <a:moveTo>
                                    <a:pt x="5733200" y="461120"/>
                                  </a:moveTo>
                                  <a:cubicBezTo>
                                    <a:pt x="5744777" y="457527"/>
                                    <a:pt x="5757152" y="463914"/>
                                    <a:pt x="5760745" y="475492"/>
                                  </a:cubicBezTo>
                                  <a:cubicBezTo>
                                    <a:pt x="5764338" y="487468"/>
                                    <a:pt x="5757950" y="499444"/>
                                    <a:pt x="5746374" y="503037"/>
                                  </a:cubicBezTo>
                                  <a:cubicBezTo>
                                    <a:pt x="5734797" y="506629"/>
                                    <a:pt x="5722421" y="500242"/>
                                    <a:pt x="5718828" y="488665"/>
                                  </a:cubicBezTo>
                                  <a:cubicBezTo>
                                    <a:pt x="5715235" y="477089"/>
                                    <a:pt x="5721622" y="464713"/>
                                    <a:pt x="5733200" y="461120"/>
                                  </a:cubicBezTo>
                                  <a:close/>
                                  <a:moveTo>
                                    <a:pt x="5729607" y="448346"/>
                                  </a:moveTo>
                                  <a:cubicBezTo>
                                    <a:pt x="5710844" y="453934"/>
                                    <a:pt x="5700465" y="473895"/>
                                    <a:pt x="5706053" y="492658"/>
                                  </a:cubicBezTo>
                                  <a:cubicBezTo>
                                    <a:pt x="5711642" y="511420"/>
                                    <a:pt x="5731603" y="521799"/>
                                    <a:pt x="5750366" y="516210"/>
                                  </a:cubicBezTo>
                                  <a:cubicBezTo>
                                    <a:pt x="5769128" y="510622"/>
                                    <a:pt x="5779507" y="490662"/>
                                    <a:pt x="5773918" y="471899"/>
                                  </a:cubicBezTo>
                                  <a:cubicBezTo>
                                    <a:pt x="5767930" y="453136"/>
                                    <a:pt x="5747970" y="442757"/>
                                    <a:pt x="5729607" y="448346"/>
                                  </a:cubicBezTo>
                                  <a:close/>
                                  <a:moveTo>
                                    <a:pt x="5744284" y="438622"/>
                                  </a:moveTo>
                                  <a:cubicBezTo>
                                    <a:pt x="5761069" y="440362"/>
                                    <a:pt x="5776114" y="452039"/>
                                    <a:pt x="5781503" y="469104"/>
                                  </a:cubicBezTo>
                                  <a:cubicBezTo>
                                    <a:pt x="5788689" y="491859"/>
                                    <a:pt x="5775515" y="516610"/>
                                    <a:pt x="5752761" y="523396"/>
                                  </a:cubicBezTo>
                                  <a:cubicBezTo>
                                    <a:pt x="5730006" y="530582"/>
                                    <a:pt x="5705654" y="517408"/>
                                    <a:pt x="5698469" y="494654"/>
                                  </a:cubicBezTo>
                                  <a:cubicBezTo>
                                    <a:pt x="5691283" y="471899"/>
                                    <a:pt x="5704457" y="447547"/>
                                    <a:pt x="5727212" y="440362"/>
                                  </a:cubicBezTo>
                                  <a:cubicBezTo>
                                    <a:pt x="5732900" y="438566"/>
                                    <a:pt x="5738689" y="438042"/>
                                    <a:pt x="5744284" y="438622"/>
                                  </a:cubicBezTo>
                                  <a:close/>
                                  <a:moveTo>
                                    <a:pt x="1280504" y="426689"/>
                                  </a:moveTo>
                                  <a:cubicBezTo>
                                    <a:pt x="1275165" y="427188"/>
                                    <a:pt x="1269976" y="429783"/>
                                    <a:pt x="1266183" y="434374"/>
                                  </a:cubicBezTo>
                                  <a:lnTo>
                                    <a:pt x="1258997" y="443156"/>
                                  </a:lnTo>
                                  <a:cubicBezTo>
                                    <a:pt x="1257799" y="444753"/>
                                    <a:pt x="1255405" y="444753"/>
                                    <a:pt x="1253808" y="443555"/>
                                  </a:cubicBezTo>
                                  <a:lnTo>
                                    <a:pt x="1245026" y="436370"/>
                                  </a:lnTo>
                                  <a:cubicBezTo>
                                    <a:pt x="1240236" y="432777"/>
                                    <a:pt x="1234646" y="431180"/>
                                    <a:pt x="1229457" y="431579"/>
                                  </a:cubicBezTo>
                                  <a:cubicBezTo>
                                    <a:pt x="1224268" y="431978"/>
                                    <a:pt x="1219078" y="434773"/>
                                    <a:pt x="1215485" y="439164"/>
                                  </a:cubicBezTo>
                                  <a:cubicBezTo>
                                    <a:pt x="1207901" y="448346"/>
                                    <a:pt x="1209098" y="461520"/>
                                    <a:pt x="1218280" y="469105"/>
                                  </a:cubicBezTo>
                                  <a:lnTo>
                                    <a:pt x="1262192" y="505831"/>
                                  </a:lnTo>
                                  <a:cubicBezTo>
                                    <a:pt x="1274168" y="491061"/>
                                    <a:pt x="1286543" y="476290"/>
                                    <a:pt x="1298519" y="461520"/>
                                  </a:cubicBezTo>
                                  <a:cubicBezTo>
                                    <a:pt x="1306104" y="452338"/>
                                    <a:pt x="1304906" y="439164"/>
                                    <a:pt x="1295724" y="431579"/>
                                  </a:cubicBezTo>
                                  <a:cubicBezTo>
                                    <a:pt x="1291332" y="427787"/>
                                    <a:pt x="1285843" y="426190"/>
                                    <a:pt x="1280504" y="426689"/>
                                  </a:cubicBezTo>
                                  <a:close/>
                                  <a:moveTo>
                                    <a:pt x="1279806" y="419953"/>
                                  </a:moveTo>
                                  <a:cubicBezTo>
                                    <a:pt x="1287042" y="419304"/>
                                    <a:pt x="1294527" y="421400"/>
                                    <a:pt x="1300515" y="426390"/>
                                  </a:cubicBezTo>
                                  <a:cubicBezTo>
                                    <a:pt x="1312490" y="436370"/>
                                    <a:pt x="1314087" y="454335"/>
                                    <a:pt x="1304108" y="466311"/>
                                  </a:cubicBezTo>
                                  <a:cubicBezTo>
                                    <a:pt x="1291332" y="482278"/>
                                    <a:pt x="1278159" y="497847"/>
                                    <a:pt x="1265384" y="513416"/>
                                  </a:cubicBezTo>
                                  <a:cubicBezTo>
                                    <a:pt x="1264188" y="515013"/>
                                    <a:pt x="1261792" y="515013"/>
                                    <a:pt x="1260195" y="513815"/>
                                  </a:cubicBezTo>
                                  <a:lnTo>
                                    <a:pt x="1213489" y="474694"/>
                                  </a:lnTo>
                                  <a:cubicBezTo>
                                    <a:pt x="1201513" y="464714"/>
                                    <a:pt x="1199917" y="446749"/>
                                    <a:pt x="1209897" y="434773"/>
                                  </a:cubicBezTo>
                                  <a:cubicBezTo>
                                    <a:pt x="1214687" y="428386"/>
                                    <a:pt x="1221873" y="425192"/>
                                    <a:pt x="1229058" y="424394"/>
                                  </a:cubicBezTo>
                                  <a:cubicBezTo>
                                    <a:pt x="1236244" y="423595"/>
                                    <a:pt x="1243828" y="425990"/>
                                    <a:pt x="1249817" y="431180"/>
                                  </a:cubicBezTo>
                                  <a:lnTo>
                                    <a:pt x="1255804" y="435970"/>
                                  </a:lnTo>
                                  <a:lnTo>
                                    <a:pt x="1260595" y="429982"/>
                                  </a:lnTo>
                                  <a:cubicBezTo>
                                    <a:pt x="1265585" y="423994"/>
                                    <a:pt x="1272570" y="420601"/>
                                    <a:pt x="1279806" y="419953"/>
                                  </a:cubicBezTo>
                                  <a:close/>
                                  <a:moveTo>
                                    <a:pt x="2581792" y="405482"/>
                                  </a:moveTo>
                                  <a:cubicBezTo>
                                    <a:pt x="2592421" y="407927"/>
                                    <a:pt x="2602103" y="414414"/>
                                    <a:pt x="2608292" y="424393"/>
                                  </a:cubicBezTo>
                                  <a:lnTo>
                                    <a:pt x="2602703" y="427987"/>
                                  </a:lnTo>
                                  <a:cubicBezTo>
                                    <a:pt x="2592324" y="411220"/>
                                    <a:pt x="2569968" y="406030"/>
                                    <a:pt x="2553201" y="416409"/>
                                  </a:cubicBezTo>
                                  <a:cubicBezTo>
                                    <a:pt x="2536434" y="427189"/>
                                    <a:pt x="2531245" y="449145"/>
                                    <a:pt x="2541624" y="465911"/>
                                  </a:cubicBezTo>
                                  <a:lnTo>
                                    <a:pt x="2536036" y="469504"/>
                                  </a:lnTo>
                                  <a:cubicBezTo>
                                    <a:pt x="2523659" y="449544"/>
                                    <a:pt x="2529647" y="423196"/>
                                    <a:pt x="2549608" y="410821"/>
                                  </a:cubicBezTo>
                                  <a:cubicBezTo>
                                    <a:pt x="2559588" y="404634"/>
                                    <a:pt x="2571164" y="403037"/>
                                    <a:pt x="2581792" y="405482"/>
                                  </a:cubicBezTo>
                                  <a:close/>
                                  <a:moveTo>
                                    <a:pt x="623472" y="355333"/>
                                  </a:moveTo>
                                  <a:cubicBezTo>
                                    <a:pt x="620677" y="355333"/>
                                    <a:pt x="618281" y="356930"/>
                                    <a:pt x="615887" y="359325"/>
                                  </a:cubicBezTo>
                                  <a:lnTo>
                                    <a:pt x="614690" y="360522"/>
                                  </a:lnTo>
                                  <a:lnTo>
                                    <a:pt x="613093" y="359724"/>
                                  </a:lnTo>
                                  <a:cubicBezTo>
                                    <a:pt x="610297" y="358127"/>
                                    <a:pt x="607503" y="357329"/>
                                    <a:pt x="605109" y="357728"/>
                                  </a:cubicBezTo>
                                  <a:cubicBezTo>
                                    <a:pt x="602713" y="357728"/>
                                    <a:pt x="600317" y="359325"/>
                                    <a:pt x="599120" y="361720"/>
                                  </a:cubicBezTo>
                                  <a:cubicBezTo>
                                    <a:pt x="597523" y="364115"/>
                                    <a:pt x="597523" y="367309"/>
                                    <a:pt x="598721" y="370502"/>
                                  </a:cubicBezTo>
                                  <a:cubicBezTo>
                                    <a:pt x="601914" y="378887"/>
                                    <a:pt x="612693" y="384475"/>
                                    <a:pt x="617085" y="386471"/>
                                  </a:cubicBezTo>
                                  <a:cubicBezTo>
                                    <a:pt x="617883" y="386871"/>
                                    <a:pt x="618682" y="386471"/>
                                    <a:pt x="619480" y="386072"/>
                                  </a:cubicBezTo>
                                  <a:cubicBezTo>
                                    <a:pt x="623472" y="382879"/>
                                    <a:pt x="632254" y="374494"/>
                                    <a:pt x="633053" y="366510"/>
                                  </a:cubicBezTo>
                                  <a:cubicBezTo>
                                    <a:pt x="633452" y="362918"/>
                                    <a:pt x="632254" y="359724"/>
                                    <a:pt x="630258" y="357728"/>
                                  </a:cubicBezTo>
                                  <a:cubicBezTo>
                                    <a:pt x="628262" y="355732"/>
                                    <a:pt x="625867" y="354934"/>
                                    <a:pt x="623472" y="355333"/>
                                  </a:cubicBezTo>
                                  <a:close/>
                                  <a:moveTo>
                                    <a:pt x="623073" y="350942"/>
                                  </a:moveTo>
                                  <a:cubicBezTo>
                                    <a:pt x="627065" y="350542"/>
                                    <a:pt x="630658" y="351740"/>
                                    <a:pt x="633452" y="354534"/>
                                  </a:cubicBezTo>
                                  <a:cubicBezTo>
                                    <a:pt x="636246" y="357329"/>
                                    <a:pt x="637843" y="362119"/>
                                    <a:pt x="637444" y="366510"/>
                                  </a:cubicBezTo>
                                  <a:cubicBezTo>
                                    <a:pt x="637045" y="370902"/>
                                    <a:pt x="634650" y="375294"/>
                                    <a:pt x="630658" y="380483"/>
                                  </a:cubicBezTo>
                                  <a:cubicBezTo>
                                    <a:pt x="627464" y="384076"/>
                                    <a:pt x="624270" y="387270"/>
                                    <a:pt x="621875" y="389266"/>
                                  </a:cubicBezTo>
                                  <a:cubicBezTo>
                                    <a:pt x="621077" y="390064"/>
                                    <a:pt x="619879" y="390863"/>
                                    <a:pt x="618682" y="390863"/>
                                  </a:cubicBezTo>
                                  <a:cubicBezTo>
                                    <a:pt x="617483" y="391262"/>
                                    <a:pt x="616286" y="390863"/>
                                    <a:pt x="615089" y="390463"/>
                                  </a:cubicBezTo>
                                  <a:cubicBezTo>
                                    <a:pt x="609101" y="387669"/>
                                    <a:pt x="598321" y="381681"/>
                                    <a:pt x="594729" y="372498"/>
                                  </a:cubicBezTo>
                                  <a:cubicBezTo>
                                    <a:pt x="593132" y="368107"/>
                                    <a:pt x="593132" y="363317"/>
                                    <a:pt x="595527" y="359724"/>
                                  </a:cubicBezTo>
                                  <a:cubicBezTo>
                                    <a:pt x="597523" y="356131"/>
                                    <a:pt x="600717" y="353736"/>
                                    <a:pt x="604709" y="353337"/>
                                  </a:cubicBezTo>
                                  <a:cubicBezTo>
                                    <a:pt x="607902" y="352938"/>
                                    <a:pt x="611097" y="353736"/>
                                    <a:pt x="614290" y="355333"/>
                                  </a:cubicBezTo>
                                  <a:cubicBezTo>
                                    <a:pt x="617085" y="352938"/>
                                    <a:pt x="620278" y="351341"/>
                                    <a:pt x="623073" y="350942"/>
                                  </a:cubicBezTo>
                                  <a:close/>
                                  <a:moveTo>
                                    <a:pt x="7326403" y="342159"/>
                                  </a:moveTo>
                                  <a:cubicBezTo>
                                    <a:pt x="7323609" y="342159"/>
                                    <a:pt x="7321214" y="343756"/>
                                    <a:pt x="7318818" y="346151"/>
                                  </a:cubicBezTo>
                                  <a:lnTo>
                                    <a:pt x="7317621" y="347348"/>
                                  </a:lnTo>
                                  <a:lnTo>
                                    <a:pt x="7316024" y="346550"/>
                                  </a:lnTo>
                                  <a:cubicBezTo>
                                    <a:pt x="7313230" y="344953"/>
                                    <a:pt x="7310435" y="344155"/>
                                    <a:pt x="7308040" y="344554"/>
                                  </a:cubicBezTo>
                                  <a:cubicBezTo>
                                    <a:pt x="7305644" y="344554"/>
                                    <a:pt x="7303249" y="346151"/>
                                    <a:pt x="7302051" y="348546"/>
                                  </a:cubicBezTo>
                                  <a:cubicBezTo>
                                    <a:pt x="7300454" y="350941"/>
                                    <a:pt x="7300454" y="354135"/>
                                    <a:pt x="7301652" y="357328"/>
                                  </a:cubicBezTo>
                                  <a:cubicBezTo>
                                    <a:pt x="7304845" y="365713"/>
                                    <a:pt x="7315625" y="371301"/>
                                    <a:pt x="7320016" y="373297"/>
                                  </a:cubicBezTo>
                                  <a:cubicBezTo>
                                    <a:pt x="7320814" y="373697"/>
                                    <a:pt x="7321613" y="373297"/>
                                    <a:pt x="7322411" y="372898"/>
                                  </a:cubicBezTo>
                                  <a:cubicBezTo>
                                    <a:pt x="7326403" y="369705"/>
                                    <a:pt x="7335186" y="361320"/>
                                    <a:pt x="7335984" y="353336"/>
                                  </a:cubicBezTo>
                                  <a:cubicBezTo>
                                    <a:pt x="7336383" y="349744"/>
                                    <a:pt x="7335186" y="346550"/>
                                    <a:pt x="7333190" y="344554"/>
                                  </a:cubicBezTo>
                                  <a:cubicBezTo>
                                    <a:pt x="7331194" y="342558"/>
                                    <a:pt x="7328798" y="341760"/>
                                    <a:pt x="7326403" y="342159"/>
                                  </a:cubicBezTo>
                                  <a:close/>
                                  <a:moveTo>
                                    <a:pt x="7326004" y="337768"/>
                                  </a:moveTo>
                                  <a:cubicBezTo>
                                    <a:pt x="7329996" y="337368"/>
                                    <a:pt x="7333589" y="338566"/>
                                    <a:pt x="7336383" y="341360"/>
                                  </a:cubicBezTo>
                                  <a:cubicBezTo>
                                    <a:pt x="7339178" y="344155"/>
                                    <a:pt x="7340774" y="348945"/>
                                    <a:pt x="7340375" y="353336"/>
                                  </a:cubicBezTo>
                                  <a:cubicBezTo>
                                    <a:pt x="7339976" y="357728"/>
                                    <a:pt x="7337980" y="362120"/>
                                    <a:pt x="7333589" y="367309"/>
                                  </a:cubicBezTo>
                                  <a:cubicBezTo>
                                    <a:pt x="7330395" y="370902"/>
                                    <a:pt x="7327202" y="374096"/>
                                    <a:pt x="7324806" y="376092"/>
                                  </a:cubicBezTo>
                                  <a:cubicBezTo>
                                    <a:pt x="7324008" y="376890"/>
                                    <a:pt x="7322810" y="377689"/>
                                    <a:pt x="7321613" y="377689"/>
                                  </a:cubicBezTo>
                                  <a:cubicBezTo>
                                    <a:pt x="7320415" y="378088"/>
                                    <a:pt x="7319218" y="377689"/>
                                    <a:pt x="7318020" y="377289"/>
                                  </a:cubicBezTo>
                                  <a:cubicBezTo>
                                    <a:pt x="7312032" y="374495"/>
                                    <a:pt x="7301253" y="368507"/>
                                    <a:pt x="7297660" y="359324"/>
                                  </a:cubicBezTo>
                                  <a:cubicBezTo>
                                    <a:pt x="7296063" y="354933"/>
                                    <a:pt x="7296063" y="350143"/>
                                    <a:pt x="7298458" y="346550"/>
                                  </a:cubicBezTo>
                                  <a:cubicBezTo>
                                    <a:pt x="7300454" y="342957"/>
                                    <a:pt x="7303648" y="340562"/>
                                    <a:pt x="7307641" y="340163"/>
                                  </a:cubicBezTo>
                                  <a:cubicBezTo>
                                    <a:pt x="7310834" y="339764"/>
                                    <a:pt x="7314028" y="340562"/>
                                    <a:pt x="7317222" y="342159"/>
                                  </a:cubicBezTo>
                                  <a:cubicBezTo>
                                    <a:pt x="7320016" y="339764"/>
                                    <a:pt x="7323210" y="338167"/>
                                    <a:pt x="7326004" y="337768"/>
                                  </a:cubicBezTo>
                                  <a:close/>
                                  <a:moveTo>
                                    <a:pt x="2837429" y="331381"/>
                                  </a:moveTo>
                                  <a:cubicBezTo>
                                    <a:pt x="2829844" y="333776"/>
                                    <a:pt x="2825852" y="341361"/>
                                    <a:pt x="2828248" y="348945"/>
                                  </a:cubicBezTo>
                                  <a:cubicBezTo>
                                    <a:pt x="2830643" y="356531"/>
                                    <a:pt x="2838228" y="360523"/>
                                    <a:pt x="2845812" y="358128"/>
                                  </a:cubicBezTo>
                                  <a:cubicBezTo>
                                    <a:pt x="2853397" y="355733"/>
                                    <a:pt x="2857388" y="348147"/>
                                    <a:pt x="2854994" y="340562"/>
                                  </a:cubicBezTo>
                                  <a:cubicBezTo>
                                    <a:pt x="2852998" y="333377"/>
                                    <a:pt x="2845014" y="328985"/>
                                    <a:pt x="2837429" y="331381"/>
                                  </a:cubicBezTo>
                                  <a:close/>
                                  <a:moveTo>
                                    <a:pt x="2835034" y="323796"/>
                                  </a:moveTo>
                                  <a:cubicBezTo>
                                    <a:pt x="2846611" y="320203"/>
                                    <a:pt x="2858986" y="326590"/>
                                    <a:pt x="2862578" y="338167"/>
                                  </a:cubicBezTo>
                                  <a:cubicBezTo>
                                    <a:pt x="2866171" y="350144"/>
                                    <a:pt x="2859785" y="362120"/>
                                    <a:pt x="2848207" y="365713"/>
                                  </a:cubicBezTo>
                                  <a:cubicBezTo>
                                    <a:pt x="2836630" y="369305"/>
                                    <a:pt x="2824255" y="362918"/>
                                    <a:pt x="2820663" y="351342"/>
                                  </a:cubicBezTo>
                                  <a:cubicBezTo>
                                    <a:pt x="2817071" y="339764"/>
                                    <a:pt x="2823457" y="327389"/>
                                    <a:pt x="2835034" y="323796"/>
                                  </a:cubicBezTo>
                                  <a:close/>
                                  <a:moveTo>
                                    <a:pt x="2831442" y="311022"/>
                                  </a:moveTo>
                                  <a:cubicBezTo>
                                    <a:pt x="2812681" y="316610"/>
                                    <a:pt x="2802302" y="336570"/>
                                    <a:pt x="2807890" y="355334"/>
                                  </a:cubicBezTo>
                                  <a:cubicBezTo>
                                    <a:pt x="2813478" y="374096"/>
                                    <a:pt x="2833437" y="384475"/>
                                    <a:pt x="2852199" y="378886"/>
                                  </a:cubicBezTo>
                                  <a:cubicBezTo>
                                    <a:pt x="2870962" y="373298"/>
                                    <a:pt x="2881341" y="353337"/>
                                    <a:pt x="2875752" y="334574"/>
                                  </a:cubicBezTo>
                                  <a:cubicBezTo>
                                    <a:pt x="2869763" y="315812"/>
                                    <a:pt x="2849805" y="305433"/>
                                    <a:pt x="2831442" y="311022"/>
                                  </a:cubicBezTo>
                                  <a:close/>
                                  <a:moveTo>
                                    <a:pt x="2846119" y="301297"/>
                                  </a:moveTo>
                                  <a:cubicBezTo>
                                    <a:pt x="2862902" y="303038"/>
                                    <a:pt x="2877947" y="314714"/>
                                    <a:pt x="2883339" y="331780"/>
                                  </a:cubicBezTo>
                                  <a:cubicBezTo>
                                    <a:pt x="2890521" y="354534"/>
                                    <a:pt x="2877348" y="379286"/>
                                    <a:pt x="2854596" y="386072"/>
                                  </a:cubicBezTo>
                                  <a:cubicBezTo>
                                    <a:pt x="2831841" y="393258"/>
                                    <a:pt x="2807491" y="380084"/>
                                    <a:pt x="2800304" y="357330"/>
                                  </a:cubicBezTo>
                                  <a:cubicBezTo>
                                    <a:pt x="2793118" y="334574"/>
                                    <a:pt x="2806294" y="310223"/>
                                    <a:pt x="2829047" y="303038"/>
                                  </a:cubicBezTo>
                                  <a:cubicBezTo>
                                    <a:pt x="2834735" y="301241"/>
                                    <a:pt x="2840521" y="300717"/>
                                    <a:pt x="2846119" y="301297"/>
                                  </a:cubicBezTo>
                                  <a:close/>
                                  <a:moveTo>
                                    <a:pt x="5058105" y="293357"/>
                                  </a:moveTo>
                                  <a:cubicBezTo>
                                    <a:pt x="5052765" y="293856"/>
                                    <a:pt x="5047576" y="296451"/>
                                    <a:pt x="5043784" y="301042"/>
                                  </a:cubicBezTo>
                                  <a:lnTo>
                                    <a:pt x="5036598" y="309824"/>
                                  </a:lnTo>
                                  <a:cubicBezTo>
                                    <a:pt x="5035400" y="311421"/>
                                    <a:pt x="5033005" y="311421"/>
                                    <a:pt x="5031408" y="310223"/>
                                  </a:cubicBezTo>
                                  <a:lnTo>
                                    <a:pt x="5022626" y="303038"/>
                                  </a:lnTo>
                                  <a:cubicBezTo>
                                    <a:pt x="5017836" y="299445"/>
                                    <a:pt x="5012247" y="297848"/>
                                    <a:pt x="5007057" y="298247"/>
                                  </a:cubicBezTo>
                                  <a:cubicBezTo>
                                    <a:pt x="5001867" y="298646"/>
                                    <a:pt x="4996677" y="301042"/>
                                    <a:pt x="4993084" y="305832"/>
                                  </a:cubicBezTo>
                                  <a:cubicBezTo>
                                    <a:pt x="4985500" y="315014"/>
                                    <a:pt x="4986697" y="328187"/>
                                    <a:pt x="4995879" y="335772"/>
                                  </a:cubicBezTo>
                                  <a:lnTo>
                                    <a:pt x="5039792" y="372499"/>
                                  </a:lnTo>
                                  <a:cubicBezTo>
                                    <a:pt x="5051768" y="357729"/>
                                    <a:pt x="5064143" y="342957"/>
                                    <a:pt x="5076119" y="328187"/>
                                  </a:cubicBezTo>
                                  <a:cubicBezTo>
                                    <a:pt x="5083704" y="319006"/>
                                    <a:pt x="5082506" y="305832"/>
                                    <a:pt x="5073324" y="298247"/>
                                  </a:cubicBezTo>
                                  <a:cubicBezTo>
                                    <a:pt x="5068933" y="294455"/>
                                    <a:pt x="5063444" y="292858"/>
                                    <a:pt x="5058105" y="293357"/>
                                  </a:cubicBezTo>
                                  <a:close/>
                                  <a:moveTo>
                                    <a:pt x="5057406" y="286620"/>
                                  </a:moveTo>
                                  <a:cubicBezTo>
                                    <a:pt x="5064642" y="285972"/>
                                    <a:pt x="5072127" y="288068"/>
                                    <a:pt x="5078115" y="293058"/>
                                  </a:cubicBezTo>
                                  <a:cubicBezTo>
                                    <a:pt x="5090091" y="303038"/>
                                    <a:pt x="5091688" y="321002"/>
                                    <a:pt x="5081708" y="332977"/>
                                  </a:cubicBezTo>
                                  <a:cubicBezTo>
                                    <a:pt x="5068933" y="348946"/>
                                    <a:pt x="5055760" y="364515"/>
                                    <a:pt x="5042985" y="380084"/>
                                  </a:cubicBezTo>
                                  <a:cubicBezTo>
                                    <a:pt x="5041788" y="381681"/>
                                    <a:pt x="5039392" y="381681"/>
                                    <a:pt x="5037796" y="380483"/>
                                  </a:cubicBezTo>
                                  <a:lnTo>
                                    <a:pt x="4991088" y="341361"/>
                                  </a:lnTo>
                                  <a:cubicBezTo>
                                    <a:pt x="4979113" y="331381"/>
                                    <a:pt x="4977516" y="313417"/>
                                    <a:pt x="4987496" y="301441"/>
                                  </a:cubicBezTo>
                                  <a:cubicBezTo>
                                    <a:pt x="4992286" y="295054"/>
                                    <a:pt x="4999472" y="291860"/>
                                    <a:pt x="5006657" y="291062"/>
                                  </a:cubicBezTo>
                                  <a:cubicBezTo>
                                    <a:pt x="5013844" y="290263"/>
                                    <a:pt x="5021029" y="292259"/>
                                    <a:pt x="5027416" y="297848"/>
                                  </a:cubicBezTo>
                                  <a:lnTo>
                                    <a:pt x="5033404" y="302638"/>
                                  </a:lnTo>
                                  <a:lnTo>
                                    <a:pt x="5038195" y="296650"/>
                                  </a:lnTo>
                                  <a:cubicBezTo>
                                    <a:pt x="5043185" y="290662"/>
                                    <a:pt x="5050171" y="287269"/>
                                    <a:pt x="5057406" y="286620"/>
                                  </a:cubicBezTo>
                                  <a:close/>
                                  <a:moveTo>
                                    <a:pt x="6359393" y="272150"/>
                                  </a:moveTo>
                                  <a:cubicBezTo>
                                    <a:pt x="6370022" y="274595"/>
                                    <a:pt x="6379703" y="281082"/>
                                    <a:pt x="6385891" y="291061"/>
                                  </a:cubicBezTo>
                                  <a:lnTo>
                                    <a:pt x="6380302" y="294654"/>
                                  </a:lnTo>
                                  <a:cubicBezTo>
                                    <a:pt x="6369923" y="277888"/>
                                    <a:pt x="6347568" y="272698"/>
                                    <a:pt x="6330801" y="283077"/>
                                  </a:cubicBezTo>
                                  <a:cubicBezTo>
                                    <a:pt x="6313635" y="293457"/>
                                    <a:pt x="6308844" y="315813"/>
                                    <a:pt x="6319224" y="332579"/>
                                  </a:cubicBezTo>
                                  <a:lnTo>
                                    <a:pt x="6313635" y="336172"/>
                                  </a:lnTo>
                                  <a:cubicBezTo>
                                    <a:pt x="6301260" y="316212"/>
                                    <a:pt x="6307248" y="289864"/>
                                    <a:pt x="6327208" y="277489"/>
                                  </a:cubicBezTo>
                                  <a:cubicBezTo>
                                    <a:pt x="6337188" y="271301"/>
                                    <a:pt x="6348765" y="269705"/>
                                    <a:pt x="6359393" y="272150"/>
                                  </a:cubicBezTo>
                                  <a:close/>
                                  <a:moveTo>
                                    <a:pt x="4401074" y="221601"/>
                                  </a:moveTo>
                                  <a:cubicBezTo>
                                    <a:pt x="4398280" y="221601"/>
                                    <a:pt x="4395885" y="223198"/>
                                    <a:pt x="4393489" y="225593"/>
                                  </a:cubicBezTo>
                                  <a:lnTo>
                                    <a:pt x="4392292" y="226790"/>
                                  </a:lnTo>
                                  <a:lnTo>
                                    <a:pt x="4390695" y="225992"/>
                                  </a:lnTo>
                                  <a:cubicBezTo>
                                    <a:pt x="4387901" y="224395"/>
                                    <a:pt x="4385106" y="223597"/>
                                    <a:pt x="4382711" y="223996"/>
                                  </a:cubicBezTo>
                                  <a:cubicBezTo>
                                    <a:pt x="4380315" y="223996"/>
                                    <a:pt x="4377920" y="225593"/>
                                    <a:pt x="4376722" y="227988"/>
                                  </a:cubicBezTo>
                                  <a:cubicBezTo>
                                    <a:pt x="4375125" y="230383"/>
                                    <a:pt x="4375125" y="233577"/>
                                    <a:pt x="4376323" y="236770"/>
                                  </a:cubicBezTo>
                                  <a:cubicBezTo>
                                    <a:pt x="4379516" y="245155"/>
                                    <a:pt x="4390296" y="250743"/>
                                    <a:pt x="4394687" y="252739"/>
                                  </a:cubicBezTo>
                                  <a:cubicBezTo>
                                    <a:pt x="4395485" y="253139"/>
                                    <a:pt x="4396284" y="252739"/>
                                    <a:pt x="4397082" y="252340"/>
                                  </a:cubicBezTo>
                                  <a:cubicBezTo>
                                    <a:pt x="4401074" y="249147"/>
                                    <a:pt x="4409856" y="240762"/>
                                    <a:pt x="4410655" y="232778"/>
                                  </a:cubicBezTo>
                                  <a:cubicBezTo>
                                    <a:pt x="4411054" y="229186"/>
                                    <a:pt x="4409856" y="225992"/>
                                    <a:pt x="4407861" y="223996"/>
                                  </a:cubicBezTo>
                                  <a:cubicBezTo>
                                    <a:pt x="4405865" y="222000"/>
                                    <a:pt x="4403469" y="221202"/>
                                    <a:pt x="4401074" y="221601"/>
                                  </a:cubicBezTo>
                                  <a:close/>
                                  <a:moveTo>
                                    <a:pt x="4400675" y="217210"/>
                                  </a:moveTo>
                                  <a:cubicBezTo>
                                    <a:pt x="4404667" y="216810"/>
                                    <a:pt x="4408260" y="218008"/>
                                    <a:pt x="4411054" y="220802"/>
                                  </a:cubicBezTo>
                                  <a:cubicBezTo>
                                    <a:pt x="4413848" y="223597"/>
                                    <a:pt x="4415445" y="228387"/>
                                    <a:pt x="4415046" y="232778"/>
                                  </a:cubicBezTo>
                                  <a:cubicBezTo>
                                    <a:pt x="4414647" y="237170"/>
                                    <a:pt x="4412252" y="241961"/>
                                    <a:pt x="4408260" y="246751"/>
                                  </a:cubicBezTo>
                                  <a:cubicBezTo>
                                    <a:pt x="4405066" y="250344"/>
                                    <a:pt x="4401873" y="253538"/>
                                    <a:pt x="4399477" y="255534"/>
                                  </a:cubicBezTo>
                                  <a:cubicBezTo>
                                    <a:pt x="4398679" y="256332"/>
                                    <a:pt x="4397481" y="257131"/>
                                    <a:pt x="4396284" y="257131"/>
                                  </a:cubicBezTo>
                                  <a:cubicBezTo>
                                    <a:pt x="4395086" y="257530"/>
                                    <a:pt x="4393889" y="257131"/>
                                    <a:pt x="4392691" y="256731"/>
                                  </a:cubicBezTo>
                                  <a:cubicBezTo>
                                    <a:pt x="4386703" y="253937"/>
                                    <a:pt x="4375924" y="247949"/>
                                    <a:pt x="4372331" y="238766"/>
                                  </a:cubicBezTo>
                                  <a:cubicBezTo>
                                    <a:pt x="4370734" y="234375"/>
                                    <a:pt x="4370734" y="229585"/>
                                    <a:pt x="4373129" y="225992"/>
                                  </a:cubicBezTo>
                                  <a:cubicBezTo>
                                    <a:pt x="4375125" y="222399"/>
                                    <a:pt x="4378319" y="220004"/>
                                    <a:pt x="4382312" y="219605"/>
                                  </a:cubicBezTo>
                                  <a:cubicBezTo>
                                    <a:pt x="4385505" y="219206"/>
                                    <a:pt x="4388699" y="220004"/>
                                    <a:pt x="4391893" y="221601"/>
                                  </a:cubicBezTo>
                                  <a:cubicBezTo>
                                    <a:pt x="4394687" y="219206"/>
                                    <a:pt x="4397881" y="217609"/>
                                    <a:pt x="4400675" y="217210"/>
                                  </a:cubicBezTo>
                                  <a:close/>
                                  <a:moveTo>
                                    <a:pt x="6615030" y="198049"/>
                                  </a:moveTo>
                                  <a:cubicBezTo>
                                    <a:pt x="6607445" y="200444"/>
                                    <a:pt x="6603452" y="208028"/>
                                    <a:pt x="6605847" y="215613"/>
                                  </a:cubicBezTo>
                                  <a:cubicBezTo>
                                    <a:pt x="6608244" y="223199"/>
                                    <a:pt x="6615828" y="227191"/>
                                    <a:pt x="6623413" y="224796"/>
                                  </a:cubicBezTo>
                                  <a:cubicBezTo>
                                    <a:pt x="6630998" y="222401"/>
                                    <a:pt x="6634990" y="214815"/>
                                    <a:pt x="6632595" y="207230"/>
                                  </a:cubicBezTo>
                                  <a:cubicBezTo>
                                    <a:pt x="6630599" y="199645"/>
                                    <a:pt x="6622615" y="195653"/>
                                    <a:pt x="6615030" y="198049"/>
                                  </a:cubicBezTo>
                                  <a:close/>
                                  <a:moveTo>
                                    <a:pt x="6612635" y="190464"/>
                                  </a:moveTo>
                                  <a:cubicBezTo>
                                    <a:pt x="6624212" y="186871"/>
                                    <a:pt x="6636587" y="193258"/>
                                    <a:pt x="6640179" y="204835"/>
                                  </a:cubicBezTo>
                                  <a:cubicBezTo>
                                    <a:pt x="6643772" y="216413"/>
                                    <a:pt x="6637385" y="228788"/>
                                    <a:pt x="6625808" y="232381"/>
                                  </a:cubicBezTo>
                                  <a:cubicBezTo>
                                    <a:pt x="6614232" y="235973"/>
                                    <a:pt x="6601855" y="229586"/>
                                    <a:pt x="6598263" y="218009"/>
                                  </a:cubicBezTo>
                                  <a:cubicBezTo>
                                    <a:pt x="6594670" y="206432"/>
                                    <a:pt x="6601057" y="194057"/>
                                    <a:pt x="6612635" y="190464"/>
                                  </a:cubicBezTo>
                                  <a:close/>
                                  <a:moveTo>
                                    <a:pt x="6609042" y="177689"/>
                                  </a:moveTo>
                                  <a:cubicBezTo>
                                    <a:pt x="6590279" y="183277"/>
                                    <a:pt x="6579900" y="203237"/>
                                    <a:pt x="6585488" y="222001"/>
                                  </a:cubicBezTo>
                                  <a:cubicBezTo>
                                    <a:pt x="6591077" y="240763"/>
                                    <a:pt x="6611038" y="251142"/>
                                    <a:pt x="6629800" y="245553"/>
                                  </a:cubicBezTo>
                                  <a:cubicBezTo>
                                    <a:pt x="6648563" y="239965"/>
                                    <a:pt x="6658942" y="220004"/>
                                    <a:pt x="6653353" y="201241"/>
                                  </a:cubicBezTo>
                                  <a:cubicBezTo>
                                    <a:pt x="6647365" y="182479"/>
                                    <a:pt x="6627405" y="171701"/>
                                    <a:pt x="6609042" y="177689"/>
                                  </a:cubicBezTo>
                                  <a:close/>
                                  <a:moveTo>
                                    <a:pt x="6623719" y="167964"/>
                                  </a:moveTo>
                                  <a:cubicBezTo>
                                    <a:pt x="6640504" y="169705"/>
                                    <a:pt x="6655549" y="181381"/>
                                    <a:pt x="6660938" y="198447"/>
                                  </a:cubicBezTo>
                                  <a:cubicBezTo>
                                    <a:pt x="6667724" y="221602"/>
                                    <a:pt x="6654950" y="245553"/>
                                    <a:pt x="6632196" y="252739"/>
                                  </a:cubicBezTo>
                                  <a:cubicBezTo>
                                    <a:pt x="6609441" y="259925"/>
                                    <a:pt x="6585089" y="246751"/>
                                    <a:pt x="6577904" y="223997"/>
                                  </a:cubicBezTo>
                                  <a:cubicBezTo>
                                    <a:pt x="6570718" y="201241"/>
                                    <a:pt x="6583892" y="176890"/>
                                    <a:pt x="6606647" y="169705"/>
                                  </a:cubicBezTo>
                                  <a:cubicBezTo>
                                    <a:pt x="6612335" y="167908"/>
                                    <a:pt x="6618124" y="167384"/>
                                    <a:pt x="6623719" y="167964"/>
                                  </a:cubicBezTo>
                                  <a:close/>
                                  <a:moveTo>
                                    <a:pt x="2159939" y="156032"/>
                                  </a:moveTo>
                                  <a:cubicBezTo>
                                    <a:pt x="2154599" y="156531"/>
                                    <a:pt x="2149410" y="159126"/>
                                    <a:pt x="2145618" y="163717"/>
                                  </a:cubicBezTo>
                                  <a:lnTo>
                                    <a:pt x="2138432" y="172499"/>
                                  </a:lnTo>
                                  <a:cubicBezTo>
                                    <a:pt x="2137234" y="174096"/>
                                    <a:pt x="2134839" y="174096"/>
                                    <a:pt x="2133243" y="172898"/>
                                  </a:cubicBezTo>
                                  <a:lnTo>
                                    <a:pt x="2124460" y="165713"/>
                                  </a:lnTo>
                                  <a:cubicBezTo>
                                    <a:pt x="2119670" y="162120"/>
                                    <a:pt x="2114080" y="160523"/>
                                    <a:pt x="2108890" y="160922"/>
                                  </a:cubicBezTo>
                                  <a:cubicBezTo>
                                    <a:pt x="2103701" y="161321"/>
                                    <a:pt x="2098511" y="163717"/>
                                    <a:pt x="2094918" y="168507"/>
                                  </a:cubicBezTo>
                                  <a:cubicBezTo>
                                    <a:pt x="2087334" y="177689"/>
                                    <a:pt x="2088531" y="190862"/>
                                    <a:pt x="2097713" y="198447"/>
                                  </a:cubicBezTo>
                                  <a:lnTo>
                                    <a:pt x="2141626" y="235174"/>
                                  </a:lnTo>
                                  <a:cubicBezTo>
                                    <a:pt x="2153602" y="220404"/>
                                    <a:pt x="2165977" y="205632"/>
                                    <a:pt x="2177952" y="190862"/>
                                  </a:cubicBezTo>
                                  <a:cubicBezTo>
                                    <a:pt x="2185538" y="181681"/>
                                    <a:pt x="2184340" y="168507"/>
                                    <a:pt x="2175158" y="160922"/>
                                  </a:cubicBezTo>
                                  <a:cubicBezTo>
                                    <a:pt x="2170767" y="157130"/>
                                    <a:pt x="2165278" y="155533"/>
                                    <a:pt x="2159939" y="156032"/>
                                  </a:cubicBezTo>
                                  <a:close/>
                                  <a:moveTo>
                                    <a:pt x="3433677" y="151592"/>
                                  </a:moveTo>
                                  <a:cubicBezTo>
                                    <a:pt x="3444302" y="154037"/>
                                    <a:pt x="3453982" y="160524"/>
                                    <a:pt x="3460171" y="170503"/>
                                  </a:cubicBezTo>
                                  <a:lnTo>
                                    <a:pt x="3454581" y="174096"/>
                                  </a:lnTo>
                                  <a:cubicBezTo>
                                    <a:pt x="3444205" y="157330"/>
                                    <a:pt x="3421853" y="152140"/>
                                    <a:pt x="3405086" y="162519"/>
                                  </a:cubicBezTo>
                                  <a:cubicBezTo>
                                    <a:pt x="3388322" y="173298"/>
                                    <a:pt x="3383133" y="195255"/>
                                    <a:pt x="3393511" y="212021"/>
                                  </a:cubicBezTo>
                                  <a:lnTo>
                                    <a:pt x="3387923" y="215614"/>
                                  </a:lnTo>
                                  <a:cubicBezTo>
                                    <a:pt x="3375551" y="195654"/>
                                    <a:pt x="3381536" y="169306"/>
                                    <a:pt x="3401495" y="156931"/>
                                  </a:cubicBezTo>
                                  <a:cubicBezTo>
                                    <a:pt x="3411471" y="150743"/>
                                    <a:pt x="3423047" y="149147"/>
                                    <a:pt x="3433677" y="151592"/>
                                  </a:cubicBezTo>
                                  <a:close/>
                                  <a:moveTo>
                                    <a:pt x="2159241" y="149295"/>
                                  </a:moveTo>
                                  <a:cubicBezTo>
                                    <a:pt x="2166476" y="148647"/>
                                    <a:pt x="2173962" y="150743"/>
                                    <a:pt x="2179949" y="155733"/>
                                  </a:cubicBezTo>
                                  <a:cubicBezTo>
                                    <a:pt x="2191925" y="165713"/>
                                    <a:pt x="2193522" y="183677"/>
                                    <a:pt x="2183542" y="195653"/>
                                  </a:cubicBezTo>
                                  <a:cubicBezTo>
                                    <a:pt x="2170767" y="211621"/>
                                    <a:pt x="2157594" y="227190"/>
                                    <a:pt x="2144819" y="242759"/>
                                  </a:cubicBezTo>
                                  <a:cubicBezTo>
                                    <a:pt x="2143622" y="244356"/>
                                    <a:pt x="2141227" y="244356"/>
                                    <a:pt x="2139630" y="243158"/>
                                  </a:cubicBezTo>
                                  <a:lnTo>
                                    <a:pt x="2092922" y="204036"/>
                                  </a:lnTo>
                                  <a:cubicBezTo>
                                    <a:pt x="2080946" y="194056"/>
                                    <a:pt x="2079349" y="176092"/>
                                    <a:pt x="2089330" y="164116"/>
                                  </a:cubicBezTo>
                                  <a:cubicBezTo>
                                    <a:pt x="2094120" y="157729"/>
                                    <a:pt x="2101306" y="154535"/>
                                    <a:pt x="2108491" y="153737"/>
                                  </a:cubicBezTo>
                                  <a:cubicBezTo>
                                    <a:pt x="2115677" y="152938"/>
                                    <a:pt x="2123262" y="154934"/>
                                    <a:pt x="2129251" y="160523"/>
                                  </a:cubicBezTo>
                                  <a:lnTo>
                                    <a:pt x="2135238" y="165313"/>
                                  </a:lnTo>
                                  <a:lnTo>
                                    <a:pt x="2140028" y="159325"/>
                                  </a:lnTo>
                                  <a:cubicBezTo>
                                    <a:pt x="2145019" y="153337"/>
                                    <a:pt x="2152005" y="149944"/>
                                    <a:pt x="2159241" y="149295"/>
                                  </a:cubicBezTo>
                                  <a:close/>
                                  <a:moveTo>
                                    <a:pt x="1502906" y="84277"/>
                                  </a:moveTo>
                                  <a:cubicBezTo>
                                    <a:pt x="1500113" y="84277"/>
                                    <a:pt x="1497715" y="85874"/>
                                    <a:pt x="1495322" y="88269"/>
                                  </a:cubicBezTo>
                                  <a:lnTo>
                                    <a:pt x="1494125" y="89466"/>
                                  </a:lnTo>
                                  <a:lnTo>
                                    <a:pt x="1492528" y="88668"/>
                                  </a:lnTo>
                                  <a:cubicBezTo>
                                    <a:pt x="1489732" y="87071"/>
                                    <a:pt x="1486939" y="86273"/>
                                    <a:pt x="1484545" y="86672"/>
                                  </a:cubicBezTo>
                                  <a:cubicBezTo>
                                    <a:pt x="1482149" y="86672"/>
                                    <a:pt x="1479753" y="88269"/>
                                    <a:pt x="1478557" y="90664"/>
                                  </a:cubicBezTo>
                                  <a:cubicBezTo>
                                    <a:pt x="1476961" y="93059"/>
                                    <a:pt x="1476961" y="96253"/>
                                    <a:pt x="1478158" y="99446"/>
                                  </a:cubicBezTo>
                                  <a:cubicBezTo>
                                    <a:pt x="1481351" y="107831"/>
                                    <a:pt x="1492129" y="113419"/>
                                    <a:pt x="1496519" y="115415"/>
                                  </a:cubicBezTo>
                                  <a:cubicBezTo>
                                    <a:pt x="1497317" y="115815"/>
                                    <a:pt x="1498117" y="115415"/>
                                    <a:pt x="1498914" y="115016"/>
                                  </a:cubicBezTo>
                                  <a:cubicBezTo>
                                    <a:pt x="1502906" y="111823"/>
                                    <a:pt x="1511687" y="103438"/>
                                    <a:pt x="1512488" y="95454"/>
                                  </a:cubicBezTo>
                                  <a:cubicBezTo>
                                    <a:pt x="1512885" y="91862"/>
                                    <a:pt x="1511687" y="88668"/>
                                    <a:pt x="1509691" y="86672"/>
                                  </a:cubicBezTo>
                                  <a:cubicBezTo>
                                    <a:pt x="1507697" y="84676"/>
                                    <a:pt x="1505300" y="83878"/>
                                    <a:pt x="1502906" y="84277"/>
                                  </a:cubicBezTo>
                                  <a:close/>
                                  <a:moveTo>
                                    <a:pt x="1502508" y="79886"/>
                                  </a:moveTo>
                                  <a:cubicBezTo>
                                    <a:pt x="1506499" y="79486"/>
                                    <a:pt x="1510091" y="80684"/>
                                    <a:pt x="1512885" y="83478"/>
                                  </a:cubicBezTo>
                                  <a:cubicBezTo>
                                    <a:pt x="1515680" y="86273"/>
                                    <a:pt x="1517277" y="91063"/>
                                    <a:pt x="1516879" y="95454"/>
                                  </a:cubicBezTo>
                                  <a:cubicBezTo>
                                    <a:pt x="1516480" y="99846"/>
                                    <a:pt x="1514083" y="104637"/>
                                    <a:pt x="1510091" y="109427"/>
                                  </a:cubicBezTo>
                                  <a:cubicBezTo>
                                    <a:pt x="1506898" y="113020"/>
                                    <a:pt x="1503704" y="116214"/>
                                    <a:pt x="1501309" y="118210"/>
                                  </a:cubicBezTo>
                                  <a:cubicBezTo>
                                    <a:pt x="1500511" y="119008"/>
                                    <a:pt x="1499313" y="119807"/>
                                    <a:pt x="1498117" y="119807"/>
                                  </a:cubicBezTo>
                                  <a:cubicBezTo>
                                    <a:pt x="1496918" y="120206"/>
                                    <a:pt x="1495720" y="119807"/>
                                    <a:pt x="1494523" y="119407"/>
                                  </a:cubicBezTo>
                                  <a:cubicBezTo>
                                    <a:pt x="1488536" y="116613"/>
                                    <a:pt x="1477757" y="110625"/>
                                    <a:pt x="1474166" y="101442"/>
                                  </a:cubicBezTo>
                                  <a:cubicBezTo>
                                    <a:pt x="1472569" y="97051"/>
                                    <a:pt x="1472569" y="92261"/>
                                    <a:pt x="1474964" y="88668"/>
                                  </a:cubicBezTo>
                                  <a:cubicBezTo>
                                    <a:pt x="1476961" y="85075"/>
                                    <a:pt x="1480154" y="82680"/>
                                    <a:pt x="1484144" y="82281"/>
                                  </a:cubicBezTo>
                                  <a:cubicBezTo>
                                    <a:pt x="1487337" y="81882"/>
                                    <a:pt x="1490531" y="82680"/>
                                    <a:pt x="1493724" y="84277"/>
                                  </a:cubicBezTo>
                                  <a:cubicBezTo>
                                    <a:pt x="1496519" y="81882"/>
                                    <a:pt x="1499711" y="80285"/>
                                    <a:pt x="1502508" y="79886"/>
                                  </a:cubicBezTo>
                                  <a:close/>
                                  <a:moveTo>
                                    <a:pt x="3689702" y="77490"/>
                                  </a:moveTo>
                                  <a:cubicBezTo>
                                    <a:pt x="3682116" y="79886"/>
                                    <a:pt x="3678124" y="87470"/>
                                    <a:pt x="3680519" y="95055"/>
                                  </a:cubicBezTo>
                                  <a:cubicBezTo>
                                    <a:pt x="3682915" y="102641"/>
                                    <a:pt x="3690500" y="106633"/>
                                    <a:pt x="3698085" y="104238"/>
                                  </a:cubicBezTo>
                                  <a:cubicBezTo>
                                    <a:pt x="3705670" y="101842"/>
                                    <a:pt x="3709662" y="94257"/>
                                    <a:pt x="3707267" y="86672"/>
                                  </a:cubicBezTo>
                                  <a:cubicBezTo>
                                    <a:pt x="3704872" y="79486"/>
                                    <a:pt x="3696888" y="75494"/>
                                    <a:pt x="3689702" y="77490"/>
                                  </a:cubicBezTo>
                                  <a:close/>
                                  <a:moveTo>
                                    <a:pt x="3687307" y="70305"/>
                                  </a:moveTo>
                                  <a:cubicBezTo>
                                    <a:pt x="3698884" y="66712"/>
                                    <a:pt x="3711259" y="73099"/>
                                    <a:pt x="3714852" y="84676"/>
                                  </a:cubicBezTo>
                                  <a:cubicBezTo>
                                    <a:pt x="3718444" y="96254"/>
                                    <a:pt x="3712057" y="108629"/>
                                    <a:pt x="3700480" y="112222"/>
                                  </a:cubicBezTo>
                                  <a:cubicBezTo>
                                    <a:pt x="3688904" y="115814"/>
                                    <a:pt x="3676527" y="109427"/>
                                    <a:pt x="3672935" y="97850"/>
                                  </a:cubicBezTo>
                                  <a:cubicBezTo>
                                    <a:pt x="3669356" y="86273"/>
                                    <a:pt x="3675729" y="73898"/>
                                    <a:pt x="3687307" y="70305"/>
                                  </a:cubicBezTo>
                                  <a:close/>
                                  <a:moveTo>
                                    <a:pt x="3683315" y="57131"/>
                                  </a:moveTo>
                                  <a:cubicBezTo>
                                    <a:pt x="3664564" y="62719"/>
                                    <a:pt x="3654185" y="82679"/>
                                    <a:pt x="3659772" y="101443"/>
                                  </a:cubicBezTo>
                                  <a:cubicBezTo>
                                    <a:pt x="3665360" y="120205"/>
                                    <a:pt x="3685311" y="130584"/>
                                    <a:pt x="3704074" y="124995"/>
                                  </a:cubicBezTo>
                                  <a:cubicBezTo>
                                    <a:pt x="3722836" y="119407"/>
                                    <a:pt x="3733215" y="99446"/>
                                    <a:pt x="3727626" y="80683"/>
                                  </a:cubicBezTo>
                                  <a:cubicBezTo>
                                    <a:pt x="3721638" y="61921"/>
                                    <a:pt x="3702078" y="51542"/>
                                    <a:pt x="3683315" y="57131"/>
                                  </a:cubicBezTo>
                                  <a:close/>
                                  <a:moveTo>
                                    <a:pt x="3697991" y="47407"/>
                                  </a:moveTo>
                                  <a:cubicBezTo>
                                    <a:pt x="3714777" y="49147"/>
                                    <a:pt x="3729822" y="60823"/>
                                    <a:pt x="3735211" y="77889"/>
                                  </a:cubicBezTo>
                                  <a:cubicBezTo>
                                    <a:pt x="3742396" y="101044"/>
                                    <a:pt x="3729223" y="125395"/>
                                    <a:pt x="3706469" y="132181"/>
                                  </a:cubicBezTo>
                                  <a:cubicBezTo>
                                    <a:pt x="3683714" y="139367"/>
                                    <a:pt x="3659370" y="126193"/>
                                    <a:pt x="3652188" y="103439"/>
                                  </a:cubicBezTo>
                                  <a:cubicBezTo>
                                    <a:pt x="3645000" y="80683"/>
                                    <a:pt x="3658175" y="56332"/>
                                    <a:pt x="3680919" y="49147"/>
                                  </a:cubicBezTo>
                                  <a:cubicBezTo>
                                    <a:pt x="3686608" y="47350"/>
                                    <a:pt x="3692396" y="46826"/>
                                    <a:pt x="3697991" y="47407"/>
                                  </a:cubicBezTo>
                                  <a:close/>
                                  <a:moveTo>
                                    <a:pt x="5937540" y="22301"/>
                                  </a:moveTo>
                                  <a:cubicBezTo>
                                    <a:pt x="5932200" y="22800"/>
                                    <a:pt x="5927011" y="25395"/>
                                    <a:pt x="5923219" y="29986"/>
                                  </a:cubicBezTo>
                                  <a:lnTo>
                                    <a:pt x="5916033" y="38768"/>
                                  </a:lnTo>
                                  <a:cubicBezTo>
                                    <a:pt x="5914836" y="40365"/>
                                    <a:pt x="5912440" y="40365"/>
                                    <a:pt x="5910844" y="39167"/>
                                  </a:cubicBezTo>
                                  <a:lnTo>
                                    <a:pt x="5902061" y="31982"/>
                                  </a:lnTo>
                                  <a:cubicBezTo>
                                    <a:pt x="5897271" y="28389"/>
                                    <a:pt x="5891682" y="26792"/>
                                    <a:pt x="5886493" y="27191"/>
                                  </a:cubicBezTo>
                                  <a:cubicBezTo>
                                    <a:pt x="5881302" y="27990"/>
                                    <a:pt x="5876112" y="30385"/>
                                    <a:pt x="5872520" y="34776"/>
                                  </a:cubicBezTo>
                                  <a:cubicBezTo>
                                    <a:pt x="5864935" y="43958"/>
                                    <a:pt x="5866132" y="57131"/>
                                    <a:pt x="5875314" y="64716"/>
                                  </a:cubicBezTo>
                                  <a:lnTo>
                                    <a:pt x="5919227" y="101443"/>
                                  </a:lnTo>
                                  <a:cubicBezTo>
                                    <a:pt x="5931203" y="86673"/>
                                    <a:pt x="5943578" y="71901"/>
                                    <a:pt x="5955554" y="57131"/>
                                  </a:cubicBezTo>
                                  <a:cubicBezTo>
                                    <a:pt x="5963139" y="47950"/>
                                    <a:pt x="5961941" y="34776"/>
                                    <a:pt x="5952759" y="27191"/>
                                  </a:cubicBezTo>
                                  <a:cubicBezTo>
                                    <a:pt x="5948368" y="23399"/>
                                    <a:pt x="5942879" y="21802"/>
                                    <a:pt x="5937540" y="22301"/>
                                  </a:cubicBezTo>
                                  <a:close/>
                                  <a:moveTo>
                                    <a:pt x="5936443" y="15564"/>
                                  </a:moveTo>
                                  <a:cubicBezTo>
                                    <a:pt x="5943678" y="14916"/>
                                    <a:pt x="5951163" y="17012"/>
                                    <a:pt x="5957151" y="22002"/>
                                  </a:cubicBezTo>
                                  <a:cubicBezTo>
                                    <a:pt x="5969126" y="31982"/>
                                    <a:pt x="5970723" y="49946"/>
                                    <a:pt x="5960743" y="61922"/>
                                  </a:cubicBezTo>
                                  <a:cubicBezTo>
                                    <a:pt x="5947969" y="77890"/>
                                    <a:pt x="5934795" y="93459"/>
                                    <a:pt x="5922021" y="109028"/>
                                  </a:cubicBezTo>
                                  <a:cubicBezTo>
                                    <a:pt x="5920824" y="110625"/>
                                    <a:pt x="5918428" y="110625"/>
                                    <a:pt x="5916832" y="109427"/>
                                  </a:cubicBezTo>
                                  <a:lnTo>
                                    <a:pt x="5870124" y="70305"/>
                                  </a:lnTo>
                                  <a:cubicBezTo>
                                    <a:pt x="5858149" y="60325"/>
                                    <a:pt x="5856552" y="42361"/>
                                    <a:pt x="5866532" y="30385"/>
                                  </a:cubicBezTo>
                                  <a:cubicBezTo>
                                    <a:pt x="5871322" y="23998"/>
                                    <a:pt x="5878508" y="20804"/>
                                    <a:pt x="5885693" y="20006"/>
                                  </a:cubicBezTo>
                                  <a:cubicBezTo>
                                    <a:pt x="5893279" y="19207"/>
                                    <a:pt x="5900464" y="21602"/>
                                    <a:pt x="5906452" y="26792"/>
                                  </a:cubicBezTo>
                                  <a:lnTo>
                                    <a:pt x="5912440" y="31582"/>
                                  </a:lnTo>
                                  <a:lnTo>
                                    <a:pt x="5917231" y="25594"/>
                                  </a:lnTo>
                                  <a:cubicBezTo>
                                    <a:pt x="5922221" y="19606"/>
                                    <a:pt x="5929207" y="16213"/>
                                    <a:pt x="5936443" y="15564"/>
                                  </a:cubicBezTo>
                                  <a:close/>
                                  <a:moveTo>
                                    <a:pt x="535499" y="14268"/>
                                  </a:moveTo>
                                  <a:cubicBezTo>
                                    <a:pt x="546128" y="16713"/>
                                    <a:pt x="555809" y="23200"/>
                                    <a:pt x="561996" y="33179"/>
                                  </a:cubicBezTo>
                                  <a:lnTo>
                                    <a:pt x="556407" y="36772"/>
                                  </a:lnTo>
                                  <a:cubicBezTo>
                                    <a:pt x="546028" y="20006"/>
                                    <a:pt x="523673" y="14816"/>
                                    <a:pt x="506906" y="25195"/>
                                  </a:cubicBezTo>
                                  <a:cubicBezTo>
                                    <a:pt x="490139" y="35974"/>
                                    <a:pt x="484949" y="57931"/>
                                    <a:pt x="495329" y="74697"/>
                                  </a:cubicBezTo>
                                  <a:lnTo>
                                    <a:pt x="489741" y="78290"/>
                                  </a:lnTo>
                                  <a:cubicBezTo>
                                    <a:pt x="477365" y="58330"/>
                                    <a:pt x="483353" y="31982"/>
                                    <a:pt x="503313" y="19607"/>
                                  </a:cubicBezTo>
                                  <a:cubicBezTo>
                                    <a:pt x="513293" y="13419"/>
                                    <a:pt x="524870" y="11823"/>
                                    <a:pt x="535499" y="14268"/>
                                  </a:cubicBezTo>
                                  <a:close/>
                                  <a:moveTo>
                                    <a:pt x="7238827" y="1094"/>
                                  </a:moveTo>
                                  <a:cubicBezTo>
                                    <a:pt x="7249456" y="3539"/>
                                    <a:pt x="7259137" y="10026"/>
                                    <a:pt x="7265325" y="20005"/>
                                  </a:cubicBezTo>
                                  <a:lnTo>
                                    <a:pt x="7259736" y="23598"/>
                                  </a:lnTo>
                                  <a:cubicBezTo>
                                    <a:pt x="7249357" y="6832"/>
                                    <a:pt x="7227002" y="1642"/>
                                    <a:pt x="7210235" y="12021"/>
                                  </a:cubicBezTo>
                                  <a:cubicBezTo>
                                    <a:pt x="7193069" y="22800"/>
                                    <a:pt x="7187879" y="44757"/>
                                    <a:pt x="7198658" y="61523"/>
                                  </a:cubicBezTo>
                                  <a:lnTo>
                                    <a:pt x="7193069" y="65116"/>
                                  </a:lnTo>
                                  <a:cubicBezTo>
                                    <a:pt x="7180694" y="45156"/>
                                    <a:pt x="7186682" y="18808"/>
                                    <a:pt x="7206642" y="6433"/>
                                  </a:cubicBezTo>
                                  <a:cubicBezTo>
                                    <a:pt x="7216622" y="245"/>
                                    <a:pt x="7228199" y="-1351"/>
                                    <a:pt x="7238827" y="109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eform: Shape 18"/>
                          <wps:cNvSpPr/>
                          <wps:spPr>
                            <a:xfrm>
                              <a:off x="245877" y="5069797"/>
                              <a:ext cx="7425815" cy="4885545"/>
                            </a:xfrm>
                            <a:custGeom>
                              <a:avLst/>
                              <a:gdLst>
                                <a:gd name="connsiteX0" fmla="*/ 4025601 w 7425815"/>
                                <a:gd name="connsiteY0" fmla="*/ 4852324 h 4885545"/>
                                <a:gd name="connsiteX1" fmla="*/ 4025439 w 7425815"/>
                                <a:gd name="connsiteY1" fmla="*/ 4859747 h 4885545"/>
                                <a:gd name="connsiteX2" fmla="*/ 4019890 w 7425815"/>
                                <a:gd name="connsiteY2" fmla="*/ 4865133 h 4885545"/>
                                <a:gd name="connsiteX3" fmla="*/ 4027935 w 7425815"/>
                                <a:gd name="connsiteY3" fmla="*/ 4865285 h 4885545"/>
                                <a:gd name="connsiteX4" fmla="*/ 4033654 w 7425815"/>
                                <a:gd name="connsiteY4" fmla="*/ 4871070 h 4885545"/>
                                <a:gd name="connsiteX5" fmla="*/ 4033822 w 7425815"/>
                                <a:gd name="connsiteY5" fmla="*/ 4863340 h 4885545"/>
                                <a:gd name="connsiteX6" fmla="*/ 4039030 w 7425815"/>
                                <a:gd name="connsiteY6" fmla="*/ 4858132 h 4885545"/>
                                <a:gd name="connsiteX7" fmla="*/ 4031028 w 7425815"/>
                                <a:gd name="connsiteY7" fmla="*/ 4857750 h 4885545"/>
                                <a:gd name="connsiteX8" fmla="*/ 4020649 w 7425815"/>
                                <a:gd name="connsiteY8" fmla="*/ 4838987 h 4885545"/>
                                <a:gd name="connsiteX9" fmla="*/ 4025839 w 7425815"/>
                                <a:gd name="connsiteY9" fmla="*/ 4841383 h 4885545"/>
                                <a:gd name="connsiteX10" fmla="*/ 4025822 w 7425815"/>
                                <a:gd name="connsiteY10" fmla="*/ 4842165 h 4885545"/>
                                <a:gd name="connsiteX11" fmla="*/ 4034221 w 7425815"/>
                                <a:gd name="connsiteY11" fmla="*/ 4850565 h 4885545"/>
                                <a:gd name="connsiteX12" fmla="*/ 4046596 w 7425815"/>
                                <a:gd name="connsiteY12" fmla="*/ 4850565 h 4885545"/>
                                <a:gd name="connsiteX13" fmla="*/ 4046597 w 7425815"/>
                                <a:gd name="connsiteY13" fmla="*/ 4850565 h 4885545"/>
                                <a:gd name="connsiteX14" fmla="*/ 4046996 w 7425815"/>
                                <a:gd name="connsiteY14" fmla="*/ 4850165 h 4885545"/>
                                <a:gd name="connsiteX15" fmla="*/ 4052186 w 7425815"/>
                                <a:gd name="connsiteY15" fmla="*/ 4852560 h 4885545"/>
                                <a:gd name="connsiteX16" fmla="*/ 4049791 w 7425815"/>
                                <a:gd name="connsiteY16" fmla="*/ 4857751 h 4885545"/>
                                <a:gd name="connsiteX17" fmla="*/ 4041008 w 7425815"/>
                                <a:gd name="connsiteY17" fmla="*/ 4866533 h 4885545"/>
                                <a:gd name="connsiteX18" fmla="*/ 4041008 w 7425815"/>
                                <a:gd name="connsiteY18" fmla="*/ 4878509 h 4885545"/>
                                <a:gd name="connsiteX19" fmla="*/ 4041008 w 7425815"/>
                                <a:gd name="connsiteY19" fmla="*/ 4878509 h 4885545"/>
                                <a:gd name="connsiteX20" fmla="*/ 4041008 w 7425815"/>
                                <a:gd name="connsiteY20" fmla="*/ 4878510 h 4885545"/>
                                <a:gd name="connsiteX21" fmla="*/ 4041008 w 7425815"/>
                                <a:gd name="connsiteY21" fmla="*/ 4878908 h 4885545"/>
                                <a:gd name="connsiteX22" fmla="*/ 4038221 w 7425815"/>
                                <a:gd name="connsiteY22" fmla="*/ 4884084 h 4885545"/>
                                <a:gd name="connsiteX23" fmla="*/ 4038214 w 7425815"/>
                                <a:gd name="connsiteY23" fmla="*/ 4884098 h 4885545"/>
                                <a:gd name="connsiteX24" fmla="*/ 4038214 w 7425815"/>
                                <a:gd name="connsiteY24" fmla="*/ 4884098 h 4885545"/>
                                <a:gd name="connsiteX25" fmla="*/ 4033422 w 7425815"/>
                                <a:gd name="connsiteY25" fmla="*/ 4881703 h 4885545"/>
                                <a:gd name="connsiteX26" fmla="*/ 4033422 w 7425815"/>
                                <a:gd name="connsiteY26" fmla="*/ 4881702 h 4885545"/>
                                <a:gd name="connsiteX27" fmla="*/ 4024790 w 7425815"/>
                                <a:gd name="connsiteY27" fmla="*/ 4872771 h 4885545"/>
                                <a:gd name="connsiteX28" fmla="*/ 4012278 w 7425815"/>
                                <a:gd name="connsiteY28" fmla="*/ 4872521 h 4885545"/>
                                <a:gd name="connsiteX29" fmla="*/ 4011867 w 7425815"/>
                                <a:gd name="connsiteY29" fmla="*/ 4872920 h 4885545"/>
                                <a:gd name="connsiteX30" fmla="*/ 4007075 w 7425815"/>
                                <a:gd name="connsiteY30" fmla="*/ 4870525 h 4885545"/>
                                <a:gd name="connsiteX31" fmla="*/ 4007227 w 7425815"/>
                                <a:gd name="connsiteY31" fmla="*/ 4870196 h 4885545"/>
                                <a:gd name="connsiteX32" fmla="*/ 4007075 w 7425815"/>
                                <a:gd name="connsiteY32" fmla="*/ 4870126 h 4885545"/>
                                <a:gd name="connsiteX33" fmla="*/ 4009470 w 7425815"/>
                                <a:gd name="connsiteY33" fmla="*/ 4864935 h 4885545"/>
                                <a:gd name="connsiteX34" fmla="*/ 4009864 w 7425815"/>
                                <a:gd name="connsiteY34" fmla="*/ 4864943 h 4885545"/>
                                <a:gd name="connsiteX35" fmla="*/ 4018254 w 7425815"/>
                                <a:gd name="connsiteY35" fmla="*/ 4856553 h 4885545"/>
                                <a:gd name="connsiteX36" fmla="*/ 4018254 w 7425815"/>
                                <a:gd name="connsiteY36" fmla="*/ 4844977 h 4885545"/>
                                <a:gd name="connsiteX37" fmla="*/ 4017853 w 7425815"/>
                                <a:gd name="connsiteY37" fmla="*/ 4844577 h 4885545"/>
                                <a:gd name="connsiteX38" fmla="*/ 4020248 w 7425815"/>
                                <a:gd name="connsiteY38" fmla="*/ 4839386 h 4885545"/>
                                <a:gd name="connsiteX39" fmla="*/ 4020427 w 7425815"/>
                                <a:gd name="connsiteY39" fmla="*/ 4839469 h 4885545"/>
                                <a:gd name="connsiteX40" fmla="*/ 3959018 w 7425815"/>
                                <a:gd name="connsiteY40" fmla="*/ 4828955 h 4885545"/>
                                <a:gd name="connsiteX41" fmla="*/ 3958773 w 7425815"/>
                                <a:gd name="connsiteY41" fmla="*/ 4846573 h 4885545"/>
                                <a:gd name="connsiteX42" fmla="*/ 3945930 w 7425815"/>
                                <a:gd name="connsiteY42" fmla="*/ 4858702 h 4885545"/>
                                <a:gd name="connsiteX43" fmla="*/ 3963564 w 7425815"/>
                                <a:gd name="connsiteY43" fmla="*/ 4858947 h 4885545"/>
                                <a:gd name="connsiteX44" fmla="*/ 3976090 w 7425815"/>
                                <a:gd name="connsiteY44" fmla="*/ 4871975 h 4885545"/>
                                <a:gd name="connsiteX45" fmla="*/ 3976337 w 7425815"/>
                                <a:gd name="connsiteY45" fmla="*/ 4854158 h 4885545"/>
                                <a:gd name="connsiteX46" fmla="*/ 3988996 w 7425815"/>
                                <a:gd name="connsiteY46" fmla="*/ 4841986 h 4885545"/>
                                <a:gd name="connsiteX47" fmla="*/ 3969950 w 7425815"/>
                                <a:gd name="connsiteY47" fmla="*/ 4840585 h 4885545"/>
                                <a:gd name="connsiteX48" fmla="*/ 3953582 w 7425815"/>
                                <a:gd name="connsiteY48" fmla="*/ 4815434 h 4885545"/>
                                <a:gd name="connsiteX49" fmla="*/ 3953912 w 7425815"/>
                                <a:gd name="connsiteY49" fmla="*/ 4815587 h 4885545"/>
                                <a:gd name="connsiteX50" fmla="*/ 3953983 w 7425815"/>
                                <a:gd name="connsiteY50" fmla="*/ 4815434 h 4885545"/>
                                <a:gd name="connsiteX51" fmla="*/ 3959172 w 7425815"/>
                                <a:gd name="connsiteY51" fmla="*/ 4817829 h 4885545"/>
                                <a:gd name="connsiteX52" fmla="*/ 3959166 w 7425815"/>
                                <a:gd name="connsiteY52" fmla="*/ 4818237 h 4885545"/>
                                <a:gd name="connsiteX53" fmla="*/ 3974491 w 7425815"/>
                                <a:gd name="connsiteY53" fmla="*/ 4834098 h 4885545"/>
                                <a:gd name="connsiteX54" fmla="*/ 3997096 w 7425815"/>
                                <a:gd name="connsiteY54" fmla="*/ 4834197 h 4885545"/>
                                <a:gd name="connsiteX55" fmla="*/ 3998826 w 7425815"/>
                                <a:gd name="connsiteY55" fmla="*/ 4834996 h 4885545"/>
                                <a:gd name="connsiteX56" fmla="*/ 4002286 w 7425815"/>
                                <a:gd name="connsiteY56" fmla="*/ 4836592 h 4885545"/>
                                <a:gd name="connsiteX57" fmla="*/ 4002286 w 7425815"/>
                                <a:gd name="connsiteY57" fmla="*/ 4836593 h 4885545"/>
                                <a:gd name="connsiteX58" fmla="*/ 4002286 w 7425815"/>
                                <a:gd name="connsiteY58" fmla="*/ 4836593 h 4885545"/>
                                <a:gd name="connsiteX59" fmla="*/ 3999891 w 7425815"/>
                                <a:gd name="connsiteY59" fmla="*/ 4841782 h 4885545"/>
                                <a:gd name="connsiteX60" fmla="*/ 3999890 w 7425815"/>
                                <a:gd name="connsiteY60" fmla="*/ 4841783 h 4885545"/>
                                <a:gd name="connsiteX61" fmla="*/ 3983523 w 7425815"/>
                                <a:gd name="connsiteY61" fmla="*/ 4857751 h 4885545"/>
                                <a:gd name="connsiteX62" fmla="*/ 3983145 w 7425815"/>
                                <a:gd name="connsiteY62" fmla="*/ 4879312 h 4885545"/>
                                <a:gd name="connsiteX63" fmla="*/ 3983523 w 7425815"/>
                                <a:gd name="connsiteY63" fmla="*/ 4879706 h 4885545"/>
                                <a:gd name="connsiteX64" fmla="*/ 3981128 w 7425815"/>
                                <a:gd name="connsiteY64" fmla="*/ 4885295 h 4885545"/>
                                <a:gd name="connsiteX65" fmla="*/ 3980809 w 7425815"/>
                                <a:gd name="connsiteY65" fmla="*/ 4885136 h 4885545"/>
                                <a:gd name="connsiteX66" fmla="*/ 3980729 w 7425815"/>
                                <a:gd name="connsiteY66" fmla="*/ 4885296 h 4885545"/>
                                <a:gd name="connsiteX67" fmla="*/ 3975938 w 7425815"/>
                                <a:gd name="connsiteY67" fmla="*/ 4882900 h 4885545"/>
                                <a:gd name="connsiteX68" fmla="*/ 3975944 w 7425815"/>
                                <a:gd name="connsiteY68" fmla="*/ 4882496 h 4885545"/>
                                <a:gd name="connsiteX69" fmla="*/ 3960370 w 7425815"/>
                                <a:gd name="connsiteY69" fmla="*/ 4866533 h 4885545"/>
                                <a:gd name="connsiteX70" fmla="*/ 3938055 w 7425815"/>
                                <a:gd name="connsiteY70" fmla="*/ 4866141 h 4885545"/>
                                <a:gd name="connsiteX71" fmla="*/ 3937216 w 7425815"/>
                                <a:gd name="connsiteY71" fmla="*/ 4866932 h 4885545"/>
                                <a:gd name="connsiteX72" fmla="*/ 3932425 w 7425815"/>
                                <a:gd name="connsiteY72" fmla="*/ 4864536 h 4885545"/>
                                <a:gd name="connsiteX73" fmla="*/ 3932729 w 7425815"/>
                                <a:gd name="connsiteY73" fmla="*/ 4863878 h 4885545"/>
                                <a:gd name="connsiteX74" fmla="*/ 3932425 w 7425815"/>
                                <a:gd name="connsiteY74" fmla="*/ 4863738 h 4885545"/>
                                <a:gd name="connsiteX75" fmla="*/ 3934820 w 7425815"/>
                                <a:gd name="connsiteY75" fmla="*/ 4858548 h 4885545"/>
                                <a:gd name="connsiteX76" fmla="*/ 3935628 w 7425815"/>
                                <a:gd name="connsiteY76" fmla="*/ 4858559 h 4885545"/>
                                <a:gd name="connsiteX77" fmla="*/ 3951188 w 7425815"/>
                                <a:gd name="connsiteY77" fmla="*/ 4843379 h 4885545"/>
                                <a:gd name="connsiteX78" fmla="*/ 3951580 w 7425815"/>
                                <a:gd name="connsiteY78" fmla="*/ 4821043 h 4885545"/>
                                <a:gd name="connsiteX79" fmla="*/ 3951187 w 7425815"/>
                                <a:gd name="connsiteY79" fmla="*/ 4820624 h 4885545"/>
                                <a:gd name="connsiteX80" fmla="*/ 3953582 w 7425815"/>
                                <a:gd name="connsiteY80" fmla="*/ 4815434 h 4885545"/>
                                <a:gd name="connsiteX81" fmla="*/ 6487198 w 7425815"/>
                                <a:gd name="connsiteY81" fmla="*/ 4798369 h 4885545"/>
                                <a:gd name="connsiteX82" fmla="*/ 6477317 w 7425815"/>
                                <a:gd name="connsiteY82" fmla="*/ 4801463 h 4885545"/>
                                <a:gd name="connsiteX83" fmla="*/ 6475721 w 7425815"/>
                                <a:gd name="connsiteY83" fmla="*/ 4820625 h 4885545"/>
                                <a:gd name="connsiteX84" fmla="*/ 6482907 w 7425815"/>
                                <a:gd name="connsiteY84" fmla="*/ 4829008 h 4885545"/>
                                <a:gd name="connsiteX85" fmla="*/ 6494484 w 7425815"/>
                                <a:gd name="connsiteY85" fmla="*/ 4819028 h 4885545"/>
                                <a:gd name="connsiteX86" fmla="*/ 6499274 w 7425815"/>
                                <a:gd name="connsiteY86" fmla="*/ 4819427 h 4885545"/>
                                <a:gd name="connsiteX87" fmla="*/ 6498875 w 7425815"/>
                                <a:gd name="connsiteY87" fmla="*/ 4824218 h 4885545"/>
                                <a:gd name="connsiteX88" fmla="*/ 6487298 w 7425815"/>
                                <a:gd name="connsiteY88" fmla="*/ 4834198 h 4885545"/>
                                <a:gd name="connsiteX89" fmla="*/ 6495681 w 7425815"/>
                                <a:gd name="connsiteY89" fmla="*/ 4844177 h 4885545"/>
                                <a:gd name="connsiteX90" fmla="*/ 6497677 w 7425815"/>
                                <a:gd name="connsiteY90" fmla="*/ 4844177 h 4885545"/>
                                <a:gd name="connsiteX91" fmla="*/ 6521629 w 7425815"/>
                                <a:gd name="connsiteY91" fmla="*/ 4824218 h 4885545"/>
                                <a:gd name="connsiteX92" fmla="*/ 6522827 w 7425815"/>
                                <a:gd name="connsiteY92" fmla="*/ 4805056 h 4885545"/>
                                <a:gd name="connsiteX93" fmla="*/ 6503665 w 7425815"/>
                                <a:gd name="connsiteY93" fmla="*/ 4803459 h 4885545"/>
                                <a:gd name="connsiteX94" fmla="*/ 6502468 w 7425815"/>
                                <a:gd name="connsiteY94" fmla="*/ 4804657 h 4885545"/>
                                <a:gd name="connsiteX95" fmla="*/ 6500073 w 7425815"/>
                                <a:gd name="connsiteY95" fmla="*/ 4805455 h 4885545"/>
                                <a:gd name="connsiteX96" fmla="*/ 6497677 w 7425815"/>
                                <a:gd name="connsiteY96" fmla="*/ 4804258 h 4885545"/>
                                <a:gd name="connsiteX97" fmla="*/ 6496480 w 7425815"/>
                                <a:gd name="connsiteY97" fmla="*/ 4803060 h 4885545"/>
                                <a:gd name="connsiteX98" fmla="*/ 6487198 w 7425815"/>
                                <a:gd name="connsiteY98" fmla="*/ 4798369 h 4885545"/>
                                <a:gd name="connsiteX99" fmla="*/ 2069184 w 7425815"/>
                                <a:gd name="connsiteY99" fmla="*/ 4787241 h 4885545"/>
                                <a:gd name="connsiteX100" fmla="*/ 2081759 w 7425815"/>
                                <a:gd name="connsiteY100" fmla="*/ 4796274 h 4885545"/>
                                <a:gd name="connsiteX101" fmla="*/ 2076170 w 7425815"/>
                                <a:gd name="connsiteY101" fmla="*/ 4799867 h 4885545"/>
                                <a:gd name="connsiteX102" fmla="*/ 2057407 w 7425815"/>
                                <a:gd name="connsiteY102" fmla="*/ 4795476 h 4885545"/>
                                <a:gd name="connsiteX103" fmla="*/ 2053415 w 7425815"/>
                                <a:gd name="connsiteY103" fmla="*/ 4813839 h 4885545"/>
                                <a:gd name="connsiteX104" fmla="*/ 2047826 w 7425815"/>
                                <a:gd name="connsiteY104" fmla="*/ 4817432 h 4885545"/>
                                <a:gd name="connsiteX105" fmla="*/ 2054213 w 7425815"/>
                                <a:gd name="connsiteY105" fmla="*/ 4789886 h 4885545"/>
                                <a:gd name="connsiteX106" fmla="*/ 2069184 w 7425815"/>
                                <a:gd name="connsiteY106" fmla="*/ 4787241 h 4885545"/>
                                <a:gd name="connsiteX107" fmla="*/ 6528016 w 7425815"/>
                                <a:gd name="connsiteY107" fmla="*/ 4778708 h 4885545"/>
                                <a:gd name="connsiteX108" fmla="*/ 6542787 w 7425815"/>
                                <a:gd name="connsiteY108" fmla="*/ 4779906 h 4885545"/>
                                <a:gd name="connsiteX109" fmla="*/ 6546779 w 7425815"/>
                                <a:gd name="connsiteY109" fmla="*/ 4783898 h 4885545"/>
                                <a:gd name="connsiteX110" fmla="*/ 6545581 w 7425815"/>
                                <a:gd name="connsiteY110" fmla="*/ 4798669 h 4885545"/>
                                <a:gd name="connsiteX111" fmla="*/ 6541988 w 7425815"/>
                                <a:gd name="connsiteY111" fmla="*/ 4801863 h 4885545"/>
                                <a:gd name="connsiteX112" fmla="*/ 6538795 w 7425815"/>
                                <a:gd name="connsiteY112" fmla="*/ 4798270 h 4885545"/>
                                <a:gd name="connsiteX113" fmla="*/ 6539194 w 7425815"/>
                                <a:gd name="connsiteY113" fmla="*/ 4791482 h 4885545"/>
                                <a:gd name="connsiteX114" fmla="*/ 6528416 w 7425815"/>
                                <a:gd name="connsiteY114" fmla="*/ 4800665 h 4885545"/>
                                <a:gd name="connsiteX115" fmla="*/ 6528815 w 7425815"/>
                                <a:gd name="connsiteY115" fmla="*/ 4801064 h 4885545"/>
                                <a:gd name="connsiteX116" fmla="*/ 6526420 w 7425815"/>
                                <a:gd name="connsiteY116" fmla="*/ 4829806 h 4885545"/>
                                <a:gd name="connsiteX117" fmla="*/ 6502867 w 7425815"/>
                                <a:gd name="connsiteY117" fmla="*/ 4849766 h 4885545"/>
                                <a:gd name="connsiteX118" fmla="*/ 6496879 w 7425815"/>
                                <a:gd name="connsiteY118" fmla="*/ 4851762 h 4885545"/>
                                <a:gd name="connsiteX119" fmla="*/ 6491290 w 7425815"/>
                                <a:gd name="connsiteY119" fmla="*/ 4848968 h 4885545"/>
                                <a:gd name="connsiteX120" fmla="*/ 6482907 w 7425815"/>
                                <a:gd name="connsiteY120" fmla="*/ 4838988 h 4885545"/>
                                <a:gd name="connsiteX121" fmla="*/ 6473725 w 7425815"/>
                                <a:gd name="connsiteY121" fmla="*/ 4846972 h 4885545"/>
                                <a:gd name="connsiteX122" fmla="*/ 6473325 w 7425815"/>
                                <a:gd name="connsiteY122" fmla="*/ 4854157 h 4885545"/>
                                <a:gd name="connsiteX123" fmla="*/ 6469733 w 7425815"/>
                                <a:gd name="connsiteY123" fmla="*/ 4857351 h 4885545"/>
                                <a:gd name="connsiteX124" fmla="*/ 6466539 w 7425815"/>
                                <a:gd name="connsiteY124" fmla="*/ 4853758 h 4885545"/>
                                <a:gd name="connsiteX125" fmla="*/ 6466938 w 7425815"/>
                                <a:gd name="connsiteY125" fmla="*/ 4848569 h 4885545"/>
                                <a:gd name="connsiteX126" fmla="*/ 6461749 w 7425815"/>
                                <a:gd name="connsiteY126" fmla="*/ 4848169 h 4885545"/>
                                <a:gd name="connsiteX127" fmla="*/ 6458555 w 7425815"/>
                                <a:gd name="connsiteY127" fmla="*/ 4844577 h 4885545"/>
                                <a:gd name="connsiteX128" fmla="*/ 6462148 w 7425815"/>
                                <a:gd name="connsiteY128" fmla="*/ 4841383 h 4885545"/>
                                <a:gd name="connsiteX129" fmla="*/ 6469333 w 7425815"/>
                                <a:gd name="connsiteY129" fmla="*/ 4841782 h 4885545"/>
                                <a:gd name="connsiteX130" fmla="*/ 6478515 w 7425815"/>
                                <a:gd name="connsiteY130" fmla="*/ 4833798 h 4885545"/>
                                <a:gd name="connsiteX131" fmla="*/ 6470930 w 7425815"/>
                                <a:gd name="connsiteY131" fmla="*/ 4825016 h 4885545"/>
                                <a:gd name="connsiteX132" fmla="*/ 6473325 w 7425815"/>
                                <a:gd name="connsiteY132" fmla="*/ 4796273 h 4885545"/>
                                <a:gd name="connsiteX133" fmla="*/ 6500871 w 7425815"/>
                                <a:gd name="connsiteY133" fmla="*/ 4797470 h 4885545"/>
                                <a:gd name="connsiteX134" fmla="*/ 6522428 w 7425815"/>
                                <a:gd name="connsiteY134" fmla="*/ 4795874 h 4885545"/>
                                <a:gd name="connsiteX135" fmla="*/ 6534404 w 7425815"/>
                                <a:gd name="connsiteY135" fmla="*/ 4785894 h 4885545"/>
                                <a:gd name="connsiteX136" fmla="*/ 6527617 w 7425815"/>
                                <a:gd name="connsiteY136" fmla="*/ 4785494 h 4885545"/>
                                <a:gd name="connsiteX137" fmla="*/ 6524424 w 7425815"/>
                                <a:gd name="connsiteY137" fmla="*/ 4781902 h 4885545"/>
                                <a:gd name="connsiteX138" fmla="*/ 6528016 w 7425815"/>
                                <a:gd name="connsiteY138" fmla="*/ 4778708 h 4885545"/>
                                <a:gd name="connsiteX139" fmla="*/ 1100272 w 7425815"/>
                                <a:gd name="connsiteY139" fmla="*/ 4732547 h 4885545"/>
                                <a:gd name="connsiteX140" fmla="*/ 1100127 w 7425815"/>
                                <a:gd name="connsiteY140" fmla="*/ 4739188 h 4885545"/>
                                <a:gd name="connsiteX141" fmla="*/ 1094174 w 7425815"/>
                                <a:gd name="connsiteY141" fmla="*/ 4744966 h 4885545"/>
                                <a:gd name="connsiteX142" fmla="*/ 1102622 w 7425815"/>
                                <a:gd name="connsiteY142" fmla="*/ 4745126 h 4885545"/>
                                <a:gd name="connsiteX143" fmla="*/ 1107942 w 7425815"/>
                                <a:gd name="connsiteY143" fmla="*/ 4750507 h 4885545"/>
                                <a:gd name="connsiteX144" fmla="*/ 1108110 w 7425815"/>
                                <a:gd name="connsiteY144" fmla="*/ 4742782 h 4885545"/>
                                <a:gd name="connsiteX145" fmla="*/ 1112937 w 7425815"/>
                                <a:gd name="connsiteY145" fmla="*/ 4737955 h 4885545"/>
                                <a:gd name="connsiteX146" fmla="*/ 1105317 w 7425815"/>
                                <a:gd name="connsiteY146" fmla="*/ 4737592 h 4885545"/>
                                <a:gd name="connsiteX147" fmla="*/ 1095337 w 7425815"/>
                                <a:gd name="connsiteY147" fmla="*/ 4718429 h 4885545"/>
                                <a:gd name="connsiteX148" fmla="*/ 1100527 w 7425815"/>
                                <a:gd name="connsiteY148" fmla="*/ 4720824 h 4885545"/>
                                <a:gd name="connsiteX149" fmla="*/ 1100493 w 7425815"/>
                                <a:gd name="connsiteY149" fmla="*/ 4722388 h 4885545"/>
                                <a:gd name="connsiteX150" fmla="*/ 1108510 w 7425815"/>
                                <a:gd name="connsiteY150" fmla="*/ 4730406 h 4885545"/>
                                <a:gd name="connsiteX151" fmla="*/ 1120486 w 7425815"/>
                                <a:gd name="connsiteY151" fmla="*/ 4730406 h 4885545"/>
                                <a:gd name="connsiteX152" fmla="*/ 1121285 w 7425815"/>
                                <a:gd name="connsiteY152" fmla="*/ 4729607 h 4885545"/>
                                <a:gd name="connsiteX153" fmla="*/ 1126475 w 7425815"/>
                                <a:gd name="connsiteY153" fmla="*/ 4732002 h 4885545"/>
                                <a:gd name="connsiteX154" fmla="*/ 1124080 w 7425815"/>
                                <a:gd name="connsiteY154" fmla="*/ 4737193 h 4885545"/>
                                <a:gd name="connsiteX155" fmla="*/ 1124025 w 7425815"/>
                                <a:gd name="connsiteY155" fmla="*/ 4737248 h 4885545"/>
                                <a:gd name="connsiteX156" fmla="*/ 1123681 w 7425815"/>
                                <a:gd name="connsiteY156" fmla="*/ 4737991 h 4885545"/>
                                <a:gd name="connsiteX157" fmla="*/ 1123147 w 7425815"/>
                                <a:gd name="connsiteY157" fmla="*/ 4738125 h 4885545"/>
                                <a:gd name="connsiteX158" fmla="*/ 1115296 w 7425815"/>
                                <a:gd name="connsiteY158" fmla="*/ 4745975 h 4885545"/>
                                <a:gd name="connsiteX159" fmla="*/ 1115296 w 7425815"/>
                                <a:gd name="connsiteY159" fmla="*/ 4757946 h 4885545"/>
                                <a:gd name="connsiteX160" fmla="*/ 1115696 w 7425815"/>
                                <a:gd name="connsiteY160" fmla="*/ 4758350 h 4885545"/>
                                <a:gd name="connsiteX161" fmla="*/ 1112902 w 7425815"/>
                                <a:gd name="connsiteY161" fmla="*/ 4763939 h 4885545"/>
                                <a:gd name="connsiteX162" fmla="*/ 1108110 w 7425815"/>
                                <a:gd name="connsiteY162" fmla="*/ 4761544 h 4885545"/>
                                <a:gd name="connsiteX163" fmla="*/ 1107738 w 7425815"/>
                                <a:gd name="connsiteY163" fmla="*/ 4761159 h 4885545"/>
                                <a:gd name="connsiteX164" fmla="*/ 1107711 w 7425815"/>
                                <a:gd name="connsiteY164" fmla="*/ 4761145 h 4885545"/>
                                <a:gd name="connsiteX165" fmla="*/ 1107711 w 7425815"/>
                                <a:gd name="connsiteY165" fmla="*/ 4761131 h 4885545"/>
                                <a:gd name="connsiteX166" fmla="*/ 1099478 w 7425815"/>
                                <a:gd name="connsiteY166" fmla="*/ 4752611 h 4885545"/>
                                <a:gd name="connsiteX167" fmla="*/ 1086953 w 7425815"/>
                                <a:gd name="connsiteY167" fmla="*/ 4752362 h 4885545"/>
                                <a:gd name="connsiteX168" fmla="*/ 1086684 w 7425815"/>
                                <a:gd name="connsiteY168" fmla="*/ 4752237 h 4885545"/>
                                <a:gd name="connsiteX169" fmla="*/ 1086555 w 7425815"/>
                                <a:gd name="connsiteY169" fmla="*/ 4752362 h 4885545"/>
                                <a:gd name="connsiteX170" fmla="*/ 1081764 w 7425815"/>
                                <a:gd name="connsiteY170" fmla="*/ 4749967 h 4885545"/>
                                <a:gd name="connsiteX171" fmla="*/ 1081763 w 7425815"/>
                                <a:gd name="connsiteY171" fmla="*/ 4749967 h 4885545"/>
                                <a:gd name="connsiteX172" fmla="*/ 1084158 w 7425815"/>
                                <a:gd name="connsiteY172" fmla="*/ 4744776 h 4885545"/>
                                <a:gd name="connsiteX173" fmla="*/ 1084160 w 7425815"/>
                                <a:gd name="connsiteY173" fmla="*/ 4744776 h 4885545"/>
                                <a:gd name="connsiteX174" fmla="*/ 1092942 w 7425815"/>
                                <a:gd name="connsiteY174" fmla="*/ 4735995 h 4885545"/>
                                <a:gd name="connsiteX175" fmla="*/ 1092942 w 7425815"/>
                                <a:gd name="connsiteY175" fmla="*/ 4725217 h 4885545"/>
                                <a:gd name="connsiteX176" fmla="*/ 1092143 w 7425815"/>
                                <a:gd name="connsiteY176" fmla="*/ 4724418 h 4885545"/>
                                <a:gd name="connsiteX177" fmla="*/ 1094539 w 7425815"/>
                                <a:gd name="connsiteY177" fmla="*/ 4719227 h 4885545"/>
                                <a:gd name="connsiteX178" fmla="*/ 1094893 w 7425815"/>
                                <a:gd name="connsiteY178" fmla="*/ 4719391 h 4885545"/>
                                <a:gd name="connsiteX179" fmla="*/ 1033700 w 7425815"/>
                                <a:gd name="connsiteY179" fmla="*/ 4708789 h 4885545"/>
                                <a:gd name="connsiteX180" fmla="*/ 1033461 w 7425815"/>
                                <a:gd name="connsiteY180" fmla="*/ 4726015 h 4885545"/>
                                <a:gd name="connsiteX181" fmla="*/ 1020612 w 7425815"/>
                                <a:gd name="connsiteY181" fmla="*/ 4738150 h 4885545"/>
                                <a:gd name="connsiteX182" fmla="*/ 1037853 w 7425815"/>
                                <a:gd name="connsiteY182" fmla="*/ 4738389 h 4885545"/>
                                <a:gd name="connsiteX183" fmla="*/ 1050778 w 7425815"/>
                                <a:gd name="connsiteY183" fmla="*/ 4751832 h 4885545"/>
                                <a:gd name="connsiteX184" fmla="*/ 1051026 w 7425815"/>
                                <a:gd name="connsiteY184" fmla="*/ 4733999 h 4885545"/>
                                <a:gd name="connsiteX185" fmla="*/ 1063685 w 7425815"/>
                                <a:gd name="connsiteY185" fmla="*/ 4721827 h 4885545"/>
                                <a:gd name="connsiteX186" fmla="*/ 1044640 w 7425815"/>
                                <a:gd name="connsiteY186" fmla="*/ 4720426 h 4885545"/>
                                <a:gd name="connsiteX187" fmla="*/ 1028671 w 7425815"/>
                                <a:gd name="connsiteY187" fmla="*/ 4694876 h 4885545"/>
                                <a:gd name="connsiteX188" fmla="*/ 1033860 w 7425815"/>
                                <a:gd name="connsiteY188" fmla="*/ 4697271 h 4885545"/>
                                <a:gd name="connsiteX189" fmla="*/ 1033849 w 7425815"/>
                                <a:gd name="connsiteY189" fmla="*/ 4698073 h 4885545"/>
                                <a:gd name="connsiteX190" fmla="*/ 1049181 w 7425815"/>
                                <a:gd name="connsiteY190" fmla="*/ 4713939 h 4885545"/>
                                <a:gd name="connsiteX191" fmla="*/ 1071785 w 7425815"/>
                                <a:gd name="connsiteY191" fmla="*/ 4714039 h 4885545"/>
                                <a:gd name="connsiteX192" fmla="*/ 1071786 w 7425815"/>
                                <a:gd name="connsiteY192" fmla="*/ 4714038 h 4885545"/>
                                <a:gd name="connsiteX193" fmla="*/ 1076976 w 7425815"/>
                                <a:gd name="connsiteY193" fmla="*/ 4716433 h 4885545"/>
                                <a:gd name="connsiteX194" fmla="*/ 1076976 w 7425815"/>
                                <a:gd name="connsiteY194" fmla="*/ 4716434 h 4885545"/>
                                <a:gd name="connsiteX195" fmla="*/ 1076976 w 7425815"/>
                                <a:gd name="connsiteY195" fmla="*/ 4716434 h 4885545"/>
                                <a:gd name="connsiteX196" fmla="*/ 1074580 w 7425815"/>
                                <a:gd name="connsiteY196" fmla="*/ 4721624 h 4885545"/>
                                <a:gd name="connsiteX197" fmla="*/ 1074578 w 7425815"/>
                                <a:gd name="connsiteY197" fmla="*/ 4721625 h 4885545"/>
                                <a:gd name="connsiteX198" fmla="*/ 1058212 w 7425815"/>
                                <a:gd name="connsiteY198" fmla="*/ 4737592 h 4885545"/>
                                <a:gd name="connsiteX199" fmla="*/ 1057813 w 7425815"/>
                                <a:gd name="connsiteY199" fmla="*/ 4760346 h 4885545"/>
                                <a:gd name="connsiteX200" fmla="*/ 1055418 w 7425815"/>
                                <a:gd name="connsiteY200" fmla="*/ 4765136 h 4885545"/>
                                <a:gd name="connsiteX201" fmla="*/ 1050626 w 7425815"/>
                                <a:gd name="connsiteY201" fmla="*/ 4762741 h 4885545"/>
                                <a:gd name="connsiteX202" fmla="*/ 1050632 w 7425815"/>
                                <a:gd name="connsiteY202" fmla="*/ 4762345 h 4885545"/>
                                <a:gd name="connsiteX203" fmla="*/ 1050627 w 7425815"/>
                                <a:gd name="connsiteY203" fmla="*/ 4762342 h 4885545"/>
                                <a:gd name="connsiteX204" fmla="*/ 1034659 w 7425815"/>
                                <a:gd name="connsiteY204" fmla="*/ 4745975 h 4885545"/>
                                <a:gd name="connsiteX205" fmla="*/ 1012736 w 7425815"/>
                                <a:gd name="connsiteY205" fmla="*/ 4745589 h 4885545"/>
                                <a:gd name="connsiteX206" fmla="*/ 1011905 w 7425815"/>
                                <a:gd name="connsiteY206" fmla="*/ 4746374 h 4885545"/>
                                <a:gd name="connsiteX207" fmla="*/ 1007113 w 7425815"/>
                                <a:gd name="connsiteY207" fmla="*/ 4743979 h 4885545"/>
                                <a:gd name="connsiteX208" fmla="*/ 1007348 w 7425815"/>
                                <a:gd name="connsiteY208" fmla="*/ 4743472 h 4885545"/>
                                <a:gd name="connsiteX209" fmla="*/ 1006715 w 7425815"/>
                                <a:gd name="connsiteY209" fmla="*/ 4743180 h 4885545"/>
                                <a:gd name="connsiteX210" fmla="*/ 1009109 w 7425815"/>
                                <a:gd name="connsiteY210" fmla="*/ 4737990 h 4885545"/>
                                <a:gd name="connsiteX211" fmla="*/ 1010310 w 7425815"/>
                                <a:gd name="connsiteY211" fmla="*/ 4738007 h 4885545"/>
                                <a:gd name="connsiteX212" fmla="*/ 1025876 w 7425815"/>
                                <a:gd name="connsiteY212" fmla="*/ 4722821 h 4885545"/>
                                <a:gd name="connsiteX213" fmla="*/ 1026262 w 7425815"/>
                                <a:gd name="connsiteY213" fmla="*/ 4700875 h 4885545"/>
                                <a:gd name="connsiteX214" fmla="*/ 1025876 w 7425815"/>
                                <a:gd name="connsiteY214" fmla="*/ 4700465 h 4885545"/>
                                <a:gd name="connsiteX215" fmla="*/ 1028271 w 7425815"/>
                                <a:gd name="connsiteY215" fmla="*/ 4695275 h 4885545"/>
                                <a:gd name="connsiteX216" fmla="*/ 1028449 w 7425815"/>
                                <a:gd name="connsiteY216" fmla="*/ 4695357 h 4885545"/>
                                <a:gd name="connsiteX217" fmla="*/ 3589019 w 7425815"/>
                                <a:gd name="connsiteY217" fmla="*/ 4661045 h 4885545"/>
                                <a:gd name="connsiteX218" fmla="*/ 3579143 w 7425815"/>
                                <a:gd name="connsiteY218" fmla="*/ 4664139 h 4885545"/>
                                <a:gd name="connsiteX219" fmla="*/ 3577545 w 7425815"/>
                                <a:gd name="connsiteY219" fmla="*/ 4683301 h 4885545"/>
                                <a:gd name="connsiteX220" fmla="*/ 3584729 w 7425815"/>
                                <a:gd name="connsiteY220" fmla="*/ 4691684 h 4885545"/>
                                <a:gd name="connsiteX221" fmla="*/ 3596304 w 7425815"/>
                                <a:gd name="connsiteY221" fmla="*/ 4681704 h 4885545"/>
                                <a:gd name="connsiteX222" fmla="*/ 3601097 w 7425815"/>
                                <a:gd name="connsiteY222" fmla="*/ 4682103 h 4885545"/>
                                <a:gd name="connsiteX223" fmla="*/ 3600696 w 7425815"/>
                                <a:gd name="connsiteY223" fmla="*/ 4686894 h 4885545"/>
                                <a:gd name="connsiteX224" fmla="*/ 3589119 w 7425815"/>
                                <a:gd name="connsiteY224" fmla="*/ 4696874 h 4885545"/>
                                <a:gd name="connsiteX225" fmla="*/ 3597505 w 7425815"/>
                                <a:gd name="connsiteY225" fmla="*/ 4706853 h 4885545"/>
                                <a:gd name="connsiteX226" fmla="*/ 3599499 w 7425815"/>
                                <a:gd name="connsiteY226" fmla="*/ 4706853 h 4885545"/>
                                <a:gd name="connsiteX227" fmla="*/ 3623455 w 7425815"/>
                                <a:gd name="connsiteY227" fmla="*/ 4686894 h 4885545"/>
                                <a:gd name="connsiteX228" fmla="*/ 3624656 w 7425815"/>
                                <a:gd name="connsiteY228" fmla="*/ 4667732 h 4885545"/>
                                <a:gd name="connsiteX229" fmla="*/ 3605488 w 7425815"/>
                                <a:gd name="connsiteY229" fmla="*/ 4666135 h 4885545"/>
                                <a:gd name="connsiteX230" fmla="*/ 3604293 w 7425815"/>
                                <a:gd name="connsiteY230" fmla="*/ 4667333 h 4885545"/>
                                <a:gd name="connsiteX231" fmla="*/ 3601896 w 7425815"/>
                                <a:gd name="connsiteY231" fmla="*/ 4668131 h 4885545"/>
                                <a:gd name="connsiteX232" fmla="*/ 3599499 w 7425815"/>
                                <a:gd name="connsiteY232" fmla="*/ 4666934 h 4885545"/>
                                <a:gd name="connsiteX233" fmla="*/ 3598303 w 7425815"/>
                                <a:gd name="connsiteY233" fmla="*/ 4665736 h 4885545"/>
                                <a:gd name="connsiteX234" fmla="*/ 3589019 w 7425815"/>
                                <a:gd name="connsiteY234" fmla="*/ 4661045 h 4885545"/>
                                <a:gd name="connsiteX235" fmla="*/ 5846784 w 7425815"/>
                                <a:gd name="connsiteY235" fmla="*/ 4653908 h 4885545"/>
                                <a:gd name="connsiteX236" fmla="*/ 5859359 w 7425815"/>
                                <a:gd name="connsiteY236" fmla="*/ 4662941 h 4885545"/>
                                <a:gd name="connsiteX237" fmla="*/ 5853770 w 7425815"/>
                                <a:gd name="connsiteY237" fmla="*/ 4666534 h 4885545"/>
                                <a:gd name="connsiteX238" fmla="*/ 5835008 w 7425815"/>
                                <a:gd name="connsiteY238" fmla="*/ 4662143 h 4885545"/>
                                <a:gd name="connsiteX239" fmla="*/ 5831016 w 7425815"/>
                                <a:gd name="connsiteY239" fmla="*/ 4680506 h 4885545"/>
                                <a:gd name="connsiteX240" fmla="*/ 5825426 w 7425815"/>
                                <a:gd name="connsiteY240" fmla="*/ 4684099 h 4885545"/>
                                <a:gd name="connsiteX241" fmla="*/ 5831814 w 7425815"/>
                                <a:gd name="connsiteY241" fmla="*/ 4656553 h 4885545"/>
                                <a:gd name="connsiteX242" fmla="*/ 5846784 w 7425815"/>
                                <a:gd name="connsiteY242" fmla="*/ 4653908 h 4885545"/>
                                <a:gd name="connsiteX243" fmla="*/ 3629844 w 7425815"/>
                                <a:gd name="connsiteY243" fmla="*/ 4641384 h 4885545"/>
                                <a:gd name="connsiteX244" fmla="*/ 3644616 w 7425815"/>
                                <a:gd name="connsiteY244" fmla="*/ 4642582 h 4885545"/>
                                <a:gd name="connsiteX245" fmla="*/ 3648610 w 7425815"/>
                                <a:gd name="connsiteY245" fmla="*/ 4646574 h 4885545"/>
                                <a:gd name="connsiteX246" fmla="*/ 3647413 w 7425815"/>
                                <a:gd name="connsiteY246" fmla="*/ 4661345 h 4885545"/>
                                <a:gd name="connsiteX247" fmla="*/ 3643817 w 7425815"/>
                                <a:gd name="connsiteY247" fmla="*/ 4664539 h 4885545"/>
                                <a:gd name="connsiteX248" fmla="*/ 3640624 w 7425815"/>
                                <a:gd name="connsiteY248" fmla="*/ 4660946 h 4885545"/>
                                <a:gd name="connsiteX249" fmla="*/ 3641024 w 7425815"/>
                                <a:gd name="connsiteY249" fmla="*/ 4654158 h 4885545"/>
                                <a:gd name="connsiteX250" fmla="*/ 3630244 w 7425815"/>
                                <a:gd name="connsiteY250" fmla="*/ 4663341 h 4885545"/>
                                <a:gd name="connsiteX251" fmla="*/ 3630643 w 7425815"/>
                                <a:gd name="connsiteY251" fmla="*/ 4663740 h 4885545"/>
                                <a:gd name="connsiteX252" fmla="*/ 3628248 w 7425815"/>
                                <a:gd name="connsiteY252" fmla="*/ 4692482 h 4885545"/>
                                <a:gd name="connsiteX253" fmla="*/ 3604690 w 7425815"/>
                                <a:gd name="connsiteY253" fmla="*/ 4712442 h 4885545"/>
                                <a:gd name="connsiteX254" fmla="*/ 3598701 w 7425815"/>
                                <a:gd name="connsiteY254" fmla="*/ 4714438 h 4885545"/>
                                <a:gd name="connsiteX255" fmla="*/ 3593114 w 7425815"/>
                                <a:gd name="connsiteY255" fmla="*/ 4711644 h 4885545"/>
                                <a:gd name="connsiteX256" fmla="*/ 3584729 w 7425815"/>
                                <a:gd name="connsiteY256" fmla="*/ 4701664 h 4885545"/>
                                <a:gd name="connsiteX257" fmla="*/ 3575551 w 7425815"/>
                                <a:gd name="connsiteY257" fmla="*/ 4709648 h 4885545"/>
                                <a:gd name="connsiteX258" fmla="*/ 3575148 w 7425815"/>
                                <a:gd name="connsiteY258" fmla="*/ 4716833 h 4885545"/>
                                <a:gd name="connsiteX259" fmla="*/ 3571556 w 7425815"/>
                                <a:gd name="connsiteY259" fmla="*/ 4720027 h 4885545"/>
                                <a:gd name="connsiteX260" fmla="*/ 3568368 w 7425815"/>
                                <a:gd name="connsiteY260" fmla="*/ 4716434 h 4885545"/>
                                <a:gd name="connsiteX261" fmla="*/ 3568763 w 7425815"/>
                                <a:gd name="connsiteY261" fmla="*/ 4711245 h 4885545"/>
                                <a:gd name="connsiteX262" fmla="*/ 3563574 w 7425815"/>
                                <a:gd name="connsiteY262" fmla="*/ 4710845 h 4885545"/>
                                <a:gd name="connsiteX263" fmla="*/ 3560385 w 7425815"/>
                                <a:gd name="connsiteY263" fmla="*/ 4707253 h 4885545"/>
                                <a:gd name="connsiteX264" fmla="*/ 3563976 w 7425815"/>
                                <a:gd name="connsiteY264" fmla="*/ 4704059 h 4885545"/>
                                <a:gd name="connsiteX265" fmla="*/ 3571160 w 7425815"/>
                                <a:gd name="connsiteY265" fmla="*/ 4704458 h 4885545"/>
                                <a:gd name="connsiteX266" fmla="*/ 3580338 w 7425815"/>
                                <a:gd name="connsiteY266" fmla="*/ 4696474 h 4885545"/>
                                <a:gd name="connsiteX267" fmla="*/ 3572758 w 7425815"/>
                                <a:gd name="connsiteY267" fmla="*/ 4687692 h 4885545"/>
                                <a:gd name="connsiteX268" fmla="*/ 3575148 w 7425815"/>
                                <a:gd name="connsiteY268" fmla="*/ 4658949 h 4885545"/>
                                <a:gd name="connsiteX269" fmla="*/ 3602695 w 7425815"/>
                                <a:gd name="connsiteY269" fmla="*/ 4660146 h 4885545"/>
                                <a:gd name="connsiteX270" fmla="*/ 3624256 w 7425815"/>
                                <a:gd name="connsiteY270" fmla="*/ 4658550 h 4885545"/>
                                <a:gd name="connsiteX271" fmla="*/ 3636234 w 7425815"/>
                                <a:gd name="connsiteY271" fmla="*/ 4648570 h 4885545"/>
                                <a:gd name="connsiteX272" fmla="*/ 3629445 w 7425815"/>
                                <a:gd name="connsiteY272" fmla="*/ 4648170 h 4885545"/>
                                <a:gd name="connsiteX273" fmla="*/ 3626252 w 7425815"/>
                                <a:gd name="connsiteY273" fmla="*/ 4644578 h 4885545"/>
                                <a:gd name="connsiteX274" fmla="*/ 3629844 w 7425815"/>
                                <a:gd name="connsiteY274" fmla="*/ 4641384 h 4885545"/>
                                <a:gd name="connsiteX275" fmla="*/ 4877881 w 7425815"/>
                                <a:gd name="connsiteY275" fmla="*/ 4598825 h 4885545"/>
                                <a:gd name="connsiteX276" fmla="*/ 4877728 w 7425815"/>
                                <a:gd name="connsiteY276" fmla="*/ 4605857 h 4885545"/>
                                <a:gd name="connsiteX277" fmla="*/ 4872173 w 7425815"/>
                                <a:gd name="connsiteY277" fmla="*/ 4611249 h 4885545"/>
                                <a:gd name="connsiteX278" fmla="*/ 4879824 w 7425815"/>
                                <a:gd name="connsiteY278" fmla="*/ 4611394 h 4885545"/>
                                <a:gd name="connsiteX279" fmla="*/ 4885543 w 7425815"/>
                                <a:gd name="connsiteY279" fmla="*/ 4617179 h 4885545"/>
                                <a:gd name="connsiteX280" fmla="*/ 4885711 w 7425815"/>
                                <a:gd name="connsiteY280" fmla="*/ 4609449 h 4885545"/>
                                <a:gd name="connsiteX281" fmla="*/ 4890918 w 7425815"/>
                                <a:gd name="connsiteY281" fmla="*/ 4604242 h 4885545"/>
                                <a:gd name="connsiteX282" fmla="*/ 4882918 w 7425815"/>
                                <a:gd name="connsiteY282" fmla="*/ 4603861 h 4885545"/>
                                <a:gd name="connsiteX283" fmla="*/ 4872938 w 7425815"/>
                                <a:gd name="connsiteY283" fmla="*/ 4585097 h 4885545"/>
                                <a:gd name="connsiteX284" fmla="*/ 4878128 w 7425815"/>
                                <a:gd name="connsiteY284" fmla="*/ 4587492 h 4885545"/>
                                <a:gd name="connsiteX285" fmla="*/ 4878103 w 7425815"/>
                                <a:gd name="connsiteY285" fmla="*/ 4588666 h 4885545"/>
                                <a:gd name="connsiteX286" fmla="*/ 4886112 w 7425815"/>
                                <a:gd name="connsiteY286" fmla="*/ 4596675 h 4885545"/>
                                <a:gd name="connsiteX287" fmla="*/ 4898486 w 7425815"/>
                                <a:gd name="connsiteY287" fmla="*/ 4596675 h 4885545"/>
                                <a:gd name="connsiteX288" fmla="*/ 4898886 w 7425815"/>
                                <a:gd name="connsiteY288" fmla="*/ 4596274 h 4885545"/>
                                <a:gd name="connsiteX289" fmla="*/ 4904076 w 7425815"/>
                                <a:gd name="connsiteY289" fmla="*/ 4598669 h 4885545"/>
                                <a:gd name="connsiteX290" fmla="*/ 4901680 w 7425815"/>
                                <a:gd name="connsiteY290" fmla="*/ 4603860 h 4885545"/>
                                <a:gd name="connsiteX291" fmla="*/ 4901283 w 7425815"/>
                                <a:gd name="connsiteY291" fmla="*/ 4604257 h 4885545"/>
                                <a:gd name="connsiteX292" fmla="*/ 4901281 w 7425815"/>
                                <a:gd name="connsiteY292" fmla="*/ 4604260 h 4885545"/>
                                <a:gd name="connsiteX293" fmla="*/ 4901279 w 7425815"/>
                                <a:gd name="connsiteY293" fmla="*/ 4604261 h 4885545"/>
                                <a:gd name="connsiteX294" fmla="*/ 4892898 w 7425815"/>
                                <a:gd name="connsiteY294" fmla="*/ 4612642 h 4885545"/>
                                <a:gd name="connsiteX295" fmla="*/ 4892898 w 7425815"/>
                                <a:gd name="connsiteY295" fmla="*/ 4624618 h 4885545"/>
                                <a:gd name="connsiteX296" fmla="*/ 4892898 w 7425815"/>
                                <a:gd name="connsiteY296" fmla="*/ 4624618 h 4885545"/>
                                <a:gd name="connsiteX297" fmla="*/ 4892898 w 7425815"/>
                                <a:gd name="connsiteY297" fmla="*/ 4624619 h 4885545"/>
                                <a:gd name="connsiteX298" fmla="*/ 4892898 w 7425815"/>
                                <a:gd name="connsiteY298" fmla="*/ 4625017 h 4885545"/>
                                <a:gd name="connsiteX299" fmla="*/ 4890112 w 7425815"/>
                                <a:gd name="connsiteY299" fmla="*/ 4630193 h 4885545"/>
                                <a:gd name="connsiteX300" fmla="*/ 4890104 w 7425815"/>
                                <a:gd name="connsiteY300" fmla="*/ 4630207 h 4885545"/>
                                <a:gd name="connsiteX301" fmla="*/ 4890104 w 7425815"/>
                                <a:gd name="connsiteY301" fmla="*/ 4630207 h 4885545"/>
                                <a:gd name="connsiteX302" fmla="*/ 4890104 w 7425815"/>
                                <a:gd name="connsiteY302" fmla="*/ 4630207 h 4885545"/>
                                <a:gd name="connsiteX303" fmla="*/ 4885312 w 7425815"/>
                                <a:gd name="connsiteY303" fmla="*/ 4627812 h 4885545"/>
                                <a:gd name="connsiteX304" fmla="*/ 4885312 w 7425815"/>
                                <a:gd name="connsiteY304" fmla="*/ 4627811 h 4885545"/>
                                <a:gd name="connsiteX305" fmla="*/ 4876681 w 7425815"/>
                                <a:gd name="connsiteY305" fmla="*/ 4618879 h 4885545"/>
                                <a:gd name="connsiteX306" fmla="*/ 4864560 w 7425815"/>
                                <a:gd name="connsiteY306" fmla="*/ 4618638 h 4885545"/>
                                <a:gd name="connsiteX307" fmla="*/ 4864156 w 7425815"/>
                                <a:gd name="connsiteY307" fmla="*/ 4619030 h 4885545"/>
                                <a:gd name="connsiteX308" fmla="*/ 4859364 w 7425815"/>
                                <a:gd name="connsiteY308" fmla="*/ 4616635 h 4885545"/>
                                <a:gd name="connsiteX309" fmla="*/ 4859447 w 7425815"/>
                                <a:gd name="connsiteY309" fmla="*/ 4616457 h 4885545"/>
                                <a:gd name="connsiteX310" fmla="*/ 4858965 w 7425815"/>
                                <a:gd name="connsiteY310" fmla="*/ 4616235 h 4885545"/>
                                <a:gd name="connsiteX311" fmla="*/ 4861360 w 7425815"/>
                                <a:gd name="connsiteY311" fmla="*/ 4611044 h 4885545"/>
                                <a:gd name="connsiteX312" fmla="*/ 4862145 w 7425815"/>
                                <a:gd name="connsiteY312" fmla="*/ 4611059 h 4885545"/>
                                <a:gd name="connsiteX313" fmla="*/ 4870543 w 7425815"/>
                                <a:gd name="connsiteY313" fmla="*/ 4602663 h 4885545"/>
                                <a:gd name="connsiteX314" fmla="*/ 4870543 w 7425815"/>
                                <a:gd name="connsiteY314" fmla="*/ 4591486 h 4885545"/>
                                <a:gd name="connsiteX315" fmla="*/ 4869743 w 7425815"/>
                                <a:gd name="connsiteY315" fmla="*/ 4590687 h 4885545"/>
                                <a:gd name="connsiteX316" fmla="*/ 4872139 w 7425815"/>
                                <a:gd name="connsiteY316" fmla="*/ 4585496 h 4885545"/>
                                <a:gd name="connsiteX317" fmla="*/ 4872646 w 7425815"/>
                                <a:gd name="connsiteY317" fmla="*/ 4585730 h 4885545"/>
                                <a:gd name="connsiteX318" fmla="*/ 4811301 w 7425815"/>
                                <a:gd name="connsiteY318" fmla="*/ 4575483 h 4885545"/>
                                <a:gd name="connsiteX319" fmla="*/ 4811062 w 7425815"/>
                                <a:gd name="connsiteY319" fmla="*/ 4592683 h 4885545"/>
                                <a:gd name="connsiteX320" fmla="*/ 4798213 w 7425815"/>
                                <a:gd name="connsiteY320" fmla="*/ 4604818 h 4885545"/>
                                <a:gd name="connsiteX321" fmla="*/ 4815454 w 7425815"/>
                                <a:gd name="connsiteY321" fmla="*/ 4605057 h 4885545"/>
                                <a:gd name="connsiteX322" fmla="*/ 4828374 w 7425815"/>
                                <a:gd name="connsiteY322" fmla="*/ 4618495 h 4885545"/>
                                <a:gd name="connsiteX323" fmla="*/ 4828627 w 7425815"/>
                                <a:gd name="connsiteY323" fmla="*/ 4600267 h 4885545"/>
                                <a:gd name="connsiteX324" fmla="*/ 4841257 w 7425815"/>
                                <a:gd name="connsiteY324" fmla="*/ 4588123 h 4885545"/>
                                <a:gd name="connsiteX325" fmla="*/ 4821840 w 7425815"/>
                                <a:gd name="connsiteY325" fmla="*/ 4586695 h 4885545"/>
                                <a:gd name="connsiteX326" fmla="*/ 4805472 w 7425815"/>
                                <a:gd name="connsiteY326" fmla="*/ 4561544 h 4885545"/>
                                <a:gd name="connsiteX327" fmla="*/ 4806131 w 7425815"/>
                                <a:gd name="connsiteY327" fmla="*/ 4561848 h 4885545"/>
                                <a:gd name="connsiteX328" fmla="*/ 4806272 w 7425815"/>
                                <a:gd name="connsiteY328" fmla="*/ 4561544 h 4885545"/>
                                <a:gd name="connsiteX329" fmla="*/ 4811461 w 7425815"/>
                                <a:gd name="connsiteY329" fmla="*/ 4563940 h 4885545"/>
                                <a:gd name="connsiteX330" fmla="*/ 4811450 w 7425815"/>
                                <a:gd name="connsiteY330" fmla="*/ 4564755 h 4885545"/>
                                <a:gd name="connsiteX331" fmla="*/ 4826381 w 7425815"/>
                                <a:gd name="connsiteY331" fmla="*/ 4580208 h 4885545"/>
                                <a:gd name="connsiteX332" fmla="*/ 4848986 w 7425815"/>
                                <a:gd name="connsiteY332" fmla="*/ 4580308 h 4885545"/>
                                <a:gd name="connsiteX333" fmla="*/ 4849255 w 7425815"/>
                                <a:gd name="connsiteY333" fmla="*/ 4580432 h 4885545"/>
                                <a:gd name="connsiteX334" fmla="*/ 4849386 w 7425815"/>
                                <a:gd name="connsiteY334" fmla="*/ 4580306 h 4885545"/>
                                <a:gd name="connsiteX335" fmla="*/ 4854576 w 7425815"/>
                                <a:gd name="connsiteY335" fmla="*/ 4582701 h 4885545"/>
                                <a:gd name="connsiteX336" fmla="*/ 4852180 w 7425815"/>
                                <a:gd name="connsiteY336" fmla="*/ 4587891 h 4885545"/>
                                <a:gd name="connsiteX337" fmla="*/ 4835813 w 7425815"/>
                                <a:gd name="connsiteY337" fmla="*/ 4603860 h 4885545"/>
                                <a:gd name="connsiteX338" fmla="*/ 4835414 w 7425815"/>
                                <a:gd name="connsiteY338" fmla="*/ 4626614 h 4885545"/>
                                <a:gd name="connsiteX339" fmla="*/ 4833019 w 7425815"/>
                                <a:gd name="connsiteY339" fmla="*/ 4631404 h 4885545"/>
                                <a:gd name="connsiteX340" fmla="*/ 4833018 w 7425815"/>
                                <a:gd name="connsiteY340" fmla="*/ 4631405 h 4885545"/>
                                <a:gd name="connsiteX341" fmla="*/ 4828228 w 7425815"/>
                                <a:gd name="connsiteY341" fmla="*/ 4629010 h 4885545"/>
                                <a:gd name="connsiteX342" fmla="*/ 4812260 w 7425815"/>
                                <a:gd name="connsiteY342" fmla="*/ 4612643 h 4885545"/>
                                <a:gd name="connsiteX343" fmla="*/ 4790336 w 7425815"/>
                                <a:gd name="connsiteY343" fmla="*/ 4612257 h 4885545"/>
                                <a:gd name="connsiteX344" fmla="*/ 4789505 w 7425815"/>
                                <a:gd name="connsiteY344" fmla="*/ 4613042 h 4885545"/>
                                <a:gd name="connsiteX345" fmla="*/ 4784714 w 7425815"/>
                                <a:gd name="connsiteY345" fmla="*/ 4610647 h 4885545"/>
                                <a:gd name="connsiteX346" fmla="*/ 4784948 w 7425815"/>
                                <a:gd name="connsiteY346" fmla="*/ 4610140 h 4885545"/>
                                <a:gd name="connsiteX347" fmla="*/ 4784315 w 7425815"/>
                                <a:gd name="connsiteY347" fmla="*/ 4609848 h 4885545"/>
                                <a:gd name="connsiteX348" fmla="*/ 4786710 w 7425815"/>
                                <a:gd name="connsiteY348" fmla="*/ 4604658 h 4885545"/>
                                <a:gd name="connsiteX349" fmla="*/ 4787911 w 7425815"/>
                                <a:gd name="connsiteY349" fmla="*/ 4604675 h 4885545"/>
                                <a:gd name="connsiteX350" fmla="*/ 4803477 w 7425815"/>
                                <a:gd name="connsiteY350" fmla="*/ 4589489 h 4885545"/>
                                <a:gd name="connsiteX351" fmla="*/ 4803862 w 7425815"/>
                                <a:gd name="connsiteY351" fmla="*/ 4567569 h 4885545"/>
                                <a:gd name="connsiteX352" fmla="*/ 4803077 w 7425815"/>
                                <a:gd name="connsiteY352" fmla="*/ 4566734 h 4885545"/>
                                <a:gd name="connsiteX353" fmla="*/ 4805472 w 7425815"/>
                                <a:gd name="connsiteY353" fmla="*/ 4561544 h 4885545"/>
                                <a:gd name="connsiteX354" fmla="*/ 663700 w 7425815"/>
                                <a:gd name="connsiteY354" fmla="*/ 4540487 h 4885545"/>
                                <a:gd name="connsiteX355" fmla="*/ 653819 w 7425815"/>
                                <a:gd name="connsiteY355" fmla="*/ 4543581 h 4885545"/>
                                <a:gd name="connsiteX356" fmla="*/ 652223 w 7425815"/>
                                <a:gd name="connsiteY356" fmla="*/ 4562743 h 4885545"/>
                                <a:gd name="connsiteX357" fmla="*/ 659409 w 7425815"/>
                                <a:gd name="connsiteY357" fmla="*/ 4571126 h 4885545"/>
                                <a:gd name="connsiteX358" fmla="*/ 670986 w 7425815"/>
                                <a:gd name="connsiteY358" fmla="*/ 4561146 h 4885545"/>
                                <a:gd name="connsiteX359" fmla="*/ 675776 w 7425815"/>
                                <a:gd name="connsiteY359" fmla="*/ 4561545 h 4885545"/>
                                <a:gd name="connsiteX360" fmla="*/ 675377 w 7425815"/>
                                <a:gd name="connsiteY360" fmla="*/ 4566336 h 4885545"/>
                                <a:gd name="connsiteX361" fmla="*/ 663800 w 7425815"/>
                                <a:gd name="connsiteY361" fmla="*/ 4576316 h 4885545"/>
                                <a:gd name="connsiteX362" fmla="*/ 672183 w 7425815"/>
                                <a:gd name="connsiteY362" fmla="*/ 4586295 h 4885545"/>
                                <a:gd name="connsiteX363" fmla="*/ 674179 w 7425815"/>
                                <a:gd name="connsiteY363" fmla="*/ 4586295 h 4885545"/>
                                <a:gd name="connsiteX364" fmla="*/ 698131 w 7425815"/>
                                <a:gd name="connsiteY364" fmla="*/ 4566336 h 4885545"/>
                                <a:gd name="connsiteX365" fmla="*/ 699329 w 7425815"/>
                                <a:gd name="connsiteY365" fmla="*/ 4547174 h 4885545"/>
                                <a:gd name="connsiteX366" fmla="*/ 680167 w 7425815"/>
                                <a:gd name="connsiteY366" fmla="*/ 4545577 h 4885545"/>
                                <a:gd name="connsiteX367" fmla="*/ 678970 w 7425815"/>
                                <a:gd name="connsiteY367" fmla="*/ 4546775 h 4885545"/>
                                <a:gd name="connsiteX368" fmla="*/ 676575 w 7425815"/>
                                <a:gd name="connsiteY368" fmla="*/ 4547573 h 4885545"/>
                                <a:gd name="connsiteX369" fmla="*/ 674179 w 7425815"/>
                                <a:gd name="connsiteY369" fmla="*/ 4546376 h 4885545"/>
                                <a:gd name="connsiteX370" fmla="*/ 672982 w 7425815"/>
                                <a:gd name="connsiteY370" fmla="*/ 4545178 h 4885545"/>
                                <a:gd name="connsiteX371" fmla="*/ 663700 w 7425815"/>
                                <a:gd name="connsiteY371" fmla="*/ 4540487 h 4885545"/>
                                <a:gd name="connsiteX372" fmla="*/ 7366633 w 7425815"/>
                                <a:gd name="connsiteY372" fmla="*/ 4527313 h 4885545"/>
                                <a:gd name="connsiteX373" fmla="*/ 7356752 w 7425815"/>
                                <a:gd name="connsiteY373" fmla="*/ 4530407 h 4885545"/>
                                <a:gd name="connsiteX374" fmla="*/ 7355156 w 7425815"/>
                                <a:gd name="connsiteY374" fmla="*/ 4549569 h 4885545"/>
                                <a:gd name="connsiteX375" fmla="*/ 7362342 w 7425815"/>
                                <a:gd name="connsiteY375" fmla="*/ 4557952 h 4885545"/>
                                <a:gd name="connsiteX376" fmla="*/ 7373919 w 7425815"/>
                                <a:gd name="connsiteY376" fmla="*/ 4547972 h 4885545"/>
                                <a:gd name="connsiteX377" fmla="*/ 7378709 w 7425815"/>
                                <a:gd name="connsiteY377" fmla="*/ 4548371 h 4885545"/>
                                <a:gd name="connsiteX378" fmla="*/ 7378310 w 7425815"/>
                                <a:gd name="connsiteY378" fmla="*/ 4553162 h 4885545"/>
                                <a:gd name="connsiteX379" fmla="*/ 7366733 w 7425815"/>
                                <a:gd name="connsiteY379" fmla="*/ 4563142 h 4885545"/>
                                <a:gd name="connsiteX380" fmla="*/ 7375117 w 7425815"/>
                                <a:gd name="connsiteY380" fmla="*/ 4573121 h 4885545"/>
                                <a:gd name="connsiteX381" fmla="*/ 7377113 w 7425815"/>
                                <a:gd name="connsiteY381" fmla="*/ 4573121 h 4885545"/>
                                <a:gd name="connsiteX382" fmla="*/ 7401065 w 7425815"/>
                                <a:gd name="connsiteY382" fmla="*/ 4553162 h 4885545"/>
                                <a:gd name="connsiteX383" fmla="*/ 7402262 w 7425815"/>
                                <a:gd name="connsiteY383" fmla="*/ 4534000 h 4885545"/>
                                <a:gd name="connsiteX384" fmla="*/ 7383101 w 7425815"/>
                                <a:gd name="connsiteY384" fmla="*/ 4532403 h 4885545"/>
                                <a:gd name="connsiteX385" fmla="*/ 7381903 w 7425815"/>
                                <a:gd name="connsiteY385" fmla="*/ 4533601 h 4885545"/>
                                <a:gd name="connsiteX386" fmla="*/ 7379508 w 7425815"/>
                                <a:gd name="connsiteY386" fmla="*/ 4534399 h 4885545"/>
                                <a:gd name="connsiteX387" fmla="*/ 7377113 w 7425815"/>
                                <a:gd name="connsiteY387" fmla="*/ 4533202 h 4885545"/>
                                <a:gd name="connsiteX388" fmla="*/ 7375915 w 7425815"/>
                                <a:gd name="connsiteY388" fmla="*/ 4532004 h 4885545"/>
                                <a:gd name="connsiteX389" fmla="*/ 7366633 w 7425815"/>
                                <a:gd name="connsiteY389" fmla="*/ 4527313 h 4885545"/>
                                <a:gd name="connsiteX390" fmla="*/ 704119 w 7425815"/>
                                <a:gd name="connsiteY390" fmla="*/ 4520826 h 4885545"/>
                                <a:gd name="connsiteX391" fmla="*/ 718890 w 7425815"/>
                                <a:gd name="connsiteY391" fmla="*/ 4522024 h 4885545"/>
                                <a:gd name="connsiteX392" fmla="*/ 722882 w 7425815"/>
                                <a:gd name="connsiteY392" fmla="*/ 4526016 h 4885545"/>
                                <a:gd name="connsiteX393" fmla="*/ 721684 w 7425815"/>
                                <a:gd name="connsiteY393" fmla="*/ 4540787 h 4885545"/>
                                <a:gd name="connsiteX394" fmla="*/ 718091 w 7425815"/>
                                <a:gd name="connsiteY394" fmla="*/ 4543981 h 4885545"/>
                                <a:gd name="connsiteX395" fmla="*/ 714898 w 7425815"/>
                                <a:gd name="connsiteY395" fmla="*/ 4540388 h 4885545"/>
                                <a:gd name="connsiteX396" fmla="*/ 715297 w 7425815"/>
                                <a:gd name="connsiteY396" fmla="*/ 4533600 h 4885545"/>
                                <a:gd name="connsiteX397" fmla="*/ 704519 w 7425815"/>
                                <a:gd name="connsiteY397" fmla="*/ 4542783 h 4885545"/>
                                <a:gd name="connsiteX398" fmla="*/ 704918 w 7425815"/>
                                <a:gd name="connsiteY398" fmla="*/ 4543182 h 4885545"/>
                                <a:gd name="connsiteX399" fmla="*/ 702523 w 7425815"/>
                                <a:gd name="connsiteY399" fmla="*/ 4571924 h 4885545"/>
                                <a:gd name="connsiteX400" fmla="*/ 678970 w 7425815"/>
                                <a:gd name="connsiteY400" fmla="*/ 4591884 h 4885545"/>
                                <a:gd name="connsiteX401" fmla="*/ 672982 w 7425815"/>
                                <a:gd name="connsiteY401" fmla="*/ 4593880 h 4885545"/>
                                <a:gd name="connsiteX402" fmla="*/ 667393 w 7425815"/>
                                <a:gd name="connsiteY402" fmla="*/ 4591086 h 4885545"/>
                                <a:gd name="connsiteX403" fmla="*/ 659010 w 7425815"/>
                                <a:gd name="connsiteY403" fmla="*/ 4581106 h 4885545"/>
                                <a:gd name="connsiteX404" fmla="*/ 649827 w 7425815"/>
                                <a:gd name="connsiteY404" fmla="*/ 4589090 h 4885545"/>
                                <a:gd name="connsiteX405" fmla="*/ 649428 w 7425815"/>
                                <a:gd name="connsiteY405" fmla="*/ 4596275 h 4885545"/>
                                <a:gd name="connsiteX406" fmla="*/ 645835 w 7425815"/>
                                <a:gd name="connsiteY406" fmla="*/ 4599469 h 4885545"/>
                                <a:gd name="connsiteX407" fmla="*/ 642642 w 7425815"/>
                                <a:gd name="connsiteY407" fmla="*/ 4595876 h 4885545"/>
                                <a:gd name="connsiteX408" fmla="*/ 643041 w 7425815"/>
                                <a:gd name="connsiteY408" fmla="*/ 4590687 h 4885545"/>
                                <a:gd name="connsiteX409" fmla="*/ 637851 w 7425815"/>
                                <a:gd name="connsiteY409" fmla="*/ 4590287 h 4885545"/>
                                <a:gd name="connsiteX410" fmla="*/ 634658 w 7425815"/>
                                <a:gd name="connsiteY410" fmla="*/ 4586695 h 4885545"/>
                                <a:gd name="connsiteX411" fmla="*/ 638251 w 7425815"/>
                                <a:gd name="connsiteY411" fmla="*/ 4583501 h 4885545"/>
                                <a:gd name="connsiteX412" fmla="*/ 645436 w 7425815"/>
                                <a:gd name="connsiteY412" fmla="*/ 4583900 h 4885545"/>
                                <a:gd name="connsiteX413" fmla="*/ 654618 w 7425815"/>
                                <a:gd name="connsiteY413" fmla="*/ 4575916 h 4885545"/>
                                <a:gd name="connsiteX414" fmla="*/ 647033 w 7425815"/>
                                <a:gd name="connsiteY414" fmla="*/ 4567134 h 4885545"/>
                                <a:gd name="connsiteX415" fmla="*/ 649428 w 7425815"/>
                                <a:gd name="connsiteY415" fmla="*/ 4538391 h 4885545"/>
                                <a:gd name="connsiteX416" fmla="*/ 676974 w 7425815"/>
                                <a:gd name="connsiteY416" fmla="*/ 4539588 h 4885545"/>
                                <a:gd name="connsiteX417" fmla="*/ 698531 w 7425815"/>
                                <a:gd name="connsiteY417" fmla="*/ 4537992 h 4885545"/>
                                <a:gd name="connsiteX418" fmla="*/ 710507 w 7425815"/>
                                <a:gd name="connsiteY418" fmla="*/ 4528012 h 4885545"/>
                                <a:gd name="connsiteX419" fmla="*/ 703720 w 7425815"/>
                                <a:gd name="connsiteY419" fmla="*/ 4527612 h 4885545"/>
                                <a:gd name="connsiteX420" fmla="*/ 700527 w 7425815"/>
                                <a:gd name="connsiteY420" fmla="*/ 4524020 h 4885545"/>
                                <a:gd name="connsiteX421" fmla="*/ 704119 w 7425815"/>
                                <a:gd name="connsiteY421" fmla="*/ 4520826 h 4885545"/>
                                <a:gd name="connsiteX422" fmla="*/ 2948622 w 7425815"/>
                                <a:gd name="connsiteY422" fmla="*/ 4516585 h 4885545"/>
                                <a:gd name="connsiteX423" fmla="*/ 2961198 w 7425815"/>
                                <a:gd name="connsiteY423" fmla="*/ 4525617 h 4885545"/>
                                <a:gd name="connsiteX424" fmla="*/ 2955609 w 7425815"/>
                                <a:gd name="connsiteY424" fmla="*/ 4529210 h 4885545"/>
                                <a:gd name="connsiteX425" fmla="*/ 2936846 w 7425815"/>
                                <a:gd name="connsiteY425" fmla="*/ 4524819 h 4885545"/>
                                <a:gd name="connsiteX426" fmla="*/ 2932854 w 7425815"/>
                                <a:gd name="connsiteY426" fmla="*/ 4543182 h 4885545"/>
                                <a:gd name="connsiteX427" fmla="*/ 2927263 w 7425815"/>
                                <a:gd name="connsiteY427" fmla="*/ 4546775 h 4885545"/>
                                <a:gd name="connsiteX428" fmla="*/ 2933651 w 7425815"/>
                                <a:gd name="connsiteY428" fmla="*/ 4519229 h 4885545"/>
                                <a:gd name="connsiteX429" fmla="*/ 2948622 w 7425815"/>
                                <a:gd name="connsiteY429" fmla="*/ 4516585 h 4885545"/>
                                <a:gd name="connsiteX430" fmla="*/ 7407052 w 7425815"/>
                                <a:gd name="connsiteY430" fmla="*/ 4507652 h 4885545"/>
                                <a:gd name="connsiteX431" fmla="*/ 7421823 w 7425815"/>
                                <a:gd name="connsiteY431" fmla="*/ 4508850 h 4885545"/>
                                <a:gd name="connsiteX432" fmla="*/ 7425815 w 7425815"/>
                                <a:gd name="connsiteY432" fmla="*/ 4512842 h 4885545"/>
                                <a:gd name="connsiteX433" fmla="*/ 7424617 w 7425815"/>
                                <a:gd name="connsiteY433" fmla="*/ 4527613 h 4885545"/>
                                <a:gd name="connsiteX434" fmla="*/ 7421024 w 7425815"/>
                                <a:gd name="connsiteY434" fmla="*/ 4530807 h 4885545"/>
                                <a:gd name="connsiteX435" fmla="*/ 7417831 w 7425815"/>
                                <a:gd name="connsiteY435" fmla="*/ 4527214 h 4885545"/>
                                <a:gd name="connsiteX436" fmla="*/ 7418230 w 7425815"/>
                                <a:gd name="connsiteY436" fmla="*/ 4520426 h 4885545"/>
                                <a:gd name="connsiteX437" fmla="*/ 7407452 w 7425815"/>
                                <a:gd name="connsiteY437" fmla="*/ 4529609 h 4885545"/>
                                <a:gd name="connsiteX438" fmla="*/ 7407851 w 7425815"/>
                                <a:gd name="connsiteY438" fmla="*/ 4530008 h 4885545"/>
                                <a:gd name="connsiteX439" fmla="*/ 7405456 w 7425815"/>
                                <a:gd name="connsiteY439" fmla="*/ 4558750 h 4885545"/>
                                <a:gd name="connsiteX440" fmla="*/ 7381903 w 7425815"/>
                                <a:gd name="connsiteY440" fmla="*/ 4578710 h 4885545"/>
                                <a:gd name="connsiteX441" fmla="*/ 7375915 w 7425815"/>
                                <a:gd name="connsiteY441" fmla="*/ 4580706 h 4885545"/>
                                <a:gd name="connsiteX442" fmla="*/ 7370326 w 7425815"/>
                                <a:gd name="connsiteY442" fmla="*/ 4577912 h 4885545"/>
                                <a:gd name="connsiteX443" fmla="*/ 7361943 w 7425815"/>
                                <a:gd name="connsiteY443" fmla="*/ 4567932 h 4885545"/>
                                <a:gd name="connsiteX444" fmla="*/ 7352760 w 7425815"/>
                                <a:gd name="connsiteY444" fmla="*/ 4575916 h 4885545"/>
                                <a:gd name="connsiteX445" fmla="*/ 7352361 w 7425815"/>
                                <a:gd name="connsiteY445" fmla="*/ 4583101 h 4885545"/>
                                <a:gd name="connsiteX446" fmla="*/ 7348768 w 7425815"/>
                                <a:gd name="connsiteY446" fmla="*/ 4586295 h 4885545"/>
                                <a:gd name="connsiteX447" fmla="*/ 7345575 w 7425815"/>
                                <a:gd name="connsiteY447" fmla="*/ 4582702 h 4885545"/>
                                <a:gd name="connsiteX448" fmla="*/ 7345974 w 7425815"/>
                                <a:gd name="connsiteY448" fmla="*/ 4577513 h 4885545"/>
                                <a:gd name="connsiteX449" fmla="*/ 7340784 w 7425815"/>
                                <a:gd name="connsiteY449" fmla="*/ 4577113 h 4885545"/>
                                <a:gd name="connsiteX450" fmla="*/ 7337591 w 7425815"/>
                                <a:gd name="connsiteY450" fmla="*/ 4573521 h 4885545"/>
                                <a:gd name="connsiteX451" fmla="*/ 7341184 w 7425815"/>
                                <a:gd name="connsiteY451" fmla="*/ 4570327 h 4885545"/>
                                <a:gd name="connsiteX452" fmla="*/ 7348369 w 7425815"/>
                                <a:gd name="connsiteY452" fmla="*/ 4570726 h 4885545"/>
                                <a:gd name="connsiteX453" fmla="*/ 7357551 w 7425815"/>
                                <a:gd name="connsiteY453" fmla="*/ 4562742 h 4885545"/>
                                <a:gd name="connsiteX454" fmla="*/ 7349966 w 7425815"/>
                                <a:gd name="connsiteY454" fmla="*/ 4553960 h 4885545"/>
                                <a:gd name="connsiteX455" fmla="*/ 7352361 w 7425815"/>
                                <a:gd name="connsiteY455" fmla="*/ 4525217 h 4885545"/>
                                <a:gd name="connsiteX456" fmla="*/ 7379907 w 7425815"/>
                                <a:gd name="connsiteY456" fmla="*/ 4526414 h 4885545"/>
                                <a:gd name="connsiteX457" fmla="*/ 7401464 w 7425815"/>
                                <a:gd name="connsiteY457" fmla="*/ 4524818 h 4885545"/>
                                <a:gd name="connsiteX458" fmla="*/ 7413440 w 7425815"/>
                                <a:gd name="connsiteY458" fmla="*/ 4514838 h 4885545"/>
                                <a:gd name="connsiteX459" fmla="*/ 7406653 w 7425815"/>
                                <a:gd name="connsiteY459" fmla="*/ 4514438 h 4885545"/>
                                <a:gd name="connsiteX460" fmla="*/ 7403460 w 7425815"/>
                                <a:gd name="connsiteY460" fmla="*/ 4510846 h 4885545"/>
                                <a:gd name="connsiteX461" fmla="*/ 7407052 w 7425815"/>
                                <a:gd name="connsiteY461" fmla="*/ 4507652 h 4885545"/>
                                <a:gd name="connsiteX462" fmla="*/ 1979716 w 7425815"/>
                                <a:gd name="connsiteY462" fmla="*/ 4461500 h 4885545"/>
                                <a:gd name="connsiteX463" fmla="*/ 1979563 w 7425815"/>
                                <a:gd name="connsiteY463" fmla="*/ 4468532 h 4885545"/>
                                <a:gd name="connsiteX464" fmla="*/ 1974014 w 7425815"/>
                                <a:gd name="connsiteY464" fmla="*/ 4473918 h 4885545"/>
                                <a:gd name="connsiteX465" fmla="*/ 1982057 w 7425815"/>
                                <a:gd name="connsiteY465" fmla="*/ 4474070 h 4885545"/>
                                <a:gd name="connsiteX466" fmla="*/ 1987387 w 7425815"/>
                                <a:gd name="connsiteY466" fmla="*/ 4479460 h 4885545"/>
                                <a:gd name="connsiteX467" fmla="*/ 1987546 w 7425815"/>
                                <a:gd name="connsiteY467" fmla="*/ 4472125 h 4885545"/>
                                <a:gd name="connsiteX468" fmla="*/ 1992753 w 7425815"/>
                                <a:gd name="connsiteY468" fmla="*/ 4466918 h 4885545"/>
                                <a:gd name="connsiteX469" fmla="*/ 1984752 w 7425815"/>
                                <a:gd name="connsiteY469" fmla="*/ 4466536 h 4885545"/>
                                <a:gd name="connsiteX470" fmla="*/ 1974773 w 7425815"/>
                                <a:gd name="connsiteY470" fmla="*/ 4447772 h 4885545"/>
                                <a:gd name="connsiteX471" fmla="*/ 1979963 w 7425815"/>
                                <a:gd name="connsiteY471" fmla="*/ 4450168 h 4885545"/>
                                <a:gd name="connsiteX472" fmla="*/ 1979937 w 7425815"/>
                                <a:gd name="connsiteY472" fmla="*/ 4451342 h 4885545"/>
                                <a:gd name="connsiteX473" fmla="*/ 1987945 w 7425815"/>
                                <a:gd name="connsiteY473" fmla="*/ 4459351 h 4885545"/>
                                <a:gd name="connsiteX474" fmla="*/ 2000320 w 7425815"/>
                                <a:gd name="connsiteY474" fmla="*/ 4459351 h 4885545"/>
                                <a:gd name="connsiteX475" fmla="*/ 2000720 w 7425815"/>
                                <a:gd name="connsiteY475" fmla="*/ 4458950 h 4885545"/>
                                <a:gd name="connsiteX476" fmla="*/ 2005910 w 7425815"/>
                                <a:gd name="connsiteY476" fmla="*/ 4461345 h 4885545"/>
                                <a:gd name="connsiteX477" fmla="*/ 2003515 w 7425815"/>
                                <a:gd name="connsiteY477" fmla="*/ 4466536 h 4885545"/>
                                <a:gd name="connsiteX478" fmla="*/ 2003117 w 7425815"/>
                                <a:gd name="connsiteY478" fmla="*/ 4466934 h 4885545"/>
                                <a:gd name="connsiteX479" fmla="*/ 2003116 w 7425815"/>
                                <a:gd name="connsiteY479" fmla="*/ 4466935 h 4885545"/>
                                <a:gd name="connsiteX480" fmla="*/ 2003116 w 7425815"/>
                                <a:gd name="connsiteY480" fmla="*/ 4466935 h 4885545"/>
                                <a:gd name="connsiteX481" fmla="*/ 1994732 w 7425815"/>
                                <a:gd name="connsiteY481" fmla="*/ 4475318 h 4885545"/>
                                <a:gd name="connsiteX482" fmla="*/ 1994732 w 7425815"/>
                                <a:gd name="connsiteY482" fmla="*/ 4486890 h 4885545"/>
                                <a:gd name="connsiteX483" fmla="*/ 1995132 w 7425815"/>
                                <a:gd name="connsiteY483" fmla="*/ 4487294 h 4885545"/>
                                <a:gd name="connsiteX484" fmla="*/ 1992338 w 7425815"/>
                                <a:gd name="connsiteY484" fmla="*/ 4492883 h 4885545"/>
                                <a:gd name="connsiteX485" fmla="*/ 1992023 w 7425815"/>
                                <a:gd name="connsiteY485" fmla="*/ 4492726 h 4885545"/>
                                <a:gd name="connsiteX486" fmla="*/ 1991938 w 7425815"/>
                                <a:gd name="connsiteY486" fmla="*/ 4492883 h 4885545"/>
                                <a:gd name="connsiteX487" fmla="*/ 1987147 w 7425815"/>
                                <a:gd name="connsiteY487" fmla="*/ 4490488 h 4885545"/>
                                <a:gd name="connsiteX488" fmla="*/ 1987155 w 7425815"/>
                                <a:gd name="connsiteY488" fmla="*/ 4490084 h 4885545"/>
                                <a:gd name="connsiteX489" fmla="*/ 1978914 w 7425815"/>
                                <a:gd name="connsiteY489" fmla="*/ 4481556 h 4885545"/>
                                <a:gd name="connsiteX490" fmla="*/ 1966401 w 7425815"/>
                                <a:gd name="connsiteY490" fmla="*/ 4481306 h 4885545"/>
                                <a:gd name="connsiteX491" fmla="*/ 1965990 w 7425815"/>
                                <a:gd name="connsiteY491" fmla="*/ 4481705 h 4885545"/>
                                <a:gd name="connsiteX492" fmla="*/ 1961199 w 7425815"/>
                                <a:gd name="connsiteY492" fmla="*/ 4479310 h 4885545"/>
                                <a:gd name="connsiteX493" fmla="*/ 1961350 w 7425815"/>
                                <a:gd name="connsiteY493" fmla="*/ 4478981 h 4885545"/>
                                <a:gd name="connsiteX494" fmla="*/ 1961199 w 7425815"/>
                                <a:gd name="connsiteY494" fmla="*/ 4478911 h 4885545"/>
                                <a:gd name="connsiteX495" fmla="*/ 1963594 w 7425815"/>
                                <a:gd name="connsiteY495" fmla="*/ 4473720 h 4885545"/>
                                <a:gd name="connsiteX496" fmla="*/ 1963988 w 7425815"/>
                                <a:gd name="connsiteY496" fmla="*/ 4473728 h 4885545"/>
                                <a:gd name="connsiteX497" fmla="*/ 1972378 w 7425815"/>
                                <a:gd name="connsiteY497" fmla="*/ 4465338 h 4885545"/>
                                <a:gd name="connsiteX498" fmla="*/ 1972378 w 7425815"/>
                                <a:gd name="connsiteY498" fmla="*/ 4454163 h 4885545"/>
                                <a:gd name="connsiteX499" fmla="*/ 1971577 w 7425815"/>
                                <a:gd name="connsiteY499" fmla="*/ 4453363 h 4885545"/>
                                <a:gd name="connsiteX500" fmla="*/ 1973972 w 7425815"/>
                                <a:gd name="connsiteY500" fmla="*/ 4448172 h 4885545"/>
                                <a:gd name="connsiteX501" fmla="*/ 1974480 w 7425815"/>
                                <a:gd name="connsiteY501" fmla="*/ 4448406 h 4885545"/>
                                <a:gd name="connsiteX502" fmla="*/ 1913135 w 7425815"/>
                                <a:gd name="connsiteY502" fmla="*/ 4438159 h 4885545"/>
                                <a:gd name="connsiteX503" fmla="*/ 1912896 w 7425815"/>
                                <a:gd name="connsiteY503" fmla="*/ 4455359 h 4885545"/>
                                <a:gd name="connsiteX504" fmla="*/ 1900047 w 7425815"/>
                                <a:gd name="connsiteY504" fmla="*/ 4467494 h 4885545"/>
                                <a:gd name="connsiteX505" fmla="*/ 1917288 w 7425815"/>
                                <a:gd name="connsiteY505" fmla="*/ 4467733 h 4885545"/>
                                <a:gd name="connsiteX506" fmla="*/ 1930208 w 7425815"/>
                                <a:gd name="connsiteY506" fmla="*/ 4481170 h 4885545"/>
                                <a:gd name="connsiteX507" fmla="*/ 1930462 w 7425815"/>
                                <a:gd name="connsiteY507" fmla="*/ 4462943 h 4885545"/>
                                <a:gd name="connsiteX508" fmla="*/ 1943092 w 7425815"/>
                                <a:gd name="connsiteY508" fmla="*/ 4450799 h 4885545"/>
                                <a:gd name="connsiteX509" fmla="*/ 1923674 w 7425815"/>
                                <a:gd name="connsiteY509" fmla="*/ 4449371 h 4885545"/>
                                <a:gd name="connsiteX510" fmla="*/ 1907307 w 7425815"/>
                                <a:gd name="connsiteY510" fmla="*/ 4424220 h 4885545"/>
                                <a:gd name="connsiteX511" fmla="*/ 1907966 w 7425815"/>
                                <a:gd name="connsiteY511" fmla="*/ 4424525 h 4885545"/>
                                <a:gd name="connsiteX512" fmla="*/ 1908106 w 7425815"/>
                                <a:gd name="connsiteY512" fmla="*/ 4424220 h 4885545"/>
                                <a:gd name="connsiteX513" fmla="*/ 1913296 w 7425815"/>
                                <a:gd name="connsiteY513" fmla="*/ 4426615 h 4885545"/>
                                <a:gd name="connsiteX514" fmla="*/ 1913284 w 7425815"/>
                                <a:gd name="connsiteY514" fmla="*/ 4427430 h 4885545"/>
                                <a:gd name="connsiteX515" fmla="*/ 1928216 w 7425815"/>
                                <a:gd name="connsiteY515" fmla="*/ 4442884 h 4885545"/>
                                <a:gd name="connsiteX516" fmla="*/ 1950821 w 7425815"/>
                                <a:gd name="connsiteY516" fmla="*/ 4442983 h 4885545"/>
                                <a:gd name="connsiteX517" fmla="*/ 1951091 w 7425815"/>
                                <a:gd name="connsiteY517" fmla="*/ 4443107 h 4885545"/>
                                <a:gd name="connsiteX518" fmla="*/ 1951221 w 7425815"/>
                                <a:gd name="connsiteY518" fmla="*/ 4442982 h 4885545"/>
                                <a:gd name="connsiteX519" fmla="*/ 1956411 w 7425815"/>
                                <a:gd name="connsiteY519" fmla="*/ 4445377 h 4885545"/>
                                <a:gd name="connsiteX520" fmla="*/ 1954015 w 7425815"/>
                                <a:gd name="connsiteY520" fmla="*/ 4450567 h 4885545"/>
                                <a:gd name="connsiteX521" fmla="*/ 1937648 w 7425815"/>
                                <a:gd name="connsiteY521" fmla="*/ 4466536 h 4885545"/>
                                <a:gd name="connsiteX522" fmla="*/ 1937248 w 7425815"/>
                                <a:gd name="connsiteY522" fmla="*/ 4489290 h 4885545"/>
                                <a:gd name="connsiteX523" fmla="*/ 1934858 w 7425815"/>
                                <a:gd name="connsiteY523" fmla="*/ 4494071 h 4885545"/>
                                <a:gd name="connsiteX524" fmla="*/ 1934854 w 7425815"/>
                                <a:gd name="connsiteY524" fmla="*/ 4494081 h 4885545"/>
                                <a:gd name="connsiteX525" fmla="*/ 1934853 w 7425815"/>
                                <a:gd name="connsiteY525" fmla="*/ 4494081 h 4885545"/>
                                <a:gd name="connsiteX526" fmla="*/ 1934853 w 7425815"/>
                                <a:gd name="connsiteY526" fmla="*/ 4494081 h 4885545"/>
                                <a:gd name="connsiteX527" fmla="*/ 1933056 w 7425815"/>
                                <a:gd name="connsiteY527" fmla="*/ 4493182 h 4885545"/>
                                <a:gd name="connsiteX528" fmla="*/ 1930062 w 7425815"/>
                                <a:gd name="connsiteY528" fmla="*/ 4491686 h 4885545"/>
                                <a:gd name="connsiteX529" fmla="*/ 1914094 w 7425815"/>
                                <a:gd name="connsiteY529" fmla="*/ 4475319 h 4885545"/>
                                <a:gd name="connsiteX530" fmla="*/ 1892170 w 7425815"/>
                                <a:gd name="connsiteY530" fmla="*/ 4474933 h 4885545"/>
                                <a:gd name="connsiteX531" fmla="*/ 1891339 w 7425815"/>
                                <a:gd name="connsiteY531" fmla="*/ 4475718 h 4885545"/>
                                <a:gd name="connsiteX532" fmla="*/ 1886549 w 7425815"/>
                                <a:gd name="connsiteY532" fmla="*/ 4473322 h 4885545"/>
                                <a:gd name="connsiteX533" fmla="*/ 1886782 w 7425815"/>
                                <a:gd name="connsiteY533" fmla="*/ 4472816 h 4885545"/>
                                <a:gd name="connsiteX534" fmla="*/ 1886149 w 7425815"/>
                                <a:gd name="connsiteY534" fmla="*/ 4472524 h 4885545"/>
                                <a:gd name="connsiteX535" fmla="*/ 1888545 w 7425815"/>
                                <a:gd name="connsiteY535" fmla="*/ 4467334 h 4885545"/>
                                <a:gd name="connsiteX536" fmla="*/ 1889746 w 7425815"/>
                                <a:gd name="connsiteY536" fmla="*/ 4467351 h 4885545"/>
                                <a:gd name="connsiteX537" fmla="*/ 1905311 w 7425815"/>
                                <a:gd name="connsiteY537" fmla="*/ 4452165 h 4885545"/>
                                <a:gd name="connsiteX538" fmla="*/ 1905697 w 7425815"/>
                                <a:gd name="connsiteY538" fmla="*/ 4430245 h 4885545"/>
                                <a:gd name="connsiteX539" fmla="*/ 1904912 w 7425815"/>
                                <a:gd name="connsiteY539" fmla="*/ 4429410 h 4885545"/>
                                <a:gd name="connsiteX540" fmla="*/ 1907307 w 7425815"/>
                                <a:gd name="connsiteY540" fmla="*/ 4424220 h 4885545"/>
                                <a:gd name="connsiteX541" fmla="*/ 4468450 w 7425815"/>
                                <a:gd name="connsiteY541" fmla="*/ 4389989 h 4885545"/>
                                <a:gd name="connsiteX542" fmla="*/ 4458569 w 7425815"/>
                                <a:gd name="connsiteY542" fmla="*/ 4393083 h 4885545"/>
                                <a:gd name="connsiteX543" fmla="*/ 4456973 w 7425815"/>
                                <a:gd name="connsiteY543" fmla="*/ 4412245 h 4885545"/>
                                <a:gd name="connsiteX544" fmla="*/ 4464159 w 7425815"/>
                                <a:gd name="connsiteY544" fmla="*/ 4420628 h 4885545"/>
                                <a:gd name="connsiteX545" fmla="*/ 4475736 w 7425815"/>
                                <a:gd name="connsiteY545" fmla="*/ 4410648 h 4885545"/>
                                <a:gd name="connsiteX546" fmla="*/ 4480526 w 7425815"/>
                                <a:gd name="connsiteY546" fmla="*/ 4411047 h 4885545"/>
                                <a:gd name="connsiteX547" fmla="*/ 4480127 w 7425815"/>
                                <a:gd name="connsiteY547" fmla="*/ 4415837 h 4885545"/>
                                <a:gd name="connsiteX548" fmla="*/ 4468550 w 7425815"/>
                                <a:gd name="connsiteY548" fmla="*/ 4425817 h 4885545"/>
                                <a:gd name="connsiteX549" fmla="*/ 4476933 w 7425815"/>
                                <a:gd name="connsiteY549" fmla="*/ 4435797 h 4885545"/>
                                <a:gd name="connsiteX550" fmla="*/ 4478929 w 7425815"/>
                                <a:gd name="connsiteY550" fmla="*/ 4435797 h 4885545"/>
                                <a:gd name="connsiteX551" fmla="*/ 4502881 w 7425815"/>
                                <a:gd name="connsiteY551" fmla="*/ 4415837 h 4885545"/>
                                <a:gd name="connsiteX552" fmla="*/ 4504079 w 7425815"/>
                                <a:gd name="connsiteY552" fmla="*/ 4396676 h 4885545"/>
                                <a:gd name="connsiteX553" fmla="*/ 4484917 w 7425815"/>
                                <a:gd name="connsiteY553" fmla="*/ 4395079 h 4885545"/>
                                <a:gd name="connsiteX554" fmla="*/ 4483720 w 7425815"/>
                                <a:gd name="connsiteY554" fmla="*/ 4396277 h 4885545"/>
                                <a:gd name="connsiteX555" fmla="*/ 4481325 w 7425815"/>
                                <a:gd name="connsiteY555" fmla="*/ 4397075 h 4885545"/>
                                <a:gd name="connsiteX556" fmla="*/ 4478929 w 7425815"/>
                                <a:gd name="connsiteY556" fmla="*/ 4395877 h 4885545"/>
                                <a:gd name="connsiteX557" fmla="*/ 4477732 w 7425815"/>
                                <a:gd name="connsiteY557" fmla="*/ 4394680 h 4885545"/>
                                <a:gd name="connsiteX558" fmla="*/ 4468450 w 7425815"/>
                                <a:gd name="connsiteY558" fmla="*/ 4389989 h 4885545"/>
                                <a:gd name="connsiteX559" fmla="*/ 6725819 w 7425815"/>
                                <a:gd name="connsiteY559" fmla="*/ 4383253 h 4885545"/>
                                <a:gd name="connsiteX560" fmla="*/ 6738394 w 7425815"/>
                                <a:gd name="connsiteY560" fmla="*/ 4392285 h 4885545"/>
                                <a:gd name="connsiteX561" fmla="*/ 6732805 w 7425815"/>
                                <a:gd name="connsiteY561" fmla="*/ 4395878 h 4885545"/>
                                <a:gd name="connsiteX562" fmla="*/ 6714042 w 7425815"/>
                                <a:gd name="connsiteY562" fmla="*/ 4391487 h 4885545"/>
                                <a:gd name="connsiteX563" fmla="*/ 6710050 w 7425815"/>
                                <a:gd name="connsiteY563" fmla="*/ 4409850 h 4885545"/>
                                <a:gd name="connsiteX564" fmla="*/ 6704461 w 7425815"/>
                                <a:gd name="connsiteY564" fmla="*/ 4413443 h 4885545"/>
                                <a:gd name="connsiteX565" fmla="*/ 6710849 w 7425815"/>
                                <a:gd name="connsiteY565" fmla="*/ 4385897 h 4885545"/>
                                <a:gd name="connsiteX566" fmla="*/ 6725819 w 7425815"/>
                                <a:gd name="connsiteY566" fmla="*/ 4383253 h 4885545"/>
                                <a:gd name="connsiteX567" fmla="*/ 4509268 w 7425815"/>
                                <a:gd name="connsiteY567" fmla="*/ 4370328 h 4885545"/>
                                <a:gd name="connsiteX568" fmla="*/ 4524039 w 7425815"/>
                                <a:gd name="connsiteY568" fmla="*/ 4371525 h 4885545"/>
                                <a:gd name="connsiteX569" fmla="*/ 4528031 w 7425815"/>
                                <a:gd name="connsiteY569" fmla="*/ 4375517 h 4885545"/>
                                <a:gd name="connsiteX570" fmla="*/ 4526833 w 7425815"/>
                                <a:gd name="connsiteY570" fmla="*/ 4390289 h 4885545"/>
                                <a:gd name="connsiteX571" fmla="*/ 4523240 w 7425815"/>
                                <a:gd name="connsiteY571" fmla="*/ 4393482 h 4885545"/>
                                <a:gd name="connsiteX572" fmla="*/ 4520047 w 7425815"/>
                                <a:gd name="connsiteY572" fmla="*/ 4389889 h 4885545"/>
                                <a:gd name="connsiteX573" fmla="*/ 4520446 w 7425815"/>
                                <a:gd name="connsiteY573" fmla="*/ 4383102 h 4885545"/>
                                <a:gd name="connsiteX574" fmla="*/ 4509668 w 7425815"/>
                                <a:gd name="connsiteY574" fmla="*/ 4392285 h 4885545"/>
                                <a:gd name="connsiteX575" fmla="*/ 4510067 w 7425815"/>
                                <a:gd name="connsiteY575" fmla="*/ 4392684 h 4885545"/>
                                <a:gd name="connsiteX576" fmla="*/ 4507672 w 7425815"/>
                                <a:gd name="connsiteY576" fmla="*/ 4421426 h 4885545"/>
                                <a:gd name="connsiteX577" fmla="*/ 4484119 w 7425815"/>
                                <a:gd name="connsiteY577" fmla="*/ 4441386 h 4885545"/>
                                <a:gd name="connsiteX578" fmla="*/ 4478131 w 7425815"/>
                                <a:gd name="connsiteY578" fmla="*/ 4443382 h 4885545"/>
                                <a:gd name="connsiteX579" fmla="*/ 4472542 w 7425815"/>
                                <a:gd name="connsiteY579" fmla="*/ 4440588 h 4885545"/>
                                <a:gd name="connsiteX580" fmla="*/ 4464159 w 7425815"/>
                                <a:gd name="connsiteY580" fmla="*/ 4430608 h 4885545"/>
                                <a:gd name="connsiteX581" fmla="*/ 4454977 w 7425815"/>
                                <a:gd name="connsiteY581" fmla="*/ 4438592 h 4885545"/>
                                <a:gd name="connsiteX582" fmla="*/ 4454577 w 7425815"/>
                                <a:gd name="connsiteY582" fmla="*/ 4445777 h 4885545"/>
                                <a:gd name="connsiteX583" fmla="*/ 4450985 w 7425815"/>
                                <a:gd name="connsiteY583" fmla="*/ 4448971 h 4885545"/>
                                <a:gd name="connsiteX584" fmla="*/ 4447791 w 7425815"/>
                                <a:gd name="connsiteY584" fmla="*/ 4445378 h 4885545"/>
                                <a:gd name="connsiteX585" fmla="*/ 4448190 w 7425815"/>
                                <a:gd name="connsiteY585" fmla="*/ 4440189 h 4885545"/>
                                <a:gd name="connsiteX586" fmla="*/ 4443001 w 7425815"/>
                                <a:gd name="connsiteY586" fmla="*/ 4439789 h 4885545"/>
                                <a:gd name="connsiteX587" fmla="*/ 4439807 w 7425815"/>
                                <a:gd name="connsiteY587" fmla="*/ 4436197 h 4885545"/>
                                <a:gd name="connsiteX588" fmla="*/ 4443400 w 7425815"/>
                                <a:gd name="connsiteY588" fmla="*/ 4433003 h 4885545"/>
                                <a:gd name="connsiteX589" fmla="*/ 4450585 w 7425815"/>
                                <a:gd name="connsiteY589" fmla="*/ 4433402 h 4885545"/>
                                <a:gd name="connsiteX590" fmla="*/ 4459767 w 7425815"/>
                                <a:gd name="connsiteY590" fmla="*/ 4425418 h 4885545"/>
                                <a:gd name="connsiteX591" fmla="*/ 4452182 w 7425815"/>
                                <a:gd name="connsiteY591" fmla="*/ 4416636 h 4885545"/>
                                <a:gd name="connsiteX592" fmla="*/ 4454577 w 7425815"/>
                                <a:gd name="connsiteY592" fmla="*/ 4387892 h 4885545"/>
                                <a:gd name="connsiteX593" fmla="*/ 4482123 w 7425815"/>
                                <a:gd name="connsiteY593" fmla="*/ 4389090 h 4885545"/>
                                <a:gd name="connsiteX594" fmla="*/ 4503680 w 7425815"/>
                                <a:gd name="connsiteY594" fmla="*/ 4387493 h 4885545"/>
                                <a:gd name="connsiteX595" fmla="*/ 4515656 w 7425815"/>
                                <a:gd name="connsiteY595" fmla="*/ 4377513 h 4885545"/>
                                <a:gd name="connsiteX596" fmla="*/ 4508869 w 7425815"/>
                                <a:gd name="connsiteY596" fmla="*/ 4377114 h 4885545"/>
                                <a:gd name="connsiteX597" fmla="*/ 4505676 w 7425815"/>
                                <a:gd name="connsiteY597" fmla="*/ 4373521 h 4885545"/>
                                <a:gd name="connsiteX598" fmla="*/ 4509268 w 7425815"/>
                                <a:gd name="connsiteY598" fmla="*/ 4370328 h 4885545"/>
                                <a:gd name="connsiteX599" fmla="*/ 5757316 w 7425815"/>
                                <a:gd name="connsiteY599" fmla="*/ 4328167 h 4885545"/>
                                <a:gd name="connsiteX600" fmla="*/ 5757163 w 7425815"/>
                                <a:gd name="connsiteY600" fmla="*/ 4335199 h 4885545"/>
                                <a:gd name="connsiteX601" fmla="*/ 5751606 w 7425815"/>
                                <a:gd name="connsiteY601" fmla="*/ 4340594 h 4885545"/>
                                <a:gd name="connsiteX602" fmla="*/ 5759259 w 7425815"/>
                                <a:gd name="connsiteY602" fmla="*/ 4340738 h 4885545"/>
                                <a:gd name="connsiteX603" fmla="*/ 5764970 w 7425815"/>
                                <a:gd name="connsiteY603" fmla="*/ 4346514 h 4885545"/>
                                <a:gd name="connsiteX604" fmla="*/ 5765146 w 7425815"/>
                                <a:gd name="connsiteY604" fmla="*/ 4338393 h 4885545"/>
                                <a:gd name="connsiteX605" fmla="*/ 5769973 w 7425815"/>
                                <a:gd name="connsiteY605" fmla="*/ 4333566 h 4885545"/>
                                <a:gd name="connsiteX606" fmla="*/ 5762353 w 7425815"/>
                                <a:gd name="connsiteY606" fmla="*/ 4333203 h 4885545"/>
                                <a:gd name="connsiteX607" fmla="*/ 5752373 w 7425815"/>
                                <a:gd name="connsiteY607" fmla="*/ 4314440 h 4885545"/>
                                <a:gd name="connsiteX608" fmla="*/ 5757562 w 7425815"/>
                                <a:gd name="connsiteY608" fmla="*/ 4316835 h 4885545"/>
                                <a:gd name="connsiteX609" fmla="*/ 5757537 w 7425815"/>
                                <a:gd name="connsiteY609" fmla="*/ 4318007 h 4885545"/>
                                <a:gd name="connsiteX610" fmla="*/ 5765546 w 7425815"/>
                                <a:gd name="connsiteY610" fmla="*/ 4326018 h 4885545"/>
                                <a:gd name="connsiteX611" fmla="*/ 5777522 w 7425815"/>
                                <a:gd name="connsiteY611" fmla="*/ 4326018 h 4885545"/>
                                <a:gd name="connsiteX612" fmla="*/ 5778321 w 7425815"/>
                                <a:gd name="connsiteY612" fmla="*/ 4325218 h 4885545"/>
                                <a:gd name="connsiteX613" fmla="*/ 5783510 w 7425815"/>
                                <a:gd name="connsiteY613" fmla="*/ 4327613 h 4885545"/>
                                <a:gd name="connsiteX614" fmla="*/ 5781115 w 7425815"/>
                                <a:gd name="connsiteY614" fmla="*/ 4332804 h 4885545"/>
                                <a:gd name="connsiteX615" fmla="*/ 5781059 w 7425815"/>
                                <a:gd name="connsiteY615" fmla="*/ 4332860 h 4885545"/>
                                <a:gd name="connsiteX616" fmla="*/ 5780716 w 7425815"/>
                                <a:gd name="connsiteY616" fmla="*/ 4333602 h 4885545"/>
                                <a:gd name="connsiteX617" fmla="*/ 5780183 w 7425815"/>
                                <a:gd name="connsiteY617" fmla="*/ 4333736 h 4885545"/>
                                <a:gd name="connsiteX618" fmla="*/ 5772333 w 7425815"/>
                                <a:gd name="connsiteY618" fmla="*/ 4341586 h 4885545"/>
                                <a:gd name="connsiteX619" fmla="*/ 5772333 w 7425815"/>
                                <a:gd name="connsiteY619" fmla="*/ 4353961 h 4885545"/>
                                <a:gd name="connsiteX620" fmla="*/ 5772333 w 7425815"/>
                                <a:gd name="connsiteY620" fmla="*/ 4353962 h 4885545"/>
                                <a:gd name="connsiteX621" fmla="*/ 5772333 w 7425815"/>
                                <a:gd name="connsiteY621" fmla="*/ 4353962 h 4885545"/>
                                <a:gd name="connsiteX622" fmla="*/ 5769539 w 7425815"/>
                                <a:gd name="connsiteY622" fmla="*/ 4359551 h 4885545"/>
                                <a:gd name="connsiteX623" fmla="*/ 5764748 w 7425815"/>
                                <a:gd name="connsiteY623" fmla="*/ 4357156 h 4885545"/>
                                <a:gd name="connsiteX624" fmla="*/ 5756115 w 7425815"/>
                                <a:gd name="connsiteY624" fmla="*/ 4348224 h 4885545"/>
                                <a:gd name="connsiteX625" fmla="*/ 5743994 w 7425815"/>
                                <a:gd name="connsiteY625" fmla="*/ 4347982 h 4885545"/>
                                <a:gd name="connsiteX626" fmla="*/ 5743591 w 7425815"/>
                                <a:gd name="connsiteY626" fmla="*/ 4348373 h 4885545"/>
                                <a:gd name="connsiteX627" fmla="*/ 5738799 w 7425815"/>
                                <a:gd name="connsiteY627" fmla="*/ 4345978 h 4885545"/>
                                <a:gd name="connsiteX628" fmla="*/ 5738881 w 7425815"/>
                                <a:gd name="connsiteY628" fmla="*/ 4345801 h 4885545"/>
                                <a:gd name="connsiteX629" fmla="*/ 5738400 w 7425815"/>
                                <a:gd name="connsiteY629" fmla="*/ 4345579 h 4885545"/>
                                <a:gd name="connsiteX630" fmla="*/ 5740795 w 7425815"/>
                                <a:gd name="connsiteY630" fmla="*/ 4340389 h 4885545"/>
                                <a:gd name="connsiteX631" fmla="*/ 5741578 w 7425815"/>
                                <a:gd name="connsiteY631" fmla="*/ 4340404 h 4885545"/>
                                <a:gd name="connsiteX632" fmla="*/ 5749978 w 7425815"/>
                                <a:gd name="connsiteY632" fmla="*/ 4332006 h 4885545"/>
                                <a:gd name="connsiteX633" fmla="*/ 5749978 w 7425815"/>
                                <a:gd name="connsiteY633" fmla="*/ 4320829 h 4885545"/>
                                <a:gd name="connsiteX634" fmla="*/ 5749178 w 7425815"/>
                                <a:gd name="connsiteY634" fmla="*/ 4320030 h 4885545"/>
                                <a:gd name="connsiteX635" fmla="*/ 5751573 w 7425815"/>
                                <a:gd name="connsiteY635" fmla="*/ 4314839 h 4885545"/>
                                <a:gd name="connsiteX636" fmla="*/ 5752081 w 7425815"/>
                                <a:gd name="connsiteY636" fmla="*/ 4315074 h 4885545"/>
                                <a:gd name="connsiteX637" fmla="*/ 5690732 w 7425815"/>
                                <a:gd name="connsiteY637" fmla="*/ 4304821 h 4885545"/>
                                <a:gd name="connsiteX638" fmla="*/ 5690498 w 7425815"/>
                                <a:gd name="connsiteY638" fmla="*/ 4321627 h 4885545"/>
                                <a:gd name="connsiteX639" fmla="*/ 5677649 w 7425815"/>
                                <a:gd name="connsiteY639" fmla="*/ 4333762 h 4885545"/>
                                <a:gd name="connsiteX640" fmla="*/ 5694889 w 7425815"/>
                                <a:gd name="connsiteY640" fmla="*/ 4334001 h 4885545"/>
                                <a:gd name="connsiteX641" fmla="*/ 5707814 w 7425815"/>
                                <a:gd name="connsiteY641" fmla="*/ 4347443 h 4885545"/>
                                <a:gd name="connsiteX642" fmla="*/ 5708061 w 7425815"/>
                                <a:gd name="connsiteY642" fmla="*/ 4329610 h 4885545"/>
                                <a:gd name="connsiteX643" fmla="*/ 5720691 w 7425815"/>
                                <a:gd name="connsiteY643" fmla="*/ 4317466 h 4885545"/>
                                <a:gd name="connsiteX644" fmla="*/ 5701275 w 7425815"/>
                                <a:gd name="connsiteY644" fmla="*/ 4316038 h 4885545"/>
                                <a:gd name="connsiteX645" fmla="*/ 5685707 w 7425815"/>
                                <a:gd name="connsiteY645" fmla="*/ 4290488 h 4885545"/>
                                <a:gd name="connsiteX646" fmla="*/ 5690897 w 7425815"/>
                                <a:gd name="connsiteY646" fmla="*/ 4292883 h 4885545"/>
                                <a:gd name="connsiteX647" fmla="*/ 5690880 w 7425815"/>
                                <a:gd name="connsiteY647" fmla="*/ 4294093 h 4885545"/>
                                <a:gd name="connsiteX648" fmla="*/ 5705816 w 7425815"/>
                                <a:gd name="connsiteY648" fmla="*/ 4309551 h 4885545"/>
                                <a:gd name="connsiteX649" fmla="*/ 5728421 w 7425815"/>
                                <a:gd name="connsiteY649" fmla="*/ 4309650 h 4885545"/>
                                <a:gd name="connsiteX650" fmla="*/ 5728690 w 7425815"/>
                                <a:gd name="connsiteY650" fmla="*/ 4309774 h 4885545"/>
                                <a:gd name="connsiteX651" fmla="*/ 5728820 w 7425815"/>
                                <a:gd name="connsiteY651" fmla="*/ 4309649 h 4885545"/>
                                <a:gd name="connsiteX652" fmla="*/ 5734010 w 7425815"/>
                                <a:gd name="connsiteY652" fmla="*/ 4312044 h 4885545"/>
                                <a:gd name="connsiteX653" fmla="*/ 5731614 w 7425815"/>
                                <a:gd name="connsiteY653" fmla="*/ 4317234 h 4885545"/>
                                <a:gd name="connsiteX654" fmla="*/ 5715247 w 7425815"/>
                                <a:gd name="connsiteY654" fmla="*/ 4333203 h 4885545"/>
                                <a:gd name="connsiteX655" fmla="*/ 5714848 w 7425815"/>
                                <a:gd name="connsiteY655" fmla="*/ 4355957 h 4885545"/>
                                <a:gd name="connsiteX656" fmla="*/ 5712453 w 7425815"/>
                                <a:gd name="connsiteY656" fmla="*/ 4360748 h 4885545"/>
                                <a:gd name="connsiteX657" fmla="*/ 5707662 w 7425815"/>
                                <a:gd name="connsiteY657" fmla="*/ 4358353 h 4885545"/>
                                <a:gd name="connsiteX658" fmla="*/ 5707668 w 7425815"/>
                                <a:gd name="connsiteY658" fmla="*/ 4357956 h 4885545"/>
                                <a:gd name="connsiteX659" fmla="*/ 5707663 w 7425815"/>
                                <a:gd name="connsiteY659" fmla="*/ 4357954 h 4885545"/>
                                <a:gd name="connsiteX660" fmla="*/ 5691695 w 7425815"/>
                                <a:gd name="connsiteY660" fmla="*/ 4341587 h 4885545"/>
                                <a:gd name="connsiteX661" fmla="*/ 5669771 w 7425815"/>
                                <a:gd name="connsiteY661" fmla="*/ 4341201 h 4885545"/>
                                <a:gd name="connsiteX662" fmla="*/ 5668940 w 7425815"/>
                                <a:gd name="connsiteY662" fmla="*/ 4341986 h 4885545"/>
                                <a:gd name="connsiteX663" fmla="*/ 5664149 w 7425815"/>
                                <a:gd name="connsiteY663" fmla="*/ 4339590 h 4885545"/>
                                <a:gd name="connsiteX664" fmla="*/ 5664383 w 7425815"/>
                                <a:gd name="connsiteY664" fmla="*/ 4339084 h 4885545"/>
                                <a:gd name="connsiteX665" fmla="*/ 5663750 w 7425815"/>
                                <a:gd name="connsiteY665" fmla="*/ 4338792 h 4885545"/>
                                <a:gd name="connsiteX666" fmla="*/ 5666145 w 7425815"/>
                                <a:gd name="connsiteY666" fmla="*/ 4333602 h 4885545"/>
                                <a:gd name="connsiteX667" fmla="*/ 5667347 w 7425815"/>
                                <a:gd name="connsiteY667" fmla="*/ 4333619 h 4885545"/>
                                <a:gd name="connsiteX668" fmla="*/ 5682913 w 7425815"/>
                                <a:gd name="connsiteY668" fmla="*/ 4318433 h 4885545"/>
                                <a:gd name="connsiteX669" fmla="*/ 5683290 w 7425815"/>
                                <a:gd name="connsiteY669" fmla="*/ 4296905 h 4885545"/>
                                <a:gd name="connsiteX670" fmla="*/ 5682512 w 7425815"/>
                                <a:gd name="connsiteY670" fmla="*/ 4296077 h 4885545"/>
                                <a:gd name="connsiteX671" fmla="*/ 5684907 w 7425815"/>
                                <a:gd name="connsiteY671" fmla="*/ 4290887 h 4885545"/>
                                <a:gd name="connsiteX672" fmla="*/ 5685415 w 7425815"/>
                                <a:gd name="connsiteY672" fmla="*/ 4291121 h 4885545"/>
                                <a:gd name="connsiteX673" fmla="*/ 1543138 w 7425815"/>
                                <a:gd name="connsiteY673" fmla="*/ 4269830 h 4885545"/>
                                <a:gd name="connsiteX674" fmla="*/ 1533257 w 7425815"/>
                                <a:gd name="connsiteY674" fmla="*/ 4272924 h 4885545"/>
                                <a:gd name="connsiteX675" fmla="*/ 1531662 w 7425815"/>
                                <a:gd name="connsiteY675" fmla="*/ 4292086 h 4885545"/>
                                <a:gd name="connsiteX676" fmla="*/ 1538846 w 7425815"/>
                                <a:gd name="connsiteY676" fmla="*/ 4300469 h 4885545"/>
                                <a:gd name="connsiteX677" fmla="*/ 1550423 w 7425815"/>
                                <a:gd name="connsiteY677" fmla="*/ 4290489 h 4885545"/>
                                <a:gd name="connsiteX678" fmla="*/ 1555212 w 7425815"/>
                                <a:gd name="connsiteY678" fmla="*/ 4290888 h 4885545"/>
                                <a:gd name="connsiteX679" fmla="*/ 1554813 w 7425815"/>
                                <a:gd name="connsiteY679" fmla="*/ 4295679 h 4885545"/>
                                <a:gd name="connsiteX680" fmla="*/ 1543238 w 7425815"/>
                                <a:gd name="connsiteY680" fmla="*/ 4305659 h 4885545"/>
                                <a:gd name="connsiteX681" fmla="*/ 1551619 w 7425815"/>
                                <a:gd name="connsiteY681" fmla="*/ 4315638 h 4885545"/>
                                <a:gd name="connsiteX682" fmla="*/ 1553615 w 7425815"/>
                                <a:gd name="connsiteY682" fmla="*/ 4315638 h 4885545"/>
                                <a:gd name="connsiteX683" fmla="*/ 1577569 w 7425815"/>
                                <a:gd name="connsiteY683" fmla="*/ 4295679 h 4885545"/>
                                <a:gd name="connsiteX684" fmla="*/ 1578766 w 7425815"/>
                                <a:gd name="connsiteY684" fmla="*/ 4276517 h 4885545"/>
                                <a:gd name="connsiteX685" fmla="*/ 1559603 w 7425815"/>
                                <a:gd name="connsiteY685" fmla="*/ 4274920 h 4885545"/>
                                <a:gd name="connsiteX686" fmla="*/ 1558406 w 7425815"/>
                                <a:gd name="connsiteY686" fmla="*/ 4276118 h 4885545"/>
                                <a:gd name="connsiteX687" fmla="*/ 1556012 w 7425815"/>
                                <a:gd name="connsiteY687" fmla="*/ 4276916 h 4885545"/>
                                <a:gd name="connsiteX688" fmla="*/ 1553615 w 7425815"/>
                                <a:gd name="connsiteY688" fmla="*/ 4275719 h 4885545"/>
                                <a:gd name="connsiteX689" fmla="*/ 1552419 w 7425815"/>
                                <a:gd name="connsiteY689" fmla="*/ 4274521 h 4885545"/>
                                <a:gd name="connsiteX690" fmla="*/ 1543138 w 7425815"/>
                                <a:gd name="connsiteY690" fmla="*/ 4269830 h 4885545"/>
                                <a:gd name="connsiteX691" fmla="*/ 1583557 w 7425815"/>
                                <a:gd name="connsiteY691" fmla="*/ 4250169 h 4885545"/>
                                <a:gd name="connsiteX692" fmla="*/ 1598327 w 7425815"/>
                                <a:gd name="connsiteY692" fmla="*/ 4251367 h 4885545"/>
                                <a:gd name="connsiteX693" fmla="*/ 1602319 w 7425815"/>
                                <a:gd name="connsiteY693" fmla="*/ 4255359 h 4885545"/>
                                <a:gd name="connsiteX694" fmla="*/ 1601121 w 7425815"/>
                                <a:gd name="connsiteY694" fmla="*/ 4270130 h 4885545"/>
                                <a:gd name="connsiteX695" fmla="*/ 1597529 w 7425815"/>
                                <a:gd name="connsiteY695" fmla="*/ 4273324 h 4885545"/>
                                <a:gd name="connsiteX696" fmla="*/ 1594335 w 7425815"/>
                                <a:gd name="connsiteY696" fmla="*/ 4269731 h 4885545"/>
                                <a:gd name="connsiteX697" fmla="*/ 1594735 w 7425815"/>
                                <a:gd name="connsiteY697" fmla="*/ 4262943 h 4885545"/>
                                <a:gd name="connsiteX698" fmla="*/ 1583957 w 7425815"/>
                                <a:gd name="connsiteY698" fmla="*/ 4272126 h 4885545"/>
                                <a:gd name="connsiteX699" fmla="*/ 1584355 w 7425815"/>
                                <a:gd name="connsiteY699" fmla="*/ 4272525 h 4885545"/>
                                <a:gd name="connsiteX700" fmla="*/ 1581961 w 7425815"/>
                                <a:gd name="connsiteY700" fmla="*/ 4301267 h 4885545"/>
                                <a:gd name="connsiteX701" fmla="*/ 1558406 w 7425815"/>
                                <a:gd name="connsiteY701" fmla="*/ 4321227 h 4885545"/>
                                <a:gd name="connsiteX702" fmla="*/ 1552419 w 7425815"/>
                                <a:gd name="connsiteY702" fmla="*/ 4323223 h 4885545"/>
                                <a:gd name="connsiteX703" fmla="*/ 1546830 w 7425815"/>
                                <a:gd name="connsiteY703" fmla="*/ 4320429 h 4885545"/>
                                <a:gd name="connsiteX704" fmla="*/ 1538448 w 7425815"/>
                                <a:gd name="connsiteY704" fmla="*/ 4310449 h 4885545"/>
                                <a:gd name="connsiteX705" fmla="*/ 1529266 w 7425815"/>
                                <a:gd name="connsiteY705" fmla="*/ 4318433 h 4885545"/>
                                <a:gd name="connsiteX706" fmla="*/ 1528866 w 7425815"/>
                                <a:gd name="connsiteY706" fmla="*/ 4325618 h 4885545"/>
                                <a:gd name="connsiteX707" fmla="*/ 1525273 w 7425815"/>
                                <a:gd name="connsiteY707" fmla="*/ 4328812 h 4885545"/>
                                <a:gd name="connsiteX708" fmla="*/ 1522081 w 7425815"/>
                                <a:gd name="connsiteY708" fmla="*/ 4325219 h 4885545"/>
                                <a:gd name="connsiteX709" fmla="*/ 1522480 w 7425815"/>
                                <a:gd name="connsiteY709" fmla="*/ 4320030 h 4885545"/>
                                <a:gd name="connsiteX710" fmla="*/ 1517289 w 7425815"/>
                                <a:gd name="connsiteY710" fmla="*/ 4319630 h 4885545"/>
                                <a:gd name="connsiteX711" fmla="*/ 1514097 w 7425815"/>
                                <a:gd name="connsiteY711" fmla="*/ 4316038 h 4885545"/>
                                <a:gd name="connsiteX712" fmla="*/ 1517690 w 7425815"/>
                                <a:gd name="connsiteY712" fmla="*/ 4312844 h 4885545"/>
                                <a:gd name="connsiteX713" fmla="*/ 1524874 w 7425815"/>
                                <a:gd name="connsiteY713" fmla="*/ 4313243 h 4885545"/>
                                <a:gd name="connsiteX714" fmla="*/ 1534056 w 7425815"/>
                                <a:gd name="connsiteY714" fmla="*/ 4305259 h 4885545"/>
                                <a:gd name="connsiteX715" fmla="*/ 1526472 w 7425815"/>
                                <a:gd name="connsiteY715" fmla="*/ 4296477 h 4885545"/>
                                <a:gd name="connsiteX716" fmla="*/ 1528866 w 7425815"/>
                                <a:gd name="connsiteY716" fmla="*/ 4267734 h 4885545"/>
                                <a:gd name="connsiteX717" fmla="*/ 1556411 w 7425815"/>
                                <a:gd name="connsiteY717" fmla="*/ 4268931 h 4885545"/>
                                <a:gd name="connsiteX718" fmla="*/ 1577969 w 7425815"/>
                                <a:gd name="connsiteY718" fmla="*/ 4267335 h 4885545"/>
                                <a:gd name="connsiteX719" fmla="*/ 1589944 w 7425815"/>
                                <a:gd name="connsiteY719" fmla="*/ 4257355 h 4885545"/>
                                <a:gd name="connsiteX720" fmla="*/ 1583157 w 7425815"/>
                                <a:gd name="connsiteY720" fmla="*/ 4256955 h 4885545"/>
                                <a:gd name="connsiteX721" fmla="*/ 1579965 w 7425815"/>
                                <a:gd name="connsiteY721" fmla="*/ 4253363 h 4885545"/>
                                <a:gd name="connsiteX722" fmla="*/ 1583557 w 7425815"/>
                                <a:gd name="connsiteY722" fmla="*/ 4250169 h 4885545"/>
                                <a:gd name="connsiteX723" fmla="*/ 3828035 w 7425815"/>
                                <a:gd name="connsiteY723" fmla="*/ 4245928 h 4885545"/>
                                <a:gd name="connsiteX724" fmla="*/ 3840610 w 7425815"/>
                                <a:gd name="connsiteY724" fmla="*/ 4254961 h 4885545"/>
                                <a:gd name="connsiteX725" fmla="*/ 3835021 w 7425815"/>
                                <a:gd name="connsiteY725" fmla="*/ 4258554 h 4885545"/>
                                <a:gd name="connsiteX726" fmla="*/ 3816259 w 7425815"/>
                                <a:gd name="connsiteY726" fmla="*/ 4254162 h 4885545"/>
                                <a:gd name="connsiteX727" fmla="*/ 3812266 w 7425815"/>
                                <a:gd name="connsiteY727" fmla="*/ 4272526 h 4885545"/>
                                <a:gd name="connsiteX728" fmla="*/ 3806677 w 7425815"/>
                                <a:gd name="connsiteY728" fmla="*/ 4276118 h 4885545"/>
                                <a:gd name="connsiteX729" fmla="*/ 3813064 w 7425815"/>
                                <a:gd name="connsiteY729" fmla="*/ 4248573 h 4885545"/>
                                <a:gd name="connsiteX730" fmla="*/ 3828035 w 7425815"/>
                                <a:gd name="connsiteY730" fmla="*/ 4245928 h 4885545"/>
                                <a:gd name="connsiteX731" fmla="*/ 2859157 w 7425815"/>
                                <a:gd name="connsiteY731" fmla="*/ 4190843 h 4885545"/>
                                <a:gd name="connsiteX732" fmla="*/ 2859005 w 7425815"/>
                                <a:gd name="connsiteY732" fmla="*/ 4197874 h 4885545"/>
                                <a:gd name="connsiteX733" fmla="*/ 2853445 w 7425815"/>
                                <a:gd name="connsiteY733" fmla="*/ 4203269 h 4885545"/>
                                <a:gd name="connsiteX734" fmla="*/ 2861103 w 7425815"/>
                                <a:gd name="connsiteY734" fmla="*/ 4203413 h 4885545"/>
                                <a:gd name="connsiteX735" fmla="*/ 2866811 w 7425815"/>
                                <a:gd name="connsiteY735" fmla="*/ 4209189 h 4885545"/>
                                <a:gd name="connsiteX736" fmla="*/ 2866990 w 7425815"/>
                                <a:gd name="connsiteY736" fmla="*/ 4201069 h 4885545"/>
                                <a:gd name="connsiteX737" fmla="*/ 2871815 w 7425815"/>
                                <a:gd name="connsiteY737" fmla="*/ 4196242 h 4885545"/>
                                <a:gd name="connsiteX738" fmla="*/ 2864195 w 7425815"/>
                                <a:gd name="connsiteY738" fmla="*/ 4195879 h 4885545"/>
                                <a:gd name="connsiteX739" fmla="*/ 2854215 w 7425815"/>
                                <a:gd name="connsiteY739" fmla="*/ 4177115 h 4885545"/>
                                <a:gd name="connsiteX740" fmla="*/ 2859404 w 7425815"/>
                                <a:gd name="connsiteY740" fmla="*/ 4179510 h 4885545"/>
                                <a:gd name="connsiteX741" fmla="*/ 2859379 w 7425815"/>
                                <a:gd name="connsiteY741" fmla="*/ 4180684 h 4885545"/>
                                <a:gd name="connsiteX742" fmla="*/ 2867387 w 7425815"/>
                                <a:gd name="connsiteY742" fmla="*/ 4188694 h 4885545"/>
                                <a:gd name="connsiteX743" fmla="*/ 2879362 w 7425815"/>
                                <a:gd name="connsiteY743" fmla="*/ 4188694 h 4885545"/>
                                <a:gd name="connsiteX744" fmla="*/ 2880163 w 7425815"/>
                                <a:gd name="connsiteY744" fmla="*/ 4187894 h 4885545"/>
                                <a:gd name="connsiteX745" fmla="*/ 2885352 w 7425815"/>
                                <a:gd name="connsiteY745" fmla="*/ 4190289 h 4885545"/>
                                <a:gd name="connsiteX746" fmla="*/ 2882956 w 7425815"/>
                                <a:gd name="connsiteY746" fmla="*/ 4195480 h 4885545"/>
                                <a:gd name="connsiteX747" fmla="*/ 2882900 w 7425815"/>
                                <a:gd name="connsiteY747" fmla="*/ 4195536 h 4885545"/>
                                <a:gd name="connsiteX748" fmla="*/ 2882556 w 7425815"/>
                                <a:gd name="connsiteY748" fmla="*/ 4196278 h 4885545"/>
                                <a:gd name="connsiteX749" fmla="*/ 2882024 w 7425815"/>
                                <a:gd name="connsiteY749" fmla="*/ 4196412 h 4885545"/>
                                <a:gd name="connsiteX750" fmla="*/ 2874175 w 7425815"/>
                                <a:gd name="connsiteY750" fmla="*/ 4204262 h 4885545"/>
                                <a:gd name="connsiteX751" fmla="*/ 2874175 w 7425815"/>
                                <a:gd name="connsiteY751" fmla="*/ 4216637 h 4885545"/>
                                <a:gd name="connsiteX752" fmla="*/ 2874176 w 7425815"/>
                                <a:gd name="connsiteY752" fmla="*/ 4216637 h 4885545"/>
                                <a:gd name="connsiteX753" fmla="*/ 2874175 w 7425815"/>
                                <a:gd name="connsiteY753" fmla="*/ 4216638 h 4885545"/>
                                <a:gd name="connsiteX754" fmla="*/ 2874175 w 7425815"/>
                                <a:gd name="connsiteY754" fmla="*/ 4216638 h 4885545"/>
                                <a:gd name="connsiteX755" fmla="*/ 2874172 w 7425815"/>
                                <a:gd name="connsiteY755" fmla="*/ 4216643 h 4885545"/>
                                <a:gd name="connsiteX756" fmla="*/ 2871382 w 7425815"/>
                                <a:gd name="connsiteY756" fmla="*/ 4222226 h 4885545"/>
                                <a:gd name="connsiteX757" fmla="*/ 2866591 w 7425815"/>
                                <a:gd name="connsiteY757" fmla="*/ 4219831 h 4885545"/>
                                <a:gd name="connsiteX758" fmla="*/ 2857956 w 7425815"/>
                                <a:gd name="connsiteY758" fmla="*/ 4210899 h 4885545"/>
                                <a:gd name="connsiteX759" fmla="*/ 2845836 w 7425815"/>
                                <a:gd name="connsiteY759" fmla="*/ 4210657 h 4885545"/>
                                <a:gd name="connsiteX760" fmla="*/ 2845433 w 7425815"/>
                                <a:gd name="connsiteY760" fmla="*/ 4211048 h 4885545"/>
                                <a:gd name="connsiteX761" fmla="*/ 2840641 w 7425815"/>
                                <a:gd name="connsiteY761" fmla="*/ 4208653 h 4885545"/>
                                <a:gd name="connsiteX762" fmla="*/ 2840723 w 7425815"/>
                                <a:gd name="connsiteY762" fmla="*/ 4208476 h 4885545"/>
                                <a:gd name="connsiteX763" fmla="*/ 2840243 w 7425815"/>
                                <a:gd name="connsiteY763" fmla="*/ 4208254 h 4885545"/>
                                <a:gd name="connsiteX764" fmla="*/ 2842639 w 7425815"/>
                                <a:gd name="connsiteY764" fmla="*/ 4203064 h 4885545"/>
                                <a:gd name="connsiteX765" fmla="*/ 2843422 w 7425815"/>
                                <a:gd name="connsiteY765" fmla="*/ 4203079 h 4885545"/>
                                <a:gd name="connsiteX766" fmla="*/ 2851820 w 7425815"/>
                                <a:gd name="connsiteY766" fmla="*/ 4194681 h 4885545"/>
                                <a:gd name="connsiteX767" fmla="*/ 2851820 w 7425815"/>
                                <a:gd name="connsiteY767" fmla="*/ 4183505 h 4885545"/>
                                <a:gd name="connsiteX768" fmla="*/ 2851022 w 7425815"/>
                                <a:gd name="connsiteY768" fmla="*/ 4182706 h 4885545"/>
                                <a:gd name="connsiteX769" fmla="*/ 2853416 w 7425815"/>
                                <a:gd name="connsiteY769" fmla="*/ 4177515 h 4885545"/>
                                <a:gd name="connsiteX770" fmla="*/ 2853921 w 7425815"/>
                                <a:gd name="connsiteY770" fmla="*/ 4177749 h 4885545"/>
                                <a:gd name="connsiteX771" fmla="*/ 2792573 w 7425815"/>
                                <a:gd name="connsiteY771" fmla="*/ 4167497 h 4885545"/>
                                <a:gd name="connsiteX772" fmla="*/ 2792340 w 7425815"/>
                                <a:gd name="connsiteY772" fmla="*/ 4184303 h 4885545"/>
                                <a:gd name="connsiteX773" fmla="*/ 2779491 w 7425815"/>
                                <a:gd name="connsiteY773" fmla="*/ 4196437 h 4885545"/>
                                <a:gd name="connsiteX774" fmla="*/ 2796731 w 7425815"/>
                                <a:gd name="connsiteY774" fmla="*/ 4196677 h 4885545"/>
                                <a:gd name="connsiteX775" fmla="*/ 2809653 w 7425815"/>
                                <a:gd name="connsiteY775" fmla="*/ 4210119 h 4885545"/>
                                <a:gd name="connsiteX776" fmla="*/ 2809903 w 7425815"/>
                                <a:gd name="connsiteY776" fmla="*/ 4192286 h 4885545"/>
                                <a:gd name="connsiteX777" fmla="*/ 2822530 w 7425815"/>
                                <a:gd name="connsiteY777" fmla="*/ 4180142 h 4885545"/>
                                <a:gd name="connsiteX778" fmla="*/ 2803117 w 7425815"/>
                                <a:gd name="connsiteY778" fmla="*/ 4178714 h 4885545"/>
                                <a:gd name="connsiteX779" fmla="*/ 2787549 w 7425815"/>
                                <a:gd name="connsiteY779" fmla="*/ 4153164 h 4885545"/>
                                <a:gd name="connsiteX780" fmla="*/ 2792740 w 7425815"/>
                                <a:gd name="connsiteY780" fmla="*/ 4155559 h 4885545"/>
                                <a:gd name="connsiteX781" fmla="*/ 2792722 w 7425815"/>
                                <a:gd name="connsiteY781" fmla="*/ 4156768 h 4885545"/>
                                <a:gd name="connsiteX782" fmla="*/ 2807657 w 7425815"/>
                                <a:gd name="connsiteY782" fmla="*/ 4172227 h 4885545"/>
                                <a:gd name="connsiteX783" fmla="*/ 2830262 w 7425815"/>
                                <a:gd name="connsiteY783" fmla="*/ 4172326 h 4885545"/>
                                <a:gd name="connsiteX784" fmla="*/ 2830530 w 7425815"/>
                                <a:gd name="connsiteY784" fmla="*/ 4172450 h 4885545"/>
                                <a:gd name="connsiteX785" fmla="*/ 2830659 w 7425815"/>
                                <a:gd name="connsiteY785" fmla="*/ 4172325 h 4885545"/>
                                <a:gd name="connsiteX786" fmla="*/ 2835852 w 7425815"/>
                                <a:gd name="connsiteY786" fmla="*/ 4174721 h 4885545"/>
                                <a:gd name="connsiteX787" fmla="*/ 2833455 w 7425815"/>
                                <a:gd name="connsiteY787" fmla="*/ 4179910 h 4885545"/>
                                <a:gd name="connsiteX788" fmla="*/ 2817087 w 7425815"/>
                                <a:gd name="connsiteY788" fmla="*/ 4195879 h 4885545"/>
                                <a:gd name="connsiteX789" fmla="*/ 2816688 w 7425815"/>
                                <a:gd name="connsiteY789" fmla="*/ 4218634 h 4885545"/>
                                <a:gd name="connsiteX790" fmla="*/ 2814294 w 7425815"/>
                                <a:gd name="connsiteY790" fmla="*/ 4223424 h 4885545"/>
                                <a:gd name="connsiteX791" fmla="*/ 2809503 w 7425815"/>
                                <a:gd name="connsiteY791" fmla="*/ 4221029 h 4885545"/>
                                <a:gd name="connsiteX792" fmla="*/ 2809508 w 7425815"/>
                                <a:gd name="connsiteY792" fmla="*/ 4220632 h 4885545"/>
                                <a:gd name="connsiteX793" fmla="*/ 2809505 w 7425815"/>
                                <a:gd name="connsiteY793" fmla="*/ 4220630 h 4885545"/>
                                <a:gd name="connsiteX794" fmla="*/ 2793537 w 7425815"/>
                                <a:gd name="connsiteY794" fmla="*/ 4204262 h 4885545"/>
                                <a:gd name="connsiteX795" fmla="*/ 2771616 w 7425815"/>
                                <a:gd name="connsiteY795" fmla="*/ 4203877 h 4885545"/>
                                <a:gd name="connsiteX796" fmla="*/ 2770782 w 7425815"/>
                                <a:gd name="connsiteY796" fmla="*/ 4204662 h 4885545"/>
                                <a:gd name="connsiteX797" fmla="*/ 2765993 w 7425815"/>
                                <a:gd name="connsiteY797" fmla="*/ 4202266 h 4885545"/>
                                <a:gd name="connsiteX798" fmla="*/ 2766226 w 7425815"/>
                                <a:gd name="connsiteY798" fmla="*/ 4201760 h 4885545"/>
                                <a:gd name="connsiteX799" fmla="*/ 2765595 w 7425815"/>
                                <a:gd name="connsiteY799" fmla="*/ 4201468 h 4885545"/>
                                <a:gd name="connsiteX800" fmla="*/ 2767988 w 7425815"/>
                                <a:gd name="connsiteY800" fmla="*/ 4196277 h 4885545"/>
                                <a:gd name="connsiteX801" fmla="*/ 2769190 w 7425815"/>
                                <a:gd name="connsiteY801" fmla="*/ 4196294 h 4885545"/>
                                <a:gd name="connsiteX802" fmla="*/ 2784755 w 7425815"/>
                                <a:gd name="connsiteY802" fmla="*/ 4181109 h 4885545"/>
                                <a:gd name="connsiteX803" fmla="*/ 2785133 w 7425815"/>
                                <a:gd name="connsiteY803" fmla="*/ 4159581 h 4885545"/>
                                <a:gd name="connsiteX804" fmla="*/ 2784354 w 7425815"/>
                                <a:gd name="connsiteY804" fmla="*/ 4158753 h 4885545"/>
                                <a:gd name="connsiteX805" fmla="*/ 2786751 w 7425815"/>
                                <a:gd name="connsiteY805" fmla="*/ 4153563 h 4885545"/>
                                <a:gd name="connsiteX806" fmla="*/ 2787256 w 7425815"/>
                                <a:gd name="connsiteY806" fmla="*/ 4153797 h 4885545"/>
                                <a:gd name="connsiteX807" fmla="*/ 5320340 w 7425815"/>
                                <a:gd name="connsiteY807" fmla="*/ 4136099 h 4885545"/>
                                <a:gd name="connsiteX808" fmla="*/ 5310459 w 7425815"/>
                                <a:gd name="connsiteY808" fmla="*/ 4139193 h 4885545"/>
                                <a:gd name="connsiteX809" fmla="*/ 5308862 w 7425815"/>
                                <a:gd name="connsiteY809" fmla="*/ 4158355 h 4885545"/>
                                <a:gd name="connsiteX810" fmla="*/ 5316049 w 7425815"/>
                                <a:gd name="connsiteY810" fmla="*/ 4166738 h 4885545"/>
                                <a:gd name="connsiteX811" fmla="*/ 5327626 w 7425815"/>
                                <a:gd name="connsiteY811" fmla="*/ 4156758 h 4885545"/>
                                <a:gd name="connsiteX812" fmla="*/ 5332416 w 7425815"/>
                                <a:gd name="connsiteY812" fmla="*/ 4157157 h 4885545"/>
                                <a:gd name="connsiteX813" fmla="*/ 5332017 w 7425815"/>
                                <a:gd name="connsiteY813" fmla="*/ 4161948 h 4885545"/>
                                <a:gd name="connsiteX814" fmla="*/ 5320440 w 7425815"/>
                                <a:gd name="connsiteY814" fmla="*/ 4171928 h 4885545"/>
                                <a:gd name="connsiteX815" fmla="*/ 5328823 w 7425815"/>
                                <a:gd name="connsiteY815" fmla="*/ 4181907 h 4885545"/>
                                <a:gd name="connsiteX816" fmla="*/ 5330819 w 7425815"/>
                                <a:gd name="connsiteY816" fmla="*/ 4181907 h 4885545"/>
                                <a:gd name="connsiteX817" fmla="*/ 5354771 w 7425815"/>
                                <a:gd name="connsiteY817" fmla="*/ 4161948 h 4885545"/>
                                <a:gd name="connsiteX818" fmla="*/ 5355969 w 7425815"/>
                                <a:gd name="connsiteY818" fmla="*/ 4142786 h 4885545"/>
                                <a:gd name="connsiteX819" fmla="*/ 5336807 w 7425815"/>
                                <a:gd name="connsiteY819" fmla="*/ 4141189 h 4885545"/>
                                <a:gd name="connsiteX820" fmla="*/ 5335610 w 7425815"/>
                                <a:gd name="connsiteY820" fmla="*/ 4142387 h 4885545"/>
                                <a:gd name="connsiteX821" fmla="*/ 5333215 w 7425815"/>
                                <a:gd name="connsiteY821" fmla="*/ 4143185 h 4885545"/>
                                <a:gd name="connsiteX822" fmla="*/ 5330819 w 7425815"/>
                                <a:gd name="connsiteY822" fmla="*/ 4141988 h 4885545"/>
                                <a:gd name="connsiteX823" fmla="*/ 5329622 w 7425815"/>
                                <a:gd name="connsiteY823" fmla="*/ 4140790 h 4885545"/>
                                <a:gd name="connsiteX824" fmla="*/ 5320340 w 7425815"/>
                                <a:gd name="connsiteY824" fmla="*/ 4136099 h 4885545"/>
                                <a:gd name="connsiteX825" fmla="*/ 902325 w 7425815"/>
                                <a:gd name="connsiteY825" fmla="*/ 4125370 h 4885545"/>
                                <a:gd name="connsiteX826" fmla="*/ 914900 w 7425815"/>
                                <a:gd name="connsiteY826" fmla="*/ 4134402 h 4885545"/>
                                <a:gd name="connsiteX827" fmla="*/ 909311 w 7425815"/>
                                <a:gd name="connsiteY827" fmla="*/ 4137995 h 4885545"/>
                                <a:gd name="connsiteX828" fmla="*/ 890549 w 7425815"/>
                                <a:gd name="connsiteY828" fmla="*/ 4133604 h 4885545"/>
                                <a:gd name="connsiteX829" fmla="*/ 886557 w 7425815"/>
                                <a:gd name="connsiteY829" fmla="*/ 4151967 h 4885545"/>
                                <a:gd name="connsiteX830" fmla="*/ 880968 w 7425815"/>
                                <a:gd name="connsiteY830" fmla="*/ 4155560 h 4885545"/>
                                <a:gd name="connsiteX831" fmla="*/ 887355 w 7425815"/>
                                <a:gd name="connsiteY831" fmla="*/ 4128014 h 4885545"/>
                                <a:gd name="connsiteX832" fmla="*/ 902325 w 7425815"/>
                                <a:gd name="connsiteY832" fmla="*/ 4125370 h 4885545"/>
                                <a:gd name="connsiteX833" fmla="*/ 5361158 w 7425815"/>
                                <a:gd name="connsiteY833" fmla="*/ 4116438 h 4885545"/>
                                <a:gd name="connsiteX834" fmla="*/ 5375929 w 7425815"/>
                                <a:gd name="connsiteY834" fmla="*/ 4117636 h 4885545"/>
                                <a:gd name="connsiteX835" fmla="*/ 5379921 w 7425815"/>
                                <a:gd name="connsiteY835" fmla="*/ 4121628 h 4885545"/>
                                <a:gd name="connsiteX836" fmla="*/ 5378723 w 7425815"/>
                                <a:gd name="connsiteY836" fmla="*/ 4136399 h 4885545"/>
                                <a:gd name="connsiteX837" fmla="*/ 5375130 w 7425815"/>
                                <a:gd name="connsiteY837" fmla="*/ 4139593 h 4885545"/>
                                <a:gd name="connsiteX838" fmla="*/ 5371937 w 7425815"/>
                                <a:gd name="connsiteY838" fmla="*/ 4136000 h 4885545"/>
                                <a:gd name="connsiteX839" fmla="*/ 5372336 w 7425815"/>
                                <a:gd name="connsiteY839" fmla="*/ 4129212 h 4885545"/>
                                <a:gd name="connsiteX840" fmla="*/ 5361558 w 7425815"/>
                                <a:gd name="connsiteY840" fmla="*/ 4138395 h 4885545"/>
                                <a:gd name="connsiteX841" fmla="*/ 5361957 w 7425815"/>
                                <a:gd name="connsiteY841" fmla="*/ 4138794 h 4885545"/>
                                <a:gd name="connsiteX842" fmla="*/ 5359562 w 7425815"/>
                                <a:gd name="connsiteY842" fmla="*/ 4167536 h 4885545"/>
                                <a:gd name="connsiteX843" fmla="*/ 5336009 w 7425815"/>
                                <a:gd name="connsiteY843" fmla="*/ 4187496 h 4885545"/>
                                <a:gd name="connsiteX844" fmla="*/ 5330021 w 7425815"/>
                                <a:gd name="connsiteY844" fmla="*/ 4189492 h 4885545"/>
                                <a:gd name="connsiteX845" fmla="*/ 5324432 w 7425815"/>
                                <a:gd name="connsiteY845" fmla="*/ 4186698 h 4885545"/>
                                <a:gd name="connsiteX846" fmla="*/ 5316049 w 7425815"/>
                                <a:gd name="connsiteY846" fmla="*/ 4176718 h 4885545"/>
                                <a:gd name="connsiteX847" fmla="*/ 5306866 w 7425815"/>
                                <a:gd name="connsiteY847" fmla="*/ 4184702 h 4885545"/>
                                <a:gd name="connsiteX848" fmla="*/ 5306467 w 7425815"/>
                                <a:gd name="connsiteY848" fmla="*/ 4191887 h 4885545"/>
                                <a:gd name="connsiteX849" fmla="*/ 5302874 w 7425815"/>
                                <a:gd name="connsiteY849" fmla="*/ 4195081 h 4885545"/>
                                <a:gd name="connsiteX850" fmla="*/ 5299681 w 7425815"/>
                                <a:gd name="connsiteY850" fmla="*/ 4191488 h 4885545"/>
                                <a:gd name="connsiteX851" fmla="*/ 5300080 w 7425815"/>
                                <a:gd name="connsiteY851" fmla="*/ 4186299 h 4885545"/>
                                <a:gd name="connsiteX852" fmla="*/ 5294890 w 7425815"/>
                                <a:gd name="connsiteY852" fmla="*/ 4185899 h 4885545"/>
                                <a:gd name="connsiteX853" fmla="*/ 5291697 w 7425815"/>
                                <a:gd name="connsiteY853" fmla="*/ 4182307 h 4885545"/>
                                <a:gd name="connsiteX854" fmla="*/ 5295290 w 7425815"/>
                                <a:gd name="connsiteY854" fmla="*/ 4179113 h 4885545"/>
                                <a:gd name="connsiteX855" fmla="*/ 5302475 w 7425815"/>
                                <a:gd name="connsiteY855" fmla="*/ 4179512 h 4885545"/>
                                <a:gd name="connsiteX856" fmla="*/ 5311657 w 7425815"/>
                                <a:gd name="connsiteY856" fmla="*/ 4171528 h 4885545"/>
                                <a:gd name="connsiteX857" fmla="*/ 5304072 w 7425815"/>
                                <a:gd name="connsiteY857" fmla="*/ 4162746 h 4885545"/>
                                <a:gd name="connsiteX858" fmla="*/ 5306467 w 7425815"/>
                                <a:gd name="connsiteY858" fmla="*/ 4134003 h 4885545"/>
                                <a:gd name="connsiteX859" fmla="*/ 5334013 w 7425815"/>
                                <a:gd name="connsiteY859" fmla="*/ 4135200 h 4885545"/>
                                <a:gd name="connsiteX860" fmla="*/ 5355570 w 7425815"/>
                                <a:gd name="connsiteY860" fmla="*/ 4133604 h 4885545"/>
                                <a:gd name="connsiteX861" fmla="*/ 5367546 w 7425815"/>
                                <a:gd name="connsiteY861" fmla="*/ 4123624 h 4885545"/>
                                <a:gd name="connsiteX862" fmla="*/ 5360759 w 7425815"/>
                                <a:gd name="connsiteY862" fmla="*/ 4123224 h 4885545"/>
                                <a:gd name="connsiteX863" fmla="*/ 5357566 w 7425815"/>
                                <a:gd name="connsiteY863" fmla="*/ 4119632 h 4885545"/>
                                <a:gd name="connsiteX864" fmla="*/ 5361158 w 7425815"/>
                                <a:gd name="connsiteY864" fmla="*/ 4116438 h 4885545"/>
                                <a:gd name="connsiteX865" fmla="*/ 6636752 w 7425815"/>
                                <a:gd name="connsiteY865" fmla="*/ 4057112 h 4885545"/>
                                <a:gd name="connsiteX866" fmla="*/ 6636599 w 7425815"/>
                                <a:gd name="connsiteY866" fmla="*/ 4064143 h 4885545"/>
                                <a:gd name="connsiteX867" fmla="*/ 6630638 w 7425815"/>
                                <a:gd name="connsiteY867" fmla="*/ 4069928 h 4885545"/>
                                <a:gd name="connsiteX868" fmla="*/ 6638695 w 7425815"/>
                                <a:gd name="connsiteY868" fmla="*/ 4070081 h 4885545"/>
                                <a:gd name="connsiteX869" fmla="*/ 6644405 w 7425815"/>
                                <a:gd name="connsiteY869" fmla="*/ 4075857 h 4885545"/>
                                <a:gd name="connsiteX870" fmla="*/ 6644582 w 7425815"/>
                                <a:gd name="connsiteY870" fmla="*/ 4067736 h 4885545"/>
                                <a:gd name="connsiteX871" fmla="*/ 6649789 w 7425815"/>
                                <a:gd name="connsiteY871" fmla="*/ 4062529 h 4885545"/>
                                <a:gd name="connsiteX872" fmla="*/ 6641788 w 7425815"/>
                                <a:gd name="connsiteY872" fmla="*/ 4062147 h 4885545"/>
                                <a:gd name="connsiteX873" fmla="*/ 6631808 w 7425815"/>
                                <a:gd name="connsiteY873" fmla="*/ 4043384 h 4885545"/>
                                <a:gd name="connsiteX874" fmla="*/ 6636998 w 7425815"/>
                                <a:gd name="connsiteY874" fmla="*/ 4045779 h 4885545"/>
                                <a:gd name="connsiteX875" fmla="*/ 6636973 w 7425815"/>
                                <a:gd name="connsiteY875" fmla="*/ 4046952 h 4885545"/>
                                <a:gd name="connsiteX876" fmla="*/ 6644981 w 7425815"/>
                                <a:gd name="connsiteY876" fmla="*/ 4054962 h 4885545"/>
                                <a:gd name="connsiteX877" fmla="*/ 6657356 w 7425815"/>
                                <a:gd name="connsiteY877" fmla="*/ 4054962 h 4885545"/>
                                <a:gd name="connsiteX878" fmla="*/ 6657756 w 7425815"/>
                                <a:gd name="connsiteY878" fmla="*/ 4054561 h 4885545"/>
                                <a:gd name="connsiteX879" fmla="*/ 6662946 w 7425815"/>
                                <a:gd name="connsiteY879" fmla="*/ 4056957 h 4885545"/>
                                <a:gd name="connsiteX880" fmla="*/ 6660551 w 7425815"/>
                                <a:gd name="connsiteY880" fmla="*/ 4062147 h 4885545"/>
                                <a:gd name="connsiteX881" fmla="*/ 6651768 w 7425815"/>
                                <a:gd name="connsiteY881" fmla="*/ 4070930 h 4885545"/>
                                <a:gd name="connsiteX882" fmla="*/ 6651768 w 7425815"/>
                                <a:gd name="connsiteY882" fmla="*/ 4083305 h 4885545"/>
                                <a:gd name="connsiteX883" fmla="*/ 6651768 w 7425815"/>
                                <a:gd name="connsiteY883" fmla="*/ 4083305 h 4885545"/>
                                <a:gd name="connsiteX884" fmla="*/ 6648974 w 7425815"/>
                                <a:gd name="connsiteY884" fmla="*/ 4088894 h 4885545"/>
                                <a:gd name="connsiteX885" fmla="*/ 6644183 w 7425815"/>
                                <a:gd name="connsiteY885" fmla="*/ 4086498 h 4885545"/>
                                <a:gd name="connsiteX886" fmla="*/ 6635551 w 7425815"/>
                                <a:gd name="connsiteY886" fmla="*/ 4077566 h 4885545"/>
                                <a:gd name="connsiteX887" fmla="*/ 6623026 w 7425815"/>
                                <a:gd name="connsiteY887" fmla="*/ 4077317 h 4885545"/>
                                <a:gd name="connsiteX888" fmla="*/ 6623026 w 7425815"/>
                                <a:gd name="connsiteY888" fmla="*/ 4077317 h 4885545"/>
                                <a:gd name="connsiteX889" fmla="*/ 6623019 w 7425815"/>
                                <a:gd name="connsiteY889" fmla="*/ 4077314 h 4885545"/>
                                <a:gd name="connsiteX890" fmla="*/ 6617835 w 7425815"/>
                                <a:gd name="connsiteY890" fmla="*/ 4074922 h 4885545"/>
                                <a:gd name="connsiteX891" fmla="*/ 6620230 w 7425815"/>
                                <a:gd name="connsiteY891" fmla="*/ 4069731 h 4885545"/>
                                <a:gd name="connsiteX892" fmla="*/ 6620627 w 7425815"/>
                                <a:gd name="connsiteY892" fmla="*/ 4069739 h 4885545"/>
                                <a:gd name="connsiteX893" fmla="*/ 6620630 w 7425815"/>
                                <a:gd name="connsiteY893" fmla="*/ 4069732 h 4885545"/>
                                <a:gd name="connsiteX894" fmla="*/ 6629413 w 7425815"/>
                                <a:gd name="connsiteY894" fmla="*/ 4060950 h 4885545"/>
                                <a:gd name="connsiteX895" fmla="*/ 6629413 w 7425815"/>
                                <a:gd name="connsiteY895" fmla="*/ 4049773 h 4885545"/>
                                <a:gd name="connsiteX896" fmla="*/ 6628613 w 7425815"/>
                                <a:gd name="connsiteY896" fmla="*/ 4048974 h 4885545"/>
                                <a:gd name="connsiteX897" fmla="*/ 6631008 w 7425815"/>
                                <a:gd name="connsiteY897" fmla="*/ 4043783 h 4885545"/>
                                <a:gd name="connsiteX898" fmla="*/ 6631516 w 7425815"/>
                                <a:gd name="connsiteY898" fmla="*/ 4044018 h 4885545"/>
                                <a:gd name="connsiteX899" fmla="*/ 6570171 w 7425815"/>
                                <a:gd name="connsiteY899" fmla="*/ 4033770 h 4885545"/>
                                <a:gd name="connsiteX900" fmla="*/ 6569932 w 7425815"/>
                                <a:gd name="connsiteY900" fmla="*/ 4050970 h 4885545"/>
                                <a:gd name="connsiteX901" fmla="*/ 6557082 w 7425815"/>
                                <a:gd name="connsiteY901" fmla="*/ 4063106 h 4885545"/>
                                <a:gd name="connsiteX902" fmla="*/ 6574324 w 7425815"/>
                                <a:gd name="connsiteY902" fmla="*/ 4063345 h 4885545"/>
                                <a:gd name="connsiteX903" fmla="*/ 6586850 w 7425815"/>
                                <a:gd name="connsiteY903" fmla="*/ 4076373 h 4885545"/>
                                <a:gd name="connsiteX904" fmla="*/ 6587097 w 7425815"/>
                                <a:gd name="connsiteY904" fmla="*/ 4058554 h 4885545"/>
                                <a:gd name="connsiteX905" fmla="*/ 6599755 w 7425815"/>
                                <a:gd name="connsiteY905" fmla="*/ 4046382 h 4885545"/>
                                <a:gd name="connsiteX906" fmla="*/ 6580710 w 7425815"/>
                                <a:gd name="connsiteY906" fmla="*/ 4044982 h 4885545"/>
                                <a:gd name="connsiteX907" fmla="*/ 6564342 w 7425815"/>
                                <a:gd name="connsiteY907" fmla="*/ 4019831 h 4885545"/>
                                <a:gd name="connsiteX908" fmla="*/ 6565001 w 7425815"/>
                                <a:gd name="connsiteY908" fmla="*/ 4020135 h 4885545"/>
                                <a:gd name="connsiteX909" fmla="*/ 6565142 w 7425815"/>
                                <a:gd name="connsiteY909" fmla="*/ 4019831 h 4885545"/>
                                <a:gd name="connsiteX910" fmla="*/ 6570331 w 7425815"/>
                                <a:gd name="connsiteY910" fmla="*/ 4022226 h 4885545"/>
                                <a:gd name="connsiteX911" fmla="*/ 6570320 w 7425815"/>
                                <a:gd name="connsiteY911" fmla="*/ 4023041 h 4885545"/>
                                <a:gd name="connsiteX912" fmla="*/ 6585251 w 7425815"/>
                                <a:gd name="connsiteY912" fmla="*/ 4038495 h 4885545"/>
                                <a:gd name="connsiteX913" fmla="*/ 6607856 w 7425815"/>
                                <a:gd name="connsiteY913" fmla="*/ 4038594 h 4885545"/>
                                <a:gd name="connsiteX914" fmla="*/ 6607856 w 7425815"/>
                                <a:gd name="connsiteY914" fmla="*/ 4038593 h 4885545"/>
                                <a:gd name="connsiteX915" fmla="*/ 6613046 w 7425815"/>
                                <a:gd name="connsiteY915" fmla="*/ 4040989 h 4885545"/>
                                <a:gd name="connsiteX916" fmla="*/ 6613046 w 7425815"/>
                                <a:gd name="connsiteY916" fmla="*/ 4040990 h 4885545"/>
                                <a:gd name="connsiteX917" fmla="*/ 6613046 w 7425815"/>
                                <a:gd name="connsiteY917" fmla="*/ 4040990 h 4885545"/>
                                <a:gd name="connsiteX918" fmla="*/ 6610651 w 7425815"/>
                                <a:gd name="connsiteY918" fmla="*/ 4046179 h 4885545"/>
                                <a:gd name="connsiteX919" fmla="*/ 6610648 w 7425815"/>
                                <a:gd name="connsiteY919" fmla="*/ 4046180 h 4885545"/>
                                <a:gd name="connsiteX920" fmla="*/ 6594283 w 7425815"/>
                                <a:gd name="connsiteY920" fmla="*/ 4062147 h 4885545"/>
                                <a:gd name="connsiteX921" fmla="*/ 6593905 w 7425815"/>
                                <a:gd name="connsiteY921" fmla="*/ 4083710 h 4885545"/>
                                <a:gd name="connsiteX922" fmla="*/ 6594283 w 7425815"/>
                                <a:gd name="connsiteY922" fmla="*/ 4084104 h 4885545"/>
                                <a:gd name="connsiteX923" fmla="*/ 6591888 w 7425815"/>
                                <a:gd name="connsiteY923" fmla="*/ 4089693 h 4885545"/>
                                <a:gd name="connsiteX924" fmla="*/ 6591568 w 7425815"/>
                                <a:gd name="connsiteY924" fmla="*/ 4089533 h 4885545"/>
                                <a:gd name="connsiteX925" fmla="*/ 6591489 w 7425815"/>
                                <a:gd name="connsiteY925" fmla="*/ 4089692 h 4885545"/>
                                <a:gd name="connsiteX926" fmla="*/ 6586698 w 7425815"/>
                                <a:gd name="connsiteY926" fmla="*/ 4087297 h 4885545"/>
                                <a:gd name="connsiteX927" fmla="*/ 6586704 w 7425815"/>
                                <a:gd name="connsiteY927" fmla="*/ 4086894 h 4885545"/>
                                <a:gd name="connsiteX928" fmla="*/ 6571130 w 7425815"/>
                                <a:gd name="connsiteY928" fmla="*/ 4070931 h 4885545"/>
                                <a:gd name="connsiteX929" fmla="*/ 6549204 w 7425815"/>
                                <a:gd name="connsiteY929" fmla="*/ 4070545 h 4885545"/>
                                <a:gd name="connsiteX930" fmla="*/ 6548374 w 7425815"/>
                                <a:gd name="connsiteY930" fmla="*/ 4071329 h 4885545"/>
                                <a:gd name="connsiteX931" fmla="*/ 6543584 w 7425815"/>
                                <a:gd name="connsiteY931" fmla="*/ 4068934 h 4885545"/>
                                <a:gd name="connsiteX932" fmla="*/ 6543818 w 7425815"/>
                                <a:gd name="connsiteY932" fmla="*/ 4068428 h 4885545"/>
                                <a:gd name="connsiteX933" fmla="*/ 6543185 w 7425815"/>
                                <a:gd name="connsiteY933" fmla="*/ 4068136 h 4885545"/>
                                <a:gd name="connsiteX934" fmla="*/ 6545580 w 7425815"/>
                                <a:gd name="connsiteY934" fmla="*/ 4062946 h 4885545"/>
                                <a:gd name="connsiteX935" fmla="*/ 6546780 w 7425815"/>
                                <a:gd name="connsiteY935" fmla="*/ 4062963 h 4885545"/>
                                <a:gd name="connsiteX936" fmla="*/ 6562347 w 7425815"/>
                                <a:gd name="connsiteY936" fmla="*/ 4047776 h 4885545"/>
                                <a:gd name="connsiteX937" fmla="*/ 6562732 w 7425815"/>
                                <a:gd name="connsiteY937" fmla="*/ 4025856 h 4885545"/>
                                <a:gd name="connsiteX938" fmla="*/ 6561947 w 7425815"/>
                                <a:gd name="connsiteY938" fmla="*/ 4025021 h 4885545"/>
                                <a:gd name="connsiteX939" fmla="*/ 6564342 w 7425815"/>
                                <a:gd name="connsiteY939" fmla="*/ 4019831 h 4885545"/>
                                <a:gd name="connsiteX940" fmla="*/ 2422577 w 7425815"/>
                                <a:gd name="connsiteY940" fmla="*/ 3998775 h 4885545"/>
                                <a:gd name="connsiteX941" fmla="*/ 2412697 w 7425815"/>
                                <a:gd name="connsiteY941" fmla="*/ 4001869 h 4885545"/>
                                <a:gd name="connsiteX942" fmla="*/ 2411100 w 7425815"/>
                                <a:gd name="connsiteY942" fmla="*/ 4021031 h 4885545"/>
                                <a:gd name="connsiteX943" fmla="*/ 2418286 w 7425815"/>
                                <a:gd name="connsiteY943" fmla="*/ 4029414 h 4885545"/>
                                <a:gd name="connsiteX944" fmla="*/ 2429864 w 7425815"/>
                                <a:gd name="connsiteY944" fmla="*/ 4019434 h 4885545"/>
                                <a:gd name="connsiteX945" fmla="*/ 2434654 w 7425815"/>
                                <a:gd name="connsiteY945" fmla="*/ 4019833 h 4885545"/>
                                <a:gd name="connsiteX946" fmla="*/ 2434254 w 7425815"/>
                                <a:gd name="connsiteY946" fmla="*/ 4024623 h 4885545"/>
                                <a:gd name="connsiteX947" fmla="*/ 2422677 w 7425815"/>
                                <a:gd name="connsiteY947" fmla="*/ 4034603 h 4885545"/>
                                <a:gd name="connsiteX948" fmla="*/ 2431061 w 7425815"/>
                                <a:gd name="connsiteY948" fmla="*/ 4044583 h 4885545"/>
                                <a:gd name="connsiteX949" fmla="*/ 2433056 w 7425815"/>
                                <a:gd name="connsiteY949" fmla="*/ 4044583 h 4885545"/>
                                <a:gd name="connsiteX950" fmla="*/ 2457009 w 7425815"/>
                                <a:gd name="connsiteY950" fmla="*/ 4024623 h 4885545"/>
                                <a:gd name="connsiteX951" fmla="*/ 2458207 w 7425815"/>
                                <a:gd name="connsiteY951" fmla="*/ 4005462 h 4885545"/>
                                <a:gd name="connsiteX952" fmla="*/ 2439045 w 7425815"/>
                                <a:gd name="connsiteY952" fmla="*/ 4003865 h 4885545"/>
                                <a:gd name="connsiteX953" fmla="*/ 2437848 w 7425815"/>
                                <a:gd name="connsiteY953" fmla="*/ 4005063 h 4885545"/>
                                <a:gd name="connsiteX954" fmla="*/ 2435453 w 7425815"/>
                                <a:gd name="connsiteY954" fmla="*/ 4005861 h 4885545"/>
                                <a:gd name="connsiteX955" fmla="*/ 2433056 w 7425815"/>
                                <a:gd name="connsiteY955" fmla="*/ 4004663 h 4885545"/>
                                <a:gd name="connsiteX956" fmla="*/ 2431860 w 7425815"/>
                                <a:gd name="connsiteY956" fmla="*/ 4003466 h 4885545"/>
                                <a:gd name="connsiteX957" fmla="*/ 2422577 w 7425815"/>
                                <a:gd name="connsiteY957" fmla="*/ 3998775 h 4885545"/>
                                <a:gd name="connsiteX958" fmla="*/ 4679926 w 7425815"/>
                                <a:gd name="connsiteY958" fmla="*/ 3992038 h 4885545"/>
                                <a:gd name="connsiteX959" fmla="*/ 4692501 w 7425815"/>
                                <a:gd name="connsiteY959" fmla="*/ 4001070 h 4885545"/>
                                <a:gd name="connsiteX960" fmla="*/ 4686912 w 7425815"/>
                                <a:gd name="connsiteY960" fmla="*/ 4004663 h 4885545"/>
                                <a:gd name="connsiteX961" fmla="*/ 4668149 w 7425815"/>
                                <a:gd name="connsiteY961" fmla="*/ 4000272 h 4885545"/>
                                <a:gd name="connsiteX962" fmla="*/ 4664157 w 7425815"/>
                                <a:gd name="connsiteY962" fmla="*/ 4018635 h 4885545"/>
                                <a:gd name="connsiteX963" fmla="*/ 4658568 w 7425815"/>
                                <a:gd name="connsiteY963" fmla="*/ 4022228 h 4885545"/>
                                <a:gd name="connsiteX964" fmla="*/ 4664956 w 7425815"/>
                                <a:gd name="connsiteY964" fmla="*/ 3994682 h 4885545"/>
                                <a:gd name="connsiteX965" fmla="*/ 4679926 w 7425815"/>
                                <a:gd name="connsiteY965" fmla="*/ 3992038 h 4885545"/>
                                <a:gd name="connsiteX966" fmla="*/ 2462997 w 7425815"/>
                                <a:gd name="connsiteY966" fmla="*/ 3979114 h 4885545"/>
                                <a:gd name="connsiteX967" fmla="*/ 2477768 w 7425815"/>
                                <a:gd name="connsiteY967" fmla="*/ 3980311 h 4885545"/>
                                <a:gd name="connsiteX968" fmla="*/ 2481760 w 7425815"/>
                                <a:gd name="connsiteY968" fmla="*/ 3984303 h 4885545"/>
                                <a:gd name="connsiteX969" fmla="*/ 2480563 w 7425815"/>
                                <a:gd name="connsiteY969" fmla="*/ 3999075 h 4885545"/>
                                <a:gd name="connsiteX970" fmla="*/ 2476969 w 7425815"/>
                                <a:gd name="connsiteY970" fmla="*/ 4002268 h 4885545"/>
                                <a:gd name="connsiteX971" fmla="*/ 2473776 w 7425815"/>
                                <a:gd name="connsiteY971" fmla="*/ 3998675 h 4885545"/>
                                <a:gd name="connsiteX972" fmla="*/ 2474175 w 7425815"/>
                                <a:gd name="connsiteY972" fmla="*/ 3991888 h 4885545"/>
                                <a:gd name="connsiteX973" fmla="*/ 2463397 w 7425815"/>
                                <a:gd name="connsiteY973" fmla="*/ 4001071 h 4885545"/>
                                <a:gd name="connsiteX974" fmla="*/ 2463796 w 7425815"/>
                                <a:gd name="connsiteY974" fmla="*/ 4001470 h 4885545"/>
                                <a:gd name="connsiteX975" fmla="*/ 2461401 w 7425815"/>
                                <a:gd name="connsiteY975" fmla="*/ 4030212 h 4885545"/>
                                <a:gd name="connsiteX976" fmla="*/ 2437848 w 7425815"/>
                                <a:gd name="connsiteY976" fmla="*/ 4050172 h 4885545"/>
                                <a:gd name="connsiteX977" fmla="*/ 2431860 w 7425815"/>
                                <a:gd name="connsiteY977" fmla="*/ 4052168 h 4885545"/>
                                <a:gd name="connsiteX978" fmla="*/ 2426270 w 7425815"/>
                                <a:gd name="connsiteY978" fmla="*/ 4049374 h 4885545"/>
                                <a:gd name="connsiteX979" fmla="*/ 2417887 w 7425815"/>
                                <a:gd name="connsiteY979" fmla="*/ 4039394 h 4885545"/>
                                <a:gd name="connsiteX980" fmla="*/ 2408705 w 7425815"/>
                                <a:gd name="connsiteY980" fmla="*/ 4047378 h 4885545"/>
                                <a:gd name="connsiteX981" fmla="*/ 2408305 w 7425815"/>
                                <a:gd name="connsiteY981" fmla="*/ 4054563 h 4885545"/>
                                <a:gd name="connsiteX982" fmla="*/ 2404713 w 7425815"/>
                                <a:gd name="connsiteY982" fmla="*/ 4057757 h 4885545"/>
                                <a:gd name="connsiteX983" fmla="*/ 2401520 w 7425815"/>
                                <a:gd name="connsiteY983" fmla="*/ 4054164 h 4885545"/>
                                <a:gd name="connsiteX984" fmla="*/ 2401919 w 7425815"/>
                                <a:gd name="connsiteY984" fmla="*/ 4048975 h 4885545"/>
                                <a:gd name="connsiteX985" fmla="*/ 2396729 w 7425815"/>
                                <a:gd name="connsiteY985" fmla="*/ 4048575 h 4885545"/>
                                <a:gd name="connsiteX986" fmla="*/ 2393536 w 7425815"/>
                                <a:gd name="connsiteY986" fmla="*/ 4044983 h 4885545"/>
                                <a:gd name="connsiteX987" fmla="*/ 2397128 w 7425815"/>
                                <a:gd name="connsiteY987" fmla="*/ 4041789 h 4885545"/>
                                <a:gd name="connsiteX988" fmla="*/ 2404314 w 7425815"/>
                                <a:gd name="connsiteY988" fmla="*/ 4042188 h 4885545"/>
                                <a:gd name="connsiteX989" fmla="*/ 2413496 w 7425815"/>
                                <a:gd name="connsiteY989" fmla="*/ 4034204 h 4885545"/>
                                <a:gd name="connsiteX990" fmla="*/ 2405911 w 7425815"/>
                                <a:gd name="connsiteY990" fmla="*/ 4025422 h 4885545"/>
                                <a:gd name="connsiteX991" fmla="*/ 2408305 w 7425815"/>
                                <a:gd name="connsiteY991" fmla="*/ 3996678 h 4885545"/>
                                <a:gd name="connsiteX992" fmla="*/ 2435852 w 7425815"/>
                                <a:gd name="connsiteY992" fmla="*/ 3997876 h 4885545"/>
                                <a:gd name="connsiteX993" fmla="*/ 2457409 w 7425815"/>
                                <a:gd name="connsiteY993" fmla="*/ 3996279 h 4885545"/>
                                <a:gd name="connsiteX994" fmla="*/ 2469385 w 7425815"/>
                                <a:gd name="connsiteY994" fmla="*/ 3986299 h 4885545"/>
                                <a:gd name="connsiteX995" fmla="*/ 2462598 w 7425815"/>
                                <a:gd name="connsiteY995" fmla="*/ 3985900 h 4885545"/>
                                <a:gd name="connsiteX996" fmla="*/ 2459405 w 7425815"/>
                                <a:gd name="connsiteY996" fmla="*/ 3982307 h 4885545"/>
                                <a:gd name="connsiteX997" fmla="*/ 2462997 w 7425815"/>
                                <a:gd name="connsiteY997" fmla="*/ 3979114 h 4885545"/>
                                <a:gd name="connsiteX998" fmla="*/ 3738560 w 7425815"/>
                                <a:gd name="connsiteY998" fmla="*/ 3920178 h 4885545"/>
                                <a:gd name="connsiteX999" fmla="*/ 3738415 w 7425815"/>
                                <a:gd name="connsiteY999" fmla="*/ 3926819 h 4885545"/>
                                <a:gd name="connsiteX1000" fmla="*/ 3732455 w 7425815"/>
                                <a:gd name="connsiteY1000" fmla="*/ 3932604 h 4885545"/>
                                <a:gd name="connsiteX1001" fmla="*/ 3740511 w 7425815"/>
                                <a:gd name="connsiteY1001" fmla="*/ 3932757 h 4885545"/>
                                <a:gd name="connsiteX1002" fmla="*/ 3746222 w 7425815"/>
                                <a:gd name="connsiteY1002" fmla="*/ 3938533 h 4885545"/>
                                <a:gd name="connsiteX1003" fmla="*/ 3746398 w 7425815"/>
                                <a:gd name="connsiteY1003" fmla="*/ 3930412 h 4885545"/>
                                <a:gd name="connsiteX1004" fmla="*/ 3751224 w 7425815"/>
                                <a:gd name="connsiteY1004" fmla="*/ 3925586 h 4885545"/>
                                <a:gd name="connsiteX1005" fmla="*/ 3743605 w 7425815"/>
                                <a:gd name="connsiteY1005" fmla="*/ 3925223 h 4885545"/>
                                <a:gd name="connsiteX1006" fmla="*/ 3733625 w 7425815"/>
                                <a:gd name="connsiteY1006" fmla="*/ 3906060 h 4885545"/>
                                <a:gd name="connsiteX1007" fmla="*/ 3738815 w 7425815"/>
                                <a:gd name="connsiteY1007" fmla="*/ 3908455 h 4885545"/>
                                <a:gd name="connsiteX1008" fmla="*/ 3738781 w 7425815"/>
                                <a:gd name="connsiteY1008" fmla="*/ 3910020 h 4885545"/>
                                <a:gd name="connsiteX1009" fmla="*/ 3746799 w 7425815"/>
                                <a:gd name="connsiteY1009" fmla="*/ 3918037 h 4885545"/>
                                <a:gd name="connsiteX1010" fmla="*/ 3758773 w 7425815"/>
                                <a:gd name="connsiteY1010" fmla="*/ 3918037 h 4885545"/>
                                <a:gd name="connsiteX1011" fmla="*/ 3759573 w 7425815"/>
                                <a:gd name="connsiteY1011" fmla="*/ 3917237 h 4885545"/>
                                <a:gd name="connsiteX1012" fmla="*/ 3764763 w 7425815"/>
                                <a:gd name="connsiteY1012" fmla="*/ 3919632 h 4885545"/>
                                <a:gd name="connsiteX1013" fmla="*/ 3762367 w 7425815"/>
                                <a:gd name="connsiteY1013" fmla="*/ 3924823 h 4885545"/>
                                <a:gd name="connsiteX1014" fmla="*/ 3762311 w 7425815"/>
                                <a:gd name="connsiteY1014" fmla="*/ 3924879 h 4885545"/>
                                <a:gd name="connsiteX1015" fmla="*/ 3761968 w 7425815"/>
                                <a:gd name="connsiteY1015" fmla="*/ 3925622 h 4885545"/>
                                <a:gd name="connsiteX1016" fmla="*/ 3761434 w 7425815"/>
                                <a:gd name="connsiteY1016" fmla="*/ 3925756 h 4885545"/>
                                <a:gd name="connsiteX1017" fmla="*/ 3753585 w 7425815"/>
                                <a:gd name="connsiteY1017" fmla="*/ 3933605 h 4885545"/>
                                <a:gd name="connsiteX1018" fmla="*/ 3753585 w 7425815"/>
                                <a:gd name="connsiteY1018" fmla="*/ 3945980 h 4885545"/>
                                <a:gd name="connsiteX1019" fmla="*/ 3753584 w 7425815"/>
                                <a:gd name="connsiteY1019" fmla="*/ 3945981 h 4885545"/>
                                <a:gd name="connsiteX1020" fmla="*/ 3753585 w 7425815"/>
                                <a:gd name="connsiteY1020" fmla="*/ 3945981 h 4885545"/>
                                <a:gd name="connsiteX1021" fmla="*/ 3750791 w 7425815"/>
                                <a:gd name="connsiteY1021" fmla="*/ 3951570 h 4885545"/>
                                <a:gd name="connsiteX1022" fmla="*/ 3746000 w 7425815"/>
                                <a:gd name="connsiteY1022" fmla="*/ 3949175 h 4885545"/>
                                <a:gd name="connsiteX1023" fmla="*/ 3737367 w 7425815"/>
                                <a:gd name="connsiteY1023" fmla="*/ 3940242 h 4885545"/>
                                <a:gd name="connsiteX1024" fmla="*/ 3724843 w 7425815"/>
                                <a:gd name="connsiteY1024" fmla="*/ 3939993 h 4885545"/>
                                <a:gd name="connsiteX1025" fmla="*/ 3724842 w 7425815"/>
                                <a:gd name="connsiteY1025" fmla="*/ 3939993 h 4885545"/>
                                <a:gd name="connsiteX1026" fmla="*/ 3724830 w 7425815"/>
                                <a:gd name="connsiteY1026" fmla="*/ 3939987 h 4885545"/>
                                <a:gd name="connsiteX1027" fmla="*/ 3719652 w 7425815"/>
                                <a:gd name="connsiteY1027" fmla="*/ 3937598 h 4885545"/>
                                <a:gd name="connsiteX1028" fmla="*/ 3722047 w 7425815"/>
                                <a:gd name="connsiteY1028" fmla="*/ 3932407 h 4885545"/>
                                <a:gd name="connsiteX1029" fmla="*/ 3722443 w 7425815"/>
                                <a:gd name="connsiteY1029" fmla="*/ 3932415 h 4885545"/>
                                <a:gd name="connsiteX1030" fmla="*/ 3722446 w 7425815"/>
                                <a:gd name="connsiteY1030" fmla="*/ 3932408 h 4885545"/>
                                <a:gd name="connsiteX1031" fmla="*/ 3731230 w 7425815"/>
                                <a:gd name="connsiteY1031" fmla="*/ 3923626 h 4885545"/>
                                <a:gd name="connsiteX1032" fmla="*/ 3731230 w 7425815"/>
                                <a:gd name="connsiteY1032" fmla="*/ 3912848 h 4885545"/>
                                <a:gd name="connsiteX1033" fmla="*/ 3730430 w 7425815"/>
                                <a:gd name="connsiteY1033" fmla="*/ 3912049 h 4885545"/>
                                <a:gd name="connsiteX1034" fmla="*/ 3732826 w 7425815"/>
                                <a:gd name="connsiteY1034" fmla="*/ 3906858 h 4885545"/>
                                <a:gd name="connsiteX1035" fmla="*/ 3733181 w 7425815"/>
                                <a:gd name="connsiteY1035" fmla="*/ 3907022 h 4885545"/>
                                <a:gd name="connsiteX1036" fmla="*/ 3671993 w 7425815"/>
                                <a:gd name="connsiteY1036" fmla="*/ 3896447 h 4885545"/>
                                <a:gd name="connsiteX1037" fmla="*/ 3671753 w 7425815"/>
                                <a:gd name="connsiteY1037" fmla="*/ 3913646 h 4885545"/>
                                <a:gd name="connsiteX1038" fmla="*/ 3658918 w 7425815"/>
                                <a:gd name="connsiteY1038" fmla="*/ 3925781 h 4885545"/>
                                <a:gd name="connsiteX1039" fmla="*/ 3676146 w 7425815"/>
                                <a:gd name="connsiteY1039" fmla="*/ 3926020 h 4885545"/>
                                <a:gd name="connsiteX1040" fmla="*/ 3689066 w 7425815"/>
                                <a:gd name="connsiteY1040" fmla="*/ 3939457 h 4885545"/>
                                <a:gd name="connsiteX1041" fmla="*/ 3689319 w 7425815"/>
                                <a:gd name="connsiteY1041" fmla="*/ 3921230 h 4885545"/>
                                <a:gd name="connsiteX1042" fmla="*/ 3701949 w 7425815"/>
                                <a:gd name="connsiteY1042" fmla="*/ 3909086 h 4885545"/>
                                <a:gd name="connsiteX1043" fmla="*/ 3682532 w 7425815"/>
                                <a:gd name="connsiteY1043" fmla="*/ 3907658 h 4885545"/>
                                <a:gd name="connsiteX1044" fmla="*/ 3666164 w 7425815"/>
                                <a:gd name="connsiteY1044" fmla="*/ 3882507 h 4885545"/>
                                <a:gd name="connsiteX1045" fmla="*/ 3666823 w 7425815"/>
                                <a:gd name="connsiteY1045" fmla="*/ 3882812 h 4885545"/>
                                <a:gd name="connsiteX1046" fmla="*/ 3666964 w 7425815"/>
                                <a:gd name="connsiteY1046" fmla="*/ 3882507 h 4885545"/>
                                <a:gd name="connsiteX1047" fmla="*/ 3672154 w 7425815"/>
                                <a:gd name="connsiteY1047" fmla="*/ 3884902 h 4885545"/>
                                <a:gd name="connsiteX1048" fmla="*/ 3672142 w 7425815"/>
                                <a:gd name="connsiteY1048" fmla="*/ 3885718 h 4885545"/>
                                <a:gd name="connsiteX1049" fmla="*/ 3687073 w 7425815"/>
                                <a:gd name="connsiteY1049" fmla="*/ 3901171 h 4885545"/>
                                <a:gd name="connsiteX1050" fmla="*/ 3709680 w 7425815"/>
                                <a:gd name="connsiteY1050" fmla="*/ 3901271 h 4885545"/>
                                <a:gd name="connsiteX1051" fmla="*/ 3709947 w 7425815"/>
                                <a:gd name="connsiteY1051" fmla="*/ 3901395 h 4885545"/>
                                <a:gd name="connsiteX1052" fmla="*/ 3710078 w 7425815"/>
                                <a:gd name="connsiteY1052" fmla="*/ 3901269 h 4885545"/>
                                <a:gd name="connsiteX1053" fmla="*/ 3715262 w 7425815"/>
                                <a:gd name="connsiteY1053" fmla="*/ 3903664 h 4885545"/>
                                <a:gd name="connsiteX1054" fmla="*/ 3712873 w 7425815"/>
                                <a:gd name="connsiteY1054" fmla="*/ 3908854 h 4885545"/>
                                <a:gd name="connsiteX1055" fmla="*/ 3696505 w 7425815"/>
                                <a:gd name="connsiteY1055" fmla="*/ 3924823 h 4885545"/>
                                <a:gd name="connsiteX1056" fmla="*/ 3696106 w 7425815"/>
                                <a:gd name="connsiteY1056" fmla="*/ 3947577 h 4885545"/>
                                <a:gd name="connsiteX1057" fmla="*/ 3693718 w 7425815"/>
                                <a:gd name="connsiteY1057" fmla="*/ 3952351 h 4885545"/>
                                <a:gd name="connsiteX1058" fmla="*/ 3693712 w 7425815"/>
                                <a:gd name="connsiteY1058" fmla="*/ 3952368 h 4885545"/>
                                <a:gd name="connsiteX1059" fmla="*/ 3688920 w 7425815"/>
                                <a:gd name="connsiteY1059" fmla="*/ 3949973 h 4885545"/>
                                <a:gd name="connsiteX1060" fmla="*/ 3672952 w 7425815"/>
                                <a:gd name="connsiteY1060" fmla="*/ 3933606 h 4885545"/>
                                <a:gd name="connsiteX1061" fmla="*/ 3651041 w 7425815"/>
                                <a:gd name="connsiteY1061" fmla="*/ 3933220 h 4885545"/>
                                <a:gd name="connsiteX1062" fmla="*/ 3650209 w 7425815"/>
                                <a:gd name="connsiteY1062" fmla="*/ 3934005 h 4885545"/>
                                <a:gd name="connsiteX1063" fmla="*/ 3645416 w 7425815"/>
                                <a:gd name="connsiteY1063" fmla="*/ 3931610 h 4885545"/>
                                <a:gd name="connsiteX1064" fmla="*/ 3645654 w 7425815"/>
                                <a:gd name="connsiteY1064" fmla="*/ 3931103 h 4885545"/>
                                <a:gd name="connsiteX1065" fmla="*/ 3645019 w 7425815"/>
                                <a:gd name="connsiteY1065" fmla="*/ 3930811 h 4885545"/>
                                <a:gd name="connsiteX1066" fmla="*/ 3647414 w 7425815"/>
                                <a:gd name="connsiteY1066" fmla="*/ 3925621 h 4885545"/>
                                <a:gd name="connsiteX1067" fmla="*/ 3648615 w 7425815"/>
                                <a:gd name="connsiteY1067" fmla="*/ 3925638 h 4885545"/>
                                <a:gd name="connsiteX1068" fmla="*/ 3664184 w 7425815"/>
                                <a:gd name="connsiteY1068" fmla="*/ 3910452 h 4885545"/>
                                <a:gd name="connsiteX1069" fmla="*/ 3664566 w 7425815"/>
                                <a:gd name="connsiteY1069" fmla="*/ 3888532 h 4885545"/>
                                <a:gd name="connsiteX1070" fmla="*/ 3663781 w 7425815"/>
                                <a:gd name="connsiteY1070" fmla="*/ 3887697 h 4885545"/>
                                <a:gd name="connsiteX1071" fmla="*/ 3666164 w 7425815"/>
                                <a:gd name="connsiteY1071" fmla="*/ 3882507 h 4885545"/>
                                <a:gd name="connsiteX1072" fmla="*/ 6199775 w 7425815"/>
                                <a:gd name="connsiteY1072" fmla="*/ 3865442 h 4885545"/>
                                <a:gd name="connsiteX1073" fmla="*/ 6189894 w 7425815"/>
                                <a:gd name="connsiteY1073" fmla="*/ 3868536 h 4885545"/>
                                <a:gd name="connsiteX1074" fmla="*/ 6188298 w 7425815"/>
                                <a:gd name="connsiteY1074" fmla="*/ 3887698 h 4885545"/>
                                <a:gd name="connsiteX1075" fmla="*/ 6195484 w 7425815"/>
                                <a:gd name="connsiteY1075" fmla="*/ 3896081 h 4885545"/>
                                <a:gd name="connsiteX1076" fmla="*/ 6207061 w 7425815"/>
                                <a:gd name="connsiteY1076" fmla="*/ 3886101 h 4885545"/>
                                <a:gd name="connsiteX1077" fmla="*/ 6211851 w 7425815"/>
                                <a:gd name="connsiteY1077" fmla="*/ 3886500 h 4885545"/>
                                <a:gd name="connsiteX1078" fmla="*/ 6211452 w 7425815"/>
                                <a:gd name="connsiteY1078" fmla="*/ 3891291 h 4885545"/>
                                <a:gd name="connsiteX1079" fmla="*/ 6199875 w 7425815"/>
                                <a:gd name="connsiteY1079" fmla="*/ 3901271 h 4885545"/>
                                <a:gd name="connsiteX1080" fmla="*/ 6208258 w 7425815"/>
                                <a:gd name="connsiteY1080" fmla="*/ 3911250 h 4885545"/>
                                <a:gd name="connsiteX1081" fmla="*/ 6210254 w 7425815"/>
                                <a:gd name="connsiteY1081" fmla="*/ 3911250 h 4885545"/>
                                <a:gd name="connsiteX1082" fmla="*/ 6234206 w 7425815"/>
                                <a:gd name="connsiteY1082" fmla="*/ 3891291 h 4885545"/>
                                <a:gd name="connsiteX1083" fmla="*/ 6235404 w 7425815"/>
                                <a:gd name="connsiteY1083" fmla="*/ 3872129 h 4885545"/>
                                <a:gd name="connsiteX1084" fmla="*/ 6216242 w 7425815"/>
                                <a:gd name="connsiteY1084" fmla="*/ 3870532 h 4885545"/>
                                <a:gd name="connsiteX1085" fmla="*/ 6215045 w 7425815"/>
                                <a:gd name="connsiteY1085" fmla="*/ 3871730 h 4885545"/>
                                <a:gd name="connsiteX1086" fmla="*/ 6212650 w 7425815"/>
                                <a:gd name="connsiteY1086" fmla="*/ 3872528 h 4885545"/>
                                <a:gd name="connsiteX1087" fmla="*/ 6210254 w 7425815"/>
                                <a:gd name="connsiteY1087" fmla="*/ 3871331 h 4885545"/>
                                <a:gd name="connsiteX1088" fmla="*/ 6209057 w 7425815"/>
                                <a:gd name="connsiteY1088" fmla="*/ 3870133 h 4885545"/>
                                <a:gd name="connsiteX1089" fmla="*/ 6199775 w 7425815"/>
                                <a:gd name="connsiteY1089" fmla="*/ 3865442 h 4885545"/>
                                <a:gd name="connsiteX1090" fmla="*/ 1781764 w 7425815"/>
                                <a:gd name="connsiteY1090" fmla="*/ 3854713 h 4885545"/>
                                <a:gd name="connsiteX1091" fmla="*/ 1794339 w 7425815"/>
                                <a:gd name="connsiteY1091" fmla="*/ 3863746 h 4885545"/>
                                <a:gd name="connsiteX1092" fmla="*/ 1788750 w 7425815"/>
                                <a:gd name="connsiteY1092" fmla="*/ 3867339 h 4885545"/>
                                <a:gd name="connsiteX1093" fmla="*/ 1769988 w 7425815"/>
                                <a:gd name="connsiteY1093" fmla="*/ 3862947 h 4885545"/>
                                <a:gd name="connsiteX1094" fmla="*/ 1765996 w 7425815"/>
                                <a:gd name="connsiteY1094" fmla="*/ 3881311 h 4885545"/>
                                <a:gd name="connsiteX1095" fmla="*/ 1760406 w 7425815"/>
                                <a:gd name="connsiteY1095" fmla="*/ 3884903 h 4885545"/>
                                <a:gd name="connsiteX1096" fmla="*/ 1766793 w 7425815"/>
                                <a:gd name="connsiteY1096" fmla="*/ 3857358 h 4885545"/>
                                <a:gd name="connsiteX1097" fmla="*/ 1781764 w 7425815"/>
                                <a:gd name="connsiteY1097" fmla="*/ 3854713 h 4885545"/>
                                <a:gd name="connsiteX1098" fmla="*/ 6240593 w 7425815"/>
                                <a:gd name="connsiteY1098" fmla="*/ 3845781 h 4885545"/>
                                <a:gd name="connsiteX1099" fmla="*/ 6255364 w 7425815"/>
                                <a:gd name="connsiteY1099" fmla="*/ 3846978 h 4885545"/>
                                <a:gd name="connsiteX1100" fmla="*/ 6259356 w 7425815"/>
                                <a:gd name="connsiteY1100" fmla="*/ 3850970 h 4885545"/>
                                <a:gd name="connsiteX1101" fmla="*/ 6258158 w 7425815"/>
                                <a:gd name="connsiteY1101" fmla="*/ 3865742 h 4885545"/>
                                <a:gd name="connsiteX1102" fmla="*/ 6254565 w 7425815"/>
                                <a:gd name="connsiteY1102" fmla="*/ 3868935 h 4885545"/>
                                <a:gd name="connsiteX1103" fmla="*/ 6251372 w 7425815"/>
                                <a:gd name="connsiteY1103" fmla="*/ 3865343 h 4885545"/>
                                <a:gd name="connsiteX1104" fmla="*/ 6251771 w 7425815"/>
                                <a:gd name="connsiteY1104" fmla="*/ 3858555 h 4885545"/>
                                <a:gd name="connsiteX1105" fmla="*/ 6240993 w 7425815"/>
                                <a:gd name="connsiteY1105" fmla="*/ 3867738 h 4885545"/>
                                <a:gd name="connsiteX1106" fmla="*/ 6241392 w 7425815"/>
                                <a:gd name="connsiteY1106" fmla="*/ 3868137 h 4885545"/>
                                <a:gd name="connsiteX1107" fmla="*/ 6238997 w 7425815"/>
                                <a:gd name="connsiteY1107" fmla="*/ 3896879 h 4885545"/>
                                <a:gd name="connsiteX1108" fmla="*/ 6215444 w 7425815"/>
                                <a:gd name="connsiteY1108" fmla="*/ 3916839 h 4885545"/>
                                <a:gd name="connsiteX1109" fmla="*/ 6209456 w 7425815"/>
                                <a:gd name="connsiteY1109" fmla="*/ 3918835 h 4885545"/>
                                <a:gd name="connsiteX1110" fmla="*/ 6203867 w 7425815"/>
                                <a:gd name="connsiteY1110" fmla="*/ 3916041 h 4885545"/>
                                <a:gd name="connsiteX1111" fmla="*/ 6195484 w 7425815"/>
                                <a:gd name="connsiteY1111" fmla="*/ 3906061 h 4885545"/>
                                <a:gd name="connsiteX1112" fmla="*/ 6186302 w 7425815"/>
                                <a:gd name="connsiteY1112" fmla="*/ 3914045 h 4885545"/>
                                <a:gd name="connsiteX1113" fmla="*/ 6185902 w 7425815"/>
                                <a:gd name="connsiteY1113" fmla="*/ 3921230 h 4885545"/>
                                <a:gd name="connsiteX1114" fmla="*/ 6182310 w 7425815"/>
                                <a:gd name="connsiteY1114" fmla="*/ 3924424 h 4885545"/>
                                <a:gd name="connsiteX1115" fmla="*/ 6179116 w 7425815"/>
                                <a:gd name="connsiteY1115" fmla="*/ 3920831 h 4885545"/>
                                <a:gd name="connsiteX1116" fmla="*/ 6179515 w 7425815"/>
                                <a:gd name="connsiteY1116" fmla="*/ 3915642 h 4885545"/>
                                <a:gd name="connsiteX1117" fmla="*/ 6174326 w 7425815"/>
                                <a:gd name="connsiteY1117" fmla="*/ 3915242 h 4885545"/>
                                <a:gd name="connsiteX1118" fmla="*/ 6171132 w 7425815"/>
                                <a:gd name="connsiteY1118" fmla="*/ 3911650 h 4885545"/>
                                <a:gd name="connsiteX1119" fmla="*/ 6174725 w 7425815"/>
                                <a:gd name="connsiteY1119" fmla="*/ 3908456 h 4885545"/>
                                <a:gd name="connsiteX1120" fmla="*/ 6181910 w 7425815"/>
                                <a:gd name="connsiteY1120" fmla="*/ 3908855 h 4885545"/>
                                <a:gd name="connsiteX1121" fmla="*/ 6191092 w 7425815"/>
                                <a:gd name="connsiteY1121" fmla="*/ 3900871 h 4885545"/>
                                <a:gd name="connsiteX1122" fmla="*/ 6183507 w 7425815"/>
                                <a:gd name="connsiteY1122" fmla="*/ 3892089 h 4885545"/>
                                <a:gd name="connsiteX1123" fmla="*/ 6185902 w 7425815"/>
                                <a:gd name="connsiteY1123" fmla="*/ 3863346 h 4885545"/>
                                <a:gd name="connsiteX1124" fmla="*/ 6213448 w 7425815"/>
                                <a:gd name="connsiteY1124" fmla="*/ 3864543 h 4885545"/>
                                <a:gd name="connsiteX1125" fmla="*/ 6235005 w 7425815"/>
                                <a:gd name="connsiteY1125" fmla="*/ 3862946 h 4885545"/>
                                <a:gd name="connsiteX1126" fmla="*/ 6246981 w 7425815"/>
                                <a:gd name="connsiteY1126" fmla="*/ 3852966 h 4885545"/>
                                <a:gd name="connsiteX1127" fmla="*/ 6240194 w 7425815"/>
                                <a:gd name="connsiteY1127" fmla="*/ 3852567 h 4885545"/>
                                <a:gd name="connsiteX1128" fmla="*/ 6237001 w 7425815"/>
                                <a:gd name="connsiteY1128" fmla="*/ 3848974 h 4885545"/>
                                <a:gd name="connsiteX1129" fmla="*/ 6240593 w 7425815"/>
                                <a:gd name="connsiteY1129" fmla="*/ 3845781 h 4885545"/>
                                <a:gd name="connsiteX1130" fmla="*/ 812864 w 7425815"/>
                                <a:gd name="connsiteY1130" fmla="*/ 3799237 h 4885545"/>
                                <a:gd name="connsiteX1131" fmla="*/ 812702 w 7425815"/>
                                <a:gd name="connsiteY1131" fmla="*/ 3806660 h 4885545"/>
                                <a:gd name="connsiteX1132" fmla="*/ 807153 w 7425815"/>
                                <a:gd name="connsiteY1132" fmla="*/ 3812046 h 4885545"/>
                                <a:gd name="connsiteX1133" fmla="*/ 815197 w 7425815"/>
                                <a:gd name="connsiteY1133" fmla="*/ 3812198 h 4885545"/>
                                <a:gd name="connsiteX1134" fmla="*/ 820908 w 7425815"/>
                                <a:gd name="connsiteY1134" fmla="*/ 3817975 h 4885545"/>
                                <a:gd name="connsiteX1135" fmla="*/ 821084 w 7425815"/>
                                <a:gd name="connsiteY1135" fmla="*/ 3809854 h 4885545"/>
                                <a:gd name="connsiteX1136" fmla="*/ 825914 w 7425815"/>
                                <a:gd name="connsiteY1136" fmla="*/ 3805027 h 4885545"/>
                                <a:gd name="connsiteX1137" fmla="*/ 818292 w 7425815"/>
                                <a:gd name="connsiteY1137" fmla="*/ 3804664 h 4885545"/>
                                <a:gd name="connsiteX1138" fmla="*/ 807912 w 7425815"/>
                                <a:gd name="connsiteY1138" fmla="*/ 3785901 h 4885545"/>
                                <a:gd name="connsiteX1139" fmla="*/ 813102 w 7425815"/>
                                <a:gd name="connsiteY1139" fmla="*/ 3788296 h 4885545"/>
                                <a:gd name="connsiteX1140" fmla="*/ 813085 w 7425815"/>
                                <a:gd name="connsiteY1140" fmla="*/ 3789078 h 4885545"/>
                                <a:gd name="connsiteX1141" fmla="*/ 821485 w 7425815"/>
                                <a:gd name="connsiteY1141" fmla="*/ 3797479 h 4885545"/>
                                <a:gd name="connsiteX1142" fmla="*/ 833462 w 7425815"/>
                                <a:gd name="connsiteY1142" fmla="*/ 3797479 h 4885545"/>
                                <a:gd name="connsiteX1143" fmla="*/ 834261 w 7425815"/>
                                <a:gd name="connsiteY1143" fmla="*/ 3796679 h 4885545"/>
                                <a:gd name="connsiteX1144" fmla="*/ 839453 w 7425815"/>
                                <a:gd name="connsiteY1144" fmla="*/ 3799074 h 4885545"/>
                                <a:gd name="connsiteX1145" fmla="*/ 837056 w 7425815"/>
                                <a:gd name="connsiteY1145" fmla="*/ 3804265 h 4885545"/>
                                <a:gd name="connsiteX1146" fmla="*/ 837001 w 7425815"/>
                                <a:gd name="connsiteY1146" fmla="*/ 3804319 h 4885545"/>
                                <a:gd name="connsiteX1147" fmla="*/ 836657 w 7425815"/>
                                <a:gd name="connsiteY1147" fmla="*/ 3805063 h 4885545"/>
                                <a:gd name="connsiteX1148" fmla="*/ 836124 w 7425815"/>
                                <a:gd name="connsiteY1148" fmla="*/ 3805197 h 4885545"/>
                                <a:gd name="connsiteX1149" fmla="*/ 828273 w 7425815"/>
                                <a:gd name="connsiteY1149" fmla="*/ 3813047 h 4885545"/>
                                <a:gd name="connsiteX1150" fmla="*/ 828273 w 7425815"/>
                                <a:gd name="connsiteY1150" fmla="*/ 3825422 h 4885545"/>
                                <a:gd name="connsiteX1151" fmla="*/ 828274 w 7425815"/>
                                <a:gd name="connsiteY1151" fmla="*/ 3825422 h 4885545"/>
                                <a:gd name="connsiteX1152" fmla="*/ 828273 w 7425815"/>
                                <a:gd name="connsiteY1152" fmla="*/ 3825423 h 4885545"/>
                                <a:gd name="connsiteX1153" fmla="*/ 828272 w 7425815"/>
                                <a:gd name="connsiteY1153" fmla="*/ 3825425 h 4885545"/>
                                <a:gd name="connsiteX1154" fmla="*/ 825479 w 7425815"/>
                                <a:gd name="connsiteY1154" fmla="*/ 3831011 h 4885545"/>
                                <a:gd name="connsiteX1155" fmla="*/ 820686 w 7425815"/>
                                <a:gd name="connsiteY1155" fmla="*/ 3828616 h 4885545"/>
                                <a:gd name="connsiteX1156" fmla="*/ 812053 w 7425815"/>
                                <a:gd name="connsiteY1156" fmla="*/ 3819684 h 4885545"/>
                                <a:gd name="connsiteX1157" fmla="*/ 799542 w 7425815"/>
                                <a:gd name="connsiteY1157" fmla="*/ 3819434 h 4885545"/>
                                <a:gd name="connsiteX1158" fmla="*/ 799130 w 7425815"/>
                                <a:gd name="connsiteY1158" fmla="*/ 3819834 h 4885545"/>
                                <a:gd name="connsiteX1159" fmla="*/ 794338 w 7425815"/>
                                <a:gd name="connsiteY1159" fmla="*/ 3817439 h 4885545"/>
                                <a:gd name="connsiteX1160" fmla="*/ 794491 w 7425815"/>
                                <a:gd name="connsiteY1160" fmla="*/ 3817109 h 4885545"/>
                                <a:gd name="connsiteX1161" fmla="*/ 794338 w 7425815"/>
                                <a:gd name="connsiteY1161" fmla="*/ 3817039 h 4885545"/>
                                <a:gd name="connsiteX1162" fmla="*/ 796733 w 7425815"/>
                                <a:gd name="connsiteY1162" fmla="*/ 3811849 h 4885545"/>
                                <a:gd name="connsiteX1163" fmla="*/ 797126 w 7425815"/>
                                <a:gd name="connsiteY1163" fmla="*/ 3811857 h 4885545"/>
                                <a:gd name="connsiteX1164" fmla="*/ 805517 w 7425815"/>
                                <a:gd name="connsiteY1164" fmla="*/ 3803467 h 4885545"/>
                                <a:gd name="connsiteX1165" fmla="*/ 805517 w 7425815"/>
                                <a:gd name="connsiteY1165" fmla="*/ 3791890 h 4885545"/>
                                <a:gd name="connsiteX1166" fmla="*/ 805117 w 7425815"/>
                                <a:gd name="connsiteY1166" fmla="*/ 3791491 h 4885545"/>
                                <a:gd name="connsiteX1167" fmla="*/ 807512 w 7425815"/>
                                <a:gd name="connsiteY1167" fmla="*/ 3786300 h 4885545"/>
                                <a:gd name="connsiteX1168" fmla="*/ 807690 w 7425815"/>
                                <a:gd name="connsiteY1168" fmla="*/ 3786382 h 4885545"/>
                                <a:gd name="connsiteX1169" fmla="*/ 746276 w 7425815"/>
                                <a:gd name="connsiteY1169" fmla="*/ 3775864 h 4885545"/>
                                <a:gd name="connsiteX1170" fmla="*/ 746037 w 7425815"/>
                                <a:gd name="connsiteY1170" fmla="*/ 3793088 h 4885545"/>
                                <a:gd name="connsiteX1171" fmla="*/ 732777 w 7425815"/>
                                <a:gd name="connsiteY1171" fmla="*/ 3805611 h 4885545"/>
                                <a:gd name="connsiteX1172" fmla="*/ 750827 w 7425815"/>
                                <a:gd name="connsiteY1172" fmla="*/ 3805861 h 4885545"/>
                                <a:gd name="connsiteX1173" fmla="*/ 763354 w 7425815"/>
                                <a:gd name="connsiteY1173" fmla="*/ 3818889 h 4885545"/>
                                <a:gd name="connsiteX1174" fmla="*/ 763602 w 7425815"/>
                                <a:gd name="connsiteY1174" fmla="*/ 3801071 h 4885545"/>
                                <a:gd name="connsiteX1175" fmla="*/ 776260 w 7425815"/>
                                <a:gd name="connsiteY1175" fmla="*/ 3788900 h 4885545"/>
                                <a:gd name="connsiteX1176" fmla="*/ 757214 w 7425815"/>
                                <a:gd name="connsiteY1176" fmla="*/ 3787499 h 4885545"/>
                                <a:gd name="connsiteX1177" fmla="*/ 741247 w 7425815"/>
                                <a:gd name="connsiteY1177" fmla="*/ 3761949 h 4885545"/>
                                <a:gd name="connsiteX1178" fmla="*/ 746437 w 7425815"/>
                                <a:gd name="connsiteY1178" fmla="*/ 3764344 h 4885545"/>
                                <a:gd name="connsiteX1179" fmla="*/ 746426 w 7425815"/>
                                <a:gd name="connsiteY1179" fmla="*/ 3765147 h 4885545"/>
                                <a:gd name="connsiteX1180" fmla="*/ 761755 w 7425815"/>
                                <a:gd name="connsiteY1180" fmla="*/ 3781012 h 4885545"/>
                                <a:gd name="connsiteX1181" fmla="*/ 784359 w 7425815"/>
                                <a:gd name="connsiteY1181" fmla="*/ 3781112 h 4885545"/>
                                <a:gd name="connsiteX1182" fmla="*/ 784360 w 7425815"/>
                                <a:gd name="connsiteY1182" fmla="*/ 3781110 h 4885545"/>
                                <a:gd name="connsiteX1183" fmla="*/ 789551 w 7425815"/>
                                <a:gd name="connsiteY1183" fmla="*/ 3783505 h 4885545"/>
                                <a:gd name="connsiteX1184" fmla="*/ 787155 w 7425815"/>
                                <a:gd name="connsiteY1184" fmla="*/ 3788695 h 4885545"/>
                                <a:gd name="connsiteX1185" fmla="*/ 787154 w 7425815"/>
                                <a:gd name="connsiteY1185" fmla="*/ 3788696 h 4885545"/>
                                <a:gd name="connsiteX1186" fmla="*/ 787154 w 7425815"/>
                                <a:gd name="connsiteY1186" fmla="*/ 3788696 h 4885545"/>
                                <a:gd name="connsiteX1187" fmla="*/ 770787 w 7425815"/>
                                <a:gd name="connsiteY1187" fmla="*/ 3804664 h 4885545"/>
                                <a:gd name="connsiteX1188" fmla="*/ 770409 w 7425815"/>
                                <a:gd name="connsiteY1188" fmla="*/ 3826226 h 4885545"/>
                                <a:gd name="connsiteX1189" fmla="*/ 770787 w 7425815"/>
                                <a:gd name="connsiteY1189" fmla="*/ 3826620 h 4885545"/>
                                <a:gd name="connsiteX1190" fmla="*/ 768392 w 7425815"/>
                                <a:gd name="connsiteY1190" fmla="*/ 3832209 h 4885545"/>
                                <a:gd name="connsiteX1191" fmla="*/ 768073 w 7425815"/>
                                <a:gd name="connsiteY1191" fmla="*/ 3832050 h 4885545"/>
                                <a:gd name="connsiteX1192" fmla="*/ 767993 w 7425815"/>
                                <a:gd name="connsiteY1192" fmla="*/ 3832209 h 4885545"/>
                                <a:gd name="connsiteX1193" fmla="*/ 763202 w 7425815"/>
                                <a:gd name="connsiteY1193" fmla="*/ 3829814 h 4885545"/>
                                <a:gd name="connsiteX1194" fmla="*/ 763208 w 7425815"/>
                                <a:gd name="connsiteY1194" fmla="*/ 3829410 h 4885545"/>
                                <a:gd name="connsiteX1195" fmla="*/ 747633 w 7425815"/>
                                <a:gd name="connsiteY1195" fmla="*/ 3813447 h 4885545"/>
                                <a:gd name="connsiteX1196" fmla="*/ 724904 w 7425815"/>
                                <a:gd name="connsiteY1196" fmla="*/ 3813047 h 4885545"/>
                                <a:gd name="connsiteX1197" fmla="*/ 724480 w 7425815"/>
                                <a:gd name="connsiteY1197" fmla="*/ 3813447 h 4885545"/>
                                <a:gd name="connsiteX1198" fmla="*/ 719689 w 7425815"/>
                                <a:gd name="connsiteY1198" fmla="*/ 3811051 h 4885545"/>
                                <a:gd name="connsiteX1199" fmla="*/ 719841 w 7425815"/>
                                <a:gd name="connsiteY1199" fmla="*/ 3810722 h 4885545"/>
                                <a:gd name="connsiteX1200" fmla="*/ 719689 w 7425815"/>
                                <a:gd name="connsiteY1200" fmla="*/ 3810652 h 4885545"/>
                                <a:gd name="connsiteX1201" fmla="*/ 722084 w 7425815"/>
                                <a:gd name="connsiteY1201" fmla="*/ 3805462 h 4885545"/>
                                <a:gd name="connsiteX1202" fmla="*/ 722488 w 7425815"/>
                                <a:gd name="connsiteY1202" fmla="*/ 3805468 h 4885545"/>
                                <a:gd name="connsiteX1203" fmla="*/ 738452 w 7425815"/>
                                <a:gd name="connsiteY1203" fmla="*/ 3789894 h 4885545"/>
                                <a:gd name="connsiteX1204" fmla="*/ 738837 w 7425815"/>
                                <a:gd name="connsiteY1204" fmla="*/ 3767949 h 4885545"/>
                                <a:gd name="connsiteX1205" fmla="*/ 738451 w 7425815"/>
                                <a:gd name="connsiteY1205" fmla="*/ 3767538 h 4885545"/>
                                <a:gd name="connsiteX1206" fmla="*/ 740846 w 7425815"/>
                                <a:gd name="connsiteY1206" fmla="*/ 3762348 h 4885545"/>
                                <a:gd name="connsiteX1207" fmla="*/ 741024 w 7425815"/>
                                <a:gd name="connsiteY1207" fmla="*/ 3762431 h 4885545"/>
                                <a:gd name="connsiteX1208" fmla="*/ 3301618 w 7425815"/>
                                <a:gd name="connsiteY1208" fmla="*/ 3728118 h 4885545"/>
                                <a:gd name="connsiteX1209" fmla="*/ 3291736 w 7425815"/>
                                <a:gd name="connsiteY1209" fmla="*/ 3731212 h 4885545"/>
                                <a:gd name="connsiteX1210" fmla="*/ 3290139 w 7425815"/>
                                <a:gd name="connsiteY1210" fmla="*/ 3750374 h 4885545"/>
                                <a:gd name="connsiteX1211" fmla="*/ 3297327 w 7425815"/>
                                <a:gd name="connsiteY1211" fmla="*/ 3758757 h 4885545"/>
                                <a:gd name="connsiteX1212" fmla="*/ 3308905 w 7425815"/>
                                <a:gd name="connsiteY1212" fmla="*/ 3748777 h 4885545"/>
                                <a:gd name="connsiteX1213" fmla="*/ 3313696 w 7425815"/>
                                <a:gd name="connsiteY1213" fmla="*/ 3749176 h 4885545"/>
                                <a:gd name="connsiteX1214" fmla="*/ 3313295 w 7425815"/>
                                <a:gd name="connsiteY1214" fmla="*/ 3753967 h 4885545"/>
                                <a:gd name="connsiteX1215" fmla="*/ 3301716 w 7425815"/>
                                <a:gd name="connsiteY1215" fmla="*/ 3763947 h 4885545"/>
                                <a:gd name="connsiteX1216" fmla="*/ 3310103 w 7425815"/>
                                <a:gd name="connsiteY1216" fmla="*/ 3773926 h 4885545"/>
                                <a:gd name="connsiteX1217" fmla="*/ 3312097 w 7425815"/>
                                <a:gd name="connsiteY1217" fmla="*/ 3773926 h 4885545"/>
                                <a:gd name="connsiteX1218" fmla="*/ 3336049 w 7425815"/>
                                <a:gd name="connsiteY1218" fmla="*/ 3753967 h 4885545"/>
                                <a:gd name="connsiteX1219" fmla="*/ 3337246 w 7425815"/>
                                <a:gd name="connsiteY1219" fmla="*/ 3734805 h 4885545"/>
                                <a:gd name="connsiteX1220" fmla="*/ 3318087 w 7425815"/>
                                <a:gd name="connsiteY1220" fmla="*/ 3733208 h 4885545"/>
                                <a:gd name="connsiteX1221" fmla="*/ 3316890 w 7425815"/>
                                <a:gd name="connsiteY1221" fmla="*/ 3734406 h 4885545"/>
                                <a:gd name="connsiteX1222" fmla="*/ 3314491 w 7425815"/>
                                <a:gd name="connsiteY1222" fmla="*/ 3735204 h 4885545"/>
                                <a:gd name="connsiteX1223" fmla="*/ 3312097 w 7425815"/>
                                <a:gd name="connsiteY1223" fmla="*/ 3734007 h 4885545"/>
                                <a:gd name="connsiteX1224" fmla="*/ 3310899 w 7425815"/>
                                <a:gd name="connsiteY1224" fmla="*/ 3732809 h 4885545"/>
                                <a:gd name="connsiteX1225" fmla="*/ 3301618 w 7425815"/>
                                <a:gd name="connsiteY1225" fmla="*/ 3728118 h 4885545"/>
                                <a:gd name="connsiteX1226" fmla="*/ 5559360 w 7425815"/>
                                <a:gd name="connsiteY1226" fmla="*/ 3720981 h 4885545"/>
                                <a:gd name="connsiteX1227" fmla="*/ 5571935 w 7425815"/>
                                <a:gd name="connsiteY1227" fmla="*/ 3730014 h 4885545"/>
                                <a:gd name="connsiteX1228" fmla="*/ 5566346 w 7425815"/>
                                <a:gd name="connsiteY1228" fmla="*/ 3733607 h 4885545"/>
                                <a:gd name="connsiteX1229" fmla="*/ 5547584 w 7425815"/>
                                <a:gd name="connsiteY1229" fmla="*/ 3729216 h 4885545"/>
                                <a:gd name="connsiteX1230" fmla="*/ 5543592 w 7425815"/>
                                <a:gd name="connsiteY1230" fmla="*/ 3747579 h 4885545"/>
                                <a:gd name="connsiteX1231" fmla="*/ 5538002 w 7425815"/>
                                <a:gd name="connsiteY1231" fmla="*/ 3751172 h 4885545"/>
                                <a:gd name="connsiteX1232" fmla="*/ 5544390 w 7425815"/>
                                <a:gd name="connsiteY1232" fmla="*/ 3723626 h 4885545"/>
                                <a:gd name="connsiteX1233" fmla="*/ 5559360 w 7425815"/>
                                <a:gd name="connsiteY1233" fmla="*/ 3720981 h 4885545"/>
                                <a:gd name="connsiteX1234" fmla="*/ 3342436 w 7425815"/>
                                <a:gd name="connsiteY1234" fmla="*/ 3708457 h 4885545"/>
                                <a:gd name="connsiteX1235" fmla="*/ 3357212 w 7425815"/>
                                <a:gd name="connsiteY1235" fmla="*/ 3709654 h 4885545"/>
                                <a:gd name="connsiteX1236" fmla="*/ 3361201 w 7425815"/>
                                <a:gd name="connsiteY1236" fmla="*/ 3713646 h 4885545"/>
                                <a:gd name="connsiteX1237" fmla="*/ 3360005 w 7425815"/>
                                <a:gd name="connsiteY1237" fmla="*/ 3728418 h 4885545"/>
                                <a:gd name="connsiteX1238" fmla="*/ 3356411 w 7425815"/>
                                <a:gd name="connsiteY1238" fmla="*/ 3731611 h 4885545"/>
                                <a:gd name="connsiteX1239" fmla="*/ 3353218 w 7425815"/>
                                <a:gd name="connsiteY1239" fmla="*/ 3728019 h 4885545"/>
                                <a:gd name="connsiteX1240" fmla="*/ 3353617 w 7425815"/>
                                <a:gd name="connsiteY1240" fmla="*/ 3721231 h 4885545"/>
                                <a:gd name="connsiteX1241" fmla="*/ 3342836 w 7425815"/>
                                <a:gd name="connsiteY1241" fmla="*/ 3730414 h 4885545"/>
                                <a:gd name="connsiteX1242" fmla="*/ 3343234 w 7425815"/>
                                <a:gd name="connsiteY1242" fmla="*/ 3730813 h 4885545"/>
                                <a:gd name="connsiteX1243" fmla="*/ 3340840 w 7425815"/>
                                <a:gd name="connsiteY1243" fmla="*/ 3759555 h 4885545"/>
                                <a:gd name="connsiteX1244" fmla="*/ 3317287 w 7425815"/>
                                <a:gd name="connsiteY1244" fmla="*/ 3779515 h 4885545"/>
                                <a:gd name="connsiteX1245" fmla="*/ 3311298 w 7425815"/>
                                <a:gd name="connsiteY1245" fmla="*/ 3781511 h 4885545"/>
                                <a:gd name="connsiteX1246" fmla="*/ 3305709 w 7425815"/>
                                <a:gd name="connsiteY1246" fmla="*/ 3778717 h 4885545"/>
                                <a:gd name="connsiteX1247" fmla="*/ 3297327 w 7425815"/>
                                <a:gd name="connsiteY1247" fmla="*/ 3768737 h 4885545"/>
                                <a:gd name="connsiteX1248" fmla="*/ 3288144 w 7425815"/>
                                <a:gd name="connsiteY1248" fmla="*/ 3776721 h 4885545"/>
                                <a:gd name="connsiteX1249" fmla="*/ 3287743 w 7425815"/>
                                <a:gd name="connsiteY1249" fmla="*/ 3783906 h 4885545"/>
                                <a:gd name="connsiteX1250" fmla="*/ 3284151 w 7425815"/>
                                <a:gd name="connsiteY1250" fmla="*/ 3787100 h 4885545"/>
                                <a:gd name="connsiteX1251" fmla="*/ 3280957 w 7425815"/>
                                <a:gd name="connsiteY1251" fmla="*/ 3783507 h 4885545"/>
                                <a:gd name="connsiteX1252" fmla="*/ 3281356 w 7425815"/>
                                <a:gd name="connsiteY1252" fmla="*/ 3778318 h 4885545"/>
                                <a:gd name="connsiteX1253" fmla="*/ 3276167 w 7425815"/>
                                <a:gd name="connsiteY1253" fmla="*/ 3777918 h 4885545"/>
                                <a:gd name="connsiteX1254" fmla="*/ 3272975 w 7425815"/>
                                <a:gd name="connsiteY1254" fmla="*/ 3774326 h 4885545"/>
                                <a:gd name="connsiteX1255" fmla="*/ 3276566 w 7425815"/>
                                <a:gd name="connsiteY1255" fmla="*/ 3771132 h 4885545"/>
                                <a:gd name="connsiteX1256" fmla="*/ 3283752 w 7425815"/>
                                <a:gd name="connsiteY1256" fmla="*/ 3771531 h 4885545"/>
                                <a:gd name="connsiteX1257" fmla="*/ 3292933 w 7425815"/>
                                <a:gd name="connsiteY1257" fmla="*/ 3763547 h 4885545"/>
                                <a:gd name="connsiteX1258" fmla="*/ 3285350 w 7425815"/>
                                <a:gd name="connsiteY1258" fmla="*/ 3754765 h 4885545"/>
                                <a:gd name="connsiteX1259" fmla="*/ 3287743 w 7425815"/>
                                <a:gd name="connsiteY1259" fmla="*/ 3726022 h 4885545"/>
                                <a:gd name="connsiteX1260" fmla="*/ 3315294 w 7425815"/>
                                <a:gd name="connsiteY1260" fmla="*/ 3727219 h 4885545"/>
                                <a:gd name="connsiteX1261" fmla="*/ 3336848 w 7425815"/>
                                <a:gd name="connsiteY1261" fmla="*/ 3725622 h 4885545"/>
                                <a:gd name="connsiteX1262" fmla="*/ 3348827 w 7425815"/>
                                <a:gd name="connsiteY1262" fmla="*/ 3715642 h 4885545"/>
                                <a:gd name="connsiteX1263" fmla="*/ 3342038 w 7425815"/>
                                <a:gd name="connsiteY1263" fmla="*/ 3715243 h 4885545"/>
                                <a:gd name="connsiteX1264" fmla="*/ 3338846 w 7425815"/>
                                <a:gd name="connsiteY1264" fmla="*/ 3711650 h 4885545"/>
                                <a:gd name="connsiteX1265" fmla="*/ 3342436 w 7425815"/>
                                <a:gd name="connsiteY1265" fmla="*/ 3708457 h 4885545"/>
                                <a:gd name="connsiteX1266" fmla="*/ 4590458 w 7425815"/>
                                <a:gd name="connsiteY1266" fmla="*/ 3665896 h 4885545"/>
                                <a:gd name="connsiteX1267" fmla="*/ 4590305 w 7425815"/>
                                <a:gd name="connsiteY1267" fmla="*/ 3672928 h 4885545"/>
                                <a:gd name="connsiteX1268" fmla="*/ 4584352 w 7425815"/>
                                <a:gd name="connsiteY1268" fmla="*/ 3678706 h 4885545"/>
                                <a:gd name="connsiteX1269" fmla="*/ 4592801 w 7425815"/>
                                <a:gd name="connsiteY1269" fmla="*/ 3678866 h 4885545"/>
                                <a:gd name="connsiteX1270" fmla="*/ 4598511 w 7425815"/>
                                <a:gd name="connsiteY1270" fmla="*/ 3684643 h 4885545"/>
                                <a:gd name="connsiteX1271" fmla="*/ 4598688 w 7425815"/>
                                <a:gd name="connsiteY1271" fmla="*/ 3676522 h 4885545"/>
                                <a:gd name="connsiteX1272" fmla="*/ 4603514 w 7425815"/>
                                <a:gd name="connsiteY1272" fmla="*/ 3671695 h 4885545"/>
                                <a:gd name="connsiteX1273" fmla="*/ 4595895 w 7425815"/>
                                <a:gd name="connsiteY1273" fmla="*/ 3671332 h 4885545"/>
                                <a:gd name="connsiteX1274" fmla="*/ 4585515 w 7425815"/>
                                <a:gd name="connsiteY1274" fmla="*/ 3652169 h 4885545"/>
                                <a:gd name="connsiteX1275" fmla="*/ 4590705 w 7425815"/>
                                <a:gd name="connsiteY1275" fmla="*/ 3654564 h 4885545"/>
                                <a:gd name="connsiteX1276" fmla="*/ 4590680 w 7425815"/>
                                <a:gd name="connsiteY1276" fmla="*/ 3655737 h 4885545"/>
                                <a:gd name="connsiteX1277" fmla="*/ 4599088 w 7425815"/>
                                <a:gd name="connsiteY1277" fmla="*/ 3664147 h 4885545"/>
                                <a:gd name="connsiteX1278" fmla="*/ 4611063 w 7425815"/>
                                <a:gd name="connsiteY1278" fmla="*/ 3664147 h 4885545"/>
                                <a:gd name="connsiteX1279" fmla="*/ 4611862 w 7425815"/>
                                <a:gd name="connsiteY1279" fmla="*/ 3663347 h 4885545"/>
                                <a:gd name="connsiteX1280" fmla="*/ 4617052 w 7425815"/>
                                <a:gd name="connsiteY1280" fmla="*/ 3665742 h 4885545"/>
                                <a:gd name="connsiteX1281" fmla="*/ 4614657 w 7425815"/>
                                <a:gd name="connsiteY1281" fmla="*/ 3670933 h 4885545"/>
                                <a:gd name="connsiteX1282" fmla="*/ 4614602 w 7425815"/>
                                <a:gd name="connsiteY1282" fmla="*/ 3670988 h 4885545"/>
                                <a:gd name="connsiteX1283" fmla="*/ 4614258 w 7425815"/>
                                <a:gd name="connsiteY1283" fmla="*/ 3671732 h 4885545"/>
                                <a:gd name="connsiteX1284" fmla="*/ 4613724 w 7425815"/>
                                <a:gd name="connsiteY1284" fmla="*/ 3671866 h 4885545"/>
                                <a:gd name="connsiteX1285" fmla="*/ 4605874 w 7425815"/>
                                <a:gd name="connsiteY1285" fmla="*/ 3679715 h 4885545"/>
                                <a:gd name="connsiteX1286" fmla="*/ 4605874 w 7425815"/>
                                <a:gd name="connsiteY1286" fmla="*/ 3692090 h 4885545"/>
                                <a:gd name="connsiteX1287" fmla="*/ 4605874 w 7425815"/>
                                <a:gd name="connsiteY1287" fmla="*/ 3692090 h 4885545"/>
                                <a:gd name="connsiteX1288" fmla="*/ 4603080 w 7425815"/>
                                <a:gd name="connsiteY1288" fmla="*/ 3697679 h 4885545"/>
                                <a:gd name="connsiteX1289" fmla="*/ 4598289 w 7425815"/>
                                <a:gd name="connsiteY1289" fmla="*/ 3695284 h 4885545"/>
                                <a:gd name="connsiteX1290" fmla="*/ 4577131 w 7425815"/>
                                <a:gd name="connsiteY1290" fmla="*/ 3686102 h 4885545"/>
                                <a:gd name="connsiteX1291" fmla="*/ 4576861 w 7425815"/>
                                <a:gd name="connsiteY1291" fmla="*/ 3685977 h 4885545"/>
                                <a:gd name="connsiteX1292" fmla="*/ 4576733 w 7425815"/>
                                <a:gd name="connsiteY1292" fmla="*/ 3686102 h 4885545"/>
                                <a:gd name="connsiteX1293" fmla="*/ 4571941 w 7425815"/>
                                <a:gd name="connsiteY1293" fmla="*/ 3683707 h 4885545"/>
                                <a:gd name="connsiteX1294" fmla="*/ 4571941 w 7425815"/>
                                <a:gd name="connsiteY1294" fmla="*/ 3683707 h 4885545"/>
                                <a:gd name="connsiteX1295" fmla="*/ 4574336 w 7425815"/>
                                <a:gd name="connsiteY1295" fmla="*/ 3678516 h 4885545"/>
                                <a:gd name="connsiteX1296" fmla="*/ 4574337 w 7425815"/>
                                <a:gd name="connsiteY1296" fmla="*/ 3678516 h 4885545"/>
                                <a:gd name="connsiteX1297" fmla="*/ 4583120 w 7425815"/>
                                <a:gd name="connsiteY1297" fmla="*/ 3669735 h 4885545"/>
                                <a:gd name="connsiteX1298" fmla="*/ 4583120 w 7425815"/>
                                <a:gd name="connsiteY1298" fmla="*/ 3658558 h 4885545"/>
                                <a:gd name="connsiteX1299" fmla="*/ 4582720 w 7425815"/>
                                <a:gd name="connsiteY1299" fmla="*/ 3658159 h 4885545"/>
                                <a:gd name="connsiteX1300" fmla="*/ 4585115 w 7425815"/>
                                <a:gd name="connsiteY1300" fmla="*/ 3652968 h 4885545"/>
                                <a:gd name="connsiteX1301" fmla="*/ 4585141 w 7425815"/>
                                <a:gd name="connsiteY1301" fmla="*/ 3652980 h 4885545"/>
                                <a:gd name="connsiteX1302" fmla="*/ 4523884 w 7425815"/>
                                <a:gd name="connsiteY1302" fmla="*/ 3642137 h 4885545"/>
                                <a:gd name="connsiteX1303" fmla="*/ 4523639 w 7425815"/>
                                <a:gd name="connsiteY1303" fmla="*/ 3659755 h 4885545"/>
                                <a:gd name="connsiteX1304" fmla="*/ 4510796 w 7425815"/>
                                <a:gd name="connsiteY1304" fmla="*/ 3671885 h 4885545"/>
                                <a:gd name="connsiteX1305" fmla="*/ 4528430 w 7425815"/>
                                <a:gd name="connsiteY1305" fmla="*/ 3672130 h 4885545"/>
                                <a:gd name="connsiteX1306" fmla="*/ 4540957 w 7425815"/>
                                <a:gd name="connsiteY1306" fmla="*/ 3685159 h 4885545"/>
                                <a:gd name="connsiteX1307" fmla="*/ 4541204 w 7425815"/>
                                <a:gd name="connsiteY1307" fmla="*/ 3667340 h 4885545"/>
                                <a:gd name="connsiteX1308" fmla="*/ 4553863 w 7425815"/>
                                <a:gd name="connsiteY1308" fmla="*/ 3655168 h 4885545"/>
                                <a:gd name="connsiteX1309" fmla="*/ 4534816 w 7425815"/>
                                <a:gd name="connsiteY1309" fmla="*/ 3653767 h 4885545"/>
                                <a:gd name="connsiteX1310" fmla="*/ 4518448 w 7425815"/>
                                <a:gd name="connsiteY1310" fmla="*/ 3628616 h 4885545"/>
                                <a:gd name="connsiteX1311" fmla="*/ 4518778 w 7425815"/>
                                <a:gd name="connsiteY1311" fmla="*/ 3628769 h 4885545"/>
                                <a:gd name="connsiteX1312" fmla="*/ 4518849 w 7425815"/>
                                <a:gd name="connsiteY1312" fmla="*/ 3628616 h 4885545"/>
                                <a:gd name="connsiteX1313" fmla="*/ 4524038 w 7425815"/>
                                <a:gd name="connsiteY1313" fmla="*/ 3631011 h 4885545"/>
                                <a:gd name="connsiteX1314" fmla="*/ 4524033 w 7425815"/>
                                <a:gd name="connsiteY1314" fmla="*/ 3631419 h 4885545"/>
                                <a:gd name="connsiteX1315" fmla="*/ 4539357 w 7425815"/>
                                <a:gd name="connsiteY1315" fmla="*/ 3647280 h 4885545"/>
                                <a:gd name="connsiteX1316" fmla="*/ 4561962 w 7425815"/>
                                <a:gd name="connsiteY1316" fmla="*/ 3647380 h 4885545"/>
                                <a:gd name="connsiteX1317" fmla="*/ 4561963 w 7425815"/>
                                <a:gd name="connsiteY1317" fmla="*/ 3647380 h 4885545"/>
                                <a:gd name="connsiteX1318" fmla="*/ 4561963 w 7425815"/>
                                <a:gd name="connsiteY1318" fmla="*/ 3647379 h 4885545"/>
                                <a:gd name="connsiteX1319" fmla="*/ 4567153 w 7425815"/>
                                <a:gd name="connsiteY1319" fmla="*/ 3649774 h 4885545"/>
                                <a:gd name="connsiteX1320" fmla="*/ 4564757 w 7425815"/>
                                <a:gd name="connsiteY1320" fmla="*/ 3654964 h 4885545"/>
                                <a:gd name="connsiteX1321" fmla="*/ 4548390 w 7425815"/>
                                <a:gd name="connsiteY1321" fmla="*/ 3670933 h 4885545"/>
                                <a:gd name="connsiteX1322" fmla="*/ 4548012 w 7425815"/>
                                <a:gd name="connsiteY1322" fmla="*/ 3692497 h 4885545"/>
                                <a:gd name="connsiteX1323" fmla="*/ 4548389 w 7425815"/>
                                <a:gd name="connsiteY1323" fmla="*/ 3692889 h 4885545"/>
                                <a:gd name="connsiteX1324" fmla="*/ 4545994 w 7425815"/>
                                <a:gd name="connsiteY1324" fmla="*/ 3698478 h 4885545"/>
                                <a:gd name="connsiteX1325" fmla="*/ 4545675 w 7425815"/>
                                <a:gd name="connsiteY1325" fmla="*/ 3698319 h 4885545"/>
                                <a:gd name="connsiteX1326" fmla="*/ 4545596 w 7425815"/>
                                <a:gd name="connsiteY1326" fmla="*/ 3698478 h 4885545"/>
                                <a:gd name="connsiteX1327" fmla="*/ 4540805 w 7425815"/>
                                <a:gd name="connsiteY1327" fmla="*/ 3696083 h 4885545"/>
                                <a:gd name="connsiteX1328" fmla="*/ 4540811 w 7425815"/>
                                <a:gd name="connsiteY1328" fmla="*/ 3695680 h 4885545"/>
                                <a:gd name="connsiteX1329" fmla="*/ 4525236 w 7425815"/>
                                <a:gd name="connsiteY1329" fmla="*/ 3679715 h 4885545"/>
                                <a:gd name="connsiteX1330" fmla="*/ 4502920 w 7425815"/>
                                <a:gd name="connsiteY1330" fmla="*/ 3679323 h 4885545"/>
                                <a:gd name="connsiteX1331" fmla="*/ 4502082 w 7425815"/>
                                <a:gd name="connsiteY1331" fmla="*/ 3680114 h 4885545"/>
                                <a:gd name="connsiteX1332" fmla="*/ 4497291 w 7425815"/>
                                <a:gd name="connsiteY1332" fmla="*/ 3677719 h 4885545"/>
                                <a:gd name="connsiteX1333" fmla="*/ 4497595 w 7425815"/>
                                <a:gd name="connsiteY1333" fmla="*/ 3677061 h 4885545"/>
                                <a:gd name="connsiteX1334" fmla="*/ 4497291 w 7425815"/>
                                <a:gd name="connsiteY1334" fmla="*/ 3676921 h 4885545"/>
                                <a:gd name="connsiteX1335" fmla="*/ 4499686 w 7425815"/>
                                <a:gd name="connsiteY1335" fmla="*/ 3671730 h 4885545"/>
                                <a:gd name="connsiteX1336" fmla="*/ 4500494 w 7425815"/>
                                <a:gd name="connsiteY1336" fmla="*/ 3671742 h 4885545"/>
                                <a:gd name="connsiteX1337" fmla="*/ 4516054 w 7425815"/>
                                <a:gd name="connsiteY1337" fmla="*/ 3656561 h 4885545"/>
                                <a:gd name="connsiteX1338" fmla="*/ 4516446 w 7425815"/>
                                <a:gd name="connsiteY1338" fmla="*/ 3634224 h 4885545"/>
                                <a:gd name="connsiteX1339" fmla="*/ 4516053 w 7425815"/>
                                <a:gd name="connsiteY1339" fmla="*/ 3633806 h 4885545"/>
                                <a:gd name="connsiteX1340" fmla="*/ 4518448 w 7425815"/>
                                <a:gd name="connsiteY1340" fmla="*/ 3628616 h 4885545"/>
                                <a:gd name="connsiteX1341" fmla="*/ 376277 w 7425815"/>
                                <a:gd name="connsiteY1341" fmla="*/ 3607959 h 4885545"/>
                                <a:gd name="connsiteX1342" fmla="*/ 366397 w 7425815"/>
                                <a:gd name="connsiteY1342" fmla="*/ 3611053 h 4885545"/>
                                <a:gd name="connsiteX1343" fmla="*/ 364800 w 7425815"/>
                                <a:gd name="connsiteY1343" fmla="*/ 3630215 h 4885545"/>
                                <a:gd name="connsiteX1344" fmla="*/ 371986 w 7425815"/>
                                <a:gd name="connsiteY1344" fmla="*/ 3638598 h 4885545"/>
                                <a:gd name="connsiteX1345" fmla="*/ 383563 w 7425815"/>
                                <a:gd name="connsiteY1345" fmla="*/ 3628618 h 4885545"/>
                                <a:gd name="connsiteX1346" fmla="*/ 388353 w 7425815"/>
                                <a:gd name="connsiteY1346" fmla="*/ 3629017 h 4885545"/>
                                <a:gd name="connsiteX1347" fmla="*/ 387954 w 7425815"/>
                                <a:gd name="connsiteY1347" fmla="*/ 3633808 h 4885545"/>
                                <a:gd name="connsiteX1348" fmla="*/ 376377 w 7425815"/>
                                <a:gd name="connsiteY1348" fmla="*/ 3643788 h 4885545"/>
                                <a:gd name="connsiteX1349" fmla="*/ 384760 w 7425815"/>
                                <a:gd name="connsiteY1349" fmla="*/ 3653768 h 4885545"/>
                                <a:gd name="connsiteX1350" fmla="*/ 386756 w 7425815"/>
                                <a:gd name="connsiteY1350" fmla="*/ 3653768 h 4885545"/>
                                <a:gd name="connsiteX1351" fmla="*/ 410709 w 7425815"/>
                                <a:gd name="connsiteY1351" fmla="*/ 3633808 h 4885545"/>
                                <a:gd name="connsiteX1352" fmla="*/ 411906 w 7425815"/>
                                <a:gd name="connsiteY1352" fmla="*/ 3614646 h 4885545"/>
                                <a:gd name="connsiteX1353" fmla="*/ 392744 w 7425815"/>
                                <a:gd name="connsiteY1353" fmla="*/ 3613049 h 4885545"/>
                                <a:gd name="connsiteX1354" fmla="*/ 391547 w 7425815"/>
                                <a:gd name="connsiteY1354" fmla="*/ 3614247 h 4885545"/>
                                <a:gd name="connsiteX1355" fmla="*/ 389152 w 7425815"/>
                                <a:gd name="connsiteY1355" fmla="*/ 3615045 h 4885545"/>
                                <a:gd name="connsiteX1356" fmla="*/ 386756 w 7425815"/>
                                <a:gd name="connsiteY1356" fmla="*/ 3613848 h 4885545"/>
                                <a:gd name="connsiteX1357" fmla="*/ 385559 w 7425815"/>
                                <a:gd name="connsiteY1357" fmla="*/ 3612650 h 4885545"/>
                                <a:gd name="connsiteX1358" fmla="*/ 376277 w 7425815"/>
                                <a:gd name="connsiteY1358" fmla="*/ 3607959 h 4885545"/>
                                <a:gd name="connsiteX1359" fmla="*/ 7079210 w 7425815"/>
                                <a:gd name="connsiteY1359" fmla="*/ 3594785 h 4885545"/>
                                <a:gd name="connsiteX1360" fmla="*/ 7069329 w 7425815"/>
                                <a:gd name="connsiteY1360" fmla="*/ 3597879 h 4885545"/>
                                <a:gd name="connsiteX1361" fmla="*/ 7067733 w 7425815"/>
                                <a:gd name="connsiteY1361" fmla="*/ 3617041 h 4885545"/>
                                <a:gd name="connsiteX1362" fmla="*/ 7074919 w 7425815"/>
                                <a:gd name="connsiteY1362" fmla="*/ 3625424 h 4885545"/>
                                <a:gd name="connsiteX1363" fmla="*/ 7086496 w 7425815"/>
                                <a:gd name="connsiteY1363" fmla="*/ 3615444 h 4885545"/>
                                <a:gd name="connsiteX1364" fmla="*/ 7091286 w 7425815"/>
                                <a:gd name="connsiteY1364" fmla="*/ 3615843 h 4885545"/>
                                <a:gd name="connsiteX1365" fmla="*/ 7090887 w 7425815"/>
                                <a:gd name="connsiteY1365" fmla="*/ 3620634 h 4885545"/>
                                <a:gd name="connsiteX1366" fmla="*/ 7079310 w 7425815"/>
                                <a:gd name="connsiteY1366" fmla="*/ 3630614 h 4885545"/>
                                <a:gd name="connsiteX1367" fmla="*/ 7087693 w 7425815"/>
                                <a:gd name="connsiteY1367" fmla="*/ 3640594 h 4885545"/>
                                <a:gd name="connsiteX1368" fmla="*/ 7089689 w 7425815"/>
                                <a:gd name="connsiteY1368" fmla="*/ 3640594 h 4885545"/>
                                <a:gd name="connsiteX1369" fmla="*/ 7113641 w 7425815"/>
                                <a:gd name="connsiteY1369" fmla="*/ 3620634 h 4885545"/>
                                <a:gd name="connsiteX1370" fmla="*/ 7114839 w 7425815"/>
                                <a:gd name="connsiteY1370" fmla="*/ 3601472 h 4885545"/>
                                <a:gd name="connsiteX1371" fmla="*/ 7095677 w 7425815"/>
                                <a:gd name="connsiteY1371" fmla="*/ 3599875 h 4885545"/>
                                <a:gd name="connsiteX1372" fmla="*/ 7094480 w 7425815"/>
                                <a:gd name="connsiteY1372" fmla="*/ 3601073 h 4885545"/>
                                <a:gd name="connsiteX1373" fmla="*/ 7092085 w 7425815"/>
                                <a:gd name="connsiteY1373" fmla="*/ 3601871 h 4885545"/>
                                <a:gd name="connsiteX1374" fmla="*/ 7089689 w 7425815"/>
                                <a:gd name="connsiteY1374" fmla="*/ 3600674 h 4885545"/>
                                <a:gd name="connsiteX1375" fmla="*/ 7088492 w 7425815"/>
                                <a:gd name="connsiteY1375" fmla="*/ 3599476 h 4885545"/>
                                <a:gd name="connsiteX1376" fmla="*/ 7079210 w 7425815"/>
                                <a:gd name="connsiteY1376" fmla="*/ 3594785 h 4885545"/>
                                <a:gd name="connsiteX1377" fmla="*/ 417096 w 7425815"/>
                                <a:gd name="connsiteY1377" fmla="*/ 3587899 h 4885545"/>
                                <a:gd name="connsiteX1378" fmla="*/ 431867 w 7425815"/>
                                <a:gd name="connsiteY1378" fmla="*/ 3589096 h 4885545"/>
                                <a:gd name="connsiteX1379" fmla="*/ 435859 w 7425815"/>
                                <a:gd name="connsiteY1379" fmla="*/ 3593088 h 4885545"/>
                                <a:gd name="connsiteX1380" fmla="*/ 434661 w 7425815"/>
                                <a:gd name="connsiteY1380" fmla="*/ 3607860 h 4885545"/>
                                <a:gd name="connsiteX1381" fmla="*/ 431068 w 7425815"/>
                                <a:gd name="connsiteY1381" fmla="*/ 3611053 h 4885545"/>
                                <a:gd name="connsiteX1382" fmla="*/ 427875 w 7425815"/>
                                <a:gd name="connsiteY1382" fmla="*/ 3607461 h 4885545"/>
                                <a:gd name="connsiteX1383" fmla="*/ 428274 w 7425815"/>
                                <a:gd name="connsiteY1383" fmla="*/ 3600673 h 4885545"/>
                                <a:gd name="connsiteX1384" fmla="*/ 417496 w 7425815"/>
                                <a:gd name="connsiteY1384" fmla="*/ 3609856 h 4885545"/>
                                <a:gd name="connsiteX1385" fmla="*/ 417895 w 7425815"/>
                                <a:gd name="connsiteY1385" fmla="*/ 3610255 h 4885545"/>
                                <a:gd name="connsiteX1386" fmla="*/ 415500 w 7425815"/>
                                <a:gd name="connsiteY1386" fmla="*/ 3638997 h 4885545"/>
                                <a:gd name="connsiteX1387" fmla="*/ 391946 w 7425815"/>
                                <a:gd name="connsiteY1387" fmla="*/ 3658957 h 4885545"/>
                                <a:gd name="connsiteX1388" fmla="*/ 385958 w 7425815"/>
                                <a:gd name="connsiteY1388" fmla="*/ 3660953 h 4885545"/>
                                <a:gd name="connsiteX1389" fmla="*/ 380369 w 7425815"/>
                                <a:gd name="connsiteY1389" fmla="*/ 3658159 h 4885545"/>
                                <a:gd name="connsiteX1390" fmla="*/ 371986 w 7425815"/>
                                <a:gd name="connsiteY1390" fmla="*/ 3648179 h 4885545"/>
                                <a:gd name="connsiteX1391" fmla="*/ 362804 w 7425815"/>
                                <a:gd name="connsiteY1391" fmla="*/ 3656163 h 4885545"/>
                                <a:gd name="connsiteX1392" fmla="*/ 362405 w 7425815"/>
                                <a:gd name="connsiteY1392" fmla="*/ 3663348 h 4885545"/>
                                <a:gd name="connsiteX1393" fmla="*/ 358812 w 7425815"/>
                                <a:gd name="connsiteY1393" fmla="*/ 3666542 h 4885545"/>
                                <a:gd name="connsiteX1394" fmla="*/ 355619 w 7425815"/>
                                <a:gd name="connsiteY1394" fmla="*/ 3662949 h 4885545"/>
                                <a:gd name="connsiteX1395" fmla="*/ 356018 w 7425815"/>
                                <a:gd name="connsiteY1395" fmla="*/ 3657760 h 4885545"/>
                                <a:gd name="connsiteX1396" fmla="*/ 350828 w 7425815"/>
                                <a:gd name="connsiteY1396" fmla="*/ 3657360 h 4885545"/>
                                <a:gd name="connsiteX1397" fmla="*/ 347635 w 7425815"/>
                                <a:gd name="connsiteY1397" fmla="*/ 3653768 h 4885545"/>
                                <a:gd name="connsiteX1398" fmla="*/ 351228 w 7425815"/>
                                <a:gd name="connsiteY1398" fmla="*/ 3650574 h 4885545"/>
                                <a:gd name="connsiteX1399" fmla="*/ 358413 w 7425815"/>
                                <a:gd name="connsiteY1399" fmla="*/ 3650973 h 4885545"/>
                                <a:gd name="connsiteX1400" fmla="*/ 367595 w 7425815"/>
                                <a:gd name="connsiteY1400" fmla="*/ 3642989 h 4885545"/>
                                <a:gd name="connsiteX1401" fmla="*/ 360010 w 7425815"/>
                                <a:gd name="connsiteY1401" fmla="*/ 3634207 h 4885545"/>
                                <a:gd name="connsiteX1402" fmla="*/ 362405 w 7425815"/>
                                <a:gd name="connsiteY1402" fmla="*/ 3605464 h 4885545"/>
                                <a:gd name="connsiteX1403" fmla="*/ 389950 w 7425815"/>
                                <a:gd name="connsiteY1403" fmla="*/ 3606661 h 4885545"/>
                                <a:gd name="connsiteX1404" fmla="*/ 411507 w 7425815"/>
                                <a:gd name="connsiteY1404" fmla="*/ 3605064 h 4885545"/>
                                <a:gd name="connsiteX1405" fmla="*/ 423484 w 7425815"/>
                                <a:gd name="connsiteY1405" fmla="*/ 3595084 h 4885545"/>
                                <a:gd name="connsiteX1406" fmla="*/ 416697 w 7425815"/>
                                <a:gd name="connsiteY1406" fmla="*/ 3594685 h 4885545"/>
                                <a:gd name="connsiteX1407" fmla="*/ 413503 w 7425815"/>
                                <a:gd name="connsiteY1407" fmla="*/ 3591092 h 4885545"/>
                                <a:gd name="connsiteX1408" fmla="*/ 417096 w 7425815"/>
                                <a:gd name="connsiteY1408" fmla="*/ 3587899 h 4885545"/>
                                <a:gd name="connsiteX1409" fmla="*/ 2661203 w 7425815"/>
                                <a:gd name="connsiteY1409" fmla="*/ 3583657 h 4885545"/>
                                <a:gd name="connsiteX1410" fmla="*/ 2673778 w 7425815"/>
                                <a:gd name="connsiteY1410" fmla="*/ 3592690 h 4885545"/>
                                <a:gd name="connsiteX1411" fmla="*/ 2668189 w 7425815"/>
                                <a:gd name="connsiteY1411" fmla="*/ 3596283 h 4885545"/>
                                <a:gd name="connsiteX1412" fmla="*/ 2649427 w 7425815"/>
                                <a:gd name="connsiteY1412" fmla="*/ 3591892 h 4885545"/>
                                <a:gd name="connsiteX1413" fmla="*/ 2645436 w 7425815"/>
                                <a:gd name="connsiteY1413" fmla="*/ 3610255 h 4885545"/>
                                <a:gd name="connsiteX1414" fmla="*/ 2639845 w 7425815"/>
                                <a:gd name="connsiteY1414" fmla="*/ 3613848 h 4885545"/>
                                <a:gd name="connsiteX1415" fmla="*/ 2646233 w 7425815"/>
                                <a:gd name="connsiteY1415" fmla="*/ 3586302 h 4885545"/>
                                <a:gd name="connsiteX1416" fmla="*/ 2661203 w 7425815"/>
                                <a:gd name="connsiteY1416" fmla="*/ 3583657 h 4885545"/>
                                <a:gd name="connsiteX1417" fmla="*/ 7120028 w 7425815"/>
                                <a:gd name="connsiteY1417" fmla="*/ 3574725 h 4885545"/>
                                <a:gd name="connsiteX1418" fmla="*/ 7134799 w 7425815"/>
                                <a:gd name="connsiteY1418" fmla="*/ 3575922 h 4885545"/>
                                <a:gd name="connsiteX1419" fmla="*/ 7138791 w 7425815"/>
                                <a:gd name="connsiteY1419" fmla="*/ 3579914 h 4885545"/>
                                <a:gd name="connsiteX1420" fmla="*/ 7137593 w 7425815"/>
                                <a:gd name="connsiteY1420" fmla="*/ 3594686 h 4885545"/>
                                <a:gd name="connsiteX1421" fmla="*/ 7134000 w 7425815"/>
                                <a:gd name="connsiteY1421" fmla="*/ 3597879 h 4885545"/>
                                <a:gd name="connsiteX1422" fmla="*/ 7130807 w 7425815"/>
                                <a:gd name="connsiteY1422" fmla="*/ 3594287 h 4885545"/>
                                <a:gd name="connsiteX1423" fmla="*/ 7131206 w 7425815"/>
                                <a:gd name="connsiteY1423" fmla="*/ 3587499 h 4885545"/>
                                <a:gd name="connsiteX1424" fmla="*/ 7120428 w 7425815"/>
                                <a:gd name="connsiteY1424" fmla="*/ 3596682 h 4885545"/>
                                <a:gd name="connsiteX1425" fmla="*/ 7120827 w 7425815"/>
                                <a:gd name="connsiteY1425" fmla="*/ 3597081 h 4885545"/>
                                <a:gd name="connsiteX1426" fmla="*/ 7118432 w 7425815"/>
                                <a:gd name="connsiteY1426" fmla="*/ 3625823 h 4885545"/>
                                <a:gd name="connsiteX1427" fmla="*/ 7094879 w 7425815"/>
                                <a:gd name="connsiteY1427" fmla="*/ 3645783 h 4885545"/>
                                <a:gd name="connsiteX1428" fmla="*/ 7088891 w 7425815"/>
                                <a:gd name="connsiteY1428" fmla="*/ 3647779 h 4885545"/>
                                <a:gd name="connsiteX1429" fmla="*/ 7083302 w 7425815"/>
                                <a:gd name="connsiteY1429" fmla="*/ 3644985 h 4885545"/>
                                <a:gd name="connsiteX1430" fmla="*/ 7074919 w 7425815"/>
                                <a:gd name="connsiteY1430" fmla="*/ 3635005 h 4885545"/>
                                <a:gd name="connsiteX1431" fmla="*/ 7065737 w 7425815"/>
                                <a:gd name="connsiteY1431" fmla="*/ 3642989 h 4885545"/>
                                <a:gd name="connsiteX1432" fmla="*/ 7065337 w 7425815"/>
                                <a:gd name="connsiteY1432" fmla="*/ 3650174 h 4885545"/>
                                <a:gd name="connsiteX1433" fmla="*/ 7061745 w 7425815"/>
                                <a:gd name="connsiteY1433" fmla="*/ 3653368 h 4885545"/>
                                <a:gd name="connsiteX1434" fmla="*/ 7058551 w 7425815"/>
                                <a:gd name="connsiteY1434" fmla="*/ 3649775 h 4885545"/>
                                <a:gd name="connsiteX1435" fmla="*/ 7058950 w 7425815"/>
                                <a:gd name="connsiteY1435" fmla="*/ 3644586 h 4885545"/>
                                <a:gd name="connsiteX1436" fmla="*/ 7053761 w 7425815"/>
                                <a:gd name="connsiteY1436" fmla="*/ 3644186 h 4885545"/>
                                <a:gd name="connsiteX1437" fmla="*/ 7050567 w 7425815"/>
                                <a:gd name="connsiteY1437" fmla="*/ 3640594 h 4885545"/>
                                <a:gd name="connsiteX1438" fmla="*/ 7054160 w 7425815"/>
                                <a:gd name="connsiteY1438" fmla="*/ 3637400 h 4885545"/>
                                <a:gd name="connsiteX1439" fmla="*/ 7061345 w 7425815"/>
                                <a:gd name="connsiteY1439" fmla="*/ 3637799 h 4885545"/>
                                <a:gd name="connsiteX1440" fmla="*/ 7070527 w 7425815"/>
                                <a:gd name="connsiteY1440" fmla="*/ 3629815 h 4885545"/>
                                <a:gd name="connsiteX1441" fmla="*/ 7062942 w 7425815"/>
                                <a:gd name="connsiteY1441" fmla="*/ 3621033 h 4885545"/>
                                <a:gd name="connsiteX1442" fmla="*/ 7065337 w 7425815"/>
                                <a:gd name="connsiteY1442" fmla="*/ 3592290 h 4885545"/>
                                <a:gd name="connsiteX1443" fmla="*/ 7092883 w 7425815"/>
                                <a:gd name="connsiteY1443" fmla="*/ 3593487 h 4885545"/>
                                <a:gd name="connsiteX1444" fmla="*/ 7114440 w 7425815"/>
                                <a:gd name="connsiteY1444" fmla="*/ 3591890 h 4885545"/>
                                <a:gd name="connsiteX1445" fmla="*/ 7126416 w 7425815"/>
                                <a:gd name="connsiteY1445" fmla="*/ 3581910 h 4885545"/>
                                <a:gd name="connsiteX1446" fmla="*/ 7119629 w 7425815"/>
                                <a:gd name="connsiteY1446" fmla="*/ 3581511 h 4885545"/>
                                <a:gd name="connsiteX1447" fmla="*/ 7116436 w 7425815"/>
                                <a:gd name="connsiteY1447" fmla="*/ 3577918 h 4885545"/>
                                <a:gd name="connsiteX1448" fmla="*/ 7120028 w 7425815"/>
                                <a:gd name="connsiteY1448" fmla="*/ 3574725 h 4885545"/>
                                <a:gd name="connsiteX1449" fmla="*/ 1692296 w 7425815"/>
                                <a:gd name="connsiteY1449" fmla="*/ 3528572 h 4885545"/>
                                <a:gd name="connsiteX1450" fmla="*/ 1692144 w 7425815"/>
                                <a:gd name="connsiteY1450" fmla="*/ 3535605 h 4885545"/>
                                <a:gd name="connsiteX1451" fmla="*/ 1686192 w 7425815"/>
                                <a:gd name="connsiteY1451" fmla="*/ 3541382 h 4885545"/>
                                <a:gd name="connsiteX1452" fmla="*/ 1694638 w 7425815"/>
                                <a:gd name="connsiteY1452" fmla="*/ 3541542 h 4885545"/>
                                <a:gd name="connsiteX1453" fmla="*/ 1700349 w 7425815"/>
                                <a:gd name="connsiteY1453" fmla="*/ 3547318 h 4885545"/>
                                <a:gd name="connsiteX1454" fmla="*/ 1700526 w 7425815"/>
                                <a:gd name="connsiteY1454" fmla="*/ 3539197 h 4885545"/>
                                <a:gd name="connsiteX1455" fmla="*/ 1705353 w 7425815"/>
                                <a:gd name="connsiteY1455" fmla="*/ 3534370 h 4885545"/>
                                <a:gd name="connsiteX1456" fmla="*/ 1697732 w 7425815"/>
                                <a:gd name="connsiteY1456" fmla="*/ 3534007 h 4885545"/>
                                <a:gd name="connsiteX1457" fmla="*/ 1687353 w 7425815"/>
                                <a:gd name="connsiteY1457" fmla="*/ 3514845 h 4885545"/>
                                <a:gd name="connsiteX1458" fmla="*/ 1692543 w 7425815"/>
                                <a:gd name="connsiteY1458" fmla="*/ 3517240 h 4885545"/>
                                <a:gd name="connsiteX1459" fmla="*/ 1692517 w 7425815"/>
                                <a:gd name="connsiteY1459" fmla="*/ 3518413 h 4885545"/>
                                <a:gd name="connsiteX1460" fmla="*/ 1700925 w 7425815"/>
                                <a:gd name="connsiteY1460" fmla="*/ 3526822 h 4885545"/>
                                <a:gd name="connsiteX1461" fmla="*/ 1712902 w 7425815"/>
                                <a:gd name="connsiteY1461" fmla="*/ 3526822 h 4885545"/>
                                <a:gd name="connsiteX1462" fmla="*/ 1713701 w 7425815"/>
                                <a:gd name="connsiteY1462" fmla="*/ 3526022 h 4885545"/>
                                <a:gd name="connsiteX1463" fmla="*/ 1718890 w 7425815"/>
                                <a:gd name="connsiteY1463" fmla="*/ 3528418 h 4885545"/>
                                <a:gd name="connsiteX1464" fmla="*/ 1716496 w 7425815"/>
                                <a:gd name="connsiteY1464" fmla="*/ 3533608 h 4885545"/>
                                <a:gd name="connsiteX1465" fmla="*/ 1716440 w 7425815"/>
                                <a:gd name="connsiteY1465" fmla="*/ 3533664 h 4885545"/>
                                <a:gd name="connsiteX1466" fmla="*/ 1716096 w 7425815"/>
                                <a:gd name="connsiteY1466" fmla="*/ 3534407 h 4885545"/>
                                <a:gd name="connsiteX1467" fmla="*/ 1715563 w 7425815"/>
                                <a:gd name="connsiteY1467" fmla="*/ 3534541 h 4885545"/>
                                <a:gd name="connsiteX1468" fmla="*/ 1707713 w 7425815"/>
                                <a:gd name="connsiteY1468" fmla="*/ 3542391 h 4885545"/>
                                <a:gd name="connsiteX1469" fmla="*/ 1707713 w 7425815"/>
                                <a:gd name="connsiteY1469" fmla="*/ 3554766 h 4885545"/>
                                <a:gd name="connsiteX1470" fmla="*/ 1707713 w 7425815"/>
                                <a:gd name="connsiteY1470" fmla="*/ 3554766 h 4885545"/>
                                <a:gd name="connsiteX1471" fmla="*/ 1704919 w 7425815"/>
                                <a:gd name="connsiteY1471" fmla="*/ 3560355 h 4885545"/>
                                <a:gd name="connsiteX1472" fmla="*/ 1700128 w 7425815"/>
                                <a:gd name="connsiteY1472" fmla="*/ 3557960 h 4885545"/>
                                <a:gd name="connsiteX1473" fmla="*/ 1678969 w 7425815"/>
                                <a:gd name="connsiteY1473" fmla="*/ 3548778 h 4885545"/>
                                <a:gd name="connsiteX1474" fmla="*/ 1678699 w 7425815"/>
                                <a:gd name="connsiteY1474" fmla="*/ 3548653 h 4885545"/>
                                <a:gd name="connsiteX1475" fmla="*/ 1678570 w 7425815"/>
                                <a:gd name="connsiteY1475" fmla="*/ 3548778 h 4885545"/>
                                <a:gd name="connsiteX1476" fmla="*/ 1673779 w 7425815"/>
                                <a:gd name="connsiteY1476" fmla="*/ 3546383 h 4885545"/>
                                <a:gd name="connsiteX1477" fmla="*/ 1673778 w 7425815"/>
                                <a:gd name="connsiteY1477" fmla="*/ 3546383 h 4885545"/>
                                <a:gd name="connsiteX1478" fmla="*/ 1676173 w 7425815"/>
                                <a:gd name="connsiteY1478" fmla="*/ 3541192 h 4885545"/>
                                <a:gd name="connsiteX1479" fmla="*/ 1676175 w 7425815"/>
                                <a:gd name="connsiteY1479" fmla="*/ 3541192 h 4885545"/>
                                <a:gd name="connsiteX1480" fmla="*/ 1684959 w 7425815"/>
                                <a:gd name="connsiteY1480" fmla="*/ 3532411 h 4885545"/>
                                <a:gd name="connsiteX1481" fmla="*/ 1684959 w 7425815"/>
                                <a:gd name="connsiteY1481" fmla="*/ 3521234 h 4885545"/>
                                <a:gd name="connsiteX1482" fmla="*/ 1684558 w 7425815"/>
                                <a:gd name="connsiteY1482" fmla="*/ 3520834 h 4885545"/>
                                <a:gd name="connsiteX1483" fmla="*/ 1686952 w 7425815"/>
                                <a:gd name="connsiteY1483" fmla="*/ 3515643 h 4885545"/>
                                <a:gd name="connsiteX1484" fmla="*/ 1686979 w 7425815"/>
                                <a:gd name="connsiteY1484" fmla="*/ 3515656 h 4885545"/>
                                <a:gd name="connsiteX1485" fmla="*/ 1625721 w 7425815"/>
                                <a:gd name="connsiteY1485" fmla="*/ 3504813 h 4885545"/>
                                <a:gd name="connsiteX1486" fmla="*/ 1625476 w 7425815"/>
                                <a:gd name="connsiteY1486" fmla="*/ 3522431 h 4885545"/>
                                <a:gd name="connsiteX1487" fmla="*/ 1612633 w 7425815"/>
                                <a:gd name="connsiteY1487" fmla="*/ 3534560 h 4885545"/>
                                <a:gd name="connsiteX1488" fmla="*/ 1630267 w 7425815"/>
                                <a:gd name="connsiteY1488" fmla="*/ 3534805 h 4885545"/>
                                <a:gd name="connsiteX1489" fmla="*/ 1642793 w 7425815"/>
                                <a:gd name="connsiteY1489" fmla="*/ 3547832 h 4885545"/>
                                <a:gd name="connsiteX1490" fmla="*/ 1643041 w 7425815"/>
                                <a:gd name="connsiteY1490" fmla="*/ 3530015 h 4885545"/>
                                <a:gd name="connsiteX1491" fmla="*/ 1655698 w 7425815"/>
                                <a:gd name="connsiteY1491" fmla="*/ 3517843 h 4885545"/>
                                <a:gd name="connsiteX1492" fmla="*/ 1636654 w 7425815"/>
                                <a:gd name="connsiteY1492" fmla="*/ 3516443 h 4885545"/>
                                <a:gd name="connsiteX1493" fmla="*/ 1620286 w 7425815"/>
                                <a:gd name="connsiteY1493" fmla="*/ 3491292 h 4885545"/>
                                <a:gd name="connsiteX1494" fmla="*/ 1620616 w 7425815"/>
                                <a:gd name="connsiteY1494" fmla="*/ 3491445 h 4885545"/>
                                <a:gd name="connsiteX1495" fmla="*/ 1620686 w 7425815"/>
                                <a:gd name="connsiteY1495" fmla="*/ 3491292 h 4885545"/>
                                <a:gd name="connsiteX1496" fmla="*/ 1625876 w 7425815"/>
                                <a:gd name="connsiteY1496" fmla="*/ 3493687 h 4885545"/>
                                <a:gd name="connsiteX1497" fmla="*/ 1625871 w 7425815"/>
                                <a:gd name="connsiteY1497" fmla="*/ 3494096 h 4885545"/>
                                <a:gd name="connsiteX1498" fmla="*/ 1641194 w 7425815"/>
                                <a:gd name="connsiteY1498" fmla="*/ 3509956 h 4885545"/>
                                <a:gd name="connsiteX1499" fmla="*/ 1663799 w 7425815"/>
                                <a:gd name="connsiteY1499" fmla="*/ 3510056 h 4885545"/>
                                <a:gd name="connsiteX1500" fmla="*/ 1663799 w 7425815"/>
                                <a:gd name="connsiteY1500" fmla="*/ 3510054 h 4885545"/>
                                <a:gd name="connsiteX1501" fmla="*/ 1668989 w 7425815"/>
                                <a:gd name="connsiteY1501" fmla="*/ 3512450 h 4885545"/>
                                <a:gd name="connsiteX1502" fmla="*/ 1668989 w 7425815"/>
                                <a:gd name="connsiteY1502" fmla="*/ 3512451 h 4885545"/>
                                <a:gd name="connsiteX1503" fmla="*/ 1666594 w 7425815"/>
                                <a:gd name="connsiteY1503" fmla="*/ 3517640 h 4885545"/>
                                <a:gd name="connsiteX1504" fmla="*/ 1666592 w 7425815"/>
                                <a:gd name="connsiteY1504" fmla="*/ 3517641 h 4885545"/>
                                <a:gd name="connsiteX1505" fmla="*/ 1650227 w 7425815"/>
                                <a:gd name="connsiteY1505" fmla="*/ 3533608 h 4885545"/>
                                <a:gd name="connsiteX1506" fmla="*/ 1649850 w 7425815"/>
                                <a:gd name="connsiteY1506" fmla="*/ 3555169 h 4885545"/>
                                <a:gd name="connsiteX1507" fmla="*/ 1650229 w 7425815"/>
                                <a:gd name="connsiteY1507" fmla="*/ 3555564 h 4885545"/>
                                <a:gd name="connsiteX1508" fmla="*/ 1647833 w 7425815"/>
                                <a:gd name="connsiteY1508" fmla="*/ 3561153 h 4885545"/>
                                <a:gd name="connsiteX1509" fmla="*/ 1647513 w 7425815"/>
                                <a:gd name="connsiteY1509" fmla="*/ 3560993 h 4885545"/>
                                <a:gd name="connsiteX1510" fmla="*/ 1647433 w 7425815"/>
                                <a:gd name="connsiteY1510" fmla="*/ 3561153 h 4885545"/>
                                <a:gd name="connsiteX1511" fmla="*/ 1642641 w 7425815"/>
                                <a:gd name="connsiteY1511" fmla="*/ 3558758 h 4885545"/>
                                <a:gd name="connsiteX1512" fmla="*/ 1642647 w 7425815"/>
                                <a:gd name="connsiteY1512" fmla="*/ 3558353 h 4885545"/>
                                <a:gd name="connsiteX1513" fmla="*/ 1627072 w 7425815"/>
                                <a:gd name="connsiteY1513" fmla="*/ 3542391 h 4885545"/>
                                <a:gd name="connsiteX1514" fmla="*/ 1604758 w 7425815"/>
                                <a:gd name="connsiteY1514" fmla="*/ 3541998 h 4885545"/>
                                <a:gd name="connsiteX1515" fmla="*/ 1603919 w 7425815"/>
                                <a:gd name="connsiteY1515" fmla="*/ 3542790 h 4885545"/>
                                <a:gd name="connsiteX1516" fmla="*/ 1599128 w 7425815"/>
                                <a:gd name="connsiteY1516" fmla="*/ 3540395 h 4885545"/>
                                <a:gd name="connsiteX1517" fmla="*/ 1599432 w 7425815"/>
                                <a:gd name="connsiteY1517" fmla="*/ 3539736 h 4885545"/>
                                <a:gd name="connsiteX1518" fmla="*/ 1599127 w 7425815"/>
                                <a:gd name="connsiteY1518" fmla="*/ 3539596 h 4885545"/>
                                <a:gd name="connsiteX1519" fmla="*/ 1601523 w 7425815"/>
                                <a:gd name="connsiteY1519" fmla="*/ 3534406 h 4885545"/>
                                <a:gd name="connsiteX1520" fmla="*/ 1602330 w 7425815"/>
                                <a:gd name="connsiteY1520" fmla="*/ 3534417 h 4885545"/>
                                <a:gd name="connsiteX1521" fmla="*/ 1617892 w 7425815"/>
                                <a:gd name="connsiteY1521" fmla="*/ 3519237 h 4885545"/>
                                <a:gd name="connsiteX1522" fmla="*/ 1618284 w 7425815"/>
                                <a:gd name="connsiteY1522" fmla="*/ 3496901 h 4885545"/>
                                <a:gd name="connsiteX1523" fmla="*/ 1617889 w 7425815"/>
                                <a:gd name="connsiteY1523" fmla="*/ 3496482 h 4885545"/>
                                <a:gd name="connsiteX1524" fmla="*/ 1620286 w 7425815"/>
                                <a:gd name="connsiteY1524" fmla="*/ 3491292 h 4885545"/>
                                <a:gd name="connsiteX1525" fmla="*/ 4181027 w 7425815"/>
                                <a:gd name="connsiteY1525" fmla="*/ 3457461 h 4885545"/>
                                <a:gd name="connsiteX1526" fmla="*/ 4171146 w 7425815"/>
                                <a:gd name="connsiteY1526" fmla="*/ 3460556 h 4885545"/>
                                <a:gd name="connsiteX1527" fmla="*/ 4169550 w 7425815"/>
                                <a:gd name="connsiteY1527" fmla="*/ 3479717 h 4885545"/>
                                <a:gd name="connsiteX1528" fmla="*/ 4176736 w 7425815"/>
                                <a:gd name="connsiteY1528" fmla="*/ 3488100 h 4885545"/>
                                <a:gd name="connsiteX1529" fmla="*/ 4188313 w 7425815"/>
                                <a:gd name="connsiteY1529" fmla="*/ 3478120 h 4885545"/>
                                <a:gd name="connsiteX1530" fmla="*/ 4193103 w 7425815"/>
                                <a:gd name="connsiteY1530" fmla="*/ 3478519 h 4885545"/>
                                <a:gd name="connsiteX1531" fmla="*/ 4192704 w 7425815"/>
                                <a:gd name="connsiteY1531" fmla="*/ 3483310 h 4885545"/>
                                <a:gd name="connsiteX1532" fmla="*/ 4181127 w 7425815"/>
                                <a:gd name="connsiteY1532" fmla="*/ 3493290 h 4885545"/>
                                <a:gd name="connsiteX1533" fmla="*/ 4189510 w 7425815"/>
                                <a:gd name="connsiteY1533" fmla="*/ 3503270 h 4885545"/>
                                <a:gd name="connsiteX1534" fmla="*/ 4191506 w 7425815"/>
                                <a:gd name="connsiteY1534" fmla="*/ 3503270 h 4885545"/>
                                <a:gd name="connsiteX1535" fmla="*/ 4215458 w 7425815"/>
                                <a:gd name="connsiteY1535" fmla="*/ 3483310 h 4885545"/>
                                <a:gd name="connsiteX1536" fmla="*/ 4216656 w 7425815"/>
                                <a:gd name="connsiteY1536" fmla="*/ 3464148 h 4885545"/>
                                <a:gd name="connsiteX1537" fmla="*/ 4197494 w 7425815"/>
                                <a:gd name="connsiteY1537" fmla="*/ 3462552 h 4885545"/>
                                <a:gd name="connsiteX1538" fmla="*/ 4196297 w 7425815"/>
                                <a:gd name="connsiteY1538" fmla="*/ 3463749 h 4885545"/>
                                <a:gd name="connsiteX1539" fmla="*/ 4193902 w 7425815"/>
                                <a:gd name="connsiteY1539" fmla="*/ 3464548 h 4885545"/>
                                <a:gd name="connsiteX1540" fmla="*/ 4191506 w 7425815"/>
                                <a:gd name="connsiteY1540" fmla="*/ 3463350 h 4885545"/>
                                <a:gd name="connsiteX1541" fmla="*/ 4190309 w 7425815"/>
                                <a:gd name="connsiteY1541" fmla="*/ 3462152 h 4885545"/>
                                <a:gd name="connsiteX1542" fmla="*/ 4181027 w 7425815"/>
                                <a:gd name="connsiteY1542" fmla="*/ 3457461 h 4885545"/>
                                <a:gd name="connsiteX1543" fmla="*/ 6438795 w 7425815"/>
                                <a:gd name="connsiteY1543" fmla="*/ 3450324 h 4885545"/>
                                <a:gd name="connsiteX1544" fmla="*/ 6451370 w 7425815"/>
                                <a:gd name="connsiteY1544" fmla="*/ 3459357 h 4885545"/>
                                <a:gd name="connsiteX1545" fmla="*/ 6445781 w 7425815"/>
                                <a:gd name="connsiteY1545" fmla="*/ 3462950 h 4885545"/>
                                <a:gd name="connsiteX1546" fmla="*/ 6427019 w 7425815"/>
                                <a:gd name="connsiteY1546" fmla="*/ 3458559 h 4885545"/>
                                <a:gd name="connsiteX1547" fmla="*/ 6423027 w 7425815"/>
                                <a:gd name="connsiteY1547" fmla="*/ 3476922 h 4885545"/>
                                <a:gd name="connsiteX1548" fmla="*/ 6417437 w 7425815"/>
                                <a:gd name="connsiteY1548" fmla="*/ 3480515 h 4885545"/>
                                <a:gd name="connsiteX1549" fmla="*/ 6423825 w 7425815"/>
                                <a:gd name="connsiteY1549" fmla="*/ 3452969 h 4885545"/>
                                <a:gd name="connsiteX1550" fmla="*/ 6438795 w 7425815"/>
                                <a:gd name="connsiteY1550" fmla="*/ 3450324 h 4885545"/>
                                <a:gd name="connsiteX1551" fmla="*/ 4221845 w 7425815"/>
                                <a:gd name="connsiteY1551" fmla="*/ 3437401 h 4885545"/>
                                <a:gd name="connsiteX1552" fmla="*/ 4236616 w 7425815"/>
                                <a:gd name="connsiteY1552" fmla="*/ 3438599 h 4885545"/>
                                <a:gd name="connsiteX1553" fmla="*/ 4240608 w 7425815"/>
                                <a:gd name="connsiteY1553" fmla="*/ 3442591 h 4885545"/>
                                <a:gd name="connsiteX1554" fmla="*/ 4239410 w 7425815"/>
                                <a:gd name="connsiteY1554" fmla="*/ 3457362 h 4885545"/>
                                <a:gd name="connsiteX1555" fmla="*/ 4235817 w 7425815"/>
                                <a:gd name="connsiteY1555" fmla="*/ 3460556 h 4885545"/>
                                <a:gd name="connsiteX1556" fmla="*/ 4232624 w 7425815"/>
                                <a:gd name="connsiteY1556" fmla="*/ 3456963 h 4885545"/>
                                <a:gd name="connsiteX1557" fmla="*/ 4233023 w 7425815"/>
                                <a:gd name="connsiteY1557" fmla="*/ 3450175 h 4885545"/>
                                <a:gd name="connsiteX1558" fmla="*/ 4222245 w 7425815"/>
                                <a:gd name="connsiteY1558" fmla="*/ 3459358 h 4885545"/>
                                <a:gd name="connsiteX1559" fmla="*/ 4222644 w 7425815"/>
                                <a:gd name="connsiteY1559" fmla="*/ 3459757 h 4885545"/>
                                <a:gd name="connsiteX1560" fmla="*/ 4220249 w 7425815"/>
                                <a:gd name="connsiteY1560" fmla="*/ 3488499 h 4885545"/>
                                <a:gd name="connsiteX1561" fmla="*/ 4196696 w 7425815"/>
                                <a:gd name="connsiteY1561" fmla="*/ 3508459 h 4885545"/>
                                <a:gd name="connsiteX1562" fmla="*/ 4190708 w 7425815"/>
                                <a:gd name="connsiteY1562" fmla="*/ 3510455 h 4885545"/>
                                <a:gd name="connsiteX1563" fmla="*/ 4185119 w 7425815"/>
                                <a:gd name="connsiteY1563" fmla="*/ 3507661 h 4885545"/>
                                <a:gd name="connsiteX1564" fmla="*/ 4176736 w 7425815"/>
                                <a:gd name="connsiteY1564" fmla="*/ 3497681 h 4885545"/>
                                <a:gd name="connsiteX1565" fmla="*/ 4167554 w 7425815"/>
                                <a:gd name="connsiteY1565" fmla="*/ 3505665 h 4885545"/>
                                <a:gd name="connsiteX1566" fmla="*/ 4167154 w 7425815"/>
                                <a:gd name="connsiteY1566" fmla="*/ 3512850 h 4885545"/>
                                <a:gd name="connsiteX1567" fmla="*/ 4163562 w 7425815"/>
                                <a:gd name="connsiteY1567" fmla="*/ 3516044 h 4885545"/>
                                <a:gd name="connsiteX1568" fmla="*/ 4160368 w 7425815"/>
                                <a:gd name="connsiteY1568" fmla="*/ 3512451 h 4885545"/>
                                <a:gd name="connsiteX1569" fmla="*/ 4160767 w 7425815"/>
                                <a:gd name="connsiteY1569" fmla="*/ 3507262 h 4885545"/>
                                <a:gd name="connsiteX1570" fmla="*/ 4155578 w 7425815"/>
                                <a:gd name="connsiteY1570" fmla="*/ 3506862 h 4885545"/>
                                <a:gd name="connsiteX1571" fmla="*/ 4152384 w 7425815"/>
                                <a:gd name="connsiteY1571" fmla="*/ 3503270 h 4885545"/>
                                <a:gd name="connsiteX1572" fmla="*/ 4155977 w 7425815"/>
                                <a:gd name="connsiteY1572" fmla="*/ 3500076 h 4885545"/>
                                <a:gd name="connsiteX1573" fmla="*/ 4163162 w 7425815"/>
                                <a:gd name="connsiteY1573" fmla="*/ 3500475 h 4885545"/>
                                <a:gd name="connsiteX1574" fmla="*/ 4172344 w 7425815"/>
                                <a:gd name="connsiteY1574" fmla="*/ 3492491 h 4885545"/>
                                <a:gd name="connsiteX1575" fmla="*/ 4164759 w 7425815"/>
                                <a:gd name="connsiteY1575" fmla="*/ 3483709 h 4885545"/>
                                <a:gd name="connsiteX1576" fmla="*/ 4167154 w 7425815"/>
                                <a:gd name="connsiteY1576" fmla="*/ 3454966 h 4885545"/>
                                <a:gd name="connsiteX1577" fmla="*/ 4194700 w 7425815"/>
                                <a:gd name="connsiteY1577" fmla="*/ 3456163 h 4885545"/>
                                <a:gd name="connsiteX1578" fmla="*/ 4216257 w 7425815"/>
                                <a:gd name="connsiteY1578" fmla="*/ 3454567 h 4885545"/>
                                <a:gd name="connsiteX1579" fmla="*/ 4228233 w 7425815"/>
                                <a:gd name="connsiteY1579" fmla="*/ 3444587 h 4885545"/>
                                <a:gd name="connsiteX1580" fmla="*/ 4221446 w 7425815"/>
                                <a:gd name="connsiteY1580" fmla="*/ 3444187 h 4885545"/>
                                <a:gd name="connsiteX1581" fmla="*/ 4218253 w 7425815"/>
                                <a:gd name="connsiteY1581" fmla="*/ 3440595 h 4885545"/>
                                <a:gd name="connsiteX1582" fmla="*/ 4221845 w 7425815"/>
                                <a:gd name="connsiteY1582" fmla="*/ 3437401 h 4885545"/>
                                <a:gd name="connsiteX1583" fmla="*/ 5469901 w 7425815"/>
                                <a:gd name="connsiteY1583" fmla="*/ 3394849 h 4885545"/>
                                <a:gd name="connsiteX1584" fmla="*/ 5469740 w 7425815"/>
                                <a:gd name="connsiteY1584" fmla="*/ 3402271 h 4885545"/>
                                <a:gd name="connsiteX1585" fmla="*/ 5464191 w 7425815"/>
                                <a:gd name="connsiteY1585" fmla="*/ 3407658 h 4885545"/>
                                <a:gd name="connsiteX1586" fmla="*/ 5472235 w 7425815"/>
                                <a:gd name="connsiteY1586" fmla="*/ 3407810 h 4885545"/>
                                <a:gd name="connsiteX1587" fmla="*/ 5477564 w 7425815"/>
                                <a:gd name="connsiteY1587" fmla="*/ 3413200 h 4885545"/>
                                <a:gd name="connsiteX1588" fmla="*/ 5477723 w 7425815"/>
                                <a:gd name="connsiteY1588" fmla="*/ 3405865 h 4885545"/>
                                <a:gd name="connsiteX1589" fmla="*/ 5482949 w 7425815"/>
                                <a:gd name="connsiteY1589" fmla="*/ 3400639 h 4885545"/>
                                <a:gd name="connsiteX1590" fmla="*/ 5475329 w 7425815"/>
                                <a:gd name="connsiteY1590" fmla="*/ 3400276 h 4885545"/>
                                <a:gd name="connsiteX1591" fmla="*/ 5464950 w 7425815"/>
                                <a:gd name="connsiteY1591" fmla="*/ 3381512 h 4885545"/>
                                <a:gd name="connsiteX1592" fmla="*/ 5470139 w 7425815"/>
                                <a:gd name="connsiteY1592" fmla="*/ 3383907 h 4885545"/>
                                <a:gd name="connsiteX1593" fmla="*/ 5470122 w 7425815"/>
                                <a:gd name="connsiteY1593" fmla="*/ 3384690 h 4885545"/>
                                <a:gd name="connsiteX1594" fmla="*/ 5478522 w 7425815"/>
                                <a:gd name="connsiteY1594" fmla="*/ 3393091 h 4885545"/>
                                <a:gd name="connsiteX1595" fmla="*/ 5490498 w 7425815"/>
                                <a:gd name="connsiteY1595" fmla="*/ 3393091 h 4885545"/>
                                <a:gd name="connsiteX1596" fmla="*/ 5490898 w 7425815"/>
                                <a:gd name="connsiteY1596" fmla="*/ 3392690 h 4885545"/>
                                <a:gd name="connsiteX1597" fmla="*/ 5496087 w 7425815"/>
                                <a:gd name="connsiteY1597" fmla="*/ 3395085 h 4885545"/>
                                <a:gd name="connsiteX1598" fmla="*/ 5495935 w 7425815"/>
                                <a:gd name="connsiteY1598" fmla="*/ 3395416 h 4885545"/>
                                <a:gd name="connsiteX1599" fmla="*/ 5496087 w 7425815"/>
                                <a:gd name="connsiteY1599" fmla="*/ 3395486 h 4885545"/>
                                <a:gd name="connsiteX1600" fmla="*/ 5493692 w 7425815"/>
                                <a:gd name="connsiteY1600" fmla="*/ 3400676 h 4885545"/>
                                <a:gd name="connsiteX1601" fmla="*/ 5493158 w 7425815"/>
                                <a:gd name="connsiteY1601" fmla="*/ 3400810 h 4885545"/>
                                <a:gd name="connsiteX1602" fmla="*/ 5484910 w 7425815"/>
                                <a:gd name="connsiteY1602" fmla="*/ 3409058 h 4885545"/>
                                <a:gd name="connsiteX1603" fmla="*/ 5484910 w 7425815"/>
                                <a:gd name="connsiteY1603" fmla="*/ 3420630 h 4885545"/>
                                <a:gd name="connsiteX1604" fmla="*/ 5485309 w 7425815"/>
                                <a:gd name="connsiteY1604" fmla="*/ 3421034 h 4885545"/>
                                <a:gd name="connsiteX1605" fmla="*/ 5482515 w 7425815"/>
                                <a:gd name="connsiteY1605" fmla="*/ 3426623 h 4885545"/>
                                <a:gd name="connsiteX1606" fmla="*/ 5482200 w 7425815"/>
                                <a:gd name="connsiteY1606" fmla="*/ 3426466 h 4885545"/>
                                <a:gd name="connsiteX1607" fmla="*/ 5482115 w 7425815"/>
                                <a:gd name="connsiteY1607" fmla="*/ 3426623 h 4885545"/>
                                <a:gd name="connsiteX1608" fmla="*/ 5477324 w 7425815"/>
                                <a:gd name="connsiteY1608" fmla="*/ 3424228 h 4885545"/>
                                <a:gd name="connsiteX1609" fmla="*/ 5477333 w 7425815"/>
                                <a:gd name="connsiteY1609" fmla="*/ 3423823 h 4885545"/>
                                <a:gd name="connsiteX1610" fmla="*/ 5469091 w 7425815"/>
                                <a:gd name="connsiteY1610" fmla="*/ 3415296 h 4885545"/>
                                <a:gd name="connsiteX1611" fmla="*/ 5456579 w 7425815"/>
                                <a:gd name="connsiteY1611" fmla="*/ 3415046 h 4885545"/>
                                <a:gd name="connsiteX1612" fmla="*/ 5456168 w 7425815"/>
                                <a:gd name="connsiteY1612" fmla="*/ 3415445 h 4885545"/>
                                <a:gd name="connsiteX1613" fmla="*/ 5451376 w 7425815"/>
                                <a:gd name="connsiteY1613" fmla="*/ 3413050 h 4885545"/>
                                <a:gd name="connsiteX1614" fmla="*/ 5451528 w 7425815"/>
                                <a:gd name="connsiteY1614" fmla="*/ 3412721 h 4885545"/>
                                <a:gd name="connsiteX1615" fmla="*/ 5451376 w 7425815"/>
                                <a:gd name="connsiteY1615" fmla="*/ 3412651 h 4885545"/>
                                <a:gd name="connsiteX1616" fmla="*/ 5453771 w 7425815"/>
                                <a:gd name="connsiteY1616" fmla="*/ 3407460 h 4885545"/>
                                <a:gd name="connsiteX1617" fmla="*/ 5454164 w 7425815"/>
                                <a:gd name="connsiteY1617" fmla="*/ 3407468 h 4885545"/>
                                <a:gd name="connsiteX1618" fmla="*/ 5462555 w 7425815"/>
                                <a:gd name="connsiteY1618" fmla="*/ 3399078 h 4885545"/>
                                <a:gd name="connsiteX1619" fmla="*/ 5462555 w 7425815"/>
                                <a:gd name="connsiteY1619" fmla="*/ 3387503 h 4885545"/>
                                <a:gd name="connsiteX1620" fmla="*/ 5462154 w 7425815"/>
                                <a:gd name="connsiteY1620" fmla="*/ 3387103 h 4885545"/>
                                <a:gd name="connsiteX1621" fmla="*/ 5464549 w 7425815"/>
                                <a:gd name="connsiteY1621" fmla="*/ 3381912 h 4885545"/>
                                <a:gd name="connsiteX1622" fmla="*/ 5464728 w 7425815"/>
                                <a:gd name="connsiteY1622" fmla="*/ 3381995 h 4885545"/>
                                <a:gd name="connsiteX1623" fmla="*/ 5403320 w 7425815"/>
                                <a:gd name="connsiteY1623" fmla="*/ 3371482 h 4885545"/>
                                <a:gd name="connsiteX1624" fmla="*/ 5403075 w 7425815"/>
                                <a:gd name="connsiteY1624" fmla="*/ 3389099 h 4885545"/>
                                <a:gd name="connsiteX1625" fmla="*/ 5390231 w 7425815"/>
                                <a:gd name="connsiteY1625" fmla="*/ 3401228 h 4885545"/>
                                <a:gd name="connsiteX1626" fmla="*/ 5407865 w 7425815"/>
                                <a:gd name="connsiteY1626" fmla="*/ 3401473 h 4885545"/>
                                <a:gd name="connsiteX1627" fmla="*/ 5420391 w 7425815"/>
                                <a:gd name="connsiteY1627" fmla="*/ 3414501 h 4885545"/>
                                <a:gd name="connsiteX1628" fmla="*/ 5420638 w 7425815"/>
                                <a:gd name="connsiteY1628" fmla="*/ 3396683 h 4885545"/>
                                <a:gd name="connsiteX1629" fmla="*/ 5433296 w 7425815"/>
                                <a:gd name="connsiteY1629" fmla="*/ 3384512 h 4885545"/>
                                <a:gd name="connsiteX1630" fmla="*/ 5414251 w 7425815"/>
                                <a:gd name="connsiteY1630" fmla="*/ 3383111 h 4885545"/>
                                <a:gd name="connsiteX1631" fmla="*/ 5397883 w 7425815"/>
                                <a:gd name="connsiteY1631" fmla="*/ 3357960 h 4885545"/>
                                <a:gd name="connsiteX1632" fmla="*/ 5398213 w 7425815"/>
                                <a:gd name="connsiteY1632" fmla="*/ 3358113 h 4885545"/>
                                <a:gd name="connsiteX1633" fmla="*/ 5398284 w 7425815"/>
                                <a:gd name="connsiteY1633" fmla="*/ 3357960 h 4885545"/>
                                <a:gd name="connsiteX1634" fmla="*/ 5403474 w 7425815"/>
                                <a:gd name="connsiteY1634" fmla="*/ 3360355 h 4885545"/>
                                <a:gd name="connsiteX1635" fmla="*/ 5403469 w 7425815"/>
                                <a:gd name="connsiteY1635" fmla="*/ 3360764 h 4885545"/>
                                <a:gd name="connsiteX1636" fmla="*/ 5418792 w 7425815"/>
                                <a:gd name="connsiteY1636" fmla="*/ 3376624 h 4885545"/>
                                <a:gd name="connsiteX1637" fmla="*/ 5441396 w 7425815"/>
                                <a:gd name="connsiteY1637" fmla="*/ 3376724 h 4885545"/>
                                <a:gd name="connsiteX1638" fmla="*/ 5441397 w 7425815"/>
                                <a:gd name="connsiteY1638" fmla="*/ 3376722 h 4885545"/>
                                <a:gd name="connsiteX1639" fmla="*/ 5446587 w 7425815"/>
                                <a:gd name="connsiteY1639" fmla="*/ 3379117 h 4885545"/>
                                <a:gd name="connsiteX1640" fmla="*/ 5446336 w 7425815"/>
                                <a:gd name="connsiteY1640" fmla="*/ 3379661 h 4885545"/>
                                <a:gd name="connsiteX1641" fmla="*/ 5444191 w 7425815"/>
                                <a:gd name="connsiteY1641" fmla="*/ 3384308 h 4885545"/>
                                <a:gd name="connsiteX1642" fmla="*/ 5444190 w 7425815"/>
                                <a:gd name="connsiteY1642" fmla="*/ 3384309 h 4885545"/>
                                <a:gd name="connsiteX1643" fmla="*/ 5427824 w 7425815"/>
                                <a:gd name="connsiteY1643" fmla="*/ 3400276 h 4885545"/>
                                <a:gd name="connsiteX1644" fmla="*/ 5427446 w 7425815"/>
                                <a:gd name="connsiteY1644" fmla="*/ 3421838 h 4885545"/>
                                <a:gd name="connsiteX1645" fmla="*/ 5427825 w 7425815"/>
                                <a:gd name="connsiteY1645" fmla="*/ 3422232 h 4885545"/>
                                <a:gd name="connsiteX1646" fmla="*/ 5425430 w 7425815"/>
                                <a:gd name="connsiteY1646" fmla="*/ 3427821 h 4885545"/>
                                <a:gd name="connsiteX1647" fmla="*/ 5425110 w 7425815"/>
                                <a:gd name="connsiteY1647" fmla="*/ 3427661 h 4885545"/>
                                <a:gd name="connsiteX1648" fmla="*/ 5425030 w 7425815"/>
                                <a:gd name="connsiteY1648" fmla="*/ 3427821 h 4885545"/>
                                <a:gd name="connsiteX1649" fmla="*/ 5420239 w 7425815"/>
                                <a:gd name="connsiteY1649" fmla="*/ 3425425 h 4885545"/>
                                <a:gd name="connsiteX1650" fmla="*/ 5420245 w 7425815"/>
                                <a:gd name="connsiteY1650" fmla="*/ 3425022 h 4885545"/>
                                <a:gd name="connsiteX1651" fmla="*/ 5404671 w 7425815"/>
                                <a:gd name="connsiteY1651" fmla="*/ 3409059 h 4885545"/>
                                <a:gd name="connsiteX1652" fmla="*/ 5382356 w 7425815"/>
                                <a:gd name="connsiteY1652" fmla="*/ 3408666 h 4885545"/>
                                <a:gd name="connsiteX1653" fmla="*/ 5381517 w 7425815"/>
                                <a:gd name="connsiteY1653" fmla="*/ 3409458 h 4885545"/>
                                <a:gd name="connsiteX1654" fmla="*/ 5376726 w 7425815"/>
                                <a:gd name="connsiteY1654" fmla="*/ 3407063 h 4885545"/>
                                <a:gd name="connsiteX1655" fmla="*/ 5377031 w 7425815"/>
                                <a:gd name="connsiteY1655" fmla="*/ 3406404 h 4885545"/>
                                <a:gd name="connsiteX1656" fmla="*/ 5376726 w 7425815"/>
                                <a:gd name="connsiteY1656" fmla="*/ 3406264 h 4885545"/>
                                <a:gd name="connsiteX1657" fmla="*/ 5379122 w 7425815"/>
                                <a:gd name="connsiteY1657" fmla="*/ 3401074 h 4885545"/>
                                <a:gd name="connsiteX1658" fmla="*/ 5379930 w 7425815"/>
                                <a:gd name="connsiteY1658" fmla="*/ 3401085 h 4885545"/>
                                <a:gd name="connsiteX1659" fmla="*/ 5395490 w 7425815"/>
                                <a:gd name="connsiteY1659" fmla="*/ 3385905 h 4885545"/>
                                <a:gd name="connsiteX1660" fmla="*/ 5395881 w 7425815"/>
                                <a:gd name="connsiteY1660" fmla="*/ 3363568 h 4885545"/>
                                <a:gd name="connsiteX1661" fmla="*/ 5395488 w 7425815"/>
                                <a:gd name="connsiteY1661" fmla="*/ 3363150 h 4885545"/>
                                <a:gd name="connsiteX1662" fmla="*/ 5397883 w 7425815"/>
                                <a:gd name="connsiteY1662" fmla="*/ 3357960 h 4885545"/>
                                <a:gd name="connsiteX1663" fmla="*/ 1255717 w 7425815"/>
                                <a:gd name="connsiteY1663" fmla="*/ 3336903 h 4885545"/>
                                <a:gd name="connsiteX1664" fmla="*/ 1245837 w 7425815"/>
                                <a:gd name="connsiteY1664" fmla="*/ 3339997 h 4885545"/>
                                <a:gd name="connsiteX1665" fmla="*/ 1244240 w 7425815"/>
                                <a:gd name="connsiteY1665" fmla="*/ 3359159 h 4885545"/>
                                <a:gd name="connsiteX1666" fmla="*/ 1251426 w 7425815"/>
                                <a:gd name="connsiteY1666" fmla="*/ 3367542 h 4885545"/>
                                <a:gd name="connsiteX1667" fmla="*/ 1263003 w 7425815"/>
                                <a:gd name="connsiteY1667" fmla="*/ 3357562 h 4885545"/>
                                <a:gd name="connsiteX1668" fmla="*/ 1267793 w 7425815"/>
                                <a:gd name="connsiteY1668" fmla="*/ 3357961 h 4885545"/>
                                <a:gd name="connsiteX1669" fmla="*/ 1267394 w 7425815"/>
                                <a:gd name="connsiteY1669" fmla="*/ 3362752 h 4885545"/>
                                <a:gd name="connsiteX1670" fmla="*/ 1255817 w 7425815"/>
                                <a:gd name="connsiteY1670" fmla="*/ 3372732 h 4885545"/>
                                <a:gd name="connsiteX1671" fmla="*/ 1264200 w 7425815"/>
                                <a:gd name="connsiteY1671" fmla="*/ 3382711 h 4885545"/>
                                <a:gd name="connsiteX1672" fmla="*/ 1266196 w 7425815"/>
                                <a:gd name="connsiteY1672" fmla="*/ 3382711 h 4885545"/>
                                <a:gd name="connsiteX1673" fmla="*/ 1290148 w 7425815"/>
                                <a:gd name="connsiteY1673" fmla="*/ 3362752 h 4885545"/>
                                <a:gd name="connsiteX1674" fmla="*/ 1291346 w 7425815"/>
                                <a:gd name="connsiteY1674" fmla="*/ 3343590 h 4885545"/>
                                <a:gd name="connsiteX1675" fmla="*/ 1272184 w 7425815"/>
                                <a:gd name="connsiteY1675" fmla="*/ 3341993 h 4885545"/>
                                <a:gd name="connsiteX1676" fmla="*/ 1270987 w 7425815"/>
                                <a:gd name="connsiteY1676" fmla="*/ 3343191 h 4885545"/>
                                <a:gd name="connsiteX1677" fmla="*/ 1268591 w 7425815"/>
                                <a:gd name="connsiteY1677" fmla="*/ 3343989 h 4885545"/>
                                <a:gd name="connsiteX1678" fmla="*/ 1266196 w 7425815"/>
                                <a:gd name="connsiteY1678" fmla="*/ 3342792 h 4885545"/>
                                <a:gd name="connsiteX1679" fmla="*/ 1264999 w 7425815"/>
                                <a:gd name="connsiteY1679" fmla="*/ 3341594 h 4885545"/>
                                <a:gd name="connsiteX1680" fmla="*/ 1255717 w 7425815"/>
                                <a:gd name="connsiteY1680" fmla="*/ 3336903 h 4885545"/>
                                <a:gd name="connsiteX1681" fmla="*/ 1296535 w 7425815"/>
                                <a:gd name="connsiteY1681" fmla="*/ 3317242 h 4885545"/>
                                <a:gd name="connsiteX1682" fmla="*/ 1311307 w 7425815"/>
                                <a:gd name="connsiteY1682" fmla="*/ 3318439 h 4885545"/>
                                <a:gd name="connsiteX1683" fmla="*/ 1315298 w 7425815"/>
                                <a:gd name="connsiteY1683" fmla="*/ 3322431 h 4885545"/>
                                <a:gd name="connsiteX1684" fmla="*/ 1314100 w 7425815"/>
                                <a:gd name="connsiteY1684" fmla="*/ 3337203 h 4885545"/>
                                <a:gd name="connsiteX1685" fmla="*/ 1310508 w 7425815"/>
                                <a:gd name="connsiteY1685" fmla="*/ 3340396 h 4885545"/>
                                <a:gd name="connsiteX1686" fmla="*/ 1307314 w 7425815"/>
                                <a:gd name="connsiteY1686" fmla="*/ 3336804 h 4885545"/>
                                <a:gd name="connsiteX1687" fmla="*/ 1307713 w 7425815"/>
                                <a:gd name="connsiteY1687" fmla="*/ 3330016 h 4885545"/>
                                <a:gd name="connsiteX1688" fmla="*/ 1296935 w 7425815"/>
                                <a:gd name="connsiteY1688" fmla="*/ 3339199 h 4885545"/>
                                <a:gd name="connsiteX1689" fmla="*/ 1297334 w 7425815"/>
                                <a:gd name="connsiteY1689" fmla="*/ 3339598 h 4885545"/>
                                <a:gd name="connsiteX1690" fmla="*/ 1294939 w 7425815"/>
                                <a:gd name="connsiteY1690" fmla="*/ 3368340 h 4885545"/>
                                <a:gd name="connsiteX1691" fmla="*/ 1271386 w 7425815"/>
                                <a:gd name="connsiteY1691" fmla="*/ 3388300 h 4885545"/>
                                <a:gd name="connsiteX1692" fmla="*/ 1265398 w 7425815"/>
                                <a:gd name="connsiteY1692" fmla="*/ 3390296 h 4885545"/>
                                <a:gd name="connsiteX1693" fmla="*/ 1259809 w 7425815"/>
                                <a:gd name="connsiteY1693" fmla="*/ 3387502 h 4885545"/>
                                <a:gd name="connsiteX1694" fmla="*/ 1251426 w 7425815"/>
                                <a:gd name="connsiteY1694" fmla="*/ 3377522 h 4885545"/>
                                <a:gd name="connsiteX1695" fmla="*/ 1242244 w 7425815"/>
                                <a:gd name="connsiteY1695" fmla="*/ 3385506 h 4885545"/>
                                <a:gd name="connsiteX1696" fmla="*/ 1241845 w 7425815"/>
                                <a:gd name="connsiteY1696" fmla="*/ 3392691 h 4885545"/>
                                <a:gd name="connsiteX1697" fmla="*/ 1238252 w 7425815"/>
                                <a:gd name="connsiteY1697" fmla="*/ 3395885 h 4885545"/>
                                <a:gd name="connsiteX1698" fmla="*/ 1235059 w 7425815"/>
                                <a:gd name="connsiteY1698" fmla="*/ 3392292 h 4885545"/>
                                <a:gd name="connsiteX1699" fmla="*/ 1235458 w 7425815"/>
                                <a:gd name="connsiteY1699" fmla="*/ 3387103 h 4885545"/>
                                <a:gd name="connsiteX1700" fmla="*/ 1230268 w 7425815"/>
                                <a:gd name="connsiteY1700" fmla="*/ 3386703 h 4885545"/>
                                <a:gd name="connsiteX1701" fmla="*/ 1227075 w 7425815"/>
                                <a:gd name="connsiteY1701" fmla="*/ 3383111 h 4885545"/>
                                <a:gd name="connsiteX1702" fmla="*/ 1230668 w 7425815"/>
                                <a:gd name="connsiteY1702" fmla="*/ 3379917 h 4885545"/>
                                <a:gd name="connsiteX1703" fmla="*/ 1237853 w 7425815"/>
                                <a:gd name="connsiteY1703" fmla="*/ 3380316 h 4885545"/>
                                <a:gd name="connsiteX1704" fmla="*/ 1247035 w 7425815"/>
                                <a:gd name="connsiteY1704" fmla="*/ 3372332 h 4885545"/>
                                <a:gd name="connsiteX1705" fmla="*/ 1239450 w 7425815"/>
                                <a:gd name="connsiteY1705" fmla="*/ 3363550 h 4885545"/>
                                <a:gd name="connsiteX1706" fmla="*/ 1241845 w 7425815"/>
                                <a:gd name="connsiteY1706" fmla="*/ 3334807 h 4885545"/>
                                <a:gd name="connsiteX1707" fmla="*/ 1269390 w 7425815"/>
                                <a:gd name="connsiteY1707" fmla="*/ 3336004 h 4885545"/>
                                <a:gd name="connsiteX1708" fmla="*/ 1290947 w 7425815"/>
                                <a:gd name="connsiteY1708" fmla="*/ 3334407 h 4885545"/>
                                <a:gd name="connsiteX1709" fmla="*/ 1302923 w 7425815"/>
                                <a:gd name="connsiteY1709" fmla="*/ 3324427 h 4885545"/>
                                <a:gd name="connsiteX1710" fmla="*/ 1296136 w 7425815"/>
                                <a:gd name="connsiteY1710" fmla="*/ 3324028 h 4885545"/>
                                <a:gd name="connsiteX1711" fmla="*/ 1292943 w 7425815"/>
                                <a:gd name="connsiteY1711" fmla="*/ 3320435 h 4885545"/>
                                <a:gd name="connsiteX1712" fmla="*/ 1296535 w 7425815"/>
                                <a:gd name="connsiteY1712" fmla="*/ 3317242 h 4885545"/>
                                <a:gd name="connsiteX1713" fmla="*/ 3540625 w 7425815"/>
                                <a:gd name="connsiteY1713" fmla="*/ 3313000 h 4885545"/>
                                <a:gd name="connsiteX1714" fmla="*/ 3553200 w 7425815"/>
                                <a:gd name="connsiteY1714" fmla="*/ 3322033 h 4885545"/>
                                <a:gd name="connsiteX1715" fmla="*/ 3547613 w 7425815"/>
                                <a:gd name="connsiteY1715" fmla="*/ 3325626 h 4885545"/>
                                <a:gd name="connsiteX1716" fmla="*/ 3528849 w 7425815"/>
                                <a:gd name="connsiteY1716" fmla="*/ 3321235 h 4885545"/>
                                <a:gd name="connsiteX1717" fmla="*/ 3524856 w 7425815"/>
                                <a:gd name="connsiteY1717" fmla="*/ 3339598 h 4885545"/>
                                <a:gd name="connsiteX1718" fmla="*/ 3519269 w 7425815"/>
                                <a:gd name="connsiteY1718" fmla="*/ 3343191 h 4885545"/>
                                <a:gd name="connsiteX1719" fmla="*/ 3525654 w 7425815"/>
                                <a:gd name="connsiteY1719" fmla="*/ 3315645 h 4885545"/>
                                <a:gd name="connsiteX1720" fmla="*/ 3540625 w 7425815"/>
                                <a:gd name="connsiteY1720" fmla="*/ 3313000 h 4885545"/>
                                <a:gd name="connsiteX1721" fmla="*/ 2571745 w 7425815"/>
                                <a:gd name="connsiteY1721" fmla="*/ 3257525 h 4885545"/>
                                <a:gd name="connsiteX1722" fmla="*/ 2571584 w 7425815"/>
                                <a:gd name="connsiteY1722" fmla="*/ 3264948 h 4885545"/>
                                <a:gd name="connsiteX1723" fmla="*/ 2566034 w 7425815"/>
                                <a:gd name="connsiteY1723" fmla="*/ 3270334 h 4885545"/>
                                <a:gd name="connsiteX1724" fmla="*/ 2574078 w 7425815"/>
                                <a:gd name="connsiteY1724" fmla="*/ 3270486 h 4885545"/>
                                <a:gd name="connsiteX1725" fmla="*/ 2579798 w 7425815"/>
                                <a:gd name="connsiteY1725" fmla="*/ 3276271 h 4885545"/>
                                <a:gd name="connsiteX1726" fmla="*/ 2579967 w 7425815"/>
                                <a:gd name="connsiteY1726" fmla="*/ 3268541 h 4885545"/>
                                <a:gd name="connsiteX1727" fmla="*/ 2585173 w 7425815"/>
                                <a:gd name="connsiteY1727" fmla="*/ 3263333 h 4885545"/>
                                <a:gd name="connsiteX1728" fmla="*/ 2577172 w 7425815"/>
                                <a:gd name="connsiteY1728" fmla="*/ 3262952 h 4885545"/>
                                <a:gd name="connsiteX1729" fmla="*/ 2566794 w 7425815"/>
                                <a:gd name="connsiteY1729" fmla="*/ 3244188 h 4885545"/>
                                <a:gd name="connsiteX1730" fmla="*/ 2571983 w 7425815"/>
                                <a:gd name="connsiteY1730" fmla="*/ 3246583 h 4885545"/>
                                <a:gd name="connsiteX1731" fmla="*/ 2571966 w 7425815"/>
                                <a:gd name="connsiteY1731" fmla="*/ 3247366 h 4885545"/>
                                <a:gd name="connsiteX1732" fmla="*/ 2580367 w 7425815"/>
                                <a:gd name="connsiteY1732" fmla="*/ 3255766 h 4885545"/>
                                <a:gd name="connsiteX1733" fmla="*/ 2592740 w 7425815"/>
                                <a:gd name="connsiteY1733" fmla="*/ 3255766 h 4885545"/>
                                <a:gd name="connsiteX1734" fmla="*/ 2592741 w 7425815"/>
                                <a:gd name="connsiteY1734" fmla="*/ 3255766 h 4885545"/>
                                <a:gd name="connsiteX1735" fmla="*/ 2593141 w 7425815"/>
                                <a:gd name="connsiteY1735" fmla="*/ 3255366 h 4885545"/>
                                <a:gd name="connsiteX1736" fmla="*/ 2598331 w 7425815"/>
                                <a:gd name="connsiteY1736" fmla="*/ 3257761 h 4885545"/>
                                <a:gd name="connsiteX1737" fmla="*/ 2595934 w 7425815"/>
                                <a:gd name="connsiteY1737" fmla="*/ 3262952 h 4885545"/>
                                <a:gd name="connsiteX1738" fmla="*/ 2595536 w 7425815"/>
                                <a:gd name="connsiteY1738" fmla="*/ 3263350 h 4885545"/>
                                <a:gd name="connsiteX1739" fmla="*/ 2595535 w 7425815"/>
                                <a:gd name="connsiteY1739" fmla="*/ 3263351 h 4885545"/>
                                <a:gd name="connsiteX1740" fmla="*/ 2587152 w 7425815"/>
                                <a:gd name="connsiteY1740" fmla="*/ 3271734 h 4885545"/>
                                <a:gd name="connsiteX1741" fmla="*/ 2587152 w 7425815"/>
                                <a:gd name="connsiteY1741" fmla="*/ 3283710 h 4885545"/>
                                <a:gd name="connsiteX1742" fmla="*/ 2587153 w 7425815"/>
                                <a:gd name="connsiteY1742" fmla="*/ 3283710 h 4885545"/>
                                <a:gd name="connsiteX1743" fmla="*/ 2587152 w 7425815"/>
                                <a:gd name="connsiteY1743" fmla="*/ 3283711 h 4885545"/>
                                <a:gd name="connsiteX1744" fmla="*/ 2587152 w 7425815"/>
                                <a:gd name="connsiteY1744" fmla="*/ 3284110 h 4885545"/>
                                <a:gd name="connsiteX1745" fmla="*/ 2584366 w 7425815"/>
                                <a:gd name="connsiteY1745" fmla="*/ 3289285 h 4885545"/>
                                <a:gd name="connsiteX1746" fmla="*/ 2584359 w 7425815"/>
                                <a:gd name="connsiteY1746" fmla="*/ 3289299 h 4885545"/>
                                <a:gd name="connsiteX1747" fmla="*/ 2584358 w 7425815"/>
                                <a:gd name="connsiteY1747" fmla="*/ 3289299 h 4885545"/>
                                <a:gd name="connsiteX1748" fmla="*/ 2579567 w 7425815"/>
                                <a:gd name="connsiteY1748" fmla="*/ 3286904 h 4885545"/>
                                <a:gd name="connsiteX1749" fmla="*/ 2579567 w 7425815"/>
                                <a:gd name="connsiteY1749" fmla="*/ 3286904 h 4885545"/>
                                <a:gd name="connsiteX1750" fmla="*/ 2570935 w 7425815"/>
                                <a:gd name="connsiteY1750" fmla="*/ 3277971 h 4885545"/>
                                <a:gd name="connsiteX1751" fmla="*/ 2558422 w 7425815"/>
                                <a:gd name="connsiteY1751" fmla="*/ 3277722 h 4885545"/>
                                <a:gd name="connsiteX1752" fmla="*/ 2558010 w 7425815"/>
                                <a:gd name="connsiteY1752" fmla="*/ 3278121 h 4885545"/>
                                <a:gd name="connsiteX1753" fmla="*/ 2553220 w 7425815"/>
                                <a:gd name="connsiteY1753" fmla="*/ 3275726 h 4885545"/>
                                <a:gd name="connsiteX1754" fmla="*/ 2553372 w 7425815"/>
                                <a:gd name="connsiteY1754" fmla="*/ 3275397 h 4885545"/>
                                <a:gd name="connsiteX1755" fmla="*/ 2553220 w 7425815"/>
                                <a:gd name="connsiteY1755" fmla="*/ 3275327 h 4885545"/>
                                <a:gd name="connsiteX1756" fmla="*/ 2555615 w 7425815"/>
                                <a:gd name="connsiteY1756" fmla="*/ 3270136 h 4885545"/>
                                <a:gd name="connsiteX1757" fmla="*/ 2556008 w 7425815"/>
                                <a:gd name="connsiteY1757" fmla="*/ 3270144 h 4885545"/>
                                <a:gd name="connsiteX1758" fmla="*/ 2564399 w 7425815"/>
                                <a:gd name="connsiteY1758" fmla="*/ 3261754 h 4885545"/>
                                <a:gd name="connsiteX1759" fmla="*/ 2564399 w 7425815"/>
                                <a:gd name="connsiteY1759" fmla="*/ 3250179 h 4885545"/>
                                <a:gd name="connsiteX1760" fmla="*/ 2563999 w 7425815"/>
                                <a:gd name="connsiteY1760" fmla="*/ 3249778 h 4885545"/>
                                <a:gd name="connsiteX1761" fmla="*/ 2566392 w 7425815"/>
                                <a:gd name="connsiteY1761" fmla="*/ 3244587 h 4885545"/>
                                <a:gd name="connsiteX1762" fmla="*/ 2566572 w 7425815"/>
                                <a:gd name="connsiteY1762" fmla="*/ 3244670 h 4885545"/>
                                <a:gd name="connsiteX1763" fmla="*/ 2505163 w 7425815"/>
                                <a:gd name="connsiteY1763" fmla="*/ 3234156 h 4885545"/>
                                <a:gd name="connsiteX1764" fmla="*/ 2504918 w 7425815"/>
                                <a:gd name="connsiteY1764" fmla="*/ 3251774 h 4885545"/>
                                <a:gd name="connsiteX1765" fmla="*/ 2492075 w 7425815"/>
                                <a:gd name="connsiteY1765" fmla="*/ 3263904 h 4885545"/>
                                <a:gd name="connsiteX1766" fmla="*/ 2509708 w 7425815"/>
                                <a:gd name="connsiteY1766" fmla="*/ 3264149 h 4885545"/>
                                <a:gd name="connsiteX1767" fmla="*/ 2522234 w 7425815"/>
                                <a:gd name="connsiteY1767" fmla="*/ 3277176 h 4885545"/>
                                <a:gd name="connsiteX1768" fmla="*/ 2522482 w 7425815"/>
                                <a:gd name="connsiteY1768" fmla="*/ 3259359 h 4885545"/>
                                <a:gd name="connsiteX1769" fmla="*/ 2535142 w 7425815"/>
                                <a:gd name="connsiteY1769" fmla="*/ 3247187 h 4885545"/>
                                <a:gd name="connsiteX1770" fmla="*/ 2516095 w 7425815"/>
                                <a:gd name="connsiteY1770" fmla="*/ 3245786 h 4885545"/>
                                <a:gd name="connsiteX1771" fmla="*/ 2499727 w 7425815"/>
                                <a:gd name="connsiteY1771" fmla="*/ 3220635 h 4885545"/>
                                <a:gd name="connsiteX1772" fmla="*/ 2500057 w 7425815"/>
                                <a:gd name="connsiteY1772" fmla="*/ 3220788 h 4885545"/>
                                <a:gd name="connsiteX1773" fmla="*/ 2500128 w 7425815"/>
                                <a:gd name="connsiteY1773" fmla="*/ 3220635 h 4885545"/>
                                <a:gd name="connsiteX1774" fmla="*/ 2505319 w 7425815"/>
                                <a:gd name="connsiteY1774" fmla="*/ 3223031 h 4885545"/>
                                <a:gd name="connsiteX1775" fmla="*/ 2505312 w 7425815"/>
                                <a:gd name="connsiteY1775" fmla="*/ 3223440 h 4885545"/>
                                <a:gd name="connsiteX1776" fmla="*/ 2520636 w 7425815"/>
                                <a:gd name="connsiteY1776" fmla="*/ 3239299 h 4885545"/>
                                <a:gd name="connsiteX1777" fmla="*/ 2543242 w 7425815"/>
                                <a:gd name="connsiteY1777" fmla="*/ 3239399 h 4885545"/>
                                <a:gd name="connsiteX1778" fmla="*/ 2543242 w 7425815"/>
                                <a:gd name="connsiteY1778" fmla="*/ 3239398 h 4885545"/>
                                <a:gd name="connsiteX1779" fmla="*/ 2548431 w 7425815"/>
                                <a:gd name="connsiteY1779" fmla="*/ 3241793 h 4885545"/>
                                <a:gd name="connsiteX1780" fmla="*/ 2548431 w 7425815"/>
                                <a:gd name="connsiteY1780" fmla="*/ 3241794 h 4885545"/>
                                <a:gd name="connsiteX1781" fmla="*/ 2546036 w 7425815"/>
                                <a:gd name="connsiteY1781" fmla="*/ 3246983 h 4885545"/>
                                <a:gd name="connsiteX1782" fmla="*/ 2529667 w 7425815"/>
                                <a:gd name="connsiteY1782" fmla="*/ 3262952 h 4885545"/>
                                <a:gd name="connsiteX1783" fmla="*/ 2529289 w 7425815"/>
                                <a:gd name="connsiteY1783" fmla="*/ 3284513 h 4885545"/>
                                <a:gd name="connsiteX1784" fmla="*/ 2529669 w 7425815"/>
                                <a:gd name="connsiteY1784" fmla="*/ 3284908 h 4885545"/>
                                <a:gd name="connsiteX1785" fmla="*/ 2527274 w 7425815"/>
                                <a:gd name="connsiteY1785" fmla="*/ 3290497 h 4885545"/>
                                <a:gd name="connsiteX1786" fmla="*/ 2526954 w 7425815"/>
                                <a:gd name="connsiteY1786" fmla="*/ 3290337 h 4885545"/>
                                <a:gd name="connsiteX1787" fmla="*/ 2526873 w 7425815"/>
                                <a:gd name="connsiteY1787" fmla="*/ 3290497 h 4885545"/>
                                <a:gd name="connsiteX1788" fmla="*/ 2522083 w 7425815"/>
                                <a:gd name="connsiteY1788" fmla="*/ 3288102 h 4885545"/>
                                <a:gd name="connsiteX1789" fmla="*/ 2522088 w 7425815"/>
                                <a:gd name="connsiteY1789" fmla="*/ 3287697 h 4885545"/>
                                <a:gd name="connsiteX1790" fmla="*/ 2506515 w 7425815"/>
                                <a:gd name="connsiteY1790" fmla="*/ 3271734 h 4885545"/>
                                <a:gd name="connsiteX1791" fmla="*/ 2484198 w 7425815"/>
                                <a:gd name="connsiteY1791" fmla="*/ 3271342 h 4885545"/>
                                <a:gd name="connsiteX1792" fmla="*/ 2483362 w 7425815"/>
                                <a:gd name="connsiteY1792" fmla="*/ 3272133 h 4885545"/>
                                <a:gd name="connsiteX1793" fmla="*/ 2478570 w 7425815"/>
                                <a:gd name="connsiteY1793" fmla="*/ 3269738 h 4885545"/>
                                <a:gd name="connsiteX1794" fmla="*/ 2478875 w 7425815"/>
                                <a:gd name="connsiteY1794" fmla="*/ 3269080 h 4885545"/>
                                <a:gd name="connsiteX1795" fmla="*/ 2478570 w 7425815"/>
                                <a:gd name="connsiteY1795" fmla="*/ 3268940 h 4885545"/>
                                <a:gd name="connsiteX1796" fmla="*/ 2480965 w 7425815"/>
                                <a:gd name="connsiteY1796" fmla="*/ 3263749 h 4885545"/>
                                <a:gd name="connsiteX1797" fmla="*/ 2481773 w 7425815"/>
                                <a:gd name="connsiteY1797" fmla="*/ 3263761 h 4885545"/>
                                <a:gd name="connsiteX1798" fmla="*/ 2497334 w 7425815"/>
                                <a:gd name="connsiteY1798" fmla="*/ 3248580 h 4885545"/>
                                <a:gd name="connsiteX1799" fmla="*/ 2497726 w 7425815"/>
                                <a:gd name="connsiteY1799" fmla="*/ 3226244 h 4885545"/>
                                <a:gd name="connsiteX1800" fmla="*/ 2497333 w 7425815"/>
                                <a:gd name="connsiteY1800" fmla="*/ 3225825 h 4885545"/>
                                <a:gd name="connsiteX1801" fmla="*/ 2499727 w 7425815"/>
                                <a:gd name="connsiteY1801" fmla="*/ 3220635 h 4885545"/>
                                <a:gd name="connsiteX1802" fmla="*/ 5033316 w 7425815"/>
                                <a:gd name="connsiteY1802" fmla="*/ 3203570 h 4885545"/>
                                <a:gd name="connsiteX1803" fmla="*/ 5023435 w 7425815"/>
                                <a:gd name="connsiteY1803" fmla="*/ 3206664 h 4885545"/>
                                <a:gd name="connsiteX1804" fmla="*/ 5021839 w 7425815"/>
                                <a:gd name="connsiteY1804" fmla="*/ 3225826 h 4885545"/>
                                <a:gd name="connsiteX1805" fmla="*/ 5029025 w 7425815"/>
                                <a:gd name="connsiteY1805" fmla="*/ 3234209 h 4885545"/>
                                <a:gd name="connsiteX1806" fmla="*/ 5040602 w 7425815"/>
                                <a:gd name="connsiteY1806" fmla="*/ 3224229 h 4885545"/>
                                <a:gd name="connsiteX1807" fmla="*/ 5045392 w 7425815"/>
                                <a:gd name="connsiteY1807" fmla="*/ 3224628 h 4885545"/>
                                <a:gd name="connsiteX1808" fmla="*/ 5044993 w 7425815"/>
                                <a:gd name="connsiteY1808" fmla="*/ 3229419 h 4885545"/>
                                <a:gd name="connsiteX1809" fmla="*/ 5033416 w 7425815"/>
                                <a:gd name="connsiteY1809" fmla="*/ 3239399 h 4885545"/>
                                <a:gd name="connsiteX1810" fmla="*/ 5041800 w 7425815"/>
                                <a:gd name="connsiteY1810" fmla="*/ 3249378 h 4885545"/>
                                <a:gd name="connsiteX1811" fmla="*/ 5043796 w 7425815"/>
                                <a:gd name="connsiteY1811" fmla="*/ 3249378 h 4885545"/>
                                <a:gd name="connsiteX1812" fmla="*/ 5067748 w 7425815"/>
                                <a:gd name="connsiteY1812" fmla="*/ 3229419 h 4885545"/>
                                <a:gd name="connsiteX1813" fmla="*/ 5068945 w 7425815"/>
                                <a:gd name="connsiteY1813" fmla="*/ 3210257 h 4885545"/>
                                <a:gd name="connsiteX1814" fmla="*/ 5049784 w 7425815"/>
                                <a:gd name="connsiteY1814" fmla="*/ 3208660 h 4885545"/>
                                <a:gd name="connsiteX1815" fmla="*/ 5048586 w 7425815"/>
                                <a:gd name="connsiteY1815" fmla="*/ 3209858 h 4885545"/>
                                <a:gd name="connsiteX1816" fmla="*/ 5046191 w 7425815"/>
                                <a:gd name="connsiteY1816" fmla="*/ 3210656 h 4885545"/>
                                <a:gd name="connsiteX1817" fmla="*/ 5043796 w 7425815"/>
                                <a:gd name="connsiteY1817" fmla="*/ 3209459 h 4885545"/>
                                <a:gd name="connsiteX1818" fmla="*/ 5042598 w 7425815"/>
                                <a:gd name="connsiteY1818" fmla="*/ 3208261 h 4885545"/>
                                <a:gd name="connsiteX1819" fmla="*/ 5033316 w 7425815"/>
                                <a:gd name="connsiteY1819" fmla="*/ 3203570 h 4885545"/>
                                <a:gd name="connsiteX1820" fmla="*/ 615300 w 7425815"/>
                                <a:gd name="connsiteY1820" fmla="*/ 3192442 h 4885545"/>
                                <a:gd name="connsiteX1821" fmla="*/ 627875 w 7425815"/>
                                <a:gd name="connsiteY1821" fmla="*/ 3201475 h 4885545"/>
                                <a:gd name="connsiteX1822" fmla="*/ 622286 w 7425815"/>
                                <a:gd name="connsiteY1822" fmla="*/ 3205068 h 4885545"/>
                                <a:gd name="connsiteX1823" fmla="*/ 603524 w 7425815"/>
                                <a:gd name="connsiteY1823" fmla="*/ 3200677 h 4885545"/>
                                <a:gd name="connsiteX1824" fmla="*/ 599532 w 7425815"/>
                                <a:gd name="connsiteY1824" fmla="*/ 3219040 h 4885545"/>
                                <a:gd name="connsiteX1825" fmla="*/ 593943 w 7425815"/>
                                <a:gd name="connsiteY1825" fmla="*/ 3222633 h 4885545"/>
                                <a:gd name="connsiteX1826" fmla="*/ 600330 w 7425815"/>
                                <a:gd name="connsiteY1826" fmla="*/ 3195087 h 4885545"/>
                                <a:gd name="connsiteX1827" fmla="*/ 615300 w 7425815"/>
                                <a:gd name="connsiteY1827" fmla="*/ 3192442 h 4885545"/>
                                <a:gd name="connsiteX1828" fmla="*/ 5073735 w 7425815"/>
                                <a:gd name="connsiteY1828" fmla="*/ 3183909 h 4885545"/>
                                <a:gd name="connsiteX1829" fmla="*/ 5088506 w 7425815"/>
                                <a:gd name="connsiteY1829" fmla="*/ 3185107 h 4885545"/>
                                <a:gd name="connsiteX1830" fmla="*/ 5092498 w 7425815"/>
                                <a:gd name="connsiteY1830" fmla="*/ 3189099 h 4885545"/>
                                <a:gd name="connsiteX1831" fmla="*/ 5091300 w 7425815"/>
                                <a:gd name="connsiteY1831" fmla="*/ 3203870 h 4885545"/>
                                <a:gd name="connsiteX1832" fmla="*/ 5087707 w 7425815"/>
                                <a:gd name="connsiteY1832" fmla="*/ 3207064 h 4885545"/>
                                <a:gd name="connsiteX1833" fmla="*/ 5084514 w 7425815"/>
                                <a:gd name="connsiteY1833" fmla="*/ 3203471 h 4885545"/>
                                <a:gd name="connsiteX1834" fmla="*/ 5084913 w 7425815"/>
                                <a:gd name="connsiteY1834" fmla="*/ 3196683 h 4885545"/>
                                <a:gd name="connsiteX1835" fmla="*/ 5074135 w 7425815"/>
                                <a:gd name="connsiteY1835" fmla="*/ 3205866 h 4885545"/>
                                <a:gd name="connsiteX1836" fmla="*/ 5074534 w 7425815"/>
                                <a:gd name="connsiteY1836" fmla="*/ 3206265 h 4885545"/>
                                <a:gd name="connsiteX1837" fmla="*/ 5072139 w 7425815"/>
                                <a:gd name="connsiteY1837" fmla="*/ 3235007 h 4885545"/>
                                <a:gd name="connsiteX1838" fmla="*/ 5048586 w 7425815"/>
                                <a:gd name="connsiteY1838" fmla="*/ 3254967 h 4885545"/>
                                <a:gd name="connsiteX1839" fmla="*/ 5042598 w 7425815"/>
                                <a:gd name="connsiteY1839" fmla="*/ 3256963 h 4885545"/>
                                <a:gd name="connsiteX1840" fmla="*/ 5037009 w 7425815"/>
                                <a:gd name="connsiteY1840" fmla="*/ 3254169 h 4885545"/>
                                <a:gd name="connsiteX1841" fmla="*/ 5028626 w 7425815"/>
                                <a:gd name="connsiteY1841" fmla="*/ 3244189 h 4885545"/>
                                <a:gd name="connsiteX1842" fmla="*/ 5019443 w 7425815"/>
                                <a:gd name="connsiteY1842" fmla="*/ 3252173 h 4885545"/>
                                <a:gd name="connsiteX1843" fmla="*/ 5019044 w 7425815"/>
                                <a:gd name="connsiteY1843" fmla="*/ 3259358 h 4885545"/>
                                <a:gd name="connsiteX1844" fmla="*/ 5015451 w 7425815"/>
                                <a:gd name="connsiteY1844" fmla="*/ 3262552 h 4885545"/>
                                <a:gd name="connsiteX1845" fmla="*/ 5012258 w 7425815"/>
                                <a:gd name="connsiteY1845" fmla="*/ 3258959 h 4885545"/>
                                <a:gd name="connsiteX1846" fmla="*/ 5012657 w 7425815"/>
                                <a:gd name="connsiteY1846" fmla="*/ 3253770 h 4885545"/>
                                <a:gd name="connsiteX1847" fmla="*/ 5007467 w 7425815"/>
                                <a:gd name="connsiteY1847" fmla="*/ 3253370 h 4885545"/>
                                <a:gd name="connsiteX1848" fmla="*/ 5004274 w 7425815"/>
                                <a:gd name="connsiteY1848" fmla="*/ 3249778 h 4885545"/>
                                <a:gd name="connsiteX1849" fmla="*/ 5007867 w 7425815"/>
                                <a:gd name="connsiteY1849" fmla="*/ 3246584 h 4885545"/>
                                <a:gd name="connsiteX1850" fmla="*/ 5015052 w 7425815"/>
                                <a:gd name="connsiteY1850" fmla="*/ 3246983 h 4885545"/>
                                <a:gd name="connsiteX1851" fmla="*/ 5024234 w 7425815"/>
                                <a:gd name="connsiteY1851" fmla="*/ 3238999 h 4885545"/>
                                <a:gd name="connsiteX1852" fmla="*/ 5016649 w 7425815"/>
                                <a:gd name="connsiteY1852" fmla="*/ 3230217 h 4885545"/>
                                <a:gd name="connsiteX1853" fmla="*/ 5019044 w 7425815"/>
                                <a:gd name="connsiteY1853" fmla="*/ 3201474 h 4885545"/>
                                <a:gd name="connsiteX1854" fmla="*/ 5046590 w 7425815"/>
                                <a:gd name="connsiteY1854" fmla="*/ 3202671 h 4885545"/>
                                <a:gd name="connsiteX1855" fmla="*/ 5068147 w 7425815"/>
                                <a:gd name="connsiteY1855" fmla="*/ 3201075 h 4885545"/>
                                <a:gd name="connsiteX1856" fmla="*/ 5080123 w 7425815"/>
                                <a:gd name="connsiteY1856" fmla="*/ 3191095 h 4885545"/>
                                <a:gd name="connsiteX1857" fmla="*/ 5073336 w 7425815"/>
                                <a:gd name="connsiteY1857" fmla="*/ 3190695 h 4885545"/>
                                <a:gd name="connsiteX1858" fmla="*/ 5070143 w 7425815"/>
                                <a:gd name="connsiteY1858" fmla="*/ 3187103 h 4885545"/>
                                <a:gd name="connsiteX1859" fmla="*/ 5073735 w 7425815"/>
                                <a:gd name="connsiteY1859" fmla="*/ 3183909 h 4885545"/>
                                <a:gd name="connsiteX1860" fmla="*/ 7318230 w 7425815"/>
                                <a:gd name="connsiteY1860" fmla="*/ 3179268 h 4885545"/>
                                <a:gd name="connsiteX1861" fmla="*/ 7330805 w 7425815"/>
                                <a:gd name="connsiteY1861" fmla="*/ 3188301 h 4885545"/>
                                <a:gd name="connsiteX1862" fmla="*/ 7325216 w 7425815"/>
                                <a:gd name="connsiteY1862" fmla="*/ 3191894 h 4885545"/>
                                <a:gd name="connsiteX1863" fmla="*/ 7306454 w 7425815"/>
                                <a:gd name="connsiteY1863" fmla="*/ 3187503 h 4885545"/>
                                <a:gd name="connsiteX1864" fmla="*/ 7302462 w 7425815"/>
                                <a:gd name="connsiteY1864" fmla="*/ 3205866 h 4885545"/>
                                <a:gd name="connsiteX1865" fmla="*/ 7296872 w 7425815"/>
                                <a:gd name="connsiteY1865" fmla="*/ 3209459 h 4885545"/>
                                <a:gd name="connsiteX1866" fmla="*/ 7303260 w 7425815"/>
                                <a:gd name="connsiteY1866" fmla="*/ 3181913 h 4885545"/>
                                <a:gd name="connsiteX1867" fmla="*/ 7318230 w 7425815"/>
                                <a:gd name="connsiteY1867" fmla="*/ 3179268 h 4885545"/>
                                <a:gd name="connsiteX1868" fmla="*/ 6349329 w 7425815"/>
                                <a:gd name="connsiteY1868" fmla="*/ 3124584 h 4885545"/>
                                <a:gd name="connsiteX1869" fmla="*/ 6349176 w 7425815"/>
                                <a:gd name="connsiteY1869" fmla="*/ 3131616 h 4885545"/>
                                <a:gd name="connsiteX1870" fmla="*/ 6343628 w 7425815"/>
                                <a:gd name="connsiteY1870" fmla="*/ 3137001 h 4885545"/>
                                <a:gd name="connsiteX1871" fmla="*/ 6351671 w 7425815"/>
                                <a:gd name="connsiteY1871" fmla="*/ 3137153 h 4885545"/>
                                <a:gd name="connsiteX1872" fmla="*/ 6356991 w 7425815"/>
                                <a:gd name="connsiteY1872" fmla="*/ 3142535 h 4885545"/>
                                <a:gd name="connsiteX1873" fmla="*/ 6357159 w 7425815"/>
                                <a:gd name="connsiteY1873" fmla="*/ 3134809 h 4885545"/>
                                <a:gd name="connsiteX1874" fmla="*/ 6361985 w 7425815"/>
                                <a:gd name="connsiteY1874" fmla="*/ 3129982 h 4885545"/>
                                <a:gd name="connsiteX1875" fmla="*/ 6354365 w 7425815"/>
                                <a:gd name="connsiteY1875" fmla="*/ 3129619 h 4885545"/>
                                <a:gd name="connsiteX1876" fmla="*/ 6344385 w 7425815"/>
                                <a:gd name="connsiteY1876" fmla="*/ 3110856 h 4885545"/>
                                <a:gd name="connsiteX1877" fmla="*/ 6349575 w 7425815"/>
                                <a:gd name="connsiteY1877" fmla="*/ 3113252 h 4885545"/>
                                <a:gd name="connsiteX1878" fmla="*/ 6349550 w 7425815"/>
                                <a:gd name="connsiteY1878" fmla="*/ 3114424 h 4885545"/>
                                <a:gd name="connsiteX1879" fmla="*/ 6357558 w 7425815"/>
                                <a:gd name="connsiteY1879" fmla="*/ 3122434 h 4885545"/>
                                <a:gd name="connsiteX1880" fmla="*/ 6369534 w 7425815"/>
                                <a:gd name="connsiteY1880" fmla="*/ 3122434 h 4885545"/>
                                <a:gd name="connsiteX1881" fmla="*/ 6370333 w 7425815"/>
                                <a:gd name="connsiteY1881" fmla="*/ 3121634 h 4885545"/>
                                <a:gd name="connsiteX1882" fmla="*/ 6375523 w 7425815"/>
                                <a:gd name="connsiteY1882" fmla="*/ 3124029 h 4885545"/>
                                <a:gd name="connsiteX1883" fmla="*/ 6373128 w 7425815"/>
                                <a:gd name="connsiteY1883" fmla="*/ 3129220 h 4885545"/>
                                <a:gd name="connsiteX1884" fmla="*/ 6373070 w 7425815"/>
                                <a:gd name="connsiteY1884" fmla="*/ 3129278 h 4885545"/>
                                <a:gd name="connsiteX1885" fmla="*/ 6372728 w 7425815"/>
                                <a:gd name="connsiteY1885" fmla="*/ 3130018 h 4885545"/>
                                <a:gd name="connsiteX1886" fmla="*/ 6372196 w 7425815"/>
                                <a:gd name="connsiteY1886" fmla="*/ 3130151 h 4885545"/>
                                <a:gd name="connsiteX1887" fmla="*/ 6364345 w 7425815"/>
                                <a:gd name="connsiteY1887" fmla="*/ 3138002 h 4885545"/>
                                <a:gd name="connsiteX1888" fmla="*/ 6364345 w 7425815"/>
                                <a:gd name="connsiteY1888" fmla="*/ 3149973 h 4885545"/>
                                <a:gd name="connsiteX1889" fmla="*/ 6364744 w 7425815"/>
                                <a:gd name="connsiteY1889" fmla="*/ 3150377 h 4885545"/>
                                <a:gd name="connsiteX1890" fmla="*/ 6361950 w 7425815"/>
                                <a:gd name="connsiteY1890" fmla="*/ 3155966 h 4885545"/>
                                <a:gd name="connsiteX1891" fmla="*/ 6357160 w 7425815"/>
                                <a:gd name="connsiteY1891" fmla="*/ 3153571 h 4885545"/>
                                <a:gd name="connsiteX1892" fmla="*/ 6356789 w 7425815"/>
                                <a:gd name="connsiteY1892" fmla="*/ 3153187 h 4885545"/>
                                <a:gd name="connsiteX1893" fmla="*/ 6356759 w 7425815"/>
                                <a:gd name="connsiteY1893" fmla="*/ 3153172 h 4885545"/>
                                <a:gd name="connsiteX1894" fmla="*/ 6356760 w 7425815"/>
                                <a:gd name="connsiteY1894" fmla="*/ 3153157 h 4885545"/>
                                <a:gd name="connsiteX1895" fmla="*/ 6348527 w 7425815"/>
                                <a:gd name="connsiteY1895" fmla="*/ 3144639 h 4885545"/>
                                <a:gd name="connsiteX1896" fmla="*/ 6336015 w 7425815"/>
                                <a:gd name="connsiteY1896" fmla="*/ 3144389 h 4885545"/>
                                <a:gd name="connsiteX1897" fmla="*/ 6335603 w 7425815"/>
                                <a:gd name="connsiteY1897" fmla="*/ 3144789 h 4885545"/>
                                <a:gd name="connsiteX1898" fmla="*/ 6330811 w 7425815"/>
                                <a:gd name="connsiteY1898" fmla="*/ 3142394 h 4885545"/>
                                <a:gd name="connsiteX1899" fmla="*/ 6330964 w 7425815"/>
                                <a:gd name="connsiteY1899" fmla="*/ 3142064 h 4885545"/>
                                <a:gd name="connsiteX1900" fmla="*/ 6330811 w 7425815"/>
                                <a:gd name="connsiteY1900" fmla="*/ 3141994 h 4885545"/>
                                <a:gd name="connsiteX1901" fmla="*/ 6333207 w 7425815"/>
                                <a:gd name="connsiteY1901" fmla="*/ 3136803 h 4885545"/>
                                <a:gd name="connsiteX1902" fmla="*/ 6333601 w 7425815"/>
                                <a:gd name="connsiteY1902" fmla="*/ 3136811 h 4885545"/>
                                <a:gd name="connsiteX1903" fmla="*/ 6341990 w 7425815"/>
                                <a:gd name="connsiteY1903" fmla="*/ 3128422 h 4885545"/>
                                <a:gd name="connsiteX1904" fmla="*/ 6341990 w 7425815"/>
                                <a:gd name="connsiteY1904" fmla="*/ 3117245 h 4885545"/>
                                <a:gd name="connsiteX1905" fmla="*/ 6341190 w 7425815"/>
                                <a:gd name="connsiteY1905" fmla="*/ 3116446 h 4885545"/>
                                <a:gd name="connsiteX1906" fmla="*/ 6343585 w 7425815"/>
                                <a:gd name="connsiteY1906" fmla="*/ 3111255 h 4885545"/>
                                <a:gd name="connsiteX1907" fmla="*/ 6344093 w 7425815"/>
                                <a:gd name="connsiteY1907" fmla="*/ 3111490 h 4885545"/>
                                <a:gd name="connsiteX1908" fmla="*/ 6282748 w 7425815"/>
                                <a:gd name="connsiteY1908" fmla="*/ 3100818 h 4885545"/>
                                <a:gd name="connsiteX1909" fmla="*/ 6282509 w 7425815"/>
                                <a:gd name="connsiteY1909" fmla="*/ 3118043 h 4885545"/>
                                <a:gd name="connsiteX1910" fmla="*/ 6269666 w 7425815"/>
                                <a:gd name="connsiteY1910" fmla="*/ 3130172 h 4885545"/>
                                <a:gd name="connsiteX1911" fmla="*/ 6287300 w 7425815"/>
                                <a:gd name="connsiteY1911" fmla="*/ 3130417 h 4885545"/>
                                <a:gd name="connsiteX1912" fmla="*/ 6299831 w 7425815"/>
                                <a:gd name="connsiteY1912" fmla="*/ 3143450 h 4885545"/>
                                <a:gd name="connsiteX1913" fmla="*/ 6300073 w 7425815"/>
                                <a:gd name="connsiteY1913" fmla="*/ 3126026 h 4885545"/>
                                <a:gd name="connsiteX1914" fmla="*/ 6312731 w 7425815"/>
                                <a:gd name="connsiteY1914" fmla="*/ 3113854 h 4885545"/>
                                <a:gd name="connsiteX1915" fmla="*/ 6293686 w 7425815"/>
                                <a:gd name="connsiteY1915" fmla="*/ 3112454 h 4885545"/>
                                <a:gd name="connsiteX1916" fmla="*/ 6277719 w 7425815"/>
                                <a:gd name="connsiteY1916" fmla="*/ 3086904 h 4885545"/>
                                <a:gd name="connsiteX1917" fmla="*/ 6282908 w 7425815"/>
                                <a:gd name="connsiteY1917" fmla="*/ 3089300 h 4885545"/>
                                <a:gd name="connsiteX1918" fmla="*/ 6282897 w 7425815"/>
                                <a:gd name="connsiteY1918" fmla="*/ 3090101 h 4885545"/>
                                <a:gd name="connsiteX1919" fmla="*/ 6298227 w 7425815"/>
                                <a:gd name="connsiteY1919" fmla="*/ 3105967 h 4885545"/>
                                <a:gd name="connsiteX1920" fmla="*/ 6320832 w 7425815"/>
                                <a:gd name="connsiteY1920" fmla="*/ 3106066 h 4885545"/>
                                <a:gd name="connsiteX1921" fmla="*/ 6320832 w 7425815"/>
                                <a:gd name="connsiteY1921" fmla="*/ 3106065 h 4885545"/>
                                <a:gd name="connsiteX1922" fmla="*/ 6326022 w 7425815"/>
                                <a:gd name="connsiteY1922" fmla="*/ 3108460 h 4885545"/>
                                <a:gd name="connsiteX1923" fmla="*/ 6326022 w 7425815"/>
                                <a:gd name="connsiteY1923" fmla="*/ 3108462 h 4885545"/>
                                <a:gd name="connsiteX1924" fmla="*/ 6326022 w 7425815"/>
                                <a:gd name="connsiteY1924" fmla="*/ 3108462 h 4885545"/>
                                <a:gd name="connsiteX1925" fmla="*/ 6323627 w 7425815"/>
                                <a:gd name="connsiteY1925" fmla="*/ 3113651 h 4885545"/>
                                <a:gd name="connsiteX1926" fmla="*/ 6323624 w 7425815"/>
                                <a:gd name="connsiteY1926" fmla="*/ 3113652 h 4885545"/>
                                <a:gd name="connsiteX1927" fmla="*/ 6307259 w 7425815"/>
                                <a:gd name="connsiteY1927" fmla="*/ 3129619 h 4885545"/>
                                <a:gd name="connsiteX1928" fmla="*/ 6306888 w 7425815"/>
                                <a:gd name="connsiteY1928" fmla="*/ 3150789 h 4885545"/>
                                <a:gd name="connsiteX1929" fmla="*/ 6307260 w 7425815"/>
                                <a:gd name="connsiteY1929" fmla="*/ 3151176 h 4885545"/>
                                <a:gd name="connsiteX1930" fmla="*/ 6306865 w 7425815"/>
                                <a:gd name="connsiteY1930" fmla="*/ 3152099 h 4885545"/>
                                <a:gd name="connsiteX1931" fmla="*/ 6306860 w 7425815"/>
                                <a:gd name="connsiteY1931" fmla="*/ 3152373 h 4885545"/>
                                <a:gd name="connsiteX1932" fmla="*/ 6306069 w 7425815"/>
                                <a:gd name="connsiteY1932" fmla="*/ 3153956 h 4885545"/>
                                <a:gd name="connsiteX1933" fmla="*/ 6304864 w 7425815"/>
                                <a:gd name="connsiteY1933" fmla="*/ 3156765 h 4885545"/>
                                <a:gd name="connsiteX1934" fmla="*/ 6304704 w 7425815"/>
                                <a:gd name="connsiteY1934" fmla="*/ 3156685 h 4885545"/>
                                <a:gd name="connsiteX1935" fmla="*/ 6304465 w 7425815"/>
                                <a:gd name="connsiteY1935" fmla="*/ 3157164 h 4885545"/>
                                <a:gd name="connsiteX1936" fmla="*/ 6299674 w 7425815"/>
                                <a:gd name="connsiteY1936" fmla="*/ 3154768 h 4885545"/>
                                <a:gd name="connsiteX1937" fmla="*/ 6299685 w 7425815"/>
                                <a:gd name="connsiteY1937" fmla="*/ 3153972 h 4885545"/>
                                <a:gd name="connsiteX1938" fmla="*/ 6284106 w 7425815"/>
                                <a:gd name="connsiteY1938" fmla="*/ 3138002 h 4885545"/>
                                <a:gd name="connsiteX1939" fmla="*/ 6261790 w 7425815"/>
                                <a:gd name="connsiteY1939" fmla="*/ 3137610 h 4885545"/>
                                <a:gd name="connsiteX1940" fmla="*/ 6260951 w 7425815"/>
                                <a:gd name="connsiteY1940" fmla="*/ 3138402 h 4885545"/>
                                <a:gd name="connsiteX1941" fmla="*/ 6256161 w 7425815"/>
                                <a:gd name="connsiteY1941" fmla="*/ 3136007 h 4885545"/>
                                <a:gd name="connsiteX1942" fmla="*/ 6256465 w 7425815"/>
                                <a:gd name="connsiteY1942" fmla="*/ 3135348 h 4885545"/>
                                <a:gd name="connsiteX1943" fmla="*/ 6256161 w 7425815"/>
                                <a:gd name="connsiteY1943" fmla="*/ 3135208 h 4885545"/>
                                <a:gd name="connsiteX1944" fmla="*/ 6258556 w 7425815"/>
                                <a:gd name="connsiteY1944" fmla="*/ 3130017 h 4885545"/>
                                <a:gd name="connsiteX1945" fmla="*/ 6259365 w 7425815"/>
                                <a:gd name="connsiteY1945" fmla="*/ 3130029 h 4885545"/>
                                <a:gd name="connsiteX1946" fmla="*/ 6274924 w 7425815"/>
                                <a:gd name="connsiteY1946" fmla="*/ 3114849 h 4885545"/>
                                <a:gd name="connsiteX1947" fmla="*/ 6275310 w 7425815"/>
                                <a:gd name="connsiteY1947" fmla="*/ 3092904 h 4885545"/>
                                <a:gd name="connsiteX1948" fmla="*/ 6274923 w 7425815"/>
                                <a:gd name="connsiteY1948" fmla="*/ 3092493 h 4885545"/>
                                <a:gd name="connsiteX1949" fmla="*/ 6277319 w 7425815"/>
                                <a:gd name="connsiteY1949" fmla="*/ 3087303 h 4885545"/>
                                <a:gd name="connsiteX1950" fmla="*/ 6277497 w 7425815"/>
                                <a:gd name="connsiteY1950" fmla="*/ 3087385 h 4885545"/>
                                <a:gd name="connsiteX1951" fmla="*/ 2135153 w 7425815"/>
                                <a:gd name="connsiteY1951" fmla="*/ 3066246 h 4885545"/>
                                <a:gd name="connsiteX1952" fmla="*/ 2125273 w 7425815"/>
                                <a:gd name="connsiteY1952" fmla="*/ 3069340 h 4885545"/>
                                <a:gd name="connsiteX1953" fmla="*/ 2123676 w 7425815"/>
                                <a:gd name="connsiteY1953" fmla="*/ 3088502 h 4885545"/>
                                <a:gd name="connsiteX1954" fmla="*/ 2130862 w 7425815"/>
                                <a:gd name="connsiteY1954" fmla="*/ 3096885 h 4885545"/>
                                <a:gd name="connsiteX1955" fmla="*/ 2142439 w 7425815"/>
                                <a:gd name="connsiteY1955" fmla="*/ 3086905 h 4885545"/>
                                <a:gd name="connsiteX1956" fmla="*/ 2147229 w 7425815"/>
                                <a:gd name="connsiteY1956" fmla="*/ 3087304 h 4885545"/>
                                <a:gd name="connsiteX1957" fmla="*/ 2146830 w 7425815"/>
                                <a:gd name="connsiteY1957" fmla="*/ 3092094 h 4885545"/>
                                <a:gd name="connsiteX1958" fmla="*/ 2135253 w 7425815"/>
                                <a:gd name="connsiteY1958" fmla="*/ 3102074 h 4885545"/>
                                <a:gd name="connsiteX1959" fmla="*/ 2143636 w 7425815"/>
                                <a:gd name="connsiteY1959" fmla="*/ 3112054 h 4885545"/>
                                <a:gd name="connsiteX1960" fmla="*/ 2145632 w 7425815"/>
                                <a:gd name="connsiteY1960" fmla="*/ 3112054 h 4885545"/>
                                <a:gd name="connsiteX1961" fmla="*/ 2169585 w 7425815"/>
                                <a:gd name="connsiteY1961" fmla="*/ 3092094 h 4885545"/>
                                <a:gd name="connsiteX1962" fmla="*/ 2170783 w 7425815"/>
                                <a:gd name="connsiteY1962" fmla="*/ 3072933 h 4885545"/>
                                <a:gd name="connsiteX1963" fmla="*/ 2151621 w 7425815"/>
                                <a:gd name="connsiteY1963" fmla="*/ 3071336 h 4885545"/>
                                <a:gd name="connsiteX1964" fmla="*/ 2150423 w 7425815"/>
                                <a:gd name="connsiteY1964" fmla="*/ 3072534 h 4885545"/>
                                <a:gd name="connsiteX1965" fmla="*/ 2148028 w 7425815"/>
                                <a:gd name="connsiteY1965" fmla="*/ 3073332 h 4885545"/>
                                <a:gd name="connsiteX1966" fmla="*/ 2145632 w 7425815"/>
                                <a:gd name="connsiteY1966" fmla="*/ 3072134 h 4885545"/>
                                <a:gd name="connsiteX1967" fmla="*/ 2144435 w 7425815"/>
                                <a:gd name="connsiteY1967" fmla="*/ 3070937 h 4885545"/>
                                <a:gd name="connsiteX1968" fmla="*/ 2135153 w 7425815"/>
                                <a:gd name="connsiteY1968" fmla="*/ 3066246 h 4885545"/>
                                <a:gd name="connsiteX1969" fmla="*/ 4392503 w 7425815"/>
                                <a:gd name="connsiteY1969" fmla="*/ 3059110 h 4885545"/>
                                <a:gd name="connsiteX1970" fmla="*/ 4405078 w 7425815"/>
                                <a:gd name="connsiteY1970" fmla="*/ 3068143 h 4885545"/>
                                <a:gd name="connsiteX1971" fmla="*/ 4399489 w 7425815"/>
                                <a:gd name="connsiteY1971" fmla="*/ 3071736 h 4885545"/>
                                <a:gd name="connsiteX1972" fmla="*/ 4380726 w 7425815"/>
                                <a:gd name="connsiteY1972" fmla="*/ 3067345 h 4885545"/>
                                <a:gd name="connsiteX1973" fmla="*/ 4376734 w 7425815"/>
                                <a:gd name="connsiteY1973" fmla="*/ 3085708 h 4885545"/>
                                <a:gd name="connsiteX1974" fmla="*/ 4371145 w 7425815"/>
                                <a:gd name="connsiteY1974" fmla="*/ 3089301 h 4885545"/>
                                <a:gd name="connsiteX1975" fmla="*/ 4377533 w 7425815"/>
                                <a:gd name="connsiteY1975" fmla="*/ 3061755 h 4885545"/>
                                <a:gd name="connsiteX1976" fmla="*/ 4392503 w 7425815"/>
                                <a:gd name="connsiteY1976" fmla="*/ 3059110 h 4885545"/>
                                <a:gd name="connsiteX1977" fmla="*/ 2175573 w 7425815"/>
                                <a:gd name="connsiteY1977" fmla="*/ 3046585 h 4885545"/>
                                <a:gd name="connsiteX1978" fmla="*/ 2190344 w 7425815"/>
                                <a:gd name="connsiteY1978" fmla="*/ 3047782 h 4885545"/>
                                <a:gd name="connsiteX1979" fmla="*/ 2194336 w 7425815"/>
                                <a:gd name="connsiteY1979" fmla="*/ 3051774 h 4885545"/>
                                <a:gd name="connsiteX1980" fmla="*/ 2193138 w 7425815"/>
                                <a:gd name="connsiteY1980" fmla="*/ 3066546 h 4885545"/>
                                <a:gd name="connsiteX1981" fmla="*/ 2189545 w 7425815"/>
                                <a:gd name="connsiteY1981" fmla="*/ 3069739 h 4885545"/>
                                <a:gd name="connsiteX1982" fmla="*/ 2186352 w 7425815"/>
                                <a:gd name="connsiteY1982" fmla="*/ 3066146 h 4885545"/>
                                <a:gd name="connsiteX1983" fmla="*/ 2186751 w 7425815"/>
                                <a:gd name="connsiteY1983" fmla="*/ 3059359 h 4885545"/>
                                <a:gd name="connsiteX1984" fmla="*/ 2175973 w 7425815"/>
                                <a:gd name="connsiteY1984" fmla="*/ 3068542 h 4885545"/>
                                <a:gd name="connsiteX1985" fmla="*/ 2176372 w 7425815"/>
                                <a:gd name="connsiteY1985" fmla="*/ 3068941 h 4885545"/>
                                <a:gd name="connsiteX1986" fmla="*/ 2173977 w 7425815"/>
                                <a:gd name="connsiteY1986" fmla="*/ 3097683 h 4885545"/>
                                <a:gd name="connsiteX1987" fmla="*/ 2150423 w 7425815"/>
                                <a:gd name="connsiteY1987" fmla="*/ 3117643 h 4885545"/>
                                <a:gd name="connsiteX1988" fmla="*/ 2144435 w 7425815"/>
                                <a:gd name="connsiteY1988" fmla="*/ 3119639 h 4885545"/>
                                <a:gd name="connsiteX1989" fmla="*/ 2138846 w 7425815"/>
                                <a:gd name="connsiteY1989" fmla="*/ 3116845 h 4885545"/>
                                <a:gd name="connsiteX1990" fmla="*/ 2130463 w 7425815"/>
                                <a:gd name="connsiteY1990" fmla="*/ 3106865 h 4885545"/>
                                <a:gd name="connsiteX1991" fmla="*/ 2121281 w 7425815"/>
                                <a:gd name="connsiteY1991" fmla="*/ 3114849 h 4885545"/>
                                <a:gd name="connsiteX1992" fmla="*/ 2120882 w 7425815"/>
                                <a:gd name="connsiteY1992" fmla="*/ 3122034 h 4885545"/>
                                <a:gd name="connsiteX1993" fmla="*/ 2117289 w 7425815"/>
                                <a:gd name="connsiteY1993" fmla="*/ 3125228 h 4885545"/>
                                <a:gd name="connsiteX1994" fmla="*/ 2114096 w 7425815"/>
                                <a:gd name="connsiteY1994" fmla="*/ 3121635 h 4885545"/>
                                <a:gd name="connsiteX1995" fmla="*/ 2114495 w 7425815"/>
                                <a:gd name="connsiteY1995" fmla="*/ 3116446 h 4885545"/>
                                <a:gd name="connsiteX1996" fmla="*/ 2109305 w 7425815"/>
                                <a:gd name="connsiteY1996" fmla="*/ 3116046 h 4885545"/>
                                <a:gd name="connsiteX1997" fmla="*/ 2106111 w 7425815"/>
                                <a:gd name="connsiteY1997" fmla="*/ 3112454 h 4885545"/>
                                <a:gd name="connsiteX1998" fmla="*/ 2109704 w 7425815"/>
                                <a:gd name="connsiteY1998" fmla="*/ 3109260 h 4885545"/>
                                <a:gd name="connsiteX1999" fmla="*/ 2116890 w 7425815"/>
                                <a:gd name="connsiteY1999" fmla="*/ 3109659 h 4885545"/>
                                <a:gd name="connsiteX2000" fmla="*/ 2126072 w 7425815"/>
                                <a:gd name="connsiteY2000" fmla="*/ 3101675 h 4885545"/>
                                <a:gd name="connsiteX2001" fmla="*/ 2118487 w 7425815"/>
                                <a:gd name="connsiteY2001" fmla="*/ 3092893 h 4885545"/>
                                <a:gd name="connsiteX2002" fmla="*/ 2120882 w 7425815"/>
                                <a:gd name="connsiteY2002" fmla="*/ 3064149 h 4885545"/>
                                <a:gd name="connsiteX2003" fmla="*/ 2148427 w 7425815"/>
                                <a:gd name="connsiteY2003" fmla="*/ 3065347 h 4885545"/>
                                <a:gd name="connsiteX2004" fmla="*/ 2169985 w 7425815"/>
                                <a:gd name="connsiteY2004" fmla="*/ 3063750 h 4885545"/>
                                <a:gd name="connsiteX2005" fmla="*/ 2181961 w 7425815"/>
                                <a:gd name="connsiteY2005" fmla="*/ 3053770 h 4885545"/>
                                <a:gd name="connsiteX2006" fmla="*/ 2175174 w 7425815"/>
                                <a:gd name="connsiteY2006" fmla="*/ 3053371 h 4885545"/>
                                <a:gd name="connsiteX2007" fmla="*/ 2171981 w 7425815"/>
                                <a:gd name="connsiteY2007" fmla="*/ 3049778 h 4885545"/>
                                <a:gd name="connsiteX2008" fmla="*/ 2175573 w 7425815"/>
                                <a:gd name="connsiteY2008" fmla="*/ 3046585 h 4885545"/>
                                <a:gd name="connsiteX2009" fmla="*/ 3451168 w 7425815"/>
                                <a:gd name="connsiteY2009" fmla="*/ 2987258 h 4885545"/>
                                <a:gd name="connsiteX2010" fmla="*/ 3451017 w 7425815"/>
                                <a:gd name="connsiteY2010" fmla="*/ 2994290 h 4885545"/>
                                <a:gd name="connsiteX2011" fmla="*/ 3445468 w 7425815"/>
                                <a:gd name="connsiteY2011" fmla="*/ 2999677 h 4885545"/>
                                <a:gd name="connsiteX2012" fmla="*/ 3453510 w 7425815"/>
                                <a:gd name="connsiteY2012" fmla="*/ 2999829 h 4885545"/>
                                <a:gd name="connsiteX2013" fmla="*/ 3458829 w 7425815"/>
                                <a:gd name="connsiteY2013" fmla="*/ 3005210 h 4885545"/>
                                <a:gd name="connsiteX2014" fmla="*/ 3458997 w 7425815"/>
                                <a:gd name="connsiteY2014" fmla="*/ 2997485 h 4885545"/>
                                <a:gd name="connsiteX2015" fmla="*/ 3463824 w 7425815"/>
                                <a:gd name="connsiteY2015" fmla="*/ 2992657 h 4885545"/>
                                <a:gd name="connsiteX2016" fmla="*/ 3456204 w 7425815"/>
                                <a:gd name="connsiteY2016" fmla="*/ 2992294 h 4885545"/>
                                <a:gd name="connsiteX2017" fmla="*/ 3446226 w 7425815"/>
                                <a:gd name="connsiteY2017" fmla="*/ 2973531 h 4885545"/>
                                <a:gd name="connsiteX2018" fmla="*/ 3451416 w 7425815"/>
                                <a:gd name="connsiteY2018" fmla="*/ 2975926 h 4885545"/>
                                <a:gd name="connsiteX2019" fmla="*/ 3451390 w 7425815"/>
                                <a:gd name="connsiteY2019" fmla="*/ 2977099 h 4885545"/>
                                <a:gd name="connsiteX2020" fmla="*/ 3459399 w 7425815"/>
                                <a:gd name="connsiteY2020" fmla="*/ 2985109 h 4885545"/>
                                <a:gd name="connsiteX2021" fmla="*/ 3471373 w 7425815"/>
                                <a:gd name="connsiteY2021" fmla="*/ 2985109 h 4885545"/>
                                <a:gd name="connsiteX2022" fmla="*/ 3472170 w 7425815"/>
                                <a:gd name="connsiteY2022" fmla="*/ 2984310 h 4885545"/>
                                <a:gd name="connsiteX2023" fmla="*/ 3477361 w 7425815"/>
                                <a:gd name="connsiteY2023" fmla="*/ 2986705 h 4885545"/>
                                <a:gd name="connsiteX2024" fmla="*/ 3474965 w 7425815"/>
                                <a:gd name="connsiteY2024" fmla="*/ 2991896 h 4885545"/>
                                <a:gd name="connsiteX2025" fmla="*/ 3474909 w 7425815"/>
                                <a:gd name="connsiteY2025" fmla="*/ 2991952 h 4885545"/>
                                <a:gd name="connsiteX2026" fmla="*/ 3474565 w 7425815"/>
                                <a:gd name="connsiteY2026" fmla="*/ 2992694 h 4885545"/>
                                <a:gd name="connsiteX2027" fmla="*/ 3474033 w 7425815"/>
                                <a:gd name="connsiteY2027" fmla="*/ 2992827 h 4885545"/>
                                <a:gd name="connsiteX2028" fmla="*/ 3466183 w 7425815"/>
                                <a:gd name="connsiteY2028" fmla="*/ 3000678 h 4885545"/>
                                <a:gd name="connsiteX2029" fmla="*/ 3466183 w 7425815"/>
                                <a:gd name="connsiteY2029" fmla="*/ 3012649 h 4885545"/>
                                <a:gd name="connsiteX2030" fmla="*/ 3466582 w 7425815"/>
                                <a:gd name="connsiteY2030" fmla="*/ 3013053 h 4885545"/>
                                <a:gd name="connsiteX2031" fmla="*/ 3463789 w 7425815"/>
                                <a:gd name="connsiteY2031" fmla="*/ 3018642 h 4885545"/>
                                <a:gd name="connsiteX2032" fmla="*/ 3458997 w 7425815"/>
                                <a:gd name="connsiteY2032" fmla="*/ 3016247 h 4885545"/>
                                <a:gd name="connsiteX2033" fmla="*/ 3458624 w 7425815"/>
                                <a:gd name="connsiteY2033" fmla="*/ 3015862 h 4885545"/>
                                <a:gd name="connsiteX2034" fmla="*/ 3458599 w 7425815"/>
                                <a:gd name="connsiteY2034" fmla="*/ 3015848 h 4885545"/>
                                <a:gd name="connsiteX2035" fmla="*/ 3458599 w 7425815"/>
                                <a:gd name="connsiteY2035" fmla="*/ 3015834 h 4885545"/>
                                <a:gd name="connsiteX2036" fmla="*/ 3450368 w 7425815"/>
                                <a:gd name="connsiteY2036" fmla="*/ 3007314 h 4885545"/>
                                <a:gd name="connsiteX2037" fmla="*/ 3437855 w 7425815"/>
                                <a:gd name="connsiteY2037" fmla="*/ 3007065 h 4885545"/>
                                <a:gd name="connsiteX2038" fmla="*/ 3437445 w 7425815"/>
                                <a:gd name="connsiteY2038" fmla="*/ 3007464 h 4885545"/>
                                <a:gd name="connsiteX2039" fmla="*/ 3432654 w 7425815"/>
                                <a:gd name="connsiteY2039" fmla="*/ 3005069 h 4885545"/>
                                <a:gd name="connsiteX2040" fmla="*/ 3432807 w 7425815"/>
                                <a:gd name="connsiteY2040" fmla="*/ 3004740 h 4885545"/>
                                <a:gd name="connsiteX2041" fmla="*/ 3432654 w 7425815"/>
                                <a:gd name="connsiteY2041" fmla="*/ 3004670 h 4885545"/>
                                <a:gd name="connsiteX2042" fmla="*/ 3435049 w 7425815"/>
                                <a:gd name="connsiteY2042" fmla="*/ 2999479 h 4885545"/>
                                <a:gd name="connsiteX2043" fmla="*/ 3435442 w 7425815"/>
                                <a:gd name="connsiteY2043" fmla="*/ 2999487 h 4885545"/>
                                <a:gd name="connsiteX2044" fmla="*/ 3443832 w 7425815"/>
                                <a:gd name="connsiteY2044" fmla="*/ 2991097 h 4885545"/>
                                <a:gd name="connsiteX2045" fmla="*/ 3443832 w 7425815"/>
                                <a:gd name="connsiteY2045" fmla="*/ 2979921 h 4885545"/>
                                <a:gd name="connsiteX2046" fmla="*/ 3443032 w 7425815"/>
                                <a:gd name="connsiteY2046" fmla="*/ 2979121 h 4885545"/>
                                <a:gd name="connsiteX2047" fmla="*/ 3445428 w 7425815"/>
                                <a:gd name="connsiteY2047" fmla="*/ 2973930 h 4885545"/>
                                <a:gd name="connsiteX2048" fmla="*/ 3445934 w 7425815"/>
                                <a:gd name="connsiteY2048" fmla="*/ 2974164 h 4885545"/>
                                <a:gd name="connsiteX2049" fmla="*/ 3384601 w 7425815"/>
                                <a:gd name="connsiteY2049" fmla="*/ 2963494 h 4885545"/>
                                <a:gd name="connsiteX2050" fmla="*/ 3384360 w 7425815"/>
                                <a:gd name="connsiteY2050" fmla="*/ 2980718 h 4885545"/>
                                <a:gd name="connsiteX2051" fmla="*/ 3371518 w 7425815"/>
                                <a:gd name="connsiteY2051" fmla="*/ 2992848 h 4885545"/>
                                <a:gd name="connsiteX2052" fmla="*/ 3389150 w 7425815"/>
                                <a:gd name="connsiteY2052" fmla="*/ 2993093 h 4885545"/>
                                <a:gd name="connsiteX2053" fmla="*/ 3401680 w 7425815"/>
                                <a:gd name="connsiteY2053" fmla="*/ 3006127 h 4885545"/>
                                <a:gd name="connsiteX2054" fmla="*/ 3401922 w 7425815"/>
                                <a:gd name="connsiteY2054" fmla="*/ 2988702 h 4885545"/>
                                <a:gd name="connsiteX2055" fmla="*/ 3414578 w 7425815"/>
                                <a:gd name="connsiteY2055" fmla="*/ 2976531 h 4885545"/>
                                <a:gd name="connsiteX2056" fmla="*/ 3395534 w 7425815"/>
                                <a:gd name="connsiteY2056" fmla="*/ 2975130 h 4885545"/>
                                <a:gd name="connsiteX2057" fmla="*/ 3379572 w 7425815"/>
                                <a:gd name="connsiteY2057" fmla="*/ 2949579 h 4885545"/>
                                <a:gd name="connsiteX2058" fmla="*/ 3384761 w 7425815"/>
                                <a:gd name="connsiteY2058" fmla="*/ 2951974 h 4885545"/>
                                <a:gd name="connsiteX2059" fmla="*/ 3384750 w 7425815"/>
                                <a:gd name="connsiteY2059" fmla="*/ 2952777 h 4885545"/>
                                <a:gd name="connsiteX2060" fmla="*/ 3400076 w 7425815"/>
                                <a:gd name="connsiteY2060" fmla="*/ 2968643 h 4885545"/>
                                <a:gd name="connsiteX2061" fmla="*/ 3422675 w 7425815"/>
                                <a:gd name="connsiteY2061" fmla="*/ 2968743 h 4885545"/>
                                <a:gd name="connsiteX2062" fmla="*/ 3422678 w 7425815"/>
                                <a:gd name="connsiteY2062" fmla="*/ 2968741 h 4885545"/>
                                <a:gd name="connsiteX2063" fmla="*/ 3427866 w 7425815"/>
                                <a:gd name="connsiteY2063" fmla="*/ 2971136 h 4885545"/>
                                <a:gd name="connsiteX2064" fmla="*/ 3427866 w 7425815"/>
                                <a:gd name="connsiteY2064" fmla="*/ 2971138 h 4885545"/>
                                <a:gd name="connsiteX2065" fmla="*/ 3427866 w 7425815"/>
                                <a:gd name="connsiteY2065" fmla="*/ 2971138 h 4885545"/>
                                <a:gd name="connsiteX2066" fmla="*/ 3425471 w 7425815"/>
                                <a:gd name="connsiteY2066" fmla="*/ 2976327 h 4885545"/>
                                <a:gd name="connsiteX2067" fmla="*/ 3425470 w 7425815"/>
                                <a:gd name="connsiteY2067" fmla="*/ 2976328 h 4885545"/>
                                <a:gd name="connsiteX2068" fmla="*/ 3409107 w 7425815"/>
                                <a:gd name="connsiteY2068" fmla="*/ 2992295 h 4885545"/>
                                <a:gd name="connsiteX2069" fmla="*/ 3408736 w 7425815"/>
                                <a:gd name="connsiteY2069" fmla="*/ 3013465 h 4885545"/>
                                <a:gd name="connsiteX2070" fmla="*/ 3409107 w 7425815"/>
                                <a:gd name="connsiteY2070" fmla="*/ 3013852 h 4885545"/>
                                <a:gd name="connsiteX2071" fmla="*/ 3408710 w 7425815"/>
                                <a:gd name="connsiteY2071" fmla="*/ 3014775 h 4885545"/>
                                <a:gd name="connsiteX2072" fmla="*/ 3408708 w 7425815"/>
                                <a:gd name="connsiteY2072" fmla="*/ 3015049 h 4885545"/>
                                <a:gd name="connsiteX2073" fmla="*/ 3407920 w 7425815"/>
                                <a:gd name="connsiteY2073" fmla="*/ 3016624 h 4885545"/>
                                <a:gd name="connsiteX2074" fmla="*/ 3406712 w 7425815"/>
                                <a:gd name="connsiteY2074" fmla="*/ 3019441 h 4885545"/>
                                <a:gd name="connsiteX2075" fmla="*/ 3406552 w 7425815"/>
                                <a:gd name="connsiteY2075" fmla="*/ 3019361 h 4885545"/>
                                <a:gd name="connsiteX2076" fmla="*/ 3406312 w 7425815"/>
                                <a:gd name="connsiteY2076" fmla="*/ 3019840 h 4885545"/>
                                <a:gd name="connsiteX2077" fmla="*/ 3401523 w 7425815"/>
                                <a:gd name="connsiteY2077" fmla="*/ 3017445 h 4885545"/>
                                <a:gd name="connsiteX2078" fmla="*/ 3401535 w 7425815"/>
                                <a:gd name="connsiteY2078" fmla="*/ 3016648 h 4885545"/>
                                <a:gd name="connsiteX2079" fmla="*/ 3385956 w 7425815"/>
                                <a:gd name="connsiteY2079" fmla="*/ 3000679 h 4885545"/>
                                <a:gd name="connsiteX2080" fmla="*/ 3363644 w 7425815"/>
                                <a:gd name="connsiteY2080" fmla="*/ 3000286 h 4885545"/>
                                <a:gd name="connsiteX2081" fmla="*/ 3362806 w 7425815"/>
                                <a:gd name="connsiteY2081" fmla="*/ 3001077 h 4885545"/>
                                <a:gd name="connsiteX2082" fmla="*/ 3358018 w 7425815"/>
                                <a:gd name="connsiteY2082" fmla="*/ 2998682 h 4885545"/>
                                <a:gd name="connsiteX2083" fmla="*/ 3358319 w 7425815"/>
                                <a:gd name="connsiteY2083" fmla="*/ 2998024 h 4885545"/>
                                <a:gd name="connsiteX2084" fmla="*/ 3358015 w 7425815"/>
                                <a:gd name="connsiteY2084" fmla="*/ 2997884 h 4885545"/>
                                <a:gd name="connsiteX2085" fmla="*/ 3360410 w 7425815"/>
                                <a:gd name="connsiteY2085" fmla="*/ 2992694 h 4885545"/>
                                <a:gd name="connsiteX2086" fmla="*/ 3361217 w 7425815"/>
                                <a:gd name="connsiteY2086" fmla="*/ 2992705 h 4885545"/>
                                <a:gd name="connsiteX2087" fmla="*/ 3376779 w 7425815"/>
                                <a:gd name="connsiteY2087" fmla="*/ 2977524 h 4885545"/>
                                <a:gd name="connsiteX2088" fmla="*/ 3377162 w 7425815"/>
                                <a:gd name="connsiteY2088" fmla="*/ 2955581 h 4885545"/>
                                <a:gd name="connsiteX2089" fmla="*/ 3376776 w 7425815"/>
                                <a:gd name="connsiteY2089" fmla="*/ 2955169 h 4885545"/>
                                <a:gd name="connsiteX2090" fmla="*/ 3379171 w 7425815"/>
                                <a:gd name="connsiteY2090" fmla="*/ 2949979 h 4885545"/>
                                <a:gd name="connsiteX2091" fmla="*/ 3379348 w 7425815"/>
                                <a:gd name="connsiteY2091" fmla="*/ 2950061 h 4885545"/>
                                <a:gd name="connsiteX2092" fmla="*/ 5912751 w 7425815"/>
                                <a:gd name="connsiteY2092" fmla="*/ 2932515 h 4885545"/>
                                <a:gd name="connsiteX2093" fmla="*/ 5902871 w 7425815"/>
                                <a:gd name="connsiteY2093" fmla="*/ 2935609 h 4885545"/>
                                <a:gd name="connsiteX2094" fmla="*/ 5901274 w 7425815"/>
                                <a:gd name="connsiteY2094" fmla="*/ 2954771 h 4885545"/>
                                <a:gd name="connsiteX2095" fmla="*/ 5908460 w 7425815"/>
                                <a:gd name="connsiteY2095" fmla="*/ 2963154 h 4885545"/>
                                <a:gd name="connsiteX2096" fmla="*/ 5920037 w 7425815"/>
                                <a:gd name="connsiteY2096" fmla="*/ 2953174 h 4885545"/>
                                <a:gd name="connsiteX2097" fmla="*/ 5924827 w 7425815"/>
                                <a:gd name="connsiteY2097" fmla="*/ 2953573 h 4885545"/>
                                <a:gd name="connsiteX2098" fmla="*/ 5924428 w 7425815"/>
                                <a:gd name="connsiteY2098" fmla="*/ 2958363 h 4885545"/>
                                <a:gd name="connsiteX2099" fmla="*/ 5912852 w 7425815"/>
                                <a:gd name="connsiteY2099" fmla="*/ 2968343 h 4885545"/>
                                <a:gd name="connsiteX2100" fmla="*/ 5921235 w 7425815"/>
                                <a:gd name="connsiteY2100" fmla="*/ 2978323 h 4885545"/>
                                <a:gd name="connsiteX2101" fmla="*/ 5923231 w 7425815"/>
                                <a:gd name="connsiteY2101" fmla="*/ 2978323 h 4885545"/>
                                <a:gd name="connsiteX2102" fmla="*/ 5947183 w 7425815"/>
                                <a:gd name="connsiteY2102" fmla="*/ 2958363 h 4885545"/>
                                <a:gd name="connsiteX2103" fmla="*/ 5948380 w 7425815"/>
                                <a:gd name="connsiteY2103" fmla="*/ 2939202 h 4885545"/>
                                <a:gd name="connsiteX2104" fmla="*/ 5929219 w 7425815"/>
                                <a:gd name="connsiteY2104" fmla="*/ 2937605 h 4885545"/>
                                <a:gd name="connsiteX2105" fmla="*/ 5928021 w 7425815"/>
                                <a:gd name="connsiteY2105" fmla="*/ 2938803 h 4885545"/>
                                <a:gd name="connsiteX2106" fmla="*/ 5925626 w 7425815"/>
                                <a:gd name="connsiteY2106" fmla="*/ 2939601 h 4885545"/>
                                <a:gd name="connsiteX2107" fmla="*/ 5923231 w 7425815"/>
                                <a:gd name="connsiteY2107" fmla="*/ 2938403 h 4885545"/>
                                <a:gd name="connsiteX2108" fmla="*/ 5922033 w 7425815"/>
                                <a:gd name="connsiteY2108" fmla="*/ 2937206 h 4885545"/>
                                <a:gd name="connsiteX2109" fmla="*/ 5912751 w 7425815"/>
                                <a:gd name="connsiteY2109" fmla="*/ 2932515 h 4885545"/>
                                <a:gd name="connsiteX2110" fmla="*/ 1494341 w 7425815"/>
                                <a:gd name="connsiteY2110" fmla="*/ 2921785 h 4885545"/>
                                <a:gd name="connsiteX2111" fmla="*/ 1506916 w 7425815"/>
                                <a:gd name="connsiteY2111" fmla="*/ 2930818 h 4885545"/>
                                <a:gd name="connsiteX2112" fmla="*/ 1501326 w 7425815"/>
                                <a:gd name="connsiteY2112" fmla="*/ 2934411 h 4885545"/>
                                <a:gd name="connsiteX2113" fmla="*/ 1482564 w 7425815"/>
                                <a:gd name="connsiteY2113" fmla="*/ 2930020 h 4885545"/>
                                <a:gd name="connsiteX2114" fmla="*/ 1478572 w 7425815"/>
                                <a:gd name="connsiteY2114" fmla="*/ 2948383 h 4885545"/>
                                <a:gd name="connsiteX2115" fmla="*/ 1472983 w 7425815"/>
                                <a:gd name="connsiteY2115" fmla="*/ 2951976 h 4885545"/>
                                <a:gd name="connsiteX2116" fmla="*/ 1479370 w 7425815"/>
                                <a:gd name="connsiteY2116" fmla="*/ 2924430 h 4885545"/>
                                <a:gd name="connsiteX2117" fmla="*/ 1494341 w 7425815"/>
                                <a:gd name="connsiteY2117" fmla="*/ 2921785 h 4885545"/>
                                <a:gd name="connsiteX2118" fmla="*/ 5953170 w 7425815"/>
                                <a:gd name="connsiteY2118" fmla="*/ 2912854 h 4885545"/>
                                <a:gd name="connsiteX2119" fmla="*/ 5967941 w 7425815"/>
                                <a:gd name="connsiteY2119" fmla="*/ 2914051 h 4885545"/>
                                <a:gd name="connsiteX2120" fmla="*/ 5971933 w 7425815"/>
                                <a:gd name="connsiteY2120" fmla="*/ 2918043 h 4885545"/>
                                <a:gd name="connsiteX2121" fmla="*/ 5970735 w 7425815"/>
                                <a:gd name="connsiteY2121" fmla="*/ 2932815 h 4885545"/>
                                <a:gd name="connsiteX2122" fmla="*/ 5967142 w 7425815"/>
                                <a:gd name="connsiteY2122" fmla="*/ 2936008 h 4885545"/>
                                <a:gd name="connsiteX2123" fmla="*/ 5963949 w 7425815"/>
                                <a:gd name="connsiteY2123" fmla="*/ 2932415 h 4885545"/>
                                <a:gd name="connsiteX2124" fmla="*/ 5964348 w 7425815"/>
                                <a:gd name="connsiteY2124" fmla="*/ 2925628 h 4885545"/>
                                <a:gd name="connsiteX2125" fmla="*/ 5953570 w 7425815"/>
                                <a:gd name="connsiteY2125" fmla="*/ 2934811 h 4885545"/>
                                <a:gd name="connsiteX2126" fmla="*/ 5953969 w 7425815"/>
                                <a:gd name="connsiteY2126" fmla="*/ 2935210 h 4885545"/>
                                <a:gd name="connsiteX2127" fmla="*/ 5951574 w 7425815"/>
                                <a:gd name="connsiteY2127" fmla="*/ 2963952 h 4885545"/>
                                <a:gd name="connsiteX2128" fmla="*/ 5928021 w 7425815"/>
                                <a:gd name="connsiteY2128" fmla="*/ 2983912 h 4885545"/>
                                <a:gd name="connsiteX2129" fmla="*/ 5922033 w 7425815"/>
                                <a:gd name="connsiteY2129" fmla="*/ 2985908 h 4885545"/>
                                <a:gd name="connsiteX2130" fmla="*/ 5916444 w 7425815"/>
                                <a:gd name="connsiteY2130" fmla="*/ 2983114 h 4885545"/>
                                <a:gd name="connsiteX2131" fmla="*/ 5908061 w 7425815"/>
                                <a:gd name="connsiteY2131" fmla="*/ 2973134 h 4885545"/>
                                <a:gd name="connsiteX2132" fmla="*/ 5898879 w 7425815"/>
                                <a:gd name="connsiteY2132" fmla="*/ 2981118 h 4885545"/>
                                <a:gd name="connsiteX2133" fmla="*/ 5898479 w 7425815"/>
                                <a:gd name="connsiteY2133" fmla="*/ 2988303 h 4885545"/>
                                <a:gd name="connsiteX2134" fmla="*/ 5894887 w 7425815"/>
                                <a:gd name="connsiteY2134" fmla="*/ 2991497 h 4885545"/>
                                <a:gd name="connsiteX2135" fmla="*/ 5891693 w 7425815"/>
                                <a:gd name="connsiteY2135" fmla="*/ 2987904 h 4885545"/>
                                <a:gd name="connsiteX2136" fmla="*/ 5892092 w 7425815"/>
                                <a:gd name="connsiteY2136" fmla="*/ 2982715 h 4885545"/>
                                <a:gd name="connsiteX2137" fmla="*/ 5886903 w 7425815"/>
                                <a:gd name="connsiteY2137" fmla="*/ 2982315 h 4885545"/>
                                <a:gd name="connsiteX2138" fmla="*/ 5883709 w 7425815"/>
                                <a:gd name="connsiteY2138" fmla="*/ 2978723 h 4885545"/>
                                <a:gd name="connsiteX2139" fmla="*/ 5887302 w 7425815"/>
                                <a:gd name="connsiteY2139" fmla="*/ 2975529 h 4885545"/>
                                <a:gd name="connsiteX2140" fmla="*/ 5894487 w 7425815"/>
                                <a:gd name="connsiteY2140" fmla="*/ 2975928 h 4885545"/>
                                <a:gd name="connsiteX2141" fmla="*/ 5903669 w 7425815"/>
                                <a:gd name="connsiteY2141" fmla="*/ 2967944 h 4885545"/>
                                <a:gd name="connsiteX2142" fmla="*/ 5896084 w 7425815"/>
                                <a:gd name="connsiteY2142" fmla="*/ 2959162 h 4885545"/>
                                <a:gd name="connsiteX2143" fmla="*/ 5898479 w 7425815"/>
                                <a:gd name="connsiteY2143" fmla="*/ 2930418 h 4885545"/>
                                <a:gd name="connsiteX2144" fmla="*/ 5926025 w 7425815"/>
                                <a:gd name="connsiteY2144" fmla="*/ 2931616 h 4885545"/>
                                <a:gd name="connsiteX2145" fmla="*/ 5947582 w 7425815"/>
                                <a:gd name="connsiteY2145" fmla="*/ 2930019 h 4885545"/>
                                <a:gd name="connsiteX2146" fmla="*/ 5959558 w 7425815"/>
                                <a:gd name="connsiteY2146" fmla="*/ 2920039 h 4885545"/>
                                <a:gd name="connsiteX2147" fmla="*/ 5952771 w 7425815"/>
                                <a:gd name="connsiteY2147" fmla="*/ 2919640 h 4885545"/>
                                <a:gd name="connsiteX2148" fmla="*/ 5949578 w 7425815"/>
                                <a:gd name="connsiteY2148" fmla="*/ 2916047 h 4885545"/>
                                <a:gd name="connsiteX2149" fmla="*/ 5953170 w 7425815"/>
                                <a:gd name="connsiteY2149" fmla="*/ 2912854 h 4885545"/>
                                <a:gd name="connsiteX2150" fmla="*/ 525833 w 7425815"/>
                                <a:gd name="connsiteY2150" fmla="*/ 2866700 h 4885545"/>
                                <a:gd name="connsiteX2151" fmla="*/ 525680 w 7425815"/>
                                <a:gd name="connsiteY2151" fmla="*/ 2873733 h 4885545"/>
                                <a:gd name="connsiteX2152" fmla="*/ 520123 w 7425815"/>
                                <a:gd name="connsiteY2152" fmla="*/ 2879126 h 4885545"/>
                                <a:gd name="connsiteX2153" fmla="*/ 527776 w 7425815"/>
                                <a:gd name="connsiteY2153" fmla="*/ 2879271 h 4885545"/>
                                <a:gd name="connsiteX2154" fmla="*/ 533495 w 7425815"/>
                                <a:gd name="connsiteY2154" fmla="*/ 2885056 h 4885545"/>
                                <a:gd name="connsiteX2155" fmla="*/ 533663 w 7425815"/>
                                <a:gd name="connsiteY2155" fmla="*/ 2877326 h 4885545"/>
                                <a:gd name="connsiteX2156" fmla="*/ 538871 w 7425815"/>
                                <a:gd name="connsiteY2156" fmla="*/ 2872118 h 4885545"/>
                                <a:gd name="connsiteX2157" fmla="*/ 530870 w 7425815"/>
                                <a:gd name="connsiteY2157" fmla="*/ 2871737 h 4885545"/>
                                <a:gd name="connsiteX2158" fmla="*/ 7228763 w 7425815"/>
                                <a:gd name="connsiteY2158" fmla="*/ 2853527 h 4885545"/>
                                <a:gd name="connsiteX2159" fmla="*/ 7228610 w 7425815"/>
                                <a:gd name="connsiteY2159" fmla="*/ 2860559 h 4885545"/>
                                <a:gd name="connsiteX2160" fmla="*/ 7223060 w 7425815"/>
                                <a:gd name="connsiteY2160" fmla="*/ 2865946 h 4885545"/>
                                <a:gd name="connsiteX2161" fmla="*/ 7231105 w 7425815"/>
                                <a:gd name="connsiteY2161" fmla="*/ 2866098 h 4885545"/>
                                <a:gd name="connsiteX2162" fmla="*/ 7236434 w 7425815"/>
                                <a:gd name="connsiteY2162" fmla="*/ 2871488 h 4885545"/>
                                <a:gd name="connsiteX2163" fmla="*/ 7236593 w 7425815"/>
                                <a:gd name="connsiteY2163" fmla="*/ 2864152 h 4885545"/>
                                <a:gd name="connsiteX2164" fmla="*/ 7241801 w 7425815"/>
                                <a:gd name="connsiteY2164" fmla="*/ 2858945 h 4885545"/>
                                <a:gd name="connsiteX2165" fmla="*/ 7233800 w 7425815"/>
                                <a:gd name="connsiteY2165" fmla="*/ 2858563 h 4885545"/>
                                <a:gd name="connsiteX2166" fmla="*/ 520890 w 7425815"/>
                                <a:gd name="connsiteY2166" fmla="*/ 2852973 h 4885545"/>
                                <a:gd name="connsiteX2167" fmla="*/ 526080 w 7425815"/>
                                <a:gd name="connsiteY2167" fmla="*/ 2855368 h 4885545"/>
                                <a:gd name="connsiteX2168" fmla="*/ 526054 w 7425815"/>
                                <a:gd name="connsiteY2168" fmla="*/ 2856542 h 4885545"/>
                                <a:gd name="connsiteX2169" fmla="*/ 534063 w 7425815"/>
                                <a:gd name="connsiteY2169" fmla="*/ 2864551 h 4885545"/>
                                <a:gd name="connsiteX2170" fmla="*/ 546438 w 7425815"/>
                                <a:gd name="connsiteY2170" fmla="*/ 2864551 h 4885545"/>
                                <a:gd name="connsiteX2171" fmla="*/ 546837 w 7425815"/>
                                <a:gd name="connsiteY2171" fmla="*/ 2864151 h 4885545"/>
                                <a:gd name="connsiteX2172" fmla="*/ 552028 w 7425815"/>
                                <a:gd name="connsiteY2172" fmla="*/ 2866546 h 4885545"/>
                                <a:gd name="connsiteX2173" fmla="*/ 549632 w 7425815"/>
                                <a:gd name="connsiteY2173" fmla="*/ 2871737 h 4885545"/>
                                <a:gd name="connsiteX2174" fmla="*/ 549235 w 7425815"/>
                                <a:gd name="connsiteY2174" fmla="*/ 2872133 h 4885545"/>
                                <a:gd name="connsiteX2175" fmla="*/ 549234 w 7425815"/>
                                <a:gd name="connsiteY2175" fmla="*/ 2872136 h 4885545"/>
                                <a:gd name="connsiteX2176" fmla="*/ 549232 w 7425815"/>
                                <a:gd name="connsiteY2176" fmla="*/ 2872137 h 4885545"/>
                                <a:gd name="connsiteX2177" fmla="*/ 540849 w 7425815"/>
                                <a:gd name="connsiteY2177" fmla="*/ 2880519 h 4885545"/>
                                <a:gd name="connsiteX2178" fmla="*/ 540849 w 7425815"/>
                                <a:gd name="connsiteY2178" fmla="*/ 2892495 h 4885545"/>
                                <a:gd name="connsiteX2179" fmla="*/ 540850 w 7425815"/>
                                <a:gd name="connsiteY2179" fmla="*/ 2892495 h 4885545"/>
                                <a:gd name="connsiteX2180" fmla="*/ 540849 w 7425815"/>
                                <a:gd name="connsiteY2180" fmla="*/ 2892496 h 4885545"/>
                                <a:gd name="connsiteX2181" fmla="*/ 540849 w 7425815"/>
                                <a:gd name="connsiteY2181" fmla="*/ 2892895 h 4885545"/>
                                <a:gd name="connsiteX2182" fmla="*/ 538061 w 7425815"/>
                                <a:gd name="connsiteY2182" fmla="*/ 2898073 h 4885545"/>
                                <a:gd name="connsiteX2183" fmla="*/ 538055 w 7425815"/>
                                <a:gd name="connsiteY2183" fmla="*/ 2898084 h 4885545"/>
                                <a:gd name="connsiteX2184" fmla="*/ 538055 w 7425815"/>
                                <a:gd name="connsiteY2184" fmla="*/ 2898084 h 4885545"/>
                                <a:gd name="connsiteX2185" fmla="*/ 538055 w 7425815"/>
                                <a:gd name="connsiteY2185" fmla="*/ 2898084 h 4885545"/>
                                <a:gd name="connsiteX2186" fmla="*/ 533264 w 7425815"/>
                                <a:gd name="connsiteY2186" fmla="*/ 2895689 h 4885545"/>
                                <a:gd name="connsiteX2187" fmla="*/ 533264 w 7425815"/>
                                <a:gd name="connsiteY2187" fmla="*/ 2895689 h 4885545"/>
                                <a:gd name="connsiteX2188" fmla="*/ 524632 w 7425815"/>
                                <a:gd name="connsiteY2188" fmla="*/ 2886756 h 4885545"/>
                                <a:gd name="connsiteX2189" fmla="*/ 512511 w 7425815"/>
                                <a:gd name="connsiteY2189" fmla="*/ 2886515 h 4885545"/>
                                <a:gd name="connsiteX2190" fmla="*/ 512107 w 7425815"/>
                                <a:gd name="connsiteY2190" fmla="*/ 2886906 h 4885545"/>
                                <a:gd name="connsiteX2191" fmla="*/ 507316 w 7425815"/>
                                <a:gd name="connsiteY2191" fmla="*/ 2884511 h 4885545"/>
                                <a:gd name="connsiteX2192" fmla="*/ 507398 w 7425815"/>
                                <a:gd name="connsiteY2192" fmla="*/ 2884334 h 4885545"/>
                                <a:gd name="connsiteX2193" fmla="*/ 506917 w 7425815"/>
                                <a:gd name="connsiteY2193" fmla="*/ 2884112 h 4885545"/>
                                <a:gd name="connsiteX2194" fmla="*/ 509312 w 7425815"/>
                                <a:gd name="connsiteY2194" fmla="*/ 2878921 h 4885545"/>
                                <a:gd name="connsiteX2195" fmla="*/ 510096 w 7425815"/>
                                <a:gd name="connsiteY2195" fmla="*/ 2878936 h 4885545"/>
                                <a:gd name="connsiteX2196" fmla="*/ 518495 w 7425815"/>
                                <a:gd name="connsiteY2196" fmla="*/ 2870539 h 4885545"/>
                                <a:gd name="connsiteX2197" fmla="*/ 518495 w 7425815"/>
                                <a:gd name="connsiteY2197" fmla="*/ 2859361 h 4885545"/>
                                <a:gd name="connsiteX2198" fmla="*/ 517696 w 7425815"/>
                                <a:gd name="connsiteY2198" fmla="*/ 2858563 h 4885545"/>
                                <a:gd name="connsiteX2199" fmla="*/ 520091 w 7425815"/>
                                <a:gd name="connsiteY2199" fmla="*/ 2853372 h 4885545"/>
                                <a:gd name="connsiteX2200" fmla="*/ 520598 w 7425815"/>
                                <a:gd name="connsiteY2200" fmla="*/ 2853606 h 4885545"/>
                                <a:gd name="connsiteX2201" fmla="*/ 459254 w 7425815"/>
                                <a:gd name="connsiteY2201" fmla="*/ 2843360 h 4885545"/>
                                <a:gd name="connsiteX2202" fmla="*/ 459014 w 7425815"/>
                                <a:gd name="connsiteY2202" fmla="*/ 2860559 h 4885545"/>
                                <a:gd name="connsiteX2203" fmla="*/ 446165 w 7425815"/>
                                <a:gd name="connsiteY2203" fmla="*/ 2872694 h 4885545"/>
                                <a:gd name="connsiteX2204" fmla="*/ 463406 w 7425815"/>
                                <a:gd name="connsiteY2204" fmla="*/ 2872934 h 4885545"/>
                                <a:gd name="connsiteX2205" fmla="*/ 476326 w 7425815"/>
                                <a:gd name="connsiteY2205" fmla="*/ 2886371 h 4885545"/>
                                <a:gd name="connsiteX2206" fmla="*/ 476579 w 7425815"/>
                                <a:gd name="connsiteY2206" fmla="*/ 2868144 h 4885545"/>
                                <a:gd name="connsiteX2207" fmla="*/ 489210 w 7425815"/>
                                <a:gd name="connsiteY2207" fmla="*/ 2855999 h 4885545"/>
                                <a:gd name="connsiteX2208" fmla="*/ 469792 w 7425815"/>
                                <a:gd name="connsiteY2208" fmla="*/ 2854571 h 4885545"/>
                                <a:gd name="connsiteX2209" fmla="*/ 7223820 w 7425815"/>
                                <a:gd name="connsiteY2209" fmla="*/ 2839800 h 4885545"/>
                                <a:gd name="connsiteX2210" fmla="*/ 7229009 w 7425815"/>
                                <a:gd name="connsiteY2210" fmla="*/ 2842195 h 4885545"/>
                                <a:gd name="connsiteX2211" fmla="*/ 7228984 w 7425815"/>
                                <a:gd name="connsiteY2211" fmla="*/ 2843367 h 4885545"/>
                                <a:gd name="connsiteX2212" fmla="*/ 7236993 w 7425815"/>
                                <a:gd name="connsiteY2212" fmla="*/ 2851378 h 4885545"/>
                                <a:gd name="connsiteX2213" fmla="*/ 7249368 w 7425815"/>
                                <a:gd name="connsiteY2213" fmla="*/ 2851378 h 4885545"/>
                                <a:gd name="connsiteX2214" fmla="*/ 7249768 w 7425815"/>
                                <a:gd name="connsiteY2214" fmla="*/ 2850977 h 4885545"/>
                                <a:gd name="connsiteX2215" fmla="*/ 7254957 w 7425815"/>
                                <a:gd name="connsiteY2215" fmla="*/ 2853372 h 4885545"/>
                                <a:gd name="connsiteX2216" fmla="*/ 7252562 w 7425815"/>
                                <a:gd name="connsiteY2216" fmla="*/ 2858563 h 4885545"/>
                                <a:gd name="connsiteX2217" fmla="*/ 7252165 w 7425815"/>
                                <a:gd name="connsiteY2217" fmla="*/ 2858960 h 4885545"/>
                                <a:gd name="connsiteX2218" fmla="*/ 7252163 w 7425815"/>
                                <a:gd name="connsiteY2218" fmla="*/ 2858963 h 4885545"/>
                                <a:gd name="connsiteX2219" fmla="*/ 7252161 w 7425815"/>
                                <a:gd name="connsiteY2219" fmla="*/ 2858964 h 4885545"/>
                                <a:gd name="connsiteX2220" fmla="*/ 7243780 w 7425815"/>
                                <a:gd name="connsiteY2220" fmla="*/ 2867345 h 4885545"/>
                                <a:gd name="connsiteX2221" fmla="*/ 7243780 w 7425815"/>
                                <a:gd name="connsiteY2221" fmla="*/ 2878918 h 4885545"/>
                                <a:gd name="connsiteX2222" fmla="*/ 7244179 w 7425815"/>
                                <a:gd name="connsiteY2222" fmla="*/ 2879322 h 4885545"/>
                                <a:gd name="connsiteX2223" fmla="*/ 7241385 w 7425815"/>
                                <a:gd name="connsiteY2223" fmla="*/ 2884911 h 4885545"/>
                                <a:gd name="connsiteX2224" fmla="*/ 7241069 w 7425815"/>
                                <a:gd name="connsiteY2224" fmla="*/ 2884753 h 4885545"/>
                                <a:gd name="connsiteX2225" fmla="*/ 7240985 w 7425815"/>
                                <a:gd name="connsiteY2225" fmla="*/ 2884910 h 4885545"/>
                                <a:gd name="connsiteX2226" fmla="*/ 7236194 w 7425815"/>
                                <a:gd name="connsiteY2226" fmla="*/ 2882515 h 4885545"/>
                                <a:gd name="connsiteX2227" fmla="*/ 7236203 w 7425815"/>
                                <a:gd name="connsiteY2227" fmla="*/ 2882111 h 4885545"/>
                                <a:gd name="connsiteX2228" fmla="*/ 7227962 w 7425815"/>
                                <a:gd name="connsiteY2228" fmla="*/ 2873583 h 4885545"/>
                                <a:gd name="connsiteX2229" fmla="*/ 7215448 w 7425815"/>
                                <a:gd name="connsiteY2229" fmla="*/ 2873334 h 4885545"/>
                                <a:gd name="connsiteX2230" fmla="*/ 7215037 w 7425815"/>
                                <a:gd name="connsiteY2230" fmla="*/ 2873733 h 4885545"/>
                                <a:gd name="connsiteX2231" fmla="*/ 7210246 w 7425815"/>
                                <a:gd name="connsiteY2231" fmla="*/ 2871338 h 4885545"/>
                                <a:gd name="connsiteX2232" fmla="*/ 7210398 w 7425815"/>
                                <a:gd name="connsiteY2232" fmla="*/ 2871009 h 4885545"/>
                                <a:gd name="connsiteX2233" fmla="*/ 7210246 w 7425815"/>
                                <a:gd name="connsiteY2233" fmla="*/ 2870939 h 4885545"/>
                                <a:gd name="connsiteX2234" fmla="*/ 7212641 w 7425815"/>
                                <a:gd name="connsiteY2234" fmla="*/ 2865748 h 4885545"/>
                                <a:gd name="connsiteX2235" fmla="*/ 7213034 w 7425815"/>
                                <a:gd name="connsiteY2235" fmla="*/ 2865756 h 4885545"/>
                                <a:gd name="connsiteX2236" fmla="*/ 7221425 w 7425815"/>
                                <a:gd name="connsiteY2236" fmla="*/ 2857366 h 4885545"/>
                                <a:gd name="connsiteX2237" fmla="*/ 7221425 w 7425815"/>
                                <a:gd name="connsiteY2237" fmla="*/ 2846189 h 4885545"/>
                                <a:gd name="connsiteX2238" fmla="*/ 7220625 w 7425815"/>
                                <a:gd name="connsiteY2238" fmla="*/ 2845390 h 4885545"/>
                                <a:gd name="connsiteX2239" fmla="*/ 7223020 w 7425815"/>
                                <a:gd name="connsiteY2239" fmla="*/ 2840199 h 4885545"/>
                                <a:gd name="connsiteX2240" fmla="*/ 7223528 w 7425815"/>
                                <a:gd name="connsiteY2240" fmla="*/ 2840434 h 4885545"/>
                                <a:gd name="connsiteX2241" fmla="*/ 7162183 w 7425815"/>
                                <a:gd name="connsiteY2241" fmla="*/ 2830186 h 4885545"/>
                                <a:gd name="connsiteX2242" fmla="*/ 7161944 w 7425815"/>
                                <a:gd name="connsiteY2242" fmla="*/ 2847386 h 4885545"/>
                                <a:gd name="connsiteX2243" fmla="*/ 7149096 w 7425815"/>
                                <a:gd name="connsiteY2243" fmla="*/ 2859520 h 4885545"/>
                                <a:gd name="connsiteX2244" fmla="*/ 7166335 w 7425815"/>
                                <a:gd name="connsiteY2244" fmla="*/ 2859760 h 4885545"/>
                                <a:gd name="connsiteX2245" fmla="*/ 7179255 w 7425815"/>
                                <a:gd name="connsiteY2245" fmla="*/ 2873197 h 4885545"/>
                                <a:gd name="connsiteX2246" fmla="*/ 7179508 w 7425815"/>
                                <a:gd name="connsiteY2246" fmla="*/ 2854970 h 4885545"/>
                                <a:gd name="connsiteX2247" fmla="*/ 7192138 w 7425815"/>
                                <a:gd name="connsiteY2247" fmla="*/ 2842826 h 4885545"/>
                                <a:gd name="connsiteX2248" fmla="*/ 7172722 w 7425815"/>
                                <a:gd name="connsiteY2248" fmla="*/ 2841398 h 4885545"/>
                                <a:gd name="connsiteX2249" fmla="*/ 453424 w 7425815"/>
                                <a:gd name="connsiteY2249" fmla="*/ 2829420 h 4885545"/>
                                <a:gd name="connsiteX2250" fmla="*/ 454084 w 7425815"/>
                                <a:gd name="connsiteY2250" fmla="*/ 2829725 h 4885545"/>
                                <a:gd name="connsiteX2251" fmla="*/ 454224 w 7425815"/>
                                <a:gd name="connsiteY2251" fmla="*/ 2829420 h 4885545"/>
                                <a:gd name="connsiteX2252" fmla="*/ 459414 w 7425815"/>
                                <a:gd name="connsiteY2252" fmla="*/ 2831816 h 4885545"/>
                                <a:gd name="connsiteX2253" fmla="*/ 459403 w 7425815"/>
                                <a:gd name="connsiteY2253" fmla="*/ 2832632 h 4885545"/>
                                <a:gd name="connsiteX2254" fmla="*/ 474333 w 7425815"/>
                                <a:gd name="connsiteY2254" fmla="*/ 2848084 h 4885545"/>
                                <a:gd name="connsiteX2255" fmla="*/ 496938 w 7425815"/>
                                <a:gd name="connsiteY2255" fmla="*/ 2848184 h 4885545"/>
                                <a:gd name="connsiteX2256" fmla="*/ 497208 w 7425815"/>
                                <a:gd name="connsiteY2256" fmla="*/ 2848308 h 4885545"/>
                                <a:gd name="connsiteX2257" fmla="*/ 497338 w 7425815"/>
                                <a:gd name="connsiteY2257" fmla="*/ 2848183 h 4885545"/>
                                <a:gd name="connsiteX2258" fmla="*/ 502528 w 7425815"/>
                                <a:gd name="connsiteY2258" fmla="*/ 2850578 h 4885545"/>
                                <a:gd name="connsiteX2259" fmla="*/ 500132 w 7425815"/>
                                <a:gd name="connsiteY2259" fmla="*/ 2855768 h 4885545"/>
                                <a:gd name="connsiteX2260" fmla="*/ 483765 w 7425815"/>
                                <a:gd name="connsiteY2260" fmla="*/ 2871737 h 4885545"/>
                                <a:gd name="connsiteX2261" fmla="*/ 483366 w 7425815"/>
                                <a:gd name="connsiteY2261" fmla="*/ 2894491 h 4885545"/>
                                <a:gd name="connsiteX2262" fmla="*/ 480971 w 7425815"/>
                                <a:gd name="connsiteY2262" fmla="*/ 2899282 h 4885545"/>
                                <a:gd name="connsiteX2263" fmla="*/ 480970 w 7425815"/>
                                <a:gd name="connsiteY2263" fmla="*/ 2899282 h 4885545"/>
                                <a:gd name="connsiteX2264" fmla="*/ 480970 w 7425815"/>
                                <a:gd name="connsiteY2264" fmla="*/ 2899282 h 4885545"/>
                                <a:gd name="connsiteX2265" fmla="*/ 479054 w 7425815"/>
                                <a:gd name="connsiteY2265" fmla="*/ 2898324 h 4885545"/>
                                <a:gd name="connsiteX2266" fmla="*/ 476179 w 7425815"/>
                                <a:gd name="connsiteY2266" fmla="*/ 2896887 h 4885545"/>
                                <a:gd name="connsiteX2267" fmla="*/ 476179 w 7425815"/>
                                <a:gd name="connsiteY2267" fmla="*/ 2896887 h 4885545"/>
                                <a:gd name="connsiteX2268" fmla="*/ 460212 w 7425815"/>
                                <a:gd name="connsiteY2268" fmla="*/ 2880519 h 4885545"/>
                                <a:gd name="connsiteX2269" fmla="*/ 438288 w 7425815"/>
                                <a:gd name="connsiteY2269" fmla="*/ 2880134 h 4885545"/>
                                <a:gd name="connsiteX2270" fmla="*/ 437458 w 7425815"/>
                                <a:gd name="connsiteY2270" fmla="*/ 2880918 h 4885545"/>
                                <a:gd name="connsiteX2271" fmla="*/ 432667 w 7425815"/>
                                <a:gd name="connsiteY2271" fmla="*/ 2878523 h 4885545"/>
                                <a:gd name="connsiteX2272" fmla="*/ 432900 w 7425815"/>
                                <a:gd name="connsiteY2272" fmla="*/ 2878017 h 4885545"/>
                                <a:gd name="connsiteX2273" fmla="*/ 432267 w 7425815"/>
                                <a:gd name="connsiteY2273" fmla="*/ 2877725 h 4885545"/>
                                <a:gd name="connsiteX2274" fmla="*/ 434662 w 7425815"/>
                                <a:gd name="connsiteY2274" fmla="*/ 2872534 h 4885545"/>
                                <a:gd name="connsiteX2275" fmla="*/ 435863 w 7425815"/>
                                <a:gd name="connsiteY2275" fmla="*/ 2872551 h 4885545"/>
                                <a:gd name="connsiteX2276" fmla="*/ 451430 w 7425815"/>
                                <a:gd name="connsiteY2276" fmla="*/ 2857365 h 4885545"/>
                                <a:gd name="connsiteX2277" fmla="*/ 451814 w 7425815"/>
                                <a:gd name="connsiteY2277" fmla="*/ 2835445 h 4885545"/>
                                <a:gd name="connsiteX2278" fmla="*/ 451029 w 7425815"/>
                                <a:gd name="connsiteY2278" fmla="*/ 2834610 h 4885545"/>
                                <a:gd name="connsiteX2279" fmla="*/ 453424 w 7425815"/>
                                <a:gd name="connsiteY2279" fmla="*/ 2829420 h 4885545"/>
                                <a:gd name="connsiteX2280" fmla="*/ 7156354 w 7425815"/>
                                <a:gd name="connsiteY2280" fmla="*/ 2816247 h 4885545"/>
                                <a:gd name="connsiteX2281" fmla="*/ 7157013 w 7425815"/>
                                <a:gd name="connsiteY2281" fmla="*/ 2816551 h 4885545"/>
                                <a:gd name="connsiteX2282" fmla="*/ 7157154 w 7425815"/>
                                <a:gd name="connsiteY2282" fmla="*/ 2816247 h 4885545"/>
                                <a:gd name="connsiteX2283" fmla="*/ 7162343 w 7425815"/>
                                <a:gd name="connsiteY2283" fmla="*/ 2818642 h 4885545"/>
                                <a:gd name="connsiteX2284" fmla="*/ 7162332 w 7425815"/>
                                <a:gd name="connsiteY2284" fmla="*/ 2819457 h 4885545"/>
                                <a:gd name="connsiteX2285" fmla="*/ 7177263 w 7425815"/>
                                <a:gd name="connsiteY2285" fmla="*/ 2834911 h 4885545"/>
                                <a:gd name="connsiteX2286" fmla="*/ 7199868 w 7425815"/>
                                <a:gd name="connsiteY2286" fmla="*/ 2835011 h 4885545"/>
                                <a:gd name="connsiteX2287" fmla="*/ 7200137 w 7425815"/>
                                <a:gd name="connsiteY2287" fmla="*/ 2835135 h 4885545"/>
                                <a:gd name="connsiteX2288" fmla="*/ 7200267 w 7425815"/>
                                <a:gd name="connsiteY2288" fmla="*/ 2835009 h 4885545"/>
                                <a:gd name="connsiteX2289" fmla="*/ 7205457 w 7425815"/>
                                <a:gd name="connsiteY2289" fmla="*/ 2837404 h 4885545"/>
                                <a:gd name="connsiteX2290" fmla="*/ 7203061 w 7425815"/>
                                <a:gd name="connsiteY2290" fmla="*/ 2842594 h 4885545"/>
                                <a:gd name="connsiteX2291" fmla="*/ 7186694 w 7425815"/>
                                <a:gd name="connsiteY2291" fmla="*/ 2858563 h 4885545"/>
                                <a:gd name="connsiteX2292" fmla="*/ 7186295 w 7425815"/>
                                <a:gd name="connsiteY2292" fmla="*/ 2881317 h 4885545"/>
                                <a:gd name="connsiteX2293" fmla="*/ 7183904 w 7425815"/>
                                <a:gd name="connsiteY2293" fmla="*/ 2886101 h 4885545"/>
                                <a:gd name="connsiteX2294" fmla="*/ 7183900 w 7425815"/>
                                <a:gd name="connsiteY2294" fmla="*/ 2886108 h 4885545"/>
                                <a:gd name="connsiteX2295" fmla="*/ 7183900 w 7425815"/>
                                <a:gd name="connsiteY2295" fmla="*/ 2886108 h 4885545"/>
                                <a:gd name="connsiteX2296" fmla="*/ 7183900 w 7425815"/>
                                <a:gd name="connsiteY2296" fmla="*/ 2886108 h 4885545"/>
                                <a:gd name="connsiteX2297" fmla="*/ 7179108 w 7425815"/>
                                <a:gd name="connsiteY2297" fmla="*/ 2883713 h 4885545"/>
                                <a:gd name="connsiteX2298" fmla="*/ 7179108 w 7425815"/>
                                <a:gd name="connsiteY2298" fmla="*/ 2883712 h 4885545"/>
                                <a:gd name="connsiteX2299" fmla="*/ 7163141 w 7425815"/>
                                <a:gd name="connsiteY2299" fmla="*/ 2867345 h 4885545"/>
                                <a:gd name="connsiteX2300" fmla="*/ 7141218 w 7425815"/>
                                <a:gd name="connsiteY2300" fmla="*/ 2866960 h 4885545"/>
                                <a:gd name="connsiteX2301" fmla="*/ 7140387 w 7425815"/>
                                <a:gd name="connsiteY2301" fmla="*/ 2867745 h 4885545"/>
                                <a:gd name="connsiteX2302" fmla="*/ 7135596 w 7425815"/>
                                <a:gd name="connsiteY2302" fmla="*/ 2865350 h 4885545"/>
                                <a:gd name="connsiteX2303" fmla="*/ 7135830 w 7425815"/>
                                <a:gd name="connsiteY2303" fmla="*/ 2864843 h 4885545"/>
                                <a:gd name="connsiteX2304" fmla="*/ 7135196 w 7425815"/>
                                <a:gd name="connsiteY2304" fmla="*/ 2864551 h 4885545"/>
                                <a:gd name="connsiteX2305" fmla="*/ 7137592 w 7425815"/>
                                <a:gd name="connsiteY2305" fmla="*/ 2859360 h 4885545"/>
                                <a:gd name="connsiteX2306" fmla="*/ 7138794 w 7425815"/>
                                <a:gd name="connsiteY2306" fmla="*/ 2859377 h 4885545"/>
                                <a:gd name="connsiteX2307" fmla="*/ 7154359 w 7425815"/>
                                <a:gd name="connsiteY2307" fmla="*/ 2844192 h 4885545"/>
                                <a:gd name="connsiteX2308" fmla="*/ 7154744 w 7425815"/>
                                <a:gd name="connsiteY2308" fmla="*/ 2822272 h 4885545"/>
                                <a:gd name="connsiteX2309" fmla="*/ 7153959 w 7425815"/>
                                <a:gd name="connsiteY2309" fmla="*/ 2821437 h 4885545"/>
                                <a:gd name="connsiteX2310" fmla="*/ 7156354 w 7425815"/>
                                <a:gd name="connsiteY2310" fmla="*/ 2816247 h 4885545"/>
                                <a:gd name="connsiteX2311" fmla="*/ 3014592 w 7425815"/>
                                <a:gd name="connsiteY2311" fmla="*/ 2795190 h 4885545"/>
                                <a:gd name="connsiteX2312" fmla="*/ 3004718 w 7425815"/>
                                <a:gd name="connsiteY2312" fmla="*/ 2798284 h 4885545"/>
                                <a:gd name="connsiteX2313" fmla="*/ 3003118 w 7425815"/>
                                <a:gd name="connsiteY2313" fmla="*/ 2817446 h 4885545"/>
                                <a:gd name="connsiteX2314" fmla="*/ 3010297 w 7425815"/>
                                <a:gd name="connsiteY2314" fmla="*/ 2825829 h 4885545"/>
                                <a:gd name="connsiteX2315" fmla="*/ 3021878 w 7425815"/>
                                <a:gd name="connsiteY2315" fmla="*/ 2815849 h 4885545"/>
                                <a:gd name="connsiteX2316" fmla="*/ 3026667 w 7425815"/>
                                <a:gd name="connsiteY2316" fmla="*/ 2816248 h 4885545"/>
                                <a:gd name="connsiteX2317" fmla="*/ 3026269 w 7425815"/>
                                <a:gd name="connsiteY2317" fmla="*/ 2821039 h 4885545"/>
                                <a:gd name="connsiteX2318" fmla="*/ 3014693 w 7425815"/>
                                <a:gd name="connsiteY2318" fmla="*/ 2831019 h 4885545"/>
                                <a:gd name="connsiteX2319" fmla="*/ 3023075 w 7425815"/>
                                <a:gd name="connsiteY2319" fmla="*/ 2840998 h 4885545"/>
                                <a:gd name="connsiteX2320" fmla="*/ 3025072 w 7425815"/>
                                <a:gd name="connsiteY2320" fmla="*/ 2840998 h 4885545"/>
                                <a:gd name="connsiteX2321" fmla="*/ 3049023 w 7425815"/>
                                <a:gd name="connsiteY2321" fmla="*/ 2821039 h 4885545"/>
                                <a:gd name="connsiteX2322" fmla="*/ 3050220 w 7425815"/>
                                <a:gd name="connsiteY2322" fmla="*/ 2801877 h 4885545"/>
                                <a:gd name="connsiteX2323" fmla="*/ 3031059 w 7425815"/>
                                <a:gd name="connsiteY2323" fmla="*/ 2800280 h 4885545"/>
                                <a:gd name="connsiteX2324" fmla="*/ 3029863 w 7425815"/>
                                <a:gd name="connsiteY2324" fmla="*/ 2801478 h 4885545"/>
                                <a:gd name="connsiteX2325" fmla="*/ 3027467 w 7425815"/>
                                <a:gd name="connsiteY2325" fmla="*/ 2802276 h 4885545"/>
                                <a:gd name="connsiteX2326" fmla="*/ 3025072 w 7425815"/>
                                <a:gd name="connsiteY2326" fmla="*/ 2801079 h 4885545"/>
                                <a:gd name="connsiteX2327" fmla="*/ 3023875 w 7425815"/>
                                <a:gd name="connsiteY2327" fmla="*/ 2799881 h 4885545"/>
                                <a:gd name="connsiteX2328" fmla="*/ 3014592 w 7425815"/>
                                <a:gd name="connsiteY2328" fmla="*/ 2795190 h 4885545"/>
                                <a:gd name="connsiteX2329" fmla="*/ 5271937 w 7425815"/>
                                <a:gd name="connsiteY2329" fmla="*/ 2788453 h 4885545"/>
                                <a:gd name="connsiteX2330" fmla="*/ 5284512 w 7425815"/>
                                <a:gd name="connsiteY2330" fmla="*/ 2797486 h 4885545"/>
                                <a:gd name="connsiteX2331" fmla="*/ 5278923 w 7425815"/>
                                <a:gd name="connsiteY2331" fmla="*/ 2801079 h 4885545"/>
                                <a:gd name="connsiteX2332" fmla="*/ 5260161 w 7425815"/>
                                <a:gd name="connsiteY2332" fmla="*/ 2796688 h 4885545"/>
                                <a:gd name="connsiteX2333" fmla="*/ 5256169 w 7425815"/>
                                <a:gd name="connsiteY2333" fmla="*/ 2815051 h 4885545"/>
                                <a:gd name="connsiteX2334" fmla="*/ 5250579 w 7425815"/>
                                <a:gd name="connsiteY2334" fmla="*/ 2818643 h 4885545"/>
                                <a:gd name="connsiteX2335" fmla="*/ 5256967 w 7425815"/>
                                <a:gd name="connsiteY2335" fmla="*/ 2791098 h 4885545"/>
                                <a:gd name="connsiteX2336" fmla="*/ 5271937 w 7425815"/>
                                <a:gd name="connsiteY2336" fmla="*/ 2788453 h 4885545"/>
                                <a:gd name="connsiteX2337" fmla="*/ 3055010 w 7425815"/>
                                <a:gd name="connsiteY2337" fmla="*/ 2775529 h 4885545"/>
                                <a:gd name="connsiteX2338" fmla="*/ 3069780 w 7425815"/>
                                <a:gd name="connsiteY2338" fmla="*/ 2776726 h 4885545"/>
                                <a:gd name="connsiteX2339" fmla="*/ 3073773 w 7425815"/>
                                <a:gd name="connsiteY2339" fmla="*/ 2780718 h 4885545"/>
                                <a:gd name="connsiteX2340" fmla="*/ 3072575 w 7425815"/>
                                <a:gd name="connsiteY2340" fmla="*/ 2795490 h 4885545"/>
                                <a:gd name="connsiteX2341" fmla="*/ 3068983 w 7425815"/>
                                <a:gd name="connsiteY2341" fmla="*/ 2798683 h 4885545"/>
                                <a:gd name="connsiteX2342" fmla="*/ 3065789 w 7425815"/>
                                <a:gd name="connsiteY2342" fmla="*/ 2795091 h 4885545"/>
                                <a:gd name="connsiteX2343" fmla="*/ 3066187 w 7425815"/>
                                <a:gd name="connsiteY2343" fmla="*/ 2788303 h 4885545"/>
                                <a:gd name="connsiteX2344" fmla="*/ 3055410 w 7425815"/>
                                <a:gd name="connsiteY2344" fmla="*/ 2797486 h 4885545"/>
                                <a:gd name="connsiteX2345" fmla="*/ 3055810 w 7425815"/>
                                <a:gd name="connsiteY2345" fmla="*/ 2797885 h 4885545"/>
                                <a:gd name="connsiteX2346" fmla="*/ 3053415 w 7425815"/>
                                <a:gd name="connsiteY2346" fmla="*/ 2826627 h 4885545"/>
                                <a:gd name="connsiteX2347" fmla="*/ 3029863 w 7425815"/>
                                <a:gd name="connsiteY2347" fmla="*/ 2846587 h 4885545"/>
                                <a:gd name="connsiteX2348" fmla="*/ 3023875 w 7425815"/>
                                <a:gd name="connsiteY2348" fmla="*/ 2848583 h 4885545"/>
                                <a:gd name="connsiteX2349" fmla="*/ 3018282 w 7425815"/>
                                <a:gd name="connsiteY2349" fmla="*/ 2845789 h 4885545"/>
                                <a:gd name="connsiteX2350" fmla="*/ 3009900 w 7425815"/>
                                <a:gd name="connsiteY2350" fmla="*/ 2835809 h 4885545"/>
                                <a:gd name="connsiteX2351" fmla="*/ 3000728 w 7425815"/>
                                <a:gd name="connsiteY2351" fmla="*/ 2843793 h 4885545"/>
                                <a:gd name="connsiteX2352" fmla="*/ 3000329 w 7425815"/>
                                <a:gd name="connsiteY2352" fmla="*/ 2850978 h 4885545"/>
                                <a:gd name="connsiteX2353" fmla="*/ 2996731 w 7425815"/>
                                <a:gd name="connsiteY2353" fmla="*/ 2854172 h 4885545"/>
                                <a:gd name="connsiteX2354" fmla="*/ 2993539 w 7425815"/>
                                <a:gd name="connsiteY2354" fmla="*/ 2850579 h 4885545"/>
                                <a:gd name="connsiteX2355" fmla="*/ 2993935 w 7425815"/>
                                <a:gd name="connsiteY2355" fmla="*/ 2845390 h 4885545"/>
                                <a:gd name="connsiteX2356" fmla="*/ 2988747 w 7425815"/>
                                <a:gd name="connsiteY2356" fmla="*/ 2844990 h 4885545"/>
                                <a:gd name="connsiteX2357" fmla="*/ 2985552 w 7425815"/>
                                <a:gd name="connsiteY2357" fmla="*/ 2841398 h 4885545"/>
                                <a:gd name="connsiteX2358" fmla="*/ 2989144 w 7425815"/>
                                <a:gd name="connsiteY2358" fmla="*/ 2838204 h 4885545"/>
                                <a:gd name="connsiteX2359" fmla="*/ 2996332 w 7425815"/>
                                <a:gd name="connsiteY2359" fmla="*/ 2838603 h 4885545"/>
                                <a:gd name="connsiteX2360" fmla="*/ 3005517 w 7425815"/>
                                <a:gd name="connsiteY2360" fmla="*/ 2830619 h 4885545"/>
                                <a:gd name="connsiteX2361" fmla="*/ 2997928 w 7425815"/>
                                <a:gd name="connsiteY2361" fmla="*/ 2821837 h 4885545"/>
                                <a:gd name="connsiteX2362" fmla="*/ 3000329 w 7425815"/>
                                <a:gd name="connsiteY2362" fmla="*/ 2793094 h 4885545"/>
                                <a:gd name="connsiteX2363" fmla="*/ 3027866 w 7425815"/>
                                <a:gd name="connsiteY2363" fmla="*/ 2794291 h 4885545"/>
                                <a:gd name="connsiteX2364" fmla="*/ 3049423 w 7425815"/>
                                <a:gd name="connsiteY2364" fmla="*/ 2792694 h 4885545"/>
                                <a:gd name="connsiteX2365" fmla="*/ 3061398 w 7425815"/>
                                <a:gd name="connsiteY2365" fmla="*/ 2782714 h 4885545"/>
                                <a:gd name="connsiteX2366" fmla="*/ 3054613 w 7425815"/>
                                <a:gd name="connsiteY2366" fmla="*/ 2782315 h 4885545"/>
                                <a:gd name="connsiteX2367" fmla="*/ 3051418 w 7425815"/>
                                <a:gd name="connsiteY2367" fmla="*/ 2778722 h 4885545"/>
                                <a:gd name="connsiteX2368" fmla="*/ 3055010 w 7425815"/>
                                <a:gd name="connsiteY2368" fmla="*/ 2775529 h 4885545"/>
                                <a:gd name="connsiteX2369" fmla="*/ 4303435 w 7425815"/>
                                <a:gd name="connsiteY2369" fmla="*/ 2733368 h 4885545"/>
                                <a:gd name="connsiteX2370" fmla="*/ 4303282 w 7425815"/>
                                <a:gd name="connsiteY2370" fmla="*/ 2740401 h 4885545"/>
                                <a:gd name="connsiteX2371" fmla="*/ 4297725 w 7425815"/>
                                <a:gd name="connsiteY2371" fmla="*/ 2745794 h 4885545"/>
                                <a:gd name="connsiteX2372" fmla="*/ 4305378 w 7425815"/>
                                <a:gd name="connsiteY2372" fmla="*/ 2745939 h 4885545"/>
                                <a:gd name="connsiteX2373" fmla="*/ 4311088 w 7425815"/>
                                <a:gd name="connsiteY2373" fmla="*/ 2751716 h 4885545"/>
                                <a:gd name="connsiteX2374" fmla="*/ 4311265 w 7425815"/>
                                <a:gd name="connsiteY2374" fmla="*/ 2743594 h 4885545"/>
                                <a:gd name="connsiteX2375" fmla="*/ 4316091 w 7425815"/>
                                <a:gd name="connsiteY2375" fmla="*/ 2738767 h 4885545"/>
                                <a:gd name="connsiteX2376" fmla="*/ 4308472 w 7425815"/>
                                <a:gd name="connsiteY2376" fmla="*/ 2738404 h 4885545"/>
                                <a:gd name="connsiteX2377" fmla="*/ 4298491 w 7425815"/>
                                <a:gd name="connsiteY2377" fmla="*/ 2719641 h 4885545"/>
                                <a:gd name="connsiteX2378" fmla="*/ 4303681 w 7425815"/>
                                <a:gd name="connsiteY2378" fmla="*/ 2722037 h 4885545"/>
                                <a:gd name="connsiteX2379" fmla="*/ 4303656 w 7425815"/>
                                <a:gd name="connsiteY2379" fmla="*/ 2723208 h 4885545"/>
                                <a:gd name="connsiteX2380" fmla="*/ 4311665 w 7425815"/>
                                <a:gd name="connsiteY2380" fmla="*/ 2731219 h 4885545"/>
                                <a:gd name="connsiteX2381" fmla="*/ 4323640 w 7425815"/>
                                <a:gd name="connsiteY2381" fmla="*/ 2731219 h 4885545"/>
                                <a:gd name="connsiteX2382" fmla="*/ 4324439 w 7425815"/>
                                <a:gd name="connsiteY2382" fmla="*/ 2730419 h 4885545"/>
                                <a:gd name="connsiteX2383" fmla="*/ 4329629 w 7425815"/>
                                <a:gd name="connsiteY2383" fmla="*/ 2732814 h 4885545"/>
                                <a:gd name="connsiteX2384" fmla="*/ 4327234 w 7425815"/>
                                <a:gd name="connsiteY2384" fmla="*/ 2738005 h 4885545"/>
                                <a:gd name="connsiteX2385" fmla="*/ 4327178 w 7425815"/>
                                <a:gd name="connsiteY2385" fmla="*/ 2738061 h 4885545"/>
                                <a:gd name="connsiteX2386" fmla="*/ 4326835 w 7425815"/>
                                <a:gd name="connsiteY2386" fmla="*/ 2738803 h 4885545"/>
                                <a:gd name="connsiteX2387" fmla="*/ 4326302 w 7425815"/>
                                <a:gd name="connsiteY2387" fmla="*/ 2738937 h 4885545"/>
                                <a:gd name="connsiteX2388" fmla="*/ 4318451 w 7425815"/>
                                <a:gd name="connsiteY2388" fmla="*/ 2746787 h 4885545"/>
                                <a:gd name="connsiteX2389" fmla="*/ 4318451 w 7425815"/>
                                <a:gd name="connsiteY2389" fmla="*/ 2759163 h 4885545"/>
                                <a:gd name="connsiteX2390" fmla="*/ 4318451 w 7425815"/>
                                <a:gd name="connsiteY2390" fmla="*/ 2759163 h 4885545"/>
                                <a:gd name="connsiteX2391" fmla="*/ 4315657 w 7425815"/>
                                <a:gd name="connsiteY2391" fmla="*/ 2764752 h 4885545"/>
                                <a:gd name="connsiteX2392" fmla="*/ 4310866 w 7425815"/>
                                <a:gd name="connsiteY2392" fmla="*/ 2762357 h 4885545"/>
                                <a:gd name="connsiteX2393" fmla="*/ 4302234 w 7425815"/>
                                <a:gd name="connsiteY2393" fmla="*/ 2753425 h 4885545"/>
                                <a:gd name="connsiteX2394" fmla="*/ 4290112 w 7425815"/>
                                <a:gd name="connsiteY2394" fmla="*/ 2753183 h 4885545"/>
                                <a:gd name="connsiteX2395" fmla="*/ 4289709 w 7425815"/>
                                <a:gd name="connsiteY2395" fmla="*/ 2753574 h 4885545"/>
                                <a:gd name="connsiteX2396" fmla="*/ 4284917 w 7425815"/>
                                <a:gd name="connsiteY2396" fmla="*/ 2751179 h 4885545"/>
                                <a:gd name="connsiteX2397" fmla="*/ 4284999 w 7425815"/>
                                <a:gd name="connsiteY2397" fmla="*/ 2751002 h 4885545"/>
                                <a:gd name="connsiteX2398" fmla="*/ 4284518 w 7425815"/>
                                <a:gd name="connsiteY2398" fmla="*/ 2750780 h 4885545"/>
                                <a:gd name="connsiteX2399" fmla="*/ 4286913 w 7425815"/>
                                <a:gd name="connsiteY2399" fmla="*/ 2745589 h 4885545"/>
                                <a:gd name="connsiteX2400" fmla="*/ 4287698 w 7425815"/>
                                <a:gd name="connsiteY2400" fmla="*/ 2745604 h 4885545"/>
                                <a:gd name="connsiteX2401" fmla="*/ 4296096 w 7425815"/>
                                <a:gd name="connsiteY2401" fmla="*/ 2737207 h 4885545"/>
                                <a:gd name="connsiteX2402" fmla="*/ 4296096 w 7425815"/>
                                <a:gd name="connsiteY2402" fmla="*/ 2726029 h 4885545"/>
                                <a:gd name="connsiteX2403" fmla="*/ 4295297 w 7425815"/>
                                <a:gd name="connsiteY2403" fmla="*/ 2725231 h 4885545"/>
                                <a:gd name="connsiteX2404" fmla="*/ 4297692 w 7425815"/>
                                <a:gd name="connsiteY2404" fmla="*/ 2720040 h 4885545"/>
                                <a:gd name="connsiteX2405" fmla="*/ 4298199 w 7425815"/>
                                <a:gd name="connsiteY2405" fmla="*/ 2720274 h 4885545"/>
                                <a:gd name="connsiteX2406" fmla="*/ 4236849 w 7425815"/>
                                <a:gd name="connsiteY2406" fmla="*/ 2710021 h 4885545"/>
                                <a:gd name="connsiteX2407" fmla="*/ 4236615 w 7425815"/>
                                <a:gd name="connsiteY2407" fmla="*/ 2726828 h 4885545"/>
                                <a:gd name="connsiteX2408" fmla="*/ 4223766 w 7425815"/>
                                <a:gd name="connsiteY2408" fmla="*/ 2738962 h 4885545"/>
                                <a:gd name="connsiteX2409" fmla="*/ 4241007 w 7425815"/>
                                <a:gd name="connsiteY2409" fmla="*/ 2739202 h 4885545"/>
                                <a:gd name="connsiteX2410" fmla="*/ 4253538 w 7425815"/>
                                <a:gd name="connsiteY2410" fmla="*/ 2752236 h 4885545"/>
                                <a:gd name="connsiteX2411" fmla="*/ 4253780 w 7425815"/>
                                <a:gd name="connsiteY2411" fmla="*/ 2734812 h 4885545"/>
                                <a:gd name="connsiteX2412" fmla="*/ 4266439 w 7425815"/>
                                <a:gd name="connsiteY2412" fmla="*/ 2722640 h 4885545"/>
                                <a:gd name="connsiteX2413" fmla="*/ 4247393 w 7425815"/>
                                <a:gd name="connsiteY2413" fmla="*/ 2721239 h 4885545"/>
                                <a:gd name="connsiteX2414" fmla="*/ 4231825 w 7425815"/>
                                <a:gd name="connsiteY2414" fmla="*/ 2695689 h 4885545"/>
                                <a:gd name="connsiteX2415" fmla="*/ 4237014 w 7425815"/>
                                <a:gd name="connsiteY2415" fmla="*/ 2698085 h 4885545"/>
                                <a:gd name="connsiteX2416" fmla="*/ 4236997 w 7425815"/>
                                <a:gd name="connsiteY2416" fmla="*/ 2699293 h 4885545"/>
                                <a:gd name="connsiteX2417" fmla="*/ 4251934 w 7425815"/>
                                <a:gd name="connsiteY2417" fmla="*/ 2714752 h 4885545"/>
                                <a:gd name="connsiteX2418" fmla="*/ 4274539 w 7425815"/>
                                <a:gd name="connsiteY2418" fmla="*/ 2714851 h 4885545"/>
                                <a:gd name="connsiteX2419" fmla="*/ 4276269 w 7425815"/>
                                <a:gd name="connsiteY2419" fmla="*/ 2715650 h 4885545"/>
                                <a:gd name="connsiteX2420" fmla="*/ 4279729 w 7425815"/>
                                <a:gd name="connsiteY2420" fmla="*/ 2717246 h 4885545"/>
                                <a:gd name="connsiteX2421" fmla="*/ 4279729 w 7425815"/>
                                <a:gd name="connsiteY2421" fmla="*/ 2717247 h 4885545"/>
                                <a:gd name="connsiteX2422" fmla="*/ 4279729 w 7425815"/>
                                <a:gd name="connsiteY2422" fmla="*/ 2717247 h 4885545"/>
                                <a:gd name="connsiteX2423" fmla="*/ 4277334 w 7425815"/>
                                <a:gd name="connsiteY2423" fmla="*/ 2722436 h 4885545"/>
                                <a:gd name="connsiteX2424" fmla="*/ 4277333 w 7425815"/>
                                <a:gd name="connsiteY2424" fmla="*/ 2722437 h 4885545"/>
                                <a:gd name="connsiteX2425" fmla="*/ 4260966 w 7425815"/>
                                <a:gd name="connsiteY2425" fmla="*/ 2738405 h 4885545"/>
                                <a:gd name="connsiteX2426" fmla="*/ 4260595 w 7425815"/>
                                <a:gd name="connsiteY2426" fmla="*/ 2759575 h 4885545"/>
                                <a:gd name="connsiteX2427" fmla="*/ 4260966 w 7425815"/>
                                <a:gd name="connsiteY2427" fmla="*/ 2759961 h 4885545"/>
                                <a:gd name="connsiteX2428" fmla="*/ 4260572 w 7425815"/>
                                <a:gd name="connsiteY2428" fmla="*/ 2760882 h 4885545"/>
                                <a:gd name="connsiteX2429" fmla="*/ 4260567 w 7425815"/>
                                <a:gd name="connsiteY2429" fmla="*/ 2761159 h 4885545"/>
                                <a:gd name="connsiteX2430" fmla="*/ 4259769 w 7425815"/>
                                <a:gd name="connsiteY2430" fmla="*/ 2762755 h 4885545"/>
                                <a:gd name="connsiteX2431" fmla="*/ 4258571 w 7425815"/>
                                <a:gd name="connsiteY2431" fmla="*/ 2765550 h 4885545"/>
                                <a:gd name="connsiteX2432" fmla="*/ 4258412 w 7425815"/>
                                <a:gd name="connsiteY2432" fmla="*/ 2765470 h 4885545"/>
                                <a:gd name="connsiteX2433" fmla="*/ 4258172 w 7425815"/>
                                <a:gd name="connsiteY2433" fmla="*/ 2765950 h 4885545"/>
                                <a:gd name="connsiteX2434" fmla="*/ 4253381 w 7425815"/>
                                <a:gd name="connsiteY2434" fmla="*/ 2763554 h 4885545"/>
                                <a:gd name="connsiteX2435" fmla="*/ 4253392 w 7425815"/>
                                <a:gd name="connsiteY2435" fmla="*/ 2762757 h 4885545"/>
                                <a:gd name="connsiteX2436" fmla="*/ 4237813 w 7425815"/>
                                <a:gd name="connsiteY2436" fmla="*/ 2746787 h 4885545"/>
                                <a:gd name="connsiteX2437" fmla="*/ 4215888 w 7425815"/>
                                <a:gd name="connsiteY2437" fmla="*/ 2746402 h 4885545"/>
                                <a:gd name="connsiteX2438" fmla="*/ 4215057 w 7425815"/>
                                <a:gd name="connsiteY2438" fmla="*/ 2747187 h 4885545"/>
                                <a:gd name="connsiteX2439" fmla="*/ 4210267 w 7425815"/>
                                <a:gd name="connsiteY2439" fmla="*/ 2744792 h 4885545"/>
                                <a:gd name="connsiteX2440" fmla="*/ 4210501 w 7425815"/>
                                <a:gd name="connsiteY2440" fmla="*/ 2744285 h 4885545"/>
                                <a:gd name="connsiteX2441" fmla="*/ 4209868 w 7425815"/>
                                <a:gd name="connsiteY2441" fmla="*/ 2743993 h 4885545"/>
                                <a:gd name="connsiteX2442" fmla="*/ 4212263 w 7425815"/>
                                <a:gd name="connsiteY2442" fmla="*/ 2738802 h 4885545"/>
                                <a:gd name="connsiteX2443" fmla="*/ 4213465 w 7425815"/>
                                <a:gd name="connsiteY2443" fmla="*/ 2738819 h 4885545"/>
                                <a:gd name="connsiteX2444" fmla="*/ 4229030 w 7425815"/>
                                <a:gd name="connsiteY2444" fmla="*/ 2723634 h 4885545"/>
                                <a:gd name="connsiteX2445" fmla="*/ 4229408 w 7425815"/>
                                <a:gd name="connsiteY2445" fmla="*/ 2702106 h 4885545"/>
                                <a:gd name="connsiteX2446" fmla="*/ 4228630 w 7425815"/>
                                <a:gd name="connsiteY2446" fmla="*/ 2701278 h 4885545"/>
                                <a:gd name="connsiteX2447" fmla="*/ 4231025 w 7425815"/>
                                <a:gd name="connsiteY2447" fmla="*/ 2696088 h 4885545"/>
                                <a:gd name="connsiteX2448" fmla="*/ 4231533 w 7425815"/>
                                <a:gd name="connsiteY2448" fmla="*/ 2696322 h 4885545"/>
                                <a:gd name="connsiteX2449" fmla="*/ 6792186 w 7425815"/>
                                <a:gd name="connsiteY2449" fmla="*/ 2661858 h 4885545"/>
                                <a:gd name="connsiteX2450" fmla="*/ 6782306 w 7425815"/>
                                <a:gd name="connsiteY2450" fmla="*/ 2664952 h 4885545"/>
                                <a:gd name="connsiteX2451" fmla="*/ 6780709 w 7425815"/>
                                <a:gd name="connsiteY2451" fmla="*/ 2684114 h 4885545"/>
                                <a:gd name="connsiteX2452" fmla="*/ 6787895 w 7425815"/>
                                <a:gd name="connsiteY2452" fmla="*/ 2692497 h 4885545"/>
                                <a:gd name="connsiteX2453" fmla="*/ 6799472 w 7425815"/>
                                <a:gd name="connsiteY2453" fmla="*/ 2682517 h 4885545"/>
                                <a:gd name="connsiteX2454" fmla="*/ 6804262 w 7425815"/>
                                <a:gd name="connsiteY2454" fmla="*/ 2682916 h 4885545"/>
                                <a:gd name="connsiteX2455" fmla="*/ 6803863 w 7425815"/>
                                <a:gd name="connsiteY2455" fmla="*/ 2687706 h 4885545"/>
                                <a:gd name="connsiteX2456" fmla="*/ 6792287 w 7425815"/>
                                <a:gd name="connsiteY2456" fmla="*/ 2697686 h 4885545"/>
                                <a:gd name="connsiteX2457" fmla="*/ 6800670 w 7425815"/>
                                <a:gd name="connsiteY2457" fmla="*/ 2707666 h 4885545"/>
                                <a:gd name="connsiteX2458" fmla="*/ 6802666 w 7425815"/>
                                <a:gd name="connsiteY2458" fmla="*/ 2707666 h 4885545"/>
                                <a:gd name="connsiteX2459" fmla="*/ 6826618 w 7425815"/>
                                <a:gd name="connsiteY2459" fmla="*/ 2687706 h 4885545"/>
                                <a:gd name="connsiteX2460" fmla="*/ 6827815 w 7425815"/>
                                <a:gd name="connsiteY2460" fmla="*/ 2668545 h 4885545"/>
                                <a:gd name="connsiteX2461" fmla="*/ 6808654 w 7425815"/>
                                <a:gd name="connsiteY2461" fmla="*/ 2666948 h 4885545"/>
                                <a:gd name="connsiteX2462" fmla="*/ 6807456 w 7425815"/>
                                <a:gd name="connsiteY2462" fmla="*/ 2668146 h 4885545"/>
                                <a:gd name="connsiteX2463" fmla="*/ 6805061 w 7425815"/>
                                <a:gd name="connsiteY2463" fmla="*/ 2668944 h 4885545"/>
                                <a:gd name="connsiteX2464" fmla="*/ 6802666 w 7425815"/>
                                <a:gd name="connsiteY2464" fmla="*/ 2667746 h 4885545"/>
                                <a:gd name="connsiteX2465" fmla="*/ 6801468 w 7425815"/>
                                <a:gd name="connsiteY2465" fmla="*/ 2666549 h 4885545"/>
                                <a:gd name="connsiteX2466" fmla="*/ 6792186 w 7425815"/>
                                <a:gd name="connsiteY2466" fmla="*/ 2661858 h 4885545"/>
                                <a:gd name="connsiteX2467" fmla="*/ 2373781 w 7425815"/>
                                <a:gd name="connsiteY2467" fmla="*/ 2651128 h 4885545"/>
                                <a:gd name="connsiteX2468" fmla="*/ 2386356 w 7425815"/>
                                <a:gd name="connsiteY2468" fmla="*/ 2660161 h 4885545"/>
                                <a:gd name="connsiteX2469" fmla="*/ 2380767 w 7425815"/>
                                <a:gd name="connsiteY2469" fmla="*/ 2663754 h 4885545"/>
                                <a:gd name="connsiteX2470" fmla="*/ 2362004 w 7425815"/>
                                <a:gd name="connsiteY2470" fmla="*/ 2659363 h 4885545"/>
                                <a:gd name="connsiteX2471" fmla="*/ 2358012 w 7425815"/>
                                <a:gd name="connsiteY2471" fmla="*/ 2677726 h 4885545"/>
                                <a:gd name="connsiteX2472" fmla="*/ 2352423 w 7425815"/>
                                <a:gd name="connsiteY2472" fmla="*/ 2681319 h 4885545"/>
                                <a:gd name="connsiteX2473" fmla="*/ 2358810 w 7425815"/>
                                <a:gd name="connsiteY2473" fmla="*/ 2653773 h 4885545"/>
                                <a:gd name="connsiteX2474" fmla="*/ 2373781 w 7425815"/>
                                <a:gd name="connsiteY2474" fmla="*/ 2651128 h 4885545"/>
                                <a:gd name="connsiteX2475" fmla="*/ 6832605 w 7425815"/>
                                <a:gd name="connsiteY2475" fmla="*/ 2642197 h 4885545"/>
                                <a:gd name="connsiteX2476" fmla="*/ 6847376 w 7425815"/>
                                <a:gd name="connsiteY2476" fmla="*/ 2643394 h 4885545"/>
                                <a:gd name="connsiteX2477" fmla="*/ 6851368 w 7425815"/>
                                <a:gd name="connsiteY2477" fmla="*/ 2647386 h 4885545"/>
                                <a:gd name="connsiteX2478" fmla="*/ 6850170 w 7425815"/>
                                <a:gd name="connsiteY2478" fmla="*/ 2662158 h 4885545"/>
                                <a:gd name="connsiteX2479" fmla="*/ 6846577 w 7425815"/>
                                <a:gd name="connsiteY2479" fmla="*/ 2665351 h 4885545"/>
                                <a:gd name="connsiteX2480" fmla="*/ 6843384 w 7425815"/>
                                <a:gd name="connsiteY2480" fmla="*/ 2661758 h 4885545"/>
                                <a:gd name="connsiteX2481" fmla="*/ 6843783 w 7425815"/>
                                <a:gd name="connsiteY2481" fmla="*/ 2654971 h 4885545"/>
                                <a:gd name="connsiteX2482" fmla="*/ 6833005 w 7425815"/>
                                <a:gd name="connsiteY2482" fmla="*/ 2664154 h 4885545"/>
                                <a:gd name="connsiteX2483" fmla="*/ 6833404 w 7425815"/>
                                <a:gd name="connsiteY2483" fmla="*/ 2664553 h 4885545"/>
                                <a:gd name="connsiteX2484" fmla="*/ 6831009 w 7425815"/>
                                <a:gd name="connsiteY2484" fmla="*/ 2693295 h 4885545"/>
                                <a:gd name="connsiteX2485" fmla="*/ 6807456 w 7425815"/>
                                <a:gd name="connsiteY2485" fmla="*/ 2713255 h 4885545"/>
                                <a:gd name="connsiteX2486" fmla="*/ 6801468 w 7425815"/>
                                <a:gd name="connsiteY2486" fmla="*/ 2715251 h 4885545"/>
                                <a:gd name="connsiteX2487" fmla="*/ 6795879 w 7425815"/>
                                <a:gd name="connsiteY2487" fmla="*/ 2712457 h 4885545"/>
                                <a:gd name="connsiteX2488" fmla="*/ 6787496 w 7425815"/>
                                <a:gd name="connsiteY2488" fmla="*/ 2702477 h 4885545"/>
                                <a:gd name="connsiteX2489" fmla="*/ 6778314 w 7425815"/>
                                <a:gd name="connsiteY2489" fmla="*/ 2710461 h 4885545"/>
                                <a:gd name="connsiteX2490" fmla="*/ 6777914 w 7425815"/>
                                <a:gd name="connsiteY2490" fmla="*/ 2717646 h 4885545"/>
                                <a:gd name="connsiteX2491" fmla="*/ 6774322 w 7425815"/>
                                <a:gd name="connsiteY2491" fmla="*/ 2720840 h 4885545"/>
                                <a:gd name="connsiteX2492" fmla="*/ 6771128 w 7425815"/>
                                <a:gd name="connsiteY2492" fmla="*/ 2717247 h 4885545"/>
                                <a:gd name="connsiteX2493" fmla="*/ 6771527 w 7425815"/>
                                <a:gd name="connsiteY2493" fmla="*/ 2712058 h 4885545"/>
                                <a:gd name="connsiteX2494" fmla="*/ 6766338 w 7425815"/>
                                <a:gd name="connsiteY2494" fmla="*/ 2711658 h 4885545"/>
                                <a:gd name="connsiteX2495" fmla="*/ 6763144 w 7425815"/>
                                <a:gd name="connsiteY2495" fmla="*/ 2708066 h 4885545"/>
                                <a:gd name="connsiteX2496" fmla="*/ 6766737 w 7425815"/>
                                <a:gd name="connsiteY2496" fmla="*/ 2704872 h 4885545"/>
                                <a:gd name="connsiteX2497" fmla="*/ 6773922 w 7425815"/>
                                <a:gd name="connsiteY2497" fmla="*/ 2705271 h 4885545"/>
                                <a:gd name="connsiteX2498" fmla="*/ 6783104 w 7425815"/>
                                <a:gd name="connsiteY2498" fmla="*/ 2697287 h 4885545"/>
                                <a:gd name="connsiteX2499" fmla="*/ 6775519 w 7425815"/>
                                <a:gd name="connsiteY2499" fmla="*/ 2688505 h 4885545"/>
                                <a:gd name="connsiteX2500" fmla="*/ 6777914 w 7425815"/>
                                <a:gd name="connsiteY2500" fmla="*/ 2659761 h 4885545"/>
                                <a:gd name="connsiteX2501" fmla="*/ 6805460 w 7425815"/>
                                <a:gd name="connsiteY2501" fmla="*/ 2660959 h 4885545"/>
                                <a:gd name="connsiteX2502" fmla="*/ 6827017 w 7425815"/>
                                <a:gd name="connsiteY2502" fmla="*/ 2659362 h 4885545"/>
                                <a:gd name="connsiteX2503" fmla="*/ 6838993 w 7425815"/>
                                <a:gd name="connsiteY2503" fmla="*/ 2649382 h 4885545"/>
                                <a:gd name="connsiteX2504" fmla="*/ 6832206 w 7425815"/>
                                <a:gd name="connsiteY2504" fmla="*/ 2648983 h 4885545"/>
                                <a:gd name="connsiteX2505" fmla="*/ 6829013 w 7425815"/>
                                <a:gd name="connsiteY2505" fmla="*/ 2645390 h 4885545"/>
                                <a:gd name="connsiteX2506" fmla="*/ 6832605 w 7425815"/>
                                <a:gd name="connsiteY2506" fmla="*/ 2642197 h 4885545"/>
                                <a:gd name="connsiteX2507" fmla="*/ 72904 w 7425815"/>
                                <a:gd name="connsiteY2507" fmla="*/ 2622736 h 4885545"/>
                                <a:gd name="connsiteX2508" fmla="*/ 63024 w 7425815"/>
                                <a:gd name="connsiteY2508" fmla="*/ 2625830 h 4885545"/>
                                <a:gd name="connsiteX2509" fmla="*/ 61427 w 7425815"/>
                                <a:gd name="connsiteY2509" fmla="*/ 2644992 h 4885545"/>
                                <a:gd name="connsiteX2510" fmla="*/ 68613 w 7425815"/>
                                <a:gd name="connsiteY2510" fmla="*/ 2653375 h 4885545"/>
                                <a:gd name="connsiteX2511" fmla="*/ 80190 w 7425815"/>
                                <a:gd name="connsiteY2511" fmla="*/ 2643395 h 4885545"/>
                                <a:gd name="connsiteX2512" fmla="*/ 84980 w 7425815"/>
                                <a:gd name="connsiteY2512" fmla="*/ 2643794 h 4885545"/>
                                <a:gd name="connsiteX2513" fmla="*/ 84581 w 7425815"/>
                                <a:gd name="connsiteY2513" fmla="*/ 2648585 h 4885545"/>
                                <a:gd name="connsiteX2514" fmla="*/ 73004 w 7425815"/>
                                <a:gd name="connsiteY2514" fmla="*/ 2658565 h 4885545"/>
                                <a:gd name="connsiteX2515" fmla="*/ 81387 w 7425815"/>
                                <a:gd name="connsiteY2515" fmla="*/ 2668544 h 4885545"/>
                                <a:gd name="connsiteX2516" fmla="*/ 83383 w 7425815"/>
                                <a:gd name="connsiteY2516" fmla="*/ 2668544 h 4885545"/>
                                <a:gd name="connsiteX2517" fmla="*/ 107335 w 7425815"/>
                                <a:gd name="connsiteY2517" fmla="*/ 2648585 h 4885545"/>
                                <a:gd name="connsiteX2518" fmla="*/ 108533 w 7425815"/>
                                <a:gd name="connsiteY2518" fmla="*/ 2629423 h 4885545"/>
                                <a:gd name="connsiteX2519" fmla="*/ 89371 w 7425815"/>
                                <a:gd name="connsiteY2519" fmla="*/ 2627826 h 4885545"/>
                                <a:gd name="connsiteX2520" fmla="*/ 88174 w 7425815"/>
                                <a:gd name="connsiteY2520" fmla="*/ 2629024 h 4885545"/>
                                <a:gd name="connsiteX2521" fmla="*/ 85778 w 7425815"/>
                                <a:gd name="connsiteY2521" fmla="*/ 2629822 h 4885545"/>
                                <a:gd name="connsiteX2522" fmla="*/ 83383 w 7425815"/>
                                <a:gd name="connsiteY2522" fmla="*/ 2628625 h 4885545"/>
                                <a:gd name="connsiteX2523" fmla="*/ 82186 w 7425815"/>
                                <a:gd name="connsiteY2523" fmla="*/ 2627427 h 4885545"/>
                                <a:gd name="connsiteX2524" fmla="*/ 72904 w 7425815"/>
                                <a:gd name="connsiteY2524" fmla="*/ 2622736 h 4885545"/>
                                <a:gd name="connsiteX2525" fmla="*/ 113722 w 7425815"/>
                                <a:gd name="connsiteY2525" fmla="*/ 2603075 h 4885545"/>
                                <a:gd name="connsiteX2526" fmla="*/ 128493 w 7425815"/>
                                <a:gd name="connsiteY2526" fmla="*/ 2604273 h 4885545"/>
                                <a:gd name="connsiteX2527" fmla="*/ 132486 w 7425815"/>
                                <a:gd name="connsiteY2527" fmla="*/ 2608265 h 4885545"/>
                                <a:gd name="connsiteX2528" fmla="*/ 131287 w 7425815"/>
                                <a:gd name="connsiteY2528" fmla="*/ 2623036 h 4885545"/>
                                <a:gd name="connsiteX2529" fmla="*/ 127695 w 7425815"/>
                                <a:gd name="connsiteY2529" fmla="*/ 2626230 h 4885545"/>
                                <a:gd name="connsiteX2530" fmla="*/ 124502 w 7425815"/>
                                <a:gd name="connsiteY2530" fmla="*/ 2622637 h 4885545"/>
                                <a:gd name="connsiteX2531" fmla="*/ 124901 w 7425815"/>
                                <a:gd name="connsiteY2531" fmla="*/ 2615849 h 4885545"/>
                                <a:gd name="connsiteX2532" fmla="*/ 114122 w 7425815"/>
                                <a:gd name="connsiteY2532" fmla="*/ 2625032 h 4885545"/>
                                <a:gd name="connsiteX2533" fmla="*/ 114521 w 7425815"/>
                                <a:gd name="connsiteY2533" fmla="*/ 2625431 h 4885545"/>
                                <a:gd name="connsiteX2534" fmla="*/ 112126 w 7425815"/>
                                <a:gd name="connsiteY2534" fmla="*/ 2654173 h 4885545"/>
                                <a:gd name="connsiteX2535" fmla="*/ 88573 w 7425815"/>
                                <a:gd name="connsiteY2535" fmla="*/ 2674133 h 4885545"/>
                                <a:gd name="connsiteX2536" fmla="*/ 82585 w 7425815"/>
                                <a:gd name="connsiteY2536" fmla="*/ 2676129 h 4885545"/>
                                <a:gd name="connsiteX2537" fmla="*/ 76996 w 7425815"/>
                                <a:gd name="connsiteY2537" fmla="*/ 2673335 h 4885545"/>
                                <a:gd name="connsiteX2538" fmla="*/ 68613 w 7425815"/>
                                <a:gd name="connsiteY2538" fmla="*/ 2663355 h 4885545"/>
                                <a:gd name="connsiteX2539" fmla="*/ 59431 w 7425815"/>
                                <a:gd name="connsiteY2539" fmla="*/ 2671339 h 4885545"/>
                                <a:gd name="connsiteX2540" fmla="*/ 59032 w 7425815"/>
                                <a:gd name="connsiteY2540" fmla="*/ 2678524 h 4885545"/>
                                <a:gd name="connsiteX2541" fmla="*/ 55439 w 7425815"/>
                                <a:gd name="connsiteY2541" fmla="*/ 2681718 h 4885545"/>
                                <a:gd name="connsiteX2542" fmla="*/ 52246 w 7425815"/>
                                <a:gd name="connsiteY2542" fmla="*/ 2678125 h 4885545"/>
                                <a:gd name="connsiteX2543" fmla="*/ 52645 w 7425815"/>
                                <a:gd name="connsiteY2543" fmla="*/ 2672936 h 4885545"/>
                                <a:gd name="connsiteX2544" fmla="*/ 47455 w 7425815"/>
                                <a:gd name="connsiteY2544" fmla="*/ 2672536 h 4885545"/>
                                <a:gd name="connsiteX2545" fmla="*/ 44262 w 7425815"/>
                                <a:gd name="connsiteY2545" fmla="*/ 2668944 h 4885545"/>
                                <a:gd name="connsiteX2546" fmla="*/ 47855 w 7425815"/>
                                <a:gd name="connsiteY2546" fmla="*/ 2665750 h 4885545"/>
                                <a:gd name="connsiteX2547" fmla="*/ 55040 w 7425815"/>
                                <a:gd name="connsiteY2547" fmla="*/ 2666149 h 4885545"/>
                                <a:gd name="connsiteX2548" fmla="*/ 64222 w 7425815"/>
                                <a:gd name="connsiteY2548" fmla="*/ 2658165 h 4885545"/>
                                <a:gd name="connsiteX2549" fmla="*/ 56637 w 7425815"/>
                                <a:gd name="connsiteY2549" fmla="*/ 2649383 h 4885545"/>
                                <a:gd name="connsiteX2550" fmla="*/ 59032 w 7425815"/>
                                <a:gd name="connsiteY2550" fmla="*/ 2620640 h 4885545"/>
                                <a:gd name="connsiteX2551" fmla="*/ 86577 w 7425815"/>
                                <a:gd name="connsiteY2551" fmla="*/ 2621837 h 4885545"/>
                                <a:gd name="connsiteX2552" fmla="*/ 108134 w 7425815"/>
                                <a:gd name="connsiteY2552" fmla="*/ 2620241 h 4885545"/>
                                <a:gd name="connsiteX2553" fmla="*/ 120111 w 7425815"/>
                                <a:gd name="connsiteY2553" fmla="*/ 2610261 h 4885545"/>
                                <a:gd name="connsiteX2554" fmla="*/ 113323 w 7425815"/>
                                <a:gd name="connsiteY2554" fmla="*/ 2609861 h 4885545"/>
                                <a:gd name="connsiteX2555" fmla="*/ 110130 w 7425815"/>
                                <a:gd name="connsiteY2555" fmla="*/ 2606269 h 4885545"/>
                                <a:gd name="connsiteX2556" fmla="*/ 113722 w 7425815"/>
                                <a:gd name="connsiteY2556" fmla="*/ 2603075 h 4885545"/>
                                <a:gd name="connsiteX2557" fmla="*/ 1405273 w 7425815"/>
                                <a:gd name="connsiteY2557" fmla="*/ 2596044 h 4885545"/>
                                <a:gd name="connsiteX2558" fmla="*/ 1405120 w 7425815"/>
                                <a:gd name="connsiteY2558" fmla="*/ 2603076 h 4885545"/>
                                <a:gd name="connsiteX2559" fmla="*/ 1399564 w 7425815"/>
                                <a:gd name="connsiteY2559" fmla="*/ 2608469 h 4885545"/>
                                <a:gd name="connsiteX2560" fmla="*/ 1407216 w 7425815"/>
                                <a:gd name="connsiteY2560" fmla="*/ 2608614 h 4885545"/>
                                <a:gd name="connsiteX2561" fmla="*/ 1412927 w 7425815"/>
                                <a:gd name="connsiteY2561" fmla="*/ 2614390 h 4885545"/>
                                <a:gd name="connsiteX2562" fmla="*/ 1413103 w 7425815"/>
                                <a:gd name="connsiteY2562" fmla="*/ 2606270 h 4885545"/>
                                <a:gd name="connsiteX2563" fmla="*/ 1417930 w 7425815"/>
                                <a:gd name="connsiteY2563" fmla="*/ 2601443 h 4885545"/>
                                <a:gd name="connsiteX2564" fmla="*/ 1410309 w 7425815"/>
                                <a:gd name="connsiteY2564" fmla="*/ 2601080 h 4885545"/>
                                <a:gd name="connsiteX2565" fmla="*/ 1400329 w 7425815"/>
                                <a:gd name="connsiteY2565" fmla="*/ 2582317 h 4885545"/>
                                <a:gd name="connsiteX2566" fmla="*/ 1405519 w 7425815"/>
                                <a:gd name="connsiteY2566" fmla="*/ 2584712 h 4885545"/>
                                <a:gd name="connsiteX2567" fmla="*/ 1405494 w 7425815"/>
                                <a:gd name="connsiteY2567" fmla="*/ 2585885 h 4885545"/>
                                <a:gd name="connsiteX2568" fmla="*/ 1413503 w 7425815"/>
                                <a:gd name="connsiteY2568" fmla="*/ 2593895 h 4885545"/>
                                <a:gd name="connsiteX2569" fmla="*/ 1425478 w 7425815"/>
                                <a:gd name="connsiteY2569" fmla="*/ 2593895 h 4885545"/>
                                <a:gd name="connsiteX2570" fmla="*/ 1426278 w 7425815"/>
                                <a:gd name="connsiteY2570" fmla="*/ 2593095 h 4885545"/>
                                <a:gd name="connsiteX2571" fmla="*/ 1431467 w 7425815"/>
                                <a:gd name="connsiteY2571" fmla="*/ 2595490 h 4885545"/>
                                <a:gd name="connsiteX2572" fmla="*/ 1429073 w 7425815"/>
                                <a:gd name="connsiteY2572" fmla="*/ 2600681 h 4885545"/>
                                <a:gd name="connsiteX2573" fmla="*/ 1429017 w 7425815"/>
                                <a:gd name="connsiteY2573" fmla="*/ 2600737 h 4885545"/>
                                <a:gd name="connsiteX2574" fmla="*/ 1428673 w 7425815"/>
                                <a:gd name="connsiteY2574" fmla="*/ 2601480 h 4885545"/>
                                <a:gd name="connsiteX2575" fmla="*/ 1428140 w 7425815"/>
                                <a:gd name="connsiteY2575" fmla="*/ 2601614 h 4885545"/>
                                <a:gd name="connsiteX2576" fmla="*/ 1420289 w 7425815"/>
                                <a:gd name="connsiteY2576" fmla="*/ 2609463 h 4885545"/>
                                <a:gd name="connsiteX2577" fmla="*/ 1420289 w 7425815"/>
                                <a:gd name="connsiteY2577" fmla="*/ 2621838 h 4885545"/>
                                <a:gd name="connsiteX2578" fmla="*/ 1420289 w 7425815"/>
                                <a:gd name="connsiteY2578" fmla="*/ 2621838 h 4885545"/>
                                <a:gd name="connsiteX2579" fmla="*/ 1417496 w 7425815"/>
                                <a:gd name="connsiteY2579" fmla="*/ 2627427 h 4885545"/>
                                <a:gd name="connsiteX2580" fmla="*/ 1412705 w 7425815"/>
                                <a:gd name="connsiteY2580" fmla="*/ 2625032 h 4885545"/>
                                <a:gd name="connsiteX2581" fmla="*/ 1404072 w 7425815"/>
                                <a:gd name="connsiteY2581" fmla="*/ 2616099 h 4885545"/>
                                <a:gd name="connsiteX2582" fmla="*/ 1391952 w 7425815"/>
                                <a:gd name="connsiteY2582" fmla="*/ 2615858 h 4885545"/>
                                <a:gd name="connsiteX2583" fmla="*/ 1391547 w 7425815"/>
                                <a:gd name="connsiteY2583" fmla="*/ 2616250 h 4885545"/>
                                <a:gd name="connsiteX2584" fmla="*/ 1386756 w 7425815"/>
                                <a:gd name="connsiteY2584" fmla="*/ 2613855 h 4885545"/>
                                <a:gd name="connsiteX2585" fmla="*/ 1386838 w 7425815"/>
                                <a:gd name="connsiteY2585" fmla="*/ 2613677 h 4885545"/>
                                <a:gd name="connsiteX2586" fmla="*/ 1386357 w 7425815"/>
                                <a:gd name="connsiteY2586" fmla="*/ 2613455 h 4885545"/>
                                <a:gd name="connsiteX2587" fmla="*/ 1388752 w 7425815"/>
                                <a:gd name="connsiteY2587" fmla="*/ 2608264 h 4885545"/>
                                <a:gd name="connsiteX2588" fmla="*/ 1389538 w 7425815"/>
                                <a:gd name="connsiteY2588" fmla="*/ 2608279 h 4885545"/>
                                <a:gd name="connsiteX2589" fmla="*/ 1397935 w 7425815"/>
                                <a:gd name="connsiteY2589" fmla="*/ 2599883 h 4885545"/>
                                <a:gd name="connsiteX2590" fmla="*/ 1397935 w 7425815"/>
                                <a:gd name="connsiteY2590" fmla="*/ 2588706 h 4885545"/>
                                <a:gd name="connsiteX2591" fmla="*/ 1397135 w 7425815"/>
                                <a:gd name="connsiteY2591" fmla="*/ 2587907 h 4885545"/>
                                <a:gd name="connsiteX2592" fmla="*/ 1399531 w 7425815"/>
                                <a:gd name="connsiteY2592" fmla="*/ 2582716 h 4885545"/>
                                <a:gd name="connsiteX2593" fmla="*/ 1400037 w 7425815"/>
                                <a:gd name="connsiteY2593" fmla="*/ 2582950 h 4885545"/>
                                <a:gd name="connsiteX2594" fmla="*/ 1338689 w 7425815"/>
                                <a:gd name="connsiteY2594" fmla="*/ 2572698 h 4885545"/>
                                <a:gd name="connsiteX2595" fmla="*/ 1338455 w 7425815"/>
                                <a:gd name="connsiteY2595" fmla="*/ 2589504 h 4885545"/>
                                <a:gd name="connsiteX2596" fmla="*/ 1325607 w 7425815"/>
                                <a:gd name="connsiteY2596" fmla="*/ 2601639 h 4885545"/>
                                <a:gd name="connsiteX2597" fmla="*/ 1342847 w 7425815"/>
                                <a:gd name="connsiteY2597" fmla="*/ 2601878 h 4885545"/>
                                <a:gd name="connsiteX2598" fmla="*/ 1355378 w 7425815"/>
                                <a:gd name="connsiteY2598" fmla="*/ 2614911 h 4885545"/>
                                <a:gd name="connsiteX2599" fmla="*/ 1355620 w 7425815"/>
                                <a:gd name="connsiteY2599" fmla="*/ 2597487 h 4885545"/>
                                <a:gd name="connsiteX2600" fmla="*/ 1368278 w 7425815"/>
                                <a:gd name="connsiteY2600" fmla="*/ 2585316 h 4885545"/>
                                <a:gd name="connsiteX2601" fmla="*/ 1349233 w 7425815"/>
                                <a:gd name="connsiteY2601" fmla="*/ 2583915 h 4885545"/>
                                <a:gd name="connsiteX2602" fmla="*/ 1333665 w 7425815"/>
                                <a:gd name="connsiteY2602" fmla="*/ 2558365 h 4885545"/>
                                <a:gd name="connsiteX2603" fmla="*/ 1338855 w 7425815"/>
                                <a:gd name="connsiteY2603" fmla="*/ 2560760 h 4885545"/>
                                <a:gd name="connsiteX2604" fmla="*/ 1338838 w 7425815"/>
                                <a:gd name="connsiteY2604" fmla="*/ 2561970 h 4885545"/>
                                <a:gd name="connsiteX2605" fmla="*/ 1353774 w 7425815"/>
                                <a:gd name="connsiteY2605" fmla="*/ 2577428 h 4885545"/>
                                <a:gd name="connsiteX2606" fmla="*/ 1376377 w 7425815"/>
                                <a:gd name="connsiteY2606" fmla="*/ 2577528 h 4885545"/>
                                <a:gd name="connsiteX2607" fmla="*/ 1376378 w 7425815"/>
                                <a:gd name="connsiteY2607" fmla="*/ 2577526 h 4885545"/>
                                <a:gd name="connsiteX2608" fmla="*/ 1381569 w 7425815"/>
                                <a:gd name="connsiteY2608" fmla="*/ 2579921 h 4885545"/>
                                <a:gd name="connsiteX2609" fmla="*/ 1381568 w 7425815"/>
                                <a:gd name="connsiteY2609" fmla="*/ 2579923 h 4885545"/>
                                <a:gd name="connsiteX2610" fmla="*/ 1381569 w 7425815"/>
                                <a:gd name="connsiteY2610" fmla="*/ 2579923 h 4885545"/>
                                <a:gd name="connsiteX2611" fmla="*/ 1379173 w 7425815"/>
                                <a:gd name="connsiteY2611" fmla="*/ 2585112 h 4885545"/>
                                <a:gd name="connsiteX2612" fmla="*/ 1379171 w 7425815"/>
                                <a:gd name="connsiteY2612" fmla="*/ 2585113 h 4885545"/>
                                <a:gd name="connsiteX2613" fmla="*/ 1362805 w 7425815"/>
                                <a:gd name="connsiteY2613" fmla="*/ 2601080 h 4885545"/>
                                <a:gd name="connsiteX2614" fmla="*/ 1362434 w 7425815"/>
                                <a:gd name="connsiteY2614" fmla="*/ 2622250 h 4885545"/>
                                <a:gd name="connsiteX2615" fmla="*/ 1362807 w 7425815"/>
                                <a:gd name="connsiteY2615" fmla="*/ 2622637 h 4885545"/>
                                <a:gd name="connsiteX2616" fmla="*/ 1362411 w 7425815"/>
                                <a:gd name="connsiteY2616" fmla="*/ 2623560 h 4885545"/>
                                <a:gd name="connsiteX2617" fmla="*/ 1362407 w 7425815"/>
                                <a:gd name="connsiteY2617" fmla="*/ 2623834 h 4885545"/>
                                <a:gd name="connsiteX2618" fmla="*/ 1361616 w 7425815"/>
                                <a:gd name="connsiteY2618" fmla="*/ 2625415 h 4885545"/>
                                <a:gd name="connsiteX2619" fmla="*/ 1360411 w 7425815"/>
                                <a:gd name="connsiteY2619" fmla="*/ 2628226 h 4885545"/>
                                <a:gd name="connsiteX2620" fmla="*/ 1360250 w 7425815"/>
                                <a:gd name="connsiteY2620" fmla="*/ 2628146 h 4885545"/>
                                <a:gd name="connsiteX2621" fmla="*/ 1360011 w 7425815"/>
                                <a:gd name="connsiteY2621" fmla="*/ 2628625 h 4885545"/>
                                <a:gd name="connsiteX2622" fmla="*/ 1355220 w 7425815"/>
                                <a:gd name="connsiteY2622" fmla="*/ 2626230 h 4885545"/>
                                <a:gd name="connsiteX2623" fmla="*/ 1355231 w 7425815"/>
                                <a:gd name="connsiteY2623" fmla="*/ 2625432 h 4885545"/>
                                <a:gd name="connsiteX2624" fmla="*/ 1339652 w 7425815"/>
                                <a:gd name="connsiteY2624" fmla="*/ 2609464 h 4885545"/>
                                <a:gd name="connsiteX2625" fmla="*/ 1317730 w 7425815"/>
                                <a:gd name="connsiteY2625" fmla="*/ 2609078 h 4885545"/>
                                <a:gd name="connsiteX2626" fmla="*/ 1316899 w 7425815"/>
                                <a:gd name="connsiteY2626" fmla="*/ 2609863 h 4885545"/>
                                <a:gd name="connsiteX2627" fmla="*/ 1312108 w 7425815"/>
                                <a:gd name="connsiteY2627" fmla="*/ 2607468 h 4885545"/>
                                <a:gd name="connsiteX2628" fmla="*/ 1312342 w 7425815"/>
                                <a:gd name="connsiteY2628" fmla="*/ 2606961 h 4885545"/>
                                <a:gd name="connsiteX2629" fmla="*/ 1311709 w 7425815"/>
                                <a:gd name="connsiteY2629" fmla="*/ 2606669 h 4885545"/>
                                <a:gd name="connsiteX2630" fmla="*/ 1314104 w 7425815"/>
                                <a:gd name="connsiteY2630" fmla="*/ 2601479 h 4885545"/>
                                <a:gd name="connsiteX2631" fmla="*/ 1315305 w 7425815"/>
                                <a:gd name="connsiteY2631" fmla="*/ 2601496 h 4885545"/>
                                <a:gd name="connsiteX2632" fmla="*/ 1330871 w 7425815"/>
                                <a:gd name="connsiteY2632" fmla="*/ 2586310 h 4885545"/>
                                <a:gd name="connsiteX2633" fmla="*/ 1331249 w 7425815"/>
                                <a:gd name="connsiteY2633" fmla="*/ 2564782 h 4885545"/>
                                <a:gd name="connsiteX2634" fmla="*/ 1330470 w 7425815"/>
                                <a:gd name="connsiteY2634" fmla="*/ 2563954 h 4885545"/>
                                <a:gd name="connsiteX2635" fmla="*/ 1332866 w 7425815"/>
                                <a:gd name="connsiteY2635" fmla="*/ 2558764 h 4885545"/>
                                <a:gd name="connsiteX2636" fmla="*/ 1333373 w 7425815"/>
                                <a:gd name="connsiteY2636" fmla="*/ 2558998 h 4885545"/>
                                <a:gd name="connsiteX2637" fmla="*/ 3894003 w 7425815"/>
                                <a:gd name="connsiteY2637" fmla="*/ 2524533 h 4885545"/>
                                <a:gd name="connsiteX2638" fmla="*/ 3884123 w 7425815"/>
                                <a:gd name="connsiteY2638" fmla="*/ 2527627 h 4885545"/>
                                <a:gd name="connsiteX2639" fmla="*/ 3882526 w 7425815"/>
                                <a:gd name="connsiteY2639" fmla="*/ 2546789 h 4885545"/>
                                <a:gd name="connsiteX2640" fmla="*/ 3889711 w 7425815"/>
                                <a:gd name="connsiteY2640" fmla="*/ 2555172 h 4885545"/>
                                <a:gd name="connsiteX2641" fmla="*/ 3901289 w 7425815"/>
                                <a:gd name="connsiteY2641" fmla="*/ 2545192 h 4885545"/>
                                <a:gd name="connsiteX2642" fmla="*/ 3906079 w 7425815"/>
                                <a:gd name="connsiteY2642" fmla="*/ 2545591 h 4885545"/>
                                <a:gd name="connsiteX2643" fmla="*/ 3905680 w 7425815"/>
                                <a:gd name="connsiteY2643" fmla="*/ 2550382 h 4885545"/>
                                <a:gd name="connsiteX2644" fmla="*/ 3894103 w 7425815"/>
                                <a:gd name="connsiteY2644" fmla="*/ 2560362 h 4885545"/>
                                <a:gd name="connsiteX2645" fmla="*/ 3902487 w 7425815"/>
                                <a:gd name="connsiteY2645" fmla="*/ 2570341 h 4885545"/>
                                <a:gd name="connsiteX2646" fmla="*/ 3904483 w 7425815"/>
                                <a:gd name="connsiteY2646" fmla="*/ 2570341 h 4885545"/>
                                <a:gd name="connsiteX2647" fmla="*/ 3928435 w 7425815"/>
                                <a:gd name="connsiteY2647" fmla="*/ 2550382 h 4885545"/>
                                <a:gd name="connsiteX2648" fmla="*/ 3929632 w 7425815"/>
                                <a:gd name="connsiteY2648" fmla="*/ 2531220 h 4885545"/>
                                <a:gd name="connsiteX2649" fmla="*/ 3910471 w 7425815"/>
                                <a:gd name="connsiteY2649" fmla="*/ 2529623 h 4885545"/>
                                <a:gd name="connsiteX2650" fmla="*/ 3909273 w 7425815"/>
                                <a:gd name="connsiteY2650" fmla="*/ 2530821 h 4885545"/>
                                <a:gd name="connsiteX2651" fmla="*/ 3906878 w 7425815"/>
                                <a:gd name="connsiteY2651" fmla="*/ 2531619 h 4885545"/>
                                <a:gd name="connsiteX2652" fmla="*/ 3904483 w 7425815"/>
                                <a:gd name="connsiteY2652" fmla="*/ 2530422 h 4885545"/>
                                <a:gd name="connsiteX2653" fmla="*/ 3903285 w 7425815"/>
                                <a:gd name="connsiteY2653" fmla="*/ 2529224 h 4885545"/>
                                <a:gd name="connsiteX2654" fmla="*/ 3894003 w 7425815"/>
                                <a:gd name="connsiteY2654" fmla="*/ 2524533 h 4885545"/>
                                <a:gd name="connsiteX2655" fmla="*/ 6151372 w 7425815"/>
                                <a:gd name="connsiteY2655" fmla="*/ 2517397 h 4885545"/>
                                <a:gd name="connsiteX2656" fmla="*/ 6163947 w 7425815"/>
                                <a:gd name="connsiteY2656" fmla="*/ 2526430 h 4885545"/>
                                <a:gd name="connsiteX2657" fmla="*/ 6158358 w 7425815"/>
                                <a:gd name="connsiteY2657" fmla="*/ 2530023 h 4885545"/>
                                <a:gd name="connsiteX2658" fmla="*/ 6139596 w 7425815"/>
                                <a:gd name="connsiteY2658" fmla="*/ 2525632 h 4885545"/>
                                <a:gd name="connsiteX2659" fmla="*/ 6135604 w 7425815"/>
                                <a:gd name="connsiteY2659" fmla="*/ 2543995 h 4885545"/>
                                <a:gd name="connsiteX2660" fmla="*/ 6130014 w 7425815"/>
                                <a:gd name="connsiteY2660" fmla="*/ 2547588 h 4885545"/>
                                <a:gd name="connsiteX2661" fmla="*/ 6136402 w 7425815"/>
                                <a:gd name="connsiteY2661" fmla="*/ 2520042 h 4885545"/>
                                <a:gd name="connsiteX2662" fmla="*/ 6151372 w 7425815"/>
                                <a:gd name="connsiteY2662" fmla="*/ 2517397 h 4885545"/>
                                <a:gd name="connsiteX2663" fmla="*/ 3934422 w 7425815"/>
                                <a:gd name="connsiteY2663" fmla="*/ 2504872 h 4885545"/>
                                <a:gd name="connsiteX2664" fmla="*/ 3949193 w 7425815"/>
                                <a:gd name="connsiteY2664" fmla="*/ 2506069 h 4885545"/>
                                <a:gd name="connsiteX2665" fmla="*/ 3953185 w 7425815"/>
                                <a:gd name="connsiteY2665" fmla="*/ 2510061 h 4885545"/>
                                <a:gd name="connsiteX2666" fmla="*/ 3951987 w 7425815"/>
                                <a:gd name="connsiteY2666" fmla="*/ 2524833 h 4885545"/>
                                <a:gd name="connsiteX2667" fmla="*/ 3948394 w 7425815"/>
                                <a:gd name="connsiteY2667" fmla="*/ 2528026 h 4885545"/>
                                <a:gd name="connsiteX2668" fmla="*/ 3945201 w 7425815"/>
                                <a:gd name="connsiteY2668" fmla="*/ 2524434 h 4885545"/>
                                <a:gd name="connsiteX2669" fmla="*/ 3945600 w 7425815"/>
                                <a:gd name="connsiteY2669" fmla="*/ 2517646 h 4885545"/>
                                <a:gd name="connsiteX2670" fmla="*/ 3934822 w 7425815"/>
                                <a:gd name="connsiteY2670" fmla="*/ 2526829 h 4885545"/>
                                <a:gd name="connsiteX2671" fmla="*/ 3935221 w 7425815"/>
                                <a:gd name="connsiteY2671" fmla="*/ 2527228 h 4885545"/>
                                <a:gd name="connsiteX2672" fmla="*/ 3932826 w 7425815"/>
                                <a:gd name="connsiteY2672" fmla="*/ 2555970 h 4885545"/>
                                <a:gd name="connsiteX2673" fmla="*/ 3909273 w 7425815"/>
                                <a:gd name="connsiteY2673" fmla="*/ 2575930 h 4885545"/>
                                <a:gd name="connsiteX2674" fmla="*/ 3903285 w 7425815"/>
                                <a:gd name="connsiteY2674" fmla="*/ 2577926 h 4885545"/>
                                <a:gd name="connsiteX2675" fmla="*/ 3897696 w 7425815"/>
                                <a:gd name="connsiteY2675" fmla="*/ 2575132 h 4885545"/>
                                <a:gd name="connsiteX2676" fmla="*/ 3889312 w 7425815"/>
                                <a:gd name="connsiteY2676" fmla="*/ 2565152 h 4885545"/>
                                <a:gd name="connsiteX2677" fmla="*/ 3880131 w 7425815"/>
                                <a:gd name="connsiteY2677" fmla="*/ 2573136 h 4885545"/>
                                <a:gd name="connsiteX2678" fmla="*/ 3879731 w 7425815"/>
                                <a:gd name="connsiteY2678" fmla="*/ 2580321 h 4885545"/>
                                <a:gd name="connsiteX2679" fmla="*/ 3876139 w 7425815"/>
                                <a:gd name="connsiteY2679" fmla="*/ 2583515 h 4885545"/>
                                <a:gd name="connsiteX2680" fmla="*/ 3872945 w 7425815"/>
                                <a:gd name="connsiteY2680" fmla="*/ 2579922 h 4885545"/>
                                <a:gd name="connsiteX2681" fmla="*/ 3873344 w 7425815"/>
                                <a:gd name="connsiteY2681" fmla="*/ 2574733 h 4885545"/>
                                <a:gd name="connsiteX2682" fmla="*/ 3868155 w 7425815"/>
                                <a:gd name="connsiteY2682" fmla="*/ 2574333 h 4885545"/>
                                <a:gd name="connsiteX2683" fmla="*/ 3864961 w 7425815"/>
                                <a:gd name="connsiteY2683" fmla="*/ 2570741 h 4885545"/>
                                <a:gd name="connsiteX2684" fmla="*/ 3868554 w 7425815"/>
                                <a:gd name="connsiteY2684" fmla="*/ 2567547 h 4885545"/>
                                <a:gd name="connsiteX2685" fmla="*/ 3875739 w 7425815"/>
                                <a:gd name="connsiteY2685" fmla="*/ 2567946 h 4885545"/>
                                <a:gd name="connsiteX2686" fmla="*/ 3884921 w 7425815"/>
                                <a:gd name="connsiteY2686" fmla="*/ 2559962 h 4885545"/>
                                <a:gd name="connsiteX2687" fmla="*/ 3877336 w 7425815"/>
                                <a:gd name="connsiteY2687" fmla="*/ 2551180 h 4885545"/>
                                <a:gd name="connsiteX2688" fmla="*/ 3879731 w 7425815"/>
                                <a:gd name="connsiteY2688" fmla="*/ 2522437 h 4885545"/>
                                <a:gd name="connsiteX2689" fmla="*/ 3907277 w 7425815"/>
                                <a:gd name="connsiteY2689" fmla="*/ 2523634 h 4885545"/>
                                <a:gd name="connsiteX2690" fmla="*/ 3928834 w 7425815"/>
                                <a:gd name="connsiteY2690" fmla="*/ 2522037 h 4885545"/>
                                <a:gd name="connsiteX2691" fmla="*/ 3940810 w 7425815"/>
                                <a:gd name="connsiteY2691" fmla="*/ 2512057 h 4885545"/>
                                <a:gd name="connsiteX2692" fmla="*/ 3934023 w 7425815"/>
                                <a:gd name="connsiteY2692" fmla="*/ 2511658 h 4885545"/>
                                <a:gd name="connsiteX2693" fmla="*/ 3930830 w 7425815"/>
                                <a:gd name="connsiteY2693" fmla="*/ 2508065 h 4885545"/>
                                <a:gd name="connsiteX2694" fmla="*/ 3934422 w 7425815"/>
                                <a:gd name="connsiteY2694" fmla="*/ 2504872 h 4885545"/>
                                <a:gd name="connsiteX2695" fmla="*/ 5182479 w 7425815"/>
                                <a:gd name="connsiteY2695" fmla="*/ 2461921 h 4885545"/>
                                <a:gd name="connsiteX2696" fmla="*/ 5182317 w 7425815"/>
                                <a:gd name="connsiteY2696" fmla="*/ 2469344 h 4885545"/>
                                <a:gd name="connsiteX2697" fmla="*/ 5176364 w 7425815"/>
                                <a:gd name="connsiteY2697" fmla="*/ 2475122 h 4885545"/>
                                <a:gd name="connsiteX2698" fmla="*/ 5184812 w 7425815"/>
                                <a:gd name="connsiteY2698" fmla="*/ 2475282 h 4885545"/>
                                <a:gd name="connsiteX2699" fmla="*/ 5190523 w 7425815"/>
                                <a:gd name="connsiteY2699" fmla="*/ 2481059 h 4885545"/>
                                <a:gd name="connsiteX2700" fmla="*/ 5190699 w 7425815"/>
                                <a:gd name="connsiteY2700" fmla="*/ 2472938 h 4885545"/>
                                <a:gd name="connsiteX2701" fmla="*/ 5195908 w 7425815"/>
                                <a:gd name="connsiteY2701" fmla="*/ 2467730 h 4885545"/>
                                <a:gd name="connsiteX2702" fmla="*/ 5187906 w 7425815"/>
                                <a:gd name="connsiteY2702" fmla="*/ 2467348 h 4885545"/>
                                <a:gd name="connsiteX2703" fmla="*/ 5177527 w 7425815"/>
                                <a:gd name="connsiteY2703" fmla="*/ 2448585 h 4885545"/>
                                <a:gd name="connsiteX2704" fmla="*/ 5182716 w 7425815"/>
                                <a:gd name="connsiteY2704" fmla="*/ 2450980 h 4885545"/>
                                <a:gd name="connsiteX2705" fmla="*/ 5182699 w 7425815"/>
                                <a:gd name="connsiteY2705" fmla="*/ 2451762 h 4885545"/>
                                <a:gd name="connsiteX2706" fmla="*/ 5191099 w 7425815"/>
                                <a:gd name="connsiteY2706" fmla="*/ 2460163 h 4885545"/>
                                <a:gd name="connsiteX2707" fmla="*/ 5203475 w 7425815"/>
                                <a:gd name="connsiteY2707" fmla="*/ 2460163 h 4885545"/>
                                <a:gd name="connsiteX2708" fmla="*/ 5203874 w 7425815"/>
                                <a:gd name="connsiteY2708" fmla="*/ 2459763 h 4885545"/>
                                <a:gd name="connsiteX2709" fmla="*/ 5209063 w 7425815"/>
                                <a:gd name="connsiteY2709" fmla="*/ 2462158 h 4885545"/>
                                <a:gd name="connsiteX2710" fmla="*/ 5206668 w 7425815"/>
                                <a:gd name="connsiteY2710" fmla="*/ 2467349 h 4885545"/>
                                <a:gd name="connsiteX2711" fmla="*/ 5206270 w 7425815"/>
                                <a:gd name="connsiteY2711" fmla="*/ 2467747 h 4885545"/>
                                <a:gd name="connsiteX2712" fmla="*/ 5206269 w 7425815"/>
                                <a:gd name="connsiteY2712" fmla="*/ 2467748 h 4885545"/>
                                <a:gd name="connsiteX2713" fmla="*/ 5206268 w 7425815"/>
                                <a:gd name="connsiteY2713" fmla="*/ 2467748 h 4885545"/>
                                <a:gd name="connsiteX2714" fmla="*/ 5197886 w 7425815"/>
                                <a:gd name="connsiteY2714" fmla="*/ 2476131 h 4885545"/>
                                <a:gd name="connsiteX2715" fmla="*/ 5197886 w 7425815"/>
                                <a:gd name="connsiteY2715" fmla="*/ 2488506 h 4885545"/>
                                <a:gd name="connsiteX2716" fmla="*/ 5197886 w 7425815"/>
                                <a:gd name="connsiteY2716" fmla="*/ 2488506 h 4885545"/>
                                <a:gd name="connsiteX2717" fmla="*/ 5197886 w 7425815"/>
                                <a:gd name="connsiteY2717" fmla="*/ 2488507 h 4885545"/>
                                <a:gd name="connsiteX2718" fmla="*/ 5197885 w 7425815"/>
                                <a:gd name="connsiteY2718" fmla="*/ 2488508 h 4885545"/>
                                <a:gd name="connsiteX2719" fmla="*/ 5195092 w 7425815"/>
                                <a:gd name="connsiteY2719" fmla="*/ 2494095 h 4885545"/>
                                <a:gd name="connsiteX2720" fmla="*/ 5190301 w 7425815"/>
                                <a:gd name="connsiteY2720" fmla="*/ 2491700 h 4885545"/>
                                <a:gd name="connsiteX2721" fmla="*/ 5169143 w 7425815"/>
                                <a:gd name="connsiteY2721" fmla="*/ 2482518 h 4885545"/>
                                <a:gd name="connsiteX2722" fmla="*/ 5168874 w 7425815"/>
                                <a:gd name="connsiteY2722" fmla="*/ 2482393 h 4885545"/>
                                <a:gd name="connsiteX2723" fmla="*/ 5168745 w 7425815"/>
                                <a:gd name="connsiteY2723" fmla="*/ 2482518 h 4885545"/>
                                <a:gd name="connsiteX2724" fmla="*/ 5163953 w 7425815"/>
                                <a:gd name="connsiteY2724" fmla="*/ 2480123 h 4885545"/>
                                <a:gd name="connsiteX2725" fmla="*/ 5163953 w 7425815"/>
                                <a:gd name="connsiteY2725" fmla="*/ 2480123 h 4885545"/>
                                <a:gd name="connsiteX2726" fmla="*/ 5166348 w 7425815"/>
                                <a:gd name="connsiteY2726" fmla="*/ 2474932 h 4885545"/>
                                <a:gd name="connsiteX2727" fmla="*/ 5166349 w 7425815"/>
                                <a:gd name="connsiteY2727" fmla="*/ 2474932 h 4885545"/>
                                <a:gd name="connsiteX2728" fmla="*/ 5175132 w 7425815"/>
                                <a:gd name="connsiteY2728" fmla="*/ 2466151 h 4885545"/>
                                <a:gd name="connsiteX2729" fmla="*/ 5175132 w 7425815"/>
                                <a:gd name="connsiteY2729" fmla="*/ 2454575 h 4885545"/>
                                <a:gd name="connsiteX2730" fmla="*/ 5174731 w 7425815"/>
                                <a:gd name="connsiteY2730" fmla="*/ 2454175 h 4885545"/>
                                <a:gd name="connsiteX2731" fmla="*/ 5177126 w 7425815"/>
                                <a:gd name="connsiteY2731" fmla="*/ 2448984 h 4885545"/>
                                <a:gd name="connsiteX2732" fmla="*/ 5177305 w 7425815"/>
                                <a:gd name="connsiteY2732" fmla="*/ 2449067 h 4885545"/>
                                <a:gd name="connsiteX2733" fmla="*/ 5115897 w 7425815"/>
                                <a:gd name="connsiteY2733" fmla="*/ 2438554 h 4885545"/>
                                <a:gd name="connsiteX2734" fmla="*/ 5115652 w 7425815"/>
                                <a:gd name="connsiteY2734" fmla="*/ 2456171 h 4885545"/>
                                <a:gd name="connsiteX2735" fmla="*/ 5102808 w 7425815"/>
                                <a:gd name="connsiteY2735" fmla="*/ 2468301 h 4885545"/>
                                <a:gd name="connsiteX2736" fmla="*/ 5120442 w 7425815"/>
                                <a:gd name="connsiteY2736" fmla="*/ 2468546 h 4885545"/>
                                <a:gd name="connsiteX2737" fmla="*/ 5132968 w 7425815"/>
                                <a:gd name="connsiteY2737" fmla="*/ 2481574 h 4885545"/>
                                <a:gd name="connsiteX2738" fmla="*/ 5133215 w 7425815"/>
                                <a:gd name="connsiteY2738" fmla="*/ 2463756 h 4885545"/>
                                <a:gd name="connsiteX2739" fmla="*/ 5145874 w 7425815"/>
                                <a:gd name="connsiteY2739" fmla="*/ 2451584 h 4885545"/>
                                <a:gd name="connsiteX2740" fmla="*/ 5126828 w 7425815"/>
                                <a:gd name="connsiteY2740" fmla="*/ 2450183 h 4885545"/>
                                <a:gd name="connsiteX2741" fmla="*/ 5110460 w 7425815"/>
                                <a:gd name="connsiteY2741" fmla="*/ 2425032 h 4885545"/>
                                <a:gd name="connsiteX2742" fmla="*/ 5110790 w 7425815"/>
                                <a:gd name="connsiteY2742" fmla="*/ 2425185 h 4885545"/>
                                <a:gd name="connsiteX2743" fmla="*/ 5110861 w 7425815"/>
                                <a:gd name="connsiteY2743" fmla="*/ 2425032 h 4885545"/>
                                <a:gd name="connsiteX2744" fmla="*/ 5116051 w 7425815"/>
                                <a:gd name="connsiteY2744" fmla="*/ 2427427 h 4885545"/>
                                <a:gd name="connsiteX2745" fmla="*/ 5116046 w 7425815"/>
                                <a:gd name="connsiteY2745" fmla="*/ 2427836 h 4885545"/>
                                <a:gd name="connsiteX2746" fmla="*/ 5131369 w 7425815"/>
                                <a:gd name="connsiteY2746" fmla="*/ 2443696 h 4885545"/>
                                <a:gd name="connsiteX2747" fmla="*/ 5153974 w 7425815"/>
                                <a:gd name="connsiteY2747" fmla="*/ 2443796 h 4885545"/>
                                <a:gd name="connsiteX2748" fmla="*/ 5153974 w 7425815"/>
                                <a:gd name="connsiteY2748" fmla="*/ 2443795 h 4885545"/>
                                <a:gd name="connsiteX2749" fmla="*/ 5159164 w 7425815"/>
                                <a:gd name="connsiteY2749" fmla="*/ 2446190 h 4885545"/>
                                <a:gd name="connsiteX2750" fmla="*/ 5156768 w 7425815"/>
                                <a:gd name="connsiteY2750" fmla="*/ 2451380 h 4885545"/>
                                <a:gd name="connsiteX2751" fmla="*/ 5140401 w 7425815"/>
                                <a:gd name="connsiteY2751" fmla="*/ 2467349 h 4885545"/>
                                <a:gd name="connsiteX2752" fmla="*/ 5140023 w 7425815"/>
                                <a:gd name="connsiteY2752" fmla="*/ 2488911 h 4885545"/>
                                <a:gd name="connsiteX2753" fmla="*/ 5140402 w 7425815"/>
                                <a:gd name="connsiteY2753" fmla="*/ 2489305 h 4885545"/>
                                <a:gd name="connsiteX2754" fmla="*/ 5138007 w 7425815"/>
                                <a:gd name="connsiteY2754" fmla="*/ 2494894 h 4885545"/>
                                <a:gd name="connsiteX2755" fmla="*/ 5137687 w 7425815"/>
                                <a:gd name="connsiteY2755" fmla="*/ 2494734 h 4885545"/>
                                <a:gd name="connsiteX2756" fmla="*/ 5137607 w 7425815"/>
                                <a:gd name="connsiteY2756" fmla="*/ 2494894 h 4885545"/>
                                <a:gd name="connsiteX2757" fmla="*/ 5132816 w 7425815"/>
                                <a:gd name="connsiteY2757" fmla="*/ 2492499 h 4885545"/>
                                <a:gd name="connsiteX2758" fmla="*/ 5132822 w 7425815"/>
                                <a:gd name="connsiteY2758" fmla="*/ 2492095 h 4885545"/>
                                <a:gd name="connsiteX2759" fmla="*/ 5117248 w 7425815"/>
                                <a:gd name="connsiteY2759" fmla="*/ 2476131 h 4885545"/>
                                <a:gd name="connsiteX2760" fmla="*/ 5094932 w 7425815"/>
                                <a:gd name="connsiteY2760" fmla="*/ 2475739 h 4885545"/>
                                <a:gd name="connsiteX2761" fmla="*/ 5094094 w 7425815"/>
                                <a:gd name="connsiteY2761" fmla="*/ 2476530 h 4885545"/>
                                <a:gd name="connsiteX2762" fmla="*/ 5089303 w 7425815"/>
                                <a:gd name="connsiteY2762" fmla="*/ 2474135 h 4885545"/>
                                <a:gd name="connsiteX2763" fmla="*/ 5089607 w 7425815"/>
                                <a:gd name="connsiteY2763" fmla="*/ 2473477 h 4885545"/>
                                <a:gd name="connsiteX2764" fmla="*/ 5089303 w 7425815"/>
                                <a:gd name="connsiteY2764" fmla="*/ 2473337 h 4885545"/>
                                <a:gd name="connsiteX2765" fmla="*/ 5091699 w 7425815"/>
                                <a:gd name="connsiteY2765" fmla="*/ 2468146 h 4885545"/>
                                <a:gd name="connsiteX2766" fmla="*/ 5092507 w 7425815"/>
                                <a:gd name="connsiteY2766" fmla="*/ 2468158 h 4885545"/>
                                <a:gd name="connsiteX2767" fmla="*/ 5108067 w 7425815"/>
                                <a:gd name="connsiteY2767" fmla="*/ 2452977 h 4885545"/>
                                <a:gd name="connsiteX2768" fmla="*/ 5108458 w 7425815"/>
                                <a:gd name="connsiteY2768" fmla="*/ 2430641 h 4885545"/>
                                <a:gd name="connsiteX2769" fmla="*/ 5108065 w 7425815"/>
                                <a:gd name="connsiteY2769" fmla="*/ 2430222 h 4885545"/>
                                <a:gd name="connsiteX2770" fmla="*/ 5110460 w 7425815"/>
                                <a:gd name="connsiteY2770" fmla="*/ 2425032 h 4885545"/>
                                <a:gd name="connsiteX2771" fmla="*/ 3253220 w 7425815"/>
                                <a:gd name="connsiteY2771" fmla="*/ 2380073 h 4885545"/>
                                <a:gd name="connsiteX2772" fmla="*/ 3265794 w 7425815"/>
                                <a:gd name="connsiteY2772" fmla="*/ 2389106 h 4885545"/>
                                <a:gd name="connsiteX2773" fmla="*/ 3260204 w 7425815"/>
                                <a:gd name="connsiteY2773" fmla="*/ 2392699 h 4885545"/>
                                <a:gd name="connsiteX2774" fmla="*/ 3241442 w 7425815"/>
                                <a:gd name="connsiteY2774" fmla="*/ 2388308 h 4885545"/>
                                <a:gd name="connsiteX2775" fmla="*/ 3237450 w 7425815"/>
                                <a:gd name="connsiteY2775" fmla="*/ 2406671 h 4885545"/>
                                <a:gd name="connsiteX2776" fmla="*/ 3231863 w 7425815"/>
                                <a:gd name="connsiteY2776" fmla="*/ 2410264 h 4885545"/>
                                <a:gd name="connsiteX2777" fmla="*/ 3238246 w 7425815"/>
                                <a:gd name="connsiteY2777" fmla="*/ 2382718 h 4885545"/>
                                <a:gd name="connsiteX2778" fmla="*/ 3253220 w 7425815"/>
                                <a:gd name="connsiteY2778" fmla="*/ 2380073 h 4885545"/>
                                <a:gd name="connsiteX2779" fmla="*/ 952343 w 7425815"/>
                                <a:gd name="connsiteY2779" fmla="*/ 2351680 h 4885545"/>
                                <a:gd name="connsiteX2780" fmla="*/ 942459 w 7425815"/>
                                <a:gd name="connsiteY2780" fmla="*/ 2354774 h 4885545"/>
                                <a:gd name="connsiteX2781" fmla="*/ 940864 w 7425815"/>
                                <a:gd name="connsiteY2781" fmla="*/ 2373936 h 4885545"/>
                                <a:gd name="connsiteX2782" fmla="*/ 948050 w 7425815"/>
                                <a:gd name="connsiteY2782" fmla="*/ 2382319 h 4885545"/>
                                <a:gd name="connsiteX2783" fmla="*/ 959628 w 7425815"/>
                                <a:gd name="connsiteY2783" fmla="*/ 2372339 h 4885545"/>
                                <a:gd name="connsiteX2784" fmla="*/ 964419 w 7425815"/>
                                <a:gd name="connsiteY2784" fmla="*/ 2372738 h 4885545"/>
                                <a:gd name="connsiteX2785" fmla="*/ 964018 w 7425815"/>
                                <a:gd name="connsiteY2785" fmla="*/ 2377528 h 4885545"/>
                                <a:gd name="connsiteX2786" fmla="*/ 952443 w 7425815"/>
                                <a:gd name="connsiteY2786" fmla="*/ 2387508 h 4885545"/>
                                <a:gd name="connsiteX2787" fmla="*/ 960825 w 7425815"/>
                                <a:gd name="connsiteY2787" fmla="*/ 2397488 h 4885545"/>
                                <a:gd name="connsiteX2788" fmla="*/ 962821 w 7425815"/>
                                <a:gd name="connsiteY2788" fmla="*/ 2397488 h 4885545"/>
                                <a:gd name="connsiteX2789" fmla="*/ 986773 w 7425815"/>
                                <a:gd name="connsiteY2789" fmla="*/ 2377528 h 4885545"/>
                                <a:gd name="connsiteX2790" fmla="*/ 987971 w 7425815"/>
                                <a:gd name="connsiteY2790" fmla="*/ 2358367 h 4885545"/>
                                <a:gd name="connsiteX2791" fmla="*/ 968809 w 7425815"/>
                                <a:gd name="connsiteY2791" fmla="*/ 2356770 h 4885545"/>
                                <a:gd name="connsiteX2792" fmla="*/ 967612 w 7425815"/>
                                <a:gd name="connsiteY2792" fmla="*/ 2357968 h 4885545"/>
                                <a:gd name="connsiteX2793" fmla="*/ 965218 w 7425815"/>
                                <a:gd name="connsiteY2793" fmla="*/ 2358766 h 4885545"/>
                                <a:gd name="connsiteX2794" fmla="*/ 962821 w 7425815"/>
                                <a:gd name="connsiteY2794" fmla="*/ 2357568 h 4885545"/>
                                <a:gd name="connsiteX2795" fmla="*/ 961623 w 7425815"/>
                                <a:gd name="connsiteY2795" fmla="*/ 2356371 h 4885545"/>
                                <a:gd name="connsiteX2796" fmla="*/ 952343 w 7425815"/>
                                <a:gd name="connsiteY2796" fmla="*/ 2351680 h 4885545"/>
                                <a:gd name="connsiteX2797" fmla="*/ 992760 w 7425815"/>
                                <a:gd name="connsiteY2797" fmla="*/ 2332019 h 4885545"/>
                                <a:gd name="connsiteX2798" fmla="*/ 1007532 w 7425815"/>
                                <a:gd name="connsiteY2798" fmla="*/ 2333216 h 4885545"/>
                                <a:gd name="connsiteX2799" fmla="*/ 1011524 w 7425815"/>
                                <a:gd name="connsiteY2799" fmla="*/ 2337208 h 4885545"/>
                                <a:gd name="connsiteX2800" fmla="*/ 1010325 w 7425815"/>
                                <a:gd name="connsiteY2800" fmla="*/ 2351980 h 4885545"/>
                                <a:gd name="connsiteX2801" fmla="*/ 1006734 w 7425815"/>
                                <a:gd name="connsiteY2801" fmla="*/ 2355173 h 4885545"/>
                                <a:gd name="connsiteX2802" fmla="*/ 1003541 w 7425815"/>
                                <a:gd name="connsiteY2802" fmla="*/ 2351580 h 4885545"/>
                                <a:gd name="connsiteX2803" fmla="*/ 1003940 w 7425815"/>
                                <a:gd name="connsiteY2803" fmla="*/ 2344793 h 4885545"/>
                                <a:gd name="connsiteX2804" fmla="*/ 993160 w 7425815"/>
                                <a:gd name="connsiteY2804" fmla="*/ 2353976 h 4885545"/>
                                <a:gd name="connsiteX2805" fmla="*/ 993559 w 7425815"/>
                                <a:gd name="connsiteY2805" fmla="*/ 2354375 h 4885545"/>
                                <a:gd name="connsiteX2806" fmla="*/ 991164 w 7425815"/>
                                <a:gd name="connsiteY2806" fmla="*/ 2383117 h 4885545"/>
                                <a:gd name="connsiteX2807" fmla="*/ 967612 w 7425815"/>
                                <a:gd name="connsiteY2807" fmla="*/ 2403077 h 4885545"/>
                                <a:gd name="connsiteX2808" fmla="*/ 961623 w 7425815"/>
                                <a:gd name="connsiteY2808" fmla="*/ 2405073 h 4885545"/>
                                <a:gd name="connsiteX2809" fmla="*/ 956036 w 7425815"/>
                                <a:gd name="connsiteY2809" fmla="*/ 2402279 h 4885545"/>
                                <a:gd name="connsiteX2810" fmla="*/ 947651 w 7425815"/>
                                <a:gd name="connsiteY2810" fmla="*/ 2392299 h 4885545"/>
                                <a:gd name="connsiteX2811" fmla="*/ 938469 w 7425815"/>
                                <a:gd name="connsiteY2811" fmla="*/ 2400283 h 4885545"/>
                                <a:gd name="connsiteX2812" fmla="*/ 938070 w 7425815"/>
                                <a:gd name="connsiteY2812" fmla="*/ 2407468 h 4885545"/>
                                <a:gd name="connsiteX2813" fmla="*/ 934477 w 7425815"/>
                                <a:gd name="connsiteY2813" fmla="*/ 2410662 h 4885545"/>
                                <a:gd name="connsiteX2814" fmla="*/ 931284 w 7425815"/>
                                <a:gd name="connsiteY2814" fmla="*/ 2407069 h 4885545"/>
                                <a:gd name="connsiteX2815" fmla="*/ 931683 w 7425815"/>
                                <a:gd name="connsiteY2815" fmla="*/ 2401880 h 4885545"/>
                                <a:gd name="connsiteX2816" fmla="*/ 926493 w 7425815"/>
                                <a:gd name="connsiteY2816" fmla="*/ 2401480 h 4885545"/>
                                <a:gd name="connsiteX2817" fmla="*/ 923301 w 7425815"/>
                                <a:gd name="connsiteY2817" fmla="*/ 2397888 h 4885545"/>
                                <a:gd name="connsiteX2818" fmla="*/ 926894 w 7425815"/>
                                <a:gd name="connsiteY2818" fmla="*/ 2394694 h 4885545"/>
                                <a:gd name="connsiteX2819" fmla="*/ 934079 w 7425815"/>
                                <a:gd name="connsiteY2819" fmla="*/ 2395093 h 4885545"/>
                                <a:gd name="connsiteX2820" fmla="*/ 943258 w 7425815"/>
                                <a:gd name="connsiteY2820" fmla="*/ 2387109 h 4885545"/>
                                <a:gd name="connsiteX2821" fmla="*/ 935675 w 7425815"/>
                                <a:gd name="connsiteY2821" fmla="*/ 2378327 h 4885545"/>
                                <a:gd name="connsiteX2822" fmla="*/ 938070 w 7425815"/>
                                <a:gd name="connsiteY2822" fmla="*/ 2349583 h 4885545"/>
                                <a:gd name="connsiteX2823" fmla="*/ 965617 w 7425815"/>
                                <a:gd name="connsiteY2823" fmla="*/ 2350781 h 4885545"/>
                                <a:gd name="connsiteX2824" fmla="*/ 987173 w 7425815"/>
                                <a:gd name="connsiteY2824" fmla="*/ 2349184 h 4885545"/>
                                <a:gd name="connsiteX2825" fmla="*/ 999148 w 7425815"/>
                                <a:gd name="connsiteY2825" fmla="*/ 2339204 h 4885545"/>
                                <a:gd name="connsiteX2826" fmla="*/ 992361 w 7425815"/>
                                <a:gd name="connsiteY2826" fmla="*/ 2338805 h 4885545"/>
                                <a:gd name="connsiteX2827" fmla="*/ 989169 w 7425815"/>
                                <a:gd name="connsiteY2827" fmla="*/ 2335212 h 4885545"/>
                                <a:gd name="connsiteX2828" fmla="*/ 992760 w 7425815"/>
                                <a:gd name="connsiteY2828" fmla="*/ 2332019 h 4885545"/>
                                <a:gd name="connsiteX2829" fmla="*/ 2284313 w 7425815"/>
                                <a:gd name="connsiteY2829" fmla="*/ 2324988 h 4885545"/>
                                <a:gd name="connsiteX2830" fmla="*/ 2284160 w 7425815"/>
                                <a:gd name="connsiteY2830" fmla="*/ 2332021 h 4885545"/>
                                <a:gd name="connsiteX2831" fmla="*/ 2278207 w 7425815"/>
                                <a:gd name="connsiteY2831" fmla="*/ 2337798 h 4885545"/>
                                <a:gd name="connsiteX2832" fmla="*/ 2286654 w 7425815"/>
                                <a:gd name="connsiteY2832" fmla="*/ 2337958 h 4885545"/>
                                <a:gd name="connsiteX2833" fmla="*/ 2292366 w 7425815"/>
                                <a:gd name="connsiteY2833" fmla="*/ 2343735 h 4885545"/>
                                <a:gd name="connsiteX2834" fmla="*/ 2292542 w 7425815"/>
                                <a:gd name="connsiteY2834" fmla="*/ 2335613 h 4885545"/>
                                <a:gd name="connsiteX2835" fmla="*/ 2297368 w 7425815"/>
                                <a:gd name="connsiteY2835" fmla="*/ 2330786 h 4885545"/>
                                <a:gd name="connsiteX2836" fmla="*/ 2289749 w 7425815"/>
                                <a:gd name="connsiteY2836" fmla="*/ 2330423 h 4885545"/>
                                <a:gd name="connsiteX2837" fmla="*/ 2279370 w 7425815"/>
                                <a:gd name="connsiteY2837" fmla="*/ 2311261 h 4885545"/>
                                <a:gd name="connsiteX2838" fmla="*/ 2284559 w 7425815"/>
                                <a:gd name="connsiteY2838" fmla="*/ 2313656 h 4885545"/>
                                <a:gd name="connsiteX2839" fmla="*/ 2284534 w 7425815"/>
                                <a:gd name="connsiteY2839" fmla="*/ 2314829 h 4885545"/>
                                <a:gd name="connsiteX2840" fmla="*/ 2292942 w 7425815"/>
                                <a:gd name="connsiteY2840" fmla="*/ 2323238 h 4885545"/>
                                <a:gd name="connsiteX2841" fmla="*/ 2304917 w 7425815"/>
                                <a:gd name="connsiteY2841" fmla="*/ 2323238 h 4885545"/>
                                <a:gd name="connsiteX2842" fmla="*/ 2305717 w 7425815"/>
                                <a:gd name="connsiteY2842" fmla="*/ 2322438 h 4885545"/>
                                <a:gd name="connsiteX2843" fmla="*/ 2310907 w 7425815"/>
                                <a:gd name="connsiteY2843" fmla="*/ 2324834 h 4885545"/>
                                <a:gd name="connsiteX2844" fmla="*/ 2308511 w 7425815"/>
                                <a:gd name="connsiteY2844" fmla="*/ 2330024 h 4885545"/>
                                <a:gd name="connsiteX2845" fmla="*/ 2308455 w 7425815"/>
                                <a:gd name="connsiteY2845" fmla="*/ 2330080 h 4885545"/>
                                <a:gd name="connsiteX2846" fmla="*/ 2308112 w 7425815"/>
                                <a:gd name="connsiteY2846" fmla="*/ 2330823 h 4885545"/>
                                <a:gd name="connsiteX2847" fmla="*/ 2307578 w 7425815"/>
                                <a:gd name="connsiteY2847" fmla="*/ 2330957 h 4885545"/>
                                <a:gd name="connsiteX2848" fmla="*/ 2299728 w 7425815"/>
                                <a:gd name="connsiteY2848" fmla="*/ 2338807 h 4885545"/>
                                <a:gd name="connsiteX2849" fmla="*/ 2299728 w 7425815"/>
                                <a:gd name="connsiteY2849" fmla="*/ 2351182 h 4885545"/>
                                <a:gd name="connsiteX2850" fmla="*/ 2299729 w 7425815"/>
                                <a:gd name="connsiteY2850" fmla="*/ 2351182 h 4885545"/>
                                <a:gd name="connsiteX2851" fmla="*/ 2296935 w 7425815"/>
                                <a:gd name="connsiteY2851" fmla="*/ 2356771 h 4885545"/>
                                <a:gd name="connsiteX2852" fmla="*/ 2292144 w 7425815"/>
                                <a:gd name="connsiteY2852" fmla="*/ 2354376 h 4885545"/>
                                <a:gd name="connsiteX2853" fmla="*/ 2270986 w 7425815"/>
                                <a:gd name="connsiteY2853" fmla="*/ 2345194 h 4885545"/>
                                <a:gd name="connsiteX2854" fmla="*/ 2270715 w 7425815"/>
                                <a:gd name="connsiteY2854" fmla="*/ 2345069 h 4885545"/>
                                <a:gd name="connsiteX2855" fmla="*/ 2270586 w 7425815"/>
                                <a:gd name="connsiteY2855" fmla="*/ 2345194 h 4885545"/>
                                <a:gd name="connsiteX2856" fmla="*/ 2265796 w 7425815"/>
                                <a:gd name="connsiteY2856" fmla="*/ 2342799 h 4885545"/>
                                <a:gd name="connsiteX2857" fmla="*/ 2265796 w 7425815"/>
                                <a:gd name="connsiteY2857" fmla="*/ 2342799 h 4885545"/>
                                <a:gd name="connsiteX2858" fmla="*/ 2265796 w 7425815"/>
                                <a:gd name="connsiteY2858" fmla="*/ 2342799 h 4885545"/>
                                <a:gd name="connsiteX2859" fmla="*/ 2268191 w 7425815"/>
                                <a:gd name="connsiteY2859" fmla="*/ 2337608 h 4885545"/>
                                <a:gd name="connsiteX2860" fmla="*/ 2268192 w 7425815"/>
                                <a:gd name="connsiteY2860" fmla="*/ 2337608 h 4885545"/>
                                <a:gd name="connsiteX2861" fmla="*/ 2276975 w 7425815"/>
                                <a:gd name="connsiteY2861" fmla="*/ 2328827 h 4885545"/>
                                <a:gd name="connsiteX2862" fmla="*/ 2276975 w 7425815"/>
                                <a:gd name="connsiteY2862" fmla="*/ 2317651 h 4885545"/>
                                <a:gd name="connsiteX2863" fmla="*/ 2276574 w 7425815"/>
                                <a:gd name="connsiteY2863" fmla="*/ 2317250 h 4885545"/>
                                <a:gd name="connsiteX2864" fmla="*/ 2278969 w 7425815"/>
                                <a:gd name="connsiteY2864" fmla="*/ 2312059 h 4885545"/>
                                <a:gd name="connsiteX2865" fmla="*/ 2278996 w 7425815"/>
                                <a:gd name="connsiteY2865" fmla="*/ 2312072 h 4885545"/>
                                <a:gd name="connsiteX2866" fmla="*/ 2217739 w 7425815"/>
                                <a:gd name="connsiteY2866" fmla="*/ 2301229 h 4885545"/>
                                <a:gd name="connsiteX2867" fmla="*/ 2217494 w 7425815"/>
                                <a:gd name="connsiteY2867" fmla="*/ 2318847 h 4885545"/>
                                <a:gd name="connsiteX2868" fmla="*/ 2204650 w 7425815"/>
                                <a:gd name="connsiteY2868" fmla="*/ 2330977 h 4885545"/>
                                <a:gd name="connsiteX2869" fmla="*/ 2222284 w 7425815"/>
                                <a:gd name="connsiteY2869" fmla="*/ 2331221 h 4885545"/>
                                <a:gd name="connsiteX2870" fmla="*/ 2234810 w 7425815"/>
                                <a:gd name="connsiteY2870" fmla="*/ 2344248 h 4885545"/>
                                <a:gd name="connsiteX2871" fmla="*/ 2235058 w 7425815"/>
                                <a:gd name="connsiteY2871" fmla="*/ 2326431 h 4885545"/>
                                <a:gd name="connsiteX2872" fmla="*/ 2247716 w 7425815"/>
                                <a:gd name="connsiteY2872" fmla="*/ 2314260 h 4885545"/>
                                <a:gd name="connsiteX2873" fmla="*/ 2228671 w 7425815"/>
                                <a:gd name="connsiteY2873" fmla="*/ 2312859 h 4885545"/>
                                <a:gd name="connsiteX2874" fmla="*/ 2212302 w 7425815"/>
                                <a:gd name="connsiteY2874" fmla="*/ 2287708 h 4885545"/>
                                <a:gd name="connsiteX2875" fmla="*/ 2212633 w 7425815"/>
                                <a:gd name="connsiteY2875" fmla="*/ 2287861 h 4885545"/>
                                <a:gd name="connsiteX2876" fmla="*/ 2212704 w 7425815"/>
                                <a:gd name="connsiteY2876" fmla="*/ 2287708 h 4885545"/>
                                <a:gd name="connsiteX2877" fmla="*/ 2217894 w 7425815"/>
                                <a:gd name="connsiteY2877" fmla="*/ 2290103 h 4885545"/>
                                <a:gd name="connsiteX2878" fmla="*/ 2217888 w 7425815"/>
                                <a:gd name="connsiteY2878" fmla="*/ 2290512 h 4885545"/>
                                <a:gd name="connsiteX2879" fmla="*/ 2233212 w 7425815"/>
                                <a:gd name="connsiteY2879" fmla="*/ 2306372 h 4885545"/>
                                <a:gd name="connsiteX2880" fmla="*/ 2255816 w 7425815"/>
                                <a:gd name="connsiteY2880" fmla="*/ 2306472 h 4885545"/>
                                <a:gd name="connsiteX2881" fmla="*/ 2255817 w 7425815"/>
                                <a:gd name="connsiteY2881" fmla="*/ 2306470 h 4885545"/>
                                <a:gd name="connsiteX2882" fmla="*/ 2261007 w 7425815"/>
                                <a:gd name="connsiteY2882" fmla="*/ 2308866 h 4885545"/>
                                <a:gd name="connsiteX2883" fmla="*/ 2261007 w 7425815"/>
                                <a:gd name="connsiteY2883" fmla="*/ 2308867 h 4885545"/>
                                <a:gd name="connsiteX2884" fmla="*/ 2261008 w 7425815"/>
                                <a:gd name="connsiteY2884" fmla="*/ 2308867 h 4885545"/>
                                <a:gd name="connsiteX2885" fmla="*/ 2258611 w 7425815"/>
                                <a:gd name="connsiteY2885" fmla="*/ 2314056 h 4885545"/>
                                <a:gd name="connsiteX2886" fmla="*/ 2258610 w 7425815"/>
                                <a:gd name="connsiteY2886" fmla="*/ 2314057 h 4885545"/>
                                <a:gd name="connsiteX2887" fmla="*/ 2242244 w 7425815"/>
                                <a:gd name="connsiteY2887" fmla="*/ 2330024 h 4885545"/>
                                <a:gd name="connsiteX2888" fmla="*/ 2241865 w 7425815"/>
                                <a:gd name="connsiteY2888" fmla="*/ 2351586 h 4885545"/>
                                <a:gd name="connsiteX2889" fmla="*/ 2242245 w 7425815"/>
                                <a:gd name="connsiteY2889" fmla="*/ 2351980 h 4885545"/>
                                <a:gd name="connsiteX2890" fmla="*/ 2239850 w 7425815"/>
                                <a:gd name="connsiteY2890" fmla="*/ 2357569 h 4885545"/>
                                <a:gd name="connsiteX2891" fmla="*/ 2239529 w 7425815"/>
                                <a:gd name="connsiteY2891" fmla="*/ 2357409 h 4885545"/>
                                <a:gd name="connsiteX2892" fmla="*/ 2239449 w 7425815"/>
                                <a:gd name="connsiteY2892" fmla="*/ 2357569 h 4885545"/>
                                <a:gd name="connsiteX2893" fmla="*/ 2234658 w 7425815"/>
                                <a:gd name="connsiteY2893" fmla="*/ 2355174 h 4885545"/>
                                <a:gd name="connsiteX2894" fmla="*/ 2234664 w 7425815"/>
                                <a:gd name="connsiteY2894" fmla="*/ 2354769 h 4885545"/>
                                <a:gd name="connsiteX2895" fmla="*/ 2219090 w 7425815"/>
                                <a:gd name="connsiteY2895" fmla="*/ 2338807 h 4885545"/>
                                <a:gd name="connsiteX2896" fmla="*/ 2196775 w 7425815"/>
                                <a:gd name="connsiteY2896" fmla="*/ 2338415 h 4885545"/>
                                <a:gd name="connsiteX2897" fmla="*/ 2195937 w 7425815"/>
                                <a:gd name="connsiteY2897" fmla="*/ 2339206 h 4885545"/>
                                <a:gd name="connsiteX2898" fmla="*/ 2191146 w 7425815"/>
                                <a:gd name="connsiteY2898" fmla="*/ 2336811 h 4885545"/>
                                <a:gd name="connsiteX2899" fmla="*/ 2191450 w 7425815"/>
                                <a:gd name="connsiteY2899" fmla="*/ 2336152 h 4885545"/>
                                <a:gd name="connsiteX2900" fmla="*/ 2191145 w 7425815"/>
                                <a:gd name="connsiteY2900" fmla="*/ 2336012 h 4885545"/>
                                <a:gd name="connsiteX2901" fmla="*/ 2193540 w 7425815"/>
                                <a:gd name="connsiteY2901" fmla="*/ 2330822 h 4885545"/>
                                <a:gd name="connsiteX2902" fmla="*/ 2194348 w 7425815"/>
                                <a:gd name="connsiteY2902" fmla="*/ 2330834 h 4885545"/>
                                <a:gd name="connsiteX2903" fmla="*/ 2209910 w 7425815"/>
                                <a:gd name="connsiteY2903" fmla="*/ 2315653 h 4885545"/>
                                <a:gd name="connsiteX2904" fmla="*/ 2210301 w 7425815"/>
                                <a:gd name="connsiteY2904" fmla="*/ 2293317 h 4885545"/>
                                <a:gd name="connsiteX2905" fmla="*/ 2209908 w 7425815"/>
                                <a:gd name="connsiteY2905" fmla="*/ 2292898 h 4885545"/>
                                <a:gd name="connsiteX2906" fmla="*/ 2212302 w 7425815"/>
                                <a:gd name="connsiteY2906" fmla="*/ 2287708 h 4885545"/>
                                <a:gd name="connsiteX2907" fmla="*/ 4745893 w 7425815"/>
                                <a:gd name="connsiteY2907" fmla="*/ 2270643 h 4885545"/>
                                <a:gd name="connsiteX2908" fmla="*/ 4736012 w 7425815"/>
                                <a:gd name="connsiteY2908" fmla="*/ 2273737 h 4885545"/>
                                <a:gd name="connsiteX2909" fmla="*/ 4734416 w 7425815"/>
                                <a:gd name="connsiteY2909" fmla="*/ 2292899 h 4885545"/>
                                <a:gd name="connsiteX2910" fmla="*/ 4741602 w 7425815"/>
                                <a:gd name="connsiteY2910" fmla="*/ 2301282 h 4885545"/>
                                <a:gd name="connsiteX2911" fmla="*/ 4753179 w 7425815"/>
                                <a:gd name="connsiteY2911" fmla="*/ 2291302 h 4885545"/>
                                <a:gd name="connsiteX2912" fmla="*/ 4757969 w 7425815"/>
                                <a:gd name="connsiteY2912" fmla="*/ 2291701 h 4885545"/>
                                <a:gd name="connsiteX2913" fmla="*/ 4757570 w 7425815"/>
                                <a:gd name="connsiteY2913" fmla="*/ 2296491 h 4885545"/>
                                <a:gd name="connsiteX2914" fmla="*/ 4745993 w 7425815"/>
                                <a:gd name="connsiteY2914" fmla="*/ 2306471 h 4885545"/>
                                <a:gd name="connsiteX2915" fmla="*/ 4754376 w 7425815"/>
                                <a:gd name="connsiteY2915" fmla="*/ 2316451 h 4885545"/>
                                <a:gd name="connsiteX2916" fmla="*/ 4756372 w 7425815"/>
                                <a:gd name="connsiteY2916" fmla="*/ 2316451 h 4885545"/>
                                <a:gd name="connsiteX2917" fmla="*/ 4780324 w 7425815"/>
                                <a:gd name="connsiteY2917" fmla="*/ 2296491 h 4885545"/>
                                <a:gd name="connsiteX2918" fmla="*/ 4781522 w 7425815"/>
                                <a:gd name="connsiteY2918" fmla="*/ 2277330 h 4885545"/>
                                <a:gd name="connsiteX2919" fmla="*/ 4762360 w 7425815"/>
                                <a:gd name="connsiteY2919" fmla="*/ 2275733 h 4885545"/>
                                <a:gd name="connsiteX2920" fmla="*/ 4761163 w 7425815"/>
                                <a:gd name="connsiteY2920" fmla="*/ 2276931 h 4885545"/>
                                <a:gd name="connsiteX2921" fmla="*/ 4758768 w 7425815"/>
                                <a:gd name="connsiteY2921" fmla="*/ 2277729 h 4885545"/>
                                <a:gd name="connsiteX2922" fmla="*/ 4756372 w 7425815"/>
                                <a:gd name="connsiteY2922" fmla="*/ 2276531 h 4885545"/>
                                <a:gd name="connsiteX2923" fmla="*/ 4755175 w 7425815"/>
                                <a:gd name="connsiteY2923" fmla="*/ 2275334 h 4885545"/>
                                <a:gd name="connsiteX2924" fmla="*/ 4745893 w 7425815"/>
                                <a:gd name="connsiteY2924" fmla="*/ 2270643 h 4885545"/>
                                <a:gd name="connsiteX2925" fmla="*/ 4786711 w 7425815"/>
                                <a:gd name="connsiteY2925" fmla="*/ 2250982 h 4885545"/>
                                <a:gd name="connsiteX2926" fmla="*/ 4801482 w 7425815"/>
                                <a:gd name="connsiteY2926" fmla="*/ 2252179 h 4885545"/>
                                <a:gd name="connsiteX2927" fmla="*/ 4805474 w 7425815"/>
                                <a:gd name="connsiteY2927" fmla="*/ 2256171 h 4885545"/>
                                <a:gd name="connsiteX2928" fmla="*/ 4804276 w 7425815"/>
                                <a:gd name="connsiteY2928" fmla="*/ 2270943 h 4885545"/>
                                <a:gd name="connsiteX2929" fmla="*/ 4800683 w 7425815"/>
                                <a:gd name="connsiteY2929" fmla="*/ 2274136 h 4885545"/>
                                <a:gd name="connsiteX2930" fmla="*/ 4797490 w 7425815"/>
                                <a:gd name="connsiteY2930" fmla="*/ 2270543 h 4885545"/>
                                <a:gd name="connsiteX2931" fmla="*/ 4797889 w 7425815"/>
                                <a:gd name="connsiteY2931" fmla="*/ 2263756 h 4885545"/>
                                <a:gd name="connsiteX2932" fmla="*/ 4787111 w 7425815"/>
                                <a:gd name="connsiteY2932" fmla="*/ 2272939 h 4885545"/>
                                <a:gd name="connsiteX2933" fmla="*/ 4787510 w 7425815"/>
                                <a:gd name="connsiteY2933" fmla="*/ 2273338 h 4885545"/>
                                <a:gd name="connsiteX2934" fmla="*/ 4785115 w 7425815"/>
                                <a:gd name="connsiteY2934" fmla="*/ 2302080 h 4885545"/>
                                <a:gd name="connsiteX2935" fmla="*/ 4761562 w 7425815"/>
                                <a:gd name="connsiteY2935" fmla="*/ 2322040 h 4885545"/>
                                <a:gd name="connsiteX2936" fmla="*/ 4755574 w 7425815"/>
                                <a:gd name="connsiteY2936" fmla="*/ 2324036 h 4885545"/>
                                <a:gd name="connsiteX2937" fmla="*/ 4749985 w 7425815"/>
                                <a:gd name="connsiteY2937" fmla="*/ 2321242 h 4885545"/>
                                <a:gd name="connsiteX2938" fmla="*/ 4741602 w 7425815"/>
                                <a:gd name="connsiteY2938" fmla="*/ 2311262 h 4885545"/>
                                <a:gd name="connsiteX2939" fmla="*/ 4732420 w 7425815"/>
                                <a:gd name="connsiteY2939" fmla="*/ 2319246 h 4885545"/>
                                <a:gd name="connsiteX2940" fmla="*/ 4732020 w 7425815"/>
                                <a:gd name="connsiteY2940" fmla="*/ 2326431 h 4885545"/>
                                <a:gd name="connsiteX2941" fmla="*/ 4728428 w 7425815"/>
                                <a:gd name="connsiteY2941" fmla="*/ 2329625 h 4885545"/>
                                <a:gd name="connsiteX2942" fmla="*/ 4725234 w 7425815"/>
                                <a:gd name="connsiteY2942" fmla="*/ 2326032 h 4885545"/>
                                <a:gd name="connsiteX2943" fmla="*/ 4725633 w 7425815"/>
                                <a:gd name="connsiteY2943" fmla="*/ 2320843 h 4885545"/>
                                <a:gd name="connsiteX2944" fmla="*/ 4720444 w 7425815"/>
                                <a:gd name="connsiteY2944" fmla="*/ 2320443 h 4885545"/>
                                <a:gd name="connsiteX2945" fmla="*/ 4717250 w 7425815"/>
                                <a:gd name="connsiteY2945" fmla="*/ 2316851 h 4885545"/>
                                <a:gd name="connsiteX2946" fmla="*/ 4720843 w 7425815"/>
                                <a:gd name="connsiteY2946" fmla="*/ 2313657 h 4885545"/>
                                <a:gd name="connsiteX2947" fmla="*/ 4728028 w 7425815"/>
                                <a:gd name="connsiteY2947" fmla="*/ 2314056 h 4885545"/>
                                <a:gd name="connsiteX2948" fmla="*/ 4737210 w 7425815"/>
                                <a:gd name="connsiteY2948" fmla="*/ 2306072 h 4885545"/>
                                <a:gd name="connsiteX2949" fmla="*/ 4729625 w 7425815"/>
                                <a:gd name="connsiteY2949" fmla="*/ 2297290 h 4885545"/>
                                <a:gd name="connsiteX2950" fmla="*/ 4732020 w 7425815"/>
                                <a:gd name="connsiteY2950" fmla="*/ 2268546 h 4885545"/>
                                <a:gd name="connsiteX2951" fmla="*/ 4759566 w 7425815"/>
                                <a:gd name="connsiteY2951" fmla="*/ 2269744 h 4885545"/>
                                <a:gd name="connsiteX2952" fmla="*/ 4781123 w 7425815"/>
                                <a:gd name="connsiteY2952" fmla="*/ 2268147 h 4885545"/>
                                <a:gd name="connsiteX2953" fmla="*/ 4793099 w 7425815"/>
                                <a:gd name="connsiteY2953" fmla="*/ 2258167 h 4885545"/>
                                <a:gd name="connsiteX2954" fmla="*/ 4786312 w 7425815"/>
                                <a:gd name="connsiteY2954" fmla="*/ 2257768 h 4885545"/>
                                <a:gd name="connsiteX2955" fmla="*/ 4783119 w 7425815"/>
                                <a:gd name="connsiteY2955" fmla="*/ 2254175 h 4885545"/>
                                <a:gd name="connsiteX2956" fmla="*/ 4786711 w 7425815"/>
                                <a:gd name="connsiteY2956" fmla="*/ 2250982 h 4885545"/>
                                <a:gd name="connsiteX2957" fmla="*/ 7030807 w 7425815"/>
                                <a:gd name="connsiteY2957" fmla="*/ 2246741 h 4885545"/>
                                <a:gd name="connsiteX2958" fmla="*/ 7043382 w 7425815"/>
                                <a:gd name="connsiteY2958" fmla="*/ 2255773 h 4885545"/>
                                <a:gd name="connsiteX2959" fmla="*/ 7037793 w 7425815"/>
                                <a:gd name="connsiteY2959" fmla="*/ 2259366 h 4885545"/>
                                <a:gd name="connsiteX2960" fmla="*/ 7019031 w 7425815"/>
                                <a:gd name="connsiteY2960" fmla="*/ 2254975 h 4885545"/>
                                <a:gd name="connsiteX2961" fmla="*/ 7015039 w 7425815"/>
                                <a:gd name="connsiteY2961" fmla="*/ 2273338 h 4885545"/>
                                <a:gd name="connsiteX2962" fmla="*/ 7009449 w 7425815"/>
                                <a:gd name="connsiteY2962" fmla="*/ 2276931 h 4885545"/>
                                <a:gd name="connsiteX2963" fmla="*/ 7015837 w 7425815"/>
                                <a:gd name="connsiteY2963" fmla="*/ 2249385 h 4885545"/>
                                <a:gd name="connsiteX2964" fmla="*/ 7030807 w 7425815"/>
                                <a:gd name="connsiteY2964" fmla="*/ 2246741 h 4885545"/>
                                <a:gd name="connsiteX2965" fmla="*/ 311525 w 7425815"/>
                                <a:gd name="connsiteY2965" fmla="*/ 2207619 h 4885545"/>
                                <a:gd name="connsiteX2966" fmla="*/ 324100 w 7425815"/>
                                <a:gd name="connsiteY2966" fmla="*/ 2216652 h 4885545"/>
                                <a:gd name="connsiteX2967" fmla="*/ 318511 w 7425815"/>
                                <a:gd name="connsiteY2967" fmla="*/ 2220245 h 4885545"/>
                                <a:gd name="connsiteX2968" fmla="*/ 299748 w 7425815"/>
                                <a:gd name="connsiteY2968" fmla="*/ 2215854 h 4885545"/>
                                <a:gd name="connsiteX2969" fmla="*/ 295756 w 7425815"/>
                                <a:gd name="connsiteY2969" fmla="*/ 2234217 h 4885545"/>
                                <a:gd name="connsiteX2970" fmla="*/ 290167 w 7425815"/>
                                <a:gd name="connsiteY2970" fmla="*/ 2237809 h 4885545"/>
                                <a:gd name="connsiteX2971" fmla="*/ 296554 w 7425815"/>
                                <a:gd name="connsiteY2971" fmla="*/ 2210264 h 4885545"/>
                                <a:gd name="connsiteX2972" fmla="*/ 311525 w 7425815"/>
                                <a:gd name="connsiteY2972" fmla="*/ 2207619 h 4885545"/>
                                <a:gd name="connsiteX2973" fmla="*/ 6061915 w 7425815"/>
                                <a:gd name="connsiteY2973" fmla="*/ 2191266 h 4885545"/>
                                <a:gd name="connsiteX2974" fmla="*/ 6061753 w 7425815"/>
                                <a:gd name="connsiteY2974" fmla="*/ 2198687 h 4885545"/>
                                <a:gd name="connsiteX2975" fmla="*/ 6056203 w 7425815"/>
                                <a:gd name="connsiteY2975" fmla="*/ 2204074 h 4885545"/>
                                <a:gd name="connsiteX2976" fmla="*/ 6064248 w 7425815"/>
                                <a:gd name="connsiteY2976" fmla="*/ 2204226 h 4885545"/>
                                <a:gd name="connsiteX2977" fmla="*/ 6069958 w 7425815"/>
                                <a:gd name="connsiteY2977" fmla="*/ 2210003 h 4885545"/>
                                <a:gd name="connsiteX2978" fmla="*/ 6070135 w 7425815"/>
                                <a:gd name="connsiteY2978" fmla="*/ 2201882 h 4885545"/>
                                <a:gd name="connsiteX2979" fmla="*/ 6074962 w 7425815"/>
                                <a:gd name="connsiteY2979" fmla="*/ 2197055 h 4885545"/>
                                <a:gd name="connsiteX2980" fmla="*/ 6067341 w 7425815"/>
                                <a:gd name="connsiteY2980" fmla="*/ 2196691 h 4885545"/>
                                <a:gd name="connsiteX2981" fmla="*/ 6056962 w 7425815"/>
                                <a:gd name="connsiteY2981" fmla="*/ 2177928 h 4885545"/>
                                <a:gd name="connsiteX2982" fmla="*/ 6062152 w 7425815"/>
                                <a:gd name="connsiteY2982" fmla="*/ 2180323 h 4885545"/>
                                <a:gd name="connsiteX2983" fmla="*/ 6062135 w 7425815"/>
                                <a:gd name="connsiteY2983" fmla="*/ 2181106 h 4885545"/>
                                <a:gd name="connsiteX2984" fmla="*/ 6070534 w 7425815"/>
                                <a:gd name="connsiteY2984" fmla="*/ 2189506 h 4885545"/>
                                <a:gd name="connsiteX2985" fmla="*/ 6082511 w 7425815"/>
                                <a:gd name="connsiteY2985" fmla="*/ 2189506 h 4885545"/>
                                <a:gd name="connsiteX2986" fmla="*/ 6083309 w 7425815"/>
                                <a:gd name="connsiteY2986" fmla="*/ 2188707 h 4885545"/>
                                <a:gd name="connsiteX2987" fmla="*/ 6088499 w 7425815"/>
                                <a:gd name="connsiteY2987" fmla="*/ 2191103 h 4885545"/>
                                <a:gd name="connsiteX2988" fmla="*/ 6086104 w 7425815"/>
                                <a:gd name="connsiteY2988" fmla="*/ 2196293 h 4885545"/>
                                <a:gd name="connsiteX2989" fmla="*/ 6086046 w 7425815"/>
                                <a:gd name="connsiteY2989" fmla="*/ 2196351 h 4885545"/>
                                <a:gd name="connsiteX2990" fmla="*/ 6085704 w 7425815"/>
                                <a:gd name="connsiteY2990" fmla="*/ 2197091 h 4885545"/>
                                <a:gd name="connsiteX2991" fmla="*/ 6085173 w 7425815"/>
                                <a:gd name="connsiteY2991" fmla="*/ 2197224 h 4885545"/>
                                <a:gd name="connsiteX2992" fmla="*/ 6077321 w 7425815"/>
                                <a:gd name="connsiteY2992" fmla="*/ 2205076 h 4885545"/>
                                <a:gd name="connsiteX2993" fmla="*/ 6077321 w 7425815"/>
                                <a:gd name="connsiteY2993" fmla="*/ 2217450 h 4885545"/>
                                <a:gd name="connsiteX2994" fmla="*/ 6077321 w 7425815"/>
                                <a:gd name="connsiteY2994" fmla="*/ 2217450 h 4885545"/>
                                <a:gd name="connsiteX2995" fmla="*/ 6077321 w 7425815"/>
                                <a:gd name="connsiteY2995" fmla="*/ 2217451 h 4885545"/>
                                <a:gd name="connsiteX2996" fmla="*/ 6077320 w 7425815"/>
                                <a:gd name="connsiteY2996" fmla="*/ 2217453 h 4885545"/>
                                <a:gd name="connsiteX2997" fmla="*/ 6074527 w 7425815"/>
                                <a:gd name="connsiteY2997" fmla="*/ 2223039 h 4885545"/>
                                <a:gd name="connsiteX2998" fmla="*/ 6069737 w 7425815"/>
                                <a:gd name="connsiteY2998" fmla="*/ 2220644 h 4885545"/>
                                <a:gd name="connsiteX2999" fmla="*/ 6061104 w 7425815"/>
                                <a:gd name="connsiteY2999" fmla="*/ 2211712 h 4885545"/>
                                <a:gd name="connsiteX3000" fmla="*/ 6048591 w 7425815"/>
                                <a:gd name="connsiteY3000" fmla="*/ 2211462 h 4885545"/>
                                <a:gd name="connsiteX3001" fmla="*/ 6048180 w 7425815"/>
                                <a:gd name="connsiteY3001" fmla="*/ 2211861 h 4885545"/>
                                <a:gd name="connsiteX3002" fmla="*/ 6043388 w 7425815"/>
                                <a:gd name="connsiteY3002" fmla="*/ 2209466 h 4885545"/>
                                <a:gd name="connsiteX3003" fmla="*/ 6043540 w 7425815"/>
                                <a:gd name="connsiteY3003" fmla="*/ 2209137 h 4885545"/>
                                <a:gd name="connsiteX3004" fmla="*/ 6043388 w 7425815"/>
                                <a:gd name="connsiteY3004" fmla="*/ 2209067 h 4885545"/>
                                <a:gd name="connsiteX3005" fmla="*/ 6045784 w 7425815"/>
                                <a:gd name="connsiteY3005" fmla="*/ 2203876 h 4885545"/>
                                <a:gd name="connsiteX3006" fmla="*/ 6046177 w 7425815"/>
                                <a:gd name="connsiteY3006" fmla="*/ 2203884 h 4885545"/>
                                <a:gd name="connsiteX3007" fmla="*/ 6054567 w 7425815"/>
                                <a:gd name="connsiteY3007" fmla="*/ 2195494 h 4885545"/>
                                <a:gd name="connsiteX3008" fmla="*/ 6054567 w 7425815"/>
                                <a:gd name="connsiteY3008" fmla="*/ 2183918 h 4885545"/>
                                <a:gd name="connsiteX3009" fmla="*/ 6054166 w 7425815"/>
                                <a:gd name="connsiteY3009" fmla="*/ 2183518 h 4885545"/>
                                <a:gd name="connsiteX3010" fmla="*/ 6056561 w 7425815"/>
                                <a:gd name="connsiteY3010" fmla="*/ 2178327 h 4885545"/>
                                <a:gd name="connsiteX3011" fmla="*/ 6056740 w 7425815"/>
                                <a:gd name="connsiteY3011" fmla="*/ 2178410 h 4885545"/>
                                <a:gd name="connsiteX3012" fmla="*/ 5995325 w 7425815"/>
                                <a:gd name="connsiteY3012" fmla="*/ 2167891 h 4885545"/>
                                <a:gd name="connsiteX3013" fmla="*/ 5995086 w 7425815"/>
                                <a:gd name="connsiteY3013" fmla="*/ 2185115 h 4885545"/>
                                <a:gd name="connsiteX3014" fmla="*/ 5981825 w 7425815"/>
                                <a:gd name="connsiteY3014" fmla="*/ 2197639 h 4885545"/>
                                <a:gd name="connsiteX3015" fmla="*/ 5999877 w 7425815"/>
                                <a:gd name="connsiteY3015" fmla="*/ 2197889 h 4885545"/>
                                <a:gd name="connsiteX3016" fmla="*/ 6012403 w 7425815"/>
                                <a:gd name="connsiteY3016" fmla="*/ 2210917 h 4885545"/>
                                <a:gd name="connsiteX3017" fmla="*/ 6012650 w 7425815"/>
                                <a:gd name="connsiteY3017" fmla="*/ 2193099 h 4885545"/>
                                <a:gd name="connsiteX3018" fmla="*/ 6025308 w 7425815"/>
                                <a:gd name="connsiteY3018" fmla="*/ 2180928 h 4885545"/>
                                <a:gd name="connsiteX3019" fmla="*/ 6006263 w 7425815"/>
                                <a:gd name="connsiteY3019" fmla="*/ 2179527 h 4885545"/>
                                <a:gd name="connsiteX3020" fmla="*/ 5990296 w 7425815"/>
                                <a:gd name="connsiteY3020" fmla="*/ 2153976 h 4885545"/>
                                <a:gd name="connsiteX3021" fmla="*/ 5995485 w 7425815"/>
                                <a:gd name="connsiteY3021" fmla="*/ 2156371 h 4885545"/>
                                <a:gd name="connsiteX3022" fmla="*/ 5995474 w 7425815"/>
                                <a:gd name="connsiteY3022" fmla="*/ 2157174 h 4885545"/>
                                <a:gd name="connsiteX3023" fmla="*/ 6010804 w 7425815"/>
                                <a:gd name="connsiteY3023" fmla="*/ 2173040 h 4885545"/>
                                <a:gd name="connsiteX3024" fmla="*/ 6033408 w 7425815"/>
                                <a:gd name="connsiteY3024" fmla="*/ 2173140 h 4885545"/>
                                <a:gd name="connsiteX3025" fmla="*/ 6033409 w 7425815"/>
                                <a:gd name="connsiteY3025" fmla="*/ 2173138 h 4885545"/>
                                <a:gd name="connsiteX3026" fmla="*/ 6038599 w 7425815"/>
                                <a:gd name="connsiteY3026" fmla="*/ 2175533 h 4885545"/>
                                <a:gd name="connsiteX3027" fmla="*/ 6038598 w 7425815"/>
                                <a:gd name="connsiteY3027" fmla="*/ 2175535 h 4885545"/>
                                <a:gd name="connsiteX3028" fmla="*/ 6038599 w 7425815"/>
                                <a:gd name="connsiteY3028" fmla="*/ 2175535 h 4885545"/>
                                <a:gd name="connsiteX3029" fmla="*/ 6036204 w 7425815"/>
                                <a:gd name="connsiteY3029" fmla="*/ 2180724 h 4885545"/>
                                <a:gd name="connsiteX3030" fmla="*/ 6036201 w 7425815"/>
                                <a:gd name="connsiteY3030" fmla="*/ 2180725 h 4885545"/>
                                <a:gd name="connsiteX3031" fmla="*/ 6019836 w 7425815"/>
                                <a:gd name="connsiteY3031" fmla="*/ 2196692 h 4885545"/>
                                <a:gd name="connsiteX3032" fmla="*/ 6019458 w 7425815"/>
                                <a:gd name="connsiteY3032" fmla="*/ 2218254 h 4885545"/>
                                <a:gd name="connsiteX3033" fmla="*/ 6019837 w 7425815"/>
                                <a:gd name="connsiteY3033" fmla="*/ 2218648 h 4885545"/>
                                <a:gd name="connsiteX3034" fmla="*/ 6017441 w 7425815"/>
                                <a:gd name="connsiteY3034" fmla="*/ 2224237 h 4885545"/>
                                <a:gd name="connsiteX3035" fmla="*/ 6017122 w 7425815"/>
                                <a:gd name="connsiteY3035" fmla="*/ 2224078 h 4885545"/>
                                <a:gd name="connsiteX3036" fmla="*/ 6017042 w 7425815"/>
                                <a:gd name="connsiteY3036" fmla="*/ 2224237 h 4885545"/>
                                <a:gd name="connsiteX3037" fmla="*/ 6012251 w 7425815"/>
                                <a:gd name="connsiteY3037" fmla="*/ 2221841 h 4885545"/>
                                <a:gd name="connsiteX3038" fmla="*/ 6012257 w 7425815"/>
                                <a:gd name="connsiteY3038" fmla="*/ 2221438 h 4885545"/>
                                <a:gd name="connsiteX3039" fmla="*/ 5996683 w 7425815"/>
                                <a:gd name="connsiteY3039" fmla="*/ 2205475 h 4885545"/>
                                <a:gd name="connsiteX3040" fmla="*/ 5973951 w 7425815"/>
                                <a:gd name="connsiteY3040" fmla="*/ 2205075 h 4885545"/>
                                <a:gd name="connsiteX3041" fmla="*/ 5973528 w 7425815"/>
                                <a:gd name="connsiteY3041" fmla="*/ 2205474 h 4885545"/>
                                <a:gd name="connsiteX3042" fmla="*/ 5968738 w 7425815"/>
                                <a:gd name="connsiteY3042" fmla="*/ 2203079 h 4885545"/>
                                <a:gd name="connsiteX3043" fmla="*/ 5968890 w 7425815"/>
                                <a:gd name="connsiteY3043" fmla="*/ 2202750 h 4885545"/>
                                <a:gd name="connsiteX3044" fmla="*/ 5968738 w 7425815"/>
                                <a:gd name="connsiteY3044" fmla="*/ 2202680 h 4885545"/>
                                <a:gd name="connsiteX3045" fmla="*/ 5971133 w 7425815"/>
                                <a:gd name="connsiteY3045" fmla="*/ 2197490 h 4885545"/>
                                <a:gd name="connsiteX3046" fmla="*/ 5971537 w 7425815"/>
                                <a:gd name="connsiteY3046" fmla="*/ 2197496 h 4885545"/>
                                <a:gd name="connsiteX3047" fmla="*/ 5987501 w 7425815"/>
                                <a:gd name="connsiteY3047" fmla="*/ 2181921 h 4885545"/>
                                <a:gd name="connsiteX3048" fmla="*/ 5987886 w 7425815"/>
                                <a:gd name="connsiteY3048" fmla="*/ 2159977 h 4885545"/>
                                <a:gd name="connsiteX3049" fmla="*/ 5987500 w 7425815"/>
                                <a:gd name="connsiteY3049" fmla="*/ 2159566 h 4885545"/>
                                <a:gd name="connsiteX3050" fmla="*/ 5989896 w 7425815"/>
                                <a:gd name="connsiteY3050" fmla="*/ 2154376 h 4885545"/>
                                <a:gd name="connsiteX3051" fmla="*/ 5990073 w 7425815"/>
                                <a:gd name="connsiteY3051" fmla="*/ 2154458 h 4885545"/>
                                <a:gd name="connsiteX3052" fmla="*/ 4105479 w 7425815"/>
                                <a:gd name="connsiteY3052" fmla="*/ 2126183 h 4885545"/>
                                <a:gd name="connsiteX3053" fmla="*/ 4118054 w 7425815"/>
                                <a:gd name="connsiteY3053" fmla="*/ 2135215 h 4885545"/>
                                <a:gd name="connsiteX3054" fmla="*/ 4112465 w 7425815"/>
                                <a:gd name="connsiteY3054" fmla="*/ 2138808 h 4885545"/>
                                <a:gd name="connsiteX3055" fmla="*/ 4093703 w 7425815"/>
                                <a:gd name="connsiteY3055" fmla="*/ 2134417 h 4885545"/>
                                <a:gd name="connsiteX3056" fmla="*/ 4089711 w 7425815"/>
                                <a:gd name="connsiteY3056" fmla="*/ 2152780 h 4885545"/>
                                <a:gd name="connsiteX3057" fmla="*/ 4084121 w 7425815"/>
                                <a:gd name="connsiteY3057" fmla="*/ 2156373 h 4885545"/>
                                <a:gd name="connsiteX3058" fmla="*/ 4090509 w 7425815"/>
                                <a:gd name="connsiteY3058" fmla="*/ 2128827 h 4885545"/>
                                <a:gd name="connsiteX3059" fmla="*/ 4105479 w 7425815"/>
                                <a:gd name="connsiteY3059" fmla="*/ 2126183 h 4885545"/>
                                <a:gd name="connsiteX3060" fmla="*/ 1831778 w 7425815"/>
                                <a:gd name="connsiteY3060" fmla="*/ 2081024 h 4885545"/>
                                <a:gd name="connsiteX3061" fmla="*/ 1821898 w 7425815"/>
                                <a:gd name="connsiteY3061" fmla="*/ 2084118 h 4885545"/>
                                <a:gd name="connsiteX3062" fmla="*/ 1820302 w 7425815"/>
                                <a:gd name="connsiteY3062" fmla="*/ 2103280 h 4885545"/>
                                <a:gd name="connsiteX3063" fmla="*/ 1827486 w 7425815"/>
                                <a:gd name="connsiteY3063" fmla="*/ 2111663 h 4885545"/>
                                <a:gd name="connsiteX3064" fmla="*/ 1839064 w 7425815"/>
                                <a:gd name="connsiteY3064" fmla="*/ 2101683 h 4885545"/>
                                <a:gd name="connsiteX3065" fmla="*/ 1843854 w 7425815"/>
                                <a:gd name="connsiteY3065" fmla="*/ 2102082 h 4885545"/>
                                <a:gd name="connsiteX3066" fmla="*/ 1843455 w 7425815"/>
                                <a:gd name="connsiteY3066" fmla="*/ 2106872 h 4885545"/>
                                <a:gd name="connsiteX3067" fmla="*/ 1831877 w 7425815"/>
                                <a:gd name="connsiteY3067" fmla="*/ 2116852 h 4885545"/>
                                <a:gd name="connsiteX3068" fmla="*/ 1840261 w 7425815"/>
                                <a:gd name="connsiteY3068" fmla="*/ 2126832 h 4885545"/>
                                <a:gd name="connsiteX3069" fmla="*/ 1842257 w 7425815"/>
                                <a:gd name="connsiteY3069" fmla="*/ 2126832 h 4885545"/>
                                <a:gd name="connsiteX3070" fmla="*/ 1866209 w 7425815"/>
                                <a:gd name="connsiteY3070" fmla="*/ 2106872 h 4885545"/>
                                <a:gd name="connsiteX3071" fmla="*/ 1867407 w 7425815"/>
                                <a:gd name="connsiteY3071" fmla="*/ 2087711 h 4885545"/>
                                <a:gd name="connsiteX3072" fmla="*/ 1848245 w 7425815"/>
                                <a:gd name="connsiteY3072" fmla="*/ 2086114 h 4885545"/>
                                <a:gd name="connsiteX3073" fmla="*/ 1847048 w 7425815"/>
                                <a:gd name="connsiteY3073" fmla="*/ 2087312 h 4885545"/>
                                <a:gd name="connsiteX3074" fmla="*/ 1844653 w 7425815"/>
                                <a:gd name="connsiteY3074" fmla="*/ 2088110 h 4885545"/>
                                <a:gd name="connsiteX3075" fmla="*/ 1842257 w 7425815"/>
                                <a:gd name="connsiteY3075" fmla="*/ 2086912 h 4885545"/>
                                <a:gd name="connsiteX3076" fmla="*/ 1841060 w 7425815"/>
                                <a:gd name="connsiteY3076" fmla="*/ 2085715 h 4885545"/>
                                <a:gd name="connsiteX3077" fmla="*/ 1831778 w 7425815"/>
                                <a:gd name="connsiteY3077" fmla="*/ 2081024 h 4885545"/>
                                <a:gd name="connsiteX3078" fmla="*/ 1872191 w 7425815"/>
                                <a:gd name="connsiteY3078" fmla="*/ 2061363 h 4885545"/>
                                <a:gd name="connsiteX3079" fmla="*/ 1886962 w 7425815"/>
                                <a:gd name="connsiteY3079" fmla="*/ 2062560 h 4885545"/>
                                <a:gd name="connsiteX3080" fmla="*/ 1890954 w 7425815"/>
                                <a:gd name="connsiteY3080" fmla="*/ 2066552 h 4885545"/>
                                <a:gd name="connsiteX3081" fmla="*/ 1889756 w 7425815"/>
                                <a:gd name="connsiteY3081" fmla="*/ 2081324 h 4885545"/>
                                <a:gd name="connsiteX3082" fmla="*/ 1886163 w 7425815"/>
                                <a:gd name="connsiteY3082" fmla="*/ 2084517 h 4885545"/>
                                <a:gd name="connsiteX3083" fmla="*/ 1882970 w 7425815"/>
                                <a:gd name="connsiteY3083" fmla="*/ 2080924 h 4885545"/>
                                <a:gd name="connsiteX3084" fmla="*/ 1883369 w 7425815"/>
                                <a:gd name="connsiteY3084" fmla="*/ 2074137 h 4885545"/>
                                <a:gd name="connsiteX3085" fmla="*/ 1872591 w 7425815"/>
                                <a:gd name="connsiteY3085" fmla="*/ 2083320 h 4885545"/>
                                <a:gd name="connsiteX3086" fmla="*/ 1872990 w 7425815"/>
                                <a:gd name="connsiteY3086" fmla="*/ 2083719 h 4885545"/>
                                <a:gd name="connsiteX3087" fmla="*/ 1870595 w 7425815"/>
                                <a:gd name="connsiteY3087" fmla="*/ 2112461 h 4885545"/>
                                <a:gd name="connsiteX3088" fmla="*/ 1847048 w 7425815"/>
                                <a:gd name="connsiteY3088" fmla="*/ 2132421 h 4885545"/>
                                <a:gd name="connsiteX3089" fmla="*/ 1841060 w 7425815"/>
                                <a:gd name="connsiteY3089" fmla="*/ 2134417 h 4885545"/>
                                <a:gd name="connsiteX3090" fmla="*/ 1835471 w 7425815"/>
                                <a:gd name="connsiteY3090" fmla="*/ 2131623 h 4885545"/>
                                <a:gd name="connsiteX3091" fmla="*/ 1827087 w 7425815"/>
                                <a:gd name="connsiteY3091" fmla="*/ 2121643 h 4885545"/>
                                <a:gd name="connsiteX3092" fmla="*/ 1817906 w 7425815"/>
                                <a:gd name="connsiteY3092" fmla="*/ 2129627 h 4885545"/>
                                <a:gd name="connsiteX3093" fmla="*/ 1817507 w 7425815"/>
                                <a:gd name="connsiteY3093" fmla="*/ 2136812 h 4885545"/>
                                <a:gd name="connsiteX3094" fmla="*/ 1813913 w 7425815"/>
                                <a:gd name="connsiteY3094" fmla="*/ 2140006 h 4885545"/>
                                <a:gd name="connsiteX3095" fmla="*/ 1810720 w 7425815"/>
                                <a:gd name="connsiteY3095" fmla="*/ 2136413 h 4885545"/>
                                <a:gd name="connsiteX3096" fmla="*/ 1811119 w 7425815"/>
                                <a:gd name="connsiteY3096" fmla="*/ 2131224 h 4885545"/>
                                <a:gd name="connsiteX3097" fmla="*/ 1805929 w 7425815"/>
                                <a:gd name="connsiteY3097" fmla="*/ 2130824 h 4885545"/>
                                <a:gd name="connsiteX3098" fmla="*/ 1802736 w 7425815"/>
                                <a:gd name="connsiteY3098" fmla="*/ 2127232 h 4885545"/>
                                <a:gd name="connsiteX3099" fmla="*/ 1806329 w 7425815"/>
                                <a:gd name="connsiteY3099" fmla="*/ 2124038 h 4885545"/>
                                <a:gd name="connsiteX3100" fmla="*/ 1813515 w 7425815"/>
                                <a:gd name="connsiteY3100" fmla="*/ 2124437 h 4885545"/>
                                <a:gd name="connsiteX3101" fmla="*/ 1822697 w 7425815"/>
                                <a:gd name="connsiteY3101" fmla="*/ 2116453 h 4885545"/>
                                <a:gd name="connsiteX3102" fmla="*/ 1815111 w 7425815"/>
                                <a:gd name="connsiteY3102" fmla="*/ 2107671 h 4885545"/>
                                <a:gd name="connsiteX3103" fmla="*/ 1817507 w 7425815"/>
                                <a:gd name="connsiteY3103" fmla="*/ 2078927 h 4885545"/>
                                <a:gd name="connsiteX3104" fmla="*/ 1845052 w 7425815"/>
                                <a:gd name="connsiteY3104" fmla="*/ 2080125 h 4885545"/>
                                <a:gd name="connsiteX3105" fmla="*/ 1866609 w 7425815"/>
                                <a:gd name="connsiteY3105" fmla="*/ 2078528 h 4885545"/>
                                <a:gd name="connsiteX3106" fmla="*/ 1878579 w 7425815"/>
                                <a:gd name="connsiteY3106" fmla="*/ 2068548 h 4885545"/>
                                <a:gd name="connsiteX3107" fmla="*/ 1871792 w 7425815"/>
                                <a:gd name="connsiteY3107" fmla="*/ 2068149 h 4885545"/>
                                <a:gd name="connsiteX3108" fmla="*/ 1868605 w 7425815"/>
                                <a:gd name="connsiteY3108" fmla="*/ 2064556 h 4885545"/>
                                <a:gd name="connsiteX3109" fmla="*/ 1872191 w 7425815"/>
                                <a:gd name="connsiteY3109" fmla="*/ 2061363 h 4885545"/>
                                <a:gd name="connsiteX3110" fmla="*/ 3163762 w 7425815"/>
                                <a:gd name="connsiteY3110" fmla="*/ 2053942 h 4885545"/>
                                <a:gd name="connsiteX3111" fmla="*/ 3163601 w 7425815"/>
                                <a:gd name="connsiteY3111" fmla="*/ 2061364 h 4885545"/>
                                <a:gd name="connsiteX3112" fmla="*/ 3158050 w 7425815"/>
                                <a:gd name="connsiteY3112" fmla="*/ 2066750 h 4885545"/>
                                <a:gd name="connsiteX3113" fmla="*/ 3166096 w 7425815"/>
                                <a:gd name="connsiteY3113" fmla="*/ 2066902 h 4885545"/>
                                <a:gd name="connsiteX3114" fmla="*/ 3171806 w 7425815"/>
                                <a:gd name="connsiteY3114" fmla="*/ 2072679 h 4885545"/>
                                <a:gd name="connsiteX3115" fmla="*/ 3171982 w 7425815"/>
                                <a:gd name="connsiteY3115" fmla="*/ 2064557 h 4885545"/>
                                <a:gd name="connsiteX3116" fmla="*/ 3176807 w 7425815"/>
                                <a:gd name="connsiteY3116" fmla="*/ 2059731 h 4885545"/>
                                <a:gd name="connsiteX3117" fmla="*/ 3169189 w 7425815"/>
                                <a:gd name="connsiteY3117" fmla="*/ 2059368 h 4885545"/>
                                <a:gd name="connsiteX3118" fmla="*/ 3158808 w 7425815"/>
                                <a:gd name="connsiteY3118" fmla="*/ 2040604 h 4885545"/>
                                <a:gd name="connsiteX3119" fmla="*/ 3164001 w 7425815"/>
                                <a:gd name="connsiteY3119" fmla="*/ 2042999 h 4885545"/>
                                <a:gd name="connsiteX3120" fmla="*/ 3163982 w 7425815"/>
                                <a:gd name="connsiteY3120" fmla="*/ 2043783 h 4885545"/>
                                <a:gd name="connsiteX3121" fmla="*/ 3172381 w 7425815"/>
                                <a:gd name="connsiteY3121" fmla="*/ 2052182 h 4885545"/>
                                <a:gd name="connsiteX3122" fmla="*/ 3184358 w 7425815"/>
                                <a:gd name="connsiteY3122" fmla="*/ 2052182 h 4885545"/>
                                <a:gd name="connsiteX3123" fmla="*/ 3185158 w 7425815"/>
                                <a:gd name="connsiteY3123" fmla="*/ 2051382 h 4885545"/>
                                <a:gd name="connsiteX3124" fmla="*/ 3190345 w 7425815"/>
                                <a:gd name="connsiteY3124" fmla="*/ 2053777 h 4885545"/>
                                <a:gd name="connsiteX3125" fmla="*/ 3187952 w 7425815"/>
                                <a:gd name="connsiteY3125" fmla="*/ 2058968 h 4885545"/>
                                <a:gd name="connsiteX3126" fmla="*/ 3187894 w 7425815"/>
                                <a:gd name="connsiteY3126" fmla="*/ 2059023 h 4885545"/>
                                <a:gd name="connsiteX3127" fmla="*/ 3187552 w 7425815"/>
                                <a:gd name="connsiteY3127" fmla="*/ 2059767 h 4885545"/>
                                <a:gd name="connsiteX3128" fmla="*/ 3187019 w 7425815"/>
                                <a:gd name="connsiteY3128" fmla="*/ 2059901 h 4885545"/>
                                <a:gd name="connsiteX3129" fmla="*/ 3179170 w 7425815"/>
                                <a:gd name="connsiteY3129" fmla="*/ 2067750 h 4885545"/>
                                <a:gd name="connsiteX3130" fmla="*/ 3179170 w 7425815"/>
                                <a:gd name="connsiteY3130" fmla="*/ 2080125 h 4885545"/>
                                <a:gd name="connsiteX3131" fmla="*/ 3179168 w 7425815"/>
                                <a:gd name="connsiteY3131" fmla="*/ 2080126 h 4885545"/>
                                <a:gd name="connsiteX3132" fmla="*/ 3179170 w 7425815"/>
                                <a:gd name="connsiteY3132" fmla="*/ 2080126 h 4885545"/>
                                <a:gd name="connsiteX3133" fmla="*/ 3176377 w 7425815"/>
                                <a:gd name="connsiteY3133" fmla="*/ 2085715 h 4885545"/>
                                <a:gd name="connsiteX3134" fmla="*/ 3171583 w 7425815"/>
                                <a:gd name="connsiteY3134" fmla="*/ 2083320 h 4885545"/>
                                <a:gd name="connsiteX3135" fmla="*/ 3162951 w 7425815"/>
                                <a:gd name="connsiteY3135" fmla="*/ 2074387 h 4885545"/>
                                <a:gd name="connsiteX3136" fmla="*/ 3150436 w 7425815"/>
                                <a:gd name="connsiteY3136" fmla="*/ 2074138 h 4885545"/>
                                <a:gd name="connsiteX3137" fmla="*/ 3150026 w 7425815"/>
                                <a:gd name="connsiteY3137" fmla="*/ 2074537 h 4885545"/>
                                <a:gd name="connsiteX3138" fmla="*/ 3145234 w 7425815"/>
                                <a:gd name="connsiteY3138" fmla="*/ 2072142 h 4885545"/>
                                <a:gd name="connsiteX3139" fmla="*/ 3145386 w 7425815"/>
                                <a:gd name="connsiteY3139" fmla="*/ 2071813 h 4885545"/>
                                <a:gd name="connsiteX3140" fmla="*/ 3145234 w 7425815"/>
                                <a:gd name="connsiteY3140" fmla="*/ 2071743 h 4885545"/>
                                <a:gd name="connsiteX3141" fmla="*/ 3147628 w 7425815"/>
                                <a:gd name="connsiteY3141" fmla="*/ 2066552 h 4885545"/>
                                <a:gd name="connsiteX3142" fmla="*/ 3148023 w 7425815"/>
                                <a:gd name="connsiteY3142" fmla="*/ 2066560 h 4885545"/>
                                <a:gd name="connsiteX3143" fmla="*/ 3156413 w 7425815"/>
                                <a:gd name="connsiteY3143" fmla="*/ 2058170 h 4885545"/>
                                <a:gd name="connsiteX3144" fmla="*/ 3156413 w 7425815"/>
                                <a:gd name="connsiteY3144" fmla="*/ 2046594 h 4885545"/>
                                <a:gd name="connsiteX3145" fmla="*/ 3156013 w 7425815"/>
                                <a:gd name="connsiteY3145" fmla="*/ 2046194 h 4885545"/>
                                <a:gd name="connsiteX3146" fmla="*/ 3158408 w 7425815"/>
                                <a:gd name="connsiteY3146" fmla="*/ 2041003 h 4885545"/>
                                <a:gd name="connsiteX3147" fmla="*/ 3158587 w 7425815"/>
                                <a:gd name="connsiteY3147" fmla="*/ 2041086 h 4885545"/>
                                <a:gd name="connsiteX3148" fmla="*/ 3097171 w 7425815"/>
                                <a:gd name="connsiteY3148" fmla="*/ 2030567 h 4885545"/>
                                <a:gd name="connsiteX3149" fmla="*/ 3096930 w 7425815"/>
                                <a:gd name="connsiteY3149" fmla="*/ 2047791 h 4885545"/>
                                <a:gd name="connsiteX3150" fmla="*/ 3083671 w 7425815"/>
                                <a:gd name="connsiteY3150" fmla="*/ 2060313 h 4885545"/>
                                <a:gd name="connsiteX3151" fmla="*/ 3101719 w 7425815"/>
                                <a:gd name="connsiteY3151" fmla="*/ 2060564 h 4885545"/>
                                <a:gd name="connsiteX3152" fmla="*/ 3114248 w 7425815"/>
                                <a:gd name="connsiteY3152" fmla="*/ 2073592 h 4885545"/>
                                <a:gd name="connsiteX3153" fmla="*/ 3114494 w 7425815"/>
                                <a:gd name="connsiteY3153" fmla="*/ 2055774 h 4885545"/>
                                <a:gd name="connsiteX3154" fmla="*/ 3127153 w 7425815"/>
                                <a:gd name="connsiteY3154" fmla="*/ 2043603 h 4885545"/>
                                <a:gd name="connsiteX3155" fmla="*/ 3108107 w 7425815"/>
                                <a:gd name="connsiteY3155" fmla="*/ 2042202 h 4885545"/>
                                <a:gd name="connsiteX3156" fmla="*/ 3092140 w 7425815"/>
                                <a:gd name="connsiteY3156" fmla="*/ 2016652 h 4885545"/>
                                <a:gd name="connsiteX3157" fmla="*/ 3097329 w 7425815"/>
                                <a:gd name="connsiteY3157" fmla="*/ 2019047 h 4885545"/>
                                <a:gd name="connsiteX3158" fmla="*/ 3097318 w 7425815"/>
                                <a:gd name="connsiteY3158" fmla="*/ 2019850 h 4885545"/>
                                <a:gd name="connsiteX3159" fmla="*/ 3112648 w 7425815"/>
                                <a:gd name="connsiteY3159" fmla="*/ 2035715 h 4885545"/>
                                <a:gd name="connsiteX3160" fmla="*/ 3135252 w 7425815"/>
                                <a:gd name="connsiteY3160" fmla="*/ 2035815 h 4885545"/>
                                <a:gd name="connsiteX3161" fmla="*/ 3135254 w 7425815"/>
                                <a:gd name="connsiteY3161" fmla="*/ 2035813 h 4885545"/>
                                <a:gd name="connsiteX3162" fmla="*/ 3140445 w 7425815"/>
                                <a:gd name="connsiteY3162" fmla="*/ 2038208 h 4885545"/>
                                <a:gd name="connsiteX3163" fmla="*/ 3140445 w 7425815"/>
                                <a:gd name="connsiteY3163" fmla="*/ 2038210 h 4885545"/>
                                <a:gd name="connsiteX3164" fmla="*/ 3140445 w 7425815"/>
                                <a:gd name="connsiteY3164" fmla="*/ 2038210 h 4885545"/>
                                <a:gd name="connsiteX3165" fmla="*/ 3138049 w 7425815"/>
                                <a:gd name="connsiteY3165" fmla="*/ 2043399 h 4885545"/>
                                <a:gd name="connsiteX3166" fmla="*/ 3138047 w 7425815"/>
                                <a:gd name="connsiteY3166" fmla="*/ 2043400 h 4885545"/>
                                <a:gd name="connsiteX3167" fmla="*/ 3121679 w 7425815"/>
                                <a:gd name="connsiteY3167" fmla="*/ 2059367 h 4885545"/>
                                <a:gd name="connsiteX3168" fmla="*/ 3121301 w 7425815"/>
                                <a:gd name="connsiteY3168" fmla="*/ 2080929 h 4885545"/>
                                <a:gd name="connsiteX3169" fmla="*/ 3121682 w 7425815"/>
                                <a:gd name="connsiteY3169" fmla="*/ 2081323 h 4885545"/>
                                <a:gd name="connsiteX3170" fmla="*/ 3119285 w 7425815"/>
                                <a:gd name="connsiteY3170" fmla="*/ 2086912 h 4885545"/>
                                <a:gd name="connsiteX3171" fmla="*/ 3118965 w 7425815"/>
                                <a:gd name="connsiteY3171" fmla="*/ 2086752 h 4885545"/>
                                <a:gd name="connsiteX3172" fmla="*/ 3118885 w 7425815"/>
                                <a:gd name="connsiteY3172" fmla="*/ 2086912 h 4885545"/>
                                <a:gd name="connsiteX3173" fmla="*/ 3114094 w 7425815"/>
                                <a:gd name="connsiteY3173" fmla="*/ 2084517 h 4885545"/>
                                <a:gd name="connsiteX3174" fmla="*/ 3114101 w 7425815"/>
                                <a:gd name="connsiteY3174" fmla="*/ 2084113 h 4885545"/>
                                <a:gd name="connsiteX3175" fmla="*/ 3098527 w 7425815"/>
                                <a:gd name="connsiteY3175" fmla="*/ 2068149 h 4885545"/>
                                <a:gd name="connsiteX3176" fmla="*/ 3075799 w 7425815"/>
                                <a:gd name="connsiteY3176" fmla="*/ 2067750 h 4885545"/>
                                <a:gd name="connsiteX3177" fmla="*/ 3075374 w 7425815"/>
                                <a:gd name="connsiteY3177" fmla="*/ 2068150 h 4885545"/>
                                <a:gd name="connsiteX3178" fmla="*/ 3070583 w 7425815"/>
                                <a:gd name="connsiteY3178" fmla="*/ 2065755 h 4885545"/>
                                <a:gd name="connsiteX3179" fmla="*/ 3070734 w 7425815"/>
                                <a:gd name="connsiteY3179" fmla="*/ 2065425 h 4885545"/>
                                <a:gd name="connsiteX3180" fmla="*/ 3070583 w 7425815"/>
                                <a:gd name="connsiteY3180" fmla="*/ 2065355 h 4885545"/>
                                <a:gd name="connsiteX3181" fmla="*/ 3072978 w 7425815"/>
                                <a:gd name="connsiteY3181" fmla="*/ 2060164 h 4885545"/>
                                <a:gd name="connsiteX3182" fmla="*/ 3073383 w 7425815"/>
                                <a:gd name="connsiteY3182" fmla="*/ 2060170 h 4885545"/>
                                <a:gd name="connsiteX3183" fmla="*/ 3089346 w 7425815"/>
                                <a:gd name="connsiteY3183" fmla="*/ 2044597 h 4885545"/>
                                <a:gd name="connsiteX3184" fmla="*/ 3089732 w 7425815"/>
                                <a:gd name="connsiteY3184" fmla="*/ 2022652 h 4885545"/>
                                <a:gd name="connsiteX3185" fmla="*/ 3089346 w 7425815"/>
                                <a:gd name="connsiteY3185" fmla="*/ 2022241 h 4885545"/>
                                <a:gd name="connsiteX3186" fmla="*/ 3091739 w 7425815"/>
                                <a:gd name="connsiteY3186" fmla="*/ 2017051 h 4885545"/>
                                <a:gd name="connsiteX3187" fmla="*/ 3091920 w 7425815"/>
                                <a:gd name="connsiteY3187" fmla="*/ 2017134 h 4885545"/>
                                <a:gd name="connsiteX3188" fmla="*/ 5625328 w 7425815"/>
                                <a:gd name="connsiteY3188" fmla="*/ 1999986 h 4885545"/>
                                <a:gd name="connsiteX3189" fmla="*/ 5615447 w 7425815"/>
                                <a:gd name="connsiteY3189" fmla="*/ 2003080 h 4885545"/>
                                <a:gd name="connsiteX3190" fmla="*/ 5613850 w 7425815"/>
                                <a:gd name="connsiteY3190" fmla="*/ 2022242 h 4885545"/>
                                <a:gd name="connsiteX3191" fmla="*/ 5621037 w 7425815"/>
                                <a:gd name="connsiteY3191" fmla="*/ 2030625 h 4885545"/>
                                <a:gd name="connsiteX3192" fmla="*/ 5632614 w 7425815"/>
                                <a:gd name="connsiteY3192" fmla="*/ 2020645 h 4885545"/>
                                <a:gd name="connsiteX3193" fmla="*/ 5637404 w 7425815"/>
                                <a:gd name="connsiteY3193" fmla="*/ 2021044 h 4885545"/>
                                <a:gd name="connsiteX3194" fmla="*/ 5637005 w 7425815"/>
                                <a:gd name="connsiteY3194" fmla="*/ 2025835 h 4885545"/>
                                <a:gd name="connsiteX3195" fmla="*/ 5625428 w 7425815"/>
                                <a:gd name="connsiteY3195" fmla="*/ 2035815 h 4885545"/>
                                <a:gd name="connsiteX3196" fmla="*/ 5633811 w 7425815"/>
                                <a:gd name="connsiteY3196" fmla="*/ 2045795 h 4885545"/>
                                <a:gd name="connsiteX3197" fmla="*/ 5635807 w 7425815"/>
                                <a:gd name="connsiteY3197" fmla="*/ 2045795 h 4885545"/>
                                <a:gd name="connsiteX3198" fmla="*/ 5659759 w 7425815"/>
                                <a:gd name="connsiteY3198" fmla="*/ 2025835 h 4885545"/>
                                <a:gd name="connsiteX3199" fmla="*/ 5660957 w 7425815"/>
                                <a:gd name="connsiteY3199" fmla="*/ 2006673 h 4885545"/>
                                <a:gd name="connsiteX3200" fmla="*/ 5641795 w 7425815"/>
                                <a:gd name="connsiteY3200" fmla="*/ 2005076 h 4885545"/>
                                <a:gd name="connsiteX3201" fmla="*/ 5640598 w 7425815"/>
                                <a:gd name="connsiteY3201" fmla="*/ 2006274 h 4885545"/>
                                <a:gd name="connsiteX3202" fmla="*/ 5638202 w 7425815"/>
                                <a:gd name="connsiteY3202" fmla="*/ 2007072 h 4885545"/>
                                <a:gd name="connsiteX3203" fmla="*/ 5635807 w 7425815"/>
                                <a:gd name="connsiteY3203" fmla="*/ 2005875 h 4885545"/>
                                <a:gd name="connsiteX3204" fmla="*/ 5634610 w 7425815"/>
                                <a:gd name="connsiteY3204" fmla="*/ 2004677 h 4885545"/>
                                <a:gd name="connsiteX3205" fmla="*/ 5625328 w 7425815"/>
                                <a:gd name="connsiteY3205" fmla="*/ 1999986 h 4885545"/>
                                <a:gd name="connsiteX3206" fmla="*/ 5666146 w 7425815"/>
                                <a:gd name="connsiteY3206" fmla="*/ 1979926 h 4885545"/>
                                <a:gd name="connsiteX3207" fmla="*/ 5680917 w 7425815"/>
                                <a:gd name="connsiteY3207" fmla="*/ 1981123 h 4885545"/>
                                <a:gd name="connsiteX3208" fmla="*/ 5684909 w 7425815"/>
                                <a:gd name="connsiteY3208" fmla="*/ 1985115 h 4885545"/>
                                <a:gd name="connsiteX3209" fmla="*/ 5683711 w 7425815"/>
                                <a:gd name="connsiteY3209" fmla="*/ 1999887 h 4885545"/>
                                <a:gd name="connsiteX3210" fmla="*/ 5680118 w 7425815"/>
                                <a:gd name="connsiteY3210" fmla="*/ 2003080 h 4885545"/>
                                <a:gd name="connsiteX3211" fmla="*/ 5676925 w 7425815"/>
                                <a:gd name="connsiteY3211" fmla="*/ 1999488 h 4885545"/>
                                <a:gd name="connsiteX3212" fmla="*/ 5677324 w 7425815"/>
                                <a:gd name="connsiteY3212" fmla="*/ 1992700 h 4885545"/>
                                <a:gd name="connsiteX3213" fmla="*/ 5666546 w 7425815"/>
                                <a:gd name="connsiteY3213" fmla="*/ 2001883 h 4885545"/>
                                <a:gd name="connsiteX3214" fmla="*/ 5666945 w 7425815"/>
                                <a:gd name="connsiteY3214" fmla="*/ 2002282 h 4885545"/>
                                <a:gd name="connsiteX3215" fmla="*/ 5664550 w 7425815"/>
                                <a:gd name="connsiteY3215" fmla="*/ 2031024 h 4885545"/>
                                <a:gd name="connsiteX3216" fmla="*/ 5640997 w 7425815"/>
                                <a:gd name="connsiteY3216" fmla="*/ 2050984 h 4885545"/>
                                <a:gd name="connsiteX3217" fmla="*/ 5635009 w 7425815"/>
                                <a:gd name="connsiteY3217" fmla="*/ 2052980 h 4885545"/>
                                <a:gd name="connsiteX3218" fmla="*/ 5629420 w 7425815"/>
                                <a:gd name="connsiteY3218" fmla="*/ 2050186 h 4885545"/>
                                <a:gd name="connsiteX3219" fmla="*/ 5621037 w 7425815"/>
                                <a:gd name="connsiteY3219" fmla="*/ 2040206 h 4885545"/>
                                <a:gd name="connsiteX3220" fmla="*/ 5611854 w 7425815"/>
                                <a:gd name="connsiteY3220" fmla="*/ 2048190 h 4885545"/>
                                <a:gd name="connsiteX3221" fmla="*/ 5611455 w 7425815"/>
                                <a:gd name="connsiteY3221" fmla="*/ 2055375 h 4885545"/>
                                <a:gd name="connsiteX3222" fmla="*/ 5607862 w 7425815"/>
                                <a:gd name="connsiteY3222" fmla="*/ 2058569 h 4885545"/>
                                <a:gd name="connsiteX3223" fmla="*/ 5604669 w 7425815"/>
                                <a:gd name="connsiteY3223" fmla="*/ 2054976 h 4885545"/>
                                <a:gd name="connsiteX3224" fmla="*/ 5605068 w 7425815"/>
                                <a:gd name="connsiteY3224" fmla="*/ 2049787 h 4885545"/>
                                <a:gd name="connsiteX3225" fmla="*/ 5599878 w 7425815"/>
                                <a:gd name="connsiteY3225" fmla="*/ 2049387 h 4885545"/>
                                <a:gd name="connsiteX3226" fmla="*/ 5596685 w 7425815"/>
                                <a:gd name="connsiteY3226" fmla="*/ 2045795 h 4885545"/>
                                <a:gd name="connsiteX3227" fmla="*/ 5600277 w 7425815"/>
                                <a:gd name="connsiteY3227" fmla="*/ 2042601 h 4885545"/>
                                <a:gd name="connsiteX3228" fmla="*/ 5607463 w 7425815"/>
                                <a:gd name="connsiteY3228" fmla="*/ 2043000 h 4885545"/>
                                <a:gd name="connsiteX3229" fmla="*/ 5616645 w 7425815"/>
                                <a:gd name="connsiteY3229" fmla="*/ 2035016 h 4885545"/>
                                <a:gd name="connsiteX3230" fmla="*/ 5609060 w 7425815"/>
                                <a:gd name="connsiteY3230" fmla="*/ 2026234 h 4885545"/>
                                <a:gd name="connsiteX3231" fmla="*/ 5611455 w 7425815"/>
                                <a:gd name="connsiteY3231" fmla="*/ 1997491 h 4885545"/>
                                <a:gd name="connsiteX3232" fmla="*/ 5639001 w 7425815"/>
                                <a:gd name="connsiteY3232" fmla="*/ 1998688 h 4885545"/>
                                <a:gd name="connsiteX3233" fmla="*/ 5660558 w 7425815"/>
                                <a:gd name="connsiteY3233" fmla="*/ 1997091 h 4885545"/>
                                <a:gd name="connsiteX3234" fmla="*/ 5672534 w 7425815"/>
                                <a:gd name="connsiteY3234" fmla="*/ 1987111 h 4885545"/>
                                <a:gd name="connsiteX3235" fmla="*/ 5665747 w 7425815"/>
                                <a:gd name="connsiteY3235" fmla="*/ 1986712 h 4885545"/>
                                <a:gd name="connsiteX3236" fmla="*/ 5662554 w 7425815"/>
                                <a:gd name="connsiteY3236" fmla="*/ 1983119 h 4885545"/>
                                <a:gd name="connsiteX3237" fmla="*/ 5666146 w 7425815"/>
                                <a:gd name="connsiteY3237" fmla="*/ 1979926 h 4885545"/>
                                <a:gd name="connsiteX3238" fmla="*/ 1190967 w 7425815"/>
                                <a:gd name="connsiteY3238" fmla="*/ 1936563 h 4885545"/>
                                <a:gd name="connsiteX3239" fmla="*/ 1203542 w 7425815"/>
                                <a:gd name="connsiteY3239" fmla="*/ 1945596 h 4885545"/>
                                <a:gd name="connsiteX3240" fmla="*/ 1197953 w 7425815"/>
                                <a:gd name="connsiteY3240" fmla="*/ 1949189 h 4885545"/>
                                <a:gd name="connsiteX3241" fmla="*/ 1179190 w 7425815"/>
                                <a:gd name="connsiteY3241" fmla="*/ 1944798 h 4885545"/>
                                <a:gd name="connsiteX3242" fmla="*/ 1175197 w 7425815"/>
                                <a:gd name="connsiteY3242" fmla="*/ 1963161 h 4885545"/>
                                <a:gd name="connsiteX3243" fmla="*/ 1169608 w 7425815"/>
                                <a:gd name="connsiteY3243" fmla="*/ 1966754 h 4885545"/>
                                <a:gd name="connsiteX3244" fmla="*/ 1175995 w 7425815"/>
                                <a:gd name="connsiteY3244" fmla="*/ 1939208 h 4885545"/>
                                <a:gd name="connsiteX3245" fmla="*/ 1190967 w 7425815"/>
                                <a:gd name="connsiteY3245" fmla="*/ 1936563 h 4885545"/>
                                <a:gd name="connsiteX3246" fmla="*/ 6941340 w 7425815"/>
                                <a:gd name="connsiteY3246" fmla="*/ 1920600 h 4885545"/>
                                <a:gd name="connsiteX3247" fmla="*/ 6941187 w 7425815"/>
                                <a:gd name="connsiteY3247" fmla="*/ 1927632 h 4885545"/>
                                <a:gd name="connsiteX3248" fmla="*/ 6935235 w 7425815"/>
                                <a:gd name="connsiteY3248" fmla="*/ 1933409 h 4885545"/>
                                <a:gd name="connsiteX3249" fmla="*/ 6943682 w 7425815"/>
                                <a:gd name="connsiteY3249" fmla="*/ 1933569 h 4885545"/>
                                <a:gd name="connsiteX3250" fmla="*/ 6949393 w 7425815"/>
                                <a:gd name="connsiteY3250" fmla="*/ 1939346 h 4885545"/>
                                <a:gd name="connsiteX3251" fmla="*/ 6949569 w 7425815"/>
                                <a:gd name="connsiteY3251" fmla="*/ 1931225 h 4885545"/>
                                <a:gd name="connsiteX3252" fmla="*/ 6954396 w 7425815"/>
                                <a:gd name="connsiteY3252" fmla="*/ 1926398 h 4885545"/>
                                <a:gd name="connsiteX3253" fmla="*/ 6946776 w 7425815"/>
                                <a:gd name="connsiteY3253" fmla="*/ 1926035 h 4885545"/>
                                <a:gd name="connsiteX3254" fmla="*/ 6936397 w 7425815"/>
                                <a:gd name="connsiteY3254" fmla="*/ 1906872 h 4885545"/>
                                <a:gd name="connsiteX3255" fmla="*/ 6941586 w 7425815"/>
                                <a:gd name="connsiteY3255" fmla="*/ 1909267 h 4885545"/>
                                <a:gd name="connsiteX3256" fmla="*/ 6941561 w 7425815"/>
                                <a:gd name="connsiteY3256" fmla="*/ 1910440 h 4885545"/>
                                <a:gd name="connsiteX3257" fmla="*/ 6949970 w 7425815"/>
                                <a:gd name="connsiteY3257" fmla="*/ 1918850 h 4885545"/>
                                <a:gd name="connsiteX3258" fmla="*/ 6961945 w 7425815"/>
                                <a:gd name="connsiteY3258" fmla="*/ 1918850 h 4885545"/>
                                <a:gd name="connsiteX3259" fmla="*/ 6962744 w 7425815"/>
                                <a:gd name="connsiteY3259" fmla="*/ 1918050 h 4885545"/>
                                <a:gd name="connsiteX3260" fmla="*/ 6967934 w 7425815"/>
                                <a:gd name="connsiteY3260" fmla="*/ 1920445 h 4885545"/>
                                <a:gd name="connsiteX3261" fmla="*/ 6965538 w 7425815"/>
                                <a:gd name="connsiteY3261" fmla="*/ 1925636 h 4885545"/>
                                <a:gd name="connsiteX3262" fmla="*/ 6965482 w 7425815"/>
                                <a:gd name="connsiteY3262" fmla="*/ 1925692 h 4885545"/>
                                <a:gd name="connsiteX3263" fmla="*/ 6965139 w 7425815"/>
                                <a:gd name="connsiteY3263" fmla="*/ 1926434 h 4885545"/>
                                <a:gd name="connsiteX3264" fmla="*/ 6964606 w 7425815"/>
                                <a:gd name="connsiteY3264" fmla="*/ 1926568 h 4885545"/>
                                <a:gd name="connsiteX3265" fmla="*/ 6956756 w 7425815"/>
                                <a:gd name="connsiteY3265" fmla="*/ 1934418 h 4885545"/>
                                <a:gd name="connsiteX3266" fmla="*/ 6956756 w 7425815"/>
                                <a:gd name="connsiteY3266" fmla="*/ 1946793 h 4885545"/>
                                <a:gd name="connsiteX3267" fmla="*/ 6956756 w 7425815"/>
                                <a:gd name="connsiteY3267" fmla="*/ 1946793 h 4885545"/>
                                <a:gd name="connsiteX3268" fmla="*/ 6953962 w 7425815"/>
                                <a:gd name="connsiteY3268" fmla="*/ 1952382 h 4885545"/>
                                <a:gd name="connsiteX3269" fmla="*/ 6949171 w 7425815"/>
                                <a:gd name="connsiteY3269" fmla="*/ 1949987 h 4885545"/>
                                <a:gd name="connsiteX3270" fmla="*/ 6928013 w 7425815"/>
                                <a:gd name="connsiteY3270" fmla="*/ 1940805 h 4885545"/>
                                <a:gd name="connsiteX3271" fmla="*/ 6927743 w 7425815"/>
                                <a:gd name="connsiteY3271" fmla="*/ 1940680 h 4885545"/>
                                <a:gd name="connsiteX3272" fmla="*/ 6927614 w 7425815"/>
                                <a:gd name="connsiteY3272" fmla="*/ 1940805 h 4885545"/>
                                <a:gd name="connsiteX3273" fmla="*/ 6922823 w 7425815"/>
                                <a:gd name="connsiteY3273" fmla="*/ 1938410 h 4885545"/>
                                <a:gd name="connsiteX3274" fmla="*/ 6922823 w 7425815"/>
                                <a:gd name="connsiteY3274" fmla="*/ 1938410 h 4885545"/>
                                <a:gd name="connsiteX3275" fmla="*/ 6925218 w 7425815"/>
                                <a:gd name="connsiteY3275" fmla="*/ 1933219 h 4885545"/>
                                <a:gd name="connsiteX3276" fmla="*/ 6925219 w 7425815"/>
                                <a:gd name="connsiteY3276" fmla="*/ 1933219 h 4885545"/>
                                <a:gd name="connsiteX3277" fmla="*/ 6934002 w 7425815"/>
                                <a:gd name="connsiteY3277" fmla="*/ 1924438 h 4885545"/>
                                <a:gd name="connsiteX3278" fmla="*/ 6934002 w 7425815"/>
                                <a:gd name="connsiteY3278" fmla="*/ 1913262 h 4885545"/>
                                <a:gd name="connsiteX3279" fmla="*/ 6933601 w 7425815"/>
                                <a:gd name="connsiteY3279" fmla="*/ 1912862 h 4885545"/>
                                <a:gd name="connsiteX3280" fmla="*/ 6935997 w 7425815"/>
                                <a:gd name="connsiteY3280" fmla="*/ 1907671 h 4885545"/>
                                <a:gd name="connsiteX3281" fmla="*/ 6936023 w 7425815"/>
                                <a:gd name="connsiteY3281" fmla="*/ 1907683 h 4885545"/>
                                <a:gd name="connsiteX3282" fmla="*/ 6874766 w 7425815"/>
                                <a:gd name="connsiteY3282" fmla="*/ 1896840 h 4885545"/>
                                <a:gd name="connsiteX3283" fmla="*/ 6874521 w 7425815"/>
                                <a:gd name="connsiteY3283" fmla="*/ 1914458 h 4885545"/>
                                <a:gd name="connsiteX3284" fmla="*/ 6861678 w 7425815"/>
                                <a:gd name="connsiteY3284" fmla="*/ 1926588 h 4885545"/>
                                <a:gd name="connsiteX3285" fmla="*/ 6879312 w 7425815"/>
                                <a:gd name="connsiteY3285" fmla="*/ 1926833 h 4885545"/>
                                <a:gd name="connsiteX3286" fmla="*/ 6891837 w 7425815"/>
                                <a:gd name="connsiteY3286" fmla="*/ 1939861 h 4885545"/>
                                <a:gd name="connsiteX3287" fmla="*/ 6892085 w 7425815"/>
                                <a:gd name="connsiteY3287" fmla="*/ 1922043 h 4885545"/>
                                <a:gd name="connsiteX3288" fmla="*/ 6904744 w 7425815"/>
                                <a:gd name="connsiteY3288" fmla="*/ 1909871 h 4885545"/>
                                <a:gd name="connsiteX3289" fmla="*/ 6885698 w 7425815"/>
                                <a:gd name="connsiteY3289" fmla="*/ 1908470 h 4885545"/>
                                <a:gd name="connsiteX3290" fmla="*/ 6869330 w 7425815"/>
                                <a:gd name="connsiteY3290" fmla="*/ 1883319 h 4885545"/>
                                <a:gd name="connsiteX3291" fmla="*/ 6869660 w 7425815"/>
                                <a:gd name="connsiteY3291" fmla="*/ 1883472 h 4885545"/>
                                <a:gd name="connsiteX3292" fmla="*/ 6869731 w 7425815"/>
                                <a:gd name="connsiteY3292" fmla="*/ 1883319 h 4885545"/>
                                <a:gd name="connsiteX3293" fmla="*/ 6874920 w 7425815"/>
                                <a:gd name="connsiteY3293" fmla="*/ 1885715 h 4885545"/>
                                <a:gd name="connsiteX3294" fmla="*/ 6874915 w 7425815"/>
                                <a:gd name="connsiteY3294" fmla="*/ 1886123 h 4885545"/>
                                <a:gd name="connsiteX3295" fmla="*/ 6890239 w 7425815"/>
                                <a:gd name="connsiteY3295" fmla="*/ 1901983 h 4885545"/>
                                <a:gd name="connsiteX3296" fmla="*/ 6912844 w 7425815"/>
                                <a:gd name="connsiteY3296" fmla="*/ 1902083 h 4885545"/>
                                <a:gd name="connsiteX3297" fmla="*/ 6912844 w 7425815"/>
                                <a:gd name="connsiteY3297" fmla="*/ 1902082 h 4885545"/>
                                <a:gd name="connsiteX3298" fmla="*/ 6918034 w 7425815"/>
                                <a:gd name="connsiteY3298" fmla="*/ 1904477 h 4885545"/>
                                <a:gd name="connsiteX3299" fmla="*/ 6918034 w 7425815"/>
                                <a:gd name="connsiteY3299" fmla="*/ 1904478 h 4885545"/>
                                <a:gd name="connsiteX3300" fmla="*/ 6918034 w 7425815"/>
                                <a:gd name="connsiteY3300" fmla="*/ 1904478 h 4885545"/>
                                <a:gd name="connsiteX3301" fmla="*/ 6915638 w 7425815"/>
                                <a:gd name="connsiteY3301" fmla="*/ 1909667 h 4885545"/>
                                <a:gd name="connsiteX3302" fmla="*/ 6899271 w 7425815"/>
                                <a:gd name="connsiteY3302" fmla="*/ 1925636 h 4885545"/>
                                <a:gd name="connsiteX3303" fmla="*/ 6898893 w 7425815"/>
                                <a:gd name="connsiteY3303" fmla="*/ 1947199 h 4885545"/>
                                <a:gd name="connsiteX3304" fmla="*/ 6899271 w 7425815"/>
                                <a:gd name="connsiteY3304" fmla="*/ 1947592 h 4885545"/>
                                <a:gd name="connsiteX3305" fmla="*/ 6896876 w 7425815"/>
                                <a:gd name="connsiteY3305" fmla="*/ 1953181 h 4885545"/>
                                <a:gd name="connsiteX3306" fmla="*/ 6896557 w 7425815"/>
                                <a:gd name="connsiteY3306" fmla="*/ 1953022 h 4885545"/>
                                <a:gd name="connsiteX3307" fmla="*/ 6896477 w 7425815"/>
                                <a:gd name="connsiteY3307" fmla="*/ 1953181 h 4885545"/>
                                <a:gd name="connsiteX3308" fmla="*/ 6891685 w 7425815"/>
                                <a:gd name="connsiteY3308" fmla="*/ 1950786 h 4885545"/>
                                <a:gd name="connsiteX3309" fmla="*/ 6891691 w 7425815"/>
                                <a:gd name="connsiteY3309" fmla="*/ 1950381 h 4885545"/>
                                <a:gd name="connsiteX3310" fmla="*/ 6876118 w 7425815"/>
                                <a:gd name="connsiteY3310" fmla="*/ 1934418 h 4885545"/>
                                <a:gd name="connsiteX3311" fmla="*/ 6853802 w 7425815"/>
                                <a:gd name="connsiteY3311" fmla="*/ 1934027 h 4885545"/>
                                <a:gd name="connsiteX3312" fmla="*/ 6852964 w 7425815"/>
                                <a:gd name="connsiteY3312" fmla="*/ 1934817 h 4885545"/>
                                <a:gd name="connsiteX3313" fmla="*/ 6848173 w 7425815"/>
                                <a:gd name="connsiteY3313" fmla="*/ 1932422 h 4885545"/>
                                <a:gd name="connsiteX3314" fmla="*/ 6848477 w 7425815"/>
                                <a:gd name="connsiteY3314" fmla="*/ 1931764 h 4885545"/>
                                <a:gd name="connsiteX3315" fmla="*/ 6848173 w 7425815"/>
                                <a:gd name="connsiteY3315" fmla="*/ 1931624 h 4885545"/>
                                <a:gd name="connsiteX3316" fmla="*/ 6850568 w 7425815"/>
                                <a:gd name="connsiteY3316" fmla="*/ 1926433 h 4885545"/>
                                <a:gd name="connsiteX3317" fmla="*/ 6851376 w 7425815"/>
                                <a:gd name="connsiteY3317" fmla="*/ 1926445 h 4885545"/>
                                <a:gd name="connsiteX3318" fmla="*/ 6866936 w 7425815"/>
                                <a:gd name="connsiteY3318" fmla="*/ 1911264 h 4885545"/>
                                <a:gd name="connsiteX3319" fmla="*/ 6867328 w 7425815"/>
                                <a:gd name="connsiteY3319" fmla="*/ 1888928 h 4885545"/>
                                <a:gd name="connsiteX3320" fmla="*/ 6866935 w 7425815"/>
                                <a:gd name="connsiteY3320" fmla="*/ 1888509 h 4885545"/>
                                <a:gd name="connsiteX3321" fmla="*/ 6869330 w 7425815"/>
                                <a:gd name="connsiteY3321" fmla="*/ 1883319 h 4885545"/>
                                <a:gd name="connsiteX3322" fmla="*/ 222449 w 7425815"/>
                                <a:gd name="connsiteY3322" fmla="*/ 1881869 h 4885545"/>
                                <a:gd name="connsiteX3323" fmla="*/ 222304 w 7425815"/>
                                <a:gd name="connsiteY3323" fmla="*/ 1888510 h 4885545"/>
                                <a:gd name="connsiteX3324" fmla="*/ 216344 w 7425815"/>
                                <a:gd name="connsiteY3324" fmla="*/ 1894295 h 4885545"/>
                                <a:gd name="connsiteX3325" fmla="*/ 224401 w 7425815"/>
                                <a:gd name="connsiteY3325" fmla="*/ 1894448 h 4885545"/>
                                <a:gd name="connsiteX3326" fmla="*/ 230111 w 7425815"/>
                                <a:gd name="connsiteY3326" fmla="*/ 1900224 h 4885545"/>
                                <a:gd name="connsiteX3327" fmla="*/ 230288 w 7425815"/>
                                <a:gd name="connsiteY3327" fmla="*/ 1892103 h 4885545"/>
                                <a:gd name="connsiteX3328" fmla="*/ 235114 w 7425815"/>
                                <a:gd name="connsiteY3328" fmla="*/ 1887276 h 4885545"/>
                                <a:gd name="connsiteX3329" fmla="*/ 227494 w 7425815"/>
                                <a:gd name="connsiteY3329" fmla="*/ 1886913 h 4885545"/>
                                <a:gd name="connsiteX3330" fmla="*/ 217514 w 7425815"/>
                                <a:gd name="connsiteY3330" fmla="*/ 1867751 h 4885545"/>
                                <a:gd name="connsiteX3331" fmla="*/ 222704 w 7425815"/>
                                <a:gd name="connsiteY3331" fmla="*/ 1870146 h 4885545"/>
                                <a:gd name="connsiteX3332" fmla="*/ 222670 w 7425815"/>
                                <a:gd name="connsiteY3332" fmla="*/ 1871710 h 4885545"/>
                                <a:gd name="connsiteX3333" fmla="*/ 230687 w 7425815"/>
                                <a:gd name="connsiteY3333" fmla="*/ 1879728 h 4885545"/>
                                <a:gd name="connsiteX3334" fmla="*/ 242663 w 7425815"/>
                                <a:gd name="connsiteY3334" fmla="*/ 1879728 h 4885545"/>
                                <a:gd name="connsiteX3335" fmla="*/ 243462 w 7425815"/>
                                <a:gd name="connsiteY3335" fmla="*/ 1878928 h 4885545"/>
                                <a:gd name="connsiteX3336" fmla="*/ 248652 w 7425815"/>
                                <a:gd name="connsiteY3336" fmla="*/ 1881323 h 4885545"/>
                                <a:gd name="connsiteX3337" fmla="*/ 246256 w 7425815"/>
                                <a:gd name="connsiteY3337" fmla="*/ 1886514 h 4885545"/>
                                <a:gd name="connsiteX3338" fmla="*/ 246200 w 7425815"/>
                                <a:gd name="connsiteY3338" fmla="*/ 1886570 h 4885545"/>
                                <a:gd name="connsiteX3339" fmla="*/ 245857 w 7425815"/>
                                <a:gd name="connsiteY3339" fmla="*/ 1887313 h 4885545"/>
                                <a:gd name="connsiteX3340" fmla="*/ 245323 w 7425815"/>
                                <a:gd name="connsiteY3340" fmla="*/ 1887447 h 4885545"/>
                                <a:gd name="connsiteX3341" fmla="*/ 237474 w 7425815"/>
                                <a:gd name="connsiteY3341" fmla="*/ 1895296 h 4885545"/>
                                <a:gd name="connsiteX3342" fmla="*/ 237474 w 7425815"/>
                                <a:gd name="connsiteY3342" fmla="*/ 1907672 h 4885545"/>
                                <a:gd name="connsiteX3343" fmla="*/ 237474 w 7425815"/>
                                <a:gd name="connsiteY3343" fmla="*/ 1907672 h 4885545"/>
                                <a:gd name="connsiteX3344" fmla="*/ 234680 w 7425815"/>
                                <a:gd name="connsiteY3344" fmla="*/ 1913261 h 4885545"/>
                                <a:gd name="connsiteX3345" fmla="*/ 229889 w 7425815"/>
                                <a:gd name="connsiteY3345" fmla="*/ 1910866 h 4885545"/>
                                <a:gd name="connsiteX3346" fmla="*/ 221257 w 7425815"/>
                                <a:gd name="connsiteY3346" fmla="*/ 1901933 h 4885545"/>
                                <a:gd name="connsiteX3347" fmla="*/ 208732 w 7425815"/>
                                <a:gd name="connsiteY3347" fmla="*/ 1901684 h 4885545"/>
                                <a:gd name="connsiteX3348" fmla="*/ 208732 w 7425815"/>
                                <a:gd name="connsiteY3348" fmla="*/ 1901684 h 4885545"/>
                                <a:gd name="connsiteX3349" fmla="*/ 208722 w 7425815"/>
                                <a:gd name="connsiteY3349" fmla="*/ 1901679 h 4885545"/>
                                <a:gd name="connsiteX3350" fmla="*/ 203541 w 7425815"/>
                                <a:gd name="connsiteY3350" fmla="*/ 1899289 h 4885545"/>
                                <a:gd name="connsiteX3351" fmla="*/ 205937 w 7425815"/>
                                <a:gd name="connsiteY3351" fmla="*/ 1894098 h 4885545"/>
                                <a:gd name="connsiteX3352" fmla="*/ 206333 w 7425815"/>
                                <a:gd name="connsiteY3352" fmla="*/ 1894106 h 4885545"/>
                                <a:gd name="connsiteX3353" fmla="*/ 206336 w 7425815"/>
                                <a:gd name="connsiteY3353" fmla="*/ 1894099 h 4885545"/>
                                <a:gd name="connsiteX3354" fmla="*/ 215119 w 7425815"/>
                                <a:gd name="connsiteY3354" fmla="*/ 1885317 h 4885545"/>
                                <a:gd name="connsiteX3355" fmla="*/ 215119 w 7425815"/>
                                <a:gd name="connsiteY3355" fmla="*/ 1874539 h 4885545"/>
                                <a:gd name="connsiteX3356" fmla="*/ 214319 w 7425815"/>
                                <a:gd name="connsiteY3356" fmla="*/ 1873740 h 4885545"/>
                                <a:gd name="connsiteX3357" fmla="*/ 216714 w 7425815"/>
                                <a:gd name="connsiteY3357" fmla="*/ 1868549 h 4885545"/>
                                <a:gd name="connsiteX3358" fmla="*/ 217070 w 7425815"/>
                                <a:gd name="connsiteY3358" fmla="*/ 1868713 h 4885545"/>
                                <a:gd name="connsiteX3359" fmla="*/ 155873 w 7425815"/>
                                <a:gd name="connsiteY3359" fmla="*/ 1858531 h 4885545"/>
                                <a:gd name="connsiteX3360" fmla="*/ 155639 w 7425815"/>
                                <a:gd name="connsiteY3360" fmla="*/ 1875337 h 4885545"/>
                                <a:gd name="connsiteX3361" fmla="*/ 142791 w 7425815"/>
                                <a:gd name="connsiteY3361" fmla="*/ 1887471 h 4885545"/>
                                <a:gd name="connsiteX3362" fmla="*/ 160030 w 7425815"/>
                                <a:gd name="connsiteY3362" fmla="*/ 1887711 h 4885545"/>
                                <a:gd name="connsiteX3363" fmla="*/ 172561 w 7425815"/>
                                <a:gd name="connsiteY3363" fmla="*/ 1900744 h 4885545"/>
                                <a:gd name="connsiteX3364" fmla="*/ 172804 w 7425815"/>
                                <a:gd name="connsiteY3364" fmla="*/ 1883321 h 4885545"/>
                                <a:gd name="connsiteX3365" fmla="*/ 185463 w 7425815"/>
                                <a:gd name="connsiteY3365" fmla="*/ 1871149 h 4885545"/>
                                <a:gd name="connsiteX3366" fmla="*/ 166417 w 7425815"/>
                                <a:gd name="connsiteY3366" fmla="*/ 1869748 h 4885545"/>
                                <a:gd name="connsiteX3367" fmla="*/ 4984913 w 7425815"/>
                                <a:gd name="connsiteY3367" fmla="*/ 1855526 h 4885545"/>
                                <a:gd name="connsiteX3368" fmla="*/ 4997488 w 7425815"/>
                                <a:gd name="connsiteY3368" fmla="*/ 1864558 h 4885545"/>
                                <a:gd name="connsiteX3369" fmla="*/ 4991899 w 7425815"/>
                                <a:gd name="connsiteY3369" fmla="*/ 1868151 h 4885545"/>
                                <a:gd name="connsiteX3370" fmla="*/ 4973137 w 7425815"/>
                                <a:gd name="connsiteY3370" fmla="*/ 1863760 h 4885545"/>
                                <a:gd name="connsiteX3371" fmla="*/ 4969145 w 7425815"/>
                                <a:gd name="connsiteY3371" fmla="*/ 1882123 h 4885545"/>
                                <a:gd name="connsiteX3372" fmla="*/ 4963555 w 7425815"/>
                                <a:gd name="connsiteY3372" fmla="*/ 1885716 h 4885545"/>
                                <a:gd name="connsiteX3373" fmla="*/ 4969943 w 7425815"/>
                                <a:gd name="connsiteY3373" fmla="*/ 1858170 h 4885545"/>
                                <a:gd name="connsiteX3374" fmla="*/ 4984913 w 7425815"/>
                                <a:gd name="connsiteY3374" fmla="*/ 1855526 h 4885545"/>
                                <a:gd name="connsiteX3375" fmla="*/ 150849 w 7425815"/>
                                <a:gd name="connsiteY3375" fmla="*/ 1844198 h 4885545"/>
                                <a:gd name="connsiteX3376" fmla="*/ 156039 w 7425815"/>
                                <a:gd name="connsiteY3376" fmla="*/ 1846593 h 4885545"/>
                                <a:gd name="connsiteX3377" fmla="*/ 156022 w 7425815"/>
                                <a:gd name="connsiteY3377" fmla="*/ 1847803 h 4885545"/>
                                <a:gd name="connsiteX3378" fmla="*/ 170958 w 7425815"/>
                                <a:gd name="connsiteY3378" fmla="*/ 1863261 h 4885545"/>
                                <a:gd name="connsiteX3379" fmla="*/ 193562 w 7425815"/>
                                <a:gd name="connsiteY3379" fmla="*/ 1863361 h 4885545"/>
                                <a:gd name="connsiteX3380" fmla="*/ 193562 w 7425815"/>
                                <a:gd name="connsiteY3380" fmla="*/ 1863360 h 4885545"/>
                                <a:gd name="connsiteX3381" fmla="*/ 198753 w 7425815"/>
                                <a:gd name="connsiteY3381" fmla="*/ 1865756 h 4885545"/>
                                <a:gd name="connsiteX3382" fmla="*/ 196357 w 7425815"/>
                                <a:gd name="connsiteY3382" fmla="*/ 1870945 h 4885545"/>
                                <a:gd name="connsiteX3383" fmla="*/ 179989 w 7425815"/>
                                <a:gd name="connsiteY3383" fmla="*/ 1886914 h 4885545"/>
                                <a:gd name="connsiteX3384" fmla="*/ 179618 w 7425815"/>
                                <a:gd name="connsiteY3384" fmla="*/ 1908083 h 4885545"/>
                                <a:gd name="connsiteX3385" fmla="*/ 179991 w 7425815"/>
                                <a:gd name="connsiteY3385" fmla="*/ 1908470 h 4885545"/>
                                <a:gd name="connsiteX3386" fmla="*/ 179595 w 7425815"/>
                                <a:gd name="connsiteY3386" fmla="*/ 1909393 h 4885545"/>
                                <a:gd name="connsiteX3387" fmla="*/ 179590 w 7425815"/>
                                <a:gd name="connsiteY3387" fmla="*/ 1909668 h 4885545"/>
                                <a:gd name="connsiteX3388" fmla="*/ 178796 w 7425815"/>
                                <a:gd name="connsiteY3388" fmla="*/ 1911256 h 4885545"/>
                                <a:gd name="connsiteX3389" fmla="*/ 177595 w 7425815"/>
                                <a:gd name="connsiteY3389" fmla="*/ 1914059 h 4885545"/>
                                <a:gd name="connsiteX3390" fmla="*/ 177435 w 7425815"/>
                                <a:gd name="connsiteY3390" fmla="*/ 1913979 h 4885545"/>
                                <a:gd name="connsiteX3391" fmla="*/ 177195 w 7425815"/>
                                <a:gd name="connsiteY3391" fmla="*/ 1914459 h 4885545"/>
                                <a:gd name="connsiteX3392" fmla="*/ 172404 w 7425815"/>
                                <a:gd name="connsiteY3392" fmla="*/ 1912064 h 4885545"/>
                                <a:gd name="connsiteX3393" fmla="*/ 172415 w 7425815"/>
                                <a:gd name="connsiteY3393" fmla="*/ 1911265 h 4885545"/>
                                <a:gd name="connsiteX3394" fmla="*/ 156836 w 7425815"/>
                                <a:gd name="connsiteY3394" fmla="*/ 1895296 h 4885545"/>
                                <a:gd name="connsiteX3395" fmla="*/ 134913 w 7425815"/>
                                <a:gd name="connsiteY3395" fmla="*/ 1894911 h 4885545"/>
                                <a:gd name="connsiteX3396" fmla="*/ 134082 w 7425815"/>
                                <a:gd name="connsiteY3396" fmla="*/ 1895696 h 4885545"/>
                                <a:gd name="connsiteX3397" fmla="*/ 129291 w 7425815"/>
                                <a:gd name="connsiteY3397" fmla="*/ 1893301 h 4885545"/>
                                <a:gd name="connsiteX3398" fmla="*/ 129525 w 7425815"/>
                                <a:gd name="connsiteY3398" fmla="*/ 1892794 h 4885545"/>
                                <a:gd name="connsiteX3399" fmla="*/ 128892 w 7425815"/>
                                <a:gd name="connsiteY3399" fmla="*/ 1892502 h 4885545"/>
                                <a:gd name="connsiteX3400" fmla="*/ 131287 w 7425815"/>
                                <a:gd name="connsiteY3400" fmla="*/ 1887311 h 4885545"/>
                                <a:gd name="connsiteX3401" fmla="*/ 132489 w 7425815"/>
                                <a:gd name="connsiteY3401" fmla="*/ 1887328 h 4885545"/>
                                <a:gd name="connsiteX3402" fmla="*/ 148055 w 7425815"/>
                                <a:gd name="connsiteY3402" fmla="*/ 1872143 h 4885545"/>
                                <a:gd name="connsiteX3403" fmla="*/ 148432 w 7425815"/>
                                <a:gd name="connsiteY3403" fmla="*/ 1850615 h 4885545"/>
                                <a:gd name="connsiteX3404" fmla="*/ 147654 w 7425815"/>
                                <a:gd name="connsiteY3404" fmla="*/ 1849787 h 4885545"/>
                                <a:gd name="connsiteX3405" fmla="*/ 150049 w 7425815"/>
                                <a:gd name="connsiteY3405" fmla="*/ 1844597 h 4885545"/>
                                <a:gd name="connsiteX3406" fmla="*/ 150556 w 7425815"/>
                                <a:gd name="connsiteY3406" fmla="*/ 1844831 h 4885545"/>
                                <a:gd name="connsiteX3407" fmla="*/ 2711215 w 7425815"/>
                                <a:gd name="connsiteY3407" fmla="*/ 1810367 h 4885545"/>
                                <a:gd name="connsiteX3408" fmla="*/ 2701333 w 7425815"/>
                                <a:gd name="connsiteY3408" fmla="*/ 1813461 h 4885545"/>
                                <a:gd name="connsiteX3409" fmla="*/ 2699738 w 7425815"/>
                                <a:gd name="connsiteY3409" fmla="*/ 1832623 h 4885545"/>
                                <a:gd name="connsiteX3410" fmla="*/ 2706925 w 7425815"/>
                                <a:gd name="connsiteY3410" fmla="*/ 1841006 h 4885545"/>
                                <a:gd name="connsiteX3411" fmla="*/ 2718501 w 7425815"/>
                                <a:gd name="connsiteY3411" fmla="*/ 1831026 h 4885545"/>
                                <a:gd name="connsiteX3412" fmla="*/ 2723289 w 7425815"/>
                                <a:gd name="connsiteY3412" fmla="*/ 1831425 h 4885545"/>
                                <a:gd name="connsiteX3413" fmla="*/ 2722890 w 7425815"/>
                                <a:gd name="connsiteY3413" fmla="*/ 1836216 h 4885545"/>
                                <a:gd name="connsiteX3414" fmla="*/ 2711316 w 7425815"/>
                                <a:gd name="connsiteY3414" fmla="*/ 1846196 h 4885545"/>
                                <a:gd name="connsiteX3415" fmla="*/ 2719697 w 7425815"/>
                                <a:gd name="connsiteY3415" fmla="*/ 1856175 h 4885545"/>
                                <a:gd name="connsiteX3416" fmla="*/ 2721691 w 7425815"/>
                                <a:gd name="connsiteY3416" fmla="*/ 1856175 h 4885545"/>
                                <a:gd name="connsiteX3417" fmla="*/ 2745644 w 7425815"/>
                                <a:gd name="connsiteY3417" fmla="*/ 1836216 h 4885545"/>
                                <a:gd name="connsiteX3418" fmla="*/ 2746842 w 7425815"/>
                                <a:gd name="connsiteY3418" fmla="*/ 1817054 h 4885545"/>
                                <a:gd name="connsiteX3419" fmla="*/ 2727680 w 7425815"/>
                                <a:gd name="connsiteY3419" fmla="*/ 1815457 h 4885545"/>
                                <a:gd name="connsiteX3420" fmla="*/ 2726482 w 7425815"/>
                                <a:gd name="connsiteY3420" fmla="*/ 1816655 h 4885545"/>
                                <a:gd name="connsiteX3421" fmla="*/ 2724087 w 7425815"/>
                                <a:gd name="connsiteY3421" fmla="*/ 1817453 h 4885545"/>
                                <a:gd name="connsiteX3422" fmla="*/ 2721691 w 7425815"/>
                                <a:gd name="connsiteY3422" fmla="*/ 1816256 h 4885545"/>
                                <a:gd name="connsiteX3423" fmla="*/ 2720496 w 7425815"/>
                                <a:gd name="connsiteY3423" fmla="*/ 1815058 h 4885545"/>
                                <a:gd name="connsiteX3424" fmla="*/ 2711215 w 7425815"/>
                                <a:gd name="connsiteY3424" fmla="*/ 1810367 h 4885545"/>
                                <a:gd name="connsiteX3425" fmla="*/ 4016012 w 7425815"/>
                                <a:gd name="connsiteY3425" fmla="*/ 1800442 h 4885545"/>
                                <a:gd name="connsiteX3426" fmla="*/ 4015859 w 7425815"/>
                                <a:gd name="connsiteY3426" fmla="*/ 1807472 h 4885545"/>
                                <a:gd name="connsiteX3427" fmla="*/ 4010309 w 7425815"/>
                                <a:gd name="connsiteY3427" fmla="*/ 1812859 h 4885545"/>
                                <a:gd name="connsiteX3428" fmla="*/ 4018354 w 7425815"/>
                                <a:gd name="connsiteY3428" fmla="*/ 1813011 h 4885545"/>
                                <a:gd name="connsiteX3429" fmla="*/ 4023682 w 7425815"/>
                                <a:gd name="connsiteY3429" fmla="*/ 1818401 h 4885545"/>
                                <a:gd name="connsiteX3430" fmla="*/ 4023842 w 7425815"/>
                                <a:gd name="connsiteY3430" fmla="*/ 1811066 h 4885545"/>
                                <a:gd name="connsiteX3431" fmla="*/ 4029049 w 7425815"/>
                                <a:gd name="connsiteY3431" fmla="*/ 1805859 h 4885545"/>
                                <a:gd name="connsiteX3432" fmla="*/ 4021048 w 7425815"/>
                                <a:gd name="connsiteY3432" fmla="*/ 1805477 h 4885545"/>
                                <a:gd name="connsiteX3433" fmla="*/ 2751634 w 7425815"/>
                                <a:gd name="connsiteY3433" fmla="*/ 1790706 h 4885545"/>
                                <a:gd name="connsiteX3434" fmla="*/ 2766405 w 7425815"/>
                                <a:gd name="connsiteY3434" fmla="*/ 1791904 h 4885545"/>
                                <a:gd name="connsiteX3435" fmla="*/ 2770398 w 7425815"/>
                                <a:gd name="connsiteY3435" fmla="*/ 1795896 h 4885545"/>
                                <a:gd name="connsiteX3436" fmla="*/ 2769196 w 7425815"/>
                                <a:gd name="connsiteY3436" fmla="*/ 1810667 h 4885545"/>
                                <a:gd name="connsiteX3437" fmla="*/ 2765605 w 7425815"/>
                                <a:gd name="connsiteY3437" fmla="*/ 1813861 h 4885545"/>
                                <a:gd name="connsiteX3438" fmla="*/ 2762416 w 7425815"/>
                                <a:gd name="connsiteY3438" fmla="*/ 1810268 h 4885545"/>
                                <a:gd name="connsiteX3439" fmla="*/ 2762814 w 7425815"/>
                                <a:gd name="connsiteY3439" fmla="*/ 1803480 h 4885545"/>
                                <a:gd name="connsiteX3440" fmla="*/ 2752033 w 7425815"/>
                                <a:gd name="connsiteY3440" fmla="*/ 1812663 h 4885545"/>
                                <a:gd name="connsiteX3441" fmla="*/ 2752433 w 7425815"/>
                                <a:gd name="connsiteY3441" fmla="*/ 1813062 h 4885545"/>
                                <a:gd name="connsiteX3442" fmla="*/ 2750037 w 7425815"/>
                                <a:gd name="connsiteY3442" fmla="*/ 1841804 h 4885545"/>
                                <a:gd name="connsiteX3443" fmla="*/ 2726482 w 7425815"/>
                                <a:gd name="connsiteY3443" fmla="*/ 1861764 h 4885545"/>
                                <a:gd name="connsiteX3444" fmla="*/ 2720496 w 7425815"/>
                                <a:gd name="connsiteY3444" fmla="*/ 1863760 h 4885545"/>
                                <a:gd name="connsiteX3445" fmla="*/ 2714909 w 7425815"/>
                                <a:gd name="connsiteY3445" fmla="*/ 1860966 h 4885545"/>
                                <a:gd name="connsiteX3446" fmla="*/ 2706524 w 7425815"/>
                                <a:gd name="connsiteY3446" fmla="*/ 1850986 h 4885545"/>
                                <a:gd name="connsiteX3447" fmla="*/ 2697341 w 7425815"/>
                                <a:gd name="connsiteY3447" fmla="*/ 1858970 h 4885545"/>
                                <a:gd name="connsiteX3448" fmla="*/ 2696942 w 7425815"/>
                                <a:gd name="connsiteY3448" fmla="*/ 1866155 h 4885545"/>
                                <a:gd name="connsiteX3449" fmla="*/ 2693349 w 7425815"/>
                                <a:gd name="connsiteY3449" fmla="*/ 1869349 h 4885545"/>
                                <a:gd name="connsiteX3450" fmla="*/ 2690156 w 7425815"/>
                                <a:gd name="connsiteY3450" fmla="*/ 1865756 h 4885545"/>
                                <a:gd name="connsiteX3451" fmla="*/ 2690555 w 7425815"/>
                                <a:gd name="connsiteY3451" fmla="*/ 1860567 h 4885545"/>
                                <a:gd name="connsiteX3452" fmla="*/ 2685367 w 7425815"/>
                                <a:gd name="connsiteY3452" fmla="*/ 1860167 h 4885545"/>
                                <a:gd name="connsiteX3453" fmla="*/ 2682173 w 7425815"/>
                                <a:gd name="connsiteY3453" fmla="*/ 1856575 h 4885545"/>
                                <a:gd name="connsiteX3454" fmla="*/ 2685765 w 7425815"/>
                                <a:gd name="connsiteY3454" fmla="*/ 1853381 h 4885545"/>
                                <a:gd name="connsiteX3455" fmla="*/ 2692952 w 7425815"/>
                                <a:gd name="connsiteY3455" fmla="*/ 1853780 h 4885545"/>
                                <a:gd name="connsiteX3456" fmla="*/ 2702134 w 7425815"/>
                                <a:gd name="connsiteY3456" fmla="*/ 1845796 h 4885545"/>
                                <a:gd name="connsiteX3457" fmla="*/ 2694548 w 7425815"/>
                                <a:gd name="connsiteY3457" fmla="*/ 1837014 h 4885545"/>
                                <a:gd name="connsiteX3458" fmla="*/ 2696942 w 7425815"/>
                                <a:gd name="connsiteY3458" fmla="*/ 1808271 h 4885545"/>
                                <a:gd name="connsiteX3459" fmla="*/ 2724486 w 7425815"/>
                                <a:gd name="connsiteY3459" fmla="*/ 1809468 h 4885545"/>
                                <a:gd name="connsiteX3460" fmla="*/ 2746043 w 7425815"/>
                                <a:gd name="connsiteY3460" fmla="*/ 1807872 h 4885545"/>
                                <a:gd name="connsiteX3461" fmla="*/ 2758024 w 7425815"/>
                                <a:gd name="connsiteY3461" fmla="*/ 1797892 h 4885545"/>
                                <a:gd name="connsiteX3462" fmla="*/ 2751233 w 7425815"/>
                                <a:gd name="connsiteY3462" fmla="*/ 1797492 h 4885545"/>
                                <a:gd name="connsiteX3463" fmla="*/ 2748041 w 7425815"/>
                                <a:gd name="connsiteY3463" fmla="*/ 1793900 h 4885545"/>
                                <a:gd name="connsiteX3464" fmla="*/ 2751634 w 7425815"/>
                                <a:gd name="connsiteY3464" fmla="*/ 1790706 h 4885545"/>
                                <a:gd name="connsiteX3465" fmla="*/ 4011068 w 7425815"/>
                                <a:gd name="connsiteY3465" fmla="*/ 1786713 h 4885545"/>
                                <a:gd name="connsiteX3466" fmla="*/ 4016258 w 7425815"/>
                                <a:gd name="connsiteY3466" fmla="*/ 1789108 h 4885545"/>
                                <a:gd name="connsiteX3467" fmla="*/ 4016233 w 7425815"/>
                                <a:gd name="connsiteY3467" fmla="*/ 1790282 h 4885545"/>
                                <a:gd name="connsiteX3468" fmla="*/ 4024241 w 7425815"/>
                                <a:gd name="connsiteY3468" fmla="*/ 1798292 h 4885545"/>
                                <a:gd name="connsiteX3469" fmla="*/ 4036616 w 7425815"/>
                                <a:gd name="connsiteY3469" fmla="*/ 1798292 h 4885545"/>
                                <a:gd name="connsiteX3470" fmla="*/ 4037016 w 7425815"/>
                                <a:gd name="connsiteY3470" fmla="*/ 1797891 h 4885545"/>
                                <a:gd name="connsiteX3471" fmla="*/ 4042206 w 7425815"/>
                                <a:gd name="connsiteY3471" fmla="*/ 1800286 h 4885545"/>
                                <a:gd name="connsiteX3472" fmla="*/ 4039811 w 7425815"/>
                                <a:gd name="connsiteY3472" fmla="*/ 1805477 h 4885545"/>
                                <a:gd name="connsiteX3473" fmla="*/ 4039412 w 7425815"/>
                                <a:gd name="connsiteY3473" fmla="*/ 1805876 h 4885545"/>
                                <a:gd name="connsiteX3474" fmla="*/ 4039411 w 7425815"/>
                                <a:gd name="connsiteY3474" fmla="*/ 1805877 h 4885545"/>
                                <a:gd name="connsiteX3475" fmla="*/ 4039410 w 7425815"/>
                                <a:gd name="connsiteY3475" fmla="*/ 1805878 h 4885545"/>
                                <a:gd name="connsiteX3476" fmla="*/ 4031028 w 7425815"/>
                                <a:gd name="connsiteY3476" fmla="*/ 1814259 h 4885545"/>
                                <a:gd name="connsiteX3477" fmla="*/ 4031028 w 7425815"/>
                                <a:gd name="connsiteY3477" fmla="*/ 1825831 h 4885545"/>
                                <a:gd name="connsiteX3478" fmla="*/ 4031427 w 7425815"/>
                                <a:gd name="connsiteY3478" fmla="*/ 1826235 h 4885545"/>
                                <a:gd name="connsiteX3479" fmla="*/ 4028633 w 7425815"/>
                                <a:gd name="connsiteY3479" fmla="*/ 1831824 h 4885545"/>
                                <a:gd name="connsiteX3480" fmla="*/ 4028318 w 7425815"/>
                                <a:gd name="connsiteY3480" fmla="*/ 1831667 h 4885545"/>
                                <a:gd name="connsiteX3481" fmla="*/ 4028234 w 7425815"/>
                                <a:gd name="connsiteY3481" fmla="*/ 1831824 h 4885545"/>
                                <a:gd name="connsiteX3482" fmla="*/ 4023442 w 7425815"/>
                                <a:gd name="connsiteY3482" fmla="*/ 1829429 h 4885545"/>
                                <a:gd name="connsiteX3483" fmla="*/ 4023451 w 7425815"/>
                                <a:gd name="connsiteY3483" fmla="*/ 1829024 h 4885545"/>
                                <a:gd name="connsiteX3484" fmla="*/ 4015210 w 7425815"/>
                                <a:gd name="connsiteY3484" fmla="*/ 1820497 h 4885545"/>
                                <a:gd name="connsiteX3485" fmla="*/ 4002697 w 7425815"/>
                                <a:gd name="connsiteY3485" fmla="*/ 1820247 h 4885545"/>
                                <a:gd name="connsiteX3486" fmla="*/ 4002286 w 7425815"/>
                                <a:gd name="connsiteY3486" fmla="*/ 1820646 h 4885545"/>
                                <a:gd name="connsiteX3487" fmla="*/ 3997494 w 7425815"/>
                                <a:gd name="connsiteY3487" fmla="*/ 1818251 h 4885545"/>
                                <a:gd name="connsiteX3488" fmla="*/ 3997646 w 7425815"/>
                                <a:gd name="connsiteY3488" fmla="*/ 1817922 h 4885545"/>
                                <a:gd name="connsiteX3489" fmla="*/ 3997494 w 7425815"/>
                                <a:gd name="connsiteY3489" fmla="*/ 1817852 h 4885545"/>
                                <a:gd name="connsiteX3490" fmla="*/ 3999890 w 7425815"/>
                                <a:gd name="connsiteY3490" fmla="*/ 1812661 h 4885545"/>
                                <a:gd name="connsiteX3491" fmla="*/ 4000283 w 7425815"/>
                                <a:gd name="connsiteY3491" fmla="*/ 1812669 h 4885545"/>
                                <a:gd name="connsiteX3492" fmla="*/ 4008673 w 7425815"/>
                                <a:gd name="connsiteY3492" fmla="*/ 1804279 h 4885545"/>
                                <a:gd name="connsiteX3493" fmla="*/ 4008673 w 7425815"/>
                                <a:gd name="connsiteY3493" fmla="*/ 1793103 h 4885545"/>
                                <a:gd name="connsiteX3494" fmla="*/ 4007873 w 7425815"/>
                                <a:gd name="connsiteY3494" fmla="*/ 1792304 h 4885545"/>
                                <a:gd name="connsiteX3495" fmla="*/ 4010268 w 7425815"/>
                                <a:gd name="connsiteY3495" fmla="*/ 1787113 h 4885545"/>
                                <a:gd name="connsiteX3496" fmla="*/ 4010776 w 7425815"/>
                                <a:gd name="connsiteY3496" fmla="*/ 1787347 h 4885545"/>
                                <a:gd name="connsiteX3497" fmla="*/ 3949437 w 7425815"/>
                                <a:gd name="connsiteY3497" fmla="*/ 1776682 h 4885545"/>
                                <a:gd name="connsiteX3498" fmla="*/ 3949192 w 7425815"/>
                                <a:gd name="connsiteY3498" fmla="*/ 1794300 h 4885545"/>
                                <a:gd name="connsiteX3499" fmla="*/ 3936343 w 7425815"/>
                                <a:gd name="connsiteY3499" fmla="*/ 1806435 h 4885545"/>
                                <a:gd name="connsiteX3500" fmla="*/ 3953584 w 7425815"/>
                                <a:gd name="connsiteY3500" fmla="*/ 1806674 h 4885545"/>
                                <a:gd name="connsiteX3501" fmla="*/ 3966503 w 7425815"/>
                                <a:gd name="connsiteY3501" fmla="*/ 1820111 h 4885545"/>
                                <a:gd name="connsiteX3502" fmla="*/ 3966756 w 7425815"/>
                                <a:gd name="connsiteY3502" fmla="*/ 1801884 h 4885545"/>
                                <a:gd name="connsiteX3503" fmla="*/ 3979414 w 7425815"/>
                                <a:gd name="connsiteY3503" fmla="*/ 1789713 h 4885545"/>
                                <a:gd name="connsiteX3504" fmla="*/ 3960369 w 7425815"/>
                                <a:gd name="connsiteY3504" fmla="*/ 1788312 h 4885545"/>
                                <a:gd name="connsiteX3505" fmla="*/ 3944002 w 7425815"/>
                                <a:gd name="connsiteY3505" fmla="*/ 1763161 h 4885545"/>
                                <a:gd name="connsiteX3506" fmla="*/ 3944332 w 7425815"/>
                                <a:gd name="connsiteY3506" fmla="*/ 1763313 h 4885545"/>
                                <a:gd name="connsiteX3507" fmla="*/ 3944402 w 7425815"/>
                                <a:gd name="connsiteY3507" fmla="*/ 1763161 h 4885545"/>
                                <a:gd name="connsiteX3508" fmla="*/ 3949591 w 7425815"/>
                                <a:gd name="connsiteY3508" fmla="*/ 1765556 h 4885545"/>
                                <a:gd name="connsiteX3509" fmla="*/ 3949585 w 7425815"/>
                                <a:gd name="connsiteY3509" fmla="*/ 1765964 h 4885545"/>
                                <a:gd name="connsiteX3510" fmla="*/ 3964910 w 7425815"/>
                                <a:gd name="connsiteY3510" fmla="*/ 1781825 h 4885545"/>
                                <a:gd name="connsiteX3511" fmla="*/ 3987514 w 7425815"/>
                                <a:gd name="connsiteY3511" fmla="*/ 1781925 h 4885545"/>
                                <a:gd name="connsiteX3512" fmla="*/ 3987515 w 7425815"/>
                                <a:gd name="connsiteY3512" fmla="*/ 1781923 h 4885545"/>
                                <a:gd name="connsiteX3513" fmla="*/ 3992705 w 7425815"/>
                                <a:gd name="connsiteY3513" fmla="*/ 1784318 h 4885545"/>
                                <a:gd name="connsiteX3514" fmla="*/ 3992705 w 7425815"/>
                                <a:gd name="connsiteY3514" fmla="*/ 1784320 h 4885545"/>
                                <a:gd name="connsiteX3515" fmla="*/ 3992705 w 7425815"/>
                                <a:gd name="connsiteY3515" fmla="*/ 1784320 h 4885545"/>
                                <a:gd name="connsiteX3516" fmla="*/ 3990310 w 7425815"/>
                                <a:gd name="connsiteY3516" fmla="*/ 1789509 h 4885545"/>
                                <a:gd name="connsiteX3517" fmla="*/ 3990307 w 7425815"/>
                                <a:gd name="connsiteY3517" fmla="*/ 1789510 h 4885545"/>
                                <a:gd name="connsiteX3518" fmla="*/ 3973942 w 7425815"/>
                                <a:gd name="connsiteY3518" fmla="*/ 1805477 h 4885545"/>
                                <a:gd name="connsiteX3519" fmla="*/ 3973543 w 7425815"/>
                                <a:gd name="connsiteY3519" fmla="*/ 1828231 h 4885545"/>
                                <a:gd name="connsiteX3520" fmla="*/ 3971152 w 7425815"/>
                                <a:gd name="connsiteY3520" fmla="*/ 1833015 h 4885545"/>
                                <a:gd name="connsiteX3521" fmla="*/ 3971148 w 7425815"/>
                                <a:gd name="connsiteY3521" fmla="*/ 1833022 h 4885545"/>
                                <a:gd name="connsiteX3522" fmla="*/ 3971148 w 7425815"/>
                                <a:gd name="connsiteY3522" fmla="*/ 1833022 h 4885545"/>
                                <a:gd name="connsiteX3523" fmla="*/ 3969689 w 7425815"/>
                                <a:gd name="connsiteY3523" fmla="*/ 1832293 h 4885545"/>
                                <a:gd name="connsiteX3524" fmla="*/ 3966358 w 7425815"/>
                                <a:gd name="connsiteY3524" fmla="*/ 1830627 h 4885545"/>
                                <a:gd name="connsiteX3525" fmla="*/ 3950390 w 7425815"/>
                                <a:gd name="connsiteY3525" fmla="*/ 1814260 h 4885545"/>
                                <a:gd name="connsiteX3526" fmla="*/ 3928466 w 7425815"/>
                                <a:gd name="connsiteY3526" fmla="*/ 1813874 h 4885545"/>
                                <a:gd name="connsiteX3527" fmla="*/ 3927634 w 7425815"/>
                                <a:gd name="connsiteY3527" fmla="*/ 1814659 h 4885545"/>
                                <a:gd name="connsiteX3528" fmla="*/ 3922844 w 7425815"/>
                                <a:gd name="connsiteY3528" fmla="*/ 1812264 h 4885545"/>
                                <a:gd name="connsiteX3529" fmla="*/ 3923078 w 7425815"/>
                                <a:gd name="connsiteY3529" fmla="*/ 1811757 h 4885545"/>
                                <a:gd name="connsiteX3530" fmla="*/ 3922445 w 7425815"/>
                                <a:gd name="connsiteY3530" fmla="*/ 1811465 h 4885545"/>
                                <a:gd name="connsiteX3531" fmla="*/ 3924840 w 7425815"/>
                                <a:gd name="connsiteY3531" fmla="*/ 1806275 h 4885545"/>
                                <a:gd name="connsiteX3532" fmla="*/ 3926041 w 7425815"/>
                                <a:gd name="connsiteY3532" fmla="*/ 1806292 h 4885545"/>
                                <a:gd name="connsiteX3533" fmla="*/ 3941607 w 7425815"/>
                                <a:gd name="connsiteY3533" fmla="*/ 1791106 h 4885545"/>
                                <a:gd name="connsiteX3534" fmla="*/ 3941999 w 7425815"/>
                                <a:gd name="connsiteY3534" fmla="*/ 1768770 h 4885545"/>
                                <a:gd name="connsiteX3535" fmla="*/ 3941606 w 7425815"/>
                                <a:gd name="connsiteY3535" fmla="*/ 1768351 h 4885545"/>
                                <a:gd name="connsiteX3536" fmla="*/ 3944002 w 7425815"/>
                                <a:gd name="connsiteY3536" fmla="*/ 1763161 h 4885545"/>
                                <a:gd name="connsiteX3537" fmla="*/ 6504763 w 7425815"/>
                                <a:gd name="connsiteY3537" fmla="*/ 1728930 h 4885545"/>
                                <a:gd name="connsiteX3538" fmla="*/ 6494882 w 7425815"/>
                                <a:gd name="connsiteY3538" fmla="*/ 1732024 h 4885545"/>
                                <a:gd name="connsiteX3539" fmla="*/ 6493286 w 7425815"/>
                                <a:gd name="connsiteY3539" fmla="*/ 1751186 h 4885545"/>
                                <a:gd name="connsiteX3540" fmla="*/ 6500472 w 7425815"/>
                                <a:gd name="connsiteY3540" fmla="*/ 1759569 h 4885545"/>
                                <a:gd name="connsiteX3541" fmla="*/ 6512049 w 7425815"/>
                                <a:gd name="connsiteY3541" fmla="*/ 1749589 h 4885545"/>
                                <a:gd name="connsiteX3542" fmla="*/ 6516839 w 7425815"/>
                                <a:gd name="connsiteY3542" fmla="*/ 1749988 h 4885545"/>
                                <a:gd name="connsiteX3543" fmla="*/ 6516440 w 7425815"/>
                                <a:gd name="connsiteY3543" fmla="*/ 1754778 h 4885545"/>
                                <a:gd name="connsiteX3544" fmla="*/ 6504863 w 7425815"/>
                                <a:gd name="connsiteY3544" fmla="*/ 1764758 h 4885545"/>
                                <a:gd name="connsiteX3545" fmla="*/ 6513246 w 7425815"/>
                                <a:gd name="connsiteY3545" fmla="*/ 1774738 h 4885545"/>
                                <a:gd name="connsiteX3546" fmla="*/ 6515242 w 7425815"/>
                                <a:gd name="connsiteY3546" fmla="*/ 1774738 h 4885545"/>
                                <a:gd name="connsiteX3547" fmla="*/ 6539194 w 7425815"/>
                                <a:gd name="connsiteY3547" fmla="*/ 1754778 h 4885545"/>
                                <a:gd name="connsiteX3548" fmla="*/ 6540392 w 7425815"/>
                                <a:gd name="connsiteY3548" fmla="*/ 1735617 h 4885545"/>
                                <a:gd name="connsiteX3549" fmla="*/ 6521230 w 7425815"/>
                                <a:gd name="connsiteY3549" fmla="*/ 1734020 h 4885545"/>
                                <a:gd name="connsiteX3550" fmla="*/ 6520033 w 7425815"/>
                                <a:gd name="connsiteY3550" fmla="*/ 1735218 h 4885545"/>
                                <a:gd name="connsiteX3551" fmla="*/ 6517638 w 7425815"/>
                                <a:gd name="connsiteY3551" fmla="*/ 1736016 h 4885545"/>
                                <a:gd name="connsiteX3552" fmla="*/ 6515242 w 7425815"/>
                                <a:gd name="connsiteY3552" fmla="*/ 1734818 h 4885545"/>
                                <a:gd name="connsiteX3553" fmla="*/ 6514045 w 7425815"/>
                                <a:gd name="connsiteY3553" fmla="*/ 1733621 h 4885545"/>
                                <a:gd name="connsiteX3554" fmla="*/ 6504763 w 7425815"/>
                                <a:gd name="connsiteY3554" fmla="*/ 1728930 h 4885545"/>
                                <a:gd name="connsiteX3555" fmla="*/ 6545581 w 7425815"/>
                                <a:gd name="connsiteY3555" fmla="*/ 1709269 h 4885545"/>
                                <a:gd name="connsiteX3556" fmla="*/ 6560352 w 7425815"/>
                                <a:gd name="connsiteY3556" fmla="*/ 1710466 h 4885545"/>
                                <a:gd name="connsiteX3557" fmla="*/ 6564344 w 7425815"/>
                                <a:gd name="connsiteY3557" fmla="*/ 1714458 h 4885545"/>
                                <a:gd name="connsiteX3558" fmla="*/ 6563146 w 7425815"/>
                                <a:gd name="connsiteY3558" fmla="*/ 1729230 h 4885545"/>
                                <a:gd name="connsiteX3559" fmla="*/ 6559553 w 7425815"/>
                                <a:gd name="connsiteY3559" fmla="*/ 1732423 h 4885545"/>
                                <a:gd name="connsiteX3560" fmla="*/ 6556360 w 7425815"/>
                                <a:gd name="connsiteY3560" fmla="*/ 1728831 h 4885545"/>
                                <a:gd name="connsiteX3561" fmla="*/ 6556759 w 7425815"/>
                                <a:gd name="connsiteY3561" fmla="*/ 1722043 h 4885545"/>
                                <a:gd name="connsiteX3562" fmla="*/ 6545981 w 7425815"/>
                                <a:gd name="connsiteY3562" fmla="*/ 1731226 h 4885545"/>
                                <a:gd name="connsiteX3563" fmla="*/ 6546380 w 7425815"/>
                                <a:gd name="connsiteY3563" fmla="*/ 1731625 h 4885545"/>
                                <a:gd name="connsiteX3564" fmla="*/ 6543985 w 7425815"/>
                                <a:gd name="connsiteY3564" fmla="*/ 1760367 h 4885545"/>
                                <a:gd name="connsiteX3565" fmla="*/ 6520432 w 7425815"/>
                                <a:gd name="connsiteY3565" fmla="*/ 1780327 h 4885545"/>
                                <a:gd name="connsiteX3566" fmla="*/ 6514444 w 7425815"/>
                                <a:gd name="connsiteY3566" fmla="*/ 1782323 h 4885545"/>
                                <a:gd name="connsiteX3567" fmla="*/ 6508855 w 7425815"/>
                                <a:gd name="connsiteY3567" fmla="*/ 1779529 h 4885545"/>
                                <a:gd name="connsiteX3568" fmla="*/ 6500472 w 7425815"/>
                                <a:gd name="connsiteY3568" fmla="*/ 1769549 h 4885545"/>
                                <a:gd name="connsiteX3569" fmla="*/ 6491290 w 7425815"/>
                                <a:gd name="connsiteY3569" fmla="*/ 1777533 h 4885545"/>
                                <a:gd name="connsiteX3570" fmla="*/ 6490890 w 7425815"/>
                                <a:gd name="connsiteY3570" fmla="*/ 1784718 h 4885545"/>
                                <a:gd name="connsiteX3571" fmla="*/ 6487298 w 7425815"/>
                                <a:gd name="connsiteY3571" fmla="*/ 1787912 h 4885545"/>
                                <a:gd name="connsiteX3572" fmla="*/ 6484104 w 7425815"/>
                                <a:gd name="connsiteY3572" fmla="*/ 1784319 h 4885545"/>
                                <a:gd name="connsiteX3573" fmla="*/ 6484503 w 7425815"/>
                                <a:gd name="connsiteY3573" fmla="*/ 1779130 h 4885545"/>
                                <a:gd name="connsiteX3574" fmla="*/ 6479314 w 7425815"/>
                                <a:gd name="connsiteY3574" fmla="*/ 1778730 h 4885545"/>
                                <a:gd name="connsiteX3575" fmla="*/ 6476120 w 7425815"/>
                                <a:gd name="connsiteY3575" fmla="*/ 1775138 h 4885545"/>
                                <a:gd name="connsiteX3576" fmla="*/ 6479713 w 7425815"/>
                                <a:gd name="connsiteY3576" fmla="*/ 1771944 h 4885545"/>
                                <a:gd name="connsiteX3577" fmla="*/ 6486898 w 7425815"/>
                                <a:gd name="connsiteY3577" fmla="*/ 1772343 h 4885545"/>
                                <a:gd name="connsiteX3578" fmla="*/ 6496080 w 7425815"/>
                                <a:gd name="connsiteY3578" fmla="*/ 1764359 h 4885545"/>
                                <a:gd name="connsiteX3579" fmla="*/ 6488495 w 7425815"/>
                                <a:gd name="connsiteY3579" fmla="*/ 1755577 h 4885545"/>
                                <a:gd name="connsiteX3580" fmla="*/ 6490890 w 7425815"/>
                                <a:gd name="connsiteY3580" fmla="*/ 1726834 h 4885545"/>
                                <a:gd name="connsiteX3581" fmla="*/ 6518436 w 7425815"/>
                                <a:gd name="connsiteY3581" fmla="*/ 1728031 h 4885545"/>
                                <a:gd name="connsiteX3582" fmla="*/ 6539993 w 7425815"/>
                                <a:gd name="connsiteY3582" fmla="*/ 1726434 h 4885545"/>
                                <a:gd name="connsiteX3583" fmla="*/ 6551969 w 7425815"/>
                                <a:gd name="connsiteY3583" fmla="*/ 1716454 h 4885545"/>
                                <a:gd name="connsiteX3584" fmla="*/ 6545182 w 7425815"/>
                                <a:gd name="connsiteY3584" fmla="*/ 1716055 h 4885545"/>
                                <a:gd name="connsiteX3585" fmla="*/ 6541989 w 7425815"/>
                                <a:gd name="connsiteY3585" fmla="*/ 1712462 h 4885545"/>
                                <a:gd name="connsiteX3586" fmla="*/ 6545581 w 7425815"/>
                                <a:gd name="connsiteY3586" fmla="*/ 1709269 h 4885545"/>
                                <a:gd name="connsiteX3587" fmla="*/ 2070396 w 7425815"/>
                                <a:gd name="connsiteY3587" fmla="*/ 1665906 h 4885545"/>
                                <a:gd name="connsiteX3588" fmla="*/ 2082971 w 7425815"/>
                                <a:gd name="connsiteY3588" fmla="*/ 1674939 h 4885545"/>
                                <a:gd name="connsiteX3589" fmla="*/ 2077382 w 7425815"/>
                                <a:gd name="connsiteY3589" fmla="*/ 1678532 h 4885545"/>
                                <a:gd name="connsiteX3590" fmla="*/ 2058619 w 7425815"/>
                                <a:gd name="connsiteY3590" fmla="*/ 1674141 h 4885545"/>
                                <a:gd name="connsiteX3591" fmla="*/ 2054627 w 7425815"/>
                                <a:gd name="connsiteY3591" fmla="*/ 1692504 h 4885545"/>
                                <a:gd name="connsiteX3592" fmla="*/ 2049037 w 7425815"/>
                                <a:gd name="connsiteY3592" fmla="*/ 1696097 h 4885545"/>
                                <a:gd name="connsiteX3593" fmla="*/ 2055425 w 7425815"/>
                                <a:gd name="connsiteY3593" fmla="*/ 1668551 h 4885545"/>
                                <a:gd name="connsiteX3594" fmla="*/ 2070396 w 7425815"/>
                                <a:gd name="connsiteY3594" fmla="*/ 1665906 h 4885545"/>
                                <a:gd name="connsiteX3595" fmla="*/ 1101506 w 7425815"/>
                                <a:gd name="connsiteY3595" fmla="*/ 1610431 h 4885545"/>
                                <a:gd name="connsiteX3596" fmla="*/ 1101344 w 7425815"/>
                                <a:gd name="connsiteY3596" fmla="*/ 1617853 h 4885545"/>
                                <a:gd name="connsiteX3597" fmla="*/ 1095795 w 7425815"/>
                                <a:gd name="connsiteY3597" fmla="*/ 1623240 h 4885545"/>
                                <a:gd name="connsiteX3598" fmla="*/ 1103839 w 7425815"/>
                                <a:gd name="connsiteY3598" fmla="*/ 1623392 h 4885545"/>
                                <a:gd name="connsiteX3599" fmla="*/ 1109559 w 7425815"/>
                                <a:gd name="connsiteY3599" fmla="*/ 1629177 h 4885545"/>
                                <a:gd name="connsiteX3600" fmla="*/ 1109727 w 7425815"/>
                                <a:gd name="connsiteY3600" fmla="*/ 1621447 h 4885545"/>
                                <a:gd name="connsiteX3601" fmla="*/ 1114935 w 7425815"/>
                                <a:gd name="connsiteY3601" fmla="*/ 1616239 h 4885545"/>
                                <a:gd name="connsiteX3602" fmla="*/ 1106933 w 7425815"/>
                                <a:gd name="connsiteY3602" fmla="*/ 1615857 h 4885545"/>
                                <a:gd name="connsiteX3603" fmla="*/ 1096554 w 7425815"/>
                                <a:gd name="connsiteY3603" fmla="*/ 1597094 h 4885545"/>
                                <a:gd name="connsiteX3604" fmla="*/ 1101744 w 7425815"/>
                                <a:gd name="connsiteY3604" fmla="*/ 1599489 h 4885545"/>
                                <a:gd name="connsiteX3605" fmla="*/ 1101727 w 7425815"/>
                                <a:gd name="connsiteY3605" fmla="*/ 1600271 h 4885545"/>
                                <a:gd name="connsiteX3606" fmla="*/ 1110126 w 7425815"/>
                                <a:gd name="connsiteY3606" fmla="*/ 1608672 h 4885545"/>
                                <a:gd name="connsiteX3607" fmla="*/ 1122502 w 7425815"/>
                                <a:gd name="connsiteY3607" fmla="*/ 1608672 h 4885545"/>
                                <a:gd name="connsiteX3608" fmla="*/ 1122902 w 7425815"/>
                                <a:gd name="connsiteY3608" fmla="*/ 1608272 h 4885545"/>
                                <a:gd name="connsiteX3609" fmla="*/ 1128092 w 7425815"/>
                                <a:gd name="connsiteY3609" fmla="*/ 1610667 h 4885545"/>
                                <a:gd name="connsiteX3610" fmla="*/ 1125696 w 7425815"/>
                                <a:gd name="connsiteY3610" fmla="*/ 1615858 h 4885545"/>
                                <a:gd name="connsiteX3611" fmla="*/ 1116914 w 7425815"/>
                                <a:gd name="connsiteY3611" fmla="*/ 1624640 h 4885545"/>
                                <a:gd name="connsiteX3612" fmla="*/ 1116914 w 7425815"/>
                                <a:gd name="connsiteY3612" fmla="*/ 1636616 h 4885545"/>
                                <a:gd name="connsiteX3613" fmla="*/ 1116914 w 7425815"/>
                                <a:gd name="connsiteY3613" fmla="*/ 1636616 h 4885545"/>
                                <a:gd name="connsiteX3614" fmla="*/ 1116914 w 7425815"/>
                                <a:gd name="connsiteY3614" fmla="*/ 1636617 h 4885545"/>
                                <a:gd name="connsiteX3615" fmla="*/ 1116914 w 7425815"/>
                                <a:gd name="connsiteY3615" fmla="*/ 1637016 h 4885545"/>
                                <a:gd name="connsiteX3616" fmla="*/ 1114126 w 7425815"/>
                                <a:gd name="connsiteY3616" fmla="*/ 1642192 h 4885545"/>
                                <a:gd name="connsiteX3617" fmla="*/ 1114120 w 7425815"/>
                                <a:gd name="connsiteY3617" fmla="*/ 1642205 h 4885545"/>
                                <a:gd name="connsiteX3618" fmla="*/ 1114119 w 7425815"/>
                                <a:gd name="connsiteY3618" fmla="*/ 1642205 h 4885545"/>
                                <a:gd name="connsiteX3619" fmla="*/ 1114119 w 7425815"/>
                                <a:gd name="connsiteY3619" fmla="*/ 1642205 h 4885545"/>
                                <a:gd name="connsiteX3620" fmla="*/ 1109328 w 7425815"/>
                                <a:gd name="connsiteY3620" fmla="*/ 1639810 h 4885545"/>
                                <a:gd name="connsiteX3621" fmla="*/ 1109328 w 7425815"/>
                                <a:gd name="connsiteY3621" fmla="*/ 1639810 h 4885545"/>
                                <a:gd name="connsiteX3622" fmla="*/ 1100696 w 7425815"/>
                                <a:gd name="connsiteY3622" fmla="*/ 1630878 h 4885545"/>
                                <a:gd name="connsiteX3623" fmla="*/ 1088184 w 7425815"/>
                                <a:gd name="connsiteY3623" fmla="*/ 1630628 h 4885545"/>
                                <a:gd name="connsiteX3624" fmla="*/ 1087772 w 7425815"/>
                                <a:gd name="connsiteY3624" fmla="*/ 1631027 h 4885545"/>
                                <a:gd name="connsiteX3625" fmla="*/ 1082981 w 7425815"/>
                                <a:gd name="connsiteY3625" fmla="*/ 1628632 h 4885545"/>
                                <a:gd name="connsiteX3626" fmla="*/ 1083133 w 7425815"/>
                                <a:gd name="connsiteY3626" fmla="*/ 1628303 h 4885545"/>
                                <a:gd name="connsiteX3627" fmla="*/ 1082981 w 7425815"/>
                                <a:gd name="connsiteY3627" fmla="*/ 1628233 h 4885545"/>
                                <a:gd name="connsiteX3628" fmla="*/ 1085376 w 7425815"/>
                                <a:gd name="connsiteY3628" fmla="*/ 1623042 h 4885545"/>
                                <a:gd name="connsiteX3629" fmla="*/ 1085769 w 7425815"/>
                                <a:gd name="connsiteY3629" fmla="*/ 1623050 h 4885545"/>
                                <a:gd name="connsiteX3630" fmla="*/ 1094159 w 7425815"/>
                                <a:gd name="connsiteY3630" fmla="*/ 1614660 h 4885545"/>
                                <a:gd name="connsiteX3631" fmla="*/ 1094159 w 7425815"/>
                                <a:gd name="connsiteY3631" fmla="*/ 1603084 h 4885545"/>
                                <a:gd name="connsiteX3632" fmla="*/ 1093759 w 7425815"/>
                                <a:gd name="connsiteY3632" fmla="*/ 1602684 h 4885545"/>
                                <a:gd name="connsiteX3633" fmla="*/ 1096154 w 7425815"/>
                                <a:gd name="connsiteY3633" fmla="*/ 1597493 h 4885545"/>
                                <a:gd name="connsiteX3634" fmla="*/ 1096332 w 7425815"/>
                                <a:gd name="connsiteY3634" fmla="*/ 1597576 h 4885545"/>
                                <a:gd name="connsiteX3635" fmla="*/ 1034923 w 7425815"/>
                                <a:gd name="connsiteY3635" fmla="*/ 1587062 h 4885545"/>
                                <a:gd name="connsiteX3636" fmla="*/ 1034677 w 7425815"/>
                                <a:gd name="connsiteY3636" fmla="*/ 1604680 h 4885545"/>
                                <a:gd name="connsiteX3637" fmla="*/ 1021834 w 7425815"/>
                                <a:gd name="connsiteY3637" fmla="*/ 1616810 h 4885545"/>
                                <a:gd name="connsiteX3638" fmla="*/ 1039468 w 7425815"/>
                                <a:gd name="connsiteY3638" fmla="*/ 1617055 h 4885545"/>
                                <a:gd name="connsiteX3639" fmla="*/ 1051994 w 7425815"/>
                                <a:gd name="connsiteY3639" fmla="*/ 1630082 h 4885545"/>
                                <a:gd name="connsiteX3640" fmla="*/ 1052242 w 7425815"/>
                                <a:gd name="connsiteY3640" fmla="*/ 1612265 h 4885545"/>
                                <a:gd name="connsiteX3641" fmla="*/ 1064902 w 7425815"/>
                                <a:gd name="connsiteY3641" fmla="*/ 1600093 h 4885545"/>
                                <a:gd name="connsiteX3642" fmla="*/ 1045855 w 7425815"/>
                                <a:gd name="connsiteY3642" fmla="*/ 1598692 h 4885545"/>
                                <a:gd name="connsiteX3643" fmla="*/ 5864348 w 7425815"/>
                                <a:gd name="connsiteY3643" fmla="*/ 1584470 h 4885545"/>
                                <a:gd name="connsiteX3644" fmla="*/ 5876923 w 7425815"/>
                                <a:gd name="connsiteY3644" fmla="*/ 1593502 h 4885545"/>
                                <a:gd name="connsiteX3645" fmla="*/ 5871334 w 7425815"/>
                                <a:gd name="connsiteY3645" fmla="*/ 1597095 h 4885545"/>
                                <a:gd name="connsiteX3646" fmla="*/ 5852572 w 7425815"/>
                                <a:gd name="connsiteY3646" fmla="*/ 1592704 h 4885545"/>
                                <a:gd name="connsiteX3647" fmla="*/ 5848580 w 7425815"/>
                                <a:gd name="connsiteY3647" fmla="*/ 1611067 h 4885545"/>
                                <a:gd name="connsiteX3648" fmla="*/ 5842990 w 7425815"/>
                                <a:gd name="connsiteY3648" fmla="*/ 1614660 h 4885545"/>
                                <a:gd name="connsiteX3649" fmla="*/ 5849378 w 7425815"/>
                                <a:gd name="connsiteY3649" fmla="*/ 1587114 h 4885545"/>
                                <a:gd name="connsiteX3650" fmla="*/ 5864348 w 7425815"/>
                                <a:gd name="connsiteY3650" fmla="*/ 1584470 h 4885545"/>
                                <a:gd name="connsiteX3651" fmla="*/ 1029487 w 7425815"/>
                                <a:gd name="connsiteY3651" fmla="*/ 1573541 h 4885545"/>
                                <a:gd name="connsiteX3652" fmla="*/ 1029817 w 7425815"/>
                                <a:gd name="connsiteY3652" fmla="*/ 1573694 h 4885545"/>
                                <a:gd name="connsiteX3653" fmla="*/ 1029887 w 7425815"/>
                                <a:gd name="connsiteY3653" fmla="*/ 1573541 h 4885545"/>
                                <a:gd name="connsiteX3654" fmla="*/ 1035078 w 7425815"/>
                                <a:gd name="connsiteY3654" fmla="*/ 1575936 h 4885545"/>
                                <a:gd name="connsiteX3655" fmla="*/ 1035072 w 7425815"/>
                                <a:gd name="connsiteY3655" fmla="*/ 1576345 h 4885545"/>
                                <a:gd name="connsiteX3656" fmla="*/ 1050395 w 7425815"/>
                                <a:gd name="connsiteY3656" fmla="*/ 1592205 h 4885545"/>
                                <a:gd name="connsiteX3657" fmla="*/ 1073001 w 7425815"/>
                                <a:gd name="connsiteY3657" fmla="*/ 1592304 h 4885545"/>
                                <a:gd name="connsiteX3658" fmla="*/ 1074691 w 7425815"/>
                                <a:gd name="connsiteY3658" fmla="*/ 1593084 h 4885545"/>
                                <a:gd name="connsiteX3659" fmla="*/ 1078192 w 7425815"/>
                                <a:gd name="connsiteY3659" fmla="*/ 1594699 h 4885545"/>
                                <a:gd name="connsiteX3660" fmla="*/ 1078192 w 7425815"/>
                                <a:gd name="connsiteY3660" fmla="*/ 1594700 h 4885545"/>
                                <a:gd name="connsiteX3661" fmla="*/ 1078192 w 7425815"/>
                                <a:gd name="connsiteY3661" fmla="*/ 1594700 h 4885545"/>
                                <a:gd name="connsiteX3662" fmla="*/ 1075796 w 7425815"/>
                                <a:gd name="connsiteY3662" fmla="*/ 1599889 h 4885545"/>
                                <a:gd name="connsiteX3663" fmla="*/ 1059427 w 7425815"/>
                                <a:gd name="connsiteY3663" fmla="*/ 1615858 h 4885545"/>
                                <a:gd name="connsiteX3664" fmla="*/ 1059049 w 7425815"/>
                                <a:gd name="connsiteY3664" fmla="*/ 1637419 h 4885545"/>
                                <a:gd name="connsiteX3665" fmla="*/ 1059429 w 7425815"/>
                                <a:gd name="connsiteY3665" fmla="*/ 1637814 h 4885545"/>
                                <a:gd name="connsiteX3666" fmla="*/ 1057033 w 7425815"/>
                                <a:gd name="connsiteY3666" fmla="*/ 1643403 h 4885545"/>
                                <a:gd name="connsiteX3667" fmla="*/ 1056713 w 7425815"/>
                                <a:gd name="connsiteY3667" fmla="*/ 1643243 h 4885545"/>
                                <a:gd name="connsiteX3668" fmla="*/ 1056633 w 7425815"/>
                                <a:gd name="connsiteY3668" fmla="*/ 1643403 h 4885545"/>
                                <a:gd name="connsiteX3669" fmla="*/ 1051842 w 7425815"/>
                                <a:gd name="connsiteY3669" fmla="*/ 1641007 h 4885545"/>
                                <a:gd name="connsiteX3670" fmla="*/ 1051848 w 7425815"/>
                                <a:gd name="connsiteY3670" fmla="*/ 1640603 h 4885545"/>
                                <a:gd name="connsiteX3671" fmla="*/ 1036274 w 7425815"/>
                                <a:gd name="connsiteY3671" fmla="*/ 1624640 h 4885545"/>
                                <a:gd name="connsiteX3672" fmla="*/ 1013959 w 7425815"/>
                                <a:gd name="connsiteY3672" fmla="*/ 1624248 h 4885545"/>
                                <a:gd name="connsiteX3673" fmla="*/ 1013121 w 7425815"/>
                                <a:gd name="connsiteY3673" fmla="*/ 1625039 h 4885545"/>
                                <a:gd name="connsiteX3674" fmla="*/ 1008330 w 7425815"/>
                                <a:gd name="connsiteY3674" fmla="*/ 1622644 h 4885545"/>
                                <a:gd name="connsiteX3675" fmla="*/ 1008634 w 7425815"/>
                                <a:gd name="connsiteY3675" fmla="*/ 1621986 h 4885545"/>
                                <a:gd name="connsiteX3676" fmla="*/ 1008330 w 7425815"/>
                                <a:gd name="connsiteY3676" fmla="*/ 1621846 h 4885545"/>
                                <a:gd name="connsiteX3677" fmla="*/ 1010724 w 7425815"/>
                                <a:gd name="connsiteY3677" fmla="*/ 1616655 h 4885545"/>
                                <a:gd name="connsiteX3678" fmla="*/ 1011532 w 7425815"/>
                                <a:gd name="connsiteY3678" fmla="*/ 1616666 h 4885545"/>
                                <a:gd name="connsiteX3679" fmla="*/ 1027093 w 7425815"/>
                                <a:gd name="connsiteY3679" fmla="*/ 1601486 h 4885545"/>
                                <a:gd name="connsiteX3680" fmla="*/ 1027485 w 7425815"/>
                                <a:gd name="connsiteY3680" fmla="*/ 1579150 h 4885545"/>
                                <a:gd name="connsiteX3681" fmla="*/ 1027092 w 7425815"/>
                                <a:gd name="connsiteY3681" fmla="*/ 1578731 h 4885545"/>
                                <a:gd name="connsiteX3682" fmla="*/ 1029487 w 7425815"/>
                                <a:gd name="connsiteY3682" fmla="*/ 1573541 h 4885545"/>
                                <a:gd name="connsiteX3683" fmla="*/ 3590623 w 7425815"/>
                                <a:gd name="connsiteY3683" fmla="*/ 1539311 h 4885545"/>
                                <a:gd name="connsiteX3684" fmla="*/ 3580741 w 7425815"/>
                                <a:gd name="connsiteY3684" fmla="*/ 1542404 h 4885545"/>
                                <a:gd name="connsiteX3685" fmla="*/ 3579149 w 7425815"/>
                                <a:gd name="connsiteY3685" fmla="*/ 1561567 h 4885545"/>
                                <a:gd name="connsiteX3686" fmla="*/ 3586333 w 7425815"/>
                                <a:gd name="connsiteY3686" fmla="*/ 1569950 h 4885545"/>
                                <a:gd name="connsiteX3687" fmla="*/ 3597907 w 7425815"/>
                                <a:gd name="connsiteY3687" fmla="*/ 1559970 h 4885545"/>
                                <a:gd name="connsiteX3688" fmla="*/ 3602701 w 7425815"/>
                                <a:gd name="connsiteY3688" fmla="*/ 1560369 h 4885545"/>
                                <a:gd name="connsiteX3689" fmla="*/ 3602299 w 7425815"/>
                                <a:gd name="connsiteY3689" fmla="*/ 1565159 h 4885545"/>
                                <a:gd name="connsiteX3690" fmla="*/ 3590717 w 7425815"/>
                                <a:gd name="connsiteY3690" fmla="*/ 1575139 h 4885545"/>
                                <a:gd name="connsiteX3691" fmla="*/ 3599104 w 7425815"/>
                                <a:gd name="connsiteY3691" fmla="*/ 1585119 h 4885545"/>
                                <a:gd name="connsiteX3692" fmla="*/ 3601104 w 7425815"/>
                                <a:gd name="connsiteY3692" fmla="*/ 1585119 h 4885545"/>
                                <a:gd name="connsiteX3693" fmla="*/ 3625059 w 7425815"/>
                                <a:gd name="connsiteY3693" fmla="*/ 1565159 h 4885545"/>
                                <a:gd name="connsiteX3694" fmla="*/ 3626255 w 7425815"/>
                                <a:gd name="connsiteY3694" fmla="*/ 1545997 h 4885545"/>
                                <a:gd name="connsiteX3695" fmla="*/ 3607093 w 7425815"/>
                                <a:gd name="connsiteY3695" fmla="*/ 1544400 h 4885545"/>
                                <a:gd name="connsiteX3696" fmla="*/ 3605891 w 7425815"/>
                                <a:gd name="connsiteY3696" fmla="*/ 1545598 h 4885545"/>
                                <a:gd name="connsiteX3697" fmla="*/ 3603500 w 7425815"/>
                                <a:gd name="connsiteY3697" fmla="*/ 1546396 h 4885545"/>
                                <a:gd name="connsiteX3698" fmla="*/ 3601104 w 7425815"/>
                                <a:gd name="connsiteY3698" fmla="*/ 1545198 h 4885545"/>
                                <a:gd name="connsiteX3699" fmla="*/ 3599903 w 7425815"/>
                                <a:gd name="connsiteY3699" fmla="*/ 1544001 h 4885545"/>
                                <a:gd name="connsiteX3700" fmla="*/ 3590623 w 7425815"/>
                                <a:gd name="connsiteY3700" fmla="*/ 1539311 h 4885545"/>
                                <a:gd name="connsiteX3701" fmla="*/ 4895446 w 7425815"/>
                                <a:gd name="connsiteY3701" fmla="*/ 1529784 h 4885545"/>
                                <a:gd name="connsiteX3702" fmla="*/ 4895293 w 7425815"/>
                                <a:gd name="connsiteY3702" fmla="*/ 1536817 h 4885545"/>
                                <a:gd name="connsiteX3703" fmla="*/ 4889737 w 7425815"/>
                                <a:gd name="connsiteY3703" fmla="*/ 1542209 h 4885545"/>
                                <a:gd name="connsiteX3704" fmla="*/ 4897389 w 7425815"/>
                                <a:gd name="connsiteY3704" fmla="*/ 1542354 h 4885545"/>
                                <a:gd name="connsiteX3705" fmla="*/ 4903100 w 7425815"/>
                                <a:gd name="connsiteY3705" fmla="*/ 1548130 h 4885545"/>
                                <a:gd name="connsiteX3706" fmla="*/ 4903276 w 7425815"/>
                                <a:gd name="connsiteY3706" fmla="*/ 1540010 h 4885545"/>
                                <a:gd name="connsiteX3707" fmla="*/ 4908103 w 7425815"/>
                                <a:gd name="connsiteY3707" fmla="*/ 1535183 h 4885545"/>
                                <a:gd name="connsiteX3708" fmla="*/ 4900483 w 7425815"/>
                                <a:gd name="connsiteY3708" fmla="*/ 1534820 h 4885545"/>
                                <a:gd name="connsiteX3709" fmla="*/ 3631048 w 7425815"/>
                                <a:gd name="connsiteY3709" fmla="*/ 1519650 h 4885545"/>
                                <a:gd name="connsiteX3710" fmla="*/ 3645823 w 7425815"/>
                                <a:gd name="connsiteY3710" fmla="*/ 1520847 h 4885545"/>
                                <a:gd name="connsiteX3711" fmla="*/ 3649815 w 7425815"/>
                                <a:gd name="connsiteY3711" fmla="*/ 1524839 h 4885545"/>
                                <a:gd name="connsiteX3712" fmla="*/ 3648617 w 7425815"/>
                                <a:gd name="connsiteY3712" fmla="*/ 1539610 h 4885545"/>
                                <a:gd name="connsiteX3713" fmla="*/ 3645023 w 7425815"/>
                                <a:gd name="connsiteY3713" fmla="*/ 1542803 h 4885545"/>
                                <a:gd name="connsiteX3714" fmla="*/ 3641829 w 7425815"/>
                                <a:gd name="connsiteY3714" fmla="*/ 1539211 h 4885545"/>
                                <a:gd name="connsiteX3715" fmla="*/ 3642226 w 7425815"/>
                                <a:gd name="connsiteY3715" fmla="*/ 1532424 h 4885545"/>
                                <a:gd name="connsiteX3716" fmla="*/ 3631450 w 7425815"/>
                                <a:gd name="connsiteY3716" fmla="*/ 1541606 h 4885545"/>
                                <a:gd name="connsiteX3717" fmla="*/ 3631848 w 7425815"/>
                                <a:gd name="connsiteY3717" fmla="*/ 1542005 h 4885545"/>
                                <a:gd name="connsiteX3718" fmla="*/ 3629451 w 7425815"/>
                                <a:gd name="connsiteY3718" fmla="*/ 1570748 h 4885545"/>
                                <a:gd name="connsiteX3719" fmla="*/ 3605891 w 7425815"/>
                                <a:gd name="connsiteY3719" fmla="*/ 1590708 h 4885545"/>
                                <a:gd name="connsiteX3720" fmla="*/ 3599903 w 7425815"/>
                                <a:gd name="connsiteY3720" fmla="*/ 1592704 h 4885545"/>
                                <a:gd name="connsiteX3721" fmla="*/ 3594316 w 7425815"/>
                                <a:gd name="connsiteY3721" fmla="*/ 1589910 h 4885545"/>
                                <a:gd name="connsiteX3722" fmla="*/ 3585930 w 7425815"/>
                                <a:gd name="connsiteY3722" fmla="*/ 1579930 h 4885545"/>
                                <a:gd name="connsiteX3723" fmla="*/ 3576753 w 7425815"/>
                                <a:gd name="connsiteY3723" fmla="*/ 1587914 h 4885545"/>
                                <a:gd name="connsiteX3724" fmla="*/ 3576350 w 7425815"/>
                                <a:gd name="connsiteY3724" fmla="*/ 1595099 h 4885545"/>
                                <a:gd name="connsiteX3725" fmla="*/ 3572758 w 7425815"/>
                                <a:gd name="connsiteY3725" fmla="*/ 1598293 h 4885545"/>
                                <a:gd name="connsiteX3726" fmla="*/ 3569569 w 7425815"/>
                                <a:gd name="connsiteY3726" fmla="*/ 1594700 h 4885545"/>
                                <a:gd name="connsiteX3727" fmla="*/ 3569965 w 7425815"/>
                                <a:gd name="connsiteY3727" fmla="*/ 1589511 h 4885545"/>
                                <a:gd name="connsiteX3728" fmla="*/ 3564776 w 7425815"/>
                                <a:gd name="connsiteY3728" fmla="*/ 1589111 h 4885545"/>
                                <a:gd name="connsiteX3729" fmla="*/ 3561586 w 7425815"/>
                                <a:gd name="connsiteY3729" fmla="*/ 1585519 h 4885545"/>
                                <a:gd name="connsiteX3730" fmla="*/ 3565179 w 7425815"/>
                                <a:gd name="connsiteY3730" fmla="*/ 1582325 h 4885545"/>
                                <a:gd name="connsiteX3731" fmla="*/ 3572362 w 7425815"/>
                                <a:gd name="connsiteY3731" fmla="*/ 1582724 h 4885545"/>
                                <a:gd name="connsiteX3732" fmla="*/ 3581539 w 7425815"/>
                                <a:gd name="connsiteY3732" fmla="*/ 1574740 h 4885545"/>
                                <a:gd name="connsiteX3733" fmla="*/ 3573960 w 7425815"/>
                                <a:gd name="connsiteY3733" fmla="*/ 1565958 h 4885545"/>
                                <a:gd name="connsiteX3734" fmla="*/ 3576350 w 7425815"/>
                                <a:gd name="connsiteY3734" fmla="*/ 1537215 h 4885545"/>
                                <a:gd name="connsiteX3735" fmla="*/ 3603897 w 7425815"/>
                                <a:gd name="connsiteY3735" fmla="*/ 1538412 h 4885545"/>
                                <a:gd name="connsiteX3736" fmla="*/ 3625461 w 7425815"/>
                                <a:gd name="connsiteY3736" fmla="*/ 1536815 h 4885545"/>
                                <a:gd name="connsiteX3737" fmla="*/ 3637439 w 7425815"/>
                                <a:gd name="connsiteY3737" fmla="*/ 1526835 h 4885545"/>
                                <a:gd name="connsiteX3738" fmla="*/ 3630650 w 7425815"/>
                                <a:gd name="connsiteY3738" fmla="*/ 1526436 h 4885545"/>
                                <a:gd name="connsiteX3739" fmla="*/ 3627456 w 7425815"/>
                                <a:gd name="connsiteY3739" fmla="*/ 1522843 h 4885545"/>
                                <a:gd name="connsiteX3740" fmla="*/ 3631048 w 7425815"/>
                                <a:gd name="connsiteY3740" fmla="*/ 1519650 h 4885545"/>
                                <a:gd name="connsiteX3741" fmla="*/ 4890503 w 7425815"/>
                                <a:gd name="connsiteY3741" fmla="*/ 1516057 h 4885545"/>
                                <a:gd name="connsiteX3742" fmla="*/ 4895692 w 7425815"/>
                                <a:gd name="connsiteY3742" fmla="*/ 1518452 h 4885545"/>
                                <a:gd name="connsiteX3743" fmla="*/ 4895667 w 7425815"/>
                                <a:gd name="connsiteY3743" fmla="*/ 1519625 h 4885545"/>
                                <a:gd name="connsiteX3744" fmla="*/ 4903676 w 7425815"/>
                                <a:gd name="connsiteY3744" fmla="*/ 1527635 h 4885545"/>
                                <a:gd name="connsiteX3745" fmla="*/ 4915651 w 7425815"/>
                                <a:gd name="connsiteY3745" fmla="*/ 1527635 h 4885545"/>
                                <a:gd name="connsiteX3746" fmla="*/ 4916451 w 7425815"/>
                                <a:gd name="connsiteY3746" fmla="*/ 1526835 h 4885545"/>
                                <a:gd name="connsiteX3747" fmla="*/ 4921640 w 7425815"/>
                                <a:gd name="connsiteY3747" fmla="*/ 1529230 h 4885545"/>
                                <a:gd name="connsiteX3748" fmla="*/ 4919245 w 7425815"/>
                                <a:gd name="connsiteY3748" fmla="*/ 1534420 h 4885545"/>
                                <a:gd name="connsiteX3749" fmla="*/ 4919190 w 7425815"/>
                                <a:gd name="connsiteY3749" fmla="*/ 1534476 h 4885545"/>
                                <a:gd name="connsiteX3750" fmla="*/ 4918846 w 7425815"/>
                                <a:gd name="connsiteY3750" fmla="*/ 1535220 h 4885545"/>
                                <a:gd name="connsiteX3751" fmla="*/ 4918312 w 7425815"/>
                                <a:gd name="connsiteY3751" fmla="*/ 1535354 h 4885545"/>
                                <a:gd name="connsiteX3752" fmla="*/ 4910463 w 7425815"/>
                                <a:gd name="connsiteY3752" fmla="*/ 1543203 h 4885545"/>
                                <a:gd name="connsiteX3753" fmla="*/ 4910463 w 7425815"/>
                                <a:gd name="connsiteY3753" fmla="*/ 1555577 h 4885545"/>
                                <a:gd name="connsiteX3754" fmla="*/ 4910463 w 7425815"/>
                                <a:gd name="connsiteY3754" fmla="*/ 1555578 h 4885545"/>
                                <a:gd name="connsiteX3755" fmla="*/ 4907669 w 7425815"/>
                                <a:gd name="connsiteY3755" fmla="*/ 1561167 h 4885545"/>
                                <a:gd name="connsiteX3756" fmla="*/ 4902878 w 7425815"/>
                                <a:gd name="connsiteY3756" fmla="*/ 1558772 h 4885545"/>
                                <a:gd name="connsiteX3757" fmla="*/ 4894245 w 7425815"/>
                                <a:gd name="connsiteY3757" fmla="*/ 1549840 h 4885545"/>
                                <a:gd name="connsiteX3758" fmla="*/ 4882124 w 7425815"/>
                                <a:gd name="connsiteY3758" fmla="*/ 1549598 h 4885545"/>
                                <a:gd name="connsiteX3759" fmla="*/ 4881720 w 7425815"/>
                                <a:gd name="connsiteY3759" fmla="*/ 1549990 h 4885545"/>
                                <a:gd name="connsiteX3760" fmla="*/ 4876929 w 7425815"/>
                                <a:gd name="connsiteY3760" fmla="*/ 1547595 h 4885545"/>
                                <a:gd name="connsiteX3761" fmla="*/ 4877012 w 7425815"/>
                                <a:gd name="connsiteY3761" fmla="*/ 1547417 h 4885545"/>
                                <a:gd name="connsiteX3762" fmla="*/ 4876530 w 7425815"/>
                                <a:gd name="connsiteY3762" fmla="*/ 1547195 h 4885545"/>
                                <a:gd name="connsiteX3763" fmla="*/ 4878925 w 7425815"/>
                                <a:gd name="connsiteY3763" fmla="*/ 1542004 h 4885545"/>
                                <a:gd name="connsiteX3764" fmla="*/ 4879710 w 7425815"/>
                                <a:gd name="connsiteY3764" fmla="*/ 1542019 h 4885545"/>
                                <a:gd name="connsiteX3765" fmla="*/ 4888108 w 7425815"/>
                                <a:gd name="connsiteY3765" fmla="*/ 1533623 h 4885545"/>
                                <a:gd name="connsiteX3766" fmla="*/ 4888108 w 7425815"/>
                                <a:gd name="connsiteY3766" fmla="*/ 1522446 h 4885545"/>
                                <a:gd name="connsiteX3767" fmla="*/ 4887308 w 7425815"/>
                                <a:gd name="connsiteY3767" fmla="*/ 1521646 h 4885545"/>
                                <a:gd name="connsiteX3768" fmla="*/ 4889703 w 7425815"/>
                                <a:gd name="connsiteY3768" fmla="*/ 1516456 h 4885545"/>
                                <a:gd name="connsiteX3769" fmla="*/ 4890211 w 7425815"/>
                                <a:gd name="connsiteY3769" fmla="*/ 1516690 h 4885545"/>
                                <a:gd name="connsiteX3770" fmla="*/ 4828861 w 7425815"/>
                                <a:gd name="connsiteY3770" fmla="*/ 1506437 h 4885545"/>
                                <a:gd name="connsiteX3771" fmla="*/ 4828627 w 7425815"/>
                                <a:gd name="connsiteY3771" fmla="*/ 1523244 h 4885545"/>
                                <a:gd name="connsiteX3772" fmla="*/ 4815779 w 7425815"/>
                                <a:gd name="connsiteY3772" fmla="*/ 1535378 h 4885545"/>
                                <a:gd name="connsiteX3773" fmla="*/ 4833019 w 7425815"/>
                                <a:gd name="connsiteY3773" fmla="*/ 1535618 h 4885545"/>
                                <a:gd name="connsiteX3774" fmla="*/ 4845943 w 7425815"/>
                                <a:gd name="connsiteY3774" fmla="*/ 1549059 h 4885545"/>
                                <a:gd name="connsiteX3775" fmla="*/ 4846191 w 7425815"/>
                                <a:gd name="connsiteY3775" fmla="*/ 1531227 h 4885545"/>
                                <a:gd name="connsiteX3776" fmla="*/ 4858821 w 7425815"/>
                                <a:gd name="connsiteY3776" fmla="*/ 1519083 h 4885545"/>
                                <a:gd name="connsiteX3777" fmla="*/ 4839405 w 7425815"/>
                                <a:gd name="connsiteY3777" fmla="*/ 1517655 h 4885545"/>
                                <a:gd name="connsiteX3778" fmla="*/ 4823837 w 7425815"/>
                                <a:gd name="connsiteY3778" fmla="*/ 1492105 h 4885545"/>
                                <a:gd name="connsiteX3779" fmla="*/ 4829026 w 7425815"/>
                                <a:gd name="connsiteY3779" fmla="*/ 1494500 h 4885545"/>
                                <a:gd name="connsiteX3780" fmla="*/ 4829009 w 7425815"/>
                                <a:gd name="connsiteY3780" fmla="*/ 1495709 h 4885545"/>
                                <a:gd name="connsiteX3781" fmla="*/ 4843946 w 7425815"/>
                                <a:gd name="connsiteY3781" fmla="*/ 1511168 h 4885545"/>
                                <a:gd name="connsiteX3782" fmla="*/ 4866551 w 7425815"/>
                                <a:gd name="connsiteY3782" fmla="*/ 1511268 h 4885545"/>
                                <a:gd name="connsiteX3783" fmla="*/ 4866820 w 7425815"/>
                                <a:gd name="connsiteY3783" fmla="*/ 1511392 h 4885545"/>
                                <a:gd name="connsiteX3784" fmla="*/ 4866950 w 7425815"/>
                                <a:gd name="connsiteY3784" fmla="*/ 1511266 h 4885545"/>
                                <a:gd name="connsiteX3785" fmla="*/ 4872140 w 7425815"/>
                                <a:gd name="connsiteY3785" fmla="*/ 1513661 h 4885545"/>
                                <a:gd name="connsiteX3786" fmla="*/ 4869744 w 7425815"/>
                                <a:gd name="connsiteY3786" fmla="*/ 1518851 h 4885545"/>
                                <a:gd name="connsiteX3787" fmla="*/ 4853377 w 7425815"/>
                                <a:gd name="connsiteY3787" fmla="*/ 1534820 h 4885545"/>
                                <a:gd name="connsiteX3788" fmla="*/ 4852978 w 7425815"/>
                                <a:gd name="connsiteY3788" fmla="*/ 1557574 h 4885545"/>
                                <a:gd name="connsiteX3789" fmla="*/ 4850583 w 7425815"/>
                                <a:gd name="connsiteY3789" fmla="*/ 1562365 h 4885545"/>
                                <a:gd name="connsiteX3790" fmla="*/ 4845791 w 7425815"/>
                                <a:gd name="connsiteY3790" fmla="*/ 1559969 h 4885545"/>
                                <a:gd name="connsiteX3791" fmla="*/ 4845797 w 7425815"/>
                                <a:gd name="connsiteY3791" fmla="*/ 1559573 h 4885545"/>
                                <a:gd name="connsiteX3792" fmla="*/ 4845793 w 7425815"/>
                                <a:gd name="connsiteY3792" fmla="*/ 1559571 h 4885545"/>
                                <a:gd name="connsiteX3793" fmla="*/ 4829825 w 7425815"/>
                                <a:gd name="connsiteY3793" fmla="*/ 1543202 h 4885545"/>
                                <a:gd name="connsiteX3794" fmla="*/ 4807902 w 7425815"/>
                                <a:gd name="connsiteY3794" fmla="*/ 1542818 h 4885545"/>
                                <a:gd name="connsiteX3795" fmla="*/ 4807070 w 7425815"/>
                                <a:gd name="connsiteY3795" fmla="*/ 1543603 h 4885545"/>
                                <a:gd name="connsiteX3796" fmla="*/ 4802279 w 7425815"/>
                                <a:gd name="connsiteY3796" fmla="*/ 1541208 h 4885545"/>
                                <a:gd name="connsiteX3797" fmla="*/ 4802513 w 7425815"/>
                                <a:gd name="connsiteY3797" fmla="*/ 1540701 h 4885545"/>
                                <a:gd name="connsiteX3798" fmla="*/ 4801880 w 7425815"/>
                                <a:gd name="connsiteY3798" fmla="*/ 1540408 h 4885545"/>
                                <a:gd name="connsiteX3799" fmla="*/ 4804276 w 7425815"/>
                                <a:gd name="connsiteY3799" fmla="*/ 1535218 h 4885545"/>
                                <a:gd name="connsiteX3800" fmla="*/ 4805477 w 7425815"/>
                                <a:gd name="connsiteY3800" fmla="*/ 1535235 h 4885545"/>
                                <a:gd name="connsiteX3801" fmla="*/ 4821042 w 7425815"/>
                                <a:gd name="connsiteY3801" fmla="*/ 1520050 h 4885545"/>
                                <a:gd name="connsiteX3802" fmla="*/ 4821420 w 7425815"/>
                                <a:gd name="connsiteY3802" fmla="*/ 1498522 h 4885545"/>
                                <a:gd name="connsiteX3803" fmla="*/ 4820642 w 7425815"/>
                                <a:gd name="connsiteY3803" fmla="*/ 1497694 h 4885545"/>
                                <a:gd name="connsiteX3804" fmla="*/ 4823037 w 7425815"/>
                                <a:gd name="connsiteY3804" fmla="*/ 1492504 h 4885545"/>
                                <a:gd name="connsiteX3805" fmla="*/ 4823545 w 7425815"/>
                                <a:gd name="connsiteY3805" fmla="*/ 1492738 h 4885545"/>
                                <a:gd name="connsiteX3806" fmla="*/ 664914 w 7425815"/>
                                <a:gd name="connsiteY3806" fmla="*/ 1419152 h 4885545"/>
                                <a:gd name="connsiteX3807" fmla="*/ 655034 w 7425815"/>
                                <a:gd name="connsiteY3807" fmla="*/ 1422245 h 4885545"/>
                                <a:gd name="connsiteX3808" fmla="*/ 653437 w 7425815"/>
                                <a:gd name="connsiteY3808" fmla="*/ 1441408 h 4885545"/>
                                <a:gd name="connsiteX3809" fmla="*/ 660623 w 7425815"/>
                                <a:gd name="connsiteY3809" fmla="*/ 1449791 h 4885545"/>
                                <a:gd name="connsiteX3810" fmla="*/ 672200 w 7425815"/>
                                <a:gd name="connsiteY3810" fmla="*/ 1439811 h 4885545"/>
                                <a:gd name="connsiteX3811" fmla="*/ 676990 w 7425815"/>
                                <a:gd name="connsiteY3811" fmla="*/ 1440210 h 4885545"/>
                                <a:gd name="connsiteX3812" fmla="*/ 676591 w 7425815"/>
                                <a:gd name="connsiteY3812" fmla="*/ 1445000 h 4885545"/>
                                <a:gd name="connsiteX3813" fmla="*/ 665014 w 7425815"/>
                                <a:gd name="connsiteY3813" fmla="*/ 1454980 h 4885545"/>
                                <a:gd name="connsiteX3814" fmla="*/ 673397 w 7425815"/>
                                <a:gd name="connsiteY3814" fmla="*/ 1464960 h 4885545"/>
                                <a:gd name="connsiteX3815" fmla="*/ 675393 w 7425815"/>
                                <a:gd name="connsiteY3815" fmla="*/ 1464960 h 4885545"/>
                                <a:gd name="connsiteX3816" fmla="*/ 699345 w 7425815"/>
                                <a:gd name="connsiteY3816" fmla="*/ 1445000 h 4885545"/>
                                <a:gd name="connsiteX3817" fmla="*/ 700543 w 7425815"/>
                                <a:gd name="connsiteY3817" fmla="*/ 1425838 h 4885545"/>
                                <a:gd name="connsiteX3818" fmla="*/ 681381 w 7425815"/>
                                <a:gd name="connsiteY3818" fmla="*/ 1424241 h 4885545"/>
                                <a:gd name="connsiteX3819" fmla="*/ 680184 w 7425815"/>
                                <a:gd name="connsiteY3819" fmla="*/ 1425439 h 4885545"/>
                                <a:gd name="connsiteX3820" fmla="*/ 677789 w 7425815"/>
                                <a:gd name="connsiteY3820" fmla="*/ 1426237 h 4885545"/>
                                <a:gd name="connsiteX3821" fmla="*/ 675393 w 7425815"/>
                                <a:gd name="connsiteY3821" fmla="*/ 1425039 h 4885545"/>
                                <a:gd name="connsiteX3822" fmla="*/ 674196 w 7425815"/>
                                <a:gd name="connsiteY3822" fmla="*/ 1423842 h 4885545"/>
                                <a:gd name="connsiteX3823" fmla="*/ 664914 w 7425815"/>
                                <a:gd name="connsiteY3823" fmla="*/ 1419152 h 4885545"/>
                                <a:gd name="connsiteX3824" fmla="*/ 705732 w 7425815"/>
                                <a:gd name="connsiteY3824" fmla="*/ 1399491 h 4885545"/>
                                <a:gd name="connsiteX3825" fmla="*/ 720504 w 7425815"/>
                                <a:gd name="connsiteY3825" fmla="*/ 1400688 h 4885545"/>
                                <a:gd name="connsiteX3826" fmla="*/ 724495 w 7425815"/>
                                <a:gd name="connsiteY3826" fmla="*/ 1404680 h 4885545"/>
                                <a:gd name="connsiteX3827" fmla="*/ 723297 w 7425815"/>
                                <a:gd name="connsiteY3827" fmla="*/ 1419451 h 4885545"/>
                                <a:gd name="connsiteX3828" fmla="*/ 719705 w 7425815"/>
                                <a:gd name="connsiteY3828" fmla="*/ 1422644 h 4885545"/>
                                <a:gd name="connsiteX3829" fmla="*/ 716511 w 7425815"/>
                                <a:gd name="connsiteY3829" fmla="*/ 1419052 h 4885545"/>
                                <a:gd name="connsiteX3830" fmla="*/ 716910 w 7425815"/>
                                <a:gd name="connsiteY3830" fmla="*/ 1412265 h 4885545"/>
                                <a:gd name="connsiteX3831" fmla="*/ 706132 w 7425815"/>
                                <a:gd name="connsiteY3831" fmla="*/ 1421447 h 4885545"/>
                                <a:gd name="connsiteX3832" fmla="*/ 706531 w 7425815"/>
                                <a:gd name="connsiteY3832" fmla="*/ 1421846 h 4885545"/>
                                <a:gd name="connsiteX3833" fmla="*/ 704136 w 7425815"/>
                                <a:gd name="connsiteY3833" fmla="*/ 1450589 h 4885545"/>
                                <a:gd name="connsiteX3834" fmla="*/ 680583 w 7425815"/>
                                <a:gd name="connsiteY3834" fmla="*/ 1470549 h 4885545"/>
                                <a:gd name="connsiteX3835" fmla="*/ 674595 w 7425815"/>
                                <a:gd name="connsiteY3835" fmla="*/ 1472545 h 4885545"/>
                                <a:gd name="connsiteX3836" fmla="*/ 669006 w 7425815"/>
                                <a:gd name="connsiteY3836" fmla="*/ 1469751 h 4885545"/>
                                <a:gd name="connsiteX3837" fmla="*/ 660623 w 7425815"/>
                                <a:gd name="connsiteY3837" fmla="*/ 1459771 h 4885545"/>
                                <a:gd name="connsiteX3838" fmla="*/ 651441 w 7425815"/>
                                <a:gd name="connsiteY3838" fmla="*/ 1467755 h 4885545"/>
                                <a:gd name="connsiteX3839" fmla="*/ 651042 w 7425815"/>
                                <a:gd name="connsiteY3839" fmla="*/ 1474940 h 4885545"/>
                                <a:gd name="connsiteX3840" fmla="*/ 647449 w 7425815"/>
                                <a:gd name="connsiteY3840" fmla="*/ 1478134 h 4885545"/>
                                <a:gd name="connsiteX3841" fmla="*/ 644256 w 7425815"/>
                                <a:gd name="connsiteY3841" fmla="*/ 1474541 h 4885545"/>
                                <a:gd name="connsiteX3842" fmla="*/ 644655 w 7425815"/>
                                <a:gd name="connsiteY3842" fmla="*/ 1469352 h 4885545"/>
                                <a:gd name="connsiteX3843" fmla="*/ 639465 w 7425815"/>
                                <a:gd name="connsiteY3843" fmla="*/ 1468952 h 4885545"/>
                                <a:gd name="connsiteX3844" fmla="*/ 636272 w 7425815"/>
                                <a:gd name="connsiteY3844" fmla="*/ 1465360 h 4885545"/>
                                <a:gd name="connsiteX3845" fmla="*/ 639865 w 7425815"/>
                                <a:gd name="connsiteY3845" fmla="*/ 1462166 h 4885545"/>
                                <a:gd name="connsiteX3846" fmla="*/ 647050 w 7425815"/>
                                <a:gd name="connsiteY3846" fmla="*/ 1462565 h 4885545"/>
                                <a:gd name="connsiteX3847" fmla="*/ 656232 w 7425815"/>
                                <a:gd name="connsiteY3847" fmla="*/ 1454581 h 4885545"/>
                                <a:gd name="connsiteX3848" fmla="*/ 648647 w 7425815"/>
                                <a:gd name="connsiteY3848" fmla="*/ 1445799 h 4885545"/>
                                <a:gd name="connsiteX3849" fmla="*/ 651042 w 7425815"/>
                                <a:gd name="connsiteY3849" fmla="*/ 1417056 h 4885545"/>
                                <a:gd name="connsiteX3850" fmla="*/ 678587 w 7425815"/>
                                <a:gd name="connsiteY3850" fmla="*/ 1418253 h 4885545"/>
                                <a:gd name="connsiteX3851" fmla="*/ 700144 w 7425815"/>
                                <a:gd name="connsiteY3851" fmla="*/ 1416656 h 4885545"/>
                                <a:gd name="connsiteX3852" fmla="*/ 712120 w 7425815"/>
                                <a:gd name="connsiteY3852" fmla="*/ 1406676 h 4885545"/>
                                <a:gd name="connsiteX3853" fmla="*/ 705333 w 7425815"/>
                                <a:gd name="connsiteY3853" fmla="*/ 1406277 h 4885545"/>
                                <a:gd name="connsiteX3854" fmla="*/ 702140 w 7425815"/>
                                <a:gd name="connsiteY3854" fmla="*/ 1402684 h 4885545"/>
                                <a:gd name="connsiteX3855" fmla="*/ 705732 w 7425815"/>
                                <a:gd name="connsiteY3855" fmla="*/ 1399491 h 4885545"/>
                                <a:gd name="connsiteX3856" fmla="*/ 2949833 w 7425815"/>
                                <a:gd name="connsiteY3856" fmla="*/ 1395249 h 4885545"/>
                                <a:gd name="connsiteX3857" fmla="*/ 2962408 w 7425815"/>
                                <a:gd name="connsiteY3857" fmla="*/ 1404281 h 4885545"/>
                                <a:gd name="connsiteX3858" fmla="*/ 2956820 w 7425815"/>
                                <a:gd name="connsiteY3858" fmla="*/ 1407875 h 4885545"/>
                                <a:gd name="connsiteX3859" fmla="*/ 2938055 w 7425815"/>
                                <a:gd name="connsiteY3859" fmla="*/ 1403483 h 4885545"/>
                                <a:gd name="connsiteX3860" fmla="*/ 2934064 w 7425815"/>
                                <a:gd name="connsiteY3860" fmla="*/ 1421847 h 4885545"/>
                                <a:gd name="connsiteX3861" fmla="*/ 2928474 w 7425815"/>
                                <a:gd name="connsiteY3861" fmla="*/ 1425440 h 4885545"/>
                                <a:gd name="connsiteX3862" fmla="*/ 2934863 w 7425815"/>
                                <a:gd name="connsiteY3862" fmla="*/ 1397894 h 4885545"/>
                                <a:gd name="connsiteX3863" fmla="*/ 2949833 w 7425815"/>
                                <a:gd name="connsiteY3863" fmla="*/ 1395249 h 4885545"/>
                                <a:gd name="connsiteX3864" fmla="*/ 1980936 w 7425815"/>
                                <a:gd name="connsiteY3864" fmla="*/ 1339774 h 4885545"/>
                                <a:gd name="connsiteX3865" fmla="*/ 1980774 w 7425815"/>
                                <a:gd name="connsiteY3865" fmla="*/ 1347197 h 4885545"/>
                                <a:gd name="connsiteX3866" fmla="*/ 1975224 w 7425815"/>
                                <a:gd name="connsiteY3866" fmla="*/ 1352583 h 4885545"/>
                                <a:gd name="connsiteX3867" fmla="*/ 1983269 w 7425815"/>
                                <a:gd name="connsiteY3867" fmla="*/ 1352735 h 4885545"/>
                                <a:gd name="connsiteX3868" fmla="*/ 1988980 w 7425815"/>
                                <a:gd name="connsiteY3868" fmla="*/ 1358512 h 4885545"/>
                                <a:gd name="connsiteX3869" fmla="*/ 1989157 w 7425815"/>
                                <a:gd name="connsiteY3869" fmla="*/ 1350391 h 4885545"/>
                                <a:gd name="connsiteX3870" fmla="*/ 1993984 w 7425815"/>
                                <a:gd name="connsiteY3870" fmla="*/ 1345564 h 4885545"/>
                                <a:gd name="connsiteX3871" fmla="*/ 1986363 w 7425815"/>
                                <a:gd name="connsiteY3871" fmla="*/ 1345201 h 4885545"/>
                                <a:gd name="connsiteX3872" fmla="*/ 1975984 w 7425815"/>
                                <a:gd name="connsiteY3872" fmla="*/ 1326437 h 4885545"/>
                                <a:gd name="connsiteX3873" fmla="*/ 1981173 w 7425815"/>
                                <a:gd name="connsiteY3873" fmla="*/ 1328832 h 4885545"/>
                                <a:gd name="connsiteX3874" fmla="*/ 1981156 w 7425815"/>
                                <a:gd name="connsiteY3874" fmla="*/ 1329615 h 4885545"/>
                                <a:gd name="connsiteX3875" fmla="*/ 1989556 w 7425815"/>
                                <a:gd name="connsiteY3875" fmla="*/ 1338016 h 4885545"/>
                                <a:gd name="connsiteX3876" fmla="*/ 2001532 w 7425815"/>
                                <a:gd name="connsiteY3876" fmla="*/ 1338016 h 4885545"/>
                                <a:gd name="connsiteX3877" fmla="*/ 2002331 w 7425815"/>
                                <a:gd name="connsiteY3877" fmla="*/ 1337216 h 4885545"/>
                                <a:gd name="connsiteX3878" fmla="*/ 2007522 w 7425815"/>
                                <a:gd name="connsiteY3878" fmla="*/ 1339611 h 4885545"/>
                                <a:gd name="connsiteX3879" fmla="*/ 2005125 w 7425815"/>
                                <a:gd name="connsiteY3879" fmla="*/ 1344801 h 4885545"/>
                                <a:gd name="connsiteX3880" fmla="*/ 2005070 w 7425815"/>
                                <a:gd name="connsiteY3880" fmla="*/ 1344857 h 4885545"/>
                                <a:gd name="connsiteX3881" fmla="*/ 2004727 w 7425815"/>
                                <a:gd name="connsiteY3881" fmla="*/ 1345601 h 4885545"/>
                                <a:gd name="connsiteX3882" fmla="*/ 2004192 w 7425815"/>
                                <a:gd name="connsiteY3882" fmla="*/ 1345735 h 4885545"/>
                                <a:gd name="connsiteX3883" fmla="*/ 1996343 w 7425815"/>
                                <a:gd name="connsiteY3883" fmla="*/ 1353584 h 4885545"/>
                                <a:gd name="connsiteX3884" fmla="*/ 1996343 w 7425815"/>
                                <a:gd name="connsiteY3884" fmla="*/ 1365958 h 4885545"/>
                                <a:gd name="connsiteX3885" fmla="*/ 1996343 w 7425815"/>
                                <a:gd name="connsiteY3885" fmla="*/ 1365959 h 4885545"/>
                                <a:gd name="connsiteX3886" fmla="*/ 1996343 w 7425815"/>
                                <a:gd name="connsiteY3886" fmla="*/ 1365960 h 4885545"/>
                                <a:gd name="connsiteX3887" fmla="*/ 1996343 w 7425815"/>
                                <a:gd name="connsiteY3887" fmla="*/ 1365960 h 4885545"/>
                                <a:gd name="connsiteX3888" fmla="*/ 1993549 w 7425815"/>
                                <a:gd name="connsiteY3888" fmla="*/ 1371548 h 4885545"/>
                                <a:gd name="connsiteX3889" fmla="*/ 1988758 w 7425815"/>
                                <a:gd name="connsiteY3889" fmla="*/ 1369153 h 4885545"/>
                                <a:gd name="connsiteX3890" fmla="*/ 1980126 w 7425815"/>
                                <a:gd name="connsiteY3890" fmla="*/ 1360221 h 4885545"/>
                                <a:gd name="connsiteX3891" fmla="*/ 1967612 w 7425815"/>
                                <a:gd name="connsiteY3891" fmla="*/ 1359971 h 4885545"/>
                                <a:gd name="connsiteX3892" fmla="*/ 1967200 w 7425815"/>
                                <a:gd name="connsiteY3892" fmla="*/ 1360370 h 4885545"/>
                                <a:gd name="connsiteX3893" fmla="*/ 1962410 w 7425815"/>
                                <a:gd name="connsiteY3893" fmla="*/ 1357975 h 4885545"/>
                                <a:gd name="connsiteX3894" fmla="*/ 1962562 w 7425815"/>
                                <a:gd name="connsiteY3894" fmla="*/ 1357646 h 4885545"/>
                                <a:gd name="connsiteX3895" fmla="*/ 1962410 w 7425815"/>
                                <a:gd name="connsiteY3895" fmla="*/ 1357576 h 4885545"/>
                                <a:gd name="connsiteX3896" fmla="*/ 1964805 w 7425815"/>
                                <a:gd name="connsiteY3896" fmla="*/ 1352385 h 4885545"/>
                                <a:gd name="connsiteX3897" fmla="*/ 1965198 w 7425815"/>
                                <a:gd name="connsiteY3897" fmla="*/ 1352393 h 4885545"/>
                                <a:gd name="connsiteX3898" fmla="*/ 1973589 w 7425815"/>
                                <a:gd name="connsiteY3898" fmla="*/ 1344003 h 4885545"/>
                                <a:gd name="connsiteX3899" fmla="*/ 1973589 w 7425815"/>
                                <a:gd name="connsiteY3899" fmla="*/ 1332428 h 4885545"/>
                                <a:gd name="connsiteX3900" fmla="*/ 1973188 w 7425815"/>
                                <a:gd name="connsiteY3900" fmla="*/ 1332027 h 4885545"/>
                                <a:gd name="connsiteX3901" fmla="*/ 1975583 w 7425815"/>
                                <a:gd name="connsiteY3901" fmla="*/ 1326837 h 4885545"/>
                                <a:gd name="connsiteX3902" fmla="*/ 1975762 w 7425815"/>
                                <a:gd name="connsiteY3902" fmla="*/ 1326919 h 4885545"/>
                                <a:gd name="connsiteX3903" fmla="*/ 1914347 w 7425815"/>
                                <a:gd name="connsiteY3903" fmla="*/ 1316400 h 4885545"/>
                                <a:gd name="connsiteX3904" fmla="*/ 1914107 w 7425815"/>
                                <a:gd name="connsiteY3904" fmla="*/ 1333624 h 4885545"/>
                                <a:gd name="connsiteX3905" fmla="*/ 1901264 w 7425815"/>
                                <a:gd name="connsiteY3905" fmla="*/ 1345754 h 4885545"/>
                                <a:gd name="connsiteX3906" fmla="*/ 1918899 w 7425815"/>
                                <a:gd name="connsiteY3906" fmla="*/ 1345999 h 4885545"/>
                                <a:gd name="connsiteX3907" fmla="*/ 1931429 w 7425815"/>
                                <a:gd name="connsiteY3907" fmla="*/ 1359032 h 4885545"/>
                                <a:gd name="connsiteX3908" fmla="*/ 1931672 w 7425815"/>
                                <a:gd name="connsiteY3908" fmla="*/ 1341608 h 4885545"/>
                                <a:gd name="connsiteX3909" fmla="*/ 1944330 w 7425815"/>
                                <a:gd name="connsiteY3909" fmla="*/ 1329436 h 4885545"/>
                                <a:gd name="connsiteX3910" fmla="*/ 1925285 w 7425815"/>
                                <a:gd name="connsiteY3910" fmla="*/ 1328036 h 4885545"/>
                                <a:gd name="connsiteX3911" fmla="*/ 6743783 w 7425815"/>
                                <a:gd name="connsiteY3911" fmla="*/ 1313813 h 4885545"/>
                                <a:gd name="connsiteX3912" fmla="*/ 6756358 w 7425815"/>
                                <a:gd name="connsiteY3912" fmla="*/ 1322845 h 4885545"/>
                                <a:gd name="connsiteX3913" fmla="*/ 6750769 w 7425815"/>
                                <a:gd name="connsiteY3913" fmla="*/ 1326439 h 4885545"/>
                                <a:gd name="connsiteX3914" fmla="*/ 6732007 w 7425815"/>
                                <a:gd name="connsiteY3914" fmla="*/ 1322047 h 4885545"/>
                                <a:gd name="connsiteX3915" fmla="*/ 6728015 w 7425815"/>
                                <a:gd name="connsiteY3915" fmla="*/ 1340411 h 4885545"/>
                                <a:gd name="connsiteX3916" fmla="*/ 6722425 w 7425815"/>
                                <a:gd name="connsiteY3916" fmla="*/ 1344004 h 4885545"/>
                                <a:gd name="connsiteX3917" fmla="*/ 6728813 w 7425815"/>
                                <a:gd name="connsiteY3917" fmla="*/ 1316458 h 4885545"/>
                                <a:gd name="connsiteX3918" fmla="*/ 6743783 w 7425815"/>
                                <a:gd name="connsiteY3918" fmla="*/ 1313813 h 4885545"/>
                                <a:gd name="connsiteX3919" fmla="*/ 1909317 w 7425815"/>
                                <a:gd name="connsiteY3919" fmla="*/ 1302485 h 4885545"/>
                                <a:gd name="connsiteX3920" fmla="*/ 1914508 w 7425815"/>
                                <a:gd name="connsiteY3920" fmla="*/ 1304880 h 4885545"/>
                                <a:gd name="connsiteX3921" fmla="*/ 1914496 w 7425815"/>
                                <a:gd name="connsiteY3921" fmla="*/ 1305684 h 4885545"/>
                                <a:gd name="connsiteX3922" fmla="*/ 1929825 w 7425815"/>
                                <a:gd name="connsiteY3922" fmla="*/ 1321549 h 4885545"/>
                                <a:gd name="connsiteX3923" fmla="*/ 1952429 w 7425815"/>
                                <a:gd name="connsiteY3923" fmla="*/ 1321649 h 4885545"/>
                                <a:gd name="connsiteX3924" fmla="*/ 1952431 w 7425815"/>
                                <a:gd name="connsiteY3924" fmla="*/ 1321647 h 4885545"/>
                                <a:gd name="connsiteX3925" fmla="*/ 1957621 w 7425815"/>
                                <a:gd name="connsiteY3925" fmla="*/ 1324042 h 4885545"/>
                                <a:gd name="connsiteX3926" fmla="*/ 1957620 w 7425815"/>
                                <a:gd name="connsiteY3926" fmla="*/ 1324044 h 4885545"/>
                                <a:gd name="connsiteX3927" fmla="*/ 1957621 w 7425815"/>
                                <a:gd name="connsiteY3927" fmla="*/ 1324044 h 4885545"/>
                                <a:gd name="connsiteX3928" fmla="*/ 1955225 w 7425815"/>
                                <a:gd name="connsiteY3928" fmla="*/ 1329233 h 4885545"/>
                                <a:gd name="connsiteX3929" fmla="*/ 1955224 w 7425815"/>
                                <a:gd name="connsiteY3929" fmla="*/ 1329233 h 4885545"/>
                                <a:gd name="connsiteX3930" fmla="*/ 1938857 w 7425815"/>
                                <a:gd name="connsiteY3930" fmla="*/ 1345201 h 4885545"/>
                                <a:gd name="connsiteX3931" fmla="*/ 1938486 w 7425815"/>
                                <a:gd name="connsiteY3931" fmla="*/ 1366370 h 4885545"/>
                                <a:gd name="connsiteX3932" fmla="*/ 1938859 w 7425815"/>
                                <a:gd name="connsiteY3932" fmla="*/ 1366758 h 4885545"/>
                                <a:gd name="connsiteX3933" fmla="*/ 1938463 w 7425815"/>
                                <a:gd name="connsiteY3933" fmla="*/ 1367681 h 4885545"/>
                                <a:gd name="connsiteX3934" fmla="*/ 1938458 w 7425815"/>
                                <a:gd name="connsiteY3934" fmla="*/ 1367955 h 4885545"/>
                                <a:gd name="connsiteX3935" fmla="*/ 1937671 w 7425815"/>
                                <a:gd name="connsiteY3935" fmla="*/ 1369530 h 4885545"/>
                                <a:gd name="connsiteX3936" fmla="*/ 1936464 w 7425815"/>
                                <a:gd name="connsiteY3936" fmla="*/ 1372347 h 4885545"/>
                                <a:gd name="connsiteX3937" fmla="*/ 1936303 w 7425815"/>
                                <a:gd name="connsiteY3937" fmla="*/ 1372267 h 4885545"/>
                                <a:gd name="connsiteX3938" fmla="*/ 1936063 w 7425815"/>
                                <a:gd name="connsiteY3938" fmla="*/ 1372746 h 4885545"/>
                                <a:gd name="connsiteX3939" fmla="*/ 1931272 w 7425815"/>
                                <a:gd name="connsiteY3939" fmla="*/ 1370350 h 4885545"/>
                                <a:gd name="connsiteX3940" fmla="*/ 1931283 w 7425815"/>
                                <a:gd name="connsiteY3940" fmla="*/ 1369553 h 4885545"/>
                                <a:gd name="connsiteX3941" fmla="*/ 1915704 w 7425815"/>
                                <a:gd name="connsiteY3941" fmla="*/ 1353583 h 4885545"/>
                                <a:gd name="connsiteX3942" fmla="*/ 1893388 w 7425815"/>
                                <a:gd name="connsiteY3942" fmla="*/ 1353192 h 4885545"/>
                                <a:gd name="connsiteX3943" fmla="*/ 1892550 w 7425815"/>
                                <a:gd name="connsiteY3943" fmla="*/ 1353983 h 4885545"/>
                                <a:gd name="connsiteX3944" fmla="*/ 1887759 w 7425815"/>
                                <a:gd name="connsiteY3944" fmla="*/ 1351588 h 4885545"/>
                                <a:gd name="connsiteX3945" fmla="*/ 1888063 w 7425815"/>
                                <a:gd name="connsiteY3945" fmla="*/ 1350930 h 4885545"/>
                                <a:gd name="connsiteX3946" fmla="*/ 1887759 w 7425815"/>
                                <a:gd name="connsiteY3946" fmla="*/ 1350789 h 4885545"/>
                                <a:gd name="connsiteX3947" fmla="*/ 1890154 w 7425815"/>
                                <a:gd name="connsiteY3947" fmla="*/ 1345599 h 4885545"/>
                                <a:gd name="connsiteX3948" fmla="*/ 1890962 w 7425815"/>
                                <a:gd name="connsiteY3948" fmla="*/ 1345610 h 4885545"/>
                                <a:gd name="connsiteX3949" fmla="*/ 1906523 w 7425815"/>
                                <a:gd name="connsiteY3949" fmla="*/ 1330430 h 4885545"/>
                                <a:gd name="connsiteX3950" fmla="*/ 1906908 w 7425815"/>
                                <a:gd name="connsiteY3950" fmla="*/ 1308487 h 4885545"/>
                                <a:gd name="connsiteX3951" fmla="*/ 1906521 w 7425815"/>
                                <a:gd name="connsiteY3951" fmla="*/ 1308075 h 4885545"/>
                                <a:gd name="connsiteX3952" fmla="*/ 1908916 w 7425815"/>
                                <a:gd name="connsiteY3952" fmla="*/ 1302885 h 4885545"/>
                                <a:gd name="connsiteX3953" fmla="*/ 1909095 w 7425815"/>
                                <a:gd name="connsiteY3953" fmla="*/ 1302967 h 4885545"/>
                                <a:gd name="connsiteX3954" fmla="*/ 4442502 w 7425815"/>
                                <a:gd name="connsiteY3954" fmla="*/ 1285421 h 4885545"/>
                                <a:gd name="connsiteX3955" fmla="*/ 4432621 w 7425815"/>
                                <a:gd name="connsiteY3955" fmla="*/ 1288514 h 4885545"/>
                                <a:gd name="connsiteX3956" fmla="*/ 4431025 w 7425815"/>
                                <a:gd name="connsiteY3956" fmla="*/ 1307677 h 4885545"/>
                                <a:gd name="connsiteX3957" fmla="*/ 4438211 w 7425815"/>
                                <a:gd name="connsiteY3957" fmla="*/ 1316060 h 4885545"/>
                                <a:gd name="connsiteX3958" fmla="*/ 4449788 w 7425815"/>
                                <a:gd name="connsiteY3958" fmla="*/ 1306080 h 4885545"/>
                                <a:gd name="connsiteX3959" fmla="*/ 4454578 w 7425815"/>
                                <a:gd name="connsiteY3959" fmla="*/ 1306479 h 4885545"/>
                                <a:gd name="connsiteX3960" fmla="*/ 4454179 w 7425815"/>
                                <a:gd name="connsiteY3960" fmla="*/ 1311269 h 4885545"/>
                                <a:gd name="connsiteX3961" fmla="*/ 4442602 w 7425815"/>
                                <a:gd name="connsiteY3961" fmla="*/ 1321249 h 4885545"/>
                                <a:gd name="connsiteX3962" fmla="*/ 4450985 w 7425815"/>
                                <a:gd name="connsiteY3962" fmla="*/ 1331229 h 4885545"/>
                                <a:gd name="connsiteX3963" fmla="*/ 4452981 w 7425815"/>
                                <a:gd name="connsiteY3963" fmla="*/ 1331229 h 4885545"/>
                                <a:gd name="connsiteX3964" fmla="*/ 4476933 w 7425815"/>
                                <a:gd name="connsiteY3964" fmla="*/ 1311269 h 4885545"/>
                                <a:gd name="connsiteX3965" fmla="*/ 4478131 w 7425815"/>
                                <a:gd name="connsiteY3965" fmla="*/ 1292107 h 4885545"/>
                                <a:gd name="connsiteX3966" fmla="*/ 4458969 w 7425815"/>
                                <a:gd name="connsiteY3966" fmla="*/ 1290510 h 4885545"/>
                                <a:gd name="connsiteX3967" fmla="*/ 4457772 w 7425815"/>
                                <a:gd name="connsiteY3967" fmla="*/ 1291708 h 4885545"/>
                                <a:gd name="connsiteX3968" fmla="*/ 4455377 w 7425815"/>
                                <a:gd name="connsiteY3968" fmla="*/ 1292506 h 4885545"/>
                                <a:gd name="connsiteX3969" fmla="*/ 4452981 w 7425815"/>
                                <a:gd name="connsiteY3969" fmla="*/ 1291308 h 4885545"/>
                                <a:gd name="connsiteX3970" fmla="*/ 4451784 w 7425815"/>
                                <a:gd name="connsiteY3970" fmla="*/ 1290111 h 4885545"/>
                                <a:gd name="connsiteX3971" fmla="*/ 4442502 w 7425815"/>
                                <a:gd name="connsiteY3971" fmla="*/ 1285421 h 4885545"/>
                                <a:gd name="connsiteX3972" fmla="*/ 24504 w 7425815"/>
                                <a:gd name="connsiteY3972" fmla="*/ 1274691 h 4885545"/>
                                <a:gd name="connsiteX3973" fmla="*/ 37079 w 7425815"/>
                                <a:gd name="connsiteY3973" fmla="*/ 1283723 h 4885545"/>
                                <a:gd name="connsiteX3974" fmla="*/ 31490 w 7425815"/>
                                <a:gd name="connsiteY3974" fmla="*/ 1287317 h 4885545"/>
                                <a:gd name="connsiteX3975" fmla="*/ 12727 w 7425815"/>
                                <a:gd name="connsiteY3975" fmla="*/ 1282925 h 4885545"/>
                                <a:gd name="connsiteX3976" fmla="*/ 8735 w 7425815"/>
                                <a:gd name="connsiteY3976" fmla="*/ 1301289 h 4885545"/>
                                <a:gd name="connsiteX3977" fmla="*/ 3146 w 7425815"/>
                                <a:gd name="connsiteY3977" fmla="*/ 1304882 h 4885545"/>
                                <a:gd name="connsiteX3978" fmla="*/ 9533 w 7425815"/>
                                <a:gd name="connsiteY3978" fmla="*/ 1277336 h 4885545"/>
                                <a:gd name="connsiteX3979" fmla="*/ 24504 w 7425815"/>
                                <a:gd name="connsiteY3979" fmla="*/ 1274691 h 4885545"/>
                                <a:gd name="connsiteX3980" fmla="*/ 4483320 w 7425815"/>
                                <a:gd name="connsiteY3980" fmla="*/ 1265760 h 4885545"/>
                                <a:gd name="connsiteX3981" fmla="*/ 4498091 w 7425815"/>
                                <a:gd name="connsiteY3981" fmla="*/ 1266957 h 4885545"/>
                                <a:gd name="connsiteX3982" fmla="*/ 4502083 w 7425815"/>
                                <a:gd name="connsiteY3982" fmla="*/ 1270949 h 4885545"/>
                                <a:gd name="connsiteX3983" fmla="*/ 4500885 w 7425815"/>
                                <a:gd name="connsiteY3983" fmla="*/ 1285720 h 4885545"/>
                                <a:gd name="connsiteX3984" fmla="*/ 4497292 w 7425815"/>
                                <a:gd name="connsiteY3984" fmla="*/ 1288913 h 4885545"/>
                                <a:gd name="connsiteX3985" fmla="*/ 4494099 w 7425815"/>
                                <a:gd name="connsiteY3985" fmla="*/ 1285321 h 4885545"/>
                                <a:gd name="connsiteX3986" fmla="*/ 4494498 w 7425815"/>
                                <a:gd name="connsiteY3986" fmla="*/ 1278534 h 4885545"/>
                                <a:gd name="connsiteX3987" fmla="*/ 4483720 w 7425815"/>
                                <a:gd name="connsiteY3987" fmla="*/ 1287716 h 4885545"/>
                                <a:gd name="connsiteX3988" fmla="*/ 4484119 w 7425815"/>
                                <a:gd name="connsiteY3988" fmla="*/ 1288115 h 4885545"/>
                                <a:gd name="connsiteX3989" fmla="*/ 4481724 w 7425815"/>
                                <a:gd name="connsiteY3989" fmla="*/ 1316858 h 4885545"/>
                                <a:gd name="connsiteX3990" fmla="*/ 4458171 w 7425815"/>
                                <a:gd name="connsiteY3990" fmla="*/ 1336818 h 4885545"/>
                                <a:gd name="connsiteX3991" fmla="*/ 4452183 w 7425815"/>
                                <a:gd name="connsiteY3991" fmla="*/ 1338814 h 4885545"/>
                                <a:gd name="connsiteX3992" fmla="*/ 4446594 w 7425815"/>
                                <a:gd name="connsiteY3992" fmla="*/ 1336020 h 4885545"/>
                                <a:gd name="connsiteX3993" fmla="*/ 4438211 w 7425815"/>
                                <a:gd name="connsiteY3993" fmla="*/ 1326040 h 4885545"/>
                                <a:gd name="connsiteX3994" fmla="*/ 4429029 w 7425815"/>
                                <a:gd name="connsiteY3994" fmla="*/ 1334024 h 4885545"/>
                                <a:gd name="connsiteX3995" fmla="*/ 4428629 w 7425815"/>
                                <a:gd name="connsiteY3995" fmla="*/ 1341209 h 4885545"/>
                                <a:gd name="connsiteX3996" fmla="*/ 4425037 w 7425815"/>
                                <a:gd name="connsiteY3996" fmla="*/ 1344403 h 4885545"/>
                                <a:gd name="connsiteX3997" fmla="*/ 4421843 w 7425815"/>
                                <a:gd name="connsiteY3997" fmla="*/ 1340810 h 4885545"/>
                                <a:gd name="connsiteX3998" fmla="*/ 4422242 w 7425815"/>
                                <a:gd name="connsiteY3998" fmla="*/ 1335621 h 4885545"/>
                                <a:gd name="connsiteX3999" fmla="*/ 4417053 w 7425815"/>
                                <a:gd name="connsiteY3999" fmla="*/ 1335221 h 4885545"/>
                                <a:gd name="connsiteX4000" fmla="*/ 4413859 w 7425815"/>
                                <a:gd name="connsiteY4000" fmla="*/ 1331629 h 4885545"/>
                                <a:gd name="connsiteX4001" fmla="*/ 4417452 w 7425815"/>
                                <a:gd name="connsiteY4001" fmla="*/ 1328435 h 4885545"/>
                                <a:gd name="connsiteX4002" fmla="*/ 4424637 w 7425815"/>
                                <a:gd name="connsiteY4002" fmla="*/ 1328834 h 4885545"/>
                                <a:gd name="connsiteX4003" fmla="*/ 4433819 w 7425815"/>
                                <a:gd name="connsiteY4003" fmla="*/ 1320850 h 4885545"/>
                                <a:gd name="connsiteX4004" fmla="*/ 4426234 w 7425815"/>
                                <a:gd name="connsiteY4004" fmla="*/ 1312068 h 4885545"/>
                                <a:gd name="connsiteX4005" fmla="*/ 4428629 w 7425815"/>
                                <a:gd name="connsiteY4005" fmla="*/ 1283325 h 4885545"/>
                                <a:gd name="connsiteX4006" fmla="*/ 4456175 w 7425815"/>
                                <a:gd name="connsiteY4006" fmla="*/ 1284522 h 4885545"/>
                                <a:gd name="connsiteX4007" fmla="*/ 4477732 w 7425815"/>
                                <a:gd name="connsiteY4007" fmla="*/ 1282925 h 4885545"/>
                                <a:gd name="connsiteX4008" fmla="*/ 4489708 w 7425815"/>
                                <a:gd name="connsiteY4008" fmla="*/ 1272945 h 4885545"/>
                                <a:gd name="connsiteX4009" fmla="*/ 4482921 w 7425815"/>
                                <a:gd name="connsiteY4009" fmla="*/ 1272546 h 4885545"/>
                                <a:gd name="connsiteX4010" fmla="*/ 4479728 w 7425815"/>
                                <a:gd name="connsiteY4010" fmla="*/ 1268953 h 4885545"/>
                                <a:gd name="connsiteX4011" fmla="*/ 4483320 w 7425815"/>
                                <a:gd name="connsiteY4011" fmla="*/ 1265760 h 4885545"/>
                                <a:gd name="connsiteX4012" fmla="*/ 5774881 w 7425815"/>
                                <a:gd name="connsiteY4012" fmla="*/ 1258728 h 4885545"/>
                                <a:gd name="connsiteX4013" fmla="*/ 5774728 w 7425815"/>
                                <a:gd name="connsiteY4013" fmla="*/ 1265761 h 4885545"/>
                                <a:gd name="connsiteX4014" fmla="*/ 5769171 w 7425815"/>
                                <a:gd name="connsiteY4014" fmla="*/ 1271154 h 4885545"/>
                                <a:gd name="connsiteX4015" fmla="*/ 5776825 w 7425815"/>
                                <a:gd name="connsiteY4015" fmla="*/ 1271299 h 4885545"/>
                                <a:gd name="connsiteX4016" fmla="*/ 5782544 w 7425815"/>
                                <a:gd name="connsiteY4016" fmla="*/ 1277084 h 4885545"/>
                                <a:gd name="connsiteX4017" fmla="*/ 5782712 w 7425815"/>
                                <a:gd name="connsiteY4017" fmla="*/ 1269353 h 4885545"/>
                                <a:gd name="connsiteX4018" fmla="*/ 5787919 w 7425815"/>
                                <a:gd name="connsiteY4018" fmla="*/ 1264145 h 4885545"/>
                                <a:gd name="connsiteX4019" fmla="*/ 5779918 w 7425815"/>
                                <a:gd name="connsiteY4019" fmla="*/ 1263764 h 4885545"/>
                                <a:gd name="connsiteX4020" fmla="*/ 5769938 w 7425815"/>
                                <a:gd name="connsiteY4020" fmla="*/ 1245001 h 4885545"/>
                                <a:gd name="connsiteX4021" fmla="*/ 5775127 w 7425815"/>
                                <a:gd name="connsiteY4021" fmla="*/ 1247396 h 4885545"/>
                                <a:gd name="connsiteX4022" fmla="*/ 5775102 w 7425815"/>
                                <a:gd name="connsiteY4022" fmla="*/ 1248569 h 4885545"/>
                                <a:gd name="connsiteX4023" fmla="*/ 5783111 w 7425815"/>
                                <a:gd name="connsiteY4023" fmla="*/ 1256579 h 4885545"/>
                                <a:gd name="connsiteX4024" fmla="*/ 5795486 w 7425815"/>
                                <a:gd name="connsiteY4024" fmla="*/ 1256579 h 4885545"/>
                                <a:gd name="connsiteX4025" fmla="*/ 5795886 w 7425815"/>
                                <a:gd name="connsiteY4025" fmla="*/ 1256178 h 4885545"/>
                                <a:gd name="connsiteX4026" fmla="*/ 5801076 w 7425815"/>
                                <a:gd name="connsiteY4026" fmla="*/ 1258573 h 4885545"/>
                                <a:gd name="connsiteX4027" fmla="*/ 5798681 w 7425815"/>
                                <a:gd name="connsiteY4027" fmla="*/ 1263763 h 4885545"/>
                                <a:gd name="connsiteX4028" fmla="*/ 5798282 w 7425815"/>
                                <a:gd name="connsiteY4028" fmla="*/ 1264163 h 4885545"/>
                                <a:gd name="connsiteX4029" fmla="*/ 5798281 w 7425815"/>
                                <a:gd name="connsiteY4029" fmla="*/ 1264164 h 4885545"/>
                                <a:gd name="connsiteX4030" fmla="*/ 5798280 w 7425815"/>
                                <a:gd name="connsiteY4030" fmla="*/ 1264165 h 4885545"/>
                                <a:gd name="connsiteX4031" fmla="*/ 5789898 w 7425815"/>
                                <a:gd name="connsiteY4031" fmla="*/ 1272546 h 4885545"/>
                                <a:gd name="connsiteX4032" fmla="*/ 5789898 w 7425815"/>
                                <a:gd name="connsiteY4032" fmla="*/ 1284523 h 4885545"/>
                                <a:gd name="connsiteX4033" fmla="*/ 5789898 w 7425815"/>
                                <a:gd name="connsiteY4033" fmla="*/ 1284523 h 4885545"/>
                                <a:gd name="connsiteX4034" fmla="*/ 5789898 w 7425815"/>
                                <a:gd name="connsiteY4034" fmla="*/ 1284524 h 4885545"/>
                                <a:gd name="connsiteX4035" fmla="*/ 5789898 w 7425815"/>
                                <a:gd name="connsiteY4035" fmla="*/ 1284921 h 4885545"/>
                                <a:gd name="connsiteX4036" fmla="*/ 5787118 w 7425815"/>
                                <a:gd name="connsiteY4036" fmla="*/ 1290084 h 4885545"/>
                                <a:gd name="connsiteX4037" fmla="*/ 5787104 w 7425815"/>
                                <a:gd name="connsiteY4037" fmla="*/ 1290112 h 4885545"/>
                                <a:gd name="connsiteX4038" fmla="*/ 5782538 w 7425815"/>
                                <a:gd name="connsiteY4038" fmla="*/ 1287829 h 4885545"/>
                                <a:gd name="connsiteX4039" fmla="*/ 5782312 w 7425815"/>
                                <a:gd name="connsiteY4039" fmla="*/ 1287716 h 4885545"/>
                                <a:gd name="connsiteX4040" fmla="*/ 5782312 w 7425815"/>
                                <a:gd name="connsiteY4040" fmla="*/ 1287715 h 4885545"/>
                                <a:gd name="connsiteX4041" fmla="*/ 5773681 w 7425815"/>
                                <a:gd name="connsiteY4041" fmla="*/ 1278785 h 4885545"/>
                                <a:gd name="connsiteX4042" fmla="*/ 5761559 w 7425815"/>
                                <a:gd name="connsiteY4042" fmla="*/ 1278543 h 4885545"/>
                                <a:gd name="connsiteX4043" fmla="*/ 5761156 w 7425815"/>
                                <a:gd name="connsiteY4043" fmla="*/ 1278934 h 4885545"/>
                                <a:gd name="connsiteX4044" fmla="*/ 5756364 w 7425815"/>
                                <a:gd name="connsiteY4044" fmla="*/ 1276539 h 4885545"/>
                                <a:gd name="connsiteX4045" fmla="*/ 5756446 w 7425815"/>
                                <a:gd name="connsiteY4045" fmla="*/ 1276362 h 4885545"/>
                                <a:gd name="connsiteX4046" fmla="*/ 5755965 w 7425815"/>
                                <a:gd name="connsiteY4046" fmla="*/ 1276140 h 4885545"/>
                                <a:gd name="connsiteX4047" fmla="*/ 5758361 w 7425815"/>
                                <a:gd name="connsiteY4047" fmla="*/ 1270949 h 4885545"/>
                                <a:gd name="connsiteX4048" fmla="*/ 5759144 w 7425815"/>
                                <a:gd name="connsiteY4048" fmla="*/ 1270964 h 4885545"/>
                                <a:gd name="connsiteX4049" fmla="*/ 5767543 w 7425815"/>
                                <a:gd name="connsiteY4049" fmla="*/ 1262567 h 4885545"/>
                                <a:gd name="connsiteX4050" fmla="*/ 5767543 w 7425815"/>
                                <a:gd name="connsiteY4050" fmla="*/ 1251390 h 4885545"/>
                                <a:gd name="connsiteX4051" fmla="*/ 5766743 w 7425815"/>
                                <a:gd name="connsiteY4051" fmla="*/ 1250590 h 4885545"/>
                                <a:gd name="connsiteX4052" fmla="*/ 5769138 w 7425815"/>
                                <a:gd name="connsiteY4052" fmla="*/ 1245400 h 4885545"/>
                                <a:gd name="connsiteX4053" fmla="*/ 5769646 w 7425815"/>
                                <a:gd name="connsiteY4053" fmla="*/ 1245634 h 4885545"/>
                                <a:gd name="connsiteX4054" fmla="*/ 5708302 w 7425815"/>
                                <a:gd name="connsiteY4054" fmla="*/ 1235388 h 4885545"/>
                                <a:gd name="connsiteX4055" fmla="*/ 5708062 w 7425815"/>
                                <a:gd name="connsiteY4055" fmla="*/ 1252587 h 4885545"/>
                                <a:gd name="connsiteX4056" fmla="*/ 5695214 w 7425815"/>
                                <a:gd name="connsiteY4056" fmla="*/ 1264721 h 4885545"/>
                                <a:gd name="connsiteX4057" fmla="*/ 5712454 w 7425815"/>
                                <a:gd name="connsiteY4057" fmla="*/ 1264961 h 4885545"/>
                                <a:gd name="connsiteX4058" fmla="*/ 5725373 w 7425815"/>
                                <a:gd name="connsiteY4058" fmla="*/ 1278397 h 4885545"/>
                                <a:gd name="connsiteX4059" fmla="*/ 5725626 w 7425815"/>
                                <a:gd name="connsiteY4059" fmla="*/ 1260171 h 4885545"/>
                                <a:gd name="connsiteX4060" fmla="*/ 5738256 w 7425815"/>
                                <a:gd name="connsiteY4060" fmla="*/ 1248027 h 4885545"/>
                                <a:gd name="connsiteX4061" fmla="*/ 5718840 w 7425815"/>
                                <a:gd name="connsiteY4061" fmla="*/ 1246599 h 4885545"/>
                                <a:gd name="connsiteX4062" fmla="*/ 5702473 w 7425815"/>
                                <a:gd name="connsiteY4062" fmla="*/ 1221448 h 4885545"/>
                                <a:gd name="connsiteX4063" fmla="*/ 5703132 w 7425815"/>
                                <a:gd name="connsiteY4063" fmla="*/ 1221752 h 4885545"/>
                                <a:gd name="connsiteX4064" fmla="*/ 5703272 w 7425815"/>
                                <a:gd name="connsiteY4064" fmla="*/ 1221448 h 4885545"/>
                                <a:gd name="connsiteX4065" fmla="*/ 5708462 w 7425815"/>
                                <a:gd name="connsiteY4065" fmla="*/ 1223843 h 4885545"/>
                                <a:gd name="connsiteX4066" fmla="*/ 5708451 w 7425815"/>
                                <a:gd name="connsiteY4066" fmla="*/ 1224660 h 4885545"/>
                                <a:gd name="connsiteX4067" fmla="*/ 5723381 w 7425815"/>
                                <a:gd name="connsiteY4067" fmla="*/ 1240112 h 4885545"/>
                                <a:gd name="connsiteX4068" fmla="*/ 5745986 w 7425815"/>
                                <a:gd name="connsiteY4068" fmla="*/ 1240212 h 4885545"/>
                                <a:gd name="connsiteX4069" fmla="*/ 5746255 w 7425815"/>
                                <a:gd name="connsiteY4069" fmla="*/ 1240336 h 4885545"/>
                                <a:gd name="connsiteX4070" fmla="*/ 5746385 w 7425815"/>
                                <a:gd name="connsiteY4070" fmla="*/ 1240210 h 4885545"/>
                                <a:gd name="connsiteX4071" fmla="*/ 5751575 w 7425815"/>
                                <a:gd name="connsiteY4071" fmla="*/ 1242605 h 4885545"/>
                                <a:gd name="connsiteX4072" fmla="*/ 5749179 w 7425815"/>
                                <a:gd name="connsiteY4072" fmla="*/ 1247795 h 4885545"/>
                                <a:gd name="connsiteX4073" fmla="*/ 5732812 w 7425815"/>
                                <a:gd name="connsiteY4073" fmla="*/ 1263764 h 4885545"/>
                                <a:gd name="connsiteX4074" fmla="*/ 5732413 w 7425815"/>
                                <a:gd name="connsiteY4074" fmla="*/ 1286518 h 4885545"/>
                                <a:gd name="connsiteX4075" fmla="*/ 5730021 w 7425815"/>
                                <a:gd name="connsiteY4075" fmla="*/ 1291303 h 4885545"/>
                                <a:gd name="connsiteX4076" fmla="*/ 5730018 w 7425815"/>
                                <a:gd name="connsiteY4076" fmla="*/ 1291309 h 4885545"/>
                                <a:gd name="connsiteX4077" fmla="*/ 5730018 w 7425815"/>
                                <a:gd name="connsiteY4077" fmla="*/ 1291309 h 4885545"/>
                                <a:gd name="connsiteX4078" fmla="*/ 5728615 w 7425815"/>
                                <a:gd name="connsiteY4078" fmla="*/ 1290607 h 4885545"/>
                                <a:gd name="connsiteX4079" fmla="*/ 5725228 w 7425815"/>
                                <a:gd name="connsiteY4079" fmla="*/ 1288914 h 4885545"/>
                                <a:gd name="connsiteX4080" fmla="*/ 5709260 w 7425815"/>
                                <a:gd name="connsiteY4080" fmla="*/ 1272545 h 4885545"/>
                                <a:gd name="connsiteX4081" fmla="*/ 5687337 w 7425815"/>
                                <a:gd name="connsiteY4081" fmla="*/ 1272161 h 4885545"/>
                                <a:gd name="connsiteX4082" fmla="*/ 5686505 w 7425815"/>
                                <a:gd name="connsiteY4082" fmla="*/ 1272946 h 4885545"/>
                                <a:gd name="connsiteX4083" fmla="*/ 5681714 w 7425815"/>
                                <a:gd name="connsiteY4083" fmla="*/ 1270551 h 4885545"/>
                                <a:gd name="connsiteX4084" fmla="*/ 5681949 w 7425815"/>
                                <a:gd name="connsiteY4084" fmla="*/ 1270044 h 4885545"/>
                                <a:gd name="connsiteX4085" fmla="*/ 5681315 w 7425815"/>
                                <a:gd name="connsiteY4085" fmla="*/ 1269751 h 4885545"/>
                                <a:gd name="connsiteX4086" fmla="*/ 5683710 w 7425815"/>
                                <a:gd name="connsiteY4086" fmla="*/ 1264561 h 4885545"/>
                                <a:gd name="connsiteX4087" fmla="*/ 5684912 w 7425815"/>
                                <a:gd name="connsiteY4087" fmla="*/ 1264578 h 4885545"/>
                                <a:gd name="connsiteX4088" fmla="*/ 5700478 w 7425815"/>
                                <a:gd name="connsiteY4088" fmla="*/ 1249393 h 4885545"/>
                                <a:gd name="connsiteX4089" fmla="*/ 5700862 w 7425815"/>
                                <a:gd name="connsiteY4089" fmla="*/ 1227473 h 4885545"/>
                                <a:gd name="connsiteX4090" fmla="*/ 5700077 w 7425815"/>
                                <a:gd name="connsiteY4090" fmla="*/ 1226638 h 4885545"/>
                                <a:gd name="connsiteX4091" fmla="*/ 5702473 w 7425815"/>
                                <a:gd name="connsiteY4091" fmla="*/ 1221448 h 4885545"/>
                                <a:gd name="connsiteX4092" fmla="*/ 1544352 w 7425815"/>
                                <a:gd name="connsiteY4092" fmla="*/ 1148096 h 4885545"/>
                                <a:gd name="connsiteX4093" fmla="*/ 1534473 w 7425815"/>
                                <a:gd name="connsiteY4093" fmla="*/ 1151189 h 4885545"/>
                                <a:gd name="connsiteX4094" fmla="*/ 1532877 w 7425815"/>
                                <a:gd name="connsiteY4094" fmla="*/ 1170352 h 4885545"/>
                                <a:gd name="connsiteX4095" fmla="*/ 1540062 w 7425815"/>
                                <a:gd name="connsiteY4095" fmla="*/ 1178735 h 4885545"/>
                                <a:gd name="connsiteX4096" fmla="*/ 1551637 w 7425815"/>
                                <a:gd name="connsiteY4096" fmla="*/ 1168755 h 4885545"/>
                                <a:gd name="connsiteX4097" fmla="*/ 1556426 w 7425815"/>
                                <a:gd name="connsiteY4097" fmla="*/ 1169154 h 4885545"/>
                                <a:gd name="connsiteX4098" fmla="*/ 1556027 w 7425815"/>
                                <a:gd name="connsiteY4098" fmla="*/ 1173944 h 4885545"/>
                                <a:gd name="connsiteX4099" fmla="*/ 1544451 w 7425815"/>
                                <a:gd name="connsiteY4099" fmla="*/ 1183924 h 4885545"/>
                                <a:gd name="connsiteX4100" fmla="*/ 1552833 w 7425815"/>
                                <a:gd name="connsiteY4100" fmla="*/ 1193904 h 4885545"/>
                                <a:gd name="connsiteX4101" fmla="*/ 1554829 w 7425815"/>
                                <a:gd name="connsiteY4101" fmla="*/ 1193904 h 4885545"/>
                                <a:gd name="connsiteX4102" fmla="*/ 1578784 w 7425815"/>
                                <a:gd name="connsiteY4102" fmla="*/ 1173944 h 4885545"/>
                                <a:gd name="connsiteX4103" fmla="*/ 1579982 w 7425815"/>
                                <a:gd name="connsiteY4103" fmla="*/ 1154782 h 4885545"/>
                                <a:gd name="connsiteX4104" fmla="*/ 1560816 w 7425815"/>
                                <a:gd name="connsiteY4104" fmla="*/ 1153185 h 4885545"/>
                                <a:gd name="connsiteX4105" fmla="*/ 1559619 w 7425815"/>
                                <a:gd name="connsiteY4105" fmla="*/ 1154383 h 4885545"/>
                                <a:gd name="connsiteX4106" fmla="*/ 1557224 w 7425815"/>
                                <a:gd name="connsiteY4106" fmla="*/ 1155181 h 4885545"/>
                                <a:gd name="connsiteX4107" fmla="*/ 1554829 w 7425815"/>
                                <a:gd name="connsiteY4107" fmla="*/ 1153983 h 4885545"/>
                                <a:gd name="connsiteX4108" fmla="*/ 1553632 w 7425815"/>
                                <a:gd name="connsiteY4108" fmla="*/ 1152786 h 4885545"/>
                                <a:gd name="connsiteX4109" fmla="*/ 1544352 w 7425815"/>
                                <a:gd name="connsiteY4109" fmla="*/ 1148096 h 4885545"/>
                                <a:gd name="connsiteX4110" fmla="*/ 3802088 w 7425815"/>
                                <a:gd name="connsiteY4110" fmla="*/ 1141359 h 4885545"/>
                                <a:gd name="connsiteX4111" fmla="*/ 3814663 w 7425815"/>
                                <a:gd name="connsiteY4111" fmla="*/ 1150391 h 4885545"/>
                                <a:gd name="connsiteX4112" fmla="*/ 3809074 w 7425815"/>
                                <a:gd name="connsiteY4112" fmla="*/ 1153985 h 4885545"/>
                                <a:gd name="connsiteX4113" fmla="*/ 3790312 w 7425815"/>
                                <a:gd name="connsiteY4113" fmla="*/ 1149593 h 4885545"/>
                                <a:gd name="connsiteX4114" fmla="*/ 3786319 w 7425815"/>
                                <a:gd name="connsiteY4114" fmla="*/ 1167957 h 4885545"/>
                                <a:gd name="connsiteX4115" fmla="*/ 3780730 w 7425815"/>
                                <a:gd name="connsiteY4115" fmla="*/ 1171550 h 4885545"/>
                                <a:gd name="connsiteX4116" fmla="*/ 3787117 w 7425815"/>
                                <a:gd name="connsiteY4116" fmla="*/ 1144004 h 4885545"/>
                                <a:gd name="connsiteX4117" fmla="*/ 3802088 w 7425815"/>
                                <a:gd name="connsiteY4117" fmla="*/ 1141359 h 4885545"/>
                                <a:gd name="connsiteX4118" fmla="*/ 1585172 w 7425815"/>
                                <a:gd name="connsiteY4118" fmla="*/ 1128435 h 4885545"/>
                                <a:gd name="connsiteX4119" fmla="*/ 1599940 w 7425815"/>
                                <a:gd name="connsiteY4119" fmla="*/ 1129632 h 4885545"/>
                                <a:gd name="connsiteX4120" fmla="*/ 1603933 w 7425815"/>
                                <a:gd name="connsiteY4120" fmla="*/ 1133624 h 4885545"/>
                                <a:gd name="connsiteX4121" fmla="*/ 1602734 w 7425815"/>
                                <a:gd name="connsiteY4121" fmla="*/ 1148395 h 4885545"/>
                                <a:gd name="connsiteX4122" fmla="*/ 1599142 w 7425815"/>
                                <a:gd name="connsiteY4122" fmla="*/ 1151588 h 4885545"/>
                                <a:gd name="connsiteX4123" fmla="*/ 1595948 w 7425815"/>
                                <a:gd name="connsiteY4123" fmla="*/ 1147996 h 4885545"/>
                                <a:gd name="connsiteX4124" fmla="*/ 1596348 w 7425815"/>
                                <a:gd name="connsiteY4124" fmla="*/ 1141209 h 4885545"/>
                                <a:gd name="connsiteX4125" fmla="*/ 1585572 w 7425815"/>
                                <a:gd name="connsiteY4125" fmla="*/ 1150391 h 4885545"/>
                                <a:gd name="connsiteX4126" fmla="*/ 1585971 w 7425815"/>
                                <a:gd name="connsiteY4126" fmla="*/ 1150790 h 4885545"/>
                                <a:gd name="connsiteX4127" fmla="*/ 1583576 w 7425815"/>
                                <a:gd name="connsiteY4127" fmla="*/ 1179533 h 4885545"/>
                                <a:gd name="connsiteX4128" fmla="*/ 1560018 w 7425815"/>
                                <a:gd name="connsiteY4128" fmla="*/ 1199493 h 4885545"/>
                                <a:gd name="connsiteX4129" fmla="*/ 1554031 w 7425815"/>
                                <a:gd name="connsiteY4129" fmla="*/ 1201489 h 4885545"/>
                                <a:gd name="connsiteX4130" fmla="*/ 1548443 w 7425815"/>
                                <a:gd name="connsiteY4130" fmla="*/ 1198695 h 4885545"/>
                                <a:gd name="connsiteX4131" fmla="*/ 1540062 w 7425815"/>
                                <a:gd name="connsiteY4131" fmla="*/ 1188715 h 4885545"/>
                                <a:gd name="connsiteX4132" fmla="*/ 1530881 w 7425815"/>
                                <a:gd name="connsiteY4132" fmla="*/ 1196699 h 4885545"/>
                                <a:gd name="connsiteX4133" fmla="*/ 1530482 w 7425815"/>
                                <a:gd name="connsiteY4133" fmla="*/ 1203884 h 4885545"/>
                                <a:gd name="connsiteX4134" fmla="*/ 1526889 w 7425815"/>
                                <a:gd name="connsiteY4134" fmla="*/ 1207078 h 4885545"/>
                                <a:gd name="connsiteX4135" fmla="*/ 1523698 w 7425815"/>
                                <a:gd name="connsiteY4135" fmla="*/ 1203485 h 4885545"/>
                                <a:gd name="connsiteX4136" fmla="*/ 1524096 w 7425815"/>
                                <a:gd name="connsiteY4136" fmla="*/ 1198296 h 4885545"/>
                                <a:gd name="connsiteX4137" fmla="*/ 1518907 w 7425815"/>
                                <a:gd name="connsiteY4137" fmla="*/ 1197896 h 4885545"/>
                                <a:gd name="connsiteX4138" fmla="*/ 1515714 w 7425815"/>
                                <a:gd name="connsiteY4138" fmla="*/ 1194304 h 4885545"/>
                                <a:gd name="connsiteX4139" fmla="*/ 1519307 w 7425815"/>
                                <a:gd name="connsiteY4139" fmla="*/ 1191110 h 4885545"/>
                                <a:gd name="connsiteX4140" fmla="*/ 1526491 w 7425815"/>
                                <a:gd name="connsiteY4140" fmla="*/ 1191509 h 4885545"/>
                                <a:gd name="connsiteX4141" fmla="*/ 1535671 w 7425815"/>
                                <a:gd name="connsiteY4141" fmla="*/ 1183525 h 4885545"/>
                                <a:gd name="connsiteX4142" fmla="*/ 1528087 w 7425815"/>
                                <a:gd name="connsiteY4142" fmla="*/ 1174743 h 4885545"/>
                                <a:gd name="connsiteX4143" fmla="*/ 1530482 w 7425815"/>
                                <a:gd name="connsiteY4143" fmla="*/ 1146000 h 4885545"/>
                                <a:gd name="connsiteX4144" fmla="*/ 1558023 w 7425815"/>
                                <a:gd name="connsiteY4144" fmla="*/ 1147197 h 4885545"/>
                                <a:gd name="connsiteX4145" fmla="*/ 1579583 w 7425815"/>
                                <a:gd name="connsiteY4145" fmla="*/ 1145600 h 4885545"/>
                                <a:gd name="connsiteX4146" fmla="*/ 1591558 w 7425815"/>
                                <a:gd name="connsiteY4146" fmla="*/ 1135620 h 4885545"/>
                                <a:gd name="connsiteX4147" fmla="*/ 1584772 w 7425815"/>
                                <a:gd name="connsiteY4147" fmla="*/ 1135221 h 4885545"/>
                                <a:gd name="connsiteX4148" fmla="*/ 1581580 w 7425815"/>
                                <a:gd name="connsiteY4148" fmla="*/ 1131628 h 4885545"/>
                                <a:gd name="connsiteX4149" fmla="*/ 1585172 w 7425815"/>
                                <a:gd name="connsiteY4149" fmla="*/ 1128435 h 4885545"/>
                                <a:gd name="connsiteX4150" fmla="*/ 2860376 w 7425815"/>
                                <a:gd name="connsiteY4150" fmla="*/ 1068719 h 4885545"/>
                                <a:gd name="connsiteX4151" fmla="*/ 2860215 w 7425815"/>
                                <a:gd name="connsiteY4151" fmla="*/ 1076141 h 4885545"/>
                                <a:gd name="connsiteX4152" fmla="*/ 2854264 w 7425815"/>
                                <a:gd name="connsiteY4152" fmla="*/ 1081918 h 4885545"/>
                                <a:gd name="connsiteX4153" fmla="*/ 2862711 w 7425815"/>
                                <a:gd name="connsiteY4153" fmla="*/ 1082078 h 4885545"/>
                                <a:gd name="connsiteX4154" fmla="*/ 2868422 w 7425815"/>
                                <a:gd name="connsiteY4154" fmla="*/ 1087854 h 4885545"/>
                                <a:gd name="connsiteX4155" fmla="*/ 2868597 w 7425815"/>
                                <a:gd name="connsiteY4155" fmla="*/ 1079734 h 4885545"/>
                                <a:gd name="connsiteX4156" fmla="*/ 2873804 w 7425815"/>
                                <a:gd name="connsiteY4156" fmla="*/ 1074526 h 4885545"/>
                                <a:gd name="connsiteX4157" fmla="*/ 2865803 w 7425815"/>
                                <a:gd name="connsiteY4157" fmla="*/ 1074145 h 4885545"/>
                                <a:gd name="connsiteX4158" fmla="*/ 2855424 w 7425815"/>
                                <a:gd name="connsiteY4158" fmla="*/ 1055381 h 4885545"/>
                                <a:gd name="connsiteX4159" fmla="*/ 2860613 w 7425815"/>
                                <a:gd name="connsiteY4159" fmla="*/ 1057776 h 4885545"/>
                                <a:gd name="connsiteX4160" fmla="*/ 2860598 w 7425815"/>
                                <a:gd name="connsiteY4160" fmla="*/ 1058560 h 4885545"/>
                                <a:gd name="connsiteX4161" fmla="*/ 2868998 w 7425815"/>
                                <a:gd name="connsiteY4161" fmla="*/ 1066960 h 4885545"/>
                                <a:gd name="connsiteX4162" fmla="*/ 2881371 w 7425815"/>
                                <a:gd name="connsiteY4162" fmla="*/ 1066960 h 4885545"/>
                                <a:gd name="connsiteX4163" fmla="*/ 2881772 w 7425815"/>
                                <a:gd name="connsiteY4163" fmla="*/ 1066559 h 4885545"/>
                                <a:gd name="connsiteX4164" fmla="*/ 2886960 w 7425815"/>
                                <a:gd name="connsiteY4164" fmla="*/ 1068954 h 4885545"/>
                                <a:gd name="connsiteX4165" fmla="*/ 2884566 w 7425815"/>
                                <a:gd name="connsiteY4165" fmla="*/ 1074144 h 4885545"/>
                                <a:gd name="connsiteX4166" fmla="*/ 2884169 w 7425815"/>
                                <a:gd name="connsiteY4166" fmla="*/ 1074542 h 4885545"/>
                                <a:gd name="connsiteX4167" fmla="*/ 2884167 w 7425815"/>
                                <a:gd name="connsiteY4167" fmla="*/ 1074545 h 4885545"/>
                                <a:gd name="connsiteX4168" fmla="*/ 2884164 w 7425815"/>
                                <a:gd name="connsiteY4168" fmla="*/ 1074546 h 4885545"/>
                                <a:gd name="connsiteX4169" fmla="*/ 2875785 w 7425815"/>
                                <a:gd name="connsiteY4169" fmla="*/ 1082927 h 4885545"/>
                                <a:gd name="connsiteX4170" fmla="*/ 2875785 w 7425815"/>
                                <a:gd name="connsiteY4170" fmla="*/ 1095301 h 4885545"/>
                                <a:gd name="connsiteX4171" fmla="*/ 2875785 w 7425815"/>
                                <a:gd name="connsiteY4171" fmla="*/ 1095302 h 4885545"/>
                                <a:gd name="connsiteX4172" fmla="*/ 2872990 w 7425815"/>
                                <a:gd name="connsiteY4172" fmla="*/ 1100891 h 4885545"/>
                                <a:gd name="connsiteX4173" fmla="*/ 2868198 w 7425815"/>
                                <a:gd name="connsiteY4173" fmla="*/ 1098496 h 4885545"/>
                                <a:gd name="connsiteX4174" fmla="*/ 2847046 w 7425815"/>
                                <a:gd name="connsiteY4174" fmla="*/ 1089314 h 4885545"/>
                                <a:gd name="connsiteX4175" fmla="*/ 2846776 w 7425815"/>
                                <a:gd name="connsiteY4175" fmla="*/ 1089189 h 4885545"/>
                                <a:gd name="connsiteX4176" fmla="*/ 2846646 w 7425815"/>
                                <a:gd name="connsiteY4176" fmla="*/ 1089314 h 4885545"/>
                                <a:gd name="connsiteX4177" fmla="*/ 2841851 w 7425815"/>
                                <a:gd name="connsiteY4177" fmla="*/ 1086919 h 4885545"/>
                                <a:gd name="connsiteX4178" fmla="*/ 2841851 w 7425815"/>
                                <a:gd name="connsiteY4178" fmla="*/ 1086919 h 4885545"/>
                                <a:gd name="connsiteX4179" fmla="*/ 2844248 w 7425815"/>
                                <a:gd name="connsiteY4179" fmla="*/ 1081728 h 4885545"/>
                                <a:gd name="connsiteX4180" fmla="*/ 2853031 w 7425815"/>
                                <a:gd name="connsiteY4180" fmla="*/ 1072947 h 4885545"/>
                                <a:gd name="connsiteX4181" fmla="*/ 2853031 w 7425815"/>
                                <a:gd name="connsiteY4181" fmla="*/ 1061372 h 4885545"/>
                                <a:gd name="connsiteX4182" fmla="*/ 2852631 w 7425815"/>
                                <a:gd name="connsiteY4182" fmla="*/ 1060971 h 4885545"/>
                                <a:gd name="connsiteX4183" fmla="*/ 2855023 w 7425815"/>
                                <a:gd name="connsiteY4183" fmla="*/ 1055781 h 4885545"/>
                                <a:gd name="connsiteX4184" fmla="*/ 2855202 w 7425815"/>
                                <a:gd name="connsiteY4184" fmla="*/ 1055863 h 4885545"/>
                                <a:gd name="connsiteX4185" fmla="*/ 2793794 w 7425815"/>
                                <a:gd name="connsiteY4185" fmla="*/ 1045350 h 4885545"/>
                                <a:gd name="connsiteX4186" fmla="*/ 2793547 w 7425815"/>
                                <a:gd name="connsiteY4186" fmla="*/ 1062968 h 4885545"/>
                                <a:gd name="connsiteX4187" fmla="*/ 2780707 w 7425815"/>
                                <a:gd name="connsiteY4187" fmla="*/ 1075097 h 4885545"/>
                                <a:gd name="connsiteX4188" fmla="*/ 2798339 w 7425815"/>
                                <a:gd name="connsiteY4188" fmla="*/ 1075342 h 4885545"/>
                                <a:gd name="connsiteX4189" fmla="*/ 2810866 w 7425815"/>
                                <a:gd name="connsiteY4189" fmla="*/ 1088369 h 4885545"/>
                                <a:gd name="connsiteX4190" fmla="*/ 2811114 w 7425815"/>
                                <a:gd name="connsiteY4190" fmla="*/ 1070552 h 4885545"/>
                                <a:gd name="connsiteX4191" fmla="*/ 2823768 w 7425815"/>
                                <a:gd name="connsiteY4191" fmla="*/ 1058380 h 4885545"/>
                                <a:gd name="connsiteX4192" fmla="*/ 2804727 w 7425815"/>
                                <a:gd name="connsiteY4192" fmla="*/ 1056980 h 4885545"/>
                                <a:gd name="connsiteX4193" fmla="*/ 2788358 w 7425815"/>
                                <a:gd name="connsiteY4193" fmla="*/ 1031829 h 4885545"/>
                                <a:gd name="connsiteX4194" fmla="*/ 2788688 w 7425815"/>
                                <a:gd name="connsiteY4194" fmla="*/ 1031982 h 4885545"/>
                                <a:gd name="connsiteX4195" fmla="*/ 2788759 w 7425815"/>
                                <a:gd name="connsiteY4195" fmla="*/ 1031829 h 4885545"/>
                                <a:gd name="connsiteX4196" fmla="*/ 2793948 w 7425815"/>
                                <a:gd name="connsiteY4196" fmla="*/ 1034224 h 4885545"/>
                                <a:gd name="connsiteX4197" fmla="*/ 2793941 w 7425815"/>
                                <a:gd name="connsiteY4197" fmla="*/ 1034633 h 4885545"/>
                                <a:gd name="connsiteX4198" fmla="*/ 2809265 w 7425815"/>
                                <a:gd name="connsiteY4198" fmla="*/ 1050493 h 4885545"/>
                                <a:gd name="connsiteX4199" fmla="*/ 2831866 w 7425815"/>
                                <a:gd name="connsiteY4199" fmla="*/ 1050593 h 4885545"/>
                                <a:gd name="connsiteX4200" fmla="*/ 2831868 w 7425815"/>
                                <a:gd name="connsiteY4200" fmla="*/ 1050591 h 4885545"/>
                                <a:gd name="connsiteX4201" fmla="*/ 2837061 w 7425815"/>
                                <a:gd name="connsiteY4201" fmla="*/ 1052986 h 4885545"/>
                                <a:gd name="connsiteX4202" fmla="*/ 2837061 w 7425815"/>
                                <a:gd name="connsiteY4202" fmla="*/ 1052988 h 4885545"/>
                                <a:gd name="connsiteX4203" fmla="*/ 2837061 w 7425815"/>
                                <a:gd name="connsiteY4203" fmla="*/ 1052988 h 4885545"/>
                                <a:gd name="connsiteX4204" fmla="*/ 2834666 w 7425815"/>
                                <a:gd name="connsiteY4204" fmla="*/ 1058177 h 4885545"/>
                                <a:gd name="connsiteX4205" fmla="*/ 2834662 w 7425815"/>
                                <a:gd name="connsiteY4205" fmla="*/ 1058178 h 4885545"/>
                                <a:gd name="connsiteX4206" fmla="*/ 2818295 w 7425815"/>
                                <a:gd name="connsiteY4206" fmla="*/ 1074145 h 4885545"/>
                                <a:gd name="connsiteX4207" fmla="*/ 2817918 w 7425815"/>
                                <a:gd name="connsiteY4207" fmla="*/ 1095706 h 4885545"/>
                                <a:gd name="connsiteX4208" fmla="*/ 2818299 w 7425815"/>
                                <a:gd name="connsiteY4208" fmla="*/ 1096101 h 4885545"/>
                                <a:gd name="connsiteX4209" fmla="*/ 2815903 w 7425815"/>
                                <a:gd name="connsiteY4209" fmla="*/ 1101690 h 4885545"/>
                                <a:gd name="connsiteX4210" fmla="*/ 2815583 w 7425815"/>
                                <a:gd name="connsiteY4210" fmla="*/ 1101530 h 4885545"/>
                                <a:gd name="connsiteX4211" fmla="*/ 2815502 w 7425815"/>
                                <a:gd name="connsiteY4211" fmla="*/ 1101690 h 4885545"/>
                                <a:gd name="connsiteX4212" fmla="*/ 2810715 w 7425815"/>
                                <a:gd name="connsiteY4212" fmla="*/ 1099294 h 4885545"/>
                                <a:gd name="connsiteX4213" fmla="*/ 2810717 w 7425815"/>
                                <a:gd name="connsiteY4213" fmla="*/ 1098891 h 4885545"/>
                                <a:gd name="connsiteX4214" fmla="*/ 2795145 w 7425815"/>
                                <a:gd name="connsiteY4214" fmla="*/ 1082926 h 4885545"/>
                                <a:gd name="connsiteX4215" fmla="*/ 2772832 w 7425815"/>
                                <a:gd name="connsiteY4215" fmla="*/ 1082535 h 4885545"/>
                                <a:gd name="connsiteX4216" fmla="*/ 2771988 w 7425815"/>
                                <a:gd name="connsiteY4216" fmla="*/ 1083327 h 4885545"/>
                                <a:gd name="connsiteX4217" fmla="*/ 2767204 w 7425815"/>
                                <a:gd name="connsiteY4217" fmla="*/ 1080932 h 4885545"/>
                                <a:gd name="connsiteX4218" fmla="*/ 2767507 w 7425815"/>
                                <a:gd name="connsiteY4218" fmla="*/ 1080273 h 4885545"/>
                                <a:gd name="connsiteX4219" fmla="*/ 2767204 w 7425815"/>
                                <a:gd name="connsiteY4219" fmla="*/ 1080132 h 4885545"/>
                                <a:gd name="connsiteX4220" fmla="*/ 2769598 w 7425815"/>
                                <a:gd name="connsiteY4220" fmla="*/ 1074942 h 4885545"/>
                                <a:gd name="connsiteX4221" fmla="*/ 2770405 w 7425815"/>
                                <a:gd name="connsiteY4221" fmla="*/ 1074953 h 4885545"/>
                                <a:gd name="connsiteX4222" fmla="*/ 2785964 w 7425815"/>
                                <a:gd name="connsiteY4222" fmla="*/ 1059774 h 4885545"/>
                                <a:gd name="connsiteX4223" fmla="*/ 2786357 w 7425815"/>
                                <a:gd name="connsiteY4223" fmla="*/ 1037438 h 4885545"/>
                                <a:gd name="connsiteX4224" fmla="*/ 2785963 w 7425815"/>
                                <a:gd name="connsiteY4224" fmla="*/ 1037019 h 4885545"/>
                                <a:gd name="connsiteX4225" fmla="*/ 2788358 w 7425815"/>
                                <a:gd name="connsiteY4225" fmla="*/ 1031829 h 4885545"/>
                                <a:gd name="connsiteX4226" fmla="*/ 5321937 w 7425815"/>
                                <a:gd name="connsiteY4226" fmla="*/ 1014764 h 4885545"/>
                                <a:gd name="connsiteX4227" fmla="*/ 5312056 w 7425815"/>
                                <a:gd name="connsiteY4227" fmla="*/ 1017857 h 4885545"/>
                                <a:gd name="connsiteX4228" fmla="*/ 5310459 w 7425815"/>
                                <a:gd name="connsiteY4228" fmla="*/ 1037020 h 4885545"/>
                                <a:gd name="connsiteX4229" fmla="*/ 5317646 w 7425815"/>
                                <a:gd name="connsiteY4229" fmla="*/ 1045403 h 4885545"/>
                                <a:gd name="connsiteX4230" fmla="*/ 5329223 w 7425815"/>
                                <a:gd name="connsiteY4230" fmla="*/ 1035423 h 4885545"/>
                                <a:gd name="connsiteX4231" fmla="*/ 5334013 w 7425815"/>
                                <a:gd name="connsiteY4231" fmla="*/ 1035822 h 4885545"/>
                                <a:gd name="connsiteX4232" fmla="*/ 5333614 w 7425815"/>
                                <a:gd name="connsiteY4232" fmla="*/ 1040613 h 4885545"/>
                                <a:gd name="connsiteX4233" fmla="*/ 5322037 w 7425815"/>
                                <a:gd name="connsiteY4233" fmla="*/ 1050593 h 4885545"/>
                                <a:gd name="connsiteX4234" fmla="*/ 5330420 w 7425815"/>
                                <a:gd name="connsiteY4234" fmla="*/ 1060572 h 4885545"/>
                                <a:gd name="connsiteX4235" fmla="*/ 5332416 w 7425815"/>
                                <a:gd name="connsiteY4235" fmla="*/ 1060572 h 4885545"/>
                                <a:gd name="connsiteX4236" fmla="*/ 5356368 w 7425815"/>
                                <a:gd name="connsiteY4236" fmla="*/ 1040613 h 4885545"/>
                                <a:gd name="connsiteX4237" fmla="*/ 5357566 w 7425815"/>
                                <a:gd name="connsiteY4237" fmla="*/ 1021450 h 4885545"/>
                                <a:gd name="connsiteX4238" fmla="*/ 5338404 w 7425815"/>
                                <a:gd name="connsiteY4238" fmla="*/ 1019853 h 4885545"/>
                                <a:gd name="connsiteX4239" fmla="*/ 5337207 w 7425815"/>
                                <a:gd name="connsiteY4239" fmla="*/ 1021051 h 4885545"/>
                                <a:gd name="connsiteX4240" fmla="*/ 5334811 w 7425815"/>
                                <a:gd name="connsiteY4240" fmla="*/ 1021849 h 4885545"/>
                                <a:gd name="connsiteX4241" fmla="*/ 5332416 w 7425815"/>
                                <a:gd name="connsiteY4241" fmla="*/ 1020652 h 4885545"/>
                                <a:gd name="connsiteX4242" fmla="*/ 5331219 w 7425815"/>
                                <a:gd name="connsiteY4242" fmla="*/ 1019454 h 4885545"/>
                                <a:gd name="connsiteX4243" fmla="*/ 5321937 w 7425815"/>
                                <a:gd name="connsiteY4243" fmla="*/ 1014764 h 4885545"/>
                                <a:gd name="connsiteX4244" fmla="*/ 903940 w 7425815"/>
                                <a:gd name="connsiteY4244" fmla="*/ 1004034 h 4885545"/>
                                <a:gd name="connsiteX4245" fmla="*/ 916515 w 7425815"/>
                                <a:gd name="connsiteY4245" fmla="*/ 1013066 h 4885545"/>
                                <a:gd name="connsiteX4246" fmla="*/ 910925 w 7425815"/>
                                <a:gd name="connsiteY4246" fmla="*/ 1016660 h 4885545"/>
                                <a:gd name="connsiteX4247" fmla="*/ 892162 w 7425815"/>
                                <a:gd name="connsiteY4247" fmla="*/ 1012268 h 4885545"/>
                                <a:gd name="connsiteX4248" fmla="*/ 888171 w 7425815"/>
                                <a:gd name="connsiteY4248" fmla="*/ 1030632 h 4885545"/>
                                <a:gd name="connsiteX4249" fmla="*/ 882582 w 7425815"/>
                                <a:gd name="connsiteY4249" fmla="*/ 1034225 h 4885545"/>
                                <a:gd name="connsiteX4250" fmla="*/ 888969 w 7425815"/>
                                <a:gd name="connsiteY4250" fmla="*/ 1006679 h 4885545"/>
                                <a:gd name="connsiteX4251" fmla="*/ 903940 w 7425815"/>
                                <a:gd name="connsiteY4251" fmla="*/ 1004034 h 4885545"/>
                                <a:gd name="connsiteX4252" fmla="*/ 5362755 w 7425815"/>
                                <a:gd name="connsiteY4252" fmla="*/ 995103 h 4885545"/>
                                <a:gd name="connsiteX4253" fmla="*/ 5377526 w 7425815"/>
                                <a:gd name="connsiteY4253" fmla="*/ 996300 h 4885545"/>
                                <a:gd name="connsiteX4254" fmla="*/ 5381518 w 7425815"/>
                                <a:gd name="connsiteY4254" fmla="*/ 1000292 h 4885545"/>
                                <a:gd name="connsiteX4255" fmla="*/ 5380320 w 7425815"/>
                                <a:gd name="connsiteY4255" fmla="*/ 1015063 h 4885545"/>
                                <a:gd name="connsiteX4256" fmla="*/ 5376727 w 7425815"/>
                                <a:gd name="connsiteY4256" fmla="*/ 1018256 h 4885545"/>
                                <a:gd name="connsiteX4257" fmla="*/ 5373534 w 7425815"/>
                                <a:gd name="connsiteY4257" fmla="*/ 1014664 h 4885545"/>
                                <a:gd name="connsiteX4258" fmla="*/ 5373933 w 7425815"/>
                                <a:gd name="connsiteY4258" fmla="*/ 1007877 h 4885545"/>
                                <a:gd name="connsiteX4259" fmla="*/ 5363155 w 7425815"/>
                                <a:gd name="connsiteY4259" fmla="*/ 1017059 h 4885545"/>
                                <a:gd name="connsiteX4260" fmla="*/ 5363554 w 7425815"/>
                                <a:gd name="connsiteY4260" fmla="*/ 1017458 h 4885545"/>
                                <a:gd name="connsiteX4261" fmla="*/ 5361159 w 7425815"/>
                                <a:gd name="connsiteY4261" fmla="*/ 1046201 h 4885545"/>
                                <a:gd name="connsiteX4262" fmla="*/ 5337606 w 7425815"/>
                                <a:gd name="connsiteY4262" fmla="*/ 1066161 h 4885545"/>
                                <a:gd name="connsiteX4263" fmla="*/ 5331618 w 7425815"/>
                                <a:gd name="connsiteY4263" fmla="*/ 1068157 h 4885545"/>
                                <a:gd name="connsiteX4264" fmla="*/ 5326029 w 7425815"/>
                                <a:gd name="connsiteY4264" fmla="*/ 1065363 h 4885545"/>
                                <a:gd name="connsiteX4265" fmla="*/ 5317646 w 7425815"/>
                                <a:gd name="connsiteY4265" fmla="*/ 1055383 h 4885545"/>
                                <a:gd name="connsiteX4266" fmla="*/ 5308463 w 7425815"/>
                                <a:gd name="connsiteY4266" fmla="*/ 1063367 h 4885545"/>
                                <a:gd name="connsiteX4267" fmla="*/ 5308064 w 7425815"/>
                                <a:gd name="connsiteY4267" fmla="*/ 1070552 h 4885545"/>
                                <a:gd name="connsiteX4268" fmla="*/ 5304471 w 7425815"/>
                                <a:gd name="connsiteY4268" fmla="*/ 1073746 h 4885545"/>
                                <a:gd name="connsiteX4269" fmla="*/ 5301278 w 7425815"/>
                                <a:gd name="connsiteY4269" fmla="*/ 1070153 h 4885545"/>
                                <a:gd name="connsiteX4270" fmla="*/ 5301677 w 7425815"/>
                                <a:gd name="connsiteY4270" fmla="*/ 1064964 h 4885545"/>
                                <a:gd name="connsiteX4271" fmla="*/ 5296487 w 7425815"/>
                                <a:gd name="connsiteY4271" fmla="*/ 1064564 h 4885545"/>
                                <a:gd name="connsiteX4272" fmla="*/ 5293294 w 7425815"/>
                                <a:gd name="connsiteY4272" fmla="*/ 1060972 h 4885545"/>
                                <a:gd name="connsiteX4273" fmla="*/ 5296886 w 7425815"/>
                                <a:gd name="connsiteY4273" fmla="*/ 1057778 h 4885545"/>
                                <a:gd name="connsiteX4274" fmla="*/ 5304072 w 7425815"/>
                                <a:gd name="connsiteY4274" fmla="*/ 1058177 h 4885545"/>
                                <a:gd name="connsiteX4275" fmla="*/ 5313254 w 7425815"/>
                                <a:gd name="connsiteY4275" fmla="*/ 1050193 h 4885545"/>
                                <a:gd name="connsiteX4276" fmla="*/ 5305669 w 7425815"/>
                                <a:gd name="connsiteY4276" fmla="*/ 1041411 h 4885545"/>
                                <a:gd name="connsiteX4277" fmla="*/ 5308064 w 7425815"/>
                                <a:gd name="connsiteY4277" fmla="*/ 1012668 h 4885545"/>
                                <a:gd name="connsiteX4278" fmla="*/ 5335610 w 7425815"/>
                                <a:gd name="connsiteY4278" fmla="*/ 1013865 h 4885545"/>
                                <a:gd name="connsiteX4279" fmla="*/ 5357167 w 7425815"/>
                                <a:gd name="connsiteY4279" fmla="*/ 1012268 h 4885545"/>
                                <a:gd name="connsiteX4280" fmla="*/ 5369143 w 7425815"/>
                                <a:gd name="connsiteY4280" fmla="*/ 1002288 h 4885545"/>
                                <a:gd name="connsiteX4281" fmla="*/ 5362356 w 7425815"/>
                                <a:gd name="connsiteY4281" fmla="*/ 1001889 h 4885545"/>
                                <a:gd name="connsiteX4282" fmla="*/ 5359163 w 7425815"/>
                                <a:gd name="connsiteY4282" fmla="*/ 998296 h 4885545"/>
                                <a:gd name="connsiteX4283" fmla="*/ 5362755 w 7425815"/>
                                <a:gd name="connsiteY4283" fmla="*/ 995103 h 4885545"/>
                                <a:gd name="connsiteX4284" fmla="*/ 6654316 w 7425815"/>
                                <a:gd name="connsiteY4284" fmla="*/ 988071 h 4885545"/>
                                <a:gd name="connsiteX4285" fmla="*/ 6654163 w 7425815"/>
                                <a:gd name="connsiteY4285" fmla="*/ 995103 h 4885545"/>
                                <a:gd name="connsiteX4286" fmla="*/ 6648606 w 7425815"/>
                                <a:gd name="connsiteY4286" fmla="*/ 1000497 h 4885545"/>
                                <a:gd name="connsiteX4287" fmla="*/ 6656259 w 7425815"/>
                                <a:gd name="connsiteY4287" fmla="*/ 1000642 h 4885545"/>
                                <a:gd name="connsiteX4288" fmla="*/ 6661970 w 7425815"/>
                                <a:gd name="connsiteY4288" fmla="*/ 1006418 h 4885545"/>
                                <a:gd name="connsiteX4289" fmla="*/ 6662146 w 7425815"/>
                                <a:gd name="connsiteY4289" fmla="*/ 998297 h 4885545"/>
                                <a:gd name="connsiteX4290" fmla="*/ 6666973 w 7425815"/>
                                <a:gd name="connsiteY4290" fmla="*/ 993470 h 4885545"/>
                                <a:gd name="connsiteX4291" fmla="*/ 6659353 w 7425815"/>
                                <a:gd name="connsiteY4291" fmla="*/ 993107 h 4885545"/>
                                <a:gd name="connsiteX4292" fmla="*/ 6649373 w 7425815"/>
                                <a:gd name="connsiteY4292" fmla="*/ 974344 h 4885545"/>
                                <a:gd name="connsiteX4293" fmla="*/ 6654563 w 7425815"/>
                                <a:gd name="connsiteY4293" fmla="*/ 976739 h 4885545"/>
                                <a:gd name="connsiteX4294" fmla="*/ 6654538 w 7425815"/>
                                <a:gd name="connsiteY4294" fmla="*/ 977912 h 4885545"/>
                                <a:gd name="connsiteX4295" fmla="*/ 6662547 w 7425815"/>
                                <a:gd name="connsiteY4295" fmla="*/ 985922 h 4885545"/>
                                <a:gd name="connsiteX4296" fmla="*/ 6674521 w 7425815"/>
                                <a:gd name="connsiteY4296" fmla="*/ 985922 h 4885545"/>
                                <a:gd name="connsiteX4297" fmla="*/ 6675321 w 7425815"/>
                                <a:gd name="connsiteY4297" fmla="*/ 985122 h 4885545"/>
                                <a:gd name="connsiteX4298" fmla="*/ 6680511 w 7425815"/>
                                <a:gd name="connsiteY4298" fmla="*/ 987517 h 4885545"/>
                                <a:gd name="connsiteX4299" fmla="*/ 6678115 w 7425815"/>
                                <a:gd name="connsiteY4299" fmla="*/ 992707 h 4885545"/>
                                <a:gd name="connsiteX4300" fmla="*/ 6678059 w 7425815"/>
                                <a:gd name="connsiteY4300" fmla="*/ 992764 h 4885545"/>
                                <a:gd name="connsiteX4301" fmla="*/ 6677716 w 7425815"/>
                                <a:gd name="connsiteY4301" fmla="*/ 993506 h 4885545"/>
                                <a:gd name="connsiteX4302" fmla="*/ 6677183 w 7425815"/>
                                <a:gd name="connsiteY4302" fmla="*/ 993640 h 4885545"/>
                                <a:gd name="connsiteX4303" fmla="*/ 6669333 w 7425815"/>
                                <a:gd name="connsiteY4303" fmla="*/ 1001490 h 4885545"/>
                                <a:gd name="connsiteX4304" fmla="*/ 6669333 w 7425815"/>
                                <a:gd name="connsiteY4304" fmla="*/ 1013865 h 4885545"/>
                                <a:gd name="connsiteX4305" fmla="*/ 6669333 w 7425815"/>
                                <a:gd name="connsiteY4305" fmla="*/ 1013866 h 4885545"/>
                                <a:gd name="connsiteX4306" fmla="*/ 6666539 w 7425815"/>
                                <a:gd name="connsiteY4306" fmla="*/ 1019455 h 4885545"/>
                                <a:gd name="connsiteX4307" fmla="*/ 6661748 w 7425815"/>
                                <a:gd name="connsiteY4307" fmla="*/ 1017060 h 4885545"/>
                                <a:gd name="connsiteX4308" fmla="*/ 6653116 w 7425815"/>
                                <a:gd name="connsiteY4308" fmla="*/ 1008128 h 4885545"/>
                                <a:gd name="connsiteX4309" fmla="*/ 6640994 w 7425815"/>
                                <a:gd name="connsiteY4309" fmla="*/ 1007886 h 4885545"/>
                                <a:gd name="connsiteX4310" fmla="*/ 6640591 w 7425815"/>
                                <a:gd name="connsiteY4310" fmla="*/ 1008277 h 4885545"/>
                                <a:gd name="connsiteX4311" fmla="*/ 6635799 w 7425815"/>
                                <a:gd name="connsiteY4311" fmla="*/ 1005882 h 4885545"/>
                                <a:gd name="connsiteX4312" fmla="*/ 6635881 w 7425815"/>
                                <a:gd name="connsiteY4312" fmla="*/ 1005705 h 4885545"/>
                                <a:gd name="connsiteX4313" fmla="*/ 6635400 w 7425815"/>
                                <a:gd name="connsiteY4313" fmla="*/ 1005483 h 4885545"/>
                                <a:gd name="connsiteX4314" fmla="*/ 6637795 w 7425815"/>
                                <a:gd name="connsiteY4314" fmla="*/ 1000292 h 4885545"/>
                                <a:gd name="connsiteX4315" fmla="*/ 6638579 w 7425815"/>
                                <a:gd name="connsiteY4315" fmla="*/ 1000307 h 4885545"/>
                                <a:gd name="connsiteX4316" fmla="*/ 6646978 w 7425815"/>
                                <a:gd name="connsiteY4316" fmla="*/ 991910 h 4885545"/>
                                <a:gd name="connsiteX4317" fmla="*/ 6646978 w 7425815"/>
                                <a:gd name="connsiteY4317" fmla="*/ 980733 h 4885545"/>
                                <a:gd name="connsiteX4318" fmla="*/ 6646178 w 7425815"/>
                                <a:gd name="connsiteY4318" fmla="*/ 979933 h 4885545"/>
                                <a:gd name="connsiteX4319" fmla="*/ 6648574 w 7425815"/>
                                <a:gd name="connsiteY4319" fmla="*/ 974743 h 4885545"/>
                                <a:gd name="connsiteX4320" fmla="*/ 6649081 w 7425815"/>
                                <a:gd name="connsiteY4320" fmla="*/ 974977 h 4885545"/>
                                <a:gd name="connsiteX4321" fmla="*/ 6587731 w 7425815"/>
                                <a:gd name="connsiteY4321" fmla="*/ 964724 h 4885545"/>
                                <a:gd name="connsiteX4322" fmla="*/ 6587497 w 7425815"/>
                                <a:gd name="connsiteY4322" fmla="*/ 981531 h 4885545"/>
                                <a:gd name="connsiteX4323" fmla="*/ 6574649 w 7425815"/>
                                <a:gd name="connsiteY4323" fmla="*/ 993665 h 4885545"/>
                                <a:gd name="connsiteX4324" fmla="*/ 6591889 w 7425815"/>
                                <a:gd name="connsiteY4324" fmla="*/ 993905 h 4885545"/>
                                <a:gd name="connsiteX4325" fmla="*/ 6604420 w 7425815"/>
                                <a:gd name="connsiteY4325" fmla="*/ 1006938 h 4885545"/>
                                <a:gd name="connsiteX4326" fmla="*/ 6604662 w 7425815"/>
                                <a:gd name="connsiteY4326" fmla="*/ 989515 h 4885545"/>
                                <a:gd name="connsiteX4327" fmla="*/ 6617321 w 7425815"/>
                                <a:gd name="connsiteY4327" fmla="*/ 977343 h 4885545"/>
                                <a:gd name="connsiteX4328" fmla="*/ 6598275 w 7425815"/>
                                <a:gd name="connsiteY4328" fmla="*/ 975942 h 4885545"/>
                                <a:gd name="connsiteX4329" fmla="*/ 6582707 w 7425815"/>
                                <a:gd name="connsiteY4329" fmla="*/ 950392 h 4885545"/>
                                <a:gd name="connsiteX4330" fmla="*/ 6587896 w 7425815"/>
                                <a:gd name="connsiteY4330" fmla="*/ 952787 h 4885545"/>
                                <a:gd name="connsiteX4331" fmla="*/ 6587879 w 7425815"/>
                                <a:gd name="connsiteY4331" fmla="*/ 953996 h 4885545"/>
                                <a:gd name="connsiteX4332" fmla="*/ 6602816 w 7425815"/>
                                <a:gd name="connsiteY4332" fmla="*/ 969455 h 4885545"/>
                                <a:gd name="connsiteX4333" fmla="*/ 6625421 w 7425815"/>
                                <a:gd name="connsiteY4333" fmla="*/ 969554 h 4885545"/>
                                <a:gd name="connsiteX4334" fmla="*/ 6626533 w 7425815"/>
                                <a:gd name="connsiteY4334" fmla="*/ 970067 h 4885545"/>
                                <a:gd name="connsiteX4335" fmla="*/ 6630611 w 7425815"/>
                                <a:gd name="connsiteY4335" fmla="*/ 971949 h 4885545"/>
                                <a:gd name="connsiteX4336" fmla="*/ 6630611 w 7425815"/>
                                <a:gd name="connsiteY4336" fmla="*/ 971950 h 4885545"/>
                                <a:gd name="connsiteX4337" fmla="*/ 6630611 w 7425815"/>
                                <a:gd name="connsiteY4337" fmla="*/ 971950 h 4885545"/>
                                <a:gd name="connsiteX4338" fmla="*/ 6628854 w 7425815"/>
                                <a:gd name="connsiteY4338" fmla="*/ 975755 h 4885545"/>
                                <a:gd name="connsiteX4339" fmla="*/ 6628215 w 7425815"/>
                                <a:gd name="connsiteY4339" fmla="*/ 977139 h 4885545"/>
                                <a:gd name="connsiteX4340" fmla="*/ 6611848 w 7425815"/>
                                <a:gd name="connsiteY4340" fmla="*/ 993108 h 4885545"/>
                                <a:gd name="connsiteX4341" fmla="*/ 6611477 w 7425815"/>
                                <a:gd name="connsiteY4341" fmla="*/ 1014277 h 4885545"/>
                                <a:gd name="connsiteX4342" fmla="*/ 6611848 w 7425815"/>
                                <a:gd name="connsiteY4342" fmla="*/ 1014664 h 4885545"/>
                                <a:gd name="connsiteX4343" fmla="*/ 6611454 w 7425815"/>
                                <a:gd name="connsiteY4343" fmla="*/ 1015585 h 4885545"/>
                                <a:gd name="connsiteX4344" fmla="*/ 6611449 w 7425815"/>
                                <a:gd name="connsiteY4344" fmla="*/ 1015862 h 4885545"/>
                                <a:gd name="connsiteX4345" fmla="*/ 6610651 w 7425815"/>
                                <a:gd name="connsiteY4345" fmla="*/ 1017459 h 4885545"/>
                                <a:gd name="connsiteX4346" fmla="*/ 6609453 w 7425815"/>
                                <a:gd name="connsiteY4346" fmla="*/ 1020253 h 4885545"/>
                                <a:gd name="connsiteX4347" fmla="*/ 6609294 w 7425815"/>
                                <a:gd name="connsiteY4347" fmla="*/ 1020173 h 4885545"/>
                                <a:gd name="connsiteX4348" fmla="*/ 6609054 w 7425815"/>
                                <a:gd name="connsiteY4348" fmla="*/ 1020653 h 4885545"/>
                                <a:gd name="connsiteX4349" fmla="*/ 6604262 w 7425815"/>
                                <a:gd name="connsiteY4349" fmla="*/ 1018257 h 4885545"/>
                                <a:gd name="connsiteX4350" fmla="*/ 6604273 w 7425815"/>
                                <a:gd name="connsiteY4350" fmla="*/ 1017459 h 4885545"/>
                                <a:gd name="connsiteX4351" fmla="*/ 6588695 w 7425815"/>
                                <a:gd name="connsiteY4351" fmla="*/ 1001489 h 4885545"/>
                                <a:gd name="connsiteX4352" fmla="*/ 6566772 w 7425815"/>
                                <a:gd name="connsiteY4352" fmla="*/ 1001105 h 4885545"/>
                                <a:gd name="connsiteX4353" fmla="*/ 6565940 w 7425815"/>
                                <a:gd name="connsiteY4353" fmla="*/ 1001890 h 4885545"/>
                                <a:gd name="connsiteX4354" fmla="*/ 6561149 w 7425815"/>
                                <a:gd name="connsiteY4354" fmla="*/ 999495 h 4885545"/>
                                <a:gd name="connsiteX4355" fmla="*/ 6561383 w 7425815"/>
                                <a:gd name="connsiteY4355" fmla="*/ 998988 h 4885545"/>
                                <a:gd name="connsiteX4356" fmla="*/ 6560750 w 7425815"/>
                                <a:gd name="connsiteY4356" fmla="*/ 998695 h 4885545"/>
                                <a:gd name="connsiteX4357" fmla="*/ 6563145 w 7425815"/>
                                <a:gd name="connsiteY4357" fmla="*/ 993505 h 4885545"/>
                                <a:gd name="connsiteX4358" fmla="*/ 6564347 w 7425815"/>
                                <a:gd name="connsiteY4358" fmla="*/ 993522 h 4885545"/>
                                <a:gd name="connsiteX4359" fmla="*/ 6579912 w 7425815"/>
                                <a:gd name="connsiteY4359" fmla="*/ 978337 h 4885545"/>
                                <a:gd name="connsiteX4360" fmla="*/ 6580290 w 7425815"/>
                                <a:gd name="connsiteY4360" fmla="*/ 956809 h 4885545"/>
                                <a:gd name="connsiteX4361" fmla="*/ 6579512 w 7425815"/>
                                <a:gd name="connsiteY4361" fmla="*/ 955981 h 4885545"/>
                                <a:gd name="connsiteX4362" fmla="*/ 6581907 w 7425815"/>
                                <a:gd name="connsiteY4362" fmla="*/ 950791 h 4885545"/>
                                <a:gd name="connsiteX4363" fmla="*/ 6582415 w 7425815"/>
                                <a:gd name="connsiteY4363" fmla="*/ 951025 h 4885545"/>
                                <a:gd name="connsiteX4364" fmla="*/ 2423791 w 7425815"/>
                                <a:gd name="connsiteY4364" fmla="*/ 877439 h 4885545"/>
                                <a:gd name="connsiteX4365" fmla="*/ 2413911 w 7425815"/>
                                <a:gd name="connsiteY4365" fmla="*/ 880532 h 4885545"/>
                                <a:gd name="connsiteX4366" fmla="*/ 2412313 w 7425815"/>
                                <a:gd name="connsiteY4366" fmla="*/ 899695 h 4885545"/>
                                <a:gd name="connsiteX4367" fmla="*/ 2419499 w 7425815"/>
                                <a:gd name="connsiteY4367" fmla="*/ 908078 h 4885545"/>
                                <a:gd name="connsiteX4368" fmla="*/ 2431077 w 7425815"/>
                                <a:gd name="connsiteY4368" fmla="*/ 898098 h 4885545"/>
                                <a:gd name="connsiteX4369" fmla="*/ 2435867 w 7425815"/>
                                <a:gd name="connsiteY4369" fmla="*/ 898497 h 4885545"/>
                                <a:gd name="connsiteX4370" fmla="*/ 2435468 w 7425815"/>
                                <a:gd name="connsiteY4370" fmla="*/ 903287 h 4885545"/>
                                <a:gd name="connsiteX4371" fmla="*/ 2423891 w 7425815"/>
                                <a:gd name="connsiteY4371" fmla="*/ 913267 h 4885545"/>
                                <a:gd name="connsiteX4372" fmla="*/ 2432274 w 7425815"/>
                                <a:gd name="connsiteY4372" fmla="*/ 923247 h 4885545"/>
                                <a:gd name="connsiteX4373" fmla="*/ 2434270 w 7425815"/>
                                <a:gd name="connsiteY4373" fmla="*/ 923247 h 4885545"/>
                                <a:gd name="connsiteX4374" fmla="*/ 2458222 w 7425815"/>
                                <a:gd name="connsiteY4374" fmla="*/ 903287 h 4885545"/>
                                <a:gd name="connsiteX4375" fmla="*/ 2459421 w 7425815"/>
                                <a:gd name="connsiteY4375" fmla="*/ 884125 h 4885545"/>
                                <a:gd name="connsiteX4376" fmla="*/ 2440257 w 7425815"/>
                                <a:gd name="connsiteY4376" fmla="*/ 882528 h 4885545"/>
                                <a:gd name="connsiteX4377" fmla="*/ 2439060 w 7425815"/>
                                <a:gd name="connsiteY4377" fmla="*/ 883726 h 4885545"/>
                                <a:gd name="connsiteX4378" fmla="*/ 2436666 w 7425815"/>
                                <a:gd name="connsiteY4378" fmla="*/ 884524 h 4885545"/>
                                <a:gd name="connsiteX4379" fmla="*/ 2434270 w 7425815"/>
                                <a:gd name="connsiteY4379" fmla="*/ 883326 h 4885545"/>
                                <a:gd name="connsiteX4380" fmla="*/ 2433073 w 7425815"/>
                                <a:gd name="connsiteY4380" fmla="*/ 882129 h 4885545"/>
                                <a:gd name="connsiteX4381" fmla="*/ 2423791 w 7425815"/>
                                <a:gd name="connsiteY4381" fmla="*/ 877439 h 4885545"/>
                                <a:gd name="connsiteX4382" fmla="*/ 4681522 w 7425815"/>
                                <a:gd name="connsiteY4382" fmla="*/ 870303 h 4885545"/>
                                <a:gd name="connsiteX4383" fmla="*/ 4694097 w 7425815"/>
                                <a:gd name="connsiteY4383" fmla="*/ 879335 h 4885545"/>
                                <a:gd name="connsiteX4384" fmla="*/ 4688508 w 7425815"/>
                                <a:gd name="connsiteY4384" fmla="*/ 882929 h 4885545"/>
                                <a:gd name="connsiteX4385" fmla="*/ 4669746 w 7425815"/>
                                <a:gd name="connsiteY4385" fmla="*/ 878537 h 4885545"/>
                                <a:gd name="connsiteX4386" fmla="*/ 4665754 w 7425815"/>
                                <a:gd name="connsiteY4386" fmla="*/ 896901 h 4885545"/>
                                <a:gd name="connsiteX4387" fmla="*/ 4660164 w 7425815"/>
                                <a:gd name="connsiteY4387" fmla="*/ 900494 h 4885545"/>
                                <a:gd name="connsiteX4388" fmla="*/ 4666552 w 7425815"/>
                                <a:gd name="connsiteY4388" fmla="*/ 872948 h 4885545"/>
                                <a:gd name="connsiteX4389" fmla="*/ 4681522 w 7425815"/>
                                <a:gd name="connsiteY4389" fmla="*/ 870303 h 4885545"/>
                                <a:gd name="connsiteX4390" fmla="*/ 2464610 w 7425815"/>
                                <a:gd name="connsiteY4390" fmla="*/ 857778 h 4885545"/>
                                <a:gd name="connsiteX4391" fmla="*/ 2479381 w 7425815"/>
                                <a:gd name="connsiteY4391" fmla="*/ 858975 h 4885545"/>
                                <a:gd name="connsiteX4392" fmla="*/ 2483373 w 7425815"/>
                                <a:gd name="connsiteY4392" fmla="*/ 862967 h 4885545"/>
                                <a:gd name="connsiteX4393" fmla="*/ 2482175 w 7425815"/>
                                <a:gd name="connsiteY4393" fmla="*/ 877738 h 4885545"/>
                                <a:gd name="connsiteX4394" fmla="*/ 2478582 w 7425815"/>
                                <a:gd name="connsiteY4394" fmla="*/ 880931 h 4885545"/>
                                <a:gd name="connsiteX4395" fmla="*/ 2475389 w 7425815"/>
                                <a:gd name="connsiteY4395" fmla="*/ 877339 h 4885545"/>
                                <a:gd name="connsiteX4396" fmla="*/ 2475788 w 7425815"/>
                                <a:gd name="connsiteY4396" fmla="*/ 870552 h 4885545"/>
                                <a:gd name="connsiteX4397" fmla="*/ 2465010 w 7425815"/>
                                <a:gd name="connsiteY4397" fmla="*/ 879734 h 4885545"/>
                                <a:gd name="connsiteX4398" fmla="*/ 2465409 w 7425815"/>
                                <a:gd name="connsiteY4398" fmla="*/ 880133 h 4885545"/>
                                <a:gd name="connsiteX4399" fmla="*/ 2463014 w 7425815"/>
                                <a:gd name="connsiteY4399" fmla="*/ 908876 h 4885545"/>
                                <a:gd name="connsiteX4400" fmla="*/ 2439460 w 7425815"/>
                                <a:gd name="connsiteY4400" fmla="*/ 928836 h 4885545"/>
                                <a:gd name="connsiteX4401" fmla="*/ 2433471 w 7425815"/>
                                <a:gd name="connsiteY4401" fmla="*/ 930832 h 4885545"/>
                                <a:gd name="connsiteX4402" fmla="*/ 2427882 w 7425815"/>
                                <a:gd name="connsiteY4402" fmla="*/ 928038 h 4885545"/>
                                <a:gd name="connsiteX4403" fmla="*/ 2419499 w 7425815"/>
                                <a:gd name="connsiteY4403" fmla="*/ 918058 h 4885545"/>
                                <a:gd name="connsiteX4404" fmla="*/ 2410318 w 7425815"/>
                                <a:gd name="connsiteY4404" fmla="*/ 926042 h 4885545"/>
                                <a:gd name="connsiteX4405" fmla="*/ 2409918 w 7425815"/>
                                <a:gd name="connsiteY4405" fmla="*/ 933227 h 4885545"/>
                                <a:gd name="connsiteX4406" fmla="*/ 2406325 w 7425815"/>
                                <a:gd name="connsiteY4406" fmla="*/ 936421 h 4885545"/>
                                <a:gd name="connsiteX4407" fmla="*/ 2403133 w 7425815"/>
                                <a:gd name="connsiteY4407" fmla="*/ 932828 h 4885545"/>
                                <a:gd name="connsiteX4408" fmla="*/ 2403531 w 7425815"/>
                                <a:gd name="connsiteY4408" fmla="*/ 927639 h 4885545"/>
                                <a:gd name="connsiteX4409" fmla="*/ 2398341 w 7425815"/>
                                <a:gd name="connsiteY4409" fmla="*/ 927239 h 4885545"/>
                                <a:gd name="connsiteX4410" fmla="*/ 2395148 w 7425815"/>
                                <a:gd name="connsiteY4410" fmla="*/ 923647 h 4885545"/>
                                <a:gd name="connsiteX4411" fmla="*/ 2398741 w 7425815"/>
                                <a:gd name="connsiteY4411" fmla="*/ 920453 h 4885545"/>
                                <a:gd name="connsiteX4412" fmla="*/ 2405927 w 7425815"/>
                                <a:gd name="connsiteY4412" fmla="*/ 920852 h 4885545"/>
                                <a:gd name="connsiteX4413" fmla="*/ 2415109 w 7425815"/>
                                <a:gd name="connsiteY4413" fmla="*/ 912868 h 4885545"/>
                                <a:gd name="connsiteX4414" fmla="*/ 2407524 w 7425815"/>
                                <a:gd name="connsiteY4414" fmla="*/ 904086 h 4885545"/>
                                <a:gd name="connsiteX4415" fmla="*/ 2409918 w 7425815"/>
                                <a:gd name="connsiteY4415" fmla="*/ 875343 h 4885545"/>
                                <a:gd name="connsiteX4416" fmla="*/ 2437464 w 7425815"/>
                                <a:gd name="connsiteY4416" fmla="*/ 876540 h 4885545"/>
                                <a:gd name="connsiteX4417" fmla="*/ 2459022 w 7425815"/>
                                <a:gd name="connsiteY4417" fmla="*/ 874943 h 4885545"/>
                                <a:gd name="connsiteX4418" fmla="*/ 2470998 w 7425815"/>
                                <a:gd name="connsiteY4418" fmla="*/ 864963 h 4885545"/>
                                <a:gd name="connsiteX4419" fmla="*/ 2464211 w 7425815"/>
                                <a:gd name="connsiteY4419" fmla="*/ 864564 h 4885545"/>
                                <a:gd name="connsiteX4420" fmla="*/ 2461018 w 7425815"/>
                                <a:gd name="connsiteY4420" fmla="*/ 860971 h 4885545"/>
                                <a:gd name="connsiteX4421" fmla="*/ 2464610 w 7425815"/>
                                <a:gd name="connsiteY4421" fmla="*/ 857778 h 4885545"/>
                                <a:gd name="connsiteX4422" fmla="*/ 3712617 w 7425815"/>
                                <a:gd name="connsiteY4422" fmla="*/ 815609 h 4885545"/>
                                <a:gd name="connsiteX4423" fmla="*/ 3712473 w 7425815"/>
                                <a:gd name="connsiteY4423" fmla="*/ 822251 h 4885545"/>
                                <a:gd name="connsiteX4424" fmla="*/ 3706512 w 7425815"/>
                                <a:gd name="connsiteY4424" fmla="*/ 828035 h 4885545"/>
                                <a:gd name="connsiteX4425" fmla="*/ 3714563 w 7425815"/>
                                <a:gd name="connsiteY4425" fmla="*/ 828188 h 4885545"/>
                                <a:gd name="connsiteX4426" fmla="*/ 3720274 w 7425815"/>
                                <a:gd name="connsiteY4426" fmla="*/ 833964 h 4885545"/>
                                <a:gd name="connsiteX4427" fmla="*/ 3720450 w 7425815"/>
                                <a:gd name="connsiteY4427" fmla="*/ 825844 h 4885545"/>
                                <a:gd name="connsiteX4428" fmla="*/ 3725278 w 7425815"/>
                                <a:gd name="connsiteY4428" fmla="*/ 821016 h 4885545"/>
                                <a:gd name="connsiteX4429" fmla="*/ 3717657 w 7425815"/>
                                <a:gd name="connsiteY4429" fmla="*/ 820653 h 4885545"/>
                                <a:gd name="connsiteX4430" fmla="*/ 3707681 w 7425815"/>
                                <a:gd name="connsiteY4430" fmla="*/ 801491 h 4885545"/>
                                <a:gd name="connsiteX4431" fmla="*/ 3712873 w 7425815"/>
                                <a:gd name="connsiteY4431" fmla="*/ 803886 h 4885545"/>
                                <a:gd name="connsiteX4432" fmla="*/ 3712838 w 7425815"/>
                                <a:gd name="connsiteY4432" fmla="*/ 805450 h 4885545"/>
                                <a:gd name="connsiteX4433" fmla="*/ 3720851 w 7425815"/>
                                <a:gd name="connsiteY4433" fmla="*/ 813468 h 4885545"/>
                                <a:gd name="connsiteX4434" fmla="*/ 3732826 w 7425815"/>
                                <a:gd name="connsiteY4434" fmla="*/ 813468 h 4885545"/>
                                <a:gd name="connsiteX4435" fmla="*/ 3733625 w 7425815"/>
                                <a:gd name="connsiteY4435" fmla="*/ 812669 h 4885545"/>
                                <a:gd name="connsiteX4436" fmla="*/ 3738815 w 7425815"/>
                                <a:gd name="connsiteY4436" fmla="*/ 815064 h 4885545"/>
                                <a:gd name="connsiteX4437" fmla="*/ 3736419 w 7425815"/>
                                <a:gd name="connsiteY4437" fmla="*/ 820254 h 4885545"/>
                                <a:gd name="connsiteX4438" fmla="*/ 3736363 w 7425815"/>
                                <a:gd name="connsiteY4438" fmla="*/ 820311 h 4885545"/>
                                <a:gd name="connsiteX4439" fmla="*/ 3736020 w 7425815"/>
                                <a:gd name="connsiteY4439" fmla="*/ 821053 h 4885545"/>
                                <a:gd name="connsiteX4440" fmla="*/ 3735487 w 7425815"/>
                                <a:gd name="connsiteY4440" fmla="*/ 821186 h 4885545"/>
                                <a:gd name="connsiteX4441" fmla="*/ 3727637 w 7425815"/>
                                <a:gd name="connsiteY4441" fmla="*/ 829037 h 4885545"/>
                                <a:gd name="connsiteX4442" fmla="*/ 3727637 w 7425815"/>
                                <a:gd name="connsiteY4442" fmla="*/ 841411 h 4885545"/>
                                <a:gd name="connsiteX4443" fmla="*/ 3727637 w 7425815"/>
                                <a:gd name="connsiteY4443" fmla="*/ 841412 h 4885545"/>
                                <a:gd name="connsiteX4444" fmla="*/ 3724843 w 7425815"/>
                                <a:gd name="connsiteY4444" fmla="*/ 847001 h 4885545"/>
                                <a:gd name="connsiteX4445" fmla="*/ 3720052 w 7425815"/>
                                <a:gd name="connsiteY4445" fmla="*/ 844606 h 4885545"/>
                                <a:gd name="connsiteX4446" fmla="*/ 3711424 w 7425815"/>
                                <a:gd name="connsiteY4446" fmla="*/ 835674 h 4885545"/>
                                <a:gd name="connsiteX4447" fmla="*/ 3698901 w 7425815"/>
                                <a:gd name="connsiteY4447" fmla="*/ 835424 h 4885545"/>
                                <a:gd name="connsiteX4448" fmla="*/ 3698901 w 7425815"/>
                                <a:gd name="connsiteY4448" fmla="*/ 835424 h 4885545"/>
                                <a:gd name="connsiteX4449" fmla="*/ 3698887 w 7425815"/>
                                <a:gd name="connsiteY4449" fmla="*/ 835417 h 4885545"/>
                                <a:gd name="connsiteX4450" fmla="*/ 3693711 w 7425815"/>
                                <a:gd name="connsiteY4450" fmla="*/ 833029 h 4885545"/>
                                <a:gd name="connsiteX4451" fmla="*/ 3696106 w 7425815"/>
                                <a:gd name="connsiteY4451" fmla="*/ 827838 h 4885545"/>
                                <a:gd name="connsiteX4452" fmla="*/ 3696501 w 7425815"/>
                                <a:gd name="connsiteY4452" fmla="*/ 827846 h 4885545"/>
                                <a:gd name="connsiteX4453" fmla="*/ 3696505 w 7425815"/>
                                <a:gd name="connsiteY4453" fmla="*/ 827839 h 4885545"/>
                                <a:gd name="connsiteX4454" fmla="*/ 3705287 w 7425815"/>
                                <a:gd name="connsiteY4454" fmla="*/ 819057 h 4885545"/>
                                <a:gd name="connsiteX4455" fmla="*/ 3705287 w 7425815"/>
                                <a:gd name="connsiteY4455" fmla="*/ 808279 h 4885545"/>
                                <a:gd name="connsiteX4456" fmla="*/ 3704488 w 7425815"/>
                                <a:gd name="connsiteY4456" fmla="*/ 807479 h 4885545"/>
                                <a:gd name="connsiteX4457" fmla="*/ 3706884 w 7425815"/>
                                <a:gd name="connsiteY4457" fmla="*/ 802289 h 4885545"/>
                                <a:gd name="connsiteX4458" fmla="*/ 3707239 w 7425815"/>
                                <a:gd name="connsiteY4458" fmla="*/ 802453 h 4885545"/>
                                <a:gd name="connsiteX4459" fmla="*/ 3646058 w 7425815"/>
                                <a:gd name="connsiteY4459" fmla="*/ 791878 h 4885545"/>
                                <a:gd name="connsiteX4460" fmla="*/ 3645818 w 7425815"/>
                                <a:gd name="connsiteY4460" fmla="*/ 809077 h 4885545"/>
                                <a:gd name="connsiteX4461" fmla="*/ 3632969 w 7425815"/>
                                <a:gd name="connsiteY4461" fmla="*/ 821212 h 4885545"/>
                                <a:gd name="connsiteX4462" fmla="*/ 3650211 w 7425815"/>
                                <a:gd name="connsiteY4462" fmla="*/ 821451 h 4885545"/>
                                <a:gd name="connsiteX4463" fmla="*/ 3663134 w 7425815"/>
                                <a:gd name="connsiteY4463" fmla="*/ 834888 h 4885545"/>
                                <a:gd name="connsiteX4464" fmla="*/ 3663385 w 7425815"/>
                                <a:gd name="connsiteY4464" fmla="*/ 816662 h 4885545"/>
                                <a:gd name="connsiteX4465" fmla="*/ 3676001 w 7425815"/>
                                <a:gd name="connsiteY4465" fmla="*/ 804517 h 4885545"/>
                                <a:gd name="connsiteX4466" fmla="*/ 3656599 w 7425815"/>
                                <a:gd name="connsiteY4466" fmla="*/ 803089 h 4885545"/>
                                <a:gd name="connsiteX4467" fmla="*/ 3640230 w 7425815"/>
                                <a:gd name="connsiteY4467" fmla="*/ 777938 h 4885545"/>
                                <a:gd name="connsiteX4468" fmla="*/ 3640888 w 7425815"/>
                                <a:gd name="connsiteY4468" fmla="*/ 778243 h 4885545"/>
                                <a:gd name="connsiteX4469" fmla="*/ 3641030 w 7425815"/>
                                <a:gd name="connsiteY4469" fmla="*/ 777938 h 4885545"/>
                                <a:gd name="connsiteX4470" fmla="*/ 3646220 w 7425815"/>
                                <a:gd name="connsiteY4470" fmla="*/ 780333 h 4885545"/>
                                <a:gd name="connsiteX4471" fmla="*/ 3646208 w 7425815"/>
                                <a:gd name="connsiteY4471" fmla="*/ 781149 h 4885545"/>
                                <a:gd name="connsiteX4472" fmla="*/ 3661139 w 7425815"/>
                                <a:gd name="connsiteY4472" fmla="*/ 796602 h 4885545"/>
                                <a:gd name="connsiteX4473" fmla="*/ 3683731 w 7425815"/>
                                <a:gd name="connsiteY4473" fmla="*/ 796702 h 4885545"/>
                                <a:gd name="connsiteX4474" fmla="*/ 3684000 w 7425815"/>
                                <a:gd name="connsiteY4474" fmla="*/ 796826 h 4885545"/>
                                <a:gd name="connsiteX4475" fmla="*/ 3684129 w 7425815"/>
                                <a:gd name="connsiteY4475" fmla="*/ 796701 h 4885545"/>
                                <a:gd name="connsiteX4476" fmla="*/ 3689320 w 7425815"/>
                                <a:gd name="connsiteY4476" fmla="*/ 799096 h 4885545"/>
                                <a:gd name="connsiteX4477" fmla="*/ 3686923 w 7425815"/>
                                <a:gd name="connsiteY4477" fmla="*/ 804286 h 4885545"/>
                                <a:gd name="connsiteX4478" fmla="*/ 3670556 w 7425815"/>
                                <a:gd name="connsiteY4478" fmla="*/ 820255 h 4885545"/>
                                <a:gd name="connsiteX4479" fmla="*/ 3670156 w 7425815"/>
                                <a:gd name="connsiteY4479" fmla="*/ 843009 h 4885545"/>
                                <a:gd name="connsiteX4480" fmla="*/ 3667763 w 7425815"/>
                                <a:gd name="connsiteY4480" fmla="*/ 847795 h 4885545"/>
                                <a:gd name="connsiteX4481" fmla="*/ 3667762 w 7425815"/>
                                <a:gd name="connsiteY4481" fmla="*/ 847799 h 4885545"/>
                                <a:gd name="connsiteX4482" fmla="*/ 3667762 w 7425815"/>
                                <a:gd name="connsiteY4482" fmla="*/ 847799 h 4885545"/>
                                <a:gd name="connsiteX4483" fmla="*/ 3667762 w 7425815"/>
                                <a:gd name="connsiteY4483" fmla="*/ 847800 h 4885545"/>
                                <a:gd name="connsiteX4484" fmla="*/ 3662987 w 7425815"/>
                                <a:gd name="connsiteY4484" fmla="*/ 845404 h 4885545"/>
                                <a:gd name="connsiteX4485" fmla="*/ 3662987 w 7425815"/>
                                <a:gd name="connsiteY4485" fmla="*/ 845403 h 4885545"/>
                                <a:gd name="connsiteX4486" fmla="*/ 3647017 w 7425815"/>
                                <a:gd name="connsiteY4486" fmla="*/ 829036 h 4885545"/>
                                <a:gd name="connsiteX4487" fmla="*/ 3625091 w 7425815"/>
                                <a:gd name="connsiteY4487" fmla="*/ 828651 h 4885545"/>
                                <a:gd name="connsiteX4488" fmla="*/ 3624259 w 7425815"/>
                                <a:gd name="connsiteY4488" fmla="*/ 829436 h 4885545"/>
                                <a:gd name="connsiteX4489" fmla="*/ 3619465 w 7425815"/>
                                <a:gd name="connsiteY4489" fmla="*/ 827041 h 4885545"/>
                                <a:gd name="connsiteX4490" fmla="*/ 3619701 w 7425815"/>
                                <a:gd name="connsiteY4490" fmla="*/ 826534 h 4885545"/>
                                <a:gd name="connsiteX4491" fmla="*/ 3619068 w 7425815"/>
                                <a:gd name="connsiteY4491" fmla="*/ 826241 h 4885545"/>
                                <a:gd name="connsiteX4492" fmla="*/ 3621465 w 7425815"/>
                                <a:gd name="connsiteY4492" fmla="*/ 821052 h 4885545"/>
                                <a:gd name="connsiteX4493" fmla="*/ 3622664 w 7425815"/>
                                <a:gd name="connsiteY4493" fmla="*/ 821069 h 4885545"/>
                                <a:gd name="connsiteX4494" fmla="*/ 3638234 w 7425815"/>
                                <a:gd name="connsiteY4494" fmla="*/ 805883 h 4885545"/>
                                <a:gd name="connsiteX4495" fmla="*/ 3638618 w 7425815"/>
                                <a:gd name="connsiteY4495" fmla="*/ 783964 h 4885545"/>
                                <a:gd name="connsiteX4496" fmla="*/ 3637831 w 7425815"/>
                                <a:gd name="connsiteY4496" fmla="*/ 783128 h 4885545"/>
                                <a:gd name="connsiteX4497" fmla="*/ 3640230 w 7425815"/>
                                <a:gd name="connsiteY4497" fmla="*/ 777938 h 4885545"/>
                                <a:gd name="connsiteX4498" fmla="*/ 6201371 w 7425815"/>
                                <a:gd name="connsiteY4498" fmla="*/ 744107 h 4885545"/>
                                <a:gd name="connsiteX4499" fmla="*/ 6191491 w 7425815"/>
                                <a:gd name="connsiteY4499" fmla="*/ 747200 h 4885545"/>
                                <a:gd name="connsiteX4500" fmla="*/ 6189894 w 7425815"/>
                                <a:gd name="connsiteY4500" fmla="*/ 766363 h 4885545"/>
                                <a:gd name="connsiteX4501" fmla="*/ 6197080 w 7425815"/>
                                <a:gd name="connsiteY4501" fmla="*/ 774746 h 4885545"/>
                                <a:gd name="connsiteX4502" fmla="*/ 6208657 w 7425815"/>
                                <a:gd name="connsiteY4502" fmla="*/ 764766 h 4885545"/>
                                <a:gd name="connsiteX4503" fmla="*/ 6213447 w 7425815"/>
                                <a:gd name="connsiteY4503" fmla="*/ 765165 h 4885545"/>
                                <a:gd name="connsiteX4504" fmla="*/ 6213048 w 7425815"/>
                                <a:gd name="connsiteY4504" fmla="*/ 769956 h 4885545"/>
                                <a:gd name="connsiteX4505" fmla="*/ 6201472 w 7425815"/>
                                <a:gd name="connsiteY4505" fmla="*/ 779936 h 4885545"/>
                                <a:gd name="connsiteX4506" fmla="*/ 6209855 w 7425815"/>
                                <a:gd name="connsiteY4506" fmla="*/ 789916 h 4885545"/>
                                <a:gd name="connsiteX4507" fmla="*/ 6211851 w 7425815"/>
                                <a:gd name="connsiteY4507" fmla="*/ 789916 h 4885545"/>
                                <a:gd name="connsiteX4508" fmla="*/ 6235803 w 7425815"/>
                                <a:gd name="connsiteY4508" fmla="*/ 769956 h 4885545"/>
                                <a:gd name="connsiteX4509" fmla="*/ 6237000 w 7425815"/>
                                <a:gd name="connsiteY4509" fmla="*/ 750793 h 4885545"/>
                                <a:gd name="connsiteX4510" fmla="*/ 6217839 w 7425815"/>
                                <a:gd name="connsiteY4510" fmla="*/ 749196 h 4885545"/>
                                <a:gd name="connsiteX4511" fmla="*/ 6216641 w 7425815"/>
                                <a:gd name="connsiteY4511" fmla="*/ 750394 h 4885545"/>
                                <a:gd name="connsiteX4512" fmla="*/ 6214246 w 7425815"/>
                                <a:gd name="connsiteY4512" fmla="*/ 751192 h 4885545"/>
                                <a:gd name="connsiteX4513" fmla="*/ 6211851 w 7425815"/>
                                <a:gd name="connsiteY4513" fmla="*/ 749995 h 4885545"/>
                                <a:gd name="connsiteX4514" fmla="*/ 6210653 w 7425815"/>
                                <a:gd name="connsiteY4514" fmla="*/ 748797 h 4885545"/>
                                <a:gd name="connsiteX4515" fmla="*/ 6201371 w 7425815"/>
                                <a:gd name="connsiteY4515" fmla="*/ 744107 h 4885545"/>
                                <a:gd name="connsiteX4516" fmla="*/ 1783376 w 7425815"/>
                                <a:gd name="connsiteY4516" fmla="*/ 732978 h 4885545"/>
                                <a:gd name="connsiteX4517" fmla="*/ 1795951 w 7425815"/>
                                <a:gd name="connsiteY4517" fmla="*/ 742010 h 4885545"/>
                                <a:gd name="connsiteX4518" fmla="*/ 1790362 w 7425815"/>
                                <a:gd name="connsiteY4518" fmla="*/ 745604 h 4885545"/>
                                <a:gd name="connsiteX4519" fmla="*/ 1771599 w 7425815"/>
                                <a:gd name="connsiteY4519" fmla="*/ 741212 h 4885545"/>
                                <a:gd name="connsiteX4520" fmla="*/ 1767607 w 7425815"/>
                                <a:gd name="connsiteY4520" fmla="*/ 759576 h 4885545"/>
                                <a:gd name="connsiteX4521" fmla="*/ 1762018 w 7425815"/>
                                <a:gd name="connsiteY4521" fmla="*/ 763169 h 4885545"/>
                                <a:gd name="connsiteX4522" fmla="*/ 1768405 w 7425815"/>
                                <a:gd name="connsiteY4522" fmla="*/ 735623 h 4885545"/>
                                <a:gd name="connsiteX4523" fmla="*/ 1783376 w 7425815"/>
                                <a:gd name="connsiteY4523" fmla="*/ 732978 h 4885545"/>
                                <a:gd name="connsiteX4524" fmla="*/ 6241790 w 7425815"/>
                                <a:gd name="connsiteY4524" fmla="*/ 724047 h 4885545"/>
                                <a:gd name="connsiteX4525" fmla="*/ 6256561 w 7425815"/>
                                <a:gd name="connsiteY4525" fmla="*/ 725244 h 4885545"/>
                                <a:gd name="connsiteX4526" fmla="*/ 6260553 w 7425815"/>
                                <a:gd name="connsiteY4526" fmla="*/ 729236 h 4885545"/>
                                <a:gd name="connsiteX4527" fmla="*/ 6259355 w 7425815"/>
                                <a:gd name="connsiteY4527" fmla="*/ 744007 h 4885545"/>
                                <a:gd name="connsiteX4528" fmla="*/ 6255762 w 7425815"/>
                                <a:gd name="connsiteY4528" fmla="*/ 747200 h 4885545"/>
                                <a:gd name="connsiteX4529" fmla="*/ 6252569 w 7425815"/>
                                <a:gd name="connsiteY4529" fmla="*/ 743608 h 4885545"/>
                                <a:gd name="connsiteX4530" fmla="*/ 6252968 w 7425815"/>
                                <a:gd name="connsiteY4530" fmla="*/ 736821 h 4885545"/>
                                <a:gd name="connsiteX4531" fmla="*/ 6242190 w 7425815"/>
                                <a:gd name="connsiteY4531" fmla="*/ 746003 h 4885545"/>
                                <a:gd name="connsiteX4532" fmla="*/ 6242589 w 7425815"/>
                                <a:gd name="connsiteY4532" fmla="*/ 746402 h 4885545"/>
                                <a:gd name="connsiteX4533" fmla="*/ 6240194 w 7425815"/>
                                <a:gd name="connsiteY4533" fmla="*/ 775145 h 4885545"/>
                                <a:gd name="connsiteX4534" fmla="*/ 6216641 w 7425815"/>
                                <a:gd name="connsiteY4534" fmla="*/ 795105 h 4885545"/>
                                <a:gd name="connsiteX4535" fmla="*/ 6210653 w 7425815"/>
                                <a:gd name="connsiteY4535" fmla="*/ 797101 h 4885545"/>
                                <a:gd name="connsiteX4536" fmla="*/ 6205064 w 7425815"/>
                                <a:gd name="connsiteY4536" fmla="*/ 794307 h 4885545"/>
                                <a:gd name="connsiteX4537" fmla="*/ 6196681 w 7425815"/>
                                <a:gd name="connsiteY4537" fmla="*/ 784327 h 4885545"/>
                                <a:gd name="connsiteX4538" fmla="*/ 6187499 w 7425815"/>
                                <a:gd name="connsiteY4538" fmla="*/ 792311 h 4885545"/>
                                <a:gd name="connsiteX4539" fmla="*/ 6187099 w 7425815"/>
                                <a:gd name="connsiteY4539" fmla="*/ 799496 h 4885545"/>
                                <a:gd name="connsiteX4540" fmla="*/ 6183507 w 7425815"/>
                                <a:gd name="connsiteY4540" fmla="*/ 802690 h 4885545"/>
                                <a:gd name="connsiteX4541" fmla="*/ 6180313 w 7425815"/>
                                <a:gd name="connsiteY4541" fmla="*/ 799097 h 4885545"/>
                                <a:gd name="connsiteX4542" fmla="*/ 6180712 w 7425815"/>
                                <a:gd name="connsiteY4542" fmla="*/ 793908 h 4885545"/>
                                <a:gd name="connsiteX4543" fmla="*/ 6175523 w 7425815"/>
                                <a:gd name="connsiteY4543" fmla="*/ 793508 h 4885545"/>
                                <a:gd name="connsiteX4544" fmla="*/ 6172329 w 7425815"/>
                                <a:gd name="connsiteY4544" fmla="*/ 789916 h 4885545"/>
                                <a:gd name="connsiteX4545" fmla="*/ 6175922 w 7425815"/>
                                <a:gd name="connsiteY4545" fmla="*/ 786722 h 4885545"/>
                                <a:gd name="connsiteX4546" fmla="*/ 6183107 w 7425815"/>
                                <a:gd name="connsiteY4546" fmla="*/ 787121 h 4885545"/>
                                <a:gd name="connsiteX4547" fmla="*/ 6192289 w 7425815"/>
                                <a:gd name="connsiteY4547" fmla="*/ 779137 h 4885545"/>
                                <a:gd name="connsiteX4548" fmla="*/ 6184704 w 7425815"/>
                                <a:gd name="connsiteY4548" fmla="*/ 770355 h 4885545"/>
                                <a:gd name="connsiteX4549" fmla="*/ 6187099 w 7425815"/>
                                <a:gd name="connsiteY4549" fmla="*/ 741612 h 4885545"/>
                                <a:gd name="connsiteX4550" fmla="*/ 6214645 w 7425815"/>
                                <a:gd name="connsiteY4550" fmla="*/ 742809 h 4885545"/>
                                <a:gd name="connsiteX4551" fmla="*/ 6236202 w 7425815"/>
                                <a:gd name="connsiteY4551" fmla="*/ 741212 h 4885545"/>
                                <a:gd name="connsiteX4552" fmla="*/ 6248178 w 7425815"/>
                                <a:gd name="connsiteY4552" fmla="*/ 731232 h 4885545"/>
                                <a:gd name="connsiteX4553" fmla="*/ 6241391 w 7425815"/>
                                <a:gd name="connsiteY4553" fmla="*/ 730833 h 4885545"/>
                                <a:gd name="connsiteX4554" fmla="*/ 6238198 w 7425815"/>
                                <a:gd name="connsiteY4554" fmla="*/ 727240 h 4885545"/>
                                <a:gd name="connsiteX4555" fmla="*/ 6241790 w 7425815"/>
                                <a:gd name="connsiteY4555" fmla="*/ 724047 h 4885545"/>
                                <a:gd name="connsiteX4556" fmla="*/ 814459 w 7425815"/>
                                <a:gd name="connsiteY4556" fmla="*/ 678284 h 4885545"/>
                                <a:gd name="connsiteX4557" fmla="*/ 814315 w 7425815"/>
                                <a:gd name="connsiteY4557" fmla="*/ 684927 h 4885545"/>
                                <a:gd name="connsiteX4558" fmla="*/ 808363 w 7425815"/>
                                <a:gd name="connsiteY4558" fmla="*/ 690704 h 4885545"/>
                                <a:gd name="connsiteX4559" fmla="*/ 816810 w 7425815"/>
                                <a:gd name="connsiteY4559" fmla="*/ 690864 h 4885545"/>
                                <a:gd name="connsiteX4560" fmla="*/ 822134 w 7425815"/>
                                <a:gd name="connsiteY4560" fmla="*/ 696245 h 4885545"/>
                                <a:gd name="connsiteX4561" fmla="*/ 822303 w 7425815"/>
                                <a:gd name="connsiteY4561" fmla="*/ 688519 h 4885545"/>
                                <a:gd name="connsiteX4562" fmla="*/ 827129 w 7425815"/>
                                <a:gd name="connsiteY4562" fmla="*/ 683692 h 4885545"/>
                                <a:gd name="connsiteX4563" fmla="*/ 819504 w 7425815"/>
                                <a:gd name="connsiteY4563" fmla="*/ 683329 h 4885545"/>
                                <a:gd name="connsiteX4564" fmla="*/ 809525 w 7425815"/>
                                <a:gd name="connsiteY4564" fmla="*/ 664167 h 4885545"/>
                                <a:gd name="connsiteX4565" fmla="*/ 814714 w 7425815"/>
                                <a:gd name="connsiteY4565" fmla="*/ 666562 h 4885545"/>
                                <a:gd name="connsiteX4566" fmla="*/ 814680 w 7425815"/>
                                <a:gd name="connsiteY4566" fmla="*/ 668125 h 4885545"/>
                                <a:gd name="connsiteX4567" fmla="*/ 822701 w 7425815"/>
                                <a:gd name="connsiteY4567" fmla="*/ 676144 h 4885545"/>
                                <a:gd name="connsiteX4568" fmla="*/ 834677 w 7425815"/>
                                <a:gd name="connsiteY4568" fmla="*/ 676144 h 4885545"/>
                                <a:gd name="connsiteX4569" fmla="*/ 835477 w 7425815"/>
                                <a:gd name="connsiteY4569" fmla="*/ 675344 h 4885545"/>
                                <a:gd name="connsiteX4570" fmla="*/ 840668 w 7425815"/>
                                <a:gd name="connsiteY4570" fmla="*/ 677739 h 4885545"/>
                                <a:gd name="connsiteX4571" fmla="*/ 838272 w 7425815"/>
                                <a:gd name="connsiteY4571" fmla="*/ 682929 h 4885545"/>
                                <a:gd name="connsiteX4572" fmla="*/ 838216 w 7425815"/>
                                <a:gd name="connsiteY4572" fmla="*/ 682985 h 4885545"/>
                                <a:gd name="connsiteX4573" fmla="*/ 837873 w 7425815"/>
                                <a:gd name="connsiteY4573" fmla="*/ 683729 h 4885545"/>
                                <a:gd name="connsiteX4574" fmla="*/ 837340 w 7425815"/>
                                <a:gd name="connsiteY4574" fmla="*/ 683863 h 4885545"/>
                                <a:gd name="connsiteX4575" fmla="*/ 829489 w 7425815"/>
                                <a:gd name="connsiteY4575" fmla="*/ 691712 h 4885545"/>
                                <a:gd name="connsiteX4576" fmla="*/ 829489 w 7425815"/>
                                <a:gd name="connsiteY4576" fmla="*/ 703684 h 4885545"/>
                                <a:gd name="connsiteX4577" fmla="*/ 829889 w 7425815"/>
                                <a:gd name="connsiteY4577" fmla="*/ 704088 h 4885545"/>
                                <a:gd name="connsiteX4578" fmla="*/ 827094 w 7425815"/>
                                <a:gd name="connsiteY4578" fmla="*/ 709677 h 4885545"/>
                                <a:gd name="connsiteX4579" fmla="*/ 822303 w 7425815"/>
                                <a:gd name="connsiteY4579" fmla="*/ 707282 h 4885545"/>
                                <a:gd name="connsiteX4580" fmla="*/ 821929 w 7425815"/>
                                <a:gd name="connsiteY4580" fmla="*/ 706895 h 4885545"/>
                                <a:gd name="connsiteX4581" fmla="*/ 821903 w 7425815"/>
                                <a:gd name="connsiteY4581" fmla="*/ 706882 h 4885545"/>
                                <a:gd name="connsiteX4582" fmla="*/ 821904 w 7425815"/>
                                <a:gd name="connsiteY4582" fmla="*/ 706869 h 4885545"/>
                                <a:gd name="connsiteX4583" fmla="*/ 813666 w 7425815"/>
                                <a:gd name="connsiteY4583" fmla="*/ 698350 h 4885545"/>
                                <a:gd name="connsiteX4584" fmla="*/ 801141 w 7425815"/>
                                <a:gd name="connsiteY4584" fmla="*/ 698100 h 4885545"/>
                                <a:gd name="connsiteX4585" fmla="*/ 800871 w 7425815"/>
                                <a:gd name="connsiteY4585" fmla="*/ 697975 h 4885545"/>
                                <a:gd name="connsiteX4586" fmla="*/ 800742 w 7425815"/>
                                <a:gd name="connsiteY4586" fmla="*/ 698100 h 4885545"/>
                                <a:gd name="connsiteX4587" fmla="*/ 795951 w 7425815"/>
                                <a:gd name="connsiteY4587" fmla="*/ 695705 h 4885545"/>
                                <a:gd name="connsiteX4588" fmla="*/ 795951 w 7425815"/>
                                <a:gd name="connsiteY4588" fmla="*/ 695705 h 4885545"/>
                                <a:gd name="connsiteX4589" fmla="*/ 795951 w 7425815"/>
                                <a:gd name="connsiteY4589" fmla="*/ 695705 h 4885545"/>
                                <a:gd name="connsiteX4590" fmla="*/ 798346 w 7425815"/>
                                <a:gd name="connsiteY4590" fmla="*/ 690514 h 4885545"/>
                                <a:gd name="connsiteX4591" fmla="*/ 798347 w 7425815"/>
                                <a:gd name="connsiteY4591" fmla="*/ 690514 h 4885545"/>
                                <a:gd name="connsiteX4592" fmla="*/ 807130 w 7425815"/>
                                <a:gd name="connsiteY4592" fmla="*/ 681733 h 4885545"/>
                                <a:gd name="connsiteX4593" fmla="*/ 807130 w 7425815"/>
                                <a:gd name="connsiteY4593" fmla="*/ 670955 h 4885545"/>
                                <a:gd name="connsiteX4594" fmla="*/ 806330 w 7425815"/>
                                <a:gd name="connsiteY4594" fmla="*/ 670155 h 4885545"/>
                                <a:gd name="connsiteX4595" fmla="*/ 808725 w 7425815"/>
                                <a:gd name="connsiteY4595" fmla="*/ 664965 h 4885545"/>
                                <a:gd name="connsiteX4596" fmla="*/ 809081 w 7425815"/>
                                <a:gd name="connsiteY4596" fmla="*/ 665129 h 4885545"/>
                                <a:gd name="connsiteX4597" fmla="*/ 747889 w 7425815"/>
                                <a:gd name="connsiteY4597" fmla="*/ 654554 h 4885545"/>
                                <a:gd name="connsiteX4598" fmla="*/ 747649 w 7425815"/>
                                <a:gd name="connsiteY4598" fmla="*/ 671753 h 4885545"/>
                                <a:gd name="connsiteX4599" fmla="*/ 734801 w 7425815"/>
                                <a:gd name="connsiteY4599" fmla="*/ 683887 h 4885545"/>
                                <a:gd name="connsiteX4600" fmla="*/ 752041 w 7425815"/>
                                <a:gd name="connsiteY4600" fmla="*/ 684127 h 4885545"/>
                                <a:gd name="connsiteX4601" fmla="*/ 764960 w 7425815"/>
                                <a:gd name="connsiteY4601" fmla="*/ 697563 h 4885545"/>
                                <a:gd name="connsiteX4602" fmla="*/ 765214 w 7425815"/>
                                <a:gd name="connsiteY4602" fmla="*/ 679337 h 4885545"/>
                                <a:gd name="connsiteX4603" fmla="*/ 777843 w 7425815"/>
                                <a:gd name="connsiteY4603" fmla="*/ 667193 h 4885545"/>
                                <a:gd name="connsiteX4604" fmla="*/ 758427 w 7425815"/>
                                <a:gd name="connsiteY4604" fmla="*/ 665765 h 4885545"/>
                                <a:gd name="connsiteX4605" fmla="*/ 742060 w 7425815"/>
                                <a:gd name="connsiteY4605" fmla="*/ 640614 h 4885545"/>
                                <a:gd name="connsiteX4606" fmla="*/ 742719 w 7425815"/>
                                <a:gd name="connsiteY4606" fmla="*/ 640918 h 4885545"/>
                                <a:gd name="connsiteX4607" fmla="*/ 742859 w 7425815"/>
                                <a:gd name="connsiteY4607" fmla="*/ 640614 h 4885545"/>
                                <a:gd name="connsiteX4608" fmla="*/ 748049 w 7425815"/>
                                <a:gd name="connsiteY4608" fmla="*/ 643009 h 4885545"/>
                                <a:gd name="connsiteX4609" fmla="*/ 748038 w 7425815"/>
                                <a:gd name="connsiteY4609" fmla="*/ 643825 h 4885545"/>
                                <a:gd name="connsiteX4610" fmla="*/ 762968 w 7425815"/>
                                <a:gd name="connsiteY4610" fmla="*/ 659278 h 4885545"/>
                                <a:gd name="connsiteX4611" fmla="*/ 785573 w 7425815"/>
                                <a:gd name="connsiteY4611" fmla="*/ 659378 h 4885545"/>
                                <a:gd name="connsiteX4612" fmla="*/ 785842 w 7425815"/>
                                <a:gd name="connsiteY4612" fmla="*/ 659502 h 4885545"/>
                                <a:gd name="connsiteX4613" fmla="*/ 785972 w 7425815"/>
                                <a:gd name="connsiteY4613" fmla="*/ 659376 h 4885545"/>
                                <a:gd name="connsiteX4614" fmla="*/ 791162 w 7425815"/>
                                <a:gd name="connsiteY4614" fmla="*/ 661771 h 4885545"/>
                                <a:gd name="connsiteX4615" fmla="*/ 788766 w 7425815"/>
                                <a:gd name="connsiteY4615" fmla="*/ 666961 h 4885545"/>
                                <a:gd name="connsiteX4616" fmla="*/ 772399 w 7425815"/>
                                <a:gd name="connsiteY4616" fmla="*/ 682930 h 4885545"/>
                                <a:gd name="connsiteX4617" fmla="*/ 772000 w 7425815"/>
                                <a:gd name="connsiteY4617" fmla="*/ 705684 h 4885545"/>
                                <a:gd name="connsiteX4618" fmla="*/ 769609 w 7425815"/>
                                <a:gd name="connsiteY4618" fmla="*/ 710466 h 4885545"/>
                                <a:gd name="connsiteX4619" fmla="*/ 769605 w 7425815"/>
                                <a:gd name="connsiteY4619" fmla="*/ 710475 h 4885545"/>
                                <a:gd name="connsiteX4620" fmla="*/ 769605 w 7425815"/>
                                <a:gd name="connsiteY4620" fmla="*/ 710475 h 4885545"/>
                                <a:gd name="connsiteX4621" fmla="*/ 769604 w 7425815"/>
                                <a:gd name="connsiteY4621" fmla="*/ 710475 h 4885545"/>
                                <a:gd name="connsiteX4622" fmla="*/ 766515 w 7425815"/>
                                <a:gd name="connsiteY4622" fmla="*/ 708930 h 4885545"/>
                                <a:gd name="connsiteX4623" fmla="*/ 764815 w 7425815"/>
                                <a:gd name="connsiteY4623" fmla="*/ 708080 h 4885545"/>
                                <a:gd name="connsiteX4624" fmla="*/ 764815 w 7425815"/>
                                <a:gd name="connsiteY4624" fmla="*/ 708080 h 4885545"/>
                                <a:gd name="connsiteX4625" fmla="*/ 764814 w 7425815"/>
                                <a:gd name="connsiteY4625" fmla="*/ 708079 h 4885545"/>
                                <a:gd name="connsiteX4626" fmla="*/ 764814 w 7425815"/>
                                <a:gd name="connsiteY4626" fmla="*/ 708078 h 4885545"/>
                                <a:gd name="connsiteX4627" fmla="*/ 748847 w 7425815"/>
                                <a:gd name="connsiteY4627" fmla="*/ 691711 h 4885545"/>
                                <a:gd name="connsiteX4628" fmla="*/ 726924 w 7425815"/>
                                <a:gd name="connsiteY4628" fmla="*/ 691327 h 4885545"/>
                                <a:gd name="connsiteX4629" fmla="*/ 726093 w 7425815"/>
                                <a:gd name="connsiteY4629" fmla="*/ 692112 h 4885545"/>
                                <a:gd name="connsiteX4630" fmla="*/ 721302 w 7425815"/>
                                <a:gd name="connsiteY4630" fmla="*/ 689717 h 4885545"/>
                                <a:gd name="connsiteX4631" fmla="*/ 721536 w 7425815"/>
                                <a:gd name="connsiteY4631" fmla="*/ 689210 h 4885545"/>
                                <a:gd name="connsiteX4632" fmla="*/ 720903 w 7425815"/>
                                <a:gd name="connsiteY4632" fmla="*/ 688917 h 4885545"/>
                                <a:gd name="connsiteX4633" fmla="*/ 723298 w 7425815"/>
                                <a:gd name="connsiteY4633" fmla="*/ 683727 h 4885545"/>
                                <a:gd name="connsiteX4634" fmla="*/ 724500 w 7425815"/>
                                <a:gd name="connsiteY4634" fmla="*/ 683744 h 4885545"/>
                                <a:gd name="connsiteX4635" fmla="*/ 740065 w 7425815"/>
                                <a:gd name="connsiteY4635" fmla="*/ 668559 h 4885545"/>
                                <a:gd name="connsiteX4636" fmla="*/ 740450 w 7425815"/>
                                <a:gd name="connsiteY4636" fmla="*/ 646640 h 4885545"/>
                                <a:gd name="connsiteX4637" fmla="*/ 739665 w 7425815"/>
                                <a:gd name="connsiteY4637" fmla="*/ 645804 h 4885545"/>
                                <a:gd name="connsiteX4638" fmla="*/ 742060 w 7425815"/>
                                <a:gd name="connsiteY4638" fmla="*/ 640614 h 4885545"/>
                                <a:gd name="connsiteX4639" fmla="*/ 3303226 w 7425815"/>
                                <a:gd name="connsiteY4639" fmla="*/ 606782 h 4885545"/>
                                <a:gd name="connsiteX4640" fmla="*/ 3293344 w 7425815"/>
                                <a:gd name="connsiteY4640" fmla="*/ 609875 h 4885545"/>
                                <a:gd name="connsiteX4641" fmla="*/ 3291749 w 7425815"/>
                                <a:gd name="connsiteY4641" fmla="*/ 629038 h 4885545"/>
                                <a:gd name="connsiteX4642" fmla="*/ 3298932 w 7425815"/>
                                <a:gd name="connsiteY4642" fmla="*/ 637421 h 4885545"/>
                                <a:gd name="connsiteX4643" fmla="*/ 3310514 w 7425815"/>
                                <a:gd name="connsiteY4643" fmla="*/ 627441 h 4885545"/>
                                <a:gd name="connsiteX4644" fmla="*/ 3315303 w 7425815"/>
                                <a:gd name="connsiteY4644" fmla="*/ 627840 h 4885545"/>
                                <a:gd name="connsiteX4645" fmla="*/ 3314903 w 7425815"/>
                                <a:gd name="connsiteY4645" fmla="*/ 632631 h 4885545"/>
                                <a:gd name="connsiteX4646" fmla="*/ 3303325 w 7425815"/>
                                <a:gd name="connsiteY4646" fmla="*/ 642611 h 4885545"/>
                                <a:gd name="connsiteX4647" fmla="*/ 3311708 w 7425815"/>
                                <a:gd name="connsiteY4647" fmla="*/ 652591 h 4885545"/>
                                <a:gd name="connsiteX4648" fmla="*/ 3313706 w 7425815"/>
                                <a:gd name="connsiteY4648" fmla="*/ 652591 h 4885545"/>
                                <a:gd name="connsiteX4649" fmla="*/ 3337657 w 7425815"/>
                                <a:gd name="connsiteY4649" fmla="*/ 632631 h 4885545"/>
                                <a:gd name="connsiteX4650" fmla="*/ 3338857 w 7425815"/>
                                <a:gd name="connsiteY4650" fmla="*/ 613468 h 4885545"/>
                                <a:gd name="connsiteX4651" fmla="*/ 3319694 w 7425815"/>
                                <a:gd name="connsiteY4651" fmla="*/ 611871 h 4885545"/>
                                <a:gd name="connsiteX4652" fmla="*/ 3318497 w 7425815"/>
                                <a:gd name="connsiteY4652" fmla="*/ 613069 h 4885545"/>
                                <a:gd name="connsiteX4653" fmla="*/ 3316105 w 7425815"/>
                                <a:gd name="connsiteY4653" fmla="*/ 613867 h 4885545"/>
                                <a:gd name="connsiteX4654" fmla="*/ 3313706 w 7425815"/>
                                <a:gd name="connsiteY4654" fmla="*/ 612670 h 4885545"/>
                                <a:gd name="connsiteX4655" fmla="*/ 3312509 w 7425815"/>
                                <a:gd name="connsiteY4655" fmla="*/ 611472 h 4885545"/>
                                <a:gd name="connsiteX4656" fmla="*/ 3303226 w 7425815"/>
                                <a:gd name="connsiteY4656" fmla="*/ 606782 h 4885545"/>
                                <a:gd name="connsiteX4657" fmla="*/ 5560558 w 7425815"/>
                                <a:gd name="connsiteY4657" fmla="*/ 599646 h 4885545"/>
                                <a:gd name="connsiteX4658" fmla="*/ 5573133 w 7425815"/>
                                <a:gd name="connsiteY4658" fmla="*/ 608678 h 4885545"/>
                                <a:gd name="connsiteX4659" fmla="*/ 5567544 w 7425815"/>
                                <a:gd name="connsiteY4659" fmla="*/ 612272 h 4885545"/>
                                <a:gd name="connsiteX4660" fmla="*/ 5548782 w 7425815"/>
                                <a:gd name="connsiteY4660" fmla="*/ 607880 h 4885545"/>
                                <a:gd name="connsiteX4661" fmla="*/ 5544790 w 7425815"/>
                                <a:gd name="connsiteY4661" fmla="*/ 626244 h 4885545"/>
                                <a:gd name="connsiteX4662" fmla="*/ 5539200 w 7425815"/>
                                <a:gd name="connsiteY4662" fmla="*/ 629837 h 4885545"/>
                                <a:gd name="connsiteX4663" fmla="*/ 5545588 w 7425815"/>
                                <a:gd name="connsiteY4663" fmla="*/ 602291 h 4885545"/>
                                <a:gd name="connsiteX4664" fmla="*/ 5560558 w 7425815"/>
                                <a:gd name="connsiteY4664" fmla="*/ 599646 h 4885545"/>
                                <a:gd name="connsiteX4665" fmla="*/ 3344046 w 7425815"/>
                                <a:gd name="connsiteY4665" fmla="*/ 586722 h 4885545"/>
                                <a:gd name="connsiteX4666" fmla="*/ 3358823 w 7425815"/>
                                <a:gd name="connsiteY4666" fmla="*/ 587919 h 4885545"/>
                                <a:gd name="connsiteX4667" fmla="*/ 3362816 w 7425815"/>
                                <a:gd name="connsiteY4667" fmla="*/ 591911 h 4885545"/>
                                <a:gd name="connsiteX4668" fmla="*/ 3361617 w 7425815"/>
                                <a:gd name="connsiteY4668" fmla="*/ 606682 h 4885545"/>
                                <a:gd name="connsiteX4669" fmla="*/ 3358024 w 7425815"/>
                                <a:gd name="connsiteY4669" fmla="*/ 609875 h 4885545"/>
                                <a:gd name="connsiteX4670" fmla="*/ 3354829 w 7425815"/>
                                <a:gd name="connsiteY4670" fmla="*/ 606283 h 4885545"/>
                                <a:gd name="connsiteX4671" fmla="*/ 3355230 w 7425815"/>
                                <a:gd name="connsiteY4671" fmla="*/ 599496 h 4885545"/>
                                <a:gd name="connsiteX4672" fmla="*/ 3344447 w 7425815"/>
                                <a:gd name="connsiteY4672" fmla="*/ 608678 h 4885545"/>
                                <a:gd name="connsiteX4673" fmla="*/ 3344845 w 7425815"/>
                                <a:gd name="connsiteY4673" fmla="*/ 609077 h 4885545"/>
                                <a:gd name="connsiteX4674" fmla="*/ 3342452 w 7425815"/>
                                <a:gd name="connsiteY4674" fmla="*/ 637820 h 4885545"/>
                                <a:gd name="connsiteX4675" fmla="*/ 3318898 w 7425815"/>
                                <a:gd name="connsiteY4675" fmla="*/ 657780 h 4885545"/>
                                <a:gd name="connsiteX4676" fmla="*/ 3312910 w 7425815"/>
                                <a:gd name="connsiteY4676" fmla="*/ 659776 h 4885545"/>
                                <a:gd name="connsiteX4677" fmla="*/ 3307318 w 7425815"/>
                                <a:gd name="connsiteY4677" fmla="*/ 656982 h 4885545"/>
                                <a:gd name="connsiteX4678" fmla="*/ 3298932 w 7425815"/>
                                <a:gd name="connsiteY4678" fmla="*/ 647002 h 4885545"/>
                                <a:gd name="connsiteX4679" fmla="*/ 3289750 w 7425815"/>
                                <a:gd name="connsiteY4679" fmla="*/ 654986 h 4885545"/>
                                <a:gd name="connsiteX4680" fmla="*/ 3289353 w 7425815"/>
                                <a:gd name="connsiteY4680" fmla="*/ 662171 h 4885545"/>
                                <a:gd name="connsiteX4681" fmla="*/ 3285759 w 7425815"/>
                                <a:gd name="connsiteY4681" fmla="*/ 665365 h 4885545"/>
                                <a:gd name="connsiteX4682" fmla="*/ 3282565 w 7425815"/>
                                <a:gd name="connsiteY4682" fmla="*/ 661772 h 4885545"/>
                                <a:gd name="connsiteX4683" fmla="*/ 3282965 w 7425815"/>
                                <a:gd name="connsiteY4683" fmla="*/ 656583 h 4885545"/>
                                <a:gd name="connsiteX4684" fmla="*/ 3277775 w 7425815"/>
                                <a:gd name="connsiteY4684" fmla="*/ 656183 h 4885545"/>
                                <a:gd name="connsiteX4685" fmla="*/ 3274580 w 7425815"/>
                                <a:gd name="connsiteY4685" fmla="*/ 652591 h 4885545"/>
                                <a:gd name="connsiteX4686" fmla="*/ 3278173 w 7425815"/>
                                <a:gd name="connsiteY4686" fmla="*/ 649397 h 4885545"/>
                                <a:gd name="connsiteX4687" fmla="*/ 3285359 w 7425815"/>
                                <a:gd name="connsiteY4687" fmla="*/ 649796 h 4885545"/>
                                <a:gd name="connsiteX4688" fmla="*/ 3294541 w 7425815"/>
                                <a:gd name="connsiteY4688" fmla="*/ 641812 h 4885545"/>
                                <a:gd name="connsiteX4689" fmla="*/ 3286956 w 7425815"/>
                                <a:gd name="connsiteY4689" fmla="*/ 633030 h 4885545"/>
                                <a:gd name="connsiteX4690" fmla="*/ 3289353 w 7425815"/>
                                <a:gd name="connsiteY4690" fmla="*/ 604287 h 4885545"/>
                                <a:gd name="connsiteX4691" fmla="*/ 3316900 w 7425815"/>
                                <a:gd name="connsiteY4691" fmla="*/ 605484 h 4885545"/>
                                <a:gd name="connsiteX4692" fmla="*/ 3338458 w 7425815"/>
                                <a:gd name="connsiteY4692" fmla="*/ 603887 h 4885545"/>
                                <a:gd name="connsiteX4693" fmla="*/ 3350437 w 7425815"/>
                                <a:gd name="connsiteY4693" fmla="*/ 593907 h 4885545"/>
                                <a:gd name="connsiteX4694" fmla="*/ 3343646 w 7425815"/>
                                <a:gd name="connsiteY4694" fmla="*/ 593508 h 4885545"/>
                                <a:gd name="connsiteX4695" fmla="*/ 3340453 w 7425815"/>
                                <a:gd name="connsiteY4695" fmla="*/ 589915 h 4885545"/>
                                <a:gd name="connsiteX4696" fmla="*/ 3344046 w 7425815"/>
                                <a:gd name="connsiteY4696" fmla="*/ 586722 h 4885545"/>
                                <a:gd name="connsiteX4697" fmla="*/ 4592055 w 7425815"/>
                                <a:gd name="connsiteY4697" fmla="*/ 544561 h 4885545"/>
                                <a:gd name="connsiteX4698" fmla="*/ 4591902 w 7425815"/>
                                <a:gd name="connsiteY4698" fmla="*/ 551594 h 4885545"/>
                                <a:gd name="connsiteX4699" fmla="*/ 4586345 w 7425815"/>
                                <a:gd name="connsiteY4699" fmla="*/ 556987 h 4885545"/>
                                <a:gd name="connsiteX4700" fmla="*/ 4593998 w 7425815"/>
                                <a:gd name="connsiteY4700" fmla="*/ 557132 h 4885545"/>
                                <a:gd name="connsiteX4701" fmla="*/ 4599717 w 7425815"/>
                                <a:gd name="connsiteY4701" fmla="*/ 562917 h 4885545"/>
                                <a:gd name="connsiteX4702" fmla="*/ 4599885 w 7425815"/>
                                <a:gd name="connsiteY4702" fmla="*/ 555187 h 4885545"/>
                                <a:gd name="connsiteX4703" fmla="*/ 4605094 w 7425815"/>
                                <a:gd name="connsiteY4703" fmla="*/ 549978 h 4885545"/>
                                <a:gd name="connsiteX4704" fmla="*/ 4597092 w 7425815"/>
                                <a:gd name="connsiteY4704" fmla="*/ 549597 h 4885545"/>
                                <a:gd name="connsiteX4705" fmla="*/ 4587112 w 7425815"/>
                                <a:gd name="connsiteY4705" fmla="*/ 530834 h 4885545"/>
                                <a:gd name="connsiteX4706" fmla="*/ 4592301 w 7425815"/>
                                <a:gd name="connsiteY4706" fmla="*/ 533229 h 4885545"/>
                                <a:gd name="connsiteX4707" fmla="*/ 4592276 w 7425815"/>
                                <a:gd name="connsiteY4707" fmla="*/ 534402 h 4885545"/>
                                <a:gd name="connsiteX4708" fmla="*/ 4600285 w 7425815"/>
                                <a:gd name="connsiteY4708" fmla="*/ 542412 h 4885545"/>
                                <a:gd name="connsiteX4709" fmla="*/ 4612661 w 7425815"/>
                                <a:gd name="connsiteY4709" fmla="*/ 542412 h 4885545"/>
                                <a:gd name="connsiteX4710" fmla="*/ 4613060 w 7425815"/>
                                <a:gd name="connsiteY4710" fmla="*/ 542012 h 4885545"/>
                                <a:gd name="connsiteX4711" fmla="*/ 4618249 w 7425815"/>
                                <a:gd name="connsiteY4711" fmla="*/ 544407 h 4885545"/>
                                <a:gd name="connsiteX4712" fmla="*/ 4615854 w 7425815"/>
                                <a:gd name="connsiteY4712" fmla="*/ 549597 h 4885545"/>
                                <a:gd name="connsiteX4713" fmla="*/ 4615456 w 7425815"/>
                                <a:gd name="connsiteY4713" fmla="*/ 549996 h 4885545"/>
                                <a:gd name="connsiteX4714" fmla="*/ 4615455 w 7425815"/>
                                <a:gd name="connsiteY4714" fmla="*/ 549997 h 4885545"/>
                                <a:gd name="connsiteX4715" fmla="*/ 4615454 w 7425815"/>
                                <a:gd name="connsiteY4715" fmla="*/ 549997 h 4885545"/>
                                <a:gd name="connsiteX4716" fmla="*/ 4607072 w 7425815"/>
                                <a:gd name="connsiteY4716" fmla="*/ 558380 h 4885545"/>
                                <a:gd name="connsiteX4717" fmla="*/ 4607072 w 7425815"/>
                                <a:gd name="connsiteY4717" fmla="*/ 570355 h 4885545"/>
                                <a:gd name="connsiteX4718" fmla="*/ 4607072 w 7425815"/>
                                <a:gd name="connsiteY4718" fmla="*/ 570356 h 4885545"/>
                                <a:gd name="connsiteX4719" fmla="*/ 4607072 w 7425815"/>
                                <a:gd name="connsiteY4719" fmla="*/ 570357 h 4885545"/>
                                <a:gd name="connsiteX4720" fmla="*/ 4607072 w 7425815"/>
                                <a:gd name="connsiteY4720" fmla="*/ 570755 h 4885545"/>
                                <a:gd name="connsiteX4721" fmla="*/ 4604298 w 7425815"/>
                                <a:gd name="connsiteY4721" fmla="*/ 575906 h 4885545"/>
                                <a:gd name="connsiteX4722" fmla="*/ 4604278 w 7425815"/>
                                <a:gd name="connsiteY4722" fmla="*/ 575945 h 4885545"/>
                                <a:gd name="connsiteX4723" fmla="*/ 4604277 w 7425815"/>
                                <a:gd name="connsiteY4723" fmla="*/ 575945 h 4885545"/>
                                <a:gd name="connsiteX4724" fmla="*/ 4604277 w 7425815"/>
                                <a:gd name="connsiteY4724" fmla="*/ 575945 h 4885545"/>
                                <a:gd name="connsiteX4725" fmla="*/ 4599486 w 7425815"/>
                                <a:gd name="connsiteY4725" fmla="*/ 573550 h 4885545"/>
                                <a:gd name="connsiteX4726" fmla="*/ 4599486 w 7425815"/>
                                <a:gd name="connsiteY4726" fmla="*/ 573549 h 4885545"/>
                                <a:gd name="connsiteX4727" fmla="*/ 4590855 w 7425815"/>
                                <a:gd name="connsiteY4727" fmla="*/ 564618 h 4885545"/>
                                <a:gd name="connsiteX4728" fmla="*/ 4578732 w 7425815"/>
                                <a:gd name="connsiteY4728" fmla="*/ 564376 h 4885545"/>
                                <a:gd name="connsiteX4729" fmla="*/ 4578329 w 7425815"/>
                                <a:gd name="connsiteY4729" fmla="*/ 564767 h 4885545"/>
                                <a:gd name="connsiteX4730" fmla="*/ 4573538 w 7425815"/>
                                <a:gd name="connsiteY4730" fmla="*/ 562372 h 4885545"/>
                                <a:gd name="connsiteX4731" fmla="*/ 4573620 w 7425815"/>
                                <a:gd name="connsiteY4731" fmla="*/ 562195 h 4885545"/>
                                <a:gd name="connsiteX4732" fmla="*/ 4573139 w 7425815"/>
                                <a:gd name="connsiteY4732" fmla="*/ 561973 h 4885545"/>
                                <a:gd name="connsiteX4733" fmla="*/ 4575534 w 7425815"/>
                                <a:gd name="connsiteY4733" fmla="*/ 556782 h 4885545"/>
                                <a:gd name="connsiteX4734" fmla="*/ 4576318 w 7425815"/>
                                <a:gd name="connsiteY4734" fmla="*/ 556797 h 4885545"/>
                                <a:gd name="connsiteX4735" fmla="*/ 4584717 w 7425815"/>
                                <a:gd name="connsiteY4735" fmla="*/ 548400 h 4885545"/>
                                <a:gd name="connsiteX4736" fmla="*/ 4584717 w 7425815"/>
                                <a:gd name="connsiteY4736" fmla="*/ 537223 h 4885545"/>
                                <a:gd name="connsiteX4737" fmla="*/ 4583917 w 7425815"/>
                                <a:gd name="connsiteY4737" fmla="*/ 536423 h 4885545"/>
                                <a:gd name="connsiteX4738" fmla="*/ 4586312 w 7425815"/>
                                <a:gd name="connsiteY4738" fmla="*/ 531233 h 4885545"/>
                                <a:gd name="connsiteX4739" fmla="*/ 4586820 w 7425815"/>
                                <a:gd name="connsiteY4739" fmla="*/ 531467 h 4885545"/>
                                <a:gd name="connsiteX4740" fmla="*/ 4525475 w 7425815"/>
                                <a:gd name="connsiteY4740" fmla="*/ 521220 h 4885545"/>
                                <a:gd name="connsiteX4741" fmla="*/ 4525236 w 7425815"/>
                                <a:gd name="connsiteY4741" fmla="*/ 538420 h 4885545"/>
                                <a:gd name="connsiteX4742" fmla="*/ 4512387 w 7425815"/>
                                <a:gd name="connsiteY4742" fmla="*/ 550555 h 4885545"/>
                                <a:gd name="connsiteX4743" fmla="*/ 4529628 w 7425815"/>
                                <a:gd name="connsiteY4743" fmla="*/ 550795 h 4885545"/>
                                <a:gd name="connsiteX4744" fmla="*/ 4542547 w 7425815"/>
                                <a:gd name="connsiteY4744" fmla="*/ 564231 h 4885545"/>
                                <a:gd name="connsiteX4745" fmla="*/ 4542800 w 7425815"/>
                                <a:gd name="connsiteY4745" fmla="*/ 546005 h 4885545"/>
                                <a:gd name="connsiteX4746" fmla="*/ 4555431 w 7425815"/>
                                <a:gd name="connsiteY4746" fmla="*/ 533860 h 4885545"/>
                                <a:gd name="connsiteX4747" fmla="*/ 4536014 w 7425815"/>
                                <a:gd name="connsiteY4747" fmla="*/ 532432 h 4885545"/>
                                <a:gd name="connsiteX4748" fmla="*/ 4519646 w 7425815"/>
                                <a:gd name="connsiteY4748" fmla="*/ 507281 h 4885545"/>
                                <a:gd name="connsiteX4749" fmla="*/ 4520305 w 7425815"/>
                                <a:gd name="connsiteY4749" fmla="*/ 507585 h 4885545"/>
                                <a:gd name="connsiteX4750" fmla="*/ 4520446 w 7425815"/>
                                <a:gd name="connsiteY4750" fmla="*/ 507281 h 4885545"/>
                                <a:gd name="connsiteX4751" fmla="*/ 4525635 w 7425815"/>
                                <a:gd name="connsiteY4751" fmla="*/ 509676 h 4885545"/>
                                <a:gd name="connsiteX4752" fmla="*/ 4525624 w 7425815"/>
                                <a:gd name="connsiteY4752" fmla="*/ 510492 h 4885545"/>
                                <a:gd name="connsiteX4753" fmla="*/ 4540555 w 7425815"/>
                                <a:gd name="connsiteY4753" fmla="*/ 525945 h 4885545"/>
                                <a:gd name="connsiteX4754" fmla="*/ 4563160 w 7425815"/>
                                <a:gd name="connsiteY4754" fmla="*/ 526045 h 4885545"/>
                                <a:gd name="connsiteX4755" fmla="*/ 4563429 w 7425815"/>
                                <a:gd name="connsiteY4755" fmla="*/ 526169 h 4885545"/>
                                <a:gd name="connsiteX4756" fmla="*/ 4563559 w 7425815"/>
                                <a:gd name="connsiteY4756" fmla="*/ 526044 h 4885545"/>
                                <a:gd name="connsiteX4757" fmla="*/ 4568749 w 7425815"/>
                                <a:gd name="connsiteY4757" fmla="*/ 528439 h 4885545"/>
                                <a:gd name="connsiteX4758" fmla="*/ 4566353 w 7425815"/>
                                <a:gd name="connsiteY4758" fmla="*/ 533629 h 4885545"/>
                                <a:gd name="connsiteX4759" fmla="*/ 4549986 w 7425815"/>
                                <a:gd name="connsiteY4759" fmla="*/ 549598 h 4885545"/>
                                <a:gd name="connsiteX4760" fmla="*/ 4549587 w 7425815"/>
                                <a:gd name="connsiteY4760" fmla="*/ 572352 h 4885545"/>
                                <a:gd name="connsiteX4761" fmla="*/ 4547202 w 7425815"/>
                                <a:gd name="connsiteY4761" fmla="*/ 577123 h 4885545"/>
                                <a:gd name="connsiteX4762" fmla="*/ 4547193 w 7425815"/>
                                <a:gd name="connsiteY4762" fmla="*/ 577143 h 4885545"/>
                                <a:gd name="connsiteX4763" fmla="*/ 4547192 w 7425815"/>
                                <a:gd name="connsiteY4763" fmla="*/ 577143 h 4885545"/>
                                <a:gd name="connsiteX4764" fmla="*/ 4547192 w 7425815"/>
                                <a:gd name="connsiteY4764" fmla="*/ 577143 h 4885545"/>
                                <a:gd name="connsiteX4765" fmla="*/ 4542505 w 7425815"/>
                                <a:gd name="connsiteY4765" fmla="*/ 574800 h 4885545"/>
                                <a:gd name="connsiteX4766" fmla="*/ 4542402 w 7425815"/>
                                <a:gd name="connsiteY4766" fmla="*/ 574748 h 4885545"/>
                                <a:gd name="connsiteX4767" fmla="*/ 4542400 w 7425815"/>
                                <a:gd name="connsiteY4767" fmla="*/ 574747 h 4885545"/>
                                <a:gd name="connsiteX4768" fmla="*/ 4542400 w 7425815"/>
                                <a:gd name="connsiteY4768" fmla="*/ 574746 h 4885545"/>
                                <a:gd name="connsiteX4769" fmla="*/ 4526434 w 7425815"/>
                                <a:gd name="connsiteY4769" fmla="*/ 558379 h 4885545"/>
                                <a:gd name="connsiteX4770" fmla="*/ 4504510 w 7425815"/>
                                <a:gd name="connsiteY4770" fmla="*/ 557995 h 4885545"/>
                                <a:gd name="connsiteX4771" fmla="*/ 4503679 w 7425815"/>
                                <a:gd name="connsiteY4771" fmla="*/ 558779 h 4885545"/>
                                <a:gd name="connsiteX4772" fmla="*/ 4498888 w 7425815"/>
                                <a:gd name="connsiteY4772" fmla="*/ 556384 h 4885545"/>
                                <a:gd name="connsiteX4773" fmla="*/ 4499122 w 7425815"/>
                                <a:gd name="connsiteY4773" fmla="*/ 555877 h 4885545"/>
                                <a:gd name="connsiteX4774" fmla="*/ 4498489 w 7425815"/>
                                <a:gd name="connsiteY4774" fmla="*/ 555585 h 4885545"/>
                                <a:gd name="connsiteX4775" fmla="*/ 4500885 w 7425815"/>
                                <a:gd name="connsiteY4775" fmla="*/ 550395 h 4885545"/>
                                <a:gd name="connsiteX4776" fmla="*/ 4502085 w 7425815"/>
                                <a:gd name="connsiteY4776" fmla="*/ 550412 h 4885545"/>
                                <a:gd name="connsiteX4777" fmla="*/ 4517651 w 7425815"/>
                                <a:gd name="connsiteY4777" fmla="*/ 535226 h 4885545"/>
                                <a:gd name="connsiteX4778" fmla="*/ 4518036 w 7425815"/>
                                <a:gd name="connsiteY4778" fmla="*/ 513306 h 4885545"/>
                                <a:gd name="connsiteX4779" fmla="*/ 4517251 w 7425815"/>
                                <a:gd name="connsiteY4779" fmla="*/ 512471 h 4885545"/>
                                <a:gd name="connsiteX4780" fmla="*/ 4519646 w 7425815"/>
                                <a:gd name="connsiteY4780" fmla="*/ 507281 h 4885545"/>
                                <a:gd name="connsiteX4781" fmla="*/ 377892 w 7425815"/>
                                <a:gd name="connsiteY4781" fmla="*/ 486225 h 4885545"/>
                                <a:gd name="connsiteX4782" fmla="*/ 368012 w 7425815"/>
                                <a:gd name="connsiteY4782" fmla="*/ 489318 h 4885545"/>
                                <a:gd name="connsiteX4783" fmla="*/ 366415 w 7425815"/>
                                <a:gd name="connsiteY4783" fmla="*/ 508481 h 4885545"/>
                                <a:gd name="connsiteX4784" fmla="*/ 373600 w 7425815"/>
                                <a:gd name="connsiteY4784" fmla="*/ 516864 h 4885545"/>
                                <a:gd name="connsiteX4785" fmla="*/ 385178 w 7425815"/>
                                <a:gd name="connsiteY4785" fmla="*/ 506884 h 4885545"/>
                                <a:gd name="connsiteX4786" fmla="*/ 389968 w 7425815"/>
                                <a:gd name="connsiteY4786" fmla="*/ 507283 h 4885545"/>
                                <a:gd name="connsiteX4787" fmla="*/ 389569 w 7425815"/>
                                <a:gd name="connsiteY4787" fmla="*/ 512073 h 4885545"/>
                                <a:gd name="connsiteX4788" fmla="*/ 377991 w 7425815"/>
                                <a:gd name="connsiteY4788" fmla="*/ 522053 h 4885545"/>
                                <a:gd name="connsiteX4789" fmla="*/ 386376 w 7425815"/>
                                <a:gd name="connsiteY4789" fmla="*/ 532033 h 4885545"/>
                                <a:gd name="connsiteX4790" fmla="*/ 388372 w 7425815"/>
                                <a:gd name="connsiteY4790" fmla="*/ 532033 h 4885545"/>
                                <a:gd name="connsiteX4791" fmla="*/ 412324 w 7425815"/>
                                <a:gd name="connsiteY4791" fmla="*/ 512073 h 4885545"/>
                                <a:gd name="connsiteX4792" fmla="*/ 413521 w 7425815"/>
                                <a:gd name="connsiteY4792" fmla="*/ 492911 h 4885545"/>
                                <a:gd name="connsiteX4793" fmla="*/ 394360 w 7425815"/>
                                <a:gd name="connsiteY4793" fmla="*/ 491314 h 4885545"/>
                                <a:gd name="connsiteX4794" fmla="*/ 393162 w 7425815"/>
                                <a:gd name="connsiteY4794" fmla="*/ 492512 h 4885545"/>
                                <a:gd name="connsiteX4795" fmla="*/ 390767 w 7425815"/>
                                <a:gd name="connsiteY4795" fmla="*/ 493310 h 4885545"/>
                                <a:gd name="connsiteX4796" fmla="*/ 388372 w 7425815"/>
                                <a:gd name="connsiteY4796" fmla="*/ 492113 h 4885545"/>
                                <a:gd name="connsiteX4797" fmla="*/ 387173 w 7425815"/>
                                <a:gd name="connsiteY4797" fmla="*/ 490915 h 4885545"/>
                                <a:gd name="connsiteX4798" fmla="*/ 377892 w 7425815"/>
                                <a:gd name="connsiteY4798" fmla="*/ 486225 h 4885545"/>
                                <a:gd name="connsiteX4799" fmla="*/ 7080807 w 7425815"/>
                                <a:gd name="connsiteY4799" fmla="*/ 473051 h 4885545"/>
                                <a:gd name="connsiteX4800" fmla="*/ 7070926 w 7425815"/>
                                <a:gd name="connsiteY4800" fmla="*/ 476144 h 4885545"/>
                                <a:gd name="connsiteX4801" fmla="*/ 7069329 w 7425815"/>
                                <a:gd name="connsiteY4801" fmla="*/ 495307 h 4885545"/>
                                <a:gd name="connsiteX4802" fmla="*/ 7076516 w 7425815"/>
                                <a:gd name="connsiteY4802" fmla="*/ 503690 h 4885545"/>
                                <a:gd name="connsiteX4803" fmla="*/ 7088093 w 7425815"/>
                                <a:gd name="connsiteY4803" fmla="*/ 493710 h 4885545"/>
                                <a:gd name="connsiteX4804" fmla="*/ 7092883 w 7425815"/>
                                <a:gd name="connsiteY4804" fmla="*/ 494109 h 4885545"/>
                                <a:gd name="connsiteX4805" fmla="*/ 7092484 w 7425815"/>
                                <a:gd name="connsiteY4805" fmla="*/ 498899 h 4885545"/>
                                <a:gd name="connsiteX4806" fmla="*/ 7080907 w 7425815"/>
                                <a:gd name="connsiteY4806" fmla="*/ 508879 h 4885545"/>
                                <a:gd name="connsiteX4807" fmla="*/ 7089290 w 7425815"/>
                                <a:gd name="connsiteY4807" fmla="*/ 518859 h 4885545"/>
                                <a:gd name="connsiteX4808" fmla="*/ 7091286 w 7425815"/>
                                <a:gd name="connsiteY4808" fmla="*/ 518859 h 4885545"/>
                                <a:gd name="connsiteX4809" fmla="*/ 7115238 w 7425815"/>
                                <a:gd name="connsiteY4809" fmla="*/ 498899 h 4885545"/>
                                <a:gd name="connsiteX4810" fmla="*/ 7116436 w 7425815"/>
                                <a:gd name="connsiteY4810" fmla="*/ 479737 h 4885545"/>
                                <a:gd name="connsiteX4811" fmla="*/ 7097274 w 7425815"/>
                                <a:gd name="connsiteY4811" fmla="*/ 478140 h 4885545"/>
                                <a:gd name="connsiteX4812" fmla="*/ 7096077 w 7425815"/>
                                <a:gd name="connsiteY4812" fmla="*/ 479338 h 4885545"/>
                                <a:gd name="connsiteX4813" fmla="*/ 7093682 w 7425815"/>
                                <a:gd name="connsiteY4813" fmla="*/ 480136 h 4885545"/>
                                <a:gd name="connsiteX4814" fmla="*/ 7091286 w 7425815"/>
                                <a:gd name="connsiteY4814" fmla="*/ 478938 h 4885545"/>
                                <a:gd name="connsiteX4815" fmla="*/ 7090089 w 7425815"/>
                                <a:gd name="connsiteY4815" fmla="*/ 477741 h 4885545"/>
                                <a:gd name="connsiteX4816" fmla="*/ 7080807 w 7425815"/>
                                <a:gd name="connsiteY4816" fmla="*/ 473051 h 4885545"/>
                                <a:gd name="connsiteX4817" fmla="*/ 418312 w 7425815"/>
                                <a:gd name="connsiteY4817" fmla="*/ 466564 h 4885545"/>
                                <a:gd name="connsiteX4818" fmla="*/ 433082 w 7425815"/>
                                <a:gd name="connsiteY4818" fmla="*/ 467761 h 4885545"/>
                                <a:gd name="connsiteX4819" fmla="*/ 436675 w 7425815"/>
                                <a:gd name="connsiteY4819" fmla="*/ 471354 h 4885545"/>
                                <a:gd name="connsiteX4820" fmla="*/ 435477 w 7425815"/>
                                <a:gd name="connsiteY4820" fmla="*/ 486125 h 4885545"/>
                                <a:gd name="connsiteX4821" fmla="*/ 431884 w 7425815"/>
                                <a:gd name="connsiteY4821" fmla="*/ 489318 h 4885545"/>
                                <a:gd name="connsiteX4822" fmla="*/ 428691 w 7425815"/>
                                <a:gd name="connsiteY4822" fmla="*/ 485725 h 4885545"/>
                                <a:gd name="connsiteX4823" fmla="*/ 429090 w 7425815"/>
                                <a:gd name="connsiteY4823" fmla="*/ 478939 h 4885545"/>
                                <a:gd name="connsiteX4824" fmla="*/ 418312 w 7425815"/>
                                <a:gd name="connsiteY4824" fmla="*/ 488121 h 4885545"/>
                                <a:gd name="connsiteX4825" fmla="*/ 418711 w 7425815"/>
                                <a:gd name="connsiteY4825" fmla="*/ 488520 h 4885545"/>
                                <a:gd name="connsiteX4826" fmla="*/ 416316 w 7425815"/>
                                <a:gd name="connsiteY4826" fmla="*/ 517263 h 4885545"/>
                                <a:gd name="connsiteX4827" fmla="*/ 392763 w 7425815"/>
                                <a:gd name="connsiteY4827" fmla="*/ 537223 h 4885545"/>
                                <a:gd name="connsiteX4828" fmla="*/ 386775 w 7425815"/>
                                <a:gd name="connsiteY4828" fmla="*/ 539219 h 4885545"/>
                                <a:gd name="connsiteX4829" fmla="*/ 381185 w 7425815"/>
                                <a:gd name="connsiteY4829" fmla="*/ 536425 h 4885545"/>
                                <a:gd name="connsiteX4830" fmla="*/ 372803 w 7425815"/>
                                <a:gd name="connsiteY4830" fmla="*/ 526445 h 4885545"/>
                                <a:gd name="connsiteX4831" fmla="*/ 363620 w 7425815"/>
                                <a:gd name="connsiteY4831" fmla="*/ 534429 h 4885545"/>
                                <a:gd name="connsiteX4832" fmla="*/ 363221 w 7425815"/>
                                <a:gd name="connsiteY4832" fmla="*/ 541614 h 4885545"/>
                                <a:gd name="connsiteX4833" fmla="*/ 359628 w 7425815"/>
                                <a:gd name="connsiteY4833" fmla="*/ 544808 h 4885545"/>
                                <a:gd name="connsiteX4834" fmla="*/ 356435 w 7425815"/>
                                <a:gd name="connsiteY4834" fmla="*/ 541215 h 4885545"/>
                                <a:gd name="connsiteX4835" fmla="*/ 356834 w 7425815"/>
                                <a:gd name="connsiteY4835" fmla="*/ 536025 h 4885545"/>
                                <a:gd name="connsiteX4836" fmla="*/ 351644 w 7425815"/>
                                <a:gd name="connsiteY4836" fmla="*/ 535626 h 4885545"/>
                                <a:gd name="connsiteX4837" fmla="*/ 348451 w 7425815"/>
                                <a:gd name="connsiteY4837" fmla="*/ 532033 h 4885545"/>
                                <a:gd name="connsiteX4838" fmla="*/ 352044 w 7425815"/>
                                <a:gd name="connsiteY4838" fmla="*/ 528840 h 4885545"/>
                                <a:gd name="connsiteX4839" fmla="*/ 359628 w 7425815"/>
                                <a:gd name="connsiteY4839" fmla="*/ 529638 h 4885545"/>
                                <a:gd name="connsiteX4840" fmla="*/ 368810 w 7425815"/>
                                <a:gd name="connsiteY4840" fmla="*/ 521654 h 4885545"/>
                                <a:gd name="connsiteX4841" fmla="*/ 361226 w 7425815"/>
                                <a:gd name="connsiteY4841" fmla="*/ 512872 h 4885545"/>
                                <a:gd name="connsiteX4842" fmla="*/ 363620 w 7425815"/>
                                <a:gd name="connsiteY4842" fmla="*/ 484129 h 4885545"/>
                                <a:gd name="connsiteX4843" fmla="*/ 391166 w 7425815"/>
                                <a:gd name="connsiteY4843" fmla="*/ 485326 h 4885545"/>
                                <a:gd name="connsiteX4844" fmla="*/ 412723 w 7425815"/>
                                <a:gd name="connsiteY4844" fmla="*/ 483729 h 4885545"/>
                                <a:gd name="connsiteX4845" fmla="*/ 424699 w 7425815"/>
                                <a:gd name="connsiteY4845" fmla="*/ 473749 h 4885545"/>
                                <a:gd name="connsiteX4846" fmla="*/ 417912 w 7425815"/>
                                <a:gd name="connsiteY4846" fmla="*/ 473350 h 4885545"/>
                                <a:gd name="connsiteX4847" fmla="*/ 414719 w 7425815"/>
                                <a:gd name="connsiteY4847" fmla="*/ 469757 h 4885545"/>
                                <a:gd name="connsiteX4848" fmla="*/ 418312 w 7425815"/>
                                <a:gd name="connsiteY4848" fmla="*/ 466564 h 4885545"/>
                                <a:gd name="connsiteX4849" fmla="*/ 2662811 w 7425815"/>
                                <a:gd name="connsiteY4849" fmla="*/ 462322 h 4885545"/>
                                <a:gd name="connsiteX4850" fmla="*/ 2675387 w 7425815"/>
                                <a:gd name="connsiteY4850" fmla="*/ 471354 h 4885545"/>
                                <a:gd name="connsiteX4851" fmla="*/ 2669797 w 7425815"/>
                                <a:gd name="connsiteY4851" fmla="*/ 474948 h 4885545"/>
                                <a:gd name="connsiteX4852" fmla="*/ 2651035 w 7425815"/>
                                <a:gd name="connsiteY4852" fmla="*/ 470556 h 4885545"/>
                                <a:gd name="connsiteX4853" fmla="*/ 2647042 w 7425815"/>
                                <a:gd name="connsiteY4853" fmla="*/ 488920 h 4885545"/>
                                <a:gd name="connsiteX4854" fmla="*/ 2641454 w 7425815"/>
                                <a:gd name="connsiteY4854" fmla="*/ 492513 h 4885545"/>
                                <a:gd name="connsiteX4855" fmla="*/ 2647840 w 7425815"/>
                                <a:gd name="connsiteY4855" fmla="*/ 464967 h 4885545"/>
                                <a:gd name="connsiteX4856" fmla="*/ 2662811 w 7425815"/>
                                <a:gd name="connsiteY4856" fmla="*/ 462322 h 4885545"/>
                                <a:gd name="connsiteX4857" fmla="*/ 7121226 w 7425815"/>
                                <a:gd name="connsiteY4857" fmla="*/ 453390 h 4885545"/>
                                <a:gd name="connsiteX4858" fmla="*/ 7135997 w 7425815"/>
                                <a:gd name="connsiteY4858" fmla="*/ 454587 h 4885545"/>
                                <a:gd name="connsiteX4859" fmla="*/ 7139989 w 7425815"/>
                                <a:gd name="connsiteY4859" fmla="*/ 458579 h 4885545"/>
                                <a:gd name="connsiteX4860" fmla="*/ 7138791 w 7425815"/>
                                <a:gd name="connsiteY4860" fmla="*/ 473350 h 4885545"/>
                                <a:gd name="connsiteX4861" fmla="*/ 7135198 w 7425815"/>
                                <a:gd name="connsiteY4861" fmla="*/ 476543 h 4885545"/>
                                <a:gd name="connsiteX4862" fmla="*/ 7132005 w 7425815"/>
                                <a:gd name="connsiteY4862" fmla="*/ 472951 h 4885545"/>
                                <a:gd name="connsiteX4863" fmla="*/ 7132404 w 7425815"/>
                                <a:gd name="connsiteY4863" fmla="*/ 466164 h 4885545"/>
                                <a:gd name="connsiteX4864" fmla="*/ 7121626 w 7425815"/>
                                <a:gd name="connsiteY4864" fmla="*/ 475346 h 4885545"/>
                                <a:gd name="connsiteX4865" fmla="*/ 7122025 w 7425815"/>
                                <a:gd name="connsiteY4865" fmla="*/ 475745 h 4885545"/>
                                <a:gd name="connsiteX4866" fmla="*/ 7119630 w 7425815"/>
                                <a:gd name="connsiteY4866" fmla="*/ 504488 h 4885545"/>
                                <a:gd name="connsiteX4867" fmla="*/ 7096077 w 7425815"/>
                                <a:gd name="connsiteY4867" fmla="*/ 524448 h 4885545"/>
                                <a:gd name="connsiteX4868" fmla="*/ 7090089 w 7425815"/>
                                <a:gd name="connsiteY4868" fmla="*/ 526444 h 4885545"/>
                                <a:gd name="connsiteX4869" fmla="*/ 7084500 w 7425815"/>
                                <a:gd name="connsiteY4869" fmla="*/ 523650 h 4885545"/>
                                <a:gd name="connsiteX4870" fmla="*/ 7076117 w 7425815"/>
                                <a:gd name="connsiteY4870" fmla="*/ 513670 h 4885545"/>
                                <a:gd name="connsiteX4871" fmla="*/ 7066934 w 7425815"/>
                                <a:gd name="connsiteY4871" fmla="*/ 521654 h 4885545"/>
                                <a:gd name="connsiteX4872" fmla="*/ 7066535 w 7425815"/>
                                <a:gd name="connsiteY4872" fmla="*/ 528839 h 4885545"/>
                                <a:gd name="connsiteX4873" fmla="*/ 7062942 w 7425815"/>
                                <a:gd name="connsiteY4873" fmla="*/ 532033 h 4885545"/>
                                <a:gd name="connsiteX4874" fmla="*/ 7059749 w 7425815"/>
                                <a:gd name="connsiteY4874" fmla="*/ 528440 h 4885545"/>
                                <a:gd name="connsiteX4875" fmla="*/ 7060148 w 7425815"/>
                                <a:gd name="connsiteY4875" fmla="*/ 523251 h 4885545"/>
                                <a:gd name="connsiteX4876" fmla="*/ 7054958 w 7425815"/>
                                <a:gd name="connsiteY4876" fmla="*/ 522851 h 4885545"/>
                                <a:gd name="connsiteX4877" fmla="*/ 7051765 w 7425815"/>
                                <a:gd name="connsiteY4877" fmla="*/ 519259 h 4885545"/>
                                <a:gd name="connsiteX4878" fmla="*/ 7055357 w 7425815"/>
                                <a:gd name="connsiteY4878" fmla="*/ 516065 h 4885545"/>
                                <a:gd name="connsiteX4879" fmla="*/ 7062543 w 7425815"/>
                                <a:gd name="connsiteY4879" fmla="*/ 516464 h 4885545"/>
                                <a:gd name="connsiteX4880" fmla="*/ 7071725 w 7425815"/>
                                <a:gd name="connsiteY4880" fmla="*/ 508480 h 4885545"/>
                                <a:gd name="connsiteX4881" fmla="*/ 7064140 w 7425815"/>
                                <a:gd name="connsiteY4881" fmla="*/ 499698 h 4885545"/>
                                <a:gd name="connsiteX4882" fmla="*/ 7066535 w 7425815"/>
                                <a:gd name="connsiteY4882" fmla="*/ 470955 h 4885545"/>
                                <a:gd name="connsiteX4883" fmla="*/ 7094081 w 7425815"/>
                                <a:gd name="connsiteY4883" fmla="*/ 472152 h 4885545"/>
                                <a:gd name="connsiteX4884" fmla="*/ 7115638 w 7425815"/>
                                <a:gd name="connsiteY4884" fmla="*/ 470555 h 4885545"/>
                                <a:gd name="connsiteX4885" fmla="*/ 7127614 w 7425815"/>
                                <a:gd name="connsiteY4885" fmla="*/ 460575 h 4885545"/>
                                <a:gd name="connsiteX4886" fmla="*/ 7120827 w 7425815"/>
                                <a:gd name="connsiteY4886" fmla="*/ 460176 h 4885545"/>
                                <a:gd name="connsiteX4887" fmla="*/ 7117634 w 7425815"/>
                                <a:gd name="connsiteY4887" fmla="*/ 456583 h 4885545"/>
                                <a:gd name="connsiteX4888" fmla="*/ 7121226 w 7425815"/>
                                <a:gd name="connsiteY4888" fmla="*/ 453390 h 4885545"/>
                                <a:gd name="connsiteX4889" fmla="*/ 1693910 w 7425815"/>
                                <a:gd name="connsiteY4889" fmla="*/ 407237 h 4885545"/>
                                <a:gd name="connsiteX4890" fmla="*/ 1693756 w 7425815"/>
                                <a:gd name="connsiteY4890" fmla="*/ 414270 h 4885545"/>
                                <a:gd name="connsiteX4891" fmla="*/ 1688199 w 7425815"/>
                                <a:gd name="connsiteY4891" fmla="*/ 419663 h 4885545"/>
                                <a:gd name="connsiteX4892" fmla="*/ 1695852 w 7425815"/>
                                <a:gd name="connsiteY4892" fmla="*/ 419808 h 4885545"/>
                                <a:gd name="connsiteX4893" fmla="*/ 1701572 w 7425815"/>
                                <a:gd name="connsiteY4893" fmla="*/ 425593 h 4885545"/>
                                <a:gd name="connsiteX4894" fmla="*/ 1701740 w 7425815"/>
                                <a:gd name="connsiteY4894" fmla="*/ 417862 h 4885545"/>
                                <a:gd name="connsiteX4895" fmla="*/ 1706947 w 7425815"/>
                                <a:gd name="connsiteY4895" fmla="*/ 412654 h 4885545"/>
                                <a:gd name="connsiteX4896" fmla="*/ 1698945 w 7425815"/>
                                <a:gd name="connsiteY4896" fmla="*/ 412273 h 4885545"/>
                                <a:gd name="connsiteX4897" fmla="*/ 1688965 w 7425815"/>
                                <a:gd name="connsiteY4897" fmla="*/ 393510 h 4885545"/>
                                <a:gd name="connsiteX4898" fmla="*/ 1694156 w 7425815"/>
                                <a:gd name="connsiteY4898" fmla="*/ 395905 h 4885545"/>
                                <a:gd name="connsiteX4899" fmla="*/ 1694131 w 7425815"/>
                                <a:gd name="connsiteY4899" fmla="*/ 397079 h 4885545"/>
                                <a:gd name="connsiteX4900" fmla="*/ 1702140 w 7425815"/>
                                <a:gd name="connsiteY4900" fmla="*/ 405088 h 4885545"/>
                                <a:gd name="connsiteX4901" fmla="*/ 1714514 w 7425815"/>
                                <a:gd name="connsiteY4901" fmla="*/ 405088 h 4885545"/>
                                <a:gd name="connsiteX4902" fmla="*/ 1714915 w 7425815"/>
                                <a:gd name="connsiteY4902" fmla="*/ 404687 h 4885545"/>
                                <a:gd name="connsiteX4903" fmla="*/ 1720105 w 7425815"/>
                                <a:gd name="connsiteY4903" fmla="*/ 407082 h 4885545"/>
                                <a:gd name="connsiteX4904" fmla="*/ 1717709 w 7425815"/>
                                <a:gd name="connsiteY4904" fmla="*/ 412272 h 4885545"/>
                                <a:gd name="connsiteX4905" fmla="*/ 1717312 w 7425815"/>
                                <a:gd name="connsiteY4905" fmla="*/ 412670 h 4885545"/>
                                <a:gd name="connsiteX4906" fmla="*/ 1717310 w 7425815"/>
                                <a:gd name="connsiteY4906" fmla="*/ 412673 h 4885545"/>
                                <a:gd name="connsiteX4907" fmla="*/ 1717308 w 7425815"/>
                                <a:gd name="connsiteY4907" fmla="*/ 412674 h 4885545"/>
                                <a:gd name="connsiteX4908" fmla="*/ 1708927 w 7425815"/>
                                <a:gd name="connsiteY4908" fmla="*/ 421055 h 4885545"/>
                                <a:gd name="connsiteX4909" fmla="*/ 1708927 w 7425815"/>
                                <a:gd name="connsiteY4909" fmla="*/ 433031 h 4885545"/>
                                <a:gd name="connsiteX4910" fmla="*/ 1708928 w 7425815"/>
                                <a:gd name="connsiteY4910" fmla="*/ 433032 h 4885545"/>
                                <a:gd name="connsiteX4911" fmla="*/ 1708927 w 7425815"/>
                                <a:gd name="connsiteY4911" fmla="*/ 433033 h 4885545"/>
                                <a:gd name="connsiteX4912" fmla="*/ 1708927 w 7425815"/>
                                <a:gd name="connsiteY4912" fmla="*/ 433431 h 4885545"/>
                                <a:gd name="connsiteX4913" fmla="*/ 1706147 w 7425815"/>
                                <a:gd name="connsiteY4913" fmla="*/ 438594 h 4885545"/>
                                <a:gd name="connsiteX4914" fmla="*/ 1706133 w 7425815"/>
                                <a:gd name="connsiteY4914" fmla="*/ 438621 h 4885545"/>
                                <a:gd name="connsiteX4915" fmla="*/ 1701342 w 7425815"/>
                                <a:gd name="connsiteY4915" fmla="*/ 436226 h 4885545"/>
                                <a:gd name="connsiteX4916" fmla="*/ 1692708 w 7425815"/>
                                <a:gd name="connsiteY4916" fmla="*/ 427294 h 4885545"/>
                                <a:gd name="connsiteX4917" fmla="*/ 1680586 w 7425815"/>
                                <a:gd name="connsiteY4917" fmla="*/ 427052 h 4885545"/>
                                <a:gd name="connsiteX4918" fmla="*/ 1680183 w 7425815"/>
                                <a:gd name="connsiteY4918" fmla="*/ 427443 h 4885545"/>
                                <a:gd name="connsiteX4919" fmla="*/ 1675390 w 7425815"/>
                                <a:gd name="connsiteY4919" fmla="*/ 425048 h 4885545"/>
                                <a:gd name="connsiteX4920" fmla="*/ 1675473 w 7425815"/>
                                <a:gd name="connsiteY4920" fmla="*/ 424871 h 4885545"/>
                                <a:gd name="connsiteX4921" fmla="*/ 1674991 w 7425815"/>
                                <a:gd name="connsiteY4921" fmla="*/ 424649 h 4885545"/>
                                <a:gd name="connsiteX4922" fmla="*/ 1677387 w 7425815"/>
                                <a:gd name="connsiteY4922" fmla="*/ 419458 h 4885545"/>
                                <a:gd name="connsiteX4923" fmla="*/ 1678171 w 7425815"/>
                                <a:gd name="connsiteY4923" fmla="*/ 419473 h 4885545"/>
                                <a:gd name="connsiteX4924" fmla="*/ 1686571 w 7425815"/>
                                <a:gd name="connsiteY4924" fmla="*/ 411076 h 4885545"/>
                                <a:gd name="connsiteX4925" fmla="*/ 1686571 w 7425815"/>
                                <a:gd name="connsiteY4925" fmla="*/ 399899 h 4885545"/>
                                <a:gd name="connsiteX4926" fmla="*/ 1685770 w 7425815"/>
                                <a:gd name="connsiteY4926" fmla="*/ 399099 h 4885545"/>
                                <a:gd name="connsiteX4927" fmla="*/ 1688166 w 7425815"/>
                                <a:gd name="connsiteY4927" fmla="*/ 393909 h 4885545"/>
                                <a:gd name="connsiteX4928" fmla="*/ 1688673 w 7425815"/>
                                <a:gd name="connsiteY4928" fmla="*/ 394143 h 4885545"/>
                                <a:gd name="connsiteX4929" fmla="*/ 1627326 w 7425815"/>
                                <a:gd name="connsiteY4929" fmla="*/ 383896 h 4885545"/>
                                <a:gd name="connsiteX4930" fmla="*/ 1627087 w 7425815"/>
                                <a:gd name="connsiteY4930" fmla="*/ 401096 h 4885545"/>
                                <a:gd name="connsiteX4931" fmla="*/ 1614238 w 7425815"/>
                                <a:gd name="connsiteY4931" fmla="*/ 413230 h 4885545"/>
                                <a:gd name="connsiteX4932" fmla="*/ 1631478 w 7425815"/>
                                <a:gd name="connsiteY4932" fmla="*/ 413470 h 4885545"/>
                                <a:gd name="connsiteX4933" fmla="*/ 1644398 w 7425815"/>
                                <a:gd name="connsiteY4933" fmla="*/ 426906 h 4885545"/>
                                <a:gd name="connsiteX4934" fmla="*/ 1644653 w 7425815"/>
                                <a:gd name="connsiteY4934" fmla="*/ 408680 h 4885545"/>
                                <a:gd name="connsiteX4935" fmla="*/ 1657283 w 7425815"/>
                                <a:gd name="connsiteY4935" fmla="*/ 396536 h 4885545"/>
                                <a:gd name="connsiteX4936" fmla="*/ 1637866 w 7425815"/>
                                <a:gd name="connsiteY4936" fmla="*/ 395108 h 4885545"/>
                                <a:gd name="connsiteX4937" fmla="*/ 1621496 w 7425815"/>
                                <a:gd name="connsiteY4937" fmla="*/ 369957 h 4885545"/>
                                <a:gd name="connsiteX4938" fmla="*/ 1622155 w 7425815"/>
                                <a:gd name="connsiteY4938" fmla="*/ 370261 h 4885545"/>
                                <a:gd name="connsiteX4939" fmla="*/ 1622295 w 7425815"/>
                                <a:gd name="connsiteY4939" fmla="*/ 369957 h 4885545"/>
                                <a:gd name="connsiteX4940" fmla="*/ 1627486 w 7425815"/>
                                <a:gd name="connsiteY4940" fmla="*/ 372352 h 4885545"/>
                                <a:gd name="connsiteX4941" fmla="*/ 1627475 w 7425815"/>
                                <a:gd name="connsiteY4941" fmla="*/ 373168 h 4885545"/>
                                <a:gd name="connsiteX4942" fmla="*/ 1642407 w 7425815"/>
                                <a:gd name="connsiteY4942" fmla="*/ 388621 h 4885545"/>
                                <a:gd name="connsiteX4943" fmla="*/ 1665011 w 7425815"/>
                                <a:gd name="connsiteY4943" fmla="*/ 388721 h 4885545"/>
                                <a:gd name="connsiteX4944" fmla="*/ 1665279 w 7425815"/>
                                <a:gd name="connsiteY4944" fmla="*/ 388845 h 4885545"/>
                                <a:gd name="connsiteX4945" fmla="*/ 1665410 w 7425815"/>
                                <a:gd name="connsiteY4945" fmla="*/ 388719 h 4885545"/>
                                <a:gd name="connsiteX4946" fmla="*/ 1670601 w 7425815"/>
                                <a:gd name="connsiteY4946" fmla="*/ 391114 h 4885545"/>
                                <a:gd name="connsiteX4947" fmla="*/ 1668204 w 7425815"/>
                                <a:gd name="connsiteY4947" fmla="*/ 396304 h 4885545"/>
                                <a:gd name="connsiteX4948" fmla="*/ 1651838 w 7425815"/>
                                <a:gd name="connsiteY4948" fmla="*/ 412273 h 4885545"/>
                                <a:gd name="connsiteX4949" fmla="*/ 1651439 w 7425815"/>
                                <a:gd name="connsiteY4949" fmla="*/ 435027 h 4885545"/>
                                <a:gd name="connsiteX4950" fmla="*/ 1649048 w 7425815"/>
                                <a:gd name="connsiteY4950" fmla="*/ 439807 h 4885545"/>
                                <a:gd name="connsiteX4951" fmla="*/ 1649045 w 7425815"/>
                                <a:gd name="connsiteY4951" fmla="*/ 439818 h 4885545"/>
                                <a:gd name="connsiteX4952" fmla="*/ 1649045 w 7425815"/>
                                <a:gd name="connsiteY4952" fmla="*/ 439818 h 4885545"/>
                                <a:gd name="connsiteX4953" fmla="*/ 1649044 w 7425815"/>
                                <a:gd name="connsiteY4953" fmla="*/ 439818 h 4885545"/>
                                <a:gd name="connsiteX4954" fmla="*/ 1647225 w 7425815"/>
                                <a:gd name="connsiteY4954" fmla="*/ 438908 h 4885545"/>
                                <a:gd name="connsiteX4955" fmla="*/ 1644254 w 7425815"/>
                                <a:gd name="connsiteY4955" fmla="*/ 437423 h 4885545"/>
                                <a:gd name="connsiteX4956" fmla="*/ 1628284 w 7425815"/>
                                <a:gd name="connsiteY4956" fmla="*/ 421054 h 4885545"/>
                                <a:gd name="connsiteX4957" fmla="*/ 1606360 w 7425815"/>
                                <a:gd name="connsiteY4957" fmla="*/ 420670 h 4885545"/>
                                <a:gd name="connsiteX4958" fmla="*/ 1605528 w 7425815"/>
                                <a:gd name="connsiteY4958" fmla="*/ 421455 h 4885545"/>
                                <a:gd name="connsiteX4959" fmla="*/ 1600737 w 7425815"/>
                                <a:gd name="connsiteY4959" fmla="*/ 419060 h 4885545"/>
                                <a:gd name="connsiteX4960" fmla="*/ 1600972 w 7425815"/>
                                <a:gd name="connsiteY4960" fmla="*/ 418553 h 4885545"/>
                                <a:gd name="connsiteX4961" fmla="*/ 1600338 w 7425815"/>
                                <a:gd name="connsiteY4961" fmla="*/ 418260 h 4885545"/>
                                <a:gd name="connsiteX4962" fmla="*/ 1602733 w 7425815"/>
                                <a:gd name="connsiteY4962" fmla="*/ 413070 h 4885545"/>
                                <a:gd name="connsiteX4963" fmla="*/ 1603935 w 7425815"/>
                                <a:gd name="connsiteY4963" fmla="*/ 413087 h 4885545"/>
                                <a:gd name="connsiteX4964" fmla="*/ 1619501 w 7425815"/>
                                <a:gd name="connsiteY4964" fmla="*/ 397902 h 4885545"/>
                                <a:gd name="connsiteX4965" fmla="*/ 1619887 w 7425815"/>
                                <a:gd name="connsiteY4965" fmla="*/ 375982 h 4885545"/>
                                <a:gd name="connsiteX4966" fmla="*/ 1619101 w 7425815"/>
                                <a:gd name="connsiteY4966" fmla="*/ 375147 h 4885545"/>
                                <a:gd name="connsiteX4967" fmla="*/ 1621496 w 7425815"/>
                                <a:gd name="connsiteY4967" fmla="*/ 369957 h 4885545"/>
                                <a:gd name="connsiteX4968" fmla="*/ 4155079 w 7425815"/>
                                <a:gd name="connsiteY4968" fmla="*/ 352892 h 4885545"/>
                                <a:gd name="connsiteX4969" fmla="*/ 4145198 w 7425815"/>
                                <a:gd name="connsiteY4969" fmla="*/ 355985 h 4885545"/>
                                <a:gd name="connsiteX4970" fmla="*/ 4143602 w 7425815"/>
                                <a:gd name="connsiteY4970" fmla="*/ 375148 h 4885545"/>
                                <a:gd name="connsiteX4971" fmla="*/ 4150788 w 7425815"/>
                                <a:gd name="connsiteY4971" fmla="*/ 383531 h 4885545"/>
                                <a:gd name="connsiteX4972" fmla="*/ 4162365 w 7425815"/>
                                <a:gd name="connsiteY4972" fmla="*/ 373551 h 4885545"/>
                                <a:gd name="connsiteX4973" fmla="*/ 4167155 w 7425815"/>
                                <a:gd name="connsiteY4973" fmla="*/ 373950 h 4885545"/>
                                <a:gd name="connsiteX4974" fmla="*/ 4166756 w 7425815"/>
                                <a:gd name="connsiteY4974" fmla="*/ 378740 h 4885545"/>
                                <a:gd name="connsiteX4975" fmla="*/ 4155179 w 7425815"/>
                                <a:gd name="connsiteY4975" fmla="*/ 388720 h 4885545"/>
                                <a:gd name="connsiteX4976" fmla="*/ 4163562 w 7425815"/>
                                <a:gd name="connsiteY4976" fmla="*/ 398700 h 4885545"/>
                                <a:gd name="connsiteX4977" fmla="*/ 4165558 w 7425815"/>
                                <a:gd name="connsiteY4977" fmla="*/ 398700 h 4885545"/>
                                <a:gd name="connsiteX4978" fmla="*/ 4189510 w 7425815"/>
                                <a:gd name="connsiteY4978" fmla="*/ 378740 h 4885545"/>
                                <a:gd name="connsiteX4979" fmla="*/ 4190708 w 7425815"/>
                                <a:gd name="connsiteY4979" fmla="*/ 359578 h 4885545"/>
                                <a:gd name="connsiteX4980" fmla="*/ 4171546 w 7425815"/>
                                <a:gd name="connsiteY4980" fmla="*/ 357981 h 4885545"/>
                                <a:gd name="connsiteX4981" fmla="*/ 4170349 w 7425815"/>
                                <a:gd name="connsiteY4981" fmla="*/ 359179 h 4885545"/>
                                <a:gd name="connsiteX4982" fmla="*/ 4167954 w 7425815"/>
                                <a:gd name="connsiteY4982" fmla="*/ 359977 h 4885545"/>
                                <a:gd name="connsiteX4983" fmla="*/ 4165558 w 7425815"/>
                                <a:gd name="connsiteY4983" fmla="*/ 358779 h 4885545"/>
                                <a:gd name="connsiteX4984" fmla="*/ 4164361 w 7425815"/>
                                <a:gd name="connsiteY4984" fmla="*/ 357582 h 4885545"/>
                                <a:gd name="connsiteX4985" fmla="*/ 4155079 w 7425815"/>
                                <a:gd name="connsiteY4985" fmla="*/ 352892 h 4885545"/>
                                <a:gd name="connsiteX4986" fmla="*/ 4195897 w 7425815"/>
                                <a:gd name="connsiteY4986" fmla="*/ 333231 h 4885545"/>
                                <a:gd name="connsiteX4987" fmla="*/ 4210668 w 7425815"/>
                                <a:gd name="connsiteY4987" fmla="*/ 334428 h 4885545"/>
                                <a:gd name="connsiteX4988" fmla="*/ 4214660 w 7425815"/>
                                <a:gd name="connsiteY4988" fmla="*/ 338420 h 4885545"/>
                                <a:gd name="connsiteX4989" fmla="*/ 4213462 w 7425815"/>
                                <a:gd name="connsiteY4989" fmla="*/ 353191 h 4885545"/>
                                <a:gd name="connsiteX4990" fmla="*/ 4209869 w 7425815"/>
                                <a:gd name="connsiteY4990" fmla="*/ 356384 h 4885545"/>
                                <a:gd name="connsiteX4991" fmla="*/ 4206676 w 7425815"/>
                                <a:gd name="connsiteY4991" fmla="*/ 352792 h 4885545"/>
                                <a:gd name="connsiteX4992" fmla="*/ 4207075 w 7425815"/>
                                <a:gd name="connsiteY4992" fmla="*/ 346005 h 4885545"/>
                                <a:gd name="connsiteX4993" fmla="*/ 4196297 w 7425815"/>
                                <a:gd name="connsiteY4993" fmla="*/ 355187 h 4885545"/>
                                <a:gd name="connsiteX4994" fmla="*/ 4196696 w 7425815"/>
                                <a:gd name="connsiteY4994" fmla="*/ 355586 h 4885545"/>
                                <a:gd name="connsiteX4995" fmla="*/ 4194301 w 7425815"/>
                                <a:gd name="connsiteY4995" fmla="*/ 384329 h 4885545"/>
                                <a:gd name="connsiteX4996" fmla="*/ 4170748 w 7425815"/>
                                <a:gd name="connsiteY4996" fmla="*/ 404289 h 4885545"/>
                                <a:gd name="connsiteX4997" fmla="*/ 4164760 w 7425815"/>
                                <a:gd name="connsiteY4997" fmla="*/ 406285 h 4885545"/>
                                <a:gd name="connsiteX4998" fmla="*/ 4159171 w 7425815"/>
                                <a:gd name="connsiteY4998" fmla="*/ 403491 h 4885545"/>
                                <a:gd name="connsiteX4999" fmla="*/ 4150788 w 7425815"/>
                                <a:gd name="connsiteY4999" fmla="*/ 393511 h 4885545"/>
                                <a:gd name="connsiteX5000" fmla="*/ 4141606 w 7425815"/>
                                <a:gd name="connsiteY5000" fmla="*/ 401495 h 4885545"/>
                                <a:gd name="connsiteX5001" fmla="*/ 4141206 w 7425815"/>
                                <a:gd name="connsiteY5001" fmla="*/ 408680 h 4885545"/>
                                <a:gd name="connsiteX5002" fmla="*/ 4137614 w 7425815"/>
                                <a:gd name="connsiteY5002" fmla="*/ 411874 h 4885545"/>
                                <a:gd name="connsiteX5003" fmla="*/ 4134420 w 7425815"/>
                                <a:gd name="connsiteY5003" fmla="*/ 408281 h 4885545"/>
                                <a:gd name="connsiteX5004" fmla="*/ 4134819 w 7425815"/>
                                <a:gd name="connsiteY5004" fmla="*/ 403092 h 4885545"/>
                                <a:gd name="connsiteX5005" fmla="*/ 4129630 w 7425815"/>
                                <a:gd name="connsiteY5005" fmla="*/ 402692 h 4885545"/>
                                <a:gd name="connsiteX5006" fmla="*/ 4126436 w 7425815"/>
                                <a:gd name="connsiteY5006" fmla="*/ 399100 h 4885545"/>
                                <a:gd name="connsiteX5007" fmla="*/ 4130029 w 7425815"/>
                                <a:gd name="connsiteY5007" fmla="*/ 395906 h 4885545"/>
                                <a:gd name="connsiteX5008" fmla="*/ 4137214 w 7425815"/>
                                <a:gd name="connsiteY5008" fmla="*/ 396305 h 4885545"/>
                                <a:gd name="connsiteX5009" fmla="*/ 4146396 w 7425815"/>
                                <a:gd name="connsiteY5009" fmla="*/ 388321 h 4885545"/>
                                <a:gd name="connsiteX5010" fmla="*/ 4138811 w 7425815"/>
                                <a:gd name="connsiteY5010" fmla="*/ 379539 h 4885545"/>
                                <a:gd name="connsiteX5011" fmla="*/ 4141206 w 7425815"/>
                                <a:gd name="connsiteY5011" fmla="*/ 350796 h 4885545"/>
                                <a:gd name="connsiteX5012" fmla="*/ 4168752 w 7425815"/>
                                <a:gd name="connsiteY5012" fmla="*/ 351993 h 4885545"/>
                                <a:gd name="connsiteX5013" fmla="*/ 4190309 w 7425815"/>
                                <a:gd name="connsiteY5013" fmla="*/ 350396 h 4885545"/>
                                <a:gd name="connsiteX5014" fmla="*/ 4202285 w 7425815"/>
                                <a:gd name="connsiteY5014" fmla="*/ 340416 h 4885545"/>
                                <a:gd name="connsiteX5015" fmla="*/ 4195498 w 7425815"/>
                                <a:gd name="connsiteY5015" fmla="*/ 340017 h 4885545"/>
                                <a:gd name="connsiteX5016" fmla="*/ 4192305 w 7425815"/>
                                <a:gd name="connsiteY5016" fmla="*/ 336424 h 4885545"/>
                                <a:gd name="connsiteX5017" fmla="*/ 4195897 w 7425815"/>
                                <a:gd name="connsiteY5017" fmla="*/ 333231 h 4885545"/>
                                <a:gd name="connsiteX5018" fmla="*/ 6439993 w 7425815"/>
                                <a:gd name="connsiteY5018" fmla="*/ 328590 h 4885545"/>
                                <a:gd name="connsiteX5019" fmla="*/ 6452568 w 7425815"/>
                                <a:gd name="connsiteY5019" fmla="*/ 337622 h 4885545"/>
                                <a:gd name="connsiteX5020" fmla="*/ 6446979 w 7425815"/>
                                <a:gd name="connsiteY5020" fmla="*/ 341216 h 4885545"/>
                                <a:gd name="connsiteX5021" fmla="*/ 6428217 w 7425815"/>
                                <a:gd name="connsiteY5021" fmla="*/ 336824 h 4885545"/>
                                <a:gd name="connsiteX5022" fmla="*/ 6424225 w 7425815"/>
                                <a:gd name="connsiteY5022" fmla="*/ 355188 h 4885545"/>
                                <a:gd name="connsiteX5023" fmla="*/ 6418635 w 7425815"/>
                                <a:gd name="connsiteY5023" fmla="*/ 358781 h 4885545"/>
                                <a:gd name="connsiteX5024" fmla="*/ 6425023 w 7425815"/>
                                <a:gd name="connsiteY5024" fmla="*/ 331235 h 4885545"/>
                                <a:gd name="connsiteX5025" fmla="*/ 6439993 w 7425815"/>
                                <a:gd name="connsiteY5025" fmla="*/ 328590 h 4885545"/>
                                <a:gd name="connsiteX5026" fmla="*/ 5471482 w 7425815"/>
                                <a:gd name="connsiteY5026" fmla="*/ 273896 h 4885545"/>
                                <a:gd name="connsiteX5027" fmla="*/ 5471337 w 7425815"/>
                                <a:gd name="connsiteY5027" fmla="*/ 280538 h 4885545"/>
                                <a:gd name="connsiteX5028" fmla="*/ 5465377 w 7425815"/>
                                <a:gd name="connsiteY5028" fmla="*/ 286322 h 4885545"/>
                                <a:gd name="connsiteX5029" fmla="*/ 5473434 w 7425815"/>
                                <a:gd name="connsiteY5029" fmla="*/ 286475 h 4885545"/>
                                <a:gd name="connsiteX5030" fmla="*/ 5479144 w 7425815"/>
                                <a:gd name="connsiteY5030" fmla="*/ 292251 h 4885545"/>
                                <a:gd name="connsiteX5031" fmla="*/ 5479321 w 7425815"/>
                                <a:gd name="connsiteY5031" fmla="*/ 284131 h 4885545"/>
                                <a:gd name="connsiteX5032" fmla="*/ 5484147 w 7425815"/>
                                <a:gd name="connsiteY5032" fmla="*/ 279304 h 4885545"/>
                                <a:gd name="connsiteX5033" fmla="*/ 5476527 w 7425815"/>
                                <a:gd name="connsiteY5033" fmla="*/ 278941 h 4885545"/>
                                <a:gd name="connsiteX5034" fmla="*/ 5466547 w 7425815"/>
                                <a:gd name="connsiteY5034" fmla="*/ 259778 h 4885545"/>
                                <a:gd name="connsiteX5035" fmla="*/ 5471736 w 7425815"/>
                                <a:gd name="connsiteY5035" fmla="*/ 262173 h 4885545"/>
                                <a:gd name="connsiteX5036" fmla="*/ 5471702 w 7425815"/>
                                <a:gd name="connsiteY5036" fmla="*/ 263737 h 4885545"/>
                                <a:gd name="connsiteX5037" fmla="*/ 5479720 w 7425815"/>
                                <a:gd name="connsiteY5037" fmla="*/ 271756 h 4885545"/>
                                <a:gd name="connsiteX5038" fmla="*/ 5491696 w 7425815"/>
                                <a:gd name="connsiteY5038" fmla="*/ 271756 h 4885545"/>
                                <a:gd name="connsiteX5039" fmla="*/ 5492495 w 7425815"/>
                                <a:gd name="connsiteY5039" fmla="*/ 270956 h 4885545"/>
                                <a:gd name="connsiteX5040" fmla="*/ 5497685 w 7425815"/>
                                <a:gd name="connsiteY5040" fmla="*/ 273351 h 4885545"/>
                                <a:gd name="connsiteX5041" fmla="*/ 5495290 w 7425815"/>
                                <a:gd name="connsiteY5041" fmla="*/ 278541 h 4885545"/>
                                <a:gd name="connsiteX5042" fmla="*/ 5495233 w 7425815"/>
                                <a:gd name="connsiteY5042" fmla="*/ 278599 h 4885545"/>
                                <a:gd name="connsiteX5043" fmla="*/ 5494890 w 7425815"/>
                                <a:gd name="connsiteY5043" fmla="*/ 279341 h 4885545"/>
                                <a:gd name="connsiteX5044" fmla="*/ 5494357 w 7425815"/>
                                <a:gd name="connsiteY5044" fmla="*/ 279474 h 4885545"/>
                                <a:gd name="connsiteX5045" fmla="*/ 5486507 w 7425815"/>
                                <a:gd name="connsiteY5045" fmla="*/ 287324 h 4885545"/>
                                <a:gd name="connsiteX5046" fmla="*/ 5486507 w 7425815"/>
                                <a:gd name="connsiteY5046" fmla="*/ 299698 h 4885545"/>
                                <a:gd name="connsiteX5047" fmla="*/ 5486507 w 7425815"/>
                                <a:gd name="connsiteY5047" fmla="*/ 299699 h 4885545"/>
                                <a:gd name="connsiteX5048" fmla="*/ 5486507 w 7425815"/>
                                <a:gd name="connsiteY5048" fmla="*/ 299700 h 4885545"/>
                                <a:gd name="connsiteX5049" fmla="*/ 5486506 w 7425815"/>
                                <a:gd name="connsiteY5049" fmla="*/ 299702 h 4885545"/>
                                <a:gd name="connsiteX5050" fmla="*/ 5483713 w 7425815"/>
                                <a:gd name="connsiteY5050" fmla="*/ 305288 h 4885545"/>
                                <a:gd name="connsiteX5051" fmla="*/ 5478923 w 7425815"/>
                                <a:gd name="connsiteY5051" fmla="*/ 302893 h 4885545"/>
                                <a:gd name="connsiteX5052" fmla="*/ 5470290 w 7425815"/>
                                <a:gd name="connsiteY5052" fmla="*/ 293961 h 4885545"/>
                                <a:gd name="connsiteX5053" fmla="*/ 5457765 w 7425815"/>
                                <a:gd name="connsiteY5053" fmla="*/ 293711 h 4885545"/>
                                <a:gd name="connsiteX5054" fmla="*/ 5457765 w 7425815"/>
                                <a:gd name="connsiteY5054" fmla="*/ 293711 h 4885545"/>
                                <a:gd name="connsiteX5055" fmla="*/ 5457757 w 7425815"/>
                                <a:gd name="connsiteY5055" fmla="*/ 293708 h 4885545"/>
                                <a:gd name="connsiteX5056" fmla="*/ 5452574 w 7425815"/>
                                <a:gd name="connsiteY5056" fmla="*/ 291316 h 4885545"/>
                                <a:gd name="connsiteX5057" fmla="*/ 5454970 w 7425815"/>
                                <a:gd name="connsiteY5057" fmla="*/ 286125 h 4885545"/>
                                <a:gd name="connsiteX5058" fmla="*/ 5455365 w 7425815"/>
                                <a:gd name="connsiteY5058" fmla="*/ 286133 h 4885545"/>
                                <a:gd name="connsiteX5059" fmla="*/ 5455368 w 7425815"/>
                                <a:gd name="connsiteY5059" fmla="*/ 286126 h 4885545"/>
                                <a:gd name="connsiteX5060" fmla="*/ 5464152 w 7425815"/>
                                <a:gd name="connsiteY5060" fmla="*/ 277344 h 4885545"/>
                                <a:gd name="connsiteX5061" fmla="*/ 5464152 w 7425815"/>
                                <a:gd name="connsiteY5061" fmla="*/ 266567 h 4885545"/>
                                <a:gd name="connsiteX5062" fmla="*/ 5463352 w 7425815"/>
                                <a:gd name="connsiteY5062" fmla="*/ 265767 h 4885545"/>
                                <a:gd name="connsiteX5063" fmla="*/ 5465747 w 7425815"/>
                                <a:gd name="connsiteY5063" fmla="*/ 260577 h 4885545"/>
                                <a:gd name="connsiteX5064" fmla="*/ 5466103 w 7425815"/>
                                <a:gd name="connsiteY5064" fmla="*/ 260741 h 4885545"/>
                                <a:gd name="connsiteX5065" fmla="*/ 5404905 w 7425815"/>
                                <a:gd name="connsiteY5065" fmla="*/ 250559 h 4885545"/>
                                <a:gd name="connsiteX5066" fmla="*/ 5404671 w 7425815"/>
                                <a:gd name="connsiteY5066" fmla="*/ 267365 h 4885545"/>
                                <a:gd name="connsiteX5067" fmla="*/ 5391823 w 7425815"/>
                                <a:gd name="connsiteY5067" fmla="*/ 279499 h 4885545"/>
                                <a:gd name="connsiteX5068" fmla="*/ 5409063 w 7425815"/>
                                <a:gd name="connsiteY5068" fmla="*/ 279739 h 4885545"/>
                                <a:gd name="connsiteX5069" fmla="*/ 5421594 w 7425815"/>
                                <a:gd name="connsiteY5069" fmla="*/ 292772 h 4885545"/>
                                <a:gd name="connsiteX5070" fmla="*/ 5421836 w 7425815"/>
                                <a:gd name="connsiteY5070" fmla="*/ 275348 h 4885545"/>
                                <a:gd name="connsiteX5071" fmla="*/ 5434494 w 7425815"/>
                                <a:gd name="connsiteY5071" fmla="*/ 263176 h 4885545"/>
                                <a:gd name="connsiteX5072" fmla="*/ 5415449 w 7425815"/>
                                <a:gd name="connsiteY5072" fmla="*/ 261776 h 4885545"/>
                                <a:gd name="connsiteX5073" fmla="*/ 5399881 w 7425815"/>
                                <a:gd name="connsiteY5073" fmla="*/ 236226 h 4885545"/>
                                <a:gd name="connsiteX5074" fmla="*/ 5405071 w 7425815"/>
                                <a:gd name="connsiteY5074" fmla="*/ 238621 h 4885545"/>
                                <a:gd name="connsiteX5075" fmla="*/ 5405054 w 7425815"/>
                                <a:gd name="connsiteY5075" fmla="*/ 239831 h 4885545"/>
                                <a:gd name="connsiteX5076" fmla="*/ 5419990 w 7425815"/>
                                <a:gd name="connsiteY5076" fmla="*/ 255289 h 4885545"/>
                                <a:gd name="connsiteX5077" fmla="*/ 5442593 w 7425815"/>
                                <a:gd name="connsiteY5077" fmla="*/ 255389 h 4885545"/>
                                <a:gd name="connsiteX5078" fmla="*/ 5442595 w 7425815"/>
                                <a:gd name="connsiteY5078" fmla="*/ 255387 h 4885545"/>
                                <a:gd name="connsiteX5079" fmla="*/ 5447785 w 7425815"/>
                                <a:gd name="connsiteY5079" fmla="*/ 257782 h 4885545"/>
                                <a:gd name="connsiteX5080" fmla="*/ 5447785 w 7425815"/>
                                <a:gd name="connsiteY5080" fmla="*/ 257784 h 4885545"/>
                                <a:gd name="connsiteX5081" fmla="*/ 5447785 w 7425815"/>
                                <a:gd name="connsiteY5081" fmla="*/ 257784 h 4885545"/>
                                <a:gd name="connsiteX5082" fmla="*/ 5445390 w 7425815"/>
                                <a:gd name="connsiteY5082" fmla="*/ 262973 h 4885545"/>
                                <a:gd name="connsiteX5083" fmla="*/ 5445388 w 7425815"/>
                                <a:gd name="connsiteY5083" fmla="*/ 262974 h 4885545"/>
                                <a:gd name="connsiteX5084" fmla="*/ 5429022 w 7425815"/>
                                <a:gd name="connsiteY5084" fmla="*/ 278941 h 4885545"/>
                                <a:gd name="connsiteX5085" fmla="*/ 5428651 w 7425815"/>
                                <a:gd name="connsiteY5085" fmla="*/ 300110 h 4885545"/>
                                <a:gd name="connsiteX5086" fmla="*/ 5429023 w 7425815"/>
                                <a:gd name="connsiteY5086" fmla="*/ 300498 h 4885545"/>
                                <a:gd name="connsiteX5087" fmla="*/ 5428628 w 7425815"/>
                                <a:gd name="connsiteY5087" fmla="*/ 301421 h 4885545"/>
                                <a:gd name="connsiteX5088" fmla="*/ 5428623 w 7425815"/>
                                <a:gd name="connsiteY5088" fmla="*/ 301695 h 4885545"/>
                                <a:gd name="connsiteX5089" fmla="*/ 5427832 w 7425815"/>
                                <a:gd name="connsiteY5089" fmla="*/ 303278 h 4885545"/>
                                <a:gd name="connsiteX5090" fmla="*/ 5426627 w 7425815"/>
                                <a:gd name="connsiteY5090" fmla="*/ 306087 h 4885545"/>
                                <a:gd name="connsiteX5091" fmla="*/ 5426467 w 7425815"/>
                                <a:gd name="connsiteY5091" fmla="*/ 306007 h 4885545"/>
                                <a:gd name="connsiteX5092" fmla="*/ 5426228 w 7425815"/>
                                <a:gd name="connsiteY5092" fmla="*/ 306486 h 4885545"/>
                                <a:gd name="connsiteX5093" fmla="*/ 5421437 w 7425815"/>
                                <a:gd name="connsiteY5093" fmla="*/ 304090 h 4885545"/>
                                <a:gd name="connsiteX5094" fmla="*/ 5421448 w 7425815"/>
                                <a:gd name="connsiteY5094" fmla="*/ 303294 h 4885545"/>
                                <a:gd name="connsiteX5095" fmla="*/ 5405869 w 7425815"/>
                                <a:gd name="connsiteY5095" fmla="*/ 287323 h 4885545"/>
                                <a:gd name="connsiteX5096" fmla="*/ 5383946 w 7425815"/>
                                <a:gd name="connsiteY5096" fmla="*/ 286939 h 4885545"/>
                                <a:gd name="connsiteX5097" fmla="*/ 5383114 w 7425815"/>
                                <a:gd name="connsiteY5097" fmla="*/ 287724 h 4885545"/>
                                <a:gd name="connsiteX5098" fmla="*/ 5378323 w 7425815"/>
                                <a:gd name="connsiteY5098" fmla="*/ 285329 h 4885545"/>
                                <a:gd name="connsiteX5099" fmla="*/ 5378557 w 7425815"/>
                                <a:gd name="connsiteY5099" fmla="*/ 284822 h 4885545"/>
                                <a:gd name="connsiteX5100" fmla="*/ 5377924 w 7425815"/>
                                <a:gd name="connsiteY5100" fmla="*/ 284529 h 4885545"/>
                                <a:gd name="connsiteX5101" fmla="*/ 5380319 w 7425815"/>
                                <a:gd name="connsiteY5101" fmla="*/ 279339 h 4885545"/>
                                <a:gd name="connsiteX5102" fmla="*/ 5381521 w 7425815"/>
                                <a:gd name="connsiteY5102" fmla="*/ 279356 h 4885545"/>
                                <a:gd name="connsiteX5103" fmla="*/ 5397087 w 7425815"/>
                                <a:gd name="connsiteY5103" fmla="*/ 264171 h 4885545"/>
                                <a:gd name="connsiteX5104" fmla="*/ 5397464 w 7425815"/>
                                <a:gd name="connsiteY5104" fmla="*/ 242643 h 4885545"/>
                                <a:gd name="connsiteX5105" fmla="*/ 5396686 w 7425815"/>
                                <a:gd name="connsiteY5105" fmla="*/ 241815 h 4885545"/>
                                <a:gd name="connsiteX5106" fmla="*/ 5399082 w 7425815"/>
                                <a:gd name="connsiteY5106" fmla="*/ 236625 h 4885545"/>
                                <a:gd name="connsiteX5107" fmla="*/ 5399589 w 7425815"/>
                                <a:gd name="connsiteY5107" fmla="*/ 236859 h 4885545"/>
                                <a:gd name="connsiteX5108" fmla="*/ 1257332 w 7425815"/>
                                <a:gd name="connsiteY5108" fmla="*/ 215568 h 4885545"/>
                                <a:gd name="connsiteX5109" fmla="*/ 1247453 w 7425815"/>
                                <a:gd name="connsiteY5109" fmla="*/ 218661 h 4885545"/>
                                <a:gd name="connsiteX5110" fmla="*/ 1245857 w 7425815"/>
                                <a:gd name="connsiteY5110" fmla="*/ 237824 h 4885545"/>
                                <a:gd name="connsiteX5111" fmla="*/ 1253042 w 7425815"/>
                                <a:gd name="connsiteY5111" fmla="*/ 246207 h 4885545"/>
                                <a:gd name="connsiteX5112" fmla="*/ 1264618 w 7425815"/>
                                <a:gd name="connsiteY5112" fmla="*/ 236227 h 4885545"/>
                                <a:gd name="connsiteX5113" fmla="*/ 1269409 w 7425815"/>
                                <a:gd name="connsiteY5113" fmla="*/ 236626 h 4885545"/>
                                <a:gd name="connsiteX5114" fmla="*/ 1269009 w 7425815"/>
                                <a:gd name="connsiteY5114" fmla="*/ 241416 h 4885545"/>
                                <a:gd name="connsiteX5115" fmla="*/ 1257432 w 7425815"/>
                                <a:gd name="connsiteY5115" fmla="*/ 251396 h 4885545"/>
                                <a:gd name="connsiteX5116" fmla="*/ 1265816 w 7425815"/>
                                <a:gd name="connsiteY5116" fmla="*/ 261376 h 4885545"/>
                                <a:gd name="connsiteX5117" fmla="*/ 1267811 w 7425815"/>
                                <a:gd name="connsiteY5117" fmla="*/ 261376 h 4885545"/>
                                <a:gd name="connsiteX5118" fmla="*/ 1291763 w 7425815"/>
                                <a:gd name="connsiteY5118" fmla="*/ 241416 h 4885545"/>
                                <a:gd name="connsiteX5119" fmla="*/ 1292961 w 7425815"/>
                                <a:gd name="connsiteY5119" fmla="*/ 222254 h 4885545"/>
                                <a:gd name="connsiteX5120" fmla="*/ 1273799 w 7425815"/>
                                <a:gd name="connsiteY5120" fmla="*/ 220657 h 4885545"/>
                                <a:gd name="connsiteX5121" fmla="*/ 1272602 w 7425815"/>
                                <a:gd name="connsiteY5121" fmla="*/ 221855 h 4885545"/>
                                <a:gd name="connsiteX5122" fmla="*/ 1270207 w 7425815"/>
                                <a:gd name="connsiteY5122" fmla="*/ 222653 h 4885545"/>
                                <a:gd name="connsiteX5123" fmla="*/ 1267811 w 7425815"/>
                                <a:gd name="connsiteY5123" fmla="*/ 221456 h 4885545"/>
                                <a:gd name="connsiteX5124" fmla="*/ 1266614 w 7425815"/>
                                <a:gd name="connsiteY5124" fmla="*/ 220258 h 4885545"/>
                                <a:gd name="connsiteX5125" fmla="*/ 1257332 w 7425815"/>
                                <a:gd name="connsiteY5125" fmla="*/ 215568 h 4885545"/>
                                <a:gd name="connsiteX5126" fmla="*/ 3514679 w 7425815"/>
                                <a:gd name="connsiteY5126" fmla="*/ 208431 h 4885545"/>
                                <a:gd name="connsiteX5127" fmla="*/ 3527253 w 7425815"/>
                                <a:gd name="connsiteY5127" fmla="*/ 217463 h 4885545"/>
                                <a:gd name="connsiteX5128" fmla="*/ 3521665 w 7425815"/>
                                <a:gd name="connsiteY5128" fmla="*/ 221057 h 4885545"/>
                                <a:gd name="connsiteX5129" fmla="*/ 3502905 w 7425815"/>
                                <a:gd name="connsiteY5129" fmla="*/ 216665 h 4885545"/>
                                <a:gd name="connsiteX5130" fmla="*/ 3498913 w 7425815"/>
                                <a:gd name="connsiteY5130" fmla="*/ 235029 h 4885545"/>
                                <a:gd name="connsiteX5131" fmla="*/ 3493326 w 7425815"/>
                                <a:gd name="connsiteY5131" fmla="*/ 238622 h 4885545"/>
                                <a:gd name="connsiteX5132" fmla="*/ 3499712 w 7425815"/>
                                <a:gd name="connsiteY5132" fmla="*/ 211076 h 4885545"/>
                                <a:gd name="connsiteX5133" fmla="*/ 3514679 w 7425815"/>
                                <a:gd name="connsiteY5133" fmla="*/ 208431 h 4885545"/>
                                <a:gd name="connsiteX5134" fmla="*/ 1297751 w 7425815"/>
                                <a:gd name="connsiteY5134" fmla="*/ 195907 h 4885545"/>
                                <a:gd name="connsiteX5135" fmla="*/ 1312522 w 7425815"/>
                                <a:gd name="connsiteY5135" fmla="*/ 197104 h 4885545"/>
                                <a:gd name="connsiteX5136" fmla="*/ 1316514 w 7425815"/>
                                <a:gd name="connsiteY5136" fmla="*/ 201096 h 4885545"/>
                                <a:gd name="connsiteX5137" fmla="*/ 1315316 w 7425815"/>
                                <a:gd name="connsiteY5137" fmla="*/ 215867 h 4885545"/>
                                <a:gd name="connsiteX5138" fmla="*/ 1311723 w 7425815"/>
                                <a:gd name="connsiteY5138" fmla="*/ 219060 h 4885545"/>
                                <a:gd name="connsiteX5139" fmla="*/ 1308530 w 7425815"/>
                                <a:gd name="connsiteY5139" fmla="*/ 215468 h 4885545"/>
                                <a:gd name="connsiteX5140" fmla="*/ 1308929 w 7425815"/>
                                <a:gd name="connsiteY5140" fmla="*/ 208681 h 4885545"/>
                                <a:gd name="connsiteX5141" fmla="*/ 1298151 w 7425815"/>
                                <a:gd name="connsiteY5141" fmla="*/ 217863 h 4885545"/>
                                <a:gd name="connsiteX5142" fmla="*/ 1298550 w 7425815"/>
                                <a:gd name="connsiteY5142" fmla="*/ 218262 h 4885545"/>
                                <a:gd name="connsiteX5143" fmla="*/ 1296155 w 7425815"/>
                                <a:gd name="connsiteY5143" fmla="*/ 247005 h 4885545"/>
                                <a:gd name="connsiteX5144" fmla="*/ 1272602 w 7425815"/>
                                <a:gd name="connsiteY5144" fmla="*/ 266965 h 4885545"/>
                                <a:gd name="connsiteX5145" fmla="*/ 1266614 w 7425815"/>
                                <a:gd name="connsiteY5145" fmla="*/ 268961 h 4885545"/>
                                <a:gd name="connsiteX5146" fmla="*/ 1261025 w 7425815"/>
                                <a:gd name="connsiteY5146" fmla="*/ 266167 h 4885545"/>
                                <a:gd name="connsiteX5147" fmla="*/ 1252642 w 7425815"/>
                                <a:gd name="connsiteY5147" fmla="*/ 256187 h 4885545"/>
                                <a:gd name="connsiteX5148" fmla="*/ 1243460 w 7425815"/>
                                <a:gd name="connsiteY5148" fmla="*/ 264171 h 4885545"/>
                                <a:gd name="connsiteX5149" fmla="*/ 1243062 w 7425815"/>
                                <a:gd name="connsiteY5149" fmla="*/ 271356 h 4885545"/>
                                <a:gd name="connsiteX5150" fmla="*/ 1239469 w 7425815"/>
                                <a:gd name="connsiteY5150" fmla="*/ 274550 h 4885545"/>
                                <a:gd name="connsiteX5151" fmla="*/ 1236276 w 7425815"/>
                                <a:gd name="connsiteY5151" fmla="*/ 270957 h 4885545"/>
                                <a:gd name="connsiteX5152" fmla="*/ 1236675 w 7425815"/>
                                <a:gd name="connsiteY5152" fmla="*/ 265768 h 4885545"/>
                                <a:gd name="connsiteX5153" fmla="*/ 1231485 w 7425815"/>
                                <a:gd name="connsiteY5153" fmla="*/ 265368 h 4885545"/>
                                <a:gd name="connsiteX5154" fmla="*/ 1228291 w 7425815"/>
                                <a:gd name="connsiteY5154" fmla="*/ 261776 h 4885545"/>
                                <a:gd name="connsiteX5155" fmla="*/ 1231884 w 7425815"/>
                                <a:gd name="connsiteY5155" fmla="*/ 258582 h 4885545"/>
                                <a:gd name="connsiteX5156" fmla="*/ 1239070 w 7425815"/>
                                <a:gd name="connsiteY5156" fmla="*/ 258981 h 4885545"/>
                                <a:gd name="connsiteX5157" fmla="*/ 1248251 w 7425815"/>
                                <a:gd name="connsiteY5157" fmla="*/ 250997 h 4885545"/>
                                <a:gd name="connsiteX5158" fmla="*/ 1240666 w 7425815"/>
                                <a:gd name="connsiteY5158" fmla="*/ 242215 h 4885545"/>
                                <a:gd name="connsiteX5159" fmla="*/ 1243062 w 7425815"/>
                                <a:gd name="connsiteY5159" fmla="*/ 213472 h 4885545"/>
                                <a:gd name="connsiteX5160" fmla="*/ 1270606 w 7425815"/>
                                <a:gd name="connsiteY5160" fmla="*/ 214669 h 4885545"/>
                                <a:gd name="connsiteX5161" fmla="*/ 1292163 w 7425815"/>
                                <a:gd name="connsiteY5161" fmla="*/ 213072 h 4885545"/>
                                <a:gd name="connsiteX5162" fmla="*/ 1304139 w 7425815"/>
                                <a:gd name="connsiteY5162" fmla="*/ 203092 h 4885545"/>
                                <a:gd name="connsiteX5163" fmla="*/ 1297352 w 7425815"/>
                                <a:gd name="connsiteY5163" fmla="*/ 202693 h 4885545"/>
                                <a:gd name="connsiteX5164" fmla="*/ 1294159 w 7425815"/>
                                <a:gd name="connsiteY5164" fmla="*/ 199100 h 4885545"/>
                                <a:gd name="connsiteX5165" fmla="*/ 1297751 w 7425815"/>
                                <a:gd name="connsiteY5165" fmla="*/ 195907 h 4885545"/>
                                <a:gd name="connsiteX5166" fmla="*/ 2573346 w 7425815"/>
                                <a:gd name="connsiteY5166" fmla="*/ 136581 h 4885545"/>
                                <a:gd name="connsiteX5167" fmla="*/ 2573193 w 7425815"/>
                                <a:gd name="connsiteY5167" fmla="*/ 143613 h 4885545"/>
                                <a:gd name="connsiteX5168" fmla="*/ 2567635 w 7425815"/>
                                <a:gd name="connsiteY5168" fmla="*/ 149006 h 4885545"/>
                                <a:gd name="connsiteX5169" fmla="*/ 2575288 w 7425815"/>
                                <a:gd name="connsiteY5169" fmla="*/ 149151 h 4885545"/>
                                <a:gd name="connsiteX5170" fmla="*/ 2581000 w 7425815"/>
                                <a:gd name="connsiteY5170" fmla="*/ 154927 h 4885545"/>
                                <a:gd name="connsiteX5171" fmla="*/ 2581175 w 7425815"/>
                                <a:gd name="connsiteY5171" fmla="*/ 146806 h 4885545"/>
                                <a:gd name="connsiteX5172" fmla="*/ 2586000 w 7425815"/>
                                <a:gd name="connsiteY5172" fmla="*/ 141979 h 4885545"/>
                                <a:gd name="connsiteX5173" fmla="*/ 2578382 w 7425815"/>
                                <a:gd name="connsiteY5173" fmla="*/ 141616 h 4885545"/>
                                <a:gd name="connsiteX5174" fmla="*/ 2568401 w 7425815"/>
                                <a:gd name="connsiteY5174" fmla="*/ 122853 h 4885545"/>
                                <a:gd name="connsiteX5175" fmla="*/ 2573592 w 7425815"/>
                                <a:gd name="connsiteY5175" fmla="*/ 125248 h 4885545"/>
                                <a:gd name="connsiteX5176" fmla="*/ 2573567 w 7425815"/>
                                <a:gd name="connsiteY5176" fmla="*/ 126422 h 4885545"/>
                                <a:gd name="connsiteX5177" fmla="*/ 2581576 w 7425815"/>
                                <a:gd name="connsiteY5177" fmla="*/ 134431 h 4885545"/>
                                <a:gd name="connsiteX5178" fmla="*/ 2593550 w 7425815"/>
                                <a:gd name="connsiteY5178" fmla="*/ 134431 h 4885545"/>
                                <a:gd name="connsiteX5179" fmla="*/ 2594350 w 7425815"/>
                                <a:gd name="connsiteY5179" fmla="*/ 133631 h 4885545"/>
                                <a:gd name="connsiteX5180" fmla="*/ 2599539 w 7425815"/>
                                <a:gd name="connsiteY5180" fmla="*/ 136026 h 4885545"/>
                                <a:gd name="connsiteX5181" fmla="*/ 2597145 w 7425815"/>
                                <a:gd name="connsiteY5181" fmla="*/ 141216 h 4885545"/>
                                <a:gd name="connsiteX5182" fmla="*/ 2597088 w 7425815"/>
                                <a:gd name="connsiteY5182" fmla="*/ 141272 h 4885545"/>
                                <a:gd name="connsiteX5183" fmla="*/ 2596744 w 7425815"/>
                                <a:gd name="connsiteY5183" fmla="*/ 142016 h 4885545"/>
                                <a:gd name="connsiteX5184" fmla="*/ 2596211 w 7425815"/>
                                <a:gd name="connsiteY5184" fmla="*/ 142150 h 4885545"/>
                                <a:gd name="connsiteX5185" fmla="*/ 2588362 w 7425815"/>
                                <a:gd name="connsiteY5185" fmla="*/ 149999 h 4885545"/>
                                <a:gd name="connsiteX5186" fmla="*/ 2588362 w 7425815"/>
                                <a:gd name="connsiteY5186" fmla="*/ 162374 h 4885545"/>
                                <a:gd name="connsiteX5187" fmla="*/ 2588362 w 7425815"/>
                                <a:gd name="connsiteY5187" fmla="*/ 162374 h 4885545"/>
                                <a:gd name="connsiteX5188" fmla="*/ 2588362 w 7425815"/>
                                <a:gd name="connsiteY5188" fmla="*/ 162375 h 4885545"/>
                                <a:gd name="connsiteX5189" fmla="*/ 2585568 w 7425815"/>
                                <a:gd name="connsiteY5189" fmla="*/ 167964 h 4885545"/>
                                <a:gd name="connsiteX5190" fmla="*/ 2580778 w 7425815"/>
                                <a:gd name="connsiteY5190" fmla="*/ 165569 h 4885545"/>
                                <a:gd name="connsiteX5191" fmla="*/ 2572144 w 7425815"/>
                                <a:gd name="connsiteY5191" fmla="*/ 156637 h 4885545"/>
                                <a:gd name="connsiteX5192" fmla="*/ 2560023 w 7425815"/>
                                <a:gd name="connsiteY5192" fmla="*/ 156395 h 4885545"/>
                                <a:gd name="connsiteX5193" fmla="*/ 2559619 w 7425815"/>
                                <a:gd name="connsiteY5193" fmla="*/ 156786 h 4885545"/>
                                <a:gd name="connsiteX5194" fmla="*/ 2554828 w 7425815"/>
                                <a:gd name="connsiteY5194" fmla="*/ 154391 h 4885545"/>
                                <a:gd name="connsiteX5195" fmla="*/ 2554910 w 7425815"/>
                                <a:gd name="connsiteY5195" fmla="*/ 154214 h 4885545"/>
                                <a:gd name="connsiteX5196" fmla="*/ 2554429 w 7425815"/>
                                <a:gd name="connsiteY5196" fmla="*/ 153992 h 4885545"/>
                                <a:gd name="connsiteX5197" fmla="*/ 2556824 w 7425815"/>
                                <a:gd name="connsiteY5197" fmla="*/ 148801 h 4885545"/>
                                <a:gd name="connsiteX5198" fmla="*/ 2557609 w 7425815"/>
                                <a:gd name="connsiteY5198" fmla="*/ 148816 h 4885545"/>
                                <a:gd name="connsiteX5199" fmla="*/ 2566006 w 7425815"/>
                                <a:gd name="connsiteY5199" fmla="*/ 140419 h 4885545"/>
                                <a:gd name="connsiteX5200" fmla="*/ 2566006 w 7425815"/>
                                <a:gd name="connsiteY5200" fmla="*/ 129242 h 4885545"/>
                                <a:gd name="connsiteX5201" fmla="*/ 2565208 w 7425815"/>
                                <a:gd name="connsiteY5201" fmla="*/ 128442 h 4885545"/>
                                <a:gd name="connsiteX5202" fmla="*/ 2567602 w 7425815"/>
                                <a:gd name="connsiteY5202" fmla="*/ 123252 h 4885545"/>
                                <a:gd name="connsiteX5203" fmla="*/ 2568110 w 7425815"/>
                                <a:gd name="connsiteY5203" fmla="*/ 123486 h 4885545"/>
                                <a:gd name="connsiteX5204" fmla="*/ 2506758 w 7425815"/>
                                <a:gd name="connsiteY5204" fmla="*/ 113233 h 4885545"/>
                                <a:gd name="connsiteX5205" fmla="*/ 2506527 w 7425815"/>
                                <a:gd name="connsiteY5205" fmla="*/ 130040 h 4885545"/>
                                <a:gd name="connsiteX5206" fmla="*/ 2493678 w 7425815"/>
                                <a:gd name="connsiteY5206" fmla="*/ 142174 h 4885545"/>
                                <a:gd name="connsiteX5207" fmla="*/ 2510916 w 7425815"/>
                                <a:gd name="connsiteY5207" fmla="*/ 142414 h 4885545"/>
                                <a:gd name="connsiteX5208" fmla="*/ 2523843 w 7425815"/>
                                <a:gd name="connsiteY5208" fmla="*/ 155857 h 4885545"/>
                                <a:gd name="connsiteX5209" fmla="*/ 2524090 w 7425815"/>
                                <a:gd name="connsiteY5209" fmla="*/ 138024 h 4885545"/>
                                <a:gd name="connsiteX5210" fmla="*/ 2536721 w 7425815"/>
                                <a:gd name="connsiteY5210" fmla="*/ 125879 h 4885545"/>
                                <a:gd name="connsiteX5211" fmla="*/ 2517303 w 7425815"/>
                                <a:gd name="connsiteY5211" fmla="*/ 124451 h 4885545"/>
                                <a:gd name="connsiteX5212" fmla="*/ 2501736 w 7425815"/>
                                <a:gd name="connsiteY5212" fmla="*/ 98901 h 4885545"/>
                                <a:gd name="connsiteX5213" fmla="*/ 2506925 w 7425815"/>
                                <a:gd name="connsiteY5213" fmla="*/ 101296 h 4885545"/>
                                <a:gd name="connsiteX5214" fmla="*/ 2506908 w 7425815"/>
                                <a:gd name="connsiteY5214" fmla="*/ 102505 h 4885545"/>
                                <a:gd name="connsiteX5215" fmla="*/ 2521845 w 7425815"/>
                                <a:gd name="connsiteY5215" fmla="*/ 117964 h 4885545"/>
                                <a:gd name="connsiteX5216" fmla="*/ 2544451 w 7425815"/>
                                <a:gd name="connsiteY5216" fmla="*/ 118064 h 4885545"/>
                                <a:gd name="connsiteX5217" fmla="*/ 2544720 w 7425815"/>
                                <a:gd name="connsiteY5217" fmla="*/ 118188 h 4885545"/>
                                <a:gd name="connsiteX5218" fmla="*/ 2544849 w 7425815"/>
                                <a:gd name="connsiteY5218" fmla="*/ 118063 h 4885545"/>
                                <a:gd name="connsiteX5219" fmla="*/ 2550039 w 7425815"/>
                                <a:gd name="connsiteY5219" fmla="*/ 120458 h 4885545"/>
                                <a:gd name="connsiteX5220" fmla="*/ 2547643 w 7425815"/>
                                <a:gd name="connsiteY5220" fmla="*/ 125648 h 4885545"/>
                                <a:gd name="connsiteX5221" fmla="*/ 2531275 w 7425815"/>
                                <a:gd name="connsiteY5221" fmla="*/ 141617 h 4885545"/>
                                <a:gd name="connsiteX5222" fmla="*/ 2530877 w 7425815"/>
                                <a:gd name="connsiteY5222" fmla="*/ 164371 h 4885545"/>
                                <a:gd name="connsiteX5223" fmla="*/ 2528482 w 7425815"/>
                                <a:gd name="connsiteY5223" fmla="*/ 169162 h 4885545"/>
                                <a:gd name="connsiteX5224" fmla="*/ 2523691 w 7425815"/>
                                <a:gd name="connsiteY5224" fmla="*/ 166766 h 4885545"/>
                                <a:gd name="connsiteX5225" fmla="*/ 2523697 w 7425815"/>
                                <a:gd name="connsiteY5225" fmla="*/ 166370 h 4885545"/>
                                <a:gd name="connsiteX5226" fmla="*/ 2523691 w 7425815"/>
                                <a:gd name="connsiteY5226" fmla="*/ 166367 h 4885545"/>
                                <a:gd name="connsiteX5227" fmla="*/ 2507723 w 7425815"/>
                                <a:gd name="connsiteY5227" fmla="*/ 149998 h 4885545"/>
                                <a:gd name="connsiteX5228" fmla="*/ 2485801 w 7425815"/>
                                <a:gd name="connsiteY5228" fmla="*/ 149614 h 4885545"/>
                                <a:gd name="connsiteX5229" fmla="*/ 2484969 w 7425815"/>
                                <a:gd name="connsiteY5229" fmla="*/ 150399 h 4885545"/>
                                <a:gd name="connsiteX5230" fmla="*/ 2480178 w 7425815"/>
                                <a:gd name="connsiteY5230" fmla="*/ 148004 h 4885545"/>
                                <a:gd name="connsiteX5231" fmla="*/ 2480413 w 7425815"/>
                                <a:gd name="connsiteY5231" fmla="*/ 147497 h 4885545"/>
                                <a:gd name="connsiteX5232" fmla="*/ 2479778 w 7425815"/>
                                <a:gd name="connsiteY5232" fmla="*/ 147204 h 4885545"/>
                                <a:gd name="connsiteX5233" fmla="*/ 2482173 w 7425815"/>
                                <a:gd name="connsiteY5233" fmla="*/ 142014 h 4885545"/>
                                <a:gd name="connsiteX5234" fmla="*/ 2483376 w 7425815"/>
                                <a:gd name="connsiteY5234" fmla="*/ 142031 h 4885545"/>
                                <a:gd name="connsiteX5235" fmla="*/ 2498942 w 7425815"/>
                                <a:gd name="connsiteY5235" fmla="*/ 126846 h 4885545"/>
                                <a:gd name="connsiteX5236" fmla="*/ 2499319 w 7425815"/>
                                <a:gd name="connsiteY5236" fmla="*/ 105318 h 4885545"/>
                                <a:gd name="connsiteX5237" fmla="*/ 2498541 w 7425815"/>
                                <a:gd name="connsiteY5237" fmla="*/ 104490 h 4885545"/>
                                <a:gd name="connsiteX5238" fmla="*/ 2500936 w 7425815"/>
                                <a:gd name="connsiteY5238" fmla="*/ 99300 h 4885545"/>
                                <a:gd name="connsiteX5239" fmla="*/ 2501444 w 7425815"/>
                                <a:gd name="connsiteY5239" fmla="*/ 99534 h 4885545"/>
                                <a:gd name="connsiteX5240" fmla="*/ 5034514 w 7425815"/>
                                <a:gd name="connsiteY5240" fmla="*/ 81836 h 4885545"/>
                                <a:gd name="connsiteX5241" fmla="*/ 5024633 w 7425815"/>
                                <a:gd name="connsiteY5241" fmla="*/ 84929 h 4885545"/>
                                <a:gd name="connsiteX5242" fmla="*/ 5023036 w 7425815"/>
                                <a:gd name="connsiteY5242" fmla="*/ 104092 h 4885545"/>
                                <a:gd name="connsiteX5243" fmla="*/ 5030223 w 7425815"/>
                                <a:gd name="connsiteY5243" fmla="*/ 112475 h 4885545"/>
                                <a:gd name="connsiteX5244" fmla="*/ 5041800 w 7425815"/>
                                <a:gd name="connsiteY5244" fmla="*/ 102495 h 4885545"/>
                                <a:gd name="connsiteX5245" fmla="*/ 5046590 w 7425815"/>
                                <a:gd name="connsiteY5245" fmla="*/ 102894 h 4885545"/>
                                <a:gd name="connsiteX5246" fmla="*/ 5046191 w 7425815"/>
                                <a:gd name="connsiteY5246" fmla="*/ 107684 h 4885545"/>
                                <a:gd name="connsiteX5247" fmla="*/ 5034614 w 7425815"/>
                                <a:gd name="connsiteY5247" fmla="*/ 117664 h 4885545"/>
                                <a:gd name="connsiteX5248" fmla="*/ 5042997 w 7425815"/>
                                <a:gd name="connsiteY5248" fmla="*/ 127644 h 4885545"/>
                                <a:gd name="connsiteX5249" fmla="*/ 5044993 w 7425815"/>
                                <a:gd name="connsiteY5249" fmla="*/ 127644 h 4885545"/>
                                <a:gd name="connsiteX5250" fmla="*/ 5068945 w 7425815"/>
                                <a:gd name="connsiteY5250" fmla="*/ 107684 h 4885545"/>
                                <a:gd name="connsiteX5251" fmla="*/ 5070143 w 7425815"/>
                                <a:gd name="connsiteY5251" fmla="*/ 88522 h 4885545"/>
                                <a:gd name="connsiteX5252" fmla="*/ 5050981 w 7425815"/>
                                <a:gd name="connsiteY5252" fmla="*/ 86925 h 4885545"/>
                                <a:gd name="connsiteX5253" fmla="*/ 5049784 w 7425815"/>
                                <a:gd name="connsiteY5253" fmla="*/ 88123 h 4885545"/>
                                <a:gd name="connsiteX5254" fmla="*/ 5047388 w 7425815"/>
                                <a:gd name="connsiteY5254" fmla="*/ 88921 h 4885545"/>
                                <a:gd name="connsiteX5255" fmla="*/ 5044993 w 7425815"/>
                                <a:gd name="connsiteY5255" fmla="*/ 87724 h 4885545"/>
                                <a:gd name="connsiteX5256" fmla="*/ 5043796 w 7425815"/>
                                <a:gd name="connsiteY5256" fmla="*/ 86526 h 4885545"/>
                                <a:gd name="connsiteX5257" fmla="*/ 5034514 w 7425815"/>
                                <a:gd name="connsiteY5257" fmla="*/ 81836 h 4885545"/>
                                <a:gd name="connsiteX5258" fmla="*/ 616513 w 7425815"/>
                                <a:gd name="connsiteY5258" fmla="*/ 71107 h 4885545"/>
                                <a:gd name="connsiteX5259" fmla="*/ 629088 w 7425815"/>
                                <a:gd name="connsiteY5259" fmla="*/ 80139 h 4885545"/>
                                <a:gd name="connsiteX5260" fmla="*/ 623499 w 7425815"/>
                                <a:gd name="connsiteY5260" fmla="*/ 83732 h 4885545"/>
                                <a:gd name="connsiteX5261" fmla="*/ 604736 w 7425815"/>
                                <a:gd name="connsiteY5261" fmla="*/ 79341 h 4885545"/>
                                <a:gd name="connsiteX5262" fmla="*/ 600745 w 7425815"/>
                                <a:gd name="connsiteY5262" fmla="*/ 97705 h 4885545"/>
                                <a:gd name="connsiteX5263" fmla="*/ 595155 w 7425815"/>
                                <a:gd name="connsiteY5263" fmla="*/ 101298 h 4885545"/>
                                <a:gd name="connsiteX5264" fmla="*/ 601542 w 7425815"/>
                                <a:gd name="connsiteY5264" fmla="*/ 73752 h 4885545"/>
                                <a:gd name="connsiteX5265" fmla="*/ 616513 w 7425815"/>
                                <a:gd name="connsiteY5265" fmla="*/ 71107 h 4885545"/>
                                <a:gd name="connsiteX5266" fmla="*/ 5075332 w 7425815"/>
                                <a:gd name="connsiteY5266" fmla="*/ 62175 h 4885545"/>
                                <a:gd name="connsiteX5267" fmla="*/ 5090103 w 7425815"/>
                                <a:gd name="connsiteY5267" fmla="*/ 63372 h 4885545"/>
                                <a:gd name="connsiteX5268" fmla="*/ 5094095 w 7425815"/>
                                <a:gd name="connsiteY5268" fmla="*/ 67364 h 4885545"/>
                                <a:gd name="connsiteX5269" fmla="*/ 5092897 w 7425815"/>
                                <a:gd name="connsiteY5269" fmla="*/ 82135 h 4885545"/>
                                <a:gd name="connsiteX5270" fmla="*/ 5089304 w 7425815"/>
                                <a:gd name="connsiteY5270" fmla="*/ 85328 h 4885545"/>
                                <a:gd name="connsiteX5271" fmla="*/ 5086111 w 7425815"/>
                                <a:gd name="connsiteY5271" fmla="*/ 81736 h 4885545"/>
                                <a:gd name="connsiteX5272" fmla="*/ 5086510 w 7425815"/>
                                <a:gd name="connsiteY5272" fmla="*/ 74949 h 4885545"/>
                                <a:gd name="connsiteX5273" fmla="*/ 5075732 w 7425815"/>
                                <a:gd name="connsiteY5273" fmla="*/ 84131 h 4885545"/>
                                <a:gd name="connsiteX5274" fmla="*/ 5076131 w 7425815"/>
                                <a:gd name="connsiteY5274" fmla="*/ 84530 h 4885545"/>
                                <a:gd name="connsiteX5275" fmla="*/ 5073736 w 7425815"/>
                                <a:gd name="connsiteY5275" fmla="*/ 113273 h 4885545"/>
                                <a:gd name="connsiteX5276" fmla="*/ 5050183 w 7425815"/>
                                <a:gd name="connsiteY5276" fmla="*/ 133233 h 4885545"/>
                                <a:gd name="connsiteX5277" fmla="*/ 5044195 w 7425815"/>
                                <a:gd name="connsiteY5277" fmla="*/ 135229 h 4885545"/>
                                <a:gd name="connsiteX5278" fmla="*/ 5038606 w 7425815"/>
                                <a:gd name="connsiteY5278" fmla="*/ 132435 h 4885545"/>
                                <a:gd name="connsiteX5279" fmla="*/ 5030223 w 7425815"/>
                                <a:gd name="connsiteY5279" fmla="*/ 122455 h 4885545"/>
                                <a:gd name="connsiteX5280" fmla="*/ 5021040 w 7425815"/>
                                <a:gd name="connsiteY5280" fmla="*/ 130439 h 4885545"/>
                                <a:gd name="connsiteX5281" fmla="*/ 5020641 w 7425815"/>
                                <a:gd name="connsiteY5281" fmla="*/ 137624 h 4885545"/>
                                <a:gd name="connsiteX5282" fmla="*/ 5017048 w 7425815"/>
                                <a:gd name="connsiteY5282" fmla="*/ 140818 h 4885545"/>
                                <a:gd name="connsiteX5283" fmla="*/ 5013855 w 7425815"/>
                                <a:gd name="connsiteY5283" fmla="*/ 137225 h 4885545"/>
                                <a:gd name="connsiteX5284" fmla="*/ 5014254 w 7425815"/>
                                <a:gd name="connsiteY5284" fmla="*/ 132036 h 4885545"/>
                                <a:gd name="connsiteX5285" fmla="*/ 5009064 w 7425815"/>
                                <a:gd name="connsiteY5285" fmla="*/ 131636 h 4885545"/>
                                <a:gd name="connsiteX5286" fmla="*/ 5005871 w 7425815"/>
                                <a:gd name="connsiteY5286" fmla="*/ 128044 h 4885545"/>
                                <a:gd name="connsiteX5287" fmla="*/ 5009463 w 7425815"/>
                                <a:gd name="connsiteY5287" fmla="*/ 124850 h 4885545"/>
                                <a:gd name="connsiteX5288" fmla="*/ 5016649 w 7425815"/>
                                <a:gd name="connsiteY5288" fmla="*/ 125249 h 4885545"/>
                                <a:gd name="connsiteX5289" fmla="*/ 5025831 w 7425815"/>
                                <a:gd name="connsiteY5289" fmla="*/ 117265 h 4885545"/>
                                <a:gd name="connsiteX5290" fmla="*/ 5018246 w 7425815"/>
                                <a:gd name="connsiteY5290" fmla="*/ 108483 h 4885545"/>
                                <a:gd name="connsiteX5291" fmla="*/ 5020641 w 7425815"/>
                                <a:gd name="connsiteY5291" fmla="*/ 79740 h 4885545"/>
                                <a:gd name="connsiteX5292" fmla="*/ 5048187 w 7425815"/>
                                <a:gd name="connsiteY5292" fmla="*/ 80937 h 4885545"/>
                                <a:gd name="connsiteX5293" fmla="*/ 5069744 w 7425815"/>
                                <a:gd name="connsiteY5293" fmla="*/ 79340 h 4885545"/>
                                <a:gd name="connsiteX5294" fmla="*/ 5081720 w 7425815"/>
                                <a:gd name="connsiteY5294" fmla="*/ 69360 h 4885545"/>
                                <a:gd name="connsiteX5295" fmla="*/ 5074933 w 7425815"/>
                                <a:gd name="connsiteY5295" fmla="*/ 68961 h 4885545"/>
                                <a:gd name="connsiteX5296" fmla="*/ 5071740 w 7425815"/>
                                <a:gd name="connsiteY5296" fmla="*/ 65368 h 4885545"/>
                                <a:gd name="connsiteX5297" fmla="*/ 5075332 w 7425815"/>
                                <a:gd name="connsiteY5297" fmla="*/ 62175 h 4885545"/>
                                <a:gd name="connsiteX5298" fmla="*/ 7319428 w 7425815"/>
                                <a:gd name="connsiteY5298" fmla="*/ 57933 h 4885545"/>
                                <a:gd name="connsiteX5299" fmla="*/ 7332003 w 7425815"/>
                                <a:gd name="connsiteY5299" fmla="*/ 66965 h 4885545"/>
                                <a:gd name="connsiteX5300" fmla="*/ 7326414 w 7425815"/>
                                <a:gd name="connsiteY5300" fmla="*/ 70558 h 4885545"/>
                                <a:gd name="connsiteX5301" fmla="*/ 7307652 w 7425815"/>
                                <a:gd name="connsiteY5301" fmla="*/ 66167 h 4885545"/>
                                <a:gd name="connsiteX5302" fmla="*/ 7303660 w 7425815"/>
                                <a:gd name="connsiteY5302" fmla="*/ 84531 h 4885545"/>
                                <a:gd name="connsiteX5303" fmla="*/ 7298070 w 7425815"/>
                                <a:gd name="connsiteY5303" fmla="*/ 88124 h 4885545"/>
                                <a:gd name="connsiteX5304" fmla="*/ 7304458 w 7425815"/>
                                <a:gd name="connsiteY5304" fmla="*/ 60578 h 4885545"/>
                                <a:gd name="connsiteX5305" fmla="*/ 7319428 w 7425815"/>
                                <a:gd name="connsiteY5305" fmla="*/ 57933 h 4885545"/>
                                <a:gd name="connsiteX5306" fmla="*/ 6259753 w 7425815"/>
                                <a:gd name="connsiteY5306" fmla="*/ 8682 h 4885545"/>
                                <a:gd name="connsiteX5307" fmla="*/ 6288497 w 7425815"/>
                                <a:gd name="connsiteY5307" fmla="*/ 9082 h 4885545"/>
                                <a:gd name="connsiteX5308" fmla="*/ 6308456 w 7425815"/>
                                <a:gd name="connsiteY5308" fmla="*/ 29841 h 4885545"/>
                                <a:gd name="connsiteX5309" fmla="*/ 6306061 w 7425815"/>
                                <a:gd name="connsiteY5309" fmla="*/ 35430 h 4885545"/>
                                <a:gd name="connsiteX5310" fmla="*/ 6301271 w 7425815"/>
                                <a:gd name="connsiteY5310" fmla="*/ 33035 h 4885545"/>
                                <a:gd name="connsiteX5311" fmla="*/ 6285303 w 7425815"/>
                                <a:gd name="connsiteY5311" fmla="*/ 16666 h 4885545"/>
                                <a:gd name="connsiteX5312" fmla="*/ 6262548 w 7425815"/>
                                <a:gd name="connsiteY5312" fmla="*/ 16267 h 4885545"/>
                                <a:gd name="connsiteX5313" fmla="*/ 6257358 w 7425815"/>
                                <a:gd name="connsiteY5313" fmla="*/ 13872 h 4885545"/>
                                <a:gd name="connsiteX5314" fmla="*/ 6259753 w 7425815"/>
                                <a:gd name="connsiteY5314" fmla="*/ 8682 h 4885545"/>
                                <a:gd name="connsiteX5315" fmla="*/ 6371930 w 7425815"/>
                                <a:gd name="connsiteY5315" fmla="*/ 299 h 4885545"/>
                                <a:gd name="connsiteX5316" fmla="*/ 6377120 w 7425815"/>
                                <a:gd name="connsiteY5316" fmla="*/ 2694 h 4885545"/>
                                <a:gd name="connsiteX5317" fmla="*/ 6374724 w 7425815"/>
                                <a:gd name="connsiteY5317" fmla="*/ 7884 h 4885545"/>
                                <a:gd name="connsiteX5318" fmla="*/ 6365942 w 7425815"/>
                                <a:gd name="connsiteY5318" fmla="*/ 16666 h 4885545"/>
                                <a:gd name="connsiteX5319" fmla="*/ 6365942 w 7425815"/>
                                <a:gd name="connsiteY5319" fmla="*/ 28642 h 4885545"/>
                                <a:gd name="connsiteX5320" fmla="*/ 6365942 w 7425815"/>
                                <a:gd name="connsiteY5320" fmla="*/ 28643 h 4885545"/>
                                <a:gd name="connsiteX5321" fmla="*/ 6365942 w 7425815"/>
                                <a:gd name="connsiteY5321" fmla="*/ 28644 h 4885545"/>
                                <a:gd name="connsiteX5322" fmla="*/ 6365942 w 7425815"/>
                                <a:gd name="connsiteY5322" fmla="*/ 29043 h 4885545"/>
                                <a:gd name="connsiteX5323" fmla="*/ 6363155 w 7425815"/>
                                <a:gd name="connsiteY5323" fmla="*/ 34218 h 4885545"/>
                                <a:gd name="connsiteX5324" fmla="*/ 6363148 w 7425815"/>
                                <a:gd name="connsiteY5324" fmla="*/ 34232 h 4885545"/>
                                <a:gd name="connsiteX5325" fmla="*/ 6363148 w 7425815"/>
                                <a:gd name="connsiteY5325" fmla="*/ 34232 h 4885545"/>
                                <a:gd name="connsiteX5326" fmla="*/ 6363148 w 7425815"/>
                                <a:gd name="connsiteY5326" fmla="*/ 34232 h 4885545"/>
                                <a:gd name="connsiteX5327" fmla="*/ 6358356 w 7425815"/>
                                <a:gd name="connsiteY5327" fmla="*/ 31837 h 4885545"/>
                                <a:gd name="connsiteX5328" fmla="*/ 6358356 w 7425815"/>
                                <a:gd name="connsiteY5328" fmla="*/ 31836 h 4885545"/>
                                <a:gd name="connsiteX5329" fmla="*/ 6349725 w 7425815"/>
                                <a:gd name="connsiteY5329" fmla="*/ 22904 h 4885545"/>
                                <a:gd name="connsiteX5330" fmla="*/ 6337199 w 7425815"/>
                                <a:gd name="connsiteY5330" fmla="*/ 22654 h 4885545"/>
                                <a:gd name="connsiteX5331" fmla="*/ 6332009 w 7425815"/>
                                <a:gd name="connsiteY5331" fmla="*/ 20259 h 4885545"/>
                                <a:gd name="connsiteX5332" fmla="*/ 6334404 w 7425815"/>
                                <a:gd name="connsiteY5332" fmla="*/ 15069 h 4885545"/>
                                <a:gd name="connsiteX5333" fmla="*/ 6352868 w 7425815"/>
                                <a:gd name="connsiteY5333" fmla="*/ 15419 h 4885545"/>
                                <a:gd name="connsiteX5334" fmla="*/ 6358587 w 7425815"/>
                                <a:gd name="connsiteY5334" fmla="*/ 21204 h 4885545"/>
                                <a:gd name="connsiteX5335" fmla="*/ 6358755 w 7425815"/>
                                <a:gd name="connsiteY5335" fmla="*/ 13473 h 4885545"/>
                                <a:gd name="connsiteX5336" fmla="*/ 6371930 w 7425815"/>
                                <a:gd name="connsiteY5336" fmla="*/ 299 h 48855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  <a:cxn ang="0">
                                  <a:pos x="connsiteX4409" y="connsiteY4409"/>
                                </a:cxn>
                                <a:cxn ang="0">
                                  <a:pos x="connsiteX4410" y="connsiteY4410"/>
                                </a:cxn>
                                <a:cxn ang="0">
                                  <a:pos x="connsiteX4411" y="connsiteY4411"/>
                                </a:cxn>
                                <a:cxn ang="0">
                                  <a:pos x="connsiteX4412" y="connsiteY4412"/>
                                </a:cxn>
                                <a:cxn ang="0">
                                  <a:pos x="connsiteX4413" y="connsiteY4413"/>
                                </a:cxn>
                                <a:cxn ang="0">
                                  <a:pos x="connsiteX4414" y="connsiteY4414"/>
                                </a:cxn>
                                <a:cxn ang="0">
                                  <a:pos x="connsiteX4415" y="connsiteY4415"/>
                                </a:cxn>
                                <a:cxn ang="0">
                                  <a:pos x="connsiteX4416" y="connsiteY4416"/>
                                </a:cxn>
                                <a:cxn ang="0">
                                  <a:pos x="connsiteX4417" y="connsiteY4417"/>
                                </a:cxn>
                                <a:cxn ang="0">
                                  <a:pos x="connsiteX4418" y="connsiteY4418"/>
                                </a:cxn>
                                <a:cxn ang="0">
                                  <a:pos x="connsiteX4419" y="connsiteY4419"/>
                                </a:cxn>
                                <a:cxn ang="0">
                                  <a:pos x="connsiteX4420" y="connsiteY4420"/>
                                </a:cxn>
                                <a:cxn ang="0">
                                  <a:pos x="connsiteX4421" y="connsiteY4421"/>
                                </a:cxn>
                                <a:cxn ang="0">
                                  <a:pos x="connsiteX4422" y="connsiteY4422"/>
                                </a:cxn>
                                <a:cxn ang="0">
                                  <a:pos x="connsiteX4423" y="connsiteY4423"/>
                                </a:cxn>
                                <a:cxn ang="0">
                                  <a:pos x="connsiteX4424" y="connsiteY4424"/>
                                </a:cxn>
                                <a:cxn ang="0">
                                  <a:pos x="connsiteX4425" y="connsiteY4425"/>
                                </a:cxn>
                                <a:cxn ang="0">
                                  <a:pos x="connsiteX4426" y="connsiteY4426"/>
                                </a:cxn>
                                <a:cxn ang="0">
                                  <a:pos x="connsiteX4427" y="connsiteY4427"/>
                                </a:cxn>
                                <a:cxn ang="0">
                                  <a:pos x="connsiteX4428" y="connsiteY4428"/>
                                </a:cxn>
                                <a:cxn ang="0">
                                  <a:pos x="connsiteX4429" y="connsiteY4429"/>
                                </a:cxn>
                                <a:cxn ang="0">
                                  <a:pos x="connsiteX4430" y="connsiteY4430"/>
                                </a:cxn>
                                <a:cxn ang="0">
                                  <a:pos x="connsiteX4431" y="connsiteY4431"/>
                                </a:cxn>
                                <a:cxn ang="0">
                                  <a:pos x="connsiteX4432" y="connsiteY4432"/>
                                </a:cxn>
                                <a:cxn ang="0">
                                  <a:pos x="connsiteX4433" y="connsiteY4433"/>
                                </a:cxn>
                                <a:cxn ang="0">
                                  <a:pos x="connsiteX4434" y="connsiteY4434"/>
                                </a:cxn>
                                <a:cxn ang="0">
                                  <a:pos x="connsiteX4435" y="connsiteY4435"/>
                                </a:cxn>
                                <a:cxn ang="0">
                                  <a:pos x="connsiteX4436" y="connsiteY4436"/>
                                </a:cxn>
                                <a:cxn ang="0">
                                  <a:pos x="connsiteX4437" y="connsiteY4437"/>
                                </a:cxn>
                                <a:cxn ang="0">
                                  <a:pos x="connsiteX4438" y="connsiteY4438"/>
                                </a:cxn>
                                <a:cxn ang="0">
                                  <a:pos x="connsiteX4439" y="connsiteY4439"/>
                                </a:cxn>
                                <a:cxn ang="0">
                                  <a:pos x="connsiteX4440" y="connsiteY4440"/>
                                </a:cxn>
                                <a:cxn ang="0">
                                  <a:pos x="connsiteX4441" y="connsiteY4441"/>
                                </a:cxn>
                                <a:cxn ang="0">
                                  <a:pos x="connsiteX4442" y="connsiteY4442"/>
                                </a:cxn>
                                <a:cxn ang="0">
                                  <a:pos x="connsiteX4443" y="connsiteY4443"/>
                                </a:cxn>
                                <a:cxn ang="0">
                                  <a:pos x="connsiteX4444" y="connsiteY4444"/>
                                </a:cxn>
                                <a:cxn ang="0">
                                  <a:pos x="connsiteX4445" y="connsiteY4445"/>
                                </a:cxn>
                                <a:cxn ang="0">
                                  <a:pos x="connsiteX4446" y="connsiteY4446"/>
                                </a:cxn>
                                <a:cxn ang="0">
                                  <a:pos x="connsiteX4447" y="connsiteY4447"/>
                                </a:cxn>
                                <a:cxn ang="0">
                                  <a:pos x="connsiteX4448" y="connsiteY4448"/>
                                </a:cxn>
                                <a:cxn ang="0">
                                  <a:pos x="connsiteX4449" y="connsiteY4449"/>
                                </a:cxn>
                                <a:cxn ang="0">
                                  <a:pos x="connsiteX4450" y="connsiteY4450"/>
                                </a:cxn>
                                <a:cxn ang="0">
                                  <a:pos x="connsiteX4451" y="connsiteY4451"/>
                                </a:cxn>
                                <a:cxn ang="0">
                                  <a:pos x="connsiteX4452" y="connsiteY4452"/>
                                </a:cxn>
                                <a:cxn ang="0">
                                  <a:pos x="connsiteX4453" y="connsiteY4453"/>
                                </a:cxn>
                                <a:cxn ang="0">
                                  <a:pos x="connsiteX4454" y="connsiteY4454"/>
                                </a:cxn>
                                <a:cxn ang="0">
                                  <a:pos x="connsiteX4455" y="connsiteY4455"/>
                                </a:cxn>
                                <a:cxn ang="0">
                                  <a:pos x="connsiteX4456" y="connsiteY4456"/>
                                </a:cxn>
                                <a:cxn ang="0">
                                  <a:pos x="connsiteX4457" y="connsiteY4457"/>
                                </a:cxn>
                                <a:cxn ang="0">
                                  <a:pos x="connsiteX4458" y="connsiteY4458"/>
                                </a:cxn>
                                <a:cxn ang="0">
                                  <a:pos x="connsiteX4459" y="connsiteY4459"/>
                                </a:cxn>
                                <a:cxn ang="0">
                                  <a:pos x="connsiteX4460" y="connsiteY4460"/>
                                </a:cxn>
                                <a:cxn ang="0">
                                  <a:pos x="connsiteX4461" y="connsiteY4461"/>
                                </a:cxn>
                                <a:cxn ang="0">
                                  <a:pos x="connsiteX4462" y="connsiteY4462"/>
                                </a:cxn>
                                <a:cxn ang="0">
                                  <a:pos x="connsiteX4463" y="connsiteY4463"/>
                                </a:cxn>
                                <a:cxn ang="0">
                                  <a:pos x="connsiteX4464" y="connsiteY4464"/>
                                </a:cxn>
                                <a:cxn ang="0">
                                  <a:pos x="connsiteX4465" y="connsiteY4465"/>
                                </a:cxn>
                                <a:cxn ang="0">
                                  <a:pos x="connsiteX4466" y="connsiteY4466"/>
                                </a:cxn>
                                <a:cxn ang="0">
                                  <a:pos x="connsiteX4467" y="connsiteY4467"/>
                                </a:cxn>
                                <a:cxn ang="0">
                                  <a:pos x="connsiteX4468" y="connsiteY4468"/>
                                </a:cxn>
                                <a:cxn ang="0">
                                  <a:pos x="connsiteX4469" y="connsiteY4469"/>
                                </a:cxn>
                                <a:cxn ang="0">
                                  <a:pos x="connsiteX4470" y="connsiteY4470"/>
                                </a:cxn>
                                <a:cxn ang="0">
                                  <a:pos x="connsiteX4471" y="connsiteY4471"/>
                                </a:cxn>
                                <a:cxn ang="0">
                                  <a:pos x="connsiteX4472" y="connsiteY4472"/>
                                </a:cxn>
                                <a:cxn ang="0">
                                  <a:pos x="connsiteX4473" y="connsiteY4473"/>
                                </a:cxn>
                                <a:cxn ang="0">
                                  <a:pos x="connsiteX4474" y="connsiteY4474"/>
                                </a:cxn>
                                <a:cxn ang="0">
                                  <a:pos x="connsiteX4475" y="connsiteY4475"/>
                                </a:cxn>
                                <a:cxn ang="0">
                                  <a:pos x="connsiteX4476" y="connsiteY4476"/>
                                </a:cxn>
                                <a:cxn ang="0">
                                  <a:pos x="connsiteX4477" y="connsiteY4477"/>
                                </a:cxn>
                                <a:cxn ang="0">
                                  <a:pos x="connsiteX4478" y="connsiteY4478"/>
                                </a:cxn>
                                <a:cxn ang="0">
                                  <a:pos x="connsiteX4479" y="connsiteY4479"/>
                                </a:cxn>
                                <a:cxn ang="0">
                                  <a:pos x="connsiteX4480" y="connsiteY4480"/>
                                </a:cxn>
                                <a:cxn ang="0">
                                  <a:pos x="connsiteX4481" y="connsiteY4481"/>
                                </a:cxn>
                                <a:cxn ang="0">
                                  <a:pos x="connsiteX4482" y="connsiteY4482"/>
                                </a:cxn>
                                <a:cxn ang="0">
                                  <a:pos x="connsiteX4483" y="connsiteY4483"/>
                                </a:cxn>
                                <a:cxn ang="0">
                                  <a:pos x="connsiteX4484" y="connsiteY4484"/>
                                </a:cxn>
                                <a:cxn ang="0">
                                  <a:pos x="connsiteX4485" y="connsiteY4485"/>
                                </a:cxn>
                                <a:cxn ang="0">
                                  <a:pos x="connsiteX4486" y="connsiteY4486"/>
                                </a:cxn>
                                <a:cxn ang="0">
                                  <a:pos x="connsiteX4487" y="connsiteY4487"/>
                                </a:cxn>
                                <a:cxn ang="0">
                                  <a:pos x="connsiteX4488" y="connsiteY4488"/>
                                </a:cxn>
                                <a:cxn ang="0">
                                  <a:pos x="connsiteX4489" y="connsiteY4489"/>
                                </a:cxn>
                                <a:cxn ang="0">
                                  <a:pos x="connsiteX4490" y="connsiteY4490"/>
                                </a:cxn>
                                <a:cxn ang="0">
                                  <a:pos x="connsiteX4491" y="connsiteY4491"/>
                                </a:cxn>
                                <a:cxn ang="0">
                                  <a:pos x="connsiteX4492" y="connsiteY4492"/>
                                </a:cxn>
                                <a:cxn ang="0">
                                  <a:pos x="connsiteX4493" y="connsiteY4493"/>
                                </a:cxn>
                                <a:cxn ang="0">
                                  <a:pos x="connsiteX4494" y="connsiteY4494"/>
                                </a:cxn>
                                <a:cxn ang="0">
                                  <a:pos x="connsiteX4495" y="connsiteY4495"/>
                                </a:cxn>
                                <a:cxn ang="0">
                                  <a:pos x="connsiteX4496" y="connsiteY4496"/>
                                </a:cxn>
                                <a:cxn ang="0">
                                  <a:pos x="connsiteX4497" y="connsiteY4497"/>
                                </a:cxn>
                                <a:cxn ang="0">
                                  <a:pos x="connsiteX4498" y="connsiteY4498"/>
                                </a:cxn>
                                <a:cxn ang="0">
                                  <a:pos x="connsiteX4499" y="connsiteY4499"/>
                                </a:cxn>
                                <a:cxn ang="0">
                                  <a:pos x="connsiteX4500" y="connsiteY4500"/>
                                </a:cxn>
                                <a:cxn ang="0">
                                  <a:pos x="connsiteX4501" y="connsiteY4501"/>
                                </a:cxn>
                                <a:cxn ang="0">
                                  <a:pos x="connsiteX4502" y="connsiteY4502"/>
                                </a:cxn>
                                <a:cxn ang="0">
                                  <a:pos x="connsiteX4503" y="connsiteY4503"/>
                                </a:cxn>
                                <a:cxn ang="0">
                                  <a:pos x="connsiteX4504" y="connsiteY4504"/>
                                </a:cxn>
                                <a:cxn ang="0">
                                  <a:pos x="connsiteX4505" y="connsiteY4505"/>
                                </a:cxn>
                                <a:cxn ang="0">
                                  <a:pos x="connsiteX4506" y="connsiteY4506"/>
                                </a:cxn>
                                <a:cxn ang="0">
                                  <a:pos x="connsiteX4507" y="connsiteY4507"/>
                                </a:cxn>
                                <a:cxn ang="0">
                                  <a:pos x="connsiteX4508" y="connsiteY4508"/>
                                </a:cxn>
                                <a:cxn ang="0">
                                  <a:pos x="connsiteX4509" y="connsiteY4509"/>
                                </a:cxn>
                                <a:cxn ang="0">
                                  <a:pos x="connsiteX4510" y="connsiteY4510"/>
                                </a:cxn>
                                <a:cxn ang="0">
                                  <a:pos x="connsiteX4511" y="connsiteY4511"/>
                                </a:cxn>
                                <a:cxn ang="0">
                                  <a:pos x="connsiteX4512" y="connsiteY4512"/>
                                </a:cxn>
                                <a:cxn ang="0">
                                  <a:pos x="connsiteX4513" y="connsiteY4513"/>
                                </a:cxn>
                                <a:cxn ang="0">
                                  <a:pos x="connsiteX4514" y="connsiteY4514"/>
                                </a:cxn>
                                <a:cxn ang="0">
                                  <a:pos x="connsiteX4515" y="connsiteY4515"/>
                                </a:cxn>
                                <a:cxn ang="0">
                                  <a:pos x="connsiteX4516" y="connsiteY4516"/>
                                </a:cxn>
                                <a:cxn ang="0">
                                  <a:pos x="connsiteX4517" y="connsiteY4517"/>
                                </a:cxn>
                                <a:cxn ang="0">
                                  <a:pos x="connsiteX4518" y="connsiteY4518"/>
                                </a:cxn>
                                <a:cxn ang="0">
                                  <a:pos x="connsiteX4519" y="connsiteY4519"/>
                                </a:cxn>
                                <a:cxn ang="0">
                                  <a:pos x="connsiteX4520" y="connsiteY4520"/>
                                </a:cxn>
                                <a:cxn ang="0">
                                  <a:pos x="connsiteX4521" y="connsiteY4521"/>
                                </a:cxn>
                                <a:cxn ang="0">
                                  <a:pos x="connsiteX4522" y="connsiteY4522"/>
                                </a:cxn>
                                <a:cxn ang="0">
                                  <a:pos x="connsiteX4523" y="connsiteY4523"/>
                                </a:cxn>
                                <a:cxn ang="0">
                                  <a:pos x="connsiteX4524" y="connsiteY4524"/>
                                </a:cxn>
                                <a:cxn ang="0">
                                  <a:pos x="connsiteX4525" y="connsiteY4525"/>
                                </a:cxn>
                                <a:cxn ang="0">
                                  <a:pos x="connsiteX4526" y="connsiteY4526"/>
                                </a:cxn>
                                <a:cxn ang="0">
                                  <a:pos x="connsiteX4527" y="connsiteY4527"/>
                                </a:cxn>
                                <a:cxn ang="0">
                                  <a:pos x="connsiteX4528" y="connsiteY4528"/>
                                </a:cxn>
                                <a:cxn ang="0">
                                  <a:pos x="connsiteX4529" y="connsiteY4529"/>
                                </a:cxn>
                                <a:cxn ang="0">
                                  <a:pos x="connsiteX4530" y="connsiteY4530"/>
                                </a:cxn>
                                <a:cxn ang="0">
                                  <a:pos x="connsiteX4531" y="connsiteY4531"/>
                                </a:cxn>
                                <a:cxn ang="0">
                                  <a:pos x="connsiteX4532" y="connsiteY4532"/>
                                </a:cxn>
                                <a:cxn ang="0">
                                  <a:pos x="connsiteX4533" y="connsiteY4533"/>
                                </a:cxn>
                                <a:cxn ang="0">
                                  <a:pos x="connsiteX4534" y="connsiteY4534"/>
                                </a:cxn>
                                <a:cxn ang="0">
                                  <a:pos x="connsiteX4535" y="connsiteY4535"/>
                                </a:cxn>
                                <a:cxn ang="0">
                                  <a:pos x="connsiteX4536" y="connsiteY4536"/>
                                </a:cxn>
                                <a:cxn ang="0">
                                  <a:pos x="connsiteX4537" y="connsiteY4537"/>
                                </a:cxn>
                                <a:cxn ang="0">
                                  <a:pos x="connsiteX4538" y="connsiteY4538"/>
                                </a:cxn>
                                <a:cxn ang="0">
                                  <a:pos x="connsiteX4539" y="connsiteY4539"/>
                                </a:cxn>
                                <a:cxn ang="0">
                                  <a:pos x="connsiteX4540" y="connsiteY4540"/>
                                </a:cxn>
                                <a:cxn ang="0">
                                  <a:pos x="connsiteX4541" y="connsiteY4541"/>
                                </a:cxn>
                                <a:cxn ang="0">
                                  <a:pos x="connsiteX4542" y="connsiteY4542"/>
                                </a:cxn>
                                <a:cxn ang="0">
                                  <a:pos x="connsiteX4543" y="connsiteY4543"/>
                                </a:cxn>
                                <a:cxn ang="0">
                                  <a:pos x="connsiteX4544" y="connsiteY4544"/>
                                </a:cxn>
                                <a:cxn ang="0">
                                  <a:pos x="connsiteX4545" y="connsiteY4545"/>
                                </a:cxn>
                                <a:cxn ang="0">
                                  <a:pos x="connsiteX4546" y="connsiteY4546"/>
                                </a:cxn>
                                <a:cxn ang="0">
                                  <a:pos x="connsiteX4547" y="connsiteY4547"/>
                                </a:cxn>
                                <a:cxn ang="0">
                                  <a:pos x="connsiteX4548" y="connsiteY4548"/>
                                </a:cxn>
                                <a:cxn ang="0">
                                  <a:pos x="connsiteX4549" y="connsiteY4549"/>
                                </a:cxn>
                                <a:cxn ang="0">
                                  <a:pos x="connsiteX4550" y="connsiteY4550"/>
                                </a:cxn>
                                <a:cxn ang="0">
                                  <a:pos x="connsiteX4551" y="connsiteY4551"/>
                                </a:cxn>
                                <a:cxn ang="0">
                                  <a:pos x="connsiteX4552" y="connsiteY4552"/>
                                </a:cxn>
                                <a:cxn ang="0">
                                  <a:pos x="connsiteX4553" y="connsiteY4553"/>
                                </a:cxn>
                                <a:cxn ang="0">
                                  <a:pos x="connsiteX4554" y="connsiteY4554"/>
                                </a:cxn>
                                <a:cxn ang="0">
                                  <a:pos x="connsiteX4555" y="connsiteY4555"/>
                                </a:cxn>
                                <a:cxn ang="0">
                                  <a:pos x="connsiteX4556" y="connsiteY4556"/>
                                </a:cxn>
                                <a:cxn ang="0">
                                  <a:pos x="connsiteX4557" y="connsiteY4557"/>
                                </a:cxn>
                                <a:cxn ang="0">
                                  <a:pos x="connsiteX4558" y="connsiteY4558"/>
                                </a:cxn>
                                <a:cxn ang="0">
                                  <a:pos x="connsiteX4559" y="connsiteY4559"/>
                                </a:cxn>
                                <a:cxn ang="0">
                                  <a:pos x="connsiteX4560" y="connsiteY4560"/>
                                </a:cxn>
                                <a:cxn ang="0">
                                  <a:pos x="connsiteX4561" y="connsiteY4561"/>
                                </a:cxn>
                                <a:cxn ang="0">
                                  <a:pos x="connsiteX4562" y="connsiteY4562"/>
                                </a:cxn>
                                <a:cxn ang="0">
                                  <a:pos x="connsiteX4563" y="connsiteY4563"/>
                                </a:cxn>
                                <a:cxn ang="0">
                                  <a:pos x="connsiteX4564" y="connsiteY4564"/>
                                </a:cxn>
                                <a:cxn ang="0">
                                  <a:pos x="connsiteX4565" y="connsiteY4565"/>
                                </a:cxn>
                                <a:cxn ang="0">
                                  <a:pos x="connsiteX4566" y="connsiteY4566"/>
                                </a:cxn>
                                <a:cxn ang="0">
                                  <a:pos x="connsiteX4567" y="connsiteY4567"/>
                                </a:cxn>
                                <a:cxn ang="0">
                                  <a:pos x="connsiteX4568" y="connsiteY4568"/>
                                </a:cxn>
                                <a:cxn ang="0">
                                  <a:pos x="connsiteX4569" y="connsiteY4569"/>
                                </a:cxn>
                                <a:cxn ang="0">
                                  <a:pos x="connsiteX4570" y="connsiteY4570"/>
                                </a:cxn>
                                <a:cxn ang="0">
                                  <a:pos x="connsiteX4571" y="connsiteY4571"/>
                                </a:cxn>
                                <a:cxn ang="0">
                                  <a:pos x="connsiteX4572" y="connsiteY4572"/>
                                </a:cxn>
                                <a:cxn ang="0">
                                  <a:pos x="connsiteX4573" y="connsiteY4573"/>
                                </a:cxn>
                                <a:cxn ang="0">
                                  <a:pos x="connsiteX4574" y="connsiteY4574"/>
                                </a:cxn>
                                <a:cxn ang="0">
                                  <a:pos x="connsiteX4575" y="connsiteY4575"/>
                                </a:cxn>
                                <a:cxn ang="0">
                                  <a:pos x="connsiteX4576" y="connsiteY4576"/>
                                </a:cxn>
                                <a:cxn ang="0">
                                  <a:pos x="connsiteX4577" y="connsiteY4577"/>
                                </a:cxn>
                                <a:cxn ang="0">
                                  <a:pos x="connsiteX4578" y="connsiteY4578"/>
                                </a:cxn>
                                <a:cxn ang="0">
                                  <a:pos x="connsiteX4579" y="connsiteY4579"/>
                                </a:cxn>
                                <a:cxn ang="0">
                                  <a:pos x="connsiteX4580" y="connsiteY4580"/>
                                </a:cxn>
                                <a:cxn ang="0">
                                  <a:pos x="connsiteX4581" y="connsiteY4581"/>
                                </a:cxn>
                                <a:cxn ang="0">
                                  <a:pos x="connsiteX4582" y="connsiteY4582"/>
                                </a:cxn>
                                <a:cxn ang="0">
                                  <a:pos x="connsiteX4583" y="connsiteY4583"/>
                                </a:cxn>
                                <a:cxn ang="0">
                                  <a:pos x="connsiteX4584" y="connsiteY4584"/>
                                </a:cxn>
                                <a:cxn ang="0">
                                  <a:pos x="connsiteX4585" y="connsiteY4585"/>
                                </a:cxn>
                                <a:cxn ang="0">
                                  <a:pos x="connsiteX4586" y="connsiteY4586"/>
                                </a:cxn>
                                <a:cxn ang="0">
                                  <a:pos x="connsiteX4587" y="connsiteY4587"/>
                                </a:cxn>
                                <a:cxn ang="0">
                                  <a:pos x="connsiteX4588" y="connsiteY4588"/>
                                </a:cxn>
                                <a:cxn ang="0">
                                  <a:pos x="connsiteX4589" y="connsiteY4589"/>
                                </a:cxn>
                                <a:cxn ang="0">
                                  <a:pos x="connsiteX4590" y="connsiteY4590"/>
                                </a:cxn>
                                <a:cxn ang="0">
                                  <a:pos x="connsiteX4591" y="connsiteY4591"/>
                                </a:cxn>
                                <a:cxn ang="0">
                                  <a:pos x="connsiteX4592" y="connsiteY4592"/>
                                </a:cxn>
                                <a:cxn ang="0">
                                  <a:pos x="connsiteX4593" y="connsiteY4593"/>
                                </a:cxn>
                                <a:cxn ang="0">
                                  <a:pos x="connsiteX4594" y="connsiteY4594"/>
                                </a:cxn>
                                <a:cxn ang="0">
                                  <a:pos x="connsiteX4595" y="connsiteY4595"/>
                                </a:cxn>
                                <a:cxn ang="0">
                                  <a:pos x="connsiteX4596" y="connsiteY4596"/>
                                </a:cxn>
                                <a:cxn ang="0">
                                  <a:pos x="connsiteX4597" y="connsiteY4597"/>
                                </a:cxn>
                                <a:cxn ang="0">
                                  <a:pos x="connsiteX4598" y="connsiteY4598"/>
                                </a:cxn>
                                <a:cxn ang="0">
                                  <a:pos x="connsiteX4599" y="connsiteY4599"/>
                                </a:cxn>
                                <a:cxn ang="0">
                                  <a:pos x="connsiteX4600" y="connsiteY4600"/>
                                </a:cxn>
                                <a:cxn ang="0">
                                  <a:pos x="connsiteX4601" y="connsiteY4601"/>
                                </a:cxn>
                                <a:cxn ang="0">
                                  <a:pos x="connsiteX4602" y="connsiteY4602"/>
                                </a:cxn>
                                <a:cxn ang="0">
                                  <a:pos x="connsiteX4603" y="connsiteY4603"/>
                                </a:cxn>
                                <a:cxn ang="0">
                                  <a:pos x="connsiteX4604" y="connsiteY4604"/>
                                </a:cxn>
                                <a:cxn ang="0">
                                  <a:pos x="connsiteX4605" y="connsiteY4605"/>
                                </a:cxn>
                                <a:cxn ang="0">
                                  <a:pos x="connsiteX4606" y="connsiteY4606"/>
                                </a:cxn>
                                <a:cxn ang="0">
                                  <a:pos x="connsiteX4607" y="connsiteY4607"/>
                                </a:cxn>
                                <a:cxn ang="0">
                                  <a:pos x="connsiteX4608" y="connsiteY4608"/>
                                </a:cxn>
                                <a:cxn ang="0">
                                  <a:pos x="connsiteX4609" y="connsiteY4609"/>
                                </a:cxn>
                                <a:cxn ang="0">
                                  <a:pos x="connsiteX4610" y="connsiteY4610"/>
                                </a:cxn>
                                <a:cxn ang="0">
                                  <a:pos x="connsiteX4611" y="connsiteY4611"/>
                                </a:cxn>
                                <a:cxn ang="0">
                                  <a:pos x="connsiteX4612" y="connsiteY4612"/>
                                </a:cxn>
                                <a:cxn ang="0">
                                  <a:pos x="connsiteX4613" y="connsiteY4613"/>
                                </a:cxn>
                                <a:cxn ang="0">
                                  <a:pos x="connsiteX4614" y="connsiteY4614"/>
                                </a:cxn>
                                <a:cxn ang="0">
                                  <a:pos x="connsiteX4615" y="connsiteY4615"/>
                                </a:cxn>
                                <a:cxn ang="0">
                                  <a:pos x="connsiteX4616" y="connsiteY4616"/>
                                </a:cxn>
                                <a:cxn ang="0">
                                  <a:pos x="connsiteX4617" y="connsiteY4617"/>
                                </a:cxn>
                                <a:cxn ang="0">
                                  <a:pos x="connsiteX4618" y="connsiteY4618"/>
                                </a:cxn>
                                <a:cxn ang="0">
                                  <a:pos x="connsiteX4619" y="connsiteY4619"/>
                                </a:cxn>
                                <a:cxn ang="0">
                                  <a:pos x="connsiteX4620" y="connsiteY4620"/>
                                </a:cxn>
                                <a:cxn ang="0">
                                  <a:pos x="connsiteX4621" y="connsiteY4621"/>
                                </a:cxn>
                                <a:cxn ang="0">
                                  <a:pos x="connsiteX4622" y="connsiteY4622"/>
                                </a:cxn>
                                <a:cxn ang="0">
                                  <a:pos x="connsiteX4623" y="connsiteY4623"/>
                                </a:cxn>
                                <a:cxn ang="0">
                                  <a:pos x="connsiteX4624" y="connsiteY4624"/>
                                </a:cxn>
                                <a:cxn ang="0">
                                  <a:pos x="connsiteX4625" y="connsiteY4625"/>
                                </a:cxn>
                                <a:cxn ang="0">
                                  <a:pos x="connsiteX4626" y="connsiteY4626"/>
                                </a:cxn>
                                <a:cxn ang="0">
                                  <a:pos x="connsiteX4627" y="connsiteY4627"/>
                                </a:cxn>
                                <a:cxn ang="0">
                                  <a:pos x="connsiteX4628" y="connsiteY4628"/>
                                </a:cxn>
                                <a:cxn ang="0">
                                  <a:pos x="connsiteX4629" y="connsiteY4629"/>
                                </a:cxn>
                                <a:cxn ang="0">
                                  <a:pos x="connsiteX4630" y="connsiteY4630"/>
                                </a:cxn>
                                <a:cxn ang="0">
                                  <a:pos x="connsiteX4631" y="connsiteY4631"/>
                                </a:cxn>
                                <a:cxn ang="0">
                                  <a:pos x="connsiteX4632" y="connsiteY4632"/>
                                </a:cxn>
                                <a:cxn ang="0">
                                  <a:pos x="connsiteX4633" y="connsiteY4633"/>
                                </a:cxn>
                                <a:cxn ang="0">
                                  <a:pos x="connsiteX4634" y="connsiteY4634"/>
                                </a:cxn>
                                <a:cxn ang="0">
                                  <a:pos x="connsiteX4635" y="connsiteY4635"/>
                                </a:cxn>
                                <a:cxn ang="0">
                                  <a:pos x="connsiteX4636" y="connsiteY4636"/>
                                </a:cxn>
                                <a:cxn ang="0">
                                  <a:pos x="connsiteX4637" y="connsiteY4637"/>
                                </a:cxn>
                                <a:cxn ang="0">
                                  <a:pos x="connsiteX4638" y="connsiteY4638"/>
                                </a:cxn>
                                <a:cxn ang="0">
                                  <a:pos x="connsiteX4639" y="connsiteY4639"/>
                                </a:cxn>
                                <a:cxn ang="0">
                                  <a:pos x="connsiteX4640" y="connsiteY4640"/>
                                </a:cxn>
                                <a:cxn ang="0">
                                  <a:pos x="connsiteX4641" y="connsiteY4641"/>
                                </a:cxn>
                                <a:cxn ang="0">
                                  <a:pos x="connsiteX4642" y="connsiteY4642"/>
                                </a:cxn>
                                <a:cxn ang="0">
                                  <a:pos x="connsiteX4643" y="connsiteY4643"/>
                                </a:cxn>
                                <a:cxn ang="0">
                                  <a:pos x="connsiteX4644" y="connsiteY4644"/>
                                </a:cxn>
                                <a:cxn ang="0">
                                  <a:pos x="connsiteX4645" y="connsiteY4645"/>
                                </a:cxn>
                                <a:cxn ang="0">
                                  <a:pos x="connsiteX4646" y="connsiteY4646"/>
                                </a:cxn>
                                <a:cxn ang="0">
                                  <a:pos x="connsiteX4647" y="connsiteY4647"/>
                                </a:cxn>
                                <a:cxn ang="0">
                                  <a:pos x="connsiteX4648" y="connsiteY4648"/>
                                </a:cxn>
                                <a:cxn ang="0">
                                  <a:pos x="connsiteX4649" y="connsiteY4649"/>
                                </a:cxn>
                                <a:cxn ang="0">
                                  <a:pos x="connsiteX4650" y="connsiteY4650"/>
                                </a:cxn>
                                <a:cxn ang="0">
                                  <a:pos x="connsiteX4651" y="connsiteY4651"/>
                                </a:cxn>
                                <a:cxn ang="0">
                                  <a:pos x="connsiteX4652" y="connsiteY4652"/>
                                </a:cxn>
                                <a:cxn ang="0">
                                  <a:pos x="connsiteX4653" y="connsiteY4653"/>
                                </a:cxn>
                                <a:cxn ang="0">
                                  <a:pos x="connsiteX4654" y="connsiteY4654"/>
                                </a:cxn>
                                <a:cxn ang="0">
                                  <a:pos x="connsiteX4655" y="connsiteY4655"/>
                                </a:cxn>
                                <a:cxn ang="0">
                                  <a:pos x="connsiteX4656" y="connsiteY4656"/>
                                </a:cxn>
                                <a:cxn ang="0">
                                  <a:pos x="connsiteX4657" y="connsiteY4657"/>
                                </a:cxn>
                                <a:cxn ang="0">
                                  <a:pos x="connsiteX4658" y="connsiteY4658"/>
                                </a:cxn>
                                <a:cxn ang="0">
                                  <a:pos x="connsiteX4659" y="connsiteY4659"/>
                                </a:cxn>
                                <a:cxn ang="0">
                                  <a:pos x="connsiteX4660" y="connsiteY4660"/>
                                </a:cxn>
                                <a:cxn ang="0">
                                  <a:pos x="connsiteX4661" y="connsiteY4661"/>
                                </a:cxn>
                                <a:cxn ang="0">
                                  <a:pos x="connsiteX4662" y="connsiteY4662"/>
                                </a:cxn>
                                <a:cxn ang="0">
                                  <a:pos x="connsiteX4663" y="connsiteY4663"/>
                                </a:cxn>
                                <a:cxn ang="0">
                                  <a:pos x="connsiteX4664" y="connsiteY4664"/>
                                </a:cxn>
                                <a:cxn ang="0">
                                  <a:pos x="connsiteX4665" y="connsiteY4665"/>
                                </a:cxn>
                                <a:cxn ang="0">
                                  <a:pos x="connsiteX4666" y="connsiteY4666"/>
                                </a:cxn>
                                <a:cxn ang="0">
                                  <a:pos x="connsiteX4667" y="connsiteY4667"/>
                                </a:cxn>
                                <a:cxn ang="0">
                                  <a:pos x="connsiteX4668" y="connsiteY4668"/>
                                </a:cxn>
                                <a:cxn ang="0">
                                  <a:pos x="connsiteX4669" y="connsiteY4669"/>
                                </a:cxn>
                                <a:cxn ang="0">
                                  <a:pos x="connsiteX4670" y="connsiteY4670"/>
                                </a:cxn>
                                <a:cxn ang="0">
                                  <a:pos x="connsiteX4671" y="connsiteY4671"/>
                                </a:cxn>
                                <a:cxn ang="0">
                                  <a:pos x="connsiteX4672" y="connsiteY4672"/>
                                </a:cxn>
                                <a:cxn ang="0">
                                  <a:pos x="connsiteX4673" y="connsiteY4673"/>
                                </a:cxn>
                                <a:cxn ang="0">
                                  <a:pos x="connsiteX4674" y="connsiteY4674"/>
                                </a:cxn>
                                <a:cxn ang="0">
                                  <a:pos x="connsiteX4675" y="connsiteY4675"/>
                                </a:cxn>
                                <a:cxn ang="0">
                                  <a:pos x="connsiteX4676" y="connsiteY4676"/>
                                </a:cxn>
                                <a:cxn ang="0">
                                  <a:pos x="connsiteX4677" y="connsiteY4677"/>
                                </a:cxn>
                                <a:cxn ang="0">
                                  <a:pos x="connsiteX4678" y="connsiteY4678"/>
                                </a:cxn>
                                <a:cxn ang="0">
                                  <a:pos x="connsiteX4679" y="connsiteY4679"/>
                                </a:cxn>
                                <a:cxn ang="0">
                                  <a:pos x="connsiteX4680" y="connsiteY4680"/>
                                </a:cxn>
                                <a:cxn ang="0">
                                  <a:pos x="connsiteX4681" y="connsiteY4681"/>
                                </a:cxn>
                                <a:cxn ang="0">
                                  <a:pos x="connsiteX4682" y="connsiteY4682"/>
                                </a:cxn>
                                <a:cxn ang="0">
                                  <a:pos x="connsiteX4683" y="connsiteY4683"/>
                                </a:cxn>
                                <a:cxn ang="0">
                                  <a:pos x="connsiteX4684" y="connsiteY4684"/>
                                </a:cxn>
                                <a:cxn ang="0">
                                  <a:pos x="connsiteX4685" y="connsiteY4685"/>
                                </a:cxn>
                                <a:cxn ang="0">
                                  <a:pos x="connsiteX4686" y="connsiteY4686"/>
                                </a:cxn>
                                <a:cxn ang="0">
                                  <a:pos x="connsiteX4687" y="connsiteY4687"/>
                                </a:cxn>
                                <a:cxn ang="0">
                                  <a:pos x="connsiteX4688" y="connsiteY4688"/>
                                </a:cxn>
                                <a:cxn ang="0">
                                  <a:pos x="connsiteX4689" y="connsiteY4689"/>
                                </a:cxn>
                                <a:cxn ang="0">
                                  <a:pos x="connsiteX4690" y="connsiteY4690"/>
                                </a:cxn>
                                <a:cxn ang="0">
                                  <a:pos x="connsiteX4691" y="connsiteY4691"/>
                                </a:cxn>
                                <a:cxn ang="0">
                                  <a:pos x="connsiteX4692" y="connsiteY4692"/>
                                </a:cxn>
                                <a:cxn ang="0">
                                  <a:pos x="connsiteX4693" y="connsiteY4693"/>
                                </a:cxn>
                                <a:cxn ang="0">
                                  <a:pos x="connsiteX4694" y="connsiteY4694"/>
                                </a:cxn>
                                <a:cxn ang="0">
                                  <a:pos x="connsiteX4695" y="connsiteY4695"/>
                                </a:cxn>
                                <a:cxn ang="0">
                                  <a:pos x="connsiteX4696" y="connsiteY4696"/>
                                </a:cxn>
                                <a:cxn ang="0">
                                  <a:pos x="connsiteX4697" y="connsiteY4697"/>
                                </a:cxn>
                                <a:cxn ang="0">
                                  <a:pos x="connsiteX4698" y="connsiteY4698"/>
                                </a:cxn>
                                <a:cxn ang="0">
                                  <a:pos x="connsiteX4699" y="connsiteY4699"/>
                                </a:cxn>
                                <a:cxn ang="0">
                                  <a:pos x="connsiteX4700" y="connsiteY4700"/>
                                </a:cxn>
                                <a:cxn ang="0">
                                  <a:pos x="connsiteX4701" y="connsiteY4701"/>
                                </a:cxn>
                                <a:cxn ang="0">
                                  <a:pos x="connsiteX4702" y="connsiteY4702"/>
                                </a:cxn>
                                <a:cxn ang="0">
                                  <a:pos x="connsiteX4703" y="connsiteY4703"/>
                                </a:cxn>
                                <a:cxn ang="0">
                                  <a:pos x="connsiteX4704" y="connsiteY4704"/>
                                </a:cxn>
                                <a:cxn ang="0">
                                  <a:pos x="connsiteX4705" y="connsiteY4705"/>
                                </a:cxn>
                                <a:cxn ang="0">
                                  <a:pos x="connsiteX4706" y="connsiteY4706"/>
                                </a:cxn>
                                <a:cxn ang="0">
                                  <a:pos x="connsiteX4707" y="connsiteY4707"/>
                                </a:cxn>
                                <a:cxn ang="0">
                                  <a:pos x="connsiteX4708" y="connsiteY4708"/>
                                </a:cxn>
                                <a:cxn ang="0">
                                  <a:pos x="connsiteX4709" y="connsiteY4709"/>
                                </a:cxn>
                                <a:cxn ang="0">
                                  <a:pos x="connsiteX4710" y="connsiteY4710"/>
                                </a:cxn>
                                <a:cxn ang="0">
                                  <a:pos x="connsiteX4711" y="connsiteY4711"/>
                                </a:cxn>
                                <a:cxn ang="0">
                                  <a:pos x="connsiteX4712" y="connsiteY4712"/>
                                </a:cxn>
                                <a:cxn ang="0">
                                  <a:pos x="connsiteX4713" y="connsiteY4713"/>
                                </a:cxn>
                                <a:cxn ang="0">
                                  <a:pos x="connsiteX4714" y="connsiteY4714"/>
                                </a:cxn>
                                <a:cxn ang="0">
                                  <a:pos x="connsiteX4715" y="connsiteY4715"/>
                                </a:cxn>
                                <a:cxn ang="0">
                                  <a:pos x="connsiteX4716" y="connsiteY4716"/>
                                </a:cxn>
                                <a:cxn ang="0">
                                  <a:pos x="connsiteX4717" y="connsiteY4717"/>
                                </a:cxn>
                                <a:cxn ang="0">
                                  <a:pos x="connsiteX4718" y="connsiteY4718"/>
                                </a:cxn>
                                <a:cxn ang="0">
                                  <a:pos x="connsiteX4719" y="connsiteY4719"/>
                                </a:cxn>
                                <a:cxn ang="0">
                                  <a:pos x="connsiteX4720" y="connsiteY4720"/>
                                </a:cxn>
                                <a:cxn ang="0">
                                  <a:pos x="connsiteX4721" y="connsiteY4721"/>
                                </a:cxn>
                                <a:cxn ang="0">
                                  <a:pos x="connsiteX4722" y="connsiteY4722"/>
                                </a:cxn>
                                <a:cxn ang="0">
                                  <a:pos x="connsiteX4723" y="connsiteY4723"/>
                                </a:cxn>
                                <a:cxn ang="0">
                                  <a:pos x="connsiteX4724" y="connsiteY4724"/>
                                </a:cxn>
                                <a:cxn ang="0">
                                  <a:pos x="connsiteX4725" y="connsiteY4725"/>
                                </a:cxn>
                                <a:cxn ang="0">
                                  <a:pos x="connsiteX4726" y="connsiteY4726"/>
                                </a:cxn>
                                <a:cxn ang="0">
                                  <a:pos x="connsiteX4727" y="connsiteY4727"/>
                                </a:cxn>
                                <a:cxn ang="0">
                                  <a:pos x="connsiteX4728" y="connsiteY4728"/>
                                </a:cxn>
                                <a:cxn ang="0">
                                  <a:pos x="connsiteX4729" y="connsiteY4729"/>
                                </a:cxn>
                                <a:cxn ang="0">
                                  <a:pos x="connsiteX4730" y="connsiteY4730"/>
                                </a:cxn>
                                <a:cxn ang="0">
                                  <a:pos x="connsiteX4731" y="connsiteY4731"/>
                                </a:cxn>
                                <a:cxn ang="0">
                                  <a:pos x="connsiteX4732" y="connsiteY4732"/>
                                </a:cxn>
                                <a:cxn ang="0">
                                  <a:pos x="connsiteX4733" y="connsiteY4733"/>
                                </a:cxn>
                                <a:cxn ang="0">
                                  <a:pos x="connsiteX4734" y="connsiteY4734"/>
                                </a:cxn>
                                <a:cxn ang="0">
                                  <a:pos x="connsiteX4735" y="connsiteY4735"/>
                                </a:cxn>
                                <a:cxn ang="0">
                                  <a:pos x="connsiteX4736" y="connsiteY4736"/>
                                </a:cxn>
                                <a:cxn ang="0">
                                  <a:pos x="connsiteX4737" y="connsiteY4737"/>
                                </a:cxn>
                                <a:cxn ang="0">
                                  <a:pos x="connsiteX4738" y="connsiteY4738"/>
                                </a:cxn>
                                <a:cxn ang="0">
                                  <a:pos x="connsiteX4739" y="connsiteY4739"/>
                                </a:cxn>
                                <a:cxn ang="0">
                                  <a:pos x="connsiteX4740" y="connsiteY4740"/>
                                </a:cxn>
                                <a:cxn ang="0">
                                  <a:pos x="connsiteX4741" y="connsiteY4741"/>
                                </a:cxn>
                                <a:cxn ang="0">
                                  <a:pos x="connsiteX4742" y="connsiteY4742"/>
                                </a:cxn>
                                <a:cxn ang="0">
                                  <a:pos x="connsiteX4743" y="connsiteY4743"/>
                                </a:cxn>
                                <a:cxn ang="0">
                                  <a:pos x="connsiteX4744" y="connsiteY4744"/>
                                </a:cxn>
                                <a:cxn ang="0">
                                  <a:pos x="connsiteX4745" y="connsiteY4745"/>
                                </a:cxn>
                                <a:cxn ang="0">
                                  <a:pos x="connsiteX4746" y="connsiteY4746"/>
                                </a:cxn>
                                <a:cxn ang="0">
                                  <a:pos x="connsiteX4747" y="connsiteY4747"/>
                                </a:cxn>
                                <a:cxn ang="0">
                                  <a:pos x="connsiteX4748" y="connsiteY4748"/>
                                </a:cxn>
                                <a:cxn ang="0">
                                  <a:pos x="connsiteX4749" y="connsiteY4749"/>
                                </a:cxn>
                                <a:cxn ang="0">
                                  <a:pos x="connsiteX4750" y="connsiteY4750"/>
                                </a:cxn>
                                <a:cxn ang="0">
                                  <a:pos x="connsiteX4751" y="connsiteY4751"/>
                                </a:cxn>
                                <a:cxn ang="0">
                                  <a:pos x="connsiteX4752" y="connsiteY4752"/>
                                </a:cxn>
                                <a:cxn ang="0">
                                  <a:pos x="connsiteX4753" y="connsiteY4753"/>
                                </a:cxn>
                                <a:cxn ang="0">
                                  <a:pos x="connsiteX4754" y="connsiteY4754"/>
                                </a:cxn>
                                <a:cxn ang="0">
                                  <a:pos x="connsiteX4755" y="connsiteY4755"/>
                                </a:cxn>
                                <a:cxn ang="0">
                                  <a:pos x="connsiteX4756" y="connsiteY4756"/>
                                </a:cxn>
                                <a:cxn ang="0">
                                  <a:pos x="connsiteX4757" y="connsiteY4757"/>
                                </a:cxn>
                                <a:cxn ang="0">
                                  <a:pos x="connsiteX4758" y="connsiteY4758"/>
                                </a:cxn>
                                <a:cxn ang="0">
                                  <a:pos x="connsiteX4759" y="connsiteY4759"/>
                                </a:cxn>
                                <a:cxn ang="0">
                                  <a:pos x="connsiteX4760" y="connsiteY4760"/>
                                </a:cxn>
                                <a:cxn ang="0">
                                  <a:pos x="connsiteX4761" y="connsiteY4761"/>
                                </a:cxn>
                                <a:cxn ang="0">
                                  <a:pos x="connsiteX4762" y="connsiteY4762"/>
                                </a:cxn>
                                <a:cxn ang="0">
                                  <a:pos x="connsiteX4763" y="connsiteY4763"/>
                                </a:cxn>
                                <a:cxn ang="0">
                                  <a:pos x="connsiteX4764" y="connsiteY4764"/>
                                </a:cxn>
                                <a:cxn ang="0">
                                  <a:pos x="connsiteX4765" y="connsiteY4765"/>
                                </a:cxn>
                                <a:cxn ang="0">
                                  <a:pos x="connsiteX4766" y="connsiteY4766"/>
                                </a:cxn>
                                <a:cxn ang="0">
                                  <a:pos x="connsiteX4767" y="connsiteY4767"/>
                                </a:cxn>
                                <a:cxn ang="0">
                                  <a:pos x="connsiteX4768" y="connsiteY4768"/>
                                </a:cxn>
                                <a:cxn ang="0">
                                  <a:pos x="connsiteX4769" y="connsiteY4769"/>
                                </a:cxn>
                                <a:cxn ang="0">
                                  <a:pos x="connsiteX4770" y="connsiteY4770"/>
                                </a:cxn>
                                <a:cxn ang="0">
                                  <a:pos x="connsiteX4771" y="connsiteY4771"/>
                                </a:cxn>
                                <a:cxn ang="0">
                                  <a:pos x="connsiteX4772" y="connsiteY4772"/>
                                </a:cxn>
                                <a:cxn ang="0">
                                  <a:pos x="connsiteX4773" y="connsiteY4773"/>
                                </a:cxn>
                                <a:cxn ang="0">
                                  <a:pos x="connsiteX4774" y="connsiteY4774"/>
                                </a:cxn>
                                <a:cxn ang="0">
                                  <a:pos x="connsiteX4775" y="connsiteY4775"/>
                                </a:cxn>
                                <a:cxn ang="0">
                                  <a:pos x="connsiteX4776" y="connsiteY4776"/>
                                </a:cxn>
                                <a:cxn ang="0">
                                  <a:pos x="connsiteX4777" y="connsiteY4777"/>
                                </a:cxn>
                                <a:cxn ang="0">
                                  <a:pos x="connsiteX4778" y="connsiteY4778"/>
                                </a:cxn>
                                <a:cxn ang="0">
                                  <a:pos x="connsiteX4779" y="connsiteY4779"/>
                                </a:cxn>
                                <a:cxn ang="0">
                                  <a:pos x="connsiteX4780" y="connsiteY4780"/>
                                </a:cxn>
                                <a:cxn ang="0">
                                  <a:pos x="connsiteX4781" y="connsiteY4781"/>
                                </a:cxn>
                                <a:cxn ang="0">
                                  <a:pos x="connsiteX4782" y="connsiteY4782"/>
                                </a:cxn>
                                <a:cxn ang="0">
                                  <a:pos x="connsiteX4783" y="connsiteY4783"/>
                                </a:cxn>
                                <a:cxn ang="0">
                                  <a:pos x="connsiteX4784" y="connsiteY4784"/>
                                </a:cxn>
                                <a:cxn ang="0">
                                  <a:pos x="connsiteX4785" y="connsiteY4785"/>
                                </a:cxn>
                                <a:cxn ang="0">
                                  <a:pos x="connsiteX4786" y="connsiteY4786"/>
                                </a:cxn>
                                <a:cxn ang="0">
                                  <a:pos x="connsiteX4787" y="connsiteY4787"/>
                                </a:cxn>
                                <a:cxn ang="0">
                                  <a:pos x="connsiteX4788" y="connsiteY4788"/>
                                </a:cxn>
                                <a:cxn ang="0">
                                  <a:pos x="connsiteX4789" y="connsiteY4789"/>
                                </a:cxn>
                                <a:cxn ang="0">
                                  <a:pos x="connsiteX4790" y="connsiteY4790"/>
                                </a:cxn>
                                <a:cxn ang="0">
                                  <a:pos x="connsiteX4791" y="connsiteY4791"/>
                                </a:cxn>
                                <a:cxn ang="0">
                                  <a:pos x="connsiteX4792" y="connsiteY4792"/>
                                </a:cxn>
                                <a:cxn ang="0">
                                  <a:pos x="connsiteX4793" y="connsiteY4793"/>
                                </a:cxn>
                                <a:cxn ang="0">
                                  <a:pos x="connsiteX4794" y="connsiteY4794"/>
                                </a:cxn>
                                <a:cxn ang="0">
                                  <a:pos x="connsiteX4795" y="connsiteY4795"/>
                                </a:cxn>
                                <a:cxn ang="0">
                                  <a:pos x="connsiteX4796" y="connsiteY4796"/>
                                </a:cxn>
                                <a:cxn ang="0">
                                  <a:pos x="connsiteX4797" y="connsiteY4797"/>
                                </a:cxn>
                                <a:cxn ang="0">
                                  <a:pos x="connsiteX4798" y="connsiteY4798"/>
                                </a:cxn>
                                <a:cxn ang="0">
                                  <a:pos x="connsiteX4799" y="connsiteY4799"/>
                                </a:cxn>
                                <a:cxn ang="0">
                                  <a:pos x="connsiteX4800" y="connsiteY4800"/>
                                </a:cxn>
                                <a:cxn ang="0">
                                  <a:pos x="connsiteX4801" y="connsiteY4801"/>
                                </a:cxn>
                                <a:cxn ang="0">
                                  <a:pos x="connsiteX4802" y="connsiteY4802"/>
                                </a:cxn>
                                <a:cxn ang="0">
                                  <a:pos x="connsiteX4803" y="connsiteY4803"/>
                                </a:cxn>
                                <a:cxn ang="0">
                                  <a:pos x="connsiteX4804" y="connsiteY4804"/>
                                </a:cxn>
                                <a:cxn ang="0">
                                  <a:pos x="connsiteX4805" y="connsiteY4805"/>
                                </a:cxn>
                                <a:cxn ang="0">
                                  <a:pos x="connsiteX4806" y="connsiteY4806"/>
                                </a:cxn>
                                <a:cxn ang="0">
                                  <a:pos x="connsiteX4807" y="connsiteY4807"/>
                                </a:cxn>
                                <a:cxn ang="0">
                                  <a:pos x="connsiteX4808" y="connsiteY4808"/>
                                </a:cxn>
                                <a:cxn ang="0">
                                  <a:pos x="connsiteX4809" y="connsiteY4809"/>
                                </a:cxn>
                                <a:cxn ang="0">
                                  <a:pos x="connsiteX4810" y="connsiteY4810"/>
                                </a:cxn>
                                <a:cxn ang="0">
                                  <a:pos x="connsiteX4811" y="connsiteY4811"/>
                                </a:cxn>
                                <a:cxn ang="0">
                                  <a:pos x="connsiteX4812" y="connsiteY4812"/>
                                </a:cxn>
                                <a:cxn ang="0">
                                  <a:pos x="connsiteX4813" y="connsiteY4813"/>
                                </a:cxn>
                                <a:cxn ang="0">
                                  <a:pos x="connsiteX4814" y="connsiteY4814"/>
                                </a:cxn>
                                <a:cxn ang="0">
                                  <a:pos x="connsiteX4815" y="connsiteY4815"/>
                                </a:cxn>
                                <a:cxn ang="0">
                                  <a:pos x="connsiteX4816" y="connsiteY4816"/>
                                </a:cxn>
                                <a:cxn ang="0">
                                  <a:pos x="connsiteX4817" y="connsiteY4817"/>
                                </a:cxn>
                                <a:cxn ang="0">
                                  <a:pos x="connsiteX4818" y="connsiteY4818"/>
                                </a:cxn>
                                <a:cxn ang="0">
                                  <a:pos x="connsiteX4819" y="connsiteY4819"/>
                                </a:cxn>
                                <a:cxn ang="0">
                                  <a:pos x="connsiteX4820" y="connsiteY4820"/>
                                </a:cxn>
                                <a:cxn ang="0">
                                  <a:pos x="connsiteX4821" y="connsiteY4821"/>
                                </a:cxn>
                                <a:cxn ang="0">
                                  <a:pos x="connsiteX4822" y="connsiteY4822"/>
                                </a:cxn>
                                <a:cxn ang="0">
                                  <a:pos x="connsiteX4823" y="connsiteY4823"/>
                                </a:cxn>
                                <a:cxn ang="0">
                                  <a:pos x="connsiteX4824" y="connsiteY4824"/>
                                </a:cxn>
                                <a:cxn ang="0">
                                  <a:pos x="connsiteX4825" y="connsiteY4825"/>
                                </a:cxn>
                                <a:cxn ang="0">
                                  <a:pos x="connsiteX4826" y="connsiteY4826"/>
                                </a:cxn>
                                <a:cxn ang="0">
                                  <a:pos x="connsiteX4827" y="connsiteY4827"/>
                                </a:cxn>
                                <a:cxn ang="0">
                                  <a:pos x="connsiteX4828" y="connsiteY4828"/>
                                </a:cxn>
                                <a:cxn ang="0">
                                  <a:pos x="connsiteX4829" y="connsiteY4829"/>
                                </a:cxn>
                                <a:cxn ang="0">
                                  <a:pos x="connsiteX4830" y="connsiteY4830"/>
                                </a:cxn>
                                <a:cxn ang="0">
                                  <a:pos x="connsiteX4831" y="connsiteY4831"/>
                                </a:cxn>
                                <a:cxn ang="0">
                                  <a:pos x="connsiteX4832" y="connsiteY4832"/>
                                </a:cxn>
                                <a:cxn ang="0">
                                  <a:pos x="connsiteX4833" y="connsiteY4833"/>
                                </a:cxn>
                                <a:cxn ang="0">
                                  <a:pos x="connsiteX4834" y="connsiteY4834"/>
                                </a:cxn>
                                <a:cxn ang="0">
                                  <a:pos x="connsiteX4835" y="connsiteY4835"/>
                                </a:cxn>
                                <a:cxn ang="0">
                                  <a:pos x="connsiteX4836" y="connsiteY4836"/>
                                </a:cxn>
                                <a:cxn ang="0">
                                  <a:pos x="connsiteX4837" y="connsiteY4837"/>
                                </a:cxn>
                                <a:cxn ang="0">
                                  <a:pos x="connsiteX4838" y="connsiteY4838"/>
                                </a:cxn>
                                <a:cxn ang="0">
                                  <a:pos x="connsiteX4839" y="connsiteY4839"/>
                                </a:cxn>
                                <a:cxn ang="0">
                                  <a:pos x="connsiteX4840" y="connsiteY4840"/>
                                </a:cxn>
                                <a:cxn ang="0">
                                  <a:pos x="connsiteX4841" y="connsiteY4841"/>
                                </a:cxn>
                                <a:cxn ang="0">
                                  <a:pos x="connsiteX4842" y="connsiteY4842"/>
                                </a:cxn>
                                <a:cxn ang="0">
                                  <a:pos x="connsiteX4843" y="connsiteY4843"/>
                                </a:cxn>
                                <a:cxn ang="0">
                                  <a:pos x="connsiteX4844" y="connsiteY4844"/>
                                </a:cxn>
                                <a:cxn ang="0">
                                  <a:pos x="connsiteX4845" y="connsiteY4845"/>
                                </a:cxn>
                                <a:cxn ang="0">
                                  <a:pos x="connsiteX4846" y="connsiteY4846"/>
                                </a:cxn>
                                <a:cxn ang="0">
                                  <a:pos x="connsiteX4847" y="connsiteY4847"/>
                                </a:cxn>
                                <a:cxn ang="0">
                                  <a:pos x="connsiteX4848" y="connsiteY4848"/>
                                </a:cxn>
                                <a:cxn ang="0">
                                  <a:pos x="connsiteX4849" y="connsiteY4849"/>
                                </a:cxn>
                                <a:cxn ang="0">
                                  <a:pos x="connsiteX4850" y="connsiteY4850"/>
                                </a:cxn>
                                <a:cxn ang="0">
                                  <a:pos x="connsiteX4851" y="connsiteY4851"/>
                                </a:cxn>
                                <a:cxn ang="0">
                                  <a:pos x="connsiteX4852" y="connsiteY4852"/>
                                </a:cxn>
                                <a:cxn ang="0">
                                  <a:pos x="connsiteX4853" y="connsiteY4853"/>
                                </a:cxn>
                                <a:cxn ang="0">
                                  <a:pos x="connsiteX4854" y="connsiteY4854"/>
                                </a:cxn>
                                <a:cxn ang="0">
                                  <a:pos x="connsiteX4855" y="connsiteY4855"/>
                                </a:cxn>
                                <a:cxn ang="0">
                                  <a:pos x="connsiteX4856" y="connsiteY4856"/>
                                </a:cxn>
                                <a:cxn ang="0">
                                  <a:pos x="connsiteX4857" y="connsiteY4857"/>
                                </a:cxn>
                                <a:cxn ang="0">
                                  <a:pos x="connsiteX4858" y="connsiteY4858"/>
                                </a:cxn>
                                <a:cxn ang="0">
                                  <a:pos x="connsiteX4859" y="connsiteY4859"/>
                                </a:cxn>
                                <a:cxn ang="0">
                                  <a:pos x="connsiteX4860" y="connsiteY4860"/>
                                </a:cxn>
                                <a:cxn ang="0">
                                  <a:pos x="connsiteX4861" y="connsiteY4861"/>
                                </a:cxn>
                                <a:cxn ang="0">
                                  <a:pos x="connsiteX4862" y="connsiteY4862"/>
                                </a:cxn>
                                <a:cxn ang="0">
                                  <a:pos x="connsiteX4863" y="connsiteY4863"/>
                                </a:cxn>
                                <a:cxn ang="0">
                                  <a:pos x="connsiteX4864" y="connsiteY4864"/>
                                </a:cxn>
                                <a:cxn ang="0">
                                  <a:pos x="connsiteX4865" y="connsiteY4865"/>
                                </a:cxn>
                                <a:cxn ang="0">
                                  <a:pos x="connsiteX4866" y="connsiteY4866"/>
                                </a:cxn>
                                <a:cxn ang="0">
                                  <a:pos x="connsiteX4867" y="connsiteY4867"/>
                                </a:cxn>
                                <a:cxn ang="0">
                                  <a:pos x="connsiteX4868" y="connsiteY4868"/>
                                </a:cxn>
                                <a:cxn ang="0">
                                  <a:pos x="connsiteX4869" y="connsiteY4869"/>
                                </a:cxn>
                                <a:cxn ang="0">
                                  <a:pos x="connsiteX4870" y="connsiteY4870"/>
                                </a:cxn>
                                <a:cxn ang="0">
                                  <a:pos x="connsiteX4871" y="connsiteY4871"/>
                                </a:cxn>
                                <a:cxn ang="0">
                                  <a:pos x="connsiteX4872" y="connsiteY4872"/>
                                </a:cxn>
                                <a:cxn ang="0">
                                  <a:pos x="connsiteX4873" y="connsiteY4873"/>
                                </a:cxn>
                                <a:cxn ang="0">
                                  <a:pos x="connsiteX4874" y="connsiteY4874"/>
                                </a:cxn>
                                <a:cxn ang="0">
                                  <a:pos x="connsiteX4875" y="connsiteY4875"/>
                                </a:cxn>
                                <a:cxn ang="0">
                                  <a:pos x="connsiteX4876" y="connsiteY4876"/>
                                </a:cxn>
                                <a:cxn ang="0">
                                  <a:pos x="connsiteX4877" y="connsiteY4877"/>
                                </a:cxn>
                                <a:cxn ang="0">
                                  <a:pos x="connsiteX4878" y="connsiteY4878"/>
                                </a:cxn>
                                <a:cxn ang="0">
                                  <a:pos x="connsiteX4879" y="connsiteY4879"/>
                                </a:cxn>
                                <a:cxn ang="0">
                                  <a:pos x="connsiteX4880" y="connsiteY4880"/>
                                </a:cxn>
                                <a:cxn ang="0">
                                  <a:pos x="connsiteX4881" y="connsiteY4881"/>
                                </a:cxn>
                                <a:cxn ang="0">
                                  <a:pos x="connsiteX4882" y="connsiteY4882"/>
                                </a:cxn>
                                <a:cxn ang="0">
                                  <a:pos x="connsiteX4883" y="connsiteY4883"/>
                                </a:cxn>
                                <a:cxn ang="0">
                                  <a:pos x="connsiteX4884" y="connsiteY4884"/>
                                </a:cxn>
                                <a:cxn ang="0">
                                  <a:pos x="connsiteX4885" y="connsiteY4885"/>
                                </a:cxn>
                                <a:cxn ang="0">
                                  <a:pos x="connsiteX4886" y="connsiteY4886"/>
                                </a:cxn>
                                <a:cxn ang="0">
                                  <a:pos x="connsiteX4887" y="connsiteY4887"/>
                                </a:cxn>
                                <a:cxn ang="0">
                                  <a:pos x="connsiteX4888" y="connsiteY4888"/>
                                </a:cxn>
                                <a:cxn ang="0">
                                  <a:pos x="connsiteX4889" y="connsiteY4889"/>
                                </a:cxn>
                                <a:cxn ang="0">
                                  <a:pos x="connsiteX4890" y="connsiteY4890"/>
                                </a:cxn>
                                <a:cxn ang="0">
                                  <a:pos x="connsiteX4891" y="connsiteY4891"/>
                                </a:cxn>
                                <a:cxn ang="0">
                                  <a:pos x="connsiteX4892" y="connsiteY4892"/>
                                </a:cxn>
                                <a:cxn ang="0">
                                  <a:pos x="connsiteX4893" y="connsiteY4893"/>
                                </a:cxn>
                                <a:cxn ang="0">
                                  <a:pos x="connsiteX4894" y="connsiteY4894"/>
                                </a:cxn>
                                <a:cxn ang="0">
                                  <a:pos x="connsiteX4895" y="connsiteY4895"/>
                                </a:cxn>
                                <a:cxn ang="0">
                                  <a:pos x="connsiteX4896" y="connsiteY4896"/>
                                </a:cxn>
                                <a:cxn ang="0">
                                  <a:pos x="connsiteX4897" y="connsiteY4897"/>
                                </a:cxn>
                                <a:cxn ang="0">
                                  <a:pos x="connsiteX4898" y="connsiteY4898"/>
                                </a:cxn>
                                <a:cxn ang="0">
                                  <a:pos x="connsiteX4899" y="connsiteY4899"/>
                                </a:cxn>
                                <a:cxn ang="0">
                                  <a:pos x="connsiteX4900" y="connsiteY4900"/>
                                </a:cxn>
                                <a:cxn ang="0">
                                  <a:pos x="connsiteX4901" y="connsiteY4901"/>
                                </a:cxn>
                                <a:cxn ang="0">
                                  <a:pos x="connsiteX4902" y="connsiteY4902"/>
                                </a:cxn>
                                <a:cxn ang="0">
                                  <a:pos x="connsiteX4903" y="connsiteY4903"/>
                                </a:cxn>
                                <a:cxn ang="0">
                                  <a:pos x="connsiteX4904" y="connsiteY4904"/>
                                </a:cxn>
                                <a:cxn ang="0">
                                  <a:pos x="connsiteX4905" y="connsiteY4905"/>
                                </a:cxn>
                                <a:cxn ang="0">
                                  <a:pos x="connsiteX4906" y="connsiteY4906"/>
                                </a:cxn>
                                <a:cxn ang="0">
                                  <a:pos x="connsiteX4907" y="connsiteY4907"/>
                                </a:cxn>
                                <a:cxn ang="0">
                                  <a:pos x="connsiteX4908" y="connsiteY4908"/>
                                </a:cxn>
                                <a:cxn ang="0">
                                  <a:pos x="connsiteX4909" y="connsiteY4909"/>
                                </a:cxn>
                                <a:cxn ang="0">
                                  <a:pos x="connsiteX4910" y="connsiteY4910"/>
                                </a:cxn>
                                <a:cxn ang="0">
                                  <a:pos x="connsiteX4911" y="connsiteY4911"/>
                                </a:cxn>
                                <a:cxn ang="0">
                                  <a:pos x="connsiteX4912" y="connsiteY4912"/>
                                </a:cxn>
                                <a:cxn ang="0">
                                  <a:pos x="connsiteX4913" y="connsiteY4913"/>
                                </a:cxn>
                                <a:cxn ang="0">
                                  <a:pos x="connsiteX4914" y="connsiteY4914"/>
                                </a:cxn>
                                <a:cxn ang="0">
                                  <a:pos x="connsiteX4915" y="connsiteY4915"/>
                                </a:cxn>
                                <a:cxn ang="0">
                                  <a:pos x="connsiteX4916" y="connsiteY4916"/>
                                </a:cxn>
                                <a:cxn ang="0">
                                  <a:pos x="connsiteX4917" y="connsiteY4917"/>
                                </a:cxn>
                                <a:cxn ang="0">
                                  <a:pos x="connsiteX4918" y="connsiteY4918"/>
                                </a:cxn>
                                <a:cxn ang="0">
                                  <a:pos x="connsiteX4919" y="connsiteY4919"/>
                                </a:cxn>
                                <a:cxn ang="0">
                                  <a:pos x="connsiteX4920" y="connsiteY4920"/>
                                </a:cxn>
                                <a:cxn ang="0">
                                  <a:pos x="connsiteX4921" y="connsiteY4921"/>
                                </a:cxn>
                                <a:cxn ang="0">
                                  <a:pos x="connsiteX4922" y="connsiteY4922"/>
                                </a:cxn>
                                <a:cxn ang="0">
                                  <a:pos x="connsiteX4923" y="connsiteY4923"/>
                                </a:cxn>
                                <a:cxn ang="0">
                                  <a:pos x="connsiteX4924" y="connsiteY4924"/>
                                </a:cxn>
                                <a:cxn ang="0">
                                  <a:pos x="connsiteX4925" y="connsiteY4925"/>
                                </a:cxn>
                                <a:cxn ang="0">
                                  <a:pos x="connsiteX4926" y="connsiteY4926"/>
                                </a:cxn>
                                <a:cxn ang="0">
                                  <a:pos x="connsiteX4927" y="connsiteY4927"/>
                                </a:cxn>
                                <a:cxn ang="0">
                                  <a:pos x="connsiteX4928" y="connsiteY4928"/>
                                </a:cxn>
                                <a:cxn ang="0">
                                  <a:pos x="connsiteX4929" y="connsiteY4929"/>
                                </a:cxn>
                                <a:cxn ang="0">
                                  <a:pos x="connsiteX4930" y="connsiteY4930"/>
                                </a:cxn>
                                <a:cxn ang="0">
                                  <a:pos x="connsiteX4931" y="connsiteY4931"/>
                                </a:cxn>
                                <a:cxn ang="0">
                                  <a:pos x="connsiteX4932" y="connsiteY4932"/>
                                </a:cxn>
                                <a:cxn ang="0">
                                  <a:pos x="connsiteX4933" y="connsiteY4933"/>
                                </a:cxn>
                                <a:cxn ang="0">
                                  <a:pos x="connsiteX4934" y="connsiteY4934"/>
                                </a:cxn>
                                <a:cxn ang="0">
                                  <a:pos x="connsiteX4935" y="connsiteY4935"/>
                                </a:cxn>
                                <a:cxn ang="0">
                                  <a:pos x="connsiteX4936" y="connsiteY4936"/>
                                </a:cxn>
                                <a:cxn ang="0">
                                  <a:pos x="connsiteX4937" y="connsiteY4937"/>
                                </a:cxn>
                                <a:cxn ang="0">
                                  <a:pos x="connsiteX4938" y="connsiteY4938"/>
                                </a:cxn>
                                <a:cxn ang="0">
                                  <a:pos x="connsiteX4939" y="connsiteY4939"/>
                                </a:cxn>
                                <a:cxn ang="0">
                                  <a:pos x="connsiteX4940" y="connsiteY4940"/>
                                </a:cxn>
                                <a:cxn ang="0">
                                  <a:pos x="connsiteX4941" y="connsiteY4941"/>
                                </a:cxn>
                                <a:cxn ang="0">
                                  <a:pos x="connsiteX4942" y="connsiteY4942"/>
                                </a:cxn>
                                <a:cxn ang="0">
                                  <a:pos x="connsiteX4943" y="connsiteY4943"/>
                                </a:cxn>
                                <a:cxn ang="0">
                                  <a:pos x="connsiteX4944" y="connsiteY4944"/>
                                </a:cxn>
                                <a:cxn ang="0">
                                  <a:pos x="connsiteX4945" y="connsiteY4945"/>
                                </a:cxn>
                                <a:cxn ang="0">
                                  <a:pos x="connsiteX4946" y="connsiteY4946"/>
                                </a:cxn>
                                <a:cxn ang="0">
                                  <a:pos x="connsiteX4947" y="connsiteY4947"/>
                                </a:cxn>
                                <a:cxn ang="0">
                                  <a:pos x="connsiteX4948" y="connsiteY4948"/>
                                </a:cxn>
                                <a:cxn ang="0">
                                  <a:pos x="connsiteX4949" y="connsiteY4949"/>
                                </a:cxn>
                                <a:cxn ang="0">
                                  <a:pos x="connsiteX4950" y="connsiteY4950"/>
                                </a:cxn>
                                <a:cxn ang="0">
                                  <a:pos x="connsiteX4951" y="connsiteY4951"/>
                                </a:cxn>
                                <a:cxn ang="0">
                                  <a:pos x="connsiteX4952" y="connsiteY4952"/>
                                </a:cxn>
                                <a:cxn ang="0">
                                  <a:pos x="connsiteX4953" y="connsiteY4953"/>
                                </a:cxn>
                                <a:cxn ang="0">
                                  <a:pos x="connsiteX4954" y="connsiteY4954"/>
                                </a:cxn>
                                <a:cxn ang="0">
                                  <a:pos x="connsiteX4955" y="connsiteY4955"/>
                                </a:cxn>
                                <a:cxn ang="0">
                                  <a:pos x="connsiteX4956" y="connsiteY4956"/>
                                </a:cxn>
                                <a:cxn ang="0">
                                  <a:pos x="connsiteX4957" y="connsiteY4957"/>
                                </a:cxn>
                                <a:cxn ang="0">
                                  <a:pos x="connsiteX4958" y="connsiteY4958"/>
                                </a:cxn>
                                <a:cxn ang="0">
                                  <a:pos x="connsiteX4959" y="connsiteY4959"/>
                                </a:cxn>
                                <a:cxn ang="0">
                                  <a:pos x="connsiteX4960" y="connsiteY4960"/>
                                </a:cxn>
                                <a:cxn ang="0">
                                  <a:pos x="connsiteX4961" y="connsiteY4961"/>
                                </a:cxn>
                                <a:cxn ang="0">
                                  <a:pos x="connsiteX4962" y="connsiteY4962"/>
                                </a:cxn>
                                <a:cxn ang="0">
                                  <a:pos x="connsiteX4963" y="connsiteY4963"/>
                                </a:cxn>
                                <a:cxn ang="0">
                                  <a:pos x="connsiteX4964" y="connsiteY4964"/>
                                </a:cxn>
                                <a:cxn ang="0">
                                  <a:pos x="connsiteX4965" y="connsiteY4965"/>
                                </a:cxn>
                                <a:cxn ang="0">
                                  <a:pos x="connsiteX4966" y="connsiteY4966"/>
                                </a:cxn>
                                <a:cxn ang="0">
                                  <a:pos x="connsiteX4967" y="connsiteY4967"/>
                                </a:cxn>
                                <a:cxn ang="0">
                                  <a:pos x="connsiteX4968" y="connsiteY4968"/>
                                </a:cxn>
                                <a:cxn ang="0">
                                  <a:pos x="connsiteX4969" y="connsiteY4969"/>
                                </a:cxn>
                                <a:cxn ang="0">
                                  <a:pos x="connsiteX4970" y="connsiteY4970"/>
                                </a:cxn>
                                <a:cxn ang="0">
                                  <a:pos x="connsiteX4971" y="connsiteY4971"/>
                                </a:cxn>
                                <a:cxn ang="0">
                                  <a:pos x="connsiteX4972" y="connsiteY4972"/>
                                </a:cxn>
                                <a:cxn ang="0">
                                  <a:pos x="connsiteX4973" y="connsiteY4973"/>
                                </a:cxn>
                                <a:cxn ang="0">
                                  <a:pos x="connsiteX4974" y="connsiteY4974"/>
                                </a:cxn>
                                <a:cxn ang="0">
                                  <a:pos x="connsiteX4975" y="connsiteY4975"/>
                                </a:cxn>
                                <a:cxn ang="0">
                                  <a:pos x="connsiteX4976" y="connsiteY4976"/>
                                </a:cxn>
                                <a:cxn ang="0">
                                  <a:pos x="connsiteX4977" y="connsiteY4977"/>
                                </a:cxn>
                                <a:cxn ang="0">
                                  <a:pos x="connsiteX4978" y="connsiteY4978"/>
                                </a:cxn>
                                <a:cxn ang="0">
                                  <a:pos x="connsiteX4979" y="connsiteY4979"/>
                                </a:cxn>
                                <a:cxn ang="0">
                                  <a:pos x="connsiteX4980" y="connsiteY4980"/>
                                </a:cxn>
                                <a:cxn ang="0">
                                  <a:pos x="connsiteX4981" y="connsiteY4981"/>
                                </a:cxn>
                                <a:cxn ang="0">
                                  <a:pos x="connsiteX4982" y="connsiteY4982"/>
                                </a:cxn>
                                <a:cxn ang="0">
                                  <a:pos x="connsiteX4983" y="connsiteY4983"/>
                                </a:cxn>
                                <a:cxn ang="0">
                                  <a:pos x="connsiteX4984" y="connsiteY4984"/>
                                </a:cxn>
                                <a:cxn ang="0">
                                  <a:pos x="connsiteX4985" y="connsiteY4985"/>
                                </a:cxn>
                                <a:cxn ang="0">
                                  <a:pos x="connsiteX4986" y="connsiteY4986"/>
                                </a:cxn>
                                <a:cxn ang="0">
                                  <a:pos x="connsiteX4987" y="connsiteY4987"/>
                                </a:cxn>
                                <a:cxn ang="0">
                                  <a:pos x="connsiteX4988" y="connsiteY4988"/>
                                </a:cxn>
                                <a:cxn ang="0">
                                  <a:pos x="connsiteX4989" y="connsiteY4989"/>
                                </a:cxn>
                                <a:cxn ang="0">
                                  <a:pos x="connsiteX4990" y="connsiteY4990"/>
                                </a:cxn>
                                <a:cxn ang="0">
                                  <a:pos x="connsiteX4991" y="connsiteY4991"/>
                                </a:cxn>
                                <a:cxn ang="0">
                                  <a:pos x="connsiteX4992" y="connsiteY4992"/>
                                </a:cxn>
                                <a:cxn ang="0">
                                  <a:pos x="connsiteX4993" y="connsiteY4993"/>
                                </a:cxn>
                                <a:cxn ang="0">
                                  <a:pos x="connsiteX4994" y="connsiteY4994"/>
                                </a:cxn>
                                <a:cxn ang="0">
                                  <a:pos x="connsiteX4995" y="connsiteY4995"/>
                                </a:cxn>
                                <a:cxn ang="0">
                                  <a:pos x="connsiteX4996" y="connsiteY4996"/>
                                </a:cxn>
                                <a:cxn ang="0">
                                  <a:pos x="connsiteX4997" y="connsiteY4997"/>
                                </a:cxn>
                                <a:cxn ang="0">
                                  <a:pos x="connsiteX4998" y="connsiteY4998"/>
                                </a:cxn>
                                <a:cxn ang="0">
                                  <a:pos x="connsiteX4999" y="connsiteY4999"/>
                                </a:cxn>
                                <a:cxn ang="0">
                                  <a:pos x="connsiteX5000" y="connsiteY5000"/>
                                </a:cxn>
                                <a:cxn ang="0">
                                  <a:pos x="connsiteX5001" y="connsiteY5001"/>
                                </a:cxn>
                                <a:cxn ang="0">
                                  <a:pos x="connsiteX5002" y="connsiteY5002"/>
                                </a:cxn>
                                <a:cxn ang="0">
                                  <a:pos x="connsiteX5003" y="connsiteY5003"/>
                                </a:cxn>
                                <a:cxn ang="0">
                                  <a:pos x="connsiteX5004" y="connsiteY5004"/>
                                </a:cxn>
                                <a:cxn ang="0">
                                  <a:pos x="connsiteX5005" y="connsiteY5005"/>
                                </a:cxn>
                                <a:cxn ang="0">
                                  <a:pos x="connsiteX5006" y="connsiteY5006"/>
                                </a:cxn>
                                <a:cxn ang="0">
                                  <a:pos x="connsiteX5007" y="connsiteY5007"/>
                                </a:cxn>
                                <a:cxn ang="0">
                                  <a:pos x="connsiteX5008" y="connsiteY5008"/>
                                </a:cxn>
                                <a:cxn ang="0">
                                  <a:pos x="connsiteX5009" y="connsiteY5009"/>
                                </a:cxn>
                                <a:cxn ang="0">
                                  <a:pos x="connsiteX5010" y="connsiteY5010"/>
                                </a:cxn>
                                <a:cxn ang="0">
                                  <a:pos x="connsiteX5011" y="connsiteY5011"/>
                                </a:cxn>
                                <a:cxn ang="0">
                                  <a:pos x="connsiteX5012" y="connsiteY5012"/>
                                </a:cxn>
                                <a:cxn ang="0">
                                  <a:pos x="connsiteX5013" y="connsiteY5013"/>
                                </a:cxn>
                                <a:cxn ang="0">
                                  <a:pos x="connsiteX5014" y="connsiteY5014"/>
                                </a:cxn>
                                <a:cxn ang="0">
                                  <a:pos x="connsiteX5015" y="connsiteY5015"/>
                                </a:cxn>
                                <a:cxn ang="0">
                                  <a:pos x="connsiteX5016" y="connsiteY5016"/>
                                </a:cxn>
                                <a:cxn ang="0">
                                  <a:pos x="connsiteX5017" y="connsiteY5017"/>
                                </a:cxn>
                                <a:cxn ang="0">
                                  <a:pos x="connsiteX5018" y="connsiteY5018"/>
                                </a:cxn>
                                <a:cxn ang="0">
                                  <a:pos x="connsiteX5019" y="connsiteY5019"/>
                                </a:cxn>
                                <a:cxn ang="0">
                                  <a:pos x="connsiteX5020" y="connsiteY5020"/>
                                </a:cxn>
                                <a:cxn ang="0">
                                  <a:pos x="connsiteX5021" y="connsiteY5021"/>
                                </a:cxn>
                                <a:cxn ang="0">
                                  <a:pos x="connsiteX5022" y="connsiteY5022"/>
                                </a:cxn>
                                <a:cxn ang="0">
                                  <a:pos x="connsiteX5023" y="connsiteY5023"/>
                                </a:cxn>
                                <a:cxn ang="0">
                                  <a:pos x="connsiteX5024" y="connsiteY5024"/>
                                </a:cxn>
                                <a:cxn ang="0">
                                  <a:pos x="connsiteX5025" y="connsiteY5025"/>
                                </a:cxn>
                                <a:cxn ang="0">
                                  <a:pos x="connsiteX5026" y="connsiteY5026"/>
                                </a:cxn>
                                <a:cxn ang="0">
                                  <a:pos x="connsiteX5027" y="connsiteY5027"/>
                                </a:cxn>
                                <a:cxn ang="0">
                                  <a:pos x="connsiteX5028" y="connsiteY5028"/>
                                </a:cxn>
                                <a:cxn ang="0">
                                  <a:pos x="connsiteX5029" y="connsiteY5029"/>
                                </a:cxn>
                                <a:cxn ang="0">
                                  <a:pos x="connsiteX5030" y="connsiteY5030"/>
                                </a:cxn>
                                <a:cxn ang="0">
                                  <a:pos x="connsiteX5031" y="connsiteY5031"/>
                                </a:cxn>
                                <a:cxn ang="0">
                                  <a:pos x="connsiteX5032" y="connsiteY5032"/>
                                </a:cxn>
                                <a:cxn ang="0">
                                  <a:pos x="connsiteX5033" y="connsiteY5033"/>
                                </a:cxn>
                                <a:cxn ang="0">
                                  <a:pos x="connsiteX5034" y="connsiteY5034"/>
                                </a:cxn>
                                <a:cxn ang="0">
                                  <a:pos x="connsiteX5035" y="connsiteY5035"/>
                                </a:cxn>
                                <a:cxn ang="0">
                                  <a:pos x="connsiteX5036" y="connsiteY5036"/>
                                </a:cxn>
                                <a:cxn ang="0">
                                  <a:pos x="connsiteX5037" y="connsiteY5037"/>
                                </a:cxn>
                                <a:cxn ang="0">
                                  <a:pos x="connsiteX5038" y="connsiteY5038"/>
                                </a:cxn>
                                <a:cxn ang="0">
                                  <a:pos x="connsiteX5039" y="connsiteY5039"/>
                                </a:cxn>
                                <a:cxn ang="0">
                                  <a:pos x="connsiteX5040" y="connsiteY5040"/>
                                </a:cxn>
                                <a:cxn ang="0">
                                  <a:pos x="connsiteX5041" y="connsiteY5041"/>
                                </a:cxn>
                                <a:cxn ang="0">
                                  <a:pos x="connsiteX5042" y="connsiteY5042"/>
                                </a:cxn>
                                <a:cxn ang="0">
                                  <a:pos x="connsiteX5043" y="connsiteY5043"/>
                                </a:cxn>
                                <a:cxn ang="0">
                                  <a:pos x="connsiteX5044" y="connsiteY5044"/>
                                </a:cxn>
                                <a:cxn ang="0">
                                  <a:pos x="connsiteX5045" y="connsiteY5045"/>
                                </a:cxn>
                                <a:cxn ang="0">
                                  <a:pos x="connsiteX5046" y="connsiteY5046"/>
                                </a:cxn>
                                <a:cxn ang="0">
                                  <a:pos x="connsiteX5047" y="connsiteY5047"/>
                                </a:cxn>
                                <a:cxn ang="0">
                                  <a:pos x="connsiteX5048" y="connsiteY5048"/>
                                </a:cxn>
                                <a:cxn ang="0">
                                  <a:pos x="connsiteX5049" y="connsiteY5049"/>
                                </a:cxn>
                                <a:cxn ang="0">
                                  <a:pos x="connsiteX5050" y="connsiteY5050"/>
                                </a:cxn>
                                <a:cxn ang="0">
                                  <a:pos x="connsiteX5051" y="connsiteY5051"/>
                                </a:cxn>
                                <a:cxn ang="0">
                                  <a:pos x="connsiteX5052" y="connsiteY5052"/>
                                </a:cxn>
                                <a:cxn ang="0">
                                  <a:pos x="connsiteX5053" y="connsiteY5053"/>
                                </a:cxn>
                                <a:cxn ang="0">
                                  <a:pos x="connsiteX5054" y="connsiteY5054"/>
                                </a:cxn>
                                <a:cxn ang="0">
                                  <a:pos x="connsiteX5055" y="connsiteY5055"/>
                                </a:cxn>
                                <a:cxn ang="0">
                                  <a:pos x="connsiteX5056" y="connsiteY5056"/>
                                </a:cxn>
                                <a:cxn ang="0">
                                  <a:pos x="connsiteX5057" y="connsiteY5057"/>
                                </a:cxn>
                                <a:cxn ang="0">
                                  <a:pos x="connsiteX5058" y="connsiteY5058"/>
                                </a:cxn>
                                <a:cxn ang="0">
                                  <a:pos x="connsiteX5059" y="connsiteY5059"/>
                                </a:cxn>
                                <a:cxn ang="0">
                                  <a:pos x="connsiteX5060" y="connsiteY5060"/>
                                </a:cxn>
                                <a:cxn ang="0">
                                  <a:pos x="connsiteX5061" y="connsiteY5061"/>
                                </a:cxn>
                                <a:cxn ang="0">
                                  <a:pos x="connsiteX5062" y="connsiteY5062"/>
                                </a:cxn>
                                <a:cxn ang="0">
                                  <a:pos x="connsiteX5063" y="connsiteY5063"/>
                                </a:cxn>
                                <a:cxn ang="0">
                                  <a:pos x="connsiteX5064" y="connsiteY5064"/>
                                </a:cxn>
                                <a:cxn ang="0">
                                  <a:pos x="connsiteX5065" y="connsiteY5065"/>
                                </a:cxn>
                                <a:cxn ang="0">
                                  <a:pos x="connsiteX5066" y="connsiteY5066"/>
                                </a:cxn>
                                <a:cxn ang="0">
                                  <a:pos x="connsiteX5067" y="connsiteY5067"/>
                                </a:cxn>
                                <a:cxn ang="0">
                                  <a:pos x="connsiteX5068" y="connsiteY5068"/>
                                </a:cxn>
                                <a:cxn ang="0">
                                  <a:pos x="connsiteX5069" y="connsiteY5069"/>
                                </a:cxn>
                                <a:cxn ang="0">
                                  <a:pos x="connsiteX5070" y="connsiteY5070"/>
                                </a:cxn>
                                <a:cxn ang="0">
                                  <a:pos x="connsiteX5071" y="connsiteY5071"/>
                                </a:cxn>
                                <a:cxn ang="0">
                                  <a:pos x="connsiteX5072" y="connsiteY5072"/>
                                </a:cxn>
                                <a:cxn ang="0">
                                  <a:pos x="connsiteX5073" y="connsiteY5073"/>
                                </a:cxn>
                                <a:cxn ang="0">
                                  <a:pos x="connsiteX5074" y="connsiteY5074"/>
                                </a:cxn>
                                <a:cxn ang="0">
                                  <a:pos x="connsiteX5075" y="connsiteY5075"/>
                                </a:cxn>
                                <a:cxn ang="0">
                                  <a:pos x="connsiteX5076" y="connsiteY5076"/>
                                </a:cxn>
                                <a:cxn ang="0">
                                  <a:pos x="connsiteX5077" y="connsiteY5077"/>
                                </a:cxn>
                                <a:cxn ang="0">
                                  <a:pos x="connsiteX5078" y="connsiteY5078"/>
                                </a:cxn>
                                <a:cxn ang="0">
                                  <a:pos x="connsiteX5079" y="connsiteY5079"/>
                                </a:cxn>
                                <a:cxn ang="0">
                                  <a:pos x="connsiteX5080" y="connsiteY5080"/>
                                </a:cxn>
                                <a:cxn ang="0">
                                  <a:pos x="connsiteX5081" y="connsiteY5081"/>
                                </a:cxn>
                                <a:cxn ang="0">
                                  <a:pos x="connsiteX5082" y="connsiteY5082"/>
                                </a:cxn>
                                <a:cxn ang="0">
                                  <a:pos x="connsiteX5083" y="connsiteY5083"/>
                                </a:cxn>
                                <a:cxn ang="0">
                                  <a:pos x="connsiteX5084" y="connsiteY5084"/>
                                </a:cxn>
                                <a:cxn ang="0">
                                  <a:pos x="connsiteX5085" y="connsiteY5085"/>
                                </a:cxn>
                                <a:cxn ang="0">
                                  <a:pos x="connsiteX5086" y="connsiteY5086"/>
                                </a:cxn>
                                <a:cxn ang="0">
                                  <a:pos x="connsiteX5087" y="connsiteY5087"/>
                                </a:cxn>
                                <a:cxn ang="0">
                                  <a:pos x="connsiteX5088" y="connsiteY5088"/>
                                </a:cxn>
                                <a:cxn ang="0">
                                  <a:pos x="connsiteX5089" y="connsiteY5089"/>
                                </a:cxn>
                                <a:cxn ang="0">
                                  <a:pos x="connsiteX5090" y="connsiteY5090"/>
                                </a:cxn>
                                <a:cxn ang="0">
                                  <a:pos x="connsiteX5091" y="connsiteY5091"/>
                                </a:cxn>
                                <a:cxn ang="0">
                                  <a:pos x="connsiteX5092" y="connsiteY5092"/>
                                </a:cxn>
                                <a:cxn ang="0">
                                  <a:pos x="connsiteX5093" y="connsiteY5093"/>
                                </a:cxn>
                                <a:cxn ang="0">
                                  <a:pos x="connsiteX5094" y="connsiteY5094"/>
                                </a:cxn>
                                <a:cxn ang="0">
                                  <a:pos x="connsiteX5095" y="connsiteY5095"/>
                                </a:cxn>
                                <a:cxn ang="0">
                                  <a:pos x="connsiteX5096" y="connsiteY5096"/>
                                </a:cxn>
                                <a:cxn ang="0">
                                  <a:pos x="connsiteX5097" y="connsiteY5097"/>
                                </a:cxn>
                                <a:cxn ang="0">
                                  <a:pos x="connsiteX5098" y="connsiteY5098"/>
                                </a:cxn>
                                <a:cxn ang="0">
                                  <a:pos x="connsiteX5099" y="connsiteY5099"/>
                                </a:cxn>
                                <a:cxn ang="0">
                                  <a:pos x="connsiteX5100" y="connsiteY5100"/>
                                </a:cxn>
                                <a:cxn ang="0">
                                  <a:pos x="connsiteX5101" y="connsiteY5101"/>
                                </a:cxn>
                                <a:cxn ang="0">
                                  <a:pos x="connsiteX5102" y="connsiteY5102"/>
                                </a:cxn>
                                <a:cxn ang="0">
                                  <a:pos x="connsiteX5103" y="connsiteY5103"/>
                                </a:cxn>
                                <a:cxn ang="0">
                                  <a:pos x="connsiteX5104" y="connsiteY5104"/>
                                </a:cxn>
                                <a:cxn ang="0">
                                  <a:pos x="connsiteX5105" y="connsiteY5105"/>
                                </a:cxn>
                                <a:cxn ang="0">
                                  <a:pos x="connsiteX5106" y="connsiteY5106"/>
                                </a:cxn>
                                <a:cxn ang="0">
                                  <a:pos x="connsiteX5107" y="connsiteY5107"/>
                                </a:cxn>
                                <a:cxn ang="0">
                                  <a:pos x="connsiteX5108" y="connsiteY5108"/>
                                </a:cxn>
                                <a:cxn ang="0">
                                  <a:pos x="connsiteX5109" y="connsiteY5109"/>
                                </a:cxn>
                                <a:cxn ang="0">
                                  <a:pos x="connsiteX5110" y="connsiteY5110"/>
                                </a:cxn>
                                <a:cxn ang="0">
                                  <a:pos x="connsiteX5111" y="connsiteY5111"/>
                                </a:cxn>
                                <a:cxn ang="0">
                                  <a:pos x="connsiteX5112" y="connsiteY5112"/>
                                </a:cxn>
                                <a:cxn ang="0">
                                  <a:pos x="connsiteX5113" y="connsiteY5113"/>
                                </a:cxn>
                                <a:cxn ang="0">
                                  <a:pos x="connsiteX5114" y="connsiteY5114"/>
                                </a:cxn>
                                <a:cxn ang="0">
                                  <a:pos x="connsiteX5115" y="connsiteY5115"/>
                                </a:cxn>
                                <a:cxn ang="0">
                                  <a:pos x="connsiteX5116" y="connsiteY5116"/>
                                </a:cxn>
                                <a:cxn ang="0">
                                  <a:pos x="connsiteX5117" y="connsiteY5117"/>
                                </a:cxn>
                                <a:cxn ang="0">
                                  <a:pos x="connsiteX5118" y="connsiteY5118"/>
                                </a:cxn>
                                <a:cxn ang="0">
                                  <a:pos x="connsiteX5119" y="connsiteY5119"/>
                                </a:cxn>
                                <a:cxn ang="0">
                                  <a:pos x="connsiteX5120" y="connsiteY5120"/>
                                </a:cxn>
                                <a:cxn ang="0">
                                  <a:pos x="connsiteX5121" y="connsiteY5121"/>
                                </a:cxn>
                                <a:cxn ang="0">
                                  <a:pos x="connsiteX5122" y="connsiteY5122"/>
                                </a:cxn>
                                <a:cxn ang="0">
                                  <a:pos x="connsiteX5123" y="connsiteY5123"/>
                                </a:cxn>
                                <a:cxn ang="0">
                                  <a:pos x="connsiteX5124" y="connsiteY5124"/>
                                </a:cxn>
                                <a:cxn ang="0">
                                  <a:pos x="connsiteX5125" y="connsiteY5125"/>
                                </a:cxn>
                                <a:cxn ang="0">
                                  <a:pos x="connsiteX5126" y="connsiteY5126"/>
                                </a:cxn>
                                <a:cxn ang="0">
                                  <a:pos x="connsiteX5127" y="connsiteY5127"/>
                                </a:cxn>
                                <a:cxn ang="0">
                                  <a:pos x="connsiteX5128" y="connsiteY5128"/>
                                </a:cxn>
                                <a:cxn ang="0">
                                  <a:pos x="connsiteX5129" y="connsiteY5129"/>
                                </a:cxn>
                                <a:cxn ang="0">
                                  <a:pos x="connsiteX5130" y="connsiteY5130"/>
                                </a:cxn>
                                <a:cxn ang="0">
                                  <a:pos x="connsiteX5131" y="connsiteY5131"/>
                                </a:cxn>
                                <a:cxn ang="0">
                                  <a:pos x="connsiteX5132" y="connsiteY5132"/>
                                </a:cxn>
                                <a:cxn ang="0">
                                  <a:pos x="connsiteX5133" y="connsiteY5133"/>
                                </a:cxn>
                                <a:cxn ang="0">
                                  <a:pos x="connsiteX5134" y="connsiteY5134"/>
                                </a:cxn>
                                <a:cxn ang="0">
                                  <a:pos x="connsiteX5135" y="connsiteY5135"/>
                                </a:cxn>
                                <a:cxn ang="0">
                                  <a:pos x="connsiteX5136" y="connsiteY5136"/>
                                </a:cxn>
                                <a:cxn ang="0">
                                  <a:pos x="connsiteX5137" y="connsiteY5137"/>
                                </a:cxn>
                                <a:cxn ang="0">
                                  <a:pos x="connsiteX5138" y="connsiteY5138"/>
                                </a:cxn>
                                <a:cxn ang="0">
                                  <a:pos x="connsiteX5139" y="connsiteY5139"/>
                                </a:cxn>
                                <a:cxn ang="0">
                                  <a:pos x="connsiteX5140" y="connsiteY5140"/>
                                </a:cxn>
                                <a:cxn ang="0">
                                  <a:pos x="connsiteX5141" y="connsiteY5141"/>
                                </a:cxn>
                                <a:cxn ang="0">
                                  <a:pos x="connsiteX5142" y="connsiteY5142"/>
                                </a:cxn>
                                <a:cxn ang="0">
                                  <a:pos x="connsiteX5143" y="connsiteY5143"/>
                                </a:cxn>
                                <a:cxn ang="0">
                                  <a:pos x="connsiteX5144" y="connsiteY5144"/>
                                </a:cxn>
                                <a:cxn ang="0">
                                  <a:pos x="connsiteX5145" y="connsiteY5145"/>
                                </a:cxn>
                                <a:cxn ang="0">
                                  <a:pos x="connsiteX5146" y="connsiteY5146"/>
                                </a:cxn>
                                <a:cxn ang="0">
                                  <a:pos x="connsiteX5147" y="connsiteY5147"/>
                                </a:cxn>
                                <a:cxn ang="0">
                                  <a:pos x="connsiteX5148" y="connsiteY5148"/>
                                </a:cxn>
                                <a:cxn ang="0">
                                  <a:pos x="connsiteX5149" y="connsiteY5149"/>
                                </a:cxn>
                                <a:cxn ang="0">
                                  <a:pos x="connsiteX5150" y="connsiteY5150"/>
                                </a:cxn>
                                <a:cxn ang="0">
                                  <a:pos x="connsiteX5151" y="connsiteY5151"/>
                                </a:cxn>
                                <a:cxn ang="0">
                                  <a:pos x="connsiteX5152" y="connsiteY5152"/>
                                </a:cxn>
                                <a:cxn ang="0">
                                  <a:pos x="connsiteX5153" y="connsiteY5153"/>
                                </a:cxn>
                                <a:cxn ang="0">
                                  <a:pos x="connsiteX5154" y="connsiteY5154"/>
                                </a:cxn>
                                <a:cxn ang="0">
                                  <a:pos x="connsiteX5155" y="connsiteY5155"/>
                                </a:cxn>
                                <a:cxn ang="0">
                                  <a:pos x="connsiteX5156" y="connsiteY5156"/>
                                </a:cxn>
                                <a:cxn ang="0">
                                  <a:pos x="connsiteX5157" y="connsiteY5157"/>
                                </a:cxn>
                                <a:cxn ang="0">
                                  <a:pos x="connsiteX5158" y="connsiteY5158"/>
                                </a:cxn>
                                <a:cxn ang="0">
                                  <a:pos x="connsiteX5159" y="connsiteY5159"/>
                                </a:cxn>
                                <a:cxn ang="0">
                                  <a:pos x="connsiteX5160" y="connsiteY5160"/>
                                </a:cxn>
                                <a:cxn ang="0">
                                  <a:pos x="connsiteX5161" y="connsiteY5161"/>
                                </a:cxn>
                                <a:cxn ang="0">
                                  <a:pos x="connsiteX5162" y="connsiteY5162"/>
                                </a:cxn>
                                <a:cxn ang="0">
                                  <a:pos x="connsiteX5163" y="connsiteY5163"/>
                                </a:cxn>
                                <a:cxn ang="0">
                                  <a:pos x="connsiteX5164" y="connsiteY5164"/>
                                </a:cxn>
                                <a:cxn ang="0">
                                  <a:pos x="connsiteX5165" y="connsiteY5165"/>
                                </a:cxn>
                                <a:cxn ang="0">
                                  <a:pos x="connsiteX5166" y="connsiteY5166"/>
                                </a:cxn>
                                <a:cxn ang="0">
                                  <a:pos x="connsiteX5167" y="connsiteY5167"/>
                                </a:cxn>
                                <a:cxn ang="0">
                                  <a:pos x="connsiteX5168" y="connsiteY5168"/>
                                </a:cxn>
                                <a:cxn ang="0">
                                  <a:pos x="connsiteX5169" y="connsiteY5169"/>
                                </a:cxn>
                                <a:cxn ang="0">
                                  <a:pos x="connsiteX5170" y="connsiteY5170"/>
                                </a:cxn>
                                <a:cxn ang="0">
                                  <a:pos x="connsiteX5171" y="connsiteY5171"/>
                                </a:cxn>
                                <a:cxn ang="0">
                                  <a:pos x="connsiteX5172" y="connsiteY5172"/>
                                </a:cxn>
                                <a:cxn ang="0">
                                  <a:pos x="connsiteX5173" y="connsiteY5173"/>
                                </a:cxn>
                                <a:cxn ang="0">
                                  <a:pos x="connsiteX5174" y="connsiteY5174"/>
                                </a:cxn>
                                <a:cxn ang="0">
                                  <a:pos x="connsiteX5175" y="connsiteY5175"/>
                                </a:cxn>
                                <a:cxn ang="0">
                                  <a:pos x="connsiteX5176" y="connsiteY5176"/>
                                </a:cxn>
                                <a:cxn ang="0">
                                  <a:pos x="connsiteX5177" y="connsiteY5177"/>
                                </a:cxn>
                                <a:cxn ang="0">
                                  <a:pos x="connsiteX5178" y="connsiteY5178"/>
                                </a:cxn>
                                <a:cxn ang="0">
                                  <a:pos x="connsiteX5179" y="connsiteY5179"/>
                                </a:cxn>
                                <a:cxn ang="0">
                                  <a:pos x="connsiteX5180" y="connsiteY5180"/>
                                </a:cxn>
                                <a:cxn ang="0">
                                  <a:pos x="connsiteX5181" y="connsiteY5181"/>
                                </a:cxn>
                                <a:cxn ang="0">
                                  <a:pos x="connsiteX5182" y="connsiteY5182"/>
                                </a:cxn>
                                <a:cxn ang="0">
                                  <a:pos x="connsiteX5183" y="connsiteY5183"/>
                                </a:cxn>
                                <a:cxn ang="0">
                                  <a:pos x="connsiteX5184" y="connsiteY5184"/>
                                </a:cxn>
                                <a:cxn ang="0">
                                  <a:pos x="connsiteX5185" y="connsiteY5185"/>
                                </a:cxn>
                                <a:cxn ang="0">
                                  <a:pos x="connsiteX5186" y="connsiteY5186"/>
                                </a:cxn>
                                <a:cxn ang="0">
                                  <a:pos x="connsiteX5187" y="connsiteY5187"/>
                                </a:cxn>
                                <a:cxn ang="0">
                                  <a:pos x="connsiteX5188" y="connsiteY5188"/>
                                </a:cxn>
                                <a:cxn ang="0">
                                  <a:pos x="connsiteX5189" y="connsiteY5189"/>
                                </a:cxn>
                                <a:cxn ang="0">
                                  <a:pos x="connsiteX5190" y="connsiteY5190"/>
                                </a:cxn>
                                <a:cxn ang="0">
                                  <a:pos x="connsiteX5191" y="connsiteY5191"/>
                                </a:cxn>
                                <a:cxn ang="0">
                                  <a:pos x="connsiteX5192" y="connsiteY5192"/>
                                </a:cxn>
                                <a:cxn ang="0">
                                  <a:pos x="connsiteX5193" y="connsiteY5193"/>
                                </a:cxn>
                                <a:cxn ang="0">
                                  <a:pos x="connsiteX5194" y="connsiteY5194"/>
                                </a:cxn>
                                <a:cxn ang="0">
                                  <a:pos x="connsiteX5195" y="connsiteY5195"/>
                                </a:cxn>
                                <a:cxn ang="0">
                                  <a:pos x="connsiteX5196" y="connsiteY5196"/>
                                </a:cxn>
                                <a:cxn ang="0">
                                  <a:pos x="connsiteX5197" y="connsiteY5197"/>
                                </a:cxn>
                                <a:cxn ang="0">
                                  <a:pos x="connsiteX5198" y="connsiteY5198"/>
                                </a:cxn>
                                <a:cxn ang="0">
                                  <a:pos x="connsiteX5199" y="connsiteY5199"/>
                                </a:cxn>
                                <a:cxn ang="0">
                                  <a:pos x="connsiteX5200" y="connsiteY5200"/>
                                </a:cxn>
                                <a:cxn ang="0">
                                  <a:pos x="connsiteX5201" y="connsiteY5201"/>
                                </a:cxn>
                                <a:cxn ang="0">
                                  <a:pos x="connsiteX5202" y="connsiteY5202"/>
                                </a:cxn>
                                <a:cxn ang="0">
                                  <a:pos x="connsiteX5203" y="connsiteY5203"/>
                                </a:cxn>
                                <a:cxn ang="0">
                                  <a:pos x="connsiteX5204" y="connsiteY5204"/>
                                </a:cxn>
                                <a:cxn ang="0">
                                  <a:pos x="connsiteX5205" y="connsiteY5205"/>
                                </a:cxn>
                                <a:cxn ang="0">
                                  <a:pos x="connsiteX5206" y="connsiteY5206"/>
                                </a:cxn>
                                <a:cxn ang="0">
                                  <a:pos x="connsiteX5207" y="connsiteY5207"/>
                                </a:cxn>
                                <a:cxn ang="0">
                                  <a:pos x="connsiteX5208" y="connsiteY5208"/>
                                </a:cxn>
                                <a:cxn ang="0">
                                  <a:pos x="connsiteX5209" y="connsiteY5209"/>
                                </a:cxn>
                                <a:cxn ang="0">
                                  <a:pos x="connsiteX5210" y="connsiteY5210"/>
                                </a:cxn>
                                <a:cxn ang="0">
                                  <a:pos x="connsiteX5211" y="connsiteY5211"/>
                                </a:cxn>
                                <a:cxn ang="0">
                                  <a:pos x="connsiteX5212" y="connsiteY5212"/>
                                </a:cxn>
                                <a:cxn ang="0">
                                  <a:pos x="connsiteX5213" y="connsiteY5213"/>
                                </a:cxn>
                                <a:cxn ang="0">
                                  <a:pos x="connsiteX5214" y="connsiteY5214"/>
                                </a:cxn>
                                <a:cxn ang="0">
                                  <a:pos x="connsiteX5215" y="connsiteY5215"/>
                                </a:cxn>
                                <a:cxn ang="0">
                                  <a:pos x="connsiteX5216" y="connsiteY5216"/>
                                </a:cxn>
                                <a:cxn ang="0">
                                  <a:pos x="connsiteX5217" y="connsiteY5217"/>
                                </a:cxn>
                                <a:cxn ang="0">
                                  <a:pos x="connsiteX5218" y="connsiteY5218"/>
                                </a:cxn>
                                <a:cxn ang="0">
                                  <a:pos x="connsiteX5219" y="connsiteY5219"/>
                                </a:cxn>
                                <a:cxn ang="0">
                                  <a:pos x="connsiteX5220" y="connsiteY5220"/>
                                </a:cxn>
                                <a:cxn ang="0">
                                  <a:pos x="connsiteX5221" y="connsiteY5221"/>
                                </a:cxn>
                                <a:cxn ang="0">
                                  <a:pos x="connsiteX5222" y="connsiteY5222"/>
                                </a:cxn>
                                <a:cxn ang="0">
                                  <a:pos x="connsiteX5223" y="connsiteY5223"/>
                                </a:cxn>
                                <a:cxn ang="0">
                                  <a:pos x="connsiteX5224" y="connsiteY5224"/>
                                </a:cxn>
                                <a:cxn ang="0">
                                  <a:pos x="connsiteX5225" y="connsiteY5225"/>
                                </a:cxn>
                                <a:cxn ang="0">
                                  <a:pos x="connsiteX5226" y="connsiteY5226"/>
                                </a:cxn>
                                <a:cxn ang="0">
                                  <a:pos x="connsiteX5227" y="connsiteY5227"/>
                                </a:cxn>
                                <a:cxn ang="0">
                                  <a:pos x="connsiteX5228" y="connsiteY5228"/>
                                </a:cxn>
                                <a:cxn ang="0">
                                  <a:pos x="connsiteX5229" y="connsiteY5229"/>
                                </a:cxn>
                                <a:cxn ang="0">
                                  <a:pos x="connsiteX5230" y="connsiteY5230"/>
                                </a:cxn>
                                <a:cxn ang="0">
                                  <a:pos x="connsiteX5231" y="connsiteY5231"/>
                                </a:cxn>
                                <a:cxn ang="0">
                                  <a:pos x="connsiteX5232" y="connsiteY5232"/>
                                </a:cxn>
                                <a:cxn ang="0">
                                  <a:pos x="connsiteX5233" y="connsiteY5233"/>
                                </a:cxn>
                                <a:cxn ang="0">
                                  <a:pos x="connsiteX5234" y="connsiteY5234"/>
                                </a:cxn>
                                <a:cxn ang="0">
                                  <a:pos x="connsiteX5235" y="connsiteY5235"/>
                                </a:cxn>
                                <a:cxn ang="0">
                                  <a:pos x="connsiteX5236" y="connsiteY5236"/>
                                </a:cxn>
                                <a:cxn ang="0">
                                  <a:pos x="connsiteX5237" y="connsiteY5237"/>
                                </a:cxn>
                                <a:cxn ang="0">
                                  <a:pos x="connsiteX5238" y="connsiteY5238"/>
                                </a:cxn>
                                <a:cxn ang="0">
                                  <a:pos x="connsiteX5239" y="connsiteY5239"/>
                                </a:cxn>
                                <a:cxn ang="0">
                                  <a:pos x="connsiteX5240" y="connsiteY5240"/>
                                </a:cxn>
                                <a:cxn ang="0">
                                  <a:pos x="connsiteX5241" y="connsiteY5241"/>
                                </a:cxn>
                                <a:cxn ang="0">
                                  <a:pos x="connsiteX5242" y="connsiteY5242"/>
                                </a:cxn>
                                <a:cxn ang="0">
                                  <a:pos x="connsiteX5243" y="connsiteY5243"/>
                                </a:cxn>
                                <a:cxn ang="0">
                                  <a:pos x="connsiteX5244" y="connsiteY5244"/>
                                </a:cxn>
                                <a:cxn ang="0">
                                  <a:pos x="connsiteX5245" y="connsiteY5245"/>
                                </a:cxn>
                                <a:cxn ang="0">
                                  <a:pos x="connsiteX5246" y="connsiteY5246"/>
                                </a:cxn>
                                <a:cxn ang="0">
                                  <a:pos x="connsiteX5247" y="connsiteY5247"/>
                                </a:cxn>
                                <a:cxn ang="0">
                                  <a:pos x="connsiteX5248" y="connsiteY5248"/>
                                </a:cxn>
                                <a:cxn ang="0">
                                  <a:pos x="connsiteX5249" y="connsiteY5249"/>
                                </a:cxn>
                                <a:cxn ang="0">
                                  <a:pos x="connsiteX5250" y="connsiteY5250"/>
                                </a:cxn>
                                <a:cxn ang="0">
                                  <a:pos x="connsiteX5251" y="connsiteY5251"/>
                                </a:cxn>
                                <a:cxn ang="0">
                                  <a:pos x="connsiteX5252" y="connsiteY5252"/>
                                </a:cxn>
                                <a:cxn ang="0">
                                  <a:pos x="connsiteX5253" y="connsiteY5253"/>
                                </a:cxn>
                                <a:cxn ang="0">
                                  <a:pos x="connsiteX5254" y="connsiteY5254"/>
                                </a:cxn>
                                <a:cxn ang="0">
                                  <a:pos x="connsiteX5255" y="connsiteY5255"/>
                                </a:cxn>
                                <a:cxn ang="0">
                                  <a:pos x="connsiteX5256" y="connsiteY5256"/>
                                </a:cxn>
                                <a:cxn ang="0">
                                  <a:pos x="connsiteX5257" y="connsiteY5257"/>
                                </a:cxn>
                                <a:cxn ang="0">
                                  <a:pos x="connsiteX5258" y="connsiteY5258"/>
                                </a:cxn>
                                <a:cxn ang="0">
                                  <a:pos x="connsiteX5259" y="connsiteY5259"/>
                                </a:cxn>
                                <a:cxn ang="0">
                                  <a:pos x="connsiteX5260" y="connsiteY5260"/>
                                </a:cxn>
                                <a:cxn ang="0">
                                  <a:pos x="connsiteX5261" y="connsiteY5261"/>
                                </a:cxn>
                                <a:cxn ang="0">
                                  <a:pos x="connsiteX5262" y="connsiteY5262"/>
                                </a:cxn>
                                <a:cxn ang="0">
                                  <a:pos x="connsiteX5263" y="connsiteY5263"/>
                                </a:cxn>
                                <a:cxn ang="0">
                                  <a:pos x="connsiteX5264" y="connsiteY5264"/>
                                </a:cxn>
                                <a:cxn ang="0">
                                  <a:pos x="connsiteX5265" y="connsiteY5265"/>
                                </a:cxn>
                                <a:cxn ang="0">
                                  <a:pos x="connsiteX5266" y="connsiteY5266"/>
                                </a:cxn>
                                <a:cxn ang="0">
                                  <a:pos x="connsiteX5267" y="connsiteY5267"/>
                                </a:cxn>
                                <a:cxn ang="0">
                                  <a:pos x="connsiteX5268" y="connsiteY5268"/>
                                </a:cxn>
                                <a:cxn ang="0">
                                  <a:pos x="connsiteX5269" y="connsiteY5269"/>
                                </a:cxn>
                                <a:cxn ang="0">
                                  <a:pos x="connsiteX5270" y="connsiteY5270"/>
                                </a:cxn>
                                <a:cxn ang="0">
                                  <a:pos x="connsiteX5271" y="connsiteY5271"/>
                                </a:cxn>
                                <a:cxn ang="0">
                                  <a:pos x="connsiteX5272" y="connsiteY5272"/>
                                </a:cxn>
                                <a:cxn ang="0">
                                  <a:pos x="connsiteX5273" y="connsiteY5273"/>
                                </a:cxn>
                                <a:cxn ang="0">
                                  <a:pos x="connsiteX5274" y="connsiteY5274"/>
                                </a:cxn>
                                <a:cxn ang="0">
                                  <a:pos x="connsiteX5275" y="connsiteY5275"/>
                                </a:cxn>
                                <a:cxn ang="0">
                                  <a:pos x="connsiteX5276" y="connsiteY5276"/>
                                </a:cxn>
                                <a:cxn ang="0">
                                  <a:pos x="connsiteX5277" y="connsiteY5277"/>
                                </a:cxn>
                                <a:cxn ang="0">
                                  <a:pos x="connsiteX5278" y="connsiteY5278"/>
                                </a:cxn>
                                <a:cxn ang="0">
                                  <a:pos x="connsiteX5279" y="connsiteY5279"/>
                                </a:cxn>
                                <a:cxn ang="0">
                                  <a:pos x="connsiteX5280" y="connsiteY5280"/>
                                </a:cxn>
                                <a:cxn ang="0">
                                  <a:pos x="connsiteX5281" y="connsiteY5281"/>
                                </a:cxn>
                                <a:cxn ang="0">
                                  <a:pos x="connsiteX5282" y="connsiteY5282"/>
                                </a:cxn>
                                <a:cxn ang="0">
                                  <a:pos x="connsiteX5283" y="connsiteY5283"/>
                                </a:cxn>
                                <a:cxn ang="0">
                                  <a:pos x="connsiteX5284" y="connsiteY5284"/>
                                </a:cxn>
                                <a:cxn ang="0">
                                  <a:pos x="connsiteX5285" y="connsiteY5285"/>
                                </a:cxn>
                                <a:cxn ang="0">
                                  <a:pos x="connsiteX5286" y="connsiteY5286"/>
                                </a:cxn>
                                <a:cxn ang="0">
                                  <a:pos x="connsiteX5287" y="connsiteY5287"/>
                                </a:cxn>
                                <a:cxn ang="0">
                                  <a:pos x="connsiteX5288" y="connsiteY5288"/>
                                </a:cxn>
                                <a:cxn ang="0">
                                  <a:pos x="connsiteX5289" y="connsiteY5289"/>
                                </a:cxn>
                                <a:cxn ang="0">
                                  <a:pos x="connsiteX5290" y="connsiteY5290"/>
                                </a:cxn>
                                <a:cxn ang="0">
                                  <a:pos x="connsiteX5291" y="connsiteY5291"/>
                                </a:cxn>
                                <a:cxn ang="0">
                                  <a:pos x="connsiteX5292" y="connsiteY5292"/>
                                </a:cxn>
                                <a:cxn ang="0">
                                  <a:pos x="connsiteX5293" y="connsiteY5293"/>
                                </a:cxn>
                                <a:cxn ang="0">
                                  <a:pos x="connsiteX5294" y="connsiteY5294"/>
                                </a:cxn>
                                <a:cxn ang="0">
                                  <a:pos x="connsiteX5295" y="connsiteY5295"/>
                                </a:cxn>
                                <a:cxn ang="0">
                                  <a:pos x="connsiteX5296" y="connsiteY5296"/>
                                </a:cxn>
                                <a:cxn ang="0">
                                  <a:pos x="connsiteX5297" y="connsiteY5297"/>
                                </a:cxn>
                                <a:cxn ang="0">
                                  <a:pos x="connsiteX5298" y="connsiteY5298"/>
                                </a:cxn>
                                <a:cxn ang="0">
                                  <a:pos x="connsiteX5299" y="connsiteY5299"/>
                                </a:cxn>
                                <a:cxn ang="0">
                                  <a:pos x="connsiteX5300" y="connsiteY5300"/>
                                </a:cxn>
                                <a:cxn ang="0">
                                  <a:pos x="connsiteX5301" y="connsiteY5301"/>
                                </a:cxn>
                                <a:cxn ang="0">
                                  <a:pos x="connsiteX5302" y="connsiteY5302"/>
                                </a:cxn>
                                <a:cxn ang="0">
                                  <a:pos x="connsiteX5303" y="connsiteY5303"/>
                                </a:cxn>
                                <a:cxn ang="0">
                                  <a:pos x="connsiteX5304" y="connsiteY5304"/>
                                </a:cxn>
                                <a:cxn ang="0">
                                  <a:pos x="connsiteX5305" y="connsiteY5305"/>
                                </a:cxn>
                                <a:cxn ang="0">
                                  <a:pos x="connsiteX5306" y="connsiteY5306"/>
                                </a:cxn>
                                <a:cxn ang="0">
                                  <a:pos x="connsiteX5307" y="connsiteY5307"/>
                                </a:cxn>
                                <a:cxn ang="0">
                                  <a:pos x="connsiteX5308" y="connsiteY5308"/>
                                </a:cxn>
                                <a:cxn ang="0">
                                  <a:pos x="connsiteX5309" y="connsiteY5309"/>
                                </a:cxn>
                                <a:cxn ang="0">
                                  <a:pos x="connsiteX5310" y="connsiteY5310"/>
                                </a:cxn>
                                <a:cxn ang="0">
                                  <a:pos x="connsiteX5311" y="connsiteY5311"/>
                                </a:cxn>
                                <a:cxn ang="0">
                                  <a:pos x="connsiteX5312" y="connsiteY5312"/>
                                </a:cxn>
                                <a:cxn ang="0">
                                  <a:pos x="connsiteX5313" y="connsiteY5313"/>
                                </a:cxn>
                                <a:cxn ang="0">
                                  <a:pos x="connsiteX5314" y="connsiteY5314"/>
                                </a:cxn>
                                <a:cxn ang="0">
                                  <a:pos x="connsiteX5315" y="connsiteY5315"/>
                                </a:cxn>
                                <a:cxn ang="0">
                                  <a:pos x="connsiteX5316" y="connsiteY5316"/>
                                </a:cxn>
                                <a:cxn ang="0">
                                  <a:pos x="connsiteX5317" y="connsiteY5317"/>
                                </a:cxn>
                                <a:cxn ang="0">
                                  <a:pos x="connsiteX5318" y="connsiteY5318"/>
                                </a:cxn>
                                <a:cxn ang="0">
                                  <a:pos x="connsiteX5319" y="connsiteY5319"/>
                                </a:cxn>
                                <a:cxn ang="0">
                                  <a:pos x="connsiteX5320" y="connsiteY5320"/>
                                </a:cxn>
                                <a:cxn ang="0">
                                  <a:pos x="connsiteX5321" y="connsiteY5321"/>
                                </a:cxn>
                                <a:cxn ang="0">
                                  <a:pos x="connsiteX5322" y="connsiteY5322"/>
                                </a:cxn>
                                <a:cxn ang="0">
                                  <a:pos x="connsiteX5323" y="connsiteY5323"/>
                                </a:cxn>
                                <a:cxn ang="0">
                                  <a:pos x="connsiteX5324" y="connsiteY5324"/>
                                </a:cxn>
                                <a:cxn ang="0">
                                  <a:pos x="connsiteX5325" y="connsiteY5325"/>
                                </a:cxn>
                                <a:cxn ang="0">
                                  <a:pos x="connsiteX5326" y="connsiteY5326"/>
                                </a:cxn>
                                <a:cxn ang="0">
                                  <a:pos x="connsiteX5327" y="connsiteY5327"/>
                                </a:cxn>
                                <a:cxn ang="0">
                                  <a:pos x="connsiteX5328" y="connsiteY5328"/>
                                </a:cxn>
                                <a:cxn ang="0">
                                  <a:pos x="connsiteX5329" y="connsiteY5329"/>
                                </a:cxn>
                                <a:cxn ang="0">
                                  <a:pos x="connsiteX5330" y="connsiteY5330"/>
                                </a:cxn>
                                <a:cxn ang="0">
                                  <a:pos x="connsiteX5331" y="connsiteY5331"/>
                                </a:cxn>
                                <a:cxn ang="0">
                                  <a:pos x="connsiteX5332" y="connsiteY5332"/>
                                </a:cxn>
                                <a:cxn ang="0">
                                  <a:pos x="connsiteX5333" y="connsiteY5333"/>
                                </a:cxn>
                                <a:cxn ang="0">
                                  <a:pos x="connsiteX5334" y="connsiteY5334"/>
                                </a:cxn>
                                <a:cxn ang="0">
                                  <a:pos x="connsiteX5335" y="connsiteY5335"/>
                                </a:cxn>
                                <a:cxn ang="0">
                                  <a:pos x="connsiteX5336" y="connsiteY5336"/>
                                </a:cxn>
                              </a:cxnLst>
                              <a:rect l="l" t="t" r="r" b="b"/>
                              <a:pathLst>
                                <a:path w="7425815" h="4885545">
                                  <a:moveTo>
                                    <a:pt x="4025601" y="4852324"/>
                                  </a:moveTo>
                                  <a:lnTo>
                                    <a:pt x="4025439" y="4859747"/>
                                  </a:lnTo>
                                  <a:lnTo>
                                    <a:pt x="4019890" y="4865133"/>
                                  </a:lnTo>
                                  <a:lnTo>
                                    <a:pt x="4027935" y="4865285"/>
                                  </a:lnTo>
                                  <a:lnTo>
                                    <a:pt x="4033654" y="4871070"/>
                                  </a:lnTo>
                                  <a:lnTo>
                                    <a:pt x="4033822" y="4863340"/>
                                  </a:lnTo>
                                  <a:lnTo>
                                    <a:pt x="4039030" y="4858132"/>
                                  </a:lnTo>
                                  <a:lnTo>
                                    <a:pt x="4031028" y="4857750"/>
                                  </a:lnTo>
                                  <a:close/>
                                  <a:moveTo>
                                    <a:pt x="4020649" y="4838987"/>
                                  </a:moveTo>
                                  <a:cubicBezTo>
                                    <a:pt x="4022645" y="4838189"/>
                                    <a:pt x="4025040" y="4838987"/>
                                    <a:pt x="4025839" y="4841383"/>
                                  </a:cubicBezTo>
                                  <a:lnTo>
                                    <a:pt x="4025822" y="4842165"/>
                                  </a:lnTo>
                                  <a:lnTo>
                                    <a:pt x="4034221" y="4850565"/>
                                  </a:lnTo>
                                  <a:cubicBezTo>
                                    <a:pt x="4038213" y="4852161"/>
                                    <a:pt x="4042604" y="4852161"/>
                                    <a:pt x="4046596" y="4850565"/>
                                  </a:cubicBezTo>
                                  <a:lnTo>
                                    <a:pt x="4046597" y="4850565"/>
                                  </a:lnTo>
                                  <a:lnTo>
                                    <a:pt x="4046996" y="4850165"/>
                                  </a:lnTo>
                                  <a:cubicBezTo>
                                    <a:pt x="4048992" y="4849367"/>
                                    <a:pt x="4051387" y="4850165"/>
                                    <a:pt x="4052186" y="4852560"/>
                                  </a:cubicBezTo>
                                  <a:cubicBezTo>
                                    <a:pt x="4052984" y="4854556"/>
                                    <a:pt x="4052186" y="4856951"/>
                                    <a:pt x="4049791" y="4857751"/>
                                  </a:cubicBezTo>
                                  <a:cubicBezTo>
                                    <a:pt x="4045799" y="4859348"/>
                                    <a:pt x="4042605" y="4862541"/>
                                    <a:pt x="4041008" y="4866533"/>
                                  </a:cubicBezTo>
                                  <a:lnTo>
                                    <a:pt x="4041008" y="4878509"/>
                                  </a:lnTo>
                                  <a:lnTo>
                                    <a:pt x="4041008" y="4878509"/>
                                  </a:lnTo>
                                  <a:lnTo>
                                    <a:pt x="4041008" y="4878510"/>
                                  </a:lnTo>
                                  <a:lnTo>
                                    <a:pt x="4041008" y="4878908"/>
                                  </a:lnTo>
                                  <a:lnTo>
                                    <a:pt x="4038221" y="4884084"/>
                                  </a:lnTo>
                                  <a:lnTo>
                                    <a:pt x="4038214" y="4884098"/>
                                  </a:lnTo>
                                  <a:lnTo>
                                    <a:pt x="4038214" y="4884098"/>
                                  </a:lnTo>
                                  <a:cubicBezTo>
                                    <a:pt x="4036218" y="4884896"/>
                                    <a:pt x="4034221" y="4883699"/>
                                    <a:pt x="4033422" y="4881703"/>
                                  </a:cubicBezTo>
                                  <a:lnTo>
                                    <a:pt x="4033422" y="4881702"/>
                                  </a:lnTo>
                                  <a:lnTo>
                                    <a:pt x="4024790" y="4872771"/>
                                  </a:lnTo>
                                  <a:lnTo>
                                    <a:pt x="4012278" y="4872521"/>
                                  </a:lnTo>
                                  <a:lnTo>
                                    <a:pt x="4011867" y="4872920"/>
                                  </a:lnTo>
                                  <a:cubicBezTo>
                                    <a:pt x="4009870" y="4873719"/>
                                    <a:pt x="4007874" y="4872521"/>
                                    <a:pt x="4007075" y="4870525"/>
                                  </a:cubicBezTo>
                                  <a:lnTo>
                                    <a:pt x="4007227" y="4870196"/>
                                  </a:lnTo>
                                  <a:lnTo>
                                    <a:pt x="4007075" y="4870126"/>
                                  </a:lnTo>
                                  <a:cubicBezTo>
                                    <a:pt x="4006277" y="4868130"/>
                                    <a:pt x="4007075" y="4865734"/>
                                    <a:pt x="4009470" y="4864935"/>
                                  </a:cubicBezTo>
                                  <a:lnTo>
                                    <a:pt x="4009864" y="4864943"/>
                                  </a:lnTo>
                                  <a:lnTo>
                                    <a:pt x="4018254" y="4856553"/>
                                  </a:lnTo>
                                  <a:lnTo>
                                    <a:pt x="4018254" y="4844977"/>
                                  </a:lnTo>
                                  <a:lnTo>
                                    <a:pt x="4017853" y="4844577"/>
                                  </a:lnTo>
                                  <a:cubicBezTo>
                                    <a:pt x="4017055" y="4842580"/>
                                    <a:pt x="4017853" y="4840185"/>
                                    <a:pt x="4020248" y="4839386"/>
                                  </a:cubicBezTo>
                                  <a:lnTo>
                                    <a:pt x="4020427" y="4839469"/>
                                  </a:lnTo>
                                  <a:close/>
                                  <a:moveTo>
                                    <a:pt x="3959018" y="4828955"/>
                                  </a:moveTo>
                                  <a:lnTo>
                                    <a:pt x="3958773" y="4846573"/>
                                  </a:lnTo>
                                  <a:lnTo>
                                    <a:pt x="3945930" y="4858702"/>
                                  </a:lnTo>
                                  <a:lnTo>
                                    <a:pt x="3963564" y="4858947"/>
                                  </a:lnTo>
                                  <a:lnTo>
                                    <a:pt x="3976090" y="4871975"/>
                                  </a:lnTo>
                                  <a:lnTo>
                                    <a:pt x="3976337" y="4854158"/>
                                  </a:lnTo>
                                  <a:lnTo>
                                    <a:pt x="3988996" y="4841986"/>
                                  </a:lnTo>
                                  <a:lnTo>
                                    <a:pt x="3969950" y="4840585"/>
                                  </a:lnTo>
                                  <a:close/>
                                  <a:moveTo>
                                    <a:pt x="3953582" y="4815434"/>
                                  </a:moveTo>
                                  <a:lnTo>
                                    <a:pt x="3953912" y="4815587"/>
                                  </a:lnTo>
                                  <a:lnTo>
                                    <a:pt x="3953983" y="4815434"/>
                                  </a:lnTo>
                                  <a:cubicBezTo>
                                    <a:pt x="3955979" y="4814636"/>
                                    <a:pt x="3958374" y="4815434"/>
                                    <a:pt x="3959172" y="4817829"/>
                                  </a:cubicBezTo>
                                  <a:lnTo>
                                    <a:pt x="3959166" y="4818237"/>
                                  </a:lnTo>
                                  <a:lnTo>
                                    <a:pt x="3974491" y="4834098"/>
                                  </a:lnTo>
                                  <a:cubicBezTo>
                                    <a:pt x="3981428" y="4837092"/>
                                    <a:pt x="3989512" y="4837391"/>
                                    <a:pt x="3997096" y="4834197"/>
                                  </a:cubicBezTo>
                                  <a:lnTo>
                                    <a:pt x="3998826" y="4834996"/>
                                  </a:lnTo>
                                  <a:lnTo>
                                    <a:pt x="4002286" y="4836592"/>
                                  </a:lnTo>
                                  <a:lnTo>
                                    <a:pt x="4002286" y="4836593"/>
                                  </a:lnTo>
                                  <a:lnTo>
                                    <a:pt x="4002286" y="4836593"/>
                                  </a:lnTo>
                                  <a:cubicBezTo>
                                    <a:pt x="4003084" y="4838589"/>
                                    <a:pt x="4002286" y="4840984"/>
                                    <a:pt x="3999891" y="4841782"/>
                                  </a:cubicBezTo>
                                  <a:lnTo>
                                    <a:pt x="3999890" y="4841783"/>
                                  </a:lnTo>
                                  <a:lnTo>
                                    <a:pt x="3983523" y="4857751"/>
                                  </a:lnTo>
                                  <a:lnTo>
                                    <a:pt x="3983145" y="4879312"/>
                                  </a:lnTo>
                                  <a:lnTo>
                                    <a:pt x="3983523" y="4879706"/>
                                  </a:lnTo>
                                  <a:cubicBezTo>
                                    <a:pt x="3984322" y="4882101"/>
                                    <a:pt x="3983523" y="4884097"/>
                                    <a:pt x="3981128" y="4885295"/>
                                  </a:cubicBezTo>
                                  <a:lnTo>
                                    <a:pt x="3980809" y="4885136"/>
                                  </a:lnTo>
                                  <a:lnTo>
                                    <a:pt x="3980729" y="4885296"/>
                                  </a:lnTo>
                                  <a:cubicBezTo>
                                    <a:pt x="3978732" y="4886094"/>
                                    <a:pt x="3976736" y="4884896"/>
                                    <a:pt x="3975938" y="4882900"/>
                                  </a:cubicBezTo>
                                  <a:lnTo>
                                    <a:pt x="3975944" y="4882496"/>
                                  </a:lnTo>
                                  <a:lnTo>
                                    <a:pt x="3960370" y="4866533"/>
                                  </a:lnTo>
                                  <a:lnTo>
                                    <a:pt x="3938055" y="4866141"/>
                                  </a:lnTo>
                                  <a:lnTo>
                                    <a:pt x="3937216" y="4866932"/>
                                  </a:lnTo>
                                  <a:cubicBezTo>
                                    <a:pt x="3935220" y="4867730"/>
                                    <a:pt x="3933224" y="4866532"/>
                                    <a:pt x="3932425" y="4864536"/>
                                  </a:cubicBezTo>
                                  <a:lnTo>
                                    <a:pt x="3932729" y="4863878"/>
                                  </a:lnTo>
                                  <a:lnTo>
                                    <a:pt x="3932425" y="4863738"/>
                                  </a:lnTo>
                                  <a:cubicBezTo>
                                    <a:pt x="3931627" y="4861741"/>
                                    <a:pt x="3932425" y="4859346"/>
                                    <a:pt x="3934820" y="4858548"/>
                                  </a:cubicBezTo>
                                  <a:lnTo>
                                    <a:pt x="3935628" y="4858559"/>
                                  </a:lnTo>
                                  <a:lnTo>
                                    <a:pt x="3951188" y="4843379"/>
                                  </a:lnTo>
                                  <a:lnTo>
                                    <a:pt x="3951580" y="4821043"/>
                                  </a:lnTo>
                                  <a:lnTo>
                                    <a:pt x="3951187" y="4820624"/>
                                  </a:lnTo>
                                  <a:cubicBezTo>
                                    <a:pt x="3950389" y="4818628"/>
                                    <a:pt x="3951187" y="4816233"/>
                                    <a:pt x="3953582" y="4815434"/>
                                  </a:cubicBezTo>
                                  <a:close/>
                                  <a:moveTo>
                                    <a:pt x="6487198" y="4798369"/>
                                  </a:moveTo>
                                  <a:cubicBezTo>
                                    <a:pt x="6483705" y="4798069"/>
                                    <a:pt x="6480112" y="4799067"/>
                                    <a:pt x="6477317" y="4801463"/>
                                  </a:cubicBezTo>
                                  <a:cubicBezTo>
                                    <a:pt x="6471729" y="4806254"/>
                                    <a:pt x="6470930" y="4815036"/>
                                    <a:pt x="6475721" y="4820625"/>
                                  </a:cubicBezTo>
                                  <a:lnTo>
                                    <a:pt x="6482907" y="4829008"/>
                                  </a:lnTo>
                                  <a:lnTo>
                                    <a:pt x="6494484" y="4819028"/>
                                  </a:lnTo>
                                  <a:cubicBezTo>
                                    <a:pt x="6496081" y="4817830"/>
                                    <a:pt x="6498077" y="4817830"/>
                                    <a:pt x="6499274" y="4819427"/>
                                  </a:cubicBezTo>
                                  <a:cubicBezTo>
                                    <a:pt x="6500472" y="4821024"/>
                                    <a:pt x="6500472" y="4823020"/>
                                    <a:pt x="6498875" y="4824218"/>
                                  </a:cubicBezTo>
                                  <a:lnTo>
                                    <a:pt x="6487298" y="4834198"/>
                                  </a:lnTo>
                                  <a:lnTo>
                                    <a:pt x="6495681" y="4844177"/>
                                  </a:lnTo>
                                  <a:cubicBezTo>
                                    <a:pt x="6496081" y="4844577"/>
                                    <a:pt x="6496879" y="4844577"/>
                                    <a:pt x="6497677" y="4844177"/>
                                  </a:cubicBezTo>
                                  <a:lnTo>
                                    <a:pt x="6521629" y="4824218"/>
                                  </a:lnTo>
                                  <a:cubicBezTo>
                                    <a:pt x="6527218" y="4819028"/>
                                    <a:pt x="6528016" y="4810645"/>
                                    <a:pt x="6522827" y="4805056"/>
                                  </a:cubicBezTo>
                                  <a:cubicBezTo>
                                    <a:pt x="6518037" y="4799467"/>
                                    <a:pt x="6509254" y="4798669"/>
                                    <a:pt x="6503665" y="4803459"/>
                                  </a:cubicBezTo>
                                  <a:lnTo>
                                    <a:pt x="6502468" y="4804657"/>
                                  </a:lnTo>
                                  <a:cubicBezTo>
                                    <a:pt x="6501669" y="4805056"/>
                                    <a:pt x="6500871" y="4805455"/>
                                    <a:pt x="6500073" y="4805455"/>
                                  </a:cubicBezTo>
                                  <a:cubicBezTo>
                                    <a:pt x="6498875" y="4805455"/>
                                    <a:pt x="6498077" y="4805056"/>
                                    <a:pt x="6497677" y="4804258"/>
                                  </a:cubicBezTo>
                                  <a:lnTo>
                                    <a:pt x="6496480" y="4803060"/>
                                  </a:lnTo>
                                  <a:cubicBezTo>
                                    <a:pt x="6494084" y="4800265"/>
                                    <a:pt x="6490691" y="4798668"/>
                                    <a:pt x="6487198" y="4798369"/>
                                  </a:cubicBezTo>
                                  <a:close/>
                                  <a:moveTo>
                                    <a:pt x="2069184" y="4787241"/>
                                  </a:moveTo>
                                  <a:cubicBezTo>
                                    <a:pt x="2074174" y="4788389"/>
                                    <a:pt x="2078765" y="4791483"/>
                                    <a:pt x="2081759" y="4796274"/>
                                  </a:cubicBezTo>
                                  <a:lnTo>
                                    <a:pt x="2076170" y="4799867"/>
                                  </a:lnTo>
                                  <a:cubicBezTo>
                                    <a:pt x="2072178" y="4793480"/>
                                    <a:pt x="2063795" y="4791483"/>
                                    <a:pt x="2057407" y="4795476"/>
                                  </a:cubicBezTo>
                                  <a:cubicBezTo>
                                    <a:pt x="2051019" y="4799468"/>
                                    <a:pt x="2049023" y="4807851"/>
                                    <a:pt x="2053415" y="4813839"/>
                                  </a:cubicBezTo>
                                  <a:lnTo>
                                    <a:pt x="2047826" y="4817432"/>
                                  </a:lnTo>
                                  <a:cubicBezTo>
                                    <a:pt x="2041838" y="4808250"/>
                                    <a:pt x="2044632" y="4795875"/>
                                    <a:pt x="2054213" y="4789886"/>
                                  </a:cubicBezTo>
                                  <a:cubicBezTo>
                                    <a:pt x="2058804" y="4786892"/>
                                    <a:pt x="2064194" y="4786094"/>
                                    <a:pt x="2069184" y="4787241"/>
                                  </a:cubicBezTo>
                                  <a:close/>
                                  <a:moveTo>
                                    <a:pt x="6528016" y="4778708"/>
                                  </a:moveTo>
                                  <a:lnTo>
                                    <a:pt x="6542787" y="4779906"/>
                                  </a:lnTo>
                                  <a:cubicBezTo>
                                    <a:pt x="6544384" y="4779906"/>
                                    <a:pt x="6545980" y="4781502"/>
                                    <a:pt x="6546779" y="4783898"/>
                                  </a:cubicBezTo>
                                  <a:lnTo>
                                    <a:pt x="6545581" y="4798669"/>
                                  </a:lnTo>
                                  <a:cubicBezTo>
                                    <a:pt x="6545581" y="4800665"/>
                                    <a:pt x="6543984" y="4801863"/>
                                    <a:pt x="6541988" y="4801863"/>
                                  </a:cubicBezTo>
                                  <a:cubicBezTo>
                                    <a:pt x="6539992" y="4801863"/>
                                    <a:pt x="6538795" y="4800266"/>
                                    <a:pt x="6538795" y="4798270"/>
                                  </a:cubicBezTo>
                                  <a:lnTo>
                                    <a:pt x="6539194" y="4791482"/>
                                  </a:lnTo>
                                  <a:lnTo>
                                    <a:pt x="6528416" y="4800665"/>
                                  </a:lnTo>
                                  <a:lnTo>
                                    <a:pt x="6528815" y="4801064"/>
                                  </a:lnTo>
                                  <a:cubicBezTo>
                                    <a:pt x="6536000" y="4809846"/>
                                    <a:pt x="6534803" y="4822621"/>
                                    <a:pt x="6526420" y="4829806"/>
                                  </a:cubicBezTo>
                                  <a:lnTo>
                                    <a:pt x="6502867" y="4849766"/>
                                  </a:lnTo>
                                  <a:cubicBezTo>
                                    <a:pt x="6501270" y="4851363"/>
                                    <a:pt x="6498875" y="4851762"/>
                                    <a:pt x="6496879" y="4851762"/>
                                  </a:cubicBezTo>
                                  <a:cubicBezTo>
                                    <a:pt x="6494883" y="4851762"/>
                                    <a:pt x="6492887" y="4850565"/>
                                    <a:pt x="6491290" y="4848968"/>
                                  </a:cubicBezTo>
                                  <a:lnTo>
                                    <a:pt x="6482907" y="4838988"/>
                                  </a:lnTo>
                                  <a:lnTo>
                                    <a:pt x="6473725" y="4846972"/>
                                  </a:lnTo>
                                  <a:lnTo>
                                    <a:pt x="6473325" y="4854157"/>
                                  </a:lnTo>
                                  <a:cubicBezTo>
                                    <a:pt x="6473325" y="4856153"/>
                                    <a:pt x="6471729" y="4857351"/>
                                    <a:pt x="6469733" y="4857351"/>
                                  </a:cubicBezTo>
                                  <a:cubicBezTo>
                                    <a:pt x="6467737" y="4857351"/>
                                    <a:pt x="6466539" y="4855754"/>
                                    <a:pt x="6466539" y="4853758"/>
                                  </a:cubicBezTo>
                                  <a:lnTo>
                                    <a:pt x="6466938" y="4848569"/>
                                  </a:lnTo>
                                  <a:lnTo>
                                    <a:pt x="6461749" y="4848169"/>
                                  </a:lnTo>
                                  <a:cubicBezTo>
                                    <a:pt x="6459753" y="4848169"/>
                                    <a:pt x="6458555" y="4846573"/>
                                    <a:pt x="6458555" y="4844577"/>
                                  </a:cubicBezTo>
                                  <a:cubicBezTo>
                                    <a:pt x="6458555" y="4842581"/>
                                    <a:pt x="6460152" y="4841383"/>
                                    <a:pt x="6462148" y="4841383"/>
                                  </a:cubicBezTo>
                                  <a:lnTo>
                                    <a:pt x="6469333" y="4841782"/>
                                  </a:lnTo>
                                  <a:lnTo>
                                    <a:pt x="6478515" y="4833798"/>
                                  </a:lnTo>
                                  <a:lnTo>
                                    <a:pt x="6470930" y="4825016"/>
                                  </a:lnTo>
                                  <a:cubicBezTo>
                                    <a:pt x="6463745" y="4816234"/>
                                    <a:pt x="6464942" y="4803459"/>
                                    <a:pt x="6473325" y="4796273"/>
                                  </a:cubicBezTo>
                                  <a:cubicBezTo>
                                    <a:pt x="6481310" y="4789087"/>
                                    <a:pt x="6493286" y="4789886"/>
                                    <a:pt x="6500871" y="4797470"/>
                                  </a:cubicBezTo>
                                  <a:cubicBezTo>
                                    <a:pt x="6507258" y="4792680"/>
                                    <a:pt x="6515641" y="4792281"/>
                                    <a:pt x="6522428" y="4795874"/>
                                  </a:cubicBezTo>
                                  <a:lnTo>
                                    <a:pt x="6534404" y="4785894"/>
                                  </a:lnTo>
                                  <a:lnTo>
                                    <a:pt x="6527617" y="4785494"/>
                                  </a:lnTo>
                                  <a:cubicBezTo>
                                    <a:pt x="6525621" y="4785494"/>
                                    <a:pt x="6524424" y="4783898"/>
                                    <a:pt x="6524424" y="4781902"/>
                                  </a:cubicBezTo>
                                  <a:cubicBezTo>
                                    <a:pt x="6524424" y="4779906"/>
                                    <a:pt x="6526020" y="4778708"/>
                                    <a:pt x="6528016" y="4778708"/>
                                  </a:cubicBezTo>
                                  <a:close/>
                                  <a:moveTo>
                                    <a:pt x="1100272" y="4732547"/>
                                  </a:moveTo>
                                  <a:lnTo>
                                    <a:pt x="1100127" y="4739188"/>
                                  </a:lnTo>
                                  <a:lnTo>
                                    <a:pt x="1094174" y="4744966"/>
                                  </a:lnTo>
                                  <a:lnTo>
                                    <a:pt x="1102622" y="4745126"/>
                                  </a:lnTo>
                                  <a:lnTo>
                                    <a:pt x="1107942" y="4750507"/>
                                  </a:lnTo>
                                  <a:lnTo>
                                    <a:pt x="1108110" y="4742782"/>
                                  </a:lnTo>
                                  <a:lnTo>
                                    <a:pt x="1112937" y="4737955"/>
                                  </a:lnTo>
                                  <a:lnTo>
                                    <a:pt x="1105317" y="4737592"/>
                                  </a:lnTo>
                                  <a:close/>
                                  <a:moveTo>
                                    <a:pt x="1095337" y="4718429"/>
                                  </a:moveTo>
                                  <a:cubicBezTo>
                                    <a:pt x="1097333" y="4717631"/>
                                    <a:pt x="1099728" y="4718429"/>
                                    <a:pt x="1100527" y="4720824"/>
                                  </a:cubicBezTo>
                                  <a:lnTo>
                                    <a:pt x="1100493" y="4722388"/>
                                  </a:lnTo>
                                  <a:lnTo>
                                    <a:pt x="1108510" y="4730406"/>
                                  </a:lnTo>
                                  <a:lnTo>
                                    <a:pt x="1120486" y="4730406"/>
                                  </a:lnTo>
                                  <a:lnTo>
                                    <a:pt x="1121285" y="4729607"/>
                                  </a:lnTo>
                                  <a:cubicBezTo>
                                    <a:pt x="1123281" y="4728809"/>
                                    <a:pt x="1125677" y="4729607"/>
                                    <a:pt x="1126475" y="4732002"/>
                                  </a:cubicBezTo>
                                  <a:cubicBezTo>
                                    <a:pt x="1127274" y="4733998"/>
                                    <a:pt x="1126475" y="4736394"/>
                                    <a:pt x="1124080" y="4737193"/>
                                  </a:cubicBezTo>
                                  <a:lnTo>
                                    <a:pt x="1124025" y="4737248"/>
                                  </a:lnTo>
                                  <a:lnTo>
                                    <a:pt x="1123681" y="4737991"/>
                                  </a:lnTo>
                                  <a:lnTo>
                                    <a:pt x="1123147" y="4738125"/>
                                  </a:lnTo>
                                  <a:lnTo>
                                    <a:pt x="1115296" y="4745975"/>
                                  </a:lnTo>
                                  <a:lnTo>
                                    <a:pt x="1115296" y="4757946"/>
                                  </a:lnTo>
                                  <a:lnTo>
                                    <a:pt x="1115696" y="4758350"/>
                                  </a:lnTo>
                                  <a:cubicBezTo>
                                    <a:pt x="1116095" y="4760745"/>
                                    <a:pt x="1115297" y="4763140"/>
                                    <a:pt x="1112902" y="4763939"/>
                                  </a:cubicBezTo>
                                  <a:cubicBezTo>
                                    <a:pt x="1110905" y="4764737"/>
                                    <a:pt x="1108909" y="4763540"/>
                                    <a:pt x="1108110" y="4761544"/>
                                  </a:cubicBezTo>
                                  <a:lnTo>
                                    <a:pt x="1107738" y="4761159"/>
                                  </a:lnTo>
                                  <a:lnTo>
                                    <a:pt x="1107711" y="4761145"/>
                                  </a:lnTo>
                                  <a:lnTo>
                                    <a:pt x="1107711" y="4761131"/>
                                  </a:lnTo>
                                  <a:lnTo>
                                    <a:pt x="1099478" y="4752611"/>
                                  </a:lnTo>
                                  <a:cubicBezTo>
                                    <a:pt x="1095636" y="4750964"/>
                                    <a:pt x="1091145" y="4750765"/>
                                    <a:pt x="1086953" y="4752362"/>
                                  </a:cubicBezTo>
                                  <a:lnTo>
                                    <a:pt x="1086684" y="4752237"/>
                                  </a:lnTo>
                                  <a:lnTo>
                                    <a:pt x="1086555" y="4752362"/>
                                  </a:lnTo>
                                  <a:cubicBezTo>
                                    <a:pt x="1084559" y="4753160"/>
                                    <a:pt x="1082563" y="4751963"/>
                                    <a:pt x="1081764" y="4749967"/>
                                  </a:cubicBezTo>
                                  <a:lnTo>
                                    <a:pt x="1081763" y="4749967"/>
                                  </a:lnTo>
                                  <a:cubicBezTo>
                                    <a:pt x="1080965" y="4747971"/>
                                    <a:pt x="1081763" y="4745575"/>
                                    <a:pt x="1084158" y="4744776"/>
                                  </a:cubicBezTo>
                                  <a:lnTo>
                                    <a:pt x="1084160" y="4744776"/>
                                  </a:lnTo>
                                  <a:lnTo>
                                    <a:pt x="1092942" y="4735995"/>
                                  </a:lnTo>
                                  <a:lnTo>
                                    <a:pt x="1092942" y="4725217"/>
                                  </a:lnTo>
                                  <a:lnTo>
                                    <a:pt x="1092143" y="4724418"/>
                                  </a:lnTo>
                                  <a:cubicBezTo>
                                    <a:pt x="1091345" y="4722421"/>
                                    <a:pt x="1092143" y="4720026"/>
                                    <a:pt x="1094539" y="4719227"/>
                                  </a:cubicBezTo>
                                  <a:lnTo>
                                    <a:pt x="1094893" y="4719391"/>
                                  </a:lnTo>
                                  <a:close/>
                                  <a:moveTo>
                                    <a:pt x="1033700" y="4708789"/>
                                  </a:moveTo>
                                  <a:lnTo>
                                    <a:pt x="1033461" y="4726015"/>
                                  </a:lnTo>
                                  <a:lnTo>
                                    <a:pt x="1020612" y="4738150"/>
                                  </a:lnTo>
                                  <a:lnTo>
                                    <a:pt x="1037853" y="4738389"/>
                                  </a:lnTo>
                                  <a:lnTo>
                                    <a:pt x="1050778" y="4751832"/>
                                  </a:lnTo>
                                  <a:lnTo>
                                    <a:pt x="1051026" y="4733999"/>
                                  </a:lnTo>
                                  <a:lnTo>
                                    <a:pt x="1063685" y="4721827"/>
                                  </a:lnTo>
                                  <a:lnTo>
                                    <a:pt x="1044640" y="4720426"/>
                                  </a:lnTo>
                                  <a:close/>
                                  <a:moveTo>
                                    <a:pt x="1028671" y="4694876"/>
                                  </a:moveTo>
                                  <a:cubicBezTo>
                                    <a:pt x="1030667" y="4694078"/>
                                    <a:pt x="1033062" y="4694876"/>
                                    <a:pt x="1033860" y="4697271"/>
                                  </a:cubicBezTo>
                                  <a:lnTo>
                                    <a:pt x="1033849" y="4698073"/>
                                  </a:lnTo>
                                  <a:lnTo>
                                    <a:pt x="1049181" y="4713939"/>
                                  </a:lnTo>
                                  <a:lnTo>
                                    <a:pt x="1071785" y="4714039"/>
                                  </a:lnTo>
                                  <a:lnTo>
                                    <a:pt x="1071786" y="4714038"/>
                                  </a:lnTo>
                                  <a:cubicBezTo>
                                    <a:pt x="1073782" y="4713240"/>
                                    <a:pt x="1076177" y="4714038"/>
                                    <a:pt x="1076976" y="4716433"/>
                                  </a:cubicBezTo>
                                  <a:lnTo>
                                    <a:pt x="1076976" y="4716434"/>
                                  </a:lnTo>
                                  <a:lnTo>
                                    <a:pt x="1076976" y="4716434"/>
                                  </a:lnTo>
                                  <a:cubicBezTo>
                                    <a:pt x="1077774" y="4718430"/>
                                    <a:pt x="1076976" y="4720825"/>
                                    <a:pt x="1074580" y="4721624"/>
                                  </a:cubicBezTo>
                                  <a:lnTo>
                                    <a:pt x="1074578" y="4721625"/>
                                  </a:lnTo>
                                  <a:lnTo>
                                    <a:pt x="1058212" y="4737592"/>
                                  </a:lnTo>
                                  <a:cubicBezTo>
                                    <a:pt x="1055019" y="4744777"/>
                                    <a:pt x="1055019" y="4752761"/>
                                    <a:pt x="1057813" y="4760346"/>
                                  </a:cubicBezTo>
                                  <a:cubicBezTo>
                                    <a:pt x="1058611" y="4761544"/>
                                    <a:pt x="1057813" y="4763939"/>
                                    <a:pt x="1055418" y="4765136"/>
                                  </a:cubicBezTo>
                                  <a:cubicBezTo>
                                    <a:pt x="1053422" y="4765935"/>
                                    <a:pt x="1051425" y="4764737"/>
                                    <a:pt x="1050626" y="4762741"/>
                                  </a:cubicBezTo>
                                  <a:lnTo>
                                    <a:pt x="1050632" y="4762345"/>
                                  </a:lnTo>
                                  <a:lnTo>
                                    <a:pt x="1050627" y="4762342"/>
                                  </a:lnTo>
                                  <a:cubicBezTo>
                                    <a:pt x="1047833" y="4754757"/>
                                    <a:pt x="1042244" y="4749168"/>
                                    <a:pt x="1034659" y="4745975"/>
                                  </a:cubicBezTo>
                                  <a:lnTo>
                                    <a:pt x="1012736" y="4745589"/>
                                  </a:lnTo>
                                  <a:lnTo>
                                    <a:pt x="1011905" y="4746374"/>
                                  </a:lnTo>
                                  <a:cubicBezTo>
                                    <a:pt x="1009909" y="4747172"/>
                                    <a:pt x="1007912" y="4745975"/>
                                    <a:pt x="1007113" y="4743979"/>
                                  </a:cubicBezTo>
                                  <a:lnTo>
                                    <a:pt x="1007348" y="4743472"/>
                                  </a:lnTo>
                                  <a:lnTo>
                                    <a:pt x="1006715" y="4743180"/>
                                  </a:lnTo>
                                  <a:cubicBezTo>
                                    <a:pt x="1005916" y="4741183"/>
                                    <a:pt x="1006715" y="4738788"/>
                                    <a:pt x="1009109" y="4737990"/>
                                  </a:cubicBezTo>
                                  <a:lnTo>
                                    <a:pt x="1010310" y="4738007"/>
                                  </a:lnTo>
                                  <a:lnTo>
                                    <a:pt x="1025876" y="4722821"/>
                                  </a:lnTo>
                                  <a:lnTo>
                                    <a:pt x="1026262" y="4700875"/>
                                  </a:lnTo>
                                  <a:lnTo>
                                    <a:pt x="1025876" y="4700465"/>
                                  </a:lnTo>
                                  <a:cubicBezTo>
                                    <a:pt x="1025078" y="4698469"/>
                                    <a:pt x="1025876" y="4696074"/>
                                    <a:pt x="1028271" y="4695275"/>
                                  </a:cubicBezTo>
                                  <a:lnTo>
                                    <a:pt x="1028449" y="4695357"/>
                                  </a:lnTo>
                                  <a:close/>
                                  <a:moveTo>
                                    <a:pt x="3589019" y="4661045"/>
                                  </a:moveTo>
                                  <a:cubicBezTo>
                                    <a:pt x="3585534" y="4660745"/>
                                    <a:pt x="3581936" y="4661744"/>
                                    <a:pt x="3579143" y="4664139"/>
                                  </a:cubicBezTo>
                                  <a:cubicBezTo>
                                    <a:pt x="3573557" y="4668930"/>
                                    <a:pt x="3572758" y="4677712"/>
                                    <a:pt x="3577545" y="4683301"/>
                                  </a:cubicBezTo>
                                  <a:lnTo>
                                    <a:pt x="3584729" y="4691684"/>
                                  </a:lnTo>
                                  <a:lnTo>
                                    <a:pt x="3596304" y="4681704"/>
                                  </a:lnTo>
                                  <a:cubicBezTo>
                                    <a:pt x="3597901" y="4680506"/>
                                    <a:pt x="3599897" y="4680506"/>
                                    <a:pt x="3601097" y="4682103"/>
                                  </a:cubicBezTo>
                                  <a:cubicBezTo>
                                    <a:pt x="3602294" y="4683700"/>
                                    <a:pt x="3602294" y="4685696"/>
                                    <a:pt x="3600696" y="4686894"/>
                                  </a:cubicBezTo>
                                  <a:lnTo>
                                    <a:pt x="3589119" y="4696874"/>
                                  </a:lnTo>
                                  <a:lnTo>
                                    <a:pt x="3597505" y="4706853"/>
                                  </a:lnTo>
                                  <a:cubicBezTo>
                                    <a:pt x="3597901" y="4707253"/>
                                    <a:pt x="3598701" y="4707253"/>
                                    <a:pt x="3599499" y="4706853"/>
                                  </a:cubicBezTo>
                                  <a:lnTo>
                                    <a:pt x="3623455" y="4686894"/>
                                  </a:lnTo>
                                  <a:cubicBezTo>
                                    <a:pt x="3629046" y="4681704"/>
                                    <a:pt x="3629844" y="4673321"/>
                                    <a:pt x="3624656" y="4667732"/>
                                  </a:cubicBezTo>
                                  <a:cubicBezTo>
                                    <a:pt x="3619862" y="4662143"/>
                                    <a:pt x="3611078" y="4661345"/>
                                    <a:pt x="3605488" y="4666135"/>
                                  </a:cubicBezTo>
                                  <a:lnTo>
                                    <a:pt x="3604293" y="4667333"/>
                                  </a:lnTo>
                                  <a:cubicBezTo>
                                    <a:pt x="3603494" y="4667732"/>
                                    <a:pt x="3602695" y="4668131"/>
                                    <a:pt x="3601896" y="4668131"/>
                                  </a:cubicBezTo>
                                  <a:cubicBezTo>
                                    <a:pt x="3601097" y="4668131"/>
                                    <a:pt x="3599897" y="4667732"/>
                                    <a:pt x="3599499" y="4666934"/>
                                  </a:cubicBezTo>
                                  <a:lnTo>
                                    <a:pt x="3598303" y="4665736"/>
                                  </a:lnTo>
                                  <a:cubicBezTo>
                                    <a:pt x="3595907" y="4662941"/>
                                    <a:pt x="3592517" y="4661344"/>
                                    <a:pt x="3589019" y="4661045"/>
                                  </a:cubicBezTo>
                                  <a:close/>
                                  <a:moveTo>
                                    <a:pt x="5846784" y="4653908"/>
                                  </a:moveTo>
                                  <a:cubicBezTo>
                                    <a:pt x="5851774" y="4655056"/>
                                    <a:pt x="5856365" y="4658150"/>
                                    <a:pt x="5859359" y="4662941"/>
                                  </a:cubicBezTo>
                                  <a:lnTo>
                                    <a:pt x="5853770" y="4666534"/>
                                  </a:lnTo>
                                  <a:cubicBezTo>
                                    <a:pt x="5849778" y="4660147"/>
                                    <a:pt x="5841395" y="4658150"/>
                                    <a:pt x="5835008" y="4662143"/>
                                  </a:cubicBezTo>
                                  <a:cubicBezTo>
                                    <a:pt x="5828620" y="4666135"/>
                                    <a:pt x="5826624" y="4674518"/>
                                    <a:pt x="5831016" y="4680506"/>
                                  </a:cubicBezTo>
                                  <a:lnTo>
                                    <a:pt x="5825426" y="4684099"/>
                                  </a:lnTo>
                                  <a:cubicBezTo>
                                    <a:pt x="5819438" y="4674917"/>
                                    <a:pt x="5822233" y="4662542"/>
                                    <a:pt x="5831814" y="4656553"/>
                                  </a:cubicBezTo>
                                  <a:cubicBezTo>
                                    <a:pt x="5836405" y="4653559"/>
                                    <a:pt x="5841794" y="4652761"/>
                                    <a:pt x="5846784" y="4653908"/>
                                  </a:cubicBezTo>
                                  <a:close/>
                                  <a:moveTo>
                                    <a:pt x="3629844" y="4641384"/>
                                  </a:moveTo>
                                  <a:lnTo>
                                    <a:pt x="3644616" y="4642582"/>
                                  </a:lnTo>
                                  <a:cubicBezTo>
                                    <a:pt x="3646214" y="4642582"/>
                                    <a:pt x="3647811" y="4644178"/>
                                    <a:pt x="3648610" y="4646574"/>
                                  </a:cubicBezTo>
                                  <a:lnTo>
                                    <a:pt x="3647413" y="4661345"/>
                                  </a:lnTo>
                                  <a:cubicBezTo>
                                    <a:pt x="3647413" y="4663341"/>
                                    <a:pt x="3645814" y="4664539"/>
                                    <a:pt x="3643817" y="4664539"/>
                                  </a:cubicBezTo>
                                  <a:cubicBezTo>
                                    <a:pt x="3641821" y="4664539"/>
                                    <a:pt x="3640624" y="4662942"/>
                                    <a:pt x="3640624" y="4660946"/>
                                  </a:cubicBezTo>
                                  <a:lnTo>
                                    <a:pt x="3641024" y="4654158"/>
                                  </a:lnTo>
                                  <a:lnTo>
                                    <a:pt x="3630244" y="4663341"/>
                                  </a:lnTo>
                                  <a:lnTo>
                                    <a:pt x="3630643" y="4663740"/>
                                  </a:lnTo>
                                  <a:cubicBezTo>
                                    <a:pt x="3637829" y="4672522"/>
                                    <a:pt x="3636632" y="4685297"/>
                                    <a:pt x="3628248" y="4692482"/>
                                  </a:cubicBezTo>
                                  <a:lnTo>
                                    <a:pt x="3604690" y="4712442"/>
                                  </a:lnTo>
                                  <a:cubicBezTo>
                                    <a:pt x="3603092" y="4714039"/>
                                    <a:pt x="3600696" y="4714438"/>
                                    <a:pt x="3598701" y="4714438"/>
                                  </a:cubicBezTo>
                                  <a:cubicBezTo>
                                    <a:pt x="3596706" y="4714438"/>
                                    <a:pt x="3594712" y="4713241"/>
                                    <a:pt x="3593114" y="4711644"/>
                                  </a:cubicBezTo>
                                  <a:lnTo>
                                    <a:pt x="3584729" y="4701664"/>
                                  </a:lnTo>
                                  <a:lnTo>
                                    <a:pt x="3575551" y="4709648"/>
                                  </a:lnTo>
                                  <a:lnTo>
                                    <a:pt x="3575148" y="4716833"/>
                                  </a:lnTo>
                                  <a:cubicBezTo>
                                    <a:pt x="3575148" y="4718829"/>
                                    <a:pt x="3573557" y="4720027"/>
                                    <a:pt x="3571556" y="4720027"/>
                                  </a:cubicBezTo>
                                  <a:cubicBezTo>
                                    <a:pt x="3569562" y="4720027"/>
                                    <a:pt x="3568368" y="4718430"/>
                                    <a:pt x="3568368" y="4716434"/>
                                  </a:cubicBezTo>
                                  <a:lnTo>
                                    <a:pt x="3568763" y="4711245"/>
                                  </a:lnTo>
                                  <a:lnTo>
                                    <a:pt x="3563574" y="4710845"/>
                                  </a:lnTo>
                                  <a:cubicBezTo>
                                    <a:pt x="3561580" y="4710845"/>
                                    <a:pt x="3560385" y="4709249"/>
                                    <a:pt x="3560385" y="4707253"/>
                                  </a:cubicBezTo>
                                  <a:cubicBezTo>
                                    <a:pt x="3560385" y="4705257"/>
                                    <a:pt x="3561983" y="4704059"/>
                                    <a:pt x="3563976" y="4704059"/>
                                  </a:cubicBezTo>
                                  <a:lnTo>
                                    <a:pt x="3571160" y="4704458"/>
                                  </a:lnTo>
                                  <a:lnTo>
                                    <a:pt x="3580338" y="4696474"/>
                                  </a:lnTo>
                                  <a:lnTo>
                                    <a:pt x="3572758" y="4687692"/>
                                  </a:lnTo>
                                  <a:cubicBezTo>
                                    <a:pt x="3565575" y="4678910"/>
                                    <a:pt x="3566769" y="4666135"/>
                                    <a:pt x="3575148" y="4658949"/>
                                  </a:cubicBezTo>
                                  <a:cubicBezTo>
                                    <a:pt x="3583131" y="4651763"/>
                                    <a:pt x="3595108" y="4652562"/>
                                    <a:pt x="3602695" y="4660146"/>
                                  </a:cubicBezTo>
                                  <a:cubicBezTo>
                                    <a:pt x="3609081" y="4655356"/>
                                    <a:pt x="3617466" y="4654957"/>
                                    <a:pt x="3624256" y="4658550"/>
                                  </a:cubicBezTo>
                                  <a:lnTo>
                                    <a:pt x="3636234" y="4648570"/>
                                  </a:lnTo>
                                  <a:lnTo>
                                    <a:pt x="3629445" y="4648170"/>
                                  </a:lnTo>
                                  <a:cubicBezTo>
                                    <a:pt x="3627449" y="4648170"/>
                                    <a:pt x="3626252" y="4646574"/>
                                    <a:pt x="3626252" y="4644578"/>
                                  </a:cubicBezTo>
                                  <a:cubicBezTo>
                                    <a:pt x="3626252" y="4642582"/>
                                    <a:pt x="3627848" y="4641384"/>
                                    <a:pt x="3629844" y="4641384"/>
                                  </a:cubicBezTo>
                                  <a:close/>
                                  <a:moveTo>
                                    <a:pt x="4877881" y="4598825"/>
                                  </a:moveTo>
                                  <a:lnTo>
                                    <a:pt x="4877728" y="4605857"/>
                                  </a:lnTo>
                                  <a:lnTo>
                                    <a:pt x="4872173" y="4611249"/>
                                  </a:lnTo>
                                  <a:lnTo>
                                    <a:pt x="4879824" y="4611394"/>
                                  </a:lnTo>
                                  <a:lnTo>
                                    <a:pt x="4885543" y="4617179"/>
                                  </a:lnTo>
                                  <a:lnTo>
                                    <a:pt x="4885711" y="4609449"/>
                                  </a:lnTo>
                                  <a:lnTo>
                                    <a:pt x="4890918" y="4604242"/>
                                  </a:lnTo>
                                  <a:lnTo>
                                    <a:pt x="4882918" y="4603861"/>
                                  </a:lnTo>
                                  <a:close/>
                                  <a:moveTo>
                                    <a:pt x="4872938" y="4585097"/>
                                  </a:moveTo>
                                  <a:cubicBezTo>
                                    <a:pt x="4874934" y="4584299"/>
                                    <a:pt x="4877329" y="4585097"/>
                                    <a:pt x="4878128" y="4587492"/>
                                  </a:cubicBezTo>
                                  <a:lnTo>
                                    <a:pt x="4878103" y="4588666"/>
                                  </a:lnTo>
                                  <a:lnTo>
                                    <a:pt x="4886112" y="4596675"/>
                                  </a:lnTo>
                                  <a:lnTo>
                                    <a:pt x="4898486" y="4596675"/>
                                  </a:lnTo>
                                  <a:lnTo>
                                    <a:pt x="4898886" y="4596274"/>
                                  </a:lnTo>
                                  <a:cubicBezTo>
                                    <a:pt x="4900882" y="4595476"/>
                                    <a:pt x="4903277" y="4596274"/>
                                    <a:pt x="4904076" y="4598669"/>
                                  </a:cubicBezTo>
                                  <a:cubicBezTo>
                                    <a:pt x="4904874" y="4600665"/>
                                    <a:pt x="4904076" y="4603061"/>
                                    <a:pt x="4901680" y="4603860"/>
                                  </a:cubicBezTo>
                                  <a:lnTo>
                                    <a:pt x="4901283" y="4604257"/>
                                  </a:lnTo>
                                  <a:lnTo>
                                    <a:pt x="4901281" y="4604260"/>
                                  </a:lnTo>
                                  <a:lnTo>
                                    <a:pt x="4901279" y="4604261"/>
                                  </a:lnTo>
                                  <a:lnTo>
                                    <a:pt x="4892898" y="4612642"/>
                                  </a:lnTo>
                                  <a:lnTo>
                                    <a:pt x="4892898" y="4624618"/>
                                  </a:lnTo>
                                  <a:lnTo>
                                    <a:pt x="4892898" y="4624618"/>
                                  </a:lnTo>
                                  <a:lnTo>
                                    <a:pt x="4892898" y="4624619"/>
                                  </a:lnTo>
                                  <a:lnTo>
                                    <a:pt x="4892898" y="4625017"/>
                                  </a:lnTo>
                                  <a:lnTo>
                                    <a:pt x="4890112" y="4630193"/>
                                  </a:lnTo>
                                  <a:lnTo>
                                    <a:pt x="4890104" y="4630207"/>
                                  </a:lnTo>
                                  <a:lnTo>
                                    <a:pt x="4890104" y="4630207"/>
                                  </a:lnTo>
                                  <a:lnTo>
                                    <a:pt x="4890104" y="4630207"/>
                                  </a:lnTo>
                                  <a:cubicBezTo>
                                    <a:pt x="4888108" y="4631005"/>
                                    <a:pt x="4886111" y="4629808"/>
                                    <a:pt x="4885312" y="4627812"/>
                                  </a:cubicBezTo>
                                  <a:lnTo>
                                    <a:pt x="4885312" y="4627811"/>
                                  </a:lnTo>
                                  <a:lnTo>
                                    <a:pt x="4876681" y="4618879"/>
                                  </a:lnTo>
                                  <a:lnTo>
                                    <a:pt x="4864560" y="4618638"/>
                                  </a:lnTo>
                                  <a:lnTo>
                                    <a:pt x="4864156" y="4619030"/>
                                  </a:lnTo>
                                  <a:cubicBezTo>
                                    <a:pt x="4862159" y="4619829"/>
                                    <a:pt x="4860163" y="4618631"/>
                                    <a:pt x="4859364" y="4616635"/>
                                  </a:cubicBezTo>
                                  <a:lnTo>
                                    <a:pt x="4859447" y="4616457"/>
                                  </a:lnTo>
                                  <a:lnTo>
                                    <a:pt x="4858965" y="4616235"/>
                                  </a:lnTo>
                                  <a:cubicBezTo>
                                    <a:pt x="4858167" y="4614239"/>
                                    <a:pt x="4858965" y="4611843"/>
                                    <a:pt x="4861360" y="4611044"/>
                                  </a:cubicBezTo>
                                  <a:lnTo>
                                    <a:pt x="4862145" y="4611059"/>
                                  </a:lnTo>
                                  <a:lnTo>
                                    <a:pt x="4870543" y="4602663"/>
                                  </a:lnTo>
                                  <a:lnTo>
                                    <a:pt x="4870543" y="4591486"/>
                                  </a:lnTo>
                                  <a:lnTo>
                                    <a:pt x="4869743" y="4590687"/>
                                  </a:lnTo>
                                  <a:cubicBezTo>
                                    <a:pt x="4868945" y="4588690"/>
                                    <a:pt x="4869743" y="4586295"/>
                                    <a:pt x="4872139" y="4585496"/>
                                  </a:cubicBezTo>
                                  <a:lnTo>
                                    <a:pt x="4872646" y="4585730"/>
                                  </a:lnTo>
                                  <a:close/>
                                  <a:moveTo>
                                    <a:pt x="4811301" y="4575483"/>
                                  </a:moveTo>
                                  <a:lnTo>
                                    <a:pt x="4811062" y="4592683"/>
                                  </a:lnTo>
                                  <a:lnTo>
                                    <a:pt x="4798213" y="4604818"/>
                                  </a:lnTo>
                                  <a:lnTo>
                                    <a:pt x="4815454" y="4605057"/>
                                  </a:lnTo>
                                  <a:lnTo>
                                    <a:pt x="4828374" y="4618495"/>
                                  </a:lnTo>
                                  <a:lnTo>
                                    <a:pt x="4828627" y="4600267"/>
                                  </a:lnTo>
                                  <a:lnTo>
                                    <a:pt x="4841257" y="4588123"/>
                                  </a:lnTo>
                                  <a:lnTo>
                                    <a:pt x="4821840" y="4586695"/>
                                  </a:lnTo>
                                  <a:close/>
                                  <a:moveTo>
                                    <a:pt x="4805472" y="4561544"/>
                                  </a:moveTo>
                                  <a:lnTo>
                                    <a:pt x="4806131" y="4561848"/>
                                  </a:lnTo>
                                  <a:lnTo>
                                    <a:pt x="4806272" y="4561544"/>
                                  </a:lnTo>
                                  <a:cubicBezTo>
                                    <a:pt x="4808268" y="4560746"/>
                                    <a:pt x="4810663" y="4561544"/>
                                    <a:pt x="4811461" y="4563940"/>
                                  </a:cubicBezTo>
                                  <a:lnTo>
                                    <a:pt x="4811450" y="4564755"/>
                                  </a:lnTo>
                                  <a:lnTo>
                                    <a:pt x="4826381" y="4580208"/>
                                  </a:lnTo>
                                  <a:cubicBezTo>
                                    <a:pt x="4833317" y="4583202"/>
                                    <a:pt x="4841401" y="4583502"/>
                                    <a:pt x="4848986" y="4580308"/>
                                  </a:cubicBezTo>
                                  <a:lnTo>
                                    <a:pt x="4849255" y="4580432"/>
                                  </a:lnTo>
                                  <a:lnTo>
                                    <a:pt x="4849386" y="4580306"/>
                                  </a:lnTo>
                                  <a:cubicBezTo>
                                    <a:pt x="4851382" y="4579508"/>
                                    <a:pt x="4853777" y="4580306"/>
                                    <a:pt x="4854576" y="4582701"/>
                                  </a:cubicBezTo>
                                  <a:cubicBezTo>
                                    <a:pt x="4855374" y="4584697"/>
                                    <a:pt x="4854576" y="4587093"/>
                                    <a:pt x="4852180" y="4587891"/>
                                  </a:cubicBezTo>
                                  <a:cubicBezTo>
                                    <a:pt x="4844995" y="4590685"/>
                                    <a:pt x="4839007" y="4596275"/>
                                    <a:pt x="4835813" y="4603860"/>
                                  </a:cubicBezTo>
                                  <a:cubicBezTo>
                                    <a:pt x="4832620" y="4611045"/>
                                    <a:pt x="4832620" y="4619029"/>
                                    <a:pt x="4835414" y="4626614"/>
                                  </a:cubicBezTo>
                                  <a:cubicBezTo>
                                    <a:pt x="4836213" y="4628211"/>
                                    <a:pt x="4835414" y="4630606"/>
                                    <a:pt x="4833019" y="4631404"/>
                                  </a:cubicBezTo>
                                  <a:lnTo>
                                    <a:pt x="4833018" y="4631405"/>
                                  </a:lnTo>
                                  <a:cubicBezTo>
                                    <a:pt x="4831022" y="4632203"/>
                                    <a:pt x="4829026" y="4631006"/>
                                    <a:pt x="4828228" y="4629010"/>
                                  </a:cubicBezTo>
                                  <a:cubicBezTo>
                                    <a:pt x="4825434" y="4621425"/>
                                    <a:pt x="4819845" y="4615836"/>
                                    <a:pt x="4812260" y="4612643"/>
                                  </a:cubicBezTo>
                                  <a:lnTo>
                                    <a:pt x="4790336" y="4612257"/>
                                  </a:lnTo>
                                  <a:lnTo>
                                    <a:pt x="4789505" y="4613042"/>
                                  </a:lnTo>
                                  <a:cubicBezTo>
                                    <a:pt x="4787509" y="4613841"/>
                                    <a:pt x="4785513" y="4612643"/>
                                    <a:pt x="4784714" y="4610647"/>
                                  </a:cubicBezTo>
                                  <a:lnTo>
                                    <a:pt x="4784948" y="4610140"/>
                                  </a:lnTo>
                                  <a:lnTo>
                                    <a:pt x="4784315" y="4609848"/>
                                  </a:lnTo>
                                  <a:cubicBezTo>
                                    <a:pt x="4783517" y="4607851"/>
                                    <a:pt x="4784315" y="4605456"/>
                                    <a:pt x="4786710" y="4604658"/>
                                  </a:cubicBezTo>
                                  <a:lnTo>
                                    <a:pt x="4787911" y="4604675"/>
                                  </a:lnTo>
                                  <a:lnTo>
                                    <a:pt x="4803477" y="4589489"/>
                                  </a:lnTo>
                                  <a:lnTo>
                                    <a:pt x="4803862" y="4567569"/>
                                  </a:lnTo>
                                  <a:lnTo>
                                    <a:pt x="4803077" y="4566734"/>
                                  </a:lnTo>
                                  <a:cubicBezTo>
                                    <a:pt x="4802279" y="4564738"/>
                                    <a:pt x="4803077" y="4562343"/>
                                    <a:pt x="4805472" y="4561544"/>
                                  </a:cubicBezTo>
                                  <a:close/>
                                  <a:moveTo>
                                    <a:pt x="663700" y="4540487"/>
                                  </a:moveTo>
                                  <a:cubicBezTo>
                                    <a:pt x="660207" y="4540187"/>
                                    <a:pt x="656614" y="4541186"/>
                                    <a:pt x="653819" y="4543581"/>
                                  </a:cubicBezTo>
                                  <a:cubicBezTo>
                                    <a:pt x="648231" y="4548372"/>
                                    <a:pt x="647432" y="4557154"/>
                                    <a:pt x="652223" y="4562743"/>
                                  </a:cubicBezTo>
                                  <a:lnTo>
                                    <a:pt x="659409" y="4571126"/>
                                  </a:lnTo>
                                  <a:lnTo>
                                    <a:pt x="670986" y="4561146"/>
                                  </a:lnTo>
                                  <a:cubicBezTo>
                                    <a:pt x="672583" y="4559948"/>
                                    <a:pt x="674579" y="4559948"/>
                                    <a:pt x="675776" y="4561545"/>
                                  </a:cubicBezTo>
                                  <a:cubicBezTo>
                                    <a:pt x="676974" y="4563142"/>
                                    <a:pt x="676974" y="4565138"/>
                                    <a:pt x="675377" y="4566336"/>
                                  </a:cubicBezTo>
                                  <a:lnTo>
                                    <a:pt x="663800" y="4576316"/>
                                  </a:lnTo>
                                  <a:lnTo>
                                    <a:pt x="672183" y="4586295"/>
                                  </a:lnTo>
                                  <a:cubicBezTo>
                                    <a:pt x="672583" y="4586695"/>
                                    <a:pt x="673381" y="4586695"/>
                                    <a:pt x="674179" y="4586295"/>
                                  </a:cubicBezTo>
                                  <a:lnTo>
                                    <a:pt x="698131" y="4566336"/>
                                  </a:lnTo>
                                  <a:cubicBezTo>
                                    <a:pt x="703720" y="4561545"/>
                                    <a:pt x="704519" y="4552763"/>
                                    <a:pt x="699329" y="4547174"/>
                                  </a:cubicBezTo>
                                  <a:cubicBezTo>
                                    <a:pt x="694539" y="4541585"/>
                                    <a:pt x="685756" y="4540787"/>
                                    <a:pt x="680167" y="4545577"/>
                                  </a:cubicBezTo>
                                  <a:lnTo>
                                    <a:pt x="678970" y="4546775"/>
                                  </a:lnTo>
                                  <a:cubicBezTo>
                                    <a:pt x="678171" y="4547174"/>
                                    <a:pt x="677373" y="4547573"/>
                                    <a:pt x="676575" y="4547573"/>
                                  </a:cubicBezTo>
                                  <a:cubicBezTo>
                                    <a:pt x="675377" y="4547573"/>
                                    <a:pt x="674579" y="4547174"/>
                                    <a:pt x="674179" y="4546376"/>
                                  </a:cubicBezTo>
                                  <a:lnTo>
                                    <a:pt x="672982" y="4545178"/>
                                  </a:lnTo>
                                  <a:cubicBezTo>
                                    <a:pt x="670586" y="4542383"/>
                                    <a:pt x="667193" y="4540786"/>
                                    <a:pt x="663700" y="4540487"/>
                                  </a:cubicBezTo>
                                  <a:close/>
                                  <a:moveTo>
                                    <a:pt x="7366633" y="4527313"/>
                                  </a:moveTo>
                                  <a:cubicBezTo>
                                    <a:pt x="7363140" y="4527013"/>
                                    <a:pt x="7359547" y="4528011"/>
                                    <a:pt x="7356752" y="4530407"/>
                                  </a:cubicBezTo>
                                  <a:cubicBezTo>
                                    <a:pt x="7351164" y="4535198"/>
                                    <a:pt x="7350365" y="4543980"/>
                                    <a:pt x="7355156" y="4549569"/>
                                  </a:cubicBezTo>
                                  <a:lnTo>
                                    <a:pt x="7362342" y="4557952"/>
                                  </a:lnTo>
                                  <a:lnTo>
                                    <a:pt x="7373919" y="4547972"/>
                                  </a:lnTo>
                                  <a:cubicBezTo>
                                    <a:pt x="7375516" y="4546774"/>
                                    <a:pt x="7377512" y="4546774"/>
                                    <a:pt x="7378709" y="4548371"/>
                                  </a:cubicBezTo>
                                  <a:cubicBezTo>
                                    <a:pt x="7379907" y="4549968"/>
                                    <a:pt x="7379907" y="4551964"/>
                                    <a:pt x="7378310" y="4553162"/>
                                  </a:cubicBezTo>
                                  <a:lnTo>
                                    <a:pt x="7366733" y="4563142"/>
                                  </a:lnTo>
                                  <a:lnTo>
                                    <a:pt x="7375117" y="4573121"/>
                                  </a:lnTo>
                                  <a:cubicBezTo>
                                    <a:pt x="7375516" y="4573521"/>
                                    <a:pt x="7376314" y="4573521"/>
                                    <a:pt x="7377113" y="4573121"/>
                                  </a:cubicBezTo>
                                  <a:lnTo>
                                    <a:pt x="7401065" y="4553162"/>
                                  </a:lnTo>
                                  <a:cubicBezTo>
                                    <a:pt x="7406653" y="4548371"/>
                                    <a:pt x="7407452" y="4539589"/>
                                    <a:pt x="7402262" y="4534000"/>
                                  </a:cubicBezTo>
                                  <a:cubicBezTo>
                                    <a:pt x="7397472" y="4528411"/>
                                    <a:pt x="7388689" y="4527613"/>
                                    <a:pt x="7383101" y="4532403"/>
                                  </a:cubicBezTo>
                                  <a:lnTo>
                                    <a:pt x="7381903" y="4533601"/>
                                  </a:lnTo>
                                  <a:cubicBezTo>
                                    <a:pt x="7381105" y="4534000"/>
                                    <a:pt x="7380306" y="4534399"/>
                                    <a:pt x="7379508" y="4534399"/>
                                  </a:cubicBezTo>
                                  <a:cubicBezTo>
                                    <a:pt x="7378709" y="4534399"/>
                                    <a:pt x="7377512" y="4534000"/>
                                    <a:pt x="7377113" y="4533202"/>
                                  </a:cubicBezTo>
                                  <a:lnTo>
                                    <a:pt x="7375915" y="4532004"/>
                                  </a:lnTo>
                                  <a:cubicBezTo>
                                    <a:pt x="7373520" y="4529209"/>
                                    <a:pt x="7370126" y="4527612"/>
                                    <a:pt x="7366633" y="4527313"/>
                                  </a:cubicBezTo>
                                  <a:close/>
                                  <a:moveTo>
                                    <a:pt x="704119" y="4520826"/>
                                  </a:moveTo>
                                  <a:lnTo>
                                    <a:pt x="718890" y="4522024"/>
                                  </a:lnTo>
                                  <a:cubicBezTo>
                                    <a:pt x="720886" y="4522024"/>
                                    <a:pt x="722083" y="4523620"/>
                                    <a:pt x="722882" y="4526016"/>
                                  </a:cubicBezTo>
                                  <a:lnTo>
                                    <a:pt x="721684" y="4540787"/>
                                  </a:lnTo>
                                  <a:cubicBezTo>
                                    <a:pt x="721684" y="4542783"/>
                                    <a:pt x="720087" y="4543981"/>
                                    <a:pt x="718091" y="4543981"/>
                                  </a:cubicBezTo>
                                  <a:cubicBezTo>
                                    <a:pt x="716095" y="4543981"/>
                                    <a:pt x="714898" y="4542384"/>
                                    <a:pt x="714898" y="4540388"/>
                                  </a:cubicBezTo>
                                  <a:lnTo>
                                    <a:pt x="715297" y="4533600"/>
                                  </a:lnTo>
                                  <a:lnTo>
                                    <a:pt x="704519" y="4542783"/>
                                  </a:lnTo>
                                  <a:lnTo>
                                    <a:pt x="704918" y="4543182"/>
                                  </a:lnTo>
                                  <a:cubicBezTo>
                                    <a:pt x="712103" y="4551964"/>
                                    <a:pt x="710906" y="4564739"/>
                                    <a:pt x="702523" y="4571924"/>
                                  </a:cubicBezTo>
                                  <a:lnTo>
                                    <a:pt x="678970" y="4591884"/>
                                  </a:lnTo>
                                  <a:cubicBezTo>
                                    <a:pt x="677373" y="4593481"/>
                                    <a:pt x="674978" y="4593880"/>
                                    <a:pt x="672982" y="4593880"/>
                                  </a:cubicBezTo>
                                  <a:cubicBezTo>
                                    <a:pt x="670986" y="4593880"/>
                                    <a:pt x="668990" y="4592683"/>
                                    <a:pt x="667393" y="4591086"/>
                                  </a:cubicBezTo>
                                  <a:lnTo>
                                    <a:pt x="659010" y="4581106"/>
                                  </a:lnTo>
                                  <a:lnTo>
                                    <a:pt x="649827" y="4589090"/>
                                  </a:lnTo>
                                  <a:lnTo>
                                    <a:pt x="649428" y="4596275"/>
                                  </a:lnTo>
                                  <a:cubicBezTo>
                                    <a:pt x="649428" y="4598271"/>
                                    <a:pt x="647831" y="4599469"/>
                                    <a:pt x="645835" y="4599469"/>
                                  </a:cubicBezTo>
                                  <a:cubicBezTo>
                                    <a:pt x="643839" y="4599469"/>
                                    <a:pt x="642642" y="4597872"/>
                                    <a:pt x="642642" y="4595876"/>
                                  </a:cubicBezTo>
                                  <a:lnTo>
                                    <a:pt x="643041" y="4590687"/>
                                  </a:lnTo>
                                  <a:lnTo>
                                    <a:pt x="637851" y="4590287"/>
                                  </a:lnTo>
                                  <a:cubicBezTo>
                                    <a:pt x="635855" y="4590287"/>
                                    <a:pt x="634658" y="4588691"/>
                                    <a:pt x="634658" y="4586695"/>
                                  </a:cubicBezTo>
                                  <a:cubicBezTo>
                                    <a:pt x="634658" y="4584699"/>
                                    <a:pt x="636255" y="4583501"/>
                                    <a:pt x="638251" y="4583501"/>
                                  </a:cubicBezTo>
                                  <a:lnTo>
                                    <a:pt x="645436" y="4583900"/>
                                  </a:lnTo>
                                  <a:lnTo>
                                    <a:pt x="654618" y="4575916"/>
                                  </a:lnTo>
                                  <a:lnTo>
                                    <a:pt x="647033" y="4567134"/>
                                  </a:lnTo>
                                  <a:cubicBezTo>
                                    <a:pt x="639847" y="4558352"/>
                                    <a:pt x="641045" y="4545577"/>
                                    <a:pt x="649428" y="4538391"/>
                                  </a:cubicBezTo>
                                  <a:cubicBezTo>
                                    <a:pt x="657412" y="4531205"/>
                                    <a:pt x="669389" y="4532004"/>
                                    <a:pt x="676974" y="4539588"/>
                                  </a:cubicBezTo>
                                  <a:cubicBezTo>
                                    <a:pt x="683361" y="4534798"/>
                                    <a:pt x="691744" y="4534399"/>
                                    <a:pt x="698531" y="4537992"/>
                                  </a:cubicBezTo>
                                  <a:lnTo>
                                    <a:pt x="710507" y="4528012"/>
                                  </a:lnTo>
                                  <a:lnTo>
                                    <a:pt x="703720" y="4527612"/>
                                  </a:lnTo>
                                  <a:cubicBezTo>
                                    <a:pt x="701724" y="4527612"/>
                                    <a:pt x="700527" y="4526016"/>
                                    <a:pt x="700527" y="4524020"/>
                                  </a:cubicBezTo>
                                  <a:cubicBezTo>
                                    <a:pt x="700527" y="4522024"/>
                                    <a:pt x="702123" y="4520826"/>
                                    <a:pt x="704119" y="4520826"/>
                                  </a:cubicBezTo>
                                  <a:close/>
                                  <a:moveTo>
                                    <a:pt x="2948622" y="4516585"/>
                                  </a:moveTo>
                                  <a:cubicBezTo>
                                    <a:pt x="2953613" y="4517733"/>
                                    <a:pt x="2958203" y="4520826"/>
                                    <a:pt x="2961198" y="4525617"/>
                                  </a:cubicBezTo>
                                  <a:lnTo>
                                    <a:pt x="2955609" y="4529210"/>
                                  </a:lnTo>
                                  <a:cubicBezTo>
                                    <a:pt x="2951616" y="4522823"/>
                                    <a:pt x="2943234" y="4520826"/>
                                    <a:pt x="2936846" y="4524819"/>
                                  </a:cubicBezTo>
                                  <a:cubicBezTo>
                                    <a:pt x="2930459" y="4528811"/>
                                    <a:pt x="2928466" y="4537194"/>
                                    <a:pt x="2932854" y="4543182"/>
                                  </a:cubicBezTo>
                                  <a:lnTo>
                                    <a:pt x="2927263" y="4546775"/>
                                  </a:lnTo>
                                  <a:cubicBezTo>
                                    <a:pt x="2921277" y="4537593"/>
                                    <a:pt x="2924072" y="4525218"/>
                                    <a:pt x="2933651" y="4519229"/>
                                  </a:cubicBezTo>
                                  <a:cubicBezTo>
                                    <a:pt x="2938243" y="4516235"/>
                                    <a:pt x="2943632" y="4515437"/>
                                    <a:pt x="2948622" y="4516585"/>
                                  </a:cubicBezTo>
                                  <a:close/>
                                  <a:moveTo>
                                    <a:pt x="7407052" y="4507652"/>
                                  </a:moveTo>
                                  <a:lnTo>
                                    <a:pt x="7421823" y="4508850"/>
                                  </a:lnTo>
                                  <a:cubicBezTo>
                                    <a:pt x="7423819" y="4508850"/>
                                    <a:pt x="7425016" y="4510446"/>
                                    <a:pt x="7425815" y="4512842"/>
                                  </a:cubicBezTo>
                                  <a:lnTo>
                                    <a:pt x="7424617" y="4527613"/>
                                  </a:lnTo>
                                  <a:cubicBezTo>
                                    <a:pt x="7424617" y="4529609"/>
                                    <a:pt x="7423020" y="4530807"/>
                                    <a:pt x="7421024" y="4530807"/>
                                  </a:cubicBezTo>
                                  <a:cubicBezTo>
                                    <a:pt x="7419028" y="4530807"/>
                                    <a:pt x="7417831" y="4529210"/>
                                    <a:pt x="7417831" y="4527214"/>
                                  </a:cubicBezTo>
                                  <a:lnTo>
                                    <a:pt x="7418230" y="4520426"/>
                                  </a:lnTo>
                                  <a:lnTo>
                                    <a:pt x="7407452" y="4529609"/>
                                  </a:lnTo>
                                  <a:lnTo>
                                    <a:pt x="7407851" y="4530008"/>
                                  </a:lnTo>
                                  <a:cubicBezTo>
                                    <a:pt x="7415036" y="4538790"/>
                                    <a:pt x="7413839" y="4551565"/>
                                    <a:pt x="7405456" y="4558750"/>
                                  </a:cubicBezTo>
                                  <a:lnTo>
                                    <a:pt x="7381903" y="4578710"/>
                                  </a:lnTo>
                                  <a:cubicBezTo>
                                    <a:pt x="7380306" y="4580307"/>
                                    <a:pt x="7377911" y="4580706"/>
                                    <a:pt x="7375915" y="4580706"/>
                                  </a:cubicBezTo>
                                  <a:cubicBezTo>
                                    <a:pt x="7373919" y="4580706"/>
                                    <a:pt x="7371923" y="4579509"/>
                                    <a:pt x="7370326" y="4577912"/>
                                  </a:cubicBezTo>
                                  <a:lnTo>
                                    <a:pt x="7361943" y="4567932"/>
                                  </a:lnTo>
                                  <a:lnTo>
                                    <a:pt x="7352760" y="4575916"/>
                                  </a:lnTo>
                                  <a:lnTo>
                                    <a:pt x="7352361" y="4583101"/>
                                  </a:lnTo>
                                  <a:cubicBezTo>
                                    <a:pt x="7352361" y="4585097"/>
                                    <a:pt x="7350764" y="4586295"/>
                                    <a:pt x="7348768" y="4586295"/>
                                  </a:cubicBezTo>
                                  <a:cubicBezTo>
                                    <a:pt x="7346772" y="4586295"/>
                                    <a:pt x="7345575" y="4584698"/>
                                    <a:pt x="7345575" y="4582702"/>
                                  </a:cubicBezTo>
                                  <a:lnTo>
                                    <a:pt x="7345974" y="4577513"/>
                                  </a:lnTo>
                                  <a:lnTo>
                                    <a:pt x="7340784" y="4577113"/>
                                  </a:lnTo>
                                  <a:cubicBezTo>
                                    <a:pt x="7338788" y="4577113"/>
                                    <a:pt x="7337591" y="4575517"/>
                                    <a:pt x="7337591" y="4573521"/>
                                  </a:cubicBezTo>
                                  <a:cubicBezTo>
                                    <a:pt x="7337591" y="4571525"/>
                                    <a:pt x="7339188" y="4570327"/>
                                    <a:pt x="7341184" y="4570327"/>
                                  </a:cubicBezTo>
                                  <a:lnTo>
                                    <a:pt x="7348369" y="4570726"/>
                                  </a:lnTo>
                                  <a:lnTo>
                                    <a:pt x="7357551" y="4562742"/>
                                  </a:lnTo>
                                  <a:lnTo>
                                    <a:pt x="7349966" y="4553960"/>
                                  </a:lnTo>
                                  <a:cubicBezTo>
                                    <a:pt x="7342780" y="4545178"/>
                                    <a:pt x="7343978" y="4532403"/>
                                    <a:pt x="7352361" y="4525217"/>
                                  </a:cubicBezTo>
                                  <a:cubicBezTo>
                                    <a:pt x="7360346" y="4518031"/>
                                    <a:pt x="7372322" y="4518830"/>
                                    <a:pt x="7379907" y="4526414"/>
                                  </a:cubicBezTo>
                                  <a:cubicBezTo>
                                    <a:pt x="7386294" y="4521624"/>
                                    <a:pt x="7394677" y="4521225"/>
                                    <a:pt x="7401464" y="4524818"/>
                                  </a:cubicBezTo>
                                  <a:lnTo>
                                    <a:pt x="7413440" y="4514838"/>
                                  </a:lnTo>
                                  <a:lnTo>
                                    <a:pt x="7406653" y="4514438"/>
                                  </a:lnTo>
                                  <a:cubicBezTo>
                                    <a:pt x="7404657" y="4514438"/>
                                    <a:pt x="7403460" y="4512842"/>
                                    <a:pt x="7403460" y="4510846"/>
                                  </a:cubicBezTo>
                                  <a:cubicBezTo>
                                    <a:pt x="7403460" y="4508850"/>
                                    <a:pt x="7405056" y="4507652"/>
                                    <a:pt x="7407052" y="4507652"/>
                                  </a:cubicBezTo>
                                  <a:close/>
                                  <a:moveTo>
                                    <a:pt x="1979716" y="4461500"/>
                                  </a:moveTo>
                                  <a:lnTo>
                                    <a:pt x="1979563" y="4468532"/>
                                  </a:lnTo>
                                  <a:lnTo>
                                    <a:pt x="1974014" y="4473918"/>
                                  </a:lnTo>
                                  <a:lnTo>
                                    <a:pt x="1982057" y="4474070"/>
                                  </a:lnTo>
                                  <a:lnTo>
                                    <a:pt x="1987387" y="4479460"/>
                                  </a:lnTo>
                                  <a:lnTo>
                                    <a:pt x="1987546" y="4472125"/>
                                  </a:lnTo>
                                  <a:lnTo>
                                    <a:pt x="1992753" y="4466918"/>
                                  </a:lnTo>
                                  <a:lnTo>
                                    <a:pt x="1984752" y="4466536"/>
                                  </a:lnTo>
                                  <a:close/>
                                  <a:moveTo>
                                    <a:pt x="1974773" y="4447772"/>
                                  </a:moveTo>
                                  <a:cubicBezTo>
                                    <a:pt x="1976769" y="4446974"/>
                                    <a:pt x="1979164" y="4447772"/>
                                    <a:pt x="1979963" y="4450168"/>
                                  </a:cubicBezTo>
                                  <a:lnTo>
                                    <a:pt x="1979937" y="4451342"/>
                                  </a:lnTo>
                                  <a:lnTo>
                                    <a:pt x="1987945" y="4459351"/>
                                  </a:lnTo>
                                  <a:lnTo>
                                    <a:pt x="2000320" y="4459351"/>
                                  </a:lnTo>
                                  <a:lnTo>
                                    <a:pt x="2000720" y="4458950"/>
                                  </a:lnTo>
                                  <a:cubicBezTo>
                                    <a:pt x="2002717" y="4458152"/>
                                    <a:pt x="2005112" y="4458950"/>
                                    <a:pt x="2005910" y="4461345"/>
                                  </a:cubicBezTo>
                                  <a:cubicBezTo>
                                    <a:pt x="2006709" y="4463341"/>
                                    <a:pt x="2005910" y="4465736"/>
                                    <a:pt x="2003515" y="4466536"/>
                                  </a:cubicBezTo>
                                  <a:lnTo>
                                    <a:pt x="2003117" y="4466934"/>
                                  </a:lnTo>
                                  <a:lnTo>
                                    <a:pt x="2003116" y="4466935"/>
                                  </a:lnTo>
                                  <a:lnTo>
                                    <a:pt x="2003116" y="4466935"/>
                                  </a:lnTo>
                                  <a:lnTo>
                                    <a:pt x="1994732" y="4475318"/>
                                  </a:lnTo>
                                  <a:lnTo>
                                    <a:pt x="1994732" y="4486890"/>
                                  </a:lnTo>
                                  <a:lnTo>
                                    <a:pt x="1995132" y="4487294"/>
                                  </a:lnTo>
                                  <a:cubicBezTo>
                                    <a:pt x="1995531" y="4489689"/>
                                    <a:pt x="1994334" y="4492085"/>
                                    <a:pt x="1992338" y="4492883"/>
                                  </a:cubicBezTo>
                                  <a:lnTo>
                                    <a:pt x="1992023" y="4492726"/>
                                  </a:lnTo>
                                  <a:lnTo>
                                    <a:pt x="1991938" y="4492883"/>
                                  </a:lnTo>
                                  <a:cubicBezTo>
                                    <a:pt x="1989942" y="4493681"/>
                                    <a:pt x="1987946" y="4492484"/>
                                    <a:pt x="1987147" y="4490488"/>
                                  </a:cubicBezTo>
                                  <a:lnTo>
                                    <a:pt x="1987155" y="4490084"/>
                                  </a:lnTo>
                                  <a:lnTo>
                                    <a:pt x="1978914" y="4481556"/>
                                  </a:lnTo>
                                  <a:lnTo>
                                    <a:pt x="1966401" y="4481306"/>
                                  </a:lnTo>
                                  <a:lnTo>
                                    <a:pt x="1965990" y="4481705"/>
                                  </a:lnTo>
                                  <a:cubicBezTo>
                                    <a:pt x="1963994" y="4482504"/>
                                    <a:pt x="1961998" y="4481306"/>
                                    <a:pt x="1961199" y="4479310"/>
                                  </a:cubicBezTo>
                                  <a:lnTo>
                                    <a:pt x="1961350" y="4478981"/>
                                  </a:lnTo>
                                  <a:lnTo>
                                    <a:pt x="1961199" y="4478911"/>
                                  </a:lnTo>
                                  <a:cubicBezTo>
                                    <a:pt x="1960400" y="4476915"/>
                                    <a:pt x="1961199" y="4474519"/>
                                    <a:pt x="1963594" y="4473720"/>
                                  </a:cubicBezTo>
                                  <a:lnTo>
                                    <a:pt x="1963988" y="4473728"/>
                                  </a:lnTo>
                                  <a:lnTo>
                                    <a:pt x="1972378" y="4465338"/>
                                  </a:lnTo>
                                  <a:lnTo>
                                    <a:pt x="1972378" y="4454163"/>
                                  </a:lnTo>
                                  <a:lnTo>
                                    <a:pt x="1971577" y="4453363"/>
                                  </a:lnTo>
                                  <a:cubicBezTo>
                                    <a:pt x="1970779" y="4451366"/>
                                    <a:pt x="1971577" y="4448971"/>
                                    <a:pt x="1973972" y="4448172"/>
                                  </a:cubicBezTo>
                                  <a:lnTo>
                                    <a:pt x="1974480" y="4448406"/>
                                  </a:lnTo>
                                  <a:close/>
                                  <a:moveTo>
                                    <a:pt x="1913135" y="4438159"/>
                                  </a:moveTo>
                                  <a:lnTo>
                                    <a:pt x="1912896" y="4455359"/>
                                  </a:lnTo>
                                  <a:lnTo>
                                    <a:pt x="1900047" y="4467494"/>
                                  </a:lnTo>
                                  <a:lnTo>
                                    <a:pt x="1917288" y="4467733"/>
                                  </a:lnTo>
                                  <a:lnTo>
                                    <a:pt x="1930208" y="4481170"/>
                                  </a:lnTo>
                                  <a:lnTo>
                                    <a:pt x="1930462" y="4462943"/>
                                  </a:lnTo>
                                  <a:lnTo>
                                    <a:pt x="1943092" y="4450799"/>
                                  </a:lnTo>
                                  <a:lnTo>
                                    <a:pt x="1923674" y="4449371"/>
                                  </a:lnTo>
                                  <a:close/>
                                  <a:moveTo>
                                    <a:pt x="1907307" y="4424220"/>
                                  </a:moveTo>
                                  <a:lnTo>
                                    <a:pt x="1907966" y="4424525"/>
                                  </a:lnTo>
                                  <a:lnTo>
                                    <a:pt x="1908106" y="4424220"/>
                                  </a:lnTo>
                                  <a:cubicBezTo>
                                    <a:pt x="1910102" y="4423422"/>
                                    <a:pt x="1912497" y="4424220"/>
                                    <a:pt x="1913296" y="4426615"/>
                                  </a:cubicBezTo>
                                  <a:lnTo>
                                    <a:pt x="1913284" y="4427430"/>
                                  </a:lnTo>
                                  <a:lnTo>
                                    <a:pt x="1928216" y="4442884"/>
                                  </a:lnTo>
                                  <a:cubicBezTo>
                                    <a:pt x="1935152" y="4445878"/>
                                    <a:pt x="1943236" y="4446177"/>
                                    <a:pt x="1950821" y="4442983"/>
                                  </a:cubicBezTo>
                                  <a:lnTo>
                                    <a:pt x="1951091" y="4443107"/>
                                  </a:lnTo>
                                  <a:lnTo>
                                    <a:pt x="1951221" y="4442982"/>
                                  </a:lnTo>
                                  <a:cubicBezTo>
                                    <a:pt x="1953217" y="4442184"/>
                                    <a:pt x="1955612" y="4442982"/>
                                    <a:pt x="1956411" y="4445377"/>
                                  </a:cubicBezTo>
                                  <a:cubicBezTo>
                                    <a:pt x="1957209" y="4447373"/>
                                    <a:pt x="1956411" y="4449768"/>
                                    <a:pt x="1954015" y="4450567"/>
                                  </a:cubicBezTo>
                                  <a:cubicBezTo>
                                    <a:pt x="1946830" y="4453361"/>
                                    <a:pt x="1940842" y="4458951"/>
                                    <a:pt x="1937648" y="4466536"/>
                                  </a:cubicBezTo>
                                  <a:cubicBezTo>
                                    <a:pt x="1934454" y="4473721"/>
                                    <a:pt x="1934454" y="4481705"/>
                                    <a:pt x="1937248" y="4489290"/>
                                  </a:cubicBezTo>
                                  <a:lnTo>
                                    <a:pt x="1934858" y="4494071"/>
                                  </a:lnTo>
                                  <a:lnTo>
                                    <a:pt x="1934854" y="4494081"/>
                                  </a:lnTo>
                                  <a:lnTo>
                                    <a:pt x="1934853" y="4494081"/>
                                  </a:lnTo>
                                  <a:lnTo>
                                    <a:pt x="1934853" y="4494081"/>
                                  </a:lnTo>
                                  <a:lnTo>
                                    <a:pt x="1933056" y="4493182"/>
                                  </a:lnTo>
                                  <a:lnTo>
                                    <a:pt x="1930062" y="4491686"/>
                                  </a:lnTo>
                                  <a:cubicBezTo>
                                    <a:pt x="1927268" y="4484101"/>
                                    <a:pt x="1921679" y="4478512"/>
                                    <a:pt x="1914094" y="4475319"/>
                                  </a:cubicBezTo>
                                  <a:lnTo>
                                    <a:pt x="1892170" y="4474933"/>
                                  </a:lnTo>
                                  <a:lnTo>
                                    <a:pt x="1891339" y="4475718"/>
                                  </a:lnTo>
                                  <a:cubicBezTo>
                                    <a:pt x="1889343" y="4476516"/>
                                    <a:pt x="1887347" y="4475318"/>
                                    <a:pt x="1886549" y="4473322"/>
                                  </a:cubicBezTo>
                                  <a:lnTo>
                                    <a:pt x="1886782" y="4472816"/>
                                  </a:lnTo>
                                  <a:lnTo>
                                    <a:pt x="1886149" y="4472524"/>
                                  </a:lnTo>
                                  <a:cubicBezTo>
                                    <a:pt x="1885351" y="4470527"/>
                                    <a:pt x="1886149" y="4468132"/>
                                    <a:pt x="1888545" y="4467334"/>
                                  </a:cubicBezTo>
                                  <a:lnTo>
                                    <a:pt x="1889746" y="4467351"/>
                                  </a:lnTo>
                                  <a:lnTo>
                                    <a:pt x="1905311" y="4452165"/>
                                  </a:lnTo>
                                  <a:lnTo>
                                    <a:pt x="1905697" y="4430245"/>
                                  </a:lnTo>
                                  <a:lnTo>
                                    <a:pt x="1904912" y="4429410"/>
                                  </a:lnTo>
                                  <a:cubicBezTo>
                                    <a:pt x="1904114" y="4427414"/>
                                    <a:pt x="1904912" y="4425019"/>
                                    <a:pt x="1907307" y="4424220"/>
                                  </a:cubicBezTo>
                                  <a:close/>
                                  <a:moveTo>
                                    <a:pt x="4468450" y="4389989"/>
                                  </a:moveTo>
                                  <a:cubicBezTo>
                                    <a:pt x="4464957" y="4389689"/>
                                    <a:pt x="4461364" y="4390687"/>
                                    <a:pt x="4458569" y="4393083"/>
                                  </a:cubicBezTo>
                                  <a:cubicBezTo>
                                    <a:pt x="4452981" y="4397873"/>
                                    <a:pt x="4452182" y="4406656"/>
                                    <a:pt x="4456973" y="4412245"/>
                                  </a:cubicBezTo>
                                  <a:lnTo>
                                    <a:pt x="4464159" y="4420628"/>
                                  </a:lnTo>
                                  <a:lnTo>
                                    <a:pt x="4475736" y="4410648"/>
                                  </a:lnTo>
                                  <a:cubicBezTo>
                                    <a:pt x="4477333" y="4409450"/>
                                    <a:pt x="4479329" y="4409450"/>
                                    <a:pt x="4480526" y="4411047"/>
                                  </a:cubicBezTo>
                                  <a:cubicBezTo>
                                    <a:pt x="4481724" y="4412644"/>
                                    <a:pt x="4481724" y="4414640"/>
                                    <a:pt x="4480127" y="4415837"/>
                                  </a:cubicBezTo>
                                  <a:lnTo>
                                    <a:pt x="4468550" y="4425817"/>
                                  </a:lnTo>
                                  <a:lnTo>
                                    <a:pt x="4476933" y="4435797"/>
                                  </a:lnTo>
                                  <a:cubicBezTo>
                                    <a:pt x="4477333" y="4436197"/>
                                    <a:pt x="4478131" y="4436197"/>
                                    <a:pt x="4478929" y="4435797"/>
                                  </a:cubicBezTo>
                                  <a:lnTo>
                                    <a:pt x="4502881" y="4415837"/>
                                  </a:lnTo>
                                  <a:cubicBezTo>
                                    <a:pt x="4508470" y="4411047"/>
                                    <a:pt x="4509268" y="4402265"/>
                                    <a:pt x="4504079" y="4396676"/>
                                  </a:cubicBezTo>
                                  <a:cubicBezTo>
                                    <a:pt x="4499289" y="4391087"/>
                                    <a:pt x="4490506" y="4390289"/>
                                    <a:pt x="4484917" y="4395079"/>
                                  </a:cubicBezTo>
                                  <a:lnTo>
                                    <a:pt x="4483720" y="4396277"/>
                                  </a:lnTo>
                                  <a:cubicBezTo>
                                    <a:pt x="4482921" y="4396676"/>
                                    <a:pt x="4482123" y="4397075"/>
                                    <a:pt x="4481325" y="4397075"/>
                                  </a:cubicBezTo>
                                  <a:cubicBezTo>
                                    <a:pt x="4480526" y="4397075"/>
                                    <a:pt x="4479329" y="4396676"/>
                                    <a:pt x="4478929" y="4395877"/>
                                  </a:cubicBezTo>
                                  <a:lnTo>
                                    <a:pt x="4477732" y="4394680"/>
                                  </a:lnTo>
                                  <a:cubicBezTo>
                                    <a:pt x="4475336" y="4391885"/>
                                    <a:pt x="4471943" y="4390288"/>
                                    <a:pt x="4468450" y="4389989"/>
                                  </a:cubicBezTo>
                                  <a:close/>
                                  <a:moveTo>
                                    <a:pt x="6725819" y="4383253"/>
                                  </a:moveTo>
                                  <a:cubicBezTo>
                                    <a:pt x="6730809" y="4384401"/>
                                    <a:pt x="6735400" y="4387494"/>
                                    <a:pt x="6738394" y="4392285"/>
                                  </a:cubicBezTo>
                                  <a:lnTo>
                                    <a:pt x="6732805" y="4395878"/>
                                  </a:lnTo>
                                  <a:cubicBezTo>
                                    <a:pt x="6728813" y="4389491"/>
                                    <a:pt x="6720430" y="4387494"/>
                                    <a:pt x="6714042" y="4391487"/>
                                  </a:cubicBezTo>
                                  <a:cubicBezTo>
                                    <a:pt x="6708053" y="4395080"/>
                                    <a:pt x="6706057" y="4403463"/>
                                    <a:pt x="6710050" y="4409850"/>
                                  </a:cubicBezTo>
                                  <a:lnTo>
                                    <a:pt x="6704461" y="4413443"/>
                                  </a:lnTo>
                                  <a:cubicBezTo>
                                    <a:pt x="6698473" y="4404261"/>
                                    <a:pt x="6701267" y="4391886"/>
                                    <a:pt x="6710849" y="4385897"/>
                                  </a:cubicBezTo>
                                  <a:cubicBezTo>
                                    <a:pt x="6715439" y="4382903"/>
                                    <a:pt x="6720829" y="4382105"/>
                                    <a:pt x="6725819" y="4383253"/>
                                  </a:cubicBezTo>
                                  <a:close/>
                                  <a:moveTo>
                                    <a:pt x="4509268" y="4370328"/>
                                  </a:moveTo>
                                  <a:lnTo>
                                    <a:pt x="4524039" y="4371525"/>
                                  </a:lnTo>
                                  <a:cubicBezTo>
                                    <a:pt x="4525636" y="4371924"/>
                                    <a:pt x="4526833" y="4373122"/>
                                    <a:pt x="4528031" y="4375517"/>
                                  </a:cubicBezTo>
                                  <a:lnTo>
                                    <a:pt x="4526833" y="4390289"/>
                                  </a:lnTo>
                                  <a:cubicBezTo>
                                    <a:pt x="4526833" y="4392285"/>
                                    <a:pt x="4525236" y="4393482"/>
                                    <a:pt x="4523240" y="4393482"/>
                                  </a:cubicBezTo>
                                  <a:cubicBezTo>
                                    <a:pt x="4521244" y="4393482"/>
                                    <a:pt x="4520047" y="4391885"/>
                                    <a:pt x="4520047" y="4389889"/>
                                  </a:cubicBezTo>
                                  <a:lnTo>
                                    <a:pt x="4520446" y="4383102"/>
                                  </a:lnTo>
                                  <a:lnTo>
                                    <a:pt x="4509668" y="4392285"/>
                                  </a:lnTo>
                                  <a:lnTo>
                                    <a:pt x="4510067" y="4392684"/>
                                  </a:lnTo>
                                  <a:cubicBezTo>
                                    <a:pt x="4517252" y="4401466"/>
                                    <a:pt x="4516055" y="4414241"/>
                                    <a:pt x="4507672" y="4421426"/>
                                  </a:cubicBezTo>
                                  <a:lnTo>
                                    <a:pt x="4484119" y="4441386"/>
                                  </a:lnTo>
                                  <a:cubicBezTo>
                                    <a:pt x="4482522" y="4442983"/>
                                    <a:pt x="4480127" y="4443382"/>
                                    <a:pt x="4478131" y="4443382"/>
                                  </a:cubicBezTo>
                                  <a:cubicBezTo>
                                    <a:pt x="4476135" y="4443382"/>
                                    <a:pt x="4474139" y="4442185"/>
                                    <a:pt x="4472542" y="4440588"/>
                                  </a:cubicBezTo>
                                  <a:lnTo>
                                    <a:pt x="4464159" y="4430608"/>
                                  </a:lnTo>
                                  <a:lnTo>
                                    <a:pt x="4454977" y="4438592"/>
                                  </a:lnTo>
                                  <a:lnTo>
                                    <a:pt x="4454577" y="4445777"/>
                                  </a:lnTo>
                                  <a:cubicBezTo>
                                    <a:pt x="4454577" y="4447773"/>
                                    <a:pt x="4452981" y="4448971"/>
                                    <a:pt x="4450985" y="4448971"/>
                                  </a:cubicBezTo>
                                  <a:cubicBezTo>
                                    <a:pt x="4448989" y="4448971"/>
                                    <a:pt x="4447791" y="4447374"/>
                                    <a:pt x="4447791" y="4445378"/>
                                  </a:cubicBezTo>
                                  <a:lnTo>
                                    <a:pt x="4448190" y="4440189"/>
                                  </a:lnTo>
                                  <a:lnTo>
                                    <a:pt x="4443001" y="4439789"/>
                                  </a:lnTo>
                                  <a:cubicBezTo>
                                    <a:pt x="4441005" y="4439789"/>
                                    <a:pt x="4439807" y="4438193"/>
                                    <a:pt x="4439807" y="4436197"/>
                                  </a:cubicBezTo>
                                  <a:cubicBezTo>
                                    <a:pt x="4439807" y="4434201"/>
                                    <a:pt x="4441404" y="4433003"/>
                                    <a:pt x="4443400" y="4433003"/>
                                  </a:cubicBezTo>
                                  <a:lnTo>
                                    <a:pt x="4450585" y="4433402"/>
                                  </a:lnTo>
                                  <a:lnTo>
                                    <a:pt x="4459767" y="4425418"/>
                                  </a:lnTo>
                                  <a:lnTo>
                                    <a:pt x="4452182" y="4416636"/>
                                  </a:lnTo>
                                  <a:cubicBezTo>
                                    <a:pt x="4444997" y="4407853"/>
                                    <a:pt x="4446194" y="4395079"/>
                                    <a:pt x="4454577" y="4387892"/>
                                  </a:cubicBezTo>
                                  <a:cubicBezTo>
                                    <a:pt x="4462562" y="4380707"/>
                                    <a:pt x="4474538" y="4381505"/>
                                    <a:pt x="4482123" y="4389090"/>
                                  </a:cubicBezTo>
                                  <a:cubicBezTo>
                                    <a:pt x="4488510" y="4384300"/>
                                    <a:pt x="4496893" y="4383900"/>
                                    <a:pt x="4503680" y="4387493"/>
                                  </a:cubicBezTo>
                                  <a:lnTo>
                                    <a:pt x="4515656" y="4377513"/>
                                  </a:lnTo>
                                  <a:lnTo>
                                    <a:pt x="4508869" y="4377114"/>
                                  </a:lnTo>
                                  <a:cubicBezTo>
                                    <a:pt x="4506873" y="4377114"/>
                                    <a:pt x="4505676" y="4375517"/>
                                    <a:pt x="4505676" y="4373521"/>
                                  </a:cubicBezTo>
                                  <a:cubicBezTo>
                                    <a:pt x="4505676" y="4371525"/>
                                    <a:pt x="4507272" y="4370328"/>
                                    <a:pt x="4509268" y="4370328"/>
                                  </a:cubicBezTo>
                                  <a:close/>
                                  <a:moveTo>
                                    <a:pt x="5757316" y="4328167"/>
                                  </a:moveTo>
                                  <a:lnTo>
                                    <a:pt x="5757163" y="4335199"/>
                                  </a:lnTo>
                                  <a:lnTo>
                                    <a:pt x="5751606" y="4340594"/>
                                  </a:lnTo>
                                  <a:lnTo>
                                    <a:pt x="5759259" y="4340738"/>
                                  </a:lnTo>
                                  <a:lnTo>
                                    <a:pt x="5764970" y="4346514"/>
                                  </a:lnTo>
                                  <a:lnTo>
                                    <a:pt x="5765146" y="4338393"/>
                                  </a:lnTo>
                                  <a:lnTo>
                                    <a:pt x="5769973" y="4333566"/>
                                  </a:lnTo>
                                  <a:lnTo>
                                    <a:pt x="5762353" y="4333203"/>
                                  </a:lnTo>
                                  <a:close/>
                                  <a:moveTo>
                                    <a:pt x="5752373" y="4314440"/>
                                  </a:moveTo>
                                  <a:cubicBezTo>
                                    <a:pt x="5754369" y="4313642"/>
                                    <a:pt x="5756764" y="4314440"/>
                                    <a:pt x="5757562" y="4316835"/>
                                  </a:cubicBezTo>
                                  <a:lnTo>
                                    <a:pt x="5757537" y="4318007"/>
                                  </a:lnTo>
                                  <a:lnTo>
                                    <a:pt x="5765546" y="4326018"/>
                                  </a:lnTo>
                                  <a:lnTo>
                                    <a:pt x="5777522" y="4326018"/>
                                  </a:lnTo>
                                  <a:lnTo>
                                    <a:pt x="5778321" y="4325218"/>
                                  </a:lnTo>
                                  <a:cubicBezTo>
                                    <a:pt x="5780317" y="4324420"/>
                                    <a:pt x="5782712" y="4325218"/>
                                    <a:pt x="5783510" y="4327613"/>
                                  </a:cubicBezTo>
                                  <a:cubicBezTo>
                                    <a:pt x="5784309" y="4329609"/>
                                    <a:pt x="5783510" y="4332004"/>
                                    <a:pt x="5781115" y="4332804"/>
                                  </a:cubicBezTo>
                                  <a:lnTo>
                                    <a:pt x="5781059" y="4332860"/>
                                  </a:lnTo>
                                  <a:lnTo>
                                    <a:pt x="5780716" y="4333602"/>
                                  </a:lnTo>
                                  <a:lnTo>
                                    <a:pt x="5780183" y="4333736"/>
                                  </a:lnTo>
                                  <a:lnTo>
                                    <a:pt x="5772333" y="4341586"/>
                                  </a:lnTo>
                                  <a:cubicBezTo>
                                    <a:pt x="5770736" y="4345578"/>
                                    <a:pt x="5770736" y="4349969"/>
                                    <a:pt x="5772333" y="4353961"/>
                                  </a:cubicBezTo>
                                  <a:lnTo>
                                    <a:pt x="5772333" y="4353962"/>
                                  </a:lnTo>
                                  <a:lnTo>
                                    <a:pt x="5772333" y="4353962"/>
                                  </a:lnTo>
                                  <a:cubicBezTo>
                                    <a:pt x="5773131" y="4356358"/>
                                    <a:pt x="5771934" y="4358753"/>
                                    <a:pt x="5769539" y="4359551"/>
                                  </a:cubicBezTo>
                                  <a:cubicBezTo>
                                    <a:pt x="5767543" y="4360349"/>
                                    <a:pt x="5765547" y="4359152"/>
                                    <a:pt x="5764748" y="4357156"/>
                                  </a:cubicBezTo>
                                  <a:cubicBezTo>
                                    <a:pt x="5763151" y="4352964"/>
                                    <a:pt x="5759958" y="4349871"/>
                                    <a:pt x="5756115" y="4348224"/>
                                  </a:cubicBezTo>
                                  <a:lnTo>
                                    <a:pt x="5743994" y="4347982"/>
                                  </a:lnTo>
                                  <a:lnTo>
                                    <a:pt x="5743591" y="4348373"/>
                                  </a:lnTo>
                                  <a:cubicBezTo>
                                    <a:pt x="5741594" y="4349171"/>
                                    <a:pt x="5739598" y="4347974"/>
                                    <a:pt x="5738799" y="4345978"/>
                                  </a:cubicBezTo>
                                  <a:lnTo>
                                    <a:pt x="5738881" y="4345801"/>
                                  </a:lnTo>
                                  <a:lnTo>
                                    <a:pt x="5738400" y="4345579"/>
                                  </a:lnTo>
                                  <a:cubicBezTo>
                                    <a:pt x="5737602" y="4343583"/>
                                    <a:pt x="5738400" y="4341187"/>
                                    <a:pt x="5740795" y="4340389"/>
                                  </a:cubicBezTo>
                                  <a:lnTo>
                                    <a:pt x="5741578" y="4340404"/>
                                  </a:lnTo>
                                  <a:lnTo>
                                    <a:pt x="5749978" y="4332006"/>
                                  </a:lnTo>
                                  <a:lnTo>
                                    <a:pt x="5749978" y="4320829"/>
                                  </a:lnTo>
                                  <a:lnTo>
                                    <a:pt x="5749178" y="4320030"/>
                                  </a:lnTo>
                                  <a:cubicBezTo>
                                    <a:pt x="5748380" y="4318033"/>
                                    <a:pt x="5749178" y="4315638"/>
                                    <a:pt x="5751573" y="4314839"/>
                                  </a:cubicBezTo>
                                  <a:lnTo>
                                    <a:pt x="5752081" y="4315074"/>
                                  </a:lnTo>
                                  <a:close/>
                                  <a:moveTo>
                                    <a:pt x="5690732" y="4304821"/>
                                  </a:moveTo>
                                  <a:lnTo>
                                    <a:pt x="5690498" y="4321627"/>
                                  </a:lnTo>
                                  <a:lnTo>
                                    <a:pt x="5677649" y="4333762"/>
                                  </a:lnTo>
                                  <a:lnTo>
                                    <a:pt x="5694889" y="4334001"/>
                                  </a:lnTo>
                                  <a:lnTo>
                                    <a:pt x="5707814" y="4347443"/>
                                  </a:lnTo>
                                  <a:lnTo>
                                    <a:pt x="5708061" y="4329610"/>
                                  </a:lnTo>
                                  <a:lnTo>
                                    <a:pt x="5720691" y="4317466"/>
                                  </a:lnTo>
                                  <a:lnTo>
                                    <a:pt x="5701275" y="4316038"/>
                                  </a:lnTo>
                                  <a:close/>
                                  <a:moveTo>
                                    <a:pt x="5685707" y="4290488"/>
                                  </a:moveTo>
                                  <a:cubicBezTo>
                                    <a:pt x="5687703" y="4289690"/>
                                    <a:pt x="5690098" y="4290488"/>
                                    <a:pt x="5690897" y="4292883"/>
                                  </a:cubicBezTo>
                                  <a:lnTo>
                                    <a:pt x="5690880" y="4294093"/>
                                  </a:lnTo>
                                  <a:lnTo>
                                    <a:pt x="5705816" y="4309551"/>
                                  </a:lnTo>
                                  <a:cubicBezTo>
                                    <a:pt x="5712752" y="4312545"/>
                                    <a:pt x="5720836" y="4312844"/>
                                    <a:pt x="5728421" y="4309650"/>
                                  </a:cubicBezTo>
                                  <a:lnTo>
                                    <a:pt x="5728690" y="4309774"/>
                                  </a:lnTo>
                                  <a:lnTo>
                                    <a:pt x="5728820" y="4309649"/>
                                  </a:lnTo>
                                  <a:cubicBezTo>
                                    <a:pt x="5730816" y="4308851"/>
                                    <a:pt x="5733211" y="4309649"/>
                                    <a:pt x="5734010" y="4312044"/>
                                  </a:cubicBezTo>
                                  <a:cubicBezTo>
                                    <a:pt x="5734808" y="4314040"/>
                                    <a:pt x="5734010" y="4316436"/>
                                    <a:pt x="5731614" y="4317234"/>
                                  </a:cubicBezTo>
                                  <a:cubicBezTo>
                                    <a:pt x="5724429" y="4320028"/>
                                    <a:pt x="5718441" y="4325618"/>
                                    <a:pt x="5715247" y="4333203"/>
                                  </a:cubicBezTo>
                                  <a:cubicBezTo>
                                    <a:pt x="5712054" y="4340389"/>
                                    <a:pt x="5712054" y="4348373"/>
                                    <a:pt x="5714848" y="4355957"/>
                                  </a:cubicBezTo>
                                  <a:cubicBezTo>
                                    <a:pt x="5715647" y="4357554"/>
                                    <a:pt x="5714449" y="4359550"/>
                                    <a:pt x="5712453" y="4360748"/>
                                  </a:cubicBezTo>
                                  <a:cubicBezTo>
                                    <a:pt x="5710456" y="4361546"/>
                                    <a:pt x="5708460" y="4360349"/>
                                    <a:pt x="5707662" y="4358353"/>
                                  </a:cubicBezTo>
                                  <a:lnTo>
                                    <a:pt x="5707668" y="4357956"/>
                                  </a:lnTo>
                                  <a:lnTo>
                                    <a:pt x="5707663" y="4357954"/>
                                  </a:lnTo>
                                  <a:cubicBezTo>
                                    <a:pt x="5704869" y="4350369"/>
                                    <a:pt x="5699280" y="4344780"/>
                                    <a:pt x="5691695" y="4341587"/>
                                  </a:cubicBezTo>
                                  <a:lnTo>
                                    <a:pt x="5669771" y="4341201"/>
                                  </a:lnTo>
                                  <a:lnTo>
                                    <a:pt x="5668940" y="4341986"/>
                                  </a:lnTo>
                                  <a:cubicBezTo>
                                    <a:pt x="5666944" y="4342784"/>
                                    <a:pt x="5664948" y="4341586"/>
                                    <a:pt x="5664149" y="4339590"/>
                                  </a:cubicBezTo>
                                  <a:lnTo>
                                    <a:pt x="5664383" y="4339084"/>
                                  </a:lnTo>
                                  <a:lnTo>
                                    <a:pt x="5663750" y="4338792"/>
                                  </a:lnTo>
                                  <a:cubicBezTo>
                                    <a:pt x="5662952" y="4336795"/>
                                    <a:pt x="5663750" y="4334400"/>
                                    <a:pt x="5666145" y="4333602"/>
                                  </a:cubicBezTo>
                                  <a:lnTo>
                                    <a:pt x="5667347" y="4333619"/>
                                  </a:lnTo>
                                  <a:lnTo>
                                    <a:pt x="5682913" y="4318433"/>
                                  </a:lnTo>
                                  <a:lnTo>
                                    <a:pt x="5683290" y="4296905"/>
                                  </a:lnTo>
                                  <a:lnTo>
                                    <a:pt x="5682512" y="4296077"/>
                                  </a:lnTo>
                                  <a:cubicBezTo>
                                    <a:pt x="5681714" y="4294081"/>
                                    <a:pt x="5682512" y="4291686"/>
                                    <a:pt x="5684907" y="4290887"/>
                                  </a:cubicBezTo>
                                  <a:lnTo>
                                    <a:pt x="5685415" y="4291121"/>
                                  </a:lnTo>
                                  <a:close/>
                                  <a:moveTo>
                                    <a:pt x="1543138" y="4269830"/>
                                  </a:moveTo>
                                  <a:cubicBezTo>
                                    <a:pt x="1539644" y="4269530"/>
                                    <a:pt x="1536051" y="4270529"/>
                                    <a:pt x="1533257" y="4272924"/>
                                  </a:cubicBezTo>
                                  <a:cubicBezTo>
                                    <a:pt x="1527669" y="4277715"/>
                                    <a:pt x="1526871" y="4286497"/>
                                    <a:pt x="1531662" y="4292086"/>
                                  </a:cubicBezTo>
                                  <a:lnTo>
                                    <a:pt x="1538846" y="4300469"/>
                                  </a:lnTo>
                                  <a:lnTo>
                                    <a:pt x="1550423" y="4290489"/>
                                  </a:lnTo>
                                  <a:cubicBezTo>
                                    <a:pt x="1552019" y="4289291"/>
                                    <a:pt x="1554015" y="4289291"/>
                                    <a:pt x="1555212" y="4290888"/>
                                  </a:cubicBezTo>
                                  <a:cubicBezTo>
                                    <a:pt x="1556411" y="4292485"/>
                                    <a:pt x="1556411" y="4294481"/>
                                    <a:pt x="1554813" y="4295679"/>
                                  </a:cubicBezTo>
                                  <a:lnTo>
                                    <a:pt x="1543238" y="4305659"/>
                                  </a:lnTo>
                                  <a:lnTo>
                                    <a:pt x="1551619" y="4315638"/>
                                  </a:lnTo>
                                  <a:cubicBezTo>
                                    <a:pt x="1552019" y="4316038"/>
                                    <a:pt x="1552818" y="4316038"/>
                                    <a:pt x="1553615" y="4315638"/>
                                  </a:cubicBezTo>
                                  <a:lnTo>
                                    <a:pt x="1577569" y="4295679"/>
                                  </a:lnTo>
                                  <a:cubicBezTo>
                                    <a:pt x="1583157" y="4290489"/>
                                    <a:pt x="1583557" y="4282106"/>
                                    <a:pt x="1578766" y="4276517"/>
                                  </a:cubicBezTo>
                                  <a:cubicBezTo>
                                    <a:pt x="1573976" y="4270928"/>
                                    <a:pt x="1565192" y="4270130"/>
                                    <a:pt x="1559603" y="4274920"/>
                                  </a:cubicBezTo>
                                  <a:lnTo>
                                    <a:pt x="1558406" y="4276118"/>
                                  </a:lnTo>
                                  <a:cubicBezTo>
                                    <a:pt x="1557608" y="4276517"/>
                                    <a:pt x="1556810" y="4276916"/>
                                    <a:pt x="1556012" y="4276916"/>
                                  </a:cubicBezTo>
                                  <a:cubicBezTo>
                                    <a:pt x="1554813" y="4276916"/>
                                    <a:pt x="1554015" y="4276517"/>
                                    <a:pt x="1553615" y="4275719"/>
                                  </a:cubicBezTo>
                                  <a:lnTo>
                                    <a:pt x="1552419" y="4274521"/>
                                  </a:lnTo>
                                  <a:cubicBezTo>
                                    <a:pt x="1550023" y="4271726"/>
                                    <a:pt x="1546630" y="4270129"/>
                                    <a:pt x="1543138" y="4269830"/>
                                  </a:cubicBezTo>
                                  <a:close/>
                                  <a:moveTo>
                                    <a:pt x="1583557" y="4250169"/>
                                  </a:moveTo>
                                  <a:lnTo>
                                    <a:pt x="1598327" y="4251367"/>
                                  </a:lnTo>
                                  <a:cubicBezTo>
                                    <a:pt x="1600323" y="4251367"/>
                                    <a:pt x="1601520" y="4252963"/>
                                    <a:pt x="1602319" y="4255359"/>
                                  </a:cubicBezTo>
                                  <a:lnTo>
                                    <a:pt x="1601121" y="4270130"/>
                                  </a:lnTo>
                                  <a:cubicBezTo>
                                    <a:pt x="1601121" y="4272126"/>
                                    <a:pt x="1599524" y="4273324"/>
                                    <a:pt x="1597529" y="4273324"/>
                                  </a:cubicBezTo>
                                  <a:cubicBezTo>
                                    <a:pt x="1595532" y="4273324"/>
                                    <a:pt x="1594335" y="4271727"/>
                                    <a:pt x="1594335" y="4269731"/>
                                  </a:cubicBezTo>
                                  <a:lnTo>
                                    <a:pt x="1594735" y="4262943"/>
                                  </a:lnTo>
                                  <a:lnTo>
                                    <a:pt x="1583957" y="4272126"/>
                                  </a:lnTo>
                                  <a:lnTo>
                                    <a:pt x="1584355" y="4272525"/>
                                  </a:lnTo>
                                  <a:cubicBezTo>
                                    <a:pt x="1591541" y="4281307"/>
                                    <a:pt x="1590343" y="4294082"/>
                                    <a:pt x="1581961" y="4301267"/>
                                  </a:cubicBezTo>
                                  <a:lnTo>
                                    <a:pt x="1558406" y="4321227"/>
                                  </a:lnTo>
                                  <a:cubicBezTo>
                                    <a:pt x="1556810" y="4322824"/>
                                    <a:pt x="1554414" y="4323223"/>
                                    <a:pt x="1552419" y="4323223"/>
                                  </a:cubicBezTo>
                                  <a:cubicBezTo>
                                    <a:pt x="1550423" y="4323223"/>
                                    <a:pt x="1548427" y="4322026"/>
                                    <a:pt x="1546830" y="4320429"/>
                                  </a:cubicBezTo>
                                  <a:lnTo>
                                    <a:pt x="1538448" y="4310449"/>
                                  </a:lnTo>
                                  <a:lnTo>
                                    <a:pt x="1529266" y="4318433"/>
                                  </a:lnTo>
                                  <a:lnTo>
                                    <a:pt x="1528866" y="4325618"/>
                                  </a:lnTo>
                                  <a:cubicBezTo>
                                    <a:pt x="1528866" y="4327614"/>
                                    <a:pt x="1527269" y="4328812"/>
                                    <a:pt x="1525273" y="4328812"/>
                                  </a:cubicBezTo>
                                  <a:cubicBezTo>
                                    <a:pt x="1523279" y="4328812"/>
                                    <a:pt x="1522081" y="4327215"/>
                                    <a:pt x="1522081" y="4325219"/>
                                  </a:cubicBezTo>
                                  <a:lnTo>
                                    <a:pt x="1522480" y="4320030"/>
                                  </a:lnTo>
                                  <a:lnTo>
                                    <a:pt x="1517289" y="4319630"/>
                                  </a:lnTo>
                                  <a:cubicBezTo>
                                    <a:pt x="1515294" y="4319630"/>
                                    <a:pt x="1514097" y="4318034"/>
                                    <a:pt x="1514097" y="4316038"/>
                                  </a:cubicBezTo>
                                  <a:cubicBezTo>
                                    <a:pt x="1514097" y="4314042"/>
                                    <a:pt x="1515694" y="4312844"/>
                                    <a:pt x="1517690" y="4312844"/>
                                  </a:cubicBezTo>
                                  <a:lnTo>
                                    <a:pt x="1524874" y="4313243"/>
                                  </a:lnTo>
                                  <a:lnTo>
                                    <a:pt x="1534056" y="4305259"/>
                                  </a:lnTo>
                                  <a:lnTo>
                                    <a:pt x="1526472" y="4296477"/>
                                  </a:lnTo>
                                  <a:cubicBezTo>
                                    <a:pt x="1519286" y="4287695"/>
                                    <a:pt x="1520484" y="4274920"/>
                                    <a:pt x="1528866" y="4267734"/>
                                  </a:cubicBezTo>
                                  <a:cubicBezTo>
                                    <a:pt x="1536851" y="4260548"/>
                                    <a:pt x="1548826" y="4261347"/>
                                    <a:pt x="1556411" y="4268931"/>
                                  </a:cubicBezTo>
                                  <a:cubicBezTo>
                                    <a:pt x="1562798" y="4264141"/>
                                    <a:pt x="1571181" y="4263742"/>
                                    <a:pt x="1577969" y="4267335"/>
                                  </a:cubicBezTo>
                                  <a:lnTo>
                                    <a:pt x="1589944" y="4257355"/>
                                  </a:lnTo>
                                  <a:lnTo>
                                    <a:pt x="1583157" y="4256955"/>
                                  </a:lnTo>
                                  <a:cubicBezTo>
                                    <a:pt x="1581161" y="4256955"/>
                                    <a:pt x="1579965" y="4255359"/>
                                    <a:pt x="1579965" y="4253363"/>
                                  </a:cubicBezTo>
                                  <a:cubicBezTo>
                                    <a:pt x="1579965" y="4251367"/>
                                    <a:pt x="1581562" y="4250169"/>
                                    <a:pt x="1583557" y="4250169"/>
                                  </a:cubicBezTo>
                                  <a:close/>
                                  <a:moveTo>
                                    <a:pt x="3828035" y="4245928"/>
                                  </a:moveTo>
                                  <a:cubicBezTo>
                                    <a:pt x="3833025" y="4247076"/>
                                    <a:pt x="3837616" y="4250170"/>
                                    <a:pt x="3840610" y="4254961"/>
                                  </a:cubicBezTo>
                                  <a:lnTo>
                                    <a:pt x="3835021" y="4258554"/>
                                  </a:lnTo>
                                  <a:cubicBezTo>
                                    <a:pt x="3831029" y="4252166"/>
                                    <a:pt x="3822646" y="4250169"/>
                                    <a:pt x="3816259" y="4254162"/>
                                  </a:cubicBezTo>
                                  <a:cubicBezTo>
                                    <a:pt x="3809870" y="4257755"/>
                                    <a:pt x="3807875" y="4266138"/>
                                    <a:pt x="3812266" y="4272526"/>
                                  </a:cubicBezTo>
                                  <a:lnTo>
                                    <a:pt x="3806677" y="4276118"/>
                                  </a:lnTo>
                                  <a:cubicBezTo>
                                    <a:pt x="3800689" y="4266937"/>
                                    <a:pt x="3803483" y="4254562"/>
                                    <a:pt x="3813064" y="4248573"/>
                                  </a:cubicBezTo>
                                  <a:cubicBezTo>
                                    <a:pt x="3817655" y="4245579"/>
                                    <a:pt x="3823045" y="4244781"/>
                                    <a:pt x="3828035" y="4245928"/>
                                  </a:cubicBezTo>
                                  <a:close/>
                                  <a:moveTo>
                                    <a:pt x="2859157" y="4190843"/>
                                  </a:moveTo>
                                  <a:lnTo>
                                    <a:pt x="2859005" y="4197874"/>
                                  </a:lnTo>
                                  <a:lnTo>
                                    <a:pt x="2853445" y="4203269"/>
                                  </a:lnTo>
                                  <a:lnTo>
                                    <a:pt x="2861103" y="4203413"/>
                                  </a:lnTo>
                                  <a:lnTo>
                                    <a:pt x="2866811" y="4209189"/>
                                  </a:lnTo>
                                  <a:lnTo>
                                    <a:pt x="2866990" y="4201069"/>
                                  </a:lnTo>
                                  <a:lnTo>
                                    <a:pt x="2871815" y="4196242"/>
                                  </a:lnTo>
                                  <a:lnTo>
                                    <a:pt x="2864195" y="4195879"/>
                                  </a:lnTo>
                                  <a:close/>
                                  <a:moveTo>
                                    <a:pt x="2854215" y="4177115"/>
                                  </a:moveTo>
                                  <a:cubicBezTo>
                                    <a:pt x="2856212" y="4176317"/>
                                    <a:pt x="2858604" y="4177115"/>
                                    <a:pt x="2859404" y="4179510"/>
                                  </a:cubicBezTo>
                                  <a:lnTo>
                                    <a:pt x="2859379" y="4180684"/>
                                  </a:lnTo>
                                  <a:lnTo>
                                    <a:pt x="2867387" y="4188694"/>
                                  </a:lnTo>
                                  <a:lnTo>
                                    <a:pt x="2879362" y="4188694"/>
                                  </a:lnTo>
                                  <a:lnTo>
                                    <a:pt x="2880163" y="4187894"/>
                                  </a:lnTo>
                                  <a:cubicBezTo>
                                    <a:pt x="2882159" y="4187096"/>
                                    <a:pt x="2884553" y="4187894"/>
                                    <a:pt x="2885352" y="4190289"/>
                                  </a:cubicBezTo>
                                  <a:cubicBezTo>
                                    <a:pt x="2886151" y="4192285"/>
                                    <a:pt x="2885352" y="4194681"/>
                                    <a:pt x="2882956" y="4195480"/>
                                  </a:cubicBezTo>
                                  <a:lnTo>
                                    <a:pt x="2882900" y="4195536"/>
                                  </a:lnTo>
                                  <a:lnTo>
                                    <a:pt x="2882556" y="4196278"/>
                                  </a:lnTo>
                                  <a:lnTo>
                                    <a:pt x="2882024" y="4196412"/>
                                  </a:lnTo>
                                  <a:lnTo>
                                    <a:pt x="2874175" y="4204262"/>
                                  </a:lnTo>
                                  <a:lnTo>
                                    <a:pt x="2874175" y="4216637"/>
                                  </a:lnTo>
                                  <a:lnTo>
                                    <a:pt x="2874176" y="4216637"/>
                                  </a:lnTo>
                                  <a:lnTo>
                                    <a:pt x="2874175" y="4216638"/>
                                  </a:lnTo>
                                  <a:lnTo>
                                    <a:pt x="2874175" y="4216638"/>
                                  </a:lnTo>
                                  <a:lnTo>
                                    <a:pt x="2874172" y="4216643"/>
                                  </a:lnTo>
                                  <a:lnTo>
                                    <a:pt x="2871382" y="4222226"/>
                                  </a:lnTo>
                                  <a:cubicBezTo>
                                    <a:pt x="2869384" y="4223024"/>
                                    <a:pt x="2867389" y="4221827"/>
                                    <a:pt x="2866591" y="4219831"/>
                                  </a:cubicBezTo>
                                  <a:cubicBezTo>
                                    <a:pt x="2864992" y="4215639"/>
                                    <a:pt x="2861801" y="4212546"/>
                                    <a:pt x="2857956" y="4210899"/>
                                  </a:cubicBezTo>
                                  <a:lnTo>
                                    <a:pt x="2845836" y="4210657"/>
                                  </a:lnTo>
                                  <a:lnTo>
                                    <a:pt x="2845433" y="4211048"/>
                                  </a:lnTo>
                                  <a:cubicBezTo>
                                    <a:pt x="2843437" y="4211846"/>
                                    <a:pt x="2841440" y="4210649"/>
                                    <a:pt x="2840641" y="4208653"/>
                                  </a:cubicBezTo>
                                  <a:lnTo>
                                    <a:pt x="2840723" y="4208476"/>
                                  </a:lnTo>
                                  <a:lnTo>
                                    <a:pt x="2840243" y="4208254"/>
                                  </a:lnTo>
                                  <a:cubicBezTo>
                                    <a:pt x="2839444" y="4206258"/>
                                    <a:pt x="2840243" y="4203862"/>
                                    <a:pt x="2842639" y="4203064"/>
                                  </a:cubicBezTo>
                                  <a:lnTo>
                                    <a:pt x="2843422" y="4203079"/>
                                  </a:lnTo>
                                  <a:lnTo>
                                    <a:pt x="2851820" y="4194681"/>
                                  </a:lnTo>
                                  <a:lnTo>
                                    <a:pt x="2851820" y="4183505"/>
                                  </a:lnTo>
                                  <a:lnTo>
                                    <a:pt x="2851022" y="4182706"/>
                                  </a:lnTo>
                                  <a:cubicBezTo>
                                    <a:pt x="2850221" y="4180709"/>
                                    <a:pt x="2851022" y="4178313"/>
                                    <a:pt x="2853416" y="4177515"/>
                                  </a:cubicBezTo>
                                  <a:lnTo>
                                    <a:pt x="2853921" y="4177749"/>
                                  </a:lnTo>
                                  <a:close/>
                                  <a:moveTo>
                                    <a:pt x="2792573" y="4167497"/>
                                  </a:moveTo>
                                  <a:lnTo>
                                    <a:pt x="2792340" y="4184303"/>
                                  </a:lnTo>
                                  <a:lnTo>
                                    <a:pt x="2779491" y="4196437"/>
                                  </a:lnTo>
                                  <a:lnTo>
                                    <a:pt x="2796731" y="4196677"/>
                                  </a:lnTo>
                                  <a:lnTo>
                                    <a:pt x="2809653" y="4210119"/>
                                  </a:lnTo>
                                  <a:lnTo>
                                    <a:pt x="2809903" y="4192286"/>
                                  </a:lnTo>
                                  <a:lnTo>
                                    <a:pt x="2822530" y="4180142"/>
                                  </a:lnTo>
                                  <a:lnTo>
                                    <a:pt x="2803117" y="4178714"/>
                                  </a:lnTo>
                                  <a:close/>
                                  <a:moveTo>
                                    <a:pt x="2787549" y="4153164"/>
                                  </a:moveTo>
                                  <a:cubicBezTo>
                                    <a:pt x="2789545" y="4152366"/>
                                    <a:pt x="2791939" y="4153164"/>
                                    <a:pt x="2792740" y="4155559"/>
                                  </a:cubicBezTo>
                                  <a:lnTo>
                                    <a:pt x="2792722" y="4156768"/>
                                  </a:lnTo>
                                  <a:lnTo>
                                    <a:pt x="2807657" y="4172227"/>
                                  </a:lnTo>
                                  <a:cubicBezTo>
                                    <a:pt x="2814593" y="4175221"/>
                                    <a:pt x="2822677" y="4175520"/>
                                    <a:pt x="2830262" y="4172326"/>
                                  </a:cubicBezTo>
                                  <a:lnTo>
                                    <a:pt x="2830530" y="4172450"/>
                                  </a:lnTo>
                                  <a:lnTo>
                                    <a:pt x="2830659" y="4172325"/>
                                  </a:lnTo>
                                  <a:cubicBezTo>
                                    <a:pt x="2832657" y="4171527"/>
                                    <a:pt x="2835051" y="4172325"/>
                                    <a:pt x="2835852" y="4174721"/>
                                  </a:cubicBezTo>
                                  <a:cubicBezTo>
                                    <a:pt x="2836649" y="4176717"/>
                                    <a:pt x="2835852" y="4179112"/>
                                    <a:pt x="2833455" y="4179910"/>
                                  </a:cubicBezTo>
                                  <a:cubicBezTo>
                                    <a:pt x="2826267" y="4182705"/>
                                    <a:pt x="2820281" y="4188294"/>
                                    <a:pt x="2817087" y="4195879"/>
                                  </a:cubicBezTo>
                                  <a:cubicBezTo>
                                    <a:pt x="2813895" y="4203065"/>
                                    <a:pt x="2813895" y="4211049"/>
                                    <a:pt x="2816688" y="4218634"/>
                                  </a:cubicBezTo>
                                  <a:cubicBezTo>
                                    <a:pt x="2817486" y="4220230"/>
                                    <a:pt x="2816688" y="4222226"/>
                                    <a:pt x="2814294" y="4223424"/>
                                  </a:cubicBezTo>
                                  <a:cubicBezTo>
                                    <a:pt x="2812297" y="4224222"/>
                                    <a:pt x="2810302" y="4223025"/>
                                    <a:pt x="2809503" y="4221029"/>
                                  </a:cubicBezTo>
                                  <a:lnTo>
                                    <a:pt x="2809508" y="4220632"/>
                                  </a:lnTo>
                                  <a:lnTo>
                                    <a:pt x="2809505" y="4220630"/>
                                  </a:lnTo>
                                  <a:cubicBezTo>
                                    <a:pt x="2806710" y="4213444"/>
                                    <a:pt x="2801121" y="4207456"/>
                                    <a:pt x="2793537" y="4204262"/>
                                  </a:cubicBezTo>
                                  <a:lnTo>
                                    <a:pt x="2771616" y="4203877"/>
                                  </a:lnTo>
                                  <a:lnTo>
                                    <a:pt x="2770782" y="4204662"/>
                                  </a:lnTo>
                                  <a:cubicBezTo>
                                    <a:pt x="2768788" y="4205460"/>
                                    <a:pt x="2766792" y="4204262"/>
                                    <a:pt x="2765993" y="4202266"/>
                                  </a:cubicBezTo>
                                  <a:lnTo>
                                    <a:pt x="2766226" y="4201760"/>
                                  </a:lnTo>
                                  <a:lnTo>
                                    <a:pt x="2765595" y="4201468"/>
                                  </a:lnTo>
                                  <a:cubicBezTo>
                                    <a:pt x="2764797" y="4199471"/>
                                    <a:pt x="2765595" y="4197076"/>
                                    <a:pt x="2767988" y="4196277"/>
                                  </a:cubicBezTo>
                                  <a:lnTo>
                                    <a:pt x="2769190" y="4196294"/>
                                  </a:lnTo>
                                  <a:lnTo>
                                    <a:pt x="2784755" y="4181109"/>
                                  </a:lnTo>
                                  <a:lnTo>
                                    <a:pt x="2785133" y="4159581"/>
                                  </a:lnTo>
                                  <a:lnTo>
                                    <a:pt x="2784354" y="4158753"/>
                                  </a:lnTo>
                                  <a:cubicBezTo>
                                    <a:pt x="2783556" y="4156757"/>
                                    <a:pt x="2784354" y="4154361"/>
                                    <a:pt x="2786751" y="4153563"/>
                                  </a:cubicBezTo>
                                  <a:lnTo>
                                    <a:pt x="2787256" y="4153797"/>
                                  </a:lnTo>
                                  <a:close/>
                                  <a:moveTo>
                                    <a:pt x="5320340" y="4136099"/>
                                  </a:moveTo>
                                  <a:cubicBezTo>
                                    <a:pt x="5316847" y="4135799"/>
                                    <a:pt x="5313254" y="4136797"/>
                                    <a:pt x="5310459" y="4139193"/>
                                  </a:cubicBezTo>
                                  <a:cubicBezTo>
                                    <a:pt x="5304870" y="4143984"/>
                                    <a:pt x="5304072" y="4152766"/>
                                    <a:pt x="5308862" y="4158355"/>
                                  </a:cubicBezTo>
                                  <a:lnTo>
                                    <a:pt x="5316049" y="4166738"/>
                                  </a:lnTo>
                                  <a:lnTo>
                                    <a:pt x="5327626" y="4156758"/>
                                  </a:lnTo>
                                  <a:cubicBezTo>
                                    <a:pt x="5329223" y="4155560"/>
                                    <a:pt x="5331219" y="4155560"/>
                                    <a:pt x="5332416" y="4157157"/>
                                  </a:cubicBezTo>
                                  <a:cubicBezTo>
                                    <a:pt x="5333614" y="4158754"/>
                                    <a:pt x="5333614" y="4160750"/>
                                    <a:pt x="5332017" y="4161948"/>
                                  </a:cubicBezTo>
                                  <a:lnTo>
                                    <a:pt x="5320440" y="4171928"/>
                                  </a:lnTo>
                                  <a:lnTo>
                                    <a:pt x="5328823" y="4181907"/>
                                  </a:lnTo>
                                  <a:cubicBezTo>
                                    <a:pt x="5329223" y="4182307"/>
                                    <a:pt x="5330021" y="4182307"/>
                                    <a:pt x="5330819" y="4181907"/>
                                  </a:cubicBezTo>
                                  <a:lnTo>
                                    <a:pt x="5354771" y="4161948"/>
                                  </a:lnTo>
                                  <a:cubicBezTo>
                                    <a:pt x="5360759" y="4157157"/>
                                    <a:pt x="5361158" y="4148375"/>
                                    <a:pt x="5355969" y="4142786"/>
                                  </a:cubicBezTo>
                                  <a:cubicBezTo>
                                    <a:pt x="5351179" y="4137197"/>
                                    <a:pt x="5342396" y="4136399"/>
                                    <a:pt x="5336807" y="4141189"/>
                                  </a:cubicBezTo>
                                  <a:lnTo>
                                    <a:pt x="5335610" y="4142387"/>
                                  </a:lnTo>
                                  <a:cubicBezTo>
                                    <a:pt x="5334811" y="4142786"/>
                                    <a:pt x="5334013" y="4143185"/>
                                    <a:pt x="5333215" y="4143185"/>
                                  </a:cubicBezTo>
                                  <a:cubicBezTo>
                                    <a:pt x="5332017" y="4143185"/>
                                    <a:pt x="5331219" y="4142786"/>
                                    <a:pt x="5330819" y="4141988"/>
                                  </a:cubicBezTo>
                                  <a:lnTo>
                                    <a:pt x="5329622" y="4140790"/>
                                  </a:lnTo>
                                  <a:cubicBezTo>
                                    <a:pt x="5327226" y="4137995"/>
                                    <a:pt x="5323833" y="4136398"/>
                                    <a:pt x="5320340" y="4136099"/>
                                  </a:cubicBezTo>
                                  <a:close/>
                                  <a:moveTo>
                                    <a:pt x="902325" y="4125370"/>
                                  </a:moveTo>
                                  <a:cubicBezTo>
                                    <a:pt x="907315" y="4126518"/>
                                    <a:pt x="911907" y="4129612"/>
                                    <a:pt x="914900" y="4134402"/>
                                  </a:cubicBezTo>
                                  <a:lnTo>
                                    <a:pt x="909311" y="4137995"/>
                                  </a:lnTo>
                                  <a:cubicBezTo>
                                    <a:pt x="905319" y="4131608"/>
                                    <a:pt x="896936" y="4129611"/>
                                    <a:pt x="890549" y="4133604"/>
                                  </a:cubicBezTo>
                                  <a:cubicBezTo>
                                    <a:pt x="884161" y="4137596"/>
                                    <a:pt x="882165" y="4145979"/>
                                    <a:pt x="886557" y="4151967"/>
                                  </a:cubicBezTo>
                                  <a:lnTo>
                                    <a:pt x="880968" y="4155560"/>
                                  </a:lnTo>
                                  <a:cubicBezTo>
                                    <a:pt x="874979" y="4146378"/>
                                    <a:pt x="877774" y="4134003"/>
                                    <a:pt x="887355" y="4128014"/>
                                  </a:cubicBezTo>
                                  <a:cubicBezTo>
                                    <a:pt x="891946" y="4125020"/>
                                    <a:pt x="897335" y="4124222"/>
                                    <a:pt x="902325" y="4125370"/>
                                  </a:cubicBezTo>
                                  <a:close/>
                                  <a:moveTo>
                                    <a:pt x="5361158" y="4116438"/>
                                  </a:moveTo>
                                  <a:lnTo>
                                    <a:pt x="5375929" y="4117636"/>
                                  </a:lnTo>
                                  <a:cubicBezTo>
                                    <a:pt x="5377925" y="4118035"/>
                                    <a:pt x="5379122" y="4119632"/>
                                    <a:pt x="5379921" y="4121628"/>
                                  </a:cubicBezTo>
                                  <a:lnTo>
                                    <a:pt x="5378723" y="4136399"/>
                                  </a:lnTo>
                                  <a:cubicBezTo>
                                    <a:pt x="5378723" y="4138395"/>
                                    <a:pt x="5377126" y="4139593"/>
                                    <a:pt x="5375130" y="4139593"/>
                                  </a:cubicBezTo>
                                  <a:cubicBezTo>
                                    <a:pt x="5373134" y="4139593"/>
                                    <a:pt x="5371937" y="4137996"/>
                                    <a:pt x="5371937" y="4136000"/>
                                  </a:cubicBezTo>
                                  <a:lnTo>
                                    <a:pt x="5372336" y="4129212"/>
                                  </a:lnTo>
                                  <a:lnTo>
                                    <a:pt x="5361558" y="4138395"/>
                                  </a:lnTo>
                                  <a:lnTo>
                                    <a:pt x="5361957" y="4138794"/>
                                  </a:lnTo>
                                  <a:cubicBezTo>
                                    <a:pt x="5369142" y="4147576"/>
                                    <a:pt x="5367945" y="4160351"/>
                                    <a:pt x="5359562" y="4167536"/>
                                  </a:cubicBezTo>
                                  <a:lnTo>
                                    <a:pt x="5336009" y="4187496"/>
                                  </a:lnTo>
                                  <a:cubicBezTo>
                                    <a:pt x="5334412" y="4189093"/>
                                    <a:pt x="5332017" y="4189492"/>
                                    <a:pt x="5330021" y="4189492"/>
                                  </a:cubicBezTo>
                                  <a:cubicBezTo>
                                    <a:pt x="5328025" y="4189492"/>
                                    <a:pt x="5326029" y="4188295"/>
                                    <a:pt x="5324432" y="4186698"/>
                                  </a:cubicBezTo>
                                  <a:lnTo>
                                    <a:pt x="5316049" y="4176718"/>
                                  </a:lnTo>
                                  <a:lnTo>
                                    <a:pt x="5306866" y="4184702"/>
                                  </a:lnTo>
                                  <a:lnTo>
                                    <a:pt x="5306467" y="4191887"/>
                                  </a:lnTo>
                                  <a:cubicBezTo>
                                    <a:pt x="5306467" y="4193883"/>
                                    <a:pt x="5304870" y="4195081"/>
                                    <a:pt x="5302874" y="4195081"/>
                                  </a:cubicBezTo>
                                  <a:cubicBezTo>
                                    <a:pt x="5300878" y="4195081"/>
                                    <a:pt x="5299681" y="4193484"/>
                                    <a:pt x="5299681" y="4191488"/>
                                  </a:cubicBezTo>
                                  <a:lnTo>
                                    <a:pt x="5300080" y="4186299"/>
                                  </a:lnTo>
                                  <a:lnTo>
                                    <a:pt x="5294890" y="4185899"/>
                                  </a:lnTo>
                                  <a:cubicBezTo>
                                    <a:pt x="5292894" y="4185899"/>
                                    <a:pt x="5291697" y="4184303"/>
                                    <a:pt x="5291697" y="4182307"/>
                                  </a:cubicBezTo>
                                  <a:cubicBezTo>
                                    <a:pt x="5291697" y="4180311"/>
                                    <a:pt x="5293294" y="4179113"/>
                                    <a:pt x="5295290" y="4179113"/>
                                  </a:cubicBezTo>
                                  <a:lnTo>
                                    <a:pt x="5302475" y="4179512"/>
                                  </a:lnTo>
                                  <a:lnTo>
                                    <a:pt x="5311657" y="4171528"/>
                                  </a:lnTo>
                                  <a:lnTo>
                                    <a:pt x="5304072" y="4162746"/>
                                  </a:lnTo>
                                  <a:cubicBezTo>
                                    <a:pt x="5296886" y="4153964"/>
                                    <a:pt x="5298084" y="4141189"/>
                                    <a:pt x="5306467" y="4134003"/>
                                  </a:cubicBezTo>
                                  <a:cubicBezTo>
                                    <a:pt x="5314452" y="4126817"/>
                                    <a:pt x="5326428" y="4127616"/>
                                    <a:pt x="5334013" y="4135200"/>
                                  </a:cubicBezTo>
                                  <a:cubicBezTo>
                                    <a:pt x="5340400" y="4130410"/>
                                    <a:pt x="5348783" y="4130011"/>
                                    <a:pt x="5355570" y="4133604"/>
                                  </a:cubicBezTo>
                                  <a:lnTo>
                                    <a:pt x="5367546" y="4123624"/>
                                  </a:lnTo>
                                  <a:lnTo>
                                    <a:pt x="5360759" y="4123224"/>
                                  </a:lnTo>
                                  <a:cubicBezTo>
                                    <a:pt x="5358763" y="4123224"/>
                                    <a:pt x="5357566" y="4121628"/>
                                    <a:pt x="5357566" y="4119632"/>
                                  </a:cubicBezTo>
                                  <a:cubicBezTo>
                                    <a:pt x="5357566" y="4117636"/>
                                    <a:pt x="5359162" y="4116438"/>
                                    <a:pt x="5361158" y="4116438"/>
                                  </a:cubicBezTo>
                                  <a:close/>
                                  <a:moveTo>
                                    <a:pt x="6636752" y="4057112"/>
                                  </a:moveTo>
                                  <a:lnTo>
                                    <a:pt x="6636599" y="4064143"/>
                                  </a:lnTo>
                                  <a:lnTo>
                                    <a:pt x="6630638" y="4069928"/>
                                  </a:lnTo>
                                  <a:lnTo>
                                    <a:pt x="6638695" y="4070081"/>
                                  </a:lnTo>
                                  <a:lnTo>
                                    <a:pt x="6644405" y="4075857"/>
                                  </a:lnTo>
                                  <a:lnTo>
                                    <a:pt x="6644582" y="4067736"/>
                                  </a:lnTo>
                                  <a:lnTo>
                                    <a:pt x="6649789" y="4062529"/>
                                  </a:lnTo>
                                  <a:lnTo>
                                    <a:pt x="6641788" y="4062147"/>
                                  </a:lnTo>
                                  <a:close/>
                                  <a:moveTo>
                                    <a:pt x="6631808" y="4043384"/>
                                  </a:moveTo>
                                  <a:cubicBezTo>
                                    <a:pt x="6633804" y="4042586"/>
                                    <a:pt x="6636199" y="4043384"/>
                                    <a:pt x="6636998" y="4045779"/>
                                  </a:cubicBezTo>
                                  <a:lnTo>
                                    <a:pt x="6636973" y="4046952"/>
                                  </a:lnTo>
                                  <a:lnTo>
                                    <a:pt x="6644981" y="4054962"/>
                                  </a:lnTo>
                                  <a:lnTo>
                                    <a:pt x="6657356" y="4054962"/>
                                  </a:lnTo>
                                  <a:lnTo>
                                    <a:pt x="6657756" y="4054561"/>
                                  </a:lnTo>
                                  <a:cubicBezTo>
                                    <a:pt x="6659752" y="4053763"/>
                                    <a:pt x="6662147" y="4054561"/>
                                    <a:pt x="6662946" y="4056957"/>
                                  </a:cubicBezTo>
                                  <a:cubicBezTo>
                                    <a:pt x="6663744" y="4058953"/>
                                    <a:pt x="6662946" y="4061348"/>
                                    <a:pt x="6660551" y="4062147"/>
                                  </a:cubicBezTo>
                                  <a:cubicBezTo>
                                    <a:pt x="6656559" y="4063744"/>
                                    <a:pt x="6653365" y="4066938"/>
                                    <a:pt x="6651768" y="4070930"/>
                                  </a:cubicBezTo>
                                  <a:lnTo>
                                    <a:pt x="6651768" y="4083305"/>
                                  </a:lnTo>
                                  <a:lnTo>
                                    <a:pt x="6651768" y="4083305"/>
                                  </a:lnTo>
                                  <a:cubicBezTo>
                                    <a:pt x="6652567" y="4085301"/>
                                    <a:pt x="6651369" y="4087696"/>
                                    <a:pt x="6648974" y="4088894"/>
                                  </a:cubicBezTo>
                                  <a:cubicBezTo>
                                    <a:pt x="6646978" y="4089692"/>
                                    <a:pt x="6644982" y="4088494"/>
                                    <a:pt x="6644183" y="4086498"/>
                                  </a:cubicBezTo>
                                  <a:cubicBezTo>
                                    <a:pt x="6642586" y="4082307"/>
                                    <a:pt x="6639393" y="4079213"/>
                                    <a:pt x="6635551" y="4077566"/>
                                  </a:cubicBezTo>
                                  <a:lnTo>
                                    <a:pt x="6623026" y="4077317"/>
                                  </a:lnTo>
                                  <a:lnTo>
                                    <a:pt x="6623026" y="4077317"/>
                                  </a:lnTo>
                                  <a:lnTo>
                                    <a:pt x="6623019" y="4077314"/>
                                  </a:lnTo>
                                  <a:lnTo>
                                    <a:pt x="6617835" y="4074922"/>
                                  </a:lnTo>
                                  <a:cubicBezTo>
                                    <a:pt x="6617037" y="4072926"/>
                                    <a:pt x="6617835" y="4070529"/>
                                    <a:pt x="6620230" y="4069731"/>
                                  </a:cubicBezTo>
                                  <a:lnTo>
                                    <a:pt x="6620627" y="4069739"/>
                                  </a:lnTo>
                                  <a:lnTo>
                                    <a:pt x="6620630" y="4069732"/>
                                  </a:lnTo>
                                  <a:cubicBezTo>
                                    <a:pt x="6624623" y="4068135"/>
                                    <a:pt x="6627816" y="4064942"/>
                                    <a:pt x="6629413" y="4060950"/>
                                  </a:cubicBezTo>
                                  <a:lnTo>
                                    <a:pt x="6629413" y="4049773"/>
                                  </a:lnTo>
                                  <a:lnTo>
                                    <a:pt x="6628613" y="4048974"/>
                                  </a:lnTo>
                                  <a:cubicBezTo>
                                    <a:pt x="6627815" y="4046977"/>
                                    <a:pt x="6628613" y="4044581"/>
                                    <a:pt x="6631008" y="4043783"/>
                                  </a:cubicBezTo>
                                  <a:lnTo>
                                    <a:pt x="6631516" y="4044018"/>
                                  </a:lnTo>
                                  <a:close/>
                                  <a:moveTo>
                                    <a:pt x="6570171" y="4033770"/>
                                  </a:moveTo>
                                  <a:lnTo>
                                    <a:pt x="6569932" y="4050970"/>
                                  </a:lnTo>
                                  <a:lnTo>
                                    <a:pt x="6557082" y="4063106"/>
                                  </a:lnTo>
                                  <a:lnTo>
                                    <a:pt x="6574324" y="4063345"/>
                                  </a:lnTo>
                                  <a:lnTo>
                                    <a:pt x="6586850" y="4076373"/>
                                  </a:lnTo>
                                  <a:lnTo>
                                    <a:pt x="6587097" y="4058554"/>
                                  </a:lnTo>
                                  <a:lnTo>
                                    <a:pt x="6599755" y="4046382"/>
                                  </a:lnTo>
                                  <a:lnTo>
                                    <a:pt x="6580710" y="4044982"/>
                                  </a:lnTo>
                                  <a:close/>
                                  <a:moveTo>
                                    <a:pt x="6564342" y="4019831"/>
                                  </a:moveTo>
                                  <a:lnTo>
                                    <a:pt x="6565001" y="4020135"/>
                                  </a:lnTo>
                                  <a:lnTo>
                                    <a:pt x="6565142" y="4019831"/>
                                  </a:lnTo>
                                  <a:cubicBezTo>
                                    <a:pt x="6567138" y="4019033"/>
                                    <a:pt x="6569533" y="4019831"/>
                                    <a:pt x="6570331" y="4022226"/>
                                  </a:cubicBezTo>
                                  <a:lnTo>
                                    <a:pt x="6570320" y="4023041"/>
                                  </a:lnTo>
                                  <a:lnTo>
                                    <a:pt x="6585251" y="4038495"/>
                                  </a:lnTo>
                                  <a:lnTo>
                                    <a:pt x="6607856" y="4038594"/>
                                  </a:lnTo>
                                  <a:lnTo>
                                    <a:pt x="6607856" y="4038593"/>
                                  </a:lnTo>
                                  <a:cubicBezTo>
                                    <a:pt x="6609852" y="4037795"/>
                                    <a:pt x="6612247" y="4038593"/>
                                    <a:pt x="6613046" y="4040989"/>
                                  </a:cubicBezTo>
                                  <a:lnTo>
                                    <a:pt x="6613046" y="4040990"/>
                                  </a:lnTo>
                                  <a:lnTo>
                                    <a:pt x="6613046" y="4040990"/>
                                  </a:lnTo>
                                  <a:cubicBezTo>
                                    <a:pt x="6613844" y="4042986"/>
                                    <a:pt x="6613046" y="4045381"/>
                                    <a:pt x="6610651" y="4046179"/>
                                  </a:cubicBezTo>
                                  <a:lnTo>
                                    <a:pt x="6610648" y="4046180"/>
                                  </a:lnTo>
                                  <a:lnTo>
                                    <a:pt x="6594283" y="4062147"/>
                                  </a:lnTo>
                                  <a:lnTo>
                                    <a:pt x="6593905" y="4083710"/>
                                  </a:lnTo>
                                  <a:lnTo>
                                    <a:pt x="6594283" y="4084104"/>
                                  </a:lnTo>
                                  <a:cubicBezTo>
                                    <a:pt x="6595481" y="4086499"/>
                                    <a:pt x="6594283" y="4088894"/>
                                    <a:pt x="6591888" y="4089693"/>
                                  </a:cubicBezTo>
                                  <a:lnTo>
                                    <a:pt x="6591568" y="4089533"/>
                                  </a:lnTo>
                                  <a:lnTo>
                                    <a:pt x="6591489" y="4089692"/>
                                  </a:lnTo>
                                  <a:cubicBezTo>
                                    <a:pt x="6589492" y="4090490"/>
                                    <a:pt x="6587496" y="4089293"/>
                                    <a:pt x="6586698" y="4087297"/>
                                  </a:cubicBezTo>
                                  <a:lnTo>
                                    <a:pt x="6586704" y="4086894"/>
                                  </a:lnTo>
                                  <a:lnTo>
                                    <a:pt x="6571130" y="4070931"/>
                                  </a:lnTo>
                                  <a:lnTo>
                                    <a:pt x="6549204" y="4070545"/>
                                  </a:lnTo>
                                  <a:lnTo>
                                    <a:pt x="6548374" y="4071329"/>
                                  </a:lnTo>
                                  <a:cubicBezTo>
                                    <a:pt x="6546378" y="4072127"/>
                                    <a:pt x="6544382" y="4070930"/>
                                    <a:pt x="6543584" y="4068934"/>
                                  </a:cubicBezTo>
                                  <a:lnTo>
                                    <a:pt x="6543818" y="4068428"/>
                                  </a:lnTo>
                                  <a:lnTo>
                                    <a:pt x="6543185" y="4068136"/>
                                  </a:lnTo>
                                  <a:cubicBezTo>
                                    <a:pt x="6542387" y="4066139"/>
                                    <a:pt x="6543185" y="4063744"/>
                                    <a:pt x="6545580" y="4062946"/>
                                  </a:cubicBezTo>
                                  <a:lnTo>
                                    <a:pt x="6546780" y="4062963"/>
                                  </a:lnTo>
                                  <a:lnTo>
                                    <a:pt x="6562347" y="4047776"/>
                                  </a:lnTo>
                                  <a:lnTo>
                                    <a:pt x="6562732" y="4025856"/>
                                  </a:lnTo>
                                  <a:lnTo>
                                    <a:pt x="6561947" y="4025021"/>
                                  </a:lnTo>
                                  <a:cubicBezTo>
                                    <a:pt x="6561149" y="4023025"/>
                                    <a:pt x="6561947" y="4020629"/>
                                    <a:pt x="6564342" y="4019831"/>
                                  </a:cubicBezTo>
                                  <a:close/>
                                  <a:moveTo>
                                    <a:pt x="2422577" y="3998775"/>
                                  </a:moveTo>
                                  <a:cubicBezTo>
                                    <a:pt x="2419085" y="3998475"/>
                                    <a:pt x="2415491" y="3999474"/>
                                    <a:pt x="2412697" y="4001869"/>
                                  </a:cubicBezTo>
                                  <a:cubicBezTo>
                                    <a:pt x="2407108" y="4006659"/>
                                    <a:pt x="2406310" y="4015442"/>
                                    <a:pt x="2411100" y="4021031"/>
                                  </a:cubicBezTo>
                                  <a:lnTo>
                                    <a:pt x="2418286" y="4029414"/>
                                  </a:lnTo>
                                  <a:lnTo>
                                    <a:pt x="2429864" y="4019434"/>
                                  </a:lnTo>
                                  <a:cubicBezTo>
                                    <a:pt x="2431460" y="4018236"/>
                                    <a:pt x="2433457" y="4018236"/>
                                    <a:pt x="2434654" y="4019833"/>
                                  </a:cubicBezTo>
                                  <a:cubicBezTo>
                                    <a:pt x="2435852" y="4021430"/>
                                    <a:pt x="2435852" y="4023426"/>
                                    <a:pt x="2434254" y="4024623"/>
                                  </a:cubicBezTo>
                                  <a:lnTo>
                                    <a:pt x="2422677" y="4034603"/>
                                  </a:lnTo>
                                  <a:lnTo>
                                    <a:pt x="2431061" y="4044583"/>
                                  </a:lnTo>
                                  <a:cubicBezTo>
                                    <a:pt x="2431460" y="4044983"/>
                                    <a:pt x="2432258" y="4044983"/>
                                    <a:pt x="2433056" y="4044583"/>
                                  </a:cubicBezTo>
                                  <a:lnTo>
                                    <a:pt x="2457009" y="4024623"/>
                                  </a:lnTo>
                                  <a:cubicBezTo>
                                    <a:pt x="2462598" y="4019833"/>
                                    <a:pt x="2462997" y="4011450"/>
                                    <a:pt x="2458207" y="4005462"/>
                                  </a:cubicBezTo>
                                  <a:cubicBezTo>
                                    <a:pt x="2453416" y="3999873"/>
                                    <a:pt x="2444634" y="3999075"/>
                                    <a:pt x="2439045" y="4003865"/>
                                  </a:cubicBezTo>
                                  <a:lnTo>
                                    <a:pt x="2437848" y="4005063"/>
                                  </a:lnTo>
                                  <a:cubicBezTo>
                                    <a:pt x="2437049" y="4005462"/>
                                    <a:pt x="2436251" y="4005861"/>
                                    <a:pt x="2435453" y="4005861"/>
                                  </a:cubicBezTo>
                                  <a:cubicBezTo>
                                    <a:pt x="2434654" y="4005861"/>
                                    <a:pt x="2433457" y="4005462"/>
                                    <a:pt x="2433056" y="4004663"/>
                                  </a:cubicBezTo>
                                  <a:lnTo>
                                    <a:pt x="2431860" y="4003466"/>
                                  </a:lnTo>
                                  <a:cubicBezTo>
                                    <a:pt x="2429464" y="4000671"/>
                                    <a:pt x="2426070" y="3999074"/>
                                    <a:pt x="2422577" y="3998775"/>
                                  </a:cubicBezTo>
                                  <a:close/>
                                  <a:moveTo>
                                    <a:pt x="4679926" y="3992038"/>
                                  </a:moveTo>
                                  <a:cubicBezTo>
                                    <a:pt x="4684916" y="3993186"/>
                                    <a:pt x="4689507" y="3996280"/>
                                    <a:pt x="4692501" y="4001070"/>
                                  </a:cubicBezTo>
                                  <a:lnTo>
                                    <a:pt x="4686912" y="4004663"/>
                                  </a:lnTo>
                                  <a:cubicBezTo>
                                    <a:pt x="4682920" y="3998276"/>
                                    <a:pt x="4674537" y="3996279"/>
                                    <a:pt x="4668149" y="4000272"/>
                                  </a:cubicBezTo>
                                  <a:cubicBezTo>
                                    <a:pt x="4661761" y="4004264"/>
                                    <a:pt x="4659765" y="4012647"/>
                                    <a:pt x="4664157" y="4018635"/>
                                  </a:cubicBezTo>
                                  <a:lnTo>
                                    <a:pt x="4658568" y="4022228"/>
                                  </a:lnTo>
                                  <a:cubicBezTo>
                                    <a:pt x="4652580" y="4013046"/>
                                    <a:pt x="4655374" y="4000671"/>
                                    <a:pt x="4664956" y="3994682"/>
                                  </a:cubicBezTo>
                                  <a:cubicBezTo>
                                    <a:pt x="4669546" y="3991688"/>
                                    <a:pt x="4674936" y="3990890"/>
                                    <a:pt x="4679926" y="3992038"/>
                                  </a:cubicBezTo>
                                  <a:close/>
                                  <a:moveTo>
                                    <a:pt x="2462997" y="3979114"/>
                                  </a:moveTo>
                                  <a:lnTo>
                                    <a:pt x="2477768" y="3980311"/>
                                  </a:lnTo>
                                  <a:cubicBezTo>
                                    <a:pt x="2479765" y="3980710"/>
                                    <a:pt x="2480962" y="3982307"/>
                                    <a:pt x="2481760" y="3984303"/>
                                  </a:cubicBezTo>
                                  <a:lnTo>
                                    <a:pt x="2480563" y="3999075"/>
                                  </a:lnTo>
                                  <a:cubicBezTo>
                                    <a:pt x="2480563" y="4001071"/>
                                    <a:pt x="2478965" y="4002268"/>
                                    <a:pt x="2476969" y="4002268"/>
                                  </a:cubicBezTo>
                                  <a:cubicBezTo>
                                    <a:pt x="2474974" y="4002268"/>
                                    <a:pt x="2473776" y="4000671"/>
                                    <a:pt x="2473776" y="3998675"/>
                                  </a:cubicBezTo>
                                  <a:lnTo>
                                    <a:pt x="2474175" y="3991888"/>
                                  </a:lnTo>
                                  <a:lnTo>
                                    <a:pt x="2463397" y="4001071"/>
                                  </a:lnTo>
                                  <a:lnTo>
                                    <a:pt x="2463796" y="4001470"/>
                                  </a:lnTo>
                                  <a:cubicBezTo>
                                    <a:pt x="2470981" y="4010252"/>
                                    <a:pt x="2469784" y="4023027"/>
                                    <a:pt x="2461401" y="4030212"/>
                                  </a:cubicBezTo>
                                  <a:lnTo>
                                    <a:pt x="2437848" y="4050172"/>
                                  </a:lnTo>
                                  <a:cubicBezTo>
                                    <a:pt x="2436251" y="4051769"/>
                                    <a:pt x="2433856" y="4052168"/>
                                    <a:pt x="2431860" y="4052168"/>
                                  </a:cubicBezTo>
                                  <a:cubicBezTo>
                                    <a:pt x="2429864" y="4052168"/>
                                    <a:pt x="2427868" y="4050971"/>
                                    <a:pt x="2426270" y="4049374"/>
                                  </a:cubicBezTo>
                                  <a:lnTo>
                                    <a:pt x="2417887" y="4039394"/>
                                  </a:lnTo>
                                  <a:lnTo>
                                    <a:pt x="2408705" y="4047378"/>
                                  </a:lnTo>
                                  <a:lnTo>
                                    <a:pt x="2408305" y="4054563"/>
                                  </a:lnTo>
                                  <a:cubicBezTo>
                                    <a:pt x="2408305" y="4056559"/>
                                    <a:pt x="2406709" y="4057757"/>
                                    <a:pt x="2404713" y="4057757"/>
                                  </a:cubicBezTo>
                                  <a:cubicBezTo>
                                    <a:pt x="2402717" y="4057757"/>
                                    <a:pt x="2401520" y="4056160"/>
                                    <a:pt x="2401520" y="4054164"/>
                                  </a:cubicBezTo>
                                  <a:lnTo>
                                    <a:pt x="2401919" y="4048975"/>
                                  </a:lnTo>
                                  <a:lnTo>
                                    <a:pt x="2396729" y="4048575"/>
                                  </a:lnTo>
                                  <a:cubicBezTo>
                                    <a:pt x="2394733" y="4048575"/>
                                    <a:pt x="2393536" y="4046979"/>
                                    <a:pt x="2393536" y="4044983"/>
                                  </a:cubicBezTo>
                                  <a:cubicBezTo>
                                    <a:pt x="2393536" y="4042987"/>
                                    <a:pt x="2395132" y="4041789"/>
                                    <a:pt x="2397128" y="4041789"/>
                                  </a:cubicBezTo>
                                  <a:lnTo>
                                    <a:pt x="2404314" y="4042188"/>
                                  </a:lnTo>
                                  <a:lnTo>
                                    <a:pt x="2413496" y="4034204"/>
                                  </a:lnTo>
                                  <a:lnTo>
                                    <a:pt x="2405911" y="4025422"/>
                                  </a:lnTo>
                                  <a:cubicBezTo>
                                    <a:pt x="2398725" y="4016639"/>
                                    <a:pt x="2399923" y="4003865"/>
                                    <a:pt x="2408305" y="3996678"/>
                                  </a:cubicBezTo>
                                  <a:cubicBezTo>
                                    <a:pt x="2416290" y="3989493"/>
                                    <a:pt x="2428267" y="3990291"/>
                                    <a:pt x="2435852" y="3997876"/>
                                  </a:cubicBezTo>
                                  <a:cubicBezTo>
                                    <a:pt x="2442239" y="3993086"/>
                                    <a:pt x="2450622" y="3992686"/>
                                    <a:pt x="2457409" y="3996279"/>
                                  </a:cubicBezTo>
                                  <a:lnTo>
                                    <a:pt x="2469385" y="3986299"/>
                                  </a:lnTo>
                                  <a:lnTo>
                                    <a:pt x="2462598" y="3985900"/>
                                  </a:lnTo>
                                  <a:cubicBezTo>
                                    <a:pt x="2460602" y="3985900"/>
                                    <a:pt x="2459405" y="3984303"/>
                                    <a:pt x="2459405" y="3982307"/>
                                  </a:cubicBezTo>
                                  <a:cubicBezTo>
                                    <a:pt x="2459405" y="3980311"/>
                                    <a:pt x="2461001" y="3979114"/>
                                    <a:pt x="2462997" y="3979114"/>
                                  </a:cubicBezTo>
                                  <a:close/>
                                  <a:moveTo>
                                    <a:pt x="3738560" y="3920178"/>
                                  </a:moveTo>
                                  <a:lnTo>
                                    <a:pt x="3738415" y="3926819"/>
                                  </a:lnTo>
                                  <a:lnTo>
                                    <a:pt x="3732455" y="3932604"/>
                                  </a:lnTo>
                                  <a:lnTo>
                                    <a:pt x="3740511" y="3932757"/>
                                  </a:lnTo>
                                  <a:lnTo>
                                    <a:pt x="3746222" y="3938533"/>
                                  </a:lnTo>
                                  <a:lnTo>
                                    <a:pt x="3746398" y="3930412"/>
                                  </a:lnTo>
                                  <a:lnTo>
                                    <a:pt x="3751224" y="3925586"/>
                                  </a:lnTo>
                                  <a:lnTo>
                                    <a:pt x="3743605" y="3925223"/>
                                  </a:lnTo>
                                  <a:close/>
                                  <a:moveTo>
                                    <a:pt x="3733625" y="3906060"/>
                                  </a:moveTo>
                                  <a:cubicBezTo>
                                    <a:pt x="3735621" y="3905262"/>
                                    <a:pt x="3738016" y="3906060"/>
                                    <a:pt x="3738815" y="3908455"/>
                                  </a:cubicBezTo>
                                  <a:lnTo>
                                    <a:pt x="3738781" y="3910020"/>
                                  </a:lnTo>
                                  <a:lnTo>
                                    <a:pt x="3746799" y="3918037"/>
                                  </a:lnTo>
                                  <a:lnTo>
                                    <a:pt x="3758773" y="3918037"/>
                                  </a:lnTo>
                                  <a:lnTo>
                                    <a:pt x="3759573" y="3917237"/>
                                  </a:lnTo>
                                  <a:cubicBezTo>
                                    <a:pt x="3761569" y="3916439"/>
                                    <a:pt x="3763964" y="3917237"/>
                                    <a:pt x="3764763" y="3919632"/>
                                  </a:cubicBezTo>
                                  <a:cubicBezTo>
                                    <a:pt x="3765561" y="3921628"/>
                                    <a:pt x="3764763" y="3924024"/>
                                    <a:pt x="3762367" y="3924823"/>
                                  </a:cubicBezTo>
                                  <a:lnTo>
                                    <a:pt x="3762311" y="3924879"/>
                                  </a:lnTo>
                                  <a:lnTo>
                                    <a:pt x="3761968" y="3925622"/>
                                  </a:lnTo>
                                  <a:lnTo>
                                    <a:pt x="3761434" y="3925756"/>
                                  </a:lnTo>
                                  <a:lnTo>
                                    <a:pt x="3753585" y="3933605"/>
                                  </a:lnTo>
                                  <a:cubicBezTo>
                                    <a:pt x="3751988" y="3937597"/>
                                    <a:pt x="3751988" y="3941988"/>
                                    <a:pt x="3753585" y="3945980"/>
                                  </a:cubicBezTo>
                                  <a:lnTo>
                                    <a:pt x="3753584" y="3945981"/>
                                  </a:lnTo>
                                  <a:lnTo>
                                    <a:pt x="3753585" y="3945981"/>
                                  </a:lnTo>
                                  <a:cubicBezTo>
                                    <a:pt x="3754383" y="3947977"/>
                                    <a:pt x="3753186" y="3950372"/>
                                    <a:pt x="3750791" y="3951570"/>
                                  </a:cubicBezTo>
                                  <a:cubicBezTo>
                                    <a:pt x="3748795" y="3952368"/>
                                    <a:pt x="3746799" y="3951171"/>
                                    <a:pt x="3746000" y="3949175"/>
                                  </a:cubicBezTo>
                                  <a:cubicBezTo>
                                    <a:pt x="3744403" y="3944983"/>
                                    <a:pt x="3741210" y="3941889"/>
                                    <a:pt x="3737367" y="3940242"/>
                                  </a:cubicBezTo>
                                  <a:lnTo>
                                    <a:pt x="3724843" y="3939993"/>
                                  </a:lnTo>
                                  <a:lnTo>
                                    <a:pt x="3724842" y="3939993"/>
                                  </a:lnTo>
                                  <a:lnTo>
                                    <a:pt x="3724830" y="3939987"/>
                                  </a:lnTo>
                                  <a:lnTo>
                                    <a:pt x="3719652" y="3937598"/>
                                  </a:lnTo>
                                  <a:cubicBezTo>
                                    <a:pt x="3718854" y="3935602"/>
                                    <a:pt x="3719652" y="3933206"/>
                                    <a:pt x="3722047" y="3932407"/>
                                  </a:cubicBezTo>
                                  <a:lnTo>
                                    <a:pt x="3722443" y="3932415"/>
                                  </a:lnTo>
                                  <a:lnTo>
                                    <a:pt x="3722446" y="3932408"/>
                                  </a:lnTo>
                                  <a:cubicBezTo>
                                    <a:pt x="3726439" y="3930811"/>
                                    <a:pt x="3729633" y="3927618"/>
                                    <a:pt x="3731230" y="3923626"/>
                                  </a:cubicBezTo>
                                  <a:lnTo>
                                    <a:pt x="3731230" y="3912848"/>
                                  </a:lnTo>
                                  <a:lnTo>
                                    <a:pt x="3730430" y="3912049"/>
                                  </a:lnTo>
                                  <a:cubicBezTo>
                                    <a:pt x="3729632" y="3910052"/>
                                    <a:pt x="3730430" y="3907657"/>
                                    <a:pt x="3732826" y="3906858"/>
                                  </a:cubicBezTo>
                                  <a:lnTo>
                                    <a:pt x="3733181" y="3907022"/>
                                  </a:lnTo>
                                  <a:close/>
                                  <a:moveTo>
                                    <a:pt x="3671993" y="3896447"/>
                                  </a:moveTo>
                                  <a:lnTo>
                                    <a:pt x="3671753" y="3913646"/>
                                  </a:lnTo>
                                  <a:lnTo>
                                    <a:pt x="3658918" y="3925781"/>
                                  </a:lnTo>
                                  <a:lnTo>
                                    <a:pt x="3676146" y="3926020"/>
                                  </a:lnTo>
                                  <a:lnTo>
                                    <a:pt x="3689066" y="3939457"/>
                                  </a:lnTo>
                                  <a:lnTo>
                                    <a:pt x="3689319" y="3921230"/>
                                  </a:lnTo>
                                  <a:lnTo>
                                    <a:pt x="3701949" y="3909086"/>
                                  </a:lnTo>
                                  <a:lnTo>
                                    <a:pt x="3682532" y="3907658"/>
                                  </a:lnTo>
                                  <a:close/>
                                  <a:moveTo>
                                    <a:pt x="3666164" y="3882507"/>
                                  </a:moveTo>
                                  <a:lnTo>
                                    <a:pt x="3666823" y="3882812"/>
                                  </a:lnTo>
                                  <a:lnTo>
                                    <a:pt x="3666964" y="3882507"/>
                                  </a:lnTo>
                                  <a:cubicBezTo>
                                    <a:pt x="3668959" y="3881709"/>
                                    <a:pt x="3671355" y="3882507"/>
                                    <a:pt x="3672154" y="3884902"/>
                                  </a:cubicBezTo>
                                  <a:lnTo>
                                    <a:pt x="3672142" y="3885718"/>
                                  </a:lnTo>
                                  <a:lnTo>
                                    <a:pt x="3687073" y="3901171"/>
                                  </a:lnTo>
                                  <a:cubicBezTo>
                                    <a:pt x="3694010" y="3904165"/>
                                    <a:pt x="3702094" y="3904465"/>
                                    <a:pt x="3709680" y="3901271"/>
                                  </a:cubicBezTo>
                                  <a:lnTo>
                                    <a:pt x="3709947" y="3901395"/>
                                  </a:lnTo>
                                  <a:lnTo>
                                    <a:pt x="3710078" y="3901269"/>
                                  </a:lnTo>
                                  <a:cubicBezTo>
                                    <a:pt x="3712073" y="3900471"/>
                                    <a:pt x="3714463" y="3901269"/>
                                    <a:pt x="3715262" y="3903664"/>
                                  </a:cubicBezTo>
                                  <a:cubicBezTo>
                                    <a:pt x="3716060" y="3905660"/>
                                    <a:pt x="3715262" y="3908056"/>
                                    <a:pt x="3712873" y="3908854"/>
                                  </a:cubicBezTo>
                                  <a:cubicBezTo>
                                    <a:pt x="3705686" y="3911648"/>
                                    <a:pt x="3699698" y="3917238"/>
                                    <a:pt x="3696505" y="3924823"/>
                                  </a:cubicBezTo>
                                  <a:cubicBezTo>
                                    <a:pt x="3693311" y="3932008"/>
                                    <a:pt x="3693311" y="3939992"/>
                                    <a:pt x="3696106" y="3947577"/>
                                  </a:cubicBezTo>
                                  <a:lnTo>
                                    <a:pt x="3693718" y="3952351"/>
                                  </a:lnTo>
                                  <a:lnTo>
                                    <a:pt x="3693712" y="3952368"/>
                                  </a:lnTo>
                                  <a:cubicBezTo>
                                    <a:pt x="3691715" y="3953166"/>
                                    <a:pt x="3689719" y="3951969"/>
                                    <a:pt x="3688920" y="3949973"/>
                                  </a:cubicBezTo>
                                  <a:cubicBezTo>
                                    <a:pt x="3686126" y="3942787"/>
                                    <a:pt x="3680537" y="3936799"/>
                                    <a:pt x="3672952" y="3933606"/>
                                  </a:cubicBezTo>
                                  <a:lnTo>
                                    <a:pt x="3651041" y="3933220"/>
                                  </a:lnTo>
                                  <a:lnTo>
                                    <a:pt x="3650209" y="3934005"/>
                                  </a:lnTo>
                                  <a:cubicBezTo>
                                    <a:pt x="3648212" y="3934803"/>
                                    <a:pt x="3646218" y="3933606"/>
                                    <a:pt x="3645416" y="3931610"/>
                                  </a:cubicBezTo>
                                  <a:lnTo>
                                    <a:pt x="3645654" y="3931103"/>
                                  </a:lnTo>
                                  <a:lnTo>
                                    <a:pt x="3645019" y="3930811"/>
                                  </a:lnTo>
                                  <a:cubicBezTo>
                                    <a:pt x="3644219" y="3928814"/>
                                    <a:pt x="3645019" y="3926419"/>
                                    <a:pt x="3647414" y="3925621"/>
                                  </a:cubicBezTo>
                                  <a:lnTo>
                                    <a:pt x="3648615" y="3925638"/>
                                  </a:lnTo>
                                  <a:lnTo>
                                    <a:pt x="3664184" y="3910452"/>
                                  </a:lnTo>
                                  <a:lnTo>
                                    <a:pt x="3664566" y="3888532"/>
                                  </a:lnTo>
                                  <a:lnTo>
                                    <a:pt x="3663781" y="3887697"/>
                                  </a:lnTo>
                                  <a:cubicBezTo>
                                    <a:pt x="3662983" y="3885701"/>
                                    <a:pt x="3663781" y="3883306"/>
                                    <a:pt x="3666164" y="3882507"/>
                                  </a:cubicBezTo>
                                  <a:close/>
                                  <a:moveTo>
                                    <a:pt x="6199775" y="3865442"/>
                                  </a:moveTo>
                                  <a:cubicBezTo>
                                    <a:pt x="6196282" y="3865142"/>
                                    <a:pt x="6192689" y="3866140"/>
                                    <a:pt x="6189894" y="3868536"/>
                                  </a:cubicBezTo>
                                  <a:cubicBezTo>
                                    <a:pt x="6184306" y="3873327"/>
                                    <a:pt x="6183507" y="3882109"/>
                                    <a:pt x="6188298" y="3887698"/>
                                  </a:cubicBezTo>
                                  <a:lnTo>
                                    <a:pt x="6195484" y="3896081"/>
                                  </a:lnTo>
                                  <a:lnTo>
                                    <a:pt x="6207061" y="3886101"/>
                                  </a:lnTo>
                                  <a:cubicBezTo>
                                    <a:pt x="6208658" y="3884903"/>
                                    <a:pt x="6210654" y="3884903"/>
                                    <a:pt x="6211851" y="3886500"/>
                                  </a:cubicBezTo>
                                  <a:cubicBezTo>
                                    <a:pt x="6213049" y="3888097"/>
                                    <a:pt x="6213049" y="3890093"/>
                                    <a:pt x="6211452" y="3891291"/>
                                  </a:cubicBezTo>
                                  <a:lnTo>
                                    <a:pt x="6199875" y="3901271"/>
                                  </a:lnTo>
                                  <a:lnTo>
                                    <a:pt x="6208258" y="3911250"/>
                                  </a:lnTo>
                                  <a:cubicBezTo>
                                    <a:pt x="6208658" y="3911650"/>
                                    <a:pt x="6209456" y="3911650"/>
                                    <a:pt x="6210254" y="3911250"/>
                                  </a:cubicBezTo>
                                  <a:lnTo>
                                    <a:pt x="6234206" y="3891291"/>
                                  </a:lnTo>
                                  <a:cubicBezTo>
                                    <a:pt x="6239795" y="3886500"/>
                                    <a:pt x="6240593" y="3877718"/>
                                    <a:pt x="6235404" y="3872129"/>
                                  </a:cubicBezTo>
                                  <a:cubicBezTo>
                                    <a:pt x="6230614" y="3866540"/>
                                    <a:pt x="6221831" y="3865742"/>
                                    <a:pt x="6216242" y="3870532"/>
                                  </a:cubicBezTo>
                                  <a:lnTo>
                                    <a:pt x="6215045" y="3871730"/>
                                  </a:lnTo>
                                  <a:cubicBezTo>
                                    <a:pt x="6214246" y="3872129"/>
                                    <a:pt x="6213448" y="3872528"/>
                                    <a:pt x="6212650" y="3872528"/>
                                  </a:cubicBezTo>
                                  <a:cubicBezTo>
                                    <a:pt x="6211452" y="3872528"/>
                                    <a:pt x="6210654" y="3872129"/>
                                    <a:pt x="6210254" y="3871331"/>
                                  </a:cubicBezTo>
                                  <a:lnTo>
                                    <a:pt x="6209057" y="3870133"/>
                                  </a:lnTo>
                                  <a:cubicBezTo>
                                    <a:pt x="6206661" y="3867338"/>
                                    <a:pt x="6203268" y="3865741"/>
                                    <a:pt x="6199775" y="3865442"/>
                                  </a:cubicBezTo>
                                  <a:close/>
                                  <a:moveTo>
                                    <a:pt x="1781764" y="3854713"/>
                                  </a:moveTo>
                                  <a:cubicBezTo>
                                    <a:pt x="1786754" y="3855861"/>
                                    <a:pt x="1791345" y="3858955"/>
                                    <a:pt x="1794339" y="3863746"/>
                                  </a:cubicBezTo>
                                  <a:lnTo>
                                    <a:pt x="1788750" y="3867339"/>
                                  </a:lnTo>
                                  <a:cubicBezTo>
                                    <a:pt x="1784758" y="3860951"/>
                                    <a:pt x="1776375" y="3858954"/>
                                    <a:pt x="1769988" y="3862947"/>
                                  </a:cubicBezTo>
                                  <a:cubicBezTo>
                                    <a:pt x="1763600" y="3866939"/>
                                    <a:pt x="1761604" y="3875323"/>
                                    <a:pt x="1765996" y="3881311"/>
                                  </a:cubicBezTo>
                                  <a:lnTo>
                                    <a:pt x="1760406" y="3884903"/>
                                  </a:lnTo>
                                  <a:cubicBezTo>
                                    <a:pt x="1754418" y="3875722"/>
                                    <a:pt x="1757212" y="3863347"/>
                                    <a:pt x="1766793" y="3857358"/>
                                  </a:cubicBezTo>
                                  <a:cubicBezTo>
                                    <a:pt x="1771385" y="3854364"/>
                                    <a:pt x="1776774" y="3853566"/>
                                    <a:pt x="1781764" y="3854713"/>
                                  </a:cubicBezTo>
                                  <a:close/>
                                  <a:moveTo>
                                    <a:pt x="6240593" y="3845781"/>
                                  </a:moveTo>
                                  <a:lnTo>
                                    <a:pt x="6255364" y="3846978"/>
                                  </a:lnTo>
                                  <a:cubicBezTo>
                                    <a:pt x="6257360" y="3846978"/>
                                    <a:pt x="6258557" y="3848575"/>
                                    <a:pt x="6259356" y="3850970"/>
                                  </a:cubicBezTo>
                                  <a:lnTo>
                                    <a:pt x="6258158" y="3865742"/>
                                  </a:lnTo>
                                  <a:cubicBezTo>
                                    <a:pt x="6258158" y="3867738"/>
                                    <a:pt x="6256561" y="3868935"/>
                                    <a:pt x="6254565" y="3868935"/>
                                  </a:cubicBezTo>
                                  <a:cubicBezTo>
                                    <a:pt x="6252569" y="3868935"/>
                                    <a:pt x="6251372" y="3867339"/>
                                    <a:pt x="6251372" y="3865343"/>
                                  </a:cubicBezTo>
                                  <a:lnTo>
                                    <a:pt x="6251771" y="3858555"/>
                                  </a:lnTo>
                                  <a:lnTo>
                                    <a:pt x="6240993" y="3867738"/>
                                  </a:lnTo>
                                  <a:lnTo>
                                    <a:pt x="6241392" y="3868137"/>
                                  </a:lnTo>
                                  <a:cubicBezTo>
                                    <a:pt x="6248577" y="3876919"/>
                                    <a:pt x="6247380" y="3889694"/>
                                    <a:pt x="6238997" y="3896879"/>
                                  </a:cubicBezTo>
                                  <a:lnTo>
                                    <a:pt x="6215444" y="3916839"/>
                                  </a:lnTo>
                                  <a:cubicBezTo>
                                    <a:pt x="6213847" y="3918436"/>
                                    <a:pt x="6211452" y="3918835"/>
                                    <a:pt x="6209456" y="3918835"/>
                                  </a:cubicBezTo>
                                  <a:cubicBezTo>
                                    <a:pt x="6207460" y="3918835"/>
                                    <a:pt x="6205464" y="3917638"/>
                                    <a:pt x="6203867" y="3916041"/>
                                  </a:cubicBezTo>
                                  <a:lnTo>
                                    <a:pt x="6195484" y="3906061"/>
                                  </a:lnTo>
                                  <a:lnTo>
                                    <a:pt x="6186302" y="3914045"/>
                                  </a:lnTo>
                                  <a:lnTo>
                                    <a:pt x="6185902" y="3921230"/>
                                  </a:lnTo>
                                  <a:cubicBezTo>
                                    <a:pt x="6185902" y="3923226"/>
                                    <a:pt x="6184306" y="3924424"/>
                                    <a:pt x="6182310" y="3924424"/>
                                  </a:cubicBezTo>
                                  <a:cubicBezTo>
                                    <a:pt x="6180314" y="3924424"/>
                                    <a:pt x="6179116" y="3922827"/>
                                    <a:pt x="6179116" y="3920831"/>
                                  </a:cubicBezTo>
                                  <a:lnTo>
                                    <a:pt x="6179515" y="3915642"/>
                                  </a:lnTo>
                                  <a:lnTo>
                                    <a:pt x="6174326" y="3915242"/>
                                  </a:lnTo>
                                  <a:cubicBezTo>
                                    <a:pt x="6172330" y="3915242"/>
                                    <a:pt x="6171132" y="3913646"/>
                                    <a:pt x="6171132" y="3911650"/>
                                  </a:cubicBezTo>
                                  <a:cubicBezTo>
                                    <a:pt x="6171132" y="3909654"/>
                                    <a:pt x="6172729" y="3908456"/>
                                    <a:pt x="6174725" y="3908456"/>
                                  </a:cubicBezTo>
                                  <a:lnTo>
                                    <a:pt x="6181910" y="3908855"/>
                                  </a:lnTo>
                                  <a:lnTo>
                                    <a:pt x="6191092" y="3900871"/>
                                  </a:lnTo>
                                  <a:lnTo>
                                    <a:pt x="6183507" y="3892089"/>
                                  </a:lnTo>
                                  <a:cubicBezTo>
                                    <a:pt x="6176322" y="3883307"/>
                                    <a:pt x="6177519" y="3870532"/>
                                    <a:pt x="6185902" y="3863346"/>
                                  </a:cubicBezTo>
                                  <a:cubicBezTo>
                                    <a:pt x="6193887" y="3856160"/>
                                    <a:pt x="6205863" y="3856958"/>
                                    <a:pt x="6213448" y="3864543"/>
                                  </a:cubicBezTo>
                                  <a:cubicBezTo>
                                    <a:pt x="6219835" y="3859753"/>
                                    <a:pt x="6228218" y="3859354"/>
                                    <a:pt x="6235005" y="3862946"/>
                                  </a:cubicBezTo>
                                  <a:lnTo>
                                    <a:pt x="6246981" y="3852966"/>
                                  </a:lnTo>
                                  <a:lnTo>
                                    <a:pt x="6240194" y="3852567"/>
                                  </a:lnTo>
                                  <a:cubicBezTo>
                                    <a:pt x="6238198" y="3852567"/>
                                    <a:pt x="6237001" y="3850970"/>
                                    <a:pt x="6237001" y="3848974"/>
                                  </a:cubicBezTo>
                                  <a:cubicBezTo>
                                    <a:pt x="6237001" y="3846978"/>
                                    <a:pt x="6238597" y="3845781"/>
                                    <a:pt x="6240593" y="3845781"/>
                                  </a:cubicBezTo>
                                  <a:close/>
                                  <a:moveTo>
                                    <a:pt x="812864" y="3799237"/>
                                  </a:moveTo>
                                  <a:lnTo>
                                    <a:pt x="812702" y="3806660"/>
                                  </a:lnTo>
                                  <a:lnTo>
                                    <a:pt x="807153" y="3812046"/>
                                  </a:lnTo>
                                  <a:lnTo>
                                    <a:pt x="815197" y="3812198"/>
                                  </a:lnTo>
                                  <a:lnTo>
                                    <a:pt x="820908" y="3817975"/>
                                  </a:lnTo>
                                  <a:lnTo>
                                    <a:pt x="821084" y="3809854"/>
                                  </a:lnTo>
                                  <a:lnTo>
                                    <a:pt x="825914" y="3805027"/>
                                  </a:lnTo>
                                  <a:lnTo>
                                    <a:pt x="818292" y="3804664"/>
                                  </a:lnTo>
                                  <a:close/>
                                  <a:moveTo>
                                    <a:pt x="807912" y="3785901"/>
                                  </a:moveTo>
                                  <a:cubicBezTo>
                                    <a:pt x="809908" y="3785103"/>
                                    <a:pt x="812303" y="3785901"/>
                                    <a:pt x="813102" y="3788296"/>
                                  </a:cubicBezTo>
                                  <a:lnTo>
                                    <a:pt x="813085" y="3789078"/>
                                  </a:lnTo>
                                  <a:lnTo>
                                    <a:pt x="821485" y="3797479"/>
                                  </a:lnTo>
                                  <a:lnTo>
                                    <a:pt x="833462" y="3797479"/>
                                  </a:lnTo>
                                  <a:lnTo>
                                    <a:pt x="834261" y="3796679"/>
                                  </a:lnTo>
                                  <a:cubicBezTo>
                                    <a:pt x="836257" y="3795881"/>
                                    <a:pt x="838654" y="3796679"/>
                                    <a:pt x="839453" y="3799074"/>
                                  </a:cubicBezTo>
                                  <a:cubicBezTo>
                                    <a:pt x="840249" y="3801070"/>
                                    <a:pt x="839453" y="3803466"/>
                                    <a:pt x="837056" y="3804265"/>
                                  </a:cubicBezTo>
                                  <a:lnTo>
                                    <a:pt x="837001" y="3804319"/>
                                  </a:lnTo>
                                  <a:lnTo>
                                    <a:pt x="836657" y="3805063"/>
                                  </a:lnTo>
                                  <a:lnTo>
                                    <a:pt x="836124" y="3805197"/>
                                  </a:lnTo>
                                  <a:lnTo>
                                    <a:pt x="828273" y="3813047"/>
                                  </a:lnTo>
                                  <a:lnTo>
                                    <a:pt x="828273" y="3825422"/>
                                  </a:lnTo>
                                  <a:lnTo>
                                    <a:pt x="828274" y="3825422"/>
                                  </a:lnTo>
                                  <a:lnTo>
                                    <a:pt x="828273" y="3825423"/>
                                  </a:lnTo>
                                  <a:lnTo>
                                    <a:pt x="828272" y="3825425"/>
                                  </a:lnTo>
                                  <a:lnTo>
                                    <a:pt x="825479" y="3831011"/>
                                  </a:lnTo>
                                  <a:cubicBezTo>
                                    <a:pt x="823484" y="3831809"/>
                                    <a:pt x="821485" y="3830612"/>
                                    <a:pt x="820686" y="3828616"/>
                                  </a:cubicBezTo>
                                  <a:cubicBezTo>
                                    <a:pt x="819089" y="3824424"/>
                                    <a:pt x="815896" y="3821331"/>
                                    <a:pt x="812053" y="3819684"/>
                                  </a:cubicBezTo>
                                  <a:lnTo>
                                    <a:pt x="799542" y="3819434"/>
                                  </a:lnTo>
                                  <a:lnTo>
                                    <a:pt x="799130" y="3819834"/>
                                  </a:lnTo>
                                  <a:cubicBezTo>
                                    <a:pt x="797134" y="3820632"/>
                                    <a:pt x="795137" y="3819435"/>
                                    <a:pt x="794338" y="3817439"/>
                                  </a:cubicBezTo>
                                  <a:lnTo>
                                    <a:pt x="794491" y="3817109"/>
                                  </a:lnTo>
                                  <a:lnTo>
                                    <a:pt x="794338" y="3817039"/>
                                  </a:lnTo>
                                  <a:cubicBezTo>
                                    <a:pt x="793540" y="3815043"/>
                                    <a:pt x="794338" y="3812647"/>
                                    <a:pt x="796733" y="3811849"/>
                                  </a:cubicBezTo>
                                  <a:lnTo>
                                    <a:pt x="797126" y="3811857"/>
                                  </a:lnTo>
                                  <a:lnTo>
                                    <a:pt x="805517" y="3803467"/>
                                  </a:lnTo>
                                  <a:lnTo>
                                    <a:pt x="805517" y="3791890"/>
                                  </a:lnTo>
                                  <a:lnTo>
                                    <a:pt x="805117" y="3791491"/>
                                  </a:lnTo>
                                  <a:cubicBezTo>
                                    <a:pt x="804319" y="3789494"/>
                                    <a:pt x="805117" y="3787099"/>
                                    <a:pt x="807512" y="3786300"/>
                                  </a:cubicBezTo>
                                  <a:lnTo>
                                    <a:pt x="807690" y="3786382"/>
                                  </a:lnTo>
                                  <a:close/>
                                  <a:moveTo>
                                    <a:pt x="746276" y="3775864"/>
                                  </a:moveTo>
                                  <a:lnTo>
                                    <a:pt x="746037" y="3793088"/>
                                  </a:lnTo>
                                  <a:lnTo>
                                    <a:pt x="732777" y="3805611"/>
                                  </a:lnTo>
                                  <a:lnTo>
                                    <a:pt x="750827" y="3805861"/>
                                  </a:lnTo>
                                  <a:lnTo>
                                    <a:pt x="763354" y="3818889"/>
                                  </a:lnTo>
                                  <a:lnTo>
                                    <a:pt x="763602" y="3801071"/>
                                  </a:lnTo>
                                  <a:lnTo>
                                    <a:pt x="776260" y="3788900"/>
                                  </a:lnTo>
                                  <a:lnTo>
                                    <a:pt x="757214" y="3787499"/>
                                  </a:lnTo>
                                  <a:close/>
                                  <a:moveTo>
                                    <a:pt x="741247" y="3761949"/>
                                  </a:moveTo>
                                  <a:cubicBezTo>
                                    <a:pt x="743243" y="3761151"/>
                                    <a:pt x="745638" y="3761949"/>
                                    <a:pt x="746437" y="3764344"/>
                                  </a:cubicBezTo>
                                  <a:lnTo>
                                    <a:pt x="746426" y="3765147"/>
                                  </a:lnTo>
                                  <a:lnTo>
                                    <a:pt x="761755" y="3781012"/>
                                  </a:lnTo>
                                  <a:lnTo>
                                    <a:pt x="784359" y="3781112"/>
                                  </a:lnTo>
                                  <a:lnTo>
                                    <a:pt x="784360" y="3781110"/>
                                  </a:lnTo>
                                  <a:cubicBezTo>
                                    <a:pt x="786357" y="3780312"/>
                                    <a:pt x="788752" y="3781110"/>
                                    <a:pt x="789551" y="3783505"/>
                                  </a:cubicBezTo>
                                  <a:cubicBezTo>
                                    <a:pt x="790349" y="3785501"/>
                                    <a:pt x="789551" y="3787897"/>
                                    <a:pt x="787155" y="3788695"/>
                                  </a:cubicBezTo>
                                  <a:lnTo>
                                    <a:pt x="787154" y="3788696"/>
                                  </a:lnTo>
                                  <a:lnTo>
                                    <a:pt x="787154" y="3788696"/>
                                  </a:lnTo>
                                  <a:lnTo>
                                    <a:pt x="770787" y="3804664"/>
                                  </a:lnTo>
                                  <a:lnTo>
                                    <a:pt x="770409" y="3826226"/>
                                  </a:lnTo>
                                  <a:lnTo>
                                    <a:pt x="770787" y="3826620"/>
                                  </a:lnTo>
                                  <a:cubicBezTo>
                                    <a:pt x="771586" y="3828616"/>
                                    <a:pt x="770787" y="3831011"/>
                                    <a:pt x="768392" y="3832209"/>
                                  </a:cubicBezTo>
                                  <a:lnTo>
                                    <a:pt x="768073" y="3832050"/>
                                  </a:lnTo>
                                  <a:lnTo>
                                    <a:pt x="767993" y="3832209"/>
                                  </a:lnTo>
                                  <a:cubicBezTo>
                                    <a:pt x="765997" y="3833007"/>
                                    <a:pt x="764001" y="3831810"/>
                                    <a:pt x="763202" y="3829814"/>
                                  </a:cubicBezTo>
                                  <a:lnTo>
                                    <a:pt x="763208" y="3829410"/>
                                  </a:lnTo>
                                  <a:lnTo>
                                    <a:pt x="747633" y="3813447"/>
                                  </a:lnTo>
                                  <a:lnTo>
                                    <a:pt x="724904" y="3813047"/>
                                  </a:lnTo>
                                  <a:lnTo>
                                    <a:pt x="724480" y="3813447"/>
                                  </a:lnTo>
                                  <a:cubicBezTo>
                                    <a:pt x="722484" y="3814245"/>
                                    <a:pt x="720488" y="3813047"/>
                                    <a:pt x="719689" y="3811051"/>
                                  </a:cubicBezTo>
                                  <a:lnTo>
                                    <a:pt x="719841" y="3810722"/>
                                  </a:lnTo>
                                  <a:lnTo>
                                    <a:pt x="719689" y="3810652"/>
                                  </a:lnTo>
                                  <a:cubicBezTo>
                                    <a:pt x="718891" y="3808655"/>
                                    <a:pt x="719689" y="3806260"/>
                                    <a:pt x="722084" y="3805462"/>
                                  </a:cubicBezTo>
                                  <a:lnTo>
                                    <a:pt x="722488" y="3805468"/>
                                  </a:lnTo>
                                  <a:lnTo>
                                    <a:pt x="738452" y="3789894"/>
                                  </a:lnTo>
                                  <a:lnTo>
                                    <a:pt x="738837" y="3767949"/>
                                  </a:lnTo>
                                  <a:lnTo>
                                    <a:pt x="738451" y="3767538"/>
                                  </a:lnTo>
                                  <a:cubicBezTo>
                                    <a:pt x="737653" y="3765542"/>
                                    <a:pt x="738451" y="3763147"/>
                                    <a:pt x="740846" y="3762348"/>
                                  </a:cubicBezTo>
                                  <a:lnTo>
                                    <a:pt x="741024" y="3762431"/>
                                  </a:lnTo>
                                  <a:close/>
                                  <a:moveTo>
                                    <a:pt x="3301618" y="3728118"/>
                                  </a:moveTo>
                                  <a:cubicBezTo>
                                    <a:pt x="3298123" y="3727818"/>
                                    <a:pt x="3294530" y="3728816"/>
                                    <a:pt x="3291736" y="3731212"/>
                                  </a:cubicBezTo>
                                  <a:cubicBezTo>
                                    <a:pt x="3286146" y="3736003"/>
                                    <a:pt x="3285350" y="3744785"/>
                                    <a:pt x="3290139" y="3750374"/>
                                  </a:cubicBezTo>
                                  <a:lnTo>
                                    <a:pt x="3297327" y="3758757"/>
                                  </a:lnTo>
                                  <a:lnTo>
                                    <a:pt x="3308905" y="3748777"/>
                                  </a:lnTo>
                                  <a:cubicBezTo>
                                    <a:pt x="3310502" y="3747579"/>
                                    <a:pt x="3312495" y="3747579"/>
                                    <a:pt x="3313696" y="3749176"/>
                                  </a:cubicBezTo>
                                  <a:cubicBezTo>
                                    <a:pt x="3314892" y="3750773"/>
                                    <a:pt x="3314892" y="3752769"/>
                                    <a:pt x="3313295" y="3753967"/>
                                  </a:cubicBezTo>
                                  <a:lnTo>
                                    <a:pt x="3301716" y="3763947"/>
                                  </a:lnTo>
                                  <a:lnTo>
                                    <a:pt x="3310103" y="3773926"/>
                                  </a:lnTo>
                                  <a:cubicBezTo>
                                    <a:pt x="3310502" y="3774326"/>
                                    <a:pt x="3311298" y="3774326"/>
                                    <a:pt x="3312097" y="3773926"/>
                                  </a:cubicBezTo>
                                  <a:lnTo>
                                    <a:pt x="3336049" y="3753967"/>
                                  </a:lnTo>
                                  <a:cubicBezTo>
                                    <a:pt x="3342038" y="3749176"/>
                                    <a:pt x="3342436" y="3740394"/>
                                    <a:pt x="3337246" y="3734805"/>
                                  </a:cubicBezTo>
                                  <a:cubicBezTo>
                                    <a:pt x="3332457" y="3729216"/>
                                    <a:pt x="3323675" y="3728418"/>
                                    <a:pt x="3318087" y="3733208"/>
                                  </a:cubicBezTo>
                                  <a:lnTo>
                                    <a:pt x="3316890" y="3734406"/>
                                  </a:lnTo>
                                  <a:cubicBezTo>
                                    <a:pt x="3316092" y="3734805"/>
                                    <a:pt x="3315294" y="3735204"/>
                                    <a:pt x="3314491" y="3735204"/>
                                  </a:cubicBezTo>
                                  <a:cubicBezTo>
                                    <a:pt x="3313696" y="3735204"/>
                                    <a:pt x="3312495" y="3734805"/>
                                    <a:pt x="3312097" y="3734007"/>
                                  </a:cubicBezTo>
                                  <a:lnTo>
                                    <a:pt x="3310899" y="3732809"/>
                                  </a:lnTo>
                                  <a:cubicBezTo>
                                    <a:pt x="3308504" y="3730014"/>
                                    <a:pt x="3305110" y="3728417"/>
                                    <a:pt x="3301618" y="3728118"/>
                                  </a:cubicBezTo>
                                  <a:close/>
                                  <a:moveTo>
                                    <a:pt x="5559360" y="3720981"/>
                                  </a:moveTo>
                                  <a:cubicBezTo>
                                    <a:pt x="5564350" y="3722129"/>
                                    <a:pt x="5568941" y="3725223"/>
                                    <a:pt x="5571935" y="3730014"/>
                                  </a:cubicBezTo>
                                  <a:lnTo>
                                    <a:pt x="5566346" y="3733607"/>
                                  </a:lnTo>
                                  <a:cubicBezTo>
                                    <a:pt x="5562354" y="3727220"/>
                                    <a:pt x="5553971" y="3725223"/>
                                    <a:pt x="5547584" y="3729216"/>
                                  </a:cubicBezTo>
                                  <a:cubicBezTo>
                                    <a:pt x="5541196" y="3733208"/>
                                    <a:pt x="5539200" y="3741591"/>
                                    <a:pt x="5543592" y="3747579"/>
                                  </a:cubicBezTo>
                                  <a:lnTo>
                                    <a:pt x="5538002" y="3751172"/>
                                  </a:lnTo>
                                  <a:cubicBezTo>
                                    <a:pt x="5532014" y="3741990"/>
                                    <a:pt x="5534809" y="3729615"/>
                                    <a:pt x="5544390" y="3723626"/>
                                  </a:cubicBezTo>
                                  <a:cubicBezTo>
                                    <a:pt x="5548981" y="3720632"/>
                                    <a:pt x="5554370" y="3719834"/>
                                    <a:pt x="5559360" y="3720981"/>
                                  </a:cubicBezTo>
                                  <a:close/>
                                  <a:moveTo>
                                    <a:pt x="3342436" y="3708457"/>
                                  </a:moveTo>
                                  <a:lnTo>
                                    <a:pt x="3357212" y="3709654"/>
                                  </a:lnTo>
                                  <a:cubicBezTo>
                                    <a:pt x="3359207" y="3709654"/>
                                    <a:pt x="3360403" y="3711251"/>
                                    <a:pt x="3361201" y="3713646"/>
                                  </a:cubicBezTo>
                                  <a:lnTo>
                                    <a:pt x="3360005" y="3728418"/>
                                  </a:lnTo>
                                  <a:cubicBezTo>
                                    <a:pt x="3360005" y="3730414"/>
                                    <a:pt x="3358409" y="3731611"/>
                                    <a:pt x="3356411" y="3731611"/>
                                  </a:cubicBezTo>
                                  <a:cubicBezTo>
                                    <a:pt x="3354416" y="3731611"/>
                                    <a:pt x="3353218" y="3730015"/>
                                    <a:pt x="3353218" y="3728019"/>
                                  </a:cubicBezTo>
                                  <a:lnTo>
                                    <a:pt x="3353617" y="3721231"/>
                                  </a:lnTo>
                                  <a:lnTo>
                                    <a:pt x="3342836" y="3730414"/>
                                  </a:lnTo>
                                  <a:lnTo>
                                    <a:pt x="3343234" y="3730813"/>
                                  </a:lnTo>
                                  <a:cubicBezTo>
                                    <a:pt x="3350423" y="3739595"/>
                                    <a:pt x="3349226" y="3752370"/>
                                    <a:pt x="3340840" y="3759555"/>
                                  </a:cubicBezTo>
                                  <a:lnTo>
                                    <a:pt x="3317287" y="3779515"/>
                                  </a:lnTo>
                                  <a:cubicBezTo>
                                    <a:pt x="3315690" y="3781112"/>
                                    <a:pt x="3313295" y="3781511"/>
                                    <a:pt x="3311298" y="3781511"/>
                                  </a:cubicBezTo>
                                  <a:cubicBezTo>
                                    <a:pt x="3309303" y="3781511"/>
                                    <a:pt x="3307307" y="3780314"/>
                                    <a:pt x="3305709" y="3778717"/>
                                  </a:cubicBezTo>
                                  <a:lnTo>
                                    <a:pt x="3297327" y="3768737"/>
                                  </a:lnTo>
                                  <a:lnTo>
                                    <a:pt x="3288144" y="3776721"/>
                                  </a:lnTo>
                                  <a:lnTo>
                                    <a:pt x="3287743" y="3783906"/>
                                  </a:lnTo>
                                  <a:cubicBezTo>
                                    <a:pt x="3287743" y="3785902"/>
                                    <a:pt x="3286146" y="3787100"/>
                                    <a:pt x="3284151" y="3787100"/>
                                  </a:cubicBezTo>
                                  <a:cubicBezTo>
                                    <a:pt x="3282155" y="3787100"/>
                                    <a:pt x="3280957" y="3785503"/>
                                    <a:pt x="3280957" y="3783507"/>
                                  </a:cubicBezTo>
                                  <a:lnTo>
                                    <a:pt x="3281356" y="3778318"/>
                                  </a:lnTo>
                                  <a:lnTo>
                                    <a:pt x="3276167" y="3777918"/>
                                  </a:lnTo>
                                  <a:cubicBezTo>
                                    <a:pt x="3274170" y="3777918"/>
                                    <a:pt x="3272975" y="3776322"/>
                                    <a:pt x="3272975" y="3774326"/>
                                  </a:cubicBezTo>
                                  <a:cubicBezTo>
                                    <a:pt x="3272975" y="3772330"/>
                                    <a:pt x="3274571" y="3771132"/>
                                    <a:pt x="3276566" y="3771132"/>
                                  </a:cubicBezTo>
                                  <a:lnTo>
                                    <a:pt x="3283752" y="3771531"/>
                                  </a:lnTo>
                                  <a:lnTo>
                                    <a:pt x="3292933" y="3763547"/>
                                  </a:lnTo>
                                  <a:lnTo>
                                    <a:pt x="3285350" y="3754765"/>
                                  </a:lnTo>
                                  <a:cubicBezTo>
                                    <a:pt x="3278163" y="3745983"/>
                                    <a:pt x="3279360" y="3733208"/>
                                    <a:pt x="3287743" y="3726022"/>
                                  </a:cubicBezTo>
                                  <a:cubicBezTo>
                                    <a:pt x="3295728" y="3718836"/>
                                    <a:pt x="3307705" y="3719634"/>
                                    <a:pt x="3315294" y="3727219"/>
                                  </a:cubicBezTo>
                                  <a:cubicBezTo>
                                    <a:pt x="3321679" y="3722429"/>
                                    <a:pt x="3330061" y="3722030"/>
                                    <a:pt x="3336848" y="3725622"/>
                                  </a:cubicBezTo>
                                  <a:lnTo>
                                    <a:pt x="3348827" y="3715642"/>
                                  </a:lnTo>
                                  <a:lnTo>
                                    <a:pt x="3342038" y="3715243"/>
                                  </a:lnTo>
                                  <a:cubicBezTo>
                                    <a:pt x="3340043" y="3715243"/>
                                    <a:pt x="3338846" y="3713646"/>
                                    <a:pt x="3338846" y="3711650"/>
                                  </a:cubicBezTo>
                                  <a:cubicBezTo>
                                    <a:pt x="3338846" y="3709654"/>
                                    <a:pt x="3340441" y="3708457"/>
                                    <a:pt x="3342436" y="3708457"/>
                                  </a:cubicBezTo>
                                  <a:close/>
                                  <a:moveTo>
                                    <a:pt x="4590458" y="3665896"/>
                                  </a:moveTo>
                                  <a:lnTo>
                                    <a:pt x="4590305" y="3672928"/>
                                  </a:lnTo>
                                  <a:lnTo>
                                    <a:pt x="4584352" y="3678706"/>
                                  </a:lnTo>
                                  <a:lnTo>
                                    <a:pt x="4592801" y="3678866"/>
                                  </a:lnTo>
                                  <a:lnTo>
                                    <a:pt x="4598511" y="3684643"/>
                                  </a:lnTo>
                                  <a:lnTo>
                                    <a:pt x="4598688" y="3676522"/>
                                  </a:lnTo>
                                  <a:lnTo>
                                    <a:pt x="4603514" y="3671695"/>
                                  </a:lnTo>
                                  <a:lnTo>
                                    <a:pt x="4595895" y="3671332"/>
                                  </a:lnTo>
                                  <a:close/>
                                  <a:moveTo>
                                    <a:pt x="4585515" y="3652169"/>
                                  </a:moveTo>
                                  <a:cubicBezTo>
                                    <a:pt x="4587511" y="3651371"/>
                                    <a:pt x="4589906" y="3652169"/>
                                    <a:pt x="4590705" y="3654564"/>
                                  </a:cubicBezTo>
                                  <a:lnTo>
                                    <a:pt x="4590680" y="3655737"/>
                                  </a:lnTo>
                                  <a:lnTo>
                                    <a:pt x="4599088" y="3664147"/>
                                  </a:lnTo>
                                  <a:lnTo>
                                    <a:pt x="4611063" y="3664147"/>
                                  </a:lnTo>
                                  <a:lnTo>
                                    <a:pt x="4611862" y="3663347"/>
                                  </a:lnTo>
                                  <a:cubicBezTo>
                                    <a:pt x="4613858" y="3662549"/>
                                    <a:pt x="4616253" y="3663347"/>
                                    <a:pt x="4617052" y="3665742"/>
                                  </a:cubicBezTo>
                                  <a:cubicBezTo>
                                    <a:pt x="4617850" y="3667738"/>
                                    <a:pt x="4617052" y="3670134"/>
                                    <a:pt x="4614657" y="3670933"/>
                                  </a:cubicBezTo>
                                  <a:lnTo>
                                    <a:pt x="4614602" y="3670988"/>
                                  </a:lnTo>
                                  <a:lnTo>
                                    <a:pt x="4614258" y="3671732"/>
                                  </a:lnTo>
                                  <a:lnTo>
                                    <a:pt x="4613724" y="3671866"/>
                                  </a:lnTo>
                                  <a:lnTo>
                                    <a:pt x="4605874" y="3679715"/>
                                  </a:lnTo>
                                  <a:lnTo>
                                    <a:pt x="4605874" y="3692090"/>
                                  </a:lnTo>
                                  <a:lnTo>
                                    <a:pt x="4605874" y="3692090"/>
                                  </a:lnTo>
                                  <a:cubicBezTo>
                                    <a:pt x="4606273" y="3694485"/>
                                    <a:pt x="4605475" y="3696481"/>
                                    <a:pt x="4603080" y="3697679"/>
                                  </a:cubicBezTo>
                                  <a:cubicBezTo>
                                    <a:pt x="4601084" y="3698477"/>
                                    <a:pt x="4599088" y="3697280"/>
                                    <a:pt x="4598289" y="3695284"/>
                                  </a:cubicBezTo>
                                  <a:cubicBezTo>
                                    <a:pt x="4595096" y="3686900"/>
                                    <a:pt x="4585515" y="3682909"/>
                                    <a:pt x="4577131" y="3686102"/>
                                  </a:cubicBezTo>
                                  <a:lnTo>
                                    <a:pt x="4576861" y="3685977"/>
                                  </a:lnTo>
                                  <a:lnTo>
                                    <a:pt x="4576733" y="3686102"/>
                                  </a:lnTo>
                                  <a:cubicBezTo>
                                    <a:pt x="4574736" y="3686900"/>
                                    <a:pt x="4572740" y="3685703"/>
                                    <a:pt x="4571941" y="3683707"/>
                                  </a:cubicBezTo>
                                  <a:lnTo>
                                    <a:pt x="4571941" y="3683707"/>
                                  </a:lnTo>
                                  <a:cubicBezTo>
                                    <a:pt x="4571143" y="3681711"/>
                                    <a:pt x="4571941" y="3679315"/>
                                    <a:pt x="4574336" y="3678516"/>
                                  </a:cubicBezTo>
                                  <a:lnTo>
                                    <a:pt x="4574337" y="3678516"/>
                                  </a:lnTo>
                                  <a:lnTo>
                                    <a:pt x="4583120" y="3669735"/>
                                  </a:lnTo>
                                  <a:lnTo>
                                    <a:pt x="4583120" y="3658558"/>
                                  </a:lnTo>
                                  <a:lnTo>
                                    <a:pt x="4582720" y="3658159"/>
                                  </a:lnTo>
                                  <a:cubicBezTo>
                                    <a:pt x="4581922" y="3656162"/>
                                    <a:pt x="4582720" y="3653767"/>
                                    <a:pt x="4585115" y="3652968"/>
                                  </a:cubicBezTo>
                                  <a:lnTo>
                                    <a:pt x="4585141" y="3652980"/>
                                  </a:lnTo>
                                  <a:close/>
                                  <a:moveTo>
                                    <a:pt x="4523884" y="3642137"/>
                                  </a:moveTo>
                                  <a:lnTo>
                                    <a:pt x="4523639" y="3659755"/>
                                  </a:lnTo>
                                  <a:lnTo>
                                    <a:pt x="4510796" y="3671885"/>
                                  </a:lnTo>
                                  <a:lnTo>
                                    <a:pt x="4528430" y="3672130"/>
                                  </a:lnTo>
                                  <a:lnTo>
                                    <a:pt x="4540957" y="3685159"/>
                                  </a:lnTo>
                                  <a:lnTo>
                                    <a:pt x="4541204" y="3667340"/>
                                  </a:lnTo>
                                  <a:lnTo>
                                    <a:pt x="4553863" y="3655168"/>
                                  </a:lnTo>
                                  <a:lnTo>
                                    <a:pt x="4534816" y="3653767"/>
                                  </a:lnTo>
                                  <a:close/>
                                  <a:moveTo>
                                    <a:pt x="4518448" y="3628616"/>
                                  </a:moveTo>
                                  <a:lnTo>
                                    <a:pt x="4518778" y="3628769"/>
                                  </a:lnTo>
                                  <a:lnTo>
                                    <a:pt x="4518849" y="3628616"/>
                                  </a:lnTo>
                                  <a:cubicBezTo>
                                    <a:pt x="4520845" y="3627818"/>
                                    <a:pt x="4523240" y="3628616"/>
                                    <a:pt x="4524038" y="3631011"/>
                                  </a:cubicBezTo>
                                  <a:lnTo>
                                    <a:pt x="4524033" y="3631419"/>
                                  </a:lnTo>
                                  <a:lnTo>
                                    <a:pt x="4539357" y="3647280"/>
                                  </a:lnTo>
                                  <a:cubicBezTo>
                                    <a:pt x="4546294" y="3650274"/>
                                    <a:pt x="4554378" y="3650573"/>
                                    <a:pt x="4561962" y="3647380"/>
                                  </a:cubicBezTo>
                                  <a:lnTo>
                                    <a:pt x="4561963" y="3647380"/>
                                  </a:lnTo>
                                  <a:lnTo>
                                    <a:pt x="4561963" y="3647379"/>
                                  </a:lnTo>
                                  <a:cubicBezTo>
                                    <a:pt x="4563959" y="3646581"/>
                                    <a:pt x="4566354" y="3647379"/>
                                    <a:pt x="4567153" y="3649774"/>
                                  </a:cubicBezTo>
                                  <a:cubicBezTo>
                                    <a:pt x="4567951" y="3651770"/>
                                    <a:pt x="4567153" y="3654166"/>
                                    <a:pt x="4564757" y="3654964"/>
                                  </a:cubicBezTo>
                                  <a:cubicBezTo>
                                    <a:pt x="4557572" y="3657758"/>
                                    <a:pt x="4551584" y="3663348"/>
                                    <a:pt x="4548390" y="3670933"/>
                                  </a:cubicBezTo>
                                  <a:lnTo>
                                    <a:pt x="4548012" y="3692497"/>
                                  </a:lnTo>
                                  <a:lnTo>
                                    <a:pt x="4548389" y="3692889"/>
                                  </a:lnTo>
                                  <a:cubicBezTo>
                                    <a:pt x="4549188" y="3695284"/>
                                    <a:pt x="4548389" y="3697679"/>
                                    <a:pt x="4545994" y="3698478"/>
                                  </a:cubicBezTo>
                                  <a:lnTo>
                                    <a:pt x="4545675" y="3698319"/>
                                  </a:lnTo>
                                  <a:lnTo>
                                    <a:pt x="4545596" y="3698478"/>
                                  </a:lnTo>
                                  <a:cubicBezTo>
                                    <a:pt x="4543599" y="3699276"/>
                                    <a:pt x="4541603" y="3698079"/>
                                    <a:pt x="4540805" y="3696083"/>
                                  </a:cubicBezTo>
                                  <a:lnTo>
                                    <a:pt x="4540811" y="3695680"/>
                                  </a:lnTo>
                                  <a:lnTo>
                                    <a:pt x="4525236" y="3679715"/>
                                  </a:lnTo>
                                  <a:lnTo>
                                    <a:pt x="4502920" y="3679323"/>
                                  </a:lnTo>
                                  <a:lnTo>
                                    <a:pt x="4502082" y="3680114"/>
                                  </a:lnTo>
                                  <a:cubicBezTo>
                                    <a:pt x="4500086" y="3680912"/>
                                    <a:pt x="4498090" y="3679715"/>
                                    <a:pt x="4497291" y="3677719"/>
                                  </a:cubicBezTo>
                                  <a:lnTo>
                                    <a:pt x="4497595" y="3677061"/>
                                  </a:lnTo>
                                  <a:lnTo>
                                    <a:pt x="4497291" y="3676921"/>
                                  </a:lnTo>
                                  <a:cubicBezTo>
                                    <a:pt x="4496493" y="3674924"/>
                                    <a:pt x="4497291" y="3672529"/>
                                    <a:pt x="4499686" y="3671730"/>
                                  </a:cubicBezTo>
                                  <a:lnTo>
                                    <a:pt x="4500494" y="3671742"/>
                                  </a:lnTo>
                                  <a:lnTo>
                                    <a:pt x="4516054" y="3656561"/>
                                  </a:lnTo>
                                  <a:lnTo>
                                    <a:pt x="4516446" y="3634224"/>
                                  </a:lnTo>
                                  <a:lnTo>
                                    <a:pt x="4516053" y="3633806"/>
                                  </a:lnTo>
                                  <a:cubicBezTo>
                                    <a:pt x="4515255" y="3631810"/>
                                    <a:pt x="4516053" y="3629415"/>
                                    <a:pt x="4518448" y="3628616"/>
                                  </a:cubicBezTo>
                                  <a:close/>
                                  <a:moveTo>
                                    <a:pt x="376277" y="3607959"/>
                                  </a:moveTo>
                                  <a:cubicBezTo>
                                    <a:pt x="372784" y="3607660"/>
                                    <a:pt x="369192" y="3608658"/>
                                    <a:pt x="366397" y="3611053"/>
                                  </a:cubicBezTo>
                                  <a:cubicBezTo>
                                    <a:pt x="360808" y="3615844"/>
                                    <a:pt x="360010" y="3624626"/>
                                    <a:pt x="364800" y="3630215"/>
                                  </a:cubicBezTo>
                                  <a:lnTo>
                                    <a:pt x="371986" y="3638598"/>
                                  </a:lnTo>
                                  <a:lnTo>
                                    <a:pt x="383563" y="3628618"/>
                                  </a:lnTo>
                                  <a:cubicBezTo>
                                    <a:pt x="385160" y="3627421"/>
                                    <a:pt x="387156" y="3627421"/>
                                    <a:pt x="388353" y="3629017"/>
                                  </a:cubicBezTo>
                                  <a:cubicBezTo>
                                    <a:pt x="389551" y="3630614"/>
                                    <a:pt x="389551" y="3632610"/>
                                    <a:pt x="387954" y="3633808"/>
                                  </a:cubicBezTo>
                                  <a:lnTo>
                                    <a:pt x="376377" y="3643788"/>
                                  </a:lnTo>
                                  <a:lnTo>
                                    <a:pt x="384760" y="3653768"/>
                                  </a:lnTo>
                                  <a:cubicBezTo>
                                    <a:pt x="385160" y="3654167"/>
                                    <a:pt x="385958" y="3654167"/>
                                    <a:pt x="386756" y="3653768"/>
                                  </a:cubicBezTo>
                                  <a:lnTo>
                                    <a:pt x="410709" y="3633808"/>
                                  </a:lnTo>
                                  <a:cubicBezTo>
                                    <a:pt x="416298" y="3628618"/>
                                    <a:pt x="417096" y="3620235"/>
                                    <a:pt x="411906" y="3614646"/>
                                  </a:cubicBezTo>
                                  <a:cubicBezTo>
                                    <a:pt x="407115" y="3609057"/>
                                    <a:pt x="398333" y="3608259"/>
                                    <a:pt x="392744" y="3613049"/>
                                  </a:cubicBezTo>
                                  <a:lnTo>
                                    <a:pt x="391547" y="3614247"/>
                                  </a:lnTo>
                                  <a:cubicBezTo>
                                    <a:pt x="390748" y="3614646"/>
                                    <a:pt x="389950" y="3615045"/>
                                    <a:pt x="389152" y="3615045"/>
                                  </a:cubicBezTo>
                                  <a:cubicBezTo>
                                    <a:pt x="387954" y="3615045"/>
                                    <a:pt x="387156" y="3614646"/>
                                    <a:pt x="386756" y="3613848"/>
                                  </a:cubicBezTo>
                                  <a:lnTo>
                                    <a:pt x="385559" y="3612650"/>
                                  </a:lnTo>
                                  <a:cubicBezTo>
                                    <a:pt x="383164" y="3609855"/>
                                    <a:pt x="379770" y="3608258"/>
                                    <a:pt x="376277" y="3607959"/>
                                  </a:cubicBezTo>
                                  <a:close/>
                                  <a:moveTo>
                                    <a:pt x="7079210" y="3594785"/>
                                  </a:moveTo>
                                  <a:cubicBezTo>
                                    <a:pt x="7075717" y="3594485"/>
                                    <a:pt x="7072124" y="3595483"/>
                                    <a:pt x="7069329" y="3597879"/>
                                  </a:cubicBezTo>
                                  <a:cubicBezTo>
                                    <a:pt x="7063741" y="3602670"/>
                                    <a:pt x="7062942" y="3611452"/>
                                    <a:pt x="7067733" y="3617041"/>
                                  </a:cubicBezTo>
                                  <a:lnTo>
                                    <a:pt x="7074919" y="3625424"/>
                                  </a:lnTo>
                                  <a:lnTo>
                                    <a:pt x="7086496" y="3615444"/>
                                  </a:lnTo>
                                  <a:cubicBezTo>
                                    <a:pt x="7088093" y="3614247"/>
                                    <a:pt x="7090089" y="3614247"/>
                                    <a:pt x="7091286" y="3615843"/>
                                  </a:cubicBezTo>
                                  <a:cubicBezTo>
                                    <a:pt x="7092484" y="3617440"/>
                                    <a:pt x="7092484" y="3619436"/>
                                    <a:pt x="7090887" y="3620634"/>
                                  </a:cubicBezTo>
                                  <a:lnTo>
                                    <a:pt x="7079310" y="3630614"/>
                                  </a:lnTo>
                                  <a:lnTo>
                                    <a:pt x="7087693" y="3640594"/>
                                  </a:lnTo>
                                  <a:cubicBezTo>
                                    <a:pt x="7088093" y="3640993"/>
                                    <a:pt x="7088891" y="3640993"/>
                                    <a:pt x="7089689" y="3640594"/>
                                  </a:cubicBezTo>
                                  <a:lnTo>
                                    <a:pt x="7113641" y="3620634"/>
                                  </a:lnTo>
                                  <a:cubicBezTo>
                                    <a:pt x="7119230" y="3615444"/>
                                    <a:pt x="7120028" y="3607061"/>
                                    <a:pt x="7114839" y="3601472"/>
                                  </a:cubicBezTo>
                                  <a:cubicBezTo>
                                    <a:pt x="7110049" y="3595883"/>
                                    <a:pt x="7101266" y="3595085"/>
                                    <a:pt x="7095677" y="3599875"/>
                                  </a:cubicBezTo>
                                  <a:lnTo>
                                    <a:pt x="7094480" y="3601073"/>
                                  </a:lnTo>
                                  <a:cubicBezTo>
                                    <a:pt x="7093681" y="3601472"/>
                                    <a:pt x="7092883" y="3601871"/>
                                    <a:pt x="7092085" y="3601871"/>
                                  </a:cubicBezTo>
                                  <a:cubicBezTo>
                                    <a:pt x="7091286" y="3601871"/>
                                    <a:pt x="7090089" y="3601472"/>
                                    <a:pt x="7089689" y="3600674"/>
                                  </a:cubicBezTo>
                                  <a:lnTo>
                                    <a:pt x="7088492" y="3599476"/>
                                  </a:lnTo>
                                  <a:cubicBezTo>
                                    <a:pt x="7086096" y="3596681"/>
                                    <a:pt x="7082703" y="3595084"/>
                                    <a:pt x="7079210" y="3594785"/>
                                  </a:cubicBezTo>
                                  <a:close/>
                                  <a:moveTo>
                                    <a:pt x="417096" y="3587899"/>
                                  </a:moveTo>
                                  <a:lnTo>
                                    <a:pt x="431867" y="3589096"/>
                                  </a:lnTo>
                                  <a:cubicBezTo>
                                    <a:pt x="433464" y="3589496"/>
                                    <a:pt x="435060" y="3591092"/>
                                    <a:pt x="435859" y="3593088"/>
                                  </a:cubicBezTo>
                                  <a:lnTo>
                                    <a:pt x="434661" y="3607860"/>
                                  </a:lnTo>
                                  <a:cubicBezTo>
                                    <a:pt x="434661" y="3609856"/>
                                    <a:pt x="433064" y="3611053"/>
                                    <a:pt x="431068" y="3611053"/>
                                  </a:cubicBezTo>
                                  <a:cubicBezTo>
                                    <a:pt x="429072" y="3611053"/>
                                    <a:pt x="427875" y="3609457"/>
                                    <a:pt x="427875" y="3607461"/>
                                  </a:cubicBezTo>
                                  <a:lnTo>
                                    <a:pt x="428274" y="3600673"/>
                                  </a:lnTo>
                                  <a:lnTo>
                                    <a:pt x="417496" y="3609856"/>
                                  </a:lnTo>
                                  <a:lnTo>
                                    <a:pt x="417895" y="3610255"/>
                                  </a:lnTo>
                                  <a:cubicBezTo>
                                    <a:pt x="425080" y="3619037"/>
                                    <a:pt x="423883" y="3631812"/>
                                    <a:pt x="415500" y="3638997"/>
                                  </a:cubicBezTo>
                                  <a:lnTo>
                                    <a:pt x="391946" y="3658957"/>
                                  </a:lnTo>
                                  <a:cubicBezTo>
                                    <a:pt x="390349" y="3660554"/>
                                    <a:pt x="387954" y="3660953"/>
                                    <a:pt x="385958" y="3660953"/>
                                  </a:cubicBezTo>
                                  <a:cubicBezTo>
                                    <a:pt x="383962" y="3660953"/>
                                    <a:pt x="381966" y="3659756"/>
                                    <a:pt x="380369" y="3658159"/>
                                  </a:cubicBezTo>
                                  <a:lnTo>
                                    <a:pt x="371986" y="3648179"/>
                                  </a:lnTo>
                                  <a:lnTo>
                                    <a:pt x="362804" y="3656163"/>
                                  </a:lnTo>
                                  <a:lnTo>
                                    <a:pt x="362405" y="3663348"/>
                                  </a:lnTo>
                                  <a:cubicBezTo>
                                    <a:pt x="362405" y="3665344"/>
                                    <a:pt x="360808" y="3666542"/>
                                    <a:pt x="358812" y="3666542"/>
                                  </a:cubicBezTo>
                                  <a:cubicBezTo>
                                    <a:pt x="356816" y="3666542"/>
                                    <a:pt x="355619" y="3664945"/>
                                    <a:pt x="355619" y="3662949"/>
                                  </a:cubicBezTo>
                                  <a:lnTo>
                                    <a:pt x="356018" y="3657760"/>
                                  </a:lnTo>
                                  <a:lnTo>
                                    <a:pt x="350828" y="3657360"/>
                                  </a:lnTo>
                                  <a:cubicBezTo>
                                    <a:pt x="348832" y="3657360"/>
                                    <a:pt x="347635" y="3655764"/>
                                    <a:pt x="347635" y="3653768"/>
                                  </a:cubicBezTo>
                                  <a:cubicBezTo>
                                    <a:pt x="347635" y="3651772"/>
                                    <a:pt x="349232" y="3650574"/>
                                    <a:pt x="351228" y="3650574"/>
                                  </a:cubicBezTo>
                                  <a:lnTo>
                                    <a:pt x="358413" y="3650973"/>
                                  </a:lnTo>
                                  <a:lnTo>
                                    <a:pt x="367595" y="3642989"/>
                                  </a:lnTo>
                                  <a:lnTo>
                                    <a:pt x="360010" y="3634207"/>
                                  </a:lnTo>
                                  <a:cubicBezTo>
                                    <a:pt x="352824" y="3625425"/>
                                    <a:pt x="354022" y="3612650"/>
                                    <a:pt x="362405" y="3605464"/>
                                  </a:cubicBezTo>
                                  <a:cubicBezTo>
                                    <a:pt x="370389" y="3598278"/>
                                    <a:pt x="382365" y="3599076"/>
                                    <a:pt x="389950" y="3606661"/>
                                  </a:cubicBezTo>
                                  <a:cubicBezTo>
                                    <a:pt x="396337" y="3601871"/>
                                    <a:pt x="404720" y="3601472"/>
                                    <a:pt x="411507" y="3605064"/>
                                  </a:cubicBezTo>
                                  <a:lnTo>
                                    <a:pt x="423484" y="3595084"/>
                                  </a:lnTo>
                                  <a:lnTo>
                                    <a:pt x="416697" y="3594685"/>
                                  </a:lnTo>
                                  <a:cubicBezTo>
                                    <a:pt x="414700" y="3594685"/>
                                    <a:pt x="413503" y="3593088"/>
                                    <a:pt x="413503" y="3591092"/>
                                  </a:cubicBezTo>
                                  <a:cubicBezTo>
                                    <a:pt x="413503" y="3589096"/>
                                    <a:pt x="415100" y="3587899"/>
                                    <a:pt x="417096" y="3587899"/>
                                  </a:cubicBezTo>
                                  <a:close/>
                                  <a:moveTo>
                                    <a:pt x="2661203" y="3583657"/>
                                  </a:moveTo>
                                  <a:cubicBezTo>
                                    <a:pt x="2666194" y="3584805"/>
                                    <a:pt x="2670784" y="3587899"/>
                                    <a:pt x="2673778" y="3592690"/>
                                  </a:cubicBezTo>
                                  <a:lnTo>
                                    <a:pt x="2668189" y="3596283"/>
                                  </a:lnTo>
                                  <a:cubicBezTo>
                                    <a:pt x="2664197" y="3589896"/>
                                    <a:pt x="2655814" y="3587899"/>
                                    <a:pt x="2649427" y="3591892"/>
                                  </a:cubicBezTo>
                                  <a:cubicBezTo>
                                    <a:pt x="2643039" y="3595884"/>
                                    <a:pt x="2641044" y="3604267"/>
                                    <a:pt x="2645436" y="3610255"/>
                                  </a:cubicBezTo>
                                  <a:lnTo>
                                    <a:pt x="2639845" y="3613848"/>
                                  </a:lnTo>
                                  <a:cubicBezTo>
                                    <a:pt x="2633857" y="3604666"/>
                                    <a:pt x="2636652" y="3592291"/>
                                    <a:pt x="2646233" y="3586302"/>
                                  </a:cubicBezTo>
                                  <a:cubicBezTo>
                                    <a:pt x="2650823" y="3583308"/>
                                    <a:pt x="2656213" y="3582510"/>
                                    <a:pt x="2661203" y="3583657"/>
                                  </a:cubicBezTo>
                                  <a:close/>
                                  <a:moveTo>
                                    <a:pt x="7120028" y="3574725"/>
                                  </a:moveTo>
                                  <a:lnTo>
                                    <a:pt x="7134799" y="3575922"/>
                                  </a:lnTo>
                                  <a:cubicBezTo>
                                    <a:pt x="7136396" y="3576322"/>
                                    <a:pt x="7137992" y="3577918"/>
                                    <a:pt x="7138791" y="3579914"/>
                                  </a:cubicBezTo>
                                  <a:lnTo>
                                    <a:pt x="7137593" y="3594686"/>
                                  </a:lnTo>
                                  <a:cubicBezTo>
                                    <a:pt x="7137593" y="3596682"/>
                                    <a:pt x="7135996" y="3597879"/>
                                    <a:pt x="7134000" y="3597879"/>
                                  </a:cubicBezTo>
                                  <a:cubicBezTo>
                                    <a:pt x="7132004" y="3597879"/>
                                    <a:pt x="7130807" y="3596283"/>
                                    <a:pt x="7130807" y="3594287"/>
                                  </a:cubicBezTo>
                                  <a:lnTo>
                                    <a:pt x="7131206" y="3587499"/>
                                  </a:lnTo>
                                  <a:lnTo>
                                    <a:pt x="7120428" y="3596682"/>
                                  </a:lnTo>
                                  <a:lnTo>
                                    <a:pt x="7120827" y="3597081"/>
                                  </a:lnTo>
                                  <a:cubicBezTo>
                                    <a:pt x="7128012" y="3605863"/>
                                    <a:pt x="7126815" y="3618638"/>
                                    <a:pt x="7118432" y="3625823"/>
                                  </a:cubicBezTo>
                                  <a:lnTo>
                                    <a:pt x="7094879" y="3645783"/>
                                  </a:lnTo>
                                  <a:cubicBezTo>
                                    <a:pt x="7093282" y="3647380"/>
                                    <a:pt x="7090887" y="3647779"/>
                                    <a:pt x="7088891" y="3647779"/>
                                  </a:cubicBezTo>
                                  <a:cubicBezTo>
                                    <a:pt x="7086895" y="3647779"/>
                                    <a:pt x="7084899" y="3646582"/>
                                    <a:pt x="7083302" y="3644985"/>
                                  </a:cubicBezTo>
                                  <a:lnTo>
                                    <a:pt x="7074919" y="3635005"/>
                                  </a:lnTo>
                                  <a:lnTo>
                                    <a:pt x="7065737" y="3642989"/>
                                  </a:lnTo>
                                  <a:lnTo>
                                    <a:pt x="7065337" y="3650174"/>
                                  </a:lnTo>
                                  <a:cubicBezTo>
                                    <a:pt x="7065337" y="3652170"/>
                                    <a:pt x="7063741" y="3653368"/>
                                    <a:pt x="7061745" y="3653368"/>
                                  </a:cubicBezTo>
                                  <a:cubicBezTo>
                                    <a:pt x="7059749" y="3653368"/>
                                    <a:pt x="7058551" y="3651771"/>
                                    <a:pt x="7058551" y="3649775"/>
                                  </a:cubicBezTo>
                                  <a:lnTo>
                                    <a:pt x="7058950" y="3644586"/>
                                  </a:lnTo>
                                  <a:lnTo>
                                    <a:pt x="7053761" y="3644186"/>
                                  </a:lnTo>
                                  <a:cubicBezTo>
                                    <a:pt x="7051765" y="3644186"/>
                                    <a:pt x="7050567" y="3642590"/>
                                    <a:pt x="7050567" y="3640594"/>
                                  </a:cubicBezTo>
                                  <a:cubicBezTo>
                                    <a:pt x="7050567" y="3638598"/>
                                    <a:pt x="7052164" y="3637400"/>
                                    <a:pt x="7054160" y="3637400"/>
                                  </a:cubicBezTo>
                                  <a:lnTo>
                                    <a:pt x="7061345" y="3637799"/>
                                  </a:lnTo>
                                  <a:lnTo>
                                    <a:pt x="7070527" y="3629815"/>
                                  </a:lnTo>
                                  <a:lnTo>
                                    <a:pt x="7062942" y="3621033"/>
                                  </a:lnTo>
                                  <a:cubicBezTo>
                                    <a:pt x="7055757" y="3612251"/>
                                    <a:pt x="7056954" y="3599476"/>
                                    <a:pt x="7065337" y="3592290"/>
                                  </a:cubicBezTo>
                                  <a:cubicBezTo>
                                    <a:pt x="7073322" y="3585104"/>
                                    <a:pt x="7085298" y="3585902"/>
                                    <a:pt x="7092883" y="3593487"/>
                                  </a:cubicBezTo>
                                  <a:cubicBezTo>
                                    <a:pt x="7099270" y="3588697"/>
                                    <a:pt x="7107653" y="3588298"/>
                                    <a:pt x="7114440" y="3591890"/>
                                  </a:cubicBezTo>
                                  <a:lnTo>
                                    <a:pt x="7126416" y="3581910"/>
                                  </a:lnTo>
                                  <a:lnTo>
                                    <a:pt x="7119629" y="3581511"/>
                                  </a:lnTo>
                                  <a:cubicBezTo>
                                    <a:pt x="7117633" y="3581511"/>
                                    <a:pt x="7116436" y="3579914"/>
                                    <a:pt x="7116436" y="3577918"/>
                                  </a:cubicBezTo>
                                  <a:cubicBezTo>
                                    <a:pt x="7116436" y="3575922"/>
                                    <a:pt x="7118032" y="3574725"/>
                                    <a:pt x="7120028" y="3574725"/>
                                  </a:cubicBezTo>
                                  <a:close/>
                                  <a:moveTo>
                                    <a:pt x="1692296" y="3528572"/>
                                  </a:moveTo>
                                  <a:lnTo>
                                    <a:pt x="1692144" y="3535605"/>
                                  </a:lnTo>
                                  <a:lnTo>
                                    <a:pt x="1686192" y="3541382"/>
                                  </a:lnTo>
                                  <a:lnTo>
                                    <a:pt x="1694638" y="3541542"/>
                                  </a:lnTo>
                                  <a:lnTo>
                                    <a:pt x="1700349" y="3547318"/>
                                  </a:lnTo>
                                  <a:lnTo>
                                    <a:pt x="1700526" y="3539197"/>
                                  </a:lnTo>
                                  <a:lnTo>
                                    <a:pt x="1705353" y="3534370"/>
                                  </a:lnTo>
                                  <a:lnTo>
                                    <a:pt x="1697732" y="3534007"/>
                                  </a:lnTo>
                                  <a:close/>
                                  <a:moveTo>
                                    <a:pt x="1687353" y="3514845"/>
                                  </a:moveTo>
                                  <a:cubicBezTo>
                                    <a:pt x="1689350" y="3514047"/>
                                    <a:pt x="1691745" y="3514845"/>
                                    <a:pt x="1692543" y="3517240"/>
                                  </a:cubicBezTo>
                                  <a:lnTo>
                                    <a:pt x="1692517" y="3518413"/>
                                  </a:lnTo>
                                  <a:lnTo>
                                    <a:pt x="1700925" y="3526822"/>
                                  </a:lnTo>
                                  <a:lnTo>
                                    <a:pt x="1712902" y="3526822"/>
                                  </a:lnTo>
                                  <a:lnTo>
                                    <a:pt x="1713701" y="3526022"/>
                                  </a:lnTo>
                                  <a:cubicBezTo>
                                    <a:pt x="1715697" y="3525224"/>
                                    <a:pt x="1718092" y="3526022"/>
                                    <a:pt x="1718890" y="3528418"/>
                                  </a:cubicBezTo>
                                  <a:cubicBezTo>
                                    <a:pt x="1719689" y="3530414"/>
                                    <a:pt x="1718890" y="3532809"/>
                                    <a:pt x="1716496" y="3533608"/>
                                  </a:cubicBezTo>
                                  <a:lnTo>
                                    <a:pt x="1716440" y="3533664"/>
                                  </a:lnTo>
                                  <a:lnTo>
                                    <a:pt x="1716096" y="3534407"/>
                                  </a:lnTo>
                                  <a:lnTo>
                                    <a:pt x="1715563" y="3534541"/>
                                  </a:lnTo>
                                  <a:lnTo>
                                    <a:pt x="1707713" y="3542391"/>
                                  </a:lnTo>
                                  <a:lnTo>
                                    <a:pt x="1707713" y="3554766"/>
                                  </a:lnTo>
                                  <a:lnTo>
                                    <a:pt x="1707713" y="3554766"/>
                                  </a:lnTo>
                                  <a:cubicBezTo>
                                    <a:pt x="1708112" y="3557161"/>
                                    <a:pt x="1707314" y="3559157"/>
                                    <a:pt x="1704919" y="3560355"/>
                                  </a:cubicBezTo>
                                  <a:cubicBezTo>
                                    <a:pt x="1702923" y="3561153"/>
                                    <a:pt x="1700926" y="3559956"/>
                                    <a:pt x="1700128" y="3557960"/>
                                  </a:cubicBezTo>
                                  <a:cubicBezTo>
                                    <a:pt x="1696934" y="3549577"/>
                                    <a:pt x="1687352" y="3545585"/>
                                    <a:pt x="1678969" y="3548778"/>
                                  </a:cubicBezTo>
                                  <a:lnTo>
                                    <a:pt x="1678699" y="3548653"/>
                                  </a:lnTo>
                                  <a:lnTo>
                                    <a:pt x="1678570" y="3548778"/>
                                  </a:lnTo>
                                  <a:cubicBezTo>
                                    <a:pt x="1676575" y="3549577"/>
                                    <a:pt x="1674578" y="3548379"/>
                                    <a:pt x="1673779" y="3546383"/>
                                  </a:cubicBezTo>
                                  <a:lnTo>
                                    <a:pt x="1673778" y="3546383"/>
                                  </a:lnTo>
                                  <a:cubicBezTo>
                                    <a:pt x="1672980" y="3544387"/>
                                    <a:pt x="1673778" y="3541991"/>
                                    <a:pt x="1676173" y="3541192"/>
                                  </a:cubicBezTo>
                                  <a:lnTo>
                                    <a:pt x="1676175" y="3541192"/>
                                  </a:lnTo>
                                  <a:lnTo>
                                    <a:pt x="1684959" y="3532411"/>
                                  </a:lnTo>
                                  <a:lnTo>
                                    <a:pt x="1684959" y="3521234"/>
                                  </a:lnTo>
                                  <a:lnTo>
                                    <a:pt x="1684558" y="3520834"/>
                                  </a:lnTo>
                                  <a:cubicBezTo>
                                    <a:pt x="1683759" y="3518837"/>
                                    <a:pt x="1684558" y="3516442"/>
                                    <a:pt x="1686952" y="3515643"/>
                                  </a:cubicBezTo>
                                  <a:lnTo>
                                    <a:pt x="1686979" y="3515656"/>
                                  </a:lnTo>
                                  <a:close/>
                                  <a:moveTo>
                                    <a:pt x="1625721" y="3504813"/>
                                  </a:moveTo>
                                  <a:lnTo>
                                    <a:pt x="1625476" y="3522431"/>
                                  </a:lnTo>
                                  <a:lnTo>
                                    <a:pt x="1612633" y="3534560"/>
                                  </a:lnTo>
                                  <a:lnTo>
                                    <a:pt x="1630267" y="3534805"/>
                                  </a:lnTo>
                                  <a:lnTo>
                                    <a:pt x="1642793" y="3547832"/>
                                  </a:lnTo>
                                  <a:lnTo>
                                    <a:pt x="1643041" y="3530015"/>
                                  </a:lnTo>
                                  <a:lnTo>
                                    <a:pt x="1655698" y="3517843"/>
                                  </a:lnTo>
                                  <a:lnTo>
                                    <a:pt x="1636654" y="3516443"/>
                                  </a:lnTo>
                                  <a:close/>
                                  <a:moveTo>
                                    <a:pt x="1620286" y="3491292"/>
                                  </a:moveTo>
                                  <a:lnTo>
                                    <a:pt x="1620616" y="3491445"/>
                                  </a:lnTo>
                                  <a:lnTo>
                                    <a:pt x="1620686" y="3491292"/>
                                  </a:lnTo>
                                  <a:cubicBezTo>
                                    <a:pt x="1622682" y="3490494"/>
                                    <a:pt x="1625077" y="3491292"/>
                                    <a:pt x="1625876" y="3493687"/>
                                  </a:cubicBezTo>
                                  <a:lnTo>
                                    <a:pt x="1625871" y="3494096"/>
                                  </a:lnTo>
                                  <a:lnTo>
                                    <a:pt x="1641194" y="3509956"/>
                                  </a:lnTo>
                                  <a:lnTo>
                                    <a:pt x="1663799" y="3510056"/>
                                  </a:lnTo>
                                  <a:lnTo>
                                    <a:pt x="1663799" y="3510054"/>
                                  </a:lnTo>
                                  <a:cubicBezTo>
                                    <a:pt x="1665796" y="3509256"/>
                                    <a:pt x="1668190" y="3510054"/>
                                    <a:pt x="1668989" y="3512450"/>
                                  </a:cubicBezTo>
                                  <a:lnTo>
                                    <a:pt x="1668989" y="3512451"/>
                                  </a:lnTo>
                                  <a:cubicBezTo>
                                    <a:pt x="1669788" y="3514447"/>
                                    <a:pt x="1668989" y="3516842"/>
                                    <a:pt x="1666594" y="3517640"/>
                                  </a:cubicBezTo>
                                  <a:lnTo>
                                    <a:pt x="1666592" y="3517641"/>
                                  </a:lnTo>
                                  <a:lnTo>
                                    <a:pt x="1650227" y="3533608"/>
                                  </a:lnTo>
                                  <a:lnTo>
                                    <a:pt x="1649850" y="3555169"/>
                                  </a:lnTo>
                                  <a:lnTo>
                                    <a:pt x="1650229" y="3555564"/>
                                  </a:lnTo>
                                  <a:cubicBezTo>
                                    <a:pt x="1651026" y="3557959"/>
                                    <a:pt x="1650229" y="3560354"/>
                                    <a:pt x="1647833" y="3561153"/>
                                  </a:cubicBezTo>
                                  <a:lnTo>
                                    <a:pt x="1647513" y="3560993"/>
                                  </a:lnTo>
                                  <a:lnTo>
                                    <a:pt x="1647433" y="3561153"/>
                                  </a:lnTo>
                                  <a:cubicBezTo>
                                    <a:pt x="1645436" y="3561951"/>
                                    <a:pt x="1643440" y="3560754"/>
                                    <a:pt x="1642641" y="3558758"/>
                                  </a:cubicBezTo>
                                  <a:lnTo>
                                    <a:pt x="1642647" y="3558353"/>
                                  </a:lnTo>
                                  <a:lnTo>
                                    <a:pt x="1627072" y="3542391"/>
                                  </a:lnTo>
                                  <a:lnTo>
                                    <a:pt x="1604758" y="3541998"/>
                                  </a:lnTo>
                                  <a:lnTo>
                                    <a:pt x="1603919" y="3542790"/>
                                  </a:lnTo>
                                  <a:cubicBezTo>
                                    <a:pt x="1601923" y="3543588"/>
                                    <a:pt x="1599927" y="3542391"/>
                                    <a:pt x="1599128" y="3540395"/>
                                  </a:cubicBezTo>
                                  <a:lnTo>
                                    <a:pt x="1599432" y="3539736"/>
                                  </a:lnTo>
                                  <a:lnTo>
                                    <a:pt x="1599127" y="3539596"/>
                                  </a:lnTo>
                                  <a:cubicBezTo>
                                    <a:pt x="1598329" y="3537599"/>
                                    <a:pt x="1599127" y="3535204"/>
                                    <a:pt x="1601523" y="3534406"/>
                                  </a:cubicBezTo>
                                  <a:lnTo>
                                    <a:pt x="1602330" y="3534417"/>
                                  </a:lnTo>
                                  <a:lnTo>
                                    <a:pt x="1617892" y="3519237"/>
                                  </a:lnTo>
                                  <a:lnTo>
                                    <a:pt x="1618284" y="3496901"/>
                                  </a:lnTo>
                                  <a:lnTo>
                                    <a:pt x="1617889" y="3496482"/>
                                  </a:lnTo>
                                  <a:cubicBezTo>
                                    <a:pt x="1617092" y="3494486"/>
                                    <a:pt x="1617889" y="3492091"/>
                                    <a:pt x="1620286" y="3491292"/>
                                  </a:cubicBezTo>
                                  <a:close/>
                                  <a:moveTo>
                                    <a:pt x="4181027" y="3457461"/>
                                  </a:moveTo>
                                  <a:cubicBezTo>
                                    <a:pt x="4177534" y="3457162"/>
                                    <a:pt x="4173941" y="3458160"/>
                                    <a:pt x="4171146" y="3460556"/>
                                  </a:cubicBezTo>
                                  <a:cubicBezTo>
                                    <a:pt x="4165558" y="3465346"/>
                                    <a:pt x="4164759" y="3474128"/>
                                    <a:pt x="4169550" y="3479717"/>
                                  </a:cubicBezTo>
                                  <a:lnTo>
                                    <a:pt x="4176736" y="3488100"/>
                                  </a:lnTo>
                                  <a:lnTo>
                                    <a:pt x="4188313" y="3478120"/>
                                  </a:lnTo>
                                  <a:cubicBezTo>
                                    <a:pt x="4189910" y="3476923"/>
                                    <a:pt x="4191906" y="3476923"/>
                                    <a:pt x="4193103" y="3478519"/>
                                  </a:cubicBezTo>
                                  <a:cubicBezTo>
                                    <a:pt x="4194301" y="3480116"/>
                                    <a:pt x="4194301" y="3482112"/>
                                    <a:pt x="4192704" y="3483310"/>
                                  </a:cubicBezTo>
                                  <a:lnTo>
                                    <a:pt x="4181127" y="3493290"/>
                                  </a:lnTo>
                                  <a:lnTo>
                                    <a:pt x="4189510" y="3503270"/>
                                  </a:lnTo>
                                  <a:cubicBezTo>
                                    <a:pt x="4189910" y="3503669"/>
                                    <a:pt x="4190708" y="3503669"/>
                                    <a:pt x="4191506" y="3503270"/>
                                  </a:cubicBezTo>
                                  <a:lnTo>
                                    <a:pt x="4215458" y="3483310"/>
                                  </a:lnTo>
                                  <a:cubicBezTo>
                                    <a:pt x="4221047" y="3478120"/>
                                    <a:pt x="4221845" y="3469737"/>
                                    <a:pt x="4216656" y="3464148"/>
                                  </a:cubicBezTo>
                                  <a:cubicBezTo>
                                    <a:pt x="4211866" y="3458560"/>
                                    <a:pt x="4203083" y="3457761"/>
                                    <a:pt x="4197494" y="3462552"/>
                                  </a:cubicBezTo>
                                  <a:lnTo>
                                    <a:pt x="4196297" y="3463749"/>
                                  </a:lnTo>
                                  <a:cubicBezTo>
                                    <a:pt x="4195498" y="3464148"/>
                                    <a:pt x="4194700" y="3464548"/>
                                    <a:pt x="4193902" y="3464548"/>
                                  </a:cubicBezTo>
                                  <a:cubicBezTo>
                                    <a:pt x="4193103" y="3464548"/>
                                    <a:pt x="4191906" y="3464148"/>
                                    <a:pt x="4191506" y="3463350"/>
                                  </a:cubicBezTo>
                                  <a:lnTo>
                                    <a:pt x="4190309" y="3462152"/>
                                  </a:lnTo>
                                  <a:cubicBezTo>
                                    <a:pt x="4187913" y="3459358"/>
                                    <a:pt x="4184520" y="3457761"/>
                                    <a:pt x="4181027" y="3457461"/>
                                  </a:cubicBezTo>
                                  <a:close/>
                                  <a:moveTo>
                                    <a:pt x="6438795" y="3450324"/>
                                  </a:moveTo>
                                  <a:cubicBezTo>
                                    <a:pt x="6443785" y="3451472"/>
                                    <a:pt x="6448376" y="3454566"/>
                                    <a:pt x="6451370" y="3459357"/>
                                  </a:cubicBezTo>
                                  <a:lnTo>
                                    <a:pt x="6445781" y="3462950"/>
                                  </a:lnTo>
                                  <a:cubicBezTo>
                                    <a:pt x="6441789" y="3456563"/>
                                    <a:pt x="6433406" y="3454566"/>
                                    <a:pt x="6427019" y="3458559"/>
                                  </a:cubicBezTo>
                                  <a:cubicBezTo>
                                    <a:pt x="6420630" y="3462551"/>
                                    <a:pt x="6418634" y="3470934"/>
                                    <a:pt x="6423027" y="3476922"/>
                                  </a:cubicBezTo>
                                  <a:lnTo>
                                    <a:pt x="6417437" y="3480515"/>
                                  </a:lnTo>
                                  <a:cubicBezTo>
                                    <a:pt x="6411449" y="3471333"/>
                                    <a:pt x="6414243" y="3458958"/>
                                    <a:pt x="6423825" y="3452969"/>
                                  </a:cubicBezTo>
                                  <a:cubicBezTo>
                                    <a:pt x="6428416" y="3449975"/>
                                    <a:pt x="6433805" y="3449177"/>
                                    <a:pt x="6438795" y="3450324"/>
                                  </a:cubicBezTo>
                                  <a:close/>
                                  <a:moveTo>
                                    <a:pt x="4221845" y="3437401"/>
                                  </a:moveTo>
                                  <a:lnTo>
                                    <a:pt x="4236616" y="3438599"/>
                                  </a:lnTo>
                                  <a:cubicBezTo>
                                    <a:pt x="4238213" y="3438998"/>
                                    <a:pt x="4239809" y="3440595"/>
                                    <a:pt x="4240608" y="3442591"/>
                                  </a:cubicBezTo>
                                  <a:lnTo>
                                    <a:pt x="4239410" y="3457362"/>
                                  </a:lnTo>
                                  <a:cubicBezTo>
                                    <a:pt x="4239410" y="3459358"/>
                                    <a:pt x="4237813" y="3460556"/>
                                    <a:pt x="4235817" y="3460556"/>
                                  </a:cubicBezTo>
                                  <a:cubicBezTo>
                                    <a:pt x="4233821" y="3460556"/>
                                    <a:pt x="4232624" y="3458959"/>
                                    <a:pt x="4232624" y="3456963"/>
                                  </a:cubicBezTo>
                                  <a:lnTo>
                                    <a:pt x="4233023" y="3450175"/>
                                  </a:lnTo>
                                  <a:lnTo>
                                    <a:pt x="4222245" y="3459358"/>
                                  </a:lnTo>
                                  <a:lnTo>
                                    <a:pt x="4222644" y="3459757"/>
                                  </a:lnTo>
                                  <a:cubicBezTo>
                                    <a:pt x="4229829" y="3468539"/>
                                    <a:pt x="4228632" y="3481314"/>
                                    <a:pt x="4220249" y="3488499"/>
                                  </a:cubicBezTo>
                                  <a:lnTo>
                                    <a:pt x="4196696" y="3508459"/>
                                  </a:lnTo>
                                  <a:cubicBezTo>
                                    <a:pt x="4195099" y="3510056"/>
                                    <a:pt x="4192704" y="3510455"/>
                                    <a:pt x="4190708" y="3510455"/>
                                  </a:cubicBezTo>
                                  <a:cubicBezTo>
                                    <a:pt x="4188712" y="3510455"/>
                                    <a:pt x="4186716" y="3509258"/>
                                    <a:pt x="4185119" y="3507661"/>
                                  </a:cubicBezTo>
                                  <a:lnTo>
                                    <a:pt x="4176736" y="3497681"/>
                                  </a:lnTo>
                                  <a:lnTo>
                                    <a:pt x="4167554" y="3505665"/>
                                  </a:lnTo>
                                  <a:lnTo>
                                    <a:pt x="4167154" y="3512850"/>
                                  </a:lnTo>
                                  <a:cubicBezTo>
                                    <a:pt x="4167154" y="3514846"/>
                                    <a:pt x="4165558" y="3516044"/>
                                    <a:pt x="4163562" y="3516044"/>
                                  </a:cubicBezTo>
                                  <a:cubicBezTo>
                                    <a:pt x="4161566" y="3516044"/>
                                    <a:pt x="4160368" y="3514447"/>
                                    <a:pt x="4160368" y="3512451"/>
                                  </a:cubicBezTo>
                                  <a:lnTo>
                                    <a:pt x="4160767" y="3507262"/>
                                  </a:lnTo>
                                  <a:lnTo>
                                    <a:pt x="4155578" y="3506862"/>
                                  </a:lnTo>
                                  <a:cubicBezTo>
                                    <a:pt x="4153582" y="3506862"/>
                                    <a:pt x="4152384" y="3505266"/>
                                    <a:pt x="4152384" y="3503270"/>
                                  </a:cubicBezTo>
                                  <a:cubicBezTo>
                                    <a:pt x="4152384" y="3501274"/>
                                    <a:pt x="4153981" y="3500076"/>
                                    <a:pt x="4155977" y="3500076"/>
                                  </a:cubicBezTo>
                                  <a:lnTo>
                                    <a:pt x="4163162" y="3500475"/>
                                  </a:lnTo>
                                  <a:lnTo>
                                    <a:pt x="4172344" y="3492491"/>
                                  </a:lnTo>
                                  <a:lnTo>
                                    <a:pt x="4164759" y="3483709"/>
                                  </a:lnTo>
                                  <a:cubicBezTo>
                                    <a:pt x="4157574" y="3474927"/>
                                    <a:pt x="4158771" y="3462152"/>
                                    <a:pt x="4167154" y="3454966"/>
                                  </a:cubicBezTo>
                                  <a:cubicBezTo>
                                    <a:pt x="4175139" y="3447780"/>
                                    <a:pt x="4187115" y="3448579"/>
                                    <a:pt x="4194700" y="3456163"/>
                                  </a:cubicBezTo>
                                  <a:cubicBezTo>
                                    <a:pt x="4201087" y="3451373"/>
                                    <a:pt x="4209470" y="3450974"/>
                                    <a:pt x="4216257" y="3454567"/>
                                  </a:cubicBezTo>
                                  <a:lnTo>
                                    <a:pt x="4228233" y="3444587"/>
                                  </a:lnTo>
                                  <a:lnTo>
                                    <a:pt x="4221446" y="3444187"/>
                                  </a:lnTo>
                                  <a:cubicBezTo>
                                    <a:pt x="4219450" y="3444187"/>
                                    <a:pt x="4218253" y="3442591"/>
                                    <a:pt x="4218253" y="3440595"/>
                                  </a:cubicBezTo>
                                  <a:cubicBezTo>
                                    <a:pt x="4218253" y="3438599"/>
                                    <a:pt x="4219849" y="3437401"/>
                                    <a:pt x="4221845" y="3437401"/>
                                  </a:cubicBezTo>
                                  <a:close/>
                                  <a:moveTo>
                                    <a:pt x="5469901" y="3394849"/>
                                  </a:moveTo>
                                  <a:lnTo>
                                    <a:pt x="5469740" y="3402271"/>
                                  </a:lnTo>
                                  <a:lnTo>
                                    <a:pt x="5464191" y="3407658"/>
                                  </a:lnTo>
                                  <a:lnTo>
                                    <a:pt x="5472235" y="3407810"/>
                                  </a:lnTo>
                                  <a:lnTo>
                                    <a:pt x="5477564" y="3413200"/>
                                  </a:lnTo>
                                  <a:lnTo>
                                    <a:pt x="5477723" y="3405865"/>
                                  </a:lnTo>
                                  <a:lnTo>
                                    <a:pt x="5482949" y="3400639"/>
                                  </a:lnTo>
                                  <a:lnTo>
                                    <a:pt x="5475329" y="3400276"/>
                                  </a:lnTo>
                                  <a:close/>
                                  <a:moveTo>
                                    <a:pt x="5464950" y="3381512"/>
                                  </a:moveTo>
                                  <a:cubicBezTo>
                                    <a:pt x="5466946" y="3380714"/>
                                    <a:pt x="5469341" y="3381512"/>
                                    <a:pt x="5470139" y="3383907"/>
                                  </a:cubicBezTo>
                                  <a:lnTo>
                                    <a:pt x="5470122" y="3384690"/>
                                  </a:lnTo>
                                  <a:lnTo>
                                    <a:pt x="5478522" y="3393091"/>
                                  </a:lnTo>
                                  <a:lnTo>
                                    <a:pt x="5490498" y="3393091"/>
                                  </a:lnTo>
                                  <a:lnTo>
                                    <a:pt x="5490898" y="3392690"/>
                                  </a:lnTo>
                                  <a:cubicBezTo>
                                    <a:pt x="5492894" y="3391892"/>
                                    <a:pt x="5495289" y="3392690"/>
                                    <a:pt x="5496087" y="3395085"/>
                                  </a:cubicBezTo>
                                  <a:lnTo>
                                    <a:pt x="5495935" y="3395416"/>
                                  </a:lnTo>
                                  <a:lnTo>
                                    <a:pt x="5496087" y="3395486"/>
                                  </a:lnTo>
                                  <a:cubicBezTo>
                                    <a:pt x="5496886" y="3397482"/>
                                    <a:pt x="5496087" y="3399877"/>
                                    <a:pt x="5493692" y="3400676"/>
                                  </a:cubicBezTo>
                                  <a:lnTo>
                                    <a:pt x="5493158" y="3400810"/>
                                  </a:lnTo>
                                  <a:lnTo>
                                    <a:pt x="5484910" y="3409058"/>
                                  </a:lnTo>
                                  <a:lnTo>
                                    <a:pt x="5484910" y="3420630"/>
                                  </a:lnTo>
                                  <a:lnTo>
                                    <a:pt x="5485309" y="3421034"/>
                                  </a:lnTo>
                                  <a:cubicBezTo>
                                    <a:pt x="5485708" y="3423429"/>
                                    <a:pt x="5484910" y="3425825"/>
                                    <a:pt x="5482515" y="3426623"/>
                                  </a:cubicBezTo>
                                  <a:lnTo>
                                    <a:pt x="5482200" y="3426466"/>
                                  </a:lnTo>
                                  <a:lnTo>
                                    <a:pt x="5482115" y="3426623"/>
                                  </a:lnTo>
                                  <a:cubicBezTo>
                                    <a:pt x="5480119" y="3427421"/>
                                    <a:pt x="5478122" y="3426224"/>
                                    <a:pt x="5477324" y="3424228"/>
                                  </a:cubicBezTo>
                                  <a:lnTo>
                                    <a:pt x="5477333" y="3423823"/>
                                  </a:lnTo>
                                  <a:lnTo>
                                    <a:pt x="5469091" y="3415296"/>
                                  </a:lnTo>
                                  <a:lnTo>
                                    <a:pt x="5456579" y="3415046"/>
                                  </a:lnTo>
                                  <a:lnTo>
                                    <a:pt x="5456168" y="3415445"/>
                                  </a:lnTo>
                                  <a:cubicBezTo>
                                    <a:pt x="5454171" y="3416243"/>
                                    <a:pt x="5452175" y="3415046"/>
                                    <a:pt x="5451376" y="3413050"/>
                                  </a:cubicBezTo>
                                  <a:lnTo>
                                    <a:pt x="5451528" y="3412721"/>
                                  </a:lnTo>
                                  <a:lnTo>
                                    <a:pt x="5451376" y="3412651"/>
                                  </a:lnTo>
                                  <a:cubicBezTo>
                                    <a:pt x="5450578" y="3410655"/>
                                    <a:pt x="5451376" y="3408259"/>
                                    <a:pt x="5453771" y="3407460"/>
                                  </a:cubicBezTo>
                                  <a:lnTo>
                                    <a:pt x="5454164" y="3407468"/>
                                  </a:lnTo>
                                  <a:lnTo>
                                    <a:pt x="5462555" y="3399078"/>
                                  </a:lnTo>
                                  <a:lnTo>
                                    <a:pt x="5462555" y="3387503"/>
                                  </a:lnTo>
                                  <a:lnTo>
                                    <a:pt x="5462154" y="3387103"/>
                                  </a:lnTo>
                                  <a:cubicBezTo>
                                    <a:pt x="5461356" y="3385106"/>
                                    <a:pt x="5462154" y="3382711"/>
                                    <a:pt x="5464549" y="3381912"/>
                                  </a:cubicBezTo>
                                  <a:lnTo>
                                    <a:pt x="5464728" y="3381995"/>
                                  </a:lnTo>
                                  <a:close/>
                                  <a:moveTo>
                                    <a:pt x="5403320" y="3371482"/>
                                  </a:moveTo>
                                  <a:lnTo>
                                    <a:pt x="5403075" y="3389099"/>
                                  </a:lnTo>
                                  <a:lnTo>
                                    <a:pt x="5390231" y="3401228"/>
                                  </a:lnTo>
                                  <a:lnTo>
                                    <a:pt x="5407865" y="3401473"/>
                                  </a:lnTo>
                                  <a:lnTo>
                                    <a:pt x="5420391" y="3414501"/>
                                  </a:lnTo>
                                  <a:lnTo>
                                    <a:pt x="5420638" y="3396683"/>
                                  </a:lnTo>
                                  <a:lnTo>
                                    <a:pt x="5433296" y="3384512"/>
                                  </a:lnTo>
                                  <a:lnTo>
                                    <a:pt x="5414251" y="3383111"/>
                                  </a:lnTo>
                                  <a:close/>
                                  <a:moveTo>
                                    <a:pt x="5397883" y="3357960"/>
                                  </a:moveTo>
                                  <a:lnTo>
                                    <a:pt x="5398213" y="3358113"/>
                                  </a:lnTo>
                                  <a:lnTo>
                                    <a:pt x="5398284" y="3357960"/>
                                  </a:lnTo>
                                  <a:cubicBezTo>
                                    <a:pt x="5400280" y="3357162"/>
                                    <a:pt x="5402675" y="3357960"/>
                                    <a:pt x="5403474" y="3360355"/>
                                  </a:cubicBezTo>
                                  <a:lnTo>
                                    <a:pt x="5403469" y="3360764"/>
                                  </a:lnTo>
                                  <a:lnTo>
                                    <a:pt x="5418792" y="3376624"/>
                                  </a:lnTo>
                                  <a:lnTo>
                                    <a:pt x="5441396" y="3376724"/>
                                  </a:lnTo>
                                  <a:lnTo>
                                    <a:pt x="5441397" y="3376722"/>
                                  </a:lnTo>
                                  <a:cubicBezTo>
                                    <a:pt x="5443393" y="3375924"/>
                                    <a:pt x="5445788" y="3376722"/>
                                    <a:pt x="5446587" y="3379117"/>
                                  </a:cubicBezTo>
                                  <a:lnTo>
                                    <a:pt x="5446336" y="3379661"/>
                                  </a:lnTo>
                                  <a:lnTo>
                                    <a:pt x="5444191" y="3384308"/>
                                  </a:lnTo>
                                  <a:lnTo>
                                    <a:pt x="5444190" y="3384309"/>
                                  </a:lnTo>
                                  <a:lnTo>
                                    <a:pt x="5427824" y="3400276"/>
                                  </a:lnTo>
                                  <a:lnTo>
                                    <a:pt x="5427446" y="3421838"/>
                                  </a:lnTo>
                                  <a:lnTo>
                                    <a:pt x="5427825" y="3422232"/>
                                  </a:lnTo>
                                  <a:cubicBezTo>
                                    <a:pt x="5428623" y="3424627"/>
                                    <a:pt x="5427825" y="3426623"/>
                                    <a:pt x="5425430" y="3427821"/>
                                  </a:cubicBezTo>
                                  <a:lnTo>
                                    <a:pt x="5425110" y="3427661"/>
                                  </a:lnTo>
                                  <a:lnTo>
                                    <a:pt x="5425030" y="3427821"/>
                                  </a:lnTo>
                                  <a:cubicBezTo>
                                    <a:pt x="5423033" y="3428619"/>
                                    <a:pt x="5421037" y="3427421"/>
                                    <a:pt x="5420239" y="3425425"/>
                                  </a:cubicBezTo>
                                  <a:lnTo>
                                    <a:pt x="5420245" y="3425022"/>
                                  </a:lnTo>
                                  <a:lnTo>
                                    <a:pt x="5404671" y="3409059"/>
                                  </a:lnTo>
                                  <a:lnTo>
                                    <a:pt x="5382356" y="3408666"/>
                                  </a:lnTo>
                                  <a:lnTo>
                                    <a:pt x="5381517" y="3409458"/>
                                  </a:lnTo>
                                  <a:cubicBezTo>
                                    <a:pt x="5379521" y="3410256"/>
                                    <a:pt x="5377525" y="3409059"/>
                                    <a:pt x="5376726" y="3407063"/>
                                  </a:cubicBezTo>
                                  <a:lnTo>
                                    <a:pt x="5377031" y="3406404"/>
                                  </a:lnTo>
                                  <a:lnTo>
                                    <a:pt x="5376726" y="3406264"/>
                                  </a:lnTo>
                                  <a:cubicBezTo>
                                    <a:pt x="5375928" y="3404267"/>
                                    <a:pt x="5376726" y="3401872"/>
                                    <a:pt x="5379122" y="3401074"/>
                                  </a:cubicBezTo>
                                  <a:lnTo>
                                    <a:pt x="5379930" y="3401085"/>
                                  </a:lnTo>
                                  <a:lnTo>
                                    <a:pt x="5395490" y="3385905"/>
                                  </a:lnTo>
                                  <a:lnTo>
                                    <a:pt x="5395881" y="3363568"/>
                                  </a:lnTo>
                                  <a:lnTo>
                                    <a:pt x="5395488" y="3363150"/>
                                  </a:lnTo>
                                  <a:cubicBezTo>
                                    <a:pt x="5394690" y="3361154"/>
                                    <a:pt x="5395488" y="3358759"/>
                                    <a:pt x="5397883" y="3357960"/>
                                  </a:cubicBezTo>
                                  <a:close/>
                                  <a:moveTo>
                                    <a:pt x="1255717" y="3336903"/>
                                  </a:moveTo>
                                  <a:cubicBezTo>
                                    <a:pt x="1252224" y="3336603"/>
                                    <a:pt x="1248631" y="3337602"/>
                                    <a:pt x="1245837" y="3339997"/>
                                  </a:cubicBezTo>
                                  <a:cubicBezTo>
                                    <a:pt x="1240248" y="3344788"/>
                                    <a:pt x="1239450" y="3353570"/>
                                    <a:pt x="1244240" y="3359159"/>
                                  </a:cubicBezTo>
                                  <a:lnTo>
                                    <a:pt x="1251426" y="3367542"/>
                                  </a:lnTo>
                                  <a:lnTo>
                                    <a:pt x="1263003" y="3357562"/>
                                  </a:lnTo>
                                  <a:cubicBezTo>
                                    <a:pt x="1264599" y="3356364"/>
                                    <a:pt x="1266595" y="3356364"/>
                                    <a:pt x="1267793" y="3357961"/>
                                  </a:cubicBezTo>
                                  <a:cubicBezTo>
                                    <a:pt x="1268991" y="3359558"/>
                                    <a:pt x="1268991" y="3361554"/>
                                    <a:pt x="1267394" y="3362752"/>
                                  </a:cubicBezTo>
                                  <a:lnTo>
                                    <a:pt x="1255817" y="3372732"/>
                                  </a:lnTo>
                                  <a:lnTo>
                                    <a:pt x="1264200" y="3382711"/>
                                  </a:lnTo>
                                  <a:cubicBezTo>
                                    <a:pt x="1264599" y="3383111"/>
                                    <a:pt x="1265398" y="3383111"/>
                                    <a:pt x="1266196" y="3382711"/>
                                  </a:cubicBezTo>
                                  <a:lnTo>
                                    <a:pt x="1290148" y="3362752"/>
                                  </a:lnTo>
                                  <a:cubicBezTo>
                                    <a:pt x="1295737" y="3357961"/>
                                    <a:pt x="1296535" y="3349179"/>
                                    <a:pt x="1291346" y="3343590"/>
                                  </a:cubicBezTo>
                                  <a:cubicBezTo>
                                    <a:pt x="1286555" y="3338001"/>
                                    <a:pt x="1277773" y="3337203"/>
                                    <a:pt x="1272184" y="3341993"/>
                                  </a:cubicBezTo>
                                  <a:lnTo>
                                    <a:pt x="1270987" y="3343191"/>
                                  </a:lnTo>
                                  <a:cubicBezTo>
                                    <a:pt x="1270188" y="3343590"/>
                                    <a:pt x="1269390" y="3343989"/>
                                    <a:pt x="1268591" y="3343989"/>
                                  </a:cubicBezTo>
                                  <a:cubicBezTo>
                                    <a:pt x="1267394" y="3343989"/>
                                    <a:pt x="1266595" y="3343590"/>
                                    <a:pt x="1266196" y="3342792"/>
                                  </a:cubicBezTo>
                                  <a:lnTo>
                                    <a:pt x="1264999" y="3341594"/>
                                  </a:lnTo>
                                  <a:cubicBezTo>
                                    <a:pt x="1262604" y="3338799"/>
                                    <a:pt x="1259211" y="3337202"/>
                                    <a:pt x="1255717" y="3336903"/>
                                  </a:cubicBezTo>
                                  <a:close/>
                                  <a:moveTo>
                                    <a:pt x="1296535" y="3317242"/>
                                  </a:moveTo>
                                  <a:lnTo>
                                    <a:pt x="1311307" y="3318439"/>
                                  </a:lnTo>
                                  <a:cubicBezTo>
                                    <a:pt x="1312903" y="3318439"/>
                                    <a:pt x="1314499" y="3320036"/>
                                    <a:pt x="1315298" y="3322431"/>
                                  </a:cubicBezTo>
                                  <a:lnTo>
                                    <a:pt x="1314100" y="3337203"/>
                                  </a:lnTo>
                                  <a:cubicBezTo>
                                    <a:pt x="1314100" y="3339199"/>
                                    <a:pt x="1312503" y="3340396"/>
                                    <a:pt x="1310508" y="3340396"/>
                                  </a:cubicBezTo>
                                  <a:cubicBezTo>
                                    <a:pt x="1308511" y="3340396"/>
                                    <a:pt x="1307314" y="3338800"/>
                                    <a:pt x="1307314" y="3336804"/>
                                  </a:cubicBezTo>
                                  <a:lnTo>
                                    <a:pt x="1307713" y="3330016"/>
                                  </a:lnTo>
                                  <a:lnTo>
                                    <a:pt x="1296935" y="3339199"/>
                                  </a:lnTo>
                                  <a:lnTo>
                                    <a:pt x="1297334" y="3339598"/>
                                  </a:lnTo>
                                  <a:cubicBezTo>
                                    <a:pt x="1304520" y="3348380"/>
                                    <a:pt x="1303323" y="3361155"/>
                                    <a:pt x="1294939" y="3368340"/>
                                  </a:cubicBezTo>
                                  <a:lnTo>
                                    <a:pt x="1271386" y="3388300"/>
                                  </a:lnTo>
                                  <a:cubicBezTo>
                                    <a:pt x="1269789" y="3389897"/>
                                    <a:pt x="1267394" y="3390296"/>
                                    <a:pt x="1265398" y="3390296"/>
                                  </a:cubicBezTo>
                                  <a:cubicBezTo>
                                    <a:pt x="1263402" y="3390296"/>
                                    <a:pt x="1261406" y="3389099"/>
                                    <a:pt x="1259809" y="3387502"/>
                                  </a:cubicBezTo>
                                  <a:lnTo>
                                    <a:pt x="1251426" y="3377522"/>
                                  </a:lnTo>
                                  <a:lnTo>
                                    <a:pt x="1242244" y="3385506"/>
                                  </a:lnTo>
                                  <a:lnTo>
                                    <a:pt x="1241845" y="3392691"/>
                                  </a:lnTo>
                                  <a:cubicBezTo>
                                    <a:pt x="1241845" y="3394687"/>
                                    <a:pt x="1240248" y="3395885"/>
                                    <a:pt x="1238252" y="3395885"/>
                                  </a:cubicBezTo>
                                  <a:cubicBezTo>
                                    <a:pt x="1236256" y="3395885"/>
                                    <a:pt x="1235059" y="3394288"/>
                                    <a:pt x="1235059" y="3392292"/>
                                  </a:cubicBezTo>
                                  <a:lnTo>
                                    <a:pt x="1235458" y="3387103"/>
                                  </a:lnTo>
                                  <a:lnTo>
                                    <a:pt x="1230268" y="3386703"/>
                                  </a:lnTo>
                                  <a:cubicBezTo>
                                    <a:pt x="1228272" y="3386703"/>
                                    <a:pt x="1227075" y="3385107"/>
                                    <a:pt x="1227075" y="3383111"/>
                                  </a:cubicBezTo>
                                  <a:cubicBezTo>
                                    <a:pt x="1227075" y="3381115"/>
                                    <a:pt x="1228672" y="3379917"/>
                                    <a:pt x="1230668" y="3379917"/>
                                  </a:cubicBezTo>
                                  <a:lnTo>
                                    <a:pt x="1237853" y="3380316"/>
                                  </a:lnTo>
                                  <a:lnTo>
                                    <a:pt x="1247035" y="3372332"/>
                                  </a:lnTo>
                                  <a:lnTo>
                                    <a:pt x="1239450" y="3363550"/>
                                  </a:lnTo>
                                  <a:cubicBezTo>
                                    <a:pt x="1232264" y="3354768"/>
                                    <a:pt x="1233462" y="3341993"/>
                                    <a:pt x="1241845" y="3334807"/>
                                  </a:cubicBezTo>
                                  <a:cubicBezTo>
                                    <a:pt x="1249829" y="3327621"/>
                                    <a:pt x="1261805" y="3328419"/>
                                    <a:pt x="1269390" y="3336004"/>
                                  </a:cubicBezTo>
                                  <a:cubicBezTo>
                                    <a:pt x="1275777" y="3331214"/>
                                    <a:pt x="1284160" y="3330815"/>
                                    <a:pt x="1290947" y="3334407"/>
                                  </a:cubicBezTo>
                                  <a:lnTo>
                                    <a:pt x="1302923" y="3324427"/>
                                  </a:lnTo>
                                  <a:lnTo>
                                    <a:pt x="1296136" y="3324028"/>
                                  </a:lnTo>
                                  <a:cubicBezTo>
                                    <a:pt x="1294140" y="3324028"/>
                                    <a:pt x="1292943" y="3322431"/>
                                    <a:pt x="1292943" y="3320435"/>
                                  </a:cubicBezTo>
                                  <a:cubicBezTo>
                                    <a:pt x="1292943" y="3318439"/>
                                    <a:pt x="1294540" y="3317242"/>
                                    <a:pt x="1296535" y="3317242"/>
                                  </a:cubicBezTo>
                                  <a:close/>
                                  <a:moveTo>
                                    <a:pt x="3540625" y="3313000"/>
                                  </a:moveTo>
                                  <a:cubicBezTo>
                                    <a:pt x="3545614" y="3314148"/>
                                    <a:pt x="3550206" y="3317242"/>
                                    <a:pt x="3553200" y="3322033"/>
                                  </a:cubicBezTo>
                                  <a:lnTo>
                                    <a:pt x="3547613" y="3325626"/>
                                  </a:lnTo>
                                  <a:cubicBezTo>
                                    <a:pt x="3543619" y="3319239"/>
                                    <a:pt x="3535236" y="3317242"/>
                                    <a:pt x="3528849" y="3321235"/>
                                  </a:cubicBezTo>
                                  <a:cubicBezTo>
                                    <a:pt x="3522463" y="3325227"/>
                                    <a:pt x="3520466" y="3333610"/>
                                    <a:pt x="3524856" y="3339598"/>
                                  </a:cubicBezTo>
                                  <a:lnTo>
                                    <a:pt x="3519269" y="3343191"/>
                                  </a:lnTo>
                                  <a:cubicBezTo>
                                    <a:pt x="3513281" y="3334009"/>
                                    <a:pt x="3516075" y="3321634"/>
                                    <a:pt x="3525654" y="3315645"/>
                                  </a:cubicBezTo>
                                  <a:cubicBezTo>
                                    <a:pt x="3530246" y="3312651"/>
                                    <a:pt x="3535636" y="3311853"/>
                                    <a:pt x="3540625" y="3313000"/>
                                  </a:cubicBezTo>
                                  <a:close/>
                                  <a:moveTo>
                                    <a:pt x="2571745" y="3257525"/>
                                  </a:moveTo>
                                  <a:lnTo>
                                    <a:pt x="2571584" y="3264948"/>
                                  </a:lnTo>
                                  <a:lnTo>
                                    <a:pt x="2566034" y="3270334"/>
                                  </a:lnTo>
                                  <a:lnTo>
                                    <a:pt x="2574078" y="3270486"/>
                                  </a:lnTo>
                                  <a:lnTo>
                                    <a:pt x="2579798" y="3276271"/>
                                  </a:lnTo>
                                  <a:lnTo>
                                    <a:pt x="2579967" y="3268541"/>
                                  </a:lnTo>
                                  <a:lnTo>
                                    <a:pt x="2585173" y="3263333"/>
                                  </a:lnTo>
                                  <a:lnTo>
                                    <a:pt x="2577172" y="3262952"/>
                                  </a:lnTo>
                                  <a:close/>
                                  <a:moveTo>
                                    <a:pt x="2566794" y="3244188"/>
                                  </a:moveTo>
                                  <a:cubicBezTo>
                                    <a:pt x="2568790" y="3243390"/>
                                    <a:pt x="2571186" y="3244188"/>
                                    <a:pt x="2571983" y="3246583"/>
                                  </a:cubicBezTo>
                                  <a:lnTo>
                                    <a:pt x="2571966" y="3247366"/>
                                  </a:lnTo>
                                  <a:lnTo>
                                    <a:pt x="2580367" y="3255766"/>
                                  </a:lnTo>
                                  <a:cubicBezTo>
                                    <a:pt x="2584358" y="3257363"/>
                                    <a:pt x="2588749" y="3257363"/>
                                    <a:pt x="2592740" y="3255766"/>
                                  </a:cubicBezTo>
                                  <a:lnTo>
                                    <a:pt x="2592741" y="3255766"/>
                                  </a:lnTo>
                                  <a:lnTo>
                                    <a:pt x="2593141" y="3255366"/>
                                  </a:lnTo>
                                  <a:cubicBezTo>
                                    <a:pt x="2595136" y="3254568"/>
                                    <a:pt x="2597531" y="3255366"/>
                                    <a:pt x="2598331" y="3257761"/>
                                  </a:cubicBezTo>
                                  <a:cubicBezTo>
                                    <a:pt x="2599129" y="3259757"/>
                                    <a:pt x="2598331" y="3262153"/>
                                    <a:pt x="2595934" y="3262952"/>
                                  </a:cubicBezTo>
                                  <a:lnTo>
                                    <a:pt x="2595536" y="3263350"/>
                                  </a:lnTo>
                                  <a:lnTo>
                                    <a:pt x="2595535" y="3263351"/>
                                  </a:lnTo>
                                  <a:lnTo>
                                    <a:pt x="2587152" y="3271734"/>
                                  </a:lnTo>
                                  <a:lnTo>
                                    <a:pt x="2587152" y="3283710"/>
                                  </a:lnTo>
                                  <a:lnTo>
                                    <a:pt x="2587153" y="3283710"/>
                                  </a:lnTo>
                                  <a:lnTo>
                                    <a:pt x="2587152" y="3283711"/>
                                  </a:lnTo>
                                  <a:lnTo>
                                    <a:pt x="2587152" y="3284110"/>
                                  </a:lnTo>
                                  <a:lnTo>
                                    <a:pt x="2584366" y="3289285"/>
                                  </a:lnTo>
                                  <a:lnTo>
                                    <a:pt x="2584359" y="3289299"/>
                                  </a:lnTo>
                                  <a:lnTo>
                                    <a:pt x="2584358" y="3289299"/>
                                  </a:lnTo>
                                  <a:cubicBezTo>
                                    <a:pt x="2582363" y="3290098"/>
                                    <a:pt x="2580367" y="3288900"/>
                                    <a:pt x="2579567" y="3286904"/>
                                  </a:cubicBezTo>
                                  <a:lnTo>
                                    <a:pt x="2579567" y="3286904"/>
                                  </a:lnTo>
                                  <a:lnTo>
                                    <a:pt x="2570935" y="3277971"/>
                                  </a:lnTo>
                                  <a:lnTo>
                                    <a:pt x="2558422" y="3277722"/>
                                  </a:lnTo>
                                  <a:lnTo>
                                    <a:pt x="2558010" y="3278121"/>
                                  </a:lnTo>
                                  <a:cubicBezTo>
                                    <a:pt x="2556014" y="3278920"/>
                                    <a:pt x="2554018" y="3277722"/>
                                    <a:pt x="2553220" y="3275726"/>
                                  </a:cubicBezTo>
                                  <a:lnTo>
                                    <a:pt x="2553372" y="3275397"/>
                                  </a:lnTo>
                                  <a:lnTo>
                                    <a:pt x="2553220" y="3275327"/>
                                  </a:lnTo>
                                  <a:cubicBezTo>
                                    <a:pt x="2552422" y="3273331"/>
                                    <a:pt x="2553220" y="3270935"/>
                                    <a:pt x="2555615" y="3270136"/>
                                  </a:cubicBezTo>
                                  <a:lnTo>
                                    <a:pt x="2556008" y="3270144"/>
                                  </a:lnTo>
                                  <a:lnTo>
                                    <a:pt x="2564399" y="3261754"/>
                                  </a:lnTo>
                                  <a:lnTo>
                                    <a:pt x="2564399" y="3250179"/>
                                  </a:lnTo>
                                  <a:lnTo>
                                    <a:pt x="2563999" y="3249778"/>
                                  </a:lnTo>
                                  <a:cubicBezTo>
                                    <a:pt x="2563200" y="3247781"/>
                                    <a:pt x="2563999" y="3245386"/>
                                    <a:pt x="2566392" y="3244587"/>
                                  </a:cubicBezTo>
                                  <a:lnTo>
                                    <a:pt x="2566572" y="3244670"/>
                                  </a:lnTo>
                                  <a:close/>
                                  <a:moveTo>
                                    <a:pt x="2505163" y="3234156"/>
                                  </a:moveTo>
                                  <a:lnTo>
                                    <a:pt x="2504918" y="3251774"/>
                                  </a:lnTo>
                                  <a:lnTo>
                                    <a:pt x="2492075" y="3263904"/>
                                  </a:lnTo>
                                  <a:lnTo>
                                    <a:pt x="2509708" y="3264149"/>
                                  </a:lnTo>
                                  <a:lnTo>
                                    <a:pt x="2522234" y="3277176"/>
                                  </a:lnTo>
                                  <a:lnTo>
                                    <a:pt x="2522482" y="3259359"/>
                                  </a:lnTo>
                                  <a:lnTo>
                                    <a:pt x="2535142" y="3247187"/>
                                  </a:lnTo>
                                  <a:lnTo>
                                    <a:pt x="2516095" y="3245786"/>
                                  </a:lnTo>
                                  <a:close/>
                                  <a:moveTo>
                                    <a:pt x="2499727" y="3220635"/>
                                  </a:moveTo>
                                  <a:lnTo>
                                    <a:pt x="2500057" y="3220788"/>
                                  </a:lnTo>
                                  <a:lnTo>
                                    <a:pt x="2500128" y="3220635"/>
                                  </a:lnTo>
                                  <a:cubicBezTo>
                                    <a:pt x="2502125" y="3219837"/>
                                    <a:pt x="2504519" y="3220635"/>
                                    <a:pt x="2505319" y="3223031"/>
                                  </a:cubicBezTo>
                                  <a:lnTo>
                                    <a:pt x="2505312" y="3223440"/>
                                  </a:lnTo>
                                  <a:lnTo>
                                    <a:pt x="2520636" y="3239299"/>
                                  </a:lnTo>
                                  <a:lnTo>
                                    <a:pt x="2543242" y="3239399"/>
                                  </a:lnTo>
                                  <a:lnTo>
                                    <a:pt x="2543242" y="3239398"/>
                                  </a:lnTo>
                                  <a:cubicBezTo>
                                    <a:pt x="2545237" y="3238600"/>
                                    <a:pt x="2547632" y="3239398"/>
                                    <a:pt x="2548431" y="3241793"/>
                                  </a:cubicBezTo>
                                  <a:lnTo>
                                    <a:pt x="2548431" y="3241794"/>
                                  </a:lnTo>
                                  <a:cubicBezTo>
                                    <a:pt x="2549229" y="3243790"/>
                                    <a:pt x="2548431" y="3246185"/>
                                    <a:pt x="2546036" y="3246983"/>
                                  </a:cubicBezTo>
                                  <a:cubicBezTo>
                                    <a:pt x="2538850" y="3249777"/>
                                    <a:pt x="2532861" y="3255367"/>
                                    <a:pt x="2529667" y="3262952"/>
                                  </a:cubicBezTo>
                                  <a:lnTo>
                                    <a:pt x="2529289" y="3284513"/>
                                  </a:lnTo>
                                  <a:lnTo>
                                    <a:pt x="2529669" y="3284908"/>
                                  </a:lnTo>
                                  <a:cubicBezTo>
                                    <a:pt x="2530467" y="3287303"/>
                                    <a:pt x="2529669" y="3289299"/>
                                    <a:pt x="2527274" y="3290497"/>
                                  </a:cubicBezTo>
                                  <a:lnTo>
                                    <a:pt x="2526954" y="3290337"/>
                                  </a:lnTo>
                                  <a:lnTo>
                                    <a:pt x="2526873" y="3290497"/>
                                  </a:lnTo>
                                  <a:cubicBezTo>
                                    <a:pt x="2524877" y="3291295"/>
                                    <a:pt x="2522882" y="3290098"/>
                                    <a:pt x="2522083" y="3288102"/>
                                  </a:cubicBezTo>
                                  <a:lnTo>
                                    <a:pt x="2522088" y="3287697"/>
                                  </a:lnTo>
                                  <a:lnTo>
                                    <a:pt x="2506515" y="3271734"/>
                                  </a:lnTo>
                                  <a:lnTo>
                                    <a:pt x="2484198" y="3271342"/>
                                  </a:lnTo>
                                  <a:lnTo>
                                    <a:pt x="2483362" y="3272133"/>
                                  </a:lnTo>
                                  <a:cubicBezTo>
                                    <a:pt x="2481366" y="3272931"/>
                                    <a:pt x="2479369" y="3271734"/>
                                    <a:pt x="2478570" y="3269738"/>
                                  </a:cubicBezTo>
                                  <a:lnTo>
                                    <a:pt x="2478875" y="3269080"/>
                                  </a:lnTo>
                                  <a:lnTo>
                                    <a:pt x="2478570" y="3268940"/>
                                  </a:lnTo>
                                  <a:cubicBezTo>
                                    <a:pt x="2477772" y="3266943"/>
                                    <a:pt x="2478570" y="3264548"/>
                                    <a:pt x="2480965" y="3263749"/>
                                  </a:cubicBezTo>
                                  <a:lnTo>
                                    <a:pt x="2481773" y="3263761"/>
                                  </a:lnTo>
                                  <a:lnTo>
                                    <a:pt x="2497334" y="3248580"/>
                                  </a:lnTo>
                                  <a:lnTo>
                                    <a:pt x="2497726" y="3226244"/>
                                  </a:lnTo>
                                  <a:lnTo>
                                    <a:pt x="2497333" y="3225825"/>
                                  </a:lnTo>
                                  <a:cubicBezTo>
                                    <a:pt x="2496534" y="3223829"/>
                                    <a:pt x="2497333" y="3221434"/>
                                    <a:pt x="2499727" y="3220635"/>
                                  </a:cubicBezTo>
                                  <a:close/>
                                  <a:moveTo>
                                    <a:pt x="5033316" y="3203570"/>
                                  </a:moveTo>
                                  <a:cubicBezTo>
                                    <a:pt x="5029823" y="3203270"/>
                                    <a:pt x="5026230" y="3204268"/>
                                    <a:pt x="5023435" y="3206664"/>
                                  </a:cubicBezTo>
                                  <a:cubicBezTo>
                                    <a:pt x="5017847" y="3211455"/>
                                    <a:pt x="5017048" y="3220237"/>
                                    <a:pt x="5021839" y="3225826"/>
                                  </a:cubicBezTo>
                                  <a:lnTo>
                                    <a:pt x="5029025" y="3234209"/>
                                  </a:lnTo>
                                  <a:lnTo>
                                    <a:pt x="5040602" y="3224229"/>
                                  </a:lnTo>
                                  <a:cubicBezTo>
                                    <a:pt x="5042199" y="3223031"/>
                                    <a:pt x="5044195" y="3223031"/>
                                    <a:pt x="5045392" y="3224628"/>
                                  </a:cubicBezTo>
                                  <a:cubicBezTo>
                                    <a:pt x="5046590" y="3226225"/>
                                    <a:pt x="5046590" y="3228221"/>
                                    <a:pt x="5044993" y="3229419"/>
                                  </a:cubicBezTo>
                                  <a:lnTo>
                                    <a:pt x="5033416" y="3239399"/>
                                  </a:lnTo>
                                  <a:lnTo>
                                    <a:pt x="5041800" y="3249378"/>
                                  </a:lnTo>
                                  <a:cubicBezTo>
                                    <a:pt x="5042199" y="3249778"/>
                                    <a:pt x="5042997" y="3249778"/>
                                    <a:pt x="5043796" y="3249378"/>
                                  </a:cubicBezTo>
                                  <a:lnTo>
                                    <a:pt x="5067748" y="3229419"/>
                                  </a:lnTo>
                                  <a:cubicBezTo>
                                    <a:pt x="5073336" y="3224229"/>
                                    <a:pt x="5074135" y="3215846"/>
                                    <a:pt x="5068945" y="3210257"/>
                                  </a:cubicBezTo>
                                  <a:cubicBezTo>
                                    <a:pt x="5064155" y="3204668"/>
                                    <a:pt x="5055372" y="3203870"/>
                                    <a:pt x="5049784" y="3208660"/>
                                  </a:cubicBezTo>
                                  <a:lnTo>
                                    <a:pt x="5048586" y="3209858"/>
                                  </a:lnTo>
                                  <a:cubicBezTo>
                                    <a:pt x="5047788" y="3210257"/>
                                    <a:pt x="5046989" y="3210656"/>
                                    <a:pt x="5046191" y="3210656"/>
                                  </a:cubicBezTo>
                                  <a:cubicBezTo>
                                    <a:pt x="5044993" y="3210656"/>
                                    <a:pt x="5044195" y="3210257"/>
                                    <a:pt x="5043796" y="3209459"/>
                                  </a:cubicBezTo>
                                  <a:lnTo>
                                    <a:pt x="5042598" y="3208261"/>
                                  </a:lnTo>
                                  <a:cubicBezTo>
                                    <a:pt x="5040203" y="3205466"/>
                                    <a:pt x="5036810" y="3203869"/>
                                    <a:pt x="5033316" y="3203570"/>
                                  </a:cubicBezTo>
                                  <a:close/>
                                  <a:moveTo>
                                    <a:pt x="615300" y="3192442"/>
                                  </a:moveTo>
                                  <a:cubicBezTo>
                                    <a:pt x="620290" y="3193590"/>
                                    <a:pt x="624881" y="3196684"/>
                                    <a:pt x="627875" y="3201475"/>
                                  </a:cubicBezTo>
                                  <a:lnTo>
                                    <a:pt x="622286" y="3205068"/>
                                  </a:lnTo>
                                  <a:cubicBezTo>
                                    <a:pt x="618294" y="3198681"/>
                                    <a:pt x="609911" y="3196684"/>
                                    <a:pt x="603524" y="3200677"/>
                                  </a:cubicBezTo>
                                  <a:cubicBezTo>
                                    <a:pt x="597136" y="3204669"/>
                                    <a:pt x="595139" y="3213052"/>
                                    <a:pt x="599532" y="3219040"/>
                                  </a:cubicBezTo>
                                  <a:lnTo>
                                    <a:pt x="593943" y="3222633"/>
                                  </a:lnTo>
                                  <a:cubicBezTo>
                                    <a:pt x="587954" y="3213451"/>
                                    <a:pt x="590748" y="3201076"/>
                                    <a:pt x="600330" y="3195087"/>
                                  </a:cubicBezTo>
                                  <a:cubicBezTo>
                                    <a:pt x="604921" y="3192093"/>
                                    <a:pt x="610310" y="3191295"/>
                                    <a:pt x="615300" y="3192442"/>
                                  </a:cubicBezTo>
                                  <a:close/>
                                  <a:moveTo>
                                    <a:pt x="5073735" y="3183909"/>
                                  </a:moveTo>
                                  <a:lnTo>
                                    <a:pt x="5088506" y="3185107"/>
                                  </a:lnTo>
                                  <a:cubicBezTo>
                                    <a:pt x="5090502" y="3185107"/>
                                    <a:pt x="5091699" y="3186703"/>
                                    <a:pt x="5092498" y="3189099"/>
                                  </a:cubicBezTo>
                                  <a:lnTo>
                                    <a:pt x="5091300" y="3203870"/>
                                  </a:lnTo>
                                  <a:cubicBezTo>
                                    <a:pt x="5091300" y="3205866"/>
                                    <a:pt x="5089703" y="3207064"/>
                                    <a:pt x="5087707" y="3207064"/>
                                  </a:cubicBezTo>
                                  <a:cubicBezTo>
                                    <a:pt x="5085711" y="3207064"/>
                                    <a:pt x="5084514" y="3205467"/>
                                    <a:pt x="5084514" y="3203471"/>
                                  </a:cubicBezTo>
                                  <a:lnTo>
                                    <a:pt x="5084913" y="3196683"/>
                                  </a:lnTo>
                                  <a:lnTo>
                                    <a:pt x="5074135" y="3205866"/>
                                  </a:lnTo>
                                  <a:lnTo>
                                    <a:pt x="5074534" y="3206265"/>
                                  </a:lnTo>
                                  <a:cubicBezTo>
                                    <a:pt x="5081719" y="3215047"/>
                                    <a:pt x="5080522" y="3227822"/>
                                    <a:pt x="5072139" y="3235007"/>
                                  </a:cubicBezTo>
                                  <a:lnTo>
                                    <a:pt x="5048586" y="3254967"/>
                                  </a:lnTo>
                                  <a:cubicBezTo>
                                    <a:pt x="5046989" y="3256564"/>
                                    <a:pt x="5044594" y="3256963"/>
                                    <a:pt x="5042598" y="3256963"/>
                                  </a:cubicBezTo>
                                  <a:cubicBezTo>
                                    <a:pt x="5040602" y="3256963"/>
                                    <a:pt x="5038606" y="3255766"/>
                                    <a:pt x="5037009" y="3254169"/>
                                  </a:cubicBezTo>
                                  <a:lnTo>
                                    <a:pt x="5028626" y="3244189"/>
                                  </a:lnTo>
                                  <a:lnTo>
                                    <a:pt x="5019443" y="3252173"/>
                                  </a:lnTo>
                                  <a:lnTo>
                                    <a:pt x="5019044" y="3259358"/>
                                  </a:lnTo>
                                  <a:cubicBezTo>
                                    <a:pt x="5019044" y="3261354"/>
                                    <a:pt x="5017447" y="3262552"/>
                                    <a:pt x="5015451" y="3262552"/>
                                  </a:cubicBezTo>
                                  <a:cubicBezTo>
                                    <a:pt x="5013455" y="3262552"/>
                                    <a:pt x="5012258" y="3260955"/>
                                    <a:pt x="5012258" y="3258959"/>
                                  </a:cubicBezTo>
                                  <a:lnTo>
                                    <a:pt x="5012657" y="3253770"/>
                                  </a:lnTo>
                                  <a:lnTo>
                                    <a:pt x="5007467" y="3253370"/>
                                  </a:lnTo>
                                  <a:cubicBezTo>
                                    <a:pt x="5005471" y="3253370"/>
                                    <a:pt x="5004274" y="3251774"/>
                                    <a:pt x="5004274" y="3249778"/>
                                  </a:cubicBezTo>
                                  <a:cubicBezTo>
                                    <a:pt x="5004274" y="3247782"/>
                                    <a:pt x="5005871" y="3246584"/>
                                    <a:pt x="5007867" y="3246584"/>
                                  </a:cubicBezTo>
                                  <a:lnTo>
                                    <a:pt x="5015052" y="3246983"/>
                                  </a:lnTo>
                                  <a:lnTo>
                                    <a:pt x="5024234" y="3238999"/>
                                  </a:lnTo>
                                  <a:lnTo>
                                    <a:pt x="5016649" y="3230217"/>
                                  </a:lnTo>
                                  <a:cubicBezTo>
                                    <a:pt x="5009463" y="3221435"/>
                                    <a:pt x="5010661" y="3208660"/>
                                    <a:pt x="5019044" y="3201474"/>
                                  </a:cubicBezTo>
                                  <a:cubicBezTo>
                                    <a:pt x="5027029" y="3194288"/>
                                    <a:pt x="5039005" y="3195087"/>
                                    <a:pt x="5046590" y="3202671"/>
                                  </a:cubicBezTo>
                                  <a:cubicBezTo>
                                    <a:pt x="5052977" y="3197881"/>
                                    <a:pt x="5061360" y="3197482"/>
                                    <a:pt x="5068147" y="3201075"/>
                                  </a:cubicBezTo>
                                  <a:lnTo>
                                    <a:pt x="5080123" y="3191095"/>
                                  </a:lnTo>
                                  <a:lnTo>
                                    <a:pt x="5073336" y="3190695"/>
                                  </a:lnTo>
                                  <a:cubicBezTo>
                                    <a:pt x="5071340" y="3190695"/>
                                    <a:pt x="5070143" y="3189099"/>
                                    <a:pt x="5070143" y="3187103"/>
                                  </a:cubicBezTo>
                                  <a:cubicBezTo>
                                    <a:pt x="5070143" y="3185107"/>
                                    <a:pt x="5071739" y="3183909"/>
                                    <a:pt x="5073735" y="3183909"/>
                                  </a:cubicBezTo>
                                  <a:close/>
                                  <a:moveTo>
                                    <a:pt x="7318230" y="3179268"/>
                                  </a:moveTo>
                                  <a:cubicBezTo>
                                    <a:pt x="7323220" y="3180416"/>
                                    <a:pt x="7327811" y="3183510"/>
                                    <a:pt x="7330805" y="3188301"/>
                                  </a:cubicBezTo>
                                  <a:lnTo>
                                    <a:pt x="7325216" y="3191894"/>
                                  </a:lnTo>
                                  <a:cubicBezTo>
                                    <a:pt x="7321224" y="3185507"/>
                                    <a:pt x="7312841" y="3183510"/>
                                    <a:pt x="7306454" y="3187503"/>
                                  </a:cubicBezTo>
                                  <a:cubicBezTo>
                                    <a:pt x="7300066" y="3191495"/>
                                    <a:pt x="7298070" y="3199878"/>
                                    <a:pt x="7302462" y="3205866"/>
                                  </a:cubicBezTo>
                                  <a:lnTo>
                                    <a:pt x="7296872" y="3209459"/>
                                  </a:lnTo>
                                  <a:cubicBezTo>
                                    <a:pt x="7290884" y="3200277"/>
                                    <a:pt x="7293679" y="3187902"/>
                                    <a:pt x="7303260" y="3181913"/>
                                  </a:cubicBezTo>
                                  <a:cubicBezTo>
                                    <a:pt x="7307851" y="3178919"/>
                                    <a:pt x="7313240" y="3178121"/>
                                    <a:pt x="7318230" y="3179268"/>
                                  </a:cubicBezTo>
                                  <a:close/>
                                  <a:moveTo>
                                    <a:pt x="6349329" y="3124584"/>
                                  </a:moveTo>
                                  <a:lnTo>
                                    <a:pt x="6349176" y="3131616"/>
                                  </a:lnTo>
                                  <a:lnTo>
                                    <a:pt x="6343628" y="3137001"/>
                                  </a:lnTo>
                                  <a:lnTo>
                                    <a:pt x="6351671" y="3137153"/>
                                  </a:lnTo>
                                  <a:lnTo>
                                    <a:pt x="6356991" y="3142535"/>
                                  </a:lnTo>
                                  <a:lnTo>
                                    <a:pt x="6357159" y="3134809"/>
                                  </a:lnTo>
                                  <a:lnTo>
                                    <a:pt x="6361985" y="3129982"/>
                                  </a:lnTo>
                                  <a:lnTo>
                                    <a:pt x="6354365" y="3129619"/>
                                  </a:lnTo>
                                  <a:close/>
                                  <a:moveTo>
                                    <a:pt x="6344385" y="3110856"/>
                                  </a:moveTo>
                                  <a:cubicBezTo>
                                    <a:pt x="6346381" y="3110058"/>
                                    <a:pt x="6348776" y="3110856"/>
                                    <a:pt x="6349575" y="3113252"/>
                                  </a:cubicBezTo>
                                  <a:lnTo>
                                    <a:pt x="6349550" y="3114424"/>
                                  </a:lnTo>
                                  <a:lnTo>
                                    <a:pt x="6357558" y="3122434"/>
                                  </a:lnTo>
                                  <a:lnTo>
                                    <a:pt x="6369534" y="3122434"/>
                                  </a:lnTo>
                                  <a:lnTo>
                                    <a:pt x="6370333" y="3121634"/>
                                  </a:lnTo>
                                  <a:cubicBezTo>
                                    <a:pt x="6372329" y="3120836"/>
                                    <a:pt x="6374724" y="3121634"/>
                                    <a:pt x="6375523" y="3124029"/>
                                  </a:cubicBezTo>
                                  <a:cubicBezTo>
                                    <a:pt x="6376321" y="3126025"/>
                                    <a:pt x="6375523" y="3128421"/>
                                    <a:pt x="6373128" y="3129220"/>
                                  </a:cubicBezTo>
                                  <a:lnTo>
                                    <a:pt x="6373070" y="3129278"/>
                                  </a:lnTo>
                                  <a:lnTo>
                                    <a:pt x="6372728" y="3130018"/>
                                  </a:lnTo>
                                  <a:lnTo>
                                    <a:pt x="6372196" y="3130151"/>
                                  </a:lnTo>
                                  <a:lnTo>
                                    <a:pt x="6364345" y="3138002"/>
                                  </a:lnTo>
                                  <a:lnTo>
                                    <a:pt x="6364345" y="3149973"/>
                                  </a:lnTo>
                                  <a:lnTo>
                                    <a:pt x="6364744" y="3150377"/>
                                  </a:lnTo>
                                  <a:cubicBezTo>
                                    <a:pt x="6365144" y="3152772"/>
                                    <a:pt x="6364345" y="3155168"/>
                                    <a:pt x="6361950" y="3155966"/>
                                  </a:cubicBezTo>
                                  <a:cubicBezTo>
                                    <a:pt x="6359954" y="3156764"/>
                                    <a:pt x="6357958" y="3155567"/>
                                    <a:pt x="6357160" y="3153571"/>
                                  </a:cubicBezTo>
                                  <a:lnTo>
                                    <a:pt x="6356789" y="3153187"/>
                                  </a:lnTo>
                                  <a:lnTo>
                                    <a:pt x="6356759" y="3153172"/>
                                  </a:lnTo>
                                  <a:lnTo>
                                    <a:pt x="6356760" y="3153157"/>
                                  </a:lnTo>
                                  <a:lnTo>
                                    <a:pt x="6348527" y="3144639"/>
                                  </a:lnTo>
                                  <a:lnTo>
                                    <a:pt x="6336015" y="3144389"/>
                                  </a:lnTo>
                                  <a:lnTo>
                                    <a:pt x="6335603" y="3144789"/>
                                  </a:lnTo>
                                  <a:cubicBezTo>
                                    <a:pt x="6333606" y="3145588"/>
                                    <a:pt x="6331610" y="3144390"/>
                                    <a:pt x="6330811" y="3142394"/>
                                  </a:cubicBezTo>
                                  <a:lnTo>
                                    <a:pt x="6330964" y="3142064"/>
                                  </a:lnTo>
                                  <a:lnTo>
                                    <a:pt x="6330811" y="3141994"/>
                                  </a:lnTo>
                                  <a:cubicBezTo>
                                    <a:pt x="6330013" y="3139998"/>
                                    <a:pt x="6330811" y="3137602"/>
                                    <a:pt x="6333207" y="3136803"/>
                                  </a:cubicBezTo>
                                  <a:lnTo>
                                    <a:pt x="6333601" y="3136811"/>
                                  </a:lnTo>
                                  <a:lnTo>
                                    <a:pt x="6341990" y="3128422"/>
                                  </a:lnTo>
                                  <a:lnTo>
                                    <a:pt x="6341990" y="3117245"/>
                                  </a:lnTo>
                                  <a:lnTo>
                                    <a:pt x="6341190" y="3116446"/>
                                  </a:lnTo>
                                  <a:cubicBezTo>
                                    <a:pt x="6340392" y="3114449"/>
                                    <a:pt x="6341190" y="3112053"/>
                                    <a:pt x="6343585" y="3111255"/>
                                  </a:cubicBezTo>
                                  <a:lnTo>
                                    <a:pt x="6344093" y="3111490"/>
                                  </a:lnTo>
                                  <a:close/>
                                  <a:moveTo>
                                    <a:pt x="6282748" y="3100818"/>
                                  </a:moveTo>
                                  <a:lnTo>
                                    <a:pt x="6282509" y="3118043"/>
                                  </a:lnTo>
                                  <a:lnTo>
                                    <a:pt x="6269666" y="3130172"/>
                                  </a:lnTo>
                                  <a:lnTo>
                                    <a:pt x="6287300" y="3130417"/>
                                  </a:lnTo>
                                  <a:lnTo>
                                    <a:pt x="6299831" y="3143450"/>
                                  </a:lnTo>
                                  <a:lnTo>
                                    <a:pt x="6300073" y="3126026"/>
                                  </a:lnTo>
                                  <a:lnTo>
                                    <a:pt x="6312731" y="3113854"/>
                                  </a:lnTo>
                                  <a:lnTo>
                                    <a:pt x="6293686" y="3112454"/>
                                  </a:lnTo>
                                  <a:close/>
                                  <a:moveTo>
                                    <a:pt x="6277719" y="3086904"/>
                                  </a:moveTo>
                                  <a:cubicBezTo>
                                    <a:pt x="6279715" y="3086106"/>
                                    <a:pt x="6282110" y="3086904"/>
                                    <a:pt x="6282908" y="3089300"/>
                                  </a:cubicBezTo>
                                  <a:lnTo>
                                    <a:pt x="6282897" y="3090101"/>
                                  </a:lnTo>
                                  <a:lnTo>
                                    <a:pt x="6298227" y="3105967"/>
                                  </a:lnTo>
                                  <a:lnTo>
                                    <a:pt x="6320832" y="3106066"/>
                                  </a:lnTo>
                                  <a:lnTo>
                                    <a:pt x="6320832" y="3106065"/>
                                  </a:lnTo>
                                  <a:cubicBezTo>
                                    <a:pt x="6322828" y="3105267"/>
                                    <a:pt x="6325223" y="3106065"/>
                                    <a:pt x="6326022" y="3108460"/>
                                  </a:cubicBezTo>
                                  <a:lnTo>
                                    <a:pt x="6326022" y="3108462"/>
                                  </a:lnTo>
                                  <a:lnTo>
                                    <a:pt x="6326022" y="3108462"/>
                                  </a:lnTo>
                                  <a:cubicBezTo>
                                    <a:pt x="6326820" y="3110458"/>
                                    <a:pt x="6326022" y="3112853"/>
                                    <a:pt x="6323627" y="3113651"/>
                                  </a:cubicBezTo>
                                  <a:lnTo>
                                    <a:pt x="6323624" y="3113652"/>
                                  </a:lnTo>
                                  <a:lnTo>
                                    <a:pt x="6307259" y="3129619"/>
                                  </a:lnTo>
                                  <a:lnTo>
                                    <a:pt x="6306888" y="3150789"/>
                                  </a:lnTo>
                                  <a:lnTo>
                                    <a:pt x="6307260" y="3151176"/>
                                  </a:lnTo>
                                  <a:lnTo>
                                    <a:pt x="6306865" y="3152099"/>
                                  </a:lnTo>
                                  <a:lnTo>
                                    <a:pt x="6306860" y="3152373"/>
                                  </a:lnTo>
                                  <a:lnTo>
                                    <a:pt x="6306069" y="3153956"/>
                                  </a:lnTo>
                                  <a:lnTo>
                                    <a:pt x="6304864" y="3156765"/>
                                  </a:lnTo>
                                  <a:lnTo>
                                    <a:pt x="6304704" y="3156685"/>
                                  </a:lnTo>
                                  <a:lnTo>
                                    <a:pt x="6304465" y="3157164"/>
                                  </a:lnTo>
                                  <a:cubicBezTo>
                                    <a:pt x="6302468" y="3157962"/>
                                    <a:pt x="6300472" y="3156764"/>
                                    <a:pt x="6299674" y="3154768"/>
                                  </a:cubicBezTo>
                                  <a:lnTo>
                                    <a:pt x="6299685" y="3153972"/>
                                  </a:lnTo>
                                  <a:lnTo>
                                    <a:pt x="6284106" y="3138002"/>
                                  </a:lnTo>
                                  <a:lnTo>
                                    <a:pt x="6261790" y="3137610"/>
                                  </a:lnTo>
                                  <a:lnTo>
                                    <a:pt x="6260951" y="3138402"/>
                                  </a:lnTo>
                                  <a:cubicBezTo>
                                    <a:pt x="6258955" y="3139200"/>
                                    <a:pt x="6256959" y="3138003"/>
                                    <a:pt x="6256161" y="3136007"/>
                                  </a:cubicBezTo>
                                  <a:lnTo>
                                    <a:pt x="6256465" y="3135348"/>
                                  </a:lnTo>
                                  <a:lnTo>
                                    <a:pt x="6256161" y="3135208"/>
                                  </a:lnTo>
                                  <a:cubicBezTo>
                                    <a:pt x="6255363" y="3133211"/>
                                    <a:pt x="6256161" y="3130816"/>
                                    <a:pt x="6258556" y="3130017"/>
                                  </a:cubicBezTo>
                                  <a:lnTo>
                                    <a:pt x="6259365" y="3130029"/>
                                  </a:lnTo>
                                  <a:lnTo>
                                    <a:pt x="6274924" y="3114849"/>
                                  </a:lnTo>
                                  <a:lnTo>
                                    <a:pt x="6275310" y="3092904"/>
                                  </a:lnTo>
                                  <a:lnTo>
                                    <a:pt x="6274923" y="3092493"/>
                                  </a:lnTo>
                                  <a:cubicBezTo>
                                    <a:pt x="6274125" y="3090497"/>
                                    <a:pt x="6274923" y="3088101"/>
                                    <a:pt x="6277319" y="3087303"/>
                                  </a:cubicBezTo>
                                  <a:lnTo>
                                    <a:pt x="6277497" y="3087385"/>
                                  </a:lnTo>
                                  <a:close/>
                                  <a:moveTo>
                                    <a:pt x="2135153" y="3066246"/>
                                  </a:moveTo>
                                  <a:cubicBezTo>
                                    <a:pt x="2131660" y="3065946"/>
                                    <a:pt x="2128067" y="3066945"/>
                                    <a:pt x="2125273" y="3069340"/>
                                  </a:cubicBezTo>
                                  <a:cubicBezTo>
                                    <a:pt x="2119684" y="3074130"/>
                                    <a:pt x="2118886" y="3082913"/>
                                    <a:pt x="2123676" y="3088502"/>
                                  </a:cubicBezTo>
                                  <a:lnTo>
                                    <a:pt x="2130862" y="3096885"/>
                                  </a:lnTo>
                                  <a:lnTo>
                                    <a:pt x="2142439" y="3086905"/>
                                  </a:lnTo>
                                  <a:cubicBezTo>
                                    <a:pt x="2144036" y="3085707"/>
                                    <a:pt x="2146033" y="3085707"/>
                                    <a:pt x="2147229" y="3087304"/>
                                  </a:cubicBezTo>
                                  <a:cubicBezTo>
                                    <a:pt x="2148427" y="3088901"/>
                                    <a:pt x="2148427" y="3090897"/>
                                    <a:pt x="2146830" y="3092094"/>
                                  </a:cubicBezTo>
                                  <a:lnTo>
                                    <a:pt x="2135253" y="3102074"/>
                                  </a:lnTo>
                                  <a:lnTo>
                                    <a:pt x="2143636" y="3112054"/>
                                  </a:lnTo>
                                  <a:cubicBezTo>
                                    <a:pt x="2144036" y="3112454"/>
                                    <a:pt x="2144834" y="3112454"/>
                                    <a:pt x="2145632" y="3112054"/>
                                  </a:cubicBezTo>
                                  <a:lnTo>
                                    <a:pt x="2169585" y="3092094"/>
                                  </a:lnTo>
                                  <a:cubicBezTo>
                                    <a:pt x="2175174" y="3086905"/>
                                    <a:pt x="2175973" y="3078522"/>
                                    <a:pt x="2170783" y="3072933"/>
                                  </a:cubicBezTo>
                                  <a:cubicBezTo>
                                    <a:pt x="2165993" y="3067344"/>
                                    <a:pt x="2157210" y="3066546"/>
                                    <a:pt x="2151621" y="3071336"/>
                                  </a:cubicBezTo>
                                  <a:lnTo>
                                    <a:pt x="2150423" y="3072534"/>
                                  </a:lnTo>
                                  <a:cubicBezTo>
                                    <a:pt x="2149624" y="3072933"/>
                                    <a:pt x="2148827" y="3073332"/>
                                    <a:pt x="2148028" y="3073332"/>
                                  </a:cubicBezTo>
                                  <a:cubicBezTo>
                                    <a:pt x="2147229" y="3073332"/>
                                    <a:pt x="2146033" y="3072933"/>
                                    <a:pt x="2145632" y="3072134"/>
                                  </a:cubicBezTo>
                                  <a:lnTo>
                                    <a:pt x="2144435" y="3070937"/>
                                  </a:lnTo>
                                  <a:cubicBezTo>
                                    <a:pt x="2142040" y="3068142"/>
                                    <a:pt x="2138647" y="3066545"/>
                                    <a:pt x="2135153" y="3066246"/>
                                  </a:cubicBezTo>
                                  <a:close/>
                                  <a:moveTo>
                                    <a:pt x="4392503" y="3059110"/>
                                  </a:moveTo>
                                  <a:cubicBezTo>
                                    <a:pt x="4397493" y="3060258"/>
                                    <a:pt x="4402084" y="3063352"/>
                                    <a:pt x="4405078" y="3068143"/>
                                  </a:cubicBezTo>
                                  <a:lnTo>
                                    <a:pt x="4399489" y="3071736"/>
                                  </a:lnTo>
                                  <a:cubicBezTo>
                                    <a:pt x="4395497" y="3065349"/>
                                    <a:pt x="4387114" y="3063352"/>
                                    <a:pt x="4380726" y="3067345"/>
                                  </a:cubicBezTo>
                                  <a:cubicBezTo>
                                    <a:pt x="4374737" y="3071337"/>
                                    <a:pt x="4372741" y="3079720"/>
                                    <a:pt x="4376734" y="3085708"/>
                                  </a:cubicBezTo>
                                  <a:lnTo>
                                    <a:pt x="4371145" y="3089301"/>
                                  </a:lnTo>
                                  <a:cubicBezTo>
                                    <a:pt x="4365157" y="3080119"/>
                                    <a:pt x="4367951" y="3067744"/>
                                    <a:pt x="4377533" y="3061755"/>
                                  </a:cubicBezTo>
                                  <a:cubicBezTo>
                                    <a:pt x="4382123" y="3058761"/>
                                    <a:pt x="4387513" y="3057963"/>
                                    <a:pt x="4392503" y="3059110"/>
                                  </a:cubicBezTo>
                                  <a:close/>
                                  <a:moveTo>
                                    <a:pt x="2175573" y="3046585"/>
                                  </a:moveTo>
                                  <a:lnTo>
                                    <a:pt x="2190344" y="3047782"/>
                                  </a:lnTo>
                                  <a:cubicBezTo>
                                    <a:pt x="2192341" y="3047782"/>
                                    <a:pt x="2193537" y="3049379"/>
                                    <a:pt x="2194336" y="3051774"/>
                                  </a:cubicBezTo>
                                  <a:lnTo>
                                    <a:pt x="2193138" y="3066546"/>
                                  </a:lnTo>
                                  <a:cubicBezTo>
                                    <a:pt x="2193138" y="3068542"/>
                                    <a:pt x="2191541" y="3069739"/>
                                    <a:pt x="2189545" y="3069739"/>
                                  </a:cubicBezTo>
                                  <a:cubicBezTo>
                                    <a:pt x="2187549" y="3069739"/>
                                    <a:pt x="2186352" y="3068142"/>
                                    <a:pt x="2186352" y="3066146"/>
                                  </a:cubicBezTo>
                                  <a:lnTo>
                                    <a:pt x="2186751" y="3059359"/>
                                  </a:lnTo>
                                  <a:lnTo>
                                    <a:pt x="2175973" y="3068542"/>
                                  </a:lnTo>
                                  <a:lnTo>
                                    <a:pt x="2176372" y="3068941"/>
                                  </a:lnTo>
                                  <a:cubicBezTo>
                                    <a:pt x="2183557" y="3077723"/>
                                    <a:pt x="2182360" y="3090498"/>
                                    <a:pt x="2173977" y="3097683"/>
                                  </a:cubicBezTo>
                                  <a:lnTo>
                                    <a:pt x="2150423" y="3117643"/>
                                  </a:lnTo>
                                  <a:cubicBezTo>
                                    <a:pt x="2148827" y="3119240"/>
                                    <a:pt x="2146431" y="3119639"/>
                                    <a:pt x="2144435" y="3119639"/>
                                  </a:cubicBezTo>
                                  <a:cubicBezTo>
                                    <a:pt x="2142439" y="3119639"/>
                                    <a:pt x="2140443" y="3118442"/>
                                    <a:pt x="2138846" y="3116845"/>
                                  </a:cubicBezTo>
                                  <a:lnTo>
                                    <a:pt x="2130463" y="3106865"/>
                                  </a:lnTo>
                                  <a:lnTo>
                                    <a:pt x="2121281" y="3114849"/>
                                  </a:lnTo>
                                  <a:lnTo>
                                    <a:pt x="2120882" y="3122034"/>
                                  </a:lnTo>
                                  <a:cubicBezTo>
                                    <a:pt x="2120882" y="3124030"/>
                                    <a:pt x="2119285" y="3125228"/>
                                    <a:pt x="2117289" y="3125228"/>
                                  </a:cubicBezTo>
                                  <a:cubicBezTo>
                                    <a:pt x="2115293" y="3125228"/>
                                    <a:pt x="2114096" y="3123631"/>
                                    <a:pt x="2114096" y="3121635"/>
                                  </a:cubicBezTo>
                                  <a:lnTo>
                                    <a:pt x="2114495" y="3116446"/>
                                  </a:lnTo>
                                  <a:lnTo>
                                    <a:pt x="2109305" y="3116046"/>
                                  </a:lnTo>
                                  <a:cubicBezTo>
                                    <a:pt x="2107309" y="3116046"/>
                                    <a:pt x="2106111" y="3114450"/>
                                    <a:pt x="2106111" y="3112454"/>
                                  </a:cubicBezTo>
                                  <a:cubicBezTo>
                                    <a:pt x="2106111" y="3110458"/>
                                    <a:pt x="2107707" y="3109260"/>
                                    <a:pt x="2109704" y="3109260"/>
                                  </a:cubicBezTo>
                                  <a:lnTo>
                                    <a:pt x="2116890" y="3109659"/>
                                  </a:lnTo>
                                  <a:lnTo>
                                    <a:pt x="2126072" y="3101675"/>
                                  </a:lnTo>
                                  <a:lnTo>
                                    <a:pt x="2118487" y="3092893"/>
                                  </a:lnTo>
                                  <a:cubicBezTo>
                                    <a:pt x="2111300" y="3084110"/>
                                    <a:pt x="2112499" y="3071336"/>
                                    <a:pt x="2120882" y="3064149"/>
                                  </a:cubicBezTo>
                                  <a:cubicBezTo>
                                    <a:pt x="2128866" y="3056964"/>
                                    <a:pt x="2140842" y="3057762"/>
                                    <a:pt x="2148427" y="3065347"/>
                                  </a:cubicBezTo>
                                  <a:cubicBezTo>
                                    <a:pt x="2154815" y="3060557"/>
                                    <a:pt x="2163198" y="3060157"/>
                                    <a:pt x="2169985" y="3063750"/>
                                  </a:cubicBezTo>
                                  <a:lnTo>
                                    <a:pt x="2181961" y="3053770"/>
                                  </a:lnTo>
                                  <a:lnTo>
                                    <a:pt x="2175174" y="3053371"/>
                                  </a:lnTo>
                                  <a:cubicBezTo>
                                    <a:pt x="2173178" y="3053371"/>
                                    <a:pt x="2171981" y="3051774"/>
                                    <a:pt x="2171981" y="3049778"/>
                                  </a:cubicBezTo>
                                  <a:cubicBezTo>
                                    <a:pt x="2171981" y="3047782"/>
                                    <a:pt x="2173577" y="3046585"/>
                                    <a:pt x="2175573" y="3046585"/>
                                  </a:cubicBezTo>
                                  <a:close/>
                                  <a:moveTo>
                                    <a:pt x="3451168" y="2987258"/>
                                  </a:moveTo>
                                  <a:lnTo>
                                    <a:pt x="3451017" y="2994290"/>
                                  </a:lnTo>
                                  <a:lnTo>
                                    <a:pt x="3445468" y="2999677"/>
                                  </a:lnTo>
                                  <a:lnTo>
                                    <a:pt x="3453510" y="2999829"/>
                                  </a:lnTo>
                                  <a:lnTo>
                                    <a:pt x="3458829" y="3005210"/>
                                  </a:lnTo>
                                  <a:lnTo>
                                    <a:pt x="3458997" y="2997485"/>
                                  </a:lnTo>
                                  <a:lnTo>
                                    <a:pt x="3463824" y="2992657"/>
                                  </a:lnTo>
                                  <a:lnTo>
                                    <a:pt x="3456204" y="2992294"/>
                                  </a:lnTo>
                                  <a:close/>
                                  <a:moveTo>
                                    <a:pt x="3446226" y="2973531"/>
                                  </a:moveTo>
                                  <a:cubicBezTo>
                                    <a:pt x="3448222" y="2972733"/>
                                    <a:pt x="3450617" y="2973531"/>
                                    <a:pt x="3451416" y="2975926"/>
                                  </a:cubicBezTo>
                                  <a:lnTo>
                                    <a:pt x="3451390" y="2977099"/>
                                  </a:lnTo>
                                  <a:lnTo>
                                    <a:pt x="3459399" y="2985109"/>
                                  </a:lnTo>
                                  <a:lnTo>
                                    <a:pt x="3471373" y="2985109"/>
                                  </a:lnTo>
                                  <a:lnTo>
                                    <a:pt x="3472170" y="2984310"/>
                                  </a:lnTo>
                                  <a:cubicBezTo>
                                    <a:pt x="3474167" y="2983512"/>
                                    <a:pt x="3476562" y="2984310"/>
                                    <a:pt x="3477361" y="2986705"/>
                                  </a:cubicBezTo>
                                  <a:cubicBezTo>
                                    <a:pt x="3478158" y="2988701"/>
                                    <a:pt x="3477361" y="2991097"/>
                                    <a:pt x="3474965" y="2991896"/>
                                  </a:cubicBezTo>
                                  <a:lnTo>
                                    <a:pt x="3474909" y="2991952"/>
                                  </a:lnTo>
                                  <a:lnTo>
                                    <a:pt x="3474565" y="2992694"/>
                                  </a:lnTo>
                                  <a:lnTo>
                                    <a:pt x="3474033" y="2992827"/>
                                  </a:lnTo>
                                  <a:lnTo>
                                    <a:pt x="3466183" y="3000678"/>
                                  </a:lnTo>
                                  <a:lnTo>
                                    <a:pt x="3466183" y="3012649"/>
                                  </a:lnTo>
                                  <a:lnTo>
                                    <a:pt x="3466582" y="3013053"/>
                                  </a:lnTo>
                                  <a:cubicBezTo>
                                    <a:pt x="3466981" y="3015448"/>
                                    <a:pt x="3466183" y="3017843"/>
                                    <a:pt x="3463789" y="3018642"/>
                                  </a:cubicBezTo>
                                  <a:cubicBezTo>
                                    <a:pt x="3461794" y="3019440"/>
                                    <a:pt x="3459796" y="3018243"/>
                                    <a:pt x="3458997" y="3016247"/>
                                  </a:cubicBezTo>
                                  <a:lnTo>
                                    <a:pt x="3458624" y="3015862"/>
                                  </a:lnTo>
                                  <a:lnTo>
                                    <a:pt x="3458599" y="3015848"/>
                                  </a:lnTo>
                                  <a:lnTo>
                                    <a:pt x="3458599" y="3015834"/>
                                  </a:lnTo>
                                  <a:lnTo>
                                    <a:pt x="3450368" y="3007314"/>
                                  </a:lnTo>
                                  <a:lnTo>
                                    <a:pt x="3437855" y="3007065"/>
                                  </a:lnTo>
                                  <a:lnTo>
                                    <a:pt x="3437445" y="3007464"/>
                                  </a:lnTo>
                                  <a:cubicBezTo>
                                    <a:pt x="3435450" y="3008262"/>
                                    <a:pt x="3433452" y="3007065"/>
                                    <a:pt x="3432654" y="3005069"/>
                                  </a:cubicBezTo>
                                  <a:lnTo>
                                    <a:pt x="3432807" y="3004740"/>
                                  </a:lnTo>
                                  <a:lnTo>
                                    <a:pt x="3432654" y="3004670"/>
                                  </a:lnTo>
                                  <a:cubicBezTo>
                                    <a:pt x="3431857" y="3002674"/>
                                    <a:pt x="3432654" y="3000278"/>
                                    <a:pt x="3435049" y="2999479"/>
                                  </a:cubicBezTo>
                                  <a:lnTo>
                                    <a:pt x="3435442" y="2999487"/>
                                  </a:lnTo>
                                  <a:lnTo>
                                    <a:pt x="3443832" y="2991097"/>
                                  </a:lnTo>
                                  <a:lnTo>
                                    <a:pt x="3443832" y="2979921"/>
                                  </a:lnTo>
                                  <a:lnTo>
                                    <a:pt x="3443032" y="2979121"/>
                                  </a:lnTo>
                                  <a:cubicBezTo>
                                    <a:pt x="3442234" y="2977124"/>
                                    <a:pt x="3443032" y="2974729"/>
                                    <a:pt x="3445428" y="2973930"/>
                                  </a:cubicBezTo>
                                  <a:lnTo>
                                    <a:pt x="3445934" y="2974164"/>
                                  </a:lnTo>
                                  <a:close/>
                                  <a:moveTo>
                                    <a:pt x="3384601" y="2963494"/>
                                  </a:moveTo>
                                  <a:lnTo>
                                    <a:pt x="3384360" y="2980718"/>
                                  </a:lnTo>
                                  <a:lnTo>
                                    <a:pt x="3371518" y="2992848"/>
                                  </a:lnTo>
                                  <a:lnTo>
                                    <a:pt x="3389150" y="2993093"/>
                                  </a:lnTo>
                                  <a:lnTo>
                                    <a:pt x="3401680" y="3006127"/>
                                  </a:lnTo>
                                  <a:lnTo>
                                    <a:pt x="3401922" y="2988702"/>
                                  </a:lnTo>
                                  <a:lnTo>
                                    <a:pt x="3414578" y="2976531"/>
                                  </a:lnTo>
                                  <a:lnTo>
                                    <a:pt x="3395534" y="2975130"/>
                                  </a:lnTo>
                                  <a:close/>
                                  <a:moveTo>
                                    <a:pt x="3379572" y="2949579"/>
                                  </a:moveTo>
                                  <a:cubicBezTo>
                                    <a:pt x="3381567" y="2948781"/>
                                    <a:pt x="3383961" y="2949579"/>
                                    <a:pt x="3384761" y="2951974"/>
                                  </a:cubicBezTo>
                                  <a:lnTo>
                                    <a:pt x="3384750" y="2952777"/>
                                  </a:lnTo>
                                  <a:lnTo>
                                    <a:pt x="3400076" y="2968643"/>
                                  </a:lnTo>
                                  <a:lnTo>
                                    <a:pt x="3422675" y="2968743"/>
                                  </a:lnTo>
                                  <a:lnTo>
                                    <a:pt x="3422678" y="2968741"/>
                                  </a:lnTo>
                                  <a:cubicBezTo>
                                    <a:pt x="3424674" y="2967943"/>
                                    <a:pt x="3427068" y="2968741"/>
                                    <a:pt x="3427866" y="2971136"/>
                                  </a:cubicBezTo>
                                  <a:lnTo>
                                    <a:pt x="3427866" y="2971138"/>
                                  </a:lnTo>
                                  <a:lnTo>
                                    <a:pt x="3427866" y="2971138"/>
                                  </a:lnTo>
                                  <a:cubicBezTo>
                                    <a:pt x="3428663" y="2973134"/>
                                    <a:pt x="3427866" y="2975529"/>
                                    <a:pt x="3425471" y="2976327"/>
                                  </a:cubicBezTo>
                                  <a:lnTo>
                                    <a:pt x="3425470" y="2976328"/>
                                  </a:lnTo>
                                  <a:lnTo>
                                    <a:pt x="3409107" y="2992295"/>
                                  </a:lnTo>
                                  <a:lnTo>
                                    <a:pt x="3408736" y="3013465"/>
                                  </a:lnTo>
                                  <a:lnTo>
                                    <a:pt x="3409107" y="3013852"/>
                                  </a:lnTo>
                                  <a:lnTo>
                                    <a:pt x="3408710" y="3014775"/>
                                  </a:lnTo>
                                  <a:lnTo>
                                    <a:pt x="3408708" y="3015049"/>
                                  </a:lnTo>
                                  <a:lnTo>
                                    <a:pt x="3407920" y="3016624"/>
                                  </a:lnTo>
                                  <a:lnTo>
                                    <a:pt x="3406712" y="3019441"/>
                                  </a:lnTo>
                                  <a:lnTo>
                                    <a:pt x="3406552" y="3019361"/>
                                  </a:lnTo>
                                  <a:lnTo>
                                    <a:pt x="3406312" y="3019840"/>
                                  </a:lnTo>
                                  <a:cubicBezTo>
                                    <a:pt x="3404317" y="3020638"/>
                                    <a:pt x="3402321" y="3019441"/>
                                    <a:pt x="3401523" y="3017445"/>
                                  </a:cubicBezTo>
                                  <a:lnTo>
                                    <a:pt x="3401535" y="3016648"/>
                                  </a:lnTo>
                                  <a:lnTo>
                                    <a:pt x="3385956" y="3000679"/>
                                  </a:lnTo>
                                  <a:lnTo>
                                    <a:pt x="3363644" y="3000286"/>
                                  </a:lnTo>
                                  <a:lnTo>
                                    <a:pt x="3362806" y="3001077"/>
                                  </a:lnTo>
                                  <a:cubicBezTo>
                                    <a:pt x="3360811" y="3001875"/>
                                    <a:pt x="3358815" y="3000678"/>
                                    <a:pt x="3358018" y="2998682"/>
                                  </a:cubicBezTo>
                                  <a:lnTo>
                                    <a:pt x="3358319" y="2998024"/>
                                  </a:lnTo>
                                  <a:lnTo>
                                    <a:pt x="3358015" y="2997884"/>
                                  </a:lnTo>
                                  <a:cubicBezTo>
                                    <a:pt x="3357218" y="2995887"/>
                                    <a:pt x="3358015" y="2993492"/>
                                    <a:pt x="3360410" y="2992694"/>
                                  </a:cubicBezTo>
                                  <a:lnTo>
                                    <a:pt x="3361217" y="2992705"/>
                                  </a:lnTo>
                                  <a:lnTo>
                                    <a:pt x="3376779" y="2977524"/>
                                  </a:lnTo>
                                  <a:lnTo>
                                    <a:pt x="3377162" y="2955581"/>
                                  </a:lnTo>
                                  <a:lnTo>
                                    <a:pt x="3376776" y="2955169"/>
                                  </a:lnTo>
                                  <a:cubicBezTo>
                                    <a:pt x="3375979" y="2953173"/>
                                    <a:pt x="3376776" y="2950778"/>
                                    <a:pt x="3379171" y="2949979"/>
                                  </a:cubicBezTo>
                                  <a:lnTo>
                                    <a:pt x="3379348" y="2950061"/>
                                  </a:lnTo>
                                  <a:close/>
                                  <a:moveTo>
                                    <a:pt x="5912751" y="2932515"/>
                                  </a:moveTo>
                                  <a:cubicBezTo>
                                    <a:pt x="5909258" y="2932215"/>
                                    <a:pt x="5905665" y="2933214"/>
                                    <a:pt x="5902871" y="2935609"/>
                                  </a:cubicBezTo>
                                  <a:cubicBezTo>
                                    <a:pt x="5897282" y="2940399"/>
                                    <a:pt x="5896483" y="2949182"/>
                                    <a:pt x="5901274" y="2954771"/>
                                  </a:cubicBezTo>
                                  <a:lnTo>
                                    <a:pt x="5908460" y="2963154"/>
                                  </a:lnTo>
                                  <a:lnTo>
                                    <a:pt x="5920037" y="2953174"/>
                                  </a:lnTo>
                                  <a:cubicBezTo>
                                    <a:pt x="5921634" y="2951976"/>
                                    <a:pt x="5923630" y="2951976"/>
                                    <a:pt x="5924827" y="2953573"/>
                                  </a:cubicBezTo>
                                  <a:cubicBezTo>
                                    <a:pt x="5926025" y="2955170"/>
                                    <a:pt x="5926025" y="2957166"/>
                                    <a:pt x="5924428" y="2958363"/>
                                  </a:cubicBezTo>
                                  <a:lnTo>
                                    <a:pt x="5912852" y="2968343"/>
                                  </a:lnTo>
                                  <a:lnTo>
                                    <a:pt x="5921235" y="2978323"/>
                                  </a:lnTo>
                                  <a:cubicBezTo>
                                    <a:pt x="5921634" y="2978723"/>
                                    <a:pt x="5922432" y="2978723"/>
                                    <a:pt x="5923231" y="2978323"/>
                                  </a:cubicBezTo>
                                  <a:lnTo>
                                    <a:pt x="5947183" y="2958363"/>
                                  </a:lnTo>
                                  <a:cubicBezTo>
                                    <a:pt x="5952771" y="2953573"/>
                                    <a:pt x="5953570" y="2944791"/>
                                    <a:pt x="5948380" y="2939202"/>
                                  </a:cubicBezTo>
                                  <a:cubicBezTo>
                                    <a:pt x="5943590" y="2933613"/>
                                    <a:pt x="5934807" y="2932815"/>
                                    <a:pt x="5929219" y="2937605"/>
                                  </a:cubicBezTo>
                                  <a:lnTo>
                                    <a:pt x="5928021" y="2938803"/>
                                  </a:lnTo>
                                  <a:cubicBezTo>
                                    <a:pt x="5927223" y="2939202"/>
                                    <a:pt x="5926424" y="2939601"/>
                                    <a:pt x="5925626" y="2939601"/>
                                  </a:cubicBezTo>
                                  <a:cubicBezTo>
                                    <a:pt x="5924428" y="2939601"/>
                                    <a:pt x="5923630" y="2939202"/>
                                    <a:pt x="5923231" y="2938403"/>
                                  </a:cubicBezTo>
                                  <a:lnTo>
                                    <a:pt x="5922033" y="2937206"/>
                                  </a:lnTo>
                                  <a:cubicBezTo>
                                    <a:pt x="5919638" y="2934411"/>
                                    <a:pt x="5916244" y="2932814"/>
                                    <a:pt x="5912751" y="2932515"/>
                                  </a:cubicBezTo>
                                  <a:close/>
                                  <a:moveTo>
                                    <a:pt x="1494341" y="2921785"/>
                                  </a:moveTo>
                                  <a:cubicBezTo>
                                    <a:pt x="1499331" y="2922933"/>
                                    <a:pt x="1503922" y="2926027"/>
                                    <a:pt x="1506916" y="2930818"/>
                                  </a:cubicBezTo>
                                  <a:lnTo>
                                    <a:pt x="1501326" y="2934411"/>
                                  </a:lnTo>
                                  <a:cubicBezTo>
                                    <a:pt x="1497334" y="2928024"/>
                                    <a:pt x="1488951" y="2926027"/>
                                    <a:pt x="1482564" y="2930020"/>
                                  </a:cubicBezTo>
                                  <a:cubicBezTo>
                                    <a:pt x="1476576" y="2934012"/>
                                    <a:pt x="1474579" y="2942395"/>
                                    <a:pt x="1478572" y="2948383"/>
                                  </a:cubicBezTo>
                                  <a:lnTo>
                                    <a:pt x="1472983" y="2951976"/>
                                  </a:lnTo>
                                  <a:cubicBezTo>
                                    <a:pt x="1466995" y="2942794"/>
                                    <a:pt x="1469789" y="2930419"/>
                                    <a:pt x="1479370" y="2924430"/>
                                  </a:cubicBezTo>
                                  <a:cubicBezTo>
                                    <a:pt x="1483961" y="2921436"/>
                                    <a:pt x="1489350" y="2920638"/>
                                    <a:pt x="1494341" y="2921785"/>
                                  </a:cubicBezTo>
                                  <a:close/>
                                  <a:moveTo>
                                    <a:pt x="5953170" y="2912854"/>
                                  </a:moveTo>
                                  <a:lnTo>
                                    <a:pt x="5967941" y="2914051"/>
                                  </a:lnTo>
                                  <a:cubicBezTo>
                                    <a:pt x="5969937" y="2914051"/>
                                    <a:pt x="5971134" y="2915648"/>
                                    <a:pt x="5971933" y="2918043"/>
                                  </a:cubicBezTo>
                                  <a:lnTo>
                                    <a:pt x="5970735" y="2932815"/>
                                  </a:lnTo>
                                  <a:cubicBezTo>
                                    <a:pt x="5970735" y="2934811"/>
                                    <a:pt x="5969138" y="2936008"/>
                                    <a:pt x="5967142" y="2936008"/>
                                  </a:cubicBezTo>
                                  <a:cubicBezTo>
                                    <a:pt x="5965146" y="2936008"/>
                                    <a:pt x="5963949" y="2934411"/>
                                    <a:pt x="5963949" y="2932415"/>
                                  </a:cubicBezTo>
                                  <a:lnTo>
                                    <a:pt x="5964348" y="2925628"/>
                                  </a:lnTo>
                                  <a:lnTo>
                                    <a:pt x="5953570" y="2934811"/>
                                  </a:lnTo>
                                  <a:lnTo>
                                    <a:pt x="5953969" y="2935210"/>
                                  </a:lnTo>
                                  <a:cubicBezTo>
                                    <a:pt x="5961154" y="2943992"/>
                                    <a:pt x="5959957" y="2956767"/>
                                    <a:pt x="5951574" y="2963952"/>
                                  </a:cubicBezTo>
                                  <a:lnTo>
                                    <a:pt x="5928021" y="2983912"/>
                                  </a:lnTo>
                                  <a:cubicBezTo>
                                    <a:pt x="5926424" y="2985509"/>
                                    <a:pt x="5924029" y="2985908"/>
                                    <a:pt x="5922033" y="2985908"/>
                                  </a:cubicBezTo>
                                  <a:cubicBezTo>
                                    <a:pt x="5920037" y="2985908"/>
                                    <a:pt x="5918041" y="2984711"/>
                                    <a:pt x="5916444" y="2983114"/>
                                  </a:cubicBezTo>
                                  <a:lnTo>
                                    <a:pt x="5908061" y="2973134"/>
                                  </a:lnTo>
                                  <a:lnTo>
                                    <a:pt x="5898879" y="2981118"/>
                                  </a:lnTo>
                                  <a:lnTo>
                                    <a:pt x="5898479" y="2988303"/>
                                  </a:lnTo>
                                  <a:cubicBezTo>
                                    <a:pt x="5898479" y="2990299"/>
                                    <a:pt x="5896883" y="2991497"/>
                                    <a:pt x="5894887" y="2991497"/>
                                  </a:cubicBezTo>
                                  <a:cubicBezTo>
                                    <a:pt x="5892891" y="2991497"/>
                                    <a:pt x="5891693" y="2989900"/>
                                    <a:pt x="5891693" y="2987904"/>
                                  </a:cubicBezTo>
                                  <a:lnTo>
                                    <a:pt x="5892092" y="2982715"/>
                                  </a:lnTo>
                                  <a:lnTo>
                                    <a:pt x="5886903" y="2982315"/>
                                  </a:lnTo>
                                  <a:cubicBezTo>
                                    <a:pt x="5884907" y="2982315"/>
                                    <a:pt x="5883709" y="2980719"/>
                                    <a:pt x="5883709" y="2978723"/>
                                  </a:cubicBezTo>
                                  <a:cubicBezTo>
                                    <a:pt x="5883709" y="2976727"/>
                                    <a:pt x="5885306" y="2975529"/>
                                    <a:pt x="5887302" y="2975529"/>
                                  </a:cubicBezTo>
                                  <a:lnTo>
                                    <a:pt x="5894487" y="2975928"/>
                                  </a:lnTo>
                                  <a:lnTo>
                                    <a:pt x="5903669" y="2967944"/>
                                  </a:lnTo>
                                  <a:lnTo>
                                    <a:pt x="5896084" y="2959162"/>
                                  </a:lnTo>
                                  <a:cubicBezTo>
                                    <a:pt x="5888899" y="2950379"/>
                                    <a:pt x="5890096" y="2937605"/>
                                    <a:pt x="5898479" y="2930418"/>
                                  </a:cubicBezTo>
                                  <a:cubicBezTo>
                                    <a:pt x="5906464" y="2923233"/>
                                    <a:pt x="5918440" y="2924031"/>
                                    <a:pt x="5926025" y="2931616"/>
                                  </a:cubicBezTo>
                                  <a:cubicBezTo>
                                    <a:pt x="5932412" y="2926826"/>
                                    <a:pt x="5940795" y="2926426"/>
                                    <a:pt x="5947582" y="2930019"/>
                                  </a:cubicBezTo>
                                  <a:lnTo>
                                    <a:pt x="5959558" y="2920039"/>
                                  </a:lnTo>
                                  <a:lnTo>
                                    <a:pt x="5952771" y="2919640"/>
                                  </a:lnTo>
                                  <a:cubicBezTo>
                                    <a:pt x="5950775" y="2919640"/>
                                    <a:pt x="5949578" y="2918043"/>
                                    <a:pt x="5949578" y="2916047"/>
                                  </a:cubicBezTo>
                                  <a:cubicBezTo>
                                    <a:pt x="5949578" y="2914051"/>
                                    <a:pt x="5951174" y="2912854"/>
                                    <a:pt x="5953170" y="2912854"/>
                                  </a:cubicBezTo>
                                  <a:close/>
                                  <a:moveTo>
                                    <a:pt x="525833" y="2866700"/>
                                  </a:moveTo>
                                  <a:lnTo>
                                    <a:pt x="525680" y="2873733"/>
                                  </a:lnTo>
                                  <a:lnTo>
                                    <a:pt x="520123" y="2879126"/>
                                  </a:lnTo>
                                  <a:lnTo>
                                    <a:pt x="527776" y="2879271"/>
                                  </a:lnTo>
                                  <a:lnTo>
                                    <a:pt x="533495" y="2885056"/>
                                  </a:lnTo>
                                  <a:lnTo>
                                    <a:pt x="533663" y="2877326"/>
                                  </a:lnTo>
                                  <a:lnTo>
                                    <a:pt x="538871" y="2872118"/>
                                  </a:lnTo>
                                  <a:lnTo>
                                    <a:pt x="530870" y="2871737"/>
                                  </a:lnTo>
                                  <a:close/>
                                  <a:moveTo>
                                    <a:pt x="7228763" y="2853527"/>
                                  </a:moveTo>
                                  <a:lnTo>
                                    <a:pt x="7228610" y="2860559"/>
                                  </a:lnTo>
                                  <a:lnTo>
                                    <a:pt x="7223060" y="2865946"/>
                                  </a:lnTo>
                                  <a:lnTo>
                                    <a:pt x="7231105" y="2866098"/>
                                  </a:lnTo>
                                  <a:lnTo>
                                    <a:pt x="7236434" y="2871488"/>
                                  </a:lnTo>
                                  <a:lnTo>
                                    <a:pt x="7236593" y="2864152"/>
                                  </a:lnTo>
                                  <a:lnTo>
                                    <a:pt x="7241801" y="2858945"/>
                                  </a:lnTo>
                                  <a:lnTo>
                                    <a:pt x="7233800" y="2858563"/>
                                  </a:lnTo>
                                  <a:close/>
                                  <a:moveTo>
                                    <a:pt x="520890" y="2852973"/>
                                  </a:moveTo>
                                  <a:cubicBezTo>
                                    <a:pt x="522886" y="2852175"/>
                                    <a:pt x="525281" y="2852973"/>
                                    <a:pt x="526080" y="2855368"/>
                                  </a:cubicBezTo>
                                  <a:lnTo>
                                    <a:pt x="526054" y="2856542"/>
                                  </a:lnTo>
                                  <a:lnTo>
                                    <a:pt x="534063" y="2864551"/>
                                  </a:lnTo>
                                  <a:lnTo>
                                    <a:pt x="546438" y="2864551"/>
                                  </a:lnTo>
                                  <a:lnTo>
                                    <a:pt x="546837" y="2864151"/>
                                  </a:lnTo>
                                  <a:cubicBezTo>
                                    <a:pt x="548834" y="2863353"/>
                                    <a:pt x="551229" y="2864151"/>
                                    <a:pt x="552028" y="2866546"/>
                                  </a:cubicBezTo>
                                  <a:cubicBezTo>
                                    <a:pt x="552826" y="2868542"/>
                                    <a:pt x="552028" y="2870938"/>
                                    <a:pt x="549632" y="2871737"/>
                                  </a:cubicBezTo>
                                  <a:lnTo>
                                    <a:pt x="549235" y="2872133"/>
                                  </a:lnTo>
                                  <a:lnTo>
                                    <a:pt x="549234" y="2872136"/>
                                  </a:lnTo>
                                  <a:lnTo>
                                    <a:pt x="549232" y="2872137"/>
                                  </a:lnTo>
                                  <a:lnTo>
                                    <a:pt x="540849" y="2880519"/>
                                  </a:lnTo>
                                  <a:lnTo>
                                    <a:pt x="540849" y="2892495"/>
                                  </a:lnTo>
                                  <a:lnTo>
                                    <a:pt x="540850" y="2892495"/>
                                  </a:lnTo>
                                  <a:lnTo>
                                    <a:pt x="540849" y="2892496"/>
                                  </a:lnTo>
                                  <a:lnTo>
                                    <a:pt x="540849" y="2892895"/>
                                  </a:lnTo>
                                  <a:lnTo>
                                    <a:pt x="538061" y="2898073"/>
                                  </a:lnTo>
                                  <a:lnTo>
                                    <a:pt x="538055" y="2898084"/>
                                  </a:lnTo>
                                  <a:lnTo>
                                    <a:pt x="538055" y="2898084"/>
                                  </a:lnTo>
                                  <a:lnTo>
                                    <a:pt x="538055" y="2898084"/>
                                  </a:lnTo>
                                  <a:cubicBezTo>
                                    <a:pt x="536059" y="2898883"/>
                                    <a:pt x="534063" y="2897685"/>
                                    <a:pt x="533264" y="2895689"/>
                                  </a:cubicBezTo>
                                  <a:lnTo>
                                    <a:pt x="533264" y="2895689"/>
                                  </a:lnTo>
                                  <a:lnTo>
                                    <a:pt x="524632" y="2886756"/>
                                  </a:lnTo>
                                  <a:lnTo>
                                    <a:pt x="512511" y="2886515"/>
                                  </a:lnTo>
                                  <a:lnTo>
                                    <a:pt x="512107" y="2886906"/>
                                  </a:lnTo>
                                  <a:cubicBezTo>
                                    <a:pt x="510111" y="2887705"/>
                                    <a:pt x="508115" y="2886507"/>
                                    <a:pt x="507316" y="2884511"/>
                                  </a:cubicBezTo>
                                  <a:lnTo>
                                    <a:pt x="507398" y="2884334"/>
                                  </a:lnTo>
                                  <a:lnTo>
                                    <a:pt x="506917" y="2884112"/>
                                  </a:lnTo>
                                  <a:cubicBezTo>
                                    <a:pt x="506119" y="2882116"/>
                                    <a:pt x="506917" y="2879720"/>
                                    <a:pt x="509312" y="2878921"/>
                                  </a:cubicBezTo>
                                  <a:lnTo>
                                    <a:pt x="510096" y="2878936"/>
                                  </a:lnTo>
                                  <a:lnTo>
                                    <a:pt x="518495" y="2870539"/>
                                  </a:lnTo>
                                  <a:lnTo>
                                    <a:pt x="518495" y="2859361"/>
                                  </a:lnTo>
                                  <a:lnTo>
                                    <a:pt x="517696" y="2858563"/>
                                  </a:lnTo>
                                  <a:cubicBezTo>
                                    <a:pt x="516898" y="2856566"/>
                                    <a:pt x="517696" y="2854171"/>
                                    <a:pt x="520091" y="2853372"/>
                                  </a:cubicBezTo>
                                  <a:lnTo>
                                    <a:pt x="520598" y="2853606"/>
                                  </a:lnTo>
                                  <a:close/>
                                  <a:moveTo>
                                    <a:pt x="459254" y="2843360"/>
                                  </a:moveTo>
                                  <a:lnTo>
                                    <a:pt x="459014" y="2860559"/>
                                  </a:lnTo>
                                  <a:lnTo>
                                    <a:pt x="446165" y="2872694"/>
                                  </a:lnTo>
                                  <a:lnTo>
                                    <a:pt x="463406" y="2872934"/>
                                  </a:lnTo>
                                  <a:lnTo>
                                    <a:pt x="476326" y="2886371"/>
                                  </a:lnTo>
                                  <a:lnTo>
                                    <a:pt x="476579" y="2868144"/>
                                  </a:lnTo>
                                  <a:lnTo>
                                    <a:pt x="489210" y="2855999"/>
                                  </a:lnTo>
                                  <a:lnTo>
                                    <a:pt x="469792" y="2854571"/>
                                  </a:lnTo>
                                  <a:close/>
                                  <a:moveTo>
                                    <a:pt x="7223820" y="2839800"/>
                                  </a:moveTo>
                                  <a:cubicBezTo>
                                    <a:pt x="7225816" y="2839002"/>
                                    <a:pt x="7228211" y="2839800"/>
                                    <a:pt x="7229009" y="2842195"/>
                                  </a:cubicBezTo>
                                  <a:lnTo>
                                    <a:pt x="7228984" y="2843367"/>
                                  </a:lnTo>
                                  <a:lnTo>
                                    <a:pt x="7236993" y="2851378"/>
                                  </a:lnTo>
                                  <a:lnTo>
                                    <a:pt x="7249368" y="2851378"/>
                                  </a:lnTo>
                                  <a:lnTo>
                                    <a:pt x="7249768" y="2850977"/>
                                  </a:lnTo>
                                  <a:cubicBezTo>
                                    <a:pt x="7251764" y="2850179"/>
                                    <a:pt x="7254159" y="2850977"/>
                                    <a:pt x="7254957" y="2853372"/>
                                  </a:cubicBezTo>
                                  <a:cubicBezTo>
                                    <a:pt x="7255756" y="2855368"/>
                                    <a:pt x="7254957" y="2857764"/>
                                    <a:pt x="7252562" y="2858563"/>
                                  </a:cubicBezTo>
                                  <a:lnTo>
                                    <a:pt x="7252165" y="2858960"/>
                                  </a:lnTo>
                                  <a:lnTo>
                                    <a:pt x="7252163" y="2858963"/>
                                  </a:lnTo>
                                  <a:lnTo>
                                    <a:pt x="7252161" y="2858964"/>
                                  </a:lnTo>
                                  <a:lnTo>
                                    <a:pt x="7243780" y="2867345"/>
                                  </a:lnTo>
                                  <a:lnTo>
                                    <a:pt x="7243780" y="2878918"/>
                                  </a:lnTo>
                                  <a:lnTo>
                                    <a:pt x="7244179" y="2879322"/>
                                  </a:lnTo>
                                  <a:cubicBezTo>
                                    <a:pt x="7244578" y="2881717"/>
                                    <a:pt x="7243381" y="2884112"/>
                                    <a:pt x="7241385" y="2884911"/>
                                  </a:cubicBezTo>
                                  <a:lnTo>
                                    <a:pt x="7241069" y="2884753"/>
                                  </a:lnTo>
                                  <a:lnTo>
                                    <a:pt x="7240985" y="2884910"/>
                                  </a:lnTo>
                                  <a:cubicBezTo>
                                    <a:pt x="7238989" y="2885709"/>
                                    <a:pt x="7236992" y="2884511"/>
                                    <a:pt x="7236194" y="2882515"/>
                                  </a:cubicBezTo>
                                  <a:lnTo>
                                    <a:pt x="7236203" y="2882111"/>
                                  </a:lnTo>
                                  <a:lnTo>
                                    <a:pt x="7227962" y="2873583"/>
                                  </a:lnTo>
                                  <a:lnTo>
                                    <a:pt x="7215448" y="2873334"/>
                                  </a:lnTo>
                                  <a:lnTo>
                                    <a:pt x="7215037" y="2873733"/>
                                  </a:lnTo>
                                  <a:cubicBezTo>
                                    <a:pt x="7213040" y="2874531"/>
                                    <a:pt x="7211044" y="2873334"/>
                                    <a:pt x="7210246" y="2871338"/>
                                  </a:cubicBezTo>
                                  <a:lnTo>
                                    <a:pt x="7210398" y="2871009"/>
                                  </a:lnTo>
                                  <a:lnTo>
                                    <a:pt x="7210246" y="2870939"/>
                                  </a:lnTo>
                                  <a:cubicBezTo>
                                    <a:pt x="7209448" y="2868943"/>
                                    <a:pt x="7210246" y="2866547"/>
                                    <a:pt x="7212641" y="2865748"/>
                                  </a:cubicBezTo>
                                  <a:lnTo>
                                    <a:pt x="7213034" y="2865756"/>
                                  </a:lnTo>
                                  <a:lnTo>
                                    <a:pt x="7221425" y="2857366"/>
                                  </a:lnTo>
                                  <a:lnTo>
                                    <a:pt x="7221425" y="2846189"/>
                                  </a:lnTo>
                                  <a:lnTo>
                                    <a:pt x="7220625" y="2845390"/>
                                  </a:lnTo>
                                  <a:cubicBezTo>
                                    <a:pt x="7219827" y="2843393"/>
                                    <a:pt x="7220625" y="2840998"/>
                                    <a:pt x="7223020" y="2840199"/>
                                  </a:cubicBezTo>
                                  <a:lnTo>
                                    <a:pt x="7223528" y="2840434"/>
                                  </a:lnTo>
                                  <a:close/>
                                  <a:moveTo>
                                    <a:pt x="7162183" y="2830186"/>
                                  </a:moveTo>
                                  <a:lnTo>
                                    <a:pt x="7161944" y="2847386"/>
                                  </a:lnTo>
                                  <a:lnTo>
                                    <a:pt x="7149096" y="2859520"/>
                                  </a:lnTo>
                                  <a:lnTo>
                                    <a:pt x="7166335" y="2859760"/>
                                  </a:lnTo>
                                  <a:lnTo>
                                    <a:pt x="7179255" y="2873197"/>
                                  </a:lnTo>
                                  <a:lnTo>
                                    <a:pt x="7179508" y="2854970"/>
                                  </a:lnTo>
                                  <a:lnTo>
                                    <a:pt x="7192138" y="2842826"/>
                                  </a:lnTo>
                                  <a:lnTo>
                                    <a:pt x="7172722" y="2841398"/>
                                  </a:lnTo>
                                  <a:close/>
                                  <a:moveTo>
                                    <a:pt x="453424" y="2829420"/>
                                  </a:moveTo>
                                  <a:lnTo>
                                    <a:pt x="454084" y="2829725"/>
                                  </a:lnTo>
                                  <a:lnTo>
                                    <a:pt x="454224" y="2829420"/>
                                  </a:lnTo>
                                  <a:cubicBezTo>
                                    <a:pt x="456220" y="2828622"/>
                                    <a:pt x="458615" y="2829420"/>
                                    <a:pt x="459414" y="2831816"/>
                                  </a:cubicBezTo>
                                  <a:lnTo>
                                    <a:pt x="459403" y="2832632"/>
                                  </a:lnTo>
                                  <a:lnTo>
                                    <a:pt x="474333" y="2848084"/>
                                  </a:lnTo>
                                  <a:cubicBezTo>
                                    <a:pt x="481269" y="2851078"/>
                                    <a:pt x="489353" y="2851378"/>
                                    <a:pt x="496938" y="2848184"/>
                                  </a:cubicBezTo>
                                  <a:lnTo>
                                    <a:pt x="497208" y="2848308"/>
                                  </a:lnTo>
                                  <a:lnTo>
                                    <a:pt x="497338" y="2848183"/>
                                  </a:lnTo>
                                  <a:cubicBezTo>
                                    <a:pt x="499334" y="2847385"/>
                                    <a:pt x="501729" y="2848183"/>
                                    <a:pt x="502528" y="2850578"/>
                                  </a:cubicBezTo>
                                  <a:cubicBezTo>
                                    <a:pt x="503326" y="2852574"/>
                                    <a:pt x="502528" y="2854970"/>
                                    <a:pt x="500132" y="2855768"/>
                                  </a:cubicBezTo>
                                  <a:cubicBezTo>
                                    <a:pt x="492947" y="2858562"/>
                                    <a:pt x="486959" y="2864152"/>
                                    <a:pt x="483765" y="2871737"/>
                                  </a:cubicBezTo>
                                  <a:cubicBezTo>
                                    <a:pt x="480571" y="2878923"/>
                                    <a:pt x="480571" y="2886907"/>
                                    <a:pt x="483366" y="2894491"/>
                                  </a:cubicBezTo>
                                  <a:cubicBezTo>
                                    <a:pt x="484164" y="2896088"/>
                                    <a:pt x="482967" y="2898483"/>
                                    <a:pt x="480971" y="2899282"/>
                                  </a:cubicBezTo>
                                  <a:lnTo>
                                    <a:pt x="480970" y="2899282"/>
                                  </a:lnTo>
                                  <a:lnTo>
                                    <a:pt x="480970" y="2899282"/>
                                  </a:lnTo>
                                  <a:lnTo>
                                    <a:pt x="479054" y="2898324"/>
                                  </a:lnTo>
                                  <a:lnTo>
                                    <a:pt x="476179" y="2896887"/>
                                  </a:lnTo>
                                  <a:lnTo>
                                    <a:pt x="476179" y="2896887"/>
                                  </a:lnTo>
                                  <a:lnTo>
                                    <a:pt x="460212" y="2880519"/>
                                  </a:lnTo>
                                  <a:lnTo>
                                    <a:pt x="438288" y="2880134"/>
                                  </a:lnTo>
                                  <a:lnTo>
                                    <a:pt x="437458" y="2880918"/>
                                  </a:lnTo>
                                  <a:cubicBezTo>
                                    <a:pt x="435462" y="2881716"/>
                                    <a:pt x="433466" y="2880519"/>
                                    <a:pt x="432667" y="2878523"/>
                                  </a:cubicBezTo>
                                  <a:lnTo>
                                    <a:pt x="432900" y="2878017"/>
                                  </a:lnTo>
                                  <a:lnTo>
                                    <a:pt x="432267" y="2877725"/>
                                  </a:lnTo>
                                  <a:cubicBezTo>
                                    <a:pt x="431469" y="2875728"/>
                                    <a:pt x="432267" y="2873333"/>
                                    <a:pt x="434662" y="2872534"/>
                                  </a:cubicBezTo>
                                  <a:lnTo>
                                    <a:pt x="435863" y="2872551"/>
                                  </a:lnTo>
                                  <a:lnTo>
                                    <a:pt x="451430" y="2857365"/>
                                  </a:lnTo>
                                  <a:lnTo>
                                    <a:pt x="451814" y="2835445"/>
                                  </a:lnTo>
                                  <a:lnTo>
                                    <a:pt x="451029" y="2834610"/>
                                  </a:lnTo>
                                  <a:cubicBezTo>
                                    <a:pt x="450231" y="2832614"/>
                                    <a:pt x="451029" y="2830219"/>
                                    <a:pt x="453424" y="2829420"/>
                                  </a:cubicBezTo>
                                  <a:close/>
                                  <a:moveTo>
                                    <a:pt x="7156354" y="2816247"/>
                                  </a:moveTo>
                                  <a:lnTo>
                                    <a:pt x="7157013" y="2816551"/>
                                  </a:lnTo>
                                  <a:lnTo>
                                    <a:pt x="7157154" y="2816247"/>
                                  </a:lnTo>
                                  <a:cubicBezTo>
                                    <a:pt x="7159150" y="2815449"/>
                                    <a:pt x="7161545" y="2816247"/>
                                    <a:pt x="7162343" y="2818642"/>
                                  </a:cubicBezTo>
                                  <a:lnTo>
                                    <a:pt x="7162332" y="2819457"/>
                                  </a:lnTo>
                                  <a:lnTo>
                                    <a:pt x="7177263" y="2834911"/>
                                  </a:lnTo>
                                  <a:cubicBezTo>
                                    <a:pt x="7184199" y="2837905"/>
                                    <a:pt x="7192283" y="2838205"/>
                                    <a:pt x="7199868" y="2835011"/>
                                  </a:cubicBezTo>
                                  <a:lnTo>
                                    <a:pt x="7200137" y="2835135"/>
                                  </a:lnTo>
                                  <a:lnTo>
                                    <a:pt x="7200267" y="2835009"/>
                                  </a:lnTo>
                                  <a:cubicBezTo>
                                    <a:pt x="7202263" y="2834211"/>
                                    <a:pt x="7204658" y="2835009"/>
                                    <a:pt x="7205457" y="2837404"/>
                                  </a:cubicBezTo>
                                  <a:cubicBezTo>
                                    <a:pt x="7206255" y="2839400"/>
                                    <a:pt x="7205457" y="2841796"/>
                                    <a:pt x="7203061" y="2842594"/>
                                  </a:cubicBezTo>
                                  <a:cubicBezTo>
                                    <a:pt x="7195876" y="2845388"/>
                                    <a:pt x="7189888" y="2850978"/>
                                    <a:pt x="7186694" y="2858563"/>
                                  </a:cubicBezTo>
                                  <a:cubicBezTo>
                                    <a:pt x="7183501" y="2865749"/>
                                    <a:pt x="7183501" y="2873733"/>
                                    <a:pt x="7186295" y="2881317"/>
                                  </a:cubicBezTo>
                                  <a:lnTo>
                                    <a:pt x="7183904" y="2886101"/>
                                  </a:lnTo>
                                  <a:lnTo>
                                    <a:pt x="7183900" y="2886108"/>
                                  </a:lnTo>
                                  <a:lnTo>
                                    <a:pt x="7183900" y="2886108"/>
                                  </a:lnTo>
                                  <a:lnTo>
                                    <a:pt x="7183900" y="2886108"/>
                                  </a:lnTo>
                                  <a:cubicBezTo>
                                    <a:pt x="7181903" y="2886906"/>
                                    <a:pt x="7179907" y="2885709"/>
                                    <a:pt x="7179108" y="2883713"/>
                                  </a:cubicBezTo>
                                  <a:lnTo>
                                    <a:pt x="7179108" y="2883712"/>
                                  </a:lnTo>
                                  <a:lnTo>
                                    <a:pt x="7163141" y="2867345"/>
                                  </a:lnTo>
                                  <a:lnTo>
                                    <a:pt x="7141218" y="2866960"/>
                                  </a:lnTo>
                                  <a:lnTo>
                                    <a:pt x="7140387" y="2867745"/>
                                  </a:lnTo>
                                  <a:cubicBezTo>
                                    <a:pt x="7138391" y="2868543"/>
                                    <a:pt x="7136395" y="2867346"/>
                                    <a:pt x="7135596" y="2865350"/>
                                  </a:cubicBezTo>
                                  <a:lnTo>
                                    <a:pt x="7135830" y="2864843"/>
                                  </a:lnTo>
                                  <a:lnTo>
                                    <a:pt x="7135196" y="2864551"/>
                                  </a:lnTo>
                                  <a:cubicBezTo>
                                    <a:pt x="7134398" y="2862554"/>
                                    <a:pt x="7135196" y="2860159"/>
                                    <a:pt x="7137592" y="2859360"/>
                                  </a:cubicBezTo>
                                  <a:lnTo>
                                    <a:pt x="7138794" y="2859377"/>
                                  </a:lnTo>
                                  <a:lnTo>
                                    <a:pt x="7154359" y="2844192"/>
                                  </a:lnTo>
                                  <a:lnTo>
                                    <a:pt x="7154744" y="2822272"/>
                                  </a:lnTo>
                                  <a:lnTo>
                                    <a:pt x="7153959" y="2821437"/>
                                  </a:lnTo>
                                  <a:cubicBezTo>
                                    <a:pt x="7153161" y="2819441"/>
                                    <a:pt x="7153959" y="2817046"/>
                                    <a:pt x="7156354" y="2816247"/>
                                  </a:cubicBezTo>
                                  <a:close/>
                                  <a:moveTo>
                                    <a:pt x="3014592" y="2795190"/>
                                  </a:moveTo>
                                  <a:cubicBezTo>
                                    <a:pt x="3011096" y="2794890"/>
                                    <a:pt x="3007504" y="2795889"/>
                                    <a:pt x="3004718" y="2798284"/>
                                  </a:cubicBezTo>
                                  <a:cubicBezTo>
                                    <a:pt x="2999128" y="2803075"/>
                                    <a:pt x="2998328" y="2811857"/>
                                    <a:pt x="3003118" y="2817446"/>
                                  </a:cubicBezTo>
                                  <a:lnTo>
                                    <a:pt x="3010297" y="2825829"/>
                                  </a:lnTo>
                                  <a:lnTo>
                                    <a:pt x="3021878" y="2815849"/>
                                  </a:lnTo>
                                  <a:cubicBezTo>
                                    <a:pt x="3023476" y="2814651"/>
                                    <a:pt x="3025472" y="2814651"/>
                                    <a:pt x="3026667" y="2816248"/>
                                  </a:cubicBezTo>
                                  <a:cubicBezTo>
                                    <a:pt x="3027866" y="2817845"/>
                                    <a:pt x="3027866" y="2819841"/>
                                    <a:pt x="3026269" y="2821039"/>
                                  </a:cubicBezTo>
                                  <a:lnTo>
                                    <a:pt x="3014693" y="2831019"/>
                                  </a:lnTo>
                                  <a:lnTo>
                                    <a:pt x="3023075" y="2840998"/>
                                  </a:lnTo>
                                  <a:cubicBezTo>
                                    <a:pt x="3023476" y="2841398"/>
                                    <a:pt x="3024276" y="2841398"/>
                                    <a:pt x="3025072" y="2840998"/>
                                  </a:cubicBezTo>
                                  <a:lnTo>
                                    <a:pt x="3049023" y="2821039"/>
                                  </a:lnTo>
                                  <a:cubicBezTo>
                                    <a:pt x="3054613" y="2816248"/>
                                    <a:pt x="3055410" y="2807466"/>
                                    <a:pt x="3050220" y="2801877"/>
                                  </a:cubicBezTo>
                                  <a:cubicBezTo>
                                    <a:pt x="3045432" y="2796288"/>
                                    <a:pt x="3036648" y="2795490"/>
                                    <a:pt x="3031059" y="2800280"/>
                                  </a:cubicBezTo>
                                  <a:lnTo>
                                    <a:pt x="3029863" y="2801478"/>
                                  </a:lnTo>
                                  <a:cubicBezTo>
                                    <a:pt x="3029063" y="2801877"/>
                                    <a:pt x="3028264" y="2802276"/>
                                    <a:pt x="3027467" y="2802276"/>
                                  </a:cubicBezTo>
                                  <a:cubicBezTo>
                                    <a:pt x="3026667" y="2802276"/>
                                    <a:pt x="3025472" y="2801877"/>
                                    <a:pt x="3025072" y="2801079"/>
                                  </a:cubicBezTo>
                                  <a:lnTo>
                                    <a:pt x="3023875" y="2799881"/>
                                  </a:lnTo>
                                  <a:cubicBezTo>
                                    <a:pt x="3021478" y="2797086"/>
                                    <a:pt x="3018086" y="2795489"/>
                                    <a:pt x="3014592" y="2795190"/>
                                  </a:cubicBezTo>
                                  <a:close/>
                                  <a:moveTo>
                                    <a:pt x="5271937" y="2788453"/>
                                  </a:moveTo>
                                  <a:cubicBezTo>
                                    <a:pt x="5276927" y="2789601"/>
                                    <a:pt x="5281518" y="2792695"/>
                                    <a:pt x="5284512" y="2797486"/>
                                  </a:cubicBezTo>
                                  <a:lnTo>
                                    <a:pt x="5278923" y="2801079"/>
                                  </a:lnTo>
                                  <a:cubicBezTo>
                                    <a:pt x="5274931" y="2794692"/>
                                    <a:pt x="5266548" y="2792695"/>
                                    <a:pt x="5260161" y="2796688"/>
                                  </a:cubicBezTo>
                                  <a:cubicBezTo>
                                    <a:pt x="5253773" y="2800280"/>
                                    <a:pt x="5252176" y="2808663"/>
                                    <a:pt x="5256169" y="2815051"/>
                                  </a:cubicBezTo>
                                  <a:lnTo>
                                    <a:pt x="5250579" y="2818643"/>
                                  </a:lnTo>
                                  <a:cubicBezTo>
                                    <a:pt x="5244591" y="2809462"/>
                                    <a:pt x="5247386" y="2797087"/>
                                    <a:pt x="5256967" y="2791098"/>
                                  </a:cubicBezTo>
                                  <a:cubicBezTo>
                                    <a:pt x="5261558" y="2788104"/>
                                    <a:pt x="5266947" y="2787306"/>
                                    <a:pt x="5271937" y="2788453"/>
                                  </a:cubicBezTo>
                                  <a:close/>
                                  <a:moveTo>
                                    <a:pt x="3055010" y="2775529"/>
                                  </a:moveTo>
                                  <a:lnTo>
                                    <a:pt x="3069780" y="2776726"/>
                                  </a:lnTo>
                                  <a:cubicBezTo>
                                    <a:pt x="3071777" y="2777126"/>
                                    <a:pt x="3072975" y="2778722"/>
                                    <a:pt x="3073773" y="2780718"/>
                                  </a:cubicBezTo>
                                  <a:lnTo>
                                    <a:pt x="3072575" y="2795490"/>
                                  </a:lnTo>
                                  <a:cubicBezTo>
                                    <a:pt x="3072575" y="2797486"/>
                                    <a:pt x="3070977" y="2798683"/>
                                    <a:pt x="3068983" y="2798683"/>
                                  </a:cubicBezTo>
                                  <a:cubicBezTo>
                                    <a:pt x="3066987" y="2798683"/>
                                    <a:pt x="3065789" y="2797087"/>
                                    <a:pt x="3065789" y="2795091"/>
                                  </a:cubicBezTo>
                                  <a:lnTo>
                                    <a:pt x="3066187" y="2788303"/>
                                  </a:lnTo>
                                  <a:lnTo>
                                    <a:pt x="3055410" y="2797486"/>
                                  </a:lnTo>
                                  <a:lnTo>
                                    <a:pt x="3055810" y="2797885"/>
                                  </a:lnTo>
                                  <a:cubicBezTo>
                                    <a:pt x="3062994" y="2806667"/>
                                    <a:pt x="3061797" y="2819442"/>
                                    <a:pt x="3053415" y="2826627"/>
                                  </a:cubicBezTo>
                                  <a:lnTo>
                                    <a:pt x="3029863" y="2846587"/>
                                  </a:lnTo>
                                  <a:cubicBezTo>
                                    <a:pt x="3028264" y="2848184"/>
                                    <a:pt x="3025870" y="2848583"/>
                                    <a:pt x="3023875" y="2848583"/>
                                  </a:cubicBezTo>
                                  <a:cubicBezTo>
                                    <a:pt x="3021878" y="2848583"/>
                                    <a:pt x="3019883" y="2847386"/>
                                    <a:pt x="3018282" y="2845789"/>
                                  </a:cubicBezTo>
                                  <a:lnTo>
                                    <a:pt x="3009900" y="2835809"/>
                                  </a:lnTo>
                                  <a:lnTo>
                                    <a:pt x="3000728" y="2843793"/>
                                  </a:lnTo>
                                  <a:lnTo>
                                    <a:pt x="3000329" y="2850978"/>
                                  </a:lnTo>
                                  <a:cubicBezTo>
                                    <a:pt x="3000329" y="2852974"/>
                                    <a:pt x="2998729" y="2854172"/>
                                    <a:pt x="2996731" y="2854172"/>
                                  </a:cubicBezTo>
                                  <a:cubicBezTo>
                                    <a:pt x="2994733" y="2854172"/>
                                    <a:pt x="2993539" y="2852575"/>
                                    <a:pt x="2993539" y="2850579"/>
                                  </a:cubicBezTo>
                                  <a:lnTo>
                                    <a:pt x="2993935" y="2845390"/>
                                  </a:lnTo>
                                  <a:lnTo>
                                    <a:pt x="2988747" y="2844990"/>
                                  </a:lnTo>
                                  <a:cubicBezTo>
                                    <a:pt x="2986748" y="2844990"/>
                                    <a:pt x="2985552" y="2843394"/>
                                    <a:pt x="2985552" y="2841398"/>
                                  </a:cubicBezTo>
                                  <a:cubicBezTo>
                                    <a:pt x="2985552" y="2839402"/>
                                    <a:pt x="2987147" y="2838204"/>
                                    <a:pt x="2989144" y="2838204"/>
                                  </a:cubicBezTo>
                                  <a:lnTo>
                                    <a:pt x="2996332" y="2838603"/>
                                  </a:lnTo>
                                  <a:lnTo>
                                    <a:pt x="3005517" y="2830619"/>
                                  </a:lnTo>
                                  <a:lnTo>
                                    <a:pt x="2997928" y="2821837"/>
                                  </a:lnTo>
                                  <a:cubicBezTo>
                                    <a:pt x="2990742" y="2813055"/>
                                    <a:pt x="2991942" y="2800280"/>
                                    <a:pt x="3000329" y="2793094"/>
                                  </a:cubicBezTo>
                                  <a:cubicBezTo>
                                    <a:pt x="3008306" y="2785908"/>
                                    <a:pt x="3020282" y="2786706"/>
                                    <a:pt x="3027866" y="2794291"/>
                                  </a:cubicBezTo>
                                  <a:cubicBezTo>
                                    <a:pt x="3034253" y="2789501"/>
                                    <a:pt x="3042635" y="2789102"/>
                                    <a:pt x="3049423" y="2792694"/>
                                  </a:cubicBezTo>
                                  <a:lnTo>
                                    <a:pt x="3061398" y="2782714"/>
                                  </a:lnTo>
                                  <a:lnTo>
                                    <a:pt x="3054613" y="2782315"/>
                                  </a:lnTo>
                                  <a:cubicBezTo>
                                    <a:pt x="3052615" y="2782315"/>
                                    <a:pt x="3051418" y="2780718"/>
                                    <a:pt x="3051418" y="2778722"/>
                                  </a:cubicBezTo>
                                  <a:cubicBezTo>
                                    <a:pt x="3051418" y="2776726"/>
                                    <a:pt x="3053015" y="2775529"/>
                                    <a:pt x="3055010" y="2775529"/>
                                  </a:cubicBezTo>
                                  <a:close/>
                                  <a:moveTo>
                                    <a:pt x="4303435" y="2733368"/>
                                  </a:moveTo>
                                  <a:lnTo>
                                    <a:pt x="4303282" y="2740401"/>
                                  </a:lnTo>
                                  <a:lnTo>
                                    <a:pt x="4297725" y="2745794"/>
                                  </a:lnTo>
                                  <a:lnTo>
                                    <a:pt x="4305378" y="2745939"/>
                                  </a:lnTo>
                                  <a:lnTo>
                                    <a:pt x="4311088" y="2751716"/>
                                  </a:lnTo>
                                  <a:lnTo>
                                    <a:pt x="4311265" y="2743594"/>
                                  </a:lnTo>
                                  <a:lnTo>
                                    <a:pt x="4316091" y="2738767"/>
                                  </a:lnTo>
                                  <a:lnTo>
                                    <a:pt x="4308472" y="2738404"/>
                                  </a:lnTo>
                                  <a:close/>
                                  <a:moveTo>
                                    <a:pt x="4298491" y="2719641"/>
                                  </a:moveTo>
                                  <a:cubicBezTo>
                                    <a:pt x="4300487" y="2718843"/>
                                    <a:pt x="4302882" y="2719641"/>
                                    <a:pt x="4303681" y="2722037"/>
                                  </a:cubicBezTo>
                                  <a:lnTo>
                                    <a:pt x="4303656" y="2723208"/>
                                  </a:lnTo>
                                  <a:lnTo>
                                    <a:pt x="4311665" y="2731219"/>
                                  </a:lnTo>
                                  <a:lnTo>
                                    <a:pt x="4323640" y="2731219"/>
                                  </a:lnTo>
                                  <a:lnTo>
                                    <a:pt x="4324439" y="2730419"/>
                                  </a:lnTo>
                                  <a:cubicBezTo>
                                    <a:pt x="4326435" y="2729621"/>
                                    <a:pt x="4328830" y="2730419"/>
                                    <a:pt x="4329629" y="2732814"/>
                                  </a:cubicBezTo>
                                  <a:cubicBezTo>
                                    <a:pt x="4330427" y="2734810"/>
                                    <a:pt x="4329629" y="2737206"/>
                                    <a:pt x="4327234" y="2738005"/>
                                  </a:cubicBezTo>
                                  <a:lnTo>
                                    <a:pt x="4327178" y="2738061"/>
                                  </a:lnTo>
                                  <a:lnTo>
                                    <a:pt x="4326835" y="2738803"/>
                                  </a:lnTo>
                                  <a:lnTo>
                                    <a:pt x="4326302" y="2738937"/>
                                  </a:lnTo>
                                  <a:lnTo>
                                    <a:pt x="4318451" y="2746787"/>
                                  </a:lnTo>
                                  <a:lnTo>
                                    <a:pt x="4318451" y="2759163"/>
                                  </a:lnTo>
                                  <a:lnTo>
                                    <a:pt x="4318451" y="2759163"/>
                                  </a:lnTo>
                                  <a:cubicBezTo>
                                    <a:pt x="4319250" y="2761558"/>
                                    <a:pt x="4318052" y="2763954"/>
                                    <a:pt x="4315657" y="2764752"/>
                                  </a:cubicBezTo>
                                  <a:cubicBezTo>
                                    <a:pt x="4313661" y="2765550"/>
                                    <a:pt x="4311665" y="2764353"/>
                                    <a:pt x="4310866" y="2762357"/>
                                  </a:cubicBezTo>
                                  <a:cubicBezTo>
                                    <a:pt x="4309269" y="2758165"/>
                                    <a:pt x="4306076" y="2755072"/>
                                    <a:pt x="4302234" y="2753425"/>
                                  </a:cubicBezTo>
                                  <a:lnTo>
                                    <a:pt x="4290112" y="2753183"/>
                                  </a:lnTo>
                                  <a:lnTo>
                                    <a:pt x="4289709" y="2753574"/>
                                  </a:lnTo>
                                  <a:cubicBezTo>
                                    <a:pt x="4287712" y="2754373"/>
                                    <a:pt x="4285716" y="2753175"/>
                                    <a:pt x="4284917" y="2751179"/>
                                  </a:cubicBezTo>
                                  <a:lnTo>
                                    <a:pt x="4284999" y="2751002"/>
                                  </a:lnTo>
                                  <a:lnTo>
                                    <a:pt x="4284518" y="2750780"/>
                                  </a:lnTo>
                                  <a:cubicBezTo>
                                    <a:pt x="4283720" y="2748784"/>
                                    <a:pt x="4284518" y="2746388"/>
                                    <a:pt x="4286913" y="2745589"/>
                                  </a:cubicBezTo>
                                  <a:lnTo>
                                    <a:pt x="4287698" y="2745604"/>
                                  </a:lnTo>
                                  <a:lnTo>
                                    <a:pt x="4296096" y="2737207"/>
                                  </a:lnTo>
                                  <a:lnTo>
                                    <a:pt x="4296096" y="2726029"/>
                                  </a:lnTo>
                                  <a:lnTo>
                                    <a:pt x="4295297" y="2725231"/>
                                  </a:lnTo>
                                  <a:cubicBezTo>
                                    <a:pt x="4294499" y="2723234"/>
                                    <a:pt x="4295297" y="2720838"/>
                                    <a:pt x="4297692" y="2720040"/>
                                  </a:cubicBezTo>
                                  <a:lnTo>
                                    <a:pt x="4298199" y="2720274"/>
                                  </a:lnTo>
                                  <a:close/>
                                  <a:moveTo>
                                    <a:pt x="4236849" y="2710021"/>
                                  </a:moveTo>
                                  <a:lnTo>
                                    <a:pt x="4236615" y="2726828"/>
                                  </a:lnTo>
                                  <a:lnTo>
                                    <a:pt x="4223766" y="2738962"/>
                                  </a:lnTo>
                                  <a:lnTo>
                                    <a:pt x="4241007" y="2739202"/>
                                  </a:lnTo>
                                  <a:lnTo>
                                    <a:pt x="4253538" y="2752236"/>
                                  </a:lnTo>
                                  <a:lnTo>
                                    <a:pt x="4253780" y="2734812"/>
                                  </a:lnTo>
                                  <a:lnTo>
                                    <a:pt x="4266439" y="2722640"/>
                                  </a:lnTo>
                                  <a:lnTo>
                                    <a:pt x="4247393" y="2721239"/>
                                  </a:lnTo>
                                  <a:close/>
                                  <a:moveTo>
                                    <a:pt x="4231825" y="2695689"/>
                                  </a:moveTo>
                                  <a:cubicBezTo>
                                    <a:pt x="4233821" y="2694891"/>
                                    <a:pt x="4236216" y="2695689"/>
                                    <a:pt x="4237014" y="2698085"/>
                                  </a:cubicBezTo>
                                  <a:lnTo>
                                    <a:pt x="4236997" y="2699293"/>
                                  </a:lnTo>
                                  <a:lnTo>
                                    <a:pt x="4251934" y="2714752"/>
                                  </a:lnTo>
                                  <a:cubicBezTo>
                                    <a:pt x="4258871" y="2717746"/>
                                    <a:pt x="4266954" y="2718045"/>
                                    <a:pt x="4274539" y="2714851"/>
                                  </a:cubicBezTo>
                                  <a:lnTo>
                                    <a:pt x="4276269" y="2715650"/>
                                  </a:lnTo>
                                  <a:lnTo>
                                    <a:pt x="4279729" y="2717246"/>
                                  </a:lnTo>
                                  <a:lnTo>
                                    <a:pt x="4279729" y="2717247"/>
                                  </a:lnTo>
                                  <a:lnTo>
                                    <a:pt x="4279729" y="2717247"/>
                                  </a:lnTo>
                                  <a:cubicBezTo>
                                    <a:pt x="4280527" y="2719243"/>
                                    <a:pt x="4279729" y="2721638"/>
                                    <a:pt x="4277334" y="2722436"/>
                                  </a:cubicBezTo>
                                  <a:lnTo>
                                    <a:pt x="4277333" y="2722437"/>
                                  </a:lnTo>
                                  <a:lnTo>
                                    <a:pt x="4260966" y="2738405"/>
                                  </a:lnTo>
                                  <a:lnTo>
                                    <a:pt x="4260595" y="2759575"/>
                                  </a:lnTo>
                                  <a:lnTo>
                                    <a:pt x="4260966" y="2759961"/>
                                  </a:lnTo>
                                  <a:lnTo>
                                    <a:pt x="4260572" y="2760882"/>
                                  </a:lnTo>
                                  <a:lnTo>
                                    <a:pt x="4260567" y="2761159"/>
                                  </a:lnTo>
                                  <a:lnTo>
                                    <a:pt x="4259769" y="2762755"/>
                                  </a:lnTo>
                                  <a:lnTo>
                                    <a:pt x="4258571" y="2765550"/>
                                  </a:lnTo>
                                  <a:lnTo>
                                    <a:pt x="4258412" y="2765470"/>
                                  </a:lnTo>
                                  <a:lnTo>
                                    <a:pt x="4258172" y="2765950"/>
                                  </a:lnTo>
                                  <a:cubicBezTo>
                                    <a:pt x="4256175" y="2766748"/>
                                    <a:pt x="4254179" y="2765550"/>
                                    <a:pt x="4253381" y="2763554"/>
                                  </a:cubicBezTo>
                                  <a:lnTo>
                                    <a:pt x="4253392" y="2762757"/>
                                  </a:lnTo>
                                  <a:lnTo>
                                    <a:pt x="4237813" y="2746787"/>
                                  </a:lnTo>
                                  <a:lnTo>
                                    <a:pt x="4215888" y="2746402"/>
                                  </a:lnTo>
                                  <a:lnTo>
                                    <a:pt x="4215057" y="2747187"/>
                                  </a:lnTo>
                                  <a:cubicBezTo>
                                    <a:pt x="4213061" y="2747985"/>
                                    <a:pt x="4211065" y="2746788"/>
                                    <a:pt x="4210267" y="2744792"/>
                                  </a:cubicBezTo>
                                  <a:lnTo>
                                    <a:pt x="4210501" y="2744285"/>
                                  </a:lnTo>
                                  <a:lnTo>
                                    <a:pt x="4209868" y="2743993"/>
                                  </a:lnTo>
                                  <a:cubicBezTo>
                                    <a:pt x="4209070" y="2741996"/>
                                    <a:pt x="4209868" y="2739601"/>
                                    <a:pt x="4212263" y="2738802"/>
                                  </a:cubicBezTo>
                                  <a:lnTo>
                                    <a:pt x="4213465" y="2738819"/>
                                  </a:lnTo>
                                  <a:lnTo>
                                    <a:pt x="4229030" y="2723634"/>
                                  </a:lnTo>
                                  <a:lnTo>
                                    <a:pt x="4229408" y="2702106"/>
                                  </a:lnTo>
                                  <a:lnTo>
                                    <a:pt x="4228630" y="2701278"/>
                                  </a:lnTo>
                                  <a:cubicBezTo>
                                    <a:pt x="4227832" y="2699282"/>
                                    <a:pt x="4228630" y="2696886"/>
                                    <a:pt x="4231025" y="2696088"/>
                                  </a:cubicBezTo>
                                  <a:lnTo>
                                    <a:pt x="4231533" y="2696322"/>
                                  </a:lnTo>
                                  <a:close/>
                                  <a:moveTo>
                                    <a:pt x="6792186" y="2661858"/>
                                  </a:moveTo>
                                  <a:cubicBezTo>
                                    <a:pt x="6788693" y="2661558"/>
                                    <a:pt x="6785101" y="2662556"/>
                                    <a:pt x="6782306" y="2664952"/>
                                  </a:cubicBezTo>
                                  <a:cubicBezTo>
                                    <a:pt x="6776717" y="2669742"/>
                                    <a:pt x="6775918" y="2678525"/>
                                    <a:pt x="6780709" y="2684114"/>
                                  </a:cubicBezTo>
                                  <a:lnTo>
                                    <a:pt x="6787895" y="2692497"/>
                                  </a:lnTo>
                                  <a:lnTo>
                                    <a:pt x="6799472" y="2682517"/>
                                  </a:lnTo>
                                  <a:cubicBezTo>
                                    <a:pt x="6801069" y="2681319"/>
                                    <a:pt x="6803065" y="2681319"/>
                                    <a:pt x="6804262" y="2682916"/>
                                  </a:cubicBezTo>
                                  <a:cubicBezTo>
                                    <a:pt x="6805460" y="2684513"/>
                                    <a:pt x="6805460" y="2686509"/>
                                    <a:pt x="6803863" y="2687706"/>
                                  </a:cubicBezTo>
                                  <a:lnTo>
                                    <a:pt x="6792287" y="2697686"/>
                                  </a:lnTo>
                                  <a:lnTo>
                                    <a:pt x="6800670" y="2707666"/>
                                  </a:lnTo>
                                  <a:cubicBezTo>
                                    <a:pt x="6801069" y="2708066"/>
                                    <a:pt x="6801867" y="2708066"/>
                                    <a:pt x="6802666" y="2707666"/>
                                  </a:cubicBezTo>
                                  <a:lnTo>
                                    <a:pt x="6826618" y="2687706"/>
                                  </a:lnTo>
                                  <a:cubicBezTo>
                                    <a:pt x="6832206" y="2682517"/>
                                    <a:pt x="6832605" y="2674134"/>
                                    <a:pt x="6827815" y="2668545"/>
                                  </a:cubicBezTo>
                                  <a:cubicBezTo>
                                    <a:pt x="6823025" y="2662956"/>
                                    <a:pt x="6814242" y="2662158"/>
                                    <a:pt x="6808654" y="2666948"/>
                                  </a:cubicBezTo>
                                  <a:lnTo>
                                    <a:pt x="6807456" y="2668146"/>
                                  </a:lnTo>
                                  <a:cubicBezTo>
                                    <a:pt x="6806658" y="2668545"/>
                                    <a:pt x="6805859" y="2668944"/>
                                    <a:pt x="6805061" y="2668944"/>
                                  </a:cubicBezTo>
                                  <a:cubicBezTo>
                                    <a:pt x="6804262" y="2668944"/>
                                    <a:pt x="6803065" y="2668545"/>
                                    <a:pt x="6802666" y="2667746"/>
                                  </a:cubicBezTo>
                                  <a:lnTo>
                                    <a:pt x="6801468" y="2666549"/>
                                  </a:lnTo>
                                  <a:cubicBezTo>
                                    <a:pt x="6799073" y="2663754"/>
                                    <a:pt x="6795679" y="2662157"/>
                                    <a:pt x="6792186" y="2661858"/>
                                  </a:cubicBezTo>
                                  <a:close/>
                                  <a:moveTo>
                                    <a:pt x="2373781" y="2651128"/>
                                  </a:moveTo>
                                  <a:cubicBezTo>
                                    <a:pt x="2378771" y="2652276"/>
                                    <a:pt x="2383362" y="2655370"/>
                                    <a:pt x="2386356" y="2660161"/>
                                  </a:cubicBezTo>
                                  <a:lnTo>
                                    <a:pt x="2380767" y="2663754"/>
                                  </a:lnTo>
                                  <a:cubicBezTo>
                                    <a:pt x="2376774" y="2657367"/>
                                    <a:pt x="2368391" y="2655370"/>
                                    <a:pt x="2362004" y="2659363"/>
                                  </a:cubicBezTo>
                                  <a:cubicBezTo>
                                    <a:pt x="2355617" y="2663355"/>
                                    <a:pt x="2354020" y="2671738"/>
                                    <a:pt x="2358012" y="2677726"/>
                                  </a:cubicBezTo>
                                  <a:lnTo>
                                    <a:pt x="2352423" y="2681319"/>
                                  </a:lnTo>
                                  <a:cubicBezTo>
                                    <a:pt x="2346434" y="2672137"/>
                                    <a:pt x="2349228" y="2659762"/>
                                    <a:pt x="2358810" y="2653773"/>
                                  </a:cubicBezTo>
                                  <a:cubicBezTo>
                                    <a:pt x="2363401" y="2650779"/>
                                    <a:pt x="2368791" y="2649981"/>
                                    <a:pt x="2373781" y="2651128"/>
                                  </a:cubicBezTo>
                                  <a:close/>
                                  <a:moveTo>
                                    <a:pt x="6832605" y="2642197"/>
                                  </a:moveTo>
                                  <a:lnTo>
                                    <a:pt x="6847376" y="2643394"/>
                                  </a:lnTo>
                                  <a:cubicBezTo>
                                    <a:pt x="6849372" y="2643394"/>
                                    <a:pt x="6850569" y="2644991"/>
                                    <a:pt x="6851368" y="2647386"/>
                                  </a:cubicBezTo>
                                  <a:lnTo>
                                    <a:pt x="6850170" y="2662158"/>
                                  </a:lnTo>
                                  <a:cubicBezTo>
                                    <a:pt x="6850170" y="2664154"/>
                                    <a:pt x="6848573" y="2665351"/>
                                    <a:pt x="6846577" y="2665351"/>
                                  </a:cubicBezTo>
                                  <a:cubicBezTo>
                                    <a:pt x="6844581" y="2665351"/>
                                    <a:pt x="6843384" y="2663754"/>
                                    <a:pt x="6843384" y="2661758"/>
                                  </a:cubicBezTo>
                                  <a:lnTo>
                                    <a:pt x="6843783" y="2654971"/>
                                  </a:lnTo>
                                  <a:lnTo>
                                    <a:pt x="6833005" y="2664154"/>
                                  </a:lnTo>
                                  <a:lnTo>
                                    <a:pt x="6833404" y="2664553"/>
                                  </a:lnTo>
                                  <a:cubicBezTo>
                                    <a:pt x="6840589" y="2673335"/>
                                    <a:pt x="6839392" y="2686110"/>
                                    <a:pt x="6831009" y="2693295"/>
                                  </a:cubicBezTo>
                                  <a:lnTo>
                                    <a:pt x="6807456" y="2713255"/>
                                  </a:lnTo>
                                  <a:cubicBezTo>
                                    <a:pt x="6805859" y="2714852"/>
                                    <a:pt x="6803464" y="2715251"/>
                                    <a:pt x="6801468" y="2715251"/>
                                  </a:cubicBezTo>
                                  <a:cubicBezTo>
                                    <a:pt x="6799472" y="2715251"/>
                                    <a:pt x="6797476" y="2714054"/>
                                    <a:pt x="6795879" y="2712457"/>
                                  </a:cubicBezTo>
                                  <a:lnTo>
                                    <a:pt x="6787496" y="2702477"/>
                                  </a:lnTo>
                                  <a:lnTo>
                                    <a:pt x="6778314" y="2710461"/>
                                  </a:lnTo>
                                  <a:lnTo>
                                    <a:pt x="6777914" y="2717646"/>
                                  </a:lnTo>
                                  <a:cubicBezTo>
                                    <a:pt x="6777914" y="2719642"/>
                                    <a:pt x="6776318" y="2720840"/>
                                    <a:pt x="6774322" y="2720840"/>
                                  </a:cubicBezTo>
                                  <a:cubicBezTo>
                                    <a:pt x="6772326" y="2720840"/>
                                    <a:pt x="6771128" y="2719243"/>
                                    <a:pt x="6771128" y="2717247"/>
                                  </a:cubicBezTo>
                                  <a:lnTo>
                                    <a:pt x="6771527" y="2712058"/>
                                  </a:lnTo>
                                  <a:lnTo>
                                    <a:pt x="6766338" y="2711658"/>
                                  </a:lnTo>
                                  <a:cubicBezTo>
                                    <a:pt x="6764342" y="2711658"/>
                                    <a:pt x="6763144" y="2710062"/>
                                    <a:pt x="6763144" y="2708066"/>
                                  </a:cubicBezTo>
                                  <a:cubicBezTo>
                                    <a:pt x="6763144" y="2706070"/>
                                    <a:pt x="6764741" y="2704872"/>
                                    <a:pt x="6766737" y="2704872"/>
                                  </a:cubicBezTo>
                                  <a:lnTo>
                                    <a:pt x="6773922" y="2705271"/>
                                  </a:lnTo>
                                  <a:lnTo>
                                    <a:pt x="6783104" y="2697287"/>
                                  </a:lnTo>
                                  <a:lnTo>
                                    <a:pt x="6775519" y="2688505"/>
                                  </a:lnTo>
                                  <a:cubicBezTo>
                                    <a:pt x="6768334" y="2679722"/>
                                    <a:pt x="6769531" y="2666948"/>
                                    <a:pt x="6777914" y="2659761"/>
                                  </a:cubicBezTo>
                                  <a:cubicBezTo>
                                    <a:pt x="6785899" y="2652576"/>
                                    <a:pt x="6797875" y="2653374"/>
                                    <a:pt x="6805460" y="2660959"/>
                                  </a:cubicBezTo>
                                  <a:cubicBezTo>
                                    <a:pt x="6811847" y="2656169"/>
                                    <a:pt x="6820230" y="2655769"/>
                                    <a:pt x="6827017" y="2659362"/>
                                  </a:cubicBezTo>
                                  <a:lnTo>
                                    <a:pt x="6838993" y="2649382"/>
                                  </a:lnTo>
                                  <a:lnTo>
                                    <a:pt x="6832206" y="2648983"/>
                                  </a:lnTo>
                                  <a:cubicBezTo>
                                    <a:pt x="6830210" y="2648983"/>
                                    <a:pt x="6829013" y="2647386"/>
                                    <a:pt x="6829013" y="2645390"/>
                                  </a:cubicBezTo>
                                  <a:cubicBezTo>
                                    <a:pt x="6829013" y="2643394"/>
                                    <a:pt x="6830609" y="2642197"/>
                                    <a:pt x="6832605" y="2642197"/>
                                  </a:cubicBezTo>
                                  <a:close/>
                                  <a:moveTo>
                                    <a:pt x="72904" y="2622736"/>
                                  </a:moveTo>
                                  <a:cubicBezTo>
                                    <a:pt x="69411" y="2622436"/>
                                    <a:pt x="65819" y="2623435"/>
                                    <a:pt x="63024" y="2625830"/>
                                  </a:cubicBezTo>
                                  <a:cubicBezTo>
                                    <a:pt x="57435" y="2630621"/>
                                    <a:pt x="56637" y="2639403"/>
                                    <a:pt x="61427" y="2644992"/>
                                  </a:cubicBezTo>
                                  <a:lnTo>
                                    <a:pt x="68613" y="2653375"/>
                                  </a:lnTo>
                                  <a:lnTo>
                                    <a:pt x="80190" y="2643395"/>
                                  </a:lnTo>
                                  <a:cubicBezTo>
                                    <a:pt x="81786" y="2642197"/>
                                    <a:pt x="83782" y="2642197"/>
                                    <a:pt x="84980" y="2643794"/>
                                  </a:cubicBezTo>
                                  <a:cubicBezTo>
                                    <a:pt x="86178" y="2645391"/>
                                    <a:pt x="86178" y="2647387"/>
                                    <a:pt x="84581" y="2648585"/>
                                  </a:cubicBezTo>
                                  <a:lnTo>
                                    <a:pt x="73004" y="2658565"/>
                                  </a:lnTo>
                                  <a:lnTo>
                                    <a:pt x="81387" y="2668544"/>
                                  </a:lnTo>
                                  <a:cubicBezTo>
                                    <a:pt x="81786" y="2668944"/>
                                    <a:pt x="82585" y="2668944"/>
                                    <a:pt x="83383" y="2668544"/>
                                  </a:cubicBezTo>
                                  <a:lnTo>
                                    <a:pt x="107335" y="2648585"/>
                                  </a:lnTo>
                                  <a:cubicBezTo>
                                    <a:pt x="112924" y="2643794"/>
                                    <a:pt x="113722" y="2635012"/>
                                    <a:pt x="108533" y="2629423"/>
                                  </a:cubicBezTo>
                                  <a:cubicBezTo>
                                    <a:pt x="103742" y="2623834"/>
                                    <a:pt x="94960" y="2623036"/>
                                    <a:pt x="89371" y="2627826"/>
                                  </a:cubicBezTo>
                                  <a:lnTo>
                                    <a:pt x="88174" y="2629024"/>
                                  </a:lnTo>
                                  <a:cubicBezTo>
                                    <a:pt x="87375" y="2629423"/>
                                    <a:pt x="86577" y="2629822"/>
                                    <a:pt x="85778" y="2629822"/>
                                  </a:cubicBezTo>
                                  <a:cubicBezTo>
                                    <a:pt x="84581" y="2629822"/>
                                    <a:pt x="83782" y="2629423"/>
                                    <a:pt x="83383" y="2628625"/>
                                  </a:cubicBezTo>
                                  <a:lnTo>
                                    <a:pt x="82186" y="2627427"/>
                                  </a:lnTo>
                                  <a:cubicBezTo>
                                    <a:pt x="79791" y="2624632"/>
                                    <a:pt x="76397" y="2623035"/>
                                    <a:pt x="72904" y="2622736"/>
                                  </a:cubicBezTo>
                                  <a:close/>
                                  <a:moveTo>
                                    <a:pt x="113722" y="2603075"/>
                                  </a:moveTo>
                                  <a:lnTo>
                                    <a:pt x="128493" y="2604273"/>
                                  </a:lnTo>
                                  <a:cubicBezTo>
                                    <a:pt x="130091" y="2604273"/>
                                    <a:pt x="131687" y="2605869"/>
                                    <a:pt x="132486" y="2608265"/>
                                  </a:cubicBezTo>
                                  <a:lnTo>
                                    <a:pt x="131287" y="2623036"/>
                                  </a:lnTo>
                                  <a:cubicBezTo>
                                    <a:pt x="131287" y="2625032"/>
                                    <a:pt x="129691" y="2626230"/>
                                    <a:pt x="127695" y="2626230"/>
                                  </a:cubicBezTo>
                                  <a:cubicBezTo>
                                    <a:pt x="125698" y="2626230"/>
                                    <a:pt x="124502" y="2624633"/>
                                    <a:pt x="124502" y="2622637"/>
                                  </a:cubicBezTo>
                                  <a:lnTo>
                                    <a:pt x="124901" y="2615849"/>
                                  </a:lnTo>
                                  <a:lnTo>
                                    <a:pt x="114122" y="2625032"/>
                                  </a:lnTo>
                                  <a:lnTo>
                                    <a:pt x="114521" y="2625431"/>
                                  </a:lnTo>
                                  <a:cubicBezTo>
                                    <a:pt x="121706" y="2634213"/>
                                    <a:pt x="120509" y="2646988"/>
                                    <a:pt x="112126" y="2654173"/>
                                  </a:cubicBezTo>
                                  <a:lnTo>
                                    <a:pt x="88573" y="2674133"/>
                                  </a:lnTo>
                                  <a:cubicBezTo>
                                    <a:pt x="86976" y="2675730"/>
                                    <a:pt x="84581" y="2676129"/>
                                    <a:pt x="82585" y="2676129"/>
                                  </a:cubicBezTo>
                                  <a:cubicBezTo>
                                    <a:pt x="80589" y="2676129"/>
                                    <a:pt x="78593" y="2674932"/>
                                    <a:pt x="76996" y="2673335"/>
                                  </a:cubicBezTo>
                                  <a:lnTo>
                                    <a:pt x="68613" y="2663355"/>
                                  </a:lnTo>
                                  <a:lnTo>
                                    <a:pt x="59431" y="2671339"/>
                                  </a:lnTo>
                                  <a:lnTo>
                                    <a:pt x="59032" y="2678524"/>
                                  </a:lnTo>
                                  <a:cubicBezTo>
                                    <a:pt x="59032" y="2680520"/>
                                    <a:pt x="57435" y="2681718"/>
                                    <a:pt x="55439" y="2681718"/>
                                  </a:cubicBezTo>
                                  <a:cubicBezTo>
                                    <a:pt x="53443" y="2681718"/>
                                    <a:pt x="52246" y="2680121"/>
                                    <a:pt x="52246" y="2678125"/>
                                  </a:cubicBezTo>
                                  <a:lnTo>
                                    <a:pt x="52645" y="2672936"/>
                                  </a:lnTo>
                                  <a:lnTo>
                                    <a:pt x="47455" y="2672536"/>
                                  </a:lnTo>
                                  <a:cubicBezTo>
                                    <a:pt x="45459" y="2672536"/>
                                    <a:pt x="44262" y="2670940"/>
                                    <a:pt x="44262" y="2668944"/>
                                  </a:cubicBezTo>
                                  <a:cubicBezTo>
                                    <a:pt x="44262" y="2666948"/>
                                    <a:pt x="45859" y="2665750"/>
                                    <a:pt x="47855" y="2665750"/>
                                  </a:cubicBezTo>
                                  <a:lnTo>
                                    <a:pt x="55040" y="2666149"/>
                                  </a:lnTo>
                                  <a:lnTo>
                                    <a:pt x="64222" y="2658165"/>
                                  </a:lnTo>
                                  <a:lnTo>
                                    <a:pt x="56637" y="2649383"/>
                                  </a:lnTo>
                                  <a:cubicBezTo>
                                    <a:pt x="49451" y="2640601"/>
                                    <a:pt x="50649" y="2627826"/>
                                    <a:pt x="59032" y="2620640"/>
                                  </a:cubicBezTo>
                                  <a:cubicBezTo>
                                    <a:pt x="67016" y="2613454"/>
                                    <a:pt x="78992" y="2614253"/>
                                    <a:pt x="86577" y="2621837"/>
                                  </a:cubicBezTo>
                                  <a:cubicBezTo>
                                    <a:pt x="92964" y="2617047"/>
                                    <a:pt x="101347" y="2616648"/>
                                    <a:pt x="108134" y="2620241"/>
                                  </a:cubicBezTo>
                                  <a:lnTo>
                                    <a:pt x="120111" y="2610261"/>
                                  </a:lnTo>
                                  <a:lnTo>
                                    <a:pt x="113323" y="2609861"/>
                                  </a:lnTo>
                                  <a:cubicBezTo>
                                    <a:pt x="111327" y="2609861"/>
                                    <a:pt x="110130" y="2608265"/>
                                    <a:pt x="110130" y="2606269"/>
                                  </a:cubicBezTo>
                                  <a:cubicBezTo>
                                    <a:pt x="110130" y="2604273"/>
                                    <a:pt x="111726" y="2603075"/>
                                    <a:pt x="113722" y="2603075"/>
                                  </a:cubicBezTo>
                                  <a:close/>
                                  <a:moveTo>
                                    <a:pt x="1405273" y="2596044"/>
                                  </a:moveTo>
                                  <a:lnTo>
                                    <a:pt x="1405120" y="2603076"/>
                                  </a:lnTo>
                                  <a:lnTo>
                                    <a:pt x="1399564" y="2608469"/>
                                  </a:lnTo>
                                  <a:lnTo>
                                    <a:pt x="1407216" y="2608614"/>
                                  </a:lnTo>
                                  <a:lnTo>
                                    <a:pt x="1412927" y="2614390"/>
                                  </a:lnTo>
                                  <a:lnTo>
                                    <a:pt x="1413103" y="2606270"/>
                                  </a:lnTo>
                                  <a:lnTo>
                                    <a:pt x="1417930" y="2601443"/>
                                  </a:lnTo>
                                  <a:lnTo>
                                    <a:pt x="1410309" y="2601080"/>
                                  </a:lnTo>
                                  <a:close/>
                                  <a:moveTo>
                                    <a:pt x="1400329" y="2582317"/>
                                  </a:moveTo>
                                  <a:cubicBezTo>
                                    <a:pt x="1402326" y="2581519"/>
                                    <a:pt x="1404721" y="2582317"/>
                                    <a:pt x="1405519" y="2584712"/>
                                  </a:cubicBezTo>
                                  <a:lnTo>
                                    <a:pt x="1405494" y="2585885"/>
                                  </a:lnTo>
                                  <a:lnTo>
                                    <a:pt x="1413503" y="2593895"/>
                                  </a:lnTo>
                                  <a:lnTo>
                                    <a:pt x="1425478" y="2593895"/>
                                  </a:lnTo>
                                  <a:lnTo>
                                    <a:pt x="1426278" y="2593095"/>
                                  </a:lnTo>
                                  <a:cubicBezTo>
                                    <a:pt x="1428274" y="2592297"/>
                                    <a:pt x="1430669" y="2593095"/>
                                    <a:pt x="1431467" y="2595490"/>
                                  </a:cubicBezTo>
                                  <a:cubicBezTo>
                                    <a:pt x="1432267" y="2597486"/>
                                    <a:pt x="1431467" y="2599882"/>
                                    <a:pt x="1429073" y="2600681"/>
                                  </a:cubicBezTo>
                                  <a:lnTo>
                                    <a:pt x="1429017" y="2600737"/>
                                  </a:lnTo>
                                  <a:lnTo>
                                    <a:pt x="1428673" y="2601480"/>
                                  </a:lnTo>
                                  <a:lnTo>
                                    <a:pt x="1428140" y="2601614"/>
                                  </a:lnTo>
                                  <a:lnTo>
                                    <a:pt x="1420289" y="2609463"/>
                                  </a:lnTo>
                                  <a:lnTo>
                                    <a:pt x="1420289" y="2621838"/>
                                  </a:lnTo>
                                  <a:lnTo>
                                    <a:pt x="1420289" y="2621838"/>
                                  </a:lnTo>
                                  <a:cubicBezTo>
                                    <a:pt x="1421088" y="2624233"/>
                                    <a:pt x="1419890" y="2626628"/>
                                    <a:pt x="1417496" y="2627427"/>
                                  </a:cubicBezTo>
                                  <a:cubicBezTo>
                                    <a:pt x="1415500" y="2628225"/>
                                    <a:pt x="1413503" y="2627028"/>
                                    <a:pt x="1412705" y="2625032"/>
                                  </a:cubicBezTo>
                                  <a:cubicBezTo>
                                    <a:pt x="1411109" y="2620840"/>
                                    <a:pt x="1407915" y="2617746"/>
                                    <a:pt x="1404072" y="2616099"/>
                                  </a:cubicBezTo>
                                  <a:lnTo>
                                    <a:pt x="1391952" y="2615858"/>
                                  </a:lnTo>
                                  <a:lnTo>
                                    <a:pt x="1391547" y="2616250"/>
                                  </a:lnTo>
                                  <a:cubicBezTo>
                                    <a:pt x="1389551" y="2617048"/>
                                    <a:pt x="1387555" y="2615851"/>
                                    <a:pt x="1386756" y="2613855"/>
                                  </a:cubicBezTo>
                                  <a:lnTo>
                                    <a:pt x="1386838" y="2613677"/>
                                  </a:lnTo>
                                  <a:lnTo>
                                    <a:pt x="1386357" y="2613455"/>
                                  </a:lnTo>
                                  <a:cubicBezTo>
                                    <a:pt x="1385559" y="2611459"/>
                                    <a:pt x="1386357" y="2609063"/>
                                    <a:pt x="1388752" y="2608264"/>
                                  </a:cubicBezTo>
                                  <a:lnTo>
                                    <a:pt x="1389538" y="2608279"/>
                                  </a:lnTo>
                                  <a:lnTo>
                                    <a:pt x="1397935" y="2599883"/>
                                  </a:lnTo>
                                  <a:lnTo>
                                    <a:pt x="1397935" y="2588706"/>
                                  </a:lnTo>
                                  <a:lnTo>
                                    <a:pt x="1397135" y="2587907"/>
                                  </a:lnTo>
                                  <a:cubicBezTo>
                                    <a:pt x="1396337" y="2585910"/>
                                    <a:pt x="1397135" y="2583515"/>
                                    <a:pt x="1399531" y="2582716"/>
                                  </a:cubicBezTo>
                                  <a:lnTo>
                                    <a:pt x="1400037" y="2582950"/>
                                  </a:lnTo>
                                  <a:close/>
                                  <a:moveTo>
                                    <a:pt x="1338689" y="2572698"/>
                                  </a:moveTo>
                                  <a:lnTo>
                                    <a:pt x="1338455" y="2589504"/>
                                  </a:lnTo>
                                  <a:lnTo>
                                    <a:pt x="1325607" y="2601639"/>
                                  </a:lnTo>
                                  <a:lnTo>
                                    <a:pt x="1342847" y="2601878"/>
                                  </a:lnTo>
                                  <a:lnTo>
                                    <a:pt x="1355378" y="2614911"/>
                                  </a:lnTo>
                                  <a:lnTo>
                                    <a:pt x="1355620" y="2597487"/>
                                  </a:lnTo>
                                  <a:lnTo>
                                    <a:pt x="1368278" y="2585316"/>
                                  </a:lnTo>
                                  <a:lnTo>
                                    <a:pt x="1349233" y="2583915"/>
                                  </a:lnTo>
                                  <a:close/>
                                  <a:moveTo>
                                    <a:pt x="1333665" y="2558365"/>
                                  </a:moveTo>
                                  <a:cubicBezTo>
                                    <a:pt x="1335661" y="2557567"/>
                                    <a:pt x="1338056" y="2558365"/>
                                    <a:pt x="1338855" y="2560760"/>
                                  </a:cubicBezTo>
                                  <a:lnTo>
                                    <a:pt x="1338838" y="2561970"/>
                                  </a:lnTo>
                                  <a:lnTo>
                                    <a:pt x="1353774" y="2577428"/>
                                  </a:lnTo>
                                  <a:lnTo>
                                    <a:pt x="1376377" y="2577528"/>
                                  </a:lnTo>
                                  <a:lnTo>
                                    <a:pt x="1376378" y="2577526"/>
                                  </a:lnTo>
                                  <a:cubicBezTo>
                                    <a:pt x="1378375" y="2576728"/>
                                    <a:pt x="1380769" y="2577526"/>
                                    <a:pt x="1381569" y="2579921"/>
                                  </a:cubicBezTo>
                                  <a:lnTo>
                                    <a:pt x="1381568" y="2579923"/>
                                  </a:lnTo>
                                  <a:lnTo>
                                    <a:pt x="1381569" y="2579923"/>
                                  </a:lnTo>
                                  <a:cubicBezTo>
                                    <a:pt x="1382366" y="2581919"/>
                                    <a:pt x="1381569" y="2584314"/>
                                    <a:pt x="1379173" y="2585112"/>
                                  </a:cubicBezTo>
                                  <a:lnTo>
                                    <a:pt x="1379171" y="2585113"/>
                                  </a:lnTo>
                                  <a:lnTo>
                                    <a:pt x="1362805" y="2601080"/>
                                  </a:lnTo>
                                  <a:lnTo>
                                    <a:pt x="1362434" y="2622250"/>
                                  </a:lnTo>
                                  <a:lnTo>
                                    <a:pt x="1362807" y="2622637"/>
                                  </a:lnTo>
                                  <a:lnTo>
                                    <a:pt x="1362411" y="2623560"/>
                                  </a:lnTo>
                                  <a:lnTo>
                                    <a:pt x="1362407" y="2623834"/>
                                  </a:lnTo>
                                  <a:lnTo>
                                    <a:pt x="1361616" y="2625415"/>
                                  </a:lnTo>
                                  <a:lnTo>
                                    <a:pt x="1360411" y="2628226"/>
                                  </a:lnTo>
                                  <a:lnTo>
                                    <a:pt x="1360250" y="2628146"/>
                                  </a:lnTo>
                                  <a:lnTo>
                                    <a:pt x="1360011" y="2628625"/>
                                  </a:lnTo>
                                  <a:cubicBezTo>
                                    <a:pt x="1358015" y="2629423"/>
                                    <a:pt x="1356019" y="2628226"/>
                                    <a:pt x="1355220" y="2626230"/>
                                  </a:cubicBezTo>
                                  <a:lnTo>
                                    <a:pt x="1355231" y="2625432"/>
                                  </a:lnTo>
                                  <a:lnTo>
                                    <a:pt x="1339652" y="2609464"/>
                                  </a:lnTo>
                                  <a:lnTo>
                                    <a:pt x="1317730" y="2609078"/>
                                  </a:lnTo>
                                  <a:lnTo>
                                    <a:pt x="1316899" y="2609863"/>
                                  </a:lnTo>
                                  <a:cubicBezTo>
                                    <a:pt x="1314903" y="2610661"/>
                                    <a:pt x="1312907" y="2609464"/>
                                    <a:pt x="1312108" y="2607468"/>
                                  </a:cubicBezTo>
                                  <a:lnTo>
                                    <a:pt x="1312342" y="2606961"/>
                                  </a:lnTo>
                                  <a:lnTo>
                                    <a:pt x="1311709" y="2606669"/>
                                  </a:lnTo>
                                  <a:cubicBezTo>
                                    <a:pt x="1310910" y="2604672"/>
                                    <a:pt x="1311709" y="2602277"/>
                                    <a:pt x="1314104" y="2601479"/>
                                  </a:cubicBezTo>
                                  <a:lnTo>
                                    <a:pt x="1315305" y="2601496"/>
                                  </a:lnTo>
                                  <a:lnTo>
                                    <a:pt x="1330871" y="2586310"/>
                                  </a:lnTo>
                                  <a:lnTo>
                                    <a:pt x="1331249" y="2564782"/>
                                  </a:lnTo>
                                  <a:lnTo>
                                    <a:pt x="1330470" y="2563954"/>
                                  </a:lnTo>
                                  <a:cubicBezTo>
                                    <a:pt x="1329672" y="2561958"/>
                                    <a:pt x="1330470" y="2559563"/>
                                    <a:pt x="1332866" y="2558764"/>
                                  </a:cubicBezTo>
                                  <a:lnTo>
                                    <a:pt x="1333373" y="2558998"/>
                                  </a:lnTo>
                                  <a:close/>
                                  <a:moveTo>
                                    <a:pt x="3894003" y="2524533"/>
                                  </a:moveTo>
                                  <a:cubicBezTo>
                                    <a:pt x="3890510" y="2524233"/>
                                    <a:pt x="3886917" y="2525231"/>
                                    <a:pt x="3884123" y="2527627"/>
                                  </a:cubicBezTo>
                                  <a:cubicBezTo>
                                    <a:pt x="3878534" y="2532418"/>
                                    <a:pt x="3877735" y="2541200"/>
                                    <a:pt x="3882526" y="2546789"/>
                                  </a:cubicBezTo>
                                  <a:lnTo>
                                    <a:pt x="3889711" y="2555172"/>
                                  </a:lnTo>
                                  <a:lnTo>
                                    <a:pt x="3901289" y="2545192"/>
                                  </a:lnTo>
                                  <a:cubicBezTo>
                                    <a:pt x="3902886" y="2543994"/>
                                    <a:pt x="3904882" y="2543994"/>
                                    <a:pt x="3906079" y="2545591"/>
                                  </a:cubicBezTo>
                                  <a:cubicBezTo>
                                    <a:pt x="3907277" y="2547188"/>
                                    <a:pt x="3907277" y="2549184"/>
                                    <a:pt x="3905680" y="2550382"/>
                                  </a:cubicBezTo>
                                  <a:lnTo>
                                    <a:pt x="3894103" y="2560362"/>
                                  </a:lnTo>
                                  <a:lnTo>
                                    <a:pt x="3902487" y="2570341"/>
                                  </a:lnTo>
                                  <a:cubicBezTo>
                                    <a:pt x="3902886" y="2570741"/>
                                    <a:pt x="3903684" y="2570741"/>
                                    <a:pt x="3904483" y="2570341"/>
                                  </a:cubicBezTo>
                                  <a:lnTo>
                                    <a:pt x="3928435" y="2550382"/>
                                  </a:lnTo>
                                  <a:cubicBezTo>
                                    <a:pt x="3934023" y="2545192"/>
                                    <a:pt x="3934822" y="2536809"/>
                                    <a:pt x="3929632" y="2531220"/>
                                  </a:cubicBezTo>
                                  <a:cubicBezTo>
                                    <a:pt x="3924842" y="2525631"/>
                                    <a:pt x="3916059" y="2524833"/>
                                    <a:pt x="3910471" y="2529623"/>
                                  </a:cubicBezTo>
                                  <a:lnTo>
                                    <a:pt x="3909273" y="2530821"/>
                                  </a:lnTo>
                                  <a:cubicBezTo>
                                    <a:pt x="3908475" y="2531220"/>
                                    <a:pt x="3907676" y="2531619"/>
                                    <a:pt x="3906878" y="2531619"/>
                                  </a:cubicBezTo>
                                  <a:cubicBezTo>
                                    <a:pt x="3906079" y="2531619"/>
                                    <a:pt x="3904882" y="2531220"/>
                                    <a:pt x="3904483" y="2530422"/>
                                  </a:cubicBezTo>
                                  <a:lnTo>
                                    <a:pt x="3903285" y="2529224"/>
                                  </a:lnTo>
                                  <a:cubicBezTo>
                                    <a:pt x="3900890" y="2526429"/>
                                    <a:pt x="3897496" y="2524832"/>
                                    <a:pt x="3894003" y="2524533"/>
                                  </a:cubicBezTo>
                                  <a:close/>
                                  <a:moveTo>
                                    <a:pt x="6151372" y="2517397"/>
                                  </a:moveTo>
                                  <a:cubicBezTo>
                                    <a:pt x="6156362" y="2518545"/>
                                    <a:pt x="6160953" y="2521639"/>
                                    <a:pt x="6163947" y="2526430"/>
                                  </a:cubicBezTo>
                                  <a:lnTo>
                                    <a:pt x="6158358" y="2530023"/>
                                  </a:lnTo>
                                  <a:cubicBezTo>
                                    <a:pt x="6154366" y="2523636"/>
                                    <a:pt x="6145983" y="2521639"/>
                                    <a:pt x="6139596" y="2525632"/>
                                  </a:cubicBezTo>
                                  <a:cubicBezTo>
                                    <a:pt x="6133207" y="2529624"/>
                                    <a:pt x="6131211" y="2538007"/>
                                    <a:pt x="6135604" y="2543995"/>
                                  </a:cubicBezTo>
                                  <a:lnTo>
                                    <a:pt x="6130014" y="2547588"/>
                                  </a:lnTo>
                                  <a:cubicBezTo>
                                    <a:pt x="6124026" y="2538406"/>
                                    <a:pt x="6126820" y="2526031"/>
                                    <a:pt x="6136402" y="2520042"/>
                                  </a:cubicBezTo>
                                  <a:cubicBezTo>
                                    <a:pt x="6140993" y="2517048"/>
                                    <a:pt x="6146382" y="2516250"/>
                                    <a:pt x="6151372" y="2517397"/>
                                  </a:cubicBezTo>
                                  <a:close/>
                                  <a:moveTo>
                                    <a:pt x="3934422" y="2504872"/>
                                  </a:moveTo>
                                  <a:lnTo>
                                    <a:pt x="3949193" y="2506069"/>
                                  </a:lnTo>
                                  <a:cubicBezTo>
                                    <a:pt x="3951189" y="2506069"/>
                                    <a:pt x="3952386" y="2507666"/>
                                    <a:pt x="3953185" y="2510061"/>
                                  </a:cubicBezTo>
                                  <a:lnTo>
                                    <a:pt x="3951987" y="2524833"/>
                                  </a:lnTo>
                                  <a:cubicBezTo>
                                    <a:pt x="3951987" y="2526829"/>
                                    <a:pt x="3950390" y="2528026"/>
                                    <a:pt x="3948394" y="2528026"/>
                                  </a:cubicBezTo>
                                  <a:cubicBezTo>
                                    <a:pt x="3946398" y="2528026"/>
                                    <a:pt x="3945201" y="2526430"/>
                                    <a:pt x="3945201" y="2524434"/>
                                  </a:cubicBezTo>
                                  <a:lnTo>
                                    <a:pt x="3945600" y="2517646"/>
                                  </a:lnTo>
                                  <a:lnTo>
                                    <a:pt x="3934822" y="2526829"/>
                                  </a:lnTo>
                                  <a:lnTo>
                                    <a:pt x="3935221" y="2527228"/>
                                  </a:lnTo>
                                  <a:cubicBezTo>
                                    <a:pt x="3942406" y="2536010"/>
                                    <a:pt x="3941209" y="2548785"/>
                                    <a:pt x="3932826" y="2555970"/>
                                  </a:cubicBezTo>
                                  <a:lnTo>
                                    <a:pt x="3909273" y="2575930"/>
                                  </a:lnTo>
                                  <a:cubicBezTo>
                                    <a:pt x="3907676" y="2577527"/>
                                    <a:pt x="3905281" y="2577926"/>
                                    <a:pt x="3903285" y="2577926"/>
                                  </a:cubicBezTo>
                                  <a:cubicBezTo>
                                    <a:pt x="3901289" y="2577926"/>
                                    <a:pt x="3899293" y="2576729"/>
                                    <a:pt x="3897696" y="2575132"/>
                                  </a:cubicBezTo>
                                  <a:lnTo>
                                    <a:pt x="3889312" y="2565152"/>
                                  </a:lnTo>
                                  <a:lnTo>
                                    <a:pt x="3880131" y="2573136"/>
                                  </a:lnTo>
                                  <a:lnTo>
                                    <a:pt x="3879731" y="2580321"/>
                                  </a:lnTo>
                                  <a:cubicBezTo>
                                    <a:pt x="3879731" y="2582317"/>
                                    <a:pt x="3878135" y="2583515"/>
                                    <a:pt x="3876139" y="2583515"/>
                                  </a:cubicBezTo>
                                  <a:cubicBezTo>
                                    <a:pt x="3874143" y="2583515"/>
                                    <a:pt x="3872945" y="2581918"/>
                                    <a:pt x="3872945" y="2579922"/>
                                  </a:cubicBezTo>
                                  <a:lnTo>
                                    <a:pt x="3873344" y="2574733"/>
                                  </a:lnTo>
                                  <a:lnTo>
                                    <a:pt x="3868155" y="2574333"/>
                                  </a:lnTo>
                                  <a:cubicBezTo>
                                    <a:pt x="3866159" y="2574333"/>
                                    <a:pt x="3864961" y="2572737"/>
                                    <a:pt x="3864961" y="2570741"/>
                                  </a:cubicBezTo>
                                  <a:cubicBezTo>
                                    <a:pt x="3864961" y="2568745"/>
                                    <a:pt x="3866558" y="2567547"/>
                                    <a:pt x="3868554" y="2567547"/>
                                  </a:cubicBezTo>
                                  <a:lnTo>
                                    <a:pt x="3875739" y="2567946"/>
                                  </a:lnTo>
                                  <a:lnTo>
                                    <a:pt x="3884921" y="2559962"/>
                                  </a:lnTo>
                                  <a:lnTo>
                                    <a:pt x="3877336" y="2551180"/>
                                  </a:lnTo>
                                  <a:cubicBezTo>
                                    <a:pt x="3870151" y="2542398"/>
                                    <a:pt x="3871348" y="2529623"/>
                                    <a:pt x="3879731" y="2522437"/>
                                  </a:cubicBezTo>
                                  <a:cubicBezTo>
                                    <a:pt x="3887715" y="2515251"/>
                                    <a:pt x="3899692" y="2516049"/>
                                    <a:pt x="3907277" y="2523634"/>
                                  </a:cubicBezTo>
                                  <a:cubicBezTo>
                                    <a:pt x="3913664" y="2518844"/>
                                    <a:pt x="3922047" y="2518445"/>
                                    <a:pt x="3928834" y="2522037"/>
                                  </a:cubicBezTo>
                                  <a:lnTo>
                                    <a:pt x="3940810" y="2512057"/>
                                  </a:lnTo>
                                  <a:lnTo>
                                    <a:pt x="3934023" y="2511658"/>
                                  </a:lnTo>
                                  <a:cubicBezTo>
                                    <a:pt x="3932027" y="2511658"/>
                                    <a:pt x="3930830" y="2510061"/>
                                    <a:pt x="3930830" y="2508065"/>
                                  </a:cubicBezTo>
                                  <a:cubicBezTo>
                                    <a:pt x="3930830" y="2506069"/>
                                    <a:pt x="3932426" y="2504872"/>
                                    <a:pt x="3934422" y="2504872"/>
                                  </a:cubicBezTo>
                                  <a:close/>
                                  <a:moveTo>
                                    <a:pt x="5182479" y="2461921"/>
                                  </a:moveTo>
                                  <a:lnTo>
                                    <a:pt x="5182317" y="2469344"/>
                                  </a:lnTo>
                                  <a:lnTo>
                                    <a:pt x="5176364" y="2475122"/>
                                  </a:lnTo>
                                  <a:lnTo>
                                    <a:pt x="5184812" y="2475282"/>
                                  </a:lnTo>
                                  <a:lnTo>
                                    <a:pt x="5190523" y="2481059"/>
                                  </a:lnTo>
                                  <a:lnTo>
                                    <a:pt x="5190699" y="2472938"/>
                                  </a:lnTo>
                                  <a:lnTo>
                                    <a:pt x="5195908" y="2467730"/>
                                  </a:lnTo>
                                  <a:lnTo>
                                    <a:pt x="5187906" y="2467348"/>
                                  </a:lnTo>
                                  <a:close/>
                                  <a:moveTo>
                                    <a:pt x="5177527" y="2448585"/>
                                  </a:moveTo>
                                  <a:cubicBezTo>
                                    <a:pt x="5179523" y="2447787"/>
                                    <a:pt x="5181918" y="2448585"/>
                                    <a:pt x="5182716" y="2450980"/>
                                  </a:cubicBezTo>
                                  <a:lnTo>
                                    <a:pt x="5182699" y="2451762"/>
                                  </a:lnTo>
                                  <a:lnTo>
                                    <a:pt x="5191099" y="2460163"/>
                                  </a:lnTo>
                                  <a:lnTo>
                                    <a:pt x="5203475" y="2460163"/>
                                  </a:lnTo>
                                  <a:lnTo>
                                    <a:pt x="5203874" y="2459763"/>
                                  </a:lnTo>
                                  <a:cubicBezTo>
                                    <a:pt x="5205870" y="2458965"/>
                                    <a:pt x="5208265" y="2459763"/>
                                    <a:pt x="5209063" y="2462158"/>
                                  </a:cubicBezTo>
                                  <a:cubicBezTo>
                                    <a:pt x="5209862" y="2464154"/>
                                    <a:pt x="5209063" y="2466550"/>
                                    <a:pt x="5206668" y="2467349"/>
                                  </a:cubicBezTo>
                                  <a:lnTo>
                                    <a:pt x="5206270" y="2467747"/>
                                  </a:lnTo>
                                  <a:lnTo>
                                    <a:pt x="5206269" y="2467748"/>
                                  </a:lnTo>
                                  <a:lnTo>
                                    <a:pt x="5206268" y="2467748"/>
                                  </a:lnTo>
                                  <a:lnTo>
                                    <a:pt x="5197886" y="2476131"/>
                                  </a:lnTo>
                                  <a:lnTo>
                                    <a:pt x="5197886" y="2488506"/>
                                  </a:lnTo>
                                  <a:lnTo>
                                    <a:pt x="5197886" y="2488506"/>
                                  </a:lnTo>
                                  <a:lnTo>
                                    <a:pt x="5197886" y="2488507"/>
                                  </a:lnTo>
                                  <a:lnTo>
                                    <a:pt x="5197885" y="2488508"/>
                                  </a:lnTo>
                                  <a:lnTo>
                                    <a:pt x="5195092" y="2494095"/>
                                  </a:lnTo>
                                  <a:cubicBezTo>
                                    <a:pt x="5193096" y="2494893"/>
                                    <a:pt x="5191100" y="2493696"/>
                                    <a:pt x="5190301" y="2491700"/>
                                  </a:cubicBezTo>
                                  <a:cubicBezTo>
                                    <a:pt x="5187108" y="2483316"/>
                                    <a:pt x="5177527" y="2479325"/>
                                    <a:pt x="5169143" y="2482518"/>
                                  </a:cubicBezTo>
                                  <a:lnTo>
                                    <a:pt x="5168874" y="2482393"/>
                                  </a:lnTo>
                                  <a:lnTo>
                                    <a:pt x="5168745" y="2482518"/>
                                  </a:lnTo>
                                  <a:cubicBezTo>
                                    <a:pt x="5166748" y="2483316"/>
                                    <a:pt x="5164752" y="2482119"/>
                                    <a:pt x="5163953" y="2480123"/>
                                  </a:cubicBezTo>
                                  <a:lnTo>
                                    <a:pt x="5163953" y="2480123"/>
                                  </a:lnTo>
                                  <a:cubicBezTo>
                                    <a:pt x="5163155" y="2478127"/>
                                    <a:pt x="5163953" y="2475731"/>
                                    <a:pt x="5166348" y="2474932"/>
                                  </a:cubicBezTo>
                                  <a:lnTo>
                                    <a:pt x="5166349" y="2474932"/>
                                  </a:lnTo>
                                  <a:lnTo>
                                    <a:pt x="5175132" y="2466151"/>
                                  </a:lnTo>
                                  <a:lnTo>
                                    <a:pt x="5175132" y="2454575"/>
                                  </a:lnTo>
                                  <a:lnTo>
                                    <a:pt x="5174731" y="2454175"/>
                                  </a:lnTo>
                                  <a:cubicBezTo>
                                    <a:pt x="5173933" y="2452178"/>
                                    <a:pt x="5174731" y="2449783"/>
                                    <a:pt x="5177126" y="2448984"/>
                                  </a:cubicBezTo>
                                  <a:lnTo>
                                    <a:pt x="5177305" y="2449067"/>
                                  </a:lnTo>
                                  <a:close/>
                                  <a:moveTo>
                                    <a:pt x="5115897" y="2438554"/>
                                  </a:moveTo>
                                  <a:lnTo>
                                    <a:pt x="5115652" y="2456171"/>
                                  </a:lnTo>
                                  <a:lnTo>
                                    <a:pt x="5102808" y="2468301"/>
                                  </a:lnTo>
                                  <a:lnTo>
                                    <a:pt x="5120442" y="2468546"/>
                                  </a:lnTo>
                                  <a:lnTo>
                                    <a:pt x="5132968" y="2481574"/>
                                  </a:lnTo>
                                  <a:lnTo>
                                    <a:pt x="5133215" y="2463756"/>
                                  </a:lnTo>
                                  <a:lnTo>
                                    <a:pt x="5145874" y="2451584"/>
                                  </a:lnTo>
                                  <a:lnTo>
                                    <a:pt x="5126828" y="2450183"/>
                                  </a:lnTo>
                                  <a:close/>
                                  <a:moveTo>
                                    <a:pt x="5110460" y="2425032"/>
                                  </a:moveTo>
                                  <a:lnTo>
                                    <a:pt x="5110790" y="2425185"/>
                                  </a:lnTo>
                                  <a:lnTo>
                                    <a:pt x="5110861" y="2425032"/>
                                  </a:lnTo>
                                  <a:cubicBezTo>
                                    <a:pt x="5112857" y="2424234"/>
                                    <a:pt x="5115252" y="2425032"/>
                                    <a:pt x="5116051" y="2427427"/>
                                  </a:cubicBezTo>
                                  <a:lnTo>
                                    <a:pt x="5116046" y="2427836"/>
                                  </a:lnTo>
                                  <a:lnTo>
                                    <a:pt x="5131369" y="2443696"/>
                                  </a:lnTo>
                                  <a:lnTo>
                                    <a:pt x="5153974" y="2443796"/>
                                  </a:lnTo>
                                  <a:lnTo>
                                    <a:pt x="5153974" y="2443795"/>
                                  </a:lnTo>
                                  <a:cubicBezTo>
                                    <a:pt x="5155970" y="2442997"/>
                                    <a:pt x="5158365" y="2443795"/>
                                    <a:pt x="5159164" y="2446190"/>
                                  </a:cubicBezTo>
                                  <a:cubicBezTo>
                                    <a:pt x="5159962" y="2448186"/>
                                    <a:pt x="5159164" y="2450582"/>
                                    <a:pt x="5156768" y="2451380"/>
                                  </a:cubicBezTo>
                                  <a:cubicBezTo>
                                    <a:pt x="5149583" y="2454174"/>
                                    <a:pt x="5143595" y="2459764"/>
                                    <a:pt x="5140401" y="2467349"/>
                                  </a:cubicBezTo>
                                  <a:lnTo>
                                    <a:pt x="5140023" y="2488911"/>
                                  </a:lnTo>
                                  <a:lnTo>
                                    <a:pt x="5140402" y="2489305"/>
                                  </a:lnTo>
                                  <a:cubicBezTo>
                                    <a:pt x="5141200" y="2491700"/>
                                    <a:pt x="5140402" y="2494095"/>
                                    <a:pt x="5138007" y="2494894"/>
                                  </a:cubicBezTo>
                                  <a:lnTo>
                                    <a:pt x="5137687" y="2494734"/>
                                  </a:lnTo>
                                  <a:lnTo>
                                    <a:pt x="5137607" y="2494894"/>
                                  </a:lnTo>
                                  <a:cubicBezTo>
                                    <a:pt x="5135610" y="2495692"/>
                                    <a:pt x="5133614" y="2494495"/>
                                    <a:pt x="5132816" y="2492499"/>
                                  </a:cubicBezTo>
                                  <a:lnTo>
                                    <a:pt x="5132822" y="2492095"/>
                                  </a:lnTo>
                                  <a:lnTo>
                                    <a:pt x="5117248" y="2476131"/>
                                  </a:lnTo>
                                  <a:lnTo>
                                    <a:pt x="5094932" y="2475739"/>
                                  </a:lnTo>
                                  <a:lnTo>
                                    <a:pt x="5094094" y="2476530"/>
                                  </a:lnTo>
                                  <a:cubicBezTo>
                                    <a:pt x="5092098" y="2477328"/>
                                    <a:pt x="5090102" y="2476131"/>
                                    <a:pt x="5089303" y="2474135"/>
                                  </a:cubicBezTo>
                                  <a:lnTo>
                                    <a:pt x="5089607" y="2473477"/>
                                  </a:lnTo>
                                  <a:lnTo>
                                    <a:pt x="5089303" y="2473337"/>
                                  </a:lnTo>
                                  <a:cubicBezTo>
                                    <a:pt x="5088505" y="2471340"/>
                                    <a:pt x="5089303" y="2468945"/>
                                    <a:pt x="5091699" y="2468146"/>
                                  </a:cubicBezTo>
                                  <a:lnTo>
                                    <a:pt x="5092507" y="2468158"/>
                                  </a:lnTo>
                                  <a:lnTo>
                                    <a:pt x="5108067" y="2452977"/>
                                  </a:lnTo>
                                  <a:lnTo>
                                    <a:pt x="5108458" y="2430641"/>
                                  </a:lnTo>
                                  <a:lnTo>
                                    <a:pt x="5108065" y="2430222"/>
                                  </a:lnTo>
                                  <a:cubicBezTo>
                                    <a:pt x="5107267" y="2428226"/>
                                    <a:pt x="5108065" y="2425831"/>
                                    <a:pt x="5110460" y="2425032"/>
                                  </a:cubicBezTo>
                                  <a:close/>
                                  <a:moveTo>
                                    <a:pt x="3253220" y="2380073"/>
                                  </a:moveTo>
                                  <a:cubicBezTo>
                                    <a:pt x="3258209" y="2381221"/>
                                    <a:pt x="3262798" y="2384315"/>
                                    <a:pt x="3265794" y="2389106"/>
                                  </a:cubicBezTo>
                                  <a:lnTo>
                                    <a:pt x="3260204" y="2392699"/>
                                  </a:lnTo>
                                  <a:cubicBezTo>
                                    <a:pt x="3256213" y="2386312"/>
                                    <a:pt x="3247827" y="2384315"/>
                                    <a:pt x="3241442" y="2388308"/>
                                  </a:cubicBezTo>
                                  <a:cubicBezTo>
                                    <a:pt x="3235053" y="2392300"/>
                                    <a:pt x="3233459" y="2400683"/>
                                    <a:pt x="3237450" y="2406671"/>
                                  </a:cubicBezTo>
                                  <a:lnTo>
                                    <a:pt x="3231863" y="2410264"/>
                                  </a:lnTo>
                                  <a:cubicBezTo>
                                    <a:pt x="3225874" y="2401082"/>
                                    <a:pt x="3228667" y="2388707"/>
                                    <a:pt x="3238246" y="2382718"/>
                                  </a:cubicBezTo>
                                  <a:cubicBezTo>
                                    <a:pt x="3242839" y="2379724"/>
                                    <a:pt x="3248227" y="2378926"/>
                                    <a:pt x="3253220" y="2380073"/>
                                  </a:cubicBezTo>
                                  <a:close/>
                                  <a:moveTo>
                                    <a:pt x="952343" y="2351680"/>
                                  </a:moveTo>
                                  <a:cubicBezTo>
                                    <a:pt x="948850" y="2351380"/>
                                    <a:pt x="945254" y="2352379"/>
                                    <a:pt x="942459" y="2354774"/>
                                  </a:cubicBezTo>
                                  <a:cubicBezTo>
                                    <a:pt x="936873" y="2359564"/>
                                    <a:pt x="936074" y="2368347"/>
                                    <a:pt x="940864" y="2373936"/>
                                  </a:cubicBezTo>
                                  <a:lnTo>
                                    <a:pt x="948050" y="2382319"/>
                                  </a:lnTo>
                                  <a:lnTo>
                                    <a:pt x="959628" y="2372339"/>
                                  </a:lnTo>
                                  <a:cubicBezTo>
                                    <a:pt x="961225" y="2371141"/>
                                    <a:pt x="963222" y="2371141"/>
                                    <a:pt x="964419" y="2372738"/>
                                  </a:cubicBezTo>
                                  <a:cubicBezTo>
                                    <a:pt x="965617" y="2374335"/>
                                    <a:pt x="965617" y="2376331"/>
                                    <a:pt x="964018" y="2377528"/>
                                  </a:cubicBezTo>
                                  <a:lnTo>
                                    <a:pt x="952443" y="2387508"/>
                                  </a:lnTo>
                                  <a:lnTo>
                                    <a:pt x="960825" y="2397488"/>
                                  </a:lnTo>
                                  <a:cubicBezTo>
                                    <a:pt x="961225" y="2397888"/>
                                    <a:pt x="962022" y="2397888"/>
                                    <a:pt x="962821" y="2397488"/>
                                  </a:cubicBezTo>
                                  <a:lnTo>
                                    <a:pt x="986773" y="2377528"/>
                                  </a:lnTo>
                                  <a:cubicBezTo>
                                    <a:pt x="992361" y="2372738"/>
                                    <a:pt x="993160" y="2364355"/>
                                    <a:pt x="987971" y="2358367"/>
                                  </a:cubicBezTo>
                                  <a:cubicBezTo>
                                    <a:pt x="983181" y="2352778"/>
                                    <a:pt x="974398" y="2351980"/>
                                    <a:pt x="968809" y="2356770"/>
                                  </a:cubicBezTo>
                                  <a:lnTo>
                                    <a:pt x="967612" y="2357968"/>
                                  </a:lnTo>
                                  <a:cubicBezTo>
                                    <a:pt x="966813" y="2358367"/>
                                    <a:pt x="966015" y="2358766"/>
                                    <a:pt x="965218" y="2358766"/>
                                  </a:cubicBezTo>
                                  <a:cubicBezTo>
                                    <a:pt x="964018" y="2358766"/>
                                    <a:pt x="963222" y="2358367"/>
                                    <a:pt x="962821" y="2357568"/>
                                  </a:cubicBezTo>
                                  <a:lnTo>
                                    <a:pt x="961623" y="2356371"/>
                                  </a:lnTo>
                                  <a:cubicBezTo>
                                    <a:pt x="959229" y="2353576"/>
                                    <a:pt x="955835" y="2351979"/>
                                    <a:pt x="952343" y="2351680"/>
                                  </a:cubicBezTo>
                                  <a:close/>
                                  <a:moveTo>
                                    <a:pt x="992760" y="2332019"/>
                                  </a:moveTo>
                                  <a:lnTo>
                                    <a:pt x="1007532" y="2333216"/>
                                  </a:lnTo>
                                  <a:cubicBezTo>
                                    <a:pt x="1009528" y="2333615"/>
                                    <a:pt x="1010724" y="2335212"/>
                                    <a:pt x="1011524" y="2337208"/>
                                  </a:cubicBezTo>
                                  <a:lnTo>
                                    <a:pt x="1010325" y="2351980"/>
                                  </a:lnTo>
                                  <a:cubicBezTo>
                                    <a:pt x="1010325" y="2353976"/>
                                    <a:pt x="1008729" y="2355173"/>
                                    <a:pt x="1006734" y="2355173"/>
                                  </a:cubicBezTo>
                                  <a:cubicBezTo>
                                    <a:pt x="1004738" y="2355173"/>
                                    <a:pt x="1003541" y="2353576"/>
                                    <a:pt x="1003541" y="2351580"/>
                                  </a:cubicBezTo>
                                  <a:lnTo>
                                    <a:pt x="1003940" y="2344793"/>
                                  </a:lnTo>
                                  <a:lnTo>
                                    <a:pt x="993160" y="2353976"/>
                                  </a:lnTo>
                                  <a:lnTo>
                                    <a:pt x="993559" y="2354375"/>
                                  </a:lnTo>
                                  <a:cubicBezTo>
                                    <a:pt x="1000744" y="2363157"/>
                                    <a:pt x="999547" y="2375932"/>
                                    <a:pt x="991164" y="2383117"/>
                                  </a:cubicBezTo>
                                  <a:lnTo>
                                    <a:pt x="967612" y="2403077"/>
                                  </a:lnTo>
                                  <a:cubicBezTo>
                                    <a:pt x="966015" y="2404674"/>
                                    <a:pt x="963621" y="2405073"/>
                                    <a:pt x="961623" y="2405073"/>
                                  </a:cubicBezTo>
                                  <a:cubicBezTo>
                                    <a:pt x="959628" y="2405073"/>
                                    <a:pt x="957632" y="2403876"/>
                                    <a:pt x="956036" y="2402279"/>
                                  </a:cubicBezTo>
                                  <a:lnTo>
                                    <a:pt x="947651" y="2392299"/>
                                  </a:lnTo>
                                  <a:lnTo>
                                    <a:pt x="938469" y="2400283"/>
                                  </a:lnTo>
                                  <a:lnTo>
                                    <a:pt x="938070" y="2407468"/>
                                  </a:lnTo>
                                  <a:cubicBezTo>
                                    <a:pt x="938070" y="2409464"/>
                                    <a:pt x="936473" y="2410662"/>
                                    <a:pt x="934477" y="2410662"/>
                                  </a:cubicBezTo>
                                  <a:cubicBezTo>
                                    <a:pt x="932481" y="2410662"/>
                                    <a:pt x="931284" y="2409065"/>
                                    <a:pt x="931284" y="2407069"/>
                                  </a:cubicBezTo>
                                  <a:lnTo>
                                    <a:pt x="931683" y="2401880"/>
                                  </a:lnTo>
                                  <a:lnTo>
                                    <a:pt x="926493" y="2401480"/>
                                  </a:lnTo>
                                  <a:cubicBezTo>
                                    <a:pt x="924498" y="2401480"/>
                                    <a:pt x="923301" y="2399884"/>
                                    <a:pt x="923301" y="2397888"/>
                                  </a:cubicBezTo>
                                  <a:cubicBezTo>
                                    <a:pt x="923301" y="2395892"/>
                                    <a:pt x="924898" y="2394694"/>
                                    <a:pt x="926894" y="2394694"/>
                                  </a:cubicBezTo>
                                  <a:lnTo>
                                    <a:pt x="934079" y="2395093"/>
                                  </a:lnTo>
                                  <a:lnTo>
                                    <a:pt x="943258" y="2387109"/>
                                  </a:lnTo>
                                  <a:lnTo>
                                    <a:pt x="935675" y="2378327"/>
                                  </a:lnTo>
                                  <a:cubicBezTo>
                                    <a:pt x="928490" y="2369544"/>
                                    <a:pt x="929688" y="2356770"/>
                                    <a:pt x="938070" y="2349583"/>
                                  </a:cubicBezTo>
                                  <a:cubicBezTo>
                                    <a:pt x="946052" y="2342398"/>
                                    <a:pt x="958031" y="2343196"/>
                                    <a:pt x="965617" y="2350781"/>
                                  </a:cubicBezTo>
                                  <a:cubicBezTo>
                                    <a:pt x="972004" y="2345991"/>
                                    <a:pt x="980386" y="2345591"/>
                                    <a:pt x="987173" y="2349184"/>
                                  </a:cubicBezTo>
                                  <a:lnTo>
                                    <a:pt x="999148" y="2339204"/>
                                  </a:lnTo>
                                  <a:lnTo>
                                    <a:pt x="992361" y="2338805"/>
                                  </a:lnTo>
                                  <a:cubicBezTo>
                                    <a:pt x="990366" y="2338805"/>
                                    <a:pt x="989169" y="2337208"/>
                                    <a:pt x="989169" y="2335212"/>
                                  </a:cubicBezTo>
                                  <a:cubicBezTo>
                                    <a:pt x="989169" y="2333216"/>
                                    <a:pt x="990764" y="2332019"/>
                                    <a:pt x="992760" y="2332019"/>
                                  </a:cubicBezTo>
                                  <a:close/>
                                  <a:moveTo>
                                    <a:pt x="2284313" y="2324988"/>
                                  </a:moveTo>
                                  <a:lnTo>
                                    <a:pt x="2284160" y="2332021"/>
                                  </a:lnTo>
                                  <a:lnTo>
                                    <a:pt x="2278207" y="2337798"/>
                                  </a:lnTo>
                                  <a:lnTo>
                                    <a:pt x="2286654" y="2337958"/>
                                  </a:lnTo>
                                  <a:lnTo>
                                    <a:pt x="2292366" y="2343735"/>
                                  </a:lnTo>
                                  <a:lnTo>
                                    <a:pt x="2292542" y="2335613"/>
                                  </a:lnTo>
                                  <a:lnTo>
                                    <a:pt x="2297368" y="2330786"/>
                                  </a:lnTo>
                                  <a:lnTo>
                                    <a:pt x="2289749" y="2330423"/>
                                  </a:lnTo>
                                  <a:close/>
                                  <a:moveTo>
                                    <a:pt x="2279370" y="2311261"/>
                                  </a:moveTo>
                                  <a:cubicBezTo>
                                    <a:pt x="2281366" y="2310463"/>
                                    <a:pt x="2283761" y="2311261"/>
                                    <a:pt x="2284559" y="2313656"/>
                                  </a:cubicBezTo>
                                  <a:lnTo>
                                    <a:pt x="2284534" y="2314829"/>
                                  </a:lnTo>
                                  <a:lnTo>
                                    <a:pt x="2292942" y="2323238"/>
                                  </a:lnTo>
                                  <a:lnTo>
                                    <a:pt x="2304917" y="2323238"/>
                                  </a:lnTo>
                                  <a:lnTo>
                                    <a:pt x="2305717" y="2322438"/>
                                  </a:lnTo>
                                  <a:cubicBezTo>
                                    <a:pt x="2307713" y="2321640"/>
                                    <a:pt x="2310109" y="2322438"/>
                                    <a:pt x="2310907" y="2324834"/>
                                  </a:cubicBezTo>
                                  <a:cubicBezTo>
                                    <a:pt x="2311705" y="2326830"/>
                                    <a:pt x="2310907" y="2329225"/>
                                    <a:pt x="2308511" y="2330024"/>
                                  </a:cubicBezTo>
                                  <a:lnTo>
                                    <a:pt x="2308455" y="2330080"/>
                                  </a:lnTo>
                                  <a:lnTo>
                                    <a:pt x="2308112" y="2330823"/>
                                  </a:lnTo>
                                  <a:lnTo>
                                    <a:pt x="2307578" y="2330957"/>
                                  </a:lnTo>
                                  <a:lnTo>
                                    <a:pt x="2299728" y="2338807"/>
                                  </a:lnTo>
                                  <a:lnTo>
                                    <a:pt x="2299728" y="2351182"/>
                                  </a:lnTo>
                                  <a:lnTo>
                                    <a:pt x="2299729" y="2351182"/>
                                  </a:lnTo>
                                  <a:cubicBezTo>
                                    <a:pt x="2300527" y="2353178"/>
                                    <a:pt x="2299330" y="2355573"/>
                                    <a:pt x="2296935" y="2356771"/>
                                  </a:cubicBezTo>
                                  <a:cubicBezTo>
                                    <a:pt x="2294939" y="2357569"/>
                                    <a:pt x="2292943" y="2356372"/>
                                    <a:pt x="2292144" y="2354376"/>
                                  </a:cubicBezTo>
                                  <a:cubicBezTo>
                                    <a:pt x="2288951" y="2345993"/>
                                    <a:pt x="2279369" y="2342001"/>
                                    <a:pt x="2270986" y="2345194"/>
                                  </a:cubicBezTo>
                                  <a:lnTo>
                                    <a:pt x="2270715" y="2345069"/>
                                  </a:lnTo>
                                  <a:lnTo>
                                    <a:pt x="2270586" y="2345194"/>
                                  </a:lnTo>
                                  <a:cubicBezTo>
                                    <a:pt x="2268590" y="2345993"/>
                                    <a:pt x="2266594" y="2344795"/>
                                    <a:pt x="2265796" y="2342799"/>
                                  </a:cubicBezTo>
                                  <a:lnTo>
                                    <a:pt x="2265796" y="2342799"/>
                                  </a:lnTo>
                                  <a:lnTo>
                                    <a:pt x="2265796" y="2342799"/>
                                  </a:lnTo>
                                  <a:cubicBezTo>
                                    <a:pt x="2264998" y="2340803"/>
                                    <a:pt x="2265796" y="2338407"/>
                                    <a:pt x="2268191" y="2337608"/>
                                  </a:cubicBezTo>
                                  <a:lnTo>
                                    <a:pt x="2268192" y="2337608"/>
                                  </a:lnTo>
                                  <a:lnTo>
                                    <a:pt x="2276975" y="2328827"/>
                                  </a:lnTo>
                                  <a:lnTo>
                                    <a:pt x="2276975" y="2317651"/>
                                  </a:lnTo>
                                  <a:lnTo>
                                    <a:pt x="2276574" y="2317250"/>
                                  </a:lnTo>
                                  <a:cubicBezTo>
                                    <a:pt x="2275776" y="2315253"/>
                                    <a:pt x="2276574" y="2312858"/>
                                    <a:pt x="2278969" y="2312059"/>
                                  </a:cubicBezTo>
                                  <a:lnTo>
                                    <a:pt x="2278996" y="2312072"/>
                                  </a:lnTo>
                                  <a:close/>
                                  <a:moveTo>
                                    <a:pt x="2217739" y="2301229"/>
                                  </a:moveTo>
                                  <a:lnTo>
                                    <a:pt x="2217494" y="2318847"/>
                                  </a:lnTo>
                                  <a:lnTo>
                                    <a:pt x="2204650" y="2330977"/>
                                  </a:lnTo>
                                  <a:lnTo>
                                    <a:pt x="2222284" y="2331221"/>
                                  </a:lnTo>
                                  <a:lnTo>
                                    <a:pt x="2234810" y="2344248"/>
                                  </a:lnTo>
                                  <a:lnTo>
                                    <a:pt x="2235058" y="2326431"/>
                                  </a:lnTo>
                                  <a:lnTo>
                                    <a:pt x="2247716" y="2314260"/>
                                  </a:lnTo>
                                  <a:lnTo>
                                    <a:pt x="2228671" y="2312859"/>
                                  </a:lnTo>
                                  <a:close/>
                                  <a:moveTo>
                                    <a:pt x="2212302" y="2287708"/>
                                  </a:moveTo>
                                  <a:lnTo>
                                    <a:pt x="2212633" y="2287861"/>
                                  </a:lnTo>
                                  <a:lnTo>
                                    <a:pt x="2212704" y="2287708"/>
                                  </a:lnTo>
                                  <a:cubicBezTo>
                                    <a:pt x="2214700" y="2286910"/>
                                    <a:pt x="2217095" y="2287708"/>
                                    <a:pt x="2217894" y="2290103"/>
                                  </a:cubicBezTo>
                                  <a:lnTo>
                                    <a:pt x="2217888" y="2290512"/>
                                  </a:lnTo>
                                  <a:lnTo>
                                    <a:pt x="2233212" y="2306372"/>
                                  </a:lnTo>
                                  <a:lnTo>
                                    <a:pt x="2255816" y="2306472"/>
                                  </a:lnTo>
                                  <a:lnTo>
                                    <a:pt x="2255817" y="2306470"/>
                                  </a:lnTo>
                                  <a:cubicBezTo>
                                    <a:pt x="2257813" y="2305672"/>
                                    <a:pt x="2260208" y="2306470"/>
                                    <a:pt x="2261007" y="2308866"/>
                                  </a:cubicBezTo>
                                  <a:lnTo>
                                    <a:pt x="2261007" y="2308867"/>
                                  </a:lnTo>
                                  <a:lnTo>
                                    <a:pt x="2261008" y="2308867"/>
                                  </a:lnTo>
                                  <a:cubicBezTo>
                                    <a:pt x="2261806" y="2310863"/>
                                    <a:pt x="2261008" y="2313258"/>
                                    <a:pt x="2258611" y="2314056"/>
                                  </a:cubicBezTo>
                                  <a:lnTo>
                                    <a:pt x="2258610" y="2314057"/>
                                  </a:lnTo>
                                  <a:lnTo>
                                    <a:pt x="2242244" y="2330024"/>
                                  </a:lnTo>
                                  <a:lnTo>
                                    <a:pt x="2241865" y="2351586"/>
                                  </a:lnTo>
                                  <a:lnTo>
                                    <a:pt x="2242245" y="2351980"/>
                                  </a:lnTo>
                                  <a:cubicBezTo>
                                    <a:pt x="2243043" y="2354375"/>
                                    <a:pt x="2242245" y="2356770"/>
                                    <a:pt x="2239850" y="2357569"/>
                                  </a:cubicBezTo>
                                  <a:lnTo>
                                    <a:pt x="2239529" y="2357409"/>
                                  </a:lnTo>
                                  <a:lnTo>
                                    <a:pt x="2239449" y="2357569"/>
                                  </a:lnTo>
                                  <a:cubicBezTo>
                                    <a:pt x="2237453" y="2358367"/>
                                    <a:pt x="2235457" y="2357170"/>
                                    <a:pt x="2234658" y="2355174"/>
                                  </a:cubicBezTo>
                                  <a:lnTo>
                                    <a:pt x="2234664" y="2354769"/>
                                  </a:lnTo>
                                  <a:lnTo>
                                    <a:pt x="2219090" y="2338807"/>
                                  </a:lnTo>
                                  <a:lnTo>
                                    <a:pt x="2196775" y="2338415"/>
                                  </a:lnTo>
                                  <a:lnTo>
                                    <a:pt x="2195937" y="2339206"/>
                                  </a:lnTo>
                                  <a:cubicBezTo>
                                    <a:pt x="2193941" y="2340004"/>
                                    <a:pt x="2191944" y="2338807"/>
                                    <a:pt x="2191146" y="2336811"/>
                                  </a:cubicBezTo>
                                  <a:lnTo>
                                    <a:pt x="2191450" y="2336152"/>
                                  </a:lnTo>
                                  <a:lnTo>
                                    <a:pt x="2191145" y="2336012"/>
                                  </a:lnTo>
                                  <a:cubicBezTo>
                                    <a:pt x="2190347" y="2334015"/>
                                    <a:pt x="2191145" y="2331620"/>
                                    <a:pt x="2193540" y="2330822"/>
                                  </a:cubicBezTo>
                                  <a:lnTo>
                                    <a:pt x="2194348" y="2330834"/>
                                  </a:lnTo>
                                  <a:lnTo>
                                    <a:pt x="2209910" y="2315653"/>
                                  </a:lnTo>
                                  <a:lnTo>
                                    <a:pt x="2210301" y="2293317"/>
                                  </a:lnTo>
                                  <a:lnTo>
                                    <a:pt x="2209908" y="2292898"/>
                                  </a:lnTo>
                                  <a:cubicBezTo>
                                    <a:pt x="2209109" y="2290902"/>
                                    <a:pt x="2209908" y="2288507"/>
                                    <a:pt x="2212302" y="2287708"/>
                                  </a:cubicBezTo>
                                  <a:close/>
                                  <a:moveTo>
                                    <a:pt x="4745893" y="2270643"/>
                                  </a:moveTo>
                                  <a:cubicBezTo>
                                    <a:pt x="4742400" y="2270343"/>
                                    <a:pt x="4738807" y="2271342"/>
                                    <a:pt x="4736012" y="2273737"/>
                                  </a:cubicBezTo>
                                  <a:cubicBezTo>
                                    <a:pt x="4730424" y="2278527"/>
                                    <a:pt x="4729625" y="2287310"/>
                                    <a:pt x="4734416" y="2292899"/>
                                  </a:cubicBezTo>
                                  <a:lnTo>
                                    <a:pt x="4741602" y="2301282"/>
                                  </a:lnTo>
                                  <a:lnTo>
                                    <a:pt x="4753179" y="2291302"/>
                                  </a:lnTo>
                                  <a:cubicBezTo>
                                    <a:pt x="4754776" y="2290104"/>
                                    <a:pt x="4756772" y="2290104"/>
                                    <a:pt x="4757969" y="2291701"/>
                                  </a:cubicBezTo>
                                  <a:cubicBezTo>
                                    <a:pt x="4759167" y="2293298"/>
                                    <a:pt x="4759167" y="2295294"/>
                                    <a:pt x="4757570" y="2296491"/>
                                  </a:cubicBezTo>
                                  <a:lnTo>
                                    <a:pt x="4745993" y="2306471"/>
                                  </a:lnTo>
                                  <a:lnTo>
                                    <a:pt x="4754376" y="2316451"/>
                                  </a:lnTo>
                                  <a:cubicBezTo>
                                    <a:pt x="4754776" y="2316851"/>
                                    <a:pt x="4755574" y="2316851"/>
                                    <a:pt x="4756372" y="2316451"/>
                                  </a:cubicBezTo>
                                  <a:lnTo>
                                    <a:pt x="4780324" y="2296491"/>
                                  </a:lnTo>
                                  <a:cubicBezTo>
                                    <a:pt x="4785913" y="2291701"/>
                                    <a:pt x="4786711" y="2282919"/>
                                    <a:pt x="4781522" y="2277330"/>
                                  </a:cubicBezTo>
                                  <a:cubicBezTo>
                                    <a:pt x="4776732" y="2271741"/>
                                    <a:pt x="4767949" y="2270943"/>
                                    <a:pt x="4762360" y="2275733"/>
                                  </a:cubicBezTo>
                                  <a:lnTo>
                                    <a:pt x="4761163" y="2276931"/>
                                  </a:lnTo>
                                  <a:cubicBezTo>
                                    <a:pt x="4760364" y="2277330"/>
                                    <a:pt x="4759566" y="2277729"/>
                                    <a:pt x="4758768" y="2277729"/>
                                  </a:cubicBezTo>
                                  <a:cubicBezTo>
                                    <a:pt x="4757570" y="2277729"/>
                                    <a:pt x="4756772" y="2277330"/>
                                    <a:pt x="4756372" y="2276531"/>
                                  </a:cubicBezTo>
                                  <a:lnTo>
                                    <a:pt x="4755175" y="2275334"/>
                                  </a:lnTo>
                                  <a:cubicBezTo>
                                    <a:pt x="4752779" y="2272539"/>
                                    <a:pt x="4749386" y="2270942"/>
                                    <a:pt x="4745893" y="2270643"/>
                                  </a:cubicBezTo>
                                  <a:close/>
                                  <a:moveTo>
                                    <a:pt x="4786711" y="2250982"/>
                                  </a:moveTo>
                                  <a:lnTo>
                                    <a:pt x="4801482" y="2252179"/>
                                  </a:lnTo>
                                  <a:cubicBezTo>
                                    <a:pt x="4803079" y="2252179"/>
                                    <a:pt x="4804675" y="2253776"/>
                                    <a:pt x="4805474" y="2256171"/>
                                  </a:cubicBezTo>
                                  <a:lnTo>
                                    <a:pt x="4804276" y="2270943"/>
                                  </a:lnTo>
                                  <a:cubicBezTo>
                                    <a:pt x="4804276" y="2272939"/>
                                    <a:pt x="4802679" y="2274136"/>
                                    <a:pt x="4800683" y="2274136"/>
                                  </a:cubicBezTo>
                                  <a:cubicBezTo>
                                    <a:pt x="4798687" y="2274136"/>
                                    <a:pt x="4797490" y="2272539"/>
                                    <a:pt x="4797490" y="2270543"/>
                                  </a:cubicBezTo>
                                  <a:lnTo>
                                    <a:pt x="4797889" y="2263756"/>
                                  </a:lnTo>
                                  <a:lnTo>
                                    <a:pt x="4787111" y="2272939"/>
                                  </a:lnTo>
                                  <a:lnTo>
                                    <a:pt x="4787510" y="2273338"/>
                                  </a:lnTo>
                                  <a:cubicBezTo>
                                    <a:pt x="4794695" y="2282120"/>
                                    <a:pt x="4793498" y="2294895"/>
                                    <a:pt x="4785115" y="2302080"/>
                                  </a:cubicBezTo>
                                  <a:lnTo>
                                    <a:pt x="4761562" y="2322040"/>
                                  </a:lnTo>
                                  <a:cubicBezTo>
                                    <a:pt x="4759965" y="2323637"/>
                                    <a:pt x="4757570" y="2324036"/>
                                    <a:pt x="4755574" y="2324036"/>
                                  </a:cubicBezTo>
                                  <a:cubicBezTo>
                                    <a:pt x="4753578" y="2324036"/>
                                    <a:pt x="4751582" y="2322839"/>
                                    <a:pt x="4749985" y="2321242"/>
                                  </a:cubicBezTo>
                                  <a:lnTo>
                                    <a:pt x="4741602" y="2311262"/>
                                  </a:lnTo>
                                  <a:lnTo>
                                    <a:pt x="4732420" y="2319246"/>
                                  </a:lnTo>
                                  <a:lnTo>
                                    <a:pt x="4732020" y="2326431"/>
                                  </a:lnTo>
                                  <a:cubicBezTo>
                                    <a:pt x="4732020" y="2328427"/>
                                    <a:pt x="4730424" y="2329625"/>
                                    <a:pt x="4728428" y="2329625"/>
                                  </a:cubicBezTo>
                                  <a:cubicBezTo>
                                    <a:pt x="4726432" y="2329625"/>
                                    <a:pt x="4725234" y="2328028"/>
                                    <a:pt x="4725234" y="2326032"/>
                                  </a:cubicBezTo>
                                  <a:lnTo>
                                    <a:pt x="4725633" y="2320843"/>
                                  </a:lnTo>
                                  <a:lnTo>
                                    <a:pt x="4720444" y="2320443"/>
                                  </a:lnTo>
                                  <a:cubicBezTo>
                                    <a:pt x="4718448" y="2320443"/>
                                    <a:pt x="4717250" y="2318847"/>
                                    <a:pt x="4717250" y="2316851"/>
                                  </a:cubicBezTo>
                                  <a:cubicBezTo>
                                    <a:pt x="4717250" y="2314855"/>
                                    <a:pt x="4718847" y="2313657"/>
                                    <a:pt x="4720843" y="2313657"/>
                                  </a:cubicBezTo>
                                  <a:lnTo>
                                    <a:pt x="4728028" y="2314056"/>
                                  </a:lnTo>
                                  <a:lnTo>
                                    <a:pt x="4737210" y="2306072"/>
                                  </a:lnTo>
                                  <a:lnTo>
                                    <a:pt x="4729625" y="2297290"/>
                                  </a:lnTo>
                                  <a:cubicBezTo>
                                    <a:pt x="4722440" y="2288507"/>
                                    <a:pt x="4723637" y="2275733"/>
                                    <a:pt x="4732020" y="2268546"/>
                                  </a:cubicBezTo>
                                  <a:cubicBezTo>
                                    <a:pt x="4740005" y="2261361"/>
                                    <a:pt x="4751981" y="2262159"/>
                                    <a:pt x="4759566" y="2269744"/>
                                  </a:cubicBezTo>
                                  <a:cubicBezTo>
                                    <a:pt x="4765953" y="2264954"/>
                                    <a:pt x="4774336" y="2264554"/>
                                    <a:pt x="4781123" y="2268147"/>
                                  </a:cubicBezTo>
                                  <a:lnTo>
                                    <a:pt x="4793099" y="2258167"/>
                                  </a:lnTo>
                                  <a:lnTo>
                                    <a:pt x="4786312" y="2257768"/>
                                  </a:lnTo>
                                  <a:cubicBezTo>
                                    <a:pt x="4784316" y="2257768"/>
                                    <a:pt x="4783119" y="2256171"/>
                                    <a:pt x="4783119" y="2254175"/>
                                  </a:cubicBezTo>
                                  <a:cubicBezTo>
                                    <a:pt x="4783119" y="2252179"/>
                                    <a:pt x="4784715" y="2250982"/>
                                    <a:pt x="4786711" y="2250982"/>
                                  </a:cubicBezTo>
                                  <a:close/>
                                  <a:moveTo>
                                    <a:pt x="7030807" y="2246741"/>
                                  </a:moveTo>
                                  <a:cubicBezTo>
                                    <a:pt x="7035797" y="2247888"/>
                                    <a:pt x="7040388" y="2250982"/>
                                    <a:pt x="7043382" y="2255773"/>
                                  </a:cubicBezTo>
                                  <a:lnTo>
                                    <a:pt x="7037793" y="2259366"/>
                                  </a:lnTo>
                                  <a:cubicBezTo>
                                    <a:pt x="7033801" y="2252979"/>
                                    <a:pt x="7025418" y="2250982"/>
                                    <a:pt x="7019031" y="2254975"/>
                                  </a:cubicBezTo>
                                  <a:cubicBezTo>
                                    <a:pt x="7012643" y="2258967"/>
                                    <a:pt x="7010647" y="2267350"/>
                                    <a:pt x="7015039" y="2273338"/>
                                  </a:cubicBezTo>
                                  <a:lnTo>
                                    <a:pt x="7009449" y="2276931"/>
                                  </a:lnTo>
                                  <a:cubicBezTo>
                                    <a:pt x="7003461" y="2267749"/>
                                    <a:pt x="7006256" y="2255374"/>
                                    <a:pt x="7015837" y="2249385"/>
                                  </a:cubicBezTo>
                                  <a:cubicBezTo>
                                    <a:pt x="7020428" y="2246391"/>
                                    <a:pt x="7025817" y="2245593"/>
                                    <a:pt x="7030807" y="2246741"/>
                                  </a:cubicBezTo>
                                  <a:close/>
                                  <a:moveTo>
                                    <a:pt x="311525" y="2207619"/>
                                  </a:moveTo>
                                  <a:cubicBezTo>
                                    <a:pt x="316515" y="2208767"/>
                                    <a:pt x="321106" y="2211861"/>
                                    <a:pt x="324100" y="2216652"/>
                                  </a:cubicBezTo>
                                  <a:lnTo>
                                    <a:pt x="318511" y="2220245"/>
                                  </a:lnTo>
                                  <a:cubicBezTo>
                                    <a:pt x="314519" y="2213858"/>
                                    <a:pt x="306135" y="2211861"/>
                                    <a:pt x="299748" y="2215854"/>
                                  </a:cubicBezTo>
                                  <a:cubicBezTo>
                                    <a:pt x="293760" y="2219846"/>
                                    <a:pt x="291764" y="2228229"/>
                                    <a:pt x="295756" y="2234217"/>
                                  </a:cubicBezTo>
                                  <a:lnTo>
                                    <a:pt x="290167" y="2237809"/>
                                  </a:lnTo>
                                  <a:cubicBezTo>
                                    <a:pt x="284179" y="2228628"/>
                                    <a:pt x="286973" y="2216253"/>
                                    <a:pt x="296554" y="2210264"/>
                                  </a:cubicBezTo>
                                  <a:cubicBezTo>
                                    <a:pt x="301145" y="2207270"/>
                                    <a:pt x="306535" y="2206472"/>
                                    <a:pt x="311525" y="2207619"/>
                                  </a:cubicBezTo>
                                  <a:close/>
                                  <a:moveTo>
                                    <a:pt x="6061915" y="2191266"/>
                                  </a:moveTo>
                                  <a:lnTo>
                                    <a:pt x="6061753" y="2198687"/>
                                  </a:lnTo>
                                  <a:lnTo>
                                    <a:pt x="6056203" y="2204074"/>
                                  </a:lnTo>
                                  <a:lnTo>
                                    <a:pt x="6064248" y="2204226"/>
                                  </a:lnTo>
                                  <a:lnTo>
                                    <a:pt x="6069958" y="2210003"/>
                                  </a:lnTo>
                                  <a:lnTo>
                                    <a:pt x="6070135" y="2201882"/>
                                  </a:lnTo>
                                  <a:lnTo>
                                    <a:pt x="6074962" y="2197055"/>
                                  </a:lnTo>
                                  <a:lnTo>
                                    <a:pt x="6067341" y="2196691"/>
                                  </a:lnTo>
                                  <a:close/>
                                  <a:moveTo>
                                    <a:pt x="6056962" y="2177928"/>
                                  </a:moveTo>
                                  <a:cubicBezTo>
                                    <a:pt x="6058958" y="2177130"/>
                                    <a:pt x="6061353" y="2177928"/>
                                    <a:pt x="6062152" y="2180323"/>
                                  </a:cubicBezTo>
                                  <a:lnTo>
                                    <a:pt x="6062135" y="2181106"/>
                                  </a:lnTo>
                                  <a:lnTo>
                                    <a:pt x="6070534" y="2189506"/>
                                  </a:lnTo>
                                  <a:lnTo>
                                    <a:pt x="6082511" y="2189506"/>
                                  </a:lnTo>
                                  <a:lnTo>
                                    <a:pt x="6083309" y="2188707"/>
                                  </a:lnTo>
                                  <a:cubicBezTo>
                                    <a:pt x="6085305" y="2187909"/>
                                    <a:pt x="6087700" y="2188707"/>
                                    <a:pt x="6088499" y="2191103"/>
                                  </a:cubicBezTo>
                                  <a:cubicBezTo>
                                    <a:pt x="6089297" y="2193099"/>
                                    <a:pt x="6088499" y="2195494"/>
                                    <a:pt x="6086104" y="2196293"/>
                                  </a:cubicBezTo>
                                  <a:lnTo>
                                    <a:pt x="6086046" y="2196351"/>
                                  </a:lnTo>
                                  <a:lnTo>
                                    <a:pt x="6085704" y="2197091"/>
                                  </a:lnTo>
                                  <a:lnTo>
                                    <a:pt x="6085173" y="2197224"/>
                                  </a:lnTo>
                                  <a:lnTo>
                                    <a:pt x="6077321" y="2205076"/>
                                  </a:lnTo>
                                  <a:lnTo>
                                    <a:pt x="6077321" y="2217450"/>
                                  </a:lnTo>
                                  <a:lnTo>
                                    <a:pt x="6077321" y="2217450"/>
                                  </a:lnTo>
                                  <a:lnTo>
                                    <a:pt x="6077321" y="2217451"/>
                                  </a:lnTo>
                                  <a:lnTo>
                                    <a:pt x="6077320" y="2217453"/>
                                  </a:lnTo>
                                  <a:lnTo>
                                    <a:pt x="6074527" y="2223039"/>
                                  </a:lnTo>
                                  <a:cubicBezTo>
                                    <a:pt x="6072531" y="2223837"/>
                                    <a:pt x="6070535" y="2222640"/>
                                    <a:pt x="6069737" y="2220644"/>
                                  </a:cubicBezTo>
                                  <a:cubicBezTo>
                                    <a:pt x="6068140" y="2216453"/>
                                    <a:pt x="6064946" y="2213359"/>
                                    <a:pt x="6061104" y="2211712"/>
                                  </a:cubicBezTo>
                                  <a:lnTo>
                                    <a:pt x="6048591" y="2211462"/>
                                  </a:lnTo>
                                  <a:lnTo>
                                    <a:pt x="6048180" y="2211861"/>
                                  </a:lnTo>
                                  <a:cubicBezTo>
                                    <a:pt x="6046183" y="2212659"/>
                                    <a:pt x="6044187" y="2211462"/>
                                    <a:pt x="6043388" y="2209466"/>
                                  </a:cubicBezTo>
                                  <a:lnTo>
                                    <a:pt x="6043540" y="2209137"/>
                                  </a:lnTo>
                                  <a:lnTo>
                                    <a:pt x="6043388" y="2209067"/>
                                  </a:lnTo>
                                  <a:cubicBezTo>
                                    <a:pt x="6042590" y="2207071"/>
                                    <a:pt x="6043388" y="2204675"/>
                                    <a:pt x="6045784" y="2203876"/>
                                  </a:cubicBezTo>
                                  <a:lnTo>
                                    <a:pt x="6046177" y="2203884"/>
                                  </a:lnTo>
                                  <a:lnTo>
                                    <a:pt x="6054567" y="2195494"/>
                                  </a:lnTo>
                                  <a:lnTo>
                                    <a:pt x="6054567" y="2183918"/>
                                  </a:lnTo>
                                  <a:lnTo>
                                    <a:pt x="6054166" y="2183518"/>
                                  </a:lnTo>
                                  <a:cubicBezTo>
                                    <a:pt x="6053368" y="2181521"/>
                                    <a:pt x="6054166" y="2179126"/>
                                    <a:pt x="6056561" y="2178327"/>
                                  </a:cubicBezTo>
                                  <a:lnTo>
                                    <a:pt x="6056740" y="2178410"/>
                                  </a:lnTo>
                                  <a:close/>
                                  <a:moveTo>
                                    <a:pt x="5995325" y="2167891"/>
                                  </a:moveTo>
                                  <a:lnTo>
                                    <a:pt x="5995086" y="2185115"/>
                                  </a:lnTo>
                                  <a:lnTo>
                                    <a:pt x="5981825" y="2197639"/>
                                  </a:lnTo>
                                  <a:lnTo>
                                    <a:pt x="5999877" y="2197889"/>
                                  </a:lnTo>
                                  <a:lnTo>
                                    <a:pt x="6012403" y="2210917"/>
                                  </a:lnTo>
                                  <a:lnTo>
                                    <a:pt x="6012650" y="2193099"/>
                                  </a:lnTo>
                                  <a:lnTo>
                                    <a:pt x="6025308" y="2180928"/>
                                  </a:lnTo>
                                  <a:lnTo>
                                    <a:pt x="6006263" y="2179527"/>
                                  </a:lnTo>
                                  <a:close/>
                                  <a:moveTo>
                                    <a:pt x="5990296" y="2153976"/>
                                  </a:moveTo>
                                  <a:cubicBezTo>
                                    <a:pt x="5992292" y="2153178"/>
                                    <a:pt x="5994687" y="2153976"/>
                                    <a:pt x="5995485" y="2156371"/>
                                  </a:cubicBezTo>
                                  <a:lnTo>
                                    <a:pt x="5995474" y="2157174"/>
                                  </a:lnTo>
                                  <a:lnTo>
                                    <a:pt x="6010804" y="2173040"/>
                                  </a:lnTo>
                                  <a:lnTo>
                                    <a:pt x="6033408" y="2173140"/>
                                  </a:lnTo>
                                  <a:lnTo>
                                    <a:pt x="6033409" y="2173138"/>
                                  </a:lnTo>
                                  <a:cubicBezTo>
                                    <a:pt x="6035405" y="2172340"/>
                                    <a:pt x="6037800" y="2173138"/>
                                    <a:pt x="6038599" y="2175533"/>
                                  </a:cubicBezTo>
                                  <a:lnTo>
                                    <a:pt x="6038598" y="2175535"/>
                                  </a:lnTo>
                                  <a:lnTo>
                                    <a:pt x="6038599" y="2175535"/>
                                  </a:lnTo>
                                  <a:cubicBezTo>
                                    <a:pt x="6039397" y="2177531"/>
                                    <a:pt x="6038599" y="2179926"/>
                                    <a:pt x="6036204" y="2180724"/>
                                  </a:cubicBezTo>
                                  <a:lnTo>
                                    <a:pt x="6036201" y="2180725"/>
                                  </a:lnTo>
                                  <a:lnTo>
                                    <a:pt x="6019836" y="2196692"/>
                                  </a:lnTo>
                                  <a:lnTo>
                                    <a:pt x="6019458" y="2218254"/>
                                  </a:lnTo>
                                  <a:lnTo>
                                    <a:pt x="6019837" y="2218648"/>
                                  </a:lnTo>
                                  <a:cubicBezTo>
                                    <a:pt x="6020635" y="2220644"/>
                                    <a:pt x="6019837" y="2223039"/>
                                    <a:pt x="6017441" y="2224237"/>
                                  </a:cubicBezTo>
                                  <a:lnTo>
                                    <a:pt x="6017122" y="2224078"/>
                                  </a:lnTo>
                                  <a:lnTo>
                                    <a:pt x="6017042" y="2224237"/>
                                  </a:lnTo>
                                  <a:cubicBezTo>
                                    <a:pt x="6015045" y="2225035"/>
                                    <a:pt x="6013049" y="2223837"/>
                                    <a:pt x="6012251" y="2221841"/>
                                  </a:cubicBezTo>
                                  <a:lnTo>
                                    <a:pt x="6012257" y="2221438"/>
                                  </a:lnTo>
                                  <a:lnTo>
                                    <a:pt x="5996683" y="2205475"/>
                                  </a:lnTo>
                                  <a:lnTo>
                                    <a:pt x="5973951" y="2205075"/>
                                  </a:lnTo>
                                  <a:lnTo>
                                    <a:pt x="5973528" y="2205474"/>
                                  </a:lnTo>
                                  <a:cubicBezTo>
                                    <a:pt x="5971532" y="2206272"/>
                                    <a:pt x="5969536" y="2205075"/>
                                    <a:pt x="5968738" y="2203079"/>
                                  </a:cubicBezTo>
                                  <a:lnTo>
                                    <a:pt x="5968890" y="2202750"/>
                                  </a:lnTo>
                                  <a:lnTo>
                                    <a:pt x="5968738" y="2202680"/>
                                  </a:lnTo>
                                  <a:cubicBezTo>
                                    <a:pt x="5967940" y="2200683"/>
                                    <a:pt x="5968738" y="2198288"/>
                                    <a:pt x="5971133" y="2197490"/>
                                  </a:cubicBezTo>
                                  <a:lnTo>
                                    <a:pt x="5971537" y="2197496"/>
                                  </a:lnTo>
                                  <a:lnTo>
                                    <a:pt x="5987501" y="2181921"/>
                                  </a:lnTo>
                                  <a:lnTo>
                                    <a:pt x="5987886" y="2159977"/>
                                  </a:lnTo>
                                  <a:lnTo>
                                    <a:pt x="5987500" y="2159566"/>
                                  </a:lnTo>
                                  <a:cubicBezTo>
                                    <a:pt x="5986702" y="2157570"/>
                                    <a:pt x="5987500" y="2155175"/>
                                    <a:pt x="5989896" y="2154376"/>
                                  </a:cubicBezTo>
                                  <a:lnTo>
                                    <a:pt x="5990073" y="2154458"/>
                                  </a:lnTo>
                                  <a:close/>
                                  <a:moveTo>
                                    <a:pt x="4105479" y="2126183"/>
                                  </a:moveTo>
                                  <a:cubicBezTo>
                                    <a:pt x="4110469" y="2127330"/>
                                    <a:pt x="4115060" y="2130424"/>
                                    <a:pt x="4118054" y="2135215"/>
                                  </a:cubicBezTo>
                                  <a:lnTo>
                                    <a:pt x="4112465" y="2138808"/>
                                  </a:lnTo>
                                  <a:cubicBezTo>
                                    <a:pt x="4108473" y="2132421"/>
                                    <a:pt x="4100090" y="2130424"/>
                                    <a:pt x="4093703" y="2134417"/>
                                  </a:cubicBezTo>
                                  <a:cubicBezTo>
                                    <a:pt x="4087314" y="2138409"/>
                                    <a:pt x="4085318" y="2146792"/>
                                    <a:pt x="4089711" y="2152780"/>
                                  </a:cubicBezTo>
                                  <a:lnTo>
                                    <a:pt x="4084121" y="2156373"/>
                                  </a:lnTo>
                                  <a:cubicBezTo>
                                    <a:pt x="4078133" y="2147191"/>
                                    <a:pt x="4080927" y="2134816"/>
                                    <a:pt x="4090509" y="2128827"/>
                                  </a:cubicBezTo>
                                  <a:cubicBezTo>
                                    <a:pt x="4095100" y="2125833"/>
                                    <a:pt x="4100489" y="2125035"/>
                                    <a:pt x="4105479" y="2126183"/>
                                  </a:cubicBezTo>
                                  <a:close/>
                                  <a:moveTo>
                                    <a:pt x="1831778" y="2081024"/>
                                  </a:moveTo>
                                  <a:cubicBezTo>
                                    <a:pt x="1828284" y="2080724"/>
                                    <a:pt x="1824692" y="2081723"/>
                                    <a:pt x="1821898" y="2084118"/>
                                  </a:cubicBezTo>
                                  <a:cubicBezTo>
                                    <a:pt x="1816309" y="2088908"/>
                                    <a:pt x="1815510" y="2097691"/>
                                    <a:pt x="1820302" y="2103280"/>
                                  </a:cubicBezTo>
                                  <a:lnTo>
                                    <a:pt x="1827486" y="2111663"/>
                                  </a:lnTo>
                                  <a:lnTo>
                                    <a:pt x="1839064" y="2101683"/>
                                  </a:lnTo>
                                  <a:cubicBezTo>
                                    <a:pt x="1840661" y="2100485"/>
                                    <a:pt x="1842657" y="2100485"/>
                                    <a:pt x="1843854" y="2102082"/>
                                  </a:cubicBezTo>
                                  <a:cubicBezTo>
                                    <a:pt x="1845052" y="2103679"/>
                                    <a:pt x="1845052" y="2105675"/>
                                    <a:pt x="1843455" y="2106872"/>
                                  </a:cubicBezTo>
                                  <a:lnTo>
                                    <a:pt x="1831877" y="2116852"/>
                                  </a:lnTo>
                                  <a:lnTo>
                                    <a:pt x="1840261" y="2126832"/>
                                  </a:lnTo>
                                  <a:cubicBezTo>
                                    <a:pt x="1840661" y="2127232"/>
                                    <a:pt x="1841459" y="2127232"/>
                                    <a:pt x="1842257" y="2126832"/>
                                  </a:cubicBezTo>
                                  <a:lnTo>
                                    <a:pt x="1866209" y="2106872"/>
                                  </a:lnTo>
                                  <a:cubicBezTo>
                                    <a:pt x="1871792" y="2102082"/>
                                    <a:pt x="1872591" y="2093300"/>
                                    <a:pt x="1867407" y="2087711"/>
                                  </a:cubicBezTo>
                                  <a:cubicBezTo>
                                    <a:pt x="1862617" y="2082122"/>
                                    <a:pt x="1853833" y="2081324"/>
                                    <a:pt x="1848245" y="2086114"/>
                                  </a:cubicBezTo>
                                  <a:lnTo>
                                    <a:pt x="1847048" y="2087312"/>
                                  </a:lnTo>
                                  <a:cubicBezTo>
                                    <a:pt x="1846248" y="2087711"/>
                                    <a:pt x="1845450" y="2088110"/>
                                    <a:pt x="1844653" y="2088110"/>
                                  </a:cubicBezTo>
                                  <a:cubicBezTo>
                                    <a:pt x="1843854" y="2088110"/>
                                    <a:pt x="1842657" y="2087711"/>
                                    <a:pt x="1842257" y="2086912"/>
                                  </a:cubicBezTo>
                                  <a:lnTo>
                                    <a:pt x="1841060" y="2085715"/>
                                  </a:lnTo>
                                  <a:cubicBezTo>
                                    <a:pt x="1838664" y="2082920"/>
                                    <a:pt x="1835270" y="2081323"/>
                                    <a:pt x="1831778" y="2081024"/>
                                  </a:cubicBezTo>
                                  <a:close/>
                                  <a:moveTo>
                                    <a:pt x="1872191" y="2061363"/>
                                  </a:moveTo>
                                  <a:lnTo>
                                    <a:pt x="1886962" y="2062560"/>
                                  </a:lnTo>
                                  <a:cubicBezTo>
                                    <a:pt x="1888958" y="2062560"/>
                                    <a:pt x="1890155" y="2064157"/>
                                    <a:pt x="1890954" y="2066552"/>
                                  </a:cubicBezTo>
                                  <a:lnTo>
                                    <a:pt x="1889756" y="2081324"/>
                                  </a:lnTo>
                                  <a:cubicBezTo>
                                    <a:pt x="1889756" y="2083320"/>
                                    <a:pt x="1888159" y="2084517"/>
                                    <a:pt x="1886163" y="2084517"/>
                                  </a:cubicBezTo>
                                  <a:cubicBezTo>
                                    <a:pt x="1884167" y="2084517"/>
                                    <a:pt x="1882970" y="2082920"/>
                                    <a:pt x="1882970" y="2080924"/>
                                  </a:cubicBezTo>
                                  <a:lnTo>
                                    <a:pt x="1883369" y="2074137"/>
                                  </a:lnTo>
                                  <a:lnTo>
                                    <a:pt x="1872591" y="2083320"/>
                                  </a:lnTo>
                                  <a:lnTo>
                                    <a:pt x="1872990" y="2083719"/>
                                  </a:lnTo>
                                  <a:cubicBezTo>
                                    <a:pt x="1880175" y="2092501"/>
                                    <a:pt x="1878978" y="2105276"/>
                                    <a:pt x="1870595" y="2112461"/>
                                  </a:cubicBezTo>
                                  <a:lnTo>
                                    <a:pt x="1847048" y="2132421"/>
                                  </a:lnTo>
                                  <a:cubicBezTo>
                                    <a:pt x="1845450" y="2134018"/>
                                    <a:pt x="1843055" y="2134417"/>
                                    <a:pt x="1841060" y="2134417"/>
                                  </a:cubicBezTo>
                                  <a:cubicBezTo>
                                    <a:pt x="1839064" y="2134417"/>
                                    <a:pt x="1837068" y="2133220"/>
                                    <a:pt x="1835471" y="2131623"/>
                                  </a:cubicBezTo>
                                  <a:lnTo>
                                    <a:pt x="1827087" y="2121643"/>
                                  </a:lnTo>
                                  <a:lnTo>
                                    <a:pt x="1817906" y="2129627"/>
                                  </a:lnTo>
                                  <a:lnTo>
                                    <a:pt x="1817507" y="2136812"/>
                                  </a:lnTo>
                                  <a:cubicBezTo>
                                    <a:pt x="1817507" y="2138808"/>
                                    <a:pt x="1815910" y="2140006"/>
                                    <a:pt x="1813913" y="2140006"/>
                                  </a:cubicBezTo>
                                  <a:cubicBezTo>
                                    <a:pt x="1811917" y="2140006"/>
                                    <a:pt x="1810720" y="2138409"/>
                                    <a:pt x="1810720" y="2136413"/>
                                  </a:cubicBezTo>
                                  <a:lnTo>
                                    <a:pt x="1811119" y="2131224"/>
                                  </a:lnTo>
                                  <a:lnTo>
                                    <a:pt x="1805929" y="2130824"/>
                                  </a:lnTo>
                                  <a:cubicBezTo>
                                    <a:pt x="1803933" y="2130824"/>
                                    <a:pt x="1802736" y="2129228"/>
                                    <a:pt x="1802736" y="2127232"/>
                                  </a:cubicBezTo>
                                  <a:cubicBezTo>
                                    <a:pt x="1802736" y="2125236"/>
                                    <a:pt x="1804333" y="2124038"/>
                                    <a:pt x="1806329" y="2124038"/>
                                  </a:cubicBezTo>
                                  <a:lnTo>
                                    <a:pt x="1813515" y="2124437"/>
                                  </a:lnTo>
                                  <a:lnTo>
                                    <a:pt x="1822697" y="2116453"/>
                                  </a:lnTo>
                                  <a:lnTo>
                                    <a:pt x="1815111" y="2107671"/>
                                  </a:lnTo>
                                  <a:cubicBezTo>
                                    <a:pt x="1807925" y="2098888"/>
                                    <a:pt x="1809123" y="2086114"/>
                                    <a:pt x="1817507" y="2078927"/>
                                  </a:cubicBezTo>
                                  <a:cubicBezTo>
                                    <a:pt x="1825490" y="2071742"/>
                                    <a:pt x="1837466" y="2072540"/>
                                    <a:pt x="1845052" y="2080125"/>
                                  </a:cubicBezTo>
                                  <a:cubicBezTo>
                                    <a:pt x="1851438" y="2075335"/>
                                    <a:pt x="1859822" y="2074935"/>
                                    <a:pt x="1866609" y="2078528"/>
                                  </a:cubicBezTo>
                                  <a:lnTo>
                                    <a:pt x="1878579" y="2068548"/>
                                  </a:lnTo>
                                  <a:lnTo>
                                    <a:pt x="1871792" y="2068149"/>
                                  </a:lnTo>
                                  <a:cubicBezTo>
                                    <a:pt x="1869801" y="2068149"/>
                                    <a:pt x="1868605" y="2066552"/>
                                    <a:pt x="1868605" y="2064556"/>
                                  </a:cubicBezTo>
                                  <a:cubicBezTo>
                                    <a:pt x="1868605" y="2062560"/>
                                    <a:pt x="1870201" y="2061363"/>
                                    <a:pt x="1872191" y="2061363"/>
                                  </a:cubicBezTo>
                                  <a:close/>
                                  <a:moveTo>
                                    <a:pt x="3163762" y="2053942"/>
                                  </a:moveTo>
                                  <a:lnTo>
                                    <a:pt x="3163601" y="2061364"/>
                                  </a:lnTo>
                                  <a:lnTo>
                                    <a:pt x="3158050" y="2066750"/>
                                  </a:lnTo>
                                  <a:lnTo>
                                    <a:pt x="3166096" y="2066902"/>
                                  </a:lnTo>
                                  <a:lnTo>
                                    <a:pt x="3171806" y="2072679"/>
                                  </a:lnTo>
                                  <a:lnTo>
                                    <a:pt x="3171982" y="2064557"/>
                                  </a:lnTo>
                                  <a:lnTo>
                                    <a:pt x="3176807" y="2059731"/>
                                  </a:lnTo>
                                  <a:lnTo>
                                    <a:pt x="3169189" y="2059368"/>
                                  </a:lnTo>
                                  <a:close/>
                                  <a:moveTo>
                                    <a:pt x="3158808" y="2040604"/>
                                  </a:moveTo>
                                  <a:cubicBezTo>
                                    <a:pt x="3160805" y="2039806"/>
                                    <a:pt x="3163200" y="2040604"/>
                                    <a:pt x="3164001" y="2042999"/>
                                  </a:cubicBezTo>
                                  <a:lnTo>
                                    <a:pt x="3163982" y="2043783"/>
                                  </a:lnTo>
                                  <a:lnTo>
                                    <a:pt x="3172381" y="2052182"/>
                                  </a:lnTo>
                                  <a:lnTo>
                                    <a:pt x="3184358" y="2052182"/>
                                  </a:lnTo>
                                  <a:lnTo>
                                    <a:pt x="3185158" y="2051382"/>
                                  </a:lnTo>
                                  <a:cubicBezTo>
                                    <a:pt x="3187152" y="2050584"/>
                                    <a:pt x="3189549" y="2051382"/>
                                    <a:pt x="3190345" y="2053777"/>
                                  </a:cubicBezTo>
                                  <a:cubicBezTo>
                                    <a:pt x="3191146" y="2055773"/>
                                    <a:pt x="3190345" y="2058168"/>
                                    <a:pt x="3187952" y="2058968"/>
                                  </a:cubicBezTo>
                                  <a:lnTo>
                                    <a:pt x="3187894" y="2059023"/>
                                  </a:lnTo>
                                  <a:lnTo>
                                    <a:pt x="3187552" y="2059767"/>
                                  </a:lnTo>
                                  <a:lnTo>
                                    <a:pt x="3187019" y="2059901"/>
                                  </a:lnTo>
                                  <a:lnTo>
                                    <a:pt x="3179170" y="2067750"/>
                                  </a:lnTo>
                                  <a:cubicBezTo>
                                    <a:pt x="3177572" y="2071742"/>
                                    <a:pt x="3177572" y="2076133"/>
                                    <a:pt x="3179170" y="2080125"/>
                                  </a:cubicBezTo>
                                  <a:lnTo>
                                    <a:pt x="3179168" y="2080126"/>
                                  </a:lnTo>
                                  <a:lnTo>
                                    <a:pt x="3179170" y="2080126"/>
                                  </a:lnTo>
                                  <a:cubicBezTo>
                                    <a:pt x="3179566" y="2082521"/>
                                    <a:pt x="3178771" y="2084916"/>
                                    <a:pt x="3176377" y="2085715"/>
                                  </a:cubicBezTo>
                                  <a:cubicBezTo>
                                    <a:pt x="3174380" y="2086513"/>
                                    <a:pt x="3172384" y="2085316"/>
                                    <a:pt x="3171583" y="2083320"/>
                                  </a:cubicBezTo>
                                  <a:cubicBezTo>
                                    <a:pt x="3169987" y="2079128"/>
                                    <a:pt x="3166793" y="2076034"/>
                                    <a:pt x="3162951" y="2074387"/>
                                  </a:cubicBezTo>
                                  <a:lnTo>
                                    <a:pt x="3150436" y="2074138"/>
                                  </a:lnTo>
                                  <a:lnTo>
                                    <a:pt x="3150026" y="2074537"/>
                                  </a:lnTo>
                                  <a:cubicBezTo>
                                    <a:pt x="3148028" y="2075336"/>
                                    <a:pt x="3146034" y="2074138"/>
                                    <a:pt x="3145234" y="2072142"/>
                                  </a:cubicBezTo>
                                  <a:lnTo>
                                    <a:pt x="3145386" y="2071813"/>
                                  </a:lnTo>
                                  <a:lnTo>
                                    <a:pt x="3145234" y="2071743"/>
                                  </a:lnTo>
                                  <a:cubicBezTo>
                                    <a:pt x="3144435" y="2069747"/>
                                    <a:pt x="3145234" y="2067351"/>
                                    <a:pt x="3147628" y="2066552"/>
                                  </a:cubicBezTo>
                                  <a:lnTo>
                                    <a:pt x="3148023" y="2066560"/>
                                  </a:lnTo>
                                  <a:lnTo>
                                    <a:pt x="3156413" y="2058170"/>
                                  </a:lnTo>
                                  <a:lnTo>
                                    <a:pt x="3156413" y="2046594"/>
                                  </a:lnTo>
                                  <a:lnTo>
                                    <a:pt x="3156013" y="2046194"/>
                                  </a:lnTo>
                                  <a:cubicBezTo>
                                    <a:pt x="3155213" y="2044197"/>
                                    <a:pt x="3156013" y="2041802"/>
                                    <a:pt x="3158408" y="2041003"/>
                                  </a:cubicBezTo>
                                  <a:lnTo>
                                    <a:pt x="3158587" y="2041086"/>
                                  </a:lnTo>
                                  <a:close/>
                                  <a:moveTo>
                                    <a:pt x="3097171" y="2030567"/>
                                  </a:moveTo>
                                  <a:lnTo>
                                    <a:pt x="3096930" y="2047791"/>
                                  </a:lnTo>
                                  <a:lnTo>
                                    <a:pt x="3083671" y="2060313"/>
                                  </a:lnTo>
                                  <a:lnTo>
                                    <a:pt x="3101719" y="2060564"/>
                                  </a:lnTo>
                                  <a:lnTo>
                                    <a:pt x="3114248" y="2073592"/>
                                  </a:lnTo>
                                  <a:lnTo>
                                    <a:pt x="3114494" y="2055774"/>
                                  </a:lnTo>
                                  <a:lnTo>
                                    <a:pt x="3127153" y="2043603"/>
                                  </a:lnTo>
                                  <a:lnTo>
                                    <a:pt x="3108107" y="2042202"/>
                                  </a:lnTo>
                                  <a:close/>
                                  <a:moveTo>
                                    <a:pt x="3092140" y="2016652"/>
                                  </a:moveTo>
                                  <a:cubicBezTo>
                                    <a:pt x="3094136" y="2015854"/>
                                    <a:pt x="3096530" y="2016652"/>
                                    <a:pt x="3097329" y="2019047"/>
                                  </a:cubicBezTo>
                                  <a:lnTo>
                                    <a:pt x="3097318" y="2019850"/>
                                  </a:lnTo>
                                  <a:lnTo>
                                    <a:pt x="3112648" y="2035715"/>
                                  </a:lnTo>
                                  <a:lnTo>
                                    <a:pt x="3135252" y="2035815"/>
                                  </a:lnTo>
                                  <a:lnTo>
                                    <a:pt x="3135254" y="2035813"/>
                                  </a:lnTo>
                                  <a:cubicBezTo>
                                    <a:pt x="3137251" y="2035015"/>
                                    <a:pt x="3139646" y="2035813"/>
                                    <a:pt x="3140445" y="2038208"/>
                                  </a:cubicBezTo>
                                  <a:lnTo>
                                    <a:pt x="3140445" y="2038210"/>
                                  </a:lnTo>
                                  <a:lnTo>
                                    <a:pt x="3140445" y="2038210"/>
                                  </a:lnTo>
                                  <a:cubicBezTo>
                                    <a:pt x="3141241" y="2040206"/>
                                    <a:pt x="3140445" y="2042601"/>
                                    <a:pt x="3138049" y="2043399"/>
                                  </a:cubicBezTo>
                                  <a:lnTo>
                                    <a:pt x="3138047" y="2043400"/>
                                  </a:lnTo>
                                  <a:lnTo>
                                    <a:pt x="3121679" y="2059367"/>
                                  </a:lnTo>
                                  <a:lnTo>
                                    <a:pt x="3121301" y="2080929"/>
                                  </a:lnTo>
                                  <a:lnTo>
                                    <a:pt x="3121682" y="2081323"/>
                                  </a:lnTo>
                                  <a:cubicBezTo>
                                    <a:pt x="3122479" y="2083319"/>
                                    <a:pt x="3121682" y="2085714"/>
                                    <a:pt x="3119285" y="2086912"/>
                                  </a:cubicBezTo>
                                  <a:lnTo>
                                    <a:pt x="3118965" y="2086752"/>
                                  </a:lnTo>
                                  <a:lnTo>
                                    <a:pt x="3118885" y="2086912"/>
                                  </a:lnTo>
                                  <a:cubicBezTo>
                                    <a:pt x="3116888" y="2087710"/>
                                    <a:pt x="3114893" y="2086513"/>
                                    <a:pt x="3114094" y="2084517"/>
                                  </a:cubicBezTo>
                                  <a:lnTo>
                                    <a:pt x="3114101" y="2084113"/>
                                  </a:lnTo>
                                  <a:lnTo>
                                    <a:pt x="3098527" y="2068149"/>
                                  </a:lnTo>
                                  <a:lnTo>
                                    <a:pt x="3075799" y="2067750"/>
                                  </a:lnTo>
                                  <a:lnTo>
                                    <a:pt x="3075374" y="2068150"/>
                                  </a:lnTo>
                                  <a:cubicBezTo>
                                    <a:pt x="3073379" y="2068948"/>
                                    <a:pt x="3071382" y="2067751"/>
                                    <a:pt x="3070583" y="2065755"/>
                                  </a:cubicBezTo>
                                  <a:lnTo>
                                    <a:pt x="3070734" y="2065425"/>
                                  </a:lnTo>
                                  <a:lnTo>
                                    <a:pt x="3070583" y="2065355"/>
                                  </a:lnTo>
                                  <a:cubicBezTo>
                                    <a:pt x="3069784" y="2063358"/>
                                    <a:pt x="3070583" y="2060963"/>
                                    <a:pt x="3072978" y="2060164"/>
                                  </a:cubicBezTo>
                                  <a:lnTo>
                                    <a:pt x="3073383" y="2060170"/>
                                  </a:lnTo>
                                  <a:lnTo>
                                    <a:pt x="3089346" y="2044597"/>
                                  </a:lnTo>
                                  <a:lnTo>
                                    <a:pt x="3089732" y="2022652"/>
                                  </a:lnTo>
                                  <a:lnTo>
                                    <a:pt x="3089346" y="2022241"/>
                                  </a:lnTo>
                                  <a:cubicBezTo>
                                    <a:pt x="3088548" y="2020245"/>
                                    <a:pt x="3089346" y="2017850"/>
                                    <a:pt x="3091739" y="2017051"/>
                                  </a:cubicBezTo>
                                  <a:lnTo>
                                    <a:pt x="3091920" y="2017134"/>
                                  </a:lnTo>
                                  <a:close/>
                                  <a:moveTo>
                                    <a:pt x="5625328" y="1999986"/>
                                  </a:moveTo>
                                  <a:cubicBezTo>
                                    <a:pt x="5621835" y="1999687"/>
                                    <a:pt x="5618242" y="2000685"/>
                                    <a:pt x="5615447" y="2003080"/>
                                  </a:cubicBezTo>
                                  <a:cubicBezTo>
                                    <a:pt x="5609858" y="2007871"/>
                                    <a:pt x="5609060" y="2016653"/>
                                    <a:pt x="5613850" y="2022242"/>
                                  </a:cubicBezTo>
                                  <a:lnTo>
                                    <a:pt x="5621037" y="2030625"/>
                                  </a:lnTo>
                                  <a:lnTo>
                                    <a:pt x="5632614" y="2020645"/>
                                  </a:lnTo>
                                  <a:cubicBezTo>
                                    <a:pt x="5634210" y="2019448"/>
                                    <a:pt x="5636206" y="2019448"/>
                                    <a:pt x="5637404" y="2021044"/>
                                  </a:cubicBezTo>
                                  <a:cubicBezTo>
                                    <a:pt x="5638602" y="2022641"/>
                                    <a:pt x="5638602" y="2024637"/>
                                    <a:pt x="5637005" y="2025835"/>
                                  </a:cubicBezTo>
                                  <a:lnTo>
                                    <a:pt x="5625428" y="2035815"/>
                                  </a:lnTo>
                                  <a:lnTo>
                                    <a:pt x="5633811" y="2045795"/>
                                  </a:lnTo>
                                  <a:cubicBezTo>
                                    <a:pt x="5634210" y="2046194"/>
                                    <a:pt x="5635009" y="2046194"/>
                                    <a:pt x="5635807" y="2045795"/>
                                  </a:cubicBezTo>
                                  <a:lnTo>
                                    <a:pt x="5659759" y="2025835"/>
                                  </a:lnTo>
                                  <a:cubicBezTo>
                                    <a:pt x="5665348" y="2020645"/>
                                    <a:pt x="5666146" y="2012262"/>
                                    <a:pt x="5660957" y="2006673"/>
                                  </a:cubicBezTo>
                                  <a:cubicBezTo>
                                    <a:pt x="5656166" y="2001084"/>
                                    <a:pt x="5647384" y="2000286"/>
                                    <a:pt x="5641795" y="2005076"/>
                                  </a:cubicBezTo>
                                  <a:lnTo>
                                    <a:pt x="5640598" y="2006274"/>
                                  </a:lnTo>
                                  <a:cubicBezTo>
                                    <a:pt x="5639799" y="2006673"/>
                                    <a:pt x="5639001" y="2007072"/>
                                    <a:pt x="5638202" y="2007072"/>
                                  </a:cubicBezTo>
                                  <a:cubicBezTo>
                                    <a:pt x="5637005" y="2007072"/>
                                    <a:pt x="5636206" y="2006673"/>
                                    <a:pt x="5635807" y="2005875"/>
                                  </a:cubicBezTo>
                                  <a:lnTo>
                                    <a:pt x="5634610" y="2004677"/>
                                  </a:lnTo>
                                  <a:cubicBezTo>
                                    <a:pt x="5632214" y="2001882"/>
                                    <a:pt x="5628821" y="2000285"/>
                                    <a:pt x="5625328" y="1999986"/>
                                  </a:cubicBezTo>
                                  <a:close/>
                                  <a:moveTo>
                                    <a:pt x="5666146" y="1979926"/>
                                  </a:moveTo>
                                  <a:lnTo>
                                    <a:pt x="5680917" y="1981123"/>
                                  </a:lnTo>
                                  <a:cubicBezTo>
                                    <a:pt x="5682514" y="1981523"/>
                                    <a:pt x="5684110" y="1983119"/>
                                    <a:pt x="5684909" y="1985115"/>
                                  </a:cubicBezTo>
                                  <a:lnTo>
                                    <a:pt x="5683711" y="1999887"/>
                                  </a:lnTo>
                                  <a:cubicBezTo>
                                    <a:pt x="5683711" y="2001883"/>
                                    <a:pt x="5682114" y="2003080"/>
                                    <a:pt x="5680118" y="2003080"/>
                                  </a:cubicBezTo>
                                  <a:cubicBezTo>
                                    <a:pt x="5678122" y="2003080"/>
                                    <a:pt x="5676925" y="2001484"/>
                                    <a:pt x="5676925" y="1999488"/>
                                  </a:cubicBezTo>
                                  <a:lnTo>
                                    <a:pt x="5677324" y="1992700"/>
                                  </a:lnTo>
                                  <a:lnTo>
                                    <a:pt x="5666546" y="2001883"/>
                                  </a:lnTo>
                                  <a:lnTo>
                                    <a:pt x="5666945" y="2002282"/>
                                  </a:lnTo>
                                  <a:cubicBezTo>
                                    <a:pt x="5674130" y="2011064"/>
                                    <a:pt x="5672933" y="2023839"/>
                                    <a:pt x="5664550" y="2031024"/>
                                  </a:cubicBezTo>
                                  <a:lnTo>
                                    <a:pt x="5640997" y="2050984"/>
                                  </a:lnTo>
                                  <a:cubicBezTo>
                                    <a:pt x="5639400" y="2052581"/>
                                    <a:pt x="5637005" y="2052980"/>
                                    <a:pt x="5635009" y="2052980"/>
                                  </a:cubicBezTo>
                                  <a:cubicBezTo>
                                    <a:pt x="5633013" y="2052980"/>
                                    <a:pt x="5631017" y="2051783"/>
                                    <a:pt x="5629420" y="2050186"/>
                                  </a:cubicBezTo>
                                  <a:lnTo>
                                    <a:pt x="5621037" y="2040206"/>
                                  </a:lnTo>
                                  <a:lnTo>
                                    <a:pt x="5611854" y="2048190"/>
                                  </a:lnTo>
                                  <a:lnTo>
                                    <a:pt x="5611455" y="2055375"/>
                                  </a:lnTo>
                                  <a:cubicBezTo>
                                    <a:pt x="5611455" y="2057371"/>
                                    <a:pt x="5609858" y="2058569"/>
                                    <a:pt x="5607862" y="2058569"/>
                                  </a:cubicBezTo>
                                  <a:cubicBezTo>
                                    <a:pt x="5605866" y="2058569"/>
                                    <a:pt x="5604669" y="2056972"/>
                                    <a:pt x="5604669" y="2054976"/>
                                  </a:cubicBezTo>
                                  <a:lnTo>
                                    <a:pt x="5605068" y="2049787"/>
                                  </a:lnTo>
                                  <a:lnTo>
                                    <a:pt x="5599878" y="2049387"/>
                                  </a:lnTo>
                                  <a:cubicBezTo>
                                    <a:pt x="5597882" y="2049387"/>
                                    <a:pt x="5596685" y="2047791"/>
                                    <a:pt x="5596685" y="2045795"/>
                                  </a:cubicBezTo>
                                  <a:cubicBezTo>
                                    <a:pt x="5596685" y="2043799"/>
                                    <a:pt x="5598281" y="2042601"/>
                                    <a:pt x="5600277" y="2042601"/>
                                  </a:cubicBezTo>
                                  <a:lnTo>
                                    <a:pt x="5607463" y="2043000"/>
                                  </a:lnTo>
                                  <a:lnTo>
                                    <a:pt x="5616645" y="2035016"/>
                                  </a:lnTo>
                                  <a:lnTo>
                                    <a:pt x="5609060" y="2026234"/>
                                  </a:lnTo>
                                  <a:cubicBezTo>
                                    <a:pt x="5601874" y="2017452"/>
                                    <a:pt x="5603072" y="2004677"/>
                                    <a:pt x="5611455" y="1997491"/>
                                  </a:cubicBezTo>
                                  <a:cubicBezTo>
                                    <a:pt x="5619440" y="1990305"/>
                                    <a:pt x="5631416" y="1991103"/>
                                    <a:pt x="5639001" y="1998688"/>
                                  </a:cubicBezTo>
                                  <a:cubicBezTo>
                                    <a:pt x="5645388" y="1993898"/>
                                    <a:pt x="5653771" y="1993499"/>
                                    <a:pt x="5660558" y="1997091"/>
                                  </a:cubicBezTo>
                                  <a:lnTo>
                                    <a:pt x="5672534" y="1987111"/>
                                  </a:lnTo>
                                  <a:lnTo>
                                    <a:pt x="5665747" y="1986712"/>
                                  </a:lnTo>
                                  <a:cubicBezTo>
                                    <a:pt x="5663751" y="1986712"/>
                                    <a:pt x="5662554" y="1985115"/>
                                    <a:pt x="5662554" y="1983119"/>
                                  </a:cubicBezTo>
                                  <a:cubicBezTo>
                                    <a:pt x="5662554" y="1981123"/>
                                    <a:pt x="5664150" y="1979926"/>
                                    <a:pt x="5666146" y="1979926"/>
                                  </a:cubicBezTo>
                                  <a:close/>
                                  <a:moveTo>
                                    <a:pt x="1190967" y="1936563"/>
                                  </a:moveTo>
                                  <a:cubicBezTo>
                                    <a:pt x="1195957" y="1937711"/>
                                    <a:pt x="1200548" y="1940805"/>
                                    <a:pt x="1203542" y="1945596"/>
                                  </a:cubicBezTo>
                                  <a:lnTo>
                                    <a:pt x="1197953" y="1949189"/>
                                  </a:lnTo>
                                  <a:cubicBezTo>
                                    <a:pt x="1193960" y="1942802"/>
                                    <a:pt x="1185577" y="1940805"/>
                                    <a:pt x="1179190" y="1944798"/>
                                  </a:cubicBezTo>
                                  <a:cubicBezTo>
                                    <a:pt x="1172803" y="1948790"/>
                                    <a:pt x="1171205" y="1957173"/>
                                    <a:pt x="1175197" y="1963161"/>
                                  </a:cubicBezTo>
                                  <a:lnTo>
                                    <a:pt x="1169608" y="1966754"/>
                                  </a:lnTo>
                                  <a:cubicBezTo>
                                    <a:pt x="1163620" y="1957572"/>
                                    <a:pt x="1166414" y="1945197"/>
                                    <a:pt x="1175995" y="1939208"/>
                                  </a:cubicBezTo>
                                  <a:cubicBezTo>
                                    <a:pt x="1180587" y="1936214"/>
                                    <a:pt x="1185976" y="1935416"/>
                                    <a:pt x="1190967" y="1936563"/>
                                  </a:cubicBezTo>
                                  <a:close/>
                                  <a:moveTo>
                                    <a:pt x="6941340" y="1920600"/>
                                  </a:moveTo>
                                  <a:lnTo>
                                    <a:pt x="6941187" y="1927632"/>
                                  </a:lnTo>
                                  <a:lnTo>
                                    <a:pt x="6935235" y="1933409"/>
                                  </a:lnTo>
                                  <a:lnTo>
                                    <a:pt x="6943682" y="1933569"/>
                                  </a:lnTo>
                                  <a:lnTo>
                                    <a:pt x="6949393" y="1939346"/>
                                  </a:lnTo>
                                  <a:lnTo>
                                    <a:pt x="6949569" y="1931225"/>
                                  </a:lnTo>
                                  <a:lnTo>
                                    <a:pt x="6954396" y="1926398"/>
                                  </a:lnTo>
                                  <a:lnTo>
                                    <a:pt x="6946776" y="1926035"/>
                                  </a:lnTo>
                                  <a:close/>
                                  <a:moveTo>
                                    <a:pt x="6936397" y="1906872"/>
                                  </a:moveTo>
                                  <a:cubicBezTo>
                                    <a:pt x="6938393" y="1906074"/>
                                    <a:pt x="6940788" y="1906872"/>
                                    <a:pt x="6941586" y="1909267"/>
                                  </a:cubicBezTo>
                                  <a:lnTo>
                                    <a:pt x="6941561" y="1910440"/>
                                  </a:lnTo>
                                  <a:lnTo>
                                    <a:pt x="6949970" y="1918850"/>
                                  </a:lnTo>
                                  <a:lnTo>
                                    <a:pt x="6961945" y="1918850"/>
                                  </a:lnTo>
                                  <a:lnTo>
                                    <a:pt x="6962744" y="1918050"/>
                                  </a:lnTo>
                                  <a:cubicBezTo>
                                    <a:pt x="6964740" y="1917252"/>
                                    <a:pt x="6967135" y="1918050"/>
                                    <a:pt x="6967934" y="1920445"/>
                                  </a:cubicBezTo>
                                  <a:cubicBezTo>
                                    <a:pt x="6968732" y="1922441"/>
                                    <a:pt x="6967934" y="1924837"/>
                                    <a:pt x="6965538" y="1925636"/>
                                  </a:cubicBezTo>
                                  <a:lnTo>
                                    <a:pt x="6965482" y="1925692"/>
                                  </a:lnTo>
                                  <a:lnTo>
                                    <a:pt x="6965139" y="1926434"/>
                                  </a:lnTo>
                                  <a:lnTo>
                                    <a:pt x="6964606" y="1926568"/>
                                  </a:lnTo>
                                  <a:lnTo>
                                    <a:pt x="6956756" y="1934418"/>
                                  </a:lnTo>
                                  <a:lnTo>
                                    <a:pt x="6956756" y="1946793"/>
                                  </a:lnTo>
                                  <a:lnTo>
                                    <a:pt x="6956756" y="1946793"/>
                                  </a:lnTo>
                                  <a:cubicBezTo>
                                    <a:pt x="6957155" y="1949188"/>
                                    <a:pt x="6956357" y="1951184"/>
                                    <a:pt x="6953962" y="1952382"/>
                                  </a:cubicBezTo>
                                  <a:cubicBezTo>
                                    <a:pt x="6951966" y="1953180"/>
                                    <a:pt x="6949970" y="1951983"/>
                                    <a:pt x="6949171" y="1949987"/>
                                  </a:cubicBezTo>
                                  <a:cubicBezTo>
                                    <a:pt x="6945978" y="1941604"/>
                                    <a:pt x="6936397" y="1937612"/>
                                    <a:pt x="6928013" y="1940805"/>
                                  </a:cubicBezTo>
                                  <a:lnTo>
                                    <a:pt x="6927743" y="1940680"/>
                                  </a:lnTo>
                                  <a:lnTo>
                                    <a:pt x="6927614" y="1940805"/>
                                  </a:lnTo>
                                  <a:cubicBezTo>
                                    <a:pt x="6925617" y="1941604"/>
                                    <a:pt x="6923621" y="1940406"/>
                                    <a:pt x="6922823" y="1938410"/>
                                  </a:cubicBezTo>
                                  <a:lnTo>
                                    <a:pt x="6922823" y="1938410"/>
                                  </a:lnTo>
                                  <a:cubicBezTo>
                                    <a:pt x="6922025" y="1936414"/>
                                    <a:pt x="6922823" y="1934018"/>
                                    <a:pt x="6925218" y="1933219"/>
                                  </a:cubicBezTo>
                                  <a:lnTo>
                                    <a:pt x="6925219" y="1933219"/>
                                  </a:lnTo>
                                  <a:lnTo>
                                    <a:pt x="6934002" y="1924438"/>
                                  </a:lnTo>
                                  <a:lnTo>
                                    <a:pt x="6934002" y="1913262"/>
                                  </a:lnTo>
                                  <a:lnTo>
                                    <a:pt x="6933601" y="1912862"/>
                                  </a:lnTo>
                                  <a:cubicBezTo>
                                    <a:pt x="6932803" y="1910865"/>
                                    <a:pt x="6933601" y="1908469"/>
                                    <a:pt x="6935997" y="1907671"/>
                                  </a:cubicBezTo>
                                  <a:lnTo>
                                    <a:pt x="6936023" y="1907683"/>
                                  </a:lnTo>
                                  <a:close/>
                                  <a:moveTo>
                                    <a:pt x="6874766" y="1896840"/>
                                  </a:moveTo>
                                  <a:lnTo>
                                    <a:pt x="6874521" y="1914458"/>
                                  </a:lnTo>
                                  <a:lnTo>
                                    <a:pt x="6861678" y="1926588"/>
                                  </a:lnTo>
                                  <a:lnTo>
                                    <a:pt x="6879312" y="1926833"/>
                                  </a:lnTo>
                                  <a:lnTo>
                                    <a:pt x="6891837" y="1939861"/>
                                  </a:lnTo>
                                  <a:lnTo>
                                    <a:pt x="6892085" y="1922043"/>
                                  </a:lnTo>
                                  <a:lnTo>
                                    <a:pt x="6904744" y="1909871"/>
                                  </a:lnTo>
                                  <a:lnTo>
                                    <a:pt x="6885698" y="1908470"/>
                                  </a:lnTo>
                                  <a:close/>
                                  <a:moveTo>
                                    <a:pt x="6869330" y="1883319"/>
                                  </a:moveTo>
                                  <a:lnTo>
                                    <a:pt x="6869660" y="1883472"/>
                                  </a:lnTo>
                                  <a:lnTo>
                                    <a:pt x="6869731" y="1883319"/>
                                  </a:lnTo>
                                  <a:cubicBezTo>
                                    <a:pt x="6871727" y="1882521"/>
                                    <a:pt x="6874122" y="1883319"/>
                                    <a:pt x="6874920" y="1885715"/>
                                  </a:cubicBezTo>
                                  <a:lnTo>
                                    <a:pt x="6874915" y="1886123"/>
                                  </a:lnTo>
                                  <a:lnTo>
                                    <a:pt x="6890239" y="1901983"/>
                                  </a:lnTo>
                                  <a:lnTo>
                                    <a:pt x="6912844" y="1902083"/>
                                  </a:lnTo>
                                  <a:lnTo>
                                    <a:pt x="6912844" y="1902082"/>
                                  </a:lnTo>
                                  <a:cubicBezTo>
                                    <a:pt x="6914840" y="1901284"/>
                                    <a:pt x="6917235" y="1902082"/>
                                    <a:pt x="6918034" y="1904477"/>
                                  </a:cubicBezTo>
                                  <a:lnTo>
                                    <a:pt x="6918034" y="1904478"/>
                                  </a:lnTo>
                                  <a:lnTo>
                                    <a:pt x="6918034" y="1904478"/>
                                  </a:lnTo>
                                  <a:cubicBezTo>
                                    <a:pt x="6918832" y="1906474"/>
                                    <a:pt x="6918034" y="1908869"/>
                                    <a:pt x="6915638" y="1909667"/>
                                  </a:cubicBezTo>
                                  <a:cubicBezTo>
                                    <a:pt x="6908453" y="1912461"/>
                                    <a:pt x="6902465" y="1918051"/>
                                    <a:pt x="6899271" y="1925636"/>
                                  </a:cubicBezTo>
                                  <a:lnTo>
                                    <a:pt x="6898893" y="1947199"/>
                                  </a:lnTo>
                                  <a:lnTo>
                                    <a:pt x="6899271" y="1947592"/>
                                  </a:lnTo>
                                  <a:cubicBezTo>
                                    <a:pt x="6900070" y="1949987"/>
                                    <a:pt x="6899271" y="1952382"/>
                                    <a:pt x="6896876" y="1953181"/>
                                  </a:cubicBezTo>
                                  <a:lnTo>
                                    <a:pt x="6896557" y="1953022"/>
                                  </a:lnTo>
                                  <a:lnTo>
                                    <a:pt x="6896477" y="1953181"/>
                                  </a:lnTo>
                                  <a:cubicBezTo>
                                    <a:pt x="6894480" y="1953979"/>
                                    <a:pt x="6892484" y="1952782"/>
                                    <a:pt x="6891685" y="1950786"/>
                                  </a:cubicBezTo>
                                  <a:lnTo>
                                    <a:pt x="6891691" y="1950381"/>
                                  </a:lnTo>
                                  <a:lnTo>
                                    <a:pt x="6876118" y="1934418"/>
                                  </a:lnTo>
                                  <a:lnTo>
                                    <a:pt x="6853802" y="1934027"/>
                                  </a:lnTo>
                                  <a:lnTo>
                                    <a:pt x="6852964" y="1934817"/>
                                  </a:lnTo>
                                  <a:cubicBezTo>
                                    <a:pt x="6850968" y="1935615"/>
                                    <a:pt x="6848972" y="1934418"/>
                                    <a:pt x="6848173" y="1932422"/>
                                  </a:cubicBezTo>
                                  <a:lnTo>
                                    <a:pt x="6848477" y="1931764"/>
                                  </a:lnTo>
                                  <a:lnTo>
                                    <a:pt x="6848173" y="1931624"/>
                                  </a:lnTo>
                                  <a:cubicBezTo>
                                    <a:pt x="6847375" y="1929627"/>
                                    <a:pt x="6848173" y="1927232"/>
                                    <a:pt x="6850568" y="1926433"/>
                                  </a:cubicBezTo>
                                  <a:lnTo>
                                    <a:pt x="6851376" y="1926445"/>
                                  </a:lnTo>
                                  <a:lnTo>
                                    <a:pt x="6866936" y="1911264"/>
                                  </a:lnTo>
                                  <a:lnTo>
                                    <a:pt x="6867328" y="1888928"/>
                                  </a:lnTo>
                                  <a:lnTo>
                                    <a:pt x="6866935" y="1888509"/>
                                  </a:lnTo>
                                  <a:cubicBezTo>
                                    <a:pt x="6866137" y="1886513"/>
                                    <a:pt x="6866935" y="1884118"/>
                                    <a:pt x="6869330" y="1883319"/>
                                  </a:cubicBezTo>
                                  <a:close/>
                                  <a:moveTo>
                                    <a:pt x="222449" y="1881869"/>
                                  </a:moveTo>
                                  <a:lnTo>
                                    <a:pt x="222304" y="1888510"/>
                                  </a:lnTo>
                                  <a:lnTo>
                                    <a:pt x="216344" y="1894295"/>
                                  </a:lnTo>
                                  <a:lnTo>
                                    <a:pt x="224401" y="1894448"/>
                                  </a:lnTo>
                                  <a:lnTo>
                                    <a:pt x="230111" y="1900224"/>
                                  </a:lnTo>
                                  <a:lnTo>
                                    <a:pt x="230288" y="1892103"/>
                                  </a:lnTo>
                                  <a:lnTo>
                                    <a:pt x="235114" y="1887276"/>
                                  </a:lnTo>
                                  <a:lnTo>
                                    <a:pt x="227494" y="1886913"/>
                                  </a:lnTo>
                                  <a:close/>
                                  <a:moveTo>
                                    <a:pt x="217514" y="1867751"/>
                                  </a:moveTo>
                                  <a:cubicBezTo>
                                    <a:pt x="219510" y="1866953"/>
                                    <a:pt x="221905" y="1867751"/>
                                    <a:pt x="222704" y="1870146"/>
                                  </a:cubicBezTo>
                                  <a:lnTo>
                                    <a:pt x="222670" y="1871710"/>
                                  </a:lnTo>
                                  <a:lnTo>
                                    <a:pt x="230687" y="1879728"/>
                                  </a:lnTo>
                                  <a:lnTo>
                                    <a:pt x="242663" y="1879728"/>
                                  </a:lnTo>
                                  <a:lnTo>
                                    <a:pt x="243462" y="1878928"/>
                                  </a:lnTo>
                                  <a:cubicBezTo>
                                    <a:pt x="245458" y="1878130"/>
                                    <a:pt x="247853" y="1878928"/>
                                    <a:pt x="248652" y="1881323"/>
                                  </a:cubicBezTo>
                                  <a:cubicBezTo>
                                    <a:pt x="249450" y="1883319"/>
                                    <a:pt x="248652" y="1885715"/>
                                    <a:pt x="246256" y="1886514"/>
                                  </a:cubicBezTo>
                                  <a:lnTo>
                                    <a:pt x="246200" y="1886570"/>
                                  </a:lnTo>
                                  <a:lnTo>
                                    <a:pt x="245857" y="1887313"/>
                                  </a:lnTo>
                                  <a:lnTo>
                                    <a:pt x="245323" y="1887447"/>
                                  </a:lnTo>
                                  <a:lnTo>
                                    <a:pt x="237474" y="1895296"/>
                                  </a:lnTo>
                                  <a:lnTo>
                                    <a:pt x="237474" y="1907672"/>
                                  </a:lnTo>
                                  <a:lnTo>
                                    <a:pt x="237474" y="1907672"/>
                                  </a:lnTo>
                                  <a:cubicBezTo>
                                    <a:pt x="238272" y="1910067"/>
                                    <a:pt x="237075" y="1912063"/>
                                    <a:pt x="234680" y="1913261"/>
                                  </a:cubicBezTo>
                                  <a:cubicBezTo>
                                    <a:pt x="232684" y="1914059"/>
                                    <a:pt x="230688" y="1912862"/>
                                    <a:pt x="229889" y="1910866"/>
                                  </a:cubicBezTo>
                                  <a:cubicBezTo>
                                    <a:pt x="228292" y="1906674"/>
                                    <a:pt x="225099" y="1903580"/>
                                    <a:pt x="221257" y="1901933"/>
                                  </a:cubicBezTo>
                                  <a:lnTo>
                                    <a:pt x="208732" y="1901684"/>
                                  </a:lnTo>
                                  <a:lnTo>
                                    <a:pt x="208732" y="1901684"/>
                                  </a:lnTo>
                                  <a:lnTo>
                                    <a:pt x="208722" y="1901679"/>
                                  </a:lnTo>
                                  <a:lnTo>
                                    <a:pt x="203541" y="1899289"/>
                                  </a:lnTo>
                                  <a:cubicBezTo>
                                    <a:pt x="202743" y="1897293"/>
                                    <a:pt x="203541" y="1894897"/>
                                    <a:pt x="205937" y="1894098"/>
                                  </a:cubicBezTo>
                                  <a:lnTo>
                                    <a:pt x="206333" y="1894106"/>
                                  </a:lnTo>
                                  <a:lnTo>
                                    <a:pt x="206336" y="1894099"/>
                                  </a:lnTo>
                                  <a:cubicBezTo>
                                    <a:pt x="210328" y="1892502"/>
                                    <a:pt x="213522" y="1889309"/>
                                    <a:pt x="215119" y="1885317"/>
                                  </a:cubicBezTo>
                                  <a:lnTo>
                                    <a:pt x="215119" y="1874539"/>
                                  </a:lnTo>
                                  <a:lnTo>
                                    <a:pt x="214319" y="1873740"/>
                                  </a:lnTo>
                                  <a:cubicBezTo>
                                    <a:pt x="213521" y="1871743"/>
                                    <a:pt x="214319" y="1869348"/>
                                    <a:pt x="216714" y="1868549"/>
                                  </a:cubicBezTo>
                                  <a:lnTo>
                                    <a:pt x="217070" y="1868713"/>
                                  </a:lnTo>
                                  <a:close/>
                                  <a:moveTo>
                                    <a:pt x="155873" y="1858531"/>
                                  </a:moveTo>
                                  <a:lnTo>
                                    <a:pt x="155639" y="1875337"/>
                                  </a:lnTo>
                                  <a:lnTo>
                                    <a:pt x="142791" y="1887471"/>
                                  </a:lnTo>
                                  <a:lnTo>
                                    <a:pt x="160030" y="1887711"/>
                                  </a:lnTo>
                                  <a:lnTo>
                                    <a:pt x="172561" y="1900744"/>
                                  </a:lnTo>
                                  <a:lnTo>
                                    <a:pt x="172804" y="1883321"/>
                                  </a:lnTo>
                                  <a:lnTo>
                                    <a:pt x="185463" y="1871149"/>
                                  </a:lnTo>
                                  <a:lnTo>
                                    <a:pt x="166417" y="1869748"/>
                                  </a:lnTo>
                                  <a:close/>
                                  <a:moveTo>
                                    <a:pt x="4984913" y="1855526"/>
                                  </a:moveTo>
                                  <a:cubicBezTo>
                                    <a:pt x="4989903" y="1856673"/>
                                    <a:pt x="4994494" y="1859767"/>
                                    <a:pt x="4997488" y="1864558"/>
                                  </a:cubicBezTo>
                                  <a:lnTo>
                                    <a:pt x="4991899" y="1868151"/>
                                  </a:lnTo>
                                  <a:cubicBezTo>
                                    <a:pt x="4987907" y="1861764"/>
                                    <a:pt x="4979524" y="1859767"/>
                                    <a:pt x="4973137" y="1863760"/>
                                  </a:cubicBezTo>
                                  <a:cubicBezTo>
                                    <a:pt x="4966749" y="1867752"/>
                                    <a:pt x="4964753" y="1876135"/>
                                    <a:pt x="4969145" y="1882123"/>
                                  </a:cubicBezTo>
                                  <a:lnTo>
                                    <a:pt x="4963555" y="1885716"/>
                                  </a:lnTo>
                                  <a:cubicBezTo>
                                    <a:pt x="4957567" y="1876534"/>
                                    <a:pt x="4960362" y="1864159"/>
                                    <a:pt x="4969943" y="1858170"/>
                                  </a:cubicBezTo>
                                  <a:cubicBezTo>
                                    <a:pt x="4974534" y="1855176"/>
                                    <a:pt x="4979923" y="1854378"/>
                                    <a:pt x="4984913" y="1855526"/>
                                  </a:cubicBezTo>
                                  <a:close/>
                                  <a:moveTo>
                                    <a:pt x="150849" y="1844198"/>
                                  </a:moveTo>
                                  <a:cubicBezTo>
                                    <a:pt x="152845" y="1843400"/>
                                    <a:pt x="155240" y="1844198"/>
                                    <a:pt x="156039" y="1846593"/>
                                  </a:cubicBezTo>
                                  <a:lnTo>
                                    <a:pt x="156022" y="1847803"/>
                                  </a:lnTo>
                                  <a:lnTo>
                                    <a:pt x="170958" y="1863261"/>
                                  </a:lnTo>
                                  <a:lnTo>
                                    <a:pt x="193562" y="1863361"/>
                                  </a:lnTo>
                                  <a:lnTo>
                                    <a:pt x="193562" y="1863360"/>
                                  </a:lnTo>
                                  <a:cubicBezTo>
                                    <a:pt x="195559" y="1862562"/>
                                    <a:pt x="197954" y="1863360"/>
                                    <a:pt x="198753" y="1865756"/>
                                  </a:cubicBezTo>
                                  <a:cubicBezTo>
                                    <a:pt x="199551" y="1867752"/>
                                    <a:pt x="198753" y="1870147"/>
                                    <a:pt x="196357" y="1870945"/>
                                  </a:cubicBezTo>
                                  <a:cubicBezTo>
                                    <a:pt x="189171" y="1873740"/>
                                    <a:pt x="183183" y="1879329"/>
                                    <a:pt x="179989" y="1886914"/>
                                  </a:cubicBezTo>
                                  <a:lnTo>
                                    <a:pt x="179618" y="1908083"/>
                                  </a:lnTo>
                                  <a:lnTo>
                                    <a:pt x="179991" y="1908470"/>
                                  </a:lnTo>
                                  <a:lnTo>
                                    <a:pt x="179595" y="1909393"/>
                                  </a:lnTo>
                                  <a:lnTo>
                                    <a:pt x="179590" y="1909668"/>
                                  </a:lnTo>
                                  <a:lnTo>
                                    <a:pt x="178796" y="1911256"/>
                                  </a:lnTo>
                                  <a:lnTo>
                                    <a:pt x="177595" y="1914059"/>
                                  </a:lnTo>
                                  <a:lnTo>
                                    <a:pt x="177435" y="1913979"/>
                                  </a:lnTo>
                                  <a:lnTo>
                                    <a:pt x="177195" y="1914459"/>
                                  </a:lnTo>
                                  <a:cubicBezTo>
                                    <a:pt x="175199" y="1915257"/>
                                    <a:pt x="173203" y="1914060"/>
                                    <a:pt x="172404" y="1912064"/>
                                  </a:cubicBezTo>
                                  <a:lnTo>
                                    <a:pt x="172415" y="1911265"/>
                                  </a:lnTo>
                                  <a:lnTo>
                                    <a:pt x="156836" y="1895296"/>
                                  </a:lnTo>
                                  <a:lnTo>
                                    <a:pt x="134913" y="1894911"/>
                                  </a:lnTo>
                                  <a:lnTo>
                                    <a:pt x="134082" y="1895696"/>
                                  </a:lnTo>
                                  <a:cubicBezTo>
                                    <a:pt x="132086" y="1896494"/>
                                    <a:pt x="130090" y="1895297"/>
                                    <a:pt x="129291" y="1893301"/>
                                  </a:cubicBezTo>
                                  <a:lnTo>
                                    <a:pt x="129525" y="1892794"/>
                                  </a:lnTo>
                                  <a:lnTo>
                                    <a:pt x="128892" y="1892502"/>
                                  </a:lnTo>
                                  <a:cubicBezTo>
                                    <a:pt x="128094" y="1890505"/>
                                    <a:pt x="128892" y="1888110"/>
                                    <a:pt x="131287" y="1887311"/>
                                  </a:cubicBezTo>
                                  <a:lnTo>
                                    <a:pt x="132489" y="1887328"/>
                                  </a:lnTo>
                                  <a:lnTo>
                                    <a:pt x="148055" y="1872143"/>
                                  </a:lnTo>
                                  <a:lnTo>
                                    <a:pt x="148432" y="1850615"/>
                                  </a:lnTo>
                                  <a:lnTo>
                                    <a:pt x="147654" y="1849787"/>
                                  </a:lnTo>
                                  <a:cubicBezTo>
                                    <a:pt x="146856" y="1847791"/>
                                    <a:pt x="147654" y="1845396"/>
                                    <a:pt x="150049" y="1844597"/>
                                  </a:cubicBezTo>
                                  <a:lnTo>
                                    <a:pt x="150556" y="1844831"/>
                                  </a:lnTo>
                                  <a:close/>
                                  <a:moveTo>
                                    <a:pt x="2711215" y="1810367"/>
                                  </a:moveTo>
                                  <a:cubicBezTo>
                                    <a:pt x="2707724" y="1810067"/>
                                    <a:pt x="2704129" y="1811066"/>
                                    <a:pt x="2701333" y="1813461"/>
                                  </a:cubicBezTo>
                                  <a:cubicBezTo>
                                    <a:pt x="2695745" y="1818252"/>
                                    <a:pt x="2694947" y="1827034"/>
                                    <a:pt x="2699738" y="1832623"/>
                                  </a:cubicBezTo>
                                  <a:lnTo>
                                    <a:pt x="2706925" y="1841006"/>
                                  </a:lnTo>
                                  <a:lnTo>
                                    <a:pt x="2718501" y="1831026"/>
                                  </a:lnTo>
                                  <a:cubicBezTo>
                                    <a:pt x="2720097" y="1829828"/>
                                    <a:pt x="2722091" y="1829828"/>
                                    <a:pt x="2723289" y="1831425"/>
                                  </a:cubicBezTo>
                                  <a:cubicBezTo>
                                    <a:pt x="2724486" y="1833022"/>
                                    <a:pt x="2724486" y="1835018"/>
                                    <a:pt x="2722890" y="1836216"/>
                                  </a:cubicBezTo>
                                  <a:lnTo>
                                    <a:pt x="2711316" y="1846196"/>
                                  </a:lnTo>
                                  <a:lnTo>
                                    <a:pt x="2719697" y="1856175"/>
                                  </a:lnTo>
                                  <a:cubicBezTo>
                                    <a:pt x="2720097" y="1856575"/>
                                    <a:pt x="2720894" y="1856575"/>
                                    <a:pt x="2721691" y="1856175"/>
                                  </a:cubicBezTo>
                                  <a:lnTo>
                                    <a:pt x="2745644" y="1836216"/>
                                  </a:lnTo>
                                  <a:cubicBezTo>
                                    <a:pt x="2751233" y="1831026"/>
                                    <a:pt x="2752033" y="1822643"/>
                                    <a:pt x="2746842" y="1817054"/>
                                  </a:cubicBezTo>
                                  <a:cubicBezTo>
                                    <a:pt x="2742050" y="1811465"/>
                                    <a:pt x="2733269" y="1810667"/>
                                    <a:pt x="2727680" y="1815457"/>
                                  </a:cubicBezTo>
                                  <a:lnTo>
                                    <a:pt x="2726482" y="1816655"/>
                                  </a:lnTo>
                                  <a:cubicBezTo>
                                    <a:pt x="2725683" y="1817054"/>
                                    <a:pt x="2724885" y="1817453"/>
                                    <a:pt x="2724087" y="1817453"/>
                                  </a:cubicBezTo>
                                  <a:cubicBezTo>
                                    <a:pt x="2723289" y="1817453"/>
                                    <a:pt x="2722091" y="1817054"/>
                                    <a:pt x="2721691" y="1816256"/>
                                  </a:cubicBezTo>
                                  <a:lnTo>
                                    <a:pt x="2720496" y="1815058"/>
                                  </a:lnTo>
                                  <a:cubicBezTo>
                                    <a:pt x="2718101" y="1812263"/>
                                    <a:pt x="2714708" y="1810666"/>
                                    <a:pt x="2711215" y="1810367"/>
                                  </a:cubicBezTo>
                                  <a:close/>
                                  <a:moveTo>
                                    <a:pt x="4016012" y="1800442"/>
                                  </a:moveTo>
                                  <a:lnTo>
                                    <a:pt x="4015859" y="1807472"/>
                                  </a:lnTo>
                                  <a:lnTo>
                                    <a:pt x="4010309" y="1812859"/>
                                  </a:lnTo>
                                  <a:lnTo>
                                    <a:pt x="4018354" y="1813011"/>
                                  </a:lnTo>
                                  <a:lnTo>
                                    <a:pt x="4023682" y="1818401"/>
                                  </a:lnTo>
                                  <a:lnTo>
                                    <a:pt x="4023842" y="1811066"/>
                                  </a:lnTo>
                                  <a:lnTo>
                                    <a:pt x="4029049" y="1805859"/>
                                  </a:lnTo>
                                  <a:lnTo>
                                    <a:pt x="4021048" y="1805477"/>
                                  </a:lnTo>
                                  <a:close/>
                                  <a:moveTo>
                                    <a:pt x="2751634" y="1790706"/>
                                  </a:moveTo>
                                  <a:lnTo>
                                    <a:pt x="2766405" y="1791904"/>
                                  </a:lnTo>
                                  <a:cubicBezTo>
                                    <a:pt x="2768401" y="1791904"/>
                                    <a:pt x="2769598" y="1793500"/>
                                    <a:pt x="2770398" y="1795896"/>
                                  </a:cubicBezTo>
                                  <a:lnTo>
                                    <a:pt x="2769196" y="1810667"/>
                                  </a:lnTo>
                                  <a:cubicBezTo>
                                    <a:pt x="2769196" y="1812663"/>
                                    <a:pt x="2767603" y="1813861"/>
                                    <a:pt x="2765605" y="1813861"/>
                                  </a:cubicBezTo>
                                  <a:cubicBezTo>
                                    <a:pt x="2763611" y="1813861"/>
                                    <a:pt x="2762416" y="1812264"/>
                                    <a:pt x="2762416" y="1810268"/>
                                  </a:cubicBezTo>
                                  <a:lnTo>
                                    <a:pt x="2762814" y="1803480"/>
                                  </a:lnTo>
                                  <a:lnTo>
                                    <a:pt x="2752033" y="1812663"/>
                                  </a:lnTo>
                                  <a:lnTo>
                                    <a:pt x="2752433" y="1813062"/>
                                  </a:lnTo>
                                  <a:cubicBezTo>
                                    <a:pt x="2759619" y="1821844"/>
                                    <a:pt x="2758423" y="1834619"/>
                                    <a:pt x="2750037" y="1841804"/>
                                  </a:cubicBezTo>
                                  <a:lnTo>
                                    <a:pt x="2726482" y="1861764"/>
                                  </a:lnTo>
                                  <a:cubicBezTo>
                                    <a:pt x="2724885" y="1863361"/>
                                    <a:pt x="2722491" y="1863760"/>
                                    <a:pt x="2720496" y="1863760"/>
                                  </a:cubicBezTo>
                                  <a:cubicBezTo>
                                    <a:pt x="2718501" y="1863760"/>
                                    <a:pt x="2716505" y="1862563"/>
                                    <a:pt x="2714909" y="1860966"/>
                                  </a:cubicBezTo>
                                  <a:lnTo>
                                    <a:pt x="2706524" y="1850986"/>
                                  </a:lnTo>
                                  <a:lnTo>
                                    <a:pt x="2697341" y="1858970"/>
                                  </a:lnTo>
                                  <a:lnTo>
                                    <a:pt x="2696942" y="1866155"/>
                                  </a:lnTo>
                                  <a:cubicBezTo>
                                    <a:pt x="2696942" y="1868151"/>
                                    <a:pt x="2695346" y="1869349"/>
                                    <a:pt x="2693349" y="1869349"/>
                                  </a:cubicBezTo>
                                  <a:cubicBezTo>
                                    <a:pt x="2691352" y="1869349"/>
                                    <a:pt x="2690156" y="1867752"/>
                                    <a:pt x="2690156" y="1865756"/>
                                  </a:cubicBezTo>
                                  <a:lnTo>
                                    <a:pt x="2690555" y="1860567"/>
                                  </a:lnTo>
                                  <a:lnTo>
                                    <a:pt x="2685367" y="1860167"/>
                                  </a:lnTo>
                                  <a:cubicBezTo>
                                    <a:pt x="2683369" y="1860167"/>
                                    <a:pt x="2682173" y="1858571"/>
                                    <a:pt x="2682173" y="1856575"/>
                                  </a:cubicBezTo>
                                  <a:cubicBezTo>
                                    <a:pt x="2682173" y="1854579"/>
                                    <a:pt x="2683770" y="1853381"/>
                                    <a:pt x="2685765" y="1853381"/>
                                  </a:cubicBezTo>
                                  <a:lnTo>
                                    <a:pt x="2692952" y="1853780"/>
                                  </a:lnTo>
                                  <a:lnTo>
                                    <a:pt x="2702134" y="1845796"/>
                                  </a:lnTo>
                                  <a:lnTo>
                                    <a:pt x="2694548" y="1837014"/>
                                  </a:lnTo>
                                  <a:cubicBezTo>
                                    <a:pt x="2687363" y="1828232"/>
                                    <a:pt x="2688558" y="1815457"/>
                                    <a:pt x="2696942" y="1808271"/>
                                  </a:cubicBezTo>
                                  <a:cubicBezTo>
                                    <a:pt x="2704928" y="1801085"/>
                                    <a:pt x="2716904" y="1801884"/>
                                    <a:pt x="2724486" y="1809468"/>
                                  </a:cubicBezTo>
                                  <a:cubicBezTo>
                                    <a:pt x="2730873" y="1804678"/>
                                    <a:pt x="2739256" y="1804279"/>
                                    <a:pt x="2746043" y="1807872"/>
                                  </a:cubicBezTo>
                                  <a:lnTo>
                                    <a:pt x="2758024" y="1797892"/>
                                  </a:lnTo>
                                  <a:lnTo>
                                    <a:pt x="2751233" y="1797492"/>
                                  </a:lnTo>
                                  <a:cubicBezTo>
                                    <a:pt x="2749238" y="1797492"/>
                                    <a:pt x="2748041" y="1795896"/>
                                    <a:pt x="2748041" y="1793900"/>
                                  </a:cubicBezTo>
                                  <a:cubicBezTo>
                                    <a:pt x="2748041" y="1791904"/>
                                    <a:pt x="2749636" y="1790706"/>
                                    <a:pt x="2751634" y="1790706"/>
                                  </a:cubicBezTo>
                                  <a:close/>
                                  <a:moveTo>
                                    <a:pt x="4011068" y="1786713"/>
                                  </a:moveTo>
                                  <a:cubicBezTo>
                                    <a:pt x="4013064" y="1785915"/>
                                    <a:pt x="4015459" y="1786713"/>
                                    <a:pt x="4016258" y="1789108"/>
                                  </a:cubicBezTo>
                                  <a:lnTo>
                                    <a:pt x="4016233" y="1790282"/>
                                  </a:lnTo>
                                  <a:lnTo>
                                    <a:pt x="4024241" y="1798292"/>
                                  </a:lnTo>
                                  <a:lnTo>
                                    <a:pt x="4036616" y="1798292"/>
                                  </a:lnTo>
                                  <a:lnTo>
                                    <a:pt x="4037016" y="1797891"/>
                                  </a:lnTo>
                                  <a:cubicBezTo>
                                    <a:pt x="4039012" y="1797093"/>
                                    <a:pt x="4041407" y="1797891"/>
                                    <a:pt x="4042206" y="1800286"/>
                                  </a:cubicBezTo>
                                  <a:cubicBezTo>
                                    <a:pt x="4043004" y="1802282"/>
                                    <a:pt x="4042206" y="1804677"/>
                                    <a:pt x="4039811" y="1805477"/>
                                  </a:cubicBezTo>
                                  <a:lnTo>
                                    <a:pt x="4039412" y="1805876"/>
                                  </a:lnTo>
                                  <a:lnTo>
                                    <a:pt x="4039411" y="1805877"/>
                                  </a:lnTo>
                                  <a:lnTo>
                                    <a:pt x="4039410" y="1805878"/>
                                  </a:lnTo>
                                  <a:lnTo>
                                    <a:pt x="4031028" y="1814259"/>
                                  </a:lnTo>
                                  <a:lnTo>
                                    <a:pt x="4031028" y="1825831"/>
                                  </a:lnTo>
                                  <a:lnTo>
                                    <a:pt x="4031427" y="1826235"/>
                                  </a:lnTo>
                                  <a:cubicBezTo>
                                    <a:pt x="4031827" y="1828630"/>
                                    <a:pt x="4030629" y="1831026"/>
                                    <a:pt x="4028633" y="1831824"/>
                                  </a:cubicBezTo>
                                  <a:lnTo>
                                    <a:pt x="4028318" y="1831667"/>
                                  </a:lnTo>
                                  <a:lnTo>
                                    <a:pt x="4028234" y="1831824"/>
                                  </a:lnTo>
                                  <a:cubicBezTo>
                                    <a:pt x="4026238" y="1832622"/>
                                    <a:pt x="4024241" y="1831425"/>
                                    <a:pt x="4023442" y="1829429"/>
                                  </a:cubicBezTo>
                                  <a:lnTo>
                                    <a:pt x="4023451" y="1829024"/>
                                  </a:lnTo>
                                  <a:lnTo>
                                    <a:pt x="4015210" y="1820497"/>
                                  </a:lnTo>
                                  <a:lnTo>
                                    <a:pt x="4002697" y="1820247"/>
                                  </a:lnTo>
                                  <a:lnTo>
                                    <a:pt x="4002286" y="1820646"/>
                                  </a:lnTo>
                                  <a:cubicBezTo>
                                    <a:pt x="4000289" y="1821444"/>
                                    <a:pt x="3998293" y="1820247"/>
                                    <a:pt x="3997494" y="1818251"/>
                                  </a:cubicBezTo>
                                  <a:lnTo>
                                    <a:pt x="3997646" y="1817922"/>
                                  </a:lnTo>
                                  <a:lnTo>
                                    <a:pt x="3997494" y="1817852"/>
                                  </a:lnTo>
                                  <a:cubicBezTo>
                                    <a:pt x="3996696" y="1815856"/>
                                    <a:pt x="3997494" y="1813460"/>
                                    <a:pt x="3999890" y="1812661"/>
                                  </a:cubicBezTo>
                                  <a:lnTo>
                                    <a:pt x="4000283" y="1812669"/>
                                  </a:lnTo>
                                  <a:lnTo>
                                    <a:pt x="4008673" y="1804279"/>
                                  </a:lnTo>
                                  <a:lnTo>
                                    <a:pt x="4008673" y="1793103"/>
                                  </a:lnTo>
                                  <a:lnTo>
                                    <a:pt x="4007873" y="1792304"/>
                                  </a:lnTo>
                                  <a:cubicBezTo>
                                    <a:pt x="4007075" y="1790307"/>
                                    <a:pt x="4007873" y="1787912"/>
                                    <a:pt x="4010268" y="1787113"/>
                                  </a:cubicBezTo>
                                  <a:lnTo>
                                    <a:pt x="4010776" y="1787347"/>
                                  </a:lnTo>
                                  <a:close/>
                                  <a:moveTo>
                                    <a:pt x="3949437" y="1776682"/>
                                  </a:moveTo>
                                  <a:lnTo>
                                    <a:pt x="3949192" y="1794300"/>
                                  </a:lnTo>
                                  <a:lnTo>
                                    <a:pt x="3936343" y="1806435"/>
                                  </a:lnTo>
                                  <a:lnTo>
                                    <a:pt x="3953584" y="1806674"/>
                                  </a:lnTo>
                                  <a:lnTo>
                                    <a:pt x="3966503" y="1820111"/>
                                  </a:lnTo>
                                  <a:lnTo>
                                    <a:pt x="3966756" y="1801884"/>
                                  </a:lnTo>
                                  <a:lnTo>
                                    <a:pt x="3979414" y="1789713"/>
                                  </a:lnTo>
                                  <a:lnTo>
                                    <a:pt x="3960369" y="1788312"/>
                                  </a:lnTo>
                                  <a:close/>
                                  <a:moveTo>
                                    <a:pt x="3944002" y="1763161"/>
                                  </a:moveTo>
                                  <a:lnTo>
                                    <a:pt x="3944332" y="1763313"/>
                                  </a:lnTo>
                                  <a:lnTo>
                                    <a:pt x="3944402" y="1763161"/>
                                  </a:lnTo>
                                  <a:cubicBezTo>
                                    <a:pt x="3946398" y="1762363"/>
                                    <a:pt x="3948793" y="1763161"/>
                                    <a:pt x="3949591" y="1765556"/>
                                  </a:cubicBezTo>
                                  <a:lnTo>
                                    <a:pt x="3949585" y="1765964"/>
                                  </a:lnTo>
                                  <a:lnTo>
                                    <a:pt x="3964910" y="1781825"/>
                                  </a:lnTo>
                                  <a:lnTo>
                                    <a:pt x="3987514" y="1781925"/>
                                  </a:lnTo>
                                  <a:lnTo>
                                    <a:pt x="3987515" y="1781923"/>
                                  </a:lnTo>
                                  <a:cubicBezTo>
                                    <a:pt x="3989511" y="1781125"/>
                                    <a:pt x="3991906" y="1781923"/>
                                    <a:pt x="3992705" y="1784318"/>
                                  </a:cubicBezTo>
                                  <a:lnTo>
                                    <a:pt x="3992705" y="1784320"/>
                                  </a:lnTo>
                                  <a:lnTo>
                                    <a:pt x="3992705" y="1784320"/>
                                  </a:lnTo>
                                  <a:cubicBezTo>
                                    <a:pt x="3993503" y="1786316"/>
                                    <a:pt x="3992705" y="1788711"/>
                                    <a:pt x="3990310" y="1789509"/>
                                  </a:cubicBezTo>
                                  <a:lnTo>
                                    <a:pt x="3990307" y="1789510"/>
                                  </a:lnTo>
                                  <a:lnTo>
                                    <a:pt x="3973942" y="1805477"/>
                                  </a:lnTo>
                                  <a:cubicBezTo>
                                    <a:pt x="3970749" y="1812662"/>
                                    <a:pt x="3970749" y="1820646"/>
                                    <a:pt x="3973543" y="1828231"/>
                                  </a:cubicBezTo>
                                  <a:lnTo>
                                    <a:pt x="3971152" y="1833015"/>
                                  </a:lnTo>
                                  <a:lnTo>
                                    <a:pt x="3971148" y="1833022"/>
                                  </a:lnTo>
                                  <a:lnTo>
                                    <a:pt x="3971148" y="1833022"/>
                                  </a:lnTo>
                                  <a:lnTo>
                                    <a:pt x="3969689" y="1832293"/>
                                  </a:lnTo>
                                  <a:lnTo>
                                    <a:pt x="3966358" y="1830627"/>
                                  </a:lnTo>
                                  <a:cubicBezTo>
                                    <a:pt x="3963564" y="1823042"/>
                                    <a:pt x="3957975" y="1817453"/>
                                    <a:pt x="3950390" y="1814260"/>
                                  </a:cubicBezTo>
                                  <a:lnTo>
                                    <a:pt x="3928466" y="1813874"/>
                                  </a:lnTo>
                                  <a:lnTo>
                                    <a:pt x="3927634" y="1814659"/>
                                  </a:lnTo>
                                  <a:cubicBezTo>
                                    <a:pt x="3925638" y="1815457"/>
                                    <a:pt x="3923642" y="1814260"/>
                                    <a:pt x="3922844" y="1812264"/>
                                  </a:cubicBezTo>
                                  <a:lnTo>
                                    <a:pt x="3923078" y="1811757"/>
                                  </a:lnTo>
                                  <a:lnTo>
                                    <a:pt x="3922445" y="1811465"/>
                                  </a:lnTo>
                                  <a:cubicBezTo>
                                    <a:pt x="3921647" y="1809468"/>
                                    <a:pt x="3922445" y="1807073"/>
                                    <a:pt x="3924840" y="1806275"/>
                                  </a:cubicBezTo>
                                  <a:lnTo>
                                    <a:pt x="3926041" y="1806292"/>
                                  </a:lnTo>
                                  <a:lnTo>
                                    <a:pt x="3941607" y="1791106"/>
                                  </a:lnTo>
                                  <a:lnTo>
                                    <a:pt x="3941999" y="1768770"/>
                                  </a:lnTo>
                                  <a:lnTo>
                                    <a:pt x="3941606" y="1768351"/>
                                  </a:lnTo>
                                  <a:cubicBezTo>
                                    <a:pt x="3940808" y="1766355"/>
                                    <a:pt x="3941606" y="1763960"/>
                                    <a:pt x="3944002" y="1763161"/>
                                  </a:cubicBezTo>
                                  <a:close/>
                                  <a:moveTo>
                                    <a:pt x="6504763" y="1728930"/>
                                  </a:moveTo>
                                  <a:cubicBezTo>
                                    <a:pt x="6501270" y="1728630"/>
                                    <a:pt x="6497677" y="1729629"/>
                                    <a:pt x="6494882" y="1732024"/>
                                  </a:cubicBezTo>
                                  <a:cubicBezTo>
                                    <a:pt x="6489294" y="1736814"/>
                                    <a:pt x="6488495" y="1745597"/>
                                    <a:pt x="6493286" y="1751186"/>
                                  </a:cubicBezTo>
                                  <a:lnTo>
                                    <a:pt x="6500472" y="1759569"/>
                                  </a:lnTo>
                                  <a:lnTo>
                                    <a:pt x="6512049" y="1749589"/>
                                  </a:lnTo>
                                  <a:cubicBezTo>
                                    <a:pt x="6513646" y="1748391"/>
                                    <a:pt x="6515642" y="1748391"/>
                                    <a:pt x="6516839" y="1749988"/>
                                  </a:cubicBezTo>
                                  <a:cubicBezTo>
                                    <a:pt x="6518037" y="1751585"/>
                                    <a:pt x="6518037" y="1753581"/>
                                    <a:pt x="6516440" y="1754778"/>
                                  </a:cubicBezTo>
                                  <a:lnTo>
                                    <a:pt x="6504863" y="1764758"/>
                                  </a:lnTo>
                                  <a:lnTo>
                                    <a:pt x="6513246" y="1774738"/>
                                  </a:lnTo>
                                  <a:cubicBezTo>
                                    <a:pt x="6513646" y="1775138"/>
                                    <a:pt x="6514444" y="1775138"/>
                                    <a:pt x="6515242" y="1774738"/>
                                  </a:cubicBezTo>
                                  <a:lnTo>
                                    <a:pt x="6539194" y="1754778"/>
                                  </a:lnTo>
                                  <a:cubicBezTo>
                                    <a:pt x="6544783" y="1749988"/>
                                    <a:pt x="6545581" y="1741206"/>
                                    <a:pt x="6540392" y="1735617"/>
                                  </a:cubicBezTo>
                                  <a:cubicBezTo>
                                    <a:pt x="6535602" y="1730028"/>
                                    <a:pt x="6526819" y="1729230"/>
                                    <a:pt x="6521230" y="1734020"/>
                                  </a:cubicBezTo>
                                  <a:lnTo>
                                    <a:pt x="6520033" y="1735218"/>
                                  </a:lnTo>
                                  <a:cubicBezTo>
                                    <a:pt x="6519234" y="1735617"/>
                                    <a:pt x="6518436" y="1736016"/>
                                    <a:pt x="6517638" y="1736016"/>
                                  </a:cubicBezTo>
                                  <a:cubicBezTo>
                                    <a:pt x="6516839" y="1736016"/>
                                    <a:pt x="6515642" y="1735617"/>
                                    <a:pt x="6515242" y="1734818"/>
                                  </a:cubicBezTo>
                                  <a:lnTo>
                                    <a:pt x="6514045" y="1733621"/>
                                  </a:lnTo>
                                  <a:cubicBezTo>
                                    <a:pt x="6511649" y="1730826"/>
                                    <a:pt x="6508256" y="1729229"/>
                                    <a:pt x="6504763" y="1728930"/>
                                  </a:cubicBezTo>
                                  <a:close/>
                                  <a:moveTo>
                                    <a:pt x="6545581" y="1709269"/>
                                  </a:moveTo>
                                  <a:lnTo>
                                    <a:pt x="6560352" y="1710466"/>
                                  </a:lnTo>
                                  <a:cubicBezTo>
                                    <a:pt x="6561949" y="1710466"/>
                                    <a:pt x="6563545" y="1712063"/>
                                    <a:pt x="6564344" y="1714458"/>
                                  </a:cubicBezTo>
                                  <a:lnTo>
                                    <a:pt x="6563146" y="1729230"/>
                                  </a:lnTo>
                                  <a:cubicBezTo>
                                    <a:pt x="6563146" y="1731226"/>
                                    <a:pt x="6561549" y="1732423"/>
                                    <a:pt x="6559553" y="1732423"/>
                                  </a:cubicBezTo>
                                  <a:cubicBezTo>
                                    <a:pt x="6557557" y="1732423"/>
                                    <a:pt x="6556360" y="1730827"/>
                                    <a:pt x="6556360" y="1728831"/>
                                  </a:cubicBezTo>
                                  <a:lnTo>
                                    <a:pt x="6556759" y="1722043"/>
                                  </a:lnTo>
                                  <a:lnTo>
                                    <a:pt x="6545981" y="1731226"/>
                                  </a:lnTo>
                                  <a:lnTo>
                                    <a:pt x="6546380" y="1731625"/>
                                  </a:lnTo>
                                  <a:cubicBezTo>
                                    <a:pt x="6553565" y="1740407"/>
                                    <a:pt x="6552368" y="1753182"/>
                                    <a:pt x="6543985" y="1760367"/>
                                  </a:cubicBezTo>
                                  <a:lnTo>
                                    <a:pt x="6520432" y="1780327"/>
                                  </a:lnTo>
                                  <a:cubicBezTo>
                                    <a:pt x="6518835" y="1781924"/>
                                    <a:pt x="6516440" y="1782323"/>
                                    <a:pt x="6514444" y="1782323"/>
                                  </a:cubicBezTo>
                                  <a:cubicBezTo>
                                    <a:pt x="6512448" y="1782323"/>
                                    <a:pt x="6510452" y="1781126"/>
                                    <a:pt x="6508855" y="1779529"/>
                                  </a:cubicBezTo>
                                  <a:lnTo>
                                    <a:pt x="6500472" y="1769549"/>
                                  </a:lnTo>
                                  <a:lnTo>
                                    <a:pt x="6491290" y="1777533"/>
                                  </a:lnTo>
                                  <a:lnTo>
                                    <a:pt x="6490890" y="1784718"/>
                                  </a:lnTo>
                                  <a:cubicBezTo>
                                    <a:pt x="6490890" y="1786714"/>
                                    <a:pt x="6489294" y="1787912"/>
                                    <a:pt x="6487298" y="1787912"/>
                                  </a:cubicBezTo>
                                  <a:cubicBezTo>
                                    <a:pt x="6485302" y="1787912"/>
                                    <a:pt x="6484104" y="1786315"/>
                                    <a:pt x="6484104" y="1784319"/>
                                  </a:cubicBezTo>
                                  <a:lnTo>
                                    <a:pt x="6484503" y="1779130"/>
                                  </a:lnTo>
                                  <a:lnTo>
                                    <a:pt x="6479314" y="1778730"/>
                                  </a:lnTo>
                                  <a:cubicBezTo>
                                    <a:pt x="6477318" y="1778730"/>
                                    <a:pt x="6476120" y="1777134"/>
                                    <a:pt x="6476120" y="1775138"/>
                                  </a:cubicBezTo>
                                  <a:cubicBezTo>
                                    <a:pt x="6476120" y="1773142"/>
                                    <a:pt x="6477717" y="1771944"/>
                                    <a:pt x="6479713" y="1771944"/>
                                  </a:cubicBezTo>
                                  <a:lnTo>
                                    <a:pt x="6486898" y="1772343"/>
                                  </a:lnTo>
                                  <a:lnTo>
                                    <a:pt x="6496080" y="1764359"/>
                                  </a:lnTo>
                                  <a:lnTo>
                                    <a:pt x="6488495" y="1755577"/>
                                  </a:lnTo>
                                  <a:cubicBezTo>
                                    <a:pt x="6481310" y="1746794"/>
                                    <a:pt x="6482507" y="1734020"/>
                                    <a:pt x="6490890" y="1726834"/>
                                  </a:cubicBezTo>
                                  <a:cubicBezTo>
                                    <a:pt x="6498875" y="1719648"/>
                                    <a:pt x="6510851" y="1720446"/>
                                    <a:pt x="6518436" y="1728031"/>
                                  </a:cubicBezTo>
                                  <a:cubicBezTo>
                                    <a:pt x="6524823" y="1723241"/>
                                    <a:pt x="6533206" y="1722842"/>
                                    <a:pt x="6539993" y="1726434"/>
                                  </a:cubicBezTo>
                                  <a:lnTo>
                                    <a:pt x="6551969" y="1716454"/>
                                  </a:lnTo>
                                  <a:lnTo>
                                    <a:pt x="6545182" y="1716055"/>
                                  </a:lnTo>
                                  <a:cubicBezTo>
                                    <a:pt x="6543186" y="1716055"/>
                                    <a:pt x="6541989" y="1714458"/>
                                    <a:pt x="6541989" y="1712462"/>
                                  </a:cubicBezTo>
                                  <a:cubicBezTo>
                                    <a:pt x="6541989" y="1710466"/>
                                    <a:pt x="6543585" y="1709269"/>
                                    <a:pt x="6545581" y="1709269"/>
                                  </a:cubicBezTo>
                                  <a:close/>
                                  <a:moveTo>
                                    <a:pt x="2070396" y="1665906"/>
                                  </a:moveTo>
                                  <a:cubicBezTo>
                                    <a:pt x="2075386" y="1667054"/>
                                    <a:pt x="2079977" y="1670148"/>
                                    <a:pt x="2082971" y="1674939"/>
                                  </a:cubicBezTo>
                                  <a:lnTo>
                                    <a:pt x="2077382" y="1678532"/>
                                  </a:lnTo>
                                  <a:cubicBezTo>
                                    <a:pt x="2073390" y="1672145"/>
                                    <a:pt x="2065006" y="1670148"/>
                                    <a:pt x="2058619" y="1674141"/>
                                  </a:cubicBezTo>
                                  <a:cubicBezTo>
                                    <a:pt x="2052232" y="1678133"/>
                                    <a:pt x="2050635" y="1686516"/>
                                    <a:pt x="2054627" y="1692504"/>
                                  </a:cubicBezTo>
                                  <a:lnTo>
                                    <a:pt x="2049037" y="1696097"/>
                                  </a:lnTo>
                                  <a:cubicBezTo>
                                    <a:pt x="2043049" y="1686915"/>
                                    <a:pt x="2045843" y="1674540"/>
                                    <a:pt x="2055425" y="1668551"/>
                                  </a:cubicBezTo>
                                  <a:cubicBezTo>
                                    <a:pt x="2060016" y="1665557"/>
                                    <a:pt x="2065405" y="1664759"/>
                                    <a:pt x="2070396" y="1665906"/>
                                  </a:cubicBezTo>
                                  <a:close/>
                                  <a:moveTo>
                                    <a:pt x="1101506" y="1610431"/>
                                  </a:moveTo>
                                  <a:lnTo>
                                    <a:pt x="1101344" y="1617853"/>
                                  </a:lnTo>
                                  <a:lnTo>
                                    <a:pt x="1095795" y="1623240"/>
                                  </a:lnTo>
                                  <a:lnTo>
                                    <a:pt x="1103839" y="1623392"/>
                                  </a:lnTo>
                                  <a:lnTo>
                                    <a:pt x="1109559" y="1629177"/>
                                  </a:lnTo>
                                  <a:lnTo>
                                    <a:pt x="1109727" y="1621447"/>
                                  </a:lnTo>
                                  <a:lnTo>
                                    <a:pt x="1114935" y="1616239"/>
                                  </a:lnTo>
                                  <a:lnTo>
                                    <a:pt x="1106933" y="1615857"/>
                                  </a:lnTo>
                                  <a:close/>
                                  <a:moveTo>
                                    <a:pt x="1096554" y="1597094"/>
                                  </a:moveTo>
                                  <a:cubicBezTo>
                                    <a:pt x="1098551" y="1596296"/>
                                    <a:pt x="1100946" y="1597094"/>
                                    <a:pt x="1101744" y="1599489"/>
                                  </a:cubicBezTo>
                                  <a:lnTo>
                                    <a:pt x="1101727" y="1600271"/>
                                  </a:lnTo>
                                  <a:lnTo>
                                    <a:pt x="1110126" y="1608672"/>
                                  </a:lnTo>
                                  <a:lnTo>
                                    <a:pt x="1122502" y="1608672"/>
                                  </a:lnTo>
                                  <a:lnTo>
                                    <a:pt x="1122902" y="1608272"/>
                                  </a:lnTo>
                                  <a:cubicBezTo>
                                    <a:pt x="1124898" y="1607474"/>
                                    <a:pt x="1127293" y="1608272"/>
                                    <a:pt x="1128092" y="1610667"/>
                                  </a:cubicBezTo>
                                  <a:cubicBezTo>
                                    <a:pt x="1128891" y="1612663"/>
                                    <a:pt x="1128092" y="1615059"/>
                                    <a:pt x="1125696" y="1615858"/>
                                  </a:cubicBezTo>
                                  <a:cubicBezTo>
                                    <a:pt x="1121704" y="1617455"/>
                                    <a:pt x="1118511" y="1620648"/>
                                    <a:pt x="1116914" y="1624640"/>
                                  </a:cubicBezTo>
                                  <a:lnTo>
                                    <a:pt x="1116914" y="1636616"/>
                                  </a:lnTo>
                                  <a:lnTo>
                                    <a:pt x="1116914" y="1636616"/>
                                  </a:lnTo>
                                  <a:lnTo>
                                    <a:pt x="1116914" y="1636617"/>
                                  </a:lnTo>
                                  <a:lnTo>
                                    <a:pt x="1116914" y="1637016"/>
                                  </a:lnTo>
                                  <a:lnTo>
                                    <a:pt x="1114126" y="1642192"/>
                                  </a:lnTo>
                                  <a:lnTo>
                                    <a:pt x="1114120" y="1642205"/>
                                  </a:lnTo>
                                  <a:lnTo>
                                    <a:pt x="1114119" y="1642205"/>
                                  </a:lnTo>
                                  <a:lnTo>
                                    <a:pt x="1114119" y="1642205"/>
                                  </a:lnTo>
                                  <a:cubicBezTo>
                                    <a:pt x="1112123" y="1643004"/>
                                    <a:pt x="1110127" y="1641806"/>
                                    <a:pt x="1109328" y="1639810"/>
                                  </a:cubicBezTo>
                                  <a:lnTo>
                                    <a:pt x="1109328" y="1639810"/>
                                  </a:lnTo>
                                  <a:lnTo>
                                    <a:pt x="1100696" y="1630878"/>
                                  </a:lnTo>
                                  <a:lnTo>
                                    <a:pt x="1088184" y="1630628"/>
                                  </a:lnTo>
                                  <a:lnTo>
                                    <a:pt x="1087772" y="1631027"/>
                                  </a:lnTo>
                                  <a:cubicBezTo>
                                    <a:pt x="1085776" y="1631825"/>
                                    <a:pt x="1083780" y="1630628"/>
                                    <a:pt x="1082981" y="1628632"/>
                                  </a:cubicBezTo>
                                  <a:lnTo>
                                    <a:pt x="1083133" y="1628303"/>
                                  </a:lnTo>
                                  <a:lnTo>
                                    <a:pt x="1082981" y="1628233"/>
                                  </a:lnTo>
                                  <a:cubicBezTo>
                                    <a:pt x="1082183" y="1626237"/>
                                    <a:pt x="1082981" y="1623841"/>
                                    <a:pt x="1085376" y="1623042"/>
                                  </a:cubicBezTo>
                                  <a:lnTo>
                                    <a:pt x="1085769" y="1623050"/>
                                  </a:lnTo>
                                  <a:lnTo>
                                    <a:pt x="1094159" y="1614660"/>
                                  </a:lnTo>
                                  <a:lnTo>
                                    <a:pt x="1094159" y="1603084"/>
                                  </a:lnTo>
                                  <a:lnTo>
                                    <a:pt x="1093759" y="1602684"/>
                                  </a:lnTo>
                                  <a:cubicBezTo>
                                    <a:pt x="1092961" y="1600687"/>
                                    <a:pt x="1093759" y="1598292"/>
                                    <a:pt x="1096154" y="1597493"/>
                                  </a:cubicBezTo>
                                  <a:lnTo>
                                    <a:pt x="1096332" y="1597576"/>
                                  </a:lnTo>
                                  <a:close/>
                                  <a:moveTo>
                                    <a:pt x="1034923" y="1587062"/>
                                  </a:moveTo>
                                  <a:lnTo>
                                    <a:pt x="1034677" y="1604680"/>
                                  </a:lnTo>
                                  <a:lnTo>
                                    <a:pt x="1021834" y="1616810"/>
                                  </a:lnTo>
                                  <a:lnTo>
                                    <a:pt x="1039468" y="1617055"/>
                                  </a:lnTo>
                                  <a:lnTo>
                                    <a:pt x="1051994" y="1630082"/>
                                  </a:lnTo>
                                  <a:lnTo>
                                    <a:pt x="1052242" y="1612265"/>
                                  </a:lnTo>
                                  <a:lnTo>
                                    <a:pt x="1064902" y="1600093"/>
                                  </a:lnTo>
                                  <a:lnTo>
                                    <a:pt x="1045855" y="1598692"/>
                                  </a:lnTo>
                                  <a:close/>
                                  <a:moveTo>
                                    <a:pt x="5864348" y="1584470"/>
                                  </a:moveTo>
                                  <a:cubicBezTo>
                                    <a:pt x="5869338" y="1585617"/>
                                    <a:pt x="5873929" y="1588711"/>
                                    <a:pt x="5876923" y="1593502"/>
                                  </a:cubicBezTo>
                                  <a:lnTo>
                                    <a:pt x="5871334" y="1597095"/>
                                  </a:lnTo>
                                  <a:cubicBezTo>
                                    <a:pt x="5867342" y="1590708"/>
                                    <a:pt x="5858959" y="1588711"/>
                                    <a:pt x="5852572" y="1592704"/>
                                  </a:cubicBezTo>
                                  <a:cubicBezTo>
                                    <a:pt x="5846184" y="1596696"/>
                                    <a:pt x="5844188" y="1605079"/>
                                    <a:pt x="5848580" y="1611067"/>
                                  </a:cubicBezTo>
                                  <a:lnTo>
                                    <a:pt x="5842990" y="1614660"/>
                                  </a:lnTo>
                                  <a:cubicBezTo>
                                    <a:pt x="5837002" y="1605478"/>
                                    <a:pt x="5839796" y="1593103"/>
                                    <a:pt x="5849378" y="1587114"/>
                                  </a:cubicBezTo>
                                  <a:cubicBezTo>
                                    <a:pt x="5853969" y="1584120"/>
                                    <a:pt x="5859358" y="1583322"/>
                                    <a:pt x="5864348" y="1584470"/>
                                  </a:cubicBezTo>
                                  <a:close/>
                                  <a:moveTo>
                                    <a:pt x="1029487" y="1573541"/>
                                  </a:moveTo>
                                  <a:lnTo>
                                    <a:pt x="1029817" y="1573694"/>
                                  </a:lnTo>
                                  <a:lnTo>
                                    <a:pt x="1029887" y="1573541"/>
                                  </a:lnTo>
                                  <a:cubicBezTo>
                                    <a:pt x="1031883" y="1572743"/>
                                    <a:pt x="1034278" y="1573541"/>
                                    <a:pt x="1035078" y="1575936"/>
                                  </a:cubicBezTo>
                                  <a:lnTo>
                                    <a:pt x="1035072" y="1576345"/>
                                  </a:lnTo>
                                  <a:lnTo>
                                    <a:pt x="1050395" y="1592205"/>
                                  </a:lnTo>
                                  <a:cubicBezTo>
                                    <a:pt x="1057332" y="1595199"/>
                                    <a:pt x="1065416" y="1595498"/>
                                    <a:pt x="1073001" y="1592304"/>
                                  </a:cubicBezTo>
                                  <a:lnTo>
                                    <a:pt x="1074691" y="1593084"/>
                                  </a:lnTo>
                                  <a:lnTo>
                                    <a:pt x="1078192" y="1594699"/>
                                  </a:lnTo>
                                  <a:lnTo>
                                    <a:pt x="1078192" y="1594700"/>
                                  </a:lnTo>
                                  <a:lnTo>
                                    <a:pt x="1078192" y="1594700"/>
                                  </a:lnTo>
                                  <a:cubicBezTo>
                                    <a:pt x="1078990" y="1596696"/>
                                    <a:pt x="1078192" y="1599091"/>
                                    <a:pt x="1075796" y="1599889"/>
                                  </a:cubicBezTo>
                                  <a:cubicBezTo>
                                    <a:pt x="1068610" y="1602683"/>
                                    <a:pt x="1062622" y="1608273"/>
                                    <a:pt x="1059427" y="1615858"/>
                                  </a:cubicBezTo>
                                  <a:lnTo>
                                    <a:pt x="1059049" y="1637419"/>
                                  </a:lnTo>
                                  <a:lnTo>
                                    <a:pt x="1059429" y="1637814"/>
                                  </a:lnTo>
                                  <a:cubicBezTo>
                                    <a:pt x="1060227" y="1640209"/>
                                    <a:pt x="1059429" y="1642604"/>
                                    <a:pt x="1057033" y="1643403"/>
                                  </a:cubicBezTo>
                                  <a:lnTo>
                                    <a:pt x="1056713" y="1643243"/>
                                  </a:lnTo>
                                  <a:lnTo>
                                    <a:pt x="1056633" y="1643403"/>
                                  </a:lnTo>
                                  <a:cubicBezTo>
                                    <a:pt x="1054637" y="1644201"/>
                                    <a:pt x="1052641" y="1643003"/>
                                    <a:pt x="1051842" y="1641007"/>
                                  </a:cubicBezTo>
                                  <a:lnTo>
                                    <a:pt x="1051848" y="1640603"/>
                                  </a:lnTo>
                                  <a:lnTo>
                                    <a:pt x="1036274" y="1624640"/>
                                  </a:lnTo>
                                  <a:lnTo>
                                    <a:pt x="1013959" y="1624248"/>
                                  </a:lnTo>
                                  <a:lnTo>
                                    <a:pt x="1013121" y="1625039"/>
                                  </a:lnTo>
                                  <a:cubicBezTo>
                                    <a:pt x="1011124" y="1625837"/>
                                    <a:pt x="1009129" y="1624640"/>
                                    <a:pt x="1008330" y="1622644"/>
                                  </a:cubicBezTo>
                                  <a:lnTo>
                                    <a:pt x="1008634" y="1621986"/>
                                  </a:lnTo>
                                  <a:lnTo>
                                    <a:pt x="1008330" y="1621846"/>
                                  </a:lnTo>
                                  <a:cubicBezTo>
                                    <a:pt x="1007532" y="1619849"/>
                                    <a:pt x="1008330" y="1617454"/>
                                    <a:pt x="1010724" y="1616655"/>
                                  </a:cubicBezTo>
                                  <a:lnTo>
                                    <a:pt x="1011532" y="1616666"/>
                                  </a:lnTo>
                                  <a:lnTo>
                                    <a:pt x="1027093" y="1601486"/>
                                  </a:lnTo>
                                  <a:lnTo>
                                    <a:pt x="1027485" y="1579150"/>
                                  </a:lnTo>
                                  <a:lnTo>
                                    <a:pt x="1027092" y="1578731"/>
                                  </a:lnTo>
                                  <a:cubicBezTo>
                                    <a:pt x="1026293" y="1576735"/>
                                    <a:pt x="1027092" y="1574340"/>
                                    <a:pt x="1029487" y="1573541"/>
                                  </a:cubicBezTo>
                                  <a:close/>
                                  <a:moveTo>
                                    <a:pt x="3590623" y="1539311"/>
                                  </a:moveTo>
                                  <a:cubicBezTo>
                                    <a:pt x="3587132" y="1539011"/>
                                    <a:pt x="3583533" y="1540009"/>
                                    <a:pt x="3580741" y="1542404"/>
                                  </a:cubicBezTo>
                                  <a:cubicBezTo>
                                    <a:pt x="3575155" y="1547194"/>
                                    <a:pt x="3574356" y="1555978"/>
                                    <a:pt x="3579149" y="1561567"/>
                                  </a:cubicBezTo>
                                  <a:lnTo>
                                    <a:pt x="3586333" y="1569950"/>
                                  </a:lnTo>
                                  <a:lnTo>
                                    <a:pt x="3597907" y="1559970"/>
                                  </a:lnTo>
                                  <a:cubicBezTo>
                                    <a:pt x="3599505" y="1558772"/>
                                    <a:pt x="3601500" y="1558772"/>
                                    <a:pt x="3602701" y="1560369"/>
                                  </a:cubicBezTo>
                                  <a:cubicBezTo>
                                    <a:pt x="3603897" y="1561966"/>
                                    <a:pt x="3603897" y="1563962"/>
                                    <a:pt x="3602299" y="1565159"/>
                                  </a:cubicBezTo>
                                  <a:lnTo>
                                    <a:pt x="3590717" y="1575139"/>
                                  </a:lnTo>
                                  <a:lnTo>
                                    <a:pt x="3599104" y="1585119"/>
                                  </a:lnTo>
                                  <a:cubicBezTo>
                                    <a:pt x="3599505" y="1585519"/>
                                    <a:pt x="3600304" y="1585519"/>
                                    <a:pt x="3601104" y="1585119"/>
                                  </a:cubicBezTo>
                                  <a:lnTo>
                                    <a:pt x="3625059" y="1565159"/>
                                  </a:lnTo>
                                  <a:cubicBezTo>
                                    <a:pt x="3630650" y="1560369"/>
                                    <a:pt x="3631048" y="1551587"/>
                                    <a:pt x="3626255" y="1545997"/>
                                  </a:cubicBezTo>
                                  <a:cubicBezTo>
                                    <a:pt x="3621467" y="1540408"/>
                                    <a:pt x="3612681" y="1539610"/>
                                    <a:pt x="3607093" y="1544400"/>
                                  </a:cubicBezTo>
                                  <a:lnTo>
                                    <a:pt x="3605891" y="1545598"/>
                                  </a:lnTo>
                                  <a:cubicBezTo>
                                    <a:pt x="3605093" y="1545997"/>
                                    <a:pt x="3604294" y="1546396"/>
                                    <a:pt x="3603500" y="1546396"/>
                                  </a:cubicBezTo>
                                  <a:cubicBezTo>
                                    <a:pt x="3602701" y="1546396"/>
                                    <a:pt x="3601500" y="1545997"/>
                                    <a:pt x="3601104" y="1545198"/>
                                  </a:cubicBezTo>
                                  <a:lnTo>
                                    <a:pt x="3599903" y="1544001"/>
                                  </a:lnTo>
                                  <a:cubicBezTo>
                                    <a:pt x="3597507" y="1541207"/>
                                    <a:pt x="3594114" y="1539610"/>
                                    <a:pt x="3590623" y="1539311"/>
                                  </a:cubicBezTo>
                                  <a:close/>
                                  <a:moveTo>
                                    <a:pt x="4895446" y="1529784"/>
                                  </a:moveTo>
                                  <a:lnTo>
                                    <a:pt x="4895293" y="1536817"/>
                                  </a:lnTo>
                                  <a:lnTo>
                                    <a:pt x="4889737" y="1542209"/>
                                  </a:lnTo>
                                  <a:lnTo>
                                    <a:pt x="4897389" y="1542354"/>
                                  </a:lnTo>
                                  <a:lnTo>
                                    <a:pt x="4903100" y="1548130"/>
                                  </a:lnTo>
                                  <a:lnTo>
                                    <a:pt x="4903276" y="1540010"/>
                                  </a:lnTo>
                                  <a:lnTo>
                                    <a:pt x="4908103" y="1535183"/>
                                  </a:lnTo>
                                  <a:lnTo>
                                    <a:pt x="4900483" y="1534820"/>
                                  </a:lnTo>
                                  <a:close/>
                                  <a:moveTo>
                                    <a:pt x="3631048" y="1519650"/>
                                  </a:moveTo>
                                  <a:lnTo>
                                    <a:pt x="3645823" y="1520847"/>
                                  </a:lnTo>
                                  <a:cubicBezTo>
                                    <a:pt x="3647818" y="1520847"/>
                                    <a:pt x="3649016" y="1522444"/>
                                    <a:pt x="3649815" y="1524839"/>
                                  </a:cubicBezTo>
                                  <a:lnTo>
                                    <a:pt x="3648617" y="1539610"/>
                                  </a:lnTo>
                                  <a:cubicBezTo>
                                    <a:pt x="3648617" y="1541606"/>
                                    <a:pt x="3647018" y="1542803"/>
                                    <a:pt x="3645023" y="1542803"/>
                                  </a:cubicBezTo>
                                  <a:cubicBezTo>
                                    <a:pt x="3643027" y="1542803"/>
                                    <a:pt x="3641829" y="1541207"/>
                                    <a:pt x="3641829" y="1539211"/>
                                  </a:cubicBezTo>
                                  <a:lnTo>
                                    <a:pt x="3642226" y="1532424"/>
                                  </a:lnTo>
                                  <a:lnTo>
                                    <a:pt x="3631450" y="1541606"/>
                                  </a:lnTo>
                                  <a:lnTo>
                                    <a:pt x="3631848" y="1542005"/>
                                  </a:lnTo>
                                  <a:cubicBezTo>
                                    <a:pt x="3639035" y="1550788"/>
                                    <a:pt x="3637838" y="1563563"/>
                                    <a:pt x="3629451" y="1570748"/>
                                  </a:cubicBezTo>
                                  <a:lnTo>
                                    <a:pt x="3605891" y="1590708"/>
                                  </a:lnTo>
                                  <a:cubicBezTo>
                                    <a:pt x="3604294" y="1592305"/>
                                    <a:pt x="3601902" y="1592704"/>
                                    <a:pt x="3599903" y="1592704"/>
                                  </a:cubicBezTo>
                                  <a:cubicBezTo>
                                    <a:pt x="3597907" y="1592704"/>
                                    <a:pt x="3595913" y="1591507"/>
                                    <a:pt x="3594316" y="1589910"/>
                                  </a:cubicBezTo>
                                  <a:lnTo>
                                    <a:pt x="3585930" y="1579930"/>
                                  </a:lnTo>
                                  <a:lnTo>
                                    <a:pt x="3576753" y="1587914"/>
                                  </a:lnTo>
                                  <a:lnTo>
                                    <a:pt x="3576350" y="1595099"/>
                                  </a:lnTo>
                                  <a:cubicBezTo>
                                    <a:pt x="3576350" y="1597095"/>
                                    <a:pt x="3574752" y="1598293"/>
                                    <a:pt x="3572758" y="1598293"/>
                                  </a:cubicBezTo>
                                  <a:cubicBezTo>
                                    <a:pt x="3570764" y="1598293"/>
                                    <a:pt x="3569569" y="1596696"/>
                                    <a:pt x="3569569" y="1594700"/>
                                  </a:cubicBezTo>
                                  <a:lnTo>
                                    <a:pt x="3569965" y="1589511"/>
                                  </a:lnTo>
                                  <a:lnTo>
                                    <a:pt x="3564776" y="1589111"/>
                                  </a:lnTo>
                                  <a:cubicBezTo>
                                    <a:pt x="3562782" y="1589111"/>
                                    <a:pt x="3561586" y="1587515"/>
                                    <a:pt x="3561586" y="1585519"/>
                                  </a:cubicBezTo>
                                  <a:cubicBezTo>
                                    <a:pt x="3561586" y="1583523"/>
                                    <a:pt x="3563178" y="1582325"/>
                                    <a:pt x="3565179" y="1582325"/>
                                  </a:cubicBezTo>
                                  <a:lnTo>
                                    <a:pt x="3572362" y="1582724"/>
                                  </a:lnTo>
                                  <a:lnTo>
                                    <a:pt x="3581539" y="1574740"/>
                                  </a:lnTo>
                                  <a:lnTo>
                                    <a:pt x="3573960" y="1565958"/>
                                  </a:lnTo>
                                  <a:cubicBezTo>
                                    <a:pt x="3566776" y="1557175"/>
                                    <a:pt x="3567971" y="1544400"/>
                                    <a:pt x="3576350" y="1537215"/>
                                  </a:cubicBezTo>
                                  <a:cubicBezTo>
                                    <a:pt x="3584332" y="1530029"/>
                                    <a:pt x="3596309" y="1530827"/>
                                    <a:pt x="3603897" y="1538412"/>
                                  </a:cubicBezTo>
                                  <a:cubicBezTo>
                                    <a:pt x="3610284" y="1533622"/>
                                    <a:pt x="3618672" y="1533223"/>
                                    <a:pt x="3625461" y="1536815"/>
                                  </a:cubicBezTo>
                                  <a:lnTo>
                                    <a:pt x="3637439" y="1526835"/>
                                  </a:lnTo>
                                  <a:lnTo>
                                    <a:pt x="3630650" y="1526436"/>
                                  </a:lnTo>
                                  <a:cubicBezTo>
                                    <a:pt x="3628651" y="1526436"/>
                                    <a:pt x="3627456" y="1524839"/>
                                    <a:pt x="3627456" y="1522843"/>
                                  </a:cubicBezTo>
                                  <a:cubicBezTo>
                                    <a:pt x="3627456" y="1520847"/>
                                    <a:pt x="3629052" y="1519650"/>
                                    <a:pt x="3631048" y="1519650"/>
                                  </a:cubicBezTo>
                                  <a:close/>
                                  <a:moveTo>
                                    <a:pt x="4890503" y="1516057"/>
                                  </a:moveTo>
                                  <a:cubicBezTo>
                                    <a:pt x="4892499" y="1515259"/>
                                    <a:pt x="4894894" y="1516057"/>
                                    <a:pt x="4895692" y="1518452"/>
                                  </a:cubicBezTo>
                                  <a:lnTo>
                                    <a:pt x="4895667" y="1519625"/>
                                  </a:lnTo>
                                  <a:lnTo>
                                    <a:pt x="4903676" y="1527635"/>
                                  </a:lnTo>
                                  <a:lnTo>
                                    <a:pt x="4915651" y="1527635"/>
                                  </a:lnTo>
                                  <a:lnTo>
                                    <a:pt x="4916451" y="1526835"/>
                                  </a:lnTo>
                                  <a:cubicBezTo>
                                    <a:pt x="4918447" y="1526037"/>
                                    <a:pt x="4920842" y="1526835"/>
                                    <a:pt x="4921640" y="1529230"/>
                                  </a:cubicBezTo>
                                  <a:cubicBezTo>
                                    <a:pt x="4922439" y="1531226"/>
                                    <a:pt x="4921640" y="1533622"/>
                                    <a:pt x="4919245" y="1534420"/>
                                  </a:cubicBezTo>
                                  <a:lnTo>
                                    <a:pt x="4919190" y="1534476"/>
                                  </a:lnTo>
                                  <a:lnTo>
                                    <a:pt x="4918846" y="1535220"/>
                                  </a:lnTo>
                                  <a:lnTo>
                                    <a:pt x="4918312" y="1535354"/>
                                  </a:lnTo>
                                  <a:lnTo>
                                    <a:pt x="4910463" y="1543203"/>
                                  </a:lnTo>
                                  <a:lnTo>
                                    <a:pt x="4910463" y="1555577"/>
                                  </a:lnTo>
                                  <a:lnTo>
                                    <a:pt x="4910463" y="1555578"/>
                                  </a:lnTo>
                                  <a:cubicBezTo>
                                    <a:pt x="4911261" y="1557973"/>
                                    <a:pt x="4910064" y="1560369"/>
                                    <a:pt x="4907669" y="1561167"/>
                                  </a:cubicBezTo>
                                  <a:cubicBezTo>
                                    <a:pt x="4905673" y="1561965"/>
                                    <a:pt x="4903677" y="1560768"/>
                                    <a:pt x="4902878" y="1558772"/>
                                  </a:cubicBezTo>
                                  <a:cubicBezTo>
                                    <a:pt x="4901281" y="1554580"/>
                                    <a:pt x="4898088" y="1551487"/>
                                    <a:pt x="4894245" y="1549840"/>
                                  </a:cubicBezTo>
                                  <a:lnTo>
                                    <a:pt x="4882124" y="1549598"/>
                                  </a:lnTo>
                                  <a:lnTo>
                                    <a:pt x="4881720" y="1549990"/>
                                  </a:lnTo>
                                  <a:cubicBezTo>
                                    <a:pt x="4879723" y="1550789"/>
                                    <a:pt x="4877727" y="1549591"/>
                                    <a:pt x="4876929" y="1547595"/>
                                  </a:cubicBezTo>
                                  <a:lnTo>
                                    <a:pt x="4877012" y="1547417"/>
                                  </a:lnTo>
                                  <a:lnTo>
                                    <a:pt x="4876530" y="1547195"/>
                                  </a:lnTo>
                                  <a:cubicBezTo>
                                    <a:pt x="4875732" y="1545198"/>
                                    <a:pt x="4876530" y="1542803"/>
                                    <a:pt x="4878925" y="1542004"/>
                                  </a:cubicBezTo>
                                  <a:lnTo>
                                    <a:pt x="4879710" y="1542019"/>
                                  </a:lnTo>
                                  <a:lnTo>
                                    <a:pt x="4888108" y="1533623"/>
                                  </a:lnTo>
                                  <a:lnTo>
                                    <a:pt x="4888108" y="1522446"/>
                                  </a:lnTo>
                                  <a:lnTo>
                                    <a:pt x="4887308" y="1521646"/>
                                  </a:lnTo>
                                  <a:cubicBezTo>
                                    <a:pt x="4886510" y="1519650"/>
                                    <a:pt x="4887308" y="1517255"/>
                                    <a:pt x="4889703" y="1516456"/>
                                  </a:cubicBezTo>
                                  <a:lnTo>
                                    <a:pt x="4890211" y="1516690"/>
                                  </a:lnTo>
                                  <a:close/>
                                  <a:moveTo>
                                    <a:pt x="4828861" y="1506437"/>
                                  </a:moveTo>
                                  <a:lnTo>
                                    <a:pt x="4828627" y="1523244"/>
                                  </a:lnTo>
                                  <a:lnTo>
                                    <a:pt x="4815779" y="1535378"/>
                                  </a:lnTo>
                                  <a:lnTo>
                                    <a:pt x="4833019" y="1535618"/>
                                  </a:lnTo>
                                  <a:lnTo>
                                    <a:pt x="4845943" y="1549059"/>
                                  </a:lnTo>
                                  <a:lnTo>
                                    <a:pt x="4846191" y="1531227"/>
                                  </a:lnTo>
                                  <a:lnTo>
                                    <a:pt x="4858821" y="1519083"/>
                                  </a:lnTo>
                                  <a:lnTo>
                                    <a:pt x="4839405" y="1517655"/>
                                  </a:lnTo>
                                  <a:close/>
                                  <a:moveTo>
                                    <a:pt x="4823837" y="1492105"/>
                                  </a:moveTo>
                                  <a:cubicBezTo>
                                    <a:pt x="4825833" y="1491307"/>
                                    <a:pt x="4828228" y="1492105"/>
                                    <a:pt x="4829026" y="1494500"/>
                                  </a:cubicBezTo>
                                  <a:lnTo>
                                    <a:pt x="4829009" y="1495709"/>
                                  </a:lnTo>
                                  <a:lnTo>
                                    <a:pt x="4843946" y="1511168"/>
                                  </a:lnTo>
                                  <a:cubicBezTo>
                                    <a:pt x="4850882" y="1514162"/>
                                    <a:pt x="4858966" y="1514462"/>
                                    <a:pt x="4866551" y="1511268"/>
                                  </a:cubicBezTo>
                                  <a:lnTo>
                                    <a:pt x="4866820" y="1511392"/>
                                  </a:lnTo>
                                  <a:lnTo>
                                    <a:pt x="4866950" y="1511266"/>
                                  </a:lnTo>
                                  <a:cubicBezTo>
                                    <a:pt x="4868946" y="1510468"/>
                                    <a:pt x="4871341" y="1511266"/>
                                    <a:pt x="4872140" y="1513661"/>
                                  </a:cubicBezTo>
                                  <a:cubicBezTo>
                                    <a:pt x="4872938" y="1515657"/>
                                    <a:pt x="4872140" y="1518053"/>
                                    <a:pt x="4869744" y="1518851"/>
                                  </a:cubicBezTo>
                                  <a:cubicBezTo>
                                    <a:pt x="4862559" y="1521645"/>
                                    <a:pt x="4856571" y="1527234"/>
                                    <a:pt x="4853377" y="1534820"/>
                                  </a:cubicBezTo>
                                  <a:cubicBezTo>
                                    <a:pt x="4850184" y="1542005"/>
                                    <a:pt x="4850184" y="1549989"/>
                                    <a:pt x="4852978" y="1557574"/>
                                  </a:cubicBezTo>
                                  <a:cubicBezTo>
                                    <a:pt x="4853776" y="1558772"/>
                                    <a:pt x="4852978" y="1561167"/>
                                    <a:pt x="4850583" y="1562365"/>
                                  </a:cubicBezTo>
                                  <a:cubicBezTo>
                                    <a:pt x="4848586" y="1563163"/>
                                    <a:pt x="4846590" y="1561965"/>
                                    <a:pt x="4845791" y="1559969"/>
                                  </a:cubicBezTo>
                                  <a:lnTo>
                                    <a:pt x="4845797" y="1559573"/>
                                  </a:lnTo>
                                  <a:lnTo>
                                    <a:pt x="4845793" y="1559571"/>
                                  </a:lnTo>
                                  <a:cubicBezTo>
                                    <a:pt x="4842999" y="1551986"/>
                                    <a:pt x="4837410" y="1546397"/>
                                    <a:pt x="4829825" y="1543202"/>
                                  </a:cubicBezTo>
                                  <a:lnTo>
                                    <a:pt x="4807902" y="1542818"/>
                                  </a:lnTo>
                                  <a:lnTo>
                                    <a:pt x="4807070" y="1543603"/>
                                  </a:lnTo>
                                  <a:cubicBezTo>
                                    <a:pt x="4805074" y="1544401"/>
                                    <a:pt x="4803078" y="1543204"/>
                                    <a:pt x="4802279" y="1541208"/>
                                  </a:cubicBezTo>
                                  <a:lnTo>
                                    <a:pt x="4802513" y="1540701"/>
                                  </a:lnTo>
                                  <a:lnTo>
                                    <a:pt x="4801880" y="1540408"/>
                                  </a:lnTo>
                                  <a:cubicBezTo>
                                    <a:pt x="4801082" y="1538412"/>
                                    <a:pt x="4801880" y="1536017"/>
                                    <a:pt x="4804276" y="1535218"/>
                                  </a:cubicBezTo>
                                  <a:lnTo>
                                    <a:pt x="4805477" y="1535235"/>
                                  </a:lnTo>
                                  <a:lnTo>
                                    <a:pt x="4821042" y="1520050"/>
                                  </a:lnTo>
                                  <a:lnTo>
                                    <a:pt x="4821420" y="1498522"/>
                                  </a:lnTo>
                                  <a:lnTo>
                                    <a:pt x="4820642" y="1497694"/>
                                  </a:lnTo>
                                  <a:cubicBezTo>
                                    <a:pt x="4819844" y="1495698"/>
                                    <a:pt x="4820642" y="1493303"/>
                                    <a:pt x="4823037" y="1492504"/>
                                  </a:cubicBezTo>
                                  <a:lnTo>
                                    <a:pt x="4823545" y="1492738"/>
                                  </a:lnTo>
                                  <a:close/>
                                  <a:moveTo>
                                    <a:pt x="664914" y="1419152"/>
                                  </a:moveTo>
                                  <a:cubicBezTo>
                                    <a:pt x="661421" y="1418852"/>
                                    <a:pt x="657829" y="1419850"/>
                                    <a:pt x="655034" y="1422245"/>
                                  </a:cubicBezTo>
                                  <a:cubicBezTo>
                                    <a:pt x="649445" y="1427035"/>
                                    <a:pt x="648647" y="1435819"/>
                                    <a:pt x="653437" y="1441408"/>
                                  </a:cubicBezTo>
                                  <a:lnTo>
                                    <a:pt x="660623" y="1449791"/>
                                  </a:lnTo>
                                  <a:lnTo>
                                    <a:pt x="672200" y="1439811"/>
                                  </a:lnTo>
                                  <a:cubicBezTo>
                                    <a:pt x="673797" y="1438613"/>
                                    <a:pt x="675793" y="1438613"/>
                                    <a:pt x="676990" y="1440210"/>
                                  </a:cubicBezTo>
                                  <a:cubicBezTo>
                                    <a:pt x="678188" y="1441807"/>
                                    <a:pt x="678188" y="1443803"/>
                                    <a:pt x="676591" y="1445000"/>
                                  </a:cubicBezTo>
                                  <a:lnTo>
                                    <a:pt x="665014" y="1454980"/>
                                  </a:lnTo>
                                  <a:lnTo>
                                    <a:pt x="673397" y="1464960"/>
                                  </a:lnTo>
                                  <a:cubicBezTo>
                                    <a:pt x="673797" y="1465360"/>
                                    <a:pt x="674595" y="1465360"/>
                                    <a:pt x="675393" y="1464960"/>
                                  </a:cubicBezTo>
                                  <a:lnTo>
                                    <a:pt x="699345" y="1445000"/>
                                  </a:lnTo>
                                  <a:cubicBezTo>
                                    <a:pt x="704934" y="1439811"/>
                                    <a:pt x="705732" y="1431428"/>
                                    <a:pt x="700543" y="1425838"/>
                                  </a:cubicBezTo>
                                  <a:cubicBezTo>
                                    <a:pt x="695752" y="1420249"/>
                                    <a:pt x="686970" y="1419451"/>
                                    <a:pt x="681381" y="1424241"/>
                                  </a:cubicBezTo>
                                  <a:lnTo>
                                    <a:pt x="680184" y="1425439"/>
                                  </a:lnTo>
                                  <a:cubicBezTo>
                                    <a:pt x="679385" y="1425838"/>
                                    <a:pt x="678587" y="1426237"/>
                                    <a:pt x="677789" y="1426237"/>
                                  </a:cubicBezTo>
                                  <a:cubicBezTo>
                                    <a:pt x="676591" y="1426237"/>
                                    <a:pt x="675793" y="1425838"/>
                                    <a:pt x="675393" y="1425039"/>
                                  </a:cubicBezTo>
                                  <a:lnTo>
                                    <a:pt x="674196" y="1423842"/>
                                  </a:lnTo>
                                  <a:cubicBezTo>
                                    <a:pt x="671801" y="1421048"/>
                                    <a:pt x="668407" y="1419451"/>
                                    <a:pt x="664914" y="1419152"/>
                                  </a:cubicBezTo>
                                  <a:close/>
                                  <a:moveTo>
                                    <a:pt x="705732" y="1399491"/>
                                  </a:moveTo>
                                  <a:lnTo>
                                    <a:pt x="720504" y="1400688"/>
                                  </a:lnTo>
                                  <a:cubicBezTo>
                                    <a:pt x="722100" y="1400688"/>
                                    <a:pt x="723697" y="1402285"/>
                                    <a:pt x="724495" y="1404680"/>
                                  </a:cubicBezTo>
                                  <a:lnTo>
                                    <a:pt x="723297" y="1419451"/>
                                  </a:lnTo>
                                  <a:cubicBezTo>
                                    <a:pt x="723297" y="1421447"/>
                                    <a:pt x="721700" y="1422644"/>
                                    <a:pt x="719705" y="1422644"/>
                                  </a:cubicBezTo>
                                  <a:cubicBezTo>
                                    <a:pt x="717708" y="1422644"/>
                                    <a:pt x="716511" y="1421048"/>
                                    <a:pt x="716511" y="1419052"/>
                                  </a:cubicBezTo>
                                  <a:lnTo>
                                    <a:pt x="716910" y="1412265"/>
                                  </a:lnTo>
                                  <a:lnTo>
                                    <a:pt x="706132" y="1421447"/>
                                  </a:lnTo>
                                  <a:lnTo>
                                    <a:pt x="706531" y="1421846"/>
                                  </a:lnTo>
                                  <a:cubicBezTo>
                                    <a:pt x="713716" y="1430629"/>
                                    <a:pt x="712519" y="1443404"/>
                                    <a:pt x="704136" y="1450589"/>
                                  </a:cubicBezTo>
                                  <a:lnTo>
                                    <a:pt x="680583" y="1470549"/>
                                  </a:lnTo>
                                  <a:cubicBezTo>
                                    <a:pt x="678986" y="1472146"/>
                                    <a:pt x="676591" y="1472545"/>
                                    <a:pt x="674595" y="1472545"/>
                                  </a:cubicBezTo>
                                  <a:cubicBezTo>
                                    <a:pt x="672599" y="1472545"/>
                                    <a:pt x="670603" y="1471348"/>
                                    <a:pt x="669006" y="1469751"/>
                                  </a:cubicBezTo>
                                  <a:lnTo>
                                    <a:pt x="660623" y="1459771"/>
                                  </a:lnTo>
                                  <a:lnTo>
                                    <a:pt x="651441" y="1467755"/>
                                  </a:lnTo>
                                  <a:lnTo>
                                    <a:pt x="651042" y="1474940"/>
                                  </a:lnTo>
                                  <a:cubicBezTo>
                                    <a:pt x="651042" y="1476936"/>
                                    <a:pt x="649445" y="1478134"/>
                                    <a:pt x="647449" y="1478134"/>
                                  </a:cubicBezTo>
                                  <a:cubicBezTo>
                                    <a:pt x="645453" y="1478134"/>
                                    <a:pt x="644256" y="1476537"/>
                                    <a:pt x="644256" y="1474541"/>
                                  </a:cubicBezTo>
                                  <a:lnTo>
                                    <a:pt x="644655" y="1469352"/>
                                  </a:lnTo>
                                  <a:lnTo>
                                    <a:pt x="639465" y="1468952"/>
                                  </a:lnTo>
                                  <a:cubicBezTo>
                                    <a:pt x="637469" y="1468952"/>
                                    <a:pt x="636272" y="1467356"/>
                                    <a:pt x="636272" y="1465360"/>
                                  </a:cubicBezTo>
                                  <a:cubicBezTo>
                                    <a:pt x="636272" y="1463364"/>
                                    <a:pt x="637869" y="1462166"/>
                                    <a:pt x="639865" y="1462166"/>
                                  </a:cubicBezTo>
                                  <a:lnTo>
                                    <a:pt x="647050" y="1462565"/>
                                  </a:lnTo>
                                  <a:lnTo>
                                    <a:pt x="656232" y="1454581"/>
                                  </a:lnTo>
                                  <a:lnTo>
                                    <a:pt x="648647" y="1445799"/>
                                  </a:lnTo>
                                  <a:cubicBezTo>
                                    <a:pt x="641461" y="1437016"/>
                                    <a:pt x="642659" y="1424241"/>
                                    <a:pt x="651042" y="1417056"/>
                                  </a:cubicBezTo>
                                  <a:cubicBezTo>
                                    <a:pt x="659026" y="1409870"/>
                                    <a:pt x="671002" y="1410668"/>
                                    <a:pt x="678587" y="1418253"/>
                                  </a:cubicBezTo>
                                  <a:cubicBezTo>
                                    <a:pt x="684974" y="1413463"/>
                                    <a:pt x="693357" y="1413064"/>
                                    <a:pt x="700144" y="1416656"/>
                                  </a:cubicBezTo>
                                  <a:lnTo>
                                    <a:pt x="712120" y="1406676"/>
                                  </a:lnTo>
                                  <a:lnTo>
                                    <a:pt x="705333" y="1406277"/>
                                  </a:lnTo>
                                  <a:cubicBezTo>
                                    <a:pt x="703337" y="1406277"/>
                                    <a:pt x="702140" y="1404680"/>
                                    <a:pt x="702140" y="1402684"/>
                                  </a:cubicBezTo>
                                  <a:cubicBezTo>
                                    <a:pt x="702140" y="1400688"/>
                                    <a:pt x="703736" y="1399491"/>
                                    <a:pt x="705732" y="1399491"/>
                                  </a:cubicBezTo>
                                  <a:close/>
                                  <a:moveTo>
                                    <a:pt x="2949833" y="1395249"/>
                                  </a:moveTo>
                                  <a:cubicBezTo>
                                    <a:pt x="2954822" y="1396397"/>
                                    <a:pt x="2959413" y="1399491"/>
                                    <a:pt x="2962408" y="1404281"/>
                                  </a:cubicBezTo>
                                  <a:lnTo>
                                    <a:pt x="2956820" y="1407875"/>
                                  </a:lnTo>
                                  <a:cubicBezTo>
                                    <a:pt x="2952826" y="1401487"/>
                                    <a:pt x="2944444" y="1399491"/>
                                    <a:pt x="2938055" y="1403483"/>
                                  </a:cubicBezTo>
                                  <a:cubicBezTo>
                                    <a:pt x="2931668" y="1407076"/>
                                    <a:pt x="2929674" y="1415460"/>
                                    <a:pt x="2934064" y="1421847"/>
                                  </a:cubicBezTo>
                                  <a:lnTo>
                                    <a:pt x="2928474" y="1425440"/>
                                  </a:lnTo>
                                  <a:cubicBezTo>
                                    <a:pt x="2922490" y="1416258"/>
                                    <a:pt x="2925283" y="1403882"/>
                                    <a:pt x="2934863" y="1397894"/>
                                  </a:cubicBezTo>
                                  <a:cubicBezTo>
                                    <a:pt x="2939453" y="1394900"/>
                                    <a:pt x="2944843" y="1394102"/>
                                    <a:pt x="2949833" y="1395249"/>
                                  </a:cubicBezTo>
                                  <a:close/>
                                  <a:moveTo>
                                    <a:pt x="1980936" y="1339774"/>
                                  </a:moveTo>
                                  <a:lnTo>
                                    <a:pt x="1980774" y="1347197"/>
                                  </a:lnTo>
                                  <a:lnTo>
                                    <a:pt x="1975224" y="1352583"/>
                                  </a:lnTo>
                                  <a:lnTo>
                                    <a:pt x="1983269" y="1352735"/>
                                  </a:lnTo>
                                  <a:lnTo>
                                    <a:pt x="1988980" y="1358512"/>
                                  </a:lnTo>
                                  <a:lnTo>
                                    <a:pt x="1989157" y="1350391"/>
                                  </a:lnTo>
                                  <a:lnTo>
                                    <a:pt x="1993984" y="1345564"/>
                                  </a:lnTo>
                                  <a:lnTo>
                                    <a:pt x="1986363" y="1345201"/>
                                  </a:lnTo>
                                  <a:close/>
                                  <a:moveTo>
                                    <a:pt x="1975984" y="1326437"/>
                                  </a:moveTo>
                                  <a:cubicBezTo>
                                    <a:pt x="1977980" y="1325639"/>
                                    <a:pt x="1980375" y="1326437"/>
                                    <a:pt x="1981173" y="1328832"/>
                                  </a:cubicBezTo>
                                  <a:lnTo>
                                    <a:pt x="1981156" y="1329615"/>
                                  </a:lnTo>
                                  <a:lnTo>
                                    <a:pt x="1989556" y="1338016"/>
                                  </a:lnTo>
                                  <a:lnTo>
                                    <a:pt x="2001532" y="1338016"/>
                                  </a:lnTo>
                                  <a:lnTo>
                                    <a:pt x="2002331" y="1337216"/>
                                  </a:lnTo>
                                  <a:cubicBezTo>
                                    <a:pt x="2004328" y="1336418"/>
                                    <a:pt x="2006723" y="1337216"/>
                                    <a:pt x="2007522" y="1339611"/>
                                  </a:cubicBezTo>
                                  <a:cubicBezTo>
                                    <a:pt x="2008320" y="1341607"/>
                                    <a:pt x="2007522" y="1344003"/>
                                    <a:pt x="2005125" y="1344801"/>
                                  </a:cubicBezTo>
                                  <a:lnTo>
                                    <a:pt x="2005070" y="1344857"/>
                                  </a:lnTo>
                                  <a:lnTo>
                                    <a:pt x="2004727" y="1345601"/>
                                  </a:lnTo>
                                  <a:lnTo>
                                    <a:pt x="2004192" y="1345735"/>
                                  </a:lnTo>
                                  <a:lnTo>
                                    <a:pt x="1996343" y="1353584"/>
                                  </a:lnTo>
                                  <a:lnTo>
                                    <a:pt x="1996343" y="1365958"/>
                                  </a:lnTo>
                                  <a:lnTo>
                                    <a:pt x="1996343" y="1365959"/>
                                  </a:lnTo>
                                  <a:lnTo>
                                    <a:pt x="1996343" y="1365960"/>
                                  </a:lnTo>
                                  <a:lnTo>
                                    <a:pt x="1996343" y="1365960"/>
                                  </a:lnTo>
                                  <a:lnTo>
                                    <a:pt x="1993549" y="1371548"/>
                                  </a:lnTo>
                                  <a:cubicBezTo>
                                    <a:pt x="1991553" y="1372346"/>
                                    <a:pt x="1989557" y="1371149"/>
                                    <a:pt x="1988758" y="1369153"/>
                                  </a:cubicBezTo>
                                  <a:cubicBezTo>
                                    <a:pt x="1987162" y="1364961"/>
                                    <a:pt x="1983968" y="1361867"/>
                                    <a:pt x="1980126" y="1360221"/>
                                  </a:cubicBezTo>
                                  <a:lnTo>
                                    <a:pt x="1967612" y="1359971"/>
                                  </a:lnTo>
                                  <a:lnTo>
                                    <a:pt x="1967200" y="1360370"/>
                                  </a:lnTo>
                                  <a:cubicBezTo>
                                    <a:pt x="1965205" y="1361169"/>
                                    <a:pt x="1963208" y="1359971"/>
                                    <a:pt x="1962410" y="1357975"/>
                                  </a:cubicBezTo>
                                  <a:lnTo>
                                    <a:pt x="1962562" y="1357646"/>
                                  </a:lnTo>
                                  <a:lnTo>
                                    <a:pt x="1962410" y="1357576"/>
                                  </a:lnTo>
                                  <a:cubicBezTo>
                                    <a:pt x="1961612" y="1355579"/>
                                    <a:pt x="1962410" y="1353184"/>
                                    <a:pt x="1964805" y="1352385"/>
                                  </a:cubicBezTo>
                                  <a:lnTo>
                                    <a:pt x="1965198" y="1352393"/>
                                  </a:lnTo>
                                  <a:lnTo>
                                    <a:pt x="1973589" y="1344003"/>
                                  </a:lnTo>
                                  <a:lnTo>
                                    <a:pt x="1973589" y="1332428"/>
                                  </a:lnTo>
                                  <a:lnTo>
                                    <a:pt x="1973188" y="1332027"/>
                                  </a:lnTo>
                                  <a:cubicBezTo>
                                    <a:pt x="1972390" y="1330031"/>
                                    <a:pt x="1973188" y="1327636"/>
                                    <a:pt x="1975583" y="1326837"/>
                                  </a:cubicBezTo>
                                  <a:lnTo>
                                    <a:pt x="1975762" y="1326919"/>
                                  </a:lnTo>
                                  <a:close/>
                                  <a:moveTo>
                                    <a:pt x="1914347" y="1316400"/>
                                  </a:moveTo>
                                  <a:lnTo>
                                    <a:pt x="1914107" y="1333624"/>
                                  </a:lnTo>
                                  <a:lnTo>
                                    <a:pt x="1901264" y="1345754"/>
                                  </a:lnTo>
                                  <a:lnTo>
                                    <a:pt x="1918899" y="1345999"/>
                                  </a:lnTo>
                                  <a:lnTo>
                                    <a:pt x="1931429" y="1359032"/>
                                  </a:lnTo>
                                  <a:lnTo>
                                    <a:pt x="1931672" y="1341608"/>
                                  </a:lnTo>
                                  <a:lnTo>
                                    <a:pt x="1944330" y="1329436"/>
                                  </a:lnTo>
                                  <a:lnTo>
                                    <a:pt x="1925285" y="1328036"/>
                                  </a:lnTo>
                                  <a:close/>
                                  <a:moveTo>
                                    <a:pt x="6743783" y="1313813"/>
                                  </a:moveTo>
                                  <a:cubicBezTo>
                                    <a:pt x="6748773" y="1314961"/>
                                    <a:pt x="6753364" y="1318055"/>
                                    <a:pt x="6756358" y="1322845"/>
                                  </a:cubicBezTo>
                                  <a:lnTo>
                                    <a:pt x="6750769" y="1326439"/>
                                  </a:lnTo>
                                  <a:cubicBezTo>
                                    <a:pt x="6746777" y="1320051"/>
                                    <a:pt x="6738394" y="1318055"/>
                                    <a:pt x="6732007" y="1322047"/>
                                  </a:cubicBezTo>
                                  <a:cubicBezTo>
                                    <a:pt x="6725618" y="1326040"/>
                                    <a:pt x="6723622" y="1334423"/>
                                    <a:pt x="6728015" y="1340411"/>
                                  </a:cubicBezTo>
                                  <a:lnTo>
                                    <a:pt x="6722425" y="1344004"/>
                                  </a:lnTo>
                                  <a:cubicBezTo>
                                    <a:pt x="6716437" y="1334822"/>
                                    <a:pt x="6719630" y="1322446"/>
                                    <a:pt x="6728813" y="1316458"/>
                                  </a:cubicBezTo>
                                  <a:cubicBezTo>
                                    <a:pt x="6733404" y="1313464"/>
                                    <a:pt x="6738793" y="1312666"/>
                                    <a:pt x="6743783" y="1313813"/>
                                  </a:cubicBezTo>
                                  <a:close/>
                                  <a:moveTo>
                                    <a:pt x="1909317" y="1302485"/>
                                  </a:moveTo>
                                  <a:cubicBezTo>
                                    <a:pt x="1911313" y="1301687"/>
                                    <a:pt x="1913708" y="1302485"/>
                                    <a:pt x="1914508" y="1304880"/>
                                  </a:cubicBezTo>
                                  <a:lnTo>
                                    <a:pt x="1914496" y="1305684"/>
                                  </a:lnTo>
                                  <a:lnTo>
                                    <a:pt x="1929825" y="1321549"/>
                                  </a:lnTo>
                                  <a:lnTo>
                                    <a:pt x="1952429" y="1321649"/>
                                  </a:lnTo>
                                  <a:lnTo>
                                    <a:pt x="1952431" y="1321647"/>
                                  </a:lnTo>
                                  <a:cubicBezTo>
                                    <a:pt x="1954427" y="1320849"/>
                                    <a:pt x="1956822" y="1321647"/>
                                    <a:pt x="1957621" y="1324042"/>
                                  </a:cubicBezTo>
                                  <a:lnTo>
                                    <a:pt x="1957620" y="1324044"/>
                                  </a:lnTo>
                                  <a:lnTo>
                                    <a:pt x="1957621" y="1324044"/>
                                  </a:lnTo>
                                  <a:cubicBezTo>
                                    <a:pt x="1958419" y="1326040"/>
                                    <a:pt x="1957621" y="1328435"/>
                                    <a:pt x="1955225" y="1329233"/>
                                  </a:cubicBezTo>
                                  <a:lnTo>
                                    <a:pt x="1955224" y="1329233"/>
                                  </a:lnTo>
                                  <a:lnTo>
                                    <a:pt x="1938857" y="1345201"/>
                                  </a:lnTo>
                                  <a:lnTo>
                                    <a:pt x="1938486" y="1366370"/>
                                  </a:lnTo>
                                  <a:lnTo>
                                    <a:pt x="1938859" y="1366758"/>
                                  </a:lnTo>
                                  <a:lnTo>
                                    <a:pt x="1938463" y="1367681"/>
                                  </a:lnTo>
                                  <a:lnTo>
                                    <a:pt x="1938458" y="1367955"/>
                                  </a:lnTo>
                                  <a:lnTo>
                                    <a:pt x="1937671" y="1369530"/>
                                  </a:lnTo>
                                  <a:lnTo>
                                    <a:pt x="1936464" y="1372347"/>
                                  </a:lnTo>
                                  <a:lnTo>
                                    <a:pt x="1936303" y="1372267"/>
                                  </a:lnTo>
                                  <a:lnTo>
                                    <a:pt x="1936063" y="1372746"/>
                                  </a:lnTo>
                                  <a:cubicBezTo>
                                    <a:pt x="1934067" y="1373544"/>
                                    <a:pt x="1932071" y="1372346"/>
                                    <a:pt x="1931272" y="1370350"/>
                                  </a:cubicBezTo>
                                  <a:lnTo>
                                    <a:pt x="1931283" y="1369553"/>
                                  </a:lnTo>
                                  <a:lnTo>
                                    <a:pt x="1915704" y="1353583"/>
                                  </a:lnTo>
                                  <a:lnTo>
                                    <a:pt x="1893388" y="1353192"/>
                                  </a:lnTo>
                                  <a:lnTo>
                                    <a:pt x="1892550" y="1353983"/>
                                  </a:lnTo>
                                  <a:cubicBezTo>
                                    <a:pt x="1890554" y="1354781"/>
                                    <a:pt x="1888558" y="1353584"/>
                                    <a:pt x="1887759" y="1351588"/>
                                  </a:cubicBezTo>
                                  <a:lnTo>
                                    <a:pt x="1888063" y="1350930"/>
                                  </a:lnTo>
                                  <a:lnTo>
                                    <a:pt x="1887759" y="1350789"/>
                                  </a:lnTo>
                                  <a:cubicBezTo>
                                    <a:pt x="1886961" y="1348793"/>
                                    <a:pt x="1887759" y="1346398"/>
                                    <a:pt x="1890154" y="1345599"/>
                                  </a:cubicBezTo>
                                  <a:lnTo>
                                    <a:pt x="1890962" y="1345610"/>
                                  </a:lnTo>
                                  <a:lnTo>
                                    <a:pt x="1906523" y="1330430"/>
                                  </a:lnTo>
                                  <a:lnTo>
                                    <a:pt x="1906908" y="1308487"/>
                                  </a:lnTo>
                                  <a:lnTo>
                                    <a:pt x="1906521" y="1308075"/>
                                  </a:lnTo>
                                  <a:cubicBezTo>
                                    <a:pt x="1905723" y="1306079"/>
                                    <a:pt x="1906521" y="1303684"/>
                                    <a:pt x="1908916" y="1302885"/>
                                  </a:cubicBezTo>
                                  <a:lnTo>
                                    <a:pt x="1909095" y="1302967"/>
                                  </a:lnTo>
                                  <a:close/>
                                  <a:moveTo>
                                    <a:pt x="4442502" y="1285421"/>
                                  </a:moveTo>
                                  <a:cubicBezTo>
                                    <a:pt x="4439009" y="1285121"/>
                                    <a:pt x="4435416" y="1286119"/>
                                    <a:pt x="4432621" y="1288514"/>
                                  </a:cubicBezTo>
                                  <a:cubicBezTo>
                                    <a:pt x="4427033" y="1293304"/>
                                    <a:pt x="4426234" y="1302088"/>
                                    <a:pt x="4431025" y="1307677"/>
                                  </a:cubicBezTo>
                                  <a:lnTo>
                                    <a:pt x="4438211" y="1316060"/>
                                  </a:lnTo>
                                  <a:lnTo>
                                    <a:pt x="4449788" y="1306080"/>
                                  </a:lnTo>
                                  <a:cubicBezTo>
                                    <a:pt x="4451385" y="1304882"/>
                                    <a:pt x="4453381" y="1304882"/>
                                    <a:pt x="4454578" y="1306479"/>
                                  </a:cubicBezTo>
                                  <a:cubicBezTo>
                                    <a:pt x="4455776" y="1308076"/>
                                    <a:pt x="4455776" y="1310072"/>
                                    <a:pt x="4454179" y="1311269"/>
                                  </a:cubicBezTo>
                                  <a:lnTo>
                                    <a:pt x="4442602" y="1321249"/>
                                  </a:lnTo>
                                  <a:lnTo>
                                    <a:pt x="4450985" y="1331229"/>
                                  </a:lnTo>
                                  <a:cubicBezTo>
                                    <a:pt x="4451385" y="1331629"/>
                                    <a:pt x="4452183" y="1331629"/>
                                    <a:pt x="4452981" y="1331229"/>
                                  </a:cubicBezTo>
                                  <a:lnTo>
                                    <a:pt x="4476933" y="1311269"/>
                                  </a:lnTo>
                                  <a:cubicBezTo>
                                    <a:pt x="4482522" y="1306479"/>
                                    <a:pt x="4483320" y="1297697"/>
                                    <a:pt x="4478131" y="1292107"/>
                                  </a:cubicBezTo>
                                  <a:cubicBezTo>
                                    <a:pt x="4473341" y="1286518"/>
                                    <a:pt x="4464558" y="1285720"/>
                                    <a:pt x="4458969" y="1290510"/>
                                  </a:cubicBezTo>
                                  <a:lnTo>
                                    <a:pt x="4457772" y="1291708"/>
                                  </a:lnTo>
                                  <a:cubicBezTo>
                                    <a:pt x="4456973" y="1292107"/>
                                    <a:pt x="4456175" y="1292506"/>
                                    <a:pt x="4455377" y="1292506"/>
                                  </a:cubicBezTo>
                                  <a:cubicBezTo>
                                    <a:pt x="4454179" y="1292506"/>
                                    <a:pt x="4453381" y="1292107"/>
                                    <a:pt x="4452981" y="1291308"/>
                                  </a:cubicBezTo>
                                  <a:lnTo>
                                    <a:pt x="4451784" y="1290111"/>
                                  </a:lnTo>
                                  <a:cubicBezTo>
                                    <a:pt x="4449388" y="1287317"/>
                                    <a:pt x="4445995" y="1285720"/>
                                    <a:pt x="4442502" y="1285421"/>
                                  </a:cubicBezTo>
                                  <a:close/>
                                  <a:moveTo>
                                    <a:pt x="24504" y="1274691"/>
                                  </a:moveTo>
                                  <a:cubicBezTo>
                                    <a:pt x="29494" y="1275839"/>
                                    <a:pt x="34085" y="1278933"/>
                                    <a:pt x="37079" y="1283723"/>
                                  </a:cubicBezTo>
                                  <a:lnTo>
                                    <a:pt x="31490" y="1287317"/>
                                  </a:lnTo>
                                  <a:cubicBezTo>
                                    <a:pt x="27497" y="1280929"/>
                                    <a:pt x="19114" y="1278933"/>
                                    <a:pt x="12727" y="1282925"/>
                                  </a:cubicBezTo>
                                  <a:cubicBezTo>
                                    <a:pt x="6340" y="1286918"/>
                                    <a:pt x="4344" y="1295301"/>
                                    <a:pt x="8735" y="1301289"/>
                                  </a:cubicBezTo>
                                  <a:lnTo>
                                    <a:pt x="3146" y="1304882"/>
                                  </a:lnTo>
                                  <a:cubicBezTo>
                                    <a:pt x="-2842" y="1295700"/>
                                    <a:pt x="-48" y="1283324"/>
                                    <a:pt x="9533" y="1277336"/>
                                  </a:cubicBezTo>
                                  <a:cubicBezTo>
                                    <a:pt x="14124" y="1274342"/>
                                    <a:pt x="19514" y="1273544"/>
                                    <a:pt x="24504" y="1274691"/>
                                  </a:cubicBezTo>
                                  <a:close/>
                                  <a:moveTo>
                                    <a:pt x="4483320" y="1265760"/>
                                  </a:moveTo>
                                  <a:lnTo>
                                    <a:pt x="4498091" y="1266957"/>
                                  </a:lnTo>
                                  <a:cubicBezTo>
                                    <a:pt x="4499688" y="1267357"/>
                                    <a:pt x="4501284" y="1268953"/>
                                    <a:pt x="4502083" y="1270949"/>
                                  </a:cubicBezTo>
                                  <a:lnTo>
                                    <a:pt x="4500885" y="1285720"/>
                                  </a:lnTo>
                                  <a:cubicBezTo>
                                    <a:pt x="4500885" y="1287716"/>
                                    <a:pt x="4499288" y="1288913"/>
                                    <a:pt x="4497292" y="1288913"/>
                                  </a:cubicBezTo>
                                  <a:cubicBezTo>
                                    <a:pt x="4495296" y="1288913"/>
                                    <a:pt x="4494099" y="1287317"/>
                                    <a:pt x="4494099" y="1285321"/>
                                  </a:cubicBezTo>
                                  <a:lnTo>
                                    <a:pt x="4494498" y="1278534"/>
                                  </a:lnTo>
                                  <a:lnTo>
                                    <a:pt x="4483720" y="1287716"/>
                                  </a:lnTo>
                                  <a:lnTo>
                                    <a:pt x="4484119" y="1288115"/>
                                  </a:lnTo>
                                  <a:cubicBezTo>
                                    <a:pt x="4491304" y="1296898"/>
                                    <a:pt x="4490107" y="1309673"/>
                                    <a:pt x="4481724" y="1316858"/>
                                  </a:cubicBezTo>
                                  <a:lnTo>
                                    <a:pt x="4458171" y="1336818"/>
                                  </a:lnTo>
                                  <a:cubicBezTo>
                                    <a:pt x="4456574" y="1338415"/>
                                    <a:pt x="4454179" y="1338814"/>
                                    <a:pt x="4452183" y="1338814"/>
                                  </a:cubicBezTo>
                                  <a:cubicBezTo>
                                    <a:pt x="4450187" y="1338814"/>
                                    <a:pt x="4448191" y="1337617"/>
                                    <a:pt x="4446594" y="1336020"/>
                                  </a:cubicBezTo>
                                  <a:lnTo>
                                    <a:pt x="4438211" y="1326040"/>
                                  </a:lnTo>
                                  <a:lnTo>
                                    <a:pt x="4429029" y="1334024"/>
                                  </a:lnTo>
                                  <a:lnTo>
                                    <a:pt x="4428629" y="1341209"/>
                                  </a:lnTo>
                                  <a:cubicBezTo>
                                    <a:pt x="4428629" y="1343205"/>
                                    <a:pt x="4427033" y="1344403"/>
                                    <a:pt x="4425037" y="1344403"/>
                                  </a:cubicBezTo>
                                  <a:cubicBezTo>
                                    <a:pt x="4423041" y="1344403"/>
                                    <a:pt x="4421843" y="1342806"/>
                                    <a:pt x="4421843" y="1340810"/>
                                  </a:cubicBezTo>
                                  <a:lnTo>
                                    <a:pt x="4422242" y="1335621"/>
                                  </a:lnTo>
                                  <a:lnTo>
                                    <a:pt x="4417053" y="1335221"/>
                                  </a:lnTo>
                                  <a:cubicBezTo>
                                    <a:pt x="4415057" y="1335221"/>
                                    <a:pt x="4413859" y="1333625"/>
                                    <a:pt x="4413859" y="1331629"/>
                                  </a:cubicBezTo>
                                  <a:cubicBezTo>
                                    <a:pt x="4413859" y="1329633"/>
                                    <a:pt x="4415456" y="1328435"/>
                                    <a:pt x="4417452" y="1328435"/>
                                  </a:cubicBezTo>
                                  <a:lnTo>
                                    <a:pt x="4424637" y="1328834"/>
                                  </a:lnTo>
                                  <a:lnTo>
                                    <a:pt x="4433819" y="1320850"/>
                                  </a:lnTo>
                                  <a:lnTo>
                                    <a:pt x="4426234" y="1312068"/>
                                  </a:lnTo>
                                  <a:cubicBezTo>
                                    <a:pt x="4419049" y="1303285"/>
                                    <a:pt x="4420246" y="1290510"/>
                                    <a:pt x="4428629" y="1283325"/>
                                  </a:cubicBezTo>
                                  <a:cubicBezTo>
                                    <a:pt x="4436614" y="1276139"/>
                                    <a:pt x="4448590" y="1276937"/>
                                    <a:pt x="4456175" y="1284522"/>
                                  </a:cubicBezTo>
                                  <a:cubicBezTo>
                                    <a:pt x="4462562" y="1279732"/>
                                    <a:pt x="4470945" y="1279333"/>
                                    <a:pt x="4477732" y="1282925"/>
                                  </a:cubicBezTo>
                                  <a:lnTo>
                                    <a:pt x="4489708" y="1272945"/>
                                  </a:lnTo>
                                  <a:lnTo>
                                    <a:pt x="4482921" y="1272546"/>
                                  </a:lnTo>
                                  <a:cubicBezTo>
                                    <a:pt x="4480925" y="1272546"/>
                                    <a:pt x="4479728" y="1270949"/>
                                    <a:pt x="4479728" y="1268953"/>
                                  </a:cubicBezTo>
                                  <a:cubicBezTo>
                                    <a:pt x="4479728" y="1266957"/>
                                    <a:pt x="4481324" y="1265760"/>
                                    <a:pt x="4483320" y="1265760"/>
                                  </a:cubicBezTo>
                                  <a:close/>
                                  <a:moveTo>
                                    <a:pt x="5774881" y="1258728"/>
                                  </a:moveTo>
                                  <a:lnTo>
                                    <a:pt x="5774728" y="1265761"/>
                                  </a:lnTo>
                                  <a:lnTo>
                                    <a:pt x="5769171" y="1271154"/>
                                  </a:lnTo>
                                  <a:lnTo>
                                    <a:pt x="5776825" y="1271299"/>
                                  </a:lnTo>
                                  <a:lnTo>
                                    <a:pt x="5782544" y="1277084"/>
                                  </a:lnTo>
                                  <a:lnTo>
                                    <a:pt x="5782712" y="1269353"/>
                                  </a:lnTo>
                                  <a:lnTo>
                                    <a:pt x="5787919" y="1264145"/>
                                  </a:lnTo>
                                  <a:lnTo>
                                    <a:pt x="5779918" y="1263764"/>
                                  </a:lnTo>
                                  <a:close/>
                                  <a:moveTo>
                                    <a:pt x="5769938" y="1245001"/>
                                  </a:moveTo>
                                  <a:cubicBezTo>
                                    <a:pt x="5771934" y="1244203"/>
                                    <a:pt x="5774329" y="1245001"/>
                                    <a:pt x="5775127" y="1247396"/>
                                  </a:cubicBezTo>
                                  <a:lnTo>
                                    <a:pt x="5775102" y="1248569"/>
                                  </a:lnTo>
                                  <a:lnTo>
                                    <a:pt x="5783111" y="1256579"/>
                                  </a:lnTo>
                                  <a:lnTo>
                                    <a:pt x="5795486" y="1256579"/>
                                  </a:lnTo>
                                  <a:lnTo>
                                    <a:pt x="5795886" y="1256178"/>
                                  </a:lnTo>
                                  <a:cubicBezTo>
                                    <a:pt x="5797882" y="1255380"/>
                                    <a:pt x="5800277" y="1256178"/>
                                    <a:pt x="5801076" y="1258573"/>
                                  </a:cubicBezTo>
                                  <a:cubicBezTo>
                                    <a:pt x="5801874" y="1260569"/>
                                    <a:pt x="5801076" y="1262965"/>
                                    <a:pt x="5798681" y="1263763"/>
                                  </a:cubicBezTo>
                                  <a:lnTo>
                                    <a:pt x="5798282" y="1264163"/>
                                  </a:lnTo>
                                  <a:lnTo>
                                    <a:pt x="5798281" y="1264164"/>
                                  </a:lnTo>
                                  <a:lnTo>
                                    <a:pt x="5798280" y="1264165"/>
                                  </a:lnTo>
                                  <a:lnTo>
                                    <a:pt x="5789898" y="1272546"/>
                                  </a:lnTo>
                                  <a:lnTo>
                                    <a:pt x="5789898" y="1284523"/>
                                  </a:lnTo>
                                  <a:lnTo>
                                    <a:pt x="5789898" y="1284523"/>
                                  </a:lnTo>
                                  <a:lnTo>
                                    <a:pt x="5789898" y="1284524"/>
                                  </a:lnTo>
                                  <a:lnTo>
                                    <a:pt x="5789898" y="1284921"/>
                                  </a:lnTo>
                                  <a:lnTo>
                                    <a:pt x="5787118" y="1290084"/>
                                  </a:lnTo>
                                  <a:lnTo>
                                    <a:pt x="5787104" y="1290112"/>
                                  </a:lnTo>
                                  <a:lnTo>
                                    <a:pt x="5782538" y="1287829"/>
                                  </a:lnTo>
                                  <a:lnTo>
                                    <a:pt x="5782312" y="1287716"/>
                                  </a:lnTo>
                                  <a:lnTo>
                                    <a:pt x="5782312" y="1287715"/>
                                  </a:lnTo>
                                  <a:lnTo>
                                    <a:pt x="5773681" y="1278785"/>
                                  </a:lnTo>
                                  <a:lnTo>
                                    <a:pt x="5761559" y="1278543"/>
                                  </a:lnTo>
                                  <a:lnTo>
                                    <a:pt x="5761156" y="1278934"/>
                                  </a:lnTo>
                                  <a:cubicBezTo>
                                    <a:pt x="5759159" y="1279733"/>
                                    <a:pt x="5757163" y="1278535"/>
                                    <a:pt x="5756364" y="1276539"/>
                                  </a:cubicBezTo>
                                  <a:lnTo>
                                    <a:pt x="5756446" y="1276362"/>
                                  </a:lnTo>
                                  <a:lnTo>
                                    <a:pt x="5755965" y="1276140"/>
                                  </a:lnTo>
                                  <a:cubicBezTo>
                                    <a:pt x="5755167" y="1274143"/>
                                    <a:pt x="5755965" y="1271748"/>
                                    <a:pt x="5758361" y="1270949"/>
                                  </a:cubicBezTo>
                                  <a:lnTo>
                                    <a:pt x="5759144" y="1270964"/>
                                  </a:lnTo>
                                  <a:lnTo>
                                    <a:pt x="5767543" y="1262567"/>
                                  </a:lnTo>
                                  <a:lnTo>
                                    <a:pt x="5767543" y="1251390"/>
                                  </a:lnTo>
                                  <a:lnTo>
                                    <a:pt x="5766743" y="1250590"/>
                                  </a:lnTo>
                                  <a:cubicBezTo>
                                    <a:pt x="5765945" y="1248594"/>
                                    <a:pt x="5766743" y="1246199"/>
                                    <a:pt x="5769138" y="1245400"/>
                                  </a:cubicBezTo>
                                  <a:lnTo>
                                    <a:pt x="5769646" y="1245634"/>
                                  </a:lnTo>
                                  <a:close/>
                                  <a:moveTo>
                                    <a:pt x="5708302" y="1235388"/>
                                  </a:moveTo>
                                  <a:lnTo>
                                    <a:pt x="5708062" y="1252587"/>
                                  </a:lnTo>
                                  <a:lnTo>
                                    <a:pt x="5695214" y="1264721"/>
                                  </a:lnTo>
                                  <a:lnTo>
                                    <a:pt x="5712454" y="1264961"/>
                                  </a:lnTo>
                                  <a:lnTo>
                                    <a:pt x="5725373" y="1278397"/>
                                  </a:lnTo>
                                  <a:lnTo>
                                    <a:pt x="5725626" y="1260171"/>
                                  </a:lnTo>
                                  <a:lnTo>
                                    <a:pt x="5738256" y="1248027"/>
                                  </a:lnTo>
                                  <a:lnTo>
                                    <a:pt x="5718840" y="1246599"/>
                                  </a:lnTo>
                                  <a:close/>
                                  <a:moveTo>
                                    <a:pt x="5702473" y="1221448"/>
                                  </a:moveTo>
                                  <a:lnTo>
                                    <a:pt x="5703132" y="1221752"/>
                                  </a:lnTo>
                                  <a:lnTo>
                                    <a:pt x="5703272" y="1221448"/>
                                  </a:lnTo>
                                  <a:cubicBezTo>
                                    <a:pt x="5705268" y="1220650"/>
                                    <a:pt x="5707663" y="1221448"/>
                                    <a:pt x="5708462" y="1223843"/>
                                  </a:cubicBezTo>
                                  <a:lnTo>
                                    <a:pt x="5708451" y="1224660"/>
                                  </a:lnTo>
                                  <a:lnTo>
                                    <a:pt x="5723381" y="1240112"/>
                                  </a:lnTo>
                                  <a:cubicBezTo>
                                    <a:pt x="5730318" y="1243106"/>
                                    <a:pt x="5738401" y="1243406"/>
                                    <a:pt x="5745986" y="1240212"/>
                                  </a:cubicBezTo>
                                  <a:lnTo>
                                    <a:pt x="5746255" y="1240336"/>
                                  </a:lnTo>
                                  <a:lnTo>
                                    <a:pt x="5746385" y="1240210"/>
                                  </a:lnTo>
                                  <a:cubicBezTo>
                                    <a:pt x="5748381" y="1239412"/>
                                    <a:pt x="5750776" y="1240210"/>
                                    <a:pt x="5751575" y="1242605"/>
                                  </a:cubicBezTo>
                                  <a:cubicBezTo>
                                    <a:pt x="5752373" y="1244601"/>
                                    <a:pt x="5751575" y="1246997"/>
                                    <a:pt x="5749179" y="1247795"/>
                                  </a:cubicBezTo>
                                  <a:cubicBezTo>
                                    <a:pt x="5741994" y="1250589"/>
                                    <a:pt x="5736006" y="1256178"/>
                                    <a:pt x="5732812" y="1263764"/>
                                  </a:cubicBezTo>
                                  <a:cubicBezTo>
                                    <a:pt x="5729619" y="1270949"/>
                                    <a:pt x="5729619" y="1278933"/>
                                    <a:pt x="5732413" y="1286518"/>
                                  </a:cubicBezTo>
                                  <a:lnTo>
                                    <a:pt x="5730021" y="1291303"/>
                                  </a:lnTo>
                                  <a:lnTo>
                                    <a:pt x="5730018" y="1291309"/>
                                  </a:lnTo>
                                  <a:lnTo>
                                    <a:pt x="5730018" y="1291309"/>
                                  </a:lnTo>
                                  <a:lnTo>
                                    <a:pt x="5728615" y="1290607"/>
                                  </a:lnTo>
                                  <a:lnTo>
                                    <a:pt x="5725228" y="1288914"/>
                                  </a:lnTo>
                                  <a:cubicBezTo>
                                    <a:pt x="5722434" y="1281329"/>
                                    <a:pt x="5716845" y="1275740"/>
                                    <a:pt x="5709260" y="1272545"/>
                                  </a:cubicBezTo>
                                  <a:lnTo>
                                    <a:pt x="5687337" y="1272161"/>
                                  </a:lnTo>
                                  <a:lnTo>
                                    <a:pt x="5686505" y="1272946"/>
                                  </a:lnTo>
                                  <a:cubicBezTo>
                                    <a:pt x="5684509" y="1273744"/>
                                    <a:pt x="5682513" y="1272547"/>
                                    <a:pt x="5681714" y="1270551"/>
                                  </a:cubicBezTo>
                                  <a:lnTo>
                                    <a:pt x="5681949" y="1270044"/>
                                  </a:lnTo>
                                  <a:lnTo>
                                    <a:pt x="5681315" y="1269751"/>
                                  </a:lnTo>
                                  <a:cubicBezTo>
                                    <a:pt x="5680517" y="1267755"/>
                                    <a:pt x="5681315" y="1265360"/>
                                    <a:pt x="5683710" y="1264561"/>
                                  </a:cubicBezTo>
                                  <a:lnTo>
                                    <a:pt x="5684912" y="1264578"/>
                                  </a:lnTo>
                                  <a:lnTo>
                                    <a:pt x="5700478" y="1249393"/>
                                  </a:lnTo>
                                  <a:lnTo>
                                    <a:pt x="5700862" y="1227473"/>
                                  </a:lnTo>
                                  <a:lnTo>
                                    <a:pt x="5700077" y="1226638"/>
                                  </a:lnTo>
                                  <a:cubicBezTo>
                                    <a:pt x="5699279" y="1224642"/>
                                    <a:pt x="5700077" y="1222247"/>
                                    <a:pt x="5702473" y="1221448"/>
                                  </a:cubicBezTo>
                                  <a:close/>
                                  <a:moveTo>
                                    <a:pt x="1544352" y="1148096"/>
                                  </a:moveTo>
                                  <a:cubicBezTo>
                                    <a:pt x="1540860" y="1147796"/>
                                    <a:pt x="1537267" y="1148794"/>
                                    <a:pt x="1534473" y="1151189"/>
                                  </a:cubicBezTo>
                                  <a:cubicBezTo>
                                    <a:pt x="1528886" y="1155979"/>
                                    <a:pt x="1528087" y="1164763"/>
                                    <a:pt x="1532877" y="1170352"/>
                                  </a:cubicBezTo>
                                  <a:lnTo>
                                    <a:pt x="1540062" y="1178735"/>
                                  </a:lnTo>
                                  <a:lnTo>
                                    <a:pt x="1551637" y="1168755"/>
                                  </a:lnTo>
                                  <a:cubicBezTo>
                                    <a:pt x="1553231" y="1167557"/>
                                    <a:pt x="1555228" y="1167557"/>
                                    <a:pt x="1556426" y="1169154"/>
                                  </a:cubicBezTo>
                                  <a:cubicBezTo>
                                    <a:pt x="1557623" y="1170751"/>
                                    <a:pt x="1557623" y="1172747"/>
                                    <a:pt x="1556027" y="1173944"/>
                                  </a:cubicBezTo>
                                  <a:lnTo>
                                    <a:pt x="1544451" y="1183924"/>
                                  </a:lnTo>
                                  <a:lnTo>
                                    <a:pt x="1552833" y="1193904"/>
                                  </a:lnTo>
                                  <a:cubicBezTo>
                                    <a:pt x="1553231" y="1194304"/>
                                    <a:pt x="1554031" y="1194304"/>
                                    <a:pt x="1554829" y="1193904"/>
                                  </a:cubicBezTo>
                                  <a:lnTo>
                                    <a:pt x="1578784" y="1173944"/>
                                  </a:lnTo>
                                  <a:cubicBezTo>
                                    <a:pt x="1584372" y="1169154"/>
                                    <a:pt x="1585172" y="1160372"/>
                                    <a:pt x="1579982" y="1154782"/>
                                  </a:cubicBezTo>
                                  <a:cubicBezTo>
                                    <a:pt x="1575189" y="1149193"/>
                                    <a:pt x="1566405" y="1148395"/>
                                    <a:pt x="1560816" y="1153185"/>
                                  </a:cubicBezTo>
                                  <a:lnTo>
                                    <a:pt x="1559619" y="1154383"/>
                                  </a:lnTo>
                                  <a:cubicBezTo>
                                    <a:pt x="1558821" y="1154782"/>
                                    <a:pt x="1558023" y="1155181"/>
                                    <a:pt x="1557224" y="1155181"/>
                                  </a:cubicBezTo>
                                  <a:cubicBezTo>
                                    <a:pt x="1556426" y="1155181"/>
                                    <a:pt x="1555228" y="1154782"/>
                                    <a:pt x="1554829" y="1153983"/>
                                  </a:cubicBezTo>
                                  <a:lnTo>
                                    <a:pt x="1553632" y="1152786"/>
                                  </a:lnTo>
                                  <a:cubicBezTo>
                                    <a:pt x="1551237" y="1149992"/>
                                    <a:pt x="1547844" y="1148395"/>
                                    <a:pt x="1544352" y="1148096"/>
                                  </a:cubicBezTo>
                                  <a:close/>
                                  <a:moveTo>
                                    <a:pt x="3802088" y="1141359"/>
                                  </a:moveTo>
                                  <a:cubicBezTo>
                                    <a:pt x="3807078" y="1142507"/>
                                    <a:pt x="3811669" y="1145601"/>
                                    <a:pt x="3814663" y="1150391"/>
                                  </a:cubicBezTo>
                                  <a:lnTo>
                                    <a:pt x="3809074" y="1153985"/>
                                  </a:lnTo>
                                  <a:cubicBezTo>
                                    <a:pt x="3805082" y="1147597"/>
                                    <a:pt x="3796699" y="1145601"/>
                                    <a:pt x="3790312" y="1149593"/>
                                  </a:cubicBezTo>
                                  <a:cubicBezTo>
                                    <a:pt x="3783923" y="1153586"/>
                                    <a:pt x="3781928" y="1161969"/>
                                    <a:pt x="3786319" y="1167957"/>
                                  </a:cubicBezTo>
                                  <a:lnTo>
                                    <a:pt x="3780730" y="1171550"/>
                                  </a:lnTo>
                                  <a:cubicBezTo>
                                    <a:pt x="3774742" y="1162368"/>
                                    <a:pt x="3777536" y="1149992"/>
                                    <a:pt x="3787117" y="1144004"/>
                                  </a:cubicBezTo>
                                  <a:cubicBezTo>
                                    <a:pt x="3791709" y="1141010"/>
                                    <a:pt x="3797098" y="1140212"/>
                                    <a:pt x="3802088" y="1141359"/>
                                  </a:cubicBezTo>
                                  <a:close/>
                                  <a:moveTo>
                                    <a:pt x="1585172" y="1128435"/>
                                  </a:moveTo>
                                  <a:lnTo>
                                    <a:pt x="1599940" y="1129632"/>
                                  </a:lnTo>
                                  <a:cubicBezTo>
                                    <a:pt x="1601537" y="1130032"/>
                                    <a:pt x="1603133" y="1131628"/>
                                    <a:pt x="1603933" y="1133624"/>
                                  </a:cubicBezTo>
                                  <a:lnTo>
                                    <a:pt x="1602734" y="1148395"/>
                                  </a:lnTo>
                                  <a:cubicBezTo>
                                    <a:pt x="1602734" y="1150391"/>
                                    <a:pt x="1601137" y="1151588"/>
                                    <a:pt x="1599142" y="1151588"/>
                                  </a:cubicBezTo>
                                  <a:cubicBezTo>
                                    <a:pt x="1597145" y="1151588"/>
                                    <a:pt x="1595948" y="1149992"/>
                                    <a:pt x="1595948" y="1147996"/>
                                  </a:cubicBezTo>
                                  <a:lnTo>
                                    <a:pt x="1596348" y="1141209"/>
                                  </a:lnTo>
                                  <a:lnTo>
                                    <a:pt x="1585572" y="1150391"/>
                                  </a:lnTo>
                                  <a:lnTo>
                                    <a:pt x="1585971" y="1150790"/>
                                  </a:lnTo>
                                  <a:cubicBezTo>
                                    <a:pt x="1593155" y="1159573"/>
                                    <a:pt x="1591957" y="1172348"/>
                                    <a:pt x="1583576" y="1179533"/>
                                  </a:cubicBezTo>
                                  <a:lnTo>
                                    <a:pt x="1560018" y="1199493"/>
                                  </a:lnTo>
                                  <a:cubicBezTo>
                                    <a:pt x="1558422" y="1201090"/>
                                    <a:pt x="1556027" y="1201489"/>
                                    <a:pt x="1554031" y="1201489"/>
                                  </a:cubicBezTo>
                                  <a:cubicBezTo>
                                    <a:pt x="1552035" y="1201489"/>
                                    <a:pt x="1550040" y="1200292"/>
                                    <a:pt x="1548443" y="1198695"/>
                                  </a:cubicBezTo>
                                  <a:lnTo>
                                    <a:pt x="1540062" y="1188715"/>
                                  </a:lnTo>
                                  <a:lnTo>
                                    <a:pt x="1530881" y="1196699"/>
                                  </a:lnTo>
                                  <a:lnTo>
                                    <a:pt x="1530482" y="1203884"/>
                                  </a:lnTo>
                                  <a:cubicBezTo>
                                    <a:pt x="1530482" y="1205880"/>
                                    <a:pt x="1528886" y="1207078"/>
                                    <a:pt x="1526889" y="1207078"/>
                                  </a:cubicBezTo>
                                  <a:cubicBezTo>
                                    <a:pt x="1524894" y="1207078"/>
                                    <a:pt x="1523698" y="1205481"/>
                                    <a:pt x="1523698" y="1203485"/>
                                  </a:cubicBezTo>
                                  <a:lnTo>
                                    <a:pt x="1524096" y="1198296"/>
                                  </a:lnTo>
                                  <a:lnTo>
                                    <a:pt x="1518907" y="1197896"/>
                                  </a:lnTo>
                                  <a:cubicBezTo>
                                    <a:pt x="1516910" y="1197896"/>
                                    <a:pt x="1515714" y="1196300"/>
                                    <a:pt x="1515714" y="1194304"/>
                                  </a:cubicBezTo>
                                  <a:cubicBezTo>
                                    <a:pt x="1515714" y="1192308"/>
                                    <a:pt x="1517311" y="1191110"/>
                                    <a:pt x="1519307" y="1191110"/>
                                  </a:cubicBezTo>
                                  <a:lnTo>
                                    <a:pt x="1526491" y="1191509"/>
                                  </a:lnTo>
                                  <a:lnTo>
                                    <a:pt x="1535671" y="1183525"/>
                                  </a:lnTo>
                                  <a:lnTo>
                                    <a:pt x="1528087" y="1174743"/>
                                  </a:lnTo>
                                  <a:cubicBezTo>
                                    <a:pt x="1520902" y="1165960"/>
                                    <a:pt x="1522100" y="1153185"/>
                                    <a:pt x="1530482" y="1146000"/>
                                  </a:cubicBezTo>
                                  <a:cubicBezTo>
                                    <a:pt x="1538464" y="1138814"/>
                                    <a:pt x="1550438" y="1139612"/>
                                    <a:pt x="1558023" y="1147197"/>
                                  </a:cubicBezTo>
                                  <a:cubicBezTo>
                                    <a:pt x="1564409" y="1142407"/>
                                    <a:pt x="1572793" y="1142008"/>
                                    <a:pt x="1579583" y="1145600"/>
                                  </a:cubicBezTo>
                                  <a:lnTo>
                                    <a:pt x="1591558" y="1135620"/>
                                  </a:lnTo>
                                  <a:lnTo>
                                    <a:pt x="1584772" y="1135221"/>
                                  </a:lnTo>
                                  <a:cubicBezTo>
                                    <a:pt x="1582777" y="1135221"/>
                                    <a:pt x="1581580" y="1133624"/>
                                    <a:pt x="1581580" y="1131628"/>
                                  </a:cubicBezTo>
                                  <a:cubicBezTo>
                                    <a:pt x="1581580" y="1129632"/>
                                    <a:pt x="1583175" y="1128435"/>
                                    <a:pt x="1585172" y="1128435"/>
                                  </a:cubicBezTo>
                                  <a:close/>
                                  <a:moveTo>
                                    <a:pt x="2860376" y="1068719"/>
                                  </a:moveTo>
                                  <a:lnTo>
                                    <a:pt x="2860215" y="1076141"/>
                                  </a:lnTo>
                                  <a:lnTo>
                                    <a:pt x="2854264" y="1081918"/>
                                  </a:lnTo>
                                  <a:lnTo>
                                    <a:pt x="2862711" y="1082078"/>
                                  </a:lnTo>
                                  <a:lnTo>
                                    <a:pt x="2868422" y="1087854"/>
                                  </a:lnTo>
                                  <a:lnTo>
                                    <a:pt x="2868597" y="1079734"/>
                                  </a:lnTo>
                                  <a:lnTo>
                                    <a:pt x="2873804" y="1074526"/>
                                  </a:lnTo>
                                  <a:lnTo>
                                    <a:pt x="2865803" y="1074145"/>
                                  </a:lnTo>
                                  <a:close/>
                                  <a:moveTo>
                                    <a:pt x="2855424" y="1055381"/>
                                  </a:moveTo>
                                  <a:cubicBezTo>
                                    <a:pt x="2857422" y="1054583"/>
                                    <a:pt x="2859816" y="1055381"/>
                                    <a:pt x="2860613" y="1057776"/>
                                  </a:cubicBezTo>
                                  <a:lnTo>
                                    <a:pt x="2860598" y="1058560"/>
                                  </a:lnTo>
                                  <a:lnTo>
                                    <a:pt x="2868998" y="1066960"/>
                                  </a:lnTo>
                                  <a:lnTo>
                                    <a:pt x="2881371" y="1066960"/>
                                  </a:lnTo>
                                  <a:lnTo>
                                    <a:pt x="2881772" y="1066559"/>
                                  </a:lnTo>
                                  <a:cubicBezTo>
                                    <a:pt x="2883767" y="1065761"/>
                                    <a:pt x="2886162" y="1066559"/>
                                    <a:pt x="2886960" y="1068954"/>
                                  </a:cubicBezTo>
                                  <a:cubicBezTo>
                                    <a:pt x="2887759" y="1070950"/>
                                    <a:pt x="2886960" y="1073346"/>
                                    <a:pt x="2884566" y="1074144"/>
                                  </a:cubicBezTo>
                                  <a:lnTo>
                                    <a:pt x="2884169" y="1074542"/>
                                  </a:lnTo>
                                  <a:lnTo>
                                    <a:pt x="2884167" y="1074545"/>
                                  </a:lnTo>
                                  <a:lnTo>
                                    <a:pt x="2884164" y="1074546"/>
                                  </a:lnTo>
                                  <a:lnTo>
                                    <a:pt x="2875785" y="1082927"/>
                                  </a:lnTo>
                                  <a:lnTo>
                                    <a:pt x="2875785" y="1095301"/>
                                  </a:lnTo>
                                  <a:lnTo>
                                    <a:pt x="2875785" y="1095302"/>
                                  </a:lnTo>
                                  <a:cubicBezTo>
                                    <a:pt x="2876183" y="1097298"/>
                                    <a:pt x="2875384" y="1099693"/>
                                    <a:pt x="2872990" y="1100891"/>
                                  </a:cubicBezTo>
                                  <a:cubicBezTo>
                                    <a:pt x="2870994" y="1101689"/>
                                    <a:pt x="2868998" y="1100492"/>
                                    <a:pt x="2868198" y="1098496"/>
                                  </a:cubicBezTo>
                                  <a:cubicBezTo>
                                    <a:pt x="2865004" y="1090113"/>
                                    <a:pt x="2855424" y="1086120"/>
                                    <a:pt x="2847046" y="1089314"/>
                                  </a:cubicBezTo>
                                  <a:lnTo>
                                    <a:pt x="2846776" y="1089189"/>
                                  </a:lnTo>
                                  <a:lnTo>
                                    <a:pt x="2846646" y="1089314"/>
                                  </a:lnTo>
                                  <a:cubicBezTo>
                                    <a:pt x="2844649" y="1090113"/>
                                    <a:pt x="2842653" y="1088915"/>
                                    <a:pt x="2841851" y="1086919"/>
                                  </a:cubicBezTo>
                                  <a:lnTo>
                                    <a:pt x="2841851" y="1086919"/>
                                  </a:lnTo>
                                  <a:cubicBezTo>
                                    <a:pt x="2841056" y="1084922"/>
                                    <a:pt x="2841851" y="1082527"/>
                                    <a:pt x="2844248" y="1081728"/>
                                  </a:cubicBezTo>
                                  <a:lnTo>
                                    <a:pt x="2853031" y="1072947"/>
                                  </a:lnTo>
                                  <a:lnTo>
                                    <a:pt x="2853031" y="1061372"/>
                                  </a:lnTo>
                                  <a:lnTo>
                                    <a:pt x="2852631" y="1060971"/>
                                  </a:lnTo>
                                  <a:cubicBezTo>
                                    <a:pt x="2851833" y="1058975"/>
                                    <a:pt x="2852631" y="1056580"/>
                                    <a:pt x="2855023" y="1055781"/>
                                  </a:cubicBezTo>
                                  <a:lnTo>
                                    <a:pt x="2855202" y="1055863"/>
                                  </a:lnTo>
                                  <a:close/>
                                  <a:moveTo>
                                    <a:pt x="2793794" y="1045350"/>
                                  </a:moveTo>
                                  <a:lnTo>
                                    <a:pt x="2793547" y="1062968"/>
                                  </a:lnTo>
                                  <a:lnTo>
                                    <a:pt x="2780707" y="1075097"/>
                                  </a:lnTo>
                                  <a:lnTo>
                                    <a:pt x="2798339" y="1075342"/>
                                  </a:lnTo>
                                  <a:lnTo>
                                    <a:pt x="2810866" y="1088369"/>
                                  </a:lnTo>
                                  <a:lnTo>
                                    <a:pt x="2811114" y="1070552"/>
                                  </a:lnTo>
                                  <a:lnTo>
                                    <a:pt x="2823768" y="1058380"/>
                                  </a:lnTo>
                                  <a:lnTo>
                                    <a:pt x="2804727" y="1056980"/>
                                  </a:lnTo>
                                  <a:close/>
                                  <a:moveTo>
                                    <a:pt x="2788358" y="1031829"/>
                                  </a:moveTo>
                                  <a:lnTo>
                                    <a:pt x="2788688" y="1031982"/>
                                  </a:lnTo>
                                  <a:lnTo>
                                    <a:pt x="2788759" y="1031829"/>
                                  </a:lnTo>
                                  <a:cubicBezTo>
                                    <a:pt x="2790755" y="1031031"/>
                                    <a:pt x="2793149" y="1031829"/>
                                    <a:pt x="2793948" y="1034224"/>
                                  </a:cubicBezTo>
                                  <a:lnTo>
                                    <a:pt x="2793941" y="1034633"/>
                                  </a:lnTo>
                                  <a:lnTo>
                                    <a:pt x="2809265" y="1050493"/>
                                  </a:lnTo>
                                  <a:lnTo>
                                    <a:pt x="2831866" y="1050593"/>
                                  </a:lnTo>
                                  <a:lnTo>
                                    <a:pt x="2831868" y="1050591"/>
                                  </a:lnTo>
                                  <a:cubicBezTo>
                                    <a:pt x="2833866" y="1049793"/>
                                    <a:pt x="2836261" y="1050591"/>
                                    <a:pt x="2837061" y="1052986"/>
                                  </a:cubicBezTo>
                                  <a:lnTo>
                                    <a:pt x="2837061" y="1052988"/>
                                  </a:lnTo>
                                  <a:lnTo>
                                    <a:pt x="2837061" y="1052988"/>
                                  </a:lnTo>
                                  <a:cubicBezTo>
                                    <a:pt x="2837861" y="1054984"/>
                                    <a:pt x="2837061" y="1057379"/>
                                    <a:pt x="2834666" y="1058177"/>
                                  </a:cubicBezTo>
                                  <a:lnTo>
                                    <a:pt x="2834662" y="1058178"/>
                                  </a:lnTo>
                                  <a:lnTo>
                                    <a:pt x="2818295" y="1074145"/>
                                  </a:lnTo>
                                  <a:lnTo>
                                    <a:pt x="2817918" y="1095706"/>
                                  </a:lnTo>
                                  <a:lnTo>
                                    <a:pt x="2818299" y="1096101"/>
                                  </a:lnTo>
                                  <a:cubicBezTo>
                                    <a:pt x="2819095" y="1098496"/>
                                    <a:pt x="2818299" y="1100891"/>
                                    <a:pt x="2815903" y="1101690"/>
                                  </a:cubicBezTo>
                                  <a:lnTo>
                                    <a:pt x="2815583" y="1101530"/>
                                  </a:lnTo>
                                  <a:lnTo>
                                    <a:pt x="2815502" y="1101690"/>
                                  </a:lnTo>
                                  <a:cubicBezTo>
                                    <a:pt x="2813507" y="1102488"/>
                                    <a:pt x="2811510" y="1101290"/>
                                    <a:pt x="2810715" y="1099294"/>
                                  </a:cubicBezTo>
                                  <a:lnTo>
                                    <a:pt x="2810717" y="1098891"/>
                                  </a:lnTo>
                                  <a:lnTo>
                                    <a:pt x="2795145" y="1082926"/>
                                  </a:lnTo>
                                  <a:lnTo>
                                    <a:pt x="2772832" y="1082535"/>
                                  </a:lnTo>
                                  <a:lnTo>
                                    <a:pt x="2771988" y="1083327"/>
                                  </a:lnTo>
                                  <a:cubicBezTo>
                                    <a:pt x="2769994" y="1084125"/>
                                    <a:pt x="2768002" y="1082928"/>
                                    <a:pt x="2767204" y="1080932"/>
                                  </a:cubicBezTo>
                                  <a:lnTo>
                                    <a:pt x="2767507" y="1080273"/>
                                  </a:lnTo>
                                  <a:lnTo>
                                    <a:pt x="2767204" y="1080132"/>
                                  </a:lnTo>
                                  <a:cubicBezTo>
                                    <a:pt x="2766405" y="1078136"/>
                                    <a:pt x="2767204" y="1075741"/>
                                    <a:pt x="2769598" y="1074942"/>
                                  </a:cubicBezTo>
                                  <a:lnTo>
                                    <a:pt x="2770405" y="1074953"/>
                                  </a:lnTo>
                                  <a:lnTo>
                                    <a:pt x="2785964" y="1059774"/>
                                  </a:lnTo>
                                  <a:lnTo>
                                    <a:pt x="2786357" y="1037438"/>
                                  </a:lnTo>
                                  <a:lnTo>
                                    <a:pt x="2785963" y="1037019"/>
                                  </a:lnTo>
                                  <a:cubicBezTo>
                                    <a:pt x="2785165" y="1035023"/>
                                    <a:pt x="2785963" y="1032628"/>
                                    <a:pt x="2788358" y="1031829"/>
                                  </a:cubicBezTo>
                                  <a:close/>
                                  <a:moveTo>
                                    <a:pt x="5321937" y="1014764"/>
                                  </a:moveTo>
                                  <a:cubicBezTo>
                                    <a:pt x="5318444" y="1014464"/>
                                    <a:pt x="5314851" y="1015462"/>
                                    <a:pt x="5312056" y="1017857"/>
                                  </a:cubicBezTo>
                                  <a:cubicBezTo>
                                    <a:pt x="5306467" y="1022648"/>
                                    <a:pt x="5305669" y="1031431"/>
                                    <a:pt x="5310459" y="1037020"/>
                                  </a:cubicBezTo>
                                  <a:lnTo>
                                    <a:pt x="5317646" y="1045403"/>
                                  </a:lnTo>
                                  <a:lnTo>
                                    <a:pt x="5329223" y="1035423"/>
                                  </a:lnTo>
                                  <a:cubicBezTo>
                                    <a:pt x="5330819" y="1034225"/>
                                    <a:pt x="5332815" y="1034225"/>
                                    <a:pt x="5334013" y="1035822"/>
                                  </a:cubicBezTo>
                                  <a:cubicBezTo>
                                    <a:pt x="5335211" y="1037419"/>
                                    <a:pt x="5335211" y="1039415"/>
                                    <a:pt x="5333614" y="1040613"/>
                                  </a:cubicBezTo>
                                  <a:lnTo>
                                    <a:pt x="5322037" y="1050593"/>
                                  </a:lnTo>
                                  <a:lnTo>
                                    <a:pt x="5330420" y="1060572"/>
                                  </a:lnTo>
                                  <a:cubicBezTo>
                                    <a:pt x="5330819" y="1060972"/>
                                    <a:pt x="5331618" y="1060972"/>
                                    <a:pt x="5332416" y="1060572"/>
                                  </a:cubicBezTo>
                                  <a:lnTo>
                                    <a:pt x="5356368" y="1040613"/>
                                  </a:lnTo>
                                  <a:cubicBezTo>
                                    <a:pt x="5361957" y="1035822"/>
                                    <a:pt x="5362755" y="1027040"/>
                                    <a:pt x="5357566" y="1021450"/>
                                  </a:cubicBezTo>
                                  <a:cubicBezTo>
                                    <a:pt x="5352775" y="1015861"/>
                                    <a:pt x="5343993" y="1015063"/>
                                    <a:pt x="5338404" y="1019853"/>
                                  </a:cubicBezTo>
                                  <a:lnTo>
                                    <a:pt x="5337207" y="1021051"/>
                                  </a:lnTo>
                                  <a:cubicBezTo>
                                    <a:pt x="5336408" y="1021450"/>
                                    <a:pt x="5335610" y="1021849"/>
                                    <a:pt x="5334811" y="1021849"/>
                                  </a:cubicBezTo>
                                  <a:cubicBezTo>
                                    <a:pt x="5333614" y="1021849"/>
                                    <a:pt x="5332815" y="1021450"/>
                                    <a:pt x="5332416" y="1020652"/>
                                  </a:cubicBezTo>
                                  <a:lnTo>
                                    <a:pt x="5331219" y="1019454"/>
                                  </a:lnTo>
                                  <a:cubicBezTo>
                                    <a:pt x="5328823" y="1016660"/>
                                    <a:pt x="5325430" y="1015063"/>
                                    <a:pt x="5321937" y="1014764"/>
                                  </a:cubicBezTo>
                                  <a:close/>
                                  <a:moveTo>
                                    <a:pt x="903940" y="1004034"/>
                                  </a:moveTo>
                                  <a:cubicBezTo>
                                    <a:pt x="908930" y="1005182"/>
                                    <a:pt x="913520" y="1008276"/>
                                    <a:pt x="916515" y="1013066"/>
                                  </a:cubicBezTo>
                                  <a:lnTo>
                                    <a:pt x="910925" y="1016660"/>
                                  </a:lnTo>
                                  <a:cubicBezTo>
                                    <a:pt x="906933" y="1010272"/>
                                    <a:pt x="898549" y="1008276"/>
                                    <a:pt x="892162" y="1012268"/>
                                  </a:cubicBezTo>
                                  <a:cubicBezTo>
                                    <a:pt x="885777" y="1016261"/>
                                    <a:pt x="883780" y="1024644"/>
                                    <a:pt x="888171" y="1030632"/>
                                  </a:cubicBezTo>
                                  <a:lnTo>
                                    <a:pt x="882582" y="1034225"/>
                                  </a:lnTo>
                                  <a:cubicBezTo>
                                    <a:pt x="876593" y="1025043"/>
                                    <a:pt x="879388" y="1012667"/>
                                    <a:pt x="888969" y="1006679"/>
                                  </a:cubicBezTo>
                                  <a:cubicBezTo>
                                    <a:pt x="893560" y="1003685"/>
                                    <a:pt x="898949" y="1002887"/>
                                    <a:pt x="903940" y="1004034"/>
                                  </a:cubicBezTo>
                                  <a:close/>
                                  <a:moveTo>
                                    <a:pt x="5362755" y="995103"/>
                                  </a:moveTo>
                                  <a:lnTo>
                                    <a:pt x="5377526" y="996300"/>
                                  </a:lnTo>
                                  <a:cubicBezTo>
                                    <a:pt x="5379123" y="996300"/>
                                    <a:pt x="5380719" y="997897"/>
                                    <a:pt x="5381518" y="1000292"/>
                                  </a:cubicBezTo>
                                  <a:lnTo>
                                    <a:pt x="5380320" y="1015063"/>
                                  </a:lnTo>
                                  <a:cubicBezTo>
                                    <a:pt x="5380320" y="1017059"/>
                                    <a:pt x="5378723" y="1018256"/>
                                    <a:pt x="5376727" y="1018256"/>
                                  </a:cubicBezTo>
                                  <a:cubicBezTo>
                                    <a:pt x="5374731" y="1018256"/>
                                    <a:pt x="5373534" y="1016660"/>
                                    <a:pt x="5373534" y="1014664"/>
                                  </a:cubicBezTo>
                                  <a:lnTo>
                                    <a:pt x="5373933" y="1007877"/>
                                  </a:lnTo>
                                  <a:lnTo>
                                    <a:pt x="5363155" y="1017059"/>
                                  </a:lnTo>
                                  <a:lnTo>
                                    <a:pt x="5363554" y="1017458"/>
                                  </a:lnTo>
                                  <a:cubicBezTo>
                                    <a:pt x="5370739" y="1026241"/>
                                    <a:pt x="5369542" y="1039016"/>
                                    <a:pt x="5361159" y="1046201"/>
                                  </a:cubicBezTo>
                                  <a:lnTo>
                                    <a:pt x="5337606" y="1066161"/>
                                  </a:lnTo>
                                  <a:cubicBezTo>
                                    <a:pt x="5336009" y="1067758"/>
                                    <a:pt x="5333614" y="1068157"/>
                                    <a:pt x="5331618" y="1068157"/>
                                  </a:cubicBezTo>
                                  <a:cubicBezTo>
                                    <a:pt x="5329622" y="1068157"/>
                                    <a:pt x="5327626" y="1066960"/>
                                    <a:pt x="5326029" y="1065363"/>
                                  </a:cubicBezTo>
                                  <a:lnTo>
                                    <a:pt x="5317646" y="1055383"/>
                                  </a:lnTo>
                                  <a:lnTo>
                                    <a:pt x="5308463" y="1063367"/>
                                  </a:lnTo>
                                  <a:lnTo>
                                    <a:pt x="5308064" y="1070552"/>
                                  </a:lnTo>
                                  <a:cubicBezTo>
                                    <a:pt x="5308064" y="1072548"/>
                                    <a:pt x="5306467" y="1073746"/>
                                    <a:pt x="5304471" y="1073746"/>
                                  </a:cubicBezTo>
                                  <a:cubicBezTo>
                                    <a:pt x="5302475" y="1073746"/>
                                    <a:pt x="5301278" y="1072149"/>
                                    <a:pt x="5301278" y="1070153"/>
                                  </a:cubicBezTo>
                                  <a:lnTo>
                                    <a:pt x="5301677" y="1064964"/>
                                  </a:lnTo>
                                  <a:lnTo>
                                    <a:pt x="5296487" y="1064564"/>
                                  </a:lnTo>
                                  <a:cubicBezTo>
                                    <a:pt x="5294491" y="1064564"/>
                                    <a:pt x="5293294" y="1062968"/>
                                    <a:pt x="5293294" y="1060972"/>
                                  </a:cubicBezTo>
                                  <a:cubicBezTo>
                                    <a:pt x="5293294" y="1058976"/>
                                    <a:pt x="5294890" y="1057778"/>
                                    <a:pt x="5296886" y="1057778"/>
                                  </a:cubicBezTo>
                                  <a:lnTo>
                                    <a:pt x="5304072" y="1058177"/>
                                  </a:lnTo>
                                  <a:lnTo>
                                    <a:pt x="5313254" y="1050193"/>
                                  </a:lnTo>
                                  <a:lnTo>
                                    <a:pt x="5305669" y="1041411"/>
                                  </a:lnTo>
                                  <a:cubicBezTo>
                                    <a:pt x="5298483" y="1032629"/>
                                    <a:pt x="5299681" y="1019853"/>
                                    <a:pt x="5308064" y="1012668"/>
                                  </a:cubicBezTo>
                                  <a:cubicBezTo>
                                    <a:pt x="5316049" y="1005482"/>
                                    <a:pt x="5328025" y="1006280"/>
                                    <a:pt x="5335610" y="1013865"/>
                                  </a:cubicBezTo>
                                  <a:cubicBezTo>
                                    <a:pt x="5341997" y="1009075"/>
                                    <a:pt x="5350380" y="1008676"/>
                                    <a:pt x="5357167" y="1012268"/>
                                  </a:cubicBezTo>
                                  <a:lnTo>
                                    <a:pt x="5369143" y="1002288"/>
                                  </a:lnTo>
                                  <a:lnTo>
                                    <a:pt x="5362356" y="1001889"/>
                                  </a:lnTo>
                                  <a:cubicBezTo>
                                    <a:pt x="5360360" y="1001889"/>
                                    <a:pt x="5359163" y="1000292"/>
                                    <a:pt x="5359163" y="998296"/>
                                  </a:cubicBezTo>
                                  <a:cubicBezTo>
                                    <a:pt x="5359163" y="996300"/>
                                    <a:pt x="5360759" y="995103"/>
                                    <a:pt x="5362755" y="995103"/>
                                  </a:cubicBezTo>
                                  <a:close/>
                                  <a:moveTo>
                                    <a:pt x="6654316" y="988071"/>
                                  </a:moveTo>
                                  <a:lnTo>
                                    <a:pt x="6654163" y="995103"/>
                                  </a:lnTo>
                                  <a:lnTo>
                                    <a:pt x="6648606" y="1000497"/>
                                  </a:lnTo>
                                  <a:lnTo>
                                    <a:pt x="6656259" y="1000642"/>
                                  </a:lnTo>
                                  <a:lnTo>
                                    <a:pt x="6661970" y="1006418"/>
                                  </a:lnTo>
                                  <a:lnTo>
                                    <a:pt x="6662146" y="998297"/>
                                  </a:lnTo>
                                  <a:lnTo>
                                    <a:pt x="6666973" y="993470"/>
                                  </a:lnTo>
                                  <a:lnTo>
                                    <a:pt x="6659353" y="993107"/>
                                  </a:lnTo>
                                  <a:close/>
                                  <a:moveTo>
                                    <a:pt x="6649373" y="974344"/>
                                  </a:moveTo>
                                  <a:cubicBezTo>
                                    <a:pt x="6651369" y="973546"/>
                                    <a:pt x="6653764" y="974344"/>
                                    <a:pt x="6654563" y="976739"/>
                                  </a:cubicBezTo>
                                  <a:lnTo>
                                    <a:pt x="6654538" y="977912"/>
                                  </a:lnTo>
                                  <a:lnTo>
                                    <a:pt x="6662547" y="985922"/>
                                  </a:lnTo>
                                  <a:lnTo>
                                    <a:pt x="6674521" y="985922"/>
                                  </a:lnTo>
                                  <a:lnTo>
                                    <a:pt x="6675321" y="985122"/>
                                  </a:lnTo>
                                  <a:cubicBezTo>
                                    <a:pt x="6677317" y="984324"/>
                                    <a:pt x="6679712" y="985122"/>
                                    <a:pt x="6680511" y="987517"/>
                                  </a:cubicBezTo>
                                  <a:cubicBezTo>
                                    <a:pt x="6681309" y="989513"/>
                                    <a:pt x="6680511" y="991909"/>
                                    <a:pt x="6678115" y="992707"/>
                                  </a:cubicBezTo>
                                  <a:lnTo>
                                    <a:pt x="6678059" y="992764"/>
                                  </a:lnTo>
                                  <a:lnTo>
                                    <a:pt x="6677716" y="993506"/>
                                  </a:lnTo>
                                  <a:lnTo>
                                    <a:pt x="6677183" y="993640"/>
                                  </a:lnTo>
                                  <a:lnTo>
                                    <a:pt x="6669333" y="1001490"/>
                                  </a:lnTo>
                                  <a:lnTo>
                                    <a:pt x="6669333" y="1013865"/>
                                  </a:lnTo>
                                  <a:lnTo>
                                    <a:pt x="6669333" y="1013866"/>
                                  </a:lnTo>
                                  <a:cubicBezTo>
                                    <a:pt x="6670131" y="1016261"/>
                                    <a:pt x="6668934" y="1018657"/>
                                    <a:pt x="6666539" y="1019455"/>
                                  </a:cubicBezTo>
                                  <a:cubicBezTo>
                                    <a:pt x="6664543" y="1020253"/>
                                    <a:pt x="6662547" y="1019056"/>
                                    <a:pt x="6661748" y="1017060"/>
                                  </a:cubicBezTo>
                                  <a:cubicBezTo>
                                    <a:pt x="6660151" y="1012868"/>
                                    <a:pt x="6656958" y="1009775"/>
                                    <a:pt x="6653116" y="1008128"/>
                                  </a:cubicBezTo>
                                  <a:lnTo>
                                    <a:pt x="6640994" y="1007886"/>
                                  </a:lnTo>
                                  <a:lnTo>
                                    <a:pt x="6640591" y="1008277"/>
                                  </a:lnTo>
                                  <a:cubicBezTo>
                                    <a:pt x="6638594" y="1009075"/>
                                    <a:pt x="6636598" y="1007878"/>
                                    <a:pt x="6635799" y="1005882"/>
                                  </a:cubicBezTo>
                                  <a:lnTo>
                                    <a:pt x="6635881" y="1005705"/>
                                  </a:lnTo>
                                  <a:lnTo>
                                    <a:pt x="6635400" y="1005483"/>
                                  </a:lnTo>
                                  <a:cubicBezTo>
                                    <a:pt x="6634602" y="1003486"/>
                                    <a:pt x="6635400" y="1001091"/>
                                    <a:pt x="6637795" y="1000292"/>
                                  </a:cubicBezTo>
                                  <a:lnTo>
                                    <a:pt x="6638579" y="1000307"/>
                                  </a:lnTo>
                                  <a:lnTo>
                                    <a:pt x="6646978" y="991910"/>
                                  </a:lnTo>
                                  <a:lnTo>
                                    <a:pt x="6646978" y="980733"/>
                                  </a:lnTo>
                                  <a:lnTo>
                                    <a:pt x="6646178" y="979933"/>
                                  </a:lnTo>
                                  <a:cubicBezTo>
                                    <a:pt x="6645380" y="977937"/>
                                    <a:pt x="6646178" y="975542"/>
                                    <a:pt x="6648574" y="974743"/>
                                  </a:cubicBezTo>
                                  <a:lnTo>
                                    <a:pt x="6649081" y="974977"/>
                                  </a:lnTo>
                                  <a:close/>
                                  <a:moveTo>
                                    <a:pt x="6587731" y="964724"/>
                                  </a:moveTo>
                                  <a:lnTo>
                                    <a:pt x="6587497" y="981531"/>
                                  </a:lnTo>
                                  <a:lnTo>
                                    <a:pt x="6574649" y="993665"/>
                                  </a:lnTo>
                                  <a:lnTo>
                                    <a:pt x="6591889" y="993905"/>
                                  </a:lnTo>
                                  <a:lnTo>
                                    <a:pt x="6604420" y="1006938"/>
                                  </a:lnTo>
                                  <a:lnTo>
                                    <a:pt x="6604662" y="989515"/>
                                  </a:lnTo>
                                  <a:lnTo>
                                    <a:pt x="6617321" y="977343"/>
                                  </a:lnTo>
                                  <a:lnTo>
                                    <a:pt x="6598275" y="975942"/>
                                  </a:lnTo>
                                  <a:close/>
                                  <a:moveTo>
                                    <a:pt x="6582707" y="950392"/>
                                  </a:moveTo>
                                  <a:cubicBezTo>
                                    <a:pt x="6584703" y="949594"/>
                                    <a:pt x="6587098" y="950392"/>
                                    <a:pt x="6587896" y="952787"/>
                                  </a:cubicBezTo>
                                  <a:lnTo>
                                    <a:pt x="6587879" y="953996"/>
                                  </a:lnTo>
                                  <a:lnTo>
                                    <a:pt x="6602816" y="969455"/>
                                  </a:lnTo>
                                  <a:cubicBezTo>
                                    <a:pt x="6609752" y="972449"/>
                                    <a:pt x="6617836" y="972748"/>
                                    <a:pt x="6625421" y="969554"/>
                                  </a:cubicBezTo>
                                  <a:lnTo>
                                    <a:pt x="6626533" y="970067"/>
                                  </a:lnTo>
                                  <a:lnTo>
                                    <a:pt x="6630611" y="971949"/>
                                  </a:lnTo>
                                  <a:lnTo>
                                    <a:pt x="6630611" y="971950"/>
                                  </a:lnTo>
                                  <a:lnTo>
                                    <a:pt x="6630611" y="971950"/>
                                  </a:lnTo>
                                  <a:lnTo>
                                    <a:pt x="6628854" y="975755"/>
                                  </a:lnTo>
                                  <a:lnTo>
                                    <a:pt x="6628215" y="977139"/>
                                  </a:lnTo>
                                  <a:cubicBezTo>
                                    <a:pt x="6621030" y="979933"/>
                                    <a:pt x="6615042" y="985522"/>
                                    <a:pt x="6611848" y="993108"/>
                                  </a:cubicBezTo>
                                  <a:lnTo>
                                    <a:pt x="6611477" y="1014277"/>
                                  </a:lnTo>
                                  <a:lnTo>
                                    <a:pt x="6611848" y="1014664"/>
                                  </a:lnTo>
                                  <a:lnTo>
                                    <a:pt x="6611454" y="1015585"/>
                                  </a:lnTo>
                                  <a:lnTo>
                                    <a:pt x="6611449" y="1015862"/>
                                  </a:lnTo>
                                  <a:lnTo>
                                    <a:pt x="6610651" y="1017459"/>
                                  </a:lnTo>
                                  <a:lnTo>
                                    <a:pt x="6609453" y="1020253"/>
                                  </a:lnTo>
                                  <a:lnTo>
                                    <a:pt x="6609294" y="1020173"/>
                                  </a:lnTo>
                                  <a:lnTo>
                                    <a:pt x="6609054" y="1020653"/>
                                  </a:lnTo>
                                  <a:cubicBezTo>
                                    <a:pt x="6607057" y="1021451"/>
                                    <a:pt x="6605061" y="1020253"/>
                                    <a:pt x="6604262" y="1018257"/>
                                  </a:cubicBezTo>
                                  <a:lnTo>
                                    <a:pt x="6604273" y="1017459"/>
                                  </a:lnTo>
                                  <a:lnTo>
                                    <a:pt x="6588695" y="1001489"/>
                                  </a:lnTo>
                                  <a:lnTo>
                                    <a:pt x="6566772" y="1001105"/>
                                  </a:lnTo>
                                  <a:lnTo>
                                    <a:pt x="6565940" y="1001890"/>
                                  </a:lnTo>
                                  <a:cubicBezTo>
                                    <a:pt x="6563944" y="1002688"/>
                                    <a:pt x="6561948" y="1001491"/>
                                    <a:pt x="6561149" y="999495"/>
                                  </a:cubicBezTo>
                                  <a:lnTo>
                                    <a:pt x="6561383" y="998988"/>
                                  </a:lnTo>
                                  <a:lnTo>
                                    <a:pt x="6560750" y="998695"/>
                                  </a:lnTo>
                                  <a:cubicBezTo>
                                    <a:pt x="6559952" y="996699"/>
                                    <a:pt x="6560750" y="994304"/>
                                    <a:pt x="6563145" y="993505"/>
                                  </a:cubicBezTo>
                                  <a:lnTo>
                                    <a:pt x="6564347" y="993522"/>
                                  </a:lnTo>
                                  <a:lnTo>
                                    <a:pt x="6579912" y="978337"/>
                                  </a:lnTo>
                                  <a:lnTo>
                                    <a:pt x="6580290" y="956809"/>
                                  </a:lnTo>
                                  <a:lnTo>
                                    <a:pt x="6579512" y="955981"/>
                                  </a:lnTo>
                                  <a:cubicBezTo>
                                    <a:pt x="6578714" y="953985"/>
                                    <a:pt x="6579512" y="951590"/>
                                    <a:pt x="6581907" y="950791"/>
                                  </a:cubicBezTo>
                                  <a:lnTo>
                                    <a:pt x="6582415" y="951025"/>
                                  </a:lnTo>
                                  <a:close/>
                                  <a:moveTo>
                                    <a:pt x="2423791" y="877439"/>
                                  </a:moveTo>
                                  <a:cubicBezTo>
                                    <a:pt x="2420298" y="877139"/>
                                    <a:pt x="2416705" y="878137"/>
                                    <a:pt x="2413911" y="880532"/>
                                  </a:cubicBezTo>
                                  <a:cubicBezTo>
                                    <a:pt x="2408321" y="885322"/>
                                    <a:pt x="2407524" y="894106"/>
                                    <a:pt x="2412313" y="899695"/>
                                  </a:cubicBezTo>
                                  <a:lnTo>
                                    <a:pt x="2419499" y="908078"/>
                                  </a:lnTo>
                                  <a:lnTo>
                                    <a:pt x="2431077" y="898098"/>
                                  </a:lnTo>
                                  <a:cubicBezTo>
                                    <a:pt x="2432674" y="896900"/>
                                    <a:pt x="2434670" y="896900"/>
                                    <a:pt x="2435867" y="898497"/>
                                  </a:cubicBezTo>
                                  <a:cubicBezTo>
                                    <a:pt x="2437065" y="900094"/>
                                    <a:pt x="2437065" y="902090"/>
                                    <a:pt x="2435468" y="903287"/>
                                  </a:cubicBezTo>
                                  <a:lnTo>
                                    <a:pt x="2423891" y="913267"/>
                                  </a:lnTo>
                                  <a:lnTo>
                                    <a:pt x="2432274" y="923247"/>
                                  </a:lnTo>
                                  <a:cubicBezTo>
                                    <a:pt x="2432674" y="923647"/>
                                    <a:pt x="2433471" y="923647"/>
                                    <a:pt x="2434270" y="923247"/>
                                  </a:cubicBezTo>
                                  <a:lnTo>
                                    <a:pt x="2458222" y="903287"/>
                                  </a:lnTo>
                                  <a:cubicBezTo>
                                    <a:pt x="2463812" y="898497"/>
                                    <a:pt x="2464610" y="889715"/>
                                    <a:pt x="2459421" y="884125"/>
                                  </a:cubicBezTo>
                                  <a:cubicBezTo>
                                    <a:pt x="2454630" y="878536"/>
                                    <a:pt x="2445847" y="877738"/>
                                    <a:pt x="2440257" y="882528"/>
                                  </a:cubicBezTo>
                                  <a:lnTo>
                                    <a:pt x="2439060" y="883726"/>
                                  </a:lnTo>
                                  <a:cubicBezTo>
                                    <a:pt x="2438262" y="884125"/>
                                    <a:pt x="2437464" y="884524"/>
                                    <a:pt x="2436666" y="884524"/>
                                  </a:cubicBezTo>
                                  <a:cubicBezTo>
                                    <a:pt x="2435867" y="884524"/>
                                    <a:pt x="2434670" y="884125"/>
                                    <a:pt x="2434270" y="883326"/>
                                  </a:cubicBezTo>
                                  <a:lnTo>
                                    <a:pt x="2433073" y="882129"/>
                                  </a:lnTo>
                                  <a:cubicBezTo>
                                    <a:pt x="2430677" y="879335"/>
                                    <a:pt x="2427284" y="877738"/>
                                    <a:pt x="2423791" y="877439"/>
                                  </a:cubicBezTo>
                                  <a:close/>
                                  <a:moveTo>
                                    <a:pt x="4681522" y="870303"/>
                                  </a:moveTo>
                                  <a:cubicBezTo>
                                    <a:pt x="4686512" y="871451"/>
                                    <a:pt x="4691103" y="874545"/>
                                    <a:pt x="4694097" y="879335"/>
                                  </a:cubicBezTo>
                                  <a:lnTo>
                                    <a:pt x="4688508" y="882929"/>
                                  </a:lnTo>
                                  <a:cubicBezTo>
                                    <a:pt x="4684516" y="876541"/>
                                    <a:pt x="4676133" y="874545"/>
                                    <a:pt x="4669746" y="878537"/>
                                  </a:cubicBezTo>
                                  <a:cubicBezTo>
                                    <a:pt x="4663358" y="882530"/>
                                    <a:pt x="4661362" y="890913"/>
                                    <a:pt x="4665754" y="896901"/>
                                  </a:cubicBezTo>
                                  <a:lnTo>
                                    <a:pt x="4660164" y="900494"/>
                                  </a:lnTo>
                                  <a:cubicBezTo>
                                    <a:pt x="4654176" y="891312"/>
                                    <a:pt x="4656971" y="878936"/>
                                    <a:pt x="4666552" y="872948"/>
                                  </a:cubicBezTo>
                                  <a:cubicBezTo>
                                    <a:pt x="4671143" y="869954"/>
                                    <a:pt x="4676532" y="869156"/>
                                    <a:pt x="4681522" y="870303"/>
                                  </a:cubicBezTo>
                                  <a:close/>
                                  <a:moveTo>
                                    <a:pt x="2464610" y="857778"/>
                                  </a:moveTo>
                                  <a:lnTo>
                                    <a:pt x="2479381" y="858975"/>
                                  </a:lnTo>
                                  <a:cubicBezTo>
                                    <a:pt x="2480979" y="858975"/>
                                    <a:pt x="2482575" y="860572"/>
                                    <a:pt x="2483373" y="862967"/>
                                  </a:cubicBezTo>
                                  <a:lnTo>
                                    <a:pt x="2482175" y="877738"/>
                                  </a:lnTo>
                                  <a:cubicBezTo>
                                    <a:pt x="2482175" y="879734"/>
                                    <a:pt x="2480579" y="880931"/>
                                    <a:pt x="2478582" y="880931"/>
                                  </a:cubicBezTo>
                                  <a:cubicBezTo>
                                    <a:pt x="2476586" y="880931"/>
                                    <a:pt x="2475389" y="879335"/>
                                    <a:pt x="2475389" y="877339"/>
                                  </a:cubicBezTo>
                                  <a:lnTo>
                                    <a:pt x="2475788" y="870552"/>
                                  </a:lnTo>
                                  <a:lnTo>
                                    <a:pt x="2465010" y="879734"/>
                                  </a:lnTo>
                                  <a:lnTo>
                                    <a:pt x="2465409" y="880133"/>
                                  </a:lnTo>
                                  <a:cubicBezTo>
                                    <a:pt x="2472594" y="888916"/>
                                    <a:pt x="2471397" y="901691"/>
                                    <a:pt x="2463014" y="908876"/>
                                  </a:cubicBezTo>
                                  <a:lnTo>
                                    <a:pt x="2439460" y="928836"/>
                                  </a:lnTo>
                                  <a:cubicBezTo>
                                    <a:pt x="2437862" y="930433"/>
                                    <a:pt x="2435468" y="930832"/>
                                    <a:pt x="2433471" y="930832"/>
                                  </a:cubicBezTo>
                                  <a:cubicBezTo>
                                    <a:pt x="2431475" y="930832"/>
                                    <a:pt x="2429480" y="929635"/>
                                    <a:pt x="2427882" y="928038"/>
                                  </a:cubicBezTo>
                                  <a:lnTo>
                                    <a:pt x="2419499" y="918058"/>
                                  </a:lnTo>
                                  <a:lnTo>
                                    <a:pt x="2410318" y="926042"/>
                                  </a:lnTo>
                                  <a:lnTo>
                                    <a:pt x="2409918" y="933227"/>
                                  </a:lnTo>
                                  <a:cubicBezTo>
                                    <a:pt x="2409918" y="935223"/>
                                    <a:pt x="2408321" y="936421"/>
                                    <a:pt x="2406325" y="936421"/>
                                  </a:cubicBezTo>
                                  <a:cubicBezTo>
                                    <a:pt x="2404329" y="936421"/>
                                    <a:pt x="2403133" y="934824"/>
                                    <a:pt x="2403133" y="932828"/>
                                  </a:cubicBezTo>
                                  <a:lnTo>
                                    <a:pt x="2403531" y="927639"/>
                                  </a:lnTo>
                                  <a:lnTo>
                                    <a:pt x="2398341" y="927239"/>
                                  </a:lnTo>
                                  <a:cubicBezTo>
                                    <a:pt x="2396345" y="927239"/>
                                    <a:pt x="2395148" y="925643"/>
                                    <a:pt x="2395148" y="923647"/>
                                  </a:cubicBezTo>
                                  <a:cubicBezTo>
                                    <a:pt x="2395148" y="921651"/>
                                    <a:pt x="2396746" y="920453"/>
                                    <a:pt x="2398741" y="920453"/>
                                  </a:cubicBezTo>
                                  <a:lnTo>
                                    <a:pt x="2405927" y="920852"/>
                                  </a:lnTo>
                                  <a:lnTo>
                                    <a:pt x="2415109" y="912868"/>
                                  </a:lnTo>
                                  <a:lnTo>
                                    <a:pt x="2407524" y="904086"/>
                                  </a:lnTo>
                                  <a:cubicBezTo>
                                    <a:pt x="2400337" y="895303"/>
                                    <a:pt x="2401535" y="882528"/>
                                    <a:pt x="2409918" y="875343"/>
                                  </a:cubicBezTo>
                                  <a:cubicBezTo>
                                    <a:pt x="2417903" y="868157"/>
                                    <a:pt x="2429879" y="868955"/>
                                    <a:pt x="2437464" y="876540"/>
                                  </a:cubicBezTo>
                                  <a:cubicBezTo>
                                    <a:pt x="2443851" y="871750"/>
                                    <a:pt x="2452235" y="871351"/>
                                    <a:pt x="2459022" y="874943"/>
                                  </a:cubicBezTo>
                                  <a:lnTo>
                                    <a:pt x="2470998" y="864963"/>
                                  </a:lnTo>
                                  <a:lnTo>
                                    <a:pt x="2464211" y="864564"/>
                                  </a:lnTo>
                                  <a:cubicBezTo>
                                    <a:pt x="2462215" y="864564"/>
                                    <a:pt x="2461018" y="862967"/>
                                    <a:pt x="2461018" y="860971"/>
                                  </a:cubicBezTo>
                                  <a:cubicBezTo>
                                    <a:pt x="2461018" y="858975"/>
                                    <a:pt x="2462614" y="857778"/>
                                    <a:pt x="2464610" y="857778"/>
                                  </a:cubicBezTo>
                                  <a:close/>
                                  <a:moveTo>
                                    <a:pt x="3712617" y="815609"/>
                                  </a:moveTo>
                                  <a:lnTo>
                                    <a:pt x="3712473" y="822251"/>
                                  </a:lnTo>
                                  <a:lnTo>
                                    <a:pt x="3706512" y="828035"/>
                                  </a:lnTo>
                                  <a:lnTo>
                                    <a:pt x="3714563" y="828188"/>
                                  </a:lnTo>
                                  <a:lnTo>
                                    <a:pt x="3720274" y="833964"/>
                                  </a:lnTo>
                                  <a:lnTo>
                                    <a:pt x="3720450" y="825844"/>
                                  </a:lnTo>
                                  <a:lnTo>
                                    <a:pt x="3725278" y="821016"/>
                                  </a:lnTo>
                                  <a:lnTo>
                                    <a:pt x="3717657" y="820653"/>
                                  </a:lnTo>
                                  <a:close/>
                                  <a:moveTo>
                                    <a:pt x="3707681" y="801491"/>
                                  </a:moveTo>
                                  <a:cubicBezTo>
                                    <a:pt x="3709680" y="800693"/>
                                    <a:pt x="3712073" y="801491"/>
                                    <a:pt x="3712873" y="803886"/>
                                  </a:cubicBezTo>
                                  <a:lnTo>
                                    <a:pt x="3712838" y="805450"/>
                                  </a:lnTo>
                                  <a:lnTo>
                                    <a:pt x="3720851" y="813468"/>
                                  </a:lnTo>
                                  <a:lnTo>
                                    <a:pt x="3732826" y="813468"/>
                                  </a:lnTo>
                                  <a:lnTo>
                                    <a:pt x="3733625" y="812669"/>
                                  </a:lnTo>
                                  <a:cubicBezTo>
                                    <a:pt x="3735621" y="811871"/>
                                    <a:pt x="3738016" y="812669"/>
                                    <a:pt x="3738815" y="815064"/>
                                  </a:cubicBezTo>
                                  <a:cubicBezTo>
                                    <a:pt x="3739613" y="817060"/>
                                    <a:pt x="3738815" y="819456"/>
                                    <a:pt x="3736419" y="820254"/>
                                  </a:cubicBezTo>
                                  <a:lnTo>
                                    <a:pt x="3736363" y="820311"/>
                                  </a:lnTo>
                                  <a:lnTo>
                                    <a:pt x="3736020" y="821053"/>
                                  </a:lnTo>
                                  <a:lnTo>
                                    <a:pt x="3735487" y="821186"/>
                                  </a:lnTo>
                                  <a:lnTo>
                                    <a:pt x="3727637" y="829037"/>
                                  </a:lnTo>
                                  <a:lnTo>
                                    <a:pt x="3727637" y="841411"/>
                                  </a:lnTo>
                                  <a:lnTo>
                                    <a:pt x="3727637" y="841412"/>
                                  </a:lnTo>
                                  <a:cubicBezTo>
                                    <a:pt x="3728435" y="843807"/>
                                    <a:pt x="3727238" y="845803"/>
                                    <a:pt x="3724843" y="847001"/>
                                  </a:cubicBezTo>
                                  <a:cubicBezTo>
                                    <a:pt x="3722847" y="847799"/>
                                    <a:pt x="3720851" y="846602"/>
                                    <a:pt x="3720052" y="844606"/>
                                  </a:cubicBezTo>
                                  <a:cubicBezTo>
                                    <a:pt x="3718455" y="840414"/>
                                    <a:pt x="3715262" y="837320"/>
                                    <a:pt x="3711424" y="835674"/>
                                  </a:cubicBezTo>
                                  <a:lnTo>
                                    <a:pt x="3698901" y="835424"/>
                                  </a:lnTo>
                                  <a:lnTo>
                                    <a:pt x="3698901" y="835424"/>
                                  </a:lnTo>
                                  <a:lnTo>
                                    <a:pt x="3698887" y="835417"/>
                                  </a:lnTo>
                                  <a:lnTo>
                                    <a:pt x="3693711" y="833029"/>
                                  </a:lnTo>
                                  <a:cubicBezTo>
                                    <a:pt x="3692912" y="831032"/>
                                    <a:pt x="3693711" y="828637"/>
                                    <a:pt x="3696106" y="827838"/>
                                  </a:cubicBezTo>
                                  <a:lnTo>
                                    <a:pt x="3696501" y="827846"/>
                                  </a:lnTo>
                                  <a:lnTo>
                                    <a:pt x="3696505" y="827839"/>
                                  </a:lnTo>
                                  <a:cubicBezTo>
                                    <a:pt x="3700497" y="826243"/>
                                    <a:pt x="3703689" y="823049"/>
                                    <a:pt x="3705287" y="819057"/>
                                  </a:cubicBezTo>
                                  <a:lnTo>
                                    <a:pt x="3705287" y="808279"/>
                                  </a:lnTo>
                                  <a:lnTo>
                                    <a:pt x="3704488" y="807479"/>
                                  </a:lnTo>
                                  <a:cubicBezTo>
                                    <a:pt x="3703689" y="805483"/>
                                    <a:pt x="3704488" y="803088"/>
                                    <a:pt x="3706884" y="802289"/>
                                  </a:cubicBezTo>
                                  <a:lnTo>
                                    <a:pt x="3707239" y="802453"/>
                                  </a:lnTo>
                                  <a:close/>
                                  <a:moveTo>
                                    <a:pt x="3646058" y="791878"/>
                                  </a:moveTo>
                                  <a:lnTo>
                                    <a:pt x="3645818" y="809077"/>
                                  </a:lnTo>
                                  <a:lnTo>
                                    <a:pt x="3632969" y="821212"/>
                                  </a:lnTo>
                                  <a:lnTo>
                                    <a:pt x="3650211" y="821451"/>
                                  </a:lnTo>
                                  <a:lnTo>
                                    <a:pt x="3663134" y="834888"/>
                                  </a:lnTo>
                                  <a:lnTo>
                                    <a:pt x="3663385" y="816662"/>
                                  </a:lnTo>
                                  <a:lnTo>
                                    <a:pt x="3676001" y="804517"/>
                                  </a:lnTo>
                                  <a:lnTo>
                                    <a:pt x="3656599" y="803089"/>
                                  </a:lnTo>
                                  <a:close/>
                                  <a:moveTo>
                                    <a:pt x="3640230" y="777938"/>
                                  </a:moveTo>
                                  <a:lnTo>
                                    <a:pt x="3640888" y="778243"/>
                                  </a:lnTo>
                                  <a:lnTo>
                                    <a:pt x="3641030" y="777938"/>
                                  </a:lnTo>
                                  <a:cubicBezTo>
                                    <a:pt x="3643024" y="777140"/>
                                    <a:pt x="3645420" y="777938"/>
                                    <a:pt x="3646220" y="780333"/>
                                  </a:cubicBezTo>
                                  <a:lnTo>
                                    <a:pt x="3646208" y="781149"/>
                                  </a:lnTo>
                                  <a:lnTo>
                                    <a:pt x="3661139" y="796602"/>
                                  </a:lnTo>
                                  <a:cubicBezTo>
                                    <a:pt x="3668060" y="799596"/>
                                    <a:pt x="3676145" y="799896"/>
                                    <a:pt x="3683731" y="796702"/>
                                  </a:cubicBezTo>
                                  <a:lnTo>
                                    <a:pt x="3684000" y="796826"/>
                                  </a:lnTo>
                                  <a:lnTo>
                                    <a:pt x="3684129" y="796701"/>
                                  </a:lnTo>
                                  <a:cubicBezTo>
                                    <a:pt x="3686125" y="795903"/>
                                    <a:pt x="3688521" y="796701"/>
                                    <a:pt x="3689320" y="799096"/>
                                  </a:cubicBezTo>
                                  <a:cubicBezTo>
                                    <a:pt x="3690118" y="801092"/>
                                    <a:pt x="3689320" y="803488"/>
                                    <a:pt x="3686923" y="804286"/>
                                  </a:cubicBezTo>
                                  <a:cubicBezTo>
                                    <a:pt x="3679738" y="807080"/>
                                    <a:pt x="3673750" y="812669"/>
                                    <a:pt x="3670556" y="820255"/>
                                  </a:cubicBezTo>
                                  <a:cubicBezTo>
                                    <a:pt x="3667361" y="827440"/>
                                    <a:pt x="3667361" y="835424"/>
                                    <a:pt x="3670156" y="843009"/>
                                  </a:cubicBezTo>
                                  <a:lnTo>
                                    <a:pt x="3667763" y="847795"/>
                                  </a:lnTo>
                                  <a:lnTo>
                                    <a:pt x="3667762" y="847799"/>
                                  </a:lnTo>
                                  <a:lnTo>
                                    <a:pt x="3667762" y="847799"/>
                                  </a:lnTo>
                                  <a:lnTo>
                                    <a:pt x="3667762" y="847800"/>
                                  </a:lnTo>
                                  <a:cubicBezTo>
                                    <a:pt x="3665777" y="848598"/>
                                    <a:pt x="3663782" y="847400"/>
                                    <a:pt x="3662987" y="845404"/>
                                  </a:cubicBezTo>
                                  <a:lnTo>
                                    <a:pt x="3662987" y="845403"/>
                                  </a:lnTo>
                                  <a:lnTo>
                                    <a:pt x="3647017" y="829036"/>
                                  </a:lnTo>
                                  <a:lnTo>
                                    <a:pt x="3625091" y="828651"/>
                                  </a:lnTo>
                                  <a:lnTo>
                                    <a:pt x="3624259" y="829436"/>
                                  </a:lnTo>
                                  <a:cubicBezTo>
                                    <a:pt x="3622265" y="830234"/>
                                    <a:pt x="3620266" y="829037"/>
                                    <a:pt x="3619465" y="827041"/>
                                  </a:cubicBezTo>
                                  <a:lnTo>
                                    <a:pt x="3619701" y="826534"/>
                                  </a:lnTo>
                                  <a:lnTo>
                                    <a:pt x="3619068" y="826241"/>
                                  </a:lnTo>
                                  <a:cubicBezTo>
                                    <a:pt x="3618270" y="824245"/>
                                    <a:pt x="3619068" y="821850"/>
                                    <a:pt x="3621465" y="821052"/>
                                  </a:cubicBezTo>
                                  <a:lnTo>
                                    <a:pt x="3622664" y="821069"/>
                                  </a:lnTo>
                                  <a:lnTo>
                                    <a:pt x="3638234" y="805883"/>
                                  </a:lnTo>
                                  <a:lnTo>
                                    <a:pt x="3638618" y="783964"/>
                                  </a:lnTo>
                                  <a:lnTo>
                                    <a:pt x="3637831" y="783128"/>
                                  </a:lnTo>
                                  <a:cubicBezTo>
                                    <a:pt x="3637035" y="781132"/>
                                    <a:pt x="3637831" y="778737"/>
                                    <a:pt x="3640230" y="777938"/>
                                  </a:cubicBezTo>
                                  <a:close/>
                                  <a:moveTo>
                                    <a:pt x="6201371" y="744107"/>
                                  </a:moveTo>
                                  <a:cubicBezTo>
                                    <a:pt x="6197878" y="743807"/>
                                    <a:pt x="6194286" y="744805"/>
                                    <a:pt x="6191491" y="747200"/>
                                  </a:cubicBezTo>
                                  <a:cubicBezTo>
                                    <a:pt x="6185902" y="751991"/>
                                    <a:pt x="6185103" y="760774"/>
                                    <a:pt x="6189894" y="766363"/>
                                  </a:cubicBezTo>
                                  <a:lnTo>
                                    <a:pt x="6197080" y="774746"/>
                                  </a:lnTo>
                                  <a:lnTo>
                                    <a:pt x="6208657" y="764766"/>
                                  </a:lnTo>
                                  <a:cubicBezTo>
                                    <a:pt x="6210254" y="763568"/>
                                    <a:pt x="6212250" y="763568"/>
                                    <a:pt x="6213447" y="765165"/>
                                  </a:cubicBezTo>
                                  <a:cubicBezTo>
                                    <a:pt x="6214645" y="766762"/>
                                    <a:pt x="6214645" y="768758"/>
                                    <a:pt x="6213048" y="769956"/>
                                  </a:cubicBezTo>
                                  <a:lnTo>
                                    <a:pt x="6201472" y="779936"/>
                                  </a:lnTo>
                                  <a:lnTo>
                                    <a:pt x="6209855" y="789916"/>
                                  </a:lnTo>
                                  <a:cubicBezTo>
                                    <a:pt x="6210254" y="790315"/>
                                    <a:pt x="6211052" y="790315"/>
                                    <a:pt x="6211851" y="789916"/>
                                  </a:cubicBezTo>
                                  <a:lnTo>
                                    <a:pt x="6235803" y="769956"/>
                                  </a:lnTo>
                                  <a:cubicBezTo>
                                    <a:pt x="6241391" y="764766"/>
                                    <a:pt x="6242190" y="756383"/>
                                    <a:pt x="6237000" y="750793"/>
                                  </a:cubicBezTo>
                                  <a:cubicBezTo>
                                    <a:pt x="6232210" y="745204"/>
                                    <a:pt x="6223427" y="744406"/>
                                    <a:pt x="6217839" y="749196"/>
                                  </a:cubicBezTo>
                                  <a:lnTo>
                                    <a:pt x="6216641" y="750394"/>
                                  </a:lnTo>
                                  <a:cubicBezTo>
                                    <a:pt x="6215843" y="750793"/>
                                    <a:pt x="6215044" y="751192"/>
                                    <a:pt x="6214246" y="751192"/>
                                  </a:cubicBezTo>
                                  <a:cubicBezTo>
                                    <a:pt x="6213447" y="751192"/>
                                    <a:pt x="6212250" y="750793"/>
                                    <a:pt x="6211851" y="749995"/>
                                  </a:cubicBezTo>
                                  <a:lnTo>
                                    <a:pt x="6210653" y="748797"/>
                                  </a:lnTo>
                                  <a:cubicBezTo>
                                    <a:pt x="6208258" y="746003"/>
                                    <a:pt x="6204865" y="744406"/>
                                    <a:pt x="6201371" y="744107"/>
                                  </a:cubicBezTo>
                                  <a:close/>
                                  <a:moveTo>
                                    <a:pt x="1783376" y="732978"/>
                                  </a:moveTo>
                                  <a:cubicBezTo>
                                    <a:pt x="1788366" y="734126"/>
                                    <a:pt x="1792957" y="737220"/>
                                    <a:pt x="1795951" y="742010"/>
                                  </a:cubicBezTo>
                                  <a:lnTo>
                                    <a:pt x="1790362" y="745604"/>
                                  </a:lnTo>
                                  <a:cubicBezTo>
                                    <a:pt x="1786370" y="739216"/>
                                    <a:pt x="1777986" y="737220"/>
                                    <a:pt x="1771599" y="741212"/>
                                  </a:cubicBezTo>
                                  <a:cubicBezTo>
                                    <a:pt x="1765211" y="745205"/>
                                    <a:pt x="1763215" y="753588"/>
                                    <a:pt x="1767607" y="759576"/>
                                  </a:cubicBezTo>
                                  <a:lnTo>
                                    <a:pt x="1762018" y="763169"/>
                                  </a:lnTo>
                                  <a:cubicBezTo>
                                    <a:pt x="1756030" y="753987"/>
                                    <a:pt x="1758824" y="741611"/>
                                    <a:pt x="1768405" y="735623"/>
                                  </a:cubicBezTo>
                                  <a:cubicBezTo>
                                    <a:pt x="1772996" y="732629"/>
                                    <a:pt x="1778386" y="731831"/>
                                    <a:pt x="1783376" y="732978"/>
                                  </a:cubicBezTo>
                                  <a:close/>
                                  <a:moveTo>
                                    <a:pt x="6241790" y="724047"/>
                                  </a:moveTo>
                                  <a:lnTo>
                                    <a:pt x="6256561" y="725244"/>
                                  </a:lnTo>
                                  <a:cubicBezTo>
                                    <a:pt x="6258557" y="725644"/>
                                    <a:pt x="6259754" y="727240"/>
                                    <a:pt x="6260553" y="729236"/>
                                  </a:cubicBezTo>
                                  <a:lnTo>
                                    <a:pt x="6259355" y="744007"/>
                                  </a:lnTo>
                                  <a:cubicBezTo>
                                    <a:pt x="6259355" y="746003"/>
                                    <a:pt x="6257758" y="747200"/>
                                    <a:pt x="6255762" y="747200"/>
                                  </a:cubicBezTo>
                                  <a:cubicBezTo>
                                    <a:pt x="6253766" y="747200"/>
                                    <a:pt x="6252569" y="745604"/>
                                    <a:pt x="6252569" y="743608"/>
                                  </a:cubicBezTo>
                                  <a:lnTo>
                                    <a:pt x="6252968" y="736821"/>
                                  </a:lnTo>
                                  <a:lnTo>
                                    <a:pt x="6242190" y="746003"/>
                                  </a:lnTo>
                                  <a:lnTo>
                                    <a:pt x="6242589" y="746402"/>
                                  </a:lnTo>
                                  <a:cubicBezTo>
                                    <a:pt x="6249774" y="755185"/>
                                    <a:pt x="6248577" y="767960"/>
                                    <a:pt x="6240194" y="775145"/>
                                  </a:cubicBezTo>
                                  <a:lnTo>
                                    <a:pt x="6216641" y="795105"/>
                                  </a:lnTo>
                                  <a:cubicBezTo>
                                    <a:pt x="6215044" y="796702"/>
                                    <a:pt x="6212649" y="797101"/>
                                    <a:pt x="6210653" y="797101"/>
                                  </a:cubicBezTo>
                                  <a:cubicBezTo>
                                    <a:pt x="6208657" y="797101"/>
                                    <a:pt x="6206661" y="795904"/>
                                    <a:pt x="6205064" y="794307"/>
                                  </a:cubicBezTo>
                                  <a:lnTo>
                                    <a:pt x="6196681" y="784327"/>
                                  </a:lnTo>
                                  <a:lnTo>
                                    <a:pt x="6187499" y="792311"/>
                                  </a:lnTo>
                                  <a:lnTo>
                                    <a:pt x="6187099" y="799496"/>
                                  </a:lnTo>
                                  <a:cubicBezTo>
                                    <a:pt x="6187099" y="801492"/>
                                    <a:pt x="6185503" y="802690"/>
                                    <a:pt x="6183507" y="802690"/>
                                  </a:cubicBezTo>
                                  <a:cubicBezTo>
                                    <a:pt x="6181511" y="802690"/>
                                    <a:pt x="6180313" y="801093"/>
                                    <a:pt x="6180313" y="799097"/>
                                  </a:cubicBezTo>
                                  <a:lnTo>
                                    <a:pt x="6180712" y="793908"/>
                                  </a:lnTo>
                                  <a:lnTo>
                                    <a:pt x="6175523" y="793508"/>
                                  </a:lnTo>
                                  <a:cubicBezTo>
                                    <a:pt x="6173527" y="793508"/>
                                    <a:pt x="6172329" y="791912"/>
                                    <a:pt x="6172329" y="789916"/>
                                  </a:cubicBezTo>
                                  <a:cubicBezTo>
                                    <a:pt x="6172329" y="787920"/>
                                    <a:pt x="6173926" y="786722"/>
                                    <a:pt x="6175922" y="786722"/>
                                  </a:cubicBezTo>
                                  <a:lnTo>
                                    <a:pt x="6183107" y="787121"/>
                                  </a:lnTo>
                                  <a:lnTo>
                                    <a:pt x="6192289" y="779137"/>
                                  </a:lnTo>
                                  <a:lnTo>
                                    <a:pt x="6184704" y="770355"/>
                                  </a:lnTo>
                                  <a:cubicBezTo>
                                    <a:pt x="6177519" y="761572"/>
                                    <a:pt x="6178716" y="748797"/>
                                    <a:pt x="6187099" y="741612"/>
                                  </a:cubicBezTo>
                                  <a:cubicBezTo>
                                    <a:pt x="6195084" y="734426"/>
                                    <a:pt x="6207060" y="735224"/>
                                    <a:pt x="6214645" y="742809"/>
                                  </a:cubicBezTo>
                                  <a:cubicBezTo>
                                    <a:pt x="6221032" y="738019"/>
                                    <a:pt x="6229415" y="737620"/>
                                    <a:pt x="6236202" y="741212"/>
                                  </a:cubicBezTo>
                                  <a:lnTo>
                                    <a:pt x="6248178" y="731232"/>
                                  </a:lnTo>
                                  <a:lnTo>
                                    <a:pt x="6241391" y="730833"/>
                                  </a:lnTo>
                                  <a:cubicBezTo>
                                    <a:pt x="6239395" y="730833"/>
                                    <a:pt x="6238198" y="729236"/>
                                    <a:pt x="6238198" y="727240"/>
                                  </a:cubicBezTo>
                                  <a:cubicBezTo>
                                    <a:pt x="6238198" y="725244"/>
                                    <a:pt x="6239794" y="724047"/>
                                    <a:pt x="6241790" y="724047"/>
                                  </a:cubicBezTo>
                                  <a:close/>
                                  <a:moveTo>
                                    <a:pt x="814459" y="678284"/>
                                  </a:moveTo>
                                  <a:lnTo>
                                    <a:pt x="814315" y="684927"/>
                                  </a:lnTo>
                                  <a:lnTo>
                                    <a:pt x="808363" y="690704"/>
                                  </a:lnTo>
                                  <a:lnTo>
                                    <a:pt x="816810" y="690864"/>
                                  </a:lnTo>
                                  <a:lnTo>
                                    <a:pt x="822134" y="696245"/>
                                  </a:lnTo>
                                  <a:lnTo>
                                    <a:pt x="822303" y="688519"/>
                                  </a:lnTo>
                                  <a:lnTo>
                                    <a:pt x="827129" y="683692"/>
                                  </a:lnTo>
                                  <a:lnTo>
                                    <a:pt x="819504" y="683329"/>
                                  </a:lnTo>
                                  <a:close/>
                                  <a:moveTo>
                                    <a:pt x="809525" y="664167"/>
                                  </a:moveTo>
                                  <a:cubicBezTo>
                                    <a:pt x="811521" y="663369"/>
                                    <a:pt x="813916" y="664167"/>
                                    <a:pt x="814714" y="666562"/>
                                  </a:cubicBezTo>
                                  <a:lnTo>
                                    <a:pt x="814680" y="668125"/>
                                  </a:lnTo>
                                  <a:lnTo>
                                    <a:pt x="822701" y="676144"/>
                                  </a:lnTo>
                                  <a:lnTo>
                                    <a:pt x="834677" y="676144"/>
                                  </a:lnTo>
                                  <a:lnTo>
                                    <a:pt x="835477" y="675344"/>
                                  </a:lnTo>
                                  <a:cubicBezTo>
                                    <a:pt x="837473" y="674546"/>
                                    <a:pt x="839869" y="675344"/>
                                    <a:pt x="840668" y="677739"/>
                                  </a:cubicBezTo>
                                  <a:cubicBezTo>
                                    <a:pt x="841469" y="679735"/>
                                    <a:pt x="840668" y="682131"/>
                                    <a:pt x="838272" y="682929"/>
                                  </a:cubicBezTo>
                                  <a:lnTo>
                                    <a:pt x="838216" y="682985"/>
                                  </a:lnTo>
                                  <a:lnTo>
                                    <a:pt x="837873" y="683729"/>
                                  </a:lnTo>
                                  <a:lnTo>
                                    <a:pt x="837340" y="683863"/>
                                  </a:lnTo>
                                  <a:lnTo>
                                    <a:pt x="829489" y="691712"/>
                                  </a:lnTo>
                                  <a:lnTo>
                                    <a:pt x="829489" y="703684"/>
                                  </a:lnTo>
                                  <a:lnTo>
                                    <a:pt x="829889" y="704088"/>
                                  </a:lnTo>
                                  <a:cubicBezTo>
                                    <a:pt x="830287" y="706483"/>
                                    <a:pt x="829090" y="708479"/>
                                    <a:pt x="827094" y="709677"/>
                                  </a:cubicBezTo>
                                  <a:cubicBezTo>
                                    <a:pt x="825098" y="710475"/>
                                    <a:pt x="823101" y="709278"/>
                                    <a:pt x="822303" y="707282"/>
                                  </a:cubicBezTo>
                                  <a:lnTo>
                                    <a:pt x="821929" y="706895"/>
                                  </a:lnTo>
                                  <a:lnTo>
                                    <a:pt x="821903" y="706882"/>
                                  </a:lnTo>
                                  <a:lnTo>
                                    <a:pt x="821904" y="706869"/>
                                  </a:lnTo>
                                  <a:lnTo>
                                    <a:pt x="813666" y="698350"/>
                                  </a:lnTo>
                                  <a:cubicBezTo>
                                    <a:pt x="809824" y="696703"/>
                                    <a:pt x="805333" y="696503"/>
                                    <a:pt x="801141" y="698100"/>
                                  </a:cubicBezTo>
                                  <a:lnTo>
                                    <a:pt x="800871" y="697975"/>
                                  </a:lnTo>
                                  <a:lnTo>
                                    <a:pt x="800742" y="698100"/>
                                  </a:lnTo>
                                  <a:cubicBezTo>
                                    <a:pt x="798746" y="698899"/>
                                    <a:pt x="796750" y="697701"/>
                                    <a:pt x="795951" y="695705"/>
                                  </a:cubicBezTo>
                                  <a:lnTo>
                                    <a:pt x="795951" y="695705"/>
                                  </a:lnTo>
                                  <a:lnTo>
                                    <a:pt x="795951" y="695705"/>
                                  </a:lnTo>
                                  <a:cubicBezTo>
                                    <a:pt x="795153" y="693708"/>
                                    <a:pt x="795951" y="691313"/>
                                    <a:pt x="798346" y="690514"/>
                                  </a:cubicBezTo>
                                  <a:lnTo>
                                    <a:pt x="798347" y="690514"/>
                                  </a:lnTo>
                                  <a:lnTo>
                                    <a:pt x="807130" y="681733"/>
                                  </a:lnTo>
                                  <a:lnTo>
                                    <a:pt x="807130" y="670955"/>
                                  </a:lnTo>
                                  <a:lnTo>
                                    <a:pt x="806330" y="670155"/>
                                  </a:lnTo>
                                  <a:cubicBezTo>
                                    <a:pt x="805532" y="668159"/>
                                    <a:pt x="806330" y="665764"/>
                                    <a:pt x="808725" y="664965"/>
                                  </a:cubicBezTo>
                                  <a:lnTo>
                                    <a:pt x="809081" y="665129"/>
                                  </a:lnTo>
                                  <a:close/>
                                  <a:moveTo>
                                    <a:pt x="747889" y="654554"/>
                                  </a:moveTo>
                                  <a:lnTo>
                                    <a:pt x="747649" y="671753"/>
                                  </a:lnTo>
                                  <a:lnTo>
                                    <a:pt x="734801" y="683887"/>
                                  </a:lnTo>
                                  <a:lnTo>
                                    <a:pt x="752041" y="684127"/>
                                  </a:lnTo>
                                  <a:lnTo>
                                    <a:pt x="764960" y="697563"/>
                                  </a:lnTo>
                                  <a:lnTo>
                                    <a:pt x="765214" y="679337"/>
                                  </a:lnTo>
                                  <a:lnTo>
                                    <a:pt x="777843" y="667193"/>
                                  </a:lnTo>
                                  <a:lnTo>
                                    <a:pt x="758427" y="665765"/>
                                  </a:lnTo>
                                  <a:close/>
                                  <a:moveTo>
                                    <a:pt x="742060" y="640614"/>
                                  </a:moveTo>
                                  <a:lnTo>
                                    <a:pt x="742719" y="640918"/>
                                  </a:lnTo>
                                  <a:lnTo>
                                    <a:pt x="742859" y="640614"/>
                                  </a:lnTo>
                                  <a:cubicBezTo>
                                    <a:pt x="744855" y="639816"/>
                                    <a:pt x="747251" y="640614"/>
                                    <a:pt x="748049" y="643009"/>
                                  </a:cubicBezTo>
                                  <a:lnTo>
                                    <a:pt x="748038" y="643825"/>
                                  </a:lnTo>
                                  <a:lnTo>
                                    <a:pt x="762968" y="659278"/>
                                  </a:lnTo>
                                  <a:cubicBezTo>
                                    <a:pt x="769905" y="662272"/>
                                    <a:pt x="777989" y="662572"/>
                                    <a:pt x="785573" y="659378"/>
                                  </a:cubicBezTo>
                                  <a:lnTo>
                                    <a:pt x="785842" y="659502"/>
                                  </a:lnTo>
                                  <a:lnTo>
                                    <a:pt x="785972" y="659376"/>
                                  </a:lnTo>
                                  <a:cubicBezTo>
                                    <a:pt x="787968" y="658578"/>
                                    <a:pt x="790363" y="659376"/>
                                    <a:pt x="791162" y="661771"/>
                                  </a:cubicBezTo>
                                  <a:cubicBezTo>
                                    <a:pt x="791960" y="663767"/>
                                    <a:pt x="791162" y="666163"/>
                                    <a:pt x="788766" y="666961"/>
                                  </a:cubicBezTo>
                                  <a:cubicBezTo>
                                    <a:pt x="781581" y="669755"/>
                                    <a:pt x="775593" y="675344"/>
                                    <a:pt x="772399" y="682930"/>
                                  </a:cubicBezTo>
                                  <a:cubicBezTo>
                                    <a:pt x="769206" y="690115"/>
                                    <a:pt x="769206" y="698099"/>
                                    <a:pt x="772000" y="705684"/>
                                  </a:cubicBezTo>
                                  <a:lnTo>
                                    <a:pt x="769609" y="710466"/>
                                  </a:lnTo>
                                  <a:lnTo>
                                    <a:pt x="769605" y="710475"/>
                                  </a:lnTo>
                                  <a:lnTo>
                                    <a:pt x="769605" y="710475"/>
                                  </a:lnTo>
                                  <a:lnTo>
                                    <a:pt x="769604" y="710475"/>
                                  </a:lnTo>
                                  <a:lnTo>
                                    <a:pt x="766515" y="708930"/>
                                  </a:lnTo>
                                  <a:lnTo>
                                    <a:pt x="764815" y="708080"/>
                                  </a:lnTo>
                                  <a:lnTo>
                                    <a:pt x="764815" y="708080"/>
                                  </a:lnTo>
                                  <a:lnTo>
                                    <a:pt x="764814" y="708079"/>
                                  </a:lnTo>
                                  <a:lnTo>
                                    <a:pt x="764814" y="708078"/>
                                  </a:lnTo>
                                  <a:lnTo>
                                    <a:pt x="748847" y="691711"/>
                                  </a:lnTo>
                                  <a:lnTo>
                                    <a:pt x="726924" y="691327"/>
                                  </a:lnTo>
                                  <a:lnTo>
                                    <a:pt x="726093" y="692112"/>
                                  </a:lnTo>
                                  <a:cubicBezTo>
                                    <a:pt x="724097" y="692910"/>
                                    <a:pt x="722101" y="691713"/>
                                    <a:pt x="721302" y="689717"/>
                                  </a:cubicBezTo>
                                  <a:lnTo>
                                    <a:pt x="721536" y="689210"/>
                                  </a:lnTo>
                                  <a:lnTo>
                                    <a:pt x="720903" y="688917"/>
                                  </a:lnTo>
                                  <a:cubicBezTo>
                                    <a:pt x="720105" y="686921"/>
                                    <a:pt x="720903" y="684526"/>
                                    <a:pt x="723298" y="683727"/>
                                  </a:cubicBezTo>
                                  <a:lnTo>
                                    <a:pt x="724500" y="683744"/>
                                  </a:lnTo>
                                  <a:lnTo>
                                    <a:pt x="740065" y="668559"/>
                                  </a:lnTo>
                                  <a:lnTo>
                                    <a:pt x="740450" y="646640"/>
                                  </a:lnTo>
                                  <a:lnTo>
                                    <a:pt x="739665" y="645804"/>
                                  </a:lnTo>
                                  <a:cubicBezTo>
                                    <a:pt x="738867" y="643808"/>
                                    <a:pt x="739665" y="641413"/>
                                    <a:pt x="742060" y="640614"/>
                                  </a:cubicBezTo>
                                  <a:close/>
                                  <a:moveTo>
                                    <a:pt x="3303226" y="606782"/>
                                  </a:moveTo>
                                  <a:cubicBezTo>
                                    <a:pt x="3299732" y="606482"/>
                                    <a:pt x="3296137" y="607480"/>
                                    <a:pt x="3293344" y="609875"/>
                                  </a:cubicBezTo>
                                  <a:cubicBezTo>
                                    <a:pt x="3287754" y="614666"/>
                                    <a:pt x="3286956" y="623449"/>
                                    <a:pt x="3291749" y="629038"/>
                                  </a:cubicBezTo>
                                  <a:lnTo>
                                    <a:pt x="3298932" y="637421"/>
                                  </a:lnTo>
                                  <a:lnTo>
                                    <a:pt x="3310514" y="627441"/>
                                  </a:lnTo>
                                  <a:cubicBezTo>
                                    <a:pt x="3312110" y="626243"/>
                                    <a:pt x="3314105" y="626243"/>
                                    <a:pt x="3315303" y="627840"/>
                                  </a:cubicBezTo>
                                  <a:cubicBezTo>
                                    <a:pt x="3316503" y="629437"/>
                                    <a:pt x="3316503" y="631433"/>
                                    <a:pt x="3314903" y="632631"/>
                                  </a:cubicBezTo>
                                  <a:lnTo>
                                    <a:pt x="3303325" y="642611"/>
                                  </a:lnTo>
                                  <a:lnTo>
                                    <a:pt x="3311708" y="652591"/>
                                  </a:lnTo>
                                  <a:cubicBezTo>
                                    <a:pt x="3312110" y="652990"/>
                                    <a:pt x="3312910" y="652990"/>
                                    <a:pt x="3313706" y="652591"/>
                                  </a:cubicBezTo>
                                  <a:lnTo>
                                    <a:pt x="3337657" y="632631"/>
                                  </a:lnTo>
                                  <a:cubicBezTo>
                                    <a:pt x="3343248" y="627441"/>
                                    <a:pt x="3344046" y="619058"/>
                                    <a:pt x="3338857" y="613468"/>
                                  </a:cubicBezTo>
                                  <a:cubicBezTo>
                                    <a:pt x="3334068" y="607879"/>
                                    <a:pt x="3325284" y="607081"/>
                                    <a:pt x="3319694" y="611871"/>
                                  </a:cubicBezTo>
                                  <a:lnTo>
                                    <a:pt x="3318497" y="613069"/>
                                  </a:lnTo>
                                  <a:cubicBezTo>
                                    <a:pt x="3317699" y="613468"/>
                                    <a:pt x="3316900" y="613867"/>
                                    <a:pt x="3316105" y="613867"/>
                                  </a:cubicBezTo>
                                  <a:cubicBezTo>
                                    <a:pt x="3315303" y="613867"/>
                                    <a:pt x="3314105" y="613468"/>
                                    <a:pt x="3313706" y="612670"/>
                                  </a:cubicBezTo>
                                  <a:lnTo>
                                    <a:pt x="3312509" y="611472"/>
                                  </a:lnTo>
                                  <a:cubicBezTo>
                                    <a:pt x="3310112" y="608678"/>
                                    <a:pt x="3306719" y="607081"/>
                                    <a:pt x="3303226" y="606782"/>
                                  </a:cubicBezTo>
                                  <a:close/>
                                  <a:moveTo>
                                    <a:pt x="5560558" y="599646"/>
                                  </a:moveTo>
                                  <a:cubicBezTo>
                                    <a:pt x="5565548" y="600794"/>
                                    <a:pt x="5570139" y="603888"/>
                                    <a:pt x="5573133" y="608678"/>
                                  </a:cubicBezTo>
                                  <a:lnTo>
                                    <a:pt x="5567544" y="612272"/>
                                  </a:lnTo>
                                  <a:cubicBezTo>
                                    <a:pt x="5563552" y="605884"/>
                                    <a:pt x="5555169" y="603888"/>
                                    <a:pt x="5548782" y="607880"/>
                                  </a:cubicBezTo>
                                  <a:cubicBezTo>
                                    <a:pt x="5542793" y="611873"/>
                                    <a:pt x="5540797" y="620256"/>
                                    <a:pt x="5544790" y="626244"/>
                                  </a:cubicBezTo>
                                  <a:lnTo>
                                    <a:pt x="5539200" y="629837"/>
                                  </a:lnTo>
                                  <a:cubicBezTo>
                                    <a:pt x="5533212" y="620655"/>
                                    <a:pt x="5536006" y="608279"/>
                                    <a:pt x="5545588" y="602291"/>
                                  </a:cubicBezTo>
                                  <a:cubicBezTo>
                                    <a:pt x="5550179" y="599297"/>
                                    <a:pt x="5555568" y="598499"/>
                                    <a:pt x="5560558" y="599646"/>
                                  </a:cubicBezTo>
                                  <a:close/>
                                  <a:moveTo>
                                    <a:pt x="3344046" y="586722"/>
                                  </a:moveTo>
                                  <a:lnTo>
                                    <a:pt x="3358823" y="587919"/>
                                  </a:lnTo>
                                  <a:cubicBezTo>
                                    <a:pt x="3360419" y="588319"/>
                                    <a:pt x="3362015" y="589915"/>
                                    <a:pt x="3362816" y="591911"/>
                                  </a:cubicBezTo>
                                  <a:lnTo>
                                    <a:pt x="3361617" y="606682"/>
                                  </a:lnTo>
                                  <a:cubicBezTo>
                                    <a:pt x="3361617" y="608678"/>
                                    <a:pt x="3360020" y="609875"/>
                                    <a:pt x="3358024" y="609875"/>
                                  </a:cubicBezTo>
                                  <a:cubicBezTo>
                                    <a:pt x="3356028" y="609875"/>
                                    <a:pt x="3354829" y="608279"/>
                                    <a:pt x="3354829" y="606283"/>
                                  </a:cubicBezTo>
                                  <a:lnTo>
                                    <a:pt x="3355230" y="599496"/>
                                  </a:lnTo>
                                  <a:lnTo>
                                    <a:pt x="3344447" y="608678"/>
                                  </a:lnTo>
                                  <a:lnTo>
                                    <a:pt x="3344845" y="609077"/>
                                  </a:lnTo>
                                  <a:cubicBezTo>
                                    <a:pt x="3352034" y="617860"/>
                                    <a:pt x="3350836" y="630635"/>
                                    <a:pt x="3342452" y="637820"/>
                                  </a:cubicBezTo>
                                  <a:lnTo>
                                    <a:pt x="3318898" y="657780"/>
                                  </a:lnTo>
                                  <a:cubicBezTo>
                                    <a:pt x="3317300" y="659377"/>
                                    <a:pt x="3314903" y="659776"/>
                                    <a:pt x="3312910" y="659776"/>
                                  </a:cubicBezTo>
                                  <a:cubicBezTo>
                                    <a:pt x="3310912" y="659776"/>
                                    <a:pt x="3308914" y="658579"/>
                                    <a:pt x="3307318" y="656982"/>
                                  </a:cubicBezTo>
                                  <a:lnTo>
                                    <a:pt x="3298932" y="647002"/>
                                  </a:lnTo>
                                  <a:lnTo>
                                    <a:pt x="3289750" y="654986"/>
                                  </a:lnTo>
                                  <a:lnTo>
                                    <a:pt x="3289353" y="662171"/>
                                  </a:lnTo>
                                  <a:cubicBezTo>
                                    <a:pt x="3289353" y="664167"/>
                                    <a:pt x="3287754" y="665365"/>
                                    <a:pt x="3285759" y="665365"/>
                                  </a:cubicBezTo>
                                  <a:cubicBezTo>
                                    <a:pt x="3283762" y="665365"/>
                                    <a:pt x="3282565" y="663768"/>
                                    <a:pt x="3282565" y="661772"/>
                                  </a:cubicBezTo>
                                  <a:lnTo>
                                    <a:pt x="3282965" y="656583"/>
                                  </a:lnTo>
                                  <a:lnTo>
                                    <a:pt x="3277775" y="656183"/>
                                  </a:lnTo>
                                  <a:cubicBezTo>
                                    <a:pt x="3275779" y="656183"/>
                                    <a:pt x="3274580" y="654587"/>
                                    <a:pt x="3274580" y="652591"/>
                                  </a:cubicBezTo>
                                  <a:cubicBezTo>
                                    <a:pt x="3274580" y="650595"/>
                                    <a:pt x="3276176" y="649397"/>
                                    <a:pt x="3278173" y="649397"/>
                                  </a:cubicBezTo>
                                  <a:lnTo>
                                    <a:pt x="3285359" y="649796"/>
                                  </a:lnTo>
                                  <a:lnTo>
                                    <a:pt x="3294541" y="641812"/>
                                  </a:lnTo>
                                  <a:lnTo>
                                    <a:pt x="3286956" y="633030"/>
                                  </a:lnTo>
                                  <a:cubicBezTo>
                                    <a:pt x="3279770" y="624247"/>
                                    <a:pt x="3280967" y="611472"/>
                                    <a:pt x="3289353" y="604287"/>
                                  </a:cubicBezTo>
                                  <a:cubicBezTo>
                                    <a:pt x="3297335" y="597101"/>
                                    <a:pt x="3309313" y="597899"/>
                                    <a:pt x="3316900" y="605484"/>
                                  </a:cubicBezTo>
                                  <a:cubicBezTo>
                                    <a:pt x="3323286" y="600694"/>
                                    <a:pt x="3331667" y="600295"/>
                                    <a:pt x="3338458" y="603887"/>
                                  </a:cubicBezTo>
                                  <a:lnTo>
                                    <a:pt x="3350437" y="593907"/>
                                  </a:lnTo>
                                  <a:lnTo>
                                    <a:pt x="3343646" y="593508"/>
                                  </a:lnTo>
                                  <a:cubicBezTo>
                                    <a:pt x="3341650" y="593508"/>
                                    <a:pt x="3340453" y="591911"/>
                                    <a:pt x="3340453" y="589915"/>
                                  </a:cubicBezTo>
                                  <a:cubicBezTo>
                                    <a:pt x="3340453" y="587919"/>
                                    <a:pt x="3342050" y="586722"/>
                                    <a:pt x="3344046" y="586722"/>
                                  </a:cubicBezTo>
                                  <a:close/>
                                  <a:moveTo>
                                    <a:pt x="4592055" y="544561"/>
                                  </a:moveTo>
                                  <a:lnTo>
                                    <a:pt x="4591902" y="551594"/>
                                  </a:lnTo>
                                  <a:lnTo>
                                    <a:pt x="4586345" y="556987"/>
                                  </a:lnTo>
                                  <a:lnTo>
                                    <a:pt x="4593998" y="557132"/>
                                  </a:lnTo>
                                  <a:lnTo>
                                    <a:pt x="4599717" y="562917"/>
                                  </a:lnTo>
                                  <a:lnTo>
                                    <a:pt x="4599885" y="555187"/>
                                  </a:lnTo>
                                  <a:lnTo>
                                    <a:pt x="4605094" y="549978"/>
                                  </a:lnTo>
                                  <a:lnTo>
                                    <a:pt x="4597092" y="549597"/>
                                  </a:lnTo>
                                  <a:close/>
                                  <a:moveTo>
                                    <a:pt x="4587112" y="530834"/>
                                  </a:moveTo>
                                  <a:cubicBezTo>
                                    <a:pt x="4589108" y="530036"/>
                                    <a:pt x="4591503" y="530834"/>
                                    <a:pt x="4592301" y="533229"/>
                                  </a:cubicBezTo>
                                  <a:lnTo>
                                    <a:pt x="4592276" y="534402"/>
                                  </a:lnTo>
                                  <a:lnTo>
                                    <a:pt x="4600285" y="542412"/>
                                  </a:lnTo>
                                  <a:lnTo>
                                    <a:pt x="4612661" y="542412"/>
                                  </a:lnTo>
                                  <a:lnTo>
                                    <a:pt x="4613060" y="542012"/>
                                  </a:lnTo>
                                  <a:cubicBezTo>
                                    <a:pt x="4615056" y="541214"/>
                                    <a:pt x="4617451" y="542012"/>
                                    <a:pt x="4618249" y="544407"/>
                                  </a:cubicBezTo>
                                  <a:cubicBezTo>
                                    <a:pt x="4619048" y="546403"/>
                                    <a:pt x="4618249" y="548799"/>
                                    <a:pt x="4615854" y="549597"/>
                                  </a:cubicBezTo>
                                  <a:lnTo>
                                    <a:pt x="4615456" y="549996"/>
                                  </a:lnTo>
                                  <a:lnTo>
                                    <a:pt x="4615455" y="549997"/>
                                  </a:lnTo>
                                  <a:lnTo>
                                    <a:pt x="4615454" y="549997"/>
                                  </a:lnTo>
                                  <a:lnTo>
                                    <a:pt x="4607072" y="558380"/>
                                  </a:lnTo>
                                  <a:lnTo>
                                    <a:pt x="4607072" y="570355"/>
                                  </a:lnTo>
                                  <a:lnTo>
                                    <a:pt x="4607072" y="570356"/>
                                  </a:lnTo>
                                  <a:lnTo>
                                    <a:pt x="4607072" y="570357"/>
                                  </a:lnTo>
                                  <a:lnTo>
                                    <a:pt x="4607072" y="570755"/>
                                  </a:lnTo>
                                  <a:lnTo>
                                    <a:pt x="4604298" y="575906"/>
                                  </a:lnTo>
                                  <a:lnTo>
                                    <a:pt x="4604278" y="575945"/>
                                  </a:lnTo>
                                  <a:lnTo>
                                    <a:pt x="4604277" y="575945"/>
                                  </a:lnTo>
                                  <a:lnTo>
                                    <a:pt x="4604277" y="575945"/>
                                  </a:lnTo>
                                  <a:cubicBezTo>
                                    <a:pt x="4602281" y="576743"/>
                                    <a:pt x="4600284" y="575546"/>
                                    <a:pt x="4599486" y="573550"/>
                                  </a:cubicBezTo>
                                  <a:lnTo>
                                    <a:pt x="4599486" y="573549"/>
                                  </a:lnTo>
                                  <a:lnTo>
                                    <a:pt x="4590855" y="564618"/>
                                  </a:lnTo>
                                  <a:lnTo>
                                    <a:pt x="4578732" y="564376"/>
                                  </a:lnTo>
                                  <a:lnTo>
                                    <a:pt x="4578329" y="564767"/>
                                  </a:lnTo>
                                  <a:cubicBezTo>
                                    <a:pt x="4576332" y="565565"/>
                                    <a:pt x="4574336" y="564368"/>
                                    <a:pt x="4573538" y="562372"/>
                                  </a:cubicBezTo>
                                  <a:lnTo>
                                    <a:pt x="4573620" y="562195"/>
                                  </a:lnTo>
                                  <a:lnTo>
                                    <a:pt x="4573139" y="561973"/>
                                  </a:lnTo>
                                  <a:cubicBezTo>
                                    <a:pt x="4572341" y="559976"/>
                                    <a:pt x="4573139" y="557581"/>
                                    <a:pt x="4575534" y="556782"/>
                                  </a:cubicBezTo>
                                  <a:lnTo>
                                    <a:pt x="4576318" y="556797"/>
                                  </a:lnTo>
                                  <a:lnTo>
                                    <a:pt x="4584717" y="548400"/>
                                  </a:lnTo>
                                  <a:lnTo>
                                    <a:pt x="4584717" y="537223"/>
                                  </a:lnTo>
                                  <a:lnTo>
                                    <a:pt x="4583917" y="536423"/>
                                  </a:lnTo>
                                  <a:cubicBezTo>
                                    <a:pt x="4583119" y="534427"/>
                                    <a:pt x="4583917" y="532032"/>
                                    <a:pt x="4586312" y="531233"/>
                                  </a:cubicBezTo>
                                  <a:lnTo>
                                    <a:pt x="4586820" y="531467"/>
                                  </a:lnTo>
                                  <a:close/>
                                  <a:moveTo>
                                    <a:pt x="4525475" y="521220"/>
                                  </a:moveTo>
                                  <a:lnTo>
                                    <a:pt x="4525236" y="538420"/>
                                  </a:lnTo>
                                  <a:lnTo>
                                    <a:pt x="4512387" y="550555"/>
                                  </a:lnTo>
                                  <a:lnTo>
                                    <a:pt x="4529628" y="550795"/>
                                  </a:lnTo>
                                  <a:lnTo>
                                    <a:pt x="4542547" y="564231"/>
                                  </a:lnTo>
                                  <a:lnTo>
                                    <a:pt x="4542800" y="546005"/>
                                  </a:lnTo>
                                  <a:lnTo>
                                    <a:pt x="4555431" y="533860"/>
                                  </a:lnTo>
                                  <a:lnTo>
                                    <a:pt x="4536014" y="532432"/>
                                  </a:lnTo>
                                  <a:close/>
                                  <a:moveTo>
                                    <a:pt x="4519646" y="507281"/>
                                  </a:moveTo>
                                  <a:lnTo>
                                    <a:pt x="4520305" y="507585"/>
                                  </a:lnTo>
                                  <a:lnTo>
                                    <a:pt x="4520446" y="507281"/>
                                  </a:lnTo>
                                  <a:cubicBezTo>
                                    <a:pt x="4522442" y="506483"/>
                                    <a:pt x="4524837" y="507281"/>
                                    <a:pt x="4525635" y="509676"/>
                                  </a:cubicBezTo>
                                  <a:lnTo>
                                    <a:pt x="4525624" y="510492"/>
                                  </a:lnTo>
                                  <a:lnTo>
                                    <a:pt x="4540555" y="525945"/>
                                  </a:lnTo>
                                  <a:cubicBezTo>
                                    <a:pt x="4547491" y="528939"/>
                                    <a:pt x="4555575" y="529239"/>
                                    <a:pt x="4563160" y="526045"/>
                                  </a:cubicBezTo>
                                  <a:lnTo>
                                    <a:pt x="4563429" y="526169"/>
                                  </a:lnTo>
                                  <a:lnTo>
                                    <a:pt x="4563559" y="526044"/>
                                  </a:lnTo>
                                  <a:cubicBezTo>
                                    <a:pt x="4565555" y="525246"/>
                                    <a:pt x="4567950" y="526044"/>
                                    <a:pt x="4568749" y="528439"/>
                                  </a:cubicBezTo>
                                  <a:cubicBezTo>
                                    <a:pt x="4569547" y="530435"/>
                                    <a:pt x="4568749" y="532831"/>
                                    <a:pt x="4566353" y="533629"/>
                                  </a:cubicBezTo>
                                  <a:cubicBezTo>
                                    <a:pt x="4559168" y="536423"/>
                                    <a:pt x="4553180" y="542012"/>
                                    <a:pt x="4549986" y="549598"/>
                                  </a:cubicBezTo>
                                  <a:cubicBezTo>
                                    <a:pt x="4546793" y="556783"/>
                                    <a:pt x="4546793" y="564767"/>
                                    <a:pt x="4549587" y="572352"/>
                                  </a:cubicBezTo>
                                  <a:lnTo>
                                    <a:pt x="4547202" y="577123"/>
                                  </a:lnTo>
                                  <a:lnTo>
                                    <a:pt x="4547193" y="577143"/>
                                  </a:lnTo>
                                  <a:lnTo>
                                    <a:pt x="4547192" y="577143"/>
                                  </a:lnTo>
                                  <a:lnTo>
                                    <a:pt x="4547192" y="577143"/>
                                  </a:lnTo>
                                  <a:lnTo>
                                    <a:pt x="4542505" y="574800"/>
                                  </a:lnTo>
                                  <a:lnTo>
                                    <a:pt x="4542402" y="574748"/>
                                  </a:lnTo>
                                  <a:lnTo>
                                    <a:pt x="4542400" y="574747"/>
                                  </a:lnTo>
                                  <a:lnTo>
                                    <a:pt x="4542400" y="574746"/>
                                  </a:lnTo>
                                  <a:lnTo>
                                    <a:pt x="4526434" y="558379"/>
                                  </a:lnTo>
                                  <a:lnTo>
                                    <a:pt x="4504510" y="557995"/>
                                  </a:lnTo>
                                  <a:lnTo>
                                    <a:pt x="4503679" y="558779"/>
                                  </a:lnTo>
                                  <a:cubicBezTo>
                                    <a:pt x="4501683" y="559577"/>
                                    <a:pt x="4499687" y="558380"/>
                                    <a:pt x="4498888" y="556384"/>
                                  </a:cubicBezTo>
                                  <a:lnTo>
                                    <a:pt x="4499122" y="555877"/>
                                  </a:lnTo>
                                  <a:lnTo>
                                    <a:pt x="4498489" y="555585"/>
                                  </a:lnTo>
                                  <a:cubicBezTo>
                                    <a:pt x="4497691" y="553589"/>
                                    <a:pt x="4498489" y="551194"/>
                                    <a:pt x="4500885" y="550395"/>
                                  </a:cubicBezTo>
                                  <a:lnTo>
                                    <a:pt x="4502085" y="550412"/>
                                  </a:lnTo>
                                  <a:lnTo>
                                    <a:pt x="4517651" y="535226"/>
                                  </a:lnTo>
                                  <a:lnTo>
                                    <a:pt x="4518036" y="513306"/>
                                  </a:lnTo>
                                  <a:lnTo>
                                    <a:pt x="4517251" y="512471"/>
                                  </a:lnTo>
                                  <a:cubicBezTo>
                                    <a:pt x="4516453" y="510475"/>
                                    <a:pt x="4517251" y="508080"/>
                                    <a:pt x="4519646" y="507281"/>
                                  </a:cubicBezTo>
                                  <a:close/>
                                  <a:moveTo>
                                    <a:pt x="377892" y="486225"/>
                                  </a:moveTo>
                                  <a:cubicBezTo>
                                    <a:pt x="374399" y="485925"/>
                                    <a:pt x="370806" y="486923"/>
                                    <a:pt x="368012" y="489318"/>
                                  </a:cubicBezTo>
                                  <a:cubicBezTo>
                                    <a:pt x="362423" y="494109"/>
                                    <a:pt x="361625" y="502892"/>
                                    <a:pt x="366415" y="508481"/>
                                  </a:cubicBezTo>
                                  <a:lnTo>
                                    <a:pt x="373600" y="516864"/>
                                  </a:lnTo>
                                  <a:lnTo>
                                    <a:pt x="385178" y="506884"/>
                                  </a:lnTo>
                                  <a:cubicBezTo>
                                    <a:pt x="386775" y="505686"/>
                                    <a:pt x="388771" y="505686"/>
                                    <a:pt x="389968" y="507283"/>
                                  </a:cubicBezTo>
                                  <a:cubicBezTo>
                                    <a:pt x="391166" y="508880"/>
                                    <a:pt x="391166" y="510876"/>
                                    <a:pt x="389569" y="512073"/>
                                  </a:cubicBezTo>
                                  <a:lnTo>
                                    <a:pt x="377991" y="522053"/>
                                  </a:lnTo>
                                  <a:lnTo>
                                    <a:pt x="386376" y="532033"/>
                                  </a:lnTo>
                                  <a:cubicBezTo>
                                    <a:pt x="386775" y="532433"/>
                                    <a:pt x="387573" y="532433"/>
                                    <a:pt x="388372" y="532033"/>
                                  </a:cubicBezTo>
                                  <a:lnTo>
                                    <a:pt x="412324" y="512073"/>
                                  </a:lnTo>
                                  <a:cubicBezTo>
                                    <a:pt x="417912" y="507283"/>
                                    <a:pt x="418312" y="498501"/>
                                    <a:pt x="413521" y="492911"/>
                                  </a:cubicBezTo>
                                  <a:cubicBezTo>
                                    <a:pt x="408731" y="487322"/>
                                    <a:pt x="399948" y="486524"/>
                                    <a:pt x="394360" y="491314"/>
                                  </a:cubicBezTo>
                                  <a:lnTo>
                                    <a:pt x="393162" y="492512"/>
                                  </a:lnTo>
                                  <a:cubicBezTo>
                                    <a:pt x="392364" y="492911"/>
                                    <a:pt x="391564" y="493310"/>
                                    <a:pt x="390767" y="493310"/>
                                  </a:cubicBezTo>
                                  <a:cubicBezTo>
                                    <a:pt x="389569" y="493310"/>
                                    <a:pt x="388771" y="492911"/>
                                    <a:pt x="388372" y="492113"/>
                                  </a:cubicBezTo>
                                  <a:lnTo>
                                    <a:pt x="387173" y="490915"/>
                                  </a:lnTo>
                                  <a:cubicBezTo>
                                    <a:pt x="384778" y="488121"/>
                                    <a:pt x="381385" y="486524"/>
                                    <a:pt x="377892" y="486225"/>
                                  </a:cubicBezTo>
                                  <a:close/>
                                  <a:moveTo>
                                    <a:pt x="7080807" y="473051"/>
                                  </a:moveTo>
                                  <a:cubicBezTo>
                                    <a:pt x="7077314" y="472751"/>
                                    <a:pt x="7073721" y="473749"/>
                                    <a:pt x="7070926" y="476144"/>
                                  </a:cubicBezTo>
                                  <a:cubicBezTo>
                                    <a:pt x="7065337" y="480934"/>
                                    <a:pt x="7064539" y="489718"/>
                                    <a:pt x="7069329" y="495307"/>
                                  </a:cubicBezTo>
                                  <a:lnTo>
                                    <a:pt x="7076516" y="503690"/>
                                  </a:lnTo>
                                  <a:lnTo>
                                    <a:pt x="7088093" y="493710"/>
                                  </a:lnTo>
                                  <a:cubicBezTo>
                                    <a:pt x="7089690" y="492512"/>
                                    <a:pt x="7091686" y="492512"/>
                                    <a:pt x="7092883" y="494109"/>
                                  </a:cubicBezTo>
                                  <a:cubicBezTo>
                                    <a:pt x="7094081" y="495706"/>
                                    <a:pt x="7094081" y="497702"/>
                                    <a:pt x="7092484" y="498899"/>
                                  </a:cubicBezTo>
                                  <a:lnTo>
                                    <a:pt x="7080907" y="508879"/>
                                  </a:lnTo>
                                  <a:lnTo>
                                    <a:pt x="7089290" y="518859"/>
                                  </a:lnTo>
                                  <a:cubicBezTo>
                                    <a:pt x="7089690" y="519259"/>
                                    <a:pt x="7090488" y="519259"/>
                                    <a:pt x="7091286" y="518859"/>
                                  </a:cubicBezTo>
                                  <a:lnTo>
                                    <a:pt x="7115238" y="498899"/>
                                  </a:lnTo>
                                  <a:cubicBezTo>
                                    <a:pt x="7120827" y="494109"/>
                                    <a:pt x="7121626" y="485327"/>
                                    <a:pt x="7116436" y="479737"/>
                                  </a:cubicBezTo>
                                  <a:cubicBezTo>
                                    <a:pt x="7111646" y="474148"/>
                                    <a:pt x="7102863" y="473350"/>
                                    <a:pt x="7097274" y="478140"/>
                                  </a:cubicBezTo>
                                  <a:lnTo>
                                    <a:pt x="7096077" y="479338"/>
                                  </a:lnTo>
                                  <a:cubicBezTo>
                                    <a:pt x="7095278" y="479737"/>
                                    <a:pt x="7094480" y="480136"/>
                                    <a:pt x="7093682" y="480136"/>
                                  </a:cubicBezTo>
                                  <a:cubicBezTo>
                                    <a:pt x="7092883" y="480136"/>
                                    <a:pt x="7091686" y="479737"/>
                                    <a:pt x="7091286" y="478938"/>
                                  </a:cubicBezTo>
                                  <a:lnTo>
                                    <a:pt x="7090089" y="477741"/>
                                  </a:lnTo>
                                  <a:cubicBezTo>
                                    <a:pt x="7087693" y="474947"/>
                                    <a:pt x="7084300" y="473350"/>
                                    <a:pt x="7080807" y="473051"/>
                                  </a:cubicBezTo>
                                  <a:close/>
                                  <a:moveTo>
                                    <a:pt x="418312" y="466564"/>
                                  </a:moveTo>
                                  <a:lnTo>
                                    <a:pt x="433082" y="467761"/>
                                  </a:lnTo>
                                  <a:cubicBezTo>
                                    <a:pt x="435078" y="467761"/>
                                    <a:pt x="436276" y="469358"/>
                                    <a:pt x="436675" y="471354"/>
                                  </a:cubicBezTo>
                                  <a:lnTo>
                                    <a:pt x="435477" y="486125"/>
                                  </a:lnTo>
                                  <a:cubicBezTo>
                                    <a:pt x="435477" y="488121"/>
                                    <a:pt x="433880" y="489318"/>
                                    <a:pt x="431884" y="489318"/>
                                  </a:cubicBezTo>
                                  <a:cubicBezTo>
                                    <a:pt x="429888" y="489318"/>
                                    <a:pt x="428691" y="487721"/>
                                    <a:pt x="428691" y="485725"/>
                                  </a:cubicBezTo>
                                  <a:lnTo>
                                    <a:pt x="429090" y="478939"/>
                                  </a:lnTo>
                                  <a:lnTo>
                                    <a:pt x="418312" y="488121"/>
                                  </a:lnTo>
                                  <a:lnTo>
                                    <a:pt x="418711" y="488520"/>
                                  </a:lnTo>
                                  <a:cubicBezTo>
                                    <a:pt x="425896" y="497303"/>
                                    <a:pt x="424699" y="510078"/>
                                    <a:pt x="416316" y="517263"/>
                                  </a:cubicBezTo>
                                  <a:lnTo>
                                    <a:pt x="392763" y="537223"/>
                                  </a:lnTo>
                                  <a:cubicBezTo>
                                    <a:pt x="391166" y="538820"/>
                                    <a:pt x="388771" y="539219"/>
                                    <a:pt x="386775" y="539219"/>
                                  </a:cubicBezTo>
                                  <a:cubicBezTo>
                                    <a:pt x="384778" y="539219"/>
                                    <a:pt x="382783" y="538021"/>
                                    <a:pt x="381185" y="536425"/>
                                  </a:cubicBezTo>
                                  <a:lnTo>
                                    <a:pt x="372803" y="526445"/>
                                  </a:lnTo>
                                  <a:lnTo>
                                    <a:pt x="363620" y="534429"/>
                                  </a:lnTo>
                                  <a:lnTo>
                                    <a:pt x="363221" y="541614"/>
                                  </a:lnTo>
                                  <a:cubicBezTo>
                                    <a:pt x="363221" y="543610"/>
                                    <a:pt x="361625" y="544808"/>
                                    <a:pt x="359628" y="544808"/>
                                  </a:cubicBezTo>
                                  <a:cubicBezTo>
                                    <a:pt x="357632" y="544808"/>
                                    <a:pt x="356435" y="543211"/>
                                    <a:pt x="356435" y="541215"/>
                                  </a:cubicBezTo>
                                  <a:lnTo>
                                    <a:pt x="356834" y="536025"/>
                                  </a:lnTo>
                                  <a:lnTo>
                                    <a:pt x="351644" y="535626"/>
                                  </a:lnTo>
                                  <a:cubicBezTo>
                                    <a:pt x="349648" y="535626"/>
                                    <a:pt x="348451" y="534029"/>
                                    <a:pt x="348451" y="532033"/>
                                  </a:cubicBezTo>
                                  <a:cubicBezTo>
                                    <a:pt x="348451" y="530037"/>
                                    <a:pt x="350048" y="528840"/>
                                    <a:pt x="352044" y="528840"/>
                                  </a:cubicBezTo>
                                  <a:lnTo>
                                    <a:pt x="359628" y="529638"/>
                                  </a:lnTo>
                                  <a:lnTo>
                                    <a:pt x="368810" y="521654"/>
                                  </a:lnTo>
                                  <a:lnTo>
                                    <a:pt x="361226" y="512872"/>
                                  </a:lnTo>
                                  <a:cubicBezTo>
                                    <a:pt x="354040" y="504090"/>
                                    <a:pt x="355237" y="491314"/>
                                    <a:pt x="363620" y="484129"/>
                                  </a:cubicBezTo>
                                  <a:cubicBezTo>
                                    <a:pt x="371604" y="476943"/>
                                    <a:pt x="383580" y="477741"/>
                                    <a:pt x="391166" y="485326"/>
                                  </a:cubicBezTo>
                                  <a:cubicBezTo>
                                    <a:pt x="397553" y="480536"/>
                                    <a:pt x="405936" y="480137"/>
                                    <a:pt x="412723" y="483729"/>
                                  </a:cubicBezTo>
                                  <a:lnTo>
                                    <a:pt x="424699" y="473749"/>
                                  </a:lnTo>
                                  <a:lnTo>
                                    <a:pt x="417912" y="473350"/>
                                  </a:lnTo>
                                  <a:cubicBezTo>
                                    <a:pt x="415916" y="473350"/>
                                    <a:pt x="414719" y="471753"/>
                                    <a:pt x="414719" y="469757"/>
                                  </a:cubicBezTo>
                                  <a:cubicBezTo>
                                    <a:pt x="414719" y="467761"/>
                                    <a:pt x="416316" y="466564"/>
                                    <a:pt x="418312" y="466564"/>
                                  </a:cubicBezTo>
                                  <a:close/>
                                  <a:moveTo>
                                    <a:pt x="2662811" y="462322"/>
                                  </a:moveTo>
                                  <a:cubicBezTo>
                                    <a:pt x="2667800" y="463470"/>
                                    <a:pt x="2672391" y="466564"/>
                                    <a:pt x="2675387" y="471354"/>
                                  </a:cubicBezTo>
                                  <a:lnTo>
                                    <a:pt x="2669797" y="474948"/>
                                  </a:lnTo>
                                  <a:cubicBezTo>
                                    <a:pt x="2665805" y="468560"/>
                                    <a:pt x="2657422" y="466564"/>
                                    <a:pt x="2651035" y="470556"/>
                                  </a:cubicBezTo>
                                  <a:cubicBezTo>
                                    <a:pt x="2644645" y="474549"/>
                                    <a:pt x="2642653" y="482932"/>
                                    <a:pt x="2647042" y="488920"/>
                                  </a:cubicBezTo>
                                  <a:lnTo>
                                    <a:pt x="2641454" y="492513"/>
                                  </a:lnTo>
                                  <a:cubicBezTo>
                                    <a:pt x="2635467" y="483331"/>
                                    <a:pt x="2638261" y="470955"/>
                                    <a:pt x="2647840" y="464967"/>
                                  </a:cubicBezTo>
                                  <a:cubicBezTo>
                                    <a:pt x="2652432" y="461973"/>
                                    <a:pt x="2657821" y="461175"/>
                                    <a:pt x="2662811" y="462322"/>
                                  </a:cubicBezTo>
                                  <a:close/>
                                  <a:moveTo>
                                    <a:pt x="7121226" y="453390"/>
                                  </a:moveTo>
                                  <a:lnTo>
                                    <a:pt x="7135997" y="454587"/>
                                  </a:lnTo>
                                  <a:cubicBezTo>
                                    <a:pt x="7137993" y="454587"/>
                                    <a:pt x="7139190" y="456184"/>
                                    <a:pt x="7139989" y="458579"/>
                                  </a:cubicBezTo>
                                  <a:lnTo>
                                    <a:pt x="7138791" y="473350"/>
                                  </a:lnTo>
                                  <a:cubicBezTo>
                                    <a:pt x="7138791" y="475346"/>
                                    <a:pt x="7137194" y="476543"/>
                                    <a:pt x="7135198" y="476543"/>
                                  </a:cubicBezTo>
                                  <a:cubicBezTo>
                                    <a:pt x="7133202" y="476543"/>
                                    <a:pt x="7132005" y="474947"/>
                                    <a:pt x="7132005" y="472951"/>
                                  </a:cubicBezTo>
                                  <a:lnTo>
                                    <a:pt x="7132404" y="466164"/>
                                  </a:lnTo>
                                  <a:lnTo>
                                    <a:pt x="7121626" y="475346"/>
                                  </a:lnTo>
                                  <a:lnTo>
                                    <a:pt x="7122025" y="475745"/>
                                  </a:lnTo>
                                  <a:cubicBezTo>
                                    <a:pt x="7129210" y="484528"/>
                                    <a:pt x="7128013" y="497303"/>
                                    <a:pt x="7119630" y="504488"/>
                                  </a:cubicBezTo>
                                  <a:lnTo>
                                    <a:pt x="7096077" y="524448"/>
                                  </a:lnTo>
                                  <a:cubicBezTo>
                                    <a:pt x="7094480" y="526045"/>
                                    <a:pt x="7092085" y="526444"/>
                                    <a:pt x="7090089" y="526444"/>
                                  </a:cubicBezTo>
                                  <a:cubicBezTo>
                                    <a:pt x="7088093" y="526444"/>
                                    <a:pt x="7086097" y="525247"/>
                                    <a:pt x="7084500" y="523650"/>
                                  </a:cubicBezTo>
                                  <a:lnTo>
                                    <a:pt x="7076117" y="513670"/>
                                  </a:lnTo>
                                  <a:lnTo>
                                    <a:pt x="7066934" y="521654"/>
                                  </a:lnTo>
                                  <a:lnTo>
                                    <a:pt x="7066535" y="528839"/>
                                  </a:lnTo>
                                  <a:cubicBezTo>
                                    <a:pt x="7066535" y="530835"/>
                                    <a:pt x="7064938" y="532033"/>
                                    <a:pt x="7062942" y="532033"/>
                                  </a:cubicBezTo>
                                  <a:cubicBezTo>
                                    <a:pt x="7060946" y="532033"/>
                                    <a:pt x="7059749" y="530436"/>
                                    <a:pt x="7059749" y="528440"/>
                                  </a:cubicBezTo>
                                  <a:lnTo>
                                    <a:pt x="7060148" y="523251"/>
                                  </a:lnTo>
                                  <a:lnTo>
                                    <a:pt x="7054958" y="522851"/>
                                  </a:lnTo>
                                  <a:cubicBezTo>
                                    <a:pt x="7052962" y="522851"/>
                                    <a:pt x="7051765" y="521255"/>
                                    <a:pt x="7051765" y="519259"/>
                                  </a:cubicBezTo>
                                  <a:cubicBezTo>
                                    <a:pt x="7051765" y="517263"/>
                                    <a:pt x="7053361" y="516065"/>
                                    <a:pt x="7055357" y="516065"/>
                                  </a:cubicBezTo>
                                  <a:lnTo>
                                    <a:pt x="7062543" y="516464"/>
                                  </a:lnTo>
                                  <a:lnTo>
                                    <a:pt x="7071725" y="508480"/>
                                  </a:lnTo>
                                  <a:lnTo>
                                    <a:pt x="7064140" y="499698"/>
                                  </a:lnTo>
                                  <a:cubicBezTo>
                                    <a:pt x="7056954" y="490915"/>
                                    <a:pt x="7058152" y="478140"/>
                                    <a:pt x="7066535" y="470955"/>
                                  </a:cubicBezTo>
                                  <a:cubicBezTo>
                                    <a:pt x="7074520" y="463769"/>
                                    <a:pt x="7086496" y="464567"/>
                                    <a:pt x="7094081" y="472152"/>
                                  </a:cubicBezTo>
                                  <a:cubicBezTo>
                                    <a:pt x="7100468" y="467362"/>
                                    <a:pt x="7108851" y="466963"/>
                                    <a:pt x="7115638" y="470555"/>
                                  </a:cubicBezTo>
                                  <a:lnTo>
                                    <a:pt x="7127614" y="460575"/>
                                  </a:lnTo>
                                  <a:lnTo>
                                    <a:pt x="7120827" y="460176"/>
                                  </a:lnTo>
                                  <a:cubicBezTo>
                                    <a:pt x="7118831" y="460176"/>
                                    <a:pt x="7117634" y="458579"/>
                                    <a:pt x="7117634" y="456583"/>
                                  </a:cubicBezTo>
                                  <a:cubicBezTo>
                                    <a:pt x="7117634" y="454587"/>
                                    <a:pt x="7119230" y="453390"/>
                                    <a:pt x="7121226" y="453390"/>
                                  </a:cubicBezTo>
                                  <a:close/>
                                  <a:moveTo>
                                    <a:pt x="1693910" y="407237"/>
                                  </a:moveTo>
                                  <a:lnTo>
                                    <a:pt x="1693756" y="414270"/>
                                  </a:lnTo>
                                  <a:lnTo>
                                    <a:pt x="1688199" y="419663"/>
                                  </a:lnTo>
                                  <a:lnTo>
                                    <a:pt x="1695852" y="419808"/>
                                  </a:lnTo>
                                  <a:lnTo>
                                    <a:pt x="1701572" y="425593"/>
                                  </a:lnTo>
                                  <a:lnTo>
                                    <a:pt x="1701740" y="417862"/>
                                  </a:lnTo>
                                  <a:lnTo>
                                    <a:pt x="1706947" y="412654"/>
                                  </a:lnTo>
                                  <a:lnTo>
                                    <a:pt x="1698945" y="412273"/>
                                  </a:lnTo>
                                  <a:close/>
                                  <a:moveTo>
                                    <a:pt x="1688965" y="393510"/>
                                  </a:moveTo>
                                  <a:cubicBezTo>
                                    <a:pt x="1690962" y="392712"/>
                                    <a:pt x="1693357" y="393510"/>
                                    <a:pt x="1694156" y="395905"/>
                                  </a:cubicBezTo>
                                  <a:lnTo>
                                    <a:pt x="1694131" y="397079"/>
                                  </a:lnTo>
                                  <a:lnTo>
                                    <a:pt x="1702140" y="405088"/>
                                  </a:lnTo>
                                  <a:lnTo>
                                    <a:pt x="1714514" y="405088"/>
                                  </a:lnTo>
                                  <a:lnTo>
                                    <a:pt x="1714915" y="404687"/>
                                  </a:lnTo>
                                  <a:cubicBezTo>
                                    <a:pt x="1716911" y="403889"/>
                                    <a:pt x="1719306" y="404687"/>
                                    <a:pt x="1720105" y="407082"/>
                                  </a:cubicBezTo>
                                  <a:cubicBezTo>
                                    <a:pt x="1720902" y="409078"/>
                                    <a:pt x="1720105" y="411474"/>
                                    <a:pt x="1717709" y="412272"/>
                                  </a:cubicBezTo>
                                  <a:lnTo>
                                    <a:pt x="1717312" y="412670"/>
                                  </a:lnTo>
                                  <a:lnTo>
                                    <a:pt x="1717310" y="412673"/>
                                  </a:lnTo>
                                  <a:lnTo>
                                    <a:pt x="1717308" y="412674"/>
                                  </a:lnTo>
                                  <a:lnTo>
                                    <a:pt x="1708927" y="421055"/>
                                  </a:lnTo>
                                  <a:lnTo>
                                    <a:pt x="1708927" y="433031"/>
                                  </a:lnTo>
                                  <a:lnTo>
                                    <a:pt x="1708928" y="433032"/>
                                  </a:lnTo>
                                  <a:lnTo>
                                    <a:pt x="1708927" y="433033"/>
                                  </a:lnTo>
                                  <a:lnTo>
                                    <a:pt x="1708927" y="433431"/>
                                  </a:lnTo>
                                  <a:lnTo>
                                    <a:pt x="1706147" y="438594"/>
                                  </a:lnTo>
                                  <a:lnTo>
                                    <a:pt x="1706133" y="438621"/>
                                  </a:lnTo>
                                  <a:cubicBezTo>
                                    <a:pt x="1704137" y="439419"/>
                                    <a:pt x="1702141" y="438222"/>
                                    <a:pt x="1701342" y="436226"/>
                                  </a:cubicBezTo>
                                  <a:cubicBezTo>
                                    <a:pt x="1699745" y="432034"/>
                                    <a:pt x="1696551" y="428940"/>
                                    <a:pt x="1692708" y="427294"/>
                                  </a:cubicBezTo>
                                  <a:lnTo>
                                    <a:pt x="1680586" y="427052"/>
                                  </a:lnTo>
                                  <a:lnTo>
                                    <a:pt x="1680183" y="427443"/>
                                  </a:lnTo>
                                  <a:cubicBezTo>
                                    <a:pt x="1678186" y="428242"/>
                                    <a:pt x="1676189" y="427044"/>
                                    <a:pt x="1675390" y="425048"/>
                                  </a:cubicBezTo>
                                  <a:lnTo>
                                    <a:pt x="1675473" y="424871"/>
                                  </a:lnTo>
                                  <a:lnTo>
                                    <a:pt x="1674991" y="424649"/>
                                  </a:lnTo>
                                  <a:cubicBezTo>
                                    <a:pt x="1674193" y="422652"/>
                                    <a:pt x="1674991" y="420257"/>
                                    <a:pt x="1677387" y="419458"/>
                                  </a:cubicBezTo>
                                  <a:lnTo>
                                    <a:pt x="1678171" y="419473"/>
                                  </a:lnTo>
                                  <a:lnTo>
                                    <a:pt x="1686571" y="411076"/>
                                  </a:lnTo>
                                  <a:lnTo>
                                    <a:pt x="1686571" y="399899"/>
                                  </a:lnTo>
                                  <a:lnTo>
                                    <a:pt x="1685770" y="399099"/>
                                  </a:lnTo>
                                  <a:cubicBezTo>
                                    <a:pt x="1684972" y="397103"/>
                                    <a:pt x="1685770" y="394708"/>
                                    <a:pt x="1688166" y="393909"/>
                                  </a:cubicBezTo>
                                  <a:lnTo>
                                    <a:pt x="1688673" y="394143"/>
                                  </a:lnTo>
                                  <a:close/>
                                  <a:moveTo>
                                    <a:pt x="1627326" y="383896"/>
                                  </a:moveTo>
                                  <a:lnTo>
                                    <a:pt x="1627087" y="401096"/>
                                  </a:lnTo>
                                  <a:lnTo>
                                    <a:pt x="1614238" y="413230"/>
                                  </a:lnTo>
                                  <a:lnTo>
                                    <a:pt x="1631478" y="413470"/>
                                  </a:lnTo>
                                  <a:lnTo>
                                    <a:pt x="1644398" y="426906"/>
                                  </a:lnTo>
                                  <a:lnTo>
                                    <a:pt x="1644653" y="408680"/>
                                  </a:lnTo>
                                  <a:lnTo>
                                    <a:pt x="1657283" y="396536"/>
                                  </a:lnTo>
                                  <a:lnTo>
                                    <a:pt x="1637866" y="395108"/>
                                  </a:lnTo>
                                  <a:close/>
                                  <a:moveTo>
                                    <a:pt x="1621496" y="369957"/>
                                  </a:moveTo>
                                  <a:lnTo>
                                    <a:pt x="1622155" y="370261"/>
                                  </a:lnTo>
                                  <a:lnTo>
                                    <a:pt x="1622295" y="369957"/>
                                  </a:lnTo>
                                  <a:cubicBezTo>
                                    <a:pt x="1624292" y="369159"/>
                                    <a:pt x="1626687" y="369957"/>
                                    <a:pt x="1627486" y="372352"/>
                                  </a:cubicBezTo>
                                  <a:lnTo>
                                    <a:pt x="1627475" y="373168"/>
                                  </a:lnTo>
                                  <a:lnTo>
                                    <a:pt x="1642407" y="388621"/>
                                  </a:lnTo>
                                  <a:cubicBezTo>
                                    <a:pt x="1649344" y="391615"/>
                                    <a:pt x="1657427" y="391915"/>
                                    <a:pt x="1665011" y="388721"/>
                                  </a:cubicBezTo>
                                  <a:lnTo>
                                    <a:pt x="1665279" y="388845"/>
                                  </a:lnTo>
                                  <a:lnTo>
                                    <a:pt x="1665410" y="388719"/>
                                  </a:lnTo>
                                  <a:cubicBezTo>
                                    <a:pt x="1667408" y="387921"/>
                                    <a:pt x="1669803" y="388719"/>
                                    <a:pt x="1670601" y="391114"/>
                                  </a:cubicBezTo>
                                  <a:cubicBezTo>
                                    <a:pt x="1671400" y="393110"/>
                                    <a:pt x="1670601" y="395506"/>
                                    <a:pt x="1668204" y="396304"/>
                                  </a:cubicBezTo>
                                  <a:cubicBezTo>
                                    <a:pt x="1661019" y="399098"/>
                                    <a:pt x="1655030" y="404687"/>
                                    <a:pt x="1651838" y="412273"/>
                                  </a:cubicBezTo>
                                  <a:cubicBezTo>
                                    <a:pt x="1648645" y="419459"/>
                                    <a:pt x="1648645" y="427443"/>
                                    <a:pt x="1651439" y="435027"/>
                                  </a:cubicBezTo>
                                  <a:lnTo>
                                    <a:pt x="1649048" y="439807"/>
                                  </a:lnTo>
                                  <a:lnTo>
                                    <a:pt x="1649045" y="439818"/>
                                  </a:lnTo>
                                  <a:lnTo>
                                    <a:pt x="1649045" y="439818"/>
                                  </a:lnTo>
                                  <a:lnTo>
                                    <a:pt x="1649044" y="439818"/>
                                  </a:lnTo>
                                  <a:lnTo>
                                    <a:pt x="1647225" y="438908"/>
                                  </a:lnTo>
                                  <a:lnTo>
                                    <a:pt x="1644254" y="437423"/>
                                  </a:lnTo>
                                  <a:cubicBezTo>
                                    <a:pt x="1641459" y="430237"/>
                                    <a:pt x="1635869" y="424249"/>
                                    <a:pt x="1628284" y="421054"/>
                                  </a:cubicBezTo>
                                  <a:lnTo>
                                    <a:pt x="1606360" y="420670"/>
                                  </a:lnTo>
                                  <a:lnTo>
                                    <a:pt x="1605528" y="421455"/>
                                  </a:lnTo>
                                  <a:cubicBezTo>
                                    <a:pt x="1603532" y="422253"/>
                                    <a:pt x="1601536" y="421056"/>
                                    <a:pt x="1600737" y="419060"/>
                                  </a:cubicBezTo>
                                  <a:lnTo>
                                    <a:pt x="1600972" y="418553"/>
                                  </a:lnTo>
                                  <a:lnTo>
                                    <a:pt x="1600338" y="418260"/>
                                  </a:lnTo>
                                  <a:cubicBezTo>
                                    <a:pt x="1599540" y="416264"/>
                                    <a:pt x="1600338" y="413869"/>
                                    <a:pt x="1602733" y="413070"/>
                                  </a:cubicBezTo>
                                  <a:lnTo>
                                    <a:pt x="1603935" y="413087"/>
                                  </a:lnTo>
                                  <a:lnTo>
                                    <a:pt x="1619501" y="397902"/>
                                  </a:lnTo>
                                  <a:lnTo>
                                    <a:pt x="1619887" y="375982"/>
                                  </a:lnTo>
                                  <a:lnTo>
                                    <a:pt x="1619101" y="375147"/>
                                  </a:lnTo>
                                  <a:cubicBezTo>
                                    <a:pt x="1618302" y="373151"/>
                                    <a:pt x="1619101" y="370756"/>
                                    <a:pt x="1621496" y="369957"/>
                                  </a:cubicBezTo>
                                  <a:close/>
                                  <a:moveTo>
                                    <a:pt x="4155079" y="352892"/>
                                  </a:moveTo>
                                  <a:cubicBezTo>
                                    <a:pt x="4151586" y="352592"/>
                                    <a:pt x="4147993" y="353590"/>
                                    <a:pt x="4145198" y="355985"/>
                                  </a:cubicBezTo>
                                  <a:cubicBezTo>
                                    <a:pt x="4139610" y="360775"/>
                                    <a:pt x="4138811" y="369559"/>
                                    <a:pt x="4143602" y="375148"/>
                                  </a:cubicBezTo>
                                  <a:lnTo>
                                    <a:pt x="4150788" y="383531"/>
                                  </a:lnTo>
                                  <a:lnTo>
                                    <a:pt x="4162365" y="373551"/>
                                  </a:lnTo>
                                  <a:cubicBezTo>
                                    <a:pt x="4163962" y="372353"/>
                                    <a:pt x="4165958" y="372353"/>
                                    <a:pt x="4167155" y="373950"/>
                                  </a:cubicBezTo>
                                  <a:cubicBezTo>
                                    <a:pt x="4168353" y="375547"/>
                                    <a:pt x="4168353" y="377543"/>
                                    <a:pt x="4166756" y="378740"/>
                                  </a:cubicBezTo>
                                  <a:lnTo>
                                    <a:pt x="4155179" y="388720"/>
                                  </a:lnTo>
                                  <a:lnTo>
                                    <a:pt x="4163562" y="398700"/>
                                  </a:lnTo>
                                  <a:cubicBezTo>
                                    <a:pt x="4163962" y="399100"/>
                                    <a:pt x="4164760" y="399100"/>
                                    <a:pt x="4165558" y="398700"/>
                                  </a:cubicBezTo>
                                  <a:lnTo>
                                    <a:pt x="4189510" y="378740"/>
                                  </a:lnTo>
                                  <a:cubicBezTo>
                                    <a:pt x="4195498" y="373551"/>
                                    <a:pt x="4195897" y="365168"/>
                                    <a:pt x="4190708" y="359578"/>
                                  </a:cubicBezTo>
                                  <a:cubicBezTo>
                                    <a:pt x="4185918" y="353989"/>
                                    <a:pt x="4177135" y="353191"/>
                                    <a:pt x="4171546" y="357981"/>
                                  </a:cubicBezTo>
                                  <a:lnTo>
                                    <a:pt x="4170349" y="359179"/>
                                  </a:lnTo>
                                  <a:cubicBezTo>
                                    <a:pt x="4169550" y="359578"/>
                                    <a:pt x="4168752" y="359977"/>
                                    <a:pt x="4167954" y="359977"/>
                                  </a:cubicBezTo>
                                  <a:cubicBezTo>
                                    <a:pt x="4166756" y="359977"/>
                                    <a:pt x="4165958" y="359578"/>
                                    <a:pt x="4165558" y="358779"/>
                                  </a:cubicBezTo>
                                  <a:lnTo>
                                    <a:pt x="4164361" y="357582"/>
                                  </a:lnTo>
                                  <a:cubicBezTo>
                                    <a:pt x="4161965" y="354788"/>
                                    <a:pt x="4158572" y="353191"/>
                                    <a:pt x="4155079" y="352892"/>
                                  </a:cubicBezTo>
                                  <a:close/>
                                  <a:moveTo>
                                    <a:pt x="4195897" y="333231"/>
                                  </a:moveTo>
                                  <a:lnTo>
                                    <a:pt x="4210668" y="334428"/>
                                  </a:lnTo>
                                  <a:cubicBezTo>
                                    <a:pt x="4212664" y="334428"/>
                                    <a:pt x="4213861" y="336025"/>
                                    <a:pt x="4214660" y="338420"/>
                                  </a:cubicBezTo>
                                  <a:lnTo>
                                    <a:pt x="4213462" y="353191"/>
                                  </a:lnTo>
                                  <a:cubicBezTo>
                                    <a:pt x="4213462" y="355187"/>
                                    <a:pt x="4211865" y="356384"/>
                                    <a:pt x="4209869" y="356384"/>
                                  </a:cubicBezTo>
                                  <a:cubicBezTo>
                                    <a:pt x="4207873" y="356384"/>
                                    <a:pt x="4206676" y="354788"/>
                                    <a:pt x="4206676" y="352792"/>
                                  </a:cubicBezTo>
                                  <a:lnTo>
                                    <a:pt x="4207075" y="346005"/>
                                  </a:lnTo>
                                  <a:lnTo>
                                    <a:pt x="4196297" y="355187"/>
                                  </a:lnTo>
                                  <a:lnTo>
                                    <a:pt x="4196696" y="355586"/>
                                  </a:lnTo>
                                  <a:cubicBezTo>
                                    <a:pt x="4203881" y="364369"/>
                                    <a:pt x="4202684" y="377144"/>
                                    <a:pt x="4194301" y="384329"/>
                                  </a:cubicBezTo>
                                  <a:lnTo>
                                    <a:pt x="4170748" y="404289"/>
                                  </a:lnTo>
                                  <a:cubicBezTo>
                                    <a:pt x="4169151" y="405886"/>
                                    <a:pt x="4166756" y="406285"/>
                                    <a:pt x="4164760" y="406285"/>
                                  </a:cubicBezTo>
                                  <a:cubicBezTo>
                                    <a:pt x="4162764" y="406285"/>
                                    <a:pt x="4160768" y="405088"/>
                                    <a:pt x="4159171" y="403491"/>
                                  </a:cubicBezTo>
                                  <a:lnTo>
                                    <a:pt x="4150788" y="393511"/>
                                  </a:lnTo>
                                  <a:lnTo>
                                    <a:pt x="4141606" y="401495"/>
                                  </a:lnTo>
                                  <a:lnTo>
                                    <a:pt x="4141206" y="408680"/>
                                  </a:lnTo>
                                  <a:cubicBezTo>
                                    <a:pt x="4141206" y="410676"/>
                                    <a:pt x="4139610" y="411874"/>
                                    <a:pt x="4137614" y="411874"/>
                                  </a:cubicBezTo>
                                  <a:cubicBezTo>
                                    <a:pt x="4135618" y="411874"/>
                                    <a:pt x="4134420" y="410277"/>
                                    <a:pt x="4134420" y="408281"/>
                                  </a:cubicBezTo>
                                  <a:lnTo>
                                    <a:pt x="4134819" y="403092"/>
                                  </a:lnTo>
                                  <a:lnTo>
                                    <a:pt x="4129630" y="402692"/>
                                  </a:lnTo>
                                  <a:cubicBezTo>
                                    <a:pt x="4127634" y="402692"/>
                                    <a:pt x="4126436" y="401096"/>
                                    <a:pt x="4126436" y="399100"/>
                                  </a:cubicBezTo>
                                  <a:cubicBezTo>
                                    <a:pt x="4126436" y="397104"/>
                                    <a:pt x="4128033" y="395906"/>
                                    <a:pt x="4130029" y="395906"/>
                                  </a:cubicBezTo>
                                  <a:lnTo>
                                    <a:pt x="4137214" y="396305"/>
                                  </a:lnTo>
                                  <a:lnTo>
                                    <a:pt x="4146396" y="388321"/>
                                  </a:lnTo>
                                  <a:lnTo>
                                    <a:pt x="4138811" y="379539"/>
                                  </a:lnTo>
                                  <a:cubicBezTo>
                                    <a:pt x="4131626" y="370756"/>
                                    <a:pt x="4132823" y="357981"/>
                                    <a:pt x="4141206" y="350796"/>
                                  </a:cubicBezTo>
                                  <a:cubicBezTo>
                                    <a:pt x="4149191" y="343610"/>
                                    <a:pt x="4161167" y="344408"/>
                                    <a:pt x="4168752" y="351993"/>
                                  </a:cubicBezTo>
                                  <a:cubicBezTo>
                                    <a:pt x="4175139" y="347203"/>
                                    <a:pt x="4183522" y="346804"/>
                                    <a:pt x="4190309" y="350396"/>
                                  </a:cubicBezTo>
                                  <a:lnTo>
                                    <a:pt x="4202285" y="340416"/>
                                  </a:lnTo>
                                  <a:lnTo>
                                    <a:pt x="4195498" y="340017"/>
                                  </a:lnTo>
                                  <a:cubicBezTo>
                                    <a:pt x="4193502" y="340017"/>
                                    <a:pt x="4192305" y="338420"/>
                                    <a:pt x="4192305" y="336424"/>
                                  </a:cubicBezTo>
                                  <a:cubicBezTo>
                                    <a:pt x="4192305" y="334428"/>
                                    <a:pt x="4193901" y="333231"/>
                                    <a:pt x="4195897" y="333231"/>
                                  </a:cubicBezTo>
                                  <a:close/>
                                  <a:moveTo>
                                    <a:pt x="6439993" y="328590"/>
                                  </a:moveTo>
                                  <a:cubicBezTo>
                                    <a:pt x="6444983" y="329738"/>
                                    <a:pt x="6449574" y="332832"/>
                                    <a:pt x="6452568" y="337622"/>
                                  </a:cubicBezTo>
                                  <a:lnTo>
                                    <a:pt x="6446979" y="341216"/>
                                  </a:lnTo>
                                  <a:cubicBezTo>
                                    <a:pt x="6442987" y="334828"/>
                                    <a:pt x="6434604" y="332832"/>
                                    <a:pt x="6428217" y="336824"/>
                                  </a:cubicBezTo>
                                  <a:cubicBezTo>
                                    <a:pt x="6421829" y="340817"/>
                                    <a:pt x="6420232" y="349200"/>
                                    <a:pt x="6424225" y="355188"/>
                                  </a:cubicBezTo>
                                  <a:lnTo>
                                    <a:pt x="6418635" y="358781"/>
                                  </a:lnTo>
                                  <a:cubicBezTo>
                                    <a:pt x="6412647" y="349599"/>
                                    <a:pt x="6415442" y="337223"/>
                                    <a:pt x="6425023" y="331235"/>
                                  </a:cubicBezTo>
                                  <a:cubicBezTo>
                                    <a:pt x="6429614" y="328241"/>
                                    <a:pt x="6435003" y="327443"/>
                                    <a:pt x="6439993" y="328590"/>
                                  </a:cubicBezTo>
                                  <a:close/>
                                  <a:moveTo>
                                    <a:pt x="5471482" y="273896"/>
                                  </a:moveTo>
                                  <a:lnTo>
                                    <a:pt x="5471337" y="280538"/>
                                  </a:lnTo>
                                  <a:lnTo>
                                    <a:pt x="5465377" y="286322"/>
                                  </a:lnTo>
                                  <a:lnTo>
                                    <a:pt x="5473434" y="286475"/>
                                  </a:lnTo>
                                  <a:lnTo>
                                    <a:pt x="5479144" y="292251"/>
                                  </a:lnTo>
                                  <a:lnTo>
                                    <a:pt x="5479321" y="284131"/>
                                  </a:lnTo>
                                  <a:lnTo>
                                    <a:pt x="5484147" y="279304"/>
                                  </a:lnTo>
                                  <a:lnTo>
                                    <a:pt x="5476527" y="278941"/>
                                  </a:lnTo>
                                  <a:close/>
                                  <a:moveTo>
                                    <a:pt x="5466547" y="259778"/>
                                  </a:moveTo>
                                  <a:cubicBezTo>
                                    <a:pt x="5468543" y="258980"/>
                                    <a:pt x="5470938" y="259778"/>
                                    <a:pt x="5471736" y="262173"/>
                                  </a:cubicBezTo>
                                  <a:lnTo>
                                    <a:pt x="5471702" y="263737"/>
                                  </a:lnTo>
                                  <a:lnTo>
                                    <a:pt x="5479720" y="271756"/>
                                  </a:lnTo>
                                  <a:lnTo>
                                    <a:pt x="5491696" y="271756"/>
                                  </a:lnTo>
                                  <a:lnTo>
                                    <a:pt x="5492495" y="270956"/>
                                  </a:lnTo>
                                  <a:cubicBezTo>
                                    <a:pt x="5494491" y="270158"/>
                                    <a:pt x="5496886" y="270956"/>
                                    <a:pt x="5497685" y="273351"/>
                                  </a:cubicBezTo>
                                  <a:cubicBezTo>
                                    <a:pt x="5498483" y="275347"/>
                                    <a:pt x="5497685" y="277743"/>
                                    <a:pt x="5495290" y="278541"/>
                                  </a:cubicBezTo>
                                  <a:lnTo>
                                    <a:pt x="5495233" y="278599"/>
                                  </a:lnTo>
                                  <a:lnTo>
                                    <a:pt x="5494890" y="279341"/>
                                  </a:lnTo>
                                  <a:lnTo>
                                    <a:pt x="5494357" y="279474"/>
                                  </a:lnTo>
                                  <a:lnTo>
                                    <a:pt x="5486507" y="287324"/>
                                  </a:lnTo>
                                  <a:lnTo>
                                    <a:pt x="5486507" y="299698"/>
                                  </a:lnTo>
                                  <a:lnTo>
                                    <a:pt x="5486507" y="299699"/>
                                  </a:lnTo>
                                  <a:lnTo>
                                    <a:pt x="5486507" y="299700"/>
                                  </a:lnTo>
                                  <a:lnTo>
                                    <a:pt x="5486506" y="299702"/>
                                  </a:lnTo>
                                  <a:lnTo>
                                    <a:pt x="5483713" y="305288"/>
                                  </a:lnTo>
                                  <a:cubicBezTo>
                                    <a:pt x="5481717" y="306086"/>
                                    <a:pt x="5479721" y="304889"/>
                                    <a:pt x="5478923" y="302893"/>
                                  </a:cubicBezTo>
                                  <a:cubicBezTo>
                                    <a:pt x="5477326" y="298701"/>
                                    <a:pt x="5474132" y="295607"/>
                                    <a:pt x="5470290" y="293961"/>
                                  </a:cubicBezTo>
                                  <a:lnTo>
                                    <a:pt x="5457765" y="293711"/>
                                  </a:lnTo>
                                  <a:lnTo>
                                    <a:pt x="5457765" y="293711"/>
                                  </a:lnTo>
                                  <a:lnTo>
                                    <a:pt x="5457757" y="293708"/>
                                  </a:lnTo>
                                  <a:lnTo>
                                    <a:pt x="5452574" y="291316"/>
                                  </a:lnTo>
                                  <a:cubicBezTo>
                                    <a:pt x="5451776" y="289319"/>
                                    <a:pt x="5452574" y="286924"/>
                                    <a:pt x="5454970" y="286125"/>
                                  </a:cubicBezTo>
                                  <a:lnTo>
                                    <a:pt x="5455365" y="286133"/>
                                  </a:lnTo>
                                  <a:lnTo>
                                    <a:pt x="5455368" y="286126"/>
                                  </a:lnTo>
                                  <a:cubicBezTo>
                                    <a:pt x="5459361" y="284530"/>
                                    <a:pt x="5462555" y="281336"/>
                                    <a:pt x="5464152" y="277344"/>
                                  </a:cubicBezTo>
                                  <a:lnTo>
                                    <a:pt x="5464152" y="266567"/>
                                  </a:lnTo>
                                  <a:lnTo>
                                    <a:pt x="5463352" y="265767"/>
                                  </a:lnTo>
                                  <a:cubicBezTo>
                                    <a:pt x="5462554" y="263771"/>
                                    <a:pt x="5463352" y="261376"/>
                                    <a:pt x="5465747" y="260577"/>
                                  </a:cubicBezTo>
                                  <a:lnTo>
                                    <a:pt x="5466103" y="260741"/>
                                  </a:lnTo>
                                  <a:close/>
                                  <a:moveTo>
                                    <a:pt x="5404905" y="250559"/>
                                  </a:moveTo>
                                  <a:lnTo>
                                    <a:pt x="5404671" y="267365"/>
                                  </a:lnTo>
                                  <a:lnTo>
                                    <a:pt x="5391823" y="279499"/>
                                  </a:lnTo>
                                  <a:lnTo>
                                    <a:pt x="5409063" y="279739"/>
                                  </a:lnTo>
                                  <a:lnTo>
                                    <a:pt x="5421594" y="292772"/>
                                  </a:lnTo>
                                  <a:lnTo>
                                    <a:pt x="5421836" y="275348"/>
                                  </a:lnTo>
                                  <a:lnTo>
                                    <a:pt x="5434494" y="263176"/>
                                  </a:lnTo>
                                  <a:lnTo>
                                    <a:pt x="5415449" y="261776"/>
                                  </a:lnTo>
                                  <a:close/>
                                  <a:moveTo>
                                    <a:pt x="5399881" y="236226"/>
                                  </a:moveTo>
                                  <a:cubicBezTo>
                                    <a:pt x="5401877" y="235428"/>
                                    <a:pt x="5404272" y="236226"/>
                                    <a:pt x="5405071" y="238621"/>
                                  </a:cubicBezTo>
                                  <a:lnTo>
                                    <a:pt x="5405054" y="239831"/>
                                  </a:lnTo>
                                  <a:lnTo>
                                    <a:pt x="5419990" y="255289"/>
                                  </a:lnTo>
                                  <a:lnTo>
                                    <a:pt x="5442593" y="255389"/>
                                  </a:lnTo>
                                  <a:lnTo>
                                    <a:pt x="5442595" y="255387"/>
                                  </a:lnTo>
                                  <a:cubicBezTo>
                                    <a:pt x="5444591" y="254589"/>
                                    <a:pt x="5446986" y="255387"/>
                                    <a:pt x="5447785" y="257782"/>
                                  </a:cubicBezTo>
                                  <a:lnTo>
                                    <a:pt x="5447785" y="257784"/>
                                  </a:lnTo>
                                  <a:lnTo>
                                    <a:pt x="5447785" y="257784"/>
                                  </a:lnTo>
                                  <a:cubicBezTo>
                                    <a:pt x="5448583" y="259780"/>
                                    <a:pt x="5447785" y="262175"/>
                                    <a:pt x="5445390" y="262973"/>
                                  </a:cubicBezTo>
                                  <a:lnTo>
                                    <a:pt x="5445388" y="262974"/>
                                  </a:lnTo>
                                  <a:lnTo>
                                    <a:pt x="5429022" y="278941"/>
                                  </a:lnTo>
                                  <a:lnTo>
                                    <a:pt x="5428651" y="300110"/>
                                  </a:lnTo>
                                  <a:lnTo>
                                    <a:pt x="5429023" y="300498"/>
                                  </a:lnTo>
                                  <a:lnTo>
                                    <a:pt x="5428628" y="301421"/>
                                  </a:lnTo>
                                  <a:lnTo>
                                    <a:pt x="5428623" y="301695"/>
                                  </a:lnTo>
                                  <a:lnTo>
                                    <a:pt x="5427832" y="303278"/>
                                  </a:lnTo>
                                  <a:lnTo>
                                    <a:pt x="5426627" y="306087"/>
                                  </a:lnTo>
                                  <a:lnTo>
                                    <a:pt x="5426467" y="306007"/>
                                  </a:lnTo>
                                  <a:lnTo>
                                    <a:pt x="5426228" y="306486"/>
                                  </a:lnTo>
                                  <a:cubicBezTo>
                                    <a:pt x="5424231" y="307284"/>
                                    <a:pt x="5422235" y="306086"/>
                                    <a:pt x="5421437" y="304090"/>
                                  </a:cubicBezTo>
                                  <a:lnTo>
                                    <a:pt x="5421448" y="303294"/>
                                  </a:lnTo>
                                  <a:lnTo>
                                    <a:pt x="5405869" y="287323"/>
                                  </a:lnTo>
                                  <a:lnTo>
                                    <a:pt x="5383946" y="286939"/>
                                  </a:lnTo>
                                  <a:lnTo>
                                    <a:pt x="5383114" y="287724"/>
                                  </a:lnTo>
                                  <a:cubicBezTo>
                                    <a:pt x="5381118" y="288522"/>
                                    <a:pt x="5379122" y="287325"/>
                                    <a:pt x="5378323" y="285329"/>
                                  </a:cubicBezTo>
                                  <a:lnTo>
                                    <a:pt x="5378557" y="284822"/>
                                  </a:lnTo>
                                  <a:lnTo>
                                    <a:pt x="5377924" y="284529"/>
                                  </a:lnTo>
                                  <a:cubicBezTo>
                                    <a:pt x="5377126" y="282533"/>
                                    <a:pt x="5377924" y="280138"/>
                                    <a:pt x="5380319" y="279339"/>
                                  </a:cubicBezTo>
                                  <a:lnTo>
                                    <a:pt x="5381521" y="279356"/>
                                  </a:lnTo>
                                  <a:lnTo>
                                    <a:pt x="5397087" y="264171"/>
                                  </a:lnTo>
                                  <a:lnTo>
                                    <a:pt x="5397464" y="242643"/>
                                  </a:lnTo>
                                  <a:lnTo>
                                    <a:pt x="5396686" y="241815"/>
                                  </a:lnTo>
                                  <a:cubicBezTo>
                                    <a:pt x="5395888" y="239819"/>
                                    <a:pt x="5396686" y="237424"/>
                                    <a:pt x="5399082" y="236625"/>
                                  </a:cubicBezTo>
                                  <a:lnTo>
                                    <a:pt x="5399589" y="236859"/>
                                  </a:lnTo>
                                  <a:close/>
                                  <a:moveTo>
                                    <a:pt x="1257332" y="215568"/>
                                  </a:moveTo>
                                  <a:cubicBezTo>
                                    <a:pt x="1253840" y="215268"/>
                                    <a:pt x="1250246" y="216266"/>
                                    <a:pt x="1247453" y="218661"/>
                                  </a:cubicBezTo>
                                  <a:cubicBezTo>
                                    <a:pt x="1241865" y="223452"/>
                                    <a:pt x="1241065" y="232235"/>
                                    <a:pt x="1245857" y="237824"/>
                                  </a:cubicBezTo>
                                  <a:lnTo>
                                    <a:pt x="1253042" y="246207"/>
                                  </a:lnTo>
                                  <a:lnTo>
                                    <a:pt x="1264618" y="236227"/>
                                  </a:lnTo>
                                  <a:cubicBezTo>
                                    <a:pt x="1266215" y="235029"/>
                                    <a:pt x="1268211" y="235029"/>
                                    <a:pt x="1269409" y="236626"/>
                                  </a:cubicBezTo>
                                  <a:cubicBezTo>
                                    <a:pt x="1270606" y="238223"/>
                                    <a:pt x="1270606" y="240219"/>
                                    <a:pt x="1269009" y="241416"/>
                                  </a:cubicBezTo>
                                  <a:lnTo>
                                    <a:pt x="1257432" y="251396"/>
                                  </a:lnTo>
                                  <a:lnTo>
                                    <a:pt x="1265816" y="261376"/>
                                  </a:lnTo>
                                  <a:cubicBezTo>
                                    <a:pt x="1266215" y="261776"/>
                                    <a:pt x="1267014" y="261776"/>
                                    <a:pt x="1267811" y="261376"/>
                                  </a:cubicBezTo>
                                  <a:lnTo>
                                    <a:pt x="1291763" y="241416"/>
                                  </a:lnTo>
                                  <a:cubicBezTo>
                                    <a:pt x="1297352" y="236227"/>
                                    <a:pt x="1297751" y="227844"/>
                                    <a:pt x="1292961" y="222254"/>
                                  </a:cubicBezTo>
                                  <a:cubicBezTo>
                                    <a:pt x="1288171" y="216665"/>
                                    <a:pt x="1279388" y="215867"/>
                                    <a:pt x="1273799" y="220657"/>
                                  </a:cubicBezTo>
                                  <a:lnTo>
                                    <a:pt x="1272602" y="221855"/>
                                  </a:lnTo>
                                  <a:cubicBezTo>
                                    <a:pt x="1271803" y="222254"/>
                                    <a:pt x="1271006" y="222653"/>
                                    <a:pt x="1270207" y="222653"/>
                                  </a:cubicBezTo>
                                  <a:cubicBezTo>
                                    <a:pt x="1269409" y="222653"/>
                                    <a:pt x="1268211" y="222254"/>
                                    <a:pt x="1267811" y="221456"/>
                                  </a:cubicBezTo>
                                  <a:lnTo>
                                    <a:pt x="1266614" y="220258"/>
                                  </a:lnTo>
                                  <a:cubicBezTo>
                                    <a:pt x="1264219" y="217464"/>
                                    <a:pt x="1260826" y="215867"/>
                                    <a:pt x="1257332" y="215568"/>
                                  </a:cubicBezTo>
                                  <a:close/>
                                  <a:moveTo>
                                    <a:pt x="3514679" y="208431"/>
                                  </a:moveTo>
                                  <a:cubicBezTo>
                                    <a:pt x="3519671" y="209579"/>
                                    <a:pt x="3524258" y="212673"/>
                                    <a:pt x="3527253" y="217463"/>
                                  </a:cubicBezTo>
                                  <a:lnTo>
                                    <a:pt x="3521665" y="221057"/>
                                  </a:lnTo>
                                  <a:cubicBezTo>
                                    <a:pt x="3517672" y="214669"/>
                                    <a:pt x="3509292" y="212673"/>
                                    <a:pt x="3502905" y="216665"/>
                                  </a:cubicBezTo>
                                  <a:cubicBezTo>
                                    <a:pt x="3496518" y="220658"/>
                                    <a:pt x="3494523" y="229041"/>
                                    <a:pt x="3498913" y="235029"/>
                                  </a:cubicBezTo>
                                  <a:lnTo>
                                    <a:pt x="3493326" y="238622"/>
                                  </a:lnTo>
                                  <a:cubicBezTo>
                                    <a:pt x="3487338" y="229440"/>
                                    <a:pt x="3490132" y="217064"/>
                                    <a:pt x="3499712" y="211076"/>
                                  </a:cubicBezTo>
                                  <a:cubicBezTo>
                                    <a:pt x="3504302" y="208082"/>
                                    <a:pt x="3509690" y="207284"/>
                                    <a:pt x="3514679" y="208431"/>
                                  </a:cubicBezTo>
                                  <a:close/>
                                  <a:moveTo>
                                    <a:pt x="1297751" y="195907"/>
                                  </a:moveTo>
                                  <a:lnTo>
                                    <a:pt x="1312522" y="197104"/>
                                  </a:lnTo>
                                  <a:cubicBezTo>
                                    <a:pt x="1314518" y="197104"/>
                                    <a:pt x="1315715" y="198701"/>
                                    <a:pt x="1316514" y="201096"/>
                                  </a:cubicBezTo>
                                  <a:lnTo>
                                    <a:pt x="1315316" y="215867"/>
                                  </a:lnTo>
                                  <a:cubicBezTo>
                                    <a:pt x="1315316" y="217863"/>
                                    <a:pt x="1313719" y="219060"/>
                                    <a:pt x="1311723" y="219060"/>
                                  </a:cubicBezTo>
                                  <a:cubicBezTo>
                                    <a:pt x="1309727" y="219060"/>
                                    <a:pt x="1308530" y="217464"/>
                                    <a:pt x="1308530" y="215468"/>
                                  </a:cubicBezTo>
                                  <a:lnTo>
                                    <a:pt x="1308929" y="208681"/>
                                  </a:lnTo>
                                  <a:lnTo>
                                    <a:pt x="1298151" y="217863"/>
                                  </a:lnTo>
                                  <a:lnTo>
                                    <a:pt x="1298550" y="218262"/>
                                  </a:lnTo>
                                  <a:cubicBezTo>
                                    <a:pt x="1305735" y="227045"/>
                                    <a:pt x="1304538" y="239820"/>
                                    <a:pt x="1296155" y="247005"/>
                                  </a:cubicBezTo>
                                  <a:lnTo>
                                    <a:pt x="1272602" y="266965"/>
                                  </a:lnTo>
                                  <a:cubicBezTo>
                                    <a:pt x="1271006" y="268562"/>
                                    <a:pt x="1268610" y="268961"/>
                                    <a:pt x="1266614" y="268961"/>
                                  </a:cubicBezTo>
                                  <a:cubicBezTo>
                                    <a:pt x="1264618" y="268961"/>
                                    <a:pt x="1262622" y="267764"/>
                                    <a:pt x="1261025" y="266167"/>
                                  </a:cubicBezTo>
                                  <a:lnTo>
                                    <a:pt x="1252642" y="256187"/>
                                  </a:lnTo>
                                  <a:lnTo>
                                    <a:pt x="1243460" y="264171"/>
                                  </a:lnTo>
                                  <a:lnTo>
                                    <a:pt x="1243062" y="271356"/>
                                  </a:lnTo>
                                  <a:cubicBezTo>
                                    <a:pt x="1243062" y="273352"/>
                                    <a:pt x="1241465" y="274550"/>
                                    <a:pt x="1239469" y="274550"/>
                                  </a:cubicBezTo>
                                  <a:cubicBezTo>
                                    <a:pt x="1237472" y="274550"/>
                                    <a:pt x="1236276" y="272953"/>
                                    <a:pt x="1236276" y="270957"/>
                                  </a:cubicBezTo>
                                  <a:lnTo>
                                    <a:pt x="1236675" y="265768"/>
                                  </a:lnTo>
                                  <a:lnTo>
                                    <a:pt x="1231485" y="265368"/>
                                  </a:lnTo>
                                  <a:cubicBezTo>
                                    <a:pt x="1229489" y="265368"/>
                                    <a:pt x="1228291" y="263772"/>
                                    <a:pt x="1228291" y="261776"/>
                                  </a:cubicBezTo>
                                  <a:cubicBezTo>
                                    <a:pt x="1228291" y="259780"/>
                                    <a:pt x="1229889" y="258582"/>
                                    <a:pt x="1231884" y="258582"/>
                                  </a:cubicBezTo>
                                  <a:lnTo>
                                    <a:pt x="1239070" y="258981"/>
                                  </a:lnTo>
                                  <a:lnTo>
                                    <a:pt x="1248251" y="250997"/>
                                  </a:lnTo>
                                  <a:lnTo>
                                    <a:pt x="1240666" y="242215"/>
                                  </a:lnTo>
                                  <a:cubicBezTo>
                                    <a:pt x="1233481" y="233432"/>
                                    <a:pt x="1234678" y="220657"/>
                                    <a:pt x="1243062" y="213472"/>
                                  </a:cubicBezTo>
                                  <a:cubicBezTo>
                                    <a:pt x="1251046" y="206286"/>
                                    <a:pt x="1263021" y="207084"/>
                                    <a:pt x="1270606" y="214669"/>
                                  </a:cubicBezTo>
                                  <a:cubicBezTo>
                                    <a:pt x="1276993" y="209879"/>
                                    <a:pt x="1285376" y="209480"/>
                                    <a:pt x="1292163" y="213072"/>
                                  </a:cubicBezTo>
                                  <a:lnTo>
                                    <a:pt x="1304139" y="203092"/>
                                  </a:lnTo>
                                  <a:lnTo>
                                    <a:pt x="1297352" y="202693"/>
                                  </a:lnTo>
                                  <a:cubicBezTo>
                                    <a:pt x="1295356" y="202693"/>
                                    <a:pt x="1294159" y="201096"/>
                                    <a:pt x="1294159" y="199100"/>
                                  </a:cubicBezTo>
                                  <a:cubicBezTo>
                                    <a:pt x="1294159" y="197104"/>
                                    <a:pt x="1295755" y="195907"/>
                                    <a:pt x="1297751" y="195907"/>
                                  </a:cubicBezTo>
                                  <a:close/>
                                  <a:moveTo>
                                    <a:pt x="2573346" y="136581"/>
                                  </a:moveTo>
                                  <a:lnTo>
                                    <a:pt x="2573193" y="143613"/>
                                  </a:lnTo>
                                  <a:lnTo>
                                    <a:pt x="2567635" y="149006"/>
                                  </a:lnTo>
                                  <a:lnTo>
                                    <a:pt x="2575288" y="149151"/>
                                  </a:lnTo>
                                  <a:lnTo>
                                    <a:pt x="2581000" y="154927"/>
                                  </a:lnTo>
                                  <a:lnTo>
                                    <a:pt x="2581175" y="146806"/>
                                  </a:lnTo>
                                  <a:lnTo>
                                    <a:pt x="2586000" y="141979"/>
                                  </a:lnTo>
                                  <a:lnTo>
                                    <a:pt x="2578382" y="141616"/>
                                  </a:lnTo>
                                  <a:close/>
                                  <a:moveTo>
                                    <a:pt x="2568401" y="122853"/>
                                  </a:moveTo>
                                  <a:cubicBezTo>
                                    <a:pt x="2570397" y="122055"/>
                                    <a:pt x="2572793" y="122853"/>
                                    <a:pt x="2573592" y="125248"/>
                                  </a:cubicBezTo>
                                  <a:lnTo>
                                    <a:pt x="2573567" y="126422"/>
                                  </a:lnTo>
                                  <a:lnTo>
                                    <a:pt x="2581576" y="134431"/>
                                  </a:lnTo>
                                  <a:lnTo>
                                    <a:pt x="2593550" y="134431"/>
                                  </a:lnTo>
                                  <a:lnTo>
                                    <a:pt x="2594350" y="133631"/>
                                  </a:lnTo>
                                  <a:cubicBezTo>
                                    <a:pt x="2596346" y="132833"/>
                                    <a:pt x="2598741" y="133631"/>
                                    <a:pt x="2599539" y="136026"/>
                                  </a:cubicBezTo>
                                  <a:cubicBezTo>
                                    <a:pt x="2600339" y="138022"/>
                                    <a:pt x="2599539" y="140418"/>
                                    <a:pt x="2597145" y="141216"/>
                                  </a:cubicBezTo>
                                  <a:lnTo>
                                    <a:pt x="2597088" y="141272"/>
                                  </a:lnTo>
                                  <a:lnTo>
                                    <a:pt x="2596744" y="142016"/>
                                  </a:lnTo>
                                  <a:lnTo>
                                    <a:pt x="2596211" y="142150"/>
                                  </a:lnTo>
                                  <a:lnTo>
                                    <a:pt x="2588362" y="149999"/>
                                  </a:lnTo>
                                  <a:cubicBezTo>
                                    <a:pt x="2586764" y="153991"/>
                                    <a:pt x="2586764" y="158383"/>
                                    <a:pt x="2588362" y="162374"/>
                                  </a:cubicBezTo>
                                  <a:lnTo>
                                    <a:pt x="2588362" y="162374"/>
                                  </a:lnTo>
                                  <a:lnTo>
                                    <a:pt x="2588362" y="162375"/>
                                  </a:lnTo>
                                  <a:cubicBezTo>
                                    <a:pt x="2589161" y="164770"/>
                                    <a:pt x="2587962" y="167166"/>
                                    <a:pt x="2585568" y="167964"/>
                                  </a:cubicBezTo>
                                  <a:cubicBezTo>
                                    <a:pt x="2583573" y="168762"/>
                                    <a:pt x="2581577" y="167565"/>
                                    <a:pt x="2580778" y="165569"/>
                                  </a:cubicBezTo>
                                  <a:cubicBezTo>
                                    <a:pt x="2579182" y="161377"/>
                                    <a:pt x="2575987" y="158283"/>
                                    <a:pt x="2572144" y="156637"/>
                                  </a:cubicBezTo>
                                  <a:lnTo>
                                    <a:pt x="2560023" y="156395"/>
                                  </a:lnTo>
                                  <a:lnTo>
                                    <a:pt x="2559619" y="156786"/>
                                  </a:lnTo>
                                  <a:cubicBezTo>
                                    <a:pt x="2557623" y="157584"/>
                                    <a:pt x="2555627" y="156387"/>
                                    <a:pt x="2554828" y="154391"/>
                                  </a:cubicBezTo>
                                  <a:lnTo>
                                    <a:pt x="2554910" y="154214"/>
                                  </a:lnTo>
                                  <a:lnTo>
                                    <a:pt x="2554429" y="153992"/>
                                  </a:lnTo>
                                  <a:cubicBezTo>
                                    <a:pt x="2553631" y="151995"/>
                                    <a:pt x="2554429" y="149600"/>
                                    <a:pt x="2556824" y="148801"/>
                                  </a:cubicBezTo>
                                  <a:lnTo>
                                    <a:pt x="2557609" y="148816"/>
                                  </a:lnTo>
                                  <a:lnTo>
                                    <a:pt x="2566006" y="140419"/>
                                  </a:lnTo>
                                  <a:lnTo>
                                    <a:pt x="2566006" y="129242"/>
                                  </a:lnTo>
                                  <a:lnTo>
                                    <a:pt x="2565208" y="128442"/>
                                  </a:lnTo>
                                  <a:cubicBezTo>
                                    <a:pt x="2564410" y="126446"/>
                                    <a:pt x="2565208" y="124051"/>
                                    <a:pt x="2567602" y="123252"/>
                                  </a:cubicBezTo>
                                  <a:lnTo>
                                    <a:pt x="2568110" y="123486"/>
                                  </a:lnTo>
                                  <a:close/>
                                  <a:moveTo>
                                    <a:pt x="2506758" y="113233"/>
                                  </a:moveTo>
                                  <a:lnTo>
                                    <a:pt x="2506527" y="130040"/>
                                  </a:lnTo>
                                  <a:lnTo>
                                    <a:pt x="2493678" y="142174"/>
                                  </a:lnTo>
                                  <a:lnTo>
                                    <a:pt x="2510916" y="142414"/>
                                  </a:lnTo>
                                  <a:lnTo>
                                    <a:pt x="2523843" y="155857"/>
                                  </a:lnTo>
                                  <a:lnTo>
                                    <a:pt x="2524090" y="138024"/>
                                  </a:lnTo>
                                  <a:lnTo>
                                    <a:pt x="2536721" y="125879"/>
                                  </a:lnTo>
                                  <a:lnTo>
                                    <a:pt x="2517303" y="124451"/>
                                  </a:lnTo>
                                  <a:close/>
                                  <a:moveTo>
                                    <a:pt x="2501736" y="98901"/>
                                  </a:moveTo>
                                  <a:cubicBezTo>
                                    <a:pt x="2503732" y="98103"/>
                                    <a:pt x="2506127" y="98901"/>
                                    <a:pt x="2506925" y="101296"/>
                                  </a:cubicBezTo>
                                  <a:lnTo>
                                    <a:pt x="2506908" y="102505"/>
                                  </a:lnTo>
                                  <a:lnTo>
                                    <a:pt x="2521845" y="117964"/>
                                  </a:lnTo>
                                  <a:cubicBezTo>
                                    <a:pt x="2528780" y="120958"/>
                                    <a:pt x="2536865" y="121258"/>
                                    <a:pt x="2544451" y="118064"/>
                                  </a:cubicBezTo>
                                  <a:lnTo>
                                    <a:pt x="2544720" y="118188"/>
                                  </a:lnTo>
                                  <a:lnTo>
                                    <a:pt x="2544849" y="118063"/>
                                  </a:lnTo>
                                  <a:cubicBezTo>
                                    <a:pt x="2546845" y="117265"/>
                                    <a:pt x="2549240" y="118063"/>
                                    <a:pt x="2550039" y="120458"/>
                                  </a:cubicBezTo>
                                  <a:cubicBezTo>
                                    <a:pt x="2550837" y="122454"/>
                                    <a:pt x="2550039" y="124850"/>
                                    <a:pt x="2547643" y="125648"/>
                                  </a:cubicBezTo>
                                  <a:cubicBezTo>
                                    <a:pt x="2540457" y="128442"/>
                                    <a:pt x="2534470" y="134031"/>
                                    <a:pt x="2531275" y="141617"/>
                                  </a:cubicBezTo>
                                  <a:cubicBezTo>
                                    <a:pt x="2528082" y="148803"/>
                                    <a:pt x="2528082" y="156786"/>
                                    <a:pt x="2530877" y="164371"/>
                                  </a:cubicBezTo>
                                  <a:cubicBezTo>
                                    <a:pt x="2531676" y="165569"/>
                                    <a:pt x="2530478" y="167964"/>
                                    <a:pt x="2528482" y="169162"/>
                                  </a:cubicBezTo>
                                  <a:cubicBezTo>
                                    <a:pt x="2526485" y="169960"/>
                                    <a:pt x="2524490" y="168762"/>
                                    <a:pt x="2523691" y="166766"/>
                                  </a:cubicBezTo>
                                  <a:lnTo>
                                    <a:pt x="2523697" y="166370"/>
                                  </a:lnTo>
                                  <a:lnTo>
                                    <a:pt x="2523691" y="166367"/>
                                  </a:lnTo>
                                  <a:cubicBezTo>
                                    <a:pt x="2520897" y="159181"/>
                                    <a:pt x="2515308" y="153193"/>
                                    <a:pt x="2507723" y="149998"/>
                                  </a:cubicBezTo>
                                  <a:lnTo>
                                    <a:pt x="2485801" y="149614"/>
                                  </a:lnTo>
                                  <a:lnTo>
                                    <a:pt x="2484969" y="150399"/>
                                  </a:lnTo>
                                  <a:cubicBezTo>
                                    <a:pt x="2482973" y="151197"/>
                                    <a:pt x="2480977" y="150000"/>
                                    <a:pt x="2480178" y="148004"/>
                                  </a:cubicBezTo>
                                  <a:lnTo>
                                    <a:pt x="2480413" y="147497"/>
                                  </a:lnTo>
                                  <a:lnTo>
                                    <a:pt x="2479778" y="147204"/>
                                  </a:lnTo>
                                  <a:cubicBezTo>
                                    <a:pt x="2478980" y="145208"/>
                                    <a:pt x="2479778" y="142813"/>
                                    <a:pt x="2482173" y="142014"/>
                                  </a:cubicBezTo>
                                  <a:lnTo>
                                    <a:pt x="2483376" y="142031"/>
                                  </a:lnTo>
                                  <a:lnTo>
                                    <a:pt x="2498942" y="126846"/>
                                  </a:lnTo>
                                  <a:lnTo>
                                    <a:pt x="2499319" y="105318"/>
                                  </a:lnTo>
                                  <a:lnTo>
                                    <a:pt x="2498541" y="104490"/>
                                  </a:lnTo>
                                  <a:cubicBezTo>
                                    <a:pt x="2497743" y="102494"/>
                                    <a:pt x="2498541" y="100099"/>
                                    <a:pt x="2500936" y="99300"/>
                                  </a:cubicBezTo>
                                  <a:lnTo>
                                    <a:pt x="2501444" y="99534"/>
                                  </a:lnTo>
                                  <a:close/>
                                  <a:moveTo>
                                    <a:pt x="5034514" y="81836"/>
                                  </a:moveTo>
                                  <a:cubicBezTo>
                                    <a:pt x="5031021" y="81536"/>
                                    <a:pt x="5027428" y="82534"/>
                                    <a:pt x="5024633" y="84929"/>
                                  </a:cubicBezTo>
                                  <a:cubicBezTo>
                                    <a:pt x="5019044" y="89720"/>
                                    <a:pt x="5018246" y="98503"/>
                                    <a:pt x="5023036" y="104092"/>
                                  </a:cubicBezTo>
                                  <a:lnTo>
                                    <a:pt x="5030223" y="112475"/>
                                  </a:lnTo>
                                  <a:lnTo>
                                    <a:pt x="5041800" y="102495"/>
                                  </a:lnTo>
                                  <a:cubicBezTo>
                                    <a:pt x="5043396" y="101297"/>
                                    <a:pt x="5045392" y="101297"/>
                                    <a:pt x="5046590" y="102894"/>
                                  </a:cubicBezTo>
                                  <a:cubicBezTo>
                                    <a:pt x="5047788" y="104491"/>
                                    <a:pt x="5047788" y="106487"/>
                                    <a:pt x="5046191" y="107684"/>
                                  </a:cubicBezTo>
                                  <a:lnTo>
                                    <a:pt x="5034614" y="117664"/>
                                  </a:lnTo>
                                  <a:lnTo>
                                    <a:pt x="5042997" y="127644"/>
                                  </a:lnTo>
                                  <a:cubicBezTo>
                                    <a:pt x="5043396" y="128044"/>
                                    <a:pt x="5044195" y="128044"/>
                                    <a:pt x="5044993" y="127644"/>
                                  </a:cubicBezTo>
                                  <a:lnTo>
                                    <a:pt x="5068945" y="107684"/>
                                  </a:lnTo>
                                  <a:cubicBezTo>
                                    <a:pt x="5074534" y="102894"/>
                                    <a:pt x="5075332" y="94111"/>
                                    <a:pt x="5070143" y="88522"/>
                                  </a:cubicBezTo>
                                  <a:cubicBezTo>
                                    <a:pt x="5065352" y="82933"/>
                                    <a:pt x="5056570" y="82135"/>
                                    <a:pt x="5050981" y="86925"/>
                                  </a:cubicBezTo>
                                  <a:lnTo>
                                    <a:pt x="5049784" y="88123"/>
                                  </a:lnTo>
                                  <a:cubicBezTo>
                                    <a:pt x="5048985" y="88522"/>
                                    <a:pt x="5048187" y="88921"/>
                                    <a:pt x="5047388" y="88921"/>
                                  </a:cubicBezTo>
                                  <a:cubicBezTo>
                                    <a:pt x="5046191" y="88921"/>
                                    <a:pt x="5045392" y="88522"/>
                                    <a:pt x="5044993" y="87724"/>
                                  </a:cubicBezTo>
                                  <a:lnTo>
                                    <a:pt x="5043796" y="86526"/>
                                  </a:lnTo>
                                  <a:cubicBezTo>
                                    <a:pt x="5041400" y="83732"/>
                                    <a:pt x="5038007" y="82135"/>
                                    <a:pt x="5034514" y="81836"/>
                                  </a:cubicBezTo>
                                  <a:close/>
                                  <a:moveTo>
                                    <a:pt x="616513" y="71107"/>
                                  </a:moveTo>
                                  <a:cubicBezTo>
                                    <a:pt x="621503" y="72255"/>
                                    <a:pt x="626094" y="75349"/>
                                    <a:pt x="629088" y="80139"/>
                                  </a:cubicBezTo>
                                  <a:lnTo>
                                    <a:pt x="623499" y="83732"/>
                                  </a:lnTo>
                                  <a:cubicBezTo>
                                    <a:pt x="619507" y="77345"/>
                                    <a:pt x="611124" y="75349"/>
                                    <a:pt x="604736" y="79341"/>
                                  </a:cubicBezTo>
                                  <a:cubicBezTo>
                                    <a:pt x="598348" y="83333"/>
                                    <a:pt x="596353" y="91717"/>
                                    <a:pt x="600745" y="97705"/>
                                  </a:cubicBezTo>
                                  <a:lnTo>
                                    <a:pt x="595155" y="101298"/>
                                  </a:lnTo>
                                  <a:cubicBezTo>
                                    <a:pt x="589167" y="92116"/>
                                    <a:pt x="591961" y="79740"/>
                                    <a:pt x="601542" y="73752"/>
                                  </a:cubicBezTo>
                                  <a:cubicBezTo>
                                    <a:pt x="606134" y="70758"/>
                                    <a:pt x="611523" y="69959"/>
                                    <a:pt x="616513" y="71107"/>
                                  </a:cubicBezTo>
                                  <a:close/>
                                  <a:moveTo>
                                    <a:pt x="5075332" y="62175"/>
                                  </a:moveTo>
                                  <a:lnTo>
                                    <a:pt x="5090103" y="63372"/>
                                  </a:lnTo>
                                  <a:cubicBezTo>
                                    <a:pt x="5092099" y="63372"/>
                                    <a:pt x="5093296" y="64969"/>
                                    <a:pt x="5094095" y="67364"/>
                                  </a:cubicBezTo>
                                  <a:lnTo>
                                    <a:pt x="5092897" y="82135"/>
                                  </a:lnTo>
                                  <a:cubicBezTo>
                                    <a:pt x="5092897" y="84131"/>
                                    <a:pt x="5091300" y="85328"/>
                                    <a:pt x="5089304" y="85328"/>
                                  </a:cubicBezTo>
                                  <a:cubicBezTo>
                                    <a:pt x="5087308" y="85328"/>
                                    <a:pt x="5086111" y="83732"/>
                                    <a:pt x="5086111" y="81736"/>
                                  </a:cubicBezTo>
                                  <a:lnTo>
                                    <a:pt x="5086510" y="74949"/>
                                  </a:lnTo>
                                  <a:lnTo>
                                    <a:pt x="5075732" y="84131"/>
                                  </a:lnTo>
                                  <a:lnTo>
                                    <a:pt x="5076131" y="84530"/>
                                  </a:lnTo>
                                  <a:cubicBezTo>
                                    <a:pt x="5083316" y="93312"/>
                                    <a:pt x="5082119" y="106088"/>
                                    <a:pt x="5073736" y="113273"/>
                                  </a:cubicBezTo>
                                  <a:lnTo>
                                    <a:pt x="5050183" y="133233"/>
                                  </a:lnTo>
                                  <a:cubicBezTo>
                                    <a:pt x="5048586" y="134830"/>
                                    <a:pt x="5046191" y="135229"/>
                                    <a:pt x="5044195" y="135229"/>
                                  </a:cubicBezTo>
                                  <a:cubicBezTo>
                                    <a:pt x="5042199" y="135229"/>
                                    <a:pt x="5040203" y="134032"/>
                                    <a:pt x="5038606" y="132435"/>
                                  </a:cubicBezTo>
                                  <a:lnTo>
                                    <a:pt x="5030223" y="122455"/>
                                  </a:lnTo>
                                  <a:lnTo>
                                    <a:pt x="5021040" y="130439"/>
                                  </a:lnTo>
                                  <a:lnTo>
                                    <a:pt x="5020641" y="137624"/>
                                  </a:lnTo>
                                  <a:cubicBezTo>
                                    <a:pt x="5020641" y="139620"/>
                                    <a:pt x="5019044" y="140818"/>
                                    <a:pt x="5017048" y="140818"/>
                                  </a:cubicBezTo>
                                  <a:cubicBezTo>
                                    <a:pt x="5015052" y="140818"/>
                                    <a:pt x="5013855" y="139221"/>
                                    <a:pt x="5013855" y="137225"/>
                                  </a:cubicBezTo>
                                  <a:lnTo>
                                    <a:pt x="5014254" y="132036"/>
                                  </a:lnTo>
                                  <a:lnTo>
                                    <a:pt x="5009064" y="131636"/>
                                  </a:lnTo>
                                  <a:cubicBezTo>
                                    <a:pt x="5007068" y="131636"/>
                                    <a:pt x="5005871" y="130040"/>
                                    <a:pt x="5005871" y="128044"/>
                                  </a:cubicBezTo>
                                  <a:cubicBezTo>
                                    <a:pt x="5005871" y="126048"/>
                                    <a:pt x="5007467" y="124850"/>
                                    <a:pt x="5009463" y="124850"/>
                                  </a:cubicBezTo>
                                  <a:lnTo>
                                    <a:pt x="5016649" y="125249"/>
                                  </a:lnTo>
                                  <a:lnTo>
                                    <a:pt x="5025831" y="117265"/>
                                  </a:lnTo>
                                  <a:lnTo>
                                    <a:pt x="5018246" y="108483"/>
                                  </a:lnTo>
                                  <a:cubicBezTo>
                                    <a:pt x="5011060" y="99700"/>
                                    <a:pt x="5012258" y="86925"/>
                                    <a:pt x="5020641" y="79740"/>
                                  </a:cubicBezTo>
                                  <a:cubicBezTo>
                                    <a:pt x="5028626" y="72554"/>
                                    <a:pt x="5040602" y="73352"/>
                                    <a:pt x="5048187" y="80937"/>
                                  </a:cubicBezTo>
                                  <a:cubicBezTo>
                                    <a:pt x="5054574" y="76147"/>
                                    <a:pt x="5062957" y="75748"/>
                                    <a:pt x="5069744" y="79340"/>
                                  </a:cubicBezTo>
                                  <a:lnTo>
                                    <a:pt x="5081720" y="69360"/>
                                  </a:lnTo>
                                  <a:lnTo>
                                    <a:pt x="5074933" y="68961"/>
                                  </a:lnTo>
                                  <a:cubicBezTo>
                                    <a:pt x="5072937" y="68961"/>
                                    <a:pt x="5071740" y="67364"/>
                                    <a:pt x="5071740" y="65368"/>
                                  </a:cubicBezTo>
                                  <a:cubicBezTo>
                                    <a:pt x="5071740" y="63372"/>
                                    <a:pt x="5073336" y="62175"/>
                                    <a:pt x="5075332" y="62175"/>
                                  </a:cubicBezTo>
                                  <a:close/>
                                  <a:moveTo>
                                    <a:pt x="7319428" y="57933"/>
                                  </a:moveTo>
                                  <a:cubicBezTo>
                                    <a:pt x="7324418" y="59081"/>
                                    <a:pt x="7329009" y="62175"/>
                                    <a:pt x="7332003" y="66965"/>
                                  </a:cubicBezTo>
                                  <a:lnTo>
                                    <a:pt x="7326414" y="70558"/>
                                  </a:lnTo>
                                  <a:cubicBezTo>
                                    <a:pt x="7322422" y="64171"/>
                                    <a:pt x="7314039" y="62175"/>
                                    <a:pt x="7307652" y="66167"/>
                                  </a:cubicBezTo>
                                  <a:cubicBezTo>
                                    <a:pt x="7301264" y="70159"/>
                                    <a:pt x="7299667" y="78543"/>
                                    <a:pt x="7303660" y="84531"/>
                                  </a:cubicBezTo>
                                  <a:lnTo>
                                    <a:pt x="7298070" y="88124"/>
                                  </a:lnTo>
                                  <a:cubicBezTo>
                                    <a:pt x="7292082" y="78942"/>
                                    <a:pt x="7294876" y="66566"/>
                                    <a:pt x="7304458" y="60578"/>
                                  </a:cubicBezTo>
                                  <a:cubicBezTo>
                                    <a:pt x="7309049" y="57584"/>
                                    <a:pt x="7314438" y="56785"/>
                                    <a:pt x="7319428" y="57933"/>
                                  </a:cubicBezTo>
                                  <a:close/>
                                  <a:moveTo>
                                    <a:pt x="6259753" y="8682"/>
                                  </a:moveTo>
                                  <a:cubicBezTo>
                                    <a:pt x="6268936" y="5090"/>
                                    <a:pt x="6279315" y="5090"/>
                                    <a:pt x="6288497" y="9082"/>
                                  </a:cubicBezTo>
                                  <a:cubicBezTo>
                                    <a:pt x="6297678" y="13074"/>
                                    <a:pt x="6304864" y="20259"/>
                                    <a:pt x="6308456" y="29841"/>
                                  </a:cubicBezTo>
                                  <a:cubicBezTo>
                                    <a:pt x="6309255" y="32236"/>
                                    <a:pt x="6308456" y="34631"/>
                                    <a:pt x="6306061" y="35430"/>
                                  </a:cubicBezTo>
                                  <a:cubicBezTo>
                                    <a:pt x="6304065" y="36228"/>
                                    <a:pt x="6302069" y="35031"/>
                                    <a:pt x="6301271" y="33035"/>
                                  </a:cubicBezTo>
                                  <a:cubicBezTo>
                                    <a:pt x="6298477" y="25849"/>
                                    <a:pt x="6292888" y="19860"/>
                                    <a:pt x="6285303" y="16666"/>
                                  </a:cubicBezTo>
                                  <a:cubicBezTo>
                                    <a:pt x="6278117" y="13473"/>
                                    <a:pt x="6270133" y="13473"/>
                                    <a:pt x="6262548" y="16267"/>
                                  </a:cubicBezTo>
                                  <a:cubicBezTo>
                                    <a:pt x="6260552" y="17066"/>
                                    <a:pt x="6258157" y="16267"/>
                                    <a:pt x="6257358" y="13872"/>
                                  </a:cubicBezTo>
                                  <a:cubicBezTo>
                                    <a:pt x="6256560" y="11876"/>
                                    <a:pt x="6257358" y="9481"/>
                                    <a:pt x="6259753" y="8682"/>
                                  </a:cubicBezTo>
                                  <a:close/>
                                  <a:moveTo>
                                    <a:pt x="6371930" y="299"/>
                                  </a:moveTo>
                                  <a:cubicBezTo>
                                    <a:pt x="6373926" y="-499"/>
                                    <a:pt x="6376321" y="299"/>
                                    <a:pt x="6377120" y="2694"/>
                                  </a:cubicBezTo>
                                  <a:cubicBezTo>
                                    <a:pt x="6377918" y="4690"/>
                                    <a:pt x="6377120" y="7086"/>
                                    <a:pt x="6374724" y="7884"/>
                                  </a:cubicBezTo>
                                  <a:cubicBezTo>
                                    <a:pt x="6370732" y="9481"/>
                                    <a:pt x="6367539" y="12674"/>
                                    <a:pt x="6365942" y="16666"/>
                                  </a:cubicBezTo>
                                  <a:lnTo>
                                    <a:pt x="6365942" y="28642"/>
                                  </a:lnTo>
                                  <a:lnTo>
                                    <a:pt x="6365942" y="28643"/>
                                  </a:lnTo>
                                  <a:lnTo>
                                    <a:pt x="6365942" y="28644"/>
                                  </a:lnTo>
                                  <a:lnTo>
                                    <a:pt x="6365942" y="29043"/>
                                  </a:lnTo>
                                  <a:lnTo>
                                    <a:pt x="6363155" y="34218"/>
                                  </a:lnTo>
                                  <a:lnTo>
                                    <a:pt x="6363148" y="34232"/>
                                  </a:lnTo>
                                  <a:lnTo>
                                    <a:pt x="6363148" y="34232"/>
                                  </a:lnTo>
                                  <a:lnTo>
                                    <a:pt x="6363148" y="34232"/>
                                  </a:lnTo>
                                  <a:cubicBezTo>
                                    <a:pt x="6361152" y="35031"/>
                                    <a:pt x="6359155" y="33833"/>
                                    <a:pt x="6358356" y="31837"/>
                                  </a:cubicBezTo>
                                  <a:lnTo>
                                    <a:pt x="6358356" y="31836"/>
                                  </a:lnTo>
                                  <a:lnTo>
                                    <a:pt x="6349725" y="22904"/>
                                  </a:lnTo>
                                  <a:cubicBezTo>
                                    <a:pt x="6345882" y="21258"/>
                                    <a:pt x="6341391" y="21058"/>
                                    <a:pt x="6337199" y="22654"/>
                                  </a:cubicBezTo>
                                  <a:cubicBezTo>
                                    <a:pt x="6335203" y="23453"/>
                                    <a:pt x="6332807" y="22654"/>
                                    <a:pt x="6332009" y="20259"/>
                                  </a:cubicBezTo>
                                  <a:cubicBezTo>
                                    <a:pt x="6331211" y="18263"/>
                                    <a:pt x="6332009" y="15868"/>
                                    <a:pt x="6334404" y="15069"/>
                                  </a:cubicBezTo>
                                  <a:cubicBezTo>
                                    <a:pt x="6340592" y="12674"/>
                                    <a:pt x="6347179" y="12974"/>
                                    <a:pt x="6352868" y="15419"/>
                                  </a:cubicBezTo>
                                  <a:lnTo>
                                    <a:pt x="6358587" y="21204"/>
                                  </a:lnTo>
                                  <a:lnTo>
                                    <a:pt x="6358755" y="13473"/>
                                  </a:lnTo>
                                  <a:cubicBezTo>
                                    <a:pt x="6361152" y="7485"/>
                                    <a:pt x="6365942" y="2694"/>
                                    <a:pt x="6371930" y="29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eform: Shape 19"/>
                          <wps:cNvSpPr/>
                          <wps:spPr>
                            <a:xfrm>
                              <a:off x="499595" y="5093554"/>
                              <a:ext cx="7107027" cy="4811638"/>
                            </a:xfrm>
                            <a:custGeom>
                              <a:avLst/>
                              <a:gdLst>
                                <a:gd name="connsiteX0" fmla="*/ 1802474 w 7107027"/>
                                <a:gd name="connsiteY0" fmla="*/ 4730363 h 4811638"/>
                                <a:gd name="connsiteX1" fmla="*/ 1856367 w 7107027"/>
                                <a:gd name="connsiteY1" fmla="*/ 4754951 h 4811638"/>
                                <a:gd name="connsiteX2" fmla="*/ 1850778 w 7107027"/>
                                <a:gd name="connsiteY2" fmla="*/ 4758544 h 4811638"/>
                                <a:gd name="connsiteX3" fmla="*/ 1785708 w 7107027"/>
                                <a:gd name="connsiteY3" fmla="*/ 4743373 h 4811638"/>
                                <a:gd name="connsiteX4" fmla="*/ 1770938 w 7107027"/>
                                <a:gd name="connsiteY4" fmla="*/ 4808045 h 4811638"/>
                                <a:gd name="connsiteX5" fmla="*/ 1765349 w 7107027"/>
                                <a:gd name="connsiteY5" fmla="*/ 4811638 h 4811638"/>
                                <a:gd name="connsiteX6" fmla="*/ 1782514 w 7107027"/>
                                <a:gd name="connsiteY6" fmla="*/ 4737785 h 4811638"/>
                                <a:gd name="connsiteX7" fmla="*/ 1802474 w 7107027"/>
                                <a:gd name="connsiteY7" fmla="*/ 4730363 h 4811638"/>
                                <a:gd name="connsiteX8" fmla="*/ 5580091 w 7107027"/>
                                <a:gd name="connsiteY8" fmla="*/ 4596631 h 4811638"/>
                                <a:gd name="connsiteX9" fmla="*/ 5633983 w 7107027"/>
                                <a:gd name="connsiteY9" fmla="*/ 4621219 h 4811638"/>
                                <a:gd name="connsiteX10" fmla="*/ 5628394 w 7107027"/>
                                <a:gd name="connsiteY10" fmla="*/ 4624812 h 4811638"/>
                                <a:gd name="connsiteX11" fmla="*/ 5563325 w 7107027"/>
                                <a:gd name="connsiteY11" fmla="*/ 4609641 h 4811638"/>
                                <a:gd name="connsiteX12" fmla="*/ 5548554 w 7107027"/>
                                <a:gd name="connsiteY12" fmla="*/ 4674313 h 4811638"/>
                                <a:gd name="connsiteX13" fmla="*/ 5542965 w 7107027"/>
                                <a:gd name="connsiteY13" fmla="*/ 4677906 h 4811638"/>
                                <a:gd name="connsiteX14" fmla="*/ 5560131 w 7107027"/>
                                <a:gd name="connsiteY14" fmla="*/ 4604053 h 4811638"/>
                                <a:gd name="connsiteX15" fmla="*/ 5580091 w 7107027"/>
                                <a:gd name="connsiteY15" fmla="*/ 4596631 h 4811638"/>
                                <a:gd name="connsiteX16" fmla="*/ 2681910 w 7107027"/>
                                <a:gd name="connsiteY16" fmla="*/ 4459307 h 4811638"/>
                                <a:gd name="connsiteX17" fmla="*/ 2735802 w 7107027"/>
                                <a:gd name="connsiteY17" fmla="*/ 4483895 h 4811638"/>
                                <a:gd name="connsiteX18" fmla="*/ 2730214 w 7107027"/>
                                <a:gd name="connsiteY18" fmla="*/ 4487488 h 4811638"/>
                                <a:gd name="connsiteX19" fmla="*/ 2665144 w 7107027"/>
                                <a:gd name="connsiteY19" fmla="*/ 4472318 h 4811638"/>
                                <a:gd name="connsiteX20" fmla="*/ 2650372 w 7107027"/>
                                <a:gd name="connsiteY20" fmla="*/ 4536989 h 4811638"/>
                                <a:gd name="connsiteX21" fmla="*/ 2644783 w 7107027"/>
                                <a:gd name="connsiteY21" fmla="*/ 4540582 h 4811638"/>
                                <a:gd name="connsiteX22" fmla="*/ 2661949 w 7107027"/>
                                <a:gd name="connsiteY22" fmla="*/ 4466729 h 4811638"/>
                                <a:gd name="connsiteX23" fmla="*/ 2681910 w 7107027"/>
                                <a:gd name="connsiteY23" fmla="*/ 4459307 h 4811638"/>
                                <a:gd name="connsiteX24" fmla="*/ 6459526 w 7107027"/>
                                <a:gd name="connsiteY24" fmla="*/ 4325975 h 4811638"/>
                                <a:gd name="connsiteX25" fmla="*/ 6513418 w 7107027"/>
                                <a:gd name="connsiteY25" fmla="*/ 4350564 h 4811638"/>
                                <a:gd name="connsiteX26" fmla="*/ 6507829 w 7107027"/>
                                <a:gd name="connsiteY26" fmla="*/ 4354156 h 4811638"/>
                                <a:gd name="connsiteX27" fmla="*/ 6442760 w 7107027"/>
                                <a:gd name="connsiteY27" fmla="*/ 4338986 h 4811638"/>
                                <a:gd name="connsiteX28" fmla="*/ 6427988 w 7107027"/>
                                <a:gd name="connsiteY28" fmla="*/ 4403657 h 4811638"/>
                                <a:gd name="connsiteX29" fmla="*/ 6422400 w 7107027"/>
                                <a:gd name="connsiteY29" fmla="*/ 4407250 h 4811638"/>
                                <a:gd name="connsiteX30" fmla="*/ 6439566 w 7107027"/>
                                <a:gd name="connsiteY30" fmla="*/ 4333397 h 4811638"/>
                                <a:gd name="connsiteX31" fmla="*/ 6459526 w 7107027"/>
                                <a:gd name="connsiteY31" fmla="*/ 4325975 h 4811638"/>
                                <a:gd name="connsiteX32" fmla="*/ 3561343 w 7107027"/>
                                <a:gd name="connsiteY32" fmla="*/ 4188650 h 4811638"/>
                                <a:gd name="connsiteX33" fmla="*/ 3615235 w 7107027"/>
                                <a:gd name="connsiteY33" fmla="*/ 4213239 h 4811638"/>
                                <a:gd name="connsiteX34" fmla="*/ 3609646 w 7107027"/>
                                <a:gd name="connsiteY34" fmla="*/ 4216831 h 4811638"/>
                                <a:gd name="connsiteX35" fmla="*/ 3544578 w 7107027"/>
                                <a:gd name="connsiteY35" fmla="*/ 4201661 h 4811638"/>
                                <a:gd name="connsiteX36" fmla="*/ 3529807 w 7107027"/>
                                <a:gd name="connsiteY36" fmla="*/ 4266332 h 4811638"/>
                                <a:gd name="connsiteX37" fmla="*/ 3524218 w 7107027"/>
                                <a:gd name="connsiteY37" fmla="*/ 4269925 h 4811638"/>
                                <a:gd name="connsiteX38" fmla="*/ 3541384 w 7107027"/>
                                <a:gd name="connsiteY38" fmla="*/ 4196072 h 4811638"/>
                                <a:gd name="connsiteX39" fmla="*/ 3561343 w 7107027"/>
                                <a:gd name="connsiteY39" fmla="*/ 4188650 h 4811638"/>
                                <a:gd name="connsiteX40" fmla="*/ 636016 w 7107027"/>
                                <a:gd name="connsiteY40" fmla="*/ 4068491 h 4811638"/>
                                <a:gd name="connsiteX41" fmla="*/ 689909 w 7107027"/>
                                <a:gd name="connsiteY41" fmla="*/ 4093080 h 4811638"/>
                                <a:gd name="connsiteX42" fmla="*/ 684320 w 7107027"/>
                                <a:gd name="connsiteY42" fmla="*/ 4096672 h 4811638"/>
                                <a:gd name="connsiteX43" fmla="*/ 619250 w 7107027"/>
                                <a:gd name="connsiteY43" fmla="*/ 4081502 h 4811638"/>
                                <a:gd name="connsiteX44" fmla="*/ 604480 w 7107027"/>
                                <a:gd name="connsiteY44" fmla="*/ 4146173 h 4811638"/>
                                <a:gd name="connsiteX45" fmla="*/ 598891 w 7107027"/>
                                <a:gd name="connsiteY45" fmla="*/ 4149766 h 4811638"/>
                                <a:gd name="connsiteX46" fmla="*/ 616056 w 7107027"/>
                                <a:gd name="connsiteY46" fmla="*/ 4075913 h 4811638"/>
                                <a:gd name="connsiteX47" fmla="*/ 636016 w 7107027"/>
                                <a:gd name="connsiteY47" fmla="*/ 4068491 h 4811638"/>
                                <a:gd name="connsiteX48" fmla="*/ 4413233 w 7107027"/>
                                <a:gd name="connsiteY48" fmla="*/ 3934760 h 4811638"/>
                                <a:gd name="connsiteX49" fmla="*/ 4467125 w 7107027"/>
                                <a:gd name="connsiteY49" fmla="*/ 3959349 h 4811638"/>
                                <a:gd name="connsiteX50" fmla="*/ 4461536 w 7107027"/>
                                <a:gd name="connsiteY50" fmla="*/ 3962941 h 4811638"/>
                                <a:gd name="connsiteX51" fmla="*/ 4396467 w 7107027"/>
                                <a:gd name="connsiteY51" fmla="*/ 3947771 h 4811638"/>
                                <a:gd name="connsiteX52" fmla="*/ 4381696 w 7107027"/>
                                <a:gd name="connsiteY52" fmla="*/ 4012442 h 4811638"/>
                                <a:gd name="connsiteX53" fmla="*/ 4376107 w 7107027"/>
                                <a:gd name="connsiteY53" fmla="*/ 4016035 h 4811638"/>
                                <a:gd name="connsiteX54" fmla="*/ 4393274 w 7107027"/>
                                <a:gd name="connsiteY54" fmla="*/ 3942182 h 4811638"/>
                                <a:gd name="connsiteX55" fmla="*/ 4413233 w 7107027"/>
                                <a:gd name="connsiteY55" fmla="*/ 3934760 h 4811638"/>
                                <a:gd name="connsiteX56" fmla="*/ 1515051 w 7107027"/>
                                <a:gd name="connsiteY56" fmla="*/ 3797435 h 4811638"/>
                                <a:gd name="connsiteX57" fmla="*/ 1568944 w 7107027"/>
                                <a:gd name="connsiteY57" fmla="*/ 3822024 h 4811638"/>
                                <a:gd name="connsiteX58" fmla="*/ 1563355 w 7107027"/>
                                <a:gd name="connsiteY58" fmla="*/ 3825616 h 4811638"/>
                                <a:gd name="connsiteX59" fmla="*/ 1498285 w 7107027"/>
                                <a:gd name="connsiteY59" fmla="*/ 3810446 h 4811638"/>
                                <a:gd name="connsiteX60" fmla="*/ 1483515 w 7107027"/>
                                <a:gd name="connsiteY60" fmla="*/ 3875117 h 4811638"/>
                                <a:gd name="connsiteX61" fmla="*/ 1477926 w 7107027"/>
                                <a:gd name="connsiteY61" fmla="*/ 3878710 h 4811638"/>
                                <a:gd name="connsiteX62" fmla="*/ 1495091 w 7107027"/>
                                <a:gd name="connsiteY62" fmla="*/ 3804857 h 4811638"/>
                                <a:gd name="connsiteX63" fmla="*/ 1515051 w 7107027"/>
                                <a:gd name="connsiteY63" fmla="*/ 3797435 h 4811638"/>
                                <a:gd name="connsiteX64" fmla="*/ 5292668 w 7107027"/>
                                <a:gd name="connsiteY64" fmla="*/ 3664103 h 4811638"/>
                                <a:gd name="connsiteX65" fmla="*/ 5346560 w 7107027"/>
                                <a:gd name="connsiteY65" fmla="*/ 3688691 h 4811638"/>
                                <a:gd name="connsiteX66" fmla="*/ 5340971 w 7107027"/>
                                <a:gd name="connsiteY66" fmla="*/ 3692284 h 4811638"/>
                                <a:gd name="connsiteX67" fmla="*/ 5275902 w 7107027"/>
                                <a:gd name="connsiteY67" fmla="*/ 3677113 h 4811638"/>
                                <a:gd name="connsiteX68" fmla="*/ 5261131 w 7107027"/>
                                <a:gd name="connsiteY68" fmla="*/ 3741785 h 4811638"/>
                                <a:gd name="connsiteX69" fmla="*/ 5255542 w 7107027"/>
                                <a:gd name="connsiteY69" fmla="*/ 3745378 h 4811638"/>
                                <a:gd name="connsiteX70" fmla="*/ 5272708 w 7107027"/>
                                <a:gd name="connsiteY70" fmla="*/ 3671525 h 4811638"/>
                                <a:gd name="connsiteX71" fmla="*/ 5292668 w 7107027"/>
                                <a:gd name="connsiteY71" fmla="*/ 3664103 h 4811638"/>
                                <a:gd name="connsiteX72" fmla="*/ 2394487 w 7107027"/>
                                <a:gd name="connsiteY72" fmla="*/ 3526779 h 4811638"/>
                                <a:gd name="connsiteX73" fmla="*/ 2448380 w 7107027"/>
                                <a:gd name="connsiteY73" fmla="*/ 3551367 h 4811638"/>
                                <a:gd name="connsiteX74" fmla="*/ 2442791 w 7107027"/>
                                <a:gd name="connsiteY74" fmla="*/ 3554960 h 4811638"/>
                                <a:gd name="connsiteX75" fmla="*/ 2377721 w 7107027"/>
                                <a:gd name="connsiteY75" fmla="*/ 3539790 h 4811638"/>
                                <a:gd name="connsiteX76" fmla="*/ 2362950 w 7107027"/>
                                <a:gd name="connsiteY76" fmla="*/ 3604461 h 4811638"/>
                                <a:gd name="connsiteX77" fmla="*/ 2357361 w 7107027"/>
                                <a:gd name="connsiteY77" fmla="*/ 3608053 h 4811638"/>
                                <a:gd name="connsiteX78" fmla="*/ 2374527 w 7107027"/>
                                <a:gd name="connsiteY78" fmla="*/ 3534201 h 4811638"/>
                                <a:gd name="connsiteX79" fmla="*/ 2394487 w 7107027"/>
                                <a:gd name="connsiteY79" fmla="*/ 3526779 h 4811638"/>
                                <a:gd name="connsiteX80" fmla="*/ 6172103 w 7107027"/>
                                <a:gd name="connsiteY80" fmla="*/ 3393047 h 4811638"/>
                                <a:gd name="connsiteX81" fmla="*/ 6225995 w 7107027"/>
                                <a:gd name="connsiteY81" fmla="*/ 3417635 h 4811638"/>
                                <a:gd name="connsiteX82" fmla="*/ 6220406 w 7107027"/>
                                <a:gd name="connsiteY82" fmla="*/ 3421228 h 4811638"/>
                                <a:gd name="connsiteX83" fmla="*/ 6155337 w 7107027"/>
                                <a:gd name="connsiteY83" fmla="*/ 3406058 h 4811638"/>
                                <a:gd name="connsiteX84" fmla="*/ 6140565 w 7107027"/>
                                <a:gd name="connsiteY84" fmla="*/ 3470729 h 4811638"/>
                                <a:gd name="connsiteX85" fmla="*/ 6134977 w 7107027"/>
                                <a:gd name="connsiteY85" fmla="*/ 3474321 h 4811638"/>
                                <a:gd name="connsiteX86" fmla="*/ 6152143 w 7107027"/>
                                <a:gd name="connsiteY86" fmla="*/ 3400469 h 4811638"/>
                                <a:gd name="connsiteX87" fmla="*/ 6172103 w 7107027"/>
                                <a:gd name="connsiteY87" fmla="*/ 3393047 h 4811638"/>
                                <a:gd name="connsiteX88" fmla="*/ 3273921 w 7107027"/>
                                <a:gd name="connsiteY88" fmla="*/ 3255723 h 4811638"/>
                                <a:gd name="connsiteX89" fmla="*/ 3327813 w 7107027"/>
                                <a:gd name="connsiteY89" fmla="*/ 3280311 h 4811638"/>
                                <a:gd name="connsiteX90" fmla="*/ 3322223 w 7107027"/>
                                <a:gd name="connsiteY90" fmla="*/ 3283904 h 4811638"/>
                                <a:gd name="connsiteX91" fmla="*/ 3257154 w 7107027"/>
                                <a:gd name="connsiteY91" fmla="*/ 3268733 h 4811638"/>
                                <a:gd name="connsiteX92" fmla="*/ 3242384 w 7107027"/>
                                <a:gd name="connsiteY92" fmla="*/ 3333405 h 4811638"/>
                                <a:gd name="connsiteX93" fmla="*/ 3236795 w 7107027"/>
                                <a:gd name="connsiteY93" fmla="*/ 3336998 h 4811638"/>
                                <a:gd name="connsiteX94" fmla="*/ 3253961 w 7107027"/>
                                <a:gd name="connsiteY94" fmla="*/ 3263145 h 4811638"/>
                                <a:gd name="connsiteX95" fmla="*/ 3273921 w 7107027"/>
                                <a:gd name="connsiteY95" fmla="*/ 3255723 h 4811638"/>
                                <a:gd name="connsiteX96" fmla="*/ 348593 w 7107027"/>
                                <a:gd name="connsiteY96" fmla="*/ 3135564 h 4811638"/>
                                <a:gd name="connsiteX97" fmla="*/ 402485 w 7107027"/>
                                <a:gd name="connsiteY97" fmla="*/ 3160152 h 4811638"/>
                                <a:gd name="connsiteX98" fmla="*/ 396896 w 7107027"/>
                                <a:gd name="connsiteY98" fmla="*/ 3163745 h 4811638"/>
                                <a:gd name="connsiteX99" fmla="*/ 331827 w 7107027"/>
                                <a:gd name="connsiteY99" fmla="*/ 3148575 h 4811638"/>
                                <a:gd name="connsiteX100" fmla="*/ 317057 w 7107027"/>
                                <a:gd name="connsiteY100" fmla="*/ 3213246 h 4811638"/>
                                <a:gd name="connsiteX101" fmla="*/ 311468 w 7107027"/>
                                <a:gd name="connsiteY101" fmla="*/ 3216838 h 4811638"/>
                                <a:gd name="connsiteX102" fmla="*/ 328633 w 7107027"/>
                                <a:gd name="connsiteY102" fmla="*/ 3142986 h 4811638"/>
                                <a:gd name="connsiteX103" fmla="*/ 348593 w 7107027"/>
                                <a:gd name="connsiteY103" fmla="*/ 3135564 h 4811638"/>
                                <a:gd name="connsiteX104" fmla="*/ 7051538 w 7107027"/>
                                <a:gd name="connsiteY104" fmla="*/ 3122390 h 4811638"/>
                                <a:gd name="connsiteX105" fmla="*/ 7105430 w 7107027"/>
                                <a:gd name="connsiteY105" fmla="*/ 3146978 h 4811638"/>
                                <a:gd name="connsiteX106" fmla="*/ 7099841 w 7107027"/>
                                <a:gd name="connsiteY106" fmla="*/ 3150571 h 4811638"/>
                                <a:gd name="connsiteX107" fmla="*/ 7034772 w 7107027"/>
                                <a:gd name="connsiteY107" fmla="*/ 3135401 h 4811638"/>
                                <a:gd name="connsiteX108" fmla="*/ 7020001 w 7107027"/>
                                <a:gd name="connsiteY108" fmla="*/ 3200072 h 4811638"/>
                                <a:gd name="connsiteX109" fmla="*/ 7014412 w 7107027"/>
                                <a:gd name="connsiteY109" fmla="*/ 3203665 h 4811638"/>
                                <a:gd name="connsiteX110" fmla="*/ 7031579 w 7107027"/>
                                <a:gd name="connsiteY110" fmla="*/ 3129812 h 4811638"/>
                                <a:gd name="connsiteX111" fmla="*/ 7051538 w 7107027"/>
                                <a:gd name="connsiteY111" fmla="*/ 3122390 h 4811638"/>
                                <a:gd name="connsiteX112" fmla="*/ 4126210 w 7107027"/>
                                <a:gd name="connsiteY112" fmla="*/ 3001832 h 4811638"/>
                                <a:gd name="connsiteX113" fmla="*/ 4180102 w 7107027"/>
                                <a:gd name="connsiteY113" fmla="*/ 3026420 h 4811638"/>
                                <a:gd name="connsiteX114" fmla="*/ 4174513 w 7107027"/>
                                <a:gd name="connsiteY114" fmla="*/ 3030013 h 4811638"/>
                                <a:gd name="connsiteX115" fmla="*/ 4109444 w 7107027"/>
                                <a:gd name="connsiteY115" fmla="*/ 3014843 h 4811638"/>
                                <a:gd name="connsiteX116" fmla="*/ 4094672 w 7107027"/>
                                <a:gd name="connsiteY116" fmla="*/ 3079514 h 4811638"/>
                                <a:gd name="connsiteX117" fmla="*/ 4089084 w 7107027"/>
                                <a:gd name="connsiteY117" fmla="*/ 3083106 h 4811638"/>
                                <a:gd name="connsiteX118" fmla="*/ 4106250 w 7107027"/>
                                <a:gd name="connsiteY118" fmla="*/ 3009254 h 4811638"/>
                                <a:gd name="connsiteX119" fmla="*/ 4126210 w 7107027"/>
                                <a:gd name="connsiteY119" fmla="*/ 3001832 h 4811638"/>
                                <a:gd name="connsiteX120" fmla="*/ 1228028 w 7107027"/>
                                <a:gd name="connsiteY120" fmla="*/ 2864508 h 4811638"/>
                                <a:gd name="connsiteX121" fmla="*/ 1281920 w 7107027"/>
                                <a:gd name="connsiteY121" fmla="*/ 2889096 h 4811638"/>
                                <a:gd name="connsiteX122" fmla="*/ 1276331 w 7107027"/>
                                <a:gd name="connsiteY122" fmla="*/ 2892689 h 4811638"/>
                                <a:gd name="connsiteX123" fmla="*/ 1211262 w 7107027"/>
                                <a:gd name="connsiteY123" fmla="*/ 2877518 h 4811638"/>
                                <a:gd name="connsiteX124" fmla="*/ 1196491 w 7107027"/>
                                <a:gd name="connsiteY124" fmla="*/ 2942190 h 4811638"/>
                                <a:gd name="connsiteX125" fmla="*/ 1190902 w 7107027"/>
                                <a:gd name="connsiteY125" fmla="*/ 2945783 h 4811638"/>
                                <a:gd name="connsiteX126" fmla="*/ 1208067 w 7107027"/>
                                <a:gd name="connsiteY126" fmla="*/ 2871930 h 4811638"/>
                                <a:gd name="connsiteX127" fmla="*/ 1228028 w 7107027"/>
                                <a:gd name="connsiteY127" fmla="*/ 2864508 h 4811638"/>
                                <a:gd name="connsiteX128" fmla="*/ 5005644 w 7107027"/>
                                <a:gd name="connsiteY128" fmla="*/ 2731176 h 4811638"/>
                                <a:gd name="connsiteX129" fmla="*/ 5059536 w 7107027"/>
                                <a:gd name="connsiteY129" fmla="*/ 2755764 h 4811638"/>
                                <a:gd name="connsiteX130" fmla="*/ 5053947 w 7107027"/>
                                <a:gd name="connsiteY130" fmla="*/ 2759357 h 4811638"/>
                                <a:gd name="connsiteX131" fmla="*/ 4988878 w 7107027"/>
                                <a:gd name="connsiteY131" fmla="*/ 2744187 h 4811638"/>
                                <a:gd name="connsiteX132" fmla="*/ 4974107 w 7107027"/>
                                <a:gd name="connsiteY132" fmla="*/ 2808858 h 4811638"/>
                                <a:gd name="connsiteX133" fmla="*/ 4968518 w 7107027"/>
                                <a:gd name="connsiteY133" fmla="*/ 2812451 h 4811638"/>
                                <a:gd name="connsiteX134" fmla="*/ 4985685 w 7107027"/>
                                <a:gd name="connsiteY134" fmla="*/ 2738598 h 4811638"/>
                                <a:gd name="connsiteX135" fmla="*/ 5005644 w 7107027"/>
                                <a:gd name="connsiteY135" fmla="*/ 2731176 h 4811638"/>
                                <a:gd name="connsiteX136" fmla="*/ 2107463 w 7107027"/>
                                <a:gd name="connsiteY136" fmla="*/ 2593851 h 4811638"/>
                                <a:gd name="connsiteX137" fmla="*/ 2161355 w 7107027"/>
                                <a:gd name="connsiteY137" fmla="*/ 2618439 h 4811638"/>
                                <a:gd name="connsiteX138" fmla="*/ 2155767 w 7107027"/>
                                <a:gd name="connsiteY138" fmla="*/ 2622032 h 4811638"/>
                                <a:gd name="connsiteX139" fmla="*/ 2090697 w 7107027"/>
                                <a:gd name="connsiteY139" fmla="*/ 2606862 h 4811638"/>
                                <a:gd name="connsiteX140" fmla="*/ 2075927 w 7107027"/>
                                <a:gd name="connsiteY140" fmla="*/ 2671533 h 4811638"/>
                                <a:gd name="connsiteX141" fmla="*/ 2070337 w 7107027"/>
                                <a:gd name="connsiteY141" fmla="*/ 2675125 h 4811638"/>
                                <a:gd name="connsiteX142" fmla="*/ 2087503 w 7107027"/>
                                <a:gd name="connsiteY142" fmla="*/ 2601273 h 4811638"/>
                                <a:gd name="connsiteX143" fmla="*/ 2107463 w 7107027"/>
                                <a:gd name="connsiteY143" fmla="*/ 2593851 h 4811638"/>
                                <a:gd name="connsiteX144" fmla="*/ 5885079 w 7107027"/>
                                <a:gd name="connsiteY144" fmla="*/ 2460519 h 4811638"/>
                                <a:gd name="connsiteX145" fmla="*/ 5938971 w 7107027"/>
                                <a:gd name="connsiteY145" fmla="*/ 2485107 h 4811638"/>
                                <a:gd name="connsiteX146" fmla="*/ 5933382 w 7107027"/>
                                <a:gd name="connsiteY146" fmla="*/ 2488700 h 4811638"/>
                                <a:gd name="connsiteX147" fmla="*/ 5868313 w 7107027"/>
                                <a:gd name="connsiteY147" fmla="*/ 2473529 h 4811638"/>
                                <a:gd name="connsiteX148" fmla="*/ 5853541 w 7107027"/>
                                <a:gd name="connsiteY148" fmla="*/ 2538201 h 4811638"/>
                                <a:gd name="connsiteX149" fmla="*/ 5847953 w 7107027"/>
                                <a:gd name="connsiteY149" fmla="*/ 2541794 h 4811638"/>
                                <a:gd name="connsiteX150" fmla="*/ 5865119 w 7107027"/>
                                <a:gd name="connsiteY150" fmla="*/ 2467941 h 4811638"/>
                                <a:gd name="connsiteX151" fmla="*/ 5885079 w 7107027"/>
                                <a:gd name="connsiteY151" fmla="*/ 2460519 h 4811638"/>
                                <a:gd name="connsiteX152" fmla="*/ 2986898 w 7107027"/>
                                <a:gd name="connsiteY152" fmla="*/ 2323195 h 4811638"/>
                                <a:gd name="connsiteX153" fmla="*/ 3040790 w 7107027"/>
                                <a:gd name="connsiteY153" fmla="*/ 2347783 h 4811638"/>
                                <a:gd name="connsiteX154" fmla="*/ 3035201 w 7107027"/>
                                <a:gd name="connsiteY154" fmla="*/ 2351376 h 4811638"/>
                                <a:gd name="connsiteX155" fmla="*/ 2970132 w 7107027"/>
                                <a:gd name="connsiteY155" fmla="*/ 2336206 h 4811638"/>
                                <a:gd name="connsiteX156" fmla="*/ 2955362 w 7107027"/>
                                <a:gd name="connsiteY156" fmla="*/ 2400877 h 4811638"/>
                                <a:gd name="connsiteX157" fmla="*/ 2949773 w 7107027"/>
                                <a:gd name="connsiteY157" fmla="*/ 2404469 h 4811638"/>
                                <a:gd name="connsiteX158" fmla="*/ 2966938 w 7107027"/>
                                <a:gd name="connsiteY158" fmla="*/ 2330617 h 4811638"/>
                                <a:gd name="connsiteX159" fmla="*/ 2986898 w 7107027"/>
                                <a:gd name="connsiteY159" fmla="*/ 2323195 h 4811638"/>
                                <a:gd name="connsiteX160" fmla="*/ 6764115 w 7107027"/>
                                <a:gd name="connsiteY160" fmla="*/ 2189463 h 4811638"/>
                                <a:gd name="connsiteX161" fmla="*/ 6818007 w 7107027"/>
                                <a:gd name="connsiteY161" fmla="*/ 2214051 h 4811638"/>
                                <a:gd name="connsiteX162" fmla="*/ 6812418 w 7107027"/>
                                <a:gd name="connsiteY162" fmla="*/ 2217644 h 4811638"/>
                                <a:gd name="connsiteX163" fmla="*/ 6747349 w 7107027"/>
                                <a:gd name="connsiteY163" fmla="*/ 2202474 h 4811638"/>
                                <a:gd name="connsiteX164" fmla="*/ 6732578 w 7107027"/>
                                <a:gd name="connsiteY164" fmla="*/ 2267145 h 4811638"/>
                                <a:gd name="connsiteX165" fmla="*/ 6726989 w 7107027"/>
                                <a:gd name="connsiteY165" fmla="*/ 2270737 h 4811638"/>
                                <a:gd name="connsiteX166" fmla="*/ 6744156 w 7107027"/>
                                <a:gd name="connsiteY166" fmla="*/ 2196885 h 4811638"/>
                                <a:gd name="connsiteX167" fmla="*/ 6764115 w 7107027"/>
                                <a:gd name="connsiteY167" fmla="*/ 2189463 h 4811638"/>
                                <a:gd name="connsiteX168" fmla="*/ 45204 w 7107027"/>
                                <a:gd name="connsiteY168" fmla="*/ 2150341 h 4811638"/>
                                <a:gd name="connsiteX169" fmla="*/ 99096 w 7107027"/>
                                <a:gd name="connsiteY169" fmla="*/ 2174929 h 4811638"/>
                                <a:gd name="connsiteX170" fmla="*/ 93507 w 7107027"/>
                                <a:gd name="connsiteY170" fmla="*/ 2178522 h 4811638"/>
                                <a:gd name="connsiteX171" fmla="*/ 28437 w 7107027"/>
                                <a:gd name="connsiteY171" fmla="*/ 2163352 h 4811638"/>
                                <a:gd name="connsiteX172" fmla="*/ 13667 w 7107027"/>
                                <a:gd name="connsiteY172" fmla="*/ 2228023 h 4811638"/>
                                <a:gd name="connsiteX173" fmla="*/ 8078 w 7107027"/>
                                <a:gd name="connsiteY173" fmla="*/ 2231616 h 4811638"/>
                                <a:gd name="connsiteX174" fmla="*/ 25243 w 7107027"/>
                                <a:gd name="connsiteY174" fmla="*/ 2157763 h 4811638"/>
                                <a:gd name="connsiteX175" fmla="*/ 45204 w 7107027"/>
                                <a:gd name="connsiteY175" fmla="*/ 2150341 h 4811638"/>
                                <a:gd name="connsiteX176" fmla="*/ 3838786 w 7107027"/>
                                <a:gd name="connsiteY176" fmla="*/ 2069304 h 4811638"/>
                                <a:gd name="connsiteX177" fmla="*/ 3892678 w 7107027"/>
                                <a:gd name="connsiteY177" fmla="*/ 2093892 h 4811638"/>
                                <a:gd name="connsiteX178" fmla="*/ 3887089 w 7107027"/>
                                <a:gd name="connsiteY178" fmla="*/ 2097485 h 4811638"/>
                                <a:gd name="connsiteX179" fmla="*/ 3822020 w 7107027"/>
                                <a:gd name="connsiteY179" fmla="*/ 2082314 h 4811638"/>
                                <a:gd name="connsiteX180" fmla="*/ 3807248 w 7107027"/>
                                <a:gd name="connsiteY180" fmla="*/ 2146986 h 4811638"/>
                                <a:gd name="connsiteX181" fmla="*/ 3801660 w 7107027"/>
                                <a:gd name="connsiteY181" fmla="*/ 2150579 h 4811638"/>
                                <a:gd name="connsiteX182" fmla="*/ 3818826 w 7107027"/>
                                <a:gd name="connsiteY182" fmla="*/ 2076726 h 4811638"/>
                                <a:gd name="connsiteX183" fmla="*/ 3838786 w 7107027"/>
                                <a:gd name="connsiteY183" fmla="*/ 2069304 h 4811638"/>
                                <a:gd name="connsiteX184" fmla="*/ 924638 w 7107027"/>
                                <a:gd name="connsiteY184" fmla="*/ 1879685 h 4811638"/>
                                <a:gd name="connsiteX185" fmla="*/ 978530 w 7107027"/>
                                <a:gd name="connsiteY185" fmla="*/ 1904273 h 4811638"/>
                                <a:gd name="connsiteX186" fmla="*/ 972941 w 7107027"/>
                                <a:gd name="connsiteY186" fmla="*/ 1907866 h 4811638"/>
                                <a:gd name="connsiteX187" fmla="*/ 907871 w 7107027"/>
                                <a:gd name="connsiteY187" fmla="*/ 1892695 h 4811638"/>
                                <a:gd name="connsiteX188" fmla="*/ 893101 w 7107027"/>
                                <a:gd name="connsiteY188" fmla="*/ 1957367 h 4811638"/>
                                <a:gd name="connsiteX189" fmla="*/ 887512 w 7107027"/>
                                <a:gd name="connsiteY189" fmla="*/ 1960960 h 4811638"/>
                                <a:gd name="connsiteX190" fmla="*/ 904678 w 7107027"/>
                                <a:gd name="connsiteY190" fmla="*/ 1887107 h 4811638"/>
                                <a:gd name="connsiteX191" fmla="*/ 924638 w 7107027"/>
                                <a:gd name="connsiteY191" fmla="*/ 1879685 h 4811638"/>
                                <a:gd name="connsiteX192" fmla="*/ 4718221 w 7107027"/>
                                <a:gd name="connsiteY192" fmla="*/ 1798248 h 4811638"/>
                                <a:gd name="connsiteX193" fmla="*/ 4772113 w 7107027"/>
                                <a:gd name="connsiteY193" fmla="*/ 1822836 h 4811638"/>
                                <a:gd name="connsiteX194" fmla="*/ 4766524 w 7107027"/>
                                <a:gd name="connsiteY194" fmla="*/ 1826429 h 4811638"/>
                                <a:gd name="connsiteX195" fmla="*/ 4701455 w 7107027"/>
                                <a:gd name="connsiteY195" fmla="*/ 1811259 h 4811638"/>
                                <a:gd name="connsiteX196" fmla="*/ 4686684 w 7107027"/>
                                <a:gd name="connsiteY196" fmla="*/ 1875930 h 4811638"/>
                                <a:gd name="connsiteX197" fmla="*/ 4681095 w 7107027"/>
                                <a:gd name="connsiteY197" fmla="*/ 1879522 h 4811638"/>
                                <a:gd name="connsiteX198" fmla="*/ 4698262 w 7107027"/>
                                <a:gd name="connsiteY198" fmla="*/ 1805670 h 4811638"/>
                                <a:gd name="connsiteX199" fmla="*/ 4718221 w 7107027"/>
                                <a:gd name="connsiteY199" fmla="*/ 1798248 h 4811638"/>
                                <a:gd name="connsiteX200" fmla="*/ 1804073 w 7107027"/>
                                <a:gd name="connsiteY200" fmla="*/ 1608629 h 4811638"/>
                                <a:gd name="connsiteX201" fmla="*/ 1857966 w 7107027"/>
                                <a:gd name="connsiteY201" fmla="*/ 1633217 h 4811638"/>
                                <a:gd name="connsiteX202" fmla="*/ 1852377 w 7107027"/>
                                <a:gd name="connsiteY202" fmla="*/ 1636810 h 4811638"/>
                                <a:gd name="connsiteX203" fmla="*/ 1787306 w 7107027"/>
                                <a:gd name="connsiteY203" fmla="*/ 1621640 h 4811638"/>
                                <a:gd name="connsiteX204" fmla="*/ 1772537 w 7107027"/>
                                <a:gd name="connsiteY204" fmla="*/ 1686311 h 4811638"/>
                                <a:gd name="connsiteX205" fmla="*/ 1766948 w 7107027"/>
                                <a:gd name="connsiteY205" fmla="*/ 1689904 h 4811638"/>
                                <a:gd name="connsiteX206" fmla="*/ 1784113 w 7107027"/>
                                <a:gd name="connsiteY206" fmla="*/ 1616051 h 4811638"/>
                                <a:gd name="connsiteX207" fmla="*/ 1804073 w 7107027"/>
                                <a:gd name="connsiteY207" fmla="*/ 1608629 h 4811638"/>
                                <a:gd name="connsiteX208" fmla="*/ 5597656 w 7107027"/>
                                <a:gd name="connsiteY208" fmla="*/ 1527591 h 4811638"/>
                                <a:gd name="connsiteX209" fmla="*/ 5651548 w 7107027"/>
                                <a:gd name="connsiteY209" fmla="*/ 1552179 h 4811638"/>
                                <a:gd name="connsiteX210" fmla="*/ 5645959 w 7107027"/>
                                <a:gd name="connsiteY210" fmla="*/ 1555772 h 4811638"/>
                                <a:gd name="connsiteX211" fmla="*/ 5580890 w 7107027"/>
                                <a:gd name="connsiteY211" fmla="*/ 1540602 h 4811638"/>
                                <a:gd name="connsiteX212" fmla="*/ 5566118 w 7107027"/>
                                <a:gd name="connsiteY212" fmla="*/ 1605273 h 4811638"/>
                                <a:gd name="connsiteX213" fmla="*/ 5560530 w 7107027"/>
                                <a:gd name="connsiteY213" fmla="*/ 1608866 h 4811638"/>
                                <a:gd name="connsiteX214" fmla="*/ 5577696 w 7107027"/>
                                <a:gd name="connsiteY214" fmla="*/ 1535013 h 4811638"/>
                                <a:gd name="connsiteX215" fmla="*/ 5597656 w 7107027"/>
                                <a:gd name="connsiteY215" fmla="*/ 1527591 h 4811638"/>
                                <a:gd name="connsiteX216" fmla="*/ 2683508 w 7107027"/>
                                <a:gd name="connsiteY216" fmla="*/ 1337971 h 4811638"/>
                                <a:gd name="connsiteX217" fmla="*/ 2704068 w 7107027"/>
                                <a:gd name="connsiteY217" fmla="*/ 1338707 h 4811638"/>
                                <a:gd name="connsiteX218" fmla="*/ 2737402 w 7107027"/>
                                <a:gd name="connsiteY218" fmla="*/ 1362559 h 4811638"/>
                                <a:gd name="connsiteX219" fmla="*/ 2731812 w 7107027"/>
                                <a:gd name="connsiteY219" fmla="*/ 1366152 h 4811638"/>
                                <a:gd name="connsiteX220" fmla="*/ 2666741 w 7107027"/>
                                <a:gd name="connsiteY220" fmla="*/ 1350983 h 4811638"/>
                                <a:gd name="connsiteX221" fmla="*/ 2651972 w 7107027"/>
                                <a:gd name="connsiteY221" fmla="*/ 1415654 h 4811638"/>
                                <a:gd name="connsiteX222" fmla="*/ 2646382 w 7107027"/>
                                <a:gd name="connsiteY222" fmla="*/ 1419247 h 4811638"/>
                                <a:gd name="connsiteX223" fmla="*/ 2663548 w 7107027"/>
                                <a:gd name="connsiteY223" fmla="*/ 1345394 h 4811638"/>
                                <a:gd name="connsiteX224" fmla="*/ 2683508 w 7107027"/>
                                <a:gd name="connsiteY224" fmla="*/ 1337971 h 4811638"/>
                                <a:gd name="connsiteX225" fmla="*/ 6477091 w 7107027"/>
                                <a:gd name="connsiteY225" fmla="*/ 1256934 h 4811638"/>
                                <a:gd name="connsiteX226" fmla="*/ 6530983 w 7107027"/>
                                <a:gd name="connsiteY226" fmla="*/ 1281522 h 4811638"/>
                                <a:gd name="connsiteX227" fmla="*/ 6525394 w 7107027"/>
                                <a:gd name="connsiteY227" fmla="*/ 1285115 h 4811638"/>
                                <a:gd name="connsiteX228" fmla="*/ 6460325 w 7107027"/>
                                <a:gd name="connsiteY228" fmla="*/ 1269946 h 4811638"/>
                                <a:gd name="connsiteX229" fmla="*/ 6445554 w 7107027"/>
                                <a:gd name="connsiteY229" fmla="*/ 1334617 h 4811638"/>
                                <a:gd name="connsiteX230" fmla="*/ 6439965 w 7107027"/>
                                <a:gd name="connsiteY230" fmla="*/ 1338210 h 4811638"/>
                                <a:gd name="connsiteX231" fmla="*/ 6457132 w 7107027"/>
                                <a:gd name="connsiteY231" fmla="*/ 1264357 h 4811638"/>
                                <a:gd name="connsiteX232" fmla="*/ 6477091 w 7107027"/>
                                <a:gd name="connsiteY232" fmla="*/ 1256934 h 4811638"/>
                                <a:gd name="connsiteX233" fmla="*/ 3535396 w 7107027"/>
                                <a:gd name="connsiteY233" fmla="*/ 1084081 h 4811638"/>
                                <a:gd name="connsiteX234" fmla="*/ 3589287 w 7107027"/>
                                <a:gd name="connsiteY234" fmla="*/ 1108669 h 4811638"/>
                                <a:gd name="connsiteX235" fmla="*/ 3583698 w 7107027"/>
                                <a:gd name="connsiteY235" fmla="*/ 1112262 h 4811638"/>
                                <a:gd name="connsiteX236" fmla="*/ 3518630 w 7107027"/>
                                <a:gd name="connsiteY236" fmla="*/ 1097093 h 4811638"/>
                                <a:gd name="connsiteX237" fmla="*/ 3503859 w 7107027"/>
                                <a:gd name="connsiteY237" fmla="*/ 1161764 h 4811638"/>
                                <a:gd name="connsiteX238" fmla="*/ 3498270 w 7107027"/>
                                <a:gd name="connsiteY238" fmla="*/ 1165357 h 4811638"/>
                                <a:gd name="connsiteX239" fmla="*/ 3515436 w 7107027"/>
                                <a:gd name="connsiteY239" fmla="*/ 1091504 h 4811638"/>
                                <a:gd name="connsiteX240" fmla="*/ 3535396 w 7107027"/>
                                <a:gd name="connsiteY240" fmla="*/ 1084081 h 4811638"/>
                                <a:gd name="connsiteX241" fmla="*/ 637215 w 7107027"/>
                                <a:gd name="connsiteY241" fmla="*/ 946756 h 4811638"/>
                                <a:gd name="connsiteX242" fmla="*/ 691108 w 7107027"/>
                                <a:gd name="connsiteY242" fmla="*/ 971344 h 4811638"/>
                                <a:gd name="connsiteX243" fmla="*/ 685519 w 7107027"/>
                                <a:gd name="connsiteY243" fmla="*/ 974937 h 4811638"/>
                                <a:gd name="connsiteX244" fmla="*/ 620449 w 7107027"/>
                                <a:gd name="connsiteY244" fmla="*/ 959768 h 4811638"/>
                                <a:gd name="connsiteX245" fmla="*/ 605679 w 7107027"/>
                                <a:gd name="connsiteY245" fmla="*/ 1024439 h 4811638"/>
                                <a:gd name="connsiteX246" fmla="*/ 600090 w 7107027"/>
                                <a:gd name="connsiteY246" fmla="*/ 1028032 h 4811638"/>
                                <a:gd name="connsiteX247" fmla="*/ 617255 w 7107027"/>
                                <a:gd name="connsiteY247" fmla="*/ 954179 h 4811638"/>
                                <a:gd name="connsiteX248" fmla="*/ 637215 w 7107027"/>
                                <a:gd name="connsiteY248" fmla="*/ 946756 h 4811638"/>
                                <a:gd name="connsiteX249" fmla="*/ 4414830 w 7107027"/>
                                <a:gd name="connsiteY249" fmla="*/ 813424 h 4811638"/>
                                <a:gd name="connsiteX250" fmla="*/ 4468722 w 7107027"/>
                                <a:gd name="connsiteY250" fmla="*/ 838012 h 4811638"/>
                                <a:gd name="connsiteX251" fmla="*/ 4463133 w 7107027"/>
                                <a:gd name="connsiteY251" fmla="*/ 841605 h 4811638"/>
                                <a:gd name="connsiteX252" fmla="*/ 4398064 w 7107027"/>
                                <a:gd name="connsiteY252" fmla="*/ 826436 h 4811638"/>
                                <a:gd name="connsiteX253" fmla="*/ 4383293 w 7107027"/>
                                <a:gd name="connsiteY253" fmla="*/ 891107 h 4811638"/>
                                <a:gd name="connsiteX254" fmla="*/ 4377704 w 7107027"/>
                                <a:gd name="connsiteY254" fmla="*/ 894700 h 4811638"/>
                                <a:gd name="connsiteX255" fmla="*/ 4394871 w 7107027"/>
                                <a:gd name="connsiteY255" fmla="*/ 820847 h 4811638"/>
                                <a:gd name="connsiteX256" fmla="*/ 4414830 w 7107027"/>
                                <a:gd name="connsiteY256" fmla="*/ 813424 h 4811638"/>
                                <a:gd name="connsiteX257" fmla="*/ 1516650 w 7107027"/>
                                <a:gd name="connsiteY257" fmla="*/ 676099 h 4811638"/>
                                <a:gd name="connsiteX258" fmla="*/ 1570542 w 7107027"/>
                                <a:gd name="connsiteY258" fmla="*/ 700687 h 4811638"/>
                                <a:gd name="connsiteX259" fmla="*/ 1564953 w 7107027"/>
                                <a:gd name="connsiteY259" fmla="*/ 704280 h 4811638"/>
                                <a:gd name="connsiteX260" fmla="*/ 1499884 w 7107027"/>
                                <a:gd name="connsiteY260" fmla="*/ 689111 h 4811638"/>
                                <a:gd name="connsiteX261" fmla="*/ 1485113 w 7107027"/>
                                <a:gd name="connsiteY261" fmla="*/ 753782 h 4811638"/>
                                <a:gd name="connsiteX262" fmla="*/ 1479524 w 7107027"/>
                                <a:gd name="connsiteY262" fmla="*/ 757375 h 4811638"/>
                                <a:gd name="connsiteX263" fmla="*/ 1496689 w 7107027"/>
                                <a:gd name="connsiteY263" fmla="*/ 683522 h 4811638"/>
                                <a:gd name="connsiteX264" fmla="*/ 1516650 w 7107027"/>
                                <a:gd name="connsiteY264" fmla="*/ 676099 h 4811638"/>
                                <a:gd name="connsiteX265" fmla="*/ 5294265 w 7107027"/>
                                <a:gd name="connsiteY265" fmla="*/ 542368 h 4811638"/>
                                <a:gd name="connsiteX266" fmla="*/ 5348157 w 7107027"/>
                                <a:gd name="connsiteY266" fmla="*/ 566956 h 4811638"/>
                                <a:gd name="connsiteX267" fmla="*/ 5342568 w 7107027"/>
                                <a:gd name="connsiteY267" fmla="*/ 570549 h 4811638"/>
                                <a:gd name="connsiteX268" fmla="*/ 5277499 w 7107027"/>
                                <a:gd name="connsiteY268" fmla="*/ 555380 h 4811638"/>
                                <a:gd name="connsiteX269" fmla="*/ 5262727 w 7107027"/>
                                <a:gd name="connsiteY269" fmla="*/ 620051 h 4811638"/>
                                <a:gd name="connsiteX270" fmla="*/ 5257139 w 7107027"/>
                                <a:gd name="connsiteY270" fmla="*/ 623644 h 4811638"/>
                                <a:gd name="connsiteX271" fmla="*/ 5274305 w 7107027"/>
                                <a:gd name="connsiteY271" fmla="*/ 549791 h 4811638"/>
                                <a:gd name="connsiteX272" fmla="*/ 5294265 w 7107027"/>
                                <a:gd name="connsiteY272" fmla="*/ 542368 h 4811638"/>
                                <a:gd name="connsiteX273" fmla="*/ 2396084 w 7107027"/>
                                <a:gd name="connsiteY273" fmla="*/ 405044 h 4811638"/>
                                <a:gd name="connsiteX274" fmla="*/ 2416644 w 7107027"/>
                                <a:gd name="connsiteY274" fmla="*/ 405780 h 4811638"/>
                                <a:gd name="connsiteX275" fmla="*/ 2449979 w 7107027"/>
                                <a:gd name="connsiteY275" fmla="*/ 429632 h 4811638"/>
                                <a:gd name="connsiteX276" fmla="*/ 2444388 w 7107027"/>
                                <a:gd name="connsiteY276" fmla="*/ 433225 h 4811638"/>
                                <a:gd name="connsiteX277" fmla="*/ 2379319 w 7107027"/>
                                <a:gd name="connsiteY277" fmla="*/ 418056 h 4811638"/>
                                <a:gd name="connsiteX278" fmla="*/ 2364549 w 7107027"/>
                                <a:gd name="connsiteY278" fmla="*/ 482727 h 4811638"/>
                                <a:gd name="connsiteX279" fmla="*/ 2358959 w 7107027"/>
                                <a:gd name="connsiteY279" fmla="*/ 486320 h 4811638"/>
                                <a:gd name="connsiteX280" fmla="*/ 2376124 w 7107027"/>
                                <a:gd name="connsiteY280" fmla="*/ 412467 h 4811638"/>
                                <a:gd name="connsiteX281" fmla="*/ 2396084 w 7107027"/>
                                <a:gd name="connsiteY281" fmla="*/ 405044 h 4811638"/>
                                <a:gd name="connsiteX282" fmla="*/ 6173700 w 7107027"/>
                                <a:gd name="connsiteY282" fmla="*/ 271711 h 4811638"/>
                                <a:gd name="connsiteX283" fmla="*/ 6227592 w 7107027"/>
                                <a:gd name="connsiteY283" fmla="*/ 296299 h 4811638"/>
                                <a:gd name="connsiteX284" fmla="*/ 6222003 w 7107027"/>
                                <a:gd name="connsiteY284" fmla="*/ 299892 h 4811638"/>
                                <a:gd name="connsiteX285" fmla="*/ 6156934 w 7107027"/>
                                <a:gd name="connsiteY285" fmla="*/ 284723 h 4811638"/>
                                <a:gd name="connsiteX286" fmla="*/ 6142163 w 7107027"/>
                                <a:gd name="connsiteY286" fmla="*/ 349394 h 4811638"/>
                                <a:gd name="connsiteX287" fmla="*/ 6136574 w 7107027"/>
                                <a:gd name="connsiteY287" fmla="*/ 352987 h 4811638"/>
                                <a:gd name="connsiteX288" fmla="*/ 6153741 w 7107027"/>
                                <a:gd name="connsiteY288" fmla="*/ 279134 h 4811638"/>
                                <a:gd name="connsiteX289" fmla="*/ 6173700 w 7107027"/>
                                <a:gd name="connsiteY289" fmla="*/ 271711 h 4811638"/>
                                <a:gd name="connsiteX290" fmla="*/ 3247974 w 7107027"/>
                                <a:gd name="connsiteY290" fmla="*/ 151153 h 4811638"/>
                                <a:gd name="connsiteX291" fmla="*/ 3301864 w 7107027"/>
                                <a:gd name="connsiteY291" fmla="*/ 175741 h 4811638"/>
                                <a:gd name="connsiteX292" fmla="*/ 3296276 w 7107027"/>
                                <a:gd name="connsiteY292" fmla="*/ 179334 h 4811638"/>
                                <a:gd name="connsiteX293" fmla="*/ 3231207 w 7107027"/>
                                <a:gd name="connsiteY293" fmla="*/ 164165 h 4811638"/>
                                <a:gd name="connsiteX294" fmla="*/ 3216437 w 7107027"/>
                                <a:gd name="connsiteY294" fmla="*/ 228836 h 4811638"/>
                                <a:gd name="connsiteX295" fmla="*/ 3210848 w 7107027"/>
                                <a:gd name="connsiteY295" fmla="*/ 232429 h 4811638"/>
                                <a:gd name="connsiteX296" fmla="*/ 3228012 w 7107027"/>
                                <a:gd name="connsiteY296" fmla="*/ 158576 h 4811638"/>
                                <a:gd name="connsiteX297" fmla="*/ 3247974 w 7107027"/>
                                <a:gd name="connsiteY297" fmla="*/ 151153 h 4811638"/>
                                <a:gd name="connsiteX298" fmla="*/ 349792 w 7107027"/>
                                <a:gd name="connsiteY298" fmla="*/ 13829 h 4811638"/>
                                <a:gd name="connsiteX299" fmla="*/ 403684 w 7107027"/>
                                <a:gd name="connsiteY299" fmla="*/ 38417 h 4811638"/>
                                <a:gd name="connsiteX300" fmla="*/ 398095 w 7107027"/>
                                <a:gd name="connsiteY300" fmla="*/ 42010 h 4811638"/>
                                <a:gd name="connsiteX301" fmla="*/ 333025 w 7107027"/>
                                <a:gd name="connsiteY301" fmla="*/ 26841 h 4811638"/>
                                <a:gd name="connsiteX302" fmla="*/ 318255 w 7107027"/>
                                <a:gd name="connsiteY302" fmla="*/ 91512 h 4811638"/>
                                <a:gd name="connsiteX303" fmla="*/ 312666 w 7107027"/>
                                <a:gd name="connsiteY303" fmla="*/ 95105 h 4811638"/>
                                <a:gd name="connsiteX304" fmla="*/ 329831 w 7107027"/>
                                <a:gd name="connsiteY304" fmla="*/ 21252 h 4811638"/>
                                <a:gd name="connsiteX305" fmla="*/ 349792 w 7107027"/>
                                <a:gd name="connsiteY305" fmla="*/ 13829 h 4811638"/>
                                <a:gd name="connsiteX306" fmla="*/ 7053135 w 7107027"/>
                                <a:gd name="connsiteY306" fmla="*/ 655 h 4811638"/>
                                <a:gd name="connsiteX307" fmla="*/ 7107027 w 7107027"/>
                                <a:gd name="connsiteY307" fmla="*/ 25243 h 4811638"/>
                                <a:gd name="connsiteX308" fmla="*/ 7101438 w 7107027"/>
                                <a:gd name="connsiteY308" fmla="*/ 28836 h 4811638"/>
                                <a:gd name="connsiteX309" fmla="*/ 7036369 w 7107027"/>
                                <a:gd name="connsiteY309" fmla="*/ 13667 h 4811638"/>
                                <a:gd name="connsiteX310" fmla="*/ 7021598 w 7107027"/>
                                <a:gd name="connsiteY310" fmla="*/ 78338 h 4811638"/>
                                <a:gd name="connsiteX311" fmla="*/ 7016009 w 7107027"/>
                                <a:gd name="connsiteY311" fmla="*/ 81931 h 4811638"/>
                                <a:gd name="connsiteX312" fmla="*/ 7033175 w 7107027"/>
                                <a:gd name="connsiteY312" fmla="*/ 8078 h 4811638"/>
                                <a:gd name="connsiteX313" fmla="*/ 7053135 w 7107027"/>
                                <a:gd name="connsiteY313" fmla="*/ 655 h 48116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</a:cxnLst>
                              <a:rect l="l" t="t" r="r" b="b"/>
                              <a:pathLst>
                                <a:path w="7107027" h="4811638">
                                  <a:moveTo>
                                    <a:pt x="1802474" y="4730363"/>
                                  </a:moveTo>
                                  <a:cubicBezTo>
                                    <a:pt x="1823133" y="4727107"/>
                                    <a:pt x="1844690" y="4736089"/>
                                    <a:pt x="1856367" y="4754951"/>
                                  </a:cubicBezTo>
                                  <a:lnTo>
                                    <a:pt x="1850778" y="4758544"/>
                                  </a:lnTo>
                                  <a:cubicBezTo>
                                    <a:pt x="1836806" y="4736188"/>
                                    <a:pt x="1807664" y="4729401"/>
                                    <a:pt x="1785708" y="4743373"/>
                                  </a:cubicBezTo>
                                  <a:cubicBezTo>
                                    <a:pt x="1763752" y="4757346"/>
                                    <a:pt x="1756966" y="4786488"/>
                                    <a:pt x="1770938" y="4808045"/>
                                  </a:cubicBezTo>
                                  <a:lnTo>
                                    <a:pt x="1765349" y="4811638"/>
                                  </a:lnTo>
                                  <a:cubicBezTo>
                                    <a:pt x="1749780" y="4786488"/>
                                    <a:pt x="1757365" y="4753354"/>
                                    <a:pt x="1782514" y="4737785"/>
                                  </a:cubicBezTo>
                                  <a:cubicBezTo>
                                    <a:pt x="1788802" y="4733893"/>
                                    <a:pt x="1795588" y="4731448"/>
                                    <a:pt x="1802474" y="4730363"/>
                                  </a:cubicBezTo>
                                  <a:close/>
                                  <a:moveTo>
                                    <a:pt x="5580091" y="4596631"/>
                                  </a:moveTo>
                                  <a:cubicBezTo>
                                    <a:pt x="5600750" y="4593375"/>
                                    <a:pt x="5622306" y="4602357"/>
                                    <a:pt x="5633983" y="4621219"/>
                                  </a:cubicBezTo>
                                  <a:lnTo>
                                    <a:pt x="5628394" y="4624812"/>
                                  </a:lnTo>
                                  <a:cubicBezTo>
                                    <a:pt x="5614422" y="4602456"/>
                                    <a:pt x="5585281" y="4595669"/>
                                    <a:pt x="5563325" y="4609641"/>
                                  </a:cubicBezTo>
                                  <a:cubicBezTo>
                                    <a:pt x="5541368" y="4623614"/>
                                    <a:pt x="5534582" y="4652756"/>
                                    <a:pt x="5548554" y="4674313"/>
                                  </a:cubicBezTo>
                                  <a:lnTo>
                                    <a:pt x="5542965" y="4677906"/>
                                  </a:lnTo>
                                  <a:cubicBezTo>
                                    <a:pt x="5527396" y="4652756"/>
                                    <a:pt x="5534981" y="4619622"/>
                                    <a:pt x="5560131" y="4604053"/>
                                  </a:cubicBezTo>
                                  <a:cubicBezTo>
                                    <a:pt x="5566418" y="4600161"/>
                                    <a:pt x="5573205" y="4597716"/>
                                    <a:pt x="5580091" y="4596631"/>
                                  </a:cubicBezTo>
                                  <a:close/>
                                  <a:moveTo>
                                    <a:pt x="2681910" y="4459307"/>
                                  </a:moveTo>
                                  <a:cubicBezTo>
                                    <a:pt x="2702570" y="4456051"/>
                                    <a:pt x="2724126" y="4465033"/>
                                    <a:pt x="2735802" y="4483895"/>
                                  </a:cubicBezTo>
                                  <a:lnTo>
                                    <a:pt x="2730214" y="4487488"/>
                                  </a:lnTo>
                                  <a:cubicBezTo>
                                    <a:pt x="2716241" y="4465132"/>
                                    <a:pt x="2687100" y="4458346"/>
                                    <a:pt x="2665144" y="4472318"/>
                                  </a:cubicBezTo>
                                  <a:cubicBezTo>
                                    <a:pt x="2643187" y="4486291"/>
                                    <a:pt x="2636400" y="4515432"/>
                                    <a:pt x="2650372" y="4536989"/>
                                  </a:cubicBezTo>
                                  <a:lnTo>
                                    <a:pt x="2644783" y="4540582"/>
                                  </a:lnTo>
                                  <a:cubicBezTo>
                                    <a:pt x="2629215" y="4515432"/>
                                    <a:pt x="2636799" y="4482299"/>
                                    <a:pt x="2661949" y="4466729"/>
                                  </a:cubicBezTo>
                                  <a:cubicBezTo>
                                    <a:pt x="2668237" y="4462837"/>
                                    <a:pt x="2675023" y="4460392"/>
                                    <a:pt x="2681910" y="4459307"/>
                                  </a:cubicBezTo>
                                  <a:close/>
                                  <a:moveTo>
                                    <a:pt x="6459526" y="4325975"/>
                                  </a:moveTo>
                                  <a:cubicBezTo>
                                    <a:pt x="6480185" y="4322719"/>
                                    <a:pt x="6501741" y="4331701"/>
                                    <a:pt x="6513418" y="4350564"/>
                                  </a:cubicBezTo>
                                  <a:lnTo>
                                    <a:pt x="6507829" y="4354156"/>
                                  </a:lnTo>
                                  <a:cubicBezTo>
                                    <a:pt x="6493857" y="4331800"/>
                                    <a:pt x="6464716" y="4325014"/>
                                    <a:pt x="6442760" y="4338986"/>
                                  </a:cubicBezTo>
                                  <a:cubicBezTo>
                                    <a:pt x="6420404" y="4352959"/>
                                    <a:pt x="6414017" y="4382100"/>
                                    <a:pt x="6427988" y="4403657"/>
                                  </a:cubicBezTo>
                                  <a:lnTo>
                                    <a:pt x="6422400" y="4407250"/>
                                  </a:lnTo>
                                  <a:cubicBezTo>
                                    <a:pt x="6406831" y="4382100"/>
                                    <a:pt x="6414416" y="4348967"/>
                                    <a:pt x="6439566" y="4333397"/>
                                  </a:cubicBezTo>
                                  <a:cubicBezTo>
                                    <a:pt x="6445853" y="4329505"/>
                                    <a:pt x="6452640" y="4327060"/>
                                    <a:pt x="6459526" y="4325975"/>
                                  </a:cubicBezTo>
                                  <a:close/>
                                  <a:moveTo>
                                    <a:pt x="3561343" y="4188650"/>
                                  </a:moveTo>
                                  <a:cubicBezTo>
                                    <a:pt x="3582002" y="4185394"/>
                                    <a:pt x="3603558" y="4194376"/>
                                    <a:pt x="3615235" y="4213239"/>
                                  </a:cubicBezTo>
                                  <a:lnTo>
                                    <a:pt x="3609646" y="4216831"/>
                                  </a:lnTo>
                                  <a:cubicBezTo>
                                    <a:pt x="3595674" y="4194475"/>
                                    <a:pt x="3566533" y="4187689"/>
                                    <a:pt x="3544578" y="4201661"/>
                                  </a:cubicBezTo>
                                  <a:cubicBezTo>
                                    <a:pt x="3522222" y="4215634"/>
                                    <a:pt x="3515834" y="4244775"/>
                                    <a:pt x="3529807" y="4266332"/>
                                  </a:cubicBezTo>
                                  <a:lnTo>
                                    <a:pt x="3524218" y="4269925"/>
                                  </a:lnTo>
                                  <a:cubicBezTo>
                                    <a:pt x="3508649" y="4244775"/>
                                    <a:pt x="3516234" y="4211642"/>
                                    <a:pt x="3541384" y="4196072"/>
                                  </a:cubicBezTo>
                                  <a:cubicBezTo>
                                    <a:pt x="3547671" y="4192180"/>
                                    <a:pt x="3554456" y="4189735"/>
                                    <a:pt x="3561343" y="4188650"/>
                                  </a:cubicBezTo>
                                  <a:close/>
                                  <a:moveTo>
                                    <a:pt x="636016" y="4068491"/>
                                  </a:moveTo>
                                  <a:cubicBezTo>
                                    <a:pt x="656675" y="4065235"/>
                                    <a:pt x="678232" y="4074217"/>
                                    <a:pt x="689909" y="4093080"/>
                                  </a:cubicBezTo>
                                  <a:lnTo>
                                    <a:pt x="684320" y="4096672"/>
                                  </a:lnTo>
                                  <a:cubicBezTo>
                                    <a:pt x="670348" y="4074316"/>
                                    <a:pt x="641206" y="4067530"/>
                                    <a:pt x="619250" y="4081502"/>
                                  </a:cubicBezTo>
                                  <a:cubicBezTo>
                                    <a:pt x="596895" y="4095076"/>
                                    <a:pt x="590108" y="4124217"/>
                                    <a:pt x="604480" y="4146173"/>
                                  </a:cubicBezTo>
                                  <a:lnTo>
                                    <a:pt x="598891" y="4149766"/>
                                  </a:lnTo>
                                  <a:cubicBezTo>
                                    <a:pt x="583322" y="4124616"/>
                                    <a:pt x="590907" y="4091483"/>
                                    <a:pt x="616056" y="4075913"/>
                                  </a:cubicBezTo>
                                  <a:cubicBezTo>
                                    <a:pt x="622344" y="4072021"/>
                                    <a:pt x="629130" y="4069576"/>
                                    <a:pt x="636016" y="4068491"/>
                                  </a:cubicBezTo>
                                  <a:close/>
                                  <a:moveTo>
                                    <a:pt x="4413233" y="3934760"/>
                                  </a:moveTo>
                                  <a:cubicBezTo>
                                    <a:pt x="4433892" y="3931504"/>
                                    <a:pt x="4455449" y="3940486"/>
                                    <a:pt x="4467125" y="3959349"/>
                                  </a:cubicBezTo>
                                  <a:lnTo>
                                    <a:pt x="4461536" y="3962941"/>
                                  </a:lnTo>
                                  <a:cubicBezTo>
                                    <a:pt x="4447564" y="3940585"/>
                                    <a:pt x="4418423" y="3933799"/>
                                    <a:pt x="4396467" y="3947771"/>
                                  </a:cubicBezTo>
                                  <a:cubicBezTo>
                                    <a:pt x="4374510" y="3961744"/>
                                    <a:pt x="4367724" y="3990885"/>
                                    <a:pt x="4381696" y="4012442"/>
                                  </a:cubicBezTo>
                                  <a:lnTo>
                                    <a:pt x="4376107" y="4016035"/>
                                  </a:lnTo>
                                  <a:cubicBezTo>
                                    <a:pt x="4360538" y="3990885"/>
                                    <a:pt x="4368123" y="3957752"/>
                                    <a:pt x="4393274" y="3942182"/>
                                  </a:cubicBezTo>
                                  <a:cubicBezTo>
                                    <a:pt x="4399561" y="3938290"/>
                                    <a:pt x="4406347" y="3935845"/>
                                    <a:pt x="4413233" y="3934760"/>
                                  </a:cubicBezTo>
                                  <a:close/>
                                  <a:moveTo>
                                    <a:pt x="1515051" y="3797435"/>
                                  </a:moveTo>
                                  <a:cubicBezTo>
                                    <a:pt x="1535710" y="3794179"/>
                                    <a:pt x="1557267" y="3803161"/>
                                    <a:pt x="1568944" y="3822024"/>
                                  </a:cubicBezTo>
                                  <a:lnTo>
                                    <a:pt x="1563355" y="3825616"/>
                                  </a:lnTo>
                                  <a:cubicBezTo>
                                    <a:pt x="1549383" y="3803260"/>
                                    <a:pt x="1520241" y="3796474"/>
                                    <a:pt x="1498285" y="3810446"/>
                                  </a:cubicBezTo>
                                  <a:cubicBezTo>
                                    <a:pt x="1476329" y="3824419"/>
                                    <a:pt x="1469543" y="3853560"/>
                                    <a:pt x="1483515" y="3875117"/>
                                  </a:cubicBezTo>
                                  <a:lnTo>
                                    <a:pt x="1477926" y="3878710"/>
                                  </a:lnTo>
                                  <a:cubicBezTo>
                                    <a:pt x="1462357" y="3853560"/>
                                    <a:pt x="1469942" y="3820427"/>
                                    <a:pt x="1495091" y="3804857"/>
                                  </a:cubicBezTo>
                                  <a:cubicBezTo>
                                    <a:pt x="1501379" y="3800965"/>
                                    <a:pt x="1508166" y="3798520"/>
                                    <a:pt x="1515051" y="3797435"/>
                                  </a:cubicBezTo>
                                  <a:close/>
                                  <a:moveTo>
                                    <a:pt x="5292668" y="3664103"/>
                                  </a:moveTo>
                                  <a:cubicBezTo>
                                    <a:pt x="5313327" y="3660847"/>
                                    <a:pt x="5334884" y="3669829"/>
                                    <a:pt x="5346560" y="3688691"/>
                                  </a:cubicBezTo>
                                  <a:lnTo>
                                    <a:pt x="5340971" y="3692284"/>
                                  </a:lnTo>
                                  <a:cubicBezTo>
                                    <a:pt x="5326999" y="3669928"/>
                                    <a:pt x="5297858" y="3663141"/>
                                    <a:pt x="5275902" y="3677113"/>
                                  </a:cubicBezTo>
                                  <a:cubicBezTo>
                                    <a:pt x="5253945" y="3690687"/>
                                    <a:pt x="5247159" y="3719829"/>
                                    <a:pt x="5261131" y="3741785"/>
                                  </a:cubicBezTo>
                                  <a:lnTo>
                                    <a:pt x="5255542" y="3745378"/>
                                  </a:lnTo>
                                  <a:cubicBezTo>
                                    <a:pt x="5239973" y="3720228"/>
                                    <a:pt x="5247558" y="3687094"/>
                                    <a:pt x="5272708" y="3671525"/>
                                  </a:cubicBezTo>
                                  <a:cubicBezTo>
                                    <a:pt x="5278995" y="3667633"/>
                                    <a:pt x="5285782" y="3665188"/>
                                    <a:pt x="5292668" y="3664103"/>
                                  </a:cubicBezTo>
                                  <a:close/>
                                  <a:moveTo>
                                    <a:pt x="2394487" y="3526779"/>
                                  </a:moveTo>
                                  <a:cubicBezTo>
                                    <a:pt x="2415145" y="3523523"/>
                                    <a:pt x="2436703" y="3532505"/>
                                    <a:pt x="2448380" y="3551367"/>
                                  </a:cubicBezTo>
                                  <a:lnTo>
                                    <a:pt x="2442791" y="3554960"/>
                                  </a:lnTo>
                                  <a:cubicBezTo>
                                    <a:pt x="2428818" y="3532604"/>
                                    <a:pt x="2399678" y="3525818"/>
                                    <a:pt x="2377721" y="3539790"/>
                                  </a:cubicBezTo>
                                  <a:cubicBezTo>
                                    <a:pt x="2355764" y="3553363"/>
                                    <a:pt x="2348977" y="3582505"/>
                                    <a:pt x="2362950" y="3604461"/>
                                  </a:cubicBezTo>
                                  <a:lnTo>
                                    <a:pt x="2357361" y="3608053"/>
                                  </a:lnTo>
                                  <a:cubicBezTo>
                                    <a:pt x="2341792" y="3582904"/>
                                    <a:pt x="2349377" y="3549771"/>
                                    <a:pt x="2374527" y="3534201"/>
                                  </a:cubicBezTo>
                                  <a:cubicBezTo>
                                    <a:pt x="2380815" y="3530309"/>
                                    <a:pt x="2387601" y="3527864"/>
                                    <a:pt x="2394487" y="3526779"/>
                                  </a:cubicBezTo>
                                  <a:close/>
                                  <a:moveTo>
                                    <a:pt x="6172103" y="3393047"/>
                                  </a:moveTo>
                                  <a:cubicBezTo>
                                    <a:pt x="6192762" y="3389791"/>
                                    <a:pt x="6214318" y="3398773"/>
                                    <a:pt x="6225995" y="3417635"/>
                                  </a:cubicBezTo>
                                  <a:lnTo>
                                    <a:pt x="6220406" y="3421228"/>
                                  </a:lnTo>
                                  <a:cubicBezTo>
                                    <a:pt x="6206434" y="3398872"/>
                                    <a:pt x="6177293" y="3392086"/>
                                    <a:pt x="6155337" y="3406058"/>
                                  </a:cubicBezTo>
                                  <a:cubicBezTo>
                                    <a:pt x="6133380" y="3420031"/>
                                    <a:pt x="6126594" y="3449172"/>
                                    <a:pt x="6140565" y="3470729"/>
                                  </a:cubicBezTo>
                                  <a:lnTo>
                                    <a:pt x="6134977" y="3474321"/>
                                  </a:lnTo>
                                  <a:cubicBezTo>
                                    <a:pt x="6119408" y="3449172"/>
                                    <a:pt x="6126993" y="3416039"/>
                                    <a:pt x="6152143" y="3400469"/>
                                  </a:cubicBezTo>
                                  <a:cubicBezTo>
                                    <a:pt x="6158430" y="3396577"/>
                                    <a:pt x="6165217" y="3394132"/>
                                    <a:pt x="6172103" y="3393047"/>
                                  </a:cubicBezTo>
                                  <a:close/>
                                  <a:moveTo>
                                    <a:pt x="3273921" y="3255723"/>
                                  </a:moveTo>
                                  <a:cubicBezTo>
                                    <a:pt x="3294579" y="3252467"/>
                                    <a:pt x="3316136" y="3261449"/>
                                    <a:pt x="3327813" y="3280311"/>
                                  </a:cubicBezTo>
                                  <a:lnTo>
                                    <a:pt x="3322223" y="3283904"/>
                                  </a:lnTo>
                                  <a:cubicBezTo>
                                    <a:pt x="3308251" y="3261548"/>
                                    <a:pt x="3279110" y="3254761"/>
                                    <a:pt x="3257154" y="3268733"/>
                                  </a:cubicBezTo>
                                  <a:cubicBezTo>
                                    <a:pt x="3235199" y="3282706"/>
                                    <a:pt x="3228411" y="3311848"/>
                                    <a:pt x="3242384" y="3333405"/>
                                  </a:cubicBezTo>
                                  <a:lnTo>
                                    <a:pt x="3236795" y="3336998"/>
                                  </a:lnTo>
                                  <a:cubicBezTo>
                                    <a:pt x="3221226" y="3311848"/>
                                    <a:pt x="3228811" y="3278714"/>
                                    <a:pt x="3253961" y="3263145"/>
                                  </a:cubicBezTo>
                                  <a:cubicBezTo>
                                    <a:pt x="3260249" y="3259253"/>
                                    <a:pt x="3267034" y="3256808"/>
                                    <a:pt x="3273921" y="3255723"/>
                                  </a:cubicBezTo>
                                  <a:close/>
                                  <a:moveTo>
                                    <a:pt x="348593" y="3135564"/>
                                  </a:moveTo>
                                  <a:cubicBezTo>
                                    <a:pt x="369252" y="3132308"/>
                                    <a:pt x="390809" y="3141290"/>
                                    <a:pt x="402485" y="3160152"/>
                                  </a:cubicBezTo>
                                  <a:lnTo>
                                    <a:pt x="396896" y="3163745"/>
                                  </a:lnTo>
                                  <a:cubicBezTo>
                                    <a:pt x="382924" y="3141389"/>
                                    <a:pt x="353783" y="3134603"/>
                                    <a:pt x="331827" y="3148575"/>
                                  </a:cubicBezTo>
                                  <a:cubicBezTo>
                                    <a:pt x="309871" y="3162548"/>
                                    <a:pt x="303085" y="3191689"/>
                                    <a:pt x="317057" y="3213246"/>
                                  </a:cubicBezTo>
                                  <a:lnTo>
                                    <a:pt x="311468" y="3216838"/>
                                  </a:lnTo>
                                  <a:cubicBezTo>
                                    <a:pt x="295898" y="3191689"/>
                                    <a:pt x="303483" y="3158556"/>
                                    <a:pt x="328633" y="3142986"/>
                                  </a:cubicBezTo>
                                  <a:cubicBezTo>
                                    <a:pt x="334920" y="3139094"/>
                                    <a:pt x="341707" y="3136649"/>
                                    <a:pt x="348593" y="3135564"/>
                                  </a:cubicBezTo>
                                  <a:close/>
                                  <a:moveTo>
                                    <a:pt x="7051538" y="3122390"/>
                                  </a:moveTo>
                                  <a:cubicBezTo>
                                    <a:pt x="7072197" y="3119134"/>
                                    <a:pt x="7093753" y="3128116"/>
                                    <a:pt x="7105430" y="3146978"/>
                                  </a:cubicBezTo>
                                  <a:lnTo>
                                    <a:pt x="7099841" y="3150571"/>
                                  </a:lnTo>
                                  <a:cubicBezTo>
                                    <a:pt x="7085869" y="3128215"/>
                                    <a:pt x="7056728" y="3121429"/>
                                    <a:pt x="7034772" y="3135401"/>
                                  </a:cubicBezTo>
                                  <a:cubicBezTo>
                                    <a:pt x="7012815" y="3149374"/>
                                    <a:pt x="7006029" y="3178515"/>
                                    <a:pt x="7020001" y="3200072"/>
                                  </a:cubicBezTo>
                                  <a:lnTo>
                                    <a:pt x="7014412" y="3203665"/>
                                  </a:lnTo>
                                  <a:cubicBezTo>
                                    <a:pt x="6998843" y="3178515"/>
                                    <a:pt x="7006428" y="3145382"/>
                                    <a:pt x="7031579" y="3129812"/>
                                  </a:cubicBezTo>
                                  <a:cubicBezTo>
                                    <a:pt x="7037866" y="3125920"/>
                                    <a:pt x="7044652" y="3123475"/>
                                    <a:pt x="7051538" y="3122390"/>
                                  </a:cubicBezTo>
                                  <a:close/>
                                  <a:moveTo>
                                    <a:pt x="4126210" y="3001832"/>
                                  </a:moveTo>
                                  <a:cubicBezTo>
                                    <a:pt x="4146869" y="2998576"/>
                                    <a:pt x="4168426" y="3007558"/>
                                    <a:pt x="4180102" y="3026420"/>
                                  </a:cubicBezTo>
                                  <a:lnTo>
                                    <a:pt x="4174513" y="3030013"/>
                                  </a:lnTo>
                                  <a:cubicBezTo>
                                    <a:pt x="4160541" y="3007657"/>
                                    <a:pt x="4131400" y="3000871"/>
                                    <a:pt x="4109444" y="3014843"/>
                                  </a:cubicBezTo>
                                  <a:cubicBezTo>
                                    <a:pt x="4087088" y="3028816"/>
                                    <a:pt x="4080701" y="3057957"/>
                                    <a:pt x="4094672" y="3079514"/>
                                  </a:cubicBezTo>
                                  <a:lnTo>
                                    <a:pt x="4089084" y="3083106"/>
                                  </a:lnTo>
                                  <a:cubicBezTo>
                                    <a:pt x="4073515" y="3057957"/>
                                    <a:pt x="4081100" y="3024824"/>
                                    <a:pt x="4106250" y="3009254"/>
                                  </a:cubicBezTo>
                                  <a:cubicBezTo>
                                    <a:pt x="4112537" y="3005362"/>
                                    <a:pt x="4119324" y="3002917"/>
                                    <a:pt x="4126210" y="3001832"/>
                                  </a:cubicBezTo>
                                  <a:close/>
                                  <a:moveTo>
                                    <a:pt x="1228028" y="2864508"/>
                                  </a:moveTo>
                                  <a:cubicBezTo>
                                    <a:pt x="1248687" y="2861252"/>
                                    <a:pt x="1270243" y="2870234"/>
                                    <a:pt x="1281920" y="2889096"/>
                                  </a:cubicBezTo>
                                  <a:lnTo>
                                    <a:pt x="1276331" y="2892689"/>
                                  </a:lnTo>
                                  <a:cubicBezTo>
                                    <a:pt x="1262359" y="2870333"/>
                                    <a:pt x="1233217" y="2863546"/>
                                    <a:pt x="1211262" y="2877518"/>
                                  </a:cubicBezTo>
                                  <a:cubicBezTo>
                                    <a:pt x="1188906" y="2891491"/>
                                    <a:pt x="1182519" y="2920633"/>
                                    <a:pt x="1196491" y="2942190"/>
                                  </a:cubicBezTo>
                                  <a:lnTo>
                                    <a:pt x="1190902" y="2945783"/>
                                  </a:lnTo>
                                  <a:cubicBezTo>
                                    <a:pt x="1175333" y="2920633"/>
                                    <a:pt x="1182918" y="2887499"/>
                                    <a:pt x="1208067" y="2871930"/>
                                  </a:cubicBezTo>
                                  <a:cubicBezTo>
                                    <a:pt x="1214355" y="2868038"/>
                                    <a:pt x="1221142" y="2865593"/>
                                    <a:pt x="1228028" y="2864508"/>
                                  </a:cubicBezTo>
                                  <a:close/>
                                  <a:moveTo>
                                    <a:pt x="5005644" y="2731176"/>
                                  </a:moveTo>
                                  <a:cubicBezTo>
                                    <a:pt x="5026303" y="2727920"/>
                                    <a:pt x="5047859" y="2736902"/>
                                    <a:pt x="5059536" y="2755764"/>
                                  </a:cubicBezTo>
                                  <a:lnTo>
                                    <a:pt x="5053947" y="2759357"/>
                                  </a:lnTo>
                                  <a:cubicBezTo>
                                    <a:pt x="5039975" y="2737001"/>
                                    <a:pt x="5010834" y="2730215"/>
                                    <a:pt x="4988878" y="2744187"/>
                                  </a:cubicBezTo>
                                  <a:cubicBezTo>
                                    <a:pt x="4966522" y="2758160"/>
                                    <a:pt x="4959736" y="2787301"/>
                                    <a:pt x="4974107" y="2808858"/>
                                  </a:cubicBezTo>
                                  <a:lnTo>
                                    <a:pt x="4968518" y="2812451"/>
                                  </a:lnTo>
                                  <a:cubicBezTo>
                                    <a:pt x="4952949" y="2787301"/>
                                    <a:pt x="4960534" y="2754168"/>
                                    <a:pt x="4985685" y="2738598"/>
                                  </a:cubicBezTo>
                                  <a:cubicBezTo>
                                    <a:pt x="4991972" y="2734706"/>
                                    <a:pt x="4998758" y="2732261"/>
                                    <a:pt x="5005644" y="2731176"/>
                                  </a:cubicBezTo>
                                  <a:close/>
                                  <a:moveTo>
                                    <a:pt x="2107463" y="2593851"/>
                                  </a:moveTo>
                                  <a:cubicBezTo>
                                    <a:pt x="2128122" y="2590595"/>
                                    <a:pt x="2149678" y="2599577"/>
                                    <a:pt x="2161355" y="2618439"/>
                                  </a:cubicBezTo>
                                  <a:lnTo>
                                    <a:pt x="2155767" y="2622032"/>
                                  </a:lnTo>
                                  <a:cubicBezTo>
                                    <a:pt x="2141794" y="2599676"/>
                                    <a:pt x="2112653" y="2592890"/>
                                    <a:pt x="2090697" y="2606862"/>
                                  </a:cubicBezTo>
                                  <a:cubicBezTo>
                                    <a:pt x="2068342" y="2620835"/>
                                    <a:pt x="2061555" y="2649976"/>
                                    <a:pt x="2075927" y="2671533"/>
                                  </a:cubicBezTo>
                                  <a:lnTo>
                                    <a:pt x="2070337" y="2675125"/>
                                  </a:lnTo>
                                  <a:cubicBezTo>
                                    <a:pt x="2054768" y="2649976"/>
                                    <a:pt x="2062354" y="2616843"/>
                                    <a:pt x="2087503" y="2601273"/>
                                  </a:cubicBezTo>
                                  <a:cubicBezTo>
                                    <a:pt x="2093790" y="2597381"/>
                                    <a:pt x="2100577" y="2594936"/>
                                    <a:pt x="2107463" y="2593851"/>
                                  </a:cubicBezTo>
                                  <a:close/>
                                  <a:moveTo>
                                    <a:pt x="5885079" y="2460519"/>
                                  </a:moveTo>
                                  <a:cubicBezTo>
                                    <a:pt x="5905738" y="2457263"/>
                                    <a:pt x="5927295" y="2466245"/>
                                    <a:pt x="5938971" y="2485107"/>
                                  </a:cubicBezTo>
                                  <a:lnTo>
                                    <a:pt x="5933382" y="2488700"/>
                                  </a:lnTo>
                                  <a:cubicBezTo>
                                    <a:pt x="5919410" y="2466344"/>
                                    <a:pt x="5890269" y="2459557"/>
                                    <a:pt x="5868313" y="2473529"/>
                                  </a:cubicBezTo>
                                  <a:cubicBezTo>
                                    <a:pt x="5845957" y="2487103"/>
                                    <a:pt x="5839170" y="2516245"/>
                                    <a:pt x="5853541" y="2538201"/>
                                  </a:cubicBezTo>
                                  <a:lnTo>
                                    <a:pt x="5847953" y="2541794"/>
                                  </a:lnTo>
                                  <a:cubicBezTo>
                                    <a:pt x="5832384" y="2516644"/>
                                    <a:pt x="5839969" y="2483510"/>
                                    <a:pt x="5865119" y="2467941"/>
                                  </a:cubicBezTo>
                                  <a:cubicBezTo>
                                    <a:pt x="5871406" y="2464049"/>
                                    <a:pt x="5878193" y="2461604"/>
                                    <a:pt x="5885079" y="2460519"/>
                                  </a:cubicBezTo>
                                  <a:close/>
                                  <a:moveTo>
                                    <a:pt x="2986898" y="2323195"/>
                                  </a:moveTo>
                                  <a:cubicBezTo>
                                    <a:pt x="3007557" y="2319939"/>
                                    <a:pt x="3029114" y="2328921"/>
                                    <a:pt x="3040790" y="2347783"/>
                                  </a:cubicBezTo>
                                  <a:lnTo>
                                    <a:pt x="3035201" y="2351376"/>
                                  </a:lnTo>
                                  <a:cubicBezTo>
                                    <a:pt x="3021229" y="2329020"/>
                                    <a:pt x="2992088" y="2322234"/>
                                    <a:pt x="2970132" y="2336206"/>
                                  </a:cubicBezTo>
                                  <a:cubicBezTo>
                                    <a:pt x="2947777" y="2349779"/>
                                    <a:pt x="2940990" y="2378921"/>
                                    <a:pt x="2955362" y="2400877"/>
                                  </a:cubicBezTo>
                                  <a:lnTo>
                                    <a:pt x="2949773" y="2404469"/>
                                  </a:lnTo>
                                  <a:cubicBezTo>
                                    <a:pt x="2934204" y="2379320"/>
                                    <a:pt x="2941789" y="2346187"/>
                                    <a:pt x="2966938" y="2330617"/>
                                  </a:cubicBezTo>
                                  <a:cubicBezTo>
                                    <a:pt x="2973226" y="2326725"/>
                                    <a:pt x="2980012" y="2324280"/>
                                    <a:pt x="2986898" y="2323195"/>
                                  </a:cubicBezTo>
                                  <a:close/>
                                  <a:moveTo>
                                    <a:pt x="6764115" y="2189463"/>
                                  </a:moveTo>
                                  <a:cubicBezTo>
                                    <a:pt x="6784774" y="2186207"/>
                                    <a:pt x="6806330" y="2195189"/>
                                    <a:pt x="6818007" y="2214051"/>
                                  </a:cubicBezTo>
                                  <a:lnTo>
                                    <a:pt x="6812418" y="2217644"/>
                                  </a:lnTo>
                                  <a:cubicBezTo>
                                    <a:pt x="6798446" y="2195288"/>
                                    <a:pt x="6769305" y="2188502"/>
                                    <a:pt x="6747349" y="2202474"/>
                                  </a:cubicBezTo>
                                  <a:cubicBezTo>
                                    <a:pt x="6725392" y="2216447"/>
                                    <a:pt x="6718606" y="2245588"/>
                                    <a:pt x="6732578" y="2267145"/>
                                  </a:cubicBezTo>
                                  <a:lnTo>
                                    <a:pt x="6726989" y="2270737"/>
                                  </a:lnTo>
                                  <a:cubicBezTo>
                                    <a:pt x="6711420" y="2245588"/>
                                    <a:pt x="6719005" y="2212455"/>
                                    <a:pt x="6744156" y="2196885"/>
                                  </a:cubicBezTo>
                                  <a:cubicBezTo>
                                    <a:pt x="6750443" y="2192993"/>
                                    <a:pt x="6757229" y="2190548"/>
                                    <a:pt x="6764115" y="2189463"/>
                                  </a:cubicBezTo>
                                  <a:close/>
                                  <a:moveTo>
                                    <a:pt x="45204" y="2150341"/>
                                  </a:moveTo>
                                  <a:cubicBezTo>
                                    <a:pt x="65863" y="2147085"/>
                                    <a:pt x="87419" y="2156067"/>
                                    <a:pt x="99096" y="2174929"/>
                                  </a:cubicBezTo>
                                  <a:lnTo>
                                    <a:pt x="93507" y="2178522"/>
                                  </a:lnTo>
                                  <a:cubicBezTo>
                                    <a:pt x="79535" y="2156166"/>
                                    <a:pt x="50394" y="2149380"/>
                                    <a:pt x="28437" y="2163352"/>
                                  </a:cubicBezTo>
                                  <a:cubicBezTo>
                                    <a:pt x="6082" y="2177325"/>
                                    <a:pt x="-305" y="2206466"/>
                                    <a:pt x="13667" y="2228023"/>
                                  </a:cubicBezTo>
                                  <a:lnTo>
                                    <a:pt x="8078" y="2231616"/>
                                  </a:lnTo>
                                  <a:cubicBezTo>
                                    <a:pt x="-7491" y="2206466"/>
                                    <a:pt x="94" y="2173333"/>
                                    <a:pt x="25243" y="2157763"/>
                                  </a:cubicBezTo>
                                  <a:cubicBezTo>
                                    <a:pt x="31531" y="2153871"/>
                                    <a:pt x="38317" y="2151426"/>
                                    <a:pt x="45204" y="2150341"/>
                                  </a:cubicBezTo>
                                  <a:close/>
                                  <a:moveTo>
                                    <a:pt x="3838786" y="2069304"/>
                                  </a:moveTo>
                                  <a:cubicBezTo>
                                    <a:pt x="3859445" y="2066048"/>
                                    <a:pt x="3881001" y="2075030"/>
                                    <a:pt x="3892678" y="2093892"/>
                                  </a:cubicBezTo>
                                  <a:lnTo>
                                    <a:pt x="3887089" y="2097485"/>
                                  </a:lnTo>
                                  <a:cubicBezTo>
                                    <a:pt x="3873117" y="2075129"/>
                                    <a:pt x="3843976" y="2068342"/>
                                    <a:pt x="3822020" y="2082314"/>
                                  </a:cubicBezTo>
                                  <a:cubicBezTo>
                                    <a:pt x="3800063" y="2095888"/>
                                    <a:pt x="3793277" y="2125030"/>
                                    <a:pt x="3807248" y="2146986"/>
                                  </a:cubicBezTo>
                                  <a:lnTo>
                                    <a:pt x="3801660" y="2150579"/>
                                  </a:lnTo>
                                  <a:cubicBezTo>
                                    <a:pt x="3786091" y="2125429"/>
                                    <a:pt x="3793676" y="2092295"/>
                                    <a:pt x="3818826" y="2076726"/>
                                  </a:cubicBezTo>
                                  <a:cubicBezTo>
                                    <a:pt x="3825113" y="2072834"/>
                                    <a:pt x="3831900" y="2070389"/>
                                    <a:pt x="3838786" y="2069304"/>
                                  </a:cubicBezTo>
                                  <a:close/>
                                  <a:moveTo>
                                    <a:pt x="924638" y="1879685"/>
                                  </a:moveTo>
                                  <a:cubicBezTo>
                                    <a:pt x="945297" y="1876429"/>
                                    <a:pt x="966853" y="1885411"/>
                                    <a:pt x="978530" y="1904273"/>
                                  </a:cubicBezTo>
                                  <a:lnTo>
                                    <a:pt x="972941" y="1907866"/>
                                  </a:lnTo>
                                  <a:cubicBezTo>
                                    <a:pt x="958969" y="1885510"/>
                                    <a:pt x="929828" y="1878723"/>
                                    <a:pt x="907871" y="1892695"/>
                                  </a:cubicBezTo>
                                  <a:cubicBezTo>
                                    <a:pt x="885516" y="1906269"/>
                                    <a:pt x="878729" y="1935411"/>
                                    <a:pt x="893101" y="1957367"/>
                                  </a:cubicBezTo>
                                  <a:lnTo>
                                    <a:pt x="887512" y="1960960"/>
                                  </a:lnTo>
                                  <a:cubicBezTo>
                                    <a:pt x="871943" y="1935810"/>
                                    <a:pt x="879528" y="1902676"/>
                                    <a:pt x="904678" y="1887107"/>
                                  </a:cubicBezTo>
                                  <a:cubicBezTo>
                                    <a:pt x="910965" y="1883215"/>
                                    <a:pt x="917751" y="1880770"/>
                                    <a:pt x="924638" y="1879685"/>
                                  </a:cubicBezTo>
                                  <a:close/>
                                  <a:moveTo>
                                    <a:pt x="4718221" y="1798248"/>
                                  </a:moveTo>
                                  <a:cubicBezTo>
                                    <a:pt x="4738880" y="1794992"/>
                                    <a:pt x="4760436" y="1803974"/>
                                    <a:pt x="4772113" y="1822836"/>
                                  </a:cubicBezTo>
                                  <a:lnTo>
                                    <a:pt x="4766524" y="1826429"/>
                                  </a:lnTo>
                                  <a:cubicBezTo>
                                    <a:pt x="4752552" y="1804073"/>
                                    <a:pt x="4723411" y="1797287"/>
                                    <a:pt x="4701455" y="1811259"/>
                                  </a:cubicBezTo>
                                  <a:cubicBezTo>
                                    <a:pt x="4679498" y="1825232"/>
                                    <a:pt x="4672712" y="1854373"/>
                                    <a:pt x="4686684" y="1875930"/>
                                  </a:cubicBezTo>
                                  <a:lnTo>
                                    <a:pt x="4681095" y="1879522"/>
                                  </a:lnTo>
                                  <a:cubicBezTo>
                                    <a:pt x="4665526" y="1854373"/>
                                    <a:pt x="4673111" y="1821240"/>
                                    <a:pt x="4698262" y="1805670"/>
                                  </a:cubicBezTo>
                                  <a:cubicBezTo>
                                    <a:pt x="4704549" y="1801778"/>
                                    <a:pt x="4711335" y="1799333"/>
                                    <a:pt x="4718221" y="1798248"/>
                                  </a:cubicBezTo>
                                  <a:close/>
                                  <a:moveTo>
                                    <a:pt x="1804073" y="1608629"/>
                                  </a:moveTo>
                                  <a:cubicBezTo>
                                    <a:pt x="1824732" y="1605373"/>
                                    <a:pt x="1846288" y="1614355"/>
                                    <a:pt x="1857966" y="1633217"/>
                                  </a:cubicBezTo>
                                  <a:lnTo>
                                    <a:pt x="1852377" y="1636810"/>
                                  </a:lnTo>
                                  <a:cubicBezTo>
                                    <a:pt x="1838404" y="1614454"/>
                                    <a:pt x="1809263" y="1607668"/>
                                    <a:pt x="1787306" y="1621640"/>
                                  </a:cubicBezTo>
                                  <a:cubicBezTo>
                                    <a:pt x="1764951" y="1635613"/>
                                    <a:pt x="1758164" y="1664754"/>
                                    <a:pt x="1772537" y="1686311"/>
                                  </a:cubicBezTo>
                                  <a:lnTo>
                                    <a:pt x="1766948" y="1689904"/>
                                  </a:lnTo>
                                  <a:cubicBezTo>
                                    <a:pt x="1751379" y="1664754"/>
                                    <a:pt x="1758963" y="1631621"/>
                                    <a:pt x="1784113" y="1616051"/>
                                  </a:cubicBezTo>
                                  <a:cubicBezTo>
                                    <a:pt x="1790400" y="1612159"/>
                                    <a:pt x="1797187" y="1609714"/>
                                    <a:pt x="1804073" y="1608629"/>
                                  </a:cubicBezTo>
                                  <a:close/>
                                  <a:moveTo>
                                    <a:pt x="5597656" y="1527591"/>
                                  </a:moveTo>
                                  <a:cubicBezTo>
                                    <a:pt x="5618315" y="1524334"/>
                                    <a:pt x="5639872" y="1533317"/>
                                    <a:pt x="5651548" y="1552179"/>
                                  </a:cubicBezTo>
                                  <a:lnTo>
                                    <a:pt x="5645959" y="1555772"/>
                                  </a:lnTo>
                                  <a:cubicBezTo>
                                    <a:pt x="5631987" y="1533416"/>
                                    <a:pt x="5602846" y="1526630"/>
                                    <a:pt x="5580890" y="1540602"/>
                                  </a:cubicBezTo>
                                  <a:cubicBezTo>
                                    <a:pt x="5558933" y="1554574"/>
                                    <a:pt x="5552146" y="1583716"/>
                                    <a:pt x="5566118" y="1605273"/>
                                  </a:cubicBezTo>
                                  <a:lnTo>
                                    <a:pt x="5560530" y="1608866"/>
                                  </a:lnTo>
                                  <a:cubicBezTo>
                                    <a:pt x="5544961" y="1583716"/>
                                    <a:pt x="5552546" y="1550582"/>
                                    <a:pt x="5577696" y="1535013"/>
                                  </a:cubicBezTo>
                                  <a:cubicBezTo>
                                    <a:pt x="5583983" y="1531121"/>
                                    <a:pt x="5590770" y="1528676"/>
                                    <a:pt x="5597656" y="1527591"/>
                                  </a:cubicBezTo>
                                  <a:close/>
                                  <a:moveTo>
                                    <a:pt x="2683508" y="1337971"/>
                                  </a:moveTo>
                                  <a:cubicBezTo>
                                    <a:pt x="2690395" y="1336886"/>
                                    <a:pt x="2697381" y="1337160"/>
                                    <a:pt x="2704068" y="1338707"/>
                                  </a:cubicBezTo>
                                  <a:cubicBezTo>
                                    <a:pt x="2717441" y="1341801"/>
                                    <a:pt x="2729616" y="1349985"/>
                                    <a:pt x="2737402" y="1362559"/>
                                  </a:cubicBezTo>
                                  <a:lnTo>
                                    <a:pt x="2731812" y="1366152"/>
                                  </a:lnTo>
                                  <a:cubicBezTo>
                                    <a:pt x="2717840" y="1343797"/>
                                    <a:pt x="2688699" y="1337011"/>
                                    <a:pt x="2666741" y="1350983"/>
                                  </a:cubicBezTo>
                                  <a:cubicBezTo>
                                    <a:pt x="2644385" y="1364954"/>
                                    <a:pt x="2637599" y="1394097"/>
                                    <a:pt x="2651972" y="1415654"/>
                                  </a:cubicBezTo>
                                  <a:lnTo>
                                    <a:pt x="2646382" y="1419247"/>
                                  </a:lnTo>
                                  <a:cubicBezTo>
                                    <a:pt x="2630812" y="1394097"/>
                                    <a:pt x="2638398" y="1360962"/>
                                    <a:pt x="2663548" y="1345394"/>
                                  </a:cubicBezTo>
                                  <a:cubicBezTo>
                                    <a:pt x="2669835" y="1341502"/>
                                    <a:pt x="2676622" y="1339057"/>
                                    <a:pt x="2683508" y="1337971"/>
                                  </a:cubicBezTo>
                                  <a:close/>
                                  <a:moveTo>
                                    <a:pt x="6477091" y="1256934"/>
                                  </a:moveTo>
                                  <a:cubicBezTo>
                                    <a:pt x="6497750" y="1253678"/>
                                    <a:pt x="6519307" y="1262661"/>
                                    <a:pt x="6530983" y="1281522"/>
                                  </a:cubicBezTo>
                                  <a:lnTo>
                                    <a:pt x="6525394" y="1285115"/>
                                  </a:lnTo>
                                  <a:cubicBezTo>
                                    <a:pt x="6511422" y="1262760"/>
                                    <a:pt x="6482281" y="1255974"/>
                                    <a:pt x="6460325" y="1269946"/>
                                  </a:cubicBezTo>
                                  <a:cubicBezTo>
                                    <a:pt x="6437969" y="1283518"/>
                                    <a:pt x="6431582" y="1312661"/>
                                    <a:pt x="6445554" y="1334617"/>
                                  </a:cubicBezTo>
                                  <a:lnTo>
                                    <a:pt x="6439965" y="1338210"/>
                                  </a:lnTo>
                                  <a:cubicBezTo>
                                    <a:pt x="6424396" y="1313060"/>
                                    <a:pt x="6431981" y="1279926"/>
                                    <a:pt x="6457132" y="1264357"/>
                                  </a:cubicBezTo>
                                  <a:cubicBezTo>
                                    <a:pt x="6463419" y="1260465"/>
                                    <a:pt x="6470205" y="1258020"/>
                                    <a:pt x="6477091" y="1256934"/>
                                  </a:cubicBezTo>
                                  <a:close/>
                                  <a:moveTo>
                                    <a:pt x="3535396" y="1084081"/>
                                  </a:moveTo>
                                  <a:cubicBezTo>
                                    <a:pt x="3556054" y="1080825"/>
                                    <a:pt x="3577610" y="1089807"/>
                                    <a:pt x="3589287" y="1108669"/>
                                  </a:cubicBezTo>
                                  <a:lnTo>
                                    <a:pt x="3583698" y="1112262"/>
                                  </a:lnTo>
                                  <a:cubicBezTo>
                                    <a:pt x="3569726" y="1089907"/>
                                    <a:pt x="3540586" y="1083121"/>
                                    <a:pt x="3518630" y="1097093"/>
                                  </a:cubicBezTo>
                                  <a:cubicBezTo>
                                    <a:pt x="3496673" y="1111064"/>
                                    <a:pt x="3489886" y="1140207"/>
                                    <a:pt x="3503859" y="1161764"/>
                                  </a:cubicBezTo>
                                  <a:lnTo>
                                    <a:pt x="3498270" y="1165357"/>
                                  </a:lnTo>
                                  <a:cubicBezTo>
                                    <a:pt x="3482702" y="1140207"/>
                                    <a:pt x="3490286" y="1107072"/>
                                    <a:pt x="3515436" y="1091504"/>
                                  </a:cubicBezTo>
                                  <a:cubicBezTo>
                                    <a:pt x="3521723" y="1087612"/>
                                    <a:pt x="3528510" y="1085167"/>
                                    <a:pt x="3535396" y="1084081"/>
                                  </a:cubicBezTo>
                                  <a:close/>
                                  <a:moveTo>
                                    <a:pt x="637215" y="946756"/>
                                  </a:moveTo>
                                  <a:cubicBezTo>
                                    <a:pt x="657874" y="943500"/>
                                    <a:pt x="679431" y="952482"/>
                                    <a:pt x="691108" y="971344"/>
                                  </a:cubicBezTo>
                                  <a:lnTo>
                                    <a:pt x="685519" y="974937"/>
                                  </a:lnTo>
                                  <a:cubicBezTo>
                                    <a:pt x="671547" y="952582"/>
                                    <a:pt x="642405" y="945796"/>
                                    <a:pt x="620449" y="959768"/>
                                  </a:cubicBezTo>
                                  <a:cubicBezTo>
                                    <a:pt x="598493" y="973739"/>
                                    <a:pt x="591707" y="1002882"/>
                                    <a:pt x="605679" y="1024439"/>
                                  </a:cubicBezTo>
                                  <a:lnTo>
                                    <a:pt x="600090" y="1028032"/>
                                  </a:lnTo>
                                  <a:cubicBezTo>
                                    <a:pt x="584520" y="1002882"/>
                                    <a:pt x="592106" y="969747"/>
                                    <a:pt x="617255" y="954179"/>
                                  </a:cubicBezTo>
                                  <a:cubicBezTo>
                                    <a:pt x="623542" y="950287"/>
                                    <a:pt x="630329" y="947842"/>
                                    <a:pt x="637215" y="946756"/>
                                  </a:cubicBezTo>
                                  <a:close/>
                                  <a:moveTo>
                                    <a:pt x="4414830" y="813424"/>
                                  </a:moveTo>
                                  <a:cubicBezTo>
                                    <a:pt x="4435489" y="810168"/>
                                    <a:pt x="4457045" y="819150"/>
                                    <a:pt x="4468722" y="838012"/>
                                  </a:cubicBezTo>
                                  <a:lnTo>
                                    <a:pt x="4463133" y="841605"/>
                                  </a:lnTo>
                                  <a:cubicBezTo>
                                    <a:pt x="4449161" y="819250"/>
                                    <a:pt x="4420020" y="812464"/>
                                    <a:pt x="4398064" y="826436"/>
                                  </a:cubicBezTo>
                                  <a:cubicBezTo>
                                    <a:pt x="4376107" y="840008"/>
                                    <a:pt x="4369321" y="869151"/>
                                    <a:pt x="4383293" y="891107"/>
                                  </a:cubicBezTo>
                                  <a:lnTo>
                                    <a:pt x="4377704" y="894700"/>
                                  </a:lnTo>
                                  <a:cubicBezTo>
                                    <a:pt x="4362135" y="869550"/>
                                    <a:pt x="4369720" y="836415"/>
                                    <a:pt x="4394871" y="820847"/>
                                  </a:cubicBezTo>
                                  <a:cubicBezTo>
                                    <a:pt x="4401158" y="816955"/>
                                    <a:pt x="4407944" y="814510"/>
                                    <a:pt x="4414830" y="813424"/>
                                  </a:cubicBezTo>
                                  <a:close/>
                                  <a:moveTo>
                                    <a:pt x="1516650" y="676099"/>
                                  </a:moveTo>
                                  <a:cubicBezTo>
                                    <a:pt x="1537309" y="672843"/>
                                    <a:pt x="1558866" y="681825"/>
                                    <a:pt x="1570542" y="700687"/>
                                  </a:cubicBezTo>
                                  <a:lnTo>
                                    <a:pt x="1564953" y="704280"/>
                                  </a:lnTo>
                                  <a:cubicBezTo>
                                    <a:pt x="1550981" y="681925"/>
                                    <a:pt x="1521840" y="675139"/>
                                    <a:pt x="1499884" y="689111"/>
                                  </a:cubicBezTo>
                                  <a:cubicBezTo>
                                    <a:pt x="1477928" y="702683"/>
                                    <a:pt x="1471141" y="731826"/>
                                    <a:pt x="1485113" y="753782"/>
                                  </a:cubicBezTo>
                                  <a:lnTo>
                                    <a:pt x="1479524" y="757375"/>
                                  </a:lnTo>
                                  <a:cubicBezTo>
                                    <a:pt x="1463955" y="732225"/>
                                    <a:pt x="1471540" y="699091"/>
                                    <a:pt x="1496689" y="683522"/>
                                  </a:cubicBezTo>
                                  <a:cubicBezTo>
                                    <a:pt x="1502977" y="679630"/>
                                    <a:pt x="1509764" y="677185"/>
                                    <a:pt x="1516650" y="676099"/>
                                  </a:cubicBezTo>
                                  <a:close/>
                                  <a:moveTo>
                                    <a:pt x="5294265" y="542368"/>
                                  </a:moveTo>
                                  <a:cubicBezTo>
                                    <a:pt x="5314924" y="539112"/>
                                    <a:pt x="5336480" y="548094"/>
                                    <a:pt x="5348157" y="566956"/>
                                  </a:cubicBezTo>
                                  <a:lnTo>
                                    <a:pt x="5342568" y="570549"/>
                                  </a:lnTo>
                                  <a:cubicBezTo>
                                    <a:pt x="5328596" y="548194"/>
                                    <a:pt x="5299455" y="541408"/>
                                    <a:pt x="5277499" y="555380"/>
                                  </a:cubicBezTo>
                                  <a:cubicBezTo>
                                    <a:pt x="5255143" y="569352"/>
                                    <a:pt x="5248755" y="598494"/>
                                    <a:pt x="5262727" y="620051"/>
                                  </a:cubicBezTo>
                                  <a:lnTo>
                                    <a:pt x="5257139" y="623644"/>
                                  </a:lnTo>
                                  <a:cubicBezTo>
                                    <a:pt x="5241570" y="598494"/>
                                    <a:pt x="5249155" y="565360"/>
                                    <a:pt x="5274305" y="549791"/>
                                  </a:cubicBezTo>
                                  <a:cubicBezTo>
                                    <a:pt x="5280592" y="545899"/>
                                    <a:pt x="5287379" y="543454"/>
                                    <a:pt x="5294265" y="542368"/>
                                  </a:cubicBezTo>
                                  <a:close/>
                                  <a:moveTo>
                                    <a:pt x="2396084" y="405044"/>
                                  </a:moveTo>
                                  <a:cubicBezTo>
                                    <a:pt x="2402971" y="403959"/>
                                    <a:pt x="2409958" y="404234"/>
                                    <a:pt x="2416644" y="405780"/>
                                  </a:cubicBezTo>
                                  <a:cubicBezTo>
                                    <a:pt x="2430018" y="408874"/>
                                    <a:pt x="2442193" y="417058"/>
                                    <a:pt x="2449979" y="429632"/>
                                  </a:cubicBezTo>
                                  <a:lnTo>
                                    <a:pt x="2444388" y="433225"/>
                                  </a:lnTo>
                                  <a:cubicBezTo>
                                    <a:pt x="2430417" y="410870"/>
                                    <a:pt x="2401274" y="404084"/>
                                    <a:pt x="2379319" y="418056"/>
                                  </a:cubicBezTo>
                                  <a:cubicBezTo>
                                    <a:pt x="2356963" y="432027"/>
                                    <a:pt x="2350577" y="461170"/>
                                    <a:pt x="2364549" y="482727"/>
                                  </a:cubicBezTo>
                                  <a:lnTo>
                                    <a:pt x="2358959" y="486320"/>
                                  </a:lnTo>
                                  <a:cubicBezTo>
                                    <a:pt x="2343389" y="461170"/>
                                    <a:pt x="2350975" y="428036"/>
                                    <a:pt x="2376124" y="412467"/>
                                  </a:cubicBezTo>
                                  <a:cubicBezTo>
                                    <a:pt x="2382411" y="408575"/>
                                    <a:pt x="2389199" y="406130"/>
                                    <a:pt x="2396084" y="405044"/>
                                  </a:cubicBezTo>
                                  <a:close/>
                                  <a:moveTo>
                                    <a:pt x="6173700" y="271711"/>
                                  </a:moveTo>
                                  <a:cubicBezTo>
                                    <a:pt x="6194359" y="268455"/>
                                    <a:pt x="6215915" y="277437"/>
                                    <a:pt x="6227592" y="296299"/>
                                  </a:cubicBezTo>
                                  <a:lnTo>
                                    <a:pt x="6222003" y="299892"/>
                                  </a:lnTo>
                                  <a:cubicBezTo>
                                    <a:pt x="6208031" y="277537"/>
                                    <a:pt x="6178890" y="270751"/>
                                    <a:pt x="6156934" y="284723"/>
                                  </a:cubicBezTo>
                                  <a:cubicBezTo>
                                    <a:pt x="6134578" y="298295"/>
                                    <a:pt x="6127792" y="327438"/>
                                    <a:pt x="6142163" y="349394"/>
                                  </a:cubicBezTo>
                                  <a:lnTo>
                                    <a:pt x="6136574" y="352987"/>
                                  </a:lnTo>
                                  <a:cubicBezTo>
                                    <a:pt x="6121005" y="327837"/>
                                    <a:pt x="6128590" y="294703"/>
                                    <a:pt x="6153741" y="279134"/>
                                  </a:cubicBezTo>
                                  <a:cubicBezTo>
                                    <a:pt x="6160028" y="275242"/>
                                    <a:pt x="6166814" y="272797"/>
                                    <a:pt x="6173700" y="271711"/>
                                  </a:cubicBezTo>
                                  <a:close/>
                                  <a:moveTo>
                                    <a:pt x="3247974" y="151153"/>
                                  </a:moveTo>
                                  <a:cubicBezTo>
                                    <a:pt x="3268631" y="147897"/>
                                    <a:pt x="3290188" y="156879"/>
                                    <a:pt x="3301864" y="175741"/>
                                  </a:cubicBezTo>
                                  <a:lnTo>
                                    <a:pt x="3296276" y="179334"/>
                                  </a:lnTo>
                                  <a:cubicBezTo>
                                    <a:pt x="3282304" y="156979"/>
                                    <a:pt x="3253163" y="150193"/>
                                    <a:pt x="3231207" y="164165"/>
                                  </a:cubicBezTo>
                                  <a:cubicBezTo>
                                    <a:pt x="3209251" y="178136"/>
                                    <a:pt x="3202464" y="207279"/>
                                    <a:pt x="3216437" y="228836"/>
                                  </a:cubicBezTo>
                                  <a:lnTo>
                                    <a:pt x="3210848" y="232429"/>
                                  </a:lnTo>
                                  <a:cubicBezTo>
                                    <a:pt x="3195279" y="207279"/>
                                    <a:pt x="3202863" y="174145"/>
                                    <a:pt x="3228012" y="158576"/>
                                  </a:cubicBezTo>
                                  <a:cubicBezTo>
                                    <a:pt x="3234300" y="154684"/>
                                    <a:pt x="3241087" y="152239"/>
                                    <a:pt x="3247974" y="151153"/>
                                  </a:cubicBezTo>
                                  <a:close/>
                                  <a:moveTo>
                                    <a:pt x="349792" y="13829"/>
                                  </a:moveTo>
                                  <a:cubicBezTo>
                                    <a:pt x="370451" y="10573"/>
                                    <a:pt x="392007" y="19555"/>
                                    <a:pt x="403684" y="38417"/>
                                  </a:cubicBezTo>
                                  <a:lnTo>
                                    <a:pt x="398095" y="42010"/>
                                  </a:lnTo>
                                  <a:cubicBezTo>
                                    <a:pt x="384123" y="19655"/>
                                    <a:pt x="354982" y="12869"/>
                                    <a:pt x="333025" y="26841"/>
                                  </a:cubicBezTo>
                                  <a:cubicBezTo>
                                    <a:pt x="311069" y="40812"/>
                                    <a:pt x="304283" y="69955"/>
                                    <a:pt x="318255" y="91512"/>
                                  </a:cubicBezTo>
                                  <a:lnTo>
                                    <a:pt x="312666" y="95105"/>
                                  </a:lnTo>
                                  <a:cubicBezTo>
                                    <a:pt x="297097" y="69955"/>
                                    <a:pt x="304682" y="36820"/>
                                    <a:pt x="329831" y="21252"/>
                                  </a:cubicBezTo>
                                  <a:cubicBezTo>
                                    <a:pt x="336119" y="17360"/>
                                    <a:pt x="342905" y="14915"/>
                                    <a:pt x="349792" y="13829"/>
                                  </a:cubicBezTo>
                                  <a:close/>
                                  <a:moveTo>
                                    <a:pt x="7053135" y="655"/>
                                  </a:moveTo>
                                  <a:cubicBezTo>
                                    <a:pt x="7073794" y="-2601"/>
                                    <a:pt x="7095351" y="6381"/>
                                    <a:pt x="7107027" y="25243"/>
                                  </a:cubicBezTo>
                                  <a:lnTo>
                                    <a:pt x="7101438" y="28836"/>
                                  </a:lnTo>
                                  <a:cubicBezTo>
                                    <a:pt x="7087466" y="6481"/>
                                    <a:pt x="7058325" y="-305"/>
                                    <a:pt x="7036369" y="13667"/>
                                  </a:cubicBezTo>
                                  <a:cubicBezTo>
                                    <a:pt x="7014013" y="27639"/>
                                    <a:pt x="7007226" y="56781"/>
                                    <a:pt x="7021598" y="78338"/>
                                  </a:cubicBezTo>
                                  <a:lnTo>
                                    <a:pt x="7016009" y="81931"/>
                                  </a:lnTo>
                                  <a:cubicBezTo>
                                    <a:pt x="7000440" y="56781"/>
                                    <a:pt x="7008025" y="23647"/>
                                    <a:pt x="7033175" y="8078"/>
                                  </a:cubicBezTo>
                                  <a:cubicBezTo>
                                    <a:pt x="7039462" y="4186"/>
                                    <a:pt x="7046249" y="1741"/>
                                    <a:pt x="7053135" y="6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20" name="Rectangle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33999" y="254122"/>
                            <a:ext cx="7304400" cy="4795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1" name="Group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5877" y="274552"/>
                            <a:ext cx="7242265" cy="4779032"/>
                            <a:chOff x="245877" y="274552"/>
                            <a:chExt cx="7426274" cy="4900456"/>
                          </a:xfrm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304108" y="274552"/>
                              <a:ext cx="7362098" cy="4900456"/>
                            </a:xfrm>
                            <a:custGeom>
                              <a:avLst/>
                              <a:gdLst>
                                <a:gd name="connsiteX0" fmla="*/ 2958484 w 7362098"/>
                                <a:gd name="connsiteY0" fmla="*/ 4882890 h 4900456"/>
                                <a:gd name="connsiteX1" fmla="*/ 2959281 w 7362098"/>
                                <a:gd name="connsiteY1" fmla="*/ 4885685 h 4900456"/>
                                <a:gd name="connsiteX2" fmla="*/ 2948500 w 7362098"/>
                                <a:gd name="connsiteY2" fmla="*/ 4899658 h 4900456"/>
                                <a:gd name="connsiteX3" fmla="*/ 2946903 w 7362098"/>
                                <a:gd name="connsiteY3" fmla="*/ 4900456 h 4900456"/>
                                <a:gd name="connsiteX4" fmla="*/ 2945305 w 7362098"/>
                                <a:gd name="connsiteY4" fmla="*/ 4900057 h 4900456"/>
                                <a:gd name="connsiteX5" fmla="*/ 2944905 w 7362098"/>
                                <a:gd name="connsiteY5" fmla="*/ 4897262 h 4900456"/>
                                <a:gd name="connsiteX6" fmla="*/ 2955687 w 7362098"/>
                                <a:gd name="connsiteY6" fmla="*/ 4883289 h 4900456"/>
                                <a:gd name="connsiteX7" fmla="*/ 2958484 w 7362098"/>
                                <a:gd name="connsiteY7" fmla="*/ 4882890 h 4900456"/>
                                <a:gd name="connsiteX8" fmla="*/ 3001992 w 7362098"/>
                                <a:gd name="connsiteY8" fmla="*/ 4876902 h 4900456"/>
                                <a:gd name="connsiteX9" fmla="*/ 3016360 w 7362098"/>
                                <a:gd name="connsiteY9" fmla="*/ 4887682 h 4900456"/>
                                <a:gd name="connsiteX10" fmla="*/ 3016761 w 7362098"/>
                                <a:gd name="connsiteY10" fmla="*/ 4890476 h 4900456"/>
                                <a:gd name="connsiteX11" fmla="*/ 3015164 w 7362098"/>
                                <a:gd name="connsiteY11" fmla="*/ 4891274 h 4900456"/>
                                <a:gd name="connsiteX12" fmla="*/ 3013562 w 7362098"/>
                                <a:gd name="connsiteY12" fmla="*/ 4890875 h 4900456"/>
                                <a:gd name="connsiteX13" fmla="*/ 2999599 w 7362098"/>
                                <a:gd name="connsiteY13" fmla="*/ 4880097 h 4900456"/>
                                <a:gd name="connsiteX14" fmla="*/ 2999198 w 7362098"/>
                                <a:gd name="connsiteY14" fmla="*/ 4877301 h 4900456"/>
                                <a:gd name="connsiteX15" fmla="*/ 3001992 w 7362098"/>
                                <a:gd name="connsiteY15" fmla="*/ 4876902 h 4900456"/>
                                <a:gd name="connsiteX16" fmla="*/ 2948101 w 7362098"/>
                                <a:gd name="connsiteY16" fmla="*/ 4873310 h 4900456"/>
                                <a:gd name="connsiteX17" fmla="*/ 2950896 w 7362098"/>
                                <a:gd name="connsiteY17" fmla="*/ 4874108 h 4900456"/>
                                <a:gd name="connsiteX18" fmla="*/ 2950098 w 7362098"/>
                                <a:gd name="connsiteY18" fmla="*/ 4876903 h 4900456"/>
                                <a:gd name="connsiteX19" fmla="*/ 2934926 w 7362098"/>
                                <a:gd name="connsiteY19" fmla="*/ 4885686 h 4900456"/>
                                <a:gd name="connsiteX20" fmla="*/ 2934129 w 7362098"/>
                                <a:gd name="connsiteY20" fmla="*/ 4886085 h 4900456"/>
                                <a:gd name="connsiteX21" fmla="*/ 2932129 w 7362098"/>
                                <a:gd name="connsiteY21" fmla="*/ 4884887 h 4900456"/>
                                <a:gd name="connsiteX22" fmla="*/ 2932928 w 7362098"/>
                                <a:gd name="connsiteY22" fmla="*/ 4882093 h 4900456"/>
                                <a:gd name="connsiteX23" fmla="*/ 3006778 w 7362098"/>
                                <a:gd name="connsiteY23" fmla="*/ 4866124 h 4900456"/>
                                <a:gd name="connsiteX24" fmla="*/ 3023546 w 7362098"/>
                                <a:gd name="connsiteY24" fmla="*/ 4870915 h 4900456"/>
                                <a:gd name="connsiteX25" fmla="*/ 3024744 w 7362098"/>
                                <a:gd name="connsiteY25" fmla="*/ 4873709 h 4900456"/>
                                <a:gd name="connsiteX26" fmla="*/ 3023150 w 7362098"/>
                                <a:gd name="connsiteY26" fmla="*/ 4875307 h 4900456"/>
                                <a:gd name="connsiteX27" fmla="*/ 3022354 w 7362098"/>
                                <a:gd name="connsiteY27" fmla="*/ 4875307 h 4900456"/>
                                <a:gd name="connsiteX28" fmla="*/ 3005577 w 7362098"/>
                                <a:gd name="connsiteY28" fmla="*/ 4870516 h 4900456"/>
                                <a:gd name="connsiteX29" fmla="*/ 3003985 w 7362098"/>
                                <a:gd name="connsiteY29" fmla="*/ 4867722 h 4900456"/>
                                <a:gd name="connsiteX30" fmla="*/ 3006778 w 7362098"/>
                                <a:gd name="connsiteY30" fmla="*/ 4866124 h 4900456"/>
                                <a:gd name="connsiteX31" fmla="*/ 2944907 w 7362098"/>
                                <a:gd name="connsiteY31" fmla="*/ 4861334 h 4900456"/>
                                <a:gd name="connsiteX32" fmla="*/ 2947303 w 7362098"/>
                                <a:gd name="connsiteY32" fmla="*/ 4863331 h 4900456"/>
                                <a:gd name="connsiteX33" fmla="*/ 2945308 w 7362098"/>
                                <a:gd name="connsiteY33" fmla="*/ 4865726 h 4900456"/>
                                <a:gd name="connsiteX34" fmla="*/ 2927740 w 7362098"/>
                                <a:gd name="connsiteY34" fmla="*/ 4868121 h 4900456"/>
                                <a:gd name="connsiteX35" fmla="*/ 2925344 w 7362098"/>
                                <a:gd name="connsiteY35" fmla="*/ 4866125 h 4900456"/>
                                <a:gd name="connsiteX36" fmla="*/ 2927342 w 7362098"/>
                                <a:gd name="connsiteY36" fmla="*/ 4863730 h 4900456"/>
                                <a:gd name="connsiteX37" fmla="*/ 3023947 w 7362098"/>
                                <a:gd name="connsiteY37" fmla="*/ 4851354 h 4900456"/>
                                <a:gd name="connsiteX38" fmla="*/ 3026343 w 7362098"/>
                                <a:gd name="connsiteY38" fmla="*/ 4853351 h 4900456"/>
                                <a:gd name="connsiteX39" fmla="*/ 3024346 w 7362098"/>
                                <a:gd name="connsiteY39" fmla="*/ 4855746 h 4900456"/>
                                <a:gd name="connsiteX40" fmla="*/ 3006778 w 7362098"/>
                                <a:gd name="connsiteY40" fmla="*/ 4858141 h 4900456"/>
                                <a:gd name="connsiteX41" fmla="*/ 3004382 w 7362098"/>
                                <a:gd name="connsiteY41" fmla="*/ 4856145 h 4900456"/>
                                <a:gd name="connsiteX42" fmla="*/ 3006380 w 7362098"/>
                                <a:gd name="connsiteY42" fmla="*/ 4853750 h 4900456"/>
                                <a:gd name="connsiteX43" fmla="*/ 2929337 w 7362098"/>
                                <a:gd name="connsiteY43" fmla="*/ 4844168 h 4900456"/>
                                <a:gd name="connsiteX44" fmla="*/ 2946105 w 7362098"/>
                                <a:gd name="connsiteY44" fmla="*/ 4848959 h 4900456"/>
                                <a:gd name="connsiteX45" fmla="*/ 2947701 w 7362098"/>
                                <a:gd name="connsiteY45" fmla="*/ 4851753 h 4900456"/>
                                <a:gd name="connsiteX46" fmla="*/ 2946105 w 7362098"/>
                                <a:gd name="connsiteY46" fmla="*/ 4853351 h 4900456"/>
                                <a:gd name="connsiteX47" fmla="*/ 2945305 w 7362098"/>
                                <a:gd name="connsiteY47" fmla="*/ 4853351 h 4900456"/>
                                <a:gd name="connsiteX48" fmla="*/ 2928537 w 7362098"/>
                                <a:gd name="connsiteY48" fmla="*/ 4848560 h 4900456"/>
                                <a:gd name="connsiteX49" fmla="*/ 2926540 w 7362098"/>
                                <a:gd name="connsiteY49" fmla="*/ 4845766 h 4900456"/>
                                <a:gd name="connsiteX50" fmla="*/ 2929337 w 7362098"/>
                                <a:gd name="connsiteY50" fmla="*/ 4844168 h 4900456"/>
                                <a:gd name="connsiteX51" fmla="*/ 3017160 w 7362098"/>
                                <a:gd name="connsiteY51" fmla="*/ 4833788 h 4900456"/>
                                <a:gd name="connsiteX52" fmla="*/ 3019959 w 7362098"/>
                                <a:gd name="connsiteY52" fmla="*/ 4834587 h 4900456"/>
                                <a:gd name="connsiteX53" fmla="*/ 3019159 w 7362098"/>
                                <a:gd name="connsiteY53" fmla="*/ 4837382 h 4900456"/>
                                <a:gd name="connsiteX54" fmla="*/ 3003985 w 7362098"/>
                                <a:gd name="connsiteY54" fmla="*/ 4846165 h 4900456"/>
                                <a:gd name="connsiteX55" fmla="*/ 3003189 w 7362098"/>
                                <a:gd name="connsiteY55" fmla="*/ 4846564 h 4900456"/>
                                <a:gd name="connsiteX56" fmla="*/ 3001193 w 7362098"/>
                                <a:gd name="connsiteY56" fmla="*/ 4845366 h 4900456"/>
                                <a:gd name="connsiteX57" fmla="*/ 3001989 w 7362098"/>
                                <a:gd name="connsiteY57" fmla="*/ 4842572 h 4900456"/>
                                <a:gd name="connsiteX58" fmla="*/ 2938917 w 7362098"/>
                                <a:gd name="connsiteY58" fmla="*/ 4828599 h 4900456"/>
                                <a:gd name="connsiteX59" fmla="*/ 2952892 w 7362098"/>
                                <a:gd name="connsiteY59" fmla="*/ 4839379 h 4900456"/>
                                <a:gd name="connsiteX60" fmla="*/ 2953294 w 7362098"/>
                                <a:gd name="connsiteY60" fmla="*/ 4842173 h 4900456"/>
                                <a:gd name="connsiteX61" fmla="*/ 2951695 w 7362098"/>
                                <a:gd name="connsiteY61" fmla="*/ 4842971 h 4900456"/>
                                <a:gd name="connsiteX62" fmla="*/ 2950098 w 7362098"/>
                                <a:gd name="connsiteY62" fmla="*/ 4842572 h 4900456"/>
                                <a:gd name="connsiteX63" fmla="*/ 2936523 w 7362098"/>
                                <a:gd name="connsiteY63" fmla="*/ 4831794 h 4900456"/>
                                <a:gd name="connsiteX64" fmla="*/ 2936124 w 7362098"/>
                                <a:gd name="connsiteY64" fmla="*/ 4828998 h 4900456"/>
                                <a:gd name="connsiteX65" fmla="*/ 2938917 w 7362098"/>
                                <a:gd name="connsiteY65" fmla="*/ 4828599 h 4900456"/>
                                <a:gd name="connsiteX66" fmla="*/ 3007175 w 7362098"/>
                                <a:gd name="connsiteY66" fmla="*/ 4819417 h 4900456"/>
                                <a:gd name="connsiteX67" fmla="*/ 3007585 w 7362098"/>
                                <a:gd name="connsiteY67" fmla="*/ 4822211 h 4900456"/>
                                <a:gd name="connsiteX68" fmla="*/ 2996801 w 7362098"/>
                                <a:gd name="connsiteY68" fmla="*/ 4836184 h 4900456"/>
                                <a:gd name="connsiteX69" fmla="*/ 2995203 w 7362098"/>
                                <a:gd name="connsiteY69" fmla="*/ 4836983 h 4900456"/>
                                <a:gd name="connsiteX70" fmla="*/ 2993603 w 7362098"/>
                                <a:gd name="connsiteY70" fmla="*/ 4836583 h 4900456"/>
                                <a:gd name="connsiteX71" fmla="*/ 2993603 w 7362098"/>
                                <a:gd name="connsiteY71" fmla="*/ 4833789 h 4900456"/>
                                <a:gd name="connsiteX72" fmla="*/ 3004382 w 7362098"/>
                                <a:gd name="connsiteY72" fmla="*/ 4819816 h 4900456"/>
                                <a:gd name="connsiteX73" fmla="*/ 3007175 w 7362098"/>
                                <a:gd name="connsiteY73" fmla="*/ 4819417 h 4900456"/>
                                <a:gd name="connsiteX74" fmla="*/ 2950895 w 7362098"/>
                                <a:gd name="connsiteY74" fmla="*/ 4815824 h 4900456"/>
                                <a:gd name="connsiteX75" fmla="*/ 2953688 w 7362098"/>
                                <a:gd name="connsiteY75" fmla="*/ 4816623 h 4900456"/>
                                <a:gd name="connsiteX76" fmla="*/ 2962475 w 7362098"/>
                                <a:gd name="connsiteY76" fmla="*/ 4831793 h 4900456"/>
                                <a:gd name="connsiteX77" fmla="*/ 2961676 w 7362098"/>
                                <a:gd name="connsiteY77" fmla="*/ 4834588 h 4900456"/>
                                <a:gd name="connsiteX78" fmla="*/ 2960876 w 7362098"/>
                                <a:gd name="connsiteY78" fmla="*/ 4834987 h 4900456"/>
                                <a:gd name="connsiteX79" fmla="*/ 2958883 w 7362098"/>
                                <a:gd name="connsiteY79" fmla="*/ 4833789 h 4900456"/>
                                <a:gd name="connsiteX80" fmla="*/ 2950097 w 7362098"/>
                                <a:gd name="connsiteY80" fmla="*/ 4818619 h 4900456"/>
                                <a:gd name="connsiteX81" fmla="*/ 2950895 w 7362098"/>
                                <a:gd name="connsiteY81" fmla="*/ 4815824 h 4900456"/>
                                <a:gd name="connsiteX82" fmla="*/ 2989215 w 7362098"/>
                                <a:gd name="connsiteY82" fmla="*/ 4810635 h 4900456"/>
                                <a:gd name="connsiteX83" fmla="*/ 2990814 w 7362098"/>
                                <a:gd name="connsiteY83" fmla="*/ 4813429 h 4900456"/>
                                <a:gd name="connsiteX84" fmla="*/ 2986020 w 7362098"/>
                                <a:gd name="connsiteY84" fmla="*/ 4830196 h 4900456"/>
                                <a:gd name="connsiteX85" fmla="*/ 2984424 w 7362098"/>
                                <a:gd name="connsiteY85" fmla="*/ 4831793 h 4900456"/>
                                <a:gd name="connsiteX86" fmla="*/ 2983623 w 7362098"/>
                                <a:gd name="connsiteY86" fmla="*/ 4831793 h 4900456"/>
                                <a:gd name="connsiteX87" fmla="*/ 2981628 w 7362098"/>
                                <a:gd name="connsiteY87" fmla="*/ 4828999 h 4900456"/>
                                <a:gd name="connsiteX88" fmla="*/ 2986418 w 7362098"/>
                                <a:gd name="connsiteY88" fmla="*/ 4812232 h 4900456"/>
                                <a:gd name="connsiteX89" fmla="*/ 2989215 w 7362098"/>
                                <a:gd name="connsiteY89" fmla="*/ 4810635 h 4900456"/>
                                <a:gd name="connsiteX90" fmla="*/ 2969658 w 7362098"/>
                                <a:gd name="connsiteY90" fmla="*/ 4809038 h 4900456"/>
                                <a:gd name="connsiteX91" fmla="*/ 2972053 w 7362098"/>
                                <a:gd name="connsiteY91" fmla="*/ 4811034 h 4900456"/>
                                <a:gd name="connsiteX92" fmla="*/ 2974446 w 7362098"/>
                                <a:gd name="connsiteY92" fmla="*/ 4828600 h 4900456"/>
                                <a:gd name="connsiteX93" fmla="*/ 2972451 w 7362098"/>
                                <a:gd name="connsiteY93" fmla="*/ 4830995 h 4900456"/>
                                <a:gd name="connsiteX94" fmla="*/ 2970057 w 7362098"/>
                                <a:gd name="connsiteY94" fmla="*/ 4828999 h 4900456"/>
                                <a:gd name="connsiteX95" fmla="*/ 2967664 w 7362098"/>
                                <a:gd name="connsiteY95" fmla="*/ 4811433 h 4900456"/>
                                <a:gd name="connsiteX96" fmla="*/ 2969658 w 7362098"/>
                                <a:gd name="connsiteY96" fmla="*/ 4809038 h 4900456"/>
                                <a:gd name="connsiteX97" fmla="*/ 2014013 w 7362098"/>
                                <a:gd name="connsiteY97" fmla="*/ 4784438 h 4900456"/>
                                <a:gd name="connsiteX98" fmla="*/ 2033125 w 7362098"/>
                                <a:gd name="connsiteY98" fmla="*/ 4798660 h 4900456"/>
                                <a:gd name="connsiteX99" fmla="*/ 2027536 w 7362098"/>
                                <a:gd name="connsiteY99" fmla="*/ 4802253 h 4900456"/>
                                <a:gd name="connsiteX100" fmla="*/ 1993204 w 7362098"/>
                                <a:gd name="connsiteY100" fmla="*/ 4794269 h 4900456"/>
                                <a:gd name="connsiteX101" fmla="*/ 1986018 w 7362098"/>
                                <a:gd name="connsiteY101" fmla="*/ 4828201 h 4900456"/>
                                <a:gd name="connsiteX102" fmla="*/ 1980429 w 7362098"/>
                                <a:gd name="connsiteY102" fmla="*/ 4831794 h 4900456"/>
                                <a:gd name="connsiteX103" fmla="*/ 1979630 w 7362098"/>
                                <a:gd name="connsiteY103" fmla="*/ 4830596 h 4900456"/>
                                <a:gd name="connsiteX104" fmla="*/ 1990409 w 7362098"/>
                                <a:gd name="connsiteY104" fmla="*/ 4787881 h 4900456"/>
                                <a:gd name="connsiteX105" fmla="*/ 2014013 w 7362098"/>
                                <a:gd name="connsiteY105" fmla="*/ 4784438 h 4900456"/>
                                <a:gd name="connsiteX106" fmla="*/ 54291 w 7362098"/>
                                <a:gd name="connsiteY106" fmla="*/ 4768321 h 4900456"/>
                                <a:gd name="connsiteX107" fmla="*/ 56686 w 7362098"/>
                                <a:gd name="connsiteY107" fmla="*/ 4770316 h 4900456"/>
                                <a:gd name="connsiteX108" fmla="*/ 59082 w 7362098"/>
                                <a:gd name="connsiteY108" fmla="*/ 4787882 h 4900456"/>
                                <a:gd name="connsiteX109" fmla="*/ 57085 w 7362098"/>
                                <a:gd name="connsiteY109" fmla="*/ 4790277 h 4900456"/>
                                <a:gd name="connsiteX110" fmla="*/ 54690 w 7362098"/>
                                <a:gd name="connsiteY110" fmla="*/ 4788281 h 4900456"/>
                                <a:gd name="connsiteX111" fmla="*/ 52295 w 7362098"/>
                                <a:gd name="connsiteY111" fmla="*/ 4770716 h 4900456"/>
                                <a:gd name="connsiteX112" fmla="*/ 54291 w 7362098"/>
                                <a:gd name="connsiteY112" fmla="*/ 4768321 h 4900456"/>
                                <a:gd name="connsiteX113" fmla="*/ 42714 w 7362098"/>
                                <a:gd name="connsiteY113" fmla="*/ 4767522 h 4900456"/>
                                <a:gd name="connsiteX114" fmla="*/ 43912 w 7362098"/>
                                <a:gd name="connsiteY114" fmla="*/ 4770316 h 4900456"/>
                                <a:gd name="connsiteX115" fmla="*/ 39121 w 7362098"/>
                                <a:gd name="connsiteY115" fmla="*/ 4787083 h 4900456"/>
                                <a:gd name="connsiteX116" fmla="*/ 37524 w 7362098"/>
                                <a:gd name="connsiteY116" fmla="*/ 4788680 h 4900456"/>
                                <a:gd name="connsiteX117" fmla="*/ 36725 w 7362098"/>
                                <a:gd name="connsiteY117" fmla="*/ 4788680 h 4900456"/>
                                <a:gd name="connsiteX118" fmla="*/ 35129 w 7362098"/>
                                <a:gd name="connsiteY118" fmla="*/ 4785886 h 4900456"/>
                                <a:gd name="connsiteX119" fmla="*/ 39919 w 7362098"/>
                                <a:gd name="connsiteY119" fmla="*/ 4769118 h 4900456"/>
                                <a:gd name="connsiteX120" fmla="*/ 42714 w 7362098"/>
                                <a:gd name="connsiteY120" fmla="*/ 4767522 h 4900456"/>
                                <a:gd name="connsiteX121" fmla="*/ 65068 w 7362098"/>
                                <a:gd name="connsiteY121" fmla="*/ 4764727 h 4900456"/>
                                <a:gd name="connsiteX122" fmla="*/ 67862 w 7362098"/>
                                <a:gd name="connsiteY122" fmla="*/ 4765526 h 4900456"/>
                                <a:gd name="connsiteX123" fmla="*/ 76646 w 7362098"/>
                                <a:gd name="connsiteY123" fmla="*/ 4780696 h 4900456"/>
                                <a:gd name="connsiteX124" fmla="*/ 75847 w 7362098"/>
                                <a:gd name="connsiteY124" fmla="*/ 4783491 h 4900456"/>
                                <a:gd name="connsiteX125" fmla="*/ 75049 w 7362098"/>
                                <a:gd name="connsiteY125" fmla="*/ 4783890 h 4900456"/>
                                <a:gd name="connsiteX126" fmla="*/ 73053 w 7362098"/>
                                <a:gd name="connsiteY126" fmla="*/ 4782692 h 4900456"/>
                                <a:gd name="connsiteX127" fmla="*/ 64270 w 7362098"/>
                                <a:gd name="connsiteY127" fmla="*/ 4767522 h 4900456"/>
                                <a:gd name="connsiteX128" fmla="*/ 65068 w 7362098"/>
                                <a:gd name="connsiteY128" fmla="*/ 4764727 h 4900456"/>
                                <a:gd name="connsiteX129" fmla="*/ 32734 w 7362098"/>
                                <a:gd name="connsiteY129" fmla="*/ 4762332 h 4900456"/>
                                <a:gd name="connsiteX130" fmla="*/ 33532 w 7362098"/>
                                <a:gd name="connsiteY130" fmla="*/ 4765126 h 4900456"/>
                                <a:gd name="connsiteX131" fmla="*/ 22754 w 7362098"/>
                                <a:gd name="connsiteY131" fmla="*/ 4779099 h 4900456"/>
                                <a:gd name="connsiteX132" fmla="*/ 21157 w 7362098"/>
                                <a:gd name="connsiteY132" fmla="*/ 4779898 h 4900456"/>
                                <a:gd name="connsiteX133" fmla="*/ 19560 w 7362098"/>
                                <a:gd name="connsiteY133" fmla="*/ 4779499 h 4900456"/>
                                <a:gd name="connsiteX134" fmla="*/ 19160 w 7362098"/>
                                <a:gd name="connsiteY134" fmla="*/ 4776704 h 4900456"/>
                                <a:gd name="connsiteX135" fmla="*/ 29939 w 7362098"/>
                                <a:gd name="connsiteY135" fmla="*/ 4762731 h 4900456"/>
                                <a:gd name="connsiteX136" fmla="*/ 32734 w 7362098"/>
                                <a:gd name="connsiteY136" fmla="*/ 4762332 h 4900456"/>
                                <a:gd name="connsiteX137" fmla="*/ 76645 w 7362098"/>
                                <a:gd name="connsiteY137" fmla="*/ 4756743 h 4900456"/>
                                <a:gd name="connsiteX138" fmla="*/ 91018 w 7362098"/>
                                <a:gd name="connsiteY138" fmla="*/ 4767523 h 4900456"/>
                                <a:gd name="connsiteX139" fmla="*/ 91417 w 7362098"/>
                                <a:gd name="connsiteY139" fmla="*/ 4770317 h 4900456"/>
                                <a:gd name="connsiteX140" fmla="*/ 89820 w 7362098"/>
                                <a:gd name="connsiteY140" fmla="*/ 4771115 h 4900456"/>
                                <a:gd name="connsiteX141" fmla="*/ 88223 w 7362098"/>
                                <a:gd name="connsiteY141" fmla="*/ 4770716 h 4900456"/>
                                <a:gd name="connsiteX142" fmla="*/ 74250 w 7362098"/>
                                <a:gd name="connsiteY142" fmla="*/ 4759938 h 4900456"/>
                                <a:gd name="connsiteX143" fmla="*/ 73851 w 7362098"/>
                                <a:gd name="connsiteY143" fmla="*/ 4757142 h 4900456"/>
                                <a:gd name="connsiteX144" fmla="*/ 76645 w 7362098"/>
                                <a:gd name="connsiteY144" fmla="*/ 4756743 h 4900456"/>
                                <a:gd name="connsiteX145" fmla="*/ 6757209 w 7362098"/>
                                <a:gd name="connsiteY145" fmla="*/ 4755146 h 4900456"/>
                                <a:gd name="connsiteX146" fmla="*/ 6759604 w 7362098"/>
                                <a:gd name="connsiteY146" fmla="*/ 4757142 h 4900456"/>
                                <a:gd name="connsiteX147" fmla="*/ 6761999 w 7362098"/>
                                <a:gd name="connsiteY147" fmla="*/ 4774708 h 4900456"/>
                                <a:gd name="connsiteX148" fmla="*/ 6760003 w 7362098"/>
                                <a:gd name="connsiteY148" fmla="*/ 4777103 h 4900456"/>
                                <a:gd name="connsiteX149" fmla="*/ 6757608 w 7362098"/>
                                <a:gd name="connsiteY149" fmla="*/ 4775107 h 4900456"/>
                                <a:gd name="connsiteX150" fmla="*/ 6755212 w 7362098"/>
                                <a:gd name="connsiteY150" fmla="*/ 4757542 h 4900456"/>
                                <a:gd name="connsiteX151" fmla="*/ 6757209 w 7362098"/>
                                <a:gd name="connsiteY151" fmla="*/ 4755146 h 4900456"/>
                                <a:gd name="connsiteX152" fmla="*/ 6745631 w 7362098"/>
                                <a:gd name="connsiteY152" fmla="*/ 4754348 h 4900456"/>
                                <a:gd name="connsiteX153" fmla="*/ 6746830 w 7362098"/>
                                <a:gd name="connsiteY153" fmla="*/ 4757142 h 4900456"/>
                                <a:gd name="connsiteX154" fmla="*/ 6742039 w 7362098"/>
                                <a:gd name="connsiteY154" fmla="*/ 4773909 h 4900456"/>
                                <a:gd name="connsiteX155" fmla="*/ 6740442 w 7362098"/>
                                <a:gd name="connsiteY155" fmla="*/ 4775506 h 4900456"/>
                                <a:gd name="connsiteX156" fmla="*/ 6739643 w 7362098"/>
                                <a:gd name="connsiteY156" fmla="*/ 4775506 h 4900456"/>
                                <a:gd name="connsiteX157" fmla="*/ 6738046 w 7362098"/>
                                <a:gd name="connsiteY157" fmla="*/ 4772712 h 4900456"/>
                                <a:gd name="connsiteX158" fmla="*/ 6742837 w 7362098"/>
                                <a:gd name="connsiteY158" fmla="*/ 4755945 h 4900456"/>
                                <a:gd name="connsiteX159" fmla="*/ 6745631 w 7362098"/>
                                <a:gd name="connsiteY159" fmla="*/ 4754348 h 4900456"/>
                                <a:gd name="connsiteX160" fmla="*/ 22355 w 7362098"/>
                                <a:gd name="connsiteY160" fmla="*/ 4752751 h 4900456"/>
                                <a:gd name="connsiteX161" fmla="*/ 25150 w 7362098"/>
                                <a:gd name="connsiteY161" fmla="*/ 4753550 h 4900456"/>
                                <a:gd name="connsiteX162" fmla="*/ 24351 w 7362098"/>
                                <a:gd name="connsiteY162" fmla="*/ 4756345 h 4900456"/>
                                <a:gd name="connsiteX163" fmla="*/ 9181 w 7362098"/>
                                <a:gd name="connsiteY163" fmla="*/ 4765128 h 4900456"/>
                                <a:gd name="connsiteX164" fmla="*/ 8383 w 7362098"/>
                                <a:gd name="connsiteY164" fmla="*/ 4765527 h 4900456"/>
                                <a:gd name="connsiteX165" fmla="*/ 6387 w 7362098"/>
                                <a:gd name="connsiteY165" fmla="*/ 4764329 h 4900456"/>
                                <a:gd name="connsiteX166" fmla="*/ 7185 w 7362098"/>
                                <a:gd name="connsiteY166" fmla="*/ 4761535 h 4900456"/>
                                <a:gd name="connsiteX167" fmla="*/ 6767986 w 7362098"/>
                                <a:gd name="connsiteY167" fmla="*/ 4751554 h 4900456"/>
                                <a:gd name="connsiteX168" fmla="*/ 6770781 w 7362098"/>
                                <a:gd name="connsiteY168" fmla="*/ 4752352 h 4900456"/>
                                <a:gd name="connsiteX169" fmla="*/ 6779564 w 7362098"/>
                                <a:gd name="connsiteY169" fmla="*/ 4767523 h 4900456"/>
                                <a:gd name="connsiteX170" fmla="*/ 6778765 w 7362098"/>
                                <a:gd name="connsiteY170" fmla="*/ 4770317 h 4900456"/>
                                <a:gd name="connsiteX171" fmla="*/ 6777967 w 7362098"/>
                                <a:gd name="connsiteY171" fmla="*/ 4770716 h 4900456"/>
                                <a:gd name="connsiteX172" fmla="*/ 6775971 w 7362098"/>
                                <a:gd name="connsiteY172" fmla="*/ 4769519 h 4900456"/>
                                <a:gd name="connsiteX173" fmla="*/ 6767187 w 7362098"/>
                                <a:gd name="connsiteY173" fmla="*/ 4754348 h 4900456"/>
                                <a:gd name="connsiteX174" fmla="*/ 6767986 w 7362098"/>
                                <a:gd name="connsiteY174" fmla="*/ 4751554 h 4900456"/>
                                <a:gd name="connsiteX175" fmla="*/ 6736051 w 7362098"/>
                                <a:gd name="connsiteY175" fmla="*/ 4749158 h 4900456"/>
                                <a:gd name="connsiteX176" fmla="*/ 6736849 w 7362098"/>
                                <a:gd name="connsiteY176" fmla="*/ 4751953 h 4900456"/>
                                <a:gd name="connsiteX177" fmla="*/ 6726071 w 7362098"/>
                                <a:gd name="connsiteY177" fmla="*/ 4765926 h 4900456"/>
                                <a:gd name="connsiteX178" fmla="*/ 6724473 w 7362098"/>
                                <a:gd name="connsiteY178" fmla="*/ 4766724 h 4900456"/>
                                <a:gd name="connsiteX179" fmla="*/ 6722876 w 7362098"/>
                                <a:gd name="connsiteY179" fmla="*/ 4766325 h 4900456"/>
                                <a:gd name="connsiteX180" fmla="*/ 6722477 w 7362098"/>
                                <a:gd name="connsiteY180" fmla="*/ 4763530 h 4900456"/>
                                <a:gd name="connsiteX181" fmla="*/ 6733256 w 7362098"/>
                                <a:gd name="connsiteY181" fmla="*/ 4749557 h 4900456"/>
                                <a:gd name="connsiteX182" fmla="*/ 6736051 w 7362098"/>
                                <a:gd name="connsiteY182" fmla="*/ 4749158 h 4900456"/>
                                <a:gd name="connsiteX183" fmla="*/ 5412906 w 7362098"/>
                                <a:gd name="connsiteY183" fmla="*/ 4748859 h 4900456"/>
                                <a:gd name="connsiteX184" fmla="*/ 5422287 w 7362098"/>
                                <a:gd name="connsiteY184" fmla="*/ 4749957 h 4900456"/>
                                <a:gd name="connsiteX185" fmla="*/ 5429473 w 7362098"/>
                                <a:gd name="connsiteY185" fmla="*/ 4761933 h 4900456"/>
                                <a:gd name="connsiteX186" fmla="*/ 5433066 w 7362098"/>
                                <a:gd name="connsiteY186" fmla="*/ 4766724 h 4900456"/>
                                <a:gd name="connsiteX187" fmla="*/ 5439054 w 7362098"/>
                                <a:gd name="connsiteY187" fmla="*/ 4766724 h 4900456"/>
                                <a:gd name="connsiteX188" fmla="*/ 5439453 w 7362098"/>
                                <a:gd name="connsiteY188" fmla="*/ 4766724 h 4900456"/>
                                <a:gd name="connsiteX189" fmla="*/ 5439852 w 7362098"/>
                                <a:gd name="connsiteY189" fmla="*/ 4766325 h 4900456"/>
                                <a:gd name="connsiteX190" fmla="*/ 5453026 w 7362098"/>
                                <a:gd name="connsiteY190" fmla="*/ 4765926 h 4900456"/>
                                <a:gd name="connsiteX191" fmla="*/ 5460211 w 7362098"/>
                                <a:gd name="connsiteY191" fmla="*/ 4777503 h 4900456"/>
                                <a:gd name="connsiteX192" fmla="*/ 5460211 w 7362098"/>
                                <a:gd name="connsiteY192" fmla="*/ 4777902 h 4900456"/>
                                <a:gd name="connsiteX193" fmla="*/ 5463804 w 7362098"/>
                                <a:gd name="connsiteY193" fmla="*/ 4782692 h 4900456"/>
                                <a:gd name="connsiteX194" fmla="*/ 5470191 w 7362098"/>
                                <a:gd name="connsiteY194" fmla="*/ 4782692 h 4900456"/>
                                <a:gd name="connsiteX195" fmla="*/ 5470591 w 7362098"/>
                                <a:gd name="connsiteY195" fmla="*/ 4782692 h 4900456"/>
                                <a:gd name="connsiteX196" fmla="*/ 5484563 w 7362098"/>
                                <a:gd name="connsiteY196" fmla="*/ 4781894 h 4900456"/>
                                <a:gd name="connsiteX197" fmla="*/ 5491748 w 7362098"/>
                                <a:gd name="connsiteY197" fmla="*/ 4793870 h 4900456"/>
                                <a:gd name="connsiteX198" fmla="*/ 5495341 w 7362098"/>
                                <a:gd name="connsiteY198" fmla="*/ 4798660 h 4900456"/>
                                <a:gd name="connsiteX199" fmla="*/ 5498535 w 7362098"/>
                                <a:gd name="connsiteY199" fmla="*/ 4799458 h 4900456"/>
                                <a:gd name="connsiteX200" fmla="*/ 5502926 w 7362098"/>
                                <a:gd name="connsiteY200" fmla="*/ 4799858 h 4900456"/>
                                <a:gd name="connsiteX201" fmla="*/ 5506519 w 7362098"/>
                                <a:gd name="connsiteY201" fmla="*/ 4803850 h 4900456"/>
                                <a:gd name="connsiteX202" fmla="*/ 5500930 w 7362098"/>
                                <a:gd name="connsiteY202" fmla="*/ 4808241 h 4900456"/>
                                <a:gd name="connsiteX203" fmla="*/ 5494942 w 7362098"/>
                                <a:gd name="connsiteY203" fmla="*/ 4807842 h 4900456"/>
                                <a:gd name="connsiteX204" fmla="*/ 5490151 w 7362098"/>
                                <a:gd name="connsiteY204" fmla="*/ 4806245 h 4900456"/>
                                <a:gd name="connsiteX205" fmla="*/ 5482966 w 7362098"/>
                                <a:gd name="connsiteY205" fmla="*/ 4794269 h 4900456"/>
                                <a:gd name="connsiteX206" fmla="*/ 5479772 w 7362098"/>
                                <a:gd name="connsiteY206" fmla="*/ 4789478 h 4900456"/>
                                <a:gd name="connsiteX207" fmla="*/ 5472986 w 7362098"/>
                                <a:gd name="connsiteY207" fmla="*/ 4789878 h 4900456"/>
                                <a:gd name="connsiteX208" fmla="*/ 5459413 w 7362098"/>
                                <a:gd name="connsiteY208" fmla="*/ 4790277 h 4900456"/>
                                <a:gd name="connsiteX209" fmla="*/ 5452227 w 7362098"/>
                                <a:gd name="connsiteY209" fmla="*/ 4778700 h 4900456"/>
                                <a:gd name="connsiteX210" fmla="*/ 5448635 w 7362098"/>
                                <a:gd name="connsiteY210" fmla="*/ 4773511 h 4900456"/>
                                <a:gd name="connsiteX211" fmla="*/ 5442647 w 7362098"/>
                                <a:gd name="connsiteY211" fmla="*/ 4773511 h 4900456"/>
                                <a:gd name="connsiteX212" fmla="*/ 5442247 w 7362098"/>
                                <a:gd name="connsiteY212" fmla="*/ 4773511 h 4900456"/>
                                <a:gd name="connsiteX213" fmla="*/ 5428675 w 7362098"/>
                                <a:gd name="connsiteY213" fmla="*/ 4773910 h 4900456"/>
                                <a:gd name="connsiteX214" fmla="*/ 5421489 w 7362098"/>
                                <a:gd name="connsiteY214" fmla="*/ 4761933 h 4900456"/>
                                <a:gd name="connsiteX215" fmla="*/ 5418294 w 7362098"/>
                                <a:gd name="connsiteY215" fmla="*/ 4757142 h 4900456"/>
                                <a:gd name="connsiteX216" fmla="*/ 5411508 w 7362098"/>
                                <a:gd name="connsiteY216" fmla="*/ 4757542 h 4900456"/>
                                <a:gd name="connsiteX217" fmla="*/ 5397935 w 7362098"/>
                                <a:gd name="connsiteY217" fmla="*/ 4757941 h 4900456"/>
                                <a:gd name="connsiteX218" fmla="*/ 5395540 w 7362098"/>
                                <a:gd name="connsiteY218" fmla="*/ 4756344 h 4900456"/>
                                <a:gd name="connsiteX219" fmla="*/ 5393943 w 7362098"/>
                                <a:gd name="connsiteY219" fmla="*/ 4751154 h 4900456"/>
                                <a:gd name="connsiteX220" fmla="*/ 5399133 w 7362098"/>
                                <a:gd name="connsiteY220" fmla="*/ 4749558 h 4900456"/>
                                <a:gd name="connsiteX221" fmla="*/ 5401528 w 7362098"/>
                                <a:gd name="connsiteY221" fmla="*/ 4750755 h 4900456"/>
                                <a:gd name="connsiteX222" fmla="*/ 5407915 w 7362098"/>
                                <a:gd name="connsiteY222" fmla="*/ 4750755 h 4900456"/>
                                <a:gd name="connsiteX223" fmla="*/ 5408314 w 7362098"/>
                                <a:gd name="connsiteY223" fmla="*/ 4750755 h 4900456"/>
                                <a:gd name="connsiteX224" fmla="*/ 5412906 w 7362098"/>
                                <a:gd name="connsiteY224" fmla="*/ 4748859 h 4900456"/>
                                <a:gd name="connsiteX225" fmla="*/ 81435 w 7362098"/>
                                <a:gd name="connsiteY225" fmla="*/ 4745566 h 4900456"/>
                                <a:gd name="connsiteX226" fmla="*/ 98201 w 7362098"/>
                                <a:gd name="connsiteY226" fmla="*/ 4750357 h 4900456"/>
                                <a:gd name="connsiteX227" fmla="*/ 99399 w 7362098"/>
                                <a:gd name="connsiteY227" fmla="*/ 4753151 h 4900456"/>
                                <a:gd name="connsiteX228" fmla="*/ 97802 w 7362098"/>
                                <a:gd name="connsiteY228" fmla="*/ 4754749 h 4900456"/>
                                <a:gd name="connsiteX229" fmla="*/ 97004 w 7362098"/>
                                <a:gd name="connsiteY229" fmla="*/ 4754749 h 4900456"/>
                                <a:gd name="connsiteX230" fmla="*/ 80237 w 7362098"/>
                                <a:gd name="connsiteY230" fmla="*/ 4749958 h 4900456"/>
                                <a:gd name="connsiteX231" fmla="*/ 78641 w 7362098"/>
                                <a:gd name="connsiteY231" fmla="*/ 4747162 h 4900456"/>
                                <a:gd name="connsiteX232" fmla="*/ 81435 w 7362098"/>
                                <a:gd name="connsiteY232" fmla="*/ 4745566 h 4900456"/>
                                <a:gd name="connsiteX233" fmla="*/ 6779562 w 7362098"/>
                                <a:gd name="connsiteY233" fmla="*/ 4743570 h 4900456"/>
                                <a:gd name="connsiteX234" fmla="*/ 6793935 w 7362098"/>
                                <a:gd name="connsiteY234" fmla="*/ 4754349 h 4900456"/>
                                <a:gd name="connsiteX235" fmla="*/ 6794334 w 7362098"/>
                                <a:gd name="connsiteY235" fmla="*/ 4757144 h 4900456"/>
                                <a:gd name="connsiteX236" fmla="*/ 6792737 w 7362098"/>
                                <a:gd name="connsiteY236" fmla="*/ 4757942 h 4900456"/>
                                <a:gd name="connsiteX237" fmla="*/ 6791140 w 7362098"/>
                                <a:gd name="connsiteY237" fmla="*/ 4757543 h 4900456"/>
                                <a:gd name="connsiteX238" fmla="*/ 6777167 w 7362098"/>
                                <a:gd name="connsiteY238" fmla="*/ 4746764 h 4900456"/>
                                <a:gd name="connsiteX239" fmla="*/ 6776768 w 7362098"/>
                                <a:gd name="connsiteY239" fmla="*/ 4743969 h 4900456"/>
                                <a:gd name="connsiteX240" fmla="*/ 6779562 w 7362098"/>
                                <a:gd name="connsiteY240" fmla="*/ 4743570 h 4900456"/>
                                <a:gd name="connsiteX241" fmla="*/ 3288614 w 7362098"/>
                                <a:gd name="connsiteY241" fmla="*/ 4742772 h 4900456"/>
                                <a:gd name="connsiteX242" fmla="*/ 3291408 w 7362098"/>
                                <a:gd name="connsiteY242" fmla="*/ 4744369 h 4900456"/>
                                <a:gd name="connsiteX243" fmla="*/ 3308973 w 7362098"/>
                                <a:gd name="connsiteY243" fmla="*/ 4755147 h 4900456"/>
                                <a:gd name="connsiteX244" fmla="*/ 3312169 w 7362098"/>
                                <a:gd name="connsiteY244" fmla="*/ 4756744 h 4900456"/>
                                <a:gd name="connsiteX245" fmla="*/ 3310971 w 7362098"/>
                                <a:gd name="connsiteY245" fmla="*/ 4759539 h 4900456"/>
                                <a:gd name="connsiteX246" fmla="*/ 3310569 w 7362098"/>
                                <a:gd name="connsiteY246" fmla="*/ 4759539 h 4900456"/>
                                <a:gd name="connsiteX247" fmla="*/ 3297795 w 7362098"/>
                                <a:gd name="connsiteY247" fmla="*/ 4758341 h 4900456"/>
                                <a:gd name="connsiteX248" fmla="*/ 3269052 w 7362098"/>
                                <a:gd name="connsiteY248" fmla="*/ 4790676 h 4900456"/>
                                <a:gd name="connsiteX249" fmla="*/ 3225939 w 7362098"/>
                                <a:gd name="connsiteY249" fmla="*/ 4793870 h 4900456"/>
                                <a:gd name="connsiteX250" fmla="*/ 3219153 w 7362098"/>
                                <a:gd name="connsiteY250" fmla="*/ 4805048 h 4900456"/>
                                <a:gd name="connsiteX251" fmla="*/ 3218755 w 7362098"/>
                                <a:gd name="connsiteY251" fmla="*/ 4805447 h 4900456"/>
                                <a:gd name="connsiteX252" fmla="*/ 3215959 w 7362098"/>
                                <a:gd name="connsiteY252" fmla="*/ 4804648 h 4900456"/>
                                <a:gd name="connsiteX253" fmla="*/ 3216356 w 7362098"/>
                                <a:gd name="connsiteY253" fmla="*/ 4801455 h 4900456"/>
                                <a:gd name="connsiteX254" fmla="*/ 3218356 w 7362098"/>
                                <a:gd name="connsiteY254" fmla="*/ 4780696 h 4900456"/>
                                <a:gd name="connsiteX255" fmla="*/ 3218755 w 7362098"/>
                                <a:gd name="connsiteY255" fmla="*/ 4777503 h 4900456"/>
                                <a:gd name="connsiteX256" fmla="*/ 3221949 w 7362098"/>
                                <a:gd name="connsiteY256" fmla="*/ 4777902 h 4900456"/>
                                <a:gd name="connsiteX257" fmla="*/ 3226341 w 7362098"/>
                                <a:gd name="connsiteY257" fmla="*/ 4789479 h 4900456"/>
                                <a:gd name="connsiteX258" fmla="*/ 3226745 w 7362098"/>
                                <a:gd name="connsiteY258" fmla="*/ 4789479 h 4900456"/>
                                <a:gd name="connsiteX259" fmla="*/ 3267056 w 7362098"/>
                                <a:gd name="connsiteY259" fmla="*/ 4786684 h 4900456"/>
                                <a:gd name="connsiteX260" fmla="*/ 3293406 w 7362098"/>
                                <a:gd name="connsiteY260" fmla="*/ 4756344 h 4900456"/>
                                <a:gd name="connsiteX261" fmla="*/ 3293406 w 7362098"/>
                                <a:gd name="connsiteY261" fmla="*/ 4755945 h 4900456"/>
                                <a:gd name="connsiteX262" fmla="*/ 3287016 w 7362098"/>
                                <a:gd name="connsiteY262" fmla="*/ 4745566 h 4900456"/>
                                <a:gd name="connsiteX263" fmla="*/ 3288614 w 7362098"/>
                                <a:gd name="connsiteY263" fmla="*/ 4742772 h 4900456"/>
                                <a:gd name="connsiteX264" fmla="*/ 19562 w 7362098"/>
                                <a:gd name="connsiteY264" fmla="*/ 4741175 h 4900456"/>
                                <a:gd name="connsiteX265" fmla="*/ 21957 w 7362098"/>
                                <a:gd name="connsiteY265" fmla="*/ 4743171 h 4900456"/>
                                <a:gd name="connsiteX266" fmla="*/ 19961 w 7362098"/>
                                <a:gd name="connsiteY266" fmla="*/ 4745566 h 4900456"/>
                                <a:gd name="connsiteX267" fmla="*/ 2395 w 7362098"/>
                                <a:gd name="connsiteY267" fmla="*/ 4747962 h 4900456"/>
                                <a:gd name="connsiteX268" fmla="*/ 0 w 7362098"/>
                                <a:gd name="connsiteY268" fmla="*/ 4745966 h 4900456"/>
                                <a:gd name="connsiteX269" fmla="*/ 1996 w 7362098"/>
                                <a:gd name="connsiteY269" fmla="*/ 4743570 h 4900456"/>
                                <a:gd name="connsiteX270" fmla="*/ 6725671 w 7362098"/>
                                <a:gd name="connsiteY270" fmla="*/ 4739578 h 4900456"/>
                                <a:gd name="connsiteX271" fmla="*/ 6728466 w 7362098"/>
                                <a:gd name="connsiteY271" fmla="*/ 4740376 h 4900456"/>
                                <a:gd name="connsiteX272" fmla="*/ 6727667 w 7362098"/>
                                <a:gd name="connsiteY272" fmla="*/ 4743170 h 4900456"/>
                                <a:gd name="connsiteX273" fmla="*/ 6712497 w 7362098"/>
                                <a:gd name="connsiteY273" fmla="*/ 4751954 h 4900456"/>
                                <a:gd name="connsiteX274" fmla="*/ 6711698 w 7362098"/>
                                <a:gd name="connsiteY274" fmla="*/ 4752353 h 4900456"/>
                                <a:gd name="connsiteX275" fmla="*/ 6709702 w 7362098"/>
                                <a:gd name="connsiteY275" fmla="*/ 4751155 h 4900456"/>
                                <a:gd name="connsiteX276" fmla="*/ 6710501 w 7362098"/>
                                <a:gd name="connsiteY276" fmla="*/ 4748361 h 4900456"/>
                                <a:gd name="connsiteX277" fmla="*/ 4211517 w 7362098"/>
                                <a:gd name="connsiteY277" fmla="*/ 4739578 h 4900456"/>
                                <a:gd name="connsiteX278" fmla="*/ 4216307 w 7362098"/>
                                <a:gd name="connsiteY278" fmla="*/ 4743170 h 4900456"/>
                                <a:gd name="connsiteX279" fmla="*/ 4219900 w 7362098"/>
                                <a:gd name="connsiteY279" fmla="*/ 4767523 h 4900456"/>
                                <a:gd name="connsiteX280" fmla="*/ 4244252 w 7362098"/>
                                <a:gd name="connsiteY280" fmla="*/ 4763930 h 4900456"/>
                                <a:gd name="connsiteX281" fmla="*/ 4249043 w 7362098"/>
                                <a:gd name="connsiteY281" fmla="*/ 4767523 h 4900456"/>
                                <a:gd name="connsiteX282" fmla="*/ 4245450 w 7362098"/>
                                <a:gd name="connsiteY282" fmla="*/ 4772313 h 4900456"/>
                                <a:gd name="connsiteX283" fmla="*/ 4221098 w 7362098"/>
                                <a:gd name="connsiteY283" fmla="*/ 4775906 h 4900456"/>
                                <a:gd name="connsiteX284" fmla="*/ 4224690 w 7362098"/>
                                <a:gd name="connsiteY284" fmla="*/ 4800257 h 4900456"/>
                                <a:gd name="connsiteX285" fmla="*/ 4221098 w 7362098"/>
                                <a:gd name="connsiteY285" fmla="*/ 4805047 h 4900456"/>
                                <a:gd name="connsiteX286" fmla="*/ 4216307 w 7362098"/>
                                <a:gd name="connsiteY286" fmla="*/ 4801455 h 4900456"/>
                                <a:gd name="connsiteX287" fmla="*/ 4212714 w 7362098"/>
                                <a:gd name="connsiteY287" fmla="*/ 4777103 h 4900456"/>
                                <a:gd name="connsiteX288" fmla="*/ 4188363 w 7362098"/>
                                <a:gd name="connsiteY288" fmla="*/ 4780696 h 4900456"/>
                                <a:gd name="connsiteX289" fmla="*/ 4183573 w 7362098"/>
                                <a:gd name="connsiteY289" fmla="*/ 4777103 h 4900456"/>
                                <a:gd name="connsiteX290" fmla="*/ 4187166 w 7362098"/>
                                <a:gd name="connsiteY290" fmla="*/ 4772313 h 4900456"/>
                                <a:gd name="connsiteX291" fmla="*/ 4211517 w 7362098"/>
                                <a:gd name="connsiteY291" fmla="*/ 4768720 h 4900456"/>
                                <a:gd name="connsiteX292" fmla="*/ 4207924 w 7362098"/>
                                <a:gd name="connsiteY292" fmla="*/ 4744368 h 4900456"/>
                                <a:gd name="connsiteX293" fmla="*/ 4211517 w 7362098"/>
                                <a:gd name="connsiteY293" fmla="*/ 4739578 h 4900456"/>
                                <a:gd name="connsiteX294" fmla="*/ 6784353 w 7362098"/>
                                <a:gd name="connsiteY294" fmla="*/ 4732393 h 4900456"/>
                                <a:gd name="connsiteX295" fmla="*/ 6801120 w 7362098"/>
                                <a:gd name="connsiteY295" fmla="*/ 4737184 h 4900456"/>
                                <a:gd name="connsiteX296" fmla="*/ 6802318 w 7362098"/>
                                <a:gd name="connsiteY296" fmla="*/ 4739978 h 4900456"/>
                                <a:gd name="connsiteX297" fmla="*/ 6800721 w 7362098"/>
                                <a:gd name="connsiteY297" fmla="*/ 4741575 h 4900456"/>
                                <a:gd name="connsiteX298" fmla="*/ 6799923 w 7362098"/>
                                <a:gd name="connsiteY298" fmla="*/ 4741575 h 4900456"/>
                                <a:gd name="connsiteX299" fmla="*/ 6783155 w 7362098"/>
                                <a:gd name="connsiteY299" fmla="*/ 4736784 h 4900456"/>
                                <a:gd name="connsiteX300" fmla="*/ 6781559 w 7362098"/>
                                <a:gd name="connsiteY300" fmla="*/ 4733990 h 4900456"/>
                                <a:gd name="connsiteX301" fmla="*/ 6784353 w 7362098"/>
                                <a:gd name="connsiteY301" fmla="*/ 4732393 h 4900456"/>
                                <a:gd name="connsiteX302" fmla="*/ 98602 w 7362098"/>
                                <a:gd name="connsiteY302" fmla="*/ 4730795 h 4900456"/>
                                <a:gd name="connsiteX303" fmla="*/ 100997 w 7362098"/>
                                <a:gd name="connsiteY303" fmla="*/ 4732791 h 4900456"/>
                                <a:gd name="connsiteX304" fmla="*/ 99001 w 7362098"/>
                                <a:gd name="connsiteY304" fmla="*/ 4735186 h 4900456"/>
                                <a:gd name="connsiteX305" fmla="*/ 81436 w 7362098"/>
                                <a:gd name="connsiteY305" fmla="*/ 4737582 h 4900456"/>
                                <a:gd name="connsiteX306" fmla="*/ 79041 w 7362098"/>
                                <a:gd name="connsiteY306" fmla="*/ 4735586 h 4900456"/>
                                <a:gd name="connsiteX307" fmla="*/ 81037 w 7362098"/>
                                <a:gd name="connsiteY307" fmla="*/ 4733190 h 4900456"/>
                                <a:gd name="connsiteX308" fmla="*/ 6722479 w 7362098"/>
                                <a:gd name="connsiteY308" fmla="*/ 4728001 h 4900456"/>
                                <a:gd name="connsiteX309" fmla="*/ 6724874 w 7362098"/>
                                <a:gd name="connsiteY309" fmla="*/ 4729997 h 4900456"/>
                                <a:gd name="connsiteX310" fmla="*/ 6722878 w 7362098"/>
                                <a:gd name="connsiteY310" fmla="*/ 4732392 h 4900456"/>
                                <a:gd name="connsiteX311" fmla="*/ 6705312 w 7362098"/>
                                <a:gd name="connsiteY311" fmla="*/ 4734788 h 4900456"/>
                                <a:gd name="connsiteX312" fmla="*/ 6702917 w 7362098"/>
                                <a:gd name="connsiteY312" fmla="*/ 4732792 h 4900456"/>
                                <a:gd name="connsiteX313" fmla="*/ 6704913 w 7362098"/>
                                <a:gd name="connsiteY313" fmla="*/ 4730396 h 4900456"/>
                                <a:gd name="connsiteX314" fmla="*/ 3991 w 7362098"/>
                                <a:gd name="connsiteY314" fmla="*/ 4724009 h 4900456"/>
                                <a:gd name="connsiteX315" fmla="*/ 20759 w 7362098"/>
                                <a:gd name="connsiteY315" fmla="*/ 4728800 h 4900456"/>
                                <a:gd name="connsiteX316" fmla="*/ 22355 w 7362098"/>
                                <a:gd name="connsiteY316" fmla="*/ 4731594 h 4900456"/>
                                <a:gd name="connsiteX317" fmla="*/ 20759 w 7362098"/>
                                <a:gd name="connsiteY317" fmla="*/ 4733191 h 4900456"/>
                                <a:gd name="connsiteX318" fmla="*/ 19960 w 7362098"/>
                                <a:gd name="connsiteY318" fmla="*/ 4733191 h 4900456"/>
                                <a:gd name="connsiteX319" fmla="*/ 3193 w 7362098"/>
                                <a:gd name="connsiteY319" fmla="*/ 4728400 h 4900456"/>
                                <a:gd name="connsiteX320" fmla="*/ 1197 w 7362098"/>
                                <a:gd name="connsiteY320" fmla="*/ 4725606 h 4900456"/>
                                <a:gd name="connsiteX321" fmla="*/ 3991 w 7362098"/>
                                <a:gd name="connsiteY321" fmla="*/ 4724009 h 4900456"/>
                                <a:gd name="connsiteX322" fmla="*/ 6801519 w 7362098"/>
                                <a:gd name="connsiteY322" fmla="*/ 4717622 h 4900456"/>
                                <a:gd name="connsiteX323" fmla="*/ 6803915 w 7362098"/>
                                <a:gd name="connsiteY323" fmla="*/ 4719618 h 4900456"/>
                                <a:gd name="connsiteX324" fmla="*/ 6801919 w 7362098"/>
                                <a:gd name="connsiteY324" fmla="*/ 4722013 h 4900456"/>
                                <a:gd name="connsiteX325" fmla="*/ 6784353 w 7362098"/>
                                <a:gd name="connsiteY325" fmla="*/ 4724409 h 4900456"/>
                                <a:gd name="connsiteX326" fmla="*/ 6781958 w 7362098"/>
                                <a:gd name="connsiteY326" fmla="*/ 4722413 h 4900456"/>
                                <a:gd name="connsiteX327" fmla="*/ 6783954 w 7362098"/>
                                <a:gd name="connsiteY327" fmla="*/ 4720017 h 4900456"/>
                                <a:gd name="connsiteX328" fmla="*/ 5430072 w 7362098"/>
                                <a:gd name="connsiteY328" fmla="*/ 4716923 h 4900456"/>
                                <a:gd name="connsiteX329" fmla="*/ 5439454 w 7362098"/>
                                <a:gd name="connsiteY329" fmla="*/ 4718021 h 4900456"/>
                                <a:gd name="connsiteX330" fmla="*/ 5446639 w 7362098"/>
                                <a:gd name="connsiteY330" fmla="*/ 4729997 h 4900456"/>
                                <a:gd name="connsiteX331" fmla="*/ 5450232 w 7362098"/>
                                <a:gd name="connsiteY331" fmla="*/ 4734787 h 4900456"/>
                                <a:gd name="connsiteX332" fmla="*/ 5456220 w 7362098"/>
                                <a:gd name="connsiteY332" fmla="*/ 4734787 h 4900456"/>
                                <a:gd name="connsiteX333" fmla="*/ 5456619 w 7362098"/>
                                <a:gd name="connsiteY333" fmla="*/ 4734787 h 4900456"/>
                                <a:gd name="connsiteX334" fmla="*/ 5457018 w 7362098"/>
                                <a:gd name="connsiteY334" fmla="*/ 4734388 h 4900456"/>
                                <a:gd name="connsiteX335" fmla="*/ 5470192 w 7362098"/>
                                <a:gd name="connsiteY335" fmla="*/ 4733989 h 4900456"/>
                                <a:gd name="connsiteX336" fmla="*/ 5477377 w 7362098"/>
                                <a:gd name="connsiteY336" fmla="*/ 4745566 h 4900456"/>
                                <a:gd name="connsiteX337" fmla="*/ 5477377 w 7362098"/>
                                <a:gd name="connsiteY337" fmla="*/ 4745965 h 4900456"/>
                                <a:gd name="connsiteX338" fmla="*/ 5480970 w 7362098"/>
                                <a:gd name="connsiteY338" fmla="*/ 4750756 h 4900456"/>
                                <a:gd name="connsiteX339" fmla="*/ 5487357 w 7362098"/>
                                <a:gd name="connsiteY339" fmla="*/ 4750756 h 4900456"/>
                                <a:gd name="connsiteX340" fmla="*/ 5487757 w 7362098"/>
                                <a:gd name="connsiteY340" fmla="*/ 4750756 h 4900456"/>
                                <a:gd name="connsiteX341" fmla="*/ 5501728 w 7362098"/>
                                <a:gd name="connsiteY341" fmla="*/ 4749958 h 4900456"/>
                                <a:gd name="connsiteX342" fmla="*/ 5508914 w 7362098"/>
                                <a:gd name="connsiteY342" fmla="*/ 4761934 h 4900456"/>
                                <a:gd name="connsiteX343" fmla="*/ 5512507 w 7362098"/>
                                <a:gd name="connsiteY343" fmla="*/ 4766724 h 4900456"/>
                                <a:gd name="connsiteX344" fmla="*/ 5515700 w 7362098"/>
                                <a:gd name="connsiteY344" fmla="*/ 4767522 h 4900456"/>
                                <a:gd name="connsiteX345" fmla="*/ 5520092 w 7362098"/>
                                <a:gd name="connsiteY345" fmla="*/ 4767922 h 4900456"/>
                                <a:gd name="connsiteX346" fmla="*/ 5523684 w 7362098"/>
                                <a:gd name="connsiteY346" fmla="*/ 4771914 h 4900456"/>
                                <a:gd name="connsiteX347" fmla="*/ 5518096 w 7362098"/>
                                <a:gd name="connsiteY347" fmla="*/ 4775906 h 4900456"/>
                                <a:gd name="connsiteX348" fmla="*/ 5512108 w 7362098"/>
                                <a:gd name="connsiteY348" fmla="*/ 4775506 h 4900456"/>
                                <a:gd name="connsiteX349" fmla="*/ 5507317 w 7362098"/>
                                <a:gd name="connsiteY349" fmla="*/ 4773910 h 4900456"/>
                                <a:gd name="connsiteX350" fmla="*/ 5500132 w 7362098"/>
                                <a:gd name="connsiteY350" fmla="*/ 4761934 h 4900456"/>
                                <a:gd name="connsiteX351" fmla="*/ 5496938 w 7362098"/>
                                <a:gd name="connsiteY351" fmla="*/ 4757143 h 4900456"/>
                                <a:gd name="connsiteX352" fmla="*/ 5490152 w 7362098"/>
                                <a:gd name="connsiteY352" fmla="*/ 4757542 h 4900456"/>
                                <a:gd name="connsiteX353" fmla="*/ 5476579 w 7362098"/>
                                <a:gd name="connsiteY353" fmla="*/ 4757942 h 4900456"/>
                                <a:gd name="connsiteX354" fmla="*/ 5469393 w 7362098"/>
                                <a:gd name="connsiteY354" fmla="*/ 4746364 h 4900456"/>
                                <a:gd name="connsiteX355" fmla="*/ 5465801 w 7362098"/>
                                <a:gd name="connsiteY355" fmla="*/ 4741174 h 4900456"/>
                                <a:gd name="connsiteX356" fmla="*/ 5459813 w 7362098"/>
                                <a:gd name="connsiteY356" fmla="*/ 4741174 h 4900456"/>
                                <a:gd name="connsiteX357" fmla="*/ 5459414 w 7362098"/>
                                <a:gd name="connsiteY357" fmla="*/ 4741174 h 4900456"/>
                                <a:gd name="connsiteX358" fmla="*/ 5445841 w 7362098"/>
                                <a:gd name="connsiteY358" fmla="*/ 4741574 h 4900456"/>
                                <a:gd name="connsiteX359" fmla="*/ 5438655 w 7362098"/>
                                <a:gd name="connsiteY359" fmla="*/ 4729598 h 4900456"/>
                                <a:gd name="connsiteX360" fmla="*/ 5435461 w 7362098"/>
                                <a:gd name="connsiteY360" fmla="*/ 4724807 h 4900456"/>
                                <a:gd name="connsiteX361" fmla="*/ 5428674 w 7362098"/>
                                <a:gd name="connsiteY361" fmla="*/ 4725206 h 4900456"/>
                                <a:gd name="connsiteX362" fmla="*/ 5415102 w 7362098"/>
                                <a:gd name="connsiteY362" fmla="*/ 4725606 h 4900456"/>
                                <a:gd name="connsiteX363" fmla="*/ 5412706 w 7362098"/>
                                <a:gd name="connsiteY363" fmla="*/ 4724009 h 4900456"/>
                                <a:gd name="connsiteX364" fmla="*/ 5411110 w 7362098"/>
                                <a:gd name="connsiteY364" fmla="*/ 4718819 h 4900456"/>
                                <a:gd name="connsiteX365" fmla="*/ 5416299 w 7362098"/>
                                <a:gd name="connsiteY365" fmla="*/ 4717222 h 4900456"/>
                                <a:gd name="connsiteX366" fmla="*/ 5418694 w 7362098"/>
                                <a:gd name="connsiteY366" fmla="*/ 4718819 h 4900456"/>
                                <a:gd name="connsiteX367" fmla="*/ 5425082 w 7362098"/>
                                <a:gd name="connsiteY367" fmla="*/ 4718819 h 4900456"/>
                                <a:gd name="connsiteX368" fmla="*/ 5425481 w 7362098"/>
                                <a:gd name="connsiteY368" fmla="*/ 4718819 h 4900456"/>
                                <a:gd name="connsiteX369" fmla="*/ 5430072 w 7362098"/>
                                <a:gd name="connsiteY369" fmla="*/ 4716923 h 4900456"/>
                                <a:gd name="connsiteX370" fmla="*/ 91814 w 7362098"/>
                                <a:gd name="connsiteY370" fmla="*/ 4713630 h 4900456"/>
                                <a:gd name="connsiteX371" fmla="*/ 94610 w 7362098"/>
                                <a:gd name="connsiteY371" fmla="*/ 4714428 h 4900456"/>
                                <a:gd name="connsiteX372" fmla="*/ 93810 w 7362098"/>
                                <a:gd name="connsiteY372" fmla="*/ 4717222 h 4900456"/>
                                <a:gd name="connsiteX373" fmla="*/ 78641 w 7362098"/>
                                <a:gd name="connsiteY373" fmla="*/ 4726006 h 4900456"/>
                                <a:gd name="connsiteX374" fmla="*/ 77843 w 7362098"/>
                                <a:gd name="connsiteY374" fmla="*/ 4726405 h 4900456"/>
                                <a:gd name="connsiteX375" fmla="*/ 75847 w 7362098"/>
                                <a:gd name="connsiteY375" fmla="*/ 4725207 h 4900456"/>
                                <a:gd name="connsiteX376" fmla="*/ 76645 w 7362098"/>
                                <a:gd name="connsiteY376" fmla="*/ 4722413 h 4900456"/>
                                <a:gd name="connsiteX377" fmla="*/ 6706908 w 7362098"/>
                                <a:gd name="connsiteY377" fmla="*/ 4710836 h 4900456"/>
                                <a:gd name="connsiteX378" fmla="*/ 6723675 w 7362098"/>
                                <a:gd name="connsiteY378" fmla="*/ 4715627 h 4900456"/>
                                <a:gd name="connsiteX379" fmla="*/ 6725272 w 7362098"/>
                                <a:gd name="connsiteY379" fmla="*/ 4718421 h 4900456"/>
                                <a:gd name="connsiteX380" fmla="*/ 6723675 w 7362098"/>
                                <a:gd name="connsiteY380" fmla="*/ 4720018 h 4900456"/>
                                <a:gd name="connsiteX381" fmla="*/ 6722877 w 7362098"/>
                                <a:gd name="connsiteY381" fmla="*/ 4720018 h 4900456"/>
                                <a:gd name="connsiteX382" fmla="*/ 6706110 w 7362098"/>
                                <a:gd name="connsiteY382" fmla="*/ 4715227 h 4900456"/>
                                <a:gd name="connsiteX383" fmla="*/ 6704114 w 7362098"/>
                                <a:gd name="connsiteY383" fmla="*/ 4712433 h 4900456"/>
                                <a:gd name="connsiteX384" fmla="*/ 6706908 w 7362098"/>
                                <a:gd name="connsiteY384" fmla="*/ 4710836 h 4900456"/>
                                <a:gd name="connsiteX385" fmla="*/ 13572 w 7362098"/>
                                <a:gd name="connsiteY385" fmla="*/ 4708041 h 4900456"/>
                                <a:gd name="connsiteX386" fmla="*/ 27545 w 7362098"/>
                                <a:gd name="connsiteY386" fmla="*/ 4718820 h 4900456"/>
                                <a:gd name="connsiteX387" fmla="*/ 27945 w 7362098"/>
                                <a:gd name="connsiteY387" fmla="*/ 4721615 h 4900456"/>
                                <a:gd name="connsiteX388" fmla="*/ 26347 w 7362098"/>
                                <a:gd name="connsiteY388" fmla="*/ 4722413 h 4900456"/>
                                <a:gd name="connsiteX389" fmla="*/ 24750 w 7362098"/>
                                <a:gd name="connsiteY389" fmla="*/ 4722014 h 4900456"/>
                                <a:gd name="connsiteX390" fmla="*/ 11177 w 7362098"/>
                                <a:gd name="connsiteY390" fmla="*/ 4711234 h 4900456"/>
                                <a:gd name="connsiteX391" fmla="*/ 10778 w 7362098"/>
                                <a:gd name="connsiteY391" fmla="*/ 4708440 h 4900456"/>
                                <a:gd name="connsiteX392" fmla="*/ 13572 w 7362098"/>
                                <a:gd name="connsiteY392" fmla="*/ 4708041 h 4900456"/>
                                <a:gd name="connsiteX393" fmla="*/ 6794733 w 7362098"/>
                                <a:gd name="connsiteY393" fmla="*/ 4700456 h 4900456"/>
                                <a:gd name="connsiteX394" fmla="*/ 6797528 w 7362098"/>
                                <a:gd name="connsiteY394" fmla="*/ 4701255 h 4900456"/>
                                <a:gd name="connsiteX395" fmla="*/ 6796729 w 7362098"/>
                                <a:gd name="connsiteY395" fmla="*/ 4704049 h 4900456"/>
                                <a:gd name="connsiteX396" fmla="*/ 6781559 w 7362098"/>
                                <a:gd name="connsiteY396" fmla="*/ 4712833 h 4900456"/>
                                <a:gd name="connsiteX397" fmla="*/ 6780760 w 7362098"/>
                                <a:gd name="connsiteY397" fmla="*/ 4713232 h 4900456"/>
                                <a:gd name="connsiteX398" fmla="*/ 6778764 w 7362098"/>
                                <a:gd name="connsiteY398" fmla="*/ 4712034 h 4900456"/>
                                <a:gd name="connsiteX399" fmla="*/ 6779563 w 7362098"/>
                                <a:gd name="connsiteY399" fmla="*/ 4709240 h 4900456"/>
                                <a:gd name="connsiteX400" fmla="*/ 81835 w 7362098"/>
                                <a:gd name="connsiteY400" fmla="*/ 4699259 h 4900456"/>
                                <a:gd name="connsiteX401" fmla="*/ 82235 w 7362098"/>
                                <a:gd name="connsiteY401" fmla="*/ 4702054 h 4900456"/>
                                <a:gd name="connsiteX402" fmla="*/ 71455 w 7362098"/>
                                <a:gd name="connsiteY402" fmla="*/ 4716027 h 4900456"/>
                                <a:gd name="connsiteX403" fmla="*/ 69858 w 7362098"/>
                                <a:gd name="connsiteY403" fmla="*/ 4716825 h 4900456"/>
                                <a:gd name="connsiteX404" fmla="*/ 68262 w 7362098"/>
                                <a:gd name="connsiteY404" fmla="*/ 4716426 h 4900456"/>
                                <a:gd name="connsiteX405" fmla="*/ 68262 w 7362098"/>
                                <a:gd name="connsiteY405" fmla="*/ 4713631 h 4900456"/>
                                <a:gd name="connsiteX406" fmla="*/ 79041 w 7362098"/>
                                <a:gd name="connsiteY406" fmla="*/ 4699658 h 4900456"/>
                                <a:gd name="connsiteX407" fmla="*/ 81835 w 7362098"/>
                                <a:gd name="connsiteY407" fmla="*/ 4699259 h 4900456"/>
                                <a:gd name="connsiteX408" fmla="*/ 25548 w 7362098"/>
                                <a:gd name="connsiteY408" fmla="*/ 4695266 h 4900456"/>
                                <a:gd name="connsiteX409" fmla="*/ 28343 w 7362098"/>
                                <a:gd name="connsiteY409" fmla="*/ 4696065 h 4900456"/>
                                <a:gd name="connsiteX410" fmla="*/ 37126 w 7362098"/>
                                <a:gd name="connsiteY410" fmla="*/ 4711235 h 4900456"/>
                                <a:gd name="connsiteX411" fmla="*/ 36327 w 7362098"/>
                                <a:gd name="connsiteY411" fmla="*/ 4714030 h 4900456"/>
                                <a:gd name="connsiteX412" fmla="*/ 35529 w 7362098"/>
                                <a:gd name="connsiteY412" fmla="*/ 4714429 h 4900456"/>
                                <a:gd name="connsiteX413" fmla="*/ 33533 w 7362098"/>
                                <a:gd name="connsiteY413" fmla="*/ 4713231 h 4900456"/>
                                <a:gd name="connsiteX414" fmla="*/ 24750 w 7362098"/>
                                <a:gd name="connsiteY414" fmla="*/ 4698061 h 4900456"/>
                                <a:gd name="connsiteX415" fmla="*/ 25548 w 7362098"/>
                                <a:gd name="connsiteY415" fmla="*/ 4695266 h 4900456"/>
                                <a:gd name="connsiteX416" fmla="*/ 6716490 w 7362098"/>
                                <a:gd name="connsiteY416" fmla="*/ 4694868 h 4900456"/>
                                <a:gd name="connsiteX417" fmla="*/ 6730463 w 7362098"/>
                                <a:gd name="connsiteY417" fmla="*/ 4705648 h 4900456"/>
                                <a:gd name="connsiteX418" fmla="*/ 6730862 w 7362098"/>
                                <a:gd name="connsiteY418" fmla="*/ 4708442 h 4900456"/>
                                <a:gd name="connsiteX419" fmla="*/ 6729265 w 7362098"/>
                                <a:gd name="connsiteY419" fmla="*/ 4709240 h 4900456"/>
                                <a:gd name="connsiteX420" fmla="*/ 6727668 w 7362098"/>
                                <a:gd name="connsiteY420" fmla="*/ 4708841 h 4900456"/>
                                <a:gd name="connsiteX421" fmla="*/ 6714094 w 7362098"/>
                                <a:gd name="connsiteY421" fmla="*/ 4698062 h 4900456"/>
                                <a:gd name="connsiteX422" fmla="*/ 6713695 w 7362098"/>
                                <a:gd name="connsiteY422" fmla="*/ 4695267 h 4900456"/>
                                <a:gd name="connsiteX423" fmla="*/ 6716490 w 7362098"/>
                                <a:gd name="connsiteY423" fmla="*/ 4694868 h 4900456"/>
                                <a:gd name="connsiteX424" fmla="*/ 63871 w 7362098"/>
                                <a:gd name="connsiteY424" fmla="*/ 4690477 h 4900456"/>
                                <a:gd name="connsiteX425" fmla="*/ 65468 w 7362098"/>
                                <a:gd name="connsiteY425" fmla="*/ 4693271 h 4900456"/>
                                <a:gd name="connsiteX426" fmla="*/ 60677 w 7362098"/>
                                <a:gd name="connsiteY426" fmla="*/ 4710038 h 4900456"/>
                                <a:gd name="connsiteX427" fmla="*/ 59080 w 7362098"/>
                                <a:gd name="connsiteY427" fmla="*/ 4711635 h 4900456"/>
                                <a:gd name="connsiteX428" fmla="*/ 58282 w 7362098"/>
                                <a:gd name="connsiteY428" fmla="*/ 4711635 h 4900456"/>
                                <a:gd name="connsiteX429" fmla="*/ 56285 w 7362098"/>
                                <a:gd name="connsiteY429" fmla="*/ 4708841 h 4900456"/>
                                <a:gd name="connsiteX430" fmla="*/ 61076 w 7362098"/>
                                <a:gd name="connsiteY430" fmla="*/ 4692074 h 4900456"/>
                                <a:gd name="connsiteX431" fmla="*/ 63871 w 7362098"/>
                                <a:gd name="connsiteY431" fmla="*/ 4690477 h 4900456"/>
                                <a:gd name="connsiteX432" fmla="*/ 43912 w 7362098"/>
                                <a:gd name="connsiteY432" fmla="*/ 4688481 h 4900456"/>
                                <a:gd name="connsiteX433" fmla="*/ 46308 w 7362098"/>
                                <a:gd name="connsiteY433" fmla="*/ 4690477 h 4900456"/>
                                <a:gd name="connsiteX434" fmla="*/ 48703 w 7362098"/>
                                <a:gd name="connsiteY434" fmla="*/ 4708043 h 4900456"/>
                                <a:gd name="connsiteX435" fmla="*/ 46707 w 7362098"/>
                                <a:gd name="connsiteY435" fmla="*/ 4710438 h 4900456"/>
                                <a:gd name="connsiteX436" fmla="*/ 44311 w 7362098"/>
                                <a:gd name="connsiteY436" fmla="*/ 4708442 h 4900456"/>
                                <a:gd name="connsiteX437" fmla="*/ 41916 w 7362098"/>
                                <a:gd name="connsiteY437" fmla="*/ 4690876 h 4900456"/>
                                <a:gd name="connsiteX438" fmla="*/ 43912 w 7362098"/>
                                <a:gd name="connsiteY438" fmla="*/ 4688481 h 4900456"/>
                                <a:gd name="connsiteX439" fmla="*/ 6784753 w 7362098"/>
                                <a:gd name="connsiteY439" fmla="*/ 4686085 h 4900456"/>
                                <a:gd name="connsiteX440" fmla="*/ 6785152 w 7362098"/>
                                <a:gd name="connsiteY440" fmla="*/ 4688879 h 4900456"/>
                                <a:gd name="connsiteX441" fmla="*/ 6774374 w 7362098"/>
                                <a:gd name="connsiteY441" fmla="*/ 4702852 h 4900456"/>
                                <a:gd name="connsiteX442" fmla="*/ 6772776 w 7362098"/>
                                <a:gd name="connsiteY442" fmla="*/ 4703651 h 4900456"/>
                                <a:gd name="connsiteX443" fmla="*/ 6771179 w 7362098"/>
                                <a:gd name="connsiteY443" fmla="*/ 4703251 h 4900456"/>
                                <a:gd name="connsiteX444" fmla="*/ 6771179 w 7362098"/>
                                <a:gd name="connsiteY444" fmla="*/ 4700457 h 4900456"/>
                                <a:gd name="connsiteX445" fmla="*/ 6781959 w 7362098"/>
                                <a:gd name="connsiteY445" fmla="*/ 4686484 h 4900456"/>
                                <a:gd name="connsiteX446" fmla="*/ 6784753 w 7362098"/>
                                <a:gd name="connsiteY446" fmla="*/ 4686085 h 4900456"/>
                                <a:gd name="connsiteX447" fmla="*/ 6728465 w 7362098"/>
                                <a:gd name="connsiteY447" fmla="*/ 4682093 h 4900456"/>
                                <a:gd name="connsiteX448" fmla="*/ 6731260 w 7362098"/>
                                <a:gd name="connsiteY448" fmla="*/ 4682892 h 4900456"/>
                                <a:gd name="connsiteX449" fmla="*/ 6740043 w 7362098"/>
                                <a:gd name="connsiteY449" fmla="*/ 4698062 h 4900456"/>
                                <a:gd name="connsiteX450" fmla="*/ 6739244 w 7362098"/>
                                <a:gd name="connsiteY450" fmla="*/ 4700857 h 4900456"/>
                                <a:gd name="connsiteX451" fmla="*/ 6738446 w 7362098"/>
                                <a:gd name="connsiteY451" fmla="*/ 4701256 h 4900456"/>
                                <a:gd name="connsiteX452" fmla="*/ 6736450 w 7362098"/>
                                <a:gd name="connsiteY452" fmla="*/ 4700058 h 4900456"/>
                                <a:gd name="connsiteX453" fmla="*/ 6727666 w 7362098"/>
                                <a:gd name="connsiteY453" fmla="*/ 4684888 h 4900456"/>
                                <a:gd name="connsiteX454" fmla="*/ 6728465 w 7362098"/>
                                <a:gd name="connsiteY454" fmla="*/ 4682093 h 4900456"/>
                                <a:gd name="connsiteX455" fmla="*/ 6766790 w 7362098"/>
                                <a:gd name="connsiteY455" fmla="*/ 4677303 h 4900456"/>
                                <a:gd name="connsiteX456" fmla="*/ 6768388 w 7362098"/>
                                <a:gd name="connsiteY456" fmla="*/ 4680097 h 4900456"/>
                                <a:gd name="connsiteX457" fmla="*/ 6763596 w 7362098"/>
                                <a:gd name="connsiteY457" fmla="*/ 4696864 h 4900456"/>
                                <a:gd name="connsiteX458" fmla="*/ 6761999 w 7362098"/>
                                <a:gd name="connsiteY458" fmla="*/ 4698461 h 4900456"/>
                                <a:gd name="connsiteX459" fmla="*/ 6761201 w 7362098"/>
                                <a:gd name="connsiteY459" fmla="*/ 4698461 h 4900456"/>
                                <a:gd name="connsiteX460" fmla="*/ 6759204 w 7362098"/>
                                <a:gd name="connsiteY460" fmla="*/ 4695667 h 4900456"/>
                                <a:gd name="connsiteX461" fmla="*/ 6763995 w 7362098"/>
                                <a:gd name="connsiteY461" fmla="*/ 4678899 h 4900456"/>
                                <a:gd name="connsiteX462" fmla="*/ 6766790 w 7362098"/>
                                <a:gd name="connsiteY462" fmla="*/ 4677303 h 4900456"/>
                                <a:gd name="connsiteX463" fmla="*/ 6746829 w 7362098"/>
                                <a:gd name="connsiteY463" fmla="*/ 4675307 h 4900456"/>
                                <a:gd name="connsiteX464" fmla="*/ 6749224 w 7362098"/>
                                <a:gd name="connsiteY464" fmla="*/ 4677303 h 4900456"/>
                                <a:gd name="connsiteX465" fmla="*/ 6751619 w 7362098"/>
                                <a:gd name="connsiteY465" fmla="*/ 4694869 h 4900456"/>
                                <a:gd name="connsiteX466" fmla="*/ 6749623 w 7362098"/>
                                <a:gd name="connsiteY466" fmla="*/ 4697264 h 4900456"/>
                                <a:gd name="connsiteX467" fmla="*/ 6747228 w 7362098"/>
                                <a:gd name="connsiteY467" fmla="*/ 4695268 h 4900456"/>
                                <a:gd name="connsiteX468" fmla="*/ 6744832 w 7362098"/>
                                <a:gd name="connsiteY468" fmla="*/ 4677702 h 4900456"/>
                                <a:gd name="connsiteX469" fmla="*/ 6746829 w 7362098"/>
                                <a:gd name="connsiteY469" fmla="*/ 4675307 h 4900456"/>
                                <a:gd name="connsiteX470" fmla="*/ 5791596 w 7362098"/>
                                <a:gd name="connsiteY470" fmla="*/ 4650706 h 4900456"/>
                                <a:gd name="connsiteX471" fmla="*/ 5810708 w 7362098"/>
                                <a:gd name="connsiteY471" fmla="*/ 4664927 h 4900456"/>
                                <a:gd name="connsiteX472" fmla="*/ 5805119 w 7362098"/>
                                <a:gd name="connsiteY472" fmla="*/ 4668520 h 4900456"/>
                                <a:gd name="connsiteX473" fmla="*/ 5770788 w 7362098"/>
                                <a:gd name="connsiteY473" fmla="*/ 4660536 h 4900456"/>
                                <a:gd name="connsiteX474" fmla="*/ 5763601 w 7362098"/>
                                <a:gd name="connsiteY474" fmla="*/ 4694469 h 4900456"/>
                                <a:gd name="connsiteX475" fmla="*/ 5758013 w 7362098"/>
                                <a:gd name="connsiteY475" fmla="*/ 4698062 h 4900456"/>
                                <a:gd name="connsiteX476" fmla="*/ 5757214 w 7362098"/>
                                <a:gd name="connsiteY476" fmla="*/ 4696864 h 4900456"/>
                                <a:gd name="connsiteX477" fmla="*/ 5767994 w 7362098"/>
                                <a:gd name="connsiteY477" fmla="*/ 4654149 h 4900456"/>
                                <a:gd name="connsiteX478" fmla="*/ 5791596 w 7362098"/>
                                <a:gd name="connsiteY478" fmla="*/ 4650706 h 4900456"/>
                                <a:gd name="connsiteX479" fmla="*/ 363267 w 7362098"/>
                                <a:gd name="connsiteY479" fmla="*/ 4622613 h 4900456"/>
                                <a:gd name="connsiteX480" fmla="*/ 366063 w 7362098"/>
                                <a:gd name="connsiteY480" fmla="*/ 4624210 h 4900456"/>
                                <a:gd name="connsiteX481" fmla="*/ 383628 w 7362098"/>
                                <a:gd name="connsiteY481" fmla="*/ 4634988 h 4900456"/>
                                <a:gd name="connsiteX482" fmla="*/ 386821 w 7362098"/>
                                <a:gd name="connsiteY482" fmla="*/ 4636585 h 4900456"/>
                                <a:gd name="connsiteX483" fmla="*/ 385624 w 7362098"/>
                                <a:gd name="connsiteY483" fmla="*/ 4639379 h 4900456"/>
                                <a:gd name="connsiteX484" fmla="*/ 385224 w 7362098"/>
                                <a:gd name="connsiteY484" fmla="*/ 4639379 h 4900456"/>
                                <a:gd name="connsiteX485" fmla="*/ 372450 w 7362098"/>
                                <a:gd name="connsiteY485" fmla="*/ 4638181 h 4900456"/>
                                <a:gd name="connsiteX486" fmla="*/ 343707 w 7362098"/>
                                <a:gd name="connsiteY486" fmla="*/ 4670517 h 4900456"/>
                                <a:gd name="connsiteX487" fmla="*/ 300593 w 7362098"/>
                                <a:gd name="connsiteY487" fmla="*/ 4673711 h 4900456"/>
                                <a:gd name="connsiteX488" fmla="*/ 293807 w 7362098"/>
                                <a:gd name="connsiteY488" fmla="*/ 4684889 h 4900456"/>
                                <a:gd name="connsiteX489" fmla="*/ 293408 w 7362098"/>
                                <a:gd name="connsiteY489" fmla="*/ 4685288 h 4900456"/>
                                <a:gd name="connsiteX490" fmla="*/ 290613 w 7362098"/>
                                <a:gd name="connsiteY490" fmla="*/ 4684489 h 4900456"/>
                                <a:gd name="connsiteX491" fmla="*/ 291012 w 7362098"/>
                                <a:gd name="connsiteY491" fmla="*/ 4681296 h 4900456"/>
                                <a:gd name="connsiteX492" fmla="*/ 293008 w 7362098"/>
                                <a:gd name="connsiteY492" fmla="*/ 4660536 h 4900456"/>
                                <a:gd name="connsiteX493" fmla="*/ 293408 w 7362098"/>
                                <a:gd name="connsiteY493" fmla="*/ 4657343 h 4900456"/>
                                <a:gd name="connsiteX494" fmla="*/ 296601 w 7362098"/>
                                <a:gd name="connsiteY494" fmla="*/ 4657742 h 4900456"/>
                                <a:gd name="connsiteX495" fmla="*/ 300992 w 7362098"/>
                                <a:gd name="connsiteY495" fmla="*/ 4669320 h 4900456"/>
                                <a:gd name="connsiteX496" fmla="*/ 301392 w 7362098"/>
                                <a:gd name="connsiteY496" fmla="*/ 4669320 h 4900456"/>
                                <a:gd name="connsiteX497" fmla="*/ 341711 w 7362098"/>
                                <a:gd name="connsiteY497" fmla="*/ 4666524 h 4900456"/>
                                <a:gd name="connsiteX498" fmla="*/ 368059 w 7362098"/>
                                <a:gd name="connsiteY498" fmla="*/ 4636185 h 4900456"/>
                                <a:gd name="connsiteX499" fmla="*/ 368059 w 7362098"/>
                                <a:gd name="connsiteY499" fmla="*/ 4635786 h 4900456"/>
                                <a:gd name="connsiteX500" fmla="*/ 361672 w 7362098"/>
                                <a:gd name="connsiteY500" fmla="*/ 4625407 h 4900456"/>
                                <a:gd name="connsiteX501" fmla="*/ 363267 w 7362098"/>
                                <a:gd name="connsiteY501" fmla="*/ 4622613 h 4900456"/>
                                <a:gd name="connsiteX502" fmla="*/ 1286223 w 7362098"/>
                                <a:gd name="connsiteY502" fmla="*/ 4619419 h 4900456"/>
                                <a:gd name="connsiteX503" fmla="*/ 1291013 w 7362098"/>
                                <a:gd name="connsiteY503" fmla="*/ 4623012 h 4900456"/>
                                <a:gd name="connsiteX504" fmla="*/ 1294607 w 7362098"/>
                                <a:gd name="connsiteY504" fmla="*/ 4647363 h 4900456"/>
                                <a:gd name="connsiteX505" fmla="*/ 1318958 w 7362098"/>
                                <a:gd name="connsiteY505" fmla="*/ 4643770 h 4900456"/>
                                <a:gd name="connsiteX506" fmla="*/ 1323748 w 7362098"/>
                                <a:gd name="connsiteY506" fmla="*/ 4647363 h 4900456"/>
                                <a:gd name="connsiteX507" fmla="*/ 1320156 w 7362098"/>
                                <a:gd name="connsiteY507" fmla="*/ 4652153 h 4900456"/>
                                <a:gd name="connsiteX508" fmla="*/ 1295804 w 7362098"/>
                                <a:gd name="connsiteY508" fmla="*/ 4655746 h 4900456"/>
                                <a:gd name="connsiteX509" fmla="*/ 1299396 w 7362098"/>
                                <a:gd name="connsiteY509" fmla="*/ 4680098 h 4900456"/>
                                <a:gd name="connsiteX510" fmla="*/ 1295804 w 7362098"/>
                                <a:gd name="connsiteY510" fmla="*/ 4684889 h 4900456"/>
                                <a:gd name="connsiteX511" fmla="*/ 1291013 w 7362098"/>
                                <a:gd name="connsiteY511" fmla="*/ 4681296 h 4900456"/>
                                <a:gd name="connsiteX512" fmla="*/ 1287420 w 7362098"/>
                                <a:gd name="connsiteY512" fmla="*/ 4656944 h 4900456"/>
                                <a:gd name="connsiteX513" fmla="*/ 1263069 w 7362098"/>
                                <a:gd name="connsiteY513" fmla="*/ 4660537 h 4900456"/>
                                <a:gd name="connsiteX514" fmla="*/ 1258279 w 7362098"/>
                                <a:gd name="connsiteY514" fmla="*/ 4656944 h 4900456"/>
                                <a:gd name="connsiteX515" fmla="*/ 1261872 w 7362098"/>
                                <a:gd name="connsiteY515" fmla="*/ 4652153 h 4900456"/>
                                <a:gd name="connsiteX516" fmla="*/ 1286223 w 7362098"/>
                                <a:gd name="connsiteY516" fmla="*/ 4648561 h 4900456"/>
                                <a:gd name="connsiteX517" fmla="*/ 1282630 w 7362098"/>
                                <a:gd name="connsiteY517" fmla="*/ 4624210 h 4900456"/>
                                <a:gd name="connsiteX518" fmla="*/ 1286223 w 7362098"/>
                                <a:gd name="connsiteY518" fmla="*/ 4619419 h 4900456"/>
                                <a:gd name="connsiteX519" fmla="*/ 3859025 w 7362098"/>
                                <a:gd name="connsiteY519" fmla="*/ 4617823 h 4900456"/>
                                <a:gd name="connsiteX520" fmla="*/ 3861421 w 7362098"/>
                                <a:gd name="connsiteY520" fmla="*/ 4619819 h 4900456"/>
                                <a:gd name="connsiteX521" fmla="*/ 3863816 w 7362098"/>
                                <a:gd name="connsiteY521" fmla="*/ 4637384 h 4900456"/>
                                <a:gd name="connsiteX522" fmla="*/ 3861820 w 7362098"/>
                                <a:gd name="connsiteY522" fmla="*/ 4639780 h 4900456"/>
                                <a:gd name="connsiteX523" fmla="*/ 3859424 w 7362098"/>
                                <a:gd name="connsiteY523" fmla="*/ 4637784 h 4900456"/>
                                <a:gd name="connsiteX524" fmla="*/ 3857029 w 7362098"/>
                                <a:gd name="connsiteY524" fmla="*/ 4620218 h 4900456"/>
                                <a:gd name="connsiteX525" fmla="*/ 3859025 w 7362098"/>
                                <a:gd name="connsiteY525" fmla="*/ 4617823 h 4900456"/>
                                <a:gd name="connsiteX526" fmla="*/ 3847448 w 7362098"/>
                                <a:gd name="connsiteY526" fmla="*/ 4617024 h 4900456"/>
                                <a:gd name="connsiteX527" fmla="*/ 3848646 w 7362098"/>
                                <a:gd name="connsiteY527" fmla="*/ 4619818 h 4900456"/>
                                <a:gd name="connsiteX528" fmla="*/ 3843856 w 7362098"/>
                                <a:gd name="connsiteY528" fmla="*/ 4636585 h 4900456"/>
                                <a:gd name="connsiteX529" fmla="*/ 3842258 w 7362098"/>
                                <a:gd name="connsiteY529" fmla="*/ 4638182 h 4900456"/>
                                <a:gd name="connsiteX530" fmla="*/ 3841459 w 7362098"/>
                                <a:gd name="connsiteY530" fmla="*/ 4638182 h 4900456"/>
                                <a:gd name="connsiteX531" fmla="*/ 3839863 w 7362098"/>
                                <a:gd name="connsiteY531" fmla="*/ 4635388 h 4900456"/>
                                <a:gd name="connsiteX532" fmla="*/ 3844654 w 7362098"/>
                                <a:gd name="connsiteY532" fmla="*/ 4618621 h 4900456"/>
                                <a:gd name="connsiteX533" fmla="*/ 3847448 w 7362098"/>
                                <a:gd name="connsiteY533" fmla="*/ 4617024 h 4900456"/>
                                <a:gd name="connsiteX534" fmla="*/ 3869803 w 7362098"/>
                                <a:gd name="connsiteY534" fmla="*/ 4614229 h 4900456"/>
                                <a:gd name="connsiteX535" fmla="*/ 3872597 w 7362098"/>
                                <a:gd name="connsiteY535" fmla="*/ 4615028 h 4900456"/>
                                <a:gd name="connsiteX536" fmla="*/ 3881381 w 7362098"/>
                                <a:gd name="connsiteY536" fmla="*/ 4630198 h 4900456"/>
                                <a:gd name="connsiteX537" fmla="*/ 3880582 w 7362098"/>
                                <a:gd name="connsiteY537" fmla="*/ 4632993 h 4900456"/>
                                <a:gd name="connsiteX538" fmla="*/ 3879784 w 7362098"/>
                                <a:gd name="connsiteY538" fmla="*/ 4633392 h 4900456"/>
                                <a:gd name="connsiteX539" fmla="*/ 3877788 w 7362098"/>
                                <a:gd name="connsiteY539" fmla="*/ 4632194 h 4900456"/>
                                <a:gd name="connsiteX540" fmla="*/ 3869004 w 7362098"/>
                                <a:gd name="connsiteY540" fmla="*/ 4617024 h 4900456"/>
                                <a:gd name="connsiteX541" fmla="*/ 3869803 w 7362098"/>
                                <a:gd name="connsiteY541" fmla="*/ 4614229 h 4900456"/>
                                <a:gd name="connsiteX542" fmla="*/ 3837868 w 7362098"/>
                                <a:gd name="connsiteY542" fmla="*/ 4611834 h 4900456"/>
                                <a:gd name="connsiteX543" fmla="*/ 3838666 w 7362098"/>
                                <a:gd name="connsiteY543" fmla="*/ 4614628 h 4900456"/>
                                <a:gd name="connsiteX544" fmla="*/ 3827887 w 7362098"/>
                                <a:gd name="connsiteY544" fmla="*/ 4628601 h 4900456"/>
                                <a:gd name="connsiteX545" fmla="*/ 3826290 w 7362098"/>
                                <a:gd name="connsiteY545" fmla="*/ 4629400 h 4900456"/>
                                <a:gd name="connsiteX546" fmla="*/ 3824693 w 7362098"/>
                                <a:gd name="connsiteY546" fmla="*/ 4629000 h 4900456"/>
                                <a:gd name="connsiteX547" fmla="*/ 3824294 w 7362098"/>
                                <a:gd name="connsiteY547" fmla="*/ 4626206 h 4900456"/>
                                <a:gd name="connsiteX548" fmla="*/ 3835073 w 7362098"/>
                                <a:gd name="connsiteY548" fmla="*/ 4612233 h 4900456"/>
                                <a:gd name="connsiteX549" fmla="*/ 3837868 w 7362098"/>
                                <a:gd name="connsiteY549" fmla="*/ 4611834 h 4900456"/>
                                <a:gd name="connsiteX550" fmla="*/ 2514762 w 7362098"/>
                                <a:gd name="connsiteY550" fmla="*/ 4611535 h 4900456"/>
                                <a:gd name="connsiteX551" fmla="*/ 2524144 w 7362098"/>
                                <a:gd name="connsiteY551" fmla="*/ 4612633 h 4900456"/>
                                <a:gd name="connsiteX552" fmla="*/ 2531328 w 7362098"/>
                                <a:gd name="connsiteY552" fmla="*/ 4624609 h 4900456"/>
                                <a:gd name="connsiteX553" fmla="*/ 2534921 w 7362098"/>
                                <a:gd name="connsiteY553" fmla="*/ 4629399 h 4900456"/>
                                <a:gd name="connsiteX554" fmla="*/ 2540909 w 7362098"/>
                                <a:gd name="connsiteY554" fmla="*/ 4629399 h 4900456"/>
                                <a:gd name="connsiteX555" fmla="*/ 2541309 w 7362098"/>
                                <a:gd name="connsiteY555" fmla="*/ 4629399 h 4900456"/>
                                <a:gd name="connsiteX556" fmla="*/ 2541707 w 7362098"/>
                                <a:gd name="connsiteY556" fmla="*/ 4629000 h 4900456"/>
                                <a:gd name="connsiteX557" fmla="*/ 2554880 w 7362098"/>
                                <a:gd name="connsiteY557" fmla="*/ 4628601 h 4900456"/>
                                <a:gd name="connsiteX558" fmla="*/ 2562067 w 7362098"/>
                                <a:gd name="connsiteY558" fmla="*/ 4640178 h 4900456"/>
                                <a:gd name="connsiteX559" fmla="*/ 2562067 w 7362098"/>
                                <a:gd name="connsiteY559" fmla="*/ 4640577 h 4900456"/>
                                <a:gd name="connsiteX560" fmla="*/ 2565660 w 7362098"/>
                                <a:gd name="connsiteY560" fmla="*/ 4645367 h 4900456"/>
                                <a:gd name="connsiteX561" fmla="*/ 2572047 w 7362098"/>
                                <a:gd name="connsiteY561" fmla="*/ 4645367 h 4900456"/>
                                <a:gd name="connsiteX562" fmla="*/ 2572446 w 7362098"/>
                                <a:gd name="connsiteY562" fmla="*/ 4645367 h 4900456"/>
                                <a:gd name="connsiteX563" fmla="*/ 2586418 w 7362098"/>
                                <a:gd name="connsiteY563" fmla="*/ 4644569 h 4900456"/>
                                <a:gd name="connsiteX564" fmla="*/ 2593603 w 7362098"/>
                                <a:gd name="connsiteY564" fmla="*/ 4656546 h 4900456"/>
                                <a:gd name="connsiteX565" fmla="*/ 2597196 w 7362098"/>
                                <a:gd name="connsiteY565" fmla="*/ 4661336 h 4900456"/>
                                <a:gd name="connsiteX566" fmla="*/ 2600389 w 7362098"/>
                                <a:gd name="connsiteY566" fmla="*/ 4662134 h 4900456"/>
                                <a:gd name="connsiteX567" fmla="*/ 2604782 w 7362098"/>
                                <a:gd name="connsiteY567" fmla="*/ 4662534 h 4900456"/>
                                <a:gd name="connsiteX568" fmla="*/ 2608375 w 7362098"/>
                                <a:gd name="connsiteY568" fmla="*/ 4666526 h 4900456"/>
                                <a:gd name="connsiteX569" fmla="*/ 2602786 w 7362098"/>
                                <a:gd name="connsiteY569" fmla="*/ 4670518 h 4900456"/>
                                <a:gd name="connsiteX570" fmla="*/ 2596797 w 7362098"/>
                                <a:gd name="connsiteY570" fmla="*/ 4670118 h 4900456"/>
                                <a:gd name="connsiteX571" fmla="*/ 2592007 w 7362098"/>
                                <a:gd name="connsiteY571" fmla="*/ 4668522 h 4900456"/>
                                <a:gd name="connsiteX572" fmla="*/ 2584821 w 7362098"/>
                                <a:gd name="connsiteY572" fmla="*/ 4656546 h 4900456"/>
                                <a:gd name="connsiteX573" fmla="*/ 2581628 w 7362098"/>
                                <a:gd name="connsiteY573" fmla="*/ 4651754 h 4900456"/>
                                <a:gd name="connsiteX574" fmla="*/ 2574840 w 7362098"/>
                                <a:gd name="connsiteY574" fmla="*/ 4652153 h 4900456"/>
                                <a:gd name="connsiteX575" fmla="*/ 2561268 w 7362098"/>
                                <a:gd name="connsiteY575" fmla="*/ 4652553 h 4900456"/>
                                <a:gd name="connsiteX576" fmla="*/ 2554083 w 7362098"/>
                                <a:gd name="connsiteY576" fmla="*/ 4640976 h 4900456"/>
                                <a:gd name="connsiteX577" fmla="*/ 2550490 w 7362098"/>
                                <a:gd name="connsiteY577" fmla="*/ 4635786 h 4900456"/>
                                <a:gd name="connsiteX578" fmla="*/ 2544502 w 7362098"/>
                                <a:gd name="connsiteY578" fmla="*/ 4635786 h 4900456"/>
                                <a:gd name="connsiteX579" fmla="*/ 2544103 w 7362098"/>
                                <a:gd name="connsiteY579" fmla="*/ 4635786 h 4900456"/>
                                <a:gd name="connsiteX580" fmla="*/ 2530531 w 7362098"/>
                                <a:gd name="connsiteY580" fmla="*/ 4636186 h 4900456"/>
                                <a:gd name="connsiteX581" fmla="*/ 2523345 w 7362098"/>
                                <a:gd name="connsiteY581" fmla="*/ 4624210 h 4900456"/>
                                <a:gd name="connsiteX582" fmla="*/ 2520152 w 7362098"/>
                                <a:gd name="connsiteY582" fmla="*/ 4619419 h 4900456"/>
                                <a:gd name="connsiteX583" fmla="*/ 2513365 w 7362098"/>
                                <a:gd name="connsiteY583" fmla="*/ 4619818 h 4900456"/>
                                <a:gd name="connsiteX584" fmla="*/ 2499792 w 7362098"/>
                                <a:gd name="connsiteY584" fmla="*/ 4620218 h 4900456"/>
                                <a:gd name="connsiteX585" fmla="*/ 2497397 w 7362098"/>
                                <a:gd name="connsiteY585" fmla="*/ 4618621 h 4900456"/>
                                <a:gd name="connsiteX586" fmla="*/ 2495800 w 7362098"/>
                                <a:gd name="connsiteY586" fmla="*/ 4613431 h 4900456"/>
                                <a:gd name="connsiteX587" fmla="*/ 2500990 w 7362098"/>
                                <a:gd name="connsiteY587" fmla="*/ 4611834 h 4900456"/>
                                <a:gd name="connsiteX588" fmla="*/ 2503385 w 7362098"/>
                                <a:gd name="connsiteY588" fmla="*/ 4613431 h 4900456"/>
                                <a:gd name="connsiteX589" fmla="*/ 2509772 w 7362098"/>
                                <a:gd name="connsiteY589" fmla="*/ 4613431 h 4900456"/>
                                <a:gd name="connsiteX590" fmla="*/ 2510172 w 7362098"/>
                                <a:gd name="connsiteY590" fmla="*/ 4613431 h 4900456"/>
                                <a:gd name="connsiteX591" fmla="*/ 2514762 w 7362098"/>
                                <a:gd name="connsiteY591" fmla="*/ 4611535 h 4900456"/>
                                <a:gd name="connsiteX592" fmla="*/ 7066188 w 7362098"/>
                                <a:gd name="connsiteY592" fmla="*/ 4609439 h 4900456"/>
                                <a:gd name="connsiteX593" fmla="*/ 7068983 w 7362098"/>
                                <a:gd name="connsiteY593" fmla="*/ 4611035 h 4900456"/>
                                <a:gd name="connsiteX594" fmla="*/ 7086547 w 7362098"/>
                                <a:gd name="connsiteY594" fmla="*/ 4621814 h 4900456"/>
                                <a:gd name="connsiteX595" fmla="*/ 7089741 w 7362098"/>
                                <a:gd name="connsiteY595" fmla="*/ 4623411 h 4900456"/>
                                <a:gd name="connsiteX596" fmla="*/ 7088543 w 7362098"/>
                                <a:gd name="connsiteY596" fmla="*/ 4626205 h 4900456"/>
                                <a:gd name="connsiteX597" fmla="*/ 7088144 w 7362098"/>
                                <a:gd name="connsiteY597" fmla="*/ 4626205 h 4900456"/>
                                <a:gd name="connsiteX598" fmla="*/ 7075370 w 7362098"/>
                                <a:gd name="connsiteY598" fmla="*/ 4625007 h 4900456"/>
                                <a:gd name="connsiteX599" fmla="*/ 7046628 w 7362098"/>
                                <a:gd name="connsiteY599" fmla="*/ 4657343 h 4900456"/>
                                <a:gd name="connsiteX600" fmla="*/ 7003513 w 7362098"/>
                                <a:gd name="connsiteY600" fmla="*/ 4660537 h 4900456"/>
                                <a:gd name="connsiteX601" fmla="*/ 6996727 w 7362098"/>
                                <a:gd name="connsiteY601" fmla="*/ 4671715 h 4900456"/>
                                <a:gd name="connsiteX602" fmla="*/ 6996328 w 7362098"/>
                                <a:gd name="connsiteY602" fmla="*/ 4672114 h 4900456"/>
                                <a:gd name="connsiteX603" fmla="*/ 6993533 w 7362098"/>
                                <a:gd name="connsiteY603" fmla="*/ 4671315 h 4900456"/>
                                <a:gd name="connsiteX604" fmla="*/ 6993933 w 7362098"/>
                                <a:gd name="connsiteY604" fmla="*/ 4668122 h 4900456"/>
                                <a:gd name="connsiteX605" fmla="*/ 6995929 w 7362098"/>
                                <a:gd name="connsiteY605" fmla="*/ 4647362 h 4900456"/>
                                <a:gd name="connsiteX606" fmla="*/ 6996328 w 7362098"/>
                                <a:gd name="connsiteY606" fmla="*/ 4644169 h 4900456"/>
                                <a:gd name="connsiteX607" fmla="*/ 6999521 w 7362098"/>
                                <a:gd name="connsiteY607" fmla="*/ 4644568 h 4900456"/>
                                <a:gd name="connsiteX608" fmla="*/ 7003913 w 7362098"/>
                                <a:gd name="connsiteY608" fmla="*/ 4656146 h 4900456"/>
                                <a:gd name="connsiteX609" fmla="*/ 7004312 w 7362098"/>
                                <a:gd name="connsiteY609" fmla="*/ 4656146 h 4900456"/>
                                <a:gd name="connsiteX610" fmla="*/ 7044632 w 7362098"/>
                                <a:gd name="connsiteY610" fmla="*/ 4653350 h 4900456"/>
                                <a:gd name="connsiteX611" fmla="*/ 7070979 w 7362098"/>
                                <a:gd name="connsiteY611" fmla="*/ 4623011 h 4900456"/>
                                <a:gd name="connsiteX612" fmla="*/ 7070979 w 7362098"/>
                                <a:gd name="connsiteY612" fmla="*/ 4622612 h 4900456"/>
                                <a:gd name="connsiteX613" fmla="*/ 7064592 w 7362098"/>
                                <a:gd name="connsiteY613" fmla="*/ 4612233 h 4900456"/>
                                <a:gd name="connsiteX614" fmla="*/ 7066188 w 7362098"/>
                                <a:gd name="connsiteY614" fmla="*/ 4609439 h 4900456"/>
                                <a:gd name="connsiteX615" fmla="*/ 3881379 w 7362098"/>
                                <a:gd name="connsiteY615" fmla="*/ 4606245 h 4900456"/>
                                <a:gd name="connsiteX616" fmla="*/ 3895752 w 7362098"/>
                                <a:gd name="connsiteY616" fmla="*/ 4617024 h 4900456"/>
                                <a:gd name="connsiteX617" fmla="*/ 3896151 w 7362098"/>
                                <a:gd name="connsiteY617" fmla="*/ 4619819 h 4900456"/>
                                <a:gd name="connsiteX618" fmla="*/ 3894554 w 7362098"/>
                                <a:gd name="connsiteY618" fmla="*/ 4620617 h 4900456"/>
                                <a:gd name="connsiteX619" fmla="*/ 3892957 w 7362098"/>
                                <a:gd name="connsiteY619" fmla="*/ 4620218 h 4900456"/>
                                <a:gd name="connsiteX620" fmla="*/ 3878984 w 7362098"/>
                                <a:gd name="connsiteY620" fmla="*/ 4609438 h 4900456"/>
                                <a:gd name="connsiteX621" fmla="*/ 3878585 w 7362098"/>
                                <a:gd name="connsiteY621" fmla="*/ 4606644 h 4900456"/>
                                <a:gd name="connsiteX622" fmla="*/ 3881379 w 7362098"/>
                                <a:gd name="connsiteY622" fmla="*/ 4606245 h 4900456"/>
                                <a:gd name="connsiteX623" fmla="*/ 3827488 w 7362098"/>
                                <a:gd name="connsiteY623" fmla="*/ 4602253 h 4900456"/>
                                <a:gd name="connsiteX624" fmla="*/ 3830283 w 7362098"/>
                                <a:gd name="connsiteY624" fmla="*/ 4603052 h 4900456"/>
                                <a:gd name="connsiteX625" fmla="*/ 3829484 w 7362098"/>
                                <a:gd name="connsiteY625" fmla="*/ 4605846 h 4900456"/>
                                <a:gd name="connsiteX626" fmla="*/ 3814314 w 7362098"/>
                                <a:gd name="connsiteY626" fmla="*/ 4614630 h 4900456"/>
                                <a:gd name="connsiteX627" fmla="*/ 3813515 w 7362098"/>
                                <a:gd name="connsiteY627" fmla="*/ 4615029 h 4900456"/>
                                <a:gd name="connsiteX628" fmla="*/ 3811519 w 7362098"/>
                                <a:gd name="connsiteY628" fmla="*/ 4613831 h 4900456"/>
                                <a:gd name="connsiteX629" fmla="*/ 3812318 w 7362098"/>
                                <a:gd name="connsiteY629" fmla="*/ 4611037 h 4900456"/>
                                <a:gd name="connsiteX630" fmla="*/ 3886170 w 7362098"/>
                                <a:gd name="connsiteY630" fmla="*/ 4595068 h 4900456"/>
                                <a:gd name="connsiteX631" fmla="*/ 3902937 w 7362098"/>
                                <a:gd name="connsiteY631" fmla="*/ 4599859 h 4900456"/>
                                <a:gd name="connsiteX632" fmla="*/ 3904135 w 7362098"/>
                                <a:gd name="connsiteY632" fmla="*/ 4602653 h 4900456"/>
                                <a:gd name="connsiteX633" fmla="*/ 3902538 w 7362098"/>
                                <a:gd name="connsiteY633" fmla="*/ 4604250 h 4900456"/>
                                <a:gd name="connsiteX634" fmla="*/ 3901740 w 7362098"/>
                                <a:gd name="connsiteY634" fmla="*/ 4604250 h 4900456"/>
                                <a:gd name="connsiteX635" fmla="*/ 3884972 w 7362098"/>
                                <a:gd name="connsiteY635" fmla="*/ 4599459 h 4900456"/>
                                <a:gd name="connsiteX636" fmla="*/ 3883376 w 7362098"/>
                                <a:gd name="connsiteY636" fmla="*/ 4596665 h 4900456"/>
                                <a:gd name="connsiteX637" fmla="*/ 3886170 w 7362098"/>
                                <a:gd name="connsiteY637" fmla="*/ 4595068 h 4900456"/>
                                <a:gd name="connsiteX638" fmla="*/ 3824296 w 7362098"/>
                                <a:gd name="connsiteY638" fmla="*/ 4590677 h 4900456"/>
                                <a:gd name="connsiteX639" fmla="*/ 3826691 w 7362098"/>
                                <a:gd name="connsiteY639" fmla="*/ 4592673 h 4900456"/>
                                <a:gd name="connsiteX640" fmla="*/ 3824695 w 7362098"/>
                                <a:gd name="connsiteY640" fmla="*/ 4595068 h 4900456"/>
                                <a:gd name="connsiteX641" fmla="*/ 3807129 w 7362098"/>
                                <a:gd name="connsiteY641" fmla="*/ 4597464 h 4900456"/>
                                <a:gd name="connsiteX642" fmla="*/ 3804734 w 7362098"/>
                                <a:gd name="connsiteY642" fmla="*/ 4595468 h 4900456"/>
                                <a:gd name="connsiteX643" fmla="*/ 3806730 w 7362098"/>
                                <a:gd name="connsiteY643" fmla="*/ 4593072 h 4900456"/>
                                <a:gd name="connsiteX644" fmla="*/ 3903336 w 7362098"/>
                                <a:gd name="connsiteY644" fmla="*/ 4580298 h 4900456"/>
                                <a:gd name="connsiteX645" fmla="*/ 3905732 w 7362098"/>
                                <a:gd name="connsiteY645" fmla="*/ 4582294 h 4900456"/>
                                <a:gd name="connsiteX646" fmla="*/ 3903736 w 7362098"/>
                                <a:gd name="connsiteY646" fmla="*/ 4584689 h 4900456"/>
                                <a:gd name="connsiteX647" fmla="*/ 3886170 w 7362098"/>
                                <a:gd name="connsiteY647" fmla="*/ 4587085 h 4900456"/>
                                <a:gd name="connsiteX648" fmla="*/ 3883775 w 7362098"/>
                                <a:gd name="connsiteY648" fmla="*/ 4585089 h 4900456"/>
                                <a:gd name="connsiteX649" fmla="*/ 3885771 w 7362098"/>
                                <a:gd name="connsiteY649" fmla="*/ 4582693 h 4900456"/>
                                <a:gd name="connsiteX650" fmla="*/ 2531928 w 7362098"/>
                                <a:gd name="connsiteY650" fmla="*/ 4579599 h 4900456"/>
                                <a:gd name="connsiteX651" fmla="*/ 2541309 w 7362098"/>
                                <a:gd name="connsiteY651" fmla="*/ 4580697 h 4900456"/>
                                <a:gd name="connsiteX652" fmla="*/ 2548494 w 7362098"/>
                                <a:gd name="connsiteY652" fmla="*/ 4592673 h 4900456"/>
                                <a:gd name="connsiteX653" fmla="*/ 2552086 w 7362098"/>
                                <a:gd name="connsiteY653" fmla="*/ 4597463 h 4900456"/>
                                <a:gd name="connsiteX654" fmla="*/ 2558075 w 7362098"/>
                                <a:gd name="connsiteY654" fmla="*/ 4597463 h 4900456"/>
                                <a:gd name="connsiteX655" fmla="*/ 2558474 w 7362098"/>
                                <a:gd name="connsiteY655" fmla="*/ 4597463 h 4900456"/>
                                <a:gd name="connsiteX656" fmla="*/ 2558872 w 7362098"/>
                                <a:gd name="connsiteY656" fmla="*/ 4597064 h 4900456"/>
                                <a:gd name="connsiteX657" fmla="*/ 2572047 w 7362098"/>
                                <a:gd name="connsiteY657" fmla="*/ 4596665 h 4900456"/>
                                <a:gd name="connsiteX658" fmla="*/ 2579232 w 7362098"/>
                                <a:gd name="connsiteY658" fmla="*/ 4608242 h 4900456"/>
                                <a:gd name="connsiteX659" fmla="*/ 2579232 w 7362098"/>
                                <a:gd name="connsiteY659" fmla="*/ 4608641 h 4900456"/>
                                <a:gd name="connsiteX660" fmla="*/ 2582826 w 7362098"/>
                                <a:gd name="connsiteY660" fmla="*/ 4613431 h 4900456"/>
                                <a:gd name="connsiteX661" fmla="*/ 2589211 w 7362098"/>
                                <a:gd name="connsiteY661" fmla="*/ 4613431 h 4900456"/>
                                <a:gd name="connsiteX662" fmla="*/ 2589612 w 7362098"/>
                                <a:gd name="connsiteY662" fmla="*/ 4613431 h 4900456"/>
                                <a:gd name="connsiteX663" fmla="*/ 2603583 w 7362098"/>
                                <a:gd name="connsiteY663" fmla="*/ 4612633 h 4900456"/>
                                <a:gd name="connsiteX664" fmla="*/ 2610770 w 7362098"/>
                                <a:gd name="connsiteY664" fmla="*/ 4624610 h 4900456"/>
                                <a:gd name="connsiteX665" fmla="*/ 2614363 w 7362098"/>
                                <a:gd name="connsiteY665" fmla="*/ 4629400 h 4900456"/>
                                <a:gd name="connsiteX666" fmla="*/ 2617554 w 7362098"/>
                                <a:gd name="connsiteY666" fmla="*/ 4630198 h 4900456"/>
                                <a:gd name="connsiteX667" fmla="*/ 2621945 w 7362098"/>
                                <a:gd name="connsiteY667" fmla="*/ 4630598 h 4900456"/>
                                <a:gd name="connsiteX668" fmla="*/ 2625538 w 7362098"/>
                                <a:gd name="connsiteY668" fmla="*/ 4634590 h 4900456"/>
                                <a:gd name="connsiteX669" fmla="*/ 2619949 w 7362098"/>
                                <a:gd name="connsiteY669" fmla="*/ 4638582 h 4900456"/>
                                <a:gd name="connsiteX670" fmla="*/ 2613962 w 7362098"/>
                                <a:gd name="connsiteY670" fmla="*/ 4638182 h 4900456"/>
                                <a:gd name="connsiteX671" fmla="*/ 2609172 w 7362098"/>
                                <a:gd name="connsiteY671" fmla="*/ 4636586 h 4900456"/>
                                <a:gd name="connsiteX672" fmla="*/ 2601988 w 7362098"/>
                                <a:gd name="connsiteY672" fmla="*/ 4624610 h 4900456"/>
                                <a:gd name="connsiteX673" fmla="*/ 2598793 w 7362098"/>
                                <a:gd name="connsiteY673" fmla="*/ 4619818 h 4900456"/>
                                <a:gd name="connsiteX674" fmla="*/ 2592007 w 7362098"/>
                                <a:gd name="connsiteY674" fmla="*/ 4620217 h 4900456"/>
                                <a:gd name="connsiteX675" fmla="*/ 2578435 w 7362098"/>
                                <a:gd name="connsiteY675" fmla="*/ 4620617 h 4900456"/>
                                <a:gd name="connsiteX676" fmla="*/ 2571248 w 7362098"/>
                                <a:gd name="connsiteY676" fmla="*/ 4609040 h 4900456"/>
                                <a:gd name="connsiteX677" fmla="*/ 2567659 w 7362098"/>
                                <a:gd name="connsiteY677" fmla="*/ 4603850 h 4900456"/>
                                <a:gd name="connsiteX678" fmla="*/ 2561667 w 7362098"/>
                                <a:gd name="connsiteY678" fmla="*/ 4603850 h 4900456"/>
                                <a:gd name="connsiteX679" fmla="*/ 2561269 w 7362098"/>
                                <a:gd name="connsiteY679" fmla="*/ 4603850 h 4900456"/>
                                <a:gd name="connsiteX680" fmla="*/ 2547696 w 7362098"/>
                                <a:gd name="connsiteY680" fmla="*/ 4604250 h 4900456"/>
                                <a:gd name="connsiteX681" fmla="*/ 2540510 w 7362098"/>
                                <a:gd name="connsiteY681" fmla="*/ 4592274 h 4900456"/>
                                <a:gd name="connsiteX682" fmla="*/ 2537318 w 7362098"/>
                                <a:gd name="connsiteY682" fmla="*/ 4587483 h 4900456"/>
                                <a:gd name="connsiteX683" fmla="*/ 2530531 w 7362098"/>
                                <a:gd name="connsiteY683" fmla="*/ 4587882 h 4900456"/>
                                <a:gd name="connsiteX684" fmla="*/ 2516959 w 7362098"/>
                                <a:gd name="connsiteY684" fmla="*/ 4588282 h 4900456"/>
                                <a:gd name="connsiteX685" fmla="*/ 2514563 w 7362098"/>
                                <a:gd name="connsiteY685" fmla="*/ 4586685 h 4900456"/>
                                <a:gd name="connsiteX686" fmla="*/ 2512966 w 7362098"/>
                                <a:gd name="connsiteY686" fmla="*/ 4581495 h 4900456"/>
                                <a:gd name="connsiteX687" fmla="*/ 2518156 w 7362098"/>
                                <a:gd name="connsiteY687" fmla="*/ 4579898 h 4900456"/>
                                <a:gd name="connsiteX688" fmla="*/ 2520550 w 7362098"/>
                                <a:gd name="connsiteY688" fmla="*/ 4581495 h 4900456"/>
                                <a:gd name="connsiteX689" fmla="*/ 2526939 w 7362098"/>
                                <a:gd name="connsiteY689" fmla="*/ 4581495 h 4900456"/>
                                <a:gd name="connsiteX690" fmla="*/ 2527338 w 7362098"/>
                                <a:gd name="connsiteY690" fmla="*/ 4581495 h 4900456"/>
                                <a:gd name="connsiteX691" fmla="*/ 2531928 w 7362098"/>
                                <a:gd name="connsiteY691" fmla="*/ 4579599 h 4900456"/>
                                <a:gd name="connsiteX692" fmla="*/ 3808725 w 7362098"/>
                                <a:gd name="connsiteY692" fmla="*/ 4573511 h 4900456"/>
                                <a:gd name="connsiteX693" fmla="*/ 3825492 w 7362098"/>
                                <a:gd name="connsiteY693" fmla="*/ 4578302 h 4900456"/>
                                <a:gd name="connsiteX694" fmla="*/ 3827089 w 7362098"/>
                                <a:gd name="connsiteY694" fmla="*/ 4581096 h 4900456"/>
                                <a:gd name="connsiteX695" fmla="*/ 3825492 w 7362098"/>
                                <a:gd name="connsiteY695" fmla="*/ 4582693 h 4900456"/>
                                <a:gd name="connsiteX696" fmla="*/ 3824694 w 7362098"/>
                                <a:gd name="connsiteY696" fmla="*/ 4582693 h 4900456"/>
                                <a:gd name="connsiteX697" fmla="*/ 3807927 w 7362098"/>
                                <a:gd name="connsiteY697" fmla="*/ 4577902 h 4900456"/>
                                <a:gd name="connsiteX698" fmla="*/ 3805931 w 7362098"/>
                                <a:gd name="connsiteY698" fmla="*/ 4575107 h 4900456"/>
                                <a:gd name="connsiteX699" fmla="*/ 3808725 w 7362098"/>
                                <a:gd name="connsiteY699" fmla="*/ 4573511 h 4900456"/>
                                <a:gd name="connsiteX700" fmla="*/ 3896550 w 7362098"/>
                                <a:gd name="connsiteY700" fmla="*/ 4563131 h 4900456"/>
                                <a:gd name="connsiteX701" fmla="*/ 3899345 w 7362098"/>
                                <a:gd name="connsiteY701" fmla="*/ 4563930 h 4900456"/>
                                <a:gd name="connsiteX702" fmla="*/ 3898546 w 7362098"/>
                                <a:gd name="connsiteY702" fmla="*/ 4566724 h 4900456"/>
                                <a:gd name="connsiteX703" fmla="*/ 3883376 w 7362098"/>
                                <a:gd name="connsiteY703" fmla="*/ 4575508 h 4900456"/>
                                <a:gd name="connsiteX704" fmla="*/ 3882577 w 7362098"/>
                                <a:gd name="connsiteY704" fmla="*/ 4575907 h 4900456"/>
                                <a:gd name="connsiteX705" fmla="*/ 3880581 w 7362098"/>
                                <a:gd name="connsiteY705" fmla="*/ 4574709 h 4900456"/>
                                <a:gd name="connsiteX706" fmla="*/ 3881380 w 7362098"/>
                                <a:gd name="connsiteY706" fmla="*/ 4571915 h 4900456"/>
                                <a:gd name="connsiteX707" fmla="*/ 3818307 w 7362098"/>
                                <a:gd name="connsiteY707" fmla="*/ 4557543 h 4900456"/>
                                <a:gd name="connsiteX708" fmla="*/ 3832280 w 7362098"/>
                                <a:gd name="connsiteY708" fmla="*/ 4568323 h 4900456"/>
                                <a:gd name="connsiteX709" fmla="*/ 3832679 w 7362098"/>
                                <a:gd name="connsiteY709" fmla="*/ 4571117 h 4900456"/>
                                <a:gd name="connsiteX710" fmla="*/ 3831082 w 7362098"/>
                                <a:gd name="connsiteY710" fmla="*/ 4571915 h 4900456"/>
                                <a:gd name="connsiteX711" fmla="*/ 3829485 w 7362098"/>
                                <a:gd name="connsiteY711" fmla="*/ 4571516 h 4900456"/>
                                <a:gd name="connsiteX712" fmla="*/ 3815911 w 7362098"/>
                                <a:gd name="connsiteY712" fmla="*/ 4560737 h 4900456"/>
                                <a:gd name="connsiteX713" fmla="*/ 3815512 w 7362098"/>
                                <a:gd name="connsiteY713" fmla="*/ 4557942 h 4900456"/>
                                <a:gd name="connsiteX714" fmla="*/ 3818307 w 7362098"/>
                                <a:gd name="connsiteY714" fmla="*/ 4557543 h 4900456"/>
                                <a:gd name="connsiteX715" fmla="*/ 3886570 w 7362098"/>
                                <a:gd name="connsiteY715" fmla="*/ 4548761 h 4900456"/>
                                <a:gd name="connsiteX716" fmla="*/ 3886969 w 7362098"/>
                                <a:gd name="connsiteY716" fmla="*/ 4551555 h 4900456"/>
                                <a:gd name="connsiteX717" fmla="*/ 3876190 w 7362098"/>
                                <a:gd name="connsiteY717" fmla="*/ 4565528 h 4900456"/>
                                <a:gd name="connsiteX718" fmla="*/ 3874593 w 7362098"/>
                                <a:gd name="connsiteY718" fmla="*/ 4566327 h 4900456"/>
                                <a:gd name="connsiteX719" fmla="*/ 3872996 w 7362098"/>
                                <a:gd name="connsiteY719" fmla="*/ 4565928 h 4900456"/>
                                <a:gd name="connsiteX720" fmla="*/ 3872996 w 7362098"/>
                                <a:gd name="connsiteY720" fmla="*/ 4563133 h 4900456"/>
                                <a:gd name="connsiteX721" fmla="*/ 3883776 w 7362098"/>
                                <a:gd name="connsiteY721" fmla="*/ 4549160 h 4900456"/>
                                <a:gd name="connsiteX722" fmla="*/ 3886570 w 7362098"/>
                                <a:gd name="connsiteY722" fmla="*/ 4548761 h 4900456"/>
                                <a:gd name="connsiteX723" fmla="*/ 3830282 w 7362098"/>
                                <a:gd name="connsiteY723" fmla="*/ 4544768 h 4900456"/>
                                <a:gd name="connsiteX724" fmla="*/ 3833076 w 7362098"/>
                                <a:gd name="connsiteY724" fmla="*/ 4545567 h 4900456"/>
                                <a:gd name="connsiteX725" fmla="*/ 3841860 w 7362098"/>
                                <a:gd name="connsiteY725" fmla="*/ 4560737 h 4900456"/>
                                <a:gd name="connsiteX726" fmla="*/ 3841061 w 7362098"/>
                                <a:gd name="connsiteY726" fmla="*/ 4563532 h 4900456"/>
                                <a:gd name="connsiteX727" fmla="*/ 3840263 w 7362098"/>
                                <a:gd name="connsiteY727" fmla="*/ 4563931 h 4900456"/>
                                <a:gd name="connsiteX728" fmla="*/ 3838267 w 7362098"/>
                                <a:gd name="connsiteY728" fmla="*/ 4562733 h 4900456"/>
                                <a:gd name="connsiteX729" fmla="*/ 3829483 w 7362098"/>
                                <a:gd name="connsiteY729" fmla="*/ 4547563 h 4900456"/>
                                <a:gd name="connsiteX730" fmla="*/ 3830282 w 7362098"/>
                                <a:gd name="connsiteY730" fmla="*/ 4544768 h 4900456"/>
                                <a:gd name="connsiteX731" fmla="*/ 3868606 w 7362098"/>
                                <a:gd name="connsiteY731" fmla="*/ 4539979 h 4900456"/>
                                <a:gd name="connsiteX732" fmla="*/ 3870203 w 7362098"/>
                                <a:gd name="connsiteY732" fmla="*/ 4542773 h 4900456"/>
                                <a:gd name="connsiteX733" fmla="*/ 3865412 w 7362098"/>
                                <a:gd name="connsiteY733" fmla="*/ 4559540 h 4900456"/>
                                <a:gd name="connsiteX734" fmla="*/ 3863814 w 7362098"/>
                                <a:gd name="connsiteY734" fmla="*/ 4561137 h 4900456"/>
                                <a:gd name="connsiteX735" fmla="*/ 3863016 w 7362098"/>
                                <a:gd name="connsiteY735" fmla="*/ 4561137 h 4900456"/>
                                <a:gd name="connsiteX736" fmla="*/ 3861020 w 7362098"/>
                                <a:gd name="connsiteY736" fmla="*/ 4558343 h 4900456"/>
                                <a:gd name="connsiteX737" fmla="*/ 3865811 w 7362098"/>
                                <a:gd name="connsiteY737" fmla="*/ 4541575 h 4900456"/>
                                <a:gd name="connsiteX738" fmla="*/ 3868606 w 7362098"/>
                                <a:gd name="connsiteY738" fmla="*/ 4539979 h 4900456"/>
                                <a:gd name="connsiteX739" fmla="*/ 3848645 w 7362098"/>
                                <a:gd name="connsiteY739" fmla="*/ 4537983 h 4900456"/>
                                <a:gd name="connsiteX740" fmla="*/ 3851041 w 7362098"/>
                                <a:gd name="connsiteY740" fmla="*/ 4539979 h 4900456"/>
                                <a:gd name="connsiteX741" fmla="*/ 3853436 w 7362098"/>
                                <a:gd name="connsiteY741" fmla="*/ 4557544 h 4900456"/>
                                <a:gd name="connsiteX742" fmla="*/ 3851440 w 7362098"/>
                                <a:gd name="connsiteY742" fmla="*/ 4559940 h 4900456"/>
                                <a:gd name="connsiteX743" fmla="*/ 3849044 w 7362098"/>
                                <a:gd name="connsiteY743" fmla="*/ 4557944 h 4900456"/>
                                <a:gd name="connsiteX744" fmla="*/ 3846649 w 7362098"/>
                                <a:gd name="connsiteY744" fmla="*/ 4540378 h 4900456"/>
                                <a:gd name="connsiteX745" fmla="*/ 3848645 w 7362098"/>
                                <a:gd name="connsiteY745" fmla="*/ 4537983 h 4900456"/>
                                <a:gd name="connsiteX746" fmla="*/ 2893457 w 7362098"/>
                                <a:gd name="connsiteY746" fmla="*/ 4513382 h 4900456"/>
                                <a:gd name="connsiteX747" fmla="*/ 2912573 w 7362098"/>
                                <a:gd name="connsiteY747" fmla="*/ 4527603 h 4900456"/>
                                <a:gd name="connsiteX748" fmla="*/ 2906981 w 7362098"/>
                                <a:gd name="connsiteY748" fmla="*/ 4531196 h 4900456"/>
                                <a:gd name="connsiteX749" fmla="*/ 2872650 w 7362098"/>
                                <a:gd name="connsiteY749" fmla="*/ 4523212 h 4900456"/>
                                <a:gd name="connsiteX750" fmla="*/ 2865465 w 7362098"/>
                                <a:gd name="connsiteY750" fmla="*/ 4557145 h 4900456"/>
                                <a:gd name="connsiteX751" fmla="*/ 2859874 w 7362098"/>
                                <a:gd name="connsiteY751" fmla="*/ 4560738 h 4900456"/>
                                <a:gd name="connsiteX752" fmla="*/ 2859076 w 7362098"/>
                                <a:gd name="connsiteY752" fmla="*/ 4559540 h 4900456"/>
                                <a:gd name="connsiteX753" fmla="*/ 2869854 w 7362098"/>
                                <a:gd name="connsiteY753" fmla="*/ 4516825 h 4900456"/>
                                <a:gd name="connsiteX754" fmla="*/ 2893457 w 7362098"/>
                                <a:gd name="connsiteY754" fmla="*/ 4513382 h 4900456"/>
                                <a:gd name="connsiteX755" fmla="*/ 933732 w 7362098"/>
                                <a:gd name="connsiteY755" fmla="*/ 4497264 h 4900456"/>
                                <a:gd name="connsiteX756" fmla="*/ 936126 w 7362098"/>
                                <a:gd name="connsiteY756" fmla="*/ 4499260 h 4900456"/>
                                <a:gd name="connsiteX757" fmla="*/ 938521 w 7362098"/>
                                <a:gd name="connsiteY757" fmla="*/ 4516826 h 4900456"/>
                                <a:gd name="connsiteX758" fmla="*/ 936524 w 7362098"/>
                                <a:gd name="connsiteY758" fmla="*/ 4519221 h 4900456"/>
                                <a:gd name="connsiteX759" fmla="*/ 934130 w 7362098"/>
                                <a:gd name="connsiteY759" fmla="*/ 4517225 h 4900456"/>
                                <a:gd name="connsiteX760" fmla="*/ 931735 w 7362098"/>
                                <a:gd name="connsiteY760" fmla="*/ 4499659 h 4900456"/>
                                <a:gd name="connsiteX761" fmla="*/ 933732 w 7362098"/>
                                <a:gd name="connsiteY761" fmla="*/ 4497264 h 4900456"/>
                                <a:gd name="connsiteX762" fmla="*/ 922154 w 7362098"/>
                                <a:gd name="connsiteY762" fmla="*/ 4496466 h 4900456"/>
                                <a:gd name="connsiteX763" fmla="*/ 923353 w 7362098"/>
                                <a:gd name="connsiteY763" fmla="*/ 4499260 h 4900456"/>
                                <a:gd name="connsiteX764" fmla="*/ 918562 w 7362098"/>
                                <a:gd name="connsiteY764" fmla="*/ 4516027 h 4900456"/>
                                <a:gd name="connsiteX765" fmla="*/ 916965 w 7362098"/>
                                <a:gd name="connsiteY765" fmla="*/ 4517624 h 4900456"/>
                                <a:gd name="connsiteX766" fmla="*/ 916165 w 7362098"/>
                                <a:gd name="connsiteY766" fmla="*/ 4517624 h 4900456"/>
                                <a:gd name="connsiteX767" fmla="*/ 914569 w 7362098"/>
                                <a:gd name="connsiteY767" fmla="*/ 4514830 h 4900456"/>
                                <a:gd name="connsiteX768" fmla="*/ 919360 w 7362098"/>
                                <a:gd name="connsiteY768" fmla="*/ 4498063 h 4900456"/>
                                <a:gd name="connsiteX769" fmla="*/ 922154 w 7362098"/>
                                <a:gd name="connsiteY769" fmla="*/ 4496466 h 4900456"/>
                                <a:gd name="connsiteX770" fmla="*/ 944507 w 7362098"/>
                                <a:gd name="connsiteY770" fmla="*/ 4493671 h 4900456"/>
                                <a:gd name="connsiteX771" fmla="*/ 947301 w 7362098"/>
                                <a:gd name="connsiteY771" fmla="*/ 4494470 h 4900456"/>
                                <a:gd name="connsiteX772" fmla="*/ 956085 w 7362098"/>
                                <a:gd name="connsiteY772" fmla="*/ 4509640 h 4900456"/>
                                <a:gd name="connsiteX773" fmla="*/ 955286 w 7362098"/>
                                <a:gd name="connsiteY773" fmla="*/ 4512435 h 4900456"/>
                                <a:gd name="connsiteX774" fmla="*/ 954488 w 7362098"/>
                                <a:gd name="connsiteY774" fmla="*/ 4512834 h 4900456"/>
                                <a:gd name="connsiteX775" fmla="*/ 952493 w 7362098"/>
                                <a:gd name="connsiteY775" fmla="*/ 4511636 h 4900456"/>
                                <a:gd name="connsiteX776" fmla="*/ 943709 w 7362098"/>
                                <a:gd name="connsiteY776" fmla="*/ 4496466 h 4900456"/>
                                <a:gd name="connsiteX777" fmla="*/ 944507 w 7362098"/>
                                <a:gd name="connsiteY777" fmla="*/ 4493671 h 4900456"/>
                                <a:gd name="connsiteX778" fmla="*/ 912175 w 7362098"/>
                                <a:gd name="connsiteY778" fmla="*/ 4491675 h 4900456"/>
                                <a:gd name="connsiteX779" fmla="*/ 912972 w 7362098"/>
                                <a:gd name="connsiteY779" fmla="*/ 4494470 h 4900456"/>
                                <a:gd name="connsiteX780" fmla="*/ 902194 w 7362098"/>
                                <a:gd name="connsiteY780" fmla="*/ 4508443 h 4900456"/>
                                <a:gd name="connsiteX781" fmla="*/ 900597 w 7362098"/>
                                <a:gd name="connsiteY781" fmla="*/ 4509241 h 4900456"/>
                                <a:gd name="connsiteX782" fmla="*/ 898999 w 7362098"/>
                                <a:gd name="connsiteY782" fmla="*/ 4508842 h 4900456"/>
                                <a:gd name="connsiteX783" fmla="*/ 898601 w 7362098"/>
                                <a:gd name="connsiteY783" fmla="*/ 4506047 h 4900456"/>
                                <a:gd name="connsiteX784" fmla="*/ 909380 w 7362098"/>
                                <a:gd name="connsiteY784" fmla="*/ 4492074 h 4900456"/>
                                <a:gd name="connsiteX785" fmla="*/ 912175 w 7362098"/>
                                <a:gd name="connsiteY785" fmla="*/ 4491675 h 4900456"/>
                                <a:gd name="connsiteX786" fmla="*/ 5063807 w 7362098"/>
                                <a:gd name="connsiteY786" fmla="*/ 4485687 h 4900456"/>
                                <a:gd name="connsiteX787" fmla="*/ 5068597 w 7362098"/>
                                <a:gd name="connsiteY787" fmla="*/ 4489280 h 4900456"/>
                                <a:gd name="connsiteX788" fmla="*/ 5072190 w 7362098"/>
                                <a:gd name="connsiteY788" fmla="*/ 4513631 h 4900456"/>
                                <a:gd name="connsiteX789" fmla="*/ 5096542 w 7362098"/>
                                <a:gd name="connsiteY789" fmla="*/ 4510038 h 4900456"/>
                                <a:gd name="connsiteX790" fmla="*/ 5101333 w 7362098"/>
                                <a:gd name="connsiteY790" fmla="*/ 4513631 h 4900456"/>
                                <a:gd name="connsiteX791" fmla="*/ 5097740 w 7362098"/>
                                <a:gd name="connsiteY791" fmla="*/ 4518421 h 4900456"/>
                                <a:gd name="connsiteX792" fmla="*/ 5073388 w 7362098"/>
                                <a:gd name="connsiteY792" fmla="*/ 4522014 h 4900456"/>
                                <a:gd name="connsiteX793" fmla="*/ 5076980 w 7362098"/>
                                <a:gd name="connsiteY793" fmla="*/ 4546366 h 4900456"/>
                                <a:gd name="connsiteX794" fmla="*/ 5073388 w 7362098"/>
                                <a:gd name="connsiteY794" fmla="*/ 4551157 h 4900456"/>
                                <a:gd name="connsiteX795" fmla="*/ 5068597 w 7362098"/>
                                <a:gd name="connsiteY795" fmla="*/ 4547564 h 4900456"/>
                                <a:gd name="connsiteX796" fmla="*/ 5065004 w 7362098"/>
                                <a:gd name="connsiteY796" fmla="*/ 4523212 h 4900456"/>
                                <a:gd name="connsiteX797" fmla="*/ 5040653 w 7362098"/>
                                <a:gd name="connsiteY797" fmla="*/ 4526805 h 4900456"/>
                                <a:gd name="connsiteX798" fmla="*/ 5035863 w 7362098"/>
                                <a:gd name="connsiteY798" fmla="*/ 4523212 h 4900456"/>
                                <a:gd name="connsiteX799" fmla="*/ 5039456 w 7362098"/>
                                <a:gd name="connsiteY799" fmla="*/ 4518421 h 4900456"/>
                                <a:gd name="connsiteX800" fmla="*/ 5063807 w 7362098"/>
                                <a:gd name="connsiteY800" fmla="*/ 4514829 h 4900456"/>
                                <a:gd name="connsiteX801" fmla="*/ 5060214 w 7362098"/>
                                <a:gd name="connsiteY801" fmla="*/ 4490478 h 4900456"/>
                                <a:gd name="connsiteX802" fmla="*/ 5063807 w 7362098"/>
                                <a:gd name="connsiteY802" fmla="*/ 4485687 h 4900456"/>
                                <a:gd name="connsiteX803" fmla="*/ 956085 w 7362098"/>
                                <a:gd name="connsiteY803" fmla="*/ 4485687 h 4900456"/>
                                <a:gd name="connsiteX804" fmla="*/ 970458 w 7362098"/>
                                <a:gd name="connsiteY804" fmla="*/ 4496467 h 4900456"/>
                                <a:gd name="connsiteX805" fmla="*/ 970857 w 7362098"/>
                                <a:gd name="connsiteY805" fmla="*/ 4499261 h 4900456"/>
                                <a:gd name="connsiteX806" fmla="*/ 969260 w 7362098"/>
                                <a:gd name="connsiteY806" fmla="*/ 4500059 h 4900456"/>
                                <a:gd name="connsiteX807" fmla="*/ 967661 w 7362098"/>
                                <a:gd name="connsiteY807" fmla="*/ 4499660 h 4900456"/>
                                <a:gd name="connsiteX808" fmla="*/ 953691 w 7362098"/>
                                <a:gd name="connsiteY808" fmla="*/ 4488881 h 4900456"/>
                                <a:gd name="connsiteX809" fmla="*/ 953291 w 7362098"/>
                                <a:gd name="connsiteY809" fmla="*/ 4486086 h 4900456"/>
                                <a:gd name="connsiteX810" fmla="*/ 956085 w 7362098"/>
                                <a:gd name="connsiteY810" fmla="*/ 4485687 h 4900456"/>
                                <a:gd name="connsiteX811" fmla="*/ 901794 w 7362098"/>
                                <a:gd name="connsiteY811" fmla="*/ 4482095 h 4900456"/>
                                <a:gd name="connsiteX812" fmla="*/ 904588 w 7362098"/>
                                <a:gd name="connsiteY812" fmla="*/ 4482893 h 4900456"/>
                                <a:gd name="connsiteX813" fmla="*/ 903790 w 7362098"/>
                                <a:gd name="connsiteY813" fmla="*/ 4485687 h 4900456"/>
                                <a:gd name="connsiteX814" fmla="*/ 888620 w 7362098"/>
                                <a:gd name="connsiteY814" fmla="*/ 4494471 h 4900456"/>
                                <a:gd name="connsiteX815" fmla="*/ 887821 w 7362098"/>
                                <a:gd name="connsiteY815" fmla="*/ 4494870 h 4900456"/>
                                <a:gd name="connsiteX816" fmla="*/ 885826 w 7362098"/>
                                <a:gd name="connsiteY816" fmla="*/ 4493672 h 4900456"/>
                                <a:gd name="connsiteX817" fmla="*/ 886624 w 7362098"/>
                                <a:gd name="connsiteY817" fmla="*/ 4490878 h 4900456"/>
                                <a:gd name="connsiteX818" fmla="*/ 6292341 w 7362098"/>
                                <a:gd name="connsiteY818" fmla="*/ 4478202 h 4900456"/>
                                <a:gd name="connsiteX819" fmla="*/ 6301723 w 7362098"/>
                                <a:gd name="connsiteY819" fmla="*/ 4479300 h 4900456"/>
                                <a:gd name="connsiteX820" fmla="*/ 6308908 w 7362098"/>
                                <a:gd name="connsiteY820" fmla="*/ 4491276 h 4900456"/>
                                <a:gd name="connsiteX821" fmla="*/ 6312501 w 7362098"/>
                                <a:gd name="connsiteY821" fmla="*/ 4496066 h 4900456"/>
                                <a:gd name="connsiteX822" fmla="*/ 6318489 w 7362098"/>
                                <a:gd name="connsiteY822" fmla="*/ 4496066 h 4900456"/>
                                <a:gd name="connsiteX823" fmla="*/ 6318888 w 7362098"/>
                                <a:gd name="connsiteY823" fmla="*/ 4496066 h 4900456"/>
                                <a:gd name="connsiteX824" fmla="*/ 6319287 w 7362098"/>
                                <a:gd name="connsiteY824" fmla="*/ 4495667 h 4900456"/>
                                <a:gd name="connsiteX825" fmla="*/ 6332461 w 7362098"/>
                                <a:gd name="connsiteY825" fmla="*/ 4495268 h 4900456"/>
                                <a:gd name="connsiteX826" fmla="*/ 6339646 w 7362098"/>
                                <a:gd name="connsiteY826" fmla="*/ 4506844 h 4900456"/>
                                <a:gd name="connsiteX827" fmla="*/ 6339646 w 7362098"/>
                                <a:gd name="connsiteY827" fmla="*/ 4507244 h 4900456"/>
                                <a:gd name="connsiteX828" fmla="*/ 6343239 w 7362098"/>
                                <a:gd name="connsiteY828" fmla="*/ 4512034 h 4900456"/>
                                <a:gd name="connsiteX829" fmla="*/ 6349626 w 7362098"/>
                                <a:gd name="connsiteY829" fmla="*/ 4512034 h 4900456"/>
                                <a:gd name="connsiteX830" fmla="*/ 6350026 w 7362098"/>
                                <a:gd name="connsiteY830" fmla="*/ 4512034 h 4900456"/>
                                <a:gd name="connsiteX831" fmla="*/ 6363997 w 7362098"/>
                                <a:gd name="connsiteY831" fmla="*/ 4511236 h 4900456"/>
                                <a:gd name="connsiteX832" fmla="*/ 6371183 w 7362098"/>
                                <a:gd name="connsiteY832" fmla="*/ 4523213 h 4900456"/>
                                <a:gd name="connsiteX833" fmla="*/ 6374776 w 7362098"/>
                                <a:gd name="connsiteY833" fmla="*/ 4528003 h 4900456"/>
                                <a:gd name="connsiteX834" fmla="*/ 6377969 w 7362098"/>
                                <a:gd name="connsiteY834" fmla="*/ 4528801 h 4900456"/>
                                <a:gd name="connsiteX835" fmla="*/ 6382361 w 7362098"/>
                                <a:gd name="connsiteY835" fmla="*/ 4529201 h 4900456"/>
                                <a:gd name="connsiteX836" fmla="*/ 6385953 w 7362098"/>
                                <a:gd name="connsiteY836" fmla="*/ 4533193 h 4900456"/>
                                <a:gd name="connsiteX837" fmla="*/ 6380365 w 7362098"/>
                                <a:gd name="connsiteY837" fmla="*/ 4537584 h 4900456"/>
                                <a:gd name="connsiteX838" fmla="*/ 6374377 w 7362098"/>
                                <a:gd name="connsiteY838" fmla="*/ 4537184 h 4900456"/>
                                <a:gd name="connsiteX839" fmla="*/ 6369586 w 7362098"/>
                                <a:gd name="connsiteY839" fmla="*/ 4535588 h 4900456"/>
                                <a:gd name="connsiteX840" fmla="*/ 6362401 w 7362098"/>
                                <a:gd name="connsiteY840" fmla="*/ 4523612 h 4900456"/>
                                <a:gd name="connsiteX841" fmla="*/ 6359207 w 7362098"/>
                                <a:gd name="connsiteY841" fmla="*/ 4518820 h 4900456"/>
                                <a:gd name="connsiteX842" fmla="*/ 6352421 w 7362098"/>
                                <a:gd name="connsiteY842" fmla="*/ 4519220 h 4900456"/>
                                <a:gd name="connsiteX843" fmla="*/ 6338848 w 7362098"/>
                                <a:gd name="connsiteY843" fmla="*/ 4519619 h 4900456"/>
                                <a:gd name="connsiteX844" fmla="*/ 6331662 w 7362098"/>
                                <a:gd name="connsiteY844" fmla="*/ 4508042 h 4900456"/>
                                <a:gd name="connsiteX845" fmla="*/ 6328070 w 7362098"/>
                                <a:gd name="connsiteY845" fmla="*/ 4502853 h 4900456"/>
                                <a:gd name="connsiteX846" fmla="*/ 6322082 w 7362098"/>
                                <a:gd name="connsiteY846" fmla="*/ 4502853 h 4900456"/>
                                <a:gd name="connsiteX847" fmla="*/ 6321683 w 7362098"/>
                                <a:gd name="connsiteY847" fmla="*/ 4502853 h 4900456"/>
                                <a:gd name="connsiteX848" fmla="*/ 6308110 w 7362098"/>
                                <a:gd name="connsiteY848" fmla="*/ 4503252 h 4900456"/>
                                <a:gd name="connsiteX849" fmla="*/ 6300924 w 7362098"/>
                                <a:gd name="connsiteY849" fmla="*/ 4491276 h 4900456"/>
                                <a:gd name="connsiteX850" fmla="*/ 6297730 w 7362098"/>
                                <a:gd name="connsiteY850" fmla="*/ 4486485 h 4900456"/>
                                <a:gd name="connsiteX851" fmla="*/ 6290943 w 7362098"/>
                                <a:gd name="connsiteY851" fmla="*/ 4486885 h 4900456"/>
                                <a:gd name="connsiteX852" fmla="*/ 6277371 w 7362098"/>
                                <a:gd name="connsiteY852" fmla="*/ 4487284 h 4900456"/>
                                <a:gd name="connsiteX853" fmla="*/ 6274975 w 7362098"/>
                                <a:gd name="connsiteY853" fmla="*/ 4485687 h 4900456"/>
                                <a:gd name="connsiteX854" fmla="*/ 6273379 w 7362098"/>
                                <a:gd name="connsiteY854" fmla="*/ 4480497 h 4900456"/>
                                <a:gd name="connsiteX855" fmla="*/ 6278568 w 7362098"/>
                                <a:gd name="connsiteY855" fmla="*/ 4478901 h 4900456"/>
                                <a:gd name="connsiteX856" fmla="*/ 6280963 w 7362098"/>
                                <a:gd name="connsiteY856" fmla="*/ 4480098 h 4900456"/>
                                <a:gd name="connsiteX857" fmla="*/ 6287351 w 7362098"/>
                                <a:gd name="connsiteY857" fmla="*/ 4480098 h 4900456"/>
                                <a:gd name="connsiteX858" fmla="*/ 6287750 w 7362098"/>
                                <a:gd name="connsiteY858" fmla="*/ 4480098 h 4900456"/>
                                <a:gd name="connsiteX859" fmla="*/ 6292341 w 7362098"/>
                                <a:gd name="connsiteY859" fmla="*/ 4478202 h 4900456"/>
                                <a:gd name="connsiteX860" fmla="*/ 960874 w 7362098"/>
                                <a:gd name="connsiteY860" fmla="*/ 4474909 h 4900456"/>
                                <a:gd name="connsiteX861" fmla="*/ 977641 w 7362098"/>
                                <a:gd name="connsiteY861" fmla="*/ 4479700 h 4900456"/>
                                <a:gd name="connsiteX862" fmla="*/ 978839 w 7362098"/>
                                <a:gd name="connsiteY862" fmla="*/ 4482494 h 4900456"/>
                                <a:gd name="connsiteX863" fmla="*/ 977242 w 7362098"/>
                                <a:gd name="connsiteY863" fmla="*/ 4484091 h 4900456"/>
                                <a:gd name="connsiteX864" fmla="*/ 976444 w 7362098"/>
                                <a:gd name="connsiteY864" fmla="*/ 4484091 h 4900456"/>
                                <a:gd name="connsiteX865" fmla="*/ 959676 w 7362098"/>
                                <a:gd name="connsiteY865" fmla="*/ 4479300 h 4900456"/>
                                <a:gd name="connsiteX866" fmla="*/ 958080 w 7362098"/>
                                <a:gd name="connsiteY866" fmla="*/ 4476506 h 4900456"/>
                                <a:gd name="connsiteX867" fmla="*/ 960874 w 7362098"/>
                                <a:gd name="connsiteY867" fmla="*/ 4474909 h 4900456"/>
                                <a:gd name="connsiteX868" fmla="*/ 4168005 w 7362098"/>
                                <a:gd name="connsiteY868" fmla="*/ 4472115 h 4900456"/>
                                <a:gd name="connsiteX869" fmla="*/ 4170800 w 7362098"/>
                                <a:gd name="connsiteY869" fmla="*/ 4473711 h 4900456"/>
                                <a:gd name="connsiteX870" fmla="*/ 4188364 w 7362098"/>
                                <a:gd name="connsiteY870" fmla="*/ 4484490 h 4900456"/>
                                <a:gd name="connsiteX871" fmla="*/ 4191558 w 7362098"/>
                                <a:gd name="connsiteY871" fmla="*/ 4486087 h 4900456"/>
                                <a:gd name="connsiteX872" fmla="*/ 4190360 w 7362098"/>
                                <a:gd name="connsiteY872" fmla="*/ 4488881 h 4900456"/>
                                <a:gd name="connsiteX873" fmla="*/ 4189961 w 7362098"/>
                                <a:gd name="connsiteY873" fmla="*/ 4488881 h 4900456"/>
                                <a:gd name="connsiteX874" fmla="*/ 4177187 w 7362098"/>
                                <a:gd name="connsiteY874" fmla="*/ 4487683 h 4900456"/>
                                <a:gd name="connsiteX875" fmla="*/ 4148444 w 7362098"/>
                                <a:gd name="connsiteY875" fmla="*/ 4520020 h 4900456"/>
                                <a:gd name="connsiteX876" fmla="*/ 4105330 w 7362098"/>
                                <a:gd name="connsiteY876" fmla="*/ 4523213 h 4900456"/>
                                <a:gd name="connsiteX877" fmla="*/ 4098544 w 7362098"/>
                                <a:gd name="connsiteY877" fmla="*/ 4534391 h 4900456"/>
                                <a:gd name="connsiteX878" fmla="*/ 4098145 w 7362098"/>
                                <a:gd name="connsiteY878" fmla="*/ 4534790 h 4900456"/>
                                <a:gd name="connsiteX879" fmla="*/ 4095350 w 7362098"/>
                                <a:gd name="connsiteY879" fmla="*/ 4533992 h 4900456"/>
                                <a:gd name="connsiteX880" fmla="*/ 4095750 w 7362098"/>
                                <a:gd name="connsiteY880" fmla="*/ 4530798 h 4900456"/>
                                <a:gd name="connsiteX881" fmla="*/ 4097746 w 7362098"/>
                                <a:gd name="connsiteY881" fmla="*/ 4510039 h 4900456"/>
                                <a:gd name="connsiteX882" fmla="*/ 4098145 w 7362098"/>
                                <a:gd name="connsiteY882" fmla="*/ 4506845 h 4900456"/>
                                <a:gd name="connsiteX883" fmla="*/ 4101338 w 7362098"/>
                                <a:gd name="connsiteY883" fmla="*/ 4507244 h 4900456"/>
                                <a:gd name="connsiteX884" fmla="*/ 4105730 w 7362098"/>
                                <a:gd name="connsiteY884" fmla="*/ 4518822 h 4900456"/>
                                <a:gd name="connsiteX885" fmla="*/ 4106129 w 7362098"/>
                                <a:gd name="connsiteY885" fmla="*/ 4518822 h 4900456"/>
                                <a:gd name="connsiteX886" fmla="*/ 4146448 w 7362098"/>
                                <a:gd name="connsiteY886" fmla="*/ 4516027 h 4900456"/>
                                <a:gd name="connsiteX887" fmla="*/ 4172796 w 7362098"/>
                                <a:gd name="connsiteY887" fmla="*/ 4485687 h 4900456"/>
                                <a:gd name="connsiteX888" fmla="*/ 4172796 w 7362098"/>
                                <a:gd name="connsiteY888" fmla="*/ 4485288 h 4900456"/>
                                <a:gd name="connsiteX889" fmla="*/ 4166409 w 7362098"/>
                                <a:gd name="connsiteY889" fmla="*/ 4474909 h 4900456"/>
                                <a:gd name="connsiteX890" fmla="*/ 4168005 w 7362098"/>
                                <a:gd name="connsiteY890" fmla="*/ 4472115 h 4900456"/>
                                <a:gd name="connsiteX891" fmla="*/ 898603 w 7362098"/>
                                <a:gd name="connsiteY891" fmla="*/ 4470518 h 4900456"/>
                                <a:gd name="connsiteX892" fmla="*/ 900998 w 7362098"/>
                                <a:gd name="connsiteY892" fmla="*/ 4472514 h 4900456"/>
                                <a:gd name="connsiteX893" fmla="*/ 899002 w 7362098"/>
                                <a:gd name="connsiteY893" fmla="*/ 4474909 h 4900456"/>
                                <a:gd name="connsiteX894" fmla="*/ 881436 w 7362098"/>
                                <a:gd name="connsiteY894" fmla="*/ 4477305 h 4900456"/>
                                <a:gd name="connsiteX895" fmla="*/ 879040 w 7362098"/>
                                <a:gd name="connsiteY895" fmla="*/ 4475309 h 4900456"/>
                                <a:gd name="connsiteX896" fmla="*/ 881037 w 7362098"/>
                                <a:gd name="connsiteY896" fmla="*/ 4472913 h 4900456"/>
                                <a:gd name="connsiteX897" fmla="*/ 978042 w 7362098"/>
                                <a:gd name="connsiteY897" fmla="*/ 4460139 h 4900456"/>
                                <a:gd name="connsiteX898" fmla="*/ 980437 w 7362098"/>
                                <a:gd name="connsiteY898" fmla="*/ 4462135 h 4900456"/>
                                <a:gd name="connsiteX899" fmla="*/ 978441 w 7362098"/>
                                <a:gd name="connsiteY899" fmla="*/ 4464530 h 4900456"/>
                                <a:gd name="connsiteX900" fmla="*/ 960875 w 7362098"/>
                                <a:gd name="connsiteY900" fmla="*/ 4466926 h 4900456"/>
                                <a:gd name="connsiteX901" fmla="*/ 958480 w 7362098"/>
                                <a:gd name="connsiteY901" fmla="*/ 4464930 h 4900456"/>
                                <a:gd name="connsiteX902" fmla="*/ 960476 w 7362098"/>
                                <a:gd name="connsiteY902" fmla="*/ 4462534 h 4900456"/>
                                <a:gd name="connsiteX903" fmla="*/ 883031 w 7362098"/>
                                <a:gd name="connsiteY903" fmla="*/ 4453353 h 4900456"/>
                                <a:gd name="connsiteX904" fmla="*/ 899799 w 7362098"/>
                                <a:gd name="connsiteY904" fmla="*/ 4458144 h 4900456"/>
                                <a:gd name="connsiteX905" fmla="*/ 901395 w 7362098"/>
                                <a:gd name="connsiteY905" fmla="*/ 4460938 h 4900456"/>
                                <a:gd name="connsiteX906" fmla="*/ 899799 w 7362098"/>
                                <a:gd name="connsiteY906" fmla="*/ 4462535 h 4900456"/>
                                <a:gd name="connsiteX907" fmla="*/ 899000 w 7362098"/>
                                <a:gd name="connsiteY907" fmla="*/ 4462535 h 4900456"/>
                                <a:gd name="connsiteX908" fmla="*/ 882233 w 7362098"/>
                                <a:gd name="connsiteY908" fmla="*/ 4457744 h 4900456"/>
                                <a:gd name="connsiteX909" fmla="*/ 880237 w 7362098"/>
                                <a:gd name="connsiteY909" fmla="*/ 4454950 h 4900456"/>
                                <a:gd name="connsiteX910" fmla="*/ 883031 w 7362098"/>
                                <a:gd name="connsiteY910" fmla="*/ 4453353 h 4900456"/>
                                <a:gd name="connsiteX911" fmla="*/ 6309107 w 7362098"/>
                                <a:gd name="connsiteY911" fmla="*/ 4445867 h 4900456"/>
                                <a:gd name="connsiteX912" fmla="*/ 6318488 w 7362098"/>
                                <a:gd name="connsiteY912" fmla="*/ 4446965 h 4900456"/>
                                <a:gd name="connsiteX913" fmla="*/ 6325674 w 7362098"/>
                                <a:gd name="connsiteY913" fmla="*/ 4458941 h 4900456"/>
                                <a:gd name="connsiteX914" fmla="*/ 6329267 w 7362098"/>
                                <a:gd name="connsiteY914" fmla="*/ 4463731 h 4900456"/>
                                <a:gd name="connsiteX915" fmla="*/ 6335255 w 7362098"/>
                                <a:gd name="connsiteY915" fmla="*/ 4463731 h 4900456"/>
                                <a:gd name="connsiteX916" fmla="*/ 6335654 w 7362098"/>
                                <a:gd name="connsiteY916" fmla="*/ 4463731 h 4900456"/>
                                <a:gd name="connsiteX917" fmla="*/ 6336053 w 7362098"/>
                                <a:gd name="connsiteY917" fmla="*/ 4463332 h 4900456"/>
                                <a:gd name="connsiteX918" fmla="*/ 6349227 w 7362098"/>
                                <a:gd name="connsiteY918" fmla="*/ 4462933 h 4900456"/>
                                <a:gd name="connsiteX919" fmla="*/ 6356412 w 7362098"/>
                                <a:gd name="connsiteY919" fmla="*/ 4474510 h 4900456"/>
                                <a:gd name="connsiteX920" fmla="*/ 6356412 w 7362098"/>
                                <a:gd name="connsiteY920" fmla="*/ 4474909 h 4900456"/>
                                <a:gd name="connsiteX921" fmla="*/ 6360005 w 7362098"/>
                                <a:gd name="connsiteY921" fmla="*/ 4479699 h 4900456"/>
                                <a:gd name="connsiteX922" fmla="*/ 6366392 w 7362098"/>
                                <a:gd name="connsiteY922" fmla="*/ 4479699 h 4900456"/>
                                <a:gd name="connsiteX923" fmla="*/ 6366792 w 7362098"/>
                                <a:gd name="connsiteY923" fmla="*/ 4479699 h 4900456"/>
                                <a:gd name="connsiteX924" fmla="*/ 6380764 w 7362098"/>
                                <a:gd name="connsiteY924" fmla="*/ 4478901 h 4900456"/>
                                <a:gd name="connsiteX925" fmla="*/ 6387949 w 7362098"/>
                                <a:gd name="connsiteY925" fmla="*/ 4490878 h 4900456"/>
                                <a:gd name="connsiteX926" fmla="*/ 6391542 w 7362098"/>
                                <a:gd name="connsiteY926" fmla="*/ 4495668 h 4900456"/>
                                <a:gd name="connsiteX927" fmla="*/ 6394736 w 7362098"/>
                                <a:gd name="connsiteY927" fmla="*/ 4496466 h 4900456"/>
                                <a:gd name="connsiteX928" fmla="*/ 6399127 w 7362098"/>
                                <a:gd name="connsiteY928" fmla="*/ 4496866 h 4900456"/>
                                <a:gd name="connsiteX929" fmla="*/ 6402720 w 7362098"/>
                                <a:gd name="connsiteY929" fmla="*/ 4500858 h 4900456"/>
                                <a:gd name="connsiteX930" fmla="*/ 6397131 w 7362098"/>
                                <a:gd name="connsiteY930" fmla="*/ 4504850 h 4900456"/>
                                <a:gd name="connsiteX931" fmla="*/ 6391143 w 7362098"/>
                                <a:gd name="connsiteY931" fmla="*/ 4504450 h 4900456"/>
                                <a:gd name="connsiteX932" fmla="*/ 6386352 w 7362098"/>
                                <a:gd name="connsiteY932" fmla="*/ 4502854 h 4900456"/>
                                <a:gd name="connsiteX933" fmla="*/ 6379167 w 7362098"/>
                                <a:gd name="connsiteY933" fmla="*/ 4490878 h 4900456"/>
                                <a:gd name="connsiteX934" fmla="*/ 6375973 w 7362098"/>
                                <a:gd name="connsiteY934" fmla="*/ 4486086 h 4900456"/>
                                <a:gd name="connsiteX935" fmla="*/ 6369187 w 7362098"/>
                                <a:gd name="connsiteY935" fmla="*/ 4486485 h 4900456"/>
                                <a:gd name="connsiteX936" fmla="*/ 6355614 w 7362098"/>
                                <a:gd name="connsiteY936" fmla="*/ 4486885 h 4900456"/>
                                <a:gd name="connsiteX937" fmla="*/ 6348428 w 7362098"/>
                                <a:gd name="connsiteY937" fmla="*/ 4475308 h 4900456"/>
                                <a:gd name="connsiteX938" fmla="*/ 6344836 w 7362098"/>
                                <a:gd name="connsiteY938" fmla="*/ 4470118 h 4900456"/>
                                <a:gd name="connsiteX939" fmla="*/ 6338848 w 7362098"/>
                                <a:gd name="connsiteY939" fmla="*/ 4470118 h 4900456"/>
                                <a:gd name="connsiteX940" fmla="*/ 6338448 w 7362098"/>
                                <a:gd name="connsiteY940" fmla="*/ 4470118 h 4900456"/>
                                <a:gd name="connsiteX941" fmla="*/ 6324876 w 7362098"/>
                                <a:gd name="connsiteY941" fmla="*/ 4470518 h 4900456"/>
                                <a:gd name="connsiteX942" fmla="*/ 6317690 w 7362098"/>
                                <a:gd name="connsiteY942" fmla="*/ 4458542 h 4900456"/>
                                <a:gd name="connsiteX943" fmla="*/ 6314495 w 7362098"/>
                                <a:gd name="connsiteY943" fmla="*/ 4453751 h 4900456"/>
                                <a:gd name="connsiteX944" fmla="*/ 6307709 w 7362098"/>
                                <a:gd name="connsiteY944" fmla="*/ 4454150 h 4900456"/>
                                <a:gd name="connsiteX945" fmla="*/ 6294136 w 7362098"/>
                                <a:gd name="connsiteY945" fmla="*/ 4454550 h 4900456"/>
                                <a:gd name="connsiteX946" fmla="*/ 6291741 w 7362098"/>
                                <a:gd name="connsiteY946" fmla="*/ 4452953 h 4900456"/>
                                <a:gd name="connsiteX947" fmla="*/ 6290144 w 7362098"/>
                                <a:gd name="connsiteY947" fmla="*/ 4447763 h 4900456"/>
                                <a:gd name="connsiteX948" fmla="*/ 6295334 w 7362098"/>
                                <a:gd name="connsiteY948" fmla="*/ 4446166 h 4900456"/>
                                <a:gd name="connsiteX949" fmla="*/ 6297729 w 7362098"/>
                                <a:gd name="connsiteY949" fmla="*/ 4447763 h 4900456"/>
                                <a:gd name="connsiteX950" fmla="*/ 6304116 w 7362098"/>
                                <a:gd name="connsiteY950" fmla="*/ 4447763 h 4900456"/>
                                <a:gd name="connsiteX951" fmla="*/ 6304515 w 7362098"/>
                                <a:gd name="connsiteY951" fmla="*/ 4447763 h 4900456"/>
                                <a:gd name="connsiteX952" fmla="*/ 6309107 w 7362098"/>
                                <a:gd name="connsiteY952" fmla="*/ 4445867 h 4900456"/>
                                <a:gd name="connsiteX953" fmla="*/ 971254 w 7362098"/>
                                <a:gd name="connsiteY953" fmla="*/ 4442574 h 4900456"/>
                                <a:gd name="connsiteX954" fmla="*/ 974049 w 7362098"/>
                                <a:gd name="connsiteY954" fmla="*/ 4443373 h 4900456"/>
                                <a:gd name="connsiteX955" fmla="*/ 973250 w 7362098"/>
                                <a:gd name="connsiteY955" fmla="*/ 4446167 h 4900456"/>
                                <a:gd name="connsiteX956" fmla="*/ 958080 w 7362098"/>
                                <a:gd name="connsiteY956" fmla="*/ 4454951 h 4900456"/>
                                <a:gd name="connsiteX957" fmla="*/ 957282 w 7362098"/>
                                <a:gd name="connsiteY957" fmla="*/ 4455350 h 4900456"/>
                                <a:gd name="connsiteX958" fmla="*/ 955286 w 7362098"/>
                                <a:gd name="connsiteY958" fmla="*/ 4454152 h 4900456"/>
                                <a:gd name="connsiteX959" fmla="*/ 956085 w 7362098"/>
                                <a:gd name="connsiteY959" fmla="*/ 4451358 h 4900456"/>
                                <a:gd name="connsiteX960" fmla="*/ 892613 w 7362098"/>
                                <a:gd name="connsiteY960" fmla="*/ 4437384 h 4900456"/>
                                <a:gd name="connsiteX961" fmla="*/ 906585 w 7362098"/>
                                <a:gd name="connsiteY961" fmla="*/ 4448164 h 4900456"/>
                                <a:gd name="connsiteX962" fmla="*/ 906986 w 7362098"/>
                                <a:gd name="connsiteY962" fmla="*/ 4450958 h 4900456"/>
                                <a:gd name="connsiteX963" fmla="*/ 905387 w 7362098"/>
                                <a:gd name="connsiteY963" fmla="*/ 4451756 h 4900456"/>
                                <a:gd name="connsiteX964" fmla="*/ 903792 w 7362098"/>
                                <a:gd name="connsiteY964" fmla="*/ 4451357 h 4900456"/>
                                <a:gd name="connsiteX965" fmla="*/ 890218 w 7362098"/>
                                <a:gd name="connsiteY965" fmla="*/ 4440578 h 4900456"/>
                                <a:gd name="connsiteX966" fmla="*/ 889819 w 7362098"/>
                                <a:gd name="connsiteY966" fmla="*/ 4437783 h 4900456"/>
                                <a:gd name="connsiteX967" fmla="*/ 892613 w 7362098"/>
                                <a:gd name="connsiteY967" fmla="*/ 4437384 h 4900456"/>
                                <a:gd name="connsiteX968" fmla="*/ 961275 w 7362098"/>
                                <a:gd name="connsiteY968" fmla="*/ 4428602 h 4900456"/>
                                <a:gd name="connsiteX969" fmla="*/ 961674 w 7362098"/>
                                <a:gd name="connsiteY969" fmla="*/ 4431396 h 4900456"/>
                                <a:gd name="connsiteX970" fmla="*/ 950895 w 7362098"/>
                                <a:gd name="connsiteY970" fmla="*/ 4445369 h 4900456"/>
                                <a:gd name="connsiteX971" fmla="*/ 949298 w 7362098"/>
                                <a:gd name="connsiteY971" fmla="*/ 4446168 h 4900456"/>
                                <a:gd name="connsiteX972" fmla="*/ 947701 w 7362098"/>
                                <a:gd name="connsiteY972" fmla="*/ 4445768 h 4900456"/>
                                <a:gd name="connsiteX973" fmla="*/ 947701 w 7362098"/>
                                <a:gd name="connsiteY973" fmla="*/ 4442974 h 4900456"/>
                                <a:gd name="connsiteX974" fmla="*/ 958480 w 7362098"/>
                                <a:gd name="connsiteY974" fmla="*/ 4429001 h 4900456"/>
                                <a:gd name="connsiteX975" fmla="*/ 961275 w 7362098"/>
                                <a:gd name="connsiteY975" fmla="*/ 4428602 h 4900456"/>
                                <a:gd name="connsiteX976" fmla="*/ 904988 w 7362098"/>
                                <a:gd name="connsiteY976" fmla="*/ 4424610 h 4900456"/>
                                <a:gd name="connsiteX977" fmla="*/ 907783 w 7362098"/>
                                <a:gd name="connsiteY977" fmla="*/ 4425409 h 4900456"/>
                                <a:gd name="connsiteX978" fmla="*/ 916567 w 7362098"/>
                                <a:gd name="connsiteY978" fmla="*/ 4440579 h 4900456"/>
                                <a:gd name="connsiteX979" fmla="*/ 915767 w 7362098"/>
                                <a:gd name="connsiteY979" fmla="*/ 4443374 h 4900456"/>
                                <a:gd name="connsiteX980" fmla="*/ 914969 w 7362098"/>
                                <a:gd name="connsiteY980" fmla="*/ 4443773 h 4900456"/>
                                <a:gd name="connsiteX981" fmla="*/ 912974 w 7362098"/>
                                <a:gd name="connsiteY981" fmla="*/ 4442575 h 4900456"/>
                                <a:gd name="connsiteX982" fmla="*/ 904190 w 7362098"/>
                                <a:gd name="connsiteY982" fmla="*/ 4427405 h 4900456"/>
                                <a:gd name="connsiteX983" fmla="*/ 904988 w 7362098"/>
                                <a:gd name="connsiteY983" fmla="*/ 4424610 h 4900456"/>
                                <a:gd name="connsiteX984" fmla="*/ 943309 w 7362098"/>
                                <a:gd name="connsiteY984" fmla="*/ 4419421 h 4900456"/>
                                <a:gd name="connsiteX985" fmla="*/ 944906 w 7362098"/>
                                <a:gd name="connsiteY985" fmla="*/ 4422215 h 4900456"/>
                                <a:gd name="connsiteX986" fmla="*/ 940115 w 7362098"/>
                                <a:gd name="connsiteY986" fmla="*/ 4438982 h 4900456"/>
                                <a:gd name="connsiteX987" fmla="*/ 938518 w 7362098"/>
                                <a:gd name="connsiteY987" fmla="*/ 4440579 h 4900456"/>
                                <a:gd name="connsiteX988" fmla="*/ 937721 w 7362098"/>
                                <a:gd name="connsiteY988" fmla="*/ 4440579 h 4900456"/>
                                <a:gd name="connsiteX989" fmla="*/ 935725 w 7362098"/>
                                <a:gd name="connsiteY989" fmla="*/ 4437785 h 4900456"/>
                                <a:gd name="connsiteX990" fmla="*/ 940514 w 7362098"/>
                                <a:gd name="connsiteY990" fmla="*/ 4421018 h 4900456"/>
                                <a:gd name="connsiteX991" fmla="*/ 943309 w 7362098"/>
                                <a:gd name="connsiteY991" fmla="*/ 4419421 h 4900456"/>
                                <a:gd name="connsiteX992" fmla="*/ 923353 w 7362098"/>
                                <a:gd name="connsiteY992" fmla="*/ 4417824 h 4900456"/>
                                <a:gd name="connsiteX993" fmla="*/ 925749 w 7362098"/>
                                <a:gd name="connsiteY993" fmla="*/ 4419820 h 4900456"/>
                                <a:gd name="connsiteX994" fmla="*/ 928145 w 7362098"/>
                                <a:gd name="connsiteY994" fmla="*/ 4437386 h 4900456"/>
                                <a:gd name="connsiteX995" fmla="*/ 926148 w 7362098"/>
                                <a:gd name="connsiteY995" fmla="*/ 4439781 h 4900456"/>
                                <a:gd name="connsiteX996" fmla="*/ 923753 w 7362098"/>
                                <a:gd name="connsiteY996" fmla="*/ 4437785 h 4900456"/>
                                <a:gd name="connsiteX997" fmla="*/ 921357 w 7362098"/>
                                <a:gd name="connsiteY997" fmla="*/ 4420219 h 4900456"/>
                                <a:gd name="connsiteX998" fmla="*/ 923353 w 7362098"/>
                                <a:gd name="connsiteY998" fmla="*/ 4417824 h 4900456"/>
                                <a:gd name="connsiteX999" fmla="*/ 6671031 w 7362098"/>
                                <a:gd name="connsiteY999" fmla="*/ 4380049 h 4900456"/>
                                <a:gd name="connsiteX1000" fmla="*/ 6690143 w 7362098"/>
                                <a:gd name="connsiteY1000" fmla="*/ 4394271 h 4900456"/>
                                <a:gd name="connsiteX1001" fmla="*/ 6684554 w 7362098"/>
                                <a:gd name="connsiteY1001" fmla="*/ 4397863 h 4900456"/>
                                <a:gd name="connsiteX1002" fmla="*/ 6650223 w 7362098"/>
                                <a:gd name="connsiteY1002" fmla="*/ 4389879 h 4900456"/>
                                <a:gd name="connsiteX1003" fmla="*/ 6643036 w 7362098"/>
                                <a:gd name="connsiteY1003" fmla="*/ 4423812 h 4900456"/>
                                <a:gd name="connsiteX1004" fmla="*/ 6637447 w 7362098"/>
                                <a:gd name="connsiteY1004" fmla="*/ 4427405 h 4900456"/>
                                <a:gd name="connsiteX1005" fmla="*/ 6636649 w 7362098"/>
                                <a:gd name="connsiteY1005" fmla="*/ 4426208 h 4900456"/>
                                <a:gd name="connsiteX1006" fmla="*/ 6647428 w 7362098"/>
                                <a:gd name="connsiteY1006" fmla="*/ 4383492 h 4900456"/>
                                <a:gd name="connsiteX1007" fmla="*/ 6671031 w 7362098"/>
                                <a:gd name="connsiteY1007" fmla="*/ 4380049 h 4900456"/>
                                <a:gd name="connsiteX1008" fmla="*/ 4711314 w 7362098"/>
                                <a:gd name="connsiteY1008" fmla="*/ 4363931 h 4900456"/>
                                <a:gd name="connsiteX1009" fmla="*/ 4713709 w 7362098"/>
                                <a:gd name="connsiteY1009" fmla="*/ 4365927 h 4900456"/>
                                <a:gd name="connsiteX1010" fmla="*/ 4716105 w 7362098"/>
                                <a:gd name="connsiteY1010" fmla="*/ 4383493 h 4900456"/>
                                <a:gd name="connsiteX1011" fmla="*/ 4714109 w 7362098"/>
                                <a:gd name="connsiteY1011" fmla="*/ 4385888 h 4900456"/>
                                <a:gd name="connsiteX1012" fmla="*/ 4711713 w 7362098"/>
                                <a:gd name="connsiteY1012" fmla="*/ 4383892 h 4900456"/>
                                <a:gd name="connsiteX1013" fmla="*/ 4709318 w 7362098"/>
                                <a:gd name="connsiteY1013" fmla="*/ 4366327 h 4900456"/>
                                <a:gd name="connsiteX1014" fmla="*/ 4711314 w 7362098"/>
                                <a:gd name="connsiteY1014" fmla="*/ 4363931 h 4900456"/>
                                <a:gd name="connsiteX1015" fmla="*/ 4699738 w 7362098"/>
                                <a:gd name="connsiteY1015" fmla="*/ 4363134 h 4900456"/>
                                <a:gd name="connsiteX1016" fmla="*/ 4700936 w 7362098"/>
                                <a:gd name="connsiteY1016" fmla="*/ 4365928 h 4900456"/>
                                <a:gd name="connsiteX1017" fmla="*/ 4696145 w 7362098"/>
                                <a:gd name="connsiteY1017" fmla="*/ 4382695 h 4900456"/>
                                <a:gd name="connsiteX1018" fmla="*/ 4694548 w 7362098"/>
                                <a:gd name="connsiteY1018" fmla="*/ 4384292 h 4900456"/>
                                <a:gd name="connsiteX1019" fmla="*/ 4693749 w 7362098"/>
                                <a:gd name="connsiteY1019" fmla="*/ 4384292 h 4900456"/>
                                <a:gd name="connsiteX1020" fmla="*/ 4692153 w 7362098"/>
                                <a:gd name="connsiteY1020" fmla="*/ 4381498 h 4900456"/>
                                <a:gd name="connsiteX1021" fmla="*/ 4696944 w 7362098"/>
                                <a:gd name="connsiteY1021" fmla="*/ 4364731 h 4900456"/>
                                <a:gd name="connsiteX1022" fmla="*/ 4699738 w 7362098"/>
                                <a:gd name="connsiteY1022" fmla="*/ 4363134 h 4900456"/>
                                <a:gd name="connsiteX1023" fmla="*/ 4721693 w 7362098"/>
                                <a:gd name="connsiteY1023" fmla="*/ 4360339 h 4900456"/>
                                <a:gd name="connsiteX1024" fmla="*/ 4724487 w 7362098"/>
                                <a:gd name="connsiteY1024" fmla="*/ 4361137 h 4900456"/>
                                <a:gd name="connsiteX1025" fmla="*/ 4733271 w 7362098"/>
                                <a:gd name="connsiteY1025" fmla="*/ 4376308 h 4900456"/>
                                <a:gd name="connsiteX1026" fmla="*/ 4732472 w 7362098"/>
                                <a:gd name="connsiteY1026" fmla="*/ 4379102 h 4900456"/>
                                <a:gd name="connsiteX1027" fmla="*/ 4731674 w 7362098"/>
                                <a:gd name="connsiteY1027" fmla="*/ 4379501 h 4900456"/>
                                <a:gd name="connsiteX1028" fmla="*/ 4729678 w 7362098"/>
                                <a:gd name="connsiteY1028" fmla="*/ 4378304 h 4900456"/>
                                <a:gd name="connsiteX1029" fmla="*/ 4720894 w 7362098"/>
                                <a:gd name="connsiteY1029" fmla="*/ 4363133 h 4900456"/>
                                <a:gd name="connsiteX1030" fmla="*/ 4721693 w 7362098"/>
                                <a:gd name="connsiteY1030" fmla="*/ 4360339 h 4900456"/>
                                <a:gd name="connsiteX1031" fmla="*/ 4689758 w 7362098"/>
                                <a:gd name="connsiteY1031" fmla="*/ 4357944 h 4900456"/>
                                <a:gd name="connsiteX1032" fmla="*/ 4690556 w 7362098"/>
                                <a:gd name="connsiteY1032" fmla="*/ 4360739 h 4900456"/>
                                <a:gd name="connsiteX1033" fmla="*/ 4679777 w 7362098"/>
                                <a:gd name="connsiteY1033" fmla="*/ 4374712 h 4900456"/>
                                <a:gd name="connsiteX1034" fmla="*/ 4678180 w 7362098"/>
                                <a:gd name="connsiteY1034" fmla="*/ 4375510 h 4900456"/>
                                <a:gd name="connsiteX1035" fmla="*/ 4676583 w 7362098"/>
                                <a:gd name="connsiteY1035" fmla="*/ 4375111 h 4900456"/>
                                <a:gd name="connsiteX1036" fmla="*/ 4676184 w 7362098"/>
                                <a:gd name="connsiteY1036" fmla="*/ 4372316 h 4900456"/>
                                <a:gd name="connsiteX1037" fmla="*/ 4686963 w 7362098"/>
                                <a:gd name="connsiteY1037" fmla="*/ 4358343 h 4900456"/>
                                <a:gd name="connsiteX1038" fmla="*/ 4689758 w 7362098"/>
                                <a:gd name="connsiteY1038" fmla="*/ 4357944 h 4900456"/>
                                <a:gd name="connsiteX1039" fmla="*/ 4733269 w 7362098"/>
                                <a:gd name="connsiteY1039" fmla="*/ 4352355 h 4900456"/>
                                <a:gd name="connsiteX1040" fmla="*/ 4747641 w 7362098"/>
                                <a:gd name="connsiteY1040" fmla="*/ 4363134 h 4900456"/>
                                <a:gd name="connsiteX1041" fmla="*/ 4748041 w 7362098"/>
                                <a:gd name="connsiteY1041" fmla="*/ 4365929 h 4900456"/>
                                <a:gd name="connsiteX1042" fmla="*/ 4746444 w 7362098"/>
                                <a:gd name="connsiteY1042" fmla="*/ 4366727 h 4900456"/>
                                <a:gd name="connsiteX1043" fmla="*/ 4744847 w 7362098"/>
                                <a:gd name="connsiteY1043" fmla="*/ 4366328 h 4900456"/>
                                <a:gd name="connsiteX1044" fmla="*/ 4730874 w 7362098"/>
                                <a:gd name="connsiteY1044" fmla="*/ 4355549 h 4900456"/>
                                <a:gd name="connsiteX1045" fmla="*/ 4730475 w 7362098"/>
                                <a:gd name="connsiteY1045" fmla="*/ 4352754 h 4900456"/>
                                <a:gd name="connsiteX1046" fmla="*/ 4733269 w 7362098"/>
                                <a:gd name="connsiteY1046" fmla="*/ 4352355 h 4900456"/>
                                <a:gd name="connsiteX1047" fmla="*/ 1242711 w 7362098"/>
                                <a:gd name="connsiteY1047" fmla="*/ 4351956 h 4900456"/>
                                <a:gd name="connsiteX1048" fmla="*/ 1245505 w 7362098"/>
                                <a:gd name="connsiteY1048" fmla="*/ 4353552 h 4900456"/>
                                <a:gd name="connsiteX1049" fmla="*/ 1263071 w 7362098"/>
                                <a:gd name="connsiteY1049" fmla="*/ 4364331 h 4900456"/>
                                <a:gd name="connsiteX1050" fmla="*/ 1266263 w 7362098"/>
                                <a:gd name="connsiteY1050" fmla="*/ 4365928 h 4900456"/>
                                <a:gd name="connsiteX1051" fmla="*/ 1265066 w 7362098"/>
                                <a:gd name="connsiteY1051" fmla="*/ 4368722 h 4900456"/>
                                <a:gd name="connsiteX1052" fmla="*/ 1264666 w 7362098"/>
                                <a:gd name="connsiteY1052" fmla="*/ 4368722 h 4900456"/>
                                <a:gd name="connsiteX1053" fmla="*/ 1251892 w 7362098"/>
                                <a:gd name="connsiteY1053" fmla="*/ 4367524 h 4900456"/>
                                <a:gd name="connsiteX1054" fmla="*/ 1223151 w 7362098"/>
                                <a:gd name="connsiteY1054" fmla="*/ 4399860 h 4900456"/>
                                <a:gd name="connsiteX1055" fmla="*/ 1180037 w 7362098"/>
                                <a:gd name="connsiteY1055" fmla="*/ 4403054 h 4900456"/>
                                <a:gd name="connsiteX1056" fmla="*/ 1173251 w 7362098"/>
                                <a:gd name="connsiteY1056" fmla="*/ 4414232 h 4900456"/>
                                <a:gd name="connsiteX1057" fmla="*/ 1172851 w 7362098"/>
                                <a:gd name="connsiteY1057" fmla="*/ 4414631 h 4900456"/>
                                <a:gd name="connsiteX1058" fmla="*/ 1170057 w 7362098"/>
                                <a:gd name="connsiteY1058" fmla="*/ 4413832 h 4900456"/>
                                <a:gd name="connsiteX1059" fmla="*/ 1170456 w 7362098"/>
                                <a:gd name="connsiteY1059" fmla="*/ 4410639 h 4900456"/>
                                <a:gd name="connsiteX1060" fmla="*/ 1172452 w 7362098"/>
                                <a:gd name="connsiteY1060" fmla="*/ 4389879 h 4900456"/>
                                <a:gd name="connsiteX1061" fmla="*/ 1172851 w 7362098"/>
                                <a:gd name="connsiteY1061" fmla="*/ 4386686 h 4900456"/>
                                <a:gd name="connsiteX1062" fmla="*/ 1176045 w 7362098"/>
                                <a:gd name="connsiteY1062" fmla="*/ 4387085 h 4900456"/>
                                <a:gd name="connsiteX1063" fmla="*/ 1180436 w 7362098"/>
                                <a:gd name="connsiteY1063" fmla="*/ 4398663 h 4900456"/>
                                <a:gd name="connsiteX1064" fmla="*/ 1180836 w 7362098"/>
                                <a:gd name="connsiteY1064" fmla="*/ 4398663 h 4900456"/>
                                <a:gd name="connsiteX1065" fmla="*/ 1221155 w 7362098"/>
                                <a:gd name="connsiteY1065" fmla="*/ 4395867 h 4900456"/>
                                <a:gd name="connsiteX1066" fmla="*/ 1247502 w 7362098"/>
                                <a:gd name="connsiteY1066" fmla="*/ 4365528 h 4900456"/>
                                <a:gd name="connsiteX1067" fmla="*/ 1247502 w 7362098"/>
                                <a:gd name="connsiteY1067" fmla="*/ 4365129 h 4900456"/>
                                <a:gd name="connsiteX1068" fmla="*/ 1241115 w 7362098"/>
                                <a:gd name="connsiteY1068" fmla="*/ 4354750 h 4900456"/>
                                <a:gd name="connsiteX1069" fmla="*/ 1242711 w 7362098"/>
                                <a:gd name="connsiteY1069" fmla="*/ 4351956 h 4900456"/>
                                <a:gd name="connsiteX1070" fmla="*/ 4679378 w 7362098"/>
                                <a:gd name="connsiteY1070" fmla="*/ 4348363 h 4900456"/>
                                <a:gd name="connsiteX1071" fmla="*/ 4682173 w 7362098"/>
                                <a:gd name="connsiteY1071" fmla="*/ 4349161 h 4900456"/>
                                <a:gd name="connsiteX1072" fmla="*/ 4681374 w 7362098"/>
                                <a:gd name="connsiteY1072" fmla="*/ 4351955 h 4900456"/>
                                <a:gd name="connsiteX1073" fmla="*/ 4666204 w 7362098"/>
                                <a:gd name="connsiteY1073" fmla="*/ 4360739 h 4900456"/>
                                <a:gd name="connsiteX1074" fmla="*/ 4665405 w 7362098"/>
                                <a:gd name="connsiteY1074" fmla="*/ 4361138 h 4900456"/>
                                <a:gd name="connsiteX1075" fmla="*/ 4663409 w 7362098"/>
                                <a:gd name="connsiteY1075" fmla="*/ 4359940 h 4900456"/>
                                <a:gd name="connsiteX1076" fmla="*/ 4664208 w 7362098"/>
                                <a:gd name="connsiteY1076" fmla="*/ 4357146 h 4900456"/>
                                <a:gd name="connsiteX1077" fmla="*/ 2165659 w 7362098"/>
                                <a:gd name="connsiteY1077" fmla="*/ 4348363 h 4900456"/>
                                <a:gd name="connsiteX1078" fmla="*/ 2170449 w 7362098"/>
                                <a:gd name="connsiteY1078" fmla="*/ 4351955 h 4900456"/>
                                <a:gd name="connsiteX1079" fmla="*/ 2174043 w 7362098"/>
                                <a:gd name="connsiteY1079" fmla="*/ 4376307 h 4900456"/>
                                <a:gd name="connsiteX1080" fmla="*/ 2198394 w 7362098"/>
                                <a:gd name="connsiteY1080" fmla="*/ 4372714 h 4900456"/>
                                <a:gd name="connsiteX1081" fmla="*/ 2203184 w 7362098"/>
                                <a:gd name="connsiteY1081" fmla="*/ 4376307 h 4900456"/>
                                <a:gd name="connsiteX1082" fmla="*/ 2199591 w 7362098"/>
                                <a:gd name="connsiteY1082" fmla="*/ 4381097 h 4900456"/>
                                <a:gd name="connsiteX1083" fmla="*/ 2175240 w 7362098"/>
                                <a:gd name="connsiteY1083" fmla="*/ 4384690 h 4900456"/>
                                <a:gd name="connsiteX1084" fmla="*/ 2178832 w 7362098"/>
                                <a:gd name="connsiteY1084" fmla="*/ 4409042 h 4900456"/>
                                <a:gd name="connsiteX1085" fmla="*/ 2175240 w 7362098"/>
                                <a:gd name="connsiteY1085" fmla="*/ 4413832 h 4900456"/>
                                <a:gd name="connsiteX1086" fmla="*/ 2170449 w 7362098"/>
                                <a:gd name="connsiteY1086" fmla="*/ 4410240 h 4900456"/>
                                <a:gd name="connsiteX1087" fmla="*/ 2166857 w 7362098"/>
                                <a:gd name="connsiteY1087" fmla="*/ 4385887 h 4900456"/>
                                <a:gd name="connsiteX1088" fmla="*/ 2142505 w 7362098"/>
                                <a:gd name="connsiteY1088" fmla="*/ 4389480 h 4900456"/>
                                <a:gd name="connsiteX1089" fmla="*/ 2137715 w 7362098"/>
                                <a:gd name="connsiteY1089" fmla="*/ 4385887 h 4900456"/>
                                <a:gd name="connsiteX1090" fmla="*/ 2141308 w 7362098"/>
                                <a:gd name="connsiteY1090" fmla="*/ 4381097 h 4900456"/>
                                <a:gd name="connsiteX1091" fmla="*/ 2165659 w 7362098"/>
                                <a:gd name="connsiteY1091" fmla="*/ 4377504 h 4900456"/>
                                <a:gd name="connsiteX1092" fmla="*/ 2162066 w 7362098"/>
                                <a:gd name="connsiteY1092" fmla="*/ 4353153 h 4900456"/>
                                <a:gd name="connsiteX1093" fmla="*/ 2165659 w 7362098"/>
                                <a:gd name="connsiteY1093" fmla="*/ 4348363 h 4900456"/>
                                <a:gd name="connsiteX1094" fmla="*/ 4738060 w 7362098"/>
                                <a:gd name="connsiteY1094" fmla="*/ 4341178 h 4900456"/>
                                <a:gd name="connsiteX1095" fmla="*/ 4754827 w 7362098"/>
                                <a:gd name="connsiteY1095" fmla="*/ 4345969 h 4900456"/>
                                <a:gd name="connsiteX1096" fmla="*/ 4756025 w 7362098"/>
                                <a:gd name="connsiteY1096" fmla="*/ 4348763 h 4900456"/>
                                <a:gd name="connsiteX1097" fmla="*/ 4754428 w 7362098"/>
                                <a:gd name="connsiteY1097" fmla="*/ 4350360 h 4900456"/>
                                <a:gd name="connsiteX1098" fmla="*/ 4753630 w 7362098"/>
                                <a:gd name="connsiteY1098" fmla="*/ 4350360 h 4900456"/>
                                <a:gd name="connsiteX1099" fmla="*/ 4736863 w 7362098"/>
                                <a:gd name="connsiteY1099" fmla="*/ 4345569 h 4900456"/>
                                <a:gd name="connsiteX1100" fmla="*/ 4735266 w 7362098"/>
                                <a:gd name="connsiteY1100" fmla="*/ 4342775 h 4900456"/>
                                <a:gd name="connsiteX1101" fmla="*/ 4738060 w 7362098"/>
                                <a:gd name="connsiteY1101" fmla="*/ 4341178 h 4900456"/>
                                <a:gd name="connsiteX1102" fmla="*/ 3394195 w 7362098"/>
                                <a:gd name="connsiteY1102" fmla="*/ 4340878 h 4900456"/>
                                <a:gd name="connsiteX1103" fmla="*/ 3403585 w 7362098"/>
                                <a:gd name="connsiteY1103" fmla="*/ 4341975 h 4900456"/>
                                <a:gd name="connsiteX1104" fmla="*/ 3410779 w 7362098"/>
                                <a:gd name="connsiteY1104" fmla="*/ 4353951 h 4900456"/>
                                <a:gd name="connsiteX1105" fmla="*/ 3414369 w 7362098"/>
                                <a:gd name="connsiteY1105" fmla="*/ 4358742 h 4900456"/>
                                <a:gd name="connsiteX1106" fmla="*/ 3420354 w 7362098"/>
                                <a:gd name="connsiteY1106" fmla="*/ 4358742 h 4900456"/>
                                <a:gd name="connsiteX1107" fmla="*/ 3420755 w 7362098"/>
                                <a:gd name="connsiteY1107" fmla="*/ 4358742 h 4900456"/>
                                <a:gd name="connsiteX1108" fmla="*/ 3421153 w 7362098"/>
                                <a:gd name="connsiteY1108" fmla="*/ 4358343 h 4900456"/>
                                <a:gd name="connsiteX1109" fmla="*/ 3434321 w 7362098"/>
                                <a:gd name="connsiteY1109" fmla="*/ 4357943 h 4900456"/>
                                <a:gd name="connsiteX1110" fmla="*/ 3441503 w 7362098"/>
                                <a:gd name="connsiteY1110" fmla="*/ 4369520 h 4900456"/>
                                <a:gd name="connsiteX1111" fmla="*/ 3441503 w 7362098"/>
                                <a:gd name="connsiteY1111" fmla="*/ 4369919 h 4900456"/>
                                <a:gd name="connsiteX1112" fmla="*/ 3445096 w 7362098"/>
                                <a:gd name="connsiteY1112" fmla="*/ 4374710 h 4900456"/>
                                <a:gd name="connsiteX1113" fmla="*/ 3451481 w 7362098"/>
                                <a:gd name="connsiteY1113" fmla="*/ 4374710 h 4900456"/>
                                <a:gd name="connsiteX1114" fmla="*/ 3451880 w 7362098"/>
                                <a:gd name="connsiteY1114" fmla="*/ 4374710 h 4900456"/>
                                <a:gd name="connsiteX1115" fmla="*/ 3465847 w 7362098"/>
                                <a:gd name="connsiteY1115" fmla="*/ 4373911 h 4900456"/>
                                <a:gd name="connsiteX1116" fmla="*/ 3473027 w 7362098"/>
                                <a:gd name="connsiteY1116" fmla="*/ 4385888 h 4900456"/>
                                <a:gd name="connsiteX1117" fmla="*/ 3476620 w 7362098"/>
                                <a:gd name="connsiteY1117" fmla="*/ 4390679 h 4900456"/>
                                <a:gd name="connsiteX1118" fmla="*/ 3479813 w 7362098"/>
                                <a:gd name="connsiteY1118" fmla="*/ 4391477 h 4900456"/>
                                <a:gd name="connsiteX1119" fmla="*/ 3484203 w 7362098"/>
                                <a:gd name="connsiteY1119" fmla="*/ 4391876 h 4900456"/>
                                <a:gd name="connsiteX1120" fmla="*/ 3487793 w 7362098"/>
                                <a:gd name="connsiteY1120" fmla="*/ 4395868 h 4900456"/>
                                <a:gd name="connsiteX1121" fmla="*/ 3482206 w 7362098"/>
                                <a:gd name="connsiteY1121" fmla="*/ 4399860 h 4900456"/>
                                <a:gd name="connsiteX1122" fmla="*/ 3476224 w 7362098"/>
                                <a:gd name="connsiteY1122" fmla="*/ 4399461 h 4900456"/>
                                <a:gd name="connsiteX1123" fmla="*/ 3471431 w 7362098"/>
                                <a:gd name="connsiteY1123" fmla="*/ 4397864 h 4900456"/>
                                <a:gd name="connsiteX1124" fmla="*/ 3464251 w 7362098"/>
                                <a:gd name="connsiteY1124" fmla="*/ 4385888 h 4900456"/>
                                <a:gd name="connsiteX1125" fmla="*/ 3461057 w 7362098"/>
                                <a:gd name="connsiteY1125" fmla="*/ 4381097 h 4900456"/>
                                <a:gd name="connsiteX1126" fmla="*/ 3454273 w 7362098"/>
                                <a:gd name="connsiteY1126" fmla="*/ 4381496 h 4900456"/>
                                <a:gd name="connsiteX1127" fmla="*/ 3440706 w 7362098"/>
                                <a:gd name="connsiteY1127" fmla="*/ 4381895 h 4900456"/>
                                <a:gd name="connsiteX1128" fmla="*/ 3433526 w 7362098"/>
                                <a:gd name="connsiteY1128" fmla="*/ 4370319 h 4900456"/>
                                <a:gd name="connsiteX1129" fmla="*/ 3429934 w 7362098"/>
                                <a:gd name="connsiteY1129" fmla="*/ 4365129 h 4900456"/>
                                <a:gd name="connsiteX1130" fmla="*/ 3423946 w 7362098"/>
                                <a:gd name="connsiteY1130" fmla="*/ 4365129 h 4900456"/>
                                <a:gd name="connsiteX1131" fmla="*/ 3423548 w 7362098"/>
                                <a:gd name="connsiteY1131" fmla="*/ 4365129 h 4900456"/>
                                <a:gd name="connsiteX1132" fmla="*/ 3409979 w 7362098"/>
                                <a:gd name="connsiteY1132" fmla="*/ 4365528 h 4900456"/>
                                <a:gd name="connsiteX1133" fmla="*/ 3402786 w 7362098"/>
                                <a:gd name="connsiteY1133" fmla="*/ 4353552 h 4900456"/>
                                <a:gd name="connsiteX1134" fmla="*/ 3399590 w 7362098"/>
                                <a:gd name="connsiteY1134" fmla="*/ 4348762 h 4900456"/>
                                <a:gd name="connsiteX1135" fmla="*/ 3392801 w 7362098"/>
                                <a:gd name="connsiteY1135" fmla="*/ 4349161 h 4900456"/>
                                <a:gd name="connsiteX1136" fmla="*/ 3379222 w 7362098"/>
                                <a:gd name="connsiteY1136" fmla="*/ 4349560 h 4900456"/>
                                <a:gd name="connsiteX1137" fmla="*/ 3376826 w 7362098"/>
                                <a:gd name="connsiteY1137" fmla="*/ 4347963 h 4900456"/>
                                <a:gd name="connsiteX1138" fmla="*/ 3375231 w 7362098"/>
                                <a:gd name="connsiteY1138" fmla="*/ 4342774 h 4900456"/>
                                <a:gd name="connsiteX1139" fmla="*/ 3380420 w 7362098"/>
                                <a:gd name="connsiteY1139" fmla="*/ 4341177 h 4900456"/>
                                <a:gd name="connsiteX1140" fmla="*/ 3382816 w 7362098"/>
                                <a:gd name="connsiteY1140" fmla="*/ 4342774 h 4900456"/>
                                <a:gd name="connsiteX1141" fmla="*/ 3389207 w 7362098"/>
                                <a:gd name="connsiteY1141" fmla="*/ 4342774 h 4900456"/>
                                <a:gd name="connsiteX1142" fmla="*/ 3389603 w 7362098"/>
                                <a:gd name="connsiteY1142" fmla="*/ 4342774 h 4900456"/>
                                <a:gd name="connsiteX1143" fmla="*/ 3394195 w 7362098"/>
                                <a:gd name="connsiteY1143" fmla="*/ 4340878 h 4900456"/>
                                <a:gd name="connsiteX1144" fmla="*/ 4676186 w 7362098"/>
                                <a:gd name="connsiteY1144" fmla="*/ 4336787 h 4900456"/>
                                <a:gd name="connsiteX1145" fmla="*/ 4678581 w 7362098"/>
                                <a:gd name="connsiteY1145" fmla="*/ 4338783 h 4900456"/>
                                <a:gd name="connsiteX1146" fmla="*/ 4676585 w 7362098"/>
                                <a:gd name="connsiteY1146" fmla="*/ 4341178 h 4900456"/>
                                <a:gd name="connsiteX1147" fmla="*/ 4659019 w 7362098"/>
                                <a:gd name="connsiteY1147" fmla="*/ 4343574 h 4900456"/>
                                <a:gd name="connsiteX1148" fmla="*/ 4656624 w 7362098"/>
                                <a:gd name="connsiteY1148" fmla="*/ 4341578 h 4900456"/>
                                <a:gd name="connsiteX1149" fmla="*/ 4658620 w 7362098"/>
                                <a:gd name="connsiteY1149" fmla="*/ 4339182 h 4900456"/>
                                <a:gd name="connsiteX1150" fmla="*/ 4755625 w 7362098"/>
                                <a:gd name="connsiteY1150" fmla="*/ 4326807 h 4900456"/>
                                <a:gd name="connsiteX1151" fmla="*/ 4758021 w 7362098"/>
                                <a:gd name="connsiteY1151" fmla="*/ 4328802 h 4900456"/>
                                <a:gd name="connsiteX1152" fmla="*/ 4756025 w 7362098"/>
                                <a:gd name="connsiteY1152" fmla="*/ 4331198 h 4900456"/>
                                <a:gd name="connsiteX1153" fmla="*/ 4738459 w 7362098"/>
                                <a:gd name="connsiteY1153" fmla="*/ 4333594 h 4900456"/>
                                <a:gd name="connsiteX1154" fmla="*/ 4736064 w 7362098"/>
                                <a:gd name="connsiteY1154" fmla="*/ 4331598 h 4900456"/>
                                <a:gd name="connsiteX1155" fmla="*/ 4738060 w 7362098"/>
                                <a:gd name="connsiteY1155" fmla="*/ 4329202 h 4900456"/>
                                <a:gd name="connsiteX1156" fmla="*/ 4660615 w 7362098"/>
                                <a:gd name="connsiteY1156" fmla="*/ 4319621 h 4900456"/>
                                <a:gd name="connsiteX1157" fmla="*/ 4677383 w 7362098"/>
                                <a:gd name="connsiteY1157" fmla="*/ 4324412 h 4900456"/>
                                <a:gd name="connsiteX1158" fmla="*/ 4678980 w 7362098"/>
                                <a:gd name="connsiteY1158" fmla="*/ 4327206 h 4900456"/>
                                <a:gd name="connsiteX1159" fmla="*/ 4677383 w 7362098"/>
                                <a:gd name="connsiteY1159" fmla="*/ 4328803 h 4900456"/>
                                <a:gd name="connsiteX1160" fmla="*/ 4676584 w 7362098"/>
                                <a:gd name="connsiteY1160" fmla="*/ 4328803 h 4900456"/>
                                <a:gd name="connsiteX1161" fmla="*/ 4659817 w 7362098"/>
                                <a:gd name="connsiteY1161" fmla="*/ 4324012 h 4900456"/>
                                <a:gd name="connsiteX1162" fmla="*/ 4657821 w 7362098"/>
                                <a:gd name="connsiteY1162" fmla="*/ 4321218 h 4900456"/>
                                <a:gd name="connsiteX1163" fmla="*/ 4660615 w 7362098"/>
                                <a:gd name="connsiteY1163" fmla="*/ 4319621 h 4900456"/>
                                <a:gd name="connsiteX1164" fmla="*/ 4748839 w 7362098"/>
                                <a:gd name="connsiteY1164" fmla="*/ 4309241 h 4900456"/>
                                <a:gd name="connsiteX1165" fmla="*/ 4751633 w 7362098"/>
                                <a:gd name="connsiteY1165" fmla="*/ 4310040 h 4900456"/>
                                <a:gd name="connsiteX1166" fmla="*/ 4750835 w 7362098"/>
                                <a:gd name="connsiteY1166" fmla="*/ 4312834 h 4900456"/>
                                <a:gd name="connsiteX1167" fmla="*/ 4735664 w 7362098"/>
                                <a:gd name="connsiteY1167" fmla="*/ 4321618 h 4900456"/>
                                <a:gd name="connsiteX1168" fmla="*/ 4734866 w 7362098"/>
                                <a:gd name="connsiteY1168" fmla="*/ 4322017 h 4900456"/>
                                <a:gd name="connsiteX1169" fmla="*/ 4732870 w 7362098"/>
                                <a:gd name="connsiteY1169" fmla="*/ 4320819 h 4900456"/>
                                <a:gd name="connsiteX1170" fmla="*/ 4733668 w 7362098"/>
                                <a:gd name="connsiteY1170" fmla="*/ 4318025 h 4900456"/>
                                <a:gd name="connsiteX1171" fmla="*/ 3411376 w 7362098"/>
                                <a:gd name="connsiteY1171" fmla="*/ 4308543 h 4900456"/>
                                <a:gd name="connsiteX1172" fmla="*/ 3420755 w 7362098"/>
                                <a:gd name="connsiteY1172" fmla="*/ 4309641 h 4900456"/>
                                <a:gd name="connsiteX1173" fmla="*/ 3427938 w 7362098"/>
                                <a:gd name="connsiteY1173" fmla="*/ 4321617 h 4900456"/>
                                <a:gd name="connsiteX1174" fmla="*/ 3431530 w 7362098"/>
                                <a:gd name="connsiteY1174" fmla="*/ 4326407 h 4900456"/>
                                <a:gd name="connsiteX1175" fmla="*/ 3437515 w 7362098"/>
                                <a:gd name="connsiteY1175" fmla="*/ 4326407 h 4900456"/>
                                <a:gd name="connsiteX1176" fmla="*/ 3437914 w 7362098"/>
                                <a:gd name="connsiteY1176" fmla="*/ 4326407 h 4900456"/>
                                <a:gd name="connsiteX1177" fmla="*/ 3438312 w 7362098"/>
                                <a:gd name="connsiteY1177" fmla="*/ 4326008 h 4900456"/>
                                <a:gd name="connsiteX1178" fmla="*/ 3451481 w 7362098"/>
                                <a:gd name="connsiteY1178" fmla="*/ 4325609 h 4900456"/>
                                <a:gd name="connsiteX1179" fmla="*/ 3458662 w 7362098"/>
                                <a:gd name="connsiteY1179" fmla="*/ 4337185 h 4900456"/>
                                <a:gd name="connsiteX1180" fmla="*/ 3458662 w 7362098"/>
                                <a:gd name="connsiteY1180" fmla="*/ 4337585 h 4900456"/>
                                <a:gd name="connsiteX1181" fmla="*/ 3462255 w 7362098"/>
                                <a:gd name="connsiteY1181" fmla="*/ 4342375 h 4900456"/>
                                <a:gd name="connsiteX1182" fmla="*/ 3468640 w 7362098"/>
                                <a:gd name="connsiteY1182" fmla="*/ 4342375 h 4900456"/>
                                <a:gd name="connsiteX1183" fmla="*/ 3469041 w 7362098"/>
                                <a:gd name="connsiteY1183" fmla="*/ 4342375 h 4900456"/>
                                <a:gd name="connsiteX1184" fmla="*/ 3483006 w 7362098"/>
                                <a:gd name="connsiteY1184" fmla="*/ 4341577 h 4900456"/>
                                <a:gd name="connsiteX1185" fmla="*/ 3490192 w 7362098"/>
                                <a:gd name="connsiteY1185" fmla="*/ 4353554 h 4900456"/>
                                <a:gd name="connsiteX1186" fmla="*/ 3493785 w 7362098"/>
                                <a:gd name="connsiteY1186" fmla="*/ 4358344 h 4900456"/>
                                <a:gd name="connsiteX1187" fmla="*/ 3496977 w 7362098"/>
                                <a:gd name="connsiteY1187" fmla="*/ 4359142 h 4900456"/>
                                <a:gd name="connsiteX1188" fmla="*/ 3501363 w 7362098"/>
                                <a:gd name="connsiteY1188" fmla="*/ 4359542 h 4900456"/>
                                <a:gd name="connsiteX1189" fmla="*/ 3504963 w 7362098"/>
                                <a:gd name="connsiteY1189" fmla="*/ 4363534 h 4900456"/>
                                <a:gd name="connsiteX1190" fmla="*/ 3499370 w 7362098"/>
                                <a:gd name="connsiteY1190" fmla="*/ 4367525 h 4900456"/>
                                <a:gd name="connsiteX1191" fmla="*/ 3493380 w 7362098"/>
                                <a:gd name="connsiteY1191" fmla="*/ 4367126 h 4900456"/>
                                <a:gd name="connsiteX1192" fmla="*/ 3488592 w 7362098"/>
                                <a:gd name="connsiteY1192" fmla="*/ 4365530 h 4900456"/>
                                <a:gd name="connsiteX1193" fmla="*/ 3481410 w 7362098"/>
                                <a:gd name="connsiteY1193" fmla="*/ 4353554 h 4900456"/>
                                <a:gd name="connsiteX1194" fmla="*/ 3478216 w 7362098"/>
                                <a:gd name="connsiteY1194" fmla="*/ 4348762 h 4900456"/>
                                <a:gd name="connsiteX1195" fmla="*/ 3471434 w 7362098"/>
                                <a:gd name="connsiteY1195" fmla="*/ 4349161 h 4900456"/>
                                <a:gd name="connsiteX1196" fmla="*/ 3457865 w 7362098"/>
                                <a:gd name="connsiteY1196" fmla="*/ 4349561 h 4900456"/>
                                <a:gd name="connsiteX1197" fmla="*/ 3450683 w 7362098"/>
                                <a:gd name="connsiteY1197" fmla="*/ 4337984 h 4900456"/>
                                <a:gd name="connsiteX1198" fmla="*/ 3447092 w 7362098"/>
                                <a:gd name="connsiteY1198" fmla="*/ 4332794 h 4900456"/>
                                <a:gd name="connsiteX1199" fmla="*/ 3441105 w 7362098"/>
                                <a:gd name="connsiteY1199" fmla="*/ 4332794 h 4900456"/>
                                <a:gd name="connsiteX1200" fmla="*/ 3440706 w 7362098"/>
                                <a:gd name="connsiteY1200" fmla="*/ 4332794 h 4900456"/>
                                <a:gd name="connsiteX1201" fmla="*/ 3427138 w 7362098"/>
                                <a:gd name="connsiteY1201" fmla="*/ 4333194 h 4900456"/>
                                <a:gd name="connsiteX1202" fmla="*/ 3419955 w 7362098"/>
                                <a:gd name="connsiteY1202" fmla="*/ 4321218 h 4900456"/>
                                <a:gd name="connsiteX1203" fmla="*/ 3416764 w 7362098"/>
                                <a:gd name="connsiteY1203" fmla="*/ 4316427 h 4900456"/>
                                <a:gd name="connsiteX1204" fmla="*/ 3409979 w 7362098"/>
                                <a:gd name="connsiteY1204" fmla="*/ 4316826 h 4900456"/>
                                <a:gd name="connsiteX1205" fmla="*/ 3396394 w 7362098"/>
                                <a:gd name="connsiteY1205" fmla="*/ 4317226 h 4900456"/>
                                <a:gd name="connsiteX1206" fmla="*/ 3393998 w 7362098"/>
                                <a:gd name="connsiteY1206" fmla="*/ 4315629 h 4900456"/>
                                <a:gd name="connsiteX1207" fmla="*/ 3392402 w 7362098"/>
                                <a:gd name="connsiteY1207" fmla="*/ 4310439 h 4900456"/>
                                <a:gd name="connsiteX1208" fmla="*/ 3397594 w 7362098"/>
                                <a:gd name="connsiteY1208" fmla="*/ 4308842 h 4900456"/>
                                <a:gd name="connsiteX1209" fmla="*/ 3399997 w 7362098"/>
                                <a:gd name="connsiteY1209" fmla="*/ 4310439 h 4900456"/>
                                <a:gd name="connsiteX1210" fmla="*/ 3406387 w 7362098"/>
                                <a:gd name="connsiteY1210" fmla="*/ 4310439 h 4900456"/>
                                <a:gd name="connsiteX1211" fmla="*/ 3406788 w 7362098"/>
                                <a:gd name="connsiteY1211" fmla="*/ 4310439 h 4900456"/>
                                <a:gd name="connsiteX1212" fmla="*/ 3411376 w 7362098"/>
                                <a:gd name="connsiteY1212" fmla="*/ 4308543 h 4900456"/>
                                <a:gd name="connsiteX1213" fmla="*/ 4670197 w 7362098"/>
                                <a:gd name="connsiteY1213" fmla="*/ 4303653 h 4900456"/>
                                <a:gd name="connsiteX1214" fmla="*/ 4684170 w 7362098"/>
                                <a:gd name="connsiteY1214" fmla="*/ 4314433 h 4900456"/>
                                <a:gd name="connsiteX1215" fmla="*/ 4684569 w 7362098"/>
                                <a:gd name="connsiteY1215" fmla="*/ 4317227 h 4900456"/>
                                <a:gd name="connsiteX1216" fmla="*/ 4682972 w 7362098"/>
                                <a:gd name="connsiteY1216" fmla="*/ 4318025 h 4900456"/>
                                <a:gd name="connsiteX1217" fmla="*/ 4681375 w 7362098"/>
                                <a:gd name="connsiteY1217" fmla="*/ 4317626 h 4900456"/>
                                <a:gd name="connsiteX1218" fmla="*/ 4667801 w 7362098"/>
                                <a:gd name="connsiteY1218" fmla="*/ 4306847 h 4900456"/>
                                <a:gd name="connsiteX1219" fmla="*/ 4667402 w 7362098"/>
                                <a:gd name="connsiteY1219" fmla="*/ 4304052 h 4900456"/>
                                <a:gd name="connsiteX1220" fmla="*/ 4670197 w 7362098"/>
                                <a:gd name="connsiteY1220" fmla="*/ 4303653 h 4900456"/>
                                <a:gd name="connsiteX1221" fmla="*/ 4738860 w 7362098"/>
                                <a:gd name="connsiteY1221" fmla="*/ 4294870 h 4900456"/>
                                <a:gd name="connsiteX1222" fmla="*/ 4739259 w 7362098"/>
                                <a:gd name="connsiteY1222" fmla="*/ 4297664 h 4900456"/>
                                <a:gd name="connsiteX1223" fmla="*/ 4728480 w 7362098"/>
                                <a:gd name="connsiteY1223" fmla="*/ 4311637 h 4900456"/>
                                <a:gd name="connsiteX1224" fmla="*/ 4726883 w 7362098"/>
                                <a:gd name="connsiteY1224" fmla="*/ 4312436 h 4900456"/>
                                <a:gd name="connsiteX1225" fmla="*/ 4725286 w 7362098"/>
                                <a:gd name="connsiteY1225" fmla="*/ 4312036 h 4900456"/>
                                <a:gd name="connsiteX1226" fmla="*/ 4725286 w 7362098"/>
                                <a:gd name="connsiteY1226" fmla="*/ 4309242 h 4900456"/>
                                <a:gd name="connsiteX1227" fmla="*/ 4736065 w 7362098"/>
                                <a:gd name="connsiteY1227" fmla="*/ 4295269 h 4900456"/>
                                <a:gd name="connsiteX1228" fmla="*/ 4738860 w 7362098"/>
                                <a:gd name="connsiteY1228" fmla="*/ 4294870 h 4900456"/>
                                <a:gd name="connsiteX1229" fmla="*/ 4682172 w 7362098"/>
                                <a:gd name="connsiteY1229" fmla="*/ 4290878 h 4900456"/>
                                <a:gd name="connsiteX1230" fmla="*/ 4684966 w 7362098"/>
                                <a:gd name="connsiteY1230" fmla="*/ 4291677 h 4900456"/>
                                <a:gd name="connsiteX1231" fmla="*/ 4693750 w 7362098"/>
                                <a:gd name="connsiteY1231" fmla="*/ 4306847 h 4900456"/>
                                <a:gd name="connsiteX1232" fmla="*/ 4692951 w 7362098"/>
                                <a:gd name="connsiteY1232" fmla="*/ 4309642 h 4900456"/>
                                <a:gd name="connsiteX1233" fmla="*/ 4692153 w 7362098"/>
                                <a:gd name="connsiteY1233" fmla="*/ 4310041 h 4900456"/>
                                <a:gd name="connsiteX1234" fmla="*/ 4690157 w 7362098"/>
                                <a:gd name="connsiteY1234" fmla="*/ 4308843 h 4900456"/>
                                <a:gd name="connsiteX1235" fmla="*/ 4681373 w 7362098"/>
                                <a:gd name="connsiteY1235" fmla="*/ 4293673 h 4900456"/>
                                <a:gd name="connsiteX1236" fmla="*/ 4682172 w 7362098"/>
                                <a:gd name="connsiteY1236" fmla="*/ 4290878 h 4900456"/>
                                <a:gd name="connsiteX1237" fmla="*/ 4720896 w 7362098"/>
                                <a:gd name="connsiteY1237" fmla="*/ 4286088 h 4900456"/>
                                <a:gd name="connsiteX1238" fmla="*/ 4722493 w 7362098"/>
                                <a:gd name="connsiteY1238" fmla="*/ 4288882 h 4900456"/>
                                <a:gd name="connsiteX1239" fmla="*/ 4717701 w 7362098"/>
                                <a:gd name="connsiteY1239" fmla="*/ 4305649 h 4900456"/>
                                <a:gd name="connsiteX1240" fmla="*/ 4716104 w 7362098"/>
                                <a:gd name="connsiteY1240" fmla="*/ 4307246 h 4900456"/>
                                <a:gd name="connsiteX1241" fmla="*/ 4715306 w 7362098"/>
                                <a:gd name="connsiteY1241" fmla="*/ 4307246 h 4900456"/>
                                <a:gd name="connsiteX1242" fmla="*/ 4713310 w 7362098"/>
                                <a:gd name="connsiteY1242" fmla="*/ 4304452 h 4900456"/>
                                <a:gd name="connsiteX1243" fmla="*/ 4718101 w 7362098"/>
                                <a:gd name="connsiteY1243" fmla="*/ 4287684 h 4900456"/>
                                <a:gd name="connsiteX1244" fmla="*/ 4720896 w 7362098"/>
                                <a:gd name="connsiteY1244" fmla="*/ 4286088 h 4900456"/>
                                <a:gd name="connsiteX1245" fmla="*/ 4700935 w 7362098"/>
                                <a:gd name="connsiteY1245" fmla="*/ 4284492 h 4900456"/>
                                <a:gd name="connsiteX1246" fmla="*/ 4703330 w 7362098"/>
                                <a:gd name="connsiteY1246" fmla="*/ 4286488 h 4900456"/>
                                <a:gd name="connsiteX1247" fmla="*/ 4705726 w 7362098"/>
                                <a:gd name="connsiteY1247" fmla="*/ 4304053 h 4900456"/>
                                <a:gd name="connsiteX1248" fmla="*/ 4703730 w 7362098"/>
                                <a:gd name="connsiteY1248" fmla="*/ 4306449 h 4900456"/>
                                <a:gd name="connsiteX1249" fmla="*/ 4701334 w 7362098"/>
                                <a:gd name="connsiteY1249" fmla="*/ 4304453 h 4900456"/>
                                <a:gd name="connsiteX1250" fmla="*/ 4698939 w 7362098"/>
                                <a:gd name="connsiteY1250" fmla="*/ 4286887 h 4900456"/>
                                <a:gd name="connsiteX1251" fmla="*/ 4700935 w 7362098"/>
                                <a:gd name="connsiteY1251" fmla="*/ 4284492 h 4900456"/>
                                <a:gd name="connsiteX1252" fmla="*/ 3772847 w 7362098"/>
                                <a:gd name="connsiteY1252" fmla="*/ 4242725 h 4900456"/>
                                <a:gd name="connsiteX1253" fmla="*/ 3791960 w 7362098"/>
                                <a:gd name="connsiteY1253" fmla="*/ 4256947 h 4900456"/>
                                <a:gd name="connsiteX1254" fmla="*/ 3786371 w 7362098"/>
                                <a:gd name="connsiteY1254" fmla="*/ 4260540 h 4900456"/>
                                <a:gd name="connsiteX1255" fmla="*/ 3752039 w 7362098"/>
                                <a:gd name="connsiteY1255" fmla="*/ 4252556 h 4900456"/>
                                <a:gd name="connsiteX1256" fmla="*/ 3744853 w 7362098"/>
                                <a:gd name="connsiteY1256" fmla="*/ 4286488 h 4900456"/>
                                <a:gd name="connsiteX1257" fmla="*/ 3739264 w 7362098"/>
                                <a:gd name="connsiteY1257" fmla="*/ 4290081 h 4900456"/>
                                <a:gd name="connsiteX1258" fmla="*/ 3738466 w 7362098"/>
                                <a:gd name="connsiteY1258" fmla="*/ 4288884 h 4900456"/>
                                <a:gd name="connsiteX1259" fmla="*/ 3749244 w 7362098"/>
                                <a:gd name="connsiteY1259" fmla="*/ 4246168 h 4900456"/>
                                <a:gd name="connsiteX1260" fmla="*/ 3772847 w 7362098"/>
                                <a:gd name="connsiteY1260" fmla="*/ 4242725 h 4900456"/>
                                <a:gd name="connsiteX1261" fmla="*/ 1813165 w 7362098"/>
                                <a:gd name="connsiteY1261" fmla="*/ 4226607 h 4900456"/>
                                <a:gd name="connsiteX1262" fmla="*/ 1815560 w 7362098"/>
                                <a:gd name="connsiteY1262" fmla="*/ 4228603 h 4900456"/>
                                <a:gd name="connsiteX1263" fmla="*/ 1817955 w 7362098"/>
                                <a:gd name="connsiteY1263" fmla="*/ 4246169 h 4900456"/>
                                <a:gd name="connsiteX1264" fmla="*/ 1815959 w 7362098"/>
                                <a:gd name="connsiteY1264" fmla="*/ 4248564 h 4900456"/>
                                <a:gd name="connsiteX1265" fmla="*/ 1813564 w 7362098"/>
                                <a:gd name="connsiteY1265" fmla="*/ 4246568 h 4900456"/>
                                <a:gd name="connsiteX1266" fmla="*/ 1811176 w 7362098"/>
                                <a:gd name="connsiteY1266" fmla="*/ 4229002 h 4900456"/>
                                <a:gd name="connsiteX1267" fmla="*/ 1813165 w 7362098"/>
                                <a:gd name="connsiteY1267" fmla="*/ 4226607 h 4900456"/>
                                <a:gd name="connsiteX1268" fmla="*/ 1801594 w 7362098"/>
                                <a:gd name="connsiteY1268" fmla="*/ 4225809 h 4900456"/>
                                <a:gd name="connsiteX1269" fmla="*/ 1802792 w 7362098"/>
                                <a:gd name="connsiteY1269" fmla="*/ 4228603 h 4900456"/>
                                <a:gd name="connsiteX1270" fmla="*/ 1798001 w 7362098"/>
                                <a:gd name="connsiteY1270" fmla="*/ 4245370 h 4900456"/>
                                <a:gd name="connsiteX1271" fmla="*/ 1796405 w 7362098"/>
                                <a:gd name="connsiteY1271" fmla="*/ 4246967 h 4900456"/>
                                <a:gd name="connsiteX1272" fmla="*/ 1795605 w 7362098"/>
                                <a:gd name="connsiteY1272" fmla="*/ 4246967 h 4900456"/>
                                <a:gd name="connsiteX1273" fmla="*/ 1794009 w 7362098"/>
                                <a:gd name="connsiteY1273" fmla="*/ 4244173 h 4900456"/>
                                <a:gd name="connsiteX1274" fmla="*/ 1798799 w 7362098"/>
                                <a:gd name="connsiteY1274" fmla="*/ 4227406 h 4900456"/>
                                <a:gd name="connsiteX1275" fmla="*/ 1801594 w 7362098"/>
                                <a:gd name="connsiteY1275" fmla="*/ 4225809 h 4900456"/>
                                <a:gd name="connsiteX1276" fmla="*/ 1823543 w 7362098"/>
                                <a:gd name="connsiteY1276" fmla="*/ 4223014 h 4900456"/>
                                <a:gd name="connsiteX1277" fmla="*/ 1826337 w 7362098"/>
                                <a:gd name="connsiteY1277" fmla="*/ 4223813 h 4900456"/>
                                <a:gd name="connsiteX1278" fmla="*/ 1835121 w 7362098"/>
                                <a:gd name="connsiteY1278" fmla="*/ 4238983 h 4900456"/>
                                <a:gd name="connsiteX1279" fmla="*/ 1834322 w 7362098"/>
                                <a:gd name="connsiteY1279" fmla="*/ 4241778 h 4900456"/>
                                <a:gd name="connsiteX1280" fmla="*/ 1833524 w 7362098"/>
                                <a:gd name="connsiteY1280" fmla="*/ 4242177 h 4900456"/>
                                <a:gd name="connsiteX1281" fmla="*/ 1831528 w 7362098"/>
                                <a:gd name="connsiteY1281" fmla="*/ 4240979 h 4900456"/>
                                <a:gd name="connsiteX1282" fmla="*/ 1822744 w 7362098"/>
                                <a:gd name="connsiteY1282" fmla="*/ 4225809 h 4900456"/>
                                <a:gd name="connsiteX1283" fmla="*/ 1823543 w 7362098"/>
                                <a:gd name="connsiteY1283" fmla="*/ 4223014 h 4900456"/>
                                <a:gd name="connsiteX1284" fmla="*/ 468855 w 7362098"/>
                                <a:gd name="connsiteY1284" fmla="*/ 4220719 h 4900456"/>
                                <a:gd name="connsiteX1285" fmla="*/ 478237 w 7362098"/>
                                <a:gd name="connsiteY1285" fmla="*/ 4221817 h 4900456"/>
                                <a:gd name="connsiteX1286" fmla="*/ 485422 w 7362098"/>
                                <a:gd name="connsiteY1286" fmla="*/ 4233793 h 4900456"/>
                                <a:gd name="connsiteX1287" fmla="*/ 489015 w 7362098"/>
                                <a:gd name="connsiteY1287" fmla="*/ 4238583 h 4900456"/>
                                <a:gd name="connsiteX1288" fmla="*/ 495003 w 7362098"/>
                                <a:gd name="connsiteY1288" fmla="*/ 4238583 h 4900456"/>
                                <a:gd name="connsiteX1289" fmla="*/ 495402 w 7362098"/>
                                <a:gd name="connsiteY1289" fmla="*/ 4238583 h 4900456"/>
                                <a:gd name="connsiteX1290" fmla="*/ 495801 w 7362098"/>
                                <a:gd name="connsiteY1290" fmla="*/ 4238184 h 4900456"/>
                                <a:gd name="connsiteX1291" fmla="*/ 508975 w 7362098"/>
                                <a:gd name="connsiteY1291" fmla="*/ 4237785 h 4900456"/>
                                <a:gd name="connsiteX1292" fmla="*/ 516160 w 7362098"/>
                                <a:gd name="connsiteY1292" fmla="*/ 4249361 h 4900456"/>
                                <a:gd name="connsiteX1293" fmla="*/ 516160 w 7362098"/>
                                <a:gd name="connsiteY1293" fmla="*/ 4249761 h 4900456"/>
                                <a:gd name="connsiteX1294" fmla="*/ 519753 w 7362098"/>
                                <a:gd name="connsiteY1294" fmla="*/ 4254551 h 4900456"/>
                                <a:gd name="connsiteX1295" fmla="*/ 526140 w 7362098"/>
                                <a:gd name="connsiteY1295" fmla="*/ 4254551 h 4900456"/>
                                <a:gd name="connsiteX1296" fmla="*/ 526540 w 7362098"/>
                                <a:gd name="connsiteY1296" fmla="*/ 4254551 h 4900456"/>
                                <a:gd name="connsiteX1297" fmla="*/ 540512 w 7362098"/>
                                <a:gd name="connsiteY1297" fmla="*/ 4253753 h 4900456"/>
                                <a:gd name="connsiteX1298" fmla="*/ 547697 w 7362098"/>
                                <a:gd name="connsiteY1298" fmla="*/ 4265730 h 4900456"/>
                                <a:gd name="connsiteX1299" fmla="*/ 551290 w 7362098"/>
                                <a:gd name="connsiteY1299" fmla="*/ 4270520 h 4900456"/>
                                <a:gd name="connsiteX1300" fmla="*/ 554484 w 7362098"/>
                                <a:gd name="connsiteY1300" fmla="*/ 4271318 h 4900456"/>
                                <a:gd name="connsiteX1301" fmla="*/ 558875 w 7362098"/>
                                <a:gd name="connsiteY1301" fmla="*/ 4271718 h 4900456"/>
                                <a:gd name="connsiteX1302" fmla="*/ 562468 w 7362098"/>
                                <a:gd name="connsiteY1302" fmla="*/ 4275710 h 4900456"/>
                                <a:gd name="connsiteX1303" fmla="*/ 556879 w 7362098"/>
                                <a:gd name="connsiteY1303" fmla="*/ 4279701 h 4900456"/>
                                <a:gd name="connsiteX1304" fmla="*/ 550891 w 7362098"/>
                                <a:gd name="connsiteY1304" fmla="*/ 4279302 h 4900456"/>
                                <a:gd name="connsiteX1305" fmla="*/ 546100 w 7362098"/>
                                <a:gd name="connsiteY1305" fmla="*/ 4277706 h 4900456"/>
                                <a:gd name="connsiteX1306" fmla="*/ 538915 w 7362098"/>
                                <a:gd name="connsiteY1306" fmla="*/ 4265730 h 4900456"/>
                                <a:gd name="connsiteX1307" fmla="*/ 535721 w 7362098"/>
                                <a:gd name="connsiteY1307" fmla="*/ 4260938 h 4900456"/>
                                <a:gd name="connsiteX1308" fmla="*/ 528935 w 7362098"/>
                                <a:gd name="connsiteY1308" fmla="*/ 4261337 h 4900456"/>
                                <a:gd name="connsiteX1309" fmla="*/ 515362 w 7362098"/>
                                <a:gd name="connsiteY1309" fmla="*/ 4261737 h 4900456"/>
                                <a:gd name="connsiteX1310" fmla="*/ 508176 w 7362098"/>
                                <a:gd name="connsiteY1310" fmla="*/ 4250160 h 4900456"/>
                                <a:gd name="connsiteX1311" fmla="*/ 504584 w 7362098"/>
                                <a:gd name="connsiteY1311" fmla="*/ 4244970 h 4900456"/>
                                <a:gd name="connsiteX1312" fmla="*/ 498596 w 7362098"/>
                                <a:gd name="connsiteY1312" fmla="*/ 4244970 h 4900456"/>
                                <a:gd name="connsiteX1313" fmla="*/ 498197 w 7362098"/>
                                <a:gd name="connsiteY1313" fmla="*/ 4244970 h 4900456"/>
                                <a:gd name="connsiteX1314" fmla="*/ 484624 w 7362098"/>
                                <a:gd name="connsiteY1314" fmla="*/ 4245370 h 4900456"/>
                                <a:gd name="connsiteX1315" fmla="*/ 477438 w 7362098"/>
                                <a:gd name="connsiteY1315" fmla="*/ 4233394 h 4900456"/>
                                <a:gd name="connsiteX1316" fmla="*/ 474245 w 7362098"/>
                                <a:gd name="connsiteY1316" fmla="*/ 4228603 h 4900456"/>
                                <a:gd name="connsiteX1317" fmla="*/ 467458 w 7362098"/>
                                <a:gd name="connsiteY1317" fmla="*/ 4229002 h 4900456"/>
                                <a:gd name="connsiteX1318" fmla="*/ 453885 w 7362098"/>
                                <a:gd name="connsiteY1318" fmla="*/ 4229402 h 4900456"/>
                                <a:gd name="connsiteX1319" fmla="*/ 451490 w 7362098"/>
                                <a:gd name="connsiteY1319" fmla="*/ 4227805 h 4900456"/>
                                <a:gd name="connsiteX1320" fmla="*/ 449893 w 7362098"/>
                                <a:gd name="connsiteY1320" fmla="*/ 4222615 h 4900456"/>
                                <a:gd name="connsiteX1321" fmla="*/ 455083 w 7362098"/>
                                <a:gd name="connsiteY1321" fmla="*/ 4221018 h 4900456"/>
                                <a:gd name="connsiteX1322" fmla="*/ 457478 w 7362098"/>
                                <a:gd name="connsiteY1322" fmla="*/ 4222615 h 4900456"/>
                                <a:gd name="connsiteX1323" fmla="*/ 463865 w 7362098"/>
                                <a:gd name="connsiteY1323" fmla="*/ 4222615 h 4900456"/>
                                <a:gd name="connsiteX1324" fmla="*/ 464265 w 7362098"/>
                                <a:gd name="connsiteY1324" fmla="*/ 4222615 h 4900456"/>
                                <a:gd name="connsiteX1325" fmla="*/ 468855 w 7362098"/>
                                <a:gd name="connsiteY1325" fmla="*/ 4220719 h 4900456"/>
                                <a:gd name="connsiteX1326" fmla="*/ 1791615 w 7362098"/>
                                <a:gd name="connsiteY1326" fmla="*/ 4220619 h 4900456"/>
                                <a:gd name="connsiteX1327" fmla="*/ 1792413 w 7362098"/>
                                <a:gd name="connsiteY1327" fmla="*/ 4223413 h 4900456"/>
                                <a:gd name="connsiteX1328" fmla="*/ 1781635 w 7362098"/>
                                <a:gd name="connsiteY1328" fmla="*/ 4237386 h 4900456"/>
                                <a:gd name="connsiteX1329" fmla="*/ 1780038 w 7362098"/>
                                <a:gd name="connsiteY1329" fmla="*/ 4238185 h 4900456"/>
                                <a:gd name="connsiteX1330" fmla="*/ 1778441 w 7362098"/>
                                <a:gd name="connsiteY1330" fmla="*/ 4237785 h 4900456"/>
                                <a:gd name="connsiteX1331" fmla="*/ 1778042 w 7362098"/>
                                <a:gd name="connsiteY1331" fmla="*/ 4234991 h 4900456"/>
                                <a:gd name="connsiteX1332" fmla="*/ 1788820 w 7362098"/>
                                <a:gd name="connsiteY1332" fmla="*/ 4221018 h 4900456"/>
                                <a:gd name="connsiteX1333" fmla="*/ 1791615 w 7362098"/>
                                <a:gd name="connsiteY1333" fmla="*/ 4220619 h 4900456"/>
                                <a:gd name="connsiteX1334" fmla="*/ 5019896 w 7362098"/>
                                <a:gd name="connsiteY1334" fmla="*/ 4218224 h 4900456"/>
                                <a:gd name="connsiteX1335" fmla="*/ 5022690 w 7362098"/>
                                <a:gd name="connsiteY1335" fmla="*/ 4219820 h 4900456"/>
                                <a:gd name="connsiteX1336" fmla="*/ 5040255 w 7362098"/>
                                <a:gd name="connsiteY1336" fmla="*/ 4230599 h 4900456"/>
                                <a:gd name="connsiteX1337" fmla="*/ 5043448 w 7362098"/>
                                <a:gd name="connsiteY1337" fmla="*/ 4232196 h 4900456"/>
                                <a:gd name="connsiteX1338" fmla="*/ 5042251 w 7362098"/>
                                <a:gd name="connsiteY1338" fmla="*/ 4234990 h 4900456"/>
                                <a:gd name="connsiteX1339" fmla="*/ 5041851 w 7362098"/>
                                <a:gd name="connsiteY1339" fmla="*/ 4234990 h 4900456"/>
                                <a:gd name="connsiteX1340" fmla="*/ 5029077 w 7362098"/>
                                <a:gd name="connsiteY1340" fmla="*/ 4233792 h 4900456"/>
                                <a:gd name="connsiteX1341" fmla="*/ 5000334 w 7362098"/>
                                <a:gd name="connsiteY1341" fmla="*/ 4266128 h 4900456"/>
                                <a:gd name="connsiteX1342" fmla="*/ 4957220 w 7362098"/>
                                <a:gd name="connsiteY1342" fmla="*/ 4269322 h 4900456"/>
                                <a:gd name="connsiteX1343" fmla="*/ 4950434 w 7362098"/>
                                <a:gd name="connsiteY1343" fmla="*/ 4280500 h 4900456"/>
                                <a:gd name="connsiteX1344" fmla="*/ 4950035 w 7362098"/>
                                <a:gd name="connsiteY1344" fmla="*/ 4280899 h 4900456"/>
                                <a:gd name="connsiteX1345" fmla="*/ 4947240 w 7362098"/>
                                <a:gd name="connsiteY1345" fmla="*/ 4280100 h 4900456"/>
                                <a:gd name="connsiteX1346" fmla="*/ 4947640 w 7362098"/>
                                <a:gd name="connsiteY1346" fmla="*/ 4276907 h 4900456"/>
                                <a:gd name="connsiteX1347" fmla="*/ 4949636 w 7362098"/>
                                <a:gd name="connsiteY1347" fmla="*/ 4256147 h 4900456"/>
                                <a:gd name="connsiteX1348" fmla="*/ 4950035 w 7362098"/>
                                <a:gd name="connsiteY1348" fmla="*/ 4252954 h 4900456"/>
                                <a:gd name="connsiteX1349" fmla="*/ 4953228 w 7362098"/>
                                <a:gd name="connsiteY1349" fmla="*/ 4253353 h 4900456"/>
                                <a:gd name="connsiteX1350" fmla="*/ 4957620 w 7362098"/>
                                <a:gd name="connsiteY1350" fmla="*/ 4264931 h 4900456"/>
                                <a:gd name="connsiteX1351" fmla="*/ 4958019 w 7362098"/>
                                <a:gd name="connsiteY1351" fmla="*/ 4264931 h 4900456"/>
                                <a:gd name="connsiteX1352" fmla="*/ 4998338 w 7362098"/>
                                <a:gd name="connsiteY1352" fmla="*/ 4262135 h 4900456"/>
                                <a:gd name="connsiteX1353" fmla="*/ 5024686 w 7362098"/>
                                <a:gd name="connsiteY1353" fmla="*/ 4231796 h 4900456"/>
                                <a:gd name="connsiteX1354" fmla="*/ 5024686 w 7362098"/>
                                <a:gd name="connsiteY1354" fmla="*/ 4231397 h 4900456"/>
                                <a:gd name="connsiteX1355" fmla="*/ 5018299 w 7362098"/>
                                <a:gd name="connsiteY1355" fmla="*/ 4221018 h 4900456"/>
                                <a:gd name="connsiteX1356" fmla="*/ 5019896 w 7362098"/>
                                <a:gd name="connsiteY1356" fmla="*/ 4218224 h 4900456"/>
                                <a:gd name="connsiteX1357" fmla="*/ 5943242 w 7362098"/>
                                <a:gd name="connsiteY1357" fmla="*/ 4215031 h 4900456"/>
                                <a:gd name="connsiteX1358" fmla="*/ 5948032 w 7362098"/>
                                <a:gd name="connsiteY1358" fmla="*/ 4218624 h 4900456"/>
                                <a:gd name="connsiteX1359" fmla="*/ 5951625 w 7362098"/>
                                <a:gd name="connsiteY1359" fmla="*/ 4242975 h 4900456"/>
                                <a:gd name="connsiteX1360" fmla="*/ 5975976 w 7362098"/>
                                <a:gd name="connsiteY1360" fmla="*/ 4239382 h 4900456"/>
                                <a:gd name="connsiteX1361" fmla="*/ 5980767 w 7362098"/>
                                <a:gd name="connsiteY1361" fmla="*/ 4242975 h 4900456"/>
                                <a:gd name="connsiteX1362" fmla="*/ 5977174 w 7362098"/>
                                <a:gd name="connsiteY1362" fmla="*/ 4247765 h 4900456"/>
                                <a:gd name="connsiteX1363" fmla="*/ 5952823 w 7362098"/>
                                <a:gd name="connsiteY1363" fmla="*/ 4251358 h 4900456"/>
                                <a:gd name="connsiteX1364" fmla="*/ 5956416 w 7362098"/>
                                <a:gd name="connsiteY1364" fmla="*/ 4275710 h 4900456"/>
                                <a:gd name="connsiteX1365" fmla="*/ 5952823 w 7362098"/>
                                <a:gd name="connsiteY1365" fmla="*/ 4280501 h 4900456"/>
                                <a:gd name="connsiteX1366" fmla="*/ 5948032 w 7362098"/>
                                <a:gd name="connsiteY1366" fmla="*/ 4276908 h 4900456"/>
                                <a:gd name="connsiteX1367" fmla="*/ 5944440 w 7362098"/>
                                <a:gd name="connsiteY1367" fmla="*/ 4252556 h 4900456"/>
                                <a:gd name="connsiteX1368" fmla="*/ 5920088 w 7362098"/>
                                <a:gd name="connsiteY1368" fmla="*/ 4256148 h 4900456"/>
                                <a:gd name="connsiteX1369" fmla="*/ 5915297 w 7362098"/>
                                <a:gd name="connsiteY1369" fmla="*/ 4252556 h 4900456"/>
                                <a:gd name="connsiteX1370" fmla="*/ 5918890 w 7362098"/>
                                <a:gd name="connsiteY1370" fmla="*/ 4247765 h 4900456"/>
                                <a:gd name="connsiteX1371" fmla="*/ 5943242 w 7362098"/>
                                <a:gd name="connsiteY1371" fmla="*/ 4244172 h 4900456"/>
                                <a:gd name="connsiteX1372" fmla="*/ 5939649 w 7362098"/>
                                <a:gd name="connsiteY1372" fmla="*/ 4219821 h 4900456"/>
                                <a:gd name="connsiteX1373" fmla="*/ 5943242 w 7362098"/>
                                <a:gd name="connsiteY1373" fmla="*/ 4215031 h 4900456"/>
                                <a:gd name="connsiteX1374" fmla="*/ 1835519 w 7362098"/>
                                <a:gd name="connsiteY1374" fmla="*/ 4215031 h 4900456"/>
                                <a:gd name="connsiteX1375" fmla="*/ 1849891 w 7362098"/>
                                <a:gd name="connsiteY1375" fmla="*/ 4225810 h 4900456"/>
                                <a:gd name="connsiteX1376" fmla="*/ 1850291 w 7362098"/>
                                <a:gd name="connsiteY1376" fmla="*/ 4228605 h 4900456"/>
                                <a:gd name="connsiteX1377" fmla="*/ 1848694 w 7362098"/>
                                <a:gd name="connsiteY1377" fmla="*/ 4229403 h 4900456"/>
                                <a:gd name="connsiteX1378" fmla="*/ 1847097 w 7362098"/>
                                <a:gd name="connsiteY1378" fmla="*/ 4229004 h 4900456"/>
                                <a:gd name="connsiteX1379" fmla="*/ 1833123 w 7362098"/>
                                <a:gd name="connsiteY1379" fmla="*/ 4218224 h 4900456"/>
                                <a:gd name="connsiteX1380" fmla="*/ 1832724 w 7362098"/>
                                <a:gd name="connsiteY1380" fmla="*/ 4215430 h 4900456"/>
                                <a:gd name="connsiteX1381" fmla="*/ 1835519 w 7362098"/>
                                <a:gd name="connsiteY1381" fmla="*/ 4215031 h 4900456"/>
                                <a:gd name="connsiteX1382" fmla="*/ 1781235 w 7362098"/>
                                <a:gd name="connsiteY1382" fmla="*/ 4211038 h 4900456"/>
                                <a:gd name="connsiteX1383" fmla="*/ 1784030 w 7362098"/>
                                <a:gd name="connsiteY1383" fmla="*/ 4211837 h 4900456"/>
                                <a:gd name="connsiteX1384" fmla="*/ 1783231 w 7362098"/>
                                <a:gd name="connsiteY1384" fmla="*/ 4214631 h 4900456"/>
                                <a:gd name="connsiteX1385" fmla="*/ 1768062 w 7362098"/>
                                <a:gd name="connsiteY1385" fmla="*/ 4223415 h 4900456"/>
                                <a:gd name="connsiteX1386" fmla="*/ 1767263 w 7362098"/>
                                <a:gd name="connsiteY1386" fmla="*/ 4223814 h 4900456"/>
                                <a:gd name="connsiteX1387" fmla="*/ 1765267 w 7362098"/>
                                <a:gd name="connsiteY1387" fmla="*/ 4222616 h 4900456"/>
                                <a:gd name="connsiteX1388" fmla="*/ 1766066 w 7362098"/>
                                <a:gd name="connsiteY1388" fmla="*/ 4219822 h 4900456"/>
                                <a:gd name="connsiteX1389" fmla="*/ 7171776 w 7362098"/>
                                <a:gd name="connsiteY1389" fmla="*/ 4207147 h 4900456"/>
                                <a:gd name="connsiteX1390" fmla="*/ 7181158 w 7362098"/>
                                <a:gd name="connsiteY1390" fmla="*/ 4208244 h 4900456"/>
                                <a:gd name="connsiteX1391" fmla="*/ 7188343 w 7362098"/>
                                <a:gd name="connsiteY1391" fmla="*/ 4220220 h 4900456"/>
                                <a:gd name="connsiteX1392" fmla="*/ 7191936 w 7362098"/>
                                <a:gd name="connsiteY1392" fmla="*/ 4225011 h 4900456"/>
                                <a:gd name="connsiteX1393" fmla="*/ 7197924 w 7362098"/>
                                <a:gd name="connsiteY1393" fmla="*/ 4225011 h 4900456"/>
                                <a:gd name="connsiteX1394" fmla="*/ 7198323 w 7362098"/>
                                <a:gd name="connsiteY1394" fmla="*/ 4225011 h 4900456"/>
                                <a:gd name="connsiteX1395" fmla="*/ 7198722 w 7362098"/>
                                <a:gd name="connsiteY1395" fmla="*/ 4224612 h 4900456"/>
                                <a:gd name="connsiteX1396" fmla="*/ 7211896 w 7362098"/>
                                <a:gd name="connsiteY1396" fmla="*/ 4224212 h 4900456"/>
                                <a:gd name="connsiteX1397" fmla="*/ 7219082 w 7362098"/>
                                <a:gd name="connsiteY1397" fmla="*/ 4235789 h 4900456"/>
                                <a:gd name="connsiteX1398" fmla="*/ 7219082 w 7362098"/>
                                <a:gd name="connsiteY1398" fmla="*/ 4236188 h 4900456"/>
                                <a:gd name="connsiteX1399" fmla="*/ 7222674 w 7362098"/>
                                <a:gd name="connsiteY1399" fmla="*/ 4240979 h 4900456"/>
                                <a:gd name="connsiteX1400" fmla="*/ 7229062 w 7362098"/>
                                <a:gd name="connsiteY1400" fmla="*/ 4240979 h 4900456"/>
                                <a:gd name="connsiteX1401" fmla="*/ 7229461 w 7362098"/>
                                <a:gd name="connsiteY1401" fmla="*/ 4240979 h 4900456"/>
                                <a:gd name="connsiteX1402" fmla="*/ 7243433 w 7362098"/>
                                <a:gd name="connsiteY1402" fmla="*/ 4240180 h 4900456"/>
                                <a:gd name="connsiteX1403" fmla="*/ 7250618 w 7362098"/>
                                <a:gd name="connsiteY1403" fmla="*/ 4252157 h 4900456"/>
                                <a:gd name="connsiteX1404" fmla="*/ 7254211 w 7362098"/>
                                <a:gd name="connsiteY1404" fmla="*/ 4256948 h 4900456"/>
                                <a:gd name="connsiteX1405" fmla="*/ 7257405 w 7362098"/>
                                <a:gd name="connsiteY1405" fmla="*/ 4257746 h 4900456"/>
                                <a:gd name="connsiteX1406" fmla="*/ 7261796 w 7362098"/>
                                <a:gd name="connsiteY1406" fmla="*/ 4258145 h 4900456"/>
                                <a:gd name="connsiteX1407" fmla="*/ 7265389 w 7362098"/>
                                <a:gd name="connsiteY1407" fmla="*/ 4262137 h 4900456"/>
                                <a:gd name="connsiteX1408" fmla="*/ 7259800 w 7362098"/>
                                <a:gd name="connsiteY1408" fmla="*/ 4266529 h 4900456"/>
                                <a:gd name="connsiteX1409" fmla="*/ 7253812 w 7362098"/>
                                <a:gd name="connsiteY1409" fmla="*/ 4266129 h 4900456"/>
                                <a:gd name="connsiteX1410" fmla="*/ 7249022 w 7362098"/>
                                <a:gd name="connsiteY1410" fmla="*/ 4264533 h 4900456"/>
                                <a:gd name="connsiteX1411" fmla="*/ 7241836 w 7362098"/>
                                <a:gd name="connsiteY1411" fmla="*/ 4252557 h 4900456"/>
                                <a:gd name="connsiteX1412" fmla="*/ 7238642 w 7362098"/>
                                <a:gd name="connsiteY1412" fmla="*/ 4247765 h 4900456"/>
                                <a:gd name="connsiteX1413" fmla="*/ 7231856 w 7362098"/>
                                <a:gd name="connsiteY1413" fmla="*/ 4248164 h 4900456"/>
                                <a:gd name="connsiteX1414" fmla="*/ 7218283 w 7362098"/>
                                <a:gd name="connsiteY1414" fmla="*/ 4248564 h 4900456"/>
                                <a:gd name="connsiteX1415" fmla="*/ 7211098 w 7362098"/>
                                <a:gd name="connsiteY1415" fmla="*/ 4236987 h 4900456"/>
                                <a:gd name="connsiteX1416" fmla="*/ 7207505 w 7362098"/>
                                <a:gd name="connsiteY1416" fmla="*/ 4231797 h 4900456"/>
                                <a:gd name="connsiteX1417" fmla="*/ 7201517 w 7362098"/>
                                <a:gd name="connsiteY1417" fmla="*/ 4231797 h 4900456"/>
                                <a:gd name="connsiteX1418" fmla="*/ 7201118 w 7362098"/>
                                <a:gd name="connsiteY1418" fmla="*/ 4231797 h 4900456"/>
                                <a:gd name="connsiteX1419" fmla="*/ 7187545 w 7362098"/>
                                <a:gd name="connsiteY1419" fmla="*/ 4232196 h 4900456"/>
                                <a:gd name="connsiteX1420" fmla="*/ 7180359 w 7362098"/>
                                <a:gd name="connsiteY1420" fmla="*/ 4220220 h 4900456"/>
                                <a:gd name="connsiteX1421" fmla="*/ 7177165 w 7362098"/>
                                <a:gd name="connsiteY1421" fmla="*/ 4215430 h 4900456"/>
                                <a:gd name="connsiteX1422" fmla="*/ 7170378 w 7362098"/>
                                <a:gd name="connsiteY1422" fmla="*/ 4215829 h 4900456"/>
                                <a:gd name="connsiteX1423" fmla="*/ 7156805 w 7362098"/>
                                <a:gd name="connsiteY1423" fmla="*/ 4216228 h 4900456"/>
                                <a:gd name="connsiteX1424" fmla="*/ 7154410 w 7362098"/>
                                <a:gd name="connsiteY1424" fmla="*/ 4214632 h 4900456"/>
                                <a:gd name="connsiteX1425" fmla="*/ 7152813 w 7362098"/>
                                <a:gd name="connsiteY1425" fmla="*/ 4209442 h 4900456"/>
                                <a:gd name="connsiteX1426" fmla="*/ 7158003 w 7362098"/>
                                <a:gd name="connsiteY1426" fmla="*/ 4207845 h 4900456"/>
                                <a:gd name="connsiteX1427" fmla="*/ 7160398 w 7362098"/>
                                <a:gd name="connsiteY1427" fmla="*/ 4209043 h 4900456"/>
                                <a:gd name="connsiteX1428" fmla="*/ 7166785 w 7362098"/>
                                <a:gd name="connsiteY1428" fmla="*/ 4209043 h 4900456"/>
                                <a:gd name="connsiteX1429" fmla="*/ 7167185 w 7362098"/>
                                <a:gd name="connsiteY1429" fmla="*/ 4209043 h 4900456"/>
                                <a:gd name="connsiteX1430" fmla="*/ 7171776 w 7362098"/>
                                <a:gd name="connsiteY1430" fmla="*/ 4207147 h 4900456"/>
                                <a:gd name="connsiteX1431" fmla="*/ 1840309 w 7362098"/>
                                <a:gd name="connsiteY1431" fmla="*/ 4203853 h 4900456"/>
                                <a:gd name="connsiteX1432" fmla="*/ 1857076 w 7362098"/>
                                <a:gd name="connsiteY1432" fmla="*/ 4208644 h 4900456"/>
                                <a:gd name="connsiteX1433" fmla="*/ 1858274 w 7362098"/>
                                <a:gd name="connsiteY1433" fmla="*/ 4211438 h 4900456"/>
                                <a:gd name="connsiteX1434" fmla="*/ 1856677 w 7362098"/>
                                <a:gd name="connsiteY1434" fmla="*/ 4213035 h 4900456"/>
                                <a:gd name="connsiteX1435" fmla="*/ 1855879 w 7362098"/>
                                <a:gd name="connsiteY1435" fmla="*/ 4213035 h 4900456"/>
                                <a:gd name="connsiteX1436" fmla="*/ 1839111 w 7362098"/>
                                <a:gd name="connsiteY1436" fmla="*/ 4208244 h 4900456"/>
                                <a:gd name="connsiteX1437" fmla="*/ 1837515 w 7362098"/>
                                <a:gd name="connsiteY1437" fmla="*/ 4205450 h 4900456"/>
                                <a:gd name="connsiteX1438" fmla="*/ 1840309 w 7362098"/>
                                <a:gd name="connsiteY1438" fmla="*/ 4203853 h 4900456"/>
                                <a:gd name="connsiteX1439" fmla="*/ 1778044 w 7362098"/>
                                <a:gd name="connsiteY1439" fmla="*/ 4199462 h 4900456"/>
                                <a:gd name="connsiteX1440" fmla="*/ 1780439 w 7362098"/>
                                <a:gd name="connsiteY1440" fmla="*/ 4201458 h 4900456"/>
                                <a:gd name="connsiteX1441" fmla="*/ 1778443 w 7362098"/>
                                <a:gd name="connsiteY1441" fmla="*/ 4203853 h 4900456"/>
                                <a:gd name="connsiteX1442" fmla="*/ 1760878 w 7362098"/>
                                <a:gd name="connsiteY1442" fmla="*/ 4206249 h 4900456"/>
                                <a:gd name="connsiteX1443" fmla="*/ 1758483 w 7362098"/>
                                <a:gd name="connsiteY1443" fmla="*/ 4204253 h 4900456"/>
                                <a:gd name="connsiteX1444" fmla="*/ 1760479 w 7362098"/>
                                <a:gd name="connsiteY1444" fmla="*/ 4201857 h 4900456"/>
                                <a:gd name="connsiteX1445" fmla="*/ 1857477 w 7362098"/>
                                <a:gd name="connsiteY1445" fmla="*/ 4189482 h 4900456"/>
                                <a:gd name="connsiteX1446" fmla="*/ 1859872 w 7362098"/>
                                <a:gd name="connsiteY1446" fmla="*/ 4191477 h 4900456"/>
                                <a:gd name="connsiteX1447" fmla="*/ 1857876 w 7362098"/>
                                <a:gd name="connsiteY1447" fmla="*/ 4193873 h 4900456"/>
                                <a:gd name="connsiteX1448" fmla="*/ 1840310 w 7362098"/>
                                <a:gd name="connsiteY1448" fmla="*/ 4196269 h 4900456"/>
                                <a:gd name="connsiteX1449" fmla="*/ 1837915 w 7362098"/>
                                <a:gd name="connsiteY1449" fmla="*/ 4194273 h 4900456"/>
                                <a:gd name="connsiteX1450" fmla="*/ 1839911 w 7362098"/>
                                <a:gd name="connsiteY1450" fmla="*/ 4191877 h 4900456"/>
                                <a:gd name="connsiteX1451" fmla="*/ 485622 w 7362098"/>
                                <a:gd name="connsiteY1451" fmla="*/ 4188384 h 4900456"/>
                                <a:gd name="connsiteX1452" fmla="*/ 495004 w 7362098"/>
                                <a:gd name="connsiteY1452" fmla="*/ 4189482 h 4900456"/>
                                <a:gd name="connsiteX1453" fmla="*/ 502189 w 7362098"/>
                                <a:gd name="connsiteY1453" fmla="*/ 4201458 h 4900456"/>
                                <a:gd name="connsiteX1454" fmla="*/ 505782 w 7362098"/>
                                <a:gd name="connsiteY1454" fmla="*/ 4206248 h 4900456"/>
                                <a:gd name="connsiteX1455" fmla="*/ 511770 w 7362098"/>
                                <a:gd name="connsiteY1455" fmla="*/ 4206248 h 4900456"/>
                                <a:gd name="connsiteX1456" fmla="*/ 512169 w 7362098"/>
                                <a:gd name="connsiteY1456" fmla="*/ 4206248 h 4900456"/>
                                <a:gd name="connsiteX1457" fmla="*/ 512568 w 7362098"/>
                                <a:gd name="connsiteY1457" fmla="*/ 4205849 h 4900456"/>
                                <a:gd name="connsiteX1458" fmla="*/ 525742 w 7362098"/>
                                <a:gd name="connsiteY1458" fmla="*/ 4205450 h 4900456"/>
                                <a:gd name="connsiteX1459" fmla="*/ 532927 w 7362098"/>
                                <a:gd name="connsiteY1459" fmla="*/ 4217027 h 4900456"/>
                                <a:gd name="connsiteX1460" fmla="*/ 532927 w 7362098"/>
                                <a:gd name="connsiteY1460" fmla="*/ 4217426 h 4900456"/>
                                <a:gd name="connsiteX1461" fmla="*/ 536520 w 7362098"/>
                                <a:gd name="connsiteY1461" fmla="*/ 4222216 h 4900456"/>
                                <a:gd name="connsiteX1462" fmla="*/ 542907 w 7362098"/>
                                <a:gd name="connsiteY1462" fmla="*/ 4222216 h 4900456"/>
                                <a:gd name="connsiteX1463" fmla="*/ 543307 w 7362098"/>
                                <a:gd name="connsiteY1463" fmla="*/ 4222216 h 4900456"/>
                                <a:gd name="connsiteX1464" fmla="*/ 557279 w 7362098"/>
                                <a:gd name="connsiteY1464" fmla="*/ 4221418 h 4900456"/>
                                <a:gd name="connsiteX1465" fmla="*/ 564464 w 7362098"/>
                                <a:gd name="connsiteY1465" fmla="*/ 4233395 h 4900456"/>
                                <a:gd name="connsiteX1466" fmla="*/ 568057 w 7362098"/>
                                <a:gd name="connsiteY1466" fmla="*/ 4238185 h 4900456"/>
                                <a:gd name="connsiteX1467" fmla="*/ 571251 w 7362098"/>
                                <a:gd name="connsiteY1467" fmla="*/ 4238983 h 4900456"/>
                                <a:gd name="connsiteX1468" fmla="*/ 575642 w 7362098"/>
                                <a:gd name="connsiteY1468" fmla="*/ 4239383 h 4900456"/>
                                <a:gd name="connsiteX1469" fmla="*/ 579235 w 7362098"/>
                                <a:gd name="connsiteY1469" fmla="*/ 4243375 h 4900456"/>
                                <a:gd name="connsiteX1470" fmla="*/ 573646 w 7362098"/>
                                <a:gd name="connsiteY1470" fmla="*/ 4247367 h 4900456"/>
                                <a:gd name="connsiteX1471" fmla="*/ 567658 w 7362098"/>
                                <a:gd name="connsiteY1471" fmla="*/ 4246967 h 4900456"/>
                                <a:gd name="connsiteX1472" fmla="*/ 562867 w 7362098"/>
                                <a:gd name="connsiteY1472" fmla="*/ 4245371 h 4900456"/>
                                <a:gd name="connsiteX1473" fmla="*/ 555682 w 7362098"/>
                                <a:gd name="connsiteY1473" fmla="*/ 4233395 h 4900456"/>
                                <a:gd name="connsiteX1474" fmla="*/ 552488 w 7362098"/>
                                <a:gd name="connsiteY1474" fmla="*/ 4228603 h 4900456"/>
                                <a:gd name="connsiteX1475" fmla="*/ 545702 w 7362098"/>
                                <a:gd name="connsiteY1475" fmla="*/ 4229002 h 4900456"/>
                                <a:gd name="connsiteX1476" fmla="*/ 532129 w 7362098"/>
                                <a:gd name="connsiteY1476" fmla="*/ 4229402 h 4900456"/>
                                <a:gd name="connsiteX1477" fmla="*/ 524943 w 7362098"/>
                                <a:gd name="connsiteY1477" fmla="*/ 4217825 h 4900456"/>
                                <a:gd name="connsiteX1478" fmla="*/ 521351 w 7362098"/>
                                <a:gd name="connsiteY1478" fmla="*/ 4212635 h 4900456"/>
                                <a:gd name="connsiteX1479" fmla="*/ 515363 w 7362098"/>
                                <a:gd name="connsiteY1479" fmla="*/ 4212635 h 4900456"/>
                                <a:gd name="connsiteX1480" fmla="*/ 514964 w 7362098"/>
                                <a:gd name="connsiteY1480" fmla="*/ 4212635 h 4900456"/>
                                <a:gd name="connsiteX1481" fmla="*/ 501391 w 7362098"/>
                                <a:gd name="connsiteY1481" fmla="*/ 4213035 h 4900456"/>
                                <a:gd name="connsiteX1482" fmla="*/ 494205 w 7362098"/>
                                <a:gd name="connsiteY1482" fmla="*/ 4201059 h 4900456"/>
                                <a:gd name="connsiteX1483" fmla="*/ 491012 w 7362098"/>
                                <a:gd name="connsiteY1483" fmla="*/ 4196268 h 4900456"/>
                                <a:gd name="connsiteX1484" fmla="*/ 484225 w 7362098"/>
                                <a:gd name="connsiteY1484" fmla="*/ 4196667 h 4900456"/>
                                <a:gd name="connsiteX1485" fmla="*/ 470652 w 7362098"/>
                                <a:gd name="connsiteY1485" fmla="*/ 4197067 h 4900456"/>
                                <a:gd name="connsiteX1486" fmla="*/ 468257 w 7362098"/>
                                <a:gd name="connsiteY1486" fmla="*/ 4195470 h 4900456"/>
                                <a:gd name="connsiteX1487" fmla="*/ 466660 w 7362098"/>
                                <a:gd name="connsiteY1487" fmla="*/ 4190280 h 4900456"/>
                                <a:gd name="connsiteX1488" fmla="*/ 471850 w 7362098"/>
                                <a:gd name="connsiteY1488" fmla="*/ 4188683 h 4900456"/>
                                <a:gd name="connsiteX1489" fmla="*/ 474245 w 7362098"/>
                                <a:gd name="connsiteY1489" fmla="*/ 4190280 h 4900456"/>
                                <a:gd name="connsiteX1490" fmla="*/ 480632 w 7362098"/>
                                <a:gd name="connsiteY1490" fmla="*/ 4190280 h 4900456"/>
                                <a:gd name="connsiteX1491" fmla="*/ 481032 w 7362098"/>
                                <a:gd name="connsiteY1491" fmla="*/ 4190280 h 4900456"/>
                                <a:gd name="connsiteX1492" fmla="*/ 485622 w 7362098"/>
                                <a:gd name="connsiteY1492" fmla="*/ 4188384 h 4900456"/>
                                <a:gd name="connsiteX1493" fmla="*/ 1762473 w 7362098"/>
                                <a:gd name="connsiteY1493" fmla="*/ 4182297 h 4900456"/>
                                <a:gd name="connsiteX1494" fmla="*/ 1779239 w 7362098"/>
                                <a:gd name="connsiteY1494" fmla="*/ 4187088 h 4900456"/>
                                <a:gd name="connsiteX1495" fmla="*/ 1780836 w 7362098"/>
                                <a:gd name="connsiteY1495" fmla="*/ 4189882 h 4900456"/>
                                <a:gd name="connsiteX1496" fmla="*/ 1779239 w 7362098"/>
                                <a:gd name="connsiteY1496" fmla="*/ 4191479 h 4900456"/>
                                <a:gd name="connsiteX1497" fmla="*/ 1778441 w 7362098"/>
                                <a:gd name="connsiteY1497" fmla="*/ 4191479 h 4900456"/>
                                <a:gd name="connsiteX1498" fmla="*/ 1761675 w 7362098"/>
                                <a:gd name="connsiteY1498" fmla="*/ 4186688 h 4900456"/>
                                <a:gd name="connsiteX1499" fmla="*/ 1759679 w 7362098"/>
                                <a:gd name="connsiteY1499" fmla="*/ 4183893 h 4900456"/>
                                <a:gd name="connsiteX1500" fmla="*/ 1762473 w 7362098"/>
                                <a:gd name="connsiteY1500" fmla="*/ 4182297 h 4900456"/>
                                <a:gd name="connsiteX1501" fmla="*/ 7188542 w 7362098"/>
                                <a:gd name="connsiteY1501" fmla="*/ 4175211 h 4900456"/>
                                <a:gd name="connsiteX1502" fmla="*/ 7197924 w 7362098"/>
                                <a:gd name="connsiteY1502" fmla="*/ 4176308 h 4900456"/>
                                <a:gd name="connsiteX1503" fmla="*/ 7205109 w 7362098"/>
                                <a:gd name="connsiteY1503" fmla="*/ 4188284 h 4900456"/>
                                <a:gd name="connsiteX1504" fmla="*/ 7208702 w 7362098"/>
                                <a:gd name="connsiteY1504" fmla="*/ 4193075 h 4900456"/>
                                <a:gd name="connsiteX1505" fmla="*/ 7214690 w 7362098"/>
                                <a:gd name="connsiteY1505" fmla="*/ 4193075 h 4900456"/>
                                <a:gd name="connsiteX1506" fmla="*/ 7215089 w 7362098"/>
                                <a:gd name="connsiteY1506" fmla="*/ 4193075 h 4900456"/>
                                <a:gd name="connsiteX1507" fmla="*/ 7215488 w 7362098"/>
                                <a:gd name="connsiteY1507" fmla="*/ 4192676 h 4900456"/>
                                <a:gd name="connsiteX1508" fmla="*/ 7228662 w 7362098"/>
                                <a:gd name="connsiteY1508" fmla="*/ 4192276 h 4900456"/>
                                <a:gd name="connsiteX1509" fmla="*/ 7235847 w 7362098"/>
                                <a:gd name="connsiteY1509" fmla="*/ 4203853 h 4900456"/>
                                <a:gd name="connsiteX1510" fmla="*/ 7235847 w 7362098"/>
                                <a:gd name="connsiteY1510" fmla="*/ 4204252 h 4900456"/>
                                <a:gd name="connsiteX1511" fmla="*/ 7239440 w 7362098"/>
                                <a:gd name="connsiteY1511" fmla="*/ 4209043 h 4900456"/>
                                <a:gd name="connsiteX1512" fmla="*/ 7245827 w 7362098"/>
                                <a:gd name="connsiteY1512" fmla="*/ 4209043 h 4900456"/>
                                <a:gd name="connsiteX1513" fmla="*/ 7246227 w 7362098"/>
                                <a:gd name="connsiteY1513" fmla="*/ 4209043 h 4900456"/>
                                <a:gd name="connsiteX1514" fmla="*/ 7260198 w 7362098"/>
                                <a:gd name="connsiteY1514" fmla="*/ 4208244 h 4900456"/>
                                <a:gd name="connsiteX1515" fmla="*/ 7267384 w 7362098"/>
                                <a:gd name="connsiteY1515" fmla="*/ 4220221 h 4900456"/>
                                <a:gd name="connsiteX1516" fmla="*/ 7270977 w 7362098"/>
                                <a:gd name="connsiteY1516" fmla="*/ 4225012 h 4900456"/>
                                <a:gd name="connsiteX1517" fmla="*/ 7274170 w 7362098"/>
                                <a:gd name="connsiteY1517" fmla="*/ 4225810 h 4900456"/>
                                <a:gd name="connsiteX1518" fmla="*/ 7278562 w 7362098"/>
                                <a:gd name="connsiteY1518" fmla="*/ 4226209 h 4900456"/>
                                <a:gd name="connsiteX1519" fmla="*/ 7282154 w 7362098"/>
                                <a:gd name="connsiteY1519" fmla="*/ 4230201 h 4900456"/>
                                <a:gd name="connsiteX1520" fmla="*/ 7276566 w 7362098"/>
                                <a:gd name="connsiteY1520" fmla="*/ 4234193 h 4900456"/>
                                <a:gd name="connsiteX1521" fmla="*/ 7270578 w 7362098"/>
                                <a:gd name="connsiteY1521" fmla="*/ 4233794 h 4900456"/>
                                <a:gd name="connsiteX1522" fmla="*/ 7265787 w 7362098"/>
                                <a:gd name="connsiteY1522" fmla="*/ 4232197 h 4900456"/>
                                <a:gd name="connsiteX1523" fmla="*/ 7258602 w 7362098"/>
                                <a:gd name="connsiteY1523" fmla="*/ 4220221 h 4900456"/>
                                <a:gd name="connsiteX1524" fmla="*/ 7255408 w 7362098"/>
                                <a:gd name="connsiteY1524" fmla="*/ 4215430 h 4900456"/>
                                <a:gd name="connsiteX1525" fmla="*/ 7248622 w 7362098"/>
                                <a:gd name="connsiteY1525" fmla="*/ 4215829 h 4900456"/>
                                <a:gd name="connsiteX1526" fmla="*/ 7235049 w 7362098"/>
                                <a:gd name="connsiteY1526" fmla="*/ 4216228 h 4900456"/>
                                <a:gd name="connsiteX1527" fmla="*/ 7227863 w 7362098"/>
                                <a:gd name="connsiteY1527" fmla="*/ 4204652 h 4900456"/>
                                <a:gd name="connsiteX1528" fmla="*/ 7224271 w 7362098"/>
                                <a:gd name="connsiteY1528" fmla="*/ 4199462 h 4900456"/>
                                <a:gd name="connsiteX1529" fmla="*/ 7218283 w 7362098"/>
                                <a:gd name="connsiteY1529" fmla="*/ 4199462 h 4900456"/>
                                <a:gd name="connsiteX1530" fmla="*/ 7217884 w 7362098"/>
                                <a:gd name="connsiteY1530" fmla="*/ 4199462 h 4900456"/>
                                <a:gd name="connsiteX1531" fmla="*/ 7204311 w 7362098"/>
                                <a:gd name="connsiteY1531" fmla="*/ 4199861 h 4900456"/>
                                <a:gd name="connsiteX1532" fmla="*/ 7197125 w 7362098"/>
                                <a:gd name="connsiteY1532" fmla="*/ 4187885 h 4900456"/>
                                <a:gd name="connsiteX1533" fmla="*/ 7193931 w 7362098"/>
                                <a:gd name="connsiteY1533" fmla="*/ 4183095 h 4900456"/>
                                <a:gd name="connsiteX1534" fmla="*/ 7187144 w 7362098"/>
                                <a:gd name="connsiteY1534" fmla="*/ 4183494 h 4900456"/>
                                <a:gd name="connsiteX1535" fmla="*/ 7173572 w 7362098"/>
                                <a:gd name="connsiteY1535" fmla="*/ 4183893 h 4900456"/>
                                <a:gd name="connsiteX1536" fmla="*/ 7171176 w 7362098"/>
                                <a:gd name="connsiteY1536" fmla="*/ 4182296 h 4900456"/>
                                <a:gd name="connsiteX1537" fmla="*/ 7169580 w 7362098"/>
                                <a:gd name="connsiteY1537" fmla="*/ 4177107 h 4900456"/>
                                <a:gd name="connsiteX1538" fmla="*/ 7174769 w 7362098"/>
                                <a:gd name="connsiteY1538" fmla="*/ 4175510 h 4900456"/>
                                <a:gd name="connsiteX1539" fmla="*/ 7177164 w 7362098"/>
                                <a:gd name="connsiteY1539" fmla="*/ 4177107 h 4900456"/>
                                <a:gd name="connsiteX1540" fmla="*/ 7183552 w 7362098"/>
                                <a:gd name="connsiteY1540" fmla="*/ 4177107 h 4900456"/>
                                <a:gd name="connsiteX1541" fmla="*/ 7183951 w 7362098"/>
                                <a:gd name="connsiteY1541" fmla="*/ 4177107 h 4900456"/>
                                <a:gd name="connsiteX1542" fmla="*/ 7188542 w 7362098"/>
                                <a:gd name="connsiteY1542" fmla="*/ 4175211 h 4900456"/>
                                <a:gd name="connsiteX1543" fmla="*/ 1850689 w 7362098"/>
                                <a:gd name="connsiteY1543" fmla="*/ 4171917 h 4900456"/>
                                <a:gd name="connsiteX1544" fmla="*/ 1853484 w 7362098"/>
                                <a:gd name="connsiteY1544" fmla="*/ 4172716 h 4900456"/>
                                <a:gd name="connsiteX1545" fmla="*/ 1852685 w 7362098"/>
                                <a:gd name="connsiteY1545" fmla="*/ 4175510 h 4900456"/>
                                <a:gd name="connsiteX1546" fmla="*/ 1837515 w 7362098"/>
                                <a:gd name="connsiteY1546" fmla="*/ 4184294 h 4900456"/>
                                <a:gd name="connsiteX1547" fmla="*/ 1836716 w 7362098"/>
                                <a:gd name="connsiteY1547" fmla="*/ 4184693 h 4900456"/>
                                <a:gd name="connsiteX1548" fmla="*/ 1834720 w 7362098"/>
                                <a:gd name="connsiteY1548" fmla="*/ 4183495 h 4900456"/>
                                <a:gd name="connsiteX1549" fmla="*/ 1835519 w 7362098"/>
                                <a:gd name="connsiteY1549" fmla="*/ 4180701 h 4900456"/>
                                <a:gd name="connsiteX1550" fmla="*/ 1772054 w 7362098"/>
                                <a:gd name="connsiteY1550" fmla="*/ 4166328 h 4900456"/>
                                <a:gd name="connsiteX1551" fmla="*/ 1786027 w 7362098"/>
                                <a:gd name="connsiteY1551" fmla="*/ 4177108 h 4900456"/>
                                <a:gd name="connsiteX1552" fmla="*/ 1786427 w 7362098"/>
                                <a:gd name="connsiteY1552" fmla="*/ 4179902 h 4900456"/>
                                <a:gd name="connsiteX1553" fmla="*/ 1784829 w 7362098"/>
                                <a:gd name="connsiteY1553" fmla="*/ 4180700 h 4900456"/>
                                <a:gd name="connsiteX1554" fmla="*/ 1783233 w 7362098"/>
                                <a:gd name="connsiteY1554" fmla="*/ 4180301 h 4900456"/>
                                <a:gd name="connsiteX1555" fmla="*/ 1769659 w 7362098"/>
                                <a:gd name="connsiteY1555" fmla="*/ 4169522 h 4900456"/>
                                <a:gd name="connsiteX1556" fmla="*/ 1769260 w 7362098"/>
                                <a:gd name="connsiteY1556" fmla="*/ 4166727 h 4900456"/>
                                <a:gd name="connsiteX1557" fmla="*/ 1772054 w 7362098"/>
                                <a:gd name="connsiteY1557" fmla="*/ 4166328 h 4900456"/>
                                <a:gd name="connsiteX1558" fmla="*/ 1840710 w 7362098"/>
                                <a:gd name="connsiteY1558" fmla="*/ 4157546 h 4900456"/>
                                <a:gd name="connsiteX1559" fmla="*/ 1841109 w 7362098"/>
                                <a:gd name="connsiteY1559" fmla="*/ 4160340 h 4900456"/>
                                <a:gd name="connsiteX1560" fmla="*/ 1830330 w 7362098"/>
                                <a:gd name="connsiteY1560" fmla="*/ 4174313 h 4900456"/>
                                <a:gd name="connsiteX1561" fmla="*/ 1828733 w 7362098"/>
                                <a:gd name="connsiteY1561" fmla="*/ 4175112 h 4900456"/>
                                <a:gd name="connsiteX1562" fmla="*/ 1827136 w 7362098"/>
                                <a:gd name="connsiteY1562" fmla="*/ 4174713 h 4900456"/>
                                <a:gd name="connsiteX1563" fmla="*/ 1827136 w 7362098"/>
                                <a:gd name="connsiteY1563" fmla="*/ 4171918 h 4900456"/>
                                <a:gd name="connsiteX1564" fmla="*/ 1837915 w 7362098"/>
                                <a:gd name="connsiteY1564" fmla="*/ 4157945 h 4900456"/>
                                <a:gd name="connsiteX1565" fmla="*/ 1840710 w 7362098"/>
                                <a:gd name="connsiteY1565" fmla="*/ 4157546 h 4900456"/>
                                <a:gd name="connsiteX1566" fmla="*/ 1784030 w 7362098"/>
                                <a:gd name="connsiteY1566" fmla="*/ 4153554 h 4900456"/>
                                <a:gd name="connsiteX1567" fmla="*/ 1786824 w 7362098"/>
                                <a:gd name="connsiteY1567" fmla="*/ 4154353 h 4900456"/>
                                <a:gd name="connsiteX1568" fmla="*/ 1795607 w 7362098"/>
                                <a:gd name="connsiteY1568" fmla="*/ 4169523 h 4900456"/>
                                <a:gd name="connsiteX1569" fmla="*/ 1794808 w 7362098"/>
                                <a:gd name="connsiteY1569" fmla="*/ 4172318 h 4900456"/>
                                <a:gd name="connsiteX1570" fmla="*/ 1794010 w 7362098"/>
                                <a:gd name="connsiteY1570" fmla="*/ 4172717 h 4900456"/>
                                <a:gd name="connsiteX1571" fmla="*/ 1792014 w 7362098"/>
                                <a:gd name="connsiteY1571" fmla="*/ 4171519 h 4900456"/>
                                <a:gd name="connsiteX1572" fmla="*/ 1783230 w 7362098"/>
                                <a:gd name="connsiteY1572" fmla="*/ 4156349 h 4900456"/>
                                <a:gd name="connsiteX1573" fmla="*/ 1784030 w 7362098"/>
                                <a:gd name="connsiteY1573" fmla="*/ 4153554 h 4900456"/>
                                <a:gd name="connsiteX1574" fmla="*/ 1822745 w 7362098"/>
                                <a:gd name="connsiteY1574" fmla="*/ 4148764 h 4900456"/>
                                <a:gd name="connsiteX1575" fmla="*/ 1824343 w 7362098"/>
                                <a:gd name="connsiteY1575" fmla="*/ 4151558 h 4900456"/>
                                <a:gd name="connsiteX1576" fmla="*/ 1819551 w 7362098"/>
                                <a:gd name="connsiteY1576" fmla="*/ 4168325 h 4900456"/>
                                <a:gd name="connsiteX1577" fmla="*/ 1817954 w 7362098"/>
                                <a:gd name="connsiteY1577" fmla="*/ 4169922 h 4900456"/>
                                <a:gd name="connsiteX1578" fmla="*/ 1817156 w 7362098"/>
                                <a:gd name="connsiteY1578" fmla="*/ 4169922 h 4900456"/>
                                <a:gd name="connsiteX1579" fmla="*/ 1815159 w 7362098"/>
                                <a:gd name="connsiteY1579" fmla="*/ 4167128 h 4900456"/>
                                <a:gd name="connsiteX1580" fmla="*/ 1819950 w 7362098"/>
                                <a:gd name="connsiteY1580" fmla="*/ 4150360 h 4900456"/>
                                <a:gd name="connsiteX1581" fmla="*/ 1822745 w 7362098"/>
                                <a:gd name="connsiteY1581" fmla="*/ 4148764 h 4900456"/>
                                <a:gd name="connsiteX1582" fmla="*/ 1802793 w 7362098"/>
                                <a:gd name="connsiteY1582" fmla="*/ 4147167 h 4900456"/>
                                <a:gd name="connsiteX1583" fmla="*/ 1805188 w 7362098"/>
                                <a:gd name="connsiteY1583" fmla="*/ 4149163 h 4900456"/>
                                <a:gd name="connsiteX1584" fmla="*/ 1807583 w 7362098"/>
                                <a:gd name="connsiteY1584" fmla="*/ 4166729 h 4900456"/>
                                <a:gd name="connsiteX1585" fmla="*/ 1805588 w 7362098"/>
                                <a:gd name="connsiteY1585" fmla="*/ 4169124 h 4900456"/>
                                <a:gd name="connsiteX1586" fmla="*/ 1803192 w 7362098"/>
                                <a:gd name="connsiteY1586" fmla="*/ 4167128 h 4900456"/>
                                <a:gd name="connsiteX1587" fmla="*/ 1800797 w 7362098"/>
                                <a:gd name="connsiteY1587" fmla="*/ 4149562 h 4900456"/>
                                <a:gd name="connsiteX1588" fmla="*/ 1802793 w 7362098"/>
                                <a:gd name="connsiteY1588" fmla="*/ 4147167 h 4900456"/>
                                <a:gd name="connsiteX1589" fmla="*/ 847156 w 7362098"/>
                                <a:gd name="connsiteY1589" fmla="*/ 4122167 h 4900456"/>
                                <a:gd name="connsiteX1590" fmla="*/ 866269 w 7362098"/>
                                <a:gd name="connsiteY1590" fmla="*/ 4136388 h 4900456"/>
                                <a:gd name="connsiteX1591" fmla="*/ 860679 w 7362098"/>
                                <a:gd name="connsiteY1591" fmla="*/ 4139981 h 4900456"/>
                                <a:gd name="connsiteX1592" fmla="*/ 826344 w 7362098"/>
                                <a:gd name="connsiteY1592" fmla="*/ 4131997 h 4900456"/>
                                <a:gd name="connsiteX1593" fmla="*/ 819160 w 7362098"/>
                                <a:gd name="connsiteY1593" fmla="*/ 4165930 h 4900456"/>
                                <a:gd name="connsiteX1594" fmla="*/ 813573 w 7362098"/>
                                <a:gd name="connsiteY1594" fmla="*/ 4169523 h 4900456"/>
                                <a:gd name="connsiteX1595" fmla="*/ 812774 w 7362098"/>
                                <a:gd name="connsiteY1595" fmla="*/ 4168325 h 4900456"/>
                                <a:gd name="connsiteX1596" fmla="*/ 823550 w 7362098"/>
                                <a:gd name="connsiteY1596" fmla="*/ 4125610 h 4900456"/>
                                <a:gd name="connsiteX1597" fmla="*/ 847156 w 7362098"/>
                                <a:gd name="connsiteY1597" fmla="*/ 4122167 h 4900456"/>
                                <a:gd name="connsiteX1598" fmla="*/ 5590750 w 7362098"/>
                                <a:gd name="connsiteY1598" fmla="*/ 4092876 h 4900456"/>
                                <a:gd name="connsiteX1599" fmla="*/ 5593145 w 7362098"/>
                                <a:gd name="connsiteY1599" fmla="*/ 4094872 h 4900456"/>
                                <a:gd name="connsiteX1600" fmla="*/ 5595540 w 7362098"/>
                                <a:gd name="connsiteY1600" fmla="*/ 4112437 h 4900456"/>
                                <a:gd name="connsiteX1601" fmla="*/ 5593544 w 7362098"/>
                                <a:gd name="connsiteY1601" fmla="*/ 4114833 h 4900456"/>
                                <a:gd name="connsiteX1602" fmla="*/ 5591149 w 7362098"/>
                                <a:gd name="connsiteY1602" fmla="*/ 4112837 h 4900456"/>
                                <a:gd name="connsiteX1603" fmla="*/ 5588753 w 7362098"/>
                                <a:gd name="connsiteY1603" fmla="*/ 4095271 h 4900456"/>
                                <a:gd name="connsiteX1604" fmla="*/ 5590750 w 7362098"/>
                                <a:gd name="connsiteY1604" fmla="*/ 4092876 h 4900456"/>
                                <a:gd name="connsiteX1605" fmla="*/ 5579172 w 7362098"/>
                                <a:gd name="connsiteY1605" fmla="*/ 4092078 h 4900456"/>
                                <a:gd name="connsiteX1606" fmla="*/ 5580371 w 7362098"/>
                                <a:gd name="connsiteY1606" fmla="*/ 4094872 h 4900456"/>
                                <a:gd name="connsiteX1607" fmla="*/ 5575580 w 7362098"/>
                                <a:gd name="connsiteY1607" fmla="*/ 4111639 h 4900456"/>
                                <a:gd name="connsiteX1608" fmla="*/ 5573983 w 7362098"/>
                                <a:gd name="connsiteY1608" fmla="*/ 4113236 h 4900456"/>
                                <a:gd name="connsiteX1609" fmla="*/ 5573185 w 7362098"/>
                                <a:gd name="connsiteY1609" fmla="*/ 4113236 h 4900456"/>
                                <a:gd name="connsiteX1610" fmla="*/ 5571587 w 7362098"/>
                                <a:gd name="connsiteY1610" fmla="*/ 4110442 h 4900456"/>
                                <a:gd name="connsiteX1611" fmla="*/ 5576378 w 7362098"/>
                                <a:gd name="connsiteY1611" fmla="*/ 4093675 h 4900456"/>
                                <a:gd name="connsiteX1612" fmla="*/ 5579172 w 7362098"/>
                                <a:gd name="connsiteY1612" fmla="*/ 4092078 h 4900456"/>
                                <a:gd name="connsiteX1613" fmla="*/ 5601128 w 7362098"/>
                                <a:gd name="connsiteY1613" fmla="*/ 4089682 h 4900456"/>
                                <a:gd name="connsiteX1614" fmla="*/ 5603923 w 7362098"/>
                                <a:gd name="connsiteY1614" fmla="*/ 4090481 h 4900456"/>
                                <a:gd name="connsiteX1615" fmla="*/ 5612706 w 7362098"/>
                                <a:gd name="connsiteY1615" fmla="*/ 4105651 h 4900456"/>
                                <a:gd name="connsiteX1616" fmla="*/ 5611907 w 7362098"/>
                                <a:gd name="connsiteY1616" fmla="*/ 4108446 h 4900456"/>
                                <a:gd name="connsiteX1617" fmla="*/ 5611109 w 7362098"/>
                                <a:gd name="connsiteY1617" fmla="*/ 4108845 h 4900456"/>
                                <a:gd name="connsiteX1618" fmla="*/ 5609113 w 7362098"/>
                                <a:gd name="connsiteY1618" fmla="*/ 4107647 h 4900456"/>
                                <a:gd name="connsiteX1619" fmla="*/ 5600330 w 7362098"/>
                                <a:gd name="connsiteY1619" fmla="*/ 4092477 h 4900456"/>
                                <a:gd name="connsiteX1620" fmla="*/ 5601128 w 7362098"/>
                                <a:gd name="connsiteY1620" fmla="*/ 4089682 h 4900456"/>
                                <a:gd name="connsiteX1621" fmla="*/ 5569193 w 7362098"/>
                                <a:gd name="connsiteY1621" fmla="*/ 4087287 h 4900456"/>
                                <a:gd name="connsiteX1622" fmla="*/ 5569991 w 7362098"/>
                                <a:gd name="connsiteY1622" fmla="*/ 4090081 h 4900456"/>
                                <a:gd name="connsiteX1623" fmla="*/ 5559213 w 7362098"/>
                                <a:gd name="connsiteY1623" fmla="*/ 4104054 h 4900456"/>
                                <a:gd name="connsiteX1624" fmla="*/ 5557615 w 7362098"/>
                                <a:gd name="connsiteY1624" fmla="*/ 4104853 h 4900456"/>
                                <a:gd name="connsiteX1625" fmla="*/ 5556018 w 7362098"/>
                                <a:gd name="connsiteY1625" fmla="*/ 4104453 h 4900456"/>
                                <a:gd name="connsiteX1626" fmla="*/ 5555619 w 7362098"/>
                                <a:gd name="connsiteY1626" fmla="*/ 4101659 h 4900456"/>
                                <a:gd name="connsiteX1627" fmla="*/ 5566399 w 7362098"/>
                                <a:gd name="connsiteY1627" fmla="*/ 4087686 h 4900456"/>
                                <a:gd name="connsiteX1628" fmla="*/ 5569193 w 7362098"/>
                                <a:gd name="connsiteY1628" fmla="*/ 4087287 h 4900456"/>
                                <a:gd name="connsiteX1629" fmla="*/ 5612705 w 7362098"/>
                                <a:gd name="connsiteY1629" fmla="*/ 4081698 h 4900456"/>
                                <a:gd name="connsiteX1630" fmla="*/ 5627077 w 7362098"/>
                                <a:gd name="connsiteY1630" fmla="*/ 4092477 h 4900456"/>
                                <a:gd name="connsiteX1631" fmla="*/ 5627476 w 7362098"/>
                                <a:gd name="connsiteY1631" fmla="*/ 4095272 h 4900456"/>
                                <a:gd name="connsiteX1632" fmla="*/ 5625879 w 7362098"/>
                                <a:gd name="connsiteY1632" fmla="*/ 4096070 h 4900456"/>
                                <a:gd name="connsiteX1633" fmla="*/ 5624282 w 7362098"/>
                                <a:gd name="connsiteY1633" fmla="*/ 4095671 h 4900456"/>
                                <a:gd name="connsiteX1634" fmla="*/ 5610309 w 7362098"/>
                                <a:gd name="connsiteY1634" fmla="*/ 4084892 h 4900456"/>
                                <a:gd name="connsiteX1635" fmla="*/ 5609910 w 7362098"/>
                                <a:gd name="connsiteY1635" fmla="*/ 4082097 h 4900456"/>
                                <a:gd name="connsiteX1636" fmla="*/ 5612705 w 7362098"/>
                                <a:gd name="connsiteY1636" fmla="*/ 4081698 h 4900456"/>
                                <a:gd name="connsiteX1637" fmla="*/ 2122147 w 7362098"/>
                                <a:gd name="connsiteY1637" fmla="*/ 4080900 h 4900456"/>
                                <a:gd name="connsiteX1638" fmla="*/ 2124941 w 7362098"/>
                                <a:gd name="connsiteY1638" fmla="*/ 4082496 h 4900456"/>
                                <a:gd name="connsiteX1639" fmla="*/ 2142507 w 7362098"/>
                                <a:gd name="connsiteY1639" fmla="*/ 4093275 h 4900456"/>
                                <a:gd name="connsiteX1640" fmla="*/ 2145700 w 7362098"/>
                                <a:gd name="connsiteY1640" fmla="*/ 4094872 h 4900456"/>
                                <a:gd name="connsiteX1641" fmla="*/ 2144503 w 7362098"/>
                                <a:gd name="connsiteY1641" fmla="*/ 4097666 h 4900456"/>
                                <a:gd name="connsiteX1642" fmla="*/ 2144103 w 7362098"/>
                                <a:gd name="connsiteY1642" fmla="*/ 4097666 h 4900456"/>
                                <a:gd name="connsiteX1643" fmla="*/ 2131330 w 7362098"/>
                                <a:gd name="connsiteY1643" fmla="*/ 4096468 h 4900456"/>
                                <a:gd name="connsiteX1644" fmla="*/ 2102587 w 7362098"/>
                                <a:gd name="connsiteY1644" fmla="*/ 4128805 h 4900456"/>
                                <a:gd name="connsiteX1645" fmla="*/ 2059471 w 7362098"/>
                                <a:gd name="connsiteY1645" fmla="*/ 4131998 h 4900456"/>
                                <a:gd name="connsiteX1646" fmla="*/ 2052685 w 7362098"/>
                                <a:gd name="connsiteY1646" fmla="*/ 4143176 h 4900456"/>
                                <a:gd name="connsiteX1647" fmla="*/ 2052286 w 7362098"/>
                                <a:gd name="connsiteY1647" fmla="*/ 4143575 h 4900456"/>
                                <a:gd name="connsiteX1648" fmla="*/ 2049491 w 7362098"/>
                                <a:gd name="connsiteY1648" fmla="*/ 4142777 h 4900456"/>
                                <a:gd name="connsiteX1649" fmla="*/ 2049892 w 7362098"/>
                                <a:gd name="connsiteY1649" fmla="*/ 4139583 h 4900456"/>
                                <a:gd name="connsiteX1650" fmla="*/ 2051887 w 7362098"/>
                                <a:gd name="connsiteY1650" fmla="*/ 4118824 h 4900456"/>
                                <a:gd name="connsiteX1651" fmla="*/ 2052286 w 7362098"/>
                                <a:gd name="connsiteY1651" fmla="*/ 4115630 h 4900456"/>
                                <a:gd name="connsiteX1652" fmla="*/ 2055480 w 7362098"/>
                                <a:gd name="connsiteY1652" fmla="*/ 4116029 h 4900456"/>
                                <a:gd name="connsiteX1653" fmla="*/ 2059871 w 7362098"/>
                                <a:gd name="connsiteY1653" fmla="*/ 4127607 h 4900456"/>
                                <a:gd name="connsiteX1654" fmla="*/ 2060271 w 7362098"/>
                                <a:gd name="connsiteY1654" fmla="*/ 4127607 h 4900456"/>
                                <a:gd name="connsiteX1655" fmla="*/ 2100590 w 7362098"/>
                                <a:gd name="connsiteY1655" fmla="*/ 4124812 h 4900456"/>
                                <a:gd name="connsiteX1656" fmla="*/ 2126937 w 7362098"/>
                                <a:gd name="connsiteY1656" fmla="*/ 4094472 h 4900456"/>
                                <a:gd name="connsiteX1657" fmla="*/ 2126937 w 7362098"/>
                                <a:gd name="connsiteY1657" fmla="*/ 4094073 h 4900456"/>
                                <a:gd name="connsiteX1658" fmla="*/ 2120549 w 7362098"/>
                                <a:gd name="connsiteY1658" fmla="*/ 4083694 h 4900456"/>
                                <a:gd name="connsiteX1659" fmla="*/ 2122147 w 7362098"/>
                                <a:gd name="connsiteY1659" fmla="*/ 4080900 h 4900456"/>
                                <a:gd name="connsiteX1660" fmla="*/ 5558813 w 7362098"/>
                                <a:gd name="connsiteY1660" fmla="*/ 4077706 h 4900456"/>
                                <a:gd name="connsiteX1661" fmla="*/ 5561608 w 7362098"/>
                                <a:gd name="connsiteY1661" fmla="*/ 4078505 h 4900456"/>
                                <a:gd name="connsiteX1662" fmla="*/ 5560809 w 7362098"/>
                                <a:gd name="connsiteY1662" fmla="*/ 4081299 h 4900456"/>
                                <a:gd name="connsiteX1663" fmla="*/ 5545639 w 7362098"/>
                                <a:gd name="connsiteY1663" fmla="*/ 4090083 h 4900456"/>
                                <a:gd name="connsiteX1664" fmla="*/ 5544840 w 7362098"/>
                                <a:gd name="connsiteY1664" fmla="*/ 4090482 h 4900456"/>
                                <a:gd name="connsiteX1665" fmla="*/ 5542844 w 7362098"/>
                                <a:gd name="connsiteY1665" fmla="*/ 4089284 h 4900456"/>
                                <a:gd name="connsiteX1666" fmla="*/ 5543643 w 7362098"/>
                                <a:gd name="connsiteY1666" fmla="*/ 4086490 h 4900456"/>
                                <a:gd name="connsiteX1667" fmla="*/ 3045104 w 7362098"/>
                                <a:gd name="connsiteY1667" fmla="*/ 4077706 h 4900456"/>
                                <a:gd name="connsiteX1668" fmla="*/ 3049892 w 7362098"/>
                                <a:gd name="connsiteY1668" fmla="*/ 4081299 h 4900456"/>
                                <a:gd name="connsiteX1669" fmla="*/ 3053486 w 7362098"/>
                                <a:gd name="connsiteY1669" fmla="*/ 4105650 h 4900456"/>
                                <a:gd name="connsiteX1670" fmla="*/ 3077840 w 7362098"/>
                                <a:gd name="connsiteY1670" fmla="*/ 4102057 h 4900456"/>
                                <a:gd name="connsiteX1671" fmla="*/ 3082626 w 7362098"/>
                                <a:gd name="connsiteY1671" fmla="*/ 4105650 h 4900456"/>
                                <a:gd name="connsiteX1672" fmla="*/ 3079038 w 7362098"/>
                                <a:gd name="connsiteY1672" fmla="*/ 4110440 h 4900456"/>
                                <a:gd name="connsiteX1673" fmla="*/ 3054684 w 7362098"/>
                                <a:gd name="connsiteY1673" fmla="*/ 4114033 h 4900456"/>
                                <a:gd name="connsiteX1674" fmla="*/ 3058274 w 7362098"/>
                                <a:gd name="connsiteY1674" fmla="*/ 4138385 h 4900456"/>
                                <a:gd name="connsiteX1675" fmla="*/ 3054684 w 7362098"/>
                                <a:gd name="connsiteY1675" fmla="*/ 4143176 h 4900456"/>
                                <a:gd name="connsiteX1676" fmla="*/ 3049892 w 7362098"/>
                                <a:gd name="connsiteY1676" fmla="*/ 4139583 h 4900456"/>
                                <a:gd name="connsiteX1677" fmla="*/ 3046298 w 7362098"/>
                                <a:gd name="connsiteY1677" fmla="*/ 4115231 h 4900456"/>
                                <a:gd name="connsiteX1678" fmla="*/ 3021953 w 7362098"/>
                                <a:gd name="connsiteY1678" fmla="*/ 4118824 h 4900456"/>
                                <a:gd name="connsiteX1679" fmla="*/ 3017160 w 7362098"/>
                                <a:gd name="connsiteY1679" fmla="*/ 4115231 h 4900456"/>
                                <a:gd name="connsiteX1680" fmla="*/ 3020759 w 7362098"/>
                                <a:gd name="connsiteY1680" fmla="*/ 4110440 h 4900456"/>
                                <a:gd name="connsiteX1681" fmla="*/ 3045104 w 7362098"/>
                                <a:gd name="connsiteY1681" fmla="*/ 4106848 h 4900456"/>
                                <a:gd name="connsiteX1682" fmla="*/ 3041514 w 7362098"/>
                                <a:gd name="connsiteY1682" fmla="*/ 4082496 h 4900456"/>
                                <a:gd name="connsiteX1683" fmla="*/ 3045104 w 7362098"/>
                                <a:gd name="connsiteY1683" fmla="*/ 4077706 h 4900456"/>
                                <a:gd name="connsiteX1684" fmla="*/ 5617495 w 7362098"/>
                                <a:gd name="connsiteY1684" fmla="*/ 4070521 h 4900456"/>
                                <a:gd name="connsiteX1685" fmla="*/ 5634262 w 7362098"/>
                                <a:gd name="connsiteY1685" fmla="*/ 4075312 h 4900456"/>
                                <a:gd name="connsiteX1686" fmla="*/ 5635460 w 7362098"/>
                                <a:gd name="connsiteY1686" fmla="*/ 4078106 h 4900456"/>
                                <a:gd name="connsiteX1687" fmla="*/ 5633863 w 7362098"/>
                                <a:gd name="connsiteY1687" fmla="*/ 4079703 h 4900456"/>
                                <a:gd name="connsiteX1688" fmla="*/ 5633065 w 7362098"/>
                                <a:gd name="connsiteY1688" fmla="*/ 4079703 h 4900456"/>
                                <a:gd name="connsiteX1689" fmla="*/ 5616298 w 7362098"/>
                                <a:gd name="connsiteY1689" fmla="*/ 4074912 h 4900456"/>
                                <a:gd name="connsiteX1690" fmla="*/ 5614701 w 7362098"/>
                                <a:gd name="connsiteY1690" fmla="*/ 4072117 h 4900456"/>
                                <a:gd name="connsiteX1691" fmla="*/ 5617495 w 7362098"/>
                                <a:gd name="connsiteY1691" fmla="*/ 4070521 h 4900456"/>
                                <a:gd name="connsiteX1692" fmla="*/ 4273592 w 7362098"/>
                                <a:gd name="connsiteY1692" fmla="*/ 4070221 h 4900456"/>
                                <a:gd name="connsiteX1693" fmla="*/ 4282974 w 7362098"/>
                                <a:gd name="connsiteY1693" fmla="*/ 4071319 h 4900456"/>
                                <a:gd name="connsiteX1694" fmla="*/ 4290159 w 7362098"/>
                                <a:gd name="connsiteY1694" fmla="*/ 4083295 h 4900456"/>
                                <a:gd name="connsiteX1695" fmla="*/ 4293752 w 7362098"/>
                                <a:gd name="connsiteY1695" fmla="*/ 4088085 h 4900456"/>
                                <a:gd name="connsiteX1696" fmla="*/ 4299740 w 7362098"/>
                                <a:gd name="connsiteY1696" fmla="*/ 4088085 h 4900456"/>
                                <a:gd name="connsiteX1697" fmla="*/ 4300139 w 7362098"/>
                                <a:gd name="connsiteY1697" fmla="*/ 4088085 h 4900456"/>
                                <a:gd name="connsiteX1698" fmla="*/ 4300538 w 7362098"/>
                                <a:gd name="connsiteY1698" fmla="*/ 4087686 h 4900456"/>
                                <a:gd name="connsiteX1699" fmla="*/ 4313712 w 7362098"/>
                                <a:gd name="connsiteY1699" fmla="*/ 4087287 h 4900456"/>
                                <a:gd name="connsiteX1700" fmla="*/ 4320898 w 7362098"/>
                                <a:gd name="connsiteY1700" fmla="*/ 4098864 h 4900456"/>
                                <a:gd name="connsiteX1701" fmla="*/ 4320898 w 7362098"/>
                                <a:gd name="connsiteY1701" fmla="*/ 4099263 h 4900456"/>
                                <a:gd name="connsiteX1702" fmla="*/ 4324490 w 7362098"/>
                                <a:gd name="connsiteY1702" fmla="*/ 4104053 h 4900456"/>
                                <a:gd name="connsiteX1703" fmla="*/ 4330878 w 7362098"/>
                                <a:gd name="connsiteY1703" fmla="*/ 4104053 h 4900456"/>
                                <a:gd name="connsiteX1704" fmla="*/ 4331277 w 7362098"/>
                                <a:gd name="connsiteY1704" fmla="*/ 4104053 h 4900456"/>
                                <a:gd name="connsiteX1705" fmla="*/ 4345250 w 7362098"/>
                                <a:gd name="connsiteY1705" fmla="*/ 4103255 h 4900456"/>
                                <a:gd name="connsiteX1706" fmla="*/ 4352435 w 7362098"/>
                                <a:gd name="connsiteY1706" fmla="*/ 4115232 h 4900456"/>
                                <a:gd name="connsiteX1707" fmla="*/ 4356028 w 7362098"/>
                                <a:gd name="connsiteY1707" fmla="*/ 4120022 h 4900456"/>
                                <a:gd name="connsiteX1708" fmla="*/ 4359222 w 7362098"/>
                                <a:gd name="connsiteY1708" fmla="*/ 4120820 h 4900456"/>
                                <a:gd name="connsiteX1709" fmla="*/ 4363613 w 7362098"/>
                                <a:gd name="connsiteY1709" fmla="*/ 4121220 h 4900456"/>
                                <a:gd name="connsiteX1710" fmla="*/ 4367206 w 7362098"/>
                                <a:gd name="connsiteY1710" fmla="*/ 4125212 h 4900456"/>
                                <a:gd name="connsiteX1711" fmla="*/ 4361617 w 7362098"/>
                                <a:gd name="connsiteY1711" fmla="*/ 4129204 h 4900456"/>
                                <a:gd name="connsiteX1712" fmla="*/ 4355629 w 7362098"/>
                                <a:gd name="connsiteY1712" fmla="*/ 4128804 h 4900456"/>
                                <a:gd name="connsiteX1713" fmla="*/ 4350839 w 7362098"/>
                                <a:gd name="connsiteY1713" fmla="*/ 4127208 h 4900456"/>
                                <a:gd name="connsiteX1714" fmla="*/ 4343653 w 7362098"/>
                                <a:gd name="connsiteY1714" fmla="*/ 4115232 h 4900456"/>
                                <a:gd name="connsiteX1715" fmla="*/ 4340459 w 7362098"/>
                                <a:gd name="connsiteY1715" fmla="*/ 4110440 h 4900456"/>
                                <a:gd name="connsiteX1716" fmla="*/ 4333672 w 7362098"/>
                                <a:gd name="connsiteY1716" fmla="*/ 4110839 h 4900456"/>
                                <a:gd name="connsiteX1717" fmla="*/ 4320099 w 7362098"/>
                                <a:gd name="connsiteY1717" fmla="*/ 4111239 h 4900456"/>
                                <a:gd name="connsiteX1718" fmla="*/ 4312914 w 7362098"/>
                                <a:gd name="connsiteY1718" fmla="*/ 4099662 h 4900456"/>
                                <a:gd name="connsiteX1719" fmla="*/ 4309321 w 7362098"/>
                                <a:gd name="connsiteY1719" fmla="*/ 4094472 h 4900456"/>
                                <a:gd name="connsiteX1720" fmla="*/ 4303333 w 7362098"/>
                                <a:gd name="connsiteY1720" fmla="*/ 4094472 h 4900456"/>
                                <a:gd name="connsiteX1721" fmla="*/ 4302934 w 7362098"/>
                                <a:gd name="connsiteY1721" fmla="*/ 4094472 h 4900456"/>
                                <a:gd name="connsiteX1722" fmla="*/ 4289361 w 7362098"/>
                                <a:gd name="connsiteY1722" fmla="*/ 4094872 h 4900456"/>
                                <a:gd name="connsiteX1723" fmla="*/ 4282175 w 7362098"/>
                                <a:gd name="connsiteY1723" fmla="*/ 4082896 h 4900456"/>
                                <a:gd name="connsiteX1724" fmla="*/ 4278982 w 7362098"/>
                                <a:gd name="connsiteY1724" fmla="*/ 4078105 h 4900456"/>
                                <a:gd name="connsiteX1725" fmla="*/ 4272195 w 7362098"/>
                                <a:gd name="connsiteY1725" fmla="*/ 4078504 h 4900456"/>
                                <a:gd name="connsiteX1726" fmla="*/ 4258622 w 7362098"/>
                                <a:gd name="connsiteY1726" fmla="*/ 4078904 h 4900456"/>
                                <a:gd name="connsiteX1727" fmla="*/ 4256227 w 7362098"/>
                                <a:gd name="connsiteY1727" fmla="*/ 4077307 h 4900456"/>
                                <a:gd name="connsiteX1728" fmla="*/ 4254630 w 7362098"/>
                                <a:gd name="connsiteY1728" fmla="*/ 4072117 h 4900456"/>
                                <a:gd name="connsiteX1729" fmla="*/ 4259820 w 7362098"/>
                                <a:gd name="connsiteY1729" fmla="*/ 4070520 h 4900456"/>
                                <a:gd name="connsiteX1730" fmla="*/ 4262215 w 7362098"/>
                                <a:gd name="connsiteY1730" fmla="*/ 4072117 h 4900456"/>
                                <a:gd name="connsiteX1731" fmla="*/ 4268602 w 7362098"/>
                                <a:gd name="connsiteY1731" fmla="*/ 4072117 h 4900456"/>
                                <a:gd name="connsiteX1732" fmla="*/ 4269002 w 7362098"/>
                                <a:gd name="connsiteY1732" fmla="*/ 4072117 h 4900456"/>
                                <a:gd name="connsiteX1733" fmla="*/ 4273592 w 7362098"/>
                                <a:gd name="connsiteY1733" fmla="*/ 4070221 h 4900456"/>
                                <a:gd name="connsiteX1734" fmla="*/ 5555620 w 7362098"/>
                                <a:gd name="connsiteY1734" fmla="*/ 4066130 h 4900456"/>
                                <a:gd name="connsiteX1735" fmla="*/ 5558015 w 7362098"/>
                                <a:gd name="connsiteY1735" fmla="*/ 4068126 h 4900456"/>
                                <a:gd name="connsiteX1736" fmla="*/ 5556019 w 7362098"/>
                                <a:gd name="connsiteY1736" fmla="*/ 4070521 h 4900456"/>
                                <a:gd name="connsiteX1737" fmla="*/ 5538453 w 7362098"/>
                                <a:gd name="connsiteY1737" fmla="*/ 4072917 h 4900456"/>
                                <a:gd name="connsiteX1738" fmla="*/ 5536058 w 7362098"/>
                                <a:gd name="connsiteY1738" fmla="*/ 4070921 h 4900456"/>
                                <a:gd name="connsiteX1739" fmla="*/ 5538054 w 7362098"/>
                                <a:gd name="connsiteY1739" fmla="*/ 4068525 h 4900456"/>
                                <a:gd name="connsiteX1740" fmla="*/ 5635061 w 7362098"/>
                                <a:gd name="connsiteY1740" fmla="*/ 4055751 h 4900456"/>
                                <a:gd name="connsiteX1741" fmla="*/ 5637456 w 7362098"/>
                                <a:gd name="connsiteY1741" fmla="*/ 4057747 h 4900456"/>
                                <a:gd name="connsiteX1742" fmla="*/ 5635460 w 7362098"/>
                                <a:gd name="connsiteY1742" fmla="*/ 4060142 h 4900456"/>
                                <a:gd name="connsiteX1743" fmla="*/ 5617894 w 7362098"/>
                                <a:gd name="connsiteY1743" fmla="*/ 4062538 h 4900456"/>
                                <a:gd name="connsiteX1744" fmla="*/ 5615499 w 7362098"/>
                                <a:gd name="connsiteY1744" fmla="*/ 4060542 h 4900456"/>
                                <a:gd name="connsiteX1745" fmla="*/ 5617495 w 7362098"/>
                                <a:gd name="connsiteY1745" fmla="*/ 4058146 h 4900456"/>
                                <a:gd name="connsiteX1746" fmla="*/ 5540050 w 7362098"/>
                                <a:gd name="connsiteY1746" fmla="*/ 4048964 h 4900456"/>
                                <a:gd name="connsiteX1747" fmla="*/ 5556818 w 7362098"/>
                                <a:gd name="connsiteY1747" fmla="*/ 4053755 h 4900456"/>
                                <a:gd name="connsiteX1748" fmla="*/ 5558415 w 7362098"/>
                                <a:gd name="connsiteY1748" fmla="*/ 4056549 h 4900456"/>
                                <a:gd name="connsiteX1749" fmla="*/ 5556818 w 7362098"/>
                                <a:gd name="connsiteY1749" fmla="*/ 4058146 h 4900456"/>
                                <a:gd name="connsiteX1750" fmla="*/ 5556019 w 7362098"/>
                                <a:gd name="connsiteY1750" fmla="*/ 4058146 h 4900456"/>
                                <a:gd name="connsiteX1751" fmla="*/ 5539252 w 7362098"/>
                                <a:gd name="connsiteY1751" fmla="*/ 4053355 h 4900456"/>
                                <a:gd name="connsiteX1752" fmla="*/ 5537256 w 7362098"/>
                                <a:gd name="connsiteY1752" fmla="*/ 4050560 h 4900456"/>
                                <a:gd name="connsiteX1753" fmla="*/ 5540050 w 7362098"/>
                                <a:gd name="connsiteY1753" fmla="*/ 4048964 h 4900456"/>
                                <a:gd name="connsiteX1754" fmla="*/ 5628274 w 7362098"/>
                                <a:gd name="connsiteY1754" fmla="*/ 4038584 h 4900456"/>
                                <a:gd name="connsiteX1755" fmla="*/ 5631069 w 7362098"/>
                                <a:gd name="connsiteY1755" fmla="*/ 4039383 h 4900456"/>
                                <a:gd name="connsiteX1756" fmla="*/ 5630270 w 7362098"/>
                                <a:gd name="connsiteY1756" fmla="*/ 4042177 h 4900456"/>
                                <a:gd name="connsiteX1757" fmla="*/ 5615100 w 7362098"/>
                                <a:gd name="connsiteY1757" fmla="*/ 4050961 h 4900456"/>
                                <a:gd name="connsiteX1758" fmla="*/ 5614301 w 7362098"/>
                                <a:gd name="connsiteY1758" fmla="*/ 4051360 h 4900456"/>
                                <a:gd name="connsiteX1759" fmla="*/ 5612305 w 7362098"/>
                                <a:gd name="connsiteY1759" fmla="*/ 4050162 h 4900456"/>
                                <a:gd name="connsiteX1760" fmla="*/ 5613104 w 7362098"/>
                                <a:gd name="connsiteY1760" fmla="*/ 4047368 h 4900456"/>
                                <a:gd name="connsiteX1761" fmla="*/ 4290358 w 7362098"/>
                                <a:gd name="connsiteY1761" fmla="*/ 4037886 h 4900456"/>
                                <a:gd name="connsiteX1762" fmla="*/ 4299740 w 7362098"/>
                                <a:gd name="connsiteY1762" fmla="*/ 4038984 h 4900456"/>
                                <a:gd name="connsiteX1763" fmla="*/ 4306925 w 7362098"/>
                                <a:gd name="connsiteY1763" fmla="*/ 4050960 h 4900456"/>
                                <a:gd name="connsiteX1764" fmla="*/ 4310518 w 7362098"/>
                                <a:gd name="connsiteY1764" fmla="*/ 4055750 h 4900456"/>
                                <a:gd name="connsiteX1765" fmla="*/ 4316506 w 7362098"/>
                                <a:gd name="connsiteY1765" fmla="*/ 4055750 h 4900456"/>
                                <a:gd name="connsiteX1766" fmla="*/ 4316905 w 7362098"/>
                                <a:gd name="connsiteY1766" fmla="*/ 4055750 h 4900456"/>
                                <a:gd name="connsiteX1767" fmla="*/ 4317304 w 7362098"/>
                                <a:gd name="connsiteY1767" fmla="*/ 4055351 h 4900456"/>
                                <a:gd name="connsiteX1768" fmla="*/ 4330478 w 7362098"/>
                                <a:gd name="connsiteY1768" fmla="*/ 4054952 h 4900456"/>
                                <a:gd name="connsiteX1769" fmla="*/ 4337663 w 7362098"/>
                                <a:gd name="connsiteY1769" fmla="*/ 4066528 h 4900456"/>
                                <a:gd name="connsiteX1770" fmla="*/ 4337663 w 7362098"/>
                                <a:gd name="connsiteY1770" fmla="*/ 4066928 h 4900456"/>
                                <a:gd name="connsiteX1771" fmla="*/ 4341256 w 7362098"/>
                                <a:gd name="connsiteY1771" fmla="*/ 4071718 h 4900456"/>
                                <a:gd name="connsiteX1772" fmla="*/ 4347643 w 7362098"/>
                                <a:gd name="connsiteY1772" fmla="*/ 4071718 h 4900456"/>
                                <a:gd name="connsiteX1773" fmla="*/ 4348043 w 7362098"/>
                                <a:gd name="connsiteY1773" fmla="*/ 4071718 h 4900456"/>
                                <a:gd name="connsiteX1774" fmla="*/ 4362015 w 7362098"/>
                                <a:gd name="connsiteY1774" fmla="*/ 4070920 h 4900456"/>
                                <a:gd name="connsiteX1775" fmla="*/ 4369201 w 7362098"/>
                                <a:gd name="connsiteY1775" fmla="*/ 4082897 h 4900456"/>
                                <a:gd name="connsiteX1776" fmla="*/ 4372794 w 7362098"/>
                                <a:gd name="connsiteY1776" fmla="*/ 4087687 h 4900456"/>
                                <a:gd name="connsiteX1777" fmla="*/ 4375987 w 7362098"/>
                                <a:gd name="connsiteY1777" fmla="*/ 4088485 h 4900456"/>
                                <a:gd name="connsiteX1778" fmla="*/ 4380379 w 7362098"/>
                                <a:gd name="connsiteY1778" fmla="*/ 4088885 h 4900456"/>
                                <a:gd name="connsiteX1779" fmla="*/ 4383971 w 7362098"/>
                                <a:gd name="connsiteY1779" fmla="*/ 4092877 h 4900456"/>
                                <a:gd name="connsiteX1780" fmla="*/ 4378383 w 7362098"/>
                                <a:gd name="connsiteY1780" fmla="*/ 4096869 h 4900456"/>
                                <a:gd name="connsiteX1781" fmla="*/ 4372395 w 7362098"/>
                                <a:gd name="connsiteY1781" fmla="*/ 4096469 h 4900456"/>
                                <a:gd name="connsiteX1782" fmla="*/ 4367604 w 7362098"/>
                                <a:gd name="connsiteY1782" fmla="*/ 4094873 h 4900456"/>
                                <a:gd name="connsiteX1783" fmla="*/ 4360419 w 7362098"/>
                                <a:gd name="connsiteY1783" fmla="*/ 4082897 h 4900456"/>
                                <a:gd name="connsiteX1784" fmla="*/ 4357225 w 7362098"/>
                                <a:gd name="connsiteY1784" fmla="*/ 4078105 h 4900456"/>
                                <a:gd name="connsiteX1785" fmla="*/ 4350438 w 7362098"/>
                                <a:gd name="connsiteY1785" fmla="*/ 4078504 h 4900456"/>
                                <a:gd name="connsiteX1786" fmla="*/ 4336865 w 7362098"/>
                                <a:gd name="connsiteY1786" fmla="*/ 4078904 h 4900456"/>
                                <a:gd name="connsiteX1787" fmla="*/ 4329679 w 7362098"/>
                                <a:gd name="connsiteY1787" fmla="*/ 4067327 h 4900456"/>
                                <a:gd name="connsiteX1788" fmla="*/ 4326087 w 7362098"/>
                                <a:gd name="connsiteY1788" fmla="*/ 4062137 h 4900456"/>
                                <a:gd name="connsiteX1789" fmla="*/ 4320099 w 7362098"/>
                                <a:gd name="connsiteY1789" fmla="*/ 4062137 h 4900456"/>
                                <a:gd name="connsiteX1790" fmla="*/ 4319700 w 7362098"/>
                                <a:gd name="connsiteY1790" fmla="*/ 4062137 h 4900456"/>
                                <a:gd name="connsiteX1791" fmla="*/ 4306127 w 7362098"/>
                                <a:gd name="connsiteY1791" fmla="*/ 4062536 h 4900456"/>
                                <a:gd name="connsiteX1792" fmla="*/ 4298941 w 7362098"/>
                                <a:gd name="connsiteY1792" fmla="*/ 4050560 h 4900456"/>
                                <a:gd name="connsiteX1793" fmla="*/ 4295748 w 7362098"/>
                                <a:gd name="connsiteY1793" fmla="*/ 4045770 h 4900456"/>
                                <a:gd name="connsiteX1794" fmla="*/ 4288961 w 7362098"/>
                                <a:gd name="connsiteY1794" fmla="*/ 4046169 h 4900456"/>
                                <a:gd name="connsiteX1795" fmla="*/ 4275389 w 7362098"/>
                                <a:gd name="connsiteY1795" fmla="*/ 4046568 h 4900456"/>
                                <a:gd name="connsiteX1796" fmla="*/ 4272993 w 7362098"/>
                                <a:gd name="connsiteY1796" fmla="*/ 4044972 h 4900456"/>
                                <a:gd name="connsiteX1797" fmla="*/ 4271397 w 7362098"/>
                                <a:gd name="connsiteY1797" fmla="*/ 4039782 h 4900456"/>
                                <a:gd name="connsiteX1798" fmla="*/ 4276586 w 7362098"/>
                                <a:gd name="connsiteY1798" fmla="*/ 4038185 h 4900456"/>
                                <a:gd name="connsiteX1799" fmla="*/ 4278981 w 7362098"/>
                                <a:gd name="connsiteY1799" fmla="*/ 4039782 h 4900456"/>
                                <a:gd name="connsiteX1800" fmla="*/ 4285369 w 7362098"/>
                                <a:gd name="connsiteY1800" fmla="*/ 4039782 h 4900456"/>
                                <a:gd name="connsiteX1801" fmla="*/ 4285768 w 7362098"/>
                                <a:gd name="connsiteY1801" fmla="*/ 4039782 h 4900456"/>
                                <a:gd name="connsiteX1802" fmla="*/ 4290358 w 7362098"/>
                                <a:gd name="connsiteY1802" fmla="*/ 4037886 h 4900456"/>
                                <a:gd name="connsiteX1803" fmla="*/ 5549631 w 7362098"/>
                                <a:gd name="connsiteY1803" fmla="*/ 4032996 h 4900456"/>
                                <a:gd name="connsiteX1804" fmla="*/ 5563604 w 7362098"/>
                                <a:gd name="connsiteY1804" fmla="*/ 4043775 h 4900456"/>
                                <a:gd name="connsiteX1805" fmla="*/ 5564003 w 7362098"/>
                                <a:gd name="connsiteY1805" fmla="*/ 4046570 h 4900456"/>
                                <a:gd name="connsiteX1806" fmla="*/ 5562407 w 7362098"/>
                                <a:gd name="connsiteY1806" fmla="*/ 4047368 h 4900456"/>
                                <a:gd name="connsiteX1807" fmla="*/ 5560810 w 7362098"/>
                                <a:gd name="connsiteY1807" fmla="*/ 4046969 h 4900456"/>
                                <a:gd name="connsiteX1808" fmla="*/ 5547236 w 7362098"/>
                                <a:gd name="connsiteY1808" fmla="*/ 4036190 h 4900456"/>
                                <a:gd name="connsiteX1809" fmla="*/ 5546837 w 7362098"/>
                                <a:gd name="connsiteY1809" fmla="*/ 4033395 h 4900456"/>
                                <a:gd name="connsiteX1810" fmla="*/ 5549631 w 7362098"/>
                                <a:gd name="connsiteY1810" fmla="*/ 4032996 h 4900456"/>
                                <a:gd name="connsiteX1811" fmla="*/ 5618295 w 7362098"/>
                                <a:gd name="connsiteY1811" fmla="*/ 4024214 h 4900456"/>
                                <a:gd name="connsiteX1812" fmla="*/ 5618694 w 7362098"/>
                                <a:gd name="connsiteY1812" fmla="*/ 4027009 h 4900456"/>
                                <a:gd name="connsiteX1813" fmla="*/ 5607915 w 7362098"/>
                                <a:gd name="connsiteY1813" fmla="*/ 4040982 h 4900456"/>
                                <a:gd name="connsiteX1814" fmla="*/ 5606318 w 7362098"/>
                                <a:gd name="connsiteY1814" fmla="*/ 4041780 h 4900456"/>
                                <a:gd name="connsiteX1815" fmla="*/ 5604721 w 7362098"/>
                                <a:gd name="connsiteY1815" fmla="*/ 4041381 h 4900456"/>
                                <a:gd name="connsiteX1816" fmla="*/ 5604721 w 7362098"/>
                                <a:gd name="connsiteY1816" fmla="*/ 4038586 h 4900456"/>
                                <a:gd name="connsiteX1817" fmla="*/ 5615500 w 7362098"/>
                                <a:gd name="connsiteY1817" fmla="*/ 4024613 h 4900456"/>
                                <a:gd name="connsiteX1818" fmla="*/ 5618295 w 7362098"/>
                                <a:gd name="connsiteY1818" fmla="*/ 4024214 h 4900456"/>
                                <a:gd name="connsiteX1819" fmla="*/ 5561607 w 7362098"/>
                                <a:gd name="connsiteY1819" fmla="*/ 4020221 h 4900456"/>
                                <a:gd name="connsiteX1820" fmla="*/ 5564402 w 7362098"/>
                                <a:gd name="connsiteY1820" fmla="*/ 4021020 h 4900456"/>
                                <a:gd name="connsiteX1821" fmla="*/ 5573185 w 7362098"/>
                                <a:gd name="connsiteY1821" fmla="*/ 4036190 h 4900456"/>
                                <a:gd name="connsiteX1822" fmla="*/ 5572386 w 7362098"/>
                                <a:gd name="connsiteY1822" fmla="*/ 4038985 h 4900456"/>
                                <a:gd name="connsiteX1823" fmla="*/ 5571588 w 7362098"/>
                                <a:gd name="connsiteY1823" fmla="*/ 4039384 h 4900456"/>
                                <a:gd name="connsiteX1824" fmla="*/ 5569592 w 7362098"/>
                                <a:gd name="connsiteY1824" fmla="*/ 4038186 h 4900456"/>
                                <a:gd name="connsiteX1825" fmla="*/ 5560808 w 7362098"/>
                                <a:gd name="connsiteY1825" fmla="*/ 4023016 h 4900456"/>
                                <a:gd name="connsiteX1826" fmla="*/ 5561607 w 7362098"/>
                                <a:gd name="connsiteY1826" fmla="*/ 4020221 h 4900456"/>
                                <a:gd name="connsiteX1827" fmla="*/ 5600331 w 7362098"/>
                                <a:gd name="connsiteY1827" fmla="*/ 4015032 h 4900456"/>
                                <a:gd name="connsiteX1828" fmla="*/ 5601928 w 7362098"/>
                                <a:gd name="connsiteY1828" fmla="*/ 4017826 h 4900456"/>
                                <a:gd name="connsiteX1829" fmla="*/ 5597137 w 7362098"/>
                                <a:gd name="connsiteY1829" fmla="*/ 4034593 h 4900456"/>
                                <a:gd name="connsiteX1830" fmla="*/ 5595540 w 7362098"/>
                                <a:gd name="connsiteY1830" fmla="*/ 4036190 h 4900456"/>
                                <a:gd name="connsiteX1831" fmla="*/ 5594742 w 7362098"/>
                                <a:gd name="connsiteY1831" fmla="*/ 4036190 h 4900456"/>
                                <a:gd name="connsiteX1832" fmla="*/ 5592745 w 7362098"/>
                                <a:gd name="connsiteY1832" fmla="*/ 4033396 h 4900456"/>
                                <a:gd name="connsiteX1833" fmla="*/ 5597536 w 7362098"/>
                                <a:gd name="connsiteY1833" fmla="*/ 4016628 h 4900456"/>
                                <a:gd name="connsiteX1834" fmla="*/ 5600331 w 7362098"/>
                                <a:gd name="connsiteY1834" fmla="*/ 4015032 h 4900456"/>
                                <a:gd name="connsiteX1835" fmla="*/ 5580371 w 7362098"/>
                                <a:gd name="connsiteY1835" fmla="*/ 4013436 h 4900456"/>
                                <a:gd name="connsiteX1836" fmla="*/ 5582766 w 7362098"/>
                                <a:gd name="connsiteY1836" fmla="*/ 4015432 h 4900456"/>
                                <a:gd name="connsiteX1837" fmla="*/ 5585161 w 7362098"/>
                                <a:gd name="connsiteY1837" fmla="*/ 4032998 h 4900456"/>
                                <a:gd name="connsiteX1838" fmla="*/ 5583165 w 7362098"/>
                                <a:gd name="connsiteY1838" fmla="*/ 4035393 h 4900456"/>
                                <a:gd name="connsiteX1839" fmla="*/ 5580770 w 7362098"/>
                                <a:gd name="connsiteY1839" fmla="*/ 4033397 h 4900456"/>
                                <a:gd name="connsiteX1840" fmla="*/ 5578374 w 7362098"/>
                                <a:gd name="connsiteY1840" fmla="*/ 4015831 h 4900456"/>
                                <a:gd name="connsiteX1841" fmla="*/ 5580371 w 7362098"/>
                                <a:gd name="connsiteY1841" fmla="*/ 4013436 h 4900456"/>
                                <a:gd name="connsiteX1842" fmla="*/ 4624738 w 7362098"/>
                                <a:gd name="connsiteY1842" fmla="*/ 3988835 h 4900456"/>
                                <a:gd name="connsiteX1843" fmla="*/ 4643850 w 7362098"/>
                                <a:gd name="connsiteY1843" fmla="*/ 4003057 h 4900456"/>
                                <a:gd name="connsiteX1844" fmla="*/ 4638262 w 7362098"/>
                                <a:gd name="connsiteY1844" fmla="*/ 4006649 h 4900456"/>
                                <a:gd name="connsiteX1845" fmla="*/ 4603930 w 7362098"/>
                                <a:gd name="connsiteY1845" fmla="*/ 3998665 h 4900456"/>
                                <a:gd name="connsiteX1846" fmla="*/ 4596744 w 7362098"/>
                                <a:gd name="connsiteY1846" fmla="*/ 4032598 h 4900456"/>
                                <a:gd name="connsiteX1847" fmla="*/ 4591155 w 7362098"/>
                                <a:gd name="connsiteY1847" fmla="*/ 4036191 h 4900456"/>
                                <a:gd name="connsiteX1848" fmla="*/ 4590357 w 7362098"/>
                                <a:gd name="connsiteY1848" fmla="*/ 4034994 h 4900456"/>
                                <a:gd name="connsiteX1849" fmla="*/ 4601135 w 7362098"/>
                                <a:gd name="connsiteY1849" fmla="*/ 3992278 h 4900456"/>
                                <a:gd name="connsiteX1850" fmla="*/ 4624738 w 7362098"/>
                                <a:gd name="connsiteY1850" fmla="*/ 3988835 h 4900456"/>
                                <a:gd name="connsiteX1851" fmla="*/ 119760 w 7362098"/>
                                <a:gd name="connsiteY1851" fmla="*/ 3957148 h 4900456"/>
                                <a:gd name="connsiteX1852" fmla="*/ 124550 w 7362098"/>
                                <a:gd name="connsiteY1852" fmla="*/ 3960741 h 4900456"/>
                                <a:gd name="connsiteX1853" fmla="*/ 128143 w 7362098"/>
                                <a:gd name="connsiteY1853" fmla="*/ 3985092 h 4900456"/>
                                <a:gd name="connsiteX1854" fmla="*/ 152494 w 7362098"/>
                                <a:gd name="connsiteY1854" fmla="*/ 3981499 h 4900456"/>
                                <a:gd name="connsiteX1855" fmla="*/ 157286 w 7362098"/>
                                <a:gd name="connsiteY1855" fmla="*/ 3985092 h 4900456"/>
                                <a:gd name="connsiteX1856" fmla="*/ 153693 w 7362098"/>
                                <a:gd name="connsiteY1856" fmla="*/ 3989882 h 4900456"/>
                                <a:gd name="connsiteX1857" fmla="*/ 129341 w 7362098"/>
                                <a:gd name="connsiteY1857" fmla="*/ 3993475 h 4900456"/>
                                <a:gd name="connsiteX1858" fmla="*/ 132933 w 7362098"/>
                                <a:gd name="connsiteY1858" fmla="*/ 4017827 h 4900456"/>
                                <a:gd name="connsiteX1859" fmla="*/ 129341 w 7362098"/>
                                <a:gd name="connsiteY1859" fmla="*/ 4022617 h 4900456"/>
                                <a:gd name="connsiteX1860" fmla="*/ 124550 w 7362098"/>
                                <a:gd name="connsiteY1860" fmla="*/ 4019025 h 4900456"/>
                                <a:gd name="connsiteX1861" fmla="*/ 120957 w 7362098"/>
                                <a:gd name="connsiteY1861" fmla="*/ 3994673 h 4900456"/>
                                <a:gd name="connsiteX1862" fmla="*/ 96606 w 7362098"/>
                                <a:gd name="connsiteY1862" fmla="*/ 3998265 h 4900456"/>
                                <a:gd name="connsiteX1863" fmla="*/ 91816 w 7362098"/>
                                <a:gd name="connsiteY1863" fmla="*/ 3994673 h 4900456"/>
                                <a:gd name="connsiteX1864" fmla="*/ 95409 w 7362098"/>
                                <a:gd name="connsiteY1864" fmla="*/ 3989882 h 4900456"/>
                                <a:gd name="connsiteX1865" fmla="*/ 119760 w 7362098"/>
                                <a:gd name="connsiteY1865" fmla="*/ 3986289 h 4900456"/>
                                <a:gd name="connsiteX1866" fmla="*/ 116167 w 7362098"/>
                                <a:gd name="connsiteY1866" fmla="*/ 3961938 h 4900456"/>
                                <a:gd name="connsiteX1867" fmla="*/ 119760 w 7362098"/>
                                <a:gd name="connsiteY1867" fmla="*/ 3957148 h 4900456"/>
                                <a:gd name="connsiteX1868" fmla="*/ 2692619 w 7362098"/>
                                <a:gd name="connsiteY1868" fmla="*/ 3955552 h 4900456"/>
                                <a:gd name="connsiteX1869" fmla="*/ 2695010 w 7362098"/>
                                <a:gd name="connsiteY1869" fmla="*/ 3957548 h 4900456"/>
                                <a:gd name="connsiteX1870" fmla="*/ 2697411 w 7362098"/>
                                <a:gd name="connsiteY1870" fmla="*/ 3975114 h 4900456"/>
                                <a:gd name="connsiteX1871" fmla="*/ 2695415 w 7362098"/>
                                <a:gd name="connsiteY1871" fmla="*/ 3977509 h 4900456"/>
                                <a:gd name="connsiteX1872" fmla="*/ 2693017 w 7362098"/>
                                <a:gd name="connsiteY1872" fmla="*/ 3975513 h 4900456"/>
                                <a:gd name="connsiteX1873" fmla="*/ 2690621 w 7362098"/>
                                <a:gd name="connsiteY1873" fmla="*/ 3957947 h 4900456"/>
                                <a:gd name="connsiteX1874" fmla="*/ 2692619 w 7362098"/>
                                <a:gd name="connsiteY1874" fmla="*/ 3955552 h 4900456"/>
                                <a:gd name="connsiteX1875" fmla="*/ 2681038 w 7362098"/>
                                <a:gd name="connsiteY1875" fmla="*/ 3954753 h 4900456"/>
                                <a:gd name="connsiteX1876" fmla="*/ 2682236 w 7362098"/>
                                <a:gd name="connsiteY1876" fmla="*/ 3957547 h 4900456"/>
                                <a:gd name="connsiteX1877" fmla="*/ 2677444 w 7362098"/>
                                <a:gd name="connsiteY1877" fmla="*/ 3974314 h 4900456"/>
                                <a:gd name="connsiteX1878" fmla="*/ 2675846 w 7362098"/>
                                <a:gd name="connsiteY1878" fmla="*/ 3975911 h 4900456"/>
                                <a:gd name="connsiteX1879" fmla="*/ 2675046 w 7362098"/>
                                <a:gd name="connsiteY1879" fmla="*/ 3975911 h 4900456"/>
                                <a:gd name="connsiteX1880" fmla="*/ 2673450 w 7362098"/>
                                <a:gd name="connsiteY1880" fmla="*/ 3973117 h 4900456"/>
                                <a:gd name="connsiteX1881" fmla="*/ 2678241 w 7362098"/>
                                <a:gd name="connsiteY1881" fmla="*/ 3956349 h 4900456"/>
                                <a:gd name="connsiteX1882" fmla="*/ 2681038 w 7362098"/>
                                <a:gd name="connsiteY1882" fmla="*/ 3954753 h 4900456"/>
                                <a:gd name="connsiteX1883" fmla="*/ 2702996 w 7362098"/>
                                <a:gd name="connsiteY1883" fmla="*/ 3952357 h 4900456"/>
                                <a:gd name="connsiteX1884" fmla="*/ 2705787 w 7362098"/>
                                <a:gd name="connsiteY1884" fmla="*/ 3953156 h 4900456"/>
                                <a:gd name="connsiteX1885" fmla="*/ 2714570 w 7362098"/>
                                <a:gd name="connsiteY1885" fmla="*/ 3968326 h 4900456"/>
                                <a:gd name="connsiteX1886" fmla="*/ 2713769 w 7362098"/>
                                <a:gd name="connsiteY1886" fmla="*/ 3971121 h 4900456"/>
                                <a:gd name="connsiteX1887" fmla="*/ 2712970 w 7362098"/>
                                <a:gd name="connsiteY1887" fmla="*/ 3971520 h 4900456"/>
                                <a:gd name="connsiteX1888" fmla="*/ 2710977 w 7362098"/>
                                <a:gd name="connsiteY1888" fmla="*/ 3970322 h 4900456"/>
                                <a:gd name="connsiteX1889" fmla="*/ 2702194 w 7362098"/>
                                <a:gd name="connsiteY1889" fmla="*/ 3955152 h 4900456"/>
                                <a:gd name="connsiteX1890" fmla="*/ 2702996 w 7362098"/>
                                <a:gd name="connsiteY1890" fmla="*/ 3952357 h 4900456"/>
                                <a:gd name="connsiteX1891" fmla="*/ 2671058 w 7362098"/>
                                <a:gd name="connsiteY1891" fmla="*/ 3949963 h 4900456"/>
                                <a:gd name="connsiteX1892" fmla="*/ 2671855 w 7362098"/>
                                <a:gd name="connsiteY1892" fmla="*/ 3952757 h 4900456"/>
                                <a:gd name="connsiteX1893" fmla="*/ 2661077 w 7362098"/>
                                <a:gd name="connsiteY1893" fmla="*/ 3966730 h 4900456"/>
                                <a:gd name="connsiteX1894" fmla="*/ 2659480 w 7362098"/>
                                <a:gd name="connsiteY1894" fmla="*/ 3967529 h 4900456"/>
                                <a:gd name="connsiteX1895" fmla="*/ 2657882 w 7362098"/>
                                <a:gd name="connsiteY1895" fmla="*/ 3967130 h 4900456"/>
                                <a:gd name="connsiteX1896" fmla="*/ 2657484 w 7362098"/>
                                <a:gd name="connsiteY1896" fmla="*/ 3964335 h 4900456"/>
                                <a:gd name="connsiteX1897" fmla="*/ 2668262 w 7362098"/>
                                <a:gd name="connsiteY1897" fmla="*/ 3950362 h 4900456"/>
                                <a:gd name="connsiteX1898" fmla="*/ 2671058 w 7362098"/>
                                <a:gd name="connsiteY1898" fmla="*/ 3949963 h 4900456"/>
                                <a:gd name="connsiteX1899" fmla="*/ 1347896 w 7362098"/>
                                <a:gd name="connsiteY1899" fmla="*/ 3949663 h 4900456"/>
                                <a:gd name="connsiteX1900" fmla="*/ 1357280 w 7362098"/>
                                <a:gd name="connsiteY1900" fmla="*/ 3950760 h 4900456"/>
                                <a:gd name="connsiteX1901" fmla="*/ 1364464 w 7362098"/>
                                <a:gd name="connsiteY1901" fmla="*/ 3962736 h 4900456"/>
                                <a:gd name="connsiteX1902" fmla="*/ 1368057 w 7362098"/>
                                <a:gd name="connsiteY1902" fmla="*/ 3967527 h 4900456"/>
                                <a:gd name="connsiteX1903" fmla="*/ 1374044 w 7362098"/>
                                <a:gd name="connsiteY1903" fmla="*/ 3967527 h 4900456"/>
                                <a:gd name="connsiteX1904" fmla="*/ 1374443 w 7362098"/>
                                <a:gd name="connsiteY1904" fmla="*/ 3967527 h 4900456"/>
                                <a:gd name="connsiteX1905" fmla="*/ 1374842 w 7362098"/>
                                <a:gd name="connsiteY1905" fmla="*/ 3967128 h 4900456"/>
                                <a:gd name="connsiteX1906" fmla="*/ 1388016 w 7362098"/>
                                <a:gd name="connsiteY1906" fmla="*/ 3966728 h 4900456"/>
                                <a:gd name="connsiteX1907" fmla="*/ 1395202 w 7362098"/>
                                <a:gd name="connsiteY1907" fmla="*/ 3978305 h 4900456"/>
                                <a:gd name="connsiteX1908" fmla="*/ 1395202 w 7362098"/>
                                <a:gd name="connsiteY1908" fmla="*/ 3978704 h 4900456"/>
                                <a:gd name="connsiteX1909" fmla="*/ 1398794 w 7362098"/>
                                <a:gd name="connsiteY1909" fmla="*/ 3983495 h 4900456"/>
                                <a:gd name="connsiteX1910" fmla="*/ 1405181 w 7362098"/>
                                <a:gd name="connsiteY1910" fmla="*/ 3983495 h 4900456"/>
                                <a:gd name="connsiteX1911" fmla="*/ 1405581 w 7362098"/>
                                <a:gd name="connsiteY1911" fmla="*/ 3983495 h 4900456"/>
                                <a:gd name="connsiteX1912" fmla="*/ 1419553 w 7362098"/>
                                <a:gd name="connsiteY1912" fmla="*/ 3982696 h 4900456"/>
                                <a:gd name="connsiteX1913" fmla="*/ 1426740 w 7362098"/>
                                <a:gd name="connsiteY1913" fmla="*/ 3994673 h 4900456"/>
                                <a:gd name="connsiteX1914" fmla="*/ 1430331 w 7362098"/>
                                <a:gd name="connsiteY1914" fmla="*/ 3999464 h 4900456"/>
                                <a:gd name="connsiteX1915" fmla="*/ 1433527 w 7362098"/>
                                <a:gd name="connsiteY1915" fmla="*/ 4000262 h 4900456"/>
                                <a:gd name="connsiteX1916" fmla="*/ 1437918 w 7362098"/>
                                <a:gd name="connsiteY1916" fmla="*/ 4000661 h 4900456"/>
                                <a:gd name="connsiteX1917" fmla="*/ 1441511 w 7362098"/>
                                <a:gd name="connsiteY1917" fmla="*/ 4004653 h 4900456"/>
                                <a:gd name="connsiteX1918" fmla="*/ 1435924 w 7362098"/>
                                <a:gd name="connsiteY1918" fmla="*/ 4008645 h 4900456"/>
                                <a:gd name="connsiteX1919" fmla="*/ 1429932 w 7362098"/>
                                <a:gd name="connsiteY1919" fmla="*/ 4008246 h 4900456"/>
                                <a:gd name="connsiteX1920" fmla="*/ 1425142 w 7362098"/>
                                <a:gd name="connsiteY1920" fmla="*/ 4006649 h 4900456"/>
                                <a:gd name="connsiteX1921" fmla="*/ 1417957 w 7362098"/>
                                <a:gd name="connsiteY1921" fmla="*/ 3994673 h 4900456"/>
                                <a:gd name="connsiteX1922" fmla="*/ 1414762 w 7362098"/>
                                <a:gd name="connsiteY1922" fmla="*/ 3989882 h 4900456"/>
                                <a:gd name="connsiteX1923" fmla="*/ 1407976 w 7362098"/>
                                <a:gd name="connsiteY1923" fmla="*/ 3990281 h 4900456"/>
                                <a:gd name="connsiteX1924" fmla="*/ 1394403 w 7362098"/>
                                <a:gd name="connsiteY1924" fmla="*/ 3990680 h 4900456"/>
                                <a:gd name="connsiteX1925" fmla="*/ 1387217 w 7362098"/>
                                <a:gd name="connsiteY1925" fmla="*/ 3979104 h 4900456"/>
                                <a:gd name="connsiteX1926" fmla="*/ 1383625 w 7362098"/>
                                <a:gd name="connsiteY1926" fmla="*/ 3973914 h 4900456"/>
                                <a:gd name="connsiteX1927" fmla="*/ 1377637 w 7362098"/>
                                <a:gd name="connsiteY1927" fmla="*/ 3973914 h 4900456"/>
                                <a:gd name="connsiteX1928" fmla="*/ 1377238 w 7362098"/>
                                <a:gd name="connsiteY1928" fmla="*/ 3973914 h 4900456"/>
                                <a:gd name="connsiteX1929" fmla="*/ 1363665 w 7362098"/>
                                <a:gd name="connsiteY1929" fmla="*/ 3974313 h 4900456"/>
                                <a:gd name="connsiteX1930" fmla="*/ 1356481 w 7362098"/>
                                <a:gd name="connsiteY1930" fmla="*/ 3962337 h 4900456"/>
                                <a:gd name="connsiteX1931" fmla="*/ 1353286 w 7362098"/>
                                <a:gd name="connsiteY1931" fmla="*/ 3957547 h 4900456"/>
                                <a:gd name="connsiteX1932" fmla="*/ 1346499 w 7362098"/>
                                <a:gd name="connsiteY1932" fmla="*/ 3957946 h 4900456"/>
                                <a:gd name="connsiteX1933" fmla="*/ 1332927 w 7362098"/>
                                <a:gd name="connsiteY1933" fmla="*/ 3958345 h 4900456"/>
                                <a:gd name="connsiteX1934" fmla="*/ 1330532 w 7362098"/>
                                <a:gd name="connsiteY1934" fmla="*/ 3956748 h 4900456"/>
                                <a:gd name="connsiteX1935" fmla="*/ 1328935 w 7362098"/>
                                <a:gd name="connsiteY1935" fmla="*/ 3951559 h 4900456"/>
                                <a:gd name="connsiteX1936" fmla="*/ 1334125 w 7362098"/>
                                <a:gd name="connsiteY1936" fmla="*/ 3949962 h 4900456"/>
                                <a:gd name="connsiteX1937" fmla="*/ 1336520 w 7362098"/>
                                <a:gd name="connsiteY1937" fmla="*/ 3951559 h 4900456"/>
                                <a:gd name="connsiteX1938" fmla="*/ 1342906 w 7362098"/>
                                <a:gd name="connsiteY1938" fmla="*/ 3951559 h 4900456"/>
                                <a:gd name="connsiteX1939" fmla="*/ 1343306 w 7362098"/>
                                <a:gd name="connsiteY1939" fmla="*/ 3951559 h 4900456"/>
                                <a:gd name="connsiteX1940" fmla="*/ 1347896 w 7362098"/>
                                <a:gd name="connsiteY1940" fmla="*/ 3949663 h 4900456"/>
                                <a:gd name="connsiteX1941" fmla="*/ 5899330 w 7362098"/>
                                <a:gd name="connsiteY1941" fmla="*/ 3947568 h 4900456"/>
                                <a:gd name="connsiteX1942" fmla="*/ 5902125 w 7362098"/>
                                <a:gd name="connsiteY1942" fmla="*/ 3949165 h 4900456"/>
                                <a:gd name="connsiteX1943" fmla="*/ 5919690 w 7362098"/>
                                <a:gd name="connsiteY1943" fmla="*/ 3959943 h 4900456"/>
                                <a:gd name="connsiteX1944" fmla="*/ 5922883 w 7362098"/>
                                <a:gd name="connsiteY1944" fmla="*/ 3961540 h 4900456"/>
                                <a:gd name="connsiteX1945" fmla="*/ 5921686 w 7362098"/>
                                <a:gd name="connsiteY1945" fmla="*/ 3964334 h 4900456"/>
                                <a:gd name="connsiteX1946" fmla="*/ 5921286 w 7362098"/>
                                <a:gd name="connsiteY1946" fmla="*/ 3964334 h 4900456"/>
                                <a:gd name="connsiteX1947" fmla="*/ 5908512 w 7362098"/>
                                <a:gd name="connsiteY1947" fmla="*/ 3963136 h 4900456"/>
                                <a:gd name="connsiteX1948" fmla="*/ 5879770 w 7362098"/>
                                <a:gd name="connsiteY1948" fmla="*/ 3995472 h 4900456"/>
                                <a:gd name="connsiteX1949" fmla="*/ 5836655 w 7362098"/>
                                <a:gd name="connsiteY1949" fmla="*/ 3998666 h 4900456"/>
                                <a:gd name="connsiteX1950" fmla="*/ 5829869 w 7362098"/>
                                <a:gd name="connsiteY1950" fmla="*/ 4009844 h 4900456"/>
                                <a:gd name="connsiteX1951" fmla="*/ 5829469 w 7362098"/>
                                <a:gd name="connsiteY1951" fmla="*/ 4010243 h 4900456"/>
                                <a:gd name="connsiteX1952" fmla="*/ 5826675 w 7362098"/>
                                <a:gd name="connsiteY1952" fmla="*/ 4009444 h 4900456"/>
                                <a:gd name="connsiteX1953" fmla="*/ 5827074 w 7362098"/>
                                <a:gd name="connsiteY1953" fmla="*/ 4006251 h 4900456"/>
                                <a:gd name="connsiteX1954" fmla="*/ 5829070 w 7362098"/>
                                <a:gd name="connsiteY1954" fmla="*/ 3985491 h 4900456"/>
                                <a:gd name="connsiteX1955" fmla="*/ 5829469 w 7362098"/>
                                <a:gd name="connsiteY1955" fmla="*/ 3982298 h 4900456"/>
                                <a:gd name="connsiteX1956" fmla="*/ 5832663 w 7362098"/>
                                <a:gd name="connsiteY1956" fmla="*/ 3982697 h 4900456"/>
                                <a:gd name="connsiteX1957" fmla="*/ 5837054 w 7362098"/>
                                <a:gd name="connsiteY1957" fmla="*/ 3994275 h 4900456"/>
                                <a:gd name="connsiteX1958" fmla="*/ 5837453 w 7362098"/>
                                <a:gd name="connsiteY1958" fmla="*/ 3994275 h 4900456"/>
                                <a:gd name="connsiteX1959" fmla="*/ 5877774 w 7362098"/>
                                <a:gd name="connsiteY1959" fmla="*/ 3991479 h 4900456"/>
                                <a:gd name="connsiteX1960" fmla="*/ 5904121 w 7362098"/>
                                <a:gd name="connsiteY1960" fmla="*/ 3961140 h 4900456"/>
                                <a:gd name="connsiteX1961" fmla="*/ 5904121 w 7362098"/>
                                <a:gd name="connsiteY1961" fmla="*/ 3960741 h 4900456"/>
                                <a:gd name="connsiteX1962" fmla="*/ 5897734 w 7362098"/>
                                <a:gd name="connsiteY1962" fmla="*/ 3950362 h 4900456"/>
                                <a:gd name="connsiteX1963" fmla="*/ 5899330 w 7362098"/>
                                <a:gd name="connsiteY1963" fmla="*/ 3947568 h 4900456"/>
                                <a:gd name="connsiteX1964" fmla="*/ 2714568 w 7362098"/>
                                <a:gd name="connsiteY1964" fmla="*/ 3944374 h 4900456"/>
                                <a:gd name="connsiteX1965" fmla="*/ 2728936 w 7362098"/>
                                <a:gd name="connsiteY1965" fmla="*/ 3955154 h 4900456"/>
                                <a:gd name="connsiteX1966" fmla="*/ 2729332 w 7362098"/>
                                <a:gd name="connsiteY1966" fmla="*/ 3957948 h 4900456"/>
                                <a:gd name="connsiteX1967" fmla="*/ 2727736 w 7362098"/>
                                <a:gd name="connsiteY1967" fmla="*/ 3958746 h 4900456"/>
                                <a:gd name="connsiteX1968" fmla="*/ 2726140 w 7362098"/>
                                <a:gd name="connsiteY1968" fmla="*/ 3958347 h 4900456"/>
                                <a:gd name="connsiteX1969" fmla="*/ 2712171 w 7362098"/>
                                <a:gd name="connsiteY1969" fmla="*/ 3947568 h 4900456"/>
                                <a:gd name="connsiteX1970" fmla="*/ 2711774 w 7362098"/>
                                <a:gd name="connsiteY1970" fmla="*/ 3944773 h 4900456"/>
                                <a:gd name="connsiteX1971" fmla="*/ 2714568 w 7362098"/>
                                <a:gd name="connsiteY1971" fmla="*/ 3944374 h 4900456"/>
                                <a:gd name="connsiteX1972" fmla="*/ 6822677 w 7362098"/>
                                <a:gd name="connsiteY1972" fmla="*/ 3943975 h 4900456"/>
                                <a:gd name="connsiteX1973" fmla="*/ 6827467 w 7362098"/>
                                <a:gd name="connsiteY1973" fmla="*/ 3947568 h 4900456"/>
                                <a:gd name="connsiteX1974" fmla="*/ 6831060 w 7362098"/>
                                <a:gd name="connsiteY1974" fmla="*/ 3971919 h 4900456"/>
                                <a:gd name="connsiteX1975" fmla="*/ 6855411 w 7362098"/>
                                <a:gd name="connsiteY1975" fmla="*/ 3968326 h 4900456"/>
                                <a:gd name="connsiteX1976" fmla="*/ 6860202 w 7362098"/>
                                <a:gd name="connsiteY1976" fmla="*/ 3971919 h 4900456"/>
                                <a:gd name="connsiteX1977" fmla="*/ 6856609 w 7362098"/>
                                <a:gd name="connsiteY1977" fmla="*/ 3976709 h 4900456"/>
                                <a:gd name="connsiteX1978" fmla="*/ 6832258 w 7362098"/>
                                <a:gd name="connsiteY1978" fmla="*/ 3980302 h 4900456"/>
                                <a:gd name="connsiteX1979" fmla="*/ 6835851 w 7362098"/>
                                <a:gd name="connsiteY1979" fmla="*/ 4004654 h 4900456"/>
                                <a:gd name="connsiteX1980" fmla="*/ 6832258 w 7362098"/>
                                <a:gd name="connsiteY1980" fmla="*/ 4009445 h 4900456"/>
                                <a:gd name="connsiteX1981" fmla="*/ 6827467 w 7362098"/>
                                <a:gd name="connsiteY1981" fmla="*/ 4005852 h 4900456"/>
                                <a:gd name="connsiteX1982" fmla="*/ 6823875 w 7362098"/>
                                <a:gd name="connsiteY1982" fmla="*/ 3981500 h 4900456"/>
                                <a:gd name="connsiteX1983" fmla="*/ 6799522 w 7362098"/>
                                <a:gd name="connsiteY1983" fmla="*/ 3985093 h 4900456"/>
                                <a:gd name="connsiteX1984" fmla="*/ 6794732 w 7362098"/>
                                <a:gd name="connsiteY1984" fmla="*/ 3981500 h 4900456"/>
                                <a:gd name="connsiteX1985" fmla="*/ 6798325 w 7362098"/>
                                <a:gd name="connsiteY1985" fmla="*/ 3976709 h 4900456"/>
                                <a:gd name="connsiteX1986" fmla="*/ 6822677 w 7362098"/>
                                <a:gd name="connsiteY1986" fmla="*/ 3973117 h 4900456"/>
                                <a:gd name="connsiteX1987" fmla="*/ 6819084 w 7362098"/>
                                <a:gd name="connsiteY1987" fmla="*/ 3948765 h 4900456"/>
                                <a:gd name="connsiteX1988" fmla="*/ 6822677 w 7362098"/>
                                <a:gd name="connsiteY1988" fmla="*/ 3943975 h 4900456"/>
                                <a:gd name="connsiteX1989" fmla="*/ 2660678 w 7362098"/>
                                <a:gd name="connsiteY1989" fmla="*/ 3940381 h 4900456"/>
                                <a:gd name="connsiteX1990" fmla="*/ 2663471 w 7362098"/>
                                <a:gd name="connsiteY1990" fmla="*/ 3941180 h 4900456"/>
                                <a:gd name="connsiteX1991" fmla="*/ 2662675 w 7362098"/>
                                <a:gd name="connsiteY1991" fmla="*/ 3943974 h 4900456"/>
                                <a:gd name="connsiteX1992" fmla="*/ 2647504 w 7362098"/>
                                <a:gd name="connsiteY1992" fmla="*/ 3952758 h 4900456"/>
                                <a:gd name="connsiteX1993" fmla="*/ 2646705 w 7362098"/>
                                <a:gd name="connsiteY1993" fmla="*/ 3953157 h 4900456"/>
                                <a:gd name="connsiteX1994" fmla="*/ 2644711 w 7362098"/>
                                <a:gd name="connsiteY1994" fmla="*/ 3951959 h 4900456"/>
                                <a:gd name="connsiteX1995" fmla="*/ 2645508 w 7362098"/>
                                <a:gd name="connsiteY1995" fmla="*/ 3949165 h 4900456"/>
                                <a:gd name="connsiteX1996" fmla="*/ 2719353 w 7362098"/>
                                <a:gd name="connsiteY1996" fmla="*/ 3933197 h 4900456"/>
                                <a:gd name="connsiteX1997" fmla="*/ 2736120 w 7362098"/>
                                <a:gd name="connsiteY1997" fmla="*/ 3937988 h 4900456"/>
                                <a:gd name="connsiteX1998" fmla="*/ 2737318 w 7362098"/>
                                <a:gd name="connsiteY1998" fmla="*/ 3940782 h 4900456"/>
                                <a:gd name="connsiteX1999" fmla="*/ 2735722 w 7362098"/>
                                <a:gd name="connsiteY1999" fmla="*/ 3942379 h 4900456"/>
                                <a:gd name="connsiteX2000" fmla="*/ 2734921 w 7362098"/>
                                <a:gd name="connsiteY2000" fmla="*/ 3942379 h 4900456"/>
                                <a:gd name="connsiteX2001" fmla="*/ 2718158 w 7362098"/>
                                <a:gd name="connsiteY2001" fmla="*/ 3937588 h 4900456"/>
                                <a:gd name="connsiteX2002" fmla="*/ 2716560 w 7362098"/>
                                <a:gd name="connsiteY2002" fmla="*/ 3934793 h 4900456"/>
                                <a:gd name="connsiteX2003" fmla="*/ 2719353 w 7362098"/>
                                <a:gd name="connsiteY2003" fmla="*/ 3933197 h 4900456"/>
                                <a:gd name="connsiteX2004" fmla="*/ 2657485 w 7362098"/>
                                <a:gd name="connsiteY2004" fmla="*/ 3928805 h 4900456"/>
                                <a:gd name="connsiteX2005" fmla="*/ 2659881 w 7362098"/>
                                <a:gd name="connsiteY2005" fmla="*/ 3930801 h 4900456"/>
                                <a:gd name="connsiteX2006" fmla="*/ 2657885 w 7362098"/>
                                <a:gd name="connsiteY2006" fmla="*/ 3933196 h 4900456"/>
                                <a:gd name="connsiteX2007" fmla="*/ 2640320 w 7362098"/>
                                <a:gd name="connsiteY2007" fmla="*/ 3935592 h 4900456"/>
                                <a:gd name="connsiteX2008" fmla="*/ 2637924 w 7362098"/>
                                <a:gd name="connsiteY2008" fmla="*/ 3933596 h 4900456"/>
                                <a:gd name="connsiteX2009" fmla="*/ 2639922 w 7362098"/>
                                <a:gd name="connsiteY2009" fmla="*/ 3931200 h 4900456"/>
                                <a:gd name="connsiteX2010" fmla="*/ 2736920 w 7362098"/>
                                <a:gd name="connsiteY2010" fmla="*/ 3918426 h 4900456"/>
                                <a:gd name="connsiteX2011" fmla="*/ 2739317 w 7362098"/>
                                <a:gd name="connsiteY2011" fmla="*/ 3920422 h 4900456"/>
                                <a:gd name="connsiteX2012" fmla="*/ 2737320 w 7362098"/>
                                <a:gd name="connsiteY2012" fmla="*/ 3922817 h 4900456"/>
                                <a:gd name="connsiteX2013" fmla="*/ 2719756 w 7362098"/>
                                <a:gd name="connsiteY2013" fmla="*/ 3925213 h 4900456"/>
                                <a:gd name="connsiteX2014" fmla="*/ 2717361 w 7362098"/>
                                <a:gd name="connsiteY2014" fmla="*/ 3923217 h 4900456"/>
                                <a:gd name="connsiteX2015" fmla="*/ 2719356 w 7362098"/>
                                <a:gd name="connsiteY2015" fmla="*/ 3920821 h 4900456"/>
                                <a:gd name="connsiteX2016" fmla="*/ 1365063 w 7362098"/>
                                <a:gd name="connsiteY2016" fmla="*/ 3917728 h 4900456"/>
                                <a:gd name="connsiteX2017" fmla="*/ 1374444 w 7362098"/>
                                <a:gd name="connsiteY2017" fmla="*/ 3918825 h 4900456"/>
                                <a:gd name="connsiteX2018" fmla="*/ 1381629 w 7362098"/>
                                <a:gd name="connsiteY2018" fmla="*/ 3930801 h 4900456"/>
                                <a:gd name="connsiteX2019" fmla="*/ 1385222 w 7362098"/>
                                <a:gd name="connsiteY2019" fmla="*/ 3935592 h 4900456"/>
                                <a:gd name="connsiteX2020" fmla="*/ 1391210 w 7362098"/>
                                <a:gd name="connsiteY2020" fmla="*/ 3935592 h 4900456"/>
                                <a:gd name="connsiteX2021" fmla="*/ 1391610 w 7362098"/>
                                <a:gd name="connsiteY2021" fmla="*/ 3935592 h 4900456"/>
                                <a:gd name="connsiteX2022" fmla="*/ 1392008 w 7362098"/>
                                <a:gd name="connsiteY2022" fmla="*/ 3935193 h 4900456"/>
                                <a:gd name="connsiteX2023" fmla="*/ 1405182 w 7362098"/>
                                <a:gd name="connsiteY2023" fmla="*/ 3934793 h 4900456"/>
                                <a:gd name="connsiteX2024" fmla="*/ 1412369 w 7362098"/>
                                <a:gd name="connsiteY2024" fmla="*/ 3946370 h 4900456"/>
                                <a:gd name="connsiteX2025" fmla="*/ 1412369 w 7362098"/>
                                <a:gd name="connsiteY2025" fmla="*/ 3946769 h 4900456"/>
                                <a:gd name="connsiteX2026" fmla="*/ 1415960 w 7362098"/>
                                <a:gd name="connsiteY2026" fmla="*/ 3951560 h 4900456"/>
                                <a:gd name="connsiteX2027" fmla="*/ 1422350 w 7362098"/>
                                <a:gd name="connsiteY2027" fmla="*/ 3951560 h 4900456"/>
                                <a:gd name="connsiteX2028" fmla="*/ 1422749 w 7362098"/>
                                <a:gd name="connsiteY2028" fmla="*/ 3951560 h 4900456"/>
                                <a:gd name="connsiteX2029" fmla="*/ 1436721 w 7362098"/>
                                <a:gd name="connsiteY2029" fmla="*/ 3950761 h 4900456"/>
                                <a:gd name="connsiteX2030" fmla="*/ 1443907 w 7362098"/>
                                <a:gd name="connsiteY2030" fmla="*/ 3962738 h 4900456"/>
                                <a:gd name="connsiteX2031" fmla="*/ 1447498 w 7362098"/>
                                <a:gd name="connsiteY2031" fmla="*/ 3967529 h 4900456"/>
                                <a:gd name="connsiteX2032" fmla="*/ 1450690 w 7362098"/>
                                <a:gd name="connsiteY2032" fmla="*/ 3968327 h 4900456"/>
                                <a:gd name="connsiteX2033" fmla="*/ 1455082 w 7362098"/>
                                <a:gd name="connsiteY2033" fmla="*/ 3968726 h 4900456"/>
                                <a:gd name="connsiteX2034" fmla="*/ 1458676 w 7362098"/>
                                <a:gd name="connsiteY2034" fmla="*/ 3972718 h 4900456"/>
                                <a:gd name="connsiteX2035" fmla="*/ 1453086 w 7362098"/>
                                <a:gd name="connsiteY2035" fmla="*/ 3976710 h 4900456"/>
                                <a:gd name="connsiteX2036" fmla="*/ 1447099 w 7362098"/>
                                <a:gd name="connsiteY2036" fmla="*/ 3976311 h 4900456"/>
                                <a:gd name="connsiteX2037" fmla="*/ 1442308 w 7362098"/>
                                <a:gd name="connsiteY2037" fmla="*/ 3974714 h 4900456"/>
                                <a:gd name="connsiteX2038" fmla="*/ 1435125 w 7362098"/>
                                <a:gd name="connsiteY2038" fmla="*/ 3962738 h 4900456"/>
                                <a:gd name="connsiteX2039" fmla="*/ 1431929 w 7362098"/>
                                <a:gd name="connsiteY2039" fmla="*/ 3957947 h 4900456"/>
                                <a:gd name="connsiteX2040" fmla="*/ 1425143 w 7362098"/>
                                <a:gd name="connsiteY2040" fmla="*/ 3958346 h 4900456"/>
                                <a:gd name="connsiteX2041" fmla="*/ 1411568 w 7362098"/>
                                <a:gd name="connsiteY2041" fmla="*/ 3958745 h 4900456"/>
                                <a:gd name="connsiteX2042" fmla="*/ 1404383 w 7362098"/>
                                <a:gd name="connsiteY2042" fmla="*/ 3947169 h 4900456"/>
                                <a:gd name="connsiteX2043" fmla="*/ 1400791 w 7362098"/>
                                <a:gd name="connsiteY2043" fmla="*/ 3941979 h 4900456"/>
                                <a:gd name="connsiteX2044" fmla="*/ 1394802 w 7362098"/>
                                <a:gd name="connsiteY2044" fmla="*/ 3941979 h 4900456"/>
                                <a:gd name="connsiteX2045" fmla="*/ 1394405 w 7362098"/>
                                <a:gd name="connsiteY2045" fmla="*/ 3941979 h 4900456"/>
                                <a:gd name="connsiteX2046" fmla="*/ 1380831 w 7362098"/>
                                <a:gd name="connsiteY2046" fmla="*/ 3942378 h 4900456"/>
                                <a:gd name="connsiteX2047" fmla="*/ 1373645 w 7362098"/>
                                <a:gd name="connsiteY2047" fmla="*/ 3930402 h 4900456"/>
                                <a:gd name="connsiteX2048" fmla="*/ 1370452 w 7362098"/>
                                <a:gd name="connsiteY2048" fmla="*/ 3925612 h 4900456"/>
                                <a:gd name="connsiteX2049" fmla="*/ 1363665 w 7362098"/>
                                <a:gd name="connsiteY2049" fmla="*/ 3926011 h 4900456"/>
                                <a:gd name="connsiteX2050" fmla="*/ 1350092 w 7362098"/>
                                <a:gd name="connsiteY2050" fmla="*/ 3926410 h 4900456"/>
                                <a:gd name="connsiteX2051" fmla="*/ 1347698 w 7362098"/>
                                <a:gd name="connsiteY2051" fmla="*/ 3924813 h 4900456"/>
                                <a:gd name="connsiteX2052" fmla="*/ 1346101 w 7362098"/>
                                <a:gd name="connsiteY2052" fmla="*/ 3919624 h 4900456"/>
                                <a:gd name="connsiteX2053" fmla="*/ 1351290 w 7362098"/>
                                <a:gd name="connsiteY2053" fmla="*/ 3918027 h 4900456"/>
                                <a:gd name="connsiteX2054" fmla="*/ 1353685 w 7362098"/>
                                <a:gd name="connsiteY2054" fmla="*/ 3919624 h 4900456"/>
                                <a:gd name="connsiteX2055" fmla="*/ 1360073 w 7362098"/>
                                <a:gd name="connsiteY2055" fmla="*/ 3919624 h 4900456"/>
                                <a:gd name="connsiteX2056" fmla="*/ 1360474 w 7362098"/>
                                <a:gd name="connsiteY2056" fmla="*/ 3919624 h 4900456"/>
                                <a:gd name="connsiteX2057" fmla="*/ 1365063 w 7362098"/>
                                <a:gd name="connsiteY2057" fmla="*/ 3917728 h 4900456"/>
                                <a:gd name="connsiteX2058" fmla="*/ 2641913 w 7362098"/>
                                <a:gd name="connsiteY2058" fmla="*/ 3911640 h 4900456"/>
                                <a:gd name="connsiteX2059" fmla="*/ 2658682 w 7362098"/>
                                <a:gd name="connsiteY2059" fmla="*/ 3916431 h 4900456"/>
                                <a:gd name="connsiteX2060" fmla="*/ 2660278 w 7362098"/>
                                <a:gd name="connsiteY2060" fmla="*/ 3919225 h 4900456"/>
                                <a:gd name="connsiteX2061" fmla="*/ 2658682 w 7362098"/>
                                <a:gd name="connsiteY2061" fmla="*/ 3920822 h 4900456"/>
                                <a:gd name="connsiteX2062" fmla="*/ 2657882 w 7362098"/>
                                <a:gd name="connsiteY2062" fmla="*/ 3920822 h 4900456"/>
                                <a:gd name="connsiteX2063" fmla="*/ 2641117 w 7362098"/>
                                <a:gd name="connsiteY2063" fmla="*/ 3916031 h 4900456"/>
                                <a:gd name="connsiteX2064" fmla="*/ 2639119 w 7362098"/>
                                <a:gd name="connsiteY2064" fmla="*/ 3913237 h 4900456"/>
                                <a:gd name="connsiteX2065" fmla="*/ 2641913 w 7362098"/>
                                <a:gd name="connsiteY2065" fmla="*/ 3911640 h 4900456"/>
                                <a:gd name="connsiteX2066" fmla="*/ 2730129 w 7362098"/>
                                <a:gd name="connsiteY2066" fmla="*/ 3901261 h 4900456"/>
                                <a:gd name="connsiteX2067" fmla="*/ 2732927 w 7362098"/>
                                <a:gd name="connsiteY2067" fmla="*/ 3902059 h 4900456"/>
                                <a:gd name="connsiteX2068" fmla="*/ 2732128 w 7362098"/>
                                <a:gd name="connsiteY2068" fmla="*/ 3904853 h 4900456"/>
                                <a:gd name="connsiteX2069" fmla="*/ 2716961 w 7362098"/>
                                <a:gd name="connsiteY2069" fmla="*/ 3913637 h 4900456"/>
                                <a:gd name="connsiteX2070" fmla="*/ 2716164 w 7362098"/>
                                <a:gd name="connsiteY2070" fmla="*/ 3914036 h 4900456"/>
                                <a:gd name="connsiteX2071" fmla="*/ 2714168 w 7362098"/>
                                <a:gd name="connsiteY2071" fmla="*/ 3912838 h 4900456"/>
                                <a:gd name="connsiteX2072" fmla="*/ 2714964 w 7362098"/>
                                <a:gd name="connsiteY2072" fmla="*/ 3910044 h 4900456"/>
                                <a:gd name="connsiteX2073" fmla="*/ 2651496 w 7362098"/>
                                <a:gd name="connsiteY2073" fmla="*/ 3895672 h 4900456"/>
                                <a:gd name="connsiteX2074" fmla="*/ 2665467 w 7362098"/>
                                <a:gd name="connsiteY2074" fmla="*/ 3906451 h 4900456"/>
                                <a:gd name="connsiteX2075" fmla="*/ 2665868 w 7362098"/>
                                <a:gd name="connsiteY2075" fmla="*/ 3909246 h 4900456"/>
                                <a:gd name="connsiteX2076" fmla="*/ 2664271 w 7362098"/>
                                <a:gd name="connsiteY2076" fmla="*/ 3910044 h 4900456"/>
                                <a:gd name="connsiteX2077" fmla="*/ 2662675 w 7362098"/>
                                <a:gd name="connsiteY2077" fmla="*/ 3909645 h 4900456"/>
                                <a:gd name="connsiteX2078" fmla="*/ 2649100 w 7362098"/>
                                <a:gd name="connsiteY2078" fmla="*/ 3898865 h 4900456"/>
                                <a:gd name="connsiteX2079" fmla="*/ 2648701 w 7362098"/>
                                <a:gd name="connsiteY2079" fmla="*/ 3896071 h 4900456"/>
                                <a:gd name="connsiteX2080" fmla="*/ 2651496 w 7362098"/>
                                <a:gd name="connsiteY2080" fmla="*/ 3895672 h 4900456"/>
                                <a:gd name="connsiteX2081" fmla="*/ 2720157 w 7362098"/>
                                <a:gd name="connsiteY2081" fmla="*/ 3886889 h 4900456"/>
                                <a:gd name="connsiteX2082" fmla="*/ 2720555 w 7362098"/>
                                <a:gd name="connsiteY2082" fmla="*/ 3889684 h 4900456"/>
                                <a:gd name="connsiteX2083" fmla="*/ 2709780 w 7362098"/>
                                <a:gd name="connsiteY2083" fmla="*/ 3903657 h 4900456"/>
                                <a:gd name="connsiteX2084" fmla="*/ 2708184 w 7362098"/>
                                <a:gd name="connsiteY2084" fmla="*/ 3904455 h 4900456"/>
                                <a:gd name="connsiteX2085" fmla="*/ 2706586 w 7362098"/>
                                <a:gd name="connsiteY2085" fmla="*/ 3904056 h 4900456"/>
                                <a:gd name="connsiteX2086" fmla="*/ 2706586 w 7362098"/>
                                <a:gd name="connsiteY2086" fmla="*/ 3901261 h 4900456"/>
                                <a:gd name="connsiteX2087" fmla="*/ 2717361 w 7362098"/>
                                <a:gd name="connsiteY2087" fmla="*/ 3887288 h 4900456"/>
                                <a:gd name="connsiteX2088" fmla="*/ 2720157 w 7362098"/>
                                <a:gd name="connsiteY2088" fmla="*/ 3886889 h 4900456"/>
                                <a:gd name="connsiteX2089" fmla="*/ 2663471 w 7362098"/>
                                <a:gd name="connsiteY2089" fmla="*/ 3882897 h 4900456"/>
                                <a:gd name="connsiteX2090" fmla="*/ 2666266 w 7362098"/>
                                <a:gd name="connsiteY2090" fmla="*/ 3883696 h 4900456"/>
                                <a:gd name="connsiteX2091" fmla="*/ 2675049 w 7362098"/>
                                <a:gd name="connsiteY2091" fmla="*/ 3898866 h 4900456"/>
                                <a:gd name="connsiteX2092" fmla="*/ 2674250 w 7362098"/>
                                <a:gd name="connsiteY2092" fmla="*/ 3901661 h 4900456"/>
                                <a:gd name="connsiteX2093" fmla="*/ 2673452 w 7362098"/>
                                <a:gd name="connsiteY2093" fmla="*/ 3902060 h 4900456"/>
                                <a:gd name="connsiteX2094" fmla="*/ 2671456 w 7362098"/>
                                <a:gd name="connsiteY2094" fmla="*/ 3900862 h 4900456"/>
                                <a:gd name="connsiteX2095" fmla="*/ 2662673 w 7362098"/>
                                <a:gd name="connsiteY2095" fmla="*/ 3885692 h 4900456"/>
                                <a:gd name="connsiteX2096" fmla="*/ 2663471 w 7362098"/>
                                <a:gd name="connsiteY2096" fmla="*/ 3882897 h 4900456"/>
                                <a:gd name="connsiteX2097" fmla="*/ 2702194 w 7362098"/>
                                <a:gd name="connsiteY2097" fmla="*/ 3877708 h 4900456"/>
                                <a:gd name="connsiteX2098" fmla="*/ 2703793 w 7362098"/>
                                <a:gd name="connsiteY2098" fmla="*/ 3880502 h 4900456"/>
                                <a:gd name="connsiteX2099" fmla="*/ 2699005 w 7362098"/>
                                <a:gd name="connsiteY2099" fmla="*/ 3897269 h 4900456"/>
                                <a:gd name="connsiteX2100" fmla="*/ 2697409 w 7362098"/>
                                <a:gd name="connsiteY2100" fmla="*/ 3898866 h 4900456"/>
                                <a:gd name="connsiteX2101" fmla="*/ 2696610 w 7362098"/>
                                <a:gd name="connsiteY2101" fmla="*/ 3898866 h 4900456"/>
                                <a:gd name="connsiteX2102" fmla="*/ 2694611 w 7362098"/>
                                <a:gd name="connsiteY2102" fmla="*/ 3896072 h 4900456"/>
                                <a:gd name="connsiteX2103" fmla="*/ 2699401 w 7362098"/>
                                <a:gd name="connsiteY2103" fmla="*/ 3879305 h 4900456"/>
                                <a:gd name="connsiteX2104" fmla="*/ 2702194 w 7362098"/>
                                <a:gd name="connsiteY2104" fmla="*/ 3877708 h 4900456"/>
                                <a:gd name="connsiteX2105" fmla="*/ 2682236 w 7362098"/>
                                <a:gd name="connsiteY2105" fmla="*/ 3876111 h 4900456"/>
                                <a:gd name="connsiteX2106" fmla="*/ 2684631 w 7362098"/>
                                <a:gd name="connsiteY2106" fmla="*/ 3878107 h 4900456"/>
                                <a:gd name="connsiteX2107" fmla="*/ 2687027 w 7362098"/>
                                <a:gd name="connsiteY2107" fmla="*/ 3895673 h 4900456"/>
                                <a:gd name="connsiteX2108" fmla="*/ 2685030 w 7362098"/>
                                <a:gd name="connsiteY2108" fmla="*/ 3898068 h 4900456"/>
                                <a:gd name="connsiteX2109" fmla="*/ 2682636 w 7362098"/>
                                <a:gd name="connsiteY2109" fmla="*/ 3896072 h 4900456"/>
                                <a:gd name="connsiteX2110" fmla="*/ 2680242 w 7362098"/>
                                <a:gd name="connsiteY2110" fmla="*/ 3878506 h 4900456"/>
                                <a:gd name="connsiteX2111" fmla="*/ 2682236 w 7362098"/>
                                <a:gd name="connsiteY2111" fmla="*/ 3876111 h 4900456"/>
                                <a:gd name="connsiteX2112" fmla="*/ 1726597 w 7362098"/>
                                <a:gd name="connsiteY2112" fmla="*/ 3851510 h 4900456"/>
                                <a:gd name="connsiteX2113" fmla="*/ 1745709 w 7362098"/>
                                <a:gd name="connsiteY2113" fmla="*/ 3865732 h 4900456"/>
                                <a:gd name="connsiteX2114" fmla="*/ 1740120 w 7362098"/>
                                <a:gd name="connsiteY2114" fmla="*/ 3869325 h 4900456"/>
                                <a:gd name="connsiteX2115" fmla="*/ 1705790 w 7362098"/>
                                <a:gd name="connsiteY2115" fmla="*/ 3861341 h 4900456"/>
                                <a:gd name="connsiteX2116" fmla="*/ 1698604 w 7362098"/>
                                <a:gd name="connsiteY2116" fmla="*/ 3895273 h 4900456"/>
                                <a:gd name="connsiteX2117" fmla="*/ 1693015 w 7362098"/>
                                <a:gd name="connsiteY2117" fmla="*/ 3898866 h 4900456"/>
                                <a:gd name="connsiteX2118" fmla="*/ 1692217 w 7362098"/>
                                <a:gd name="connsiteY2118" fmla="*/ 3897669 h 4900456"/>
                                <a:gd name="connsiteX2119" fmla="*/ 1702995 w 7362098"/>
                                <a:gd name="connsiteY2119" fmla="*/ 3854953 h 4900456"/>
                                <a:gd name="connsiteX2120" fmla="*/ 1726597 w 7362098"/>
                                <a:gd name="connsiteY2120" fmla="*/ 3851510 h 4900456"/>
                                <a:gd name="connsiteX2121" fmla="*/ 6470185 w 7362098"/>
                                <a:gd name="connsiteY2121" fmla="*/ 3822219 h 4900456"/>
                                <a:gd name="connsiteX2122" fmla="*/ 6472580 w 7362098"/>
                                <a:gd name="connsiteY2122" fmla="*/ 3824215 h 4900456"/>
                                <a:gd name="connsiteX2123" fmla="*/ 6474975 w 7362098"/>
                                <a:gd name="connsiteY2123" fmla="*/ 3841781 h 4900456"/>
                                <a:gd name="connsiteX2124" fmla="*/ 6472979 w 7362098"/>
                                <a:gd name="connsiteY2124" fmla="*/ 3844176 h 4900456"/>
                                <a:gd name="connsiteX2125" fmla="*/ 6470584 w 7362098"/>
                                <a:gd name="connsiteY2125" fmla="*/ 3842180 h 4900456"/>
                                <a:gd name="connsiteX2126" fmla="*/ 6468188 w 7362098"/>
                                <a:gd name="connsiteY2126" fmla="*/ 3824614 h 4900456"/>
                                <a:gd name="connsiteX2127" fmla="*/ 6470185 w 7362098"/>
                                <a:gd name="connsiteY2127" fmla="*/ 3822219 h 4900456"/>
                                <a:gd name="connsiteX2128" fmla="*/ 6458607 w 7362098"/>
                                <a:gd name="connsiteY2128" fmla="*/ 3821421 h 4900456"/>
                                <a:gd name="connsiteX2129" fmla="*/ 6459806 w 7362098"/>
                                <a:gd name="connsiteY2129" fmla="*/ 3824215 h 4900456"/>
                                <a:gd name="connsiteX2130" fmla="*/ 6455015 w 7362098"/>
                                <a:gd name="connsiteY2130" fmla="*/ 3840982 h 4900456"/>
                                <a:gd name="connsiteX2131" fmla="*/ 6453418 w 7362098"/>
                                <a:gd name="connsiteY2131" fmla="*/ 3842579 h 4900456"/>
                                <a:gd name="connsiteX2132" fmla="*/ 6452620 w 7362098"/>
                                <a:gd name="connsiteY2132" fmla="*/ 3842579 h 4900456"/>
                                <a:gd name="connsiteX2133" fmla="*/ 6451022 w 7362098"/>
                                <a:gd name="connsiteY2133" fmla="*/ 3839785 h 4900456"/>
                                <a:gd name="connsiteX2134" fmla="*/ 6455813 w 7362098"/>
                                <a:gd name="connsiteY2134" fmla="*/ 3823017 h 4900456"/>
                                <a:gd name="connsiteX2135" fmla="*/ 6458607 w 7362098"/>
                                <a:gd name="connsiteY2135" fmla="*/ 3821421 h 4900456"/>
                                <a:gd name="connsiteX2136" fmla="*/ 6480563 w 7362098"/>
                                <a:gd name="connsiteY2136" fmla="*/ 3818626 h 4900456"/>
                                <a:gd name="connsiteX2137" fmla="*/ 6483358 w 7362098"/>
                                <a:gd name="connsiteY2137" fmla="*/ 3819425 h 4900456"/>
                                <a:gd name="connsiteX2138" fmla="*/ 6492141 w 7362098"/>
                                <a:gd name="connsiteY2138" fmla="*/ 3834595 h 4900456"/>
                                <a:gd name="connsiteX2139" fmla="*/ 6491342 w 7362098"/>
                                <a:gd name="connsiteY2139" fmla="*/ 3837390 h 4900456"/>
                                <a:gd name="connsiteX2140" fmla="*/ 6490544 w 7362098"/>
                                <a:gd name="connsiteY2140" fmla="*/ 3837789 h 4900456"/>
                                <a:gd name="connsiteX2141" fmla="*/ 6488548 w 7362098"/>
                                <a:gd name="connsiteY2141" fmla="*/ 3836591 h 4900456"/>
                                <a:gd name="connsiteX2142" fmla="*/ 6479764 w 7362098"/>
                                <a:gd name="connsiteY2142" fmla="*/ 3821421 h 4900456"/>
                                <a:gd name="connsiteX2143" fmla="*/ 6480563 w 7362098"/>
                                <a:gd name="connsiteY2143" fmla="*/ 3818626 h 4900456"/>
                                <a:gd name="connsiteX2144" fmla="*/ 5125482 w 7362098"/>
                                <a:gd name="connsiteY2144" fmla="*/ 3816331 h 4900456"/>
                                <a:gd name="connsiteX2145" fmla="*/ 5134863 w 7362098"/>
                                <a:gd name="connsiteY2145" fmla="*/ 3817429 h 4900456"/>
                                <a:gd name="connsiteX2146" fmla="*/ 5142049 w 7362098"/>
                                <a:gd name="connsiteY2146" fmla="*/ 3829405 h 4900456"/>
                                <a:gd name="connsiteX2147" fmla="*/ 5145642 w 7362098"/>
                                <a:gd name="connsiteY2147" fmla="*/ 3834195 h 4900456"/>
                                <a:gd name="connsiteX2148" fmla="*/ 5151630 w 7362098"/>
                                <a:gd name="connsiteY2148" fmla="*/ 3834195 h 4900456"/>
                                <a:gd name="connsiteX2149" fmla="*/ 5152029 w 7362098"/>
                                <a:gd name="connsiteY2149" fmla="*/ 3834195 h 4900456"/>
                                <a:gd name="connsiteX2150" fmla="*/ 5152428 w 7362098"/>
                                <a:gd name="connsiteY2150" fmla="*/ 3833796 h 4900456"/>
                                <a:gd name="connsiteX2151" fmla="*/ 5165602 w 7362098"/>
                                <a:gd name="connsiteY2151" fmla="*/ 3833397 h 4900456"/>
                                <a:gd name="connsiteX2152" fmla="*/ 5172787 w 7362098"/>
                                <a:gd name="connsiteY2152" fmla="*/ 3844973 h 4900456"/>
                                <a:gd name="connsiteX2153" fmla="*/ 5172787 w 7362098"/>
                                <a:gd name="connsiteY2153" fmla="*/ 3845373 h 4900456"/>
                                <a:gd name="connsiteX2154" fmla="*/ 5176380 w 7362098"/>
                                <a:gd name="connsiteY2154" fmla="*/ 3850163 h 4900456"/>
                                <a:gd name="connsiteX2155" fmla="*/ 5182767 w 7362098"/>
                                <a:gd name="connsiteY2155" fmla="*/ 3850163 h 4900456"/>
                                <a:gd name="connsiteX2156" fmla="*/ 5183167 w 7362098"/>
                                <a:gd name="connsiteY2156" fmla="*/ 3850163 h 4900456"/>
                                <a:gd name="connsiteX2157" fmla="*/ 5197140 w 7362098"/>
                                <a:gd name="connsiteY2157" fmla="*/ 3849365 h 4900456"/>
                                <a:gd name="connsiteX2158" fmla="*/ 5204325 w 7362098"/>
                                <a:gd name="connsiteY2158" fmla="*/ 3861342 h 4900456"/>
                                <a:gd name="connsiteX2159" fmla="*/ 5207918 w 7362098"/>
                                <a:gd name="connsiteY2159" fmla="*/ 3866132 h 4900456"/>
                                <a:gd name="connsiteX2160" fmla="*/ 5211112 w 7362098"/>
                                <a:gd name="connsiteY2160" fmla="*/ 3866930 h 4900456"/>
                                <a:gd name="connsiteX2161" fmla="*/ 5215503 w 7362098"/>
                                <a:gd name="connsiteY2161" fmla="*/ 3867330 h 4900456"/>
                                <a:gd name="connsiteX2162" fmla="*/ 5219096 w 7362098"/>
                                <a:gd name="connsiteY2162" fmla="*/ 3871322 h 4900456"/>
                                <a:gd name="connsiteX2163" fmla="*/ 5213507 w 7362098"/>
                                <a:gd name="connsiteY2163" fmla="*/ 3875314 h 4900456"/>
                                <a:gd name="connsiteX2164" fmla="*/ 5207519 w 7362098"/>
                                <a:gd name="connsiteY2164" fmla="*/ 3874914 h 4900456"/>
                                <a:gd name="connsiteX2165" fmla="*/ 5202728 w 7362098"/>
                                <a:gd name="connsiteY2165" fmla="*/ 3873318 h 4900456"/>
                                <a:gd name="connsiteX2166" fmla="*/ 5195543 w 7362098"/>
                                <a:gd name="connsiteY2166" fmla="*/ 3861342 h 4900456"/>
                                <a:gd name="connsiteX2167" fmla="*/ 5192349 w 7362098"/>
                                <a:gd name="connsiteY2167" fmla="*/ 3856550 h 4900456"/>
                                <a:gd name="connsiteX2168" fmla="*/ 5185562 w 7362098"/>
                                <a:gd name="connsiteY2168" fmla="*/ 3856949 h 4900456"/>
                                <a:gd name="connsiteX2169" fmla="*/ 5171989 w 7362098"/>
                                <a:gd name="connsiteY2169" fmla="*/ 3857349 h 4900456"/>
                                <a:gd name="connsiteX2170" fmla="*/ 5164803 w 7362098"/>
                                <a:gd name="connsiteY2170" fmla="*/ 3845772 h 4900456"/>
                                <a:gd name="connsiteX2171" fmla="*/ 5161211 w 7362098"/>
                                <a:gd name="connsiteY2171" fmla="*/ 3840582 h 4900456"/>
                                <a:gd name="connsiteX2172" fmla="*/ 5155223 w 7362098"/>
                                <a:gd name="connsiteY2172" fmla="*/ 3840582 h 4900456"/>
                                <a:gd name="connsiteX2173" fmla="*/ 5154823 w 7362098"/>
                                <a:gd name="connsiteY2173" fmla="*/ 3840582 h 4900456"/>
                                <a:gd name="connsiteX2174" fmla="*/ 5141251 w 7362098"/>
                                <a:gd name="connsiteY2174" fmla="*/ 3840981 h 4900456"/>
                                <a:gd name="connsiteX2175" fmla="*/ 5134065 w 7362098"/>
                                <a:gd name="connsiteY2175" fmla="*/ 3829005 h 4900456"/>
                                <a:gd name="connsiteX2176" fmla="*/ 5130871 w 7362098"/>
                                <a:gd name="connsiteY2176" fmla="*/ 3824215 h 4900456"/>
                                <a:gd name="connsiteX2177" fmla="*/ 5124085 w 7362098"/>
                                <a:gd name="connsiteY2177" fmla="*/ 3824614 h 4900456"/>
                                <a:gd name="connsiteX2178" fmla="*/ 5110512 w 7362098"/>
                                <a:gd name="connsiteY2178" fmla="*/ 3825013 h 4900456"/>
                                <a:gd name="connsiteX2179" fmla="*/ 5108117 w 7362098"/>
                                <a:gd name="connsiteY2179" fmla="*/ 3823417 h 4900456"/>
                                <a:gd name="connsiteX2180" fmla="*/ 5106520 w 7362098"/>
                                <a:gd name="connsiteY2180" fmla="*/ 3818227 h 4900456"/>
                                <a:gd name="connsiteX2181" fmla="*/ 5111710 w 7362098"/>
                                <a:gd name="connsiteY2181" fmla="*/ 3816630 h 4900456"/>
                                <a:gd name="connsiteX2182" fmla="*/ 5114105 w 7362098"/>
                                <a:gd name="connsiteY2182" fmla="*/ 3818227 h 4900456"/>
                                <a:gd name="connsiteX2183" fmla="*/ 5120492 w 7362098"/>
                                <a:gd name="connsiteY2183" fmla="*/ 3818227 h 4900456"/>
                                <a:gd name="connsiteX2184" fmla="*/ 5120891 w 7362098"/>
                                <a:gd name="connsiteY2184" fmla="*/ 3818227 h 4900456"/>
                                <a:gd name="connsiteX2185" fmla="*/ 5125482 w 7362098"/>
                                <a:gd name="connsiteY2185" fmla="*/ 3816331 h 4900456"/>
                                <a:gd name="connsiteX2186" fmla="*/ 6448628 w 7362098"/>
                                <a:gd name="connsiteY2186" fmla="*/ 3816231 h 4900456"/>
                                <a:gd name="connsiteX2187" fmla="*/ 6449426 w 7362098"/>
                                <a:gd name="connsiteY2187" fmla="*/ 3819025 h 4900456"/>
                                <a:gd name="connsiteX2188" fmla="*/ 6438648 w 7362098"/>
                                <a:gd name="connsiteY2188" fmla="*/ 3832998 h 4900456"/>
                                <a:gd name="connsiteX2189" fmla="*/ 6437050 w 7362098"/>
                                <a:gd name="connsiteY2189" fmla="*/ 3833797 h 4900456"/>
                                <a:gd name="connsiteX2190" fmla="*/ 6435453 w 7362098"/>
                                <a:gd name="connsiteY2190" fmla="*/ 3833398 h 4900456"/>
                                <a:gd name="connsiteX2191" fmla="*/ 6435054 w 7362098"/>
                                <a:gd name="connsiteY2191" fmla="*/ 3830603 h 4900456"/>
                                <a:gd name="connsiteX2192" fmla="*/ 6445833 w 7362098"/>
                                <a:gd name="connsiteY2192" fmla="*/ 3816630 h 4900456"/>
                                <a:gd name="connsiteX2193" fmla="*/ 6448628 w 7362098"/>
                                <a:gd name="connsiteY2193" fmla="*/ 3816231 h 4900456"/>
                                <a:gd name="connsiteX2194" fmla="*/ 6492139 w 7362098"/>
                                <a:gd name="connsiteY2194" fmla="*/ 3810642 h 4900456"/>
                                <a:gd name="connsiteX2195" fmla="*/ 6506512 w 7362098"/>
                                <a:gd name="connsiteY2195" fmla="*/ 3821422 h 4900456"/>
                                <a:gd name="connsiteX2196" fmla="*/ 6506911 w 7362098"/>
                                <a:gd name="connsiteY2196" fmla="*/ 3824216 h 4900456"/>
                                <a:gd name="connsiteX2197" fmla="*/ 6505314 w 7362098"/>
                                <a:gd name="connsiteY2197" fmla="*/ 3825014 h 4900456"/>
                                <a:gd name="connsiteX2198" fmla="*/ 6503717 w 7362098"/>
                                <a:gd name="connsiteY2198" fmla="*/ 3824615 h 4900456"/>
                                <a:gd name="connsiteX2199" fmla="*/ 6489744 w 7362098"/>
                                <a:gd name="connsiteY2199" fmla="*/ 3813836 h 4900456"/>
                                <a:gd name="connsiteX2200" fmla="*/ 6489345 w 7362098"/>
                                <a:gd name="connsiteY2200" fmla="*/ 3811041 h 4900456"/>
                                <a:gd name="connsiteX2201" fmla="*/ 6492139 w 7362098"/>
                                <a:gd name="connsiteY2201" fmla="*/ 3810642 h 4900456"/>
                                <a:gd name="connsiteX2202" fmla="*/ 3001196 w 7362098"/>
                                <a:gd name="connsiteY2202" fmla="*/ 3810243 h 4900456"/>
                                <a:gd name="connsiteX2203" fmla="*/ 3003988 w 7362098"/>
                                <a:gd name="connsiteY2203" fmla="*/ 3811840 h 4900456"/>
                                <a:gd name="connsiteX2204" fmla="*/ 3021557 w 7362098"/>
                                <a:gd name="connsiteY2204" fmla="*/ 3822618 h 4900456"/>
                                <a:gd name="connsiteX2205" fmla="*/ 3024745 w 7362098"/>
                                <a:gd name="connsiteY2205" fmla="*/ 3824215 h 4900456"/>
                                <a:gd name="connsiteX2206" fmla="*/ 3023550 w 7362098"/>
                                <a:gd name="connsiteY2206" fmla="*/ 3827009 h 4900456"/>
                                <a:gd name="connsiteX2207" fmla="*/ 3023150 w 7362098"/>
                                <a:gd name="connsiteY2207" fmla="*/ 3827009 h 4900456"/>
                                <a:gd name="connsiteX2208" fmla="*/ 3010363 w 7362098"/>
                                <a:gd name="connsiteY2208" fmla="*/ 3825811 h 4900456"/>
                                <a:gd name="connsiteX2209" fmla="*/ 2981628 w 7362098"/>
                                <a:gd name="connsiteY2209" fmla="*/ 3858147 h 4900456"/>
                                <a:gd name="connsiteX2210" fmla="*/ 2938519 w 7362098"/>
                                <a:gd name="connsiteY2210" fmla="*/ 3861341 h 4900456"/>
                                <a:gd name="connsiteX2211" fmla="*/ 2931733 w 7362098"/>
                                <a:gd name="connsiteY2211" fmla="*/ 3872519 h 4900456"/>
                                <a:gd name="connsiteX2212" fmla="*/ 2931335 w 7362098"/>
                                <a:gd name="connsiteY2212" fmla="*/ 3872918 h 4900456"/>
                                <a:gd name="connsiteX2213" fmla="*/ 2928539 w 7362098"/>
                                <a:gd name="connsiteY2213" fmla="*/ 3872119 h 4900456"/>
                                <a:gd name="connsiteX2214" fmla="*/ 2928937 w 7362098"/>
                                <a:gd name="connsiteY2214" fmla="*/ 3868926 h 4900456"/>
                                <a:gd name="connsiteX2215" fmla="*/ 2930935 w 7362098"/>
                                <a:gd name="connsiteY2215" fmla="*/ 3848166 h 4900456"/>
                                <a:gd name="connsiteX2216" fmla="*/ 2931335 w 7362098"/>
                                <a:gd name="connsiteY2216" fmla="*/ 3844973 h 4900456"/>
                                <a:gd name="connsiteX2217" fmla="*/ 2934527 w 7362098"/>
                                <a:gd name="connsiteY2217" fmla="*/ 3845372 h 4900456"/>
                                <a:gd name="connsiteX2218" fmla="*/ 2938917 w 7362098"/>
                                <a:gd name="connsiteY2218" fmla="*/ 3856950 h 4900456"/>
                                <a:gd name="connsiteX2219" fmla="*/ 2939317 w 7362098"/>
                                <a:gd name="connsiteY2219" fmla="*/ 3856950 h 4900456"/>
                                <a:gd name="connsiteX2220" fmla="*/ 2979636 w 7362098"/>
                                <a:gd name="connsiteY2220" fmla="*/ 3854154 h 4900456"/>
                                <a:gd name="connsiteX2221" fmla="*/ 3005982 w 7362098"/>
                                <a:gd name="connsiteY2221" fmla="*/ 3823815 h 4900456"/>
                                <a:gd name="connsiteX2222" fmla="*/ 3005982 w 7362098"/>
                                <a:gd name="connsiteY2222" fmla="*/ 3823416 h 4900456"/>
                                <a:gd name="connsiteX2223" fmla="*/ 2999599 w 7362098"/>
                                <a:gd name="connsiteY2223" fmla="*/ 3813037 h 4900456"/>
                                <a:gd name="connsiteX2224" fmla="*/ 3001196 w 7362098"/>
                                <a:gd name="connsiteY2224" fmla="*/ 3810243 h 4900456"/>
                                <a:gd name="connsiteX2225" fmla="*/ 6438248 w 7362098"/>
                                <a:gd name="connsiteY2225" fmla="*/ 3807049 h 4900456"/>
                                <a:gd name="connsiteX2226" fmla="*/ 6441043 w 7362098"/>
                                <a:gd name="connsiteY2226" fmla="*/ 3807848 h 4900456"/>
                                <a:gd name="connsiteX2227" fmla="*/ 6440244 w 7362098"/>
                                <a:gd name="connsiteY2227" fmla="*/ 3810642 h 4900456"/>
                                <a:gd name="connsiteX2228" fmla="*/ 6425074 w 7362098"/>
                                <a:gd name="connsiteY2228" fmla="*/ 3819426 h 4900456"/>
                                <a:gd name="connsiteX2229" fmla="*/ 6424275 w 7362098"/>
                                <a:gd name="connsiteY2229" fmla="*/ 3819825 h 4900456"/>
                                <a:gd name="connsiteX2230" fmla="*/ 6422279 w 7362098"/>
                                <a:gd name="connsiteY2230" fmla="*/ 3818627 h 4900456"/>
                                <a:gd name="connsiteX2231" fmla="*/ 6423078 w 7362098"/>
                                <a:gd name="connsiteY2231" fmla="*/ 3815833 h 4900456"/>
                                <a:gd name="connsiteX2232" fmla="*/ 3924493 w 7362098"/>
                                <a:gd name="connsiteY2232" fmla="*/ 3806650 h 4900456"/>
                                <a:gd name="connsiteX2233" fmla="*/ 3929283 w 7362098"/>
                                <a:gd name="connsiteY2233" fmla="*/ 3810243 h 4900456"/>
                                <a:gd name="connsiteX2234" fmla="*/ 3932876 w 7362098"/>
                                <a:gd name="connsiteY2234" fmla="*/ 3834594 h 4900456"/>
                                <a:gd name="connsiteX2235" fmla="*/ 3957228 w 7362098"/>
                                <a:gd name="connsiteY2235" fmla="*/ 3831001 h 4900456"/>
                                <a:gd name="connsiteX2236" fmla="*/ 3962019 w 7362098"/>
                                <a:gd name="connsiteY2236" fmla="*/ 3834594 h 4900456"/>
                                <a:gd name="connsiteX2237" fmla="*/ 3958426 w 7362098"/>
                                <a:gd name="connsiteY2237" fmla="*/ 3839385 h 4900456"/>
                                <a:gd name="connsiteX2238" fmla="*/ 3934074 w 7362098"/>
                                <a:gd name="connsiteY2238" fmla="*/ 3842977 h 4900456"/>
                                <a:gd name="connsiteX2239" fmla="*/ 3937667 w 7362098"/>
                                <a:gd name="connsiteY2239" fmla="*/ 3867330 h 4900456"/>
                                <a:gd name="connsiteX2240" fmla="*/ 3934074 w 7362098"/>
                                <a:gd name="connsiteY2240" fmla="*/ 3872120 h 4900456"/>
                                <a:gd name="connsiteX2241" fmla="*/ 3929283 w 7362098"/>
                                <a:gd name="connsiteY2241" fmla="*/ 3868527 h 4900456"/>
                                <a:gd name="connsiteX2242" fmla="*/ 3925691 w 7362098"/>
                                <a:gd name="connsiteY2242" fmla="*/ 3844175 h 4900456"/>
                                <a:gd name="connsiteX2243" fmla="*/ 3901339 w 7362098"/>
                                <a:gd name="connsiteY2243" fmla="*/ 3847768 h 4900456"/>
                                <a:gd name="connsiteX2244" fmla="*/ 3896549 w 7362098"/>
                                <a:gd name="connsiteY2244" fmla="*/ 3844175 h 4900456"/>
                                <a:gd name="connsiteX2245" fmla="*/ 3900142 w 7362098"/>
                                <a:gd name="connsiteY2245" fmla="*/ 3839385 h 4900456"/>
                                <a:gd name="connsiteX2246" fmla="*/ 3924493 w 7362098"/>
                                <a:gd name="connsiteY2246" fmla="*/ 3835792 h 4900456"/>
                                <a:gd name="connsiteX2247" fmla="*/ 3920900 w 7362098"/>
                                <a:gd name="connsiteY2247" fmla="*/ 3811441 h 4900456"/>
                                <a:gd name="connsiteX2248" fmla="*/ 3924493 w 7362098"/>
                                <a:gd name="connsiteY2248" fmla="*/ 3806650 h 4900456"/>
                                <a:gd name="connsiteX2249" fmla="*/ 6496930 w 7362098"/>
                                <a:gd name="connsiteY2249" fmla="*/ 3799465 h 4900456"/>
                                <a:gd name="connsiteX2250" fmla="*/ 6513697 w 7362098"/>
                                <a:gd name="connsiteY2250" fmla="*/ 3804256 h 4900456"/>
                                <a:gd name="connsiteX2251" fmla="*/ 6514895 w 7362098"/>
                                <a:gd name="connsiteY2251" fmla="*/ 3807050 h 4900456"/>
                                <a:gd name="connsiteX2252" fmla="*/ 6513298 w 7362098"/>
                                <a:gd name="connsiteY2252" fmla="*/ 3808647 h 4900456"/>
                                <a:gd name="connsiteX2253" fmla="*/ 6512500 w 7362098"/>
                                <a:gd name="connsiteY2253" fmla="*/ 3808647 h 4900456"/>
                                <a:gd name="connsiteX2254" fmla="*/ 6495732 w 7362098"/>
                                <a:gd name="connsiteY2254" fmla="*/ 3803856 h 4900456"/>
                                <a:gd name="connsiteX2255" fmla="*/ 6494136 w 7362098"/>
                                <a:gd name="connsiteY2255" fmla="*/ 3801061 h 4900456"/>
                                <a:gd name="connsiteX2256" fmla="*/ 6496930 w 7362098"/>
                                <a:gd name="connsiteY2256" fmla="*/ 3799465 h 4900456"/>
                                <a:gd name="connsiteX2257" fmla="*/ 6435056 w 7362098"/>
                                <a:gd name="connsiteY2257" fmla="*/ 3795074 h 4900456"/>
                                <a:gd name="connsiteX2258" fmla="*/ 6437451 w 7362098"/>
                                <a:gd name="connsiteY2258" fmla="*/ 3797070 h 4900456"/>
                                <a:gd name="connsiteX2259" fmla="*/ 6435455 w 7362098"/>
                                <a:gd name="connsiteY2259" fmla="*/ 3799465 h 4900456"/>
                                <a:gd name="connsiteX2260" fmla="*/ 6417889 w 7362098"/>
                                <a:gd name="connsiteY2260" fmla="*/ 3801861 h 4900456"/>
                                <a:gd name="connsiteX2261" fmla="*/ 6415494 w 7362098"/>
                                <a:gd name="connsiteY2261" fmla="*/ 3799865 h 4900456"/>
                                <a:gd name="connsiteX2262" fmla="*/ 6417490 w 7362098"/>
                                <a:gd name="connsiteY2262" fmla="*/ 3797469 h 4900456"/>
                                <a:gd name="connsiteX2263" fmla="*/ 6514496 w 7362098"/>
                                <a:gd name="connsiteY2263" fmla="*/ 3785094 h 4900456"/>
                                <a:gd name="connsiteX2264" fmla="*/ 6516891 w 7362098"/>
                                <a:gd name="connsiteY2264" fmla="*/ 3787090 h 4900456"/>
                                <a:gd name="connsiteX2265" fmla="*/ 6514895 w 7362098"/>
                                <a:gd name="connsiteY2265" fmla="*/ 3789485 h 4900456"/>
                                <a:gd name="connsiteX2266" fmla="*/ 6497329 w 7362098"/>
                                <a:gd name="connsiteY2266" fmla="*/ 3791881 h 4900456"/>
                                <a:gd name="connsiteX2267" fmla="*/ 6494934 w 7362098"/>
                                <a:gd name="connsiteY2267" fmla="*/ 3789885 h 4900456"/>
                                <a:gd name="connsiteX2268" fmla="*/ 6496930 w 7362098"/>
                                <a:gd name="connsiteY2268" fmla="*/ 3787489 h 4900456"/>
                                <a:gd name="connsiteX2269" fmla="*/ 5142648 w 7362098"/>
                                <a:gd name="connsiteY2269" fmla="*/ 3783996 h 4900456"/>
                                <a:gd name="connsiteX2270" fmla="*/ 5152030 w 7362098"/>
                                <a:gd name="connsiteY2270" fmla="*/ 3785094 h 4900456"/>
                                <a:gd name="connsiteX2271" fmla="*/ 5159215 w 7362098"/>
                                <a:gd name="connsiteY2271" fmla="*/ 3797070 h 4900456"/>
                                <a:gd name="connsiteX2272" fmla="*/ 5162808 w 7362098"/>
                                <a:gd name="connsiteY2272" fmla="*/ 3801860 h 4900456"/>
                                <a:gd name="connsiteX2273" fmla="*/ 5168796 w 7362098"/>
                                <a:gd name="connsiteY2273" fmla="*/ 3801860 h 4900456"/>
                                <a:gd name="connsiteX2274" fmla="*/ 5169195 w 7362098"/>
                                <a:gd name="connsiteY2274" fmla="*/ 3801860 h 4900456"/>
                                <a:gd name="connsiteX2275" fmla="*/ 5169594 w 7362098"/>
                                <a:gd name="connsiteY2275" fmla="*/ 3801461 h 4900456"/>
                                <a:gd name="connsiteX2276" fmla="*/ 5182768 w 7362098"/>
                                <a:gd name="connsiteY2276" fmla="*/ 3801062 h 4900456"/>
                                <a:gd name="connsiteX2277" fmla="*/ 5189953 w 7362098"/>
                                <a:gd name="connsiteY2277" fmla="*/ 3812638 h 4900456"/>
                                <a:gd name="connsiteX2278" fmla="*/ 5189953 w 7362098"/>
                                <a:gd name="connsiteY2278" fmla="*/ 3813037 h 4900456"/>
                                <a:gd name="connsiteX2279" fmla="*/ 5193546 w 7362098"/>
                                <a:gd name="connsiteY2279" fmla="*/ 3817828 h 4900456"/>
                                <a:gd name="connsiteX2280" fmla="*/ 5199933 w 7362098"/>
                                <a:gd name="connsiteY2280" fmla="*/ 3817828 h 4900456"/>
                                <a:gd name="connsiteX2281" fmla="*/ 5200333 w 7362098"/>
                                <a:gd name="connsiteY2281" fmla="*/ 3817828 h 4900456"/>
                                <a:gd name="connsiteX2282" fmla="*/ 5214305 w 7362098"/>
                                <a:gd name="connsiteY2282" fmla="*/ 3817029 h 4900456"/>
                                <a:gd name="connsiteX2283" fmla="*/ 5221491 w 7362098"/>
                                <a:gd name="connsiteY2283" fmla="*/ 3829006 h 4900456"/>
                                <a:gd name="connsiteX2284" fmla="*/ 5225084 w 7362098"/>
                                <a:gd name="connsiteY2284" fmla="*/ 3833797 h 4900456"/>
                                <a:gd name="connsiteX2285" fmla="*/ 5228277 w 7362098"/>
                                <a:gd name="connsiteY2285" fmla="*/ 3834595 h 4900456"/>
                                <a:gd name="connsiteX2286" fmla="*/ 5232669 w 7362098"/>
                                <a:gd name="connsiteY2286" fmla="*/ 3834994 h 4900456"/>
                                <a:gd name="connsiteX2287" fmla="*/ 5236261 w 7362098"/>
                                <a:gd name="connsiteY2287" fmla="*/ 3838986 h 4900456"/>
                                <a:gd name="connsiteX2288" fmla="*/ 5230673 w 7362098"/>
                                <a:gd name="connsiteY2288" fmla="*/ 3842978 h 4900456"/>
                                <a:gd name="connsiteX2289" fmla="*/ 5224685 w 7362098"/>
                                <a:gd name="connsiteY2289" fmla="*/ 3842579 h 4900456"/>
                                <a:gd name="connsiteX2290" fmla="*/ 5219894 w 7362098"/>
                                <a:gd name="connsiteY2290" fmla="*/ 3840982 h 4900456"/>
                                <a:gd name="connsiteX2291" fmla="*/ 5212709 w 7362098"/>
                                <a:gd name="connsiteY2291" fmla="*/ 3829006 h 4900456"/>
                                <a:gd name="connsiteX2292" fmla="*/ 5209515 w 7362098"/>
                                <a:gd name="connsiteY2292" fmla="*/ 3824215 h 4900456"/>
                                <a:gd name="connsiteX2293" fmla="*/ 5202728 w 7362098"/>
                                <a:gd name="connsiteY2293" fmla="*/ 3824614 h 4900456"/>
                                <a:gd name="connsiteX2294" fmla="*/ 5189155 w 7362098"/>
                                <a:gd name="connsiteY2294" fmla="*/ 3825013 h 4900456"/>
                                <a:gd name="connsiteX2295" fmla="*/ 5181969 w 7362098"/>
                                <a:gd name="connsiteY2295" fmla="*/ 3813437 h 4900456"/>
                                <a:gd name="connsiteX2296" fmla="*/ 5178377 w 7362098"/>
                                <a:gd name="connsiteY2296" fmla="*/ 3808247 h 4900456"/>
                                <a:gd name="connsiteX2297" fmla="*/ 5172389 w 7362098"/>
                                <a:gd name="connsiteY2297" fmla="*/ 3808247 h 4900456"/>
                                <a:gd name="connsiteX2298" fmla="*/ 5171990 w 7362098"/>
                                <a:gd name="connsiteY2298" fmla="*/ 3808247 h 4900456"/>
                                <a:gd name="connsiteX2299" fmla="*/ 5158417 w 7362098"/>
                                <a:gd name="connsiteY2299" fmla="*/ 3808646 h 4900456"/>
                                <a:gd name="connsiteX2300" fmla="*/ 5151231 w 7362098"/>
                                <a:gd name="connsiteY2300" fmla="*/ 3796670 h 4900456"/>
                                <a:gd name="connsiteX2301" fmla="*/ 5148038 w 7362098"/>
                                <a:gd name="connsiteY2301" fmla="*/ 3791880 h 4900456"/>
                                <a:gd name="connsiteX2302" fmla="*/ 5141251 w 7362098"/>
                                <a:gd name="connsiteY2302" fmla="*/ 3792279 h 4900456"/>
                                <a:gd name="connsiteX2303" fmla="*/ 5127679 w 7362098"/>
                                <a:gd name="connsiteY2303" fmla="*/ 3792678 h 4900456"/>
                                <a:gd name="connsiteX2304" fmla="*/ 5125283 w 7362098"/>
                                <a:gd name="connsiteY2304" fmla="*/ 3791082 h 4900456"/>
                                <a:gd name="connsiteX2305" fmla="*/ 5123687 w 7362098"/>
                                <a:gd name="connsiteY2305" fmla="*/ 3785892 h 4900456"/>
                                <a:gd name="connsiteX2306" fmla="*/ 5128876 w 7362098"/>
                                <a:gd name="connsiteY2306" fmla="*/ 3784295 h 4900456"/>
                                <a:gd name="connsiteX2307" fmla="*/ 5131271 w 7362098"/>
                                <a:gd name="connsiteY2307" fmla="*/ 3785892 h 4900456"/>
                                <a:gd name="connsiteX2308" fmla="*/ 5137659 w 7362098"/>
                                <a:gd name="connsiteY2308" fmla="*/ 3785892 h 4900456"/>
                                <a:gd name="connsiteX2309" fmla="*/ 5138058 w 7362098"/>
                                <a:gd name="connsiteY2309" fmla="*/ 3785892 h 4900456"/>
                                <a:gd name="connsiteX2310" fmla="*/ 5142648 w 7362098"/>
                                <a:gd name="connsiteY2310" fmla="*/ 3783996 h 4900456"/>
                                <a:gd name="connsiteX2311" fmla="*/ 6419485 w 7362098"/>
                                <a:gd name="connsiteY2311" fmla="*/ 3777908 h 4900456"/>
                                <a:gd name="connsiteX2312" fmla="*/ 6436252 w 7362098"/>
                                <a:gd name="connsiteY2312" fmla="*/ 3782699 h 4900456"/>
                                <a:gd name="connsiteX2313" fmla="*/ 6437849 w 7362098"/>
                                <a:gd name="connsiteY2313" fmla="*/ 3785493 h 4900456"/>
                                <a:gd name="connsiteX2314" fmla="*/ 6436252 w 7362098"/>
                                <a:gd name="connsiteY2314" fmla="*/ 3787090 h 4900456"/>
                                <a:gd name="connsiteX2315" fmla="*/ 6435454 w 7362098"/>
                                <a:gd name="connsiteY2315" fmla="*/ 3787090 h 4900456"/>
                                <a:gd name="connsiteX2316" fmla="*/ 6418687 w 7362098"/>
                                <a:gd name="connsiteY2316" fmla="*/ 3782299 h 4900456"/>
                                <a:gd name="connsiteX2317" fmla="*/ 6416691 w 7362098"/>
                                <a:gd name="connsiteY2317" fmla="*/ 3779504 h 4900456"/>
                                <a:gd name="connsiteX2318" fmla="*/ 6419485 w 7362098"/>
                                <a:gd name="connsiteY2318" fmla="*/ 3777908 h 4900456"/>
                                <a:gd name="connsiteX2319" fmla="*/ 6507709 w 7362098"/>
                                <a:gd name="connsiteY2319" fmla="*/ 3767528 h 4900456"/>
                                <a:gd name="connsiteX2320" fmla="*/ 6510504 w 7362098"/>
                                <a:gd name="connsiteY2320" fmla="*/ 3768327 h 4900456"/>
                                <a:gd name="connsiteX2321" fmla="*/ 6509705 w 7362098"/>
                                <a:gd name="connsiteY2321" fmla="*/ 3771121 h 4900456"/>
                                <a:gd name="connsiteX2322" fmla="*/ 6494535 w 7362098"/>
                                <a:gd name="connsiteY2322" fmla="*/ 3779905 h 4900456"/>
                                <a:gd name="connsiteX2323" fmla="*/ 6493736 w 7362098"/>
                                <a:gd name="connsiteY2323" fmla="*/ 3780304 h 4900456"/>
                                <a:gd name="connsiteX2324" fmla="*/ 6491740 w 7362098"/>
                                <a:gd name="connsiteY2324" fmla="*/ 3779106 h 4900456"/>
                                <a:gd name="connsiteX2325" fmla="*/ 6492539 w 7362098"/>
                                <a:gd name="connsiteY2325" fmla="*/ 3776312 h 4900456"/>
                                <a:gd name="connsiteX2326" fmla="*/ 6429067 w 7362098"/>
                                <a:gd name="connsiteY2326" fmla="*/ 3762339 h 4900456"/>
                                <a:gd name="connsiteX2327" fmla="*/ 6443040 w 7362098"/>
                                <a:gd name="connsiteY2327" fmla="*/ 3773118 h 4900456"/>
                                <a:gd name="connsiteX2328" fmla="*/ 6443439 w 7362098"/>
                                <a:gd name="connsiteY2328" fmla="*/ 3775913 h 4900456"/>
                                <a:gd name="connsiteX2329" fmla="*/ 6441842 w 7362098"/>
                                <a:gd name="connsiteY2329" fmla="*/ 3776711 h 4900456"/>
                                <a:gd name="connsiteX2330" fmla="*/ 6440245 w 7362098"/>
                                <a:gd name="connsiteY2330" fmla="*/ 3776312 h 4900456"/>
                                <a:gd name="connsiteX2331" fmla="*/ 6426671 w 7362098"/>
                                <a:gd name="connsiteY2331" fmla="*/ 3765533 h 4900456"/>
                                <a:gd name="connsiteX2332" fmla="*/ 6426272 w 7362098"/>
                                <a:gd name="connsiteY2332" fmla="*/ 3762738 h 4900456"/>
                                <a:gd name="connsiteX2333" fmla="*/ 6429067 w 7362098"/>
                                <a:gd name="connsiteY2333" fmla="*/ 3762339 h 4900456"/>
                                <a:gd name="connsiteX2334" fmla="*/ 6497730 w 7362098"/>
                                <a:gd name="connsiteY2334" fmla="*/ 3753158 h 4900456"/>
                                <a:gd name="connsiteX2335" fmla="*/ 6498129 w 7362098"/>
                                <a:gd name="connsiteY2335" fmla="*/ 3755953 h 4900456"/>
                                <a:gd name="connsiteX2336" fmla="*/ 6487351 w 7362098"/>
                                <a:gd name="connsiteY2336" fmla="*/ 3769925 h 4900456"/>
                                <a:gd name="connsiteX2337" fmla="*/ 6485753 w 7362098"/>
                                <a:gd name="connsiteY2337" fmla="*/ 3770724 h 4900456"/>
                                <a:gd name="connsiteX2338" fmla="*/ 6484156 w 7362098"/>
                                <a:gd name="connsiteY2338" fmla="*/ 3770325 h 4900456"/>
                                <a:gd name="connsiteX2339" fmla="*/ 6484156 w 7362098"/>
                                <a:gd name="connsiteY2339" fmla="*/ 3767530 h 4900456"/>
                                <a:gd name="connsiteX2340" fmla="*/ 6494935 w 7362098"/>
                                <a:gd name="connsiteY2340" fmla="*/ 3753557 h 4900456"/>
                                <a:gd name="connsiteX2341" fmla="*/ 6497730 w 7362098"/>
                                <a:gd name="connsiteY2341" fmla="*/ 3753158 h 4900456"/>
                                <a:gd name="connsiteX2342" fmla="*/ 6441042 w 7362098"/>
                                <a:gd name="connsiteY2342" fmla="*/ 3749564 h 4900456"/>
                                <a:gd name="connsiteX2343" fmla="*/ 6443837 w 7362098"/>
                                <a:gd name="connsiteY2343" fmla="*/ 3750363 h 4900456"/>
                                <a:gd name="connsiteX2344" fmla="*/ 6452620 w 7362098"/>
                                <a:gd name="connsiteY2344" fmla="*/ 3765533 h 4900456"/>
                                <a:gd name="connsiteX2345" fmla="*/ 6451821 w 7362098"/>
                                <a:gd name="connsiteY2345" fmla="*/ 3768328 h 4900456"/>
                                <a:gd name="connsiteX2346" fmla="*/ 6451023 w 7362098"/>
                                <a:gd name="connsiteY2346" fmla="*/ 3768727 h 4900456"/>
                                <a:gd name="connsiteX2347" fmla="*/ 6449027 w 7362098"/>
                                <a:gd name="connsiteY2347" fmla="*/ 3767529 h 4900456"/>
                                <a:gd name="connsiteX2348" fmla="*/ 6440243 w 7362098"/>
                                <a:gd name="connsiteY2348" fmla="*/ 3752359 h 4900456"/>
                                <a:gd name="connsiteX2349" fmla="*/ 6441042 w 7362098"/>
                                <a:gd name="connsiteY2349" fmla="*/ 3749564 h 4900456"/>
                                <a:gd name="connsiteX2350" fmla="*/ 6479766 w 7362098"/>
                                <a:gd name="connsiteY2350" fmla="*/ 3744376 h 4900456"/>
                                <a:gd name="connsiteX2351" fmla="*/ 6481364 w 7362098"/>
                                <a:gd name="connsiteY2351" fmla="*/ 3747170 h 4900456"/>
                                <a:gd name="connsiteX2352" fmla="*/ 6476572 w 7362098"/>
                                <a:gd name="connsiteY2352" fmla="*/ 3763937 h 4900456"/>
                                <a:gd name="connsiteX2353" fmla="*/ 6474975 w 7362098"/>
                                <a:gd name="connsiteY2353" fmla="*/ 3765534 h 4900456"/>
                                <a:gd name="connsiteX2354" fmla="*/ 6474177 w 7362098"/>
                                <a:gd name="connsiteY2354" fmla="*/ 3765534 h 4900456"/>
                                <a:gd name="connsiteX2355" fmla="*/ 6472180 w 7362098"/>
                                <a:gd name="connsiteY2355" fmla="*/ 3762740 h 4900456"/>
                                <a:gd name="connsiteX2356" fmla="*/ 6476971 w 7362098"/>
                                <a:gd name="connsiteY2356" fmla="*/ 3745973 h 4900456"/>
                                <a:gd name="connsiteX2357" fmla="*/ 6479766 w 7362098"/>
                                <a:gd name="connsiteY2357" fmla="*/ 3744376 h 4900456"/>
                                <a:gd name="connsiteX2358" fmla="*/ 6459805 w 7362098"/>
                                <a:gd name="connsiteY2358" fmla="*/ 3742779 h 4900456"/>
                                <a:gd name="connsiteX2359" fmla="*/ 6462200 w 7362098"/>
                                <a:gd name="connsiteY2359" fmla="*/ 3744775 h 4900456"/>
                                <a:gd name="connsiteX2360" fmla="*/ 6464595 w 7362098"/>
                                <a:gd name="connsiteY2360" fmla="*/ 3762341 h 4900456"/>
                                <a:gd name="connsiteX2361" fmla="*/ 6462599 w 7362098"/>
                                <a:gd name="connsiteY2361" fmla="*/ 3764736 h 4900456"/>
                                <a:gd name="connsiteX2362" fmla="*/ 6460204 w 7362098"/>
                                <a:gd name="connsiteY2362" fmla="*/ 3762740 h 4900456"/>
                                <a:gd name="connsiteX2363" fmla="*/ 6457808 w 7362098"/>
                                <a:gd name="connsiteY2363" fmla="*/ 3745174 h 4900456"/>
                                <a:gd name="connsiteX2364" fmla="*/ 6459805 w 7362098"/>
                                <a:gd name="connsiteY2364" fmla="*/ 3742779 h 4900456"/>
                                <a:gd name="connsiteX2365" fmla="*/ 5504173 w 7362098"/>
                                <a:gd name="connsiteY2365" fmla="*/ 3717779 h 4900456"/>
                                <a:gd name="connsiteX2366" fmla="*/ 5523285 w 7362098"/>
                                <a:gd name="connsiteY2366" fmla="*/ 3732000 h 4900456"/>
                                <a:gd name="connsiteX2367" fmla="*/ 5517696 w 7362098"/>
                                <a:gd name="connsiteY2367" fmla="*/ 3735593 h 4900456"/>
                                <a:gd name="connsiteX2368" fmla="*/ 5483365 w 7362098"/>
                                <a:gd name="connsiteY2368" fmla="*/ 3727609 h 4900456"/>
                                <a:gd name="connsiteX2369" fmla="*/ 5476178 w 7362098"/>
                                <a:gd name="connsiteY2369" fmla="*/ 3761542 h 4900456"/>
                                <a:gd name="connsiteX2370" fmla="*/ 5470590 w 7362098"/>
                                <a:gd name="connsiteY2370" fmla="*/ 3765135 h 4900456"/>
                                <a:gd name="connsiteX2371" fmla="*/ 5469791 w 7362098"/>
                                <a:gd name="connsiteY2371" fmla="*/ 3763937 h 4900456"/>
                                <a:gd name="connsiteX2372" fmla="*/ 5480571 w 7362098"/>
                                <a:gd name="connsiteY2372" fmla="*/ 3721222 h 4900456"/>
                                <a:gd name="connsiteX2373" fmla="*/ 5504173 w 7362098"/>
                                <a:gd name="connsiteY2373" fmla="*/ 3717779 h 4900456"/>
                                <a:gd name="connsiteX2374" fmla="*/ 75848 w 7362098"/>
                                <a:gd name="connsiteY2374" fmla="*/ 3689685 h 4900456"/>
                                <a:gd name="connsiteX2375" fmla="*/ 78643 w 7362098"/>
                                <a:gd name="connsiteY2375" fmla="*/ 3691281 h 4900456"/>
                                <a:gd name="connsiteX2376" fmla="*/ 96208 w 7362098"/>
                                <a:gd name="connsiteY2376" fmla="*/ 3702060 h 4900456"/>
                                <a:gd name="connsiteX2377" fmla="*/ 99401 w 7362098"/>
                                <a:gd name="connsiteY2377" fmla="*/ 3703657 h 4900456"/>
                                <a:gd name="connsiteX2378" fmla="*/ 98204 w 7362098"/>
                                <a:gd name="connsiteY2378" fmla="*/ 3706451 h 4900456"/>
                                <a:gd name="connsiteX2379" fmla="*/ 97804 w 7362098"/>
                                <a:gd name="connsiteY2379" fmla="*/ 3706451 h 4900456"/>
                                <a:gd name="connsiteX2380" fmla="*/ 85030 w 7362098"/>
                                <a:gd name="connsiteY2380" fmla="*/ 3705253 h 4900456"/>
                                <a:gd name="connsiteX2381" fmla="*/ 56288 w 7362098"/>
                                <a:gd name="connsiteY2381" fmla="*/ 3737589 h 4900456"/>
                                <a:gd name="connsiteX2382" fmla="*/ 13173 w 7362098"/>
                                <a:gd name="connsiteY2382" fmla="*/ 3740783 h 4900456"/>
                                <a:gd name="connsiteX2383" fmla="*/ 6387 w 7362098"/>
                                <a:gd name="connsiteY2383" fmla="*/ 3751961 h 4900456"/>
                                <a:gd name="connsiteX2384" fmla="*/ 5988 w 7362098"/>
                                <a:gd name="connsiteY2384" fmla="*/ 3752360 h 4900456"/>
                                <a:gd name="connsiteX2385" fmla="*/ 3193 w 7362098"/>
                                <a:gd name="connsiteY2385" fmla="*/ 3751561 h 4900456"/>
                                <a:gd name="connsiteX2386" fmla="*/ 3592 w 7362098"/>
                                <a:gd name="connsiteY2386" fmla="*/ 3748368 h 4900456"/>
                                <a:gd name="connsiteX2387" fmla="*/ 5588 w 7362098"/>
                                <a:gd name="connsiteY2387" fmla="*/ 3727608 h 4900456"/>
                                <a:gd name="connsiteX2388" fmla="*/ 5988 w 7362098"/>
                                <a:gd name="connsiteY2388" fmla="*/ 3724415 h 4900456"/>
                                <a:gd name="connsiteX2389" fmla="*/ 9181 w 7362098"/>
                                <a:gd name="connsiteY2389" fmla="*/ 3724814 h 4900456"/>
                                <a:gd name="connsiteX2390" fmla="*/ 13572 w 7362098"/>
                                <a:gd name="connsiteY2390" fmla="*/ 3736392 h 4900456"/>
                                <a:gd name="connsiteX2391" fmla="*/ 13972 w 7362098"/>
                                <a:gd name="connsiteY2391" fmla="*/ 3736392 h 4900456"/>
                                <a:gd name="connsiteX2392" fmla="*/ 54292 w 7362098"/>
                                <a:gd name="connsiteY2392" fmla="*/ 3733596 h 4900456"/>
                                <a:gd name="connsiteX2393" fmla="*/ 80639 w 7362098"/>
                                <a:gd name="connsiteY2393" fmla="*/ 3703257 h 4900456"/>
                                <a:gd name="connsiteX2394" fmla="*/ 80639 w 7362098"/>
                                <a:gd name="connsiteY2394" fmla="*/ 3702858 h 4900456"/>
                                <a:gd name="connsiteX2395" fmla="*/ 74252 w 7362098"/>
                                <a:gd name="connsiteY2395" fmla="*/ 3692479 h 4900456"/>
                                <a:gd name="connsiteX2396" fmla="*/ 75848 w 7362098"/>
                                <a:gd name="connsiteY2396" fmla="*/ 3689685 h 4900456"/>
                                <a:gd name="connsiteX2397" fmla="*/ 999202 w 7362098"/>
                                <a:gd name="connsiteY2397" fmla="*/ 3686492 h 4900456"/>
                                <a:gd name="connsiteX2398" fmla="*/ 1003991 w 7362098"/>
                                <a:gd name="connsiteY2398" fmla="*/ 3690085 h 4900456"/>
                                <a:gd name="connsiteX2399" fmla="*/ 1007584 w 7362098"/>
                                <a:gd name="connsiteY2399" fmla="*/ 3714436 h 4900456"/>
                                <a:gd name="connsiteX2400" fmla="*/ 1031935 w 7362098"/>
                                <a:gd name="connsiteY2400" fmla="*/ 3710843 h 4900456"/>
                                <a:gd name="connsiteX2401" fmla="*/ 1036726 w 7362098"/>
                                <a:gd name="connsiteY2401" fmla="*/ 3714436 h 4900456"/>
                                <a:gd name="connsiteX2402" fmla="*/ 1033133 w 7362098"/>
                                <a:gd name="connsiteY2402" fmla="*/ 3719226 h 4900456"/>
                                <a:gd name="connsiteX2403" fmla="*/ 1008782 w 7362098"/>
                                <a:gd name="connsiteY2403" fmla="*/ 3722819 h 4900456"/>
                                <a:gd name="connsiteX2404" fmla="*/ 1012373 w 7362098"/>
                                <a:gd name="connsiteY2404" fmla="*/ 3747171 h 4900456"/>
                                <a:gd name="connsiteX2405" fmla="*/ 1008782 w 7362098"/>
                                <a:gd name="connsiteY2405" fmla="*/ 3751962 h 4900456"/>
                                <a:gd name="connsiteX2406" fmla="*/ 1003991 w 7362098"/>
                                <a:gd name="connsiteY2406" fmla="*/ 3748369 h 4900456"/>
                                <a:gd name="connsiteX2407" fmla="*/ 1000399 w 7362098"/>
                                <a:gd name="connsiteY2407" fmla="*/ 3724017 h 4900456"/>
                                <a:gd name="connsiteX2408" fmla="*/ 976045 w 7362098"/>
                                <a:gd name="connsiteY2408" fmla="*/ 3727609 h 4900456"/>
                                <a:gd name="connsiteX2409" fmla="*/ 971255 w 7362098"/>
                                <a:gd name="connsiteY2409" fmla="*/ 3724017 h 4900456"/>
                                <a:gd name="connsiteX2410" fmla="*/ 974849 w 7362098"/>
                                <a:gd name="connsiteY2410" fmla="*/ 3719226 h 4900456"/>
                                <a:gd name="connsiteX2411" fmla="*/ 999202 w 7362098"/>
                                <a:gd name="connsiteY2411" fmla="*/ 3715633 h 4900456"/>
                                <a:gd name="connsiteX2412" fmla="*/ 995607 w 7362098"/>
                                <a:gd name="connsiteY2412" fmla="*/ 3691282 h 4900456"/>
                                <a:gd name="connsiteX2413" fmla="*/ 999202 w 7362098"/>
                                <a:gd name="connsiteY2413" fmla="*/ 3686492 h 4900456"/>
                                <a:gd name="connsiteX2414" fmla="*/ 3572043 w 7362098"/>
                                <a:gd name="connsiteY2414" fmla="*/ 3684895 h 4900456"/>
                                <a:gd name="connsiteX2415" fmla="*/ 3574436 w 7362098"/>
                                <a:gd name="connsiteY2415" fmla="*/ 3686891 h 4900456"/>
                                <a:gd name="connsiteX2416" fmla="*/ 3576834 w 7362098"/>
                                <a:gd name="connsiteY2416" fmla="*/ 3704457 h 4900456"/>
                                <a:gd name="connsiteX2417" fmla="*/ 3574838 w 7362098"/>
                                <a:gd name="connsiteY2417" fmla="*/ 3706852 h 4900456"/>
                                <a:gd name="connsiteX2418" fmla="*/ 3572439 w 7362098"/>
                                <a:gd name="connsiteY2418" fmla="*/ 3704856 h 4900456"/>
                                <a:gd name="connsiteX2419" fmla="*/ 3570037 w 7362098"/>
                                <a:gd name="connsiteY2419" fmla="*/ 3687290 h 4900456"/>
                                <a:gd name="connsiteX2420" fmla="*/ 3572043 w 7362098"/>
                                <a:gd name="connsiteY2420" fmla="*/ 3684895 h 4900456"/>
                                <a:gd name="connsiteX2421" fmla="*/ 3560468 w 7362098"/>
                                <a:gd name="connsiteY2421" fmla="*/ 3684097 h 4900456"/>
                                <a:gd name="connsiteX2422" fmla="*/ 3561667 w 7362098"/>
                                <a:gd name="connsiteY2422" fmla="*/ 3686891 h 4900456"/>
                                <a:gd name="connsiteX2423" fmla="*/ 3556873 w 7362098"/>
                                <a:gd name="connsiteY2423" fmla="*/ 3703658 h 4900456"/>
                                <a:gd name="connsiteX2424" fmla="*/ 3555272 w 7362098"/>
                                <a:gd name="connsiteY2424" fmla="*/ 3705255 h 4900456"/>
                                <a:gd name="connsiteX2425" fmla="*/ 3554472 w 7362098"/>
                                <a:gd name="connsiteY2425" fmla="*/ 3705255 h 4900456"/>
                                <a:gd name="connsiteX2426" fmla="*/ 3552876 w 7362098"/>
                                <a:gd name="connsiteY2426" fmla="*/ 3702461 h 4900456"/>
                                <a:gd name="connsiteX2427" fmla="*/ 3557672 w 7362098"/>
                                <a:gd name="connsiteY2427" fmla="*/ 3685693 h 4900456"/>
                                <a:gd name="connsiteX2428" fmla="*/ 3560468 w 7362098"/>
                                <a:gd name="connsiteY2428" fmla="*/ 3684097 h 4900456"/>
                                <a:gd name="connsiteX2429" fmla="*/ 3582425 w 7362098"/>
                                <a:gd name="connsiteY2429" fmla="*/ 3681302 h 4900456"/>
                                <a:gd name="connsiteX2430" fmla="*/ 3585219 w 7362098"/>
                                <a:gd name="connsiteY2430" fmla="*/ 3682100 h 4900456"/>
                                <a:gd name="connsiteX2431" fmla="*/ 3594000 w 7362098"/>
                                <a:gd name="connsiteY2431" fmla="*/ 3697271 h 4900456"/>
                                <a:gd name="connsiteX2432" fmla="*/ 3593202 w 7362098"/>
                                <a:gd name="connsiteY2432" fmla="*/ 3700065 h 4900456"/>
                                <a:gd name="connsiteX2433" fmla="*/ 3592401 w 7362098"/>
                                <a:gd name="connsiteY2433" fmla="*/ 3700464 h 4900456"/>
                                <a:gd name="connsiteX2434" fmla="*/ 3590409 w 7362098"/>
                                <a:gd name="connsiteY2434" fmla="*/ 3699267 h 4900456"/>
                                <a:gd name="connsiteX2435" fmla="*/ 3581628 w 7362098"/>
                                <a:gd name="connsiteY2435" fmla="*/ 3684096 h 4900456"/>
                                <a:gd name="connsiteX2436" fmla="*/ 3582425 w 7362098"/>
                                <a:gd name="connsiteY2436" fmla="*/ 3681302 h 4900456"/>
                                <a:gd name="connsiteX2437" fmla="*/ 3550481 w 7362098"/>
                                <a:gd name="connsiteY2437" fmla="*/ 3679306 h 4900456"/>
                                <a:gd name="connsiteX2438" fmla="*/ 3551287 w 7362098"/>
                                <a:gd name="connsiteY2438" fmla="*/ 3682101 h 4900456"/>
                                <a:gd name="connsiteX2439" fmla="*/ 3540500 w 7362098"/>
                                <a:gd name="connsiteY2439" fmla="*/ 3696073 h 4900456"/>
                                <a:gd name="connsiteX2440" fmla="*/ 3538905 w 7362098"/>
                                <a:gd name="connsiteY2440" fmla="*/ 3696872 h 4900456"/>
                                <a:gd name="connsiteX2441" fmla="*/ 3537299 w 7362098"/>
                                <a:gd name="connsiteY2441" fmla="*/ 3696473 h 4900456"/>
                                <a:gd name="connsiteX2442" fmla="*/ 3536903 w 7362098"/>
                                <a:gd name="connsiteY2442" fmla="*/ 3693678 h 4900456"/>
                                <a:gd name="connsiteX2443" fmla="*/ 3547690 w 7362098"/>
                                <a:gd name="connsiteY2443" fmla="*/ 3679705 h 4900456"/>
                                <a:gd name="connsiteX2444" fmla="*/ 3550481 w 7362098"/>
                                <a:gd name="connsiteY2444" fmla="*/ 3679306 h 4900456"/>
                                <a:gd name="connsiteX2445" fmla="*/ 2227337 w 7362098"/>
                                <a:gd name="connsiteY2445" fmla="*/ 3679007 h 4900456"/>
                                <a:gd name="connsiteX2446" fmla="*/ 2236719 w 7362098"/>
                                <a:gd name="connsiteY2446" fmla="*/ 3680105 h 4900456"/>
                                <a:gd name="connsiteX2447" fmla="*/ 2243904 w 7362098"/>
                                <a:gd name="connsiteY2447" fmla="*/ 3692081 h 4900456"/>
                                <a:gd name="connsiteX2448" fmla="*/ 2247497 w 7362098"/>
                                <a:gd name="connsiteY2448" fmla="*/ 3696871 h 4900456"/>
                                <a:gd name="connsiteX2449" fmla="*/ 2253487 w 7362098"/>
                                <a:gd name="connsiteY2449" fmla="*/ 3696871 h 4900456"/>
                                <a:gd name="connsiteX2450" fmla="*/ 2253885 w 7362098"/>
                                <a:gd name="connsiteY2450" fmla="*/ 3696871 h 4900456"/>
                                <a:gd name="connsiteX2451" fmla="*/ 2254284 w 7362098"/>
                                <a:gd name="connsiteY2451" fmla="*/ 3696472 h 4900456"/>
                                <a:gd name="connsiteX2452" fmla="*/ 2267453 w 7362098"/>
                                <a:gd name="connsiteY2452" fmla="*/ 3696073 h 4900456"/>
                                <a:gd name="connsiteX2453" fmla="*/ 2274636 w 7362098"/>
                                <a:gd name="connsiteY2453" fmla="*/ 3707649 h 4900456"/>
                                <a:gd name="connsiteX2454" fmla="*/ 2274636 w 7362098"/>
                                <a:gd name="connsiteY2454" fmla="*/ 3708049 h 4900456"/>
                                <a:gd name="connsiteX2455" fmla="*/ 2278228 w 7362098"/>
                                <a:gd name="connsiteY2455" fmla="*/ 3712839 h 4900456"/>
                                <a:gd name="connsiteX2456" fmla="*/ 2284621 w 7362098"/>
                                <a:gd name="connsiteY2456" fmla="*/ 3712839 h 4900456"/>
                                <a:gd name="connsiteX2457" fmla="*/ 2285017 w 7362098"/>
                                <a:gd name="connsiteY2457" fmla="*/ 3712839 h 4900456"/>
                                <a:gd name="connsiteX2458" fmla="*/ 2298992 w 7362098"/>
                                <a:gd name="connsiteY2458" fmla="*/ 3712041 h 4900456"/>
                                <a:gd name="connsiteX2459" fmla="*/ 2306181 w 7362098"/>
                                <a:gd name="connsiteY2459" fmla="*/ 3724018 h 4900456"/>
                                <a:gd name="connsiteX2460" fmla="*/ 2309771 w 7362098"/>
                                <a:gd name="connsiteY2460" fmla="*/ 3728808 h 4900456"/>
                                <a:gd name="connsiteX2461" fmla="*/ 2312957 w 7362098"/>
                                <a:gd name="connsiteY2461" fmla="*/ 3729606 h 4900456"/>
                                <a:gd name="connsiteX2462" fmla="*/ 2317343 w 7362098"/>
                                <a:gd name="connsiteY2462" fmla="*/ 3730006 h 4900456"/>
                                <a:gd name="connsiteX2463" fmla="*/ 2320932 w 7362098"/>
                                <a:gd name="connsiteY2463" fmla="*/ 3733998 h 4900456"/>
                                <a:gd name="connsiteX2464" fmla="*/ 2315351 w 7362098"/>
                                <a:gd name="connsiteY2464" fmla="*/ 3737990 h 4900456"/>
                                <a:gd name="connsiteX2465" fmla="*/ 2309368 w 7362098"/>
                                <a:gd name="connsiteY2465" fmla="*/ 3737590 h 4900456"/>
                                <a:gd name="connsiteX2466" fmla="*/ 2304579 w 7362098"/>
                                <a:gd name="connsiteY2466" fmla="*/ 3735994 h 4900456"/>
                                <a:gd name="connsiteX2467" fmla="*/ 2297395 w 7362098"/>
                                <a:gd name="connsiteY2467" fmla="*/ 3724018 h 4900456"/>
                                <a:gd name="connsiteX2468" fmla="*/ 2294202 w 7362098"/>
                                <a:gd name="connsiteY2468" fmla="*/ 3719226 h 4900456"/>
                                <a:gd name="connsiteX2469" fmla="*/ 2287414 w 7362098"/>
                                <a:gd name="connsiteY2469" fmla="*/ 3719625 h 4900456"/>
                                <a:gd name="connsiteX2470" fmla="*/ 2273837 w 7362098"/>
                                <a:gd name="connsiteY2470" fmla="*/ 3720025 h 4900456"/>
                                <a:gd name="connsiteX2471" fmla="*/ 2266654 w 7362098"/>
                                <a:gd name="connsiteY2471" fmla="*/ 3708448 h 4900456"/>
                                <a:gd name="connsiteX2472" fmla="*/ 2263062 w 7362098"/>
                                <a:gd name="connsiteY2472" fmla="*/ 3703258 h 4900456"/>
                                <a:gd name="connsiteX2473" fmla="*/ 2257077 w 7362098"/>
                                <a:gd name="connsiteY2473" fmla="*/ 3703258 h 4900456"/>
                                <a:gd name="connsiteX2474" fmla="*/ 2256679 w 7362098"/>
                                <a:gd name="connsiteY2474" fmla="*/ 3703258 h 4900456"/>
                                <a:gd name="connsiteX2475" fmla="*/ 2243105 w 7362098"/>
                                <a:gd name="connsiteY2475" fmla="*/ 3703657 h 4900456"/>
                                <a:gd name="connsiteX2476" fmla="*/ 2235920 w 7362098"/>
                                <a:gd name="connsiteY2476" fmla="*/ 3691681 h 4900456"/>
                                <a:gd name="connsiteX2477" fmla="*/ 2232726 w 7362098"/>
                                <a:gd name="connsiteY2477" fmla="*/ 3686891 h 4900456"/>
                                <a:gd name="connsiteX2478" fmla="*/ 2225939 w 7362098"/>
                                <a:gd name="connsiteY2478" fmla="*/ 3687290 h 4900456"/>
                                <a:gd name="connsiteX2479" fmla="*/ 2212365 w 7362098"/>
                                <a:gd name="connsiteY2479" fmla="*/ 3687689 h 4900456"/>
                                <a:gd name="connsiteX2480" fmla="*/ 2209971 w 7362098"/>
                                <a:gd name="connsiteY2480" fmla="*/ 3686093 h 4900456"/>
                                <a:gd name="connsiteX2481" fmla="*/ 2208373 w 7362098"/>
                                <a:gd name="connsiteY2481" fmla="*/ 3680903 h 4900456"/>
                                <a:gd name="connsiteX2482" fmla="*/ 2213563 w 7362098"/>
                                <a:gd name="connsiteY2482" fmla="*/ 3679306 h 4900456"/>
                                <a:gd name="connsiteX2483" fmla="*/ 2215958 w 7362098"/>
                                <a:gd name="connsiteY2483" fmla="*/ 3680903 h 4900456"/>
                                <a:gd name="connsiteX2484" fmla="*/ 2222346 w 7362098"/>
                                <a:gd name="connsiteY2484" fmla="*/ 3680903 h 4900456"/>
                                <a:gd name="connsiteX2485" fmla="*/ 2222747 w 7362098"/>
                                <a:gd name="connsiteY2485" fmla="*/ 3680903 h 4900456"/>
                                <a:gd name="connsiteX2486" fmla="*/ 2227337 w 7362098"/>
                                <a:gd name="connsiteY2486" fmla="*/ 3679007 h 4900456"/>
                                <a:gd name="connsiteX2487" fmla="*/ 6778765 w 7362098"/>
                                <a:gd name="connsiteY2487" fmla="*/ 3676512 h 4900456"/>
                                <a:gd name="connsiteX2488" fmla="*/ 6781560 w 7362098"/>
                                <a:gd name="connsiteY2488" fmla="*/ 3678109 h 4900456"/>
                                <a:gd name="connsiteX2489" fmla="*/ 6799124 w 7362098"/>
                                <a:gd name="connsiteY2489" fmla="*/ 3688887 h 4900456"/>
                                <a:gd name="connsiteX2490" fmla="*/ 6802318 w 7362098"/>
                                <a:gd name="connsiteY2490" fmla="*/ 3690484 h 4900456"/>
                                <a:gd name="connsiteX2491" fmla="*/ 6801120 w 7362098"/>
                                <a:gd name="connsiteY2491" fmla="*/ 3693278 h 4900456"/>
                                <a:gd name="connsiteX2492" fmla="*/ 6800721 w 7362098"/>
                                <a:gd name="connsiteY2492" fmla="*/ 3693278 h 4900456"/>
                                <a:gd name="connsiteX2493" fmla="*/ 6787947 w 7362098"/>
                                <a:gd name="connsiteY2493" fmla="*/ 3692080 h 4900456"/>
                                <a:gd name="connsiteX2494" fmla="*/ 6759205 w 7362098"/>
                                <a:gd name="connsiteY2494" fmla="*/ 3724416 h 4900456"/>
                                <a:gd name="connsiteX2495" fmla="*/ 6716090 w 7362098"/>
                                <a:gd name="connsiteY2495" fmla="*/ 3727610 h 4900456"/>
                                <a:gd name="connsiteX2496" fmla="*/ 6709304 w 7362098"/>
                                <a:gd name="connsiteY2496" fmla="*/ 3738788 h 4900456"/>
                                <a:gd name="connsiteX2497" fmla="*/ 6708905 w 7362098"/>
                                <a:gd name="connsiteY2497" fmla="*/ 3739187 h 4900456"/>
                                <a:gd name="connsiteX2498" fmla="*/ 6706110 w 7362098"/>
                                <a:gd name="connsiteY2498" fmla="*/ 3738388 h 4900456"/>
                                <a:gd name="connsiteX2499" fmla="*/ 6706510 w 7362098"/>
                                <a:gd name="connsiteY2499" fmla="*/ 3735195 h 4900456"/>
                                <a:gd name="connsiteX2500" fmla="*/ 6708506 w 7362098"/>
                                <a:gd name="connsiteY2500" fmla="*/ 3714435 h 4900456"/>
                                <a:gd name="connsiteX2501" fmla="*/ 6708905 w 7362098"/>
                                <a:gd name="connsiteY2501" fmla="*/ 3711242 h 4900456"/>
                                <a:gd name="connsiteX2502" fmla="*/ 6712098 w 7362098"/>
                                <a:gd name="connsiteY2502" fmla="*/ 3711641 h 4900456"/>
                                <a:gd name="connsiteX2503" fmla="*/ 6716490 w 7362098"/>
                                <a:gd name="connsiteY2503" fmla="*/ 3723219 h 4900456"/>
                                <a:gd name="connsiteX2504" fmla="*/ 6716889 w 7362098"/>
                                <a:gd name="connsiteY2504" fmla="*/ 3723219 h 4900456"/>
                                <a:gd name="connsiteX2505" fmla="*/ 6757209 w 7362098"/>
                                <a:gd name="connsiteY2505" fmla="*/ 3720423 h 4900456"/>
                                <a:gd name="connsiteX2506" fmla="*/ 6783556 w 7362098"/>
                                <a:gd name="connsiteY2506" fmla="*/ 3690084 h 4900456"/>
                                <a:gd name="connsiteX2507" fmla="*/ 6783556 w 7362098"/>
                                <a:gd name="connsiteY2507" fmla="*/ 3689685 h 4900456"/>
                                <a:gd name="connsiteX2508" fmla="*/ 6777169 w 7362098"/>
                                <a:gd name="connsiteY2508" fmla="*/ 3679306 h 4900456"/>
                                <a:gd name="connsiteX2509" fmla="*/ 6778765 w 7362098"/>
                                <a:gd name="connsiteY2509" fmla="*/ 3676512 h 4900456"/>
                                <a:gd name="connsiteX2510" fmla="*/ 3593999 w 7362098"/>
                                <a:gd name="connsiteY2510" fmla="*/ 3673318 h 4900456"/>
                                <a:gd name="connsiteX2511" fmla="*/ 3608366 w 7362098"/>
                                <a:gd name="connsiteY2511" fmla="*/ 3684097 h 4900456"/>
                                <a:gd name="connsiteX2512" fmla="*/ 3608762 w 7362098"/>
                                <a:gd name="connsiteY2512" fmla="*/ 3686892 h 4900456"/>
                                <a:gd name="connsiteX2513" fmla="*/ 3607169 w 7362098"/>
                                <a:gd name="connsiteY2513" fmla="*/ 3687690 h 4900456"/>
                                <a:gd name="connsiteX2514" fmla="*/ 3605576 w 7362098"/>
                                <a:gd name="connsiteY2514" fmla="*/ 3687291 h 4900456"/>
                                <a:gd name="connsiteX2515" fmla="*/ 3591604 w 7362098"/>
                                <a:gd name="connsiteY2515" fmla="*/ 3676512 h 4900456"/>
                                <a:gd name="connsiteX2516" fmla="*/ 3591204 w 7362098"/>
                                <a:gd name="connsiteY2516" fmla="*/ 3673717 h 4900456"/>
                                <a:gd name="connsiteX2517" fmla="*/ 3593999 w 7362098"/>
                                <a:gd name="connsiteY2517" fmla="*/ 3673318 h 4900456"/>
                                <a:gd name="connsiteX2518" fmla="*/ 3540105 w 7362098"/>
                                <a:gd name="connsiteY2518" fmla="*/ 3669725 h 4900456"/>
                                <a:gd name="connsiteX2519" fmla="*/ 3542898 w 7362098"/>
                                <a:gd name="connsiteY2519" fmla="*/ 3670524 h 4900456"/>
                                <a:gd name="connsiteX2520" fmla="*/ 3542090 w 7362098"/>
                                <a:gd name="connsiteY2520" fmla="*/ 3673318 h 4900456"/>
                                <a:gd name="connsiteX2521" fmla="*/ 3526924 w 7362098"/>
                                <a:gd name="connsiteY2521" fmla="*/ 3682102 h 4900456"/>
                                <a:gd name="connsiteX2522" fmla="*/ 3526127 w 7362098"/>
                                <a:gd name="connsiteY2522" fmla="*/ 3682501 h 4900456"/>
                                <a:gd name="connsiteX2523" fmla="*/ 3524122 w 7362098"/>
                                <a:gd name="connsiteY2523" fmla="*/ 3681303 h 4900456"/>
                                <a:gd name="connsiteX2524" fmla="*/ 3524930 w 7362098"/>
                                <a:gd name="connsiteY2524" fmla="*/ 3678509 h 4900456"/>
                                <a:gd name="connsiteX2525" fmla="*/ 3598790 w 7362098"/>
                                <a:gd name="connsiteY2525" fmla="*/ 3662540 h 4900456"/>
                                <a:gd name="connsiteX2526" fmla="*/ 3615550 w 7362098"/>
                                <a:gd name="connsiteY2526" fmla="*/ 3667331 h 4900456"/>
                                <a:gd name="connsiteX2527" fmla="*/ 3616748 w 7362098"/>
                                <a:gd name="connsiteY2527" fmla="*/ 3670125 h 4900456"/>
                                <a:gd name="connsiteX2528" fmla="*/ 3615155 w 7362098"/>
                                <a:gd name="connsiteY2528" fmla="*/ 3671722 h 4900456"/>
                                <a:gd name="connsiteX2529" fmla="*/ 3614352 w 7362098"/>
                                <a:gd name="connsiteY2529" fmla="*/ 3671722 h 4900456"/>
                                <a:gd name="connsiteX2530" fmla="*/ 3597592 w 7362098"/>
                                <a:gd name="connsiteY2530" fmla="*/ 3666931 h 4900456"/>
                                <a:gd name="connsiteX2531" fmla="*/ 3595995 w 7362098"/>
                                <a:gd name="connsiteY2531" fmla="*/ 3664137 h 4900456"/>
                                <a:gd name="connsiteX2532" fmla="*/ 3598790 w 7362098"/>
                                <a:gd name="connsiteY2532" fmla="*/ 3662540 h 4900456"/>
                                <a:gd name="connsiteX2533" fmla="*/ 3536903 w 7362098"/>
                                <a:gd name="connsiteY2533" fmla="*/ 3657749 h 4900456"/>
                                <a:gd name="connsiteX2534" fmla="*/ 3539300 w 7362098"/>
                                <a:gd name="connsiteY2534" fmla="*/ 3659745 h 4900456"/>
                                <a:gd name="connsiteX2535" fmla="*/ 3537299 w 7362098"/>
                                <a:gd name="connsiteY2535" fmla="*/ 3662140 h 4900456"/>
                                <a:gd name="connsiteX2536" fmla="*/ 3519743 w 7362098"/>
                                <a:gd name="connsiteY2536" fmla="*/ 3664536 h 4900456"/>
                                <a:gd name="connsiteX2537" fmla="*/ 3517339 w 7362098"/>
                                <a:gd name="connsiteY2537" fmla="*/ 3662540 h 4900456"/>
                                <a:gd name="connsiteX2538" fmla="*/ 3519345 w 7362098"/>
                                <a:gd name="connsiteY2538" fmla="*/ 3660144 h 4900456"/>
                                <a:gd name="connsiteX2539" fmla="*/ 3616353 w 7362098"/>
                                <a:gd name="connsiteY2539" fmla="*/ 3647769 h 4900456"/>
                                <a:gd name="connsiteX2540" fmla="*/ 3618746 w 7362098"/>
                                <a:gd name="connsiteY2540" fmla="*/ 3649765 h 4900456"/>
                                <a:gd name="connsiteX2541" fmla="*/ 3616748 w 7362098"/>
                                <a:gd name="connsiteY2541" fmla="*/ 3652161 h 4900456"/>
                                <a:gd name="connsiteX2542" fmla="*/ 3599190 w 7362098"/>
                                <a:gd name="connsiteY2542" fmla="*/ 3654557 h 4900456"/>
                                <a:gd name="connsiteX2543" fmla="*/ 3596795 w 7362098"/>
                                <a:gd name="connsiteY2543" fmla="*/ 3652561 h 4900456"/>
                                <a:gd name="connsiteX2544" fmla="*/ 3598791 w 7362098"/>
                                <a:gd name="connsiteY2544" fmla="*/ 3650165 h 4900456"/>
                                <a:gd name="connsiteX2545" fmla="*/ 2244503 w 7362098"/>
                                <a:gd name="connsiteY2545" fmla="*/ 3646672 h 4900456"/>
                                <a:gd name="connsiteX2546" fmla="*/ 2253885 w 7362098"/>
                                <a:gd name="connsiteY2546" fmla="*/ 3647770 h 4900456"/>
                                <a:gd name="connsiteX2547" fmla="*/ 2261068 w 7362098"/>
                                <a:gd name="connsiteY2547" fmla="*/ 3659745 h 4900456"/>
                                <a:gd name="connsiteX2548" fmla="*/ 2264658 w 7362098"/>
                                <a:gd name="connsiteY2548" fmla="*/ 3664536 h 4900456"/>
                                <a:gd name="connsiteX2549" fmla="*/ 2270647 w 7362098"/>
                                <a:gd name="connsiteY2549" fmla="*/ 3664536 h 4900456"/>
                                <a:gd name="connsiteX2550" fmla="*/ 2271044 w 7362098"/>
                                <a:gd name="connsiteY2550" fmla="*/ 3664536 h 4900456"/>
                                <a:gd name="connsiteX2551" fmla="*/ 2271444 w 7362098"/>
                                <a:gd name="connsiteY2551" fmla="*/ 3664137 h 4900456"/>
                                <a:gd name="connsiteX2552" fmla="*/ 2284621 w 7362098"/>
                                <a:gd name="connsiteY2552" fmla="*/ 3663737 h 4900456"/>
                                <a:gd name="connsiteX2553" fmla="*/ 2291809 w 7362098"/>
                                <a:gd name="connsiteY2553" fmla="*/ 3675314 h 4900456"/>
                                <a:gd name="connsiteX2554" fmla="*/ 2291809 w 7362098"/>
                                <a:gd name="connsiteY2554" fmla="*/ 3675713 h 4900456"/>
                                <a:gd name="connsiteX2555" fmla="*/ 2295400 w 7362098"/>
                                <a:gd name="connsiteY2555" fmla="*/ 3680504 h 4900456"/>
                                <a:gd name="connsiteX2556" fmla="*/ 2301786 w 7362098"/>
                                <a:gd name="connsiteY2556" fmla="*/ 3680504 h 4900456"/>
                                <a:gd name="connsiteX2557" fmla="*/ 2302185 w 7362098"/>
                                <a:gd name="connsiteY2557" fmla="*/ 3680504 h 4900456"/>
                                <a:gd name="connsiteX2558" fmla="*/ 2316146 w 7362098"/>
                                <a:gd name="connsiteY2558" fmla="*/ 3679705 h 4900456"/>
                                <a:gd name="connsiteX2559" fmla="*/ 2323327 w 7362098"/>
                                <a:gd name="connsiteY2559" fmla="*/ 3691682 h 4900456"/>
                                <a:gd name="connsiteX2560" fmla="*/ 2326926 w 7362098"/>
                                <a:gd name="connsiteY2560" fmla="*/ 3696473 h 4900456"/>
                                <a:gd name="connsiteX2561" fmla="*/ 2330121 w 7362098"/>
                                <a:gd name="connsiteY2561" fmla="*/ 3697271 h 4900456"/>
                                <a:gd name="connsiteX2562" fmla="*/ 2334521 w 7362098"/>
                                <a:gd name="connsiteY2562" fmla="*/ 3697670 h 4900456"/>
                                <a:gd name="connsiteX2563" fmla="*/ 2338117 w 7362098"/>
                                <a:gd name="connsiteY2563" fmla="*/ 3701662 h 4900456"/>
                                <a:gd name="connsiteX2564" fmla="*/ 2332519 w 7362098"/>
                                <a:gd name="connsiteY2564" fmla="*/ 3705654 h 4900456"/>
                                <a:gd name="connsiteX2565" fmla="*/ 2326525 w 7362098"/>
                                <a:gd name="connsiteY2565" fmla="*/ 3705255 h 4900456"/>
                                <a:gd name="connsiteX2566" fmla="*/ 2321729 w 7362098"/>
                                <a:gd name="connsiteY2566" fmla="*/ 3703658 h 4900456"/>
                                <a:gd name="connsiteX2567" fmla="*/ 2314554 w 7362098"/>
                                <a:gd name="connsiteY2567" fmla="*/ 3691682 h 4900456"/>
                                <a:gd name="connsiteX2568" fmla="*/ 2311361 w 7362098"/>
                                <a:gd name="connsiteY2568" fmla="*/ 3686891 h 4900456"/>
                                <a:gd name="connsiteX2569" fmla="*/ 2304579 w 7362098"/>
                                <a:gd name="connsiteY2569" fmla="*/ 3687290 h 4900456"/>
                                <a:gd name="connsiteX2570" fmla="*/ 2291006 w 7362098"/>
                                <a:gd name="connsiteY2570" fmla="*/ 3687689 h 4900456"/>
                                <a:gd name="connsiteX2571" fmla="*/ 2283820 w 7362098"/>
                                <a:gd name="connsiteY2571" fmla="*/ 3676113 h 4900456"/>
                                <a:gd name="connsiteX2572" fmla="*/ 2280225 w 7362098"/>
                                <a:gd name="connsiteY2572" fmla="*/ 3670923 h 4900456"/>
                                <a:gd name="connsiteX2573" fmla="*/ 2274238 w 7362098"/>
                                <a:gd name="connsiteY2573" fmla="*/ 3670923 h 4900456"/>
                                <a:gd name="connsiteX2574" fmla="*/ 2273839 w 7362098"/>
                                <a:gd name="connsiteY2574" fmla="*/ 3670923 h 4900456"/>
                                <a:gd name="connsiteX2575" fmla="*/ 2260271 w 7362098"/>
                                <a:gd name="connsiteY2575" fmla="*/ 3671322 h 4900456"/>
                                <a:gd name="connsiteX2576" fmla="*/ 2253086 w 7362098"/>
                                <a:gd name="connsiteY2576" fmla="*/ 3659346 h 4900456"/>
                                <a:gd name="connsiteX2577" fmla="*/ 2249894 w 7362098"/>
                                <a:gd name="connsiteY2577" fmla="*/ 3654556 h 4900456"/>
                                <a:gd name="connsiteX2578" fmla="*/ 2243105 w 7362098"/>
                                <a:gd name="connsiteY2578" fmla="*/ 3654955 h 4900456"/>
                                <a:gd name="connsiteX2579" fmla="*/ 2229534 w 7362098"/>
                                <a:gd name="connsiteY2579" fmla="*/ 3655354 h 4900456"/>
                                <a:gd name="connsiteX2580" fmla="*/ 2227137 w 7362098"/>
                                <a:gd name="connsiteY2580" fmla="*/ 3653758 h 4900456"/>
                                <a:gd name="connsiteX2581" fmla="*/ 2225541 w 7362098"/>
                                <a:gd name="connsiteY2581" fmla="*/ 3648568 h 4900456"/>
                                <a:gd name="connsiteX2582" fmla="*/ 2230730 w 7362098"/>
                                <a:gd name="connsiteY2582" fmla="*/ 3646971 h 4900456"/>
                                <a:gd name="connsiteX2583" fmla="*/ 2233125 w 7362098"/>
                                <a:gd name="connsiteY2583" fmla="*/ 3648568 h 4900456"/>
                                <a:gd name="connsiteX2584" fmla="*/ 2239514 w 7362098"/>
                                <a:gd name="connsiteY2584" fmla="*/ 3648568 h 4900456"/>
                                <a:gd name="connsiteX2585" fmla="*/ 2239913 w 7362098"/>
                                <a:gd name="connsiteY2585" fmla="*/ 3648568 h 4900456"/>
                                <a:gd name="connsiteX2586" fmla="*/ 2244503 w 7362098"/>
                                <a:gd name="connsiteY2586" fmla="*/ 3646672 h 4900456"/>
                                <a:gd name="connsiteX2587" fmla="*/ 3521338 w 7362098"/>
                                <a:gd name="connsiteY2587" fmla="*/ 3640584 h 4900456"/>
                                <a:gd name="connsiteX2588" fmla="*/ 3538106 w 7362098"/>
                                <a:gd name="connsiteY2588" fmla="*/ 3645375 h 4900456"/>
                                <a:gd name="connsiteX2589" fmla="*/ 3539703 w 7362098"/>
                                <a:gd name="connsiteY2589" fmla="*/ 3648169 h 4900456"/>
                                <a:gd name="connsiteX2590" fmla="*/ 3538106 w 7362098"/>
                                <a:gd name="connsiteY2590" fmla="*/ 3649766 h 4900456"/>
                                <a:gd name="connsiteX2591" fmla="*/ 3537299 w 7362098"/>
                                <a:gd name="connsiteY2591" fmla="*/ 3649766 h 4900456"/>
                                <a:gd name="connsiteX2592" fmla="*/ 3520536 w 7362098"/>
                                <a:gd name="connsiteY2592" fmla="*/ 3644975 h 4900456"/>
                                <a:gd name="connsiteX2593" fmla="*/ 3518538 w 7362098"/>
                                <a:gd name="connsiteY2593" fmla="*/ 3642181 h 4900456"/>
                                <a:gd name="connsiteX2594" fmla="*/ 3521338 w 7362098"/>
                                <a:gd name="connsiteY2594" fmla="*/ 3640584 h 4900456"/>
                                <a:gd name="connsiteX2595" fmla="*/ 3609559 w 7362098"/>
                                <a:gd name="connsiteY2595" fmla="*/ 3630205 h 4900456"/>
                                <a:gd name="connsiteX2596" fmla="*/ 3612359 w 7362098"/>
                                <a:gd name="connsiteY2596" fmla="*/ 3631003 h 4900456"/>
                                <a:gd name="connsiteX2597" fmla="*/ 3611562 w 7362098"/>
                                <a:gd name="connsiteY2597" fmla="*/ 3633797 h 4900456"/>
                                <a:gd name="connsiteX2598" fmla="*/ 3596394 w 7362098"/>
                                <a:gd name="connsiteY2598" fmla="*/ 3642581 h 4900456"/>
                                <a:gd name="connsiteX2599" fmla="*/ 3595594 w 7362098"/>
                                <a:gd name="connsiteY2599" fmla="*/ 3642980 h 4900456"/>
                                <a:gd name="connsiteX2600" fmla="*/ 3593601 w 7362098"/>
                                <a:gd name="connsiteY2600" fmla="*/ 3641782 h 4900456"/>
                                <a:gd name="connsiteX2601" fmla="*/ 3594397 w 7362098"/>
                                <a:gd name="connsiteY2601" fmla="*/ 3638988 h 4900456"/>
                                <a:gd name="connsiteX2602" fmla="*/ 3530921 w 7362098"/>
                                <a:gd name="connsiteY2602" fmla="*/ 3625015 h 4900456"/>
                                <a:gd name="connsiteX2603" fmla="*/ 3544894 w 7362098"/>
                                <a:gd name="connsiteY2603" fmla="*/ 3635794 h 4900456"/>
                                <a:gd name="connsiteX2604" fmla="*/ 3545295 w 7362098"/>
                                <a:gd name="connsiteY2604" fmla="*/ 3638589 h 4900456"/>
                                <a:gd name="connsiteX2605" fmla="*/ 3543691 w 7362098"/>
                                <a:gd name="connsiteY2605" fmla="*/ 3639387 h 4900456"/>
                                <a:gd name="connsiteX2606" fmla="*/ 3542090 w 7362098"/>
                                <a:gd name="connsiteY2606" fmla="*/ 3638988 h 4900456"/>
                                <a:gd name="connsiteX2607" fmla="*/ 3528520 w 7362098"/>
                                <a:gd name="connsiteY2607" fmla="*/ 3628209 h 4900456"/>
                                <a:gd name="connsiteX2608" fmla="*/ 3528124 w 7362098"/>
                                <a:gd name="connsiteY2608" fmla="*/ 3625414 h 4900456"/>
                                <a:gd name="connsiteX2609" fmla="*/ 3530921 w 7362098"/>
                                <a:gd name="connsiteY2609" fmla="*/ 3625015 h 4900456"/>
                                <a:gd name="connsiteX2610" fmla="*/ 3599590 w 7362098"/>
                                <a:gd name="connsiteY2610" fmla="*/ 3615833 h 4900456"/>
                                <a:gd name="connsiteX2611" fmla="*/ 3599989 w 7362098"/>
                                <a:gd name="connsiteY2611" fmla="*/ 3618627 h 4900456"/>
                                <a:gd name="connsiteX2612" fmla="*/ 3589208 w 7362098"/>
                                <a:gd name="connsiteY2612" fmla="*/ 3632600 h 4900456"/>
                                <a:gd name="connsiteX2613" fmla="*/ 3587614 w 7362098"/>
                                <a:gd name="connsiteY2613" fmla="*/ 3633399 h 4900456"/>
                                <a:gd name="connsiteX2614" fmla="*/ 3586015 w 7362098"/>
                                <a:gd name="connsiteY2614" fmla="*/ 3632999 h 4900456"/>
                                <a:gd name="connsiteX2615" fmla="*/ 3586015 w 7362098"/>
                                <a:gd name="connsiteY2615" fmla="*/ 3630205 h 4900456"/>
                                <a:gd name="connsiteX2616" fmla="*/ 3596795 w 7362098"/>
                                <a:gd name="connsiteY2616" fmla="*/ 3616232 h 4900456"/>
                                <a:gd name="connsiteX2617" fmla="*/ 3599590 w 7362098"/>
                                <a:gd name="connsiteY2617" fmla="*/ 3615833 h 4900456"/>
                                <a:gd name="connsiteX2618" fmla="*/ 3542898 w 7362098"/>
                                <a:gd name="connsiteY2618" fmla="*/ 3612241 h 4900456"/>
                                <a:gd name="connsiteX2619" fmla="*/ 3545686 w 7362098"/>
                                <a:gd name="connsiteY2619" fmla="*/ 3613039 h 4900456"/>
                                <a:gd name="connsiteX2620" fmla="*/ 3554472 w 7362098"/>
                                <a:gd name="connsiteY2620" fmla="*/ 3628210 h 4900456"/>
                                <a:gd name="connsiteX2621" fmla="*/ 3553672 w 7362098"/>
                                <a:gd name="connsiteY2621" fmla="*/ 3631004 h 4900456"/>
                                <a:gd name="connsiteX2622" fmla="*/ 3552880 w 7362098"/>
                                <a:gd name="connsiteY2622" fmla="*/ 3631403 h 4900456"/>
                                <a:gd name="connsiteX2623" fmla="*/ 3550877 w 7362098"/>
                                <a:gd name="connsiteY2623" fmla="*/ 3630206 h 4900456"/>
                                <a:gd name="connsiteX2624" fmla="*/ 3542090 w 7362098"/>
                                <a:gd name="connsiteY2624" fmla="*/ 3615035 h 4900456"/>
                                <a:gd name="connsiteX2625" fmla="*/ 3542898 w 7362098"/>
                                <a:gd name="connsiteY2625" fmla="*/ 3612241 h 4900456"/>
                                <a:gd name="connsiteX2626" fmla="*/ 3581628 w 7362098"/>
                                <a:gd name="connsiteY2626" fmla="*/ 3607051 h 4900456"/>
                                <a:gd name="connsiteX2627" fmla="*/ 3583223 w 7362098"/>
                                <a:gd name="connsiteY2627" fmla="*/ 3609845 h 4900456"/>
                                <a:gd name="connsiteX2628" fmla="*/ 3578434 w 7362098"/>
                                <a:gd name="connsiteY2628" fmla="*/ 3626612 h 4900456"/>
                                <a:gd name="connsiteX2629" fmla="*/ 3576834 w 7362098"/>
                                <a:gd name="connsiteY2629" fmla="*/ 3628209 h 4900456"/>
                                <a:gd name="connsiteX2630" fmla="*/ 3576036 w 7362098"/>
                                <a:gd name="connsiteY2630" fmla="*/ 3628209 h 4900456"/>
                                <a:gd name="connsiteX2631" fmla="*/ 3574040 w 7362098"/>
                                <a:gd name="connsiteY2631" fmla="*/ 3625415 h 4900456"/>
                                <a:gd name="connsiteX2632" fmla="*/ 3578834 w 7362098"/>
                                <a:gd name="connsiteY2632" fmla="*/ 3608647 h 4900456"/>
                                <a:gd name="connsiteX2633" fmla="*/ 3581628 w 7362098"/>
                                <a:gd name="connsiteY2633" fmla="*/ 3607051 h 4900456"/>
                                <a:gd name="connsiteX2634" fmla="*/ 3561667 w 7362098"/>
                                <a:gd name="connsiteY2634" fmla="*/ 3605454 h 4900456"/>
                                <a:gd name="connsiteX2635" fmla="*/ 3564057 w 7362098"/>
                                <a:gd name="connsiteY2635" fmla="*/ 3607450 h 4900456"/>
                                <a:gd name="connsiteX2636" fmla="*/ 3566450 w 7362098"/>
                                <a:gd name="connsiteY2636" fmla="*/ 3625015 h 4900456"/>
                                <a:gd name="connsiteX2637" fmla="*/ 3564451 w 7362098"/>
                                <a:gd name="connsiteY2637" fmla="*/ 3627411 h 4900456"/>
                                <a:gd name="connsiteX2638" fmla="*/ 3562061 w 7362098"/>
                                <a:gd name="connsiteY2638" fmla="*/ 3625415 h 4900456"/>
                                <a:gd name="connsiteX2639" fmla="*/ 3559669 w 7362098"/>
                                <a:gd name="connsiteY2639" fmla="*/ 3607849 h 4900456"/>
                                <a:gd name="connsiteX2640" fmla="*/ 3561667 w 7362098"/>
                                <a:gd name="connsiteY2640" fmla="*/ 3605454 h 4900456"/>
                                <a:gd name="connsiteX2641" fmla="*/ 2606038 w 7362098"/>
                                <a:gd name="connsiteY2641" fmla="*/ 3580454 h 4900456"/>
                                <a:gd name="connsiteX2642" fmla="*/ 2625150 w 7362098"/>
                                <a:gd name="connsiteY2642" fmla="*/ 3594675 h 4900456"/>
                                <a:gd name="connsiteX2643" fmla="*/ 2619559 w 7362098"/>
                                <a:gd name="connsiteY2643" fmla="*/ 3598268 h 4900456"/>
                                <a:gd name="connsiteX2644" fmla="*/ 2585229 w 7362098"/>
                                <a:gd name="connsiteY2644" fmla="*/ 3590284 h 4900456"/>
                                <a:gd name="connsiteX2645" fmla="*/ 2578043 w 7362098"/>
                                <a:gd name="connsiteY2645" fmla="*/ 3624217 h 4900456"/>
                                <a:gd name="connsiteX2646" fmla="*/ 2572454 w 7362098"/>
                                <a:gd name="connsiteY2646" fmla="*/ 3627810 h 4900456"/>
                                <a:gd name="connsiteX2647" fmla="*/ 2571655 w 7362098"/>
                                <a:gd name="connsiteY2647" fmla="*/ 3626612 h 4900456"/>
                                <a:gd name="connsiteX2648" fmla="*/ 2582433 w 7362098"/>
                                <a:gd name="connsiteY2648" fmla="*/ 3583897 h 4900456"/>
                                <a:gd name="connsiteX2649" fmla="*/ 2606038 w 7362098"/>
                                <a:gd name="connsiteY2649" fmla="*/ 3580454 h 4900456"/>
                                <a:gd name="connsiteX2650" fmla="*/ 646305 w 7362098"/>
                                <a:gd name="connsiteY2650" fmla="*/ 3564736 h 4900456"/>
                                <a:gd name="connsiteX2651" fmla="*/ 648700 w 7362098"/>
                                <a:gd name="connsiteY2651" fmla="*/ 3566731 h 4900456"/>
                                <a:gd name="connsiteX2652" fmla="*/ 651096 w 7362098"/>
                                <a:gd name="connsiteY2652" fmla="*/ 3584297 h 4900456"/>
                                <a:gd name="connsiteX2653" fmla="*/ 649099 w 7362098"/>
                                <a:gd name="connsiteY2653" fmla="*/ 3586692 h 4900456"/>
                                <a:gd name="connsiteX2654" fmla="*/ 646704 w 7362098"/>
                                <a:gd name="connsiteY2654" fmla="*/ 3584696 h 4900456"/>
                                <a:gd name="connsiteX2655" fmla="*/ 644309 w 7362098"/>
                                <a:gd name="connsiteY2655" fmla="*/ 3567131 h 4900456"/>
                                <a:gd name="connsiteX2656" fmla="*/ 646305 w 7362098"/>
                                <a:gd name="connsiteY2656" fmla="*/ 3564736 h 4900456"/>
                                <a:gd name="connsiteX2657" fmla="*/ 634728 w 7362098"/>
                                <a:gd name="connsiteY2657" fmla="*/ 3563539 h 4900456"/>
                                <a:gd name="connsiteX2658" fmla="*/ 635926 w 7362098"/>
                                <a:gd name="connsiteY2658" fmla="*/ 3566333 h 4900456"/>
                                <a:gd name="connsiteX2659" fmla="*/ 631135 w 7362098"/>
                                <a:gd name="connsiteY2659" fmla="*/ 3583100 h 4900456"/>
                                <a:gd name="connsiteX2660" fmla="*/ 629538 w 7362098"/>
                                <a:gd name="connsiteY2660" fmla="*/ 3584697 h 4900456"/>
                                <a:gd name="connsiteX2661" fmla="*/ 628739 w 7362098"/>
                                <a:gd name="connsiteY2661" fmla="*/ 3584697 h 4900456"/>
                                <a:gd name="connsiteX2662" fmla="*/ 627143 w 7362098"/>
                                <a:gd name="connsiteY2662" fmla="*/ 3581903 h 4900456"/>
                                <a:gd name="connsiteX2663" fmla="*/ 631933 w 7362098"/>
                                <a:gd name="connsiteY2663" fmla="*/ 3565135 h 4900456"/>
                                <a:gd name="connsiteX2664" fmla="*/ 634728 w 7362098"/>
                                <a:gd name="connsiteY2664" fmla="*/ 3563539 h 4900456"/>
                                <a:gd name="connsiteX2665" fmla="*/ 657082 w 7362098"/>
                                <a:gd name="connsiteY2665" fmla="*/ 3561142 h 4900456"/>
                                <a:gd name="connsiteX2666" fmla="*/ 659876 w 7362098"/>
                                <a:gd name="connsiteY2666" fmla="*/ 3561941 h 4900456"/>
                                <a:gd name="connsiteX2667" fmla="*/ 668660 w 7362098"/>
                                <a:gd name="connsiteY2667" fmla="*/ 3577111 h 4900456"/>
                                <a:gd name="connsiteX2668" fmla="*/ 667861 w 7362098"/>
                                <a:gd name="connsiteY2668" fmla="*/ 3579906 h 4900456"/>
                                <a:gd name="connsiteX2669" fmla="*/ 667063 w 7362098"/>
                                <a:gd name="connsiteY2669" fmla="*/ 3580305 h 4900456"/>
                                <a:gd name="connsiteX2670" fmla="*/ 665067 w 7362098"/>
                                <a:gd name="connsiteY2670" fmla="*/ 3579107 h 4900456"/>
                                <a:gd name="connsiteX2671" fmla="*/ 656284 w 7362098"/>
                                <a:gd name="connsiteY2671" fmla="*/ 3563937 h 4900456"/>
                                <a:gd name="connsiteX2672" fmla="*/ 657082 w 7362098"/>
                                <a:gd name="connsiteY2672" fmla="*/ 3561142 h 4900456"/>
                                <a:gd name="connsiteX2673" fmla="*/ 625147 w 7362098"/>
                                <a:gd name="connsiteY2673" fmla="*/ 3558748 h 4900456"/>
                                <a:gd name="connsiteX2674" fmla="*/ 625945 w 7362098"/>
                                <a:gd name="connsiteY2674" fmla="*/ 3561542 h 4900456"/>
                                <a:gd name="connsiteX2675" fmla="*/ 615167 w 7362098"/>
                                <a:gd name="connsiteY2675" fmla="*/ 3575515 h 4900456"/>
                                <a:gd name="connsiteX2676" fmla="*/ 613570 w 7362098"/>
                                <a:gd name="connsiteY2676" fmla="*/ 3576314 h 4900456"/>
                                <a:gd name="connsiteX2677" fmla="*/ 611973 w 7362098"/>
                                <a:gd name="connsiteY2677" fmla="*/ 3575914 h 4900456"/>
                                <a:gd name="connsiteX2678" fmla="*/ 611574 w 7362098"/>
                                <a:gd name="connsiteY2678" fmla="*/ 3573120 h 4900456"/>
                                <a:gd name="connsiteX2679" fmla="*/ 622352 w 7362098"/>
                                <a:gd name="connsiteY2679" fmla="*/ 3559147 h 4900456"/>
                                <a:gd name="connsiteX2680" fmla="*/ 625147 w 7362098"/>
                                <a:gd name="connsiteY2680" fmla="*/ 3558748 h 4900456"/>
                                <a:gd name="connsiteX2681" fmla="*/ 668658 w 7362098"/>
                                <a:gd name="connsiteY2681" fmla="*/ 3553159 h 4900456"/>
                                <a:gd name="connsiteX2682" fmla="*/ 683031 w 7362098"/>
                                <a:gd name="connsiteY2682" fmla="*/ 3563938 h 4900456"/>
                                <a:gd name="connsiteX2683" fmla="*/ 683430 w 7362098"/>
                                <a:gd name="connsiteY2683" fmla="*/ 3566733 h 4900456"/>
                                <a:gd name="connsiteX2684" fmla="*/ 681833 w 7362098"/>
                                <a:gd name="connsiteY2684" fmla="*/ 3567531 h 4900456"/>
                                <a:gd name="connsiteX2685" fmla="*/ 680236 w 7362098"/>
                                <a:gd name="connsiteY2685" fmla="*/ 3567132 h 4900456"/>
                                <a:gd name="connsiteX2686" fmla="*/ 666263 w 7362098"/>
                                <a:gd name="connsiteY2686" fmla="*/ 3556353 h 4900456"/>
                                <a:gd name="connsiteX2687" fmla="*/ 665864 w 7362098"/>
                                <a:gd name="connsiteY2687" fmla="*/ 3553558 h 4900456"/>
                                <a:gd name="connsiteX2688" fmla="*/ 668658 w 7362098"/>
                                <a:gd name="connsiteY2688" fmla="*/ 3553159 h 4900456"/>
                                <a:gd name="connsiteX2689" fmla="*/ 4776383 w 7362098"/>
                                <a:gd name="connsiteY2689" fmla="*/ 3552760 h 4900456"/>
                                <a:gd name="connsiteX2690" fmla="*/ 4781173 w 7362098"/>
                                <a:gd name="connsiteY2690" fmla="*/ 3556353 h 4900456"/>
                                <a:gd name="connsiteX2691" fmla="*/ 4784766 w 7362098"/>
                                <a:gd name="connsiteY2691" fmla="*/ 3580704 h 4900456"/>
                                <a:gd name="connsiteX2692" fmla="*/ 4809118 w 7362098"/>
                                <a:gd name="connsiteY2692" fmla="*/ 3577111 h 4900456"/>
                                <a:gd name="connsiteX2693" fmla="*/ 4813909 w 7362098"/>
                                <a:gd name="connsiteY2693" fmla="*/ 3580704 h 4900456"/>
                                <a:gd name="connsiteX2694" fmla="*/ 4810316 w 7362098"/>
                                <a:gd name="connsiteY2694" fmla="*/ 3585494 h 4900456"/>
                                <a:gd name="connsiteX2695" fmla="*/ 4785964 w 7362098"/>
                                <a:gd name="connsiteY2695" fmla="*/ 3589087 h 4900456"/>
                                <a:gd name="connsiteX2696" fmla="*/ 4789556 w 7362098"/>
                                <a:gd name="connsiteY2696" fmla="*/ 3613439 h 4900456"/>
                                <a:gd name="connsiteX2697" fmla="*/ 4785964 w 7362098"/>
                                <a:gd name="connsiteY2697" fmla="*/ 3618229 h 4900456"/>
                                <a:gd name="connsiteX2698" fmla="*/ 4781173 w 7362098"/>
                                <a:gd name="connsiteY2698" fmla="*/ 3614637 h 4900456"/>
                                <a:gd name="connsiteX2699" fmla="*/ 4777580 w 7362098"/>
                                <a:gd name="connsiteY2699" fmla="*/ 3590285 h 4900456"/>
                                <a:gd name="connsiteX2700" fmla="*/ 4753229 w 7362098"/>
                                <a:gd name="connsiteY2700" fmla="*/ 3593877 h 4900456"/>
                                <a:gd name="connsiteX2701" fmla="*/ 4748439 w 7362098"/>
                                <a:gd name="connsiteY2701" fmla="*/ 3590285 h 4900456"/>
                                <a:gd name="connsiteX2702" fmla="*/ 4752032 w 7362098"/>
                                <a:gd name="connsiteY2702" fmla="*/ 3585494 h 4900456"/>
                                <a:gd name="connsiteX2703" fmla="*/ 4776383 w 7362098"/>
                                <a:gd name="connsiteY2703" fmla="*/ 3581901 h 4900456"/>
                                <a:gd name="connsiteX2704" fmla="*/ 4772790 w 7362098"/>
                                <a:gd name="connsiteY2704" fmla="*/ 3557550 h 4900456"/>
                                <a:gd name="connsiteX2705" fmla="*/ 4776383 w 7362098"/>
                                <a:gd name="connsiteY2705" fmla="*/ 3552760 h 4900456"/>
                                <a:gd name="connsiteX2706" fmla="*/ 7349620 w 7362098"/>
                                <a:gd name="connsiteY2706" fmla="*/ 3551563 h 4900456"/>
                                <a:gd name="connsiteX2707" fmla="*/ 7352015 w 7362098"/>
                                <a:gd name="connsiteY2707" fmla="*/ 3553559 h 4900456"/>
                                <a:gd name="connsiteX2708" fmla="*/ 7354410 w 7362098"/>
                                <a:gd name="connsiteY2708" fmla="*/ 3571124 h 4900456"/>
                                <a:gd name="connsiteX2709" fmla="*/ 7352414 w 7362098"/>
                                <a:gd name="connsiteY2709" fmla="*/ 3573520 h 4900456"/>
                                <a:gd name="connsiteX2710" fmla="*/ 7350019 w 7362098"/>
                                <a:gd name="connsiteY2710" fmla="*/ 3571524 h 4900456"/>
                                <a:gd name="connsiteX2711" fmla="*/ 7347623 w 7362098"/>
                                <a:gd name="connsiteY2711" fmla="*/ 3553958 h 4900456"/>
                                <a:gd name="connsiteX2712" fmla="*/ 7349620 w 7362098"/>
                                <a:gd name="connsiteY2712" fmla="*/ 3551563 h 4900456"/>
                                <a:gd name="connsiteX2713" fmla="*/ 7338042 w 7362098"/>
                                <a:gd name="connsiteY2713" fmla="*/ 3550365 h 4900456"/>
                                <a:gd name="connsiteX2714" fmla="*/ 7339241 w 7362098"/>
                                <a:gd name="connsiteY2714" fmla="*/ 3553159 h 4900456"/>
                                <a:gd name="connsiteX2715" fmla="*/ 7334450 w 7362098"/>
                                <a:gd name="connsiteY2715" fmla="*/ 3569926 h 4900456"/>
                                <a:gd name="connsiteX2716" fmla="*/ 7332853 w 7362098"/>
                                <a:gd name="connsiteY2716" fmla="*/ 3571523 h 4900456"/>
                                <a:gd name="connsiteX2717" fmla="*/ 7332054 w 7362098"/>
                                <a:gd name="connsiteY2717" fmla="*/ 3571523 h 4900456"/>
                                <a:gd name="connsiteX2718" fmla="*/ 7330457 w 7362098"/>
                                <a:gd name="connsiteY2718" fmla="*/ 3568729 h 4900456"/>
                                <a:gd name="connsiteX2719" fmla="*/ 7335248 w 7362098"/>
                                <a:gd name="connsiteY2719" fmla="*/ 3551961 h 4900456"/>
                                <a:gd name="connsiteX2720" fmla="*/ 7338042 w 7362098"/>
                                <a:gd name="connsiteY2720" fmla="*/ 3550365 h 4900456"/>
                                <a:gd name="connsiteX2721" fmla="*/ 614768 w 7362098"/>
                                <a:gd name="connsiteY2721" fmla="*/ 3549167 h 4900456"/>
                                <a:gd name="connsiteX2722" fmla="*/ 617563 w 7362098"/>
                                <a:gd name="connsiteY2722" fmla="*/ 3549966 h 4900456"/>
                                <a:gd name="connsiteX2723" fmla="*/ 616764 w 7362098"/>
                                <a:gd name="connsiteY2723" fmla="*/ 3552760 h 4900456"/>
                                <a:gd name="connsiteX2724" fmla="*/ 601594 w 7362098"/>
                                <a:gd name="connsiteY2724" fmla="*/ 3561544 h 4900456"/>
                                <a:gd name="connsiteX2725" fmla="*/ 600796 w 7362098"/>
                                <a:gd name="connsiteY2725" fmla="*/ 3561943 h 4900456"/>
                                <a:gd name="connsiteX2726" fmla="*/ 598800 w 7362098"/>
                                <a:gd name="connsiteY2726" fmla="*/ 3560745 h 4900456"/>
                                <a:gd name="connsiteX2727" fmla="*/ 599598 w 7362098"/>
                                <a:gd name="connsiteY2727" fmla="*/ 3557951 h 4900456"/>
                                <a:gd name="connsiteX2728" fmla="*/ 7328063 w 7362098"/>
                                <a:gd name="connsiteY2728" fmla="*/ 3545574 h 4900456"/>
                                <a:gd name="connsiteX2729" fmla="*/ 7328861 w 7362098"/>
                                <a:gd name="connsiteY2729" fmla="*/ 3548369 h 4900456"/>
                                <a:gd name="connsiteX2730" fmla="*/ 7318083 w 7362098"/>
                                <a:gd name="connsiteY2730" fmla="*/ 3562341 h 4900456"/>
                                <a:gd name="connsiteX2731" fmla="*/ 7316485 w 7362098"/>
                                <a:gd name="connsiteY2731" fmla="*/ 3563140 h 4900456"/>
                                <a:gd name="connsiteX2732" fmla="*/ 7314888 w 7362098"/>
                                <a:gd name="connsiteY2732" fmla="*/ 3562741 h 4900456"/>
                                <a:gd name="connsiteX2733" fmla="*/ 7314489 w 7362098"/>
                                <a:gd name="connsiteY2733" fmla="*/ 3559946 h 4900456"/>
                                <a:gd name="connsiteX2734" fmla="*/ 7325269 w 7362098"/>
                                <a:gd name="connsiteY2734" fmla="*/ 3545973 h 4900456"/>
                                <a:gd name="connsiteX2735" fmla="*/ 7328063 w 7362098"/>
                                <a:gd name="connsiteY2735" fmla="*/ 3545574 h 4900456"/>
                                <a:gd name="connsiteX2736" fmla="*/ 6004918 w 7362098"/>
                                <a:gd name="connsiteY2736" fmla="*/ 3545275 h 4900456"/>
                                <a:gd name="connsiteX2737" fmla="*/ 6014300 w 7362098"/>
                                <a:gd name="connsiteY2737" fmla="*/ 3546373 h 4900456"/>
                                <a:gd name="connsiteX2738" fmla="*/ 6021485 w 7362098"/>
                                <a:gd name="connsiteY2738" fmla="*/ 3558349 h 4900456"/>
                                <a:gd name="connsiteX2739" fmla="*/ 6025078 w 7362098"/>
                                <a:gd name="connsiteY2739" fmla="*/ 3563139 h 4900456"/>
                                <a:gd name="connsiteX2740" fmla="*/ 6031066 w 7362098"/>
                                <a:gd name="connsiteY2740" fmla="*/ 3563139 h 4900456"/>
                                <a:gd name="connsiteX2741" fmla="*/ 6031465 w 7362098"/>
                                <a:gd name="connsiteY2741" fmla="*/ 3563139 h 4900456"/>
                                <a:gd name="connsiteX2742" fmla="*/ 6031864 w 7362098"/>
                                <a:gd name="connsiteY2742" fmla="*/ 3562740 h 4900456"/>
                                <a:gd name="connsiteX2743" fmla="*/ 6045038 w 7362098"/>
                                <a:gd name="connsiteY2743" fmla="*/ 3562341 h 4900456"/>
                                <a:gd name="connsiteX2744" fmla="*/ 6052223 w 7362098"/>
                                <a:gd name="connsiteY2744" fmla="*/ 3573917 h 4900456"/>
                                <a:gd name="connsiteX2745" fmla="*/ 6052223 w 7362098"/>
                                <a:gd name="connsiteY2745" fmla="*/ 3574317 h 4900456"/>
                                <a:gd name="connsiteX2746" fmla="*/ 6055816 w 7362098"/>
                                <a:gd name="connsiteY2746" fmla="*/ 3579107 h 4900456"/>
                                <a:gd name="connsiteX2747" fmla="*/ 6062203 w 7362098"/>
                                <a:gd name="connsiteY2747" fmla="*/ 3579107 h 4900456"/>
                                <a:gd name="connsiteX2748" fmla="*/ 6062603 w 7362098"/>
                                <a:gd name="connsiteY2748" fmla="*/ 3579107 h 4900456"/>
                                <a:gd name="connsiteX2749" fmla="*/ 6076574 w 7362098"/>
                                <a:gd name="connsiteY2749" fmla="*/ 3578309 h 4900456"/>
                                <a:gd name="connsiteX2750" fmla="*/ 6083760 w 7362098"/>
                                <a:gd name="connsiteY2750" fmla="*/ 3590286 h 4900456"/>
                                <a:gd name="connsiteX2751" fmla="*/ 6087353 w 7362098"/>
                                <a:gd name="connsiteY2751" fmla="*/ 3595076 h 4900456"/>
                                <a:gd name="connsiteX2752" fmla="*/ 6090546 w 7362098"/>
                                <a:gd name="connsiteY2752" fmla="*/ 3595874 h 4900456"/>
                                <a:gd name="connsiteX2753" fmla="*/ 6094938 w 7362098"/>
                                <a:gd name="connsiteY2753" fmla="*/ 3596274 h 4900456"/>
                                <a:gd name="connsiteX2754" fmla="*/ 6098530 w 7362098"/>
                                <a:gd name="connsiteY2754" fmla="*/ 3600266 h 4900456"/>
                                <a:gd name="connsiteX2755" fmla="*/ 6092942 w 7362098"/>
                                <a:gd name="connsiteY2755" fmla="*/ 3604258 h 4900456"/>
                                <a:gd name="connsiteX2756" fmla="*/ 6086954 w 7362098"/>
                                <a:gd name="connsiteY2756" fmla="*/ 3603858 h 4900456"/>
                                <a:gd name="connsiteX2757" fmla="*/ 6082163 w 7362098"/>
                                <a:gd name="connsiteY2757" fmla="*/ 3602262 h 4900456"/>
                                <a:gd name="connsiteX2758" fmla="*/ 6074978 w 7362098"/>
                                <a:gd name="connsiteY2758" fmla="*/ 3590286 h 4900456"/>
                                <a:gd name="connsiteX2759" fmla="*/ 6071784 w 7362098"/>
                                <a:gd name="connsiteY2759" fmla="*/ 3585494 h 4900456"/>
                                <a:gd name="connsiteX2760" fmla="*/ 6064998 w 7362098"/>
                                <a:gd name="connsiteY2760" fmla="*/ 3585893 h 4900456"/>
                                <a:gd name="connsiteX2761" fmla="*/ 6051425 w 7362098"/>
                                <a:gd name="connsiteY2761" fmla="*/ 3586293 h 4900456"/>
                                <a:gd name="connsiteX2762" fmla="*/ 6044239 w 7362098"/>
                                <a:gd name="connsiteY2762" fmla="*/ 3574716 h 4900456"/>
                                <a:gd name="connsiteX2763" fmla="*/ 6040647 w 7362098"/>
                                <a:gd name="connsiteY2763" fmla="*/ 3569526 h 4900456"/>
                                <a:gd name="connsiteX2764" fmla="*/ 6034659 w 7362098"/>
                                <a:gd name="connsiteY2764" fmla="*/ 3569526 h 4900456"/>
                                <a:gd name="connsiteX2765" fmla="*/ 6034260 w 7362098"/>
                                <a:gd name="connsiteY2765" fmla="*/ 3569526 h 4900456"/>
                                <a:gd name="connsiteX2766" fmla="*/ 6020687 w 7362098"/>
                                <a:gd name="connsiteY2766" fmla="*/ 3569925 h 4900456"/>
                                <a:gd name="connsiteX2767" fmla="*/ 6013501 w 7362098"/>
                                <a:gd name="connsiteY2767" fmla="*/ 3557949 h 4900456"/>
                                <a:gd name="connsiteX2768" fmla="*/ 6010307 w 7362098"/>
                                <a:gd name="connsiteY2768" fmla="*/ 3553159 h 4900456"/>
                                <a:gd name="connsiteX2769" fmla="*/ 6003520 w 7362098"/>
                                <a:gd name="connsiteY2769" fmla="*/ 3553558 h 4900456"/>
                                <a:gd name="connsiteX2770" fmla="*/ 5989948 w 7362098"/>
                                <a:gd name="connsiteY2770" fmla="*/ 3553957 h 4900456"/>
                                <a:gd name="connsiteX2771" fmla="*/ 5987552 w 7362098"/>
                                <a:gd name="connsiteY2771" fmla="*/ 3552361 h 4900456"/>
                                <a:gd name="connsiteX2772" fmla="*/ 5985956 w 7362098"/>
                                <a:gd name="connsiteY2772" fmla="*/ 3547171 h 4900456"/>
                                <a:gd name="connsiteX2773" fmla="*/ 5991145 w 7362098"/>
                                <a:gd name="connsiteY2773" fmla="*/ 3545574 h 4900456"/>
                                <a:gd name="connsiteX2774" fmla="*/ 5993540 w 7362098"/>
                                <a:gd name="connsiteY2774" fmla="*/ 3547171 h 4900456"/>
                                <a:gd name="connsiteX2775" fmla="*/ 5999928 w 7362098"/>
                                <a:gd name="connsiteY2775" fmla="*/ 3547171 h 4900456"/>
                                <a:gd name="connsiteX2776" fmla="*/ 6000327 w 7362098"/>
                                <a:gd name="connsiteY2776" fmla="*/ 3547171 h 4900456"/>
                                <a:gd name="connsiteX2777" fmla="*/ 6004918 w 7362098"/>
                                <a:gd name="connsiteY2777" fmla="*/ 3545275 h 4900456"/>
                                <a:gd name="connsiteX2778" fmla="*/ 673449 w 7362098"/>
                                <a:gd name="connsiteY2778" fmla="*/ 3541982 h 4900456"/>
                                <a:gd name="connsiteX2779" fmla="*/ 690215 w 7362098"/>
                                <a:gd name="connsiteY2779" fmla="*/ 3546773 h 4900456"/>
                                <a:gd name="connsiteX2780" fmla="*/ 691413 w 7362098"/>
                                <a:gd name="connsiteY2780" fmla="*/ 3549567 h 4900456"/>
                                <a:gd name="connsiteX2781" fmla="*/ 689816 w 7362098"/>
                                <a:gd name="connsiteY2781" fmla="*/ 3551164 h 4900456"/>
                                <a:gd name="connsiteX2782" fmla="*/ 689018 w 7362098"/>
                                <a:gd name="connsiteY2782" fmla="*/ 3551164 h 4900456"/>
                                <a:gd name="connsiteX2783" fmla="*/ 672250 w 7362098"/>
                                <a:gd name="connsiteY2783" fmla="*/ 3546373 h 4900456"/>
                                <a:gd name="connsiteX2784" fmla="*/ 670655 w 7362098"/>
                                <a:gd name="connsiteY2784" fmla="*/ 3543578 h 4900456"/>
                                <a:gd name="connsiteX2785" fmla="*/ 673449 w 7362098"/>
                                <a:gd name="connsiteY2785" fmla="*/ 3541982 h 4900456"/>
                                <a:gd name="connsiteX2786" fmla="*/ 3880582 w 7362098"/>
                                <a:gd name="connsiteY2786" fmla="*/ 3539187 h 4900456"/>
                                <a:gd name="connsiteX2787" fmla="*/ 3883377 w 7362098"/>
                                <a:gd name="connsiteY2787" fmla="*/ 3540783 h 4900456"/>
                                <a:gd name="connsiteX2788" fmla="*/ 3900941 w 7362098"/>
                                <a:gd name="connsiteY2788" fmla="*/ 3551562 h 4900456"/>
                                <a:gd name="connsiteX2789" fmla="*/ 3904135 w 7362098"/>
                                <a:gd name="connsiteY2789" fmla="*/ 3553159 h 4900456"/>
                                <a:gd name="connsiteX2790" fmla="*/ 3902937 w 7362098"/>
                                <a:gd name="connsiteY2790" fmla="*/ 3555953 h 4900456"/>
                                <a:gd name="connsiteX2791" fmla="*/ 3902538 w 7362098"/>
                                <a:gd name="connsiteY2791" fmla="*/ 3555953 h 4900456"/>
                                <a:gd name="connsiteX2792" fmla="*/ 3889764 w 7362098"/>
                                <a:gd name="connsiteY2792" fmla="*/ 3554755 h 4900456"/>
                                <a:gd name="connsiteX2793" fmla="*/ 3861021 w 7362098"/>
                                <a:gd name="connsiteY2793" fmla="*/ 3587091 h 4900456"/>
                                <a:gd name="connsiteX2794" fmla="*/ 3817907 w 7362098"/>
                                <a:gd name="connsiteY2794" fmla="*/ 3590285 h 4900456"/>
                                <a:gd name="connsiteX2795" fmla="*/ 3811121 w 7362098"/>
                                <a:gd name="connsiteY2795" fmla="*/ 3601463 h 4900456"/>
                                <a:gd name="connsiteX2796" fmla="*/ 3810722 w 7362098"/>
                                <a:gd name="connsiteY2796" fmla="*/ 3601862 h 4900456"/>
                                <a:gd name="connsiteX2797" fmla="*/ 3807927 w 7362098"/>
                                <a:gd name="connsiteY2797" fmla="*/ 3601063 h 4900456"/>
                                <a:gd name="connsiteX2798" fmla="*/ 3808327 w 7362098"/>
                                <a:gd name="connsiteY2798" fmla="*/ 3597870 h 4900456"/>
                                <a:gd name="connsiteX2799" fmla="*/ 3810323 w 7362098"/>
                                <a:gd name="connsiteY2799" fmla="*/ 3577110 h 4900456"/>
                                <a:gd name="connsiteX2800" fmla="*/ 3810722 w 7362098"/>
                                <a:gd name="connsiteY2800" fmla="*/ 3573917 h 4900456"/>
                                <a:gd name="connsiteX2801" fmla="*/ 3813915 w 7362098"/>
                                <a:gd name="connsiteY2801" fmla="*/ 3574316 h 4900456"/>
                                <a:gd name="connsiteX2802" fmla="*/ 3818307 w 7362098"/>
                                <a:gd name="connsiteY2802" fmla="*/ 3585894 h 4900456"/>
                                <a:gd name="connsiteX2803" fmla="*/ 3818706 w 7362098"/>
                                <a:gd name="connsiteY2803" fmla="*/ 3585894 h 4900456"/>
                                <a:gd name="connsiteX2804" fmla="*/ 3859025 w 7362098"/>
                                <a:gd name="connsiteY2804" fmla="*/ 3583098 h 4900456"/>
                                <a:gd name="connsiteX2805" fmla="*/ 3885373 w 7362098"/>
                                <a:gd name="connsiteY2805" fmla="*/ 3552759 h 4900456"/>
                                <a:gd name="connsiteX2806" fmla="*/ 3885373 w 7362098"/>
                                <a:gd name="connsiteY2806" fmla="*/ 3552360 h 4900456"/>
                                <a:gd name="connsiteX2807" fmla="*/ 3878986 w 7362098"/>
                                <a:gd name="connsiteY2807" fmla="*/ 3541981 h 4900456"/>
                                <a:gd name="connsiteX2808" fmla="*/ 3880582 w 7362098"/>
                                <a:gd name="connsiteY2808" fmla="*/ 3539187 h 4900456"/>
                                <a:gd name="connsiteX2809" fmla="*/ 611576 w 7362098"/>
                                <a:gd name="connsiteY2809" fmla="*/ 3537591 h 4900456"/>
                                <a:gd name="connsiteX2810" fmla="*/ 613971 w 7362098"/>
                                <a:gd name="connsiteY2810" fmla="*/ 3539587 h 4900456"/>
                                <a:gd name="connsiteX2811" fmla="*/ 611975 w 7362098"/>
                                <a:gd name="connsiteY2811" fmla="*/ 3541982 h 4900456"/>
                                <a:gd name="connsiteX2812" fmla="*/ 594409 w 7362098"/>
                                <a:gd name="connsiteY2812" fmla="*/ 3544378 h 4900456"/>
                                <a:gd name="connsiteX2813" fmla="*/ 592014 w 7362098"/>
                                <a:gd name="connsiteY2813" fmla="*/ 3542382 h 4900456"/>
                                <a:gd name="connsiteX2814" fmla="*/ 594010 w 7362098"/>
                                <a:gd name="connsiteY2814" fmla="*/ 3539986 h 4900456"/>
                                <a:gd name="connsiteX2815" fmla="*/ 7317683 w 7362098"/>
                                <a:gd name="connsiteY2815" fmla="*/ 3535993 h 4900456"/>
                                <a:gd name="connsiteX2816" fmla="*/ 7320478 w 7362098"/>
                                <a:gd name="connsiteY2816" fmla="*/ 3536792 h 4900456"/>
                                <a:gd name="connsiteX2817" fmla="*/ 7319679 w 7362098"/>
                                <a:gd name="connsiteY2817" fmla="*/ 3539586 h 4900456"/>
                                <a:gd name="connsiteX2818" fmla="*/ 7304509 w 7362098"/>
                                <a:gd name="connsiteY2818" fmla="*/ 3548370 h 4900456"/>
                                <a:gd name="connsiteX2819" fmla="*/ 7303710 w 7362098"/>
                                <a:gd name="connsiteY2819" fmla="*/ 3548769 h 4900456"/>
                                <a:gd name="connsiteX2820" fmla="*/ 7301714 w 7362098"/>
                                <a:gd name="connsiteY2820" fmla="*/ 3547571 h 4900456"/>
                                <a:gd name="connsiteX2821" fmla="*/ 7302513 w 7362098"/>
                                <a:gd name="connsiteY2821" fmla="*/ 3544777 h 4900456"/>
                                <a:gd name="connsiteX2822" fmla="*/ 690616 w 7362098"/>
                                <a:gd name="connsiteY2822" fmla="*/ 3527211 h 4900456"/>
                                <a:gd name="connsiteX2823" fmla="*/ 693011 w 7362098"/>
                                <a:gd name="connsiteY2823" fmla="*/ 3529207 h 4900456"/>
                                <a:gd name="connsiteX2824" fmla="*/ 691015 w 7362098"/>
                                <a:gd name="connsiteY2824" fmla="*/ 3531602 h 4900456"/>
                                <a:gd name="connsiteX2825" fmla="*/ 673450 w 7362098"/>
                                <a:gd name="connsiteY2825" fmla="*/ 3533998 h 4900456"/>
                                <a:gd name="connsiteX2826" fmla="*/ 671054 w 7362098"/>
                                <a:gd name="connsiteY2826" fmla="*/ 3532002 h 4900456"/>
                                <a:gd name="connsiteX2827" fmla="*/ 673050 w 7362098"/>
                                <a:gd name="connsiteY2827" fmla="*/ 3529606 h 4900456"/>
                                <a:gd name="connsiteX2828" fmla="*/ 7314490 w 7362098"/>
                                <a:gd name="connsiteY2828" fmla="*/ 3524417 h 4900456"/>
                                <a:gd name="connsiteX2829" fmla="*/ 7316886 w 7362098"/>
                                <a:gd name="connsiteY2829" fmla="*/ 3526413 h 4900456"/>
                                <a:gd name="connsiteX2830" fmla="*/ 7314890 w 7362098"/>
                                <a:gd name="connsiteY2830" fmla="*/ 3528808 h 4900456"/>
                                <a:gd name="connsiteX2831" fmla="*/ 7297324 w 7362098"/>
                                <a:gd name="connsiteY2831" fmla="*/ 3531204 h 4900456"/>
                                <a:gd name="connsiteX2832" fmla="*/ 7294929 w 7362098"/>
                                <a:gd name="connsiteY2832" fmla="*/ 3529208 h 4900456"/>
                                <a:gd name="connsiteX2833" fmla="*/ 7296925 w 7362098"/>
                                <a:gd name="connsiteY2833" fmla="*/ 3526812 h 4900456"/>
                                <a:gd name="connsiteX2834" fmla="*/ 596004 w 7362098"/>
                                <a:gd name="connsiteY2834" fmla="*/ 3520425 h 4900456"/>
                                <a:gd name="connsiteX2835" fmla="*/ 612772 w 7362098"/>
                                <a:gd name="connsiteY2835" fmla="*/ 3525216 h 4900456"/>
                                <a:gd name="connsiteX2836" fmla="*/ 614368 w 7362098"/>
                                <a:gd name="connsiteY2836" fmla="*/ 3528010 h 4900456"/>
                                <a:gd name="connsiteX2837" fmla="*/ 612772 w 7362098"/>
                                <a:gd name="connsiteY2837" fmla="*/ 3529607 h 4900456"/>
                                <a:gd name="connsiteX2838" fmla="*/ 611973 w 7362098"/>
                                <a:gd name="connsiteY2838" fmla="*/ 3529607 h 4900456"/>
                                <a:gd name="connsiteX2839" fmla="*/ 595206 w 7362098"/>
                                <a:gd name="connsiteY2839" fmla="*/ 3524816 h 4900456"/>
                                <a:gd name="connsiteX2840" fmla="*/ 593210 w 7362098"/>
                                <a:gd name="connsiteY2840" fmla="*/ 3522021 h 4900456"/>
                                <a:gd name="connsiteX2841" fmla="*/ 596004 w 7362098"/>
                                <a:gd name="connsiteY2841" fmla="*/ 3520425 h 4900456"/>
                                <a:gd name="connsiteX2842" fmla="*/ 6022083 w 7362098"/>
                                <a:gd name="connsiteY2842" fmla="*/ 3513339 h 4900456"/>
                                <a:gd name="connsiteX2843" fmla="*/ 6031465 w 7362098"/>
                                <a:gd name="connsiteY2843" fmla="*/ 3514437 h 4900456"/>
                                <a:gd name="connsiteX2844" fmla="*/ 6038650 w 7362098"/>
                                <a:gd name="connsiteY2844" fmla="*/ 3526413 h 4900456"/>
                                <a:gd name="connsiteX2845" fmla="*/ 6042243 w 7362098"/>
                                <a:gd name="connsiteY2845" fmla="*/ 3531203 h 4900456"/>
                                <a:gd name="connsiteX2846" fmla="*/ 6048231 w 7362098"/>
                                <a:gd name="connsiteY2846" fmla="*/ 3531203 h 4900456"/>
                                <a:gd name="connsiteX2847" fmla="*/ 6048630 w 7362098"/>
                                <a:gd name="connsiteY2847" fmla="*/ 3531203 h 4900456"/>
                                <a:gd name="connsiteX2848" fmla="*/ 6049029 w 7362098"/>
                                <a:gd name="connsiteY2848" fmla="*/ 3530804 h 4900456"/>
                                <a:gd name="connsiteX2849" fmla="*/ 6062203 w 7362098"/>
                                <a:gd name="connsiteY2849" fmla="*/ 3530405 h 4900456"/>
                                <a:gd name="connsiteX2850" fmla="*/ 6069389 w 7362098"/>
                                <a:gd name="connsiteY2850" fmla="*/ 3541981 h 4900456"/>
                                <a:gd name="connsiteX2851" fmla="*/ 6069389 w 7362098"/>
                                <a:gd name="connsiteY2851" fmla="*/ 3542381 h 4900456"/>
                                <a:gd name="connsiteX2852" fmla="*/ 6072981 w 7362098"/>
                                <a:gd name="connsiteY2852" fmla="*/ 3547171 h 4900456"/>
                                <a:gd name="connsiteX2853" fmla="*/ 6079369 w 7362098"/>
                                <a:gd name="connsiteY2853" fmla="*/ 3547171 h 4900456"/>
                                <a:gd name="connsiteX2854" fmla="*/ 6079768 w 7362098"/>
                                <a:gd name="connsiteY2854" fmla="*/ 3547171 h 4900456"/>
                                <a:gd name="connsiteX2855" fmla="*/ 6093740 w 7362098"/>
                                <a:gd name="connsiteY2855" fmla="*/ 3546373 h 4900456"/>
                                <a:gd name="connsiteX2856" fmla="*/ 6100925 w 7362098"/>
                                <a:gd name="connsiteY2856" fmla="*/ 3558350 h 4900456"/>
                                <a:gd name="connsiteX2857" fmla="*/ 6104518 w 7362098"/>
                                <a:gd name="connsiteY2857" fmla="*/ 3563140 h 4900456"/>
                                <a:gd name="connsiteX2858" fmla="*/ 6107712 w 7362098"/>
                                <a:gd name="connsiteY2858" fmla="*/ 3563938 h 4900456"/>
                                <a:gd name="connsiteX2859" fmla="*/ 6112103 w 7362098"/>
                                <a:gd name="connsiteY2859" fmla="*/ 3564338 h 4900456"/>
                                <a:gd name="connsiteX2860" fmla="*/ 6115696 w 7362098"/>
                                <a:gd name="connsiteY2860" fmla="*/ 3568330 h 4900456"/>
                                <a:gd name="connsiteX2861" fmla="*/ 6110107 w 7362098"/>
                                <a:gd name="connsiteY2861" fmla="*/ 3572322 h 4900456"/>
                                <a:gd name="connsiteX2862" fmla="*/ 6104119 w 7362098"/>
                                <a:gd name="connsiteY2862" fmla="*/ 3571922 h 4900456"/>
                                <a:gd name="connsiteX2863" fmla="*/ 6099329 w 7362098"/>
                                <a:gd name="connsiteY2863" fmla="*/ 3570326 h 4900456"/>
                                <a:gd name="connsiteX2864" fmla="*/ 6092143 w 7362098"/>
                                <a:gd name="connsiteY2864" fmla="*/ 3558350 h 4900456"/>
                                <a:gd name="connsiteX2865" fmla="*/ 6088949 w 7362098"/>
                                <a:gd name="connsiteY2865" fmla="*/ 3553558 h 4900456"/>
                                <a:gd name="connsiteX2866" fmla="*/ 6082163 w 7362098"/>
                                <a:gd name="connsiteY2866" fmla="*/ 3553957 h 4900456"/>
                                <a:gd name="connsiteX2867" fmla="*/ 6068590 w 7362098"/>
                                <a:gd name="connsiteY2867" fmla="*/ 3554357 h 4900456"/>
                                <a:gd name="connsiteX2868" fmla="*/ 6061405 w 7362098"/>
                                <a:gd name="connsiteY2868" fmla="*/ 3542780 h 4900456"/>
                                <a:gd name="connsiteX2869" fmla="*/ 6057812 w 7362098"/>
                                <a:gd name="connsiteY2869" fmla="*/ 3537590 h 4900456"/>
                                <a:gd name="connsiteX2870" fmla="*/ 6051824 w 7362098"/>
                                <a:gd name="connsiteY2870" fmla="*/ 3537590 h 4900456"/>
                                <a:gd name="connsiteX2871" fmla="*/ 6051425 w 7362098"/>
                                <a:gd name="connsiteY2871" fmla="*/ 3537590 h 4900456"/>
                                <a:gd name="connsiteX2872" fmla="*/ 6037852 w 7362098"/>
                                <a:gd name="connsiteY2872" fmla="*/ 3537989 h 4900456"/>
                                <a:gd name="connsiteX2873" fmla="*/ 6030666 w 7362098"/>
                                <a:gd name="connsiteY2873" fmla="*/ 3526013 h 4900456"/>
                                <a:gd name="connsiteX2874" fmla="*/ 6027472 w 7362098"/>
                                <a:gd name="connsiteY2874" fmla="*/ 3521223 h 4900456"/>
                                <a:gd name="connsiteX2875" fmla="*/ 6020685 w 7362098"/>
                                <a:gd name="connsiteY2875" fmla="*/ 3521622 h 4900456"/>
                                <a:gd name="connsiteX2876" fmla="*/ 6007112 w 7362098"/>
                                <a:gd name="connsiteY2876" fmla="*/ 3522021 h 4900456"/>
                                <a:gd name="connsiteX2877" fmla="*/ 6004717 w 7362098"/>
                                <a:gd name="connsiteY2877" fmla="*/ 3520425 h 4900456"/>
                                <a:gd name="connsiteX2878" fmla="*/ 6003120 w 7362098"/>
                                <a:gd name="connsiteY2878" fmla="*/ 3515235 h 4900456"/>
                                <a:gd name="connsiteX2879" fmla="*/ 6008310 w 7362098"/>
                                <a:gd name="connsiteY2879" fmla="*/ 3513638 h 4900456"/>
                                <a:gd name="connsiteX2880" fmla="*/ 6010705 w 7362098"/>
                                <a:gd name="connsiteY2880" fmla="*/ 3515235 h 4900456"/>
                                <a:gd name="connsiteX2881" fmla="*/ 6017092 w 7362098"/>
                                <a:gd name="connsiteY2881" fmla="*/ 3515235 h 4900456"/>
                                <a:gd name="connsiteX2882" fmla="*/ 6017492 w 7362098"/>
                                <a:gd name="connsiteY2882" fmla="*/ 3515235 h 4900456"/>
                                <a:gd name="connsiteX2883" fmla="*/ 6022083 w 7362098"/>
                                <a:gd name="connsiteY2883" fmla="*/ 3513339 h 4900456"/>
                                <a:gd name="connsiteX2884" fmla="*/ 683828 w 7362098"/>
                                <a:gd name="connsiteY2884" fmla="*/ 3510045 h 4900456"/>
                                <a:gd name="connsiteX2885" fmla="*/ 686624 w 7362098"/>
                                <a:gd name="connsiteY2885" fmla="*/ 3510844 h 4900456"/>
                                <a:gd name="connsiteX2886" fmla="*/ 685825 w 7362098"/>
                                <a:gd name="connsiteY2886" fmla="*/ 3513638 h 4900456"/>
                                <a:gd name="connsiteX2887" fmla="*/ 670655 w 7362098"/>
                                <a:gd name="connsiteY2887" fmla="*/ 3522422 h 4900456"/>
                                <a:gd name="connsiteX2888" fmla="*/ 669856 w 7362098"/>
                                <a:gd name="connsiteY2888" fmla="*/ 3522821 h 4900456"/>
                                <a:gd name="connsiteX2889" fmla="*/ 667860 w 7362098"/>
                                <a:gd name="connsiteY2889" fmla="*/ 3521623 h 4900456"/>
                                <a:gd name="connsiteX2890" fmla="*/ 668659 w 7362098"/>
                                <a:gd name="connsiteY2890" fmla="*/ 3518829 h 4900456"/>
                                <a:gd name="connsiteX2891" fmla="*/ 7298920 w 7362098"/>
                                <a:gd name="connsiteY2891" fmla="*/ 3507252 h 4900456"/>
                                <a:gd name="connsiteX2892" fmla="*/ 7315688 w 7362098"/>
                                <a:gd name="connsiteY2892" fmla="*/ 3512043 h 4900456"/>
                                <a:gd name="connsiteX2893" fmla="*/ 7317285 w 7362098"/>
                                <a:gd name="connsiteY2893" fmla="*/ 3514837 h 4900456"/>
                                <a:gd name="connsiteX2894" fmla="*/ 7315688 w 7362098"/>
                                <a:gd name="connsiteY2894" fmla="*/ 3516434 h 4900456"/>
                                <a:gd name="connsiteX2895" fmla="*/ 7314889 w 7362098"/>
                                <a:gd name="connsiteY2895" fmla="*/ 3516434 h 4900456"/>
                                <a:gd name="connsiteX2896" fmla="*/ 7298122 w 7362098"/>
                                <a:gd name="connsiteY2896" fmla="*/ 3511643 h 4900456"/>
                                <a:gd name="connsiteX2897" fmla="*/ 7296126 w 7362098"/>
                                <a:gd name="connsiteY2897" fmla="*/ 3508848 h 4900456"/>
                                <a:gd name="connsiteX2898" fmla="*/ 7298920 w 7362098"/>
                                <a:gd name="connsiteY2898" fmla="*/ 3507252 h 4900456"/>
                                <a:gd name="connsiteX2899" fmla="*/ 605586 w 7362098"/>
                                <a:gd name="connsiteY2899" fmla="*/ 3504457 h 4900456"/>
                                <a:gd name="connsiteX2900" fmla="*/ 619559 w 7362098"/>
                                <a:gd name="connsiteY2900" fmla="*/ 3515236 h 4900456"/>
                                <a:gd name="connsiteX2901" fmla="*/ 619959 w 7362098"/>
                                <a:gd name="connsiteY2901" fmla="*/ 3518031 h 4900456"/>
                                <a:gd name="connsiteX2902" fmla="*/ 618361 w 7362098"/>
                                <a:gd name="connsiteY2902" fmla="*/ 3518829 h 4900456"/>
                                <a:gd name="connsiteX2903" fmla="*/ 616764 w 7362098"/>
                                <a:gd name="connsiteY2903" fmla="*/ 3518430 h 4900456"/>
                                <a:gd name="connsiteX2904" fmla="*/ 603191 w 7362098"/>
                                <a:gd name="connsiteY2904" fmla="*/ 3507651 h 4900456"/>
                                <a:gd name="connsiteX2905" fmla="*/ 602792 w 7362098"/>
                                <a:gd name="connsiteY2905" fmla="*/ 3504856 h 4900456"/>
                                <a:gd name="connsiteX2906" fmla="*/ 605586 w 7362098"/>
                                <a:gd name="connsiteY2906" fmla="*/ 3504457 h 4900456"/>
                                <a:gd name="connsiteX2907" fmla="*/ 673849 w 7362098"/>
                                <a:gd name="connsiteY2907" fmla="*/ 3495674 h 4900456"/>
                                <a:gd name="connsiteX2908" fmla="*/ 674249 w 7362098"/>
                                <a:gd name="connsiteY2908" fmla="*/ 3498469 h 4900456"/>
                                <a:gd name="connsiteX2909" fmla="*/ 663469 w 7362098"/>
                                <a:gd name="connsiteY2909" fmla="*/ 3512441 h 4900456"/>
                                <a:gd name="connsiteX2910" fmla="*/ 661872 w 7362098"/>
                                <a:gd name="connsiteY2910" fmla="*/ 3513240 h 4900456"/>
                                <a:gd name="connsiteX2911" fmla="*/ 660276 w 7362098"/>
                                <a:gd name="connsiteY2911" fmla="*/ 3512841 h 4900456"/>
                                <a:gd name="connsiteX2912" fmla="*/ 660276 w 7362098"/>
                                <a:gd name="connsiteY2912" fmla="*/ 3510046 h 4900456"/>
                                <a:gd name="connsiteX2913" fmla="*/ 671055 w 7362098"/>
                                <a:gd name="connsiteY2913" fmla="*/ 3496073 h 4900456"/>
                                <a:gd name="connsiteX2914" fmla="*/ 673849 w 7362098"/>
                                <a:gd name="connsiteY2914" fmla="*/ 3495674 h 4900456"/>
                                <a:gd name="connsiteX2915" fmla="*/ 617561 w 7362098"/>
                                <a:gd name="connsiteY2915" fmla="*/ 3491683 h 4900456"/>
                                <a:gd name="connsiteX2916" fmla="*/ 620356 w 7362098"/>
                                <a:gd name="connsiteY2916" fmla="*/ 3492481 h 4900456"/>
                                <a:gd name="connsiteX2917" fmla="*/ 629139 w 7362098"/>
                                <a:gd name="connsiteY2917" fmla="*/ 3507652 h 4900456"/>
                                <a:gd name="connsiteX2918" fmla="*/ 628340 w 7362098"/>
                                <a:gd name="connsiteY2918" fmla="*/ 3510446 h 4900456"/>
                                <a:gd name="connsiteX2919" fmla="*/ 627542 w 7362098"/>
                                <a:gd name="connsiteY2919" fmla="*/ 3510845 h 4900456"/>
                                <a:gd name="connsiteX2920" fmla="*/ 625546 w 7362098"/>
                                <a:gd name="connsiteY2920" fmla="*/ 3509648 h 4900456"/>
                                <a:gd name="connsiteX2921" fmla="*/ 616763 w 7362098"/>
                                <a:gd name="connsiteY2921" fmla="*/ 3494477 h 4900456"/>
                                <a:gd name="connsiteX2922" fmla="*/ 617561 w 7362098"/>
                                <a:gd name="connsiteY2922" fmla="*/ 3491683 h 4900456"/>
                                <a:gd name="connsiteX2923" fmla="*/ 7308501 w 7362098"/>
                                <a:gd name="connsiteY2923" fmla="*/ 3491283 h 4900456"/>
                                <a:gd name="connsiteX2924" fmla="*/ 7322474 w 7362098"/>
                                <a:gd name="connsiteY2924" fmla="*/ 3502062 h 4900456"/>
                                <a:gd name="connsiteX2925" fmla="*/ 7322874 w 7362098"/>
                                <a:gd name="connsiteY2925" fmla="*/ 3504857 h 4900456"/>
                                <a:gd name="connsiteX2926" fmla="*/ 7321277 w 7362098"/>
                                <a:gd name="connsiteY2926" fmla="*/ 3505655 h 4900456"/>
                                <a:gd name="connsiteX2927" fmla="*/ 7319680 w 7362098"/>
                                <a:gd name="connsiteY2927" fmla="*/ 3505256 h 4900456"/>
                                <a:gd name="connsiteX2928" fmla="*/ 7306106 w 7362098"/>
                                <a:gd name="connsiteY2928" fmla="*/ 3494477 h 4900456"/>
                                <a:gd name="connsiteX2929" fmla="*/ 7305707 w 7362098"/>
                                <a:gd name="connsiteY2929" fmla="*/ 3491682 h 4900456"/>
                                <a:gd name="connsiteX2930" fmla="*/ 7308501 w 7362098"/>
                                <a:gd name="connsiteY2930" fmla="*/ 3491283 h 4900456"/>
                                <a:gd name="connsiteX2931" fmla="*/ 655885 w 7362098"/>
                                <a:gd name="connsiteY2931" fmla="*/ 3486493 h 4900456"/>
                                <a:gd name="connsiteX2932" fmla="*/ 657482 w 7362098"/>
                                <a:gd name="connsiteY2932" fmla="*/ 3489287 h 4900456"/>
                                <a:gd name="connsiteX2933" fmla="*/ 652691 w 7362098"/>
                                <a:gd name="connsiteY2933" fmla="*/ 3506054 h 4900456"/>
                                <a:gd name="connsiteX2934" fmla="*/ 651094 w 7362098"/>
                                <a:gd name="connsiteY2934" fmla="*/ 3507651 h 4900456"/>
                                <a:gd name="connsiteX2935" fmla="*/ 650296 w 7362098"/>
                                <a:gd name="connsiteY2935" fmla="*/ 3507651 h 4900456"/>
                                <a:gd name="connsiteX2936" fmla="*/ 648300 w 7362098"/>
                                <a:gd name="connsiteY2936" fmla="*/ 3504857 h 4900456"/>
                                <a:gd name="connsiteX2937" fmla="*/ 653090 w 7362098"/>
                                <a:gd name="connsiteY2937" fmla="*/ 3488089 h 4900456"/>
                                <a:gd name="connsiteX2938" fmla="*/ 655885 w 7362098"/>
                                <a:gd name="connsiteY2938" fmla="*/ 3486493 h 4900456"/>
                                <a:gd name="connsiteX2939" fmla="*/ 636325 w 7362098"/>
                                <a:gd name="connsiteY2939" fmla="*/ 3484896 h 4900456"/>
                                <a:gd name="connsiteX2940" fmla="*/ 638721 w 7362098"/>
                                <a:gd name="connsiteY2940" fmla="*/ 3486892 h 4900456"/>
                                <a:gd name="connsiteX2941" fmla="*/ 641116 w 7362098"/>
                                <a:gd name="connsiteY2941" fmla="*/ 3504458 h 4900456"/>
                                <a:gd name="connsiteX2942" fmla="*/ 639119 w 7362098"/>
                                <a:gd name="connsiteY2942" fmla="*/ 3506853 h 4900456"/>
                                <a:gd name="connsiteX2943" fmla="*/ 636724 w 7362098"/>
                                <a:gd name="connsiteY2943" fmla="*/ 3504857 h 4900456"/>
                                <a:gd name="connsiteX2944" fmla="*/ 634329 w 7362098"/>
                                <a:gd name="connsiteY2944" fmla="*/ 3487291 h 4900456"/>
                                <a:gd name="connsiteX2945" fmla="*/ 636325 w 7362098"/>
                                <a:gd name="connsiteY2945" fmla="*/ 3484896 h 4900456"/>
                                <a:gd name="connsiteX2946" fmla="*/ 7320477 w 7362098"/>
                                <a:gd name="connsiteY2946" fmla="*/ 3478509 h 4900456"/>
                                <a:gd name="connsiteX2947" fmla="*/ 7323272 w 7362098"/>
                                <a:gd name="connsiteY2947" fmla="*/ 3479307 h 4900456"/>
                                <a:gd name="connsiteX2948" fmla="*/ 7332055 w 7362098"/>
                                <a:gd name="connsiteY2948" fmla="*/ 3494478 h 4900456"/>
                                <a:gd name="connsiteX2949" fmla="*/ 7331256 w 7362098"/>
                                <a:gd name="connsiteY2949" fmla="*/ 3497272 h 4900456"/>
                                <a:gd name="connsiteX2950" fmla="*/ 7330458 w 7362098"/>
                                <a:gd name="connsiteY2950" fmla="*/ 3497671 h 4900456"/>
                                <a:gd name="connsiteX2951" fmla="*/ 7328462 w 7362098"/>
                                <a:gd name="connsiteY2951" fmla="*/ 3496474 h 4900456"/>
                                <a:gd name="connsiteX2952" fmla="*/ 7319678 w 7362098"/>
                                <a:gd name="connsiteY2952" fmla="*/ 3481303 h 4900456"/>
                                <a:gd name="connsiteX2953" fmla="*/ 7320477 w 7362098"/>
                                <a:gd name="connsiteY2953" fmla="*/ 3478509 h 4900456"/>
                                <a:gd name="connsiteX2954" fmla="*/ 7359201 w 7362098"/>
                                <a:gd name="connsiteY2954" fmla="*/ 3473320 h 4900456"/>
                                <a:gd name="connsiteX2955" fmla="*/ 7360799 w 7362098"/>
                                <a:gd name="connsiteY2955" fmla="*/ 3476114 h 4900456"/>
                                <a:gd name="connsiteX2956" fmla="*/ 7356007 w 7362098"/>
                                <a:gd name="connsiteY2956" fmla="*/ 3492881 h 4900456"/>
                                <a:gd name="connsiteX2957" fmla="*/ 7354410 w 7362098"/>
                                <a:gd name="connsiteY2957" fmla="*/ 3494478 h 4900456"/>
                                <a:gd name="connsiteX2958" fmla="*/ 7353612 w 7362098"/>
                                <a:gd name="connsiteY2958" fmla="*/ 3494478 h 4900456"/>
                                <a:gd name="connsiteX2959" fmla="*/ 7351615 w 7362098"/>
                                <a:gd name="connsiteY2959" fmla="*/ 3491684 h 4900456"/>
                                <a:gd name="connsiteX2960" fmla="*/ 7356406 w 7362098"/>
                                <a:gd name="connsiteY2960" fmla="*/ 3474916 h 4900456"/>
                                <a:gd name="connsiteX2961" fmla="*/ 7359201 w 7362098"/>
                                <a:gd name="connsiteY2961" fmla="*/ 3473320 h 4900456"/>
                                <a:gd name="connsiteX2962" fmla="*/ 7339241 w 7362098"/>
                                <a:gd name="connsiteY2962" fmla="*/ 3471723 h 4900456"/>
                                <a:gd name="connsiteX2963" fmla="*/ 7341636 w 7362098"/>
                                <a:gd name="connsiteY2963" fmla="*/ 3473719 h 4900456"/>
                                <a:gd name="connsiteX2964" fmla="*/ 7344031 w 7362098"/>
                                <a:gd name="connsiteY2964" fmla="*/ 3491284 h 4900456"/>
                                <a:gd name="connsiteX2965" fmla="*/ 7342035 w 7362098"/>
                                <a:gd name="connsiteY2965" fmla="*/ 3493680 h 4900456"/>
                                <a:gd name="connsiteX2966" fmla="*/ 7339640 w 7362098"/>
                                <a:gd name="connsiteY2966" fmla="*/ 3491684 h 4900456"/>
                                <a:gd name="connsiteX2967" fmla="*/ 7337244 w 7362098"/>
                                <a:gd name="connsiteY2967" fmla="*/ 3474118 h 4900456"/>
                                <a:gd name="connsiteX2968" fmla="*/ 7339241 w 7362098"/>
                                <a:gd name="connsiteY2968" fmla="*/ 3471723 h 4900456"/>
                                <a:gd name="connsiteX2969" fmla="*/ 6383608 w 7362098"/>
                                <a:gd name="connsiteY2969" fmla="*/ 3447122 h 4900456"/>
                                <a:gd name="connsiteX2970" fmla="*/ 6402720 w 7362098"/>
                                <a:gd name="connsiteY2970" fmla="*/ 3461343 h 4900456"/>
                                <a:gd name="connsiteX2971" fmla="*/ 6397131 w 7362098"/>
                                <a:gd name="connsiteY2971" fmla="*/ 3464936 h 4900456"/>
                                <a:gd name="connsiteX2972" fmla="*/ 6362800 w 7362098"/>
                                <a:gd name="connsiteY2972" fmla="*/ 3456952 h 4900456"/>
                                <a:gd name="connsiteX2973" fmla="*/ 6355613 w 7362098"/>
                                <a:gd name="connsiteY2973" fmla="*/ 3490885 h 4900456"/>
                                <a:gd name="connsiteX2974" fmla="*/ 6350024 w 7362098"/>
                                <a:gd name="connsiteY2974" fmla="*/ 3494478 h 4900456"/>
                                <a:gd name="connsiteX2975" fmla="*/ 6349226 w 7362098"/>
                                <a:gd name="connsiteY2975" fmla="*/ 3493280 h 4900456"/>
                                <a:gd name="connsiteX2976" fmla="*/ 6360005 w 7362098"/>
                                <a:gd name="connsiteY2976" fmla="*/ 3450565 h 4900456"/>
                                <a:gd name="connsiteX2977" fmla="*/ 6383608 w 7362098"/>
                                <a:gd name="connsiteY2977" fmla="*/ 3447122 h 4900456"/>
                                <a:gd name="connsiteX2978" fmla="*/ 4423891 w 7362098"/>
                                <a:gd name="connsiteY2978" fmla="*/ 3431004 h 4900456"/>
                                <a:gd name="connsiteX2979" fmla="*/ 4426286 w 7362098"/>
                                <a:gd name="connsiteY2979" fmla="*/ 3433000 h 4900456"/>
                                <a:gd name="connsiteX2980" fmla="*/ 4428682 w 7362098"/>
                                <a:gd name="connsiteY2980" fmla="*/ 3450566 h 4900456"/>
                                <a:gd name="connsiteX2981" fmla="*/ 4426686 w 7362098"/>
                                <a:gd name="connsiteY2981" fmla="*/ 3452961 h 4900456"/>
                                <a:gd name="connsiteX2982" fmla="*/ 4424290 w 7362098"/>
                                <a:gd name="connsiteY2982" fmla="*/ 3450965 h 4900456"/>
                                <a:gd name="connsiteX2983" fmla="*/ 4421895 w 7362098"/>
                                <a:gd name="connsiteY2983" fmla="*/ 3433399 h 4900456"/>
                                <a:gd name="connsiteX2984" fmla="*/ 4423891 w 7362098"/>
                                <a:gd name="connsiteY2984" fmla="*/ 3431004 h 4900456"/>
                                <a:gd name="connsiteX2985" fmla="*/ 4412315 w 7362098"/>
                                <a:gd name="connsiteY2985" fmla="*/ 3430206 h 4900456"/>
                                <a:gd name="connsiteX2986" fmla="*/ 4413513 w 7362098"/>
                                <a:gd name="connsiteY2986" fmla="*/ 3433000 h 4900456"/>
                                <a:gd name="connsiteX2987" fmla="*/ 4408722 w 7362098"/>
                                <a:gd name="connsiteY2987" fmla="*/ 3449767 h 4900456"/>
                                <a:gd name="connsiteX2988" fmla="*/ 4407125 w 7362098"/>
                                <a:gd name="connsiteY2988" fmla="*/ 3451364 h 4900456"/>
                                <a:gd name="connsiteX2989" fmla="*/ 4406326 w 7362098"/>
                                <a:gd name="connsiteY2989" fmla="*/ 3451364 h 4900456"/>
                                <a:gd name="connsiteX2990" fmla="*/ 4404730 w 7362098"/>
                                <a:gd name="connsiteY2990" fmla="*/ 3448570 h 4900456"/>
                                <a:gd name="connsiteX2991" fmla="*/ 4409521 w 7362098"/>
                                <a:gd name="connsiteY2991" fmla="*/ 3431802 h 4900456"/>
                                <a:gd name="connsiteX2992" fmla="*/ 4412315 w 7362098"/>
                                <a:gd name="connsiteY2992" fmla="*/ 3430206 h 4900456"/>
                                <a:gd name="connsiteX2993" fmla="*/ 4434669 w 7362098"/>
                                <a:gd name="connsiteY2993" fmla="*/ 3427411 h 4900456"/>
                                <a:gd name="connsiteX2994" fmla="*/ 4437463 w 7362098"/>
                                <a:gd name="connsiteY2994" fmla="*/ 3428210 h 4900456"/>
                                <a:gd name="connsiteX2995" fmla="*/ 4446247 w 7362098"/>
                                <a:gd name="connsiteY2995" fmla="*/ 3443380 h 4900456"/>
                                <a:gd name="connsiteX2996" fmla="*/ 4445448 w 7362098"/>
                                <a:gd name="connsiteY2996" fmla="*/ 3446175 h 4900456"/>
                                <a:gd name="connsiteX2997" fmla="*/ 4444650 w 7362098"/>
                                <a:gd name="connsiteY2997" fmla="*/ 3446574 h 4900456"/>
                                <a:gd name="connsiteX2998" fmla="*/ 4442654 w 7362098"/>
                                <a:gd name="connsiteY2998" fmla="*/ 3445376 h 4900456"/>
                                <a:gd name="connsiteX2999" fmla="*/ 4433870 w 7362098"/>
                                <a:gd name="connsiteY2999" fmla="*/ 3430206 h 4900456"/>
                                <a:gd name="connsiteX3000" fmla="*/ 4434669 w 7362098"/>
                                <a:gd name="connsiteY3000" fmla="*/ 3427411 h 4900456"/>
                                <a:gd name="connsiteX3001" fmla="*/ 4402335 w 7362098"/>
                                <a:gd name="connsiteY3001" fmla="*/ 3425416 h 4900456"/>
                                <a:gd name="connsiteX3002" fmla="*/ 4403133 w 7362098"/>
                                <a:gd name="connsiteY3002" fmla="*/ 3428210 h 4900456"/>
                                <a:gd name="connsiteX3003" fmla="*/ 4392354 w 7362098"/>
                                <a:gd name="connsiteY3003" fmla="*/ 3442183 h 4900456"/>
                                <a:gd name="connsiteX3004" fmla="*/ 4390757 w 7362098"/>
                                <a:gd name="connsiteY3004" fmla="*/ 3442982 h 4900456"/>
                                <a:gd name="connsiteX3005" fmla="*/ 4389160 w 7362098"/>
                                <a:gd name="connsiteY3005" fmla="*/ 3442583 h 4900456"/>
                                <a:gd name="connsiteX3006" fmla="*/ 4388761 w 7362098"/>
                                <a:gd name="connsiteY3006" fmla="*/ 3439788 h 4900456"/>
                                <a:gd name="connsiteX3007" fmla="*/ 4399540 w 7362098"/>
                                <a:gd name="connsiteY3007" fmla="*/ 3425815 h 4900456"/>
                                <a:gd name="connsiteX3008" fmla="*/ 4402335 w 7362098"/>
                                <a:gd name="connsiteY3008" fmla="*/ 3425416 h 4900456"/>
                                <a:gd name="connsiteX3009" fmla="*/ 4446246 w 7362098"/>
                                <a:gd name="connsiteY3009" fmla="*/ 3419428 h 4900456"/>
                                <a:gd name="connsiteX3010" fmla="*/ 4460619 w 7362098"/>
                                <a:gd name="connsiteY3010" fmla="*/ 3430207 h 4900456"/>
                                <a:gd name="connsiteX3011" fmla="*/ 4461018 w 7362098"/>
                                <a:gd name="connsiteY3011" fmla="*/ 3433002 h 4900456"/>
                                <a:gd name="connsiteX3012" fmla="*/ 4459421 w 7362098"/>
                                <a:gd name="connsiteY3012" fmla="*/ 3433800 h 4900456"/>
                                <a:gd name="connsiteX3013" fmla="*/ 4457824 w 7362098"/>
                                <a:gd name="connsiteY3013" fmla="*/ 3433401 h 4900456"/>
                                <a:gd name="connsiteX3014" fmla="*/ 4443851 w 7362098"/>
                                <a:gd name="connsiteY3014" fmla="*/ 3422622 h 4900456"/>
                                <a:gd name="connsiteX3015" fmla="*/ 4443452 w 7362098"/>
                                <a:gd name="connsiteY3015" fmla="*/ 3419827 h 4900456"/>
                                <a:gd name="connsiteX3016" fmla="*/ 4446246 w 7362098"/>
                                <a:gd name="connsiteY3016" fmla="*/ 3419428 h 4900456"/>
                                <a:gd name="connsiteX3017" fmla="*/ 955288 w 7362098"/>
                                <a:gd name="connsiteY3017" fmla="*/ 3419029 h 4900456"/>
                                <a:gd name="connsiteX3018" fmla="*/ 958083 w 7362098"/>
                                <a:gd name="connsiteY3018" fmla="*/ 3420626 h 4900456"/>
                                <a:gd name="connsiteX3019" fmla="*/ 975648 w 7362098"/>
                                <a:gd name="connsiteY3019" fmla="*/ 3431404 h 4900456"/>
                                <a:gd name="connsiteX3020" fmla="*/ 978841 w 7362098"/>
                                <a:gd name="connsiteY3020" fmla="*/ 3433001 h 4900456"/>
                                <a:gd name="connsiteX3021" fmla="*/ 977644 w 7362098"/>
                                <a:gd name="connsiteY3021" fmla="*/ 3435795 h 4900456"/>
                                <a:gd name="connsiteX3022" fmla="*/ 977244 w 7362098"/>
                                <a:gd name="connsiteY3022" fmla="*/ 3435795 h 4900456"/>
                                <a:gd name="connsiteX3023" fmla="*/ 964469 w 7362098"/>
                                <a:gd name="connsiteY3023" fmla="*/ 3434597 h 4900456"/>
                                <a:gd name="connsiteX3024" fmla="*/ 935727 w 7362098"/>
                                <a:gd name="connsiteY3024" fmla="*/ 3466933 h 4900456"/>
                                <a:gd name="connsiteX3025" fmla="*/ 892614 w 7362098"/>
                                <a:gd name="connsiteY3025" fmla="*/ 3470127 h 4900456"/>
                                <a:gd name="connsiteX3026" fmla="*/ 885827 w 7362098"/>
                                <a:gd name="connsiteY3026" fmla="*/ 3481305 h 4900456"/>
                                <a:gd name="connsiteX3027" fmla="*/ 885429 w 7362098"/>
                                <a:gd name="connsiteY3027" fmla="*/ 3481704 h 4900456"/>
                                <a:gd name="connsiteX3028" fmla="*/ 882634 w 7362098"/>
                                <a:gd name="connsiteY3028" fmla="*/ 3480905 h 4900456"/>
                                <a:gd name="connsiteX3029" fmla="*/ 883033 w 7362098"/>
                                <a:gd name="connsiteY3029" fmla="*/ 3477712 h 4900456"/>
                                <a:gd name="connsiteX3030" fmla="*/ 885029 w 7362098"/>
                                <a:gd name="connsiteY3030" fmla="*/ 3456952 h 4900456"/>
                                <a:gd name="connsiteX3031" fmla="*/ 885429 w 7362098"/>
                                <a:gd name="connsiteY3031" fmla="*/ 3453759 h 4900456"/>
                                <a:gd name="connsiteX3032" fmla="*/ 888622 w 7362098"/>
                                <a:gd name="connsiteY3032" fmla="*/ 3454158 h 4900456"/>
                                <a:gd name="connsiteX3033" fmla="*/ 893013 w 7362098"/>
                                <a:gd name="connsiteY3033" fmla="*/ 3465736 h 4900456"/>
                                <a:gd name="connsiteX3034" fmla="*/ 893413 w 7362098"/>
                                <a:gd name="connsiteY3034" fmla="*/ 3465736 h 4900456"/>
                                <a:gd name="connsiteX3035" fmla="*/ 933732 w 7362098"/>
                                <a:gd name="connsiteY3035" fmla="*/ 3462940 h 4900456"/>
                                <a:gd name="connsiteX3036" fmla="*/ 960078 w 7362098"/>
                                <a:gd name="connsiteY3036" fmla="*/ 3432601 h 4900456"/>
                                <a:gd name="connsiteX3037" fmla="*/ 960078 w 7362098"/>
                                <a:gd name="connsiteY3037" fmla="*/ 3432202 h 4900456"/>
                                <a:gd name="connsiteX3038" fmla="*/ 953691 w 7362098"/>
                                <a:gd name="connsiteY3038" fmla="*/ 3421823 h 4900456"/>
                                <a:gd name="connsiteX3039" fmla="*/ 955288 w 7362098"/>
                                <a:gd name="connsiteY3039" fmla="*/ 3419029 h 4900456"/>
                                <a:gd name="connsiteX3040" fmla="*/ 4391955 w 7362098"/>
                                <a:gd name="connsiteY3040" fmla="*/ 3415835 h 4900456"/>
                                <a:gd name="connsiteX3041" fmla="*/ 4394750 w 7362098"/>
                                <a:gd name="connsiteY3041" fmla="*/ 3416633 h 4900456"/>
                                <a:gd name="connsiteX3042" fmla="*/ 4393951 w 7362098"/>
                                <a:gd name="connsiteY3042" fmla="*/ 3419427 h 4900456"/>
                                <a:gd name="connsiteX3043" fmla="*/ 4378781 w 7362098"/>
                                <a:gd name="connsiteY3043" fmla="*/ 3428211 h 4900456"/>
                                <a:gd name="connsiteX3044" fmla="*/ 4377982 w 7362098"/>
                                <a:gd name="connsiteY3044" fmla="*/ 3428610 h 4900456"/>
                                <a:gd name="connsiteX3045" fmla="*/ 4375986 w 7362098"/>
                                <a:gd name="connsiteY3045" fmla="*/ 3427412 h 4900456"/>
                                <a:gd name="connsiteX3046" fmla="*/ 4376785 w 7362098"/>
                                <a:gd name="connsiteY3046" fmla="*/ 3424618 h 4900456"/>
                                <a:gd name="connsiteX3047" fmla="*/ 1878235 w 7362098"/>
                                <a:gd name="connsiteY3047" fmla="*/ 3415436 h 4900456"/>
                                <a:gd name="connsiteX3048" fmla="*/ 1883025 w 7362098"/>
                                <a:gd name="connsiteY3048" fmla="*/ 3419029 h 4900456"/>
                                <a:gd name="connsiteX3049" fmla="*/ 1886618 w 7362098"/>
                                <a:gd name="connsiteY3049" fmla="*/ 3443380 h 4900456"/>
                                <a:gd name="connsiteX3050" fmla="*/ 1910970 w 7362098"/>
                                <a:gd name="connsiteY3050" fmla="*/ 3439787 h 4900456"/>
                                <a:gd name="connsiteX3051" fmla="*/ 1915760 w 7362098"/>
                                <a:gd name="connsiteY3051" fmla="*/ 3443380 h 4900456"/>
                                <a:gd name="connsiteX3052" fmla="*/ 1912168 w 7362098"/>
                                <a:gd name="connsiteY3052" fmla="*/ 3448170 h 4900456"/>
                                <a:gd name="connsiteX3053" fmla="*/ 1887817 w 7362098"/>
                                <a:gd name="connsiteY3053" fmla="*/ 3451763 h 4900456"/>
                                <a:gd name="connsiteX3054" fmla="*/ 1891409 w 7362098"/>
                                <a:gd name="connsiteY3054" fmla="*/ 3476115 h 4900456"/>
                                <a:gd name="connsiteX3055" fmla="*/ 1887817 w 7362098"/>
                                <a:gd name="connsiteY3055" fmla="*/ 3480905 h 4900456"/>
                                <a:gd name="connsiteX3056" fmla="*/ 1883025 w 7362098"/>
                                <a:gd name="connsiteY3056" fmla="*/ 3477313 h 4900456"/>
                                <a:gd name="connsiteX3057" fmla="*/ 1879432 w 7362098"/>
                                <a:gd name="connsiteY3057" fmla="*/ 3452961 h 4900456"/>
                                <a:gd name="connsiteX3058" fmla="*/ 1855080 w 7362098"/>
                                <a:gd name="connsiteY3058" fmla="*/ 3456553 h 4900456"/>
                                <a:gd name="connsiteX3059" fmla="*/ 1850290 w 7362098"/>
                                <a:gd name="connsiteY3059" fmla="*/ 3452961 h 4900456"/>
                                <a:gd name="connsiteX3060" fmla="*/ 1853883 w 7362098"/>
                                <a:gd name="connsiteY3060" fmla="*/ 3448170 h 4900456"/>
                                <a:gd name="connsiteX3061" fmla="*/ 1878235 w 7362098"/>
                                <a:gd name="connsiteY3061" fmla="*/ 3444578 h 4900456"/>
                                <a:gd name="connsiteX3062" fmla="*/ 1874642 w 7362098"/>
                                <a:gd name="connsiteY3062" fmla="*/ 3420226 h 4900456"/>
                                <a:gd name="connsiteX3063" fmla="*/ 1878235 w 7362098"/>
                                <a:gd name="connsiteY3063" fmla="*/ 3415436 h 4900456"/>
                                <a:gd name="connsiteX3064" fmla="*/ 4451036 w 7362098"/>
                                <a:gd name="connsiteY3064" fmla="*/ 3408650 h 4900456"/>
                                <a:gd name="connsiteX3065" fmla="*/ 4467803 w 7362098"/>
                                <a:gd name="connsiteY3065" fmla="*/ 3413441 h 4900456"/>
                                <a:gd name="connsiteX3066" fmla="*/ 4469001 w 7362098"/>
                                <a:gd name="connsiteY3066" fmla="*/ 3416235 h 4900456"/>
                                <a:gd name="connsiteX3067" fmla="*/ 4467404 w 7362098"/>
                                <a:gd name="connsiteY3067" fmla="*/ 3417832 h 4900456"/>
                                <a:gd name="connsiteX3068" fmla="*/ 4466606 w 7362098"/>
                                <a:gd name="connsiteY3068" fmla="*/ 3417832 h 4900456"/>
                                <a:gd name="connsiteX3069" fmla="*/ 4449838 w 7362098"/>
                                <a:gd name="connsiteY3069" fmla="*/ 3413041 h 4900456"/>
                                <a:gd name="connsiteX3070" fmla="*/ 4448242 w 7362098"/>
                                <a:gd name="connsiteY3070" fmla="*/ 3410246 h 4900456"/>
                                <a:gd name="connsiteX3071" fmla="*/ 4451036 w 7362098"/>
                                <a:gd name="connsiteY3071" fmla="*/ 3408650 h 4900456"/>
                                <a:gd name="connsiteX3072" fmla="*/ 3106783 w 7362098"/>
                                <a:gd name="connsiteY3072" fmla="*/ 3407951 h 4900456"/>
                                <a:gd name="connsiteX3073" fmla="*/ 3116163 w 7362098"/>
                                <a:gd name="connsiteY3073" fmla="*/ 3409049 h 4900456"/>
                                <a:gd name="connsiteX3074" fmla="*/ 3123341 w 7362098"/>
                                <a:gd name="connsiteY3074" fmla="*/ 3421025 h 4900456"/>
                                <a:gd name="connsiteX3075" fmla="*/ 3126939 w 7362098"/>
                                <a:gd name="connsiteY3075" fmla="*/ 3425815 h 4900456"/>
                                <a:gd name="connsiteX3076" fmla="*/ 3132926 w 7362098"/>
                                <a:gd name="connsiteY3076" fmla="*/ 3425815 h 4900456"/>
                                <a:gd name="connsiteX3077" fmla="*/ 3133324 w 7362098"/>
                                <a:gd name="connsiteY3077" fmla="*/ 3425815 h 4900456"/>
                                <a:gd name="connsiteX3078" fmla="*/ 3133723 w 7362098"/>
                                <a:gd name="connsiteY3078" fmla="*/ 3425416 h 4900456"/>
                                <a:gd name="connsiteX3079" fmla="*/ 3146906 w 7362098"/>
                                <a:gd name="connsiteY3079" fmla="*/ 3425017 h 4900456"/>
                                <a:gd name="connsiteX3080" fmla="*/ 3154095 w 7362098"/>
                                <a:gd name="connsiteY3080" fmla="*/ 3436593 h 4900456"/>
                                <a:gd name="connsiteX3081" fmla="*/ 3154095 w 7362098"/>
                                <a:gd name="connsiteY3081" fmla="*/ 3436993 h 4900456"/>
                                <a:gd name="connsiteX3082" fmla="*/ 3157687 w 7362098"/>
                                <a:gd name="connsiteY3082" fmla="*/ 3441783 h 4900456"/>
                                <a:gd name="connsiteX3083" fmla="*/ 3164078 w 7362098"/>
                                <a:gd name="connsiteY3083" fmla="*/ 3441783 h 4900456"/>
                                <a:gd name="connsiteX3084" fmla="*/ 3164474 w 7362098"/>
                                <a:gd name="connsiteY3084" fmla="*/ 3441783 h 4900456"/>
                                <a:gd name="connsiteX3085" fmla="*/ 3178442 w 7362098"/>
                                <a:gd name="connsiteY3085" fmla="*/ 3440985 h 4900456"/>
                                <a:gd name="connsiteX3086" fmla="*/ 3185625 w 7362098"/>
                                <a:gd name="connsiteY3086" fmla="*/ 3452962 h 4900456"/>
                                <a:gd name="connsiteX3087" fmla="*/ 3189217 w 7362098"/>
                                <a:gd name="connsiteY3087" fmla="*/ 3457752 h 4900456"/>
                                <a:gd name="connsiteX3088" fmla="*/ 3192406 w 7362098"/>
                                <a:gd name="connsiteY3088" fmla="*/ 3458550 h 4900456"/>
                                <a:gd name="connsiteX3089" fmla="*/ 3196805 w 7362098"/>
                                <a:gd name="connsiteY3089" fmla="*/ 3458950 h 4900456"/>
                                <a:gd name="connsiteX3090" fmla="*/ 3200395 w 7362098"/>
                                <a:gd name="connsiteY3090" fmla="*/ 3462942 h 4900456"/>
                                <a:gd name="connsiteX3091" fmla="*/ 3194808 w 7362098"/>
                                <a:gd name="connsiteY3091" fmla="*/ 3466934 h 4900456"/>
                                <a:gd name="connsiteX3092" fmla="*/ 3188818 w 7362098"/>
                                <a:gd name="connsiteY3092" fmla="*/ 3466534 h 4900456"/>
                                <a:gd name="connsiteX3093" fmla="*/ 3184027 w 7362098"/>
                                <a:gd name="connsiteY3093" fmla="*/ 3464938 h 4900456"/>
                                <a:gd name="connsiteX3094" fmla="*/ 3176842 w 7362098"/>
                                <a:gd name="connsiteY3094" fmla="*/ 3452962 h 4900456"/>
                                <a:gd name="connsiteX3095" fmla="*/ 3173642 w 7362098"/>
                                <a:gd name="connsiteY3095" fmla="*/ 3448170 h 4900456"/>
                                <a:gd name="connsiteX3096" fmla="*/ 3166867 w 7362098"/>
                                <a:gd name="connsiteY3096" fmla="*/ 3448569 h 4900456"/>
                                <a:gd name="connsiteX3097" fmla="*/ 3153296 w 7362098"/>
                                <a:gd name="connsiteY3097" fmla="*/ 3448969 h 4900456"/>
                                <a:gd name="connsiteX3098" fmla="*/ 3146107 w 7362098"/>
                                <a:gd name="connsiteY3098" fmla="*/ 3437392 h 4900456"/>
                                <a:gd name="connsiteX3099" fmla="*/ 3142512 w 7362098"/>
                                <a:gd name="connsiteY3099" fmla="*/ 3432202 h 4900456"/>
                                <a:gd name="connsiteX3100" fmla="*/ 3136520 w 7362098"/>
                                <a:gd name="connsiteY3100" fmla="*/ 3432202 h 4900456"/>
                                <a:gd name="connsiteX3101" fmla="*/ 3136122 w 7362098"/>
                                <a:gd name="connsiteY3101" fmla="*/ 3432202 h 4900456"/>
                                <a:gd name="connsiteX3102" fmla="*/ 3122543 w 7362098"/>
                                <a:gd name="connsiteY3102" fmla="*/ 3432602 h 4900456"/>
                                <a:gd name="connsiteX3103" fmla="*/ 3115363 w 7362098"/>
                                <a:gd name="connsiteY3103" fmla="*/ 3420626 h 4900456"/>
                                <a:gd name="connsiteX3104" fmla="*/ 3112173 w 7362098"/>
                                <a:gd name="connsiteY3104" fmla="*/ 3415835 h 4900456"/>
                                <a:gd name="connsiteX3105" fmla="*/ 3105389 w 7362098"/>
                                <a:gd name="connsiteY3105" fmla="*/ 3416234 h 4900456"/>
                                <a:gd name="connsiteX3106" fmla="*/ 3091810 w 7362098"/>
                                <a:gd name="connsiteY3106" fmla="*/ 3416634 h 4900456"/>
                                <a:gd name="connsiteX3107" fmla="*/ 3089412 w 7362098"/>
                                <a:gd name="connsiteY3107" fmla="*/ 3415037 h 4900456"/>
                                <a:gd name="connsiteX3108" fmla="*/ 3087817 w 7362098"/>
                                <a:gd name="connsiteY3108" fmla="*/ 3409847 h 4900456"/>
                                <a:gd name="connsiteX3109" fmla="*/ 3093008 w 7362098"/>
                                <a:gd name="connsiteY3109" fmla="*/ 3408250 h 4900456"/>
                                <a:gd name="connsiteX3110" fmla="*/ 3095408 w 7362098"/>
                                <a:gd name="connsiteY3110" fmla="*/ 3409847 h 4900456"/>
                                <a:gd name="connsiteX3111" fmla="*/ 3101797 w 7362098"/>
                                <a:gd name="connsiteY3111" fmla="*/ 3409847 h 4900456"/>
                                <a:gd name="connsiteX3112" fmla="*/ 3102196 w 7362098"/>
                                <a:gd name="connsiteY3112" fmla="*/ 3409847 h 4900456"/>
                                <a:gd name="connsiteX3113" fmla="*/ 3106783 w 7362098"/>
                                <a:gd name="connsiteY3113" fmla="*/ 3407951 h 4900456"/>
                                <a:gd name="connsiteX3114" fmla="*/ 4389162 w 7362098"/>
                                <a:gd name="connsiteY3114" fmla="*/ 3403859 h 4900456"/>
                                <a:gd name="connsiteX3115" fmla="*/ 4391557 w 7362098"/>
                                <a:gd name="connsiteY3115" fmla="*/ 3405855 h 4900456"/>
                                <a:gd name="connsiteX3116" fmla="*/ 4389561 w 7362098"/>
                                <a:gd name="connsiteY3116" fmla="*/ 3408250 h 4900456"/>
                                <a:gd name="connsiteX3117" fmla="*/ 4371995 w 7362098"/>
                                <a:gd name="connsiteY3117" fmla="*/ 3410646 h 4900456"/>
                                <a:gd name="connsiteX3118" fmla="*/ 4369600 w 7362098"/>
                                <a:gd name="connsiteY3118" fmla="*/ 3408650 h 4900456"/>
                                <a:gd name="connsiteX3119" fmla="*/ 4371596 w 7362098"/>
                                <a:gd name="connsiteY3119" fmla="*/ 3406254 h 4900456"/>
                                <a:gd name="connsiteX3120" fmla="*/ 4468202 w 7362098"/>
                                <a:gd name="connsiteY3120" fmla="*/ 3393879 h 4900456"/>
                                <a:gd name="connsiteX3121" fmla="*/ 4470598 w 7362098"/>
                                <a:gd name="connsiteY3121" fmla="*/ 3395875 h 4900456"/>
                                <a:gd name="connsiteX3122" fmla="*/ 4468602 w 7362098"/>
                                <a:gd name="connsiteY3122" fmla="*/ 3398270 h 4900456"/>
                                <a:gd name="connsiteX3123" fmla="*/ 4451036 w 7362098"/>
                                <a:gd name="connsiteY3123" fmla="*/ 3400666 h 4900456"/>
                                <a:gd name="connsiteX3124" fmla="*/ 4448641 w 7362098"/>
                                <a:gd name="connsiteY3124" fmla="*/ 3398670 h 4900456"/>
                                <a:gd name="connsiteX3125" fmla="*/ 4450637 w 7362098"/>
                                <a:gd name="connsiteY3125" fmla="*/ 3396274 h 4900456"/>
                                <a:gd name="connsiteX3126" fmla="*/ 4373592 w 7362098"/>
                                <a:gd name="connsiteY3126" fmla="*/ 3386694 h 4900456"/>
                                <a:gd name="connsiteX3127" fmla="*/ 4390359 w 7362098"/>
                                <a:gd name="connsiteY3127" fmla="*/ 3391485 h 4900456"/>
                                <a:gd name="connsiteX3128" fmla="*/ 4391956 w 7362098"/>
                                <a:gd name="connsiteY3128" fmla="*/ 3394279 h 4900456"/>
                                <a:gd name="connsiteX3129" fmla="*/ 4390359 w 7362098"/>
                                <a:gd name="connsiteY3129" fmla="*/ 3395876 h 4900456"/>
                                <a:gd name="connsiteX3130" fmla="*/ 4389561 w 7362098"/>
                                <a:gd name="connsiteY3130" fmla="*/ 3395876 h 4900456"/>
                                <a:gd name="connsiteX3131" fmla="*/ 4372794 w 7362098"/>
                                <a:gd name="connsiteY3131" fmla="*/ 3391085 h 4900456"/>
                                <a:gd name="connsiteX3132" fmla="*/ 4370798 w 7362098"/>
                                <a:gd name="connsiteY3132" fmla="*/ 3388290 h 4900456"/>
                                <a:gd name="connsiteX3133" fmla="*/ 4373592 w 7362098"/>
                                <a:gd name="connsiteY3133" fmla="*/ 3386694 h 4900456"/>
                                <a:gd name="connsiteX3134" fmla="*/ 4461416 w 7362098"/>
                                <a:gd name="connsiteY3134" fmla="*/ 3376314 h 4900456"/>
                                <a:gd name="connsiteX3135" fmla="*/ 4464211 w 7362098"/>
                                <a:gd name="connsiteY3135" fmla="*/ 3377113 h 4900456"/>
                                <a:gd name="connsiteX3136" fmla="*/ 4463412 w 7362098"/>
                                <a:gd name="connsiteY3136" fmla="*/ 3379907 h 4900456"/>
                                <a:gd name="connsiteX3137" fmla="*/ 4448242 w 7362098"/>
                                <a:gd name="connsiteY3137" fmla="*/ 3388691 h 4900456"/>
                                <a:gd name="connsiteX3138" fmla="*/ 4447443 w 7362098"/>
                                <a:gd name="connsiteY3138" fmla="*/ 3389090 h 4900456"/>
                                <a:gd name="connsiteX3139" fmla="*/ 4445447 w 7362098"/>
                                <a:gd name="connsiteY3139" fmla="*/ 3387892 h 4900456"/>
                                <a:gd name="connsiteX3140" fmla="*/ 4446246 w 7362098"/>
                                <a:gd name="connsiteY3140" fmla="*/ 3385098 h 4900456"/>
                                <a:gd name="connsiteX3141" fmla="*/ 3123941 w 7362098"/>
                                <a:gd name="connsiteY3141" fmla="*/ 3376015 h 4900456"/>
                                <a:gd name="connsiteX3142" fmla="*/ 3133324 w 7362098"/>
                                <a:gd name="connsiteY3142" fmla="*/ 3377113 h 4900456"/>
                                <a:gd name="connsiteX3143" fmla="*/ 3140513 w 7362098"/>
                                <a:gd name="connsiteY3143" fmla="*/ 3389089 h 4900456"/>
                                <a:gd name="connsiteX3144" fmla="*/ 3144109 w 7362098"/>
                                <a:gd name="connsiteY3144" fmla="*/ 3393879 h 4900456"/>
                                <a:gd name="connsiteX3145" fmla="*/ 3150102 w 7362098"/>
                                <a:gd name="connsiteY3145" fmla="*/ 3393879 h 4900456"/>
                                <a:gd name="connsiteX3146" fmla="*/ 3150499 w 7362098"/>
                                <a:gd name="connsiteY3146" fmla="*/ 3393879 h 4900456"/>
                                <a:gd name="connsiteX3147" fmla="*/ 3150900 w 7362098"/>
                                <a:gd name="connsiteY3147" fmla="*/ 3393480 h 4900456"/>
                                <a:gd name="connsiteX3148" fmla="*/ 3164078 w 7362098"/>
                                <a:gd name="connsiteY3148" fmla="*/ 3393081 h 4900456"/>
                                <a:gd name="connsiteX3149" fmla="*/ 3171256 w 7362098"/>
                                <a:gd name="connsiteY3149" fmla="*/ 3404657 h 4900456"/>
                                <a:gd name="connsiteX3150" fmla="*/ 3171256 w 7362098"/>
                                <a:gd name="connsiteY3150" fmla="*/ 3405057 h 4900456"/>
                                <a:gd name="connsiteX3151" fmla="*/ 3174842 w 7362098"/>
                                <a:gd name="connsiteY3151" fmla="*/ 3409847 h 4900456"/>
                                <a:gd name="connsiteX3152" fmla="*/ 3181232 w 7362098"/>
                                <a:gd name="connsiteY3152" fmla="*/ 3409847 h 4900456"/>
                                <a:gd name="connsiteX3153" fmla="*/ 3181635 w 7362098"/>
                                <a:gd name="connsiteY3153" fmla="*/ 3409847 h 4900456"/>
                                <a:gd name="connsiteX3154" fmla="*/ 3195606 w 7362098"/>
                                <a:gd name="connsiteY3154" fmla="*/ 3409049 h 4900456"/>
                                <a:gd name="connsiteX3155" fmla="*/ 3202789 w 7362098"/>
                                <a:gd name="connsiteY3155" fmla="*/ 3421026 h 4900456"/>
                                <a:gd name="connsiteX3156" fmla="*/ 3206381 w 7362098"/>
                                <a:gd name="connsiteY3156" fmla="*/ 3425816 h 4900456"/>
                                <a:gd name="connsiteX3157" fmla="*/ 3209575 w 7362098"/>
                                <a:gd name="connsiteY3157" fmla="*/ 3426614 h 4900456"/>
                                <a:gd name="connsiteX3158" fmla="*/ 3213967 w 7362098"/>
                                <a:gd name="connsiteY3158" fmla="*/ 3427014 h 4900456"/>
                                <a:gd name="connsiteX3159" fmla="*/ 3217559 w 7362098"/>
                                <a:gd name="connsiteY3159" fmla="*/ 3431006 h 4900456"/>
                                <a:gd name="connsiteX3160" fmla="*/ 3211972 w 7362098"/>
                                <a:gd name="connsiteY3160" fmla="*/ 3434998 h 4900456"/>
                                <a:gd name="connsiteX3161" fmla="*/ 3205983 w 7362098"/>
                                <a:gd name="connsiteY3161" fmla="*/ 3434598 h 4900456"/>
                                <a:gd name="connsiteX3162" fmla="*/ 3201193 w 7362098"/>
                                <a:gd name="connsiteY3162" fmla="*/ 3433002 h 4900456"/>
                                <a:gd name="connsiteX3163" fmla="*/ 3194009 w 7362098"/>
                                <a:gd name="connsiteY3163" fmla="*/ 3421026 h 4900456"/>
                                <a:gd name="connsiteX3164" fmla="*/ 3190815 w 7362098"/>
                                <a:gd name="connsiteY3164" fmla="*/ 3416234 h 4900456"/>
                                <a:gd name="connsiteX3165" fmla="*/ 3184027 w 7362098"/>
                                <a:gd name="connsiteY3165" fmla="*/ 3416633 h 4900456"/>
                                <a:gd name="connsiteX3166" fmla="*/ 3170453 w 7362098"/>
                                <a:gd name="connsiteY3166" fmla="*/ 3417033 h 4900456"/>
                                <a:gd name="connsiteX3167" fmla="*/ 3163278 w 7362098"/>
                                <a:gd name="connsiteY3167" fmla="*/ 3405456 h 4900456"/>
                                <a:gd name="connsiteX3168" fmla="*/ 3159683 w 7362098"/>
                                <a:gd name="connsiteY3168" fmla="*/ 3400266 h 4900456"/>
                                <a:gd name="connsiteX3169" fmla="*/ 3153695 w 7362098"/>
                                <a:gd name="connsiteY3169" fmla="*/ 3400266 h 4900456"/>
                                <a:gd name="connsiteX3170" fmla="*/ 3153293 w 7362098"/>
                                <a:gd name="connsiteY3170" fmla="*/ 3400266 h 4900456"/>
                                <a:gd name="connsiteX3171" fmla="*/ 3139714 w 7362098"/>
                                <a:gd name="connsiteY3171" fmla="*/ 3400666 h 4900456"/>
                                <a:gd name="connsiteX3172" fmla="*/ 3132524 w 7362098"/>
                                <a:gd name="connsiteY3172" fmla="*/ 3388690 h 4900456"/>
                                <a:gd name="connsiteX3173" fmla="*/ 3129332 w 7362098"/>
                                <a:gd name="connsiteY3173" fmla="*/ 3383899 h 4900456"/>
                                <a:gd name="connsiteX3174" fmla="*/ 3122543 w 7362098"/>
                                <a:gd name="connsiteY3174" fmla="*/ 3384298 h 4900456"/>
                                <a:gd name="connsiteX3175" fmla="*/ 3108983 w 7362098"/>
                                <a:gd name="connsiteY3175" fmla="*/ 3384698 h 4900456"/>
                                <a:gd name="connsiteX3176" fmla="*/ 3106585 w 7362098"/>
                                <a:gd name="connsiteY3176" fmla="*/ 3383101 h 4900456"/>
                                <a:gd name="connsiteX3177" fmla="*/ 3104992 w 7362098"/>
                                <a:gd name="connsiteY3177" fmla="*/ 3377911 h 4900456"/>
                                <a:gd name="connsiteX3178" fmla="*/ 3110178 w 7362098"/>
                                <a:gd name="connsiteY3178" fmla="*/ 3376314 h 4900456"/>
                                <a:gd name="connsiteX3179" fmla="*/ 3112570 w 7362098"/>
                                <a:gd name="connsiteY3179" fmla="*/ 3377911 h 4900456"/>
                                <a:gd name="connsiteX3180" fmla="*/ 3118955 w 7362098"/>
                                <a:gd name="connsiteY3180" fmla="*/ 3377911 h 4900456"/>
                                <a:gd name="connsiteX3181" fmla="*/ 3119352 w 7362098"/>
                                <a:gd name="connsiteY3181" fmla="*/ 3377911 h 4900456"/>
                                <a:gd name="connsiteX3182" fmla="*/ 3123941 w 7362098"/>
                                <a:gd name="connsiteY3182" fmla="*/ 3376015 h 4900456"/>
                                <a:gd name="connsiteX3183" fmla="*/ 4383173 w 7362098"/>
                                <a:gd name="connsiteY3183" fmla="*/ 3371124 h 4900456"/>
                                <a:gd name="connsiteX3184" fmla="*/ 4397146 w 7362098"/>
                                <a:gd name="connsiteY3184" fmla="*/ 3381903 h 4900456"/>
                                <a:gd name="connsiteX3185" fmla="*/ 4397545 w 7362098"/>
                                <a:gd name="connsiteY3185" fmla="*/ 3384698 h 4900456"/>
                                <a:gd name="connsiteX3186" fmla="*/ 4395948 w 7362098"/>
                                <a:gd name="connsiteY3186" fmla="*/ 3385496 h 4900456"/>
                                <a:gd name="connsiteX3187" fmla="*/ 4394351 w 7362098"/>
                                <a:gd name="connsiteY3187" fmla="*/ 3385097 h 4900456"/>
                                <a:gd name="connsiteX3188" fmla="*/ 4380777 w 7362098"/>
                                <a:gd name="connsiteY3188" fmla="*/ 3374318 h 4900456"/>
                                <a:gd name="connsiteX3189" fmla="*/ 4380378 w 7362098"/>
                                <a:gd name="connsiteY3189" fmla="*/ 3371523 h 4900456"/>
                                <a:gd name="connsiteX3190" fmla="*/ 4383173 w 7362098"/>
                                <a:gd name="connsiteY3190" fmla="*/ 3371124 h 4900456"/>
                                <a:gd name="connsiteX3191" fmla="*/ 4451436 w 7362098"/>
                                <a:gd name="connsiteY3191" fmla="*/ 3361943 h 4900456"/>
                                <a:gd name="connsiteX3192" fmla="*/ 4451835 w 7362098"/>
                                <a:gd name="connsiteY3192" fmla="*/ 3364738 h 4900456"/>
                                <a:gd name="connsiteX3193" fmla="*/ 4441056 w 7362098"/>
                                <a:gd name="connsiteY3193" fmla="*/ 3378710 h 4900456"/>
                                <a:gd name="connsiteX3194" fmla="*/ 4439459 w 7362098"/>
                                <a:gd name="connsiteY3194" fmla="*/ 3379509 h 4900456"/>
                                <a:gd name="connsiteX3195" fmla="*/ 4437862 w 7362098"/>
                                <a:gd name="connsiteY3195" fmla="*/ 3379110 h 4900456"/>
                                <a:gd name="connsiteX3196" fmla="*/ 4437862 w 7362098"/>
                                <a:gd name="connsiteY3196" fmla="*/ 3376315 h 4900456"/>
                                <a:gd name="connsiteX3197" fmla="*/ 4448642 w 7362098"/>
                                <a:gd name="connsiteY3197" fmla="*/ 3362342 h 4900456"/>
                                <a:gd name="connsiteX3198" fmla="*/ 4451436 w 7362098"/>
                                <a:gd name="connsiteY3198" fmla="*/ 3361943 h 4900456"/>
                                <a:gd name="connsiteX3199" fmla="*/ 4395148 w 7362098"/>
                                <a:gd name="connsiteY3199" fmla="*/ 3358350 h 4900456"/>
                                <a:gd name="connsiteX3200" fmla="*/ 4397942 w 7362098"/>
                                <a:gd name="connsiteY3200" fmla="*/ 3359149 h 4900456"/>
                                <a:gd name="connsiteX3201" fmla="*/ 4406726 w 7362098"/>
                                <a:gd name="connsiteY3201" fmla="*/ 3374319 h 4900456"/>
                                <a:gd name="connsiteX3202" fmla="*/ 4405927 w 7362098"/>
                                <a:gd name="connsiteY3202" fmla="*/ 3377114 h 4900456"/>
                                <a:gd name="connsiteX3203" fmla="*/ 4405129 w 7362098"/>
                                <a:gd name="connsiteY3203" fmla="*/ 3377513 h 4900456"/>
                                <a:gd name="connsiteX3204" fmla="*/ 4403133 w 7362098"/>
                                <a:gd name="connsiteY3204" fmla="*/ 3376315 h 4900456"/>
                                <a:gd name="connsiteX3205" fmla="*/ 4394349 w 7362098"/>
                                <a:gd name="connsiteY3205" fmla="*/ 3361145 h 4900456"/>
                                <a:gd name="connsiteX3206" fmla="*/ 4395148 w 7362098"/>
                                <a:gd name="connsiteY3206" fmla="*/ 3358350 h 4900456"/>
                                <a:gd name="connsiteX3207" fmla="*/ 4433473 w 7362098"/>
                                <a:gd name="connsiteY3207" fmla="*/ 3353161 h 4900456"/>
                                <a:gd name="connsiteX3208" fmla="*/ 4435070 w 7362098"/>
                                <a:gd name="connsiteY3208" fmla="*/ 3355955 h 4900456"/>
                                <a:gd name="connsiteX3209" fmla="*/ 4430278 w 7362098"/>
                                <a:gd name="connsiteY3209" fmla="*/ 3372722 h 4900456"/>
                                <a:gd name="connsiteX3210" fmla="*/ 4428681 w 7362098"/>
                                <a:gd name="connsiteY3210" fmla="*/ 3374319 h 4900456"/>
                                <a:gd name="connsiteX3211" fmla="*/ 4427883 w 7362098"/>
                                <a:gd name="connsiteY3211" fmla="*/ 3374319 h 4900456"/>
                                <a:gd name="connsiteX3212" fmla="*/ 4425887 w 7362098"/>
                                <a:gd name="connsiteY3212" fmla="*/ 3371525 h 4900456"/>
                                <a:gd name="connsiteX3213" fmla="*/ 4430678 w 7362098"/>
                                <a:gd name="connsiteY3213" fmla="*/ 3354758 h 4900456"/>
                                <a:gd name="connsiteX3214" fmla="*/ 4433473 w 7362098"/>
                                <a:gd name="connsiteY3214" fmla="*/ 3353161 h 4900456"/>
                                <a:gd name="connsiteX3215" fmla="*/ 4413512 w 7362098"/>
                                <a:gd name="connsiteY3215" fmla="*/ 3351564 h 4900456"/>
                                <a:gd name="connsiteX3216" fmla="*/ 4415907 w 7362098"/>
                                <a:gd name="connsiteY3216" fmla="*/ 3353560 h 4900456"/>
                                <a:gd name="connsiteX3217" fmla="*/ 4418303 w 7362098"/>
                                <a:gd name="connsiteY3217" fmla="*/ 3371126 h 4900456"/>
                                <a:gd name="connsiteX3218" fmla="*/ 4416307 w 7362098"/>
                                <a:gd name="connsiteY3218" fmla="*/ 3373521 h 4900456"/>
                                <a:gd name="connsiteX3219" fmla="*/ 4413911 w 7362098"/>
                                <a:gd name="connsiteY3219" fmla="*/ 3371525 h 4900456"/>
                                <a:gd name="connsiteX3220" fmla="*/ 4411516 w 7362098"/>
                                <a:gd name="connsiteY3220" fmla="*/ 3353959 h 4900456"/>
                                <a:gd name="connsiteX3221" fmla="*/ 4413512 w 7362098"/>
                                <a:gd name="connsiteY3221" fmla="*/ 3351564 h 4900456"/>
                                <a:gd name="connsiteX3222" fmla="*/ 3485455 w 7362098"/>
                                <a:gd name="connsiteY3222" fmla="*/ 3309798 h 4900456"/>
                                <a:gd name="connsiteX3223" fmla="*/ 3504567 w 7362098"/>
                                <a:gd name="connsiteY3223" fmla="*/ 3324019 h 4900456"/>
                                <a:gd name="connsiteX3224" fmla="*/ 3498973 w 7362098"/>
                                <a:gd name="connsiteY3224" fmla="*/ 3327612 h 4900456"/>
                                <a:gd name="connsiteX3225" fmla="*/ 3464658 w 7362098"/>
                                <a:gd name="connsiteY3225" fmla="*/ 3319628 h 4900456"/>
                                <a:gd name="connsiteX3226" fmla="*/ 3457475 w 7362098"/>
                                <a:gd name="connsiteY3226" fmla="*/ 3353561 h 4900456"/>
                                <a:gd name="connsiteX3227" fmla="*/ 3451888 w 7362098"/>
                                <a:gd name="connsiteY3227" fmla="*/ 3357154 h 4900456"/>
                                <a:gd name="connsiteX3228" fmla="*/ 3451092 w 7362098"/>
                                <a:gd name="connsiteY3228" fmla="*/ 3355956 h 4900456"/>
                                <a:gd name="connsiteX3229" fmla="*/ 3461863 w 7362098"/>
                                <a:gd name="connsiteY3229" fmla="*/ 3313241 h 4900456"/>
                                <a:gd name="connsiteX3230" fmla="*/ 3485455 w 7362098"/>
                                <a:gd name="connsiteY3230" fmla="*/ 3309798 h 4900456"/>
                                <a:gd name="connsiteX3231" fmla="*/ 1525751 w 7362098"/>
                                <a:gd name="connsiteY3231" fmla="*/ 3293680 h 4900456"/>
                                <a:gd name="connsiteX3232" fmla="*/ 1528147 w 7362098"/>
                                <a:gd name="connsiteY3232" fmla="*/ 3295676 h 4900456"/>
                                <a:gd name="connsiteX3233" fmla="*/ 1530541 w 7362098"/>
                                <a:gd name="connsiteY3233" fmla="*/ 3313242 h 4900456"/>
                                <a:gd name="connsiteX3234" fmla="*/ 1528546 w 7362098"/>
                                <a:gd name="connsiteY3234" fmla="*/ 3315637 h 4900456"/>
                                <a:gd name="connsiteX3235" fmla="*/ 1526152 w 7362098"/>
                                <a:gd name="connsiteY3235" fmla="*/ 3313641 h 4900456"/>
                                <a:gd name="connsiteX3236" fmla="*/ 1523757 w 7362098"/>
                                <a:gd name="connsiteY3236" fmla="*/ 3296075 h 4900456"/>
                                <a:gd name="connsiteX3237" fmla="*/ 1525751 w 7362098"/>
                                <a:gd name="connsiteY3237" fmla="*/ 3293680 h 4900456"/>
                                <a:gd name="connsiteX3238" fmla="*/ 1514174 w 7362098"/>
                                <a:gd name="connsiteY3238" fmla="*/ 3292882 h 4900456"/>
                                <a:gd name="connsiteX3239" fmla="*/ 1515373 w 7362098"/>
                                <a:gd name="connsiteY3239" fmla="*/ 3295676 h 4900456"/>
                                <a:gd name="connsiteX3240" fmla="*/ 1510582 w 7362098"/>
                                <a:gd name="connsiteY3240" fmla="*/ 3312443 h 4900456"/>
                                <a:gd name="connsiteX3241" fmla="*/ 1508982 w 7362098"/>
                                <a:gd name="connsiteY3241" fmla="*/ 3314040 h 4900456"/>
                                <a:gd name="connsiteX3242" fmla="*/ 1508184 w 7362098"/>
                                <a:gd name="connsiteY3242" fmla="*/ 3314040 h 4900456"/>
                                <a:gd name="connsiteX3243" fmla="*/ 1506588 w 7362098"/>
                                <a:gd name="connsiteY3243" fmla="*/ 3311246 h 4900456"/>
                                <a:gd name="connsiteX3244" fmla="*/ 1511379 w 7362098"/>
                                <a:gd name="connsiteY3244" fmla="*/ 3294478 h 4900456"/>
                                <a:gd name="connsiteX3245" fmla="*/ 1514174 w 7362098"/>
                                <a:gd name="connsiteY3245" fmla="*/ 3292882 h 4900456"/>
                                <a:gd name="connsiteX3246" fmla="*/ 1536525 w 7362098"/>
                                <a:gd name="connsiteY3246" fmla="*/ 3290088 h 4900456"/>
                                <a:gd name="connsiteX3247" fmla="*/ 1539320 w 7362098"/>
                                <a:gd name="connsiteY3247" fmla="*/ 3290886 h 4900456"/>
                                <a:gd name="connsiteX3248" fmla="*/ 1548102 w 7362098"/>
                                <a:gd name="connsiteY3248" fmla="*/ 3306057 h 4900456"/>
                                <a:gd name="connsiteX3249" fmla="*/ 1547305 w 7362098"/>
                                <a:gd name="connsiteY3249" fmla="*/ 3308851 h 4900456"/>
                                <a:gd name="connsiteX3250" fmla="*/ 1546508 w 7362098"/>
                                <a:gd name="connsiteY3250" fmla="*/ 3309250 h 4900456"/>
                                <a:gd name="connsiteX3251" fmla="*/ 1544510 w 7362098"/>
                                <a:gd name="connsiteY3251" fmla="*/ 3308053 h 4900456"/>
                                <a:gd name="connsiteX3252" fmla="*/ 1535729 w 7362098"/>
                                <a:gd name="connsiteY3252" fmla="*/ 3292882 h 4900456"/>
                                <a:gd name="connsiteX3253" fmla="*/ 1536525 w 7362098"/>
                                <a:gd name="connsiteY3253" fmla="*/ 3290088 h 4900456"/>
                                <a:gd name="connsiteX3254" fmla="*/ 1504593 w 7362098"/>
                                <a:gd name="connsiteY3254" fmla="*/ 3288091 h 4900456"/>
                                <a:gd name="connsiteX3255" fmla="*/ 1505392 w 7362098"/>
                                <a:gd name="connsiteY3255" fmla="*/ 3290886 h 4900456"/>
                                <a:gd name="connsiteX3256" fmla="*/ 1494612 w 7362098"/>
                                <a:gd name="connsiteY3256" fmla="*/ 3304858 h 4900456"/>
                                <a:gd name="connsiteX3257" fmla="*/ 1493015 w 7362098"/>
                                <a:gd name="connsiteY3257" fmla="*/ 3305657 h 4900456"/>
                                <a:gd name="connsiteX3258" fmla="*/ 1491419 w 7362098"/>
                                <a:gd name="connsiteY3258" fmla="*/ 3305258 h 4900456"/>
                                <a:gd name="connsiteX3259" fmla="*/ 1491019 w 7362098"/>
                                <a:gd name="connsiteY3259" fmla="*/ 3302463 h 4900456"/>
                                <a:gd name="connsiteX3260" fmla="*/ 1501797 w 7362098"/>
                                <a:gd name="connsiteY3260" fmla="*/ 3288490 h 4900456"/>
                                <a:gd name="connsiteX3261" fmla="*/ 1504593 w 7362098"/>
                                <a:gd name="connsiteY3261" fmla="*/ 3288091 h 4900456"/>
                                <a:gd name="connsiteX3262" fmla="*/ 181435 w 7362098"/>
                                <a:gd name="connsiteY3262" fmla="*/ 3287792 h 4900456"/>
                                <a:gd name="connsiteX3263" fmla="*/ 190817 w 7362098"/>
                                <a:gd name="connsiteY3263" fmla="*/ 3288890 h 4900456"/>
                                <a:gd name="connsiteX3264" fmla="*/ 198002 w 7362098"/>
                                <a:gd name="connsiteY3264" fmla="*/ 3300866 h 4900456"/>
                                <a:gd name="connsiteX3265" fmla="*/ 201595 w 7362098"/>
                                <a:gd name="connsiteY3265" fmla="*/ 3305656 h 4900456"/>
                                <a:gd name="connsiteX3266" fmla="*/ 207583 w 7362098"/>
                                <a:gd name="connsiteY3266" fmla="*/ 3305656 h 4900456"/>
                                <a:gd name="connsiteX3267" fmla="*/ 207982 w 7362098"/>
                                <a:gd name="connsiteY3267" fmla="*/ 3305656 h 4900456"/>
                                <a:gd name="connsiteX3268" fmla="*/ 208381 w 7362098"/>
                                <a:gd name="connsiteY3268" fmla="*/ 3305257 h 4900456"/>
                                <a:gd name="connsiteX3269" fmla="*/ 221555 w 7362098"/>
                                <a:gd name="connsiteY3269" fmla="*/ 3304858 h 4900456"/>
                                <a:gd name="connsiteX3270" fmla="*/ 228740 w 7362098"/>
                                <a:gd name="connsiteY3270" fmla="*/ 3316434 h 4900456"/>
                                <a:gd name="connsiteX3271" fmla="*/ 228740 w 7362098"/>
                                <a:gd name="connsiteY3271" fmla="*/ 3316834 h 4900456"/>
                                <a:gd name="connsiteX3272" fmla="*/ 232333 w 7362098"/>
                                <a:gd name="connsiteY3272" fmla="*/ 3321624 h 4900456"/>
                                <a:gd name="connsiteX3273" fmla="*/ 238720 w 7362098"/>
                                <a:gd name="connsiteY3273" fmla="*/ 3321624 h 4900456"/>
                                <a:gd name="connsiteX3274" fmla="*/ 239120 w 7362098"/>
                                <a:gd name="connsiteY3274" fmla="*/ 3321624 h 4900456"/>
                                <a:gd name="connsiteX3275" fmla="*/ 253092 w 7362098"/>
                                <a:gd name="connsiteY3275" fmla="*/ 3320826 h 4900456"/>
                                <a:gd name="connsiteX3276" fmla="*/ 260277 w 7362098"/>
                                <a:gd name="connsiteY3276" fmla="*/ 3332803 h 4900456"/>
                                <a:gd name="connsiteX3277" fmla="*/ 263870 w 7362098"/>
                                <a:gd name="connsiteY3277" fmla="*/ 3337593 h 4900456"/>
                                <a:gd name="connsiteX3278" fmla="*/ 267064 w 7362098"/>
                                <a:gd name="connsiteY3278" fmla="*/ 3338391 h 4900456"/>
                                <a:gd name="connsiteX3279" fmla="*/ 271455 w 7362098"/>
                                <a:gd name="connsiteY3279" fmla="*/ 3338791 h 4900456"/>
                                <a:gd name="connsiteX3280" fmla="*/ 275048 w 7362098"/>
                                <a:gd name="connsiteY3280" fmla="*/ 3342783 h 4900456"/>
                                <a:gd name="connsiteX3281" fmla="*/ 269459 w 7362098"/>
                                <a:gd name="connsiteY3281" fmla="*/ 3346775 h 4900456"/>
                                <a:gd name="connsiteX3282" fmla="*/ 263471 w 7362098"/>
                                <a:gd name="connsiteY3282" fmla="*/ 3346375 h 4900456"/>
                                <a:gd name="connsiteX3283" fmla="*/ 258680 w 7362098"/>
                                <a:gd name="connsiteY3283" fmla="*/ 3344779 h 4900456"/>
                                <a:gd name="connsiteX3284" fmla="*/ 251495 w 7362098"/>
                                <a:gd name="connsiteY3284" fmla="*/ 3332803 h 4900456"/>
                                <a:gd name="connsiteX3285" fmla="*/ 248301 w 7362098"/>
                                <a:gd name="connsiteY3285" fmla="*/ 3328011 h 4900456"/>
                                <a:gd name="connsiteX3286" fmla="*/ 241515 w 7362098"/>
                                <a:gd name="connsiteY3286" fmla="*/ 3328410 h 4900456"/>
                                <a:gd name="connsiteX3287" fmla="*/ 227942 w 7362098"/>
                                <a:gd name="connsiteY3287" fmla="*/ 3328810 h 4900456"/>
                                <a:gd name="connsiteX3288" fmla="*/ 220756 w 7362098"/>
                                <a:gd name="connsiteY3288" fmla="*/ 3317233 h 4900456"/>
                                <a:gd name="connsiteX3289" fmla="*/ 217164 w 7362098"/>
                                <a:gd name="connsiteY3289" fmla="*/ 3312043 h 4900456"/>
                                <a:gd name="connsiteX3290" fmla="*/ 211176 w 7362098"/>
                                <a:gd name="connsiteY3290" fmla="*/ 3312043 h 4900456"/>
                                <a:gd name="connsiteX3291" fmla="*/ 210777 w 7362098"/>
                                <a:gd name="connsiteY3291" fmla="*/ 3312043 h 4900456"/>
                                <a:gd name="connsiteX3292" fmla="*/ 197204 w 7362098"/>
                                <a:gd name="connsiteY3292" fmla="*/ 3312442 h 4900456"/>
                                <a:gd name="connsiteX3293" fmla="*/ 190018 w 7362098"/>
                                <a:gd name="connsiteY3293" fmla="*/ 3300466 h 4900456"/>
                                <a:gd name="connsiteX3294" fmla="*/ 186825 w 7362098"/>
                                <a:gd name="connsiteY3294" fmla="*/ 3295676 h 4900456"/>
                                <a:gd name="connsiteX3295" fmla="*/ 180038 w 7362098"/>
                                <a:gd name="connsiteY3295" fmla="*/ 3296075 h 4900456"/>
                                <a:gd name="connsiteX3296" fmla="*/ 166465 w 7362098"/>
                                <a:gd name="connsiteY3296" fmla="*/ 3296474 h 4900456"/>
                                <a:gd name="connsiteX3297" fmla="*/ 164070 w 7362098"/>
                                <a:gd name="connsiteY3297" fmla="*/ 3294878 h 4900456"/>
                                <a:gd name="connsiteX3298" fmla="*/ 162473 w 7362098"/>
                                <a:gd name="connsiteY3298" fmla="*/ 3289688 h 4900456"/>
                                <a:gd name="connsiteX3299" fmla="*/ 167663 w 7362098"/>
                                <a:gd name="connsiteY3299" fmla="*/ 3288091 h 4900456"/>
                                <a:gd name="connsiteX3300" fmla="*/ 170058 w 7362098"/>
                                <a:gd name="connsiteY3300" fmla="*/ 3289688 h 4900456"/>
                                <a:gd name="connsiteX3301" fmla="*/ 176445 w 7362098"/>
                                <a:gd name="connsiteY3301" fmla="*/ 3289688 h 4900456"/>
                                <a:gd name="connsiteX3302" fmla="*/ 176845 w 7362098"/>
                                <a:gd name="connsiteY3302" fmla="*/ 3289688 h 4900456"/>
                                <a:gd name="connsiteX3303" fmla="*/ 181435 w 7362098"/>
                                <a:gd name="connsiteY3303" fmla="*/ 3287792 h 4900456"/>
                                <a:gd name="connsiteX3304" fmla="*/ 4732871 w 7362098"/>
                                <a:gd name="connsiteY3304" fmla="*/ 3285297 h 4900456"/>
                                <a:gd name="connsiteX3305" fmla="*/ 4735666 w 7362098"/>
                                <a:gd name="connsiteY3305" fmla="*/ 3286894 h 4900456"/>
                                <a:gd name="connsiteX3306" fmla="*/ 4753230 w 7362098"/>
                                <a:gd name="connsiteY3306" fmla="*/ 3297672 h 4900456"/>
                                <a:gd name="connsiteX3307" fmla="*/ 4756424 w 7362098"/>
                                <a:gd name="connsiteY3307" fmla="*/ 3299269 h 4900456"/>
                                <a:gd name="connsiteX3308" fmla="*/ 4755226 w 7362098"/>
                                <a:gd name="connsiteY3308" fmla="*/ 3302063 h 4900456"/>
                                <a:gd name="connsiteX3309" fmla="*/ 4754827 w 7362098"/>
                                <a:gd name="connsiteY3309" fmla="*/ 3302063 h 4900456"/>
                                <a:gd name="connsiteX3310" fmla="*/ 4742053 w 7362098"/>
                                <a:gd name="connsiteY3310" fmla="*/ 3300865 h 4900456"/>
                                <a:gd name="connsiteX3311" fmla="*/ 4713310 w 7362098"/>
                                <a:gd name="connsiteY3311" fmla="*/ 3333201 h 4900456"/>
                                <a:gd name="connsiteX3312" fmla="*/ 4670196 w 7362098"/>
                                <a:gd name="connsiteY3312" fmla="*/ 3336395 h 4900456"/>
                                <a:gd name="connsiteX3313" fmla="*/ 4663410 w 7362098"/>
                                <a:gd name="connsiteY3313" fmla="*/ 3347573 h 4900456"/>
                                <a:gd name="connsiteX3314" fmla="*/ 4663011 w 7362098"/>
                                <a:gd name="connsiteY3314" fmla="*/ 3347972 h 4900456"/>
                                <a:gd name="connsiteX3315" fmla="*/ 4660216 w 7362098"/>
                                <a:gd name="connsiteY3315" fmla="*/ 3347173 h 4900456"/>
                                <a:gd name="connsiteX3316" fmla="*/ 4660616 w 7362098"/>
                                <a:gd name="connsiteY3316" fmla="*/ 3343980 h 4900456"/>
                                <a:gd name="connsiteX3317" fmla="*/ 4662612 w 7362098"/>
                                <a:gd name="connsiteY3317" fmla="*/ 3323220 h 4900456"/>
                                <a:gd name="connsiteX3318" fmla="*/ 4663011 w 7362098"/>
                                <a:gd name="connsiteY3318" fmla="*/ 3320027 h 4900456"/>
                                <a:gd name="connsiteX3319" fmla="*/ 4666204 w 7362098"/>
                                <a:gd name="connsiteY3319" fmla="*/ 3320426 h 4900456"/>
                                <a:gd name="connsiteX3320" fmla="*/ 4670596 w 7362098"/>
                                <a:gd name="connsiteY3320" fmla="*/ 3332004 h 4900456"/>
                                <a:gd name="connsiteX3321" fmla="*/ 4670995 w 7362098"/>
                                <a:gd name="connsiteY3321" fmla="*/ 3332004 h 4900456"/>
                                <a:gd name="connsiteX3322" fmla="*/ 4711314 w 7362098"/>
                                <a:gd name="connsiteY3322" fmla="*/ 3329208 h 4900456"/>
                                <a:gd name="connsiteX3323" fmla="*/ 4737662 w 7362098"/>
                                <a:gd name="connsiteY3323" fmla="*/ 3298869 h 4900456"/>
                                <a:gd name="connsiteX3324" fmla="*/ 4737662 w 7362098"/>
                                <a:gd name="connsiteY3324" fmla="*/ 3298470 h 4900456"/>
                                <a:gd name="connsiteX3325" fmla="*/ 4731275 w 7362098"/>
                                <a:gd name="connsiteY3325" fmla="*/ 3288091 h 4900456"/>
                                <a:gd name="connsiteX3326" fmla="*/ 4732871 w 7362098"/>
                                <a:gd name="connsiteY3326" fmla="*/ 3285297 h 4900456"/>
                                <a:gd name="connsiteX3327" fmla="*/ 5655819 w 7362098"/>
                                <a:gd name="connsiteY3327" fmla="*/ 3282103 h 4900456"/>
                                <a:gd name="connsiteX3328" fmla="*/ 5660609 w 7362098"/>
                                <a:gd name="connsiteY3328" fmla="*/ 3285696 h 4900456"/>
                                <a:gd name="connsiteX3329" fmla="*/ 5664202 w 7362098"/>
                                <a:gd name="connsiteY3329" fmla="*/ 3310047 h 4900456"/>
                                <a:gd name="connsiteX3330" fmla="*/ 5688553 w 7362098"/>
                                <a:gd name="connsiteY3330" fmla="*/ 3306454 h 4900456"/>
                                <a:gd name="connsiteX3331" fmla="*/ 5693344 w 7362098"/>
                                <a:gd name="connsiteY3331" fmla="*/ 3310047 h 4900456"/>
                                <a:gd name="connsiteX3332" fmla="*/ 5689751 w 7362098"/>
                                <a:gd name="connsiteY3332" fmla="*/ 3314837 h 4900456"/>
                                <a:gd name="connsiteX3333" fmla="*/ 5665400 w 7362098"/>
                                <a:gd name="connsiteY3333" fmla="*/ 3318430 h 4900456"/>
                                <a:gd name="connsiteX3334" fmla="*/ 5668993 w 7362098"/>
                                <a:gd name="connsiteY3334" fmla="*/ 3342782 h 4900456"/>
                                <a:gd name="connsiteX3335" fmla="*/ 5665400 w 7362098"/>
                                <a:gd name="connsiteY3335" fmla="*/ 3347572 h 4900456"/>
                                <a:gd name="connsiteX3336" fmla="*/ 5660609 w 7362098"/>
                                <a:gd name="connsiteY3336" fmla="*/ 3343980 h 4900456"/>
                                <a:gd name="connsiteX3337" fmla="*/ 5657017 w 7362098"/>
                                <a:gd name="connsiteY3337" fmla="*/ 3319628 h 4900456"/>
                                <a:gd name="connsiteX3338" fmla="*/ 5632665 w 7362098"/>
                                <a:gd name="connsiteY3338" fmla="*/ 3323220 h 4900456"/>
                                <a:gd name="connsiteX3339" fmla="*/ 5627874 w 7362098"/>
                                <a:gd name="connsiteY3339" fmla="*/ 3319628 h 4900456"/>
                                <a:gd name="connsiteX3340" fmla="*/ 5631467 w 7362098"/>
                                <a:gd name="connsiteY3340" fmla="*/ 3314837 h 4900456"/>
                                <a:gd name="connsiteX3341" fmla="*/ 5655819 w 7362098"/>
                                <a:gd name="connsiteY3341" fmla="*/ 3311244 h 4900456"/>
                                <a:gd name="connsiteX3342" fmla="*/ 5652226 w 7362098"/>
                                <a:gd name="connsiteY3342" fmla="*/ 3286893 h 4900456"/>
                                <a:gd name="connsiteX3343" fmla="*/ 5655819 w 7362098"/>
                                <a:gd name="connsiteY3343" fmla="*/ 3282103 h 4900456"/>
                                <a:gd name="connsiteX3344" fmla="*/ 1548102 w 7362098"/>
                                <a:gd name="connsiteY3344" fmla="*/ 3282103 h 4900456"/>
                                <a:gd name="connsiteX3345" fmla="*/ 1562475 w 7362098"/>
                                <a:gd name="connsiteY3345" fmla="*/ 3292882 h 4900456"/>
                                <a:gd name="connsiteX3346" fmla="*/ 1562874 w 7362098"/>
                                <a:gd name="connsiteY3346" fmla="*/ 3295677 h 4900456"/>
                                <a:gd name="connsiteX3347" fmla="*/ 1561277 w 7362098"/>
                                <a:gd name="connsiteY3347" fmla="*/ 3296475 h 4900456"/>
                                <a:gd name="connsiteX3348" fmla="*/ 1559680 w 7362098"/>
                                <a:gd name="connsiteY3348" fmla="*/ 3296076 h 4900456"/>
                                <a:gd name="connsiteX3349" fmla="*/ 1545708 w 7362098"/>
                                <a:gd name="connsiteY3349" fmla="*/ 3285297 h 4900456"/>
                                <a:gd name="connsiteX3350" fmla="*/ 1545308 w 7362098"/>
                                <a:gd name="connsiteY3350" fmla="*/ 3282502 h 4900456"/>
                                <a:gd name="connsiteX3351" fmla="*/ 1548102 w 7362098"/>
                                <a:gd name="connsiteY3351" fmla="*/ 3282103 h 4900456"/>
                                <a:gd name="connsiteX3352" fmla="*/ 1494214 w 7362098"/>
                                <a:gd name="connsiteY3352" fmla="*/ 3278510 h 4900456"/>
                                <a:gd name="connsiteX3353" fmla="*/ 1497008 w 7362098"/>
                                <a:gd name="connsiteY3353" fmla="*/ 3279309 h 4900456"/>
                                <a:gd name="connsiteX3354" fmla="*/ 1496210 w 7362098"/>
                                <a:gd name="connsiteY3354" fmla="*/ 3282103 h 4900456"/>
                                <a:gd name="connsiteX3355" fmla="*/ 1481038 w 7362098"/>
                                <a:gd name="connsiteY3355" fmla="*/ 3290887 h 4900456"/>
                                <a:gd name="connsiteX3356" fmla="*/ 1480239 w 7362098"/>
                                <a:gd name="connsiteY3356" fmla="*/ 3291286 h 4900456"/>
                                <a:gd name="connsiteX3357" fmla="*/ 1478243 w 7362098"/>
                                <a:gd name="connsiteY3357" fmla="*/ 3290088 h 4900456"/>
                                <a:gd name="connsiteX3358" fmla="*/ 1479041 w 7362098"/>
                                <a:gd name="connsiteY3358" fmla="*/ 3287294 h 4900456"/>
                                <a:gd name="connsiteX3359" fmla="*/ 6884353 w 7362098"/>
                                <a:gd name="connsiteY3359" fmla="*/ 3274618 h 4900456"/>
                                <a:gd name="connsiteX3360" fmla="*/ 6893735 w 7362098"/>
                                <a:gd name="connsiteY3360" fmla="*/ 3275716 h 4900456"/>
                                <a:gd name="connsiteX3361" fmla="*/ 6900920 w 7362098"/>
                                <a:gd name="connsiteY3361" fmla="*/ 3287691 h 4900456"/>
                                <a:gd name="connsiteX3362" fmla="*/ 6904513 w 7362098"/>
                                <a:gd name="connsiteY3362" fmla="*/ 3292482 h 4900456"/>
                                <a:gd name="connsiteX3363" fmla="*/ 6910501 w 7362098"/>
                                <a:gd name="connsiteY3363" fmla="*/ 3292482 h 4900456"/>
                                <a:gd name="connsiteX3364" fmla="*/ 6910900 w 7362098"/>
                                <a:gd name="connsiteY3364" fmla="*/ 3292482 h 4900456"/>
                                <a:gd name="connsiteX3365" fmla="*/ 6911299 w 7362098"/>
                                <a:gd name="connsiteY3365" fmla="*/ 3292083 h 4900456"/>
                                <a:gd name="connsiteX3366" fmla="*/ 6924473 w 7362098"/>
                                <a:gd name="connsiteY3366" fmla="*/ 3291683 h 4900456"/>
                                <a:gd name="connsiteX3367" fmla="*/ 6931659 w 7362098"/>
                                <a:gd name="connsiteY3367" fmla="*/ 3303260 h 4900456"/>
                                <a:gd name="connsiteX3368" fmla="*/ 6931659 w 7362098"/>
                                <a:gd name="connsiteY3368" fmla="*/ 3303659 h 4900456"/>
                                <a:gd name="connsiteX3369" fmla="*/ 6935251 w 7362098"/>
                                <a:gd name="connsiteY3369" fmla="*/ 3308450 h 4900456"/>
                                <a:gd name="connsiteX3370" fmla="*/ 6941639 w 7362098"/>
                                <a:gd name="connsiteY3370" fmla="*/ 3308450 h 4900456"/>
                                <a:gd name="connsiteX3371" fmla="*/ 6942038 w 7362098"/>
                                <a:gd name="connsiteY3371" fmla="*/ 3308450 h 4900456"/>
                                <a:gd name="connsiteX3372" fmla="*/ 6956010 w 7362098"/>
                                <a:gd name="connsiteY3372" fmla="*/ 3307651 h 4900456"/>
                                <a:gd name="connsiteX3373" fmla="*/ 6963195 w 7362098"/>
                                <a:gd name="connsiteY3373" fmla="*/ 3319628 h 4900456"/>
                                <a:gd name="connsiteX3374" fmla="*/ 6966788 w 7362098"/>
                                <a:gd name="connsiteY3374" fmla="*/ 3324419 h 4900456"/>
                                <a:gd name="connsiteX3375" fmla="*/ 6969982 w 7362098"/>
                                <a:gd name="connsiteY3375" fmla="*/ 3325217 h 4900456"/>
                                <a:gd name="connsiteX3376" fmla="*/ 6974373 w 7362098"/>
                                <a:gd name="connsiteY3376" fmla="*/ 3325616 h 4900456"/>
                                <a:gd name="connsiteX3377" fmla="*/ 6977966 w 7362098"/>
                                <a:gd name="connsiteY3377" fmla="*/ 3329608 h 4900456"/>
                                <a:gd name="connsiteX3378" fmla="*/ 6972377 w 7362098"/>
                                <a:gd name="connsiteY3378" fmla="*/ 3333600 h 4900456"/>
                                <a:gd name="connsiteX3379" fmla="*/ 6966389 w 7362098"/>
                                <a:gd name="connsiteY3379" fmla="*/ 3333201 h 4900456"/>
                                <a:gd name="connsiteX3380" fmla="*/ 6961599 w 7362098"/>
                                <a:gd name="connsiteY3380" fmla="*/ 3331604 h 4900456"/>
                                <a:gd name="connsiteX3381" fmla="*/ 6954413 w 7362098"/>
                                <a:gd name="connsiteY3381" fmla="*/ 3319628 h 4900456"/>
                                <a:gd name="connsiteX3382" fmla="*/ 6951219 w 7362098"/>
                                <a:gd name="connsiteY3382" fmla="*/ 3314837 h 4900456"/>
                                <a:gd name="connsiteX3383" fmla="*/ 6944433 w 7362098"/>
                                <a:gd name="connsiteY3383" fmla="*/ 3315236 h 4900456"/>
                                <a:gd name="connsiteX3384" fmla="*/ 6930860 w 7362098"/>
                                <a:gd name="connsiteY3384" fmla="*/ 3315635 h 4900456"/>
                                <a:gd name="connsiteX3385" fmla="*/ 6923675 w 7362098"/>
                                <a:gd name="connsiteY3385" fmla="*/ 3304059 h 4900456"/>
                                <a:gd name="connsiteX3386" fmla="*/ 6920082 w 7362098"/>
                                <a:gd name="connsiteY3386" fmla="*/ 3298869 h 4900456"/>
                                <a:gd name="connsiteX3387" fmla="*/ 6914094 w 7362098"/>
                                <a:gd name="connsiteY3387" fmla="*/ 3298869 h 4900456"/>
                                <a:gd name="connsiteX3388" fmla="*/ 6913695 w 7362098"/>
                                <a:gd name="connsiteY3388" fmla="*/ 3298869 h 4900456"/>
                                <a:gd name="connsiteX3389" fmla="*/ 6900122 w 7362098"/>
                                <a:gd name="connsiteY3389" fmla="*/ 3299268 h 4900456"/>
                                <a:gd name="connsiteX3390" fmla="*/ 6892936 w 7362098"/>
                                <a:gd name="connsiteY3390" fmla="*/ 3287292 h 4900456"/>
                                <a:gd name="connsiteX3391" fmla="*/ 6889742 w 7362098"/>
                                <a:gd name="connsiteY3391" fmla="*/ 3282502 h 4900456"/>
                                <a:gd name="connsiteX3392" fmla="*/ 6882955 w 7362098"/>
                                <a:gd name="connsiteY3392" fmla="*/ 3282901 h 4900456"/>
                                <a:gd name="connsiteX3393" fmla="*/ 6869382 w 7362098"/>
                                <a:gd name="connsiteY3393" fmla="*/ 3283300 h 4900456"/>
                                <a:gd name="connsiteX3394" fmla="*/ 6866987 w 7362098"/>
                                <a:gd name="connsiteY3394" fmla="*/ 3281704 h 4900456"/>
                                <a:gd name="connsiteX3395" fmla="*/ 6865390 w 7362098"/>
                                <a:gd name="connsiteY3395" fmla="*/ 3276514 h 4900456"/>
                                <a:gd name="connsiteX3396" fmla="*/ 6870580 w 7362098"/>
                                <a:gd name="connsiteY3396" fmla="*/ 3274917 h 4900456"/>
                                <a:gd name="connsiteX3397" fmla="*/ 6872975 w 7362098"/>
                                <a:gd name="connsiteY3397" fmla="*/ 3276514 h 4900456"/>
                                <a:gd name="connsiteX3398" fmla="*/ 6879362 w 7362098"/>
                                <a:gd name="connsiteY3398" fmla="*/ 3276514 h 4900456"/>
                                <a:gd name="connsiteX3399" fmla="*/ 6879762 w 7362098"/>
                                <a:gd name="connsiteY3399" fmla="*/ 3276514 h 4900456"/>
                                <a:gd name="connsiteX3400" fmla="*/ 6884353 w 7362098"/>
                                <a:gd name="connsiteY3400" fmla="*/ 3274618 h 4900456"/>
                                <a:gd name="connsiteX3401" fmla="*/ 1552891 w 7362098"/>
                                <a:gd name="connsiteY3401" fmla="*/ 3271325 h 4900456"/>
                                <a:gd name="connsiteX3402" fmla="*/ 1569658 w 7362098"/>
                                <a:gd name="connsiteY3402" fmla="*/ 3276116 h 4900456"/>
                                <a:gd name="connsiteX3403" fmla="*/ 1570856 w 7362098"/>
                                <a:gd name="connsiteY3403" fmla="*/ 3278910 h 4900456"/>
                                <a:gd name="connsiteX3404" fmla="*/ 1569260 w 7362098"/>
                                <a:gd name="connsiteY3404" fmla="*/ 3280507 h 4900456"/>
                                <a:gd name="connsiteX3405" fmla="*/ 1568462 w 7362098"/>
                                <a:gd name="connsiteY3405" fmla="*/ 3280507 h 4900456"/>
                                <a:gd name="connsiteX3406" fmla="*/ 1551693 w 7362098"/>
                                <a:gd name="connsiteY3406" fmla="*/ 3275716 h 4900456"/>
                                <a:gd name="connsiteX3407" fmla="*/ 1550098 w 7362098"/>
                                <a:gd name="connsiteY3407" fmla="*/ 3272922 h 4900456"/>
                                <a:gd name="connsiteX3408" fmla="*/ 1552891 w 7362098"/>
                                <a:gd name="connsiteY3408" fmla="*/ 3271325 h 4900456"/>
                                <a:gd name="connsiteX3409" fmla="*/ 1491022 w 7362098"/>
                                <a:gd name="connsiteY3409" fmla="*/ 3266535 h 4900456"/>
                                <a:gd name="connsiteX3410" fmla="*/ 1493417 w 7362098"/>
                                <a:gd name="connsiteY3410" fmla="*/ 3268531 h 4900456"/>
                                <a:gd name="connsiteX3411" fmla="*/ 1491420 w 7362098"/>
                                <a:gd name="connsiteY3411" fmla="*/ 3270926 h 4900456"/>
                                <a:gd name="connsiteX3412" fmla="*/ 1473853 w 7362098"/>
                                <a:gd name="connsiteY3412" fmla="*/ 3273322 h 4900456"/>
                                <a:gd name="connsiteX3413" fmla="*/ 1471459 w 7362098"/>
                                <a:gd name="connsiteY3413" fmla="*/ 3271326 h 4900456"/>
                                <a:gd name="connsiteX3414" fmla="*/ 1473454 w 7362098"/>
                                <a:gd name="connsiteY3414" fmla="*/ 3268930 h 4900456"/>
                                <a:gd name="connsiteX3415" fmla="*/ 1570060 w 7362098"/>
                                <a:gd name="connsiteY3415" fmla="*/ 3256555 h 4900456"/>
                                <a:gd name="connsiteX3416" fmla="*/ 1572453 w 7362098"/>
                                <a:gd name="connsiteY3416" fmla="*/ 3258551 h 4900456"/>
                                <a:gd name="connsiteX3417" fmla="*/ 1570457 w 7362098"/>
                                <a:gd name="connsiteY3417" fmla="*/ 3260946 h 4900456"/>
                                <a:gd name="connsiteX3418" fmla="*/ 1552891 w 7362098"/>
                                <a:gd name="connsiteY3418" fmla="*/ 3263342 h 4900456"/>
                                <a:gd name="connsiteX3419" fmla="*/ 1550500 w 7362098"/>
                                <a:gd name="connsiteY3419" fmla="*/ 3261346 h 4900456"/>
                                <a:gd name="connsiteX3420" fmla="*/ 1552495 w 7362098"/>
                                <a:gd name="connsiteY3420" fmla="*/ 3258950 h 4900456"/>
                                <a:gd name="connsiteX3421" fmla="*/ 198601 w 7362098"/>
                                <a:gd name="connsiteY3421" fmla="*/ 3255457 h 4900456"/>
                                <a:gd name="connsiteX3422" fmla="*/ 207983 w 7362098"/>
                                <a:gd name="connsiteY3422" fmla="*/ 3256555 h 4900456"/>
                                <a:gd name="connsiteX3423" fmla="*/ 215168 w 7362098"/>
                                <a:gd name="connsiteY3423" fmla="*/ 3268530 h 4900456"/>
                                <a:gd name="connsiteX3424" fmla="*/ 218761 w 7362098"/>
                                <a:gd name="connsiteY3424" fmla="*/ 3273321 h 4900456"/>
                                <a:gd name="connsiteX3425" fmla="*/ 224749 w 7362098"/>
                                <a:gd name="connsiteY3425" fmla="*/ 3273321 h 4900456"/>
                                <a:gd name="connsiteX3426" fmla="*/ 225148 w 7362098"/>
                                <a:gd name="connsiteY3426" fmla="*/ 3273321 h 4900456"/>
                                <a:gd name="connsiteX3427" fmla="*/ 225547 w 7362098"/>
                                <a:gd name="connsiteY3427" fmla="*/ 3272922 h 4900456"/>
                                <a:gd name="connsiteX3428" fmla="*/ 238721 w 7362098"/>
                                <a:gd name="connsiteY3428" fmla="*/ 3272522 h 4900456"/>
                                <a:gd name="connsiteX3429" fmla="*/ 245906 w 7362098"/>
                                <a:gd name="connsiteY3429" fmla="*/ 3284099 h 4900456"/>
                                <a:gd name="connsiteX3430" fmla="*/ 245906 w 7362098"/>
                                <a:gd name="connsiteY3430" fmla="*/ 3284498 h 4900456"/>
                                <a:gd name="connsiteX3431" fmla="*/ 249499 w 7362098"/>
                                <a:gd name="connsiteY3431" fmla="*/ 3289289 h 4900456"/>
                                <a:gd name="connsiteX3432" fmla="*/ 255886 w 7362098"/>
                                <a:gd name="connsiteY3432" fmla="*/ 3289289 h 4900456"/>
                                <a:gd name="connsiteX3433" fmla="*/ 256286 w 7362098"/>
                                <a:gd name="connsiteY3433" fmla="*/ 3289289 h 4900456"/>
                                <a:gd name="connsiteX3434" fmla="*/ 270258 w 7362098"/>
                                <a:gd name="connsiteY3434" fmla="*/ 3288490 h 4900456"/>
                                <a:gd name="connsiteX3435" fmla="*/ 277443 w 7362098"/>
                                <a:gd name="connsiteY3435" fmla="*/ 3300467 h 4900456"/>
                                <a:gd name="connsiteX3436" fmla="*/ 281036 w 7362098"/>
                                <a:gd name="connsiteY3436" fmla="*/ 3305258 h 4900456"/>
                                <a:gd name="connsiteX3437" fmla="*/ 284230 w 7362098"/>
                                <a:gd name="connsiteY3437" fmla="*/ 3306056 h 4900456"/>
                                <a:gd name="connsiteX3438" fmla="*/ 288621 w 7362098"/>
                                <a:gd name="connsiteY3438" fmla="*/ 3306455 h 4900456"/>
                                <a:gd name="connsiteX3439" fmla="*/ 292214 w 7362098"/>
                                <a:gd name="connsiteY3439" fmla="*/ 3310447 h 4900456"/>
                                <a:gd name="connsiteX3440" fmla="*/ 286625 w 7362098"/>
                                <a:gd name="connsiteY3440" fmla="*/ 3314439 h 4900456"/>
                                <a:gd name="connsiteX3441" fmla="*/ 280637 w 7362098"/>
                                <a:gd name="connsiteY3441" fmla="*/ 3314040 h 4900456"/>
                                <a:gd name="connsiteX3442" fmla="*/ 275846 w 7362098"/>
                                <a:gd name="connsiteY3442" fmla="*/ 3312443 h 4900456"/>
                                <a:gd name="connsiteX3443" fmla="*/ 268661 w 7362098"/>
                                <a:gd name="connsiteY3443" fmla="*/ 3300467 h 4900456"/>
                                <a:gd name="connsiteX3444" fmla="*/ 265467 w 7362098"/>
                                <a:gd name="connsiteY3444" fmla="*/ 3295676 h 4900456"/>
                                <a:gd name="connsiteX3445" fmla="*/ 258681 w 7362098"/>
                                <a:gd name="connsiteY3445" fmla="*/ 3296075 h 4900456"/>
                                <a:gd name="connsiteX3446" fmla="*/ 245108 w 7362098"/>
                                <a:gd name="connsiteY3446" fmla="*/ 3296474 h 4900456"/>
                                <a:gd name="connsiteX3447" fmla="*/ 237923 w 7362098"/>
                                <a:gd name="connsiteY3447" fmla="*/ 3284898 h 4900456"/>
                                <a:gd name="connsiteX3448" fmla="*/ 234330 w 7362098"/>
                                <a:gd name="connsiteY3448" fmla="*/ 3279708 h 4900456"/>
                                <a:gd name="connsiteX3449" fmla="*/ 228342 w 7362098"/>
                                <a:gd name="connsiteY3449" fmla="*/ 3279708 h 4900456"/>
                                <a:gd name="connsiteX3450" fmla="*/ 227943 w 7362098"/>
                                <a:gd name="connsiteY3450" fmla="*/ 3279708 h 4900456"/>
                                <a:gd name="connsiteX3451" fmla="*/ 214370 w 7362098"/>
                                <a:gd name="connsiteY3451" fmla="*/ 3280107 h 4900456"/>
                                <a:gd name="connsiteX3452" fmla="*/ 207184 w 7362098"/>
                                <a:gd name="connsiteY3452" fmla="*/ 3268131 h 4900456"/>
                                <a:gd name="connsiteX3453" fmla="*/ 203991 w 7362098"/>
                                <a:gd name="connsiteY3453" fmla="*/ 3263341 h 4900456"/>
                                <a:gd name="connsiteX3454" fmla="*/ 197204 w 7362098"/>
                                <a:gd name="connsiteY3454" fmla="*/ 3263740 h 4900456"/>
                                <a:gd name="connsiteX3455" fmla="*/ 183631 w 7362098"/>
                                <a:gd name="connsiteY3455" fmla="*/ 3264139 h 4900456"/>
                                <a:gd name="connsiteX3456" fmla="*/ 181236 w 7362098"/>
                                <a:gd name="connsiteY3456" fmla="*/ 3262543 h 4900456"/>
                                <a:gd name="connsiteX3457" fmla="*/ 179639 w 7362098"/>
                                <a:gd name="connsiteY3457" fmla="*/ 3257353 h 4900456"/>
                                <a:gd name="connsiteX3458" fmla="*/ 184829 w 7362098"/>
                                <a:gd name="connsiteY3458" fmla="*/ 3255756 h 4900456"/>
                                <a:gd name="connsiteX3459" fmla="*/ 187224 w 7362098"/>
                                <a:gd name="connsiteY3459" fmla="*/ 3257353 h 4900456"/>
                                <a:gd name="connsiteX3460" fmla="*/ 193611 w 7362098"/>
                                <a:gd name="connsiteY3460" fmla="*/ 3257353 h 4900456"/>
                                <a:gd name="connsiteX3461" fmla="*/ 194011 w 7362098"/>
                                <a:gd name="connsiteY3461" fmla="*/ 3257353 h 4900456"/>
                                <a:gd name="connsiteX3462" fmla="*/ 198601 w 7362098"/>
                                <a:gd name="connsiteY3462" fmla="*/ 3255457 h 4900456"/>
                                <a:gd name="connsiteX3463" fmla="*/ 1475449 w 7362098"/>
                                <a:gd name="connsiteY3463" fmla="*/ 3249369 h 4900456"/>
                                <a:gd name="connsiteX3464" fmla="*/ 1492217 w 7362098"/>
                                <a:gd name="connsiteY3464" fmla="*/ 3254160 h 4900456"/>
                                <a:gd name="connsiteX3465" fmla="*/ 1493814 w 7362098"/>
                                <a:gd name="connsiteY3465" fmla="*/ 3256954 h 4900456"/>
                                <a:gd name="connsiteX3466" fmla="*/ 1492217 w 7362098"/>
                                <a:gd name="connsiteY3466" fmla="*/ 3258551 h 4900456"/>
                                <a:gd name="connsiteX3467" fmla="*/ 1491419 w 7362098"/>
                                <a:gd name="connsiteY3467" fmla="*/ 3258551 h 4900456"/>
                                <a:gd name="connsiteX3468" fmla="*/ 1474650 w 7362098"/>
                                <a:gd name="connsiteY3468" fmla="*/ 3253760 h 4900456"/>
                                <a:gd name="connsiteX3469" fmla="*/ 1472653 w 7362098"/>
                                <a:gd name="connsiteY3469" fmla="*/ 3250966 h 4900456"/>
                                <a:gd name="connsiteX3470" fmla="*/ 1475449 w 7362098"/>
                                <a:gd name="connsiteY3470" fmla="*/ 3249369 h 4900456"/>
                                <a:gd name="connsiteX3471" fmla="*/ 6901518 w 7362098"/>
                                <a:gd name="connsiteY3471" fmla="*/ 3242283 h 4900456"/>
                                <a:gd name="connsiteX3472" fmla="*/ 6910900 w 7362098"/>
                                <a:gd name="connsiteY3472" fmla="*/ 3243381 h 4900456"/>
                                <a:gd name="connsiteX3473" fmla="*/ 6918085 w 7362098"/>
                                <a:gd name="connsiteY3473" fmla="*/ 3255357 h 4900456"/>
                                <a:gd name="connsiteX3474" fmla="*/ 6921678 w 7362098"/>
                                <a:gd name="connsiteY3474" fmla="*/ 3260147 h 4900456"/>
                                <a:gd name="connsiteX3475" fmla="*/ 6927666 w 7362098"/>
                                <a:gd name="connsiteY3475" fmla="*/ 3260147 h 4900456"/>
                                <a:gd name="connsiteX3476" fmla="*/ 6928065 w 7362098"/>
                                <a:gd name="connsiteY3476" fmla="*/ 3260147 h 4900456"/>
                                <a:gd name="connsiteX3477" fmla="*/ 6928464 w 7362098"/>
                                <a:gd name="connsiteY3477" fmla="*/ 3259748 h 4900456"/>
                                <a:gd name="connsiteX3478" fmla="*/ 6941638 w 7362098"/>
                                <a:gd name="connsiteY3478" fmla="*/ 3259349 h 4900456"/>
                                <a:gd name="connsiteX3479" fmla="*/ 6948823 w 7362098"/>
                                <a:gd name="connsiteY3479" fmla="*/ 3270925 h 4900456"/>
                                <a:gd name="connsiteX3480" fmla="*/ 6948823 w 7362098"/>
                                <a:gd name="connsiteY3480" fmla="*/ 3271325 h 4900456"/>
                                <a:gd name="connsiteX3481" fmla="*/ 6952416 w 7362098"/>
                                <a:gd name="connsiteY3481" fmla="*/ 3276115 h 4900456"/>
                                <a:gd name="connsiteX3482" fmla="*/ 6958803 w 7362098"/>
                                <a:gd name="connsiteY3482" fmla="*/ 3276115 h 4900456"/>
                                <a:gd name="connsiteX3483" fmla="*/ 6959203 w 7362098"/>
                                <a:gd name="connsiteY3483" fmla="*/ 3276115 h 4900456"/>
                                <a:gd name="connsiteX3484" fmla="*/ 6973174 w 7362098"/>
                                <a:gd name="connsiteY3484" fmla="*/ 3275317 h 4900456"/>
                                <a:gd name="connsiteX3485" fmla="*/ 6980360 w 7362098"/>
                                <a:gd name="connsiteY3485" fmla="*/ 3287294 h 4900456"/>
                                <a:gd name="connsiteX3486" fmla="*/ 6983953 w 7362098"/>
                                <a:gd name="connsiteY3486" fmla="*/ 3292084 h 4900456"/>
                                <a:gd name="connsiteX3487" fmla="*/ 6987146 w 7362098"/>
                                <a:gd name="connsiteY3487" fmla="*/ 3292882 h 4900456"/>
                                <a:gd name="connsiteX3488" fmla="*/ 6991538 w 7362098"/>
                                <a:gd name="connsiteY3488" fmla="*/ 3293282 h 4900456"/>
                                <a:gd name="connsiteX3489" fmla="*/ 6995130 w 7362098"/>
                                <a:gd name="connsiteY3489" fmla="*/ 3297274 h 4900456"/>
                                <a:gd name="connsiteX3490" fmla="*/ 6989542 w 7362098"/>
                                <a:gd name="connsiteY3490" fmla="*/ 3301266 h 4900456"/>
                                <a:gd name="connsiteX3491" fmla="*/ 6983554 w 7362098"/>
                                <a:gd name="connsiteY3491" fmla="*/ 3300866 h 4900456"/>
                                <a:gd name="connsiteX3492" fmla="*/ 6978763 w 7362098"/>
                                <a:gd name="connsiteY3492" fmla="*/ 3299270 h 4900456"/>
                                <a:gd name="connsiteX3493" fmla="*/ 6971578 w 7362098"/>
                                <a:gd name="connsiteY3493" fmla="*/ 3287294 h 4900456"/>
                                <a:gd name="connsiteX3494" fmla="*/ 6968384 w 7362098"/>
                                <a:gd name="connsiteY3494" fmla="*/ 3282502 h 4900456"/>
                                <a:gd name="connsiteX3495" fmla="*/ 6961598 w 7362098"/>
                                <a:gd name="connsiteY3495" fmla="*/ 3282901 h 4900456"/>
                                <a:gd name="connsiteX3496" fmla="*/ 6948025 w 7362098"/>
                                <a:gd name="connsiteY3496" fmla="*/ 3283301 h 4900456"/>
                                <a:gd name="connsiteX3497" fmla="*/ 6940839 w 7362098"/>
                                <a:gd name="connsiteY3497" fmla="*/ 3271724 h 4900456"/>
                                <a:gd name="connsiteX3498" fmla="*/ 6937247 w 7362098"/>
                                <a:gd name="connsiteY3498" fmla="*/ 3266534 h 4900456"/>
                                <a:gd name="connsiteX3499" fmla="*/ 6931259 w 7362098"/>
                                <a:gd name="connsiteY3499" fmla="*/ 3266534 h 4900456"/>
                                <a:gd name="connsiteX3500" fmla="*/ 6930860 w 7362098"/>
                                <a:gd name="connsiteY3500" fmla="*/ 3266534 h 4900456"/>
                                <a:gd name="connsiteX3501" fmla="*/ 6917287 w 7362098"/>
                                <a:gd name="connsiteY3501" fmla="*/ 3266934 h 4900456"/>
                                <a:gd name="connsiteX3502" fmla="*/ 6910101 w 7362098"/>
                                <a:gd name="connsiteY3502" fmla="*/ 3254958 h 4900456"/>
                                <a:gd name="connsiteX3503" fmla="*/ 6906907 w 7362098"/>
                                <a:gd name="connsiteY3503" fmla="*/ 3250167 h 4900456"/>
                                <a:gd name="connsiteX3504" fmla="*/ 6900120 w 7362098"/>
                                <a:gd name="connsiteY3504" fmla="*/ 3250566 h 4900456"/>
                                <a:gd name="connsiteX3505" fmla="*/ 6886548 w 7362098"/>
                                <a:gd name="connsiteY3505" fmla="*/ 3250966 h 4900456"/>
                                <a:gd name="connsiteX3506" fmla="*/ 6884152 w 7362098"/>
                                <a:gd name="connsiteY3506" fmla="*/ 3249369 h 4900456"/>
                                <a:gd name="connsiteX3507" fmla="*/ 6882556 w 7362098"/>
                                <a:gd name="connsiteY3507" fmla="*/ 3244179 h 4900456"/>
                                <a:gd name="connsiteX3508" fmla="*/ 6887745 w 7362098"/>
                                <a:gd name="connsiteY3508" fmla="*/ 3242582 h 4900456"/>
                                <a:gd name="connsiteX3509" fmla="*/ 6890140 w 7362098"/>
                                <a:gd name="connsiteY3509" fmla="*/ 3244179 h 4900456"/>
                                <a:gd name="connsiteX3510" fmla="*/ 6896528 w 7362098"/>
                                <a:gd name="connsiteY3510" fmla="*/ 3244179 h 4900456"/>
                                <a:gd name="connsiteX3511" fmla="*/ 6896927 w 7362098"/>
                                <a:gd name="connsiteY3511" fmla="*/ 3244179 h 4900456"/>
                                <a:gd name="connsiteX3512" fmla="*/ 6901518 w 7362098"/>
                                <a:gd name="connsiteY3512" fmla="*/ 3242283 h 4900456"/>
                                <a:gd name="connsiteX3513" fmla="*/ 1563272 w 7362098"/>
                                <a:gd name="connsiteY3513" fmla="*/ 3238990 h 4900456"/>
                                <a:gd name="connsiteX3514" fmla="*/ 1566069 w 7362098"/>
                                <a:gd name="connsiteY3514" fmla="*/ 3239788 h 4900456"/>
                                <a:gd name="connsiteX3515" fmla="*/ 1565268 w 7362098"/>
                                <a:gd name="connsiteY3515" fmla="*/ 3242582 h 4900456"/>
                                <a:gd name="connsiteX3516" fmla="*/ 1550099 w 7362098"/>
                                <a:gd name="connsiteY3516" fmla="*/ 3251366 h 4900456"/>
                                <a:gd name="connsiteX3517" fmla="*/ 1549301 w 7362098"/>
                                <a:gd name="connsiteY3517" fmla="*/ 3251765 h 4900456"/>
                                <a:gd name="connsiteX3518" fmla="*/ 1547305 w 7362098"/>
                                <a:gd name="connsiteY3518" fmla="*/ 3250567 h 4900456"/>
                                <a:gd name="connsiteX3519" fmla="*/ 1548102 w 7362098"/>
                                <a:gd name="connsiteY3519" fmla="*/ 3247773 h 4900456"/>
                                <a:gd name="connsiteX3520" fmla="*/ 1485031 w 7362098"/>
                                <a:gd name="connsiteY3520" fmla="*/ 3233800 h 4900456"/>
                                <a:gd name="connsiteX3521" fmla="*/ 1499003 w 7362098"/>
                                <a:gd name="connsiteY3521" fmla="*/ 3244579 h 4900456"/>
                                <a:gd name="connsiteX3522" fmla="*/ 1499405 w 7362098"/>
                                <a:gd name="connsiteY3522" fmla="*/ 3247374 h 4900456"/>
                                <a:gd name="connsiteX3523" fmla="*/ 1497807 w 7362098"/>
                                <a:gd name="connsiteY3523" fmla="*/ 3248172 h 4900456"/>
                                <a:gd name="connsiteX3524" fmla="*/ 1496210 w 7362098"/>
                                <a:gd name="connsiteY3524" fmla="*/ 3247773 h 4900456"/>
                                <a:gd name="connsiteX3525" fmla="*/ 1482636 w 7362098"/>
                                <a:gd name="connsiteY3525" fmla="*/ 3236994 h 4900456"/>
                                <a:gd name="connsiteX3526" fmla="*/ 1482237 w 7362098"/>
                                <a:gd name="connsiteY3526" fmla="*/ 3234199 h 4900456"/>
                                <a:gd name="connsiteX3527" fmla="*/ 1485031 w 7362098"/>
                                <a:gd name="connsiteY3527" fmla="*/ 3233800 h 4900456"/>
                                <a:gd name="connsiteX3528" fmla="*/ 1553293 w 7362098"/>
                                <a:gd name="connsiteY3528" fmla="*/ 3224619 h 4900456"/>
                                <a:gd name="connsiteX3529" fmla="*/ 1553694 w 7362098"/>
                                <a:gd name="connsiteY3529" fmla="*/ 3227413 h 4900456"/>
                                <a:gd name="connsiteX3530" fmla="*/ 1542912 w 7362098"/>
                                <a:gd name="connsiteY3530" fmla="*/ 3241386 h 4900456"/>
                                <a:gd name="connsiteX3531" fmla="*/ 1541317 w 7362098"/>
                                <a:gd name="connsiteY3531" fmla="*/ 3242185 h 4900456"/>
                                <a:gd name="connsiteX3532" fmla="*/ 1539719 w 7362098"/>
                                <a:gd name="connsiteY3532" fmla="*/ 3241785 h 4900456"/>
                                <a:gd name="connsiteX3533" fmla="*/ 1539719 w 7362098"/>
                                <a:gd name="connsiteY3533" fmla="*/ 3238991 h 4900456"/>
                                <a:gd name="connsiteX3534" fmla="*/ 1550500 w 7362098"/>
                                <a:gd name="connsiteY3534" fmla="*/ 3225018 h 4900456"/>
                                <a:gd name="connsiteX3535" fmla="*/ 1553293 w 7362098"/>
                                <a:gd name="connsiteY3535" fmla="*/ 3224619 h 4900456"/>
                                <a:gd name="connsiteX3536" fmla="*/ 1497008 w 7362098"/>
                                <a:gd name="connsiteY3536" fmla="*/ 3221026 h 4900456"/>
                                <a:gd name="connsiteX3537" fmla="*/ 1499801 w 7362098"/>
                                <a:gd name="connsiteY3537" fmla="*/ 3221824 h 4900456"/>
                                <a:gd name="connsiteX3538" fmla="*/ 1508586 w 7362098"/>
                                <a:gd name="connsiteY3538" fmla="*/ 3236995 h 4900456"/>
                                <a:gd name="connsiteX3539" fmla="*/ 1507786 w 7362098"/>
                                <a:gd name="connsiteY3539" fmla="*/ 3239789 h 4900456"/>
                                <a:gd name="connsiteX3540" fmla="*/ 1506987 w 7362098"/>
                                <a:gd name="connsiteY3540" fmla="*/ 3240188 h 4900456"/>
                                <a:gd name="connsiteX3541" fmla="*/ 1504992 w 7362098"/>
                                <a:gd name="connsiteY3541" fmla="*/ 3238991 h 4900456"/>
                                <a:gd name="connsiteX3542" fmla="*/ 1496209 w 7362098"/>
                                <a:gd name="connsiteY3542" fmla="*/ 3223820 h 4900456"/>
                                <a:gd name="connsiteX3543" fmla="*/ 1497008 w 7362098"/>
                                <a:gd name="connsiteY3543" fmla="*/ 3221026 h 4900456"/>
                                <a:gd name="connsiteX3544" fmla="*/ 1535330 w 7362098"/>
                                <a:gd name="connsiteY3544" fmla="*/ 3215836 h 4900456"/>
                                <a:gd name="connsiteX3545" fmla="*/ 1536927 w 7362098"/>
                                <a:gd name="connsiteY3545" fmla="*/ 3218630 h 4900456"/>
                                <a:gd name="connsiteX3546" fmla="*/ 1532137 w 7362098"/>
                                <a:gd name="connsiteY3546" fmla="*/ 3235397 h 4900456"/>
                                <a:gd name="connsiteX3547" fmla="*/ 1530539 w 7362098"/>
                                <a:gd name="connsiteY3547" fmla="*/ 3236994 h 4900456"/>
                                <a:gd name="connsiteX3548" fmla="*/ 1529741 w 7362098"/>
                                <a:gd name="connsiteY3548" fmla="*/ 3236994 h 4900456"/>
                                <a:gd name="connsiteX3549" fmla="*/ 1527746 w 7362098"/>
                                <a:gd name="connsiteY3549" fmla="*/ 3234200 h 4900456"/>
                                <a:gd name="connsiteX3550" fmla="*/ 1532536 w 7362098"/>
                                <a:gd name="connsiteY3550" fmla="*/ 3217432 h 4900456"/>
                                <a:gd name="connsiteX3551" fmla="*/ 1535330 w 7362098"/>
                                <a:gd name="connsiteY3551" fmla="*/ 3215836 h 4900456"/>
                                <a:gd name="connsiteX3552" fmla="*/ 1515374 w 7362098"/>
                                <a:gd name="connsiteY3552" fmla="*/ 3214240 h 4900456"/>
                                <a:gd name="connsiteX3553" fmla="*/ 1517771 w 7362098"/>
                                <a:gd name="connsiteY3553" fmla="*/ 3216236 h 4900456"/>
                                <a:gd name="connsiteX3554" fmla="*/ 1520166 w 7362098"/>
                                <a:gd name="connsiteY3554" fmla="*/ 3233801 h 4900456"/>
                                <a:gd name="connsiteX3555" fmla="*/ 1518170 w 7362098"/>
                                <a:gd name="connsiteY3555" fmla="*/ 3236197 h 4900456"/>
                                <a:gd name="connsiteX3556" fmla="*/ 1515774 w 7362098"/>
                                <a:gd name="connsiteY3556" fmla="*/ 3234201 h 4900456"/>
                                <a:gd name="connsiteX3557" fmla="*/ 1513378 w 7362098"/>
                                <a:gd name="connsiteY3557" fmla="*/ 3216635 h 4900456"/>
                                <a:gd name="connsiteX3558" fmla="*/ 1515374 w 7362098"/>
                                <a:gd name="connsiteY3558" fmla="*/ 3214240 h 4900456"/>
                                <a:gd name="connsiteX3559" fmla="*/ 560129 w 7362098"/>
                                <a:gd name="connsiteY3559" fmla="*/ 3189639 h 4900456"/>
                                <a:gd name="connsiteX3560" fmla="*/ 579241 w 7362098"/>
                                <a:gd name="connsiteY3560" fmla="*/ 3203860 h 4900456"/>
                                <a:gd name="connsiteX3561" fmla="*/ 573652 w 7362098"/>
                                <a:gd name="connsiteY3561" fmla="*/ 3207453 h 4900456"/>
                                <a:gd name="connsiteX3562" fmla="*/ 539321 w 7362098"/>
                                <a:gd name="connsiteY3562" fmla="*/ 3199469 h 4900456"/>
                                <a:gd name="connsiteX3563" fmla="*/ 532135 w 7362098"/>
                                <a:gd name="connsiteY3563" fmla="*/ 3233402 h 4900456"/>
                                <a:gd name="connsiteX3564" fmla="*/ 526546 w 7362098"/>
                                <a:gd name="connsiteY3564" fmla="*/ 3236995 h 4900456"/>
                                <a:gd name="connsiteX3565" fmla="*/ 525748 w 7362098"/>
                                <a:gd name="connsiteY3565" fmla="*/ 3235797 h 4900456"/>
                                <a:gd name="connsiteX3566" fmla="*/ 536526 w 7362098"/>
                                <a:gd name="connsiteY3566" fmla="*/ 3193082 h 4900456"/>
                                <a:gd name="connsiteX3567" fmla="*/ 560129 w 7362098"/>
                                <a:gd name="connsiteY3567" fmla="*/ 3189639 h 4900456"/>
                                <a:gd name="connsiteX3568" fmla="*/ 7263044 w 7362098"/>
                                <a:gd name="connsiteY3568" fmla="*/ 3176465 h 4900456"/>
                                <a:gd name="connsiteX3569" fmla="*/ 7282155 w 7362098"/>
                                <a:gd name="connsiteY3569" fmla="*/ 3190686 h 4900456"/>
                                <a:gd name="connsiteX3570" fmla="*/ 7276566 w 7362098"/>
                                <a:gd name="connsiteY3570" fmla="*/ 3194279 h 4900456"/>
                                <a:gd name="connsiteX3571" fmla="*/ 7242235 w 7362098"/>
                                <a:gd name="connsiteY3571" fmla="*/ 3186295 h 4900456"/>
                                <a:gd name="connsiteX3572" fmla="*/ 7235049 w 7362098"/>
                                <a:gd name="connsiteY3572" fmla="*/ 3220228 h 4900456"/>
                                <a:gd name="connsiteX3573" fmla="*/ 7229460 w 7362098"/>
                                <a:gd name="connsiteY3573" fmla="*/ 3223821 h 4900456"/>
                                <a:gd name="connsiteX3574" fmla="*/ 7228661 w 7362098"/>
                                <a:gd name="connsiteY3574" fmla="*/ 3222623 h 4900456"/>
                                <a:gd name="connsiteX3575" fmla="*/ 7239441 w 7362098"/>
                                <a:gd name="connsiteY3575" fmla="*/ 3179908 h 4900456"/>
                                <a:gd name="connsiteX3576" fmla="*/ 7263044 w 7362098"/>
                                <a:gd name="connsiteY3576" fmla="*/ 3176465 h 4900456"/>
                                <a:gd name="connsiteX3577" fmla="*/ 5303326 w 7362098"/>
                                <a:gd name="connsiteY3577" fmla="*/ 3160348 h 4900456"/>
                                <a:gd name="connsiteX3578" fmla="*/ 5305721 w 7362098"/>
                                <a:gd name="connsiteY3578" fmla="*/ 3162344 h 4900456"/>
                                <a:gd name="connsiteX3579" fmla="*/ 5308117 w 7362098"/>
                                <a:gd name="connsiteY3579" fmla="*/ 3179909 h 4900456"/>
                                <a:gd name="connsiteX3580" fmla="*/ 5306121 w 7362098"/>
                                <a:gd name="connsiteY3580" fmla="*/ 3182305 h 4900456"/>
                                <a:gd name="connsiteX3581" fmla="*/ 5303725 w 7362098"/>
                                <a:gd name="connsiteY3581" fmla="*/ 3180309 h 4900456"/>
                                <a:gd name="connsiteX3582" fmla="*/ 5301330 w 7362098"/>
                                <a:gd name="connsiteY3582" fmla="*/ 3162743 h 4900456"/>
                                <a:gd name="connsiteX3583" fmla="*/ 5303326 w 7362098"/>
                                <a:gd name="connsiteY3583" fmla="*/ 3160348 h 4900456"/>
                                <a:gd name="connsiteX3584" fmla="*/ 5291749 w 7362098"/>
                                <a:gd name="connsiteY3584" fmla="*/ 3159550 h 4900456"/>
                                <a:gd name="connsiteX3585" fmla="*/ 5292947 w 7362098"/>
                                <a:gd name="connsiteY3585" fmla="*/ 3162344 h 4900456"/>
                                <a:gd name="connsiteX3586" fmla="*/ 5288156 w 7362098"/>
                                <a:gd name="connsiteY3586" fmla="*/ 3179111 h 4900456"/>
                                <a:gd name="connsiteX3587" fmla="*/ 5286559 w 7362098"/>
                                <a:gd name="connsiteY3587" fmla="*/ 3180708 h 4900456"/>
                                <a:gd name="connsiteX3588" fmla="*/ 5285761 w 7362098"/>
                                <a:gd name="connsiteY3588" fmla="*/ 3180708 h 4900456"/>
                                <a:gd name="connsiteX3589" fmla="*/ 5284164 w 7362098"/>
                                <a:gd name="connsiteY3589" fmla="*/ 3177914 h 4900456"/>
                                <a:gd name="connsiteX3590" fmla="*/ 5288955 w 7362098"/>
                                <a:gd name="connsiteY3590" fmla="*/ 3161147 h 4900456"/>
                                <a:gd name="connsiteX3591" fmla="*/ 5291749 w 7362098"/>
                                <a:gd name="connsiteY3591" fmla="*/ 3159550 h 4900456"/>
                                <a:gd name="connsiteX3592" fmla="*/ 5314104 w 7362098"/>
                                <a:gd name="connsiteY3592" fmla="*/ 3156754 h 4900456"/>
                                <a:gd name="connsiteX3593" fmla="*/ 5316898 w 7362098"/>
                                <a:gd name="connsiteY3593" fmla="*/ 3157553 h 4900456"/>
                                <a:gd name="connsiteX3594" fmla="*/ 5325682 w 7362098"/>
                                <a:gd name="connsiteY3594" fmla="*/ 3172723 h 4900456"/>
                                <a:gd name="connsiteX3595" fmla="*/ 5324883 w 7362098"/>
                                <a:gd name="connsiteY3595" fmla="*/ 3175518 h 4900456"/>
                                <a:gd name="connsiteX3596" fmla="*/ 5324085 w 7362098"/>
                                <a:gd name="connsiteY3596" fmla="*/ 3175917 h 4900456"/>
                                <a:gd name="connsiteX3597" fmla="*/ 5322089 w 7362098"/>
                                <a:gd name="connsiteY3597" fmla="*/ 3174719 h 4900456"/>
                                <a:gd name="connsiteX3598" fmla="*/ 5313305 w 7362098"/>
                                <a:gd name="connsiteY3598" fmla="*/ 3159549 h 4900456"/>
                                <a:gd name="connsiteX3599" fmla="*/ 5314104 w 7362098"/>
                                <a:gd name="connsiteY3599" fmla="*/ 3156754 h 4900456"/>
                                <a:gd name="connsiteX3600" fmla="*/ 5281770 w 7362098"/>
                                <a:gd name="connsiteY3600" fmla="*/ 3154360 h 4900456"/>
                                <a:gd name="connsiteX3601" fmla="*/ 5282568 w 7362098"/>
                                <a:gd name="connsiteY3601" fmla="*/ 3157155 h 4900456"/>
                                <a:gd name="connsiteX3602" fmla="*/ 5271789 w 7362098"/>
                                <a:gd name="connsiteY3602" fmla="*/ 3171127 h 4900456"/>
                                <a:gd name="connsiteX3603" fmla="*/ 5270192 w 7362098"/>
                                <a:gd name="connsiteY3603" fmla="*/ 3171926 h 4900456"/>
                                <a:gd name="connsiteX3604" fmla="*/ 5268595 w 7362098"/>
                                <a:gd name="connsiteY3604" fmla="*/ 3171527 h 4900456"/>
                                <a:gd name="connsiteX3605" fmla="*/ 5268196 w 7362098"/>
                                <a:gd name="connsiteY3605" fmla="*/ 3168732 h 4900456"/>
                                <a:gd name="connsiteX3606" fmla="*/ 5278976 w 7362098"/>
                                <a:gd name="connsiteY3606" fmla="*/ 3154759 h 4900456"/>
                                <a:gd name="connsiteX3607" fmla="*/ 5281770 w 7362098"/>
                                <a:gd name="connsiteY3607" fmla="*/ 3154360 h 4900456"/>
                                <a:gd name="connsiteX3608" fmla="*/ 5325680 w 7362098"/>
                                <a:gd name="connsiteY3608" fmla="*/ 3148771 h 4900456"/>
                                <a:gd name="connsiteX3609" fmla="*/ 5340052 w 7362098"/>
                                <a:gd name="connsiteY3609" fmla="*/ 3159550 h 4900456"/>
                                <a:gd name="connsiteX3610" fmla="*/ 5340452 w 7362098"/>
                                <a:gd name="connsiteY3610" fmla="*/ 3162345 h 4900456"/>
                                <a:gd name="connsiteX3611" fmla="*/ 5338855 w 7362098"/>
                                <a:gd name="connsiteY3611" fmla="*/ 3163143 h 4900456"/>
                                <a:gd name="connsiteX3612" fmla="*/ 5337258 w 7362098"/>
                                <a:gd name="connsiteY3612" fmla="*/ 3162744 h 4900456"/>
                                <a:gd name="connsiteX3613" fmla="*/ 5323285 w 7362098"/>
                                <a:gd name="connsiteY3613" fmla="*/ 3151965 h 4900456"/>
                                <a:gd name="connsiteX3614" fmla="*/ 5322886 w 7362098"/>
                                <a:gd name="connsiteY3614" fmla="*/ 3149170 h 4900456"/>
                                <a:gd name="connsiteX3615" fmla="*/ 5325680 w 7362098"/>
                                <a:gd name="connsiteY3615" fmla="*/ 3148771 h 4900456"/>
                                <a:gd name="connsiteX3616" fmla="*/ 1834722 w 7362098"/>
                                <a:gd name="connsiteY3616" fmla="*/ 3148372 h 4900456"/>
                                <a:gd name="connsiteX3617" fmla="*/ 1837517 w 7362098"/>
                                <a:gd name="connsiteY3617" fmla="*/ 3149968 h 4900456"/>
                                <a:gd name="connsiteX3618" fmla="*/ 1855083 w 7362098"/>
                                <a:gd name="connsiteY3618" fmla="*/ 3160747 h 4900456"/>
                                <a:gd name="connsiteX3619" fmla="*/ 1858276 w 7362098"/>
                                <a:gd name="connsiteY3619" fmla="*/ 3162344 h 4900456"/>
                                <a:gd name="connsiteX3620" fmla="*/ 1857079 w 7362098"/>
                                <a:gd name="connsiteY3620" fmla="*/ 3165138 h 4900456"/>
                                <a:gd name="connsiteX3621" fmla="*/ 1856679 w 7362098"/>
                                <a:gd name="connsiteY3621" fmla="*/ 3165138 h 4900456"/>
                                <a:gd name="connsiteX3622" fmla="*/ 1843904 w 7362098"/>
                                <a:gd name="connsiteY3622" fmla="*/ 3163940 h 4900456"/>
                                <a:gd name="connsiteX3623" fmla="*/ 1815162 w 7362098"/>
                                <a:gd name="connsiteY3623" fmla="*/ 3196277 h 4900456"/>
                                <a:gd name="connsiteX3624" fmla="*/ 1772055 w 7362098"/>
                                <a:gd name="connsiteY3624" fmla="*/ 3199470 h 4900456"/>
                                <a:gd name="connsiteX3625" fmla="*/ 1765269 w 7362098"/>
                                <a:gd name="connsiteY3625" fmla="*/ 3210648 h 4900456"/>
                                <a:gd name="connsiteX3626" fmla="*/ 1764870 w 7362098"/>
                                <a:gd name="connsiteY3626" fmla="*/ 3211047 h 4900456"/>
                                <a:gd name="connsiteX3627" fmla="*/ 1762075 w 7362098"/>
                                <a:gd name="connsiteY3627" fmla="*/ 3210249 h 4900456"/>
                                <a:gd name="connsiteX3628" fmla="*/ 1762475 w 7362098"/>
                                <a:gd name="connsiteY3628" fmla="*/ 3207055 h 4900456"/>
                                <a:gd name="connsiteX3629" fmla="*/ 1764471 w 7362098"/>
                                <a:gd name="connsiteY3629" fmla="*/ 3186296 h 4900456"/>
                                <a:gd name="connsiteX3630" fmla="*/ 1764870 w 7362098"/>
                                <a:gd name="connsiteY3630" fmla="*/ 3183102 h 4900456"/>
                                <a:gd name="connsiteX3631" fmla="*/ 1768063 w 7362098"/>
                                <a:gd name="connsiteY3631" fmla="*/ 3183501 h 4900456"/>
                                <a:gd name="connsiteX3632" fmla="*/ 1772455 w 7362098"/>
                                <a:gd name="connsiteY3632" fmla="*/ 3195079 h 4900456"/>
                                <a:gd name="connsiteX3633" fmla="*/ 1772854 w 7362098"/>
                                <a:gd name="connsiteY3633" fmla="*/ 3195079 h 4900456"/>
                                <a:gd name="connsiteX3634" fmla="*/ 1813165 w 7362098"/>
                                <a:gd name="connsiteY3634" fmla="*/ 3192284 h 4900456"/>
                                <a:gd name="connsiteX3635" fmla="*/ 1839513 w 7362098"/>
                                <a:gd name="connsiteY3635" fmla="*/ 3161944 h 4900456"/>
                                <a:gd name="connsiteX3636" fmla="*/ 1839513 w 7362098"/>
                                <a:gd name="connsiteY3636" fmla="*/ 3161545 h 4900456"/>
                                <a:gd name="connsiteX3637" fmla="*/ 1833126 w 7362098"/>
                                <a:gd name="connsiteY3637" fmla="*/ 3151166 h 4900456"/>
                                <a:gd name="connsiteX3638" fmla="*/ 1834722 w 7362098"/>
                                <a:gd name="connsiteY3638" fmla="*/ 3148372 h 4900456"/>
                                <a:gd name="connsiteX3639" fmla="*/ 2757682 w 7362098"/>
                                <a:gd name="connsiteY3639" fmla="*/ 3144779 h 4900456"/>
                                <a:gd name="connsiteX3640" fmla="*/ 2762470 w 7362098"/>
                                <a:gd name="connsiteY3640" fmla="*/ 3148372 h 4900456"/>
                                <a:gd name="connsiteX3641" fmla="*/ 2766063 w 7362098"/>
                                <a:gd name="connsiteY3641" fmla="*/ 3172723 h 4900456"/>
                                <a:gd name="connsiteX3642" fmla="*/ 2790416 w 7362098"/>
                                <a:gd name="connsiteY3642" fmla="*/ 3169130 h 4900456"/>
                                <a:gd name="connsiteX3643" fmla="*/ 2795204 w 7362098"/>
                                <a:gd name="connsiteY3643" fmla="*/ 3172723 h 4900456"/>
                                <a:gd name="connsiteX3644" fmla="*/ 2791613 w 7362098"/>
                                <a:gd name="connsiteY3644" fmla="*/ 3177513 h 4900456"/>
                                <a:gd name="connsiteX3645" fmla="*/ 2767261 w 7362098"/>
                                <a:gd name="connsiteY3645" fmla="*/ 3181106 h 4900456"/>
                                <a:gd name="connsiteX3646" fmla="*/ 2770853 w 7362098"/>
                                <a:gd name="connsiteY3646" fmla="*/ 3205458 h 4900456"/>
                                <a:gd name="connsiteX3647" fmla="*/ 2767261 w 7362098"/>
                                <a:gd name="connsiteY3647" fmla="*/ 3210249 h 4900456"/>
                                <a:gd name="connsiteX3648" fmla="*/ 2762470 w 7362098"/>
                                <a:gd name="connsiteY3648" fmla="*/ 3206656 h 4900456"/>
                                <a:gd name="connsiteX3649" fmla="*/ 2758876 w 7362098"/>
                                <a:gd name="connsiteY3649" fmla="*/ 3182304 h 4900456"/>
                                <a:gd name="connsiteX3650" fmla="*/ 2734523 w 7362098"/>
                                <a:gd name="connsiteY3650" fmla="*/ 3185896 h 4900456"/>
                                <a:gd name="connsiteX3651" fmla="*/ 2729733 w 7362098"/>
                                <a:gd name="connsiteY3651" fmla="*/ 3182304 h 4900456"/>
                                <a:gd name="connsiteX3652" fmla="*/ 2733325 w 7362098"/>
                                <a:gd name="connsiteY3652" fmla="*/ 3177513 h 4900456"/>
                                <a:gd name="connsiteX3653" fmla="*/ 2757682 w 7362098"/>
                                <a:gd name="connsiteY3653" fmla="*/ 3173920 h 4900456"/>
                                <a:gd name="connsiteX3654" fmla="*/ 2754088 w 7362098"/>
                                <a:gd name="connsiteY3654" fmla="*/ 3149569 h 4900456"/>
                                <a:gd name="connsiteX3655" fmla="*/ 2757682 w 7362098"/>
                                <a:gd name="connsiteY3655" fmla="*/ 3144779 h 4900456"/>
                                <a:gd name="connsiteX3656" fmla="*/ 5271390 w 7362098"/>
                                <a:gd name="connsiteY3656" fmla="*/ 3144778 h 4900456"/>
                                <a:gd name="connsiteX3657" fmla="*/ 5274185 w 7362098"/>
                                <a:gd name="connsiteY3657" fmla="*/ 3145577 h 4900456"/>
                                <a:gd name="connsiteX3658" fmla="*/ 5273386 w 7362098"/>
                                <a:gd name="connsiteY3658" fmla="*/ 3148371 h 4900456"/>
                                <a:gd name="connsiteX3659" fmla="*/ 5258216 w 7362098"/>
                                <a:gd name="connsiteY3659" fmla="*/ 3157155 h 4900456"/>
                                <a:gd name="connsiteX3660" fmla="*/ 5257417 w 7362098"/>
                                <a:gd name="connsiteY3660" fmla="*/ 3157554 h 4900456"/>
                                <a:gd name="connsiteX3661" fmla="*/ 5255421 w 7362098"/>
                                <a:gd name="connsiteY3661" fmla="*/ 3156356 h 4900456"/>
                                <a:gd name="connsiteX3662" fmla="*/ 5256220 w 7362098"/>
                                <a:gd name="connsiteY3662" fmla="*/ 3153562 h 4900456"/>
                                <a:gd name="connsiteX3663" fmla="*/ 5330471 w 7362098"/>
                                <a:gd name="connsiteY3663" fmla="*/ 3137594 h 4900456"/>
                                <a:gd name="connsiteX3664" fmla="*/ 5347238 w 7362098"/>
                                <a:gd name="connsiteY3664" fmla="*/ 3142385 h 4900456"/>
                                <a:gd name="connsiteX3665" fmla="*/ 5348436 w 7362098"/>
                                <a:gd name="connsiteY3665" fmla="*/ 3145179 h 4900456"/>
                                <a:gd name="connsiteX3666" fmla="*/ 5346839 w 7362098"/>
                                <a:gd name="connsiteY3666" fmla="*/ 3146776 h 4900456"/>
                                <a:gd name="connsiteX3667" fmla="*/ 5346041 w 7362098"/>
                                <a:gd name="connsiteY3667" fmla="*/ 3146776 h 4900456"/>
                                <a:gd name="connsiteX3668" fmla="*/ 5329274 w 7362098"/>
                                <a:gd name="connsiteY3668" fmla="*/ 3141985 h 4900456"/>
                                <a:gd name="connsiteX3669" fmla="*/ 5327677 w 7362098"/>
                                <a:gd name="connsiteY3669" fmla="*/ 3139191 h 4900456"/>
                                <a:gd name="connsiteX3670" fmla="*/ 5330471 w 7362098"/>
                                <a:gd name="connsiteY3670" fmla="*/ 3137594 h 4900456"/>
                                <a:gd name="connsiteX3671" fmla="*/ 3986169 w 7362098"/>
                                <a:gd name="connsiteY3671" fmla="*/ 3137294 h 4900456"/>
                                <a:gd name="connsiteX3672" fmla="*/ 3995551 w 7362098"/>
                                <a:gd name="connsiteY3672" fmla="*/ 3138392 h 4900456"/>
                                <a:gd name="connsiteX3673" fmla="*/ 4002736 w 7362098"/>
                                <a:gd name="connsiteY3673" fmla="*/ 3150368 h 4900456"/>
                                <a:gd name="connsiteX3674" fmla="*/ 4006329 w 7362098"/>
                                <a:gd name="connsiteY3674" fmla="*/ 3155158 h 4900456"/>
                                <a:gd name="connsiteX3675" fmla="*/ 4012317 w 7362098"/>
                                <a:gd name="connsiteY3675" fmla="*/ 3155158 h 4900456"/>
                                <a:gd name="connsiteX3676" fmla="*/ 4012716 w 7362098"/>
                                <a:gd name="connsiteY3676" fmla="*/ 3155158 h 4900456"/>
                                <a:gd name="connsiteX3677" fmla="*/ 4013115 w 7362098"/>
                                <a:gd name="connsiteY3677" fmla="*/ 3154759 h 4900456"/>
                                <a:gd name="connsiteX3678" fmla="*/ 4026289 w 7362098"/>
                                <a:gd name="connsiteY3678" fmla="*/ 3154360 h 4900456"/>
                                <a:gd name="connsiteX3679" fmla="*/ 4033475 w 7362098"/>
                                <a:gd name="connsiteY3679" fmla="*/ 3165936 h 4900456"/>
                                <a:gd name="connsiteX3680" fmla="*/ 4033475 w 7362098"/>
                                <a:gd name="connsiteY3680" fmla="*/ 3166336 h 4900456"/>
                                <a:gd name="connsiteX3681" fmla="*/ 4037067 w 7362098"/>
                                <a:gd name="connsiteY3681" fmla="*/ 3171126 h 4900456"/>
                                <a:gd name="connsiteX3682" fmla="*/ 4043455 w 7362098"/>
                                <a:gd name="connsiteY3682" fmla="*/ 3171126 h 4900456"/>
                                <a:gd name="connsiteX3683" fmla="*/ 4043854 w 7362098"/>
                                <a:gd name="connsiteY3683" fmla="*/ 3171126 h 4900456"/>
                                <a:gd name="connsiteX3684" fmla="*/ 4057827 w 7362098"/>
                                <a:gd name="connsiteY3684" fmla="*/ 3170328 h 4900456"/>
                                <a:gd name="connsiteX3685" fmla="*/ 4065012 w 7362098"/>
                                <a:gd name="connsiteY3685" fmla="*/ 3182305 h 4900456"/>
                                <a:gd name="connsiteX3686" fmla="*/ 4068605 w 7362098"/>
                                <a:gd name="connsiteY3686" fmla="*/ 3187095 h 4900456"/>
                                <a:gd name="connsiteX3687" fmla="*/ 4071799 w 7362098"/>
                                <a:gd name="connsiteY3687" fmla="*/ 3187893 h 4900456"/>
                                <a:gd name="connsiteX3688" fmla="*/ 4076190 w 7362098"/>
                                <a:gd name="connsiteY3688" fmla="*/ 3188293 h 4900456"/>
                                <a:gd name="connsiteX3689" fmla="*/ 4079783 w 7362098"/>
                                <a:gd name="connsiteY3689" fmla="*/ 3192285 h 4900456"/>
                                <a:gd name="connsiteX3690" fmla="*/ 4074194 w 7362098"/>
                                <a:gd name="connsiteY3690" fmla="*/ 3196277 h 4900456"/>
                                <a:gd name="connsiteX3691" fmla="*/ 4068206 w 7362098"/>
                                <a:gd name="connsiteY3691" fmla="*/ 3195877 h 4900456"/>
                                <a:gd name="connsiteX3692" fmla="*/ 4063416 w 7362098"/>
                                <a:gd name="connsiteY3692" fmla="*/ 3194281 h 4900456"/>
                                <a:gd name="connsiteX3693" fmla="*/ 4056230 w 7362098"/>
                                <a:gd name="connsiteY3693" fmla="*/ 3182305 h 4900456"/>
                                <a:gd name="connsiteX3694" fmla="*/ 4053036 w 7362098"/>
                                <a:gd name="connsiteY3694" fmla="*/ 3177513 h 4900456"/>
                                <a:gd name="connsiteX3695" fmla="*/ 4046249 w 7362098"/>
                                <a:gd name="connsiteY3695" fmla="*/ 3177912 h 4900456"/>
                                <a:gd name="connsiteX3696" fmla="*/ 4032676 w 7362098"/>
                                <a:gd name="connsiteY3696" fmla="*/ 3178312 h 4900456"/>
                                <a:gd name="connsiteX3697" fmla="*/ 4025491 w 7362098"/>
                                <a:gd name="connsiteY3697" fmla="*/ 3166735 h 4900456"/>
                                <a:gd name="connsiteX3698" fmla="*/ 4021898 w 7362098"/>
                                <a:gd name="connsiteY3698" fmla="*/ 3161545 h 4900456"/>
                                <a:gd name="connsiteX3699" fmla="*/ 4015910 w 7362098"/>
                                <a:gd name="connsiteY3699" fmla="*/ 3161545 h 4900456"/>
                                <a:gd name="connsiteX3700" fmla="*/ 4015511 w 7362098"/>
                                <a:gd name="connsiteY3700" fmla="*/ 3161545 h 4900456"/>
                                <a:gd name="connsiteX3701" fmla="*/ 4001938 w 7362098"/>
                                <a:gd name="connsiteY3701" fmla="*/ 3161944 h 4900456"/>
                                <a:gd name="connsiteX3702" fmla="*/ 3994752 w 7362098"/>
                                <a:gd name="connsiteY3702" fmla="*/ 3149968 h 4900456"/>
                                <a:gd name="connsiteX3703" fmla="*/ 3991559 w 7362098"/>
                                <a:gd name="connsiteY3703" fmla="*/ 3145178 h 4900456"/>
                                <a:gd name="connsiteX3704" fmla="*/ 3984772 w 7362098"/>
                                <a:gd name="connsiteY3704" fmla="*/ 3145577 h 4900456"/>
                                <a:gd name="connsiteX3705" fmla="*/ 3971199 w 7362098"/>
                                <a:gd name="connsiteY3705" fmla="*/ 3145976 h 4900456"/>
                                <a:gd name="connsiteX3706" fmla="*/ 3968804 w 7362098"/>
                                <a:gd name="connsiteY3706" fmla="*/ 3144380 h 4900456"/>
                                <a:gd name="connsiteX3707" fmla="*/ 3967207 w 7362098"/>
                                <a:gd name="connsiteY3707" fmla="*/ 3139190 h 4900456"/>
                                <a:gd name="connsiteX3708" fmla="*/ 3972397 w 7362098"/>
                                <a:gd name="connsiteY3708" fmla="*/ 3137593 h 4900456"/>
                                <a:gd name="connsiteX3709" fmla="*/ 3974792 w 7362098"/>
                                <a:gd name="connsiteY3709" fmla="*/ 3139190 h 4900456"/>
                                <a:gd name="connsiteX3710" fmla="*/ 3981179 w 7362098"/>
                                <a:gd name="connsiteY3710" fmla="*/ 3139190 h 4900456"/>
                                <a:gd name="connsiteX3711" fmla="*/ 3981579 w 7362098"/>
                                <a:gd name="connsiteY3711" fmla="*/ 3139190 h 4900456"/>
                                <a:gd name="connsiteX3712" fmla="*/ 3986169 w 7362098"/>
                                <a:gd name="connsiteY3712" fmla="*/ 3137294 h 4900456"/>
                                <a:gd name="connsiteX3713" fmla="*/ 5268596 w 7362098"/>
                                <a:gd name="connsiteY3713" fmla="*/ 3133202 h 4900456"/>
                                <a:gd name="connsiteX3714" fmla="*/ 5270992 w 7362098"/>
                                <a:gd name="connsiteY3714" fmla="*/ 3135198 h 4900456"/>
                                <a:gd name="connsiteX3715" fmla="*/ 5268996 w 7362098"/>
                                <a:gd name="connsiteY3715" fmla="*/ 3137593 h 4900456"/>
                                <a:gd name="connsiteX3716" fmla="*/ 5251430 w 7362098"/>
                                <a:gd name="connsiteY3716" fmla="*/ 3139989 h 4900456"/>
                                <a:gd name="connsiteX3717" fmla="*/ 5249035 w 7362098"/>
                                <a:gd name="connsiteY3717" fmla="*/ 3137993 h 4900456"/>
                                <a:gd name="connsiteX3718" fmla="*/ 5251031 w 7362098"/>
                                <a:gd name="connsiteY3718" fmla="*/ 3135597 h 4900456"/>
                                <a:gd name="connsiteX3719" fmla="*/ 5347638 w 7362098"/>
                                <a:gd name="connsiteY3719" fmla="*/ 3122823 h 4900456"/>
                                <a:gd name="connsiteX3720" fmla="*/ 5350033 w 7362098"/>
                                <a:gd name="connsiteY3720" fmla="*/ 3124819 h 4900456"/>
                                <a:gd name="connsiteX3721" fmla="*/ 5348037 w 7362098"/>
                                <a:gd name="connsiteY3721" fmla="*/ 3127214 h 4900456"/>
                                <a:gd name="connsiteX3722" fmla="*/ 5330471 w 7362098"/>
                                <a:gd name="connsiteY3722" fmla="*/ 3129610 h 4900456"/>
                                <a:gd name="connsiteX3723" fmla="*/ 5328076 w 7362098"/>
                                <a:gd name="connsiteY3723" fmla="*/ 3127614 h 4900456"/>
                                <a:gd name="connsiteX3724" fmla="*/ 5330072 w 7362098"/>
                                <a:gd name="connsiteY3724" fmla="*/ 3125218 h 4900456"/>
                                <a:gd name="connsiteX3725" fmla="*/ 5253026 w 7362098"/>
                                <a:gd name="connsiteY3725" fmla="*/ 3116037 h 4900456"/>
                                <a:gd name="connsiteX3726" fmla="*/ 5269794 w 7362098"/>
                                <a:gd name="connsiteY3726" fmla="*/ 3120828 h 4900456"/>
                                <a:gd name="connsiteX3727" fmla="*/ 5271391 w 7362098"/>
                                <a:gd name="connsiteY3727" fmla="*/ 3123622 h 4900456"/>
                                <a:gd name="connsiteX3728" fmla="*/ 5269794 w 7362098"/>
                                <a:gd name="connsiteY3728" fmla="*/ 3125219 h 4900456"/>
                                <a:gd name="connsiteX3729" fmla="*/ 5268995 w 7362098"/>
                                <a:gd name="connsiteY3729" fmla="*/ 3125219 h 4900456"/>
                                <a:gd name="connsiteX3730" fmla="*/ 5252228 w 7362098"/>
                                <a:gd name="connsiteY3730" fmla="*/ 3120428 h 4900456"/>
                                <a:gd name="connsiteX3731" fmla="*/ 5250232 w 7362098"/>
                                <a:gd name="connsiteY3731" fmla="*/ 3117633 h 4900456"/>
                                <a:gd name="connsiteX3732" fmla="*/ 5253026 w 7362098"/>
                                <a:gd name="connsiteY3732" fmla="*/ 3116037 h 4900456"/>
                                <a:gd name="connsiteX3733" fmla="*/ 5340852 w 7362098"/>
                                <a:gd name="connsiteY3733" fmla="*/ 3105657 h 4900456"/>
                                <a:gd name="connsiteX3734" fmla="*/ 5343646 w 7362098"/>
                                <a:gd name="connsiteY3734" fmla="*/ 3106456 h 4900456"/>
                                <a:gd name="connsiteX3735" fmla="*/ 5342848 w 7362098"/>
                                <a:gd name="connsiteY3735" fmla="*/ 3109250 h 4900456"/>
                                <a:gd name="connsiteX3736" fmla="*/ 5327677 w 7362098"/>
                                <a:gd name="connsiteY3736" fmla="*/ 3118034 h 4900456"/>
                                <a:gd name="connsiteX3737" fmla="*/ 5326879 w 7362098"/>
                                <a:gd name="connsiteY3737" fmla="*/ 3118433 h 4900456"/>
                                <a:gd name="connsiteX3738" fmla="*/ 5324883 w 7362098"/>
                                <a:gd name="connsiteY3738" fmla="*/ 3117235 h 4900456"/>
                                <a:gd name="connsiteX3739" fmla="*/ 5325681 w 7362098"/>
                                <a:gd name="connsiteY3739" fmla="*/ 3114441 h 4900456"/>
                                <a:gd name="connsiteX3740" fmla="*/ 4003334 w 7362098"/>
                                <a:gd name="connsiteY3740" fmla="*/ 3104959 h 4900456"/>
                                <a:gd name="connsiteX3741" fmla="*/ 4012716 w 7362098"/>
                                <a:gd name="connsiteY3741" fmla="*/ 3106057 h 4900456"/>
                                <a:gd name="connsiteX3742" fmla="*/ 4019901 w 7362098"/>
                                <a:gd name="connsiteY3742" fmla="*/ 3118032 h 4900456"/>
                                <a:gd name="connsiteX3743" fmla="*/ 4023494 w 7362098"/>
                                <a:gd name="connsiteY3743" fmla="*/ 3122823 h 4900456"/>
                                <a:gd name="connsiteX3744" fmla="*/ 4029482 w 7362098"/>
                                <a:gd name="connsiteY3744" fmla="*/ 3122823 h 4900456"/>
                                <a:gd name="connsiteX3745" fmla="*/ 4029881 w 7362098"/>
                                <a:gd name="connsiteY3745" fmla="*/ 3122823 h 4900456"/>
                                <a:gd name="connsiteX3746" fmla="*/ 4030280 w 7362098"/>
                                <a:gd name="connsiteY3746" fmla="*/ 3122424 h 4900456"/>
                                <a:gd name="connsiteX3747" fmla="*/ 4043454 w 7362098"/>
                                <a:gd name="connsiteY3747" fmla="*/ 3122024 h 4900456"/>
                                <a:gd name="connsiteX3748" fmla="*/ 4050639 w 7362098"/>
                                <a:gd name="connsiteY3748" fmla="*/ 3133601 h 4900456"/>
                                <a:gd name="connsiteX3749" fmla="*/ 4050639 w 7362098"/>
                                <a:gd name="connsiteY3749" fmla="*/ 3134000 h 4900456"/>
                                <a:gd name="connsiteX3750" fmla="*/ 4054232 w 7362098"/>
                                <a:gd name="connsiteY3750" fmla="*/ 3138791 h 4900456"/>
                                <a:gd name="connsiteX3751" fmla="*/ 4060619 w 7362098"/>
                                <a:gd name="connsiteY3751" fmla="*/ 3138791 h 4900456"/>
                                <a:gd name="connsiteX3752" fmla="*/ 4061019 w 7362098"/>
                                <a:gd name="connsiteY3752" fmla="*/ 3138791 h 4900456"/>
                                <a:gd name="connsiteX3753" fmla="*/ 4074991 w 7362098"/>
                                <a:gd name="connsiteY3753" fmla="*/ 3137992 h 4900456"/>
                                <a:gd name="connsiteX3754" fmla="*/ 4082177 w 7362098"/>
                                <a:gd name="connsiteY3754" fmla="*/ 3149969 h 4900456"/>
                                <a:gd name="connsiteX3755" fmla="*/ 4085770 w 7362098"/>
                                <a:gd name="connsiteY3755" fmla="*/ 3154760 h 4900456"/>
                                <a:gd name="connsiteX3756" fmla="*/ 4088963 w 7362098"/>
                                <a:gd name="connsiteY3756" fmla="*/ 3155558 h 4900456"/>
                                <a:gd name="connsiteX3757" fmla="*/ 4093355 w 7362098"/>
                                <a:gd name="connsiteY3757" fmla="*/ 3155957 h 4900456"/>
                                <a:gd name="connsiteX3758" fmla="*/ 4096947 w 7362098"/>
                                <a:gd name="connsiteY3758" fmla="*/ 3159949 h 4900456"/>
                                <a:gd name="connsiteX3759" fmla="*/ 4091359 w 7362098"/>
                                <a:gd name="connsiteY3759" fmla="*/ 3163941 h 4900456"/>
                                <a:gd name="connsiteX3760" fmla="*/ 4085371 w 7362098"/>
                                <a:gd name="connsiteY3760" fmla="*/ 3163542 h 4900456"/>
                                <a:gd name="connsiteX3761" fmla="*/ 4080580 w 7362098"/>
                                <a:gd name="connsiteY3761" fmla="*/ 3161945 h 4900456"/>
                                <a:gd name="connsiteX3762" fmla="*/ 4073395 w 7362098"/>
                                <a:gd name="connsiteY3762" fmla="*/ 3149969 h 4900456"/>
                                <a:gd name="connsiteX3763" fmla="*/ 4070201 w 7362098"/>
                                <a:gd name="connsiteY3763" fmla="*/ 3145178 h 4900456"/>
                                <a:gd name="connsiteX3764" fmla="*/ 4063414 w 7362098"/>
                                <a:gd name="connsiteY3764" fmla="*/ 3145577 h 4900456"/>
                                <a:gd name="connsiteX3765" fmla="*/ 4049841 w 7362098"/>
                                <a:gd name="connsiteY3765" fmla="*/ 3145976 h 4900456"/>
                                <a:gd name="connsiteX3766" fmla="*/ 4042655 w 7362098"/>
                                <a:gd name="connsiteY3766" fmla="*/ 3134400 h 4900456"/>
                                <a:gd name="connsiteX3767" fmla="*/ 4039063 w 7362098"/>
                                <a:gd name="connsiteY3767" fmla="*/ 3129210 h 4900456"/>
                                <a:gd name="connsiteX3768" fmla="*/ 4033075 w 7362098"/>
                                <a:gd name="connsiteY3768" fmla="*/ 3129210 h 4900456"/>
                                <a:gd name="connsiteX3769" fmla="*/ 4032676 w 7362098"/>
                                <a:gd name="connsiteY3769" fmla="*/ 3129210 h 4900456"/>
                                <a:gd name="connsiteX3770" fmla="*/ 4019103 w 7362098"/>
                                <a:gd name="connsiteY3770" fmla="*/ 3129609 h 4900456"/>
                                <a:gd name="connsiteX3771" fmla="*/ 4011917 w 7362098"/>
                                <a:gd name="connsiteY3771" fmla="*/ 3117633 h 4900456"/>
                                <a:gd name="connsiteX3772" fmla="*/ 4008724 w 7362098"/>
                                <a:gd name="connsiteY3772" fmla="*/ 3112843 h 4900456"/>
                                <a:gd name="connsiteX3773" fmla="*/ 4001937 w 7362098"/>
                                <a:gd name="connsiteY3773" fmla="*/ 3113242 h 4900456"/>
                                <a:gd name="connsiteX3774" fmla="*/ 3988365 w 7362098"/>
                                <a:gd name="connsiteY3774" fmla="*/ 3113641 h 4900456"/>
                                <a:gd name="connsiteX3775" fmla="*/ 3985969 w 7362098"/>
                                <a:gd name="connsiteY3775" fmla="*/ 3112045 h 4900456"/>
                                <a:gd name="connsiteX3776" fmla="*/ 3984373 w 7362098"/>
                                <a:gd name="connsiteY3776" fmla="*/ 3106855 h 4900456"/>
                                <a:gd name="connsiteX3777" fmla="*/ 3989562 w 7362098"/>
                                <a:gd name="connsiteY3777" fmla="*/ 3105258 h 4900456"/>
                                <a:gd name="connsiteX3778" fmla="*/ 3991957 w 7362098"/>
                                <a:gd name="connsiteY3778" fmla="*/ 3106855 h 4900456"/>
                                <a:gd name="connsiteX3779" fmla="*/ 3998345 w 7362098"/>
                                <a:gd name="connsiteY3779" fmla="*/ 3106855 h 4900456"/>
                                <a:gd name="connsiteX3780" fmla="*/ 3998744 w 7362098"/>
                                <a:gd name="connsiteY3780" fmla="*/ 3106855 h 4900456"/>
                                <a:gd name="connsiteX3781" fmla="*/ 4003334 w 7362098"/>
                                <a:gd name="connsiteY3781" fmla="*/ 3104959 h 4900456"/>
                                <a:gd name="connsiteX3782" fmla="*/ 5262607 w 7362098"/>
                                <a:gd name="connsiteY3782" fmla="*/ 3100069 h 4900456"/>
                                <a:gd name="connsiteX3783" fmla="*/ 5276580 w 7362098"/>
                                <a:gd name="connsiteY3783" fmla="*/ 3110848 h 4900456"/>
                                <a:gd name="connsiteX3784" fmla="*/ 5276980 w 7362098"/>
                                <a:gd name="connsiteY3784" fmla="*/ 3113643 h 4900456"/>
                                <a:gd name="connsiteX3785" fmla="*/ 5275383 w 7362098"/>
                                <a:gd name="connsiteY3785" fmla="*/ 3114441 h 4900456"/>
                                <a:gd name="connsiteX3786" fmla="*/ 5273786 w 7362098"/>
                                <a:gd name="connsiteY3786" fmla="*/ 3114042 h 4900456"/>
                                <a:gd name="connsiteX3787" fmla="*/ 5260212 w 7362098"/>
                                <a:gd name="connsiteY3787" fmla="*/ 3103263 h 4900456"/>
                                <a:gd name="connsiteX3788" fmla="*/ 5259813 w 7362098"/>
                                <a:gd name="connsiteY3788" fmla="*/ 3100468 h 4900456"/>
                                <a:gd name="connsiteX3789" fmla="*/ 5262607 w 7362098"/>
                                <a:gd name="connsiteY3789" fmla="*/ 3100069 h 4900456"/>
                                <a:gd name="connsiteX3790" fmla="*/ 5330872 w 7362098"/>
                                <a:gd name="connsiteY3790" fmla="*/ 3091286 h 4900456"/>
                                <a:gd name="connsiteX3791" fmla="*/ 5331271 w 7362098"/>
                                <a:gd name="connsiteY3791" fmla="*/ 3094080 h 4900456"/>
                                <a:gd name="connsiteX3792" fmla="*/ 5320491 w 7362098"/>
                                <a:gd name="connsiteY3792" fmla="*/ 3108053 h 4900456"/>
                                <a:gd name="connsiteX3793" fmla="*/ 5318895 w 7362098"/>
                                <a:gd name="connsiteY3793" fmla="*/ 3108852 h 4900456"/>
                                <a:gd name="connsiteX3794" fmla="*/ 5317298 w 7362098"/>
                                <a:gd name="connsiteY3794" fmla="*/ 3108453 h 4900456"/>
                                <a:gd name="connsiteX3795" fmla="*/ 5317298 w 7362098"/>
                                <a:gd name="connsiteY3795" fmla="*/ 3105658 h 4900456"/>
                                <a:gd name="connsiteX3796" fmla="*/ 5328077 w 7362098"/>
                                <a:gd name="connsiteY3796" fmla="*/ 3091685 h 4900456"/>
                                <a:gd name="connsiteX3797" fmla="*/ 5330872 w 7362098"/>
                                <a:gd name="connsiteY3797" fmla="*/ 3091286 h 4900456"/>
                                <a:gd name="connsiteX3798" fmla="*/ 5274583 w 7362098"/>
                                <a:gd name="connsiteY3798" fmla="*/ 3087295 h 4900456"/>
                                <a:gd name="connsiteX3799" fmla="*/ 5277377 w 7362098"/>
                                <a:gd name="connsiteY3799" fmla="*/ 3088093 h 4900456"/>
                                <a:gd name="connsiteX3800" fmla="*/ 5286161 w 7362098"/>
                                <a:gd name="connsiteY3800" fmla="*/ 3103264 h 4900456"/>
                                <a:gd name="connsiteX3801" fmla="*/ 5285362 w 7362098"/>
                                <a:gd name="connsiteY3801" fmla="*/ 3106058 h 4900456"/>
                                <a:gd name="connsiteX3802" fmla="*/ 5284564 w 7362098"/>
                                <a:gd name="connsiteY3802" fmla="*/ 3106457 h 4900456"/>
                                <a:gd name="connsiteX3803" fmla="*/ 5282568 w 7362098"/>
                                <a:gd name="connsiteY3803" fmla="*/ 3105260 h 4900456"/>
                                <a:gd name="connsiteX3804" fmla="*/ 5273784 w 7362098"/>
                                <a:gd name="connsiteY3804" fmla="*/ 3090089 h 4900456"/>
                                <a:gd name="connsiteX3805" fmla="*/ 5274583 w 7362098"/>
                                <a:gd name="connsiteY3805" fmla="*/ 3087295 h 4900456"/>
                                <a:gd name="connsiteX3806" fmla="*/ 5312908 w 7362098"/>
                                <a:gd name="connsiteY3806" fmla="*/ 3082504 h 4900456"/>
                                <a:gd name="connsiteX3807" fmla="*/ 5314504 w 7362098"/>
                                <a:gd name="connsiteY3807" fmla="*/ 3085298 h 4900456"/>
                                <a:gd name="connsiteX3808" fmla="*/ 5309713 w 7362098"/>
                                <a:gd name="connsiteY3808" fmla="*/ 3102065 h 4900456"/>
                                <a:gd name="connsiteX3809" fmla="*/ 5308116 w 7362098"/>
                                <a:gd name="connsiteY3809" fmla="*/ 3103662 h 4900456"/>
                                <a:gd name="connsiteX3810" fmla="*/ 5307318 w 7362098"/>
                                <a:gd name="connsiteY3810" fmla="*/ 3103662 h 4900456"/>
                                <a:gd name="connsiteX3811" fmla="*/ 5305322 w 7362098"/>
                                <a:gd name="connsiteY3811" fmla="*/ 3100868 h 4900456"/>
                                <a:gd name="connsiteX3812" fmla="*/ 5310113 w 7362098"/>
                                <a:gd name="connsiteY3812" fmla="*/ 3084100 h 4900456"/>
                                <a:gd name="connsiteX3813" fmla="*/ 5312908 w 7362098"/>
                                <a:gd name="connsiteY3813" fmla="*/ 3082504 h 4900456"/>
                                <a:gd name="connsiteX3814" fmla="*/ 5292947 w 7362098"/>
                                <a:gd name="connsiteY3814" fmla="*/ 3080508 h 4900456"/>
                                <a:gd name="connsiteX3815" fmla="*/ 5295342 w 7362098"/>
                                <a:gd name="connsiteY3815" fmla="*/ 3082504 h 4900456"/>
                                <a:gd name="connsiteX3816" fmla="*/ 5297738 w 7362098"/>
                                <a:gd name="connsiteY3816" fmla="*/ 3100069 h 4900456"/>
                                <a:gd name="connsiteX3817" fmla="*/ 5295742 w 7362098"/>
                                <a:gd name="connsiteY3817" fmla="*/ 3102465 h 4900456"/>
                                <a:gd name="connsiteX3818" fmla="*/ 5293346 w 7362098"/>
                                <a:gd name="connsiteY3818" fmla="*/ 3100469 h 4900456"/>
                                <a:gd name="connsiteX3819" fmla="*/ 5290951 w 7362098"/>
                                <a:gd name="connsiteY3819" fmla="*/ 3082903 h 4900456"/>
                                <a:gd name="connsiteX3820" fmla="*/ 5292947 w 7362098"/>
                                <a:gd name="connsiteY3820" fmla="*/ 3080508 h 4900456"/>
                                <a:gd name="connsiteX3821" fmla="*/ 4337714 w 7362098"/>
                                <a:gd name="connsiteY3821" fmla="*/ 3055907 h 4900456"/>
                                <a:gd name="connsiteX3822" fmla="*/ 4356827 w 7362098"/>
                                <a:gd name="connsiteY3822" fmla="*/ 3070128 h 4900456"/>
                                <a:gd name="connsiteX3823" fmla="*/ 4351238 w 7362098"/>
                                <a:gd name="connsiteY3823" fmla="*/ 3073721 h 4900456"/>
                                <a:gd name="connsiteX3824" fmla="*/ 4316906 w 7362098"/>
                                <a:gd name="connsiteY3824" fmla="*/ 3065737 h 4900456"/>
                                <a:gd name="connsiteX3825" fmla="*/ 4309720 w 7362098"/>
                                <a:gd name="connsiteY3825" fmla="*/ 3099670 h 4900456"/>
                                <a:gd name="connsiteX3826" fmla="*/ 4304131 w 7362098"/>
                                <a:gd name="connsiteY3826" fmla="*/ 3103263 h 4900456"/>
                                <a:gd name="connsiteX3827" fmla="*/ 4303333 w 7362098"/>
                                <a:gd name="connsiteY3827" fmla="*/ 3102065 h 4900456"/>
                                <a:gd name="connsiteX3828" fmla="*/ 4314111 w 7362098"/>
                                <a:gd name="connsiteY3828" fmla="*/ 3059350 h 4900456"/>
                                <a:gd name="connsiteX3829" fmla="*/ 4337714 w 7362098"/>
                                <a:gd name="connsiteY3829" fmla="*/ 3055907 h 4900456"/>
                                <a:gd name="connsiteX3830" fmla="*/ 2405188 w 7362098"/>
                                <a:gd name="connsiteY3830" fmla="*/ 3023023 h 4900456"/>
                                <a:gd name="connsiteX3831" fmla="*/ 2407582 w 7362098"/>
                                <a:gd name="connsiteY3831" fmla="*/ 3025019 h 4900456"/>
                                <a:gd name="connsiteX3832" fmla="*/ 2409981 w 7362098"/>
                                <a:gd name="connsiteY3832" fmla="*/ 3042585 h 4900456"/>
                                <a:gd name="connsiteX3833" fmla="*/ 2407982 w 7362098"/>
                                <a:gd name="connsiteY3833" fmla="*/ 3044980 h 4900456"/>
                                <a:gd name="connsiteX3834" fmla="*/ 2405589 w 7362098"/>
                                <a:gd name="connsiteY3834" fmla="*/ 3042984 h 4900456"/>
                                <a:gd name="connsiteX3835" fmla="*/ 2403193 w 7362098"/>
                                <a:gd name="connsiteY3835" fmla="*/ 3025419 h 4900456"/>
                                <a:gd name="connsiteX3836" fmla="*/ 2405188 w 7362098"/>
                                <a:gd name="connsiteY3836" fmla="*/ 3023023 h 4900456"/>
                                <a:gd name="connsiteX3837" fmla="*/ 2393612 w 7362098"/>
                                <a:gd name="connsiteY3837" fmla="*/ 3022225 h 4900456"/>
                                <a:gd name="connsiteX3838" fmla="*/ 2394812 w 7362098"/>
                                <a:gd name="connsiteY3838" fmla="*/ 3025019 h 4900456"/>
                                <a:gd name="connsiteX3839" fmla="*/ 2390019 w 7362098"/>
                                <a:gd name="connsiteY3839" fmla="*/ 3041786 h 4900456"/>
                                <a:gd name="connsiteX3840" fmla="*/ 2388422 w 7362098"/>
                                <a:gd name="connsiteY3840" fmla="*/ 3043383 h 4900456"/>
                                <a:gd name="connsiteX3841" fmla="*/ 2387624 w 7362098"/>
                                <a:gd name="connsiteY3841" fmla="*/ 3043383 h 4900456"/>
                                <a:gd name="connsiteX3842" fmla="*/ 2386029 w 7362098"/>
                                <a:gd name="connsiteY3842" fmla="*/ 3040589 h 4900456"/>
                                <a:gd name="connsiteX3843" fmla="*/ 2390818 w 7362098"/>
                                <a:gd name="connsiteY3843" fmla="*/ 3023821 h 4900456"/>
                                <a:gd name="connsiteX3844" fmla="*/ 2393612 w 7362098"/>
                                <a:gd name="connsiteY3844" fmla="*/ 3022225 h 4900456"/>
                                <a:gd name="connsiteX3845" fmla="*/ 2415960 w 7362098"/>
                                <a:gd name="connsiteY3845" fmla="*/ 3019431 h 4900456"/>
                                <a:gd name="connsiteX3846" fmla="*/ 2418755 w 7362098"/>
                                <a:gd name="connsiteY3846" fmla="*/ 3020229 h 4900456"/>
                                <a:gd name="connsiteX3847" fmla="*/ 2427542 w 7362098"/>
                                <a:gd name="connsiteY3847" fmla="*/ 3035400 h 4900456"/>
                                <a:gd name="connsiteX3848" fmla="*/ 2426742 w 7362098"/>
                                <a:gd name="connsiteY3848" fmla="*/ 3038194 h 4900456"/>
                                <a:gd name="connsiteX3849" fmla="*/ 2425945 w 7362098"/>
                                <a:gd name="connsiteY3849" fmla="*/ 3038593 h 4900456"/>
                                <a:gd name="connsiteX3850" fmla="*/ 2423947 w 7362098"/>
                                <a:gd name="connsiteY3850" fmla="*/ 3037396 h 4900456"/>
                                <a:gd name="connsiteX3851" fmla="*/ 2415163 w 7362098"/>
                                <a:gd name="connsiteY3851" fmla="*/ 3022225 h 4900456"/>
                                <a:gd name="connsiteX3852" fmla="*/ 2415960 w 7362098"/>
                                <a:gd name="connsiteY3852" fmla="*/ 3019431 h 4900456"/>
                                <a:gd name="connsiteX3853" fmla="*/ 2383635 w 7362098"/>
                                <a:gd name="connsiteY3853" fmla="*/ 3017035 h 4900456"/>
                                <a:gd name="connsiteX3854" fmla="*/ 2384432 w 7362098"/>
                                <a:gd name="connsiteY3854" fmla="*/ 3019829 h 4900456"/>
                                <a:gd name="connsiteX3855" fmla="*/ 2373656 w 7362098"/>
                                <a:gd name="connsiteY3855" fmla="*/ 3033802 h 4900456"/>
                                <a:gd name="connsiteX3856" fmla="*/ 2372058 w 7362098"/>
                                <a:gd name="connsiteY3856" fmla="*/ 3034601 h 4900456"/>
                                <a:gd name="connsiteX3857" fmla="*/ 2370461 w 7362098"/>
                                <a:gd name="connsiteY3857" fmla="*/ 3034201 h 4900456"/>
                                <a:gd name="connsiteX3858" fmla="*/ 2370060 w 7362098"/>
                                <a:gd name="connsiteY3858" fmla="*/ 3031407 h 4900456"/>
                                <a:gd name="connsiteX3859" fmla="*/ 2380840 w 7362098"/>
                                <a:gd name="connsiteY3859" fmla="*/ 3017434 h 4900456"/>
                                <a:gd name="connsiteX3860" fmla="*/ 2383635 w 7362098"/>
                                <a:gd name="connsiteY3860" fmla="*/ 3017035 h 4900456"/>
                                <a:gd name="connsiteX3861" fmla="*/ 1060876 w 7362098"/>
                                <a:gd name="connsiteY3861" fmla="*/ 3016736 h 4900456"/>
                                <a:gd name="connsiteX3862" fmla="*/ 1070258 w 7362098"/>
                                <a:gd name="connsiteY3862" fmla="*/ 3017834 h 4900456"/>
                                <a:gd name="connsiteX3863" fmla="*/ 1077443 w 7362098"/>
                                <a:gd name="connsiteY3863" fmla="*/ 3029810 h 4900456"/>
                                <a:gd name="connsiteX3864" fmla="*/ 1081036 w 7362098"/>
                                <a:gd name="connsiteY3864" fmla="*/ 3034600 h 4900456"/>
                                <a:gd name="connsiteX3865" fmla="*/ 1087024 w 7362098"/>
                                <a:gd name="connsiteY3865" fmla="*/ 3034600 h 4900456"/>
                                <a:gd name="connsiteX3866" fmla="*/ 1087424 w 7362098"/>
                                <a:gd name="connsiteY3866" fmla="*/ 3034600 h 4900456"/>
                                <a:gd name="connsiteX3867" fmla="*/ 1087823 w 7362098"/>
                                <a:gd name="connsiteY3867" fmla="*/ 3034201 h 4900456"/>
                                <a:gd name="connsiteX3868" fmla="*/ 1100997 w 7362098"/>
                                <a:gd name="connsiteY3868" fmla="*/ 3033802 h 4900456"/>
                                <a:gd name="connsiteX3869" fmla="*/ 1108183 w 7362098"/>
                                <a:gd name="connsiteY3869" fmla="*/ 3045378 h 4900456"/>
                                <a:gd name="connsiteX3870" fmla="*/ 1108183 w 7362098"/>
                                <a:gd name="connsiteY3870" fmla="*/ 3045778 h 4900456"/>
                                <a:gd name="connsiteX3871" fmla="*/ 1111775 w 7362098"/>
                                <a:gd name="connsiteY3871" fmla="*/ 3050568 h 4900456"/>
                                <a:gd name="connsiteX3872" fmla="*/ 1118163 w 7362098"/>
                                <a:gd name="connsiteY3872" fmla="*/ 3050568 h 4900456"/>
                                <a:gd name="connsiteX3873" fmla="*/ 1118563 w 7362098"/>
                                <a:gd name="connsiteY3873" fmla="*/ 3050568 h 4900456"/>
                                <a:gd name="connsiteX3874" fmla="*/ 1132535 w 7362098"/>
                                <a:gd name="connsiteY3874" fmla="*/ 3049770 h 4900456"/>
                                <a:gd name="connsiteX3875" fmla="*/ 1139720 w 7362098"/>
                                <a:gd name="connsiteY3875" fmla="*/ 3061747 h 4900456"/>
                                <a:gd name="connsiteX3876" fmla="*/ 1143314 w 7362098"/>
                                <a:gd name="connsiteY3876" fmla="*/ 3066537 h 4900456"/>
                                <a:gd name="connsiteX3877" fmla="*/ 1146508 w 7362098"/>
                                <a:gd name="connsiteY3877" fmla="*/ 3067335 h 4900456"/>
                                <a:gd name="connsiteX3878" fmla="*/ 1150899 w 7362098"/>
                                <a:gd name="connsiteY3878" fmla="*/ 3067735 h 4900456"/>
                                <a:gd name="connsiteX3879" fmla="*/ 1154492 w 7362098"/>
                                <a:gd name="connsiteY3879" fmla="*/ 3071727 h 4900456"/>
                                <a:gd name="connsiteX3880" fmla="*/ 1148903 w 7362098"/>
                                <a:gd name="connsiteY3880" fmla="*/ 3075719 h 4900456"/>
                                <a:gd name="connsiteX3881" fmla="*/ 1142914 w 7362098"/>
                                <a:gd name="connsiteY3881" fmla="*/ 3075319 h 4900456"/>
                                <a:gd name="connsiteX3882" fmla="*/ 1138123 w 7362098"/>
                                <a:gd name="connsiteY3882" fmla="*/ 3073723 h 4900456"/>
                                <a:gd name="connsiteX3883" fmla="*/ 1130938 w 7362098"/>
                                <a:gd name="connsiteY3883" fmla="*/ 3061747 h 4900456"/>
                                <a:gd name="connsiteX3884" fmla="*/ 1127744 w 7362098"/>
                                <a:gd name="connsiteY3884" fmla="*/ 3056955 h 4900456"/>
                                <a:gd name="connsiteX3885" fmla="*/ 1120958 w 7362098"/>
                                <a:gd name="connsiteY3885" fmla="*/ 3057354 h 4900456"/>
                                <a:gd name="connsiteX3886" fmla="*/ 1107384 w 7362098"/>
                                <a:gd name="connsiteY3886" fmla="*/ 3057754 h 4900456"/>
                                <a:gd name="connsiteX3887" fmla="*/ 1100199 w 7362098"/>
                                <a:gd name="connsiteY3887" fmla="*/ 3046177 h 4900456"/>
                                <a:gd name="connsiteX3888" fmla="*/ 1096606 w 7362098"/>
                                <a:gd name="connsiteY3888" fmla="*/ 3040987 h 4900456"/>
                                <a:gd name="connsiteX3889" fmla="*/ 1090618 w 7362098"/>
                                <a:gd name="connsiteY3889" fmla="*/ 3040987 h 4900456"/>
                                <a:gd name="connsiteX3890" fmla="*/ 1090219 w 7362098"/>
                                <a:gd name="connsiteY3890" fmla="*/ 3040987 h 4900456"/>
                                <a:gd name="connsiteX3891" fmla="*/ 1076645 w 7362098"/>
                                <a:gd name="connsiteY3891" fmla="*/ 3041387 h 4900456"/>
                                <a:gd name="connsiteX3892" fmla="*/ 1069459 w 7362098"/>
                                <a:gd name="connsiteY3892" fmla="*/ 3029411 h 4900456"/>
                                <a:gd name="connsiteX3893" fmla="*/ 1066266 w 7362098"/>
                                <a:gd name="connsiteY3893" fmla="*/ 3024620 h 4900456"/>
                                <a:gd name="connsiteX3894" fmla="*/ 1059479 w 7362098"/>
                                <a:gd name="connsiteY3894" fmla="*/ 3025019 h 4900456"/>
                                <a:gd name="connsiteX3895" fmla="*/ 1045905 w 7362098"/>
                                <a:gd name="connsiteY3895" fmla="*/ 3025419 h 4900456"/>
                                <a:gd name="connsiteX3896" fmla="*/ 1043510 w 7362098"/>
                                <a:gd name="connsiteY3896" fmla="*/ 3023822 h 4900456"/>
                                <a:gd name="connsiteX3897" fmla="*/ 1041913 w 7362098"/>
                                <a:gd name="connsiteY3897" fmla="*/ 3018632 h 4900456"/>
                                <a:gd name="connsiteX3898" fmla="*/ 1047103 w 7362098"/>
                                <a:gd name="connsiteY3898" fmla="*/ 3017035 h 4900456"/>
                                <a:gd name="connsiteX3899" fmla="*/ 1049498 w 7362098"/>
                                <a:gd name="connsiteY3899" fmla="*/ 3018632 h 4900456"/>
                                <a:gd name="connsiteX3900" fmla="*/ 1055886 w 7362098"/>
                                <a:gd name="connsiteY3900" fmla="*/ 3018632 h 4900456"/>
                                <a:gd name="connsiteX3901" fmla="*/ 1056286 w 7362098"/>
                                <a:gd name="connsiteY3901" fmla="*/ 3018632 h 4900456"/>
                                <a:gd name="connsiteX3902" fmla="*/ 1060876 w 7362098"/>
                                <a:gd name="connsiteY3902" fmla="*/ 3016736 h 4900456"/>
                                <a:gd name="connsiteX3903" fmla="*/ 5612307 w 7362098"/>
                                <a:gd name="connsiteY3903" fmla="*/ 3014640 h 4900456"/>
                                <a:gd name="connsiteX3904" fmla="*/ 5615101 w 7362098"/>
                                <a:gd name="connsiteY3904" fmla="*/ 3016236 h 4900456"/>
                                <a:gd name="connsiteX3905" fmla="*/ 5632666 w 7362098"/>
                                <a:gd name="connsiteY3905" fmla="*/ 3027015 h 4900456"/>
                                <a:gd name="connsiteX3906" fmla="*/ 5635859 w 7362098"/>
                                <a:gd name="connsiteY3906" fmla="*/ 3028612 h 4900456"/>
                                <a:gd name="connsiteX3907" fmla="*/ 5634662 w 7362098"/>
                                <a:gd name="connsiteY3907" fmla="*/ 3031406 h 4900456"/>
                                <a:gd name="connsiteX3908" fmla="*/ 5634263 w 7362098"/>
                                <a:gd name="connsiteY3908" fmla="*/ 3031406 h 4900456"/>
                                <a:gd name="connsiteX3909" fmla="*/ 5621488 w 7362098"/>
                                <a:gd name="connsiteY3909" fmla="*/ 3030208 h 4900456"/>
                                <a:gd name="connsiteX3910" fmla="*/ 5592746 w 7362098"/>
                                <a:gd name="connsiteY3910" fmla="*/ 3062545 h 4900456"/>
                                <a:gd name="connsiteX3911" fmla="*/ 5549631 w 7362098"/>
                                <a:gd name="connsiteY3911" fmla="*/ 3065738 h 4900456"/>
                                <a:gd name="connsiteX3912" fmla="*/ 5542845 w 7362098"/>
                                <a:gd name="connsiteY3912" fmla="*/ 3076916 h 4900456"/>
                                <a:gd name="connsiteX3913" fmla="*/ 5542446 w 7362098"/>
                                <a:gd name="connsiteY3913" fmla="*/ 3077315 h 4900456"/>
                                <a:gd name="connsiteX3914" fmla="*/ 5539651 w 7362098"/>
                                <a:gd name="connsiteY3914" fmla="*/ 3076517 h 4900456"/>
                                <a:gd name="connsiteX3915" fmla="*/ 5540050 w 7362098"/>
                                <a:gd name="connsiteY3915" fmla="*/ 3073323 h 4900456"/>
                                <a:gd name="connsiteX3916" fmla="*/ 5542046 w 7362098"/>
                                <a:gd name="connsiteY3916" fmla="*/ 3052564 h 4900456"/>
                                <a:gd name="connsiteX3917" fmla="*/ 5542446 w 7362098"/>
                                <a:gd name="connsiteY3917" fmla="*/ 3049370 h 4900456"/>
                                <a:gd name="connsiteX3918" fmla="*/ 5545639 w 7362098"/>
                                <a:gd name="connsiteY3918" fmla="*/ 3049769 h 4900456"/>
                                <a:gd name="connsiteX3919" fmla="*/ 5550030 w 7362098"/>
                                <a:gd name="connsiteY3919" fmla="*/ 3061347 h 4900456"/>
                                <a:gd name="connsiteX3920" fmla="*/ 5550430 w 7362098"/>
                                <a:gd name="connsiteY3920" fmla="*/ 3061347 h 4900456"/>
                                <a:gd name="connsiteX3921" fmla="*/ 5590750 w 7362098"/>
                                <a:gd name="connsiteY3921" fmla="*/ 3058552 h 4900456"/>
                                <a:gd name="connsiteX3922" fmla="*/ 5617097 w 7362098"/>
                                <a:gd name="connsiteY3922" fmla="*/ 3028212 h 4900456"/>
                                <a:gd name="connsiteX3923" fmla="*/ 5617097 w 7362098"/>
                                <a:gd name="connsiteY3923" fmla="*/ 3027813 h 4900456"/>
                                <a:gd name="connsiteX3924" fmla="*/ 5610710 w 7362098"/>
                                <a:gd name="connsiteY3924" fmla="*/ 3017434 h 4900456"/>
                                <a:gd name="connsiteX3925" fmla="*/ 5612307 w 7362098"/>
                                <a:gd name="connsiteY3925" fmla="*/ 3014640 h 4900456"/>
                                <a:gd name="connsiteX3926" fmla="*/ 6535254 w 7362098"/>
                                <a:gd name="connsiteY3926" fmla="*/ 3011447 h 4900456"/>
                                <a:gd name="connsiteX3927" fmla="*/ 6540044 w 7362098"/>
                                <a:gd name="connsiteY3927" fmla="*/ 3015040 h 4900456"/>
                                <a:gd name="connsiteX3928" fmla="*/ 6543637 w 7362098"/>
                                <a:gd name="connsiteY3928" fmla="*/ 3039391 h 4900456"/>
                                <a:gd name="connsiteX3929" fmla="*/ 6567988 w 7362098"/>
                                <a:gd name="connsiteY3929" fmla="*/ 3035798 h 4900456"/>
                                <a:gd name="connsiteX3930" fmla="*/ 6572779 w 7362098"/>
                                <a:gd name="connsiteY3930" fmla="*/ 3039391 h 4900456"/>
                                <a:gd name="connsiteX3931" fmla="*/ 6569186 w 7362098"/>
                                <a:gd name="connsiteY3931" fmla="*/ 3044181 h 4900456"/>
                                <a:gd name="connsiteX3932" fmla="*/ 6544835 w 7362098"/>
                                <a:gd name="connsiteY3932" fmla="*/ 3047774 h 4900456"/>
                                <a:gd name="connsiteX3933" fmla="*/ 6548428 w 7362098"/>
                                <a:gd name="connsiteY3933" fmla="*/ 3072126 h 4900456"/>
                                <a:gd name="connsiteX3934" fmla="*/ 6544835 w 7362098"/>
                                <a:gd name="connsiteY3934" fmla="*/ 3076916 h 4900456"/>
                                <a:gd name="connsiteX3935" fmla="*/ 6540044 w 7362098"/>
                                <a:gd name="connsiteY3935" fmla="*/ 3073324 h 4900456"/>
                                <a:gd name="connsiteX3936" fmla="*/ 6536452 w 7362098"/>
                                <a:gd name="connsiteY3936" fmla="*/ 3048972 h 4900456"/>
                                <a:gd name="connsiteX3937" fmla="*/ 6512099 w 7362098"/>
                                <a:gd name="connsiteY3937" fmla="*/ 3052564 h 4900456"/>
                                <a:gd name="connsiteX3938" fmla="*/ 6507309 w 7362098"/>
                                <a:gd name="connsiteY3938" fmla="*/ 3048972 h 4900456"/>
                                <a:gd name="connsiteX3939" fmla="*/ 6510902 w 7362098"/>
                                <a:gd name="connsiteY3939" fmla="*/ 3044181 h 4900456"/>
                                <a:gd name="connsiteX3940" fmla="*/ 6535254 w 7362098"/>
                                <a:gd name="connsiteY3940" fmla="*/ 3040588 h 4900456"/>
                                <a:gd name="connsiteX3941" fmla="*/ 6531661 w 7362098"/>
                                <a:gd name="connsiteY3941" fmla="*/ 3016237 h 4900456"/>
                                <a:gd name="connsiteX3942" fmla="*/ 6535254 w 7362098"/>
                                <a:gd name="connsiteY3942" fmla="*/ 3011447 h 4900456"/>
                                <a:gd name="connsiteX3943" fmla="*/ 2427541 w 7362098"/>
                                <a:gd name="connsiteY3943" fmla="*/ 3011446 h 4900456"/>
                                <a:gd name="connsiteX3944" fmla="*/ 2441916 w 7362098"/>
                                <a:gd name="connsiteY3944" fmla="*/ 3022225 h 4900456"/>
                                <a:gd name="connsiteX3945" fmla="*/ 2442317 w 7362098"/>
                                <a:gd name="connsiteY3945" fmla="*/ 3025020 h 4900456"/>
                                <a:gd name="connsiteX3946" fmla="*/ 2440718 w 7362098"/>
                                <a:gd name="connsiteY3946" fmla="*/ 3025818 h 4900456"/>
                                <a:gd name="connsiteX3947" fmla="*/ 2439121 w 7362098"/>
                                <a:gd name="connsiteY3947" fmla="*/ 3025419 h 4900456"/>
                                <a:gd name="connsiteX3948" fmla="*/ 2425145 w 7362098"/>
                                <a:gd name="connsiteY3948" fmla="*/ 3014640 h 4900456"/>
                                <a:gd name="connsiteX3949" fmla="*/ 2424746 w 7362098"/>
                                <a:gd name="connsiteY3949" fmla="*/ 3011845 h 4900456"/>
                                <a:gd name="connsiteX3950" fmla="*/ 2427541 w 7362098"/>
                                <a:gd name="connsiteY3950" fmla="*/ 3011446 h 4900456"/>
                                <a:gd name="connsiteX3951" fmla="*/ 2373256 w 7362098"/>
                                <a:gd name="connsiteY3951" fmla="*/ 3007455 h 4900456"/>
                                <a:gd name="connsiteX3952" fmla="*/ 2376052 w 7362098"/>
                                <a:gd name="connsiteY3952" fmla="*/ 3008253 h 4900456"/>
                                <a:gd name="connsiteX3953" fmla="*/ 2375254 w 7362098"/>
                                <a:gd name="connsiteY3953" fmla="*/ 3011047 h 4900456"/>
                                <a:gd name="connsiteX3954" fmla="*/ 2360080 w 7362098"/>
                                <a:gd name="connsiteY3954" fmla="*/ 3019831 h 4900456"/>
                                <a:gd name="connsiteX3955" fmla="*/ 2359281 w 7362098"/>
                                <a:gd name="connsiteY3955" fmla="*/ 3020230 h 4900456"/>
                                <a:gd name="connsiteX3956" fmla="*/ 2357284 w 7362098"/>
                                <a:gd name="connsiteY3956" fmla="*/ 3019032 h 4900456"/>
                                <a:gd name="connsiteX3957" fmla="*/ 2358084 w 7362098"/>
                                <a:gd name="connsiteY3957" fmla="*/ 3016238 h 4900456"/>
                                <a:gd name="connsiteX3958" fmla="*/ 2432332 w 7362098"/>
                                <a:gd name="connsiteY3958" fmla="*/ 3000269 h 4900456"/>
                                <a:gd name="connsiteX3959" fmla="*/ 2449103 w 7362098"/>
                                <a:gd name="connsiteY3959" fmla="*/ 3005060 h 4900456"/>
                                <a:gd name="connsiteX3960" fmla="*/ 2450303 w 7362098"/>
                                <a:gd name="connsiteY3960" fmla="*/ 3007854 h 4900456"/>
                                <a:gd name="connsiteX3961" fmla="*/ 2448704 w 7362098"/>
                                <a:gd name="connsiteY3961" fmla="*/ 3009451 h 4900456"/>
                                <a:gd name="connsiteX3962" fmla="*/ 2447907 w 7362098"/>
                                <a:gd name="connsiteY3962" fmla="*/ 3009451 h 4900456"/>
                                <a:gd name="connsiteX3963" fmla="*/ 2431135 w 7362098"/>
                                <a:gd name="connsiteY3963" fmla="*/ 3004660 h 4900456"/>
                                <a:gd name="connsiteX3964" fmla="*/ 2429537 w 7362098"/>
                                <a:gd name="connsiteY3964" fmla="*/ 3001865 h 4900456"/>
                                <a:gd name="connsiteX3965" fmla="*/ 2432332 w 7362098"/>
                                <a:gd name="connsiteY3965" fmla="*/ 3000269 h 4900456"/>
                                <a:gd name="connsiteX3966" fmla="*/ 2370462 w 7362098"/>
                                <a:gd name="connsiteY3966" fmla="*/ 2995878 h 4900456"/>
                                <a:gd name="connsiteX3967" fmla="*/ 2372858 w 7362098"/>
                                <a:gd name="connsiteY3967" fmla="*/ 2997874 h 4900456"/>
                                <a:gd name="connsiteX3968" fmla="*/ 2370861 w 7362098"/>
                                <a:gd name="connsiteY3968" fmla="*/ 3000269 h 4900456"/>
                                <a:gd name="connsiteX3969" fmla="*/ 2353291 w 7362098"/>
                                <a:gd name="connsiteY3969" fmla="*/ 3002665 h 4900456"/>
                                <a:gd name="connsiteX3970" fmla="*/ 2350899 w 7362098"/>
                                <a:gd name="connsiteY3970" fmla="*/ 3000669 h 4900456"/>
                                <a:gd name="connsiteX3971" fmla="*/ 2352894 w 7362098"/>
                                <a:gd name="connsiteY3971" fmla="*/ 2998273 h 4900456"/>
                                <a:gd name="connsiteX3972" fmla="*/ 2449504 w 7362098"/>
                                <a:gd name="connsiteY3972" fmla="*/ 2985898 h 4900456"/>
                                <a:gd name="connsiteX3973" fmla="*/ 2451900 w 7362098"/>
                                <a:gd name="connsiteY3973" fmla="*/ 2987893 h 4900456"/>
                                <a:gd name="connsiteX3974" fmla="*/ 2449903 w 7362098"/>
                                <a:gd name="connsiteY3974" fmla="*/ 2990289 h 4900456"/>
                                <a:gd name="connsiteX3975" fmla="*/ 2432332 w 7362098"/>
                                <a:gd name="connsiteY3975" fmla="*/ 2992685 h 4900456"/>
                                <a:gd name="connsiteX3976" fmla="*/ 2429937 w 7362098"/>
                                <a:gd name="connsiteY3976" fmla="*/ 2990689 h 4900456"/>
                                <a:gd name="connsiteX3977" fmla="*/ 2431933 w 7362098"/>
                                <a:gd name="connsiteY3977" fmla="*/ 2988293 h 4900456"/>
                                <a:gd name="connsiteX3978" fmla="*/ 1077644 w 7362098"/>
                                <a:gd name="connsiteY3978" fmla="*/ 2984800 h 4900456"/>
                                <a:gd name="connsiteX3979" fmla="*/ 1087026 w 7362098"/>
                                <a:gd name="connsiteY3979" fmla="*/ 2985898 h 4900456"/>
                                <a:gd name="connsiteX3980" fmla="*/ 1094211 w 7362098"/>
                                <a:gd name="connsiteY3980" fmla="*/ 2997874 h 4900456"/>
                                <a:gd name="connsiteX3981" fmla="*/ 1097804 w 7362098"/>
                                <a:gd name="connsiteY3981" fmla="*/ 3002664 h 4900456"/>
                                <a:gd name="connsiteX3982" fmla="*/ 1103792 w 7362098"/>
                                <a:gd name="connsiteY3982" fmla="*/ 3002664 h 4900456"/>
                                <a:gd name="connsiteX3983" fmla="*/ 1104191 w 7362098"/>
                                <a:gd name="connsiteY3983" fmla="*/ 3002664 h 4900456"/>
                                <a:gd name="connsiteX3984" fmla="*/ 1104590 w 7362098"/>
                                <a:gd name="connsiteY3984" fmla="*/ 3002265 h 4900456"/>
                                <a:gd name="connsiteX3985" fmla="*/ 1117764 w 7362098"/>
                                <a:gd name="connsiteY3985" fmla="*/ 3001866 h 4900456"/>
                                <a:gd name="connsiteX3986" fmla="*/ 1124951 w 7362098"/>
                                <a:gd name="connsiteY3986" fmla="*/ 3013442 h 4900456"/>
                                <a:gd name="connsiteX3987" fmla="*/ 1124951 w 7362098"/>
                                <a:gd name="connsiteY3987" fmla="*/ 3013842 h 4900456"/>
                                <a:gd name="connsiteX3988" fmla="*/ 1128543 w 7362098"/>
                                <a:gd name="connsiteY3988" fmla="*/ 3018632 h 4900456"/>
                                <a:gd name="connsiteX3989" fmla="*/ 1134931 w 7362098"/>
                                <a:gd name="connsiteY3989" fmla="*/ 3018632 h 4900456"/>
                                <a:gd name="connsiteX3990" fmla="*/ 1135330 w 7362098"/>
                                <a:gd name="connsiteY3990" fmla="*/ 3018632 h 4900456"/>
                                <a:gd name="connsiteX3991" fmla="*/ 1149303 w 7362098"/>
                                <a:gd name="connsiteY3991" fmla="*/ 3017834 h 4900456"/>
                                <a:gd name="connsiteX3992" fmla="*/ 1156488 w 7362098"/>
                                <a:gd name="connsiteY3992" fmla="*/ 3029811 h 4900456"/>
                                <a:gd name="connsiteX3993" fmla="*/ 1160081 w 7362098"/>
                                <a:gd name="connsiteY3993" fmla="*/ 3034601 h 4900456"/>
                                <a:gd name="connsiteX3994" fmla="*/ 1163275 w 7362098"/>
                                <a:gd name="connsiteY3994" fmla="*/ 3035399 h 4900456"/>
                                <a:gd name="connsiteX3995" fmla="*/ 1167666 w 7362098"/>
                                <a:gd name="connsiteY3995" fmla="*/ 3035799 h 4900456"/>
                                <a:gd name="connsiteX3996" fmla="*/ 1171260 w 7362098"/>
                                <a:gd name="connsiteY3996" fmla="*/ 3039791 h 4900456"/>
                                <a:gd name="connsiteX3997" fmla="*/ 1165670 w 7362098"/>
                                <a:gd name="connsiteY3997" fmla="*/ 3043783 h 4900456"/>
                                <a:gd name="connsiteX3998" fmla="*/ 1159682 w 7362098"/>
                                <a:gd name="connsiteY3998" fmla="*/ 3043383 h 4900456"/>
                                <a:gd name="connsiteX3999" fmla="*/ 1154891 w 7362098"/>
                                <a:gd name="connsiteY3999" fmla="*/ 3041787 h 4900456"/>
                                <a:gd name="connsiteX4000" fmla="*/ 1147706 w 7362098"/>
                                <a:gd name="connsiteY4000" fmla="*/ 3029811 h 4900456"/>
                                <a:gd name="connsiteX4001" fmla="*/ 1144512 w 7362098"/>
                                <a:gd name="connsiteY4001" fmla="*/ 3025019 h 4900456"/>
                                <a:gd name="connsiteX4002" fmla="*/ 1137725 w 7362098"/>
                                <a:gd name="connsiteY4002" fmla="*/ 3025418 h 4900456"/>
                                <a:gd name="connsiteX4003" fmla="*/ 1124152 w 7362098"/>
                                <a:gd name="connsiteY4003" fmla="*/ 3025818 h 4900456"/>
                                <a:gd name="connsiteX4004" fmla="*/ 1116967 w 7362098"/>
                                <a:gd name="connsiteY4004" fmla="*/ 3014241 h 4900456"/>
                                <a:gd name="connsiteX4005" fmla="*/ 1113374 w 7362098"/>
                                <a:gd name="connsiteY4005" fmla="*/ 3009051 h 4900456"/>
                                <a:gd name="connsiteX4006" fmla="*/ 1107385 w 7362098"/>
                                <a:gd name="connsiteY4006" fmla="*/ 3009051 h 4900456"/>
                                <a:gd name="connsiteX4007" fmla="*/ 1106986 w 7362098"/>
                                <a:gd name="connsiteY4007" fmla="*/ 3009051 h 4900456"/>
                                <a:gd name="connsiteX4008" fmla="*/ 1093413 w 7362098"/>
                                <a:gd name="connsiteY4008" fmla="*/ 3009451 h 4900456"/>
                                <a:gd name="connsiteX4009" fmla="*/ 1086227 w 7362098"/>
                                <a:gd name="connsiteY4009" fmla="*/ 2997475 h 4900456"/>
                                <a:gd name="connsiteX4010" fmla="*/ 1083034 w 7362098"/>
                                <a:gd name="connsiteY4010" fmla="*/ 2992684 h 4900456"/>
                                <a:gd name="connsiteX4011" fmla="*/ 1076246 w 7362098"/>
                                <a:gd name="connsiteY4011" fmla="*/ 2993083 h 4900456"/>
                                <a:gd name="connsiteX4012" fmla="*/ 1062674 w 7362098"/>
                                <a:gd name="connsiteY4012" fmla="*/ 2993483 h 4900456"/>
                                <a:gd name="connsiteX4013" fmla="*/ 1060278 w 7362098"/>
                                <a:gd name="connsiteY4013" fmla="*/ 2991886 h 4900456"/>
                                <a:gd name="connsiteX4014" fmla="*/ 1058682 w 7362098"/>
                                <a:gd name="connsiteY4014" fmla="*/ 2986696 h 4900456"/>
                                <a:gd name="connsiteX4015" fmla="*/ 1063871 w 7362098"/>
                                <a:gd name="connsiteY4015" fmla="*/ 2985099 h 4900456"/>
                                <a:gd name="connsiteX4016" fmla="*/ 1066266 w 7362098"/>
                                <a:gd name="connsiteY4016" fmla="*/ 2986696 h 4900456"/>
                                <a:gd name="connsiteX4017" fmla="*/ 1072653 w 7362098"/>
                                <a:gd name="connsiteY4017" fmla="*/ 2986696 h 4900456"/>
                                <a:gd name="connsiteX4018" fmla="*/ 1073053 w 7362098"/>
                                <a:gd name="connsiteY4018" fmla="*/ 2986696 h 4900456"/>
                                <a:gd name="connsiteX4019" fmla="*/ 1077644 w 7362098"/>
                                <a:gd name="connsiteY4019" fmla="*/ 2984800 h 4900456"/>
                                <a:gd name="connsiteX4020" fmla="*/ 2354889 w 7362098"/>
                                <a:gd name="connsiteY4020" fmla="*/ 2978712 h 4900456"/>
                                <a:gd name="connsiteX4021" fmla="*/ 2371658 w 7362098"/>
                                <a:gd name="connsiteY4021" fmla="*/ 2983503 h 4900456"/>
                                <a:gd name="connsiteX4022" fmla="*/ 2373256 w 7362098"/>
                                <a:gd name="connsiteY4022" fmla="*/ 2986297 h 4900456"/>
                                <a:gd name="connsiteX4023" fmla="*/ 2371658 w 7362098"/>
                                <a:gd name="connsiteY4023" fmla="*/ 2987894 h 4900456"/>
                                <a:gd name="connsiteX4024" fmla="*/ 2370859 w 7362098"/>
                                <a:gd name="connsiteY4024" fmla="*/ 2987894 h 4900456"/>
                                <a:gd name="connsiteX4025" fmla="*/ 2354090 w 7362098"/>
                                <a:gd name="connsiteY4025" fmla="*/ 2983103 h 4900456"/>
                                <a:gd name="connsiteX4026" fmla="*/ 2352094 w 7362098"/>
                                <a:gd name="connsiteY4026" fmla="*/ 2980308 h 4900456"/>
                                <a:gd name="connsiteX4027" fmla="*/ 2354889 w 7362098"/>
                                <a:gd name="connsiteY4027" fmla="*/ 2978712 h 4900456"/>
                                <a:gd name="connsiteX4028" fmla="*/ 2442713 w 7362098"/>
                                <a:gd name="connsiteY4028" fmla="*/ 2968332 h 4900456"/>
                                <a:gd name="connsiteX4029" fmla="*/ 2445511 w 7362098"/>
                                <a:gd name="connsiteY4029" fmla="*/ 2969131 h 4900456"/>
                                <a:gd name="connsiteX4030" fmla="*/ 2444711 w 7362098"/>
                                <a:gd name="connsiteY4030" fmla="*/ 2971925 h 4900456"/>
                                <a:gd name="connsiteX4031" fmla="*/ 2429537 w 7362098"/>
                                <a:gd name="connsiteY4031" fmla="*/ 2980709 h 4900456"/>
                                <a:gd name="connsiteX4032" fmla="*/ 2428737 w 7362098"/>
                                <a:gd name="connsiteY4032" fmla="*/ 2981108 h 4900456"/>
                                <a:gd name="connsiteX4033" fmla="*/ 2426741 w 7362098"/>
                                <a:gd name="connsiteY4033" fmla="*/ 2979910 h 4900456"/>
                                <a:gd name="connsiteX4034" fmla="*/ 2427541 w 7362098"/>
                                <a:gd name="connsiteY4034" fmla="*/ 2977116 h 4900456"/>
                                <a:gd name="connsiteX4035" fmla="*/ 2364468 w 7362098"/>
                                <a:gd name="connsiteY4035" fmla="*/ 2962744 h 4900456"/>
                                <a:gd name="connsiteX4036" fmla="*/ 2378448 w 7362098"/>
                                <a:gd name="connsiteY4036" fmla="*/ 2973523 h 4900456"/>
                                <a:gd name="connsiteX4037" fmla="*/ 2378846 w 7362098"/>
                                <a:gd name="connsiteY4037" fmla="*/ 2976318 h 4900456"/>
                                <a:gd name="connsiteX4038" fmla="*/ 2377250 w 7362098"/>
                                <a:gd name="connsiteY4038" fmla="*/ 2977116 h 4900456"/>
                                <a:gd name="connsiteX4039" fmla="*/ 2375654 w 7362098"/>
                                <a:gd name="connsiteY4039" fmla="*/ 2976717 h 4900456"/>
                                <a:gd name="connsiteX4040" fmla="*/ 2362076 w 7362098"/>
                                <a:gd name="connsiteY4040" fmla="*/ 2965938 h 4900456"/>
                                <a:gd name="connsiteX4041" fmla="*/ 2361679 w 7362098"/>
                                <a:gd name="connsiteY4041" fmla="*/ 2963143 h 4900456"/>
                                <a:gd name="connsiteX4042" fmla="*/ 2364468 w 7362098"/>
                                <a:gd name="connsiteY4042" fmla="*/ 2962744 h 4900456"/>
                                <a:gd name="connsiteX4043" fmla="*/ 2432733 w 7362098"/>
                                <a:gd name="connsiteY4043" fmla="*/ 2953962 h 4900456"/>
                                <a:gd name="connsiteX4044" fmla="*/ 2433133 w 7362098"/>
                                <a:gd name="connsiteY4044" fmla="*/ 2956756 h 4900456"/>
                                <a:gd name="connsiteX4045" fmla="*/ 2422350 w 7362098"/>
                                <a:gd name="connsiteY4045" fmla="*/ 2970729 h 4900456"/>
                                <a:gd name="connsiteX4046" fmla="*/ 2420753 w 7362098"/>
                                <a:gd name="connsiteY4046" fmla="*/ 2971528 h 4900456"/>
                                <a:gd name="connsiteX4047" fmla="*/ 2419156 w 7362098"/>
                                <a:gd name="connsiteY4047" fmla="*/ 2971128 h 4900456"/>
                                <a:gd name="connsiteX4048" fmla="*/ 2419156 w 7362098"/>
                                <a:gd name="connsiteY4048" fmla="*/ 2968334 h 4900456"/>
                                <a:gd name="connsiteX4049" fmla="*/ 2429938 w 7362098"/>
                                <a:gd name="connsiteY4049" fmla="*/ 2954361 h 4900456"/>
                                <a:gd name="connsiteX4050" fmla="*/ 2432733 w 7362098"/>
                                <a:gd name="connsiteY4050" fmla="*/ 2953962 h 4900456"/>
                                <a:gd name="connsiteX4051" fmla="*/ 2376451 w 7362098"/>
                                <a:gd name="connsiteY4051" fmla="*/ 2949969 h 4900456"/>
                                <a:gd name="connsiteX4052" fmla="*/ 2379244 w 7362098"/>
                                <a:gd name="connsiteY4052" fmla="*/ 2950768 h 4900456"/>
                                <a:gd name="connsiteX4053" fmla="*/ 2388026 w 7362098"/>
                                <a:gd name="connsiteY4053" fmla="*/ 2965938 h 4900456"/>
                                <a:gd name="connsiteX4054" fmla="*/ 2387226 w 7362098"/>
                                <a:gd name="connsiteY4054" fmla="*/ 2968733 h 4900456"/>
                                <a:gd name="connsiteX4055" fmla="*/ 2386428 w 7362098"/>
                                <a:gd name="connsiteY4055" fmla="*/ 2969132 h 4900456"/>
                                <a:gd name="connsiteX4056" fmla="*/ 2384431 w 7362098"/>
                                <a:gd name="connsiteY4056" fmla="*/ 2967934 h 4900456"/>
                                <a:gd name="connsiteX4057" fmla="*/ 2375651 w 7362098"/>
                                <a:gd name="connsiteY4057" fmla="*/ 2952764 h 4900456"/>
                                <a:gd name="connsiteX4058" fmla="*/ 2376451 w 7362098"/>
                                <a:gd name="connsiteY4058" fmla="*/ 2949969 h 4900456"/>
                                <a:gd name="connsiteX4059" fmla="*/ 2414766 w 7362098"/>
                                <a:gd name="connsiteY4059" fmla="*/ 2945180 h 4900456"/>
                                <a:gd name="connsiteX4060" fmla="*/ 2416360 w 7362098"/>
                                <a:gd name="connsiteY4060" fmla="*/ 2947974 h 4900456"/>
                                <a:gd name="connsiteX4061" fmla="*/ 2411572 w 7362098"/>
                                <a:gd name="connsiteY4061" fmla="*/ 2964741 h 4900456"/>
                                <a:gd name="connsiteX4062" fmla="*/ 2409973 w 7362098"/>
                                <a:gd name="connsiteY4062" fmla="*/ 2966338 h 4900456"/>
                                <a:gd name="connsiteX4063" fmla="*/ 2409181 w 7362098"/>
                                <a:gd name="connsiteY4063" fmla="*/ 2966338 h 4900456"/>
                                <a:gd name="connsiteX4064" fmla="*/ 2407179 w 7362098"/>
                                <a:gd name="connsiteY4064" fmla="*/ 2963544 h 4900456"/>
                                <a:gd name="connsiteX4065" fmla="*/ 2411968 w 7362098"/>
                                <a:gd name="connsiteY4065" fmla="*/ 2946776 h 4900456"/>
                                <a:gd name="connsiteX4066" fmla="*/ 2414766 w 7362098"/>
                                <a:gd name="connsiteY4066" fmla="*/ 2945180 h 4900456"/>
                                <a:gd name="connsiteX4067" fmla="*/ 2394812 w 7362098"/>
                                <a:gd name="connsiteY4067" fmla="*/ 2943583 h 4900456"/>
                                <a:gd name="connsiteX4068" fmla="*/ 2397203 w 7362098"/>
                                <a:gd name="connsiteY4068" fmla="*/ 2945579 h 4900456"/>
                                <a:gd name="connsiteX4069" fmla="*/ 2399602 w 7362098"/>
                                <a:gd name="connsiteY4069" fmla="*/ 2963144 h 4900456"/>
                                <a:gd name="connsiteX4070" fmla="*/ 2397598 w 7362098"/>
                                <a:gd name="connsiteY4070" fmla="*/ 2965540 h 4900456"/>
                                <a:gd name="connsiteX4071" fmla="*/ 2395207 w 7362098"/>
                                <a:gd name="connsiteY4071" fmla="*/ 2963544 h 4900456"/>
                                <a:gd name="connsiteX4072" fmla="*/ 2392814 w 7362098"/>
                                <a:gd name="connsiteY4072" fmla="*/ 2945978 h 4900456"/>
                                <a:gd name="connsiteX4073" fmla="*/ 2394812 w 7362098"/>
                                <a:gd name="connsiteY4073" fmla="*/ 2943583 h 4900456"/>
                                <a:gd name="connsiteX4074" fmla="*/ 1439575 w 7362098"/>
                                <a:gd name="connsiteY4074" fmla="*/ 2918583 h 4900456"/>
                                <a:gd name="connsiteX4075" fmla="*/ 1458684 w 7362098"/>
                                <a:gd name="connsiteY4075" fmla="*/ 2932804 h 4900456"/>
                                <a:gd name="connsiteX4076" fmla="*/ 1453096 w 7362098"/>
                                <a:gd name="connsiteY4076" fmla="*/ 2936397 h 4900456"/>
                                <a:gd name="connsiteX4077" fmla="*/ 1418765 w 7362098"/>
                                <a:gd name="connsiteY4077" fmla="*/ 2928413 h 4900456"/>
                                <a:gd name="connsiteX4078" fmla="*/ 1411578 w 7362098"/>
                                <a:gd name="connsiteY4078" fmla="*/ 2962346 h 4900456"/>
                                <a:gd name="connsiteX4079" fmla="*/ 1405988 w 7362098"/>
                                <a:gd name="connsiteY4079" fmla="*/ 2965939 h 4900456"/>
                                <a:gd name="connsiteX4080" fmla="*/ 1405190 w 7362098"/>
                                <a:gd name="connsiteY4080" fmla="*/ 2964741 h 4900456"/>
                                <a:gd name="connsiteX4081" fmla="*/ 1415969 w 7362098"/>
                                <a:gd name="connsiteY4081" fmla="*/ 2922026 h 4900456"/>
                                <a:gd name="connsiteX4082" fmla="*/ 1439575 w 7362098"/>
                                <a:gd name="connsiteY4082" fmla="*/ 2918583 h 4900456"/>
                                <a:gd name="connsiteX4083" fmla="*/ 6182761 w 7362098"/>
                                <a:gd name="connsiteY4083" fmla="*/ 2889292 h 4900456"/>
                                <a:gd name="connsiteX4084" fmla="*/ 6185156 w 7362098"/>
                                <a:gd name="connsiteY4084" fmla="*/ 2891288 h 4900456"/>
                                <a:gd name="connsiteX4085" fmla="*/ 6187551 w 7362098"/>
                                <a:gd name="connsiteY4085" fmla="*/ 2908854 h 4900456"/>
                                <a:gd name="connsiteX4086" fmla="*/ 6185555 w 7362098"/>
                                <a:gd name="connsiteY4086" fmla="*/ 2911249 h 4900456"/>
                                <a:gd name="connsiteX4087" fmla="*/ 6183160 w 7362098"/>
                                <a:gd name="connsiteY4087" fmla="*/ 2909253 h 4900456"/>
                                <a:gd name="connsiteX4088" fmla="*/ 6180764 w 7362098"/>
                                <a:gd name="connsiteY4088" fmla="*/ 2891687 h 4900456"/>
                                <a:gd name="connsiteX4089" fmla="*/ 6182761 w 7362098"/>
                                <a:gd name="connsiteY4089" fmla="*/ 2889292 h 4900456"/>
                                <a:gd name="connsiteX4090" fmla="*/ 6171184 w 7362098"/>
                                <a:gd name="connsiteY4090" fmla="*/ 2888494 h 4900456"/>
                                <a:gd name="connsiteX4091" fmla="*/ 6172383 w 7362098"/>
                                <a:gd name="connsiteY4091" fmla="*/ 2891288 h 4900456"/>
                                <a:gd name="connsiteX4092" fmla="*/ 6167592 w 7362098"/>
                                <a:gd name="connsiteY4092" fmla="*/ 2908055 h 4900456"/>
                                <a:gd name="connsiteX4093" fmla="*/ 6165995 w 7362098"/>
                                <a:gd name="connsiteY4093" fmla="*/ 2909652 h 4900456"/>
                                <a:gd name="connsiteX4094" fmla="*/ 6165197 w 7362098"/>
                                <a:gd name="connsiteY4094" fmla="*/ 2909652 h 4900456"/>
                                <a:gd name="connsiteX4095" fmla="*/ 6163599 w 7362098"/>
                                <a:gd name="connsiteY4095" fmla="*/ 2906858 h 4900456"/>
                                <a:gd name="connsiteX4096" fmla="*/ 6168390 w 7362098"/>
                                <a:gd name="connsiteY4096" fmla="*/ 2890090 h 4900456"/>
                                <a:gd name="connsiteX4097" fmla="*/ 6171184 w 7362098"/>
                                <a:gd name="connsiteY4097" fmla="*/ 2888494 h 4900456"/>
                                <a:gd name="connsiteX4098" fmla="*/ 6193539 w 7362098"/>
                                <a:gd name="connsiteY4098" fmla="*/ 2886098 h 4900456"/>
                                <a:gd name="connsiteX4099" fmla="*/ 6196334 w 7362098"/>
                                <a:gd name="connsiteY4099" fmla="*/ 2886897 h 4900456"/>
                                <a:gd name="connsiteX4100" fmla="*/ 6205117 w 7362098"/>
                                <a:gd name="connsiteY4100" fmla="*/ 2902067 h 4900456"/>
                                <a:gd name="connsiteX4101" fmla="*/ 6204318 w 7362098"/>
                                <a:gd name="connsiteY4101" fmla="*/ 2904862 h 4900456"/>
                                <a:gd name="connsiteX4102" fmla="*/ 6203520 w 7362098"/>
                                <a:gd name="connsiteY4102" fmla="*/ 2905261 h 4900456"/>
                                <a:gd name="connsiteX4103" fmla="*/ 6201524 w 7362098"/>
                                <a:gd name="connsiteY4103" fmla="*/ 2904063 h 4900456"/>
                                <a:gd name="connsiteX4104" fmla="*/ 6192740 w 7362098"/>
                                <a:gd name="connsiteY4104" fmla="*/ 2888893 h 4900456"/>
                                <a:gd name="connsiteX4105" fmla="*/ 6193539 w 7362098"/>
                                <a:gd name="connsiteY4105" fmla="*/ 2886098 h 4900456"/>
                                <a:gd name="connsiteX4106" fmla="*/ 6161205 w 7362098"/>
                                <a:gd name="connsiteY4106" fmla="*/ 2883703 h 4900456"/>
                                <a:gd name="connsiteX4107" fmla="*/ 6162003 w 7362098"/>
                                <a:gd name="connsiteY4107" fmla="*/ 2886497 h 4900456"/>
                                <a:gd name="connsiteX4108" fmla="*/ 6151225 w 7362098"/>
                                <a:gd name="connsiteY4108" fmla="*/ 2900470 h 4900456"/>
                                <a:gd name="connsiteX4109" fmla="*/ 6149627 w 7362098"/>
                                <a:gd name="connsiteY4109" fmla="*/ 2901269 h 4900456"/>
                                <a:gd name="connsiteX4110" fmla="*/ 6148030 w 7362098"/>
                                <a:gd name="connsiteY4110" fmla="*/ 2900870 h 4900456"/>
                                <a:gd name="connsiteX4111" fmla="*/ 6147631 w 7362098"/>
                                <a:gd name="connsiteY4111" fmla="*/ 2898075 h 4900456"/>
                                <a:gd name="connsiteX4112" fmla="*/ 6158410 w 7362098"/>
                                <a:gd name="connsiteY4112" fmla="*/ 2884102 h 4900456"/>
                                <a:gd name="connsiteX4113" fmla="*/ 6161205 w 7362098"/>
                                <a:gd name="connsiteY4113" fmla="*/ 2883703 h 4900456"/>
                                <a:gd name="connsiteX4114" fmla="*/ 4838458 w 7362098"/>
                                <a:gd name="connsiteY4114" fmla="*/ 2883404 h 4900456"/>
                                <a:gd name="connsiteX4115" fmla="*/ 4847840 w 7362098"/>
                                <a:gd name="connsiteY4115" fmla="*/ 2884502 h 4900456"/>
                                <a:gd name="connsiteX4116" fmla="*/ 4855025 w 7362098"/>
                                <a:gd name="connsiteY4116" fmla="*/ 2896477 h 4900456"/>
                                <a:gd name="connsiteX4117" fmla="*/ 4858618 w 7362098"/>
                                <a:gd name="connsiteY4117" fmla="*/ 2901268 h 4900456"/>
                                <a:gd name="connsiteX4118" fmla="*/ 4864606 w 7362098"/>
                                <a:gd name="connsiteY4118" fmla="*/ 2901268 h 4900456"/>
                                <a:gd name="connsiteX4119" fmla="*/ 4865005 w 7362098"/>
                                <a:gd name="connsiteY4119" fmla="*/ 2901268 h 4900456"/>
                                <a:gd name="connsiteX4120" fmla="*/ 4865404 w 7362098"/>
                                <a:gd name="connsiteY4120" fmla="*/ 2900869 h 4900456"/>
                                <a:gd name="connsiteX4121" fmla="*/ 4878578 w 7362098"/>
                                <a:gd name="connsiteY4121" fmla="*/ 2900469 h 4900456"/>
                                <a:gd name="connsiteX4122" fmla="*/ 4885764 w 7362098"/>
                                <a:gd name="connsiteY4122" fmla="*/ 2912046 h 4900456"/>
                                <a:gd name="connsiteX4123" fmla="*/ 4885764 w 7362098"/>
                                <a:gd name="connsiteY4123" fmla="*/ 2912445 h 4900456"/>
                                <a:gd name="connsiteX4124" fmla="*/ 4889356 w 7362098"/>
                                <a:gd name="connsiteY4124" fmla="*/ 2917236 h 4900456"/>
                                <a:gd name="connsiteX4125" fmla="*/ 4895744 w 7362098"/>
                                <a:gd name="connsiteY4125" fmla="*/ 2917236 h 4900456"/>
                                <a:gd name="connsiteX4126" fmla="*/ 4896143 w 7362098"/>
                                <a:gd name="connsiteY4126" fmla="*/ 2917236 h 4900456"/>
                                <a:gd name="connsiteX4127" fmla="*/ 4910116 w 7362098"/>
                                <a:gd name="connsiteY4127" fmla="*/ 2916437 h 4900456"/>
                                <a:gd name="connsiteX4128" fmla="*/ 4917301 w 7362098"/>
                                <a:gd name="connsiteY4128" fmla="*/ 2928414 h 4900456"/>
                                <a:gd name="connsiteX4129" fmla="*/ 4920894 w 7362098"/>
                                <a:gd name="connsiteY4129" fmla="*/ 2933205 h 4900456"/>
                                <a:gd name="connsiteX4130" fmla="*/ 4924088 w 7362098"/>
                                <a:gd name="connsiteY4130" fmla="*/ 2934003 h 4900456"/>
                                <a:gd name="connsiteX4131" fmla="*/ 4928479 w 7362098"/>
                                <a:gd name="connsiteY4131" fmla="*/ 2934402 h 4900456"/>
                                <a:gd name="connsiteX4132" fmla="*/ 4932072 w 7362098"/>
                                <a:gd name="connsiteY4132" fmla="*/ 2938394 h 4900456"/>
                                <a:gd name="connsiteX4133" fmla="*/ 4926483 w 7362098"/>
                                <a:gd name="connsiteY4133" fmla="*/ 2942386 h 4900456"/>
                                <a:gd name="connsiteX4134" fmla="*/ 4920495 w 7362098"/>
                                <a:gd name="connsiteY4134" fmla="*/ 2941987 h 4900456"/>
                                <a:gd name="connsiteX4135" fmla="*/ 4915705 w 7362098"/>
                                <a:gd name="connsiteY4135" fmla="*/ 2940390 h 4900456"/>
                                <a:gd name="connsiteX4136" fmla="*/ 4908519 w 7362098"/>
                                <a:gd name="connsiteY4136" fmla="*/ 2928414 h 4900456"/>
                                <a:gd name="connsiteX4137" fmla="*/ 4905325 w 7362098"/>
                                <a:gd name="connsiteY4137" fmla="*/ 2923623 h 4900456"/>
                                <a:gd name="connsiteX4138" fmla="*/ 4898538 w 7362098"/>
                                <a:gd name="connsiteY4138" fmla="*/ 2924022 h 4900456"/>
                                <a:gd name="connsiteX4139" fmla="*/ 4884965 w 7362098"/>
                                <a:gd name="connsiteY4139" fmla="*/ 2924421 h 4900456"/>
                                <a:gd name="connsiteX4140" fmla="*/ 4877780 w 7362098"/>
                                <a:gd name="connsiteY4140" fmla="*/ 2912845 h 4900456"/>
                                <a:gd name="connsiteX4141" fmla="*/ 4874187 w 7362098"/>
                                <a:gd name="connsiteY4141" fmla="*/ 2907655 h 4900456"/>
                                <a:gd name="connsiteX4142" fmla="*/ 4868199 w 7362098"/>
                                <a:gd name="connsiteY4142" fmla="*/ 2907655 h 4900456"/>
                                <a:gd name="connsiteX4143" fmla="*/ 4867800 w 7362098"/>
                                <a:gd name="connsiteY4143" fmla="*/ 2907655 h 4900456"/>
                                <a:gd name="connsiteX4144" fmla="*/ 4854227 w 7362098"/>
                                <a:gd name="connsiteY4144" fmla="*/ 2908054 h 4900456"/>
                                <a:gd name="connsiteX4145" fmla="*/ 4847041 w 7362098"/>
                                <a:gd name="connsiteY4145" fmla="*/ 2896078 h 4900456"/>
                                <a:gd name="connsiteX4146" fmla="*/ 4843848 w 7362098"/>
                                <a:gd name="connsiteY4146" fmla="*/ 2891288 h 4900456"/>
                                <a:gd name="connsiteX4147" fmla="*/ 4837061 w 7362098"/>
                                <a:gd name="connsiteY4147" fmla="*/ 2891687 h 4900456"/>
                                <a:gd name="connsiteX4148" fmla="*/ 4823488 w 7362098"/>
                                <a:gd name="connsiteY4148" fmla="*/ 2892086 h 4900456"/>
                                <a:gd name="connsiteX4149" fmla="*/ 4821093 w 7362098"/>
                                <a:gd name="connsiteY4149" fmla="*/ 2890490 h 4900456"/>
                                <a:gd name="connsiteX4150" fmla="*/ 4819496 w 7362098"/>
                                <a:gd name="connsiteY4150" fmla="*/ 2885300 h 4900456"/>
                                <a:gd name="connsiteX4151" fmla="*/ 4824686 w 7362098"/>
                                <a:gd name="connsiteY4151" fmla="*/ 2883703 h 4900456"/>
                                <a:gd name="connsiteX4152" fmla="*/ 4827081 w 7362098"/>
                                <a:gd name="connsiteY4152" fmla="*/ 2885300 h 4900456"/>
                                <a:gd name="connsiteX4153" fmla="*/ 4833468 w 7362098"/>
                                <a:gd name="connsiteY4153" fmla="*/ 2885300 h 4900456"/>
                                <a:gd name="connsiteX4154" fmla="*/ 4833868 w 7362098"/>
                                <a:gd name="connsiteY4154" fmla="*/ 2885300 h 4900456"/>
                                <a:gd name="connsiteX4155" fmla="*/ 4838458 w 7362098"/>
                                <a:gd name="connsiteY4155" fmla="*/ 2883404 h 4900456"/>
                                <a:gd name="connsiteX4156" fmla="*/ 6205116 w 7362098"/>
                                <a:gd name="connsiteY4156" fmla="*/ 2878114 h 4900456"/>
                                <a:gd name="connsiteX4157" fmla="*/ 6219488 w 7362098"/>
                                <a:gd name="connsiteY4157" fmla="*/ 2888893 h 4900456"/>
                                <a:gd name="connsiteX4158" fmla="*/ 6219887 w 7362098"/>
                                <a:gd name="connsiteY4158" fmla="*/ 2891688 h 4900456"/>
                                <a:gd name="connsiteX4159" fmla="*/ 6218290 w 7362098"/>
                                <a:gd name="connsiteY4159" fmla="*/ 2892486 h 4900456"/>
                                <a:gd name="connsiteX4160" fmla="*/ 6216693 w 7362098"/>
                                <a:gd name="connsiteY4160" fmla="*/ 2892087 h 4900456"/>
                                <a:gd name="connsiteX4161" fmla="*/ 6202720 w 7362098"/>
                                <a:gd name="connsiteY4161" fmla="*/ 2881308 h 4900456"/>
                                <a:gd name="connsiteX4162" fmla="*/ 6202321 w 7362098"/>
                                <a:gd name="connsiteY4162" fmla="*/ 2878513 h 4900456"/>
                                <a:gd name="connsiteX4163" fmla="*/ 6205116 w 7362098"/>
                                <a:gd name="connsiteY4163" fmla="*/ 2878114 h 4900456"/>
                                <a:gd name="connsiteX4164" fmla="*/ 2714169 w 7362098"/>
                                <a:gd name="connsiteY4164" fmla="*/ 2877316 h 4900456"/>
                                <a:gd name="connsiteX4165" fmla="*/ 2716963 w 7362098"/>
                                <a:gd name="connsiteY4165" fmla="*/ 2878912 h 4900456"/>
                                <a:gd name="connsiteX4166" fmla="*/ 2734527 w 7362098"/>
                                <a:gd name="connsiteY4166" fmla="*/ 2889691 h 4900456"/>
                                <a:gd name="connsiteX4167" fmla="*/ 2737719 w 7362098"/>
                                <a:gd name="connsiteY4167" fmla="*/ 2891288 h 4900456"/>
                                <a:gd name="connsiteX4168" fmla="*/ 2736523 w 7362098"/>
                                <a:gd name="connsiteY4168" fmla="*/ 2894082 h 4900456"/>
                                <a:gd name="connsiteX4169" fmla="*/ 2736123 w 7362098"/>
                                <a:gd name="connsiteY4169" fmla="*/ 2894082 h 4900456"/>
                                <a:gd name="connsiteX4170" fmla="*/ 2723349 w 7362098"/>
                                <a:gd name="connsiteY4170" fmla="*/ 2892884 h 4900456"/>
                                <a:gd name="connsiteX4171" fmla="*/ 2694614 w 7362098"/>
                                <a:gd name="connsiteY4171" fmla="*/ 2925220 h 4900456"/>
                                <a:gd name="connsiteX4172" fmla="*/ 2651497 w 7362098"/>
                                <a:gd name="connsiteY4172" fmla="*/ 2928414 h 4900456"/>
                                <a:gd name="connsiteX4173" fmla="*/ 2644711 w 7362098"/>
                                <a:gd name="connsiteY4173" fmla="*/ 2939592 h 4900456"/>
                                <a:gd name="connsiteX4174" fmla="*/ 2644313 w 7362098"/>
                                <a:gd name="connsiteY4174" fmla="*/ 2939991 h 4900456"/>
                                <a:gd name="connsiteX4175" fmla="*/ 2641516 w 7362098"/>
                                <a:gd name="connsiteY4175" fmla="*/ 2939192 h 4900456"/>
                                <a:gd name="connsiteX4176" fmla="*/ 2641916 w 7362098"/>
                                <a:gd name="connsiteY4176" fmla="*/ 2935999 h 4900456"/>
                                <a:gd name="connsiteX4177" fmla="*/ 2643913 w 7362098"/>
                                <a:gd name="connsiteY4177" fmla="*/ 2915239 h 4900456"/>
                                <a:gd name="connsiteX4178" fmla="*/ 2644313 w 7362098"/>
                                <a:gd name="connsiteY4178" fmla="*/ 2912046 h 4900456"/>
                                <a:gd name="connsiteX4179" fmla="*/ 2647504 w 7362098"/>
                                <a:gd name="connsiteY4179" fmla="*/ 2912445 h 4900456"/>
                                <a:gd name="connsiteX4180" fmla="*/ 2651897 w 7362098"/>
                                <a:gd name="connsiteY4180" fmla="*/ 2924023 h 4900456"/>
                                <a:gd name="connsiteX4181" fmla="*/ 2652296 w 7362098"/>
                                <a:gd name="connsiteY4181" fmla="*/ 2924023 h 4900456"/>
                                <a:gd name="connsiteX4182" fmla="*/ 2692619 w 7362098"/>
                                <a:gd name="connsiteY4182" fmla="*/ 2921227 h 4900456"/>
                                <a:gd name="connsiteX4183" fmla="*/ 2718959 w 7362098"/>
                                <a:gd name="connsiteY4183" fmla="*/ 2890888 h 4900456"/>
                                <a:gd name="connsiteX4184" fmla="*/ 2718959 w 7362098"/>
                                <a:gd name="connsiteY4184" fmla="*/ 2890489 h 4900456"/>
                                <a:gd name="connsiteX4185" fmla="*/ 2712574 w 7362098"/>
                                <a:gd name="connsiteY4185" fmla="*/ 2880110 h 4900456"/>
                                <a:gd name="connsiteX4186" fmla="*/ 2714169 w 7362098"/>
                                <a:gd name="connsiteY4186" fmla="*/ 2877316 h 4900456"/>
                                <a:gd name="connsiteX4187" fmla="*/ 6150825 w 7362098"/>
                                <a:gd name="connsiteY4187" fmla="*/ 2874122 h 4900456"/>
                                <a:gd name="connsiteX4188" fmla="*/ 6153620 w 7362098"/>
                                <a:gd name="connsiteY4188" fmla="*/ 2874921 h 4900456"/>
                                <a:gd name="connsiteX4189" fmla="*/ 6152821 w 7362098"/>
                                <a:gd name="connsiteY4189" fmla="*/ 2877715 h 4900456"/>
                                <a:gd name="connsiteX4190" fmla="*/ 6137651 w 7362098"/>
                                <a:gd name="connsiteY4190" fmla="*/ 2886499 h 4900456"/>
                                <a:gd name="connsiteX4191" fmla="*/ 6136852 w 7362098"/>
                                <a:gd name="connsiteY4191" fmla="*/ 2886898 h 4900456"/>
                                <a:gd name="connsiteX4192" fmla="*/ 6134856 w 7362098"/>
                                <a:gd name="connsiteY4192" fmla="*/ 2885700 h 4900456"/>
                                <a:gd name="connsiteX4193" fmla="*/ 6135655 w 7362098"/>
                                <a:gd name="connsiteY4193" fmla="*/ 2882906 h 4900456"/>
                                <a:gd name="connsiteX4194" fmla="*/ 3637113 w 7362098"/>
                                <a:gd name="connsiteY4194" fmla="*/ 2874122 h 4900456"/>
                                <a:gd name="connsiteX4195" fmla="*/ 3641901 w 7362098"/>
                                <a:gd name="connsiteY4195" fmla="*/ 2877715 h 4900456"/>
                                <a:gd name="connsiteX4196" fmla="*/ 3645494 w 7362098"/>
                                <a:gd name="connsiteY4196" fmla="*/ 2902066 h 4900456"/>
                                <a:gd name="connsiteX4197" fmla="*/ 3669843 w 7362098"/>
                                <a:gd name="connsiteY4197" fmla="*/ 2898473 h 4900456"/>
                                <a:gd name="connsiteX4198" fmla="*/ 3674634 w 7362098"/>
                                <a:gd name="connsiteY4198" fmla="*/ 2902066 h 4900456"/>
                                <a:gd name="connsiteX4199" fmla="*/ 3671042 w 7362098"/>
                                <a:gd name="connsiteY4199" fmla="*/ 2906856 h 4900456"/>
                                <a:gd name="connsiteX4200" fmla="*/ 3646695 w 7362098"/>
                                <a:gd name="connsiteY4200" fmla="*/ 2910449 h 4900456"/>
                                <a:gd name="connsiteX4201" fmla="*/ 3650288 w 7362098"/>
                                <a:gd name="connsiteY4201" fmla="*/ 2934801 h 4900456"/>
                                <a:gd name="connsiteX4202" fmla="*/ 3646695 w 7362098"/>
                                <a:gd name="connsiteY4202" fmla="*/ 2939592 h 4900456"/>
                                <a:gd name="connsiteX4203" fmla="*/ 3641901 w 7362098"/>
                                <a:gd name="connsiteY4203" fmla="*/ 2935999 h 4900456"/>
                                <a:gd name="connsiteX4204" fmla="*/ 3638310 w 7362098"/>
                                <a:gd name="connsiteY4204" fmla="*/ 2911647 h 4900456"/>
                                <a:gd name="connsiteX4205" fmla="*/ 3613951 w 7362098"/>
                                <a:gd name="connsiteY4205" fmla="*/ 2915239 h 4900456"/>
                                <a:gd name="connsiteX4206" fmla="*/ 3609165 w 7362098"/>
                                <a:gd name="connsiteY4206" fmla="*/ 2911647 h 4900456"/>
                                <a:gd name="connsiteX4207" fmla="*/ 3612762 w 7362098"/>
                                <a:gd name="connsiteY4207" fmla="*/ 2906856 h 4900456"/>
                                <a:gd name="connsiteX4208" fmla="*/ 3637113 w 7362098"/>
                                <a:gd name="connsiteY4208" fmla="*/ 2903263 h 4900456"/>
                                <a:gd name="connsiteX4209" fmla="*/ 3633520 w 7362098"/>
                                <a:gd name="connsiteY4209" fmla="*/ 2878912 h 4900456"/>
                                <a:gd name="connsiteX4210" fmla="*/ 3637113 w 7362098"/>
                                <a:gd name="connsiteY4210" fmla="*/ 2874122 h 4900456"/>
                                <a:gd name="connsiteX4211" fmla="*/ 6209906 w 7362098"/>
                                <a:gd name="connsiteY4211" fmla="*/ 2866937 h 4900456"/>
                                <a:gd name="connsiteX4212" fmla="*/ 6226673 w 7362098"/>
                                <a:gd name="connsiteY4212" fmla="*/ 2871728 h 4900456"/>
                                <a:gd name="connsiteX4213" fmla="*/ 6227871 w 7362098"/>
                                <a:gd name="connsiteY4213" fmla="*/ 2874522 h 4900456"/>
                                <a:gd name="connsiteX4214" fmla="*/ 6226274 w 7362098"/>
                                <a:gd name="connsiteY4214" fmla="*/ 2876119 h 4900456"/>
                                <a:gd name="connsiteX4215" fmla="*/ 6225476 w 7362098"/>
                                <a:gd name="connsiteY4215" fmla="*/ 2876119 h 4900456"/>
                                <a:gd name="connsiteX4216" fmla="*/ 6208708 w 7362098"/>
                                <a:gd name="connsiteY4216" fmla="*/ 2871328 h 4900456"/>
                                <a:gd name="connsiteX4217" fmla="*/ 6207112 w 7362098"/>
                                <a:gd name="connsiteY4217" fmla="*/ 2868533 h 4900456"/>
                                <a:gd name="connsiteX4218" fmla="*/ 6209906 w 7362098"/>
                                <a:gd name="connsiteY4218" fmla="*/ 2866937 h 4900456"/>
                                <a:gd name="connsiteX4219" fmla="*/ 6147632 w 7362098"/>
                                <a:gd name="connsiteY4219" fmla="*/ 2862545 h 4900456"/>
                                <a:gd name="connsiteX4220" fmla="*/ 6150027 w 7362098"/>
                                <a:gd name="connsiteY4220" fmla="*/ 2864541 h 4900456"/>
                                <a:gd name="connsiteX4221" fmla="*/ 6148031 w 7362098"/>
                                <a:gd name="connsiteY4221" fmla="*/ 2866936 h 4900456"/>
                                <a:gd name="connsiteX4222" fmla="*/ 6130465 w 7362098"/>
                                <a:gd name="connsiteY4222" fmla="*/ 2869332 h 4900456"/>
                                <a:gd name="connsiteX4223" fmla="*/ 6128070 w 7362098"/>
                                <a:gd name="connsiteY4223" fmla="*/ 2867336 h 4900456"/>
                                <a:gd name="connsiteX4224" fmla="*/ 6130066 w 7362098"/>
                                <a:gd name="connsiteY4224" fmla="*/ 2864940 h 4900456"/>
                                <a:gd name="connsiteX4225" fmla="*/ 6227073 w 7362098"/>
                                <a:gd name="connsiteY4225" fmla="*/ 2852166 h 4900456"/>
                                <a:gd name="connsiteX4226" fmla="*/ 6229468 w 7362098"/>
                                <a:gd name="connsiteY4226" fmla="*/ 2854162 h 4900456"/>
                                <a:gd name="connsiteX4227" fmla="*/ 6227472 w 7362098"/>
                                <a:gd name="connsiteY4227" fmla="*/ 2856557 h 4900456"/>
                                <a:gd name="connsiteX4228" fmla="*/ 6209906 w 7362098"/>
                                <a:gd name="connsiteY4228" fmla="*/ 2858953 h 4900456"/>
                                <a:gd name="connsiteX4229" fmla="*/ 6207511 w 7362098"/>
                                <a:gd name="connsiteY4229" fmla="*/ 2856957 h 4900456"/>
                                <a:gd name="connsiteX4230" fmla="*/ 6209507 w 7362098"/>
                                <a:gd name="connsiteY4230" fmla="*/ 2854561 h 4900456"/>
                                <a:gd name="connsiteX4231" fmla="*/ 4855225 w 7362098"/>
                                <a:gd name="connsiteY4231" fmla="*/ 2851068 h 4900456"/>
                                <a:gd name="connsiteX4232" fmla="*/ 4864607 w 7362098"/>
                                <a:gd name="connsiteY4232" fmla="*/ 2852166 h 4900456"/>
                                <a:gd name="connsiteX4233" fmla="*/ 4871792 w 7362098"/>
                                <a:gd name="connsiteY4233" fmla="*/ 2864142 h 4900456"/>
                                <a:gd name="connsiteX4234" fmla="*/ 4875385 w 7362098"/>
                                <a:gd name="connsiteY4234" fmla="*/ 2868932 h 4900456"/>
                                <a:gd name="connsiteX4235" fmla="*/ 4881373 w 7362098"/>
                                <a:gd name="connsiteY4235" fmla="*/ 2868932 h 4900456"/>
                                <a:gd name="connsiteX4236" fmla="*/ 4881772 w 7362098"/>
                                <a:gd name="connsiteY4236" fmla="*/ 2868932 h 4900456"/>
                                <a:gd name="connsiteX4237" fmla="*/ 4882171 w 7362098"/>
                                <a:gd name="connsiteY4237" fmla="*/ 2868533 h 4900456"/>
                                <a:gd name="connsiteX4238" fmla="*/ 4895345 w 7362098"/>
                                <a:gd name="connsiteY4238" fmla="*/ 2868134 h 4900456"/>
                                <a:gd name="connsiteX4239" fmla="*/ 4902530 w 7362098"/>
                                <a:gd name="connsiteY4239" fmla="*/ 2879710 h 4900456"/>
                                <a:gd name="connsiteX4240" fmla="*/ 4902530 w 7362098"/>
                                <a:gd name="connsiteY4240" fmla="*/ 2880110 h 4900456"/>
                                <a:gd name="connsiteX4241" fmla="*/ 4906123 w 7362098"/>
                                <a:gd name="connsiteY4241" fmla="*/ 2884900 h 4900456"/>
                                <a:gd name="connsiteX4242" fmla="*/ 4912510 w 7362098"/>
                                <a:gd name="connsiteY4242" fmla="*/ 2884900 h 4900456"/>
                                <a:gd name="connsiteX4243" fmla="*/ 4912910 w 7362098"/>
                                <a:gd name="connsiteY4243" fmla="*/ 2884900 h 4900456"/>
                                <a:gd name="connsiteX4244" fmla="*/ 4926882 w 7362098"/>
                                <a:gd name="connsiteY4244" fmla="*/ 2884102 h 4900456"/>
                                <a:gd name="connsiteX4245" fmla="*/ 4934068 w 7362098"/>
                                <a:gd name="connsiteY4245" fmla="*/ 2896079 h 4900456"/>
                                <a:gd name="connsiteX4246" fmla="*/ 4937661 w 7362098"/>
                                <a:gd name="connsiteY4246" fmla="*/ 2900869 h 4900456"/>
                                <a:gd name="connsiteX4247" fmla="*/ 4940854 w 7362098"/>
                                <a:gd name="connsiteY4247" fmla="*/ 2901667 h 4900456"/>
                                <a:gd name="connsiteX4248" fmla="*/ 4945246 w 7362098"/>
                                <a:gd name="connsiteY4248" fmla="*/ 2902067 h 4900456"/>
                                <a:gd name="connsiteX4249" fmla="*/ 4948838 w 7362098"/>
                                <a:gd name="connsiteY4249" fmla="*/ 2906059 h 4900456"/>
                                <a:gd name="connsiteX4250" fmla="*/ 4943250 w 7362098"/>
                                <a:gd name="connsiteY4250" fmla="*/ 2910051 h 4900456"/>
                                <a:gd name="connsiteX4251" fmla="*/ 4937262 w 7362098"/>
                                <a:gd name="connsiteY4251" fmla="*/ 2909651 h 4900456"/>
                                <a:gd name="connsiteX4252" fmla="*/ 4932471 w 7362098"/>
                                <a:gd name="connsiteY4252" fmla="*/ 2908055 h 4900456"/>
                                <a:gd name="connsiteX4253" fmla="*/ 4925286 w 7362098"/>
                                <a:gd name="connsiteY4253" fmla="*/ 2896079 h 4900456"/>
                                <a:gd name="connsiteX4254" fmla="*/ 4922092 w 7362098"/>
                                <a:gd name="connsiteY4254" fmla="*/ 2891287 h 4900456"/>
                                <a:gd name="connsiteX4255" fmla="*/ 4915305 w 7362098"/>
                                <a:gd name="connsiteY4255" fmla="*/ 2891686 h 4900456"/>
                                <a:gd name="connsiteX4256" fmla="*/ 4901732 w 7362098"/>
                                <a:gd name="connsiteY4256" fmla="*/ 2892086 h 4900456"/>
                                <a:gd name="connsiteX4257" fmla="*/ 4894546 w 7362098"/>
                                <a:gd name="connsiteY4257" fmla="*/ 2880509 h 4900456"/>
                                <a:gd name="connsiteX4258" fmla="*/ 4890954 w 7362098"/>
                                <a:gd name="connsiteY4258" fmla="*/ 2875319 h 4900456"/>
                                <a:gd name="connsiteX4259" fmla="*/ 4884966 w 7362098"/>
                                <a:gd name="connsiteY4259" fmla="*/ 2875319 h 4900456"/>
                                <a:gd name="connsiteX4260" fmla="*/ 4884567 w 7362098"/>
                                <a:gd name="connsiteY4260" fmla="*/ 2875319 h 4900456"/>
                                <a:gd name="connsiteX4261" fmla="*/ 4870994 w 7362098"/>
                                <a:gd name="connsiteY4261" fmla="*/ 2875719 h 4900456"/>
                                <a:gd name="connsiteX4262" fmla="*/ 4863808 w 7362098"/>
                                <a:gd name="connsiteY4262" fmla="*/ 2863743 h 4900456"/>
                                <a:gd name="connsiteX4263" fmla="*/ 4860615 w 7362098"/>
                                <a:gd name="connsiteY4263" fmla="*/ 2858952 h 4900456"/>
                                <a:gd name="connsiteX4264" fmla="*/ 4853828 w 7362098"/>
                                <a:gd name="connsiteY4264" fmla="*/ 2859351 h 4900456"/>
                                <a:gd name="connsiteX4265" fmla="*/ 4840256 w 7362098"/>
                                <a:gd name="connsiteY4265" fmla="*/ 2859751 h 4900456"/>
                                <a:gd name="connsiteX4266" fmla="*/ 4837860 w 7362098"/>
                                <a:gd name="connsiteY4266" fmla="*/ 2858154 h 4900456"/>
                                <a:gd name="connsiteX4267" fmla="*/ 4836264 w 7362098"/>
                                <a:gd name="connsiteY4267" fmla="*/ 2852964 h 4900456"/>
                                <a:gd name="connsiteX4268" fmla="*/ 4841453 w 7362098"/>
                                <a:gd name="connsiteY4268" fmla="*/ 2851367 h 4900456"/>
                                <a:gd name="connsiteX4269" fmla="*/ 4843848 w 7362098"/>
                                <a:gd name="connsiteY4269" fmla="*/ 2852964 h 4900456"/>
                                <a:gd name="connsiteX4270" fmla="*/ 4850236 w 7362098"/>
                                <a:gd name="connsiteY4270" fmla="*/ 2852964 h 4900456"/>
                                <a:gd name="connsiteX4271" fmla="*/ 4850635 w 7362098"/>
                                <a:gd name="connsiteY4271" fmla="*/ 2852964 h 4900456"/>
                                <a:gd name="connsiteX4272" fmla="*/ 4855225 w 7362098"/>
                                <a:gd name="connsiteY4272" fmla="*/ 2851068 h 4900456"/>
                                <a:gd name="connsiteX4273" fmla="*/ 6132461 w 7362098"/>
                                <a:gd name="connsiteY4273" fmla="*/ 2845380 h 4900456"/>
                                <a:gd name="connsiteX4274" fmla="*/ 6149229 w 7362098"/>
                                <a:gd name="connsiteY4274" fmla="*/ 2850171 h 4900456"/>
                                <a:gd name="connsiteX4275" fmla="*/ 6150825 w 7362098"/>
                                <a:gd name="connsiteY4275" fmla="*/ 2852965 h 4900456"/>
                                <a:gd name="connsiteX4276" fmla="*/ 6149229 w 7362098"/>
                                <a:gd name="connsiteY4276" fmla="*/ 2854562 h 4900456"/>
                                <a:gd name="connsiteX4277" fmla="*/ 6148430 w 7362098"/>
                                <a:gd name="connsiteY4277" fmla="*/ 2854562 h 4900456"/>
                                <a:gd name="connsiteX4278" fmla="*/ 6131663 w 7362098"/>
                                <a:gd name="connsiteY4278" fmla="*/ 2849771 h 4900456"/>
                                <a:gd name="connsiteX4279" fmla="*/ 6129667 w 7362098"/>
                                <a:gd name="connsiteY4279" fmla="*/ 2846976 h 4900456"/>
                                <a:gd name="connsiteX4280" fmla="*/ 6132461 w 7362098"/>
                                <a:gd name="connsiteY4280" fmla="*/ 2845380 h 4900456"/>
                                <a:gd name="connsiteX4281" fmla="*/ 6220286 w 7362098"/>
                                <a:gd name="connsiteY4281" fmla="*/ 2834601 h 4900456"/>
                                <a:gd name="connsiteX4282" fmla="*/ 6223081 w 7362098"/>
                                <a:gd name="connsiteY4282" fmla="*/ 2835400 h 4900456"/>
                                <a:gd name="connsiteX4283" fmla="*/ 6222282 w 7362098"/>
                                <a:gd name="connsiteY4283" fmla="*/ 2838194 h 4900456"/>
                                <a:gd name="connsiteX4284" fmla="*/ 6207112 w 7362098"/>
                                <a:gd name="connsiteY4284" fmla="*/ 2846978 h 4900456"/>
                                <a:gd name="connsiteX4285" fmla="*/ 6206313 w 7362098"/>
                                <a:gd name="connsiteY4285" fmla="*/ 2847377 h 4900456"/>
                                <a:gd name="connsiteX4286" fmla="*/ 6204317 w 7362098"/>
                                <a:gd name="connsiteY4286" fmla="*/ 2846179 h 4900456"/>
                                <a:gd name="connsiteX4287" fmla="*/ 6205116 w 7362098"/>
                                <a:gd name="connsiteY4287" fmla="*/ 2843385 h 4900456"/>
                                <a:gd name="connsiteX4288" fmla="*/ 6141644 w 7362098"/>
                                <a:gd name="connsiteY4288" fmla="*/ 2829412 h 4900456"/>
                                <a:gd name="connsiteX4289" fmla="*/ 6155617 w 7362098"/>
                                <a:gd name="connsiteY4289" fmla="*/ 2840191 h 4900456"/>
                                <a:gd name="connsiteX4290" fmla="*/ 6156016 w 7362098"/>
                                <a:gd name="connsiteY4290" fmla="*/ 2842986 h 4900456"/>
                                <a:gd name="connsiteX4291" fmla="*/ 6154419 w 7362098"/>
                                <a:gd name="connsiteY4291" fmla="*/ 2843784 h 4900456"/>
                                <a:gd name="connsiteX4292" fmla="*/ 6152822 w 7362098"/>
                                <a:gd name="connsiteY4292" fmla="*/ 2843385 h 4900456"/>
                                <a:gd name="connsiteX4293" fmla="*/ 6139248 w 7362098"/>
                                <a:gd name="connsiteY4293" fmla="*/ 2832606 h 4900456"/>
                                <a:gd name="connsiteX4294" fmla="*/ 6138849 w 7362098"/>
                                <a:gd name="connsiteY4294" fmla="*/ 2829811 h 4900456"/>
                                <a:gd name="connsiteX4295" fmla="*/ 6141644 w 7362098"/>
                                <a:gd name="connsiteY4295" fmla="*/ 2829412 h 4900456"/>
                                <a:gd name="connsiteX4296" fmla="*/ 6210306 w 7362098"/>
                                <a:gd name="connsiteY4296" fmla="*/ 2820629 h 4900456"/>
                                <a:gd name="connsiteX4297" fmla="*/ 6210705 w 7362098"/>
                                <a:gd name="connsiteY4297" fmla="*/ 2823423 h 4900456"/>
                                <a:gd name="connsiteX4298" fmla="*/ 6199927 w 7362098"/>
                                <a:gd name="connsiteY4298" fmla="*/ 2837396 h 4900456"/>
                                <a:gd name="connsiteX4299" fmla="*/ 6198329 w 7362098"/>
                                <a:gd name="connsiteY4299" fmla="*/ 2838195 h 4900456"/>
                                <a:gd name="connsiteX4300" fmla="*/ 6196732 w 7362098"/>
                                <a:gd name="connsiteY4300" fmla="*/ 2837796 h 4900456"/>
                                <a:gd name="connsiteX4301" fmla="*/ 6196732 w 7362098"/>
                                <a:gd name="connsiteY4301" fmla="*/ 2835001 h 4900456"/>
                                <a:gd name="connsiteX4302" fmla="*/ 6207512 w 7362098"/>
                                <a:gd name="connsiteY4302" fmla="*/ 2821028 h 4900456"/>
                                <a:gd name="connsiteX4303" fmla="*/ 6210306 w 7362098"/>
                                <a:gd name="connsiteY4303" fmla="*/ 2820629 h 4900456"/>
                                <a:gd name="connsiteX4304" fmla="*/ 6154018 w 7362098"/>
                                <a:gd name="connsiteY4304" fmla="*/ 2816637 h 4900456"/>
                                <a:gd name="connsiteX4305" fmla="*/ 6156813 w 7362098"/>
                                <a:gd name="connsiteY4305" fmla="*/ 2817436 h 4900456"/>
                                <a:gd name="connsiteX4306" fmla="*/ 6165596 w 7362098"/>
                                <a:gd name="connsiteY4306" fmla="*/ 2832606 h 4900456"/>
                                <a:gd name="connsiteX4307" fmla="*/ 6164797 w 7362098"/>
                                <a:gd name="connsiteY4307" fmla="*/ 2835401 h 4900456"/>
                                <a:gd name="connsiteX4308" fmla="*/ 6163999 w 7362098"/>
                                <a:gd name="connsiteY4308" fmla="*/ 2835800 h 4900456"/>
                                <a:gd name="connsiteX4309" fmla="*/ 6162003 w 7362098"/>
                                <a:gd name="connsiteY4309" fmla="*/ 2834602 h 4900456"/>
                                <a:gd name="connsiteX4310" fmla="*/ 6153220 w 7362098"/>
                                <a:gd name="connsiteY4310" fmla="*/ 2819432 h 4900456"/>
                                <a:gd name="connsiteX4311" fmla="*/ 6154018 w 7362098"/>
                                <a:gd name="connsiteY4311" fmla="*/ 2816637 h 4900456"/>
                                <a:gd name="connsiteX4312" fmla="*/ 6192342 w 7362098"/>
                                <a:gd name="connsiteY4312" fmla="*/ 2811448 h 4900456"/>
                                <a:gd name="connsiteX4313" fmla="*/ 6193940 w 7362098"/>
                                <a:gd name="connsiteY4313" fmla="*/ 2814242 h 4900456"/>
                                <a:gd name="connsiteX4314" fmla="*/ 6189148 w 7362098"/>
                                <a:gd name="connsiteY4314" fmla="*/ 2831009 h 4900456"/>
                                <a:gd name="connsiteX4315" fmla="*/ 6187551 w 7362098"/>
                                <a:gd name="connsiteY4315" fmla="*/ 2832606 h 4900456"/>
                                <a:gd name="connsiteX4316" fmla="*/ 6186753 w 7362098"/>
                                <a:gd name="connsiteY4316" fmla="*/ 2832606 h 4900456"/>
                                <a:gd name="connsiteX4317" fmla="*/ 6184756 w 7362098"/>
                                <a:gd name="connsiteY4317" fmla="*/ 2829812 h 4900456"/>
                                <a:gd name="connsiteX4318" fmla="*/ 6189547 w 7362098"/>
                                <a:gd name="connsiteY4318" fmla="*/ 2813044 h 4900456"/>
                                <a:gd name="connsiteX4319" fmla="*/ 6192342 w 7362098"/>
                                <a:gd name="connsiteY4319" fmla="*/ 2811448 h 4900456"/>
                                <a:gd name="connsiteX4320" fmla="*/ 6172382 w 7362098"/>
                                <a:gd name="connsiteY4320" fmla="*/ 2809851 h 4900456"/>
                                <a:gd name="connsiteX4321" fmla="*/ 6174777 w 7362098"/>
                                <a:gd name="connsiteY4321" fmla="*/ 2811847 h 4900456"/>
                                <a:gd name="connsiteX4322" fmla="*/ 6177172 w 7362098"/>
                                <a:gd name="connsiteY4322" fmla="*/ 2829412 h 4900456"/>
                                <a:gd name="connsiteX4323" fmla="*/ 6175176 w 7362098"/>
                                <a:gd name="connsiteY4323" fmla="*/ 2831808 h 4900456"/>
                                <a:gd name="connsiteX4324" fmla="*/ 6172781 w 7362098"/>
                                <a:gd name="connsiteY4324" fmla="*/ 2829812 h 4900456"/>
                                <a:gd name="connsiteX4325" fmla="*/ 6170385 w 7362098"/>
                                <a:gd name="connsiteY4325" fmla="*/ 2812246 h 4900456"/>
                                <a:gd name="connsiteX4326" fmla="*/ 6172382 w 7362098"/>
                                <a:gd name="connsiteY4326" fmla="*/ 2809851 h 4900456"/>
                                <a:gd name="connsiteX4327" fmla="*/ 5216750 w 7362098"/>
                                <a:gd name="connsiteY4327" fmla="*/ 2785250 h 4900456"/>
                                <a:gd name="connsiteX4328" fmla="*/ 5235862 w 7362098"/>
                                <a:gd name="connsiteY4328" fmla="*/ 2799471 h 4900456"/>
                                <a:gd name="connsiteX4329" fmla="*/ 5230273 w 7362098"/>
                                <a:gd name="connsiteY4329" fmla="*/ 2803064 h 4900456"/>
                                <a:gd name="connsiteX4330" fmla="*/ 5195941 w 7362098"/>
                                <a:gd name="connsiteY4330" fmla="*/ 2795080 h 4900456"/>
                                <a:gd name="connsiteX4331" fmla="*/ 5188755 w 7362098"/>
                                <a:gd name="connsiteY4331" fmla="*/ 2829013 h 4900456"/>
                                <a:gd name="connsiteX4332" fmla="*/ 5183167 w 7362098"/>
                                <a:gd name="connsiteY4332" fmla="*/ 2832606 h 4900456"/>
                                <a:gd name="connsiteX4333" fmla="*/ 5182368 w 7362098"/>
                                <a:gd name="connsiteY4333" fmla="*/ 2831408 h 4900456"/>
                                <a:gd name="connsiteX4334" fmla="*/ 5193147 w 7362098"/>
                                <a:gd name="connsiteY4334" fmla="*/ 2788693 h 4900456"/>
                                <a:gd name="connsiteX4335" fmla="*/ 5216750 w 7362098"/>
                                <a:gd name="connsiteY4335" fmla="*/ 2785250 h 4900456"/>
                                <a:gd name="connsiteX4336" fmla="*/ 711773 w 7362098"/>
                                <a:gd name="connsiteY4336" fmla="*/ 2753564 h 4900456"/>
                                <a:gd name="connsiteX4337" fmla="*/ 716563 w 7362098"/>
                                <a:gd name="connsiteY4337" fmla="*/ 2757157 h 4900456"/>
                                <a:gd name="connsiteX4338" fmla="*/ 720156 w 7362098"/>
                                <a:gd name="connsiteY4338" fmla="*/ 2781508 h 4900456"/>
                                <a:gd name="connsiteX4339" fmla="*/ 744507 w 7362098"/>
                                <a:gd name="connsiteY4339" fmla="*/ 2777915 h 4900456"/>
                                <a:gd name="connsiteX4340" fmla="*/ 749298 w 7362098"/>
                                <a:gd name="connsiteY4340" fmla="*/ 2781508 h 4900456"/>
                                <a:gd name="connsiteX4341" fmla="*/ 745705 w 7362098"/>
                                <a:gd name="connsiteY4341" fmla="*/ 2786298 h 4900456"/>
                                <a:gd name="connsiteX4342" fmla="*/ 721354 w 7362098"/>
                                <a:gd name="connsiteY4342" fmla="*/ 2789891 h 4900456"/>
                                <a:gd name="connsiteX4343" fmla="*/ 724946 w 7362098"/>
                                <a:gd name="connsiteY4343" fmla="*/ 2814243 h 4900456"/>
                                <a:gd name="connsiteX4344" fmla="*/ 721354 w 7362098"/>
                                <a:gd name="connsiteY4344" fmla="*/ 2819034 h 4900456"/>
                                <a:gd name="connsiteX4345" fmla="*/ 716563 w 7362098"/>
                                <a:gd name="connsiteY4345" fmla="*/ 2815441 h 4900456"/>
                                <a:gd name="connsiteX4346" fmla="*/ 712970 w 7362098"/>
                                <a:gd name="connsiteY4346" fmla="*/ 2791089 h 4900456"/>
                                <a:gd name="connsiteX4347" fmla="*/ 688619 w 7362098"/>
                                <a:gd name="connsiteY4347" fmla="*/ 2794681 h 4900456"/>
                                <a:gd name="connsiteX4348" fmla="*/ 683829 w 7362098"/>
                                <a:gd name="connsiteY4348" fmla="*/ 2791089 h 4900456"/>
                                <a:gd name="connsiteX4349" fmla="*/ 687422 w 7362098"/>
                                <a:gd name="connsiteY4349" fmla="*/ 2786298 h 4900456"/>
                                <a:gd name="connsiteX4350" fmla="*/ 711773 w 7362098"/>
                                <a:gd name="connsiteY4350" fmla="*/ 2782705 h 4900456"/>
                                <a:gd name="connsiteX4351" fmla="*/ 708180 w 7362098"/>
                                <a:gd name="connsiteY4351" fmla="*/ 2758354 h 4900456"/>
                                <a:gd name="connsiteX4352" fmla="*/ 711773 w 7362098"/>
                                <a:gd name="connsiteY4352" fmla="*/ 2753564 h 4900456"/>
                                <a:gd name="connsiteX4353" fmla="*/ 3284640 w 7362098"/>
                                <a:gd name="connsiteY4353" fmla="*/ 2751968 h 4900456"/>
                                <a:gd name="connsiteX4354" fmla="*/ 3287030 w 7362098"/>
                                <a:gd name="connsiteY4354" fmla="*/ 2753964 h 4900456"/>
                                <a:gd name="connsiteX4355" fmla="*/ 3289424 w 7362098"/>
                                <a:gd name="connsiteY4355" fmla="*/ 2771529 h 4900456"/>
                                <a:gd name="connsiteX4356" fmla="*/ 3287429 w 7362098"/>
                                <a:gd name="connsiteY4356" fmla="*/ 2773925 h 4900456"/>
                                <a:gd name="connsiteX4357" fmla="*/ 3285039 w 7362098"/>
                                <a:gd name="connsiteY4357" fmla="*/ 2771929 h 4900456"/>
                                <a:gd name="connsiteX4358" fmla="*/ 3282642 w 7362098"/>
                                <a:gd name="connsiteY4358" fmla="*/ 2754363 h 4900456"/>
                                <a:gd name="connsiteX4359" fmla="*/ 3284640 w 7362098"/>
                                <a:gd name="connsiteY4359" fmla="*/ 2751968 h 4900456"/>
                                <a:gd name="connsiteX4360" fmla="*/ 3273060 w 7362098"/>
                                <a:gd name="connsiteY4360" fmla="*/ 2751169 h 4900456"/>
                                <a:gd name="connsiteX4361" fmla="*/ 3274257 w 7362098"/>
                                <a:gd name="connsiteY4361" fmla="*/ 2753963 h 4900456"/>
                                <a:gd name="connsiteX4362" fmla="*/ 3269466 w 7362098"/>
                                <a:gd name="connsiteY4362" fmla="*/ 2770730 h 4900456"/>
                                <a:gd name="connsiteX4363" fmla="*/ 3267871 w 7362098"/>
                                <a:gd name="connsiteY4363" fmla="*/ 2772327 h 4900456"/>
                                <a:gd name="connsiteX4364" fmla="*/ 3267069 w 7362098"/>
                                <a:gd name="connsiteY4364" fmla="*/ 2772327 h 4900456"/>
                                <a:gd name="connsiteX4365" fmla="*/ 3265475 w 7362098"/>
                                <a:gd name="connsiteY4365" fmla="*/ 2769533 h 4900456"/>
                                <a:gd name="connsiteX4366" fmla="*/ 3270263 w 7362098"/>
                                <a:gd name="connsiteY4366" fmla="*/ 2752765 h 4900456"/>
                                <a:gd name="connsiteX4367" fmla="*/ 3273060 w 7362098"/>
                                <a:gd name="connsiteY4367" fmla="*/ 2751169 h 4900456"/>
                                <a:gd name="connsiteX4368" fmla="*/ 3295409 w 7362098"/>
                                <a:gd name="connsiteY4368" fmla="*/ 2748773 h 4900456"/>
                                <a:gd name="connsiteX4369" fmla="*/ 3298207 w 7362098"/>
                                <a:gd name="connsiteY4369" fmla="*/ 2749572 h 4900456"/>
                                <a:gd name="connsiteX4370" fmla="*/ 3306988 w 7362098"/>
                                <a:gd name="connsiteY4370" fmla="*/ 2764742 h 4900456"/>
                                <a:gd name="connsiteX4371" fmla="*/ 3306191 w 7362098"/>
                                <a:gd name="connsiteY4371" fmla="*/ 2767537 h 4900456"/>
                                <a:gd name="connsiteX4372" fmla="*/ 3305394 w 7362098"/>
                                <a:gd name="connsiteY4372" fmla="*/ 2767936 h 4900456"/>
                                <a:gd name="connsiteX4373" fmla="*/ 3303395 w 7362098"/>
                                <a:gd name="connsiteY4373" fmla="*/ 2766738 h 4900456"/>
                                <a:gd name="connsiteX4374" fmla="*/ 3294615 w 7362098"/>
                                <a:gd name="connsiteY4374" fmla="*/ 2751568 h 4900456"/>
                                <a:gd name="connsiteX4375" fmla="*/ 3295409 w 7362098"/>
                                <a:gd name="connsiteY4375" fmla="*/ 2748773 h 4900456"/>
                                <a:gd name="connsiteX4376" fmla="*/ 3263080 w 7362098"/>
                                <a:gd name="connsiteY4376" fmla="*/ 2746378 h 4900456"/>
                                <a:gd name="connsiteX4377" fmla="*/ 3263881 w 7362098"/>
                                <a:gd name="connsiteY4377" fmla="*/ 2749172 h 4900456"/>
                                <a:gd name="connsiteX4378" fmla="*/ 3253107 w 7362098"/>
                                <a:gd name="connsiteY4378" fmla="*/ 2763145 h 4900456"/>
                                <a:gd name="connsiteX4379" fmla="*/ 3251509 w 7362098"/>
                                <a:gd name="connsiteY4379" fmla="*/ 2763944 h 4900456"/>
                                <a:gd name="connsiteX4380" fmla="*/ 3249911 w 7362098"/>
                                <a:gd name="connsiteY4380" fmla="*/ 2763544 h 4900456"/>
                                <a:gd name="connsiteX4381" fmla="*/ 3249512 w 7362098"/>
                                <a:gd name="connsiteY4381" fmla="*/ 2760750 h 4900456"/>
                                <a:gd name="connsiteX4382" fmla="*/ 3260291 w 7362098"/>
                                <a:gd name="connsiteY4382" fmla="*/ 2746777 h 4900456"/>
                                <a:gd name="connsiteX4383" fmla="*/ 3263080 w 7362098"/>
                                <a:gd name="connsiteY4383" fmla="*/ 2746378 h 4900456"/>
                                <a:gd name="connsiteX4384" fmla="*/ 1940312 w 7362098"/>
                                <a:gd name="connsiteY4384" fmla="*/ 2746079 h 4900456"/>
                                <a:gd name="connsiteX4385" fmla="*/ 1949693 w 7362098"/>
                                <a:gd name="connsiteY4385" fmla="*/ 2747177 h 4900456"/>
                                <a:gd name="connsiteX4386" fmla="*/ 1956879 w 7362098"/>
                                <a:gd name="connsiteY4386" fmla="*/ 2759153 h 4900456"/>
                                <a:gd name="connsiteX4387" fmla="*/ 1960472 w 7362098"/>
                                <a:gd name="connsiteY4387" fmla="*/ 2763943 h 4900456"/>
                                <a:gd name="connsiteX4388" fmla="*/ 1966460 w 7362098"/>
                                <a:gd name="connsiteY4388" fmla="*/ 2763943 h 4900456"/>
                                <a:gd name="connsiteX4389" fmla="*/ 1966859 w 7362098"/>
                                <a:gd name="connsiteY4389" fmla="*/ 2763943 h 4900456"/>
                                <a:gd name="connsiteX4390" fmla="*/ 1967258 w 7362098"/>
                                <a:gd name="connsiteY4390" fmla="*/ 2763544 h 4900456"/>
                                <a:gd name="connsiteX4391" fmla="*/ 1980433 w 7362098"/>
                                <a:gd name="connsiteY4391" fmla="*/ 2763145 h 4900456"/>
                                <a:gd name="connsiteX4392" fmla="*/ 1987617 w 7362098"/>
                                <a:gd name="connsiteY4392" fmla="*/ 2774721 h 4900456"/>
                                <a:gd name="connsiteX4393" fmla="*/ 1987617 w 7362098"/>
                                <a:gd name="connsiteY4393" fmla="*/ 2775121 h 4900456"/>
                                <a:gd name="connsiteX4394" fmla="*/ 1991211 w 7362098"/>
                                <a:gd name="connsiteY4394" fmla="*/ 2779911 h 4900456"/>
                                <a:gd name="connsiteX4395" fmla="*/ 1997597 w 7362098"/>
                                <a:gd name="connsiteY4395" fmla="*/ 2779911 h 4900456"/>
                                <a:gd name="connsiteX4396" fmla="*/ 1997998 w 7362098"/>
                                <a:gd name="connsiteY4396" fmla="*/ 2779911 h 4900456"/>
                                <a:gd name="connsiteX4397" fmla="*/ 2011970 w 7362098"/>
                                <a:gd name="connsiteY4397" fmla="*/ 2779113 h 4900456"/>
                                <a:gd name="connsiteX4398" fmla="*/ 2019155 w 7362098"/>
                                <a:gd name="connsiteY4398" fmla="*/ 2791090 h 4900456"/>
                                <a:gd name="connsiteX4399" fmla="*/ 2022748 w 7362098"/>
                                <a:gd name="connsiteY4399" fmla="*/ 2795880 h 4900456"/>
                                <a:gd name="connsiteX4400" fmla="*/ 2025943 w 7362098"/>
                                <a:gd name="connsiteY4400" fmla="*/ 2796678 h 4900456"/>
                                <a:gd name="connsiteX4401" fmla="*/ 2030334 w 7362098"/>
                                <a:gd name="connsiteY4401" fmla="*/ 2797078 h 4900456"/>
                                <a:gd name="connsiteX4402" fmla="*/ 2033926 w 7362098"/>
                                <a:gd name="connsiteY4402" fmla="*/ 2801070 h 4900456"/>
                                <a:gd name="connsiteX4403" fmla="*/ 2028337 w 7362098"/>
                                <a:gd name="connsiteY4403" fmla="*/ 2805062 h 4900456"/>
                                <a:gd name="connsiteX4404" fmla="*/ 2022349 w 7362098"/>
                                <a:gd name="connsiteY4404" fmla="*/ 2804662 h 4900456"/>
                                <a:gd name="connsiteX4405" fmla="*/ 2017558 w 7362098"/>
                                <a:gd name="connsiteY4405" fmla="*/ 2803066 h 4900456"/>
                                <a:gd name="connsiteX4406" fmla="*/ 2010373 w 7362098"/>
                                <a:gd name="connsiteY4406" fmla="*/ 2791090 h 4900456"/>
                                <a:gd name="connsiteX4407" fmla="*/ 2007179 w 7362098"/>
                                <a:gd name="connsiteY4407" fmla="*/ 2786298 h 4900456"/>
                                <a:gd name="connsiteX4408" fmla="*/ 2000393 w 7362098"/>
                                <a:gd name="connsiteY4408" fmla="*/ 2786697 h 4900456"/>
                                <a:gd name="connsiteX4409" fmla="*/ 1986819 w 7362098"/>
                                <a:gd name="connsiteY4409" fmla="*/ 2787097 h 4900456"/>
                                <a:gd name="connsiteX4410" fmla="*/ 1979633 w 7362098"/>
                                <a:gd name="connsiteY4410" fmla="*/ 2775520 h 4900456"/>
                                <a:gd name="connsiteX4411" fmla="*/ 1976041 w 7362098"/>
                                <a:gd name="connsiteY4411" fmla="*/ 2770330 h 4900456"/>
                                <a:gd name="connsiteX4412" fmla="*/ 1970053 w 7362098"/>
                                <a:gd name="connsiteY4412" fmla="*/ 2770330 h 4900456"/>
                                <a:gd name="connsiteX4413" fmla="*/ 1969653 w 7362098"/>
                                <a:gd name="connsiteY4413" fmla="*/ 2770330 h 4900456"/>
                                <a:gd name="connsiteX4414" fmla="*/ 1956080 w 7362098"/>
                                <a:gd name="connsiteY4414" fmla="*/ 2770729 h 4900456"/>
                                <a:gd name="connsiteX4415" fmla="*/ 1948894 w 7362098"/>
                                <a:gd name="connsiteY4415" fmla="*/ 2758753 h 4900456"/>
                                <a:gd name="connsiteX4416" fmla="*/ 1945701 w 7362098"/>
                                <a:gd name="connsiteY4416" fmla="*/ 2753963 h 4900456"/>
                                <a:gd name="connsiteX4417" fmla="*/ 1938914 w 7362098"/>
                                <a:gd name="connsiteY4417" fmla="*/ 2754362 h 4900456"/>
                                <a:gd name="connsiteX4418" fmla="*/ 1925341 w 7362098"/>
                                <a:gd name="connsiteY4418" fmla="*/ 2754761 h 4900456"/>
                                <a:gd name="connsiteX4419" fmla="*/ 1922946 w 7362098"/>
                                <a:gd name="connsiteY4419" fmla="*/ 2753165 h 4900456"/>
                                <a:gd name="connsiteX4420" fmla="*/ 1921350 w 7362098"/>
                                <a:gd name="connsiteY4420" fmla="*/ 2747975 h 4900456"/>
                                <a:gd name="connsiteX4421" fmla="*/ 1926539 w 7362098"/>
                                <a:gd name="connsiteY4421" fmla="*/ 2746378 h 4900456"/>
                                <a:gd name="connsiteX4422" fmla="*/ 1928934 w 7362098"/>
                                <a:gd name="connsiteY4422" fmla="*/ 2747975 h 4900456"/>
                                <a:gd name="connsiteX4423" fmla="*/ 1935321 w 7362098"/>
                                <a:gd name="connsiteY4423" fmla="*/ 2747975 h 4900456"/>
                                <a:gd name="connsiteX4424" fmla="*/ 1935721 w 7362098"/>
                                <a:gd name="connsiteY4424" fmla="*/ 2747975 h 4900456"/>
                                <a:gd name="connsiteX4425" fmla="*/ 1940312 w 7362098"/>
                                <a:gd name="connsiteY4425" fmla="*/ 2746079 h 4900456"/>
                                <a:gd name="connsiteX4426" fmla="*/ 6491741 w 7362098"/>
                                <a:gd name="connsiteY4426" fmla="*/ 2743984 h 4900456"/>
                                <a:gd name="connsiteX4427" fmla="*/ 6494536 w 7362098"/>
                                <a:gd name="connsiteY4427" fmla="*/ 2745580 h 4900456"/>
                                <a:gd name="connsiteX4428" fmla="*/ 6512100 w 7362098"/>
                                <a:gd name="connsiteY4428" fmla="*/ 2756359 h 4900456"/>
                                <a:gd name="connsiteX4429" fmla="*/ 6515294 w 7362098"/>
                                <a:gd name="connsiteY4429" fmla="*/ 2757956 h 4900456"/>
                                <a:gd name="connsiteX4430" fmla="*/ 6514096 w 7362098"/>
                                <a:gd name="connsiteY4430" fmla="*/ 2760750 h 4900456"/>
                                <a:gd name="connsiteX4431" fmla="*/ 6513697 w 7362098"/>
                                <a:gd name="connsiteY4431" fmla="*/ 2760750 h 4900456"/>
                                <a:gd name="connsiteX4432" fmla="*/ 6500923 w 7362098"/>
                                <a:gd name="connsiteY4432" fmla="*/ 2759552 h 4900456"/>
                                <a:gd name="connsiteX4433" fmla="*/ 6472181 w 7362098"/>
                                <a:gd name="connsiteY4433" fmla="*/ 2791889 h 4900456"/>
                                <a:gd name="connsiteX4434" fmla="*/ 6429066 w 7362098"/>
                                <a:gd name="connsiteY4434" fmla="*/ 2795082 h 4900456"/>
                                <a:gd name="connsiteX4435" fmla="*/ 6422280 w 7362098"/>
                                <a:gd name="connsiteY4435" fmla="*/ 2806260 h 4900456"/>
                                <a:gd name="connsiteX4436" fmla="*/ 6421881 w 7362098"/>
                                <a:gd name="connsiteY4436" fmla="*/ 2806659 h 4900456"/>
                                <a:gd name="connsiteX4437" fmla="*/ 6419086 w 7362098"/>
                                <a:gd name="connsiteY4437" fmla="*/ 2805861 h 4900456"/>
                                <a:gd name="connsiteX4438" fmla="*/ 6419486 w 7362098"/>
                                <a:gd name="connsiteY4438" fmla="*/ 2802667 h 4900456"/>
                                <a:gd name="connsiteX4439" fmla="*/ 6421482 w 7362098"/>
                                <a:gd name="connsiteY4439" fmla="*/ 2781908 h 4900456"/>
                                <a:gd name="connsiteX4440" fmla="*/ 6421881 w 7362098"/>
                                <a:gd name="connsiteY4440" fmla="*/ 2778714 h 4900456"/>
                                <a:gd name="connsiteX4441" fmla="*/ 6425074 w 7362098"/>
                                <a:gd name="connsiteY4441" fmla="*/ 2779113 h 4900456"/>
                                <a:gd name="connsiteX4442" fmla="*/ 6429466 w 7362098"/>
                                <a:gd name="connsiteY4442" fmla="*/ 2790691 h 4900456"/>
                                <a:gd name="connsiteX4443" fmla="*/ 6429865 w 7362098"/>
                                <a:gd name="connsiteY4443" fmla="*/ 2790691 h 4900456"/>
                                <a:gd name="connsiteX4444" fmla="*/ 6470185 w 7362098"/>
                                <a:gd name="connsiteY4444" fmla="*/ 2787896 h 4900456"/>
                                <a:gd name="connsiteX4445" fmla="*/ 6496532 w 7362098"/>
                                <a:gd name="connsiteY4445" fmla="*/ 2757556 h 4900456"/>
                                <a:gd name="connsiteX4446" fmla="*/ 6496532 w 7362098"/>
                                <a:gd name="connsiteY4446" fmla="*/ 2757157 h 4900456"/>
                                <a:gd name="connsiteX4447" fmla="*/ 6490145 w 7362098"/>
                                <a:gd name="connsiteY4447" fmla="*/ 2746778 h 4900456"/>
                                <a:gd name="connsiteX4448" fmla="*/ 6491741 w 7362098"/>
                                <a:gd name="connsiteY4448" fmla="*/ 2743984 h 4900456"/>
                                <a:gd name="connsiteX4449" fmla="*/ 3306988 w 7362098"/>
                                <a:gd name="connsiteY4449" fmla="*/ 2740790 h 4900456"/>
                                <a:gd name="connsiteX4450" fmla="*/ 3321359 w 7362098"/>
                                <a:gd name="connsiteY4450" fmla="*/ 2751569 h 4900456"/>
                                <a:gd name="connsiteX4451" fmla="*/ 3321752 w 7362098"/>
                                <a:gd name="connsiteY4451" fmla="*/ 2754364 h 4900456"/>
                                <a:gd name="connsiteX4452" fmla="*/ 3320162 w 7362098"/>
                                <a:gd name="connsiteY4452" fmla="*/ 2755162 h 4900456"/>
                                <a:gd name="connsiteX4453" fmla="*/ 3318565 w 7362098"/>
                                <a:gd name="connsiteY4453" fmla="*/ 2754763 h 4900456"/>
                                <a:gd name="connsiteX4454" fmla="*/ 3304598 w 7362098"/>
                                <a:gd name="connsiteY4454" fmla="*/ 2743984 h 4900456"/>
                                <a:gd name="connsiteX4455" fmla="*/ 3304193 w 7362098"/>
                                <a:gd name="connsiteY4455" fmla="*/ 2741189 h 4900456"/>
                                <a:gd name="connsiteX4456" fmla="*/ 3306988 w 7362098"/>
                                <a:gd name="connsiteY4456" fmla="*/ 2740790 h 4900456"/>
                                <a:gd name="connsiteX4457" fmla="*/ 3252706 w 7362098"/>
                                <a:gd name="connsiteY4457" fmla="*/ 2736797 h 4900456"/>
                                <a:gd name="connsiteX4458" fmla="*/ 3255500 w 7362098"/>
                                <a:gd name="connsiteY4458" fmla="*/ 2737596 h 4900456"/>
                                <a:gd name="connsiteX4459" fmla="*/ 3254702 w 7362098"/>
                                <a:gd name="connsiteY4459" fmla="*/ 2740390 h 4900456"/>
                                <a:gd name="connsiteX4460" fmla="*/ 3239525 w 7362098"/>
                                <a:gd name="connsiteY4460" fmla="*/ 2749174 h 4900456"/>
                                <a:gd name="connsiteX4461" fmla="*/ 3238729 w 7362098"/>
                                <a:gd name="connsiteY4461" fmla="*/ 2749573 h 4900456"/>
                                <a:gd name="connsiteX4462" fmla="*/ 3236735 w 7362098"/>
                                <a:gd name="connsiteY4462" fmla="*/ 2748375 h 4900456"/>
                                <a:gd name="connsiteX4463" fmla="*/ 3237533 w 7362098"/>
                                <a:gd name="connsiteY4463" fmla="*/ 2745581 h 4900456"/>
                                <a:gd name="connsiteX4464" fmla="*/ 3311778 w 7362098"/>
                                <a:gd name="connsiteY4464" fmla="*/ 2729612 h 4900456"/>
                                <a:gd name="connsiteX4465" fmla="*/ 3328546 w 7362098"/>
                                <a:gd name="connsiteY4465" fmla="*/ 2734403 h 4900456"/>
                                <a:gd name="connsiteX4466" fmla="*/ 3329745 w 7362098"/>
                                <a:gd name="connsiteY4466" fmla="*/ 2737197 h 4900456"/>
                                <a:gd name="connsiteX4467" fmla="*/ 3328148 w 7362098"/>
                                <a:gd name="connsiteY4467" fmla="*/ 2738794 h 4900456"/>
                                <a:gd name="connsiteX4468" fmla="*/ 3327349 w 7362098"/>
                                <a:gd name="connsiteY4468" fmla="*/ 2738794 h 4900456"/>
                                <a:gd name="connsiteX4469" fmla="*/ 3310580 w 7362098"/>
                                <a:gd name="connsiteY4469" fmla="*/ 2734003 h 4900456"/>
                                <a:gd name="connsiteX4470" fmla="*/ 3308984 w 7362098"/>
                                <a:gd name="connsiteY4470" fmla="*/ 2731208 h 4900456"/>
                                <a:gd name="connsiteX4471" fmla="*/ 3311778 w 7362098"/>
                                <a:gd name="connsiteY4471" fmla="*/ 2729612 h 4900456"/>
                                <a:gd name="connsiteX4472" fmla="*/ 3249911 w 7362098"/>
                                <a:gd name="connsiteY4472" fmla="*/ 2725221 h 4900456"/>
                                <a:gd name="connsiteX4473" fmla="*/ 3252307 w 7362098"/>
                                <a:gd name="connsiteY4473" fmla="*/ 2727217 h 4900456"/>
                                <a:gd name="connsiteX4474" fmla="*/ 3250309 w 7362098"/>
                                <a:gd name="connsiteY4474" fmla="*/ 2729612 h 4900456"/>
                                <a:gd name="connsiteX4475" fmla="*/ 3232745 w 7362098"/>
                                <a:gd name="connsiteY4475" fmla="*/ 2732008 h 4900456"/>
                                <a:gd name="connsiteX4476" fmla="*/ 3230354 w 7362098"/>
                                <a:gd name="connsiteY4476" fmla="*/ 2730012 h 4900456"/>
                                <a:gd name="connsiteX4477" fmla="*/ 3232348 w 7362098"/>
                                <a:gd name="connsiteY4477" fmla="*/ 2727616 h 4900456"/>
                                <a:gd name="connsiteX4478" fmla="*/ 3328948 w 7362098"/>
                                <a:gd name="connsiteY4478" fmla="*/ 2714842 h 4900456"/>
                                <a:gd name="connsiteX4479" fmla="*/ 3331342 w 7362098"/>
                                <a:gd name="connsiteY4479" fmla="*/ 2716838 h 4900456"/>
                                <a:gd name="connsiteX4480" fmla="*/ 3329348 w 7362098"/>
                                <a:gd name="connsiteY4480" fmla="*/ 2719233 h 4900456"/>
                                <a:gd name="connsiteX4481" fmla="*/ 3311778 w 7362098"/>
                                <a:gd name="connsiteY4481" fmla="*/ 2721629 h 4900456"/>
                                <a:gd name="connsiteX4482" fmla="*/ 3309385 w 7362098"/>
                                <a:gd name="connsiteY4482" fmla="*/ 2719633 h 4900456"/>
                                <a:gd name="connsiteX4483" fmla="*/ 3311380 w 7362098"/>
                                <a:gd name="connsiteY4483" fmla="*/ 2717237 h 4900456"/>
                                <a:gd name="connsiteX4484" fmla="*/ 1957078 w 7362098"/>
                                <a:gd name="connsiteY4484" fmla="*/ 2713744 h 4900456"/>
                                <a:gd name="connsiteX4485" fmla="*/ 1966460 w 7362098"/>
                                <a:gd name="connsiteY4485" fmla="*/ 2714842 h 4900456"/>
                                <a:gd name="connsiteX4486" fmla="*/ 1973645 w 7362098"/>
                                <a:gd name="connsiteY4486" fmla="*/ 2726817 h 4900456"/>
                                <a:gd name="connsiteX4487" fmla="*/ 1977238 w 7362098"/>
                                <a:gd name="connsiteY4487" fmla="*/ 2731608 h 4900456"/>
                                <a:gd name="connsiteX4488" fmla="*/ 1983226 w 7362098"/>
                                <a:gd name="connsiteY4488" fmla="*/ 2731608 h 4900456"/>
                                <a:gd name="connsiteX4489" fmla="*/ 1983625 w 7362098"/>
                                <a:gd name="connsiteY4489" fmla="*/ 2731608 h 4900456"/>
                                <a:gd name="connsiteX4490" fmla="*/ 1984024 w 7362098"/>
                                <a:gd name="connsiteY4490" fmla="*/ 2731209 h 4900456"/>
                                <a:gd name="connsiteX4491" fmla="*/ 1997198 w 7362098"/>
                                <a:gd name="connsiteY4491" fmla="*/ 2730809 h 4900456"/>
                                <a:gd name="connsiteX4492" fmla="*/ 2004385 w 7362098"/>
                                <a:gd name="connsiteY4492" fmla="*/ 2742386 h 4900456"/>
                                <a:gd name="connsiteX4493" fmla="*/ 2004385 w 7362098"/>
                                <a:gd name="connsiteY4493" fmla="*/ 2742785 h 4900456"/>
                                <a:gd name="connsiteX4494" fmla="*/ 2007977 w 7362098"/>
                                <a:gd name="connsiteY4494" fmla="*/ 2747576 h 4900456"/>
                                <a:gd name="connsiteX4495" fmla="*/ 2014364 w 7362098"/>
                                <a:gd name="connsiteY4495" fmla="*/ 2747576 h 4900456"/>
                                <a:gd name="connsiteX4496" fmla="*/ 2014764 w 7362098"/>
                                <a:gd name="connsiteY4496" fmla="*/ 2747576 h 4900456"/>
                                <a:gd name="connsiteX4497" fmla="*/ 2028736 w 7362098"/>
                                <a:gd name="connsiteY4497" fmla="*/ 2746777 h 4900456"/>
                                <a:gd name="connsiteX4498" fmla="*/ 2035922 w 7362098"/>
                                <a:gd name="connsiteY4498" fmla="*/ 2758754 h 4900456"/>
                                <a:gd name="connsiteX4499" fmla="*/ 2039515 w 7362098"/>
                                <a:gd name="connsiteY4499" fmla="*/ 2763545 h 4900456"/>
                                <a:gd name="connsiteX4500" fmla="*/ 2042708 w 7362098"/>
                                <a:gd name="connsiteY4500" fmla="*/ 2764343 h 4900456"/>
                                <a:gd name="connsiteX4501" fmla="*/ 2047100 w 7362098"/>
                                <a:gd name="connsiteY4501" fmla="*/ 2764742 h 4900456"/>
                                <a:gd name="connsiteX4502" fmla="*/ 2050692 w 7362098"/>
                                <a:gd name="connsiteY4502" fmla="*/ 2768734 h 4900456"/>
                                <a:gd name="connsiteX4503" fmla="*/ 2045104 w 7362098"/>
                                <a:gd name="connsiteY4503" fmla="*/ 2772726 h 4900456"/>
                                <a:gd name="connsiteX4504" fmla="*/ 2039116 w 7362098"/>
                                <a:gd name="connsiteY4504" fmla="*/ 2772327 h 4900456"/>
                                <a:gd name="connsiteX4505" fmla="*/ 2034325 w 7362098"/>
                                <a:gd name="connsiteY4505" fmla="*/ 2770730 h 4900456"/>
                                <a:gd name="connsiteX4506" fmla="*/ 2027139 w 7362098"/>
                                <a:gd name="connsiteY4506" fmla="*/ 2758754 h 4900456"/>
                                <a:gd name="connsiteX4507" fmla="*/ 2023945 w 7362098"/>
                                <a:gd name="connsiteY4507" fmla="*/ 2753963 h 4900456"/>
                                <a:gd name="connsiteX4508" fmla="*/ 2017159 w 7362098"/>
                                <a:gd name="connsiteY4508" fmla="*/ 2754362 h 4900456"/>
                                <a:gd name="connsiteX4509" fmla="*/ 2003586 w 7362098"/>
                                <a:gd name="connsiteY4509" fmla="*/ 2754761 h 4900456"/>
                                <a:gd name="connsiteX4510" fmla="*/ 1996401 w 7362098"/>
                                <a:gd name="connsiteY4510" fmla="*/ 2743185 h 4900456"/>
                                <a:gd name="connsiteX4511" fmla="*/ 1992807 w 7362098"/>
                                <a:gd name="connsiteY4511" fmla="*/ 2737995 h 4900456"/>
                                <a:gd name="connsiteX4512" fmla="*/ 1986819 w 7362098"/>
                                <a:gd name="connsiteY4512" fmla="*/ 2737995 h 4900456"/>
                                <a:gd name="connsiteX4513" fmla="*/ 1986420 w 7362098"/>
                                <a:gd name="connsiteY4513" fmla="*/ 2737995 h 4900456"/>
                                <a:gd name="connsiteX4514" fmla="*/ 1972847 w 7362098"/>
                                <a:gd name="connsiteY4514" fmla="*/ 2738394 h 4900456"/>
                                <a:gd name="connsiteX4515" fmla="*/ 1965661 w 7362098"/>
                                <a:gd name="connsiteY4515" fmla="*/ 2726418 h 4900456"/>
                                <a:gd name="connsiteX4516" fmla="*/ 1962468 w 7362098"/>
                                <a:gd name="connsiteY4516" fmla="*/ 2721628 h 4900456"/>
                                <a:gd name="connsiteX4517" fmla="*/ 1955681 w 7362098"/>
                                <a:gd name="connsiteY4517" fmla="*/ 2722027 h 4900456"/>
                                <a:gd name="connsiteX4518" fmla="*/ 1942108 w 7362098"/>
                                <a:gd name="connsiteY4518" fmla="*/ 2722426 h 4900456"/>
                                <a:gd name="connsiteX4519" fmla="*/ 1939712 w 7362098"/>
                                <a:gd name="connsiteY4519" fmla="*/ 2720830 h 4900456"/>
                                <a:gd name="connsiteX4520" fmla="*/ 1938116 w 7362098"/>
                                <a:gd name="connsiteY4520" fmla="*/ 2715640 h 4900456"/>
                                <a:gd name="connsiteX4521" fmla="*/ 1943305 w 7362098"/>
                                <a:gd name="connsiteY4521" fmla="*/ 2714043 h 4900456"/>
                                <a:gd name="connsiteX4522" fmla="*/ 1945700 w 7362098"/>
                                <a:gd name="connsiteY4522" fmla="*/ 2715640 h 4900456"/>
                                <a:gd name="connsiteX4523" fmla="*/ 1952089 w 7362098"/>
                                <a:gd name="connsiteY4523" fmla="*/ 2715640 h 4900456"/>
                                <a:gd name="connsiteX4524" fmla="*/ 1952487 w 7362098"/>
                                <a:gd name="connsiteY4524" fmla="*/ 2715640 h 4900456"/>
                                <a:gd name="connsiteX4525" fmla="*/ 1957078 w 7362098"/>
                                <a:gd name="connsiteY4525" fmla="*/ 2713744 h 4900456"/>
                                <a:gd name="connsiteX4526" fmla="*/ 3234339 w 7362098"/>
                                <a:gd name="connsiteY4526" fmla="*/ 2708056 h 4900456"/>
                                <a:gd name="connsiteX4527" fmla="*/ 3251106 w 7362098"/>
                                <a:gd name="connsiteY4527" fmla="*/ 2712847 h 4900456"/>
                                <a:gd name="connsiteX4528" fmla="*/ 3252705 w 7362098"/>
                                <a:gd name="connsiteY4528" fmla="*/ 2715641 h 4900456"/>
                                <a:gd name="connsiteX4529" fmla="*/ 3251106 w 7362098"/>
                                <a:gd name="connsiteY4529" fmla="*/ 2717238 h 4900456"/>
                                <a:gd name="connsiteX4530" fmla="*/ 3250309 w 7362098"/>
                                <a:gd name="connsiteY4530" fmla="*/ 2717238 h 4900456"/>
                                <a:gd name="connsiteX4531" fmla="*/ 3233543 w 7362098"/>
                                <a:gd name="connsiteY4531" fmla="*/ 2712447 h 4900456"/>
                                <a:gd name="connsiteX4532" fmla="*/ 3231546 w 7362098"/>
                                <a:gd name="connsiteY4532" fmla="*/ 2709652 h 4900456"/>
                                <a:gd name="connsiteX4533" fmla="*/ 3234339 w 7362098"/>
                                <a:gd name="connsiteY4533" fmla="*/ 2708056 h 4900456"/>
                                <a:gd name="connsiteX4534" fmla="*/ 3322159 w 7362098"/>
                                <a:gd name="connsiteY4534" fmla="*/ 2697277 h 4900456"/>
                                <a:gd name="connsiteX4535" fmla="*/ 3324954 w 7362098"/>
                                <a:gd name="connsiteY4535" fmla="*/ 2698075 h 4900456"/>
                                <a:gd name="connsiteX4536" fmla="*/ 3324152 w 7362098"/>
                                <a:gd name="connsiteY4536" fmla="*/ 2700869 h 4900456"/>
                                <a:gd name="connsiteX4537" fmla="*/ 3308985 w 7362098"/>
                                <a:gd name="connsiteY4537" fmla="*/ 2709653 h 4900456"/>
                                <a:gd name="connsiteX4538" fmla="*/ 3308187 w 7362098"/>
                                <a:gd name="connsiteY4538" fmla="*/ 2710052 h 4900456"/>
                                <a:gd name="connsiteX4539" fmla="*/ 3306187 w 7362098"/>
                                <a:gd name="connsiteY4539" fmla="*/ 2708854 h 4900456"/>
                                <a:gd name="connsiteX4540" fmla="*/ 3306988 w 7362098"/>
                                <a:gd name="connsiteY4540" fmla="*/ 2706060 h 4900456"/>
                                <a:gd name="connsiteX4541" fmla="*/ 3243924 w 7362098"/>
                                <a:gd name="connsiteY4541" fmla="*/ 2692087 h 4900456"/>
                                <a:gd name="connsiteX4542" fmla="*/ 3257897 w 7362098"/>
                                <a:gd name="connsiteY4542" fmla="*/ 2702866 h 4900456"/>
                                <a:gd name="connsiteX4543" fmla="*/ 3258296 w 7362098"/>
                                <a:gd name="connsiteY4543" fmla="*/ 2705661 h 4900456"/>
                                <a:gd name="connsiteX4544" fmla="*/ 3256698 w 7362098"/>
                                <a:gd name="connsiteY4544" fmla="*/ 2706459 h 4900456"/>
                                <a:gd name="connsiteX4545" fmla="*/ 3255101 w 7362098"/>
                                <a:gd name="connsiteY4545" fmla="*/ 2706060 h 4900456"/>
                                <a:gd name="connsiteX4546" fmla="*/ 3241526 w 7362098"/>
                                <a:gd name="connsiteY4546" fmla="*/ 2695281 h 4900456"/>
                                <a:gd name="connsiteX4547" fmla="*/ 3241130 w 7362098"/>
                                <a:gd name="connsiteY4547" fmla="*/ 2692486 h 4900456"/>
                                <a:gd name="connsiteX4548" fmla="*/ 3243924 w 7362098"/>
                                <a:gd name="connsiteY4548" fmla="*/ 2692087 h 4900456"/>
                                <a:gd name="connsiteX4549" fmla="*/ 3312179 w 7362098"/>
                                <a:gd name="connsiteY4549" fmla="*/ 2683305 h 4900456"/>
                                <a:gd name="connsiteX4550" fmla="*/ 3312576 w 7362098"/>
                                <a:gd name="connsiteY4550" fmla="*/ 2686100 h 4900456"/>
                                <a:gd name="connsiteX4551" fmla="*/ 3301801 w 7362098"/>
                                <a:gd name="connsiteY4551" fmla="*/ 2700072 h 4900456"/>
                                <a:gd name="connsiteX4552" fmla="*/ 3300203 w 7362098"/>
                                <a:gd name="connsiteY4552" fmla="*/ 2700871 h 4900456"/>
                                <a:gd name="connsiteX4553" fmla="*/ 3298608 w 7362098"/>
                                <a:gd name="connsiteY4553" fmla="*/ 2700472 h 4900456"/>
                                <a:gd name="connsiteX4554" fmla="*/ 3298608 w 7362098"/>
                                <a:gd name="connsiteY4554" fmla="*/ 2697677 h 4900456"/>
                                <a:gd name="connsiteX4555" fmla="*/ 3309385 w 7362098"/>
                                <a:gd name="connsiteY4555" fmla="*/ 2683704 h 4900456"/>
                                <a:gd name="connsiteX4556" fmla="*/ 3312179 w 7362098"/>
                                <a:gd name="connsiteY4556" fmla="*/ 2683305 h 4900456"/>
                                <a:gd name="connsiteX4557" fmla="*/ 3255900 w 7362098"/>
                                <a:gd name="connsiteY4557" fmla="*/ 2679313 h 4900456"/>
                                <a:gd name="connsiteX4558" fmla="*/ 3258694 w 7362098"/>
                                <a:gd name="connsiteY4558" fmla="*/ 2680111 h 4900456"/>
                                <a:gd name="connsiteX4559" fmla="*/ 3267475 w 7362098"/>
                                <a:gd name="connsiteY4559" fmla="*/ 2695282 h 4900456"/>
                                <a:gd name="connsiteX4560" fmla="*/ 3266670 w 7362098"/>
                                <a:gd name="connsiteY4560" fmla="*/ 2698076 h 4900456"/>
                                <a:gd name="connsiteX4561" fmla="*/ 3265874 w 7362098"/>
                                <a:gd name="connsiteY4561" fmla="*/ 2698475 h 4900456"/>
                                <a:gd name="connsiteX4562" fmla="*/ 3263881 w 7362098"/>
                                <a:gd name="connsiteY4562" fmla="*/ 2697278 h 4900456"/>
                                <a:gd name="connsiteX4563" fmla="*/ 3255099 w 7362098"/>
                                <a:gd name="connsiteY4563" fmla="*/ 2682107 h 4900456"/>
                                <a:gd name="connsiteX4564" fmla="*/ 3255900 w 7362098"/>
                                <a:gd name="connsiteY4564" fmla="*/ 2679313 h 4900456"/>
                                <a:gd name="connsiteX4565" fmla="*/ 3294215 w 7362098"/>
                                <a:gd name="connsiteY4565" fmla="*/ 2674124 h 4900456"/>
                                <a:gd name="connsiteX4566" fmla="*/ 3295809 w 7362098"/>
                                <a:gd name="connsiteY4566" fmla="*/ 2676918 h 4900456"/>
                                <a:gd name="connsiteX4567" fmla="*/ 3291021 w 7362098"/>
                                <a:gd name="connsiteY4567" fmla="*/ 2693685 h 4900456"/>
                                <a:gd name="connsiteX4568" fmla="*/ 3289424 w 7362098"/>
                                <a:gd name="connsiteY4568" fmla="*/ 2695282 h 4900456"/>
                                <a:gd name="connsiteX4569" fmla="*/ 3288627 w 7362098"/>
                                <a:gd name="connsiteY4569" fmla="*/ 2695282 h 4900456"/>
                                <a:gd name="connsiteX4570" fmla="*/ 3286631 w 7362098"/>
                                <a:gd name="connsiteY4570" fmla="*/ 2692488 h 4900456"/>
                                <a:gd name="connsiteX4571" fmla="*/ 3291418 w 7362098"/>
                                <a:gd name="connsiteY4571" fmla="*/ 2675720 h 4900456"/>
                                <a:gd name="connsiteX4572" fmla="*/ 3294215 w 7362098"/>
                                <a:gd name="connsiteY4572" fmla="*/ 2674124 h 4900456"/>
                                <a:gd name="connsiteX4573" fmla="*/ 3274257 w 7362098"/>
                                <a:gd name="connsiteY4573" fmla="*/ 2672527 h 4900456"/>
                                <a:gd name="connsiteX4574" fmla="*/ 3276650 w 7362098"/>
                                <a:gd name="connsiteY4574" fmla="*/ 2674523 h 4900456"/>
                                <a:gd name="connsiteX4575" fmla="*/ 3279048 w 7362098"/>
                                <a:gd name="connsiteY4575" fmla="*/ 2692089 h 4900456"/>
                                <a:gd name="connsiteX4576" fmla="*/ 3277053 w 7362098"/>
                                <a:gd name="connsiteY4576" fmla="*/ 2694484 h 4900456"/>
                                <a:gd name="connsiteX4577" fmla="*/ 3274657 w 7362098"/>
                                <a:gd name="connsiteY4577" fmla="*/ 2692488 h 4900456"/>
                                <a:gd name="connsiteX4578" fmla="*/ 3272258 w 7362098"/>
                                <a:gd name="connsiteY4578" fmla="*/ 2674922 h 4900456"/>
                                <a:gd name="connsiteX4579" fmla="*/ 3274257 w 7362098"/>
                                <a:gd name="connsiteY4579" fmla="*/ 2672527 h 4900456"/>
                                <a:gd name="connsiteX4580" fmla="*/ 2318997 w 7362098"/>
                                <a:gd name="connsiteY4580" fmla="*/ 2647926 h 4900456"/>
                                <a:gd name="connsiteX4581" fmla="*/ 2338128 w 7362098"/>
                                <a:gd name="connsiteY4581" fmla="*/ 2662147 h 4900456"/>
                                <a:gd name="connsiteX4582" fmla="*/ 2332530 w 7362098"/>
                                <a:gd name="connsiteY4582" fmla="*/ 2665740 h 4900456"/>
                                <a:gd name="connsiteX4583" fmla="*/ 2298202 w 7362098"/>
                                <a:gd name="connsiteY4583" fmla="*/ 2657756 h 4900456"/>
                                <a:gd name="connsiteX4584" fmla="*/ 2291019 w 7362098"/>
                                <a:gd name="connsiteY4584" fmla="*/ 2691689 h 4900456"/>
                                <a:gd name="connsiteX4585" fmla="*/ 2285426 w 7362098"/>
                                <a:gd name="connsiteY4585" fmla="*/ 2695282 h 4900456"/>
                                <a:gd name="connsiteX4586" fmla="*/ 2284627 w 7362098"/>
                                <a:gd name="connsiteY4586" fmla="*/ 2694084 h 4900456"/>
                                <a:gd name="connsiteX4587" fmla="*/ 2295409 w 7362098"/>
                                <a:gd name="connsiteY4587" fmla="*/ 2651369 h 4900456"/>
                                <a:gd name="connsiteX4588" fmla="*/ 2318997 w 7362098"/>
                                <a:gd name="connsiteY4588" fmla="*/ 2647926 h 4900456"/>
                                <a:gd name="connsiteX4589" fmla="*/ 4489359 w 7362098"/>
                                <a:gd name="connsiteY4589" fmla="*/ 2620232 h 4900456"/>
                                <a:gd name="connsiteX4590" fmla="*/ 4494149 w 7362098"/>
                                <a:gd name="connsiteY4590" fmla="*/ 2623825 h 4900456"/>
                                <a:gd name="connsiteX4591" fmla="*/ 4497742 w 7362098"/>
                                <a:gd name="connsiteY4591" fmla="*/ 2648176 h 4900456"/>
                                <a:gd name="connsiteX4592" fmla="*/ 4522094 w 7362098"/>
                                <a:gd name="connsiteY4592" fmla="*/ 2644583 h 4900456"/>
                                <a:gd name="connsiteX4593" fmla="*/ 4526885 w 7362098"/>
                                <a:gd name="connsiteY4593" fmla="*/ 2648176 h 4900456"/>
                                <a:gd name="connsiteX4594" fmla="*/ 4523292 w 7362098"/>
                                <a:gd name="connsiteY4594" fmla="*/ 2652966 h 4900456"/>
                                <a:gd name="connsiteX4595" fmla="*/ 4498940 w 7362098"/>
                                <a:gd name="connsiteY4595" fmla="*/ 2656559 h 4900456"/>
                                <a:gd name="connsiteX4596" fmla="*/ 4502533 w 7362098"/>
                                <a:gd name="connsiteY4596" fmla="*/ 2680911 h 4900456"/>
                                <a:gd name="connsiteX4597" fmla="*/ 4498940 w 7362098"/>
                                <a:gd name="connsiteY4597" fmla="*/ 2685701 h 4900456"/>
                                <a:gd name="connsiteX4598" fmla="*/ 4494149 w 7362098"/>
                                <a:gd name="connsiteY4598" fmla="*/ 2682109 h 4900456"/>
                                <a:gd name="connsiteX4599" fmla="*/ 4490557 w 7362098"/>
                                <a:gd name="connsiteY4599" fmla="*/ 2657757 h 4900456"/>
                                <a:gd name="connsiteX4600" fmla="*/ 4466205 w 7362098"/>
                                <a:gd name="connsiteY4600" fmla="*/ 2661349 h 4900456"/>
                                <a:gd name="connsiteX4601" fmla="*/ 4461415 w 7362098"/>
                                <a:gd name="connsiteY4601" fmla="*/ 2657757 h 4900456"/>
                                <a:gd name="connsiteX4602" fmla="*/ 4465008 w 7362098"/>
                                <a:gd name="connsiteY4602" fmla="*/ 2652966 h 4900456"/>
                                <a:gd name="connsiteX4603" fmla="*/ 4489359 w 7362098"/>
                                <a:gd name="connsiteY4603" fmla="*/ 2649373 h 4900456"/>
                                <a:gd name="connsiteX4604" fmla="*/ 4485766 w 7362098"/>
                                <a:gd name="connsiteY4604" fmla="*/ 2625022 h 4900456"/>
                                <a:gd name="connsiteX4605" fmla="*/ 4489359 w 7362098"/>
                                <a:gd name="connsiteY4605" fmla="*/ 2620232 h 4900456"/>
                                <a:gd name="connsiteX4606" fmla="*/ 7062197 w 7362098"/>
                                <a:gd name="connsiteY4606" fmla="*/ 2618635 h 4900456"/>
                                <a:gd name="connsiteX4607" fmla="*/ 7064592 w 7362098"/>
                                <a:gd name="connsiteY4607" fmla="*/ 2620631 h 4900456"/>
                                <a:gd name="connsiteX4608" fmla="*/ 7066987 w 7362098"/>
                                <a:gd name="connsiteY4608" fmla="*/ 2638197 h 4900456"/>
                                <a:gd name="connsiteX4609" fmla="*/ 7064991 w 7362098"/>
                                <a:gd name="connsiteY4609" fmla="*/ 2640592 h 4900456"/>
                                <a:gd name="connsiteX4610" fmla="*/ 7062596 w 7362098"/>
                                <a:gd name="connsiteY4610" fmla="*/ 2638596 h 4900456"/>
                                <a:gd name="connsiteX4611" fmla="*/ 7060200 w 7362098"/>
                                <a:gd name="connsiteY4611" fmla="*/ 2621030 h 4900456"/>
                                <a:gd name="connsiteX4612" fmla="*/ 7062197 w 7362098"/>
                                <a:gd name="connsiteY4612" fmla="*/ 2618635 h 4900456"/>
                                <a:gd name="connsiteX4613" fmla="*/ 7050619 w 7362098"/>
                                <a:gd name="connsiteY4613" fmla="*/ 2617837 h 4900456"/>
                                <a:gd name="connsiteX4614" fmla="*/ 7051818 w 7362098"/>
                                <a:gd name="connsiteY4614" fmla="*/ 2620631 h 4900456"/>
                                <a:gd name="connsiteX4615" fmla="*/ 7047027 w 7362098"/>
                                <a:gd name="connsiteY4615" fmla="*/ 2637398 h 4900456"/>
                                <a:gd name="connsiteX4616" fmla="*/ 7045430 w 7362098"/>
                                <a:gd name="connsiteY4616" fmla="*/ 2638995 h 4900456"/>
                                <a:gd name="connsiteX4617" fmla="*/ 7044631 w 7362098"/>
                                <a:gd name="connsiteY4617" fmla="*/ 2638995 h 4900456"/>
                                <a:gd name="connsiteX4618" fmla="*/ 7043034 w 7362098"/>
                                <a:gd name="connsiteY4618" fmla="*/ 2636201 h 4900456"/>
                                <a:gd name="connsiteX4619" fmla="*/ 7047825 w 7362098"/>
                                <a:gd name="connsiteY4619" fmla="*/ 2619433 h 4900456"/>
                                <a:gd name="connsiteX4620" fmla="*/ 7050619 w 7362098"/>
                                <a:gd name="connsiteY4620" fmla="*/ 2617837 h 4900456"/>
                                <a:gd name="connsiteX4621" fmla="*/ 7072575 w 7362098"/>
                                <a:gd name="connsiteY4621" fmla="*/ 2615041 h 4900456"/>
                                <a:gd name="connsiteX4622" fmla="*/ 7075370 w 7362098"/>
                                <a:gd name="connsiteY4622" fmla="*/ 2615840 h 4900456"/>
                                <a:gd name="connsiteX4623" fmla="*/ 7084153 w 7362098"/>
                                <a:gd name="connsiteY4623" fmla="*/ 2631010 h 4900456"/>
                                <a:gd name="connsiteX4624" fmla="*/ 7083354 w 7362098"/>
                                <a:gd name="connsiteY4624" fmla="*/ 2633805 h 4900456"/>
                                <a:gd name="connsiteX4625" fmla="*/ 7082556 w 7362098"/>
                                <a:gd name="connsiteY4625" fmla="*/ 2634204 h 4900456"/>
                                <a:gd name="connsiteX4626" fmla="*/ 7080560 w 7362098"/>
                                <a:gd name="connsiteY4626" fmla="*/ 2633006 h 4900456"/>
                                <a:gd name="connsiteX4627" fmla="*/ 7071776 w 7362098"/>
                                <a:gd name="connsiteY4627" fmla="*/ 2617836 h 4900456"/>
                                <a:gd name="connsiteX4628" fmla="*/ 7072575 w 7362098"/>
                                <a:gd name="connsiteY4628" fmla="*/ 2615041 h 4900456"/>
                                <a:gd name="connsiteX4629" fmla="*/ 5717894 w 7362098"/>
                                <a:gd name="connsiteY4629" fmla="*/ 2612747 h 4900456"/>
                                <a:gd name="connsiteX4630" fmla="*/ 5727276 w 7362098"/>
                                <a:gd name="connsiteY4630" fmla="*/ 2613845 h 4900456"/>
                                <a:gd name="connsiteX4631" fmla="*/ 5734461 w 7362098"/>
                                <a:gd name="connsiteY4631" fmla="*/ 2625820 h 4900456"/>
                                <a:gd name="connsiteX4632" fmla="*/ 5738054 w 7362098"/>
                                <a:gd name="connsiteY4632" fmla="*/ 2630611 h 4900456"/>
                                <a:gd name="connsiteX4633" fmla="*/ 5744042 w 7362098"/>
                                <a:gd name="connsiteY4633" fmla="*/ 2630611 h 4900456"/>
                                <a:gd name="connsiteX4634" fmla="*/ 5744441 w 7362098"/>
                                <a:gd name="connsiteY4634" fmla="*/ 2630611 h 4900456"/>
                                <a:gd name="connsiteX4635" fmla="*/ 5744840 w 7362098"/>
                                <a:gd name="connsiteY4635" fmla="*/ 2630212 h 4900456"/>
                                <a:gd name="connsiteX4636" fmla="*/ 5758014 w 7362098"/>
                                <a:gd name="connsiteY4636" fmla="*/ 2629812 h 4900456"/>
                                <a:gd name="connsiteX4637" fmla="*/ 5765199 w 7362098"/>
                                <a:gd name="connsiteY4637" fmla="*/ 2641389 h 4900456"/>
                                <a:gd name="connsiteX4638" fmla="*/ 5765199 w 7362098"/>
                                <a:gd name="connsiteY4638" fmla="*/ 2641788 h 4900456"/>
                                <a:gd name="connsiteX4639" fmla="*/ 5768792 w 7362098"/>
                                <a:gd name="connsiteY4639" fmla="*/ 2646579 h 4900456"/>
                                <a:gd name="connsiteX4640" fmla="*/ 5775179 w 7362098"/>
                                <a:gd name="connsiteY4640" fmla="*/ 2646579 h 4900456"/>
                                <a:gd name="connsiteX4641" fmla="*/ 5775579 w 7362098"/>
                                <a:gd name="connsiteY4641" fmla="*/ 2646579 h 4900456"/>
                                <a:gd name="connsiteX4642" fmla="*/ 5789550 w 7362098"/>
                                <a:gd name="connsiteY4642" fmla="*/ 2645780 h 4900456"/>
                                <a:gd name="connsiteX4643" fmla="*/ 5796736 w 7362098"/>
                                <a:gd name="connsiteY4643" fmla="*/ 2657757 h 4900456"/>
                                <a:gd name="connsiteX4644" fmla="*/ 5800329 w 7362098"/>
                                <a:gd name="connsiteY4644" fmla="*/ 2662548 h 4900456"/>
                                <a:gd name="connsiteX4645" fmla="*/ 5803522 w 7362098"/>
                                <a:gd name="connsiteY4645" fmla="*/ 2663346 h 4900456"/>
                                <a:gd name="connsiteX4646" fmla="*/ 5807914 w 7362098"/>
                                <a:gd name="connsiteY4646" fmla="*/ 2663745 h 4900456"/>
                                <a:gd name="connsiteX4647" fmla="*/ 5811506 w 7362098"/>
                                <a:gd name="connsiteY4647" fmla="*/ 2667737 h 4900456"/>
                                <a:gd name="connsiteX4648" fmla="*/ 5805918 w 7362098"/>
                                <a:gd name="connsiteY4648" fmla="*/ 2671729 h 4900456"/>
                                <a:gd name="connsiteX4649" fmla="*/ 5799930 w 7362098"/>
                                <a:gd name="connsiteY4649" fmla="*/ 2671330 h 4900456"/>
                                <a:gd name="connsiteX4650" fmla="*/ 5795139 w 7362098"/>
                                <a:gd name="connsiteY4650" fmla="*/ 2669733 h 4900456"/>
                                <a:gd name="connsiteX4651" fmla="*/ 5787954 w 7362098"/>
                                <a:gd name="connsiteY4651" fmla="*/ 2657757 h 4900456"/>
                                <a:gd name="connsiteX4652" fmla="*/ 5784760 w 7362098"/>
                                <a:gd name="connsiteY4652" fmla="*/ 2652966 h 4900456"/>
                                <a:gd name="connsiteX4653" fmla="*/ 5777974 w 7362098"/>
                                <a:gd name="connsiteY4653" fmla="*/ 2653365 h 4900456"/>
                                <a:gd name="connsiteX4654" fmla="*/ 5764401 w 7362098"/>
                                <a:gd name="connsiteY4654" fmla="*/ 2653764 h 4900456"/>
                                <a:gd name="connsiteX4655" fmla="*/ 5757215 w 7362098"/>
                                <a:gd name="connsiteY4655" fmla="*/ 2642188 h 4900456"/>
                                <a:gd name="connsiteX4656" fmla="*/ 5753623 w 7362098"/>
                                <a:gd name="connsiteY4656" fmla="*/ 2636998 h 4900456"/>
                                <a:gd name="connsiteX4657" fmla="*/ 5747635 w 7362098"/>
                                <a:gd name="connsiteY4657" fmla="*/ 2636998 h 4900456"/>
                                <a:gd name="connsiteX4658" fmla="*/ 5747236 w 7362098"/>
                                <a:gd name="connsiteY4658" fmla="*/ 2636998 h 4900456"/>
                                <a:gd name="connsiteX4659" fmla="*/ 5733663 w 7362098"/>
                                <a:gd name="connsiteY4659" fmla="*/ 2637397 h 4900456"/>
                                <a:gd name="connsiteX4660" fmla="*/ 5726477 w 7362098"/>
                                <a:gd name="connsiteY4660" fmla="*/ 2625421 h 4900456"/>
                                <a:gd name="connsiteX4661" fmla="*/ 5723283 w 7362098"/>
                                <a:gd name="connsiteY4661" fmla="*/ 2620631 h 4900456"/>
                                <a:gd name="connsiteX4662" fmla="*/ 5716496 w 7362098"/>
                                <a:gd name="connsiteY4662" fmla="*/ 2621030 h 4900456"/>
                                <a:gd name="connsiteX4663" fmla="*/ 5702924 w 7362098"/>
                                <a:gd name="connsiteY4663" fmla="*/ 2621429 h 4900456"/>
                                <a:gd name="connsiteX4664" fmla="*/ 5700528 w 7362098"/>
                                <a:gd name="connsiteY4664" fmla="*/ 2619833 h 4900456"/>
                                <a:gd name="connsiteX4665" fmla="*/ 5698932 w 7362098"/>
                                <a:gd name="connsiteY4665" fmla="*/ 2614643 h 4900456"/>
                                <a:gd name="connsiteX4666" fmla="*/ 5704121 w 7362098"/>
                                <a:gd name="connsiteY4666" fmla="*/ 2613046 h 4900456"/>
                                <a:gd name="connsiteX4667" fmla="*/ 5706516 w 7362098"/>
                                <a:gd name="connsiteY4667" fmla="*/ 2614643 h 4900456"/>
                                <a:gd name="connsiteX4668" fmla="*/ 5712904 w 7362098"/>
                                <a:gd name="connsiteY4668" fmla="*/ 2614643 h 4900456"/>
                                <a:gd name="connsiteX4669" fmla="*/ 5713303 w 7362098"/>
                                <a:gd name="connsiteY4669" fmla="*/ 2614643 h 4900456"/>
                                <a:gd name="connsiteX4670" fmla="*/ 5717894 w 7362098"/>
                                <a:gd name="connsiteY4670" fmla="*/ 2612747 h 4900456"/>
                                <a:gd name="connsiteX4671" fmla="*/ 7040640 w 7362098"/>
                                <a:gd name="connsiteY4671" fmla="*/ 2612647 h 4900456"/>
                                <a:gd name="connsiteX4672" fmla="*/ 7041438 w 7362098"/>
                                <a:gd name="connsiteY4672" fmla="*/ 2615441 h 4900456"/>
                                <a:gd name="connsiteX4673" fmla="*/ 7030660 w 7362098"/>
                                <a:gd name="connsiteY4673" fmla="*/ 2629414 h 4900456"/>
                                <a:gd name="connsiteX4674" fmla="*/ 7029062 w 7362098"/>
                                <a:gd name="connsiteY4674" fmla="*/ 2630213 h 4900456"/>
                                <a:gd name="connsiteX4675" fmla="*/ 7027465 w 7362098"/>
                                <a:gd name="connsiteY4675" fmla="*/ 2629813 h 4900456"/>
                                <a:gd name="connsiteX4676" fmla="*/ 7027066 w 7362098"/>
                                <a:gd name="connsiteY4676" fmla="*/ 2627019 h 4900456"/>
                                <a:gd name="connsiteX4677" fmla="*/ 7037846 w 7362098"/>
                                <a:gd name="connsiteY4677" fmla="*/ 2613046 h 4900456"/>
                                <a:gd name="connsiteX4678" fmla="*/ 7040640 w 7362098"/>
                                <a:gd name="connsiteY4678" fmla="*/ 2612647 h 4900456"/>
                                <a:gd name="connsiteX4679" fmla="*/ 7084550 w 7362098"/>
                                <a:gd name="connsiteY4679" fmla="*/ 2607058 h 4900456"/>
                                <a:gd name="connsiteX4680" fmla="*/ 7098922 w 7362098"/>
                                <a:gd name="connsiteY4680" fmla="*/ 2617837 h 4900456"/>
                                <a:gd name="connsiteX4681" fmla="*/ 7099322 w 7362098"/>
                                <a:gd name="connsiteY4681" fmla="*/ 2620632 h 4900456"/>
                                <a:gd name="connsiteX4682" fmla="*/ 7097725 w 7362098"/>
                                <a:gd name="connsiteY4682" fmla="*/ 2621430 h 4900456"/>
                                <a:gd name="connsiteX4683" fmla="*/ 7096128 w 7362098"/>
                                <a:gd name="connsiteY4683" fmla="*/ 2621031 h 4900456"/>
                                <a:gd name="connsiteX4684" fmla="*/ 7082155 w 7362098"/>
                                <a:gd name="connsiteY4684" fmla="*/ 2610252 h 4900456"/>
                                <a:gd name="connsiteX4685" fmla="*/ 7081756 w 7362098"/>
                                <a:gd name="connsiteY4685" fmla="*/ 2607457 h 4900456"/>
                                <a:gd name="connsiteX4686" fmla="*/ 7084550 w 7362098"/>
                                <a:gd name="connsiteY4686" fmla="*/ 2607058 h 4900456"/>
                                <a:gd name="connsiteX4687" fmla="*/ 3593601 w 7362098"/>
                                <a:gd name="connsiteY4687" fmla="*/ 2606659 h 4900456"/>
                                <a:gd name="connsiteX4688" fmla="*/ 3596396 w 7362098"/>
                                <a:gd name="connsiteY4688" fmla="*/ 2608256 h 4900456"/>
                                <a:gd name="connsiteX4689" fmla="*/ 3613955 w 7362098"/>
                                <a:gd name="connsiteY4689" fmla="*/ 2619034 h 4900456"/>
                                <a:gd name="connsiteX4690" fmla="*/ 3617150 w 7362098"/>
                                <a:gd name="connsiteY4690" fmla="*/ 2620631 h 4900456"/>
                                <a:gd name="connsiteX4691" fmla="*/ 3615952 w 7362098"/>
                                <a:gd name="connsiteY4691" fmla="*/ 2623425 h 4900456"/>
                                <a:gd name="connsiteX4692" fmla="*/ 3615556 w 7362098"/>
                                <a:gd name="connsiteY4692" fmla="*/ 2623425 h 4900456"/>
                                <a:gd name="connsiteX4693" fmla="*/ 3602786 w 7362098"/>
                                <a:gd name="connsiteY4693" fmla="*/ 2622227 h 4900456"/>
                                <a:gd name="connsiteX4694" fmla="*/ 3574040 w 7362098"/>
                                <a:gd name="connsiteY4694" fmla="*/ 2654563 h 4900456"/>
                                <a:gd name="connsiteX4695" fmla="*/ 3530921 w 7362098"/>
                                <a:gd name="connsiteY4695" fmla="*/ 2657757 h 4900456"/>
                                <a:gd name="connsiteX4696" fmla="*/ 3524122 w 7362098"/>
                                <a:gd name="connsiteY4696" fmla="*/ 2668935 h 4900456"/>
                                <a:gd name="connsiteX4697" fmla="*/ 3523728 w 7362098"/>
                                <a:gd name="connsiteY4697" fmla="*/ 2669334 h 4900456"/>
                                <a:gd name="connsiteX4698" fmla="*/ 3520936 w 7362098"/>
                                <a:gd name="connsiteY4698" fmla="*/ 2668535 h 4900456"/>
                                <a:gd name="connsiteX4699" fmla="*/ 3521338 w 7362098"/>
                                <a:gd name="connsiteY4699" fmla="*/ 2665342 h 4900456"/>
                                <a:gd name="connsiteX4700" fmla="*/ 3523325 w 7362098"/>
                                <a:gd name="connsiteY4700" fmla="*/ 2644582 h 4900456"/>
                                <a:gd name="connsiteX4701" fmla="*/ 3523728 w 7362098"/>
                                <a:gd name="connsiteY4701" fmla="*/ 2641389 h 4900456"/>
                                <a:gd name="connsiteX4702" fmla="*/ 3526924 w 7362098"/>
                                <a:gd name="connsiteY4702" fmla="*/ 2641788 h 4900456"/>
                                <a:gd name="connsiteX4703" fmla="*/ 3531322 w 7362098"/>
                                <a:gd name="connsiteY4703" fmla="*/ 2653366 h 4900456"/>
                                <a:gd name="connsiteX4704" fmla="*/ 3531725 w 7362098"/>
                                <a:gd name="connsiteY4704" fmla="*/ 2653366 h 4900456"/>
                                <a:gd name="connsiteX4705" fmla="*/ 3572043 w 7362098"/>
                                <a:gd name="connsiteY4705" fmla="*/ 2650570 h 4900456"/>
                                <a:gd name="connsiteX4706" fmla="*/ 3598392 w 7362098"/>
                                <a:gd name="connsiteY4706" fmla="*/ 2620231 h 4900456"/>
                                <a:gd name="connsiteX4707" fmla="*/ 3598392 w 7362098"/>
                                <a:gd name="connsiteY4707" fmla="*/ 2619832 h 4900456"/>
                                <a:gd name="connsiteX4708" fmla="*/ 3592003 w 7362098"/>
                                <a:gd name="connsiteY4708" fmla="*/ 2609453 h 4900456"/>
                                <a:gd name="connsiteX4709" fmla="*/ 3593601 w 7362098"/>
                                <a:gd name="connsiteY4709" fmla="*/ 2606659 h 4900456"/>
                                <a:gd name="connsiteX4710" fmla="*/ 7030260 w 7362098"/>
                                <a:gd name="connsiteY4710" fmla="*/ 2603066 h 4900456"/>
                                <a:gd name="connsiteX4711" fmla="*/ 7033055 w 7362098"/>
                                <a:gd name="connsiteY4711" fmla="*/ 2603865 h 4900456"/>
                                <a:gd name="connsiteX4712" fmla="*/ 7032256 w 7362098"/>
                                <a:gd name="connsiteY4712" fmla="*/ 2606659 h 4900456"/>
                                <a:gd name="connsiteX4713" fmla="*/ 7017086 w 7362098"/>
                                <a:gd name="connsiteY4713" fmla="*/ 2615443 h 4900456"/>
                                <a:gd name="connsiteX4714" fmla="*/ 7016287 w 7362098"/>
                                <a:gd name="connsiteY4714" fmla="*/ 2615842 h 4900456"/>
                                <a:gd name="connsiteX4715" fmla="*/ 7014291 w 7362098"/>
                                <a:gd name="connsiteY4715" fmla="*/ 2614644 h 4900456"/>
                                <a:gd name="connsiteX4716" fmla="*/ 7015090 w 7362098"/>
                                <a:gd name="connsiteY4716" fmla="*/ 2611850 h 4900456"/>
                                <a:gd name="connsiteX4717" fmla="*/ 7089341 w 7362098"/>
                                <a:gd name="connsiteY4717" fmla="*/ 2595881 h 4900456"/>
                                <a:gd name="connsiteX4718" fmla="*/ 7106108 w 7362098"/>
                                <a:gd name="connsiteY4718" fmla="*/ 2600672 h 4900456"/>
                                <a:gd name="connsiteX4719" fmla="*/ 7107306 w 7362098"/>
                                <a:gd name="connsiteY4719" fmla="*/ 2603466 h 4900456"/>
                                <a:gd name="connsiteX4720" fmla="*/ 7105709 w 7362098"/>
                                <a:gd name="connsiteY4720" fmla="*/ 2605063 h 4900456"/>
                                <a:gd name="connsiteX4721" fmla="*/ 7104911 w 7362098"/>
                                <a:gd name="connsiteY4721" fmla="*/ 2605063 h 4900456"/>
                                <a:gd name="connsiteX4722" fmla="*/ 7088144 w 7362098"/>
                                <a:gd name="connsiteY4722" fmla="*/ 2600272 h 4900456"/>
                                <a:gd name="connsiteX4723" fmla="*/ 7086547 w 7362098"/>
                                <a:gd name="connsiteY4723" fmla="*/ 2597477 h 4900456"/>
                                <a:gd name="connsiteX4724" fmla="*/ 7089341 w 7362098"/>
                                <a:gd name="connsiteY4724" fmla="*/ 2595881 h 4900456"/>
                                <a:gd name="connsiteX4725" fmla="*/ 7027066 w 7362098"/>
                                <a:gd name="connsiteY4725" fmla="*/ 2591490 h 4900456"/>
                                <a:gd name="connsiteX4726" fmla="*/ 7029462 w 7362098"/>
                                <a:gd name="connsiteY4726" fmla="*/ 2593486 h 4900456"/>
                                <a:gd name="connsiteX4727" fmla="*/ 7027466 w 7362098"/>
                                <a:gd name="connsiteY4727" fmla="*/ 2595881 h 4900456"/>
                                <a:gd name="connsiteX4728" fmla="*/ 7009900 w 7362098"/>
                                <a:gd name="connsiteY4728" fmla="*/ 2598277 h 4900456"/>
                                <a:gd name="connsiteX4729" fmla="*/ 7007505 w 7362098"/>
                                <a:gd name="connsiteY4729" fmla="*/ 2596281 h 4900456"/>
                                <a:gd name="connsiteX4730" fmla="*/ 7009501 w 7362098"/>
                                <a:gd name="connsiteY4730" fmla="*/ 2593885 h 4900456"/>
                                <a:gd name="connsiteX4731" fmla="*/ 7106508 w 7362098"/>
                                <a:gd name="connsiteY4731" fmla="*/ 2581510 h 4900456"/>
                                <a:gd name="connsiteX4732" fmla="*/ 7108903 w 7362098"/>
                                <a:gd name="connsiteY4732" fmla="*/ 2583506 h 4900456"/>
                                <a:gd name="connsiteX4733" fmla="*/ 7106907 w 7362098"/>
                                <a:gd name="connsiteY4733" fmla="*/ 2585901 h 4900456"/>
                                <a:gd name="connsiteX4734" fmla="*/ 7089341 w 7362098"/>
                                <a:gd name="connsiteY4734" fmla="*/ 2588297 h 4900456"/>
                                <a:gd name="connsiteX4735" fmla="*/ 7086946 w 7362098"/>
                                <a:gd name="connsiteY4735" fmla="*/ 2586301 h 4900456"/>
                                <a:gd name="connsiteX4736" fmla="*/ 7088942 w 7362098"/>
                                <a:gd name="connsiteY4736" fmla="*/ 2583905 h 4900456"/>
                                <a:gd name="connsiteX4737" fmla="*/ 5734660 w 7362098"/>
                                <a:gd name="connsiteY4737" fmla="*/ 2580412 h 4900456"/>
                                <a:gd name="connsiteX4738" fmla="*/ 5744042 w 7362098"/>
                                <a:gd name="connsiteY4738" fmla="*/ 2581510 h 4900456"/>
                                <a:gd name="connsiteX4739" fmla="*/ 5751227 w 7362098"/>
                                <a:gd name="connsiteY4739" fmla="*/ 2593486 h 4900456"/>
                                <a:gd name="connsiteX4740" fmla="*/ 5754820 w 7362098"/>
                                <a:gd name="connsiteY4740" fmla="*/ 2598276 h 4900456"/>
                                <a:gd name="connsiteX4741" fmla="*/ 5760808 w 7362098"/>
                                <a:gd name="connsiteY4741" fmla="*/ 2598276 h 4900456"/>
                                <a:gd name="connsiteX4742" fmla="*/ 5761207 w 7362098"/>
                                <a:gd name="connsiteY4742" fmla="*/ 2598276 h 4900456"/>
                                <a:gd name="connsiteX4743" fmla="*/ 5761606 w 7362098"/>
                                <a:gd name="connsiteY4743" fmla="*/ 2597877 h 4900456"/>
                                <a:gd name="connsiteX4744" fmla="*/ 5774780 w 7362098"/>
                                <a:gd name="connsiteY4744" fmla="*/ 2597478 h 4900456"/>
                                <a:gd name="connsiteX4745" fmla="*/ 5781966 w 7362098"/>
                                <a:gd name="connsiteY4745" fmla="*/ 2609054 h 4900456"/>
                                <a:gd name="connsiteX4746" fmla="*/ 5781966 w 7362098"/>
                                <a:gd name="connsiteY4746" fmla="*/ 2609454 h 4900456"/>
                                <a:gd name="connsiteX4747" fmla="*/ 5785558 w 7362098"/>
                                <a:gd name="connsiteY4747" fmla="*/ 2614244 h 4900456"/>
                                <a:gd name="connsiteX4748" fmla="*/ 5791946 w 7362098"/>
                                <a:gd name="connsiteY4748" fmla="*/ 2614244 h 4900456"/>
                                <a:gd name="connsiteX4749" fmla="*/ 5792345 w 7362098"/>
                                <a:gd name="connsiteY4749" fmla="*/ 2614244 h 4900456"/>
                                <a:gd name="connsiteX4750" fmla="*/ 5806317 w 7362098"/>
                                <a:gd name="connsiteY4750" fmla="*/ 2613446 h 4900456"/>
                                <a:gd name="connsiteX4751" fmla="*/ 5813502 w 7362098"/>
                                <a:gd name="connsiteY4751" fmla="*/ 2625423 h 4900456"/>
                                <a:gd name="connsiteX4752" fmla="*/ 5817095 w 7362098"/>
                                <a:gd name="connsiteY4752" fmla="*/ 2630213 h 4900456"/>
                                <a:gd name="connsiteX4753" fmla="*/ 5820289 w 7362098"/>
                                <a:gd name="connsiteY4753" fmla="*/ 2631011 h 4900456"/>
                                <a:gd name="connsiteX4754" fmla="*/ 5824680 w 7362098"/>
                                <a:gd name="connsiteY4754" fmla="*/ 2631411 h 4900456"/>
                                <a:gd name="connsiteX4755" fmla="*/ 5828273 w 7362098"/>
                                <a:gd name="connsiteY4755" fmla="*/ 2635403 h 4900456"/>
                                <a:gd name="connsiteX4756" fmla="*/ 5822684 w 7362098"/>
                                <a:gd name="connsiteY4756" fmla="*/ 2639395 h 4900456"/>
                                <a:gd name="connsiteX4757" fmla="*/ 5816696 w 7362098"/>
                                <a:gd name="connsiteY4757" fmla="*/ 2638995 h 4900456"/>
                                <a:gd name="connsiteX4758" fmla="*/ 5811906 w 7362098"/>
                                <a:gd name="connsiteY4758" fmla="*/ 2637399 h 4900456"/>
                                <a:gd name="connsiteX4759" fmla="*/ 5804720 w 7362098"/>
                                <a:gd name="connsiteY4759" fmla="*/ 2625423 h 4900456"/>
                                <a:gd name="connsiteX4760" fmla="*/ 5801526 w 7362098"/>
                                <a:gd name="connsiteY4760" fmla="*/ 2620631 h 4900456"/>
                                <a:gd name="connsiteX4761" fmla="*/ 5794740 w 7362098"/>
                                <a:gd name="connsiteY4761" fmla="*/ 2621030 h 4900456"/>
                                <a:gd name="connsiteX4762" fmla="*/ 5781167 w 7362098"/>
                                <a:gd name="connsiteY4762" fmla="*/ 2621430 h 4900456"/>
                                <a:gd name="connsiteX4763" fmla="*/ 5773982 w 7362098"/>
                                <a:gd name="connsiteY4763" fmla="*/ 2609853 h 4900456"/>
                                <a:gd name="connsiteX4764" fmla="*/ 5770389 w 7362098"/>
                                <a:gd name="connsiteY4764" fmla="*/ 2604663 h 4900456"/>
                                <a:gd name="connsiteX4765" fmla="*/ 5764401 w 7362098"/>
                                <a:gd name="connsiteY4765" fmla="*/ 2604663 h 4900456"/>
                                <a:gd name="connsiteX4766" fmla="*/ 5764002 w 7362098"/>
                                <a:gd name="connsiteY4766" fmla="*/ 2604663 h 4900456"/>
                                <a:gd name="connsiteX4767" fmla="*/ 5750429 w 7362098"/>
                                <a:gd name="connsiteY4767" fmla="*/ 2605062 h 4900456"/>
                                <a:gd name="connsiteX4768" fmla="*/ 5743243 w 7362098"/>
                                <a:gd name="connsiteY4768" fmla="*/ 2593086 h 4900456"/>
                                <a:gd name="connsiteX4769" fmla="*/ 5740049 w 7362098"/>
                                <a:gd name="connsiteY4769" fmla="*/ 2588296 h 4900456"/>
                                <a:gd name="connsiteX4770" fmla="*/ 5733262 w 7362098"/>
                                <a:gd name="connsiteY4770" fmla="*/ 2588695 h 4900456"/>
                                <a:gd name="connsiteX4771" fmla="*/ 5719689 w 7362098"/>
                                <a:gd name="connsiteY4771" fmla="*/ 2589094 h 4900456"/>
                                <a:gd name="connsiteX4772" fmla="*/ 5717294 w 7362098"/>
                                <a:gd name="connsiteY4772" fmla="*/ 2587498 h 4900456"/>
                                <a:gd name="connsiteX4773" fmla="*/ 5715697 w 7362098"/>
                                <a:gd name="connsiteY4773" fmla="*/ 2582308 h 4900456"/>
                                <a:gd name="connsiteX4774" fmla="*/ 5720887 w 7362098"/>
                                <a:gd name="connsiteY4774" fmla="*/ 2580711 h 4900456"/>
                                <a:gd name="connsiteX4775" fmla="*/ 5723282 w 7362098"/>
                                <a:gd name="connsiteY4775" fmla="*/ 2582308 h 4900456"/>
                                <a:gd name="connsiteX4776" fmla="*/ 5729669 w 7362098"/>
                                <a:gd name="connsiteY4776" fmla="*/ 2582308 h 4900456"/>
                                <a:gd name="connsiteX4777" fmla="*/ 5730069 w 7362098"/>
                                <a:gd name="connsiteY4777" fmla="*/ 2582308 h 4900456"/>
                                <a:gd name="connsiteX4778" fmla="*/ 5734660 w 7362098"/>
                                <a:gd name="connsiteY4778" fmla="*/ 2580412 h 4900456"/>
                                <a:gd name="connsiteX4779" fmla="*/ 342949 w 7362098"/>
                                <a:gd name="connsiteY4779" fmla="*/ 2579514 h 4900456"/>
                                <a:gd name="connsiteX4780" fmla="*/ 345344 w 7362098"/>
                                <a:gd name="connsiteY4780" fmla="*/ 2581510 h 4900456"/>
                                <a:gd name="connsiteX4781" fmla="*/ 347739 w 7362098"/>
                                <a:gd name="connsiteY4781" fmla="*/ 2599075 h 4900456"/>
                                <a:gd name="connsiteX4782" fmla="*/ 345743 w 7362098"/>
                                <a:gd name="connsiteY4782" fmla="*/ 2601471 h 4900456"/>
                                <a:gd name="connsiteX4783" fmla="*/ 343347 w 7362098"/>
                                <a:gd name="connsiteY4783" fmla="*/ 2599475 h 4900456"/>
                                <a:gd name="connsiteX4784" fmla="*/ 340952 w 7362098"/>
                                <a:gd name="connsiteY4784" fmla="*/ 2581909 h 4900456"/>
                                <a:gd name="connsiteX4785" fmla="*/ 342949 w 7362098"/>
                                <a:gd name="connsiteY4785" fmla="*/ 2579514 h 4900456"/>
                                <a:gd name="connsiteX4786" fmla="*/ 331370 w 7362098"/>
                                <a:gd name="connsiteY4786" fmla="*/ 2578715 h 4900456"/>
                                <a:gd name="connsiteX4787" fmla="*/ 332568 w 7362098"/>
                                <a:gd name="connsiteY4787" fmla="*/ 2581509 h 4900456"/>
                                <a:gd name="connsiteX4788" fmla="*/ 327778 w 7362098"/>
                                <a:gd name="connsiteY4788" fmla="*/ 2598276 h 4900456"/>
                                <a:gd name="connsiteX4789" fmla="*/ 326181 w 7362098"/>
                                <a:gd name="connsiteY4789" fmla="*/ 2599873 h 4900456"/>
                                <a:gd name="connsiteX4790" fmla="*/ 325382 w 7362098"/>
                                <a:gd name="connsiteY4790" fmla="*/ 2599873 h 4900456"/>
                                <a:gd name="connsiteX4791" fmla="*/ 323785 w 7362098"/>
                                <a:gd name="connsiteY4791" fmla="*/ 2597079 h 4900456"/>
                                <a:gd name="connsiteX4792" fmla="*/ 328576 w 7362098"/>
                                <a:gd name="connsiteY4792" fmla="*/ 2580312 h 4900456"/>
                                <a:gd name="connsiteX4793" fmla="*/ 331370 w 7362098"/>
                                <a:gd name="connsiteY4793" fmla="*/ 2578715 h 4900456"/>
                                <a:gd name="connsiteX4794" fmla="*/ 353725 w 7362098"/>
                                <a:gd name="connsiteY4794" fmla="*/ 2575920 h 4900456"/>
                                <a:gd name="connsiteX4795" fmla="*/ 356520 w 7362098"/>
                                <a:gd name="connsiteY4795" fmla="*/ 2576719 h 4900456"/>
                                <a:gd name="connsiteX4796" fmla="*/ 365303 w 7362098"/>
                                <a:gd name="connsiteY4796" fmla="*/ 2591889 h 4900456"/>
                                <a:gd name="connsiteX4797" fmla="*/ 364504 w 7362098"/>
                                <a:gd name="connsiteY4797" fmla="*/ 2594684 h 4900456"/>
                                <a:gd name="connsiteX4798" fmla="*/ 363706 w 7362098"/>
                                <a:gd name="connsiteY4798" fmla="*/ 2595083 h 4900456"/>
                                <a:gd name="connsiteX4799" fmla="*/ 361710 w 7362098"/>
                                <a:gd name="connsiteY4799" fmla="*/ 2593885 h 4900456"/>
                                <a:gd name="connsiteX4800" fmla="*/ 352927 w 7362098"/>
                                <a:gd name="connsiteY4800" fmla="*/ 2578715 h 4900456"/>
                                <a:gd name="connsiteX4801" fmla="*/ 353725 w 7362098"/>
                                <a:gd name="connsiteY4801" fmla="*/ 2575920 h 4900456"/>
                                <a:gd name="connsiteX4802" fmla="*/ 7011497 w 7362098"/>
                                <a:gd name="connsiteY4802" fmla="*/ 2574324 h 4900456"/>
                                <a:gd name="connsiteX4803" fmla="*/ 7028265 w 7362098"/>
                                <a:gd name="connsiteY4803" fmla="*/ 2579115 h 4900456"/>
                                <a:gd name="connsiteX4804" fmla="*/ 7029862 w 7362098"/>
                                <a:gd name="connsiteY4804" fmla="*/ 2581909 h 4900456"/>
                                <a:gd name="connsiteX4805" fmla="*/ 7028265 w 7362098"/>
                                <a:gd name="connsiteY4805" fmla="*/ 2583506 h 4900456"/>
                                <a:gd name="connsiteX4806" fmla="*/ 7027466 w 7362098"/>
                                <a:gd name="connsiteY4806" fmla="*/ 2583506 h 4900456"/>
                                <a:gd name="connsiteX4807" fmla="*/ 7010699 w 7362098"/>
                                <a:gd name="connsiteY4807" fmla="*/ 2578715 h 4900456"/>
                                <a:gd name="connsiteX4808" fmla="*/ 7008703 w 7362098"/>
                                <a:gd name="connsiteY4808" fmla="*/ 2575920 h 4900456"/>
                                <a:gd name="connsiteX4809" fmla="*/ 7011497 w 7362098"/>
                                <a:gd name="connsiteY4809" fmla="*/ 2574324 h 4900456"/>
                                <a:gd name="connsiteX4810" fmla="*/ 321791 w 7362098"/>
                                <a:gd name="connsiteY4810" fmla="*/ 2573525 h 4900456"/>
                                <a:gd name="connsiteX4811" fmla="*/ 322589 w 7362098"/>
                                <a:gd name="connsiteY4811" fmla="*/ 2576320 h 4900456"/>
                                <a:gd name="connsiteX4812" fmla="*/ 311810 w 7362098"/>
                                <a:gd name="connsiteY4812" fmla="*/ 2590292 h 4900456"/>
                                <a:gd name="connsiteX4813" fmla="*/ 310213 w 7362098"/>
                                <a:gd name="connsiteY4813" fmla="*/ 2591091 h 4900456"/>
                                <a:gd name="connsiteX4814" fmla="*/ 308616 w 7362098"/>
                                <a:gd name="connsiteY4814" fmla="*/ 2590692 h 4900456"/>
                                <a:gd name="connsiteX4815" fmla="*/ 308217 w 7362098"/>
                                <a:gd name="connsiteY4815" fmla="*/ 2587897 h 4900456"/>
                                <a:gd name="connsiteX4816" fmla="*/ 318996 w 7362098"/>
                                <a:gd name="connsiteY4816" fmla="*/ 2573924 h 4900456"/>
                                <a:gd name="connsiteX4817" fmla="*/ 321791 w 7362098"/>
                                <a:gd name="connsiteY4817" fmla="*/ 2573525 h 4900456"/>
                                <a:gd name="connsiteX4818" fmla="*/ 365302 w 7362098"/>
                                <a:gd name="connsiteY4818" fmla="*/ 2567937 h 4900456"/>
                                <a:gd name="connsiteX4819" fmla="*/ 379674 w 7362098"/>
                                <a:gd name="connsiteY4819" fmla="*/ 2578716 h 4900456"/>
                                <a:gd name="connsiteX4820" fmla="*/ 380073 w 7362098"/>
                                <a:gd name="connsiteY4820" fmla="*/ 2581511 h 4900456"/>
                                <a:gd name="connsiteX4821" fmla="*/ 378476 w 7362098"/>
                                <a:gd name="connsiteY4821" fmla="*/ 2582309 h 4900456"/>
                                <a:gd name="connsiteX4822" fmla="*/ 376879 w 7362098"/>
                                <a:gd name="connsiteY4822" fmla="*/ 2581910 h 4900456"/>
                                <a:gd name="connsiteX4823" fmla="*/ 362907 w 7362098"/>
                                <a:gd name="connsiteY4823" fmla="*/ 2571131 h 4900456"/>
                                <a:gd name="connsiteX4824" fmla="*/ 362508 w 7362098"/>
                                <a:gd name="connsiteY4824" fmla="*/ 2568336 h 4900456"/>
                                <a:gd name="connsiteX4825" fmla="*/ 365302 w 7362098"/>
                                <a:gd name="connsiteY4825" fmla="*/ 2567937 h 4900456"/>
                                <a:gd name="connsiteX4826" fmla="*/ 311012 w 7362098"/>
                                <a:gd name="connsiteY4826" fmla="*/ 2564344 h 4900456"/>
                                <a:gd name="connsiteX4827" fmla="*/ 313807 w 7362098"/>
                                <a:gd name="connsiteY4827" fmla="*/ 2565142 h 4900456"/>
                                <a:gd name="connsiteX4828" fmla="*/ 313009 w 7362098"/>
                                <a:gd name="connsiteY4828" fmla="*/ 2567936 h 4900456"/>
                                <a:gd name="connsiteX4829" fmla="*/ 297838 w 7362098"/>
                                <a:gd name="connsiteY4829" fmla="*/ 2576720 h 4900456"/>
                                <a:gd name="connsiteX4830" fmla="*/ 297040 w 7362098"/>
                                <a:gd name="connsiteY4830" fmla="*/ 2577119 h 4900456"/>
                                <a:gd name="connsiteX4831" fmla="*/ 295044 w 7362098"/>
                                <a:gd name="connsiteY4831" fmla="*/ 2575921 h 4900456"/>
                                <a:gd name="connsiteX4832" fmla="*/ 295842 w 7362098"/>
                                <a:gd name="connsiteY4832" fmla="*/ 2573127 h 4900456"/>
                                <a:gd name="connsiteX4833" fmla="*/ 7099721 w 7362098"/>
                                <a:gd name="connsiteY4833" fmla="*/ 2563944 h 4900456"/>
                                <a:gd name="connsiteX4834" fmla="*/ 7102515 w 7362098"/>
                                <a:gd name="connsiteY4834" fmla="*/ 2564743 h 4900456"/>
                                <a:gd name="connsiteX4835" fmla="*/ 7101717 w 7362098"/>
                                <a:gd name="connsiteY4835" fmla="*/ 2567537 h 4900456"/>
                                <a:gd name="connsiteX4836" fmla="*/ 7086546 w 7362098"/>
                                <a:gd name="connsiteY4836" fmla="*/ 2576321 h 4900456"/>
                                <a:gd name="connsiteX4837" fmla="*/ 7085748 w 7362098"/>
                                <a:gd name="connsiteY4837" fmla="*/ 2576720 h 4900456"/>
                                <a:gd name="connsiteX4838" fmla="*/ 7083752 w 7362098"/>
                                <a:gd name="connsiteY4838" fmla="*/ 2575522 h 4900456"/>
                                <a:gd name="connsiteX4839" fmla="*/ 7084550 w 7362098"/>
                                <a:gd name="connsiteY4839" fmla="*/ 2572728 h 4900456"/>
                                <a:gd name="connsiteX4840" fmla="*/ 7021078 w 7362098"/>
                                <a:gd name="connsiteY4840" fmla="*/ 2558356 h 4900456"/>
                                <a:gd name="connsiteX4841" fmla="*/ 7035051 w 7362098"/>
                                <a:gd name="connsiteY4841" fmla="*/ 2569135 h 4900456"/>
                                <a:gd name="connsiteX4842" fmla="*/ 7035451 w 7362098"/>
                                <a:gd name="connsiteY4842" fmla="*/ 2571930 h 4900456"/>
                                <a:gd name="connsiteX4843" fmla="*/ 7033854 w 7362098"/>
                                <a:gd name="connsiteY4843" fmla="*/ 2572728 h 4900456"/>
                                <a:gd name="connsiteX4844" fmla="*/ 7032257 w 7362098"/>
                                <a:gd name="connsiteY4844" fmla="*/ 2572329 h 4900456"/>
                                <a:gd name="connsiteX4845" fmla="*/ 7018683 w 7362098"/>
                                <a:gd name="connsiteY4845" fmla="*/ 2561550 h 4900456"/>
                                <a:gd name="connsiteX4846" fmla="*/ 7018284 w 7362098"/>
                                <a:gd name="connsiteY4846" fmla="*/ 2558755 h 4900456"/>
                                <a:gd name="connsiteX4847" fmla="*/ 7021078 w 7362098"/>
                                <a:gd name="connsiteY4847" fmla="*/ 2558356 h 4900456"/>
                                <a:gd name="connsiteX4848" fmla="*/ 370092 w 7362098"/>
                                <a:gd name="connsiteY4848" fmla="*/ 2556759 h 4900456"/>
                                <a:gd name="connsiteX4849" fmla="*/ 386859 w 7362098"/>
                                <a:gd name="connsiteY4849" fmla="*/ 2561550 h 4900456"/>
                                <a:gd name="connsiteX4850" fmla="*/ 388057 w 7362098"/>
                                <a:gd name="connsiteY4850" fmla="*/ 2564344 h 4900456"/>
                                <a:gd name="connsiteX4851" fmla="*/ 386460 w 7362098"/>
                                <a:gd name="connsiteY4851" fmla="*/ 2565941 h 4900456"/>
                                <a:gd name="connsiteX4852" fmla="*/ 385662 w 7362098"/>
                                <a:gd name="connsiteY4852" fmla="*/ 2565941 h 4900456"/>
                                <a:gd name="connsiteX4853" fmla="*/ 368894 w 7362098"/>
                                <a:gd name="connsiteY4853" fmla="*/ 2561150 h 4900456"/>
                                <a:gd name="connsiteX4854" fmla="*/ 367298 w 7362098"/>
                                <a:gd name="connsiteY4854" fmla="*/ 2558356 h 4900456"/>
                                <a:gd name="connsiteX4855" fmla="*/ 370092 w 7362098"/>
                                <a:gd name="connsiteY4855" fmla="*/ 2556759 h 4900456"/>
                                <a:gd name="connsiteX4856" fmla="*/ 308219 w 7362098"/>
                                <a:gd name="connsiteY4856" fmla="*/ 2552368 h 4900456"/>
                                <a:gd name="connsiteX4857" fmla="*/ 310614 w 7362098"/>
                                <a:gd name="connsiteY4857" fmla="*/ 2554364 h 4900456"/>
                                <a:gd name="connsiteX4858" fmla="*/ 308618 w 7362098"/>
                                <a:gd name="connsiteY4858" fmla="*/ 2556759 h 4900456"/>
                                <a:gd name="connsiteX4859" fmla="*/ 291053 w 7362098"/>
                                <a:gd name="connsiteY4859" fmla="*/ 2559155 h 4900456"/>
                                <a:gd name="connsiteX4860" fmla="*/ 288657 w 7362098"/>
                                <a:gd name="connsiteY4860" fmla="*/ 2557159 h 4900456"/>
                                <a:gd name="connsiteX4861" fmla="*/ 290654 w 7362098"/>
                                <a:gd name="connsiteY4861" fmla="*/ 2554763 h 4900456"/>
                                <a:gd name="connsiteX4862" fmla="*/ 7089741 w 7362098"/>
                                <a:gd name="connsiteY4862" fmla="*/ 2549573 h 4900456"/>
                                <a:gd name="connsiteX4863" fmla="*/ 7090140 w 7362098"/>
                                <a:gd name="connsiteY4863" fmla="*/ 2552368 h 4900456"/>
                                <a:gd name="connsiteX4864" fmla="*/ 7079362 w 7362098"/>
                                <a:gd name="connsiteY4864" fmla="*/ 2566340 h 4900456"/>
                                <a:gd name="connsiteX4865" fmla="*/ 7077764 w 7362098"/>
                                <a:gd name="connsiteY4865" fmla="*/ 2567139 h 4900456"/>
                                <a:gd name="connsiteX4866" fmla="*/ 7076167 w 7362098"/>
                                <a:gd name="connsiteY4866" fmla="*/ 2566740 h 4900456"/>
                                <a:gd name="connsiteX4867" fmla="*/ 7076167 w 7362098"/>
                                <a:gd name="connsiteY4867" fmla="*/ 2563945 h 4900456"/>
                                <a:gd name="connsiteX4868" fmla="*/ 7086946 w 7362098"/>
                                <a:gd name="connsiteY4868" fmla="*/ 2549972 h 4900456"/>
                                <a:gd name="connsiteX4869" fmla="*/ 7089741 w 7362098"/>
                                <a:gd name="connsiteY4869" fmla="*/ 2549573 h 4900456"/>
                                <a:gd name="connsiteX4870" fmla="*/ 7033054 w 7362098"/>
                                <a:gd name="connsiteY4870" fmla="*/ 2545582 h 4900456"/>
                                <a:gd name="connsiteX4871" fmla="*/ 7035849 w 7362098"/>
                                <a:gd name="connsiteY4871" fmla="*/ 2546380 h 4900456"/>
                                <a:gd name="connsiteX4872" fmla="*/ 7044632 w 7362098"/>
                                <a:gd name="connsiteY4872" fmla="*/ 2561551 h 4900456"/>
                                <a:gd name="connsiteX4873" fmla="*/ 7043833 w 7362098"/>
                                <a:gd name="connsiteY4873" fmla="*/ 2564345 h 4900456"/>
                                <a:gd name="connsiteX4874" fmla="*/ 7043035 w 7362098"/>
                                <a:gd name="connsiteY4874" fmla="*/ 2564744 h 4900456"/>
                                <a:gd name="connsiteX4875" fmla="*/ 7041039 w 7362098"/>
                                <a:gd name="connsiteY4875" fmla="*/ 2563547 h 4900456"/>
                                <a:gd name="connsiteX4876" fmla="*/ 7032255 w 7362098"/>
                                <a:gd name="connsiteY4876" fmla="*/ 2548376 h 4900456"/>
                                <a:gd name="connsiteX4877" fmla="*/ 7033054 w 7362098"/>
                                <a:gd name="connsiteY4877" fmla="*/ 2545582 h 4900456"/>
                                <a:gd name="connsiteX4878" fmla="*/ 387259 w 7362098"/>
                                <a:gd name="connsiteY4878" fmla="*/ 2542388 h 4900456"/>
                                <a:gd name="connsiteX4879" fmla="*/ 389654 w 7362098"/>
                                <a:gd name="connsiteY4879" fmla="*/ 2544384 h 4900456"/>
                                <a:gd name="connsiteX4880" fmla="*/ 387658 w 7362098"/>
                                <a:gd name="connsiteY4880" fmla="*/ 2546779 h 4900456"/>
                                <a:gd name="connsiteX4881" fmla="*/ 370093 w 7362098"/>
                                <a:gd name="connsiteY4881" fmla="*/ 2549175 h 4900456"/>
                                <a:gd name="connsiteX4882" fmla="*/ 367698 w 7362098"/>
                                <a:gd name="connsiteY4882" fmla="*/ 2547179 h 4900456"/>
                                <a:gd name="connsiteX4883" fmla="*/ 369694 w 7362098"/>
                                <a:gd name="connsiteY4883" fmla="*/ 2544783 h 4900456"/>
                                <a:gd name="connsiteX4884" fmla="*/ 7071778 w 7362098"/>
                                <a:gd name="connsiteY4884" fmla="*/ 2540791 h 4900456"/>
                                <a:gd name="connsiteX4885" fmla="*/ 7073376 w 7362098"/>
                                <a:gd name="connsiteY4885" fmla="*/ 2543585 h 4900456"/>
                                <a:gd name="connsiteX4886" fmla="*/ 7068584 w 7362098"/>
                                <a:gd name="connsiteY4886" fmla="*/ 2560352 h 4900456"/>
                                <a:gd name="connsiteX4887" fmla="*/ 7066987 w 7362098"/>
                                <a:gd name="connsiteY4887" fmla="*/ 2561949 h 4900456"/>
                                <a:gd name="connsiteX4888" fmla="*/ 7066189 w 7362098"/>
                                <a:gd name="connsiteY4888" fmla="*/ 2561949 h 4900456"/>
                                <a:gd name="connsiteX4889" fmla="*/ 7064192 w 7362098"/>
                                <a:gd name="connsiteY4889" fmla="*/ 2559155 h 4900456"/>
                                <a:gd name="connsiteX4890" fmla="*/ 7068983 w 7362098"/>
                                <a:gd name="connsiteY4890" fmla="*/ 2542388 h 4900456"/>
                                <a:gd name="connsiteX4891" fmla="*/ 7071778 w 7362098"/>
                                <a:gd name="connsiteY4891" fmla="*/ 2540791 h 4900456"/>
                                <a:gd name="connsiteX4892" fmla="*/ 7051817 w 7362098"/>
                                <a:gd name="connsiteY4892" fmla="*/ 2539194 h 4900456"/>
                                <a:gd name="connsiteX4893" fmla="*/ 7054212 w 7362098"/>
                                <a:gd name="connsiteY4893" fmla="*/ 2541190 h 4900456"/>
                                <a:gd name="connsiteX4894" fmla="*/ 7056607 w 7362098"/>
                                <a:gd name="connsiteY4894" fmla="*/ 2558756 h 4900456"/>
                                <a:gd name="connsiteX4895" fmla="*/ 7054611 w 7362098"/>
                                <a:gd name="connsiteY4895" fmla="*/ 2561151 h 4900456"/>
                                <a:gd name="connsiteX4896" fmla="*/ 7052216 w 7362098"/>
                                <a:gd name="connsiteY4896" fmla="*/ 2559155 h 4900456"/>
                                <a:gd name="connsiteX4897" fmla="*/ 7049820 w 7362098"/>
                                <a:gd name="connsiteY4897" fmla="*/ 2541589 h 4900456"/>
                                <a:gd name="connsiteX4898" fmla="*/ 7051817 w 7362098"/>
                                <a:gd name="connsiteY4898" fmla="*/ 2539194 h 4900456"/>
                                <a:gd name="connsiteX4899" fmla="*/ 292648 w 7362098"/>
                                <a:gd name="connsiteY4899" fmla="*/ 2535203 h 4900456"/>
                                <a:gd name="connsiteX4900" fmla="*/ 309415 w 7362098"/>
                                <a:gd name="connsiteY4900" fmla="*/ 2539994 h 4900456"/>
                                <a:gd name="connsiteX4901" fmla="*/ 311012 w 7362098"/>
                                <a:gd name="connsiteY4901" fmla="*/ 2542788 h 4900456"/>
                                <a:gd name="connsiteX4902" fmla="*/ 309415 w 7362098"/>
                                <a:gd name="connsiteY4902" fmla="*/ 2544385 h 4900456"/>
                                <a:gd name="connsiteX4903" fmla="*/ 308617 w 7362098"/>
                                <a:gd name="connsiteY4903" fmla="*/ 2544385 h 4900456"/>
                                <a:gd name="connsiteX4904" fmla="*/ 291850 w 7362098"/>
                                <a:gd name="connsiteY4904" fmla="*/ 2539594 h 4900456"/>
                                <a:gd name="connsiteX4905" fmla="*/ 289854 w 7362098"/>
                                <a:gd name="connsiteY4905" fmla="*/ 2536799 h 4900456"/>
                                <a:gd name="connsiteX4906" fmla="*/ 292648 w 7362098"/>
                                <a:gd name="connsiteY4906" fmla="*/ 2535203 h 4900456"/>
                                <a:gd name="connsiteX4907" fmla="*/ 380472 w 7362098"/>
                                <a:gd name="connsiteY4907" fmla="*/ 2524823 h 4900456"/>
                                <a:gd name="connsiteX4908" fmla="*/ 383267 w 7362098"/>
                                <a:gd name="connsiteY4908" fmla="*/ 2525622 h 4900456"/>
                                <a:gd name="connsiteX4909" fmla="*/ 382468 w 7362098"/>
                                <a:gd name="connsiteY4909" fmla="*/ 2528416 h 4900456"/>
                                <a:gd name="connsiteX4910" fmla="*/ 367298 w 7362098"/>
                                <a:gd name="connsiteY4910" fmla="*/ 2537200 h 4900456"/>
                                <a:gd name="connsiteX4911" fmla="*/ 366499 w 7362098"/>
                                <a:gd name="connsiteY4911" fmla="*/ 2537599 h 4900456"/>
                                <a:gd name="connsiteX4912" fmla="*/ 364503 w 7362098"/>
                                <a:gd name="connsiteY4912" fmla="*/ 2536401 h 4900456"/>
                                <a:gd name="connsiteX4913" fmla="*/ 365302 w 7362098"/>
                                <a:gd name="connsiteY4913" fmla="*/ 2533607 h 4900456"/>
                                <a:gd name="connsiteX4914" fmla="*/ 302229 w 7362098"/>
                                <a:gd name="connsiteY4914" fmla="*/ 2519234 h 4900456"/>
                                <a:gd name="connsiteX4915" fmla="*/ 316202 w 7362098"/>
                                <a:gd name="connsiteY4915" fmla="*/ 2530013 h 4900456"/>
                                <a:gd name="connsiteX4916" fmla="*/ 316602 w 7362098"/>
                                <a:gd name="connsiteY4916" fmla="*/ 2532808 h 4900456"/>
                                <a:gd name="connsiteX4917" fmla="*/ 315005 w 7362098"/>
                                <a:gd name="connsiteY4917" fmla="*/ 2533606 h 4900456"/>
                                <a:gd name="connsiteX4918" fmla="*/ 313408 w 7362098"/>
                                <a:gd name="connsiteY4918" fmla="*/ 2533207 h 4900456"/>
                                <a:gd name="connsiteX4919" fmla="*/ 299834 w 7362098"/>
                                <a:gd name="connsiteY4919" fmla="*/ 2522428 h 4900456"/>
                                <a:gd name="connsiteX4920" fmla="*/ 299435 w 7362098"/>
                                <a:gd name="connsiteY4920" fmla="*/ 2519633 h 4900456"/>
                                <a:gd name="connsiteX4921" fmla="*/ 302229 w 7362098"/>
                                <a:gd name="connsiteY4921" fmla="*/ 2519234 h 4900456"/>
                                <a:gd name="connsiteX4922" fmla="*/ 6096185 w 7362098"/>
                                <a:gd name="connsiteY4922" fmla="*/ 2514195 h 4900456"/>
                                <a:gd name="connsiteX4923" fmla="*/ 6115297 w 7362098"/>
                                <a:gd name="connsiteY4923" fmla="*/ 2528416 h 4900456"/>
                                <a:gd name="connsiteX4924" fmla="*/ 6109708 w 7362098"/>
                                <a:gd name="connsiteY4924" fmla="*/ 2532009 h 4900456"/>
                                <a:gd name="connsiteX4925" fmla="*/ 6075377 w 7362098"/>
                                <a:gd name="connsiteY4925" fmla="*/ 2524025 h 4900456"/>
                                <a:gd name="connsiteX4926" fmla="*/ 6068190 w 7362098"/>
                                <a:gd name="connsiteY4926" fmla="*/ 2557958 h 4900456"/>
                                <a:gd name="connsiteX4927" fmla="*/ 6062601 w 7362098"/>
                                <a:gd name="connsiteY4927" fmla="*/ 2561551 h 4900456"/>
                                <a:gd name="connsiteX4928" fmla="*/ 6061803 w 7362098"/>
                                <a:gd name="connsiteY4928" fmla="*/ 2560353 h 4900456"/>
                                <a:gd name="connsiteX4929" fmla="*/ 6072582 w 7362098"/>
                                <a:gd name="connsiteY4929" fmla="*/ 2517638 h 4900456"/>
                                <a:gd name="connsiteX4930" fmla="*/ 6096185 w 7362098"/>
                                <a:gd name="connsiteY4930" fmla="*/ 2514195 h 4900456"/>
                                <a:gd name="connsiteX4931" fmla="*/ 370492 w 7362098"/>
                                <a:gd name="connsiteY4931" fmla="*/ 2510452 h 4900456"/>
                                <a:gd name="connsiteX4932" fmla="*/ 370892 w 7362098"/>
                                <a:gd name="connsiteY4932" fmla="*/ 2513246 h 4900456"/>
                                <a:gd name="connsiteX4933" fmla="*/ 360113 w 7362098"/>
                                <a:gd name="connsiteY4933" fmla="*/ 2527219 h 4900456"/>
                                <a:gd name="connsiteX4934" fmla="*/ 358516 w 7362098"/>
                                <a:gd name="connsiteY4934" fmla="*/ 2528018 h 4900456"/>
                                <a:gd name="connsiteX4935" fmla="*/ 356919 w 7362098"/>
                                <a:gd name="connsiteY4935" fmla="*/ 2527619 h 4900456"/>
                                <a:gd name="connsiteX4936" fmla="*/ 356919 w 7362098"/>
                                <a:gd name="connsiteY4936" fmla="*/ 2524824 h 4900456"/>
                                <a:gd name="connsiteX4937" fmla="*/ 367698 w 7362098"/>
                                <a:gd name="connsiteY4937" fmla="*/ 2510851 h 4900456"/>
                                <a:gd name="connsiteX4938" fmla="*/ 370492 w 7362098"/>
                                <a:gd name="connsiteY4938" fmla="*/ 2510452 h 4900456"/>
                                <a:gd name="connsiteX4939" fmla="*/ 314205 w 7362098"/>
                                <a:gd name="connsiteY4939" fmla="*/ 2506460 h 4900456"/>
                                <a:gd name="connsiteX4940" fmla="*/ 316999 w 7362098"/>
                                <a:gd name="connsiteY4940" fmla="*/ 2507258 h 4900456"/>
                                <a:gd name="connsiteX4941" fmla="*/ 325783 w 7362098"/>
                                <a:gd name="connsiteY4941" fmla="*/ 2522429 h 4900456"/>
                                <a:gd name="connsiteX4942" fmla="*/ 324984 w 7362098"/>
                                <a:gd name="connsiteY4942" fmla="*/ 2525223 h 4900456"/>
                                <a:gd name="connsiteX4943" fmla="*/ 324186 w 7362098"/>
                                <a:gd name="connsiteY4943" fmla="*/ 2525622 h 4900456"/>
                                <a:gd name="connsiteX4944" fmla="*/ 322189 w 7362098"/>
                                <a:gd name="connsiteY4944" fmla="*/ 2524425 h 4900456"/>
                                <a:gd name="connsiteX4945" fmla="*/ 313407 w 7362098"/>
                                <a:gd name="connsiteY4945" fmla="*/ 2509254 h 4900456"/>
                                <a:gd name="connsiteX4946" fmla="*/ 314205 w 7362098"/>
                                <a:gd name="connsiteY4946" fmla="*/ 2506460 h 4900456"/>
                                <a:gd name="connsiteX4947" fmla="*/ 352529 w 7362098"/>
                                <a:gd name="connsiteY4947" fmla="*/ 2501670 h 4900456"/>
                                <a:gd name="connsiteX4948" fmla="*/ 354125 w 7362098"/>
                                <a:gd name="connsiteY4948" fmla="*/ 2504464 h 4900456"/>
                                <a:gd name="connsiteX4949" fmla="*/ 349335 w 7362098"/>
                                <a:gd name="connsiteY4949" fmla="*/ 2521231 h 4900456"/>
                                <a:gd name="connsiteX4950" fmla="*/ 347737 w 7362098"/>
                                <a:gd name="connsiteY4950" fmla="*/ 2522828 h 4900456"/>
                                <a:gd name="connsiteX4951" fmla="*/ 346940 w 7362098"/>
                                <a:gd name="connsiteY4951" fmla="*/ 2522828 h 4900456"/>
                                <a:gd name="connsiteX4952" fmla="*/ 344943 w 7362098"/>
                                <a:gd name="connsiteY4952" fmla="*/ 2520034 h 4900456"/>
                                <a:gd name="connsiteX4953" fmla="*/ 349734 w 7362098"/>
                                <a:gd name="connsiteY4953" fmla="*/ 2503266 h 4900456"/>
                                <a:gd name="connsiteX4954" fmla="*/ 352529 w 7362098"/>
                                <a:gd name="connsiteY4954" fmla="*/ 2501670 h 4900456"/>
                                <a:gd name="connsiteX4955" fmla="*/ 332569 w 7362098"/>
                                <a:gd name="connsiteY4955" fmla="*/ 2500073 h 4900456"/>
                                <a:gd name="connsiteX4956" fmla="*/ 334965 w 7362098"/>
                                <a:gd name="connsiteY4956" fmla="*/ 2502069 h 4900456"/>
                                <a:gd name="connsiteX4957" fmla="*/ 337360 w 7362098"/>
                                <a:gd name="connsiteY4957" fmla="*/ 2519635 h 4900456"/>
                                <a:gd name="connsiteX4958" fmla="*/ 335364 w 7362098"/>
                                <a:gd name="connsiteY4958" fmla="*/ 2522030 h 4900456"/>
                                <a:gd name="connsiteX4959" fmla="*/ 332969 w 7362098"/>
                                <a:gd name="connsiteY4959" fmla="*/ 2520034 h 4900456"/>
                                <a:gd name="connsiteX4960" fmla="*/ 330573 w 7362098"/>
                                <a:gd name="connsiteY4960" fmla="*/ 2502468 h 4900456"/>
                                <a:gd name="connsiteX4961" fmla="*/ 332569 w 7362098"/>
                                <a:gd name="connsiteY4961" fmla="*/ 2500073 h 4900456"/>
                                <a:gd name="connsiteX4962" fmla="*/ 4136867 w 7362098"/>
                                <a:gd name="connsiteY4962" fmla="*/ 2498077 h 4900456"/>
                                <a:gd name="connsiteX4963" fmla="*/ 4139262 w 7362098"/>
                                <a:gd name="connsiteY4963" fmla="*/ 2500073 h 4900456"/>
                                <a:gd name="connsiteX4964" fmla="*/ 4141658 w 7362098"/>
                                <a:gd name="connsiteY4964" fmla="*/ 2517639 h 4900456"/>
                                <a:gd name="connsiteX4965" fmla="*/ 4139662 w 7362098"/>
                                <a:gd name="connsiteY4965" fmla="*/ 2520034 h 4900456"/>
                                <a:gd name="connsiteX4966" fmla="*/ 4137266 w 7362098"/>
                                <a:gd name="connsiteY4966" fmla="*/ 2518038 h 4900456"/>
                                <a:gd name="connsiteX4967" fmla="*/ 4134871 w 7362098"/>
                                <a:gd name="connsiteY4967" fmla="*/ 2500472 h 4900456"/>
                                <a:gd name="connsiteX4968" fmla="*/ 4136867 w 7362098"/>
                                <a:gd name="connsiteY4968" fmla="*/ 2498077 h 4900456"/>
                                <a:gd name="connsiteX4969" fmla="*/ 4125291 w 7362098"/>
                                <a:gd name="connsiteY4969" fmla="*/ 2497279 h 4900456"/>
                                <a:gd name="connsiteX4970" fmla="*/ 4126489 w 7362098"/>
                                <a:gd name="connsiteY4970" fmla="*/ 2500073 h 4900456"/>
                                <a:gd name="connsiteX4971" fmla="*/ 4121698 w 7362098"/>
                                <a:gd name="connsiteY4971" fmla="*/ 2516840 h 4900456"/>
                                <a:gd name="connsiteX4972" fmla="*/ 4120101 w 7362098"/>
                                <a:gd name="connsiteY4972" fmla="*/ 2518437 h 4900456"/>
                                <a:gd name="connsiteX4973" fmla="*/ 4119303 w 7362098"/>
                                <a:gd name="connsiteY4973" fmla="*/ 2518437 h 4900456"/>
                                <a:gd name="connsiteX4974" fmla="*/ 4117706 w 7362098"/>
                                <a:gd name="connsiteY4974" fmla="*/ 2515643 h 4900456"/>
                                <a:gd name="connsiteX4975" fmla="*/ 4122497 w 7362098"/>
                                <a:gd name="connsiteY4975" fmla="*/ 2498875 h 4900456"/>
                                <a:gd name="connsiteX4976" fmla="*/ 4125291 w 7362098"/>
                                <a:gd name="connsiteY4976" fmla="*/ 2497279 h 4900456"/>
                                <a:gd name="connsiteX4977" fmla="*/ 4147246 w 7362098"/>
                                <a:gd name="connsiteY4977" fmla="*/ 2494883 h 4900456"/>
                                <a:gd name="connsiteX4978" fmla="*/ 4150040 w 7362098"/>
                                <a:gd name="connsiteY4978" fmla="*/ 2495682 h 4900456"/>
                                <a:gd name="connsiteX4979" fmla="*/ 4158824 w 7362098"/>
                                <a:gd name="connsiteY4979" fmla="*/ 2510852 h 4900456"/>
                                <a:gd name="connsiteX4980" fmla="*/ 4158025 w 7362098"/>
                                <a:gd name="connsiteY4980" fmla="*/ 2513647 h 4900456"/>
                                <a:gd name="connsiteX4981" fmla="*/ 4157227 w 7362098"/>
                                <a:gd name="connsiteY4981" fmla="*/ 2514046 h 4900456"/>
                                <a:gd name="connsiteX4982" fmla="*/ 4155231 w 7362098"/>
                                <a:gd name="connsiteY4982" fmla="*/ 2512848 h 4900456"/>
                                <a:gd name="connsiteX4983" fmla="*/ 4146447 w 7362098"/>
                                <a:gd name="connsiteY4983" fmla="*/ 2497678 h 4900456"/>
                                <a:gd name="connsiteX4984" fmla="*/ 4147246 w 7362098"/>
                                <a:gd name="connsiteY4984" fmla="*/ 2494883 h 4900456"/>
                                <a:gd name="connsiteX4985" fmla="*/ 4115311 w 7362098"/>
                                <a:gd name="connsiteY4985" fmla="*/ 2492488 h 4900456"/>
                                <a:gd name="connsiteX4986" fmla="*/ 4116109 w 7362098"/>
                                <a:gd name="connsiteY4986" fmla="*/ 2495282 h 4900456"/>
                                <a:gd name="connsiteX4987" fmla="*/ 4105330 w 7362098"/>
                                <a:gd name="connsiteY4987" fmla="*/ 2509255 h 4900456"/>
                                <a:gd name="connsiteX4988" fmla="*/ 4103733 w 7362098"/>
                                <a:gd name="connsiteY4988" fmla="*/ 2510054 h 4900456"/>
                                <a:gd name="connsiteX4989" fmla="*/ 4102136 w 7362098"/>
                                <a:gd name="connsiteY4989" fmla="*/ 2509655 h 4900456"/>
                                <a:gd name="connsiteX4990" fmla="*/ 4101737 w 7362098"/>
                                <a:gd name="connsiteY4990" fmla="*/ 2506860 h 4900456"/>
                                <a:gd name="connsiteX4991" fmla="*/ 4112516 w 7362098"/>
                                <a:gd name="connsiteY4991" fmla="*/ 2492887 h 4900456"/>
                                <a:gd name="connsiteX4992" fmla="*/ 4115311 w 7362098"/>
                                <a:gd name="connsiteY4992" fmla="*/ 2492488 h 4900456"/>
                                <a:gd name="connsiteX4993" fmla="*/ 4158822 w 7362098"/>
                                <a:gd name="connsiteY4993" fmla="*/ 2486899 h 4900456"/>
                                <a:gd name="connsiteX4994" fmla="*/ 4173195 w 7362098"/>
                                <a:gd name="connsiteY4994" fmla="*/ 2497678 h 4900456"/>
                                <a:gd name="connsiteX4995" fmla="*/ 4173594 w 7362098"/>
                                <a:gd name="connsiteY4995" fmla="*/ 2500473 h 4900456"/>
                                <a:gd name="connsiteX4996" fmla="*/ 4171997 w 7362098"/>
                                <a:gd name="connsiteY4996" fmla="*/ 2501271 h 4900456"/>
                                <a:gd name="connsiteX4997" fmla="*/ 4170400 w 7362098"/>
                                <a:gd name="connsiteY4997" fmla="*/ 2500872 h 4900456"/>
                                <a:gd name="connsiteX4998" fmla="*/ 4156427 w 7362098"/>
                                <a:gd name="connsiteY4998" fmla="*/ 2490093 h 4900456"/>
                                <a:gd name="connsiteX4999" fmla="*/ 4156028 w 7362098"/>
                                <a:gd name="connsiteY4999" fmla="*/ 2487298 h 4900456"/>
                                <a:gd name="connsiteX5000" fmla="*/ 4158822 w 7362098"/>
                                <a:gd name="connsiteY5000" fmla="*/ 2486899 h 4900456"/>
                                <a:gd name="connsiteX5001" fmla="*/ 4104931 w 7362098"/>
                                <a:gd name="connsiteY5001" fmla="*/ 2482907 h 4900456"/>
                                <a:gd name="connsiteX5002" fmla="*/ 4107726 w 7362098"/>
                                <a:gd name="connsiteY5002" fmla="*/ 2483706 h 4900456"/>
                                <a:gd name="connsiteX5003" fmla="*/ 4106927 w 7362098"/>
                                <a:gd name="connsiteY5003" fmla="*/ 2486500 h 4900456"/>
                                <a:gd name="connsiteX5004" fmla="*/ 4091757 w 7362098"/>
                                <a:gd name="connsiteY5004" fmla="*/ 2495284 h 4900456"/>
                                <a:gd name="connsiteX5005" fmla="*/ 4090958 w 7362098"/>
                                <a:gd name="connsiteY5005" fmla="*/ 2495683 h 4900456"/>
                                <a:gd name="connsiteX5006" fmla="*/ 4088962 w 7362098"/>
                                <a:gd name="connsiteY5006" fmla="*/ 2494485 h 4900456"/>
                                <a:gd name="connsiteX5007" fmla="*/ 4089761 w 7362098"/>
                                <a:gd name="connsiteY5007" fmla="*/ 2491691 h 4900456"/>
                                <a:gd name="connsiteX5008" fmla="*/ 1591218 w 7362098"/>
                                <a:gd name="connsiteY5008" fmla="*/ 2482907 h 4900456"/>
                                <a:gd name="connsiteX5009" fmla="*/ 1596007 w 7362098"/>
                                <a:gd name="connsiteY5009" fmla="*/ 2486500 h 4900456"/>
                                <a:gd name="connsiteX5010" fmla="*/ 1599601 w 7362098"/>
                                <a:gd name="connsiteY5010" fmla="*/ 2510851 h 4900456"/>
                                <a:gd name="connsiteX5011" fmla="*/ 1623954 w 7362098"/>
                                <a:gd name="connsiteY5011" fmla="*/ 2507258 h 4900456"/>
                                <a:gd name="connsiteX5012" fmla="*/ 1628742 w 7362098"/>
                                <a:gd name="connsiteY5012" fmla="*/ 2510851 h 4900456"/>
                                <a:gd name="connsiteX5013" fmla="*/ 1625151 w 7362098"/>
                                <a:gd name="connsiteY5013" fmla="*/ 2515641 h 4900456"/>
                                <a:gd name="connsiteX5014" fmla="*/ 1600798 w 7362098"/>
                                <a:gd name="connsiteY5014" fmla="*/ 2519234 h 4900456"/>
                                <a:gd name="connsiteX5015" fmla="*/ 1604391 w 7362098"/>
                                <a:gd name="connsiteY5015" fmla="*/ 2543586 h 4900456"/>
                                <a:gd name="connsiteX5016" fmla="*/ 1600798 w 7362098"/>
                                <a:gd name="connsiteY5016" fmla="*/ 2548377 h 4900456"/>
                                <a:gd name="connsiteX5017" fmla="*/ 1596007 w 7362098"/>
                                <a:gd name="connsiteY5017" fmla="*/ 2544784 h 4900456"/>
                                <a:gd name="connsiteX5018" fmla="*/ 1592416 w 7362098"/>
                                <a:gd name="connsiteY5018" fmla="*/ 2520432 h 4900456"/>
                                <a:gd name="connsiteX5019" fmla="*/ 1568063 w 7362098"/>
                                <a:gd name="connsiteY5019" fmla="*/ 2524024 h 4900456"/>
                                <a:gd name="connsiteX5020" fmla="*/ 1563272 w 7362098"/>
                                <a:gd name="connsiteY5020" fmla="*/ 2520432 h 4900456"/>
                                <a:gd name="connsiteX5021" fmla="*/ 1566865 w 7362098"/>
                                <a:gd name="connsiteY5021" fmla="*/ 2515641 h 4900456"/>
                                <a:gd name="connsiteX5022" fmla="*/ 1591218 w 7362098"/>
                                <a:gd name="connsiteY5022" fmla="*/ 2512048 h 4900456"/>
                                <a:gd name="connsiteX5023" fmla="*/ 1587623 w 7362098"/>
                                <a:gd name="connsiteY5023" fmla="*/ 2487697 h 4900456"/>
                                <a:gd name="connsiteX5024" fmla="*/ 1591218 w 7362098"/>
                                <a:gd name="connsiteY5024" fmla="*/ 2482907 h 4900456"/>
                                <a:gd name="connsiteX5025" fmla="*/ 4163613 w 7362098"/>
                                <a:gd name="connsiteY5025" fmla="*/ 2475722 h 4900456"/>
                                <a:gd name="connsiteX5026" fmla="*/ 4180380 w 7362098"/>
                                <a:gd name="connsiteY5026" fmla="*/ 2480513 h 4900456"/>
                                <a:gd name="connsiteX5027" fmla="*/ 4181578 w 7362098"/>
                                <a:gd name="connsiteY5027" fmla="*/ 2483307 h 4900456"/>
                                <a:gd name="connsiteX5028" fmla="*/ 4179981 w 7362098"/>
                                <a:gd name="connsiteY5028" fmla="*/ 2484904 h 4900456"/>
                                <a:gd name="connsiteX5029" fmla="*/ 4179183 w 7362098"/>
                                <a:gd name="connsiteY5029" fmla="*/ 2484904 h 4900456"/>
                                <a:gd name="connsiteX5030" fmla="*/ 4162415 w 7362098"/>
                                <a:gd name="connsiteY5030" fmla="*/ 2480113 h 4900456"/>
                                <a:gd name="connsiteX5031" fmla="*/ 4160819 w 7362098"/>
                                <a:gd name="connsiteY5031" fmla="*/ 2477318 h 4900456"/>
                                <a:gd name="connsiteX5032" fmla="*/ 4163613 w 7362098"/>
                                <a:gd name="connsiteY5032" fmla="*/ 2475722 h 4900456"/>
                                <a:gd name="connsiteX5033" fmla="*/ 2819756 w 7362098"/>
                                <a:gd name="connsiteY5033" fmla="*/ 2475423 h 4900456"/>
                                <a:gd name="connsiteX5034" fmla="*/ 2829137 w 7362098"/>
                                <a:gd name="connsiteY5034" fmla="*/ 2476521 h 4900456"/>
                                <a:gd name="connsiteX5035" fmla="*/ 2836323 w 7362098"/>
                                <a:gd name="connsiteY5035" fmla="*/ 2488497 h 4900456"/>
                                <a:gd name="connsiteX5036" fmla="*/ 2839917 w 7362098"/>
                                <a:gd name="connsiteY5036" fmla="*/ 2493287 h 4900456"/>
                                <a:gd name="connsiteX5037" fmla="*/ 2845906 w 7362098"/>
                                <a:gd name="connsiteY5037" fmla="*/ 2493287 h 4900456"/>
                                <a:gd name="connsiteX5038" fmla="*/ 2846305 w 7362098"/>
                                <a:gd name="connsiteY5038" fmla="*/ 2493287 h 4900456"/>
                                <a:gd name="connsiteX5039" fmla="*/ 2846703 w 7362098"/>
                                <a:gd name="connsiteY5039" fmla="*/ 2492888 h 4900456"/>
                                <a:gd name="connsiteX5040" fmla="*/ 2859878 w 7362098"/>
                                <a:gd name="connsiteY5040" fmla="*/ 2492489 h 4900456"/>
                                <a:gd name="connsiteX5041" fmla="*/ 2867063 w 7362098"/>
                                <a:gd name="connsiteY5041" fmla="*/ 2504065 h 4900456"/>
                                <a:gd name="connsiteX5042" fmla="*/ 2867063 w 7362098"/>
                                <a:gd name="connsiteY5042" fmla="*/ 2504465 h 4900456"/>
                                <a:gd name="connsiteX5043" fmla="*/ 2870656 w 7362098"/>
                                <a:gd name="connsiteY5043" fmla="*/ 2509255 h 4900456"/>
                                <a:gd name="connsiteX5044" fmla="*/ 2877045 w 7362098"/>
                                <a:gd name="connsiteY5044" fmla="*/ 2509255 h 4900456"/>
                                <a:gd name="connsiteX5045" fmla="*/ 2877446 w 7362098"/>
                                <a:gd name="connsiteY5045" fmla="*/ 2509255 h 4900456"/>
                                <a:gd name="connsiteX5046" fmla="*/ 2891417 w 7362098"/>
                                <a:gd name="connsiteY5046" fmla="*/ 2508457 h 4900456"/>
                                <a:gd name="connsiteX5047" fmla="*/ 2898600 w 7362098"/>
                                <a:gd name="connsiteY5047" fmla="*/ 2520434 h 4900456"/>
                                <a:gd name="connsiteX5048" fmla="*/ 2902194 w 7362098"/>
                                <a:gd name="connsiteY5048" fmla="*/ 2525224 h 4900456"/>
                                <a:gd name="connsiteX5049" fmla="*/ 2905389 w 7362098"/>
                                <a:gd name="connsiteY5049" fmla="*/ 2526022 h 4900456"/>
                                <a:gd name="connsiteX5050" fmla="*/ 2909780 w 7362098"/>
                                <a:gd name="connsiteY5050" fmla="*/ 2526422 h 4900456"/>
                                <a:gd name="connsiteX5051" fmla="*/ 2913375 w 7362098"/>
                                <a:gd name="connsiteY5051" fmla="*/ 2530414 h 4900456"/>
                                <a:gd name="connsiteX5052" fmla="*/ 2907781 w 7362098"/>
                                <a:gd name="connsiteY5052" fmla="*/ 2534406 h 4900456"/>
                                <a:gd name="connsiteX5053" fmla="*/ 2901796 w 7362098"/>
                                <a:gd name="connsiteY5053" fmla="*/ 2534006 h 4900456"/>
                                <a:gd name="connsiteX5054" fmla="*/ 2897007 w 7362098"/>
                                <a:gd name="connsiteY5054" fmla="*/ 2532410 h 4900456"/>
                                <a:gd name="connsiteX5055" fmla="*/ 2889818 w 7362098"/>
                                <a:gd name="connsiteY5055" fmla="*/ 2520434 h 4900456"/>
                                <a:gd name="connsiteX5056" fmla="*/ 2886626 w 7362098"/>
                                <a:gd name="connsiteY5056" fmla="*/ 2515642 h 4900456"/>
                                <a:gd name="connsiteX5057" fmla="*/ 2879841 w 7362098"/>
                                <a:gd name="connsiteY5057" fmla="*/ 2516041 h 4900456"/>
                                <a:gd name="connsiteX5058" fmla="*/ 2866266 w 7362098"/>
                                <a:gd name="connsiteY5058" fmla="*/ 2516441 h 4900456"/>
                                <a:gd name="connsiteX5059" fmla="*/ 2859079 w 7362098"/>
                                <a:gd name="connsiteY5059" fmla="*/ 2504864 h 4900456"/>
                                <a:gd name="connsiteX5060" fmla="*/ 2855487 w 7362098"/>
                                <a:gd name="connsiteY5060" fmla="*/ 2499674 h 4900456"/>
                                <a:gd name="connsiteX5061" fmla="*/ 2849498 w 7362098"/>
                                <a:gd name="connsiteY5061" fmla="*/ 2499674 h 4900456"/>
                                <a:gd name="connsiteX5062" fmla="*/ 2849099 w 7362098"/>
                                <a:gd name="connsiteY5062" fmla="*/ 2499674 h 4900456"/>
                                <a:gd name="connsiteX5063" fmla="*/ 2835525 w 7362098"/>
                                <a:gd name="connsiteY5063" fmla="*/ 2500073 h 4900456"/>
                                <a:gd name="connsiteX5064" fmla="*/ 2828339 w 7362098"/>
                                <a:gd name="connsiteY5064" fmla="*/ 2488097 h 4900456"/>
                                <a:gd name="connsiteX5065" fmla="*/ 2825145 w 7362098"/>
                                <a:gd name="connsiteY5065" fmla="*/ 2483307 h 4900456"/>
                                <a:gd name="connsiteX5066" fmla="*/ 2818359 w 7362098"/>
                                <a:gd name="connsiteY5066" fmla="*/ 2483706 h 4900456"/>
                                <a:gd name="connsiteX5067" fmla="*/ 2804785 w 7362098"/>
                                <a:gd name="connsiteY5067" fmla="*/ 2484105 h 4900456"/>
                                <a:gd name="connsiteX5068" fmla="*/ 2802391 w 7362098"/>
                                <a:gd name="connsiteY5068" fmla="*/ 2482509 h 4900456"/>
                                <a:gd name="connsiteX5069" fmla="*/ 2800794 w 7362098"/>
                                <a:gd name="connsiteY5069" fmla="*/ 2477319 h 4900456"/>
                                <a:gd name="connsiteX5070" fmla="*/ 2805983 w 7362098"/>
                                <a:gd name="connsiteY5070" fmla="*/ 2475722 h 4900456"/>
                                <a:gd name="connsiteX5071" fmla="*/ 2808378 w 7362098"/>
                                <a:gd name="connsiteY5071" fmla="*/ 2477319 h 4900456"/>
                                <a:gd name="connsiteX5072" fmla="*/ 2814766 w 7362098"/>
                                <a:gd name="connsiteY5072" fmla="*/ 2477319 h 4900456"/>
                                <a:gd name="connsiteX5073" fmla="*/ 2815165 w 7362098"/>
                                <a:gd name="connsiteY5073" fmla="*/ 2477319 h 4900456"/>
                                <a:gd name="connsiteX5074" fmla="*/ 2819756 w 7362098"/>
                                <a:gd name="connsiteY5074" fmla="*/ 2475423 h 4900456"/>
                                <a:gd name="connsiteX5075" fmla="*/ 4101739 w 7362098"/>
                                <a:gd name="connsiteY5075" fmla="*/ 2471331 h 4900456"/>
                                <a:gd name="connsiteX5076" fmla="*/ 4104134 w 7362098"/>
                                <a:gd name="connsiteY5076" fmla="*/ 2473327 h 4900456"/>
                                <a:gd name="connsiteX5077" fmla="*/ 4102138 w 7362098"/>
                                <a:gd name="connsiteY5077" fmla="*/ 2475722 h 4900456"/>
                                <a:gd name="connsiteX5078" fmla="*/ 4084572 w 7362098"/>
                                <a:gd name="connsiteY5078" fmla="*/ 2478118 h 4900456"/>
                                <a:gd name="connsiteX5079" fmla="*/ 4082177 w 7362098"/>
                                <a:gd name="connsiteY5079" fmla="*/ 2476122 h 4900456"/>
                                <a:gd name="connsiteX5080" fmla="*/ 4084173 w 7362098"/>
                                <a:gd name="connsiteY5080" fmla="*/ 2473726 h 4900456"/>
                                <a:gd name="connsiteX5081" fmla="*/ 4181179 w 7362098"/>
                                <a:gd name="connsiteY5081" fmla="*/ 2460952 h 4900456"/>
                                <a:gd name="connsiteX5082" fmla="*/ 4183574 w 7362098"/>
                                <a:gd name="connsiteY5082" fmla="*/ 2462948 h 4900456"/>
                                <a:gd name="connsiteX5083" fmla="*/ 4181578 w 7362098"/>
                                <a:gd name="connsiteY5083" fmla="*/ 2465343 h 4900456"/>
                                <a:gd name="connsiteX5084" fmla="*/ 4164012 w 7362098"/>
                                <a:gd name="connsiteY5084" fmla="*/ 2467739 h 4900456"/>
                                <a:gd name="connsiteX5085" fmla="*/ 4161617 w 7362098"/>
                                <a:gd name="connsiteY5085" fmla="*/ 2465743 h 4900456"/>
                                <a:gd name="connsiteX5086" fmla="*/ 4163613 w 7362098"/>
                                <a:gd name="connsiteY5086" fmla="*/ 2463347 h 4900456"/>
                                <a:gd name="connsiteX5087" fmla="*/ 4086169 w 7362098"/>
                                <a:gd name="connsiteY5087" fmla="*/ 2454165 h 4900456"/>
                                <a:gd name="connsiteX5088" fmla="*/ 4102936 w 7362098"/>
                                <a:gd name="connsiteY5088" fmla="*/ 2458956 h 4900456"/>
                                <a:gd name="connsiteX5089" fmla="*/ 4104533 w 7362098"/>
                                <a:gd name="connsiteY5089" fmla="*/ 2461750 h 4900456"/>
                                <a:gd name="connsiteX5090" fmla="*/ 4102936 w 7362098"/>
                                <a:gd name="connsiteY5090" fmla="*/ 2463347 h 4900456"/>
                                <a:gd name="connsiteX5091" fmla="*/ 4102138 w 7362098"/>
                                <a:gd name="connsiteY5091" fmla="*/ 2463347 h 4900456"/>
                                <a:gd name="connsiteX5092" fmla="*/ 4085371 w 7362098"/>
                                <a:gd name="connsiteY5092" fmla="*/ 2458556 h 4900456"/>
                                <a:gd name="connsiteX5093" fmla="*/ 4083375 w 7362098"/>
                                <a:gd name="connsiteY5093" fmla="*/ 2455761 h 4900456"/>
                                <a:gd name="connsiteX5094" fmla="*/ 4086169 w 7362098"/>
                                <a:gd name="connsiteY5094" fmla="*/ 2454165 h 4900456"/>
                                <a:gd name="connsiteX5095" fmla="*/ 4173993 w 7362098"/>
                                <a:gd name="connsiteY5095" fmla="*/ 2443786 h 4900456"/>
                                <a:gd name="connsiteX5096" fmla="*/ 4176788 w 7362098"/>
                                <a:gd name="connsiteY5096" fmla="*/ 2444584 h 4900456"/>
                                <a:gd name="connsiteX5097" fmla="*/ 4175989 w 7362098"/>
                                <a:gd name="connsiteY5097" fmla="*/ 2447378 h 4900456"/>
                                <a:gd name="connsiteX5098" fmla="*/ 4160819 w 7362098"/>
                                <a:gd name="connsiteY5098" fmla="*/ 2456162 h 4900456"/>
                                <a:gd name="connsiteX5099" fmla="*/ 4160020 w 7362098"/>
                                <a:gd name="connsiteY5099" fmla="*/ 2456561 h 4900456"/>
                                <a:gd name="connsiteX5100" fmla="*/ 4158024 w 7362098"/>
                                <a:gd name="connsiteY5100" fmla="*/ 2455363 h 4900456"/>
                                <a:gd name="connsiteX5101" fmla="*/ 4158823 w 7362098"/>
                                <a:gd name="connsiteY5101" fmla="*/ 2452569 h 4900456"/>
                                <a:gd name="connsiteX5102" fmla="*/ 2836523 w 7362098"/>
                                <a:gd name="connsiteY5102" fmla="*/ 2443087 h 4900456"/>
                                <a:gd name="connsiteX5103" fmla="*/ 2845906 w 7362098"/>
                                <a:gd name="connsiteY5103" fmla="*/ 2444185 h 4900456"/>
                                <a:gd name="connsiteX5104" fmla="*/ 2853091 w 7362098"/>
                                <a:gd name="connsiteY5104" fmla="*/ 2456160 h 4900456"/>
                                <a:gd name="connsiteX5105" fmla="*/ 2856685 w 7362098"/>
                                <a:gd name="connsiteY5105" fmla="*/ 2460951 h 4900456"/>
                                <a:gd name="connsiteX5106" fmla="*/ 2862672 w 7362098"/>
                                <a:gd name="connsiteY5106" fmla="*/ 2460951 h 4900456"/>
                                <a:gd name="connsiteX5107" fmla="*/ 2863072 w 7362098"/>
                                <a:gd name="connsiteY5107" fmla="*/ 2460951 h 4900456"/>
                                <a:gd name="connsiteX5108" fmla="*/ 2863471 w 7362098"/>
                                <a:gd name="connsiteY5108" fmla="*/ 2460552 h 4900456"/>
                                <a:gd name="connsiteX5109" fmla="*/ 2876645 w 7362098"/>
                                <a:gd name="connsiteY5109" fmla="*/ 2460152 h 4900456"/>
                                <a:gd name="connsiteX5110" fmla="*/ 2883830 w 7362098"/>
                                <a:gd name="connsiteY5110" fmla="*/ 2471729 h 4900456"/>
                                <a:gd name="connsiteX5111" fmla="*/ 2883830 w 7362098"/>
                                <a:gd name="connsiteY5111" fmla="*/ 2472128 h 4900456"/>
                                <a:gd name="connsiteX5112" fmla="*/ 2887424 w 7362098"/>
                                <a:gd name="connsiteY5112" fmla="*/ 2476919 h 4900456"/>
                                <a:gd name="connsiteX5113" fmla="*/ 2893811 w 7362098"/>
                                <a:gd name="connsiteY5113" fmla="*/ 2476919 h 4900456"/>
                                <a:gd name="connsiteX5114" fmla="*/ 2894209 w 7362098"/>
                                <a:gd name="connsiteY5114" fmla="*/ 2476919 h 4900456"/>
                                <a:gd name="connsiteX5115" fmla="*/ 2908182 w 7362098"/>
                                <a:gd name="connsiteY5115" fmla="*/ 2476120 h 4900456"/>
                                <a:gd name="connsiteX5116" fmla="*/ 2915369 w 7362098"/>
                                <a:gd name="connsiteY5116" fmla="*/ 2488097 h 4900456"/>
                                <a:gd name="connsiteX5117" fmla="*/ 2918962 w 7362098"/>
                                <a:gd name="connsiteY5117" fmla="*/ 2492888 h 4900456"/>
                                <a:gd name="connsiteX5118" fmla="*/ 2922154 w 7362098"/>
                                <a:gd name="connsiteY5118" fmla="*/ 2493686 h 4900456"/>
                                <a:gd name="connsiteX5119" fmla="*/ 2926545 w 7362098"/>
                                <a:gd name="connsiteY5119" fmla="*/ 2494085 h 4900456"/>
                                <a:gd name="connsiteX5120" fmla="*/ 2930141 w 7362098"/>
                                <a:gd name="connsiteY5120" fmla="*/ 2498077 h 4900456"/>
                                <a:gd name="connsiteX5121" fmla="*/ 2924549 w 7362098"/>
                                <a:gd name="connsiteY5121" fmla="*/ 2502069 h 4900456"/>
                                <a:gd name="connsiteX5122" fmla="*/ 2918563 w 7362098"/>
                                <a:gd name="connsiteY5122" fmla="*/ 2501670 h 4900456"/>
                                <a:gd name="connsiteX5123" fmla="*/ 2913773 w 7362098"/>
                                <a:gd name="connsiteY5123" fmla="*/ 2500073 h 4900456"/>
                                <a:gd name="connsiteX5124" fmla="*/ 2906584 w 7362098"/>
                                <a:gd name="connsiteY5124" fmla="*/ 2488097 h 4900456"/>
                                <a:gd name="connsiteX5125" fmla="*/ 2903390 w 7362098"/>
                                <a:gd name="connsiteY5125" fmla="*/ 2483306 h 4900456"/>
                                <a:gd name="connsiteX5126" fmla="*/ 2896607 w 7362098"/>
                                <a:gd name="connsiteY5126" fmla="*/ 2483705 h 4900456"/>
                                <a:gd name="connsiteX5127" fmla="*/ 2883034 w 7362098"/>
                                <a:gd name="connsiteY5127" fmla="*/ 2484104 h 4900456"/>
                                <a:gd name="connsiteX5128" fmla="*/ 2875846 w 7362098"/>
                                <a:gd name="connsiteY5128" fmla="*/ 2472528 h 4900456"/>
                                <a:gd name="connsiteX5129" fmla="*/ 2872253 w 7362098"/>
                                <a:gd name="connsiteY5129" fmla="*/ 2467338 h 4900456"/>
                                <a:gd name="connsiteX5130" fmla="*/ 2866266 w 7362098"/>
                                <a:gd name="connsiteY5130" fmla="*/ 2467338 h 4900456"/>
                                <a:gd name="connsiteX5131" fmla="*/ 2865866 w 7362098"/>
                                <a:gd name="connsiteY5131" fmla="*/ 2467338 h 4900456"/>
                                <a:gd name="connsiteX5132" fmla="*/ 2852293 w 7362098"/>
                                <a:gd name="connsiteY5132" fmla="*/ 2467737 h 4900456"/>
                                <a:gd name="connsiteX5133" fmla="*/ 2845106 w 7362098"/>
                                <a:gd name="connsiteY5133" fmla="*/ 2455761 h 4900456"/>
                                <a:gd name="connsiteX5134" fmla="*/ 2841914 w 7362098"/>
                                <a:gd name="connsiteY5134" fmla="*/ 2450971 h 4900456"/>
                                <a:gd name="connsiteX5135" fmla="*/ 2835126 w 7362098"/>
                                <a:gd name="connsiteY5135" fmla="*/ 2451370 h 4900456"/>
                                <a:gd name="connsiteX5136" fmla="*/ 2821551 w 7362098"/>
                                <a:gd name="connsiteY5136" fmla="*/ 2451769 h 4900456"/>
                                <a:gd name="connsiteX5137" fmla="*/ 2819156 w 7362098"/>
                                <a:gd name="connsiteY5137" fmla="*/ 2450173 h 4900456"/>
                                <a:gd name="connsiteX5138" fmla="*/ 2817561 w 7362098"/>
                                <a:gd name="connsiteY5138" fmla="*/ 2444983 h 4900456"/>
                                <a:gd name="connsiteX5139" fmla="*/ 2822749 w 7362098"/>
                                <a:gd name="connsiteY5139" fmla="*/ 2443386 h 4900456"/>
                                <a:gd name="connsiteX5140" fmla="*/ 2825145 w 7362098"/>
                                <a:gd name="connsiteY5140" fmla="*/ 2444983 h 4900456"/>
                                <a:gd name="connsiteX5141" fmla="*/ 2831533 w 7362098"/>
                                <a:gd name="connsiteY5141" fmla="*/ 2444983 h 4900456"/>
                                <a:gd name="connsiteX5142" fmla="*/ 2831932 w 7362098"/>
                                <a:gd name="connsiteY5142" fmla="*/ 2444983 h 4900456"/>
                                <a:gd name="connsiteX5143" fmla="*/ 2836523 w 7362098"/>
                                <a:gd name="connsiteY5143" fmla="*/ 2443087 h 4900456"/>
                                <a:gd name="connsiteX5144" fmla="*/ 4095750 w 7362098"/>
                                <a:gd name="connsiteY5144" fmla="*/ 2438197 h 4900456"/>
                                <a:gd name="connsiteX5145" fmla="*/ 4109723 w 7362098"/>
                                <a:gd name="connsiteY5145" fmla="*/ 2448976 h 4900456"/>
                                <a:gd name="connsiteX5146" fmla="*/ 4110122 w 7362098"/>
                                <a:gd name="connsiteY5146" fmla="*/ 2451771 h 4900456"/>
                                <a:gd name="connsiteX5147" fmla="*/ 4108525 w 7362098"/>
                                <a:gd name="connsiteY5147" fmla="*/ 2452569 h 4900456"/>
                                <a:gd name="connsiteX5148" fmla="*/ 4106928 w 7362098"/>
                                <a:gd name="connsiteY5148" fmla="*/ 2452170 h 4900456"/>
                                <a:gd name="connsiteX5149" fmla="*/ 4093354 w 7362098"/>
                                <a:gd name="connsiteY5149" fmla="*/ 2441391 h 4900456"/>
                                <a:gd name="connsiteX5150" fmla="*/ 4092955 w 7362098"/>
                                <a:gd name="connsiteY5150" fmla="*/ 2438596 h 4900456"/>
                                <a:gd name="connsiteX5151" fmla="*/ 4095750 w 7362098"/>
                                <a:gd name="connsiteY5151" fmla="*/ 2438197 h 4900456"/>
                                <a:gd name="connsiteX5152" fmla="*/ 651924 w 7362098"/>
                                <a:gd name="connsiteY5152" fmla="*/ 2433806 h 4900456"/>
                                <a:gd name="connsiteX5153" fmla="*/ 654719 w 7362098"/>
                                <a:gd name="connsiteY5153" fmla="*/ 2435402 h 4900456"/>
                                <a:gd name="connsiteX5154" fmla="*/ 672284 w 7362098"/>
                                <a:gd name="connsiteY5154" fmla="*/ 2446181 h 4900456"/>
                                <a:gd name="connsiteX5155" fmla="*/ 675477 w 7362098"/>
                                <a:gd name="connsiteY5155" fmla="*/ 2447778 h 4900456"/>
                                <a:gd name="connsiteX5156" fmla="*/ 674280 w 7362098"/>
                                <a:gd name="connsiteY5156" fmla="*/ 2450572 h 4900456"/>
                                <a:gd name="connsiteX5157" fmla="*/ 673880 w 7362098"/>
                                <a:gd name="connsiteY5157" fmla="*/ 2450572 h 4900456"/>
                                <a:gd name="connsiteX5158" fmla="*/ 661106 w 7362098"/>
                                <a:gd name="connsiteY5158" fmla="*/ 2449374 h 4900456"/>
                                <a:gd name="connsiteX5159" fmla="*/ 632364 w 7362098"/>
                                <a:gd name="connsiteY5159" fmla="*/ 2481711 h 4900456"/>
                                <a:gd name="connsiteX5160" fmla="*/ 589250 w 7362098"/>
                                <a:gd name="connsiteY5160" fmla="*/ 2484904 h 4900456"/>
                                <a:gd name="connsiteX5161" fmla="*/ 582464 w 7362098"/>
                                <a:gd name="connsiteY5161" fmla="*/ 2496082 h 4900456"/>
                                <a:gd name="connsiteX5162" fmla="*/ 582065 w 7362098"/>
                                <a:gd name="connsiteY5162" fmla="*/ 2496481 h 4900456"/>
                                <a:gd name="connsiteX5163" fmla="*/ 579270 w 7362098"/>
                                <a:gd name="connsiteY5163" fmla="*/ 2495683 h 4900456"/>
                                <a:gd name="connsiteX5164" fmla="*/ 579669 w 7362098"/>
                                <a:gd name="connsiteY5164" fmla="*/ 2492489 h 4900456"/>
                                <a:gd name="connsiteX5165" fmla="*/ 581665 w 7362098"/>
                                <a:gd name="connsiteY5165" fmla="*/ 2471730 h 4900456"/>
                                <a:gd name="connsiteX5166" fmla="*/ 582065 w 7362098"/>
                                <a:gd name="connsiteY5166" fmla="*/ 2468536 h 4900456"/>
                                <a:gd name="connsiteX5167" fmla="*/ 585258 w 7362098"/>
                                <a:gd name="connsiteY5167" fmla="*/ 2468935 h 4900456"/>
                                <a:gd name="connsiteX5168" fmla="*/ 589649 w 7362098"/>
                                <a:gd name="connsiteY5168" fmla="*/ 2480513 h 4900456"/>
                                <a:gd name="connsiteX5169" fmla="*/ 590049 w 7362098"/>
                                <a:gd name="connsiteY5169" fmla="*/ 2480513 h 4900456"/>
                                <a:gd name="connsiteX5170" fmla="*/ 630368 w 7362098"/>
                                <a:gd name="connsiteY5170" fmla="*/ 2477718 h 4900456"/>
                                <a:gd name="connsiteX5171" fmla="*/ 656715 w 7362098"/>
                                <a:gd name="connsiteY5171" fmla="*/ 2447378 h 4900456"/>
                                <a:gd name="connsiteX5172" fmla="*/ 656715 w 7362098"/>
                                <a:gd name="connsiteY5172" fmla="*/ 2446979 h 4900456"/>
                                <a:gd name="connsiteX5173" fmla="*/ 650328 w 7362098"/>
                                <a:gd name="connsiteY5173" fmla="*/ 2436600 h 4900456"/>
                                <a:gd name="connsiteX5174" fmla="*/ 651924 w 7362098"/>
                                <a:gd name="connsiteY5174" fmla="*/ 2433806 h 4900456"/>
                                <a:gd name="connsiteX5175" fmla="*/ 4164013 w 7362098"/>
                                <a:gd name="connsiteY5175" fmla="*/ 2429415 h 4900456"/>
                                <a:gd name="connsiteX5176" fmla="*/ 4164412 w 7362098"/>
                                <a:gd name="connsiteY5176" fmla="*/ 2432209 h 4900456"/>
                                <a:gd name="connsiteX5177" fmla="*/ 4153633 w 7362098"/>
                                <a:gd name="connsiteY5177" fmla="*/ 2446182 h 4900456"/>
                                <a:gd name="connsiteX5178" fmla="*/ 4152036 w 7362098"/>
                                <a:gd name="connsiteY5178" fmla="*/ 2446981 h 4900456"/>
                                <a:gd name="connsiteX5179" fmla="*/ 4150439 w 7362098"/>
                                <a:gd name="connsiteY5179" fmla="*/ 2446582 h 4900456"/>
                                <a:gd name="connsiteX5180" fmla="*/ 4150439 w 7362098"/>
                                <a:gd name="connsiteY5180" fmla="*/ 2443787 h 4900456"/>
                                <a:gd name="connsiteX5181" fmla="*/ 4161219 w 7362098"/>
                                <a:gd name="connsiteY5181" fmla="*/ 2429814 h 4900456"/>
                                <a:gd name="connsiteX5182" fmla="*/ 4164013 w 7362098"/>
                                <a:gd name="connsiteY5182" fmla="*/ 2429415 h 4900456"/>
                                <a:gd name="connsiteX5183" fmla="*/ 4107725 w 7362098"/>
                                <a:gd name="connsiteY5183" fmla="*/ 2425422 h 4900456"/>
                                <a:gd name="connsiteX5184" fmla="*/ 4110519 w 7362098"/>
                                <a:gd name="connsiteY5184" fmla="*/ 2426221 h 4900456"/>
                                <a:gd name="connsiteX5185" fmla="*/ 4119303 w 7362098"/>
                                <a:gd name="connsiteY5185" fmla="*/ 2441391 h 4900456"/>
                                <a:gd name="connsiteX5186" fmla="*/ 4118504 w 7362098"/>
                                <a:gd name="connsiteY5186" fmla="*/ 2444186 h 4900456"/>
                                <a:gd name="connsiteX5187" fmla="*/ 4117706 w 7362098"/>
                                <a:gd name="connsiteY5187" fmla="*/ 2444585 h 4900456"/>
                                <a:gd name="connsiteX5188" fmla="*/ 4115710 w 7362098"/>
                                <a:gd name="connsiteY5188" fmla="*/ 2443387 h 4900456"/>
                                <a:gd name="connsiteX5189" fmla="*/ 4106926 w 7362098"/>
                                <a:gd name="connsiteY5189" fmla="*/ 2428217 h 4900456"/>
                                <a:gd name="connsiteX5190" fmla="*/ 4107725 w 7362098"/>
                                <a:gd name="connsiteY5190" fmla="*/ 2425422 h 4900456"/>
                                <a:gd name="connsiteX5191" fmla="*/ 4146449 w 7362098"/>
                                <a:gd name="connsiteY5191" fmla="*/ 2420233 h 4900456"/>
                                <a:gd name="connsiteX5192" fmla="*/ 4148046 w 7362098"/>
                                <a:gd name="connsiteY5192" fmla="*/ 2423027 h 4900456"/>
                                <a:gd name="connsiteX5193" fmla="*/ 4143254 w 7362098"/>
                                <a:gd name="connsiteY5193" fmla="*/ 2439794 h 4900456"/>
                                <a:gd name="connsiteX5194" fmla="*/ 4141657 w 7362098"/>
                                <a:gd name="connsiteY5194" fmla="*/ 2441391 h 4900456"/>
                                <a:gd name="connsiteX5195" fmla="*/ 4140859 w 7362098"/>
                                <a:gd name="connsiteY5195" fmla="*/ 2441391 h 4900456"/>
                                <a:gd name="connsiteX5196" fmla="*/ 4138863 w 7362098"/>
                                <a:gd name="connsiteY5196" fmla="*/ 2438597 h 4900456"/>
                                <a:gd name="connsiteX5197" fmla="*/ 4143654 w 7362098"/>
                                <a:gd name="connsiteY5197" fmla="*/ 2421829 h 4900456"/>
                                <a:gd name="connsiteX5198" fmla="*/ 4146449 w 7362098"/>
                                <a:gd name="connsiteY5198" fmla="*/ 2420233 h 4900456"/>
                                <a:gd name="connsiteX5199" fmla="*/ 4126488 w 7362098"/>
                                <a:gd name="connsiteY5199" fmla="*/ 2418637 h 4900456"/>
                                <a:gd name="connsiteX5200" fmla="*/ 4128883 w 7362098"/>
                                <a:gd name="connsiteY5200" fmla="*/ 2420633 h 4900456"/>
                                <a:gd name="connsiteX5201" fmla="*/ 4131279 w 7362098"/>
                                <a:gd name="connsiteY5201" fmla="*/ 2438198 h 4900456"/>
                                <a:gd name="connsiteX5202" fmla="*/ 4129283 w 7362098"/>
                                <a:gd name="connsiteY5202" fmla="*/ 2440594 h 4900456"/>
                                <a:gd name="connsiteX5203" fmla="*/ 4126887 w 7362098"/>
                                <a:gd name="connsiteY5203" fmla="*/ 2438598 h 4900456"/>
                                <a:gd name="connsiteX5204" fmla="*/ 4124492 w 7362098"/>
                                <a:gd name="connsiteY5204" fmla="*/ 2421032 h 4900456"/>
                                <a:gd name="connsiteX5205" fmla="*/ 4126488 w 7362098"/>
                                <a:gd name="connsiteY5205" fmla="*/ 2418637 h 4900456"/>
                                <a:gd name="connsiteX5206" fmla="*/ 3198062 w 7362098"/>
                                <a:gd name="connsiteY5206" fmla="*/ 2376870 h 4900456"/>
                                <a:gd name="connsiteX5207" fmla="*/ 3217172 w 7362098"/>
                                <a:gd name="connsiteY5207" fmla="*/ 2391091 h 4900456"/>
                                <a:gd name="connsiteX5208" fmla="*/ 3211583 w 7362098"/>
                                <a:gd name="connsiteY5208" fmla="*/ 2394684 h 4900456"/>
                                <a:gd name="connsiteX5209" fmla="*/ 3177253 w 7362098"/>
                                <a:gd name="connsiteY5209" fmla="*/ 2386700 h 4900456"/>
                                <a:gd name="connsiteX5210" fmla="*/ 3170068 w 7362098"/>
                                <a:gd name="connsiteY5210" fmla="*/ 2420633 h 4900456"/>
                                <a:gd name="connsiteX5211" fmla="*/ 3164490 w 7362098"/>
                                <a:gd name="connsiteY5211" fmla="*/ 2424226 h 4900456"/>
                                <a:gd name="connsiteX5212" fmla="*/ 3163689 w 7362098"/>
                                <a:gd name="connsiteY5212" fmla="*/ 2423028 h 4900456"/>
                                <a:gd name="connsiteX5213" fmla="*/ 3174457 w 7362098"/>
                                <a:gd name="connsiteY5213" fmla="*/ 2380313 h 4900456"/>
                                <a:gd name="connsiteX5214" fmla="*/ 3198062 w 7362098"/>
                                <a:gd name="connsiteY5214" fmla="*/ 2376870 h 4900456"/>
                                <a:gd name="connsiteX5215" fmla="*/ 4445448 w 7362098"/>
                                <a:gd name="connsiteY5215" fmla="*/ 2352769 h 4900456"/>
                                <a:gd name="connsiteX5216" fmla="*/ 4448243 w 7362098"/>
                                <a:gd name="connsiteY5216" fmla="*/ 2354365 h 4900456"/>
                                <a:gd name="connsiteX5217" fmla="*/ 4465807 w 7362098"/>
                                <a:gd name="connsiteY5217" fmla="*/ 2365144 h 4900456"/>
                                <a:gd name="connsiteX5218" fmla="*/ 4469001 w 7362098"/>
                                <a:gd name="connsiteY5218" fmla="*/ 2366741 h 4900456"/>
                                <a:gd name="connsiteX5219" fmla="*/ 4467803 w 7362098"/>
                                <a:gd name="connsiteY5219" fmla="*/ 2369535 h 4900456"/>
                                <a:gd name="connsiteX5220" fmla="*/ 4467404 w 7362098"/>
                                <a:gd name="connsiteY5220" fmla="*/ 2369535 h 4900456"/>
                                <a:gd name="connsiteX5221" fmla="*/ 4454630 w 7362098"/>
                                <a:gd name="connsiteY5221" fmla="*/ 2368337 h 4900456"/>
                                <a:gd name="connsiteX5222" fmla="*/ 4425887 w 7362098"/>
                                <a:gd name="connsiteY5222" fmla="*/ 2400674 h 4900456"/>
                                <a:gd name="connsiteX5223" fmla="*/ 4382773 w 7362098"/>
                                <a:gd name="connsiteY5223" fmla="*/ 2403867 h 4900456"/>
                                <a:gd name="connsiteX5224" fmla="*/ 4375987 w 7362098"/>
                                <a:gd name="connsiteY5224" fmla="*/ 2415045 h 4900456"/>
                                <a:gd name="connsiteX5225" fmla="*/ 4375588 w 7362098"/>
                                <a:gd name="connsiteY5225" fmla="*/ 2415444 h 4900456"/>
                                <a:gd name="connsiteX5226" fmla="*/ 4372793 w 7362098"/>
                                <a:gd name="connsiteY5226" fmla="*/ 2414646 h 4900456"/>
                                <a:gd name="connsiteX5227" fmla="*/ 4373193 w 7362098"/>
                                <a:gd name="connsiteY5227" fmla="*/ 2411452 h 4900456"/>
                                <a:gd name="connsiteX5228" fmla="*/ 4375189 w 7362098"/>
                                <a:gd name="connsiteY5228" fmla="*/ 2390693 h 4900456"/>
                                <a:gd name="connsiteX5229" fmla="*/ 4375588 w 7362098"/>
                                <a:gd name="connsiteY5229" fmla="*/ 2387499 h 4900456"/>
                                <a:gd name="connsiteX5230" fmla="*/ 4378781 w 7362098"/>
                                <a:gd name="connsiteY5230" fmla="*/ 2387898 h 4900456"/>
                                <a:gd name="connsiteX5231" fmla="*/ 4383173 w 7362098"/>
                                <a:gd name="connsiteY5231" fmla="*/ 2399476 h 4900456"/>
                                <a:gd name="connsiteX5232" fmla="*/ 4383572 w 7362098"/>
                                <a:gd name="connsiteY5232" fmla="*/ 2399476 h 4900456"/>
                                <a:gd name="connsiteX5233" fmla="*/ 4423891 w 7362098"/>
                                <a:gd name="connsiteY5233" fmla="*/ 2396681 h 4900456"/>
                                <a:gd name="connsiteX5234" fmla="*/ 4450239 w 7362098"/>
                                <a:gd name="connsiteY5234" fmla="*/ 2366341 h 4900456"/>
                                <a:gd name="connsiteX5235" fmla="*/ 4450239 w 7362098"/>
                                <a:gd name="connsiteY5235" fmla="*/ 2365942 h 4900456"/>
                                <a:gd name="connsiteX5236" fmla="*/ 4443852 w 7362098"/>
                                <a:gd name="connsiteY5236" fmla="*/ 2355563 h 4900456"/>
                                <a:gd name="connsiteX5237" fmla="*/ 4445448 w 7362098"/>
                                <a:gd name="connsiteY5237" fmla="*/ 2352769 h 4900456"/>
                                <a:gd name="connsiteX5238" fmla="*/ 5368794 w 7362098"/>
                                <a:gd name="connsiteY5238" fmla="*/ 2349176 h 4900456"/>
                                <a:gd name="connsiteX5239" fmla="*/ 5373584 w 7362098"/>
                                <a:gd name="connsiteY5239" fmla="*/ 2352769 h 4900456"/>
                                <a:gd name="connsiteX5240" fmla="*/ 5377177 w 7362098"/>
                                <a:gd name="connsiteY5240" fmla="*/ 2377120 h 4900456"/>
                                <a:gd name="connsiteX5241" fmla="*/ 5401529 w 7362098"/>
                                <a:gd name="connsiteY5241" fmla="*/ 2373527 h 4900456"/>
                                <a:gd name="connsiteX5242" fmla="*/ 5406319 w 7362098"/>
                                <a:gd name="connsiteY5242" fmla="*/ 2377120 h 4900456"/>
                                <a:gd name="connsiteX5243" fmla="*/ 5402727 w 7362098"/>
                                <a:gd name="connsiteY5243" fmla="*/ 2381911 h 4900456"/>
                                <a:gd name="connsiteX5244" fmla="*/ 5378374 w 7362098"/>
                                <a:gd name="connsiteY5244" fmla="*/ 2385503 h 4900456"/>
                                <a:gd name="connsiteX5245" fmla="*/ 5381967 w 7362098"/>
                                <a:gd name="connsiteY5245" fmla="*/ 2409855 h 4900456"/>
                                <a:gd name="connsiteX5246" fmla="*/ 5378374 w 7362098"/>
                                <a:gd name="connsiteY5246" fmla="*/ 2414646 h 4900456"/>
                                <a:gd name="connsiteX5247" fmla="*/ 5373584 w 7362098"/>
                                <a:gd name="connsiteY5247" fmla="*/ 2411053 h 4900456"/>
                                <a:gd name="connsiteX5248" fmla="*/ 5369991 w 7362098"/>
                                <a:gd name="connsiteY5248" fmla="*/ 2386701 h 4900456"/>
                                <a:gd name="connsiteX5249" fmla="*/ 5345640 w 7362098"/>
                                <a:gd name="connsiteY5249" fmla="*/ 2390294 h 4900456"/>
                                <a:gd name="connsiteX5250" fmla="*/ 5340850 w 7362098"/>
                                <a:gd name="connsiteY5250" fmla="*/ 2386701 h 4900456"/>
                                <a:gd name="connsiteX5251" fmla="*/ 5344442 w 7362098"/>
                                <a:gd name="connsiteY5251" fmla="*/ 2381911 h 4900456"/>
                                <a:gd name="connsiteX5252" fmla="*/ 5368794 w 7362098"/>
                                <a:gd name="connsiteY5252" fmla="*/ 2378318 h 4900456"/>
                                <a:gd name="connsiteX5253" fmla="*/ 5365201 w 7362098"/>
                                <a:gd name="connsiteY5253" fmla="*/ 2353967 h 4900456"/>
                                <a:gd name="connsiteX5254" fmla="*/ 5368794 w 7362098"/>
                                <a:gd name="connsiteY5254" fmla="*/ 2349176 h 4900456"/>
                                <a:gd name="connsiteX5255" fmla="*/ 6597329 w 7362098"/>
                                <a:gd name="connsiteY5255" fmla="*/ 2341691 h 4900456"/>
                                <a:gd name="connsiteX5256" fmla="*/ 6606711 w 7362098"/>
                                <a:gd name="connsiteY5256" fmla="*/ 2342789 h 4900456"/>
                                <a:gd name="connsiteX5257" fmla="*/ 6613896 w 7362098"/>
                                <a:gd name="connsiteY5257" fmla="*/ 2354765 h 4900456"/>
                                <a:gd name="connsiteX5258" fmla="*/ 6617489 w 7362098"/>
                                <a:gd name="connsiteY5258" fmla="*/ 2359555 h 4900456"/>
                                <a:gd name="connsiteX5259" fmla="*/ 6623477 w 7362098"/>
                                <a:gd name="connsiteY5259" fmla="*/ 2359555 h 4900456"/>
                                <a:gd name="connsiteX5260" fmla="*/ 6623876 w 7362098"/>
                                <a:gd name="connsiteY5260" fmla="*/ 2359555 h 4900456"/>
                                <a:gd name="connsiteX5261" fmla="*/ 6624276 w 7362098"/>
                                <a:gd name="connsiteY5261" fmla="*/ 2359156 h 4900456"/>
                                <a:gd name="connsiteX5262" fmla="*/ 6637449 w 7362098"/>
                                <a:gd name="connsiteY5262" fmla="*/ 2358757 h 4900456"/>
                                <a:gd name="connsiteX5263" fmla="*/ 6644635 w 7362098"/>
                                <a:gd name="connsiteY5263" fmla="*/ 2370333 h 4900456"/>
                                <a:gd name="connsiteX5264" fmla="*/ 6644635 w 7362098"/>
                                <a:gd name="connsiteY5264" fmla="*/ 2370733 h 4900456"/>
                                <a:gd name="connsiteX5265" fmla="*/ 6648227 w 7362098"/>
                                <a:gd name="connsiteY5265" fmla="*/ 2375523 h 4900456"/>
                                <a:gd name="connsiteX5266" fmla="*/ 6654615 w 7362098"/>
                                <a:gd name="connsiteY5266" fmla="*/ 2375523 h 4900456"/>
                                <a:gd name="connsiteX5267" fmla="*/ 6655014 w 7362098"/>
                                <a:gd name="connsiteY5267" fmla="*/ 2375523 h 4900456"/>
                                <a:gd name="connsiteX5268" fmla="*/ 6668986 w 7362098"/>
                                <a:gd name="connsiteY5268" fmla="*/ 2374725 h 4900456"/>
                                <a:gd name="connsiteX5269" fmla="*/ 6676171 w 7362098"/>
                                <a:gd name="connsiteY5269" fmla="*/ 2386702 h 4900456"/>
                                <a:gd name="connsiteX5270" fmla="*/ 6679764 w 7362098"/>
                                <a:gd name="connsiteY5270" fmla="*/ 2391492 h 4900456"/>
                                <a:gd name="connsiteX5271" fmla="*/ 6682958 w 7362098"/>
                                <a:gd name="connsiteY5271" fmla="*/ 2392290 h 4900456"/>
                                <a:gd name="connsiteX5272" fmla="*/ 6687349 w 7362098"/>
                                <a:gd name="connsiteY5272" fmla="*/ 2392690 h 4900456"/>
                                <a:gd name="connsiteX5273" fmla="*/ 6690942 w 7362098"/>
                                <a:gd name="connsiteY5273" fmla="*/ 2396682 h 4900456"/>
                                <a:gd name="connsiteX5274" fmla="*/ 6685353 w 7362098"/>
                                <a:gd name="connsiteY5274" fmla="*/ 2400674 h 4900456"/>
                                <a:gd name="connsiteX5275" fmla="*/ 6679365 w 7362098"/>
                                <a:gd name="connsiteY5275" fmla="*/ 2400274 h 4900456"/>
                                <a:gd name="connsiteX5276" fmla="*/ 6674574 w 7362098"/>
                                <a:gd name="connsiteY5276" fmla="*/ 2398678 h 4900456"/>
                                <a:gd name="connsiteX5277" fmla="*/ 6667389 w 7362098"/>
                                <a:gd name="connsiteY5277" fmla="*/ 2386702 h 4900456"/>
                                <a:gd name="connsiteX5278" fmla="*/ 6664195 w 7362098"/>
                                <a:gd name="connsiteY5278" fmla="*/ 2381910 h 4900456"/>
                                <a:gd name="connsiteX5279" fmla="*/ 6657409 w 7362098"/>
                                <a:gd name="connsiteY5279" fmla="*/ 2382309 h 4900456"/>
                                <a:gd name="connsiteX5280" fmla="*/ 6643836 w 7362098"/>
                                <a:gd name="connsiteY5280" fmla="*/ 2382709 h 4900456"/>
                                <a:gd name="connsiteX5281" fmla="*/ 6636651 w 7362098"/>
                                <a:gd name="connsiteY5281" fmla="*/ 2371132 h 4900456"/>
                                <a:gd name="connsiteX5282" fmla="*/ 6633058 w 7362098"/>
                                <a:gd name="connsiteY5282" fmla="*/ 2365942 h 4900456"/>
                                <a:gd name="connsiteX5283" fmla="*/ 6627070 w 7362098"/>
                                <a:gd name="connsiteY5283" fmla="*/ 2365942 h 4900456"/>
                                <a:gd name="connsiteX5284" fmla="*/ 6626671 w 7362098"/>
                                <a:gd name="connsiteY5284" fmla="*/ 2365942 h 4900456"/>
                                <a:gd name="connsiteX5285" fmla="*/ 6613098 w 7362098"/>
                                <a:gd name="connsiteY5285" fmla="*/ 2366341 h 4900456"/>
                                <a:gd name="connsiteX5286" fmla="*/ 6605912 w 7362098"/>
                                <a:gd name="connsiteY5286" fmla="*/ 2354365 h 4900456"/>
                                <a:gd name="connsiteX5287" fmla="*/ 6602718 w 7362098"/>
                                <a:gd name="connsiteY5287" fmla="*/ 2349575 h 4900456"/>
                                <a:gd name="connsiteX5288" fmla="*/ 6595931 w 7362098"/>
                                <a:gd name="connsiteY5288" fmla="*/ 2349974 h 4900456"/>
                                <a:gd name="connsiteX5289" fmla="*/ 6582359 w 7362098"/>
                                <a:gd name="connsiteY5289" fmla="*/ 2350373 h 4900456"/>
                                <a:gd name="connsiteX5290" fmla="*/ 6579963 w 7362098"/>
                                <a:gd name="connsiteY5290" fmla="*/ 2348777 h 4900456"/>
                                <a:gd name="connsiteX5291" fmla="*/ 6578367 w 7362098"/>
                                <a:gd name="connsiteY5291" fmla="*/ 2343587 h 4900456"/>
                                <a:gd name="connsiteX5292" fmla="*/ 6583556 w 7362098"/>
                                <a:gd name="connsiteY5292" fmla="*/ 2341990 h 4900456"/>
                                <a:gd name="connsiteX5293" fmla="*/ 6585951 w 7362098"/>
                                <a:gd name="connsiteY5293" fmla="*/ 2343587 h 4900456"/>
                                <a:gd name="connsiteX5294" fmla="*/ 6592339 w 7362098"/>
                                <a:gd name="connsiteY5294" fmla="*/ 2343587 h 4900456"/>
                                <a:gd name="connsiteX5295" fmla="*/ 6592738 w 7362098"/>
                                <a:gd name="connsiteY5295" fmla="*/ 2343587 h 4900456"/>
                                <a:gd name="connsiteX5296" fmla="*/ 6597329 w 7362098"/>
                                <a:gd name="connsiteY5296" fmla="*/ 2341691 h 4900456"/>
                                <a:gd name="connsiteX5297" fmla="*/ 6614095 w 7362098"/>
                                <a:gd name="connsiteY5297" fmla="*/ 2309755 h 4900456"/>
                                <a:gd name="connsiteX5298" fmla="*/ 6623477 w 7362098"/>
                                <a:gd name="connsiteY5298" fmla="*/ 2310853 h 4900456"/>
                                <a:gd name="connsiteX5299" fmla="*/ 6630662 w 7362098"/>
                                <a:gd name="connsiteY5299" fmla="*/ 2322829 h 4900456"/>
                                <a:gd name="connsiteX5300" fmla="*/ 6634255 w 7362098"/>
                                <a:gd name="connsiteY5300" fmla="*/ 2327619 h 4900456"/>
                                <a:gd name="connsiteX5301" fmla="*/ 6640243 w 7362098"/>
                                <a:gd name="connsiteY5301" fmla="*/ 2327619 h 4900456"/>
                                <a:gd name="connsiteX5302" fmla="*/ 6640642 w 7362098"/>
                                <a:gd name="connsiteY5302" fmla="*/ 2327619 h 4900456"/>
                                <a:gd name="connsiteX5303" fmla="*/ 6641041 w 7362098"/>
                                <a:gd name="connsiteY5303" fmla="*/ 2327220 h 4900456"/>
                                <a:gd name="connsiteX5304" fmla="*/ 6654215 w 7362098"/>
                                <a:gd name="connsiteY5304" fmla="*/ 2326821 h 4900456"/>
                                <a:gd name="connsiteX5305" fmla="*/ 6661400 w 7362098"/>
                                <a:gd name="connsiteY5305" fmla="*/ 2338397 h 4900456"/>
                                <a:gd name="connsiteX5306" fmla="*/ 6661400 w 7362098"/>
                                <a:gd name="connsiteY5306" fmla="*/ 2338797 h 4900456"/>
                                <a:gd name="connsiteX5307" fmla="*/ 6664993 w 7362098"/>
                                <a:gd name="connsiteY5307" fmla="*/ 2343587 h 4900456"/>
                                <a:gd name="connsiteX5308" fmla="*/ 6671380 w 7362098"/>
                                <a:gd name="connsiteY5308" fmla="*/ 2343587 h 4900456"/>
                                <a:gd name="connsiteX5309" fmla="*/ 6671780 w 7362098"/>
                                <a:gd name="connsiteY5309" fmla="*/ 2343587 h 4900456"/>
                                <a:gd name="connsiteX5310" fmla="*/ 6685751 w 7362098"/>
                                <a:gd name="connsiteY5310" fmla="*/ 2342789 h 4900456"/>
                                <a:gd name="connsiteX5311" fmla="*/ 6692937 w 7362098"/>
                                <a:gd name="connsiteY5311" fmla="*/ 2354766 h 4900456"/>
                                <a:gd name="connsiteX5312" fmla="*/ 6696530 w 7362098"/>
                                <a:gd name="connsiteY5312" fmla="*/ 2359556 h 4900456"/>
                                <a:gd name="connsiteX5313" fmla="*/ 6699723 w 7362098"/>
                                <a:gd name="connsiteY5313" fmla="*/ 2360354 h 4900456"/>
                                <a:gd name="connsiteX5314" fmla="*/ 6704115 w 7362098"/>
                                <a:gd name="connsiteY5314" fmla="*/ 2360754 h 4900456"/>
                                <a:gd name="connsiteX5315" fmla="*/ 6707707 w 7362098"/>
                                <a:gd name="connsiteY5315" fmla="*/ 2364746 h 4900456"/>
                                <a:gd name="connsiteX5316" fmla="*/ 6702119 w 7362098"/>
                                <a:gd name="connsiteY5316" fmla="*/ 2368738 h 4900456"/>
                                <a:gd name="connsiteX5317" fmla="*/ 6696131 w 7362098"/>
                                <a:gd name="connsiteY5317" fmla="*/ 2368338 h 4900456"/>
                                <a:gd name="connsiteX5318" fmla="*/ 6691340 w 7362098"/>
                                <a:gd name="connsiteY5318" fmla="*/ 2366742 h 4900456"/>
                                <a:gd name="connsiteX5319" fmla="*/ 6684155 w 7362098"/>
                                <a:gd name="connsiteY5319" fmla="*/ 2354766 h 4900456"/>
                                <a:gd name="connsiteX5320" fmla="*/ 6680961 w 7362098"/>
                                <a:gd name="connsiteY5320" fmla="*/ 2349974 h 4900456"/>
                                <a:gd name="connsiteX5321" fmla="*/ 6674175 w 7362098"/>
                                <a:gd name="connsiteY5321" fmla="*/ 2350373 h 4900456"/>
                                <a:gd name="connsiteX5322" fmla="*/ 6660602 w 7362098"/>
                                <a:gd name="connsiteY5322" fmla="*/ 2350773 h 4900456"/>
                                <a:gd name="connsiteX5323" fmla="*/ 6653416 w 7362098"/>
                                <a:gd name="connsiteY5323" fmla="*/ 2339196 h 4900456"/>
                                <a:gd name="connsiteX5324" fmla="*/ 6649824 w 7362098"/>
                                <a:gd name="connsiteY5324" fmla="*/ 2334006 h 4900456"/>
                                <a:gd name="connsiteX5325" fmla="*/ 6643836 w 7362098"/>
                                <a:gd name="connsiteY5325" fmla="*/ 2334006 h 4900456"/>
                                <a:gd name="connsiteX5326" fmla="*/ 6643437 w 7362098"/>
                                <a:gd name="connsiteY5326" fmla="*/ 2334006 h 4900456"/>
                                <a:gd name="connsiteX5327" fmla="*/ 6629864 w 7362098"/>
                                <a:gd name="connsiteY5327" fmla="*/ 2334405 h 4900456"/>
                                <a:gd name="connsiteX5328" fmla="*/ 6622678 w 7362098"/>
                                <a:gd name="connsiteY5328" fmla="*/ 2322429 h 4900456"/>
                                <a:gd name="connsiteX5329" fmla="*/ 6619484 w 7362098"/>
                                <a:gd name="connsiteY5329" fmla="*/ 2317639 h 4900456"/>
                                <a:gd name="connsiteX5330" fmla="*/ 6612697 w 7362098"/>
                                <a:gd name="connsiteY5330" fmla="*/ 2318038 h 4900456"/>
                                <a:gd name="connsiteX5331" fmla="*/ 6599125 w 7362098"/>
                                <a:gd name="connsiteY5331" fmla="*/ 2318437 h 4900456"/>
                                <a:gd name="connsiteX5332" fmla="*/ 6596729 w 7362098"/>
                                <a:gd name="connsiteY5332" fmla="*/ 2316841 h 4900456"/>
                                <a:gd name="connsiteX5333" fmla="*/ 6595133 w 7362098"/>
                                <a:gd name="connsiteY5333" fmla="*/ 2311651 h 4900456"/>
                                <a:gd name="connsiteX5334" fmla="*/ 6600322 w 7362098"/>
                                <a:gd name="connsiteY5334" fmla="*/ 2310054 h 4900456"/>
                                <a:gd name="connsiteX5335" fmla="*/ 6602717 w 7362098"/>
                                <a:gd name="connsiteY5335" fmla="*/ 2311651 h 4900456"/>
                                <a:gd name="connsiteX5336" fmla="*/ 6609105 w 7362098"/>
                                <a:gd name="connsiteY5336" fmla="*/ 2311651 h 4900456"/>
                                <a:gd name="connsiteX5337" fmla="*/ 6609504 w 7362098"/>
                                <a:gd name="connsiteY5337" fmla="*/ 2311651 h 4900456"/>
                                <a:gd name="connsiteX5338" fmla="*/ 6614095 w 7362098"/>
                                <a:gd name="connsiteY5338" fmla="*/ 2309755 h 4900456"/>
                                <a:gd name="connsiteX5339" fmla="*/ 1222401 w 7362098"/>
                                <a:gd name="connsiteY5339" fmla="*/ 2308458 h 4900456"/>
                                <a:gd name="connsiteX5340" fmla="*/ 1224796 w 7362098"/>
                                <a:gd name="connsiteY5340" fmla="*/ 2310454 h 4900456"/>
                                <a:gd name="connsiteX5341" fmla="*/ 1227191 w 7362098"/>
                                <a:gd name="connsiteY5341" fmla="*/ 2328020 h 4900456"/>
                                <a:gd name="connsiteX5342" fmla="*/ 1225195 w 7362098"/>
                                <a:gd name="connsiteY5342" fmla="*/ 2330415 h 4900456"/>
                                <a:gd name="connsiteX5343" fmla="*/ 1222800 w 7362098"/>
                                <a:gd name="connsiteY5343" fmla="*/ 2328419 h 4900456"/>
                                <a:gd name="connsiteX5344" fmla="*/ 1220404 w 7362098"/>
                                <a:gd name="connsiteY5344" fmla="*/ 2310853 h 4900456"/>
                                <a:gd name="connsiteX5345" fmla="*/ 1222401 w 7362098"/>
                                <a:gd name="connsiteY5345" fmla="*/ 2308458 h 4900456"/>
                                <a:gd name="connsiteX5346" fmla="*/ 1210823 w 7362098"/>
                                <a:gd name="connsiteY5346" fmla="*/ 2307659 h 4900456"/>
                                <a:gd name="connsiteX5347" fmla="*/ 1212021 w 7362098"/>
                                <a:gd name="connsiteY5347" fmla="*/ 2310453 h 4900456"/>
                                <a:gd name="connsiteX5348" fmla="*/ 1207231 w 7362098"/>
                                <a:gd name="connsiteY5348" fmla="*/ 2327220 h 4900456"/>
                                <a:gd name="connsiteX5349" fmla="*/ 1205634 w 7362098"/>
                                <a:gd name="connsiteY5349" fmla="*/ 2328817 h 4900456"/>
                                <a:gd name="connsiteX5350" fmla="*/ 1204835 w 7362098"/>
                                <a:gd name="connsiteY5350" fmla="*/ 2328817 h 4900456"/>
                                <a:gd name="connsiteX5351" fmla="*/ 1203239 w 7362098"/>
                                <a:gd name="connsiteY5351" fmla="*/ 2326023 h 4900456"/>
                                <a:gd name="connsiteX5352" fmla="*/ 1208029 w 7362098"/>
                                <a:gd name="connsiteY5352" fmla="*/ 2309255 h 4900456"/>
                                <a:gd name="connsiteX5353" fmla="*/ 1210823 w 7362098"/>
                                <a:gd name="connsiteY5353" fmla="*/ 2307659 h 4900456"/>
                                <a:gd name="connsiteX5354" fmla="*/ 1233177 w 7362098"/>
                                <a:gd name="connsiteY5354" fmla="*/ 2305263 h 4900456"/>
                                <a:gd name="connsiteX5355" fmla="*/ 1235971 w 7362098"/>
                                <a:gd name="connsiteY5355" fmla="*/ 2306062 h 4900456"/>
                                <a:gd name="connsiteX5356" fmla="*/ 1244754 w 7362098"/>
                                <a:gd name="connsiteY5356" fmla="*/ 2321232 h 4900456"/>
                                <a:gd name="connsiteX5357" fmla="*/ 1243955 w 7362098"/>
                                <a:gd name="connsiteY5357" fmla="*/ 2324027 h 4900456"/>
                                <a:gd name="connsiteX5358" fmla="*/ 1243157 w 7362098"/>
                                <a:gd name="connsiteY5358" fmla="*/ 2324426 h 4900456"/>
                                <a:gd name="connsiteX5359" fmla="*/ 1241161 w 7362098"/>
                                <a:gd name="connsiteY5359" fmla="*/ 2323228 h 4900456"/>
                                <a:gd name="connsiteX5360" fmla="*/ 1232379 w 7362098"/>
                                <a:gd name="connsiteY5360" fmla="*/ 2308058 h 4900456"/>
                                <a:gd name="connsiteX5361" fmla="*/ 1233177 w 7362098"/>
                                <a:gd name="connsiteY5361" fmla="*/ 2305263 h 4900456"/>
                                <a:gd name="connsiteX5362" fmla="*/ 1200845 w 7362098"/>
                                <a:gd name="connsiteY5362" fmla="*/ 2302869 h 4900456"/>
                                <a:gd name="connsiteX5363" fmla="*/ 1201643 w 7362098"/>
                                <a:gd name="connsiteY5363" fmla="*/ 2305663 h 4900456"/>
                                <a:gd name="connsiteX5364" fmla="*/ 1190865 w 7362098"/>
                                <a:gd name="connsiteY5364" fmla="*/ 2319636 h 4900456"/>
                                <a:gd name="connsiteX5365" fmla="*/ 1189267 w 7362098"/>
                                <a:gd name="connsiteY5365" fmla="*/ 2320435 h 4900456"/>
                                <a:gd name="connsiteX5366" fmla="*/ 1187670 w 7362098"/>
                                <a:gd name="connsiteY5366" fmla="*/ 2320036 h 4900456"/>
                                <a:gd name="connsiteX5367" fmla="*/ 1187272 w 7362098"/>
                                <a:gd name="connsiteY5367" fmla="*/ 2317241 h 4900456"/>
                                <a:gd name="connsiteX5368" fmla="*/ 1198050 w 7362098"/>
                                <a:gd name="connsiteY5368" fmla="*/ 2303268 h 4900456"/>
                                <a:gd name="connsiteX5369" fmla="*/ 1200845 w 7362098"/>
                                <a:gd name="connsiteY5369" fmla="*/ 2302869 h 4900456"/>
                                <a:gd name="connsiteX5370" fmla="*/ 1244752 w 7362098"/>
                                <a:gd name="connsiteY5370" fmla="*/ 2297280 h 4900456"/>
                                <a:gd name="connsiteX5371" fmla="*/ 1259124 w 7362098"/>
                                <a:gd name="connsiteY5371" fmla="*/ 2308059 h 4900456"/>
                                <a:gd name="connsiteX5372" fmla="*/ 1259524 w 7362098"/>
                                <a:gd name="connsiteY5372" fmla="*/ 2310854 h 4900456"/>
                                <a:gd name="connsiteX5373" fmla="*/ 1257927 w 7362098"/>
                                <a:gd name="connsiteY5373" fmla="*/ 2311652 h 4900456"/>
                                <a:gd name="connsiteX5374" fmla="*/ 1256330 w 7362098"/>
                                <a:gd name="connsiteY5374" fmla="*/ 2311253 h 4900456"/>
                                <a:gd name="connsiteX5375" fmla="*/ 1242358 w 7362098"/>
                                <a:gd name="connsiteY5375" fmla="*/ 2300474 h 4900456"/>
                                <a:gd name="connsiteX5376" fmla="*/ 1241959 w 7362098"/>
                                <a:gd name="connsiteY5376" fmla="*/ 2297679 h 4900456"/>
                                <a:gd name="connsiteX5377" fmla="*/ 1244752 w 7362098"/>
                                <a:gd name="connsiteY5377" fmla="*/ 2297280 h 4900456"/>
                                <a:gd name="connsiteX5378" fmla="*/ 1190466 w 7362098"/>
                                <a:gd name="connsiteY5378" fmla="*/ 2293287 h 4900456"/>
                                <a:gd name="connsiteX5379" fmla="*/ 1193260 w 7362098"/>
                                <a:gd name="connsiteY5379" fmla="*/ 2294086 h 4900456"/>
                                <a:gd name="connsiteX5380" fmla="*/ 1192462 w 7362098"/>
                                <a:gd name="connsiteY5380" fmla="*/ 2296880 h 4900456"/>
                                <a:gd name="connsiteX5381" fmla="*/ 1177290 w 7362098"/>
                                <a:gd name="connsiteY5381" fmla="*/ 2305664 h 4900456"/>
                                <a:gd name="connsiteX5382" fmla="*/ 1176492 w 7362098"/>
                                <a:gd name="connsiteY5382" fmla="*/ 2306063 h 4900456"/>
                                <a:gd name="connsiteX5383" fmla="*/ 1174496 w 7362098"/>
                                <a:gd name="connsiteY5383" fmla="*/ 2304865 h 4900456"/>
                                <a:gd name="connsiteX5384" fmla="*/ 1175294 w 7362098"/>
                                <a:gd name="connsiteY5384" fmla="*/ 2302071 h 4900456"/>
                                <a:gd name="connsiteX5385" fmla="*/ 1249543 w 7362098"/>
                                <a:gd name="connsiteY5385" fmla="*/ 2286103 h 4900456"/>
                                <a:gd name="connsiteX5386" fmla="*/ 1266308 w 7362098"/>
                                <a:gd name="connsiteY5386" fmla="*/ 2290894 h 4900456"/>
                                <a:gd name="connsiteX5387" fmla="*/ 1267506 w 7362098"/>
                                <a:gd name="connsiteY5387" fmla="*/ 2293688 h 4900456"/>
                                <a:gd name="connsiteX5388" fmla="*/ 1265910 w 7362098"/>
                                <a:gd name="connsiteY5388" fmla="*/ 2295285 h 4900456"/>
                                <a:gd name="connsiteX5389" fmla="*/ 1265111 w 7362098"/>
                                <a:gd name="connsiteY5389" fmla="*/ 2295285 h 4900456"/>
                                <a:gd name="connsiteX5390" fmla="*/ 1248345 w 7362098"/>
                                <a:gd name="connsiteY5390" fmla="*/ 2290494 h 4900456"/>
                                <a:gd name="connsiteX5391" fmla="*/ 1246748 w 7362098"/>
                                <a:gd name="connsiteY5391" fmla="*/ 2287699 h 4900456"/>
                                <a:gd name="connsiteX5392" fmla="*/ 1249543 w 7362098"/>
                                <a:gd name="connsiteY5392" fmla="*/ 2286103 h 4900456"/>
                                <a:gd name="connsiteX5393" fmla="*/ 1187672 w 7362098"/>
                                <a:gd name="connsiteY5393" fmla="*/ 2281711 h 4900456"/>
                                <a:gd name="connsiteX5394" fmla="*/ 1190068 w 7362098"/>
                                <a:gd name="connsiteY5394" fmla="*/ 2283707 h 4900456"/>
                                <a:gd name="connsiteX5395" fmla="*/ 1188072 w 7362098"/>
                                <a:gd name="connsiteY5395" fmla="*/ 2286102 h 4900456"/>
                                <a:gd name="connsiteX5396" fmla="*/ 1170505 w 7362098"/>
                                <a:gd name="connsiteY5396" fmla="*/ 2288498 h 4900456"/>
                                <a:gd name="connsiteX5397" fmla="*/ 1168110 w 7362098"/>
                                <a:gd name="connsiteY5397" fmla="*/ 2286502 h 4900456"/>
                                <a:gd name="connsiteX5398" fmla="*/ 1170106 w 7362098"/>
                                <a:gd name="connsiteY5398" fmla="*/ 2284106 h 4900456"/>
                                <a:gd name="connsiteX5399" fmla="*/ 1266710 w 7362098"/>
                                <a:gd name="connsiteY5399" fmla="*/ 2271332 h 4900456"/>
                                <a:gd name="connsiteX5400" fmla="*/ 1269104 w 7362098"/>
                                <a:gd name="connsiteY5400" fmla="*/ 2273328 h 4900456"/>
                                <a:gd name="connsiteX5401" fmla="*/ 1267109 w 7362098"/>
                                <a:gd name="connsiteY5401" fmla="*/ 2275723 h 4900456"/>
                                <a:gd name="connsiteX5402" fmla="*/ 1249544 w 7362098"/>
                                <a:gd name="connsiteY5402" fmla="*/ 2278119 h 4900456"/>
                                <a:gd name="connsiteX5403" fmla="*/ 1247149 w 7362098"/>
                                <a:gd name="connsiteY5403" fmla="*/ 2276123 h 4900456"/>
                                <a:gd name="connsiteX5404" fmla="*/ 1249145 w 7362098"/>
                                <a:gd name="connsiteY5404" fmla="*/ 2273727 h 4900456"/>
                                <a:gd name="connsiteX5405" fmla="*/ 1172100 w 7362098"/>
                                <a:gd name="connsiteY5405" fmla="*/ 2264546 h 4900456"/>
                                <a:gd name="connsiteX5406" fmla="*/ 1188868 w 7362098"/>
                                <a:gd name="connsiteY5406" fmla="*/ 2269337 h 4900456"/>
                                <a:gd name="connsiteX5407" fmla="*/ 1190465 w 7362098"/>
                                <a:gd name="connsiteY5407" fmla="*/ 2272131 h 4900456"/>
                                <a:gd name="connsiteX5408" fmla="*/ 1188868 w 7362098"/>
                                <a:gd name="connsiteY5408" fmla="*/ 2273728 h 4900456"/>
                                <a:gd name="connsiteX5409" fmla="*/ 1188070 w 7362098"/>
                                <a:gd name="connsiteY5409" fmla="*/ 2273728 h 4900456"/>
                                <a:gd name="connsiteX5410" fmla="*/ 1171302 w 7362098"/>
                                <a:gd name="connsiteY5410" fmla="*/ 2268937 h 4900456"/>
                                <a:gd name="connsiteX5411" fmla="*/ 1169305 w 7362098"/>
                                <a:gd name="connsiteY5411" fmla="*/ 2266142 h 4900456"/>
                                <a:gd name="connsiteX5412" fmla="*/ 1172100 w 7362098"/>
                                <a:gd name="connsiteY5412" fmla="*/ 2264546 h 4900456"/>
                                <a:gd name="connsiteX5413" fmla="*/ 1259924 w 7362098"/>
                                <a:gd name="connsiteY5413" fmla="*/ 2254167 h 4900456"/>
                                <a:gd name="connsiteX5414" fmla="*/ 1262717 w 7362098"/>
                                <a:gd name="connsiteY5414" fmla="*/ 2254965 h 4900456"/>
                                <a:gd name="connsiteX5415" fmla="*/ 1261919 w 7362098"/>
                                <a:gd name="connsiteY5415" fmla="*/ 2257759 h 4900456"/>
                                <a:gd name="connsiteX5416" fmla="*/ 1246749 w 7362098"/>
                                <a:gd name="connsiteY5416" fmla="*/ 2266543 h 4900456"/>
                                <a:gd name="connsiteX5417" fmla="*/ 1245951 w 7362098"/>
                                <a:gd name="connsiteY5417" fmla="*/ 2266942 h 4900456"/>
                                <a:gd name="connsiteX5418" fmla="*/ 1243955 w 7362098"/>
                                <a:gd name="connsiteY5418" fmla="*/ 2265744 h 4900456"/>
                                <a:gd name="connsiteX5419" fmla="*/ 1244752 w 7362098"/>
                                <a:gd name="connsiteY5419" fmla="*/ 2262950 h 4900456"/>
                                <a:gd name="connsiteX5420" fmla="*/ 1181682 w 7362098"/>
                                <a:gd name="connsiteY5420" fmla="*/ 2248578 h 4900456"/>
                                <a:gd name="connsiteX5421" fmla="*/ 1195656 w 7362098"/>
                                <a:gd name="connsiteY5421" fmla="*/ 2259357 h 4900456"/>
                                <a:gd name="connsiteX5422" fmla="*/ 1196056 w 7362098"/>
                                <a:gd name="connsiteY5422" fmla="*/ 2262152 h 4900456"/>
                                <a:gd name="connsiteX5423" fmla="*/ 1194458 w 7362098"/>
                                <a:gd name="connsiteY5423" fmla="*/ 2262950 h 4900456"/>
                                <a:gd name="connsiteX5424" fmla="*/ 1192862 w 7362098"/>
                                <a:gd name="connsiteY5424" fmla="*/ 2262551 h 4900456"/>
                                <a:gd name="connsiteX5425" fmla="*/ 1179287 w 7362098"/>
                                <a:gd name="connsiteY5425" fmla="*/ 2251772 h 4900456"/>
                                <a:gd name="connsiteX5426" fmla="*/ 1178888 w 7362098"/>
                                <a:gd name="connsiteY5426" fmla="*/ 2248977 h 4900456"/>
                                <a:gd name="connsiteX5427" fmla="*/ 1181682 w 7362098"/>
                                <a:gd name="connsiteY5427" fmla="*/ 2248578 h 4900456"/>
                                <a:gd name="connsiteX5428" fmla="*/ 6975621 w 7362098"/>
                                <a:gd name="connsiteY5428" fmla="*/ 2243538 h 4900456"/>
                                <a:gd name="connsiteX5429" fmla="*/ 6994732 w 7362098"/>
                                <a:gd name="connsiteY5429" fmla="*/ 2257759 h 4900456"/>
                                <a:gd name="connsiteX5430" fmla="*/ 6989143 w 7362098"/>
                                <a:gd name="connsiteY5430" fmla="*/ 2261352 h 4900456"/>
                                <a:gd name="connsiteX5431" fmla="*/ 6954812 w 7362098"/>
                                <a:gd name="connsiteY5431" fmla="*/ 2253368 h 4900456"/>
                                <a:gd name="connsiteX5432" fmla="*/ 6947626 w 7362098"/>
                                <a:gd name="connsiteY5432" fmla="*/ 2287301 h 4900456"/>
                                <a:gd name="connsiteX5433" fmla="*/ 6942037 w 7362098"/>
                                <a:gd name="connsiteY5433" fmla="*/ 2290894 h 4900456"/>
                                <a:gd name="connsiteX5434" fmla="*/ 6941238 w 7362098"/>
                                <a:gd name="connsiteY5434" fmla="*/ 2289696 h 4900456"/>
                                <a:gd name="connsiteX5435" fmla="*/ 6952018 w 7362098"/>
                                <a:gd name="connsiteY5435" fmla="*/ 2246981 h 4900456"/>
                                <a:gd name="connsiteX5436" fmla="*/ 6975621 w 7362098"/>
                                <a:gd name="connsiteY5436" fmla="*/ 2243538 h 4900456"/>
                                <a:gd name="connsiteX5437" fmla="*/ 1249943 w 7362098"/>
                                <a:gd name="connsiteY5437" fmla="*/ 2239795 h 4900456"/>
                                <a:gd name="connsiteX5438" fmla="*/ 1250343 w 7362098"/>
                                <a:gd name="connsiteY5438" fmla="*/ 2242589 h 4900456"/>
                                <a:gd name="connsiteX5439" fmla="*/ 1239564 w 7362098"/>
                                <a:gd name="connsiteY5439" fmla="*/ 2256562 h 4900456"/>
                                <a:gd name="connsiteX5440" fmla="*/ 1237967 w 7362098"/>
                                <a:gd name="connsiteY5440" fmla="*/ 2257361 h 4900456"/>
                                <a:gd name="connsiteX5441" fmla="*/ 1236371 w 7362098"/>
                                <a:gd name="connsiteY5441" fmla="*/ 2256962 h 4900456"/>
                                <a:gd name="connsiteX5442" fmla="*/ 1236371 w 7362098"/>
                                <a:gd name="connsiteY5442" fmla="*/ 2254167 h 4900456"/>
                                <a:gd name="connsiteX5443" fmla="*/ 1247149 w 7362098"/>
                                <a:gd name="connsiteY5443" fmla="*/ 2240194 h 4900456"/>
                                <a:gd name="connsiteX5444" fmla="*/ 1249943 w 7362098"/>
                                <a:gd name="connsiteY5444" fmla="*/ 2239795 h 4900456"/>
                                <a:gd name="connsiteX5445" fmla="*/ 1193658 w 7362098"/>
                                <a:gd name="connsiteY5445" fmla="*/ 2235803 h 4900456"/>
                                <a:gd name="connsiteX5446" fmla="*/ 1196453 w 7362098"/>
                                <a:gd name="connsiteY5446" fmla="*/ 2236602 h 4900456"/>
                                <a:gd name="connsiteX5447" fmla="*/ 1205236 w 7362098"/>
                                <a:gd name="connsiteY5447" fmla="*/ 2251772 h 4900456"/>
                                <a:gd name="connsiteX5448" fmla="*/ 1204437 w 7362098"/>
                                <a:gd name="connsiteY5448" fmla="*/ 2254567 h 4900456"/>
                                <a:gd name="connsiteX5449" fmla="*/ 1203639 w 7362098"/>
                                <a:gd name="connsiteY5449" fmla="*/ 2254966 h 4900456"/>
                                <a:gd name="connsiteX5450" fmla="*/ 1201643 w 7362098"/>
                                <a:gd name="connsiteY5450" fmla="*/ 2253768 h 4900456"/>
                                <a:gd name="connsiteX5451" fmla="*/ 1192861 w 7362098"/>
                                <a:gd name="connsiteY5451" fmla="*/ 2238598 h 4900456"/>
                                <a:gd name="connsiteX5452" fmla="*/ 1193658 w 7362098"/>
                                <a:gd name="connsiteY5452" fmla="*/ 2235803 h 4900456"/>
                                <a:gd name="connsiteX5453" fmla="*/ 1231980 w 7362098"/>
                                <a:gd name="connsiteY5453" fmla="*/ 2230614 h 4900456"/>
                                <a:gd name="connsiteX5454" fmla="*/ 1233576 w 7362098"/>
                                <a:gd name="connsiteY5454" fmla="*/ 2233408 h 4900456"/>
                                <a:gd name="connsiteX5455" fmla="*/ 1228786 w 7362098"/>
                                <a:gd name="connsiteY5455" fmla="*/ 2250175 h 4900456"/>
                                <a:gd name="connsiteX5456" fmla="*/ 1227189 w 7362098"/>
                                <a:gd name="connsiteY5456" fmla="*/ 2251772 h 4900456"/>
                                <a:gd name="connsiteX5457" fmla="*/ 1226391 w 7362098"/>
                                <a:gd name="connsiteY5457" fmla="*/ 2251772 h 4900456"/>
                                <a:gd name="connsiteX5458" fmla="*/ 1224395 w 7362098"/>
                                <a:gd name="connsiteY5458" fmla="*/ 2248978 h 4900456"/>
                                <a:gd name="connsiteX5459" fmla="*/ 1229185 w 7362098"/>
                                <a:gd name="connsiteY5459" fmla="*/ 2232210 h 4900456"/>
                                <a:gd name="connsiteX5460" fmla="*/ 1231980 w 7362098"/>
                                <a:gd name="connsiteY5460" fmla="*/ 2230614 h 4900456"/>
                                <a:gd name="connsiteX5461" fmla="*/ 1212022 w 7362098"/>
                                <a:gd name="connsiteY5461" fmla="*/ 2229017 h 4900456"/>
                                <a:gd name="connsiteX5462" fmla="*/ 1214418 w 7362098"/>
                                <a:gd name="connsiteY5462" fmla="*/ 2231013 h 4900456"/>
                                <a:gd name="connsiteX5463" fmla="*/ 1216813 w 7362098"/>
                                <a:gd name="connsiteY5463" fmla="*/ 2248578 h 4900456"/>
                                <a:gd name="connsiteX5464" fmla="*/ 1214817 w 7362098"/>
                                <a:gd name="connsiteY5464" fmla="*/ 2250974 h 4900456"/>
                                <a:gd name="connsiteX5465" fmla="*/ 1212422 w 7362098"/>
                                <a:gd name="connsiteY5465" fmla="*/ 2248978 h 4900456"/>
                                <a:gd name="connsiteX5466" fmla="*/ 1210026 w 7362098"/>
                                <a:gd name="connsiteY5466" fmla="*/ 2231412 h 4900456"/>
                                <a:gd name="connsiteX5467" fmla="*/ 1212022 w 7362098"/>
                                <a:gd name="connsiteY5467" fmla="*/ 2229017 h 4900456"/>
                                <a:gd name="connsiteX5468" fmla="*/ 5015903 w 7362098"/>
                                <a:gd name="connsiteY5468" fmla="*/ 2227420 h 4900456"/>
                                <a:gd name="connsiteX5469" fmla="*/ 5018298 w 7362098"/>
                                <a:gd name="connsiteY5469" fmla="*/ 2229416 h 4900456"/>
                                <a:gd name="connsiteX5470" fmla="*/ 5020694 w 7362098"/>
                                <a:gd name="connsiteY5470" fmla="*/ 2246982 h 4900456"/>
                                <a:gd name="connsiteX5471" fmla="*/ 5018698 w 7362098"/>
                                <a:gd name="connsiteY5471" fmla="*/ 2249377 h 4900456"/>
                                <a:gd name="connsiteX5472" fmla="*/ 5016302 w 7362098"/>
                                <a:gd name="connsiteY5472" fmla="*/ 2247381 h 4900456"/>
                                <a:gd name="connsiteX5473" fmla="*/ 5013907 w 7362098"/>
                                <a:gd name="connsiteY5473" fmla="*/ 2229815 h 4900456"/>
                                <a:gd name="connsiteX5474" fmla="*/ 5015903 w 7362098"/>
                                <a:gd name="connsiteY5474" fmla="*/ 2227420 h 4900456"/>
                                <a:gd name="connsiteX5475" fmla="*/ 5004725 w 7362098"/>
                                <a:gd name="connsiteY5475" fmla="*/ 2226622 h 4900456"/>
                                <a:gd name="connsiteX5476" fmla="*/ 5005923 w 7362098"/>
                                <a:gd name="connsiteY5476" fmla="*/ 2229416 h 4900456"/>
                                <a:gd name="connsiteX5477" fmla="*/ 5001132 w 7362098"/>
                                <a:gd name="connsiteY5477" fmla="*/ 2246183 h 4900456"/>
                                <a:gd name="connsiteX5478" fmla="*/ 4999535 w 7362098"/>
                                <a:gd name="connsiteY5478" fmla="*/ 2247780 h 4900456"/>
                                <a:gd name="connsiteX5479" fmla="*/ 4998736 w 7362098"/>
                                <a:gd name="connsiteY5479" fmla="*/ 2247780 h 4900456"/>
                                <a:gd name="connsiteX5480" fmla="*/ 4997140 w 7362098"/>
                                <a:gd name="connsiteY5480" fmla="*/ 2244986 h 4900456"/>
                                <a:gd name="connsiteX5481" fmla="*/ 5001931 w 7362098"/>
                                <a:gd name="connsiteY5481" fmla="*/ 2228218 h 4900456"/>
                                <a:gd name="connsiteX5482" fmla="*/ 5004725 w 7362098"/>
                                <a:gd name="connsiteY5482" fmla="*/ 2226622 h 4900456"/>
                                <a:gd name="connsiteX5483" fmla="*/ 5026681 w 7362098"/>
                                <a:gd name="connsiteY5483" fmla="*/ 2223827 h 4900456"/>
                                <a:gd name="connsiteX5484" fmla="*/ 5029475 w 7362098"/>
                                <a:gd name="connsiteY5484" fmla="*/ 2224626 h 4900456"/>
                                <a:gd name="connsiteX5485" fmla="*/ 5038259 w 7362098"/>
                                <a:gd name="connsiteY5485" fmla="*/ 2239796 h 4900456"/>
                                <a:gd name="connsiteX5486" fmla="*/ 5037460 w 7362098"/>
                                <a:gd name="connsiteY5486" fmla="*/ 2242591 h 4900456"/>
                                <a:gd name="connsiteX5487" fmla="*/ 5036662 w 7362098"/>
                                <a:gd name="connsiteY5487" fmla="*/ 2242990 h 4900456"/>
                                <a:gd name="connsiteX5488" fmla="*/ 5034666 w 7362098"/>
                                <a:gd name="connsiteY5488" fmla="*/ 2241792 h 4900456"/>
                                <a:gd name="connsiteX5489" fmla="*/ 5025882 w 7362098"/>
                                <a:gd name="connsiteY5489" fmla="*/ 2226622 h 4900456"/>
                                <a:gd name="connsiteX5490" fmla="*/ 5026681 w 7362098"/>
                                <a:gd name="connsiteY5490" fmla="*/ 2223827 h 4900456"/>
                                <a:gd name="connsiteX5491" fmla="*/ 4994746 w 7362098"/>
                                <a:gd name="connsiteY5491" fmla="*/ 2221831 h 4900456"/>
                                <a:gd name="connsiteX5492" fmla="*/ 4995544 w 7362098"/>
                                <a:gd name="connsiteY5492" fmla="*/ 2224625 h 4900456"/>
                                <a:gd name="connsiteX5493" fmla="*/ 4984765 w 7362098"/>
                                <a:gd name="connsiteY5493" fmla="*/ 2238598 h 4900456"/>
                                <a:gd name="connsiteX5494" fmla="*/ 4983168 w 7362098"/>
                                <a:gd name="connsiteY5494" fmla="*/ 2239397 h 4900456"/>
                                <a:gd name="connsiteX5495" fmla="*/ 4981571 w 7362098"/>
                                <a:gd name="connsiteY5495" fmla="*/ 2238998 h 4900456"/>
                                <a:gd name="connsiteX5496" fmla="*/ 4981172 w 7362098"/>
                                <a:gd name="connsiteY5496" fmla="*/ 2236203 h 4900456"/>
                                <a:gd name="connsiteX5497" fmla="*/ 4991952 w 7362098"/>
                                <a:gd name="connsiteY5497" fmla="*/ 2222230 h 4900456"/>
                                <a:gd name="connsiteX5498" fmla="*/ 4994746 w 7362098"/>
                                <a:gd name="connsiteY5498" fmla="*/ 2221831 h 4900456"/>
                                <a:gd name="connsiteX5499" fmla="*/ 5038257 w 7362098"/>
                                <a:gd name="connsiteY5499" fmla="*/ 2215843 h 4900456"/>
                                <a:gd name="connsiteX5500" fmla="*/ 5052629 w 7362098"/>
                                <a:gd name="connsiteY5500" fmla="*/ 2226622 h 4900456"/>
                                <a:gd name="connsiteX5501" fmla="*/ 5053029 w 7362098"/>
                                <a:gd name="connsiteY5501" fmla="*/ 2229417 h 4900456"/>
                                <a:gd name="connsiteX5502" fmla="*/ 5051432 w 7362098"/>
                                <a:gd name="connsiteY5502" fmla="*/ 2230215 h 4900456"/>
                                <a:gd name="connsiteX5503" fmla="*/ 5049835 w 7362098"/>
                                <a:gd name="connsiteY5503" fmla="*/ 2229816 h 4900456"/>
                                <a:gd name="connsiteX5504" fmla="*/ 5035862 w 7362098"/>
                                <a:gd name="connsiteY5504" fmla="*/ 2219037 h 4900456"/>
                                <a:gd name="connsiteX5505" fmla="*/ 5035463 w 7362098"/>
                                <a:gd name="connsiteY5505" fmla="*/ 2216242 h 4900456"/>
                                <a:gd name="connsiteX5506" fmla="*/ 5038257 w 7362098"/>
                                <a:gd name="connsiteY5506" fmla="*/ 2215843 h 4900456"/>
                                <a:gd name="connsiteX5507" fmla="*/ 4984366 w 7362098"/>
                                <a:gd name="connsiteY5507" fmla="*/ 2212251 h 4900456"/>
                                <a:gd name="connsiteX5508" fmla="*/ 4987161 w 7362098"/>
                                <a:gd name="connsiteY5508" fmla="*/ 2213049 h 4900456"/>
                                <a:gd name="connsiteX5509" fmla="*/ 4986362 w 7362098"/>
                                <a:gd name="connsiteY5509" fmla="*/ 2215843 h 4900456"/>
                                <a:gd name="connsiteX5510" fmla="*/ 4971192 w 7362098"/>
                                <a:gd name="connsiteY5510" fmla="*/ 2224627 h 4900456"/>
                                <a:gd name="connsiteX5511" fmla="*/ 4970393 w 7362098"/>
                                <a:gd name="connsiteY5511" fmla="*/ 2225026 h 4900456"/>
                                <a:gd name="connsiteX5512" fmla="*/ 4968397 w 7362098"/>
                                <a:gd name="connsiteY5512" fmla="*/ 2223828 h 4900456"/>
                                <a:gd name="connsiteX5513" fmla="*/ 4969196 w 7362098"/>
                                <a:gd name="connsiteY5513" fmla="*/ 2221034 h 4900456"/>
                                <a:gd name="connsiteX5514" fmla="*/ 2470665 w 7362098"/>
                                <a:gd name="connsiteY5514" fmla="*/ 2211851 h 4900456"/>
                                <a:gd name="connsiteX5515" fmla="*/ 2475455 w 7362098"/>
                                <a:gd name="connsiteY5515" fmla="*/ 2215444 h 4900456"/>
                                <a:gd name="connsiteX5516" fmla="*/ 2479048 w 7362098"/>
                                <a:gd name="connsiteY5516" fmla="*/ 2239795 h 4900456"/>
                                <a:gd name="connsiteX5517" fmla="*/ 2503399 w 7362098"/>
                                <a:gd name="connsiteY5517" fmla="*/ 2236202 h 4900456"/>
                                <a:gd name="connsiteX5518" fmla="*/ 2508190 w 7362098"/>
                                <a:gd name="connsiteY5518" fmla="*/ 2239795 h 4900456"/>
                                <a:gd name="connsiteX5519" fmla="*/ 2504596 w 7362098"/>
                                <a:gd name="connsiteY5519" fmla="*/ 2244586 h 4900456"/>
                                <a:gd name="connsiteX5520" fmla="*/ 2480246 w 7362098"/>
                                <a:gd name="connsiteY5520" fmla="*/ 2248178 h 4900456"/>
                                <a:gd name="connsiteX5521" fmla="*/ 2483838 w 7362098"/>
                                <a:gd name="connsiteY5521" fmla="*/ 2272530 h 4900456"/>
                                <a:gd name="connsiteX5522" fmla="*/ 2480246 w 7362098"/>
                                <a:gd name="connsiteY5522" fmla="*/ 2277321 h 4900456"/>
                                <a:gd name="connsiteX5523" fmla="*/ 2475455 w 7362098"/>
                                <a:gd name="connsiteY5523" fmla="*/ 2273728 h 4900456"/>
                                <a:gd name="connsiteX5524" fmla="*/ 2471863 w 7362098"/>
                                <a:gd name="connsiteY5524" fmla="*/ 2249376 h 4900456"/>
                                <a:gd name="connsiteX5525" fmla="*/ 2447506 w 7362098"/>
                                <a:gd name="connsiteY5525" fmla="*/ 2252969 h 4900456"/>
                                <a:gd name="connsiteX5526" fmla="*/ 2442716 w 7362098"/>
                                <a:gd name="connsiteY5526" fmla="*/ 2249376 h 4900456"/>
                                <a:gd name="connsiteX5527" fmla="*/ 2446308 w 7362098"/>
                                <a:gd name="connsiteY5527" fmla="*/ 2244586 h 4900456"/>
                                <a:gd name="connsiteX5528" fmla="*/ 2470665 w 7362098"/>
                                <a:gd name="connsiteY5528" fmla="*/ 2240993 h 4900456"/>
                                <a:gd name="connsiteX5529" fmla="*/ 2467072 w 7362098"/>
                                <a:gd name="connsiteY5529" fmla="*/ 2216642 h 4900456"/>
                                <a:gd name="connsiteX5530" fmla="*/ 2470665 w 7362098"/>
                                <a:gd name="connsiteY5530" fmla="*/ 2211851 h 4900456"/>
                                <a:gd name="connsiteX5531" fmla="*/ 5043048 w 7362098"/>
                                <a:gd name="connsiteY5531" fmla="*/ 2205065 h 4900456"/>
                                <a:gd name="connsiteX5532" fmla="*/ 5059815 w 7362098"/>
                                <a:gd name="connsiteY5532" fmla="*/ 2209856 h 4900456"/>
                                <a:gd name="connsiteX5533" fmla="*/ 5061013 w 7362098"/>
                                <a:gd name="connsiteY5533" fmla="*/ 2212650 h 4900456"/>
                                <a:gd name="connsiteX5534" fmla="*/ 5059416 w 7362098"/>
                                <a:gd name="connsiteY5534" fmla="*/ 2214247 h 4900456"/>
                                <a:gd name="connsiteX5535" fmla="*/ 5058618 w 7362098"/>
                                <a:gd name="connsiteY5535" fmla="*/ 2214247 h 4900456"/>
                                <a:gd name="connsiteX5536" fmla="*/ 5041851 w 7362098"/>
                                <a:gd name="connsiteY5536" fmla="*/ 2209456 h 4900456"/>
                                <a:gd name="connsiteX5537" fmla="*/ 5040254 w 7362098"/>
                                <a:gd name="connsiteY5537" fmla="*/ 2206661 h 4900456"/>
                                <a:gd name="connsiteX5538" fmla="*/ 5043048 w 7362098"/>
                                <a:gd name="connsiteY5538" fmla="*/ 2205065 h 4900456"/>
                                <a:gd name="connsiteX5539" fmla="*/ 256773 w 7362098"/>
                                <a:gd name="connsiteY5539" fmla="*/ 2204416 h 4900456"/>
                                <a:gd name="connsiteX5540" fmla="*/ 275885 w 7362098"/>
                                <a:gd name="connsiteY5540" fmla="*/ 2218637 h 4900456"/>
                                <a:gd name="connsiteX5541" fmla="*/ 270296 w 7362098"/>
                                <a:gd name="connsiteY5541" fmla="*/ 2222230 h 4900456"/>
                                <a:gd name="connsiteX5542" fmla="*/ 235965 w 7362098"/>
                                <a:gd name="connsiteY5542" fmla="*/ 2214246 h 4900456"/>
                                <a:gd name="connsiteX5543" fmla="*/ 228779 w 7362098"/>
                                <a:gd name="connsiteY5543" fmla="*/ 2248179 h 4900456"/>
                                <a:gd name="connsiteX5544" fmla="*/ 223190 w 7362098"/>
                                <a:gd name="connsiteY5544" fmla="*/ 2251772 h 4900456"/>
                                <a:gd name="connsiteX5545" fmla="*/ 222392 w 7362098"/>
                                <a:gd name="connsiteY5545" fmla="*/ 2250574 h 4900456"/>
                                <a:gd name="connsiteX5546" fmla="*/ 233170 w 7362098"/>
                                <a:gd name="connsiteY5546" fmla="*/ 2207859 h 4900456"/>
                                <a:gd name="connsiteX5547" fmla="*/ 256773 w 7362098"/>
                                <a:gd name="connsiteY5547" fmla="*/ 2204416 h 4900456"/>
                                <a:gd name="connsiteX5548" fmla="*/ 3699146 w 7362098"/>
                                <a:gd name="connsiteY5548" fmla="*/ 2204366 h 4900456"/>
                                <a:gd name="connsiteX5549" fmla="*/ 3708527 w 7362098"/>
                                <a:gd name="connsiteY5549" fmla="*/ 2205464 h 4900456"/>
                                <a:gd name="connsiteX5550" fmla="*/ 3715712 w 7362098"/>
                                <a:gd name="connsiteY5550" fmla="*/ 2217440 h 4900456"/>
                                <a:gd name="connsiteX5551" fmla="*/ 3719305 w 7362098"/>
                                <a:gd name="connsiteY5551" fmla="*/ 2222230 h 4900456"/>
                                <a:gd name="connsiteX5552" fmla="*/ 3725293 w 7362098"/>
                                <a:gd name="connsiteY5552" fmla="*/ 2222230 h 4900456"/>
                                <a:gd name="connsiteX5553" fmla="*/ 3725692 w 7362098"/>
                                <a:gd name="connsiteY5553" fmla="*/ 2222230 h 4900456"/>
                                <a:gd name="connsiteX5554" fmla="*/ 3726091 w 7362098"/>
                                <a:gd name="connsiteY5554" fmla="*/ 2221831 h 4900456"/>
                                <a:gd name="connsiteX5555" fmla="*/ 3739265 w 7362098"/>
                                <a:gd name="connsiteY5555" fmla="*/ 2221432 h 4900456"/>
                                <a:gd name="connsiteX5556" fmla="*/ 3746451 w 7362098"/>
                                <a:gd name="connsiteY5556" fmla="*/ 2233008 h 4900456"/>
                                <a:gd name="connsiteX5557" fmla="*/ 3746451 w 7362098"/>
                                <a:gd name="connsiteY5557" fmla="*/ 2233408 h 4900456"/>
                                <a:gd name="connsiteX5558" fmla="*/ 3750044 w 7362098"/>
                                <a:gd name="connsiteY5558" fmla="*/ 2238198 h 4900456"/>
                                <a:gd name="connsiteX5559" fmla="*/ 3756432 w 7362098"/>
                                <a:gd name="connsiteY5559" fmla="*/ 2238198 h 4900456"/>
                                <a:gd name="connsiteX5560" fmla="*/ 3756831 w 7362098"/>
                                <a:gd name="connsiteY5560" fmla="*/ 2238198 h 4900456"/>
                                <a:gd name="connsiteX5561" fmla="*/ 3770803 w 7362098"/>
                                <a:gd name="connsiteY5561" fmla="*/ 2237400 h 4900456"/>
                                <a:gd name="connsiteX5562" fmla="*/ 3777988 w 7362098"/>
                                <a:gd name="connsiteY5562" fmla="*/ 2249377 h 4900456"/>
                                <a:gd name="connsiteX5563" fmla="*/ 3781581 w 7362098"/>
                                <a:gd name="connsiteY5563" fmla="*/ 2254167 h 4900456"/>
                                <a:gd name="connsiteX5564" fmla="*/ 3784775 w 7362098"/>
                                <a:gd name="connsiteY5564" fmla="*/ 2254965 h 4900456"/>
                                <a:gd name="connsiteX5565" fmla="*/ 3789166 w 7362098"/>
                                <a:gd name="connsiteY5565" fmla="*/ 2255365 h 4900456"/>
                                <a:gd name="connsiteX5566" fmla="*/ 3792759 w 7362098"/>
                                <a:gd name="connsiteY5566" fmla="*/ 2259357 h 4900456"/>
                                <a:gd name="connsiteX5567" fmla="*/ 3787170 w 7362098"/>
                                <a:gd name="connsiteY5567" fmla="*/ 2263349 h 4900456"/>
                                <a:gd name="connsiteX5568" fmla="*/ 3781182 w 7362098"/>
                                <a:gd name="connsiteY5568" fmla="*/ 2262949 h 4900456"/>
                                <a:gd name="connsiteX5569" fmla="*/ 3776391 w 7362098"/>
                                <a:gd name="connsiteY5569" fmla="*/ 2261353 h 4900456"/>
                                <a:gd name="connsiteX5570" fmla="*/ 3769206 w 7362098"/>
                                <a:gd name="connsiteY5570" fmla="*/ 2249377 h 4900456"/>
                                <a:gd name="connsiteX5571" fmla="*/ 3766012 w 7362098"/>
                                <a:gd name="connsiteY5571" fmla="*/ 2244585 h 4900456"/>
                                <a:gd name="connsiteX5572" fmla="*/ 3759226 w 7362098"/>
                                <a:gd name="connsiteY5572" fmla="*/ 2244984 h 4900456"/>
                                <a:gd name="connsiteX5573" fmla="*/ 3745652 w 7362098"/>
                                <a:gd name="connsiteY5573" fmla="*/ 2245384 h 4900456"/>
                                <a:gd name="connsiteX5574" fmla="*/ 3738467 w 7362098"/>
                                <a:gd name="connsiteY5574" fmla="*/ 2233807 h 4900456"/>
                                <a:gd name="connsiteX5575" fmla="*/ 3734874 w 7362098"/>
                                <a:gd name="connsiteY5575" fmla="*/ 2228617 h 4900456"/>
                                <a:gd name="connsiteX5576" fmla="*/ 3728886 w 7362098"/>
                                <a:gd name="connsiteY5576" fmla="*/ 2228617 h 4900456"/>
                                <a:gd name="connsiteX5577" fmla="*/ 3728487 w 7362098"/>
                                <a:gd name="connsiteY5577" fmla="*/ 2228617 h 4900456"/>
                                <a:gd name="connsiteX5578" fmla="*/ 3714914 w 7362098"/>
                                <a:gd name="connsiteY5578" fmla="*/ 2229017 h 4900456"/>
                                <a:gd name="connsiteX5579" fmla="*/ 3707728 w 7362098"/>
                                <a:gd name="connsiteY5579" fmla="*/ 2217041 h 4900456"/>
                                <a:gd name="connsiteX5580" fmla="*/ 3704535 w 7362098"/>
                                <a:gd name="connsiteY5580" fmla="*/ 2212250 h 4900456"/>
                                <a:gd name="connsiteX5581" fmla="*/ 3697748 w 7362098"/>
                                <a:gd name="connsiteY5581" fmla="*/ 2212649 h 4900456"/>
                                <a:gd name="connsiteX5582" fmla="*/ 3684175 w 7362098"/>
                                <a:gd name="connsiteY5582" fmla="*/ 2213049 h 4900456"/>
                                <a:gd name="connsiteX5583" fmla="*/ 3681780 w 7362098"/>
                                <a:gd name="connsiteY5583" fmla="*/ 2211452 h 4900456"/>
                                <a:gd name="connsiteX5584" fmla="*/ 3680218 w 7362098"/>
                                <a:gd name="connsiteY5584" fmla="*/ 2206262 h 4900456"/>
                                <a:gd name="connsiteX5585" fmla="*/ 3685373 w 7362098"/>
                                <a:gd name="connsiteY5585" fmla="*/ 2204665 h 4900456"/>
                                <a:gd name="connsiteX5586" fmla="*/ 3687768 w 7362098"/>
                                <a:gd name="connsiteY5586" fmla="*/ 2206262 h 4900456"/>
                                <a:gd name="connsiteX5587" fmla="*/ 3694155 w 7362098"/>
                                <a:gd name="connsiteY5587" fmla="*/ 2206262 h 4900456"/>
                                <a:gd name="connsiteX5588" fmla="*/ 3694555 w 7362098"/>
                                <a:gd name="connsiteY5588" fmla="*/ 2206262 h 4900456"/>
                                <a:gd name="connsiteX5589" fmla="*/ 3699146 w 7362098"/>
                                <a:gd name="connsiteY5589" fmla="*/ 2204366 h 4900456"/>
                                <a:gd name="connsiteX5590" fmla="*/ 4981173 w 7362098"/>
                                <a:gd name="connsiteY5590" fmla="*/ 2200275 h 4900456"/>
                                <a:gd name="connsiteX5591" fmla="*/ 4983569 w 7362098"/>
                                <a:gd name="connsiteY5591" fmla="*/ 2202271 h 4900456"/>
                                <a:gd name="connsiteX5592" fmla="*/ 4981573 w 7362098"/>
                                <a:gd name="connsiteY5592" fmla="*/ 2204666 h 4900456"/>
                                <a:gd name="connsiteX5593" fmla="*/ 4964007 w 7362098"/>
                                <a:gd name="connsiteY5593" fmla="*/ 2207062 h 4900456"/>
                                <a:gd name="connsiteX5594" fmla="*/ 4961612 w 7362098"/>
                                <a:gd name="connsiteY5594" fmla="*/ 2205066 h 4900456"/>
                                <a:gd name="connsiteX5595" fmla="*/ 4963608 w 7362098"/>
                                <a:gd name="connsiteY5595" fmla="*/ 2202670 h 4900456"/>
                                <a:gd name="connsiteX5596" fmla="*/ 5060215 w 7362098"/>
                                <a:gd name="connsiteY5596" fmla="*/ 2190295 h 4900456"/>
                                <a:gd name="connsiteX5597" fmla="*/ 5062610 w 7362098"/>
                                <a:gd name="connsiteY5597" fmla="*/ 2192291 h 4900456"/>
                                <a:gd name="connsiteX5598" fmla="*/ 5060614 w 7362098"/>
                                <a:gd name="connsiteY5598" fmla="*/ 2194686 h 4900456"/>
                                <a:gd name="connsiteX5599" fmla="*/ 5043048 w 7362098"/>
                                <a:gd name="connsiteY5599" fmla="*/ 2197082 h 4900456"/>
                                <a:gd name="connsiteX5600" fmla="*/ 5040653 w 7362098"/>
                                <a:gd name="connsiteY5600" fmla="*/ 2195086 h 4900456"/>
                                <a:gd name="connsiteX5601" fmla="*/ 5042649 w 7362098"/>
                                <a:gd name="connsiteY5601" fmla="*/ 2192690 h 4900456"/>
                                <a:gd name="connsiteX5602" fmla="*/ 4965603 w 7362098"/>
                                <a:gd name="connsiteY5602" fmla="*/ 2183109 h 4900456"/>
                                <a:gd name="connsiteX5603" fmla="*/ 4982371 w 7362098"/>
                                <a:gd name="connsiteY5603" fmla="*/ 2187900 h 4900456"/>
                                <a:gd name="connsiteX5604" fmla="*/ 4983968 w 7362098"/>
                                <a:gd name="connsiteY5604" fmla="*/ 2190694 h 4900456"/>
                                <a:gd name="connsiteX5605" fmla="*/ 4982371 w 7362098"/>
                                <a:gd name="connsiteY5605" fmla="*/ 2192291 h 4900456"/>
                                <a:gd name="connsiteX5606" fmla="*/ 4981572 w 7362098"/>
                                <a:gd name="connsiteY5606" fmla="*/ 2192291 h 4900456"/>
                                <a:gd name="connsiteX5607" fmla="*/ 4964805 w 7362098"/>
                                <a:gd name="connsiteY5607" fmla="*/ 2187500 h 4900456"/>
                                <a:gd name="connsiteX5608" fmla="*/ 4962809 w 7362098"/>
                                <a:gd name="connsiteY5608" fmla="*/ 2184705 h 4900456"/>
                                <a:gd name="connsiteX5609" fmla="*/ 4965603 w 7362098"/>
                                <a:gd name="connsiteY5609" fmla="*/ 2183109 h 4900456"/>
                                <a:gd name="connsiteX5610" fmla="*/ 5053429 w 7362098"/>
                                <a:gd name="connsiteY5610" fmla="*/ 2172729 h 4900456"/>
                                <a:gd name="connsiteX5611" fmla="*/ 5056223 w 7362098"/>
                                <a:gd name="connsiteY5611" fmla="*/ 2173528 h 4900456"/>
                                <a:gd name="connsiteX5612" fmla="*/ 5055425 w 7362098"/>
                                <a:gd name="connsiteY5612" fmla="*/ 2176322 h 4900456"/>
                                <a:gd name="connsiteX5613" fmla="*/ 5040254 w 7362098"/>
                                <a:gd name="connsiteY5613" fmla="*/ 2185106 h 4900456"/>
                                <a:gd name="connsiteX5614" fmla="*/ 5039456 w 7362098"/>
                                <a:gd name="connsiteY5614" fmla="*/ 2185505 h 4900456"/>
                                <a:gd name="connsiteX5615" fmla="*/ 5037460 w 7362098"/>
                                <a:gd name="connsiteY5615" fmla="*/ 2184307 h 4900456"/>
                                <a:gd name="connsiteX5616" fmla="*/ 5038258 w 7362098"/>
                                <a:gd name="connsiteY5616" fmla="*/ 2181513 h 4900456"/>
                                <a:gd name="connsiteX5617" fmla="*/ 3715912 w 7362098"/>
                                <a:gd name="connsiteY5617" fmla="*/ 2172431 h 4900456"/>
                                <a:gd name="connsiteX5618" fmla="*/ 3725292 w 7362098"/>
                                <a:gd name="connsiteY5618" fmla="*/ 2173529 h 4900456"/>
                                <a:gd name="connsiteX5619" fmla="*/ 3732478 w 7362098"/>
                                <a:gd name="connsiteY5619" fmla="*/ 2185505 h 4900456"/>
                                <a:gd name="connsiteX5620" fmla="*/ 3736071 w 7362098"/>
                                <a:gd name="connsiteY5620" fmla="*/ 2190295 h 4900456"/>
                                <a:gd name="connsiteX5621" fmla="*/ 3742059 w 7362098"/>
                                <a:gd name="connsiteY5621" fmla="*/ 2190295 h 4900456"/>
                                <a:gd name="connsiteX5622" fmla="*/ 3742458 w 7362098"/>
                                <a:gd name="connsiteY5622" fmla="*/ 2190295 h 4900456"/>
                                <a:gd name="connsiteX5623" fmla="*/ 3742857 w 7362098"/>
                                <a:gd name="connsiteY5623" fmla="*/ 2189896 h 4900456"/>
                                <a:gd name="connsiteX5624" fmla="*/ 3756031 w 7362098"/>
                                <a:gd name="connsiteY5624" fmla="*/ 2189497 h 4900456"/>
                                <a:gd name="connsiteX5625" fmla="*/ 3763216 w 7362098"/>
                                <a:gd name="connsiteY5625" fmla="*/ 2201073 h 4900456"/>
                                <a:gd name="connsiteX5626" fmla="*/ 3763216 w 7362098"/>
                                <a:gd name="connsiteY5626" fmla="*/ 2201473 h 4900456"/>
                                <a:gd name="connsiteX5627" fmla="*/ 3766810 w 7362098"/>
                                <a:gd name="connsiteY5627" fmla="*/ 2206263 h 4900456"/>
                                <a:gd name="connsiteX5628" fmla="*/ 3773197 w 7362098"/>
                                <a:gd name="connsiteY5628" fmla="*/ 2206263 h 4900456"/>
                                <a:gd name="connsiteX5629" fmla="*/ 3773597 w 7362098"/>
                                <a:gd name="connsiteY5629" fmla="*/ 2206263 h 4900456"/>
                                <a:gd name="connsiteX5630" fmla="*/ 3787569 w 7362098"/>
                                <a:gd name="connsiteY5630" fmla="*/ 2205465 h 4900456"/>
                                <a:gd name="connsiteX5631" fmla="*/ 3794754 w 7362098"/>
                                <a:gd name="connsiteY5631" fmla="*/ 2217442 h 4900456"/>
                                <a:gd name="connsiteX5632" fmla="*/ 3798347 w 7362098"/>
                                <a:gd name="connsiteY5632" fmla="*/ 2222232 h 4900456"/>
                                <a:gd name="connsiteX5633" fmla="*/ 3801541 w 7362098"/>
                                <a:gd name="connsiteY5633" fmla="*/ 2223030 h 4900456"/>
                                <a:gd name="connsiteX5634" fmla="*/ 3805932 w 7362098"/>
                                <a:gd name="connsiteY5634" fmla="*/ 2223430 h 4900456"/>
                                <a:gd name="connsiteX5635" fmla="*/ 3809524 w 7362098"/>
                                <a:gd name="connsiteY5635" fmla="*/ 2227422 h 4900456"/>
                                <a:gd name="connsiteX5636" fmla="*/ 3803936 w 7362098"/>
                                <a:gd name="connsiteY5636" fmla="*/ 2231414 h 4900456"/>
                                <a:gd name="connsiteX5637" fmla="*/ 3797948 w 7362098"/>
                                <a:gd name="connsiteY5637" fmla="*/ 2231014 h 4900456"/>
                                <a:gd name="connsiteX5638" fmla="*/ 3793157 w 7362098"/>
                                <a:gd name="connsiteY5638" fmla="*/ 2229418 h 4900456"/>
                                <a:gd name="connsiteX5639" fmla="*/ 3785972 w 7362098"/>
                                <a:gd name="connsiteY5639" fmla="*/ 2217442 h 4900456"/>
                                <a:gd name="connsiteX5640" fmla="*/ 3782778 w 7362098"/>
                                <a:gd name="connsiteY5640" fmla="*/ 2212650 h 4900456"/>
                                <a:gd name="connsiteX5641" fmla="*/ 3775992 w 7362098"/>
                                <a:gd name="connsiteY5641" fmla="*/ 2213049 h 4900456"/>
                                <a:gd name="connsiteX5642" fmla="*/ 3762418 w 7362098"/>
                                <a:gd name="connsiteY5642" fmla="*/ 2213449 h 4900456"/>
                                <a:gd name="connsiteX5643" fmla="*/ 3755232 w 7362098"/>
                                <a:gd name="connsiteY5643" fmla="*/ 2201872 h 4900456"/>
                                <a:gd name="connsiteX5644" fmla="*/ 3751640 w 7362098"/>
                                <a:gd name="connsiteY5644" fmla="*/ 2196682 h 4900456"/>
                                <a:gd name="connsiteX5645" fmla="*/ 3745652 w 7362098"/>
                                <a:gd name="connsiteY5645" fmla="*/ 2196682 h 4900456"/>
                                <a:gd name="connsiteX5646" fmla="*/ 3745252 w 7362098"/>
                                <a:gd name="connsiteY5646" fmla="*/ 2196682 h 4900456"/>
                                <a:gd name="connsiteX5647" fmla="*/ 3731680 w 7362098"/>
                                <a:gd name="connsiteY5647" fmla="*/ 2197082 h 4900456"/>
                                <a:gd name="connsiteX5648" fmla="*/ 3724494 w 7362098"/>
                                <a:gd name="connsiteY5648" fmla="*/ 2185106 h 4900456"/>
                                <a:gd name="connsiteX5649" fmla="*/ 3721300 w 7362098"/>
                                <a:gd name="connsiteY5649" fmla="*/ 2180315 h 4900456"/>
                                <a:gd name="connsiteX5650" fmla="*/ 3714514 w 7362098"/>
                                <a:gd name="connsiteY5650" fmla="*/ 2180714 h 4900456"/>
                                <a:gd name="connsiteX5651" fmla="*/ 3700941 w 7362098"/>
                                <a:gd name="connsiteY5651" fmla="*/ 2181114 h 4900456"/>
                                <a:gd name="connsiteX5652" fmla="*/ 3698546 w 7362098"/>
                                <a:gd name="connsiteY5652" fmla="*/ 2179517 h 4900456"/>
                                <a:gd name="connsiteX5653" fmla="*/ 3696949 w 7362098"/>
                                <a:gd name="connsiteY5653" fmla="*/ 2174327 h 4900456"/>
                                <a:gd name="connsiteX5654" fmla="*/ 3702139 w 7362098"/>
                                <a:gd name="connsiteY5654" fmla="*/ 2172730 h 4900456"/>
                                <a:gd name="connsiteX5655" fmla="*/ 3704534 w 7362098"/>
                                <a:gd name="connsiteY5655" fmla="*/ 2174327 h 4900456"/>
                                <a:gd name="connsiteX5656" fmla="*/ 3710921 w 7362098"/>
                                <a:gd name="connsiteY5656" fmla="*/ 2174327 h 4900456"/>
                                <a:gd name="connsiteX5657" fmla="*/ 3711321 w 7362098"/>
                                <a:gd name="connsiteY5657" fmla="*/ 2174327 h 4900456"/>
                                <a:gd name="connsiteX5658" fmla="*/ 3715912 w 7362098"/>
                                <a:gd name="connsiteY5658" fmla="*/ 2172431 h 4900456"/>
                                <a:gd name="connsiteX5659" fmla="*/ 4975184 w 7362098"/>
                                <a:gd name="connsiteY5659" fmla="*/ 2167540 h 4900456"/>
                                <a:gd name="connsiteX5660" fmla="*/ 4989157 w 7362098"/>
                                <a:gd name="connsiteY5660" fmla="*/ 2178319 h 4900456"/>
                                <a:gd name="connsiteX5661" fmla="*/ 4989557 w 7362098"/>
                                <a:gd name="connsiteY5661" fmla="*/ 2181114 h 4900456"/>
                                <a:gd name="connsiteX5662" fmla="*/ 4987960 w 7362098"/>
                                <a:gd name="connsiteY5662" fmla="*/ 2181912 h 4900456"/>
                                <a:gd name="connsiteX5663" fmla="*/ 4986363 w 7362098"/>
                                <a:gd name="connsiteY5663" fmla="*/ 2181513 h 4900456"/>
                                <a:gd name="connsiteX5664" fmla="*/ 4972789 w 7362098"/>
                                <a:gd name="connsiteY5664" fmla="*/ 2170734 h 4900456"/>
                                <a:gd name="connsiteX5665" fmla="*/ 4972390 w 7362098"/>
                                <a:gd name="connsiteY5665" fmla="*/ 2167939 h 4900456"/>
                                <a:gd name="connsiteX5666" fmla="*/ 4975184 w 7362098"/>
                                <a:gd name="connsiteY5666" fmla="*/ 2167540 h 4900456"/>
                                <a:gd name="connsiteX5667" fmla="*/ 1531371 w 7362098"/>
                                <a:gd name="connsiteY5667" fmla="*/ 2163149 h 4900456"/>
                                <a:gd name="connsiteX5668" fmla="*/ 1534163 w 7362098"/>
                                <a:gd name="connsiteY5668" fmla="*/ 2164745 h 4900456"/>
                                <a:gd name="connsiteX5669" fmla="*/ 1551727 w 7362098"/>
                                <a:gd name="connsiteY5669" fmla="*/ 2175524 h 4900456"/>
                                <a:gd name="connsiteX5670" fmla="*/ 1554920 w 7362098"/>
                                <a:gd name="connsiteY5670" fmla="*/ 2177121 h 4900456"/>
                                <a:gd name="connsiteX5671" fmla="*/ 1553727 w 7362098"/>
                                <a:gd name="connsiteY5671" fmla="*/ 2179915 h 4900456"/>
                                <a:gd name="connsiteX5672" fmla="*/ 1553325 w 7362098"/>
                                <a:gd name="connsiteY5672" fmla="*/ 2179915 h 4900456"/>
                                <a:gd name="connsiteX5673" fmla="*/ 1540555 w 7362098"/>
                                <a:gd name="connsiteY5673" fmla="*/ 2178717 h 4900456"/>
                                <a:gd name="connsiteX5674" fmla="*/ 1511817 w 7362098"/>
                                <a:gd name="connsiteY5674" fmla="*/ 2211054 h 4900456"/>
                                <a:gd name="connsiteX5675" fmla="*/ 1468696 w 7362098"/>
                                <a:gd name="connsiteY5675" fmla="*/ 2214247 h 4900456"/>
                                <a:gd name="connsiteX5676" fmla="*/ 1461912 w 7362098"/>
                                <a:gd name="connsiteY5676" fmla="*/ 2225425 h 4900456"/>
                                <a:gd name="connsiteX5677" fmla="*/ 1461513 w 7362098"/>
                                <a:gd name="connsiteY5677" fmla="*/ 2225824 h 4900456"/>
                                <a:gd name="connsiteX5678" fmla="*/ 1458715 w 7362098"/>
                                <a:gd name="connsiteY5678" fmla="*/ 2225026 h 4900456"/>
                                <a:gd name="connsiteX5679" fmla="*/ 1459115 w 7362098"/>
                                <a:gd name="connsiteY5679" fmla="*/ 2221832 h 4900456"/>
                                <a:gd name="connsiteX5680" fmla="*/ 1461111 w 7362098"/>
                                <a:gd name="connsiteY5680" fmla="*/ 2201073 h 4900456"/>
                                <a:gd name="connsiteX5681" fmla="*/ 1461513 w 7362098"/>
                                <a:gd name="connsiteY5681" fmla="*/ 2197879 h 4900456"/>
                                <a:gd name="connsiteX5682" fmla="*/ 1464705 w 7362098"/>
                                <a:gd name="connsiteY5682" fmla="*/ 2198278 h 4900456"/>
                                <a:gd name="connsiteX5683" fmla="*/ 1469095 w 7362098"/>
                                <a:gd name="connsiteY5683" fmla="*/ 2209856 h 4900456"/>
                                <a:gd name="connsiteX5684" fmla="*/ 1469497 w 7362098"/>
                                <a:gd name="connsiteY5684" fmla="*/ 2209856 h 4900456"/>
                                <a:gd name="connsiteX5685" fmla="*/ 1509821 w 7362098"/>
                                <a:gd name="connsiteY5685" fmla="*/ 2207061 h 4900456"/>
                                <a:gd name="connsiteX5686" fmla="*/ 1536161 w 7362098"/>
                                <a:gd name="connsiteY5686" fmla="*/ 2176721 h 4900456"/>
                                <a:gd name="connsiteX5687" fmla="*/ 1536161 w 7362098"/>
                                <a:gd name="connsiteY5687" fmla="*/ 2176322 h 4900456"/>
                                <a:gd name="connsiteX5688" fmla="*/ 1529778 w 7362098"/>
                                <a:gd name="connsiteY5688" fmla="*/ 2165943 h 4900456"/>
                                <a:gd name="connsiteX5689" fmla="*/ 1531371 w 7362098"/>
                                <a:gd name="connsiteY5689" fmla="*/ 2163149 h 4900456"/>
                                <a:gd name="connsiteX5690" fmla="*/ 5043449 w 7362098"/>
                                <a:gd name="connsiteY5690" fmla="*/ 2158359 h 4900456"/>
                                <a:gd name="connsiteX5691" fmla="*/ 5043848 w 7362098"/>
                                <a:gd name="connsiteY5691" fmla="*/ 2161154 h 4900456"/>
                                <a:gd name="connsiteX5692" fmla="*/ 5033068 w 7362098"/>
                                <a:gd name="connsiteY5692" fmla="*/ 2175126 h 4900456"/>
                                <a:gd name="connsiteX5693" fmla="*/ 5031472 w 7362098"/>
                                <a:gd name="connsiteY5693" fmla="*/ 2175925 h 4900456"/>
                                <a:gd name="connsiteX5694" fmla="*/ 5029875 w 7362098"/>
                                <a:gd name="connsiteY5694" fmla="*/ 2175526 h 4900456"/>
                                <a:gd name="connsiteX5695" fmla="*/ 5029875 w 7362098"/>
                                <a:gd name="connsiteY5695" fmla="*/ 2172731 h 4900456"/>
                                <a:gd name="connsiteX5696" fmla="*/ 5040654 w 7362098"/>
                                <a:gd name="connsiteY5696" fmla="*/ 2158758 h 4900456"/>
                                <a:gd name="connsiteX5697" fmla="*/ 5043449 w 7362098"/>
                                <a:gd name="connsiteY5697" fmla="*/ 2158359 h 4900456"/>
                                <a:gd name="connsiteX5698" fmla="*/ 4987160 w 7362098"/>
                                <a:gd name="connsiteY5698" fmla="*/ 2154765 h 4900456"/>
                                <a:gd name="connsiteX5699" fmla="*/ 4989954 w 7362098"/>
                                <a:gd name="connsiteY5699" fmla="*/ 2155564 h 4900456"/>
                                <a:gd name="connsiteX5700" fmla="*/ 4998738 w 7362098"/>
                                <a:gd name="connsiteY5700" fmla="*/ 2170734 h 4900456"/>
                                <a:gd name="connsiteX5701" fmla="*/ 4997939 w 7362098"/>
                                <a:gd name="connsiteY5701" fmla="*/ 2173529 h 4900456"/>
                                <a:gd name="connsiteX5702" fmla="*/ 4997141 w 7362098"/>
                                <a:gd name="connsiteY5702" fmla="*/ 2173928 h 4900456"/>
                                <a:gd name="connsiteX5703" fmla="*/ 4995145 w 7362098"/>
                                <a:gd name="connsiteY5703" fmla="*/ 2172730 h 4900456"/>
                                <a:gd name="connsiteX5704" fmla="*/ 4986361 w 7362098"/>
                                <a:gd name="connsiteY5704" fmla="*/ 2157560 h 4900456"/>
                                <a:gd name="connsiteX5705" fmla="*/ 4987160 w 7362098"/>
                                <a:gd name="connsiteY5705" fmla="*/ 2154765 h 4900456"/>
                                <a:gd name="connsiteX5706" fmla="*/ 5025884 w 7362098"/>
                                <a:gd name="connsiteY5706" fmla="*/ 2149577 h 4900456"/>
                                <a:gd name="connsiteX5707" fmla="*/ 5027481 w 7362098"/>
                                <a:gd name="connsiteY5707" fmla="*/ 2152371 h 4900456"/>
                                <a:gd name="connsiteX5708" fmla="*/ 5022689 w 7362098"/>
                                <a:gd name="connsiteY5708" fmla="*/ 2169138 h 4900456"/>
                                <a:gd name="connsiteX5709" fmla="*/ 5021092 w 7362098"/>
                                <a:gd name="connsiteY5709" fmla="*/ 2170735 h 4900456"/>
                                <a:gd name="connsiteX5710" fmla="*/ 5020294 w 7362098"/>
                                <a:gd name="connsiteY5710" fmla="*/ 2170735 h 4900456"/>
                                <a:gd name="connsiteX5711" fmla="*/ 5018298 w 7362098"/>
                                <a:gd name="connsiteY5711" fmla="*/ 2167941 h 4900456"/>
                                <a:gd name="connsiteX5712" fmla="*/ 5023089 w 7362098"/>
                                <a:gd name="connsiteY5712" fmla="*/ 2151174 h 4900456"/>
                                <a:gd name="connsiteX5713" fmla="*/ 5025884 w 7362098"/>
                                <a:gd name="connsiteY5713" fmla="*/ 2149577 h 4900456"/>
                                <a:gd name="connsiteX5714" fmla="*/ 5005923 w 7362098"/>
                                <a:gd name="connsiteY5714" fmla="*/ 2147980 h 4900456"/>
                                <a:gd name="connsiteX5715" fmla="*/ 5008318 w 7362098"/>
                                <a:gd name="connsiteY5715" fmla="*/ 2149976 h 4900456"/>
                                <a:gd name="connsiteX5716" fmla="*/ 5010714 w 7362098"/>
                                <a:gd name="connsiteY5716" fmla="*/ 2167542 h 4900456"/>
                                <a:gd name="connsiteX5717" fmla="*/ 5008718 w 7362098"/>
                                <a:gd name="connsiteY5717" fmla="*/ 2169937 h 4900456"/>
                                <a:gd name="connsiteX5718" fmla="*/ 5006322 w 7362098"/>
                                <a:gd name="connsiteY5718" fmla="*/ 2167941 h 4900456"/>
                                <a:gd name="connsiteX5719" fmla="*/ 5003927 w 7362098"/>
                                <a:gd name="connsiteY5719" fmla="*/ 2150375 h 4900456"/>
                                <a:gd name="connsiteX5720" fmla="*/ 5005923 w 7362098"/>
                                <a:gd name="connsiteY5720" fmla="*/ 2147980 h 4900456"/>
                                <a:gd name="connsiteX5721" fmla="*/ 4050290 w 7362098"/>
                                <a:gd name="connsiteY5721" fmla="*/ 2122980 h 4900456"/>
                                <a:gd name="connsiteX5722" fmla="*/ 4069403 w 7362098"/>
                                <a:gd name="connsiteY5722" fmla="*/ 2137201 h 4900456"/>
                                <a:gd name="connsiteX5723" fmla="*/ 4063814 w 7362098"/>
                                <a:gd name="connsiteY5723" fmla="*/ 2140794 h 4900456"/>
                                <a:gd name="connsiteX5724" fmla="*/ 4029482 w 7362098"/>
                                <a:gd name="connsiteY5724" fmla="*/ 2132810 h 4900456"/>
                                <a:gd name="connsiteX5725" fmla="*/ 4022296 w 7362098"/>
                                <a:gd name="connsiteY5725" fmla="*/ 2166743 h 4900456"/>
                                <a:gd name="connsiteX5726" fmla="*/ 4016707 w 7362098"/>
                                <a:gd name="connsiteY5726" fmla="*/ 2170336 h 4900456"/>
                                <a:gd name="connsiteX5727" fmla="*/ 4015909 w 7362098"/>
                                <a:gd name="connsiteY5727" fmla="*/ 2169138 h 4900456"/>
                                <a:gd name="connsiteX5728" fmla="*/ 4026687 w 7362098"/>
                                <a:gd name="connsiteY5728" fmla="*/ 2126423 h 4900456"/>
                                <a:gd name="connsiteX5729" fmla="*/ 4050290 w 7362098"/>
                                <a:gd name="connsiteY5729" fmla="*/ 2122980 h 4900456"/>
                                <a:gd name="connsiteX5730" fmla="*/ 5324884 w 7362098"/>
                                <a:gd name="connsiteY5730" fmla="*/ 2081713 h 4900456"/>
                                <a:gd name="connsiteX5731" fmla="*/ 5327678 w 7362098"/>
                                <a:gd name="connsiteY5731" fmla="*/ 2083310 h 4900456"/>
                                <a:gd name="connsiteX5732" fmla="*/ 5345243 w 7362098"/>
                                <a:gd name="connsiteY5732" fmla="*/ 2094088 h 4900456"/>
                                <a:gd name="connsiteX5733" fmla="*/ 5348436 w 7362098"/>
                                <a:gd name="connsiteY5733" fmla="*/ 2095685 h 4900456"/>
                                <a:gd name="connsiteX5734" fmla="*/ 5347239 w 7362098"/>
                                <a:gd name="connsiteY5734" fmla="*/ 2098479 h 4900456"/>
                                <a:gd name="connsiteX5735" fmla="*/ 5346840 w 7362098"/>
                                <a:gd name="connsiteY5735" fmla="*/ 2098479 h 4900456"/>
                                <a:gd name="connsiteX5736" fmla="*/ 5334065 w 7362098"/>
                                <a:gd name="connsiteY5736" fmla="*/ 2097281 h 4900456"/>
                                <a:gd name="connsiteX5737" fmla="*/ 5305322 w 7362098"/>
                                <a:gd name="connsiteY5737" fmla="*/ 2129617 h 4900456"/>
                                <a:gd name="connsiteX5738" fmla="*/ 5262208 w 7362098"/>
                                <a:gd name="connsiteY5738" fmla="*/ 2132811 h 4900456"/>
                                <a:gd name="connsiteX5739" fmla="*/ 5255422 w 7362098"/>
                                <a:gd name="connsiteY5739" fmla="*/ 2143989 h 4900456"/>
                                <a:gd name="connsiteX5740" fmla="*/ 5255023 w 7362098"/>
                                <a:gd name="connsiteY5740" fmla="*/ 2144388 h 4900456"/>
                                <a:gd name="connsiteX5741" fmla="*/ 5252228 w 7362098"/>
                                <a:gd name="connsiteY5741" fmla="*/ 2143589 h 4900456"/>
                                <a:gd name="connsiteX5742" fmla="*/ 5252627 w 7362098"/>
                                <a:gd name="connsiteY5742" fmla="*/ 2140396 h 4900456"/>
                                <a:gd name="connsiteX5743" fmla="*/ 5254623 w 7362098"/>
                                <a:gd name="connsiteY5743" fmla="*/ 2119636 h 4900456"/>
                                <a:gd name="connsiteX5744" fmla="*/ 5255023 w 7362098"/>
                                <a:gd name="connsiteY5744" fmla="*/ 2116443 h 4900456"/>
                                <a:gd name="connsiteX5745" fmla="*/ 5258216 w 7362098"/>
                                <a:gd name="connsiteY5745" fmla="*/ 2116842 h 4900456"/>
                                <a:gd name="connsiteX5746" fmla="*/ 5262607 w 7362098"/>
                                <a:gd name="connsiteY5746" fmla="*/ 2128420 h 4900456"/>
                                <a:gd name="connsiteX5747" fmla="*/ 5263007 w 7362098"/>
                                <a:gd name="connsiteY5747" fmla="*/ 2128420 h 4900456"/>
                                <a:gd name="connsiteX5748" fmla="*/ 5303326 w 7362098"/>
                                <a:gd name="connsiteY5748" fmla="*/ 2125624 h 4900456"/>
                                <a:gd name="connsiteX5749" fmla="*/ 5329674 w 7362098"/>
                                <a:gd name="connsiteY5749" fmla="*/ 2095285 h 4900456"/>
                                <a:gd name="connsiteX5750" fmla="*/ 5329674 w 7362098"/>
                                <a:gd name="connsiteY5750" fmla="*/ 2094886 h 4900456"/>
                                <a:gd name="connsiteX5751" fmla="*/ 5323287 w 7362098"/>
                                <a:gd name="connsiteY5751" fmla="*/ 2084507 h 4900456"/>
                                <a:gd name="connsiteX5752" fmla="*/ 5324884 w 7362098"/>
                                <a:gd name="connsiteY5752" fmla="*/ 2081713 h 4900456"/>
                                <a:gd name="connsiteX5753" fmla="*/ 6248230 w 7362098"/>
                                <a:gd name="connsiteY5753" fmla="*/ 2078519 h 4900456"/>
                                <a:gd name="connsiteX5754" fmla="*/ 6253020 w 7362098"/>
                                <a:gd name="connsiteY5754" fmla="*/ 2082112 h 4900456"/>
                                <a:gd name="connsiteX5755" fmla="*/ 6256613 w 7362098"/>
                                <a:gd name="connsiteY5755" fmla="*/ 2106463 h 4900456"/>
                                <a:gd name="connsiteX5756" fmla="*/ 6280964 w 7362098"/>
                                <a:gd name="connsiteY5756" fmla="*/ 2102870 h 4900456"/>
                                <a:gd name="connsiteX5757" fmla="*/ 6285755 w 7362098"/>
                                <a:gd name="connsiteY5757" fmla="*/ 2106463 h 4900456"/>
                                <a:gd name="connsiteX5758" fmla="*/ 6282162 w 7362098"/>
                                <a:gd name="connsiteY5758" fmla="*/ 2111253 h 4900456"/>
                                <a:gd name="connsiteX5759" fmla="*/ 6257811 w 7362098"/>
                                <a:gd name="connsiteY5759" fmla="*/ 2114846 h 4900456"/>
                                <a:gd name="connsiteX5760" fmla="*/ 6261404 w 7362098"/>
                                <a:gd name="connsiteY5760" fmla="*/ 2139198 h 4900456"/>
                                <a:gd name="connsiteX5761" fmla="*/ 6257811 w 7362098"/>
                                <a:gd name="connsiteY5761" fmla="*/ 2143988 h 4900456"/>
                                <a:gd name="connsiteX5762" fmla="*/ 6253020 w 7362098"/>
                                <a:gd name="connsiteY5762" fmla="*/ 2140396 h 4900456"/>
                                <a:gd name="connsiteX5763" fmla="*/ 6249428 w 7362098"/>
                                <a:gd name="connsiteY5763" fmla="*/ 2116044 h 4900456"/>
                                <a:gd name="connsiteX5764" fmla="*/ 6225076 w 7362098"/>
                                <a:gd name="connsiteY5764" fmla="*/ 2119636 h 4900456"/>
                                <a:gd name="connsiteX5765" fmla="*/ 6220285 w 7362098"/>
                                <a:gd name="connsiteY5765" fmla="*/ 2116044 h 4900456"/>
                                <a:gd name="connsiteX5766" fmla="*/ 6223878 w 7362098"/>
                                <a:gd name="connsiteY5766" fmla="*/ 2111253 h 4900456"/>
                                <a:gd name="connsiteX5767" fmla="*/ 6248230 w 7362098"/>
                                <a:gd name="connsiteY5767" fmla="*/ 2107660 h 4900456"/>
                                <a:gd name="connsiteX5768" fmla="*/ 6244637 w 7362098"/>
                                <a:gd name="connsiteY5768" fmla="*/ 2083309 h 4900456"/>
                                <a:gd name="connsiteX5769" fmla="*/ 6248230 w 7362098"/>
                                <a:gd name="connsiteY5769" fmla="*/ 2078519 h 4900456"/>
                                <a:gd name="connsiteX5770" fmla="*/ 2101821 w 7362098"/>
                                <a:gd name="connsiteY5770" fmla="*/ 2037801 h 4900456"/>
                                <a:gd name="connsiteX5771" fmla="*/ 2104215 w 7362098"/>
                                <a:gd name="connsiteY5771" fmla="*/ 2039797 h 4900456"/>
                                <a:gd name="connsiteX5772" fmla="*/ 2106611 w 7362098"/>
                                <a:gd name="connsiteY5772" fmla="*/ 2057363 h 4900456"/>
                                <a:gd name="connsiteX5773" fmla="*/ 2104613 w 7362098"/>
                                <a:gd name="connsiteY5773" fmla="*/ 2059758 h 4900456"/>
                                <a:gd name="connsiteX5774" fmla="*/ 2102220 w 7362098"/>
                                <a:gd name="connsiteY5774" fmla="*/ 2057762 h 4900456"/>
                                <a:gd name="connsiteX5775" fmla="*/ 2099824 w 7362098"/>
                                <a:gd name="connsiteY5775" fmla="*/ 2040196 h 4900456"/>
                                <a:gd name="connsiteX5776" fmla="*/ 2101821 w 7362098"/>
                                <a:gd name="connsiteY5776" fmla="*/ 2037801 h 4900456"/>
                                <a:gd name="connsiteX5777" fmla="*/ 2090241 w 7362098"/>
                                <a:gd name="connsiteY5777" fmla="*/ 2037003 h 4900456"/>
                                <a:gd name="connsiteX5778" fmla="*/ 2091442 w 7362098"/>
                                <a:gd name="connsiteY5778" fmla="*/ 2039797 h 4900456"/>
                                <a:gd name="connsiteX5779" fmla="*/ 2086651 w 7362098"/>
                                <a:gd name="connsiteY5779" fmla="*/ 2056564 h 4900456"/>
                                <a:gd name="connsiteX5780" fmla="*/ 2085053 w 7362098"/>
                                <a:gd name="connsiteY5780" fmla="*/ 2058161 h 4900456"/>
                                <a:gd name="connsiteX5781" fmla="*/ 2084255 w 7362098"/>
                                <a:gd name="connsiteY5781" fmla="*/ 2058161 h 4900456"/>
                                <a:gd name="connsiteX5782" fmla="*/ 2082658 w 7362098"/>
                                <a:gd name="connsiteY5782" fmla="*/ 2055367 h 4900456"/>
                                <a:gd name="connsiteX5783" fmla="*/ 2087448 w 7362098"/>
                                <a:gd name="connsiteY5783" fmla="*/ 2038599 h 4900456"/>
                                <a:gd name="connsiteX5784" fmla="*/ 2090241 w 7362098"/>
                                <a:gd name="connsiteY5784" fmla="*/ 2037003 h 4900456"/>
                                <a:gd name="connsiteX5785" fmla="*/ 2112599 w 7362098"/>
                                <a:gd name="connsiteY5785" fmla="*/ 2034207 h 4900456"/>
                                <a:gd name="connsiteX5786" fmla="*/ 2115393 w 7362098"/>
                                <a:gd name="connsiteY5786" fmla="*/ 2035006 h 4900456"/>
                                <a:gd name="connsiteX5787" fmla="*/ 2124177 w 7362098"/>
                                <a:gd name="connsiteY5787" fmla="*/ 2050176 h 4900456"/>
                                <a:gd name="connsiteX5788" fmla="*/ 2123379 w 7362098"/>
                                <a:gd name="connsiteY5788" fmla="*/ 2052971 h 4900456"/>
                                <a:gd name="connsiteX5789" fmla="*/ 2122581 w 7362098"/>
                                <a:gd name="connsiteY5789" fmla="*/ 2053370 h 4900456"/>
                                <a:gd name="connsiteX5790" fmla="*/ 2120584 w 7362098"/>
                                <a:gd name="connsiteY5790" fmla="*/ 2052172 h 4900456"/>
                                <a:gd name="connsiteX5791" fmla="*/ 2111801 w 7362098"/>
                                <a:gd name="connsiteY5791" fmla="*/ 2037002 h 4900456"/>
                                <a:gd name="connsiteX5792" fmla="*/ 2112599 w 7362098"/>
                                <a:gd name="connsiteY5792" fmla="*/ 2034207 h 4900456"/>
                                <a:gd name="connsiteX5793" fmla="*/ 2080263 w 7362098"/>
                                <a:gd name="connsiteY5793" fmla="*/ 2032212 h 4900456"/>
                                <a:gd name="connsiteX5794" fmla="*/ 2081062 w 7362098"/>
                                <a:gd name="connsiteY5794" fmla="*/ 2035006 h 4900456"/>
                                <a:gd name="connsiteX5795" fmla="*/ 2070282 w 7362098"/>
                                <a:gd name="connsiteY5795" fmla="*/ 2048979 h 4900456"/>
                                <a:gd name="connsiteX5796" fmla="*/ 2068685 w 7362098"/>
                                <a:gd name="connsiteY5796" fmla="*/ 2049778 h 4900456"/>
                                <a:gd name="connsiteX5797" fmla="*/ 2067089 w 7362098"/>
                                <a:gd name="connsiteY5797" fmla="*/ 2049379 h 4900456"/>
                                <a:gd name="connsiteX5798" fmla="*/ 2066690 w 7362098"/>
                                <a:gd name="connsiteY5798" fmla="*/ 2046584 h 4900456"/>
                                <a:gd name="connsiteX5799" fmla="*/ 2077469 w 7362098"/>
                                <a:gd name="connsiteY5799" fmla="*/ 2032611 h 4900456"/>
                                <a:gd name="connsiteX5800" fmla="*/ 2080263 w 7362098"/>
                                <a:gd name="connsiteY5800" fmla="*/ 2032212 h 4900456"/>
                                <a:gd name="connsiteX5801" fmla="*/ 757511 w 7362098"/>
                                <a:gd name="connsiteY5801" fmla="*/ 2031913 h 4900456"/>
                                <a:gd name="connsiteX5802" fmla="*/ 766905 w 7362098"/>
                                <a:gd name="connsiteY5802" fmla="*/ 2033011 h 4900456"/>
                                <a:gd name="connsiteX5803" fmla="*/ 774090 w 7362098"/>
                                <a:gd name="connsiteY5803" fmla="*/ 2044986 h 4900456"/>
                                <a:gd name="connsiteX5804" fmla="*/ 777681 w 7362098"/>
                                <a:gd name="connsiteY5804" fmla="*/ 2049777 h 4900456"/>
                                <a:gd name="connsiteX5805" fmla="*/ 783669 w 7362098"/>
                                <a:gd name="connsiteY5805" fmla="*/ 2049777 h 4900456"/>
                                <a:gd name="connsiteX5806" fmla="*/ 784068 w 7362098"/>
                                <a:gd name="connsiteY5806" fmla="*/ 2049777 h 4900456"/>
                                <a:gd name="connsiteX5807" fmla="*/ 784466 w 7362098"/>
                                <a:gd name="connsiteY5807" fmla="*/ 2049378 h 4900456"/>
                                <a:gd name="connsiteX5808" fmla="*/ 797640 w 7362098"/>
                                <a:gd name="connsiteY5808" fmla="*/ 2048978 h 4900456"/>
                                <a:gd name="connsiteX5809" fmla="*/ 804827 w 7362098"/>
                                <a:gd name="connsiteY5809" fmla="*/ 2060555 h 4900456"/>
                                <a:gd name="connsiteX5810" fmla="*/ 804827 w 7362098"/>
                                <a:gd name="connsiteY5810" fmla="*/ 2060954 h 4900456"/>
                                <a:gd name="connsiteX5811" fmla="*/ 808421 w 7362098"/>
                                <a:gd name="connsiteY5811" fmla="*/ 2065745 h 4900456"/>
                                <a:gd name="connsiteX5812" fmla="*/ 814806 w 7362098"/>
                                <a:gd name="connsiteY5812" fmla="*/ 2065745 h 4900456"/>
                                <a:gd name="connsiteX5813" fmla="*/ 815207 w 7362098"/>
                                <a:gd name="connsiteY5813" fmla="*/ 2065745 h 4900456"/>
                                <a:gd name="connsiteX5814" fmla="*/ 829179 w 7362098"/>
                                <a:gd name="connsiteY5814" fmla="*/ 2064946 h 4900456"/>
                                <a:gd name="connsiteX5815" fmla="*/ 836367 w 7362098"/>
                                <a:gd name="connsiteY5815" fmla="*/ 2076923 h 4900456"/>
                                <a:gd name="connsiteX5816" fmla="*/ 839959 w 7362098"/>
                                <a:gd name="connsiteY5816" fmla="*/ 2081714 h 4900456"/>
                                <a:gd name="connsiteX5817" fmla="*/ 843151 w 7362098"/>
                                <a:gd name="connsiteY5817" fmla="*/ 2082512 h 4900456"/>
                                <a:gd name="connsiteX5818" fmla="*/ 847543 w 7362098"/>
                                <a:gd name="connsiteY5818" fmla="*/ 2082911 h 4900456"/>
                                <a:gd name="connsiteX5819" fmla="*/ 851136 w 7362098"/>
                                <a:gd name="connsiteY5819" fmla="*/ 2086903 h 4900456"/>
                                <a:gd name="connsiteX5820" fmla="*/ 845546 w 7362098"/>
                                <a:gd name="connsiteY5820" fmla="*/ 2091295 h 4900456"/>
                                <a:gd name="connsiteX5821" fmla="*/ 839560 w 7362098"/>
                                <a:gd name="connsiteY5821" fmla="*/ 2090895 h 4900456"/>
                                <a:gd name="connsiteX5822" fmla="*/ 834771 w 7362098"/>
                                <a:gd name="connsiteY5822" fmla="*/ 2089299 h 4900456"/>
                                <a:gd name="connsiteX5823" fmla="*/ 827579 w 7362098"/>
                                <a:gd name="connsiteY5823" fmla="*/ 2077323 h 4900456"/>
                                <a:gd name="connsiteX5824" fmla="*/ 824384 w 7362098"/>
                                <a:gd name="connsiteY5824" fmla="*/ 2072531 h 4900456"/>
                                <a:gd name="connsiteX5825" fmla="*/ 817600 w 7362098"/>
                                <a:gd name="connsiteY5825" fmla="*/ 2072930 h 4900456"/>
                                <a:gd name="connsiteX5826" fmla="*/ 804028 w 7362098"/>
                                <a:gd name="connsiteY5826" fmla="*/ 2073330 h 4900456"/>
                                <a:gd name="connsiteX5827" fmla="*/ 796843 w 7362098"/>
                                <a:gd name="connsiteY5827" fmla="*/ 2061753 h 4900456"/>
                                <a:gd name="connsiteX5828" fmla="*/ 793248 w 7362098"/>
                                <a:gd name="connsiteY5828" fmla="*/ 2056563 h 4900456"/>
                                <a:gd name="connsiteX5829" fmla="*/ 787262 w 7362098"/>
                                <a:gd name="connsiteY5829" fmla="*/ 2056563 h 4900456"/>
                                <a:gd name="connsiteX5830" fmla="*/ 786862 w 7362098"/>
                                <a:gd name="connsiteY5830" fmla="*/ 2056563 h 4900456"/>
                                <a:gd name="connsiteX5831" fmla="*/ 773292 w 7362098"/>
                                <a:gd name="connsiteY5831" fmla="*/ 2056962 h 4900456"/>
                                <a:gd name="connsiteX5832" fmla="*/ 766107 w 7362098"/>
                                <a:gd name="connsiteY5832" fmla="*/ 2044986 h 4900456"/>
                                <a:gd name="connsiteX5833" fmla="*/ 762900 w 7362098"/>
                                <a:gd name="connsiteY5833" fmla="*/ 2040196 h 4900456"/>
                                <a:gd name="connsiteX5834" fmla="*/ 756113 w 7362098"/>
                                <a:gd name="connsiteY5834" fmla="*/ 2040595 h 4900456"/>
                                <a:gd name="connsiteX5835" fmla="*/ 742540 w 7362098"/>
                                <a:gd name="connsiteY5835" fmla="*/ 2040995 h 4900456"/>
                                <a:gd name="connsiteX5836" fmla="*/ 740145 w 7362098"/>
                                <a:gd name="connsiteY5836" fmla="*/ 2039398 h 4900456"/>
                                <a:gd name="connsiteX5837" fmla="*/ 738548 w 7362098"/>
                                <a:gd name="connsiteY5837" fmla="*/ 2034208 h 4900456"/>
                                <a:gd name="connsiteX5838" fmla="*/ 743738 w 7362098"/>
                                <a:gd name="connsiteY5838" fmla="*/ 2032611 h 4900456"/>
                                <a:gd name="connsiteX5839" fmla="*/ 746133 w 7362098"/>
                                <a:gd name="connsiteY5839" fmla="*/ 2033809 h 4900456"/>
                                <a:gd name="connsiteX5840" fmla="*/ 752520 w 7362098"/>
                                <a:gd name="connsiteY5840" fmla="*/ 2033809 h 4900456"/>
                                <a:gd name="connsiteX5841" fmla="*/ 752920 w 7362098"/>
                                <a:gd name="connsiteY5841" fmla="*/ 2033809 h 4900456"/>
                                <a:gd name="connsiteX5842" fmla="*/ 757511 w 7362098"/>
                                <a:gd name="connsiteY5842" fmla="*/ 2031913 h 4900456"/>
                                <a:gd name="connsiteX5843" fmla="*/ 2124175 w 7362098"/>
                                <a:gd name="connsiteY5843" fmla="*/ 2026224 h 4900456"/>
                                <a:gd name="connsiteX5844" fmla="*/ 2138547 w 7362098"/>
                                <a:gd name="connsiteY5844" fmla="*/ 2037003 h 4900456"/>
                                <a:gd name="connsiteX5845" fmla="*/ 2138947 w 7362098"/>
                                <a:gd name="connsiteY5845" fmla="*/ 2039798 h 4900456"/>
                                <a:gd name="connsiteX5846" fmla="*/ 2137350 w 7362098"/>
                                <a:gd name="connsiteY5846" fmla="*/ 2040596 h 4900456"/>
                                <a:gd name="connsiteX5847" fmla="*/ 2135754 w 7362098"/>
                                <a:gd name="connsiteY5847" fmla="*/ 2040197 h 4900456"/>
                                <a:gd name="connsiteX5848" fmla="*/ 2121779 w 7362098"/>
                                <a:gd name="connsiteY5848" fmla="*/ 2029418 h 4900456"/>
                                <a:gd name="connsiteX5849" fmla="*/ 2121380 w 7362098"/>
                                <a:gd name="connsiteY5849" fmla="*/ 2026623 h 4900456"/>
                                <a:gd name="connsiteX5850" fmla="*/ 2124175 w 7362098"/>
                                <a:gd name="connsiteY5850" fmla="*/ 2026224 h 4900456"/>
                                <a:gd name="connsiteX5851" fmla="*/ 2069884 w 7362098"/>
                                <a:gd name="connsiteY5851" fmla="*/ 2022632 h 4900456"/>
                                <a:gd name="connsiteX5852" fmla="*/ 2072678 w 7362098"/>
                                <a:gd name="connsiteY5852" fmla="*/ 2023430 h 4900456"/>
                                <a:gd name="connsiteX5853" fmla="*/ 2071882 w 7362098"/>
                                <a:gd name="connsiteY5853" fmla="*/ 2026224 h 4900456"/>
                                <a:gd name="connsiteX5854" fmla="*/ 2056709 w 7362098"/>
                                <a:gd name="connsiteY5854" fmla="*/ 2035008 h 4900456"/>
                                <a:gd name="connsiteX5855" fmla="*/ 2055912 w 7362098"/>
                                <a:gd name="connsiteY5855" fmla="*/ 2035407 h 4900456"/>
                                <a:gd name="connsiteX5856" fmla="*/ 2053915 w 7362098"/>
                                <a:gd name="connsiteY5856" fmla="*/ 2034209 h 4900456"/>
                                <a:gd name="connsiteX5857" fmla="*/ 2054713 w 7362098"/>
                                <a:gd name="connsiteY5857" fmla="*/ 2031415 h 4900456"/>
                                <a:gd name="connsiteX5858" fmla="*/ 2128967 w 7362098"/>
                                <a:gd name="connsiteY5858" fmla="*/ 2015446 h 4900456"/>
                                <a:gd name="connsiteX5859" fmla="*/ 2145734 w 7362098"/>
                                <a:gd name="connsiteY5859" fmla="*/ 2020237 h 4900456"/>
                                <a:gd name="connsiteX5860" fmla="*/ 2146931 w 7362098"/>
                                <a:gd name="connsiteY5860" fmla="*/ 2023031 h 4900456"/>
                                <a:gd name="connsiteX5861" fmla="*/ 2145333 w 7362098"/>
                                <a:gd name="connsiteY5861" fmla="*/ 2024628 h 4900456"/>
                                <a:gd name="connsiteX5862" fmla="*/ 2144537 w 7362098"/>
                                <a:gd name="connsiteY5862" fmla="*/ 2024628 h 4900456"/>
                                <a:gd name="connsiteX5863" fmla="*/ 2127767 w 7362098"/>
                                <a:gd name="connsiteY5863" fmla="*/ 2019837 h 4900456"/>
                                <a:gd name="connsiteX5864" fmla="*/ 2126171 w 7362098"/>
                                <a:gd name="connsiteY5864" fmla="*/ 2017042 h 4900456"/>
                                <a:gd name="connsiteX5865" fmla="*/ 2128967 w 7362098"/>
                                <a:gd name="connsiteY5865" fmla="*/ 2015446 h 4900456"/>
                                <a:gd name="connsiteX5866" fmla="*/ 2067091 w 7362098"/>
                                <a:gd name="connsiteY5866" fmla="*/ 2010655 h 4900456"/>
                                <a:gd name="connsiteX5867" fmla="*/ 2069486 w 7362098"/>
                                <a:gd name="connsiteY5867" fmla="*/ 2012651 h 4900456"/>
                                <a:gd name="connsiteX5868" fmla="*/ 2067489 w 7362098"/>
                                <a:gd name="connsiteY5868" fmla="*/ 2015046 h 4900456"/>
                                <a:gd name="connsiteX5869" fmla="*/ 2049924 w 7362098"/>
                                <a:gd name="connsiteY5869" fmla="*/ 2017442 h 4900456"/>
                                <a:gd name="connsiteX5870" fmla="*/ 2047529 w 7362098"/>
                                <a:gd name="connsiteY5870" fmla="*/ 2015446 h 4900456"/>
                                <a:gd name="connsiteX5871" fmla="*/ 2049525 w 7362098"/>
                                <a:gd name="connsiteY5871" fmla="*/ 2013050 h 4900456"/>
                                <a:gd name="connsiteX5872" fmla="*/ 2146133 w 7362098"/>
                                <a:gd name="connsiteY5872" fmla="*/ 2000675 h 4900456"/>
                                <a:gd name="connsiteX5873" fmla="*/ 2148528 w 7362098"/>
                                <a:gd name="connsiteY5873" fmla="*/ 2002671 h 4900456"/>
                                <a:gd name="connsiteX5874" fmla="*/ 2146532 w 7362098"/>
                                <a:gd name="connsiteY5874" fmla="*/ 2005066 h 4900456"/>
                                <a:gd name="connsiteX5875" fmla="*/ 2128967 w 7362098"/>
                                <a:gd name="connsiteY5875" fmla="*/ 2007462 h 4900456"/>
                                <a:gd name="connsiteX5876" fmla="*/ 2126570 w 7362098"/>
                                <a:gd name="connsiteY5876" fmla="*/ 2005466 h 4900456"/>
                                <a:gd name="connsiteX5877" fmla="*/ 2128566 w 7362098"/>
                                <a:gd name="connsiteY5877" fmla="*/ 2003070 h 4900456"/>
                                <a:gd name="connsiteX5878" fmla="*/ 774289 w 7362098"/>
                                <a:gd name="connsiteY5878" fmla="*/ 1999578 h 4900456"/>
                                <a:gd name="connsiteX5879" fmla="*/ 783669 w 7362098"/>
                                <a:gd name="connsiteY5879" fmla="*/ 2000676 h 4900456"/>
                                <a:gd name="connsiteX5880" fmla="*/ 790853 w 7362098"/>
                                <a:gd name="connsiteY5880" fmla="*/ 2012652 h 4900456"/>
                                <a:gd name="connsiteX5881" fmla="*/ 794446 w 7362098"/>
                                <a:gd name="connsiteY5881" fmla="*/ 2017442 h 4900456"/>
                                <a:gd name="connsiteX5882" fmla="*/ 800435 w 7362098"/>
                                <a:gd name="connsiteY5882" fmla="*/ 2017442 h 4900456"/>
                                <a:gd name="connsiteX5883" fmla="*/ 800834 w 7362098"/>
                                <a:gd name="connsiteY5883" fmla="*/ 2017442 h 4900456"/>
                                <a:gd name="connsiteX5884" fmla="*/ 801233 w 7362098"/>
                                <a:gd name="connsiteY5884" fmla="*/ 2017043 h 4900456"/>
                                <a:gd name="connsiteX5885" fmla="*/ 814407 w 7362098"/>
                                <a:gd name="connsiteY5885" fmla="*/ 2016644 h 4900456"/>
                                <a:gd name="connsiteX5886" fmla="*/ 821590 w 7362098"/>
                                <a:gd name="connsiteY5886" fmla="*/ 2028220 h 4900456"/>
                                <a:gd name="connsiteX5887" fmla="*/ 821590 w 7362098"/>
                                <a:gd name="connsiteY5887" fmla="*/ 2028620 h 4900456"/>
                                <a:gd name="connsiteX5888" fmla="*/ 825181 w 7362098"/>
                                <a:gd name="connsiteY5888" fmla="*/ 2033410 h 4900456"/>
                                <a:gd name="connsiteX5889" fmla="*/ 831577 w 7362098"/>
                                <a:gd name="connsiteY5889" fmla="*/ 2033410 h 4900456"/>
                                <a:gd name="connsiteX5890" fmla="*/ 831973 w 7362098"/>
                                <a:gd name="connsiteY5890" fmla="*/ 2033410 h 4900456"/>
                                <a:gd name="connsiteX5891" fmla="*/ 845946 w 7362098"/>
                                <a:gd name="connsiteY5891" fmla="*/ 2032612 h 4900456"/>
                                <a:gd name="connsiteX5892" fmla="*/ 853131 w 7362098"/>
                                <a:gd name="connsiteY5892" fmla="*/ 2044589 h 4900456"/>
                                <a:gd name="connsiteX5893" fmla="*/ 856724 w 7362098"/>
                                <a:gd name="connsiteY5893" fmla="*/ 2049379 h 4900456"/>
                                <a:gd name="connsiteX5894" fmla="*/ 859917 w 7362098"/>
                                <a:gd name="connsiteY5894" fmla="*/ 2050177 h 4900456"/>
                                <a:gd name="connsiteX5895" fmla="*/ 864309 w 7362098"/>
                                <a:gd name="connsiteY5895" fmla="*/ 2050577 h 4900456"/>
                                <a:gd name="connsiteX5896" fmla="*/ 867903 w 7362098"/>
                                <a:gd name="connsiteY5896" fmla="*/ 2054569 h 4900456"/>
                                <a:gd name="connsiteX5897" fmla="*/ 862312 w 7362098"/>
                                <a:gd name="connsiteY5897" fmla="*/ 2058561 h 4900456"/>
                                <a:gd name="connsiteX5898" fmla="*/ 856325 w 7362098"/>
                                <a:gd name="connsiteY5898" fmla="*/ 2058161 h 4900456"/>
                                <a:gd name="connsiteX5899" fmla="*/ 851533 w 7362098"/>
                                <a:gd name="connsiteY5899" fmla="*/ 2056565 h 4900456"/>
                                <a:gd name="connsiteX5900" fmla="*/ 844348 w 7362098"/>
                                <a:gd name="connsiteY5900" fmla="*/ 2044589 h 4900456"/>
                                <a:gd name="connsiteX5901" fmla="*/ 841156 w 7362098"/>
                                <a:gd name="connsiteY5901" fmla="*/ 2039797 h 4900456"/>
                                <a:gd name="connsiteX5902" fmla="*/ 834370 w 7362098"/>
                                <a:gd name="connsiteY5902" fmla="*/ 2040196 h 4900456"/>
                                <a:gd name="connsiteX5903" fmla="*/ 820792 w 7362098"/>
                                <a:gd name="connsiteY5903" fmla="*/ 2040596 h 4900456"/>
                                <a:gd name="connsiteX5904" fmla="*/ 813609 w 7362098"/>
                                <a:gd name="connsiteY5904" fmla="*/ 2029019 h 4900456"/>
                                <a:gd name="connsiteX5905" fmla="*/ 810017 w 7362098"/>
                                <a:gd name="connsiteY5905" fmla="*/ 2023829 h 4900456"/>
                                <a:gd name="connsiteX5906" fmla="*/ 804028 w 7362098"/>
                                <a:gd name="connsiteY5906" fmla="*/ 2023829 h 4900456"/>
                                <a:gd name="connsiteX5907" fmla="*/ 803629 w 7362098"/>
                                <a:gd name="connsiteY5907" fmla="*/ 2023829 h 4900456"/>
                                <a:gd name="connsiteX5908" fmla="*/ 790055 w 7362098"/>
                                <a:gd name="connsiteY5908" fmla="*/ 2024228 h 4900456"/>
                                <a:gd name="connsiteX5909" fmla="*/ 782870 w 7362098"/>
                                <a:gd name="connsiteY5909" fmla="*/ 2012252 h 4900456"/>
                                <a:gd name="connsiteX5910" fmla="*/ 779677 w 7362098"/>
                                <a:gd name="connsiteY5910" fmla="*/ 2007462 h 4900456"/>
                                <a:gd name="connsiteX5911" fmla="*/ 772892 w 7362098"/>
                                <a:gd name="connsiteY5911" fmla="*/ 2007861 h 4900456"/>
                                <a:gd name="connsiteX5912" fmla="*/ 759307 w 7362098"/>
                                <a:gd name="connsiteY5912" fmla="*/ 2008260 h 4900456"/>
                                <a:gd name="connsiteX5913" fmla="*/ 756911 w 7362098"/>
                                <a:gd name="connsiteY5913" fmla="*/ 2006664 h 4900456"/>
                                <a:gd name="connsiteX5914" fmla="*/ 755315 w 7362098"/>
                                <a:gd name="connsiteY5914" fmla="*/ 2001474 h 4900456"/>
                                <a:gd name="connsiteX5915" fmla="*/ 760504 w 7362098"/>
                                <a:gd name="connsiteY5915" fmla="*/ 1999877 h 4900456"/>
                                <a:gd name="connsiteX5916" fmla="*/ 762899 w 7362098"/>
                                <a:gd name="connsiteY5916" fmla="*/ 2001474 h 4900456"/>
                                <a:gd name="connsiteX5917" fmla="*/ 769299 w 7362098"/>
                                <a:gd name="connsiteY5917" fmla="*/ 2001474 h 4900456"/>
                                <a:gd name="connsiteX5918" fmla="*/ 769699 w 7362098"/>
                                <a:gd name="connsiteY5918" fmla="*/ 2001474 h 4900456"/>
                                <a:gd name="connsiteX5919" fmla="*/ 774289 w 7362098"/>
                                <a:gd name="connsiteY5919" fmla="*/ 1999578 h 4900456"/>
                                <a:gd name="connsiteX5920" fmla="*/ 2051520 w 7362098"/>
                                <a:gd name="connsiteY5920" fmla="*/ 1993490 h 4900456"/>
                                <a:gd name="connsiteX5921" fmla="*/ 2068288 w 7362098"/>
                                <a:gd name="connsiteY5921" fmla="*/ 1998281 h 4900456"/>
                                <a:gd name="connsiteX5922" fmla="*/ 2069884 w 7362098"/>
                                <a:gd name="connsiteY5922" fmla="*/ 2001075 h 4900456"/>
                                <a:gd name="connsiteX5923" fmla="*/ 2068288 w 7362098"/>
                                <a:gd name="connsiteY5923" fmla="*/ 2002672 h 4900456"/>
                                <a:gd name="connsiteX5924" fmla="*/ 2067489 w 7362098"/>
                                <a:gd name="connsiteY5924" fmla="*/ 2002672 h 4900456"/>
                                <a:gd name="connsiteX5925" fmla="*/ 2050722 w 7362098"/>
                                <a:gd name="connsiteY5925" fmla="*/ 1997881 h 4900456"/>
                                <a:gd name="connsiteX5926" fmla="*/ 2048725 w 7362098"/>
                                <a:gd name="connsiteY5926" fmla="*/ 1995086 h 4900456"/>
                                <a:gd name="connsiteX5927" fmla="*/ 2051520 w 7362098"/>
                                <a:gd name="connsiteY5927" fmla="*/ 1993490 h 4900456"/>
                                <a:gd name="connsiteX5928" fmla="*/ 2139347 w 7362098"/>
                                <a:gd name="connsiteY5928" fmla="*/ 1983110 h 4900456"/>
                                <a:gd name="connsiteX5929" fmla="*/ 2142141 w 7362098"/>
                                <a:gd name="connsiteY5929" fmla="*/ 1983909 h 4900456"/>
                                <a:gd name="connsiteX5930" fmla="*/ 2141342 w 7362098"/>
                                <a:gd name="connsiteY5930" fmla="*/ 1986703 h 4900456"/>
                                <a:gd name="connsiteX5931" fmla="*/ 2126171 w 7362098"/>
                                <a:gd name="connsiteY5931" fmla="*/ 1995487 h 4900456"/>
                                <a:gd name="connsiteX5932" fmla="*/ 2125372 w 7362098"/>
                                <a:gd name="connsiteY5932" fmla="*/ 1995886 h 4900456"/>
                                <a:gd name="connsiteX5933" fmla="*/ 2123377 w 7362098"/>
                                <a:gd name="connsiteY5933" fmla="*/ 1994688 h 4900456"/>
                                <a:gd name="connsiteX5934" fmla="*/ 2124176 w 7362098"/>
                                <a:gd name="connsiteY5934" fmla="*/ 1991894 h 4900456"/>
                                <a:gd name="connsiteX5935" fmla="*/ 2061101 w 7362098"/>
                                <a:gd name="connsiteY5935" fmla="*/ 1977921 h 4900456"/>
                                <a:gd name="connsiteX5936" fmla="*/ 2075074 w 7362098"/>
                                <a:gd name="connsiteY5936" fmla="*/ 1988700 h 4900456"/>
                                <a:gd name="connsiteX5937" fmla="*/ 2075474 w 7362098"/>
                                <a:gd name="connsiteY5937" fmla="*/ 1991495 h 4900456"/>
                                <a:gd name="connsiteX5938" fmla="*/ 2073876 w 7362098"/>
                                <a:gd name="connsiteY5938" fmla="*/ 1992293 h 4900456"/>
                                <a:gd name="connsiteX5939" fmla="*/ 2072280 w 7362098"/>
                                <a:gd name="connsiteY5939" fmla="*/ 1991894 h 4900456"/>
                                <a:gd name="connsiteX5940" fmla="*/ 2058705 w 7362098"/>
                                <a:gd name="connsiteY5940" fmla="*/ 1981115 h 4900456"/>
                                <a:gd name="connsiteX5941" fmla="*/ 2058305 w 7362098"/>
                                <a:gd name="connsiteY5941" fmla="*/ 1978320 h 4900456"/>
                                <a:gd name="connsiteX5942" fmla="*/ 2061101 w 7362098"/>
                                <a:gd name="connsiteY5942" fmla="*/ 1977921 h 4900456"/>
                                <a:gd name="connsiteX5943" fmla="*/ 2129367 w 7362098"/>
                                <a:gd name="connsiteY5943" fmla="*/ 1968739 h 4900456"/>
                                <a:gd name="connsiteX5944" fmla="*/ 2129767 w 7362098"/>
                                <a:gd name="connsiteY5944" fmla="*/ 1971534 h 4900456"/>
                                <a:gd name="connsiteX5945" fmla="*/ 2118985 w 7362098"/>
                                <a:gd name="connsiteY5945" fmla="*/ 1985506 h 4900456"/>
                                <a:gd name="connsiteX5946" fmla="*/ 2117388 w 7362098"/>
                                <a:gd name="connsiteY5946" fmla="*/ 1986305 h 4900456"/>
                                <a:gd name="connsiteX5947" fmla="*/ 2115792 w 7362098"/>
                                <a:gd name="connsiteY5947" fmla="*/ 1985906 h 4900456"/>
                                <a:gd name="connsiteX5948" fmla="*/ 2115792 w 7362098"/>
                                <a:gd name="connsiteY5948" fmla="*/ 1983111 h 4900456"/>
                                <a:gd name="connsiteX5949" fmla="*/ 2126572 w 7362098"/>
                                <a:gd name="connsiteY5949" fmla="*/ 1969138 h 4900456"/>
                                <a:gd name="connsiteX5950" fmla="*/ 2129367 w 7362098"/>
                                <a:gd name="connsiteY5950" fmla="*/ 1968739 h 4900456"/>
                                <a:gd name="connsiteX5951" fmla="*/ 2073078 w 7362098"/>
                                <a:gd name="connsiteY5951" fmla="*/ 1965146 h 4900456"/>
                                <a:gd name="connsiteX5952" fmla="*/ 2075871 w 7362098"/>
                                <a:gd name="connsiteY5952" fmla="*/ 1965945 h 4900456"/>
                                <a:gd name="connsiteX5953" fmla="*/ 2084654 w 7362098"/>
                                <a:gd name="connsiteY5953" fmla="*/ 1981115 h 4900456"/>
                                <a:gd name="connsiteX5954" fmla="*/ 2083857 w 7362098"/>
                                <a:gd name="connsiteY5954" fmla="*/ 1983910 h 4900456"/>
                                <a:gd name="connsiteX5955" fmla="*/ 2083058 w 7362098"/>
                                <a:gd name="connsiteY5955" fmla="*/ 1984309 h 4900456"/>
                                <a:gd name="connsiteX5956" fmla="*/ 2081062 w 7362098"/>
                                <a:gd name="connsiteY5956" fmla="*/ 1983111 h 4900456"/>
                                <a:gd name="connsiteX5957" fmla="*/ 2072277 w 7362098"/>
                                <a:gd name="connsiteY5957" fmla="*/ 1967941 h 4900456"/>
                                <a:gd name="connsiteX5958" fmla="*/ 2073078 w 7362098"/>
                                <a:gd name="connsiteY5958" fmla="*/ 1965146 h 4900456"/>
                                <a:gd name="connsiteX5959" fmla="*/ 2111401 w 7362098"/>
                                <a:gd name="connsiteY5959" fmla="*/ 1959957 h 4900456"/>
                                <a:gd name="connsiteX5960" fmla="*/ 2112998 w 7362098"/>
                                <a:gd name="connsiteY5960" fmla="*/ 1962751 h 4900456"/>
                                <a:gd name="connsiteX5961" fmla="*/ 2108209 w 7362098"/>
                                <a:gd name="connsiteY5961" fmla="*/ 1979518 h 4900456"/>
                                <a:gd name="connsiteX5962" fmla="*/ 2106611 w 7362098"/>
                                <a:gd name="connsiteY5962" fmla="*/ 1981115 h 4900456"/>
                                <a:gd name="connsiteX5963" fmla="*/ 2105814 w 7362098"/>
                                <a:gd name="connsiteY5963" fmla="*/ 1981115 h 4900456"/>
                                <a:gd name="connsiteX5964" fmla="*/ 2103817 w 7362098"/>
                                <a:gd name="connsiteY5964" fmla="*/ 1978321 h 4900456"/>
                                <a:gd name="connsiteX5965" fmla="*/ 2108606 w 7362098"/>
                                <a:gd name="connsiteY5965" fmla="*/ 1961554 h 4900456"/>
                                <a:gd name="connsiteX5966" fmla="*/ 2111401 w 7362098"/>
                                <a:gd name="connsiteY5966" fmla="*/ 1959957 h 4900456"/>
                                <a:gd name="connsiteX5967" fmla="*/ 2091441 w 7362098"/>
                                <a:gd name="connsiteY5967" fmla="*/ 1958360 h 4900456"/>
                                <a:gd name="connsiteX5968" fmla="*/ 2093836 w 7362098"/>
                                <a:gd name="connsiteY5968" fmla="*/ 1960356 h 4900456"/>
                                <a:gd name="connsiteX5969" fmla="*/ 2096232 w 7362098"/>
                                <a:gd name="connsiteY5969" fmla="*/ 1977922 h 4900456"/>
                                <a:gd name="connsiteX5970" fmla="*/ 2094235 w 7362098"/>
                                <a:gd name="connsiteY5970" fmla="*/ 1980317 h 4900456"/>
                                <a:gd name="connsiteX5971" fmla="*/ 2091839 w 7362098"/>
                                <a:gd name="connsiteY5971" fmla="*/ 1978321 h 4900456"/>
                                <a:gd name="connsiteX5972" fmla="*/ 2089444 w 7362098"/>
                                <a:gd name="connsiteY5972" fmla="*/ 1960755 h 4900456"/>
                                <a:gd name="connsiteX5973" fmla="*/ 2091441 w 7362098"/>
                                <a:gd name="connsiteY5973" fmla="*/ 1958360 h 4900456"/>
                                <a:gd name="connsiteX5974" fmla="*/ 5895338 w 7362098"/>
                                <a:gd name="connsiteY5974" fmla="*/ 1956764 h 4900456"/>
                                <a:gd name="connsiteX5975" fmla="*/ 5897733 w 7362098"/>
                                <a:gd name="connsiteY5975" fmla="*/ 1958760 h 4900456"/>
                                <a:gd name="connsiteX5976" fmla="*/ 5900128 w 7362098"/>
                                <a:gd name="connsiteY5976" fmla="*/ 1976325 h 4900456"/>
                                <a:gd name="connsiteX5977" fmla="*/ 5898132 w 7362098"/>
                                <a:gd name="connsiteY5977" fmla="*/ 1978721 h 4900456"/>
                                <a:gd name="connsiteX5978" fmla="*/ 5895737 w 7362098"/>
                                <a:gd name="connsiteY5978" fmla="*/ 1976725 h 4900456"/>
                                <a:gd name="connsiteX5979" fmla="*/ 5893341 w 7362098"/>
                                <a:gd name="connsiteY5979" fmla="*/ 1959159 h 4900456"/>
                                <a:gd name="connsiteX5980" fmla="*/ 5895338 w 7362098"/>
                                <a:gd name="connsiteY5980" fmla="*/ 1956764 h 4900456"/>
                                <a:gd name="connsiteX5981" fmla="*/ 5883761 w 7362098"/>
                                <a:gd name="connsiteY5981" fmla="*/ 1955566 h 4900456"/>
                                <a:gd name="connsiteX5982" fmla="*/ 5884960 w 7362098"/>
                                <a:gd name="connsiteY5982" fmla="*/ 1958360 h 4900456"/>
                                <a:gd name="connsiteX5983" fmla="*/ 5880169 w 7362098"/>
                                <a:gd name="connsiteY5983" fmla="*/ 1975127 h 4900456"/>
                                <a:gd name="connsiteX5984" fmla="*/ 5878572 w 7362098"/>
                                <a:gd name="connsiteY5984" fmla="*/ 1976724 h 4900456"/>
                                <a:gd name="connsiteX5985" fmla="*/ 5877774 w 7362098"/>
                                <a:gd name="connsiteY5985" fmla="*/ 1976724 h 4900456"/>
                                <a:gd name="connsiteX5986" fmla="*/ 5876176 w 7362098"/>
                                <a:gd name="connsiteY5986" fmla="*/ 1973930 h 4900456"/>
                                <a:gd name="connsiteX5987" fmla="*/ 5880967 w 7362098"/>
                                <a:gd name="connsiteY5987" fmla="*/ 1957162 h 4900456"/>
                                <a:gd name="connsiteX5988" fmla="*/ 5883761 w 7362098"/>
                                <a:gd name="connsiteY5988" fmla="*/ 1955566 h 4900456"/>
                                <a:gd name="connsiteX5989" fmla="*/ 5906116 w 7362098"/>
                                <a:gd name="connsiteY5989" fmla="*/ 1953170 h 4900456"/>
                                <a:gd name="connsiteX5990" fmla="*/ 5908911 w 7362098"/>
                                <a:gd name="connsiteY5990" fmla="*/ 1953969 h 4900456"/>
                                <a:gd name="connsiteX5991" fmla="*/ 5917694 w 7362098"/>
                                <a:gd name="connsiteY5991" fmla="*/ 1969139 h 4900456"/>
                                <a:gd name="connsiteX5992" fmla="*/ 5916895 w 7362098"/>
                                <a:gd name="connsiteY5992" fmla="*/ 1971934 h 4900456"/>
                                <a:gd name="connsiteX5993" fmla="*/ 5916097 w 7362098"/>
                                <a:gd name="connsiteY5993" fmla="*/ 1972333 h 4900456"/>
                                <a:gd name="connsiteX5994" fmla="*/ 5914101 w 7362098"/>
                                <a:gd name="connsiteY5994" fmla="*/ 1971135 h 4900456"/>
                                <a:gd name="connsiteX5995" fmla="*/ 5905317 w 7362098"/>
                                <a:gd name="connsiteY5995" fmla="*/ 1955965 h 4900456"/>
                                <a:gd name="connsiteX5996" fmla="*/ 5906116 w 7362098"/>
                                <a:gd name="connsiteY5996" fmla="*/ 1953170 h 4900456"/>
                                <a:gd name="connsiteX5997" fmla="*/ 5874181 w 7362098"/>
                                <a:gd name="connsiteY5997" fmla="*/ 1950775 h 4900456"/>
                                <a:gd name="connsiteX5998" fmla="*/ 5874979 w 7362098"/>
                                <a:gd name="connsiteY5998" fmla="*/ 1953570 h 4900456"/>
                                <a:gd name="connsiteX5999" fmla="*/ 5864201 w 7362098"/>
                                <a:gd name="connsiteY5999" fmla="*/ 1967542 h 4900456"/>
                                <a:gd name="connsiteX6000" fmla="*/ 5862603 w 7362098"/>
                                <a:gd name="connsiteY6000" fmla="*/ 1968341 h 4900456"/>
                                <a:gd name="connsiteX6001" fmla="*/ 5861006 w 7362098"/>
                                <a:gd name="connsiteY6001" fmla="*/ 1967942 h 4900456"/>
                                <a:gd name="connsiteX6002" fmla="*/ 5860607 w 7362098"/>
                                <a:gd name="connsiteY6002" fmla="*/ 1965147 h 4900456"/>
                                <a:gd name="connsiteX6003" fmla="*/ 5871386 w 7362098"/>
                                <a:gd name="connsiteY6003" fmla="*/ 1951174 h 4900456"/>
                                <a:gd name="connsiteX6004" fmla="*/ 5874181 w 7362098"/>
                                <a:gd name="connsiteY6004" fmla="*/ 1950775 h 4900456"/>
                                <a:gd name="connsiteX6005" fmla="*/ 4551035 w 7362098"/>
                                <a:gd name="connsiteY6005" fmla="*/ 1950476 h 4900456"/>
                                <a:gd name="connsiteX6006" fmla="*/ 4560417 w 7362098"/>
                                <a:gd name="connsiteY6006" fmla="*/ 1951574 h 4900456"/>
                                <a:gd name="connsiteX6007" fmla="*/ 4567602 w 7362098"/>
                                <a:gd name="connsiteY6007" fmla="*/ 1963550 h 4900456"/>
                                <a:gd name="connsiteX6008" fmla="*/ 4571195 w 7362098"/>
                                <a:gd name="connsiteY6008" fmla="*/ 1968340 h 4900456"/>
                                <a:gd name="connsiteX6009" fmla="*/ 4577183 w 7362098"/>
                                <a:gd name="connsiteY6009" fmla="*/ 1968340 h 4900456"/>
                                <a:gd name="connsiteX6010" fmla="*/ 4577582 w 7362098"/>
                                <a:gd name="connsiteY6010" fmla="*/ 1968340 h 4900456"/>
                                <a:gd name="connsiteX6011" fmla="*/ 4577981 w 7362098"/>
                                <a:gd name="connsiteY6011" fmla="*/ 1967941 h 4900456"/>
                                <a:gd name="connsiteX6012" fmla="*/ 4591155 w 7362098"/>
                                <a:gd name="connsiteY6012" fmla="*/ 1967542 h 4900456"/>
                                <a:gd name="connsiteX6013" fmla="*/ 4598341 w 7362098"/>
                                <a:gd name="connsiteY6013" fmla="*/ 1979118 h 4900456"/>
                                <a:gd name="connsiteX6014" fmla="*/ 4598341 w 7362098"/>
                                <a:gd name="connsiteY6014" fmla="*/ 1979518 h 4900456"/>
                                <a:gd name="connsiteX6015" fmla="*/ 4601933 w 7362098"/>
                                <a:gd name="connsiteY6015" fmla="*/ 1984308 h 4900456"/>
                                <a:gd name="connsiteX6016" fmla="*/ 4608321 w 7362098"/>
                                <a:gd name="connsiteY6016" fmla="*/ 1984308 h 4900456"/>
                                <a:gd name="connsiteX6017" fmla="*/ 4608720 w 7362098"/>
                                <a:gd name="connsiteY6017" fmla="*/ 1984308 h 4900456"/>
                                <a:gd name="connsiteX6018" fmla="*/ 4622693 w 7362098"/>
                                <a:gd name="connsiteY6018" fmla="*/ 1983510 h 4900456"/>
                                <a:gd name="connsiteX6019" fmla="*/ 4629878 w 7362098"/>
                                <a:gd name="connsiteY6019" fmla="*/ 1995487 h 4900456"/>
                                <a:gd name="connsiteX6020" fmla="*/ 4633471 w 7362098"/>
                                <a:gd name="connsiteY6020" fmla="*/ 2000277 h 4900456"/>
                                <a:gd name="connsiteX6021" fmla="*/ 4636665 w 7362098"/>
                                <a:gd name="connsiteY6021" fmla="*/ 2001075 h 4900456"/>
                                <a:gd name="connsiteX6022" fmla="*/ 4641056 w 7362098"/>
                                <a:gd name="connsiteY6022" fmla="*/ 2001475 h 4900456"/>
                                <a:gd name="connsiteX6023" fmla="*/ 4644649 w 7362098"/>
                                <a:gd name="connsiteY6023" fmla="*/ 2005467 h 4900456"/>
                                <a:gd name="connsiteX6024" fmla="*/ 4639060 w 7362098"/>
                                <a:gd name="connsiteY6024" fmla="*/ 2009459 h 4900456"/>
                                <a:gd name="connsiteX6025" fmla="*/ 4633072 w 7362098"/>
                                <a:gd name="connsiteY6025" fmla="*/ 2009059 h 4900456"/>
                                <a:gd name="connsiteX6026" fmla="*/ 4628282 w 7362098"/>
                                <a:gd name="connsiteY6026" fmla="*/ 2007463 h 4900456"/>
                                <a:gd name="connsiteX6027" fmla="*/ 4621096 w 7362098"/>
                                <a:gd name="connsiteY6027" fmla="*/ 1995487 h 4900456"/>
                                <a:gd name="connsiteX6028" fmla="*/ 4617902 w 7362098"/>
                                <a:gd name="connsiteY6028" fmla="*/ 1990695 h 4900456"/>
                                <a:gd name="connsiteX6029" fmla="*/ 4611115 w 7362098"/>
                                <a:gd name="connsiteY6029" fmla="*/ 1991094 h 4900456"/>
                                <a:gd name="connsiteX6030" fmla="*/ 4597542 w 7362098"/>
                                <a:gd name="connsiteY6030" fmla="*/ 1991494 h 4900456"/>
                                <a:gd name="connsiteX6031" fmla="*/ 4590357 w 7362098"/>
                                <a:gd name="connsiteY6031" fmla="*/ 1979917 h 4900456"/>
                                <a:gd name="connsiteX6032" fmla="*/ 4586764 w 7362098"/>
                                <a:gd name="connsiteY6032" fmla="*/ 1974727 h 4900456"/>
                                <a:gd name="connsiteX6033" fmla="*/ 4580776 w 7362098"/>
                                <a:gd name="connsiteY6033" fmla="*/ 1974727 h 4900456"/>
                                <a:gd name="connsiteX6034" fmla="*/ 4580377 w 7362098"/>
                                <a:gd name="connsiteY6034" fmla="*/ 1974727 h 4900456"/>
                                <a:gd name="connsiteX6035" fmla="*/ 4566804 w 7362098"/>
                                <a:gd name="connsiteY6035" fmla="*/ 1975126 h 4900456"/>
                                <a:gd name="connsiteX6036" fmla="*/ 4559618 w 7362098"/>
                                <a:gd name="connsiteY6036" fmla="*/ 1963150 h 4900456"/>
                                <a:gd name="connsiteX6037" fmla="*/ 4556425 w 7362098"/>
                                <a:gd name="connsiteY6037" fmla="*/ 1958360 h 4900456"/>
                                <a:gd name="connsiteX6038" fmla="*/ 4549638 w 7362098"/>
                                <a:gd name="connsiteY6038" fmla="*/ 1958759 h 4900456"/>
                                <a:gd name="connsiteX6039" fmla="*/ 4536065 w 7362098"/>
                                <a:gd name="connsiteY6039" fmla="*/ 1959158 h 4900456"/>
                                <a:gd name="connsiteX6040" fmla="*/ 4533670 w 7362098"/>
                                <a:gd name="connsiteY6040" fmla="*/ 1957562 h 4900456"/>
                                <a:gd name="connsiteX6041" fmla="*/ 4532073 w 7362098"/>
                                <a:gd name="connsiteY6041" fmla="*/ 1952372 h 4900456"/>
                                <a:gd name="connsiteX6042" fmla="*/ 4537263 w 7362098"/>
                                <a:gd name="connsiteY6042" fmla="*/ 1950775 h 4900456"/>
                                <a:gd name="connsiteX6043" fmla="*/ 4539658 w 7362098"/>
                                <a:gd name="connsiteY6043" fmla="*/ 1952372 h 4900456"/>
                                <a:gd name="connsiteX6044" fmla="*/ 4546045 w 7362098"/>
                                <a:gd name="connsiteY6044" fmla="*/ 1952372 h 4900456"/>
                                <a:gd name="connsiteX6045" fmla="*/ 4546445 w 7362098"/>
                                <a:gd name="connsiteY6045" fmla="*/ 1952372 h 4900456"/>
                                <a:gd name="connsiteX6046" fmla="*/ 4551035 w 7362098"/>
                                <a:gd name="connsiteY6046" fmla="*/ 1950476 h 4900456"/>
                                <a:gd name="connsiteX6047" fmla="*/ 5917693 w 7362098"/>
                                <a:gd name="connsiteY6047" fmla="*/ 1945187 h 4900456"/>
                                <a:gd name="connsiteX6048" fmla="*/ 5932065 w 7362098"/>
                                <a:gd name="connsiteY6048" fmla="*/ 1955966 h 4900456"/>
                                <a:gd name="connsiteX6049" fmla="*/ 5932464 w 7362098"/>
                                <a:gd name="connsiteY6049" fmla="*/ 1958761 h 4900456"/>
                                <a:gd name="connsiteX6050" fmla="*/ 5930867 w 7362098"/>
                                <a:gd name="connsiteY6050" fmla="*/ 1959559 h 4900456"/>
                                <a:gd name="connsiteX6051" fmla="*/ 5929270 w 7362098"/>
                                <a:gd name="connsiteY6051" fmla="*/ 1959160 h 4900456"/>
                                <a:gd name="connsiteX6052" fmla="*/ 5915297 w 7362098"/>
                                <a:gd name="connsiteY6052" fmla="*/ 1948381 h 4900456"/>
                                <a:gd name="connsiteX6053" fmla="*/ 5914898 w 7362098"/>
                                <a:gd name="connsiteY6053" fmla="*/ 1945586 h 4900456"/>
                                <a:gd name="connsiteX6054" fmla="*/ 5917693 w 7362098"/>
                                <a:gd name="connsiteY6054" fmla="*/ 1945187 h 4900456"/>
                                <a:gd name="connsiteX6055" fmla="*/ 3350098 w 7362098"/>
                                <a:gd name="connsiteY6055" fmla="*/ 1941195 h 4900456"/>
                                <a:gd name="connsiteX6056" fmla="*/ 3354877 w 7362098"/>
                                <a:gd name="connsiteY6056" fmla="*/ 1944788 h 4900456"/>
                                <a:gd name="connsiteX6057" fmla="*/ 3358474 w 7362098"/>
                                <a:gd name="connsiteY6057" fmla="*/ 1969139 h 4900456"/>
                                <a:gd name="connsiteX6058" fmla="*/ 3382826 w 7362098"/>
                                <a:gd name="connsiteY6058" fmla="*/ 1965546 h 4900456"/>
                                <a:gd name="connsiteX6059" fmla="*/ 3387621 w 7362098"/>
                                <a:gd name="connsiteY6059" fmla="*/ 1969139 h 4900456"/>
                                <a:gd name="connsiteX6060" fmla="*/ 3384025 w 7362098"/>
                                <a:gd name="connsiteY6060" fmla="*/ 1973929 h 4900456"/>
                                <a:gd name="connsiteX6061" fmla="*/ 3359670 w 7362098"/>
                                <a:gd name="connsiteY6061" fmla="*/ 1977522 h 4900456"/>
                                <a:gd name="connsiteX6062" fmla="*/ 3363265 w 7362098"/>
                                <a:gd name="connsiteY6062" fmla="*/ 2001874 h 4900456"/>
                                <a:gd name="connsiteX6063" fmla="*/ 3359670 w 7362098"/>
                                <a:gd name="connsiteY6063" fmla="*/ 2006665 h 4900456"/>
                                <a:gd name="connsiteX6064" fmla="*/ 3354877 w 7362098"/>
                                <a:gd name="connsiteY6064" fmla="*/ 2003072 h 4900456"/>
                                <a:gd name="connsiteX6065" fmla="*/ 3351294 w 7362098"/>
                                <a:gd name="connsiteY6065" fmla="*/ 1978720 h 4900456"/>
                                <a:gd name="connsiteX6066" fmla="*/ 3326950 w 7362098"/>
                                <a:gd name="connsiteY6066" fmla="*/ 1982312 h 4900456"/>
                                <a:gd name="connsiteX6067" fmla="*/ 3322159 w 7362098"/>
                                <a:gd name="connsiteY6067" fmla="*/ 1978720 h 4900456"/>
                                <a:gd name="connsiteX6068" fmla="*/ 3325752 w 7362098"/>
                                <a:gd name="connsiteY6068" fmla="*/ 1973929 h 4900456"/>
                                <a:gd name="connsiteX6069" fmla="*/ 3350098 w 7362098"/>
                                <a:gd name="connsiteY6069" fmla="*/ 1970336 h 4900456"/>
                                <a:gd name="connsiteX6070" fmla="*/ 3346504 w 7362098"/>
                                <a:gd name="connsiteY6070" fmla="*/ 1945985 h 4900456"/>
                                <a:gd name="connsiteX6071" fmla="*/ 3350098 w 7362098"/>
                                <a:gd name="connsiteY6071" fmla="*/ 1941195 h 4900456"/>
                                <a:gd name="connsiteX6072" fmla="*/ 5863802 w 7362098"/>
                                <a:gd name="connsiteY6072" fmla="*/ 1941194 h 4900456"/>
                                <a:gd name="connsiteX6073" fmla="*/ 5866596 w 7362098"/>
                                <a:gd name="connsiteY6073" fmla="*/ 1941993 h 4900456"/>
                                <a:gd name="connsiteX6074" fmla="*/ 5865798 w 7362098"/>
                                <a:gd name="connsiteY6074" fmla="*/ 1944787 h 4900456"/>
                                <a:gd name="connsiteX6075" fmla="*/ 5850627 w 7362098"/>
                                <a:gd name="connsiteY6075" fmla="*/ 1953571 h 4900456"/>
                                <a:gd name="connsiteX6076" fmla="*/ 5849829 w 7362098"/>
                                <a:gd name="connsiteY6076" fmla="*/ 1953970 h 4900456"/>
                                <a:gd name="connsiteX6077" fmla="*/ 5847833 w 7362098"/>
                                <a:gd name="connsiteY6077" fmla="*/ 1952772 h 4900456"/>
                                <a:gd name="connsiteX6078" fmla="*/ 5848631 w 7362098"/>
                                <a:gd name="connsiteY6078" fmla="*/ 1949978 h 4900456"/>
                                <a:gd name="connsiteX6079" fmla="*/ 5922483 w 7362098"/>
                                <a:gd name="connsiteY6079" fmla="*/ 1934009 h 4900456"/>
                                <a:gd name="connsiteX6080" fmla="*/ 5939250 w 7362098"/>
                                <a:gd name="connsiteY6080" fmla="*/ 1938800 h 4900456"/>
                                <a:gd name="connsiteX6081" fmla="*/ 5940448 w 7362098"/>
                                <a:gd name="connsiteY6081" fmla="*/ 1941594 h 4900456"/>
                                <a:gd name="connsiteX6082" fmla="*/ 5938851 w 7362098"/>
                                <a:gd name="connsiteY6082" fmla="*/ 1943191 h 4900456"/>
                                <a:gd name="connsiteX6083" fmla="*/ 5938053 w 7362098"/>
                                <a:gd name="connsiteY6083" fmla="*/ 1943191 h 4900456"/>
                                <a:gd name="connsiteX6084" fmla="*/ 5921285 w 7362098"/>
                                <a:gd name="connsiteY6084" fmla="*/ 1938400 h 4900456"/>
                                <a:gd name="connsiteX6085" fmla="*/ 5919689 w 7362098"/>
                                <a:gd name="connsiteY6085" fmla="*/ 1935606 h 4900456"/>
                                <a:gd name="connsiteX6086" fmla="*/ 5922483 w 7362098"/>
                                <a:gd name="connsiteY6086" fmla="*/ 1934009 h 4900456"/>
                                <a:gd name="connsiteX6087" fmla="*/ 1135823 w 7362098"/>
                                <a:gd name="connsiteY6087" fmla="*/ 1933759 h 4900456"/>
                                <a:gd name="connsiteX6088" fmla="*/ 1154936 w 7362098"/>
                                <a:gd name="connsiteY6088" fmla="*/ 1947980 h 4900456"/>
                                <a:gd name="connsiteX6089" fmla="*/ 1149347 w 7362098"/>
                                <a:gd name="connsiteY6089" fmla="*/ 1951573 h 4900456"/>
                                <a:gd name="connsiteX6090" fmla="*/ 1115013 w 7362098"/>
                                <a:gd name="connsiteY6090" fmla="*/ 1943589 h 4900456"/>
                                <a:gd name="connsiteX6091" fmla="*/ 1107827 w 7362098"/>
                                <a:gd name="connsiteY6091" fmla="*/ 1977522 h 4900456"/>
                                <a:gd name="connsiteX6092" fmla="*/ 1102238 w 7362098"/>
                                <a:gd name="connsiteY6092" fmla="*/ 1981115 h 4900456"/>
                                <a:gd name="connsiteX6093" fmla="*/ 1101440 w 7362098"/>
                                <a:gd name="connsiteY6093" fmla="*/ 1979917 h 4900456"/>
                                <a:gd name="connsiteX6094" fmla="*/ 1112218 w 7362098"/>
                                <a:gd name="connsiteY6094" fmla="*/ 1937202 h 4900456"/>
                                <a:gd name="connsiteX6095" fmla="*/ 1135823 w 7362098"/>
                                <a:gd name="connsiteY6095" fmla="*/ 1933759 h 4900456"/>
                                <a:gd name="connsiteX6096" fmla="*/ 5860608 w 7362098"/>
                                <a:gd name="connsiteY6096" fmla="*/ 1929618 h 4900456"/>
                                <a:gd name="connsiteX6097" fmla="*/ 5863003 w 7362098"/>
                                <a:gd name="connsiteY6097" fmla="*/ 1931614 h 4900456"/>
                                <a:gd name="connsiteX6098" fmla="*/ 5861007 w 7362098"/>
                                <a:gd name="connsiteY6098" fmla="*/ 1934009 h 4900456"/>
                                <a:gd name="connsiteX6099" fmla="*/ 5843441 w 7362098"/>
                                <a:gd name="connsiteY6099" fmla="*/ 1936405 h 4900456"/>
                                <a:gd name="connsiteX6100" fmla="*/ 5841046 w 7362098"/>
                                <a:gd name="connsiteY6100" fmla="*/ 1934409 h 4900456"/>
                                <a:gd name="connsiteX6101" fmla="*/ 5843042 w 7362098"/>
                                <a:gd name="connsiteY6101" fmla="*/ 1932013 h 4900456"/>
                                <a:gd name="connsiteX6102" fmla="*/ 5939650 w 7362098"/>
                                <a:gd name="connsiteY6102" fmla="*/ 1919239 h 4900456"/>
                                <a:gd name="connsiteX6103" fmla="*/ 5942045 w 7362098"/>
                                <a:gd name="connsiteY6103" fmla="*/ 1921235 h 4900456"/>
                                <a:gd name="connsiteX6104" fmla="*/ 5940049 w 7362098"/>
                                <a:gd name="connsiteY6104" fmla="*/ 1923630 h 4900456"/>
                                <a:gd name="connsiteX6105" fmla="*/ 5922483 w 7362098"/>
                                <a:gd name="connsiteY6105" fmla="*/ 1926026 h 4900456"/>
                                <a:gd name="connsiteX6106" fmla="*/ 5920088 w 7362098"/>
                                <a:gd name="connsiteY6106" fmla="*/ 1924030 h 4900456"/>
                                <a:gd name="connsiteX6107" fmla="*/ 5922084 w 7362098"/>
                                <a:gd name="connsiteY6107" fmla="*/ 1921634 h 4900456"/>
                                <a:gd name="connsiteX6108" fmla="*/ 4568201 w 7362098"/>
                                <a:gd name="connsiteY6108" fmla="*/ 1918540 h 4900456"/>
                                <a:gd name="connsiteX6109" fmla="*/ 4577583 w 7362098"/>
                                <a:gd name="connsiteY6109" fmla="*/ 1919638 h 4900456"/>
                                <a:gd name="connsiteX6110" fmla="*/ 4584768 w 7362098"/>
                                <a:gd name="connsiteY6110" fmla="*/ 1931614 h 4900456"/>
                                <a:gd name="connsiteX6111" fmla="*/ 4588361 w 7362098"/>
                                <a:gd name="connsiteY6111" fmla="*/ 1936404 h 4900456"/>
                                <a:gd name="connsiteX6112" fmla="*/ 4594349 w 7362098"/>
                                <a:gd name="connsiteY6112" fmla="*/ 1936404 h 4900456"/>
                                <a:gd name="connsiteX6113" fmla="*/ 4594748 w 7362098"/>
                                <a:gd name="connsiteY6113" fmla="*/ 1936404 h 4900456"/>
                                <a:gd name="connsiteX6114" fmla="*/ 4595147 w 7362098"/>
                                <a:gd name="connsiteY6114" fmla="*/ 1936005 h 4900456"/>
                                <a:gd name="connsiteX6115" fmla="*/ 4608321 w 7362098"/>
                                <a:gd name="connsiteY6115" fmla="*/ 1935606 h 4900456"/>
                                <a:gd name="connsiteX6116" fmla="*/ 4615506 w 7362098"/>
                                <a:gd name="connsiteY6116" fmla="*/ 1947182 h 4900456"/>
                                <a:gd name="connsiteX6117" fmla="*/ 4615506 w 7362098"/>
                                <a:gd name="connsiteY6117" fmla="*/ 1947582 h 4900456"/>
                                <a:gd name="connsiteX6118" fmla="*/ 4619099 w 7362098"/>
                                <a:gd name="connsiteY6118" fmla="*/ 1952372 h 4900456"/>
                                <a:gd name="connsiteX6119" fmla="*/ 4625486 w 7362098"/>
                                <a:gd name="connsiteY6119" fmla="*/ 1952372 h 4900456"/>
                                <a:gd name="connsiteX6120" fmla="*/ 4625886 w 7362098"/>
                                <a:gd name="connsiteY6120" fmla="*/ 1952372 h 4900456"/>
                                <a:gd name="connsiteX6121" fmla="*/ 4639858 w 7362098"/>
                                <a:gd name="connsiteY6121" fmla="*/ 1951574 h 4900456"/>
                                <a:gd name="connsiteX6122" fmla="*/ 4647044 w 7362098"/>
                                <a:gd name="connsiteY6122" fmla="*/ 1963551 h 4900456"/>
                                <a:gd name="connsiteX6123" fmla="*/ 4650637 w 7362098"/>
                                <a:gd name="connsiteY6123" fmla="*/ 1968341 h 4900456"/>
                                <a:gd name="connsiteX6124" fmla="*/ 4653830 w 7362098"/>
                                <a:gd name="connsiteY6124" fmla="*/ 1969139 h 4900456"/>
                                <a:gd name="connsiteX6125" fmla="*/ 4658222 w 7362098"/>
                                <a:gd name="connsiteY6125" fmla="*/ 1969539 h 4900456"/>
                                <a:gd name="connsiteX6126" fmla="*/ 4661814 w 7362098"/>
                                <a:gd name="connsiteY6126" fmla="*/ 1973531 h 4900456"/>
                                <a:gd name="connsiteX6127" fmla="*/ 4656226 w 7362098"/>
                                <a:gd name="connsiteY6127" fmla="*/ 1977523 h 4900456"/>
                                <a:gd name="connsiteX6128" fmla="*/ 4650238 w 7362098"/>
                                <a:gd name="connsiteY6128" fmla="*/ 1977123 h 4900456"/>
                                <a:gd name="connsiteX6129" fmla="*/ 4645447 w 7362098"/>
                                <a:gd name="connsiteY6129" fmla="*/ 1975527 h 4900456"/>
                                <a:gd name="connsiteX6130" fmla="*/ 4638262 w 7362098"/>
                                <a:gd name="connsiteY6130" fmla="*/ 1963551 h 4900456"/>
                                <a:gd name="connsiteX6131" fmla="*/ 4635068 w 7362098"/>
                                <a:gd name="connsiteY6131" fmla="*/ 1958759 h 4900456"/>
                                <a:gd name="connsiteX6132" fmla="*/ 4628281 w 7362098"/>
                                <a:gd name="connsiteY6132" fmla="*/ 1959158 h 4900456"/>
                                <a:gd name="connsiteX6133" fmla="*/ 4614708 w 7362098"/>
                                <a:gd name="connsiteY6133" fmla="*/ 1959558 h 4900456"/>
                                <a:gd name="connsiteX6134" fmla="*/ 4607522 w 7362098"/>
                                <a:gd name="connsiteY6134" fmla="*/ 1947981 h 4900456"/>
                                <a:gd name="connsiteX6135" fmla="*/ 4603930 w 7362098"/>
                                <a:gd name="connsiteY6135" fmla="*/ 1942791 h 4900456"/>
                                <a:gd name="connsiteX6136" fmla="*/ 4597942 w 7362098"/>
                                <a:gd name="connsiteY6136" fmla="*/ 1942791 h 4900456"/>
                                <a:gd name="connsiteX6137" fmla="*/ 4597543 w 7362098"/>
                                <a:gd name="connsiteY6137" fmla="*/ 1942791 h 4900456"/>
                                <a:gd name="connsiteX6138" fmla="*/ 4583970 w 7362098"/>
                                <a:gd name="connsiteY6138" fmla="*/ 1943190 h 4900456"/>
                                <a:gd name="connsiteX6139" fmla="*/ 4576784 w 7362098"/>
                                <a:gd name="connsiteY6139" fmla="*/ 1931214 h 4900456"/>
                                <a:gd name="connsiteX6140" fmla="*/ 4573591 w 7362098"/>
                                <a:gd name="connsiteY6140" fmla="*/ 1926424 h 4900456"/>
                                <a:gd name="connsiteX6141" fmla="*/ 4566804 w 7362098"/>
                                <a:gd name="connsiteY6141" fmla="*/ 1926823 h 4900456"/>
                                <a:gd name="connsiteX6142" fmla="*/ 4553232 w 7362098"/>
                                <a:gd name="connsiteY6142" fmla="*/ 1927222 h 4900456"/>
                                <a:gd name="connsiteX6143" fmla="*/ 4550836 w 7362098"/>
                                <a:gd name="connsiteY6143" fmla="*/ 1925626 h 4900456"/>
                                <a:gd name="connsiteX6144" fmla="*/ 4549240 w 7362098"/>
                                <a:gd name="connsiteY6144" fmla="*/ 1920436 h 4900456"/>
                                <a:gd name="connsiteX6145" fmla="*/ 4554429 w 7362098"/>
                                <a:gd name="connsiteY6145" fmla="*/ 1918839 h 4900456"/>
                                <a:gd name="connsiteX6146" fmla="*/ 4556824 w 7362098"/>
                                <a:gd name="connsiteY6146" fmla="*/ 1920436 h 4900456"/>
                                <a:gd name="connsiteX6147" fmla="*/ 4563212 w 7362098"/>
                                <a:gd name="connsiteY6147" fmla="*/ 1920436 h 4900456"/>
                                <a:gd name="connsiteX6148" fmla="*/ 4563611 w 7362098"/>
                                <a:gd name="connsiteY6148" fmla="*/ 1920436 h 4900456"/>
                                <a:gd name="connsiteX6149" fmla="*/ 4568201 w 7362098"/>
                                <a:gd name="connsiteY6149" fmla="*/ 1918540 h 4900456"/>
                                <a:gd name="connsiteX6150" fmla="*/ 5845038 w 7362098"/>
                                <a:gd name="connsiteY6150" fmla="*/ 1912453 h 4900456"/>
                                <a:gd name="connsiteX6151" fmla="*/ 5861806 w 7362098"/>
                                <a:gd name="connsiteY6151" fmla="*/ 1917244 h 4900456"/>
                                <a:gd name="connsiteX6152" fmla="*/ 5863402 w 7362098"/>
                                <a:gd name="connsiteY6152" fmla="*/ 1920038 h 4900456"/>
                                <a:gd name="connsiteX6153" fmla="*/ 5861806 w 7362098"/>
                                <a:gd name="connsiteY6153" fmla="*/ 1921635 h 4900456"/>
                                <a:gd name="connsiteX6154" fmla="*/ 5861007 w 7362098"/>
                                <a:gd name="connsiteY6154" fmla="*/ 1921635 h 4900456"/>
                                <a:gd name="connsiteX6155" fmla="*/ 5844240 w 7362098"/>
                                <a:gd name="connsiteY6155" fmla="*/ 1916844 h 4900456"/>
                                <a:gd name="connsiteX6156" fmla="*/ 5842244 w 7362098"/>
                                <a:gd name="connsiteY6156" fmla="*/ 1914049 h 4900456"/>
                                <a:gd name="connsiteX6157" fmla="*/ 5845038 w 7362098"/>
                                <a:gd name="connsiteY6157" fmla="*/ 1912453 h 4900456"/>
                                <a:gd name="connsiteX6158" fmla="*/ 5932863 w 7362098"/>
                                <a:gd name="connsiteY6158" fmla="*/ 1902073 h 4900456"/>
                                <a:gd name="connsiteX6159" fmla="*/ 5935658 w 7362098"/>
                                <a:gd name="connsiteY6159" fmla="*/ 1902872 h 4900456"/>
                                <a:gd name="connsiteX6160" fmla="*/ 5934859 w 7362098"/>
                                <a:gd name="connsiteY6160" fmla="*/ 1905666 h 4900456"/>
                                <a:gd name="connsiteX6161" fmla="*/ 5919689 w 7362098"/>
                                <a:gd name="connsiteY6161" fmla="*/ 1914450 h 4900456"/>
                                <a:gd name="connsiteX6162" fmla="*/ 5918890 w 7362098"/>
                                <a:gd name="connsiteY6162" fmla="*/ 1914849 h 4900456"/>
                                <a:gd name="connsiteX6163" fmla="*/ 5916894 w 7362098"/>
                                <a:gd name="connsiteY6163" fmla="*/ 1913651 h 4900456"/>
                                <a:gd name="connsiteX6164" fmla="*/ 5917693 w 7362098"/>
                                <a:gd name="connsiteY6164" fmla="*/ 1910857 h 4900456"/>
                                <a:gd name="connsiteX6165" fmla="*/ 5854619 w 7362098"/>
                                <a:gd name="connsiteY6165" fmla="*/ 1896484 h 4900456"/>
                                <a:gd name="connsiteX6166" fmla="*/ 5868592 w 7362098"/>
                                <a:gd name="connsiteY6166" fmla="*/ 1907263 h 4900456"/>
                                <a:gd name="connsiteX6167" fmla="*/ 5868991 w 7362098"/>
                                <a:gd name="connsiteY6167" fmla="*/ 1910058 h 4900456"/>
                                <a:gd name="connsiteX6168" fmla="*/ 5867395 w 7362098"/>
                                <a:gd name="connsiteY6168" fmla="*/ 1910856 h 4900456"/>
                                <a:gd name="connsiteX6169" fmla="*/ 5865798 w 7362098"/>
                                <a:gd name="connsiteY6169" fmla="*/ 1910457 h 4900456"/>
                                <a:gd name="connsiteX6170" fmla="*/ 5852224 w 7362098"/>
                                <a:gd name="connsiteY6170" fmla="*/ 1899678 h 4900456"/>
                                <a:gd name="connsiteX6171" fmla="*/ 5851825 w 7362098"/>
                                <a:gd name="connsiteY6171" fmla="*/ 1896883 h 4900456"/>
                                <a:gd name="connsiteX6172" fmla="*/ 5854619 w 7362098"/>
                                <a:gd name="connsiteY6172" fmla="*/ 1896484 h 4900456"/>
                                <a:gd name="connsiteX6173" fmla="*/ 2410793 w 7362098"/>
                                <a:gd name="connsiteY6173" fmla="*/ 1892094 h 4900456"/>
                                <a:gd name="connsiteX6174" fmla="*/ 2413595 w 7362098"/>
                                <a:gd name="connsiteY6174" fmla="*/ 1893691 h 4900456"/>
                                <a:gd name="connsiteX6175" fmla="*/ 2431157 w 7362098"/>
                                <a:gd name="connsiteY6175" fmla="*/ 1904469 h 4900456"/>
                                <a:gd name="connsiteX6176" fmla="*/ 2434352 w 7362098"/>
                                <a:gd name="connsiteY6176" fmla="*/ 1906066 h 4900456"/>
                                <a:gd name="connsiteX6177" fmla="*/ 2433155 w 7362098"/>
                                <a:gd name="connsiteY6177" fmla="*/ 1908860 h 4900456"/>
                                <a:gd name="connsiteX6178" fmla="*/ 2432755 w 7362098"/>
                                <a:gd name="connsiteY6178" fmla="*/ 1908860 h 4900456"/>
                                <a:gd name="connsiteX6179" fmla="*/ 2419975 w 7362098"/>
                                <a:gd name="connsiteY6179" fmla="*/ 1907662 h 4900456"/>
                                <a:gd name="connsiteX6180" fmla="*/ 2391241 w 7362098"/>
                                <a:gd name="connsiteY6180" fmla="*/ 1939998 h 4900456"/>
                                <a:gd name="connsiteX6181" fmla="*/ 2348126 w 7362098"/>
                                <a:gd name="connsiteY6181" fmla="*/ 1943192 h 4900456"/>
                                <a:gd name="connsiteX6182" fmla="*/ 2341343 w 7362098"/>
                                <a:gd name="connsiteY6182" fmla="*/ 1954370 h 4900456"/>
                                <a:gd name="connsiteX6183" fmla="*/ 2340943 w 7362098"/>
                                <a:gd name="connsiteY6183" fmla="*/ 1954769 h 4900456"/>
                                <a:gd name="connsiteX6184" fmla="*/ 2338153 w 7362098"/>
                                <a:gd name="connsiteY6184" fmla="*/ 1953970 h 4900456"/>
                                <a:gd name="connsiteX6185" fmla="*/ 2338550 w 7362098"/>
                                <a:gd name="connsiteY6185" fmla="*/ 1950777 h 4900456"/>
                                <a:gd name="connsiteX6186" fmla="*/ 2340546 w 7362098"/>
                                <a:gd name="connsiteY6186" fmla="*/ 1930017 h 4900456"/>
                                <a:gd name="connsiteX6187" fmla="*/ 2340943 w 7362098"/>
                                <a:gd name="connsiteY6187" fmla="*/ 1926824 h 4900456"/>
                                <a:gd name="connsiteX6188" fmla="*/ 2344134 w 7362098"/>
                                <a:gd name="connsiteY6188" fmla="*/ 1927223 h 4900456"/>
                                <a:gd name="connsiteX6189" fmla="*/ 2348525 w 7362098"/>
                                <a:gd name="connsiteY6189" fmla="*/ 1938801 h 4900456"/>
                                <a:gd name="connsiteX6190" fmla="*/ 2348924 w 7362098"/>
                                <a:gd name="connsiteY6190" fmla="*/ 1938801 h 4900456"/>
                                <a:gd name="connsiteX6191" fmla="*/ 2389247 w 7362098"/>
                                <a:gd name="connsiteY6191" fmla="*/ 1936005 h 4900456"/>
                                <a:gd name="connsiteX6192" fmla="*/ 2415586 w 7362098"/>
                                <a:gd name="connsiteY6192" fmla="*/ 1905666 h 4900456"/>
                                <a:gd name="connsiteX6193" fmla="*/ 2415586 w 7362098"/>
                                <a:gd name="connsiteY6193" fmla="*/ 1905267 h 4900456"/>
                                <a:gd name="connsiteX6194" fmla="*/ 2409199 w 7362098"/>
                                <a:gd name="connsiteY6194" fmla="*/ 1894888 h 4900456"/>
                                <a:gd name="connsiteX6195" fmla="*/ 2410793 w 7362098"/>
                                <a:gd name="connsiteY6195" fmla="*/ 1892094 h 4900456"/>
                                <a:gd name="connsiteX6196" fmla="*/ 5922883 w 7362098"/>
                                <a:gd name="connsiteY6196" fmla="*/ 1887702 h 4900456"/>
                                <a:gd name="connsiteX6197" fmla="*/ 5923282 w 7362098"/>
                                <a:gd name="connsiteY6197" fmla="*/ 1890496 h 4900456"/>
                                <a:gd name="connsiteX6198" fmla="*/ 5912504 w 7362098"/>
                                <a:gd name="connsiteY6198" fmla="*/ 1904469 h 4900456"/>
                                <a:gd name="connsiteX6199" fmla="*/ 5910906 w 7362098"/>
                                <a:gd name="connsiteY6199" fmla="*/ 1905268 h 4900456"/>
                                <a:gd name="connsiteX6200" fmla="*/ 5909309 w 7362098"/>
                                <a:gd name="connsiteY6200" fmla="*/ 1904869 h 4900456"/>
                                <a:gd name="connsiteX6201" fmla="*/ 5909309 w 7362098"/>
                                <a:gd name="connsiteY6201" fmla="*/ 1902074 h 4900456"/>
                                <a:gd name="connsiteX6202" fmla="*/ 5920089 w 7362098"/>
                                <a:gd name="connsiteY6202" fmla="*/ 1888101 h 4900456"/>
                                <a:gd name="connsiteX6203" fmla="*/ 5922883 w 7362098"/>
                                <a:gd name="connsiteY6203" fmla="*/ 1887702 h 4900456"/>
                                <a:gd name="connsiteX6204" fmla="*/ 5866595 w 7362098"/>
                                <a:gd name="connsiteY6204" fmla="*/ 1883710 h 4900456"/>
                                <a:gd name="connsiteX6205" fmla="*/ 5869390 w 7362098"/>
                                <a:gd name="connsiteY6205" fmla="*/ 1884508 h 4900456"/>
                                <a:gd name="connsiteX6206" fmla="*/ 5878173 w 7362098"/>
                                <a:gd name="connsiteY6206" fmla="*/ 1899679 h 4900456"/>
                                <a:gd name="connsiteX6207" fmla="*/ 5877374 w 7362098"/>
                                <a:gd name="connsiteY6207" fmla="*/ 1902473 h 4900456"/>
                                <a:gd name="connsiteX6208" fmla="*/ 5876576 w 7362098"/>
                                <a:gd name="connsiteY6208" fmla="*/ 1902872 h 4900456"/>
                                <a:gd name="connsiteX6209" fmla="*/ 5874580 w 7362098"/>
                                <a:gd name="connsiteY6209" fmla="*/ 1901675 h 4900456"/>
                                <a:gd name="connsiteX6210" fmla="*/ 5865797 w 7362098"/>
                                <a:gd name="connsiteY6210" fmla="*/ 1886504 h 4900456"/>
                                <a:gd name="connsiteX6211" fmla="*/ 5866595 w 7362098"/>
                                <a:gd name="connsiteY6211" fmla="*/ 1883710 h 4900456"/>
                                <a:gd name="connsiteX6212" fmla="*/ 5904919 w 7362098"/>
                                <a:gd name="connsiteY6212" fmla="*/ 1878521 h 4900456"/>
                                <a:gd name="connsiteX6213" fmla="*/ 5906517 w 7362098"/>
                                <a:gd name="connsiteY6213" fmla="*/ 1881315 h 4900456"/>
                                <a:gd name="connsiteX6214" fmla="*/ 5901725 w 7362098"/>
                                <a:gd name="connsiteY6214" fmla="*/ 1898082 h 4900456"/>
                                <a:gd name="connsiteX6215" fmla="*/ 5900128 w 7362098"/>
                                <a:gd name="connsiteY6215" fmla="*/ 1899679 h 4900456"/>
                                <a:gd name="connsiteX6216" fmla="*/ 5899330 w 7362098"/>
                                <a:gd name="connsiteY6216" fmla="*/ 1899679 h 4900456"/>
                                <a:gd name="connsiteX6217" fmla="*/ 5897333 w 7362098"/>
                                <a:gd name="connsiteY6217" fmla="*/ 1896885 h 4900456"/>
                                <a:gd name="connsiteX6218" fmla="*/ 5902124 w 7362098"/>
                                <a:gd name="connsiteY6218" fmla="*/ 1880117 h 4900456"/>
                                <a:gd name="connsiteX6219" fmla="*/ 5904919 w 7362098"/>
                                <a:gd name="connsiteY6219" fmla="*/ 1878521 h 4900456"/>
                                <a:gd name="connsiteX6220" fmla="*/ 5885358 w 7362098"/>
                                <a:gd name="connsiteY6220" fmla="*/ 1876924 h 4900456"/>
                                <a:gd name="connsiteX6221" fmla="*/ 5887753 w 7362098"/>
                                <a:gd name="connsiteY6221" fmla="*/ 1878920 h 4900456"/>
                                <a:gd name="connsiteX6222" fmla="*/ 5890148 w 7362098"/>
                                <a:gd name="connsiteY6222" fmla="*/ 1896485 h 4900456"/>
                                <a:gd name="connsiteX6223" fmla="*/ 5888152 w 7362098"/>
                                <a:gd name="connsiteY6223" fmla="*/ 1898881 h 4900456"/>
                                <a:gd name="connsiteX6224" fmla="*/ 5885757 w 7362098"/>
                                <a:gd name="connsiteY6224" fmla="*/ 1896885 h 4900456"/>
                                <a:gd name="connsiteX6225" fmla="*/ 5883361 w 7362098"/>
                                <a:gd name="connsiteY6225" fmla="*/ 1879319 h 4900456"/>
                                <a:gd name="connsiteX6226" fmla="*/ 5885358 w 7362098"/>
                                <a:gd name="connsiteY6226" fmla="*/ 1876924 h 4900456"/>
                                <a:gd name="connsiteX6227" fmla="*/ 4929726 w 7362098"/>
                                <a:gd name="connsiteY6227" fmla="*/ 1852323 h 4900456"/>
                                <a:gd name="connsiteX6228" fmla="*/ 4948838 w 7362098"/>
                                <a:gd name="connsiteY6228" fmla="*/ 1866544 h 4900456"/>
                                <a:gd name="connsiteX6229" fmla="*/ 4943249 w 7362098"/>
                                <a:gd name="connsiteY6229" fmla="*/ 1870137 h 4900456"/>
                                <a:gd name="connsiteX6230" fmla="*/ 4908917 w 7362098"/>
                                <a:gd name="connsiteY6230" fmla="*/ 1862153 h 4900456"/>
                                <a:gd name="connsiteX6231" fmla="*/ 4901732 w 7362098"/>
                                <a:gd name="connsiteY6231" fmla="*/ 1896086 h 4900456"/>
                                <a:gd name="connsiteX6232" fmla="*/ 4896143 w 7362098"/>
                                <a:gd name="connsiteY6232" fmla="*/ 1899679 h 4900456"/>
                                <a:gd name="connsiteX6233" fmla="*/ 4895344 w 7362098"/>
                                <a:gd name="connsiteY6233" fmla="*/ 1898481 h 4900456"/>
                                <a:gd name="connsiteX6234" fmla="*/ 4906123 w 7362098"/>
                                <a:gd name="connsiteY6234" fmla="*/ 1855766 h 4900456"/>
                                <a:gd name="connsiteX6235" fmla="*/ 4929726 w 7362098"/>
                                <a:gd name="connsiteY6235" fmla="*/ 1852323 h 4900456"/>
                                <a:gd name="connsiteX6236" fmla="*/ 6204318 w 7362098"/>
                                <a:gd name="connsiteY6236" fmla="*/ 1811056 h 4900456"/>
                                <a:gd name="connsiteX6237" fmla="*/ 6207113 w 7362098"/>
                                <a:gd name="connsiteY6237" fmla="*/ 1812652 h 4900456"/>
                                <a:gd name="connsiteX6238" fmla="*/ 6224677 w 7362098"/>
                                <a:gd name="connsiteY6238" fmla="*/ 1823431 h 4900456"/>
                                <a:gd name="connsiteX6239" fmla="*/ 6227871 w 7362098"/>
                                <a:gd name="connsiteY6239" fmla="*/ 1825028 h 4900456"/>
                                <a:gd name="connsiteX6240" fmla="*/ 6226673 w 7362098"/>
                                <a:gd name="connsiteY6240" fmla="*/ 1827822 h 4900456"/>
                                <a:gd name="connsiteX6241" fmla="*/ 6226274 w 7362098"/>
                                <a:gd name="connsiteY6241" fmla="*/ 1827822 h 4900456"/>
                                <a:gd name="connsiteX6242" fmla="*/ 6213500 w 7362098"/>
                                <a:gd name="connsiteY6242" fmla="*/ 1826624 h 4900456"/>
                                <a:gd name="connsiteX6243" fmla="*/ 6184758 w 7362098"/>
                                <a:gd name="connsiteY6243" fmla="*/ 1858961 h 4900456"/>
                                <a:gd name="connsiteX6244" fmla="*/ 6141643 w 7362098"/>
                                <a:gd name="connsiteY6244" fmla="*/ 1862154 h 4900456"/>
                                <a:gd name="connsiteX6245" fmla="*/ 6134857 w 7362098"/>
                                <a:gd name="connsiteY6245" fmla="*/ 1873332 h 4900456"/>
                                <a:gd name="connsiteX6246" fmla="*/ 6134458 w 7362098"/>
                                <a:gd name="connsiteY6246" fmla="*/ 1873731 h 4900456"/>
                                <a:gd name="connsiteX6247" fmla="*/ 6131663 w 7362098"/>
                                <a:gd name="connsiteY6247" fmla="*/ 1872933 h 4900456"/>
                                <a:gd name="connsiteX6248" fmla="*/ 6132063 w 7362098"/>
                                <a:gd name="connsiteY6248" fmla="*/ 1869739 h 4900456"/>
                                <a:gd name="connsiteX6249" fmla="*/ 6134059 w 7362098"/>
                                <a:gd name="connsiteY6249" fmla="*/ 1848980 h 4900456"/>
                                <a:gd name="connsiteX6250" fmla="*/ 6134458 w 7362098"/>
                                <a:gd name="connsiteY6250" fmla="*/ 1845786 h 4900456"/>
                                <a:gd name="connsiteX6251" fmla="*/ 6137651 w 7362098"/>
                                <a:gd name="connsiteY6251" fmla="*/ 1846185 h 4900456"/>
                                <a:gd name="connsiteX6252" fmla="*/ 6142043 w 7362098"/>
                                <a:gd name="connsiteY6252" fmla="*/ 1857763 h 4900456"/>
                                <a:gd name="connsiteX6253" fmla="*/ 6142442 w 7362098"/>
                                <a:gd name="connsiteY6253" fmla="*/ 1857763 h 4900456"/>
                                <a:gd name="connsiteX6254" fmla="*/ 6182762 w 7362098"/>
                                <a:gd name="connsiteY6254" fmla="*/ 1854968 h 4900456"/>
                                <a:gd name="connsiteX6255" fmla="*/ 6209109 w 7362098"/>
                                <a:gd name="connsiteY6255" fmla="*/ 1824628 h 4900456"/>
                                <a:gd name="connsiteX6256" fmla="*/ 6209109 w 7362098"/>
                                <a:gd name="connsiteY6256" fmla="*/ 1824229 h 4900456"/>
                                <a:gd name="connsiteX6257" fmla="*/ 6202722 w 7362098"/>
                                <a:gd name="connsiteY6257" fmla="*/ 1813850 h 4900456"/>
                                <a:gd name="connsiteX6258" fmla="*/ 6204318 w 7362098"/>
                                <a:gd name="connsiteY6258" fmla="*/ 1811056 h 4900456"/>
                                <a:gd name="connsiteX6259" fmla="*/ 7127266 w 7362098"/>
                                <a:gd name="connsiteY6259" fmla="*/ 1807463 h 4900456"/>
                                <a:gd name="connsiteX6260" fmla="*/ 7132056 w 7362098"/>
                                <a:gd name="connsiteY6260" fmla="*/ 1811056 h 4900456"/>
                                <a:gd name="connsiteX6261" fmla="*/ 7135649 w 7362098"/>
                                <a:gd name="connsiteY6261" fmla="*/ 1835407 h 4900456"/>
                                <a:gd name="connsiteX6262" fmla="*/ 7160000 w 7362098"/>
                                <a:gd name="connsiteY6262" fmla="*/ 1831814 h 4900456"/>
                                <a:gd name="connsiteX6263" fmla="*/ 7164790 w 7362098"/>
                                <a:gd name="connsiteY6263" fmla="*/ 1835407 h 4900456"/>
                                <a:gd name="connsiteX6264" fmla="*/ 7161198 w 7362098"/>
                                <a:gd name="connsiteY6264" fmla="*/ 1840197 h 4900456"/>
                                <a:gd name="connsiteX6265" fmla="*/ 7136846 w 7362098"/>
                                <a:gd name="connsiteY6265" fmla="*/ 1843790 h 4900456"/>
                                <a:gd name="connsiteX6266" fmla="*/ 7140439 w 7362098"/>
                                <a:gd name="connsiteY6266" fmla="*/ 1868142 h 4900456"/>
                                <a:gd name="connsiteX6267" fmla="*/ 7136846 w 7362098"/>
                                <a:gd name="connsiteY6267" fmla="*/ 1872932 h 4900456"/>
                                <a:gd name="connsiteX6268" fmla="*/ 7132056 w 7362098"/>
                                <a:gd name="connsiteY6268" fmla="*/ 1869340 h 4900456"/>
                                <a:gd name="connsiteX6269" fmla="*/ 7128463 w 7362098"/>
                                <a:gd name="connsiteY6269" fmla="*/ 1844988 h 4900456"/>
                                <a:gd name="connsiteX6270" fmla="*/ 7104111 w 7362098"/>
                                <a:gd name="connsiteY6270" fmla="*/ 1848580 h 4900456"/>
                                <a:gd name="connsiteX6271" fmla="*/ 7099321 w 7362098"/>
                                <a:gd name="connsiteY6271" fmla="*/ 1844988 h 4900456"/>
                                <a:gd name="connsiteX6272" fmla="*/ 7102913 w 7362098"/>
                                <a:gd name="connsiteY6272" fmla="*/ 1840197 h 4900456"/>
                                <a:gd name="connsiteX6273" fmla="*/ 7127266 w 7362098"/>
                                <a:gd name="connsiteY6273" fmla="*/ 1836604 h 4900456"/>
                                <a:gd name="connsiteX6274" fmla="*/ 7123673 w 7362098"/>
                                <a:gd name="connsiteY6274" fmla="*/ 1812253 h 4900456"/>
                                <a:gd name="connsiteX6275" fmla="*/ 7127266 w 7362098"/>
                                <a:gd name="connsiteY6275" fmla="*/ 1807463 h 4900456"/>
                                <a:gd name="connsiteX6276" fmla="*/ 408416 w 7362098"/>
                                <a:gd name="connsiteY6276" fmla="*/ 1768741 h 4900456"/>
                                <a:gd name="connsiteX6277" fmla="*/ 413206 w 7362098"/>
                                <a:gd name="connsiteY6277" fmla="*/ 1772334 h 4900456"/>
                                <a:gd name="connsiteX6278" fmla="*/ 416799 w 7362098"/>
                                <a:gd name="connsiteY6278" fmla="*/ 1796685 h 4900456"/>
                                <a:gd name="connsiteX6279" fmla="*/ 441150 w 7362098"/>
                                <a:gd name="connsiteY6279" fmla="*/ 1793092 h 4900456"/>
                                <a:gd name="connsiteX6280" fmla="*/ 445941 w 7362098"/>
                                <a:gd name="connsiteY6280" fmla="*/ 1796685 h 4900456"/>
                                <a:gd name="connsiteX6281" fmla="*/ 442348 w 7362098"/>
                                <a:gd name="connsiteY6281" fmla="*/ 1801475 h 4900456"/>
                                <a:gd name="connsiteX6282" fmla="*/ 417997 w 7362098"/>
                                <a:gd name="connsiteY6282" fmla="*/ 1805068 h 4900456"/>
                                <a:gd name="connsiteX6283" fmla="*/ 421589 w 7362098"/>
                                <a:gd name="connsiteY6283" fmla="*/ 1829420 h 4900456"/>
                                <a:gd name="connsiteX6284" fmla="*/ 417997 w 7362098"/>
                                <a:gd name="connsiteY6284" fmla="*/ 1834211 h 4900456"/>
                                <a:gd name="connsiteX6285" fmla="*/ 413206 w 7362098"/>
                                <a:gd name="connsiteY6285" fmla="*/ 1830618 h 4900456"/>
                                <a:gd name="connsiteX6286" fmla="*/ 409613 w 7362098"/>
                                <a:gd name="connsiteY6286" fmla="*/ 1806266 h 4900456"/>
                                <a:gd name="connsiteX6287" fmla="*/ 385262 w 7362098"/>
                                <a:gd name="connsiteY6287" fmla="*/ 1809859 h 4900456"/>
                                <a:gd name="connsiteX6288" fmla="*/ 380472 w 7362098"/>
                                <a:gd name="connsiteY6288" fmla="*/ 1806266 h 4900456"/>
                                <a:gd name="connsiteX6289" fmla="*/ 384065 w 7362098"/>
                                <a:gd name="connsiteY6289" fmla="*/ 1801475 h 4900456"/>
                                <a:gd name="connsiteX6290" fmla="*/ 408416 w 7362098"/>
                                <a:gd name="connsiteY6290" fmla="*/ 1797883 h 4900456"/>
                                <a:gd name="connsiteX6291" fmla="*/ 404823 w 7362098"/>
                                <a:gd name="connsiteY6291" fmla="*/ 1773531 h 4900456"/>
                                <a:gd name="connsiteX6292" fmla="*/ 408416 w 7362098"/>
                                <a:gd name="connsiteY6292" fmla="*/ 1768741 h 4900456"/>
                                <a:gd name="connsiteX6293" fmla="*/ 2981256 w 7362098"/>
                                <a:gd name="connsiteY6293" fmla="*/ 1767144 h 4900456"/>
                                <a:gd name="connsiteX6294" fmla="*/ 2983649 w 7362098"/>
                                <a:gd name="connsiteY6294" fmla="*/ 1769140 h 4900456"/>
                                <a:gd name="connsiteX6295" fmla="*/ 2986050 w 7362098"/>
                                <a:gd name="connsiteY6295" fmla="*/ 1786705 h 4900456"/>
                                <a:gd name="connsiteX6296" fmla="*/ 2984049 w 7362098"/>
                                <a:gd name="connsiteY6296" fmla="*/ 1789101 h 4900456"/>
                                <a:gd name="connsiteX6297" fmla="*/ 2981654 w 7362098"/>
                                <a:gd name="connsiteY6297" fmla="*/ 1787105 h 4900456"/>
                                <a:gd name="connsiteX6298" fmla="*/ 2979262 w 7362098"/>
                                <a:gd name="connsiteY6298" fmla="*/ 1769539 h 4900456"/>
                                <a:gd name="connsiteX6299" fmla="*/ 2981256 w 7362098"/>
                                <a:gd name="connsiteY6299" fmla="*/ 1767144 h 4900456"/>
                                <a:gd name="connsiteX6300" fmla="*/ 2969688 w 7362098"/>
                                <a:gd name="connsiteY6300" fmla="*/ 1766346 h 4900456"/>
                                <a:gd name="connsiteX6301" fmla="*/ 2970884 w 7362098"/>
                                <a:gd name="connsiteY6301" fmla="*/ 1769140 h 4900456"/>
                                <a:gd name="connsiteX6302" fmla="*/ 2966096 w 7362098"/>
                                <a:gd name="connsiteY6302" fmla="*/ 1785907 h 4900456"/>
                                <a:gd name="connsiteX6303" fmla="*/ 2964500 w 7362098"/>
                                <a:gd name="connsiteY6303" fmla="*/ 1787504 h 4900456"/>
                                <a:gd name="connsiteX6304" fmla="*/ 2963701 w 7362098"/>
                                <a:gd name="connsiteY6304" fmla="*/ 1787504 h 4900456"/>
                                <a:gd name="connsiteX6305" fmla="*/ 2962107 w 7362098"/>
                                <a:gd name="connsiteY6305" fmla="*/ 1784710 h 4900456"/>
                                <a:gd name="connsiteX6306" fmla="*/ 2966895 w 7362098"/>
                                <a:gd name="connsiteY6306" fmla="*/ 1767943 h 4900456"/>
                                <a:gd name="connsiteX6307" fmla="*/ 2969688 w 7362098"/>
                                <a:gd name="connsiteY6307" fmla="*/ 1766346 h 4900456"/>
                                <a:gd name="connsiteX6308" fmla="*/ 2992039 w 7362098"/>
                                <a:gd name="connsiteY6308" fmla="*/ 1763551 h 4900456"/>
                                <a:gd name="connsiteX6309" fmla="*/ 2994833 w 7362098"/>
                                <a:gd name="connsiteY6309" fmla="*/ 1764350 h 4900456"/>
                                <a:gd name="connsiteX6310" fmla="*/ 3003618 w 7362098"/>
                                <a:gd name="connsiteY6310" fmla="*/ 1779520 h 4900456"/>
                                <a:gd name="connsiteX6311" fmla="*/ 3002819 w 7362098"/>
                                <a:gd name="connsiteY6311" fmla="*/ 1782315 h 4900456"/>
                                <a:gd name="connsiteX6312" fmla="*/ 3002018 w 7362098"/>
                                <a:gd name="connsiteY6312" fmla="*/ 1782714 h 4900456"/>
                                <a:gd name="connsiteX6313" fmla="*/ 3000025 w 7362098"/>
                                <a:gd name="connsiteY6313" fmla="*/ 1781516 h 4900456"/>
                                <a:gd name="connsiteX6314" fmla="*/ 2991237 w 7362098"/>
                                <a:gd name="connsiteY6314" fmla="*/ 1766346 h 4900456"/>
                                <a:gd name="connsiteX6315" fmla="*/ 2992039 w 7362098"/>
                                <a:gd name="connsiteY6315" fmla="*/ 1763551 h 4900456"/>
                                <a:gd name="connsiteX6316" fmla="*/ 2959714 w 7362098"/>
                                <a:gd name="connsiteY6316" fmla="*/ 1761156 h 4900456"/>
                                <a:gd name="connsiteX6317" fmla="*/ 2960511 w 7362098"/>
                                <a:gd name="connsiteY6317" fmla="*/ 1763950 h 4900456"/>
                                <a:gd name="connsiteX6318" fmla="*/ 2949732 w 7362098"/>
                                <a:gd name="connsiteY6318" fmla="*/ 1777923 h 4900456"/>
                                <a:gd name="connsiteX6319" fmla="*/ 2948134 w 7362098"/>
                                <a:gd name="connsiteY6319" fmla="*/ 1778722 h 4900456"/>
                                <a:gd name="connsiteX6320" fmla="*/ 2946533 w 7362098"/>
                                <a:gd name="connsiteY6320" fmla="*/ 1778323 h 4900456"/>
                                <a:gd name="connsiteX6321" fmla="*/ 2946138 w 7362098"/>
                                <a:gd name="connsiteY6321" fmla="*/ 1775528 h 4900456"/>
                                <a:gd name="connsiteX6322" fmla="*/ 2956919 w 7362098"/>
                                <a:gd name="connsiteY6322" fmla="*/ 1761555 h 4900456"/>
                                <a:gd name="connsiteX6323" fmla="*/ 2959714 w 7362098"/>
                                <a:gd name="connsiteY6323" fmla="*/ 1761156 h 4900456"/>
                                <a:gd name="connsiteX6324" fmla="*/ 1636960 w 7362098"/>
                                <a:gd name="connsiteY6324" fmla="*/ 1760857 h 4900456"/>
                                <a:gd name="connsiteX6325" fmla="*/ 1646342 w 7362098"/>
                                <a:gd name="connsiteY6325" fmla="*/ 1761955 h 4900456"/>
                                <a:gd name="connsiteX6326" fmla="*/ 1653528 w 7362098"/>
                                <a:gd name="connsiteY6326" fmla="*/ 1773931 h 4900456"/>
                                <a:gd name="connsiteX6327" fmla="*/ 1657120 w 7362098"/>
                                <a:gd name="connsiteY6327" fmla="*/ 1778721 h 4900456"/>
                                <a:gd name="connsiteX6328" fmla="*/ 1663110 w 7362098"/>
                                <a:gd name="connsiteY6328" fmla="*/ 1778721 h 4900456"/>
                                <a:gd name="connsiteX6329" fmla="*/ 1663509 w 7362098"/>
                                <a:gd name="connsiteY6329" fmla="*/ 1778721 h 4900456"/>
                                <a:gd name="connsiteX6330" fmla="*/ 1663909 w 7362098"/>
                                <a:gd name="connsiteY6330" fmla="*/ 1778322 h 4900456"/>
                                <a:gd name="connsiteX6331" fmla="*/ 1677087 w 7362098"/>
                                <a:gd name="connsiteY6331" fmla="*/ 1777923 h 4900456"/>
                                <a:gd name="connsiteX6332" fmla="*/ 1684270 w 7362098"/>
                                <a:gd name="connsiteY6332" fmla="*/ 1789499 h 4900456"/>
                                <a:gd name="connsiteX6333" fmla="*/ 1684270 w 7362098"/>
                                <a:gd name="connsiteY6333" fmla="*/ 1789899 h 4900456"/>
                                <a:gd name="connsiteX6334" fmla="*/ 1687864 w 7362098"/>
                                <a:gd name="connsiteY6334" fmla="*/ 1794689 h 4900456"/>
                                <a:gd name="connsiteX6335" fmla="*/ 1694252 w 7362098"/>
                                <a:gd name="connsiteY6335" fmla="*/ 1794689 h 4900456"/>
                                <a:gd name="connsiteX6336" fmla="*/ 1694652 w 7362098"/>
                                <a:gd name="connsiteY6336" fmla="*/ 1794689 h 4900456"/>
                                <a:gd name="connsiteX6337" fmla="*/ 1708625 w 7362098"/>
                                <a:gd name="connsiteY6337" fmla="*/ 1793891 h 4900456"/>
                                <a:gd name="connsiteX6338" fmla="*/ 1715809 w 7362098"/>
                                <a:gd name="connsiteY6338" fmla="*/ 1805868 h 4900456"/>
                                <a:gd name="connsiteX6339" fmla="*/ 1719401 w 7362098"/>
                                <a:gd name="connsiteY6339" fmla="*/ 1810658 h 4900456"/>
                                <a:gd name="connsiteX6340" fmla="*/ 1722594 w 7362098"/>
                                <a:gd name="connsiteY6340" fmla="*/ 1811456 h 4900456"/>
                                <a:gd name="connsiteX6341" fmla="*/ 1726985 w 7362098"/>
                                <a:gd name="connsiteY6341" fmla="*/ 1811856 h 4900456"/>
                                <a:gd name="connsiteX6342" fmla="*/ 1730580 w 7362098"/>
                                <a:gd name="connsiteY6342" fmla="*/ 1815848 h 4900456"/>
                                <a:gd name="connsiteX6343" fmla="*/ 1724990 w 7362098"/>
                                <a:gd name="connsiteY6343" fmla="*/ 1820239 h 4900456"/>
                                <a:gd name="connsiteX6344" fmla="*/ 1719003 w 7362098"/>
                                <a:gd name="connsiteY6344" fmla="*/ 1819840 h 4900456"/>
                                <a:gd name="connsiteX6345" fmla="*/ 1714212 w 7362098"/>
                                <a:gd name="connsiteY6345" fmla="*/ 1818243 h 4900456"/>
                                <a:gd name="connsiteX6346" fmla="*/ 1707029 w 7362098"/>
                                <a:gd name="connsiteY6346" fmla="*/ 1806267 h 4900456"/>
                                <a:gd name="connsiteX6347" fmla="*/ 1703834 w 7362098"/>
                                <a:gd name="connsiteY6347" fmla="*/ 1801475 h 4900456"/>
                                <a:gd name="connsiteX6348" fmla="*/ 1697047 w 7362098"/>
                                <a:gd name="connsiteY6348" fmla="*/ 1801875 h 4900456"/>
                                <a:gd name="connsiteX6349" fmla="*/ 1683473 w 7362098"/>
                                <a:gd name="connsiteY6349" fmla="*/ 1802274 h 4900456"/>
                                <a:gd name="connsiteX6350" fmla="*/ 1676286 w 7362098"/>
                                <a:gd name="connsiteY6350" fmla="*/ 1790697 h 4900456"/>
                                <a:gd name="connsiteX6351" fmla="*/ 1672694 w 7362098"/>
                                <a:gd name="connsiteY6351" fmla="*/ 1785507 h 4900456"/>
                                <a:gd name="connsiteX6352" fmla="*/ 1666705 w 7362098"/>
                                <a:gd name="connsiteY6352" fmla="*/ 1785507 h 4900456"/>
                                <a:gd name="connsiteX6353" fmla="*/ 1666305 w 7362098"/>
                                <a:gd name="connsiteY6353" fmla="*/ 1785507 h 4900456"/>
                                <a:gd name="connsiteX6354" fmla="*/ 1652730 w 7362098"/>
                                <a:gd name="connsiteY6354" fmla="*/ 1785907 h 4900456"/>
                                <a:gd name="connsiteX6355" fmla="*/ 1645544 w 7362098"/>
                                <a:gd name="connsiteY6355" fmla="*/ 1773931 h 4900456"/>
                                <a:gd name="connsiteX6356" fmla="*/ 1642350 w 7362098"/>
                                <a:gd name="connsiteY6356" fmla="*/ 1769140 h 4900456"/>
                                <a:gd name="connsiteX6357" fmla="*/ 1635563 w 7362098"/>
                                <a:gd name="connsiteY6357" fmla="*/ 1769539 h 4900456"/>
                                <a:gd name="connsiteX6358" fmla="*/ 1621992 w 7362098"/>
                                <a:gd name="connsiteY6358" fmla="*/ 1769939 h 4900456"/>
                                <a:gd name="connsiteX6359" fmla="*/ 1619595 w 7362098"/>
                                <a:gd name="connsiteY6359" fmla="*/ 1768342 h 4900456"/>
                                <a:gd name="connsiteX6360" fmla="*/ 1617997 w 7362098"/>
                                <a:gd name="connsiteY6360" fmla="*/ 1763152 h 4900456"/>
                                <a:gd name="connsiteX6361" fmla="*/ 1623189 w 7362098"/>
                                <a:gd name="connsiteY6361" fmla="*/ 1761555 h 4900456"/>
                                <a:gd name="connsiteX6362" fmla="*/ 1625584 w 7362098"/>
                                <a:gd name="connsiteY6362" fmla="*/ 1762753 h 4900456"/>
                                <a:gd name="connsiteX6363" fmla="*/ 1631968 w 7362098"/>
                                <a:gd name="connsiteY6363" fmla="*/ 1762753 h 4900456"/>
                                <a:gd name="connsiteX6364" fmla="*/ 1632370 w 7362098"/>
                                <a:gd name="connsiteY6364" fmla="*/ 1762753 h 4900456"/>
                                <a:gd name="connsiteX6365" fmla="*/ 1636960 w 7362098"/>
                                <a:gd name="connsiteY6365" fmla="*/ 1760857 h 4900456"/>
                                <a:gd name="connsiteX6366" fmla="*/ 3003618 w 7362098"/>
                                <a:gd name="connsiteY6366" fmla="*/ 1755567 h 4900456"/>
                                <a:gd name="connsiteX6367" fmla="*/ 3017994 w 7362098"/>
                                <a:gd name="connsiteY6367" fmla="*/ 1766346 h 4900456"/>
                                <a:gd name="connsiteX6368" fmla="*/ 3018395 w 7362098"/>
                                <a:gd name="connsiteY6368" fmla="*/ 1769141 h 4900456"/>
                                <a:gd name="connsiteX6369" fmla="*/ 3016795 w 7362098"/>
                                <a:gd name="connsiteY6369" fmla="*/ 1769939 h 4900456"/>
                                <a:gd name="connsiteX6370" fmla="*/ 3015190 w 7362098"/>
                                <a:gd name="connsiteY6370" fmla="*/ 1769540 h 4900456"/>
                                <a:gd name="connsiteX6371" fmla="*/ 3001221 w 7362098"/>
                                <a:gd name="connsiteY6371" fmla="*/ 1758761 h 4900456"/>
                                <a:gd name="connsiteX6372" fmla="*/ 3000820 w 7362098"/>
                                <a:gd name="connsiteY6372" fmla="*/ 1755966 h 4900456"/>
                                <a:gd name="connsiteX6373" fmla="*/ 3003618 w 7362098"/>
                                <a:gd name="connsiteY6373" fmla="*/ 1755567 h 4900456"/>
                                <a:gd name="connsiteX6374" fmla="*/ 2949331 w 7362098"/>
                                <a:gd name="connsiteY6374" fmla="*/ 1751575 h 4900456"/>
                                <a:gd name="connsiteX6375" fmla="*/ 2952125 w 7362098"/>
                                <a:gd name="connsiteY6375" fmla="*/ 1752374 h 4900456"/>
                                <a:gd name="connsiteX6376" fmla="*/ 2951328 w 7362098"/>
                                <a:gd name="connsiteY6376" fmla="*/ 1755168 h 4900456"/>
                                <a:gd name="connsiteX6377" fmla="*/ 2936153 w 7362098"/>
                                <a:gd name="connsiteY6377" fmla="*/ 1763952 h 4900456"/>
                                <a:gd name="connsiteX6378" fmla="*/ 2935355 w 7362098"/>
                                <a:gd name="connsiteY6378" fmla="*/ 1764351 h 4900456"/>
                                <a:gd name="connsiteX6379" fmla="*/ 2933361 w 7362098"/>
                                <a:gd name="connsiteY6379" fmla="*/ 1763153 h 4900456"/>
                                <a:gd name="connsiteX6380" fmla="*/ 2934159 w 7362098"/>
                                <a:gd name="connsiteY6380" fmla="*/ 1760359 h 4900456"/>
                                <a:gd name="connsiteX6381" fmla="*/ 3008392 w 7362098"/>
                                <a:gd name="connsiteY6381" fmla="*/ 1744390 h 4900456"/>
                                <a:gd name="connsiteX6382" fmla="*/ 3025172 w 7362098"/>
                                <a:gd name="connsiteY6382" fmla="*/ 1749181 h 4900456"/>
                                <a:gd name="connsiteX6383" fmla="*/ 3026365 w 7362098"/>
                                <a:gd name="connsiteY6383" fmla="*/ 1751975 h 4900456"/>
                                <a:gd name="connsiteX6384" fmla="*/ 3024773 w 7362098"/>
                                <a:gd name="connsiteY6384" fmla="*/ 1753572 h 4900456"/>
                                <a:gd name="connsiteX6385" fmla="*/ 3023973 w 7362098"/>
                                <a:gd name="connsiteY6385" fmla="*/ 1753572 h 4900456"/>
                                <a:gd name="connsiteX6386" fmla="*/ 3007200 w 7362098"/>
                                <a:gd name="connsiteY6386" fmla="*/ 1748781 h 4900456"/>
                                <a:gd name="connsiteX6387" fmla="*/ 3005611 w 7362098"/>
                                <a:gd name="connsiteY6387" fmla="*/ 1745986 h 4900456"/>
                                <a:gd name="connsiteX6388" fmla="*/ 3008392 w 7362098"/>
                                <a:gd name="connsiteY6388" fmla="*/ 1744390 h 4900456"/>
                                <a:gd name="connsiteX6389" fmla="*/ 2946138 w 7362098"/>
                                <a:gd name="connsiteY6389" fmla="*/ 1739999 h 4900456"/>
                                <a:gd name="connsiteX6390" fmla="*/ 2948530 w 7362098"/>
                                <a:gd name="connsiteY6390" fmla="*/ 1741995 h 4900456"/>
                                <a:gd name="connsiteX6391" fmla="*/ 2946533 w 7362098"/>
                                <a:gd name="connsiteY6391" fmla="*/ 1744390 h 4900456"/>
                                <a:gd name="connsiteX6392" fmla="*/ 2928968 w 7362098"/>
                                <a:gd name="connsiteY6392" fmla="*/ 1746786 h 4900456"/>
                                <a:gd name="connsiteX6393" fmla="*/ 2926571 w 7362098"/>
                                <a:gd name="connsiteY6393" fmla="*/ 1744790 h 4900456"/>
                                <a:gd name="connsiteX6394" fmla="*/ 2928568 w 7362098"/>
                                <a:gd name="connsiteY6394" fmla="*/ 1742394 h 4900456"/>
                                <a:gd name="connsiteX6395" fmla="*/ 3025568 w 7362098"/>
                                <a:gd name="connsiteY6395" fmla="*/ 1729619 h 4900456"/>
                                <a:gd name="connsiteX6396" fmla="*/ 3027968 w 7362098"/>
                                <a:gd name="connsiteY6396" fmla="*/ 1731615 h 4900456"/>
                                <a:gd name="connsiteX6397" fmla="*/ 3025972 w 7362098"/>
                                <a:gd name="connsiteY6397" fmla="*/ 1734010 h 4900456"/>
                                <a:gd name="connsiteX6398" fmla="*/ 3008392 w 7362098"/>
                                <a:gd name="connsiteY6398" fmla="*/ 1736406 h 4900456"/>
                                <a:gd name="connsiteX6399" fmla="*/ 3006009 w 7362098"/>
                                <a:gd name="connsiteY6399" fmla="*/ 1734410 h 4900456"/>
                                <a:gd name="connsiteX6400" fmla="*/ 3007995 w 7362098"/>
                                <a:gd name="connsiteY6400" fmla="*/ 1732014 h 4900456"/>
                                <a:gd name="connsiteX6401" fmla="*/ 1653727 w 7362098"/>
                                <a:gd name="connsiteY6401" fmla="*/ 1728921 h 4900456"/>
                                <a:gd name="connsiteX6402" fmla="*/ 1663110 w 7362098"/>
                                <a:gd name="connsiteY6402" fmla="*/ 1730019 h 4900456"/>
                                <a:gd name="connsiteX6403" fmla="*/ 1670298 w 7362098"/>
                                <a:gd name="connsiteY6403" fmla="*/ 1741995 h 4900456"/>
                                <a:gd name="connsiteX6404" fmla="*/ 1673892 w 7362098"/>
                                <a:gd name="connsiteY6404" fmla="*/ 1746785 h 4900456"/>
                                <a:gd name="connsiteX6405" fmla="*/ 1679879 w 7362098"/>
                                <a:gd name="connsiteY6405" fmla="*/ 1746785 h 4900456"/>
                                <a:gd name="connsiteX6406" fmla="*/ 1680279 w 7362098"/>
                                <a:gd name="connsiteY6406" fmla="*/ 1746785 h 4900456"/>
                                <a:gd name="connsiteX6407" fmla="*/ 1680677 w 7362098"/>
                                <a:gd name="connsiteY6407" fmla="*/ 1746386 h 4900456"/>
                                <a:gd name="connsiteX6408" fmla="*/ 1693854 w 7362098"/>
                                <a:gd name="connsiteY6408" fmla="*/ 1745987 h 4900456"/>
                                <a:gd name="connsiteX6409" fmla="*/ 1701039 w 7362098"/>
                                <a:gd name="connsiteY6409" fmla="*/ 1757563 h 4900456"/>
                                <a:gd name="connsiteX6410" fmla="*/ 1701039 w 7362098"/>
                                <a:gd name="connsiteY6410" fmla="*/ 1757963 h 4900456"/>
                                <a:gd name="connsiteX6411" fmla="*/ 1704633 w 7362098"/>
                                <a:gd name="connsiteY6411" fmla="*/ 1762753 h 4900456"/>
                                <a:gd name="connsiteX6412" fmla="*/ 1711018 w 7362098"/>
                                <a:gd name="connsiteY6412" fmla="*/ 1762753 h 4900456"/>
                                <a:gd name="connsiteX6413" fmla="*/ 1711418 w 7362098"/>
                                <a:gd name="connsiteY6413" fmla="*/ 1762753 h 4900456"/>
                                <a:gd name="connsiteX6414" fmla="*/ 1725389 w 7362098"/>
                                <a:gd name="connsiteY6414" fmla="*/ 1761955 h 4900456"/>
                                <a:gd name="connsiteX6415" fmla="*/ 1732574 w 7362098"/>
                                <a:gd name="connsiteY6415" fmla="*/ 1773932 h 4900456"/>
                                <a:gd name="connsiteX6416" fmla="*/ 1736166 w 7362098"/>
                                <a:gd name="connsiteY6416" fmla="*/ 1778722 h 4900456"/>
                                <a:gd name="connsiteX6417" fmla="*/ 1739361 w 7362098"/>
                                <a:gd name="connsiteY6417" fmla="*/ 1779520 h 4900456"/>
                                <a:gd name="connsiteX6418" fmla="*/ 1743751 w 7362098"/>
                                <a:gd name="connsiteY6418" fmla="*/ 1779920 h 4900456"/>
                                <a:gd name="connsiteX6419" fmla="*/ 1747345 w 7362098"/>
                                <a:gd name="connsiteY6419" fmla="*/ 1783912 h 4900456"/>
                                <a:gd name="connsiteX6420" fmla="*/ 1741756 w 7362098"/>
                                <a:gd name="connsiteY6420" fmla="*/ 1787904 h 4900456"/>
                                <a:gd name="connsiteX6421" fmla="*/ 1735766 w 7362098"/>
                                <a:gd name="connsiteY6421" fmla="*/ 1787504 h 4900456"/>
                                <a:gd name="connsiteX6422" fmla="*/ 1730977 w 7362098"/>
                                <a:gd name="connsiteY6422" fmla="*/ 1785908 h 4900456"/>
                                <a:gd name="connsiteX6423" fmla="*/ 1723792 w 7362098"/>
                                <a:gd name="connsiteY6423" fmla="*/ 1773932 h 4900456"/>
                                <a:gd name="connsiteX6424" fmla="*/ 1720598 w 7362098"/>
                                <a:gd name="connsiteY6424" fmla="*/ 1769140 h 4900456"/>
                                <a:gd name="connsiteX6425" fmla="*/ 1713813 w 7362098"/>
                                <a:gd name="connsiteY6425" fmla="*/ 1769539 h 4900456"/>
                                <a:gd name="connsiteX6426" fmla="*/ 1700241 w 7362098"/>
                                <a:gd name="connsiteY6426" fmla="*/ 1769939 h 4900456"/>
                                <a:gd name="connsiteX6427" fmla="*/ 1693055 w 7362098"/>
                                <a:gd name="connsiteY6427" fmla="*/ 1758362 h 4900456"/>
                                <a:gd name="connsiteX6428" fmla="*/ 1689462 w 7362098"/>
                                <a:gd name="connsiteY6428" fmla="*/ 1753172 h 4900456"/>
                                <a:gd name="connsiteX6429" fmla="*/ 1683473 w 7362098"/>
                                <a:gd name="connsiteY6429" fmla="*/ 1753172 h 4900456"/>
                                <a:gd name="connsiteX6430" fmla="*/ 1683074 w 7362098"/>
                                <a:gd name="connsiteY6430" fmla="*/ 1753172 h 4900456"/>
                                <a:gd name="connsiteX6431" fmla="*/ 1669499 w 7362098"/>
                                <a:gd name="connsiteY6431" fmla="*/ 1753571 h 4900456"/>
                                <a:gd name="connsiteX6432" fmla="*/ 1662310 w 7362098"/>
                                <a:gd name="connsiteY6432" fmla="*/ 1741595 h 4900456"/>
                                <a:gd name="connsiteX6433" fmla="*/ 1659117 w 7362098"/>
                                <a:gd name="connsiteY6433" fmla="*/ 1736805 h 4900456"/>
                                <a:gd name="connsiteX6434" fmla="*/ 1652329 w 7362098"/>
                                <a:gd name="connsiteY6434" fmla="*/ 1737204 h 4900456"/>
                                <a:gd name="connsiteX6435" fmla="*/ 1638756 w 7362098"/>
                                <a:gd name="connsiteY6435" fmla="*/ 1737603 h 4900456"/>
                                <a:gd name="connsiteX6436" fmla="*/ 1636362 w 7362098"/>
                                <a:gd name="connsiteY6436" fmla="*/ 1736007 h 4900456"/>
                                <a:gd name="connsiteX6437" fmla="*/ 1634764 w 7362098"/>
                                <a:gd name="connsiteY6437" fmla="*/ 1730817 h 4900456"/>
                                <a:gd name="connsiteX6438" fmla="*/ 1639955 w 7362098"/>
                                <a:gd name="connsiteY6438" fmla="*/ 1729220 h 4900456"/>
                                <a:gd name="connsiteX6439" fmla="*/ 1642350 w 7362098"/>
                                <a:gd name="connsiteY6439" fmla="*/ 1730817 h 4900456"/>
                                <a:gd name="connsiteX6440" fmla="*/ 1648736 w 7362098"/>
                                <a:gd name="connsiteY6440" fmla="*/ 1730817 h 4900456"/>
                                <a:gd name="connsiteX6441" fmla="*/ 1649137 w 7362098"/>
                                <a:gd name="connsiteY6441" fmla="*/ 1730817 h 4900456"/>
                                <a:gd name="connsiteX6442" fmla="*/ 1653727 w 7362098"/>
                                <a:gd name="connsiteY6442" fmla="*/ 1728921 h 4900456"/>
                                <a:gd name="connsiteX6443" fmla="*/ 2930564 w 7362098"/>
                                <a:gd name="connsiteY6443" fmla="*/ 1722833 h 4900456"/>
                                <a:gd name="connsiteX6444" fmla="*/ 2947336 w 7362098"/>
                                <a:gd name="connsiteY6444" fmla="*/ 1727624 h 4900456"/>
                                <a:gd name="connsiteX6445" fmla="*/ 2948932 w 7362098"/>
                                <a:gd name="connsiteY6445" fmla="*/ 1730418 h 4900456"/>
                                <a:gd name="connsiteX6446" fmla="*/ 2947336 w 7362098"/>
                                <a:gd name="connsiteY6446" fmla="*/ 1732015 h 4900456"/>
                                <a:gd name="connsiteX6447" fmla="*/ 2946533 w 7362098"/>
                                <a:gd name="connsiteY6447" fmla="*/ 1732015 h 4900456"/>
                                <a:gd name="connsiteX6448" fmla="*/ 2929764 w 7362098"/>
                                <a:gd name="connsiteY6448" fmla="*/ 1727224 h 4900456"/>
                                <a:gd name="connsiteX6449" fmla="*/ 2927767 w 7362098"/>
                                <a:gd name="connsiteY6449" fmla="*/ 1724429 h 4900456"/>
                                <a:gd name="connsiteX6450" fmla="*/ 2930564 w 7362098"/>
                                <a:gd name="connsiteY6450" fmla="*/ 1722833 h 4900456"/>
                                <a:gd name="connsiteX6451" fmla="*/ 3018794 w 7362098"/>
                                <a:gd name="connsiteY6451" fmla="*/ 1712454 h 4900456"/>
                                <a:gd name="connsiteX6452" fmla="*/ 3021588 w 7362098"/>
                                <a:gd name="connsiteY6452" fmla="*/ 1713252 h 4900456"/>
                                <a:gd name="connsiteX6453" fmla="*/ 3020791 w 7362098"/>
                                <a:gd name="connsiteY6453" fmla="*/ 1716046 h 4900456"/>
                                <a:gd name="connsiteX6454" fmla="*/ 3005611 w 7362098"/>
                                <a:gd name="connsiteY6454" fmla="*/ 1724830 h 4900456"/>
                                <a:gd name="connsiteX6455" fmla="*/ 3004815 w 7362098"/>
                                <a:gd name="connsiteY6455" fmla="*/ 1725229 h 4900456"/>
                                <a:gd name="connsiteX6456" fmla="*/ 3002819 w 7362098"/>
                                <a:gd name="connsiteY6456" fmla="*/ 1724031 h 4900456"/>
                                <a:gd name="connsiteX6457" fmla="*/ 3003618 w 7362098"/>
                                <a:gd name="connsiteY6457" fmla="*/ 1721237 h 4900456"/>
                                <a:gd name="connsiteX6458" fmla="*/ 2940146 w 7362098"/>
                                <a:gd name="connsiteY6458" fmla="*/ 1706865 h 4900456"/>
                                <a:gd name="connsiteX6459" fmla="*/ 2954120 w 7362098"/>
                                <a:gd name="connsiteY6459" fmla="*/ 1717644 h 4900456"/>
                                <a:gd name="connsiteX6460" fmla="*/ 2954522 w 7362098"/>
                                <a:gd name="connsiteY6460" fmla="*/ 1720439 h 4900456"/>
                                <a:gd name="connsiteX6461" fmla="*/ 2952925 w 7362098"/>
                                <a:gd name="connsiteY6461" fmla="*/ 1721237 h 4900456"/>
                                <a:gd name="connsiteX6462" fmla="*/ 2951328 w 7362098"/>
                                <a:gd name="connsiteY6462" fmla="*/ 1720838 h 4900456"/>
                                <a:gd name="connsiteX6463" fmla="*/ 2937748 w 7362098"/>
                                <a:gd name="connsiteY6463" fmla="*/ 1710059 h 4900456"/>
                                <a:gd name="connsiteX6464" fmla="*/ 2937351 w 7362098"/>
                                <a:gd name="connsiteY6464" fmla="*/ 1707264 h 4900456"/>
                                <a:gd name="connsiteX6465" fmla="*/ 2940146 w 7362098"/>
                                <a:gd name="connsiteY6465" fmla="*/ 1706865 h 4900456"/>
                                <a:gd name="connsiteX6466" fmla="*/ 3008789 w 7362098"/>
                                <a:gd name="connsiteY6466" fmla="*/ 1698083 h 4900456"/>
                                <a:gd name="connsiteX6467" fmla="*/ 3009187 w 7362098"/>
                                <a:gd name="connsiteY6467" fmla="*/ 1700877 h 4900456"/>
                                <a:gd name="connsiteX6468" fmla="*/ 2998428 w 7362098"/>
                                <a:gd name="connsiteY6468" fmla="*/ 1714850 h 4900456"/>
                                <a:gd name="connsiteX6469" fmla="*/ 2996834 w 7362098"/>
                                <a:gd name="connsiteY6469" fmla="*/ 1715649 h 4900456"/>
                                <a:gd name="connsiteX6470" fmla="*/ 2995237 w 7362098"/>
                                <a:gd name="connsiteY6470" fmla="*/ 1715250 h 4900456"/>
                                <a:gd name="connsiteX6471" fmla="*/ 2995237 w 7362098"/>
                                <a:gd name="connsiteY6471" fmla="*/ 1712455 h 4900456"/>
                                <a:gd name="connsiteX6472" fmla="*/ 3006009 w 7362098"/>
                                <a:gd name="connsiteY6472" fmla="*/ 1698482 h 4900456"/>
                                <a:gd name="connsiteX6473" fmla="*/ 3008789 w 7362098"/>
                                <a:gd name="connsiteY6473" fmla="*/ 1698083 h 4900456"/>
                                <a:gd name="connsiteX6474" fmla="*/ 2952527 w 7362098"/>
                                <a:gd name="connsiteY6474" fmla="*/ 1694091 h 4900456"/>
                                <a:gd name="connsiteX6475" fmla="*/ 2955321 w 7362098"/>
                                <a:gd name="connsiteY6475" fmla="*/ 1694889 h 4900456"/>
                                <a:gd name="connsiteX6476" fmla="*/ 2964104 w 7362098"/>
                                <a:gd name="connsiteY6476" fmla="*/ 1710060 h 4900456"/>
                                <a:gd name="connsiteX6477" fmla="*/ 2963304 w 7362098"/>
                                <a:gd name="connsiteY6477" fmla="*/ 1712854 h 4900456"/>
                                <a:gd name="connsiteX6478" fmla="*/ 2962508 w 7362098"/>
                                <a:gd name="connsiteY6478" fmla="*/ 1713253 h 4900456"/>
                                <a:gd name="connsiteX6479" fmla="*/ 2960511 w 7362098"/>
                                <a:gd name="connsiteY6479" fmla="*/ 1712056 h 4900456"/>
                                <a:gd name="connsiteX6480" fmla="*/ 2951723 w 7362098"/>
                                <a:gd name="connsiteY6480" fmla="*/ 1696885 h 4900456"/>
                                <a:gd name="connsiteX6481" fmla="*/ 2952527 w 7362098"/>
                                <a:gd name="connsiteY6481" fmla="*/ 1694091 h 4900456"/>
                                <a:gd name="connsiteX6482" fmla="*/ 2990843 w 7362098"/>
                                <a:gd name="connsiteY6482" fmla="*/ 1689301 h 4900456"/>
                                <a:gd name="connsiteX6483" fmla="*/ 2992437 w 7362098"/>
                                <a:gd name="connsiteY6483" fmla="*/ 1692095 h 4900456"/>
                                <a:gd name="connsiteX6484" fmla="*/ 2987644 w 7362098"/>
                                <a:gd name="connsiteY6484" fmla="*/ 1708862 h 4900456"/>
                                <a:gd name="connsiteX6485" fmla="*/ 2986050 w 7362098"/>
                                <a:gd name="connsiteY6485" fmla="*/ 1710459 h 4900456"/>
                                <a:gd name="connsiteX6486" fmla="*/ 2985247 w 7362098"/>
                                <a:gd name="connsiteY6486" fmla="*/ 1710459 h 4900456"/>
                                <a:gd name="connsiteX6487" fmla="*/ 2983252 w 7362098"/>
                                <a:gd name="connsiteY6487" fmla="*/ 1707665 h 4900456"/>
                                <a:gd name="connsiteX6488" fmla="*/ 2988040 w 7362098"/>
                                <a:gd name="connsiteY6488" fmla="*/ 1690897 h 4900456"/>
                                <a:gd name="connsiteX6489" fmla="*/ 2990843 w 7362098"/>
                                <a:gd name="connsiteY6489" fmla="*/ 1689301 h 4900456"/>
                                <a:gd name="connsiteX6490" fmla="*/ 4201936 w 7362098"/>
                                <a:gd name="connsiteY6490" fmla="*/ 1687304 h 4900456"/>
                                <a:gd name="connsiteX6491" fmla="*/ 4206726 w 7362098"/>
                                <a:gd name="connsiteY6491" fmla="*/ 1690897 h 4900456"/>
                                <a:gd name="connsiteX6492" fmla="*/ 4210319 w 7362098"/>
                                <a:gd name="connsiteY6492" fmla="*/ 1715248 h 4900456"/>
                                <a:gd name="connsiteX6493" fmla="*/ 4234671 w 7362098"/>
                                <a:gd name="connsiteY6493" fmla="*/ 1711655 h 4900456"/>
                                <a:gd name="connsiteX6494" fmla="*/ 4239462 w 7362098"/>
                                <a:gd name="connsiteY6494" fmla="*/ 1715248 h 4900456"/>
                                <a:gd name="connsiteX6495" fmla="*/ 4235869 w 7362098"/>
                                <a:gd name="connsiteY6495" fmla="*/ 1720038 h 4900456"/>
                                <a:gd name="connsiteX6496" fmla="*/ 4211517 w 7362098"/>
                                <a:gd name="connsiteY6496" fmla="*/ 1723631 h 4900456"/>
                                <a:gd name="connsiteX6497" fmla="*/ 4215110 w 7362098"/>
                                <a:gd name="connsiteY6497" fmla="*/ 1747983 h 4900456"/>
                                <a:gd name="connsiteX6498" fmla="*/ 4211517 w 7362098"/>
                                <a:gd name="connsiteY6498" fmla="*/ 1752774 h 4900456"/>
                                <a:gd name="connsiteX6499" fmla="*/ 4206726 w 7362098"/>
                                <a:gd name="connsiteY6499" fmla="*/ 1749181 h 4900456"/>
                                <a:gd name="connsiteX6500" fmla="*/ 4203134 w 7362098"/>
                                <a:gd name="connsiteY6500" fmla="*/ 1724829 h 4900456"/>
                                <a:gd name="connsiteX6501" fmla="*/ 4178782 w 7362098"/>
                                <a:gd name="connsiteY6501" fmla="*/ 1728421 h 4900456"/>
                                <a:gd name="connsiteX6502" fmla="*/ 4173992 w 7362098"/>
                                <a:gd name="connsiteY6502" fmla="*/ 1724829 h 4900456"/>
                                <a:gd name="connsiteX6503" fmla="*/ 4177585 w 7362098"/>
                                <a:gd name="connsiteY6503" fmla="*/ 1720038 h 4900456"/>
                                <a:gd name="connsiteX6504" fmla="*/ 4201936 w 7362098"/>
                                <a:gd name="connsiteY6504" fmla="*/ 1716445 h 4900456"/>
                                <a:gd name="connsiteX6505" fmla="*/ 4198343 w 7362098"/>
                                <a:gd name="connsiteY6505" fmla="*/ 1692094 h 4900456"/>
                                <a:gd name="connsiteX6506" fmla="*/ 4201936 w 7362098"/>
                                <a:gd name="connsiteY6506" fmla="*/ 1687304 h 4900456"/>
                                <a:gd name="connsiteX6507" fmla="*/ 2970884 w 7362098"/>
                                <a:gd name="connsiteY6507" fmla="*/ 1687304 h 4900456"/>
                                <a:gd name="connsiteX6508" fmla="*/ 2973277 w 7362098"/>
                                <a:gd name="connsiteY6508" fmla="*/ 1689300 h 4900456"/>
                                <a:gd name="connsiteX6509" fmla="*/ 2975671 w 7362098"/>
                                <a:gd name="connsiteY6509" fmla="*/ 1706866 h 4900456"/>
                                <a:gd name="connsiteX6510" fmla="*/ 2973675 w 7362098"/>
                                <a:gd name="connsiteY6510" fmla="*/ 1709261 h 4900456"/>
                                <a:gd name="connsiteX6511" fmla="*/ 2971284 w 7362098"/>
                                <a:gd name="connsiteY6511" fmla="*/ 1707265 h 4900456"/>
                                <a:gd name="connsiteX6512" fmla="*/ 2968887 w 7362098"/>
                                <a:gd name="connsiteY6512" fmla="*/ 1689699 h 4900456"/>
                                <a:gd name="connsiteX6513" fmla="*/ 2970884 w 7362098"/>
                                <a:gd name="connsiteY6513" fmla="*/ 1687304 h 4900456"/>
                                <a:gd name="connsiteX6514" fmla="*/ 6774773 w 7362098"/>
                                <a:gd name="connsiteY6514" fmla="*/ 1685708 h 4900456"/>
                                <a:gd name="connsiteX6515" fmla="*/ 6777168 w 7362098"/>
                                <a:gd name="connsiteY6515" fmla="*/ 1687704 h 4900456"/>
                                <a:gd name="connsiteX6516" fmla="*/ 6779563 w 7362098"/>
                                <a:gd name="connsiteY6516" fmla="*/ 1705270 h 4900456"/>
                                <a:gd name="connsiteX6517" fmla="*/ 6777567 w 7362098"/>
                                <a:gd name="connsiteY6517" fmla="*/ 1707665 h 4900456"/>
                                <a:gd name="connsiteX6518" fmla="*/ 6775172 w 7362098"/>
                                <a:gd name="connsiteY6518" fmla="*/ 1705669 h 4900456"/>
                                <a:gd name="connsiteX6519" fmla="*/ 6772776 w 7362098"/>
                                <a:gd name="connsiteY6519" fmla="*/ 1688103 h 4900456"/>
                                <a:gd name="connsiteX6520" fmla="*/ 6774773 w 7362098"/>
                                <a:gd name="connsiteY6520" fmla="*/ 1685708 h 4900456"/>
                                <a:gd name="connsiteX6521" fmla="*/ 6763196 w 7362098"/>
                                <a:gd name="connsiteY6521" fmla="*/ 1684909 h 4900456"/>
                                <a:gd name="connsiteX6522" fmla="*/ 6764395 w 7362098"/>
                                <a:gd name="connsiteY6522" fmla="*/ 1687703 h 4900456"/>
                                <a:gd name="connsiteX6523" fmla="*/ 6759604 w 7362098"/>
                                <a:gd name="connsiteY6523" fmla="*/ 1704470 h 4900456"/>
                                <a:gd name="connsiteX6524" fmla="*/ 6758007 w 7362098"/>
                                <a:gd name="connsiteY6524" fmla="*/ 1706067 h 4900456"/>
                                <a:gd name="connsiteX6525" fmla="*/ 6757208 w 7362098"/>
                                <a:gd name="connsiteY6525" fmla="*/ 1706067 h 4900456"/>
                                <a:gd name="connsiteX6526" fmla="*/ 6755611 w 7362098"/>
                                <a:gd name="connsiteY6526" fmla="*/ 1703273 h 4900456"/>
                                <a:gd name="connsiteX6527" fmla="*/ 6760402 w 7362098"/>
                                <a:gd name="connsiteY6527" fmla="*/ 1686505 h 4900456"/>
                                <a:gd name="connsiteX6528" fmla="*/ 6763196 w 7362098"/>
                                <a:gd name="connsiteY6528" fmla="*/ 1684909 h 4900456"/>
                                <a:gd name="connsiteX6529" fmla="*/ 6785551 w 7362098"/>
                                <a:gd name="connsiteY6529" fmla="*/ 1682115 h 4900456"/>
                                <a:gd name="connsiteX6530" fmla="*/ 6788346 w 7362098"/>
                                <a:gd name="connsiteY6530" fmla="*/ 1682913 h 4900456"/>
                                <a:gd name="connsiteX6531" fmla="*/ 6797129 w 7362098"/>
                                <a:gd name="connsiteY6531" fmla="*/ 1698084 h 4900456"/>
                                <a:gd name="connsiteX6532" fmla="*/ 6796330 w 7362098"/>
                                <a:gd name="connsiteY6532" fmla="*/ 1700878 h 4900456"/>
                                <a:gd name="connsiteX6533" fmla="*/ 6795532 w 7362098"/>
                                <a:gd name="connsiteY6533" fmla="*/ 1701277 h 4900456"/>
                                <a:gd name="connsiteX6534" fmla="*/ 6793536 w 7362098"/>
                                <a:gd name="connsiteY6534" fmla="*/ 1700080 h 4900456"/>
                                <a:gd name="connsiteX6535" fmla="*/ 6784752 w 7362098"/>
                                <a:gd name="connsiteY6535" fmla="*/ 1684909 h 4900456"/>
                                <a:gd name="connsiteX6536" fmla="*/ 6785551 w 7362098"/>
                                <a:gd name="connsiteY6536" fmla="*/ 1682115 h 4900456"/>
                                <a:gd name="connsiteX6537" fmla="*/ 6753616 w 7362098"/>
                                <a:gd name="connsiteY6537" fmla="*/ 1680119 h 4900456"/>
                                <a:gd name="connsiteX6538" fmla="*/ 6754414 w 7362098"/>
                                <a:gd name="connsiteY6538" fmla="*/ 1682913 h 4900456"/>
                                <a:gd name="connsiteX6539" fmla="*/ 6743636 w 7362098"/>
                                <a:gd name="connsiteY6539" fmla="*/ 1696886 h 4900456"/>
                                <a:gd name="connsiteX6540" fmla="*/ 6742038 w 7362098"/>
                                <a:gd name="connsiteY6540" fmla="*/ 1697685 h 4900456"/>
                                <a:gd name="connsiteX6541" fmla="*/ 6740441 w 7362098"/>
                                <a:gd name="connsiteY6541" fmla="*/ 1697286 h 4900456"/>
                                <a:gd name="connsiteX6542" fmla="*/ 6740042 w 7362098"/>
                                <a:gd name="connsiteY6542" fmla="*/ 1694491 h 4900456"/>
                                <a:gd name="connsiteX6543" fmla="*/ 6750821 w 7362098"/>
                                <a:gd name="connsiteY6543" fmla="*/ 1680518 h 4900456"/>
                                <a:gd name="connsiteX6544" fmla="*/ 6753616 w 7362098"/>
                                <a:gd name="connsiteY6544" fmla="*/ 1680119 h 4900456"/>
                                <a:gd name="connsiteX6545" fmla="*/ 5430471 w 7362098"/>
                                <a:gd name="connsiteY6545" fmla="*/ 1679819 h 4900456"/>
                                <a:gd name="connsiteX6546" fmla="*/ 5439853 w 7362098"/>
                                <a:gd name="connsiteY6546" fmla="*/ 1680917 h 4900456"/>
                                <a:gd name="connsiteX6547" fmla="*/ 5447038 w 7362098"/>
                                <a:gd name="connsiteY6547" fmla="*/ 1692893 h 4900456"/>
                                <a:gd name="connsiteX6548" fmla="*/ 5450631 w 7362098"/>
                                <a:gd name="connsiteY6548" fmla="*/ 1697683 h 4900456"/>
                                <a:gd name="connsiteX6549" fmla="*/ 5456619 w 7362098"/>
                                <a:gd name="connsiteY6549" fmla="*/ 1697683 h 4900456"/>
                                <a:gd name="connsiteX6550" fmla="*/ 5457018 w 7362098"/>
                                <a:gd name="connsiteY6550" fmla="*/ 1697683 h 4900456"/>
                                <a:gd name="connsiteX6551" fmla="*/ 5457417 w 7362098"/>
                                <a:gd name="connsiteY6551" fmla="*/ 1697284 h 4900456"/>
                                <a:gd name="connsiteX6552" fmla="*/ 5470591 w 7362098"/>
                                <a:gd name="connsiteY6552" fmla="*/ 1696885 h 4900456"/>
                                <a:gd name="connsiteX6553" fmla="*/ 5477776 w 7362098"/>
                                <a:gd name="connsiteY6553" fmla="*/ 1708461 h 4900456"/>
                                <a:gd name="connsiteX6554" fmla="*/ 5477776 w 7362098"/>
                                <a:gd name="connsiteY6554" fmla="*/ 1708861 h 4900456"/>
                                <a:gd name="connsiteX6555" fmla="*/ 5481369 w 7362098"/>
                                <a:gd name="connsiteY6555" fmla="*/ 1713651 h 4900456"/>
                                <a:gd name="connsiteX6556" fmla="*/ 5487756 w 7362098"/>
                                <a:gd name="connsiteY6556" fmla="*/ 1713651 h 4900456"/>
                                <a:gd name="connsiteX6557" fmla="*/ 5488156 w 7362098"/>
                                <a:gd name="connsiteY6557" fmla="*/ 1713651 h 4900456"/>
                                <a:gd name="connsiteX6558" fmla="*/ 5502127 w 7362098"/>
                                <a:gd name="connsiteY6558" fmla="*/ 1712853 h 4900456"/>
                                <a:gd name="connsiteX6559" fmla="*/ 5509313 w 7362098"/>
                                <a:gd name="connsiteY6559" fmla="*/ 1724829 h 4900456"/>
                                <a:gd name="connsiteX6560" fmla="*/ 5512906 w 7362098"/>
                                <a:gd name="connsiteY6560" fmla="*/ 1729620 h 4900456"/>
                                <a:gd name="connsiteX6561" fmla="*/ 5516099 w 7362098"/>
                                <a:gd name="connsiteY6561" fmla="*/ 1730418 h 4900456"/>
                                <a:gd name="connsiteX6562" fmla="*/ 5520491 w 7362098"/>
                                <a:gd name="connsiteY6562" fmla="*/ 1730817 h 4900456"/>
                                <a:gd name="connsiteX6563" fmla="*/ 5524083 w 7362098"/>
                                <a:gd name="connsiteY6563" fmla="*/ 1734809 h 4900456"/>
                                <a:gd name="connsiteX6564" fmla="*/ 5518495 w 7362098"/>
                                <a:gd name="connsiteY6564" fmla="*/ 1738801 h 4900456"/>
                                <a:gd name="connsiteX6565" fmla="*/ 5512507 w 7362098"/>
                                <a:gd name="connsiteY6565" fmla="*/ 1738402 h 4900456"/>
                                <a:gd name="connsiteX6566" fmla="*/ 5507716 w 7362098"/>
                                <a:gd name="connsiteY6566" fmla="*/ 1736805 h 4900456"/>
                                <a:gd name="connsiteX6567" fmla="*/ 5500531 w 7362098"/>
                                <a:gd name="connsiteY6567" fmla="*/ 1724829 h 4900456"/>
                                <a:gd name="connsiteX6568" fmla="*/ 5497337 w 7362098"/>
                                <a:gd name="connsiteY6568" fmla="*/ 1720038 h 4900456"/>
                                <a:gd name="connsiteX6569" fmla="*/ 5490551 w 7362098"/>
                                <a:gd name="connsiteY6569" fmla="*/ 1720437 h 4900456"/>
                                <a:gd name="connsiteX6570" fmla="*/ 5476978 w 7362098"/>
                                <a:gd name="connsiteY6570" fmla="*/ 1720836 h 4900456"/>
                                <a:gd name="connsiteX6571" fmla="*/ 5469792 w 7362098"/>
                                <a:gd name="connsiteY6571" fmla="*/ 1709260 h 4900456"/>
                                <a:gd name="connsiteX6572" fmla="*/ 5466200 w 7362098"/>
                                <a:gd name="connsiteY6572" fmla="*/ 1704070 h 4900456"/>
                                <a:gd name="connsiteX6573" fmla="*/ 5460212 w 7362098"/>
                                <a:gd name="connsiteY6573" fmla="*/ 1704070 h 4900456"/>
                                <a:gd name="connsiteX6574" fmla="*/ 5459813 w 7362098"/>
                                <a:gd name="connsiteY6574" fmla="*/ 1704070 h 4900456"/>
                                <a:gd name="connsiteX6575" fmla="*/ 5446240 w 7362098"/>
                                <a:gd name="connsiteY6575" fmla="*/ 1704469 h 4900456"/>
                                <a:gd name="connsiteX6576" fmla="*/ 5439054 w 7362098"/>
                                <a:gd name="connsiteY6576" fmla="*/ 1692493 h 4900456"/>
                                <a:gd name="connsiteX6577" fmla="*/ 5435860 w 7362098"/>
                                <a:gd name="connsiteY6577" fmla="*/ 1687703 h 4900456"/>
                                <a:gd name="connsiteX6578" fmla="*/ 5429073 w 7362098"/>
                                <a:gd name="connsiteY6578" fmla="*/ 1688102 h 4900456"/>
                                <a:gd name="connsiteX6579" fmla="*/ 5415501 w 7362098"/>
                                <a:gd name="connsiteY6579" fmla="*/ 1688501 h 4900456"/>
                                <a:gd name="connsiteX6580" fmla="*/ 5413105 w 7362098"/>
                                <a:gd name="connsiteY6580" fmla="*/ 1686905 h 4900456"/>
                                <a:gd name="connsiteX6581" fmla="*/ 5411509 w 7362098"/>
                                <a:gd name="connsiteY6581" fmla="*/ 1681715 h 4900456"/>
                                <a:gd name="connsiteX6582" fmla="*/ 5416698 w 7362098"/>
                                <a:gd name="connsiteY6582" fmla="*/ 1680118 h 4900456"/>
                                <a:gd name="connsiteX6583" fmla="*/ 5419093 w 7362098"/>
                                <a:gd name="connsiteY6583" fmla="*/ 1681715 h 4900456"/>
                                <a:gd name="connsiteX6584" fmla="*/ 5425481 w 7362098"/>
                                <a:gd name="connsiteY6584" fmla="*/ 1681715 h 4900456"/>
                                <a:gd name="connsiteX6585" fmla="*/ 5425880 w 7362098"/>
                                <a:gd name="connsiteY6585" fmla="*/ 1681715 h 4900456"/>
                                <a:gd name="connsiteX6586" fmla="*/ 5430471 w 7362098"/>
                                <a:gd name="connsiteY6586" fmla="*/ 1679819 h 4900456"/>
                                <a:gd name="connsiteX6587" fmla="*/ 6797127 w 7362098"/>
                                <a:gd name="connsiteY6587" fmla="*/ 1674131 h 4900456"/>
                                <a:gd name="connsiteX6588" fmla="*/ 6811499 w 7362098"/>
                                <a:gd name="connsiteY6588" fmla="*/ 1684910 h 4900456"/>
                                <a:gd name="connsiteX6589" fmla="*/ 6811899 w 7362098"/>
                                <a:gd name="connsiteY6589" fmla="*/ 1687705 h 4900456"/>
                                <a:gd name="connsiteX6590" fmla="*/ 6810302 w 7362098"/>
                                <a:gd name="connsiteY6590" fmla="*/ 1688503 h 4900456"/>
                                <a:gd name="connsiteX6591" fmla="*/ 6808705 w 7362098"/>
                                <a:gd name="connsiteY6591" fmla="*/ 1688104 h 4900456"/>
                                <a:gd name="connsiteX6592" fmla="*/ 6794732 w 7362098"/>
                                <a:gd name="connsiteY6592" fmla="*/ 1677325 h 4900456"/>
                                <a:gd name="connsiteX6593" fmla="*/ 6794333 w 7362098"/>
                                <a:gd name="connsiteY6593" fmla="*/ 1674530 h 4900456"/>
                                <a:gd name="connsiteX6594" fmla="*/ 6797127 w 7362098"/>
                                <a:gd name="connsiteY6594" fmla="*/ 1674131 h 4900456"/>
                                <a:gd name="connsiteX6595" fmla="*/ 6743236 w 7362098"/>
                                <a:gd name="connsiteY6595" fmla="*/ 1670538 h 4900456"/>
                                <a:gd name="connsiteX6596" fmla="*/ 6746031 w 7362098"/>
                                <a:gd name="connsiteY6596" fmla="*/ 1671336 h 4900456"/>
                                <a:gd name="connsiteX6597" fmla="*/ 6745232 w 7362098"/>
                                <a:gd name="connsiteY6597" fmla="*/ 1674130 h 4900456"/>
                                <a:gd name="connsiteX6598" fmla="*/ 6730062 w 7362098"/>
                                <a:gd name="connsiteY6598" fmla="*/ 1682914 h 4900456"/>
                                <a:gd name="connsiteX6599" fmla="*/ 6729263 w 7362098"/>
                                <a:gd name="connsiteY6599" fmla="*/ 1683313 h 4900456"/>
                                <a:gd name="connsiteX6600" fmla="*/ 6727267 w 7362098"/>
                                <a:gd name="connsiteY6600" fmla="*/ 1682115 h 4900456"/>
                                <a:gd name="connsiteX6601" fmla="*/ 6728066 w 7362098"/>
                                <a:gd name="connsiteY6601" fmla="*/ 1679321 h 4900456"/>
                                <a:gd name="connsiteX6602" fmla="*/ 6801918 w 7362098"/>
                                <a:gd name="connsiteY6602" fmla="*/ 1663353 h 4900456"/>
                                <a:gd name="connsiteX6603" fmla="*/ 6818685 w 7362098"/>
                                <a:gd name="connsiteY6603" fmla="*/ 1668144 h 4900456"/>
                                <a:gd name="connsiteX6604" fmla="*/ 6819883 w 7362098"/>
                                <a:gd name="connsiteY6604" fmla="*/ 1670938 h 4900456"/>
                                <a:gd name="connsiteX6605" fmla="*/ 6818286 w 7362098"/>
                                <a:gd name="connsiteY6605" fmla="*/ 1672535 h 4900456"/>
                                <a:gd name="connsiteX6606" fmla="*/ 6817488 w 7362098"/>
                                <a:gd name="connsiteY6606" fmla="*/ 1672535 h 4900456"/>
                                <a:gd name="connsiteX6607" fmla="*/ 6800721 w 7362098"/>
                                <a:gd name="connsiteY6607" fmla="*/ 1667744 h 4900456"/>
                                <a:gd name="connsiteX6608" fmla="*/ 6799124 w 7362098"/>
                                <a:gd name="connsiteY6608" fmla="*/ 1664949 h 4900456"/>
                                <a:gd name="connsiteX6609" fmla="*/ 6801918 w 7362098"/>
                                <a:gd name="connsiteY6609" fmla="*/ 1663353 h 4900456"/>
                                <a:gd name="connsiteX6610" fmla="*/ 2015242 w 7362098"/>
                                <a:gd name="connsiteY6610" fmla="*/ 1662704 h 4900456"/>
                                <a:gd name="connsiteX6611" fmla="*/ 2034355 w 7362098"/>
                                <a:gd name="connsiteY6611" fmla="*/ 1676925 h 4900456"/>
                                <a:gd name="connsiteX6612" fmla="*/ 2028766 w 7362098"/>
                                <a:gd name="connsiteY6612" fmla="*/ 1680518 h 4900456"/>
                                <a:gd name="connsiteX6613" fmla="*/ 1994433 w 7362098"/>
                                <a:gd name="connsiteY6613" fmla="*/ 1672534 h 4900456"/>
                                <a:gd name="connsiteX6614" fmla="*/ 1987248 w 7362098"/>
                                <a:gd name="connsiteY6614" fmla="*/ 1706467 h 4900456"/>
                                <a:gd name="connsiteX6615" fmla="*/ 1981658 w 7362098"/>
                                <a:gd name="connsiteY6615" fmla="*/ 1710060 h 4900456"/>
                                <a:gd name="connsiteX6616" fmla="*/ 1980860 w 7362098"/>
                                <a:gd name="connsiteY6616" fmla="*/ 1708862 h 4900456"/>
                                <a:gd name="connsiteX6617" fmla="*/ 1991639 w 7362098"/>
                                <a:gd name="connsiteY6617" fmla="*/ 1666147 h 4900456"/>
                                <a:gd name="connsiteX6618" fmla="*/ 2015242 w 7362098"/>
                                <a:gd name="connsiteY6618" fmla="*/ 1662704 h 4900456"/>
                                <a:gd name="connsiteX6619" fmla="*/ 6740043 w 7362098"/>
                                <a:gd name="connsiteY6619" fmla="*/ 1658562 h 4900456"/>
                                <a:gd name="connsiteX6620" fmla="*/ 6742438 w 7362098"/>
                                <a:gd name="connsiteY6620" fmla="*/ 1660558 h 4900456"/>
                                <a:gd name="connsiteX6621" fmla="*/ 6740442 w 7362098"/>
                                <a:gd name="connsiteY6621" fmla="*/ 1662953 h 4900456"/>
                                <a:gd name="connsiteX6622" fmla="*/ 6722876 w 7362098"/>
                                <a:gd name="connsiteY6622" fmla="*/ 1665349 h 4900456"/>
                                <a:gd name="connsiteX6623" fmla="*/ 6720481 w 7362098"/>
                                <a:gd name="connsiteY6623" fmla="*/ 1663353 h 4900456"/>
                                <a:gd name="connsiteX6624" fmla="*/ 6722477 w 7362098"/>
                                <a:gd name="connsiteY6624" fmla="*/ 1660957 h 4900456"/>
                                <a:gd name="connsiteX6625" fmla="*/ 6819085 w 7362098"/>
                                <a:gd name="connsiteY6625" fmla="*/ 1648582 h 4900456"/>
                                <a:gd name="connsiteX6626" fmla="*/ 6821480 w 7362098"/>
                                <a:gd name="connsiteY6626" fmla="*/ 1650578 h 4900456"/>
                                <a:gd name="connsiteX6627" fmla="*/ 6819484 w 7362098"/>
                                <a:gd name="connsiteY6627" fmla="*/ 1652973 h 4900456"/>
                                <a:gd name="connsiteX6628" fmla="*/ 6801918 w 7362098"/>
                                <a:gd name="connsiteY6628" fmla="*/ 1655369 h 4900456"/>
                                <a:gd name="connsiteX6629" fmla="*/ 6799523 w 7362098"/>
                                <a:gd name="connsiteY6629" fmla="*/ 1653373 h 4900456"/>
                                <a:gd name="connsiteX6630" fmla="*/ 6801519 w 7362098"/>
                                <a:gd name="connsiteY6630" fmla="*/ 1650977 h 4900456"/>
                                <a:gd name="connsiteX6631" fmla="*/ 5447636 w 7362098"/>
                                <a:gd name="connsiteY6631" fmla="*/ 1647484 h 4900456"/>
                                <a:gd name="connsiteX6632" fmla="*/ 5457018 w 7362098"/>
                                <a:gd name="connsiteY6632" fmla="*/ 1648582 h 4900456"/>
                                <a:gd name="connsiteX6633" fmla="*/ 5464203 w 7362098"/>
                                <a:gd name="connsiteY6633" fmla="*/ 1660558 h 4900456"/>
                                <a:gd name="connsiteX6634" fmla="*/ 5467796 w 7362098"/>
                                <a:gd name="connsiteY6634" fmla="*/ 1665348 h 4900456"/>
                                <a:gd name="connsiteX6635" fmla="*/ 5473784 w 7362098"/>
                                <a:gd name="connsiteY6635" fmla="*/ 1665348 h 4900456"/>
                                <a:gd name="connsiteX6636" fmla="*/ 5474183 w 7362098"/>
                                <a:gd name="connsiteY6636" fmla="*/ 1665348 h 4900456"/>
                                <a:gd name="connsiteX6637" fmla="*/ 5474583 w 7362098"/>
                                <a:gd name="connsiteY6637" fmla="*/ 1664949 h 4900456"/>
                                <a:gd name="connsiteX6638" fmla="*/ 5487756 w 7362098"/>
                                <a:gd name="connsiteY6638" fmla="*/ 1664550 h 4900456"/>
                                <a:gd name="connsiteX6639" fmla="*/ 5494942 w 7362098"/>
                                <a:gd name="connsiteY6639" fmla="*/ 1676126 h 4900456"/>
                                <a:gd name="connsiteX6640" fmla="*/ 5494942 w 7362098"/>
                                <a:gd name="connsiteY6640" fmla="*/ 1676526 h 4900456"/>
                                <a:gd name="connsiteX6641" fmla="*/ 5498534 w 7362098"/>
                                <a:gd name="connsiteY6641" fmla="*/ 1681316 h 4900456"/>
                                <a:gd name="connsiteX6642" fmla="*/ 5504922 w 7362098"/>
                                <a:gd name="connsiteY6642" fmla="*/ 1681316 h 4900456"/>
                                <a:gd name="connsiteX6643" fmla="*/ 5505321 w 7362098"/>
                                <a:gd name="connsiteY6643" fmla="*/ 1681316 h 4900456"/>
                                <a:gd name="connsiteX6644" fmla="*/ 5519293 w 7362098"/>
                                <a:gd name="connsiteY6644" fmla="*/ 1680518 h 4900456"/>
                                <a:gd name="connsiteX6645" fmla="*/ 5526478 w 7362098"/>
                                <a:gd name="connsiteY6645" fmla="*/ 1692494 h 4900456"/>
                                <a:gd name="connsiteX6646" fmla="*/ 5530071 w 7362098"/>
                                <a:gd name="connsiteY6646" fmla="*/ 1697285 h 4900456"/>
                                <a:gd name="connsiteX6647" fmla="*/ 5533265 w 7362098"/>
                                <a:gd name="connsiteY6647" fmla="*/ 1698083 h 4900456"/>
                                <a:gd name="connsiteX6648" fmla="*/ 5537656 w 7362098"/>
                                <a:gd name="connsiteY6648" fmla="*/ 1698482 h 4900456"/>
                                <a:gd name="connsiteX6649" fmla="*/ 5541249 w 7362098"/>
                                <a:gd name="connsiteY6649" fmla="*/ 1702474 h 4900456"/>
                                <a:gd name="connsiteX6650" fmla="*/ 5535660 w 7362098"/>
                                <a:gd name="connsiteY6650" fmla="*/ 1706466 h 4900456"/>
                                <a:gd name="connsiteX6651" fmla="*/ 5529672 w 7362098"/>
                                <a:gd name="connsiteY6651" fmla="*/ 1706067 h 4900456"/>
                                <a:gd name="connsiteX6652" fmla="*/ 5524881 w 7362098"/>
                                <a:gd name="connsiteY6652" fmla="*/ 1704470 h 4900456"/>
                                <a:gd name="connsiteX6653" fmla="*/ 5517696 w 7362098"/>
                                <a:gd name="connsiteY6653" fmla="*/ 1692494 h 4900456"/>
                                <a:gd name="connsiteX6654" fmla="*/ 5514502 w 7362098"/>
                                <a:gd name="connsiteY6654" fmla="*/ 1687703 h 4900456"/>
                                <a:gd name="connsiteX6655" fmla="*/ 5507716 w 7362098"/>
                                <a:gd name="connsiteY6655" fmla="*/ 1688102 h 4900456"/>
                                <a:gd name="connsiteX6656" fmla="*/ 5494143 w 7362098"/>
                                <a:gd name="connsiteY6656" fmla="*/ 1688501 h 4900456"/>
                                <a:gd name="connsiteX6657" fmla="*/ 5486958 w 7362098"/>
                                <a:gd name="connsiteY6657" fmla="*/ 1676925 h 4900456"/>
                                <a:gd name="connsiteX6658" fmla="*/ 5483365 w 7362098"/>
                                <a:gd name="connsiteY6658" fmla="*/ 1671735 h 4900456"/>
                                <a:gd name="connsiteX6659" fmla="*/ 5477377 w 7362098"/>
                                <a:gd name="connsiteY6659" fmla="*/ 1671735 h 4900456"/>
                                <a:gd name="connsiteX6660" fmla="*/ 5476978 w 7362098"/>
                                <a:gd name="connsiteY6660" fmla="*/ 1671735 h 4900456"/>
                                <a:gd name="connsiteX6661" fmla="*/ 5463405 w 7362098"/>
                                <a:gd name="connsiteY6661" fmla="*/ 1672134 h 4900456"/>
                                <a:gd name="connsiteX6662" fmla="*/ 5456219 w 7362098"/>
                                <a:gd name="connsiteY6662" fmla="*/ 1660158 h 4900456"/>
                                <a:gd name="connsiteX6663" fmla="*/ 5453025 w 7362098"/>
                                <a:gd name="connsiteY6663" fmla="*/ 1655368 h 4900456"/>
                                <a:gd name="connsiteX6664" fmla="*/ 5446238 w 7362098"/>
                                <a:gd name="connsiteY6664" fmla="*/ 1655767 h 4900456"/>
                                <a:gd name="connsiteX6665" fmla="*/ 5432666 w 7362098"/>
                                <a:gd name="connsiteY6665" fmla="*/ 1656166 h 4900456"/>
                                <a:gd name="connsiteX6666" fmla="*/ 5430270 w 7362098"/>
                                <a:gd name="connsiteY6666" fmla="*/ 1654570 h 4900456"/>
                                <a:gd name="connsiteX6667" fmla="*/ 5428674 w 7362098"/>
                                <a:gd name="connsiteY6667" fmla="*/ 1649380 h 4900456"/>
                                <a:gd name="connsiteX6668" fmla="*/ 5433863 w 7362098"/>
                                <a:gd name="connsiteY6668" fmla="*/ 1647783 h 4900456"/>
                                <a:gd name="connsiteX6669" fmla="*/ 5436258 w 7362098"/>
                                <a:gd name="connsiteY6669" fmla="*/ 1649380 h 4900456"/>
                                <a:gd name="connsiteX6670" fmla="*/ 5442646 w 7362098"/>
                                <a:gd name="connsiteY6670" fmla="*/ 1649380 h 4900456"/>
                                <a:gd name="connsiteX6671" fmla="*/ 5443045 w 7362098"/>
                                <a:gd name="connsiteY6671" fmla="*/ 1649380 h 4900456"/>
                                <a:gd name="connsiteX6672" fmla="*/ 5447636 w 7362098"/>
                                <a:gd name="connsiteY6672" fmla="*/ 1647484 h 4900456"/>
                                <a:gd name="connsiteX6673" fmla="*/ 55929 w 7362098"/>
                                <a:gd name="connsiteY6673" fmla="*/ 1646586 h 4900456"/>
                                <a:gd name="connsiteX6674" fmla="*/ 58324 w 7362098"/>
                                <a:gd name="connsiteY6674" fmla="*/ 1648582 h 4900456"/>
                                <a:gd name="connsiteX6675" fmla="*/ 60719 w 7362098"/>
                                <a:gd name="connsiteY6675" fmla="*/ 1666148 h 4900456"/>
                                <a:gd name="connsiteX6676" fmla="*/ 58723 w 7362098"/>
                                <a:gd name="connsiteY6676" fmla="*/ 1668543 h 4900456"/>
                                <a:gd name="connsiteX6677" fmla="*/ 56328 w 7362098"/>
                                <a:gd name="connsiteY6677" fmla="*/ 1666547 h 4900456"/>
                                <a:gd name="connsiteX6678" fmla="*/ 53932 w 7362098"/>
                                <a:gd name="connsiteY6678" fmla="*/ 1648981 h 4900456"/>
                                <a:gd name="connsiteX6679" fmla="*/ 55929 w 7362098"/>
                                <a:gd name="connsiteY6679" fmla="*/ 1646586 h 4900456"/>
                                <a:gd name="connsiteX6680" fmla="*/ 44352 w 7362098"/>
                                <a:gd name="connsiteY6680" fmla="*/ 1645788 h 4900456"/>
                                <a:gd name="connsiteX6681" fmla="*/ 45550 w 7362098"/>
                                <a:gd name="connsiteY6681" fmla="*/ 1648582 h 4900456"/>
                                <a:gd name="connsiteX6682" fmla="*/ 40759 w 7362098"/>
                                <a:gd name="connsiteY6682" fmla="*/ 1665349 h 4900456"/>
                                <a:gd name="connsiteX6683" fmla="*/ 39162 w 7362098"/>
                                <a:gd name="connsiteY6683" fmla="*/ 1666946 h 4900456"/>
                                <a:gd name="connsiteX6684" fmla="*/ 38363 w 7362098"/>
                                <a:gd name="connsiteY6684" fmla="*/ 1666946 h 4900456"/>
                                <a:gd name="connsiteX6685" fmla="*/ 36767 w 7362098"/>
                                <a:gd name="connsiteY6685" fmla="*/ 1664152 h 4900456"/>
                                <a:gd name="connsiteX6686" fmla="*/ 41557 w 7362098"/>
                                <a:gd name="connsiteY6686" fmla="*/ 1647384 h 4900456"/>
                                <a:gd name="connsiteX6687" fmla="*/ 44352 w 7362098"/>
                                <a:gd name="connsiteY6687" fmla="*/ 1645788 h 4900456"/>
                                <a:gd name="connsiteX6688" fmla="*/ 66307 w 7362098"/>
                                <a:gd name="connsiteY6688" fmla="*/ 1642994 h 4900456"/>
                                <a:gd name="connsiteX6689" fmla="*/ 69101 w 7362098"/>
                                <a:gd name="connsiteY6689" fmla="*/ 1643792 h 4900456"/>
                                <a:gd name="connsiteX6690" fmla="*/ 77885 w 7362098"/>
                                <a:gd name="connsiteY6690" fmla="*/ 1658963 h 4900456"/>
                                <a:gd name="connsiteX6691" fmla="*/ 77086 w 7362098"/>
                                <a:gd name="connsiteY6691" fmla="*/ 1661757 h 4900456"/>
                                <a:gd name="connsiteX6692" fmla="*/ 76288 w 7362098"/>
                                <a:gd name="connsiteY6692" fmla="*/ 1662156 h 4900456"/>
                                <a:gd name="connsiteX6693" fmla="*/ 74291 w 7362098"/>
                                <a:gd name="connsiteY6693" fmla="*/ 1660959 h 4900456"/>
                                <a:gd name="connsiteX6694" fmla="*/ 65509 w 7362098"/>
                                <a:gd name="connsiteY6694" fmla="*/ 1645788 h 4900456"/>
                                <a:gd name="connsiteX6695" fmla="*/ 66307 w 7362098"/>
                                <a:gd name="connsiteY6695" fmla="*/ 1642994 h 4900456"/>
                                <a:gd name="connsiteX6696" fmla="*/ 6724473 w 7362098"/>
                                <a:gd name="connsiteY6696" fmla="*/ 1641397 h 4900456"/>
                                <a:gd name="connsiteX6697" fmla="*/ 6741241 w 7362098"/>
                                <a:gd name="connsiteY6697" fmla="*/ 1646188 h 4900456"/>
                                <a:gd name="connsiteX6698" fmla="*/ 6742838 w 7362098"/>
                                <a:gd name="connsiteY6698" fmla="*/ 1648982 h 4900456"/>
                                <a:gd name="connsiteX6699" fmla="*/ 6741241 w 7362098"/>
                                <a:gd name="connsiteY6699" fmla="*/ 1650579 h 4900456"/>
                                <a:gd name="connsiteX6700" fmla="*/ 6740442 w 7362098"/>
                                <a:gd name="connsiteY6700" fmla="*/ 1650579 h 4900456"/>
                                <a:gd name="connsiteX6701" fmla="*/ 6723675 w 7362098"/>
                                <a:gd name="connsiteY6701" fmla="*/ 1645788 h 4900456"/>
                                <a:gd name="connsiteX6702" fmla="*/ 6721679 w 7362098"/>
                                <a:gd name="connsiteY6702" fmla="*/ 1642993 h 4900456"/>
                                <a:gd name="connsiteX6703" fmla="*/ 6724473 w 7362098"/>
                                <a:gd name="connsiteY6703" fmla="*/ 1641397 h 4900456"/>
                                <a:gd name="connsiteX6704" fmla="*/ 34372 w 7362098"/>
                                <a:gd name="connsiteY6704" fmla="*/ 1640997 h 4900456"/>
                                <a:gd name="connsiteX6705" fmla="*/ 35170 w 7362098"/>
                                <a:gd name="connsiteY6705" fmla="*/ 1643791 h 4900456"/>
                                <a:gd name="connsiteX6706" fmla="*/ 24391 w 7362098"/>
                                <a:gd name="connsiteY6706" fmla="*/ 1657764 h 4900456"/>
                                <a:gd name="connsiteX6707" fmla="*/ 22794 w 7362098"/>
                                <a:gd name="connsiteY6707" fmla="*/ 1658563 h 4900456"/>
                                <a:gd name="connsiteX6708" fmla="*/ 21197 w 7362098"/>
                                <a:gd name="connsiteY6708" fmla="*/ 1658164 h 4900456"/>
                                <a:gd name="connsiteX6709" fmla="*/ 20798 w 7362098"/>
                                <a:gd name="connsiteY6709" fmla="*/ 1655369 h 4900456"/>
                                <a:gd name="connsiteX6710" fmla="*/ 31577 w 7362098"/>
                                <a:gd name="connsiteY6710" fmla="*/ 1641396 h 4900456"/>
                                <a:gd name="connsiteX6711" fmla="*/ 34372 w 7362098"/>
                                <a:gd name="connsiteY6711" fmla="*/ 1640997 h 4900456"/>
                                <a:gd name="connsiteX6712" fmla="*/ 77883 w 7362098"/>
                                <a:gd name="connsiteY6712" fmla="*/ 1635009 h 4900456"/>
                                <a:gd name="connsiteX6713" fmla="*/ 92256 w 7362098"/>
                                <a:gd name="connsiteY6713" fmla="*/ 1645788 h 4900456"/>
                                <a:gd name="connsiteX6714" fmla="*/ 92655 w 7362098"/>
                                <a:gd name="connsiteY6714" fmla="*/ 1648583 h 4900456"/>
                                <a:gd name="connsiteX6715" fmla="*/ 91058 w 7362098"/>
                                <a:gd name="connsiteY6715" fmla="*/ 1649381 h 4900456"/>
                                <a:gd name="connsiteX6716" fmla="*/ 89461 w 7362098"/>
                                <a:gd name="connsiteY6716" fmla="*/ 1648982 h 4900456"/>
                                <a:gd name="connsiteX6717" fmla="*/ 75488 w 7362098"/>
                                <a:gd name="connsiteY6717" fmla="*/ 1638203 h 4900456"/>
                                <a:gd name="connsiteX6718" fmla="*/ 75089 w 7362098"/>
                                <a:gd name="connsiteY6718" fmla="*/ 1635408 h 4900456"/>
                                <a:gd name="connsiteX6719" fmla="*/ 77883 w 7362098"/>
                                <a:gd name="connsiteY6719" fmla="*/ 1635009 h 4900456"/>
                                <a:gd name="connsiteX6720" fmla="*/ 23992 w 7362098"/>
                                <a:gd name="connsiteY6720" fmla="*/ 1631417 h 4900456"/>
                                <a:gd name="connsiteX6721" fmla="*/ 26787 w 7362098"/>
                                <a:gd name="connsiteY6721" fmla="*/ 1632215 h 4900456"/>
                                <a:gd name="connsiteX6722" fmla="*/ 25988 w 7362098"/>
                                <a:gd name="connsiteY6722" fmla="*/ 1635009 h 4900456"/>
                                <a:gd name="connsiteX6723" fmla="*/ 10818 w 7362098"/>
                                <a:gd name="connsiteY6723" fmla="*/ 1643793 h 4900456"/>
                                <a:gd name="connsiteX6724" fmla="*/ 10020 w 7362098"/>
                                <a:gd name="connsiteY6724" fmla="*/ 1644192 h 4900456"/>
                                <a:gd name="connsiteX6725" fmla="*/ 8024 w 7362098"/>
                                <a:gd name="connsiteY6725" fmla="*/ 1642994 h 4900456"/>
                                <a:gd name="connsiteX6726" fmla="*/ 8822 w 7362098"/>
                                <a:gd name="connsiteY6726" fmla="*/ 1640200 h 4900456"/>
                                <a:gd name="connsiteX6727" fmla="*/ 6812298 w 7362098"/>
                                <a:gd name="connsiteY6727" fmla="*/ 1631018 h 4900456"/>
                                <a:gd name="connsiteX6728" fmla="*/ 6815093 w 7362098"/>
                                <a:gd name="connsiteY6728" fmla="*/ 1631816 h 4900456"/>
                                <a:gd name="connsiteX6729" fmla="*/ 6814294 w 7362098"/>
                                <a:gd name="connsiteY6729" fmla="*/ 1634610 h 4900456"/>
                                <a:gd name="connsiteX6730" fmla="*/ 6799124 w 7362098"/>
                                <a:gd name="connsiteY6730" fmla="*/ 1643394 h 4900456"/>
                                <a:gd name="connsiteX6731" fmla="*/ 6798325 w 7362098"/>
                                <a:gd name="connsiteY6731" fmla="*/ 1643793 h 4900456"/>
                                <a:gd name="connsiteX6732" fmla="*/ 6796329 w 7362098"/>
                                <a:gd name="connsiteY6732" fmla="*/ 1642595 h 4900456"/>
                                <a:gd name="connsiteX6733" fmla="*/ 6797128 w 7362098"/>
                                <a:gd name="connsiteY6733" fmla="*/ 1639801 h 4900456"/>
                                <a:gd name="connsiteX6734" fmla="*/ 6734055 w 7362098"/>
                                <a:gd name="connsiteY6734" fmla="*/ 1625828 h 4900456"/>
                                <a:gd name="connsiteX6735" fmla="*/ 6748028 w 7362098"/>
                                <a:gd name="connsiteY6735" fmla="*/ 1636607 h 4900456"/>
                                <a:gd name="connsiteX6736" fmla="*/ 6748427 w 7362098"/>
                                <a:gd name="connsiteY6736" fmla="*/ 1639402 h 4900456"/>
                                <a:gd name="connsiteX6737" fmla="*/ 6746830 w 7362098"/>
                                <a:gd name="connsiteY6737" fmla="*/ 1640200 h 4900456"/>
                                <a:gd name="connsiteX6738" fmla="*/ 6745233 w 7362098"/>
                                <a:gd name="connsiteY6738" fmla="*/ 1639801 h 4900456"/>
                                <a:gd name="connsiteX6739" fmla="*/ 6731659 w 7362098"/>
                                <a:gd name="connsiteY6739" fmla="*/ 1629022 h 4900456"/>
                                <a:gd name="connsiteX6740" fmla="*/ 6731260 w 7362098"/>
                                <a:gd name="connsiteY6740" fmla="*/ 1626227 h 4900456"/>
                                <a:gd name="connsiteX6741" fmla="*/ 6734055 w 7362098"/>
                                <a:gd name="connsiteY6741" fmla="*/ 1625828 h 4900456"/>
                                <a:gd name="connsiteX6742" fmla="*/ 82673 w 7362098"/>
                                <a:gd name="connsiteY6742" fmla="*/ 1624231 h 4900456"/>
                                <a:gd name="connsiteX6743" fmla="*/ 99440 w 7362098"/>
                                <a:gd name="connsiteY6743" fmla="*/ 1629022 h 4900456"/>
                                <a:gd name="connsiteX6744" fmla="*/ 100638 w 7362098"/>
                                <a:gd name="connsiteY6744" fmla="*/ 1631816 h 4900456"/>
                                <a:gd name="connsiteX6745" fmla="*/ 99041 w 7362098"/>
                                <a:gd name="connsiteY6745" fmla="*/ 1633413 h 4900456"/>
                                <a:gd name="connsiteX6746" fmla="*/ 98243 w 7362098"/>
                                <a:gd name="connsiteY6746" fmla="*/ 1633413 h 4900456"/>
                                <a:gd name="connsiteX6747" fmla="*/ 81475 w 7362098"/>
                                <a:gd name="connsiteY6747" fmla="*/ 1628622 h 4900456"/>
                                <a:gd name="connsiteX6748" fmla="*/ 79879 w 7362098"/>
                                <a:gd name="connsiteY6748" fmla="*/ 1625827 h 4900456"/>
                                <a:gd name="connsiteX6749" fmla="*/ 82673 w 7362098"/>
                                <a:gd name="connsiteY6749" fmla="*/ 1624231 h 4900456"/>
                                <a:gd name="connsiteX6750" fmla="*/ 3290238 w 7362098"/>
                                <a:gd name="connsiteY6750" fmla="*/ 1621437 h 4900456"/>
                                <a:gd name="connsiteX6751" fmla="*/ 3293034 w 7362098"/>
                                <a:gd name="connsiteY6751" fmla="*/ 1623033 h 4900456"/>
                                <a:gd name="connsiteX6752" fmla="*/ 3310601 w 7362098"/>
                                <a:gd name="connsiteY6752" fmla="*/ 1633812 h 4900456"/>
                                <a:gd name="connsiteX6753" fmla="*/ 3313790 w 7362098"/>
                                <a:gd name="connsiteY6753" fmla="*/ 1635409 h 4900456"/>
                                <a:gd name="connsiteX6754" fmla="*/ 3312594 w 7362098"/>
                                <a:gd name="connsiteY6754" fmla="*/ 1638203 h 4900456"/>
                                <a:gd name="connsiteX6755" fmla="*/ 3312196 w 7362098"/>
                                <a:gd name="connsiteY6755" fmla="*/ 1638203 h 4900456"/>
                                <a:gd name="connsiteX6756" fmla="*/ 3299428 w 7362098"/>
                                <a:gd name="connsiteY6756" fmla="*/ 1637005 h 4900456"/>
                                <a:gd name="connsiteX6757" fmla="*/ 3270684 w 7362098"/>
                                <a:gd name="connsiteY6757" fmla="*/ 1669342 h 4900456"/>
                                <a:gd name="connsiteX6758" fmla="*/ 3227579 w 7362098"/>
                                <a:gd name="connsiteY6758" fmla="*/ 1672535 h 4900456"/>
                                <a:gd name="connsiteX6759" fmla="*/ 3220784 w 7362098"/>
                                <a:gd name="connsiteY6759" fmla="*/ 1683713 h 4900456"/>
                                <a:gd name="connsiteX6760" fmla="*/ 3220381 w 7362098"/>
                                <a:gd name="connsiteY6760" fmla="*/ 1684112 h 4900456"/>
                                <a:gd name="connsiteX6761" fmla="*/ 3217590 w 7362098"/>
                                <a:gd name="connsiteY6761" fmla="*/ 1683313 h 4900456"/>
                                <a:gd name="connsiteX6762" fmla="*/ 3217988 w 7362098"/>
                                <a:gd name="connsiteY6762" fmla="*/ 1680120 h 4900456"/>
                                <a:gd name="connsiteX6763" fmla="*/ 3219987 w 7362098"/>
                                <a:gd name="connsiteY6763" fmla="*/ 1659361 h 4900456"/>
                                <a:gd name="connsiteX6764" fmla="*/ 3220381 w 7362098"/>
                                <a:gd name="connsiteY6764" fmla="*/ 1656167 h 4900456"/>
                                <a:gd name="connsiteX6765" fmla="*/ 3223575 w 7362098"/>
                                <a:gd name="connsiteY6765" fmla="*/ 1656566 h 4900456"/>
                                <a:gd name="connsiteX6766" fmla="*/ 3227980 w 7362098"/>
                                <a:gd name="connsiteY6766" fmla="*/ 1668144 h 4900456"/>
                                <a:gd name="connsiteX6767" fmla="*/ 3228376 w 7362098"/>
                                <a:gd name="connsiteY6767" fmla="*/ 1668144 h 4900456"/>
                                <a:gd name="connsiteX6768" fmla="*/ 3268688 w 7362098"/>
                                <a:gd name="connsiteY6768" fmla="*/ 1665349 h 4900456"/>
                                <a:gd name="connsiteX6769" fmla="*/ 3295030 w 7362098"/>
                                <a:gd name="connsiteY6769" fmla="*/ 1635009 h 4900456"/>
                                <a:gd name="connsiteX6770" fmla="*/ 3295030 w 7362098"/>
                                <a:gd name="connsiteY6770" fmla="*/ 1634610 h 4900456"/>
                                <a:gd name="connsiteX6771" fmla="*/ 3288642 w 7362098"/>
                                <a:gd name="connsiteY6771" fmla="*/ 1624231 h 4900456"/>
                                <a:gd name="connsiteX6772" fmla="*/ 3290238 w 7362098"/>
                                <a:gd name="connsiteY6772" fmla="*/ 1621437 h 4900456"/>
                                <a:gd name="connsiteX6773" fmla="*/ 20800 w 7362098"/>
                                <a:gd name="connsiteY6773" fmla="*/ 1619840 h 4900456"/>
                                <a:gd name="connsiteX6774" fmla="*/ 23196 w 7362098"/>
                                <a:gd name="connsiteY6774" fmla="*/ 1621836 h 4900456"/>
                                <a:gd name="connsiteX6775" fmla="*/ 21199 w 7362098"/>
                                <a:gd name="connsiteY6775" fmla="*/ 1624231 h 4900456"/>
                                <a:gd name="connsiteX6776" fmla="*/ 3634 w 7362098"/>
                                <a:gd name="connsiteY6776" fmla="*/ 1626627 h 4900456"/>
                                <a:gd name="connsiteX6777" fmla="*/ 1239 w 7362098"/>
                                <a:gd name="connsiteY6777" fmla="*/ 1624631 h 4900456"/>
                                <a:gd name="connsiteX6778" fmla="*/ 3235 w 7362098"/>
                                <a:gd name="connsiteY6778" fmla="*/ 1622235 h 4900456"/>
                                <a:gd name="connsiteX6779" fmla="*/ 6802319 w 7362098"/>
                                <a:gd name="connsiteY6779" fmla="*/ 1616646 h 4900456"/>
                                <a:gd name="connsiteX6780" fmla="*/ 6802718 w 7362098"/>
                                <a:gd name="connsiteY6780" fmla="*/ 1619440 h 4900456"/>
                                <a:gd name="connsiteX6781" fmla="*/ 6791939 w 7362098"/>
                                <a:gd name="connsiteY6781" fmla="*/ 1633413 h 4900456"/>
                                <a:gd name="connsiteX6782" fmla="*/ 6790342 w 7362098"/>
                                <a:gd name="connsiteY6782" fmla="*/ 1634212 h 4900456"/>
                                <a:gd name="connsiteX6783" fmla="*/ 6788745 w 7362098"/>
                                <a:gd name="connsiteY6783" fmla="*/ 1633813 h 4900456"/>
                                <a:gd name="connsiteX6784" fmla="*/ 6788745 w 7362098"/>
                                <a:gd name="connsiteY6784" fmla="*/ 1631018 h 4900456"/>
                                <a:gd name="connsiteX6785" fmla="*/ 6799524 w 7362098"/>
                                <a:gd name="connsiteY6785" fmla="*/ 1617045 h 4900456"/>
                                <a:gd name="connsiteX6786" fmla="*/ 6802319 w 7362098"/>
                                <a:gd name="connsiteY6786" fmla="*/ 1616646 h 4900456"/>
                                <a:gd name="connsiteX6787" fmla="*/ 6746030 w 7362098"/>
                                <a:gd name="connsiteY6787" fmla="*/ 1613054 h 4900456"/>
                                <a:gd name="connsiteX6788" fmla="*/ 6748825 w 7362098"/>
                                <a:gd name="connsiteY6788" fmla="*/ 1613852 h 4900456"/>
                                <a:gd name="connsiteX6789" fmla="*/ 6757608 w 7362098"/>
                                <a:gd name="connsiteY6789" fmla="*/ 1629023 h 4900456"/>
                                <a:gd name="connsiteX6790" fmla="*/ 6756809 w 7362098"/>
                                <a:gd name="connsiteY6790" fmla="*/ 1631817 h 4900456"/>
                                <a:gd name="connsiteX6791" fmla="*/ 6756011 w 7362098"/>
                                <a:gd name="connsiteY6791" fmla="*/ 1632216 h 4900456"/>
                                <a:gd name="connsiteX6792" fmla="*/ 6754015 w 7362098"/>
                                <a:gd name="connsiteY6792" fmla="*/ 1631019 h 4900456"/>
                                <a:gd name="connsiteX6793" fmla="*/ 6745231 w 7362098"/>
                                <a:gd name="connsiteY6793" fmla="*/ 1615848 h 4900456"/>
                                <a:gd name="connsiteX6794" fmla="*/ 6746030 w 7362098"/>
                                <a:gd name="connsiteY6794" fmla="*/ 1613054 h 4900456"/>
                                <a:gd name="connsiteX6795" fmla="*/ 100240 w 7362098"/>
                                <a:gd name="connsiteY6795" fmla="*/ 1609461 h 4900456"/>
                                <a:gd name="connsiteX6796" fmla="*/ 102635 w 7362098"/>
                                <a:gd name="connsiteY6796" fmla="*/ 1611457 h 4900456"/>
                                <a:gd name="connsiteX6797" fmla="*/ 100639 w 7362098"/>
                                <a:gd name="connsiteY6797" fmla="*/ 1613852 h 4900456"/>
                                <a:gd name="connsiteX6798" fmla="*/ 83073 w 7362098"/>
                                <a:gd name="connsiteY6798" fmla="*/ 1616248 h 4900456"/>
                                <a:gd name="connsiteX6799" fmla="*/ 80678 w 7362098"/>
                                <a:gd name="connsiteY6799" fmla="*/ 1614252 h 4900456"/>
                                <a:gd name="connsiteX6800" fmla="*/ 82674 w 7362098"/>
                                <a:gd name="connsiteY6800" fmla="*/ 1611856 h 4900456"/>
                                <a:gd name="connsiteX6801" fmla="*/ 6784354 w 7362098"/>
                                <a:gd name="connsiteY6801" fmla="*/ 1607864 h 4900456"/>
                                <a:gd name="connsiteX6802" fmla="*/ 6785952 w 7362098"/>
                                <a:gd name="connsiteY6802" fmla="*/ 1610658 h 4900456"/>
                                <a:gd name="connsiteX6803" fmla="*/ 6781160 w 7362098"/>
                                <a:gd name="connsiteY6803" fmla="*/ 1627425 h 4900456"/>
                                <a:gd name="connsiteX6804" fmla="*/ 6779563 w 7362098"/>
                                <a:gd name="connsiteY6804" fmla="*/ 1629022 h 4900456"/>
                                <a:gd name="connsiteX6805" fmla="*/ 6778765 w 7362098"/>
                                <a:gd name="connsiteY6805" fmla="*/ 1629022 h 4900456"/>
                                <a:gd name="connsiteX6806" fmla="*/ 6776768 w 7362098"/>
                                <a:gd name="connsiteY6806" fmla="*/ 1626228 h 4900456"/>
                                <a:gd name="connsiteX6807" fmla="*/ 6781559 w 7362098"/>
                                <a:gd name="connsiteY6807" fmla="*/ 1609460 h 4900456"/>
                                <a:gd name="connsiteX6808" fmla="*/ 6784354 w 7362098"/>
                                <a:gd name="connsiteY6808" fmla="*/ 1607864 h 4900456"/>
                                <a:gd name="connsiteX6809" fmla="*/ 6764394 w 7362098"/>
                                <a:gd name="connsiteY6809" fmla="*/ 1606267 h 4900456"/>
                                <a:gd name="connsiteX6810" fmla="*/ 6766789 w 7362098"/>
                                <a:gd name="connsiteY6810" fmla="*/ 1608263 h 4900456"/>
                                <a:gd name="connsiteX6811" fmla="*/ 6769184 w 7362098"/>
                                <a:gd name="connsiteY6811" fmla="*/ 1625829 h 4900456"/>
                                <a:gd name="connsiteX6812" fmla="*/ 6767188 w 7362098"/>
                                <a:gd name="connsiteY6812" fmla="*/ 1628224 h 4900456"/>
                                <a:gd name="connsiteX6813" fmla="*/ 6764793 w 7362098"/>
                                <a:gd name="connsiteY6813" fmla="*/ 1626228 h 4900456"/>
                                <a:gd name="connsiteX6814" fmla="*/ 6762397 w 7362098"/>
                                <a:gd name="connsiteY6814" fmla="*/ 1608662 h 4900456"/>
                                <a:gd name="connsiteX6815" fmla="*/ 6764394 w 7362098"/>
                                <a:gd name="connsiteY6815" fmla="*/ 1606267 h 4900456"/>
                                <a:gd name="connsiteX6816" fmla="*/ 5229 w 7362098"/>
                                <a:gd name="connsiteY6816" fmla="*/ 1602275 h 4900456"/>
                                <a:gd name="connsiteX6817" fmla="*/ 21997 w 7362098"/>
                                <a:gd name="connsiteY6817" fmla="*/ 1607066 h 4900456"/>
                                <a:gd name="connsiteX6818" fmla="*/ 23593 w 7362098"/>
                                <a:gd name="connsiteY6818" fmla="*/ 1609860 h 4900456"/>
                                <a:gd name="connsiteX6819" fmla="*/ 21997 w 7362098"/>
                                <a:gd name="connsiteY6819" fmla="*/ 1611457 h 4900456"/>
                                <a:gd name="connsiteX6820" fmla="*/ 21198 w 7362098"/>
                                <a:gd name="connsiteY6820" fmla="*/ 1611457 h 4900456"/>
                                <a:gd name="connsiteX6821" fmla="*/ 4431 w 7362098"/>
                                <a:gd name="connsiteY6821" fmla="*/ 1606666 h 4900456"/>
                                <a:gd name="connsiteX6822" fmla="*/ 2435 w 7362098"/>
                                <a:gd name="connsiteY6822" fmla="*/ 1603871 h 4900456"/>
                                <a:gd name="connsiteX6823" fmla="*/ 5229 w 7362098"/>
                                <a:gd name="connsiteY6823" fmla="*/ 1602275 h 4900456"/>
                                <a:gd name="connsiteX6824" fmla="*/ 93452 w 7362098"/>
                                <a:gd name="connsiteY6824" fmla="*/ 1591895 h 4900456"/>
                                <a:gd name="connsiteX6825" fmla="*/ 96247 w 7362098"/>
                                <a:gd name="connsiteY6825" fmla="*/ 1592694 h 4900456"/>
                                <a:gd name="connsiteX6826" fmla="*/ 95448 w 7362098"/>
                                <a:gd name="connsiteY6826" fmla="*/ 1595488 h 4900456"/>
                                <a:gd name="connsiteX6827" fmla="*/ 80279 w 7362098"/>
                                <a:gd name="connsiteY6827" fmla="*/ 1604272 h 4900456"/>
                                <a:gd name="connsiteX6828" fmla="*/ 79480 w 7362098"/>
                                <a:gd name="connsiteY6828" fmla="*/ 1604671 h 4900456"/>
                                <a:gd name="connsiteX6829" fmla="*/ 77483 w 7362098"/>
                                <a:gd name="connsiteY6829" fmla="*/ 1603473 h 4900456"/>
                                <a:gd name="connsiteX6830" fmla="*/ 78283 w 7362098"/>
                                <a:gd name="connsiteY6830" fmla="*/ 1600679 h 4900456"/>
                                <a:gd name="connsiteX6831" fmla="*/ 14811 w 7362098"/>
                                <a:gd name="connsiteY6831" fmla="*/ 1586706 h 4900456"/>
                                <a:gd name="connsiteX6832" fmla="*/ 28783 w 7362098"/>
                                <a:gd name="connsiteY6832" fmla="*/ 1597485 h 4900456"/>
                                <a:gd name="connsiteX6833" fmla="*/ 29183 w 7362098"/>
                                <a:gd name="connsiteY6833" fmla="*/ 1600280 h 4900456"/>
                                <a:gd name="connsiteX6834" fmla="*/ 27586 w 7362098"/>
                                <a:gd name="connsiteY6834" fmla="*/ 1601078 h 4900456"/>
                                <a:gd name="connsiteX6835" fmla="*/ 25989 w 7362098"/>
                                <a:gd name="connsiteY6835" fmla="*/ 1600679 h 4900456"/>
                                <a:gd name="connsiteX6836" fmla="*/ 12416 w 7362098"/>
                                <a:gd name="connsiteY6836" fmla="*/ 1589900 h 4900456"/>
                                <a:gd name="connsiteX6837" fmla="*/ 12017 w 7362098"/>
                                <a:gd name="connsiteY6837" fmla="*/ 1587105 h 4900456"/>
                                <a:gd name="connsiteX6838" fmla="*/ 14811 w 7362098"/>
                                <a:gd name="connsiteY6838" fmla="*/ 1586706 h 4900456"/>
                                <a:gd name="connsiteX6839" fmla="*/ 5809161 w 7362098"/>
                                <a:gd name="connsiteY6839" fmla="*/ 1581666 h 4900456"/>
                                <a:gd name="connsiteX6840" fmla="*/ 5828273 w 7362098"/>
                                <a:gd name="connsiteY6840" fmla="*/ 1595887 h 4900456"/>
                                <a:gd name="connsiteX6841" fmla="*/ 5822684 w 7362098"/>
                                <a:gd name="connsiteY6841" fmla="*/ 1599480 h 4900456"/>
                                <a:gd name="connsiteX6842" fmla="*/ 5788353 w 7362098"/>
                                <a:gd name="connsiteY6842" fmla="*/ 1591496 h 4900456"/>
                                <a:gd name="connsiteX6843" fmla="*/ 5781166 w 7362098"/>
                                <a:gd name="connsiteY6843" fmla="*/ 1625429 h 4900456"/>
                                <a:gd name="connsiteX6844" fmla="*/ 5775577 w 7362098"/>
                                <a:gd name="connsiteY6844" fmla="*/ 1629022 h 4900456"/>
                                <a:gd name="connsiteX6845" fmla="*/ 5774779 w 7362098"/>
                                <a:gd name="connsiteY6845" fmla="*/ 1627824 h 4900456"/>
                                <a:gd name="connsiteX6846" fmla="*/ 5785558 w 7362098"/>
                                <a:gd name="connsiteY6846" fmla="*/ 1585109 h 4900456"/>
                                <a:gd name="connsiteX6847" fmla="*/ 5809161 w 7362098"/>
                                <a:gd name="connsiteY6847" fmla="*/ 1581666 h 4900456"/>
                                <a:gd name="connsiteX6848" fmla="*/ 83474 w 7362098"/>
                                <a:gd name="connsiteY6848" fmla="*/ 1577924 h 4900456"/>
                                <a:gd name="connsiteX6849" fmla="*/ 83873 w 7362098"/>
                                <a:gd name="connsiteY6849" fmla="*/ 1580718 h 4900456"/>
                                <a:gd name="connsiteX6850" fmla="*/ 73094 w 7362098"/>
                                <a:gd name="connsiteY6850" fmla="*/ 1594691 h 4900456"/>
                                <a:gd name="connsiteX6851" fmla="*/ 71497 w 7362098"/>
                                <a:gd name="connsiteY6851" fmla="*/ 1595490 h 4900456"/>
                                <a:gd name="connsiteX6852" fmla="*/ 69900 w 7362098"/>
                                <a:gd name="connsiteY6852" fmla="*/ 1595091 h 4900456"/>
                                <a:gd name="connsiteX6853" fmla="*/ 69900 w 7362098"/>
                                <a:gd name="connsiteY6853" fmla="*/ 1592296 h 4900456"/>
                                <a:gd name="connsiteX6854" fmla="*/ 80678 w 7362098"/>
                                <a:gd name="connsiteY6854" fmla="*/ 1578323 h 4900456"/>
                                <a:gd name="connsiteX6855" fmla="*/ 83474 w 7362098"/>
                                <a:gd name="connsiteY6855" fmla="*/ 1577924 h 4900456"/>
                                <a:gd name="connsiteX6856" fmla="*/ 26786 w 7362098"/>
                                <a:gd name="connsiteY6856" fmla="*/ 1573931 h 4900456"/>
                                <a:gd name="connsiteX6857" fmla="*/ 29580 w 7362098"/>
                                <a:gd name="connsiteY6857" fmla="*/ 1574730 h 4900456"/>
                                <a:gd name="connsiteX6858" fmla="*/ 38364 w 7362098"/>
                                <a:gd name="connsiteY6858" fmla="*/ 1589900 h 4900456"/>
                                <a:gd name="connsiteX6859" fmla="*/ 37565 w 7362098"/>
                                <a:gd name="connsiteY6859" fmla="*/ 1592695 h 4900456"/>
                                <a:gd name="connsiteX6860" fmla="*/ 36767 w 7362098"/>
                                <a:gd name="connsiteY6860" fmla="*/ 1593094 h 4900456"/>
                                <a:gd name="connsiteX6861" fmla="*/ 34771 w 7362098"/>
                                <a:gd name="connsiteY6861" fmla="*/ 1591896 h 4900456"/>
                                <a:gd name="connsiteX6862" fmla="*/ 25988 w 7362098"/>
                                <a:gd name="connsiteY6862" fmla="*/ 1576726 h 4900456"/>
                                <a:gd name="connsiteX6863" fmla="*/ 26786 w 7362098"/>
                                <a:gd name="connsiteY6863" fmla="*/ 1573931 h 4900456"/>
                                <a:gd name="connsiteX6864" fmla="*/ 65509 w 7362098"/>
                                <a:gd name="connsiteY6864" fmla="*/ 1568743 h 4900456"/>
                                <a:gd name="connsiteX6865" fmla="*/ 67105 w 7362098"/>
                                <a:gd name="connsiteY6865" fmla="*/ 1571537 h 4900456"/>
                                <a:gd name="connsiteX6866" fmla="*/ 62315 w 7362098"/>
                                <a:gd name="connsiteY6866" fmla="*/ 1588304 h 4900456"/>
                                <a:gd name="connsiteX6867" fmla="*/ 60718 w 7362098"/>
                                <a:gd name="connsiteY6867" fmla="*/ 1589901 h 4900456"/>
                                <a:gd name="connsiteX6868" fmla="*/ 59920 w 7362098"/>
                                <a:gd name="connsiteY6868" fmla="*/ 1589901 h 4900456"/>
                                <a:gd name="connsiteX6869" fmla="*/ 57923 w 7362098"/>
                                <a:gd name="connsiteY6869" fmla="*/ 1587107 h 4900456"/>
                                <a:gd name="connsiteX6870" fmla="*/ 62714 w 7362098"/>
                                <a:gd name="connsiteY6870" fmla="*/ 1570339 h 4900456"/>
                                <a:gd name="connsiteX6871" fmla="*/ 65509 w 7362098"/>
                                <a:gd name="connsiteY6871" fmla="*/ 1568743 h 4900456"/>
                                <a:gd name="connsiteX6872" fmla="*/ 45550 w 7362098"/>
                                <a:gd name="connsiteY6872" fmla="*/ 1567146 h 4900456"/>
                                <a:gd name="connsiteX6873" fmla="*/ 47945 w 7362098"/>
                                <a:gd name="connsiteY6873" fmla="*/ 1569142 h 4900456"/>
                                <a:gd name="connsiteX6874" fmla="*/ 50341 w 7362098"/>
                                <a:gd name="connsiteY6874" fmla="*/ 1586708 h 4900456"/>
                                <a:gd name="connsiteX6875" fmla="*/ 48344 w 7362098"/>
                                <a:gd name="connsiteY6875" fmla="*/ 1589103 h 4900456"/>
                                <a:gd name="connsiteX6876" fmla="*/ 45949 w 7362098"/>
                                <a:gd name="connsiteY6876" fmla="*/ 1587107 h 4900456"/>
                                <a:gd name="connsiteX6877" fmla="*/ 43554 w 7362098"/>
                                <a:gd name="connsiteY6877" fmla="*/ 1569541 h 4900456"/>
                                <a:gd name="connsiteX6878" fmla="*/ 45550 w 7362098"/>
                                <a:gd name="connsiteY6878" fmla="*/ 1567146 h 4900456"/>
                                <a:gd name="connsiteX6879" fmla="*/ 7083754 w 7362098"/>
                                <a:gd name="connsiteY6879" fmla="*/ 1540399 h 4900456"/>
                                <a:gd name="connsiteX6880" fmla="*/ 7086548 w 7362098"/>
                                <a:gd name="connsiteY6880" fmla="*/ 1541995 h 4900456"/>
                                <a:gd name="connsiteX6881" fmla="*/ 7104113 w 7362098"/>
                                <a:gd name="connsiteY6881" fmla="*/ 1552774 h 4900456"/>
                                <a:gd name="connsiteX6882" fmla="*/ 7107306 w 7362098"/>
                                <a:gd name="connsiteY6882" fmla="*/ 1554371 h 4900456"/>
                                <a:gd name="connsiteX6883" fmla="*/ 7106109 w 7362098"/>
                                <a:gd name="connsiteY6883" fmla="*/ 1557165 h 4900456"/>
                                <a:gd name="connsiteX6884" fmla="*/ 7105709 w 7362098"/>
                                <a:gd name="connsiteY6884" fmla="*/ 1557165 h 4900456"/>
                                <a:gd name="connsiteX6885" fmla="*/ 7092935 w 7362098"/>
                                <a:gd name="connsiteY6885" fmla="*/ 1555967 h 4900456"/>
                                <a:gd name="connsiteX6886" fmla="*/ 7064193 w 7362098"/>
                                <a:gd name="connsiteY6886" fmla="*/ 1588304 h 4900456"/>
                                <a:gd name="connsiteX6887" fmla="*/ 7021078 w 7362098"/>
                                <a:gd name="connsiteY6887" fmla="*/ 1591497 h 4900456"/>
                                <a:gd name="connsiteX6888" fmla="*/ 7014292 w 7362098"/>
                                <a:gd name="connsiteY6888" fmla="*/ 1602675 h 4900456"/>
                                <a:gd name="connsiteX6889" fmla="*/ 7013893 w 7362098"/>
                                <a:gd name="connsiteY6889" fmla="*/ 1603074 h 4900456"/>
                                <a:gd name="connsiteX6890" fmla="*/ 7011098 w 7362098"/>
                                <a:gd name="connsiteY6890" fmla="*/ 1602275 h 4900456"/>
                                <a:gd name="connsiteX6891" fmla="*/ 7011498 w 7362098"/>
                                <a:gd name="connsiteY6891" fmla="*/ 1599082 h 4900456"/>
                                <a:gd name="connsiteX6892" fmla="*/ 7013494 w 7362098"/>
                                <a:gd name="connsiteY6892" fmla="*/ 1578323 h 4900456"/>
                                <a:gd name="connsiteX6893" fmla="*/ 7013893 w 7362098"/>
                                <a:gd name="connsiteY6893" fmla="*/ 1575129 h 4900456"/>
                                <a:gd name="connsiteX6894" fmla="*/ 7017086 w 7362098"/>
                                <a:gd name="connsiteY6894" fmla="*/ 1575528 h 4900456"/>
                                <a:gd name="connsiteX6895" fmla="*/ 7021478 w 7362098"/>
                                <a:gd name="connsiteY6895" fmla="*/ 1587106 h 4900456"/>
                                <a:gd name="connsiteX6896" fmla="*/ 7021877 w 7362098"/>
                                <a:gd name="connsiteY6896" fmla="*/ 1587106 h 4900456"/>
                                <a:gd name="connsiteX6897" fmla="*/ 7062197 w 7362098"/>
                                <a:gd name="connsiteY6897" fmla="*/ 1584311 h 4900456"/>
                                <a:gd name="connsiteX6898" fmla="*/ 7088544 w 7362098"/>
                                <a:gd name="connsiteY6898" fmla="*/ 1553971 h 4900456"/>
                                <a:gd name="connsiteX6899" fmla="*/ 7088544 w 7362098"/>
                                <a:gd name="connsiteY6899" fmla="*/ 1553572 h 4900456"/>
                                <a:gd name="connsiteX6900" fmla="*/ 7082157 w 7362098"/>
                                <a:gd name="connsiteY6900" fmla="*/ 1543193 h 4900456"/>
                                <a:gd name="connsiteX6901" fmla="*/ 7083754 w 7362098"/>
                                <a:gd name="connsiteY6901" fmla="*/ 1540399 h 4900456"/>
                                <a:gd name="connsiteX6902" fmla="*/ 3833077 w 7362098"/>
                                <a:gd name="connsiteY6902" fmla="*/ 1513254 h 4900456"/>
                                <a:gd name="connsiteX6903" fmla="*/ 3835473 w 7362098"/>
                                <a:gd name="connsiteY6903" fmla="*/ 1515250 h 4900456"/>
                                <a:gd name="connsiteX6904" fmla="*/ 3837868 w 7362098"/>
                                <a:gd name="connsiteY6904" fmla="*/ 1532815 h 4900456"/>
                                <a:gd name="connsiteX6905" fmla="*/ 3835872 w 7362098"/>
                                <a:gd name="connsiteY6905" fmla="*/ 1535210 h 4900456"/>
                                <a:gd name="connsiteX6906" fmla="*/ 3833476 w 7362098"/>
                                <a:gd name="connsiteY6906" fmla="*/ 1533214 h 4900456"/>
                                <a:gd name="connsiteX6907" fmla="*/ 3831081 w 7362098"/>
                                <a:gd name="connsiteY6907" fmla="*/ 1515649 h 4900456"/>
                                <a:gd name="connsiteX6908" fmla="*/ 3833077 w 7362098"/>
                                <a:gd name="connsiteY6908" fmla="*/ 1513254 h 4900456"/>
                                <a:gd name="connsiteX6909" fmla="*/ 3821900 w 7362098"/>
                                <a:gd name="connsiteY6909" fmla="*/ 1512455 h 4900456"/>
                                <a:gd name="connsiteX6910" fmla="*/ 3823098 w 7362098"/>
                                <a:gd name="connsiteY6910" fmla="*/ 1515249 h 4900456"/>
                                <a:gd name="connsiteX6911" fmla="*/ 3818308 w 7362098"/>
                                <a:gd name="connsiteY6911" fmla="*/ 1532016 h 4900456"/>
                                <a:gd name="connsiteX6912" fmla="*/ 3816710 w 7362098"/>
                                <a:gd name="connsiteY6912" fmla="*/ 1533613 h 4900456"/>
                                <a:gd name="connsiteX6913" fmla="*/ 3815912 w 7362098"/>
                                <a:gd name="connsiteY6913" fmla="*/ 1533613 h 4900456"/>
                                <a:gd name="connsiteX6914" fmla="*/ 3814315 w 7362098"/>
                                <a:gd name="connsiteY6914" fmla="*/ 1530819 h 4900456"/>
                                <a:gd name="connsiteX6915" fmla="*/ 3819106 w 7362098"/>
                                <a:gd name="connsiteY6915" fmla="*/ 1514051 h 4900456"/>
                                <a:gd name="connsiteX6916" fmla="*/ 3821900 w 7362098"/>
                                <a:gd name="connsiteY6916" fmla="*/ 1512455 h 4900456"/>
                                <a:gd name="connsiteX6917" fmla="*/ 3843855 w 7362098"/>
                                <a:gd name="connsiteY6917" fmla="*/ 1509661 h 4900456"/>
                                <a:gd name="connsiteX6918" fmla="*/ 3846649 w 7362098"/>
                                <a:gd name="connsiteY6918" fmla="*/ 1510459 h 4900456"/>
                                <a:gd name="connsiteX6919" fmla="*/ 3855433 w 7362098"/>
                                <a:gd name="connsiteY6919" fmla="*/ 1525630 h 4900456"/>
                                <a:gd name="connsiteX6920" fmla="*/ 3854634 w 7362098"/>
                                <a:gd name="connsiteY6920" fmla="*/ 1528424 h 4900456"/>
                                <a:gd name="connsiteX6921" fmla="*/ 3853836 w 7362098"/>
                                <a:gd name="connsiteY6921" fmla="*/ 1528823 h 4900456"/>
                                <a:gd name="connsiteX6922" fmla="*/ 3851840 w 7362098"/>
                                <a:gd name="connsiteY6922" fmla="*/ 1527626 h 4900456"/>
                                <a:gd name="connsiteX6923" fmla="*/ 3843056 w 7362098"/>
                                <a:gd name="connsiteY6923" fmla="*/ 1512455 h 4900456"/>
                                <a:gd name="connsiteX6924" fmla="*/ 3843855 w 7362098"/>
                                <a:gd name="connsiteY6924" fmla="*/ 1509661 h 4900456"/>
                                <a:gd name="connsiteX6925" fmla="*/ 3811920 w 7362098"/>
                                <a:gd name="connsiteY6925" fmla="*/ 1507266 h 4900456"/>
                                <a:gd name="connsiteX6926" fmla="*/ 3812718 w 7362098"/>
                                <a:gd name="connsiteY6926" fmla="*/ 1510060 h 4900456"/>
                                <a:gd name="connsiteX6927" fmla="*/ 3801939 w 7362098"/>
                                <a:gd name="connsiteY6927" fmla="*/ 1524033 h 4900456"/>
                                <a:gd name="connsiteX6928" fmla="*/ 3800342 w 7362098"/>
                                <a:gd name="connsiteY6928" fmla="*/ 1524832 h 4900456"/>
                                <a:gd name="connsiteX6929" fmla="*/ 3798745 w 7362098"/>
                                <a:gd name="connsiteY6929" fmla="*/ 1524433 h 4900456"/>
                                <a:gd name="connsiteX6930" fmla="*/ 3798346 w 7362098"/>
                                <a:gd name="connsiteY6930" fmla="*/ 1521638 h 4900456"/>
                                <a:gd name="connsiteX6931" fmla="*/ 3809125 w 7362098"/>
                                <a:gd name="connsiteY6931" fmla="*/ 1507665 h 4900456"/>
                                <a:gd name="connsiteX6932" fmla="*/ 3811920 w 7362098"/>
                                <a:gd name="connsiteY6932" fmla="*/ 1507266 h 4900456"/>
                                <a:gd name="connsiteX6933" fmla="*/ 3855431 w 7362098"/>
                                <a:gd name="connsiteY6933" fmla="*/ 1501677 h 4900456"/>
                                <a:gd name="connsiteX6934" fmla="*/ 3869804 w 7362098"/>
                                <a:gd name="connsiteY6934" fmla="*/ 1512456 h 4900456"/>
                                <a:gd name="connsiteX6935" fmla="*/ 3870203 w 7362098"/>
                                <a:gd name="connsiteY6935" fmla="*/ 1515251 h 4900456"/>
                                <a:gd name="connsiteX6936" fmla="*/ 3868606 w 7362098"/>
                                <a:gd name="connsiteY6936" fmla="*/ 1516049 h 4900456"/>
                                <a:gd name="connsiteX6937" fmla="*/ 3867009 w 7362098"/>
                                <a:gd name="connsiteY6937" fmla="*/ 1515650 h 4900456"/>
                                <a:gd name="connsiteX6938" fmla="*/ 3853036 w 7362098"/>
                                <a:gd name="connsiteY6938" fmla="*/ 1504871 h 4900456"/>
                                <a:gd name="connsiteX6939" fmla="*/ 3852637 w 7362098"/>
                                <a:gd name="connsiteY6939" fmla="*/ 1502076 h 4900456"/>
                                <a:gd name="connsiteX6940" fmla="*/ 3855431 w 7362098"/>
                                <a:gd name="connsiteY6940" fmla="*/ 1501677 h 4900456"/>
                                <a:gd name="connsiteX6941" fmla="*/ 364505 w 7362098"/>
                                <a:gd name="connsiteY6941" fmla="*/ 1501278 h 4900456"/>
                                <a:gd name="connsiteX6942" fmla="*/ 367300 w 7362098"/>
                                <a:gd name="connsiteY6942" fmla="*/ 1502874 h 4900456"/>
                                <a:gd name="connsiteX6943" fmla="*/ 384865 w 7362098"/>
                                <a:gd name="connsiteY6943" fmla="*/ 1513653 h 4900456"/>
                                <a:gd name="connsiteX6944" fmla="*/ 388058 w 7362098"/>
                                <a:gd name="connsiteY6944" fmla="*/ 1515250 h 4900456"/>
                                <a:gd name="connsiteX6945" fmla="*/ 386861 w 7362098"/>
                                <a:gd name="connsiteY6945" fmla="*/ 1518044 h 4900456"/>
                                <a:gd name="connsiteX6946" fmla="*/ 386461 w 7362098"/>
                                <a:gd name="connsiteY6946" fmla="*/ 1518044 h 4900456"/>
                                <a:gd name="connsiteX6947" fmla="*/ 373687 w 7362098"/>
                                <a:gd name="connsiteY6947" fmla="*/ 1516846 h 4900456"/>
                                <a:gd name="connsiteX6948" fmla="*/ 344945 w 7362098"/>
                                <a:gd name="connsiteY6948" fmla="*/ 1549183 h 4900456"/>
                                <a:gd name="connsiteX6949" fmla="*/ 301831 w 7362098"/>
                                <a:gd name="connsiteY6949" fmla="*/ 1552376 h 4900456"/>
                                <a:gd name="connsiteX6950" fmla="*/ 295045 w 7362098"/>
                                <a:gd name="connsiteY6950" fmla="*/ 1563554 h 4900456"/>
                                <a:gd name="connsiteX6951" fmla="*/ 294646 w 7362098"/>
                                <a:gd name="connsiteY6951" fmla="*/ 1563953 h 4900456"/>
                                <a:gd name="connsiteX6952" fmla="*/ 291851 w 7362098"/>
                                <a:gd name="connsiteY6952" fmla="*/ 1563154 h 4900456"/>
                                <a:gd name="connsiteX6953" fmla="*/ 292250 w 7362098"/>
                                <a:gd name="connsiteY6953" fmla="*/ 1559961 h 4900456"/>
                                <a:gd name="connsiteX6954" fmla="*/ 294246 w 7362098"/>
                                <a:gd name="connsiteY6954" fmla="*/ 1539202 h 4900456"/>
                                <a:gd name="connsiteX6955" fmla="*/ 294646 w 7362098"/>
                                <a:gd name="connsiteY6955" fmla="*/ 1536008 h 4900456"/>
                                <a:gd name="connsiteX6956" fmla="*/ 297839 w 7362098"/>
                                <a:gd name="connsiteY6956" fmla="*/ 1536407 h 4900456"/>
                                <a:gd name="connsiteX6957" fmla="*/ 302230 w 7362098"/>
                                <a:gd name="connsiteY6957" fmla="*/ 1547985 h 4900456"/>
                                <a:gd name="connsiteX6958" fmla="*/ 302630 w 7362098"/>
                                <a:gd name="connsiteY6958" fmla="*/ 1547985 h 4900456"/>
                                <a:gd name="connsiteX6959" fmla="*/ 342949 w 7362098"/>
                                <a:gd name="connsiteY6959" fmla="*/ 1545191 h 4900456"/>
                                <a:gd name="connsiteX6960" fmla="*/ 369296 w 7362098"/>
                                <a:gd name="connsiteY6960" fmla="*/ 1514850 h 4900456"/>
                                <a:gd name="connsiteX6961" fmla="*/ 369296 w 7362098"/>
                                <a:gd name="connsiteY6961" fmla="*/ 1514451 h 4900456"/>
                                <a:gd name="connsiteX6962" fmla="*/ 362909 w 7362098"/>
                                <a:gd name="connsiteY6962" fmla="*/ 1504072 h 4900456"/>
                                <a:gd name="connsiteX6963" fmla="*/ 364505 w 7362098"/>
                                <a:gd name="connsiteY6963" fmla="*/ 1501278 h 4900456"/>
                                <a:gd name="connsiteX6964" fmla="*/ 3801541 w 7362098"/>
                                <a:gd name="connsiteY6964" fmla="*/ 1497685 h 4900456"/>
                                <a:gd name="connsiteX6965" fmla="*/ 3804335 w 7362098"/>
                                <a:gd name="connsiteY6965" fmla="*/ 1498483 h 4900456"/>
                                <a:gd name="connsiteX6966" fmla="*/ 3803536 w 7362098"/>
                                <a:gd name="connsiteY6966" fmla="*/ 1501277 h 4900456"/>
                                <a:gd name="connsiteX6967" fmla="*/ 3788366 w 7362098"/>
                                <a:gd name="connsiteY6967" fmla="*/ 1510061 h 4900456"/>
                                <a:gd name="connsiteX6968" fmla="*/ 3787568 w 7362098"/>
                                <a:gd name="connsiteY6968" fmla="*/ 1510460 h 4900456"/>
                                <a:gd name="connsiteX6969" fmla="*/ 3785572 w 7362098"/>
                                <a:gd name="connsiteY6969" fmla="*/ 1509262 h 4900456"/>
                                <a:gd name="connsiteX6970" fmla="*/ 3786370 w 7362098"/>
                                <a:gd name="connsiteY6970" fmla="*/ 1506468 h 4900456"/>
                                <a:gd name="connsiteX6971" fmla="*/ 1287865 w 7362098"/>
                                <a:gd name="connsiteY6971" fmla="*/ 1497685 h 4900456"/>
                                <a:gd name="connsiteX6972" fmla="*/ 1292655 w 7362098"/>
                                <a:gd name="connsiteY6972" fmla="*/ 1501278 h 4900456"/>
                                <a:gd name="connsiteX6973" fmla="*/ 1296247 w 7362098"/>
                                <a:gd name="connsiteY6973" fmla="*/ 1525629 h 4900456"/>
                                <a:gd name="connsiteX6974" fmla="*/ 1320600 w 7362098"/>
                                <a:gd name="connsiteY6974" fmla="*/ 1522036 h 4900456"/>
                                <a:gd name="connsiteX6975" fmla="*/ 1325389 w 7362098"/>
                                <a:gd name="connsiteY6975" fmla="*/ 1525629 h 4900456"/>
                                <a:gd name="connsiteX6976" fmla="*/ 1321798 w 7362098"/>
                                <a:gd name="connsiteY6976" fmla="*/ 1530419 h 4900456"/>
                                <a:gd name="connsiteX6977" fmla="*/ 1297445 w 7362098"/>
                                <a:gd name="connsiteY6977" fmla="*/ 1534012 h 4900456"/>
                                <a:gd name="connsiteX6978" fmla="*/ 1301038 w 7362098"/>
                                <a:gd name="connsiteY6978" fmla="*/ 1558364 h 4900456"/>
                                <a:gd name="connsiteX6979" fmla="*/ 1297445 w 7362098"/>
                                <a:gd name="connsiteY6979" fmla="*/ 1563155 h 4900456"/>
                                <a:gd name="connsiteX6980" fmla="*/ 1292655 w 7362098"/>
                                <a:gd name="connsiteY6980" fmla="*/ 1559562 h 4900456"/>
                                <a:gd name="connsiteX6981" fmla="*/ 1289063 w 7362098"/>
                                <a:gd name="connsiteY6981" fmla="*/ 1535210 h 4900456"/>
                                <a:gd name="connsiteX6982" fmla="*/ 1264712 w 7362098"/>
                                <a:gd name="connsiteY6982" fmla="*/ 1538802 h 4900456"/>
                                <a:gd name="connsiteX6983" fmla="*/ 1259922 w 7362098"/>
                                <a:gd name="connsiteY6983" fmla="*/ 1535210 h 4900456"/>
                                <a:gd name="connsiteX6984" fmla="*/ 1263515 w 7362098"/>
                                <a:gd name="connsiteY6984" fmla="*/ 1530419 h 4900456"/>
                                <a:gd name="connsiteX6985" fmla="*/ 1287865 w 7362098"/>
                                <a:gd name="connsiteY6985" fmla="*/ 1526826 h 4900456"/>
                                <a:gd name="connsiteX6986" fmla="*/ 1284273 w 7362098"/>
                                <a:gd name="connsiteY6986" fmla="*/ 1502475 h 4900456"/>
                                <a:gd name="connsiteX6987" fmla="*/ 1287865 w 7362098"/>
                                <a:gd name="connsiteY6987" fmla="*/ 1497685 h 4900456"/>
                                <a:gd name="connsiteX6988" fmla="*/ 3860222 w 7362098"/>
                                <a:gd name="connsiteY6988" fmla="*/ 1490500 h 4900456"/>
                                <a:gd name="connsiteX6989" fmla="*/ 3876989 w 7362098"/>
                                <a:gd name="connsiteY6989" fmla="*/ 1495291 h 4900456"/>
                                <a:gd name="connsiteX6990" fmla="*/ 3878187 w 7362098"/>
                                <a:gd name="connsiteY6990" fmla="*/ 1498085 h 4900456"/>
                                <a:gd name="connsiteX6991" fmla="*/ 3876590 w 7362098"/>
                                <a:gd name="connsiteY6991" fmla="*/ 1499682 h 4900456"/>
                                <a:gd name="connsiteX6992" fmla="*/ 3875792 w 7362098"/>
                                <a:gd name="connsiteY6992" fmla="*/ 1499682 h 4900456"/>
                                <a:gd name="connsiteX6993" fmla="*/ 3859024 w 7362098"/>
                                <a:gd name="connsiteY6993" fmla="*/ 1494892 h 4900456"/>
                                <a:gd name="connsiteX6994" fmla="*/ 3857428 w 7362098"/>
                                <a:gd name="connsiteY6994" fmla="*/ 1492096 h 4900456"/>
                                <a:gd name="connsiteX6995" fmla="*/ 3860222 w 7362098"/>
                                <a:gd name="connsiteY6995" fmla="*/ 1490500 h 4900456"/>
                                <a:gd name="connsiteX6996" fmla="*/ 2516396 w 7362098"/>
                                <a:gd name="connsiteY6996" fmla="*/ 1490200 h 4900456"/>
                                <a:gd name="connsiteX6997" fmla="*/ 2525776 w 7362098"/>
                                <a:gd name="connsiteY6997" fmla="*/ 1491298 h 4900456"/>
                                <a:gd name="connsiteX6998" fmla="*/ 2532962 w 7362098"/>
                                <a:gd name="connsiteY6998" fmla="*/ 1503274 h 4900456"/>
                                <a:gd name="connsiteX6999" fmla="*/ 2536554 w 7362098"/>
                                <a:gd name="connsiteY6999" fmla="*/ 1508064 h 4900456"/>
                                <a:gd name="connsiteX7000" fmla="*/ 2542542 w 7362098"/>
                                <a:gd name="connsiteY7000" fmla="*/ 1508064 h 4900456"/>
                                <a:gd name="connsiteX7001" fmla="*/ 2542941 w 7362098"/>
                                <a:gd name="connsiteY7001" fmla="*/ 1508064 h 4900456"/>
                                <a:gd name="connsiteX7002" fmla="*/ 2543340 w 7362098"/>
                                <a:gd name="connsiteY7002" fmla="*/ 1507665 h 4900456"/>
                                <a:gd name="connsiteX7003" fmla="*/ 2556514 w 7362098"/>
                                <a:gd name="connsiteY7003" fmla="*/ 1507266 h 4900456"/>
                                <a:gd name="connsiteX7004" fmla="*/ 2563699 w 7362098"/>
                                <a:gd name="connsiteY7004" fmla="*/ 1518842 h 4900456"/>
                                <a:gd name="connsiteX7005" fmla="*/ 2563699 w 7362098"/>
                                <a:gd name="connsiteY7005" fmla="*/ 1519242 h 4900456"/>
                                <a:gd name="connsiteX7006" fmla="*/ 2567291 w 7362098"/>
                                <a:gd name="connsiteY7006" fmla="*/ 1524032 h 4900456"/>
                                <a:gd name="connsiteX7007" fmla="*/ 2573678 w 7362098"/>
                                <a:gd name="connsiteY7007" fmla="*/ 1524032 h 4900456"/>
                                <a:gd name="connsiteX7008" fmla="*/ 2574078 w 7362098"/>
                                <a:gd name="connsiteY7008" fmla="*/ 1524032 h 4900456"/>
                                <a:gd name="connsiteX7009" fmla="*/ 2588051 w 7362098"/>
                                <a:gd name="connsiteY7009" fmla="*/ 1523234 h 4900456"/>
                                <a:gd name="connsiteX7010" fmla="*/ 2595236 w 7362098"/>
                                <a:gd name="connsiteY7010" fmla="*/ 1535210 h 4900456"/>
                                <a:gd name="connsiteX7011" fmla="*/ 2598827 w 7362098"/>
                                <a:gd name="connsiteY7011" fmla="*/ 1540001 h 4900456"/>
                                <a:gd name="connsiteX7012" fmla="*/ 2602024 w 7362098"/>
                                <a:gd name="connsiteY7012" fmla="*/ 1540799 h 4900456"/>
                                <a:gd name="connsiteX7013" fmla="*/ 2606414 w 7362098"/>
                                <a:gd name="connsiteY7013" fmla="*/ 1541198 h 4900456"/>
                                <a:gd name="connsiteX7014" fmla="*/ 2610005 w 7362098"/>
                                <a:gd name="connsiteY7014" fmla="*/ 1545190 h 4900456"/>
                                <a:gd name="connsiteX7015" fmla="*/ 2604421 w 7362098"/>
                                <a:gd name="connsiteY7015" fmla="*/ 1549582 h 4900456"/>
                                <a:gd name="connsiteX7016" fmla="*/ 2598428 w 7362098"/>
                                <a:gd name="connsiteY7016" fmla="*/ 1549182 h 4900456"/>
                                <a:gd name="connsiteX7017" fmla="*/ 2593639 w 7362098"/>
                                <a:gd name="connsiteY7017" fmla="*/ 1547586 h 4900456"/>
                                <a:gd name="connsiteX7018" fmla="*/ 2586453 w 7362098"/>
                                <a:gd name="connsiteY7018" fmla="*/ 1535610 h 4900456"/>
                                <a:gd name="connsiteX7019" fmla="*/ 2583261 w 7362098"/>
                                <a:gd name="connsiteY7019" fmla="*/ 1530819 h 4900456"/>
                                <a:gd name="connsiteX7020" fmla="*/ 2576473 w 7362098"/>
                                <a:gd name="connsiteY7020" fmla="*/ 1531218 h 4900456"/>
                                <a:gd name="connsiteX7021" fmla="*/ 2562900 w 7362098"/>
                                <a:gd name="connsiteY7021" fmla="*/ 1531618 h 4900456"/>
                                <a:gd name="connsiteX7022" fmla="*/ 2555714 w 7362098"/>
                                <a:gd name="connsiteY7022" fmla="*/ 1520040 h 4900456"/>
                                <a:gd name="connsiteX7023" fmla="*/ 2552122 w 7362098"/>
                                <a:gd name="connsiteY7023" fmla="*/ 1514850 h 4900456"/>
                                <a:gd name="connsiteX7024" fmla="*/ 2546135 w 7362098"/>
                                <a:gd name="connsiteY7024" fmla="*/ 1514850 h 4900456"/>
                                <a:gd name="connsiteX7025" fmla="*/ 2545735 w 7362098"/>
                                <a:gd name="connsiteY7025" fmla="*/ 1514850 h 4900456"/>
                                <a:gd name="connsiteX7026" fmla="*/ 2532164 w 7362098"/>
                                <a:gd name="connsiteY7026" fmla="*/ 1515250 h 4900456"/>
                                <a:gd name="connsiteX7027" fmla="*/ 2524978 w 7362098"/>
                                <a:gd name="connsiteY7027" fmla="*/ 1503274 h 4900456"/>
                                <a:gd name="connsiteX7028" fmla="*/ 2521784 w 7362098"/>
                                <a:gd name="connsiteY7028" fmla="*/ 1498483 h 4900456"/>
                                <a:gd name="connsiteX7029" fmla="*/ 2514999 w 7362098"/>
                                <a:gd name="connsiteY7029" fmla="*/ 1498882 h 4900456"/>
                                <a:gd name="connsiteX7030" fmla="*/ 2501427 w 7362098"/>
                                <a:gd name="connsiteY7030" fmla="*/ 1499282 h 4900456"/>
                                <a:gd name="connsiteX7031" fmla="*/ 2499031 w 7362098"/>
                                <a:gd name="connsiteY7031" fmla="*/ 1497685 h 4900456"/>
                                <a:gd name="connsiteX7032" fmla="*/ 2497435 w 7362098"/>
                                <a:gd name="connsiteY7032" fmla="*/ 1492495 h 4900456"/>
                                <a:gd name="connsiteX7033" fmla="*/ 2502625 w 7362098"/>
                                <a:gd name="connsiteY7033" fmla="*/ 1490898 h 4900456"/>
                                <a:gd name="connsiteX7034" fmla="*/ 2505020 w 7362098"/>
                                <a:gd name="connsiteY7034" fmla="*/ 1492096 h 4900456"/>
                                <a:gd name="connsiteX7035" fmla="*/ 2511406 w 7362098"/>
                                <a:gd name="connsiteY7035" fmla="*/ 1492096 h 4900456"/>
                                <a:gd name="connsiteX7036" fmla="*/ 2511807 w 7362098"/>
                                <a:gd name="connsiteY7036" fmla="*/ 1492096 h 4900456"/>
                                <a:gd name="connsiteX7037" fmla="*/ 2516396 w 7362098"/>
                                <a:gd name="connsiteY7037" fmla="*/ 1490200 h 4900456"/>
                                <a:gd name="connsiteX7038" fmla="*/ 3798348 w 7362098"/>
                                <a:gd name="connsiteY7038" fmla="*/ 1486108 h 4900456"/>
                                <a:gd name="connsiteX7039" fmla="*/ 3800743 w 7362098"/>
                                <a:gd name="connsiteY7039" fmla="*/ 1488104 h 4900456"/>
                                <a:gd name="connsiteX7040" fmla="*/ 3798747 w 7362098"/>
                                <a:gd name="connsiteY7040" fmla="*/ 1490500 h 4900456"/>
                                <a:gd name="connsiteX7041" fmla="*/ 3781181 w 7362098"/>
                                <a:gd name="connsiteY7041" fmla="*/ 1492895 h 4900456"/>
                                <a:gd name="connsiteX7042" fmla="*/ 3778786 w 7362098"/>
                                <a:gd name="connsiteY7042" fmla="*/ 1490899 h 4900456"/>
                                <a:gd name="connsiteX7043" fmla="*/ 3780782 w 7362098"/>
                                <a:gd name="connsiteY7043" fmla="*/ 1488503 h 4900456"/>
                                <a:gd name="connsiteX7044" fmla="*/ 3877388 w 7362098"/>
                                <a:gd name="connsiteY7044" fmla="*/ 1476128 h 4900456"/>
                                <a:gd name="connsiteX7045" fmla="*/ 3879784 w 7362098"/>
                                <a:gd name="connsiteY7045" fmla="*/ 1478124 h 4900456"/>
                                <a:gd name="connsiteX7046" fmla="*/ 3877788 w 7362098"/>
                                <a:gd name="connsiteY7046" fmla="*/ 1480521 h 4900456"/>
                                <a:gd name="connsiteX7047" fmla="*/ 3860222 w 7362098"/>
                                <a:gd name="connsiteY7047" fmla="*/ 1482916 h 4900456"/>
                                <a:gd name="connsiteX7048" fmla="*/ 3857827 w 7362098"/>
                                <a:gd name="connsiteY7048" fmla="*/ 1480920 h 4900456"/>
                                <a:gd name="connsiteX7049" fmla="*/ 3859823 w 7362098"/>
                                <a:gd name="connsiteY7049" fmla="*/ 1478524 h 4900456"/>
                                <a:gd name="connsiteX7050" fmla="*/ 3782777 w 7362098"/>
                                <a:gd name="connsiteY7050" fmla="*/ 1468943 h 4900456"/>
                                <a:gd name="connsiteX7051" fmla="*/ 3799545 w 7362098"/>
                                <a:gd name="connsiteY7051" fmla="*/ 1473734 h 4900456"/>
                                <a:gd name="connsiteX7052" fmla="*/ 3801141 w 7362098"/>
                                <a:gd name="connsiteY7052" fmla="*/ 1476528 h 4900456"/>
                                <a:gd name="connsiteX7053" fmla="*/ 3799545 w 7362098"/>
                                <a:gd name="connsiteY7053" fmla="*/ 1478125 h 4900456"/>
                                <a:gd name="connsiteX7054" fmla="*/ 3798746 w 7362098"/>
                                <a:gd name="connsiteY7054" fmla="*/ 1478125 h 4900456"/>
                                <a:gd name="connsiteX7055" fmla="*/ 3781979 w 7362098"/>
                                <a:gd name="connsiteY7055" fmla="*/ 1473335 h 4900456"/>
                                <a:gd name="connsiteX7056" fmla="*/ 3779983 w 7362098"/>
                                <a:gd name="connsiteY7056" fmla="*/ 1470539 h 4900456"/>
                                <a:gd name="connsiteX7057" fmla="*/ 3782777 w 7362098"/>
                                <a:gd name="connsiteY7057" fmla="*/ 1468943 h 4900456"/>
                                <a:gd name="connsiteX7058" fmla="*/ 3870602 w 7362098"/>
                                <a:gd name="connsiteY7058" fmla="*/ 1458564 h 4900456"/>
                                <a:gd name="connsiteX7059" fmla="*/ 3873397 w 7362098"/>
                                <a:gd name="connsiteY7059" fmla="*/ 1459362 h 4900456"/>
                                <a:gd name="connsiteX7060" fmla="*/ 3872598 w 7362098"/>
                                <a:gd name="connsiteY7060" fmla="*/ 1462156 h 4900456"/>
                                <a:gd name="connsiteX7061" fmla="*/ 3857428 w 7362098"/>
                                <a:gd name="connsiteY7061" fmla="*/ 1470940 h 4900456"/>
                                <a:gd name="connsiteX7062" fmla="*/ 3856629 w 7362098"/>
                                <a:gd name="connsiteY7062" fmla="*/ 1471339 h 4900456"/>
                                <a:gd name="connsiteX7063" fmla="*/ 3854633 w 7362098"/>
                                <a:gd name="connsiteY7063" fmla="*/ 1470141 h 4900456"/>
                                <a:gd name="connsiteX7064" fmla="*/ 3855432 w 7362098"/>
                                <a:gd name="connsiteY7064" fmla="*/ 1467347 h 4900456"/>
                                <a:gd name="connsiteX7065" fmla="*/ 2533161 w 7362098"/>
                                <a:gd name="connsiteY7065" fmla="*/ 1457865 h 4900456"/>
                                <a:gd name="connsiteX7066" fmla="*/ 2542541 w 7362098"/>
                                <a:gd name="connsiteY7066" fmla="*/ 1458963 h 4900456"/>
                                <a:gd name="connsiteX7067" fmla="*/ 2549727 w 7362098"/>
                                <a:gd name="connsiteY7067" fmla="*/ 1470939 h 4900456"/>
                                <a:gd name="connsiteX7068" fmla="*/ 2553319 w 7362098"/>
                                <a:gd name="connsiteY7068" fmla="*/ 1475729 h 4900456"/>
                                <a:gd name="connsiteX7069" fmla="*/ 2559308 w 7362098"/>
                                <a:gd name="connsiteY7069" fmla="*/ 1475729 h 4900456"/>
                                <a:gd name="connsiteX7070" fmla="*/ 2559706 w 7362098"/>
                                <a:gd name="connsiteY7070" fmla="*/ 1475729 h 4900456"/>
                                <a:gd name="connsiteX7071" fmla="*/ 2560105 w 7362098"/>
                                <a:gd name="connsiteY7071" fmla="*/ 1475330 h 4900456"/>
                                <a:gd name="connsiteX7072" fmla="*/ 2573280 w 7362098"/>
                                <a:gd name="connsiteY7072" fmla="*/ 1474931 h 4900456"/>
                                <a:gd name="connsiteX7073" fmla="*/ 2580466 w 7362098"/>
                                <a:gd name="connsiteY7073" fmla="*/ 1486507 h 4900456"/>
                                <a:gd name="connsiteX7074" fmla="*/ 2580466 w 7362098"/>
                                <a:gd name="connsiteY7074" fmla="*/ 1486907 h 4900456"/>
                                <a:gd name="connsiteX7075" fmla="*/ 2584058 w 7362098"/>
                                <a:gd name="connsiteY7075" fmla="*/ 1491697 h 4900456"/>
                                <a:gd name="connsiteX7076" fmla="*/ 2590445 w 7362098"/>
                                <a:gd name="connsiteY7076" fmla="*/ 1491697 h 4900456"/>
                                <a:gd name="connsiteX7077" fmla="*/ 2590844 w 7362098"/>
                                <a:gd name="connsiteY7077" fmla="*/ 1491697 h 4900456"/>
                                <a:gd name="connsiteX7078" fmla="*/ 2604818 w 7362098"/>
                                <a:gd name="connsiteY7078" fmla="*/ 1490899 h 4900456"/>
                                <a:gd name="connsiteX7079" fmla="*/ 2612001 w 7362098"/>
                                <a:gd name="connsiteY7079" fmla="*/ 1502875 h 4900456"/>
                                <a:gd name="connsiteX7080" fmla="*/ 2615593 w 7362098"/>
                                <a:gd name="connsiteY7080" fmla="*/ 1507666 h 4900456"/>
                                <a:gd name="connsiteX7081" fmla="*/ 2618787 w 7362098"/>
                                <a:gd name="connsiteY7081" fmla="*/ 1508464 h 4900456"/>
                                <a:gd name="connsiteX7082" fmla="*/ 2623178 w 7362098"/>
                                <a:gd name="connsiteY7082" fmla="*/ 1508863 h 4900456"/>
                                <a:gd name="connsiteX7083" fmla="*/ 2626770 w 7362098"/>
                                <a:gd name="connsiteY7083" fmla="*/ 1512855 h 4900456"/>
                                <a:gd name="connsiteX7084" fmla="*/ 2621182 w 7362098"/>
                                <a:gd name="connsiteY7084" fmla="*/ 1516847 h 4900456"/>
                                <a:gd name="connsiteX7085" fmla="*/ 2615193 w 7362098"/>
                                <a:gd name="connsiteY7085" fmla="*/ 1516448 h 4900456"/>
                                <a:gd name="connsiteX7086" fmla="*/ 2610403 w 7362098"/>
                                <a:gd name="connsiteY7086" fmla="*/ 1514851 h 4900456"/>
                                <a:gd name="connsiteX7087" fmla="*/ 2603223 w 7362098"/>
                                <a:gd name="connsiteY7087" fmla="*/ 1502875 h 4900456"/>
                                <a:gd name="connsiteX7088" fmla="*/ 2600024 w 7362098"/>
                                <a:gd name="connsiteY7088" fmla="*/ 1498085 h 4900456"/>
                                <a:gd name="connsiteX7089" fmla="*/ 2593239 w 7362098"/>
                                <a:gd name="connsiteY7089" fmla="*/ 1498484 h 4900456"/>
                                <a:gd name="connsiteX7090" fmla="*/ 2579666 w 7362098"/>
                                <a:gd name="connsiteY7090" fmla="*/ 1498883 h 4900456"/>
                                <a:gd name="connsiteX7091" fmla="*/ 2572481 w 7362098"/>
                                <a:gd name="connsiteY7091" fmla="*/ 1487306 h 4900456"/>
                                <a:gd name="connsiteX7092" fmla="*/ 2568887 w 7362098"/>
                                <a:gd name="connsiteY7092" fmla="*/ 1482116 h 4900456"/>
                                <a:gd name="connsiteX7093" fmla="*/ 2562900 w 7362098"/>
                                <a:gd name="connsiteY7093" fmla="*/ 1482116 h 4900456"/>
                                <a:gd name="connsiteX7094" fmla="*/ 2562500 w 7362098"/>
                                <a:gd name="connsiteY7094" fmla="*/ 1482116 h 4900456"/>
                                <a:gd name="connsiteX7095" fmla="*/ 2548928 w 7362098"/>
                                <a:gd name="connsiteY7095" fmla="*/ 1482515 h 4900456"/>
                                <a:gd name="connsiteX7096" fmla="*/ 2541743 w 7362098"/>
                                <a:gd name="connsiteY7096" fmla="*/ 1470539 h 4900456"/>
                                <a:gd name="connsiteX7097" fmla="*/ 2538548 w 7362098"/>
                                <a:gd name="connsiteY7097" fmla="*/ 1465749 h 4900456"/>
                                <a:gd name="connsiteX7098" fmla="*/ 2531764 w 7362098"/>
                                <a:gd name="connsiteY7098" fmla="*/ 1466148 h 4900456"/>
                                <a:gd name="connsiteX7099" fmla="*/ 2518191 w 7362098"/>
                                <a:gd name="connsiteY7099" fmla="*/ 1466547 h 4900456"/>
                                <a:gd name="connsiteX7100" fmla="*/ 2515796 w 7362098"/>
                                <a:gd name="connsiteY7100" fmla="*/ 1464951 h 4900456"/>
                                <a:gd name="connsiteX7101" fmla="*/ 2514199 w 7362098"/>
                                <a:gd name="connsiteY7101" fmla="*/ 1459761 h 4900456"/>
                                <a:gd name="connsiteX7102" fmla="*/ 2519390 w 7362098"/>
                                <a:gd name="connsiteY7102" fmla="*/ 1458164 h 4900456"/>
                                <a:gd name="connsiteX7103" fmla="*/ 2521784 w 7362098"/>
                                <a:gd name="connsiteY7103" fmla="*/ 1459761 h 4900456"/>
                                <a:gd name="connsiteX7104" fmla="*/ 2528171 w 7362098"/>
                                <a:gd name="connsiteY7104" fmla="*/ 1459761 h 4900456"/>
                                <a:gd name="connsiteX7105" fmla="*/ 2528570 w 7362098"/>
                                <a:gd name="connsiteY7105" fmla="*/ 1459761 h 4900456"/>
                                <a:gd name="connsiteX7106" fmla="*/ 2533161 w 7362098"/>
                                <a:gd name="connsiteY7106" fmla="*/ 1457865 h 4900456"/>
                                <a:gd name="connsiteX7107" fmla="*/ 3792359 w 7362098"/>
                                <a:gd name="connsiteY7107" fmla="*/ 1452975 h 4900456"/>
                                <a:gd name="connsiteX7108" fmla="*/ 3806331 w 7362098"/>
                                <a:gd name="connsiteY7108" fmla="*/ 1463754 h 4900456"/>
                                <a:gd name="connsiteX7109" fmla="*/ 3806731 w 7362098"/>
                                <a:gd name="connsiteY7109" fmla="*/ 1466549 h 4900456"/>
                                <a:gd name="connsiteX7110" fmla="*/ 3805134 w 7362098"/>
                                <a:gd name="connsiteY7110" fmla="*/ 1467347 h 4900456"/>
                                <a:gd name="connsiteX7111" fmla="*/ 3803537 w 7362098"/>
                                <a:gd name="connsiteY7111" fmla="*/ 1466948 h 4900456"/>
                                <a:gd name="connsiteX7112" fmla="*/ 3789963 w 7362098"/>
                                <a:gd name="connsiteY7112" fmla="*/ 1456169 h 4900456"/>
                                <a:gd name="connsiteX7113" fmla="*/ 3789564 w 7362098"/>
                                <a:gd name="connsiteY7113" fmla="*/ 1453374 h 4900456"/>
                                <a:gd name="connsiteX7114" fmla="*/ 3792359 w 7362098"/>
                                <a:gd name="connsiteY7114" fmla="*/ 1452975 h 4900456"/>
                                <a:gd name="connsiteX7115" fmla="*/ 3860622 w 7362098"/>
                                <a:gd name="connsiteY7115" fmla="*/ 1444192 h 4900456"/>
                                <a:gd name="connsiteX7116" fmla="*/ 3861021 w 7362098"/>
                                <a:gd name="connsiteY7116" fmla="*/ 1446986 h 4900456"/>
                                <a:gd name="connsiteX7117" fmla="*/ 3850242 w 7362098"/>
                                <a:gd name="connsiteY7117" fmla="*/ 1460959 h 4900456"/>
                                <a:gd name="connsiteX7118" fmla="*/ 3848645 w 7362098"/>
                                <a:gd name="connsiteY7118" fmla="*/ 1461758 h 4900456"/>
                                <a:gd name="connsiteX7119" fmla="*/ 3847048 w 7362098"/>
                                <a:gd name="connsiteY7119" fmla="*/ 1461359 h 4900456"/>
                                <a:gd name="connsiteX7120" fmla="*/ 3847048 w 7362098"/>
                                <a:gd name="connsiteY7120" fmla="*/ 1458564 h 4900456"/>
                                <a:gd name="connsiteX7121" fmla="*/ 3857828 w 7362098"/>
                                <a:gd name="connsiteY7121" fmla="*/ 1444591 h 4900456"/>
                                <a:gd name="connsiteX7122" fmla="*/ 3860622 w 7362098"/>
                                <a:gd name="connsiteY7122" fmla="*/ 1444192 h 4900456"/>
                                <a:gd name="connsiteX7123" fmla="*/ 3804334 w 7362098"/>
                                <a:gd name="connsiteY7123" fmla="*/ 1440200 h 4900456"/>
                                <a:gd name="connsiteX7124" fmla="*/ 3807128 w 7362098"/>
                                <a:gd name="connsiteY7124" fmla="*/ 1440999 h 4900456"/>
                                <a:gd name="connsiteX7125" fmla="*/ 3815912 w 7362098"/>
                                <a:gd name="connsiteY7125" fmla="*/ 1456169 h 4900456"/>
                                <a:gd name="connsiteX7126" fmla="*/ 3815113 w 7362098"/>
                                <a:gd name="connsiteY7126" fmla="*/ 1458964 h 4900456"/>
                                <a:gd name="connsiteX7127" fmla="*/ 3814315 w 7362098"/>
                                <a:gd name="connsiteY7127" fmla="*/ 1459363 h 4900456"/>
                                <a:gd name="connsiteX7128" fmla="*/ 3812319 w 7362098"/>
                                <a:gd name="connsiteY7128" fmla="*/ 1458165 h 4900456"/>
                                <a:gd name="connsiteX7129" fmla="*/ 3803535 w 7362098"/>
                                <a:gd name="connsiteY7129" fmla="*/ 1442995 h 4900456"/>
                                <a:gd name="connsiteX7130" fmla="*/ 3804334 w 7362098"/>
                                <a:gd name="connsiteY7130" fmla="*/ 1440200 h 4900456"/>
                                <a:gd name="connsiteX7131" fmla="*/ 3843058 w 7362098"/>
                                <a:gd name="connsiteY7131" fmla="*/ 1435410 h 4900456"/>
                                <a:gd name="connsiteX7132" fmla="*/ 3844655 w 7362098"/>
                                <a:gd name="connsiteY7132" fmla="*/ 1438204 h 4900456"/>
                                <a:gd name="connsiteX7133" fmla="*/ 3839864 w 7362098"/>
                                <a:gd name="connsiteY7133" fmla="*/ 1454971 h 4900456"/>
                                <a:gd name="connsiteX7134" fmla="*/ 3838266 w 7362098"/>
                                <a:gd name="connsiteY7134" fmla="*/ 1456568 h 4900456"/>
                                <a:gd name="connsiteX7135" fmla="*/ 3837468 w 7362098"/>
                                <a:gd name="connsiteY7135" fmla="*/ 1456568 h 4900456"/>
                                <a:gd name="connsiteX7136" fmla="*/ 3835472 w 7362098"/>
                                <a:gd name="connsiteY7136" fmla="*/ 1453774 h 4900456"/>
                                <a:gd name="connsiteX7137" fmla="*/ 3840263 w 7362098"/>
                                <a:gd name="connsiteY7137" fmla="*/ 1437006 h 4900456"/>
                                <a:gd name="connsiteX7138" fmla="*/ 3843058 w 7362098"/>
                                <a:gd name="connsiteY7138" fmla="*/ 1435410 h 4900456"/>
                                <a:gd name="connsiteX7139" fmla="*/ 3823097 w 7362098"/>
                                <a:gd name="connsiteY7139" fmla="*/ 1433813 h 4900456"/>
                                <a:gd name="connsiteX7140" fmla="*/ 3825493 w 7362098"/>
                                <a:gd name="connsiteY7140" fmla="*/ 1435809 h 4900456"/>
                                <a:gd name="connsiteX7141" fmla="*/ 3827888 w 7362098"/>
                                <a:gd name="connsiteY7141" fmla="*/ 1453375 h 4900456"/>
                                <a:gd name="connsiteX7142" fmla="*/ 3825892 w 7362098"/>
                                <a:gd name="connsiteY7142" fmla="*/ 1455770 h 4900456"/>
                                <a:gd name="connsiteX7143" fmla="*/ 3823496 w 7362098"/>
                                <a:gd name="connsiteY7143" fmla="*/ 1453774 h 4900456"/>
                                <a:gd name="connsiteX7144" fmla="*/ 3821101 w 7362098"/>
                                <a:gd name="connsiteY7144" fmla="*/ 1436208 h 4900456"/>
                                <a:gd name="connsiteX7145" fmla="*/ 3823097 w 7362098"/>
                                <a:gd name="connsiteY7145" fmla="*/ 1433813 h 4900456"/>
                                <a:gd name="connsiteX7146" fmla="*/ 5081371 w 7362098"/>
                                <a:gd name="connsiteY7146" fmla="*/ 1416647 h 4900456"/>
                                <a:gd name="connsiteX7147" fmla="*/ 5086161 w 7362098"/>
                                <a:gd name="connsiteY7147" fmla="*/ 1420240 h 4900456"/>
                                <a:gd name="connsiteX7148" fmla="*/ 5089754 w 7362098"/>
                                <a:gd name="connsiteY7148" fmla="*/ 1444591 h 4900456"/>
                                <a:gd name="connsiteX7149" fmla="*/ 5114106 w 7362098"/>
                                <a:gd name="connsiteY7149" fmla="*/ 1440998 h 4900456"/>
                                <a:gd name="connsiteX7150" fmla="*/ 5118896 w 7362098"/>
                                <a:gd name="connsiteY7150" fmla="*/ 1444591 h 4900456"/>
                                <a:gd name="connsiteX7151" fmla="*/ 5115304 w 7362098"/>
                                <a:gd name="connsiteY7151" fmla="*/ 1449381 h 4900456"/>
                                <a:gd name="connsiteX7152" fmla="*/ 5090951 w 7362098"/>
                                <a:gd name="connsiteY7152" fmla="*/ 1452974 h 4900456"/>
                                <a:gd name="connsiteX7153" fmla="*/ 5094544 w 7362098"/>
                                <a:gd name="connsiteY7153" fmla="*/ 1477326 h 4900456"/>
                                <a:gd name="connsiteX7154" fmla="*/ 5090951 w 7362098"/>
                                <a:gd name="connsiteY7154" fmla="*/ 1482117 h 4900456"/>
                                <a:gd name="connsiteX7155" fmla="*/ 5086161 w 7362098"/>
                                <a:gd name="connsiteY7155" fmla="*/ 1478524 h 4900456"/>
                                <a:gd name="connsiteX7156" fmla="*/ 5082568 w 7362098"/>
                                <a:gd name="connsiteY7156" fmla="*/ 1454172 h 4900456"/>
                                <a:gd name="connsiteX7157" fmla="*/ 5058217 w 7362098"/>
                                <a:gd name="connsiteY7157" fmla="*/ 1457764 h 4900456"/>
                                <a:gd name="connsiteX7158" fmla="*/ 5053427 w 7362098"/>
                                <a:gd name="connsiteY7158" fmla="*/ 1454172 h 4900456"/>
                                <a:gd name="connsiteX7159" fmla="*/ 5057019 w 7362098"/>
                                <a:gd name="connsiteY7159" fmla="*/ 1449381 h 4900456"/>
                                <a:gd name="connsiteX7160" fmla="*/ 5081371 w 7362098"/>
                                <a:gd name="connsiteY7160" fmla="*/ 1445789 h 4900456"/>
                                <a:gd name="connsiteX7161" fmla="*/ 5077778 w 7362098"/>
                                <a:gd name="connsiteY7161" fmla="*/ 1421437 h 4900456"/>
                                <a:gd name="connsiteX7162" fmla="*/ 5081371 w 7362098"/>
                                <a:gd name="connsiteY7162" fmla="*/ 1416647 h 4900456"/>
                                <a:gd name="connsiteX7163" fmla="*/ 6309906 w 7362098"/>
                                <a:gd name="connsiteY7163" fmla="*/ 1408763 h 4900456"/>
                                <a:gd name="connsiteX7164" fmla="*/ 6319288 w 7362098"/>
                                <a:gd name="connsiteY7164" fmla="*/ 1409861 h 4900456"/>
                                <a:gd name="connsiteX7165" fmla="*/ 6326473 w 7362098"/>
                                <a:gd name="connsiteY7165" fmla="*/ 1421837 h 4900456"/>
                                <a:gd name="connsiteX7166" fmla="*/ 6330066 w 7362098"/>
                                <a:gd name="connsiteY7166" fmla="*/ 1426627 h 4900456"/>
                                <a:gd name="connsiteX7167" fmla="*/ 6336054 w 7362098"/>
                                <a:gd name="connsiteY7167" fmla="*/ 1426627 h 4900456"/>
                                <a:gd name="connsiteX7168" fmla="*/ 6336453 w 7362098"/>
                                <a:gd name="connsiteY7168" fmla="*/ 1426627 h 4900456"/>
                                <a:gd name="connsiteX7169" fmla="*/ 6336853 w 7362098"/>
                                <a:gd name="connsiteY7169" fmla="*/ 1426228 h 4900456"/>
                                <a:gd name="connsiteX7170" fmla="*/ 6350026 w 7362098"/>
                                <a:gd name="connsiteY7170" fmla="*/ 1425829 h 4900456"/>
                                <a:gd name="connsiteX7171" fmla="*/ 6357212 w 7362098"/>
                                <a:gd name="connsiteY7171" fmla="*/ 1437405 h 4900456"/>
                                <a:gd name="connsiteX7172" fmla="*/ 6357212 w 7362098"/>
                                <a:gd name="connsiteY7172" fmla="*/ 1437805 h 4900456"/>
                                <a:gd name="connsiteX7173" fmla="*/ 6360804 w 7362098"/>
                                <a:gd name="connsiteY7173" fmla="*/ 1442595 h 4900456"/>
                                <a:gd name="connsiteX7174" fmla="*/ 6367192 w 7362098"/>
                                <a:gd name="connsiteY7174" fmla="*/ 1442595 h 4900456"/>
                                <a:gd name="connsiteX7175" fmla="*/ 6367591 w 7362098"/>
                                <a:gd name="connsiteY7175" fmla="*/ 1442595 h 4900456"/>
                                <a:gd name="connsiteX7176" fmla="*/ 6381563 w 7362098"/>
                                <a:gd name="connsiteY7176" fmla="*/ 1441797 h 4900456"/>
                                <a:gd name="connsiteX7177" fmla="*/ 6388748 w 7362098"/>
                                <a:gd name="connsiteY7177" fmla="*/ 1453774 h 4900456"/>
                                <a:gd name="connsiteX7178" fmla="*/ 6392341 w 7362098"/>
                                <a:gd name="connsiteY7178" fmla="*/ 1458564 h 4900456"/>
                                <a:gd name="connsiteX7179" fmla="*/ 6395535 w 7362098"/>
                                <a:gd name="connsiteY7179" fmla="*/ 1459362 h 4900456"/>
                                <a:gd name="connsiteX7180" fmla="*/ 6399926 w 7362098"/>
                                <a:gd name="connsiteY7180" fmla="*/ 1459762 h 4900456"/>
                                <a:gd name="connsiteX7181" fmla="*/ 6403519 w 7362098"/>
                                <a:gd name="connsiteY7181" fmla="*/ 1463754 h 4900456"/>
                                <a:gd name="connsiteX7182" fmla="*/ 6397930 w 7362098"/>
                                <a:gd name="connsiteY7182" fmla="*/ 1467746 h 4900456"/>
                                <a:gd name="connsiteX7183" fmla="*/ 6391942 w 7362098"/>
                                <a:gd name="connsiteY7183" fmla="*/ 1467346 h 4900456"/>
                                <a:gd name="connsiteX7184" fmla="*/ 6387151 w 7362098"/>
                                <a:gd name="connsiteY7184" fmla="*/ 1465750 h 4900456"/>
                                <a:gd name="connsiteX7185" fmla="*/ 6379966 w 7362098"/>
                                <a:gd name="connsiteY7185" fmla="*/ 1453774 h 4900456"/>
                                <a:gd name="connsiteX7186" fmla="*/ 6376772 w 7362098"/>
                                <a:gd name="connsiteY7186" fmla="*/ 1448983 h 4900456"/>
                                <a:gd name="connsiteX7187" fmla="*/ 6369986 w 7362098"/>
                                <a:gd name="connsiteY7187" fmla="*/ 1449382 h 4900456"/>
                                <a:gd name="connsiteX7188" fmla="*/ 6356413 w 7362098"/>
                                <a:gd name="connsiteY7188" fmla="*/ 1449782 h 4900456"/>
                                <a:gd name="connsiteX7189" fmla="*/ 6349228 w 7362098"/>
                                <a:gd name="connsiteY7189" fmla="*/ 1438204 h 4900456"/>
                                <a:gd name="connsiteX7190" fmla="*/ 6345635 w 7362098"/>
                                <a:gd name="connsiteY7190" fmla="*/ 1433014 h 4900456"/>
                                <a:gd name="connsiteX7191" fmla="*/ 6339647 w 7362098"/>
                                <a:gd name="connsiteY7191" fmla="*/ 1433014 h 4900456"/>
                                <a:gd name="connsiteX7192" fmla="*/ 6339248 w 7362098"/>
                                <a:gd name="connsiteY7192" fmla="*/ 1433014 h 4900456"/>
                                <a:gd name="connsiteX7193" fmla="*/ 6325675 w 7362098"/>
                                <a:gd name="connsiteY7193" fmla="*/ 1433413 h 4900456"/>
                                <a:gd name="connsiteX7194" fmla="*/ 6318489 w 7362098"/>
                                <a:gd name="connsiteY7194" fmla="*/ 1421437 h 4900456"/>
                                <a:gd name="connsiteX7195" fmla="*/ 6315295 w 7362098"/>
                                <a:gd name="connsiteY7195" fmla="*/ 1416647 h 4900456"/>
                                <a:gd name="connsiteX7196" fmla="*/ 6308508 w 7362098"/>
                                <a:gd name="connsiteY7196" fmla="*/ 1417046 h 4900456"/>
                                <a:gd name="connsiteX7197" fmla="*/ 6294936 w 7362098"/>
                                <a:gd name="connsiteY7197" fmla="*/ 1417445 h 4900456"/>
                                <a:gd name="connsiteX7198" fmla="*/ 6292540 w 7362098"/>
                                <a:gd name="connsiteY7198" fmla="*/ 1415849 h 4900456"/>
                                <a:gd name="connsiteX7199" fmla="*/ 6290944 w 7362098"/>
                                <a:gd name="connsiteY7199" fmla="*/ 1410659 h 4900456"/>
                                <a:gd name="connsiteX7200" fmla="*/ 6296133 w 7362098"/>
                                <a:gd name="connsiteY7200" fmla="*/ 1409062 h 4900456"/>
                                <a:gd name="connsiteX7201" fmla="*/ 6298528 w 7362098"/>
                                <a:gd name="connsiteY7201" fmla="*/ 1410659 h 4900456"/>
                                <a:gd name="connsiteX7202" fmla="*/ 6304916 w 7362098"/>
                                <a:gd name="connsiteY7202" fmla="*/ 1410659 h 4900456"/>
                                <a:gd name="connsiteX7203" fmla="*/ 6305315 w 7362098"/>
                                <a:gd name="connsiteY7203" fmla="*/ 1410659 h 4900456"/>
                                <a:gd name="connsiteX7204" fmla="*/ 6309906 w 7362098"/>
                                <a:gd name="connsiteY7204" fmla="*/ 1408763 h 4900456"/>
                                <a:gd name="connsiteX7205" fmla="*/ 2894685 w 7362098"/>
                                <a:gd name="connsiteY7205" fmla="*/ 1392047 h 4900456"/>
                                <a:gd name="connsiteX7206" fmla="*/ 2913800 w 7362098"/>
                                <a:gd name="connsiteY7206" fmla="*/ 1406268 h 4900456"/>
                                <a:gd name="connsiteX7207" fmla="*/ 2908206 w 7362098"/>
                                <a:gd name="connsiteY7207" fmla="*/ 1409861 h 4900456"/>
                                <a:gd name="connsiteX7208" fmla="*/ 2873878 w 7362098"/>
                                <a:gd name="connsiteY7208" fmla="*/ 1401877 h 4900456"/>
                                <a:gd name="connsiteX7209" fmla="*/ 2866690 w 7362098"/>
                                <a:gd name="connsiteY7209" fmla="*/ 1435810 h 4900456"/>
                                <a:gd name="connsiteX7210" fmla="*/ 2861100 w 7362098"/>
                                <a:gd name="connsiteY7210" fmla="*/ 1439403 h 4900456"/>
                                <a:gd name="connsiteX7211" fmla="*/ 2860302 w 7362098"/>
                                <a:gd name="connsiteY7211" fmla="*/ 1438205 h 4900456"/>
                                <a:gd name="connsiteX7212" fmla="*/ 2871083 w 7362098"/>
                                <a:gd name="connsiteY7212" fmla="*/ 1395490 h 4900456"/>
                                <a:gd name="connsiteX7213" fmla="*/ 2894685 w 7362098"/>
                                <a:gd name="connsiteY7213" fmla="*/ 1392047 h 4900456"/>
                                <a:gd name="connsiteX7214" fmla="*/ 6327071 w 7362098"/>
                                <a:gd name="connsiteY7214" fmla="*/ 1376828 h 4900456"/>
                                <a:gd name="connsiteX7215" fmla="*/ 6336452 w 7362098"/>
                                <a:gd name="connsiteY7215" fmla="*/ 1377926 h 4900456"/>
                                <a:gd name="connsiteX7216" fmla="*/ 6343638 w 7362098"/>
                                <a:gd name="connsiteY7216" fmla="*/ 1389902 h 4900456"/>
                                <a:gd name="connsiteX7217" fmla="*/ 6347231 w 7362098"/>
                                <a:gd name="connsiteY7217" fmla="*/ 1394692 h 4900456"/>
                                <a:gd name="connsiteX7218" fmla="*/ 6353219 w 7362098"/>
                                <a:gd name="connsiteY7218" fmla="*/ 1394692 h 4900456"/>
                                <a:gd name="connsiteX7219" fmla="*/ 6353618 w 7362098"/>
                                <a:gd name="connsiteY7219" fmla="*/ 1394692 h 4900456"/>
                                <a:gd name="connsiteX7220" fmla="*/ 6354017 w 7362098"/>
                                <a:gd name="connsiteY7220" fmla="*/ 1394293 h 4900456"/>
                                <a:gd name="connsiteX7221" fmla="*/ 6367191 w 7362098"/>
                                <a:gd name="connsiteY7221" fmla="*/ 1393894 h 4900456"/>
                                <a:gd name="connsiteX7222" fmla="*/ 6374376 w 7362098"/>
                                <a:gd name="connsiteY7222" fmla="*/ 1405470 h 4900456"/>
                                <a:gd name="connsiteX7223" fmla="*/ 6374376 w 7362098"/>
                                <a:gd name="connsiteY7223" fmla="*/ 1405870 h 4900456"/>
                                <a:gd name="connsiteX7224" fmla="*/ 6377969 w 7362098"/>
                                <a:gd name="connsiteY7224" fmla="*/ 1410660 h 4900456"/>
                                <a:gd name="connsiteX7225" fmla="*/ 6384356 w 7362098"/>
                                <a:gd name="connsiteY7225" fmla="*/ 1410660 h 4900456"/>
                                <a:gd name="connsiteX7226" fmla="*/ 6384756 w 7362098"/>
                                <a:gd name="connsiteY7226" fmla="*/ 1410660 h 4900456"/>
                                <a:gd name="connsiteX7227" fmla="*/ 6398728 w 7362098"/>
                                <a:gd name="connsiteY7227" fmla="*/ 1409862 h 4900456"/>
                                <a:gd name="connsiteX7228" fmla="*/ 6405913 w 7362098"/>
                                <a:gd name="connsiteY7228" fmla="*/ 1421839 h 4900456"/>
                                <a:gd name="connsiteX7229" fmla="*/ 6409506 w 7362098"/>
                                <a:gd name="connsiteY7229" fmla="*/ 1426629 h 4900456"/>
                                <a:gd name="connsiteX7230" fmla="*/ 6412700 w 7362098"/>
                                <a:gd name="connsiteY7230" fmla="*/ 1427427 h 4900456"/>
                                <a:gd name="connsiteX7231" fmla="*/ 6417091 w 7362098"/>
                                <a:gd name="connsiteY7231" fmla="*/ 1427827 h 4900456"/>
                                <a:gd name="connsiteX7232" fmla="*/ 6420684 w 7362098"/>
                                <a:gd name="connsiteY7232" fmla="*/ 1431819 h 4900456"/>
                                <a:gd name="connsiteX7233" fmla="*/ 6415095 w 7362098"/>
                                <a:gd name="connsiteY7233" fmla="*/ 1435811 h 4900456"/>
                                <a:gd name="connsiteX7234" fmla="*/ 6409107 w 7362098"/>
                                <a:gd name="connsiteY7234" fmla="*/ 1435411 h 4900456"/>
                                <a:gd name="connsiteX7235" fmla="*/ 6404316 w 7362098"/>
                                <a:gd name="connsiteY7235" fmla="*/ 1433815 h 4900456"/>
                                <a:gd name="connsiteX7236" fmla="*/ 6397131 w 7362098"/>
                                <a:gd name="connsiteY7236" fmla="*/ 1421839 h 4900456"/>
                                <a:gd name="connsiteX7237" fmla="*/ 6393937 w 7362098"/>
                                <a:gd name="connsiteY7237" fmla="*/ 1417048 h 4900456"/>
                                <a:gd name="connsiteX7238" fmla="*/ 6387151 w 7362098"/>
                                <a:gd name="connsiteY7238" fmla="*/ 1417447 h 4900456"/>
                                <a:gd name="connsiteX7239" fmla="*/ 6373578 w 7362098"/>
                                <a:gd name="connsiteY7239" fmla="*/ 1417847 h 4900456"/>
                                <a:gd name="connsiteX7240" fmla="*/ 6366392 w 7362098"/>
                                <a:gd name="connsiteY7240" fmla="*/ 1406269 h 4900456"/>
                                <a:gd name="connsiteX7241" fmla="*/ 6362800 w 7362098"/>
                                <a:gd name="connsiteY7241" fmla="*/ 1401079 h 4900456"/>
                                <a:gd name="connsiteX7242" fmla="*/ 6356812 w 7362098"/>
                                <a:gd name="connsiteY7242" fmla="*/ 1401079 h 4900456"/>
                                <a:gd name="connsiteX7243" fmla="*/ 6356412 w 7362098"/>
                                <a:gd name="connsiteY7243" fmla="*/ 1401079 h 4900456"/>
                                <a:gd name="connsiteX7244" fmla="*/ 6342840 w 7362098"/>
                                <a:gd name="connsiteY7244" fmla="*/ 1401478 h 4900456"/>
                                <a:gd name="connsiteX7245" fmla="*/ 6335654 w 7362098"/>
                                <a:gd name="connsiteY7245" fmla="*/ 1389502 h 4900456"/>
                                <a:gd name="connsiteX7246" fmla="*/ 6332459 w 7362098"/>
                                <a:gd name="connsiteY7246" fmla="*/ 1384712 h 4900456"/>
                                <a:gd name="connsiteX7247" fmla="*/ 6325673 w 7362098"/>
                                <a:gd name="connsiteY7247" fmla="*/ 1385111 h 4900456"/>
                                <a:gd name="connsiteX7248" fmla="*/ 6312100 w 7362098"/>
                                <a:gd name="connsiteY7248" fmla="*/ 1385510 h 4900456"/>
                                <a:gd name="connsiteX7249" fmla="*/ 6309705 w 7362098"/>
                                <a:gd name="connsiteY7249" fmla="*/ 1383914 h 4900456"/>
                                <a:gd name="connsiteX7250" fmla="*/ 6308108 w 7362098"/>
                                <a:gd name="connsiteY7250" fmla="*/ 1378724 h 4900456"/>
                                <a:gd name="connsiteX7251" fmla="*/ 6313298 w 7362098"/>
                                <a:gd name="connsiteY7251" fmla="*/ 1377127 h 4900456"/>
                                <a:gd name="connsiteX7252" fmla="*/ 6315693 w 7362098"/>
                                <a:gd name="connsiteY7252" fmla="*/ 1378724 h 4900456"/>
                                <a:gd name="connsiteX7253" fmla="*/ 6322080 w 7362098"/>
                                <a:gd name="connsiteY7253" fmla="*/ 1378724 h 4900456"/>
                                <a:gd name="connsiteX7254" fmla="*/ 6322479 w 7362098"/>
                                <a:gd name="connsiteY7254" fmla="*/ 1378724 h 4900456"/>
                                <a:gd name="connsiteX7255" fmla="*/ 6327071 w 7362098"/>
                                <a:gd name="connsiteY7255" fmla="*/ 1376828 h 4900456"/>
                                <a:gd name="connsiteX7256" fmla="*/ 934974 w 7362098"/>
                                <a:gd name="connsiteY7256" fmla="*/ 1375930 h 4900456"/>
                                <a:gd name="connsiteX7257" fmla="*/ 937365 w 7362098"/>
                                <a:gd name="connsiteY7257" fmla="*/ 1377926 h 4900456"/>
                                <a:gd name="connsiteX7258" fmla="*/ 939760 w 7362098"/>
                                <a:gd name="connsiteY7258" fmla="*/ 1395491 h 4900456"/>
                                <a:gd name="connsiteX7259" fmla="*/ 937765 w 7362098"/>
                                <a:gd name="connsiteY7259" fmla="*/ 1397886 h 4900456"/>
                                <a:gd name="connsiteX7260" fmla="*/ 935372 w 7362098"/>
                                <a:gd name="connsiteY7260" fmla="*/ 1395890 h 4900456"/>
                                <a:gd name="connsiteX7261" fmla="*/ 932977 w 7362098"/>
                                <a:gd name="connsiteY7261" fmla="*/ 1378325 h 4900456"/>
                                <a:gd name="connsiteX7262" fmla="*/ 934974 w 7362098"/>
                                <a:gd name="connsiteY7262" fmla="*/ 1375930 h 4900456"/>
                                <a:gd name="connsiteX7263" fmla="*/ 923797 w 7362098"/>
                                <a:gd name="connsiteY7263" fmla="*/ 1375131 h 4900456"/>
                                <a:gd name="connsiteX7264" fmla="*/ 924996 w 7362098"/>
                                <a:gd name="connsiteY7264" fmla="*/ 1377925 h 4900456"/>
                                <a:gd name="connsiteX7265" fmla="*/ 920202 w 7362098"/>
                                <a:gd name="connsiteY7265" fmla="*/ 1394692 h 4900456"/>
                                <a:gd name="connsiteX7266" fmla="*/ 918605 w 7362098"/>
                                <a:gd name="connsiteY7266" fmla="*/ 1396289 h 4900456"/>
                                <a:gd name="connsiteX7267" fmla="*/ 917806 w 7362098"/>
                                <a:gd name="connsiteY7267" fmla="*/ 1396289 h 4900456"/>
                                <a:gd name="connsiteX7268" fmla="*/ 916210 w 7362098"/>
                                <a:gd name="connsiteY7268" fmla="*/ 1393495 h 4900456"/>
                                <a:gd name="connsiteX7269" fmla="*/ 921000 w 7362098"/>
                                <a:gd name="connsiteY7269" fmla="*/ 1376727 h 4900456"/>
                                <a:gd name="connsiteX7270" fmla="*/ 923797 w 7362098"/>
                                <a:gd name="connsiteY7270" fmla="*/ 1375131 h 4900456"/>
                                <a:gd name="connsiteX7271" fmla="*/ 945750 w 7362098"/>
                                <a:gd name="connsiteY7271" fmla="*/ 1372336 h 4900456"/>
                                <a:gd name="connsiteX7272" fmla="*/ 948544 w 7362098"/>
                                <a:gd name="connsiteY7272" fmla="*/ 1373135 h 4900456"/>
                                <a:gd name="connsiteX7273" fmla="*/ 957328 w 7362098"/>
                                <a:gd name="connsiteY7273" fmla="*/ 1388305 h 4900456"/>
                                <a:gd name="connsiteX7274" fmla="*/ 956528 w 7362098"/>
                                <a:gd name="connsiteY7274" fmla="*/ 1391100 h 4900456"/>
                                <a:gd name="connsiteX7275" fmla="*/ 955731 w 7362098"/>
                                <a:gd name="connsiteY7275" fmla="*/ 1391499 h 4900456"/>
                                <a:gd name="connsiteX7276" fmla="*/ 953735 w 7362098"/>
                                <a:gd name="connsiteY7276" fmla="*/ 1390301 h 4900456"/>
                                <a:gd name="connsiteX7277" fmla="*/ 944951 w 7362098"/>
                                <a:gd name="connsiteY7277" fmla="*/ 1375131 h 4900456"/>
                                <a:gd name="connsiteX7278" fmla="*/ 945750 w 7362098"/>
                                <a:gd name="connsiteY7278" fmla="*/ 1372336 h 4900456"/>
                                <a:gd name="connsiteX7279" fmla="*/ 913817 w 7362098"/>
                                <a:gd name="connsiteY7279" fmla="*/ 1369941 h 4900456"/>
                                <a:gd name="connsiteX7280" fmla="*/ 914614 w 7362098"/>
                                <a:gd name="connsiteY7280" fmla="*/ 1372735 h 4900456"/>
                                <a:gd name="connsiteX7281" fmla="*/ 903833 w 7362098"/>
                                <a:gd name="connsiteY7281" fmla="*/ 1386708 h 4900456"/>
                                <a:gd name="connsiteX7282" fmla="*/ 902239 w 7362098"/>
                                <a:gd name="connsiteY7282" fmla="*/ 1387507 h 4900456"/>
                                <a:gd name="connsiteX7283" fmla="*/ 900641 w 7362098"/>
                                <a:gd name="connsiteY7283" fmla="*/ 1387108 h 4900456"/>
                                <a:gd name="connsiteX7284" fmla="*/ 900243 w 7362098"/>
                                <a:gd name="connsiteY7284" fmla="*/ 1384313 h 4900456"/>
                                <a:gd name="connsiteX7285" fmla="*/ 911021 w 7362098"/>
                                <a:gd name="connsiteY7285" fmla="*/ 1370340 h 4900456"/>
                                <a:gd name="connsiteX7286" fmla="*/ 913817 w 7362098"/>
                                <a:gd name="connsiteY7286" fmla="*/ 1369941 h 4900456"/>
                                <a:gd name="connsiteX7287" fmla="*/ 4142057 w 7362098"/>
                                <a:gd name="connsiteY7287" fmla="*/ 1367546 h 4900456"/>
                                <a:gd name="connsiteX7288" fmla="*/ 4144852 w 7362098"/>
                                <a:gd name="connsiteY7288" fmla="*/ 1369142 h 4900456"/>
                                <a:gd name="connsiteX7289" fmla="*/ 4162416 w 7362098"/>
                                <a:gd name="connsiteY7289" fmla="*/ 1379921 h 4900456"/>
                                <a:gd name="connsiteX7290" fmla="*/ 4165610 w 7362098"/>
                                <a:gd name="connsiteY7290" fmla="*/ 1381518 h 4900456"/>
                                <a:gd name="connsiteX7291" fmla="*/ 4164412 w 7362098"/>
                                <a:gd name="connsiteY7291" fmla="*/ 1384312 h 4900456"/>
                                <a:gd name="connsiteX7292" fmla="*/ 4164013 w 7362098"/>
                                <a:gd name="connsiteY7292" fmla="*/ 1384312 h 4900456"/>
                                <a:gd name="connsiteX7293" fmla="*/ 4151239 w 7362098"/>
                                <a:gd name="connsiteY7293" fmla="*/ 1383114 h 4900456"/>
                                <a:gd name="connsiteX7294" fmla="*/ 4122496 w 7362098"/>
                                <a:gd name="connsiteY7294" fmla="*/ 1415451 h 4900456"/>
                                <a:gd name="connsiteX7295" fmla="*/ 4079382 w 7362098"/>
                                <a:gd name="connsiteY7295" fmla="*/ 1418644 h 4900456"/>
                                <a:gd name="connsiteX7296" fmla="*/ 4072596 w 7362098"/>
                                <a:gd name="connsiteY7296" fmla="*/ 1429822 h 4900456"/>
                                <a:gd name="connsiteX7297" fmla="*/ 4072197 w 7362098"/>
                                <a:gd name="connsiteY7297" fmla="*/ 1430221 h 4900456"/>
                                <a:gd name="connsiteX7298" fmla="*/ 4069402 w 7362098"/>
                                <a:gd name="connsiteY7298" fmla="*/ 1429422 h 4900456"/>
                                <a:gd name="connsiteX7299" fmla="*/ 4069802 w 7362098"/>
                                <a:gd name="connsiteY7299" fmla="*/ 1426229 h 4900456"/>
                                <a:gd name="connsiteX7300" fmla="*/ 4071798 w 7362098"/>
                                <a:gd name="connsiteY7300" fmla="*/ 1405470 h 4900456"/>
                                <a:gd name="connsiteX7301" fmla="*/ 4072197 w 7362098"/>
                                <a:gd name="connsiteY7301" fmla="*/ 1402276 h 4900456"/>
                                <a:gd name="connsiteX7302" fmla="*/ 4075390 w 7362098"/>
                                <a:gd name="connsiteY7302" fmla="*/ 1402675 h 4900456"/>
                                <a:gd name="connsiteX7303" fmla="*/ 4079782 w 7362098"/>
                                <a:gd name="connsiteY7303" fmla="*/ 1414253 h 4900456"/>
                                <a:gd name="connsiteX7304" fmla="*/ 4080181 w 7362098"/>
                                <a:gd name="connsiteY7304" fmla="*/ 1414253 h 4900456"/>
                                <a:gd name="connsiteX7305" fmla="*/ 4120500 w 7362098"/>
                                <a:gd name="connsiteY7305" fmla="*/ 1411459 h 4900456"/>
                                <a:gd name="connsiteX7306" fmla="*/ 4146848 w 7362098"/>
                                <a:gd name="connsiteY7306" fmla="*/ 1381118 h 4900456"/>
                                <a:gd name="connsiteX7307" fmla="*/ 4146848 w 7362098"/>
                                <a:gd name="connsiteY7307" fmla="*/ 1380719 h 4900456"/>
                                <a:gd name="connsiteX7308" fmla="*/ 4140461 w 7362098"/>
                                <a:gd name="connsiteY7308" fmla="*/ 1370340 h 4900456"/>
                                <a:gd name="connsiteX7309" fmla="*/ 4142057 w 7362098"/>
                                <a:gd name="connsiteY7309" fmla="*/ 1367546 h 4900456"/>
                                <a:gd name="connsiteX7310" fmla="*/ 957326 w 7362098"/>
                                <a:gd name="connsiteY7310" fmla="*/ 1364352 h 4900456"/>
                                <a:gd name="connsiteX7311" fmla="*/ 971700 w 7362098"/>
                                <a:gd name="connsiteY7311" fmla="*/ 1375131 h 4900456"/>
                                <a:gd name="connsiteX7312" fmla="*/ 972097 w 7362098"/>
                                <a:gd name="connsiteY7312" fmla="*/ 1377926 h 4900456"/>
                                <a:gd name="connsiteX7313" fmla="*/ 970500 w 7362098"/>
                                <a:gd name="connsiteY7313" fmla="*/ 1378724 h 4900456"/>
                                <a:gd name="connsiteX7314" fmla="*/ 968905 w 7362098"/>
                                <a:gd name="connsiteY7314" fmla="*/ 1378325 h 4900456"/>
                                <a:gd name="connsiteX7315" fmla="*/ 954932 w 7362098"/>
                                <a:gd name="connsiteY7315" fmla="*/ 1367546 h 4900456"/>
                                <a:gd name="connsiteX7316" fmla="*/ 954532 w 7362098"/>
                                <a:gd name="connsiteY7316" fmla="*/ 1364751 h 4900456"/>
                                <a:gd name="connsiteX7317" fmla="*/ 957326 w 7362098"/>
                                <a:gd name="connsiteY7317" fmla="*/ 1364352 h 4900456"/>
                                <a:gd name="connsiteX7318" fmla="*/ 903435 w 7362098"/>
                                <a:gd name="connsiteY7318" fmla="*/ 1360360 h 4900456"/>
                                <a:gd name="connsiteX7319" fmla="*/ 906230 w 7362098"/>
                                <a:gd name="connsiteY7319" fmla="*/ 1361159 h 4900456"/>
                                <a:gd name="connsiteX7320" fmla="*/ 905431 w 7362098"/>
                                <a:gd name="connsiteY7320" fmla="*/ 1363953 h 4900456"/>
                                <a:gd name="connsiteX7321" fmla="*/ 890262 w 7362098"/>
                                <a:gd name="connsiteY7321" fmla="*/ 1372737 h 4900456"/>
                                <a:gd name="connsiteX7322" fmla="*/ 889465 w 7362098"/>
                                <a:gd name="connsiteY7322" fmla="*/ 1373136 h 4900456"/>
                                <a:gd name="connsiteX7323" fmla="*/ 887467 w 7362098"/>
                                <a:gd name="connsiteY7323" fmla="*/ 1371938 h 4900456"/>
                                <a:gd name="connsiteX7324" fmla="*/ 888266 w 7362098"/>
                                <a:gd name="connsiteY7324" fmla="*/ 1369144 h 4900456"/>
                                <a:gd name="connsiteX7325" fmla="*/ 962116 w 7362098"/>
                                <a:gd name="connsiteY7325" fmla="*/ 1353175 h 4900456"/>
                                <a:gd name="connsiteX7326" fmla="*/ 978883 w 7362098"/>
                                <a:gd name="connsiteY7326" fmla="*/ 1357966 h 4900456"/>
                                <a:gd name="connsiteX7327" fmla="*/ 980081 w 7362098"/>
                                <a:gd name="connsiteY7327" fmla="*/ 1360760 h 4900456"/>
                                <a:gd name="connsiteX7328" fmla="*/ 978483 w 7362098"/>
                                <a:gd name="connsiteY7328" fmla="*/ 1362357 h 4900456"/>
                                <a:gd name="connsiteX7329" fmla="*/ 977685 w 7362098"/>
                                <a:gd name="connsiteY7329" fmla="*/ 1362357 h 4900456"/>
                                <a:gd name="connsiteX7330" fmla="*/ 960918 w 7362098"/>
                                <a:gd name="connsiteY7330" fmla="*/ 1357567 h 4900456"/>
                                <a:gd name="connsiteX7331" fmla="*/ 959321 w 7362098"/>
                                <a:gd name="connsiteY7331" fmla="*/ 1354771 h 4900456"/>
                                <a:gd name="connsiteX7332" fmla="*/ 962116 w 7362098"/>
                                <a:gd name="connsiteY7332" fmla="*/ 1353175 h 4900456"/>
                                <a:gd name="connsiteX7333" fmla="*/ 900244 w 7362098"/>
                                <a:gd name="connsiteY7333" fmla="*/ 1348784 h 4900456"/>
                                <a:gd name="connsiteX7334" fmla="*/ 902639 w 7362098"/>
                                <a:gd name="connsiteY7334" fmla="*/ 1350780 h 4900456"/>
                                <a:gd name="connsiteX7335" fmla="*/ 900643 w 7362098"/>
                                <a:gd name="connsiteY7335" fmla="*/ 1353176 h 4900456"/>
                                <a:gd name="connsiteX7336" fmla="*/ 883078 w 7362098"/>
                                <a:gd name="connsiteY7336" fmla="*/ 1355571 h 4900456"/>
                                <a:gd name="connsiteX7337" fmla="*/ 880682 w 7362098"/>
                                <a:gd name="connsiteY7337" fmla="*/ 1353575 h 4900456"/>
                                <a:gd name="connsiteX7338" fmla="*/ 882678 w 7362098"/>
                                <a:gd name="connsiteY7338" fmla="*/ 1351179 h 4900456"/>
                                <a:gd name="connsiteX7339" fmla="*/ 979683 w 7362098"/>
                                <a:gd name="connsiteY7339" fmla="*/ 1338804 h 4900456"/>
                                <a:gd name="connsiteX7340" fmla="*/ 982079 w 7362098"/>
                                <a:gd name="connsiteY7340" fmla="*/ 1340800 h 4900456"/>
                                <a:gd name="connsiteX7341" fmla="*/ 980081 w 7362098"/>
                                <a:gd name="connsiteY7341" fmla="*/ 1343196 h 4900456"/>
                                <a:gd name="connsiteX7342" fmla="*/ 962516 w 7362098"/>
                                <a:gd name="connsiteY7342" fmla="*/ 1345591 h 4900456"/>
                                <a:gd name="connsiteX7343" fmla="*/ 960121 w 7362098"/>
                                <a:gd name="connsiteY7343" fmla="*/ 1343595 h 4900456"/>
                                <a:gd name="connsiteX7344" fmla="*/ 962117 w 7362098"/>
                                <a:gd name="connsiteY7344" fmla="*/ 1341199 h 4900456"/>
                                <a:gd name="connsiteX7345" fmla="*/ 884672 w 7362098"/>
                                <a:gd name="connsiteY7345" fmla="*/ 1331618 h 4900456"/>
                                <a:gd name="connsiteX7346" fmla="*/ 901440 w 7362098"/>
                                <a:gd name="connsiteY7346" fmla="*/ 1336409 h 4900456"/>
                                <a:gd name="connsiteX7347" fmla="*/ 903037 w 7362098"/>
                                <a:gd name="connsiteY7347" fmla="*/ 1339203 h 4900456"/>
                                <a:gd name="connsiteX7348" fmla="*/ 901440 w 7362098"/>
                                <a:gd name="connsiteY7348" fmla="*/ 1340800 h 4900456"/>
                                <a:gd name="connsiteX7349" fmla="*/ 900642 w 7362098"/>
                                <a:gd name="connsiteY7349" fmla="*/ 1340800 h 4900456"/>
                                <a:gd name="connsiteX7350" fmla="*/ 883875 w 7362098"/>
                                <a:gd name="connsiteY7350" fmla="*/ 1336010 h 4900456"/>
                                <a:gd name="connsiteX7351" fmla="*/ 881879 w 7362098"/>
                                <a:gd name="connsiteY7351" fmla="*/ 1333214 h 4900456"/>
                                <a:gd name="connsiteX7352" fmla="*/ 884672 w 7362098"/>
                                <a:gd name="connsiteY7352" fmla="*/ 1331618 h 4900456"/>
                                <a:gd name="connsiteX7353" fmla="*/ 972496 w 7362098"/>
                                <a:gd name="connsiteY7353" fmla="*/ 1321239 h 4900456"/>
                                <a:gd name="connsiteX7354" fmla="*/ 975291 w 7362098"/>
                                <a:gd name="connsiteY7354" fmla="*/ 1322037 h 4900456"/>
                                <a:gd name="connsiteX7355" fmla="*/ 974493 w 7362098"/>
                                <a:gd name="connsiteY7355" fmla="*/ 1324831 h 4900456"/>
                                <a:gd name="connsiteX7356" fmla="*/ 959321 w 7362098"/>
                                <a:gd name="connsiteY7356" fmla="*/ 1333615 h 4900456"/>
                                <a:gd name="connsiteX7357" fmla="*/ 958523 w 7362098"/>
                                <a:gd name="connsiteY7357" fmla="*/ 1334014 h 4900456"/>
                                <a:gd name="connsiteX7358" fmla="*/ 956527 w 7362098"/>
                                <a:gd name="connsiteY7358" fmla="*/ 1332816 h 4900456"/>
                                <a:gd name="connsiteX7359" fmla="*/ 957327 w 7362098"/>
                                <a:gd name="connsiteY7359" fmla="*/ 1330022 h 4900456"/>
                                <a:gd name="connsiteX7360" fmla="*/ 894255 w 7362098"/>
                                <a:gd name="connsiteY7360" fmla="*/ 1315650 h 4900456"/>
                                <a:gd name="connsiteX7361" fmla="*/ 908227 w 7362098"/>
                                <a:gd name="connsiteY7361" fmla="*/ 1326429 h 4900456"/>
                                <a:gd name="connsiteX7362" fmla="*/ 908627 w 7362098"/>
                                <a:gd name="connsiteY7362" fmla="*/ 1329224 h 4900456"/>
                                <a:gd name="connsiteX7363" fmla="*/ 907029 w 7362098"/>
                                <a:gd name="connsiteY7363" fmla="*/ 1330022 h 4900456"/>
                                <a:gd name="connsiteX7364" fmla="*/ 905431 w 7362098"/>
                                <a:gd name="connsiteY7364" fmla="*/ 1329623 h 4900456"/>
                                <a:gd name="connsiteX7365" fmla="*/ 891859 w 7362098"/>
                                <a:gd name="connsiteY7365" fmla="*/ 1318844 h 4900456"/>
                                <a:gd name="connsiteX7366" fmla="*/ 891460 w 7362098"/>
                                <a:gd name="connsiteY7366" fmla="*/ 1316049 h 4900456"/>
                                <a:gd name="connsiteX7367" fmla="*/ 894255 w 7362098"/>
                                <a:gd name="connsiteY7367" fmla="*/ 1315650 h 4900456"/>
                                <a:gd name="connsiteX7368" fmla="*/ 6688596 w 7362098"/>
                                <a:gd name="connsiteY7368" fmla="*/ 1310610 h 4900456"/>
                                <a:gd name="connsiteX7369" fmla="*/ 6707707 w 7362098"/>
                                <a:gd name="connsiteY7369" fmla="*/ 1324831 h 4900456"/>
                                <a:gd name="connsiteX7370" fmla="*/ 6702119 w 7362098"/>
                                <a:gd name="connsiteY7370" fmla="*/ 1328424 h 4900456"/>
                                <a:gd name="connsiteX7371" fmla="*/ 6667788 w 7362098"/>
                                <a:gd name="connsiteY7371" fmla="*/ 1320440 h 4900456"/>
                                <a:gd name="connsiteX7372" fmla="*/ 6660601 w 7362098"/>
                                <a:gd name="connsiteY7372" fmla="*/ 1354373 h 4900456"/>
                                <a:gd name="connsiteX7373" fmla="*/ 6655012 w 7362098"/>
                                <a:gd name="connsiteY7373" fmla="*/ 1357966 h 4900456"/>
                                <a:gd name="connsiteX7374" fmla="*/ 6654214 w 7362098"/>
                                <a:gd name="connsiteY7374" fmla="*/ 1356768 h 4900456"/>
                                <a:gd name="connsiteX7375" fmla="*/ 6664993 w 7362098"/>
                                <a:gd name="connsiteY7375" fmla="*/ 1314053 h 4900456"/>
                                <a:gd name="connsiteX7376" fmla="*/ 6688596 w 7362098"/>
                                <a:gd name="connsiteY7376" fmla="*/ 1310610 h 4900456"/>
                                <a:gd name="connsiteX7377" fmla="*/ 962516 w 7362098"/>
                                <a:gd name="connsiteY7377" fmla="*/ 1306868 h 4900456"/>
                                <a:gd name="connsiteX7378" fmla="*/ 962916 w 7362098"/>
                                <a:gd name="connsiteY7378" fmla="*/ 1309662 h 4900456"/>
                                <a:gd name="connsiteX7379" fmla="*/ 952138 w 7362098"/>
                                <a:gd name="connsiteY7379" fmla="*/ 1323635 h 4900456"/>
                                <a:gd name="connsiteX7380" fmla="*/ 950541 w 7362098"/>
                                <a:gd name="connsiteY7380" fmla="*/ 1324434 h 4900456"/>
                                <a:gd name="connsiteX7381" fmla="*/ 948944 w 7362098"/>
                                <a:gd name="connsiteY7381" fmla="*/ 1324035 h 4900456"/>
                                <a:gd name="connsiteX7382" fmla="*/ 948944 w 7362098"/>
                                <a:gd name="connsiteY7382" fmla="*/ 1321240 h 4900456"/>
                                <a:gd name="connsiteX7383" fmla="*/ 959722 w 7362098"/>
                                <a:gd name="connsiteY7383" fmla="*/ 1307267 h 4900456"/>
                                <a:gd name="connsiteX7384" fmla="*/ 962516 w 7362098"/>
                                <a:gd name="connsiteY7384" fmla="*/ 1306868 h 4900456"/>
                                <a:gd name="connsiteX7385" fmla="*/ 906230 w 7362098"/>
                                <a:gd name="connsiteY7385" fmla="*/ 1302876 h 4900456"/>
                                <a:gd name="connsiteX7386" fmla="*/ 909024 w 7362098"/>
                                <a:gd name="connsiteY7386" fmla="*/ 1303674 h 4900456"/>
                                <a:gd name="connsiteX7387" fmla="*/ 917809 w 7362098"/>
                                <a:gd name="connsiteY7387" fmla="*/ 1318845 h 4900456"/>
                                <a:gd name="connsiteX7388" fmla="*/ 917010 w 7362098"/>
                                <a:gd name="connsiteY7388" fmla="*/ 1321639 h 4900456"/>
                                <a:gd name="connsiteX7389" fmla="*/ 916212 w 7362098"/>
                                <a:gd name="connsiteY7389" fmla="*/ 1322038 h 4900456"/>
                                <a:gd name="connsiteX7390" fmla="*/ 914215 w 7362098"/>
                                <a:gd name="connsiteY7390" fmla="*/ 1320841 h 4900456"/>
                                <a:gd name="connsiteX7391" fmla="*/ 905431 w 7362098"/>
                                <a:gd name="connsiteY7391" fmla="*/ 1305670 h 4900456"/>
                                <a:gd name="connsiteX7392" fmla="*/ 906230 w 7362098"/>
                                <a:gd name="connsiteY7392" fmla="*/ 1302876 h 4900456"/>
                                <a:gd name="connsiteX7393" fmla="*/ 944953 w 7362098"/>
                                <a:gd name="connsiteY7393" fmla="*/ 1298086 h 4900456"/>
                                <a:gd name="connsiteX7394" fmla="*/ 946548 w 7362098"/>
                                <a:gd name="connsiteY7394" fmla="*/ 1300880 h 4900456"/>
                                <a:gd name="connsiteX7395" fmla="*/ 941755 w 7362098"/>
                                <a:gd name="connsiteY7395" fmla="*/ 1317647 h 4900456"/>
                                <a:gd name="connsiteX7396" fmla="*/ 940156 w 7362098"/>
                                <a:gd name="connsiteY7396" fmla="*/ 1319244 h 4900456"/>
                                <a:gd name="connsiteX7397" fmla="*/ 939359 w 7362098"/>
                                <a:gd name="connsiteY7397" fmla="*/ 1319244 h 4900456"/>
                                <a:gd name="connsiteX7398" fmla="*/ 937364 w 7362098"/>
                                <a:gd name="connsiteY7398" fmla="*/ 1316450 h 4900456"/>
                                <a:gd name="connsiteX7399" fmla="*/ 942154 w 7362098"/>
                                <a:gd name="connsiteY7399" fmla="*/ 1299682 h 4900456"/>
                                <a:gd name="connsiteX7400" fmla="*/ 944953 w 7362098"/>
                                <a:gd name="connsiteY7400" fmla="*/ 1298086 h 4900456"/>
                                <a:gd name="connsiteX7401" fmla="*/ 924997 w 7362098"/>
                                <a:gd name="connsiteY7401" fmla="*/ 1296489 h 4900456"/>
                                <a:gd name="connsiteX7402" fmla="*/ 927391 w 7362098"/>
                                <a:gd name="connsiteY7402" fmla="*/ 1298485 h 4900456"/>
                                <a:gd name="connsiteX7403" fmla="*/ 929785 w 7362098"/>
                                <a:gd name="connsiteY7403" fmla="*/ 1316051 h 4900456"/>
                                <a:gd name="connsiteX7404" fmla="*/ 927791 w 7362098"/>
                                <a:gd name="connsiteY7404" fmla="*/ 1318446 h 4900456"/>
                                <a:gd name="connsiteX7405" fmla="*/ 925396 w 7362098"/>
                                <a:gd name="connsiteY7405" fmla="*/ 1316450 h 4900456"/>
                                <a:gd name="connsiteX7406" fmla="*/ 923000 w 7362098"/>
                                <a:gd name="connsiteY7406" fmla="*/ 1298884 h 4900456"/>
                                <a:gd name="connsiteX7407" fmla="*/ 924997 w 7362098"/>
                                <a:gd name="connsiteY7407" fmla="*/ 1296489 h 4900456"/>
                                <a:gd name="connsiteX7408" fmla="*/ 4712512 w 7362098"/>
                                <a:gd name="connsiteY7408" fmla="*/ 1242198 h 4900456"/>
                                <a:gd name="connsiteX7409" fmla="*/ 4714907 w 7362098"/>
                                <a:gd name="connsiteY7409" fmla="*/ 1244194 h 4900456"/>
                                <a:gd name="connsiteX7410" fmla="*/ 4717303 w 7362098"/>
                                <a:gd name="connsiteY7410" fmla="*/ 1261760 h 4900456"/>
                                <a:gd name="connsiteX7411" fmla="*/ 4715307 w 7362098"/>
                                <a:gd name="connsiteY7411" fmla="*/ 1264155 h 4900456"/>
                                <a:gd name="connsiteX7412" fmla="*/ 4712911 w 7362098"/>
                                <a:gd name="connsiteY7412" fmla="*/ 1262159 h 4900456"/>
                                <a:gd name="connsiteX7413" fmla="*/ 4710516 w 7362098"/>
                                <a:gd name="connsiteY7413" fmla="*/ 1244593 h 4900456"/>
                                <a:gd name="connsiteX7414" fmla="*/ 4712512 w 7362098"/>
                                <a:gd name="connsiteY7414" fmla="*/ 1242198 h 4900456"/>
                                <a:gd name="connsiteX7415" fmla="*/ 4700935 w 7362098"/>
                                <a:gd name="connsiteY7415" fmla="*/ 1241400 h 4900456"/>
                                <a:gd name="connsiteX7416" fmla="*/ 4702133 w 7362098"/>
                                <a:gd name="connsiteY7416" fmla="*/ 1244194 h 4900456"/>
                                <a:gd name="connsiteX7417" fmla="*/ 4697342 w 7362098"/>
                                <a:gd name="connsiteY7417" fmla="*/ 1260961 h 4900456"/>
                                <a:gd name="connsiteX7418" fmla="*/ 4695745 w 7362098"/>
                                <a:gd name="connsiteY7418" fmla="*/ 1262558 h 4900456"/>
                                <a:gd name="connsiteX7419" fmla="*/ 4694947 w 7362098"/>
                                <a:gd name="connsiteY7419" fmla="*/ 1262558 h 4900456"/>
                                <a:gd name="connsiteX7420" fmla="*/ 4693350 w 7362098"/>
                                <a:gd name="connsiteY7420" fmla="*/ 1259764 h 4900456"/>
                                <a:gd name="connsiteX7421" fmla="*/ 4698141 w 7362098"/>
                                <a:gd name="connsiteY7421" fmla="*/ 1242996 h 4900456"/>
                                <a:gd name="connsiteX7422" fmla="*/ 4700935 w 7362098"/>
                                <a:gd name="connsiteY7422" fmla="*/ 1241400 h 4900456"/>
                                <a:gd name="connsiteX7423" fmla="*/ 4723290 w 7362098"/>
                                <a:gd name="connsiteY7423" fmla="*/ 1239004 h 4900456"/>
                                <a:gd name="connsiteX7424" fmla="*/ 4726084 w 7362098"/>
                                <a:gd name="connsiteY7424" fmla="*/ 1239802 h 4900456"/>
                                <a:gd name="connsiteX7425" fmla="*/ 4734868 w 7362098"/>
                                <a:gd name="connsiteY7425" fmla="*/ 1254973 h 4900456"/>
                                <a:gd name="connsiteX7426" fmla="*/ 4734069 w 7362098"/>
                                <a:gd name="connsiteY7426" fmla="*/ 1257767 h 4900456"/>
                                <a:gd name="connsiteX7427" fmla="*/ 4733271 w 7362098"/>
                                <a:gd name="connsiteY7427" fmla="*/ 1258166 h 4900456"/>
                                <a:gd name="connsiteX7428" fmla="*/ 4731275 w 7362098"/>
                                <a:gd name="connsiteY7428" fmla="*/ 1256969 h 4900456"/>
                                <a:gd name="connsiteX7429" fmla="*/ 4722491 w 7362098"/>
                                <a:gd name="connsiteY7429" fmla="*/ 1241798 h 4900456"/>
                                <a:gd name="connsiteX7430" fmla="*/ 4723290 w 7362098"/>
                                <a:gd name="connsiteY7430" fmla="*/ 1239004 h 4900456"/>
                                <a:gd name="connsiteX7431" fmla="*/ 4691355 w 7362098"/>
                                <a:gd name="connsiteY7431" fmla="*/ 1236609 h 4900456"/>
                                <a:gd name="connsiteX7432" fmla="*/ 4692153 w 7362098"/>
                                <a:gd name="connsiteY7432" fmla="*/ 1239403 h 4900456"/>
                                <a:gd name="connsiteX7433" fmla="*/ 4681374 w 7362098"/>
                                <a:gd name="connsiteY7433" fmla="*/ 1253376 h 4900456"/>
                                <a:gd name="connsiteX7434" fmla="*/ 4679777 w 7362098"/>
                                <a:gd name="connsiteY7434" fmla="*/ 1254175 h 4900456"/>
                                <a:gd name="connsiteX7435" fmla="*/ 4678180 w 7362098"/>
                                <a:gd name="connsiteY7435" fmla="*/ 1253776 h 4900456"/>
                                <a:gd name="connsiteX7436" fmla="*/ 4677781 w 7362098"/>
                                <a:gd name="connsiteY7436" fmla="*/ 1250981 h 4900456"/>
                                <a:gd name="connsiteX7437" fmla="*/ 4688561 w 7362098"/>
                                <a:gd name="connsiteY7437" fmla="*/ 1237008 h 4900456"/>
                                <a:gd name="connsiteX7438" fmla="*/ 4691355 w 7362098"/>
                                <a:gd name="connsiteY7438" fmla="*/ 1236609 h 4900456"/>
                                <a:gd name="connsiteX7439" fmla="*/ 4734866 w 7362098"/>
                                <a:gd name="connsiteY7439" fmla="*/ 1231020 h 4900456"/>
                                <a:gd name="connsiteX7440" fmla="*/ 4749238 w 7362098"/>
                                <a:gd name="connsiteY7440" fmla="*/ 1241799 h 4900456"/>
                                <a:gd name="connsiteX7441" fmla="*/ 4749638 w 7362098"/>
                                <a:gd name="connsiteY7441" fmla="*/ 1244594 h 4900456"/>
                                <a:gd name="connsiteX7442" fmla="*/ 4748041 w 7362098"/>
                                <a:gd name="connsiteY7442" fmla="*/ 1245392 h 4900456"/>
                                <a:gd name="connsiteX7443" fmla="*/ 4746444 w 7362098"/>
                                <a:gd name="connsiteY7443" fmla="*/ 1244993 h 4900456"/>
                                <a:gd name="connsiteX7444" fmla="*/ 4732471 w 7362098"/>
                                <a:gd name="connsiteY7444" fmla="*/ 1234214 h 4900456"/>
                                <a:gd name="connsiteX7445" fmla="*/ 4732072 w 7362098"/>
                                <a:gd name="connsiteY7445" fmla="*/ 1231419 h 4900456"/>
                                <a:gd name="connsiteX7446" fmla="*/ 4734866 w 7362098"/>
                                <a:gd name="connsiteY7446" fmla="*/ 1231020 h 4900456"/>
                                <a:gd name="connsiteX7447" fmla="*/ 1243956 w 7362098"/>
                                <a:gd name="connsiteY7447" fmla="*/ 1230222 h 4900456"/>
                                <a:gd name="connsiteX7448" fmla="*/ 1246751 w 7362098"/>
                                <a:gd name="connsiteY7448" fmla="*/ 1231818 h 4900456"/>
                                <a:gd name="connsiteX7449" fmla="*/ 1264315 w 7362098"/>
                                <a:gd name="connsiteY7449" fmla="*/ 1242597 h 4900456"/>
                                <a:gd name="connsiteX7450" fmla="*/ 1267508 w 7362098"/>
                                <a:gd name="connsiteY7450" fmla="*/ 1244194 h 4900456"/>
                                <a:gd name="connsiteX7451" fmla="*/ 1266312 w 7362098"/>
                                <a:gd name="connsiteY7451" fmla="*/ 1246988 h 4900456"/>
                                <a:gd name="connsiteX7452" fmla="*/ 1265911 w 7362098"/>
                                <a:gd name="connsiteY7452" fmla="*/ 1246988 h 4900456"/>
                                <a:gd name="connsiteX7453" fmla="*/ 1253138 w 7362098"/>
                                <a:gd name="connsiteY7453" fmla="*/ 1245790 h 4900456"/>
                                <a:gd name="connsiteX7454" fmla="*/ 1224397 w 7362098"/>
                                <a:gd name="connsiteY7454" fmla="*/ 1278127 h 4900456"/>
                                <a:gd name="connsiteX7455" fmla="*/ 1181284 w 7362098"/>
                                <a:gd name="connsiteY7455" fmla="*/ 1281320 h 4900456"/>
                                <a:gd name="connsiteX7456" fmla="*/ 1174498 w 7362098"/>
                                <a:gd name="connsiteY7456" fmla="*/ 1292498 h 4900456"/>
                                <a:gd name="connsiteX7457" fmla="*/ 1174099 w 7362098"/>
                                <a:gd name="connsiteY7457" fmla="*/ 1292897 h 4900456"/>
                                <a:gd name="connsiteX7458" fmla="*/ 1171303 w 7362098"/>
                                <a:gd name="connsiteY7458" fmla="*/ 1292098 h 4900456"/>
                                <a:gd name="connsiteX7459" fmla="*/ 1171702 w 7362098"/>
                                <a:gd name="connsiteY7459" fmla="*/ 1288905 h 4900456"/>
                                <a:gd name="connsiteX7460" fmla="*/ 1173698 w 7362098"/>
                                <a:gd name="connsiteY7460" fmla="*/ 1268146 h 4900456"/>
                                <a:gd name="connsiteX7461" fmla="*/ 1174099 w 7362098"/>
                                <a:gd name="connsiteY7461" fmla="*/ 1264952 h 4900456"/>
                                <a:gd name="connsiteX7462" fmla="*/ 1177292 w 7362098"/>
                                <a:gd name="connsiteY7462" fmla="*/ 1265351 h 4900456"/>
                                <a:gd name="connsiteX7463" fmla="*/ 1181682 w 7362098"/>
                                <a:gd name="connsiteY7463" fmla="*/ 1276929 h 4900456"/>
                                <a:gd name="connsiteX7464" fmla="*/ 1182083 w 7362098"/>
                                <a:gd name="connsiteY7464" fmla="*/ 1276929 h 4900456"/>
                                <a:gd name="connsiteX7465" fmla="*/ 1222401 w 7362098"/>
                                <a:gd name="connsiteY7465" fmla="*/ 1274135 h 4900456"/>
                                <a:gd name="connsiteX7466" fmla="*/ 1248747 w 7362098"/>
                                <a:gd name="connsiteY7466" fmla="*/ 1243794 h 4900456"/>
                                <a:gd name="connsiteX7467" fmla="*/ 1248747 w 7362098"/>
                                <a:gd name="connsiteY7467" fmla="*/ 1243395 h 4900456"/>
                                <a:gd name="connsiteX7468" fmla="*/ 1242360 w 7362098"/>
                                <a:gd name="connsiteY7468" fmla="*/ 1233016 h 4900456"/>
                                <a:gd name="connsiteX7469" fmla="*/ 1243956 w 7362098"/>
                                <a:gd name="connsiteY7469" fmla="*/ 1230222 h 4900456"/>
                                <a:gd name="connsiteX7470" fmla="*/ 4680975 w 7362098"/>
                                <a:gd name="connsiteY7470" fmla="*/ 1227028 h 4900456"/>
                                <a:gd name="connsiteX7471" fmla="*/ 4683770 w 7362098"/>
                                <a:gd name="connsiteY7471" fmla="*/ 1227826 h 4900456"/>
                                <a:gd name="connsiteX7472" fmla="*/ 4682971 w 7362098"/>
                                <a:gd name="connsiteY7472" fmla="*/ 1230620 h 4900456"/>
                                <a:gd name="connsiteX7473" fmla="*/ 4667801 w 7362098"/>
                                <a:gd name="connsiteY7473" fmla="*/ 1239404 h 4900456"/>
                                <a:gd name="connsiteX7474" fmla="*/ 4667002 w 7362098"/>
                                <a:gd name="connsiteY7474" fmla="*/ 1239803 h 4900456"/>
                                <a:gd name="connsiteX7475" fmla="*/ 4665006 w 7362098"/>
                                <a:gd name="connsiteY7475" fmla="*/ 1238605 h 4900456"/>
                                <a:gd name="connsiteX7476" fmla="*/ 4665805 w 7362098"/>
                                <a:gd name="connsiteY7476" fmla="*/ 1235811 h 4900456"/>
                                <a:gd name="connsiteX7477" fmla="*/ 2167290 w 7362098"/>
                                <a:gd name="connsiteY7477" fmla="*/ 1227028 h 4900456"/>
                                <a:gd name="connsiteX7478" fmla="*/ 2172080 w 7362098"/>
                                <a:gd name="connsiteY7478" fmla="*/ 1230621 h 4900456"/>
                                <a:gd name="connsiteX7479" fmla="*/ 2175670 w 7362098"/>
                                <a:gd name="connsiteY7479" fmla="*/ 1254972 h 4900456"/>
                                <a:gd name="connsiteX7480" fmla="*/ 2200026 w 7362098"/>
                                <a:gd name="connsiteY7480" fmla="*/ 1251379 h 4900456"/>
                                <a:gd name="connsiteX7481" fmla="*/ 2204815 w 7362098"/>
                                <a:gd name="connsiteY7481" fmla="*/ 1254972 h 4900456"/>
                                <a:gd name="connsiteX7482" fmla="*/ 2201223 w 7362098"/>
                                <a:gd name="connsiteY7482" fmla="*/ 1259762 h 4900456"/>
                                <a:gd name="connsiteX7483" fmla="*/ 2176870 w 7362098"/>
                                <a:gd name="connsiteY7483" fmla="*/ 1263355 h 4900456"/>
                                <a:gd name="connsiteX7484" fmla="*/ 2180461 w 7362098"/>
                                <a:gd name="connsiteY7484" fmla="*/ 1287707 h 4900456"/>
                                <a:gd name="connsiteX7485" fmla="*/ 2176870 w 7362098"/>
                                <a:gd name="connsiteY7485" fmla="*/ 1292498 h 4900456"/>
                                <a:gd name="connsiteX7486" fmla="*/ 2172080 w 7362098"/>
                                <a:gd name="connsiteY7486" fmla="*/ 1288905 h 4900456"/>
                                <a:gd name="connsiteX7487" fmla="*/ 2168486 w 7362098"/>
                                <a:gd name="connsiteY7487" fmla="*/ 1264553 h 4900456"/>
                                <a:gd name="connsiteX7488" fmla="*/ 2144136 w 7362098"/>
                                <a:gd name="connsiteY7488" fmla="*/ 1268145 h 4900456"/>
                                <a:gd name="connsiteX7489" fmla="*/ 2139345 w 7362098"/>
                                <a:gd name="connsiteY7489" fmla="*/ 1264553 h 4900456"/>
                                <a:gd name="connsiteX7490" fmla="*/ 2142938 w 7362098"/>
                                <a:gd name="connsiteY7490" fmla="*/ 1259762 h 4900456"/>
                                <a:gd name="connsiteX7491" fmla="*/ 2167290 w 7362098"/>
                                <a:gd name="connsiteY7491" fmla="*/ 1256170 h 4900456"/>
                                <a:gd name="connsiteX7492" fmla="*/ 2163698 w 7362098"/>
                                <a:gd name="connsiteY7492" fmla="*/ 1231818 h 4900456"/>
                                <a:gd name="connsiteX7493" fmla="*/ 2167290 w 7362098"/>
                                <a:gd name="connsiteY7493" fmla="*/ 1227028 h 4900456"/>
                                <a:gd name="connsiteX7494" fmla="*/ 4739657 w 7362098"/>
                                <a:gd name="connsiteY7494" fmla="*/ 1219843 h 4900456"/>
                                <a:gd name="connsiteX7495" fmla="*/ 4756424 w 7362098"/>
                                <a:gd name="connsiteY7495" fmla="*/ 1224634 h 4900456"/>
                                <a:gd name="connsiteX7496" fmla="*/ 4757622 w 7362098"/>
                                <a:gd name="connsiteY7496" fmla="*/ 1227428 h 4900456"/>
                                <a:gd name="connsiteX7497" fmla="*/ 4756025 w 7362098"/>
                                <a:gd name="connsiteY7497" fmla="*/ 1229025 h 4900456"/>
                                <a:gd name="connsiteX7498" fmla="*/ 4755227 w 7362098"/>
                                <a:gd name="connsiteY7498" fmla="*/ 1229025 h 4900456"/>
                                <a:gd name="connsiteX7499" fmla="*/ 4738460 w 7362098"/>
                                <a:gd name="connsiteY7499" fmla="*/ 1224235 h 4900456"/>
                                <a:gd name="connsiteX7500" fmla="*/ 4736863 w 7362098"/>
                                <a:gd name="connsiteY7500" fmla="*/ 1221439 h 4900456"/>
                                <a:gd name="connsiteX7501" fmla="*/ 4739657 w 7362098"/>
                                <a:gd name="connsiteY7501" fmla="*/ 1219843 h 4900456"/>
                                <a:gd name="connsiteX7502" fmla="*/ 3395425 w 7362098"/>
                                <a:gd name="connsiteY7502" fmla="*/ 1219144 h 4900456"/>
                                <a:gd name="connsiteX7503" fmla="*/ 3404821 w 7362098"/>
                                <a:gd name="connsiteY7503" fmla="*/ 1220242 h 4900456"/>
                                <a:gd name="connsiteX7504" fmla="*/ 3412013 w 7362098"/>
                                <a:gd name="connsiteY7504" fmla="*/ 1232218 h 4900456"/>
                                <a:gd name="connsiteX7505" fmla="*/ 3415601 w 7362098"/>
                                <a:gd name="connsiteY7505" fmla="*/ 1237008 h 4900456"/>
                                <a:gd name="connsiteX7506" fmla="*/ 3421586 w 7362098"/>
                                <a:gd name="connsiteY7506" fmla="*/ 1237008 h 4900456"/>
                                <a:gd name="connsiteX7507" fmla="*/ 3421985 w 7362098"/>
                                <a:gd name="connsiteY7507" fmla="*/ 1237008 h 4900456"/>
                                <a:gd name="connsiteX7508" fmla="*/ 3422385 w 7362098"/>
                                <a:gd name="connsiteY7508" fmla="*/ 1236609 h 4900456"/>
                                <a:gd name="connsiteX7509" fmla="*/ 3435549 w 7362098"/>
                                <a:gd name="connsiteY7509" fmla="*/ 1236210 h 4900456"/>
                                <a:gd name="connsiteX7510" fmla="*/ 3442729 w 7362098"/>
                                <a:gd name="connsiteY7510" fmla="*/ 1247786 h 4900456"/>
                                <a:gd name="connsiteX7511" fmla="*/ 3442729 w 7362098"/>
                                <a:gd name="connsiteY7511" fmla="*/ 1248186 h 4900456"/>
                                <a:gd name="connsiteX7512" fmla="*/ 3446319 w 7362098"/>
                                <a:gd name="connsiteY7512" fmla="*/ 1252976 h 4900456"/>
                                <a:gd name="connsiteX7513" fmla="*/ 3452703 w 7362098"/>
                                <a:gd name="connsiteY7513" fmla="*/ 1252976 h 4900456"/>
                                <a:gd name="connsiteX7514" fmla="*/ 3453101 w 7362098"/>
                                <a:gd name="connsiteY7514" fmla="*/ 1252976 h 4900456"/>
                                <a:gd name="connsiteX7515" fmla="*/ 3467066 w 7362098"/>
                                <a:gd name="connsiteY7515" fmla="*/ 1252178 h 4900456"/>
                                <a:gd name="connsiteX7516" fmla="*/ 3474244 w 7362098"/>
                                <a:gd name="connsiteY7516" fmla="*/ 1264155 h 4900456"/>
                                <a:gd name="connsiteX7517" fmla="*/ 3477837 w 7362098"/>
                                <a:gd name="connsiteY7517" fmla="*/ 1268945 h 4900456"/>
                                <a:gd name="connsiteX7518" fmla="*/ 3481028 w 7362098"/>
                                <a:gd name="connsiteY7518" fmla="*/ 1269743 h 4900456"/>
                                <a:gd name="connsiteX7519" fmla="*/ 3485420 w 7362098"/>
                                <a:gd name="connsiteY7519" fmla="*/ 1270143 h 4900456"/>
                                <a:gd name="connsiteX7520" fmla="*/ 3489010 w 7362098"/>
                                <a:gd name="connsiteY7520" fmla="*/ 1274135 h 4900456"/>
                                <a:gd name="connsiteX7521" fmla="*/ 3483421 w 7362098"/>
                                <a:gd name="connsiteY7521" fmla="*/ 1278526 h 4900456"/>
                                <a:gd name="connsiteX7522" fmla="*/ 3477439 w 7362098"/>
                                <a:gd name="connsiteY7522" fmla="*/ 1278127 h 4900456"/>
                                <a:gd name="connsiteX7523" fmla="*/ 3472649 w 7362098"/>
                                <a:gd name="connsiteY7523" fmla="*/ 1276530 h 4900456"/>
                                <a:gd name="connsiteX7524" fmla="*/ 3465470 w 7362098"/>
                                <a:gd name="connsiteY7524" fmla="*/ 1264554 h 4900456"/>
                                <a:gd name="connsiteX7525" fmla="*/ 3462278 w 7362098"/>
                                <a:gd name="connsiteY7525" fmla="*/ 1259763 h 4900456"/>
                                <a:gd name="connsiteX7526" fmla="*/ 3455496 w 7362098"/>
                                <a:gd name="connsiteY7526" fmla="*/ 1260163 h 4900456"/>
                                <a:gd name="connsiteX7527" fmla="*/ 3441932 w 7362098"/>
                                <a:gd name="connsiteY7527" fmla="*/ 1260562 h 4900456"/>
                                <a:gd name="connsiteX7528" fmla="*/ 3434752 w 7362098"/>
                                <a:gd name="connsiteY7528" fmla="*/ 1248984 h 4900456"/>
                                <a:gd name="connsiteX7529" fmla="*/ 3431161 w 7362098"/>
                                <a:gd name="connsiteY7529" fmla="*/ 1243794 h 4900456"/>
                                <a:gd name="connsiteX7530" fmla="*/ 3425176 w 7362098"/>
                                <a:gd name="connsiteY7530" fmla="*/ 1243794 h 4900456"/>
                                <a:gd name="connsiteX7531" fmla="*/ 3424778 w 7362098"/>
                                <a:gd name="connsiteY7531" fmla="*/ 1243794 h 4900456"/>
                                <a:gd name="connsiteX7532" fmla="*/ 3411212 w 7362098"/>
                                <a:gd name="connsiteY7532" fmla="*/ 1244194 h 4900456"/>
                                <a:gd name="connsiteX7533" fmla="*/ 3404029 w 7362098"/>
                                <a:gd name="connsiteY7533" fmla="*/ 1232218 h 4900456"/>
                                <a:gd name="connsiteX7534" fmla="*/ 3400824 w 7362098"/>
                                <a:gd name="connsiteY7534" fmla="*/ 1227427 h 4900456"/>
                                <a:gd name="connsiteX7535" fmla="*/ 3394027 w 7362098"/>
                                <a:gd name="connsiteY7535" fmla="*/ 1227826 h 4900456"/>
                                <a:gd name="connsiteX7536" fmla="*/ 3380446 w 7362098"/>
                                <a:gd name="connsiteY7536" fmla="*/ 1228226 h 4900456"/>
                                <a:gd name="connsiteX7537" fmla="*/ 3378047 w 7362098"/>
                                <a:gd name="connsiteY7537" fmla="*/ 1226629 h 4900456"/>
                                <a:gd name="connsiteX7538" fmla="*/ 3376451 w 7362098"/>
                                <a:gd name="connsiteY7538" fmla="*/ 1221439 h 4900456"/>
                                <a:gd name="connsiteX7539" fmla="*/ 3381643 w 7362098"/>
                                <a:gd name="connsiteY7539" fmla="*/ 1219842 h 4900456"/>
                                <a:gd name="connsiteX7540" fmla="*/ 3384036 w 7362098"/>
                                <a:gd name="connsiteY7540" fmla="*/ 1221040 h 4900456"/>
                                <a:gd name="connsiteX7541" fmla="*/ 3390432 w 7362098"/>
                                <a:gd name="connsiteY7541" fmla="*/ 1221040 h 4900456"/>
                                <a:gd name="connsiteX7542" fmla="*/ 3390833 w 7362098"/>
                                <a:gd name="connsiteY7542" fmla="*/ 1221040 h 4900456"/>
                                <a:gd name="connsiteX7543" fmla="*/ 3395425 w 7362098"/>
                                <a:gd name="connsiteY7543" fmla="*/ 1219144 h 4900456"/>
                                <a:gd name="connsiteX7544" fmla="*/ 4677782 w 7362098"/>
                                <a:gd name="connsiteY7544" fmla="*/ 1215451 h 4900456"/>
                                <a:gd name="connsiteX7545" fmla="*/ 4680178 w 7362098"/>
                                <a:gd name="connsiteY7545" fmla="*/ 1217447 h 4900456"/>
                                <a:gd name="connsiteX7546" fmla="*/ 4678182 w 7362098"/>
                                <a:gd name="connsiteY7546" fmla="*/ 1219843 h 4900456"/>
                                <a:gd name="connsiteX7547" fmla="*/ 4660616 w 7362098"/>
                                <a:gd name="connsiteY7547" fmla="*/ 1222238 h 4900456"/>
                                <a:gd name="connsiteX7548" fmla="*/ 4658221 w 7362098"/>
                                <a:gd name="connsiteY7548" fmla="*/ 1220242 h 4900456"/>
                                <a:gd name="connsiteX7549" fmla="*/ 4660217 w 7362098"/>
                                <a:gd name="connsiteY7549" fmla="*/ 1217846 h 4900456"/>
                                <a:gd name="connsiteX7550" fmla="*/ 4756824 w 7362098"/>
                                <a:gd name="connsiteY7550" fmla="*/ 1205072 h 4900456"/>
                                <a:gd name="connsiteX7551" fmla="*/ 4759219 w 7362098"/>
                                <a:gd name="connsiteY7551" fmla="*/ 1207068 h 4900456"/>
                                <a:gd name="connsiteX7552" fmla="*/ 4757223 w 7362098"/>
                                <a:gd name="connsiteY7552" fmla="*/ 1209464 h 4900456"/>
                                <a:gd name="connsiteX7553" fmla="*/ 4739657 w 7362098"/>
                                <a:gd name="connsiteY7553" fmla="*/ 1211859 h 4900456"/>
                                <a:gd name="connsiteX7554" fmla="*/ 4737262 w 7362098"/>
                                <a:gd name="connsiteY7554" fmla="*/ 1209863 h 4900456"/>
                                <a:gd name="connsiteX7555" fmla="*/ 4739258 w 7362098"/>
                                <a:gd name="connsiteY7555" fmla="*/ 1207467 h 4900456"/>
                                <a:gd name="connsiteX7556" fmla="*/ 4662212 w 7362098"/>
                                <a:gd name="connsiteY7556" fmla="*/ 1198286 h 4900456"/>
                                <a:gd name="connsiteX7557" fmla="*/ 4678980 w 7362098"/>
                                <a:gd name="connsiteY7557" fmla="*/ 1203077 h 4900456"/>
                                <a:gd name="connsiteX7558" fmla="*/ 4680577 w 7362098"/>
                                <a:gd name="connsiteY7558" fmla="*/ 1205871 h 4900456"/>
                                <a:gd name="connsiteX7559" fmla="*/ 4678980 w 7362098"/>
                                <a:gd name="connsiteY7559" fmla="*/ 1207468 h 4900456"/>
                                <a:gd name="connsiteX7560" fmla="*/ 4678181 w 7362098"/>
                                <a:gd name="connsiteY7560" fmla="*/ 1207468 h 4900456"/>
                                <a:gd name="connsiteX7561" fmla="*/ 4661414 w 7362098"/>
                                <a:gd name="connsiteY7561" fmla="*/ 1202678 h 4900456"/>
                                <a:gd name="connsiteX7562" fmla="*/ 4659418 w 7362098"/>
                                <a:gd name="connsiteY7562" fmla="*/ 1199882 h 4900456"/>
                                <a:gd name="connsiteX7563" fmla="*/ 4662212 w 7362098"/>
                                <a:gd name="connsiteY7563" fmla="*/ 1198286 h 4900456"/>
                                <a:gd name="connsiteX7564" fmla="*/ 4750038 w 7362098"/>
                                <a:gd name="connsiteY7564" fmla="*/ 1187907 h 4900456"/>
                                <a:gd name="connsiteX7565" fmla="*/ 4752832 w 7362098"/>
                                <a:gd name="connsiteY7565" fmla="*/ 1188705 h 4900456"/>
                                <a:gd name="connsiteX7566" fmla="*/ 4752034 w 7362098"/>
                                <a:gd name="connsiteY7566" fmla="*/ 1191499 h 4900456"/>
                                <a:gd name="connsiteX7567" fmla="*/ 4736863 w 7362098"/>
                                <a:gd name="connsiteY7567" fmla="*/ 1200283 h 4900456"/>
                                <a:gd name="connsiteX7568" fmla="*/ 4736065 w 7362098"/>
                                <a:gd name="connsiteY7568" fmla="*/ 1200682 h 4900456"/>
                                <a:gd name="connsiteX7569" fmla="*/ 4734069 w 7362098"/>
                                <a:gd name="connsiteY7569" fmla="*/ 1199484 h 4900456"/>
                                <a:gd name="connsiteX7570" fmla="*/ 4734867 w 7362098"/>
                                <a:gd name="connsiteY7570" fmla="*/ 1196690 h 4900456"/>
                                <a:gd name="connsiteX7571" fmla="*/ 3412610 w 7362098"/>
                                <a:gd name="connsiteY7571" fmla="*/ 1187208 h 4900456"/>
                                <a:gd name="connsiteX7572" fmla="*/ 3421982 w 7362098"/>
                                <a:gd name="connsiteY7572" fmla="*/ 1188306 h 4900456"/>
                                <a:gd name="connsiteX7573" fmla="*/ 3429165 w 7362098"/>
                                <a:gd name="connsiteY7573" fmla="*/ 1200282 h 4900456"/>
                                <a:gd name="connsiteX7574" fmla="*/ 3432755 w 7362098"/>
                                <a:gd name="connsiteY7574" fmla="*/ 1205072 h 4900456"/>
                                <a:gd name="connsiteX7575" fmla="*/ 3438740 w 7362098"/>
                                <a:gd name="connsiteY7575" fmla="*/ 1205072 h 4900456"/>
                                <a:gd name="connsiteX7576" fmla="*/ 3439139 w 7362098"/>
                                <a:gd name="connsiteY7576" fmla="*/ 1205072 h 4900456"/>
                                <a:gd name="connsiteX7577" fmla="*/ 3439537 w 7362098"/>
                                <a:gd name="connsiteY7577" fmla="*/ 1204673 h 4900456"/>
                                <a:gd name="connsiteX7578" fmla="*/ 3452703 w 7362098"/>
                                <a:gd name="connsiteY7578" fmla="*/ 1204274 h 4900456"/>
                                <a:gd name="connsiteX7579" fmla="*/ 3459883 w 7362098"/>
                                <a:gd name="connsiteY7579" fmla="*/ 1215850 h 4900456"/>
                                <a:gd name="connsiteX7580" fmla="*/ 3459883 w 7362098"/>
                                <a:gd name="connsiteY7580" fmla="*/ 1216250 h 4900456"/>
                                <a:gd name="connsiteX7581" fmla="*/ 3463474 w 7362098"/>
                                <a:gd name="connsiteY7581" fmla="*/ 1221040 h 4900456"/>
                                <a:gd name="connsiteX7582" fmla="*/ 3469857 w 7362098"/>
                                <a:gd name="connsiteY7582" fmla="*/ 1221040 h 4900456"/>
                                <a:gd name="connsiteX7583" fmla="*/ 3470256 w 7362098"/>
                                <a:gd name="connsiteY7583" fmla="*/ 1221040 h 4900456"/>
                                <a:gd name="connsiteX7584" fmla="*/ 3484218 w 7362098"/>
                                <a:gd name="connsiteY7584" fmla="*/ 1220242 h 4900456"/>
                                <a:gd name="connsiteX7585" fmla="*/ 3491403 w 7362098"/>
                                <a:gd name="connsiteY7585" fmla="*/ 1232219 h 4900456"/>
                                <a:gd name="connsiteX7586" fmla="*/ 3494996 w 7362098"/>
                                <a:gd name="connsiteY7586" fmla="*/ 1237009 h 4900456"/>
                                <a:gd name="connsiteX7587" fmla="*/ 3498187 w 7362098"/>
                                <a:gd name="connsiteY7587" fmla="*/ 1237807 h 4900456"/>
                                <a:gd name="connsiteX7588" fmla="*/ 3502574 w 7362098"/>
                                <a:gd name="connsiteY7588" fmla="*/ 1238207 h 4900456"/>
                                <a:gd name="connsiteX7589" fmla="*/ 3506178 w 7362098"/>
                                <a:gd name="connsiteY7589" fmla="*/ 1242199 h 4900456"/>
                                <a:gd name="connsiteX7590" fmla="*/ 3500578 w 7362098"/>
                                <a:gd name="connsiteY7590" fmla="*/ 1246191 h 4900456"/>
                                <a:gd name="connsiteX7591" fmla="*/ 3494595 w 7362098"/>
                                <a:gd name="connsiteY7591" fmla="*/ 1245791 h 4900456"/>
                                <a:gd name="connsiteX7592" fmla="*/ 3489811 w 7362098"/>
                                <a:gd name="connsiteY7592" fmla="*/ 1244195 h 4900456"/>
                                <a:gd name="connsiteX7593" fmla="*/ 3482620 w 7362098"/>
                                <a:gd name="connsiteY7593" fmla="*/ 1232219 h 4900456"/>
                                <a:gd name="connsiteX7594" fmla="*/ 3479431 w 7362098"/>
                                <a:gd name="connsiteY7594" fmla="*/ 1227428 h 4900456"/>
                                <a:gd name="connsiteX7595" fmla="*/ 3472649 w 7362098"/>
                                <a:gd name="connsiteY7595" fmla="*/ 1227827 h 4900456"/>
                                <a:gd name="connsiteX7596" fmla="*/ 3459086 w 7362098"/>
                                <a:gd name="connsiteY7596" fmla="*/ 1228227 h 4900456"/>
                                <a:gd name="connsiteX7597" fmla="*/ 3451904 w 7362098"/>
                                <a:gd name="connsiteY7597" fmla="*/ 1216649 h 4900456"/>
                                <a:gd name="connsiteX7598" fmla="*/ 3448316 w 7362098"/>
                                <a:gd name="connsiteY7598" fmla="*/ 1211459 h 4900456"/>
                                <a:gd name="connsiteX7599" fmla="*/ 3442331 w 7362098"/>
                                <a:gd name="connsiteY7599" fmla="*/ 1211459 h 4900456"/>
                                <a:gd name="connsiteX7600" fmla="*/ 3441932 w 7362098"/>
                                <a:gd name="connsiteY7600" fmla="*/ 1211459 h 4900456"/>
                                <a:gd name="connsiteX7601" fmla="*/ 3428368 w 7362098"/>
                                <a:gd name="connsiteY7601" fmla="*/ 1211858 h 4900456"/>
                                <a:gd name="connsiteX7602" fmla="*/ 3421185 w 7362098"/>
                                <a:gd name="connsiteY7602" fmla="*/ 1199882 h 4900456"/>
                                <a:gd name="connsiteX7603" fmla="*/ 3417994 w 7362098"/>
                                <a:gd name="connsiteY7603" fmla="*/ 1195092 h 4900456"/>
                                <a:gd name="connsiteX7604" fmla="*/ 3411212 w 7362098"/>
                                <a:gd name="connsiteY7604" fmla="*/ 1195491 h 4900456"/>
                                <a:gd name="connsiteX7605" fmla="*/ 3397620 w 7362098"/>
                                <a:gd name="connsiteY7605" fmla="*/ 1195890 h 4900456"/>
                                <a:gd name="connsiteX7606" fmla="*/ 3395222 w 7362098"/>
                                <a:gd name="connsiteY7606" fmla="*/ 1194294 h 4900456"/>
                                <a:gd name="connsiteX7607" fmla="*/ 3393624 w 7362098"/>
                                <a:gd name="connsiteY7607" fmla="*/ 1189104 h 4900456"/>
                                <a:gd name="connsiteX7608" fmla="*/ 3398819 w 7362098"/>
                                <a:gd name="connsiteY7608" fmla="*/ 1187507 h 4900456"/>
                                <a:gd name="connsiteX7609" fmla="*/ 3401218 w 7362098"/>
                                <a:gd name="connsiteY7609" fmla="*/ 1189104 h 4900456"/>
                                <a:gd name="connsiteX7610" fmla="*/ 3407615 w 7362098"/>
                                <a:gd name="connsiteY7610" fmla="*/ 1189104 h 4900456"/>
                                <a:gd name="connsiteX7611" fmla="*/ 3408022 w 7362098"/>
                                <a:gd name="connsiteY7611" fmla="*/ 1189104 h 4900456"/>
                                <a:gd name="connsiteX7612" fmla="*/ 3412610 w 7362098"/>
                                <a:gd name="connsiteY7612" fmla="*/ 1187208 h 4900456"/>
                                <a:gd name="connsiteX7613" fmla="*/ 4671793 w 7362098"/>
                                <a:gd name="connsiteY7613" fmla="*/ 1182318 h 4900456"/>
                                <a:gd name="connsiteX7614" fmla="*/ 4685766 w 7362098"/>
                                <a:gd name="connsiteY7614" fmla="*/ 1193097 h 4900456"/>
                                <a:gd name="connsiteX7615" fmla="*/ 4686166 w 7362098"/>
                                <a:gd name="connsiteY7615" fmla="*/ 1195892 h 4900456"/>
                                <a:gd name="connsiteX7616" fmla="*/ 4684569 w 7362098"/>
                                <a:gd name="connsiteY7616" fmla="*/ 1196690 h 4900456"/>
                                <a:gd name="connsiteX7617" fmla="*/ 4682972 w 7362098"/>
                                <a:gd name="connsiteY7617" fmla="*/ 1196291 h 4900456"/>
                                <a:gd name="connsiteX7618" fmla="*/ 4669398 w 7362098"/>
                                <a:gd name="connsiteY7618" fmla="*/ 1185512 h 4900456"/>
                                <a:gd name="connsiteX7619" fmla="*/ 4668999 w 7362098"/>
                                <a:gd name="connsiteY7619" fmla="*/ 1182717 h 4900456"/>
                                <a:gd name="connsiteX7620" fmla="*/ 4671793 w 7362098"/>
                                <a:gd name="connsiteY7620" fmla="*/ 1182318 h 4900456"/>
                                <a:gd name="connsiteX7621" fmla="*/ 4740058 w 7362098"/>
                                <a:gd name="connsiteY7621" fmla="*/ 1173535 h 4900456"/>
                                <a:gd name="connsiteX7622" fmla="*/ 4740457 w 7362098"/>
                                <a:gd name="connsiteY7622" fmla="*/ 1176329 h 4900456"/>
                                <a:gd name="connsiteX7623" fmla="*/ 4729677 w 7362098"/>
                                <a:gd name="connsiteY7623" fmla="*/ 1190302 h 4900456"/>
                                <a:gd name="connsiteX7624" fmla="*/ 4728081 w 7362098"/>
                                <a:gd name="connsiteY7624" fmla="*/ 1191101 h 4900456"/>
                                <a:gd name="connsiteX7625" fmla="*/ 4726484 w 7362098"/>
                                <a:gd name="connsiteY7625" fmla="*/ 1190702 h 4900456"/>
                                <a:gd name="connsiteX7626" fmla="*/ 4726484 w 7362098"/>
                                <a:gd name="connsiteY7626" fmla="*/ 1187907 h 4900456"/>
                                <a:gd name="connsiteX7627" fmla="*/ 4737263 w 7362098"/>
                                <a:gd name="connsiteY7627" fmla="*/ 1173934 h 4900456"/>
                                <a:gd name="connsiteX7628" fmla="*/ 4740058 w 7362098"/>
                                <a:gd name="connsiteY7628" fmla="*/ 1173535 h 4900456"/>
                                <a:gd name="connsiteX7629" fmla="*/ 4683769 w 7362098"/>
                                <a:gd name="connsiteY7629" fmla="*/ 1169544 h 4900456"/>
                                <a:gd name="connsiteX7630" fmla="*/ 4686563 w 7362098"/>
                                <a:gd name="connsiteY7630" fmla="*/ 1170342 h 4900456"/>
                                <a:gd name="connsiteX7631" fmla="*/ 4695347 w 7362098"/>
                                <a:gd name="connsiteY7631" fmla="*/ 1185513 h 4900456"/>
                                <a:gd name="connsiteX7632" fmla="*/ 4694548 w 7362098"/>
                                <a:gd name="connsiteY7632" fmla="*/ 1188307 h 4900456"/>
                                <a:gd name="connsiteX7633" fmla="*/ 4693750 w 7362098"/>
                                <a:gd name="connsiteY7633" fmla="*/ 1188706 h 4900456"/>
                                <a:gd name="connsiteX7634" fmla="*/ 4691754 w 7362098"/>
                                <a:gd name="connsiteY7634" fmla="*/ 1187509 h 4900456"/>
                                <a:gd name="connsiteX7635" fmla="*/ 4682970 w 7362098"/>
                                <a:gd name="connsiteY7635" fmla="*/ 1172338 h 4900456"/>
                                <a:gd name="connsiteX7636" fmla="*/ 4683769 w 7362098"/>
                                <a:gd name="connsiteY7636" fmla="*/ 1169544 h 4900456"/>
                                <a:gd name="connsiteX7637" fmla="*/ 4722094 w 7362098"/>
                                <a:gd name="connsiteY7637" fmla="*/ 1164354 h 4900456"/>
                                <a:gd name="connsiteX7638" fmla="*/ 4723690 w 7362098"/>
                                <a:gd name="connsiteY7638" fmla="*/ 1167148 h 4900456"/>
                                <a:gd name="connsiteX7639" fmla="*/ 4718899 w 7362098"/>
                                <a:gd name="connsiteY7639" fmla="*/ 1183915 h 4900456"/>
                                <a:gd name="connsiteX7640" fmla="*/ 4717302 w 7362098"/>
                                <a:gd name="connsiteY7640" fmla="*/ 1185512 h 4900456"/>
                                <a:gd name="connsiteX7641" fmla="*/ 4716504 w 7362098"/>
                                <a:gd name="connsiteY7641" fmla="*/ 1185512 h 4900456"/>
                                <a:gd name="connsiteX7642" fmla="*/ 4714508 w 7362098"/>
                                <a:gd name="connsiteY7642" fmla="*/ 1182718 h 4900456"/>
                                <a:gd name="connsiteX7643" fmla="*/ 4719299 w 7362098"/>
                                <a:gd name="connsiteY7643" fmla="*/ 1165950 h 4900456"/>
                                <a:gd name="connsiteX7644" fmla="*/ 4722094 w 7362098"/>
                                <a:gd name="connsiteY7644" fmla="*/ 1164354 h 4900456"/>
                                <a:gd name="connsiteX7645" fmla="*/ 4702532 w 7362098"/>
                                <a:gd name="connsiteY7645" fmla="*/ 1162757 h 4900456"/>
                                <a:gd name="connsiteX7646" fmla="*/ 4704927 w 7362098"/>
                                <a:gd name="connsiteY7646" fmla="*/ 1164753 h 4900456"/>
                                <a:gd name="connsiteX7647" fmla="*/ 4707323 w 7362098"/>
                                <a:gd name="connsiteY7647" fmla="*/ 1182319 h 4900456"/>
                                <a:gd name="connsiteX7648" fmla="*/ 4705327 w 7362098"/>
                                <a:gd name="connsiteY7648" fmla="*/ 1184714 h 4900456"/>
                                <a:gd name="connsiteX7649" fmla="*/ 4702931 w 7362098"/>
                                <a:gd name="connsiteY7649" fmla="*/ 1182718 h 4900456"/>
                                <a:gd name="connsiteX7650" fmla="*/ 4700536 w 7362098"/>
                                <a:gd name="connsiteY7650" fmla="*/ 1165152 h 4900456"/>
                                <a:gd name="connsiteX7651" fmla="*/ 4702532 w 7362098"/>
                                <a:gd name="connsiteY7651" fmla="*/ 1162757 h 4900456"/>
                                <a:gd name="connsiteX7652" fmla="*/ 5960807 w 7362098"/>
                                <a:gd name="connsiteY7652" fmla="*/ 1145592 h 4900456"/>
                                <a:gd name="connsiteX7653" fmla="*/ 5965597 w 7362098"/>
                                <a:gd name="connsiteY7653" fmla="*/ 1149185 h 4900456"/>
                                <a:gd name="connsiteX7654" fmla="*/ 5969190 w 7362098"/>
                                <a:gd name="connsiteY7654" fmla="*/ 1173536 h 4900456"/>
                                <a:gd name="connsiteX7655" fmla="*/ 5993541 w 7362098"/>
                                <a:gd name="connsiteY7655" fmla="*/ 1169943 h 4900456"/>
                                <a:gd name="connsiteX7656" fmla="*/ 5998332 w 7362098"/>
                                <a:gd name="connsiteY7656" fmla="*/ 1173536 h 4900456"/>
                                <a:gd name="connsiteX7657" fmla="*/ 5994739 w 7362098"/>
                                <a:gd name="connsiteY7657" fmla="*/ 1178326 h 4900456"/>
                                <a:gd name="connsiteX7658" fmla="*/ 5970388 w 7362098"/>
                                <a:gd name="connsiteY7658" fmla="*/ 1181919 h 4900456"/>
                                <a:gd name="connsiteX7659" fmla="*/ 5973981 w 7362098"/>
                                <a:gd name="connsiteY7659" fmla="*/ 1206271 h 4900456"/>
                                <a:gd name="connsiteX7660" fmla="*/ 5970388 w 7362098"/>
                                <a:gd name="connsiteY7660" fmla="*/ 1211062 h 4900456"/>
                                <a:gd name="connsiteX7661" fmla="*/ 5965597 w 7362098"/>
                                <a:gd name="connsiteY7661" fmla="*/ 1207469 h 4900456"/>
                                <a:gd name="connsiteX7662" fmla="*/ 5962005 w 7362098"/>
                                <a:gd name="connsiteY7662" fmla="*/ 1183117 h 4900456"/>
                                <a:gd name="connsiteX7663" fmla="*/ 5937653 w 7362098"/>
                                <a:gd name="connsiteY7663" fmla="*/ 1186709 h 4900456"/>
                                <a:gd name="connsiteX7664" fmla="*/ 5932862 w 7362098"/>
                                <a:gd name="connsiteY7664" fmla="*/ 1183117 h 4900456"/>
                                <a:gd name="connsiteX7665" fmla="*/ 5936455 w 7362098"/>
                                <a:gd name="connsiteY7665" fmla="*/ 1178326 h 4900456"/>
                                <a:gd name="connsiteX7666" fmla="*/ 5960807 w 7362098"/>
                                <a:gd name="connsiteY7666" fmla="*/ 1174733 h 4900456"/>
                                <a:gd name="connsiteX7667" fmla="*/ 5957214 w 7362098"/>
                                <a:gd name="connsiteY7667" fmla="*/ 1150382 h 4900456"/>
                                <a:gd name="connsiteX7668" fmla="*/ 5960807 w 7362098"/>
                                <a:gd name="connsiteY7668" fmla="*/ 1145592 h 4900456"/>
                                <a:gd name="connsiteX7669" fmla="*/ 3746899 w 7362098"/>
                                <a:gd name="connsiteY7669" fmla="*/ 1138156 h 4900456"/>
                                <a:gd name="connsiteX7670" fmla="*/ 3766012 w 7362098"/>
                                <a:gd name="connsiteY7670" fmla="*/ 1152377 h 4900456"/>
                                <a:gd name="connsiteX7671" fmla="*/ 3760423 w 7362098"/>
                                <a:gd name="connsiteY7671" fmla="*/ 1155970 h 4900456"/>
                                <a:gd name="connsiteX7672" fmla="*/ 3726091 w 7362098"/>
                                <a:gd name="connsiteY7672" fmla="*/ 1147986 h 4900456"/>
                                <a:gd name="connsiteX7673" fmla="*/ 3718905 w 7362098"/>
                                <a:gd name="connsiteY7673" fmla="*/ 1181919 h 4900456"/>
                                <a:gd name="connsiteX7674" fmla="*/ 3713316 w 7362098"/>
                                <a:gd name="connsiteY7674" fmla="*/ 1185512 h 4900456"/>
                                <a:gd name="connsiteX7675" fmla="*/ 3712518 w 7362098"/>
                                <a:gd name="connsiteY7675" fmla="*/ 1184314 h 4900456"/>
                                <a:gd name="connsiteX7676" fmla="*/ 3723296 w 7362098"/>
                                <a:gd name="connsiteY7676" fmla="*/ 1141599 h 4900456"/>
                                <a:gd name="connsiteX7677" fmla="*/ 3746899 w 7362098"/>
                                <a:gd name="connsiteY7677" fmla="*/ 1138156 h 4900456"/>
                                <a:gd name="connsiteX7678" fmla="*/ 7189341 w 7362098"/>
                                <a:gd name="connsiteY7678" fmla="*/ 1138107 h 4900456"/>
                                <a:gd name="connsiteX7679" fmla="*/ 7198722 w 7362098"/>
                                <a:gd name="connsiteY7679" fmla="*/ 1139205 h 4900456"/>
                                <a:gd name="connsiteX7680" fmla="*/ 7205908 w 7362098"/>
                                <a:gd name="connsiteY7680" fmla="*/ 1151181 h 4900456"/>
                                <a:gd name="connsiteX7681" fmla="*/ 7209501 w 7362098"/>
                                <a:gd name="connsiteY7681" fmla="*/ 1155971 h 4900456"/>
                                <a:gd name="connsiteX7682" fmla="*/ 7215489 w 7362098"/>
                                <a:gd name="connsiteY7682" fmla="*/ 1155971 h 4900456"/>
                                <a:gd name="connsiteX7683" fmla="*/ 7215888 w 7362098"/>
                                <a:gd name="connsiteY7683" fmla="*/ 1155971 h 4900456"/>
                                <a:gd name="connsiteX7684" fmla="*/ 7216287 w 7362098"/>
                                <a:gd name="connsiteY7684" fmla="*/ 1155572 h 4900456"/>
                                <a:gd name="connsiteX7685" fmla="*/ 7229461 w 7362098"/>
                                <a:gd name="connsiteY7685" fmla="*/ 1155173 h 4900456"/>
                                <a:gd name="connsiteX7686" fmla="*/ 7236646 w 7362098"/>
                                <a:gd name="connsiteY7686" fmla="*/ 1166749 h 4900456"/>
                                <a:gd name="connsiteX7687" fmla="*/ 7236646 w 7362098"/>
                                <a:gd name="connsiteY7687" fmla="*/ 1167149 h 4900456"/>
                                <a:gd name="connsiteX7688" fmla="*/ 7240239 w 7362098"/>
                                <a:gd name="connsiteY7688" fmla="*/ 1171939 h 4900456"/>
                                <a:gd name="connsiteX7689" fmla="*/ 7246626 w 7362098"/>
                                <a:gd name="connsiteY7689" fmla="*/ 1171939 h 4900456"/>
                                <a:gd name="connsiteX7690" fmla="*/ 7247026 w 7362098"/>
                                <a:gd name="connsiteY7690" fmla="*/ 1171939 h 4900456"/>
                                <a:gd name="connsiteX7691" fmla="*/ 7260998 w 7362098"/>
                                <a:gd name="connsiteY7691" fmla="*/ 1171141 h 4900456"/>
                                <a:gd name="connsiteX7692" fmla="*/ 7268183 w 7362098"/>
                                <a:gd name="connsiteY7692" fmla="*/ 1183117 h 4900456"/>
                                <a:gd name="connsiteX7693" fmla="*/ 7271776 w 7362098"/>
                                <a:gd name="connsiteY7693" fmla="*/ 1187908 h 4900456"/>
                                <a:gd name="connsiteX7694" fmla="*/ 7274970 w 7362098"/>
                                <a:gd name="connsiteY7694" fmla="*/ 1188706 h 4900456"/>
                                <a:gd name="connsiteX7695" fmla="*/ 7279361 w 7362098"/>
                                <a:gd name="connsiteY7695" fmla="*/ 1189105 h 4900456"/>
                                <a:gd name="connsiteX7696" fmla="*/ 7282954 w 7362098"/>
                                <a:gd name="connsiteY7696" fmla="*/ 1193097 h 4900456"/>
                                <a:gd name="connsiteX7697" fmla="*/ 7277365 w 7362098"/>
                                <a:gd name="connsiteY7697" fmla="*/ 1197089 h 4900456"/>
                                <a:gd name="connsiteX7698" fmla="*/ 7271377 w 7362098"/>
                                <a:gd name="connsiteY7698" fmla="*/ 1196690 h 4900456"/>
                                <a:gd name="connsiteX7699" fmla="*/ 7266586 w 7362098"/>
                                <a:gd name="connsiteY7699" fmla="*/ 1195093 h 4900456"/>
                                <a:gd name="connsiteX7700" fmla="*/ 7259401 w 7362098"/>
                                <a:gd name="connsiteY7700" fmla="*/ 1183117 h 4900456"/>
                                <a:gd name="connsiteX7701" fmla="*/ 7256207 w 7362098"/>
                                <a:gd name="connsiteY7701" fmla="*/ 1178327 h 4900456"/>
                                <a:gd name="connsiteX7702" fmla="*/ 7249421 w 7362098"/>
                                <a:gd name="connsiteY7702" fmla="*/ 1178726 h 4900456"/>
                                <a:gd name="connsiteX7703" fmla="*/ 7235848 w 7362098"/>
                                <a:gd name="connsiteY7703" fmla="*/ 1179125 h 4900456"/>
                                <a:gd name="connsiteX7704" fmla="*/ 7228662 w 7362098"/>
                                <a:gd name="connsiteY7704" fmla="*/ 1167548 h 4900456"/>
                                <a:gd name="connsiteX7705" fmla="*/ 7225070 w 7362098"/>
                                <a:gd name="connsiteY7705" fmla="*/ 1162358 h 4900456"/>
                                <a:gd name="connsiteX7706" fmla="*/ 7219082 w 7362098"/>
                                <a:gd name="connsiteY7706" fmla="*/ 1162358 h 4900456"/>
                                <a:gd name="connsiteX7707" fmla="*/ 7218682 w 7362098"/>
                                <a:gd name="connsiteY7707" fmla="*/ 1162358 h 4900456"/>
                                <a:gd name="connsiteX7708" fmla="*/ 7205110 w 7362098"/>
                                <a:gd name="connsiteY7708" fmla="*/ 1162757 h 4900456"/>
                                <a:gd name="connsiteX7709" fmla="*/ 7197924 w 7362098"/>
                                <a:gd name="connsiteY7709" fmla="*/ 1150781 h 4900456"/>
                                <a:gd name="connsiteX7710" fmla="*/ 7194729 w 7362098"/>
                                <a:gd name="connsiteY7710" fmla="*/ 1145991 h 4900456"/>
                                <a:gd name="connsiteX7711" fmla="*/ 7187943 w 7362098"/>
                                <a:gd name="connsiteY7711" fmla="*/ 1146390 h 4900456"/>
                                <a:gd name="connsiteX7712" fmla="*/ 7174370 w 7362098"/>
                                <a:gd name="connsiteY7712" fmla="*/ 1146789 h 4900456"/>
                                <a:gd name="connsiteX7713" fmla="*/ 7171975 w 7362098"/>
                                <a:gd name="connsiteY7713" fmla="*/ 1145193 h 4900456"/>
                                <a:gd name="connsiteX7714" fmla="*/ 7170378 w 7362098"/>
                                <a:gd name="connsiteY7714" fmla="*/ 1140003 h 4900456"/>
                                <a:gd name="connsiteX7715" fmla="*/ 7175568 w 7362098"/>
                                <a:gd name="connsiteY7715" fmla="*/ 1138406 h 4900456"/>
                                <a:gd name="connsiteX7716" fmla="*/ 7177963 w 7362098"/>
                                <a:gd name="connsiteY7716" fmla="*/ 1140003 h 4900456"/>
                                <a:gd name="connsiteX7717" fmla="*/ 7184350 w 7362098"/>
                                <a:gd name="connsiteY7717" fmla="*/ 1140003 h 4900456"/>
                                <a:gd name="connsiteX7718" fmla="*/ 7184749 w 7362098"/>
                                <a:gd name="connsiteY7718" fmla="*/ 1140003 h 4900456"/>
                                <a:gd name="connsiteX7719" fmla="*/ 7189341 w 7362098"/>
                                <a:gd name="connsiteY7719" fmla="*/ 1138107 h 4900456"/>
                                <a:gd name="connsiteX7720" fmla="*/ 7206107 w 7362098"/>
                                <a:gd name="connsiteY7720" fmla="*/ 1105772 h 4900456"/>
                                <a:gd name="connsiteX7721" fmla="*/ 7215489 w 7362098"/>
                                <a:gd name="connsiteY7721" fmla="*/ 1106870 h 4900456"/>
                                <a:gd name="connsiteX7722" fmla="*/ 7222674 w 7362098"/>
                                <a:gd name="connsiteY7722" fmla="*/ 1118846 h 4900456"/>
                                <a:gd name="connsiteX7723" fmla="*/ 7226267 w 7362098"/>
                                <a:gd name="connsiteY7723" fmla="*/ 1123636 h 4900456"/>
                                <a:gd name="connsiteX7724" fmla="*/ 7232255 w 7362098"/>
                                <a:gd name="connsiteY7724" fmla="*/ 1123636 h 4900456"/>
                                <a:gd name="connsiteX7725" fmla="*/ 7232654 w 7362098"/>
                                <a:gd name="connsiteY7725" fmla="*/ 1123636 h 4900456"/>
                                <a:gd name="connsiteX7726" fmla="*/ 7233054 w 7362098"/>
                                <a:gd name="connsiteY7726" fmla="*/ 1123237 h 4900456"/>
                                <a:gd name="connsiteX7727" fmla="*/ 7246227 w 7362098"/>
                                <a:gd name="connsiteY7727" fmla="*/ 1122838 h 4900456"/>
                                <a:gd name="connsiteX7728" fmla="*/ 7253413 w 7362098"/>
                                <a:gd name="connsiteY7728" fmla="*/ 1134414 h 4900456"/>
                                <a:gd name="connsiteX7729" fmla="*/ 7253413 w 7362098"/>
                                <a:gd name="connsiteY7729" fmla="*/ 1134814 h 4900456"/>
                                <a:gd name="connsiteX7730" fmla="*/ 7257005 w 7362098"/>
                                <a:gd name="connsiteY7730" fmla="*/ 1139604 h 4900456"/>
                                <a:gd name="connsiteX7731" fmla="*/ 7263393 w 7362098"/>
                                <a:gd name="connsiteY7731" fmla="*/ 1139604 h 4900456"/>
                                <a:gd name="connsiteX7732" fmla="*/ 7263792 w 7362098"/>
                                <a:gd name="connsiteY7732" fmla="*/ 1139604 h 4900456"/>
                                <a:gd name="connsiteX7733" fmla="*/ 7277764 w 7362098"/>
                                <a:gd name="connsiteY7733" fmla="*/ 1138806 h 4900456"/>
                                <a:gd name="connsiteX7734" fmla="*/ 7284949 w 7362098"/>
                                <a:gd name="connsiteY7734" fmla="*/ 1150782 h 4900456"/>
                                <a:gd name="connsiteX7735" fmla="*/ 7288542 w 7362098"/>
                                <a:gd name="connsiteY7735" fmla="*/ 1155573 h 4900456"/>
                                <a:gd name="connsiteX7736" fmla="*/ 7291736 w 7362098"/>
                                <a:gd name="connsiteY7736" fmla="*/ 1156371 h 4900456"/>
                                <a:gd name="connsiteX7737" fmla="*/ 7296127 w 7362098"/>
                                <a:gd name="connsiteY7737" fmla="*/ 1156770 h 4900456"/>
                                <a:gd name="connsiteX7738" fmla="*/ 7299720 w 7362098"/>
                                <a:gd name="connsiteY7738" fmla="*/ 1160762 h 4900456"/>
                                <a:gd name="connsiteX7739" fmla="*/ 7294131 w 7362098"/>
                                <a:gd name="connsiteY7739" fmla="*/ 1164754 h 4900456"/>
                                <a:gd name="connsiteX7740" fmla="*/ 7288143 w 7362098"/>
                                <a:gd name="connsiteY7740" fmla="*/ 1164355 h 4900456"/>
                                <a:gd name="connsiteX7741" fmla="*/ 7283352 w 7362098"/>
                                <a:gd name="connsiteY7741" fmla="*/ 1162758 h 4900456"/>
                                <a:gd name="connsiteX7742" fmla="*/ 7276167 w 7362098"/>
                                <a:gd name="connsiteY7742" fmla="*/ 1150782 h 4900456"/>
                                <a:gd name="connsiteX7743" fmla="*/ 7272973 w 7362098"/>
                                <a:gd name="connsiteY7743" fmla="*/ 1145992 h 4900456"/>
                                <a:gd name="connsiteX7744" fmla="*/ 7266187 w 7362098"/>
                                <a:gd name="connsiteY7744" fmla="*/ 1146391 h 4900456"/>
                                <a:gd name="connsiteX7745" fmla="*/ 7252614 w 7362098"/>
                                <a:gd name="connsiteY7745" fmla="*/ 1146790 h 4900456"/>
                                <a:gd name="connsiteX7746" fmla="*/ 7245429 w 7362098"/>
                                <a:gd name="connsiteY7746" fmla="*/ 1135213 h 4900456"/>
                                <a:gd name="connsiteX7747" fmla="*/ 7241836 w 7362098"/>
                                <a:gd name="connsiteY7747" fmla="*/ 1130023 h 4900456"/>
                                <a:gd name="connsiteX7748" fmla="*/ 7235848 w 7362098"/>
                                <a:gd name="connsiteY7748" fmla="*/ 1130023 h 4900456"/>
                                <a:gd name="connsiteX7749" fmla="*/ 7235449 w 7362098"/>
                                <a:gd name="connsiteY7749" fmla="*/ 1130023 h 4900456"/>
                                <a:gd name="connsiteX7750" fmla="*/ 7221876 w 7362098"/>
                                <a:gd name="connsiteY7750" fmla="*/ 1130422 h 4900456"/>
                                <a:gd name="connsiteX7751" fmla="*/ 7214690 w 7362098"/>
                                <a:gd name="connsiteY7751" fmla="*/ 1118446 h 4900456"/>
                                <a:gd name="connsiteX7752" fmla="*/ 7211496 w 7362098"/>
                                <a:gd name="connsiteY7752" fmla="*/ 1113656 h 4900456"/>
                                <a:gd name="connsiteX7753" fmla="*/ 7204709 w 7362098"/>
                                <a:gd name="connsiteY7753" fmla="*/ 1114055 h 4900456"/>
                                <a:gd name="connsiteX7754" fmla="*/ 7191137 w 7362098"/>
                                <a:gd name="connsiteY7754" fmla="*/ 1114454 h 4900456"/>
                                <a:gd name="connsiteX7755" fmla="*/ 7188741 w 7362098"/>
                                <a:gd name="connsiteY7755" fmla="*/ 1112858 h 4900456"/>
                                <a:gd name="connsiteX7756" fmla="*/ 7187145 w 7362098"/>
                                <a:gd name="connsiteY7756" fmla="*/ 1107668 h 4900456"/>
                                <a:gd name="connsiteX7757" fmla="*/ 7192334 w 7362098"/>
                                <a:gd name="connsiteY7757" fmla="*/ 1106071 h 4900456"/>
                                <a:gd name="connsiteX7758" fmla="*/ 7194729 w 7362098"/>
                                <a:gd name="connsiteY7758" fmla="*/ 1107668 h 4900456"/>
                                <a:gd name="connsiteX7759" fmla="*/ 7201117 w 7362098"/>
                                <a:gd name="connsiteY7759" fmla="*/ 1107668 h 4900456"/>
                                <a:gd name="connsiteX7760" fmla="*/ 7201516 w 7362098"/>
                                <a:gd name="connsiteY7760" fmla="*/ 1107668 h 4900456"/>
                                <a:gd name="connsiteX7761" fmla="*/ 7206107 w 7362098"/>
                                <a:gd name="connsiteY7761" fmla="*/ 1105772 h 4900456"/>
                                <a:gd name="connsiteX7762" fmla="*/ 1814391 w 7362098"/>
                                <a:gd name="connsiteY7762" fmla="*/ 1104873 h 4900456"/>
                                <a:gd name="connsiteX7763" fmla="*/ 1816786 w 7362098"/>
                                <a:gd name="connsiteY7763" fmla="*/ 1106869 h 4900456"/>
                                <a:gd name="connsiteX7764" fmla="*/ 1819181 w 7362098"/>
                                <a:gd name="connsiteY7764" fmla="*/ 1124435 h 4900456"/>
                                <a:gd name="connsiteX7765" fmla="*/ 1817185 w 7362098"/>
                                <a:gd name="connsiteY7765" fmla="*/ 1126830 h 4900456"/>
                                <a:gd name="connsiteX7766" fmla="*/ 1814790 w 7362098"/>
                                <a:gd name="connsiteY7766" fmla="*/ 1124834 h 4900456"/>
                                <a:gd name="connsiteX7767" fmla="*/ 1812394 w 7362098"/>
                                <a:gd name="connsiteY7767" fmla="*/ 1107268 h 4900456"/>
                                <a:gd name="connsiteX7768" fmla="*/ 1814391 w 7362098"/>
                                <a:gd name="connsiteY7768" fmla="*/ 1104873 h 4900456"/>
                                <a:gd name="connsiteX7769" fmla="*/ 1802837 w 7362098"/>
                                <a:gd name="connsiteY7769" fmla="*/ 1104075 h 4900456"/>
                                <a:gd name="connsiteX7770" fmla="*/ 1804034 w 7362098"/>
                                <a:gd name="connsiteY7770" fmla="*/ 1106869 h 4900456"/>
                                <a:gd name="connsiteX7771" fmla="*/ 1799244 w 7362098"/>
                                <a:gd name="connsiteY7771" fmla="*/ 1123636 h 4900456"/>
                                <a:gd name="connsiteX7772" fmla="*/ 1797647 w 7362098"/>
                                <a:gd name="connsiteY7772" fmla="*/ 1125233 h 4900456"/>
                                <a:gd name="connsiteX7773" fmla="*/ 1796848 w 7362098"/>
                                <a:gd name="connsiteY7773" fmla="*/ 1125233 h 4900456"/>
                                <a:gd name="connsiteX7774" fmla="*/ 1795252 w 7362098"/>
                                <a:gd name="connsiteY7774" fmla="*/ 1122439 h 4900456"/>
                                <a:gd name="connsiteX7775" fmla="*/ 1800042 w 7362098"/>
                                <a:gd name="connsiteY7775" fmla="*/ 1105671 h 4900456"/>
                                <a:gd name="connsiteX7776" fmla="*/ 1802837 w 7362098"/>
                                <a:gd name="connsiteY7776" fmla="*/ 1104075 h 4900456"/>
                                <a:gd name="connsiteX7777" fmla="*/ 1825169 w 7362098"/>
                                <a:gd name="connsiteY7777" fmla="*/ 1101680 h 4900456"/>
                                <a:gd name="connsiteX7778" fmla="*/ 1827963 w 7362098"/>
                                <a:gd name="connsiteY7778" fmla="*/ 1102478 h 4900456"/>
                                <a:gd name="connsiteX7779" fmla="*/ 1836747 w 7362098"/>
                                <a:gd name="connsiteY7779" fmla="*/ 1117649 h 4900456"/>
                                <a:gd name="connsiteX7780" fmla="*/ 1835948 w 7362098"/>
                                <a:gd name="connsiteY7780" fmla="*/ 1120443 h 4900456"/>
                                <a:gd name="connsiteX7781" fmla="*/ 1835149 w 7362098"/>
                                <a:gd name="connsiteY7781" fmla="*/ 1120842 h 4900456"/>
                                <a:gd name="connsiteX7782" fmla="*/ 1833154 w 7362098"/>
                                <a:gd name="connsiteY7782" fmla="*/ 1119645 h 4900456"/>
                                <a:gd name="connsiteX7783" fmla="*/ 1824370 w 7362098"/>
                                <a:gd name="connsiteY7783" fmla="*/ 1104474 h 4900456"/>
                                <a:gd name="connsiteX7784" fmla="*/ 1825169 w 7362098"/>
                                <a:gd name="connsiteY7784" fmla="*/ 1101680 h 4900456"/>
                                <a:gd name="connsiteX7785" fmla="*/ 1793257 w 7362098"/>
                                <a:gd name="connsiteY7785" fmla="*/ 1099284 h 4900456"/>
                                <a:gd name="connsiteX7786" fmla="*/ 1794056 w 7362098"/>
                                <a:gd name="connsiteY7786" fmla="*/ 1102078 h 4900456"/>
                                <a:gd name="connsiteX7787" fmla="*/ 1783277 w 7362098"/>
                                <a:gd name="connsiteY7787" fmla="*/ 1116051 h 4900456"/>
                                <a:gd name="connsiteX7788" fmla="*/ 1781680 w 7362098"/>
                                <a:gd name="connsiteY7788" fmla="*/ 1116850 h 4900456"/>
                                <a:gd name="connsiteX7789" fmla="*/ 1780083 w 7362098"/>
                                <a:gd name="connsiteY7789" fmla="*/ 1116451 h 4900456"/>
                                <a:gd name="connsiteX7790" fmla="*/ 1779685 w 7362098"/>
                                <a:gd name="connsiteY7790" fmla="*/ 1113656 h 4900456"/>
                                <a:gd name="connsiteX7791" fmla="*/ 1790462 w 7362098"/>
                                <a:gd name="connsiteY7791" fmla="*/ 1099683 h 4900456"/>
                                <a:gd name="connsiteX7792" fmla="*/ 1793257 w 7362098"/>
                                <a:gd name="connsiteY7792" fmla="*/ 1099284 h 4900456"/>
                                <a:gd name="connsiteX7793" fmla="*/ 470092 w 7362098"/>
                                <a:gd name="connsiteY7793" fmla="*/ 1098985 h 4900456"/>
                                <a:gd name="connsiteX7794" fmla="*/ 479473 w 7362098"/>
                                <a:gd name="connsiteY7794" fmla="*/ 1100083 h 4900456"/>
                                <a:gd name="connsiteX7795" fmla="*/ 486658 w 7362098"/>
                                <a:gd name="connsiteY7795" fmla="*/ 1112059 h 4900456"/>
                                <a:gd name="connsiteX7796" fmla="*/ 490251 w 7362098"/>
                                <a:gd name="connsiteY7796" fmla="*/ 1116849 h 4900456"/>
                                <a:gd name="connsiteX7797" fmla="*/ 496239 w 7362098"/>
                                <a:gd name="connsiteY7797" fmla="*/ 1116849 h 4900456"/>
                                <a:gd name="connsiteX7798" fmla="*/ 496638 w 7362098"/>
                                <a:gd name="connsiteY7798" fmla="*/ 1116849 h 4900456"/>
                                <a:gd name="connsiteX7799" fmla="*/ 497037 w 7362098"/>
                                <a:gd name="connsiteY7799" fmla="*/ 1116450 h 4900456"/>
                                <a:gd name="connsiteX7800" fmla="*/ 510211 w 7362098"/>
                                <a:gd name="connsiteY7800" fmla="*/ 1116051 h 4900456"/>
                                <a:gd name="connsiteX7801" fmla="*/ 517396 w 7362098"/>
                                <a:gd name="connsiteY7801" fmla="*/ 1127627 h 4900456"/>
                                <a:gd name="connsiteX7802" fmla="*/ 517396 w 7362098"/>
                                <a:gd name="connsiteY7802" fmla="*/ 1128027 h 4900456"/>
                                <a:gd name="connsiteX7803" fmla="*/ 520989 w 7362098"/>
                                <a:gd name="connsiteY7803" fmla="*/ 1132817 h 4900456"/>
                                <a:gd name="connsiteX7804" fmla="*/ 527376 w 7362098"/>
                                <a:gd name="connsiteY7804" fmla="*/ 1132817 h 4900456"/>
                                <a:gd name="connsiteX7805" fmla="*/ 527776 w 7362098"/>
                                <a:gd name="connsiteY7805" fmla="*/ 1132817 h 4900456"/>
                                <a:gd name="connsiteX7806" fmla="*/ 541749 w 7362098"/>
                                <a:gd name="connsiteY7806" fmla="*/ 1132019 h 4900456"/>
                                <a:gd name="connsiteX7807" fmla="*/ 548933 w 7362098"/>
                                <a:gd name="connsiteY7807" fmla="*/ 1143995 h 4900456"/>
                                <a:gd name="connsiteX7808" fmla="*/ 552526 w 7362098"/>
                                <a:gd name="connsiteY7808" fmla="*/ 1148786 h 4900456"/>
                                <a:gd name="connsiteX7809" fmla="*/ 555721 w 7362098"/>
                                <a:gd name="connsiteY7809" fmla="*/ 1149584 h 4900456"/>
                                <a:gd name="connsiteX7810" fmla="*/ 560111 w 7362098"/>
                                <a:gd name="connsiteY7810" fmla="*/ 1149983 h 4900456"/>
                                <a:gd name="connsiteX7811" fmla="*/ 563704 w 7362098"/>
                                <a:gd name="connsiteY7811" fmla="*/ 1153975 h 4900456"/>
                                <a:gd name="connsiteX7812" fmla="*/ 558115 w 7362098"/>
                                <a:gd name="connsiteY7812" fmla="*/ 1158367 h 4900456"/>
                                <a:gd name="connsiteX7813" fmla="*/ 552128 w 7362098"/>
                                <a:gd name="connsiteY7813" fmla="*/ 1157967 h 4900456"/>
                                <a:gd name="connsiteX7814" fmla="*/ 547336 w 7362098"/>
                                <a:gd name="connsiteY7814" fmla="*/ 1156371 h 4900456"/>
                                <a:gd name="connsiteX7815" fmla="*/ 540151 w 7362098"/>
                                <a:gd name="connsiteY7815" fmla="*/ 1144395 h 4900456"/>
                                <a:gd name="connsiteX7816" fmla="*/ 536957 w 7362098"/>
                                <a:gd name="connsiteY7816" fmla="*/ 1139604 h 4900456"/>
                                <a:gd name="connsiteX7817" fmla="*/ 530171 w 7362098"/>
                                <a:gd name="connsiteY7817" fmla="*/ 1140003 h 4900456"/>
                                <a:gd name="connsiteX7818" fmla="*/ 516598 w 7362098"/>
                                <a:gd name="connsiteY7818" fmla="*/ 1140403 h 4900456"/>
                                <a:gd name="connsiteX7819" fmla="*/ 509413 w 7362098"/>
                                <a:gd name="connsiteY7819" fmla="*/ 1128825 h 4900456"/>
                                <a:gd name="connsiteX7820" fmla="*/ 505820 w 7362098"/>
                                <a:gd name="connsiteY7820" fmla="*/ 1123635 h 4900456"/>
                                <a:gd name="connsiteX7821" fmla="*/ 499832 w 7362098"/>
                                <a:gd name="connsiteY7821" fmla="*/ 1123635 h 4900456"/>
                                <a:gd name="connsiteX7822" fmla="*/ 499433 w 7362098"/>
                                <a:gd name="connsiteY7822" fmla="*/ 1123635 h 4900456"/>
                                <a:gd name="connsiteX7823" fmla="*/ 485860 w 7362098"/>
                                <a:gd name="connsiteY7823" fmla="*/ 1124035 h 4900456"/>
                                <a:gd name="connsiteX7824" fmla="*/ 478674 w 7362098"/>
                                <a:gd name="connsiteY7824" fmla="*/ 1112059 h 4900456"/>
                                <a:gd name="connsiteX7825" fmla="*/ 475481 w 7362098"/>
                                <a:gd name="connsiteY7825" fmla="*/ 1107268 h 4900456"/>
                                <a:gd name="connsiteX7826" fmla="*/ 468694 w 7362098"/>
                                <a:gd name="connsiteY7826" fmla="*/ 1107667 h 4900456"/>
                                <a:gd name="connsiteX7827" fmla="*/ 455121 w 7362098"/>
                                <a:gd name="connsiteY7827" fmla="*/ 1108067 h 4900456"/>
                                <a:gd name="connsiteX7828" fmla="*/ 452726 w 7362098"/>
                                <a:gd name="connsiteY7828" fmla="*/ 1106470 h 4900456"/>
                                <a:gd name="connsiteX7829" fmla="*/ 451130 w 7362098"/>
                                <a:gd name="connsiteY7829" fmla="*/ 1101280 h 4900456"/>
                                <a:gd name="connsiteX7830" fmla="*/ 456319 w 7362098"/>
                                <a:gd name="connsiteY7830" fmla="*/ 1099683 h 4900456"/>
                                <a:gd name="connsiteX7831" fmla="*/ 458714 w 7362098"/>
                                <a:gd name="connsiteY7831" fmla="*/ 1100881 h 4900456"/>
                                <a:gd name="connsiteX7832" fmla="*/ 465101 w 7362098"/>
                                <a:gd name="connsiteY7832" fmla="*/ 1100881 h 4900456"/>
                                <a:gd name="connsiteX7833" fmla="*/ 465501 w 7362098"/>
                                <a:gd name="connsiteY7833" fmla="*/ 1100881 h 4900456"/>
                                <a:gd name="connsiteX7834" fmla="*/ 470092 w 7362098"/>
                                <a:gd name="connsiteY7834" fmla="*/ 1098985 h 4900456"/>
                                <a:gd name="connsiteX7835" fmla="*/ 5021493 w 7362098"/>
                                <a:gd name="connsiteY7835" fmla="*/ 1096890 h 4900456"/>
                                <a:gd name="connsiteX7836" fmla="*/ 5024287 w 7362098"/>
                                <a:gd name="connsiteY7836" fmla="*/ 1098486 h 4900456"/>
                                <a:gd name="connsiteX7837" fmla="*/ 5041852 w 7362098"/>
                                <a:gd name="connsiteY7837" fmla="*/ 1109265 h 4900456"/>
                                <a:gd name="connsiteX7838" fmla="*/ 5045045 w 7362098"/>
                                <a:gd name="connsiteY7838" fmla="*/ 1110862 h 4900456"/>
                                <a:gd name="connsiteX7839" fmla="*/ 5043848 w 7362098"/>
                                <a:gd name="connsiteY7839" fmla="*/ 1113656 h 4900456"/>
                                <a:gd name="connsiteX7840" fmla="*/ 5043449 w 7362098"/>
                                <a:gd name="connsiteY7840" fmla="*/ 1113656 h 4900456"/>
                                <a:gd name="connsiteX7841" fmla="*/ 5030674 w 7362098"/>
                                <a:gd name="connsiteY7841" fmla="*/ 1112458 h 4900456"/>
                                <a:gd name="connsiteX7842" fmla="*/ 5001931 w 7362098"/>
                                <a:gd name="connsiteY7842" fmla="*/ 1144794 h 4900456"/>
                                <a:gd name="connsiteX7843" fmla="*/ 4958817 w 7362098"/>
                                <a:gd name="connsiteY7843" fmla="*/ 1147988 h 4900456"/>
                                <a:gd name="connsiteX7844" fmla="*/ 4952031 w 7362098"/>
                                <a:gd name="connsiteY7844" fmla="*/ 1159166 h 4900456"/>
                                <a:gd name="connsiteX7845" fmla="*/ 4951632 w 7362098"/>
                                <a:gd name="connsiteY7845" fmla="*/ 1159565 h 4900456"/>
                                <a:gd name="connsiteX7846" fmla="*/ 4948837 w 7362098"/>
                                <a:gd name="connsiteY7846" fmla="*/ 1158766 h 4900456"/>
                                <a:gd name="connsiteX7847" fmla="*/ 4949236 w 7362098"/>
                                <a:gd name="connsiteY7847" fmla="*/ 1155573 h 4900456"/>
                                <a:gd name="connsiteX7848" fmla="*/ 4951232 w 7362098"/>
                                <a:gd name="connsiteY7848" fmla="*/ 1134813 h 4900456"/>
                                <a:gd name="connsiteX7849" fmla="*/ 4951632 w 7362098"/>
                                <a:gd name="connsiteY7849" fmla="*/ 1131620 h 4900456"/>
                                <a:gd name="connsiteX7850" fmla="*/ 4954825 w 7362098"/>
                                <a:gd name="connsiteY7850" fmla="*/ 1132019 h 4900456"/>
                                <a:gd name="connsiteX7851" fmla="*/ 4959216 w 7362098"/>
                                <a:gd name="connsiteY7851" fmla="*/ 1143597 h 4900456"/>
                                <a:gd name="connsiteX7852" fmla="*/ 4959616 w 7362098"/>
                                <a:gd name="connsiteY7852" fmla="*/ 1143597 h 4900456"/>
                                <a:gd name="connsiteX7853" fmla="*/ 4999935 w 7362098"/>
                                <a:gd name="connsiteY7853" fmla="*/ 1140802 h 4900456"/>
                                <a:gd name="connsiteX7854" fmla="*/ 5026283 w 7362098"/>
                                <a:gd name="connsiteY7854" fmla="*/ 1110462 h 4900456"/>
                                <a:gd name="connsiteX7855" fmla="*/ 5026283 w 7362098"/>
                                <a:gd name="connsiteY7855" fmla="*/ 1110063 h 4900456"/>
                                <a:gd name="connsiteX7856" fmla="*/ 5019896 w 7362098"/>
                                <a:gd name="connsiteY7856" fmla="*/ 1099684 h 4900456"/>
                                <a:gd name="connsiteX7857" fmla="*/ 5021493 w 7362098"/>
                                <a:gd name="connsiteY7857" fmla="*/ 1096890 h 4900456"/>
                                <a:gd name="connsiteX7858" fmla="*/ 1836745 w 7362098"/>
                                <a:gd name="connsiteY7858" fmla="*/ 1093696 h 4900456"/>
                                <a:gd name="connsiteX7859" fmla="*/ 1851117 w 7362098"/>
                                <a:gd name="connsiteY7859" fmla="*/ 1104475 h 4900456"/>
                                <a:gd name="connsiteX7860" fmla="*/ 1851517 w 7362098"/>
                                <a:gd name="connsiteY7860" fmla="*/ 1107270 h 4900456"/>
                                <a:gd name="connsiteX7861" fmla="*/ 1849920 w 7362098"/>
                                <a:gd name="connsiteY7861" fmla="*/ 1108068 h 4900456"/>
                                <a:gd name="connsiteX7862" fmla="*/ 1848323 w 7362098"/>
                                <a:gd name="connsiteY7862" fmla="*/ 1107669 h 4900456"/>
                                <a:gd name="connsiteX7863" fmla="*/ 1834350 w 7362098"/>
                                <a:gd name="connsiteY7863" fmla="*/ 1096890 h 4900456"/>
                                <a:gd name="connsiteX7864" fmla="*/ 1833951 w 7362098"/>
                                <a:gd name="connsiteY7864" fmla="*/ 1094095 h 4900456"/>
                                <a:gd name="connsiteX7865" fmla="*/ 1836745 w 7362098"/>
                                <a:gd name="connsiteY7865" fmla="*/ 1093696 h 4900456"/>
                                <a:gd name="connsiteX7866" fmla="*/ 1782878 w 7362098"/>
                                <a:gd name="connsiteY7866" fmla="*/ 1089704 h 4900456"/>
                                <a:gd name="connsiteX7867" fmla="*/ 1785673 w 7362098"/>
                                <a:gd name="connsiteY7867" fmla="*/ 1090502 h 4900456"/>
                                <a:gd name="connsiteX7868" fmla="*/ 1784874 w 7362098"/>
                                <a:gd name="connsiteY7868" fmla="*/ 1093296 h 4900456"/>
                                <a:gd name="connsiteX7869" fmla="*/ 1769706 w 7362098"/>
                                <a:gd name="connsiteY7869" fmla="*/ 1102080 h 4900456"/>
                                <a:gd name="connsiteX7870" fmla="*/ 1768906 w 7362098"/>
                                <a:gd name="connsiteY7870" fmla="*/ 1102479 h 4900456"/>
                                <a:gd name="connsiteX7871" fmla="*/ 1766910 w 7362098"/>
                                <a:gd name="connsiteY7871" fmla="*/ 1101281 h 4900456"/>
                                <a:gd name="connsiteX7872" fmla="*/ 1767710 w 7362098"/>
                                <a:gd name="connsiteY7872" fmla="*/ 1098487 h 4900456"/>
                                <a:gd name="connsiteX7873" fmla="*/ 1841536 w 7362098"/>
                                <a:gd name="connsiteY7873" fmla="*/ 1082518 h 4900456"/>
                                <a:gd name="connsiteX7874" fmla="*/ 1858303 w 7362098"/>
                                <a:gd name="connsiteY7874" fmla="*/ 1087309 h 4900456"/>
                                <a:gd name="connsiteX7875" fmla="*/ 1859501 w 7362098"/>
                                <a:gd name="connsiteY7875" fmla="*/ 1090103 h 4900456"/>
                                <a:gd name="connsiteX7876" fmla="*/ 1857904 w 7362098"/>
                                <a:gd name="connsiteY7876" fmla="*/ 1091700 h 4900456"/>
                                <a:gd name="connsiteX7877" fmla="*/ 1857106 w 7362098"/>
                                <a:gd name="connsiteY7877" fmla="*/ 1091700 h 4900456"/>
                                <a:gd name="connsiteX7878" fmla="*/ 1840339 w 7362098"/>
                                <a:gd name="connsiteY7878" fmla="*/ 1086910 h 4900456"/>
                                <a:gd name="connsiteX7879" fmla="*/ 1838742 w 7362098"/>
                                <a:gd name="connsiteY7879" fmla="*/ 1084114 h 4900456"/>
                                <a:gd name="connsiteX7880" fmla="*/ 1841536 w 7362098"/>
                                <a:gd name="connsiteY7880" fmla="*/ 1082518 h 4900456"/>
                                <a:gd name="connsiteX7881" fmla="*/ 1779685 w 7362098"/>
                                <a:gd name="connsiteY7881" fmla="*/ 1078127 h 4900456"/>
                                <a:gd name="connsiteX7882" fmla="*/ 1782080 w 7362098"/>
                                <a:gd name="connsiteY7882" fmla="*/ 1080123 h 4900456"/>
                                <a:gd name="connsiteX7883" fmla="*/ 1780084 w 7362098"/>
                                <a:gd name="connsiteY7883" fmla="*/ 1082519 h 4900456"/>
                                <a:gd name="connsiteX7884" fmla="*/ 1762520 w 7362098"/>
                                <a:gd name="connsiteY7884" fmla="*/ 1084914 h 4900456"/>
                                <a:gd name="connsiteX7885" fmla="*/ 1760125 w 7362098"/>
                                <a:gd name="connsiteY7885" fmla="*/ 1082918 h 4900456"/>
                                <a:gd name="connsiteX7886" fmla="*/ 1762121 w 7362098"/>
                                <a:gd name="connsiteY7886" fmla="*/ 1080522 h 4900456"/>
                                <a:gd name="connsiteX7887" fmla="*/ 1858703 w 7362098"/>
                                <a:gd name="connsiteY7887" fmla="*/ 1067748 h 4900456"/>
                                <a:gd name="connsiteX7888" fmla="*/ 1861099 w 7362098"/>
                                <a:gd name="connsiteY7888" fmla="*/ 1069744 h 4900456"/>
                                <a:gd name="connsiteX7889" fmla="*/ 1859102 w 7362098"/>
                                <a:gd name="connsiteY7889" fmla="*/ 1072140 h 4900456"/>
                                <a:gd name="connsiteX7890" fmla="*/ 1841536 w 7362098"/>
                                <a:gd name="connsiteY7890" fmla="*/ 1074535 h 4900456"/>
                                <a:gd name="connsiteX7891" fmla="*/ 1839141 w 7362098"/>
                                <a:gd name="connsiteY7891" fmla="*/ 1072539 h 4900456"/>
                                <a:gd name="connsiteX7892" fmla="*/ 1841136 w 7362098"/>
                                <a:gd name="connsiteY7892" fmla="*/ 1070143 h 4900456"/>
                                <a:gd name="connsiteX7893" fmla="*/ 487258 w 7362098"/>
                                <a:gd name="connsiteY7893" fmla="*/ 1067049 h 4900456"/>
                                <a:gd name="connsiteX7894" fmla="*/ 496639 w 7362098"/>
                                <a:gd name="connsiteY7894" fmla="*/ 1068147 h 4900456"/>
                                <a:gd name="connsiteX7895" fmla="*/ 503824 w 7362098"/>
                                <a:gd name="connsiteY7895" fmla="*/ 1080123 h 4900456"/>
                                <a:gd name="connsiteX7896" fmla="*/ 507417 w 7362098"/>
                                <a:gd name="connsiteY7896" fmla="*/ 1084913 h 4900456"/>
                                <a:gd name="connsiteX7897" fmla="*/ 513405 w 7362098"/>
                                <a:gd name="connsiteY7897" fmla="*/ 1084913 h 4900456"/>
                                <a:gd name="connsiteX7898" fmla="*/ 513804 w 7362098"/>
                                <a:gd name="connsiteY7898" fmla="*/ 1084913 h 4900456"/>
                                <a:gd name="connsiteX7899" fmla="*/ 514203 w 7362098"/>
                                <a:gd name="connsiteY7899" fmla="*/ 1084514 h 4900456"/>
                                <a:gd name="connsiteX7900" fmla="*/ 527377 w 7362098"/>
                                <a:gd name="connsiteY7900" fmla="*/ 1084115 h 4900456"/>
                                <a:gd name="connsiteX7901" fmla="*/ 534563 w 7362098"/>
                                <a:gd name="connsiteY7901" fmla="*/ 1095691 h 4900456"/>
                                <a:gd name="connsiteX7902" fmla="*/ 534563 w 7362098"/>
                                <a:gd name="connsiteY7902" fmla="*/ 1096091 h 4900456"/>
                                <a:gd name="connsiteX7903" fmla="*/ 538155 w 7362098"/>
                                <a:gd name="connsiteY7903" fmla="*/ 1100881 h 4900456"/>
                                <a:gd name="connsiteX7904" fmla="*/ 544542 w 7362098"/>
                                <a:gd name="connsiteY7904" fmla="*/ 1100881 h 4900456"/>
                                <a:gd name="connsiteX7905" fmla="*/ 544942 w 7362098"/>
                                <a:gd name="connsiteY7905" fmla="*/ 1100881 h 4900456"/>
                                <a:gd name="connsiteX7906" fmla="*/ 558914 w 7362098"/>
                                <a:gd name="connsiteY7906" fmla="*/ 1100083 h 4900456"/>
                                <a:gd name="connsiteX7907" fmla="*/ 566099 w 7362098"/>
                                <a:gd name="connsiteY7907" fmla="*/ 1112059 h 4900456"/>
                                <a:gd name="connsiteX7908" fmla="*/ 569693 w 7362098"/>
                                <a:gd name="connsiteY7908" fmla="*/ 1116850 h 4900456"/>
                                <a:gd name="connsiteX7909" fmla="*/ 572886 w 7362098"/>
                                <a:gd name="connsiteY7909" fmla="*/ 1117648 h 4900456"/>
                                <a:gd name="connsiteX7910" fmla="*/ 577277 w 7362098"/>
                                <a:gd name="connsiteY7910" fmla="*/ 1118047 h 4900456"/>
                                <a:gd name="connsiteX7911" fmla="*/ 580870 w 7362098"/>
                                <a:gd name="connsiteY7911" fmla="*/ 1122039 h 4900456"/>
                                <a:gd name="connsiteX7912" fmla="*/ 575281 w 7362098"/>
                                <a:gd name="connsiteY7912" fmla="*/ 1126031 h 4900456"/>
                                <a:gd name="connsiteX7913" fmla="*/ 569293 w 7362098"/>
                                <a:gd name="connsiteY7913" fmla="*/ 1125632 h 4900456"/>
                                <a:gd name="connsiteX7914" fmla="*/ 564502 w 7362098"/>
                                <a:gd name="connsiteY7914" fmla="*/ 1124035 h 4900456"/>
                                <a:gd name="connsiteX7915" fmla="*/ 557317 w 7362098"/>
                                <a:gd name="connsiteY7915" fmla="*/ 1112059 h 4900456"/>
                                <a:gd name="connsiteX7916" fmla="*/ 554123 w 7362098"/>
                                <a:gd name="connsiteY7916" fmla="*/ 1107269 h 4900456"/>
                                <a:gd name="connsiteX7917" fmla="*/ 547337 w 7362098"/>
                                <a:gd name="connsiteY7917" fmla="*/ 1107668 h 4900456"/>
                                <a:gd name="connsiteX7918" fmla="*/ 533764 w 7362098"/>
                                <a:gd name="connsiteY7918" fmla="*/ 1108067 h 4900456"/>
                                <a:gd name="connsiteX7919" fmla="*/ 526579 w 7362098"/>
                                <a:gd name="connsiteY7919" fmla="*/ 1096490 h 4900456"/>
                                <a:gd name="connsiteX7920" fmla="*/ 522986 w 7362098"/>
                                <a:gd name="connsiteY7920" fmla="*/ 1091300 h 4900456"/>
                                <a:gd name="connsiteX7921" fmla="*/ 516998 w 7362098"/>
                                <a:gd name="connsiteY7921" fmla="*/ 1091300 h 4900456"/>
                                <a:gd name="connsiteX7922" fmla="*/ 516599 w 7362098"/>
                                <a:gd name="connsiteY7922" fmla="*/ 1091300 h 4900456"/>
                                <a:gd name="connsiteX7923" fmla="*/ 503026 w 7362098"/>
                                <a:gd name="connsiteY7923" fmla="*/ 1091699 h 4900456"/>
                                <a:gd name="connsiteX7924" fmla="*/ 495840 w 7362098"/>
                                <a:gd name="connsiteY7924" fmla="*/ 1079723 h 4900456"/>
                                <a:gd name="connsiteX7925" fmla="*/ 492647 w 7362098"/>
                                <a:gd name="connsiteY7925" fmla="*/ 1074933 h 4900456"/>
                                <a:gd name="connsiteX7926" fmla="*/ 485860 w 7362098"/>
                                <a:gd name="connsiteY7926" fmla="*/ 1075332 h 4900456"/>
                                <a:gd name="connsiteX7927" fmla="*/ 472287 w 7362098"/>
                                <a:gd name="connsiteY7927" fmla="*/ 1075731 h 4900456"/>
                                <a:gd name="connsiteX7928" fmla="*/ 469892 w 7362098"/>
                                <a:gd name="connsiteY7928" fmla="*/ 1074135 h 4900456"/>
                                <a:gd name="connsiteX7929" fmla="*/ 468295 w 7362098"/>
                                <a:gd name="connsiteY7929" fmla="*/ 1068945 h 4900456"/>
                                <a:gd name="connsiteX7930" fmla="*/ 473485 w 7362098"/>
                                <a:gd name="connsiteY7930" fmla="*/ 1067348 h 4900456"/>
                                <a:gd name="connsiteX7931" fmla="*/ 475880 w 7362098"/>
                                <a:gd name="connsiteY7931" fmla="*/ 1068945 h 4900456"/>
                                <a:gd name="connsiteX7932" fmla="*/ 482267 w 7362098"/>
                                <a:gd name="connsiteY7932" fmla="*/ 1068945 h 4900456"/>
                                <a:gd name="connsiteX7933" fmla="*/ 482667 w 7362098"/>
                                <a:gd name="connsiteY7933" fmla="*/ 1068945 h 4900456"/>
                                <a:gd name="connsiteX7934" fmla="*/ 487258 w 7362098"/>
                                <a:gd name="connsiteY7934" fmla="*/ 1067049 h 4900456"/>
                                <a:gd name="connsiteX7935" fmla="*/ 1764117 w 7362098"/>
                                <a:gd name="connsiteY7935" fmla="*/ 1060962 h 4900456"/>
                                <a:gd name="connsiteX7936" fmla="*/ 1780884 w 7362098"/>
                                <a:gd name="connsiteY7936" fmla="*/ 1065753 h 4900456"/>
                                <a:gd name="connsiteX7937" fmla="*/ 1782480 w 7362098"/>
                                <a:gd name="connsiteY7937" fmla="*/ 1068547 h 4900456"/>
                                <a:gd name="connsiteX7938" fmla="*/ 1780884 w 7362098"/>
                                <a:gd name="connsiteY7938" fmla="*/ 1070144 h 4900456"/>
                                <a:gd name="connsiteX7939" fmla="*/ 1780084 w 7362098"/>
                                <a:gd name="connsiteY7939" fmla="*/ 1070144 h 4900456"/>
                                <a:gd name="connsiteX7940" fmla="*/ 1763318 w 7362098"/>
                                <a:gd name="connsiteY7940" fmla="*/ 1065354 h 4900456"/>
                                <a:gd name="connsiteX7941" fmla="*/ 1761322 w 7362098"/>
                                <a:gd name="connsiteY7941" fmla="*/ 1062558 h 4900456"/>
                                <a:gd name="connsiteX7942" fmla="*/ 1764117 w 7362098"/>
                                <a:gd name="connsiteY7942" fmla="*/ 1060962 h 4900456"/>
                                <a:gd name="connsiteX7943" fmla="*/ 1851916 w 7362098"/>
                                <a:gd name="connsiteY7943" fmla="*/ 1050583 h 4900456"/>
                                <a:gd name="connsiteX7944" fmla="*/ 1854711 w 7362098"/>
                                <a:gd name="connsiteY7944" fmla="*/ 1051381 h 4900456"/>
                                <a:gd name="connsiteX7945" fmla="*/ 1853912 w 7362098"/>
                                <a:gd name="connsiteY7945" fmla="*/ 1054175 h 4900456"/>
                                <a:gd name="connsiteX7946" fmla="*/ 1838742 w 7362098"/>
                                <a:gd name="connsiteY7946" fmla="*/ 1062959 h 4900456"/>
                                <a:gd name="connsiteX7947" fmla="*/ 1837943 w 7362098"/>
                                <a:gd name="connsiteY7947" fmla="*/ 1063358 h 4900456"/>
                                <a:gd name="connsiteX7948" fmla="*/ 1835947 w 7362098"/>
                                <a:gd name="connsiteY7948" fmla="*/ 1062160 h 4900456"/>
                                <a:gd name="connsiteX7949" fmla="*/ 1836745 w 7362098"/>
                                <a:gd name="connsiteY7949" fmla="*/ 1059366 h 4900456"/>
                                <a:gd name="connsiteX7950" fmla="*/ 1773697 w 7362098"/>
                                <a:gd name="connsiteY7950" fmla="*/ 1044993 h 4900456"/>
                                <a:gd name="connsiteX7951" fmla="*/ 1787669 w 7362098"/>
                                <a:gd name="connsiteY7951" fmla="*/ 1055772 h 4900456"/>
                                <a:gd name="connsiteX7952" fmla="*/ 1788068 w 7362098"/>
                                <a:gd name="connsiteY7952" fmla="*/ 1058567 h 4900456"/>
                                <a:gd name="connsiteX7953" fmla="*/ 1786471 w 7362098"/>
                                <a:gd name="connsiteY7953" fmla="*/ 1059365 h 4900456"/>
                                <a:gd name="connsiteX7954" fmla="*/ 1784874 w 7362098"/>
                                <a:gd name="connsiteY7954" fmla="*/ 1058966 h 4900456"/>
                                <a:gd name="connsiteX7955" fmla="*/ 1771302 w 7362098"/>
                                <a:gd name="connsiteY7955" fmla="*/ 1048187 h 4900456"/>
                                <a:gd name="connsiteX7956" fmla="*/ 1770903 w 7362098"/>
                                <a:gd name="connsiteY7956" fmla="*/ 1045392 h 4900456"/>
                                <a:gd name="connsiteX7957" fmla="*/ 1773697 w 7362098"/>
                                <a:gd name="connsiteY7957" fmla="*/ 1044993 h 4900456"/>
                                <a:gd name="connsiteX7958" fmla="*/ 1841936 w 7362098"/>
                                <a:gd name="connsiteY7958" fmla="*/ 1036211 h 4900456"/>
                                <a:gd name="connsiteX7959" fmla="*/ 1842336 w 7362098"/>
                                <a:gd name="connsiteY7959" fmla="*/ 1039005 h 4900456"/>
                                <a:gd name="connsiteX7960" fmla="*/ 1831556 w 7362098"/>
                                <a:gd name="connsiteY7960" fmla="*/ 1052978 h 4900456"/>
                                <a:gd name="connsiteX7961" fmla="*/ 1829959 w 7362098"/>
                                <a:gd name="connsiteY7961" fmla="*/ 1053777 h 4900456"/>
                                <a:gd name="connsiteX7962" fmla="*/ 1828363 w 7362098"/>
                                <a:gd name="connsiteY7962" fmla="*/ 1053378 h 4900456"/>
                                <a:gd name="connsiteX7963" fmla="*/ 1828363 w 7362098"/>
                                <a:gd name="connsiteY7963" fmla="*/ 1050583 h 4900456"/>
                                <a:gd name="connsiteX7964" fmla="*/ 1839142 w 7362098"/>
                                <a:gd name="connsiteY7964" fmla="*/ 1036610 h 4900456"/>
                                <a:gd name="connsiteX7965" fmla="*/ 1841936 w 7362098"/>
                                <a:gd name="connsiteY7965" fmla="*/ 1036211 h 4900456"/>
                                <a:gd name="connsiteX7966" fmla="*/ 1785672 w 7362098"/>
                                <a:gd name="connsiteY7966" fmla="*/ 1032220 h 4900456"/>
                                <a:gd name="connsiteX7967" fmla="*/ 1788466 w 7362098"/>
                                <a:gd name="connsiteY7967" fmla="*/ 1033018 h 4900456"/>
                                <a:gd name="connsiteX7968" fmla="*/ 1797249 w 7362098"/>
                                <a:gd name="connsiteY7968" fmla="*/ 1048189 h 4900456"/>
                                <a:gd name="connsiteX7969" fmla="*/ 1796450 w 7362098"/>
                                <a:gd name="connsiteY7969" fmla="*/ 1050983 h 4900456"/>
                                <a:gd name="connsiteX7970" fmla="*/ 1795653 w 7362098"/>
                                <a:gd name="connsiteY7970" fmla="*/ 1051382 h 4900456"/>
                                <a:gd name="connsiteX7971" fmla="*/ 1793656 w 7362098"/>
                                <a:gd name="connsiteY7971" fmla="*/ 1050185 h 4900456"/>
                                <a:gd name="connsiteX7972" fmla="*/ 1784873 w 7362098"/>
                                <a:gd name="connsiteY7972" fmla="*/ 1035014 h 4900456"/>
                                <a:gd name="connsiteX7973" fmla="*/ 1785672 w 7362098"/>
                                <a:gd name="connsiteY7973" fmla="*/ 1032220 h 4900456"/>
                                <a:gd name="connsiteX7974" fmla="*/ 1824371 w 7362098"/>
                                <a:gd name="connsiteY7974" fmla="*/ 1027030 h 4900456"/>
                                <a:gd name="connsiteX7975" fmla="*/ 1825967 w 7362098"/>
                                <a:gd name="connsiteY7975" fmla="*/ 1029824 h 4900456"/>
                                <a:gd name="connsiteX7976" fmla="*/ 1821177 w 7362098"/>
                                <a:gd name="connsiteY7976" fmla="*/ 1046591 h 4900456"/>
                                <a:gd name="connsiteX7977" fmla="*/ 1819579 w 7362098"/>
                                <a:gd name="connsiteY7977" fmla="*/ 1048188 h 4900456"/>
                                <a:gd name="connsiteX7978" fmla="*/ 1818781 w 7362098"/>
                                <a:gd name="connsiteY7978" fmla="*/ 1048188 h 4900456"/>
                                <a:gd name="connsiteX7979" fmla="*/ 1816785 w 7362098"/>
                                <a:gd name="connsiteY7979" fmla="*/ 1045394 h 4900456"/>
                                <a:gd name="connsiteX7980" fmla="*/ 1821576 w 7362098"/>
                                <a:gd name="connsiteY7980" fmla="*/ 1028626 h 4900456"/>
                                <a:gd name="connsiteX7981" fmla="*/ 1824371 w 7362098"/>
                                <a:gd name="connsiteY7981" fmla="*/ 1027030 h 4900456"/>
                                <a:gd name="connsiteX7982" fmla="*/ 1804434 w 7362098"/>
                                <a:gd name="connsiteY7982" fmla="*/ 1025433 h 4900456"/>
                                <a:gd name="connsiteX7983" fmla="*/ 1806830 w 7362098"/>
                                <a:gd name="connsiteY7983" fmla="*/ 1027429 h 4900456"/>
                                <a:gd name="connsiteX7984" fmla="*/ 1809225 w 7362098"/>
                                <a:gd name="connsiteY7984" fmla="*/ 1044995 h 4900456"/>
                                <a:gd name="connsiteX7985" fmla="*/ 1807229 w 7362098"/>
                                <a:gd name="connsiteY7985" fmla="*/ 1047390 h 4900456"/>
                                <a:gd name="connsiteX7986" fmla="*/ 1804833 w 7362098"/>
                                <a:gd name="connsiteY7986" fmla="*/ 1045394 h 4900456"/>
                                <a:gd name="connsiteX7987" fmla="*/ 1802438 w 7362098"/>
                                <a:gd name="connsiteY7987" fmla="*/ 1027828 h 4900456"/>
                                <a:gd name="connsiteX7988" fmla="*/ 1804434 w 7362098"/>
                                <a:gd name="connsiteY7988" fmla="*/ 1025433 h 4900456"/>
                                <a:gd name="connsiteX7989" fmla="*/ 848796 w 7362098"/>
                                <a:gd name="connsiteY7989" fmla="*/ 1000832 h 4900456"/>
                                <a:gd name="connsiteX7990" fmla="*/ 867908 w 7362098"/>
                                <a:gd name="connsiteY7990" fmla="*/ 1015053 h 4900456"/>
                                <a:gd name="connsiteX7991" fmla="*/ 862319 w 7362098"/>
                                <a:gd name="connsiteY7991" fmla="*/ 1018646 h 4900456"/>
                                <a:gd name="connsiteX7992" fmla="*/ 827980 w 7362098"/>
                                <a:gd name="connsiteY7992" fmla="*/ 1010662 h 4900456"/>
                                <a:gd name="connsiteX7993" fmla="*/ 820797 w 7362098"/>
                                <a:gd name="connsiteY7993" fmla="*/ 1044595 h 4900456"/>
                                <a:gd name="connsiteX7994" fmla="*/ 815211 w 7362098"/>
                                <a:gd name="connsiteY7994" fmla="*/ 1048188 h 4900456"/>
                                <a:gd name="connsiteX7995" fmla="*/ 814413 w 7362098"/>
                                <a:gd name="connsiteY7995" fmla="*/ 1046990 h 4900456"/>
                                <a:gd name="connsiteX7996" fmla="*/ 825186 w 7362098"/>
                                <a:gd name="connsiteY7996" fmla="*/ 1004275 h 4900456"/>
                                <a:gd name="connsiteX7997" fmla="*/ 848796 w 7362098"/>
                                <a:gd name="connsiteY7997" fmla="*/ 1000832 h 4900456"/>
                                <a:gd name="connsiteX7998" fmla="*/ 5591947 w 7362098"/>
                                <a:gd name="connsiteY7998" fmla="*/ 971541 h 4900456"/>
                                <a:gd name="connsiteX7999" fmla="*/ 5594342 w 7362098"/>
                                <a:gd name="connsiteY7999" fmla="*/ 973537 h 4900456"/>
                                <a:gd name="connsiteX8000" fmla="*/ 5596737 w 7362098"/>
                                <a:gd name="connsiteY8000" fmla="*/ 991103 h 4900456"/>
                                <a:gd name="connsiteX8001" fmla="*/ 5594741 w 7362098"/>
                                <a:gd name="connsiteY8001" fmla="*/ 993498 h 4900456"/>
                                <a:gd name="connsiteX8002" fmla="*/ 5592346 w 7362098"/>
                                <a:gd name="connsiteY8002" fmla="*/ 991502 h 4900456"/>
                                <a:gd name="connsiteX8003" fmla="*/ 5589950 w 7362098"/>
                                <a:gd name="connsiteY8003" fmla="*/ 973936 h 4900456"/>
                                <a:gd name="connsiteX8004" fmla="*/ 5591947 w 7362098"/>
                                <a:gd name="connsiteY8004" fmla="*/ 971541 h 4900456"/>
                                <a:gd name="connsiteX8005" fmla="*/ 5580370 w 7362098"/>
                                <a:gd name="connsiteY8005" fmla="*/ 970743 h 4900456"/>
                                <a:gd name="connsiteX8006" fmla="*/ 5581569 w 7362098"/>
                                <a:gd name="connsiteY8006" fmla="*/ 973537 h 4900456"/>
                                <a:gd name="connsiteX8007" fmla="*/ 5576778 w 7362098"/>
                                <a:gd name="connsiteY8007" fmla="*/ 990304 h 4900456"/>
                                <a:gd name="connsiteX8008" fmla="*/ 5575181 w 7362098"/>
                                <a:gd name="connsiteY8008" fmla="*/ 991901 h 4900456"/>
                                <a:gd name="connsiteX8009" fmla="*/ 5574383 w 7362098"/>
                                <a:gd name="connsiteY8009" fmla="*/ 991901 h 4900456"/>
                                <a:gd name="connsiteX8010" fmla="*/ 5572785 w 7362098"/>
                                <a:gd name="connsiteY8010" fmla="*/ 989107 h 4900456"/>
                                <a:gd name="connsiteX8011" fmla="*/ 5577576 w 7362098"/>
                                <a:gd name="connsiteY8011" fmla="*/ 972339 h 4900456"/>
                                <a:gd name="connsiteX8012" fmla="*/ 5580370 w 7362098"/>
                                <a:gd name="connsiteY8012" fmla="*/ 970743 h 4900456"/>
                                <a:gd name="connsiteX8013" fmla="*/ 5602725 w 7362098"/>
                                <a:gd name="connsiteY8013" fmla="*/ 967948 h 4900456"/>
                                <a:gd name="connsiteX8014" fmla="*/ 5605520 w 7362098"/>
                                <a:gd name="connsiteY8014" fmla="*/ 968746 h 4900456"/>
                                <a:gd name="connsiteX8015" fmla="*/ 5614303 w 7362098"/>
                                <a:gd name="connsiteY8015" fmla="*/ 983917 h 4900456"/>
                                <a:gd name="connsiteX8016" fmla="*/ 5613504 w 7362098"/>
                                <a:gd name="connsiteY8016" fmla="*/ 986711 h 4900456"/>
                                <a:gd name="connsiteX8017" fmla="*/ 5612706 w 7362098"/>
                                <a:gd name="connsiteY8017" fmla="*/ 987110 h 4900456"/>
                                <a:gd name="connsiteX8018" fmla="*/ 5610710 w 7362098"/>
                                <a:gd name="connsiteY8018" fmla="*/ 985913 h 4900456"/>
                                <a:gd name="connsiteX8019" fmla="*/ 5601926 w 7362098"/>
                                <a:gd name="connsiteY8019" fmla="*/ 970742 h 4900456"/>
                                <a:gd name="connsiteX8020" fmla="*/ 5602725 w 7362098"/>
                                <a:gd name="connsiteY8020" fmla="*/ 967948 h 4900456"/>
                                <a:gd name="connsiteX8021" fmla="*/ 4247644 w 7362098"/>
                                <a:gd name="connsiteY8021" fmla="*/ 965653 h 4900456"/>
                                <a:gd name="connsiteX8022" fmla="*/ 4257026 w 7362098"/>
                                <a:gd name="connsiteY8022" fmla="*/ 966751 h 4900456"/>
                                <a:gd name="connsiteX8023" fmla="*/ 4264211 w 7362098"/>
                                <a:gd name="connsiteY8023" fmla="*/ 978727 h 4900456"/>
                                <a:gd name="connsiteX8024" fmla="*/ 4267804 w 7362098"/>
                                <a:gd name="connsiteY8024" fmla="*/ 983517 h 4900456"/>
                                <a:gd name="connsiteX8025" fmla="*/ 4273792 w 7362098"/>
                                <a:gd name="connsiteY8025" fmla="*/ 983517 h 4900456"/>
                                <a:gd name="connsiteX8026" fmla="*/ 4274191 w 7362098"/>
                                <a:gd name="connsiteY8026" fmla="*/ 983517 h 4900456"/>
                                <a:gd name="connsiteX8027" fmla="*/ 4274590 w 7362098"/>
                                <a:gd name="connsiteY8027" fmla="*/ 983118 h 4900456"/>
                                <a:gd name="connsiteX8028" fmla="*/ 4287764 w 7362098"/>
                                <a:gd name="connsiteY8028" fmla="*/ 982719 h 4900456"/>
                                <a:gd name="connsiteX8029" fmla="*/ 4294950 w 7362098"/>
                                <a:gd name="connsiteY8029" fmla="*/ 994295 h 4900456"/>
                                <a:gd name="connsiteX8030" fmla="*/ 4294950 w 7362098"/>
                                <a:gd name="connsiteY8030" fmla="*/ 994695 h 4900456"/>
                                <a:gd name="connsiteX8031" fmla="*/ 4298542 w 7362098"/>
                                <a:gd name="connsiteY8031" fmla="*/ 999485 h 4900456"/>
                                <a:gd name="connsiteX8032" fmla="*/ 4304930 w 7362098"/>
                                <a:gd name="connsiteY8032" fmla="*/ 999485 h 4900456"/>
                                <a:gd name="connsiteX8033" fmla="*/ 4305329 w 7362098"/>
                                <a:gd name="connsiteY8033" fmla="*/ 999485 h 4900456"/>
                                <a:gd name="connsiteX8034" fmla="*/ 4319302 w 7362098"/>
                                <a:gd name="connsiteY8034" fmla="*/ 998687 h 4900456"/>
                                <a:gd name="connsiteX8035" fmla="*/ 4326487 w 7362098"/>
                                <a:gd name="connsiteY8035" fmla="*/ 1010664 h 4900456"/>
                                <a:gd name="connsiteX8036" fmla="*/ 4330080 w 7362098"/>
                                <a:gd name="connsiteY8036" fmla="*/ 1015454 h 4900456"/>
                                <a:gd name="connsiteX8037" fmla="*/ 4333274 w 7362098"/>
                                <a:gd name="connsiteY8037" fmla="*/ 1016252 h 4900456"/>
                                <a:gd name="connsiteX8038" fmla="*/ 4337665 w 7362098"/>
                                <a:gd name="connsiteY8038" fmla="*/ 1016652 h 4900456"/>
                                <a:gd name="connsiteX8039" fmla="*/ 4341258 w 7362098"/>
                                <a:gd name="connsiteY8039" fmla="*/ 1020644 h 4900456"/>
                                <a:gd name="connsiteX8040" fmla="*/ 4335669 w 7362098"/>
                                <a:gd name="connsiteY8040" fmla="*/ 1025035 h 4900456"/>
                                <a:gd name="connsiteX8041" fmla="*/ 4329681 w 7362098"/>
                                <a:gd name="connsiteY8041" fmla="*/ 1024636 h 4900456"/>
                                <a:gd name="connsiteX8042" fmla="*/ 4324891 w 7362098"/>
                                <a:gd name="connsiteY8042" fmla="*/ 1023039 h 4900456"/>
                                <a:gd name="connsiteX8043" fmla="*/ 4317705 w 7362098"/>
                                <a:gd name="connsiteY8043" fmla="*/ 1011063 h 4900456"/>
                                <a:gd name="connsiteX8044" fmla="*/ 4314511 w 7362098"/>
                                <a:gd name="connsiteY8044" fmla="*/ 1006272 h 4900456"/>
                                <a:gd name="connsiteX8045" fmla="*/ 4307724 w 7362098"/>
                                <a:gd name="connsiteY8045" fmla="*/ 1006672 h 4900456"/>
                                <a:gd name="connsiteX8046" fmla="*/ 4294151 w 7362098"/>
                                <a:gd name="connsiteY8046" fmla="*/ 1007071 h 4900456"/>
                                <a:gd name="connsiteX8047" fmla="*/ 4286966 w 7362098"/>
                                <a:gd name="connsiteY8047" fmla="*/ 995493 h 4900456"/>
                                <a:gd name="connsiteX8048" fmla="*/ 4283373 w 7362098"/>
                                <a:gd name="connsiteY8048" fmla="*/ 990303 h 4900456"/>
                                <a:gd name="connsiteX8049" fmla="*/ 4277385 w 7362098"/>
                                <a:gd name="connsiteY8049" fmla="*/ 990303 h 4900456"/>
                                <a:gd name="connsiteX8050" fmla="*/ 4276986 w 7362098"/>
                                <a:gd name="connsiteY8050" fmla="*/ 990303 h 4900456"/>
                                <a:gd name="connsiteX8051" fmla="*/ 4263413 w 7362098"/>
                                <a:gd name="connsiteY8051" fmla="*/ 990703 h 4900456"/>
                                <a:gd name="connsiteX8052" fmla="*/ 4256227 w 7362098"/>
                                <a:gd name="connsiteY8052" fmla="*/ 978727 h 4900456"/>
                                <a:gd name="connsiteX8053" fmla="*/ 4253034 w 7362098"/>
                                <a:gd name="connsiteY8053" fmla="*/ 973936 h 4900456"/>
                                <a:gd name="connsiteX8054" fmla="*/ 4246247 w 7362098"/>
                                <a:gd name="connsiteY8054" fmla="*/ 974335 h 4900456"/>
                                <a:gd name="connsiteX8055" fmla="*/ 4232674 w 7362098"/>
                                <a:gd name="connsiteY8055" fmla="*/ 974735 h 4900456"/>
                                <a:gd name="connsiteX8056" fmla="*/ 4230279 w 7362098"/>
                                <a:gd name="connsiteY8056" fmla="*/ 973138 h 4900456"/>
                                <a:gd name="connsiteX8057" fmla="*/ 4228682 w 7362098"/>
                                <a:gd name="connsiteY8057" fmla="*/ 967948 h 4900456"/>
                                <a:gd name="connsiteX8058" fmla="*/ 4233872 w 7362098"/>
                                <a:gd name="connsiteY8058" fmla="*/ 966351 h 4900456"/>
                                <a:gd name="connsiteX8059" fmla="*/ 4236267 w 7362098"/>
                                <a:gd name="connsiteY8059" fmla="*/ 967549 h 4900456"/>
                                <a:gd name="connsiteX8060" fmla="*/ 4242654 w 7362098"/>
                                <a:gd name="connsiteY8060" fmla="*/ 967549 h 4900456"/>
                                <a:gd name="connsiteX8061" fmla="*/ 4243054 w 7362098"/>
                                <a:gd name="connsiteY8061" fmla="*/ 967549 h 4900456"/>
                                <a:gd name="connsiteX8062" fmla="*/ 4247644 w 7362098"/>
                                <a:gd name="connsiteY8062" fmla="*/ 965653 h 4900456"/>
                                <a:gd name="connsiteX8063" fmla="*/ 5570790 w 7362098"/>
                                <a:gd name="connsiteY8063" fmla="*/ 965553 h 4900456"/>
                                <a:gd name="connsiteX8064" fmla="*/ 5571588 w 7362098"/>
                                <a:gd name="connsiteY8064" fmla="*/ 968347 h 4900456"/>
                                <a:gd name="connsiteX8065" fmla="*/ 5560810 w 7362098"/>
                                <a:gd name="connsiteY8065" fmla="*/ 982320 h 4900456"/>
                                <a:gd name="connsiteX8066" fmla="*/ 5559212 w 7362098"/>
                                <a:gd name="connsiteY8066" fmla="*/ 983119 h 4900456"/>
                                <a:gd name="connsiteX8067" fmla="*/ 5557615 w 7362098"/>
                                <a:gd name="connsiteY8067" fmla="*/ 982720 h 4900456"/>
                                <a:gd name="connsiteX8068" fmla="*/ 5557216 w 7362098"/>
                                <a:gd name="connsiteY8068" fmla="*/ 979925 h 4900456"/>
                                <a:gd name="connsiteX8069" fmla="*/ 5567995 w 7362098"/>
                                <a:gd name="connsiteY8069" fmla="*/ 965952 h 4900456"/>
                                <a:gd name="connsiteX8070" fmla="*/ 5570790 w 7362098"/>
                                <a:gd name="connsiteY8070" fmla="*/ 965553 h 4900456"/>
                                <a:gd name="connsiteX8071" fmla="*/ 5614302 w 7362098"/>
                                <a:gd name="connsiteY8071" fmla="*/ 959964 h 4900456"/>
                                <a:gd name="connsiteX8072" fmla="*/ 5628674 w 7362098"/>
                                <a:gd name="connsiteY8072" fmla="*/ 970743 h 4900456"/>
                                <a:gd name="connsiteX8073" fmla="*/ 5629073 w 7362098"/>
                                <a:gd name="connsiteY8073" fmla="*/ 973538 h 4900456"/>
                                <a:gd name="connsiteX8074" fmla="*/ 5627476 w 7362098"/>
                                <a:gd name="connsiteY8074" fmla="*/ 974336 h 4900456"/>
                                <a:gd name="connsiteX8075" fmla="*/ 5625879 w 7362098"/>
                                <a:gd name="connsiteY8075" fmla="*/ 973937 h 4900456"/>
                                <a:gd name="connsiteX8076" fmla="*/ 5611906 w 7362098"/>
                                <a:gd name="connsiteY8076" fmla="*/ 963158 h 4900456"/>
                                <a:gd name="connsiteX8077" fmla="*/ 5611507 w 7362098"/>
                                <a:gd name="connsiteY8077" fmla="*/ 960363 h 4900456"/>
                                <a:gd name="connsiteX8078" fmla="*/ 5614302 w 7362098"/>
                                <a:gd name="connsiteY8078" fmla="*/ 959964 h 4900456"/>
                                <a:gd name="connsiteX8079" fmla="*/ 2123377 w 7362098"/>
                                <a:gd name="connsiteY8079" fmla="*/ 959565 h 4900456"/>
                                <a:gd name="connsiteX8080" fmla="*/ 2126171 w 7362098"/>
                                <a:gd name="connsiteY8080" fmla="*/ 961161 h 4900456"/>
                                <a:gd name="connsiteX8081" fmla="*/ 2143738 w 7362098"/>
                                <a:gd name="connsiteY8081" fmla="*/ 971940 h 4900456"/>
                                <a:gd name="connsiteX8082" fmla="*/ 2146931 w 7362098"/>
                                <a:gd name="connsiteY8082" fmla="*/ 973537 h 4900456"/>
                                <a:gd name="connsiteX8083" fmla="*/ 2145734 w 7362098"/>
                                <a:gd name="connsiteY8083" fmla="*/ 976331 h 4900456"/>
                                <a:gd name="connsiteX8084" fmla="*/ 2145333 w 7362098"/>
                                <a:gd name="connsiteY8084" fmla="*/ 976331 h 4900456"/>
                                <a:gd name="connsiteX8085" fmla="*/ 2132559 w 7362098"/>
                                <a:gd name="connsiteY8085" fmla="*/ 975133 h 4900456"/>
                                <a:gd name="connsiteX8086" fmla="*/ 2103817 w 7362098"/>
                                <a:gd name="connsiteY8086" fmla="*/ 1007470 h 4900456"/>
                                <a:gd name="connsiteX8087" fmla="*/ 2060702 w 7362098"/>
                                <a:gd name="connsiteY8087" fmla="*/ 1010663 h 4900456"/>
                                <a:gd name="connsiteX8088" fmla="*/ 2053915 w 7362098"/>
                                <a:gd name="connsiteY8088" fmla="*/ 1021841 h 4900456"/>
                                <a:gd name="connsiteX8089" fmla="*/ 2053517 w 7362098"/>
                                <a:gd name="connsiteY8089" fmla="*/ 1022240 h 4900456"/>
                                <a:gd name="connsiteX8090" fmla="*/ 2050721 w 7362098"/>
                                <a:gd name="connsiteY8090" fmla="*/ 1021441 h 4900456"/>
                                <a:gd name="connsiteX8091" fmla="*/ 2051120 w 7362098"/>
                                <a:gd name="connsiteY8091" fmla="*/ 1018248 h 4900456"/>
                                <a:gd name="connsiteX8092" fmla="*/ 2053117 w 7362098"/>
                                <a:gd name="connsiteY8092" fmla="*/ 997489 h 4900456"/>
                                <a:gd name="connsiteX8093" fmla="*/ 2053517 w 7362098"/>
                                <a:gd name="connsiteY8093" fmla="*/ 994295 h 4900456"/>
                                <a:gd name="connsiteX8094" fmla="*/ 2056709 w 7362098"/>
                                <a:gd name="connsiteY8094" fmla="*/ 994694 h 4900456"/>
                                <a:gd name="connsiteX8095" fmla="*/ 2061101 w 7362098"/>
                                <a:gd name="connsiteY8095" fmla="*/ 1006272 h 4900456"/>
                                <a:gd name="connsiteX8096" fmla="*/ 2061500 w 7362098"/>
                                <a:gd name="connsiteY8096" fmla="*/ 1006272 h 4900456"/>
                                <a:gd name="connsiteX8097" fmla="*/ 2101821 w 7362098"/>
                                <a:gd name="connsiteY8097" fmla="*/ 1003478 h 4900456"/>
                                <a:gd name="connsiteX8098" fmla="*/ 2128168 w 7362098"/>
                                <a:gd name="connsiteY8098" fmla="*/ 973137 h 4900456"/>
                                <a:gd name="connsiteX8099" fmla="*/ 2128168 w 7362098"/>
                                <a:gd name="connsiteY8099" fmla="*/ 972738 h 4900456"/>
                                <a:gd name="connsiteX8100" fmla="*/ 2121781 w 7362098"/>
                                <a:gd name="connsiteY8100" fmla="*/ 962359 h 4900456"/>
                                <a:gd name="connsiteX8101" fmla="*/ 2123377 w 7362098"/>
                                <a:gd name="connsiteY8101" fmla="*/ 959565 h 4900456"/>
                                <a:gd name="connsiteX8102" fmla="*/ 5560411 w 7362098"/>
                                <a:gd name="connsiteY8102" fmla="*/ 956372 h 4900456"/>
                                <a:gd name="connsiteX8103" fmla="*/ 5563205 w 7362098"/>
                                <a:gd name="connsiteY8103" fmla="*/ 957170 h 4900456"/>
                                <a:gd name="connsiteX8104" fmla="*/ 5562407 w 7362098"/>
                                <a:gd name="connsiteY8104" fmla="*/ 959964 h 4900456"/>
                                <a:gd name="connsiteX8105" fmla="*/ 5547236 w 7362098"/>
                                <a:gd name="connsiteY8105" fmla="*/ 968748 h 4900456"/>
                                <a:gd name="connsiteX8106" fmla="*/ 5546438 w 7362098"/>
                                <a:gd name="connsiteY8106" fmla="*/ 969147 h 4900456"/>
                                <a:gd name="connsiteX8107" fmla="*/ 5544442 w 7362098"/>
                                <a:gd name="connsiteY8107" fmla="*/ 967949 h 4900456"/>
                                <a:gd name="connsiteX8108" fmla="*/ 5545240 w 7362098"/>
                                <a:gd name="connsiteY8108" fmla="*/ 965155 h 4900456"/>
                                <a:gd name="connsiteX8109" fmla="*/ 3046325 w 7362098"/>
                                <a:gd name="connsiteY8109" fmla="*/ 955972 h 4900456"/>
                                <a:gd name="connsiteX8110" fmla="*/ 3051113 w 7362098"/>
                                <a:gd name="connsiteY8110" fmla="*/ 959565 h 4900456"/>
                                <a:gd name="connsiteX8111" fmla="*/ 3054712 w 7362098"/>
                                <a:gd name="connsiteY8111" fmla="*/ 983916 h 4900456"/>
                                <a:gd name="connsiteX8112" fmla="*/ 3079067 w 7362098"/>
                                <a:gd name="connsiteY8112" fmla="*/ 980323 h 4900456"/>
                                <a:gd name="connsiteX8113" fmla="*/ 3083855 w 7362098"/>
                                <a:gd name="connsiteY8113" fmla="*/ 983916 h 4900456"/>
                                <a:gd name="connsiteX8114" fmla="*/ 3080265 w 7362098"/>
                                <a:gd name="connsiteY8114" fmla="*/ 988707 h 4900456"/>
                                <a:gd name="connsiteX8115" fmla="*/ 3055905 w 7362098"/>
                                <a:gd name="connsiteY8115" fmla="*/ 992299 h 4900456"/>
                                <a:gd name="connsiteX8116" fmla="*/ 3059500 w 7362098"/>
                                <a:gd name="connsiteY8116" fmla="*/ 1016651 h 4900456"/>
                                <a:gd name="connsiteX8117" fmla="*/ 3055905 w 7362098"/>
                                <a:gd name="connsiteY8117" fmla="*/ 1021442 h 4900456"/>
                                <a:gd name="connsiteX8118" fmla="*/ 3051113 w 7362098"/>
                                <a:gd name="connsiteY8118" fmla="*/ 1017849 h 4900456"/>
                                <a:gd name="connsiteX8119" fmla="*/ 3047523 w 7362098"/>
                                <a:gd name="connsiteY8119" fmla="*/ 993497 h 4900456"/>
                                <a:gd name="connsiteX8120" fmla="*/ 3023178 w 7362098"/>
                                <a:gd name="connsiteY8120" fmla="*/ 997090 h 4900456"/>
                                <a:gd name="connsiteX8121" fmla="*/ 3018392 w 7362098"/>
                                <a:gd name="connsiteY8121" fmla="*/ 993497 h 4900456"/>
                                <a:gd name="connsiteX8122" fmla="*/ 3021984 w 7362098"/>
                                <a:gd name="connsiteY8122" fmla="*/ 988707 h 4900456"/>
                                <a:gd name="connsiteX8123" fmla="*/ 3046325 w 7362098"/>
                                <a:gd name="connsiteY8123" fmla="*/ 985114 h 4900456"/>
                                <a:gd name="connsiteX8124" fmla="*/ 3042735 w 7362098"/>
                                <a:gd name="connsiteY8124" fmla="*/ 960763 h 4900456"/>
                                <a:gd name="connsiteX8125" fmla="*/ 3046325 w 7362098"/>
                                <a:gd name="connsiteY8125" fmla="*/ 955972 h 4900456"/>
                                <a:gd name="connsiteX8126" fmla="*/ 5619092 w 7362098"/>
                                <a:gd name="connsiteY8126" fmla="*/ 948787 h 4900456"/>
                                <a:gd name="connsiteX8127" fmla="*/ 5635859 w 7362098"/>
                                <a:gd name="connsiteY8127" fmla="*/ 953578 h 4900456"/>
                                <a:gd name="connsiteX8128" fmla="*/ 5637057 w 7362098"/>
                                <a:gd name="connsiteY8128" fmla="*/ 956372 h 4900456"/>
                                <a:gd name="connsiteX8129" fmla="*/ 5635460 w 7362098"/>
                                <a:gd name="connsiteY8129" fmla="*/ 957969 h 4900456"/>
                                <a:gd name="connsiteX8130" fmla="*/ 5634662 w 7362098"/>
                                <a:gd name="connsiteY8130" fmla="*/ 957969 h 4900456"/>
                                <a:gd name="connsiteX8131" fmla="*/ 5617894 w 7362098"/>
                                <a:gd name="connsiteY8131" fmla="*/ 953179 h 4900456"/>
                                <a:gd name="connsiteX8132" fmla="*/ 5616298 w 7362098"/>
                                <a:gd name="connsiteY8132" fmla="*/ 950383 h 4900456"/>
                                <a:gd name="connsiteX8133" fmla="*/ 5619092 w 7362098"/>
                                <a:gd name="connsiteY8133" fmla="*/ 948787 h 4900456"/>
                                <a:gd name="connsiteX8134" fmla="*/ 5557217 w 7362098"/>
                                <a:gd name="connsiteY8134" fmla="*/ 944396 h 4900456"/>
                                <a:gd name="connsiteX8135" fmla="*/ 5559612 w 7362098"/>
                                <a:gd name="connsiteY8135" fmla="*/ 946392 h 4900456"/>
                                <a:gd name="connsiteX8136" fmla="*/ 5557616 w 7362098"/>
                                <a:gd name="connsiteY8136" fmla="*/ 948788 h 4900456"/>
                                <a:gd name="connsiteX8137" fmla="*/ 5540050 w 7362098"/>
                                <a:gd name="connsiteY8137" fmla="*/ 951183 h 4900456"/>
                                <a:gd name="connsiteX8138" fmla="*/ 5537655 w 7362098"/>
                                <a:gd name="connsiteY8138" fmla="*/ 949187 h 4900456"/>
                                <a:gd name="connsiteX8139" fmla="*/ 5539651 w 7362098"/>
                                <a:gd name="connsiteY8139" fmla="*/ 946791 h 4900456"/>
                                <a:gd name="connsiteX8140" fmla="*/ 5636259 w 7362098"/>
                                <a:gd name="connsiteY8140" fmla="*/ 934416 h 4900456"/>
                                <a:gd name="connsiteX8141" fmla="*/ 5638654 w 7362098"/>
                                <a:gd name="connsiteY8141" fmla="*/ 936412 h 4900456"/>
                                <a:gd name="connsiteX8142" fmla="*/ 5636658 w 7362098"/>
                                <a:gd name="connsiteY8142" fmla="*/ 938808 h 4900456"/>
                                <a:gd name="connsiteX8143" fmla="*/ 5619092 w 7362098"/>
                                <a:gd name="connsiteY8143" fmla="*/ 941203 h 4900456"/>
                                <a:gd name="connsiteX8144" fmla="*/ 5616697 w 7362098"/>
                                <a:gd name="connsiteY8144" fmla="*/ 939207 h 4900456"/>
                                <a:gd name="connsiteX8145" fmla="*/ 5618693 w 7362098"/>
                                <a:gd name="connsiteY8145" fmla="*/ 936811 h 4900456"/>
                                <a:gd name="connsiteX8146" fmla="*/ 4264809 w 7362098"/>
                                <a:gd name="connsiteY8146" fmla="*/ 933318 h 4900456"/>
                                <a:gd name="connsiteX8147" fmla="*/ 4274191 w 7362098"/>
                                <a:gd name="connsiteY8147" fmla="*/ 934416 h 4900456"/>
                                <a:gd name="connsiteX8148" fmla="*/ 4281376 w 7362098"/>
                                <a:gd name="connsiteY8148" fmla="*/ 946392 h 4900456"/>
                                <a:gd name="connsiteX8149" fmla="*/ 4284969 w 7362098"/>
                                <a:gd name="connsiteY8149" fmla="*/ 951182 h 4900456"/>
                                <a:gd name="connsiteX8150" fmla="*/ 4290957 w 7362098"/>
                                <a:gd name="connsiteY8150" fmla="*/ 951182 h 4900456"/>
                                <a:gd name="connsiteX8151" fmla="*/ 4291356 w 7362098"/>
                                <a:gd name="connsiteY8151" fmla="*/ 951182 h 4900456"/>
                                <a:gd name="connsiteX8152" fmla="*/ 4291755 w 7362098"/>
                                <a:gd name="connsiteY8152" fmla="*/ 950783 h 4900456"/>
                                <a:gd name="connsiteX8153" fmla="*/ 4304929 w 7362098"/>
                                <a:gd name="connsiteY8153" fmla="*/ 950384 h 4900456"/>
                                <a:gd name="connsiteX8154" fmla="*/ 4312114 w 7362098"/>
                                <a:gd name="connsiteY8154" fmla="*/ 961960 h 4900456"/>
                                <a:gd name="connsiteX8155" fmla="*/ 4312114 w 7362098"/>
                                <a:gd name="connsiteY8155" fmla="*/ 962360 h 4900456"/>
                                <a:gd name="connsiteX8156" fmla="*/ 4315707 w 7362098"/>
                                <a:gd name="connsiteY8156" fmla="*/ 967150 h 4900456"/>
                                <a:gd name="connsiteX8157" fmla="*/ 4322094 w 7362098"/>
                                <a:gd name="connsiteY8157" fmla="*/ 967150 h 4900456"/>
                                <a:gd name="connsiteX8158" fmla="*/ 4322494 w 7362098"/>
                                <a:gd name="connsiteY8158" fmla="*/ 967150 h 4900456"/>
                                <a:gd name="connsiteX8159" fmla="*/ 4336466 w 7362098"/>
                                <a:gd name="connsiteY8159" fmla="*/ 966352 h 4900456"/>
                                <a:gd name="connsiteX8160" fmla="*/ 4343652 w 7362098"/>
                                <a:gd name="connsiteY8160" fmla="*/ 978328 h 4900456"/>
                                <a:gd name="connsiteX8161" fmla="*/ 4347245 w 7362098"/>
                                <a:gd name="connsiteY8161" fmla="*/ 983119 h 4900456"/>
                                <a:gd name="connsiteX8162" fmla="*/ 4350438 w 7362098"/>
                                <a:gd name="connsiteY8162" fmla="*/ 983917 h 4900456"/>
                                <a:gd name="connsiteX8163" fmla="*/ 4354830 w 7362098"/>
                                <a:gd name="connsiteY8163" fmla="*/ 984316 h 4900456"/>
                                <a:gd name="connsiteX8164" fmla="*/ 4358422 w 7362098"/>
                                <a:gd name="connsiteY8164" fmla="*/ 988308 h 4900456"/>
                                <a:gd name="connsiteX8165" fmla="*/ 4352834 w 7362098"/>
                                <a:gd name="connsiteY8165" fmla="*/ 992300 h 4900456"/>
                                <a:gd name="connsiteX8166" fmla="*/ 4346846 w 7362098"/>
                                <a:gd name="connsiteY8166" fmla="*/ 991901 h 4900456"/>
                                <a:gd name="connsiteX8167" fmla="*/ 4342055 w 7362098"/>
                                <a:gd name="connsiteY8167" fmla="*/ 990304 h 4900456"/>
                                <a:gd name="connsiteX8168" fmla="*/ 4334870 w 7362098"/>
                                <a:gd name="connsiteY8168" fmla="*/ 978328 h 4900456"/>
                                <a:gd name="connsiteX8169" fmla="*/ 4331676 w 7362098"/>
                                <a:gd name="connsiteY8169" fmla="*/ 973538 h 4900456"/>
                                <a:gd name="connsiteX8170" fmla="*/ 4324889 w 7362098"/>
                                <a:gd name="connsiteY8170" fmla="*/ 973937 h 4900456"/>
                                <a:gd name="connsiteX8171" fmla="*/ 4311316 w 7362098"/>
                                <a:gd name="connsiteY8171" fmla="*/ 974336 h 4900456"/>
                                <a:gd name="connsiteX8172" fmla="*/ 4304130 w 7362098"/>
                                <a:gd name="connsiteY8172" fmla="*/ 962759 h 4900456"/>
                                <a:gd name="connsiteX8173" fmla="*/ 4300538 w 7362098"/>
                                <a:gd name="connsiteY8173" fmla="*/ 957569 h 4900456"/>
                                <a:gd name="connsiteX8174" fmla="*/ 4294550 w 7362098"/>
                                <a:gd name="connsiteY8174" fmla="*/ 957569 h 4900456"/>
                                <a:gd name="connsiteX8175" fmla="*/ 4294151 w 7362098"/>
                                <a:gd name="connsiteY8175" fmla="*/ 957569 h 4900456"/>
                                <a:gd name="connsiteX8176" fmla="*/ 4280578 w 7362098"/>
                                <a:gd name="connsiteY8176" fmla="*/ 957968 h 4900456"/>
                                <a:gd name="connsiteX8177" fmla="*/ 4273392 w 7362098"/>
                                <a:gd name="connsiteY8177" fmla="*/ 945992 h 4900456"/>
                                <a:gd name="connsiteX8178" fmla="*/ 4270199 w 7362098"/>
                                <a:gd name="connsiteY8178" fmla="*/ 941202 h 4900456"/>
                                <a:gd name="connsiteX8179" fmla="*/ 4263412 w 7362098"/>
                                <a:gd name="connsiteY8179" fmla="*/ 941601 h 4900456"/>
                                <a:gd name="connsiteX8180" fmla="*/ 4249840 w 7362098"/>
                                <a:gd name="connsiteY8180" fmla="*/ 942000 h 4900456"/>
                                <a:gd name="connsiteX8181" fmla="*/ 4247444 w 7362098"/>
                                <a:gd name="connsiteY8181" fmla="*/ 940404 h 4900456"/>
                                <a:gd name="connsiteX8182" fmla="*/ 4245848 w 7362098"/>
                                <a:gd name="connsiteY8182" fmla="*/ 935214 h 4900456"/>
                                <a:gd name="connsiteX8183" fmla="*/ 4251037 w 7362098"/>
                                <a:gd name="connsiteY8183" fmla="*/ 933617 h 4900456"/>
                                <a:gd name="connsiteX8184" fmla="*/ 4253432 w 7362098"/>
                                <a:gd name="connsiteY8184" fmla="*/ 935214 h 4900456"/>
                                <a:gd name="connsiteX8185" fmla="*/ 4259820 w 7362098"/>
                                <a:gd name="connsiteY8185" fmla="*/ 935214 h 4900456"/>
                                <a:gd name="connsiteX8186" fmla="*/ 4260219 w 7362098"/>
                                <a:gd name="connsiteY8186" fmla="*/ 935214 h 4900456"/>
                                <a:gd name="connsiteX8187" fmla="*/ 4264809 w 7362098"/>
                                <a:gd name="connsiteY8187" fmla="*/ 933318 h 4900456"/>
                                <a:gd name="connsiteX8188" fmla="*/ 5541647 w 7362098"/>
                                <a:gd name="connsiteY8188" fmla="*/ 927230 h 4900456"/>
                                <a:gd name="connsiteX8189" fmla="*/ 5558415 w 7362098"/>
                                <a:gd name="connsiteY8189" fmla="*/ 932021 h 4900456"/>
                                <a:gd name="connsiteX8190" fmla="*/ 5560011 w 7362098"/>
                                <a:gd name="connsiteY8190" fmla="*/ 934815 h 4900456"/>
                                <a:gd name="connsiteX8191" fmla="*/ 5558415 w 7362098"/>
                                <a:gd name="connsiteY8191" fmla="*/ 936412 h 4900456"/>
                                <a:gd name="connsiteX8192" fmla="*/ 5557616 w 7362098"/>
                                <a:gd name="connsiteY8192" fmla="*/ 936412 h 4900456"/>
                                <a:gd name="connsiteX8193" fmla="*/ 5540849 w 7362098"/>
                                <a:gd name="connsiteY8193" fmla="*/ 931622 h 4900456"/>
                                <a:gd name="connsiteX8194" fmla="*/ 5538853 w 7362098"/>
                                <a:gd name="connsiteY8194" fmla="*/ 928826 h 4900456"/>
                                <a:gd name="connsiteX8195" fmla="*/ 5541647 w 7362098"/>
                                <a:gd name="connsiteY8195" fmla="*/ 927230 h 4900456"/>
                                <a:gd name="connsiteX8196" fmla="*/ 5629472 w 7362098"/>
                                <a:gd name="connsiteY8196" fmla="*/ 916851 h 4900456"/>
                                <a:gd name="connsiteX8197" fmla="*/ 5632267 w 7362098"/>
                                <a:gd name="connsiteY8197" fmla="*/ 917649 h 4900456"/>
                                <a:gd name="connsiteX8198" fmla="*/ 5631468 w 7362098"/>
                                <a:gd name="connsiteY8198" fmla="*/ 920443 h 4900456"/>
                                <a:gd name="connsiteX8199" fmla="*/ 5616298 w 7362098"/>
                                <a:gd name="connsiteY8199" fmla="*/ 929227 h 4900456"/>
                                <a:gd name="connsiteX8200" fmla="*/ 5615499 w 7362098"/>
                                <a:gd name="connsiteY8200" fmla="*/ 929626 h 4900456"/>
                                <a:gd name="connsiteX8201" fmla="*/ 5613503 w 7362098"/>
                                <a:gd name="connsiteY8201" fmla="*/ 928428 h 4900456"/>
                                <a:gd name="connsiteX8202" fmla="*/ 5614302 w 7362098"/>
                                <a:gd name="connsiteY8202" fmla="*/ 925634 h 4900456"/>
                                <a:gd name="connsiteX8203" fmla="*/ 5551228 w 7362098"/>
                                <a:gd name="connsiteY8203" fmla="*/ 911262 h 4900456"/>
                                <a:gd name="connsiteX8204" fmla="*/ 5565201 w 7362098"/>
                                <a:gd name="connsiteY8204" fmla="*/ 922041 h 4900456"/>
                                <a:gd name="connsiteX8205" fmla="*/ 5565600 w 7362098"/>
                                <a:gd name="connsiteY8205" fmla="*/ 924836 h 4900456"/>
                                <a:gd name="connsiteX8206" fmla="*/ 5564004 w 7362098"/>
                                <a:gd name="connsiteY8206" fmla="*/ 925634 h 4900456"/>
                                <a:gd name="connsiteX8207" fmla="*/ 5562407 w 7362098"/>
                                <a:gd name="connsiteY8207" fmla="*/ 925235 h 4900456"/>
                                <a:gd name="connsiteX8208" fmla="*/ 5548833 w 7362098"/>
                                <a:gd name="connsiteY8208" fmla="*/ 914456 h 4900456"/>
                                <a:gd name="connsiteX8209" fmla="*/ 5548434 w 7362098"/>
                                <a:gd name="connsiteY8209" fmla="*/ 911661 h 4900456"/>
                                <a:gd name="connsiteX8210" fmla="*/ 5551228 w 7362098"/>
                                <a:gd name="connsiteY8210" fmla="*/ 911262 h 4900456"/>
                                <a:gd name="connsiteX8211" fmla="*/ 5619492 w 7362098"/>
                                <a:gd name="connsiteY8211" fmla="*/ 902479 h 4900456"/>
                                <a:gd name="connsiteX8212" fmla="*/ 5619891 w 7362098"/>
                                <a:gd name="connsiteY8212" fmla="*/ 905273 h 4900456"/>
                                <a:gd name="connsiteX8213" fmla="*/ 5609113 w 7362098"/>
                                <a:gd name="connsiteY8213" fmla="*/ 919246 h 4900456"/>
                                <a:gd name="connsiteX8214" fmla="*/ 5607515 w 7362098"/>
                                <a:gd name="connsiteY8214" fmla="*/ 920045 h 4900456"/>
                                <a:gd name="connsiteX8215" fmla="*/ 5605918 w 7362098"/>
                                <a:gd name="connsiteY8215" fmla="*/ 919646 h 4900456"/>
                                <a:gd name="connsiteX8216" fmla="*/ 5605918 w 7362098"/>
                                <a:gd name="connsiteY8216" fmla="*/ 916851 h 4900456"/>
                                <a:gd name="connsiteX8217" fmla="*/ 5616698 w 7362098"/>
                                <a:gd name="connsiteY8217" fmla="*/ 902878 h 4900456"/>
                                <a:gd name="connsiteX8218" fmla="*/ 5619492 w 7362098"/>
                                <a:gd name="connsiteY8218" fmla="*/ 902479 h 4900456"/>
                                <a:gd name="connsiteX8219" fmla="*/ 5563204 w 7362098"/>
                                <a:gd name="connsiteY8219" fmla="*/ 898488 h 4900456"/>
                                <a:gd name="connsiteX8220" fmla="*/ 5565999 w 7362098"/>
                                <a:gd name="connsiteY8220" fmla="*/ 899286 h 4900456"/>
                                <a:gd name="connsiteX8221" fmla="*/ 5574782 w 7362098"/>
                                <a:gd name="connsiteY8221" fmla="*/ 914457 h 4900456"/>
                                <a:gd name="connsiteX8222" fmla="*/ 5573983 w 7362098"/>
                                <a:gd name="connsiteY8222" fmla="*/ 917251 h 4900456"/>
                                <a:gd name="connsiteX8223" fmla="*/ 5573185 w 7362098"/>
                                <a:gd name="connsiteY8223" fmla="*/ 917650 h 4900456"/>
                                <a:gd name="connsiteX8224" fmla="*/ 5571189 w 7362098"/>
                                <a:gd name="connsiteY8224" fmla="*/ 916453 h 4900456"/>
                                <a:gd name="connsiteX8225" fmla="*/ 5562406 w 7362098"/>
                                <a:gd name="connsiteY8225" fmla="*/ 901282 h 4900456"/>
                                <a:gd name="connsiteX8226" fmla="*/ 5563204 w 7362098"/>
                                <a:gd name="connsiteY8226" fmla="*/ 898488 h 4900456"/>
                                <a:gd name="connsiteX8227" fmla="*/ 5601528 w 7362098"/>
                                <a:gd name="connsiteY8227" fmla="*/ 893697 h 4900456"/>
                                <a:gd name="connsiteX8228" fmla="*/ 5603126 w 7362098"/>
                                <a:gd name="connsiteY8228" fmla="*/ 896491 h 4900456"/>
                                <a:gd name="connsiteX8229" fmla="*/ 5598334 w 7362098"/>
                                <a:gd name="connsiteY8229" fmla="*/ 913258 h 4900456"/>
                                <a:gd name="connsiteX8230" fmla="*/ 5596737 w 7362098"/>
                                <a:gd name="connsiteY8230" fmla="*/ 914855 h 4900456"/>
                                <a:gd name="connsiteX8231" fmla="*/ 5595939 w 7362098"/>
                                <a:gd name="connsiteY8231" fmla="*/ 914855 h 4900456"/>
                                <a:gd name="connsiteX8232" fmla="*/ 5593942 w 7362098"/>
                                <a:gd name="connsiteY8232" fmla="*/ 912061 h 4900456"/>
                                <a:gd name="connsiteX8233" fmla="*/ 5598733 w 7362098"/>
                                <a:gd name="connsiteY8233" fmla="*/ 895293 h 4900456"/>
                                <a:gd name="connsiteX8234" fmla="*/ 5601528 w 7362098"/>
                                <a:gd name="connsiteY8234" fmla="*/ 893697 h 4900456"/>
                                <a:gd name="connsiteX8235" fmla="*/ 5581568 w 7362098"/>
                                <a:gd name="connsiteY8235" fmla="*/ 892100 h 4900456"/>
                                <a:gd name="connsiteX8236" fmla="*/ 5583963 w 7362098"/>
                                <a:gd name="connsiteY8236" fmla="*/ 894096 h 4900456"/>
                                <a:gd name="connsiteX8237" fmla="*/ 5586358 w 7362098"/>
                                <a:gd name="connsiteY8237" fmla="*/ 911662 h 4900456"/>
                                <a:gd name="connsiteX8238" fmla="*/ 5584362 w 7362098"/>
                                <a:gd name="connsiteY8238" fmla="*/ 914057 h 4900456"/>
                                <a:gd name="connsiteX8239" fmla="*/ 5581967 w 7362098"/>
                                <a:gd name="connsiteY8239" fmla="*/ 912061 h 4900456"/>
                                <a:gd name="connsiteX8240" fmla="*/ 5579571 w 7362098"/>
                                <a:gd name="connsiteY8240" fmla="*/ 894495 h 4900456"/>
                                <a:gd name="connsiteX8241" fmla="*/ 5581568 w 7362098"/>
                                <a:gd name="connsiteY8241" fmla="*/ 892100 h 4900456"/>
                                <a:gd name="connsiteX8242" fmla="*/ 6840242 w 7362098"/>
                                <a:gd name="connsiteY8242" fmla="*/ 874935 h 4900456"/>
                                <a:gd name="connsiteX8243" fmla="*/ 6845032 w 7362098"/>
                                <a:gd name="connsiteY8243" fmla="*/ 878528 h 4900456"/>
                                <a:gd name="connsiteX8244" fmla="*/ 6848625 w 7362098"/>
                                <a:gd name="connsiteY8244" fmla="*/ 902879 h 4900456"/>
                                <a:gd name="connsiteX8245" fmla="*/ 6872976 w 7362098"/>
                                <a:gd name="connsiteY8245" fmla="*/ 899286 h 4900456"/>
                                <a:gd name="connsiteX8246" fmla="*/ 6877767 w 7362098"/>
                                <a:gd name="connsiteY8246" fmla="*/ 902879 h 4900456"/>
                                <a:gd name="connsiteX8247" fmla="*/ 6874174 w 7362098"/>
                                <a:gd name="connsiteY8247" fmla="*/ 907669 h 4900456"/>
                                <a:gd name="connsiteX8248" fmla="*/ 6849823 w 7362098"/>
                                <a:gd name="connsiteY8248" fmla="*/ 911262 h 4900456"/>
                                <a:gd name="connsiteX8249" fmla="*/ 6853415 w 7362098"/>
                                <a:gd name="connsiteY8249" fmla="*/ 935614 h 4900456"/>
                                <a:gd name="connsiteX8250" fmla="*/ 6849823 w 7362098"/>
                                <a:gd name="connsiteY8250" fmla="*/ 940405 h 4900456"/>
                                <a:gd name="connsiteX8251" fmla="*/ 6845032 w 7362098"/>
                                <a:gd name="connsiteY8251" fmla="*/ 936812 h 4900456"/>
                                <a:gd name="connsiteX8252" fmla="*/ 6841439 w 7362098"/>
                                <a:gd name="connsiteY8252" fmla="*/ 912460 h 4900456"/>
                                <a:gd name="connsiteX8253" fmla="*/ 6817087 w 7362098"/>
                                <a:gd name="connsiteY8253" fmla="*/ 916052 h 4900456"/>
                                <a:gd name="connsiteX8254" fmla="*/ 6812297 w 7362098"/>
                                <a:gd name="connsiteY8254" fmla="*/ 912460 h 4900456"/>
                                <a:gd name="connsiteX8255" fmla="*/ 6815890 w 7362098"/>
                                <a:gd name="connsiteY8255" fmla="*/ 907669 h 4900456"/>
                                <a:gd name="connsiteX8256" fmla="*/ 6840242 w 7362098"/>
                                <a:gd name="connsiteY8256" fmla="*/ 904076 h 4900456"/>
                                <a:gd name="connsiteX8257" fmla="*/ 6836649 w 7362098"/>
                                <a:gd name="connsiteY8257" fmla="*/ 879725 h 4900456"/>
                                <a:gd name="connsiteX8258" fmla="*/ 6840242 w 7362098"/>
                                <a:gd name="connsiteY8258" fmla="*/ 874935 h 4900456"/>
                                <a:gd name="connsiteX8259" fmla="*/ 4626335 w 7362098"/>
                                <a:gd name="connsiteY8259" fmla="*/ 867101 h 4900456"/>
                                <a:gd name="connsiteX8260" fmla="*/ 4645447 w 7362098"/>
                                <a:gd name="connsiteY8260" fmla="*/ 881322 h 4900456"/>
                                <a:gd name="connsiteX8261" fmla="*/ 4639858 w 7362098"/>
                                <a:gd name="connsiteY8261" fmla="*/ 884915 h 4900456"/>
                                <a:gd name="connsiteX8262" fmla="*/ 4605526 w 7362098"/>
                                <a:gd name="connsiteY8262" fmla="*/ 876931 h 4900456"/>
                                <a:gd name="connsiteX8263" fmla="*/ 4598341 w 7362098"/>
                                <a:gd name="connsiteY8263" fmla="*/ 910864 h 4900456"/>
                                <a:gd name="connsiteX8264" fmla="*/ 4592752 w 7362098"/>
                                <a:gd name="connsiteY8264" fmla="*/ 914457 h 4900456"/>
                                <a:gd name="connsiteX8265" fmla="*/ 4591953 w 7362098"/>
                                <a:gd name="connsiteY8265" fmla="*/ 913259 h 4900456"/>
                                <a:gd name="connsiteX8266" fmla="*/ 4602732 w 7362098"/>
                                <a:gd name="connsiteY8266" fmla="*/ 870544 h 4900456"/>
                                <a:gd name="connsiteX8267" fmla="*/ 4626335 w 7362098"/>
                                <a:gd name="connsiteY8267" fmla="*/ 867101 h 4900456"/>
                                <a:gd name="connsiteX8268" fmla="*/ 120997 w 7362098"/>
                                <a:gd name="connsiteY8268" fmla="*/ 835813 h 4900456"/>
                                <a:gd name="connsiteX8269" fmla="*/ 125787 w 7362098"/>
                                <a:gd name="connsiteY8269" fmla="*/ 839406 h 4900456"/>
                                <a:gd name="connsiteX8270" fmla="*/ 129380 w 7362098"/>
                                <a:gd name="connsiteY8270" fmla="*/ 863757 h 4900456"/>
                                <a:gd name="connsiteX8271" fmla="*/ 153731 w 7362098"/>
                                <a:gd name="connsiteY8271" fmla="*/ 860164 h 4900456"/>
                                <a:gd name="connsiteX8272" fmla="*/ 158522 w 7362098"/>
                                <a:gd name="connsiteY8272" fmla="*/ 863757 h 4900456"/>
                                <a:gd name="connsiteX8273" fmla="*/ 154929 w 7362098"/>
                                <a:gd name="connsiteY8273" fmla="*/ 868547 h 4900456"/>
                                <a:gd name="connsiteX8274" fmla="*/ 130578 w 7362098"/>
                                <a:gd name="connsiteY8274" fmla="*/ 872140 h 4900456"/>
                                <a:gd name="connsiteX8275" fmla="*/ 134170 w 7362098"/>
                                <a:gd name="connsiteY8275" fmla="*/ 896492 h 4900456"/>
                                <a:gd name="connsiteX8276" fmla="*/ 130578 w 7362098"/>
                                <a:gd name="connsiteY8276" fmla="*/ 901283 h 4900456"/>
                                <a:gd name="connsiteX8277" fmla="*/ 125787 w 7362098"/>
                                <a:gd name="connsiteY8277" fmla="*/ 897690 h 4900456"/>
                                <a:gd name="connsiteX8278" fmla="*/ 122194 w 7362098"/>
                                <a:gd name="connsiteY8278" fmla="*/ 873338 h 4900456"/>
                                <a:gd name="connsiteX8279" fmla="*/ 97843 w 7362098"/>
                                <a:gd name="connsiteY8279" fmla="*/ 876930 h 4900456"/>
                                <a:gd name="connsiteX8280" fmla="*/ 93053 w 7362098"/>
                                <a:gd name="connsiteY8280" fmla="*/ 873338 h 4900456"/>
                                <a:gd name="connsiteX8281" fmla="*/ 96646 w 7362098"/>
                                <a:gd name="connsiteY8281" fmla="*/ 868547 h 4900456"/>
                                <a:gd name="connsiteX8282" fmla="*/ 120997 w 7362098"/>
                                <a:gd name="connsiteY8282" fmla="*/ 864955 h 4900456"/>
                                <a:gd name="connsiteX8283" fmla="*/ 117404 w 7362098"/>
                                <a:gd name="connsiteY8283" fmla="*/ 840603 h 4900456"/>
                                <a:gd name="connsiteX8284" fmla="*/ 120997 w 7362098"/>
                                <a:gd name="connsiteY8284" fmla="*/ 835813 h 4900456"/>
                                <a:gd name="connsiteX8285" fmla="*/ 2693845 w 7362098"/>
                                <a:gd name="connsiteY8285" fmla="*/ 834217 h 4900456"/>
                                <a:gd name="connsiteX8286" fmla="*/ 2696236 w 7362098"/>
                                <a:gd name="connsiteY8286" fmla="*/ 836213 h 4900456"/>
                                <a:gd name="connsiteX8287" fmla="*/ 2698633 w 7362098"/>
                                <a:gd name="connsiteY8287" fmla="*/ 853779 h 4900456"/>
                                <a:gd name="connsiteX8288" fmla="*/ 2696640 w 7362098"/>
                                <a:gd name="connsiteY8288" fmla="*/ 856174 h 4900456"/>
                                <a:gd name="connsiteX8289" fmla="*/ 2694243 w 7362098"/>
                                <a:gd name="connsiteY8289" fmla="*/ 854178 h 4900456"/>
                                <a:gd name="connsiteX8290" fmla="*/ 2691847 w 7362098"/>
                                <a:gd name="connsiteY8290" fmla="*/ 836612 h 4900456"/>
                                <a:gd name="connsiteX8291" fmla="*/ 2693845 w 7362098"/>
                                <a:gd name="connsiteY8291" fmla="*/ 834217 h 4900456"/>
                                <a:gd name="connsiteX8292" fmla="*/ 2682265 w 7362098"/>
                                <a:gd name="connsiteY8292" fmla="*/ 833418 h 4900456"/>
                                <a:gd name="connsiteX8293" fmla="*/ 2683459 w 7362098"/>
                                <a:gd name="connsiteY8293" fmla="*/ 836212 h 4900456"/>
                                <a:gd name="connsiteX8294" fmla="*/ 2678671 w 7362098"/>
                                <a:gd name="connsiteY8294" fmla="*/ 852979 h 4900456"/>
                                <a:gd name="connsiteX8295" fmla="*/ 2677074 w 7362098"/>
                                <a:gd name="connsiteY8295" fmla="*/ 854576 h 4900456"/>
                                <a:gd name="connsiteX8296" fmla="*/ 2676273 w 7362098"/>
                                <a:gd name="connsiteY8296" fmla="*/ 854576 h 4900456"/>
                                <a:gd name="connsiteX8297" fmla="*/ 2674676 w 7362098"/>
                                <a:gd name="connsiteY8297" fmla="*/ 851782 h 4900456"/>
                                <a:gd name="connsiteX8298" fmla="*/ 2679471 w 7362098"/>
                                <a:gd name="connsiteY8298" fmla="*/ 835014 h 4900456"/>
                                <a:gd name="connsiteX8299" fmla="*/ 2682265 w 7362098"/>
                                <a:gd name="connsiteY8299" fmla="*/ 833418 h 4900456"/>
                                <a:gd name="connsiteX8300" fmla="*/ 2704622 w 7362098"/>
                                <a:gd name="connsiteY8300" fmla="*/ 830624 h 4900456"/>
                                <a:gd name="connsiteX8301" fmla="*/ 2707411 w 7362098"/>
                                <a:gd name="connsiteY8301" fmla="*/ 831422 h 4900456"/>
                                <a:gd name="connsiteX8302" fmla="*/ 2716192 w 7362098"/>
                                <a:gd name="connsiteY8302" fmla="*/ 846593 h 4900456"/>
                                <a:gd name="connsiteX8303" fmla="*/ 2715393 w 7362098"/>
                                <a:gd name="connsiteY8303" fmla="*/ 849387 h 4900456"/>
                                <a:gd name="connsiteX8304" fmla="*/ 2714594 w 7362098"/>
                                <a:gd name="connsiteY8304" fmla="*/ 849786 h 4900456"/>
                                <a:gd name="connsiteX8305" fmla="*/ 2712600 w 7362098"/>
                                <a:gd name="connsiteY8305" fmla="*/ 848589 h 4900456"/>
                                <a:gd name="connsiteX8306" fmla="*/ 2703821 w 7362098"/>
                                <a:gd name="connsiteY8306" fmla="*/ 833418 h 4900456"/>
                                <a:gd name="connsiteX8307" fmla="*/ 2704622 w 7362098"/>
                                <a:gd name="connsiteY8307" fmla="*/ 830624 h 4900456"/>
                                <a:gd name="connsiteX8308" fmla="*/ 1349539 w 7362098"/>
                                <a:gd name="connsiteY8308" fmla="*/ 828328 h 4900456"/>
                                <a:gd name="connsiteX8309" fmla="*/ 1358921 w 7362098"/>
                                <a:gd name="connsiteY8309" fmla="*/ 829426 h 4900456"/>
                                <a:gd name="connsiteX8310" fmla="*/ 1366105 w 7362098"/>
                                <a:gd name="connsiteY8310" fmla="*/ 841402 h 4900456"/>
                                <a:gd name="connsiteX8311" fmla="*/ 1369698 w 7362098"/>
                                <a:gd name="connsiteY8311" fmla="*/ 846192 h 4900456"/>
                                <a:gd name="connsiteX8312" fmla="*/ 1375685 w 7362098"/>
                                <a:gd name="connsiteY8312" fmla="*/ 846192 h 4900456"/>
                                <a:gd name="connsiteX8313" fmla="*/ 1376084 w 7362098"/>
                                <a:gd name="connsiteY8313" fmla="*/ 846192 h 4900456"/>
                                <a:gd name="connsiteX8314" fmla="*/ 1376483 w 7362098"/>
                                <a:gd name="connsiteY8314" fmla="*/ 845793 h 4900456"/>
                                <a:gd name="connsiteX8315" fmla="*/ 1389657 w 7362098"/>
                                <a:gd name="connsiteY8315" fmla="*/ 845394 h 4900456"/>
                                <a:gd name="connsiteX8316" fmla="*/ 1396844 w 7362098"/>
                                <a:gd name="connsiteY8316" fmla="*/ 856970 h 4900456"/>
                                <a:gd name="connsiteX8317" fmla="*/ 1396844 w 7362098"/>
                                <a:gd name="connsiteY8317" fmla="*/ 857370 h 4900456"/>
                                <a:gd name="connsiteX8318" fmla="*/ 1400435 w 7362098"/>
                                <a:gd name="connsiteY8318" fmla="*/ 862160 h 4900456"/>
                                <a:gd name="connsiteX8319" fmla="*/ 1406822 w 7362098"/>
                                <a:gd name="connsiteY8319" fmla="*/ 862160 h 4900456"/>
                                <a:gd name="connsiteX8320" fmla="*/ 1407223 w 7362098"/>
                                <a:gd name="connsiteY8320" fmla="*/ 862160 h 4900456"/>
                                <a:gd name="connsiteX8321" fmla="*/ 1421195 w 7362098"/>
                                <a:gd name="connsiteY8321" fmla="*/ 861362 h 4900456"/>
                                <a:gd name="connsiteX8322" fmla="*/ 1428380 w 7362098"/>
                                <a:gd name="connsiteY8322" fmla="*/ 873338 h 4900456"/>
                                <a:gd name="connsiteX8323" fmla="*/ 1431974 w 7362098"/>
                                <a:gd name="connsiteY8323" fmla="*/ 878129 h 4900456"/>
                                <a:gd name="connsiteX8324" fmla="*/ 1435172 w 7362098"/>
                                <a:gd name="connsiteY8324" fmla="*/ 878927 h 4900456"/>
                                <a:gd name="connsiteX8325" fmla="*/ 1439563 w 7362098"/>
                                <a:gd name="connsiteY8325" fmla="*/ 879326 h 4900456"/>
                                <a:gd name="connsiteX8326" fmla="*/ 1443153 w 7362098"/>
                                <a:gd name="connsiteY8326" fmla="*/ 883318 h 4900456"/>
                                <a:gd name="connsiteX8327" fmla="*/ 1437567 w 7362098"/>
                                <a:gd name="connsiteY8327" fmla="*/ 887710 h 4900456"/>
                                <a:gd name="connsiteX8328" fmla="*/ 1431575 w 7362098"/>
                                <a:gd name="connsiteY8328" fmla="*/ 887310 h 4900456"/>
                                <a:gd name="connsiteX8329" fmla="*/ 1426785 w 7362098"/>
                                <a:gd name="connsiteY8329" fmla="*/ 885714 h 4900456"/>
                                <a:gd name="connsiteX8330" fmla="*/ 1419599 w 7362098"/>
                                <a:gd name="connsiteY8330" fmla="*/ 873738 h 4900456"/>
                                <a:gd name="connsiteX8331" fmla="*/ 1416405 w 7362098"/>
                                <a:gd name="connsiteY8331" fmla="*/ 868947 h 4900456"/>
                                <a:gd name="connsiteX8332" fmla="*/ 1409617 w 7362098"/>
                                <a:gd name="connsiteY8332" fmla="*/ 869346 h 4900456"/>
                                <a:gd name="connsiteX8333" fmla="*/ 1396046 w 7362098"/>
                                <a:gd name="connsiteY8333" fmla="*/ 869746 h 4900456"/>
                                <a:gd name="connsiteX8334" fmla="*/ 1388858 w 7362098"/>
                                <a:gd name="connsiteY8334" fmla="*/ 858168 h 4900456"/>
                                <a:gd name="connsiteX8335" fmla="*/ 1385267 w 7362098"/>
                                <a:gd name="connsiteY8335" fmla="*/ 852978 h 4900456"/>
                                <a:gd name="connsiteX8336" fmla="*/ 1379278 w 7362098"/>
                                <a:gd name="connsiteY8336" fmla="*/ 852978 h 4900456"/>
                                <a:gd name="connsiteX8337" fmla="*/ 1378878 w 7362098"/>
                                <a:gd name="connsiteY8337" fmla="*/ 852978 h 4900456"/>
                                <a:gd name="connsiteX8338" fmla="*/ 1365307 w 7362098"/>
                                <a:gd name="connsiteY8338" fmla="*/ 853378 h 4900456"/>
                                <a:gd name="connsiteX8339" fmla="*/ 1358123 w 7362098"/>
                                <a:gd name="connsiteY8339" fmla="*/ 841402 h 4900456"/>
                                <a:gd name="connsiteX8340" fmla="*/ 1354929 w 7362098"/>
                                <a:gd name="connsiteY8340" fmla="*/ 836611 h 4900456"/>
                                <a:gd name="connsiteX8341" fmla="*/ 1348140 w 7362098"/>
                                <a:gd name="connsiteY8341" fmla="*/ 837010 h 4900456"/>
                                <a:gd name="connsiteX8342" fmla="*/ 1334571 w 7362098"/>
                                <a:gd name="connsiteY8342" fmla="*/ 837410 h 4900456"/>
                                <a:gd name="connsiteX8343" fmla="*/ 1332174 w 7362098"/>
                                <a:gd name="connsiteY8343" fmla="*/ 835813 h 4900456"/>
                                <a:gd name="connsiteX8344" fmla="*/ 1330578 w 7362098"/>
                                <a:gd name="connsiteY8344" fmla="*/ 830623 h 4900456"/>
                                <a:gd name="connsiteX8345" fmla="*/ 1335767 w 7362098"/>
                                <a:gd name="connsiteY8345" fmla="*/ 829027 h 4900456"/>
                                <a:gd name="connsiteX8346" fmla="*/ 1338161 w 7362098"/>
                                <a:gd name="connsiteY8346" fmla="*/ 830224 h 4900456"/>
                                <a:gd name="connsiteX8347" fmla="*/ 1344549 w 7362098"/>
                                <a:gd name="connsiteY8347" fmla="*/ 830224 h 4900456"/>
                                <a:gd name="connsiteX8348" fmla="*/ 1344948 w 7362098"/>
                                <a:gd name="connsiteY8348" fmla="*/ 830224 h 4900456"/>
                                <a:gd name="connsiteX8349" fmla="*/ 1349539 w 7362098"/>
                                <a:gd name="connsiteY8349" fmla="*/ 828328 h 4900456"/>
                                <a:gd name="connsiteX8350" fmla="*/ 2672682 w 7362098"/>
                                <a:gd name="connsiteY8350" fmla="*/ 828228 h 4900456"/>
                                <a:gd name="connsiteX8351" fmla="*/ 2673480 w 7362098"/>
                                <a:gd name="connsiteY8351" fmla="*/ 831022 h 4900456"/>
                                <a:gd name="connsiteX8352" fmla="*/ 2662701 w 7362098"/>
                                <a:gd name="connsiteY8352" fmla="*/ 844995 h 4900456"/>
                                <a:gd name="connsiteX8353" fmla="*/ 2661103 w 7362098"/>
                                <a:gd name="connsiteY8353" fmla="*/ 845794 h 4900456"/>
                                <a:gd name="connsiteX8354" fmla="*/ 2659506 w 7362098"/>
                                <a:gd name="connsiteY8354" fmla="*/ 845395 h 4900456"/>
                                <a:gd name="connsiteX8355" fmla="*/ 2659108 w 7362098"/>
                                <a:gd name="connsiteY8355" fmla="*/ 842600 h 4900456"/>
                                <a:gd name="connsiteX8356" fmla="*/ 2669886 w 7362098"/>
                                <a:gd name="connsiteY8356" fmla="*/ 828627 h 4900456"/>
                                <a:gd name="connsiteX8357" fmla="*/ 2672682 w 7362098"/>
                                <a:gd name="connsiteY8357" fmla="*/ 828228 h 4900456"/>
                                <a:gd name="connsiteX8358" fmla="*/ 5900927 w 7362098"/>
                                <a:gd name="connsiteY8358" fmla="*/ 825834 h 4900456"/>
                                <a:gd name="connsiteX8359" fmla="*/ 5903722 w 7362098"/>
                                <a:gd name="connsiteY8359" fmla="*/ 827430 h 4900456"/>
                                <a:gd name="connsiteX8360" fmla="*/ 5921286 w 7362098"/>
                                <a:gd name="connsiteY8360" fmla="*/ 838209 h 4900456"/>
                                <a:gd name="connsiteX8361" fmla="*/ 5924480 w 7362098"/>
                                <a:gd name="connsiteY8361" fmla="*/ 839806 h 4900456"/>
                                <a:gd name="connsiteX8362" fmla="*/ 5923282 w 7362098"/>
                                <a:gd name="connsiteY8362" fmla="*/ 842600 h 4900456"/>
                                <a:gd name="connsiteX8363" fmla="*/ 5922883 w 7362098"/>
                                <a:gd name="connsiteY8363" fmla="*/ 842600 h 4900456"/>
                                <a:gd name="connsiteX8364" fmla="*/ 5910109 w 7362098"/>
                                <a:gd name="connsiteY8364" fmla="*/ 841402 h 4900456"/>
                                <a:gd name="connsiteX8365" fmla="*/ 5881367 w 7362098"/>
                                <a:gd name="connsiteY8365" fmla="*/ 873739 h 4900456"/>
                                <a:gd name="connsiteX8366" fmla="*/ 5838252 w 7362098"/>
                                <a:gd name="connsiteY8366" fmla="*/ 876932 h 4900456"/>
                                <a:gd name="connsiteX8367" fmla="*/ 5831466 w 7362098"/>
                                <a:gd name="connsiteY8367" fmla="*/ 888110 h 4900456"/>
                                <a:gd name="connsiteX8368" fmla="*/ 5831067 w 7362098"/>
                                <a:gd name="connsiteY8368" fmla="*/ 888509 h 4900456"/>
                                <a:gd name="connsiteX8369" fmla="*/ 5828272 w 7362098"/>
                                <a:gd name="connsiteY8369" fmla="*/ 887710 h 4900456"/>
                                <a:gd name="connsiteX8370" fmla="*/ 5828672 w 7362098"/>
                                <a:gd name="connsiteY8370" fmla="*/ 884517 h 4900456"/>
                                <a:gd name="connsiteX8371" fmla="*/ 5830668 w 7362098"/>
                                <a:gd name="connsiteY8371" fmla="*/ 863758 h 4900456"/>
                                <a:gd name="connsiteX8372" fmla="*/ 5831067 w 7362098"/>
                                <a:gd name="connsiteY8372" fmla="*/ 860564 h 4900456"/>
                                <a:gd name="connsiteX8373" fmla="*/ 5834260 w 7362098"/>
                                <a:gd name="connsiteY8373" fmla="*/ 860963 h 4900456"/>
                                <a:gd name="connsiteX8374" fmla="*/ 5838652 w 7362098"/>
                                <a:gd name="connsiteY8374" fmla="*/ 872541 h 4900456"/>
                                <a:gd name="connsiteX8375" fmla="*/ 5839051 w 7362098"/>
                                <a:gd name="connsiteY8375" fmla="*/ 872541 h 4900456"/>
                                <a:gd name="connsiteX8376" fmla="*/ 5879371 w 7362098"/>
                                <a:gd name="connsiteY8376" fmla="*/ 869747 h 4900456"/>
                                <a:gd name="connsiteX8377" fmla="*/ 5905718 w 7362098"/>
                                <a:gd name="connsiteY8377" fmla="*/ 839406 h 4900456"/>
                                <a:gd name="connsiteX8378" fmla="*/ 5905718 w 7362098"/>
                                <a:gd name="connsiteY8378" fmla="*/ 839007 h 4900456"/>
                                <a:gd name="connsiteX8379" fmla="*/ 5899331 w 7362098"/>
                                <a:gd name="connsiteY8379" fmla="*/ 828628 h 4900456"/>
                                <a:gd name="connsiteX8380" fmla="*/ 5900927 w 7362098"/>
                                <a:gd name="connsiteY8380" fmla="*/ 825834 h 4900456"/>
                                <a:gd name="connsiteX8381" fmla="*/ 2716190 w 7362098"/>
                                <a:gd name="connsiteY8381" fmla="*/ 822640 h 4900456"/>
                                <a:gd name="connsiteX8382" fmla="*/ 2730553 w 7362098"/>
                                <a:gd name="connsiteY8382" fmla="*/ 833419 h 4900456"/>
                                <a:gd name="connsiteX8383" fmla="*/ 2730954 w 7362098"/>
                                <a:gd name="connsiteY8383" fmla="*/ 836214 h 4900456"/>
                                <a:gd name="connsiteX8384" fmla="*/ 2729356 w 7362098"/>
                                <a:gd name="connsiteY8384" fmla="*/ 837012 h 4900456"/>
                                <a:gd name="connsiteX8385" fmla="*/ 2727759 w 7362098"/>
                                <a:gd name="connsiteY8385" fmla="*/ 836613 h 4900456"/>
                                <a:gd name="connsiteX8386" fmla="*/ 2713793 w 7362098"/>
                                <a:gd name="connsiteY8386" fmla="*/ 825834 h 4900456"/>
                                <a:gd name="connsiteX8387" fmla="*/ 2713397 w 7362098"/>
                                <a:gd name="connsiteY8387" fmla="*/ 823039 h 4900456"/>
                                <a:gd name="connsiteX8388" fmla="*/ 2716190 w 7362098"/>
                                <a:gd name="connsiteY8388" fmla="*/ 822640 h 4900456"/>
                                <a:gd name="connsiteX8389" fmla="*/ 2662300 w 7362098"/>
                                <a:gd name="connsiteY8389" fmla="*/ 819047 h 4900456"/>
                                <a:gd name="connsiteX8390" fmla="*/ 2665097 w 7362098"/>
                                <a:gd name="connsiteY8390" fmla="*/ 819845 h 4900456"/>
                                <a:gd name="connsiteX8391" fmla="*/ 2664298 w 7362098"/>
                                <a:gd name="connsiteY8391" fmla="*/ 822639 h 4900456"/>
                                <a:gd name="connsiteX8392" fmla="*/ 2649129 w 7362098"/>
                                <a:gd name="connsiteY8392" fmla="*/ 831423 h 4900456"/>
                                <a:gd name="connsiteX8393" fmla="*/ 2648331 w 7362098"/>
                                <a:gd name="connsiteY8393" fmla="*/ 831822 h 4900456"/>
                                <a:gd name="connsiteX8394" fmla="*/ 2646334 w 7362098"/>
                                <a:gd name="connsiteY8394" fmla="*/ 830624 h 4900456"/>
                                <a:gd name="connsiteX8395" fmla="*/ 2647132 w 7362098"/>
                                <a:gd name="connsiteY8395" fmla="*/ 827830 h 4900456"/>
                                <a:gd name="connsiteX8396" fmla="*/ 2720976 w 7362098"/>
                                <a:gd name="connsiteY8396" fmla="*/ 811462 h 4900456"/>
                                <a:gd name="connsiteX8397" fmla="*/ 2737743 w 7362098"/>
                                <a:gd name="connsiteY8397" fmla="*/ 816253 h 4900456"/>
                                <a:gd name="connsiteX8398" fmla="*/ 2738942 w 7362098"/>
                                <a:gd name="connsiteY8398" fmla="*/ 819047 h 4900456"/>
                                <a:gd name="connsiteX8399" fmla="*/ 2737346 w 7362098"/>
                                <a:gd name="connsiteY8399" fmla="*/ 820644 h 4900456"/>
                                <a:gd name="connsiteX8400" fmla="*/ 2736545 w 7362098"/>
                                <a:gd name="connsiteY8400" fmla="*/ 820644 h 4900456"/>
                                <a:gd name="connsiteX8401" fmla="*/ 2719780 w 7362098"/>
                                <a:gd name="connsiteY8401" fmla="*/ 815854 h 4900456"/>
                                <a:gd name="connsiteX8402" fmla="*/ 2718184 w 7362098"/>
                                <a:gd name="connsiteY8402" fmla="*/ 813058 h 4900456"/>
                                <a:gd name="connsiteX8403" fmla="*/ 2720976 w 7362098"/>
                                <a:gd name="connsiteY8403" fmla="*/ 811462 h 4900456"/>
                                <a:gd name="connsiteX8404" fmla="*/ 2659109 w 7362098"/>
                                <a:gd name="connsiteY8404" fmla="*/ 807071 h 4900456"/>
                                <a:gd name="connsiteX8405" fmla="*/ 2661503 w 7362098"/>
                                <a:gd name="connsiteY8405" fmla="*/ 809067 h 4900456"/>
                                <a:gd name="connsiteX8406" fmla="*/ 2659507 w 7362098"/>
                                <a:gd name="connsiteY8406" fmla="*/ 811463 h 4900456"/>
                                <a:gd name="connsiteX8407" fmla="*/ 2641942 w 7362098"/>
                                <a:gd name="connsiteY8407" fmla="*/ 813858 h 4900456"/>
                                <a:gd name="connsiteX8408" fmla="*/ 2639548 w 7362098"/>
                                <a:gd name="connsiteY8408" fmla="*/ 811862 h 4900456"/>
                                <a:gd name="connsiteX8409" fmla="*/ 2641542 w 7362098"/>
                                <a:gd name="connsiteY8409" fmla="*/ 809466 h 4900456"/>
                                <a:gd name="connsiteX8410" fmla="*/ 2738143 w 7362098"/>
                                <a:gd name="connsiteY8410" fmla="*/ 797092 h 4900456"/>
                                <a:gd name="connsiteX8411" fmla="*/ 2740536 w 7362098"/>
                                <a:gd name="connsiteY8411" fmla="*/ 799088 h 4900456"/>
                                <a:gd name="connsiteX8412" fmla="*/ 2738543 w 7362098"/>
                                <a:gd name="connsiteY8412" fmla="*/ 801484 h 4900456"/>
                                <a:gd name="connsiteX8413" fmla="*/ 2720976 w 7362098"/>
                                <a:gd name="connsiteY8413" fmla="*/ 803879 h 4900456"/>
                                <a:gd name="connsiteX8414" fmla="*/ 2718583 w 7362098"/>
                                <a:gd name="connsiteY8414" fmla="*/ 801883 h 4900456"/>
                                <a:gd name="connsiteX8415" fmla="*/ 2720579 w 7362098"/>
                                <a:gd name="connsiteY8415" fmla="*/ 799487 h 4900456"/>
                                <a:gd name="connsiteX8416" fmla="*/ 1366703 w 7362098"/>
                                <a:gd name="connsiteY8416" fmla="*/ 795993 h 4900456"/>
                                <a:gd name="connsiteX8417" fmla="*/ 1376084 w 7362098"/>
                                <a:gd name="connsiteY8417" fmla="*/ 797091 h 4900456"/>
                                <a:gd name="connsiteX8418" fmla="*/ 1383269 w 7362098"/>
                                <a:gd name="connsiteY8418" fmla="*/ 809067 h 4900456"/>
                                <a:gd name="connsiteX8419" fmla="*/ 1386862 w 7362098"/>
                                <a:gd name="connsiteY8419" fmla="*/ 813857 h 4900456"/>
                                <a:gd name="connsiteX8420" fmla="*/ 1392851 w 7362098"/>
                                <a:gd name="connsiteY8420" fmla="*/ 813857 h 4900456"/>
                                <a:gd name="connsiteX8421" fmla="*/ 1393249 w 7362098"/>
                                <a:gd name="connsiteY8421" fmla="*/ 813857 h 4900456"/>
                                <a:gd name="connsiteX8422" fmla="*/ 1393648 w 7362098"/>
                                <a:gd name="connsiteY8422" fmla="*/ 813458 h 4900456"/>
                                <a:gd name="connsiteX8423" fmla="*/ 1406822 w 7362098"/>
                                <a:gd name="connsiteY8423" fmla="*/ 813059 h 4900456"/>
                                <a:gd name="connsiteX8424" fmla="*/ 1414008 w 7362098"/>
                                <a:gd name="connsiteY8424" fmla="*/ 824635 h 4900456"/>
                                <a:gd name="connsiteX8425" fmla="*/ 1414008 w 7362098"/>
                                <a:gd name="connsiteY8425" fmla="*/ 825035 h 4900456"/>
                                <a:gd name="connsiteX8426" fmla="*/ 1417601 w 7362098"/>
                                <a:gd name="connsiteY8426" fmla="*/ 829825 h 4900456"/>
                                <a:gd name="connsiteX8427" fmla="*/ 1423990 w 7362098"/>
                                <a:gd name="connsiteY8427" fmla="*/ 829825 h 4900456"/>
                                <a:gd name="connsiteX8428" fmla="*/ 1424389 w 7362098"/>
                                <a:gd name="connsiteY8428" fmla="*/ 829825 h 4900456"/>
                                <a:gd name="connsiteX8429" fmla="*/ 1438362 w 7362098"/>
                                <a:gd name="connsiteY8429" fmla="*/ 829027 h 4900456"/>
                                <a:gd name="connsiteX8430" fmla="*/ 1445547 w 7362098"/>
                                <a:gd name="connsiteY8430" fmla="*/ 841004 h 4900456"/>
                                <a:gd name="connsiteX8431" fmla="*/ 1449138 w 7362098"/>
                                <a:gd name="connsiteY8431" fmla="*/ 845794 h 4900456"/>
                                <a:gd name="connsiteX8432" fmla="*/ 1452331 w 7362098"/>
                                <a:gd name="connsiteY8432" fmla="*/ 846592 h 4900456"/>
                                <a:gd name="connsiteX8433" fmla="*/ 1456721 w 7362098"/>
                                <a:gd name="connsiteY8433" fmla="*/ 846992 h 4900456"/>
                                <a:gd name="connsiteX8434" fmla="*/ 1460318 w 7362098"/>
                                <a:gd name="connsiteY8434" fmla="*/ 850984 h 4900456"/>
                                <a:gd name="connsiteX8435" fmla="*/ 1454724 w 7362098"/>
                                <a:gd name="connsiteY8435" fmla="*/ 854976 h 4900456"/>
                                <a:gd name="connsiteX8436" fmla="*/ 1448739 w 7362098"/>
                                <a:gd name="connsiteY8436" fmla="*/ 854576 h 4900456"/>
                                <a:gd name="connsiteX8437" fmla="*/ 1443951 w 7362098"/>
                                <a:gd name="connsiteY8437" fmla="*/ 852980 h 4900456"/>
                                <a:gd name="connsiteX8438" fmla="*/ 1436767 w 7362098"/>
                                <a:gd name="connsiteY8438" fmla="*/ 841004 h 4900456"/>
                                <a:gd name="connsiteX8439" fmla="*/ 1433574 w 7362098"/>
                                <a:gd name="connsiteY8439" fmla="*/ 836213 h 4900456"/>
                                <a:gd name="connsiteX8440" fmla="*/ 1426785 w 7362098"/>
                                <a:gd name="connsiteY8440" fmla="*/ 836612 h 4900456"/>
                                <a:gd name="connsiteX8441" fmla="*/ 1413210 w 7362098"/>
                                <a:gd name="connsiteY8441" fmla="*/ 837012 h 4900456"/>
                                <a:gd name="connsiteX8442" fmla="*/ 1406023 w 7362098"/>
                                <a:gd name="connsiteY8442" fmla="*/ 825434 h 4900456"/>
                                <a:gd name="connsiteX8443" fmla="*/ 1402430 w 7362098"/>
                                <a:gd name="connsiteY8443" fmla="*/ 820244 h 4900456"/>
                                <a:gd name="connsiteX8444" fmla="*/ 1396443 w 7362098"/>
                                <a:gd name="connsiteY8444" fmla="*/ 820244 h 4900456"/>
                                <a:gd name="connsiteX8445" fmla="*/ 1396045 w 7362098"/>
                                <a:gd name="connsiteY8445" fmla="*/ 820244 h 4900456"/>
                                <a:gd name="connsiteX8446" fmla="*/ 1382472 w 7362098"/>
                                <a:gd name="connsiteY8446" fmla="*/ 820643 h 4900456"/>
                                <a:gd name="connsiteX8447" fmla="*/ 1375284 w 7362098"/>
                                <a:gd name="connsiteY8447" fmla="*/ 808667 h 4900456"/>
                                <a:gd name="connsiteX8448" fmla="*/ 1372092 w 7362098"/>
                                <a:gd name="connsiteY8448" fmla="*/ 803877 h 4900456"/>
                                <a:gd name="connsiteX8449" fmla="*/ 1365306 w 7362098"/>
                                <a:gd name="connsiteY8449" fmla="*/ 804276 h 4900456"/>
                                <a:gd name="connsiteX8450" fmla="*/ 1351733 w 7362098"/>
                                <a:gd name="connsiteY8450" fmla="*/ 804675 h 4900456"/>
                                <a:gd name="connsiteX8451" fmla="*/ 1349339 w 7362098"/>
                                <a:gd name="connsiteY8451" fmla="*/ 803079 h 4900456"/>
                                <a:gd name="connsiteX8452" fmla="*/ 1347740 w 7362098"/>
                                <a:gd name="connsiteY8452" fmla="*/ 797889 h 4900456"/>
                                <a:gd name="connsiteX8453" fmla="*/ 1352931 w 7362098"/>
                                <a:gd name="connsiteY8453" fmla="*/ 796292 h 4900456"/>
                                <a:gd name="connsiteX8454" fmla="*/ 1355327 w 7362098"/>
                                <a:gd name="connsiteY8454" fmla="*/ 797889 h 4900456"/>
                                <a:gd name="connsiteX8455" fmla="*/ 1361714 w 7362098"/>
                                <a:gd name="connsiteY8455" fmla="*/ 797889 h 4900456"/>
                                <a:gd name="connsiteX8456" fmla="*/ 1362115 w 7362098"/>
                                <a:gd name="connsiteY8456" fmla="*/ 797889 h 4900456"/>
                                <a:gd name="connsiteX8457" fmla="*/ 1366703 w 7362098"/>
                                <a:gd name="connsiteY8457" fmla="*/ 795993 h 4900456"/>
                                <a:gd name="connsiteX8458" fmla="*/ 2643538 w 7362098"/>
                                <a:gd name="connsiteY8458" fmla="*/ 789906 h 4900456"/>
                                <a:gd name="connsiteX8459" fmla="*/ 2660306 w 7362098"/>
                                <a:gd name="connsiteY8459" fmla="*/ 794697 h 4900456"/>
                                <a:gd name="connsiteX8460" fmla="*/ 2661903 w 7362098"/>
                                <a:gd name="connsiteY8460" fmla="*/ 797491 h 4900456"/>
                                <a:gd name="connsiteX8461" fmla="*/ 2660306 w 7362098"/>
                                <a:gd name="connsiteY8461" fmla="*/ 799088 h 4900456"/>
                                <a:gd name="connsiteX8462" fmla="*/ 2659507 w 7362098"/>
                                <a:gd name="connsiteY8462" fmla="*/ 799088 h 4900456"/>
                                <a:gd name="connsiteX8463" fmla="*/ 2642741 w 7362098"/>
                                <a:gd name="connsiteY8463" fmla="*/ 794298 h 4900456"/>
                                <a:gd name="connsiteX8464" fmla="*/ 2640746 w 7362098"/>
                                <a:gd name="connsiteY8464" fmla="*/ 791502 h 4900456"/>
                                <a:gd name="connsiteX8465" fmla="*/ 2643538 w 7362098"/>
                                <a:gd name="connsiteY8465" fmla="*/ 789906 h 4900456"/>
                                <a:gd name="connsiteX8466" fmla="*/ 2731352 w 7362098"/>
                                <a:gd name="connsiteY8466" fmla="*/ 779526 h 4900456"/>
                                <a:gd name="connsiteX8467" fmla="*/ 2734148 w 7362098"/>
                                <a:gd name="connsiteY8467" fmla="*/ 780325 h 4900456"/>
                                <a:gd name="connsiteX8468" fmla="*/ 2733351 w 7362098"/>
                                <a:gd name="connsiteY8468" fmla="*/ 783119 h 4900456"/>
                                <a:gd name="connsiteX8469" fmla="*/ 2718184 w 7362098"/>
                                <a:gd name="connsiteY8469" fmla="*/ 791903 h 4900456"/>
                                <a:gd name="connsiteX8470" fmla="*/ 2717385 w 7362098"/>
                                <a:gd name="connsiteY8470" fmla="*/ 792302 h 4900456"/>
                                <a:gd name="connsiteX8471" fmla="*/ 2715389 w 7362098"/>
                                <a:gd name="connsiteY8471" fmla="*/ 791104 h 4900456"/>
                                <a:gd name="connsiteX8472" fmla="*/ 2716190 w 7362098"/>
                                <a:gd name="connsiteY8472" fmla="*/ 788310 h 4900456"/>
                                <a:gd name="connsiteX8473" fmla="*/ 2653120 w 7362098"/>
                                <a:gd name="connsiteY8473" fmla="*/ 774337 h 4900456"/>
                                <a:gd name="connsiteX8474" fmla="*/ 2667093 w 7362098"/>
                                <a:gd name="connsiteY8474" fmla="*/ 785116 h 4900456"/>
                                <a:gd name="connsiteX8475" fmla="*/ 2667491 w 7362098"/>
                                <a:gd name="connsiteY8475" fmla="*/ 787911 h 4900456"/>
                                <a:gd name="connsiteX8476" fmla="*/ 2665894 w 7362098"/>
                                <a:gd name="connsiteY8476" fmla="*/ 788709 h 4900456"/>
                                <a:gd name="connsiteX8477" fmla="*/ 2664298 w 7362098"/>
                                <a:gd name="connsiteY8477" fmla="*/ 788310 h 4900456"/>
                                <a:gd name="connsiteX8478" fmla="*/ 2650725 w 7362098"/>
                                <a:gd name="connsiteY8478" fmla="*/ 777531 h 4900456"/>
                                <a:gd name="connsiteX8479" fmla="*/ 2650326 w 7362098"/>
                                <a:gd name="connsiteY8479" fmla="*/ 774736 h 4900456"/>
                                <a:gd name="connsiteX8480" fmla="*/ 2653120 w 7362098"/>
                                <a:gd name="connsiteY8480" fmla="*/ 774337 h 4900456"/>
                                <a:gd name="connsiteX8481" fmla="*/ 2721376 w 7362098"/>
                                <a:gd name="connsiteY8481" fmla="*/ 765155 h 4900456"/>
                                <a:gd name="connsiteX8482" fmla="*/ 2721777 w 7362098"/>
                                <a:gd name="connsiteY8482" fmla="*/ 767949 h 4900456"/>
                                <a:gd name="connsiteX8483" fmla="*/ 2711001 w 7362098"/>
                                <a:gd name="connsiteY8483" fmla="*/ 781922 h 4900456"/>
                                <a:gd name="connsiteX8484" fmla="*/ 2709405 w 7362098"/>
                                <a:gd name="connsiteY8484" fmla="*/ 782721 h 4900456"/>
                                <a:gd name="connsiteX8485" fmla="*/ 2707812 w 7362098"/>
                                <a:gd name="connsiteY8485" fmla="*/ 782322 h 4900456"/>
                                <a:gd name="connsiteX8486" fmla="*/ 2707812 w 7362098"/>
                                <a:gd name="connsiteY8486" fmla="*/ 779527 h 4900456"/>
                                <a:gd name="connsiteX8487" fmla="*/ 2718583 w 7362098"/>
                                <a:gd name="connsiteY8487" fmla="*/ 765554 h 4900456"/>
                                <a:gd name="connsiteX8488" fmla="*/ 2721376 w 7362098"/>
                                <a:gd name="connsiteY8488" fmla="*/ 765155 h 4900456"/>
                                <a:gd name="connsiteX8489" fmla="*/ 2665097 w 7362098"/>
                                <a:gd name="connsiteY8489" fmla="*/ 761562 h 4900456"/>
                                <a:gd name="connsiteX8490" fmla="*/ 2667889 w 7362098"/>
                                <a:gd name="connsiteY8490" fmla="*/ 762361 h 4900456"/>
                                <a:gd name="connsiteX8491" fmla="*/ 2676674 w 7362098"/>
                                <a:gd name="connsiteY8491" fmla="*/ 777531 h 4900456"/>
                                <a:gd name="connsiteX8492" fmla="*/ 2675875 w 7362098"/>
                                <a:gd name="connsiteY8492" fmla="*/ 780326 h 4900456"/>
                                <a:gd name="connsiteX8493" fmla="*/ 2675076 w 7362098"/>
                                <a:gd name="connsiteY8493" fmla="*/ 780725 h 4900456"/>
                                <a:gd name="connsiteX8494" fmla="*/ 2673081 w 7362098"/>
                                <a:gd name="connsiteY8494" fmla="*/ 779527 h 4900456"/>
                                <a:gd name="connsiteX8495" fmla="*/ 2664297 w 7362098"/>
                                <a:gd name="connsiteY8495" fmla="*/ 764357 h 4900456"/>
                                <a:gd name="connsiteX8496" fmla="*/ 2665097 w 7362098"/>
                                <a:gd name="connsiteY8496" fmla="*/ 761562 h 4900456"/>
                                <a:gd name="connsiteX8497" fmla="*/ 2703422 w 7362098"/>
                                <a:gd name="connsiteY8497" fmla="*/ 756373 h 4900456"/>
                                <a:gd name="connsiteX8498" fmla="*/ 2705018 w 7362098"/>
                                <a:gd name="connsiteY8498" fmla="*/ 759167 h 4900456"/>
                                <a:gd name="connsiteX8499" fmla="*/ 2700231 w 7362098"/>
                                <a:gd name="connsiteY8499" fmla="*/ 775934 h 4900456"/>
                                <a:gd name="connsiteX8500" fmla="*/ 2698633 w 7362098"/>
                                <a:gd name="connsiteY8500" fmla="*/ 777531 h 4900456"/>
                                <a:gd name="connsiteX8501" fmla="*/ 2697836 w 7362098"/>
                                <a:gd name="connsiteY8501" fmla="*/ 777531 h 4900456"/>
                                <a:gd name="connsiteX8502" fmla="*/ 2695841 w 7362098"/>
                                <a:gd name="connsiteY8502" fmla="*/ 774737 h 4900456"/>
                                <a:gd name="connsiteX8503" fmla="*/ 2700631 w 7362098"/>
                                <a:gd name="connsiteY8503" fmla="*/ 757969 h 4900456"/>
                                <a:gd name="connsiteX8504" fmla="*/ 2703422 w 7362098"/>
                                <a:gd name="connsiteY8504" fmla="*/ 756373 h 4900456"/>
                                <a:gd name="connsiteX8505" fmla="*/ 2683459 w 7362098"/>
                                <a:gd name="connsiteY8505" fmla="*/ 754776 h 4900456"/>
                                <a:gd name="connsiteX8506" fmla="*/ 2685857 w 7362098"/>
                                <a:gd name="connsiteY8506" fmla="*/ 756772 h 4900456"/>
                                <a:gd name="connsiteX8507" fmla="*/ 2688254 w 7362098"/>
                                <a:gd name="connsiteY8507" fmla="*/ 774338 h 4900456"/>
                                <a:gd name="connsiteX8508" fmla="*/ 2686255 w 7362098"/>
                                <a:gd name="connsiteY8508" fmla="*/ 776733 h 4900456"/>
                                <a:gd name="connsiteX8509" fmla="*/ 2683860 w 7362098"/>
                                <a:gd name="connsiteY8509" fmla="*/ 774737 h 4900456"/>
                                <a:gd name="connsiteX8510" fmla="*/ 2681465 w 7362098"/>
                                <a:gd name="connsiteY8510" fmla="*/ 757171 h 4900456"/>
                                <a:gd name="connsiteX8511" fmla="*/ 2683459 w 7362098"/>
                                <a:gd name="connsiteY8511" fmla="*/ 754776 h 4900456"/>
                                <a:gd name="connsiteX8512" fmla="*/ 1728240 w 7362098"/>
                                <a:gd name="connsiteY8512" fmla="*/ 729776 h 4900456"/>
                                <a:gd name="connsiteX8513" fmla="*/ 1747352 w 7362098"/>
                                <a:gd name="connsiteY8513" fmla="*/ 743997 h 4900456"/>
                                <a:gd name="connsiteX8514" fmla="*/ 1741763 w 7362098"/>
                                <a:gd name="connsiteY8514" fmla="*/ 747590 h 4900456"/>
                                <a:gd name="connsiteX8515" fmla="*/ 1707434 w 7362098"/>
                                <a:gd name="connsiteY8515" fmla="*/ 739606 h 4900456"/>
                                <a:gd name="connsiteX8516" fmla="*/ 1700247 w 7362098"/>
                                <a:gd name="connsiteY8516" fmla="*/ 773539 h 4900456"/>
                                <a:gd name="connsiteX8517" fmla="*/ 1694658 w 7362098"/>
                                <a:gd name="connsiteY8517" fmla="*/ 777132 h 4900456"/>
                                <a:gd name="connsiteX8518" fmla="*/ 1693861 w 7362098"/>
                                <a:gd name="connsiteY8518" fmla="*/ 775934 h 4900456"/>
                                <a:gd name="connsiteX8519" fmla="*/ 1704639 w 7362098"/>
                                <a:gd name="connsiteY8519" fmla="*/ 733219 h 4900456"/>
                                <a:gd name="connsiteX8520" fmla="*/ 1728240 w 7362098"/>
                                <a:gd name="connsiteY8520" fmla="*/ 729776 h 4900456"/>
                                <a:gd name="connsiteX8521" fmla="*/ 3898545 w 7362098"/>
                                <a:gd name="connsiteY8521" fmla="*/ 702082 h 4900456"/>
                                <a:gd name="connsiteX8522" fmla="*/ 3903335 w 7362098"/>
                                <a:gd name="connsiteY8522" fmla="*/ 705675 h 4900456"/>
                                <a:gd name="connsiteX8523" fmla="*/ 3906928 w 7362098"/>
                                <a:gd name="connsiteY8523" fmla="*/ 730026 h 4900456"/>
                                <a:gd name="connsiteX8524" fmla="*/ 3931280 w 7362098"/>
                                <a:gd name="connsiteY8524" fmla="*/ 726433 h 4900456"/>
                                <a:gd name="connsiteX8525" fmla="*/ 3936071 w 7362098"/>
                                <a:gd name="connsiteY8525" fmla="*/ 730026 h 4900456"/>
                                <a:gd name="connsiteX8526" fmla="*/ 3932478 w 7362098"/>
                                <a:gd name="connsiteY8526" fmla="*/ 734816 h 4900456"/>
                                <a:gd name="connsiteX8527" fmla="*/ 3908126 w 7362098"/>
                                <a:gd name="connsiteY8527" fmla="*/ 738409 h 4900456"/>
                                <a:gd name="connsiteX8528" fmla="*/ 3911719 w 7362098"/>
                                <a:gd name="connsiteY8528" fmla="*/ 762761 h 4900456"/>
                                <a:gd name="connsiteX8529" fmla="*/ 3908126 w 7362098"/>
                                <a:gd name="connsiteY8529" fmla="*/ 767551 h 4900456"/>
                                <a:gd name="connsiteX8530" fmla="*/ 3903335 w 7362098"/>
                                <a:gd name="connsiteY8530" fmla="*/ 763959 h 4900456"/>
                                <a:gd name="connsiteX8531" fmla="*/ 3899743 w 7362098"/>
                                <a:gd name="connsiteY8531" fmla="*/ 739607 h 4900456"/>
                                <a:gd name="connsiteX8532" fmla="*/ 3875391 w 7362098"/>
                                <a:gd name="connsiteY8532" fmla="*/ 743199 h 4900456"/>
                                <a:gd name="connsiteX8533" fmla="*/ 3870601 w 7362098"/>
                                <a:gd name="connsiteY8533" fmla="*/ 739607 h 4900456"/>
                                <a:gd name="connsiteX8534" fmla="*/ 3874194 w 7362098"/>
                                <a:gd name="connsiteY8534" fmla="*/ 734816 h 4900456"/>
                                <a:gd name="connsiteX8535" fmla="*/ 3898545 w 7362098"/>
                                <a:gd name="connsiteY8535" fmla="*/ 731223 h 4900456"/>
                                <a:gd name="connsiteX8536" fmla="*/ 3894952 w 7362098"/>
                                <a:gd name="connsiteY8536" fmla="*/ 706872 h 4900456"/>
                                <a:gd name="connsiteX8537" fmla="*/ 3898545 w 7362098"/>
                                <a:gd name="connsiteY8537" fmla="*/ 702082 h 4900456"/>
                                <a:gd name="connsiteX8538" fmla="*/ 6471382 w 7362098"/>
                                <a:gd name="connsiteY8538" fmla="*/ 700885 h 4900456"/>
                                <a:gd name="connsiteX8539" fmla="*/ 6473777 w 7362098"/>
                                <a:gd name="connsiteY8539" fmla="*/ 702881 h 4900456"/>
                                <a:gd name="connsiteX8540" fmla="*/ 6476172 w 7362098"/>
                                <a:gd name="connsiteY8540" fmla="*/ 720446 h 4900456"/>
                                <a:gd name="connsiteX8541" fmla="*/ 6474176 w 7362098"/>
                                <a:gd name="connsiteY8541" fmla="*/ 722841 h 4900456"/>
                                <a:gd name="connsiteX8542" fmla="*/ 6471781 w 7362098"/>
                                <a:gd name="connsiteY8542" fmla="*/ 720845 h 4900456"/>
                                <a:gd name="connsiteX8543" fmla="*/ 6469385 w 7362098"/>
                                <a:gd name="connsiteY8543" fmla="*/ 703280 h 4900456"/>
                                <a:gd name="connsiteX8544" fmla="*/ 6471382 w 7362098"/>
                                <a:gd name="connsiteY8544" fmla="*/ 700885 h 4900456"/>
                                <a:gd name="connsiteX8545" fmla="*/ 6459805 w 7362098"/>
                                <a:gd name="connsiteY8545" fmla="*/ 699687 h 4900456"/>
                                <a:gd name="connsiteX8546" fmla="*/ 6461004 w 7362098"/>
                                <a:gd name="connsiteY8546" fmla="*/ 702481 h 4900456"/>
                                <a:gd name="connsiteX8547" fmla="*/ 6456213 w 7362098"/>
                                <a:gd name="connsiteY8547" fmla="*/ 719248 h 4900456"/>
                                <a:gd name="connsiteX8548" fmla="*/ 6454616 w 7362098"/>
                                <a:gd name="connsiteY8548" fmla="*/ 720845 h 4900456"/>
                                <a:gd name="connsiteX8549" fmla="*/ 6453817 w 7362098"/>
                                <a:gd name="connsiteY8549" fmla="*/ 720845 h 4900456"/>
                                <a:gd name="connsiteX8550" fmla="*/ 6452220 w 7362098"/>
                                <a:gd name="connsiteY8550" fmla="*/ 718051 h 4900456"/>
                                <a:gd name="connsiteX8551" fmla="*/ 6457011 w 7362098"/>
                                <a:gd name="connsiteY8551" fmla="*/ 701283 h 4900456"/>
                                <a:gd name="connsiteX8552" fmla="*/ 6459805 w 7362098"/>
                                <a:gd name="connsiteY8552" fmla="*/ 699687 h 4900456"/>
                                <a:gd name="connsiteX8553" fmla="*/ 6482160 w 7362098"/>
                                <a:gd name="connsiteY8553" fmla="*/ 697292 h 4900456"/>
                                <a:gd name="connsiteX8554" fmla="*/ 6484955 w 7362098"/>
                                <a:gd name="connsiteY8554" fmla="*/ 698090 h 4900456"/>
                                <a:gd name="connsiteX8555" fmla="*/ 6493738 w 7362098"/>
                                <a:gd name="connsiteY8555" fmla="*/ 713260 h 4900456"/>
                                <a:gd name="connsiteX8556" fmla="*/ 6492939 w 7362098"/>
                                <a:gd name="connsiteY8556" fmla="*/ 716055 h 4900456"/>
                                <a:gd name="connsiteX8557" fmla="*/ 6492141 w 7362098"/>
                                <a:gd name="connsiteY8557" fmla="*/ 716454 h 4900456"/>
                                <a:gd name="connsiteX8558" fmla="*/ 6490145 w 7362098"/>
                                <a:gd name="connsiteY8558" fmla="*/ 715256 h 4900456"/>
                                <a:gd name="connsiteX8559" fmla="*/ 6481361 w 7362098"/>
                                <a:gd name="connsiteY8559" fmla="*/ 700086 h 4900456"/>
                                <a:gd name="connsiteX8560" fmla="*/ 6482160 w 7362098"/>
                                <a:gd name="connsiteY8560" fmla="*/ 697292 h 4900456"/>
                                <a:gd name="connsiteX8561" fmla="*/ 6449826 w 7362098"/>
                                <a:gd name="connsiteY8561" fmla="*/ 694896 h 4900456"/>
                                <a:gd name="connsiteX8562" fmla="*/ 6450624 w 7362098"/>
                                <a:gd name="connsiteY8562" fmla="*/ 697690 h 4900456"/>
                                <a:gd name="connsiteX8563" fmla="*/ 6439846 w 7362098"/>
                                <a:gd name="connsiteY8563" fmla="*/ 711663 h 4900456"/>
                                <a:gd name="connsiteX8564" fmla="*/ 6438248 w 7362098"/>
                                <a:gd name="connsiteY8564" fmla="*/ 712462 h 4900456"/>
                                <a:gd name="connsiteX8565" fmla="*/ 6436651 w 7362098"/>
                                <a:gd name="connsiteY8565" fmla="*/ 712063 h 4900456"/>
                                <a:gd name="connsiteX8566" fmla="*/ 6436252 w 7362098"/>
                                <a:gd name="connsiteY8566" fmla="*/ 709268 h 4900456"/>
                                <a:gd name="connsiteX8567" fmla="*/ 6447032 w 7362098"/>
                                <a:gd name="connsiteY8567" fmla="*/ 695295 h 4900456"/>
                                <a:gd name="connsiteX8568" fmla="*/ 6449826 w 7362098"/>
                                <a:gd name="connsiteY8568" fmla="*/ 694896 h 4900456"/>
                                <a:gd name="connsiteX8569" fmla="*/ 5127079 w 7362098"/>
                                <a:gd name="connsiteY8569" fmla="*/ 694597 h 4900456"/>
                                <a:gd name="connsiteX8570" fmla="*/ 5136461 w 7362098"/>
                                <a:gd name="connsiteY8570" fmla="*/ 695695 h 4900456"/>
                                <a:gd name="connsiteX8571" fmla="*/ 5143646 w 7362098"/>
                                <a:gd name="connsiteY8571" fmla="*/ 707671 h 4900456"/>
                                <a:gd name="connsiteX8572" fmla="*/ 5147239 w 7362098"/>
                                <a:gd name="connsiteY8572" fmla="*/ 712461 h 4900456"/>
                                <a:gd name="connsiteX8573" fmla="*/ 5153227 w 7362098"/>
                                <a:gd name="connsiteY8573" fmla="*/ 712461 h 4900456"/>
                                <a:gd name="connsiteX8574" fmla="*/ 5153626 w 7362098"/>
                                <a:gd name="connsiteY8574" fmla="*/ 712461 h 4900456"/>
                                <a:gd name="connsiteX8575" fmla="*/ 5154025 w 7362098"/>
                                <a:gd name="connsiteY8575" fmla="*/ 712062 h 4900456"/>
                                <a:gd name="connsiteX8576" fmla="*/ 5167199 w 7362098"/>
                                <a:gd name="connsiteY8576" fmla="*/ 711663 h 4900456"/>
                                <a:gd name="connsiteX8577" fmla="*/ 5174384 w 7362098"/>
                                <a:gd name="connsiteY8577" fmla="*/ 723239 h 4900456"/>
                                <a:gd name="connsiteX8578" fmla="*/ 5174384 w 7362098"/>
                                <a:gd name="connsiteY8578" fmla="*/ 723639 h 4900456"/>
                                <a:gd name="connsiteX8579" fmla="*/ 5177977 w 7362098"/>
                                <a:gd name="connsiteY8579" fmla="*/ 728429 h 4900456"/>
                                <a:gd name="connsiteX8580" fmla="*/ 5184364 w 7362098"/>
                                <a:gd name="connsiteY8580" fmla="*/ 728429 h 4900456"/>
                                <a:gd name="connsiteX8581" fmla="*/ 5184764 w 7362098"/>
                                <a:gd name="connsiteY8581" fmla="*/ 728429 h 4900456"/>
                                <a:gd name="connsiteX8582" fmla="*/ 5198736 w 7362098"/>
                                <a:gd name="connsiteY8582" fmla="*/ 727631 h 4900456"/>
                                <a:gd name="connsiteX8583" fmla="*/ 5205922 w 7362098"/>
                                <a:gd name="connsiteY8583" fmla="*/ 739608 h 4900456"/>
                                <a:gd name="connsiteX8584" fmla="*/ 5209515 w 7362098"/>
                                <a:gd name="connsiteY8584" fmla="*/ 744398 h 4900456"/>
                                <a:gd name="connsiteX8585" fmla="*/ 5212708 w 7362098"/>
                                <a:gd name="connsiteY8585" fmla="*/ 745196 h 4900456"/>
                                <a:gd name="connsiteX8586" fmla="*/ 5217100 w 7362098"/>
                                <a:gd name="connsiteY8586" fmla="*/ 745595 h 4900456"/>
                                <a:gd name="connsiteX8587" fmla="*/ 5220692 w 7362098"/>
                                <a:gd name="connsiteY8587" fmla="*/ 749587 h 4900456"/>
                                <a:gd name="connsiteX8588" fmla="*/ 5215104 w 7362098"/>
                                <a:gd name="connsiteY8588" fmla="*/ 753979 h 4900456"/>
                                <a:gd name="connsiteX8589" fmla="*/ 5209116 w 7362098"/>
                                <a:gd name="connsiteY8589" fmla="*/ 753579 h 4900456"/>
                                <a:gd name="connsiteX8590" fmla="*/ 5204325 w 7362098"/>
                                <a:gd name="connsiteY8590" fmla="*/ 751983 h 4900456"/>
                                <a:gd name="connsiteX8591" fmla="*/ 5197140 w 7362098"/>
                                <a:gd name="connsiteY8591" fmla="*/ 740007 h 4900456"/>
                                <a:gd name="connsiteX8592" fmla="*/ 5193946 w 7362098"/>
                                <a:gd name="connsiteY8592" fmla="*/ 735216 h 4900456"/>
                                <a:gd name="connsiteX8593" fmla="*/ 5187159 w 7362098"/>
                                <a:gd name="connsiteY8593" fmla="*/ 735616 h 4900456"/>
                                <a:gd name="connsiteX8594" fmla="*/ 5173586 w 7362098"/>
                                <a:gd name="connsiteY8594" fmla="*/ 736015 h 4900456"/>
                                <a:gd name="connsiteX8595" fmla="*/ 5166400 w 7362098"/>
                                <a:gd name="connsiteY8595" fmla="*/ 724437 h 4900456"/>
                                <a:gd name="connsiteX8596" fmla="*/ 5162808 w 7362098"/>
                                <a:gd name="connsiteY8596" fmla="*/ 719247 h 4900456"/>
                                <a:gd name="connsiteX8597" fmla="*/ 5156820 w 7362098"/>
                                <a:gd name="connsiteY8597" fmla="*/ 719247 h 4900456"/>
                                <a:gd name="connsiteX8598" fmla="*/ 5156421 w 7362098"/>
                                <a:gd name="connsiteY8598" fmla="*/ 719247 h 4900456"/>
                                <a:gd name="connsiteX8599" fmla="*/ 5142848 w 7362098"/>
                                <a:gd name="connsiteY8599" fmla="*/ 719647 h 4900456"/>
                                <a:gd name="connsiteX8600" fmla="*/ 5135662 w 7362098"/>
                                <a:gd name="connsiteY8600" fmla="*/ 707671 h 4900456"/>
                                <a:gd name="connsiteX8601" fmla="*/ 5132469 w 7362098"/>
                                <a:gd name="connsiteY8601" fmla="*/ 702880 h 4900456"/>
                                <a:gd name="connsiteX8602" fmla="*/ 5125682 w 7362098"/>
                                <a:gd name="connsiteY8602" fmla="*/ 703279 h 4900456"/>
                                <a:gd name="connsiteX8603" fmla="*/ 5112110 w 7362098"/>
                                <a:gd name="connsiteY8603" fmla="*/ 703679 h 4900456"/>
                                <a:gd name="connsiteX8604" fmla="*/ 5109714 w 7362098"/>
                                <a:gd name="connsiteY8604" fmla="*/ 702082 h 4900456"/>
                                <a:gd name="connsiteX8605" fmla="*/ 5108118 w 7362098"/>
                                <a:gd name="connsiteY8605" fmla="*/ 696892 h 4900456"/>
                                <a:gd name="connsiteX8606" fmla="*/ 5113307 w 7362098"/>
                                <a:gd name="connsiteY8606" fmla="*/ 695295 h 4900456"/>
                                <a:gd name="connsiteX8607" fmla="*/ 5115702 w 7362098"/>
                                <a:gd name="connsiteY8607" fmla="*/ 696493 h 4900456"/>
                                <a:gd name="connsiteX8608" fmla="*/ 5122090 w 7362098"/>
                                <a:gd name="connsiteY8608" fmla="*/ 696493 h 4900456"/>
                                <a:gd name="connsiteX8609" fmla="*/ 5122489 w 7362098"/>
                                <a:gd name="connsiteY8609" fmla="*/ 696493 h 4900456"/>
                                <a:gd name="connsiteX8610" fmla="*/ 5127079 w 7362098"/>
                                <a:gd name="connsiteY8610" fmla="*/ 694597 h 4900456"/>
                                <a:gd name="connsiteX8611" fmla="*/ 6493736 w 7362098"/>
                                <a:gd name="connsiteY8611" fmla="*/ 689307 h 4900456"/>
                                <a:gd name="connsiteX8612" fmla="*/ 6508108 w 7362098"/>
                                <a:gd name="connsiteY8612" fmla="*/ 700086 h 4900456"/>
                                <a:gd name="connsiteX8613" fmla="*/ 6508508 w 7362098"/>
                                <a:gd name="connsiteY8613" fmla="*/ 702881 h 4900456"/>
                                <a:gd name="connsiteX8614" fmla="*/ 6506911 w 7362098"/>
                                <a:gd name="connsiteY8614" fmla="*/ 703679 h 4900456"/>
                                <a:gd name="connsiteX8615" fmla="*/ 6505314 w 7362098"/>
                                <a:gd name="connsiteY8615" fmla="*/ 703280 h 4900456"/>
                                <a:gd name="connsiteX8616" fmla="*/ 6491341 w 7362098"/>
                                <a:gd name="connsiteY8616" fmla="*/ 692501 h 4900456"/>
                                <a:gd name="connsiteX8617" fmla="*/ 6490942 w 7362098"/>
                                <a:gd name="connsiteY8617" fmla="*/ 689706 h 4900456"/>
                                <a:gd name="connsiteX8618" fmla="*/ 6493736 w 7362098"/>
                                <a:gd name="connsiteY8618" fmla="*/ 689307 h 4900456"/>
                                <a:gd name="connsiteX8619" fmla="*/ 3002819 w 7362098"/>
                                <a:gd name="connsiteY8619" fmla="*/ 688509 h 4900456"/>
                                <a:gd name="connsiteX8620" fmla="*/ 3005611 w 7362098"/>
                                <a:gd name="connsiteY8620" fmla="*/ 690105 h 4900456"/>
                                <a:gd name="connsiteX8621" fmla="*/ 3023178 w 7362098"/>
                                <a:gd name="connsiteY8621" fmla="*/ 700884 h 4900456"/>
                                <a:gd name="connsiteX8622" fmla="*/ 3026365 w 7362098"/>
                                <a:gd name="connsiteY8622" fmla="*/ 702481 h 4900456"/>
                                <a:gd name="connsiteX8623" fmla="*/ 3025172 w 7362098"/>
                                <a:gd name="connsiteY8623" fmla="*/ 705275 h 4900456"/>
                                <a:gd name="connsiteX8624" fmla="*/ 3024773 w 7362098"/>
                                <a:gd name="connsiteY8624" fmla="*/ 705275 h 4900456"/>
                                <a:gd name="connsiteX8625" fmla="*/ 3011989 w 7362098"/>
                                <a:gd name="connsiteY8625" fmla="*/ 704077 h 4900456"/>
                                <a:gd name="connsiteX8626" fmla="*/ 2983252 w 7362098"/>
                                <a:gd name="connsiteY8626" fmla="*/ 736414 h 4900456"/>
                                <a:gd name="connsiteX8627" fmla="*/ 2940146 w 7362098"/>
                                <a:gd name="connsiteY8627" fmla="*/ 739607 h 4900456"/>
                                <a:gd name="connsiteX8628" fmla="*/ 2933361 w 7362098"/>
                                <a:gd name="connsiteY8628" fmla="*/ 750785 h 4900456"/>
                                <a:gd name="connsiteX8629" fmla="*/ 2932961 w 7362098"/>
                                <a:gd name="connsiteY8629" fmla="*/ 751184 h 4900456"/>
                                <a:gd name="connsiteX8630" fmla="*/ 2930163 w 7362098"/>
                                <a:gd name="connsiteY8630" fmla="*/ 750385 h 4900456"/>
                                <a:gd name="connsiteX8631" fmla="*/ 2930564 w 7362098"/>
                                <a:gd name="connsiteY8631" fmla="*/ 747192 h 4900456"/>
                                <a:gd name="connsiteX8632" fmla="*/ 2932561 w 7362098"/>
                                <a:gd name="connsiteY8632" fmla="*/ 726433 h 4900456"/>
                                <a:gd name="connsiteX8633" fmla="*/ 2932961 w 7362098"/>
                                <a:gd name="connsiteY8633" fmla="*/ 723239 h 4900456"/>
                                <a:gd name="connsiteX8634" fmla="*/ 2936153 w 7362098"/>
                                <a:gd name="connsiteY8634" fmla="*/ 723638 h 4900456"/>
                                <a:gd name="connsiteX8635" fmla="*/ 2940545 w 7362098"/>
                                <a:gd name="connsiteY8635" fmla="*/ 735216 h 4900456"/>
                                <a:gd name="connsiteX8636" fmla="*/ 2940944 w 7362098"/>
                                <a:gd name="connsiteY8636" fmla="*/ 735216 h 4900456"/>
                                <a:gd name="connsiteX8637" fmla="*/ 2981256 w 7362098"/>
                                <a:gd name="connsiteY8637" fmla="*/ 732422 h 4900456"/>
                                <a:gd name="connsiteX8638" fmla="*/ 3007597 w 7362098"/>
                                <a:gd name="connsiteY8638" fmla="*/ 702081 h 4900456"/>
                                <a:gd name="connsiteX8639" fmla="*/ 3007597 w 7362098"/>
                                <a:gd name="connsiteY8639" fmla="*/ 701682 h 4900456"/>
                                <a:gd name="connsiteX8640" fmla="*/ 3001221 w 7362098"/>
                                <a:gd name="connsiteY8640" fmla="*/ 691303 h 4900456"/>
                                <a:gd name="connsiteX8641" fmla="*/ 3002819 w 7362098"/>
                                <a:gd name="connsiteY8641" fmla="*/ 688509 h 4900456"/>
                                <a:gd name="connsiteX8642" fmla="*/ 6439446 w 7362098"/>
                                <a:gd name="connsiteY8642" fmla="*/ 685316 h 4900456"/>
                                <a:gd name="connsiteX8643" fmla="*/ 6442241 w 7362098"/>
                                <a:gd name="connsiteY8643" fmla="*/ 686114 h 4900456"/>
                                <a:gd name="connsiteX8644" fmla="*/ 6441442 w 7362098"/>
                                <a:gd name="connsiteY8644" fmla="*/ 688908 h 4900456"/>
                                <a:gd name="connsiteX8645" fmla="*/ 6426272 w 7362098"/>
                                <a:gd name="connsiteY8645" fmla="*/ 697692 h 4900456"/>
                                <a:gd name="connsiteX8646" fmla="*/ 6425473 w 7362098"/>
                                <a:gd name="connsiteY8646" fmla="*/ 698091 h 4900456"/>
                                <a:gd name="connsiteX8647" fmla="*/ 6423477 w 7362098"/>
                                <a:gd name="connsiteY8647" fmla="*/ 696893 h 4900456"/>
                                <a:gd name="connsiteX8648" fmla="*/ 6424276 w 7362098"/>
                                <a:gd name="connsiteY8648" fmla="*/ 694099 h 4900456"/>
                                <a:gd name="connsiteX8649" fmla="*/ 6498527 w 7362098"/>
                                <a:gd name="connsiteY8649" fmla="*/ 678130 h 4900456"/>
                                <a:gd name="connsiteX8650" fmla="*/ 6515294 w 7362098"/>
                                <a:gd name="connsiteY8650" fmla="*/ 682921 h 4900456"/>
                                <a:gd name="connsiteX8651" fmla="*/ 6516492 w 7362098"/>
                                <a:gd name="connsiteY8651" fmla="*/ 685715 h 4900456"/>
                                <a:gd name="connsiteX8652" fmla="*/ 6514895 w 7362098"/>
                                <a:gd name="connsiteY8652" fmla="*/ 687312 h 4900456"/>
                                <a:gd name="connsiteX8653" fmla="*/ 6514097 w 7362098"/>
                                <a:gd name="connsiteY8653" fmla="*/ 687312 h 4900456"/>
                                <a:gd name="connsiteX8654" fmla="*/ 6497330 w 7362098"/>
                                <a:gd name="connsiteY8654" fmla="*/ 682522 h 4900456"/>
                                <a:gd name="connsiteX8655" fmla="*/ 6495733 w 7362098"/>
                                <a:gd name="connsiteY8655" fmla="*/ 679726 h 4900456"/>
                                <a:gd name="connsiteX8656" fmla="*/ 6498527 w 7362098"/>
                                <a:gd name="connsiteY8656" fmla="*/ 678130 h 4900456"/>
                                <a:gd name="connsiteX8657" fmla="*/ 6436652 w 7362098"/>
                                <a:gd name="connsiteY8657" fmla="*/ 673739 h 4900456"/>
                                <a:gd name="connsiteX8658" fmla="*/ 6439047 w 7362098"/>
                                <a:gd name="connsiteY8658" fmla="*/ 675735 h 4900456"/>
                                <a:gd name="connsiteX8659" fmla="*/ 6437051 w 7362098"/>
                                <a:gd name="connsiteY8659" fmla="*/ 678131 h 4900456"/>
                                <a:gd name="connsiteX8660" fmla="*/ 6419485 w 7362098"/>
                                <a:gd name="connsiteY8660" fmla="*/ 680526 h 4900456"/>
                                <a:gd name="connsiteX8661" fmla="*/ 6417090 w 7362098"/>
                                <a:gd name="connsiteY8661" fmla="*/ 678530 h 4900456"/>
                                <a:gd name="connsiteX8662" fmla="*/ 6419086 w 7362098"/>
                                <a:gd name="connsiteY8662" fmla="*/ 676134 h 4900456"/>
                                <a:gd name="connsiteX8663" fmla="*/ 6515693 w 7362098"/>
                                <a:gd name="connsiteY8663" fmla="*/ 663360 h 4900456"/>
                                <a:gd name="connsiteX8664" fmla="*/ 6518088 w 7362098"/>
                                <a:gd name="connsiteY8664" fmla="*/ 665356 h 4900456"/>
                                <a:gd name="connsiteX8665" fmla="*/ 6516092 w 7362098"/>
                                <a:gd name="connsiteY8665" fmla="*/ 667752 h 4900456"/>
                                <a:gd name="connsiteX8666" fmla="*/ 6498526 w 7362098"/>
                                <a:gd name="connsiteY8666" fmla="*/ 670147 h 4900456"/>
                                <a:gd name="connsiteX8667" fmla="*/ 6496131 w 7362098"/>
                                <a:gd name="connsiteY8667" fmla="*/ 668151 h 4900456"/>
                                <a:gd name="connsiteX8668" fmla="*/ 6498127 w 7362098"/>
                                <a:gd name="connsiteY8668" fmla="*/ 665755 h 4900456"/>
                                <a:gd name="connsiteX8669" fmla="*/ 5143845 w 7362098"/>
                                <a:gd name="connsiteY8669" fmla="*/ 662661 h 4900456"/>
                                <a:gd name="connsiteX8670" fmla="*/ 5153227 w 7362098"/>
                                <a:gd name="connsiteY8670" fmla="*/ 663759 h 4900456"/>
                                <a:gd name="connsiteX8671" fmla="*/ 5160412 w 7362098"/>
                                <a:gd name="connsiteY8671" fmla="*/ 675735 h 4900456"/>
                                <a:gd name="connsiteX8672" fmla="*/ 5164005 w 7362098"/>
                                <a:gd name="connsiteY8672" fmla="*/ 680525 h 4900456"/>
                                <a:gd name="connsiteX8673" fmla="*/ 5169993 w 7362098"/>
                                <a:gd name="connsiteY8673" fmla="*/ 680525 h 4900456"/>
                                <a:gd name="connsiteX8674" fmla="*/ 5170392 w 7362098"/>
                                <a:gd name="connsiteY8674" fmla="*/ 680525 h 4900456"/>
                                <a:gd name="connsiteX8675" fmla="*/ 5170791 w 7362098"/>
                                <a:gd name="connsiteY8675" fmla="*/ 680126 h 4900456"/>
                                <a:gd name="connsiteX8676" fmla="*/ 5183965 w 7362098"/>
                                <a:gd name="connsiteY8676" fmla="*/ 679727 h 4900456"/>
                                <a:gd name="connsiteX8677" fmla="*/ 5191151 w 7362098"/>
                                <a:gd name="connsiteY8677" fmla="*/ 691303 h 4900456"/>
                                <a:gd name="connsiteX8678" fmla="*/ 5191151 w 7362098"/>
                                <a:gd name="connsiteY8678" fmla="*/ 691703 h 4900456"/>
                                <a:gd name="connsiteX8679" fmla="*/ 5194743 w 7362098"/>
                                <a:gd name="connsiteY8679" fmla="*/ 696493 h 4900456"/>
                                <a:gd name="connsiteX8680" fmla="*/ 5201131 w 7362098"/>
                                <a:gd name="connsiteY8680" fmla="*/ 696493 h 4900456"/>
                                <a:gd name="connsiteX8681" fmla="*/ 5201530 w 7362098"/>
                                <a:gd name="connsiteY8681" fmla="*/ 696493 h 4900456"/>
                                <a:gd name="connsiteX8682" fmla="*/ 5215503 w 7362098"/>
                                <a:gd name="connsiteY8682" fmla="*/ 695695 h 4900456"/>
                                <a:gd name="connsiteX8683" fmla="*/ 5222688 w 7362098"/>
                                <a:gd name="connsiteY8683" fmla="*/ 707672 h 4900456"/>
                                <a:gd name="connsiteX8684" fmla="*/ 5226281 w 7362098"/>
                                <a:gd name="connsiteY8684" fmla="*/ 712462 h 4900456"/>
                                <a:gd name="connsiteX8685" fmla="*/ 5229475 w 7362098"/>
                                <a:gd name="connsiteY8685" fmla="*/ 713260 h 4900456"/>
                                <a:gd name="connsiteX8686" fmla="*/ 5233866 w 7362098"/>
                                <a:gd name="connsiteY8686" fmla="*/ 713659 h 4900456"/>
                                <a:gd name="connsiteX8687" fmla="*/ 5237459 w 7362098"/>
                                <a:gd name="connsiteY8687" fmla="*/ 717651 h 4900456"/>
                                <a:gd name="connsiteX8688" fmla="*/ 5231870 w 7362098"/>
                                <a:gd name="connsiteY8688" fmla="*/ 721643 h 4900456"/>
                                <a:gd name="connsiteX8689" fmla="*/ 5225882 w 7362098"/>
                                <a:gd name="connsiteY8689" fmla="*/ 721244 h 4900456"/>
                                <a:gd name="connsiteX8690" fmla="*/ 5221092 w 7362098"/>
                                <a:gd name="connsiteY8690" fmla="*/ 719647 h 4900456"/>
                                <a:gd name="connsiteX8691" fmla="*/ 5213906 w 7362098"/>
                                <a:gd name="connsiteY8691" fmla="*/ 707672 h 4900456"/>
                                <a:gd name="connsiteX8692" fmla="*/ 5210712 w 7362098"/>
                                <a:gd name="connsiteY8692" fmla="*/ 702881 h 4900456"/>
                                <a:gd name="connsiteX8693" fmla="*/ 5203925 w 7362098"/>
                                <a:gd name="connsiteY8693" fmla="*/ 703280 h 4900456"/>
                                <a:gd name="connsiteX8694" fmla="*/ 5190352 w 7362098"/>
                                <a:gd name="connsiteY8694" fmla="*/ 703680 h 4900456"/>
                                <a:gd name="connsiteX8695" fmla="*/ 5183167 w 7362098"/>
                                <a:gd name="connsiteY8695" fmla="*/ 692102 h 4900456"/>
                                <a:gd name="connsiteX8696" fmla="*/ 5179574 w 7362098"/>
                                <a:gd name="connsiteY8696" fmla="*/ 686912 h 4900456"/>
                                <a:gd name="connsiteX8697" fmla="*/ 5173586 w 7362098"/>
                                <a:gd name="connsiteY8697" fmla="*/ 686912 h 4900456"/>
                                <a:gd name="connsiteX8698" fmla="*/ 5173187 w 7362098"/>
                                <a:gd name="connsiteY8698" fmla="*/ 686912 h 4900456"/>
                                <a:gd name="connsiteX8699" fmla="*/ 5159614 w 7362098"/>
                                <a:gd name="connsiteY8699" fmla="*/ 687311 h 4900456"/>
                                <a:gd name="connsiteX8700" fmla="*/ 5152428 w 7362098"/>
                                <a:gd name="connsiteY8700" fmla="*/ 675335 h 4900456"/>
                                <a:gd name="connsiteX8701" fmla="*/ 5149235 w 7362098"/>
                                <a:gd name="connsiteY8701" fmla="*/ 670545 h 4900456"/>
                                <a:gd name="connsiteX8702" fmla="*/ 5142448 w 7362098"/>
                                <a:gd name="connsiteY8702" fmla="*/ 670944 h 4900456"/>
                                <a:gd name="connsiteX8703" fmla="*/ 5128875 w 7362098"/>
                                <a:gd name="connsiteY8703" fmla="*/ 671343 h 4900456"/>
                                <a:gd name="connsiteX8704" fmla="*/ 5126480 w 7362098"/>
                                <a:gd name="connsiteY8704" fmla="*/ 669747 h 4900456"/>
                                <a:gd name="connsiteX8705" fmla="*/ 5124883 w 7362098"/>
                                <a:gd name="connsiteY8705" fmla="*/ 664557 h 4900456"/>
                                <a:gd name="connsiteX8706" fmla="*/ 5130073 w 7362098"/>
                                <a:gd name="connsiteY8706" fmla="*/ 662960 h 4900456"/>
                                <a:gd name="connsiteX8707" fmla="*/ 5132468 w 7362098"/>
                                <a:gd name="connsiteY8707" fmla="*/ 664557 h 4900456"/>
                                <a:gd name="connsiteX8708" fmla="*/ 5138855 w 7362098"/>
                                <a:gd name="connsiteY8708" fmla="*/ 664557 h 4900456"/>
                                <a:gd name="connsiteX8709" fmla="*/ 5139255 w 7362098"/>
                                <a:gd name="connsiteY8709" fmla="*/ 664557 h 4900456"/>
                                <a:gd name="connsiteX8710" fmla="*/ 5143845 w 7362098"/>
                                <a:gd name="connsiteY8710" fmla="*/ 662661 h 4900456"/>
                                <a:gd name="connsiteX8711" fmla="*/ 6421082 w 7362098"/>
                                <a:gd name="connsiteY8711" fmla="*/ 656573 h 4900456"/>
                                <a:gd name="connsiteX8712" fmla="*/ 6437850 w 7362098"/>
                                <a:gd name="connsiteY8712" fmla="*/ 661364 h 4900456"/>
                                <a:gd name="connsiteX8713" fmla="*/ 6439447 w 7362098"/>
                                <a:gd name="connsiteY8713" fmla="*/ 664158 h 4900456"/>
                                <a:gd name="connsiteX8714" fmla="*/ 6437850 w 7362098"/>
                                <a:gd name="connsiteY8714" fmla="*/ 665755 h 4900456"/>
                                <a:gd name="connsiteX8715" fmla="*/ 6437051 w 7362098"/>
                                <a:gd name="connsiteY8715" fmla="*/ 665755 h 4900456"/>
                                <a:gd name="connsiteX8716" fmla="*/ 6420284 w 7362098"/>
                                <a:gd name="connsiteY8716" fmla="*/ 660965 h 4900456"/>
                                <a:gd name="connsiteX8717" fmla="*/ 6418288 w 7362098"/>
                                <a:gd name="connsiteY8717" fmla="*/ 658169 h 4900456"/>
                                <a:gd name="connsiteX8718" fmla="*/ 6421082 w 7362098"/>
                                <a:gd name="connsiteY8718" fmla="*/ 656573 h 4900456"/>
                                <a:gd name="connsiteX8719" fmla="*/ 6508907 w 7362098"/>
                                <a:gd name="connsiteY8719" fmla="*/ 646194 h 4900456"/>
                                <a:gd name="connsiteX8720" fmla="*/ 6511702 w 7362098"/>
                                <a:gd name="connsiteY8720" fmla="*/ 646992 h 4900456"/>
                                <a:gd name="connsiteX8721" fmla="*/ 6510903 w 7362098"/>
                                <a:gd name="connsiteY8721" fmla="*/ 649786 h 4900456"/>
                                <a:gd name="connsiteX8722" fmla="*/ 6495733 w 7362098"/>
                                <a:gd name="connsiteY8722" fmla="*/ 658570 h 4900456"/>
                                <a:gd name="connsiteX8723" fmla="*/ 6494934 w 7362098"/>
                                <a:gd name="connsiteY8723" fmla="*/ 658969 h 4900456"/>
                                <a:gd name="connsiteX8724" fmla="*/ 6492938 w 7362098"/>
                                <a:gd name="connsiteY8724" fmla="*/ 657771 h 4900456"/>
                                <a:gd name="connsiteX8725" fmla="*/ 6493737 w 7362098"/>
                                <a:gd name="connsiteY8725" fmla="*/ 654977 h 4900456"/>
                                <a:gd name="connsiteX8726" fmla="*/ 6430663 w 7362098"/>
                                <a:gd name="connsiteY8726" fmla="*/ 640605 h 4900456"/>
                                <a:gd name="connsiteX8727" fmla="*/ 6444636 w 7362098"/>
                                <a:gd name="connsiteY8727" fmla="*/ 651384 h 4900456"/>
                                <a:gd name="connsiteX8728" fmla="*/ 6445035 w 7362098"/>
                                <a:gd name="connsiteY8728" fmla="*/ 654179 h 4900456"/>
                                <a:gd name="connsiteX8729" fmla="*/ 6443438 w 7362098"/>
                                <a:gd name="connsiteY8729" fmla="*/ 654977 h 4900456"/>
                                <a:gd name="connsiteX8730" fmla="*/ 6441841 w 7362098"/>
                                <a:gd name="connsiteY8730" fmla="*/ 654578 h 4900456"/>
                                <a:gd name="connsiteX8731" fmla="*/ 6428267 w 7362098"/>
                                <a:gd name="connsiteY8731" fmla="*/ 643799 h 4900456"/>
                                <a:gd name="connsiteX8732" fmla="*/ 6427868 w 7362098"/>
                                <a:gd name="connsiteY8732" fmla="*/ 641004 h 4900456"/>
                                <a:gd name="connsiteX8733" fmla="*/ 6430663 w 7362098"/>
                                <a:gd name="connsiteY8733" fmla="*/ 640605 h 4900456"/>
                                <a:gd name="connsiteX8734" fmla="*/ 6498927 w 7362098"/>
                                <a:gd name="connsiteY8734" fmla="*/ 631823 h 4900456"/>
                                <a:gd name="connsiteX8735" fmla="*/ 6499326 w 7362098"/>
                                <a:gd name="connsiteY8735" fmla="*/ 634617 h 4900456"/>
                                <a:gd name="connsiteX8736" fmla="*/ 6488547 w 7362098"/>
                                <a:gd name="connsiteY8736" fmla="*/ 648590 h 4900456"/>
                                <a:gd name="connsiteX8737" fmla="*/ 6486950 w 7362098"/>
                                <a:gd name="connsiteY8737" fmla="*/ 649389 h 4900456"/>
                                <a:gd name="connsiteX8738" fmla="*/ 6485353 w 7362098"/>
                                <a:gd name="connsiteY8738" fmla="*/ 648990 h 4900456"/>
                                <a:gd name="connsiteX8739" fmla="*/ 6485353 w 7362098"/>
                                <a:gd name="connsiteY8739" fmla="*/ 646195 h 4900456"/>
                                <a:gd name="connsiteX8740" fmla="*/ 6496132 w 7362098"/>
                                <a:gd name="connsiteY8740" fmla="*/ 632222 h 4900456"/>
                                <a:gd name="connsiteX8741" fmla="*/ 6498927 w 7362098"/>
                                <a:gd name="connsiteY8741" fmla="*/ 631823 h 4900456"/>
                                <a:gd name="connsiteX8742" fmla="*/ 6442639 w 7362098"/>
                                <a:gd name="connsiteY8742" fmla="*/ 627831 h 4900456"/>
                                <a:gd name="connsiteX8743" fmla="*/ 6445434 w 7362098"/>
                                <a:gd name="connsiteY8743" fmla="*/ 628629 h 4900456"/>
                                <a:gd name="connsiteX8744" fmla="*/ 6454217 w 7362098"/>
                                <a:gd name="connsiteY8744" fmla="*/ 643800 h 4900456"/>
                                <a:gd name="connsiteX8745" fmla="*/ 6453418 w 7362098"/>
                                <a:gd name="connsiteY8745" fmla="*/ 646594 h 4900456"/>
                                <a:gd name="connsiteX8746" fmla="*/ 6452620 w 7362098"/>
                                <a:gd name="connsiteY8746" fmla="*/ 646993 h 4900456"/>
                                <a:gd name="connsiteX8747" fmla="*/ 6450624 w 7362098"/>
                                <a:gd name="connsiteY8747" fmla="*/ 645796 h 4900456"/>
                                <a:gd name="connsiteX8748" fmla="*/ 6441840 w 7362098"/>
                                <a:gd name="connsiteY8748" fmla="*/ 630625 h 4900456"/>
                                <a:gd name="connsiteX8749" fmla="*/ 6442639 w 7362098"/>
                                <a:gd name="connsiteY8749" fmla="*/ 627831 h 4900456"/>
                                <a:gd name="connsiteX8750" fmla="*/ 6480963 w 7362098"/>
                                <a:gd name="connsiteY8750" fmla="*/ 622641 h 4900456"/>
                                <a:gd name="connsiteX8751" fmla="*/ 6482561 w 7362098"/>
                                <a:gd name="connsiteY8751" fmla="*/ 625435 h 4900456"/>
                                <a:gd name="connsiteX8752" fmla="*/ 6477769 w 7362098"/>
                                <a:gd name="connsiteY8752" fmla="*/ 642202 h 4900456"/>
                                <a:gd name="connsiteX8753" fmla="*/ 6476172 w 7362098"/>
                                <a:gd name="connsiteY8753" fmla="*/ 643799 h 4900456"/>
                                <a:gd name="connsiteX8754" fmla="*/ 6475374 w 7362098"/>
                                <a:gd name="connsiteY8754" fmla="*/ 643799 h 4900456"/>
                                <a:gd name="connsiteX8755" fmla="*/ 6473377 w 7362098"/>
                                <a:gd name="connsiteY8755" fmla="*/ 641005 h 4900456"/>
                                <a:gd name="connsiteX8756" fmla="*/ 6478168 w 7362098"/>
                                <a:gd name="connsiteY8756" fmla="*/ 624237 h 4900456"/>
                                <a:gd name="connsiteX8757" fmla="*/ 6480963 w 7362098"/>
                                <a:gd name="connsiteY8757" fmla="*/ 622641 h 4900456"/>
                                <a:gd name="connsiteX8758" fmla="*/ 6461003 w 7362098"/>
                                <a:gd name="connsiteY8758" fmla="*/ 621045 h 4900456"/>
                                <a:gd name="connsiteX8759" fmla="*/ 6463398 w 7362098"/>
                                <a:gd name="connsiteY8759" fmla="*/ 623041 h 4900456"/>
                                <a:gd name="connsiteX8760" fmla="*/ 6465793 w 7362098"/>
                                <a:gd name="connsiteY8760" fmla="*/ 640607 h 4900456"/>
                                <a:gd name="connsiteX8761" fmla="*/ 6463797 w 7362098"/>
                                <a:gd name="connsiteY8761" fmla="*/ 643002 h 4900456"/>
                                <a:gd name="connsiteX8762" fmla="*/ 6461402 w 7362098"/>
                                <a:gd name="connsiteY8762" fmla="*/ 641006 h 4900456"/>
                                <a:gd name="connsiteX8763" fmla="*/ 6459006 w 7362098"/>
                                <a:gd name="connsiteY8763" fmla="*/ 623440 h 4900456"/>
                                <a:gd name="connsiteX8764" fmla="*/ 6461003 w 7362098"/>
                                <a:gd name="connsiteY8764" fmla="*/ 621045 h 4900456"/>
                                <a:gd name="connsiteX8765" fmla="*/ 5505770 w 7362098"/>
                                <a:gd name="connsiteY8765" fmla="*/ 596444 h 4900456"/>
                                <a:gd name="connsiteX8766" fmla="*/ 5524882 w 7362098"/>
                                <a:gd name="connsiteY8766" fmla="*/ 610665 h 4900456"/>
                                <a:gd name="connsiteX8767" fmla="*/ 5519293 w 7362098"/>
                                <a:gd name="connsiteY8767" fmla="*/ 614258 h 4900456"/>
                                <a:gd name="connsiteX8768" fmla="*/ 5484962 w 7362098"/>
                                <a:gd name="connsiteY8768" fmla="*/ 606274 h 4900456"/>
                                <a:gd name="connsiteX8769" fmla="*/ 5477775 w 7362098"/>
                                <a:gd name="connsiteY8769" fmla="*/ 640207 h 4900456"/>
                                <a:gd name="connsiteX8770" fmla="*/ 5472186 w 7362098"/>
                                <a:gd name="connsiteY8770" fmla="*/ 643800 h 4900456"/>
                                <a:gd name="connsiteX8771" fmla="*/ 5471388 w 7362098"/>
                                <a:gd name="connsiteY8771" fmla="*/ 642602 h 4900456"/>
                                <a:gd name="connsiteX8772" fmla="*/ 5482167 w 7362098"/>
                                <a:gd name="connsiteY8772" fmla="*/ 599887 h 4900456"/>
                                <a:gd name="connsiteX8773" fmla="*/ 5505770 w 7362098"/>
                                <a:gd name="connsiteY8773" fmla="*/ 596444 h 4900456"/>
                                <a:gd name="connsiteX8774" fmla="*/ 3546090 w 7362098"/>
                                <a:gd name="connsiteY8774" fmla="*/ 580326 h 4900456"/>
                                <a:gd name="connsiteX8775" fmla="*/ 3548496 w 7362098"/>
                                <a:gd name="connsiteY8775" fmla="*/ 582322 h 4900456"/>
                                <a:gd name="connsiteX8776" fmla="*/ 3550888 w 7362098"/>
                                <a:gd name="connsiteY8776" fmla="*/ 599888 h 4900456"/>
                                <a:gd name="connsiteX8777" fmla="*/ 3548891 w 7362098"/>
                                <a:gd name="connsiteY8777" fmla="*/ 602283 h 4900456"/>
                                <a:gd name="connsiteX8778" fmla="*/ 3546496 w 7362098"/>
                                <a:gd name="connsiteY8778" fmla="*/ 600287 h 4900456"/>
                                <a:gd name="connsiteX8779" fmla="*/ 3544095 w 7362098"/>
                                <a:gd name="connsiteY8779" fmla="*/ 582721 h 4900456"/>
                                <a:gd name="connsiteX8780" fmla="*/ 3546090 w 7362098"/>
                                <a:gd name="connsiteY8780" fmla="*/ 580326 h 4900456"/>
                                <a:gd name="connsiteX8781" fmla="*/ 3534521 w 7362098"/>
                                <a:gd name="connsiteY8781" fmla="*/ 579528 h 4900456"/>
                                <a:gd name="connsiteX8782" fmla="*/ 3535715 w 7362098"/>
                                <a:gd name="connsiteY8782" fmla="*/ 582322 h 4900456"/>
                                <a:gd name="connsiteX8783" fmla="*/ 3530928 w 7362098"/>
                                <a:gd name="connsiteY8783" fmla="*/ 599089 h 4900456"/>
                                <a:gd name="connsiteX8784" fmla="*/ 3529324 w 7362098"/>
                                <a:gd name="connsiteY8784" fmla="*/ 600686 h 4900456"/>
                                <a:gd name="connsiteX8785" fmla="*/ 3528526 w 7362098"/>
                                <a:gd name="connsiteY8785" fmla="*/ 600686 h 4900456"/>
                                <a:gd name="connsiteX8786" fmla="*/ 3526924 w 7362098"/>
                                <a:gd name="connsiteY8786" fmla="*/ 597892 h 4900456"/>
                                <a:gd name="connsiteX8787" fmla="*/ 3531726 w 7362098"/>
                                <a:gd name="connsiteY8787" fmla="*/ 581124 h 4900456"/>
                                <a:gd name="connsiteX8788" fmla="*/ 3534521 w 7362098"/>
                                <a:gd name="connsiteY8788" fmla="*/ 579528 h 4900456"/>
                                <a:gd name="connsiteX8789" fmla="*/ 3556478 w 7362098"/>
                                <a:gd name="connsiteY8789" fmla="*/ 576734 h 4900456"/>
                                <a:gd name="connsiteX8790" fmla="*/ 3559277 w 7362098"/>
                                <a:gd name="connsiteY8790" fmla="*/ 577532 h 4900456"/>
                                <a:gd name="connsiteX8791" fmla="*/ 3568046 w 7362098"/>
                                <a:gd name="connsiteY8791" fmla="*/ 592703 h 4900456"/>
                                <a:gd name="connsiteX8792" fmla="*/ 3567259 w 7362098"/>
                                <a:gd name="connsiteY8792" fmla="*/ 595497 h 4900456"/>
                                <a:gd name="connsiteX8793" fmla="*/ 3566450 w 7362098"/>
                                <a:gd name="connsiteY8793" fmla="*/ 595896 h 4900456"/>
                                <a:gd name="connsiteX8794" fmla="*/ 3564451 w 7362098"/>
                                <a:gd name="connsiteY8794" fmla="*/ 594699 h 4900456"/>
                                <a:gd name="connsiteX8795" fmla="*/ 3555679 w 7362098"/>
                                <a:gd name="connsiteY8795" fmla="*/ 579528 h 4900456"/>
                                <a:gd name="connsiteX8796" fmla="*/ 3556478 w 7362098"/>
                                <a:gd name="connsiteY8796" fmla="*/ 576734 h 4900456"/>
                                <a:gd name="connsiteX8797" fmla="*/ 3524532 w 7362098"/>
                                <a:gd name="connsiteY8797" fmla="*/ 574737 h 4900456"/>
                                <a:gd name="connsiteX8798" fmla="*/ 3525332 w 7362098"/>
                                <a:gd name="connsiteY8798" fmla="*/ 577531 h 4900456"/>
                                <a:gd name="connsiteX8799" fmla="*/ 3514543 w 7362098"/>
                                <a:gd name="connsiteY8799" fmla="*/ 591504 h 4900456"/>
                                <a:gd name="connsiteX8800" fmla="*/ 3512953 w 7362098"/>
                                <a:gd name="connsiteY8800" fmla="*/ 592303 h 4900456"/>
                                <a:gd name="connsiteX8801" fmla="*/ 3511357 w 7362098"/>
                                <a:gd name="connsiteY8801" fmla="*/ 591904 h 4900456"/>
                                <a:gd name="connsiteX8802" fmla="*/ 3510956 w 7362098"/>
                                <a:gd name="connsiteY8802" fmla="*/ 589109 h 4900456"/>
                                <a:gd name="connsiteX8803" fmla="*/ 3521747 w 7362098"/>
                                <a:gd name="connsiteY8803" fmla="*/ 575136 h 4900456"/>
                                <a:gd name="connsiteX8804" fmla="*/ 3524532 w 7362098"/>
                                <a:gd name="connsiteY8804" fmla="*/ 574737 h 4900456"/>
                                <a:gd name="connsiteX8805" fmla="*/ 3568046 w 7362098"/>
                                <a:gd name="connsiteY8805" fmla="*/ 568749 h 4900456"/>
                                <a:gd name="connsiteX8806" fmla="*/ 3582432 w 7362098"/>
                                <a:gd name="connsiteY8806" fmla="*/ 579528 h 4900456"/>
                                <a:gd name="connsiteX8807" fmla="*/ 3582830 w 7362098"/>
                                <a:gd name="connsiteY8807" fmla="*/ 582323 h 4900456"/>
                                <a:gd name="connsiteX8808" fmla="*/ 3581236 w 7362098"/>
                                <a:gd name="connsiteY8808" fmla="*/ 583121 h 4900456"/>
                                <a:gd name="connsiteX8809" fmla="*/ 3579637 w 7362098"/>
                                <a:gd name="connsiteY8809" fmla="*/ 582722 h 4900456"/>
                                <a:gd name="connsiteX8810" fmla="*/ 3565653 w 7362098"/>
                                <a:gd name="connsiteY8810" fmla="*/ 571943 h 4900456"/>
                                <a:gd name="connsiteX8811" fmla="*/ 3565257 w 7362098"/>
                                <a:gd name="connsiteY8811" fmla="*/ 569148 h 4900456"/>
                                <a:gd name="connsiteX8812" fmla="*/ 3568046 w 7362098"/>
                                <a:gd name="connsiteY8812" fmla="*/ 568749 h 4900456"/>
                                <a:gd name="connsiteX8813" fmla="*/ 77485 w 7362098"/>
                                <a:gd name="connsiteY8813" fmla="*/ 568350 h 4900456"/>
                                <a:gd name="connsiteX8814" fmla="*/ 80280 w 7362098"/>
                                <a:gd name="connsiteY8814" fmla="*/ 569946 h 4900456"/>
                                <a:gd name="connsiteX8815" fmla="*/ 97845 w 7362098"/>
                                <a:gd name="connsiteY8815" fmla="*/ 580725 h 4900456"/>
                                <a:gd name="connsiteX8816" fmla="*/ 101038 w 7362098"/>
                                <a:gd name="connsiteY8816" fmla="*/ 582322 h 4900456"/>
                                <a:gd name="connsiteX8817" fmla="*/ 99841 w 7362098"/>
                                <a:gd name="connsiteY8817" fmla="*/ 585116 h 4900456"/>
                                <a:gd name="connsiteX8818" fmla="*/ 99441 w 7362098"/>
                                <a:gd name="connsiteY8818" fmla="*/ 585116 h 4900456"/>
                                <a:gd name="connsiteX8819" fmla="*/ 86667 w 7362098"/>
                                <a:gd name="connsiteY8819" fmla="*/ 583918 h 4900456"/>
                                <a:gd name="connsiteX8820" fmla="*/ 57925 w 7362098"/>
                                <a:gd name="connsiteY8820" fmla="*/ 616254 h 4900456"/>
                                <a:gd name="connsiteX8821" fmla="*/ 14811 w 7362098"/>
                                <a:gd name="connsiteY8821" fmla="*/ 619448 h 4900456"/>
                                <a:gd name="connsiteX8822" fmla="*/ 8025 w 7362098"/>
                                <a:gd name="connsiteY8822" fmla="*/ 630626 h 4900456"/>
                                <a:gd name="connsiteX8823" fmla="*/ 7626 w 7362098"/>
                                <a:gd name="connsiteY8823" fmla="*/ 631025 h 4900456"/>
                                <a:gd name="connsiteX8824" fmla="*/ 4831 w 7362098"/>
                                <a:gd name="connsiteY8824" fmla="*/ 630226 h 4900456"/>
                                <a:gd name="connsiteX8825" fmla="*/ 5230 w 7362098"/>
                                <a:gd name="connsiteY8825" fmla="*/ 627033 h 4900456"/>
                                <a:gd name="connsiteX8826" fmla="*/ 7226 w 7362098"/>
                                <a:gd name="connsiteY8826" fmla="*/ 606274 h 4900456"/>
                                <a:gd name="connsiteX8827" fmla="*/ 7626 w 7362098"/>
                                <a:gd name="connsiteY8827" fmla="*/ 603080 h 4900456"/>
                                <a:gd name="connsiteX8828" fmla="*/ 10819 w 7362098"/>
                                <a:gd name="connsiteY8828" fmla="*/ 603479 h 4900456"/>
                                <a:gd name="connsiteX8829" fmla="*/ 15210 w 7362098"/>
                                <a:gd name="connsiteY8829" fmla="*/ 615057 h 4900456"/>
                                <a:gd name="connsiteX8830" fmla="*/ 15610 w 7362098"/>
                                <a:gd name="connsiteY8830" fmla="*/ 615057 h 4900456"/>
                                <a:gd name="connsiteX8831" fmla="*/ 55929 w 7362098"/>
                                <a:gd name="connsiteY8831" fmla="*/ 612262 h 4900456"/>
                                <a:gd name="connsiteX8832" fmla="*/ 82276 w 7362098"/>
                                <a:gd name="connsiteY8832" fmla="*/ 581922 h 4900456"/>
                                <a:gd name="connsiteX8833" fmla="*/ 82276 w 7362098"/>
                                <a:gd name="connsiteY8833" fmla="*/ 581523 h 4900456"/>
                                <a:gd name="connsiteX8834" fmla="*/ 75889 w 7362098"/>
                                <a:gd name="connsiteY8834" fmla="*/ 571144 h 4900456"/>
                                <a:gd name="connsiteX8835" fmla="*/ 77485 w 7362098"/>
                                <a:gd name="connsiteY8835" fmla="*/ 568350 h 4900456"/>
                                <a:gd name="connsiteX8836" fmla="*/ 3514159 w 7362098"/>
                                <a:gd name="connsiteY8836" fmla="*/ 565157 h 4900456"/>
                                <a:gd name="connsiteX8837" fmla="*/ 3516950 w 7362098"/>
                                <a:gd name="connsiteY8837" fmla="*/ 565955 h 4900456"/>
                                <a:gd name="connsiteX8838" fmla="*/ 3516143 w 7362098"/>
                                <a:gd name="connsiteY8838" fmla="*/ 568749 h 4900456"/>
                                <a:gd name="connsiteX8839" fmla="*/ 3500970 w 7362098"/>
                                <a:gd name="connsiteY8839" fmla="*/ 577533 h 4900456"/>
                                <a:gd name="connsiteX8840" fmla="*/ 3500173 w 7362098"/>
                                <a:gd name="connsiteY8840" fmla="*/ 577932 h 4900456"/>
                                <a:gd name="connsiteX8841" fmla="*/ 3498181 w 7362098"/>
                                <a:gd name="connsiteY8841" fmla="*/ 576734 h 4900456"/>
                                <a:gd name="connsiteX8842" fmla="*/ 3498973 w 7362098"/>
                                <a:gd name="connsiteY8842" fmla="*/ 573940 h 4900456"/>
                                <a:gd name="connsiteX8843" fmla="*/ 1000443 w 7362098"/>
                                <a:gd name="connsiteY8843" fmla="*/ 564758 h 4900456"/>
                                <a:gd name="connsiteX8844" fmla="*/ 1005233 w 7362098"/>
                                <a:gd name="connsiteY8844" fmla="*/ 568351 h 4900456"/>
                                <a:gd name="connsiteX8845" fmla="*/ 1008826 w 7362098"/>
                                <a:gd name="connsiteY8845" fmla="*/ 592702 h 4900456"/>
                                <a:gd name="connsiteX8846" fmla="*/ 1033176 w 7362098"/>
                                <a:gd name="connsiteY8846" fmla="*/ 589109 h 4900456"/>
                                <a:gd name="connsiteX8847" fmla="*/ 1037967 w 7362098"/>
                                <a:gd name="connsiteY8847" fmla="*/ 592702 h 4900456"/>
                                <a:gd name="connsiteX8848" fmla="*/ 1034374 w 7362098"/>
                                <a:gd name="connsiteY8848" fmla="*/ 597492 h 4900456"/>
                                <a:gd name="connsiteX8849" fmla="*/ 1010022 w 7362098"/>
                                <a:gd name="connsiteY8849" fmla="*/ 601085 h 4900456"/>
                                <a:gd name="connsiteX8850" fmla="*/ 1013613 w 7362098"/>
                                <a:gd name="connsiteY8850" fmla="*/ 625437 h 4900456"/>
                                <a:gd name="connsiteX8851" fmla="*/ 1010022 w 7362098"/>
                                <a:gd name="connsiteY8851" fmla="*/ 630227 h 4900456"/>
                                <a:gd name="connsiteX8852" fmla="*/ 1005233 w 7362098"/>
                                <a:gd name="connsiteY8852" fmla="*/ 626635 h 4900456"/>
                                <a:gd name="connsiteX8853" fmla="*/ 1001640 w 7362098"/>
                                <a:gd name="connsiteY8853" fmla="*/ 602282 h 4900456"/>
                                <a:gd name="connsiteX8854" fmla="*/ 977286 w 7362098"/>
                                <a:gd name="connsiteY8854" fmla="*/ 605875 h 4900456"/>
                                <a:gd name="connsiteX8855" fmla="*/ 972497 w 7362098"/>
                                <a:gd name="connsiteY8855" fmla="*/ 602282 h 4900456"/>
                                <a:gd name="connsiteX8856" fmla="*/ 976089 w 7362098"/>
                                <a:gd name="connsiteY8856" fmla="*/ 597492 h 4900456"/>
                                <a:gd name="connsiteX8857" fmla="*/ 1000443 w 7362098"/>
                                <a:gd name="connsiteY8857" fmla="*/ 593899 h 4900456"/>
                                <a:gd name="connsiteX8858" fmla="*/ 996852 w 7362098"/>
                                <a:gd name="connsiteY8858" fmla="*/ 569548 h 4900456"/>
                                <a:gd name="connsiteX8859" fmla="*/ 1000443 w 7362098"/>
                                <a:gd name="connsiteY8859" fmla="*/ 564758 h 4900456"/>
                                <a:gd name="connsiteX8860" fmla="*/ 3572841 w 7362098"/>
                                <a:gd name="connsiteY8860" fmla="*/ 557971 h 4900456"/>
                                <a:gd name="connsiteX8861" fmla="*/ 3589614 w 7362098"/>
                                <a:gd name="connsiteY8861" fmla="*/ 562762 h 4900456"/>
                                <a:gd name="connsiteX8862" fmla="*/ 3590811 w 7362098"/>
                                <a:gd name="connsiteY8862" fmla="*/ 565556 h 4900456"/>
                                <a:gd name="connsiteX8863" fmla="*/ 3589216 w 7362098"/>
                                <a:gd name="connsiteY8863" fmla="*/ 567153 h 4900456"/>
                                <a:gd name="connsiteX8864" fmla="*/ 3588419 w 7362098"/>
                                <a:gd name="connsiteY8864" fmla="*/ 567153 h 4900456"/>
                                <a:gd name="connsiteX8865" fmla="*/ 3571642 w 7362098"/>
                                <a:gd name="connsiteY8865" fmla="*/ 562363 h 4900456"/>
                                <a:gd name="connsiteX8866" fmla="*/ 3570047 w 7362098"/>
                                <a:gd name="connsiteY8866" fmla="*/ 559567 h 4900456"/>
                                <a:gd name="connsiteX8867" fmla="*/ 3572841 w 7362098"/>
                                <a:gd name="connsiteY8867" fmla="*/ 557971 h 4900456"/>
                                <a:gd name="connsiteX8868" fmla="*/ 2228968 w 7362098"/>
                                <a:gd name="connsiteY8868" fmla="*/ 557273 h 4900456"/>
                                <a:gd name="connsiteX8869" fmla="*/ 2238348 w 7362098"/>
                                <a:gd name="connsiteY8869" fmla="*/ 558371 h 4900456"/>
                                <a:gd name="connsiteX8870" fmla="*/ 2245535 w 7362098"/>
                                <a:gd name="connsiteY8870" fmla="*/ 570347 h 4900456"/>
                                <a:gd name="connsiteX8871" fmla="*/ 2249130 w 7362098"/>
                                <a:gd name="connsiteY8871" fmla="*/ 575137 h 4900456"/>
                                <a:gd name="connsiteX8872" fmla="*/ 2255115 w 7362098"/>
                                <a:gd name="connsiteY8872" fmla="*/ 575137 h 4900456"/>
                                <a:gd name="connsiteX8873" fmla="*/ 2255514 w 7362098"/>
                                <a:gd name="connsiteY8873" fmla="*/ 575137 h 4900456"/>
                                <a:gd name="connsiteX8874" fmla="*/ 2255912 w 7362098"/>
                                <a:gd name="connsiteY8874" fmla="*/ 574738 h 4900456"/>
                                <a:gd name="connsiteX8875" fmla="*/ 2269075 w 7362098"/>
                                <a:gd name="connsiteY8875" fmla="*/ 574339 h 4900456"/>
                                <a:gd name="connsiteX8876" fmla="*/ 2276256 w 7362098"/>
                                <a:gd name="connsiteY8876" fmla="*/ 585915 h 4900456"/>
                                <a:gd name="connsiteX8877" fmla="*/ 2276256 w 7362098"/>
                                <a:gd name="connsiteY8877" fmla="*/ 586315 h 4900456"/>
                                <a:gd name="connsiteX8878" fmla="*/ 2279855 w 7362098"/>
                                <a:gd name="connsiteY8878" fmla="*/ 591105 h 4900456"/>
                                <a:gd name="connsiteX8879" fmla="*/ 2286248 w 7362098"/>
                                <a:gd name="connsiteY8879" fmla="*/ 591105 h 4900456"/>
                                <a:gd name="connsiteX8880" fmla="*/ 2286650 w 7362098"/>
                                <a:gd name="connsiteY8880" fmla="*/ 591105 h 4900456"/>
                                <a:gd name="connsiteX8881" fmla="*/ 2300616 w 7362098"/>
                                <a:gd name="connsiteY8881" fmla="*/ 590307 h 4900456"/>
                                <a:gd name="connsiteX8882" fmla="*/ 2307805 w 7362098"/>
                                <a:gd name="connsiteY8882" fmla="*/ 602283 h 4900456"/>
                                <a:gd name="connsiteX8883" fmla="*/ 2311387 w 7362098"/>
                                <a:gd name="connsiteY8883" fmla="*/ 607074 h 4900456"/>
                                <a:gd name="connsiteX8884" fmla="*/ 2314577 w 7362098"/>
                                <a:gd name="connsiteY8884" fmla="*/ 607872 h 4900456"/>
                                <a:gd name="connsiteX8885" fmla="*/ 2318966 w 7362098"/>
                                <a:gd name="connsiteY8885" fmla="*/ 608271 h 4900456"/>
                                <a:gd name="connsiteX8886" fmla="*/ 2322547 w 7362098"/>
                                <a:gd name="connsiteY8886" fmla="*/ 612263 h 4900456"/>
                                <a:gd name="connsiteX8887" fmla="*/ 2316974 w 7362098"/>
                                <a:gd name="connsiteY8887" fmla="*/ 616655 h 4900456"/>
                                <a:gd name="connsiteX8888" fmla="*/ 2310991 w 7362098"/>
                                <a:gd name="connsiteY8888" fmla="*/ 616255 h 4900456"/>
                                <a:gd name="connsiteX8889" fmla="*/ 2306212 w 7362098"/>
                                <a:gd name="connsiteY8889" fmla="*/ 614659 h 4900456"/>
                                <a:gd name="connsiteX8890" fmla="*/ 2299018 w 7362098"/>
                                <a:gd name="connsiteY8890" fmla="*/ 602683 h 4900456"/>
                                <a:gd name="connsiteX8891" fmla="*/ 2295826 w 7362098"/>
                                <a:gd name="connsiteY8891" fmla="*/ 597892 h 4900456"/>
                                <a:gd name="connsiteX8892" fmla="*/ 2289046 w 7362098"/>
                                <a:gd name="connsiteY8892" fmla="*/ 598291 h 4900456"/>
                                <a:gd name="connsiteX8893" fmla="*/ 2275459 w 7362098"/>
                                <a:gd name="connsiteY8893" fmla="*/ 598691 h 4900456"/>
                                <a:gd name="connsiteX8894" fmla="*/ 2268278 w 7362098"/>
                                <a:gd name="connsiteY8894" fmla="*/ 587113 h 4900456"/>
                                <a:gd name="connsiteX8895" fmla="*/ 2264688 w 7362098"/>
                                <a:gd name="connsiteY8895" fmla="*/ 581923 h 4900456"/>
                                <a:gd name="connsiteX8896" fmla="*/ 2258705 w 7362098"/>
                                <a:gd name="connsiteY8896" fmla="*/ 581923 h 4900456"/>
                                <a:gd name="connsiteX8897" fmla="*/ 2258307 w 7362098"/>
                                <a:gd name="connsiteY8897" fmla="*/ 581923 h 4900456"/>
                                <a:gd name="connsiteX8898" fmla="*/ 2244738 w 7362098"/>
                                <a:gd name="connsiteY8898" fmla="*/ 582323 h 4900456"/>
                                <a:gd name="connsiteX8899" fmla="*/ 2237551 w 7362098"/>
                                <a:gd name="connsiteY8899" fmla="*/ 570347 h 4900456"/>
                                <a:gd name="connsiteX8900" fmla="*/ 2234355 w 7362098"/>
                                <a:gd name="connsiteY8900" fmla="*/ 565556 h 4900456"/>
                                <a:gd name="connsiteX8901" fmla="*/ 2227570 w 7362098"/>
                                <a:gd name="connsiteY8901" fmla="*/ 565955 h 4900456"/>
                                <a:gd name="connsiteX8902" fmla="*/ 2213995 w 7362098"/>
                                <a:gd name="connsiteY8902" fmla="*/ 566355 h 4900456"/>
                                <a:gd name="connsiteX8903" fmla="*/ 2211600 w 7362098"/>
                                <a:gd name="connsiteY8903" fmla="*/ 564758 h 4900456"/>
                                <a:gd name="connsiteX8904" fmla="*/ 2210003 w 7362098"/>
                                <a:gd name="connsiteY8904" fmla="*/ 559568 h 4900456"/>
                                <a:gd name="connsiteX8905" fmla="*/ 2215194 w 7362098"/>
                                <a:gd name="connsiteY8905" fmla="*/ 557971 h 4900456"/>
                                <a:gd name="connsiteX8906" fmla="*/ 2217588 w 7362098"/>
                                <a:gd name="connsiteY8906" fmla="*/ 559169 h 4900456"/>
                                <a:gd name="connsiteX8907" fmla="*/ 2223976 w 7362098"/>
                                <a:gd name="connsiteY8907" fmla="*/ 559169 h 4900456"/>
                                <a:gd name="connsiteX8908" fmla="*/ 2224376 w 7362098"/>
                                <a:gd name="connsiteY8908" fmla="*/ 559169 h 4900456"/>
                                <a:gd name="connsiteX8909" fmla="*/ 2228968 w 7362098"/>
                                <a:gd name="connsiteY8909" fmla="*/ 557273 h 4900456"/>
                                <a:gd name="connsiteX8910" fmla="*/ 6780363 w 7362098"/>
                                <a:gd name="connsiteY8910" fmla="*/ 555177 h 4900456"/>
                                <a:gd name="connsiteX8911" fmla="*/ 6783157 w 7362098"/>
                                <a:gd name="connsiteY8911" fmla="*/ 556773 h 4900456"/>
                                <a:gd name="connsiteX8912" fmla="*/ 6800722 w 7362098"/>
                                <a:gd name="connsiteY8912" fmla="*/ 567552 h 4900456"/>
                                <a:gd name="connsiteX8913" fmla="*/ 6803915 w 7362098"/>
                                <a:gd name="connsiteY8913" fmla="*/ 569149 h 4900456"/>
                                <a:gd name="connsiteX8914" fmla="*/ 6802718 w 7362098"/>
                                <a:gd name="connsiteY8914" fmla="*/ 571943 h 4900456"/>
                                <a:gd name="connsiteX8915" fmla="*/ 6802318 w 7362098"/>
                                <a:gd name="connsiteY8915" fmla="*/ 571943 h 4900456"/>
                                <a:gd name="connsiteX8916" fmla="*/ 6789544 w 7362098"/>
                                <a:gd name="connsiteY8916" fmla="*/ 570745 h 4900456"/>
                                <a:gd name="connsiteX8917" fmla="*/ 6760802 w 7362098"/>
                                <a:gd name="connsiteY8917" fmla="*/ 603082 h 4900456"/>
                                <a:gd name="connsiteX8918" fmla="*/ 6717687 w 7362098"/>
                                <a:gd name="connsiteY8918" fmla="*/ 606275 h 4900456"/>
                                <a:gd name="connsiteX8919" fmla="*/ 6710901 w 7362098"/>
                                <a:gd name="connsiteY8919" fmla="*/ 617453 h 4900456"/>
                                <a:gd name="connsiteX8920" fmla="*/ 6710502 w 7362098"/>
                                <a:gd name="connsiteY8920" fmla="*/ 617852 h 4900456"/>
                                <a:gd name="connsiteX8921" fmla="*/ 6707707 w 7362098"/>
                                <a:gd name="connsiteY8921" fmla="*/ 617053 h 4900456"/>
                                <a:gd name="connsiteX8922" fmla="*/ 6708107 w 7362098"/>
                                <a:gd name="connsiteY8922" fmla="*/ 613860 h 4900456"/>
                                <a:gd name="connsiteX8923" fmla="*/ 6710103 w 7362098"/>
                                <a:gd name="connsiteY8923" fmla="*/ 593101 h 4900456"/>
                                <a:gd name="connsiteX8924" fmla="*/ 6710502 w 7362098"/>
                                <a:gd name="connsiteY8924" fmla="*/ 589907 h 4900456"/>
                                <a:gd name="connsiteX8925" fmla="*/ 6713695 w 7362098"/>
                                <a:gd name="connsiteY8925" fmla="*/ 590306 h 4900456"/>
                                <a:gd name="connsiteX8926" fmla="*/ 6718087 w 7362098"/>
                                <a:gd name="connsiteY8926" fmla="*/ 601884 h 4900456"/>
                                <a:gd name="connsiteX8927" fmla="*/ 6718486 w 7362098"/>
                                <a:gd name="connsiteY8927" fmla="*/ 601884 h 4900456"/>
                                <a:gd name="connsiteX8928" fmla="*/ 6758806 w 7362098"/>
                                <a:gd name="connsiteY8928" fmla="*/ 599090 h 4900456"/>
                                <a:gd name="connsiteX8929" fmla="*/ 6785153 w 7362098"/>
                                <a:gd name="connsiteY8929" fmla="*/ 568749 h 4900456"/>
                                <a:gd name="connsiteX8930" fmla="*/ 6785153 w 7362098"/>
                                <a:gd name="connsiteY8930" fmla="*/ 568350 h 4900456"/>
                                <a:gd name="connsiteX8931" fmla="*/ 6778766 w 7362098"/>
                                <a:gd name="connsiteY8931" fmla="*/ 557971 h 4900456"/>
                                <a:gd name="connsiteX8932" fmla="*/ 6780363 w 7362098"/>
                                <a:gd name="connsiteY8932" fmla="*/ 555177 h 4900456"/>
                                <a:gd name="connsiteX8933" fmla="*/ 3510963 w 7362098"/>
                                <a:gd name="connsiteY8933" fmla="*/ 553181 h 4900456"/>
                                <a:gd name="connsiteX8934" fmla="*/ 3513356 w 7362098"/>
                                <a:gd name="connsiteY8934" fmla="*/ 555177 h 4900456"/>
                                <a:gd name="connsiteX8935" fmla="*/ 3511368 w 7362098"/>
                                <a:gd name="connsiteY8935" fmla="*/ 557573 h 4900456"/>
                                <a:gd name="connsiteX8936" fmla="*/ 3493787 w 7362098"/>
                                <a:gd name="connsiteY8936" fmla="*/ 559968 h 4900456"/>
                                <a:gd name="connsiteX8937" fmla="*/ 3491394 w 7362098"/>
                                <a:gd name="connsiteY8937" fmla="*/ 557972 h 4900456"/>
                                <a:gd name="connsiteX8938" fmla="*/ 3493389 w 7362098"/>
                                <a:gd name="connsiteY8938" fmla="*/ 555576 h 4900456"/>
                                <a:gd name="connsiteX8939" fmla="*/ 3590412 w 7362098"/>
                                <a:gd name="connsiteY8939" fmla="*/ 543201 h 4900456"/>
                                <a:gd name="connsiteX8940" fmla="*/ 3592809 w 7362098"/>
                                <a:gd name="connsiteY8940" fmla="*/ 545197 h 4900456"/>
                                <a:gd name="connsiteX8941" fmla="*/ 3590814 w 7362098"/>
                                <a:gd name="connsiteY8941" fmla="*/ 547593 h 4900456"/>
                                <a:gd name="connsiteX8942" fmla="*/ 3573243 w 7362098"/>
                                <a:gd name="connsiteY8942" fmla="*/ 549988 h 4900456"/>
                                <a:gd name="connsiteX8943" fmla="*/ 3570845 w 7362098"/>
                                <a:gd name="connsiteY8943" fmla="*/ 547992 h 4900456"/>
                                <a:gd name="connsiteX8944" fmla="*/ 3572841 w 7362098"/>
                                <a:gd name="connsiteY8944" fmla="*/ 545596 h 4900456"/>
                                <a:gd name="connsiteX8945" fmla="*/ 3495387 w 7362098"/>
                                <a:gd name="connsiteY8945" fmla="*/ 536015 h 4900456"/>
                                <a:gd name="connsiteX8946" fmla="*/ 3512163 w 7362098"/>
                                <a:gd name="connsiteY8946" fmla="*/ 540806 h 4900456"/>
                                <a:gd name="connsiteX8947" fmla="*/ 3513756 w 7362098"/>
                                <a:gd name="connsiteY8947" fmla="*/ 543600 h 4900456"/>
                                <a:gd name="connsiteX8948" fmla="*/ 3512163 w 7362098"/>
                                <a:gd name="connsiteY8948" fmla="*/ 545197 h 4900456"/>
                                <a:gd name="connsiteX8949" fmla="*/ 3511357 w 7362098"/>
                                <a:gd name="connsiteY8949" fmla="*/ 545197 h 4900456"/>
                                <a:gd name="connsiteX8950" fmla="*/ 3494584 w 7362098"/>
                                <a:gd name="connsiteY8950" fmla="*/ 540407 h 4900456"/>
                                <a:gd name="connsiteX8951" fmla="*/ 3492588 w 7362098"/>
                                <a:gd name="connsiteY8951" fmla="*/ 537611 h 4900456"/>
                                <a:gd name="connsiteX8952" fmla="*/ 3495387 w 7362098"/>
                                <a:gd name="connsiteY8952" fmla="*/ 536015 h 4900456"/>
                                <a:gd name="connsiteX8953" fmla="*/ 3583626 w 7362098"/>
                                <a:gd name="connsiteY8953" fmla="*/ 525636 h 4900456"/>
                                <a:gd name="connsiteX8954" fmla="*/ 3586422 w 7362098"/>
                                <a:gd name="connsiteY8954" fmla="*/ 526434 h 4900456"/>
                                <a:gd name="connsiteX8955" fmla="*/ 3585625 w 7362098"/>
                                <a:gd name="connsiteY8955" fmla="*/ 529228 h 4900456"/>
                                <a:gd name="connsiteX8956" fmla="*/ 3570443 w 7362098"/>
                                <a:gd name="connsiteY8956" fmla="*/ 538012 h 4900456"/>
                                <a:gd name="connsiteX8957" fmla="*/ 3569641 w 7362098"/>
                                <a:gd name="connsiteY8957" fmla="*/ 538411 h 4900456"/>
                                <a:gd name="connsiteX8958" fmla="*/ 3567649 w 7362098"/>
                                <a:gd name="connsiteY8958" fmla="*/ 537213 h 4900456"/>
                                <a:gd name="connsiteX8959" fmla="*/ 3568446 w 7362098"/>
                                <a:gd name="connsiteY8959" fmla="*/ 534419 h 4900456"/>
                                <a:gd name="connsiteX8960" fmla="*/ 2246134 w 7362098"/>
                                <a:gd name="connsiteY8960" fmla="*/ 525337 h 4900456"/>
                                <a:gd name="connsiteX8961" fmla="*/ 2255514 w 7362098"/>
                                <a:gd name="connsiteY8961" fmla="*/ 526435 h 4900456"/>
                                <a:gd name="connsiteX8962" fmla="*/ 2262694 w 7362098"/>
                                <a:gd name="connsiteY8962" fmla="*/ 538411 h 4900456"/>
                                <a:gd name="connsiteX8963" fmla="*/ 2266284 w 7362098"/>
                                <a:gd name="connsiteY8963" fmla="*/ 543201 h 4900456"/>
                                <a:gd name="connsiteX8964" fmla="*/ 2272267 w 7362098"/>
                                <a:gd name="connsiteY8964" fmla="*/ 543201 h 4900456"/>
                                <a:gd name="connsiteX8965" fmla="*/ 2272668 w 7362098"/>
                                <a:gd name="connsiteY8965" fmla="*/ 543201 h 4900456"/>
                                <a:gd name="connsiteX8966" fmla="*/ 2273066 w 7362098"/>
                                <a:gd name="connsiteY8966" fmla="*/ 542802 h 4900456"/>
                                <a:gd name="connsiteX8967" fmla="*/ 2286248 w 7362098"/>
                                <a:gd name="connsiteY8967" fmla="*/ 542403 h 4900456"/>
                                <a:gd name="connsiteX8968" fmla="*/ 2293435 w 7362098"/>
                                <a:gd name="connsiteY8968" fmla="*/ 553979 h 4900456"/>
                                <a:gd name="connsiteX8969" fmla="*/ 2293435 w 7362098"/>
                                <a:gd name="connsiteY8969" fmla="*/ 554379 h 4900456"/>
                                <a:gd name="connsiteX8970" fmla="*/ 2297026 w 7362098"/>
                                <a:gd name="connsiteY8970" fmla="*/ 559169 h 4900456"/>
                                <a:gd name="connsiteX8971" fmla="*/ 2303416 w 7362098"/>
                                <a:gd name="connsiteY8971" fmla="*/ 559169 h 4900456"/>
                                <a:gd name="connsiteX8972" fmla="*/ 2303819 w 7362098"/>
                                <a:gd name="connsiteY8972" fmla="*/ 559169 h 4900456"/>
                                <a:gd name="connsiteX8973" fmla="*/ 2317777 w 7362098"/>
                                <a:gd name="connsiteY8973" fmla="*/ 558371 h 4900456"/>
                                <a:gd name="connsiteX8974" fmla="*/ 2324945 w 7362098"/>
                                <a:gd name="connsiteY8974" fmla="*/ 570347 h 4900456"/>
                                <a:gd name="connsiteX8975" fmla="*/ 2328548 w 7362098"/>
                                <a:gd name="connsiteY8975" fmla="*/ 575138 h 4900456"/>
                                <a:gd name="connsiteX8976" fmla="*/ 2331748 w 7362098"/>
                                <a:gd name="connsiteY8976" fmla="*/ 575936 h 4900456"/>
                                <a:gd name="connsiteX8977" fmla="*/ 2336153 w 7362098"/>
                                <a:gd name="connsiteY8977" fmla="*/ 576335 h 4900456"/>
                                <a:gd name="connsiteX8978" fmla="*/ 2339748 w 7362098"/>
                                <a:gd name="connsiteY8978" fmla="*/ 580327 h 4900456"/>
                                <a:gd name="connsiteX8979" fmla="*/ 2334151 w 7362098"/>
                                <a:gd name="connsiteY8979" fmla="*/ 584319 h 4900456"/>
                                <a:gd name="connsiteX8980" fmla="*/ 2328146 w 7362098"/>
                                <a:gd name="connsiteY8980" fmla="*/ 583920 h 4900456"/>
                                <a:gd name="connsiteX8981" fmla="*/ 2323344 w 7362098"/>
                                <a:gd name="connsiteY8981" fmla="*/ 582323 h 4900456"/>
                                <a:gd name="connsiteX8982" fmla="*/ 2316177 w 7362098"/>
                                <a:gd name="connsiteY8982" fmla="*/ 570347 h 4900456"/>
                                <a:gd name="connsiteX8983" fmla="*/ 2312980 w 7362098"/>
                                <a:gd name="connsiteY8983" fmla="*/ 565557 h 4900456"/>
                                <a:gd name="connsiteX8984" fmla="*/ 2306208 w 7362098"/>
                                <a:gd name="connsiteY8984" fmla="*/ 565956 h 4900456"/>
                                <a:gd name="connsiteX8985" fmla="*/ 2292633 w 7362098"/>
                                <a:gd name="connsiteY8985" fmla="*/ 566355 h 4900456"/>
                                <a:gd name="connsiteX8986" fmla="*/ 2285450 w 7362098"/>
                                <a:gd name="connsiteY8986" fmla="*/ 554778 h 4900456"/>
                                <a:gd name="connsiteX8987" fmla="*/ 2281855 w 7362098"/>
                                <a:gd name="connsiteY8987" fmla="*/ 549588 h 4900456"/>
                                <a:gd name="connsiteX8988" fmla="*/ 2275860 w 7362098"/>
                                <a:gd name="connsiteY8988" fmla="*/ 549588 h 4900456"/>
                                <a:gd name="connsiteX8989" fmla="*/ 2275459 w 7362098"/>
                                <a:gd name="connsiteY8989" fmla="*/ 549588 h 4900456"/>
                                <a:gd name="connsiteX8990" fmla="*/ 2261895 w 7362098"/>
                                <a:gd name="connsiteY8990" fmla="*/ 549987 h 4900456"/>
                                <a:gd name="connsiteX8991" fmla="*/ 2254714 w 7362098"/>
                                <a:gd name="connsiteY8991" fmla="*/ 538011 h 4900456"/>
                                <a:gd name="connsiteX8992" fmla="*/ 2251523 w 7362098"/>
                                <a:gd name="connsiteY8992" fmla="*/ 533221 h 4900456"/>
                                <a:gd name="connsiteX8993" fmla="*/ 2244736 w 7362098"/>
                                <a:gd name="connsiteY8993" fmla="*/ 533620 h 4900456"/>
                                <a:gd name="connsiteX8994" fmla="*/ 2231162 w 7362098"/>
                                <a:gd name="connsiteY8994" fmla="*/ 534019 h 4900456"/>
                                <a:gd name="connsiteX8995" fmla="*/ 2228766 w 7362098"/>
                                <a:gd name="connsiteY8995" fmla="*/ 532423 h 4900456"/>
                                <a:gd name="connsiteX8996" fmla="*/ 2227170 w 7362098"/>
                                <a:gd name="connsiteY8996" fmla="*/ 527233 h 4900456"/>
                                <a:gd name="connsiteX8997" fmla="*/ 2232358 w 7362098"/>
                                <a:gd name="connsiteY8997" fmla="*/ 525636 h 4900456"/>
                                <a:gd name="connsiteX8998" fmla="*/ 2234755 w 7362098"/>
                                <a:gd name="connsiteY8998" fmla="*/ 527233 h 4900456"/>
                                <a:gd name="connsiteX8999" fmla="*/ 2241143 w 7362098"/>
                                <a:gd name="connsiteY8999" fmla="*/ 527233 h 4900456"/>
                                <a:gd name="connsiteX9000" fmla="*/ 2241542 w 7362098"/>
                                <a:gd name="connsiteY9000" fmla="*/ 527233 h 4900456"/>
                                <a:gd name="connsiteX9001" fmla="*/ 2246134 w 7362098"/>
                                <a:gd name="connsiteY9001" fmla="*/ 525337 h 4900456"/>
                                <a:gd name="connsiteX9002" fmla="*/ 3504963 w 7362098"/>
                                <a:gd name="connsiteY9002" fmla="*/ 520446 h 4900456"/>
                                <a:gd name="connsiteX9003" fmla="*/ 3518949 w 7362098"/>
                                <a:gd name="connsiteY9003" fmla="*/ 531225 h 4900456"/>
                                <a:gd name="connsiteX9004" fmla="*/ 3519352 w 7362098"/>
                                <a:gd name="connsiteY9004" fmla="*/ 534020 h 4900456"/>
                                <a:gd name="connsiteX9005" fmla="*/ 3517751 w 7362098"/>
                                <a:gd name="connsiteY9005" fmla="*/ 534818 h 4900456"/>
                                <a:gd name="connsiteX9006" fmla="*/ 3516143 w 7362098"/>
                                <a:gd name="connsiteY9006" fmla="*/ 534419 h 4900456"/>
                                <a:gd name="connsiteX9007" fmla="*/ 3502574 w 7362098"/>
                                <a:gd name="connsiteY9007" fmla="*/ 523640 h 4900456"/>
                                <a:gd name="connsiteX9008" fmla="*/ 3502169 w 7362098"/>
                                <a:gd name="connsiteY9008" fmla="*/ 520845 h 4900456"/>
                                <a:gd name="connsiteX9009" fmla="*/ 3504963 w 7362098"/>
                                <a:gd name="connsiteY9009" fmla="*/ 520446 h 4900456"/>
                                <a:gd name="connsiteX9010" fmla="*/ 3573643 w 7362098"/>
                                <a:gd name="connsiteY9010" fmla="*/ 511265 h 4900456"/>
                                <a:gd name="connsiteX9011" fmla="*/ 3574045 w 7362098"/>
                                <a:gd name="connsiteY9011" fmla="*/ 514059 h 4900456"/>
                                <a:gd name="connsiteX9012" fmla="*/ 3563265 w 7362098"/>
                                <a:gd name="connsiteY9012" fmla="*/ 528032 h 4900456"/>
                                <a:gd name="connsiteX9013" fmla="*/ 3561672 w 7362098"/>
                                <a:gd name="connsiteY9013" fmla="*/ 528831 h 4900456"/>
                                <a:gd name="connsiteX9014" fmla="*/ 3560070 w 7362098"/>
                                <a:gd name="connsiteY9014" fmla="*/ 528432 h 4900456"/>
                                <a:gd name="connsiteX9015" fmla="*/ 3560070 w 7362098"/>
                                <a:gd name="connsiteY9015" fmla="*/ 525637 h 4900456"/>
                                <a:gd name="connsiteX9016" fmla="*/ 3570845 w 7362098"/>
                                <a:gd name="connsiteY9016" fmla="*/ 511664 h 4900456"/>
                                <a:gd name="connsiteX9017" fmla="*/ 3573643 w 7362098"/>
                                <a:gd name="connsiteY9017" fmla="*/ 511265 h 4900456"/>
                                <a:gd name="connsiteX9018" fmla="*/ 3516950 w 7362098"/>
                                <a:gd name="connsiteY9018" fmla="*/ 507672 h 4900456"/>
                                <a:gd name="connsiteX9019" fmla="*/ 3519743 w 7362098"/>
                                <a:gd name="connsiteY9019" fmla="*/ 508470 h 4900456"/>
                                <a:gd name="connsiteX9020" fmla="*/ 3528529 w 7362098"/>
                                <a:gd name="connsiteY9020" fmla="*/ 523640 h 4900456"/>
                                <a:gd name="connsiteX9021" fmla="*/ 3527725 w 7362098"/>
                                <a:gd name="connsiteY9021" fmla="*/ 526435 h 4900456"/>
                                <a:gd name="connsiteX9022" fmla="*/ 3526929 w 7362098"/>
                                <a:gd name="connsiteY9022" fmla="*/ 526834 h 4900456"/>
                                <a:gd name="connsiteX9023" fmla="*/ 3524940 w 7362098"/>
                                <a:gd name="connsiteY9023" fmla="*/ 525636 h 4900456"/>
                                <a:gd name="connsiteX9024" fmla="*/ 3516143 w 7362098"/>
                                <a:gd name="connsiteY9024" fmla="*/ 510466 h 4900456"/>
                                <a:gd name="connsiteX9025" fmla="*/ 3516950 w 7362098"/>
                                <a:gd name="connsiteY9025" fmla="*/ 507672 h 4900456"/>
                                <a:gd name="connsiteX9026" fmla="*/ 3555679 w 7362098"/>
                                <a:gd name="connsiteY9026" fmla="*/ 502483 h 4900456"/>
                                <a:gd name="connsiteX9027" fmla="*/ 3557279 w 7362098"/>
                                <a:gd name="connsiteY9027" fmla="*/ 505277 h 4900456"/>
                                <a:gd name="connsiteX9028" fmla="*/ 3552480 w 7362098"/>
                                <a:gd name="connsiteY9028" fmla="*/ 522044 h 4900456"/>
                                <a:gd name="connsiteX9029" fmla="*/ 3550888 w 7362098"/>
                                <a:gd name="connsiteY9029" fmla="*/ 523641 h 4900456"/>
                                <a:gd name="connsiteX9030" fmla="*/ 3550086 w 7362098"/>
                                <a:gd name="connsiteY9030" fmla="*/ 523641 h 4900456"/>
                                <a:gd name="connsiteX9031" fmla="*/ 3548094 w 7362098"/>
                                <a:gd name="connsiteY9031" fmla="*/ 520847 h 4900456"/>
                                <a:gd name="connsiteX9032" fmla="*/ 3552880 w 7362098"/>
                                <a:gd name="connsiteY9032" fmla="*/ 504079 h 4900456"/>
                                <a:gd name="connsiteX9033" fmla="*/ 3555679 w 7362098"/>
                                <a:gd name="connsiteY9033" fmla="*/ 502483 h 4900456"/>
                                <a:gd name="connsiteX9034" fmla="*/ 3535715 w 7362098"/>
                                <a:gd name="connsiteY9034" fmla="*/ 500886 h 4900456"/>
                                <a:gd name="connsiteX9035" fmla="*/ 3538108 w 7362098"/>
                                <a:gd name="connsiteY9035" fmla="*/ 502882 h 4900456"/>
                                <a:gd name="connsiteX9036" fmla="*/ 3540500 w 7362098"/>
                                <a:gd name="connsiteY9036" fmla="*/ 520448 h 4900456"/>
                                <a:gd name="connsiteX9037" fmla="*/ 3538504 w 7362098"/>
                                <a:gd name="connsiteY9037" fmla="*/ 522843 h 4900456"/>
                                <a:gd name="connsiteX9038" fmla="*/ 3536110 w 7362098"/>
                                <a:gd name="connsiteY9038" fmla="*/ 520847 h 4900456"/>
                                <a:gd name="connsiteX9039" fmla="*/ 3533726 w 7362098"/>
                                <a:gd name="connsiteY9039" fmla="*/ 503281 h 4900456"/>
                                <a:gd name="connsiteX9040" fmla="*/ 3535715 w 7362098"/>
                                <a:gd name="connsiteY9040" fmla="*/ 500886 h 4900456"/>
                                <a:gd name="connsiteX9041" fmla="*/ 2607659 w 7362098"/>
                                <a:gd name="connsiteY9041" fmla="*/ 459119 h 4900456"/>
                                <a:gd name="connsiteX9042" fmla="*/ 2626770 w 7362098"/>
                                <a:gd name="connsiteY9042" fmla="*/ 473340 h 4900456"/>
                                <a:gd name="connsiteX9043" fmla="*/ 2621182 w 7362098"/>
                                <a:gd name="connsiteY9043" fmla="*/ 476933 h 4900456"/>
                                <a:gd name="connsiteX9044" fmla="*/ 2586851 w 7362098"/>
                                <a:gd name="connsiteY9044" fmla="*/ 468949 h 4900456"/>
                                <a:gd name="connsiteX9045" fmla="*/ 2579666 w 7362098"/>
                                <a:gd name="connsiteY9045" fmla="*/ 502882 h 4900456"/>
                                <a:gd name="connsiteX9046" fmla="*/ 2574078 w 7362098"/>
                                <a:gd name="connsiteY9046" fmla="*/ 506475 h 4900456"/>
                                <a:gd name="connsiteX9047" fmla="*/ 2573279 w 7362098"/>
                                <a:gd name="connsiteY9047" fmla="*/ 505277 h 4900456"/>
                                <a:gd name="connsiteX9048" fmla="*/ 2584058 w 7362098"/>
                                <a:gd name="connsiteY9048" fmla="*/ 462562 h 4900456"/>
                                <a:gd name="connsiteX9049" fmla="*/ 2607659 w 7362098"/>
                                <a:gd name="connsiteY9049" fmla="*/ 459119 h 4900456"/>
                                <a:gd name="connsiteX9050" fmla="*/ 647939 w 7362098"/>
                                <a:gd name="connsiteY9050" fmla="*/ 443002 h 4900456"/>
                                <a:gd name="connsiteX9051" fmla="*/ 650335 w 7362098"/>
                                <a:gd name="connsiteY9051" fmla="*/ 444998 h 4900456"/>
                                <a:gd name="connsiteX9052" fmla="*/ 652730 w 7362098"/>
                                <a:gd name="connsiteY9052" fmla="*/ 462564 h 4900456"/>
                                <a:gd name="connsiteX9053" fmla="*/ 650733 w 7362098"/>
                                <a:gd name="connsiteY9053" fmla="*/ 464959 h 4900456"/>
                                <a:gd name="connsiteX9054" fmla="*/ 648338 w 7362098"/>
                                <a:gd name="connsiteY9054" fmla="*/ 462963 h 4900456"/>
                                <a:gd name="connsiteX9055" fmla="*/ 645943 w 7362098"/>
                                <a:gd name="connsiteY9055" fmla="*/ 445397 h 4900456"/>
                                <a:gd name="connsiteX9056" fmla="*/ 647939 w 7362098"/>
                                <a:gd name="connsiteY9056" fmla="*/ 443002 h 4900456"/>
                                <a:gd name="connsiteX9057" fmla="*/ 636361 w 7362098"/>
                                <a:gd name="connsiteY9057" fmla="*/ 442204 h 4900456"/>
                                <a:gd name="connsiteX9058" fmla="*/ 637560 w 7362098"/>
                                <a:gd name="connsiteY9058" fmla="*/ 444998 h 4900456"/>
                                <a:gd name="connsiteX9059" fmla="*/ 632769 w 7362098"/>
                                <a:gd name="connsiteY9059" fmla="*/ 461765 h 4900456"/>
                                <a:gd name="connsiteX9060" fmla="*/ 631172 w 7362098"/>
                                <a:gd name="connsiteY9060" fmla="*/ 463362 h 4900456"/>
                                <a:gd name="connsiteX9061" fmla="*/ 630372 w 7362098"/>
                                <a:gd name="connsiteY9061" fmla="*/ 463362 h 4900456"/>
                                <a:gd name="connsiteX9062" fmla="*/ 628777 w 7362098"/>
                                <a:gd name="connsiteY9062" fmla="*/ 460568 h 4900456"/>
                                <a:gd name="connsiteX9063" fmla="*/ 633567 w 7362098"/>
                                <a:gd name="connsiteY9063" fmla="*/ 443800 h 4900456"/>
                                <a:gd name="connsiteX9064" fmla="*/ 636361 w 7362098"/>
                                <a:gd name="connsiteY9064" fmla="*/ 442204 h 4900456"/>
                                <a:gd name="connsiteX9065" fmla="*/ 658318 w 7362098"/>
                                <a:gd name="connsiteY9065" fmla="*/ 439409 h 4900456"/>
                                <a:gd name="connsiteX9066" fmla="*/ 661112 w 7362098"/>
                                <a:gd name="connsiteY9066" fmla="*/ 440207 h 4900456"/>
                                <a:gd name="connsiteX9067" fmla="*/ 669896 w 7362098"/>
                                <a:gd name="connsiteY9067" fmla="*/ 455378 h 4900456"/>
                                <a:gd name="connsiteX9068" fmla="*/ 669096 w 7362098"/>
                                <a:gd name="connsiteY9068" fmla="*/ 458172 h 4900456"/>
                                <a:gd name="connsiteX9069" fmla="*/ 668298 w 7362098"/>
                                <a:gd name="connsiteY9069" fmla="*/ 458571 h 4900456"/>
                                <a:gd name="connsiteX9070" fmla="*/ 666302 w 7362098"/>
                                <a:gd name="connsiteY9070" fmla="*/ 457374 h 4900456"/>
                                <a:gd name="connsiteX9071" fmla="*/ 657520 w 7362098"/>
                                <a:gd name="connsiteY9071" fmla="*/ 442203 h 4900456"/>
                                <a:gd name="connsiteX9072" fmla="*/ 658318 w 7362098"/>
                                <a:gd name="connsiteY9072" fmla="*/ 439409 h 4900456"/>
                                <a:gd name="connsiteX9073" fmla="*/ 626383 w 7362098"/>
                                <a:gd name="connsiteY9073" fmla="*/ 437413 h 4900456"/>
                                <a:gd name="connsiteX9074" fmla="*/ 627181 w 7362098"/>
                                <a:gd name="connsiteY9074" fmla="*/ 440207 h 4900456"/>
                                <a:gd name="connsiteX9075" fmla="*/ 616402 w 7362098"/>
                                <a:gd name="connsiteY9075" fmla="*/ 454180 h 4900456"/>
                                <a:gd name="connsiteX9076" fmla="*/ 614805 w 7362098"/>
                                <a:gd name="connsiteY9076" fmla="*/ 454979 h 4900456"/>
                                <a:gd name="connsiteX9077" fmla="*/ 613208 w 7362098"/>
                                <a:gd name="connsiteY9077" fmla="*/ 454580 h 4900456"/>
                                <a:gd name="connsiteX9078" fmla="*/ 612809 w 7362098"/>
                                <a:gd name="connsiteY9078" fmla="*/ 451785 h 4900456"/>
                                <a:gd name="connsiteX9079" fmla="*/ 623587 w 7362098"/>
                                <a:gd name="connsiteY9079" fmla="*/ 437812 h 4900456"/>
                                <a:gd name="connsiteX9080" fmla="*/ 626383 w 7362098"/>
                                <a:gd name="connsiteY9080" fmla="*/ 437413 h 4900456"/>
                                <a:gd name="connsiteX9081" fmla="*/ 3854634 w 7362098"/>
                                <a:gd name="connsiteY9081" fmla="*/ 434619 h 4900456"/>
                                <a:gd name="connsiteX9082" fmla="*/ 3857429 w 7362098"/>
                                <a:gd name="connsiteY9082" fmla="*/ 436215 h 4900456"/>
                                <a:gd name="connsiteX9083" fmla="*/ 3874994 w 7362098"/>
                                <a:gd name="connsiteY9083" fmla="*/ 446994 h 4900456"/>
                                <a:gd name="connsiteX9084" fmla="*/ 3878187 w 7362098"/>
                                <a:gd name="connsiteY9084" fmla="*/ 448591 h 4900456"/>
                                <a:gd name="connsiteX9085" fmla="*/ 3876990 w 7362098"/>
                                <a:gd name="connsiteY9085" fmla="*/ 451385 h 4900456"/>
                                <a:gd name="connsiteX9086" fmla="*/ 3876590 w 7362098"/>
                                <a:gd name="connsiteY9086" fmla="*/ 451385 h 4900456"/>
                                <a:gd name="connsiteX9087" fmla="*/ 3863816 w 7362098"/>
                                <a:gd name="connsiteY9087" fmla="*/ 450187 h 4900456"/>
                                <a:gd name="connsiteX9088" fmla="*/ 3835073 w 7362098"/>
                                <a:gd name="connsiteY9088" fmla="*/ 482523 h 4900456"/>
                                <a:gd name="connsiteX9089" fmla="*/ 3791959 w 7362098"/>
                                <a:gd name="connsiteY9089" fmla="*/ 485717 h 4900456"/>
                                <a:gd name="connsiteX9090" fmla="*/ 3785173 w 7362098"/>
                                <a:gd name="connsiteY9090" fmla="*/ 496895 h 4900456"/>
                                <a:gd name="connsiteX9091" fmla="*/ 3784774 w 7362098"/>
                                <a:gd name="connsiteY9091" fmla="*/ 497294 h 4900456"/>
                                <a:gd name="connsiteX9092" fmla="*/ 3781979 w 7362098"/>
                                <a:gd name="connsiteY9092" fmla="*/ 496495 h 4900456"/>
                                <a:gd name="connsiteX9093" fmla="*/ 3782379 w 7362098"/>
                                <a:gd name="connsiteY9093" fmla="*/ 493302 h 4900456"/>
                                <a:gd name="connsiteX9094" fmla="*/ 3784375 w 7362098"/>
                                <a:gd name="connsiteY9094" fmla="*/ 472543 h 4900456"/>
                                <a:gd name="connsiteX9095" fmla="*/ 3784774 w 7362098"/>
                                <a:gd name="connsiteY9095" fmla="*/ 469349 h 4900456"/>
                                <a:gd name="connsiteX9096" fmla="*/ 3787967 w 7362098"/>
                                <a:gd name="connsiteY9096" fmla="*/ 469748 h 4900456"/>
                                <a:gd name="connsiteX9097" fmla="*/ 3792359 w 7362098"/>
                                <a:gd name="connsiteY9097" fmla="*/ 481326 h 4900456"/>
                                <a:gd name="connsiteX9098" fmla="*/ 3792758 w 7362098"/>
                                <a:gd name="connsiteY9098" fmla="*/ 481326 h 4900456"/>
                                <a:gd name="connsiteX9099" fmla="*/ 3833077 w 7362098"/>
                                <a:gd name="connsiteY9099" fmla="*/ 478531 h 4900456"/>
                                <a:gd name="connsiteX9100" fmla="*/ 3859425 w 7362098"/>
                                <a:gd name="connsiteY9100" fmla="*/ 448191 h 4900456"/>
                                <a:gd name="connsiteX9101" fmla="*/ 3859425 w 7362098"/>
                                <a:gd name="connsiteY9101" fmla="*/ 447792 h 4900456"/>
                                <a:gd name="connsiteX9102" fmla="*/ 3853038 w 7362098"/>
                                <a:gd name="connsiteY9102" fmla="*/ 437413 h 4900456"/>
                                <a:gd name="connsiteX9103" fmla="*/ 3854634 w 7362098"/>
                                <a:gd name="connsiteY9103" fmla="*/ 434619 h 4900456"/>
                                <a:gd name="connsiteX9104" fmla="*/ 4777980 w 7362098"/>
                                <a:gd name="connsiteY9104" fmla="*/ 431425 h 4900456"/>
                                <a:gd name="connsiteX9105" fmla="*/ 4782770 w 7362098"/>
                                <a:gd name="connsiteY9105" fmla="*/ 435018 h 4900456"/>
                                <a:gd name="connsiteX9106" fmla="*/ 4786363 w 7362098"/>
                                <a:gd name="connsiteY9106" fmla="*/ 459369 h 4900456"/>
                                <a:gd name="connsiteX9107" fmla="*/ 4810715 w 7362098"/>
                                <a:gd name="connsiteY9107" fmla="*/ 455776 h 4900456"/>
                                <a:gd name="connsiteX9108" fmla="*/ 4815505 w 7362098"/>
                                <a:gd name="connsiteY9108" fmla="*/ 459369 h 4900456"/>
                                <a:gd name="connsiteX9109" fmla="*/ 4811913 w 7362098"/>
                                <a:gd name="connsiteY9109" fmla="*/ 464159 h 4900456"/>
                                <a:gd name="connsiteX9110" fmla="*/ 4787560 w 7362098"/>
                                <a:gd name="connsiteY9110" fmla="*/ 467752 h 4900456"/>
                                <a:gd name="connsiteX9111" fmla="*/ 4791153 w 7362098"/>
                                <a:gd name="connsiteY9111" fmla="*/ 492104 h 4900456"/>
                                <a:gd name="connsiteX9112" fmla="*/ 4787560 w 7362098"/>
                                <a:gd name="connsiteY9112" fmla="*/ 496895 h 4900456"/>
                                <a:gd name="connsiteX9113" fmla="*/ 4782770 w 7362098"/>
                                <a:gd name="connsiteY9113" fmla="*/ 493302 h 4900456"/>
                                <a:gd name="connsiteX9114" fmla="*/ 4779177 w 7362098"/>
                                <a:gd name="connsiteY9114" fmla="*/ 468950 h 4900456"/>
                                <a:gd name="connsiteX9115" fmla="*/ 4754826 w 7362098"/>
                                <a:gd name="connsiteY9115" fmla="*/ 472542 h 4900456"/>
                                <a:gd name="connsiteX9116" fmla="*/ 4750036 w 7362098"/>
                                <a:gd name="connsiteY9116" fmla="*/ 468950 h 4900456"/>
                                <a:gd name="connsiteX9117" fmla="*/ 4753628 w 7362098"/>
                                <a:gd name="connsiteY9117" fmla="*/ 464159 h 4900456"/>
                                <a:gd name="connsiteX9118" fmla="*/ 4777980 w 7362098"/>
                                <a:gd name="connsiteY9118" fmla="*/ 460566 h 4900456"/>
                                <a:gd name="connsiteX9119" fmla="*/ 4774387 w 7362098"/>
                                <a:gd name="connsiteY9119" fmla="*/ 436215 h 4900456"/>
                                <a:gd name="connsiteX9120" fmla="*/ 4777980 w 7362098"/>
                                <a:gd name="connsiteY9120" fmla="*/ 431425 h 4900456"/>
                                <a:gd name="connsiteX9121" fmla="*/ 670293 w 7362098"/>
                                <a:gd name="connsiteY9121" fmla="*/ 431425 h 4900456"/>
                                <a:gd name="connsiteX9122" fmla="*/ 684666 w 7362098"/>
                                <a:gd name="connsiteY9122" fmla="*/ 442204 h 4900456"/>
                                <a:gd name="connsiteX9123" fmla="*/ 685064 w 7362098"/>
                                <a:gd name="connsiteY9123" fmla="*/ 444999 h 4900456"/>
                                <a:gd name="connsiteX9124" fmla="*/ 683467 w 7362098"/>
                                <a:gd name="connsiteY9124" fmla="*/ 445797 h 4900456"/>
                                <a:gd name="connsiteX9125" fmla="*/ 681871 w 7362098"/>
                                <a:gd name="connsiteY9125" fmla="*/ 445398 h 4900456"/>
                                <a:gd name="connsiteX9126" fmla="*/ 667898 w 7362098"/>
                                <a:gd name="connsiteY9126" fmla="*/ 434619 h 4900456"/>
                                <a:gd name="connsiteX9127" fmla="*/ 667499 w 7362098"/>
                                <a:gd name="connsiteY9127" fmla="*/ 431824 h 4900456"/>
                                <a:gd name="connsiteX9128" fmla="*/ 670293 w 7362098"/>
                                <a:gd name="connsiteY9128" fmla="*/ 431425 h 4900456"/>
                                <a:gd name="connsiteX9129" fmla="*/ 7350817 w 7362098"/>
                                <a:gd name="connsiteY9129" fmla="*/ 429828 h 4900456"/>
                                <a:gd name="connsiteX9130" fmla="*/ 7353212 w 7362098"/>
                                <a:gd name="connsiteY9130" fmla="*/ 431824 h 4900456"/>
                                <a:gd name="connsiteX9131" fmla="*/ 7355607 w 7362098"/>
                                <a:gd name="connsiteY9131" fmla="*/ 449390 h 4900456"/>
                                <a:gd name="connsiteX9132" fmla="*/ 7353611 w 7362098"/>
                                <a:gd name="connsiteY9132" fmla="*/ 451785 h 4900456"/>
                                <a:gd name="connsiteX9133" fmla="*/ 7351216 w 7362098"/>
                                <a:gd name="connsiteY9133" fmla="*/ 449789 h 4900456"/>
                                <a:gd name="connsiteX9134" fmla="*/ 7348820 w 7362098"/>
                                <a:gd name="connsiteY9134" fmla="*/ 432223 h 4900456"/>
                                <a:gd name="connsiteX9135" fmla="*/ 7350817 w 7362098"/>
                                <a:gd name="connsiteY9135" fmla="*/ 429828 h 4900456"/>
                                <a:gd name="connsiteX9136" fmla="*/ 7339240 w 7362098"/>
                                <a:gd name="connsiteY9136" fmla="*/ 429030 h 4900456"/>
                                <a:gd name="connsiteX9137" fmla="*/ 7340439 w 7362098"/>
                                <a:gd name="connsiteY9137" fmla="*/ 431824 h 4900456"/>
                                <a:gd name="connsiteX9138" fmla="*/ 7335648 w 7362098"/>
                                <a:gd name="connsiteY9138" fmla="*/ 448591 h 4900456"/>
                                <a:gd name="connsiteX9139" fmla="*/ 7334051 w 7362098"/>
                                <a:gd name="connsiteY9139" fmla="*/ 450188 h 4900456"/>
                                <a:gd name="connsiteX9140" fmla="*/ 7333253 w 7362098"/>
                                <a:gd name="connsiteY9140" fmla="*/ 450188 h 4900456"/>
                                <a:gd name="connsiteX9141" fmla="*/ 7331655 w 7362098"/>
                                <a:gd name="connsiteY9141" fmla="*/ 447394 h 4900456"/>
                                <a:gd name="connsiteX9142" fmla="*/ 7336446 w 7362098"/>
                                <a:gd name="connsiteY9142" fmla="*/ 430626 h 4900456"/>
                                <a:gd name="connsiteX9143" fmla="*/ 7339240 w 7362098"/>
                                <a:gd name="connsiteY9143" fmla="*/ 429030 h 4900456"/>
                                <a:gd name="connsiteX9144" fmla="*/ 616002 w 7362098"/>
                                <a:gd name="connsiteY9144" fmla="*/ 427833 h 4900456"/>
                                <a:gd name="connsiteX9145" fmla="*/ 618798 w 7362098"/>
                                <a:gd name="connsiteY9145" fmla="*/ 428631 h 4900456"/>
                                <a:gd name="connsiteX9146" fmla="*/ 617998 w 7362098"/>
                                <a:gd name="connsiteY9146" fmla="*/ 431425 h 4900456"/>
                                <a:gd name="connsiteX9147" fmla="*/ 602829 w 7362098"/>
                                <a:gd name="connsiteY9147" fmla="*/ 440209 h 4900456"/>
                                <a:gd name="connsiteX9148" fmla="*/ 602031 w 7362098"/>
                                <a:gd name="connsiteY9148" fmla="*/ 440608 h 4900456"/>
                                <a:gd name="connsiteX9149" fmla="*/ 600035 w 7362098"/>
                                <a:gd name="connsiteY9149" fmla="*/ 439410 h 4900456"/>
                                <a:gd name="connsiteX9150" fmla="*/ 600833 w 7362098"/>
                                <a:gd name="connsiteY9150" fmla="*/ 436616 h 4900456"/>
                                <a:gd name="connsiteX9151" fmla="*/ 7329261 w 7362098"/>
                                <a:gd name="connsiteY9151" fmla="*/ 424239 h 4900456"/>
                                <a:gd name="connsiteX9152" fmla="*/ 7330059 w 7362098"/>
                                <a:gd name="connsiteY9152" fmla="*/ 427033 h 4900456"/>
                                <a:gd name="connsiteX9153" fmla="*/ 7319281 w 7362098"/>
                                <a:gd name="connsiteY9153" fmla="*/ 441006 h 4900456"/>
                                <a:gd name="connsiteX9154" fmla="*/ 7317683 w 7362098"/>
                                <a:gd name="connsiteY9154" fmla="*/ 441805 h 4900456"/>
                                <a:gd name="connsiteX9155" fmla="*/ 7316086 w 7362098"/>
                                <a:gd name="connsiteY9155" fmla="*/ 441406 h 4900456"/>
                                <a:gd name="connsiteX9156" fmla="*/ 7315687 w 7362098"/>
                                <a:gd name="connsiteY9156" fmla="*/ 438611 h 4900456"/>
                                <a:gd name="connsiteX9157" fmla="*/ 7326466 w 7362098"/>
                                <a:gd name="connsiteY9157" fmla="*/ 424638 h 4900456"/>
                                <a:gd name="connsiteX9158" fmla="*/ 7329261 w 7362098"/>
                                <a:gd name="connsiteY9158" fmla="*/ 424239 h 4900456"/>
                                <a:gd name="connsiteX9159" fmla="*/ 6006515 w 7362098"/>
                                <a:gd name="connsiteY9159" fmla="*/ 423940 h 4900456"/>
                                <a:gd name="connsiteX9160" fmla="*/ 6015897 w 7362098"/>
                                <a:gd name="connsiteY9160" fmla="*/ 425038 h 4900456"/>
                                <a:gd name="connsiteX9161" fmla="*/ 6023082 w 7362098"/>
                                <a:gd name="connsiteY9161" fmla="*/ 437014 h 4900456"/>
                                <a:gd name="connsiteX9162" fmla="*/ 6026675 w 7362098"/>
                                <a:gd name="connsiteY9162" fmla="*/ 441804 h 4900456"/>
                                <a:gd name="connsiteX9163" fmla="*/ 6032663 w 7362098"/>
                                <a:gd name="connsiteY9163" fmla="*/ 441804 h 4900456"/>
                                <a:gd name="connsiteX9164" fmla="*/ 6033062 w 7362098"/>
                                <a:gd name="connsiteY9164" fmla="*/ 441804 h 4900456"/>
                                <a:gd name="connsiteX9165" fmla="*/ 6033462 w 7362098"/>
                                <a:gd name="connsiteY9165" fmla="*/ 441405 h 4900456"/>
                                <a:gd name="connsiteX9166" fmla="*/ 6046635 w 7362098"/>
                                <a:gd name="connsiteY9166" fmla="*/ 441006 h 4900456"/>
                                <a:gd name="connsiteX9167" fmla="*/ 6053821 w 7362098"/>
                                <a:gd name="connsiteY9167" fmla="*/ 452582 h 4900456"/>
                                <a:gd name="connsiteX9168" fmla="*/ 6053821 w 7362098"/>
                                <a:gd name="connsiteY9168" fmla="*/ 452982 h 4900456"/>
                                <a:gd name="connsiteX9169" fmla="*/ 6057413 w 7362098"/>
                                <a:gd name="connsiteY9169" fmla="*/ 457772 h 4900456"/>
                                <a:gd name="connsiteX9170" fmla="*/ 6063801 w 7362098"/>
                                <a:gd name="connsiteY9170" fmla="*/ 457772 h 4900456"/>
                                <a:gd name="connsiteX9171" fmla="*/ 6064200 w 7362098"/>
                                <a:gd name="connsiteY9171" fmla="*/ 457772 h 4900456"/>
                                <a:gd name="connsiteX9172" fmla="*/ 6078172 w 7362098"/>
                                <a:gd name="connsiteY9172" fmla="*/ 456974 h 4900456"/>
                                <a:gd name="connsiteX9173" fmla="*/ 6085357 w 7362098"/>
                                <a:gd name="connsiteY9173" fmla="*/ 468950 h 4900456"/>
                                <a:gd name="connsiteX9174" fmla="*/ 6088950 w 7362098"/>
                                <a:gd name="connsiteY9174" fmla="*/ 473741 h 4900456"/>
                                <a:gd name="connsiteX9175" fmla="*/ 6092144 w 7362098"/>
                                <a:gd name="connsiteY9175" fmla="*/ 474539 h 4900456"/>
                                <a:gd name="connsiteX9176" fmla="*/ 6096535 w 7362098"/>
                                <a:gd name="connsiteY9176" fmla="*/ 474938 h 4900456"/>
                                <a:gd name="connsiteX9177" fmla="*/ 6100128 w 7362098"/>
                                <a:gd name="connsiteY9177" fmla="*/ 478930 h 4900456"/>
                                <a:gd name="connsiteX9178" fmla="*/ 6094539 w 7362098"/>
                                <a:gd name="connsiteY9178" fmla="*/ 483322 h 4900456"/>
                                <a:gd name="connsiteX9179" fmla="*/ 6088551 w 7362098"/>
                                <a:gd name="connsiteY9179" fmla="*/ 482922 h 4900456"/>
                                <a:gd name="connsiteX9180" fmla="*/ 6083760 w 7362098"/>
                                <a:gd name="connsiteY9180" fmla="*/ 481326 h 4900456"/>
                                <a:gd name="connsiteX9181" fmla="*/ 6076575 w 7362098"/>
                                <a:gd name="connsiteY9181" fmla="*/ 469350 h 4900456"/>
                                <a:gd name="connsiteX9182" fmla="*/ 6073381 w 7362098"/>
                                <a:gd name="connsiteY9182" fmla="*/ 464559 h 4900456"/>
                                <a:gd name="connsiteX9183" fmla="*/ 6066595 w 7362098"/>
                                <a:gd name="connsiteY9183" fmla="*/ 464958 h 4900456"/>
                                <a:gd name="connsiteX9184" fmla="*/ 6053022 w 7362098"/>
                                <a:gd name="connsiteY9184" fmla="*/ 465358 h 4900456"/>
                                <a:gd name="connsiteX9185" fmla="*/ 6045837 w 7362098"/>
                                <a:gd name="connsiteY9185" fmla="*/ 453780 h 4900456"/>
                                <a:gd name="connsiteX9186" fmla="*/ 6042244 w 7362098"/>
                                <a:gd name="connsiteY9186" fmla="*/ 448590 h 4900456"/>
                                <a:gd name="connsiteX9187" fmla="*/ 6036256 w 7362098"/>
                                <a:gd name="connsiteY9187" fmla="*/ 448590 h 4900456"/>
                                <a:gd name="connsiteX9188" fmla="*/ 6035857 w 7362098"/>
                                <a:gd name="connsiteY9188" fmla="*/ 448590 h 4900456"/>
                                <a:gd name="connsiteX9189" fmla="*/ 6022284 w 7362098"/>
                                <a:gd name="connsiteY9189" fmla="*/ 448990 h 4900456"/>
                                <a:gd name="connsiteX9190" fmla="*/ 6015098 w 7362098"/>
                                <a:gd name="connsiteY9190" fmla="*/ 437014 h 4900456"/>
                                <a:gd name="connsiteX9191" fmla="*/ 6011904 w 7362098"/>
                                <a:gd name="connsiteY9191" fmla="*/ 432223 h 4900456"/>
                                <a:gd name="connsiteX9192" fmla="*/ 6005117 w 7362098"/>
                                <a:gd name="connsiteY9192" fmla="*/ 432622 h 4900456"/>
                                <a:gd name="connsiteX9193" fmla="*/ 5991545 w 7362098"/>
                                <a:gd name="connsiteY9193" fmla="*/ 433022 h 4900456"/>
                                <a:gd name="connsiteX9194" fmla="*/ 5989149 w 7362098"/>
                                <a:gd name="connsiteY9194" fmla="*/ 431425 h 4900456"/>
                                <a:gd name="connsiteX9195" fmla="*/ 5987553 w 7362098"/>
                                <a:gd name="connsiteY9195" fmla="*/ 426235 h 4900456"/>
                                <a:gd name="connsiteX9196" fmla="*/ 5992742 w 7362098"/>
                                <a:gd name="connsiteY9196" fmla="*/ 424638 h 4900456"/>
                                <a:gd name="connsiteX9197" fmla="*/ 5995137 w 7362098"/>
                                <a:gd name="connsiteY9197" fmla="*/ 425836 h 4900456"/>
                                <a:gd name="connsiteX9198" fmla="*/ 6001525 w 7362098"/>
                                <a:gd name="connsiteY9198" fmla="*/ 425836 h 4900456"/>
                                <a:gd name="connsiteX9199" fmla="*/ 6001924 w 7362098"/>
                                <a:gd name="connsiteY9199" fmla="*/ 425836 h 4900456"/>
                                <a:gd name="connsiteX9200" fmla="*/ 6006515 w 7362098"/>
                                <a:gd name="connsiteY9200" fmla="*/ 423940 h 4900456"/>
                                <a:gd name="connsiteX9201" fmla="*/ 675083 w 7362098"/>
                                <a:gd name="connsiteY9201" fmla="*/ 420647 h 4900456"/>
                                <a:gd name="connsiteX9202" fmla="*/ 691850 w 7362098"/>
                                <a:gd name="connsiteY9202" fmla="*/ 425438 h 4900456"/>
                                <a:gd name="connsiteX9203" fmla="*/ 693048 w 7362098"/>
                                <a:gd name="connsiteY9203" fmla="*/ 428232 h 4900456"/>
                                <a:gd name="connsiteX9204" fmla="*/ 691451 w 7362098"/>
                                <a:gd name="connsiteY9204" fmla="*/ 429829 h 4900456"/>
                                <a:gd name="connsiteX9205" fmla="*/ 690653 w 7362098"/>
                                <a:gd name="connsiteY9205" fmla="*/ 429829 h 4900456"/>
                                <a:gd name="connsiteX9206" fmla="*/ 673885 w 7362098"/>
                                <a:gd name="connsiteY9206" fmla="*/ 425039 h 4900456"/>
                                <a:gd name="connsiteX9207" fmla="*/ 672289 w 7362098"/>
                                <a:gd name="connsiteY9207" fmla="*/ 422243 h 4900456"/>
                                <a:gd name="connsiteX9208" fmla="*/ 675083 w 7362098"/>
                                <a:gd name="connsiteY9208" fmla="*/ 420647 h 4900456"/>
                                <a:gd name="connsiteX9209" fmla="*/ 612810 w 7362098"/>
                                <a:gd name="connsiteY9209" fmla="*/ 415856 h 4900456"/>
                                <a:gd name="connsiteX9210" fmla="*/ 615205 w 7362098"/>
                                <a:gd name="connsiteY9210" fmla="*/ 417852 h 4900456"/>
                                <a:gd name="connsiteX9211" fmla="*/ 613209 w 7362098"/>
                                <a:gd name="connsiteY9211" fmla="*/ 420248 h 4900456"/>
                                <a:gd name="connsiteX9212" fmla="*/ 595643 w 7362098"/>
                                <a:gd name="connsiteY9212" fmla="*/ 422643 h 4900456"/>
                                <a:gd name="connsiteX9213" fmla="*/ 593248 w 7362098"/>
                                <a:gd name="connsiteY9213" fmla="*/ 420647 h 4900456"/>
                                <a:gd name="connsiteX9214" fmla="*/ 595244 w 7362098"/>
                                <a:gd name="connsiteY9214" fmla="*/ 418251 h 4900456"/>
                                <a:gd name="connsiteX9215" fmla="*/ 7318882 w 7362098"/>
                                <a:gd name="connsiteY9215" fmla="*/ 414659 h 4900456"/>
                                <a:gd name="connsiteX9216" fmla="*/ 7321676 w 7362098"/>
                                <a:gd name="connsiteY9216" fmla="*/ 415457 h 4900456"/>
                                <a:gd name="connsiteX9217" fmla="*/ 7320878 w 7362098"/>
                                <a:gd name="connsiteY9217" fmla="*/ 418251 h 4900456"/>
                                <a:gd name="connsiteX9218" fmla="*/ 7305707 w 7362098"/>
                                <a:gd name="connsiteY9218" fmla="*/ 427035 h 4900456"/>
                                <a:gd name="connsiteX9219" fmla="*/ 7304909 w 7362098"/>
                                <a:gd name="connsiteY9219" fmla="*/ 427434 h 4900456"/>
                                <a:gd name="connsiteX9220" fmla="*/ 7302913 w 7362098"/>
                                <a:gd name="connsiteY9220" fmla="*/ 426236 h 4900456"/>
                                <a:gd name="connsiteX9221" fmla="*/ 7303711 w 7362098"/>
                                <a:gd name="connsiteY9221" fmla="*/ 423442 h 4900456"/>
                                <a:gd name="connsiteX9222" fmla="*/ 692251 w 7362098"/>
                                <a:gd name="connsiteY9222" fmla="*/ 405876 h 4900456"/>
                                <a:gd name="connsiteX9223" fmla="*/ 694646 w 7362098"/>
                                <a:gd name="connsiteY9223" fmla="*/ 407872 h 4900456"/>
                                <a:gd name="connsiteX9224" fmla="*/ 692649 w 7362098"/>
                                <a:gd name="connsiteY9224" fmla="*/ 410268 h 4900456"/>
                                <a:gd name="connsiteX9225" fmla="*/ 675084 w 7362098"/>
                                <a:gd name="connsiteY9225" fmla="*/ 412663 h 4900456"/>
                                <a:gd name="connsiteX9226" fmla="*/ 672689 w 7362098"/>
                                <a:gd name="connsiteY9226" fmla="*/ 410667 h 4900456"/>
                                <a:gd name="connsiteX9227" fmla="*/ 674685 w 7362098"/>
                                <a:gd name="connsiteY9227" fmla="*/ 408271 h 4900456"/>
                                <a:gd name="connsiteX9228" fmla="*/ 7316087 w 7362098"/>
                                <a:gd name="connsiteY9228" fmla="*/ 402683 h 4900456"/>
                                <a:gd name="connsiteX9229" fmla="*/ 7318482 w 7362098"/>
                                <a:gd name="connsiteY9229" fmla="*/ 404679 h 4900456"/>
                                <a:gd name="connsiteX9230" fmla="*/ 7316486 w 7362098"/>
                                <a:gd name="connsiteY9230" fmla="*/ 407075 h 4900456"/>
                                <a:gd name="connsiteX9231" fmla="*/ 7298920 w 7362098"/>
                                <a:gd name="connsiteY9231" fmla="*/ 409470 h 4900456"/>
                                <a:gd name="connsiteX9232" fmla="*/ 7296525 w 7362098"/>
                                <a:gd name="connsiteY9232" fmla="*/ 407474 h 4900456"/>
                                <a:gd name="connsiteX9233" fmla="*/ 7298521 w 7362098"/>
                                <a:gd name="connsiteY9233" fmla="*/ 405078 h 4900456"/>
                                <a:gd name="connsiteX9234" fmla="*/ 597240 w 7362098"/>
                                <a:gd name="connsiteY9234" fmla="*/ 398691 h 4900456"/>
                                <a:gd name="connsiteX9235" fmla="*/ 614008 w 7362098"/>
                                <a:gd name="connsiteY9235" fmla="*/ 403482 h 4900456"/>
                                <a:gd name="connsiteX9236" fmla="*/ 615603 w 7362098"/>
                                <a:gd name="connsiteY9236" fmla="*/ 406276 h 4900456"/>
                                <a:gd name="connsiteX9237" fmla="*/ 614008 w 7362098"/>
                                <a:gd name="connsiteY9237" fmla="*/ 407873 h 4900456"/>
                                <a:gd name="connsiteX9238" fmla="*/ 613208 w 7362098"/>
                                <a:gd name="connsiteY9238" fmla="*/ 407873 h 4900456"/>
                                <a:gd name="connsiteX9239" fmla="*/ 596441 w 7362098"/>
                                <a:gd name="connsiteY9239" fmla="*/ 403083 h 4900456"/>
                                <a:gd name="connsiteX9240" fmla="*/ 594446 w 7362098"/>
                                <a:gd name="connsiteY9240" fmla="*/ 400287 h 4900456"/>
                                <a:gd name="connsiteX9241" fmla="*/ 597240 w 7362098"/>
                                <a:gd name="connsiteY9241" fmla="*/ 398691 h 4900456"/>
                                <a:gd name="connsiteX9242" fmla="*/ 6023281 w 7362098"/>
                                <a:gd name="connsiteY9242" fmla="*/ 391605 h 4900456"/>
                                <a:gd name="connsiteX9243" fmla="*/ 6032663 w 7362098"/>
                                <a:gd name="connsiteY9243" fmla="*/ 392703 h 4900456"/>
                                <a:gd name="connsiteX9244" fmla="*/ 6039848 w 7362098"/>
                                <a:gd name="connsiteY9244" fmla="*/ 404679 h 4900456"/>
                                <a:gd name="connsiteX9245" fmla="*/ 6043441 w 7362098"/>
                                <a:gd name="connsiteY9245" fmla="*/ 409469 h 4900456"/>
                                <a:gd name="connsiteX9246" fmla="*/ 6049429 w 7362098"/>
                                <a:gd name="connsiteY9246" fmla="*/ 409469 h 4900456"/>
                                <a:gd name="connsiteX9247" fmla="*/ 6049828 w 7362098"/>
                                <a:gd name="connsiteY9247" fmla="*/ 409469 h 4900456"/>
                                <a:gd name="connsiteX9248" fmla="*/ 6050227 w 7362098"/>
                                <a:gd name="connsiteY9248" fmla="*/ 409070 h 4900456"/>
                                <a:gd name="connsiteX9249" fmla="*/ 6063401 w 7362098"/>
                                <a:gd name="connsiteY9249" fmla="*/ 408671 h 4900456"/>
                                <a:gd name="connsiteX9250" fmla="*/ 6070586 w 7362098"/>
                                <a:gd name="connsiteY9250" fmla="*/ 420247 h 4900456"/>
                                <a:gd name="connsiteX9251" fmla="*/ 6070586 w 7362098"/>
                                <a:gd name="connsiteY9251" fmla="*/ 420647 h 4900456"/>
                                <a:gd name="connsiteX9252" fmla="*/ 6074179 w 7362098"/>
                                <a:gd name="connsiteY9252" fmla="*/ 425437 h 4900456"/>
                                <a:gd name="connsiteX9253" fmla="*/ 6080566 w 7362098"/>
                                <a:gd name="connsiteY9253" fmla="*/ 425437 h 4900456"/>
                                <a:gd name="connsiteX9254" fmla="*/ 6080966 w 7362098"/>
                                <a:gd name="connsiteY9254" fmla="*/ 425437 h 4900456"/>
                                <a:gd name="connsiteX9255" fmla="*/ 6094937 w 7362098"/>
                                <a:gd name="connsiteY9255" fmla="*/ 424639 h 4900456"/>
                                <a:gd name="connsiteX9256" fmla="*/ 6102123 w 7362098"/>
                                <a:gd name="connsiteY9256" fmla="*/ 436615 h 4900456"/>
                                <a:gd name="connsiteX9257" fmla="*/ 6105716 w 7362098"/>
                                <a:gd name="connsiteY9257" fmla="*/ 441406 h 4900456"/>
                                <a:gd name="connsiteX9258" fmla="*/ 6108909 w 7362098"/>
                                <a:gd name="connsiteY9258" fmla="*/ 442204 h 4900456"/>
                                <a:gd name="connsiteX9259" fmla="*/ 6113301 w 7362098"/>
                                <a:gd name="connsiteY9259" fmla="*/ 442603 h 4900456"/>
                                <a:gd name="connsiteX9260" fmla="*/ 6116893 w 7362098"/>
                                <a:gd name="connsiteY9260" fmla="*/ 446595 h 4900456"/>
                                <a:gd name="connsiteX9261" fmla="*/ 6111305 w 7362098"/>
                                <a:gd name="connsiteY9261" fmla="*/ 450587 h 4900456"/>
                                <a:gd name="connsiteX9262" fmla="*/ 6105317 w 7362098"/>
                                <a:gd name="connsiteY9262" fmla="*/ 450188 h 4900456"/>
                                <a:gd name="connsiteX9263" fmla="*/ 6100526 w 7362098"/>
                                <a:gd name="connsiteY9263" fmla="*/ 448591 h 4900456"/>
                                <a:gd name="connsiteX9264" fmla="*/ 6093341 w 7362098"/>
                                <a:gd name="connsiteY9264" fmla="*/ 436615 h 4900456"/>
                                <a:gd name="connsiteX9265" fmla="*/ 6090147 w 7362098"/>
                                <a:gd name="connsiteY9265" fmla="*/ 431825 h 4900456"/>
                                <a:gd name="connsiteX9266" fmla="*/ 6083361 w 7362098"/>
                                <a:gd name="connsiteY9266" fmla="*/ 432224 h 4900456"/>
                                <a:gd name="connsiteX9267" fmla="*/ 6069788 w 7362098"/>
                                <a:gd name="connsiteY9267" fmla="*/ 432623 h 4900456"/>
                                <a:gd name="connsiteX9268" fmla="*/ 6062602 w 7362098"/>
                                <a:gd name="connsiteY9268" fmla="*/ 421046 h 4900456"/>
                                <a:gd name="connsiteX9269" fmla="*/ 6059010 w 7362098"/>
                                <a:gd name="connsiteY9269" fmla="*/ 415856 h 4900456"/>
                                <a:gd name="connsiteX9270" fmla="*/ 6053022 w 7362098"/>
                                <a:gd name="connsiteY9270" fmla="*/ 415856 h 4900456"/>
                                <a:gd name="connsiteX9271" fmla="*/ 6052623 w 7362098"/>
                                <a:gd name="connsiteY9271" fmla="*/ 415856 h 4900456"/>
                                <a:gd name="connsiteX9272" fmla="*/ 6039050 w 7362098"/>
                                <a:gd name="connsiteY9272" fmla="*/ 416255 h 4900456"/>
                                <a:gd name="connsiteX9273" fmla="*/ 6031864 w 7362098"/>
                                <a:gd name="connsiteY9273" fmla="*/ 404279 h 4900456"/>
                                <a:gd name="connsiteX9274" fmla="*/ 6028670 w 7362098"/>
                                <a:gd name="connsiteY9274" fmla="*/ 399489 h 4900456"/>
                                <a:gd name="connsiteX9275" fmla="*/ 6021883 w 7362098"/>
                                <a:gd name="connsiteY9275" fmla="*/ 399888 h 4900456"/>
                                <a:gd name="connsiteX9276" fmla="*/ 6008311 w 7362098"/>
                                <a:gd name="connsiteY9276" fmla="*/ 400287 h 4900456"/>
                                <a:gd name="connsiteX9277" fmla="*/ 6005915 w 7362098"/>
                                <a:gd name="connsiteY9277" fmla="*/ 398691 h 4900456"/>
                                <a:gd name="connsiteX9278" fmla="*/ 6004319 w 7362098"/>
                                <a:gd name="connsiteY9278" fmla="*/ 393501 h 4900456"/>
                                <a:gd name="connsiteX9279" fmla="*/ 6009508 w 7362098"/>
                                <a:gd name="connsiteY9279" fmla="*/ 391904 h 4900456"/>
                                <a:gd name="connsiteX9280" fmla="*/ 6011903 w 7362098"/>
                                <a:gd name="connsiteY9280" fmla="*/ 393501 h 4900456"/>
                                <a:gd name="connsiteX9281" fmla="*/ 6018291 w 7362098"/>
                                <a:gd name="connsiteY9281" fmla="*/ 393501 h 4900456"/>
                                <a:gd name="connsiteX9282" fmla="*/ 6018690 w 7362098"/>
                                <a:gd name="connsiteY9282" fmla="*/ 393501 h 4900456"/>
                                <a:gd name="connsiteX9283" fmla="*/ 6023281 w 7362098"/>
                                <a:gd name="connsiteY9283" fmla="*/ 391605 h 4900456"/>
                                <a:gd name="connsiteX9284" fmla="*/ 685463 w 7362098"/>
                                <a:gd name="connsiteY9284" fmla="*/ 388312 h 4900456"/>
                                <a:gd name="connsiteX9285" fmla="*/ 688257 w 7362098"/>
                                <a:gd name="connsiteY9285" fmla="*/ 389110 h 4900456"/>
                                <a:gd name="connsiteX9286" fmla="*/ 687459 w 7362098"/>
                                <a:gd name="connsiteY9286" fmla="*/ 391904 h 4900456"/>
                                <a:gd name="connsiteX9287" fmla="*/ 672289 w 7362098"/>
                                <a:gd name="connsiteY9287" fmla="*/ 400688 h 4900456"/>
                                <a:gd name="connsiteX9288" fmla="*/ 671490 w 7362098"/>
                                <a:gd name="connsiteY9288" fmla="*/ 401087 h 4900456"/>
                                <a:gd name="connsiteX9289" fmla="*/ 669494 w 7362098"/>
                                <a:gd name="connsiteY9289" fmla="*/ 399889 h 4900456"/>
                                <a:gd name="connsiteX9290" fmla="*/ 670293 w 7362098"/>
                                <a:gd name="connsiteY9290" fmla="*/ 397095 h 4900456"/>
                                <a:gd name="connsiteX9291" fmla="*/ 7300517 w 7362098"/>
                                <a:gd name="connsiteY9291" fmla="*/ 385517 h 4900456"/>
                                <a:gd name="connsiteX9292" fmla="*/ 7317285 w 7362098"/>
                                <a:gd name="connsiteY9292" fmla="*/ 390308 h 4900456"/>
                                <a:gd name="connsiteX9293" fmla="*/ 7318882 w 7362098"/>
                                <a:gd name="connsiteY9293" fmla="*/ 393102 h 4900456"/>
                                <a:gd name="connsiteX9294" fmla="*/ 7317285 w 7362098"/>
                                <a:gd name="connsiteY9294" fmla="*/ 394699 h 4900456"/>
                                <a:gd name="connsiteX9295" fmla="*/ 7316486 w 7362098"/>
                                <a:gd name="connsiteY9295" fmla="*/ 394699 h 4900456"/>
                                <a:gd name="connsiteX9296" fmla="*/ 7299719 w 7362098"/>
                                <a:gd name="connsiteY9296" fmla="*/ 389909 h 4900456"/>
                                <a:gd name="connsiteX9297" fmla="*/ 7297723 w 7362098"/>
                                <a:gd name="connsiteY9297" fmla="*/ 387113 h 4900456"/>
                                <a:gd name="connsiteX9298" fmla="*/ 7300517 w 7362098"/>
                                <a:gd name="connsiteY9298" fmla="*/ 385517 h 4900456"/>
                                <a:gd name="connsiteX9299" fmla="*/ 606821 w 7362098"/>
                                <a:gd name="connsiteY9299" fmla="*/ 383122 h 4900456"/>
                                <a:gd name="connsiteX9300" fmla="*/ 620794 w 7362098"/>
                                <a:gd name="connsiteY9300" fmla="*/ 393901 h 4900456"/>
                                <a:gd name="connsiteX9301" fmla="*/ 621194 w 7362098"/>
                                <a:gd name="connsiteY9301" fmla="*/ 396696 h 4900456"/>
                                <a:gd name="connsiteX9302" fmla="*/ 619597 w 7362098"/>
                                <a:gd name="connsiteY9302" fmla="*/ 397494 h 4900456"/>
                                <a:gd name="connsiteX9303" fmla="*/ 618000 w 7362098"/>
                                <a:gd name="connsiteY9303" fmla="*/ 397095 h 4900456"/>
                                <a:gd name="connsiteX9304" fmla="*/ 604426 w 7362098"/>
                                <a:gd name="connsiteY9304" fmla="*/ 386316 h 4900456"/>
                                <a:gd name="connsiteX9305" fmla="*/ 604027 w 7362098"/>
                                <a:gd name="connsiteY9305" fmla="*/ 383521 h 4900456"/>
                                <a:gd name="connsiteX9306" fmla="*/ 606821 w 7362098"/>
                                <a:gd name="connsiteY9306" fmla="*/ 383122 h 4900456"/>
                                <a:gd name="connsiteX9307" fmla="*/ 675483 w 7362098"/>
                                <a:gd name="connsiteY9307" fmla="*/ 373940 h 4900456"/>
                                <a:gd name="connsiteX9308" fmla="*/ 675882 w 7362098"/>
                                <a:gd name="connsiteY9308" fmla="*/ 376734 h 4900456"/>
                                <a:gd name="connsiteX9309" fmla="*/ 665104 w 7362098"/>
                                <a:gd name="connsiteY9309" fmla="*/ 390707 h 4900456"/>
                                <a:gd name="connsiteX9310" fmla="*/ 663507 w 7362098"/>
                                <a:gd name="connsiteY9310" fmla="*/ 391506 h 4900456"/>
                                <a:gd name="connsiteX9311" fmla="*/ 661909 w 7362098"/>
                                <a:gd name="connsiteY9311" fmla="*/ 391107 h 4900456"/>
                                <a:gd name="connsiteX9312" fmla="*/ 661909 w 7362098"/>
                                <a:gd name="connsiteY9312" fmla="*/ 388312 h 4900456"/>
                                <a:gd name="connsiteX9313" fmla="*/ 672688 w 7362098"/>
                                <a:gd name="connsiteY9313" fmla="*/ 374339 h 4900456"/>
                                <a:gd name="connsiteX9314" fmla="*/ 675483 w 7362098"/>
                                <a:gd name="connsiteY9314" fmla="*/ 373940 h 4900456"/>
                                <a:gd name="connsiteX9315" fmla="*/ 618797 w 7362098"/>
                                <a:gd name="connsiteY9315" fmla="*/ 370348 h 4900456"/>
                                <a:gd name="connsiteX9316" fmla="*/ 621591 w 7362098"/>
                                <a:gd name="connsiteY9316" fmla="*/ 371146 h 4900456"/>
                                <a:gd name="connsiteX9317" fmla="*/ 630375 w 7362098"/>
                                <a:gd name="connsiteY9317" fmla="*/ 386317 h 4900456"/>
                                <a:gd name="connsiteX9318" fmla="*/ 629576 w 7362098"/>
                                <a:gd name="connsiteY9318" fmla="*/ 389111 h 4900456"/>
                                <a:gd name="connsiteX9319" fmla="*/ 628778 w 7362098"/>
                                <a:gd name="connsiteY9319" fmla="*/ 389510 h 4900456"/>
                                <a:gd name="connsiteX9320" fmla="*/ 626781 w 7362098"/>
                                <a:gd name="connsiteY9320" fmla="*/ 388313 h 4900456"/>
                                <a:gd name="connsiteX9321" fmla="*/ 617999 w 7362098"/>
                                <a:gd name="connsiteY9321" fmla="*/ 373142 h 4900456"/>
                                <a:gd name="connsiteX9322" fmla="*/ 618797 w 7362098"/>
                                <a:gd name="connsiteY9322" fmla="*/ 370348 h 4900456"/>
                                <a:gd name="connsiteX9323" fmla="*/ 7310097 w 7362098"/>
                                <a:gd name="connsiteY9323" fmla="*/ 369948 h 4900456"/>
                                <a:gd name="connsiteX9324" fmla="*/ 7324070 w 7362098"/>
                                <a:gd name="connsiteY9324" fmla="*/ 380727 h 4900456"/>
                                <a:gd name="connsiteX9325" fmla="*/ 7324469 w 7362098"/>
                                <a:gd name="connsiteY9325" fmla="*/ 383522 h 4900456"/>
                                <a:gd name="connsiteX9326" fmla="*/ 7322873 w 7362098"/>
                                <a:gd name="connsiteY9326" fmla="*/ 384320 h 4900456"/>
                                <a:gd name="connsiteX9327" fmla="*/ 7321276 w 7362098"/>
                                <a:gd name="connsiteY9327" fmla="*/ 383921 h 4900456"/>
                                <a:gd name="connsiteX9328" fmla="*/ 7307702 w 7362098"/>
                                <a:gd name="connsiteY9328" fmla="*/ 373142 h 4900456"/>
                                <a:gd name="connsiteX9329" fmla="*/ 7307303 w 7362098"/>
                                <a:gd name="connsiteY9329" fmla="*/ 370347 h 4900456"/>
                                <a:gd name="connsiteX9330" fmla="*/ 7310097 w 7362098"/>
                                <a:gd name="connsiteY9330" fmla="*/ 369948 h 4900456"/>
                                <a:gd name="connsiteX9331" fmla="*/ 657520 w 7362098"/>
                                <a:gd name="connsiteY9331" fmla="*/ 365158 h 4900456"/>
                                <a:gd name="connsiteX9332" fmla="*/ 659116 w 7362098"/>
                                <a:gd name="connsiteY9332" fmla="*/ 367952 h 4900456"/>
                                <a:gd name="connsiteX9333" fmla="*/ 654326 w 7362098"/>
                                <a:gd name="connsiteY9333" fmla="*/ 384719 h 4900456"/>
                                <a:gd name="connsiteX9334" fmla="*/ 652729 w 7362098"/>
                                <a:gd name="connsiteY9334" fmla="*/ 386316 h 4900456"/>
                                <a:gd name="connsiteX9335" fmla="*/ 651930 w 7362098"/>
                                <a:gd name="connsiteY9335" fmla="*/ 386316 h 4900456"/>
                                <a:gd name="connsiteX9336" fmla="*/ 649934 w 7362098"/>
                                <a:gd name="connsiteY9336" fmla="*/ 383522 h 4900456"/>
                                <a:gd name="connsiteX9337" fmla="*/ 654724 w 7362098"/>
                                <a:gd name="connsiteY9337" fmla="*/ 366754 h 4900456"/>
                                <a:gd name="connsiteX9338" fmla="*/ 657520 w 7362098"/>
                                <a:gd name="connsiteY9338" fmla="*/ 365158 h 4900456"/>
                                <a:gd name="connsiteX9339" fmla="*/ 637561 w 7362098"/>
                                <a:gd name="connsiteY9339" fmla="*/ 363561 h 4900456"/>
                                <a:gd name="connsiteX9340" fmla="*/ 639956 w 7362098"/>
                                <a:gd name="connsiteY9340" fmla="*/ 365557 h 4900456"/>
                                <a:gd name="connsiteX9341" fmla="*/ 642351 w 7362098"/>
                                <a:gd name="connsiteY9341" fmla="*/ 383123 h 4900456"/>
                                <a:gd name="connsiteX9342" fmla="*/ 640354 w 7362098"/>
                                <a:gd name="connsiteY9342" fmla="*/ 385518 h 4900456"/>
                                <a:gd name="connsiteX9343" fmla="*/ 637959 w 7362098"/>
                                <a:gd name="connsiteY9343" fmla="*/ 383522 h 4900456"/>
                                <a:gd name="connsiteX9344" fmla="*/ 635564 w 7362098"/>
                                <a:gd name="connsiteY9344" fmla="*/ 365956 h 4900456"/>
                                <a:gd name="connsiteX9345" fmla="*/ 637561 w 7362098"/>
                                <a:gd name="connsiteY9345" fmla="*/ 363561 h 4900456"/>
                                <a:gd name="connsiteX9346" fmla="*/ 7322074 w 7362098"/>
                                <a:gd name="connsiteY9346" fmla="*/ 357174 h 4900456"/>
                                <a:gd name="connsiteX9347" fmla="*/ 7324869 w 7362098"/>
                                <a:gd name="connsiteY9347" fmla="*/ 357972 h 4900456"/>
                                <a:gd name="connsiteX9348" fmla="*/ 7333652 w 7362098"/>
                                <a:gd name="connsiteY9348" fmla="*/ 373143 h 4900456"/>
                                <a:gd name="connsiteX9349" fmla="*/ 7332853 w 7362098"/>
                                <a:gd name="connsiteY9349" fmla="*/ 375937 h 4900456"/>
                                <a:gd name="connsiteX9350" fmla="*/ 7332055 w 7362098"/>
                                <a:gd name="connsiteY9350" fmla="*/ 376336 h 4900456"/>
                                <a:gd name="connsiteX9351" fmla="*/ 7330059 w 7362098"/>
                                <a:gd name="connsiteY9351" fmla="*/ 375139 h 4900456"/>
                                <a:gd name="connsiteX9352" fmla="*/ 7321275 w 7362098"/>
                                <a:gd name="connsiteY9352" fmla="*/ 359968 h 4900456"/>
                                <a:gd name="connsiteX9353" fmla="*/ 7322074 w 7362098"/>
                                <a:gd name="connsiteY9353" fmla="*/ 357174 h 4900456"/>
                                <a:gd name="connsiteX9354" fmla="*/ 7360397 w 7362098"/>
                                <a:gd name="connsiteY9354" fmla="*/ 351985 h 4900456"/>
                                <a:gd name="connsiteX9355" fmla="*/ 7361995 w 7362098"/>
                                <a:gd name="connsiteY9355" fmla="*/ 354779 h 4900456"/>
                                <a:gd name="connsiteX9356" fmla="*/ 7357204 w 7362098"/>
                                <a:gd name="connsiteY9356" fmla="*/ 371546 h 4900456"/>
                                <a:gd name="connsiteX9357" fmla="*/ 7355607 w 7362098"/>
                                <a:gd name="connsiteY9357" fmla="*/ 373143 h 4900456"/>
                                <a:gd name="connsiteX9358" fmla="*/ 7354809 w 7362098"/>
                                <a:gd name="connsiteY9358" fmla="*/ 373143 h 4900456"/>
                                <a:gd name="connsiteX9359" fmla="*/ 7352812 w 7362098"/>
                                <a:gd name="connsiteY9359" fmla="*/ 370349 h 4900456"/>
                                <a:gd name="connsiteX9360" fmla="*/ 7357603 w 7362098"/>
                                <a:gd name="connsiteY9360" fmla="*/ 353581 h 4900456"/>
                                <a:gd name="connsiteX9361" fmla="*/ 7360397 w 7362098"/>
                                <a:gd name="connsiteY9361" fmla="*/ 351985 h 4900456"/>
                                <a:gd name="connsiteX9362" fmla="*/ 7340438 w 7362098"/>
                                <a:gd name="connsiteY9362" fmla="*/ 350388 h 4900456"/>
                                <a:gd name="connsiteX9363" fmla="*/ 7342833 w 7362098"/>
                                <a:gd name="connsiteY9363" fmla="*/ 352384 h 4900456"/>
                                <a:gd name="connsiteX9364" fmla="*/ 7345228 w 7362098"/>
                                <a:gd name="connsiteY9364" fmla="*/ 369950 h 4900456"/>
                                <a:gd name="connsiteX9365" fmla="*/ 7343232 w 7362098"/>
                                <a:gd name="connsiteY9365" fmla="*/ 372345 h 4900456"/>
                                <a:gd name="connsiteX9366" fmla="*/ 7340837 w 7362098"/>
                                <a:gd name="connsiteY9366" fmla="*/ 370349 h 4900456"/>
                                <a:gd name="connsiteX9367" fmla="*/ 7338441 w 7362098"/>
                                <a:gd name="connsiteY9367" fmla="*/ 352783 h 4900456"/>
                                <a:gd name="connsiteX9368" fmla="*/ 7340438 w 7362098"/>
                                <a:gd name="connsiteY9368" fmla="*/ 350388 h 4900456"/>
                                <a:gd name="connsiteX9369" fmla="*/ 6385205 w 7362098"/>
                                <a:gd name="connsiteY9369" fmla="*/ 325787 h 4900456"/>
                                <a:gd name="connsiteX9370" fmla="*/ 6404316 w 7362098"/>
                                <a:gd name="connsiteY9370" fmla="*/ 340008 h 4900456"/>
                                <a:gd name="connsiteX9371" fmla="*/ 6398728 w 7362098"/>
                                <a:gd name="connsiteY9371" fmla="*/ 343601 h 4900456"/>
                                <a:gd name="connsiteX9372" fmla="*/ 6364397 w 7362098"/>
                                <a:gd name="connsiteY9372" fmla="*/ 335617 h 4900456"/>
                                <a:gd name="connsiteX9373" fmla="*/ 6357210 w 7362098"/>
                                <a:gd name="connsiteY9373" fmla="*/ 369550 h 4900456"/>
                                <a:gd name="connsiteX9374" fmla="*/ 6351621 w 7362098"/>
                                <a:gd name="connsiteY9374" fmla="*/ 373143 h 4900456"/>
                                <a:gd name="connsiteX9375" fmla="*/ 6350823 w 7362098"/>
                                <a:gd name="connsiteY9375" fmla="*/ 371945 h 4900456"/>
                                <a:gd name="connsiteX9376" fmla="*/ 6361602 w 7362098"/>
                                <a:gd name="connsiteY9376" fmla="*/ 329230 h 4900456"/>
                                <a:gd name="connsiteX9377" fmla="*/ 6385205 w 7362098"/>
                                <a:gd name="connsiteY9377" fmla="*/ 325787 h 4900456"/>
                                <a:gd name="connsiteX9378" fmla="*/ 4425488 w 7362098"/>
                                <a:gd name="connsiteY9378" fmla="*/ 309670 h 4900456"/>
                                <a:gd name="connsiteX9379" fmla="*/ 4427883 w 7362098"/>
                                <a:gd name="connsiteY9379" fmla="*/ 311666 h 4900456"/>
                                <a:gd name="connsiteX9380" fmla="*/ 4430279 w 7362098"/>
                                <a:gd name="connsiteY9380" fmla="*/ 329231 h 4900456"/>
                                <a:gd name="connsiteX9381" fmla="*/ 4428283 w 7362098"/>
                                <a:gd name="connsiteY9381" fmla="*/ 331626 h 4900456"/>
                                <a:gd name="connsiteX9382" fmla="*/ 4425887 w 7362098"/>
                                <a:gd name="connsiteY9382" fmla="*/ 329630 h 4900456"/>
                                <a:gd name="connsiteX9383" fmla="*/ 4423492 w 7362098"/>
                                <a:gd name="connsiteY9383" fmla="*/ 312065 h 4900456"/>
                                <a:gd name="connsiteX9384" fmla="*/ 4425488 w 7362098"/>
                                <a:gd name="connsiteY9384" fmla="*/ 309670 h 4900456"/>
                                <a:gd name="connsiteX9385" fmla="*/ 4413911 w 7362098"/>
                                <a:gd name="connsiteY9385" fmla="*/ 308871 h 4900456"/>
                                <a:gd name="connsiteX9386" fmla="*/ 4415109 w 7362098"/>
                                <a:gd name="connsiteY9386" fmla="*/ 311665 h 4900456"/>
                                <a:gd name="connsiteX9387" fmla="*/ 4410318 w 7362098"/>
                                <a:gd name="connsiteY9387" fmla="*/ 328432 h 4900456"/>
                                <a:gd name="connsiteX9388" fmla="*/ 4408721 w 7362098"/>
                                <a:gd name="connsiteY9388" fmla="*/ 330029 h 4900456"/>
                                <a:gd name="connsiteX9389" fmla="*/ 4407922 w 7362098"/>
                                <a:gd name="connsiteY9389" fmla="*/ 330029 h 4900456"/>
                                <a:gd name="connsiteX9390" fmla="*/ 4406326 w 7362098"/>
                                <a:gd name="connsiteY9390" fmla="*/ 327235 h 4900456"/>
                                <a:gd name="connsiteX9391" fmla="*/ 4411117 w 7362098"/>
                                <a:gd name="connsiteY9391" fmla="*/ 310467 h 4900456"/>
                                <a:gd name="connsiteX9392" fmla="*/ 4413911 w 7362098"/>
                                <a:gd name="connsiteY9392" fmla="*/ 308871 h 4900456"/>
                                <a:gd name="connsiteX9393" fmla="*/ 4435867 w 7362098"/>
                                <a:gd name="connsiteY9393" fmla="*/ 306077 h 4900456"/>
                                <a:gd name="connsiteX9394" fmla="*/ 4438661 w 7362098"/>
                                <a:gd name="connsiteY9394" fmla="*/ 306875 h 4900456"/>
                                <a:gd name="connsiteX9395" fmla="*/ 4447445 w 7362098"/>
                                <a:gd name="connsiteY9395" fmla="*/ 322045 h 4900456"/>
                                <a:gd name="connsiteX9396" fmla="*/ 4446646 w 7362098"/>
                                <a:gd name="connsiteY9396" fmla="*/ 324840 h 4900456"/>
                                <a:gd name="connsiteX9397" fmla="*/ 4445848 w 7362098"/>
                                <a:gd name="connsiteY9397" fmla="*/ 325239 h 4900456"/>
                                <a:gd name="connsiteX9398" fmla="*/ 4443852 w 7362098"/>
                                <a:gd name="connsiteY9398" fmla="*/ 324041 h 4900456"/>
                                <a:gd name="connsiteX9399" fmla="*/ 4435068 w 7362098"/>
                                <a:gd name="connsiteY9399" fmla="*/ 308871 h 4900456"/>
                                <a:gd name="connsiteX9400" fmla="*/ 4435867 w 7362098"/>
                                <a:gd name="connsiteY9400" fmla="*/ 306077 h 4900456"/>
                                <a:gd name="connsiteX9401" fmla="*/ 4403932 w 7362098"/>
                                <a:gd name="connsiteY9401" fmla="*/ 303681 h 4900456"/>
                                <a:gd name="connsiteX9402" fmla="*/ 4404730 w 7362098"/>
                                <a:gd name="connsiteY9402" fmla="*/ 306475 h 4900456"/>
                                <a:gd name="connsiteX9403" fmla="*/ 4393951 w 7362098"/>
                                <a:gd name="connsiteY9403" fmla="*/ 320448 h 4900456"/>
                                <a:gd name="connsiteX9404" fmla="*/ 4392354 w 7362098"/>
                                <a:gd name="connsiteY9404" fmla="*/ 321247 h 4900456"/>
                                <a:gd name="connsiteX9405" fmla="*/ 4390757 w 7362098"/>
                                <a:gd name="connsiteY9405" fmla="*/ 320848 h 4900456"/>
                                <a:gd name="connsiteX9406" fmla="*/ 4390358 w 7362098"/>
                                <a:gd name="connsiteY9406" fmla="*/ 318053 h 4900456"/>
                                <a:gd name="connsiteX9407" fmla="*/ 4401138 w 7362098"/>
                                <a:gd name="connsiteY9407" fmla="*/ 304080 h 4900456"/>
                                <a:gd name="connsiteX9408" fmla="*/ 4403932 w 7362098"/>
                                <a:gd name="connsiteY9408" fmla="*/ 303681 h 4900456"/>
                                <a:gd name="connsiteX9409" fmla="*/ 4447443 w 7362098"/>
                                <a:gd name="connsiteY9409" fmla="*/ 298093 h 4900456"/>
                                <a:gd name="connsiteX9410" fmla="*/ 4461815 w 7362098"/>
                                <a:gd name="connsiteY9410" fmla="*/ 308872 h 4900456"/>
                                <a:gd name="connsiteX9411" fmla="*/ 4462215 w 7362098"/>
                                <a:gd name="connsiteY9411" fmla="*/ 311667 h 4900456"/>
                                <a:gd name="connsiteX9412" fmla="*/ 4460618 w 7362098"/>
                                <a:gd name="connsiteY9412" fmla="*/ 312465 h 4900456"/>
                                <a:gd name="connsiteX9413" fmla="*/ 4459021 w 7362098"/>
                                <a:gd name="connsiteY9413" fmla="*/ 312066 h 4900456"/>
                                <a:gd name="connsiteX9414" fmla="*/ 4445048 w 7362098"/>
                                <a:gd name="connsiteY9414" fmla="*/ 301287 h 4900456"/>
                                <a:gd name="connsiteX9415" fmla="*/ 4444649 w 7362098"/>
                                <a:gd name="connsiteY9415" fmla="*/ 298492 h 4900456"/>
                                <a:gd name="connsiteX9416" fmla="*/ 4447443 w 7362098"/>
                                <a:gd name="connsiteY9416" fmla="*/ 298093 h 4900456"/>
                                <a:gd name="connsiteX9417" fmla="*/ 956929 w 7362098"/>
                                <a:gd name="connsiteY9417" fmla="*/ 297295 h 4900456"/>
                                <a:gd name="connsiteX9418" fmla="*/ 959722 w 7362098"/>
                                <a:gd name="connsiteY9418" fmla="*/ 298891 h 4900456"/>
                                <a:gd name="connsiteX9419" fmla="*/ 977288 w 7362098"/>
                                <a:gd name="connsiteY9419" fmla="*/ 309670 h 4900456"/>
                                <a:gd name="connsiteX9420" fmla="*/ 980481 w 7362098"/>
                                <a:gd name="connsiteY9420" fmla="*/ 311267 h 4900456"/>
                                <a:gd name="connsiteX9421" fmla="*/ 979286 w 7362098"/>
                                <a:gd name="connsiteY9421" fmla="*/ 314061 h 4900456"/>
                                <a:gd name="connsiteX9422" fmla="*/ 978884 w 7362098"/>
                                <a:gd name="connsiteY9422" fmla="*/ 314061 h 4900456"/>
                                <a:gd name="connsiteX9423" fmla="*/ 966109 w 7362098"/>
                                <a:gd name="connsiteY9423" fmla="*/ 312863 h 4900456"/>
                                <a:gd name="connsiteX9424" fmla="*/ 937366 w 7362098"/>
                                <a:gd name="connsiteY9424" fmla="*/ 345200 h 4900456"/>
                                <a:gd name="connsiteX9425" fmla="*/ 894255 w 7362098"/>
                                <a:gd name="connsiteY9425" fmla="*/ 348393 h 4900456"/>
                                <a:gd name="connsiteX9426" fmla="*/ 887468 w 7362098"/>
                                <a:gd name="connsiteY9426" fmla="*/ 359571 h 4900456"/>
                                <a:gd name="connsiteX9427" fmla="*/ 887069 w 7362098"/>
                                <a:gd name="connsiteY9427" fmla="*/ 359970 h 4900456"/>
                                <a:gd name="connsiteX9428" fmla="*/ 884274 w 7362098"/>
                                <a:gd name="connsiteY9428" fmla="*/ 359171 h 4900456"/>
                                <a:gd name="connsiteX9429" fmla="*/ 884674 w 7362098"/>
                                <a:gd name="connsiteY9429" fmla="*/ 355978 h 4900456"/>
                                <a:gd name="connsiteX9430" fmla="*/ 886669 w 7362098"/>
                                <a:gd name="connsiteY9430" fmla="*/ 335219 h 4900456"/>
                                <a:gd name="connsiteX9431" fmla="*/ 887069 w 7362098"/>
                                <a:gd name="connsiteY9431" fmla="*/ 332025 h 4900456"/>
                                <a:gd name="connsiteX9432" fmla="*/ 890263 w 7362098"/>
                                <a:gd name="connsiteY9432" fmla="*/ 332424 h 4900456"/>
                                <a:gd name="connsiteX9433" fmla="*/ 894654 w 7362098"/>
                                <a:gd name="connsiteY9433" fmla="*/ 344002 h 4900456"/>
                                <a:gd name="connsiteX9434" fmla="*/ 895054 w 7362098"/>
                                <a:gd name="connsiteY9434" fmla="*/ 344002 h 4900456"/>
                                <a:gd name="connsiteX9435" fmla="*/ 935372 w 7362098"/>
                                <a:gd name="connsiteY9435" fmla="*/ 341208 h 4900456"/>
                                <a:gd name="connsiteX9436" fmla="*/ 961720 w 7362098"/>
                                <a:gd name="connsiteY9436" fmla="*/ 310867 h 4900456"/>
                                <a:gd name="connsiteX9437" fmla="*/ 961720 w 7362098"/>
                                <a:gd name="connsiteY9437" fmla="*/ 310468 h 4900456"/>
                                <a:gd name="connsiteX9438" fmla="*/ 955332 w 7362098"/>
                                <a:gd name="connsiteY9438" fmla="*/ 300089 h 4900456"/>
                                <a:gd name="connsiteX9439" fmla="*/ 956929 w 7362098"/>
                                <a:gd name="connsiteY9439" fmla="*/ 297295 h 4900456"/>
                                <a:gd name="connsiteX9440" fmla="*/ 4393552 w 7362098"/>
                                <a:gd name="connsiteY9440" fmla="*/ 294101 h 4900456"/>
                                <a:gd name="connsiteX9441" fmla="*/ 4396347 w 7362098"/>
                                <a:gd name="connsiteY9441" fmla="*/ 294899 h 4900456"/>
                                <a:gd name="connsiteX9442" fmla="*/ 4395548 w 7362098"/>
                                <a:gd name="connsiteY9442" fmla="*/ 297693 h 4900456"/>
                                <a:gd name="connsiteX9443" fmla="*/ 4380378 w 7362098"/>
                                <a:gd name="connsiteY9443" fmla="*/ 306477 h 4900456"/>
                                <a:gd name="connsiteX9444" fmla="*/ 4379579 w 7362098"/>
                                <a:gd name="connsiteY9444" fmla="*/ 306876 h 4900456"/>
                                <a:gd name="connsiteX9445" fmla="*/ 4377583 w 7362098"/>
                                <a:gd name="connsiteY9445" fmla="*/ 305678 h 4900456"/>
                                <a:gd name="connsiteX9446" fmla="*/ 4378382 w 7362098"/>
                                <a:gd name="connsiteY9446" fmla="*/ 302884 h 4900456"/>
                                <a:gd name="connsiteX9447" fmla="*/ 1879860 w 7362098"/>
                                <a:gd name="connsiteY9447" fmla="*/ 294101 h 4900456"/>
                                <a:gd name="connsiteX9448" fmla="*/ 1884650 w 7362098"/>
                                <a:gd name="connsiteY9448" fmla="*/ 297694 h 4900456"/>
                                <a:gd name="connsiteX9449" fmla="*/ 1888244 w 7362098"/>
                                <a:gd name="connsiteY9449" fmla="*/ 322045 h 4900456"/>
                                <a:gd name="connsiteX9450" fmla="*/ 1912596 w 7362098"/>
                                <a:gd name="connsiteY9450" fmla="*/ 318452 h 4900456"/>
                                <a:gd name="connsiteX9451" fmla="*/ 1917387 w 7362098"/>
                                <a:gd name="connsiteY9451" fmla="*/ 322045 h 4900456"/>
                                <a:gd name="connsiteX9452" fmla="*/ 1913794 w 7362098"/>
                                <a:gd name="connsiteY9452" fmla="*/ 326835 h 4900456"/>
                                <a:gd name="connsiteX9453" fmla="*/ 1889442 w 7362098"/>
                                <a:gd name="connsiteY9453" fmla="*/ 330428 h 4900456"/>
                                <a:gd name="connsiteX9454" fmla="*/ 1893034 w 7362098"/>
                                <a:gd name="connsiteY9454" fmla="*/ 354780 h 4900456"/>
                                <a:gd name="connsiteX9455" fmla="*/ 1889442 w 7362098"/>
                                <a:gd name="connsiteY9455" fmla="*/ 359571 h 4900456"/>
                                <a:gd name="connsiteX9456" fmla="*/ 1884650 w 7362098"/>
                                <a:gd name="connsiteY9456" fmla="*/ 355978 h 4900456"/>
                                <a:gd name="connsiteX9457" fmla="*/ 1881057 w 7362098"/>
                                <a:gd name="connsiteY9457" fmla="*/ 331626 h 4900456"/>
                                <a:gd name="connsiteX9458" fmla="*/ 1856705 w 7362098"/>
                                <a:gd name="connsiteY9458" fmla="*/ 335218 h 4900456"/>
                                <a:gd name="connsiteX9459" fmla="*/ 1851915 w 7362098"/>
                                <a:gd name="connsiteY9459" fmla="*/ 331626 h 4900456"/>
                                <a:gd name="connsiteX9460" fmla="*/ 1855508 w 7362098"/>
                                <a:gd name="connsiteY9460" fmla="*/ 326835 h 4900456"/>
                                <a:gd name="connsiteX9461" fmla="*/ 1879860 w 7362098"/>
                                <a:gd name="connsiteY9461" fmla="*/ 323242 h 4900456"/>
                                <a:gd name="connsiteX9462" fmla="*/ 1876267 w 7362098"/>
                                <a:gd name="connsiteY9462" fmla="*/ 298891 h 4900456"/>
                                <a:gd name="connsiteX9463" fmla="*/ 1879860 w 7362098"/>
                                <a:gd name="connsiteY9463" fmla="*/ 294101 h 4900456"/>
                                <a:gd name="connsiteX9464" fmla="*/ 4452234 w 7362098"/>
                                <a:gd name="connsiteY9464" fmla="*/ 286915 h 4900456"/>
                                <a:gd name="connsiteX9465" fmla="*/ 4469001 w 7362098"/>
                                <a:gd name="connsiteY9465" fmla="*/ 291706 h 4900456"/>
                                <a:gd name="connsiteX9466" fmla="*/ 4470199 w 7362098"/>
                                <a:gd name="connsiteY9466" fmla="*/ 294500 h 4900456"/>
                                <a:gd name="connsiteX9467" fmla="*/ 4468602 w 7362098"/>
                                <a:gd name="connsiteY9467" fmla="*/ 296097 h 4900456"/>
                                <a:gd name="connsiteX9468" fmla="*/ 4467804 w 7362098"/>
                                <a:gd name="connsiteY9468" fmla="*/ 296097 h 4900456"/>
                                <a:gd name="connsiteX9469" fmla="*/ 4451037 w 7362098"/>
                                <a:gd name="connsiteY9469" fmla="*/ 291307 h 4900456"/>
                                <a:gd name="connsiteX9470" fmla="*/ 4449440 w 7362098"/>
                                <a:gd name="connsiteY9470" fmla="*/ 288511 h 4900456"/>
                                <a:gd name="connsiteX9471" fmla="*/ 4452234 w 7362098"/>
                                <a:gd name="connsiteY9471" fmla="*/ 286915 h 4900456"/>
                                <a:gd name="connsiteX9472" fmla="*/ 3108409 w 7362098"/>
                                <a:gd name="connsiteY9472" fmla="*/ 286616 h 4900456"/>
                                <a:gd name="connsiteX9473" fmla="*/ 3117786 w 7362098"/>
                                <a:gd name="connsiteY9473" fmla="*/ 287714 h 4900456"/>
                                <a:gd name="connsiteX9474" fmla="*/ 3124966 w 7362098"/>
                                <a:gd name="connsiteY9474" fmla="*/ 299690 h 4900456"/>
                                <a:gd name="connsiteX9475" fmla="*/ 3128557 w 7362098"/>
                                <a:gd name="connsiteY9475" fmla="*/ 304480 h 4900456"/>
                                <a:gd name="connsiteX9476" fmla="*/ 3134550 w 7362098"/>
                                <a:gd name="connsiteY9476" fmla="*/ 304480 h 4900456"/>
                                <a:gd name="connsiteX9477" fmla="*/ 3134950 w 7362098"/>
                                <a:gd name="connsiteY9477" fmla="*/ 304480 h 4900456"/>
                                <a:gd name="connsiteX9478" fmla="*/ 3135349 w 7362098"/>
                                <a:gd name="connsiteY9478" fmla="*/ 304081 h 4900456"/>
                                <a:gd name="connsiteX9479" fmla="*/ 3148536 w 7362098"/>
                                <a:gd name="connsiteY9479" fmla="*/ 303682 h 4900456"/>
                                <a:gd name="connsiteX9480" fmla="*/ 3155725 w 7362098"/>
                                <a:gd name="connsiteY9480" fmla="*/ 315258 h 4900456"/>
                                <a:gd name="connsiteX9481" fmla="*/ 3155725 w 7362098"/>
                                <a:gd name="connsiteY9481" fmla="*/ 315658 h 4900456"/>
                                <a:gd name="connsiteX9482" fmla="*/ 3159320 w 7362098"/>
                                <a:gd name="connsiteY9482" fmla="*/ 320448 h 4900456"/>
                                <a:gd name="connsiteX9483" fmla="*/ 3165700 w 7362098"/>
                                <a:gd name="connsiteY9483" fmla="*/ 320448 h 4900456"/>
                                <a:gd name="connsiteX9484" fmla="*/ 3166104 w 7362098"/>
                                <a:gd name="connsiteY9484" fmla="*/ 320448 h 4900456"/>
                                <a:gd name="connsiteX9485" fmla="*/ 3180062 w 7362098"/>
                                <a:gd name="connsiteY9485" fmla="*/ 319650 h 4900456"/>
                                <a:gd name="connsiteX9486" fmla="*/ 3187249 w 7362098"/>
                                <a:gd name="connsiteY9486" fmla="*/ 331627 h 4900456"/>
                                <a:gd name="connsiteX9487" fmla="*/ 3190846 w 7362098"/>
                                <a:gd name="connsiteY9487" fmla="*/ 336417 h 4900456"/>
                                <a:gd name="connsiteX9488" fmla="*/ 3194042 w 7362098"/>
                                <a:gd name="connsiteY9488" fmla="*/ 337215 h 4900456"/>
                                <a:gd name="connsiteX9489" fmla="*/ 3198431 w 7362098"/>
                                <a:gd name="connsiteY9489" fmla="*/ 337614 h 4900456"/>
                                <a:gd name="connsiteX9490" fmla="*/ 3202020 w 7362098"/>
                                <a:gd name="connsiteY9490" fmla="*/ 341606 h 4900456"/>
                                <a:gd name="connsiteX9491" fmla="*/ 3196435 w 7362098"/>
                                <a:gd name="connsiteY9491" fmla="*/ 345998 h 4900456"/>
                                <a:gd name="connsiteX9492" fmla="*/ 3190442 w 7362098"/>
                                <a:gd name="connsiteY9492" fmla="*/ 345598 h 4900456"/>
                                <a:gd name="connsiteX9493" fmla="*/ 3185653 w 7362098"/>
                                <a:gd name="connsiteY9493" fmla="*/ 344002 h 4900456"/>
                                <a:gd name="connsiteX9494" fmla="*/ 3178468 w 7362098"/>
                                <a:gd name="connsiteY9494" fmla="*/ 332026 h 4900456"/>
                                <a:gd name="connsiteX9495" fmla="*/ 3175265 w 7362098"/>
                                <a:gd name="connsiteY9495" fmla="*/ 327235 h 4900456"/>
                                <a:gd name="connsiteX9496" fmla="*/ 3168490 w 7362098"/>
                                <a:gd name="connsiteY9496" fmla="*/ 327635 h 4900456"/>
                                <a:gd name="connsiteX9497" fmla="*/ 3154926 w 7362098"/>
                                <a:gd name="connsiteY9497" fmla="*/ 328034 h 4900456"/>
                                <a:gd name="connsiteX9498" fmla="*/ 3147737 w 7362098"/>
                                <a:gd name="connsiteY9498" fmla="*/ 316456 h 4900456"/>
                                <a:gd name="connsiteX9499" fmla="*/ 3144140 w 7362098"/>
                                <a:gd name="connsiteY9499" fmla="*/ 311266 h 4900456"/>
                                <a:gd name="connsiteX9500" fmla="*/ 3138146 w 7362098"/>
                                <a:gd name="connsiteY9500" fmla="*/ 311266 h 4900456"/>
                                <a:gd name="connsiteX9501" fmla="*/ 3137749 w 7362098"/>
                                <a:gd name="connsiteY9501" fmla="*/ 311266 h 4900456"/>
                                <a:gd name="connsiteX9502" fmla="*/ 3124162 w 7362098"/>
                                <a:gd name="connsiteY9502" fmla="*/ 311666 h 4900456"/>
                                <a:gd name="connsiteX9503" fmla="*/ 3116988 w 7362098"/>
                                <a:gd name="connsiteY9503" fmla="*/ 299690 h 4900456"/>
                                <a:gd name="connsiteX9504" fmla="*/ 3113800 w 7362098"/>
                                <a:gd name="connsiteY9504" fmla="*/ 294899 h 4900456"/>
                                <a:gd name="connsiteX9505" fmla="*/ 3107016 w 7362098"/>
                                <a:gd name="connsiteY9505" fmla="*/ 295298 h 4900456"/>
                                <a:gd name="connsiteX9506" fmla="*/ 3093441 w 7362098"/>
                                <a:gd name="connsiteY9506" fmla="*/ 295698 h 4900456"/>
                                <a:gd name="connsiteX9507" fmla="*/ 3091043 w 7362098"/>
                                <a:gd name="connsiteY9507" fmla="*/ 294101 h 4900456"/>
                                <a:gd name="connsiteX9508" fmla="*/ 3089438 w 7362098"/>
                                <a:gd name="connsiteY9508" fmla="*/ 288911 h 4900456"/>
                                <a:gd name="connsiteX9509" fmla="*/ 3094643 w 7362098"/>
                                <a:gd name="connsiteY9509" fmla="*/ 287314 h 4900456"/>
                                <a:gd name="connsiteX9510" fmla="*/ 3097037 w 7362098"/>
                                <a:gd name="connsiteY9510" fmla="*/ 288512 h 4900456"/>
                                <a:gd name="connsiteX9511" fmla="*/ 3103424 w 7362098"/>
                                <a:gd name="connsiteY9511" fmla="*/ 288512 h 4900456"/>
                                <a:gd name="connsiteX9512" fmla="*/ 3103825 w 7362098"/>
                                <a:gd name="connsiteY9512" fmla="*/ 288512 h 4900456"/>
                                <a:gd name="connsiteX9513" fmla="*/ 3108409 w 7362098"/>
                                <a:gd name="connsiteY9513" fmla="*/ 286616 h 4900456"/>
                                <a:gd name="connsiteX9514" fmla="*/ 4390359 w 7362098"/>
                                <a:gd name="connsiteY9514" fmla="*/ 282524 h 4900456"/>
                                <a:gd name="connsiteX9515" fmla="*/ 4392755 w 7362098"/>
                                <a:gd name="connsiteY9515" fmla="*/ 284520 h 4900456"/>
                                <a:gd name="connsiteX9516" fmla="*/ 4390759 w 7362098"/>
                                <a:gd name="connsiteY9516" fmla="*/ 286916 h 4900456"/>
                                <a:gd name="connsiteX9517" fmla="*/ 4373193 w 7362098"/>
                                <a:gd name="connsiteY9517" fmla="*/ 289311 h 4900456"/>
                                <a:gd name="connsiteX9518" fmla="*/ 4370798 w 7362098"/>
                                <a:gd name="connsiteY9518" fmla="*/ 287315 h 4900456"/>
                                <a:gd name="connsiteX9519" fmla="*/ 4372794 w 7362098"/>
                                <a:gd name="connsiteY9519" fmla="*/ 284919 h 4900456"/>
                                <a:gd name="connsiteX9520" fmla="*/ 4469800 w 7362098"/>
                                <a:gd name="connsiteY9520" fmla="*/ 272145 h 4900456"/>
                                <a:gd name="connsiteX9521" fmla="*/ 4472195 w 7362098"/>
                                <a:gd name="connsiteY9521" fmla="*/ 274141 h 4900456"/>
                                <a:gd name="connsiteX9522" fmla="*/ 4470199 w 7362098"/>
                                <a:gd name="connsiteY9522" fmla="*/ 276537 h 4900456"/>
                                <a:gd name="connsiteX9523" fmla="*/ 4452633 w 7362098"/>
                                <a:gd name="connsiteY9523" fmla="*/ 278932 h 4900456"/>
                                <a:gd name="connsiteX9524" fmla="*/ 4450238 w 7362098"/>
                                <a:gd name="connsiteY9524" fmla="*/ 276936 h 4900456"/>
                                <a:gd name="connsiteX9525" fmla="*/ 4452234 w 7362098"/>
                                <a:gd name="connsiteY9525" fmla="*/ 274540 h 4900456"/>
                                <a:gd name="connsiteX9526" fmla="*/ 4374789 w 7362098"/>
                                <a:gd name="connsiteY9526" fmla="*/ 265359 h 4900456"/>
                                <a:gd name="connsiteX9527" fmla="*/ 4391557 w 7362098"/>
                                <a:gd name="connsiteY9527" fmla="*/ 270150 h 4900456"/>
                                <a:gd name="connsiteX9528" fmla="*/ 4393154 w 7362098"/>
                                <a:gd name="connsiteY9528" fmla="*/ 272944 h 4900456"/>
                                <a:gd name="connsiteX9529" fmla="*/ 4391557 w 7362098"/>
                                <a:gd name="connsiteY9529" fmla="*/ 274541 h 4900456"/>
                                <a:gd name="connsiteX9530" fmla="*/ 4390758 w 7362098"/>
                                <a:gd name="connsiteY9530" fmla="*/ 274541 h 4900456"/>
                                <a:gd name="connsiteX9531" fmla="*/ 4373991 w 7362098"/>
                                <a:gd name="connsiteY9531" fmla="*/ 269751 h 4900456"/>
                                <a:gd name="connsiteX9532" fmla="*/ 4371995 w 7362098"/>
                                <a:gd name="connsiteY9532" fmla="*/ 266955 h 4900456"/>
                                <a:gd name="connsiteX9533" fmla="*/ 4374789 w 7362098"/>
                                <a:gd name="connsiteY9533" fmla="*/ 265359 h 4900456"/>
                                <a:gd name="connsiteX9534" fmla="*/ 4463013 w 7362098"/>
                                <a:gd name="connsiteY9534" fmla="*/ 254980 h 4900456"/>
                                <a:gd name="connsiteX9535" fmla="*/ 4465807 w 7362098"/>
                                <a:gd name="connsiteY9535" fmla="*/ 255778 h 4900456"/>
                                <a:gd name="connsiteX9536" fmla="*/ 4465009 w 7362098"/>
                                <a:gd name="connsiteY9536" fmla="*/ 258572 h 4900456"/>
                                <a:gd name="connsiteX9537" fmla="*/ 4449838 w 7362098"/>
                                <a:gd name="connsiteY9537" fmla="*/ 267356 h 4900456"/>
                                <a:gd name="connsiteX9538" fmla="*/ 4449040 w 7362098"/>
                                <a:gd name="connsiteY9538" fmla="*/ 267755 h 4900456"/>
                                <a:gd name="connsiteX9539" fmla="*/ 4447044 w 7362098"/>
                                <a:gd name="connsiteY9539" fmla="*/ 266557 h 4900456"/>
                                <a:gd name="connsiteX9540" fmla="*/ 4447842 w 7362098"/>
                                <a:gd name="connsiteY9540" fmla="*/ 263763 h 4900456"/>
                                <a:gd name="connsiteX9541" fmla="*/ 3125164 w 7362098"/>
                                <a:gd name="connsiteY9541" fmla="*/ 254281 h 4900456"/>
                                <a:gd name="connsiteX9542" fmla="*/ 3134548 w 7362098"/>
                                <a:gd name="connsiteY9542" fmla="*/ 255379 h 4900456"/>
                                <a:gd name="connsiteX9543" fmla="*/ 3141742 w 7362098"/>
                                <a:gd name="connsiteY9543" fmla="*/ 267355 h 4900456"/>
                                <a:gd name="connsiteX9544" fmla="*/ 3145339 w 7362098"/>
                                <a:gd name="connsiteY9544" fmla="*/ 272145 h 4900456"/>
                                <a:gd name="connsiteX9545" fmla="*/ 3151333 w 7362098"/>
                                <a:gd name="connsiteY9545" fmla="*/ 272145 h 4900456"/>
                                <a:gd name="connsiteX9546" fmla="*/ 3151732 w 7362098"/>
                                <a:gd name="connsiteY9546" fmla="*/ 272145 h 4900456"/>
                                <a:gd name="connsiteX9547" fmla="*/ 3152130 w 7362098"/>
                                <a:gd name="connsiteY9547" fmla="*/ 271746 h 4900456"/>
                                <a:gd name="connsiteX9548" fmla="*/ 3165304 w 7362098"/>
                                <a:gd name="connsiteY9548" fmla="*/ 271347 h 4900456"/>
                                <a:gd name="connsiteX9549" fmla="*/ 3172481 w 7362098"/>
                                <a:gd name="connsiteY9549" fmla="*/ 282923 h 4900456"/>
                                <a:gd name="connsiteX9550" fmla="*/ 3172481 w 7362098"/>
                                <a:gd name="connsiteY9550" fmla="*/ 283323 h 4900456"/>
                                <a:gd name="connsiteX9551" fmla="*/ 3176067 w 7362098"/>
                                <a:gd name="connsiteY9551" fmla="*/ 288113 h 4900456"/>
                                <a:gd name="connsiteX9552" fmla="*/ 3182458 w 7362098"/>
                                <a:gd name="connsiteY9552" fmla="*/ 288113 h 4900456"/>
                                <a:gd name="connsiteX9553" fmla="*/ 3182860 w 7362098"/>
                                <a:gd name="connsiteY9553" fmla="*/ 288113 h 4900456"/>
                                <a:gd name="connsiteX9554" fmla="*/ 3196833 w 7362098"/>
                                <a:gd name="connsiteY9554" fmla="*/ 287315 h 4900456"/>
                                <a:gd name="connsiteX9555" fmla="*/ 3204014 w 7362098"/>
                                <a:gd name="connsiteY9555" fmla="*/ 299291 h 4900456"/>
                                <a:gd name="connsiteX9556" fmla="*/ 3207606 w 7362098"/>
                                <a:gd name="connsiteY9556" fmla="*/ 304082 h 4900456"/>
                                <a:gd name="connsiteX9557" fmla="*/ 3210802 w 7362098"/>
                                <a:gd name="connsiteY9557" fmla="*/ 304880 h 4900456"/>
                                <a:gd name="connsiteX9558" fmla="*/ 3215193 w 7362098"/>
                                <a:gd name="connsiteY9558" fmla="*/ 305279 h 4900456"/>
                                <a:gd name="connsiteX9559" fmla="*/ 3218788 w 7362098"/>
                                <a:gd name="connsiteY9559" fmla="*/ 309271 h 4900456"/>
                                <a:gd name="connsiteX9560" fmla="*/ 3213197 w 7362098"/>
                                <a:gd name="connsiteY9560" fmla="*/ 313263 h 4900456"/>
                                <a:gd name="connsiteX9561" fmla="*/ 3207209 w 7362098"/>
                                <a:gd name="connsiteY9561" fmla="*/ 312864 h 4900456"/>
                                <a:gd name="connsiteX9562" fmla="*/ 3202418 w 7362098"/>
                                <a:gd name="connsiteY9562" fmla="*/ 311267 h 4900456"/>
                                <a:gd name="connsiteX9563" fmla="*/ 3195238 w 7362098"/>
                                <a:gd name="connsiteY9563" fmla="*/ 299291 h 4900456"/>
                                <a:gd name="connsiteX9564" fmla="*/ 3192037 w 7362098"/>
                                <a:gd name="connsiteY9564" fmla="*/ 294501 h 4900456"/>
                                <a:gd name="connsiteX9565" fmla="*/ 3185253 w 7362098"/>
                                <a:gd name="connsiteY9565" fmla="*/ 294900 h 4900456"/>
                                <a:gd name="connsiteX9566" fmla="*/ 3171689 w 7362098"/>
                                <a:gd name="connsiteY9566" fmla="*/ 295299 h 4900456"/>
                                <a:gd name="connsiteX9567" fmla="*/ 3164508 w 7362098"/>
                                <a:gd name="connsiteY9567" fmla="*/ 283722 h 4900456"/>
                                <a:gd name="connsiteX9568" fmla="*/ 3160921 w 7362098"/>
                                <a:gd name="connsiteY9568" fmla="*/ 278532 h 4900456"/>
                                <a:gd name="connsiteX9569" fmla="*/ 3154926 w 7362098"/>
                                <a:gd name="connsiteY9569" fmla="*/ 278532 h 4900456"/>
                                <a:gd name="connsiteX9570" fmla="*/ 3154529 w 7362098"/>
                                <a:gd name="connsiteY9570" fmla="*/ 278532 h 4900456"/>
                                <a:gd name="connsiteX9571" fmla="*/ 3140943 w 7362098"/>
                                <a:gd name="connsiteY9571" fmla="*/ 278931 h 4900456"/>
                                <a:gd name="connsiteX9572" fmla="*/ 3133750 w 7362098"/>
                                <a:gd name="connsiteY9572" fmla="*/ 266955 h 4900456"/>
                                <a:gd name="connsiteX9573" fmla="*/ 3130553 w 7362098"/>
                                <a:gd name="connsiteY9573" fmla="*/ 262165 h 4900456"/>
                                <a:gd name="connsiteX9574" fmla="*/ 3123763 w 7362098"/>
                                <a:gd name="connsiteY9574" fmla="*/ 262564 h 4900456"/>
                                <a:gd name="connsiteX9575" fmla="*/ 3110204 w 7362098"/>
                                <a:gd name="connsiteY9575" fmla="*/ 262963 h 4900456"/>
                                <a:gd name="connsiteX9576" fmla="*/ 3107816 w 7362098"/>
                                <a:gd name="connsiteY9576" fmla="*/ 261367 h 4900456"/>
                                <a:gd name="connsiteX9577" fmla="*/ 3106217 w 7362098"/>
                                <a:gd name="connsiteY9577" fmla="*/ 256177 h 4900456"/>
                                <a:gd name="connsiteX9578" fmla="*/ 3111403 w 7362098"/>
                                <a:gd name="connsiteY9578" fmla="*/ 254580 h 4900456"/>
                                <a:gd name="connsiteX9579" fmla="*/ 3113793 w 7362098"/>
                                <a:gd name="connsiteY9579" fmla="*/ 256177 h 4900456"/>
                                <a:gd name="connsiteX9580" fmla="*/ 3120175 w 7362098"/>
                                <a:gd name="connsiteY9580" fmla="*/ 256177 h 4900456"/>
                                <a:gd name="connsiteX9581" fmla="*/ 3120574 w 7362098"/>
                                <a:gd name="connsiteY9581" fmla="*/ 256177 h 4900456"/>
                                <a:gd name="connsiteX9582" fmla="*/ 3125164 w 7362098"/>
                                <a:gd name="connsiteY9582" fmla="*/ 254281 h 4900456"/>
                                <a:gd name="connsiteX9583" fmla="*/ 4384370 w 7362098"/>
                                <a:gd name="connsiteY9583" fmla="*/ 249390 h 4900456"/>
                                <a:gd name="connsiteX9584" fmla="*/ 4398343 w 7362098"/>
                                <a:gd name="connsiteY9584" fmla="*/ 260169 h 4900456"/>
                                <a:gd name="connsiteX9585" fmla="*/ 4398743 w 7362098"/>
                                <a:gd name="connsiteY9585" fmla="*/ 262964 h 4900456"/>
                                <a:gd name="connsiteX9586" fmla="*/ 4397146 w 7362098"/>
                                <a:gd name="connsiteY9586" fmla="*/ 263762 h 4900456"/>
                                <a:gd name="connsiteX9587" fmla="*/ 4395549 w 7362098"/>
                                <a:gd name="connsiteY9587" fmla="*/ 263363 h 4900456"/>
                                <a:gd name="connsiteX9588" fmla="*/ 4381975 w 7362098"/>
                                <a:gd name="connsiteY9588" fmla="*/ 252584 h 4900456"/>
                                <a:gd name="connsiteX9589" fmla="*/ 4381576 w 7362098"/>
                                <a:gd name="connsiteY9589" fmla="*/ 249789 h 4900456"/>
                                <a:gd name="connsiteX9590" fmla="*/ 4384370 w 7362098"/>
                                <a:gd name="connsiteY9590" fmla="*/ 249390 h 4900456"/>
                                <a:gd name="connsiteX9591" fmla="*/ 4453033 w 7362098"/>
                                <a:gd name="connsiteY9591" fmla="*/ 240608 h 4900456"/>
                                <a:gd name="connsiteX9592" fmla="*/ 4453432 w 7362098"/>
                                <a:gd name="connsiteY9592" fmla="*/ 243402 h 4900456"/>
                                <a:gd name="connsiteX9593" fmla="*/ 4442653 w 7362098"/>
                                <a:gd name="connsiteY9593" fmla="*/ 257375 h 4900456"/>
                                <a:gd name="connsiteX9594" fmla="*/ 4441056 w 7362098"/>
                                <a:gd name="connsiteY9594" fmla="*/ 258174 h 4900456"/>
                                <a:gd name="connsiteX9595" fmla="*/ 4439459 w 7362098"/>
                                <a:gd name="connsiteY9595" fmla="*/ 257775 h 4900456"/>
                                <a:gd name="connsiteX9596" fmla="*/ 4439459 w 7362098"/>
                                <a:gd name="connsiteY9596" fmla="*/ 254980 h 4900456"/>
                                <a:gd name="connsiteX9597" fmla="*/ 4450238 w 7362098"/>
                                <a:gd name="connsiteY9597" fmla="*/ 241007 h 4900456"/>
                                <a:gd name="connsiteX9598" fmla="*/ 4453033 w 7362098"/>
                                <a:gd name="connsiteY9598" fmla="*/ 240608 h 4900456"/>
                                <a:gd name="connsiteX9599" fmla="*/ 4396346 w 7362098"/>
                                <a:gd name="connsiteY9599" fmla="*/ 236616 h 4900456"/>
                                <a:gd name="connsiteX9600" fmla="*/ 4399140 w 7362098"/>
                                <a:gd name="connsiteY9600" fmla="*/ 237414 h 4900456"/>
                                <a:gd name="connsiteX9601" fmla="*/ 4407924 w 7362098"/>
                                <a:gd name="connsiteY9601" fmla="*/ 252585 h 4900456"/>
                                <a:gd name="connsiteX9602" fmla="*/ 4407125 w 7362098"/>
                                <a:gd name="connsiteY9602" fmla="*/ 255379 h 4900456"/>
                                <a:gd name="connsiteX9603" fmla="*/ 4406327 w 7362098"/>
                                <a:gd name="connsiteY9603" fmla="*/ 255778 h 4900456"/>
                                <a:gd name="connsiteX9604" fmla="*/ 4404331 w 7362098"/>
                                <a:gd name="connsiteY9604" fmla="*/ 254581 h 4900456"/>
                                <a:gd name="connsiteX9605" fmla="*/ 4395547 w 7362098"/>
                                <a:gd name="connsiteY9605" fmla="*/ 239410 h 4900456"/>
                                <a:gd name="connsiteX9606" fmla="*/ 4396346 w 7362098"/>
                                <a:gd name="connsiteY9606" fmla="*/ 236616 h 4900456"/>
                                <a:gd name="connsiteX9607" fmla="*/ 4435070 w 7362098"/>
                                <a:gd name="connsiteY9607" fmla="*/ 231826 h 4900456"/>
                                <a:gd name="connsiteX9608" fmla="*/ 4436667 w 7362098"/>
                                <a:gd name="connsiteY9608" fmla="*/ 234620 h 4900456"/>
                                <a:gd name="connsiteX9609" fmla="*/ 4431875 w 7362098"/>
                                <a:gd name="connsiteY9609" fmla="*/ 251387 h 4900456"/>
                                <a:gd name="connsiteX9610" fmla="*/ 4430278 w 7362098"/>
                                <a:gd name="connsiteY9610" fmla="*/ 252984 h 4900456"/>
                                <a:gd name="connsiteX9611" fmla="*/ 4429480 w 7362098"/>
                                <a:gd name="connsiteY9611" fmla="*/ 252984 h 4900456"/>
                                <a:gd name="connsiteX9612" fmla="*/ 4427484 w 7362098"/>
                                <a:gd name="connsiteY9612" fmla="*/ 250190 h 4900456"/>
                                <a:gd name="connsiteX9613" fmla="*/ 4432275 w 7362098"/>
                                <a:gd name="connsiteY9613" fmla="*/ 233422 h 4900456"/>
                                <a:gd name="connsiteX9614" fmla="*/ 4435070 w 7362098"/>
                                <a:gd name="connsiteY9614" fmla="*/ 231826 h 4900456"/>
                                <a:gd name="connsiteX9615" fmla="*/ 4415109 w 7362098"/>
                                <a:gd name="connsiteY9615" fmla="*/ 229830 h 4900456"/>
                                <a:gd name="connsiteX9616" fmla="*/ 4417504 w 7362098"/>
                                <a:gd name="connsiteY9616" fmla="*/ 231826 h 4900456"/>
                                <a:gd name="connsiteX9617" fmla="*/ 4419900 w 7362098"/>
                                <a:gd name="connsiteY9617" fmla="*/ 249392 h 4900456"/>
                                <a:gd name="connsiteX9618" fmla="*/ 4417904 w 7362098"/>
                                <a:gd name="connsiteY9618" fmla="*/ 251787 h 4900456"/>
                                <a:gd name="connsiteX9619" fmla="*/ 4415508 w 7362098"/>
                                <a:gd name="connsiteY9619" fmla="*/ 249791 h 4900456"/>
                                <a:gd name="connsiteX9620" fmla="*/ 4413113 w 7362098"/>
                                <a:gd name="connsiteY9620" fmla="*/ 232225 h 4900456"/>
                                <a:gd name="connsiteX9621" fmla="*/ 4415109 w 7362098"/>
                                <a:gd name="connsiteY9621" fmla="*/ 229830 h 4900456"/>
                                <a:gd name="connsiteX9622" fmla="*/ 3459527 w 7362098"/>
                                <a:gd name="connsiteY9622" fmla="*/ 205229 h 4900456"/>
                                <a:gd name="connsiteX9623" fmla="*/ 3478627 w 7362098"/>
                                <a:gd name="connsiteY9623" fmla="*/ 219450 h 4900456"/>
                                <a:gd name="connsiteX9624" fmla="*/ 3473040 w 7362098"/>
                                <a:gd name="connsiteY9624" fmla="*/ 223043 h 4900456"/>
                                <a:gd name="connsiteX9625" fmla="*/ 3438730 w 7362098"/>
                                <a:gd name="connsiteY9625" fmla="*/ 215059 h 4900456"/>
                                <a:gd name="connsiteX9626" fmla="*/ 3431547 w 7362098"/>
                                <a:gd name="connsiteY9626" fmla="*/ 248992 h 4900456"/>
                                <a:gd name="connsiteX9627" fmla="*/ 3425963 w 7362098"/>
                                <a:gd name="connsiteY9627" fmla="*/ 252585 h 4900456"/>
                                <a:gd name="connsiteX9628" fmla="*/ 3425163 w 7362098"/>
                                <a:gd name="connsiteY9628" fmla="*/ 251387 h 4900456"/>
                                <a:gd name="connsiteX9629" fmla="*/ 3435936 w 7362098"/>
                                <a:gd name="connsiteY9629" fmla="*/ 208672 h 4900456"/>
                                <a:gd name="connsiteX9630" fmla="*/ 3459527 w 7362098"/>
                                <a:gd name="connsiteY9630" fmla="*/ 205229 h 4900456"/>
                                <a:gd name="connsiteX9631" fmla="*/ 1527394 w 7362098"/>
                                <a:gd name="connsiteY9631" fmla="*/ 172345 h 4900456"/>
                                <a:gd name="connsiteX9632" fmla="*/ 1529788 w 7362098"/>
                                <a:gd name="connsiteY9632" fmla="*/ 174341 h 4900456"/>
                                <a:gd name="connsiteX9633" fmla="*/ 1532183 w 7362098"/>
                                <a:gd name="connsiteY9633" fmla="*/ 191906 h 4900456"/>
                                <a:gd name="connsiteX9634" fmla="*/ 1530184 w 7362098"/>
                                <a:gd name="connsiteY9634" fmla="*/ 194301 h 4900456"/>
                                <a:gd name="connsiteX9635" fmla="*/ 1527793 w 7362098"/>
                                <a:gd name="connsiteY9635" fmla="*/ 192305 h 4900456"/>
                                <a:gd name="connsiteX9636" fmla="*/ 1525400 w 7362098"/>
                                <a:gd name="connsiteY9636" fmla="*/ 174740 h 4900456"/>
                                <a:gd name="connsiteX9637" fmla="*/ 1527394 w 7362098"/>
                                <a:gd name="connsiteY9637" fmla="*/ 172345 h 4900456"/>
                                <a:gd name="connsiteX9638" fmla="*/ 1515818 w 7362098"/>
                                <a:gd name="connsiteY9638" fmla="*/ 171547 h 4900456"/>
                                <a:gd name="connsiteX9639" fmla="*/ 1517018 w 7362098"/>
                                <a:gd name="connsiteY9639" fmla="*/ 174341 h 4900456"/>
                                <a:gd name="connsiteX9640" fmla="*/ 1512224 w 7362098"/>
                                <a:gd name="connsiteY9640" fmla="*/ 191108 h 4900456"/>
                                <a:gd name="connsiteX9641" fmla="*/ 1510628 w 7362098"/>
                                <a:gd name="connsiteY9641" fmla="*/ 192705 h 4900456"/>
                                <a:gd name="connsiteX9642" fmla="*/ 1509826 w 7362098"/>
                                <a:gd name="connsiteY9642" fmla="*/ 192705 h 4900456"/>
                                <a:gd name="connsiteX9643" fmla="*/ 1508228 w 7362098"/>
                                <a:gd name="connsiteY9643" fmla="*/ 189911 h 4900456"/>
                                <a:gd name="connsiteX9644" fmla="*/ 1513024 w 7362098"/>
                                <a:gd name="connsiteY9644" fmla="*/ 173143 h 4900456"/>
                                <a:gd name="connsiteX9645" fmla="*/ 1515818 w 7362098"/>
                                <a:gd name="connsiteY9645" fmla="*/ 171547 h 4900456"/>
                                <a:gd name="connsiteX9646" fmla="*/ 1537767 w 7362098"/>
                                <a:gd name="connsiteY9646" fmla="*/ 168753 h 4900456"/>
                                <a:gd name="connsiteX9647" fmla="*/ 1540560 w 7362098"/>
                                <a:gd name="connsiteY9647" fmla="*/ 169551 h 4900456"/>
                                <a:gd name="connsiteX9648" fmla="*/ 1549344 w 7362098"/>
                                <a:gd name="connsiteY9648" fmla="*/ 184722 h 4900456"/>
                                <a:gd name="connsiteX9649" fmla="*/ 1548545 w 7362098"/>
                                <a:gd name="connsiteY9649" fmla="*/ 187516 h 4900456"/>
                                <a:gd name="connsiteX9650" fmla="*/ 1547748 w 7362098"/>
                                <a:gd name="connsiteY9650" fmla="*/ 187915 h 4900456"/>
                                <a:gd name="connsiteX9651" fmla="*/ 1545752 w 7362098"/>
                                <a:gd name="connsiteY9651" fmla="*/ 186718 h 4900456"/>
                                <a:gd name="connsiteX9652" fmla="*/ 1536970 w 7362098"/>
                                <a:gd name="connsiteY9652" fmla="*/ 171547 h 4900456"/>
                                <a:gd name="connsiteX9653" fmla="*/ 1537767 w 7362098"/>
                                <a:gd name="connsiteY9653" fmla="*/ 168753 h 4900456"/>
                                <a:gd name="connsiteX9654" fmla="*/ 1505835 w 7362098"/>
                                <a:gd name="connsiteY9654" fmla="*/ 166357 h 4900456"/>
                                <a:gd name="connsiteX9655" fmla="*/ 1506633 w 7362098"/>
                                <a:gd name="connsiteY9655" fmla="*/ 169151 h 4900456"/>
                                <a:gd name="connsiteX9656" fmla="*/ 1495855 w 7362098"/>
                                <a:gd name="connsiteY9656" fmla="*/ 183124 h 4900456"/>
                                <a:gd name="connsiteX9657" fmla="*/ 1494258 w 7362098"/>
                                <a:gd name="connsiteY9657" fmla="*/ 183923 h 4900456"/>
                                <a:gd name="connsiteX9658" fmla="*/ 1492661 w 7362098"/>
                                <a:gd name="connsiteY9658" fmla="*/ 183524 h 4900456"/>
                                <a:gd name="connsiteX9659" fmla="*/ 1492261 w 7362098"/>
                                <a:gd name="connsiteY9659" fmla="*/ 180729 h 4900456"/>
                                <a:gd name="connsiteX9660" fmla="*/ 1503039 w 7362098"/>
                                <a:gd name="connsiteY9660" fmla="*/ 166756 h 4900456"/>
                                <a:gd name="connsiteX9661" fmla="*/ 1505835 w 7362098"/>
                                <a:gd name="connsiteY9661" fmla="*/ 166357 h 4900456"/>
                                <a:gd name="connsiteX9662" fmla="*/ 183072 w 7362098"/>
                                <a:gd name="connsiteY9662" fmla="*/ 166058 h 4900456"/>
                                <a:gd name="connsiteX9663" fmla="*/ 192454 w 7362098"/>
                                <a:gd name="connsiteY9663" fmla="*/ 167156 h 4900456"/>
                                <a:gd name="connsiteX9664" fmla="*/ 199638 w 7362098"/>
                                <a:gd name="connsiteY9664" fmla="*/ 179132 h 4900456"/>
                                <a:gd name="connsiteX9665" fmla="*/ 203231 w 7362098"/>
                                <a:gd name="connsiteY9665" fmla="*/ 183922 h 4900456"/>
                                <a:gd name="connsiteX9666" fmla="*/ 209220 w 7362098"/>
                                <a:gd name="connsiteY9666" fmla="*/ 183922 h 4900456"/>
                                <a:gd name="connsiteX9667" fmla="*/ 209619 w 7362098"/>
                                <a:gd name="connsiteY9667" fmla="*/ 183922 h 4900456"/>
                                <a:gd name="connsiteX9668" fmla="*/ 210018 w 7362098"/>
                                <a:gd name="connsiteY9668" fmla="*/ 183523 h 4900456"/>
                                <a:gd name="connsiteX9669" fmla="*/ 223192 w 7362098"/>
                                <a:gd name="connsiteY9669" fmla="*/ 183124 h 4900456"/>
                                <a:gd name="connsiteX9670" fmla="*/ 230378 w 7362098"/>
                                <a:gd name="connsiteY9670" fmla="*/ 194700 h 4900456"/>
                                <a:gd name="connsiteX9671" fmla="*/ 230378 w 7362098"/>
                                <a:gd name="connsiteY9671" fmla="*/ 195100 h 4900456"/>
                                <a:gd name="connsiteX9672" fmla="*/ 233969 w 7362098"/>
                                <a:gd name="connsiteY9672" fmla="*/ 199890 h 4900456"/>
                                <a:gd name="connsiteX9673" fmla="*/ 240356 w 7362098"/>
                                <a:gd name="connsiteY9673" fmla="*/ 199890 h 4900456"/>
                                <a:gd name="connsiteX9674" fmla="*/ 240756 w 7362098"/>
                                <a:gd name="connsiteY9674" fmla="*/ 199890 h 4900456"/>
                                <a:gd name="connsiteX9675" fmla="*/ 254729 w 7362098"/>
                                <a:gd name="connsiteY9675" fmla="*/ 199092 h 4900456"/>
                                <a:gd name="connsiteX9676" fmla="*/ 261913 w 7362098"/>
                                <a:gd name="connsiteY9676" fmla="*/ 211068 h 4900456"/>
                                <a:gd name="connsiteX9677" fmla="*/ 265507 w 7362098"/>
                                <a:gd name="connsiteY9677" fmla="*/ 215859 h 4900456"/>
                                <a:gd name="connsiteX9678" fmla="*/ 268701 w 7362098"/>
                                <a:gd name="connsiteY9678" fmla="*/ 216657 h 4900456"/>
                                <a:gd name="connsiteX9679" fmla="*/ 273092 w 7362098"/>
                                <a:gd name="connsiteY9679" fmla="*/ 217056 h 4900456"/>
                                <a:gd name="connsiteX9680" fmla="*/ 276684 w 7362098"/>
                                <a:gd name="connsiteY9680" fmla="*/ 221048 h 4900456"/>
                                <a:gd name="connsiteX9681" fmla="*/ 271095 w 7362098"/>
                                <a:gd name="connsiteY9681" fmla="*/ 225040 h 4900456"/>
                                <a:gd name="connsiteX9682" fmla="*/ 265108 w 7362098"/>
                                <a:gd name="connsiteY9682" fmla="*/ 224641 h 4900456"/>
                                <a:gd name="connsiteX9683" fmla="*/ 260316 w 7362098"/>
                                <a:gd name="connsiteY9683" fmla="*/ 223044 h 4900456"/>
                                <a:gd name="connsiteX9684" fmla="*/ 253132 w 7362098"/>
                                <a:gd name="connsiteY9684" fmla="*/ 211068 h 4900456"/>
                                <a:gd name="connsiteX9685" fmla="*/ 249938 w 7362098"/>
                                <a:gd name="connsiteY9685" fmla="*/ 206278 h 4900456"/>
                                <a:gd name="connsiteX9686" fmla="*/ 243151 w 7362098"/>
                                <a:gd name="connsiteY9686" fmla="*/ 206677 h 4900456"/>
                                <a:gd name="connsiteX9687" fmla="*/ 229578 w 7362098"/>
                                <a:gd name="connsiteY9687" fmla="*/ 207077 h 4900456"/>
                                <a:gd name="connsiteX9688" fmla="*/ 222394 w 7362098"/>
                                <a:gd name="connsiteY9688" fmla="*/ 195499 h 4900456"/>
                                <a:gd name="connsiteX9689" fmla="*/ 218800 w 7362098"/>
                                <a:gd name="connsiteY9689" fmla="*/ 190309 h 4900456"/>
                                <a:gd name="connsiteX9690" fmla="*/ 212812 w 7362098"/>
                                <a:gd name="connsiteY9690" fmla="*/ 190309 h 4900456"/>
                                <a:gd name="connsiteX9691" fmla="*/ 212413 w 7362098"/>
                                <a:gd name="connsiteY9691" fmla="*/ 190309 h 4900456"/>
                                <a:gd name="connsiteX9692" fmla="*/ 198841 w 7362098"/>
                                <a:gd name="connsiteY9692" fmla="*/ 190708 h 4900456"/>
                                <a:gd name="connsiteX9693" fmla="*/ 191655 w 7362098"/>
                                <a:gd name="connsiteY9693" fmla="*/ 178732 h 4900456"/>
                                <a:gd name="connsiteX9694" fmla="*/ 188462 w 7362098"/>
                                <a:gd name="connsiteY9694" fmla="*/ 173942 h 4900456"/>
                                <a:gd name="connsiteX9695" fmla="*/ 181675 w 7362098"/>
                                <a:gd name="connsiteY9695" fmla="*/ 174341 h 4900456"/>
                                <a:gd name="connsiteX9696" fmla="*/ 168102 w 7362098"/>
                                <a:gd name="connsiteY9696" fmla="*/ 174740 h 4900456"/>
                                <a:gd name="connsiteX9697" fmla="*/ 165707 w 7362098"/>
                                <a:gd name="connsiteY9697" fmla="*/ 173144 h 4900456"/>
                                <a:gd name="connsiteX9698" fmla="*/ 164110 w 7362098"/>
                                <a:gd name="connsiteY9698" fmla="*/ 167954 h 4900456"/>
                                <a:gd name="connsiteX9699" fmla="*/ 169300 w 7362098"/>
                                <a:gd name="connsiteY9699" fmla="*/ 166357 h 4900456"/>
                                <a:gd name="connsiteX9700" fmla="*/ 171694 w 7362098"/>
                                <a:gd name="connsiteY9700" fmla="*/ 167954 h 4900456"/>
                                <a:gd name="connsiteX9701" fmla="*/ 178082 w 7362098"/>
                                <a:gd name="connsiteY9701" fmla="*/ 167954 h 4900456"/>
                                <a:gd name="connsiteX9702" fmla="*/ 178482 w 7362098"/>
                                <a:gd name="connsiteY9702" fmla="*/ 167954 h 4900456"/>
                                <a:gd name="connsiteX9703" fmla="*/ 183072 w 7362098"/>
                                <a:gd name="connsiteY9703" fmla="*/ 166058 h 4900456"/>
                                <a:gd name="connsiteX9704" fmla="*/ 4734070 w 7362098"/>
                                <a:gd name="connsiteY9704" fmla="*/ 163962 h 4900456"/>
                                <a:gd name="connsiteX9705" fmla="*/ 4736864 w 7362098"/>
                                <a:gd name="connsiteY9705" fmla="*/ 165558 h 4900456"/>
                                <a:gd name="connsiteX9706" fmla="*/ 4754429 w 7362098"/>
                                <a:gd name="connsiteY9706" fmla="*/ 176337 h 4900456"/>
                                <a:gd name="connsiteX9707" fmla="*/ 4757622 w 7362098"/>
                                <a:gd name="connsiteY9707" fmla="*/ 177934 h 4900456"/>
                                <a:gd name="connsiteX9708" fmla="*/ 4756425 w 7362098"/>
                                <a:gd name="connsiteY9708" fmla="*/ 180728 h 4900456"/>
                                <a:gd name="connsiteX9709" fmla="*/ 4756026 w 7362098"/>
                                <a:gd name="connsiteY9709" fmla="*/ 180728 h 4900456"/>
                                <a:gd name="connsiteX9710" fmla="*/ 4743251 w 7362098"/>
                                <a:gd name="connsiteY9710" fmla="*/ 179530 h 4900456"/>
                                <a:gd name="connsiteX9711" fmla="*/ 4714508 w 7362098"/>
                                <a:gd name="connsiteY9711" fmla="*/ 211866 h 4900456"/>
                                <a:gd name="connsiteX9712" fmla="*/ 4671394 w 7362098"/>
                                <a:gd name="connsiteY9712" fmla="*/ 215060 h 4900456"/>
                                <a:gd name="connsiteX9713" fmla="*/ 4664608 w 7362098"/>
                                <a:gd name="connsiteY9713" fmla="*/ 226238 h 4900456"/>
                                <a:gd name="connsiteX9714" fmla="*/ 4664209 w 7362098"/>
                                <a:gd name="connsiteY9714" fmla="*/ 226637 h 4900456"/>
                                <a:gd name="connsiteX9715" fmla="*/ 4661414 w 7362098"/>
                                <a:gd name="connsiteY9715" fmla="*/ 225838 h 4900456"/>
                                <a:gd name="connsiteX9716" fmla="*/ 4661813 w 7362098"/>
                                <a:gd name="connsiteY9716" fmla="*/ 222645 h 4900456"/>
                                <a:gd name="connsiteX9717" fmla="*/ 4663809 w 7362098"/>
                                <a:gd name="connsiteY9717" fmla="*/ 201886 h 4900456"/>
                                <a:gd name="connsiteX9718" fmla="*/ 4664209 w 7362098"/>
                                <a:gd name="connsiteY9718" fmla="*/ 198692 h 4900456"/>
                                <a:gd name="connsiteX9719" fmla="*/ 4667402 w 7362098"/>
                                <a:gd name="connsiteY9719" fmla="*/ 199091 h 4900456"/>
                                <a:gd name="connsiteX9720" fmla="*/ 4671793 w 7362098"/>
                                <a:gd name="connsiteY9720" fmla="*/ 210669 h 4900456"/>
                                <a:gd name="connsiteX9721" fmla="*/ 4672193 w 7362098"/>
                                <a:gd name="connsiteY9721" fmla="*/ 210669 h 4900456"/>
                                <a:gd name="connsiteX9722" fmla="*/ 4712512 w 7362098"/>
                                <a:gd name="connsiteY9722" fmla="*/ 207875 h 4900456"/>
                                <a:gd name="connsiteX9723" fmla="*/ 4738860 w 7362098"/>
                                <a:gd name="connsiteY9723" fmla="*/ 177534 h 4900456"/>
                                <a:gd name="connsiteX9724" fmla="*/ 4738860 w 7362098"/>
                                <a:gd name="connsiteY9724" fmla="*/ 177135 h 4900456"/>
                                <a:gd name="connsiteX9725" fmla="*/ 4732473 w 7362098"/>
                                <a:gd name="connsiteY9725" fmla="*/ 166756 h 4900456"/>
                                <a:gd name="connsiteX9726" fmla="*/ 4734070 w 7362098"/>
                                <a:gd name="connsiteY9726" fmla="*/ 163962 h 4900456"/>
                                <a:gd name="connsiteX9727" fmla="*/ 5657416 w 7362098"/>
                                <a:gd name="connsiteY9727" fmla="*/ 160768 h 4900456"/>
                                <a:gd name="connsiteX9728" fmla="*/ 5662206 w 7362098"/>
                                <a:gd name="connsiteY9728" fmla="*/ 164361 h 4900456"/>
                                <a:gd name="connsiteX9729" fmla="*/ 5665799 w 7362098"/>
                                <a:gd name="connsiteY9729" fmla="*/ 188712 h 4900456"/>
                                <a:gd name="connsiteX9730" fmla="*/ 5690150 w 7362098"/>
                                <a:gd name="connsiteY9730" fmla="*/ 185119 h 4900456"/>
                                <a:gd name="connsiteX9731" fmla="*/ 5694941 w 7362098"/>
                                <a:gd name="connsiteY9731" fmla="*/ 188712 h 4900456"/>
                                <a:gd name="connsiteX9732" fmla="*/ 5691348 w 7362098"/>
                                <a:gd name="connsiteY9732" fmla="*/ 193502 h 4900456"/>
                                <a:gd name="connsiteX9733" fmla="*/ 5666997 w 7362098"/>
                                <a:gd name="connsiteY9733" fmla="*/ 197095 h 4900456"/>
                                <a:gd name="connsiteX9734" fmla="*/ 5670590 w 7362098"/>
                                <a:gd name="connsiteY9734" fmla="*/ 221447 h 4900456"/>
                                <a:gd name="connsiteX9735" fmla="*/ 5666997 w 7362098"/>
                                <a:gd name="connsiteY9735" fmla="*/ 226238 h 4900456"/>
                                <a:gd name="connsiteX9736" fmla="*/ 5662206 w 7362098"/>
                                <a:gd name="connsiteY9736" fmla="*/ 222645 h 4900456"/>
                                <a:gd name="connsiteX9737" fmla="*/ 5658614 w 7362098"/>
                                <a:gd name="connsiteY9737" fmla="*/ 198293 h 4900456"/>
                                <a:gd name="connsiteX9738" fmla="*/ 5634262 w 7362098"/>
                                <a:gd name="connsiteY9738" fmla="*/ 201885 h 4900456"/>
                                <a:gd name="connsiteX9739" fmla="*/ 5629471 w 7362098"/>
                                <a:gd name="connsiteY9739" fmla="*/ 198293 h 4900456"/>
                                <a:gd name="connsiteX9740" fmla="*/ 5633064 w 7362098"/>
                                <a:gd name="connsiteY9740" fmla="*/ 193502 h 4900456"/>
                                <a:gd name="connsiteX9741" fmla="*/ 5657416 w 7362098"/>
                                <a:gd name="connsiteY9741" fmla="*/ 189909 h 4900456"/>
                                <a:gd name="connsiteX9742" fmla="*/ 5653823 w 7362098"/>
                                <a:gd name="connsiteY9742" fmla="*/ 165558 h 4900456"/>
                                <a:gd name="connsiteX9743" fmla="*/ 5657416 w 7362098"/>
                                <a:gd name="connsiteY9743" fmla="*/ 160768 h 4900456"/>
                                <a:gd name="connsiteX9744" fmla="*/ 1549342 w 7362098"/>
                                <a:gd name="connsiteY9744" fmla="*/ 160768 h 4900456"/>
                                <a:gd name="connsiteX9745" fmla="*/ 1563713 w 7362098"/>
                                <a:gd name="connsiteY9745" fmla="*/ 171547 h 4900456"/>
                                <a:gd name="connsiteX9746" fmla="*/ 1564114 w 7362098"/>
                                <a:gd name="connsiteY9746" fmla="*/ 174342 h 4900456"/>
                                <a:gd name="connsiteX9747" fmla="*/ 1562514 w 7362098"/>
                                <a:gd name="connsiteY9747" fmla="*/ 175140 h 4900456"/>
                                <a:gd name="connsiteX9748" fmla="*/ 1560920 w 7362098"/>
                                <a:gd name="connsiteY9748" fmla="*/ 174741 h 4900456"/>
                                <a:gd name="connsiteX9749" fmla="*/ 1546951 w 7362098"/>
                                <a:gd name="connsiteY9749" fmla="*/ 163962 h 4900456"/>
                                <a:gd name="connsiteX9750" fmla="*/ 1546550 w 7362098"/>
                                <a:gd name="connsiteY9750" fmla="*/ 161167 h 4900456"/>
                                <a:gd name="connsiteX9751" fmla="*/ 1549342 w 7362098"/>
                                <a:gd name="connsiteY9751" fmla="*/ 160768 h 4900456"/>
                                <a:gd name="connsiteX9752" fmla="*/ 1495457 w 7362098"/>
                                <a:gd name="connsiteY9752" fmla="*/ 156777 h 4900456"/>
                                <a:gd name="connsiteX9753" fmla="*/ 1498249 w 7362098"/>
                                <a:gd name="connsiteY9753" fmla="*/ 157575 h 4900456"/>
                                <a:gd name="connsiteX9754" fmla="*/ 1497453 w 7362098"/>
                                <a:gd name="connsiteY9754" fmla="*/ 160369 h 4900456"/>
                                <a:gd name="connsiteX9755" fmla="*/ 1482280 w 7362098"/>
                                <a:gd name="connsiteY9755" fmla="*/ 169153 h 4900456"/>
                                <a:gd name="connsiteX9756" fmla="*/ 1481482 w 7362098"/>
                                <a:gd name="connsiteY9756" fmla="*/ 169552 h 4900456"/>
                                <a:gd name="connsiteX9757" fmla="*/ 1479485 w 7362098"/>
                                <a:gd name="connsiteY9757" fmla="*/ 168354 h 4900456"/>
                                <a:gd name="connsiteX9758" fmla="*/ 1480283 w 7362098"/>
                                <a:gd name="connsiteY9758" fmla="*/ 165560 h 4900456"/>
                                <a:gd name="connsiteX9759" fmla="*/ 6885950 w 7362098"/>
                                <a:gd name="connsiteY9759" fmla="*/ 152884 h 4900456"/>
                                <a:gd name="connsiteX9760" fmla="*/ 6895331 w 7362098"/>
                                <a:gd name="connsiteY9760" fmla="*/ 153982 h 4900456"/>
                                <a:gd name="connsiteX9761" fmla="*/ 6902517 w 7362098"/>
                                <a:gd name="connsiteY9761" fmla="*/ 165958 h 4900456"/>
                                <a:gd name="connsiteX9762" fmla="*/ 6906110 w 7362098"/>
                                <a:gd name="connsiteY9762" fmla="*/ 170748 h 4900456"/>
                                <a:gd name="connsiteX9763" fmla="*/ 6912098 w 7362098"/>
                                <a:gd name="connsiteY9763" fmla="*/ 170748 h 4900456"/>
                                <a:gd name="connsiteX9764" fmla="*/ 6912497 w 7362098"/>
                                <a:gd name="connsiteY9764" fmla="*/ 170748 h 4900456"/>
                                <a:gd name="connsiteX9765" fmla="*/ 6912896 w 7362098"/>
                                <a:gd name="connsiteY9765" fmla="*/ 170349 h 4900456"/>
                                <a:gd name="connsiteX9766" fmla="*/ 6926070 w 7362098"/>
                                <a:gd name="connsiteY9766" fmla="*/ 169950 h 4900456"/>
                                <a:gd name="connsiteX9767" fmla="*/ 6933255 w 7362098"/>
                                <a:gd name="connsiteY9767" fmla="*/ 181526 h 4900456"/>
                                <a:gd name="connsiteX9768" fmla="*/ 6933255 w 7362098"/>
                                <a:gd name="connsiteY9768" fmla="*/ 181926 h 4900456"/>
                                <a:gd name="connsiteX9769" fmla="*/ 6936848 w 7362098"/>
                                <a:gd name="connsiteY9769" fmla="*/ 186716 h 4900456"/>
                                <a:gd name="connsiteX9770" fmla="*/ 6943235 w 7362098"/>
                                <a:gd name="connsiteY9770" fmla="*/ 186716 h 4900456"/>
                                <a:gd name="connsiteX9771" fmla="*/ 6943635 w 7362098"/>
                                <a:gd name="connsiteY9771" fmla="*/ 186716 h 4900456"/>
                                <a:gd name="connsiteX9772" fmla="*/ 6957607 w 7362098"/>
                                <a:gd name="connsiteY9772" fmla="*/ 185918 h 4900456"/>
                                <a:gd name="connsiteX9773" fmla="*/ 6964792 w 7362098"/>
                                <a:gd name="connsiteY9773" fmla="*/ 197894 h 4900456"/>
                                <a:gd name="connsiteX9774" fmla="*/ 6968385 w 7362098"/>
                                <a:gd name="connsiteY9774" fmla="*/ 202685 h 4900456"/>
                                <a:gd name="connsiteX9775" fmla="*/ 6971579 w 7362098"/>
                                <a:gd name="connsiteY9775" fmla="*/ 203483 h 4900456"/>
                                <a:gd name="connsiteX9776" fmla="*/ 6975970 w 7362098"/>
                                <a:gd name="connsiteY9776" fmla="*/ 203882 h 4900456"/>
                                <a:gd name="connsiteX9777" fmla="*/ 6979563 w 7362098"/>
                                <a:gd name="connsiteY9777" fmla="*/ 207874 h 4900456"/>
                                <a:gd name="connsiteX9778" fmla="*/ 6973974 w 7362098"/>
                                <a:gd name="connsiteY9778" fmla="*/ 212266 h 4900456"/>
                                <a:gd name="connsiteX9779" fmla="*/ 6967986 w 7362098"/>
                                <a:gd name="connsiteY9779" fmla="*/ 211866 h 4900456"/>
                                <a:gd name="connsiteX9780" fmla="*/ 6963195 w 7362098"/>
                                <a:gd name="connsiteY9780" fmla="*/ 210270 h 4900456"/>
                                <a:gd name="connsiteX9781" fmla="*/ 6956010 w 7362098"/>
                                <a:gd name="connsiteY9781" fmla="*/ 198294 h 4900456"/>
                                <a:gd name="connsiteX9782" fmla="*/ 6952816 w 7362098"/>
                                <a:gd name="connsiteY9782" fmla="*/ 193503 h 4900456"/>
                                <a:gd name="connsiteX9783" fmla="*/ 6946030 w 7362098"/>
                                <a:gd name="connsiteY9783" fmla="*/ 193903 h 4900456"/>
                                <a:gd name="connsiteX9784" fmla="*/ 6932457 w 7362098"/>
                                <a:gd name="connsiteY9784" fmla="*/ 194302 h 4900456"/>
                                <a:gd name="connsiteX9785" fmla="*/ 6925271 w 7362098"/>
                                <a:gd name="connsiteY9785" fmla="*/ 182724 h 4900456"/>
                                <a:gd name="connsiteX9786" fmla="*/ 6921679 w 7362098"/>
                                <a:gd name="connsiteY9786" fmla="*/ 177534 h 4900456"/>
                                <a:gd name="connsiteX9787" fmla="*/ 6915691 w 7362098"/>
                                <a:gd name="connsiteY9787" fmla="*/ 177534 h 4900456"/>
                                <a:gd name="connsiteX9788" fmla="*/ 6915291 w 7362098"/>
                                <a:gd name="connsiteY9788" fmla="*/ 177534 h 4900456"/>
                                <a:gd name="connsiteX9789" fmla="*/ 6901719 w 7362098"/>
                                <a:gd name="connsiteY9789" fmla="*/ 177934 h 4900456"/>
                                <a:gd name="connsiteX9790" fmla="*/ 6894533 w 7362098"/>
                                <a:gd name="connsiteY9790" fmla="*/ 165958 h 4900456"/>
                                <a:gd name="connsiteX9791" fmla="*/ 6891338 w 7362098"/>
                                <a:gd name="connsiteY9791" fmla="*/ 161167 h 4900456"/>
                                <a:gd name="connsiteX9792" fmla="*/ 6884552 w 7362098"/>
                                <a:gd name="connsiteY9792" fmla="*/ 161566 h 4900456"/>
                                <a:gd name="connsiteX9793" fmla="*/ 6870979 w 7362098"/>
                                <a:gd name="connsiteY9793" fmla="*/ 161966 h 4900456"/>
                                <a:gd name="connsiteX9794" fmla="*/ 6868584 w 7362098"/>
                                <a:gd name="connsiteY9794" fmla="*/ 160369 h 4900456"/>
                                <a:gd name="connsiteX9795" fmla="*/ 6866987 w 7362098"/>
                                <a:gd name="connsiteY9795" fmla="*/ 155179 h 4900456"/>
                                <a:gd name="connsiteX9796" fmla="*/ 6872177 w 7362098"/>
                                <a:gd name="connsiteY9796" fmla="*/ 153582 h 4900456"/>
                                <a:gd name="connsiteX9797" fmla="*/ 6874572 w 7362098"/>
                                <a:gd name="connsiteY9797" fmla="*/ 154780 h 4900456"/>
                                <a:gd name="connsiteX9798" fmla="*/ 6880959 w 7362098"/>
                                <a:gd name="connsiteY9798" fmla="*/ 154780 h 4900456"/>
                                <a:gd name="connsiteX9799" fmla="*/ 6881358 w 7362098"/>
                                <a:gd name="connsiteY9799" fmla="*/ 154780 h 4900456"/>
                                <a:gd name="connsiteX9800" fmla="*/ 6885950 w 7362098"/>
                                <a:gd name="connsiteY9800" fmla="*/ 152884 h 4900456"/>
                                <a:gd name="connsiteX9801" fmla="*/ 1554134 w 7362098"/>
                                <a:gd name="connsiteY9801" fmla="*/ 149591 h 4900456"/>
                                <a:gd name="connsiteX9802" fmla="*/ 1570898 w 7362098"/>
                                <a:gd name="connsiteY9802" fmla="*/ 154382 h 4900456"/>
                                <a:gd name="connsiteX9803" fmla="*/ 1572099 w 7362098"/>
                                <a:gd name="connsiteY9803" fmla="*/ 157176 h 4900456"/>
                                <a:gd name="connsiteX9804" fmla="*/ 1570500 w 7362098"/>
                                <a:gd name="connsiteY9804" fmla="*/ 158773 h 4900456"/>
                                <a:gd name="connsiteX9805" fmla="*/ 1569702 w 7362098"/>
                                <a:gd name="connsiteY9805" fmla="*/ 158773 h 4900456"/>
                                <a:gd name="connsiteX9806" fmla="*/ 1552938 w 7362098"/>
                                <a:gd name="connsiteY9806" fmla="*/ 153983 h 4900456"/>
                                <a:gd name="connsiteX9807" fmla="*/ 1551339 w 7362098"/>
                                <a:gd name="connsiteY9807" fmla="*/ 151187 h 4900456"/>
                                <a:gd name="connsiteX9808" fmla="*/ 1554134 w 7362098"/>
                                <a:gd name="connsiteY9808" fmla="*/ 149591 h 4900456"/>
                                <a:gd name="connsiteX9809" fmla="*/ 1492262 w 7362098"/>
                                <a:gd name="connsiteY9809" fmla="*/ 145200 h 4900456"/>
                                <a:gd name="connsiteX9810" fmla="*/ 1494658 w 7362098"/>
                                <a:gd name="connsiteY9810" fmla="*/ 147196 h 4900456"/>
                                <a:gd name="connsiteX9811" fmla="*/ 1492662 w 7362098"/>
                                <a:gd name="connsiteY9811" fmla="*/ 149592 h 4900456"/>
                                <a:gd name="connsiteX9812" fmla="*/ 1475093 w 7362098"/>
                                <a:gd name="connsiteY9812" fmla="*/ 151987 h 4900456"/>
                                <a:gd name="connsiteX9813" fmla="*/ 1472698 w 7362098"/>
                                <a:gd name="connsiteY9813" fmla="*/ 149991 h 4900456"/>
                                <a:gd name="connsiteX9814" fmla="*/ 1474695 w 7362098"/>
                                <a:gd name="connsiteY9814" fmla="*/ 147595 h 4900456"/>
                                <a:gd name="connsiteX9815" fmla="*/ 1571703 w 7362098"/>
                                <a:gd name="connsiteY9815" fmla="*/ 134820 h 4900456"/>
                                <a:gd name="connsiteX9816" fmla="*/ 1574095 w 7362098"/>
                                <a:gd name="connsiteY9816" fmla="*/ 136816 h 4900456"/>
                                <a:gd name="connsiteX9817" fmla="*/ 1572099 w 7362098"/>
                                <a:gd name="connsiteY9817" fmla="*/ 139212 h 4900456"/>
                                <a:gd name="connsiteX9818" fmla="*/ 1554532 w 7362098"/>
                                <a:gd name="connsiteY9818" fmla="*/ 141607 h 4900456"/>
                                <a:gd name="connsiteX9819" fmla="*/ 1552136 w 7362098"/>
                                <a:gd name="connsiteY9819" fmla="*/ 139611 h 4900456"/>
                                <a:gd name="connsiteX9820" fmla="*/ 1554134 w 7362098"/>
                                <a:gd name="connsiteY9820" fmla="*/ 137215 h 4900456"/>
                                <a:gd name="connsiteX9821" fmla="*/ 199838 w 7362098"/>
                                <a:gd name="connsiteY9821" fmla="*/ 134122 h 4900456"/>
                                <a:gd name="connsiteX9822" fmla="*/ 209220 w 7362098"/>
                                <a:gd name="connsiteY9822" fmla="*/ 135220 h 4900456"/>
                                <a:gd name="connsiteX9823" fmla="*/ 216405 w 7362098"/>
                                <a:gd name="connsiteY9823" fmla="*/ 147196 h 4900456"/>
                                <a:gd name="connsiteX9824" fmla="*/ 219998 w 7362098"/>
                                <a:gd name="connsiteY9824" fmla="*/ 151986 h 4900456"/>
                                <a:gd name="connsiteX9825" fmla="*/ 225985 w 7362098"/>
                                <a:gd name="connsiteY9825" fmla="*/ 151986 h 4900456"/>
                                <a:gd name="connsiteX9826" fmla="*/ 226385 w 7362098"/>
                                <a:gd name="connsiteY9826" fmla="*/ 151986 h 4900456"/>
                                <a:gd name="connsiteX9827" fmla="*/ 226784 w 7362098"/>
                                <a:gd name="connsiteY9827" fmla="*/ 151587 h 4900456"/>
                                <a:gd name="connsiteX9828" fmla="*/ 239958 w 7362098"/>
                                <a:gd name="connsiteY9828" fmla="*/ 151188 h 4900456"/>
                                <a:gd name="connsiteX9829" fmla="*/ 247144 w 7362098"/>
                                <a:gd name="connsiteY9829" fmla="*/ 162764 h 4900456"/>
                                <a:gd name="connsiteX9830" fmla="*/ 247144 w 7362098"/>
                                <a:gd name="connsiteY9830" fmla="*/ 163164 h 4900456"/>
                                <a:gd name="connsiteX9831" fmla="*/ 250735 w 7362098"/>
                                <a:gd name="connsiteY9831" fmla="*/ 167954 h 4900456"/>
                                <a:gd name="connsiteX9832" fmla="*/ 257122 w 7362098"/>
                                <a:gd name="connsiteY9832" fmla="*/ 167954 h 4900456"/>
                                <a:gd name="connsiteX9833" fmla="*/ 257522 w 7362098"/>
                                <a:gd name="connsiteY9833" fmla="*/ 167954 h 4900456"/>
                                <a:gd name="connsiteX9834" fmla="*/ 271494 w 7362098"/>
                                <a:gd name="connsiteY9834" fmla="*/ 167156 h 4900456"/>
                                <a:gd name="connsiteX9835" fmla="*/ 278680 w 7362098"/>
                                <a:gd name="connsiteY9835" fmla="*/ 179132 h 4900456"/>
                                <a:gd name="connsiteX9836" fmla="*/ 282273 w 7362098"/>
                                <a:gd name="connsiteY9836" fmla="*/ 183923 h 4900456"/>
                                <a:gd name="connsiteX9837" fmla="*/ 285466 w 7362098"/>
                                <a:gd name="connsiteY9837" fmla="*/ 184721 h 4900456"/>
                                <a:gd name="connsiteX9838" fmla="*/ 289858 w 7362098"/>
                                <a:gd name="connsiteY9838" fmla="*/ 185120 h 4900456"/>
                                <a:gd name="connsiteX9839" fmla="*/ 293450 w 7362098"/>
                                <a:gd name="connsiteY9839" fmla="*/ 189112 h 4900456"/>
                                <a:gd name="connsiteX9840" fmla="*/ 287861 w 7362098"/>
                                <a:gd name="connsiteY9840" fmla="*/ 193104 h 4900456"/>
                                <a:gd name="connsiteX9841" fmla="*/ 281874 w 7362098"/>
                                <a:gd name="connsiteY9841" fmla="*/ 192705 h 4900456"/>
                                <a:gd name="connsiteX9842" fmla="*/ 277082 w 7362098"/>
                                <a:gd name="connsiteY9842" fmla="*/ 191108 h 4900456"/>
                                <a:gd name="connsiteX9843" fmla="*/ 269897 w 7362098"/>
                                <a:gd name="connsiteY9843" fmla="*/ 179132 h 4900456"/>
                                <a:gd name="connsiteX9844" fmla="*/ 266703 w 7362098"/>
                                <a:gd name="connsiteY9844" fmla="*/ 174342 h 4900456"/>
                                <a:gd name="connsiteX9845" fmla="*/ 259917 w 7362098"/>
                                <a:gd name="connsiteY9845" fmla="*/ 174741 h 4900456"/>
                                <a:gd name="connsiteX9846" fmla="*/ 246344 w 7362098"/>
                                <a:gd name="connsiteY9846" fmla="*/ 175141 h 4900456"/>
                                <a:gd name="connsiteX9847" fmla="*/ 239159 w 7362098"/>
                                <a:gd name="connsiteY9847" fmla="*/ 163563 h 4900456"/>
                                <a:gd name="connsiteX9848" fmla="*/ 235566 w 7362098"/>
                                <a:gd name="connsiteY9848" fmla="*/ 158373 h 4900456"/>
                                <a:gd name="connsiteX9849" fmla="*/ 229578 w 7362098"/>
                                <a:gd name="connsiteY9849" fmla="*/ 158373 h 4900456"/>
                                <a:gd name="connsiteX9850" fmla="*/ 229179 w 7362098"/>
                                <a:gd name="connsiteY9850" fmla="*/ 158373 h 4900456"/>
                                <a:gd name="connsiteX9851" fmla="*/ 215606 w 7362098"/>
                                <a:gd name="connsiteY9851" fmla="*/ 158772 h 4900456"/>
                                <a:gd name="connsiteX9852" fmla="*/ 208420 w 7362098"/>
                                <a:gd name="connsiteY9852" fmla="*/ 146796 h 4900456"/>
                                <a:gd name="connsiteX9853" fmla="*/ 205227 w 7362098"/>
                                <a:gd name="connsiteY9853" fmla="*/ 142006 h 4900456"/>
                                <a:gd name="connsiteX9854" fmla="*/ 198441 w 7362098"/>
                                <a:gd name="connsiteY9854" fmla="*/ 142405 h 4900456"/>
                                <a:gd name="connsiteX9855" fmla="*/ 184868 w 7362098"/>
                                <a:gd name="connsiteY9855" fmla="*/ 142804 h 4900456"/>
                                <a:gd name="connsiteX9856" fmla="*/ 182472 w 7362098"/>
                                <a:gd name="connsiteY9856" fmla="*/ 141208 h 4900456"/>
                                <a:gd name="connsiteX9857" fmla="*/ 180875 w 7362098"/>
                                <a:gd name="connsiteY9857" fmla="*/ 136018 h 4900456"/>
                                <a:gd name="connsiteX9858" fmla="*/ 186065 w 7362098"/>
                                <a:gd name="connsiteY9858" fmla="*/ 134421 h 4900456"/>
                                <a:gd name="connsiteX9859" fmla="*/ 188461 w 7362098"/>
                                <a:gd name="connsiteY9859" fmla="*/ 136018 h 4900456"/>
                                <a:gd name="connsiteX9860" fmla="*/ 194848 w 7362098"/>
                                <a:gd name="connsiteY9860" fmla="*/ 136018 h 4900456"/>
                                <a:gd name="connsiteX9861" fmla="*/ 195247 w 7362098"/>
                                <a:gd name="connsiteY9861" fmla="*/ 136018 h 4900456"/>
                                <a:gd name="connsiteX9862" fmla="*/ 199838 w 7362098"/>
                                <a:gd name="connsiteY9862" fmla="*/ 134122 h 4900456"/>
                                <a:gd name="connsiteX9863" fmla="*/ 1476691 w 7362098"/>
                                <a:gd name="connsiteY9863" fmla="*/ 128034 h 4900456"/>
                                <a:gd name="connsiteX9864" fmla="*/ 1493461 w 7362098"/>
                                <a:gd name="connsiteY9864" fmla="*/ 132825 h 4900456"/>
                                <a:gd name="connsiteX9865" fmla="*/ 1495058 w 7362098"/>
                                <a:gd name="connsiteY9865" fmla="*/ 135619 h 4900456"/>
                                <a:gd name="connsiteX9866" fmla="*/ 1493461 w 7362098"/>
                                <a:gd name="connsiteY9866" fmla="*/ 137216 h 4900456"/>
                                <a:gd name="connsiteX9867" fmla="*/ 1492661 w 7362098"/>
                                <a:gd name="connsiteY9867" fmla="*/ 137216 h 4900456"/>
                                <a:gd name="connsiteX9868" fmla="*/ 1475892 w 7362098"/>
                                <a:gd name="connsiteY9868" fmla="*/ 132426 h 4900456"/>
                                <a:gd name="connsiteX9869" fmla="*/ 1473895 w 7362098"/>
                                <a:gd name="connsiteY9869" fmla="*/ 129630 h 4900456"/>
                                <a:gd name="connsiteX9870" fmla="*/ 1476691 w 7362098"/>
                                <a:gd name="connsiteY9870" fmla="*/ 128034 h 4900456"/>
                                <a:gd name="connsiteX9871" fmla="*/ 6902716 w 7362098"/>
                                <a:gd name="connsiteY9871" fmla="*/ 120948 h 4900456"/>
                                <a:gd name="connsiteX9872" fmla="*/ 6912098 w 7362098"/>
                                <a:gd name="connsiteY9872" fmla="*/ 122046 h 4900456"/>
                                <a:gd name="connsiteX9873" fmla="*/ 6919283 w 7362098"/>
                                <a:gd name="connsiteY9873" fmla="*/ 134022 h 4900456"/>
                                <a:gd name="connsiteX9874" fmla="*/ 6922876 w 7362098"/>
                                <a:gd name="connsiteY9874" fmla="*/ 138812 h 4900456"/>
                                <a:gd name="connsiteX9875" fmla="*/ 6928864 w 7362098"/>
                                <a:gd name="connsiteY9875" fmla="*/ 138812 h 4900456"/>
                                <a:gd name="connsiteX9876" fmla="*/ 6929263 w 7362098"/>
                                <a:gd name="connsiteY9876" fmla="*/ 138812 h 4900456"/>
                                <a:gd name="connsiteX9877" fmla="*/ 6929662 w 7362098"/>
                                <a:gd name="connsiteY9877" fmla="*/ 138413 h 4900456"/>
                                <a:gd name="connsiteX9878" fmla="*/ 6942836 w 7362098"/>
                                <a:gd name="connsiteY9878" fmla="*/ 138014 h 4900456"/>
                                <a:gd name="connsiteX9879" fmla="*/ 6950021 w 7362098"/>
                                <a:gd name="connsiteY9879" fmla="*/ 149590 h 4900456"/>
                                <a:gd name="connsiteX9880" fmla="*/ 6950021 w 7362098"/>
                                <a:gd name="connsiteY9880" fmla="*/ 149990 h 4900456"/>
                                <a:gd name="connsiteX9881" fmla="*/ 6953614 w 7362098"/>
                                <a:gd name="connsiteY9881" fmla="*/ 154780 h 4900456"/>
                                <a:gd name="connsiteX9882" fmla="*/ 6960001 w 7362098"/>
                                <a:gd name="connsiteY9882" fmla="*/ 154780 h 4900456"/>
                                <a:gd name="connsiteX9883" fmla="*/ 6960401 w 7362098"/>
                                <a:gd name="connsiteY9883" fmla="*/ 154780 h 4900456"/>
                                <a:gd name="connsiteX9884" fmla="*/ 6974372 w 7362098"/>
                                <a:gd name="connsiteY9884" fmla="*/ 153982 h 4900456"/>
                                <a:gd name="connsiteX9885" fmla="*/ 6981558 w 7362098"/>
                                <a:gd name="connsiteY9885" fmla="*/ 165958 h 4900456"/>
                                <a:gd name="connsiteX9886" fmla="*/ 6985151 w 7362098"/>
                                <a:gd name="connsiteY9886" fmla="*/ 170749 h 4900456"/>
                                <a:gd name="connsiteX9887" fmla="*/ 6988344 w 7362098"/>
                                <a:gd name="connsiteY9887" fmla="*/ 171547 h 4900456"/>
                                <a:gd name="connsiteX9888" fmla="*/ 6992736 w 7362098"/>
                                <a:gd name="connsiteY9888" fmla="*/ 171946 h 4900456"/>
                                <a:gd name="connsiteX9889" fmla="*/ 6996328 w 7362098"/>
                                <a:gd name="connsiteY9889" fmla="*/ 175938 h 4900456"/>
                                <a:gd name="connsiteX9890" fmla="*/ 6990740 w 7362098"/>
                                <a:gd name="connsiteY9890" fmla="*/ 179930 h 4900456"/>
                                <a:gd name="connsiteX9891" fmla="*/ 6984752 w 7362098"/>
                                <a:gd name="connsiteY9891" fmla="*/ 179531 h 4900456"/>
                                <a:gd name="connsiteX9892" fmla="*/ 6979961 w 7362098"/>
                                <a:gd name="connsiteY9892" fmla="*/ 177934 h 4900456"/>
                                <a:gd name="connsiteX9893" fmla="*/ 6972776 w 7362098"/>
                                <a:gd name="connsiteY9893" fmla="*/ 165958 h 4900456"/>
                                <a:gd name="connsiteX9894" fmla="*/ 6969582 w 7362098"/>
                                <a:gd name="connsiteY9894" fmla="*/ 161168 h 4900456"/>
                                <a:gd name="connsiteX9895" fmla="*/ 6962796 w 7362098"/>
                                <a:gd name="connsiteY9895" fmla="*/ 161567 h 4900456"/>
                                <a:gd name="connsiteX9896" fmla="*/ 6949223 w 7362098"/>
                                <a:gd name="connsiteY9896" fmla="*/ 161967 h 4900456"/>
                                <a:gd name="connsiteX9897" fmla="*/ 6942037 w 7362098"/>
                                <a:gd name="connsiteY9897" fmla="*/ 150389 h 4900456"/>
                                <a:gd name="connsiteX9898" fmla="*/ 6938445 w 7362098"/>
                                <a:gd name="connsiteY9898" fmla="*/ 145199 h 4900456"/>
                                <a:gd name="connsiteX9899" fmla="*/ 6932457 w 7362098"/>
                                <a:gd name="connsiteY9899" fmla="*/ 145199 h 4900456"/>
                                <a:gd name="connsiteX9900" fmla="*/ 6932058 w 7362098"/>
                                <a:gd name="connsiteY9900" fmla="*/ 145199 h 4900456"/>
                                <a:gd name="connsiteX9901" fmla="*/ 6918485 w 7362098"/>
                                <a:gd name="connsiteY9901" fmla="*/ 145598 h 4900456"/>
                                <a:gd name="connsiteX9902" fmla="*/ 6911299 w 7362098"/>
                                <a:gd name="connsiteY9902" fmla="*/ 133622 h 4900456"/>
                                <a:gd name="connsiteX9903" fmla="*/ 6908105 w 7362098"/>
                                <a:gd name="connsiteY9903" fmla="*/ 128832 h 4900456"/>
                                <a:gd name="connsiteX9904" fmla="*/ 6901318 w 7362098"/>
                                <a:gd name="connsiteY9904" fmla="*/ 129231 h 4900456"/>
                                <a:gd name="connsiteX9905" fmla="*/ 6887746 w 7362098"/>
                                <a:gd name="connsiteY9905" fmla="*/ 129630 h 4900456"/>
                                <a:gd name="connsiteX9906" fmla="*/ 6885350 w 7362098"/>
                                <a:gd name="connsiteY9906" fmla="*/ 128034 h 4900456"/>
                                <a:gd name="connsiteX9907" fmla="*/ 6883754 w 7362098"/>
                                <a:gd name="connsiteY9907" fmla="*/ 122844 h 4900456"/>
                                <a:gd name="connsiteX9908" fmla="*/ 6888943 w 7362098"/>
                                <a:gd name="connsiteY9908" fmla="*/ 121247 h 4900456"/>
                                <a:gd name="connsiteX9909" fmla="*/ 6891338 w 7362098"/>
                                <a:gd name="connsiteY9909" fmla="*/ 122844 h 4900456"/>
                                <a:gd name="connsiteX9910" fmla="*/ 6897726 w 7362098"/>
                                <a:gd name="connsiteY9910" fmla="*/ 122844 h 4900456"/>
                                <a:gd name="connsiteX9911" fmla="*/ 6898125 w 7362098"/>
                                <a:gd name="connsiteY9911" fmla="*/ 122844 h 4900456"/>
                                <a:gd name="connsiteX9912" fmla="*/ 6902716 w 7362098"/>
                                <a:gd name="connsiteY9912" fmla="*/ 120948 h 4900456"/>
                                <a:gd name="connsiteX9913" fmla="*/ 1564910 w 7362098"/>
                                <a:gd name="connsiteY9913" fmla="*/ 117655 h 4900456"/>
                                <a:gd name="connsiteX9914" fmla="*/ 1567703 w 7362098"/>
                                <a:gd name="connsiteY9914" fmla="*/ 118453 h 4900456"/>
                                <a:gd name="connsiteX9915" fmla="*/ 1566904 w 7362098"/>
                                <a:gd name="connsiteY9915" fmla="*/ 121247 h 4900456"/>
                                <a:gd name="connsiteX9916" fmla="*/ 1551736 w 7362098"/>
                                <a:gd name="connsiteY9916" fmla="*/ 130031 h 4900456"/>
                                <a:gd name="connsiteX9917" fmla="*/ 1550937 w 7362098"/>
                                <a:gd name="connsiteY9917" fmla="*/ 130430 h 4900456"/>
                                <a:gd name="connsiteX9918" fmla="*/ 1548946 w 7362098"/>
                                <a:gd name="connsiteY9918" fmla="*/ 129232 h 4900456"/>
                                <a:gd name="connsiteX9919" fmla="*/ 1549744 w 7362098"/>
                                <a:gd name="connsiteY9919" fmla="*/ 126438 h 4900456"/>
                                <a:gd name="connsiteX9920" fmla="*/ 1486274 w 7362098"/>
                                <a:gd name="connsiteY9920" fmla="*/ 112066 h 4900456"/>
                                <a:gd name="connsiteX9921" fmla="*/ 1500246 w 7362098"/>
                                <a:gd name="connsiteY9921" fmla="*/ 122845 h 4900456"/>
                                <a:gd name="connsiteX9922" fmla="*/ 1500647 w 7362098"/>
                                <a:gd name="connsiteY9922" fmla="*/ 125640 h 4900456"/>
                                <a:gd name="connsiteX9923" fmla="*/ 1499051 w 7362098"/>
                                <a:gd name="connsiteY9923" fmla="*/ 126438 h 4900456"/>
                                <a:gd name="connsiteX9924" fmla="*/ 1497453 w 7362098"/>
                                <a:gd name="connsiteY9924" fmla="*/ 126039 h 4900456"/>
                                <a:gd name="connsiteX9925" fmla="*/ 1483878 w 7362098"/>
                                <a:gd name="connsiteY9925" fmla="*/ 115260 h 4900456"/>
                                <a:gd name="connsiteX9926" fmla="*/ 1483479 w 7362098"/>
                                <a:gd name="connsiteY9926" fmla="*/ 112465 h 4900456"/>
                                <a:gd name="connsiteX9927" fmla="*/ 1486274 w 7362098"/>
                                <a:gd name="connsiteY9927" fmla="*/ 112066 h 4900456"/>
                                <a:gd name="connsiteX9928" fmla="*/ 1554933 w 7362098"/>
                                <a:gd name="connsiteY9928" fmla="*/ 103284 h 4900456"/>
                                <a:gd name="connsiteX9929" fmla="*/ 1555330 w 7362098"/>
                                <a:gd name="connsiteY9929" fmla="*/ 106078 h 4900456"/>
                                <a:gd name="connsiteX9930" fmla="*/ 1544556 w 7362098"/>
                                <a:gd name="connsiteY9930" fmla="*/ 120051 h 4900456"/>
                                <a:gd name="connsiteX9931" fmla="*/ 1542954 w 7362098"/>
                                <a:gd name="connsiteY9931" fmla="*/ 120850 h 4900456"/>
                                <a:gd name="connsiteX9932" fmla="*/ 1541361 w 7362098"/>
                                <a:gd name="connsiteY9932" fmla="*/ 120451 h 4900456"/>
                                <a:gd name="connsiteX9933" fmla="*/ 1541361 w 7362098"/>
                                <a:gd name="connsiteY9933" fmla="*/ 117656 h 4900456"/>
                                <a:gd name="connsiteX9934" fmla="*/ 1552136 w 7362098"/>
                                <a:gd name="connsiteY9934" fmla="*/ 103683 h 4900456"/>
                                <a:gd name="connsiteX9935" fmla="*/ 1554933 w 7362098"/>
                                <a:gd name="connsiteY9935" fmla="*/ 103284 h 4900456"/>
                                <a:gd name="connsiteX9936" fmla="*/ 1498249 w 7362098"/>
                                <a:gd name="connsiteY9936" fmla="*/ 99292 h 4900456"/>
                                <a:gd name="connsiteX9937" fmla="*/ 1501044 w 7362098"/>
                                <a:gd name="connsiteY9937" fmla="*/ 100090 h 4900456"/>
                                <a:gd name="connsiteX9938" fmla="*/ 1509831 w 7362098"/>
                                <a:gd name="connsiteY9938" fmla="*/ 115260 h 4900456"/>
                                <a:gd name="connsiteX9939" fmla="*/ 1509029 w 7362098"/>
                                <a:gd name="connsiteY9939" fmla="*/ 118055 h 4900456"/>
                                <a:gd name="connsiteX9940" fmla="*/ 1508232 w 7362098"/>
                                <a:gd name="connsiteY9940" fmla="*/ 118454 h 4900456"/>
                                <a:gd name="connsiteX9941" fmla="*/ 1506235 w 7362098"/>
                                <a:gd name="connsiteY9941" fmla="*/ 117256 h 4900456"/>
                                <a:gd name="connsiteX9942" fmla="*/ 1497452 w 7362098"/>
                                <a:gd name="connsiteY9942" fmla="*/ 102086 h 4900456"/>
                                <a:gd name="connsiteX9943" fmla="*/ 1498249 w 7362098"/>
                                <a:gd name="connsiteY9943" fmla="*/ 99292 h 4900456"/>
                                <a:gd name="connsiteX9944" fmla="*/ 1536970 w 7362098"/>
                                <a:gd name="connsiteY9944" fmla="*/ 94502 h 4900456"/>
                                <a:gd name="connsiteX9945" fmla="*/ 1538565 w 7362098"/>
                                <a:gd name="connsiteY9945" fmla="*/ 97296 h 4900456"/>
                                <a:gd name="connsiteX9946" fmla="*/ 1533775 w 7362098"/>
                                <a:gd name="connsiteY9946" fmla="*/ 114063 h 4900456"/>
                                <a:gd name="connsiteX9947" fmla="*/ 1532180 w 7362098"/>
                                <a:gd name="connsiteY9947" fmla="*/ 115660 h 4900456"/>
                                <a:gd name="connsiteX9948" fmla="*/ 1531383 w 7362098"/>
                                <a:gd name="connsiteY9948" fmla="*/ 115660 h 4900456"/>
                                <a:gd name="connsiteX9949" fmla="*/ 1529387 w 7362098"/>
                                <a:gd name="connsiteY9949" fmla="*/ 112866 h 4900456"/>
                                <a:gd name="connsiteX9950" fmla="*/ 1534173 w 7362098"/>
                                <a:gd name="connsiteY9950" fmla="*/ 96098 h 4900456"/>
                                <a:gd name="connsiteX9951" fmla="*/ 1536970 w 7362098"/>
                                <a:gd name="connsiteY9951" fmla="*/ 94502 h 4900456"/>
                                <a:gd name="connsiteX9952" fmla="*/ 1517018 w 7362098"/>
                                <a:gd name="connsiteY9952" fmla="*/ 92505 h 4900456"/>
                                <a:gd name="connsiteX9953" fmla="*/ 1519412 w 7362098"/>
                                <a:gd name="connsiteY9953" fmla="*/ 94501 h 4900456"/>
                                <a:gd name="connsiteX9954" fmla="*/ 1521807 w 7362098"/>
                                <a:gd name="connsiteY9954" fmla="*/ 112067 h 4900456"/>
                                <a:gd name="connsiteX9955" fmla="*/ 1519812 w 7362098"/>
                                <a:gd name="connsiteY9955" fmla="*/ 114462 h 4900456"/>
                                <a:gd name="connsiteX9956" fmla="*/ 1517418 w 7362098"/>
                                <a:gd name="connsiteY9956" fmla="*/ 112466 h 4900456"/>
                                <a:gd name="connsiteX9957" fmla="*/ 1515021 w 7362098"/>
                                <a:gd name="connsiteY9957" fmla="*/ 94900 h 4900456"/>
                                <a:gd name="connsiteX9958" fmla="*/ 1517018 w 7362098"/>
                                <a:gd name="connsiteY9958" fmla="*/ 92505 h 4900456"/>
                                <a:gd name="connsiteX9959" fmla="*/ 561363 w 7362098"/>
                                <a:gd name="connsiteY9959" fmla="*/ 67905 h 4900456"/>
                                <a:gd name="connsiteX9960" fmla="*/ 580476 w 7362098"/>
                                <a:gd name="connsiteY9960" fmla="*/ 82126 h 4900456"/>
                                <a:gd name="connsiteX9961" fmla="*/ 574887 w 7362098"/>
                                <a:gd name="connsiteY9961" fmla="*/ 85719 h 4900456"/>
                                <a:gd name="connsiteX9962" fmla="*/ 540555 w 7362098"/>
                                <a:gd name="connsiteY9962" fmla="*/ 77735 h 4900456"/>
                                <a:gd name="connsiteX9963" fmla="*/ 533369 w 7362098"/>
                                <a:gd name="connsiteY9963" fmla="*/ 111668 h 4900456"/>
                                <a:gd name="connsiteX9964" fmla="*/ 527780 w 7362098"/>
                                <a:gd name="connsiteY9964" fmla="*/ 115261 h 4900456"/>
                                <a:gd name="connsiteX9965" fmla="*/ 526982 w 7362098"/>
                                <a:gd name="connsiteY9965" fmla="*/ 114063 h 4900456"/>
                                <a:gd name="connsiteX9966" fmla="*/ 537760 w 7362098"/>
                                <a:gd name="connsiteY9966" fmla="*/ 71348 h 4900456"/>
                                <a:gd name="connsiteX9967" fmla="*/ 561363 w 7362098"/>
                                <a:gd name="connsiteY9967" fmla="*/ 67905 h 4900456"/>
                                <a:gd name="connsiteX9968" fmla="*/ 7264241 w 7362098"/>
                                <a:gd name="connsiteY9968" fmla="*/ 54731 h 4900456"/>
                                <a:gd name="connsiteX9969" fmla="*/ 7283353 w 7362098"/>
                                <a:gd name="connsiteY9969" fmla="*/ 68952 h 4900456"/>
                                <a:gd name="connsiteX9970" fmla="*/ 7277764 w 7362098"/>
                                <a:gd name="connsiteY9970" fmla="*/ 72545 h 4900456"/>
                                <a:gd name="connsiteX9971" fmla="*/ 7243433 w 7362098"/>
                                <a:gd name="connsiteY9971" fmla="*/ 64561 h 4900456"/>
                                <a:gd name="connsiteX9972" fmla="*/ 7236246 w 7362098"/>
                                <a:gd name="connsiteY9972" fmla="*/ 98494 h 4900456"/>
                                <a:gd name="connsiteX9973" fmla="*/ 7230657 w 7362098"/>
                                <a:gd name="connsiteY9973" fmla="*/ 102087 h 4900456"/>
                                <a:gd name="connsiteX9974" fmla="*/ 7229859 w 7362098"/>
                                <a:gd name="connsiteY9974" fmla="*/ 100889 h 4900456"/>
                                <a:gd name="connsiteX9975" fmla="*/ 7240638 w 7362098"/>
                                <a:gd name="connsiteY9975" fmla="*/ 58174 h 4900456"/>
                                <a:gd name="connsiteX9976" fmla="*/ 7264241 w 7362098"/>
                                <a:gd name="connsiteY9976" fmla="*/ 54731 h 4900456"/>
                                <a:gd name="connsiteX9977" fmla="*/ 5304923 w 7362098"/>
                                <a:gd name="connsiteY9977" fmla="*/ 38614 h 4900456"/>
                                <a:gd name="connsiteX9978" fmla="*/ 5307318 w 7362098"/>
                                <a:gd name="connsiteY9978" fmla="*/ 40610 h 4900456"/>
                                <a:gd name="connsiteX9979" fmla="*/ 5309714 w 7362098"/>
                                <a:gd name="connsiteY9979" fmla="*/ 58176 h 4900456"/>
                                <a:gd name="connsiteX9980" fmla="*/ 5307718 w 7362098"/>
                                <a:gd name="connsiteY9980" fmla="*/ 60571 h 4900456"/>
                                <a:gd name="connsiteX9981" fmla="*/ 5305322 w 7362098"/>
                                <a:gd name="connsiteY9981" fmla="*/ 58575 h 4900456"/>
                                <a:gd name="connsiteX9982" fmla="*/ 5302927 w 7362098"/>
                                <a:gd name="connsiteY9982" fmla="*/ 41009 h 4900456"/>
                                <a:gd name="connsiteX9983" fmla="*/ 5304923 w 7362098"/>
                                <a:gd name="connsiteY9983" fmla="*/ 38614 h 4900456"/>
                                <a:gd name="connsiteX9984" fmla="*/ 5293346 w 7362098"/>
                                <a:gd name="connsiteY9984" fmla="*/ 37815 h 4900456"/>
                                <a:gd name="connsiteX9985" fmla="*/ 5294544 w 7362098"/>
                                <a:gd name="connsiteY9985" fmla="*/ 40609 h 4900456"/>
                                <a:gd name="connsiteX9986" fmla="*/ 5289753 w 7362098"/>
                                <a:gd name="connsiteY9986" fmla="*/ 57376 h 4900456"/>
                                <a:gd name="connsiteX9987" fmla="*/ 5288156 w 7362098"/>
                                <a:gd name="connsiteY9987" fmla="*/ 58973 h 4900456"/>
                                <a:gd name="connsiteX9988" fmla="*/ 5287358 w 7362098"/>
                                <a:gd name="connsiteY9988" fmla="*/ 58973 h 4900456"/>
                                <a:gd name="connsiteX9989" fmla="*/ 5285761 w 7362098"/>
                                <a:gd name="connsiteY9989" fmla="*/ 56179 h 4900456"/>
                                <a:gd name="connsiteX9990" fmla="*/ 5290552 w 7362098"/>
                                <a:gd name="connsiteY9990" fmla="*/ 39411 h 4900456"/>
                                <a:gd name="connsiteX9991" fmla="*/ 5293346 w 7362098"/>
                                <a:gd name="connsiteY9991" fmla="*/ 37815 h 4900456"/>
                                <a:gd name="connsiteX9992" fmla="*/ 5315301 w 7362098"/>
                                <a:gd name="connsiteY9992" fmla="*/ 35021 h 4900456"/>
                                <a:gd name="connsiteX9993" fmla="*/ 5318095 w 7362098"/>
                                <a:gd name="connsiteY9993" fmla="*/ 35819 h 4900456"/>
                                <a:gd name="connsiteX9994" fmla="*/ 5326879 w 7362098"/>
                                <a:gd name="connsiteY9994" fmla="*/ 50990 h 4900456"/>
                                <a:gd name="connsiteX9995" fmla="*/ 5326080 w 7362098"/>
                                <a:gd name="connsiteY9995" fmla="*/ 53784 h 4900456"/>
                                <a:gd name="connsiteX9996" fmla="*/ 5325282 w 7362098"/>
                                <a:gd name="connsiteY9996" fmla="*/ 54183 h 4900456"/>
                                <a:gd name="connsiteX9997" fmla="*/ 5323286 w 7362098"/>
                                <a:gd name="connsiteY9997" fmla="*/ 52986 h 4900456"/>
                                <a:gd name="connsiteX9998" fmla="*/ 5314502 w 7362098"/>
                                <a:gd name="connsiteY9998" fmla="*/ 37815 h 4900456"/>
                                <a:gd name="connsiteX9999" fmla="*/ 5315301 w 7362098"/>
                                <a:gd name="connsiteY9999" fmla="*/ 35021 h 4900456"/>
                                <a:gd name="connsiteX10000" fmla="*/ 5283367 w 7362098"/>
                                <a:gd name="connsiteY10000" fmla="*/ 33025 h 4900456"/>
                                <a:gd name="connsiteX10001" fmla="*/ 5284165 w 7362098"/>
                                <a:gd name="connsiteY10001" fmla="*/ 35819 h 4900456"/>
                                <a:gd name="connsiteX10002" fmla="*/ 5273386 w 7362098"/>
                                <a:gd name="connsiteY10002" fmla="*/ 49792 h 4900456"/>
                                <a:gd name="connsiteX10003" fmla="*/ 5271789 w 7362098"/>
                                <a:gd name="connsiteY10003" fmla="*/ 50591 h 4900456"/>
                                <a:gd name="connsiteX10004" fmla="*/ 5270192 w 7362098"/>
                                <a:gd name="connsiteY10004" fmla="*/ 50192 h 4900456"/>
                                <a:gd name="connsiteX10005" fmla="*/ 5269793 w 7362098"/>
                                <a:gd name="connsiteY10005" fmla="*/ 47397 h 4900456"/>
                                <a:gd name="connsiteX10006" fmla="*/ 5280572 w 7362098"/>
                                <a:gd name="connsiteY10006" fmla="*/ 33424 h 4900456"/>
                                <a:gd name="connsiteX10007" fmla="*/ 5283367 w 7362098"/>
                                <a:gd name="connsiteY10007" fmla="*/ 33025 h 4900456"/>
                                <a:gd name="connsiteX10008" fmla="*/ 3960221 w 7362098"/>
                                <a:gd name="connsiteY10008" fmla="*/ 32725 h 4900456"/>
                                <a:gd name="connsiteX10009" fmla="*/ 3969603 w 7362098"/>
                                <a:gd name="connsiteY10009" fmla="*/ 33823 h 4900456"/>
                                <a:gd name="connsiteX10010" fmla="*/ 3976788 w 7362098"/>
                                <a:gd name="connsiteY10010" fmla="*/ 45799 h 4900456"/>
                                <a:gd name="connsiteX10011" fmla="*/ 3980381 w 7362098"/>
                                <a:gd name="connsiteY10011" fmla="*/ 50589 h 4900456"/>
                                <a:gd name="connsiteX10012" fmla="*/ 3986369 w 7362098"/>
                                <a:gd name="connsiteY10012" fmla="*/ 50589 h 4900456"/>
                                <a:gd name="connsiteX10013" fmla="*/ 3986768 w 7362098"/>
                                <a:gd name="connsiteY10013" fmla="*/ 50589 h 4900456"/>
                                <a:gd name="connsiteX10014" fmla="*/ 3987167 w 7362098"/>
                                <a:gd name="connsiteY10014" fmla="*/ 50190 h 4900456"/>
                                <a:gd name="connsiteX10015" fmla="*/ 4000341 w 7362098"/>
                                <a:gd name="connsiteY10015" fmla="*/ 49791 h 4900456"/>
                                <a:gd name="connsiteX10016" fmla="*/ 4007527 w 7362098"/>
                                <a:gd name="connsiteY10016" fmla="*/ 61367 h 4900456"/>
                                <a:gd name="connsiteX10017" fmla="*/ 4007527 w 7362098"/>
                                <a:gd name="connsiteY10017" fmla="*/ 61767 h 4900456"/>
                                <a:gd name="connsiteX10018" fmla="*/ 4011119 w 7362098"/>
                                <a:gd name="connsiteY10018" fmla="*/ 66557 h 4900456"/>
                                <a:gd name="connsiteX10019" fmla="*/ 4017507 w 7362098"/>
                                <a:gd name="connsiteY10019" fmla="*/ 66557 h 4900456"/>
                                <a:gd name="connsiteX10020" fmla="*/ 4017906 w 7362098"/>
                                <a:gd name="connsiteY10020" fmla="*/ 66557 h 4900456"/>
                                <a:gd name="connsiteX10021" fmla="*/ 4031879 w 7362098"/>
                                <a:gd name="connsiteY10021" fmla="*/ 65759 h 4900456"/>
                                <a:gd name="connsiteX10022" fmla="*/ 4039064 w 7362098"/>
                                <a:gd name="connsiteY10022" fmla="*/ 77735 h 4900456"/>
                                <a:gd name="connsiteX10023" fmla="*/ 4042657 w 7362098"/>
                                <a:gd name="connsiteY10023" fmla="*/ 82526 h 4900456"/>
                                <a:gd name="connsiteX10024" fmla="*/ 4045851 w 7362098"/>
                                <a:gd name="connsiteY10024" fmla="*/ 83324 h 4900456"/>
                                <a:gd name="connsiteX10025" fmla="*/ 4050242 w 7362098"/>
                                <a:gd name="connsiteY10025" fmla="*/ 83723 h 4900456"/>
                                <a:gd name="connsiteX10026" fmla="*/ 4053835 w 7362098"/>
                                <a:gd name="connsiteY10026" fmla="*/ 87715 h 4900456"/>
                                <a:gd name="connsiteX10027" fmla="*/ 4048246 w 7362098"/>
                                <a:gd name="connsiteY10027" fmla="*/ 92107 h 4900456"/>
                                <a:gd name="connsiteX10028" fmla="*/ 4042258 w 7362098"/>
                                <a:gd name="connsiteY10028" fmla="*/ 91707 h 4900456"/>
                                <a:gd name="connsiteX10029" fmla="*/ 4037468 w 7362098"/>
                                <a:gd name="connsiteY10029" fmla="*/ 90111 h 4900456"/>
                                <a:gd name="connsiteX10030" fmla="*/ 4030282 w 7362098"/>
                                <a:gd name="connsiteY10030" fmla="*/ 78135 h 4900456"/>
                                <a:gd name="connsiteX10031" fmla="*/ 4027088 w 7362098"/>
                                <a:gd name="connsiteY10031" fmla="*/ 73344 h 4900456"/>
                                <a:gd name="connsiteX10032" fmla="*/ 4020301 w 7362098"/>
                                <a:gd name="connsiteY10032" fmla="*/ 73744 h 4900456"/>
                                <a:gd name="connsiteX10033" fmla="*/ 4006728 w 7362098"/>
                                <a:gd name="connsiteY10033" fmla="*/ 74143 h 4900456"/>
                                <a:gd name="connsiteX10034" fmla="*/ 3999543 w 7362098"/>
                                <a:gd name="connsiteY10034" fmla="*/ 62565 h 4900456"/>
                                <a:gd name="connsiteX10035" fmla="*/ 3995950 w 7362098"/>
                                <a:gd name="connsiteY10035" fmla="*/ 57375 h 4900456"/>
                                <a:gd name="connsiteX10036" fmla="*/ 3989962 w 7362098"/>
                                <a:gd name="connsiteY10036" fmla="*/ 57375 h 4900456"/>
                                <a:gd name="connsiteX10037" fmla="*/ 3989563 w 7362098"/>
                                <a:gd name="connsiteY10037" fmla="*/ 57375 h 4900456"/>
                                <a:gd name="connsiteX10038" fmla="*/ 3975990 w 7362098"/>
                                <a:gd name="connsiteY10038" fmla="*/ 57775 h 4900456"/>
                                <a:gd name="connsiteX10039" fmla="*/ 3968804 w 7362098"/>
                                <a:gd name="connsiteY10039" fmla="*/ 45799 h 4900456"/>
                                <a:gd name="connsiteX10040" fmla="*/ 3965611 w 7362098"/>
                                <a:gd name="connsiteY10040" fmla="*/ 41008 h 4900456"/>
                                <a:gd name="connsiteX10041" fmla="*/ 3958824 w 7362098"/>
                                <a:gd name="connsiteY10041" fmla="*/ 41407 h 4900456"/>
                                <a:gd name="connsiteX10042" fmla="*/ 3945251 w 7362098"/>
                                <a:gd name="connsiteY10042" fmla="*/ 41807 h 4900456"/>
                                <a:gd name="connsiteX10043" fmla="*/ 3942856 w 7362098"/>
                                <a:gd name="connsiteY10043" fmla="*/ 40210 h 4900456"/>
                                <a:gd name="connsiteX10044" fmla="*/ 3941259 w 7362098"/>
                                <a:gd name="connsiteY10044" fmla="*/ 35020 h 4900456"/>
                                <a:gd name="connsiteX10045" fmla="*/ 3946449 w 7362098"/>
                                <a:gd name="connsiteY10045" fmla="*/ 33423 h 4900456"/>
                                <a:gd name="connsiteX10046" fmla="*/ 3948844 w 7362098"/>
                                <a:gd name="connsiteY10046" fmla="*/ 34621 h 4900456"/>
                                <a:gd name="connsiteX10047" fmla="*/ 3955231 w 7362098"/>
                                <a:gd name="connsiteY10047" fmla="*/ 34621 h 4900456"/>
                                <a:gd name="connsiteX10048" fmla="*/ 3955631 w 7362098"/>
                                <a:gd name="connsiteY10048" fmla="*/ 34621 h 4900456"/>
                                <a:gd name="connsiteX10049" fmla="*/ 3960221 w 7362098"/>
                                <a:gd name="connsiteY10049" fmla="*/ 32725 h 4900456"/>
                                <a:gd name="connsiteX10050" fmla="*/ 5326879 w 7362098"/>
                                <a:gd name="connsiteY10050" fmla="*/ 27037 h 4900456"/>
                                <a:gd name="connsiteX10051" fmla="*/ 5341251 w 7362098"/>
                                <a:gd name="connsiteY10051" fmla="*/ 37816 h 4900456"/>
                                <a:gd name="connsiteX10052" fmla="*/ 5341650 w 7362098"/>
                                <a:gd name="connsiteY10052" fmla="*/ 40611 h 4900456"/>
                                <a:gd name="connsiteX10053" fmla="*/ 5340053 w 7362098"/>
                                <a:gd name="connsiteY10053" fmla="*/ 41409 h 4900456"/>
                                <a:gd name="connsiteX10054" fmla="*/ 5338456 w 7362098"/>
                                <a:gd name="connsiteY10054" fmla="*/ 41010 h 4900456"/>
                                <a:gd name="connsiteX10055" fmla="*/ 5324483 w 7362098"/>
                                <a:gd name="connsiteY10055" fmla="*/ 30231 h 4900456"/>
                                <a:gd name="connsiteX10056" fmla="*/ 5324084 w 7362098"/>
                                <a:gd name="connsiteY10056" fmla="*/ 27436 h 4900456"/>
                                <a:gd name="connsiteX10057" fmla="*/ 5326879 w 7362098"/>
                                <a:gd name="connsiteY10057" fmla="*/ 27037 h 4900456"/>
                                <a:gd name="connsiteX10058" fmla="*/ 1835948 w 7362098"/>
                                <a:gd name="connsiteY10058" fmla="*/ 26638 h 4900456"/>
                                <a:gd name="connsiteX10059" fmla="*/ 1838742 w 7362098"/>
                                <a:gd name="connsiteY10059" fmla="*/ 28234 h 4900456"/>
                                <a:gd name="connsiteX10060" fmla="*/ 1856308 w 7362098"/>
                                <a:gd name="connsiteY10060" fmla="*/ 39013 h 4900456"/>
                                <a:gd name="connsiteX10061" fmla="*/ 1859501 w 7362098"/>
                                <a:gd name="connsiteY10061" fmla="*/ 40610 h 4900456"/>
                                <a:gd name="connsiteX10062" fmla="*/ 1858304 w 7362098"/>
                                <a:gd name="connsiteY10062" fmla="*/ 43404 h 4900456"/>
                                <a:gd name="connsiteX10063" fmla="*/ 1857904 w 7362098"/>
                                <a:gd name="connsiteY10063" fmla="*/ 43404 h 4900456"/>
                                <a:gd name="connsiteX10064" fmla="*/ 1845129 w 7362098"/>
                                <a:gd name="connsiteY10064" fmla="*/ 42206 h 4900456"/>
                                <a:gd name="connsiteX10065" fmla="*/ 1816386 w 7362098"/>
                                <a:gd name="connsiteY10065" fmla="*/ 74542 h 4900456"/>
                                <a:gd name="connsiteX10066" fmla="*/ 1773298 w 7362098"/>
                                <a:gd name="connsiteY10066" fmla="*/ 77736 h 4900456"/>
                                <a:gd name="connsiteX10067" fmla="*/ 1766513 w 7362098"/>
                                <a:gd name="connsiteY10067" fmla="*/ 88914 h 4900456"/>
                                <a:gd name="connsiteX10068" fmla="*/ 1766113 w 7362098"/>
                                <a:gd name="connsiteY10068" fmla="*/ 89313 h 4900456"/>
                                <a:gd name="connsiteX10069" fmla="*/ 1763318 w 7362098"/>
                                <a:gd name="connsiteY10069" fmla="*/ 88514 h 4900456"/>
                                <a:gd name="connsiteX10070" fmla="*/ 1763718 w 7362098"/>
                                <a:gd name="connsiteY10070" fmla="*/ 85321 h 4900456"/>
                                <a:gd name="connsiteX10071" fmla="*/ 1765713 w 7362098"/>
                                <a:gd name="connsiteY10071" fmla="*/ 64562 h 4900456"/>
                                <a:gd name="connsiteX10072" fmla="*/ 1766113 w 7362098"/>
                                <a:gd name="connsiteY10072" fmla="*/ 61368 h 4900456"/>
                                <a:gd name="connsiteX10073" fmla="*/ 1769306 w 7362098"/>
                                <a:gd name="connsiteY10073" fmla="*/ 61767 h 4900456"/>
                                <a:gd name="connsiteX10074" fmla="*/ 1773697 w 7362098"/>
                                <a:gd name="connsiteY10074" fmla="*/ 73345 h 4900456"/>
                                <a:gd name="connsiteX10075" fmla="*/ 1774096 w 7362098"/>
                                <a:gd name="connsiteY10075" fmla="*/ 73345 h 4900456"/>
                                <a:gd name="connsiteX10076" fmla="*/ 1814391 w 7362098"/>
                                <a:gd name="connsiteY10076" fmla="*/ 70551 h 4900456"/>
                                <a:gd name="connsiteX10077" fmla="*/ 1840738 w 7362098"/>
                                <a:gd name="connsiteY10077" fmla="*/ 40210 h 4900456"/>
                                <a:gd name="connsiteX10078" fmla="*/ 1840738 w 7362098"/>
                                <a:gd name="connsiteY10078" fmla="*/ 39811 h 4900456"/>
                                <a:gd name="connsiteX10079" fmla="*/ 1834351 w 7362098"/>
                                <a:gd name="connsiteY10079" fmla="*/ 29432 h 4900456"/>
                                <a:gd name="connsiteX10080" fmla="*/ 1835948 w 7362098"/>
                                <a:gd name="connsiteY10080" fmla="*/ 26638 h 4900456"/>
                                <a:gd name="connsiteX10081" fmla="*/ 5272988 w 7362098"/>
                                <a:gd name="connsiteY10081" fmla="*/ 23444 h 4900456"/>
                                <a:gd name="connsiteX10082" fmla="*/ 5275782 w 7362098"/>
                                <a:gd name="connsiteY10082" fmla="*/ 24242 h 4900456"/>
                                <a:gd name="connsiteX10083" fmla="*/ 5274984 w 7362098"/>
                                <a:gd name="connsiteY10083" fmla="*/ 27036 h 4900456"/>
                                <a:gd name="connsiteX10084" fmla="*/ 5259813 w 7362098"/>
                                <a:gd name="connsiteY10084" fmla="*/ 35820 h 4900456"/>
                                <a:gd name="connsiteX10085" fmla="*/ 5259015 w 7362098"/>
                                <a:gd name="connsiteY10085" fmla="*/ 36219 h 4900456"/>
                                <a:gd name="connsiteX10086" fmla="*/ 5257019 w 7362098"/>
                                <a:gd name="connsiteY10086" fmla="*/ 35021 h 4900456"/>
                                <a:gd name="connsiteX10087" fmla="*/ 5257817 w 7362098"/>
                                <a:gd name="connsiteY10087" fmla="*/ 32227 h 4900456"/>
                                <a:gd name="connsiteX10088" fmla="*/ 2759302 w 7362098"/>
                                <a:gd name="connsiteY10088" fmla="*/ 23444 h 4900456"/>
                                <a:gd name="connsiteX10089" fmla="*/ 2764092 w 7362098"/>
                                <a:gd name="connsiteY10089" fmla="*/ 27037 h 4900456"/>
                                <a:gd name="connsiteX10090" fmla="*/ 2767686 w 7362098"/>
                                <a:gd name="connsiteY10090" fmla="*/ 51388 h 4900456"/>
                                <a:gd name="connsiteX10091" fmla="*/ 2792037 w 7362098"/>
                                <a:gd name="connsiteY10091" fmla="*/ 47795 h 4900456"/>
                                <a:gd name="connsiteX10092" fmla="*/ 2796829 w 7362098"/>
                                <a:gd name="connsiteY10092" fmla="*/ 51388 h 4900456"/>
                                <a:gd name="connsiteX10093" fmla="*/ 2793235 w 7362098"/>
                                <a:gd name="connsiteY10093" fmla="*/ 56178 h 4900456"/>
                                <a:gd name="connsiteX10094" fmla="*/ 2768885 w 7362098"/>
                                <a:gd name="connsiteY10094" fmla="*/ 59771 h 4900456"/>
                                <a:gd name="connsiteX10095" fmla="*/ 2772475 w 7362098"/>
                                <a:gd name="connsiteY10095" fmla="*/ 84123 h 4900456"/>
                                <a:gd name="connsiteX10096" fmla="*/ 2768885 w 7362098"/>
                                <a:gd name="connsiteY10096" fmla="*/ 88914 h 4900456"/>
                                <a:gd name="connsiteX10097" fmla="*/ 2764092 w 7362098"/>
                                <a:gd name="connsiteY10097" fmla="*/ 85321 h 4900456"/>
                                <a:gd name="connsiteX10098" fmla="*/ 2760501 w 7362098"/>
                                <a:gd name="connsiteY10098" fmla="*/ 60969 h 4900456"/>
                                <a:gd name="connsiteX10099" fmla="*/ 2736146 w 7362098"/>
                                <a:gd name="connsiteY10099" fmla="*/ 64561 h 4900456"/>
                                <a:gd name="connsiteX10100" fmla="*/ 2731352 w 7362098"/>
                                <a:gd name="connsiteY10100" fmla="*/ 60969 h 4900456"/>
                                <a:gd name="connsiteX10101" fmla="*/ 2734947 w 7362098"/>
                                <a:gd name="connsiteY10101" fmla="*/ 56178 h 4900456"/>
                                <a:gd name="connsiteX10102" fmla="*/ 2759302 w 7362098"/>
                                <a:gd name="connsiteY10102" fmla="*/ 52585 h 4900456"/>
                                <a:gd name="connsiteX10103" fmla="*/ 2755709 w 7362098"/>
                                <a:gd name="connsiteY10103" fmla="*/ 28234 h 4900456"/>
                                <a:gd name="connsiteX10104" fmla="*/ 2759302 w 7362098"/>
                                <a:gd name="connsiteY10104" fmla="*/ 23444 h 4900456"/>
                                <a:gd name="connsiteX10105" fmla="*/ 5331669 w 7362098"/>
                                <a:gd name="connsiteY10105" fmla="*/ 16259 h 4900456"/>
                                <a:gd name="connsiteX10106" fmla="*/ 5348436 w 7362098"/>
                                <a:gd name="connsiteY10106" fmla="*/ 21050 h 4900456"/>
                                <a:gd name="connsiteX10107" fmla="*/ 5349634 w 7362098"/>
                                <a:gd name="connsiteY10107" fmla="*/ 23844 h 4900456"/>
                                <a:gd name="connsiteX10108" fmla="*/ 5348037 w 7362098"/>
                                <a:gd name="connsiteY10108" fmla="*/ 25441 h 4900456"/>
                                <a:gd name="connsiteX10109" fmla="*/ 5347239 w 7362098"/>
                                <a:gd name="connsiteY10109" fmla="*/ 25441 h 4900456"/>
                                <a:gd name="connsiteX10110" fmla="*/ 5330471 w 7362098"/>
                                <a:gd name="connsiteY10110" fmla="*/ 20651 h 4900456"/>
                                <a:gd name="connsiteX10111" fmla="*/ 5328875 w 7362098"/>
                                <a:gd name="connsiteY10111" fmla="*/ 17855 h 4900456"/>
                                <a:gd name="connsiteX10112" fmla="*/ 5331669 w 7362098"/>
                                <a:gd name="connsiteY10112" fmla="*/ 16259 h 4900456"/>
                                <a:gd name="connsiteX10113" fmla="*/ 5269794 w 7362098"/>
                                <a:gd name="connsiteY10113" fmla="*/ 11867 h 4900456"/>
                                <a:gd name="connsiteX10114" fmla="*/ 5272189 w 7362098"/>
                                <a:gd name="connsiteY10114" fmla="*/ 13863 h 4900456"/>
                                <a:gd name="connsiteX10115" fmla="*/ 5270193 w 7362098"/>
                                <a:gd name="connsiteY10115" fmla="*/ 16259 h 4900456"/>
                                <a:gd name="connsiteX10116" fmla="*/ 5252627 w 7362098"/>
                                <a:gd name="connsiteY10116" fmla="*/ 18654 h 4900456"/>
                                <a:gd name="connsiteX10117" fmla="*/ 5250232 w 7362098"/>
                                <a:gd name="connsiteY10117" fmla="*/ 16658 h 4900456"/>
                                <a:gd name="connsiteX10118" fmla="*/ 5252228 w 7362098"/>
                                <a:gd name="connsiteY10118" fmla="*/ 14262 h 4900456"/>
                                <a:gd name="connsiteX10119" fmla="*/ 5349235 w 7362098"/>
                                <a:gd name="connsiteY10119" fmla="*/ 1488 h 4900456"/>
                                <a:gd name="connsiteX10120" fmla="*/ 5351630 w 7362098"/>
                                <a:gd name="connsiteY10120" fmla="*/ 3484 h 4900456"/>
                                <a:gd name="connsiteX10121" fmla="*/ 5349634 w 7362098"/>
                                <a:gd name="connsiteY10121" fmla="*/ 5880 h 4900456"/>
                                <a:gd name="connsiteX10122" fmla="*/ 5332068 w 7362098"/>
                                <a:gd name="connsiteY10122" fmla="*/ 8275 h 4900456"/>
                                <a:gd name="connsiteX10123" fmla="*/ 5329673 w 7362098"/>
                                <a:gd name="connsiteY10123" fmla="*/ 6279 h 4900456"/>
                                <a:gd name="connsiteX10124" fmla="*/ 5331669 w 7362098"/>
                                <a:gd name="connsiteY10124" fmla="*/ 3883 h 4900456"/>
                                <a:gd name="connsiteX10125" fmla="*/ 3977386 w 7362098"/>
                                <a:gd name="connsiteY10125" fmla="*/ 390 h 4900456"/>
                                <a:gd name="connsiteX10126" fmla="*/ 3986768 w 7362098"/>
                                <a:gd name="connsiteY10126" fmla="*/ 1488 h 4900456"/>
                                <a:gd name="connsiteX10127" fmla="*/ 3993953 w 7362098"/>
                                <a:gd name="connsiteY10127" fmla="*/ 13464 h 4900456"/>
                                <a:gd name="connsiteX10128" fmla="*/ 3997546 w 7362098"/>
                                <a:gd name="connsiteY10128" fmla="*/ 18254 h 4900456"/>
                                <a:gd name="connsiteX10129" fmla="*/ 4003534 w 7362098"/>
                                <a:gd name="connsiteY10129" fmla="*/ 18254 h 4900456"/>
                                <a:gd name="connsiteX10130" fmla="*/ 4003933 w 7362098"/>
                                <a:gd name="connsiteY10130" fmla="*/ 18254 h 4900456"/>
                                <a:gd name="connsiteX10131" fmla="*/ 4004332 w 7362098"/>
                                <a:gd name="connsiteY10131" fmla="*/ 17855 h 4900456"/>
                                <a:gd name="connsiteX10132" fmla="*/ 4017506 w 7362098"/>
                                <a:gd name="connsiteY10132" fmla="*/ 17456 h 4900456"/>
                                <a:gd name="connsiteX10133" fmla="*/ 4024691 w 7362098"/>
                                <a:gd name="connsiteY10133" fmla="*/ 29032 h 4900456"/>
                                <a:gd name="connsiteX10134" fmla="*/ 4024691 w 7362098"/>
                                <a:gd name="connsiteY10134" fmla="*/ 29432 h 4900456"/>
                                <a:gd name="connsiteX10135" fmla="*/ 4028284 w 7362098"/>
                                <a:gd name="connsiteY10135" fmla="*/ 34222 h 4900456"/>
                                <a:gd name="connsiteX10136" fmla="*/ 4034671 w 7362098"/>
                                <a:gd name="connsiteY10136" fmla="*/ 34222 h 4900456"/>
                                <a:gd name="connsiteX10137" fmla="*/ 4035071 w 7362098"/>
                                <a:gd name="connsiteY10137" fmla="*/ 34222 h 4900456"/>
                                <a:gd name="connsiteX10138" fmla="*/ 4049043 w 7362098"/>
                                <a:gd name="connsiteY10138" fmla="*/ 33424 h 4900456"/>
                                <a:gd name="connsiteX10139" fmla="*/ 4056229 w 7362098"/>
                                <a:gd name="connsiteY10139" fmla="*/ 45400 h 4900456"/>
                                <a:gd name="connsiteX10140" fmla="*/ 4059822 w 7362098"/>
                                <a:gd name="connsiteY10140" fmla="*/ 50191 h 4900456"/>
                                <a:gd name="connsiteX10141" fmla="*/ 4063015 w 7362098"/>
                                <a:gd name="connsiteY10141" fmla="*/ 50989 h 4900456"/>
                                <a:gd name="connsiteX10142" fmla="*/ 4067407 w 7362098"/>
                                <a:gd name="connsiteY10142" fmla="*/ 51388 h 4900456"/>
                                <a:gd name="connsiteX10143" fmla="*/ 4070999 w 7362098"/>
                                <a:gd name="connsiteY10143" fmla="*/ 55380 h 4900456"/>
                                <a:gd name="connsiteX10144" fmla="*/ 4065411 w 7362098"/>
                                <a:gd name="connsiteY10144" fmla="*/ 59372 h 4900456"/>
                                <a:gd name="connsiteX10145" fmla="*/ 4059423 w 7362098"/>
                                <a:gd name="connsiteY10145" fmla="*/ 58973 h 4900456"/>
                                <a:gd name="connsiteX10146" fmla="*/ 4054632 w 7362098"/>
                                <a:gd name="connsiteY10146" fmla="*/ 57376 h 4900456"/>
                                <a:gd name="connsiteX10147" fmla="*/ 4047447 w 7362098"/>
                                <a:gd name="connsiteY10147" fmla="*/ 45400 h 4900456"/>
                                <a:gd name="connsiteX10148" fmla="*/ 4044253 w 7362098"/>
                                <a:gd name="connsiteY10148" fmla="*/ 40610 h 4900456"/>
                                <a:gd name="connsiteX10149" fmla="*/ 4037466 w 7362098"/>
                                <a:gd name="connsiteY10149" fmla="*/ 41009 h 4900456"/>
                                <a:gd name="connsiteX10150" fmla="*/ 4023893 w 7362098"/>
                                <a:gd name="connsiteY10150" fmla="*/ 41409 h 4900456"/>
                                <a:gd name="connsiteX10151" fmla="*/ 4016707 w 7362098"/>
                                <a:gd name="connsiteY10151" fmla="*/ 29831 h 4900456"/>
                                <a:gd name="connsiteX10152" fmla="*/ 4013115 w 7362098"/>
                                <a:gd name="connsiteY10152" fmla="*/ 24641 h 4900456"/>
                                <a:gd name="connsiteX10153" fmla="*/ 4007127 w 7362098"/>
                                <a:gd name="connsiteY10153" fmla="*/ 24641 h 4900456"/>
                                <a:gd name="connsiteX10154" fmla="*/ 4006728 w 7362098"/>
                                <a:gd name="connsiteY10154" fmla="*/ 24641 h 4900456"/>
                                <a:gd name="connsiteX10155" fmla="*/ 3993155 w 7362098"/>
                                <a:gd name="connsiteY10155" fmla="*/ 25040 h 4900456"/>
                                <a:gd name="connsiteX10156" fmla="*/ 3985969 w 7362098"/>
                                <a:gd name="connsiteY10156" fmla="*/ 13064 h 4900456"/>
                                <a:gd name="connsiteX10157" fmla="*/ 3982776 w 7362098"/>
                                <a:gd name="connsiteY10157" fmla="*/ 8274 h 4900456"/>
                                <a:gd name="connsiteX10158" fmla="*/ 3975989 w 7362098"/>
                                <a:gd name="connsiteY10158" fmla="*/ 8673 h 4900456"/>
                                <a:gd name="connsiteX10159" fmla="*/ 3962417 w 7362098"/>
                                <a:gd name="connsiteY10159" fmla="*/ 9072 h 4900456"/>
                                <a:gd name="connsiteX10160" fmla="*/ 3960021 w 7362098"/>
                                <a:gd name="connsiteY10160" fmla="*/ 7476 h 4900456"/>
                                <a:gd name="connsiteX10161" fmla="*/ 3958425 w 7362098"/>
                                <a:gd name="connsiteY10161" fmla="*/ 2286 h 4900456"/>
                                <a:gd name="connsiteX10162" fmla="*/ 3963614 w 7362098"/>
                                <a:gd name="connsiteY10162" fmla="*/ 689 h 4900456"/>
                                <a:gd name="connsiteX10163" fmla="*/ 3966009 w 7362098"/>
                                <a:gd name="connsiteY10163" fmla="*/ 2286 h 4900456"/>
                                <a:gd name="connsiteX10164" fmla="*/ 3972397 w 7362098"/>
                                <a:gd name="connsiteY10164" fmla="*/ 2286 h 4900456"/>
                                <a:gd name="connsiteX10165" fmla="*/ 3972796 w 7362098"/>
                                <a:gd name="connsiteY10165" fmla="*/ 2286 h 4900456"/>
                                <a:gd name="connsiteX10166" fmla="*/ 3977386 w 7362098"/>
                                <a:gd name="connsiteY10166" fmla="*/ 390 h 49004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  <a:cxn ang="0">
                                  <a:pos x="connsiteX4409" y="connsiteY4409"/>
                                </a:cxn>
                                <a:cxn ang="0">
                                  <a:pos x="connsiteX4410" y="connsiteY4410"/>
                                </a:cxn>
                                <a:cxn ang="0">
                                  <a:pos x="connsiteX4411" y="connsiteY4411"/>
                                </a:cxn>
                                <a:cxn ang="0">
                                  <a:pos x="connsiteX4412" y="connsiteY4412"/>
                                </a:cxn>
                                <a:cxn ang="0">
                                  <a:pos x="connsiteX4413" y="connsiteY4413"/>
                                </a:cxn>
                                <a:cxn ang="0">
                                  <a:pos x="connsiteX4414" y="connsiteY4414"/>
                                </a:cxn>
                                <a:cxn ang="0">
                                  <a:pos x="connsiteX4415" y="connsiteY4415"/>
                                </a:cxn>
                                <a:cxn ang="0">
                                  <a:pos x="connsiteX4416" y="connsiteY4416"/>
                                </a:cxn>
                                <a:cxn ang="0">
                                  <a:pos x="connsiteX4417" y="connsiteY4417"/>
                                </a:cxn>
                                <a:cxn ang="0">
                                  <a:pos x="connsiteX4418" y="connsiteY4418"/>
                                </a:cxn>
                                <a:cxn ang="0">
                                  <a:pos x="connsiteX4419" y="connsiteY4419"/>
                                </a:cxn>
                                <a:cxn ang="0">
                                  <a:pos x="connsiteX4420" y="connsiteY4420"/>
                                </a:cxn>
                                <a:cxn ang="0">
                                  <a:pos x="connsiteX4421" y="connsiteY4421"/>
                                </a:cxn>
                                <a:cxn ang="0">
                                  <a:pos x="connsiteX4422" y="connsiteY4422"/>
                                </a:cxn>
                                <a:cxn ang="0">
                                  <a:pos x="connsiteX4423" y="connsiteY4423"/>
                                </a:cxn>
                                <a:cxn ang="0">
                                  <a:pos x="connsiteX4424" y="connsiteY4424"/>
                                </a:cxn>
                                <a:cxn ang="0">
                                  <a:pos x="connsiteX4425" y="connsiteY4425"/>
                                </a:cxn>
                                <a:cxn ang="0">
                                  <a:pos x="connsiteX4426" y="connsiteY4426"/>
                                </a:cxn>
                                <a:cxn ang="0">
                                  <a:pos x="connsiteX4427" y="connsiteY4427"/>
                                </a:cxn>
                                <a:cxn ang="0">
                                  <a:pos x="connsiteX4428" y="connsiteY4428"/>
                                </a:cxn>
                                <a:cxn ang="0">
                                  <a:pos x="connsiteX4429" y="connsiteY4429"/>
                                </a:cxn>
                                <a:cxn ang="0">
                                  <a:pos x="connsiteX4430" y="connsiteY4430"/>
                                </a:cxn>
                                <a:cxn ang="0">
                                  <a:pos x="connsiteX4431" y="connsiteY4431"/>
                                </a:cxn>
                                <a:cxn ang="0">
                                  <a:pos x="connsiteX4432" y="connsiteY4432"/>
                                </a:cxn>
                                <a:cxn ang="0">
                                  <a:pos x="connsiteX4433" y="connsiteY4433"/>
                                </a:cxn>
                                <a:cxn ang="0">
                                  <a:pos x="connsiteX4434" y="connsiteY4434"/>
                                </a:cxn>
                                <a:cxn ang="0">
                                  <a:pos x="connsiteX4435" y="connsiteY4435"/>
                                </a:cxn>
                                <a:cxn ang="0">
                                  <a:pos x="connsiteX4436" y="connsiteY4436"/>
                                </a:cxn>
                                <a:cxn ang="0">
                                  <a:pos x="connsiteX4437" y="connsiteY4437"/>
                                </a:cxn>
                                <a:cxn ang="0">
                                  <a:pos x="connsiteX4438" y="connsiteY4438"/>
                                </a:cxn>
                                <a:cxn ang="0">
                                  <a:pos x="connsiteX4439" y="connsiteY4439"/>
                                </a:cxn>
                                <a:cxn ang="0">
                                  <a:pos x="connsiteX4440" y="connsiteY4440"/>
                                </a:cxn>
                                <a:cxn ang="0">
                                  <a:pos x="connsiteX4441" y="connsiteY4441"/>
                                </a:cxn>
                                <a:cxn ang="0">
                                  <a:pos x="connsiteX4442" y="connsiteY4442"/>
                                </a:cxn>
                                <a:cxn ang="0">
                                  <a:pos x="connsiteX4443" y="connsiteY4443"/>
                                </a:cxn>
                                <a:cxn ang="0">
                                  <a:pos x="connsiteX4444" y="connsiteY4444"/>
                                </a:cxn>
                                <a:cxn ang="0">
                                  <a:pos x="connsiteX4445" y="connsiteY4445"/>
                                </a:cxn>
                                <a:cxn ang="0">
                                  <a:pos x="connsiteX4446" y="connsiteY4446"/>
                                </a:cxn>
                                <a:cxn ang="0">
                                  <a:pos x="connsiteX4447" y="connsiteY4447"/>
                                </a:cxn>
                                <a:cxn ang="0">
                                  <a:pos x="connsiteX4448" y="connsiteY4448"/>
                                </a:cxn>
                                <a:cxn ang="0">
                                  <a:pos x="connsiteX4449" y="connsiteY4449"/>
                                </a:cxn>
                                <a:cxn ang="0">
                                  <a:pos x="connsiteX4450" y="connsiteY4450"/>
                                </a:cxn>
                                <a:cxn ang="0">
                                  <a:pos x="connsiteX4451" y="connsiteY4451"/>
                                </a:cxn>
                                <a:cxn ang="0">
                                  <a:pos x="connsiteX4452" y="connsiteY4452"/>
                                </a:cxn>
                                <a:cxn ang="0">
                                  <a:pos x="connsiteX4453" y="connsiteY4453"/>
                                </a:cxn>
                                <a:cxn ang="0">
                                  <a:pos x="connsiteX4454" y="connsiteY4454"/>
                                </a:cxn>
                                <a:cxn ang="0">
                                  <a:pos x="connsiteX4455" y="connsiteY4455"/>
                                </a:cxn>
                                <a:cxn ang="0">
                                  <a:pos x="connsiteX4456" y="connsiteY4456"/>
                                </a:cxn>
                                <a:cxn ang="0">
                                  <a:pos x="connsiteX4457" y="connsiteY4457"/>
                                </a:cxn>
                                <a:cxn ang="0">
                                  <a:pos x="connsiteX4458" y="connsiteY4458"/>
                                </a:cxn>
                                <a:cxn ang="0">
                                  <a:pos x="connsiteX4459" y="connsiteY4459"/>
                                </a:cxn>
                                <a:cxn ang="0">
                                  <a:pos x="connsiteX4460" y="connsiteY4460"/>
                                </a:cxn>
                                <a:cxn ang="0">
                                  <a:pos x="connsiteX4461" y="connsiteY4461"/>
                                </a:cxn>
                                <a:cxn ang="0">
                                  <a:pos x="connsiteX4462" y="connsiteY4462"/>
                                </a:cxn>
                                <a:cxn ang="0">
                                  <a:pos x="connsiteX4463" y="connsiteY4463"/>
                                </a:cxn>
                                <a:cxn ang="0">
                                  <a:pos x="connsiteX4464" y="connsiteY4464"/>
                                </a:cxn>
                                <a:cxn ang="0">
                                  <a:pos x="connsiteX4465" y="connsiteY4465"/>
                                </a:cxn>
                                <a:cxn ang="0">
                                  <a:pos x="connsiteX4466" y="connsiteY4466"/>
                                </a:cxn>
                                <a:cxn ang="0">
                                  <a:pos x="connsiteX4467" y="connsiteY4467"/>
                                </a:cxn>
                                <a:cxn ang="0">
                                  <a:pos x="connsiteX4468" y="connsiteY4468"/>
                                </a:cxn>
                                <a:cxn ang="0">
                                  <a:pos x="connsiteX4469" y="connsiteY4469"/>
                                </a:cxn>
                                <a:cxn ang="0">
                                  <a:pos x="connsiteX4470" y="connsiteY4470"/>
                                </a:cxn>
                                <a:cxn ang="0">
                                  <a:pos x="connsiteX4471" y="connsiteY4471"/>
                                </a:cxn>
                                <a:cxn ang="0">
                                  <a:pos x="connsiteX4472" y="connsiteY4472"/>
                                </a:cxn>
                                <a:cxn ang="0">
                                  <a:pos x="connsiteX4473" y="connsiteY4473"/>
                                </a:cxn>
                                <a:cxn ang="0">
                                  <a:pos x="connsiteX4474" y="connsiteY4474"/>
                                </a:cxn>
                                <a:cxn ang="0">
                                  <a:pos x="connsiteX4475" y="connsiteY4475"/>
                                </a:cxn>
                                <a:cxn ang="0">
                                  <a:pos x="connsiteX4476" y="connsiteY4476"/>
                                </a:cxn>
                                <a:cxn ang="0">
                                  <a:pos x="connsiteX4477" y="connsiteY4477"/>
                                </a:cxn>
                                <a:cxn ang="0">
                                  <a:pos x="connsiteX4478" y="connsiteY4478"/>
                                </a:cxn>
                                <a:cxn ang="0">
                                  <a:pos x="connsiteX4479" y="connsiteY4479"/>
                                </a:cxn>
                                <a:cxn ang="0">
                                  <a:pos x="connsiteX4480" y="connsiteY4480"/>
                                </a:cxn>
                                <a:cxn ang="0">
                                  <a:pos x="connsiteX4481" y="connsiteY4481"/>
                                </a:cxn>
                                <a:cxn ang="0">
                                  <a:pos x="connsiteX4482" y="connsiteY4482"/>
                                </a:cxn>
                                <a:cxn ang="0">
                                  <a:pos x="connsiteX4483" y="connsiteY4483"/>
                                </a:cxn>
                                <a:cxn ang="0">
                                  <a:pos x="connsiteX4484" y="connsiteY4484"/>
                                </a:cxn>
                                <a:cxn ang="0">
                                  <a:pos x="connsiteX4485" y="connsiteY4485"/>
                                </a:cxn>
                                <a:cxn ang="0">
                                  <a:pos x="connsiteX4486" y="connsiteY4486"/>
                                </a:cxn>
                                <a:cxn ang="0">
                                  <a:pos x="connsiteX4487" y="connsiteY4487"/>
                                </a:cxn>
                                <a:cxn ang="0">
                                  <a:pos x="connsiteX4488" y="connsiteY4488"/>
                                </a:cxn>
                                <a:cxn ang="0">
                                  <a:pos x="connsiteX4489" y="connsiteY4489"/>
                                </a:cxn>
                                <a:cxn ang="0">
                                  <a:pos x="connsiteX4490" y="connsiteY4490"/>
                                </a:cxn>
                                <a:cxn ang="0">
                                  <a:pos x="connsiteX4491" y="connsiteY4491"/>
                                </a:cxn>
                                <a:cxn ang="0">
                                  <a:pos x="connsiteX4492" y="connsiteY4492"/>
                                </a:cxn>
                                <a:cxn ang="0">
                                  <a:pos x="connsiteX4493" y="connsiteY4493"/>
                                </a:cxn>
                                <a:cxn ang="0">
                                  <a:pos x="connsiteX4494" y="connsiteY4494"/>
                                </a:cxn>
                                <a:cxn ang="0">
                                  <a:pos x="connsiteX4495" y="connsiteY4495"/>
                                </a:cxn>
                                <a:cxn ang="0">
                                  <a:pos x="connsiteX4496" y="connsiteY4496"/>
                                </a:cxn>
                                <a:cxn ang="0">
                                  <a:pos x="connsiteX4497" y="connsiteY4497"/>
                                </a:cxn>
                                <a:cxn ang="0">
                                  <a:pos x="connsiteX4498" y="connsiteY4498"/>
                                </a:cxn>
                                <a:cxn ang="0">
                                  <a:pos x="connsiteX4499" y="connsiteY4499"/>
                                </a:cxn>
                                <a:cxn ang="0">
                                  <a:pos x="connsiteX4500" y="connsiteY4500"/>
                                </a:cxn>
                                <a:cxn ang="0">
                                  <a:pos x="connsiteX4501" y="connsiteY4501"/>
                                </a:cxn>
                                <a:cxn ang="0">
                                  <a:pos x="connsiteX4502" y="connsiteY4502"/>
                                </a:cxn>
                                <a:cxn ang="0">
                                  <a:pos x="connsiteX4503" y="connsiteY4503"/>
                                </a:cxn>
                                <a:cxn ang="0">
                                  <a:pos x="connsiteX4504" y="connsiteY4504"/>
                                </a:cxn>
                                <a:cxn ang="0">
                                  <a:pos x="connsiteX4505" y="connsiteY4505"/>
                                </a:cxn>
                                <a:cxn ang="0">
                                  <a:pos x="connsiteX4506" y="connsiteY4506"/>
                                </a:cxn>
                                <a:cxn ang="0">
                                  <a:pos x="connsiteX4507" y="connsiteY4507"/>
                                </a:cxn>
                                <a:cxn ang="0">
                                  <a:pos x="connsiteX4508" y="connsiteY4508"/>
                                </a:cxn>
                                <a:cxn ang="0">
                                  <a:pos x="connsiteX4509" y="connsiteY4509"/>
                                </a:cxn>
                                <a:cxn ang="0">
                                  <a:pos x="connsiteX4510" y="connsiteY4510"/>
                                </a:cxn>
                                <a:cxn ang="0">
                                  <a:pos x="connsiteX4511" y="connsiteY4511"/>
                                </a:cxn>
                                <a:cxn ang="0">
                                  <a:pos x="connsiteX4512" y="connsiteY4512"/>
                                </a:cxn>
                                <a:cxn ang="0">
                                  <a:pos x="connsiteX4513" y="connsiteY4513"/>
                                </a:cxn>
                                <a:cxn ang="0">
                                  <a:pos x="connsiteX4514" y="connsiteY4514"/>
                                </a:cxn>
                                <a:cxn ang="0">
                                  <a:pos x="connsiteX4515" y="connsiteY4515"/>
                                </a:cxn>
                                <a:cxn ang="0">
                                  <a:pos x="connsiteX4516" y="connsiteY4516"/>
                                </a:cxn>
                                <a:cxn ang="0">
                                  <a:pos x="connsiteX4517" y="connsiteY4517"/>
                                </a:cxn>
                                <a:cxn ang="0">
                                  <a:pos x="connsiteX4518" y="connsiteY4518"/>
                                </a:cxn>
                                <a:cxn ang="0">
                                  <a:pos x="connsiteX4519" y="connsiteY4519"/>
                                </a:cxn>
                                <a:cxn ang="0">
                                  <a:pos x="connsiteX4520" y="connsiteY4520"/>
                                </a:cxn>
                                <a:cxn ang="0">
                                  <a:pos x="connsiteX4521" y="connsiteY4521"/>
                                </a:cxn>
                                <a:cxn ang="0">
                                  <a:pos x="connsiteX4522" y="connsiteY4522"/>
                                </a:cxn>
                                <a:cxn ang="0">
                                  <a:pos x="connsiteX4523" y="connsiteY4523"/>
                                </a:cxn>
                                <a:cxn ang="0">
                                  <a:pos x="connsiteX4524" y="connsiteY4524"/>
                                </a:cxn>
                                <a:cxn ang="0">
                                  <a:pos x="connsiteX4525" y="connsiteY4525"/>
                                </a:cxn>
                                <a:cxn ang="0">
                                  <a:pos x="connsiteX4526" y="connsiteY4526"/>
                                </a:cxn>
                                <a:cxn ang="0">
                                  <a:pos x="connsiteX4527" y="connsiteY4527"/>
                                </a:cxn>
                                <a:cxn ang="0">
                                  <a:pos x="connsiteX4528" y="connsiteY4528"/>
                                </a:cxn>
                                <a:cxn ang="0">
                                  <a:pos x="connsiteX4529" y="connsiteY4529"/>
                                </a:cxn>
                                <a:cxn ang="0">
                                  <a:pos x="connsiteX4530" y="connsiteY4530"/>
                                </a:cxn>
                                <a:cxn ang="0">
                                  <a:pos x="connsiteX4531" y="connsiteY4531"/>
                                </a:cxn>
                                <a:cxn ang="0">
                                  <a:pos x="connsiteX4532" y="connsiteY4532"/>
                                </a:cxn>
                                <a:cxn ang="0">
                                  <a:pos x="connsiteX4533" y="connsiteY4533"/>
                                </a:cxn>
                                <a:cxn ang="0">
                                  <a:pos x="connsiteX4534" y="connsiteY4534"/>
                                </a:cxn>
                                <a:cxn ang="0">
                                  <a:pos x="connsiteX4535" y="connsiteY4535"/>
                                </a:cxn>
                                <a:cxn ang="0">
                                  <a:pos x="connsiteX4536" y="connsiteY4536"/>
                                </a:cxn>
                                <a:cxn ang="0">
                                  <a:pos x="connsiteX4537" y="connsiteY4537"/>
                                </a:cxn>
                                <a:cxn ang="0">
                                  <a:pos x="connsiteX4538" y="connsiteY4538"/>
                                </a:cxn>
                                <a:cxn ang="0">
                                  <a:pos x="connsiteX4539" y="connsiteY4539"/>
                                </a:cxn>
                                <a:cxn ang="0">
                                  <a:pos x="connsiteX4540" y="connsiteY4540"/>
                                </a:cxn>
                                <a:cxn ang="0">
                                  <a:pos x="connsiteX4541" y="connsiteY4541"/>
                                </a:cxn>
                                <a:cxn ang="0">
                                  <a:pos x="connsiteX4542" y="connsiteY4542"/>
                                </a:cxn>
                                <a:cxn ang="0">
                                  <a:pos x="connsiteX4543" y="connsiteY4543"/>
                                </a:cxn>
                                <a:cxn ang="0">
                                  <a:pos x="connsiteX4544" y="connsiteY4544"/>
                                </a:cxn>
                                <a:cxn ang="0">
                                  <a:pos x="connsiteX4545" y="connsiteY4545"/>
                                </a:cxn>
                                <a:cxn ang="0">
                                  <a:pos x="connsiteX4546" y="connsiteY4546"/>
                                </a:cxn>
                                <a:cxn ang="0">
                                  <a:pos x="connsiteX4547" y="connsiteY4547"/>
                                </a:cxn>
                                <a:cxn ang="0">
                                  <a:pos x="connsiteX4548" y="connsiteY4548"/>
                                </a:cxn>
                                <a:cxn ang="0">
                                  <a:pos x="connsiteX4549" y="connsiteY4549"/>
                                </a:cxn>
                                <a:cxn ang="0">
                                  <a:pos x="connsiteX4550" y="connsiteY4550"/>
                                </a:cxn>
                                <a:cxn ang="0">
                                  <a:pos x="connsiteX4551" y="connsiteY4551"/>
                                </a:cxn>
                                <a:cxn ang="0">
                                  <a:pos x="connsiteX4552" y="connsiteY4552"/>
                                </a:cxn>
                                <a:cxn ang="0">
                                  <a:pos x="connsiteX4553" y="connsiteY4553"/>
                                </a:cxn>
                                <a:cxn ang="0">
                                  <a:pos x="connsiteX4554" y="connsiteY4554"/>
                                </a:cxn>
                                <a:cxn ang="0">
                                  <a:pos x="connsiteX4555" y="connsiteY4555"/>
                                </a:cxn>
                                <a:cxn ang="0">
                                  <a:pos x="connsiteX4556" y="connsiteY4556"/>
                                </a:cxn>
                                <a:cxn ang="0">
                                  <a:pos x="connsiteX4557" y="connsiteY4557"/>
                                </a:cxn>
                                <a:cxn ang="0">
                                  <a:pos x="connsiteX4558" y="connsiteY4558"/>
                                </a:cxn>
                                <a:cxn ang="0">
                                  <a:pos x="connsiteX4559" y="connsiteY4559"/>
                                </a:cxn>
                                <a:cxn ang="0">
                                  <a:pos x="connsiteX4560" y="connsiteY4560"/>
                                </a:cxn>
                                <a:cxn ang="0">
                                  <a:pos x="connsiteX4561" y="connsiteY4561"/>
                                </a:cxn>
                                <a:cxn ang="0">
                                  <a:pos x="connsiteX4562" y="connsiteY4562"/>
                                </a:cxn>
                                <a:cxn ang="0">
                                  <a:pos x="connsiteX4563" y="connsiteY4563"/>
                                </a:cxn>
                                <a:cxn ang="0">
                                  <a:pos x="connsiteX4564" y="connsiteY4564"/>
                                </a:cxn>
                                <a:cxn ang="0">
                                  <a:pos x="connsiteX4565" y="connsiteY4565"/>
                                </a:cxn>
                                <a:cxn ang="0">
                                  <a:pos x="connsiteX4566" y="connsiteY4566"/>
                                </a:cxn>
                                <a:cxn ang="0">
                                  <a:pos x="connsiteX4567" y="connsiteY4567"/>
                                </a:cxn>
                                <a:cxn ang="0">
                                  <a:pos x="connsiteX4568" y="connsiteY4568"/>
                                </a:cxn>
                                <a:cxn ang="0">
                                  <a:pos x="connsiteX4569" y="connsiteY4569"/>
                                </a:cxn>
                                <a:cxn ang="0">
                                  <a:pos x="connsiteX4570" y="connsiteY4570"/>
                                </a:cxn>
                                <a:cxn ang="0">
                                  <a:pos x="connsiteX4571" y="connsiteY4571"/>
                                </a:cxn>
                                <a:cxn ang="0">
                                  <a:pos x="connsiteX4572" y="connsiteY4572"/>
                                </a:cxn>
                                <a:cxn ang="0">
                                  <a:pos x="connsiteX4573" y="connsiteY4573"/>
                                </a:cxn>
                                <a:cxn ang="0">
                                  <a:pos x="connsiteX4574" y="connsiteY4574"/>
                                </a:cxn>
                                <a:cxn ang="0">
                                  <a:pos x="connsiteX4575" y="connsiteY4575"/>
                                </a:cxn>
                                <a:cxn ang="0">
                                  <a:pos x="connsiteX4576" y="connsiteY4576"/>
                                </a:cxn>
                                <a:cxn ang="0">
                                  <a:pos x="connsiteX4577" y="connsiteY4577"/>
                                </a:cxn>
                                <a:cxn ang="0">
                                  <a:pos x="connsiteX4578" y="connsiteY4578"/>
                                </a:cxn>
                                <a:cxn ang="0">
                                  <a:pos x="connsiteX4579" y="connsiteY4579"/>
                                </a:cxn>
                                <a:cxn ang="0">
                                  <a:pos x="connsiteX4580" y="connsiteY4580"/>
                                </a:cxn>
                                <a:cxn ang="0">
                                  <a:pos x="connsiteX4581" y="connsiteY4581"/>
                                </a:cxn>
                                <a:cxn ang="0">
                                  <a:pos x="connsiteX4582" y="connsiteY4582"/>
                                </a:cxn>
                                <a:cxn ang="0">
                                  <a:pos x="connsiteX4583" y="connsiteY4583"/>
                                </a:cxn>
                                <a:cxn ang="0">
                                  <a:pos x="connsiteX4584" y="connsiteY4584"/>
                                </a:cxn>
                                <a:cxn ang="0">
                                  <a:pos x="connsiteX4585" y="connsiteY4585"/>
                                </a:cxn>
                                <a:cxn ang="0">
                                  <a:pos x="connsiteX4586" y="connsiteY4586"/>
                                </a:cxn>
                                <a:cxn ang="0">
                                  <a:pos x="connsiteX4587" y="connsiteY4587"/>
                                </a:cxn>
                                <a:cxn ang="0">
                                  <a:pos x="connsiteX4588" y="connsiteY4588"/>
                                </a:cxn>
                                <a:cxn ang="0">
                                  <a:pos x="connsiteX4589" y="connsiteY4589"/>
                                </a:cxn>
                                <a:cxn ang="0">
                                  <a:pos x="connsiteX4590" y="connsiteY4590"/>
                                </a:cxn>
                                <a:cxn ang="0">
                                  <a:pos x="connsiteX4591" y="connsiteY4591"/>
                                </a:cxn>
                                <a:cxn ang="0">
                                  <a:pos x="connsiteX4592" y="connsiteY4592"/>
                                </a:cxn>
                                <a:cxn ang="0">
                                  <a:pos x="connsiteX4593" y="connsiteY4593"/>
                                </a:cxn>
                                <a:cxn ang="0">
                                  <a:pos x="connsiteX4594" y="connsiteY4594"/>
                                </a:cxn>
                                <a:cxn ang="0">
                                  <a:pos x="connsiteX4595" y="connsiteY4595"/>
                                </a:cxn>
                                <a:cxn ang="0">
                                  <a:pos x="connsiteX4596" y="connsiteY4596"/>
                                </a:cxn>
                                <a:cxn ang="0">
                                  <a:pos x="connsiteX4597" y="connsiteY4597"/>
                                </a:cxn>
                                <a:cxn ang="0">
                                  <a:pos x="connsiteX4598" y="connsiteY4598"/>
                                </a:cxn>
                                <a:cxn ang="0">
                                  <a:pos x="connsiteX4599" y="connsiteY4599"/>
                                </a:cxn>
                                <a:cxn ang="0">
                                  <a:pos x="connsiteX4600" y="connsiteY4600"/>
                                </a:cxn>
                                <a:cxn ang="0">
                                  <a:pos x="connsiteX4601" y="connsiteY4601"/>
                                </a:cxn>
                                <a:cxn ang="0">
                                  <a:pos x="connsiteX4602" y="connsiteY4602"/>
                                </a:cxn>
                                <a:cxn ang="0">
                                  <a:pos x="connsiteX4603" y="connsiteY4603"/>
                                </a:cxn>
                                <a:cxn ang="0">
                                  <a:pos x="connsiteX4604" y="connsiteY4604"/>
                                </a:cxn>
                                <a:cxn ang="0">
                                  <a:pos x="connsiteX4605" y="connsiteY4605"/>
                                </a:cxn>
                                <a:cxn ang="0">
                                  <a:pos x="connsiteX4606" y="connsiteY4606"/>
                                </a:cxn>
                                <a:cxn ang="0">
                                  <a:pos x="connsiteX4607" y="connsiteY4607"/>
                                </a:cxn>
                                <a:cxn ang="0">
                                  <a:pos x="connsiteX4608" y="connsiteY4608"/>
                                </a:cxn>
                                <a:cxn ang="0">
                                  <a:pos x="connsiteX4609" y="connsiteY4609"/>
                                </a:cxn>
                                <a:cxn ang="0">
                                  <a:pos x="connsiteX4610" y="connsiteY4610"/>
                                </a:cxn>
                                <a:cxn ang="0">
                                  <a:pos x="connsiteX4611" y="connsiteY4611"/>
                                </a:cxn>
                                <a:cxn ang="0">
                                  <a:pos x="connsiteX4612" y="connsiteY4612"/>
                                </a:cxn>
                                <a:cxn ang="0">
                                  <a:pos x="connsiteX4613" y="connsiteY4613"/>
                                </a:cxn>
                                <a:cxn ang="0">
                                  <a:pos x="connsiteX4614" y="connsiteY4614"/>
                                </a:cxn>
                                <a:cxn ang="0">
                                  <a:pos x="connsiteX4615" y="connsiteY4615"/>
                                </a:cxn>
                                <a:cxn ang="0">
                                  <a:pos x="connsiteX4616" y="connsiteY4616"/>
                                </a:cxn>
                                <a:cxn ang="0">
                                  <a:pos x="connsiteX4617" y="connsiteY4617"/>
                                </a:cxn>
                                <a:cxn ang="0">
                                  <a:pos x="connsiteX4618" y="connsiteY4618"/>
                                </a:cxn>
                                <a:cxn ang="0">
                                  <a:pos x="connsiteX4619" y="connsiteY4619"/>
                                </a:cxn>
                                <a:cxn ang="0">
                                  <a:pos x="connsiteX4620" y="connsiteY4620"/>
                                </a:cxn>
                                <a:cxn ang="0">
                                  <a:pos x="connsiteX4621" y="connsiteY4621"/>
                                </a:cxn>
                                <a:cxn ang="0">
                                  <a:pos x="connsiteX4622" y="connsiteY4622"/>
                                </a:cxn>
                                <a:cxn ang="0">
                                  <a:pos x="connsiteX4623" y="connsiteY4623"/>
                                </a:cxn>
                                <a:cxn ang="0">
                                  <a:pos x="connsiteX4624" y="connsiteY4624"/>
                                </a:cxn>
                                <a:cxn ang="0">
                                  <a:pos x="connsiteX4625" y="connsiteY4625"/>
                                </a:cxn>
                                <a:cxn ang="0">
                                  <a:pos x="connsiteX4626" y="connsiteY4626"/>
                                </a:cxn>
                                <a:cxn ang="0">
                                  <a:pos x="connsiteX4627" y="connsiteY4627"/>
                                </a:cxn>
                                <a:cxn ang="0">
                                  <a:pos x="connsiteX4628" y="connsiteY4628"/>
                                </a:cxn>
                                <a:cxn ang="0">
                                  <a:pos x="connsiteX4629" y="connsiteY4629"/>
                                </a:cxn>
                                <a:cxn ang="0">
                                  <a:pos x="connsiteX4630" y="connsiteY4630"/>
                                </a:cxn>
                                <a:cxn ang="0">
                                  <a:pos x="connsiteX4631" y="connsiteY4631"/>
                                </a:cxn>
                                <a:cxn ang="0">
                                  <a:pos x="connsiteX4632" y="connsiteY4632"/>
                                </a:cxn>
                                <a:cxn ang="0">
                                  <a:pos x="connsiteX4633" y="connsiteY4633"/>
                                </a:cxn>
                                <a:cxn ang="0">
                                  <a:pos x="connsiteX4634" y="connsiteY4634"/>
                                </a:cxn>
                                <a:cxn ang="0">
                                  <a:pos x="connsiteX4635" y="connsiteY4635"/>
                                </a:cxn>
                                <a:cxn ang="0">
                                  <a:pos x="connsiteX4636" y="connsiteY4636"/>
                                </a:cxn>
                                <a:cxn ang="0">
                                  <a:pos x="connsiteX4637" y="connsiteY4637"/>
                                </a:cxn>
                                <a:cxn ang="0">
                                  <a:pos x="connsiteX4638" y="connsiteY4638"/>
                                </a:cxn>
                                <a:cxn ang="0">
                                  <a:pos x="connsiteX4639" y="connsiteY4639"/>
                                </a:cxn>
                                <a:cxn ang="0">
                                  <a:pos x="connsiteX4640" y="connsiteY4640"/>
                                </a:cxn>
                                <a:cxn ang="0">
                                  <a:pos x="connsiteX4641" y="connsiteY4641"/>
                                </a:cxn>
                                <a:cxn ang="0">
                                  <a:pos x="connsiteX4642" y="connsiteY4642"/>
                                </a:cxn>
                                <a:cxn ang="0">
                                  <a:pos x="connsiteX4643" y="connsiteY4643"/>
                                </a:cxn>
                                <a:cxn ang="0">
                                  <a:pos x="connsiteX4644" y="connsiteY4644"/>
                                </a:cxn>
                                <a:cxn ang="0">
                                  <a:pos x="connsiteX4645" y="connsiteY4645"/>
                                </a:cxn>
                                <a:cxn ang="0">
                                  <a:pos x="connsiteX4646" y="connsiteY4646"/>
                                </a:cxn>
                                <a:cxn ang="0">
                                  <a:pos x="connsiteX4647" y="connsiteY4647"/>
                                </a:cxn>
                                <a:cxn ang="0">
                                  <a:pos x="connsiteX4648" y="connsiteY4648"/>
                                </a:cxn>
                                <a:cxn ang="0">
                                  <a:pos x="connsiteX4649" y="connsiteY4649"/>
                                </a:cxn>
                                <a:cxn ang="0">
                                  <a:pos x="connsiteX4650" y="connsiteY4650"/>
                                </a:cxn>
                                <a:cxn ang="0">
                                  <a:pos x="connsiteX4651" y="connsiteY4651"/>
                                </a:cxn>
                                <a:cxn ang="0">
                                  <a:pos x="connsiteX4652" y="connsiteY4652"/>
                                </a:cxn>
                                <a:cxn ang="0">
                                  <a:pos x="connsiteX4653" y="connsiteY4653"/>
                                </a:cxn>
                                <a:cxn ang="0">
                                  <a:pos x="connsiteX4654" y="connsiteY4654"/>
                                </a:cxn>
                                <a:cxn ang="0">
                                  <a:pos x="connsiteX4655" y="connsiteY4655"/>
                                </a:cxn>
                                <a:cxn ang="0">
                                  <a:pos x="connsiteX4656" y="connsiteY4656"/>
                                </a:cxn>
                                <a:cxn ang="0">
                                  <a:pos x="connsiteX4657" y="connsiteY4657"/>
                                </a:cxn>
                                <a:cxn ang="0">
                                  <a:pos x="connsiteX4658" y="connsiteY4658"/>
                                </a:cxn>
                                <a:cxn ang="0">
                                  <a:pos x="connsiteX4659" y="connsiteY4659"/>
                                </a:cxn>
                                <a:cxn ang="0">
                                  <a:pos x="connsiteX4660" y="connsiteY4660"/>
                                </a:cxn>
                                <a:cxn ang="0">
                                  <a:pos x="connsiteX4661" y="connsiteY4661"/>
                                </a:cxn>
                                <a:cxn ang="0">
                                  <a:pos x="connsiteX4662" y="connsiteY4662"/>
                                </a:cxn>
                                <a:cxn ang="0">
                                  <a:pos x="connsiteX4663" y="connsiteY4663"/>
                                </a:cxn>
                                <a:cxn ang="0">
                                  <a:pos x="connsiteX4664" y="connsiteY4664"/>
                                </a:cxn>
                                <a:cxn ang="0">
                                  <a:pos x="connsiteX4665" y="connsiteY4665"/>
                                </a:cxn>
                                <a:cxn ang="0">
                                  <a:pos x="connsiteX4666" y="connsiteY4666"/>
                                </a:cxn>
                                <a:cxn ang="0">
                                  <a:pos x="connsiteX4667" y="connsiteY4667"/>
                                </a:cxn>
                                <a:cxn ang="0">
                                  <a:pos x="connsiteX4668" y="connsiteY4668"/>
                                </a:cxn>
                                <a:cxn ang="0">
                                  <a:pos x="connsiteX4669" y="connsiteY4669"/>
                                </a:cxn>
                                <a:cxn ang="0">
                                  <a:pos x="connsiteX4670" y="connsiteY4670"/>
                                </a:cxn>
                                <a:cxn ang="0">
                                  <a:pos x="connsiteX4671" y="connsiteY4671"/>
                                </a:cxn>
                                <a:cxn ang="0">
                                  <a:pos x="connsiteX4672" y="connsiteY4672"/>
                                </a:cxn>
                                <a:cxn ang="0">
                                  <a:pos x="connsiteX4673" y="connsiteY4673"/>
                                </a:cxn>
                                <a:cxn ang="0">
                                  <a:pos x="connsiteX4674" y="connsiteY4674"/>
                                </a:cxn>
                                <a:cxn ang="0">
                                  <a:pos x="connsiteX4675" y="connsiteY4675"/>
                                </a:cxn>
                                <a:cxn ang="0">
                                  <a:pos x="connsiteX4676" y="connsiteY4676"/>
                                </a:cxn>
                                <a:cxn ang="0">
                                  <a:pos x="connsiteX4677" y="connsiteY4677"/>
                                </a:cxn>
                                <a:cxn ang="0">
                                  <a:pos x="connsiteX4678" y="connsiteY4678"/>
                                </a:cxn>
                                <a:cxn ang="0">
                                  <a:pos x="connsiteX4679" y="connsiteY4679"/>
                                </a:cxn>
                                <a:cxn ang="0">
                                  <a:pos x="connsiteX4680" y="connsiteY4680"/>
                                </a:cxn>
                                <a:cxn ang="0">
                                  <a:pos x="connsiteX4681" y="connsiteY4681"/>
                                </a:cxn>
                                <a:cxn ang="0">
                                  <a:pos x="connsiteX4682" y="connsiteY4682"/>
                                </a:cxn>
                                <a:cxn ang="0">
                                  <a:pos x="connsiteX4683" y="connsiteY4683"/>
                                </a:cxn>
                                <a:cxn ang="0">
                                  <a:pos x="connsiteX4684" y="connsiteY4684"/>
                                </a:cxn>
                                <a:cxn ang="0">
                                  <a:pos x="connsiteX4685" y="connsiteY4685"/>
                                </a:cxn>
                                <a:cxn ang="0">
                                  <a:pos x="connsiteX4686" y="connsiteY4686"/>
                                </a:cxn>
                                <a:cxn ang="0">
                                  <a:pos x="connsiteX4687" y="connsiteY4687"/>
                                </a:cxn>
                                <a:cxn ang="0">
                                  <a:pos x="connsiteX4688" y="connsiteY4688"/>
                                </a:cxn>
                                <a:cxn ang="0">
                                  <a:pos x="connsiteX4689" y="connsiteY4689"/>
                                </a:cxn>
                                <a:cxn ang="0">
                                  <a:pos x="connsiteX4690" y="connsiteY4690"/>
                                </a:cxn>
                                <a:cxn ang="0">
                                  <a:pos x="connsiteX4691" y="connsiteY4691"/>
                                </a:cxn>
                                <a:cxn ang="0">
                                  <a:pos x="connsiteX4692" y="connsiteY4692"/>
                                </a:cxn>
                                <a:cxn ang="0">
                                  <a:pos x="connsiteX4693" y="connsiteY4693"/>
                                </a:cxn>
                                <a:cxn ang="0">
                                  <a:pos x="connsiteX4694" y="connsiteY4694"/>
                                </a:cxn>
                                <a:cxn ang="0">
                                  <a:pos x="connsiteX4695" y="connsiteY4695"/>
                                </a:cxn>
                                <a:cxn ang="0">
                                  <a:pos x="connsiteX4696" y="connsiteY4696"/>
                                </a:cxn>
                                <a:cxn ang="0">
                                  <a:pos x="connsiteX4697" y="connsiteY4697"/>
                                </a:cxn>
                                <a:cxn ang="0">
                                  <a:pos x="connsiteX4698" y="connsiteY4698"/>
                                </a:cxn>
                                <a:cxn ang="0">
                                  <a:pos x="connsiteX4699" y="connsiteY4699"/>
                                </a:cxn>
                                <a:cxn ang="0">
                                  <a:pos x="connsiteX4700" y="connsiteY4700"/>
                                </a:cxn>
                                <a:cxn ang="0">
                                  <a:pos x="connsiteX4701" y="connsiteY4701"/>
                                </a:cxn>
                                <a:cxn ang="0">
                                  <a:pos x="connsiteX4702" y="connsiteY4702"/>
                                </a:cxn>
                                <a:cxn ang="0">
                                  <a:pos x="connsiteX4703" y="connsiteY4703"/>
                                </a:cxn>
                                <a:cxn ang="0">
                                  <a:pos x="connsiteX4704" y="connsiteY4704"/>
                                </a:cxn>
                                <a:cxn ang="0">
                                  <a:pos x="connsiteX4705" y="connsiteY4705"/>
                                </a:cxn>
                                <a:cxn ang="0">
                                  <a:pos x="connsiteX4706" y="connsiteY4706"/>
                                </a:cxn>
                                <a:cxn ang="0">
                                  <a:pos x="connsiteX4707" y="connsiteY4707"/>
                                </a:cxn>
                                <a:cxn ang="0">
                                  <a:pos x="connsiteX4708" y="connsiteY4708"/>
                                </a:cxn>
                                <a:cxn ang="0">
                                  <a:pos x="connsiteX4709" y="connsiteY4709"/>
                                </a:cxn>
                                <a:cxn ang="0">
                                  <a:pos x="connsiteX4710" y="connsiteY4710"/>
                                </a:cxn>
                                <a:cxn ang="0">
                                  <a:pos x="connsiteX4711" y="connsiteY4711"/>
                                </a:cxn>
                                <a:cxn ang="0">
                                  <a:pos x="connsiteX4712" y="connsiteY4712"/>
                                </a:cxn>
                                <a:cxn ang="0">
                                  <a:pos x="connsiteX4713" y="connsiteY4713"/>
                                </a:cxn>
                                <a:cxn ang="0">
                                  <a:pos x="connsiteX4714" y="connsiteY4714"/>
                                </a:cxn>
                                <a:cxn ang="0">
                                  <a:pos x="connsiteX4715" y="connsiteY4715"/>
                                </a:cxn>
                                <a:cxn ang="0">
                                  <a:pos x="connsiteX4716" y="connsiteY4716"/>
                                </a:cxn>
                                <a:cxn ang="0">
                                  <a:pos x="connsiteX4717" y="connsiteY4717"/>
                                </a:cxn>
                                <a:cxn ang="0">
                                  <a:pos x="connsiteX4718" y="connsiteY4718"/>
                                </a:cxn>
                                <a:cxn ang="0">
                                  <a:pos x="connsiteX4719" y="connsiteY4719"/>
                                </a:cxn>
                                <a:cxn ang="0">
                                  <a:pos x="connsiteX4720" y="connsiteY4720"/>
                                </a:cxn>
                                <a:cxn ang="0">
                                  <a:pos x="connsiteX4721" y="connsiteY4721"/>
                                </a:cxn>
                                <a:cxn ang="0">
                                  <a:pos x="connsiteX4722" y="connsiteY4722"/>
                                </a:cxn>
                                <a:cxn ang="0">
                                  <a:pos x="connsiteX4723" y="connsiteY4723"/>
                                </a:cxn>
                                <a:cxn ang="0">
                                  <a:pos x="connsiteX4724" y="connsiteY4724"/>
                                </a:cxn>
                                <a:cxn ang="0">
                                  <a:pos x="connsiteX4725" y="connsiteY4725"/>
                                </a:cxn>
                                <a:cxn ang="0">
                                  <a:pos x="connsiteX4726" y="connsiteY4726"/>
                                </a:cxn>
                                <a:cxn ang="0">
                                  <a:pos x="connsiteX4727" y="connsiteY4727"/>
                                </a:cxn>
                                <a:cxn ang="0">
                                  <a:pos x="connsiteX4728" y="connsiteY4728"/>
                                </a:cxn>
                                <a:cxn ang="0">
                                  <a:pos x="connsiteX4729" y="connsiteY4729"/>
                                </a:cxn>
                                <a:cxn ang="0">
                                  <a:pos x="connsiteX4730" y="connsiteY4730"/>
                                </a:cxn>
                                <a:cxn ang="0">
                                  <a:pos x="connsiteX4731" y="connsiteY4731"/>
                                </a:cxn>
                                <a:cxn ang="0">
                                  <a:pos x="connsiteX4732" y="connsiteY4732"/>
                                </a:cxn>
                                <a:cxn ang="0">
                                  <a:pos x="connsiteX4733" y="connsiteY4733"/>
                                </a:cxn>
                                <a:cxn ang="0">
                                  <a:pos x="connsiteX4734" y="connsiteY4734"/>
                                </a:cxn>
                                <a:cxn ang="0">
                                  <a:pos x="connsiteX4735" y="connsiteY4735"/>
                                </a:cxn>
                                <a:cxn ang="0">
                                  <a:pos x="connsiteX4736" y="connsiteY4736"/>
                                </a:cxn>
                                <a:cxn ang="0">
                                  <a:pos x="connsiteX4737" y="connsiteY4737"/>
                                </a:cxn>
                                <a:cxn ang="0">
                                  <a:pos x="connsiteX4738" y="connsiteY4738"/>
                                </a:cxn>
                                <a:cxn ang="0">
                                  <a:pos x="connsiteX4739" y="connsiteY4739"/>
                                </a:cxn>
                                <a:cxn ang="0">
                                  <a:pos x="connsiteX4740" y="connsiteY4740"/>
                                </a:cxn>
                                <a:cxn ang="0">
                                  <a:pos x="connsiteX4741" y="connsiteY4741"/>
                                </a:cxn>
                                <a:cxn ang="0">
                                  <a:pos x="connsiteX4742" y="connsiteY4742"/>
                                </a:cxn>
                                <a:cxn ang="0">
                                  <a:pos x="connsiteX4743" y="connsiteY4743"/>
                                </a:cxn>
                                <a:cxn ang="0">
                                  <a:pos x="connsiteX4744" y="connsiteY4744"/>
                                </a:cxn>
                                <a:cxn ang="0">
                                  <a:pos x="connsiteX4745" y="connsiteY4745"/>
                                </a:cxn>
                                <a:cxn ang="0">
                                  <a:pos x="connsiteX4746" y="connsiteY4746"/>
                                </a:cxn>
                                <a:cxn ang="0">
                                  <a:pos x="connsiteX4747" y="connsiteY4747"/>
                                </a:cxn>
                                <a:cxn ang="0">
                                  <a:pos x="connsiteX4748" y="connsiteY4748"/>
                                </a:cxn>
                                <a:cxn ang="0">
                                  <a:pos x="connsiteX4749" y="connsiteY4749"/>
                                </a:cxn>
                                <a:cxn ang="0">
                                  <a:pos x="connsiteX4750" y="connsiteY4750"/>
                                </a:cxn>
                                <a:cxn ang="0">
                                  <a:pos x="connsiteX4751" y="connsiteY4751"/>
                                </a:cxn>
                                <a:cxn ang="0">
                                  <a:pos x="connsiteX4752" y="connsiteY4752"/>
                                </a:cxn>
                                <a:cxn ang="0">
                                  <a:pos x="connsiteX4753" y="connsiteY4753"/>
                                </a:cxn>
                                <a:cxn ang="0">
                                  <a:pos x="connsiteX4754" y="connsiteY4754"/>
                                </a:cxn>
                                <a:cxn ang="0">
                                  <a:pos x="connsiteX4755" y="connsiteY4755"/>
                                </a:cxn>
                                <a:cxn ang="0">
                                  <a:pos x="connsiteX4756" y="connsiteY4756"/>
                                </a:cxn>
                                <a:cxn ang="0">
                                  <a:pos x="connsiteX4757" y="connsiteY4757"/>
                                </a:cxn>
                                <a:cxn ang="0">
                                  <a:pos x="connsiteX4758" y="connsiteY4758"/>
                                </a:cxn>
                                <a:cxn ang="0">
                                  <a:pos x="connsiteX4759" y="connsiteY4759"/>
                                </a:cxn>
                                <a:cxn ang="0">
                                  <a:pos x="connsiteX4760" y="connsiteY4760"/>
                                </a:cxn>
                                <a:cxn ang="0">
                                  <a:pos x="connsiteX4761" y="connsiteY4761"/>
                                </a:cxn>
                                <a:cxn ang="0">
                                  <a:pos x="connsiteX4762" y="connsiteY4762"/>
                                </a:cxn>
                                <a:cxn ang="0">
                                  <a:pos x="connsiteX4763" y="connsiteY4763"/>
                                </a:cxn>
                                <a:cxn ang="0">
                                  <a:pos x="connsiteX4764" y="connsiteY4764"/>
                                </a:cxn>
                                <a:cxn ang="0">
                                  <a:pos x="connsiteX4765" y="connsiteY4765"/>
                                </a:cxn>
                                <a:cxn ang="0">
                                  <a:pos x="connsiteX4766" y="connsiteY4766"/>
                                </a:cxn>
                                <a:cxn ang="0">
                                  <a:pos x="connsiteX4767" y="connsiteY4767"/>
                                </a:cxn>
                                <a:cxn ang="0">
                                  <a:pos x="connsiteX4768" y="connsiteY4768"/>
                                </a:cxn>
                                <a:cxn ang="0">
                                  <a:pos x="connsiteX4769" y="connsiteY4769"/>
                                </a:cxn>
                                <a:cxn ang="0">
                                  <a:pos x="connsiteX4770" y="connsiteY4770"/>
                                </a:cxn>
                                <a:cxn ang="0">
                                  <a:pos x="connsiteX4771" y="connsiteY4771"/>
                                </a:cxn>
                                <a:cxn ang="0">
                                  <a:pos x="connsiteX4772" y="connsiteY4772"/>
                                </a:cxn>
                                <a:cxn ang="0">
                                  <a:pos x="connsiteX4773" y="connsiteY4773"/>
                                </a:cxn>
                                <a:cxn ang="0">
                                  <a:pos x="connsiteX4774" y="connsiteY4774"/>
                                </a:cxn>
                                <a:cxn ang="0">
                                  <a:pos x="connsiteX4775" y="connsiteY4775"/>
                                </a:cxn>
                                <a:cxn ang="0">
                                  <a:pos x="connsiteX4776" y="connsiteY4776"/>
                                </a:cxn>
                                <a:cxn ang="0">
                                  <a:pos x="connsiteX4777" y="connsiteY4777"/>
                                </a:cxn>
                                <a:cxn ang="0">
                                  <a:pos x="connsiteX4778" y="connsiteY4778"/>
                                </a:cxn>
                                <a:cxn ang="0">
                                  <a:pos x="connsiteX4779" y="connsiteY4779"/>
                                </a:cxn>
                                <a:cxn ang="0">
                                  <a:pos x="connsiteX4780" y="connsiteY4780"/>
                                </a:cxn>
                                <a:cxn ang="0">
                                  <a:pos x="connsiteX4781" y="connsiteY4781"/>
                                </a:cxn>
                                <a:cxn ang="0">
                                  <a:pos x="connsiteX4782" y="connsiteY4782"/>
                                </a:cxn>
                                <a:cxn ang="0">
                                  <a:pos x="connsiteX4783" y="connsiteY4783"/>
                                </a:cxn>
                                <a:cxn ang="0">
                                  <a:pos x="connsiteX4784" y="connsiteY4784"/>
                                </a:cxn>
                                <a:cxn ang="0">
                                  <a:pos x="connsiteX4785" y="connsiteY4785"/>
                                </a:cxn>
                                <a:cxn ang="0">
                                  <a:pos x="connsiteX4786" y="connsiteY4786"/>
                                </a:cxn>
                                <a:cxn ang="0">
                                  <a:pos x="connsiteX4787" y="connsiteY4787"/>
                                </a:cxn>
                                <a:cxn ang="0">
                                  <a:pos x="connsiteX4788" y="connsiteY4788"/>
                                </a:cxn>
                                <a:cxn ang="0">
                                  <a:pos x="connsiteX4789" y="connsiteY4789"/>
                                </a:cxn>
                                <a:cxn ang="0">
                                  <a:pos x="connsiteX4790" y="connsiteY4790"/>
                                </a:cxn>
                                <a:cxn ang="0">
                                  <a:pos x="connsiteX4791" y="connsiteY4791"/>
                                </a:cxn>
                                <a:cxn ang="0">
                                  <a:pos x="connsiteX4792" y="connsiteY4792"/>
                                </a:cxn>
                                <a:cxn ang="0">
                                  <a:pos x="connsiteX4793" y="connsiteY4793"/>
                                </a:cxn>
                                <a:cxn ang="0">
                                  <a:pos x="connsiteX4794" y="connsiteY4794"/>
                                </a:cxn>
                                <a:cxn ang="0">
                                  <a:pos x="connsiteX4795" y="connsiteY4795"/>
                                </a:cxn>
                                <a:cxn ang="0">
                                  <a:pos x="connsiteX4796" y="connsiteY4796"/>
                                </a:cxn>
                                <a:cxn ang="0">
                                  <a:pos x="connsiteX4797" y="connsiteY4797"/>
                                </a:cxn>
                                <a:cxn ang="0">
                                  <a:pos x="connsiteX4798" y="connsiteY4798"/>
                                </a:cxn>
                                <a:cxn ang="0">
                                  <a:pos x="connsiteX4799" y="connsiteY4799"/>
                                </a:cxn>
                                <a:cxn ang="0">
                                  <a:pos x="connsiteX4800" y="connsiteY4800"/>
                                </a:cxn>
                                <a:cxn ang="0">
                                  <a:pos x="connsiteX4801" y="connsiteY4801"/>
                                </a:cxn>
                                <a:cxn ang="0">
                                  <a:pos x="connsiteX4802" y="connsiteY4802"/>
                                </a:cxn>
                                <a:cxn ang="0">
                                  <a:pos x="connsiteX4803" y="connsiteY4803"/>
                                </a:cxn>
                                <a:cxn ang="0">
                                  <a:pos x="connsiteX4804" y="connsiteY4804"/>
                                </a:cxn>
                                <a:cxn ang="0">
                                  <a:pos x="connsiteX4805" y="connsiteY4805"/>
                                </a:cxn>
                                <a:cxn ang="0">
                                  <a:pos x="connsiteX4806" y="connsiteY4806"/>
                                </a:cxn>
                                <a:cxn ang="0">
                                  <a:pos x="connsiteX4807" y="connsiteY4807"/>
                                </a:cxn>
                                <a:cxn ang="0">
                                  <a:pos x="connsiteX4808" y="connsiteY4808"/>
                                </a:cxn>
                                <a:cxn ang="0">
                                  <a:pos x="connsiteX4809" y="connsiteY4809"/>
                                </a:cxn>
                                <a:cxn ang="0">
                                  <a:pos x="connsiteX4810" y="connsiteY4810"/>
                                </a:cxn>
                                <a:cxn ang="0">
                                  <a:pos x="connsiteX4811" y="connsiteY4811"/>
                                </a:cxn>
                                <a:cxn ang="0">
                                  <a:pos x="connsiteX4812" y="connsiteY4812"/>
                                </a:cxn>
                                <a:cxn ang="0">
                                  <a:pos x="connsiteX4813" y="connsiteY4813"/>
                                </a:cxn>
                                <a:cxn ang="0">
                                  <a:pos x="connsiteX4814" y="connsiteY4814"/>
                                </a:cxn>
                                <a:cxn ang="0">
                                  <a:pos x="connsiteX4815" y="connsiteY4815"/>
                                </a:cxn>
                                <a:cxn ang="0">
                                  <a:pos x="connsiteX4816" y="connsiteY4816"/>
                                </a:cxn>
                                <a:cxn ang="0">
                                  <a:pos x="connsiteX4817" y="connsiteY4817"/>
                                </a:cxn>
                                <a:cxn ang="0">
                                  <a:pos x="connsiteX4818" y="connsiteY4818"/>
                                </a:cxn>
                                <a:cxn ang="0">
                                  <a:pos x="connsiteX4819" y="connsiteY4819"/>
                                </a:cxn>
                                <a:cxn ang="0">
                                  <a:pos x="connsiteX4820" y="connsiteY4820"/>
                                </a:cxn>
                                <a:cxn ang="0">
                                  <a:pos x="connsiteX4821" y="connsiteY4821"/>
                                </a:cxn>
                                <a:cxn ang="0">
                                  <a:pos x="connsiteX4822" y="connsiteY4822"/>
                                </a:cxn>
                                <a:cxn ang="0">
                                  <a:pos x="connsiteX4823" y="connsiteY4823"/>
                                </a:cxn>
                                <a:cxn ang="0">
                                  <a:pos x="connsiteX4824" y="connsiteY4824"/>
                                </a:cxn>
                                <a:cxn ang="0">
                                  <a:pos x="connsiteX4825" y="connsiteY4825"/>
                                </a:cxn>
                                <a:cxn ang="0">
                                  <a:pos x="connsiteX4826" y="connsiteY4826"/>
                                </a:cxn>
                                <a:cxn ang="0">
                                  <a:pos x="connsiteX4827" y="connsiteY4827"/>
                                </a:cxn>
                                <a:cxn ang="0">
                                  <a:pos x="connsiteX4828" y="connsiteY4828"/>
                                </a:cxn>
                                <a:cxn ang="0">
                                  <a:pos x="connsiteX4829" y="connsiteY4829"/>
                                </a:cxn>
                                <a:cxn ang="0">
                                  <a:pos x="connsiteX4830" y="connsiteY4830"/>
                                </a:cxn>
                                <a:cxn ang="0">
                                  <a:pos x="connsiteX4831" y="connsiteY4831"/>
                                </a:cxn>
                                <a:cxn ang="0">
                                  <a:pos x="connsiteX4832" y="connsiteY4832"/>
                                </a:cxn>
                                <a:cxn ang="0">
                                  <a:pos x="connsiteX4833" y="connsiteY4833"/>
                                </a:cxn>
                                <a:cxn ang="0">
                                  <a:pos x="connsiteX4834" y="connsiteY4834"/>
                                </a:cxn>
                                <a:cxn ang="0">
                                  <a:pos x="connsiteX4835" y="connsiteY4835"/>
                                </a:cxn>
                                <a:cxn ang="0">
                                  <a:pos x="connsiteX4836" y="connsiteY4836"/>
                                </a:cxn>
                                <a:cxn ang="0">
                                  <a:pos x="connsiteX4837" y="connsiteY4837"/>
                                </a:cxn>
                                <a:cxn ang="0">
                                  <a:pos x="connsiteX4838" y="connsiteY4838"/>
                                </a:cxn>
                                <a:cxn ang="0">
                                  <a:pos x="connsiteX4839" y="connsiteY4839"/>
                                </a:cxn>
                                <a:cxn ang="0">
                                  <a:pos x="connsiteX4840" y="connsiteY4840"/>
                                </a:cxn>
                                <a:cxn ang="0">
                                  <a:pos x="connsiteX4841" y="connsiteY4841"/>
                                </a:cxn>
                                <a:cxn ang="0">
                                  <a:pos x="connsiteX4842" y="connsiteY4842"/>
                                </a:cxn>
                                <a:cxn ang="0">
                                  <a:pos x="connsiteX4843" y="connsiteY4843"/>
                                </a:cxn>
                                <a:cxn ang="0">
                                  <a:pos x="connsiteX4844" y="connsiteY4844"/>
                                </a:cxn>
                                <a:cxn ang="0">
                                  <a:pos x="connsiteX4845" y="connsiteY4845"/>
                                </a:cxn>
                                <a:cxn ang="0">
                                  <a:pos x="connsiteX4846" y="connsiteY4846"/>
                                </a:cxn>
                                <a:cxn ang="0">
                                  <a:pos x="connsiteX4847" y="connsiteY4847"/>
                                </a:cxn>
                                <a:cxn ang="0">
                                  <a:pos x="connsiteX4848" y="connsiteY4848"/>
                                </a:cxn>
                                <a:cxn ang="0">
                                  <a:pos x="connsiteX4849" y="connsiteY4849"/>
                                </a:cxn>
                                <a:cxn ang="0">
                                  <a:pos x="connsiteX4850" y="connsiteY4850"/>
                                </a:cxn>
                                <a:cxn ang="0">
                                  <a:pos x="connsiteX4851" y="connsiteY4851"/>
                                </a:cxn>
                                <a:cxn ang="0">
                                  <a:pos x="connsiteX4852" y="connsiteY4852"/>
                                </a:cxn>
                                <a:cxn ang="0">
                                  <a:pos x="connsiteX4853" y="connsiteY4853"/>
                                </a:cxn>
                                <a:cxn ang="0">
                                  <a:pos x="connsiteX4854" y="connsiteY4854"/>
                                </a:cxn>
                                <a:cxn ang="0">
                                  <a:pos x="connsiteX4855" y="connsiteY4855"/>
                                </a:cxn>
                                <a:cxn ang="0">
                                  <a:pos x="connsiteX4856" y="connsiteY4856"/>
                                </a:cxn>
                                <a:cxn ang="0">
                                  <a:pos x="connsiteX4857" y="connsiteY4857"/>
                                </a:cxn>
                                <a:cxn ang="0">
                                  <a:pos x="connsiteX4858" y="connsiteY4858"/>
                                </a:cxn>
                                <a:cxn ang="0">
                                  <a:pos x="connsiteX4859" y="connsiteY4859"/>
                                </a:cxn>
                                <a:cxn ang="0">
                                  <a:pos x="connsiteX4860" y="connsiteY4860"/>
                                </a:cxn>
                                <a:cxn ang="0">
                                  <a:pos x="connsiteX4861" y="connsiteY4861"/>
                                </a:cxn>
                                <a:cxn ang="0">
                                  <a:pos x="connsiteX4862" y="connsiteY4862"/>
                                </a:cxn>
                                <a:cxn ang="0">
                                  <a:pos x="connsiteX4863" y="connsiteY4863"/>
                                </a:cxn>
                                <a:cxn ang="0">
                                  <a:pos x="connsiteX4864" y="connsiteY4864"/>
                                </a:cxn>
                                <a:cxn ang="0">
                                  <a:pos x="connsiteX4865" y="connsiteY4865"/>
                                </a:cxn>
                                <a:cxn ang="0">
                                  <a:pos x="connsiteX4866" y="connsiteY4866"/>
                                </a:cxn>
                                <a:cxn ang="0">
                                  <a:pos x="connsiteX4867" y="connsiteY4867"/>
                                </a:cxn>
                                <a:cxn ang="0">
                                  <a:pos x="connsiteX4868" y="connsiteY4868"/>
                                </a:cxn>
                                <a:cxn ang="0">
                                  <a:pos x="connsiteX4869" y="connsiteY4869"/>
                                </a:cxn>
                                <a:cxn ang="0">
                                  <a:pos x="connsiteX4870" y="connsiteY4870"/>
                                </a:cxn>
                                <a:cxn ang="0">
                                  <a:pos x="connsiteX4871" y="connsiteY4871"/>
                                </a:cxn>
                                <a:cxn ang="0">
                                  <a:pos x="connsiteX4872" y="connsiteY4872"/>
                                </a:cxn>
                                <a:cxn ang="0">
                                  <a:pos x="connsiteX4873" y="connsiteY4873"/>
                                </a:cxn>
                                <a:cxn ang="0">
                                  <a:pos x="connsiteX4874" y="connsiteY4874"/>
                                </a:cxn>
                                <a:cxn ang="0">
                                  <a:pos x="connsiteX4875" y="connsiteY4875"/>
                                </a:cxn>
                                <a:cxn ang="0">
                                  <a:pos x="connsiteX4876" y="connsiteY4876"/>
                                </a:cxn>
                                <a:cxn ang="0">
                                  <a:pos x="connsiteX4877" y="connsiteY4877"/>
                                </a:cxn>
                                <a:cxn ang="0">
                                  <a:pos x="connsiteX4878" y="connsiteY4878"/>
                                </a:cxn>
                                <a:cxn ang="0">
                                  <a:pos x="connsiteX4879" y="connsiteY4879"/>
                                </a:cxn>
                                <a:cxn ang="0">
                                  <a:pos x="connsiteX4880" y="connsiteY4880"/>
                                </a:cxn>
                                <a:cxn ang="0">
                                  <a:pos x="connsiteX4881" y="connsiteY4881"/>
                                </a:cxn>
                                <a:cxn ang="0">
                                  <a:pos x="connsiteX4882" y="connsiteY4882"/>
                                </a:cxn>
                                <a:cxn ang="0">
                                  <a:pos x="connsiteX4883" y="connsiteY4883"/>
                                </a:cxn>
                                <a:cxn ang="0">
                                  <a:pos x="connsiteX4884" y="connsiteY4884"/>
                                </a:cxn>
                                <a:cxn ang="0">
                                  <a:pos x="connsiteX4885" y="connsiteY4885"/>
                                </a:cxn>
                                <a:cxn ang="0">
                                  <a:pos x="connsiteX4886" y="connsiteY4886"/>
                                </a:cxn>
                                <a:cxn ang="0">
                                  <a:pos x="connsiteX4887" y="connsiteY4887"/>
                                </a:cxn>
                                <a:cxn ang="0">
                                  <a:pos x="connsiteX4888" y="connsiteY4888"/>
                                </a:cxn>
                                <a:cxn ang="0">
                                  <a:pos x="connsiteX4889" y="connsiteY4889"/>
                                </a:cxn>
                                <a:cxn ang="0">
                                  <a:pos x="connsiteX4890" y="connsiteY4890"/>
                                </a:cxn>
                                <a:cxn ang="0">
                                  <a:pos x="connsiteX4891" y="connsiteY4891"/>
                                </a:cxn>
                                <a:cxn ang="0">
                                  <a:pos x="connsiteX4892" y="connsiteY4892"/>
                                </a:cxn>
                                <a:cxn ang="0">
                                  <a:pos x="connsiteX4893" y="connsiteY4893"/>
                                </a:cxn>
                                <a:cxn ang="0">
                                  <a:pos x="connsiteX4894" y="connsiteY4894"/>
                                </a:cxn>
                                <a:cxn ang="0">
                                  <a:pos x="connsiteX4895" y="connsiteY4895"/>
                                </a:cxn>
                                <a:cxn ang="0">
                                  <a:pos x="connsiteX4896" y="connsiteY4896"/>
                                </a:cxn>
                                <a:cxn ang="0">
                                  <a:pos x="connsiteX4897" y="connsiteY4897"/>
                                </a:cxn>
                                <a:cxn ang="0">
                                  <a:pos x="connsiteX4898" y="connsiteY4898"/>
                                </a:cxn>
                                <a:cxn ang="0">
                                  <a:pos x="connsiteX4899" y="connsiteY4899"/>
                                </a:cxn>
                                <a:cxn ang="0">
                                  <a:pos x="connsiteX4900" y="connsiteY4900"/>
                                </a:cxn>
                                <a:cxn ang="0">
                                  <a:pos x="connsiteX4901" y="connsiteY4901"/>
                                </a:cxn>
                                <a:cxn ang="0">
                                  <a:pos x="connsiteX4902" y="connsiteY4902"/>
                                </a:cxn>
                                <a:cxn ang="0">
                                  <a:pos x="connsiteX4903" y="connsiteY4903"/>
                                </a:cxn>
                                <a:cxn ang="0">
                                  <a:pos x="connsiteX4904" y="connsiteY4904"/>
                                </a:cxn>
                                <a:cxn ang="0">
                                  <a:pos x="connsiteX4905" y="connsiteY4905"/>
                                </a:cxn>
                                <a:cxn ang="0">
                                  <a:pos x="connsiteX4906" y="connsiteY4906"/>
                                </a:cxn>
                                <a:cxn ang="0">
                                  <a:pos x="connsiteX4907" y="connsiteY4907"/>
                                </a:cxn>
                                <a:cxn ang="0">
                                  <a:pos x="connsiteX4908" y="connsiteY4908"/>
                                </a:cxn>
                                <a:cxn ang="0">
                                  <a:pos x="connsiteX4909" y="connsiteY4909"/>
                                </a:cxn>
                                <a:cxn ang="0">
                                  <a:pos x="connsiteX4910" y="connsiteY4910"/>
                                </a:cxn>
                                <a:cxn ang="0">
                                  <a:pos x="connsiteX4911" y="connsiteY4911"/>
                                </a:cxn>
                                <a:cxn ang="0">
                                  <a:pos x="connsiteX4912" y="connsiteY4912"/>
                                </a:cxn>
                                <a:cxn ang="0">
                                  <a:pos x="connsiteX4913" y="connsiteY4913"/>
                                </a:cxn>
                                <a:cxn ang="0">
                                  <a:pos x="connsiteX4914" y="connsiteY4914"/>
                                </a:cxn>
                                <a:cxn ang="0">
                                  <a:pos x="connsiteX4915" y="connsiteY4915"/>
                                </a:cxn>
                                <a:cxn ang="0">
                                  <a:pos x="connsiteX4916" y="connsiteY4916"/>
                                </a:cxn>
                                <a:cxn ang="0">
                                  <a:pos x="connsiteX4917" y="connsiteY4917"/>
                                </a:cxn>
                                <a:cxn ang="0">
                                  <a:pos x="connsiteX4918" y="connsiteY4918"/>
                                </a:cxn>
                                <a:cxn ang="0">
                                  <a:pos x="connsiteX4919" y="connsiteY4919"/>
                                </a:cxn>
                                <a:cxn ang="0">
                                  <a:pos x="connsiteX4920" y="connsiteY4920"/>
                                </a:cxn>
                                <a:cxn ang="0">
                                  <a:pos x="connsiteX4921" y="connsiteY4921"/>
                                </a:cxn>
                                <a:cxn ang="0">
                                  <a:pos x="connsiteX4922" y="connsiteY4922"/>
                                </a:cxn>
                                <a:cxn ang="0">
                                  <a:pos x="connsiteX4923" y="connsiteY4923"/>
                                </a:cxn>
                                <a:cxn ang="0">
                                  <a:pos x="connsiteX4924" y="connsiteY4924"/>
                                </a:cxn>
                                <a:cxn ang="0">
                                  <a:pos x="connsiteX4925" y="connsiteY4925"/>
                                </a:cxn>
                                <a:cxn ang="0">
                                  <a:pos x="connsiteX4926" y="connsiteY4926"/>
                                </a:cxn>
                                <a:cxn ang="0">
                                  <a:pos x="connsiteX4927" y="connsiteY4927"/>
                                </a:cxn>
                                <a:cxn ang="0">
                                  <a:pos x="connsiteX4928" y="connsiteY4928"/>
                                </a:cxn>
                                <a:cxn ang="0">
                                  <a:pos x="connsiteX4929" y="connsiteY4929"/>
                                </a:cxn>
                                <a:cxn ang="0">
                                  <a:pos x="connsiteX4930" y="connsiteY4930"/>
                                </a:cxn>
                                <a:cxn ang="0">
                                  <a:pos x="connsiteX4931" y="connsiteY4931"/>
                                </a:cxn>
                                <a:cxn ang="0">
                                  <a:pos x="connsiteX4932" y="connsiteY4932"/>
                                </a:cxn>
                                <a:cxn ang="0">
                                  <a:pos x="connsiteX4933" y="connsiteY4933"/>
                                </a:cxn>
                                <a:cxn ang="0">
                                  <a:pos x="connsiteX4934" y="connsiteY4934"/>
                                </a:cxn>
                                <a:cxn ang="0">
                                  <a:pos x="connsiteX4935" y="connsiteY4935"/>
                                </a:cxn>
                                <a:cxn ang="0">
                                  <a:pos x="connsiteX4936" y="connsiteY4936"/>
                                </a:cxn>
                                <a:cxn ang="0">
                                  <a:pos x="connsiteX4937" y="connsiteY4937"/>
                                </a:cxn>
                                <a:cxn ang="0">
                                  <a:pos x="connsiteX4938" y="connsiteY4938"/>
                                </a:cxn>
                                <a:cxn ang="0">
                                  <a:pos x="connsiteX4939" y="connsiteY4939"/>
                                </a:cxn>
                                <a:cxn ang="0">
                                  <a:pos x="connsiteX4940" y="connsiteY4940"/>
                                </a:cxn>
                                <a:cxn ang="0">
                                  <a:pos x="connsiteX4941" y="connsiteY4941"/>
                                </a:cxn>
                                <a:cxn ang="0">
                                  <a:pos x="connsiteX4942" y="connsiteY4942"/>
                                </a:cxn>
                                <a:cxn ang="0">
                                  <a:pos x="connsiteX4943" y="connsiteY4943"/>
                                </a:cxn>
                                <a:cxn ang="0">
                                  <a:pos x="connsiteX4944" y="connsiteY4944"/>
                                </a:cxn>
                                <a:cxn ang="0">
                                  <a:pos x="connsiteX4945" y="connsiteY4945"/>
                                </a:cxn>
                                <a:cxn ang="0">
                                  <a:pos x="connsiteX4946" y="connsiteY4946"/>
                                </a:cxn>
                                <a:cxn ang="0">
                                  <a:pos x="connsiteX4947" y="connsiteY4947"/>
                                </a:cxn>
                                <a:cxn ang="0">
                                  <a:pos x="connsiteX4948" y="connsiteY4948"/>
                                </a:cxn>
                                <a:cxn ang="0">
                                  <a:pos x="connsiteX4949" y="connsiteY4949"/>
                                </a:cxn>
                                <a:cxn ang="0">
                                  <a:pos x="connsiteX4950" y="connsiteY4950"/>
                                </a:cxn>
                                <a:cxn ang="0">
                                  <a:pos x="connsiteX4951" y="connsiteY4951"/>
                                </a:cxn>
                                <a:cxn ang="0">
                                  <a:pos x="connsiteX4952" y="connsiteY4952"/>
                                </a:cxn>
                                <a:cxn ang="0">
                                  <a:pos x="connsiteX4953" y="connsiteY4953"/>
                                </a:cxn>
                                <a:cxn ang="0">
                                  <a:pos x="connsiteX4954" y="connsiteY4954"/>
                                </a:cxn>
                                <a:cxn ang="0">
                                  <a:pos x="connsiteX4955" y="connsiteY4955"/>
                                </a:cxn>
                                <a:cxn ang="0">
                                  <a:pos x="connsiteX4956" y="connsiteY4956"/>
                                </a:cxn>
                                <a:cxn ang="0">
                                  <a:pos x="connsiteX4957" y="connsiteY4957"/>
                                </a:cxn>
                                <a:cxn ang="0">
                                  <a:pos x="connsiteX4958" y="connsiteY4958"/>
                                </a:cxn>
                                <a:cxn ang="0">
                                  <a:pos x="connsiteX4959" y="connsiteY4959"/>
                                </a:cxn>
                                <a:cxn ang="0">
                                  <a:pos x="connsiteX4960" y="connsiteY4960"/>
                                </a:cxn>
                                <a:cxn ang="0">
                                  <a:pos x="connsiteX4961" y="connsiteY4961"/>
                                </a:cxn>
                                <a:cxn ang="0">
                                  <a:pos x="connsiteX4962" y="connsiteY4962"/>
                                </a:cxn>
                                <a:cxn ang="0">
                                  <a:pos x="connsiteX4963" y="connsiteY4963"/>
                                </a:cxn>
                                <a:cxn ang="0">
                                  <a:pos x="connsiteX4964" y="connsiteY4964"/>
                                </a:cxn>
                                <a:cxn ang="0">
                                  <a:pos x="connsiteX4965" y="connsiteY4965"/>
                                </a:cxn>
                                <a:cxn ang="0">
                                  <a:pos x="connsiteX4966" y="connsiteY4966"/>
                                </a:cxn>
                                <a:cxn ang="0">
                                  <a:pos x="connsiteX4967" y="connsiteY4967"/>
                                </a:cxn>
                                <a:cxn ang="0">
                                  <a:pos x="connsiteX4968" y="connsiteY4968"/>
                                </a:cxn>
                                <a:cxn ang="0">
                                  <a:pos x="connsiteX4969" y="connsiteY4969"/>
                                </a:cxn>
                                <a:cxn ang="0">
                                  <a:pos x="connsiteX4970" y="connsiteY4970"/>
                                </a:cxn>
                                <a:cxn ang="0">
                                  <a:pos x="connsiteX4971" y="connsiteY4971"/>
                                </a:cxn>
                                <a:cxn ang="0">
                                  <a:pos x="connsiteX4972" y="connsiteY4972"/>
                                </a:cxn>
                                <a:cxn ang="0">
                                  <a:pos x="connsiteX4973" y="connsiteY4973"/>
                                </a:cxn>
                                <a:cxn ang="0">
                                  <a:pos x="connsiteX4974" y="connsiteY4974"/>
                                </a:cxn>
                                <a:cxn ang="0">
                                  <a:pos x="connsiteX4975" y="connsiteY4975"/>
                                </a:cxn>
                                <a:cxn ang="0">
                                  <a:pos x="connsiteX4976" y="connsiteY4976"/>
                                </a:cxn>
                                <a:cxn ang="0">
                                  <a:pos x="connsiteX4977" y="connsiteY4977"/>
                                </a:cxn>
                                <a:cxn ang="0">
                                  <a:pos x="connsiteX4978" y="connsiteY4978"/>
                                </a:cxn>
                                <a:cxn ang="0">
                                  <a:pos x="connsiteX4979" y="connsiteY4979"/>
                                </a:cxn>
                                <a:cxn ang="0">
                                  <a:pos x="connsiteX4980" y="connsiteY4980"/>
                                </a:cxn>
                                <a:cxn ang="0">
                                  <a:pos x="connsiteX4981" y="connsiteY4981"/>
                                </a:cxn>
                                <a:cxn ang="0">
                                  <a:pos x="connsiteX4982" y="connsiteY4982"/>
                                </a:cxn>
                                <a:cxn ang="0">
                                  <a:pos x="connsiteX4983" y="connsiteY4983"/>
                                </a:cxn>
                                <a:cxn ang="0">
                                  <a:pos x="connsiteX4984" y="connsiteY4984"/>
                                </a:cxn>
                                <a:cxn ang="0">
                                  <a:pos x="connsiteX4985" y="connsiteY4985"/>
                                </a:cxn>
                                <a:cxn ang="0">
                                  <a:pos x="connsiteX4986" y="connsiteY4986"/>
                                </a:cxn>
                                <a:cxn ang="0">
                                  <a:pos x="connsiteX4987" y="connsiteY4987"/>
                                </a:cxn>
                                <a:cxn ang="0">
                                  <a:pos x="connsiteX4988" y="connsiteY4988"/>
                                </a:cxn>
                                <a:cxn ang="0">
                                  <a:pos x="connsiteX4989" y="connsiteY4989"/>
                                </a:cxn>
                                <a:cxn ang="0">
                                  <a:pos x="connsiteX4990" y="connsiteY4990"/>
                                </a:cxn>
                                <a:cxn ang="0">
                                  <a:pos x="connsiteX4991" y="connsiteY4991"/>
                                </a:cxn>
                                <a:cxn ang="0">
                                  <a:pos x="connsiteX4992" y="connsiteY4992"/>
                                </a:cxn>
                                <a:cxn ang="0">
                                  <a:pos x="connsiteX4993" y="connsiteY4993"/>
                                </a:cxn>
                                <a:cxn ang="0">
                                  <a:pos x="connsiteX4994" y="connsiteY4994"/>
                                </a:cxn>
                                <a:cxn ang="0">
                                  <a:pos x="connsiteX4995" y="connsiteY4995"/>
                                </a:cxn>
                                <a:cxn ang="0">
                                  <a:pos x="connsiteX4996" y="connsiteY4996"/>
                                </a:cxn>
                                <a:cxn ang="0">
                                  <a:pos x="connsiteX4997" y="connsiteY4997"/>
                                </a:cxn>
                                <a:cxn ang="0">
                                  <a:pos x="connsiteX4998" y="connsiteY4998"/>
                                </a:cxn>
                                <a:cxn ang="0">
                                  <a:pos x="connsiteX4999" y="connsiteY4999"/>
                                </a:cxn>
                                <a:cxn ang="0">
                                  <a:pos x="connsiteX5000" y="connsiteY5000"/>
                                </a:cxn>
                                <a:cxn ang="0">
                                  <a:pos x="connsiteX5001" y="connsiteY5001"/>
                                </a:cxn>
                                <a:cxn ang="0">
                                  <a:pos x="connsiteX5002" y="connsiteY5002"/>
                                </a:cxn>
                                <a:cxn ang="0">
                                  <a:pos x="connsiteX5003" y="connsiteY5003"/>
                                </a:cxn>
                                <a:cxn ang="0">
                                  <a:pos x="connsiteX5004" y="connsiteY5004"/>
                                </a:cxn>
                                <a:cxn ang="0">
                                  <a:pos x="connsiteX5005" y="connsiteY5005"/>
                                </a:cxn>
                                <a:cxn ang="0">
                                  <a:pos x="connsiteX5006" y="connsiteY5006"/>
                                </a:cxn>
                                <a:cxn ang="0">
                                  <a:pos x="connsiteX5007" y="connsiteY5007"/>
                                </a:cxn>
                                <a:cxn ang="0">
                                  <a:pos x="connsiteX5008" y="connsiteY5008"/>
                                </a:cxn>
                                <a:cxn ang="0">
                                  <a:pos x="connsiteX5009" y="connsiteY5009"/>
                                </a:cxn>
                                <a:cxn ang="0">
                                  <a:pos x="connsiteX5010" y="connsiteY5010"/>
                                </a:cxn>
                                <a:cxn ang="0">
                                  <a:pos x="connsiteX5011" y="connsiteY5011"/>
                                </a:cxn>
                                <a:cxn ang="0">
                                  <a:pos x="connsiteX5012" y="connsiteY5012"/>
                                </a:cxn>
                                <a:cxn ang="0">
                                  <a:pos x="connsiteX5013" y="connsiteY5013"/>
                                </a:cxn>
                                <a:cxn ang="0">
                                  <a:pos x="connsiteX5014" y="connsiteY5014"/>
                                </a:cxn>
                                <a:cxn ang="0">
                                  <a:pos x="connsiteX5015" y="connsiteY5015"/>
                                </a:cxn>
                                <a:cxn ang="0">
                                  <a:pos x="connsiteX5016" y="connsiteY5016"/>
                                </a:cxn>
                                <a:cxn ang="0">
                                  <a:pos x="connsiteX5017" y="connsiteY5017"/>
                                </a:cxn>
                                <a:cxn ang="0">
                                  <a:pos x="connsiteX5018" y="connsiteY5018"/>
                                </a:cxn>
                                <a:cxn ang="0">
                                  <a:pos x="connsiteX5019" y="connsiteY5019"/>
                                </a:cxn>
                                <a:cxn ang="0">
                                  <a:pos x="connsiteX5020" y="connsiteY5020"/>
                                </a:cxn>
                                <a:cxn ang="0">
                                  <a:pos x="connsiteX5021" y="connsiteY5021"/>
                                </a:cxn>
                                <a:cxn ang="0">
                                  <a:pos x="connsiteX5022" y="connsiteY5022"/>
                                </a:cxn>
                                <a:cxn ang="0">
                                  <a:pos x="connsiteX5023" y="connsiteY5023"/>
                                </a:cxn>
                                <a:cxn ang="0">
                                  <a:pos x="connsiteX5024" y="connsiteY5024"/>
                                </a:cxn>
                                <a:cxn ang="0">
                                  <a:pos x="connsiteX5025" y="connsiteY5025"/>
                                </a:cxn>
                                <a:cxn ang="0">
                                  <a:pos x="connsiteX5026" y="connsiteY5026"/>
                                </a:cxn>
                                <a:cxn ang="0">
                                  <a:pos x="connsiteX5027" y="connsiteY5027"/>
                                </a:cxn>
                                <a:cxn ang="0">
                                  <a:pos x="connsiteX5028" y="connsiteY5028"/>
                                </a:cxn>
                                <a:cxn ang="0">
                                  <a:pos x="connsiteX5029" y="connsiteY5029"/>
                                </a:cxn>
                                <a:cxn ang="0">
                                  <a:pos x="connsiteX5030" y="connsiteY5030"/>
                                </a:cxn>
                                <a:cxn ang="0">
                                  <a:pos x="connsiteX5031" y="connsiteY5031"/>
                                </a:cxn>
                                <a:cxn ang="0">
                                  <a:pos x="connsiteX5032" y="connsiteY5032"/>
                                </a:cxn>
                                <a:cxn ang="0">
                                  <a:pos x="connsiteX5033" y="connsiteY5033"/>
                                </a:cxn>
                                <a:cxn ang="0">
                                  <a:pos x="connsiteX5034" y="connsiteY5034"/>
                                </a:cxn>
                                <a:cxn ang="0">
                                  <a:pos x="connsiteX5035" y="connsiteY5035"/>
                                </a:cxn>
                                <a:cxn ang="0">
                                  <a:pos x="connsiteX5036" y="connsiteY5036"/>
                                </a:cxn>
                                <a:cxn ang="0">
                                  <a:pos x="connsiteX5037" y="connsiteY5037"/>
                                </a:cxn>
                                <a:cxn ang="0">
                                  <a:pos x="connsiteX5038" y="connsiteY5038"/>
                                </a:cxn>
                                <a:cxn ang="0">
                                  <a:pos x="connsiteX5039" y="connsiteY5039"/>
                                </a:cxn>
                                <a:cxn ang="0">
                                  <a:pos x="connsiteX5040" y="connsiteY5040"/>
                                </a:cxn>
                                <a:cxn ang="0">
                                  <a:pos x="connsiteX5041" y="connsiteY5041"/>
                                </a:cxn>
                                <a:cxn ang="0">
                                  <a:pos x="connsiteX5042" y="connsiteY5042"/>
                                </a:cxn>
                                <a:cxn ang="0">
                                  <a:pos x="connsiteX5043" y="connsiteY5043"/>
                                </a:cxn>
                                <a:cxn ang="0">
                                  <a:pos x="connsiteX5044" y="connsiteY5044"/>
                                </a:cxn>
                                <a:cxn ang="0">
                                  <a:pos x="connsiteX5045" y="connsiteY5045"/>
                                </a:cxn>
                                <a:cxn ang="0">
                                  <a:pos x="connsiteX5046" y="connsiteY5046"/>
                                </a:cxn>
                                <a:cxn ang="0">
                                  <a:pos x="connsiteX5047" y="connsiteY5047"/>
                                </a:cxn>
                                <a:cxn ang="0">
                                  <a:pos x="connsiteX5048" y="connsiteY5048"/>
                                </a:cxn>
                                <a:cxn ang="0">
                                  <a:pos x="connsiteX5049" y="connsiteY5049"/>
                                </a:cxn>
                                <a:cxn ang="0">
                                  <a:pos x="connsiteX5050" y="connsiteY5050"/>
                                </a:cxn>
                                <a:cxn ang="0">
                                  <a:pos x="connsiteX5051" y="connsiteY5051"/>
                                </a:cxn>
                                <a:cxn ang="0">
                                  <a:pos x="connsiteX5052" y="connsiteY5052"/>
                                </a:cxn>
                                <a:cxn ang="0">
                                  <a:pos x="connsiteX5053" y="connsiteY5053"/>
                                </a:cxn>
                                <a:cxn ang="0">
                                  <a:pos x="connsiteX5054" y="connsiteY5054"/>
                                </a:cxn>
                                <a:cxn ang="0">
                                  <a:pos x="connsiteX5055" y="connsiteY5055"/>
                                </a:cxn>
                                <a:cxn ang="0">
                                  <a:pos x="connsiteX5056" y="connsiteY5056"/>
                                </a:cxn>
                                <a:cxn ang="0">
                                  <a:pos x="connsiteX5057" y="connsiteY5057"/>
                                </a:cxn>
                                <a:cxn ang="0">
                                  <a:pos x="connsiteX5058" y="connsiteY5058"/>
                                </a:cxn>
                                <a:cxn ang="0">
                                  <a:pos x="connsiteX5059" y="connsiteY5059"/>
                                </a:cxn>
                                <a:cxn ang="0">
                                  <a:pos x="connsiteX5060" y="connsiteY5060"/>
                                </a:cxn>
                                <a:cxn ang="0">
                                  <a:pos x="connsiteX5061" y="connsiteY5061"/>
                                </a:cxn>
                                <a:cxn ang="0">
                                  <a:pos x="connsiteX5062" y="connsiteY5062"/>
                                </a:cxn>
                                <a:cxn ang="0">
                                  <a:pos x="connsiteX5063" y="connsiteY5063"/>
                                </a:cxn>
                                <a:cxn ang="0">
                                  <a:pos x="connsiteX5064" y="connsiteY5064"/>
                                </a:cxn>
                                <a:cxn ang="0">
                                  <a:pos x="connsiteX5065" y="connsiteY5065"/>
                                </a:cxn>
                                <a:cxn ang="0">
                                  <a:pos x="connsiteX5066" y="connsiteY5066"/>
                                </a:cxn>
                                <a:cxn ang="0">
                                  <a:pos x="connsiteX5067" y="connsiteY5067"/>
                                </a:cxn>
                                <a:cxn ang="0">
                                  <a:pos x="connsiteX5068" y="connsiteY5068"/>
                                </a:cxn>
                                <a:cxn ang="0">
                                  <a:pos x="connsiteX5069" y="connsiteY5069"/>
                                </a:cxn>
                                <a:cxn ang="0">
                                  <a:pos x="connsiteX5070" y="connsiteY5070"/>
                                </a:cxn>
                                <a:cxn ang="0">
                                  <a:pos x="connsiteX5071" y="connsiteY5071"/>
                                </a:cxn>
                                <a:cxn ang="0">
                                  <a:pos x="connsiteX5072" y="connsiteY5072"/>
                                </a:cxn>
                                <a:cxn ang="0">
                                  <a:pos x="connsiteX5073" y="connsiteY5073"/>
                                </a:cxn>
                                <a:cxn ang="0">
                                  <a:pos x="connsiteX5074" y="connsiteY5074"/>
                                </a:cxn>
                                <a:cxn ang="0">
                                  <a:pos x="connsiteX5075" y="connsiteY5075"/>
                                </a:cxn>
                                <a:cxn ang="0">
                                  <a:pos x="connsiteX5076" y="connsiteY5076"/>
                                </a:cxn>
                                <a:cxn ang="0">
                                  <a:pos x="connsiteX5077" y="connsiteY5077"/>
                                </a:cxn>
                                <a:cxn ang="0">
                                  <a:pos x="connsiteX5078" y="connsiteY5078"/>
                                </a:cxn>
                                <a:cxn ang="0">
                                  <a:pos x="connsiteX5079" y="connsiteY5079"/>
                                </a:cxn>
                                <a:cxn ang="0">
                                  <a:pos x="connsiteX5080" y="connsiteY5080"/>
                                </a:cxn>
                                <a:cxn ang="0">
                                  <a:pos x="connsiteX5081" y="connsiteY5081"/>
                                </a:cxn>
                                <a:cxn ang="0">
                                  <a:pos x="connsiteX5082" y="connsiteY5082"/>
                                </a:cxn>
                                <a:cxn ang="0">
                                  <a:pos x="connsiteX5083" y="connsiteY5083"/>
                                </a:cxn>
                                <a:cxn ang="0">
                                  <a:pos x="connsiteX5084" y="connsiteY5084"/>
                                </a:cxn>
                                <a:cxn ang="0">
                                  <a:pos x="connsiteX5085" y="connsiteY5085"/>
                                </a:cxn>
                                <a:cxn ang="0">
                                  <a:pos x="connsiteX5086" y="connsiteY5086"/>
                                </a:cxn>
                                <a:cxn ang="0">
                                  <a:pos x="connsiteX5087" y="connsiteY5087"/>
                                </a:cxn>
                                <a:cxn ang="0">
                                  <a:pos x="connsiteX5088" y="connsiteY5088"/>
                                </a:cxn>
                                <a:cxn ang="0">
                                  <a:pos x="connsiteX5089" y="connsiteY5089"/>
                                </a:cxn>
                                <a:cxn ang="0">
                                  <a:pos x="connsiteX5090" y="connsiteY5090"/>
                                </a:cxn>
                                <a:cxn ang="0">
                                  <a:pos x="connsiteX5091" y="connsiteY5091"/>
                                </a:cxn>
                                <a:cxn ang="0">
                                  <a:pos x="connsiteX5092" y="connsiteY5092"/>
                                </a:cxn>
                                <a:cxn ang="0">
                                  <a:pos x="connsiteX5093" y="connsiteY5093"/>
                                </a:cxn>
                                <a:cxn ang="0">
                                  <a:pos x="connsiteX5094" y="connsiteY5094"/>
                                </a:cxn>
                                <a:cxn ang="0">
                                  <a:pos x="connsiteX5095" y="connsiteY5095"/>
                                </a:cxn>
                                <a:cxn ang="0">
                                  <a:pos x="connsiteX5096" y="connsiteY5096"/>
                                </a:cxn>
                                <a:cxn ang="0">
                                  <a:pos x="connsiteX5097" y="connsiteY5097"/>
                                </a:cxn>
                                <a:cxn ang="0">
                                  <a:pos x="connsiteX5098" y="connsiteY5098"/>
                                </a:cxn>
                                <a:cxn ang="0">
                                  <a:pos x="connsiteX5099" y="connsiteY5099"/>
                                </a:cxn>
                                <a:cxn ang="0">
                                  <a:pos x="connsiteX5100" y="connsiteY5100"/>
                                </a:cxn>
                                <a:cxn ang="0">
                                  <a:pos x="connsiteX5101" y="connsiteY5101"/>
                                </a:cxn>
                                <a:cxn ang="0">
                                  <a:pos x="connsiteX5102" y="connsiteY5102"/>
                                </a:cxn>
                                <a:cxn ang="0">
                                  <a:pos x="connsiteX5103" y="connsiteY5103"/>
                                </a:cxn>
                                <a:cxn ang="0">
                                  <a:pos x="connsiteX5104" y="connsiteY5104"/>
                                </a:cxn>
                                <a:cxn ang="0">
                                  <a:pos x="connsiteX5105" y="connsiteY5105"/>
                                </a:cxn>
                                <a:cxn ang="0">
                                  <a:pos x="connsiteX5106" y="connsiteY5106"/>
                                </a:cxn>
                                <a:cxn ang="0">
                                  <a:pos x="connsiteX5107" y="connsiteY5107"/>
                                </a:cxn>
                                <a:cxn ang="0">
                                  <a:pos x="connsiteX5108" y="connsiteY5108"/>
                                </a:cxn>
                                <a:cxn ang="0">
                                  <a:pos x="connsiteX5109" y="connsiteY5109"/>
                                </a:cxn>
                                <a:cxn ang="0">
                                  <a:pos x="connsiteX5110" y="connsiteY5110"/>
                                </a:cxn>
                                <a:cxn ang="0">
                                  <a:pos x="connsiteX5111" y="connsiteY5111"/>
                                </a:cxn>
                                <a:cxn ang="0">
                                  <a:pos x="connsiteX5112" y="connsiteY5112"/>
                                </a:cxn>
                                <a:cxn ang="0">
                                  <a:pos x="connsiteX5113" y="connsiteY5113"/>
                                </a:cxn>
                                <a:cxn ang="0">
                                  <a:pos x="connsiteX5114" y="connsiteY5114"/>
                                </a:cxn>
                                <a:cxn ang="0">
                                  <a:pos x="connsiteX5115" y="connsiteY5115"/>
                                </a:cxn>
                                <a:cxn ang="0">
                                  <a:pos x="connsiteX5116" y="connsiteY5116"/>
                                </a:cxn>
                                <a:cxn ang="0">
                                  <a:pos x="connsiteX5117" y="connsiteY5117"/>
                                </a:cxn>
                                <a:cxn ang="0">
                                  <a:pos x="connsiteX5118" y="connsiteY5118"/>
                                </a:cxn>
                                <a:cxn ang="0">
                                  <a:pos x="connsiteX5119" y="connsiteY5119"/>
                                </a:cxn>
                                <a:cxn ang="0">
                                  <a:pos x="connsiteX5120" y="connsiteY5120"/>
                                </a:cxn>
                                <a:cxn ang="0">
                                  <a:pos x="connsiteX5121" y="connsiteY5121"/>
                                </a:cxn>
                                <a:cxn ang="0">
                                  <a:pos x="connsiteX5122" y="connsiteY5122"/>
                                </a:cxn>
                                <a:cxn ang="0">
                                  <a:pos x="connsiteX5123" y="connsiteY5123"/>
                                </a:cxn>
                                <a:cxn ang="0">
                                  <a:pos x="connsiteX5124" y="connsiteY5124"/>
                                </a:cxn>
                                <a:cxn ang="0">
                                  <a:pos x="connsiteX5125" y="connsiteY5125"/>
                                </a:cxn>
                                <a:cxn ang="0">
                                  <a:pos x="connsiteX5126" y="connsiteY5126"/>
                                </a:cxn>
                                <a:cxn ang="0">
                                  <a:pos x="connsiteX5127" y="connsiteY5127"/>
                                </a:cxn>
                                <a:cxn ang="0">
                                  <a:pos x="connsiteX5128" y="connsiteY5128"/>
                                </a:cxn>
                                <a:cxn ang="0">
                                  <a:pos x="connsiteX5129" y="connsiteY5129"/>
                                </a:cxn>
                                <a:cxn ang="0">
                                  <a:pos x="connsiteX5130" y="connsiteY5130"/>
                                </a:cxn>
                                <a:cxn ang="0">
                                  <a:pos x="connsiteX5131" y="connsiteY5131"/>
                                </a:cxn>
                                <a:cxn ang="0">
                                  <a:pos x="connsiteX5132" y="connsiteY5132"/>
                                </a:cxn>
                                <a:cxn ang="0">
                                  <a:pos x="connsiteX5133" y="connsiteY5133"/>
                                </a:cxn>
                                <a:cxn ang="0">
                                  <a:pos x="connsiteX5134" y="connsiteY5134"/>
                                </a:cxn>
                                <a:cxn ang="0">
                                  <a:pos x="connsiteX5135" y="connsiteY5135"/>
                                </a:cxn>
                                <a:cxn ang="0">
                                  <a:pos x="connsiteX5136" y="connsiteY5136"/>
                                </a:cxn>
                                <a:cxn ang="0">
                                  <a:pos x="connsiteX5137" y="connsiteY5137"/>
                                </a:cxn>
                                <a:cxn ang="0">
                                  <a:pos x="connsiteX5138" y="connsiteY5138"/>
                                </a:cxn>
                                <a:cxn ang="0">
                                  <a:pos x="connsiteX5139" y="connsiteY5139"/>
                                </a:cxn>
                                <a:cxn ang="0">
                                  <a:pos x="connsiteX5140" y="connsiteY5140"/>
                                </a:cxn>
                                <a:cxn ang="0">
                                  <a:pos x="connsiteX5141" y="connsiteY5141"/>
                                </a:cxn>
                                <a:cxn ang="0">
                                  <a:pos x="connsiteX5142" y="connsiteY5142"/>
                                </a:cxn>
                                <a:cxn ang="0">
                                  <a:pos x="connsiteX5143" y="connsiteY5143"/>
                                </a:cxn>
                                <a:cxn ang="0">
                                  <a:pos x="connsiteX5144" y="connsiteY5144"/>
                                </a:cxn>
                                <a:cxn ang="0">
                                  <a:pos x="connsiteX5145" y="connsiteY5145"/>
                                </a:cxn>
                                <a:cxn ang="0">
                                  <a:pos x="connsiteX5146" y="connsiteY5146"/>
                                </a:cxn>
                                <a:cxn ang="0">
                                  <a:pos x="connsiteX5147" y="connsiteY5147"/>
                                </a:cxn>
                                <a:cxn ang="0">
                                  <a:pos x="connsiteX5148" y="connsiteY5148"/>
                                </a:cxn>
                                <a:cxn ang="0">
                                  <a:pos x="connsiteX5149" y="connsiteY5149"/>
                                </a:cxn>
                                <a:cxn ang="0">
                                  <a:pos x="connsiteX5150" y="connsiteY5150"/>
                                </a:cxn>
                                <a:cxn ang="0">
                                  <a:pos x="connsiteX5151" y="connsiteY5151"/>
                                </a:cxn>
                                <a:cxn ang="0">
                                  <a:pos x="connsiteX5152" y="connsiteY5152"/>
                                </a:cxn>
                                <a:cxn ang="0">
                                  <a:pos x="connsiteX5153" y="connsiteY5153"/>
                                </a:cxn>
                                <a:cxn ang="0">
                                  <a:pos x="connsiteX5154" y="connsiteY5154"/>
                                </a:cxn>
                                <a:cxn ang="0">
                                  <a:pos x="connsiteX5155" y="connsiteY5155"/>
                                </a:cxn>
                                <a:cxn ang="0">
                                  <a:pos x="connsiteX5156" y="connsiteY5156"/>
                                </a:cxn>
                                <a:cxn ang="0">
                                  <a:pos x="connsiteX5157" y="connsiteY5157"/>
                                </a:cxn>
                                <a:cxn ang="0">
                                  <a:pos x="connsiteX5158" y="connsiteY5158"/>
                                </a:cxn>
                                <a:cxn ang="0">
                                  <a:pos x="connsiteX5159" y="connsiteY5159"/>
                                </a:cxn>
                                <a:cxn ang="0">
                                  <a:pos x="connsiteX5160" y="connsiteY5160"/>
                                </a:cxn>
                                <a:cxn ang="0">
                                  <a:pos x="connsiteX5161" y="connsiteY5161"/>
                                </a:cxn>
                                <a:cxn ang="0">
                                  <a:pos x="connsiteX5162" y="connsiteY5162"/>
                                </a:cxn>
                                <a:cxn ang="0">
                                  <a:pos x="connsiteX5163" y="connsiteY5163"/>
                                </a:cxn>
                                <a:cxn ang="0">
                                  <a:pos x="connsiteX5164" y="connsiteY5164"/>
                                </a:cxn>
                                <a:cxn ang="0">
                                  <a:pos x="connsiteX5165" y="connsiteY5165"/>
                                </a:cxn>
                                <a:cxn ang="0">
                                  <a:pos x="connsiteX5166" y="connsiteY5166"/>
                                </a:cxn>
                                <a:cxn ang="0">
                                  <a:pos x="connsiteX5167" y="connsiteY5167"/>
                                </a:cxn>
                                <a:cxn ang="0">
                                  <a:pos x="connsiteX5168" y="connsiteY5168"/>
                                </a:cxn>
                                <a:cxn ang="0">
                                  <a:pos x="connsiteX5169" y="connsiteY5169"/>
                                </a:cxn>
                                <a:cxn ang="0">
                                  <a:pos x="connsiteX5170" y="connsiteY5170"/>
                                </a:cxn>
                                <a:cxn ang="0">
                                  <a:pos x="connsiteX5171" y="connsiteY5171"/>
                                </a:cxn>
                                <a:cxn ang="0">
                                  <a:pos x="connsiteX5172" y="connsiteY5172"/>
                                </a:cxn>
                                <a:cxn ang="0">
                                  <a:pos x="connsiteX5173" y="connsiteY5173"/>
                                </a:cxn>
                                <a:cxn ang="0">
                                  <a:pos x="connsiteX5174" y="connsiteY5174"/>
                                </a:cxn>
                                <a:cxn ang="0">
                                  <a:pos x="connsiteX5175" y="connsiteY5175"/>
                                </a:cxn>
                                <a:cxn ang="0">
                                  <a:pos x="connsiteX5176" y="connsiteY5176"/>
                                </a:cxn>
                                <a:cxn ang="0">
                                  <a:pos x="connsiteX5177" y="connsiteY5177"/>
                                </a:cxn>
                                <a:cxn ang="0">
                                  <a:pos x="connsiteX5178" y="connsiteY5178"/>
                                </a:cxn>
                                <a:cxn ang="0">
                                  <a:pos x="connsiteX5179" y="connsiteY5179"/>
                                </a:cxn>
                                <a:cxn ang="0">
                                  <a:pos x="connsiteX5180" y="connsiteY5180"/>
                                </a:cxn>
                                <a:cxn ang="0">
                                  <a:pos x="connsiteX5181" y="connsiteY5181"/>
                                </a:cxn>
                                <a:cxn ang="0">
                                  <a:pos x="connsiteX5182" y="connsiteY5182"/>
                                </a:cxn>
                                <a:cxn ang="0">
                                  <a:pos x="connsiteX5183" y="connsiteY5183"/>
                                </a:cxn>
                                <a:cxn ang="0">
                                  <a:pos x="connsiteX5184" y="connsiteY5184"/>
                                </a:cxn>
                                <a:cxn ang="0">
                                  <a:pos x="connsiteX5185" y="connsiteY5185"/>
                                </a:cxn>
                                <a:cxn ang="0">
                                  <a:pos x="connsiteX5186" y="connsiteY5186"/>
                                </a:cxn>
                                <a:cxn ang="0">
                                  <a:pos x="connsiteX5187" y="connsiteY5187"/>
                                </a:cxn>
                                <a:cxn ang="0">
                                  <a:pos x="connsiteX5188" y="connsiteY5188"/>
                                </a:cxn>
                                <a:cxn ang="0">
                                  <a:pos x="connsiteX5189" y="connsiteY5189"/>
                                </a:cxn>
                                <a:cxn ang="0">
                                  <a:pos x="connsiteX5190" y="connsiteY5190"/>
                                </a:cxn>
                                <a:cxn ang="0">
                                  <a:pos x="connsiteX5191" y="connsiteY5191"/>
                                </a:cxn>
                                <a:cxn ang="0">
                                  <a:pos x="connsiteX5192" y="connsiteY5192"/>
                                </a:cxn>
                                <a:cxn ang="0">
                                  <a:pos x="connsiteX5193" y="connsiteY5193"/>
                                </a:cxn>
                                <a:cxn ang="0">
                                  <a:pos x="connsiteX5194" y="connsiteY5194"/>
                                </a:cxn>
                                <a:cxn ang="0">
                                  <a:pos x="connsiteX5195" y="connsiteY5195"/>
                                </a:cxn>
                                <a:cxn ang="0">
                                  <a:pos x="connsiteX5196" y="connsiteY5196"/>
                                </a:cxn>
                                <a:cxn ang="0">
                                  <a:pos x="connsiteX5197" y="connsiteY5197"/>
                                </a:cxn>
                                <a:cxn ang="0">
                                  <a:pos x="connsiteX5198" y="connsiteY5198"/>
                                </a:cxn>
                                <a:cxn ang="0">
                                  <a:pos x="connsiteX5199" y="connsiteY5199"/>
                                </a:cxn>
                                <a:cxn ang="0">
                                  <a:pos x="connsiteX5200" y="connsiteY5200"/>
                                </a:cxn>
                                <a:cxn ang="0">
                                  <a:pos x="connsiteX5201" y="connsiteY5201"/>
                                </a:cxn>
                                <a:cxn ang="0">
                                  <a:pos x="connsiteX5202" y="connsiteY5202"/>
                                </a:cxn>
                                <a:cxn ang="0">
                                  <a:pos x="connsiteX5203" y="connsiteY5203"/>
                                </a:cxn>
                                <a:cxn ang="0">
                                  <a:pos x="connsiteX5204" y="connsiteY5204"/>
                                </a:cxn>
                                <a:cxn ang="0">
                                  <a:pos x="connsiteX5205" y="connsiteY5205"/>
                                </a:cxn>
                                <a:cxn ang="0">
                                  <a:pos x="connsiteX5206" y="connsiteY5206"/>
                                </a:cxn>
                                <a:cxn ang="0">
                                  <a:pos x="connsiteX5207" y="connsiteY5207"/>
                                </a:cxn>
                                <a:cxn ang="0">
                                  <a:pos x="connsiteX5208" y="connsiteY5208"/>
                                </a:cxn>
                                <a:cxn ang="0">
                                  <a:pos x="connsiteX5209" y="connsiteY5209"/>
                                </a:cxn>
                                <a:cxn ang="0">
                                  <a:pos x="connsiteX5210" y="connsiteY5210"/>
                                </a:cxn>
                                <a:cxn ang="0">
                                  <a:pos x="connsiteX5211" y="connsiteY5211"/>
                                </a:cxn>
                                <a:cxn ang="0">
                                  <a:pos x="connsiteX5212" y="connsiteY5212"/>
                                </a:cxn>
                                <a:cxn ang="0">
                                  <a:pos x="connsiteX5213" y="connsiteY5213"/>
                                </a:cxn>
                                <a:cxn ang="0">
                                  <a:pos x="connsiteX5214" y="connsiteY5214"/>
                                </a:cxn>
                                <a:cxn ang="0">
                                  <a:pos x="connsiteX5215" y="connsiteY5215"/>
                                </a:cxn>
                                <a:cxn ang="0">
                                  <a:pos x="connsiteX5216" y="connsiteY5216"/>
                                </a:cxn>
                                <a:cxn ang="0">
                                  <a:pos x="connsiteX5217" y="connsiteY5217"/>
                                </a:cxn>
                                <a:cxn ang="0">
                                  <a:pos x="connsiteX5218" y="connsiteY5218"/>
                                </a:cxn>
                                <a:cxn ang="0">
                                  <a:pos x="connsiteX5219" y="connsiteY5219"/>
                                </a:cxn>
                                <a:cxn ang="0">
                                  <a:pos x="connsiteX5220" y="connsiteY5220"/>
                                </a:cxn>
                                <a:cxn ang="0">
                                  <a:pos x="connsiteX5221" y="connsiteY5221"/>
                                </a:cxn>
                                <a:cxn ang="0">
                                  <a:pos x="connsiteX5222" y="connsiteY5222"/>
                                </a:cxn>
                                <a:cxn ang="0">
                                  <a:pos x="connsiteX5223" y="connsiteY5223"/>
                                </a:cxn>
                                <a:cxn ang="0">
                                  <a:pos x="connsiteX5224" y="connsiteY5224"/>
                                </a:cxn>
                                <a:cxn ang="0">
                                  <a:pos x="connsiteX5225" y="connsiteY5225"/>
                                </a:cxn>
                                <a:cxn ang="0">
                                  <a:pos x="connsiteX5226" y="connsiteY5226"/>
                                </a:cxn>
                                <a:cxn ang="0">
                                  <a:pos x="connsiteX5227" y="connsiteY5227"/>
                                </a:cxn>
                                <a:cxn ang="0">
                                  <a:pos x="connsiteX5228" y="connsiteY5228"/>
                                </a:cxn>
                                <a:cxn ang="0">
                                  <a:pos x="connsiteX5229" y="connsiteY5229"/>
                                </a:cxn>
                                <a:cxn ang="0">
                                  <a:pos x="connsiteX5230" y="connsiteY5230"/>
                                </a:cxn>
                                <a:cxn ang="0">
                                  <a:pos x="connsiteX5231" y="connsiteY5231"/>
                                </a:cxn>
                                <a:cxn ang="0">
                                  <a:pos x="connsiteX5232" y="connsiteY5232"/>
                                </a:cxn>
                                <a:cxn ang="0">
                                  <a:pos x="connsiteX5233" y="connsiteY5233"/>
                                </a:cxn>
                                <a:cxn ang="0">
                                  <a:pos x="connsiteX5234" y="connsiteY5234"/>
                                </a:cxn>
                                <a:cxn ang="0">
                                  <a:pos x="connsiteX5235" y="connsiteY5235"/>
                                </a:cxn>
                                <a:cxn ang="0">
                                  <a:pos x="connsiteX5236" y="connsiteY5236"/>
                                </a:cxn>
                                <a:cxn ang="0">
                                  <a:pos x="connsiteX5237" y="connsiteY5237"/>
                                </a:cxn>
                                <a:cxn ang="0">
                                  <a:pos x="connsiteX5238" y="connsiteY5238"/>
                                </a:cxn>
                                <a:cxn ang="0">
                                  <a:pos x="connsiteX5239" y="connsiteY5239"/>
                                </a:cxn>
                                <a:cxn ang="0">
                                  <a:pos x="connsiteX5240" y="connsiteY5240"/>
                                </a:cxn>
                                <a:cxn ang="0">
                                  <a:pos x="connsiteX5241" y="connsiteY5241"/>
                                </a:cxn>
                                <a:cxn ang="0">
                                  <a:pos x="connsiteX5242" y="connsiteY5242"/>
                                </a:cxn>
                                <a:cxn ang="0">
                                  <a:pos x="connsiteX5243" y="connsiteY5243"/>
                                </a:cxn>
                                <a:cxn ang="0">
                                  <a:pos x="connsiteX5244" y="connsiteY5244"/>
                                </a:cxn>
                                <a:cxn ang="0">
                                  <a:pos x="connsiteX5245" y="connsiteY5245"/>
                                </a:cxn>
                                <a:cxn ang="0">
                                  <a:pos x="connsiteX5246" y="connsiteY5246"/>
                                </a:cxn>
                                <a:cxn ang="0">
                                  <a:pos x="connsiteX5247" y="connsiteY5247"/>
                                </a:cxn>
                                <a:cxn ang="0">
                                  <a:pos x="connsiteX5248" y="connsiteY5248"/>
                                </a:cxn>
                                <a:cxn ang="0">
                                  <a:pos x="connsiteX5249" y="connsiteY5249"/>
                                </a:cxn>
                                <a:cxn ang="0">
                                  <a:pos x="connsiteX5250" y="connsiteY5250"/>
                                </a:cxn>
                                <a:cxn ang="0">
                                  <a:pos x="connsiteX5251" y="connsiteY5251"/>
                                </a:cxn>
                                <a:cxn ang="0">
                                  <a:pos x="connsiteX5252" y="connsiteY5252"/>
                                </a:cxn>
                                <a:cxn ang="0">
                                  <a:pos x="connsiteX5253" y="connsiteY5253"/>
                                </a:cxn>
                                <a:cxn ang="0">
                                  <a:pos x="connsiteX5254" y="connsiteY5254"/>
                                </a:cxn>
                                <a:cxn ang="0">
                                  <a:pos x="connsiteX5255" y="connsiteY5255"/>
                                </a:cxn>
                                <a:cxn ang="0">
                                  <a:pos x="connsiteX5256" y="connsiteY5256"/>
                                </a:cxn>
                                <a:cxn ang="0">
                                  <a:pos x="connsiteX5257" y="connsiteY5257"/>
                                </a:cxn>
                                <a:cxn ang="0">
                                  <a:pos x="connsiteX5258" y="connsiteY5258"/>
                                </a:cxn>
                                <a:cxn ang="0">
                                  <a:pos x="connsiteX5259" y="connsiteY5259"/>
                                </a:cxn>
                                <a:cxn ang="0">
                                  <a:pos x="connsiteX5260" y="connsiteY5260"/>
                                </a:cxn>
                                <a:cxn ang="0">
                                  <a:pos x="connsiteX5261" y="connsiteY5261"/>
                                </a:cxn>
                                <a:cxn ang="0">
                                  <a:pos x="connsiteX5262" y="connsiteY5262"/>
                                </a:cxn>
                                <a:cxn ang="0">
                                  <a:pos x="connsiteX5263" y="connsiteY5263"/>
                                </a:cxn>
                                <a:cxn ang="0">
                                  <a:pos x="connsiteX5264" y="connsiteY5264"/>
                                </a:cxn>
                                <a:cxn ang="0">
                                  <a:pos x="connsiteX5265" y="connsiteY5265"/>
                                </a:cxn>
                                <a:cxn ang="0">
                                  <a:pos x="connsiteX5266" y="connsiteY5266"/>
                                </a:cxn>
                                <a:cxn ang="0">
                                  <a:pos x="connsiteX5267" y="connsiteY5267"/>
                                </a:cxn>
                                <a:cxn ang="0">
                                  <a:pos x="connsiteX5268" y="connsiteY5268"/>
                                </a:cxn>
                                <a:cxn ang="0">
                                  <a:pos x="connsiteX5269" y="connsiteY5269"/>
                                </a:cxn>
                                <a:cxn ang="0">
                                  <a:pos x="connsiteX5270" y="connsiteY5270"/>
                                </a:cxn>
                                <a:cxn ang="0">
                                  <a:pos x="connsiteX5271" y="connsiteY5271"/>
                                </a:cxn>
                                <a:cxn ang="0">
                                  <a:pos x="connsiteX5272" y="connsiteY5272"/>
                                </a:cxn>
                                <a:cxn ang="0">
                                  <a:pos x="connsiteX5273" y="connsiteY5273"/>
                                </a:cxn>
                                <a:cxn ang="0">
                                  <a:pos x="connsiteX5274" y="connsiteY5274"/>
                                </a:cxn>
                                <a:cxn ang="0">
                                  <a:pos x="connsiteX5275" y="connsiteY5275"/>
                                </a:cxn>
                                <a:cxn ang="0">
                                  <a:pos x="connsiteX5276" y="connsiteY5276"/>
                                </a:cxn>
                                <a:cxn ang="0">
                                  <a:pos x="connsiteX5277" y="connsiteY5277"/>
                                </a:cxn>
                                <a:cxn ang="0">
                                  <a:pos x="connsiteX5278" y="connsiteY5278"/>
                                </a:cxn>
                                <a:cxn ang="0">
                                  <a:pos x="connsiteX5279" y="connsiteY5279"/>
                                </a:cxn>
                                <a:cxn ang="0">
                                  <a:pos x="connsiteX5280" y="connsiteY5280"/>
                                </a:cxn>
                                <a:cxn ang="0">
                                  <a:pos x="connsiteX5281" y="connsiteY5281"/>
                                </a:cxn>
                                <a:cxn ang="0">
                                  <a:pos x="connsiteX5282" y="connsiteY5282"/>
                                </a:cxn>
                                <a:cxn ang="0">
                                  <a:pos x="connsiteX5283" y="connsiteY5283"/>
                                </a:cxn>
                                <a:cxn ang="0">
                                  <a:pos x="connsiteX5284" y="connsiteY5284"/>
                                </a:cxn>
                                <a:cxn ang="0">
                                  <a:pos x="connsiteX5285" y="connsiteY5285"/>
                                </a:cxn>
                                <a:cxn ang="0">
                                  <a:pos x="connsiteX5286" y="connsiteY5286"/>
                                </a:cxn>
                                <a:cxn ang="0">
                                  <a:pos x="connsiteX5287" y="connsiteY5287"/>
                                </a:cxn>
                                <a:cxn ang="0">
                                  <a:pos x="connsiteX5288" y="connsiteY5288"/>
                                </a:cxn>
                                <a:cxn ang="0">
                                  <a:pos x="connsiteX5289" y="connsiteY5289"/>
                                </a:cxn>
                                <a:cxn ang="0">
                                  <a:pos x="connsiteX5290" y="connsiteY5290"/>
                                </a:cxn>
                                <a:cxn ang="0">
                                  <a:pos x="connsiteX5291" y="connsiteY5291"/>
                                </a:cxn>
                                <a:cxn ang="0">
                                  <a:pos x="connsiteX5292" y="connsiteY5292"/>
                                </a:cxn>
                                <a:cxn ang="0">
                                  <a:pos x="connsiteX5293" y="connsiteY5293"/>
                                </a:cxn>
                                <a:cxn ang="0">
                                  <a:pos x="connsiteX5294" y="connsiteY5294"/>
                                </a:cxn>
                                <a:cxn ang="0">
                                  <a:pos x="connsiteX5295" y="connsiteY5295"/>
                                </a:cxn>
                                <a:cxn ang="0">
                                  <a:pos x="connsiteX5296" y="connsiteY5296"/>
                                </a:cxn>
                                <a:cxn ang="0">
                                  <a:pos x="connsiteX5297" y="connsiteY5297"/>
                                </a:cxn>
                                <a:cxn ang="0">
                                  <a:pos x="connsiteX5298" y="connsiteY5298"/>
                                </a:cxn>
                                <a:cxn ang="0">
                                  <a:pos x="connsiteX5299" y="connsiteY5299"/>
                                </a:cxn>
                                <a:cxn ang="0">
                                  <a:pos x="connsiteX5300" y="connsiteY5300"/>
                                </a:cxn>
                                <a:cxn ang="0">
                                  <a:pos x="connsiteX5301" y="connsiteY5301"/>
                                </a:cxn>
                                <a:cxn ang="0">
                                  <a:pos x="connsiteX5302" y="connsiteY5302"/>
                                </a:cxn>
                                <a:cxn ang="0">
                                  <a:pos x="connsiteX5303" y="connsiteY5303"/>
                                </a:cxn>
                                <a:cxn ang="0">
                                  <a:pos x="connsiteX5304" y="connsiteY5304"/>
                                </a:cxn>
                                <a:cxn ang="0">
                                  <a:pos x="connsiteX5305" y="connsiteY5305"/>
                                </a:cxn>
                                <a:cxn ang="0">
                                  <a:pos x="connsiteX5306" y="connsiteY5306"/>
                                </a:cxn>
                                <a:cxn ang="0">
                                  <a:pos x="connsiteX5307" y="connsiteY5307"/>
                                </a:cxn>
                                <a:cxn ang="0">
                                  <a:pos x="connsiteX5308" y="connsiteY5308"/>
                                </a:cxn>
                                <a:cxn ang="0">
                                  <a:pos x="connsiteX5309" y="connsiteY5309"/>
                                </a:cxn>
                                <a:cxn ang="0">
                                  <a:pos x="connsiteX5310" y="connsiteY5310"/>
                                </a:cxn>
                                <a:cxn ang="0">
                                  <a:pos x="connsiteX5311" y="connsiteY5311"/>
                                </a:cxn>
                                <a:cxn ang="0">
                                  <a:pos x="connsiteX5312" y="connsiteY5312"/>
                                </a:cxn>
                                <a:cxn ang="0">
                                  <a:pos x="connsiteX5313" y="connsiteY5313"/>
                                </a:cxn>
                                <a:cxn ang="0">
                                  <a:pos x="connsiteX5314" y="connsiteY5314"/>
                                </a:cxn>
                                <a:cxn ang="0">
                                  <a:pos x="connsiteX5315" y="connsiteY5315"/>
                                </a:cxn>
                                <a:cxn ang="0">
                                  <a:pos x="connsiteX5316" y="connsiteY5316"/>
                                </a:cxn>
                                <a:cxn ang="0">
                                  <a:pos x="connsiteX5317" y="connsiteY5317"/>
                                </a:cxn>
                                <a:cxn ang="0">
                                  <a:pos x="connsiteX5318" y="connsiteY5318"/>
                                </a:cxn>
                                <a:cxn ang="0">
                                  <a:pos x="connsiteX5319" y="connsiteY5319"/>
                                </a:cxn>
                                <a:cxn ang="0">
                                  <a:pos x="connsiteX5320" y="connsiteY5320"/>
                                </a:cxn>
                                <a:cxn ang="0">
                                  <a:pos x="connsiteX5321" y="connsiteY5321"/>
                                </a:cxn>
                                <a:cxn ang="0">
                                  <a:pos x="connsiteX5322" y="connsiteY5322"/>
                                </a:cxn>
                                <a:cxn ang="0">
                                  <a:pos x="connsiteX5323" y="connsiteY5323"/>
                                </a:cxn>
                                <a:cxn ang="0">
                                  <a:pos x="connsiteX5324" y="connsiteY5324"/>
                                </a:cxn>
                                <a:cxn ang="0">
                                  <a:pos x="connsiteX5325" y="connsiteY5325"/>
                                </a:cxn>
                                <a:cxn ang="0">
                                  <a:pos x="connsiteX5326" y="connsiteY5326"/>
                                </a:cxn>
                                <a:cxn ang="0">
                                  <a:pos x="connsiteX5327" y="connsiteY5327"/>
                                </a:cxn>
                                <a:cxn ang="0">
                                  <a:pos x="connsiteX5328" y="connsiteY5328"/>
                                </a:cxn>
                                <a:cxn ang="0">
                                  <a:pos x="connsiteX5329" y="connsiteY5329"/>
                                </a:cxn>
                                <a:cxn ang="0">
                                  <a:pos x="connsiteX5330" y="connsiteY5330"/>
                                </a:cxn>
                                <a:cxn ang="0">
                                  <a:pos x="connsiteX5331" y="connsiteY5331"/>
                                </a:cxn>
                                <a:cxn ang="0">
                                  <a:pos x="connsiteX5332" y="connsiteY5332"/>
                                </a:cxn>
                                <a:cxn ang="0">
                                  <a:pos x="connsiteX5333" y="connsiteY5333"/>
                                </a:cxn>
                                <a:cxn ang="0">
                                  <a:pos x="connsiteX5334" y="connsiteY5334"/>
                                </a:cxn>
                                <a:cxn ang="0">
                                  <a:pos x="connsiteX5335" y="connsiteY5335"/>
                                </a:cxn>
                                <a:cxn ang="0">
                                  <a:pos x="connsiteX5336" y="connsiteY5336"/>
                                </a:cxn>
                                <a:cxn ang="0">
                                  <a:pos x="connsiteX5337" y="connsiteY5337"/>
                                </a:cxn>
                                <a:cxn ang="0">
                                  <a:pos x="connsiteX5338" y="connsiteY5338"/>
                                </a:cxn>
                                <a:cxn ang="0">
                                  <a:pos x="connsiteX5339" y="connsiteY5339"/>
                                </a:cxn>
                                <a:cxn ang="0">
                                  <a:pos x="connsiteX5340" y="connsiteY5340"/>
                                </a:cxn>
                                <a:cxn ang="0">
                                  <a:pos x="connsiteX5341" y="connsiteY5341"/>
                                </a:cxn>
                                <a:cxn ang="0">
                                  <a:pos x="connsiteX5342" y="connsiteY5342"/>
                                </a:cxn>
                                <a:cxn ang="0">
                                  <a:pos x="connsiteX5343" y="connsiteY5343"/>
                                </a:cxn>
                                <a:cxn ang="0">
                                  <a:pos x="connsiteX5344" y="connsiteY5344"/>
                                </a:cxn>
                                <a:cxn ang="0">
                                  <a:pos x="connsiteX5345" y="connsiteY5345"/>
                                </a:cxn>
                                <a:cxn ang="0">
                                  <a:pos x="connsiteX5346" y="connsiteY5346"/>
                                </a:cxn>
                                <a:cxn ang="0">
                                  <a:pos x="connsiteX5347" y="connsiteY5347"/>
                                </a:cxn>
                                <a:cxn ang="0">
                                  <a:pos x="connsiteX5348" y="connsiteY5348"/>
                                </a:cxn>
                                <a:cxn ang="0">
                                  <a:pos x="connsiteX5349" y="connsiteY5349"/>
                                </a:cxn>
                                <a:cxn ang="0">
                                  <a:pos x="connsiteX5350" y="connsiteY5350"/>
                                </a:cxn>
                                <a:cxn ang="0">
                                  <a:pos x="connsiteX5351" y="connsiteY5351"/>
                                </a:cxn>
                                <a:cxn ang="0">
                                  <a:pos x="connsiteX5352" y="connsiteY5352"/>
                                </a:cxn>
                                <a:cxn ang="0">
                                  <a:pos x="connsiteX5353" y="connsiteY5353"/>
                                </a:cxn>
                                <a:cxn ang="0">
                                  <a:pos x="connsiteX5354" y="connsiteY5354"/>
                                </a:cxn>
                                <a:cxn ang="0">
                                  <a:pos x="connsiteX5355" y="connsiteY5355"/>
                                </a:cxn>
                                <a:cxn ang="0">
                                  <a:pos x="connsiteX5356" y="connsiteY5356"/>
                                </a:cxn>
                                <a:cxn ang="0">
                                  <a:pos x="connsiteX5357" y="connsiteY5357"/>
                                </a:cxn>
                                <a:cxn ang="0">
                                  <a:pos x="connsiteX5358" y="connsiteY5358"/>
                                </a:cxn>
                                <a:cxn ang="0">
                                  <a:pos x="connsiteX5359" y="connsiteY5359"/>
                                </a:cxn>
                                <a:cxn ang="0">
                                  <a:pos x="connsiteX5360" y="connsiteY5360"/>
                                </a:cxn>
                                <a:cxn ang="0">
                                  <a:pos x="connsiteX5361" y="connsiteY5361"/>
                                </a:cxn>
                                <a:cxn ang="0">
                                  <a:pos x="connsiteX5362" y="connsiteY5362"/>
                                </a:cxn>
                                <a:cxn ang="0">
                                  <a:pos x="connsiteX5363" y="connsiteY5363"/>
                                </a:cxn>
                                <a:cxn ang="0">
                                  <a:pos x="connsiteX5364" y="connsiteY5364"/>
                                </a:cxn>
                                <a:cxn ang="0">
                                  <a:pos x="connsiteX5365" y="connsiteY5365"/>
                                </a:cxn>
                                <a:cxn ang="0">
                                  <a:pos x="connsiteX5366" y="connsiteY5366"/>
                                </a:cxn>
                                <a:cxn ang="0">
                                  <a:pos x="connsiteX5367" y="connsiteY5367"/>
                                </a:cxn>
                                <a:cxn ang="0">
                                  <a:pos x="connsiteX5368" y="connsiteY5368"/>
                                </a:cxn>
                                <a:cxn ang="0">
                                  <a:pos x="connsiteX5369" y="connsiteY5369"/>
                                </a:cxn>
                                <a:cxn ang="0">
                                  <a:pos x="connsiteX5370" y="connsiteY5370"/>
                                </a:cxn>
                                <a:cxn ang="0">
                                  <a:pos x="connsiteX5371" y="connsiteY5371"/>
                                </a:cxn>
                                <a:cxn ang="0">
                                  <a:pos x="connsiteX5372" y="connsiteY5372"/>
                                </a:cxn>
                                <a:cxn ang="0">
                                  <a:pos x="connsiteX5373" y="connsiteY5373"/>
                                </a:cxn>
                                <a:cxn ang="0">
                                  <a:pos x="connsiteX5374" y="connsiteY5374"/>
                                </a:cxn>
                                <a:cxn ang="0">
                                  <a:pos x="connsiteX5375" y="connsiteY5375"/>
                                </a:cxn>
                                <a:cxn ang="0">
                                  <a:pos x="connsiteX5376" y="connsiteY5376"/>
                                </a:cxn>
                                <a:cxn ang="0">
                                  <a:pos x="connsiteX5377" y="connsiteY5377"/>
                                </a:cxn>
                                <a:cxn ang="0">
                                  <a:pos x="connsiteX5378" y="connsiteY5378"/>
                                </a:cxn>
                                <a:cxn ang="0">
                                  <a:pos x="connsiteX5379" y="connsiteY5379"/>
                                </a:cxn>
                                <a:cxn ang="0">
                                  <a:pos x="connsiteX5380" y="connsiteY5380"/>
                                </a:cxn>
                                <a:cxn ang="0">
                                  <a:pos x="connsiteX5381" y="connsiteY5381"/>
                                </a:cxn>
                                <a:cxn ang="0">
                                  <a:pos x="connsiteX5382" y="connsiteY5382"/>
                                </a:cxn>
                                <a:cxn ang="0">
                                  <a:pos x="connsiteX5383" y="connsiteY5383"/>
                                </a:cxn>
                                <a:cxn ang="0">
                                  <a:pos x="connsiteX5384" y="connsiteY5384"/>
                                </a:cxn>
                                <a:cxn ang="0">
                                  <a:pos x="connsiteX5385" y="connsiteY5385"/>
                                </a:cxn>
                                <a:cxn ang="0">
                                  <a:pos x="connsiteX5386" y="connsiteY5386"/>
                                </a:cxn>
                                <a:cxn ang="0">
                                  <a:pos x="connsiteX5387" y="connsiteY5387"/>
                                </a:cxn>
                                <a:cxn ang="0">
                                  <a:pos x="connsiteX5388" y="connsiteY5388"/>
                                </a:cxn>
                                <a:cxn ang="0">
                                  <a:pos x="connsiteX5389" y="connsiteY5389"/>
                                </a:cxn>
                                <a:cxn ang="0">
                                  <a:pos x="connsiteX5390" y="connsiteY5390"/>
                                </a:cxn>
                                <a:cxn ang="0">
                                  <a:pos x="connsiteX5391" y="connsiteY5391"/>
                                </a:cxn>
                                <a:cxn ang="0">
                                  <a:pos x="connsiteX5392" y="connsiteY5392"/>
                                </a:cxn>
                                <a:cxn ang="0">
                                  <a:pos x="connsiteX5393" y="connsiteY5393"/>
                                </a:cxn>
                                <a:cxn ang="0">
                                  <a:pos x="connsiteX5394" y="connsiteY5394"/>
                                </a:cxn>
                                <a:cxn ang="0">
                                  <a:pos x="connsiteX5395" y="connsiteY5395"/>
                                </a:cxn>
                                <a:cxn ang="0">
                                  <a:pos x="connsiteX5396" y="connsiteY5396"/>
                                </a:cxn>
                                <a:cxn ang="0">
                                  <a:pos x="connsiteX5397" y="connsiteY5397"/>
                                </a:cxn>
                                <a:cxn ang="0">
                                  <a:pos x="connsiteX5398" y="connsiteY5398"/>
                                </a:cxn>
                                <a:cxn ang="0">
                                  <a:pos x="connsiteX5399" y="connsiteY5399"/>
                                </a:cxn>
                                <a:cxn ang="0">
                                  <a:pos x="connsiteX5400" y="connsiteY5400"/>
                                </a:cxn>
                                <a:cxn ang="0">
                                  <a:pos x="connsiteX5401" y="connsiteY5401"/>
                                </a:cxn>
                                <a:cxn ang="0">
                                  <a:pos x="connsiteX5402" y="connsiteY5402"/>
                                </a:cxn>
                                <a:cxn ang="0">
                                  <a:pos x="connsiteX5403" y="connsiteY5403"/>
                                </a:cxn>
                                <a:cxn ang="0">
                                  <a:pos x="connsiteX5404" y="connsiteY5404"/>
                                </a:cxn>
                                <a:cxn ang="0">
                                  <a:pos x="connsiteX5405" y="connsiteY5405"/>
                                </a:cxn>
                                <a:cxn ang="0">
                                  <a:pos x="connsiteX5406" y="connsiteY5406"/>
                                </a:cxn>
                                <a:cxn ang="0">
                                  <a:pos x="connsiteX5407" y="connsiteY5407"/>
                                </a:cxn>
                                <a:cxn ang="0">
                                  <a:pos x="connsiteX5408" y="connsiteY5408"/>
                                </a:cxn>
                                <a:cxn ang="0">
                                  <a:pos x="connsiteX5409" y="connsiteY5409"/>
                                </a:cxn>
                                <a:cxn ang="0">
                                  <a:pos x="connsiteX5410" y="connsiteY5410"/>
                                </a:cxn>
                                <a:cxn ang="0">
                                  <a:pos x="connsiteX5411" y="connsiteY5411"/>
                                </a:cxn>
                                <a:cxn ang="0">
                                  <a:pos x="connsiteX5412" y="connsiteY5412"/>
                                </a:cxn>
                                <a:cxn ang="0">
                                  <a:pos x="connsiteX5413" y="connsiteY5413"/>
                                </a:cxn>
                                <a:cxn ang="0">
                                  <a:pos x="connsiteX5414" y="connsiteY5414"/>
                                </a:cxn>
                                <a:cxn ang="0">
                                  <a:pos x="connsiteX5415" y="connsiteY5415"/>
                                </a:cxn>
                                <a:cxn ang="0">
                                  <a:pos x="connsiteX5416" y="connsiteY5416"/>
                                </a:cxn>
                                <a:cxn ang="0">
                                  <a:pos x="connsiteX5417" y="connsiteY5417"/>
                                </a:cxn>
                                <a:cxn ang="0">
                                  <a:pos x="connsiteX5418" y="connsiteY5418"/>
                                </a:cxn>
                                <a:cxn ang="0">
                                  <a:pos x="connsiteX5419" y="connsiteY5419"/>
                                </a:cxn>
                                <a:cxn ang="0">
                                  <a:pos x="connsiteX5420" y="connsiteY5420"/>
                                </a:cxn>
                                <a:cxn ang="0">
                                  <a:pos x="connsiteX5421" y="connsiteY5421"/>
                                </a:cxn>
                                <a:cxn ang="0">
                                  <a:pos x="connsiteX5422" y="connsiteY5422"/>
                                </a:cxn>
                                <a:cxn ang="0">
                                  <a:pos x="connsiteX5423" y="connsiteY5423"/>
                                </a:cxn>
                                <a:cxn ang="0">
                                  <a:pos x="connsiteX5424" y="connsiteY5424"/>
                                </a:cxn>
                                <a:cxn ang="0">
                                  <a:pos x="connsiteX5425" y="connsiteY5425"/>
                                </a:cxn>
                                <a:cxn ang="0">
                                  <a:pos x="connsiteX5426" y="connsiteY5426"/>
                                </a:cxn>
                                <a:cxn ang="0">
                                  <a:pos x="connsiteX5427" y="connsiteY5427"/>
                                </a:cxn>
                                <a:cxn ang="0">
                                  <a:pos x="connsiteX5428" y="connsiteY5428"/>
                                </a:cxn>
                                <a:cxn ang="0">
                                  <a:pos x="connsiteX5429" y="connsiteY5429"/>
                                </a:cxn>
                                <a:cxn ang="0">
                                  <a:pos x="connsiteX5430" y="connsiteY5430"/>
                                </a:cxn>
                                <a:cxn ang="0">
                                  <a:pos x="connsiteX5431" y="connsiteY5431"/>
                                </a:cxn>
                                <a:cxn ang="0">
                                  <a:pos x="connsiteX5432" y="connsiteY5432"/>
                                </a:cxn>
                                <a:cxn ang="0">
                                  <a:pos x="connsiteX5433" y="connsiteY5433"/>
                                </a:cxn>
                                <a:cxn ang="0">
                                  <a:pos x="connsiteX5434" y="connsiteY5434"/>
                                </a:cxn>
                                <a:cxn ang="0">
                                  <a:pos x="connsiteX5435" y="connsiteY5435"/>
                                </a:cxn>
                                <a:cxn ang="0">
                                  <a:pos x="connsiteX5436" y="connsiteY5436"/>
                                </a:cxn>
                                <a:cxn ang="0">
                                  <a:pos x="connsiteX5437" y="connsiteY5437"/>
                                </a:cxn>
                                <a:cxn ang="0">
                                  <a:pos x="connsiteX5438" y="connsiteY5438"/>
                                </a:cxn>
                                <a:cxn ang="0">
                                  <a:pos x="connsiteX5439" y="connsiteY5439"/>
                                </a:cxn>
                                <a:cxn ang="0">
                                  <a:pos x="connsiteX5440" y="connsiteY5440"/>
                                </a:cxn>
                                <a:cxn ang="0">
                                  <a:pos x="connsiteX5441" y="connsiteY5441"/>
                                </a:cxn>
                                <a:cxn ang="0">
                                  <a:pos x="connsiteX5442" y="connsiteY5442"/>
                                </a:cxn>
                                <a:cxn ang="0">
                                  <a:pos x="connsiteX5443" y="connsiteY5443"/>
                                </a:cxn>
                                <a:cxn ang="0">
                                  <a:pos x="connsiteX5444" y="connsiteY5444"/>
                                </a:cxn>
                                <a:cxn ang="0">
                                  <a:pos x="connsiteX5445" y="connsiteY5445"/>
                                </a:cxn>
                                <a:cxn ang="0">
                                  <a:pos x="connsiteX5446" y="connsiteY5446"/>
                                </a:cxn>
                                <a:cxn ang="0">
                                  <a:pos x="connsiteX5447" y="connsiteY5447"/>
                                </a:cxn>
                                <a:cxn ang="0">
                                  <a:pos x="connsiteX5448" y="connsiteY5448"/>
                                </a:cxn>
                                <a:cxn ang="0">
                                  <a:pos x="connsiteX5449" y="connsiteY5449"/>
                                </a:cxn>
                                <a:cxn ang="0">
                                  <a:pos x="connsiteX5450" y="connsiteY5450"/>
                                </a:cxn>
                                <a:cxn ang="0">
                                  <a:pos x="connsiteX5451" y="connsiteY5451"/>
                                </a:cxn>
                                <a:cxn ang="0">
                                  <a:pos x="connsiteX5452" y="connsiteY5452"/>
                                </a:cxn>
                                <a:cxn ang="0">
                                  <a:pos x="connsiteX5453" y="connsiteY5453"/>
                                </a:cxn>
                                <a:cxn ang="0">
                                  <a:pos x="connsiteX5454" y="connsiteY5454"/>
                                </a:cxn>
                                <a:cxn ang="0">
                                  <a:pos x="connsiteX5455" y="connsiteY5455"/>
                                </a:cxn>
                                <a:cxn ang="0">
                                  <a:pos x="connsiteX5456" y="connsiteY5456"/>
                                </a:cxn>
                                <a:cxn ang="0">
                                  <a:pos x="connsiteX5457" y="connsiteY5457"/>
                                </a:cxn>
                                <a:cxn ang="0">
                                  <a:pos x="connsiteX5458" y="connsiteY5458"/>
                                </a:cxn>
                                <a:cxn ang="0">
                                  <a:pos x="connsiteX5459" y="connsiteY5459"/>
                                </a:cxn>
                                <a:cxn ang="0">
                                  <a:pos x="connsiteX5460" y="connsiteY5460"/>
                                </a:cxn>
                                <a:cxn ang="0">
                                  <a:pos x="connsiteX5461" y="connsiteY5461"/>
                                </a:cxn>
                                <a:cxn ang="0">
                                  <a:pos x="connsiteX5462" y="connsiteY5462"/>
                                </a:cxn>
                                <a:cxn ang="0">
                                  <a:pos x="connsiteX5463" y="connsiteY5463"/>
                                </a:cxn>
                                <a:cxn ang="0">
                                  <a:pos x="connsiteX5464" y="connsiteY5464"/>
                                </a:cxn>
                                <a:cxn ang="0">
                                  <a:pos x="connsiteX5465" y="connsiteY5465"/>
                                </a:cxn>
                                <a:cxn ang="0">
                                  <a:pos x="connsiteX5466" y="connsiteY5466"/>
                                </a:cxn>
                                <a:cxn ang="0">
                                  <a:pos x="connsiteX5467" y="connsiteY5467"/>
                                </a:cxn>
                                <a:cxn ang="0">
                                  <a:pos x="connsiteX5468" y="connsiteY5468"/>
                                </a:cxn>
                                <a:cxn ang="0">
                                  <a:pos x="connsiteX5469" y="connsiteY5469"/>
                                </a:cxn>
                                <a:cxn ang="0">
                                  <a:pos x="connsiteX5470" y="connsiteY5470"/>
                                </a:cxn>
                                <a:cxn ang="0">
                                  <a:pos x="connsiteX5471" y="connsiteY5471"/>
                                </a:cxn>
                                <a:cxn ang="0">
                                  <a:pos x="connsiteX5472" y="connsiteY5472"/>
                                </a:cxn>
                                <a:cxn ang="0">
                                  <a:pos x="connsiteX5473" y="connsiteY5473"/>
                                </a:cxn>
                                <a:cxn ang="0">
                                  <a:pos x="connsiteX5474" y="connsiteY5474"/>
                                </a:cxn>
                                <a:cxn ang="0">
                                  <a:pos x="connsiteX5475" y="connsiteY5475"/>
                                </a:cxn>
                                <a:cxn ang="0">
                                  <a:pos x="connsiteX5476" y="connsiteY5476"/>
                                </a:cxn>
                                <a:cxn ang="0">
                                  <a:pos x="connsiteX5477" y="connsiteY5477"/>
                                </a:cxn>
                                <a:cxn ang="0">
                                  <a:pos x="connsiteX5478" y="connsiteY5478"/>
                                </a:cxn>
                                <a:cxn ang="0">
                                  <a:pos x="connsiteX5479" y="connsiteY5479"/>
                                </a:cxn>
                                <a:cxn ang="0">
                                  <a:pos x="connsiteX5480" y="connsiteY5480"/>
                                </a:cxn>
                                <a:cxn ang="0">
                                  <a:pos x="connsiteX5481" y="connsiteY5481"/>
                                </a:cxn>
                                <a:cxn ang="0">
                                  <a:pos x="connsiteX5482" y="connsiteY5482"/>
                                </a:cxn>
                                <a:cxn ang="0">
                                  <a:pos x="connsiteX5483" y="connsiteY5483"/>
                                </a:cxn>
                                <a:cxn ang="0">
                                  <a:pos x="connsiteX5484" y="connsiteY5484"/>
                                </a:cxn>
                                <a:cxn ang="0">
                                  <a:pos x="connsiteX5485" y="connsiteY5485"/>
                                </a:cxn>
                                <a:cxn ang="0">
                                  <a:pos x="connsiteX5486" y="connsiteY5486"/>
                                </a:cxn>
                                <a:cxn ang="0">
                                  <a:pos x="connsiteX5487" y="connsiteY5487"/>
                                </a:cxn>
                                <a:cxn ang="0">
                                  <a:pos x="connsiteX5488" y="connsiteY5488"/>
                                </a:cxn>
                                <a:cxn ang="0">
                                  <a:pos x="connsiteX5489" y="connsiteY5489"/>
                                </a:cxn>
                                <a:cxn ang="0">
                                  <a:pos x="connsiteX5490" y="connsiteY5490"/>
                                </a:cxn>
                                <a:cxn ang="0">
                                  <a:pos x="connsiteX5491" y="connsiteY5491"/>
                                </a:cxn>
                                <a:cxn ang="0">
                                  <a:pos x="connsiteX5492" y="connsiteY5492"/>
                                </a:cxn>
                                <a:cxn ang="0">
                                  <a:pos x="connsiteX5493" y="connsiteY5493"/>
                                </a:cxn>
                                <a:cxn ang="0">
                                  <a:pos x="connsiteX5494" y="connsiteY5494"/>
                                </a:cxn>
                                <a:cxn ang="0">
                                  <a:pos x="connsiteX5495" y="connsiteY5495"/>
                                </a:cxn>
                                <a:cxn ang="0">
                                  <a:pos x="connsiteX5496" y="connsiteY5496"/>
                                </a:cxn>
                                <a:cxn ang="0">
                                  <a:pos x="connsiteX5497" y="connsiteY5497"/>
                                </a:cxn>
                                <a:cxn ang="0">
                                  <a:pos x="connsiteX5498" y="connsiteY5498"/>
                                </a:cxn>
                                <a:cxn ang="0">
                                  <a:pos x="connsiteX5499" y="connsiteY5499"/>
                                </a:cxn>
                                <a:cxn ang="0">
                                  <a:pos x="connsiteX5500" y="connsiteY5500"/>
                                </a:cxn>
                                <a:cxn ang="0">
                                  <a:pos x="connsiteX5501" y="connsiteY5501"/>
                                </a:cxn>
                                <a:cxn ang="0">
                                  <a:pos x="connsiteX5502" y="connsiteY5502"/>
                                </a:cxn>
                                <a:cxn ang="0">
                                  <a:pos x="connsiteX5503" y="connsiteY5503"/>
                                </a:cxn>
                                <a:cxn ang="0">
                                  <a:pos x="connsiteX5504" y="connsiteY5504"/>
                                </a:cxn>
                                <a:cxn ang="0">
                                  <a:pos x="connsiteX5505" y="connsiteY5505"/>
                                </a:cxn>
                                <a:cxn ang="0">
                                  <a:pos x="connsiteX5506" y="connsiteY5506"/>
                                </a:cxn>
                                <a:cxn ang="0">
                                  <a:pos x="connsiteX5507" y="connsiteY5507"/>
                                </a:cxn>
                                <a:cxn ang="0">
                                  <a:pos x="connsiteX5508" y="connsiteY5508"/>
                                </a:cxn>
                                <a:cxn ang="0">
                                  <a:pos x="connsiteX5509" y="connsiteY5509"/>
                                </a:cxn>
                                <a:cxn ang="0">
                                  <a:pos x="connsiteX5510" y="connsiteY5510"/>
                                </a:cxn>
                                <a:cxn ang="0">
                                  <a:pos x="connsiteX5511" y="connsiteY5511"/>
                                </a:cxn>
                                <a:cxn ang="0">
                                  <a:pos x="connsiteX5512" y="connsiteY5512"/>
                                </a:cxn>
                                <a:cxn ang="0">
                                  <a:pos x="connsiteX5513" y="connsiteY5513"/>
                                </a:cxn>
                                <a:cxn ang="0">
                                  <a:pos x="connsiteX5514" y="connsiteY5514"/>
                                </a:cxn>
                                <a:cxn ang="0">
                                  <a:pos x="connsiteX5515" y="connsiteY5515"/>
                                </a:cxn>
                                <a:cxn ang="0">
                                  <a:pos x="connsiteX5516" y="connsiteY5516"/>
                                </a:cxn>
                                <a:cxn ang="0">
                                  <a:pos x="connsiteX5517" y="connsiteY5517"/>
                                </a:cxn>
                                <a:cxn ang="0">
                                  <a:pos x="connsiteX5518" y="connsiteY5518"/>
                                </a:cxn>
                                <a:cxn ang="0">
                                  <a:pos x="connsiteX5519" y="connsiteY5519"/>
                                </a:cxn>
                                <a:cxn ang="0">
                                  <a:pos x="connsiteX5520" y="connsiteY5520"/>
                                </a:cxn>
                                <a:cxn ang="0">
                                  <a:pos x="connsiteX5521" y="connsiteY5521"/>
                                </a:cxn>
                                <a:cxn ang="0">
                                  <a:pos x="connsiteX5522" y="connsiteY5522"/>
                                </a:cxn>
                                <a:cxn ang="0">
                                  <a:pos x="connsiteX5523" y="connsiteY5523"/>
                                </a:cxn>
                                <a:cxn ang="0">
                                  <a:pos x="connsiteX5524" y="connsiteY5524"/>
                                </a:cxn>
                                <a:cxn ang="0">
                                  <a:pos x="connsiteX5525" y="connsiteY5525"/>
                                </a:cxn>
                                <a:cxn ang="0">
                                  <a:pos x="connsiteX5526" y="connsiteY5526"/>
                                </a:cxn>
                                <a:cxn ang="0">
                                  <a:pos x="connsiteX5527" y="connsiteY5527"/>
                                </a:cxn>
                                <a:cxn ang="0">
                                  <a:pos x="connsiteX5528" y="connsiteY5528"/>
                                </a:cxn>
                                <a:cxn ang="0">
                                  <a:pos x="connsiteX5529" y="connsiteY5529"/>
                                </a:cxn>
                                <a:cxn ang="0">
                                  <a:pos x="connsiteX5530" y="connsiteY5530"/>
                                </a:cxn>
                                <a:cxn ang="0">
                                  <a:pos x="connsiteX5531" y="connsiteY5531"/>
                                </a:cxn>
                                <a:cxn ang="0">
                                  <a:pos x="connsiteX5532" y="connsiteY5532"/>
                                </a:cxn>
                                <a:cxn ang="0">
                                  <a:pos x="connsiteX5533" y="connsiteY5533"/>
                                </a:cxn>
                                <a:cxn ang="0">
                                  <a:pos x="connsiteX5534" y="connsiteY5534"/>
                                </a:cxn>
                                <a:cxn ang="0">
                                  <a:pos x="connsiteX5535" y="connsiteY5535"/>
                                </a:cxn>
                                <a:cxn ang="0">
                                  <a:pos x="connsiteX5536" y="connsiteY5536"/>
                                </a:cxn>
                                <a:cxn ang="0">
                                  <a:pos x="connsiteX5537" y="connsiteY5537"/>
                                </a:cxn>
                                <a:cxn ang="0">
                                  <a:pos x="connsiteX5538" y="connsiteY5538"/>
                                </a:cxn>
                                <a:cxn ang="0">
                                  <a:pos x="connsiteX5539" y="connsiteY5539"/>
                                </a:cxn>
                                <a:cxn ang="0">
                                  <a:pos x="connsiteX5540" y="connsiteY5540"/>
                                </a:cxn>
                                <a:cxn ang="0">
                                  <a:pos x="connsiteX5541" y="connsiteY5541"/>
                                </a:cxn>
                                <a:cxn ang="0">
                                  <a:pos x="connsiteX5542" y="connsiteY5542"/>
                                </a:cxn>
                                <a:cxn ang="0">
                                  <a:pos x="connsiteX5543" y="connsiteY5543"/>
                                </a:cxn>
                                <a:cxn ang="0">
                                  <a:pos x="connsiteX5544" y="connsiteY5544"/>
                                </a:cxn>
                                <a:cxn ang="0">
                                  <a:pos x="connsiteX5545" y="connsiteY5545"/>
                                </a:cxn>
                                <a:cxn ang="0">
                                  <a:pos x="connsiteX5546" y="connsiteY5546"/>
                                </a:cxn>
                                <a:cxn ang="0">
                                  <a:pos x="connsiteX5547" y="connsiteY5547"/>
                                </a:cxn>
                                <a:cxn ang="0">
                                  <a:pos x="connsiteX5548" y="connsiteY5548"/>
                                </a:cxn>
                                <a:cxn ang="0">
                                  <a:pos x="connsiteX5549" y="connsiteY5549"/>
                                </a:cxn>
                                <a:cxn ang="0">
                                  <a:pos x="connsiteX5550" y="connsiteY5550"/>
                                </a:cxn>
                                <a:cxn ang="0">
                                  <a:pos x="connsiteX5551" y="connsiteY5551"/>
                                </a:cxn>
                                <a:cxn ang="0">
                                  <a:pos x="connsiteX5552" y="connsiteY5552"/>
                                </a:cxn>
                                <a:cxn ang="0">
                                  <a:pos x="connsiteX5553" y="connsiteY5553"/>
                                </a:cxn>
                                <a:cxn ang="0">
                                  <a:pos x="connsiteX5554" y="connsiteY5554"/>
                                </a:cxn>
                                <a:cxn ang="0">
                                  <a:pos x="connsiteX5555" y="connsiteY5555"/>
                                </a:cxn>
                                <a:cxn ang="0">
                                  <a:pos x="connsiteX5556" y="connsiteY5556"/>
                                </a:cxn>
                                <a:cxn ang="0">
                                  <a:pos x="connsiteX5557" y="connsiteY5557"/>
                                </a:cxn>
                                <a:cxn ang="0">
                                  <a:pos x="connsiteX5558" y="connsiteY5558"/>
                                </a:cxn>
                                <a:cxn ang="0">
                                  <a:pos x="connsiteX5559" y="connsiteY5559"/>
                                </a:cxn>
                                <a:cxn ang="0">
                                  <a:pos x="connsiteX5560" y="connsiteY5560"/>
                                </a:cxn>
                                <a:cxn ang="0">
                                  <a:pos x="connsiteX5561" y="connsiteY5561"/>
                                </a:cxn>
                                <a:cxn ang="0">
                                  <a:pos x="connsiteX5562" y="connsiteY5562"/>
                                </a:cxn>
                                <a:cxn ang="0">
                                  <a:pos x="connsiteX5563" y="connsiteY5563"/>
                                </a:cxn>
                                <a:cxn ang="0">
                                  <a:pos x="connsiteX5564" y="connsiteY5564"/>
                                </a:cxn>
                                <a:cxn ang="0">
                                  <a:pos x="connsiteX5565" y="connsiteY5565"/>
                                </a:cxn>
                                <a:cxn ang="0">
                                  <a:pos x="connsiteX5566" y="connsiteY5566"/>
                                </a:cxn>
                                <a:cxn ang="0">
                                  <a:pos x="connsiteX5567" y="connsiteY5567"/>
                                </a:cxn>
                                <a:cxn ang="0">
                                  <a:pos x="connsiteX5568" y="connsiteY5568"/>
                                </a:cxn>
                                <a:cxn ang="0">
                                  <a:pos x="connsiteX5569" y="connsiteY5569"/>
                                </a:cxn>
                                <a:cxn ang="0">
                                  <a:pos x="connsiteX5570" y="connsiteY5570"/>
                                </a:cxn>
                                <a:cxn ang="0">
                                  <a:pos x="connsiteX5571" y="connsiteY5571"/>
                                </a:cxn>
                                <a:cxn ang="0">
                                  <a:pos x="connsiteX5572" y="connsiteY5572"/>
                                </a:cxn>
                                <a:cxn ang="0">
                                  <a:pos x="connsiteX5573" y="connsiteY5573"/>
                                </a:cxn>
                                <a:cxn ang="0">
                                  <a:pos x="connsiteX5574" y="connsiteY5574"/>
                                </a:cxn>
                                <a:cxn ang="0">
                                  <a:pos x="connsiteX5575" y="connsiteY5575"/>
                                </a:cxn>
                                <a:cxn ang="0">
                                  <a:pos x="connsiteX5576" y="connsiteY5576"/>
                                </a:cxn>
                                <a:cxn ang="0">
                                  <a:pos x="connsiteX5577" y="connsiteY5577"/>
                                </a:cxn>
                                <a:cxn ang="0">
                                  <a:pos x="connsiteX5578" y="connsiteY5578"/>
                                </a:cxn>
                                <a:cxn ang="0">
                                  <a:pos x="connsiteX5579" y="connsiteY5579"/>
                                </a:cxn>
                                <a:cxn ang="0">
                                  <a:pos x="connsiteX5580" y="connsiteY5580"/>
                                </a:cxn>
                                <a:cxn ang="0">
                                  <a:pos x="connsiteX5581" y="connsiteY5581"/>
                                </a:cxn>
                                <a:cxn ang="0">
                                  <a:pos x="connsiteX5582" y="connsiteY5582"/>
                                </a:cxn>
                                <a:cxn ang="0">
                                  <a:pos x="connsiteX5583" y="connsiteY5583"/>
                                </a:cxn>
                                <a:cxn ang="0">
                                  <a:pos x="connsiteX5584" y="connsiteY5584"/>
                                </a:cxn>
                                <a:cxn ang="0">
                                  <a:pos x="connsiteX5585" y="connsiteY5585"/>
                                </a:cxn>
                                <a:cxn ang="0">
                                  <a:pos x="connsiteX5586" y="connsiteY5586"/>
                                </a:cxn>
                                <a:cxn ang="0">
                                  <a:pos x="connsiteX5587" y="connsiteY5587"/>
                                </a:cxn>
                                <a:cxn ang="0">
                                  <a:pos x="connsiteX5588" y="connsiteY5588"/>
                                </a:cxn>
                                <a:cxn ang="0">
                                  <a:pos x="connsiteX5589" y="connsiteY5589"/>
                                </a:cxn>
                                <a:cxn ang="0">
                                  <a:pos x="connsiteX5590" y="connsiteY5590"/>
                                </a:cxn>
                                <a:cxn ang="0">
                                  <a:pos x="connsiteX5591" y="connsiteY5591"/>
                                </a:cxn>
                                <a:cxn ang="0">
                                  <a:pos x="connsiteX5592" y="connsiteY5592"/>
                                </a:cxn>
                                <a:cxn ang="0">
                                  <a:pos x="connsiteX5593" y="connsiteY5593"/>
                                </a:cxn>
                                <a:cxn ang="0">
                                  <a:pos x="connsiteX5594" y="connsiteY5594"/>
                                </a:cxn>
                                <a:cxn ang="0">
                                  <a:pos x="connsiteX5595" y="connsiteY5595"/>
                                </a:cxn>
                                <a:cxn ang="0">
                                  <a:pos x="connsiteX5596" y="connsiteY5596"/>
                                </a:cxn>
                                <a:cxn ang="0">
                                  <a:pos x="connsiteX5597" y="connsiteY5597"/>
                                </a:cxn>
                                <a:cxn ang="0">
                                  <a:pos x="connsiteX5598" y="connsiteY5598"/>
                                </a:cxn>
                                <a:cxn ang="0">
                                  <a:pos x="connsiteX5599" y="connsiteY5599"/>
                                </a:cxn>
                                <a:cxn ang="0">
                                  <a:pos x="connsiteX5600" y="connsiteY5600"/>
                                </a:cxn>
                                <a:cxn ang="0">
                                  <a:pos x="connsiteX5601" y="connsiteY5601"/>
                                </a:cxn>
                                <a:cxn ang="0">
                                  <a:pos x="connsiteX5602" y="connsiteY5602"/>
                                </a:cxn>
                                <a:cxn ang="0">
                                  <a:pos x="connsiteX5603" y="connsiteY5603"/>
                                </a:cxn>
                                <a:cxn ang="0">
                                  <a:pos x="connsiteX5604" y="connsiteY5604"/>
                                </a:cxn>
                                <a:cxn ang="0">
                                  <a:pos x="connsiteX5605" y="connsiteY5605"/>
                                </a:cxn>
                                <a:cxn ang="0">
                                  <a:pos x="connsiteX5606" y="connsiteY5606"/>
                                </a:cxn>
                                <a:cxn ang="0">
                                  <a:pos x="connsiteX5607" y="connsiteY5607"/>
                                </a:cxn>
                                <a:cxn ang="0">
                                  <a:pos x="connsiteX5608" y="connsiteY5608"/>
                                </a:cxn>
                                <a:cxn ang="0">
                                  <a:pos x="connsiteX5609" y="connsiteY5609"/>
                                </a:cxn>
                                <a:cxn ang="0">
                                  <a:pos x="connsiteX5610" y="connsiteY5610"/>
                                </a:cxn>
                                <a:cxn ang="0">
                                  <a:pos x="connsiteX5611" y="connsiteY5611"/>
                                </a:cxn>
                                <a:cxn ang="0">
                                  <a:pos x="connsiteX5612" y="connsiteY5612"/>
                                </a:cxn>
                                <a:cxn ang="0">
                                  <a:pos x="connsiteX5613" y="connsiteY5613"/>
                                </a:cxn>
                                <a:cxn ang="0">
                                  <a:pos x="connsiteX5614" y="connsiteY5614"/>
                                </a:cxn>
                                <a:cxn ang="0">
                                  <a:pos x="connsiteX5615" y="connsiteY5615"/>
                                </a:cxn>
                                <a:cxn ang="0">
                                  <a:pos x="connsiteX5616" y="connsiteY5616"/>
                                </a:cxn>
                                <a:cxn ang="0">
                                  <a:pos x="connsiteX5617" y="connsiteY5617"/>
                                </a:cxn>
                                <a:cxn ang="0">
                                  <a:pos x="connsiteX5618" y="connsiteY5618"/>
                                </a:cxn>
                                <a:cxn ang="0">
                                  <a:pos x="connsiteX5619" y="connsiteY5619"/>
                                </a:cxn>
                                <a:cxn ang="0">
                                  <a:pos x="connsiteX5620" y="connsiteY5620"/>
                                </a:cxn>
                                <a:cxn ang="0">
                                  <a:pos x="connsiteX5621" y="connsiteY5621"/>
                                </a:cxn>
                                <a:cxn ang="0">
                                  <a:pos x="connsiteX5622" y="connsiteY5622"/>
                                </a:cxn>
                                <a:cxn ang="0">
                                  <a:pos x="connsiteX5623" y="connsiteY5623"/>
                                </a:cxn>
                                <a:cxn ang="0">
                                  <a:pos x="connsiteX5624" y="connsiteY5624"/>
                                </a:cxn>
                                <a:cxn ang="0">
                                  <a:pos x="connsiteX5625" y="connsiteY5625"/>
                                </a:cxn>
                                <a:cxn ang="0">
                                  <a:pos x="connsiteX5626" y="connsiteY5626"/>
                                </a:cxn>
                                <a:cxn ang="0">
                                  <a:pos x="connsiteX5627" y="connsiteY5627"/>
                                </a:cxn>
                                <a:cxn ang="0">
                                  <a:pos x="connsiteX5628" y="connsiteY5628"/>
                                </a:cxn>
                                <a:cxn ang="0">
                                  <a:pos x="connsiteX5629" y="connsiteY5629"/>
                                </a:cxn>
                                <a:cxn ang="0">
                                  <a:pos x="connsiteX5630" y="connsiteY5630"/>
                                </a:cxn>
                                <a:cxn ang="0">
                                  <a:pos x="connsiteX5631" y="connsiteY5631"/>
                                </a:cxn>
                                <a:cxn ang="0">
                                  <a:pos x="connsiteX5632" y="connsiteY5632"/>
                                </a:cxn>
                                <a:cxn ang="0">
                                  <a:pos x="connsiteX5633" y="connsiteY5633"/>
                                </a:cxn>
                                <a:cxn ang="0">
                                  <a:pos x="connsiteX5634" y="connsiteY5634"/>
                                </a:cxn>
                                <a:cxn ang="0">
                                  <a:pos x="connsiteX5635" y="connsiteY5635"/>
                                </a:cxn>
                                <a:cxn ang="0">
                                  <a:pos x="connsiteX5636" y="connsiteY5636"/>
                                </a:cxn>
                                <a:cxn ang="0">
                                  <a:pos x="connsiteX5637" y="connsiteY5637"/>
                                </a:cxn>
                                <a:cxn ang="0">
                                  <a:pos x="connsiteX5638" y="connsiteY5638"/>
                                </a:cxn>
                                <a:cxn ang="0">
                                  <a:pos x="connsiteX5639" y="connsiteY5639"/>
                                </a:cxn>
                                <a:cxn ang="0">
                                  <a:pos x="connsiteX5640" y="connsiteY5640"/>
                                </a:cxn>
                                <a:cxn ang="0">
                                  <a:pos x="connsiteX5641" y="connsiteY5641"/>
                                </a:cxn>
                                <a:cxn ang="0">
                                  <a:pos x="connsiteX5642" y="connsiteY5642"/>
                                </a:cxn>
                                <a:cxn ang="0">
                                  <a:pos x="connsiteX5643" y="connsiteY5643"/>
                                </a:cxn>
                                <a:cxn ang="0">
                                  <a:pos x="connsiteX5644" y="connsiteY5644"/>
                                </a:cxn>
                                <a:cxn ang="0">
                                  <a:pos x="connsiteX5645" y="connsiteY5645"/>
                                </a:cxn>
                                <a:cxn ang="0">
                                  <a:pos x="connsiteX5646" y="connsiteY5646"/>
                                </a:cxn>
                                <a:cxn ang="0">
                                  <a:pos x="connsiteX5647" y="connsiteY5647"/>
                                </a:cxn>
                                <a:cxn ang="0">
                                  <a:pos x="connsiteX5648" y="connsiteY5648"/>
                                </a:cxn>
                                <a:cxn ang="0">
                                  <a:pos x="connsiteX5649" y="connsiteY5649"/>
                                </a:cxn>
                                <a:cxn ang="0">
                                  <a:pos x="connsiteX5650" y="connsiteY5650"/>
                                </a:cxn>
                                <a:cxn ang="0">
                                  <a:pos x="connsiteX5651" y="connsiteY5651"/>
                                </a:cxn>
                                <a:cxn ang="0">
                                  <a:pos x="connsiteX5652" y="connsiteY5652"/>
                                </a:cxn>
                                <a:cxn ang="0">
                                  <a:pos x="connsiteX5653" y="connsiteY5653"/>
                                </a:cxn>
                                <a:cxn ang="0">
                                  <a:pos x="connsiteX5654" y="connsiteY5654"/>
                                </a:cxn>
                                <a:cxn ang="0">
                                  <a:pos x="connsiteX5655" y="connsiteY5655"/>
                                </a:cxn>
                                <a:cxn ang="0">
                                  <a:pos x="connsiteX5656" y="connsiteY5656"/>
                                </a:cxn>
                                <a:cxn ang="0">
                                  <a:pos x="connsiteX5657" y="connsiteY5657"/>
                                </a:cxn>
                                <a:cxn ang="0">
                                  <a:pos x="connsiteX5658" y="connsiteY5658"/>
                                </a:cxn>
                                <a:cxn ang="0">
                                  <a:pos x="connsiteX5659" y="connsiteY5659"/>
                                </a:cxn>
                                <a:cxn ang="0">
                                  <a:pos x="connsiteX5660" y="connsiteY5660"/>
                                </a:cxn>
                                <a:cxn ang="0">
                                  <a:pos x="connsiteX5661" y="connsiteY5661"/>
                                </a:cxn>
                                <a:cxn ang="0">
                                  <a:pos x="connsiteX5662" y="connsiteY5662"/>
                                </a:cxn>
                                <a:cxn ang="0">
                                  <a:pos x="connsiteX5663" y="connsiteY5663"/>
                                </a:cxn>
                                <a:cxn ang="0">
                                  <a:pos x="connsiteX5664" y="connsiteY5664"/>
                                </a:cxn>
                                <a:cxn ang="0">
                                  <a:pos x="connsiteX5665" y="connsiteY5665"/>
                                </a:cxn>
                                <a:cxn ang="0">
                                  <a:pos x="connsiteX5666" y="connsiteY5666"/>
                                </a:cxn>
                                <a:cxn ang="0">
                                  <a:pos x="connsiteX5667" y="connsiteY5667"/>
                                </a:cxn>
                                <a:cxn ang="0">
                                  <a:pos x="connsiteX5668" y="connsiteY5668"/>
                                </a:cxn>
                                <a:cxn ang="0">
                                  <a:pos x="connsiteX5669" y="connsiteY5669"/>
                                </a:cxn>
                                <a:cxn ang="0">
                                  <a:pos x="connsiteX5670" y="connsiteY5670"/>
                                </a:cxn>
                                <a:cxn ang="0">
                                  <a:pos x="connsiteX5671" y="connsiteY5671"/>
                                </a:cxn>
                                <a:cxn ang="0">
                                  <a:pos x="connsiteX5672" y="connsiteY5672"/>
                                </a:cxn>
                                <a:cxn ang="0">
                                  <a:pos x="connsiteX5673" y="connsiteY5673"/>
                                </a:cxn>
                                <a:cxn ang="0">
                                  <a:pos x="connsiteX5674" y="connsiteY5674"/>
                                </a:cxn>
                                <a:cxn ang="0">
                                  <a:pos x="connsiteX5675" y="connsiteY5675"/>
                                </a:cxn>
                                <a:cxn ang="0">
                                  <a:pos x="connsiteX5676" y="connsiteY5676"/>
                                </a:cxn>
                                <a:cxn ang="0">
                                  <a:pos x="connsiteX5677" y="connsiteY5677"/>
                                </a:cxn>
                                <a:cxn ang="0">
                                  <a:pos x="connsiteX5678" y="connsiteY5678"/>
                                </a:cxn>
                                <a:cxn ang="0">
                                  <a:pos x="connsiteX5679" y="connsiteY5679"/>
                                </a:cxn>
                                <a:cxn ang="0">
                                  <a:pos x="connsiteX5680" y="connsiteY5680"/>
                                </a:cxn>
                                <a:cxn ang="0">
                                  <a:pos x="connsiteX5681" y="connsiteY5681"/>
                                </a:cxn>
                                <a:cxn ang="0">
                                  <a:pos x="connsiteX5682" y="connsiteY5682"/>
                                </a:cxn>
                                <a:cxn ang="0">
                                  <a:pos x="connsiteX5683" y="connsiteY5683"/>
                                </a:cxn>
                                <a:cxn ang="0">
                                  <a:pos x="connsiteX5684" y="connsiteY5684"/>
                                </a:cxn>
                                <a:cxn ang="0">
                                  <a:pos x="connsiteX5685" y="connsiteY5685"/>
                                </a:cxn>
                                <a:cxn ang="0">
                                  <a:pos x="connsiteX5686" y="connsiteY5686"/>
                                </a:cxn>
                                <a:cxn ang="0">
                                  <a:pos x="connsiteX5687" y="connsiteY5687"/>
                                </a:cxn>
                                <a:cxn ang="0">
                                  <a:pos x="connsiteX5688" y="connsiteY5688"/>
                                </a:cxn>
                                <a:cxn ang="0">
                                  <a:pos x="connsiteX5689" y="connsiteY5689"/>
                                </a:cxn>
                                <a:cxn ang="0">
                                  <a:pos x="connsiteX5690" y="connsiteY5690"/>
                                </a:cxn>
                                <a:cxn ang="0">
                                  <a:pos x="connsiteX5691" y="connsiteY5691"/>
                                </a:cxn>
                                <a:cxn ang="0">
                                  <a:pos x="connsiteX5692" y="connsiteY5692"/>
                                </a:cxn>
                                <a:cxn ang="0">
                                  <a:pos x="connsiteX5693" y="connsiteY5693"/>
                                </a:cxn>
                                <a:cxn ang="0">
                                  <a:pos x="connsiteX5694" y="connsiteY5694"/>
                                </a:cxn>
                                <a:cxn ang="0">
                                  <a:pos x="connsiteX5695" y="connsiteY5695"/>
                                </a:cxn>
                                <a:cxn ang="0">
                                  <a:pos x="connsiteX5696" y="connsiteY5696"/>
                                </a:cxn>
                                <a:cxn ang="0">
                                  <a:pos x="connsiteX5697" y="connsiteY5697"/>
                                </a:cxn>
                                <a:cxn ang="0">
                                  <a:pos x="connsiteX5698" y="connsiteY5698"/>
                                </a:cxn>
                                <a:cxn ang="0">
                                  <a:pos x="connsiteX5699" y="connsiteY5699"/>
                                </a:cxn>
                                <a:cxn ang="0">
                                  <a:pos x="connsiteX5700" y="connsiteY5700"/>
                                </a:cxn>
                                <a:cxn ang="0">
                                  <a:pos x="connsiteX5701" y="connsiteY5701"/>
                                </a:cxn>
                                <a:cxn ang="0">
                                  <a:pos x="connsiteX5702" y="connsiteY5702"/>
                                </a:cxn>
                                <a:cxn ang="0">
                                  <a:pos x="connsiteX5703" y="connsiteY5703"/>
                                </a:cxn>
                                <a:cxn ang="0">
                                  <a:pos x="connsiteX5704" y="connsiteY5704"/>
                                </a:cxn>
                                <a:cxn ang="0">
                                  <a:pos x="connsiteX5705" y="connsiteY5705"/>
                                </a:cxn>
                                <a:cxn ang="0">
                                  <a:pos x="connsiteX5706" y="connsiteY5706"/>
                                </a:cxn>
                                <a:cxn ang="0">
                                  <a:pos x="connsiteX5707" y="connsiteY5707"/>
                                </a:cxn>
                                <a:cxn ang="0">
                                  <a:pos x="connsiteX5708" y="connsiteY5708"/>
                                </a:cxn>
                                <a:cxn ang="0">
                                  <a:pos x="connsiteX5709" y="connsiteY5709"/>
                                </a:cxn>
                                <a:cxn ang="0">
                                  <a:pos x="connsiteX5710" y="connsiteY5710"/>
                                </a:cxn>
                                <a:cxn ang="0">
                                  <a:pos x="connsiteX5711" y="connsiteY5711"/>
                                </a:cxn>
                                <a:cxn ang="0">
                                  <a:pos x="connsiteX5712" y="connsiteY5712"/>
                                </a:cxn>
                                <a:cxn ang="0">
                                  <a:pos x="connsiteX5713" y="connsiteY5713"/>
                                </a:cxn>
                                <a:cxn ang="0">
                                  <a:pos x="connsiteX5714" y="connsiteY5714"/>
                                </a:cxn>
                                <a:cxn ang="0">
                                  <a:pos x="connsiteX5715" y="connsiteY5715"/>
                                </a:cxn>
                                <a:cxn ang="0">
                                  <a:pos x="connsiteX5716" y="connsiteY5716"/>
                                </a:cxn>
                                <a:cxn ang="0">
                                  <a:pos x="connsiteX5717" y="connsiteY5717"/>
                                </a:cxn>
                                <a:cxn ang="0">
                                  <a:pos x="connsiteX5718" y="connsiteY5718"/>
                                </a:cxn>
                                <a:cxn ang="0">
                                  <a:pos x="connsiteX5719" y="connsiteY5719"/>
                                </a:cxn>
                                <a:cxn ang="0">
                                  <a:pos x="connsiteX5720" y="connsiteY5720"/>
                                </a:cxn>
                                <a:cxn ang="0">
                                  <a:pos x="connsiteX5721" y="connsiteY5721"/>
                                </a:cxn>
                                <a:cxn ang="0">
                                  <a:pos x="connsiteX5722" y="connsiteY5722"/>
                                </a:cxn>
                                <a:cxn ang="0">
                                  <a:pos x="connsiteX5723" y="connsiteY5723"/>
                                </a:cxn>
                                <a:cxn ang="0">
                                  <a:pos x="connsiteX5724" y="connsiteY5724"/>
                                </a:cxn>
                                <a:cxn ang="0">
                                  <a:pos x="connsiteX5725" y="connsiteY5725"/>
                                </a:cxn>
                                <a:cxn ang="0">
                                  <a:pos x="connsiteX5726" y="connsiteY5726"/>
                                </a:cxn>
                                <a:cxn ang="0">
                                  <a:pos x="connsiteX5727" y="connsiteY5727"/>
                                </a:cxn>
                                <a:cxn ang="0">
                                  <a:pos x="connsiteX5728" y="connsiteY5728"/>
                                </a:cxn>
                                <a:cxn ang="0">
                                  <a:pos x="connsiteX5729" y="connsiteY5729"/>
                                </a:cxn>
                                <a:cxn ang="0">
                                  <a:pos x="connsiteX5730" y="connsiteY5730"/>
                                </a:cxn>
                                <a:cxn ang="0">
                                  <a:pos x="connsiteX5731" y="connsiteY5731"/>
                                </a:cxn>
                                <a:cxn ang="0">
                                  <a:pos x="connsiteX5732" y="connsiteY5732"/>
                                </a:cxn>
                                <a:cxn ang="0">
                                  <a:pos x="connsiteX5733" y="connsiteY5733"/>
                                </a:cxn>
                                <a:cxn ang="0">
                                  <a:pos x="connsiteX5734" y="connsiteY5734"/>
                                </a:cxn>
                                <a:cxn ang="0">
                                  <a:pos x="connsiteX5735" y="connsiteY5735"/>
                                </a:cxn>
                                <a:cxn ang="0">
                                  <a:pos x="connsiteX5736" y="connsiteY5736"/>
                                </a:cxn>
                                <a:cxn ang="0">
                                  <a:pos x="connsiteX5737" y="connsiteY5737"/>
                                </a:cxn>
                                <a:cxn ang="0">
                                  <a:pos x="connsiteX5738" y="connsiteY5738"/>
                                </a:cxn>
                                <a:cxn ang="0">
                                  <a:pos x="connsiteX5739" y="connsiteY5739"/>
                                </a:cxn>
                                <a:cxn ang="0">
                                  <a:pos x="connsiteX5740" y="connsiteY5740"/>
                                </a:cxn>
                                <a:cxn ang="0">
                                  <a:pos x="connsiteX5741" y="connsiteY5741"/>
                                </a:cxn>
                                <a:cxn ang="0">
                                  <a:pos x="connsiteX5742" y="connsiteY5742"/>
                                </a:cxn>
                                <a:cxn ang="0">
                                  <a:pos x="connsiteX5743" y="connsiteY5743"/>
                                </a:cxn>
                                <a:cxn ang="0">
                                  <a:pos x="connsiteX5744" y="connsiteY5744"/>
                                </a:cxn>
                                <a:cxn ang="0">
                                  <a:pos x="connsiteX5745" y="connsiteY5745"/>
                                </a:cxn>
                                <a:cxn ang="0">
                                  <a:pos x="connsiteX5746" y="connsiteY5746"/>
                                </a:cxn>
                                <a:cxn ang="0">
                                  <a:pos x="connsiteX5747" y="connsiteY5747"/>
                                </a:cxn>
                                <a:cxn ang="0">
                                  <a:pos x="connsiteX5748" y="connsiteY5748"/>
                                </a:cxn>
                                <a:cxn ang="0">
                                  <a:pos x="connsiteX5749" y="connsiteY5749"/>
                                </a:cxn>
                                <a:cxn ang="0">
                                  <a:pos x="connsiteX5750" y="connsiteY5750"/>
                                </a:cxn>
                                <a:cxn ang="0">
                                  <a:pos x="connsiteX5751" y="connsiteY5751"/>
                                </a:cxn>
                                <a:cxn ang="0">
                                  <a:pos x="connsiteX5752" y="connsiteY5752"/>
                                </a:cxn>
                                <a:cxn ang="0">
                                  <a:pos x="connsiteX5753" y="connsiteY5753"/>
                                </a:cxn>
                                <a:cxn ang="0">
                                  <a:pos x="connsiteX5754" y="connsiteY5754"/>
                                </a:cxn>
                                <a:cxn ang="0">
                                  <a:pos x="connsiteX5755" y="connsiteY5755"/>
                                </a:cxn>
                                <a:cxn ang="0">
                                  <a:pos x="connsiteX5756" y="connsiteY5756"/>
                                </a:cxn>
                                <a:cxn ang="0">
                                  <a:pos x="connsiteX5757" y="connsiteY5757"/>
                                </a:cxn>
                                <a:cxn ang="0">
                                  <a:pos x="connsiteX5758" y="connsiteY5758"/>
                                </a:cxn>
                                <a:cxn ang="0">
                                  <a:pos x="connsiteX5759" y="connsiteY5759"/>
                                </a:cxn>
                                <a:cxn ang="0">
                                  <a:pos x="connsiteX5760" y="connsiteY5760"/>
                                </a:cxn>
                                <a:cxn ang="0">
                                  <a:pos x="connsiteX5761" y="connsiteY5761"/>
                                </a:cxn>
                                <a:cxn ang="0">
                                  <a:pos x="connsiteX5762" y="connsiteY5762"/>
                                </a:cxn>
                                <a:cxn ang="0">
                                  <a:pos x="connsiteX5763" y="connsiteY5763"/>
                                </a:cxn>
                                <a:cxn ang="0">
                                  <a:pos x="connsiteX5764" y="connsiteY5764"/>
                                </a:cxn>
                                <a:cxn ang="0">
                                  <a:pos x="connsiteX5765" y="connsiteY5765"/>
                                </a:cxn>
                                <a:cxn ang="0">
                                  <a:pos x="connsiteX5766" y="connsiteY5766"/>
                                </a:cxn>
                                <a:cxn ang="0">
                                  <a:pos x="connsiteX5767" y="connsiteY5767"/>
                                </a:cxn>
                                <a:cxn ang="0">
                                  <a:pos x="connsiteX5768" y="connsiteY5768"/>
                                </a:cxn>
                                <a:cxn ang="0">
                                  <a:pos x="connsiteX5769" y="connsiteY5769"/>
                                </a:cxn>
                                <a:cxn ang="0">
                                  <a:pos x="connsiteX5770" y="connsiteY5770"/>
                                </a:cxn>
                                <a:cxn ang="0">
                                  <a:pos x="connsiteX5771" y="connsiteY5771"/>
                                </a:cxn>
                                <a:cxn ang="0">
                                  <a:pos x="connsiteX5772" y="connsiteY5772"/>
                                </a:cxn>
                                <a:cxn ang="0">
                                  <a:pos x="connsiteX5773" y="connsiteY5773"/>
                                </a:cxn>
                                <a:cxn ang="0">
                                  <a:pos x="connsiteX5774" y="connsiteY5774"/>
                                </a:cxn>
                                <a:cxn ang="0">
                                  <a:pos x="connsiteX5775" y="connsiteY5775"/>
                                </a:cxn>
                                <a:cxn ang="0">
                                  <a:pos x="connsiteX5776" y="connsiteY5776"/>
                                </a:cxn>
                                <a:cxn ang="0">
                                  <a:pos x="connsiteX5777" y="connsiteY5777"/>
                                </a:cxn>
                                <a:cxn ang="0">
                                  <a:pos x="connsiteX5778" y="connsiteY5778"/>
                                </a:cxn>
                                <a:cxn ang="0">
                                  <a:pos x="connsiteX5779" y="connsiteY5779"/>
                                </a:cxn>
                                <a:cxn ang="0">
                                  <a:pos x="connsiteX5780" y="connsiteY5780"/>
                                </a:cxn>
                                <a:cxn ang="0">
                                  <a:pos x="connsiteX5781" y="connsiteY5781"/>
                                </a:cxn>
                                <a:cxn ang="0">
                                  <a:pos x="connsiteX5782" y="connsiteY5782"/>
                                </a:cxn>
                                <a:cxn ang="0">
                                  <a:pos x="connsiteX5783" y="connsiteY5783"/>
                                </a:cxn>
                                <a:cxn ang="0">
                                  <a:pos x="connsiteX5784" y="connsiteY5784"/>
                                </a:cxn>
                                <a:cxn ang="0">
                                  <a:pos x="connsiteX5785" y="connsiteY5785"/>
                                </a:cxn>
                                <a:cxn ang="0">
                                  <a:pos x="connsiteX5786" y="connsiteY5786"/>
                                </a:cxn>
                                <a:cxn ang="0">
                                  <a:pos x="connsiteX5787" y="connsiteY5787"/>
                                </a:cxn>
                                <a:cxn ang="0">
                                  <a:pos x="connsiteX5788" y="connsiteY5788"/>
                                </a:cxn>
                                <a:cxn ang="0">
                                  <a:pos x="connsiteX5789" y="connsiteY5789"/>
                                </a:cxn>
                                <a:cxn ang="0">
                                  <a:pos x="connsiteX5790" y="connsiteY5790"/>
                                </a:cxn>
                                <a:cxn ang="0">
                                  <a:pos x="connsiteX5791" y="connsiteY5791"/>
                                </a:cxn>
                                <a:cxn ang="0">
                                  <a:pos x="connsiteX5792" y="connsiteY5792"/>
                                </a:cxn>
                                <a:cxn ang="0">
                                  <a:pos x="connsiteX5793" y="connsiteY5793"/>
                                </a:cxn>
                                <a:cxn ang="0">
                                  <a:pos x="connsiteX5794" y="connsiteY5794"/>
                                </a:cxn>
                                <a:cxn ang="0">
                                  <a:pos x="connsiteX5795" y="connsiteY5795"/>
                                </a:cxn>
                                <a:cxn ang="0">
                                  <a:pos x="connsiteX5796" y="connsiteY5796"/>
                                </a:cxn>
                                <a:cxn ang="0">
                                  <a:pos x="connsiteX5797" y="connsiteY5797"/>
                                </a:cxn>
                                <a:cxn ang="0">
                                  <a:pos x="connsiteX5798" y="connsiteY5798"/>
                                </a:cxn>
                                <a:cxn ang="0">
                                  <a:pos x="connsiteX5799" y="connsiteY5799"/>
                                </a:cxn>
                                <a:cxn ang="0">
                                  <a:pos x="connsiteX5800" y="connsiteY5800"/>
                                </a:cxn>
                                <a:cxn ang="0">
                                  <a:pos x="connsiteX5801" y="connsiteY5801"/>
                                </a:cxn>
                                <a:cxn ang="0">
                                  <a:pos x="connsiteX5802" y="connsiteY5802"/>
                                </a:cxn>
                                <a:cxn ang="0">
                                  <a:pos x="connsiteX5803" y="connsiteY5803"/>
                                </a:cxn>
                                <a:cxn ang="0">
                                  <a:pos x="connsiteX5804" y="connsiteY5804"/>
                                </a:cxn>
                                <a:cxn ang="0">
                                  <a:pos x="connsiteX5805" y="connsiteY5805"/>
                                </a:cxn>
                                <a:cxn ang="0">
                                  <a:pos x="connsiteX5806" y="connsiteY5806"/>
                                </a:cxn>
                                <a:cxn ang="0">
                                  <a:pos x="connsiteX5807" y="connsiteY5807"/>
                                </a:cxn>
                                <a:cxn ang="0">
                                  <a:pos x="connsiteX5808" y="connsiteY5808"/>
                                </a:cxn>
                                <a:cxn ang="0">
                                  <a:pos x="connsiteX5809" y="connsiteY5809"/>
                                </a:cxn>
                                <a:cxn ang="0">
                                  <a:pos x="connsiteX5810" y="connsiteY5810"/>
                                </a:cxn>
                                <a:cxn ang="0">
                                  <a:pos x="connsiteX5811" y="connsiteY5811"/>
                                </a:cxn>
                                <a:cxn ang="0">
                                  <a:pos x="connsiteX5812" y="connsiteY5812"/>
                                </a:cxn>
                                <a:cxn ang="0">
                                  <a:pos x="connsiteX5813" y="connsiteY5813"/>
                                </a:cxn>
                                <a:cxn ang="0">
                                  <a:pos x="connsiteX5814" y="connsiteY5814"/>
                                </a:cxn>
                                <a:cxn ang="0">
                                  <a:pos x="connsiteX5815" y="connsiteY5815"/>
                                </a:cxn>
                                <a:cxn ang="0">
                                  <a:pos x="connsiteX5816" y="connsiteY5816"/>
                                </a:cxn>
                                <a:cxn ang="0">
                                  <a:pos x="connsiteX5817" y="connsiteY5817"/>
                                </a:cxn>
                                <a:cxn ang="0">
                                  <a:pos x="connsiteX5818" y="connsiteY5818"/>
                                </a:cxn>
                                <a:cxn ang="0">
                                  <a:pos x="connsiteX5819" y="connsiteY5819"/>
                                </a:cxn>
                                <a:cxn ang="0">
                                  <a:pos x="connsiteX5820" y="connsiteY5820"/>
                                </a:cxn>
                                <a:cxn ang="0">
                                  <a:pos x="connsiteX5821" y="connsiteY5821"/>
                                </a:cxn>
                                <a:cxn ang="0">
                                  <a:pos x="connsiteX5822" y="connsiteY5822"/>
                                </a:cxn>
                                <a:cxn ang="0">
                                  <a:pos x="connsiteX5823" y="connsiteY5823"/>
                                </a:cxn>
                                <a:cxn ang="0">
                                  <a:pos x="connsiteX5824" y="connsiteY5824"/>
                                </a:cxn>
                                <a:cxn ang="0">
                                  <a:pos x="connsiteX5825" y="connsiteY5825"/>
                                </a:cxn>
                                <a:cxn ang="0">
                                  <a:pos x="connsiteX5826" y="connsiteY5826"/>
                                </a:cxn>
                                <a:cxn ang="0">
                                  <a:pos x="connsiteX5827" y="connsiteY5827"/>
                                </a:cxn>
                                <a:cxn ang="0">
                                  <a:pos x="connsiteX5828" y="connsiteY5828"/>
                                </a:cxn>
                                <a:cxn ang="0">
                                  <a:pos x="connsiteX5829" y="connsiteY5829"/>
                                </a:cxn>
                                <a:cxn ang="0">
                                  <a:pos x="connsiteX5830" y="connsiteY5830"/>
                                </a:cxn>
                                <a:cxn ang="0">
                                  <a:pos x="connsiteX5831" y="connsiteY5831"/>
                                </a:cxn>
                                <a:cxn ang="0">
                                  <a:pos x="connsiteX5832" y="connsiteY5832"/>
                                </a:cxn>
                                <a:cxn ang="0">
                                  <a:pos x="connsiteX5833" y="connsiteY5833"/>
                                </a:cxn>
                                <a:cxn ang="0">
                                  <a:pos x="connsiteX5834" y="connsiteY5834"/>
                                </a:cxn>
                                <a:cxn ang="0">
                                  <a:pos x="connsiteX5835" y="connsiteY5835"/>
                                </a:cxn>
                                <a:cxn ang="0">
                                  <a:pos x="connsiteX5836" y="connsiteY5836"/>
                                </a:cxn>
                                <a:cxn ang="0">
                                  <a:pos x="connsiteX5837" y="connsiteY5837"/>
                                </a:cxn>
                                <a:cxn ang="0">
                                  <a:pos x="connsiteX5838" y="connsiteY5838"/>
                                </a:cxn>
                                <a:cxn ang="0">
                                  <a:pos x="connsiteX5839" y="connsiteY5839"/>
                                </a:cxn>
                                <a:cxn ang="0">
                                  <a:pos x="connsiteX5840" y="connsiteY5840"/>
                                </a:cxn>
                                <a:cxn ang="0">
                                  <a:pos x="connsiteX5841" y="connsiteY5841"/>
                                </a:cxn>
                                <a:cxn ang="0">
                                  <a:pos x="connsiteX5842" y="connsiteY5842"/>
                                </a:cxn>
                                <a:cxn ang="0">
                                  <a:pos x="connsiteX5843" y="connsiteY5843"/>
                                </a:cxn>
                                <a:cxn ang="0">
                                  <a:pos x="connsiteX5844" y="connsiteY5844"/>
                                </a:cxn>
                                <a:cxn ang="0">
                                  <a:pos x="connsiteX5845" y="connsiteY5845"/>
                                </a:cxn>
                                <a:cxn ang="0">
                                  <a:pos x="connsiteX5846" y="connsiteY5846"/>
                                </a:cxn>
                                <a:cxn ang="0">
                                  <a:pos x="connsiteX5847" y="connsiteY5847"/>
                                </a:cxn>
                                <a:cxn ang="0">
                                  <a:pos x="connsiteX5848" y="connsiteY5848"/>
                                </a:cxn>
                                <a:cxn ang="0">
                                  <a:pos x="connsiteX5849" y="connsiteY5849"/>
                                </a:cxn>
                                <a:cxn ang="0">
                                  <a:pos x="connsiteX5850" y="connsiteY5850"/>
                                </a:cxn>
                                <a:cxn ang="0">
                                  <a:pos x="connsiteX5851" y="connsiteY5851"/>
                                </a:cxn>
                                <a:cxn ang="0">
                                  <a:pos x="connsiteX5852" y="connsiteY5852"/>
                                </a:cxn>
                                <a:cxn ang="0">
                                  <a:pos x="connsiteX5853" y="connsiteY5853"/>
                                </a:cxn>
                                <a:cxn ang="0">
                                  <a:pos x="connsiteX5854" y="connsiteY5854"/>
                                </a:cxn>
                                <a:cxn ang="0">
                                  <a:pos x="connsiteX5855" y="connsiteY5855"/>
                                </a:cxn>
                                <a:cxn ang="0">
                                  <a:pos x="connsiteX5856" y="connsiteY5856"/>
                                </a:cxn>
                                <a:cxn ang="0">
                                  <a:pos x="connsiteX5857" y="connsiteY5857"/>
                                </a:cxn>
                                <a:cxn ang="0">
                                  <a:pos x="connsiteX5858" y="connsiteY5858"/>
                                </a:cxn>
                                <a:cxn ang="0">
                                  <a:pos x="connsiteX5859" y="connsiteY5859"/>
                                </a:cxn>
                                <a:cxn ang="0">
                                  <a:pos x="connsiteX5860" y="connsiteY5860"/>
                                </a:cxn>
                                <a:cxn ang="0">
                                  <a:pos x="connsiteX5861" y="connsiteY5861"/>
                                </a:cxn>
                                <a:cxn ang="0">
                                  <a:pos x="connsiteX5862" y="connsiteY5862"/>
                                </a:cxn>
                                <a:cxn ang="0">
                                  <a:pos x="connsiteX5863" y="connsiteY5863"/>
                                </a:cxn>
                                <a:cxn ang="0">
                                  <a:pos x="connsiteX5864" y="connsiteY5864"/>
                                </a:cxn>
                                <a:cxn ang="0">
                                  <a:pos x="connsiteX5865" y="connsiteY5865"/>
                                </a:cxn>
                                <a:cxn ang="0">
                                  <a:pos x="connsiteX5866" y="connsiteY5866"/>
                                </a:cxn>
                                <a:cxn ang="0">
                                  <a:pos x="connsiteX5867" y="connsiteY5867"/>
                                </a:cxn>
                                <a:cxn ang="0">
                                  <a:pos x="connsiteX5868" y="connsiteY5868"/>
                                </a:cxn>
                                <a:cxn ang="0">
                                  <a:pos x="connsiteX5869" y="connsiteY5869"/>
                                </a:cxn>
                                <a:cxn ang="0">
                                  <a:pos x="connsiteX5870" y="connsiteY5870"/>
                                </a:cxn>
                                <a:cxn ang="0">
                                  <a:pos x="connsiteX5871" y="connsiteY5871"/>
                                </a:cxn>
                                <a:cxn ang="0">
                                  <a:pos x="connsiteX5872" y="connsiteY5872"/>
                                </a:cxn>
                                <a:cxn ang="0">
                                  <a:pos x="connsiteX5873" y="connsiteY5873"/>
                                </a:cxn>
                                <a:cxn ang="0">
                                  <a:pos x="connsiteX5874" y="connsiteY5874"/>
                                </a:cxn>
                                <a:cxn ang="0">
                                  <a:pos x="connsiteX5875" y="connsiteY5875"/>
                                </a:cxn>
                                <a:cxn ang="0">
                                  <a:pos x="connsiteX5876" y="connsiteY5876"/>
                                </a:cxn>
                                <a:cxn ang="0">
                                  <a:pos x="connsiteX5877" y="connsiteY5877"/>
                                </a:cxn>
                                <a:cxn ang="0">
                                  <a:pos x="connsiteX5878" y="connsiteY5878"/>
                                </a:cxn>
                                <a:cxn ang="0">
                                  <a:pos x="connsiteX5879" y="connsiteY5879"/>
                                </a:cxn>
                                <a:cxn ang="0">
                                  <a:pos x="connsiteX5880" y="connsiteY5880"/>
                                </a:cxn>
                                <a:cxn ang="0">
                                  <a:pos x="connsiteX5881" y="connsiteY5881"/>
                                </a:cxn>
                                <a:cxn ang="0">
                                  <a:pos x="connsiteX5882" y="connsiteY5882"/>
                                </a:cxn>
                                <a:cxn ang="0">
                                  <a:pos x="connsiteX5883" y="connsiteY5883"/>
                                </a:cxn>
                                <a:cxn ang="0">
                                  <a:pos x="connsiteX5884" y="connsiteY5884"/>
                                </a:cxn>
                                <a:cxn ang="0">
                                  <a:pos x="connsiteX5885" y="connsiteY5885"/>
                                </a:cxn>
                                <a:cxn ang="0">
                                  <a:pos x="connsiteX5886" y="connsiteY5886"/>
                                </a:cxn>
                                <a:cxn ang="0">
                                  <a:pos x="connsiteX5887" y="connsiteY5887"/>
                                </a:cxn>
                                <a:cxn ang="0">
                                  <a:pos x="connsiteX5888" y="connsiteY5888"/>
                                </a:cxn>
                                <a:cxn ang="0">
                                  <a:pos x="connsiteX5889" y="connsiteY5889"/>
                                </a:cxn>
                                <a:cxn ang="0">
                                  <a:pos x="connsiteX5890" y="connsiteY5890"/>
                                </a:cxn>
                                <a:cxn ang="0">
                                  <a:pos x="connsiteX5891" y="connsiteY5891"/>
                                </a:cxn>
                                <a:cxn ang="0">
                                  <a:pos x="connsiteX5892" y="connsiteY5892"/>
                                </a:cxn>
                                <a:cxn ang="0">
                                  <a:pos x="connsiteX5893" y="connsiteY5893"/>
                                </a:cxn>
                                <a:cxn ang="0">
                                  <a:pos x="connsiteX5894" y="connsiteY5894"/>
                                </a:cxn>
                                <a:cxn ang="0">
                                  <a:pos x="connsiteX5895" y="connsiteY5895"/>
                                </a:cxn>
                                <a:cxn ang="0">
                                  <a:pos x="connsiteX5896" y="connsiteY5896"/>
                                </a:cxn>
                                <a:cxn ang="0">
                                  <a:pos x="connsiteX5897" y="connsiteY5897"/>
                                </a:cxn>
                                <a:cxn ang="0">
                                  <a:pos x="connsiteX5898" y="connsiteY5898"/>
                                </a:cxn>
                                <a:cxn ang="0">
                                  <a:pos x="connsiteX5899" y="connsiteY5899"/>
                                </a:cxn>
                                <a:cxn ang="0">
                                  <a:pos x="connsiteX5900" y="connsiteY5900"/>
                                </a:cxn>
                                <a:cxn ang="0">
                                  <a:pos x="connsiteX5901" y="connsiteY5901"/>
                                </a:cxn>
                                <a:cxn ang="0">
                                  <a:pos x="connsiteX5902" y="connsiteY5902"/>
                                </a:cxn>
                                <a:cxn ang="0">
                                  <a:pos x="connsiteX5903" y="connsiteY5903"/>
                                </a:cxn>
                                <a:cxn ang="0">
                                  <a:pos x="connsiteX5904" y="connsiteY5904"/>
                                </a:cxn>
                                <a:cxn ang="0">
                                  <a:pos x="connsiteX5905" y="connsiteY5905"/>
                                </a:cxn>
                                <a:cxn ang="0">
                                  <a:pos x="connsiteX5906" y="connsiteY5906"/>
                                </a:cxn>
                                <a:cxn ang="0">
                                  <a:pos x="connsiteX5907" y="connsiteY5907"/>
                                </a:cxn>
                                <a:cxn ang="0">
                                  <a:pos x="connsiteX5908" y="connsiteY5908"/>
                                </a:cxn>
                                <a:cxn ang="0">
                                  <a:pos x="connsiteX5909" y="connsiteY5909"/>
                                </a:cxn>
                                <a:cxn ang="0">
                                  <a:pos x="connsiteX5910" y="connsiteY5910"/>
                                </a:cxn>
                                <a:cxn ang="0">
                                  <a:pos x="connsiteX5911" y="connsiteY5911"/>
                                </a:cxn>
                                <a:cxn ang="0">
                                  <a:pos x="connsiteX5912" y="connsiteY5912"/>
                                </a:cxn>
                                <a:cxn ang="0">
                                  <a:pos x="connsiteX5913" y="connsiteY5913"/>
                                </a:cxn>
                                <a:cxn ang="0">
                                  <a:pos x="connsiteX5914" y="connsiteY5914"/>
                                </a:cxn>
                                <a:cxn ang="0">
                                  <a:pos x="connsiteX5915" y="connsiteY5915"/>
                                </a:cxn>
                                <a:cxn ang="0">
                                  <a:pos x="connsiteX5916" y="connsiteY5916"/>
                                </a:cxn>
                                <a:cxn ang="0">
                                  <a:pos x="connsiteX5917" y="connsiteY5917"/>
                                </a:cxn>
                                <a:cxn ang="0">
                                  <a:pos x="connsiteX5918" y="connsiteY5918"/>
                                </a:cxn>
                                <a:cxn ang="0">
                                  <a:pos x="connsiteX5919" y="connsiteY5919"/>
                                </a:cxn>
                                <a:cxn ang="0">
                                  <a:pos x="connsiteX5920" y="connsiteY5920"/>
                                </a:cxn>
                                <a:cxn ang="0">
                                  <a:pos x="connsiteX5921" y="connsiteY5921"/>
                                </a:cxn>
                                <a:cxn ang="0">
                                  <a:pos x="connsiteX5922" y="connsiteY5922"/>
                                </a:cxn>
                                <a:cxn ang="0">
                                  <a:pos x="connsiteX5923" y="connsiteY5923"/>
                                </a:cxn>
                                <a:cxn ang="0">
                                  <a:pos x="connsiteX5924" y="connsiteY5924"/>
                                </a:cxn>
                                <a:cxn ang="0">
                                  <a:pos x="connsiteX5925" y="connsiteY5925"/>
                                </a:cxn>
                                <a:cxn ang="0">
                                  <a:pos x="connsiteX5926" y="connsiteY5926"/>
                                </a:cxn>
                                <a:cxn ang="0">
                                  <a:pos x="connsiteX5927" y="connsiteY5927"/>
                                </a:cxn>
                                <a:cxn ang="0">
                                  <a:pos x="connsiteX5928" y="connsiteY5928"/>
                                </a:cxn>
                                <a:cxn ang="0">
                                  <a:pos x="connsiteX5929" y="connsiteY5929"/>
                                </a:cxn>
                                <a:cxn ang="0">
                                  <a:pos x="connsiteX5930" y="connsiteY5930"/>
                                </a:cxn>
                                <a:cxn ang="0">
                                  <a:pos x="connsiteX5931" y="connsiteY5931"/>
                                </a:cxn>
                                <a:cxn ang="0">
                                  <a:pos x="connsiteX5932" y="connsiteY5932"/>
                                </a:cxn>
                                <a:cxn ang="0">
                                  <a:pos x="connsiteX5933" y="connsiteY5933"/>
                                </a:cxn>
                                <a:cxn ang="0">
                                  <a:pos x="connsiteX5934" y="connsiteY5934"/>
                                </a:cxn>
                                <a:cxn ang="0">
                                  <a:pos x="connsiteX5935" y="connsiteY5935"/>
                                </a:cxn>
                                <a:cxn ang="0">
                                  <a:pos x="connsiteX5936" y="connsiteY5936"/>
                                </a:cxn>
                                <a:cxn ang="0">
                                  <a:pos x="connsiteX5937" y="connsiteY5937"/>
                                </a:cxn>
                                <a:cxn ang="0">
                                  <a:pos x="connsiteX5938" y="connsiteY5938"/>
                                </a:cxn>
                                <a:cxn ang="0">
                                  <a:pos x="connsiteX5939" y="connsiteY5939"/>
                                </a:cxn>
                                <a:cxn ang="0">
                                  <a:pos x="connsiteX5940" y="connsiteY5940"/>
                                </a:cxn>
                                <a:cxn ang="0">
                                  <a:pos x="connsiteX5941" y="connsiteY5941"/>
                                </a:cxn>
                                <a:cxn ang="0">
                                  <a:pos x="connsiteX5942" y="connsiteY5942"/>
                                </a:cxn>
                                <a:cxn ang="0">
                                  <a:pos x="connsiteX5943" y="connsiteY5943"/>
                                </a:cxn>
                                <a:cxn ang="0">
                                  <a:pos x="connsiteX5944" y="connsiteY5944"/>
                                </a:cxn>
                                <a:cxn ang="0">
                                  <a:pos x="connsiteX5945" y="connsiteY5945"/>
                                </a:cxn>
                                <a:cxn ang="0">
                                  <a:pos x="connsiteX5946" y="connsiteY5946"/>
                                </a:cxn>
                                <a:cxn ang="0">
                                  <a:pos x="connsiteX5947" y="connsiteY5947"/>
                                </a:cxn>
                                <a:cxn ang="0">
                                  <a:pos x="connsiteX5948" y="connsiteY5948"/>
                                </a:cxn>
                                <a:cxn ang="0">
                                  <a:pos x="connsiteX5949" y="connsiteY5949"/>
                                </a:cxn>
                                <a:cxn ang="0">
                                  <a:pos x="connsiteX5950" y="connsiteY5950"/>
                                </a:cxn>
                                <a:cxn ang="0">
                                  <a:pos x="connsiteX5951" y="connsiteY5951"/>
                                </a:cxn>
                                <a:cxn ang="0">
                                  <a:pos x="connsiteX5952" y="connsiteY5952"/>
                                </a:cxn>
                                <a:cxn ang="0">
                                  <a:pos x="connsiteX5953" y="connsiteY5953"/>
                                </a:cxn>
                                <a:cxn ang="0">
                                  <a:pos x="connsiteX5954" y="connsiteY5954"/>
                                </a:cxn>
                                <a:cxn ang="0">
                                  <a:pos x="connsiteX5955" y="connsiteY5955"/>
                                </a:cxn>
                                <a:cxn ang="0">
                                  <a:pos x="connsiteX5956" y="connsiteY5956"/>
                                </a:cxn>
                                <a:cxn ang="0">
                                  <a:pos x="connsiteX5957" y="connsiteY5957"/>
                                </a:cxn>
                                <a:cxn ang="0">
                                  <a:pos x="connsiteX5958" y="connsiteY5958"/>
                                </a:cxn>
                                <a:cxn ang="0">
                                  <a:pos x="connsiteX5959" y="connsiteY5959"/>
                                </a:cxn>
                                <a:cxn ang="0">
                                  <a:pos x="connsiteX5960" y="connsiteY5960"/>
                                </a:cxn>
                                <a:cxn ang="0">
                                  <a:pos x="connsiteX5961" y="connsiteY5961"/>
                                </a:cxn>
                                <a:cxn ang="0">
                                  <a:pos x="connsiteX5962" y="connsiteY5962"/>
                                </a:cxn>
                                <a:cxn ang="0">
                                  <a:pos x="connsiteX5963" y="connsiteY5963"/>
                                </a:cxn>
                                <a:cxn ang="0">
                                  <a:pos x="connsiteX5964" y="connsiteY5964"/>
                                </a:cxn>
                                <a:cxn ang="0">
                                  <a:pos x="connsiteX5965" y="connsiteY5965"/>
                                </a:cxn>
                                <a:cxn ang="0">
                                  <a:pos x="connsiteX5966" y="connsiteY5966"/>
                                </a:cxn>
                                <a:cxn ang="0">
                                  <a:pos x="connsiteX5967" y="connsiteY5967"/>
                                </a:cxn>
                                <a:cxn ang="0">
                                  <a:pos x="connsiteX5968" y="connsiteY5968"/>
                                </a:cxn>
                                <a:cxn ang="0">
                                  <a:pos x="connsiteX5969" y="connsiteY5969"/>
                                </a:cxn>
                                <a:cxn ang="0">
                                  <a:pos x="connsiteX5970" y="connsiteY5970"/>
                                </a:cxn>
                                <a:cxn ang="0">
                                  <a:pos x="connsiteX5971" y="connsiteY5971"/>
                                </a:cxn>
                                <a:cxn ang="0">
                                  <a:pos x="connsiteX5972" y="connsiteY5972"/>
                                </a:cxn>
                                <a:cxn ang="0">
                                  <a:pos x="connsiteX5973" y="connsiteY5973"/>
                                </a:cxn>
                                <a:cxn ang="0">
                                  <a:pos x="connsiteX5974" y="connsiteY5974"/>
                                </a:cxn>
                                <a:cxn ang="0">
                                  <a:pos x="connsiteX5975" y="connsiteY5975"/>
                                </a:cxn>
                                <a:cxn ang="0">
                                  <a:pos x="connsiteX5976" y="connsiteY5976"/>
                                </a:cxn>
                                <a:cxn ang="0">
                                  <a:pos x="connsiteX5977" y="connsiteY5977"/>
                                </a:cxn>
                                <a:cxn ang="0">
                                  <a:pos x="connsiteX5978" y="connsiteY5978"/>
                                </a:cxn>
                                <a:cxn ang="0">
                                  <a:pos x="connsiteX5979" y="connsiteY5979"/>
                                </a:cxn>
                                <a:cxn ang="0">
                                  <a:pos x="connsiteX5980" y="connsiteY5980"/>
                                </a:cxn>
                                <a:cxn ang="0">
                                  <a:pos x="connsiteX5981" y="connsiteY5981"/>
                                </a:cxn>
                                <a:cxn ang="0">
                                  <a:pos x="connsiteX5982" y="connsiteY5982"/>
                                </a:cxn>
                                <a:cxn ang="0">
                                  <a:pos x="connsiteX5983" y="connsiteY5983"/>
                                </a:cxn>
                                <a:cxn ang="0">
                                  <a:pos x="connsiteX5984" y="connsiteY5984"/>
                                </a:cxn>
                                <a:cxn ang="0">
                                  <a:pos x="connsiteX5985" y="connsiteY5985"/>
                                </a:cxn>
                                <a:cxn ang="0">
                                  <a:pos x="connsiteX5986" y="connsiteY5986"/>
                                </a:cxn>
                                <a:cxn ang="0">
                                  <a:pos x="connsiteX5987" y="connsiteY5987"/>
                                </a:cxn>
                                <a:cxn ang="0">
                                  <a:pos x="connsiteX5988" y="connsiteY5988"/>
                                </a:cxn>
                                <a:cxn ang="0">
                                  <a:pos x="connsiteX5989" y="connsiteY5989"/>
                                </a:cxn>
                                <a:cxn ang="0">
                                  <a:pos x="connsiteX5990" y="connsiteY5990"/>
                                </a:cxn>
                                <a:cxn ang="0">
                                  <a:pos x="connsiteX5991" y="connsiteY5991"/>
                                </a:cxn>
                                <a:cxn ang="0">
                                  <a:pos x="connsiteX5992" y="connsiteY5992"/>
                                </a:cxn>
                                <a:cxn ang="0">
                                  <a:pos x="connsiteX5993" y="connsiteY5993"/>
                                </a:cxn>
                                <a:cxn ang="0">
                                  <a:pos x="connsiteX5994" y="connsiteY5994"/>
                                </a:cxn>
                                <a:cxn ang="0">
                                  <a:pos x="connsiteX5995" y="connsiteY5995"/>
                                </a:cxn>
                                <a:cxn ang="0">
                                  <a:pos x="connsiteX5996" y="connsiteY5996"/>
                                </a:cxn>
                                <a:cxn ang="0">
                                  <a:pos x="connsiteX5997" y="connsiteY5997"/>
                                </a:cxn>
                                <a:cxn ang="0">
                                  <a:pos x="connsiteX5998" y="connsiteY5998"/>
                                </a:cxn>
                                <a:cxn ang="0">
                                  <a:pos x="connsiteX5999" y="connsiteY5999"/>
                                </a:cxn>
                                <a:cxn ang="0">
                                  <a:pos x="connsiteX6000" y="connsiteY6000"/>
                                </a:cxn>
                                <a:cxn ang="0">
                                  <a:pos x="connsiteX6001" y="connsiteY6001"/>
                                </a:cxn>
                                <a:cxn ang="0">
                                  <a:pos x="connsiteX6002" y="connsiteY6002"/>
                                </a:cxn>
                                <a:cxn ang="0">
                                  <a:pos x="connsiteX6003" y="connsiteY6003"/>
                                </a:cxn>
                                <a:cxn ang="0">
                                  <a:pos x="connsiteX6004" y="connsiteY6004"/>
                                </a:cxn>
                                <a:cxn ang="0">
                                  <a:pos x="connsiteX6005" y="connsiteY6005"/>
                                </a:cxn>
                                <a:cxn ang="0">
                                  <a:pos x="connsiteX6006" y="connsiteY6006"/>
                                </a:cxn>
                                <a:cxn ang="0">
                                  <a:pos x="connsiteX6007" y="connsiteY6007"/>
                                </a:cxn>
                                <a:cxn ang="0">
                                  <a:pos x="connsiteX6008" y="connsiteY6008"/>
                                </a:cxn>
                                <a:cxn ang="0">
                                  <a:pos x="connsiteX6009" y="connsiteY6009"/>
                                </a:cxn>
                                <a:cxn ang="0">
                                  <a:pos x="connsiteX6010" y="connsiteY6010"/>
                                </a:cxn>
                                <a:cxn ang="0">
                                  <a:pos x="connsiteX6011" y="connsiteY6011"/>
                                </a:cxn>
                                <a:cxn ang="0">
                                  <a:pos x="connsiteX6012" y="connsiteY6012"/>
                                </a:cxn>
                                <a:cxn ang="0">
                                  <a:pos x="connsiteX6013" y="connsiteY6013"/>
                                </a:cxn>
                                <a:cxn ang="0">
                                  <a:pos x="connsiteX6014" y="connsiteY6014"/>
                                </a:cxn>
                                <a:cxn ang="0">
                                  <a:pos x="connsiteX6015" y="connsiteY6015"/>
                                </a:cxn>
                                <a:cxn ang="0">
                                  <a:pos x="connsiteX6016" y="connsiteY6016"/>
                                </a:cxn>
                                <a:cxn ang="0">
                                  <a:pos x="connsiteX6017" y="connsiteY6017"/>
                                </a:cxn>
                                <a:cxn ang="0">
                                  <a:pos x="connsiteX6018" y="connsiteY6018"/>
                                </a:cxn>
                                <a:cxn ang="0">
                                  <a:pos x="connsiteX6019" y="connsiteY6019"/>
                                </a:cxn>
                                <a:cxn ang="0">
                                  <a:pos x="connsiteX6020" y="connsiteY6020"/>
                                </a:cxn>
                                <a:cxn ang="0">
                                  <a:pos x="connsiteX6021" y="connsiteY6021"/>
                                </a:cxn>
                                <a:cxn ang="0">
                                  <a:pos x="connsiteX6022" y="connsiteY6022"/>
                                </a:cxn>
                                <a:cxn ang="0">
                                  <a:pos x="connsiteX6023" y="connsiteY6023"/>
                                </a:cxn>
                                <a:cxn ang="0">
                                  <a:pos x="connsiteX6024" y="connsiteY6024"/>
                                </a:cxn>
                                <a:cxn ang="0">
                                  <a:pos x="connsiteX6025" y="connsiteY6025"/>
                                </a:cxn>
                                <a:cxn ang="0">
                                  <a:pos x="connsiteX6026" y="connsiteY6026"/>
                                </a:cxn>
                                <a:cxn ang="0">
                                  <a:pos x="connsiteX6027" y="connsiteY6027"/>
                                </a:cxn>
                                <a:cxn ang="0">
                                  <a:pos x="connsiteX6028" y="connsiteY6028"/>
                                </a:cxn>
                                <a:cxn ang="0">
                                  <a:pos x="connsiteX6029" y="connsiteY6029"/>
                                </a:cxn>
                                <a:cxn ang="0">
                                  <a:pos x="connsiteX6030" y="connsiteY6030"/>
                                </a:cxn>
                                <a:cxn ang="0">
                                  <a:pos x="connsiteX6031" y="connsiteY6031"/>
                                </a:cxn>
                                <a:cxn ang="0">
                                  <a:pos x="connsiteX6032" y="connsiteY6032"/>
                                </a:cxn>
                                <a:cxn ang="0">
                                  <a:pos x="connsiteX6033" y="connsiteY6033"/>
                                </a:cxn>
                                <a:cxn ang="0">
                                  <a:pos x="connsiteX6034" y="connsiteY6034"/>
                                </a:cxn>
                                <a:cxn ang="0">
                                  <a:pos x="connsiteX6035" y="connsiteY6035"/>
                                </a:cxn>
                                <a:cxn ang="0">
                                  <a:pos x="connsiteX6036" y="connsiteY6036"/>
                                </a:cxn>
                                <a:cxn ang="0">
                                  <a:pos x="connsiteX6037" y="connsiteY6037"/>
                                </a:cxn>
                                <a:cxn ang="0">
                                  <a:pos x="connsiteX6038" y="connsiteY6038"/>
                                </a:cxn>
                                <a:cxn ang="0">
                                  <a:pos x="connsiteX6039" y="connsiteY6039"/>
                                </a:cxn>
                                <a:cxn ang="0">
                                  <a:pos x="connsiteX6040" y="connsiteY6040"/>
                                </a:cxn>
                                <a:cxn ang="0">
                                  <a:pos x="connsiteX6041" y="connsiteY6041"/>
                                </a:cxn>
                                <a:cxn ang="0">
                                  <a:pos x="connsiteX6042" y="connsiteY6042"/>
                                </a:cxn>
                                <a:cxn ang="0">
                                  <a:pos x="connsiteX6043" y="connsiteY6043"/>
                                </a:cxn>
                                <a:cxn ang="0">
                                  <a:pos x="connsiteX6044" y="connsiteY6044"/>
                                </a:cxn>
                                <a:cxn ang="0">
                                  <a:pos x="connsiteX6045" y="connsiteY6045"/>
                                </a:cxn>
                                <a:cxn ang="0">
                                  <a:pos x="connsiteX6046" y="connsiteY6046"/>
                                </a:cxn>
                                <a:cxn ang="0">
                                  <a:pos x="connsiteX6047" y="connsiteY6047"/>
                                </a:cxn>
                                <a:cxn ang="0">
                                  <a:pos x="connsiteX6048" y="connsiteY6048"/>
                                </a:cxn>
                                <a:cxn ang="0">
                                  <a:pos x="connsiteX6049" y="connsiteY6049"/>
                                </a:cxn>
                                <a:cxn ang="0">
                                  <a:pos x="connsiteX6050" y="connsiteY6050"/>
                                </a:cxn>
                                <a:cxn ang="0">
                                  <a:pos x="connsiteX6051" y="connsiteY6051"/>
                                </a:cxn>
                                <a:cxn ang="0">
                                  <a:pos x="connsiteX6052" y="connsiteY6052"/>
                                </a:cxn>
                                <a:cxn ang="0">
                                  <a:pos x="connsiteX6053" y="connsiteY6053"/>
                                </a:cxn>
                                <a:cxn ang="0">
                                  <a:pos x="connsiteX6054" y="connsiteY6054"/>
                                </a:cxn>
                                <a:cxn ang="0">
                                  <a:pos x="connsiteX6055" y="connsiteY6055"/>
                                </a:cxn>
                                <a:cxn ang="0">
                                  <a:pos x="connsiteX6056" y="connsiteY6056"/>
                                </a:cxn>
                                <a:cxn ang="0">
                                  <a:pos x="connsiteX6057" y="connsiteY6057"/>
                                </a:cxn>
                                <a:cxn ang="0">
                                  <a:pos x="connsiteX6058" y="connsiteY6058"/>
                                </a:cxn>
                                <a:cxn ang="0">
                                  <a:pos x="connsiteX6059" y="connsiteY6059"/>
                                </a:cxn>
                                <a:cxn ang="0">
                                  <a:pos x="connsiteX6060" y="connsiteY6060"/>
                                </a:cxn>
                                <a:cxn ang="0">
                                  <a:pos x="connsiteX6061" y="connsiteY6061"/>
                                </a:cxn>
                                <a:cxn ang="0">
                                  <a:pos x="connsiteX6062" y="connsiteY6062"/>
                                </a:cxn>
                                <a:cxn ang="0">
                                  <a:pos x="connsiteX6063" y="connsiteY6063"/>
                                </a:cxn>
                                <a:cxn ang="0">
                                  <a:pos x="connsiteX6064" y="connsiteY6064"/>
                                </a:cxn>
                                <a:cxn ang="0">
                                  <a:pos x="connsiteX6065" y="connsiteY6065"/>
                                </a:cxn>
                                <a:cxn ang="0">
                                  <a:pos x="connsiteX6066" y="connsiteY6066"/>
                                </a:cxn>
                                <a:cxn ang="0">
                                  <a:pos x="connsiteX6067" y="connsiteY6067"/>
                                </a:cxn>
                                <a:cxn ang="0">
                                  <a:pos x="connsiteX6068" y="connsiteY6068"/>
                                </a:cxn>
                                <a:cxn ang="0">
                                  <a:pos x="connsiteX6069" y="connsiteY6069"/>
                                </a:cxn>
                                <a:cxn ang="0">
                                  <a:pos x="connsiteX6070" y="connsiteY6070"/>
                                </a:cxn>
                                <a:cxn ang="0">
                                  <a:pos x="connsiteX6071" y="connsiteY6071"/>
                                </a:cxn>
                                <a:cxn ang="0">
                                  <a:pos x="connsiteX6072" y="connsiteY6072"/>
                                </a:cxn>
                                <a:cxn ang="0">
                                  <a:pos x="connsiteX6073" y="connsiteY6073"/>
                                </a:cxn>
                                <a:cxn ang="0">
                                  <a:pos x="connsiteX6074" y="connsiteY6074"/>
                                </a:cxn>
                                <a:cxn ang="0">
                                  <a:pos x="connsiteX6075" y="connsiteY6075"/>
                                </a:cxn>
                                <a:cxn ang="0">
                                  <a:pos x="connsiteX6076" y="connsiteY6076"/>
                                </a:cxn>
                                <a:cxn ang="0">
                                  <a:pos x="connsiteX6077" y="connsiteY6077"/>
                                </a:cxn>
                                <a:cxn ang="0">
                                  <a:pos x="connsiteX6078" y="connsiteY6078"/>
                                </a:cxn>
                                <a:cxn ang="0">
                                  <a:pos x="connsiteX6079" y="connsiteY6079"/>
                                </a:cxn>
                                <a:cxn ang="0">
                                  <a:pos x="connsiteX6080" y="connsiteY6080"/>
                                </a:cxn>
                                <a:cxn ang="0">
                                  <a:pos x="connsiteX6081" y="connsiteY6081"/>
                                </a:cxn>
                                <a:cxn ang="0">
                                  <a:pos x="connsiteX6082" y="connsiteY6082"/>
                                </a:cxn>
                                <a:cxn ang="0">
                                  <a:pos x="connsiteX6083" y="connsiteY6083"/>
                                </a:cxn>
                                <a:cxn ang="0">
                                  <a:pos x="connsiteX6084" y="connsiteY6084"/>
                                </a:cxn>
                                <a:cxn ang="0">
                                  <a:pos x="connsiteX6085" y="connsiteY6085"/>
                                </a:cxn>
                                <a:cxn ang="0">
                                  <a:pos x="connsiteX6086" y="connsiteY6086"/>
                                </a:cxn>
                                <a:cxn ang="0">
                                  <a:pos x="connsiteX6087" y="connsiteY6087"/>
                                </a:cxn>
                                <a:cxn ang="0">
                                  <a:pos x="connsiteX6088" y="connsiteY6088"/>
                                </a:cxn>
                                <a:cxn ang="0">
                                  <a:pos x="connsiteX6089" y="connsiteY6089"/>
                                </a:cxn>
                                <a:cxn ang="0">
                                  <a:pos x="connsiteX6090" y="connsiteY6090"/>
                                </a:cxn>
                                <a:cxn ang="0">
                                  <a:pos x="connsiteX6091" y="connsiteY6091"/>
                                </a:cxn>
                                <a:cxn ang="0">
                                  <a:pos x="connsiteX6092" y="connsiteY6092"/>
                                </a:cxn>
                                <a:cxn ang="0">
                                  <a:pos x="connsiteX6093" y="connsiteY6093"/>
                                </a:cxn>
                                <a:cxn ang="0">
                                  <a:pos x="connsiteX6094" y="connsiteY6094"/>
                                </a:cxn>
                                <a:cxn ang="0">
                                  <a:pos x="connsiteX6095" y="connsiteY6095"/>
                                </a:cxn>
                                <a:cxn ang="0">
                                  <a:pos x="connsiteX6096" y="connsiteY6096"/>
                                </a:cxn>
                                <a:cxn ang="0">
                                  <a:pos x="connsiteX6097" y="connsiteY6097"/>
                                </a:cxn>
                                <a:cxn ang="0">
                                  <a:pos x="connsiteX6098" y="connsiteY6098"/>
                                </a:cxn>
                                <a:cxn ang="0">
                                  <a:pos x="connsiteX6099" y="connsiteY6099"/>
                                </a:cxn>
                                <a:cxn ang="0">
                                  <a:pos x="connsiteX6100" y="connsiteY6100"/>
                                </a:cxn>
                                <a:cxn ang="0">
                                  <a:pos x="connsiteX6101" y="connsiteY6101"/>
                                </a:cxn>
                                <a:cxn ang="0">
                                  <a:pos x="connsiteX6102" y="connsiteY6102"/>
                                </a:cxn>
                                <a:cxn ang="0">
                                  <a:pos x="connsiteX6103" y="connsiteY6103"/>
                                </a:cxn>
                                <a:cxn ang="0">
                                  <a:pos x="connsiteX6104" y="connsiteY6104"/>
                                </a:cxn>
                                <a:cxn ang="0">
                                  <a:pos x="connsiteX6105" y="connsiteY6105"/>
                                </a:cxn>
                                <a:cxn ang="0">
                                  <a:pos x="connsiteX6106" y="connsiteY6106"/>
                                </a:cxn>
                                <a:cxn ang="0">
                                  <a:pos x="connsiteX6107" y="connsiteY6107"/>
                                </a:cxn>
                                <a:cxn ang="0">
                                  <a:pos x="connsiteX6108" y="connsiteY6108"/>
                                </a:cxn>
                                <a:cxn ang="0">
                                  <a:pos x="connsiteX6109" y="connsiteY6109"/>
                                </a:cxn>
                                <a:cxn ang="0">
                                  <a:pos x="connsiteX6110" y="connsiteY6110"/>
                                </a:cxn>
                                <a:cxn ang="0">
                                  <a:pos x="connsiteX6111" y="connsiteY6111"/>
                                </a:cxn>
                                <a:cxn ang="0">
                                  <a:pos x="connsiteX6112" y="connsiteY6112"/>
                                </a:cxn>
                                <a:cxn ang="0">
                                  <a:pos x="connsiteX6113" y="connsiteY6113"/>
                                </a:cxn>
                                <a:cxn ang="0">
                                  <a:pos x="connsiteX6114" y="connsiteY6114"/>
                                </a:cxn>
                                <a:cxn ang="0">
                                  <a:pos x="connsiteX6115" y="connsiteY6115"/>
                                </a:cxn>
                                <a:cxn ang="0">
                                  <a:pos x="connsiteX6116" y="connsiteY6116"/>
                                </a:cxn>
                                <a:cxn ang="0">
                                  <a:pos x="connsiteX6117" y="connsiteY6117"/>
                                </a:cxn>
                                <a:cxn ang="0">
                                  <a:pos x="connsiteX6118" y="connsiteY6118"/>
                                </a:cxn>
                                <a:cxn ang="0">
                                  <a:pos x="connsiteX6119" y="connsiteY6119"/>
                                </a:cxn>
                                <a:cxn ang="0">
                                  <a:pos x="connsiteX6120" y="connsiteY6120"/>
                                </a:cxn>
                                <a:cxn ang="0">
                                  <a:pos x="connsiteX6121" y="connsiteY6121"/>
                                </a:cxn>
                                <a:cxn ang="0">
                                  <a:pos x="connsiteX6122" y="connsiteY6122"/>
                                </a:cxn>
                                <a:cxn ang="0">
                                  <a:pos x="connsiteX6123" y="connsiteY6123"/>
                                </a:cxn>
                                <a:cxn ang="0">
                                  <a:pos x="connsiteX6124" y="connsiteY6124"/>
                                </a:cxn>
                                <a:cxn ang="0">
                                  <a:pos x="connsiteX6125" y="connsiteY6125"/>
                                </a:cxn>
                                <a:cxn ang="0">
                                  <a:pos x="connsiteX6126" y="connsiteY6126"/>
                                </a:cxn>
                                <a:cxn ang="0">
                                  <a:pos x="connsiteX6127" y="connsiteY6127"/>
                                </a:cxn>
                                <a:cxn ang="0">
                                  <a:pos x="connsiteX6128" y="connsiteY6128"/>
                                </a:cxn>
                                <a:cxn ang="0">
                                  <a:pos x="connsiteX6129" y="connsiteY6129"/>
                                </a:cxn>
                                <a:cxn ang="0">
                                  <a:pos x="connsiteX6130" y="connsiteY6130"/>
                                </a:cxn>
                                <a:cxn ang="0">
                                  <a:pos x="connsiteX6131" y="connsiteY6131"/>
                                </a:cxn>
                                <a:cxn ang="0">
                                  <a:pos x="connsiteX6132" y="connsiteY6132"/>
                                </a:cxn>
                                <a:cxn ang="0">
                                  <a:pos x="connsiteX6133" y="connsiteY6133"/>
                                </a:cxn>
                                <a:cxn ang="0">
                                  <a:pos x="connsiteX6134" y="connsiteY6134"/>
                                </a:cxn>
                                <a:cxn ang="0">
                                  <a:pos x="connsiteX6135" y="connsiteY6135"/>
                                </a:cxn>
                                <a:cxn ang="0">
                                  <a:pos x="connsiteX6136" y="connsiteY6136"/>
                                </a:cxn>
                                <a:cxn ang="0">
                                  <a:pos x="connsiteX6137" y="connsiteY6137"/>
                                </a:cxn>
                                <a:cxn ang="0">
                                  <a:pos x="connsiteX6138" y="connsiteY6138"/>
                                </a:cxn>
                                <a:cxn ang="0">
                                  <a:pos x="connsiteX6139" y="connsiteY6139"/>
                                </a:cxn>
                                <a:cxn ang="0">
                                  <a:pos x="connsiteX6140" y="connsiteY6140"/>
                                </a:cxn>
                                <a:cxn ang="0">
                                  <a:pos x="connsiteX6141" y="connsiteY6141"/>
                                </a:cxn>
                                <a:cxn ang="0">
                                  <a:pos x="connsiteX6142" y="connsiteY6142"/>
                                </a:cxn>
                                <a:cxn ang="0">
                                  <a:pos x="connsiteX6143" y="connsiteY6143"/>
                                </a:cxn>
                                <a:cxn ang="0">
                                  <a:pos x="connsiteX6144" y="connsiteY6144"/>
                                </a:cxn>
                                <a:cxn ang="0">
                                  <a:pos x="connsiteX6145" y="connsiteY6145"/>
                                </a:cxn>
                                <a:cxn ang="0">
                                  <a:pos x="connsiteX6146" y="connsiteY6146"/>
                                </a:cxn>
                                <a:cxn ang="0">
                                  <a:pos x="connsiteX6147" y="connsiteY6147"/>
                                </a:cxn>
                                <a:cxn ang="0">
                                  <a:pos x="connsiteX6148" y="connsiteY6148"/>
                                </a:cxn>
                                <a:cxn ang="0">
                                  <a:pos x="connsiteX6149" y="connsiteY6149"/>
                                </a:cxn>
                                <a:cxn ang="0">
                                  <a:pos x="connsiteX6150" y="connsiteY6150"/>
                                </a:cxn>
                                <a:cxn ang="0">
                                  <a:pos x="connsiteX6151" y="connsiteY6151"/>
                                </a:cxn>
                                <a:cxn ang="0">
                                  <a:pos x="connsiteX6152" y="connsiteY6152"/>
                                </a:cxn>
                                <a:cxn ang="0">
                                  <a:pos x="connsiteX6153" y="connsiteY6153"/>
                                </a:cxn>
                                <a:cxn ang="0">
                                  <a:pos x="connsiteX6154" y="connsiteY6154"/>
                                </a:cxn>
                                <a:cxn ang="0">
                                  <a:pos x="connsiteX6155" y="connsiteY6155"/>
                                </a:cxn>
                                <a:cxn ang="0">
                                  <a:pos x="connsiteX6156" y="connsiteY6156"/>
                                </a:cxn>
                                <a:cxn ang="0">
                                  <a:pos x="connsiteX6157" y="connsiteY6157"/>
                                </a:cxn>
                                <a:cxn ang="0">
                                  <a:pos x="connsiteX6158" y="connsiteY6158"/>
                                </a:cxn>
                                <a:cxn ang="0">
                                  <a:pos x="connsiteX6159" y="connsiteY6159"/>
                                </a:cxn>
                                <a:cxn ang="0">
                                  <a:pos x="connsiteX6160" y="connsiteY6160"/>
                                </a:cxn>
                                <a:cxn ang="0">
                                  <a:pos x="connsiteX6161" y="connsiteY6161"/>
                                </a:cxn>
                                <a:cxn ang="0">
                                  <a:pos x="connsiteX6162" y="connsiteY6162"/>
                                </a:cxn>
                                <a:cxn ang="0">
                                  <a:pos x="connsiteX6163" y="connsiteY6163"/>
                                </a:cxn>
                                <a:cxn ang="0">
                                  <a:pos x="connsiteX6164" y="connsiteY6164"/>
                                </a:cxn>
                                <a:cxn ang="0">
                                  <a:pos x="connsiteX6165" y="connsiteY6165"/>
                                </a:cxn>
                                <a:cxn ang="0">
                                  <a:pos x="connsiteX6166" y="connsiteY6166"/>
                                </a:cxn>
                                <a:cxn ang="0">
                                  <a:pos x="connsiteX6167" y="connsiteY6167"/>
                                </a:cxn>
                                <a:cxn ang="0">
                                  <a:pos x="connsiteX6168" y="connsiteY6168"/>
                                </a:cxn>
                                <a:cxn ang="0">
                                  <a:pos x="connsiteX6169" y="connsiteY6169"/>
                                </a:cxn>
                                <a:cxn ang="0">
                                  <a:pos x="connsiteX6170" y="connsiteY6170"/>
                                </a:cxn>
                                <a:cxn ang="0">
                                  <a:pos x="connsiteX6171" y="connsiteY6171"/>
                                </a:cxn>
                                <a:cxn ang="0">
                                  <a:pos x="connsiteX6172" y="connsiteY6172"/>
                                </a:cxn>
                                <a:cxn ang="0">
                                  <a:pos x="connsiteX6173" y="connsiteY6173"/>
                                </a:cxn>
                                <a:cxn ang="0">
                                  <a:pos x="connsiteX6174" y="connsiteY6174"/>
                                </a:cxn>
                                <a:cxn ang="0">
                                  <a:pos x="connsiteX6175" y="connsiteY6175"/>
                                </a:cxn>
                                <a:cxn ang="0">
                                  <a:pos x="connsiteX6176" y="connsiteY6176"/>
                                </a:cxn>
                                <a:cxn ang="0">
                                  <a:pos x="connsiteX6177" y="connsiteY6177"/>
                                </a:cxn>
                                <a:cxn ang="0">
                                  <a:pos x="connsiteX6178" y="connsiteY6178"/>
                                </a:cxn>
                                <a:cxn ang="0">
                                  <a:pos x="connsiteX6179" y="connsiteY6179"/>
                                </a:cxn>
                                <a:cxn ang="0">
                                  <a:pos x="connsiteX6180" y="connsiteY6180"/>
                                </a:cxn>
                                <a:cxn ang="0">
                                  <a:pos x="connsiteX6181" y="connsiteY6181"/>
                                </a:cxn>
                                <a:cxn ang="0">
                                  <a:pos x="connsiteX6182" y="connsiteY6182"/>
                                </a:cxn>
                                <a:cxn ang="0">
                                  <a:pos x="connsiteX6183" y="connsiteY6183"/>
                                </a:cxn>
                                <a:cxn ang="0">
                                  <a:pos x="connsiteX6184" y="connsiteY6184"/>
                                </a:cxn>
                                <a:cxn ang="0">
                                  <a:pos x="connsiteX6185" y="connsiteY6185"/>
                                </a:cxn>
                                <a:cxn ang="0">
                                  <a:pos x="connsiteX6186" y="connsiteY6186"/>
                                </a:cxn>
                                <a:cxn ang="0">
                                  <a:pos x="connsiteX6187" y="connsiteY6187"/>
                                </a:cxn>
                                <a:cxn ang="0">
                                  <a:pos x="connsiteX6188" y="connsiteY6188"/>
                                </a:cxn>
                                <a:cxn ang="0">
                                  <a:pos x="connsiteX6189" y="connsiteY6189"/>
                                </a:cxn>
                                <a:cxn ang="0">
                                  <a:pos x="connsiteX6190" y="connsiteY6190"/>
                                </a:cxn>
                                <a:cxn ang="0">
                                  <a:pos x="connsiteX6191" y="connsiteY6191"/>
                                </a:cxn>
                                <a:cxn ang="0">
                                  <a:pos x="connsiteX6192" y="connsiteY6192"/>
                                </a:cxn>
                                <a:cxn ang="0">
                                  <a:pos x="connsiteX6193" y="connsiteY6193"/>
                                </a:cxn>
                                <a:cxn ang="0">
                                  <a:pos x="connsiteX6194" y="connsiteY6194"/>
                                </a:cxn>
                                <a:cxn ang="0">
                                  <a:pos x="connsiteX6195" y="connsiteY6195"/>
                                </a:cxn>
                                <a:cxn ang="0">
                                  <a:pos x="connsiteX6196" y="connsiteY6196"/>
                                </a:cxn>
                                <a:cxn ang="0">
                                  <a:pos x="connsiteX6197" y="connsiteY6197"/>
                                </a:cxn>
                                <a:cxn ang="0">
                                  <a:pos x="connsiteX6198" y="connsiteY6198"/>
                                </a:cxn>
                                <a:cxn ang="0">
                                  <a:pos x="connsiteX6199" y="connsiteY6199"/>
                                </a:cxn>
                                <a:cxn ang="0">
                                  <a:pos x="connsiteX6200" y="connsiteY6200"/>
                                </a:cxn>
                                <a:cxn ang="0">
                                  <a:pos x="connsiteX6201" y="connsiteY6201"/>
                                </a:cxn>
                                <a:cxn ang="0">
                                  <a:pos x="connsiteX6202" y="connsiteY6202"/>
                                </a:cxn>
                                <a:cxn ang="0">
                                  <a:pos x="connsiteX6203" y="connsiteY6203"/>
                                </a:cxn>
                                <a:cxn ang="0">
                                  <a:pos x="connsiteX6204" y="connsiteY6204"/>
                                </a:cxn>
                                <a:cxn ang="0">
                                  <a:pos x="connsiteX6205" y="connsiteY6205"/>
                                </a:cxn>
                                <a:cxn ang="0">
                                  <a:pos x="connsiteX6206" y="connsiteY6206"/>
                                </a:cxn>
                                <a:cxn ang="0">
                                  <a:pos x="connsiteX6207" y="connsiteY6207"/>
                                </a:cxn>
                                <a:cxn ang="0">
                                  <a:pos x="connsiteX6208" y="connsiteY6208"/>
                                </a:cxn>
                                <a:cxn ang="0">
                                  <a:pos x="connsiteX6209" y="connsiteY6209"/>
                                </a:cxn>
                                <a:cxn ang="0">
                                  <a:pos x="connsiteX6210" y="connsiteY6210"/>
                                </a:cxn>
                                <a:cxn ang="0">
                                  <a:pos x="connsiteX6211" y="connsiteY6211"/>
                                </a:cxn>
                                <a:cxn ang="0">
                                  <a:pos x="connsiteX6212" y="connsiteY6212"/>
                                </a:cxn>
                                <a:cxn ang="0">
                                  <a:pos x="connsiteX6213" y="connsiteY6213"/>
                                </a:cxn>
                                <a:cxn ang="0">
                                  <a:pos x="connsiteX6214" y="connsiteY6214"/>
                                </a:cxn>
                                <a:cxn ang="0">
                                  <a:pos x="connsiteX6215" y="connsiteY6215"/>
                                </a:cxn>
                                <a:cxn ang="0">
                                  <a:pos x="connsiteX6216" y="connsiteY6216"/>
                                </a:cxn>
                                <a:cxn ang="0">
                                  <a:pos x="connsiteX6217" y="connsiteY6217"/>
                                </a:cxn>
                                <a:cxn ang="0">
                                  <a:pos x="connsiteX6218" y="connsiteY6218"/>
                                </a:cxn>
                                <a:cxn ang="0">
                                  <a:pos x="connsiteX6219" y="connsiteY6219"/>
                                </a:cxn>
                                <a:cxn ang="0">
                                  <a:pos x="connsiteX6220" y="connsiteY6220"/>
                                </a:cxn>
                                <a:cxn ang="0">
                                  <a:pos x="connsiteX6221" y="connsiteY6221"/>
                                </a:cxn>
                                <a:cxn ang="0">
                                  <a:pos x="connsiteX6222" y="connsiteY6222"/>
                                </a:cxn>
                                <a:cxn ang="0">
                                  <a:pos x="connsiteX6223" y="connsiteY6223"/>
                                </a:cxn>
                                <a:cxn ang="0">
                                  <a:pos x="connsiteX6224" y="connsiteY6224"/>
                                </a:cxn>
                                <a:cxn ang="0">
                                  <a:pos x="connsiteX6225" y="connsiteY6225"/>
                                </a:cxn>
                                <a:cxn ang="0">
                                  <a:pos x="connsiteX6226" y="connsiteY6226"/>
                                </a:cxn>
                                <a:cxn ang="0">
                                  <a:pos x="connsiteX6227" y="connsiteY6227"/>
                                </a:cxn>
                                <a:cxn ang="0">
                                  <a:pos x="connsiteX6228" y="connsiteY6228"/>
                                </a:cxn>
                                <a:cxn ang="0">
                                  <a:pos x="connsiteX6229" y="connsiteY6229"/>
                                </a:cxn>
                                <a:cxn ang="0">
                                  <a:pos x="connsiteX6230" y="connsiteY6230"/>
                                </a:cxn>
                                <a:cxn ang="0">
                                  <a:pos x="connsiteX6231" y="connsiteY6231"/>
                                </a:cxn>
                                <a:cxn ang="0">
                                  <a:pos x="connsiteX6232" y="connsiteY6232"/>
                                </a:cxn>
                                <a:cxn ang="0">
                                  <a:pos x="connsiteX6233" y="connsiteY6233"/>
                                </a:cxn>
                                <a:cxn ang="0">
                                  <a:pos x="connsiteX6234" y="connsiteY6234"/>
                                </a:cxn>
                                <a:cxn ang="0">
                                  <a:pos x="connsiteX6235" y="connsiteY6235"/>
                                </a:cxn>
                                <a:cxn ang="0">
                                  <a:pos x="connsiteX6236" y="connsiteY6236"/>
                                </a:cxn>
                                <a:cxn ang="0">
                                  <a:pos x="connsiteX6237" y="connsiteY6237"/>
                                </a:cxn>
                                <a:cxn ang="0">
                                  <a:pos x="connsiteX6238" y="connsiteY6238"/>
                                </a:cxn>
                                <a:cxn ang="0">
                                  <a:pos x="connsiteX6239" y="connsiteY6239"/>
                                </a:cxn>
                                <a:cxn ang="0">
                                  <a:pos x="connsiteX6240" y="connsiteY6240"/>
                                </a:cxn>
                                <a:cxn ang="0">
                                  <a:pos x="connsiteX6241" y="connsiteY6241"/>
                                </a:cxn>
                                <a:cxn ang="0">
                                  <a:pos x="connsiteX6242" y="connsiteY6242"/>
                                </a:cxn>
                                <a:cxn ang="0">
                                  <a:pos x="connsiteX6243" y="connsiteY6243"/>
                                </a:cxn>
                                <a:cxn ang="0">
                                  <a:pos x="connsiteX6244" y="connsiteY6244"/>
                                </a:cxn>
                                <a:cxn ang="0">
                                  <a:pos x="connsiteX6245" y="connsiteY6245"/>
                                </a:cxn>
                                <a:cxn ang="0">
                                  <a:pos x="connsiteX6246" y="connsiteY6246"/>
                                </a:cxn>
                                <a:cxn ang="0">
                                  <a:pos x="connsiteX6247" y="connsiteY6247"/>
                                </a:cxn>
                                <a:cxn ang="0">
                                  <a:pos x="connsiteX6248" y="connsiteY6248"/>
                                </a:cxn>
                                <a:cxn ang="0">
                                  <a:pos x="connsiteX6249" y="connsiteY6249"/>
                                </a:cxn>
                                <a:cxn ang="0">
                                  <a:pos x="connsiteX6250" y="connsiteY6250"/>
                                </a:cxn>
                                <a:cxn ang="0">
                                  <a:pos x="connsiteX6251" y="connsiteY6251"/>
                                </a:cxn>
                                <a:cxn ang="0">
                                  <a:pos x="connsiteX6252" y="connsiteY6252"/>
                                </a:cxn>
                                <a:cxn ang="0">
                                  <a:pos x="connsiteX6253" y="connsiteY6253"/>
                                </a:cxn>
                                <a:cxn ang="0">
                                  <a:pos x="connsiteX6254" y="connsiteY6254"/>
                                </a:cxn>
                                <a:cxn ang="0">
                                  <a:pos x="connsiteX6255" y="connsiteY6255"/>
                                </a:cxn>
                                <a:cxn ang="0">
                                  <a:pos x="connsiteX6256" y="connsiteY6256"/>
                                </a:cxn>
                                <a:cxn ang="0">
                                  <a:pos x="connsiteX6257" y="connsiteY6257"/>
                                </a:cxn>
                                <a:cxn ang="0">
                                  <a:pos x="connsiteX6258" y="connsiteY6258"/>
                                </a:cxn>
                                <a:cxn ang="0">
                                  <a:pos x="connsiteX6259" y="connsiteY6259"/>
                                </a:cxn>
                                <a:cxn ang="0">
                                  <a:pos x="connsiteX6260" y="connsiteY6260"/>
                                </a:cxn>
                                <a:cxn ang="0">
                                  <a:pos x="connsiteX6261" y="connsiteY6261"/>
                                </a:cxn>
                                <a:cxn ang="0">
                                  <a:pos x="connsiteX6262" y="connsiteY6262"/>
                                </a:cxn>
                                <a:cxn ang="0">
                                  <a:pos x="connsiteX6263" y="connsiteY6263"/>
                                </a:cxn>
                                <a:cxn ang="0">
                                  <a:pos x="connsiteX6264" y="connsiteY6264"/>
                                </a:cxn>
                                <a:cxn ang="0">
                                  <a:pos x="connsiteX6265" y="connsiteY6265"/>
                                </a:cxn>
                                <a:cxn ang="0">
                                  <a:pos x="connsiteX6266" y="connsiteY6266"/>
                                </a:cxn>
                                <a:cxn ang="0">
                                  <a:pos x="connsiteX6267" y="connsiteY6267"/>
                                </a:cxn>
                                <a:cxn ang="0">
                                  <a:pos x="connsiteX6268" y="connsiteY6268"/>
                                </a:cxn>
                                <a:cxn ang="0">
                                  <a:pos x="connsiteX6269" y="connsiteY6269"/>
                                </a:cxn>
                                <a:cxn ang="0">
                                  <a:pos x="connsiteX6270" y="connsiteY6270"/>
                                </a:cxn>
                                <a:cxn ang="0">
                                  <a:pos x="connsiteX6271" y="connsiteY6271"/>
                                </a:cxn>
                                <a:cxn ang="0">
                                  <a:pos x="connsiteX6272" y="connsiteY6272"/>
                                </a:cxn>
                                <a:cxn ang="0">
                                  <a:pos x="connsiteX6273" y="connsiteY6273"/>
                                </a:cxn>
                                <a:cxn ang="0">
                                  <a:pos x="connsiteX6274" y="connsiteY6274"/>
                                </a:cxn>
                                <a:cxn ang="0">
                                  <a:pos x="connsiteX6275" y="connsiteY6275"/>
                                </a:cxn>
                                <a:cxn ang="0">
                                  <a:pos x="connsiteX6276" y="connsiteY6276"/>
                                </a:cxn>
                                <a:cxn ang="0">
                                  <a:pos x="connsiteX6277" y="connsiteY6277"/>
                                </a:cxn>
                                <a:cxn ang="0">
                                  <a:pos x="connsiteX6278" y="connsiteY6278"/>
                                </a:cxn>
                                <a:cxn ang="0">
                                  <a:pos x="connsiteX6279" y="connsiteY6279"/>
                                </a:cxn>
                                <a:cxn ang="0">
                                  <a:pos x="connsiteX6280" y="connsiteY6280"/>
                                </a:cxn>
                                <a:cxn ang="0">
                                  <a:pos x="connsiteX6281" y="connsiteY6281"/>
                                </a:cxn>
                                <a:cxn ang="0">
                                  <a:pos x="connsiteX6282" y="connsiteY6282"/>
                                </a:cxn>
                                <a:cxn ang="0">
                                  <a:pos x="connsiteX6283" y="connsiteY6283"/>
                                </a:cxn>
                                <a:cxn ang="0">
                                  <a:pos x="connsiteX6284" y="connsiteY6284"/>
                                </a:cxn>
                                <a:cxn ang="0">
                                  <a:pos x="connsiteX6285" y="connsiteY6285"/>
                                </a:cxn>
                                <a:cxn ang="0">
                                  <a:pos x="connsiteX6286" y="connsiteY6286"/>
                                </a:cxn>
                                <a:cxn ang="0">
                                  <a:pos x="connsiteX6287" y="connsiteY6287"/>
                                </a:cxn>
                                <a:cxn ang="0">
                                  <a:pos x="connsiteX6288" y="connsiteY6288"/>
                                </a:cxn>
                                <a:cxn ang="0">
                                  <a:pos x="connsiteX6289" y="connsiteY6289"/>
                                </a:cxn>
                                <a:cxn ang="0">
                                  <a:pos x="connsiteX6290" y="connsiteY6290"/>
                                </a:cxn>
                                <a:cxn ang="0">
                                  <a:pos x="connsiteX6291" y="connsiteY6291"/>
                                </a:cxn>
                                <a:cxn ang="0">
                                  <a:pos x="connsiteX6292" y="connsiteY6292"/>
                                </a:cxn>
                                <a:cxn ang="0">
                                  <a:pos x="connsiteX6293" y="connsiteY6293"/>
                                </a:cxn>
                                <a:cxn ang="0">
                                  <a:pos x="connsiteX6294" y="connsiteY6294"/>
                                </a:cxn>
                                <a:cxn ang="0">
                                  <a:pos x="connsiteX6295" y="connsiteY6295"/>
                                </a:cxn>
                                <a:cxn ang="0">
                                  <a:pos x="connsiteX6296" y="connsiteY6296"/>
                                </a:cxn>
                                <a:cxn ang="0">
                                  <a:pos x="connsiteX6297" y="connsiteY6297"/>
                                </a:cxn>
                                <a:cxn ang="0">
                                  <a:pos x="connsiteX6298" y="connsiteY6298"/>
                                </a:cxn>
                                <a:cxn ang="0">
                                  <a:pos x="connsiteX6299" y="connsiteY6299"/>
                                </a:cxn>
                                <a:cxn ang="0">
                                  <a:pos x="connsiteX6300" y="connsiteY6300"/>
                                </a:cxn>
                                <a:cxn ang="0">
                                  <a:pos x="connsiteX6301" y="connsiteY6301"/>
                                </a:cxn>
                                <a:cxn ang="0">
                                  <a:pos x="connsiteX6302" y="connsiteY6302"/>
                                </a:cxn>
                                <a:cxn ang="0">
                                  <a:pos x="connsiteX6303" y="connsiteY6303"/>
                                </a:cxn>
                                <a:cxn ang="0">
                                  <a:pos x="connsiteX6304" y="connsiteY6304"/>
                                </a:cxn>
                                <a:cxn ang="0">
                                  <a:pos x="connsiteX6305" y="connsiteY6305"/>
                                </a:cxn>
                                <a:cxn ang="0">
                                  <a:pos x="connsiteX6306" y="connsiteY6306"/>
                                </a:cxn>
                                <a:cxn ang="0">
                                  <a:pos x="connsiteX6307" y="connsiteY6307"/>
                                </a:cxn>
                                <a:cxn ang="0">
                                  <a:pos x="connsiteX6308" y="connsiteY6308"/>
                                </a:cxn>
                                <a:cxn ang="0">
                                  <a:pos x="connsiteX6309" y="connsiteY6309"/>
                                </a:cxn>
                                <a:cxn ang="0">
                                  <a:pos x="connsiteX6310" y="connsiteY6310"/>
                                </a:cxn>
                                <a:cxn ang="0">
                                  <a:pos x="connsiteX6311" y="connsiteY6311"/>
                                </a:cxn>
                                <a:cxn ang="0">
                                  <a:pos x="connsiteX6312" y="connsiteY6312"/>
                                </a:cxn>
                                <a:cxn ang="0">
                                  <a:pos x="connsiteX6313" y="connsiteY6313"/>
                                </a:cxn>
                                <a:cxn ang="0">
                                  <a:pos x="connsiteX6314" y="connsiteY6314"/>
                                </a:cxn>
                                <a:cxn ang="0">
                                  <a:pos x="connsiteX6315" y="connsiteY6315"/>
                                </a:cxn>
                                <a:cxn ang="0">
                                  <a:pos x="connsiteX6316" y="connsiteY6316"/>
                                </a:cxn>
                                <a:cxn ang="0">
                                  <a:pos x="connsiteX6317" y="connsiteY6317"/>
                                </a:cxn>
                                <a:cxn ang="0">
                                  <a:pos x="connsiteX6318" y="connsiteY6318"/>
                                </a:cxn>
                                <a:cxn ang="0">
                                  <a:pos x="connsiteX6319" y="connsiteY6319"/>
                                </a:cxn>
                                <a:cxn ang="0">
                                  <a:pos x="connsiteX6320" y="connsiteY6320"/>
                                </a:cxn>
                                <a:cxn ang="0">
                                  <a:pos x="connsiteX6321" y="connsiteY6321"/>
                                </a:cxn>
                                <a:cxn ang="0">
                                  <a:pos x="connsiteX6322" y="connsiteY6322"/>
                                </a:cxn>
                                <a:cxn ang="0">
                                  <a:pos x="connsiteX6323" y="connsiteY6323"/>
                                </a:cxn>
                                <a:cxn ang="0">
                                  <a:pos x="connsiteX6324" y="connsiteY6324"/>
                                </a:cxn>
                                <a:cxn ang="0">
                                  <a:pos x="connsiteX6325" y="connsiteY6325"/>
                                </a:cxn>
                                <a:cxn ang="0">
                                  <a:pos x="connsiteX6326" y="connsiteY6326"/>
                                </a:cxn>
                                <a:cxn ang="0">
                                  <a:pos x="connsiteX6327" y="connsiteY6327"/>
                                </a:cxn>
                                <a:cxn ang="0">
                                  <a:pos x="connsiteX6328" y="connsiteY6328"/>
                                </a:cxn>
                                <a:cxn ang="0">
                                  <a:pos x="connsiteX6329" y="connsiteY6329"/>
                                </a:cxn>
                                <a:cxn ang="0">
                                  <a:pos x="connsiteX6330" y="connsiteY6330"/>
                                </a:cxn>
                                <a:cxn ang="0">
                                  <a:pos x="connsiteX6331" y="connsiteY6331"/>
                                </a:cxn>
                                <a:cxn ang="0">
                                  <a:pos x="connsiteX6332" y="connsiteY6332"/>
                                </a:cxn>
                                <a:cxn ang="0">
                                  <a:pos x="connsiteX6333" y="connsiteY6333"/>
                                </a:cxn>
                                <a:cxn ang="0">
                                  <a:pos x="connsiteX6334" y="connsiteY6334"/>
                                </a:cxn>
                                <a:cxn ang="0">
                                  <a:pos x="connsiteX6335" y="connsiteY6335"/>
                                </a:cxn>
                                <a:cxn ang="0">
                                  <a:pos x="connsiteX6336" y="connsiteY6336"/>
                                </a:cxn>
                                <a:cxn ang="0">
                                  <a:pos x="connsiteX6337" y="connsiteY6337"/>
                                </a:cxn>
                                <a:cxn ang="0">
                                  <a:pos x="connsiteX6338" y="connsiteY6338"/>
                                </a:cxn>
                                <a:cxn ang="0">
                                  <a:pos x="connsiteX6339" y="connsiteY6339"/>
                                </a:cxn>
                                <a:cxn ang="0">
                                  <a:pos x="connsiteX6340" y="connsiteY6340"/>
                                </a:cxn>
                                <a:cxn ang="0">
                                  <a:pos x="connsiteX6341" y="connsiteY6341"/>
                                </a:cxn>
                                <a:cxn ang="0">
                                  <a:pos x="connsiteX6342" y="connsiteY6342"/>
                                </a:cxn>
                                <a:cxn ang="0">
                                  <a:pos x="connsiteX6343" y="connsiteY6343"/>
                                </a:cxn>
                                <a:cxn ang="0">
                                  <a:pos x="connsiteX6344" y="connsiteY6344"/>
                                </a:cxn>
                                <a:cxn ang="0">
                                  <a:pos x="connsiteX6345" y="connsiteY6345"/>
                                </a:cxn>
                                <a:cxn ang="0">
                                  <a:pos x="connsiteX6346" y="connsiteY6346"/>
                                </a:cxn>
                                <a:cxn ang="0">
                                  <a:pos x="connsiteX6347" y="connsiteY6347"/>
                                </a:cxn>
                                <a:cxn ang="0">
                                  <a:pos x="connsiteX6348" y="connsiteY6348"/>
                                </a:cxn>
                                <a:cxn ang="0">
                                  <a:pos x="connsiteX6349" y="connsiteY6349"/>
                                </a:cxn>
                                <a:cxn ang="0">
                                  <a:pos x="connsiteX6350" y="connsiteY6350"/>
                                </a:cxn>
                                <a:cxn ang="0">
                                  <a:pos x="connsiteX6351" y="connsiteY6351"/>
                                </a:cxn>
                                <a:cxn ang="0">
                                  <a:pos x="connsiteX6352" y="connsiteY6352"/>
                                </a:cxn>
                                <a:cxn ang="0">
                                  <a:pos x="connsiteX6353" y="connsiteY6353"/>
                                </a:cxn>
                                <a:cxn ang="0">
                                  <a:pos x="connsiteX6354" y="connsiteY6354"/>
                                </a:cxn>
                                <a:cxn ang="0">
                                  <a:pos x="connsiteX6355" y="connsiteY6355"/>
                                </a:cxn>
                                <a:cxn ang="0">
                                  <a:pos x="connsiteX6356" y="connsiteY6356"/>
                                </a:cxn>
                                <a:cxn ang="0">
                                  <a:pos x="connsiteX6357" y="connsiteY6357"/>
                                </a:cxn>
                                <a:cxn ang="0">
                                  <a:pos x="connsiteX6358" y="connsiteY6358"/>
                                </a:cxn>
                                <a:cxn ang="0">
                                  <a:pos x="connsiteX6359" y="connsiteY6359"/>
                                </a:cxn>
                                <a:cxn ang="0">
                                  <a:pos x="connsiteX6360" y="connsiteY6360"/>
                                </a:cxn>
                                <a:cxn ang="0">
                                  <a:pos x="connsiteX6361" y="connsiteY6361"/>
                                </a:cxn>
                                <a:cxn ang="0">
                                  <a:pos x="connsiteX6362" y="connsiteY6362"/>
                                </a:cxn>
                                <a:cxn ang="0">
                                  <a:pos x="connsiteX6363" y="connsiteY6363"/>
                                </a:cxn>
                                <a:cxn ang="0">
                                  <a:pos x="connsiteX6364" y="connsiteY6364"/>
                                </a:cxn>
                                <a:cxn ang="0">
                                  <a:pos x="connsiteX6365" y="connsiteY6365"/>
                                </a:cxn>
                                <a:cxn ang="0">
                                  <a:pos x="connsiteX6366" y="connsiteY6366"/>
                                </a:cxn>
                                <a:cxn ang="0">
                                  <a:pos x="connsiteX6367" y="connsiteY6367"/>
                                </a:cxn>
                                <a:cxn ang="0">
                                  <a:pos x="connsiteX6368" y="connsiteY6368"/>
                                </a:cxn>
                                <a:cxn ang="0">
                                  <a:pos x="connsiteX6369" y="connsiteY6369"/>
                                </a:cxn>
                                <a:cxn ang="0">
                                  <a:pos x="connsiteX6370" y="connsiteY6370"/>
                                </a:cxn>
                                <a:cxn ang="0">
                                  <a:pos x="connsiteX6371" y="connsiteY6371"/>
                                </a:cxn>
                                <a:cxn ang="0">
                                  <a:pos x="connsiteX6372" y="connsiteY6372"/>
                                </a:cxn>
                                <a:cxn ang="0">
                                  <a:pos x="connsiteX6373" y="connsiteY6373"/>
                                </a:cxn>
                                <a:cxn ang="0">
                                  <a:pos x="connsiteX6374" y="connsiteY6374"/>
                                </a:cxn>
                                <a:cxn ang="0">
                                  <a:pos x="connsiteX6375" y="connsiteY6375"/>
                                </a:cxn>
                                <a:cxn ang="0">
                                  <a:pos x="connsiteX6376" y="connsiteY6376"/>
                                </a:cxn>
                                <a:cxn ang="0">
                                  <a:pos x="connsiteX6377" y="connsiteY6377"/>
                                </a:cxn>
                                <a:cxn ang="0">
                                  <a:pos x="connsiteX6378" y="connsiteY6378"/>
                                </a:cxn>
                                <a:cxn ang="0">
                                  <a:pos x="connsiteX6379" y="connsiteY6379"/>
                                </a:cxn>
                                <a:cxn ang="0">
                                  <a:pos x="connsiteX6380" y="connsiteY6380"/>
                                </a:cxn>
                                <a:cxn ang="0">
                                  <a:pos x="connsiteX6381" y="connsiteY6381"/>
                                </a:cxn>
                                <a:cxn ang="0">
                                  <a:pos x="connsiteX6382" y="connsiteY6382"/>
                                </a:cxn>
                                <a:cxn ang="0">
                                  <a:pos x="connsiteX6383" y="connsiteY6383"/>
                                </a:cxn>
                                <a:cxn ang="0">
                                  <a:pos x="connsiteX6384" y="connsiteY6384"/>
                                </a:cxn>
                                <a:cxn ang="0">
                                  <a:pos x="connsiteX6385" y="connsiteY6385"/>
                                </a:cxn>
                                <a:cxn ang="0">
                                  <a:pos x="connsiteX6386" y="connsiteY6386"/>
                                </a:cxn>
                                <a:cxn ang="0">
                                  <a:pos x="connsiteX6387" y="connsiteY6387"/>
                                </a:cxn>
                                <a:cxn ang="0">
                                  <a:pos x="connsiteX6388" y="connsiteY6388"/>
                                </a:cxn>
                                <a:cxn ang="0">
                                  <a:pos x="connsiteX6389" y="connsiteY6389"/>
                                </a:cxn>
                                <a:cxn ang="0">
                                  <a:pos x="connsiteX6390" y="connsiteY6390"/>
                                </a:cxn>
                                <a:cxn ang="0">
                                  <a:pos x="connsiteX6391" y="connsiteY6391"/>
                                </a:cxn>
                                <a:cxn ang="0">
                                  <a:pos x="connsiteX6392" y="connsiteY6392"/>
                                </a:cxn>
                                <a:cxn ang="0">
                                  <a:pos x="connsiteX6393" y="connsiteY6393"/>
                                </a:cxn>
                                <a:cxn ang="0">
                                  <a:pos x="connsiteX6394" y="connsiteY6394"/>
                                </a:cxn>
                                <a:cxn ang="0">
                                  <a:pos x="connsiteX6395" y="connsiteY6395"/>
                                </a:cxn>
                                <a:cxn ang="0">
                                  <a:pos x="connsiteX6396" y="connsiteY6396"/>
                                </a:cxn>
                                <a:cxn ang="0">
                                  <a:pos x="connsiteX6397" y="connsiteY6397"/>
                                </a:cxn>
                                <a:cxn ang="0">
                                  <a:pos x="connsiteX6398" y="connsiteY6398"/>
                                </a:cxn>
                                <a:cxn ang="0">
                                  <a:pos x="connsiteX6399" y="connsiteY6399"/>
                                </a:cxn>
                                <a:cxn ang="0">
                                  <a:pos x="connsiteX6400" y="connsiteY6400"/>
                                </a:cxn>
                                <a:cxn ang="0">
                                  <a:pos x="connsiteX6401" y="connsiteY6401"/>
                                </a:cxn>
                                <a:cxn ang="0">
                                  <a:pos x="connsiteX6402" y="connsiteY6402"/>
                                </a:cxn>
                                <a:cxn ang="0">
                                  <a:pos x="connsiteX6403" y="connsiteY6403"/>
                                </a:cxn>
                                <a:cxn ang="0">
                                  <a:pos x="connsiteX6404" y="connsiteY6404"/>
                                </a:cxn>
                                <a:cxn ang="0">
                                  <a:pos x="connsiteX6405" y="connsiteY6405"/>
                                </a:cxn>
                                <a:cxn ang="0">
                                  <a:pos x="connsiteX6406" y="connsiteY6406"/>
                                </a:cxn>
                                <a:cxn ang="0">
                                  <a:pos x="connsiteX6407" y="connsiteY6407"/>
                                </a:cxn>
                                <a:cxn ang="0">
                                  <a:pos x="connsiteX6408" y="connsiteY6408"/>
                                </a:cxn>
                                <a:cxn ang="0">
                                  <a:pos x="connsiteX6409" y="connsiteY6409"/>
                                </a:cxn>
                                <a:cxn ang="0">
                                  <a:pos x="connsiteX6410" y="connsiteY6410"/>
                                </a:cxn>
                                <a:cxn ang="0">
                                  <a:pos x="connsiteX6411" y="connsiteY6411"/>
                                </a:cxn>
                                <a:cxn ang="0">
                                  <a:pos x="connsiteX6412" y="connsiteY6412"/>
                                </a:cxn>
                                <a:cxn ang="0">
                                  <a:pos x="connsiteX6413" y="connsiteY6413"/>
                                </a:cxn>
                                <a:cxn ang="0">
                                  <a:pos x="connsiteX6414" y="connsiteY6414"/>
                                </a:cxn>
                                <a:cxn ang="0">
                                  <a:pos x="connsiteX6415" y="connsiteY6415"/>
                                </a:cxn>
                                <a:cxn ang="0">
                                  <a:pos x="connsiteX6416" y="connsiteY6416"/>
                                </a:cxn>
                                <a:cxn ang="0">
                                  <a:pos x="connsiteX6417" y="connsiteY6417"/>
                                </a:cxn>
                                <a:cxn ang="0">
                                  <a:pos x="connsiteX6418" y="connsiteY6418"/>
                                </a:cxn>
                                <a:cxn ang="0">
                                  <a:pos x="connsiteX6419" y="connsiteY6419"/>
                                </a:cxn>
                                <a:cxn ang="0">
                                  <a:pos x="connsiteX6420" y="connsiteY6420"/>
                                </a:cxn>
                                <a:cxn ang="0">
                                  <a:pos x="connsiteX6421" y="connsiteY6421"/>
                                </a:cxn>
                                <a:cxn ang="0">
                                  <a:pos x="connsiteX6422" y="connsiteY6422"/>
                                </a:cxn>
                                <a:cxn ang="0">
                                  <a:pos x="connsiteX6423" y="connsiteY6423"/>
                                </a:cxn>
                                <a:cxn ang="0">
                                  <a:pos x="connsiteX6424" y="connsiteY6424"/>
                                </a:cxn>
                                <a:cxn ang="0">
                                  <a:pos x="connsiteX6425" y="connsiteY6425"/>
                                </a:cxn>
                                <a:cxn ang="0">
                                  <a:pos x="connsiteX6426" y="connsiteY6426"/>
                                </a:cxn>
                                <a:cxn ang="0">
                                  <a:pos x="connsiteX6427" y="connsiteY6427"/>
                                </a:cxn>
                                <a:cxn ang="0">
                                  <a:pos x="connsiteX6428" y="connsiteY6428"/>
                                </a:cxn>
                                <a:cxn ang="0">
                                  <a:pos x="connsiteX6429" y="connsiteY6429"/>
                                </a:cxn>
                                <a:cxn ang="0">
                                  <a:pos x="connsiteX6430" y="connsiteY6430"/>
                                </a:cxn>
                                <a:cxn ang="0">
                                  <a:pos x="connsiteX6431" y="connsiteY6431"/>
                                </a:cxn>
                                <a:cxn ang="0">
                                  <a:pos x="connsiteX6432" y="connsiteY6432"/>
                                </a:cxn>
                                <a:cxn ang="0">
                                  <a:pos x="connsiteX6433" y="connsiteY6433"/>
                                </a:cxn>
                                <a:cxn ang="0">
                                  <a:pos x="connsiteX6434" y="connsiteY6434"/>
                                </a:cxn>
                                <a:cxn ang="0">
                                  <a:pos x="connsiteX6435" y="connsiteY6435"/>
                                </a:cxn>
                                <a:cxn ang="0">
                                  <a:pos x="connsiteX6436" y="connsiteY6436"/>
                                </a:cxn>
                                <a:cxn ang="0">
                                  <a:pos x="connsiteX6437" y="connsiteY6437"/>
                                </a:cxn>
                                <a:cxn ang="0">
                                  <a:pos x="connsiteX6438" y="connsiteY6438"/>
                                </a:cxn>
                                <a:cxn ang="0">
                                  <a:pos x="connsiteX6439" y="connsiteY6439"/>
                                </a:cxn>
                                <a:cxn ang="0">
                                  <a:pos x="connsiteX6440" y="connsiteY6440"/>
                                </a:cxn>
                                <a:cxn ang="0">
                                  <a:pos x="connsiteX6441" y="connsiteY6441"/>
                                </a:cxn>
                                <a:cxn ang="0">
                                  <a:pos x="connsiteX6442" y="connsiteY6442"/>
                                </a:cxn>
                                <a:cxn ang="0">
                                  <a:pos x="connsiteX6443" y="connsiteY6443"/>
                                </a:cxn>
                                <a:cxn ang="0">
                                  <a:pos x="connsiteX6444" y="connsiteY6444"/>
                                </a:cxn>
                                <a:cxn ang="0">
                                  <a:pos x="connsiteX6445" y="connsiteY6445"/>
                                </a:cxn>
                                <a:cxn ang="0">
                                  <a:pos x="connsiteX6446" y="connsiteY6446"/>
                                </a:cxn>
                                <a:cxn ang="0">
                                  <a:pos x="connsiteX6447" y="connsiteY6447"/>
                                </a:cxn>
                                <a:cxn ang="0">
                                  <a:pos x="connsiteX6448" y="connsiteY6448"/>
                                </a:cxn>
                                <a:cxn ang="0">
                                  <a:pos x="connsiteX6449" y="connsiteY6449"/>
                                </a:cxn>
                                <a:cxn ang="0">
                                  <a:pos x="connsiteX6450" y="connsiteY6450"/>
                                </a:cxn>
                                <a:cxn ang="0">
                                  <a:pos x="connsiteX6451" y="connsiteY6451"/>
                                </a:cxn>
                                <a:cxn ang="0">
                                  <a:pos x="connsiteX6452" y="connsiteY6452"/>
                                </a:cxn>
                                <a:cxn ang="0">
                                  <a:pos x="connsiteX6453" y="connsiteY6453"/>
                                </a:cxn>
                                <a:cxn ang="0">
                                  <a:pos x="connsiteX6454" y="connsiteY6454"/>
                                </a:cxn>
                                <a:cxn ang="0">
                                  <a:pos x="connsiteX6455" y="connsiteY6455"/>
                                </a:cxn>
                                <a:cxn ang="0">
                                  <a:pos x="connsiteX6456" y="connsiteY6456"/>
                                </a:cxn>
                                <a:cxn ang="0">
                                  <a:pos x="connsiteX6457" y="connsiteY6457"/>
                                </a:cxn>
                                <a:cxn ang="0">
                                  <a:pos x="connsiteX6458" y="connsiteY6458"/>
                                </a:cxn>
                                <a:cxn ang="0">
                                  <a:pos x="connsiteX6459" y="connsiteY6459"/>
                                </a:cxn>
                                <a:cxn ang="0">
                                  <a:pos x="connsiteX6460" y="connsiteY6460"/>
                                </a:cxn>
                                <a:cxn ang="0">
                                  <a:pos x="connsiteX6461" y="connsiteY6461"/>
                                </a:cxn>
                                <a:cxn ang="0">
                                  <a:pos x="connsiteX6462" y="connsiteY6462"/>
                                </a:cxn>
                                <a:cxn ang="0">
                                  <a:pos x="connsiteX6463" y="connsiteY6463"/>
                                </a:cxn>
                                <a:cxn ang="0">
                                  <a:pos x="connsiteX6464" y="connsiteY6464"/>
                                </a:cxn>
                                <a:cxn ang="0">
                                  <a:pos x="connsiteX6465" y="connsiteY6465"/>
                                </a:cxn>
                                <a:cxn ang="0">
                                  <a:pos x="connsiteX6466" y="connsiteY6466"/>
                                </a:cxn>
                                <a:cxn ang="0">
                                  <a:pos x="connsiteX6467" y="connsiteY6467"/>
                                </a:cxn>
                                <a:cxn ang="0">
                                  <a:pos x="connsiteX6468" y="connsiteY6468"/>
                                </a:cxn>
                                <a:cxn ang="0">
                                  <a:pos x="connsiteX6469" y="connsiteY6469"/>
                                </a:cxn>
                                <a:cxn ang="0">
                                  <a:pos x="connsiteX6470" y="connsiteY6470"/>
                                </a:cxn>
                                <a:cxn ang="0">
                                  <a:pos x="connsiteX6471" y="connsiteY6471"/>
                                </a:cxn>
                                <a:cxn ang="0">
                                  <a:pos x="connsiteX6472" y="connsiteY6472"/>
                                </a:cxn>
                                <a:cxn ang="0">
                                  <a:pos x="connsiteX6473" y="connsiteY6473"/>
                                </a:cxn>
                                <a:cxn ang="0">
                                  <a:pos x="connsiteX6474" y="connsiteY6474"/>
                                </a:cxn>
                                <a:cxn ang="0">
                                  <a:pos x="connsiteX6475" y="connsiteY6475"/>
                                </a:cxn>
                                <a:cxn ang="0">
                                  <a:pos x="connsiteX6476" y="connsiteY6476"/>
                                </a:cxn>
                                <a:cxn ang="0">
                                  <a:pos x="connsiteX6477" y="connsiteY6477"/>
                                </a:cxn>
                                <a:cxn ang="0">
                                  <a:pos x="connsiteX6478" y="connsiteY6478"/>
                                </a:cxn>
                                <a:cxn ang="0">
                                  <a:pos x="connsiteX6479" y="connsiteY6479"/>
                                </a:cxn>
                                <a:cxn ang="0">
                                  <a:pos x="connsiteX6480" y="connsiteY6480"/>
                                </a:cxn>
                                <a:cxn ang="0">
                                  <a:pos x="connsiteX6481" y="connsiteY6481"/>
                                </a:cxn>
                                <a:cxn ang="0">
                                  <a:pos x="connsiteX6482" y="connsiteY6482"/>
                                </a:cxn>
                                <a:cxn ang="0">
                                  <a:pos x="connsiteX6483" y="connsiteY6483"/>
                                </a:cxn>
                                <a:cxn ang="0">
                                  <a:pos x="connsiteX6484" y="connsiteY6484"/>
                                </a:cxn>
                                <a:cxn ang="0">
                                  <a:pos x="connsiteX6485" y="connsiteY6485"/>
                                </a:cxn>
                                <a:cxn ang="0">
                                  <a:pos x="connsiteX6486" y="connsiteY6486"/>
                                </a:cxn>
                                <a:cxn ang="0">
                                  <a:pos x="connsiteX6487" y="connsiteY6487"/>
                                </a:cxn>
                                <a:cxn ang="0">
                                  <a:pos x="connsiteX6488" y="connsiteY6488"/>
                                </a:cxn>
                                <a:cxn ang="0">
                                  <a:pos x="connsiteX6489" y="connsiteY6489"/>
                                </a:cxn>
                                <a:cxn ang="0">
                                  <a:pos x="connsiteX6490" y="connsiteY6490"/>
                                </a:cxn>
                                <a:cxn ang="0">
                                  <a:pos x="connsiteX6491" y="connsiteY6491"/>
                                </a:cxn>
                                <a:cxn ang="0">
                                  <a:pos x="connsiteX6492" y="connsiteY6492"/>
                                </a:cxn>
                                <a:cxn ang="0">
                                  <a:pos x="connsiteX6493" y="connsiteY6493"/>
                                </a:cxn>
                                <a:cxn ang="0">
                                  <a:pos x="connsiteX6494" y="connsiteY6494"/>
                                </a:cxn>
                                <a:cxn ang="0">
                                  <a:pos x="connsiteX6495" y="connsiteY6495"/>
                                </a:cxn>
                                <a:cxn ang="0">
                                  <a:pos x="connsiteX6496" y="connsiteY6496"/>
                                </a:cxn>
                                <a:cxn ang="0">
                                  <a:pos x="connsiteX6497" y="connsiteY6497"/>
                                </a:cxn>
                                <a:cxn ang="0">
                                  <a:pos x="connsiteX6498" y="connsiteY6498"/>
                                </a:cxn>
                                <a:cxn ang="0">
                                  <a:pos x="connsiteX6499" y="connsiteY6499"/>
                                </a:cxn>
                                <a:cxn ang="0">
                                  <a:pos x="connsiteX6500" y="connsiteY6500"/>
                                </a:cxn>
                                <a:cxn ang="0">
                                  <a:pos x="connsiteX6501" y="connsiteY6501"/>
                                </a:cxn>
                                <a:cxn ang="0">
                                  <a:pos x="connsiteX6502" y="connsiteY6502"/>
                                </a:cxn>
                                <a:cxn ang="0">
                                  <a:pos x="connsiteX6503" y="connsiteY6503"/>
                                </a:cxn>
                                <a:cxn ang="0">
                                  <a:pos x="connsiteX6504" y="connsiteY6504"/>
                                </a:cxn>
                                <a:cxn ang="0">
                                  <a:pos x="connsiteX6505" y="connsiteY6505"/>
                                </a:cxn>
                                <a:cxn ang="0">
                                  <a:pos x="connsiteX6506" y="connsiteY6506"/>
                                </a:cxn>
                                <a:cxn ang="0">
                                  <a:pos x="connsiteX6507" y="connsiteY6507"/>
                                </a:cxn>
                                <a:cxn ang="0">
                                  <a:pos x="connsiteX6508" y="connsiteY6508"/>
                                </a:cxn>
                                <a:cxn ang="0">
                                  <a:pos x="connsiteX6509" y="connsiteY6509"/>
                                </a:cxn>
                                <a:cxn ang="0">
                                  <a:pos x="connsiteX6510" y="connsiteY6510"/>
                                </a:cxn>
                                <a:cxn ang="0">
                                  <a:pos x="connsiteX6511" y="connsiteY6511"/>
                                </a:cxn>
                                <a:cxn ang="0">
                                  <a:pos x="connsiteX6512" y="connsiteY6512"/>
                                </a:cxn>
                                <a:cxn ang="0">
                                  <a:pos x="connsiteX6513" y="connsiteY6513"/>
                                </a:cxn>
                                <a:cxn ang="0">
                                  <a:pos x="connsiteX6514" y="connsiteY6514"/>
                                </a:cxn>
                                <a:cxn ang="0">
                                  <a:pos x="connsiteX6515" y="connsiteY6515"/>
                                </a:cxn>
                                <a:cxn ang="0">
                                  <a:pos x="connsiteX6516" y="connsiteY6516"/>
                                </a:cxn>
                                <a:cxn ang="0">
                                  <a:pos x="connsiteX6517" y="connsiteY6517"/>
                                </a:cxn>
                                <a:cxn ang="0">
                                  <a:pos x="connsiteX6518" y="connsiteY6518"/>
                                </a:cxn>
                                <a:cxn ang="0">
                                  <a:pos x="connsiteX6519" y="connsiteY6519"/>
                                </a:cxn>
                                <a:cxn ang="0">
                                  <a:pos x="connsiteX6520" y="connsiteY6520"/>
                                </a:cxn>
                                <a:cxn ang="0">
                                  <a:pos x="connsiteX6521" y="connsiteY6521"/>
                                </a:cxn>
                                <a:cxn ang="0">
                                  <a:pos x="connsiteX6522" y="connsiteY6522"/>
                                </a:cxn>
                                <a:cxn ang="0">
                                  <a:pos x="connsiteX6523" y="connsiteY6523"/>
                                </a:cxn>
                                <a:cxn ang="0">
                                  <a:pos x="connsiteX6524" y="connsiteY6524"/>
                                </a:cxn>
                                <a:cxn ang="0">
                                  <a:pos x="connsiteX6525" y="connsiteY6525"/>
                                </a:cxn>
                                <a:cxn ang="0">
                                  <a:pos x="connsiteX6526" y="connsiteY6526"/>
                                </a:cxn>
                                <a:cxn ang="0">
                                  <a:pos x="connsiteX6527" y="connsiteY6527"/>
                                </a:cxn>
                                <a:cxn ang="0">
                                  <a:pos x="connsiteX6528" y="connsiteY6528"/>
                                </a:cxn>
                                <a:cxn ang="0">
                                  <a:pos x="connsiteX6529" y="connsiteY6529"/>
                                </a:cxn>
                                <a:cxn ang="0">
                                  <a:pos x="connsiteX6530" y="connsiteY6530"/>
                                </a:cxn>
                                <a:cxn ang="0">
                                  <a:pos x="connsiteX6531" y="connsiteY6531"/>
                                </a:cxn>
                                <a:cxn ang="0">
                                  <a:pos x="connsiteX6532" y="connsiteY6532"/>
                                </a:cxn>
                                <a:cxn ang="0">
                                  <a:pos x="connsiteX6533" y="connsiteY6533"/>
                                </a:cxn>
                                <a:cxn ang="0">
                                  <a:pos x="connsiteX6534" y="connsiteY6534"/>
                                </a:cxn>
                                <a:cxn ang="0">
                                  <a:pos x="connsiteX6535" y="connsiteY6535"/>
                                </a:cxn>
                                <a:cxn ang="0">
                                  <a:pos x="connsiteX6536" y="connsiteY6536"/>
                                </a:cxn>
                                <a:cxn ang="0">
                                  <a:pos x="connsiteX6537" y="connsiteY6537"/>
                                </a:cxn>
                                <a:cxn ang="0">
                                  <a:pos x="connsiteX6538" y="connsiteY6538"/>
                                </a:cxn>
                                <a:cxn ang="0">
                                  <a:pos x="connsiteX6539" y="connsiteY6539"/>
                                </a:cxn>
                                <a:cxn ang="0">
                                  <a:pos x="connsiteX6540" y="connsiteY6540"/>
                                </a:cxn>
                                <a:cxn ang="0">
                                  <a:pos x="connsiteX6541" y="connsiteY6541"/>
                                </a:cxn>
                                <a:cxn ang="0">
                                  <a:pos x="connsiteX6542" y="connsiteY6542"/>
                                </a:cxn>
                                <a:cxn ang="0">
                                  <a:pos x="connsiteX6543" y="connsiteY6543"/>
                                </a:cxn>
                                <a:cxn ang="0">
                                  <a:pos x="connsiteX6544" y="connsiteY6544"/>
                                </a:cxn>
                                <a:cxn ang="0">
                                  <a:pos x="connsiteX6545" y="connsiteY6545"/>
                                </a:cxn>
                                <a:cxn ang="0">
                                  <a:pos x="connsiteX6546" y="connsiteY6546"/>
                                </a:cxn>
                                <a:cxn ang="0">
                                  <a:pos x="connsiteX6547" y="connsiteY6547"/>
                                </a:cxn>
                                <a:cxn ang="0">
                                  <a:pos x="connsiteX6548" y="connsiteY6548"/>
                                </a:cxn>
                                <a:cxn ang="0">
                                  <a:pos x="connsiteX6549" y="connsiteY6549"/>
                                </a:cxn>
                                <a:cxn ang="0">
                                  <a:pos x="connsiteX6550" y="connsiteY6550"/>
                                </a:cxn>
                                <a:cxn ang="0">
                                  <a:pos x="connsiteX6551" y="connsiteY6551"/>
                                </a:cxn>
                                <a:cxn ang="0">
                                  <a:pos x="connsiteX6552" y="connsiteY6552"/>
                                </a:cxn>
                                <a:cxn ang="0">
                                  <a:pos x="connsiteX6553" y="connsiteY6553"/>
                                </a:cxn>
                                <a:cxn ang="0">
                                  <a:pos x="connsiteX6554" y="connsiteY6554"/>
                                </a:cxn>
                                <a:cxn ang="0">
                                  <a:pos x="connsiteX6555" y="connsiteY6555"/>
                                </a:cxn>
                                <a:cxn ang="0">
                                  <a:pos x="connsiteX6556" y="connsiteY6556"/>
                                </a:cxn>
                                <a:cxn ang="0">
                                  <a:pos x="connsiteX6557" y="connsiteY6557"/>
                                </a:cxn>
                                <a:cxn ang="0">
                                  <a:pos x="connsiteX6558" y="connsiteY6558"/>
                                </a:cxn>
                                <a:cxn ang="0">
                                  <a:pos x="connsiteX6559" y="connsiteY6559"/>
                                </a:cxn>
                                <a:cxn ang="0">
                                  <a:pos x="connsiteX6560" y="connsiteY6560"/>
                                </a:cxn>
                                <a:cxn ang="0">
                                  <a:pos x="connsiteX6561" y="connsiteY6561"/>
                                </a:cxn>
                                <a:cxn ang="0">
                                  <a:pos x="connsiteX6562" y="connsiteY6562"/>
                                </a:cxn>
                                <a:cxn ang="0">
                                  <a:pos x="connsiteX6563" y="connsiteY6563"/>
                                </a:cxn>
                                <a:cxn ang="0">
                                  <a:pos x="connsiteX6564" y="connsiteY6564"/>
                                </a:cxn>
                                <a:cxn ang="0">
                                  <a:pos x="connsiteX6565" y="connsiteY6565"/>
                                </a:cxn>
                                <a:cxn ang="0">
                                  <a:pos x="connsiteX6566" y="connsiteY6566"/>
                                </a:cxn>
                                <a:cxn ang="0">
                                  <a:pos x="connsiteX6567" y="connsiteY6567"/>
                                </a:cxn>
                                <a:cxn ang="0">
                                  <a:pos x="connsiteX6568" y="connsiteY6568"/>
                                </a:cxn>
                                <a:cxn ang="0">
                                  <a:pos x="connsiteX6569" y="connsiteY6569"/>
                                </a:cxn>
                                <a:cxn ang="0">
                                  <a:pos x="connsiteX6570" y="connsiteY6570"/>
                                </a:cxn>
                                <a:cxn ang="0">
                                  <a:pos x="connsiteX6571" y="connsiteY6571"/>
                                </a:cxn>
                                <a:cxn ang="0">
                                  <a:pos x="connsiteX6572" y="connsiteY6572"/>
                                </a:cxn>
                                <a:cxn ang="0">
                                  <a:pos x="connsiteX6573" y="connsiteY6573"/>
                                </a:cxn>
                                <a:cxn ang="0">
                                  <a:pos x="connsiteX6574" y="connsiteY6574"/>
                                </a:cxn>
                                <a:cxn ang="0">
                                  <a:pos x="connsiteX6575" y="connsiteY6575"/>
                                </a:cxn>
                                <a:cxn ang="0">
                                  <a:pos x="connsiteX6576" y="connsiteY6576"/>
                                </a:cxn>
                                <a:cxn ang="0">
                                  <a:pos x="connsiteX6577" y="connsiteY6577"/>
                                </a:cxn>
                                <a:cxn ang="0">
                                  <a:pos x="connsiteX6578" y="connsiteY6578"/>
                                </a:cxn>
                                <a:cxn ang="0">
                                  <a:pos x="connsiteX6579" y="connsiteY6579"/>
                                </a:cxn>
                                <a:cxn ang="0">
                                  <a:pos x="connsiteX6580" y="connsiteY6580"/>
                                </a:cxn>
                                <a:cxn ang="0">
                                  <a:pos x="connsiteX6581" y="connsiteY6581"/>
                                </a:cxn>
                                <a:cxn ang="0">
                                  <a:pos x="connsiteX6582" y="connsiteY6582"/>
                                </a:cxn>
                                <a:cxn ang="0">
                                  <a:pos x="connsiteX6583" y="connsiteY6583"/>
                                </a:cxn>
                                <a:cxn ang="0">
                                  <a:pos x="connsiteX6584" y="connsiteY6584"/>
                                </a:cxn>
                                <a:cxn ang="0">
                                  <a:pos x="connsiteX6585" y="connsiteY6585"/>
                                </a:cxn>
                                <a:cxn ang="0">
                                  <a:pos x="connsiteX6586" y="connsiteY6586"/>
                                </a:cxn>
                                <a:cxn ang="0">
                                  <a:pos x="connsiteX6587" y="connsiteY6587"/>
                                </a:cxn>
                                <a:cxn ang="0">
                                  <a:pos x="connsiteX6588" y="connsiteY6588"/>
                                </a:cxn>
                                <a:cxn ang="0">
                                  <a:pos x="connsiteX6589" y="connsiteY6589"/>
                                </a:cxn>
                                <a:cxn ang="0">
                                  <a:pos x="connsiteX6590" y="connsiteY6590"/>
                                </a:cxn>
                                <a:cxn ang="0">
                                  <a:pos x="connsiteX6591" y="connsiteY6591"/>
                                </a:cxn>
                                <a:cxn ang="0">
                                  <a:pos x="connsiteX6592" y="connsiteY6592"/>
                                </a:cxn>
                                <a:cxn ang="0">
                                  <a:pos x="connsiteX6593" y="connsiteY6593"/>
                                </a:cxn>
                                <a:cxn ang="0">
                                  <a:pos x="connsiteX6594" y="connsiteY6594"/>
                                </a:cxn>
                                <a:cxn ang="0">
                                  <a:pos x="connsiteX6595" y="connsiteY6595"/>
                                </a:cxn>
                                <a:cxn ang="0">
                                  <a:pos x="connsiteX6596" y="connsiteY6596"/>
                                </a:cxn>
                                <a:cxn ang="0">
                                  <a:pos x="connsiteX6597" y="connsiteY6597"/>
                                </a:cxn>
                                <a:cxn ang="0">
                                  <a:pos x="connsiteX6598" y="connsiteY6598"/>
                                </a:cxn>
                                <a:cxn ang="0">
                                  <a:pos x="connsiteX6599" y="connsiteY6599"/>
                                </a:cxn>
                                <a:cxn ang="0">
                                  <a:pos x="connsiteX6600" y="connsiteY6600"/>
                                </a:cxn>
                                <a:cxn ang="0">
                                  <a:pos x="connsiteX6601" y="connsiteY6601"/>
                                </a:cxn>
                                <a:cxn ang="0">
                                  <a:pos x="connsiteX6602" y="connsiteY6602"/>
                                </a:cxn>
                                <a:cxn ang="0">
                                  <a:pos x="connsiteX6603" y="connsiteY6603"/>
                                </a:cxn>
                                <a:cxn ang="0">
                                  <a:pos x="connsiteX6604" y="connsiteY6604"/>
                                </a:cxn>
                                <a:cxn ang="0">
                                  <a:pos x="connsiteX6605" y="connsiteY6605"/>
                                </a:cxn>
                                <a:cxn ang="0">
                                  <a:pos x="connsiteX6606" y="connsiteY6606"/>
                                </a:cxn>
                                <a:cxn ang="0">
                                  <a:pos x="connsiteX6607" y="connsiteY6607"/>
                                </a:cxn>
                                <a:cxn ang="0">
                                  <a:pos x="connsiteX6608" y="connsiteY6608"/>
                                </a:cxn>
                                <a:cxn ang="0">
                                  <a:pos x="connsiteX6609" y="connsiteY6609"/>
                                </a:cxn>
                                <a:cxn ang="0">
                                  <a:pos x="connsiteX6610" y="connsiteY6610"/>
                                </a:cxn>
                                <a:cxn ang="0">
                                  <a:pos x="connsiteX6611" y="connsiteY6611"/>
                                </a:cxn>
                                <a:cxn ang="0">
                                  <a:pos x="connsiteX6612" y="connsiteY6612"/>
                                </a:cxn>
                                <a:cxn ang="0">
                                  <a:pos x="connsiteX6613" y="connsiteY6613"/>
                                </a:cxn>
                                <a:cxn ang="0">
                                  <a:pos x="connsiteX6614" y="connsiteY6614"/>
                                </a:cxn>
                                <a:cxn ang="0">
                                  <a:pos x="connsiteX6615" y="connsiteY6615"/>
                                </a:cxn>
                                <a:cxn ang="0">
                                  <a:pos x="connsiteX6616" y="connsiteY6616"/>
                                </a:cxn>
                                <a:cxn ang="0">
                                  <a:pos x="connsiteX6617" y="connsiteY6617"/>
                                </a:cxn>
                                <a:cxn ang="0">
                                  <a:pos x="connsiteX6618" y="connsiteY6618"/>
                                </a:cxn>
                                <a:cxn ang="0">
                                  <a:pos x="connsiteX6619" y="connsiteY6619"/>
                                </a:cxn>
                                <a:cxn ang="0">
                                  <a:pos x="connsiteX6620" y="connsiteY6620"/>
                                </a:cxn>
                                <a:cxn ang="0">
                                  <a:pos x="connsiteX6621" y="connsiteY6621"/>
                                </a:cxn>
                                <a:cxn ang="0">
                                  <a:pos x="connsiteX6622" y="connsiteY6622"/>
                                </a:cxn>
                                <a:cxn ang="0">
                                  <a:pos x="connsiteX6623" y="connsiteY6623"/>
                                </a:cxn>
                                <a:cxn ang="0">
                                  <a:pos x="connsiteX6624" y="connsiteY6624"/>
                                </a:cxn>
                                <a:cxn ang="0">
                                  <a:pos x="connsiteX6625" y="connsiteY6625"/>
                                </a:cxn>
                                <a:cxn ang="0">
                                  <a:pos x="connsiteX6626" y="connsiteY6626"/>
                                </a:cxn>
                                <a:cxn ang="0">
                                  <a:pos x="connsiteX6627" y="connsiteY6627"/>
                                </a:cxn>
                                <a:cxn ang="0">
                                  <a:pos x="connsiteX6628" y="connsiteY6628"/>
                                </a:cxn>
                                <a:cxn ang="0">
                                  <a:pos x="connsiteX6629" y="connsiteY6629"/>
                                </a:cxn>
                                <a:cxn ang="0">
                                  <a:pos x="connsiteX6630" y="connsiteY6630"/>
                                </a:cxn>
                                <a:cxn ang="0">
                                  <a:pos x="connsiteX6631" y="connsiteY6631"/>
                                </a:cxn>
                                <a:cxn ang="0">
                                  <a:pos x="connsiteX6632" y="connsiteY6632"/>
                                </a:cxn>
                                <a:cxn ang="0">
                                  <a:pos x="connsiteX6633" y="connsiteY6633"/>
                                </a:cxn>
                                <a:cxn ang="0">
                                  <a:pos x="connsiteX6634" y="connsiteY6634"/>
                                </a:cxn>
                                <a:cxn ang="0">
                                  <a:pos x="connsiteX6635" y="connsiteY6635"/>
                                </a:cxn>
                                <a:cxn ang="0">
                                  <a:pos x="connsiteX6636" y="connsiteY6636"/>
                                </a:cxn>
                                <a:cxn ang="0">
                                  <a:pos x="connsiteX6637" y="connsiteY6637"/>
                                </a:cxn>
                                <a:cxn ang="0">
                                  <a:pos x="connsiteX6638" y="connsiteY6638"/>
                                </a:cxn>
                                <a:cxn ang="0">
                                  <a:pos x="connsiteX6639" y="connsiteY6639"/>
                                </a:cxn>
                                <a:cxn ang="0">
                                  <a:pos x="connsiteX6640" y="connsiteY6640"/>
                                </a:cxn>
                                <a:cxn ang="0">
                                  <a:pos x="connsiteX6641" y="connsiteY6641"/>
                                </a:cxn>
                                <a:cxn ang="0">
                                  <a:pos x="connsiteX6642" y="connsiteY6642"/>
                                </a:cxn>
                                <a:cxn ang="0">
                                  <a:pos x="connsiteX6643" y="connsiteY6643"/>
                                </a:cxn>
                                <a:cxn ang="0">
                                  <a:pos x="connsiteX6644" y="connsiteY6644"/>
                                </a:cxn>
                                <a:cxn ang="0">
                                  <a:pos x="connsiteX6645" y="connsiteY6645"/>
                                </a:cxn>
                                <a:cxn ang="0">
                                  <a:pos x="connsiteX6646" y="connsiteY6646"/>
                                </a:cxn>
                                <a:cxn ang="0">
                                  <a:pos x="connsiteX6647" y="connsiteY6647"/>
                                </a:cxn>
                                <a:cxn ang="0">
                                  <a:pos x="connsiteX6648" y="connsiteY6648"/>
                                </a:cxn>
                                <a:cxn ang="0">
                                  <a:pos x="connsiteX6649" y="connsiteY6649"/>
                                </a:cxn>
                                <a:cxn ang="0">
                                  <a:pos x="connsiteX6650" y="connsiteY6650"/>
                                </a:cxn>
                                <a:cxn ang="0">
                                  <a:pos x="connsiteX6651" y="connsiteY6651"/>
                                </a:cxn>
                                <a:cxn ang="0">
                                  <a:pos x="connsiteX6652" y="connsiteY6652"/>
                                </a:cxn>
                                <a:cxn ang="0">
                                  <a:pos x="connsiteX6653" y="connsiteY6653"/>
                                </a:cxn>
                                <a:cxn ang="0">
                                  <a:pos x="connsiteX6654" y="connsiteY6654"/>
                                </a:cxn>
                                <a:cxn ang="0">
                                  <a:pos x="connsiteX6655" y="connsiteY6655"/>
                                </a:cxn>
                                <a:cxn ang="0">
                                  <a:pos x="connsiteX6656" y="connsiteY6656"/>
                                </a:cxn>
                                <a:cxn ang="0">
                                  <a:pos x="connsiteX6657" y="connsiteY6657"/>
                                </a:cxn>
                                <a:cxn ang="0">
                                  <a:pos x="connsiteX6658" y="connsiteY6658"/>
                                </a:cxn>
                                <a:cxn ang="0">
                                  <a:pos x="connsiteX6659" y="connsiteY6659"/>
                                </a:cxn>
                                <a:cxn ang="0">
                                  <a:pos x="connsiteX6660" y="connsiteY6660"/>
                                </a:cxn>
                                <a:cxn ang="0">
                                  <a:pos x="connsiteX6661" y="connsiteY6661"/>
                                </a:cxn>
                                <a:cxn ang="0">
                                  <a:pos x="connsiteX6662" y="connsiteY6662"/>
                                </a:cxn>
                                <a:cxn ang="0">
                                  <a:pos x="connsiteX6663" y="connsiteY6663"/>
                                </a:cxn>
                                <a:cxn ang="0">
                                  <a:pos x="connsiteX6664" y="connsiteY6664"/>
                                </a:cxn>
                                <a:cxn ang="0">
                                  <a:pos x="connsiteX6665" y="connsiteY6665"/>
                                </a:cxn>
                                <a:cxn ang="0">
                                  <a:pos x="connsiteX6666" y="connsiteY6666"/>
                                </a:cxn>
                                <a:cxn ang="0">
                                  <a:pos x="connsiteX6667" y="connsiteY6667"/>
                                </a:cxn>
                                <a:cxn ang="0">
                                  <a:pos x="connsiteX6668" y="connsiteY6668"/>
                                </a:cxn>
                                <a:cxn ang="0">
                                  <a:pos x="connsiteX6669" y="connsiteY6669"/>
                                </a:cxn>
                                <a:cxn ang="0">
                                  <a:pos x="connsiteX6670" y="connsiteY6670"/>
                                </a:cxn>
                                <a:cxn ang="0">
                                  <a:pos x="connsiteX6671" y="connsiteY6671"/>
                                </a:cxn>
                                <a:cxn ang="0">
                                  <a:pos x="connsiteX6672" y="connsiteY6672"/>
                                </a:cxn>
                                <a:cxn ang="0">
                                  <a:pos x="connsiteX6673" y="connsiteY6673"/>
                                </a:cxn>
                                <a:cxn ang="0">
                                  <a:pos x="connsiteX6674" y="connsiteY6674"/>
                                </a:cxn>
                                <a:cxn ang="0">
                                  <a:pos x="connsiteX6675" y="connsiteY6675"/>
                                </a:cxn>
                                <a:cxn ang="0">
                                  <a:pos x="connsiteX6676" y="connsiteY6676"/>
                                </a:cxn>
                                <a:cxn ang="0">
                                  <a:pos x="connsiteX6677" y="connsiteY6677"/>
                                </a:cxn>
                                <a:cxn ang="0">
                                  <a:pos x="connsiteX6678" y="connsiteY6678"/>
                                </a:cxn>
                                <a:cxn ang="0">
                                  <a:pos x="connsiteX6679" y="connsiteY6679"/>
                                </a:cxn>
                                <a:cxn ang="0">
                                  <a:pos x="connsiteX6680" y="connsiteY6680"/>
                                </a:cxn>
                                <a:cxn ang="0">
                                  <a:pos x="connsiteX6681" y="connsiteY6681"/>
                                </a:cxn>
                                <a:cxn ang="0">
                                  <a:pos x="connsiteX6682" y="connsiteY6682"/>
                                </a:cxn>
                                <a:cxn ang="0">
                                  <a:pos x="connsiteX6683" y="connsiteY6683"/>
                                </a:cxn>
                                <a:cxn ang="0">
                                  <a:pos x="connsiteX6684" y="connsiteY6684"/>
                                </a:cxn>
                                <a:cxn ang="0">
                                  <a:pos x="connsiteX6685" y="connsiteY6685"/>
                                </a:cxn>
                                <a:cxn ang="0">
                                  <a:pos x="connsiteX6686" y="connsiteY6686"/>
                                </a:cxn>
                                <a:cxn ang="0">
                                  <a:pos x="connsiteX6687" y="connsiteY6687"/>
                                </a:cxn>
                                <a:cxn ang="0">
                                  <a:pos x="connsiteX6688" y="connsiteY6688"/>
                                </a:cxn>
                                <a:cxn ang="0">
                                  <a:pos x="connsiteX6689" y="connsiteY6689"/>
                                </a:cxn>
                                <a:cxn ang="0">
                                  <a:pos x="connsiteX6690" y="connsiteY6690"/>
                                </a:cxn>
                                <a:cxn ang="0">
                                  <a:pos x="connsiteX6691" y="connsiteY6691"/>
                                </a:cxn>
                                <a:cxn ang="0">
                                  <a:pos x="connsiteX6692" y="connsiteY6692"/>
                                </a:cxn>
                                <a:cxn ang="0">
                                  <a:pos x="connsiteX6693" y="connsiteY6693"/>
                                </a:cxn>
                                <a:cxn ang="0">
                                  <a:pos x="connsiteX6694" y="connsiteY6694"/>
                                </a:cxn>
                                <a:cxn ang="0">
                                  <a:pos x="connsiteX6695" y="connsiteY6695"/>
                                </a:cxn>
                                <a:cxn ang="0">
                                  <a:pos x="connsiteX6696" y="connsiteY6696"/>
                                </a:cxn>
                                <a:cxn ang="0">
                                  <a:pos x="connsiteX6697" y="connsiteY6697"/>
                                </a:cxn>
                                <a:cxn ang="0">
                                  <a:pos x="connsiteX6698" y="connsiteY6698"/>
                                </a:cxn>
                                <a:cxn ang="0">
                                  <a:pos x="connsiteX6699" y="connsiteY6699"/>
                                </a:cxn>
                                <a:cxn ang="0">
                                  <a:pos x="connsiteX6700" y="connsiteY6700"/>
                                </a:cxn>
                                <a:cxn ang="0">
                                  <a:pos x="connsiteX6701" y="connsiteY6701"/>
                                </a:cxn>
                                <a:cxn ang="0">
                                  <a:pos x="connsiteX6702" y="connsiteY6702"/>
                                </a:cxn>
                                <a:cxn ang="0">
                                  <a:pos x="connsiteX6703" y="connsiteY6703"/>
                                </a:cxn>
                                <a:cxn ang="0">
                                  <a:pos x="connsiteX6704" y="connsiteY6704"/>
                                </a:cxn>
                                <a:cxn ang="0">
                                  <a:pos x="connsiteX6705" y="connsiteY6705"/>
                                </a:cxn>
                                <a:cxn ang="0">
                                  <a:pos x="connsiteX6706" y="connsiteY6706"/>
                                </a:cxn>
                                <a:cxn ang="0">
                                  <a:pos x="connsiteX6707" y="connsiteY6707"/>
                                </a:cxn>
                                <a:cxn ang="0">
                                  <a:pos x="connsiteX6708" y="connsiteY6708"/>
                                </a:cxn>
                                <a:cxn ang="0">
                                  <a:pos x="connsiteX6709" y="connsiteY6709"/>
                                </a:cxn>
                                <a:cxn ang="0">
                                  <a:pos x="connsiteX6710" y="connsiteY6710"/>
                                </a:cxn>
                                <a:cxn ang="0">
                                  <a:pos x="connsiteX6711" y="connsiteY6711"/>
                                </a:cxn>
                                <a:cxn ang="0">
                                  <a:pos x="connsiteX6712" y="connsiteY6712"/>
                                </a:cxn>
                                <a:cxn ang="0">
                                  <a:pos x="connsiteX6713" y="connsiteY6713"/>
                                </a:cxn>
                                <a:cxn ang="0">
                                  <a:pos x="connsiteX6714" y="connsiteY6714"/>
                                </a:cxn>
                                <a:cxn ang="0">
                                  <a:pos x="connsiteX6715" y="connsiteY6715"/>
                                </a:cxn>
                                <a:cxn ang="0">
                                  <a:pos x="connsiteX6716" y="connsiteY6716"/>
                                </a:cxn>
                                <a:cxn ang="0">
                                  <a:pos x="connsiteX6717" y="connsiteY6717"/>
                                </a:cxn>
                                <a:cxn ang="0">
                                  <a:pos x="connsiteX6718" y="connsiteY6718"/>
                                </a:cxn>
                                <a:cxn ang="0">
                                  <a:pos x="connsiteX6719" y="connsiteY6719"/>
                                </a:cxn>
                                <a:cxn ang="0">
                                  <a:pos x="connsiteX6720" y="connsiteY6720"/>
                                </a:cxn>
                                <a:cxn ang="0">
                                  <a:pos x="connsiteX6721" y="connsiteY6721"/>
                                </a:cxn>
                                <a:cxn ang="0">
                                  <a:pos x="connsiteX6722" y="connsiteY6722"/>
                                </a:cxn>
                                <a:cxn ang="0">
                                  <a:pos x="connsiteX6723" y="connsiteY6723"/>
                                </a:cxn>
                                <a:cxn ang="0">
                                  <a:pos x="connsiteX6724" y="connsiteY6724"/>
                                </a:cxn>
                                <a:cxn ang="0">
                                  <a:pos x="connsiteX6725" y="connsiteY6725"/>
                                </a:cxn>
                                <a:cxn ang="0">
                                  <a:pos x="connsiteX6726" y="connsiteY6726"/>
                                </a:cxn>
                                <a:cxn ang="0">
                                  <a:pos x="connsiteX6727" y="connsiteY6727"/>
                                </a:cxn>
                                <a:cxn ang="0">
                                  <a:pos x="connsiteX6728" y="connsiteY6728"/>
                                </a:cxn>
                                <a:cxn ang="0">
                                  <a:pos x="connsiteX6729" y="connsiteY6729"/>
                                </a:cxn>
                                <a:cxn ang="0">
                                  <a:pos x="connsiteX6730" y="connsiteY6730"/>
                                </a:cxn>
                                <a:cxn ang="0">
                                  <a:pos x="connsiteX6731" y="connsiteY6731"/>
                                </a:cxn>
                                <a:cxn ang="0">
                                  <a:pos x="connsiteX6732" y="connsiteY6732"/>
                                </a:cxn>
                                <a:cxn ang="0">
                                  <a:pos x="connsiteX6733" y="connsiteY6733"/>
                                </a:cxn>
                                <a:cxn ang="0">
                                  <a:pos x="connsiteX6734" y="connsiteY6734"/>
                                </a:cxn>
                                <a:cxn ang="0">
                                  <a:pos x="connsiteX6735" y="connsiteY6735"/>
                                </a:cxn>
                                <a:cxn ang="0">
                                  <a:pos x="connsiteX6736" y="connsiteY6736"/>
                                </a:cxn>
                                <a:cxn ang="0">
                                  <a:pos x="connsiteX6737" y="connsiteY6737"/>
                                </a:cxn>
                                <a:cxn ang="0">
                                  <a:pos x="connsiteX6738" y="connsiteY6738"/>
                                </a:cxn>
                                <a:cxn ang="0">
                                  <a:pos x="connsiteX6739" y="connsiteY6739"/>
                                </a:cxn>
                                <a:cxn ang="0">
                                  <a:pos x="connsiteX6740" y="connsiteY6740"/>
                                </a:cxn>
                                <a:cxn ang="0">
                                  <a:pos x="connsiteX6741" y="connsiteY6741"/>
                                </a:cxn>
                                <a:cxn ang="0">
                                  <a:pos x="connsiteX6742" y="connsiteY6742"/>
                                </a:cxn>
                                <a:cxn ang="0">
                                  <a:pos x="connsiteX6743" y="connsiteY6743"/>
                                </a:cxn>
                                <a:cxn ang="0">
                                  <a:pos x="connsiteX6744" y="connsiteY6744"/>
                                </a:cxn>
                                <a:cxn ang="0">
                                  <a:pos x="connsiteX6745" y="connsiteY6745"/>
                                </a:cxn>
                                <a:cxn ang="0">
                                  <a:pos x="connsiteX6746" y="connsiteY6746"/>
                                </a:cxn>
                                <a:cxn ang="0">
                                  <a:pos x="connsiteX6747" y="connsiteY6747"/>
                                </a:cxn>
                                <a:cxn ang="0">
                                  <a:pos x="connsiteX6748" y="connsiteY6748"/>
                                </a:cxn>
                                <a:cxn ang="0">
                                  <a:pos x="connsiteX6749" y="connsiteY6749"/>
                                </a:cxn>
                                <a:cxn ang="0">
                                  <a:pos x="connsiteX6750" y="connsiteY6750"/>
                                </a:cxn>
                                <a:cxn ang="0">
                                  <a:pos x="connsiteX6751" y="connsiteY6751"/>
                                </a:cxn>
                                <a:cxn ang="0">
                                  <a:pos x="connsiteX6752" y="connsiteY6752"/>
                                </a:cxn>
                                <a:cxn ang="0">
                                  <a:pos x="connsiteX6753" y="connsiteY6753"/>
                                </a:cxn>
                                <a:cxn ang="0">
                                  <a:pos x="connsiteX6754" y="connsiteY6754"/>
                                </a:cxn>
                                <a:cxn ang="0">
                                  <a:pos x="connsiteX6755" y="connsiteY6755"/>
                                </a:cxn>
                                <a:cxn ang="0">
                                  <a:pos x="connsiteX6756" y="connsiteY6756"/>
                                </a:cxn>
                                <a:cxn ang="0">
                                  <a:pos x="connsiteX6757" y="connsiteY6757"/>
                                </a:cxn>
                                <a:cxn ang="0">
                                  <a:pos x="connsiteX6758" y="connsiteY6758"/>
                                </a:cxn>
                                <a:cxn ang="0">
                                  <a:pos x="connsiteX6759" y="connsiteY6759"/>
                                </a:cxn>
                                <a:cxn ang="0">
                                  <a:pos x="connsiteX6760" y="connsiteY6760"/>
                                </a:cxn>
                                <a:cxn ang="0">
                                  <a:pos x="connsiteX6761" y="connsiteY6761"/>
                                </a:cxn>
                                <a:cxn ang="0">
                                  <a:pos x="connsiteX6762" y="connsiteY6762"/>
                                </a:cxn>
                                <a:cxn ang="0">
                                  <a:pos x="connsiteX6763" y="connsiteY6763"/>
                                </a:cxn>
                                <a:cxn ang="0">
                                  <a:pos x="connsiteX6764" y="connsiteY6764"/>
                                </a:cxn>
                                <a:cxn ang="0">
                                  <a:pos x="connsiteX6765" y="connsiteY6765"/>
                                </a:cxn>
                                <a:cxn ang="0">
                                  <a:pos x="connsiteX6766" y="connsiteY6766"/>
                                </a:cxn>
                                <a:cxn ang="0">
                                  <a:pos x="connsiteX6767" y="connsiteY6767"/>
                                </a:cxn>
                                <a:cxn ang="0">
                                  <a:pos x="connsiteX6768" y="connsiteY6768"/>
                                </a:cxn>
                                <a:cxn ang="0">
                                  <a:pos x="connsiteX6769" y="connsiteY6769"/>
                                </a:cxn>
                                <a:cxn ang="0">
                                  <a:pos x="connsiteX6770" y="connsiteY6770"/>
                                </a:cxn>
                                <a:cxn ang="0">
                                  <a:pos x="connsiteX6771" y="connsiteY6771"/>
                                </a:cxn>
                                <a:cxn ang="0">
                                  <a:pos x="connsiteX6772" y="connsiteY6772"/>
                                </a:cxn>
                                <a:cxn ang="0">
                                  <a:pos x="connsiteX6773" y="connsiteY6773"/>
                                </a:cxn>
                                <a:cxn ang="0">
                                  <a:pos x="connsiteX6774" y="connsiteY6774"/>
                                </a:cxn>
                                <a:cxn ang="0">
                                  <a:pos x="connsiteX6775" y="connsiteY6775"/>
                                </a:cxn>
                                <a:cxn ang="0">
                                  <a:pos x="connsiteX6776" y="connsiteY6776"/>
                                </a:cxn>
                                <a:cxn ang="0">
                                  <a:pos x="connsiteX6777" y="connsiteY6777"/>
                                </a:cxn>
                                <a:cxn ang="0">
                                  <a:pos x="connsiteX6778" y="connsiteY6778"/>
                                </a:cxn>
                                <a:cxn ang="0">
                                  <a:pos x="connsiteX6779" y="connsiteY6779"/>
                                </a:cxn>
                                <a:cxn ang="0">
                                  <a:pos x="connsiteX6780" y="connsiteY6780"/>
                                </a:cxn>
                                <a:cxn ang="0">
                                  <a:pos x="connsiteX6781" y="connsiteY6781"/>
                                </a:cxn>
                                <a:cxn ang="0">
                                  <a:pos x="connsiteX6782" y="connsiteY6782"/>
                                </a:cxn>
                                <a:cxn ang="0">
                                  <a:pos x="connsiteX6783" y="connsiteY6783"/>
                                </a:cxn>
                                <a:cxn ang="0">
                                  <a:pos x="connsiteX6784" y="connsiteY6784"/>
                                </a:cxn>
                                <a:cxn ang="0">
                                  <a:pos x="connsiteX6785" y="connsiteY6785"/>
                                </a:cxn>
                                <a:cxn ang="0">
                                  <a:pos x="connsiteX6786" y="connsiteY6786"/>
                                </a:cxn>
                                <a:cxn ang="0">
                                  <a:pos x="connsiteX6787" y="connsiteY6787"/>
                                </a:cxn>
                                <a:cxn ang="0">
                                  <a:pos x="connsiteX6788" y="connsiteY6788"/>
                                </a:cxn>
                                <a:cxn ang="0">
                                  <a:pos x="connsiteX6789" y="connsiteY6789"/>
                                </a:cxn>
                                <a:cxn ang="0">
                                  <a:pos x="connsiteX6790" y="connsiteY6790"/>
                                </a:cxn>
                                <a:cxn ang="0">
                                  <a:pos x="connsiteX6791" y="connsiteY6791"/>
                                </a:cxn>
                                <a:cxn ang="0">
                                  <a:pos x="connsiteX6792" y="connsiteY6792"/>
                                </a:cxn>
                                <a:cxn ang="0">
                                  <a:pos x="connsiteX6793" y="connsiteY6793"/>
                                </a:cxn>
                                <a:cxn ang="0">
                                  <a:pos x="connsiteX6794" y="connsiteY6794"/>
                                </a:cxn>
                                <a:cxn ang="0">
                                  <a:pos x="connsiteX6795" y="connsiteY6795"/>
                                </a:cxn>
                                <a:cxn ang="0">
                                  <a:pos x="connsiteX6796" y="connsiteY6796"/>
                                </a:cxn>
                                <a:cxn ang="0">
                                  <a:pos x="connsiteX6797" y="connsiteY6797"/>
                                </a:cxn>
                                <a:cxn ang="0">
                                  <a:pos x="connsiteX6798" y="connsiteY6798"/>
                                </a:cxn>
                                <a:cxn ang="0">
                                  <a:pos x="connsiteX6799" y="connsiteY6799"/>
                                </a:cxn>
                                <a:cxn ang="0">
                                  <a:pos x="connsiteX6800" y="connsiteY6800"/>
                                </a:cxn>
                                <a:cxn ang="0">
                                  <a:pos x="connsiteX6801" y="connsiteY6801"/>
                                </a:cxn>
                                <a:cxn ang="0">
                                  <a:pos x="connsiteX6802" y="connsiteY6802"/>
                                </a:cxn>
                                <a:cxn ang="0">
                                  <a:pos x="connsiteX6803" y="connsiteY6803"/>
                                </a:cxn>
                                <a:cxn ang="0">
                                  <a:pos x="connsiteX6804" y="connsiteY6804"/>
                                </a:cxn>
                                <a:cxn ang="0">
                                  <a:pos x="connsiteX6805" y="connsiteY6805"/>
                                </a:cxn>
                                <a:cxn ang="0">
                                  <a:pos x="connsiteX6806" y="connsiteY6806"/>
                                </a:cxn>
                                <a:cxn ang="0">
                                  <a:pos x="connsiteX6807" y="connsiteY6807"/>
                                </a:cxn>
                                <a:cxn ang="0">
                                  <a:pos x="connsiteX6808" y="connsiteY6808"/>
                                </a:cxn>
                                <a:cxn ang="0">
                                  <a:pos x="connsiteX6809" y="connsiteY6809"/>
                                </a:cxn>
                                <a:cxn ang="0">
                                  <a:pos x="connsiteX6810" y="connsiteY6810"/>
                                </a:cxn>
                                <a:cxn ang="0">
                                  <a:pos x="connsiteX6811" y="connsiteY6811"/>
                                </a:cxn>
                                <a:cxn ang="0">
                                  <a:pos x="connsiteX6812" y="connsiteY6812"/>
                                </a:cxn>
                                <a:cxn ang="0">
                                  <a:pos x="connsiteX6813" y="connsiteY6813"/>
                                </a:cxn>
                                <a:cxn ang="0">
                                  <a:pos x="connsiteX6814" y="connsiteY6814"/>
                                </a:cxn>
                                <a:cxn ang="0">
                                  <a:pos x="connsiteX6815" y="connsiteY6815"/>
                                </a:cxn>
                                <a:cxn ang="0">
                                  <a:pos x="connsiteX6816" y="connsiteY6816"/>
                                </a:cxn>
                                <a:cxn ang="0">
                                  <a:pos x="connsiteX6817" y="connsiteY6817"/>
                                </a:cxn>
                                <a:cxn ang="0">
                                  <a:pos x="connsiteX6818" y="connsiteY6818"/>
                                </a:cxn>
                                <a:cxn ang="0">
                                  <a:pos x="connsiteX6819" y="connsiteY6819"/>
                                </a:cxn>
                                <a:cxn ang="0">
                                  <a:pos x="connsiteX6820" y="connsiteY6820"/>
                                </a:cxn>
                                <a:cxn ang="0">
                                  <a:pos x="connsiteX6821" y="connsiteY6821"/>
                                </a:cxn>
                                <a:cxn ang="0">
                                  <a:pos x="connsiteX6822" y="connsiteY6822"/>
                                </a:cxn>
                                <a:cxn ang="0">
                                  <a:pos x="connsiteX6823" y="connsiteY6823"/>
                                </a:cxn>
                                <a:cxn ang="0">
                                  <a:pos x="connsiteX6824" y="connsiteY6824"/>
                                </a:cxn>
                                <a:cxn ang="0">
                                  <a:pos x="connsiteX6825" y="connsiteY6825"/>
                                </a:cxn>
                                <a:cxn ang="0">
                                  <a:pos x="connsiteX6826" y="connsiteY6826"/>
                                </a:cxn>
                                <a:cxn ang="0">
                                  <a:pos x="connsiteX6827" y="connsiteY6827"/>
                                </a:cxn>
                                <a:cxn ang="0">
                                  <a:pos x="connsiteX6828" y="connsiteY6828"/>
                                </a:cxn>
                                <a:cxn ang="0">
                                  <a:pos x="connsiteX6829" y="connsiteY6829"/>
                                </a:cxn>
                                <a:cxn ang="0">
                                  <a:pos x="connsiteX6830" y="connsiteY6830"/>
                                </a:cxn>
                                <a:cxn ang="0">
                                  <a:pos x="connsiteX6831" y="connsiteY6831"/>
                                </a:cxn>
                                <a:cxn ang="0">
                                  <a:pos x="connsiteX6832" y="connsiteY6832"/>
                                </a:cxn>
                                <a:cxn ang="0">
                                  <a:pos x="connsiteX6833" y="connsiteY6833"/>
                                </a:cxn>
                                <a:cxn ang="0">
                                  <a:pos x="connsiteX6834" y="connsiteY6834"/>
                                </a:cxn>
                                <a:cxn ang="0">
                                  <a:pos x="connsiteX6835" y="connsiteY6835"/>
                                </a:cxn>
                                <a:cxn ang="0">
                                  <a:pos x="connsiteX6836" y="connsiteY6836"/>
                                </a:cxn>
                                <a:cxn ang="0">
                                  <a:pos x="connsiteX6837" y="connsiteY6837"/>
                                </a:cxn>
                                <a:cxn ang="0">
                                  <a:pos x="connsiteX6838" y="connsiteY6838"/>
                                </a:cxn>
                                <a:cxn ang="0">
                                  <a:pos x="connsiteX6839" y="connsiteY6839"/>
                                </a:cxn>
                                <a:cxn ang="0">
                                  <a:pos x="connsiteX6840" y="connsiteY6840"/>
                                </a:cxn>
                                <a:cxn ang="0">
                                  <a:pos x="connsiteX6841" y="connsiteY6841"/>
                                </a:cxn>
                                <a:cxn ang="0">
                                  <a:pos x="connsiteX6842" y="connsiteY6842"/>
                                </a:cxn>
                                <a:cxn ang="0">
                                  <a:pos x="connsiteX6843" y="connsiteY6843"/>
                                </a:cxn>
                                <a:cxn ang="0">
                                  <a:pos x="connsiteX6844" y="connsiteY6844"/>
                                </a:cxn>
                                <a:cxn ang="0">
                                  <a:pos x="connsiteX6845" y="connsiteY6845"/>
                                </a:cxn>
                                <a:cxn ang="0">
                                  <a:pos x="connsiteX6846" y="connsiteY6846"/>
                                </a:cxn>
                                <a:cxn ang="0">
                                  <a:pos x="connsiteX6847" y="connsiteY6847"/>
                                </a:cxn>
                                <a:cxn ang="0">
                                  <a:pos x="connsiteX6848" y="connsiteY6848"/>
                                </a:cxn>
                                <a:cxn ang="0">
                                  <a:pos x="connsiteX6849" y="connsiteY6849"/>
                                </a:cxn>
                                <a:cxn ang="0">
                                  <a:pos x="connsiteX6850" y="connsiteY6850"/>
                                </a:cxn>
                                <a:cxn ang="0">
                                  <a:pos x="connsiteX6851" y="connsiteY6851"/>
                                </a:cxn>
                                <a:cxn ang="0">
                                  <a:pos x="connsiteX6852" y="connsiteY6852"/>
                                </a:cxn>
                                <a:cxn ang="0">
                                  <a:pos x="connsiteX6853" y="connsiteY6853"/>
                                </a:cxn>
                                <a:cxn ang="0">
                                  <a:pos x="connsiteX6854" y="connsiteY6854"/>
                                </a:cxn>
                                <a:cxn ang="0">
                                  <a:pos x="connsiteX6855" y="connsiteY6855"/>
                                </a:cxn>
                                <a:cxn ang="0">
                                  <a:pos x="connsiteX6856" y="connsiteY6856"/>
                                </a:cxn>
                                <a:cxn ang="0">
                                  <a:pos x="connsiteX6857" y="connsiteY6857"/>
                                </a:cxn>
                                <a:cxn ang="0">
                                  <a:pos x="connsiteX6858" y="connsiteY6858"/>
                                </a:cxn>
                                <a:cxn ang="0">
                                  <a:pos x="connsiteX6859" y="connsiteY6859"/>
                                </a:cxn>
                                <a:cxn ang="0">
                                  <a:pos x="connsiteX6860" y="connsiteY6860"/>
                                </a:cxn>
                                <a:cxn ang="0">
                                  <a:pos x="connsiteX6861" y="connsiteY6861"/>
                                </a:cxn>
                                <a:cxn ang="0">
                                  <a:pos x="connsiteX6862" y="connsiteY6862"/>
                                </a:cxn>
                                <a:cxn ang="0">
                                  <a:pos x="connsiteX6863" y="connsiteY6863"/>
                                </a:cxn>
                                <a:cxn ang="0">
                                  <a:pos x="connsiteX6864" y="connsiteY6864"/>
                                </a:cxn>
                                <a:cxn ang="0">
                                  <a:pos x="connsiteX6865" y="connsiteY6865"/>
                                </a:cxn>
                                <a:cxn ang="0">
                                  <a:pos x="connsiteX6866" y="connsiteY6866"/>
                                </a:cxn>
                                <a:cxn ang="0">
                                  <a:pos x="connsiteX6867" y="connsiteY6867"/>
                                </a:cxn>
                                <a:cxn ang="0">
                                  <a:pos x="connsiteX6868" y="connsiteY6868"/>
                                </a:cxn>
                                <a:cxn ang="0">
                                  <a:pos x="connsiteX6869" y="connsiteY6869"/>
                                </a:cxn>
                                <a:cxn ang="0">
                                  <a:pos x="connsiteX6870" y="connsiteY6870"/>
                                </a:cxn>
                                <a:cxn ang="0">
                                  <a:pos x="connsiteX6871" y="connsiteY6871"/>
                                </a:cxn>
                                <a:cxn ang="0">
                                  <a:pos x="connsiteX6872" y="connsiteY6872"/>
                                </a:cxn>
                                <a:cxn ang="0">
                                  <a:pos x="connsiteX6873" y="connsiteY6873"/>
                                </a:cxn>
                                <a:cxn ang="0">
                                  <a:pos x="connsiteX6874" y="connsiteY6874"/>
                                </a:cxn>
                                <a:cxn ang="0">
                                  <a:pos x="connsiteX6875" y="connsiteY6875"/>
                                </a:cxn>
                                <a:cxn ang="0">
                                  <a:pos x="connsiteX6876" y="connsiteY6876"/>
                                </a:cxn>
                                <a:cxn ang="0">
                                  <a:pos x="connsiteX6877" y="connsiteY6877"/>
                                </a:cxn>
                                <a:cxn ang="0">
                                  <a:pos x="connsiteX6878" y="connsiteY6878"/>
                                </a:cxn>
                                <a:cxn ang="0">
                                  <a:pos x="connsiteX6879" y="connsiteY6879"/>
                                </a:cxn>
                                <a:cxn ang="0">
                                  <a:pos x="connsiteX6880" y="connsiteY6880"/>
                                </a:cxn>
                                <a:cxn ang="0">
                                  <a:pos x="connsiteX6881" y="connsiteY6881"/>
                                </a:cxn>
                                <a:cxn ang="0">
                                  <a:pos x="connsiteX6882" y="connsiteY6882"/>
                                </a:cxn>
                                <a:cxn ang="0">
                                  <a:pos x="connsiteX6883" y="connsiteY6883"/>
                                </a:cxn>
                                <a:cxn ang="0">
                                  <a:pos x="connsiteX6884" y="connsiteY6884"/>
                                </a:cxn>
                                <a:cxn ang="0">
                                  <a:pos x="connsiteX6885" y="connsiteY6885"/>
                                </a:cxn>
                                <a:cxn ang="0">
                                  <a:pos x="connsiteX6886" y="connsiteY6886"/>
                                </a:cxn>
                                <a:cxn ang="0">
                                  <a:pos x="connsiteX6887" y="connsiteY6887"/>
                                </a:cxn>
                                <a:cxn ang="0">
                                  <a:pos x="connsiteX6888" y="connsiteY6888"/>
                                </a:cxn>
                                <a:cxn ang="0">
                                  <a:pos x="connsiteX6889" y="connsiteY6889"/>
                                </a:cxn>
                                <a:cxn ang="0">
                                  <a:pos x="connsiteX6890" y="connsiteY6890"/>
                                </a:cxn>
                                <a:cxn ang="0">
                                  <a:pos x="connsiteX6891" y="connsiteY6891"/>
                                </a:cxn>
                                <a:cxn ang="0">
                                  <a:pos x="connsiteX6892" y="connsiteY6892"/>
                                </a:cxn>
                                <a:cxn ang="0">
                                  <a:pos x="connsiteX6893" y="connsiteY6893"/>
                                </a:cxn>
                                <a:cxn ang="0">
                                  <a:pos x="connsiteX6894" y="connsiteY6894"/>
                                </a:cxn>
                                <a:cxn ang="0">
                                  <a:pos x="connsiteX6895" y="connsiteY6895"/>
                                </a:cxn>
                                <a:cxn ang="0">
                                  <a:pos x="connsiteX6896" y="connsiteY6896"/>
                                </a:cxn>
                                <a:cxn ang="0">
                                  <a:pos x="connsiteX6897" y="connsiteY6897"/>
                                </a:cxn>
                                <a:cxn ang="0">
                                  <a:pos x="connsiteX6898" y="connsiteY6898"/>
                                </a:cxn>
                                <a:cxn ang="0">
                                  <a:pos x="connsiteX6899" y="connsiteY6899"/>
                                </a:cxn>
                                <a:cxn ang="0">
                                  <a:pos x="connsiteX6900" y="connsiteY6900"/>
                                </a:cxn>
                                <a:cxn ang="0">
                                  <a:pos x="connsiteX6901" y="connsiteY6901"/>
                                </a:cxn>
                                <a:cxn ang="0">
                                  <a:pos x="connsiteX6902" y="connsiteY6902"/>
                                </a:cxn>
                                <a:cxn ang="0">
                                  <a:pos x="connsiteX6903" y="connsiteY6903"/>
                                </a:cxn>
                                <a:cxn ang="0">
                                  <a:pos x="connsiteX6904" y="connsiteY6904"/>
                                </a:cxn>
                                <a:cxn ang="0">
                                  <a:pos x="connsiteX6905" y="connsiteY6905"/>
                                </a:cxn>
                                <a:cxn ang="0">
                                  <a:pos x="connsiteX6906" y="connsiteY6906"/>
                                </a:cxn>
                                <a:cxn ang="0">
                                  <a:pos x="connsiteX6907" y="connsiteY6907"/>
                                </a:cxn>
                                <a:cxn ang="0">
                                  <a:pos x="connsiteX6908" y="connsiteY6908"/>
                                </a:cxn>
                                <a:cxn ang="0">
                                  <a:pos x="connsiteX6909" y="connsiteY6909"/>
                                </a:cxn>
                                <a:cxn ang="0">
                                  <a:pos x="connsiteX6910" y="connsiteY6910"/>
                                </a:cxn>
                                <a:cxn ang="0">
                                  <a:pos x="connsiteX6911" y="connsiteY6911"/>
                                </a:cxn>
                                <a:cxn ang="0">
                                  <a:pos x="connsiteX6912" y="connsiteY6912"/>
                                </a:cxn>
                                <a:cxn ang="0">
                                  <a:pos x="connsiteX6913" y="connsiteY6913"/>
                                </a:cxn>
                                <a:cxn ang="0">
                                  <a:pos x="connsiteX6914" y="connsiteY6914"/>
                                </a:cxn>
                                <a:cxn ang="0">
                                  <a:pos x="connsiteX6915" y="connsiteY6915"/>
                                </a:cxn>
                                <a:cxn ang="0">
                                  <a:pos x="connsiteX6916" y="connsiteY6916"/>
                                </a:cxn>
                                <a:cxn ang="0">
                                  <a:pos x="connsiteX6917" y="connsiteY6917"/>
                                </a:cxn>
                                <a:cxn ang="0">
                                  <a:pos x="connsiteX6918" y="connsiteY6918"/>
                                </a:cxn>
                                <a:cxn ang="0">
                                  <a:pos x="connsiteX6919" y="connsiteY6919"/>
                                </a:cxn>
                                <a:cxn ang="0">
                                  <a:pos x="connsiteX6920" y="connsiteY6920"/>
                                </a:cxn>
                                <a:cxn ang="0">
                                  <a:pos x="connsiteX6921" y="connsiteY6921"/>
                                </a:cxn>
                                <a:cxn ang="0">
                                  <a:pos x="connsiteX6922" y="connsiteY6922"/>
                                </a:cxn>
                                <a:cxn ang="0">
                                  <a:pos x="connsiteX6923" y="connsiteY6923"/>
                                </a:cxn>
                                <a:cxn ang="0">
                                  <a:pos x="connsiteX6924" y="connsiteY6924"/>
                                </a:cxn>
                                <a:cxn ang="0">
                                  <a:pos x="connsiteX6925" y="connsiteY6925"/>
                                </a:cxn>
                                <a:cxn ang="0">
                                  <a:pos x="connsiteX6926" y="connsiteY6926"/>
                                </a:cxn>
                                <a:cxn ang="0">
                                  <a:pos x="connsiteX6927" y="connsiteY6927"/>
                                </a:cxn>
                                <a:cxn ang="0">
                                  <a:pos x="connsiteX6928" y="connsiteY6928"/>
                                </a:cxn>
                                <a:cxn ang="0">
                                  <a:pos x="connsiteX6929" y="connsiteY6929"/>
                                </a:cxn>
                                <a:cxn ang="0">
                                  <a:pos x="connsiteX6930" y="connsiteY6930"/>
                                </a:cxn>
                                <a:cxn ang="0">
                                  <a:pos x="connsiteX6931" y="connsiteY6931"/>
                                </a:cxn>
                                <a:cxn ang="0">
                                  <a:pos x="connsiteX6932" y="connsiteY6932"/>
                                </a:cxn>
                                <a:cxn ang="0">
                                  <a:pos x="connsiteX6933" y="connsiteY6933"/>
                                </a:cxn>
                                <a:cxn ang="0">
                                  <a:pos x="connsiteX6934" y="connsiteY6934"/>
                                </a:cxn>
                                <a:cxn ang="0">
                                  <a:pos x="connsiteX6935" y="connsiteY6935"/>
                                </a:cxn>
                                <a:cxn ang="0">
                                  <a:pos x="connsiteX6936" y="connsiteY6936"/>
                                </a:cxn>
                                <a:cxn ang="0">
                                  <a:pos x="connsiteX6937" y="connsiteY6937"/>
                                </a:cxn>
                                <a:cxn ang="0">
                                  <a:pos x="connsiteX6938" y="connsiteY6938"/>
                                </a:cxn>
                                <a:cxn ang="0">
                                  <a:pos x="connsiteX6939" y="connsiteY6939"/>
                                </a:cxn>
                                <a:cxn ang="0">
                                  <a:pos x="connsiteX6940" y="connsiteY6940"/>
                                </a:cxn>
                                <a:cxn ang="0">
                                  <a:pos x="connsiteX6941" y="connsiteY6941"/>
                                </a:cxn>
                                <a:cxn ang="0">
                                  <a:pos x="connsiteX6942" y="connsiteY6942"/>
                                </a:cxn>
                                <a:cxn ang="0">
                                  <a:pos x="connsiteX6943" y="connsiteY6943"/>
                                </a:cxn>
                                <a:cxn ang="0">
                                  <a:pos x="connsiteX6944" y="connsiteY6944"/>
                                </a:cxn>
                                <a:cxn ang="0">
                                  <a:pos x="connsiteX6945" y="connsiteY6945"/>
                                </a:cxn>
                                <a:cxn ang="0">
                                  <a:pos x="connsiteX6946" y="connsiteY6946"/>
                                </a:cxn>
                                <a:cxn ang="0">
                                  <a:pos x="connsiteX6947" y="connsiteY6947"/>
                                </a:cxn>
                                <a:cxn ang="0">
                                  <a:pos x="connsiteX6948" y="connsiteY6948"/>
                                </a:cxn>
                                <a:cxn ang="0">
                                  <a:pos x="connsiteX6949" y="connsiteY6949"/>
                                </a:cxn>
                                <a:cxn ang="0">
                                  <a:pos x="connsiteX6950" y="connsiteY6950"/>
                                </a:cxn>
                                <a:cxn ang="0">
                                  <a:pos x="connsiteX6951" y="connsiteY6951"/>
                                </a:cxn>
                                <a:cxn ang="0">
                                  <a:pos x="connsiteX6952" y="connsiteY6952"/>
                                </a:cxn>
                                <a:cxn ang="0">
                                  <a:pos x="connsiteX6953" y="connsiteY6953"/>
                                </a:cxn>
                                <a:cxn ang="0">
                                  <a:pos x="connsiteX6954" y="connsiteY6954"/>
                                </a:cxn>
                                <a:cxn ang="0">
                                  <a:pos x="connsiteX6955" y="connsiteY6955"/>
                                </a:cxn>
                                <a:cxn ang="0">
                                  <a:pos x="connsiteX6956" y="connsiteY6956"/>
                                </a:cxn>
                                <a:cxn ang="0">
                                  <a:pos x="connsiteX6957" y="connsiteY6957"/>
                                </a:cxn>
                                <a:cxn ang="0">
                                  <a:pos x="connsiteX6958" y="connsiteY6958"/>
                                </a:cxn>
                                <a:cxn ang="0">
                                  <a:pos x="connsiteX6959" y="connsiteY6959"/>
                                </a:cxn>
                                <a:cxn ang="0">
                                  <a:pos x="connsiteX6960" y="connsiteY6960"/>
                                </a:cxn>
                                <a:cxn ang="0">
                                  <a:pos x="connsiteX6961" y="connsiteY6961"/>
                                </a:cxn>
                                <a:cxn ang="0">
                                  <a:pos x="connsiteX6962" y="connsiteY6962"/>
                                </a:cxn>
                                <a:cxn ang="0">
                                  <a:pos x="connsiteX6963" y="connsiteY6963"/>
                                </a:cxn>
                                <a:cxn ang="0">
                                  <a:pos x="connsiteX6964" y="connsiteY6964"/>
                                </a:cxn>
                                <a:cxn ang="0">
                                  <a:pos x="connsiteX6965" y="connsiteY6965"/>
                                </a:cxn>
                                <a:cxn ang="0">
                                  <a:pos x="connsiteX6966" y="connsiteY6966"/>
                                </a:cxn>
                                <a:cxn ang="0">
                                  <a:pos x="connsiteX6967" y="connsiteY6967"/>
                                </a:cxn>
                                <a:cxn ang="0">
                                  <a:pos x="connsiteX6968" y="connsiteY6968"/>
                                </a:cxn>
                                <a:cxn ang="0">
                                  <a:pos x="connsiteX6969" y="connsiteY6969"/>
                                </a:cxn>
                                <a:cxn ang="0">
                                  <a:pos x="connsiteX6970" y="connsiteY6970"/>
                                </a:cxn>
                                <a:cxn ang="0">
                                  <a:pos x="connsiteX6971" y="connsiteY6971"/>
                                </a:cxn>
                                <a:cxn ang="0">
                                  <a:pos x="connsiteX6972" y="connsiteY6972"/>
                                </a:cxn>
                                <a:cxn ang="0">
                                  <a:pos x="connsiteX6973" y="connsiteY6973"/>
                                </a:cxn>
                                <a:cxn ang="0">
                                  <a:pos x="connsiteX6974" y="connsiteY6974"/>
                                </a:cxn>
                                <a:cxn ang="0">
                                  <a:pos x="connsiteX6975" y="connsiteY6975"/>
                                </a:cxn>
                                <a:cxn ang="0">
                                  <a:pos x="connsiteX6976" y="connsiteY6976"/>
                                </a:cxn>
                                <a:cxn ang="0">
                                  <a:pos x="connsiteX6977" y="connsiteY6977"/>
                                </a:cxn>
                                <a:cxn ang="0">
                                  <a:pos x="connsiteX6978" y="connsiteY6978"/>
                                </a:cxn>
                                <a:cxn ang="0">
                                  <a:pos x="connsiteX6979" y="connsiteY6979"/>
                                </a:cxn>
                                <a:cxn ang="0">
                                  <a:pos x="connsiteX6980" y="connsiteY6980"/>
                                </a:cxn>
                                <a:cxn ang="0">
                                  <a:pos x="connsiteX6981" y="connsiteY6981"/>
                                </a:cxn>
                                <a:cxn ang="0">
                                  <a:pos x="connsiteX6982" y="connsiteY6982"/>
                                </a:cxn>
                                <a:cxn ang="0">
                                  <a:pos x="connsiteX6983" y="connsiteY6983"/>
                                </a:cxn>
                                <a:cxn ang="0">
                                  <a:pos x="connsiteX6984" y="connsiteY6984"/>
                                </a:cxn>
                                <a:cxn ang="0">
                                  <a:pos x="connsiteX6985" y="connsiteY6985"/>
                                </a:cxn>
                                <a:cxn ang="0">
                                  <a:pos x="connsiteX6986" y="connsiteY6986"/>
                                </a:cxn>
                                <a:cxn ang="0">
                                  <a:pos x="connsiteX6987" y="connsiteY6987"/>
                                </a:cxn>
                                <a:cxn ang="0">
                                  <a:pos x="connsiteX6988" y="connsiteY6988"/>
                                </a:cxn>
                                <a:cxn ang="0">
                                  <a:pos x="connsiteX6989" y="connsiteY6989"/>
                                </a:cxn>
                                <a:cxn ang="0">
                                  <a:pos x="connsiteX6990" y="connsiteY6990"/>
                                </a:cxn>
                                <a:cxn ang="0">
                                  <a:pos x="connsiteX6991" y="connsiteY6991"/>
                                </a:cxn>
                                <a:cxn ang="0">
                                  <a:pos x="connsiteX6992" y="connsiteY6992"/>
                                </a:cxn>
                                <a:cxn ang="0">
                                  <a:pos x="connsiteX6993" y="connsiteY6993"/>
                                </a:cxn>
                                <a:cxn ang="0">
                                  <a:pos x="connsiteX6994" y="connsiteY6994"/>
                                </a:cxn>
                                <a:cxn ang="0">
                                  <a:pos x="connsiteX6995" y="connsiteY6995"/>
                                </a:cxn>
                                <a:cxn ang="0">
                                  <a:pos x="connsiteX6996" y="connsiteY6996"/>
                                </a:cxn>
                                <a:cxn ang="0">
                                  <a:pos x="connsiteX6997" y="connsiteY6997"/>
                                </a:cxn>
                                <a:cxn ang="0">
                                  <a:pos x="connsiteX6998" y="connsiteY6998"/>
                                </a:cxn>
                                <a:cxn ang="0">
                                  <a:pos x="connsiteX6999" y="connsiteY6999"/>
                                </a:cxn>
                                <a:cxn ang="0">
                                  <a:pos x="connsiteX7000" y="connsiteY7000"/>
                                </a:cxn>
                                <a:cxn ang="0">
                                  <a:pos x="connsiteX7001" y="connsiteY7001"/>
                                </a:cxn>
                                <a:cxn ang="0">
                                  <a:pos x="connsiteX7002" y="connsiteY7002"/>
                                </a:cxn>
                                <a:cxn ang="0">
                                  <a:pos x="connsiteX7003" y="connsiteY7003"/>
                                </a:cxn>
                                <a:cxn ang="0">
                                  <a:pos x="connsiteX7004" y="connsiteY7004"/>
                                </a:cxn>
                                <a:cxn ang="0">
                                  <a:pos x="connsiteX7005" y="connsiteY7005"/>
                                </a:cxn>
                                <a:cxn ang="0">
                                  <a:pos x="connsiteX7006" y="connsiteY7006"/>
                                </a:cxn>
                                <a:cxn ang="0">
                                  <a:pos x="connsiteX7007" y="connsiteY7007"/>
                                </a:cxn>
                                <a:cxn ang="0">
                                  <a:pos x="connsiteX7008" y="connsiteY7008"/>
                                </a:cxn>
                                <a:cxn ang="0">
                                  <a:pos x="connsiteX7009" y="connsiteY7009"/>
                                </a:cxn>
                                <a:cxn ang="0">
                                  <a:pos x="connsiteX7010" y="connsiteY7010"/>
                                </a:cxn>
                                <a:cxn ang="0">
                                  <a:pos x="connsiteX7011" y="connsiteY7011"/>
                                </a:cxn>
                                <a:cxn ang="0">
                                  <a:pos x="connsiteX7012" y="connsiteY7012"/>
                                </a:cxn>
                                <a:cxn ang="0">
                                  <a:pos x="connsiteX7013" y="connsiteY7013"/>
                                </a:cxn>
                                <a:cxn ang="0">
                                  <a:pos x="connsiteX7014" y="connsiteY7014"/>
                                </a:cxn>
                                <a:cxn ang="0">
                                  <a:pos x="connsiteX7015" y="connsiteY7015"/>
                                </a:cxn>
                                <a:cxn ang="0">
                                  <a:pos x="connsiteX7016" y="connsiteY7016"/>
                                </a:cxn>
                                <a:cxn ang="0">
                                  <a:pos x="connsiteX7017" y="connsiteY7017"/>
                                </a:cxn>
                                <a:cxn ang="0">
                                  <a:pos x="connsiteX7018" y="connsiteY7018"/>
                                </a:cxn>
                                <a:cxn ang="0">
                                  <a:pos x="connsiteX7019" y="connsiteY7019"/>
                                </a:cxn>
                                <a:cxn ang="0">
                                  <a:pos x="connsiteX7020" y="connsiteY7020"/>
                                </a:cxn>
                                <a:cxn ang="0">
                                  <a:pos x="connsiteX7021" y="connsiteY7021"/>
                                </a:cxn>
                                <a:cxn ang="0">
                                  <a:pos x="connsiteX7022" y="connsiteY7022"/>
                                </a:cxn>
                                <a:cxn ang="0">
                                  <a:pos x="connsiteX7023" y="connsiteY7023"/>
                                </a:cxn>
                                <a:cxn ang="0">
                                  <a:pos x="connsiteX7024" y="connsiteY7024"/>
                                </a:cxn>
                                <a:cxn ang="0">
                                  <a:pos x="connsiteX7025" y="connsiteY7025"/>
                                </a:cxn>
                                <a:cxn ang="0">
                                  <a:pos x="connsiteX7026" y="connsiteY7026"/>
                                </a:cxn>
                                <a:cxn ang="0">
                                  <a:pos x="connsiteX7027" y="connsiteY7027"/>
                                </a:cxn>
                                <a:cxn ang="0">
                                  <a:pos x="connsiteX7028" y="connsiteY7028"/>
                                </a:cxn>
                                <a:cxn ang="0">
                                  <a:pos x="connsiteX7029" y="connsiteY7029"/>
                                </a:cxn>
                                <a:cxn ang="0">
                                  <a:pos x="connsiteX7030" y="connsiteY7030"/>
                                </a:cxn>
                                <a:cxn ang="0">
                                  <a:pos x="connsiteX7031" y="connsiteY7031"/>
                                </a:cxn>
                                <a:cxn ang="0">
                                  <a:pos x="connsiteX7032" y="connsiteY7032"/>
                                </a:cxn>
                                <a:cxn ang="0">
                                  <a:pos x="connsiteX7033" y="connsiteY7033"/>
                                </a:cxn>
                                <a:cxn ang="0">
                                  <a:pos x="connsiteX7034" y="connsiteY7034"/>
                                </a:cxn>
                                <a:cxn ang="0">
                                  <a:pos x="connsiteX7035" y="connsiteY7035"/>
                                </a:cxn>
                                <a:cxn ang="0">
                                  <a:pos x="connsiteX7036" y="connsiteY7036"/>
                                </a:cxn>
                                <a:cxn ang="0">
                                  <a:pos x="connsiteX7037" y="connsiteY7037"/>
                                </a:cxn>
                                <a:cxn ang="0">
                                  <a:pos x="connsiteX7038" y="connsiteY7038"/>
                                </a:cxn>
                                <a:cxn ang="0">
                                  <a:pos x="connsiteX7039" y="connsiteY7039"/>
                                </a:cxn>
                                <a:cxn ang="0">
                                  <a:pos x="connsiteX7040" y="connsiteY7040"/>
                                </a:cxn>
                                <a:cxn ang="0">
                                  <a:pos x="connsiteX7041" y="connsiteY7041"/>
                                </a:cxn>
                                <a:cxn ang="0">
                                  <a:pos x="connsiteX7042" y="connsiteY7042"/>
                                </a:cxn>
                                <a:cxn ang="0">
                                  <a:pos x="connsiteX7043" y="connsiteY7043"/>
                                </a:cxn>
                                <a:cxn ang="0">
                                  <a:pos x="connsiteX7044" y="connsiteY7044"/>
                                </a:cxn>
                                <a:cxn ang="0">
                                  <a:pos x="connsiteX7045" y="connsiteY7045"/>
                                </a:cxn>
                                <a:cxn ang="0">
                                  <a:pos x="connsiteX7046" y="connsiteY7046"/>
                                </a:cxn>
                                <a:cxn ang="0">
                                  <a:pos x="connsiteX7047" y="connsiteY7047"/>
                                </a:cxn>
                                <a:cxn ang="0">
                                  <a:pos x="connsiteX7048" y="connsiteY7048"/>
                                </a:cxn>
                                <a:cxn ang="0">
                                  <a:pos x="connsiteX7049" y="connsiteY7049"/>
                                </a:cxn>
                                <a:cxn ang="0">
                                  <a:pos x="connsiteX7050" y="connsiteY7050"/>
                                </a:cxn>
                                <a:cxn ang="0">
                                  <a:pos x="connsiteX7051" y="connsiteY7051"/>
                                </a:cxn>
                                <a:cxn ang="0">
                                  <a:pos x="connsiteX7052" y="connsiteY7052"/>
                                </a:cxn>
                                <a:cxn ang="0">
                                  <a:pos x="connsiteX7053" y="connsiteY7053"/>
                                </a:cxn>
                                <a:cxn ang="0">
                                  <a:pos x="connsiteX7054" y="connsiteY7054"/>
                                </a:cxn>
                                <a:cxn ang="0">
                                  <a:pos x="connsiteX7055" y="connsiteY7055"/>
                                </a:cxn>
                                <a:cxn ang="0">
                                  <a:pos x="connsiteX7056" y="connsiteY7056"/>
                                </a:cxn>
                                <a:cxn ang="0">
                                  <a:pos x="connsiteX7057" y="connsiteY7057"/>
                                </a:cxn>
                                <a:cxn ang="0">
                                  <a:pos x="connsiteX7058" y="connsiteY7058"/>
                                </a:cxn>
                                <a:cxn ang="0">
                                  <a:pos x="connsiteX7059" y="connsiteY7059"/>
                                </a:cxn>
                                <a:cxn ang="0">
                                  <a:pos x="connsiteX7060" y="connsiteY7060"/>
                                </a:cxn>
                                <a:cxn ang="0">
                                  <a:pos x="connsiteX7061" y="connsiteY7061"/>
                                </a:cxn>
                                <a:cxn ang="0">
                                  <a:pos x="connsiteX7062" y="connsiteY7062"/>
                                </a:cxn>
                                <a:cxn ang="0">
                                  <a:pos x="connsiteX7063" y="connsiteY7063"/>
                                </a:cxn>
                                <a:cxn ang="0">
                                  <a:pos x="connsiteX7064" y="connsiteY7064"/>
                                </a:cxn>
                                <a:cxn ang="0">
                                  <a:pos x="connsiteX7065" y="connsiteY7065"/>
                                </a:cxn>
                                <a:cxn ang="0">
                                  <a:pos x="connsiteX7066" y="connsiteY7066"/>
                                </a:cxn>
                                <a:cxn ang="0">
                                  <a:pos x="connsiteX7067" y="connsiteY7067"/>
                                </a:cxn>
                                <a:cxn ang="0">
                                  <a:pos x="connsiteX7068" y="connsiteY7068"/>
                                </a:cxn>
                                <a:cxn ang="0">
                                  <a:pos x="connsiteX7069" y="connsiteY7069"/>
                                </a:cxn>
                                <a:cxn ang="0">
                                  <a:pos x="connsiteX7070" y="connsiteY7070"/>
                                </a:cxn>
                                <a:cxn ang="0">
                                  <a:pos x="connsiteX7071" y="connsiteY7071"/>
                                </a:cxn>
                                <a:cxn ang="0">
                                  <a:pos x="connsiteX7072" y="connsiteY7072"/>
                                </a:cxn>
                                <a:cxn ang="0">
                                  <a:pos x="connsiteX7073" y="connsiteY7073"/>
                                </a:cxn>
                                <a:cxn ang="0">
                                  <a:pos x="connsiteX7074" y="connsiteY7074"/>
                                </a:cxn>
                                <a:cxn ang="0">
                                  <a:pos x="connsiteX7075" y="connsiteY7075"/>
                                </a:cxn>
                                <a:cxn ang="0">
                                  <a:pos x="connsiteX7076" y="connsiteY7076"/>
                                </a:cxn>
                                <a:cxn ang="0">
                                  <a:pos x="connsiteX7077" y="connsiteY7077"/>
                                </a:cxn>
                                <a:cxn ang="0">
                                  <a:pos x="connsiteX7078" y="connsiteY7078"/>
                                </a:cxn>
                                <a:cxn ang="0">
                                  <a:pos x="connsiteX7079" y="connsiteY7079"/>
                                </a:cxn>
                                <a:cxn ang="0">
                                  <a:pos x="connsiteX7080" y="connsiteY7080"/>
                                </a:cxn>
                                <a:cxn ang="0">
                                  <a:pos x="connsiteX7081" y="connsiteY7081"/>
                                </a:cxn>
                                <a:cxn ang="0">
                                  <a:pos x="connsiteX7082" y="connsiteY7082"/>
                                </a:cxn>
                                <a:cxn ang="0">
                                  <a:pos x="connsiteX7083" y="connsiteY7083"/>
                                </a:cxn>
                                <a:cxn ang="0">
                                  <a:pos x="connsiteX7084" y="connsiteY7084"/>
                                </a:cxn>
                                <a:cxn ang="0">
                                  <a:pos x="connsiteX7085" y="connsiteY7085"/>
                                </a:cxn>
                                <a:cxn ang="0">
                                  <a:pos x="connsiteX7086" y="connsiteY7086"/>
                                </a:cxn>
                                <a:cxn ang="0">
                                  <a:pos x="connsiteX7087" y="connsiteY7087"/>
                                </a:cxn>
                                <a:cxn ang="0">
                                  <a:pos x="connsiteX7088" y="connsiteY7088"/>
                                </a:cxn>
                                <a:cxn ang="0">
                                  <a:pos x="connsiteX7089" y="connsiteY7089"/>
                                </a:cxn>
                                <a:cxn ang="0">
                                  <a:pos x="connsiteX7090" y="connsiteY7090"/>
                                </a:cxn>
                                <a:cxn ang="0">
                                  <a:pos x="connsiteX7091" y="connsiteY7091"/>
                                </a:cxn>
                                <a:cxn ang="0">
                                  <a:pos x="connsiteX7092" y="connsiteY7092"/>
                                </a:cxn>
                                <a:cxn ang="0">
                                  <a:pos x="connsiteX7093" y="connsiteY7093"/>
                                </a:cxn>
                                <a:cxn ang="0">
                                  <a:pos x="connsiteX7094" y="connsiteY7094"/>
                                </a:cxn>
                                <a:cxn ang="0">
                                  <a:pos x="connsiteX7095" y="connsiteY7095"/>
                                </a:cxn>
                                <a:cxn ang="0">
                                  <a:pos x="connsiteX7096" y="connsiteY7096"/>
                                </a:cxn>
                                <a:cxn ang="0">
                                  <a:pos x="connsiteX7097" y="connsiteY7097"/>
                                </a:cxn>
                                <a:cxn ang="0">
                                  <a:pos x="connsiteX7098" y="connsiteY7098"/>
                                </a:cxn>
                                <a:cxn ang="0">
                                  <a:pos x="connsiteX7099" y="connsiteY7099"/>
                                </a:cxn>
                                <a:cxn ang="0">
                                  <a:pos x="connsiteX7100" y="connsiteY7100"/>
                                </a:cxn>
                                <a:cxn ang="0">
                                  <a:pos x="connsiteX7101" y="connsiteY7101"/>
                                </a:cxn>
                                <a:cxn ang="0">
                                  <a:pos x="connsiteX7102" y="connsiteY7102"/>
                                </a:cxn>
                                <a:cxn ang="0">
                                  <a:pos x="connsiteX7103" y="connsiteY7103"/>
                                </a:cxn>
                                <a:cxn ang="0">
                                  <a:pos x="connsiteX7104" y="connsiteY7104"/>
                                </a:cxn>
                                <a:cxn ang="0">
                                  <a:pos x="connsiteX7105" y="connsiteY7105"/>
                                </a:cxn>
                                <a:cxn ang="0">
                                  <a:pos x="connsiteX7106" y="connsiteY7106"/>
                                </a:cxn>
                                <a:cxn ang="0">
                                  <a:pos x="connsiteX7107" y="connsiteY7107"/>
                                </a:cxn>
                                <a:cxn ang="0">
                                  <a:pos x="connsiteX7108" y="connsiteY7108"/>
                                </a:cxn>
                                <a:cxn ang="0">
                                  <a:pos x="connsiteX7109" y="connsiteY7109"/>
                                </a:cxn>
                                <a:cxn ang="0">
                                  <a:pos x="connsiteX7110" y="connsiteY7110"/>
                                </a:cxn>
                                <a:cxn ang="0">
                                  <a:pos x="connsiteX7111" y="connsiteY7111"/>
                                </a:cxn>
                                <a:cxn ang="0">
                                  <a:pos x="connsiteX7112" y="connsiteY7112"/>
                                </a:cxn>
                                <a:cxn ang="0">
                                  <a:pos x="connsiteX7113" y="connsiteY7113"/>
                                </a:cxn>
                                <a:cxn ang="0">
                                  <a:pos x="connsiteX7114" y="connsiteY7114"/>
                                </a:cxn>
                                <a:cxn ang="0">
                                  <a:pos x="connsiteX7115" y="connsiteY7115"/>
                                </a:cxn>
                                <a:cxn ang="0">
                                  <a:pos x="connsiteX7116" y="connsiteY7116"/>
                                </a:cxn>
                                <a:cxn ang="0">
                                  <a:pos x="connsiteX7117" y="connsiteY7117"/>
                                </a:cxn>
                                <a:cxn ang="0">
                                  <a:pos x="connsiteX7118" y="connsiteY7118"/>
                                </a:cxn>
                                <a:cxn ang="0">
                                  <a:pos x="connsiteX7119" y="connsiteY7119"/>
                                </a:cxn>
                                <a:cxn ang="0">
                                  <a:pos x="connsiteX7120" y="connsiteY7120"/>
                                </a:cxn>
                                <a:cxn ang="0">
                                  <a:pos x="connsiteX7121" y="connsiteY7121"/>
                                </a:cxn>
                                <a:cxn ang="0">
                                  <a:pos x="connsiteX7122" y="connsiteY7122"/>
                                </a:cxn>
                                <a:cxn ang="0">
                                  <a:pos x="connsiteX7123" y="connsiteY7123"/>
                                </a:cxn>
                                <a:cxn ang="0">
                                  <a:pos x="connsiteX7124" y="connsiteY7124"/>
                                </a:cxn>
                                <a:cxn ang="0">
                                  <a:pos x="connsiteX7125" y="connsiteY7125"/>
                                </a:cxn>
                                <a:cxn ang="0">
                                  <a:pos x="connsiteX7126" y="connsiteY7126"/>
                                </a:cxn>
                                <a:cxn ang="0">
                                  <a:pos x="connsiteX7127" y="connsiteY7127"/>
                                </a:cxn>
                                <a:cxn ang="0">
                                  <a:pos x="connsiteX7128" y="connsiteY7128"/>
                                </a:cxn>
                                <a:cxn ang="0">
                                  <a:pos x="connsiteX7129" y="connsiteY7129"/>
                                </a:cxn>
                                <a:cxn ang="0">
                                  <a:pos x="connsiteX7130" y="connsiteY7130"/>
                                </a:cxn>
                                <a:cxn ang="0">
                                  <a:pos x="connsiteX7131" y="connsiteY7131"/>
                                </a:cxn>
                                <a:cxn ang="0">
                                  <a:pos x="connsiteX7132" y="connsiteY7132"/>
                                </a:cxn>
                                <a:cxn ang="0">
                                  <a:pos x="connsiteX7133" y="connsiteY7133"/>
                                </a:cxn>
                                <a:cxn ang="0">
                                  <a:pos x="connsiteX7134" y="connsiteY7134"/>
                                </a:cxn>
                                <a:cxn ang="0">
                                  <a:pos x="connsiteX7135" y="connsiteY7135"/>
                                </a:cxn>
                                <a:cxn ang="0">
                                  <a:pos x="connsiteX7136" y="connsiteY7136"/>
                                </a:cxn>
                                <a:cxn ang="0">
                                  <a:pos x="connsiteX7137" y="connsiteY7137"/>
                                </a:cxn>
                                <a:cxn ang="0">
                                  <a:pos x="connsiteX7138" y="connsiteY7138"/>
                                </a:cxn>
                                <a:cxn ang="0">
                                  <a:pos x="connsiteX7139" y="connsiteY7139"/>
                                </a:cxn>
                                <a:cxn ang="0">
                                  <a:pos x="connsiteX7140" y="connsiteY7140"/>
                                </a:cxn>
                                <a:cxn ang="0">
                                  <a:pos x="connsiteX7141" y="connsiteY7141"/>
                                </a:cxn>
                                <a:cxn ang="0">
                                  <a:pos x="connsiteX7142" y="connsiteY7142"/>
                                </a:cxn>
                                <a:cxn ang="0">
                                  <a:pos x="connsiteX7143" y="connsiteY7143"/>
                                </a:cxn>
                                <a:cxn ang="0">
                                  <a:pos x="connsiteX7144" y="connsiteY7144"/>
                                </a:cxn>
                                <a:cxn ang="0">
                                  <a:pos x="connsiteX7145" y="connsiteY7145"/>
                                </a:cxn>
                                <a:cxn ang="0">
                                  <a:pos x="connsiteX7146" y="connsiteY7146"/>
                                </a:cxn>
                                <a:cxn ang="0">
                                  <a:pos x="connsiteX7147" y="connsiteY7147"/>
                                </a:cxn>
                                <a:cxn ang="0">
                                  <a:pos x="connsiteX7148" y="connsiteY7148"/>
                                </a:cxn>
                                <a:cxn ang="0">
                                  <a:pos x="connsiteX7149" y="connsiteY7149"/>
                                </a:cxn>
                                <a:cxn ang="0">
                                  <a:pos x="connsiteX7150" y="connsiteY7150"/>
                                </a:cxn>
                                <a:cxn ang="0">
                                  <a:pos x="connsiteX7151" y="connsiteY7151"/>
                                </a:cxn>
                                <a:cxn ang="0">
                                  <a:pos x="connsiteX7152" y="connsiteY7152"/>
                                </a:cxn>
                                <a:cxn ang="0">
                                  <a:pos x="connsiteX7153" y="connsiteY7153"/>
                                </a:cxn>
                                <a:cxn ang="0">
                                  <a:pos x="connsiteX7154" y="connsiteY7154"/>
                                </a:cxn>
                                <a:cxn ang="0">
                                  <a:pos x="connsiteX7155" y="connsiteY7155"/>
                                </a:cxn>
                                <a:cxn ang="0">
                                  <a:pos x="connsiteX7156" y="connsiteY7156"/>
                                </a:cxn>
                                <a:cxn ang="0">
                                  <a:pos x="connsiteX7157" y="connsiteY7157"/>
                                </a:cxn>
                                <a:cxn ang="0">
                                  <a:pos x="connsiteX7158" y="connsiteY7158"/>
                                </a:cxn>
                                <a:cxn ang="0">
                                  <a:pos x="connsiteX7159" y="connsiteY7159"/>
                                </a:cxn>
                                <a:cxn ang="0">
                                  <a:pos x="connsiteX7160" y="connsiteY7160"/>
                                </a:cxn>
                                <a:cxn ang="0">
                                  <a:pos x="connsiteX7161" y="connsiteY7161"/>
                                </a:cxn>
                                <a:cxn ang="0">
                                  <a:pos x="connsiteX7162" y="connsiteY7162"/>
                                </a:cxn>
                                <a:cxn ang="0">
                                  <a:pos x="connsiteX7163" y="connsiteY7163"/>
                                </a:cxn>
                                <a:cxn ang="0">
                                  <a:pos x="connsiteX7164" y="connsiteY7164"/>
                                </a:cxn>
                                <a:cxn ang="0">
                                  <a:pos x="connsiteX7165" y="connsiteY7165"/>
                                </a:cxn>
                                <a:cxn ang="0">
                                  <a:pos x="connsiteX7166" y="connsiteY7166"/>
                                </a:cxn>
                                <a:cxn ang="0">
                                  <a:pos x="connsiteX7167" y="connsiteY7167"/>
                                </a:cxn>
                                <a:cxn ang="0">
                                  <a:pos x="connsiteX7168" y="connsiteY7168"/>
                                </a:cxn>
                                <a:cxn ang="0">
                                  <a:pos x="connsiteX7169" y="connsiteY7169"/>
                                </a:cxn>
                                <a:cxn ang="0">
                                  <a:pos x="connsiteX7170" y="connsiteY7170"/>
                                </a:cxn>
                                <a:cxn ang="0">
                                  <a:pos x="connsiteX7171" y="connsiteY7171"/>
                                </a:cxn>
                                <a:cxn ang="0">
                                  <a:pos x="connsiteX7172" y="connsiteY7172"/>
                                </a:cxn>
                                <a:cxn ang="0">
                                  <a:pos x="connsiteX7173" y="connsiteY7173"/>
                                </a:cxn>
                                <a:cxn ang="0">
                                  <a:pos x="connsiteX7174" y="connsiteY7174"/>
                                </a:cxn>
                                <a:cxn ang="0">
                                  <a:pos x="connsiteX7175" y="connsiteY7175"/>
                                </a:cxn>
                                <a:cxn ang="0">
                                  <a:pos x="connsiteX7176" y="connsiteY7176"/>
                                </a:cxn>
                                <a:cxn ang="0">
                                  <a:pos x="connsiteX7177" y="connsiteY7177"/>
                                </a:cxn>
                                <a:cxn ang="0">
                                  <a:pos x="connsiteX7178" y="connsiteY7178"/>
                                </a:cxn>
                                <a:cxn ang="0">
                                  <a:pos x="connsiteX7179" y="connsiteY7179"/>
                                </a:cxn>
                                <a:cxn ang="0">
                                  <a:pos x="connsiteX7180" y="connsiteY7180"/>
                                </a:cxn>
                                <a:cxn ang="0">
                                  <a:pos x="connsiteX7181" y="connsiteY7181"/>
                                </a:cxn>
                                <a:cxn ang="0">
                                  <a:pos x="connsiteX7182" y="connsiteY7182"/>
                                </a:cxn>
                                <a:cxn ang="0">
                                  <a:pos x="connsiteX7183" y="connsiteY7183"/>
                                </a:cxn>
                                <a:cxn ang="0">
                                  <a:pos x="connsiteX7184" y="connsiteY7184"/>
                                </a:cxn>
                                <a:cxn ang="0">
                                  <a:pos x="connsiteX7185" y="connsiteY7185"/>
                                </a:cxn>
                                <a:cxn ang="0">
                                  <a:pos x="connsiteX7186" y="connsiteY7186"/>
                                </a:cxn>
                                <a:cxn ang="0">
                                  <a:pos x="connsiteX7187" y="connsiteY7187"/>
                                </a:cxn>
                                <a:cxn ang="0">
                                  <a:pos x="connsiteX7188" y="connsiteY7188"/>
                                </a:cxn>
                                <a:cxn ang="0">
                                  <a:pos x="connsiteX7189" y="connsiteY7189"/>
                                </a:cxn>
                                <a:cxn ang="0">
                                  <a:pos x="connsiteX7190" y="connsiteY7190"/>
                                </a:cxn>
                                <a:cxn ang="0">
                                  <a:pos x="connsiteX7191" y="connsiteY7191"/>
                                </a:cxn>
                                <a:cxn ang="0">
                                  <a:pos x="connsiteX7192" y="connsiteY7192"/>
                                </a:cxn>
                                <a:cxn ang="0">
                                  <a:pos x="connsiteX7193" y="connsiteY7193"/>
                                </a:cxn>
                                <a:cxn ang="0">
                                  <a:pos x="connsiteX7194" y="connsiteY7194"/>
                                </a:cxn>
                                <a:cxn ang="0">
                                  <a:pos x="connsiteX7195" y="connsiteY7195"/>
                                </a:cxn>
                                <a:cxn ang="0">
                                  <a:pos x="connsiteX7196" y="connsiteY7196"/>
                                </a:cxn>
                                <a:cxn ang="0">
                                  <a:pos x="connsiteX7197" y="connsiteY7197"/>
                                </a:cxn>
                                <a:cxn ang="0">
                                  <a:pos x="connsiteX7198" y="connsiteY7198"/>
                                </a:cxn>
                                <a:cxn ang="0">
                                  <a:pos x="connsiteX7199" y="connsiteY7199"/>
                                </a:cxn>
                                <a:cxn ang="0">
                                  <a:pos x="connsiteX7200" y="connsiteY7200"/>
                                </a:cxn>
                                <a:cxn ang="0">
                                  <a:pos x="connsiteX7201" y="connsiteY7201"/>
                                </a:cxn>
                                <a:cxn ang="0">
                                  <a:pos x="connsiteX7202" y="connsiteY7202"/>
                                </a:cxn>
                                <a:cxn ang="0">
                                  <a:pos x="connsiteX7203" y="connsiteY7203"/>
                                </a:cxn>
                                <a:cxn ang="0">
                                  <a:pos x="connsiteX7204" y="connsiteY7204"/>
                                </a:cxn>
                                <a:cxn ang="0">
                                  <a:pos x="connsiteX7205" y="connsiteY7205"/>
                                </a:cxn>
                                <a:cxn ang="0">
                                  <a:pos x="connsiteX7206" y="connsiteY7206"/>
                                </a:cxn>
                                <a:cxn ang="0">
                                  <a:pos x="connsiteX7207" y="connsiteY7207"/>
                                </a:cxn>
                                <a:cxn ang="0">
                                  <a:pos x="connsiteX7208" y="connsiteY7208"/>
                                </a:cxn>
                                <a:cxn ang="0">
                                  <a:pos x="connsiteX7209" y="connsiteY7209"/>
                                </a:cxn>
                                <a:cxn ang="0">
                                  <a:pos x="connsiteX7210" y="connsiteY7210"/>
                                </a:cxn>
                                <a:cxn ang="0">
                                  <a:pos x="connsiteX7211" y="connsiteY7211"/>
                                </a:cxn>
                                <a:cxn ang="0">
                                  <a:pos x="connsiteX7212" y="connsiteY7212"/>
                                </a:cxn>
                                <a:cxn ang="0">
                                  <a:pos x="connsiteX7213" y="connsiteY7213"/>
                                </a:cxn>
                                <a:cxn ang="0">
                                  <a:pos x="connsiteX7214" y="connsiteY7214"/>
                                </a:cxn>
                                <a:cxn ang="0">
                                  <a:pos x="connsiteX7215" y="connsiteY7215"/>
                                </a:cxn>
                                <a:cxn ang="0">
                                  <a:pos x="connsiteX7216" y="connsiteY7216"/>
                                </a:cxn>
                                <a:cxn ang="0">
                                  <a:pos x="connsiteX7217" y="connsiteY7217"/>
                                </a:cxn>
                                <a:cxn ang="0">
                                  <a:pos x="connsiteX7218" y="connsiteY7218"/>
                                </a:cxn>
                                <a:cxn ang="0">
                                  <a:pos x="connsiteX7219" y="connsiteY7219"/>
                                </a:cxn>
                                <a:cxn ang="0">
                                  <a:pos x="connsiteX7220" y="connsiteY7220"/>
                                </a:cxn>
                                <a:cxn ang="0">
                                  <a:pos x="connsiteX7221" y="connsiteY7221"/>
                                </a:cxn>
                                <a:cxn ang="0">
                                  <a:pos x="connsiteX7222" y="connsiteY7222"/>
                                </a:cxn>
                                <a:cxn ang="0">
                                  <a:pos x="connsiteX7223" y="connsiteY7223"/>
                                </a:cxn>
                                <a:cxn ang="0">
                                  <a:pos x="connsiteX7224" y="connsiteY7224"/>
                                </a:cxn>
                                <a:cxn ang="0">
                                  <a:pos x="connsiteX7225" y="connsiteY7225"/>
                                </a:cxn>
                                <a:cxn ang="0">
                                  <a:pos x="connsiteX7226" y="connsiteY7226"/>
                                </a:cxn>
                                <a:cxn ang="0">
                                  <a:pos x="connsiteX7227" y="connsiteY7227"/>
                                </a:cxn>
                                <a:cxn ang="0">
                                  <a:pos x="connsiteX7228" y="connsiteY7228"/>
                                </a:cxn>
                                <a:cxn ang="0">
                                  <a:pos x="connsiteX7229" y="connsiteY7229"/>
                                </a:cxn>
                                <a:cxn ang="0">
                                  <a:pos x="connsiteX7230" y="connsiteY7230"/>
                                </a:cxn>
                                <a:cxn ang="0">
                                  <a:pos x="connsiteX7231" y="connsiteY7231"/>
                                </a:cxn>
                                <a:cxn ang="0">
                                  <a:pos x="connsiteX7232" y="connsiteY7232"/>
                                </a:cxn>
                                <a:cxn ang="0">
                                  <a:pos x="connsiteX7233" y="connsiteY7233"/>
                                </a:cxn>
                                <a:cxn ang="0">
                                  <a:pos x="connsiteX7234" y="connsiteY7234"/>
                                </a:cxn>
                                <a:cxn ang="0">
                                  <a:pos x="connsiteX7235" y="connsiteY7235"/>
                                </a:cxn>
                                <a:cxn ang="0">
                                  <a:pos x="connsiteX7236" y="connsiteY7236"/>
                                </a:cxn>
                                <a:cxn ang="0">
                                  <a:pos x="connsiteX7237" y="connsiteY7237"/>
                                </a:cxn>
                                <a:cxn ang="0">
                                  <a:pos x="connsiteX7238" y="connsiteY7238"/>
                                </a:cxn>
                                <a:cxn ang="0">
                                  <a:pos x="connsiteX7239" y="connsiteY7239"/>
                                </a:cxn>
                                <a:cxn ang="0">
                                  <a:pos x="connsiteX7240" y="connsiteY7240"/>
                                </a:cxn>
                                <a:cxn ang="0">
                                  <a:pos x="connsiteX7241" y="connsiteY7241"/>
                                </a:cxn>
                                <a:cxn ang="0">
                                  <a:pos x="connsiteX7242" y="connsiteY7242"/>
                                </a:cxn>
                                <a:cxn ang="0">
                                  <a:pos x="connsiteX7243" y="connsiteY7243"/>
                                </a:cxn>
                                <a:cxn ang="0">
                                  <a:pos x="connsiteX7244" y="connsiteY7244"/>
                                </a:cxn>
                                <a:cxn ang="0">
                                  <a:pos x="connsiteX7245" y="connsiteY7245"/>
                                </a:cxn>
                                <a:cxn ang="0">
                                  <a:pos x="connsiteX7246" y="connsiteY7246"/>
                                </a:cxn>
                                <a:cxn ang="0">
                                  <a:pos x="connsiteX7247" y="connsiteY7247"/>
                                </a:cxn>
                                <a:cxn ang="0">
                                  <a:pos x="connsiteX7248" y="connsiteY7248"/>
                                </a:cxn>
                                <a:cxn ang="0">
                                  <a:pos x="connsiteX7249" y="connsiteY7249"/>
                                </a:cxn>
                                <a:cxn ang="0">
                                  <a:pos x="connsiteX7250" y="connsiteY7250"/>
                                </a:cxn>
                                <a:cxn ang="0">
                                  <a:pos x="connsiteX7251" y="connsiteY7251"/>
                                </a:cxn>
                                <a:cxn ang="0">
                                  <a:pos x="connsiteX7252" y="connsiteY7252"/>
                                </a:cxn>
                                <a:cxn ang="0">
                                  <a:pos x="connsiteX7253" y="connsiteY7253"/>
                                </a:cxn>
                                <a:cxn ang="0">
                                  <a:pos x="connsiteX7254" y="connsiteY7254"/>
                                </a:cxn>
                                <a:cxn ang="0">
                                  <a:pos x="connsiteX7255" y="connsiteY7255"/>
                                </a:cxn>
                                <a:cxn ang="0">
                                  <a:pos x="connsiteX7256" y="connsiteY7256"/>
                                </a:cxn>
                                <a:cxn ang="0">
                                  <a:pos x="connsiteX7257" y="connsiteY7257"/>
                                </a:cxn>
                                <a:cxn ang="0">
                                  <a:pos x="connsiteX7258" y="connsiteY7258"/>
                                </a:cxn>
                                <a:cxn ang="0">
                                  <a:pos x="connsiteX7259" y="connsiteY7259"/>
                                </a:cxn>
                                <a:cxn ang="0">
                                  <a:pos x="connsiteX7260" y="connsiteY7260"/>
                                </a:cxn>
                                <a:cxn ang="0">
                                  <a:pos x="connsiteX7261" y="connsiteY7261"/>
                                </a:cxn>
                                <a:cxn ang="0">
                                  <a:pos x="connsiteX7262" y="connsiteY7262"/>
                                </a:cxn>
                                <a:cxn ang="0">
                                  <a:pos x="connsiteX7263" y="connsiteY7263"/>
                                </a:cxn>
                                <a:cxn ang="0">
                                  <a:pos x="connsiteX7264" y="connsiteY7264"/>
                                </a:cxn>
                                <a:cxn ang="0">
                                  <a:pos x="connsiteX7265" y="connsiteY7265"/>
                                </a:cxn>
                                <a:cxn ang="0">
                                  <a:pos x="connsiteX7266" y="connsiteY7266"/>
                                </a:cxn>
                                <a:cxn ang="0">
                                  <a:pos x="connsiteX7267" y="connsiteY7267"/>
                                </a:cxn>
                                <a:cxn ang="0">
                                  <a:pos x="connsiteX7268" y="connsiteY7268"/>
                                </a:cxn>
                                <a:cxn ang="0">
                                  <a:pos x="connsiteX7269" y="connsiteY7269"/>
                                </a:cxn>
                                <a:cxn ang="0">
                                  <a:pos x="connsiteX7270" y="connsiteY7270"/>
                                </a:cxn>
                                <a:cxn ang="0">
                                  <a:pos x="connsiteX7271" y="connsiteY7271"/>
                                </a:cxn>
                                <a:cxn ang="0">
                                  <a:pos x="connsiteX7272" y="connsiteY7272"/>
                                </a:cxn>
                                <a:cxn ang="0">
                                  <a:pos x="connsiteX7273" y="connsiteY7273"/>
                                </a:cxn>
                                <a:cxn ang="0">
                                  <a:pos x="connsiteX7274" y="connsiteY7274"/>
                                </a:cxn>
                                <a:cxn ang="0">
                                  <a:pos x="connsiteX7275" y="connsiteY7275"/>
                                </a:cxn>
                                <a:cxn ang="0">
                                  <a:pos x="connsiteX7276" y="connsiteY7276"/>
                                </a:cxn>
                                <a:cxn ang="0">
                                  <a:pos x="connsiteX7277" y="connsiteY7277"/>
                                </a:cxn>
                                <a:cxn ang="0">
                                  <a:pos x="connsiteX7278" y="connsiteY7278"/>
                                </a:cxn>
                                <a:cxn ang="0">
                                  <a:pos x="connsiteX7279" y="connsiteY7279"/>
                                </a:cxn>
                                <a:cxn ang="0">
                                  <a:pos x="connsiteX7280" y="connsiteY7280"/>
                                </a:cxn>
                                <a:cxn ang="0">
                                  <a:pos x="connsiteX7281" y="connsiteY7281"/>
                                </a:cxn>
                                <a:cxn ang="0">
                                  <a:pos x="connsiteX7282" y="connsiteY7282"/>
                                </a:cxn>
                                <a:cxn ang="0">
                                  <a:pos x="connsiteX7283" y="connsiteY7283"/>
                                </a:cxn>
                                <a:cxn ang="0">
                                  <a:pos x="connsiteX7284" y="connsiteY7284"/>
                                </a:cxn>
                                <a:cxn ang="0">
                                  <a:pos x="connsiteX7285" y="connsiteY7285"/>
                                </a:cxn>
                                <a:cxn ang="0">
                                  <a:pos x="connsiteX7286" y="connsiteY7286"/>
                                </a:cxn>
                                <a:cxn ang="0">
                                  <a:pos x="connsiteX7287" y="connsiteY7287"/>
                                </a:cxn>
                                <a:cxn ang="0">
                                  <a:pos x="connsiteX7288" y="connsiteY7288"/>
                                </a:cxn>
                                <a:cxn ang="0">
                                  <a:pos x="connsiteX7289" y="connsiteY7289"/>
                                </a:cxn>
                                <a:cxn ang="0">
                                  <a:pos x="connsiteX7290" y="connsiteY7290"/>
                                </a:cxn>
                                <a:cxn ang="0">
                                  <a:pos x="connsiteX7291" y="connsiteY7291"/>
                                </a:cxn>
                                <a:cxn ang="0">
                                  <a:pos x="connsiteX7292" y="connsiteY7292"/>
                                </a:cxn>
                                <a:cxn ang="0">
                                  <a:pos x="connsiteX7293" y="connsiteY7293"/>
                                </a:cxn>
                                <a:cxn ang="0">
                                  <a:pos x="connsiteX7294" y="connsiteY7294"/>
                                </a:cxn>
                                <a:cxn ang="0">
                                  <a:pos x="connsiteX7295" y="connsiteY7295"/>
                                </a:cxn>
                                <a:cxn ang="0">
                                  <a:pos x="connsiteX7296" y="connsiteY7296"/>
                                </a:cxn>
                                <a:cxn ang="0">
                                  <a:pos x="connsiteX7297" y="connsiteY7297"/>
                                </a:cxn>
                                <a:cxn ang="0">
                                  <a:pos x="connsiteX7298" y="connsiteY7298"/>
                                </a:cxn>
                                <a:cxn ang="0">
                                  <a:pos x="connsiteX7299" y="connsiteY7299"/>
                                </a:cxn>
                                <a:cxn ang="0">
                                  <a:pos x="connsiteX7300" y="connsiteY7300"/>
                                </a:cxn>
                                <a:cxn ang="0">
                                  <a:pos x="connsiteX7301" y="connsiteY7301"/>
                                </a:cxn>
                                <a:cxn ang="0">
                                  <a:pos x="connsiteX7302" y="connsiteY7302"/>
                                </a:cxn>
                                <a:cxn ang="0">
                                  <a:pos x="connsiteX7303" y="connsiteY7303"/>
                                </a:cxn>
                                <a:cxn ang="0">
                                  <a:pos x="connsiteX7304" y="connsiteY7304"/>
                                </a:cxn>
                                <a:cxn ang="0">
                                  <a:pos x="connsiteX7305" y="connsiteY7305"/>
                                </a:cxn>
                                <a:cxn ang="0">
                                  <a:pos x="connsiteX7306" y="connsiteY7306"/>
                                </a:cxn>
                                <a:cxn ang="0">
                                  <a:pos x="connsiteX7307" y="connsiteY7307"/>
                                </a:cxn>
                                <a:cxn ang="0">
                                  <a:pos x="connsiteX7308" y="connsiteY7308"/>
                                </a:cxn>
                                <a:cxn ang="0">
                                  <a:pos x="connsiteX7309" y="connsiteY7309"/>
                                </a:cxn>
                                <a:cxn ang="0">
                                  <a:pos x="connsiteX7310" y="connsiteY7310"/>
                                </a:cxn>
                                <a:cxn ang="0">
                                  <a:pos x="connsiteX7311" y="connsiteY7311"/>
                                </a:cxn>
                                <a:cxn ang="0">
                                  <a:pos x="connsiteX7312" y="connsiteY7312"/>
                                </a:cxn>
                                <a:cxn ang="0">
                                  <a:pos x="connsiteX7313" y="connsiteY7313"/>
                                </a:cxn>
                                <a:cxn ang="0">
                                  <a:pos x="connsiteX7314" y="connsiteY7314"/>
                                </a:cxn>
                                <a:cxn ang="0">
                                  <a:pos x="connsiteX7315" y="connsiteY7315"/>
                                </a:cxn>
                                <a:cxn ang="0">
                                  <a:pos x="connsiteX7316" y="connsiteY7316"/>
                                </a:cxn>
                                <a:cxn ang="0">
                                  <a:pos x="connsiteX7317" y="connsiteY7317"/>
                                </a:cxn>
                                <a:cxn ang="0">
                                  <a:pos x="connsiteX7318" y="connsiteY7318"/>
                                </a:cxn>
                                <a:cxn ang="0">
                                  <a:pos x="connsiteX7319" y="connsiteY7319"/>
                                </a:cxn>
                                <a:cxn ang="0">
                                  <a:pos x="connsiteX7320" y="connsiteY7320"/>
                                </a:cxn>
                                <a:cxn ang="0">
                                  <a:pos x="connsiteX7321" y="connsiteY7321"/>
                                </a:cxn>
                                <a:cxn ang="0">
                                  <a:pos x="connsiteX7322" y="connsiteY7322"/>
                                </a:cxn>
                                <a:cxn ang="0">
                                  <a:pos x="connsiteX7323" y="connsiteY7323"/>
                                </a:cxn>
                                <a:cxn ang="0">
                                  <a:pos x="connsiteX7324" y="connsiteY7324"/>
                                </a:cxn>
                                <a:cxn ang="0">
                                  <a:pos x="connsiteX7325" y="connsiteY7325"/>
                                </a:cxn>
                                <a:cxn ang="0">
                                  <a:pos x="connsiteX7326" y="connsiteY7326"/>
                                </a:cxn>
                                <a:cxn ang="0">
                                  <a:pos x="connsiteX7327" y="connsiteY7327"/>
                                </a:cxn>
                                <a:cxn ang="0">
                                  <a:pos x="connsiteX7328" y="connsiteY7328"/>
                                </a:cxn>
                                <a:cxn ang="0">
                                  <a:pos x="connsiteX7329" y="connsiteY7329"/>
                                </a:cxn>
                                <a:cxn ang="0">
                                  <a:pos x="connsiteX7330" y="connsiteY7330"/>
                                </a:cxn>
                                <a:cxn ang="0">
                                  <a:pos x="connsiteX7331" y="connsiteY7331"/>
                                </a:cxn>
                                <a:cxn ang="0">
                                  <a:pos x="connsiteX7332" y="connsiteY7332"/>
                                </a:cxn>
                                <a:cxn ang="0">
                                  <a:pos x="connsiteX7333" y="connsiteY7333"/>
                                </a:cxn>
                                <a:cxn ang="0">
                                  <a:pos x="connsiteX7334" y="connsiteY7334"/>
                                </a:cxn>
                                <a:cxn ang="0">
                                  <a:pos x="connsiteX7335" y="connsiteY7335"/>
                                </a:cxn>
                                <a:cxn ang="0">
                                  <a:pos x="connsiteX7336" y="connsiteY7336"/>
                                </a:cxn>
                                <a:cxn ang="0">
                                  <a:pos x="connsiteX7337" y="connsiteY7337"/>
                                </a:cxn>
                                <a:cxn ang="0">
                                  <a:pos x="connsiteX7338" y="connsiteY7338"/>
                                </a:cxn>
                                <a:cxn ang="0">
                                  <a:pos x="connsiteX7339" y="connsiteY7339"/>
                                </a:cxn>
                                <a:cxn ang="0">
                                  <a:pos x="connsiteX7340" y="connsiteY7340"/>
                                </a:cxn>
                                <a:cxn ang="0">
                                  <a:pos x="connsiteX7341" y="connsiteY7341"/>
                                </a:cxn>
                                <a:cxn ang="0">
                                  <a:pos x="connsiteX7342" y="connsiteY7342"/>
                                </a:cxn>
                                <a:cxn ang="0">
                                  <a:pos x="connsiteX7343" y="connsiteY7343"/>
                                </a:cxn>
                                <a:cxn ang="0">
                                  <a:pos x="connsiteX7344" y="connsiteY7344"/>
                                </a:cxn>
                                <a:cxn ang="0">
                                  <a:pos x="connsiteX7345" y="connsiteY7345"/>
                                </a:cxn>
                                <a:cxn ang="0">
                                  <a:pos x="connsiteX7346" y="connsiteY7346"/>
                                </a:cxn>
                                <a:cxn ang="0">
                                  <a:pos x="connsiteX7347" y="connsiteY7347"/>
                                </a:cxn>
                                <a:cxn ang="0">
                                  <a:pos x="connsiteX7348" y="connsiteY7348"/>
                                </a:cxn>
                                <a:cxn ang="0">
                                  <a:pos x="connsiteX7349" y="connsiteY7349"/>
                                </a:cxn>
                                <a:cxn ang="0">
                                  <a:pos x="connsiteX7350" y="connsiteY7350"/>
                                </a:cxn>
                                <a:cxn ang="0">
                                  <a:pos x="connsiteX7351" y="connsiteY7351"/>
                                </a:cxn>
                                <a:cxn ang="0">
                                  <a:pos x="connsiteX7352" y="connsiteY7352"/>
                                </a:cxn>
                                <a:cxn ang="0">
                                  <a:pos x="connsiteX7353" y="connsiteY7353"/>
                                </a:cxn>
                                <a:cxn ang="0">
                                  <a:pos x="connsiteX7354" y="connsiteY7354"/>
                                </a:cxn>
                                <a:cxn ang="0">
                                  <a:pos x="connsiteX7355" y="connsiteY7355"/>
                                </a:cxn>
                                <a:cxn ang="0">
                                  <a:pos x="connsiteX7356" y="connsiteY7356"/>
                                </a:cxn>
                                <a:cxn ang="0">
                                  <a:pos x="connsiteX7357" y="connsiteY7357"/>
                                </a:cxn>
                                <a:cxn ang="0">
                                  <a:pos x="connsiteX7358" y="connsiteY7358"/>
                                </a:cxn>
                                <a:cxn ang="0">
                                  <a:pos x="connsiteX7359" y="connsiteY7359"/>
                                </a:cxn>
                                <a:cxn ang="0">
                                  <a:pos x="connsiteX7360" y="connsiteY7360"/>
                                </a:cxn>
                                <a:cxn ang="0">
                                  <a:pos x="connsiteX7361" y="connsiteY7361"/>
                                </a:cxn>
                                <a:cxn ang="0">
                                  <a:pos x="connsiteX7362" y="connsiteY7362"/>
                                </a:cxn>
                                <a:cxn ang="0">
                                  <a:pos x="connsiteX7363" y="connsiteY7363"/>
                                </a:cxn>
                                <a:cxn ang="0">
                                  <a:pos x="connsiteX7364" y="connsiteY7364"/>
                                </a:cxn>
                                <a:cxn ang="0">
                                  <a:pos x="connsiteX7365" y="connsiteY7365"/>
                                </a:cxn>
                                <a:cxn ang="0">
                                  <a:pos x="connsiteX7366" y="connsiteY7366"/>
                                </a:cxn>
                                <a:cxn ang="0">
                                  <a:pos x="connsiteX7367" y="connsiteY7367"/>
                                </a:cxn>
                                <a:cxn ang="0">
                                  <a:pos x="connsiteX7368" y="connsiteY7368"/>
                                </a:cxn>
                                <a:cxn ang="0">
                                  <a:pos x="connsiteX7369" y="connsiteY7369"/>
                                </a:cxn>
                                <a:cxn ang="0">
                                  <a:pos x="connsiteX7370" y="connsiteY7370"/>
                                </a:cxn>
                                <a:cxn ang="0">
                                  <a:pos x="connsiteX7371" y="connsiteY7371"/>
                                </a:cxn>
                                <a:cxn ang="0">
                                  <a:pos x="connsiteX7372" y="connsiteY7372"/>
                                </a:cxn>
                                <a:cxn ang="0">
                                  <a:pos x="connsiteX7373" y="connsiteY7373"/>
                                </a:cxn>
                                <a:cxn ang="0">
                                  <a:pos x="connsiteX7374" y="connsiteY7374"/>
                                </a:cxn>
                                <a:cxn ang="0">
                                  <a:pos x="connsiteX7375" y="connsiteY7375"/>
                                </a:cxn>
                                <a:cxn ang="0">
                                  <a:pos x="connsiteX7376" y="connsiteY7376"/>
                                </a:cxn>
                                <a:cxn ang="0">
                                  <a:pos x="connsiteX7377" y="connsiteY7377"/>
                                </a:cxn>
                                <a:cxn ang="0">
                                  <a:pos x="connsiteX7378" y="connsiteY7378"/>
                                </a:cxn>
                                <a:cxn ang="0">
                                  <a:pos x="connsiteX7379" y="connsiteY7379"/>
                                </a:cxn>
                                <a:cxn ang="0">
                                  <a:pos x="connsiteX7380" y="connsiteY7380"/>
                                </a:cxn>
                                <a:cxn ang="0">
                                  <a:pos x="connsiteX7381" y="connsiteY7381"/>
                                </a:cxn>
                                <a:cxn ang="0">
                                  <a:pos x="connsiteX7382" y="connsiteY7382"/>
                                </a:cxn>
                                <a:cxn ang="0">
                                  <a:pos x="connsiteX7383" y="connsiteY7383"/>
                                </a:cxn>
                                <a:cxn ang="0">
                                  <a:pos x="connsiteX7384" y="connsiteY7384"/>
                                </a:cxn>
                                <a:cxn ang="0">
                                  <a:pos x="connsiteX7385" y="connsiteY7385"/>
                                </a:cxn>
                                <a:cxn ang="0">
                                  <a:pos x="connsiteX7386" y="connsiteY7386"/>
                                </a:cxn>
                                <a:cxn ang="0">
                                  <a:pos x="connsiteX7387" y="connsiteY7387"/>
                                </a:cxn>
                                <a:cxn ang="0">
                                  <a:pos x="connsiteX7388" y="connsiteY7388"/>
                                </a:cxn>
                                <a:cxn ang="0">
                                  <a:pos x="connsiteX7389" y="connsiteY7389"/>
                                </a:cxn>
                                <a:cxn ang="0">
                                  <a:pos x="connsiteX7390" y="connsiteY7390"/>
                                </a:cxn>
                                <a:cxn ang="0">
                                  <a:pos x="connsiteX7391" y="connsiteY7391"/>
                                </a:cxn>
                                <a:cxn ang="0">
                                  <a:pos x="connsiteX7392" y="connsiteY7392"/>
                                </a:cxn>
                                <a:cxn ang="0">
                                  <a:pos x="connsiteX7393" y="connsiteY7393"/>
                                </a:cxn>
                                <a:cxn ang="0">
                                  <a:pos x="connsiteX7394" y="connsiteY7394"/>
                                </a:cxn>
                                <a:cxn ang="0">
                                  <a:pos x="connsiteX7395" y="connsiteY7395"/>
                                </a:cxn>
                                <a:cxn ang="0">
                                  <a:pos x="connsiteX7396" y="connsiteY7396"/>
                                </a:cxn>
                                <a:cxn ang="0">
                                  <a:pos x="connsiteX7397" y="connsiteY7397"/>
                                </a:cxn>
                                <a:cxn ang="0">
                                  <a:pos x="connsiteX7398" y="connsiteY7398"/>
                                </a:cxn>
                                <a:cxn ang="0">
                                  <a:pos x="connsiteX7399" y="connsiteY7399"/>
                                </a:cxn>
                                <a:cxn ang="0">
                                  <a:pos x="connsiteX7400" y="connsiteY7400"/>
                                </a:cxn>
                                <a:cxn ang="0">
                                  <a:pos x="connsiteX7401" y="connsiteY7401"/>
                                </a:cxn>
                                <a:cxn ang="0">
                                  <a:pos x="connsiteX7402" y="connsiteY7402"/>
                                </a:cxn>
                                <a:cxn ang="0">
                                  <a:pos x="connsiteX7403" y="connsiteY7403"/>
                                </a:cxn>
                                <a:cxn ang="0">
                                  <a:pos x="connsiteX7404" y="connsiteY7404"/>
                                </a:cxn>
                                <a:cxn ang="0">
                                  <a:pos x="connsiteX7405" y="connsiteY7405"/>
                                </a:cxn>
                                <a:cxn ang="0">
                                  <a:pos x="connsiteX7406" y="connsiteY7406"/>
                                </a:cxn>
                                <a:cxn ang="0">
                                  <a:pos x="connsiteX7407" y="connsiteY7407"/>
                                </a:cxn>
                                <a:cxn ang="0">
                                  <a:pos x="connsiteX7408" y="connsiteY7408"/>
                                </a:cxn>
                                <a:cxn ang="0">
                                  <a:pos x="connsiteX7409" y="connsiteY7409"/>
                                </a:cxn>
                                <a:cxn ang="0">
                                  <a:pos x="connsiteX7410" y="connsiteY7410"/>
                                </a:cxn>
                                <a:cxn ang="0">
                                  <a:pos x="connsiteX7411" y="connsiteY7411"/>
                                </a:cxn>
                                <a:cxn ang="0">
                                  <a:pos x="connsiteX7412" y="connsiteY7412"/>
                                </a:cxn>
                                <a:cxn ang="0">
                                  <a:pos x="connsiteX7413" y="connsiteY7413"/>
                                </a:cxn>
                                <a:cxn ang="0">
                                  <a:pos x="connsiteX7414" y="connsiteY7414"/>
                                </a:cxn>
                                <a:cxn ang="0">
                                  <a:pos x="connsiteX7415" y="connsiteY7415"/>
                                </a:cxn>
                                <a:cxn ang="0">
                                  <a:pos x="connsiteX7416" y="connsiteY7416"/>
                                </a:cxn>
                                <a:cxn ang="0">
                                  <a:pos x="connsiteX7417" y="connsiteY7417"/>
                                </a:cxn>
                                <a:cxn ang="0">
                                  <a:pos x="connsiteX7418" y="connsiteY7418"/>
                                </a:cxn>
                                <a:cxn ang="0">
                                  <a:pos x="connsiteX7419" y="connsiteY7419"/>
                                </a:cxn>
                                <a:cxn ang="0">
                                  <a:pos x="connsiteX7420" y="connsiteY7420"/>
                                </a:cxn>
                                <a:cxn ang="0">
                                  <a:pos x="connsiteX7421" y="connsiteY7421"/>
                                </a:cxn>
                                <a:cxn ang="0">
                                  <a:pos x="connsiteX7422" y="connsiteY7422"/>
                                </a:cxn>
                                <a:cxn ang="0">
                                  <a:pos x="connsiteX7423" y="connsiteY7423"/>
                                </a:cxn>
                                <a:cxn ang="0">
                                  <a:pos x="connsiteX7424" y="connsiteY7424"/>
                                </a:cxn>
                                <a:cxn ang="0">
                                  <a:pos x="connsiteX7425" y="connsiteY7425"/>
                                </a:cxn>
                                <a:cxn ang="0">
                                  <a:pos x="connsiteX7426" y="connsiteY7426"/>
                                </a:cxn>
                                <a:cxn ang="0">
                                  <a:pos x="connsiteX7427" y="connsiteY7427"/>
                                </a:cxn>
                                <a:cxn ang="0">
                                  <a:pos x="connsiteX7428" y="connsiteY7428"/>
                                </a:cxn>
                                <a:cxn ang="0">
                                  <a:pos x="connsiteX7429" y="connsiteY7429"/>
                                </a:cxn>
                                <a:cxn ang="0">
                                  <a:pos x="connsiteX7430" y="connsiteY7430"/>
                                </a:cxn>
                                <a:cxn ang="0">
                                  <a:pos x="connsiteX7431" y="connsiteY7431"/>
                                </a:cxn>
                                <a:cxn ang="0">
                                  <a:pos x="connsiteX7432" y="connsiteY7432"/>
                                </a:cxn>
                                <a:cxn ang="0">
                                  <a:pos x="connsiteX7433" y="connsiteY7433"/>
                                </a:cxn>
                                <a:cxn ang="0">
                                  <a:pos x="connsiteX7434" y="connsiteY7434"/>
                                </a:cxn>
                                <a:cxn ang="0">
                                  <a:pos x="connsiteX7435" y="connsiteY7435"/>
                                </a:cxn>
                                <a:cxn ang="0">
                                  <a:pos x="connsiteX7436" y="connsiteY7436"/>
                                </a:cxn>
                                <a:cxn ang="0">
                                  <a:pos x="connsiteX7437" y="connsiteY7437"/>
                                </a:cxn>
                                <a:cxn ang="0">
                                  <a:pos x="connsiteX7438" y="connsiteY7438"/>
                                </a:cxn>
                                <a:cxn ang="0">
                                  <a:pos x="connsiteX7439" y="connsiteY7439"/>
                                </a:cxn>
                                <a:cxn ang="0">
                                  <a:pos x="connsiteX7440" y="connsiteY7440"/>
                                </a:cxn>
                                <a:cxn ang="0">
                                  <a:pos x="connsiteX7441" y="connsiteY7441"/>
                                </a:cxn>
                                <a:cxn ang="0">
                                  <a:pos x="connsiteX7442" y="connsiteY7442"/>
                                </a:cxn>
                                <a:cxn ang="0">
                                  <a:pos x="connsiteX7443" y="connsiteY7443"/>
                                </a:cxn>
                                <a:cxn ang="0">
                                  <a:pos x="connsiteX7444" y="connsiteY7444"/>
                                </a:cxn>
                                <a:cxn ang="0">
                                  <a:pos x="connsiteX7445" y="connsiteY7445"/>
                                </a:cxn>
                                <a:cxn ang="0">
                                  <a:pos x="connsiteX7446" y="connsiteY7446"/>
                                </a:cxn>
                                <a:cxn ang="0">
                                  <a:pos x="connsiteX7447" y="connsiteY7447"/>
                                </a:cxn>
                                <a:cxn ang="0">
                                  <a:pos x="connsiteX7448" y="connsiteY7448"/>
                                </a:cxn>
                                <a:cxn ang="0">
                                  <a:pos x="connsiteX7449" y="connsiteY7449"/>
                                </a:cxn>
                                <a:cxn ang="0">
                                  <a:pos x="connsiteX7450" y="connsiteY7450"/>
                                </a:cxn>
                                <a:cxn ang="0">
                                  <a:pos x="connsiteX7451" y="connsiteY7451"/>
                                </a:cxn>
                                <a:cxn ang="0">
                                  <a:pos x="connsiteX7452" y="connsiteY7452"/>
                                </a:cxn>
                                <a:cxn ang="0">
                                  <a:pos x="connsiteX7453" y="connsiteY7453"/>
                                </a:cxn>
                                <a:cxn ang="0">
                                  <a:pos x="connsiteX7454" y="connsiteY7454"/>
                                </a:cxn>
                                <a:cxn ang="0">
                                  <a:pos x="connsiteX7455" y="connsiteY7455"/>
                                </a:cxn>
                                <a:cxn ang="0">
                                  <a:pos x="connsiteX7456" y="connsiteY7456"/>
                                </a:cxn>
                                <a:cxn ang="0">
                                  <a:pos x="connsiteX7457" y="connsiteY7457"/>
                                </a:cxn>
                                <a:cxn ang="0">
                                  <a:pos x="connsiteX7458" y="connsiteY7458"/>
                                </a:cxn>
                                <a:cxn ang="0">
                                  <a:pos x="connsiteX7459" y="connsiteY7459"/>
                                </a:cxn>
                                <a:cxn ang="0">
                                  <a:pos x="connsiteX7460" y="connsiteY7460"/>
                                </a:cxn>
                                <a:cxn ang="0">
                                  <a:pos x="connsiteX7461" y="connsiteY7461"/>
                                </a:cxn>
                                <a:cxn ang="0">
                                  <a:pos x="connsiteX7462" y="connsiteY7462"/>
                                </a:cxn>
                                <a:cxn ang="0">
                                  <a:pos x="connsiteX7463" y="connsiteY7463"/>
                                </a:cxn>
                                <a:cxn ang="0">
                                  <a:pos x="connsiteX7464" y="connsiteY7464"/>
                                </a:cxn>
                                <a:cxn ang="0">
                                  <a:pos x="connsiteX7465" y="connsiteY7465"/>
                                </a:cxn>
                                <a:cxn ang="0">
                                  <a:pos x="connsiteX7466" y="connsiteY7466"/>
                                </a:cxn>
                                <a:cxn ang="0">
                                  <a:pos x="connsiteX7467" y="connsiteY7467"/>
                                </a:cxn>
                                <a:cxn ang="0">
                                  <a:pos x="connsiteX7468" y="connsiteY7468"/>
                                </a:cxn>
                                <a:cxn ang="0">
                                  <a:pos x="connsiteX7469" y="connsiteY7469"/>
                                </a:cxn>
                                <a:cxn ang="0">
                                  <a:pos x="connsiteX7470" y="connsiteY7470"/>
                                </a:cxn>
                                <a:cxn ang="0">
                                  <a:pos x="connsiteX7471" y="connsiteY7471"/>
                                </a:cxn>
                                <a:cxn ang="0">
                                  <a:pos x="connsiteX7472" y="connsiteY7472"/>
                                </a:cxn>
                                <a:cxn ang="0">
                                  <a:pos x="connsiteX7473" y="connsiteY7473"/>
                                </a:cxn>
                                <a:cxn ang="0">
                                  <a:pos x="connsiteX7474" y="connsiteY7474"/>
                                </a:cxn>
                                <a:cxn ang="0">
                                  <a:pos x="connsiteX7475" y="connsiteY7475"/>
                                </a:cxn>
                                <a:cxn ang="0">
                                  <a:pos x="connsiteX7476" y="connsiteY7476"/>
                                </a:cxn>
                                <a:cxn ang="0">
                                  <a:pos x="connsiteX7477" y="connsiteY7477"/>
                                </a:cxn>
                                <a:cxn ang="0">
                                  <a:pos x="connsiteX7478" y="connsiteY7478"/>
                                </a:cxn>
                                <a:cxn ang="0">
                                  <a:pos x="connsiteX7479" y="connsiteY7479"/>
                                </a:cxn>
                                <a:cxn ang="0">
                                  <a:pos x="connsiteX7480" y="connsiteY7480"/>
                                </a:cxn>
                                <a:cxn ang="0">
                                  <a:pos x="connsiteX7481" y="connsiteY7481"/>
                                </a:cxn>
                                <a:cxn ang="0">
                                  <a:pos x="connsiteX7482" y="connsiteY7482"/>
                                </a:cxn>
                                <a:cxn ang="0">
                                  <a:pos x="connsiteX7483" y="connsiteY7483"/>
                                </a:cxn>
                                <a:cxn ang="0">
                                  <a:pos x="connsiteX7484" y="connsiteY7484"/>
                                </a:cxn>
                                <a:cxn ang="0">
                                  <a:pos x="connsiteX7485" y="connsiteY7485"/>
                                </a:cxn>
                                <a:cxn ang="0">
                                  <a:pos x="connsiteX7486" y="connsiteY7486"/>
                                </a:cxn>
                                <a:cxn ang="0">
                                  <a:pos x="connsiteX7487" y="connsiteY7487"/>
                                </a:cxn>
                                <a:cxn ang="0">
                                  <a:pos x="connsiteX7488" y="connsiteY7488"/>
                                </a:cxn>
                                <a:cxn ang="0">
                                  <a:pos x="connsiteX7489" y="connsiteY7489"/>
                                </a:cxn>
                                <a:cxn ang="0">
                                  <a:pos x="connsiteX7490" y="connsiteY7490"/>
                                </a:cxn>
                                <a:cxn ang="0">
                                  <a:pos x="connsiteX7491" y="connsiteY7491"/>
                                </a:cxn>
                                <a:cxn ang="0">
                                  <a:pos x="connsiteX7492" y="connsiteY7492"/>
                                </a:cxn>
                                <a:cxn ang="0">
                                  <a:pos x="connsiteX7493" y="connsiteY7493"/>
                                </a:cxn>
                                <a:cxn ang="0">
                                  <a:pos x="connsiteX7494" y="connsiteY7494"/>
                                </a:cxn>
                                <a:cxn ang="0">
                                  <a:pos x="connsiteX7495" y="connsiteY7495"/>
                                </a:cxn>
                                <a:cxn ang="0">
                                  <a:pos x="connsiteX7496" y="connsiteY7496"/>
                                </a:cxn>
                                <a:cxn ang="0">
                                  <a:pos x="connsiteX7497" y="connsiteY7497"/>
                                </a:cxn>
                                <a:cxn ang="0">
                                  <a:pos x="connsiteX7498" y="connsiteY7498"/>
                                </a:cxn>
                                <a:cxn ang="0">
                                  <a:pos x="connsiteX7499" y="connsiteY7499"/>
                                </a:cxn>
                                <a:cxn ang="0">
                                  <a:pos x="connsiteX7500" y="connsiteY7500"/>
                                </a:cxn>
                                <a:cxn ang="0">
                                  <a:pos x="connsiteX7501" y="connsiteY7501"/>
                                </a:cxn>
                                <a:cxn ang="0">
                                  <a:pos x="connsiteX7502" y="connsiteY7502"/>
                                </a:cxn>
                                <a:cxn ang="0">
                                  <a:pos x="connsiteX7503" y="connsiteY7503"/>
                                </a:cxn>
                                <a:cxn ang="0">
                                  <a:pos x="connsiteX7504" y="connsiteY7504"/>
                                </a:cxn>
                                <a:cxn ang="0">
                                  <a:pos x="connsiteX7505" y="connsiteY7505"/>
                                </a:cxn>
                                <a:cxn ang="0">
                                  <a:pos x="connsiteX7506" y="connsiteY7506"/>
                                </a:cxn>
                                <a:cxn ang="0">
                                  <a:pos x="connsiteX7507" y="connsiteY7507"/>
                                </a:cxn>
                                <a:cxn ang="0">
                                  <a:pos x="connsiteX7508" y="connsiteY7508"/>
                                </a:cxn>
                                <a:cxn ang="0">
                                  <a:pos x="connsiteX7509" y="connsiteY7509"/>
                                </a:cxn>
                                <a:cxn ang="0">
                                  <a:pos x="connsiteX7510" y="connsiteY7510"/>
                                </a:cxn>
                                <a:cxn ang="0">
                                  <a:pos x="connsiteX7511" y="connsiteY7511"/>
                                </a:cxn>
                                <a:cxn ang="0">
                                  <a:pos x="connsiteX7512" y="connsiteY7512"/>
                                </a:cxn>
                                <a:cxn ang="0">
                                  <a:pos x="connsiteX7513" y="connsiteY7513"/>
                                </a:cxn>
                                <a:cxn ang="0">
                                  <a:pos x="connsiteX7514" y="connsiteY7514"/>
                                </a:cxn>
                                <a:cxn ang="0">
                                  <a:pos x="connsiteX7515" y="connsiteY7515"/>
                                </a:cxn>
                                <a:cxn ang="0">
                                  <a:pos x="connsiteX7516" y="connsiteY7516"/>
                                </a:cxn>
                                <a:cxn ang="0">
                                  <a:pos x="connsiteX7517" y="connsiteY7517"/>
                                </a:cxn>
                                <a:cxn ang="0">
                                  <a:pos x="connsiteX7518" y="connsiteY7518"/>
                                </a:cxn>
                                <a:cxn ang="0">
                                  <a:pos x="connsiteX7519" y="connsiteY7519"/>
                                </a:cxn>
                                <a:cxn ang="0">
                                  <a:pos x="connsiteX7520" y="connsiteY7520"/>
                                </a:cxn>
                                <a:cxn ang="0">
                                  <a:pos x="connsiteX7521" y="connsiteY7521"/>
                                </a:cxn>
                                <a:cxn ang="0">
                                  <a:pos x="connsiteX7522" y="connsiteY7522"/>
                                </a:cxn>
                                <a:cxn ang="0">
                                  <a:pos x="connsiteX7523" y="connsiteY7523"/>
                                </a:cxn>
                                <a:cxn ang="0">
                                  <a:pos x="connsiteX7524" y="connsiteY7524"/>
                                </a:cxn>
                                <a:cxn ang="0">
                                  <a:pos x="connsiteX7525" y="connsiteY7525"/>
                                </a:cxn>
                                <a:cxn ang="0">
                                  <a:pos x="connsiteX7526" y="connsiteY7526"/>
                                </a:cxn>
                                <a:cxn ang="0">
                                  <a:pos x="connsiteX7527" y="connsiteY7527"/>
                                </a:cxn>
                                <a:cxn ang="0">
                                  <a:pos x="connsiteX7528" y="connsiteY7528"/>
                                </a:cxn>
                                <a:cxn ang="0">
                                  <a:pos x="connsiteX7529" y="connsiteY7529"/>
                                </a:cxn>
                                <a:cxn ang="0">
                                  <a:pos x="connsiteX7530" y="connsiteY7530"/>
                                </a:cxn>
                                <a:cxn ang="0">
                                  <a:pos x="connsiteX7531" y="connsiteY7531"/>
                                </a:cxn>
                                <a:cxn ang="0">
                                  <a:pos x="connsiteX7532" y="connsiteY7532"/>
                                </a:cxn>
                                <a:cxn ang="0">
                                  <a:pos x="connsiteX7533" y="connsiteY7533"/>
                                </a:cxn>
                                <a:cxn ang="0">
                                  <a:pos x="connsiteX7534" y="connsiteY7534"/>
                                </a:cxn>
                                <a:cxn ang="0">
                                  <a:pos x="connsiteX7535" y="connsiteY7535"/>
                                </a:cxn>
                                <a:cxn ang="0">
                                  <a:pos x="connsiteX7536" y="connsiteY7536"/>
                                </a:cxn>
                                <a:cxn ang="0">
                                  <a:pos x="connsiteX7537" y="connsiteY7537"/>
                                </a:cxn>
                                <a:cxn ang="0">
                                  <a:pos x="connsiteX7538" y="connsiteY7538"/>
                                </a:cxn>
                                <a:cxn ang="0">
                                  <a:pos x="connsiteX7539" y="connsiteY7539"/>
                                </a:cxn>
                                <a:cxn ang="0">
                                  <a:pos x="connsiteX7540" y="connsiteY7540"/>
                                </a:cxn>
                                <a:cxn ang="0">
                                  <a:pos x="connsiteX7541" y="connsiteY7541"/>
                                </a:cxn>
                                <a:cxn ang="0">
                                  <a:pos x="connsiteX7542" y="connsiteY7542"/>
                                </a:cxn>
                                <a:cxn ang="0">
                                  <a:pos x="connsiteX7543" y="connsiteY7543"/>
                                </a:cxn>
                                <a:cxn ang="0">
                                  <a:pos x="connsiteX7544" y="connsiteY7544"/>
                                </a:cxn>
                                <a:cxn ang="0">
                                  <a:pos x="connsiteX7545" y="connsiteY7545"/>
                                </a:cxn>
                                <a:cxn ang="0">
                                  <a:pos x="connsiteX7546" y="connsiteY7546"/>
                                </a:cxn>
                                <a:cxn ang="0">
                                  <a:pos x="connsiteX7547" y="connsiteY7547"/>
                                </a:cxn>
                                <a:cxn ang="0">
                                  <a:pos x="connsiteX7548" y="connsiteY7548"/>
                                </a:cxn>
                                <a:cxn ang="0">
                                  <a:pos x="connsiteX7549" y="connsiteY7549"/>
                                </a:cxn>
                                <a:cxn ang="0">
                                  <a:pos x="connsiteX7550" y="connsiteY7550"/>
                                </a:cxn>
                                <a:cxn ang="0">
                                  <a:pos x="connsiteX7551" y="connsiteY7551"/>
                                </a:cxn>
                                <a:cxn ang="0">
                                  <a:pos x="connsiteX7552" y="connsiteY7552"/>
                                </a:cxn>
                                <a:cxn ang="0">
                                  <a:pos x="connsiteX7553" y="connsiteY7553"/>
                                </a:cxn>
                                <a:cxn ang="0">
                                  <a:pos x="connsiteX7554" y="connsiteY7554"/>
                                </a:cxn>
                                <a:cxn ang="0">
                                  <a:pos x="connsiteX7555" y="connsiteY7555"/>
                                </a:cxn>
                                <a:cxn ang="0">
                                  <a:pos x="connsiteX7556" y="connsiteY7556"/>
                                </a:cxn>
                                <a:cxn ang="0">
                                  <a:pos x="connsiteX7557" y="connsiteY7557"/>
                                </a:cxn>
                                <a:cxn ang="0">
                                  <a:pos x="connsiteX7558" y="connsiteY7558"/>
                                </a:cxn>
                                <a:cxn ang="0">
                                  <a:pos x="connsiteX7559" y="connsiteY7559"/>
                                </a:cxn>
                                <a:cxn ang="0">
                                  <a:pos x="connsiteX7560" y="connsiteY7560"/>
                                </a:cxn>
                                <a:cxn ang="0">
                                  <a:pos x="connsiteX7561" y="connsiteY7561"/>
                                </a:cxn>
                                <a:cxn ang="0">
                                  <a:pos x="connsiteX7562" y="connsiteY7562"/>
                                </a:cxn>
                                <a:cxn ang="0">
                                  <a:pos x="connsiteX7563" y="connsiteY7563"/>
                                </a:cxn>
                                <a:cxn ang="0">
                                  <a:pos x="connsiteX7564" y="connsiteY7564"/>
                                </a:cxn>
                                <a:cxn ang="0">
                                  <a:pos x="connsiteX7565" y="connsiteY7565"/>
                                </a:cxn>
                                <a:cxn ang="0">
                                  <a:pos x="connsiteX7566" y="connsiteY7566"/>
                                </a:cxn>
                                <a:cxn ang="0">
                                  <a:pos x="connsiteX7567" y="connsiteY7567"/>
                                </a:cxn>
                                <a:cxn ang="0">
                                  <a:pos x="connsiteX7568" y="connsiteY7568"/>
                                </a:cxn>
                                <a:cxn ang="0">
                                  <a:pos x="connsiteX7569" y="connsiteY7569"/>
                                </a:cxn>
                                <a:cxn ang="0">
                                  <a:pos x="connsiteX7570" y="connsiteY7570"/>
                                </a:cxn>
                                <a:cxn ang="0">
                                  <a:pos x="connsiteX7571" y="connsiteY7571"/>
                                </a:cxn>
                                <a:cxn ang="0">
                                  <a:pos x="connsiteX7572" y="connsiteY7572"/>
                                </a:cxn>
                                <a:cxn ang="0">
                                  <a:pos x="connsiteX7573" y="connsiteY7573"/>
                                </a:cxn>
                                <a:cxn ang="0">
                                  <a:pos x="connsiteX7574" y="connsiteY7574"/>
                                </a:cxn>
                                <a:cxn ang="0">
                                  <a:pos x="connsiteX7575" y="connsiteY7575"/>
                                </a:cxn>
                                <a:cxn ang="0">
                                  <a:pos x="connsiteX7576" y="connsiteY7576"/>
                                </a:cxn>
                                <a:cxn ang="0">
                                  <a:pos x="connsiteX7577" y="connsiteY7577"/>
                                </a:cxn>
                                <a:cxn ang="0">
                                  <a:pos x="connsiteX7578" y="connsiteY7578"/>
                                </a:cxn>
                                <a:cxn ang="0">
                                  <a:pos x="connsiteX7579" y="connsiteY7579"/>
                                </a:cxn>
                                <a:cxn ang="0">
                                  <a:pos x="connsiteX7580" y="connsiteY7580"/>
                                </a:cxn>
                                <a:cxn ang="0">
                                  <a:pos x="connsiteX7581" y="connsiteY7581"/>
                                </a:cxn>
                                <a:cxn ang="0">
                                  <a:pos x="connsiteX7582" y="connsiteY7582"/>
                                </a:cxn>
                                <a:cxn ang="0">
                                  <a:pos x="connsiteX7583" y="connsiteY7583"/>
                                </a:cxn>
                                <a:cxn ang="0">
                                  <a:pos x="connsiteX7584" y="connsiteY7584"/>
                                </a:cxn>
                                <a:cxn ang="0">
                                  <a:pos x="connsiteX7585" y="connsiteY7585"/>
                                </a:cxn>
                                <a:cxn ang="0">
                                  <a:pos x="connsiteX7586" y="connsiteY7586"/>
                                </a:cxn>
                                <a:cxn ang="0">
                                  <a:pos x="connsiteX7587" y="connsiteY7587"/>
                                </a:cxn>
                                <a:cxn ang="0">
                                  <a:pos x="connsiteX7588" y="connsiteY7588"/>
                                </a:cxn>
                                <a:cxn ang="0">
                                  <a:pos x="connsiteX7589" y="connsiteY7589"/>
                                </a:cxn>
                                <a:cxn ang="0">
                                  <a:pos x="connsiteX7590" y="connsiteY7590"/>
                                </a:cxn>
                                <a:cxn ang="0">
                                  <a:pos x="connsiteX7591" y="connsiteY7591"/>
                                </a:cxn>
                                <a:cxn ang="0">
                                  <a:pos x="connsiteX7592" y="connsiteY7592"/>
                                </a:cxn>
                                <a:cxn ang="0">
                                  <a:pos x="connsiteX7593" y="connsiteY7593"/>
                                </a:cxn>
                                <a:cxn ang="0">
                                  <a:pos x="connsiteX7594" y="connsiteY7594"/>
                                </a:cxn>
                                <a:cxn ang="0">
                                  <a:pos x="connsiteX7595" y="connsiteY7595"/>
                                </a:cxn>
                                <a:cxn ang="0">
                                  <a:pos x="connsiteX7596" y="connsiteY7596"/>
                                </a:cxn>
                                <a:cxn ang="0">
                                  <a:pos x="connsiteX7597" y="connsiteY7597"/>
                                </a:cxn>
                                <a:cxn ang="0">
                                  <a:pos x="connsiteX7598" y="connsiteY7598"/>
                                </a:cxn>
                                <a:cxn ang="0">
                                  <a:pos x="connsiteX7599" y="connsiteY7599"/>
                                </a:cxn>
                                <a:cxn ang="0">
                                  <a:pos x="connsiteX7600" y="connsiteY7600"/>
                                </a:cxn>
                                <a:cxn ang="0">
                                  <a:pos x="connsiteX7601" y="connsiteY7601"/>
                                </a:cxn>
                                <a:cxn ang="0">
                                  <a:pos x="connsiteX7602" y="connsiteY7602"/>
                                </a:cxn>
                                <a:cxn ang="0">
                                  <a:pos x="connsiteX7603" y="connsiteY7603"/>
                                </a:cxn>
                                <a:cxn ang="0">
                                  <a:pos x="connsiteX7604" y="connsiteY7604"/>
                                </a:cxn>
                                <a:cxn ang="0">
                                  <a:pos x="connsiteX7605" y="connsiteY7605"/>
                                </a:cxn>
                                <a:cxn ang="0">
                                  <a:pos x="connsiteX7606" y="connsiteY7606"/>
                                </a:cxn>
                                <a:cxn ang="0">
                                  <a:pos x="connsiteX7607" y="connsiteY7607"/>
                                </a:cxn>
                                <a:cxn ang="0">
                                  <a:pos x="connsiteX7608" y="connsiteY7608"/>
                                </a:cxn>
                                <a:cxn ang="0">
                                  <a:pos x="connsiteX7609" y="connsiteY7609"/>
                                </a:cxn>
                                <a:cxn ang="0">
                                  <a:pos x="connsiteX7610" y="connsiteY7610"/>
                                </a:cxn>
                                <a:cxn ang="0">
                                  <a:pos x="connsiteX7611" y="connsiteY7611"/>
                                </a:cxn>
                                <a:cxn ang="0">
                                  <a:pos x="connsiteX7612" y="connsiteY7612"/>
                                </a:cxn>
                                <a:cxn ang="0">
                                  <a:pos x="connsiteX7613" y="connsiteY7613"/>
                                </a:cxn>
                                <a:cxn ang="0">
                                  <a:pos x="connsiteX7614" y="connsiteY7614"/>
                                </a:cxn>
                                <a:cxn ang="0">
                                  <a:pos x="connsiteX7615" y="connsiteY7615"/>
                                </a:cxn>
                                <a:cxn ang="0">
                                  <a:pos x="connsiteX7616" y="connsiteY7616"/>
                                </a:cxn>
                                <a:cxn ang="0">
                                  <a:pos x="connsiteX7617" y="connsiteY7617"/>
                                </a:cxn>
                                <a:cxn ang="0">
                                  <a:pos x="connsiteX7618" y="connsiteY7618"/>
                                </a:cxn>
                                <a:cxn ang="0">
                                  <a:pos x="connsiteX7619" y="connsiteY7619"/>
                                </a:cxn>
                                <a:cxn ang="0">
                                  <a:pos x="connsiteX7620" y="connsiteY7620"/>
                                </a:cxn>
                                <a:cxn ang="0">
                                  <a:pos x="connsiteX7621" y="connsiteY7621"/>
                                </a:cxn>
                                <a:cxn ang="0">
                                  <a:pos x="connsiteX7622" y="connsiteY7622"/>
                                </a:cxn>
                                <a:cxn ang="0">
                                  <a:pos x="connsiteX7623" y="connsiteY7623"/>
                                </a:cxn>
                                <a:cxn ang="0">
                                  <a:pos x="connsiteX7624" y="connsiteY7624"/>
                                </a:cxn>
                                <a:cxn ang="0">
                                  <a:pos x="connsiteX7625" y="connsiteY7625"/>
                                </a:cxn>
                                <a:cxn ang="0">
                                  <a:pos x="connsiteX7626" y="connsiteY7626"/>
                                </a:cxn>
                                <a:cxn ang="0">
                                  <a:pos x="connsiteX7627" y="connsiteY7627"/>
                                </a:cxn>
                                <a:cxn ang="0">
                                  <a:pos x="connsiteX7628" y="connsiteY7628"/>
                                </a:cxn>
                                <a:cxn ang="0">
                                  <a:pos x="connsiteX7629" y="connsiteY7629"/>
                                </a:cxn>
                                <a:cxn ang="0">
                                  <a:pos x="connsiteX7630" y="connsiteY7630"/>
                                </a:cxn>
                                <a:cxn ang="0">
                                  <a:pos x="connsiteX7631" y="connsiteY7631"/>
                                </a:cxn>
                                <a:cxn ang="0">
                                  <a:pos x="connsiteX7632" y="connsiteY7632"/>
                                </a:cxn>
                                <a:cxn ang="0">
                                  <a:pos x="connsiteX7633" y="connsiteY7633"/>
                                </a:cxn>
                                <a:cxn ang="0">
                                  <a:pos x="connsiteX7634" y="connsiteY7634"/>
                                </a:cxn>
                                <a:cxn ang="0">
                                  <a:pos x="connsiteX7635" y="connsiteY7635"/>
                                </a:cxn>
                                <a:cxn ang="0">
                                  <a:pos x="connsiteX7636" y="connsiteY7636"/>
                                </a:cxn>
                                <a:cxn ang="0">
                                  <a:pos x="connsiteX7637" y="connsiteY7637"/>
                                </a:cxn>
                                <a:cxn ang="0">
                                  <a:pos x="connsiteX7638" y="connsiteY7638"/>
                                </a:cxn>
                                <a:cxn ang="0">
                                  <a:pos x="connsiteX7639" y="connsiteY7639"/>
                                </a:cxn>
                                <a:cxn ang="0">
                                  <a:pos x="connsiteX7640" y="connsiteY7640"/>
                                </a:cxn>
                                <a:cxn ang="0">
                                  <a:pos x="connsiteX7641" y="connsiteY7641"/>
                                </a:cxn>
                                <a:cxn ang="0">
                                  <a:pos x="connsiteX7642" y="connsiteY7642"/>
                                </a:cxn>
                                <a:cxn ang="0">
                                  <a:pos x="connsiteX7643" y="connsiteY7643"/>
                                </a:cxn>
                                <a:cxn ang="0">
                                  <a:pos x="connsiteX7644" y="connsiteY7644"/>
                                </a:cxn>
                                <a:cxn ang="0">
                                  <a:pos x="connsiteX7645" y="connsiteY7645"/>
                                </a:cxn>
                                <a:cxn ang="0">
                                  <a:pos x="connsiteX7646" y="connsiteY7646"/>
                                </a:cxn>
                                <a:cxn ang="0">
                                  <a:pos x="connsiteX7647" y="connsiteY7647"/>
                                </a:cxn>
                                <a:cxn ang="0">
                                  <a:pos x="connsiteX7648" y="connsiteY7648"/>
                                </a:cxn>
                                <a:cxn ang="0">
                                  <a:pos x="connsiteX7649" y="connsiteY7649"/>
                                </a:cxn>
                                <a:cxn ang="0">
                                  <a:pos x="connsiteX7650" y="connsiteY7650"/>
                                </a:cxn>
                                <a:cxn ang="0">
                                  <a:pos x="connsiteX7651" y="connsiteY7651"/>
                                </a:cxn>
                                <a:cxn ang="0">
                                  <a:pos x="connsiteX7652" y="connsiteY7652"/>
                                </a:cxn>
                                <a:cxn ang="0">
                                  <a:pos x="connsiteX7653" y="connsiteY7653"/>
                                </a:cxn>
                                <a:cxn ang="0">
                                  <a:pos x="connsiteX7654" y="connsiteY7654"/>
                                </a:cxn>
                                <a:cxn ang="0">
                                  <a:pos x="connsiteX7655" y="connsiteY7655"/>
                                </a:cxn>
                                <a:cxn ang="0">
                                  <a:pos x="connsiteX7656" y="connsiteY7656"/>
                                </a:cxn>
                                <a:cxn ang="0">
                                  <a:pos x="connsiteX7657" y="connsiteY7657"/>
                                </a:cxn>
                                <a:cxn ang="0">
                                  <a:pos x="connsiteX7658" y="connsiteY7658"/>
                                </a:cxn>
                                <a:cxn ang="0">
                                  <a:pos x="connsiteX7659" y="connsiteY7659"/>
                                </a:cxn>
                                <a:cxn ang="0">
                                  <a:pos x="connsiteX7660" y="connsiteY7660"/>
                                </a:cxn>
                                <a:cxn ang="0">
                                  <a:pos x="connsiteX7661" y="connsiteY7661"/>
                                </a:cxn>
                                <a:cxn ang="0">
                                  <a:pos x="connsiteX7662" y="connsiteY7662"/>
                                </a:cxn>
                                <a:cxn ang="0">
                                  <a:pos x="connsiteX7663" y="connsiteY7663"/>
                                </a:cxn>
                                <a:cxn ang="0">
                                  <a:pos x="connsiteX7664" y="connsiteY7664"/>
                                </a:cxn>
                                <a:cxn ang="0">
                                  <a:pos x="connsiteX7665" y="connsiteY7665"/>
                                </a:cxn>
                                <a:cxn ang="0">
                                  <a:pos x="connsiteX7666" y="connsiteY7666"/>
                                </a:cxn>
                                <a:cxn ang="0">
                                  <a:pos x="connsiteX7667" y="connsiteY7667"/>
                                </a:cxn>
                                <a:cxn ang="0">
                                  <a:pos x="connsiteX7668" y="connsiteY7668"/>
                                </a:cxn>
                                <a:cxn ang="0">
                                  <a:pos x="connsiteX7669" y="connsiteY7669"/>
                                </a:cxn>
                                <a:cxn ang="0">
                                  <a:pos x="connsiteX7670" y="connsiteY7670"/>
                                </a:cxn>
                                <a:cxn ang="0">
                                  <a:pos x="connsiteX7671" y="connsiteY7671"/>
                                </a:cxn>
                                <a:cxn ang="0">
                                  <a:pos x="connsiteX7672" y="connsiteY7672"/>
                                </a:cxn>
                                <a:cxn ang="0">
                                  <a:pos x="connsiteX7673" y="connsiteY7673"/>
                                </a:cxn>
                                <a:cxn ang="0">
                                  <a:pos x="connsiteX7674" y="connsiteY7674"/>
                                </a:cxn>
                                <a:cxn ang="0">
                                  <a:pos x="connsiteX7675" y="connsiteY7675"/>
                                </a:cxn>
                                <a:cxn ang="0">
                                  <a:pos x="connsiteX7676" y="connsiteY7676"/>
                                </a:cxn>
                                <a:cxn ang="0">
                                  <a:pos x="connsiteX7677" y="connsiteY7677"/>
                                </a:cxn>
                                <a:cxn ang="0">
                                  <a:pos x="connsiteX7678" y="connsiteY7678"/>
                                </a:cxn>
                                <a:cxn ang="0">
                                  <a:pos x="connsiteX7679" y="connsiteY7679"/>
                                </a:cxn>
                                <a:cxn ang="0">
                                  <a:pos x="connsiteX7680" y="connsiteY7680"/>
                                </a:cxn>
                                <a:cxn ang="0">
                                  <a:pos x="connsiteX7681" y="connsiteY7681"/>
                                </a:cxn>
                                <a:cxn ang="0">
                                  <a:pos x="connsiteX7682" y="connsiteY7682"/>
                                </a:cxn>
                                <a:cxn ang="0">
                                  <a:pos x="connsiteX7683" y="connsiteY7683"/>
                                </a:cxn>
                                <a:cxn ang="0">
                                  <a:pos x="connsiteX7684" y="connsiteY7684"/>
                                </a:cxn>
                                <a:cxn ang="0">
                                  <a:pos x="connsiteX7685" y="connsiteY7685"/>
                                </a:cxn>
                                <a:cxn ang="0">
                                  <a:pos x="connsiteX7686" y="connsiteY7686"/>
                                </a:cxn>
                                <a:cxn ang="0">
                                  <a:pos x="connsiteX7687" y="connsiteY7687"/>
                                </a:cxn>
                                <a:cxn ang="0">
                                  <a:pos x="connsiteX7688" y="connsiteY7688"/>
                                </a:cxn>
                                <a:cxn ang="0">
                                  <a:pos x="connsiteX7689" y="connsiteY7689"/>
                                </a:cxn>
                                <a:cxn ang="0">
                                  <a:pos x="connsiteX7690" y="connsiteY7690"/>
                                </a:cxn>
                                <a:cxn ang="0">
                                  <a:pos x="connsiteX7691" y="connsiteY7691"/>
                                </a:cxn>
                                <a:cxn ang="0">
                                  <a:pos x="connsiteX7692" y="connsiteY7692"/>
                                </a:cxn>
                                <a:cxn ang="0">
                                  <a:pos x="connsiteX7693" y="connsiteY7693"/>
                                </a:cxn>
                                <a:cxn ang="0">
                                  <a:pos x="connsiteX7694" y="connsiteY7694"/>
                                </a:cxn>
                                <a:cxn ang="0">
                                  <a:pos x="connsiteX7695" y="connsiteY7695"/>
                                </a:cxn>
                                <a:cxn ang="0">
                                  <a:pos x="connsiteX7696" y="connsiteY7696"/>
                                </a:cxn>
                                <a:cxn ang="0">
                                  <a:pos x="connsiteX7697" y="connsiteY7697"/>
                                </a:cxn>
                                <a:cxn ang="0">
                                  <a:pos x="connsiteX7698" y="connsiteY7698"/>
                                </a:cxn>
                                <a:cxn ang="0">
                                  <a:pos x="connsiteX7699" y="connsiteY7699"/>
                                </a:cxn>
                                <a:cxn ang="0">
                                  <a:pos x="connsiteX7700" y="connsiteY7700"/>
                                </a:cxn>
                                <a:cxn ang="0">
                                  <a:pos x="connsiteX7701" y="connsiteY7701"/>
                                </a:cxn>
                                <a:cxn ang="0">
                                  <a:pos x="connsiteX7702" y="connsiteY7702"/>
                                </a:cxn>
                                <a:cxn ang="0">
                                  <a:pos x="connsiteX7703" y="connsiteY7703"/>
                                </a:cxn>
                                <a:cxn ang="0">
                                  <a:pos x="connsiteX7704" y="connsiteY7704"/>
                                </a:cxn>
                                <a:cxn ang="0">
                                  <a:pos x="connsiteX7705" y="connsiteY7705"/>
                                </a:cxn>
                                <a:cxn ang="0">
                                  <a:pos x="connsiteX7706" y="connsiteY7706"/>
                                </a:cxn>
                                <a:cxn ang="0">
                                  <a:pos x="connsiteX7707" y="connsiteY7707"/>
                                </a:cxn>
                                <a:cxn ang="0">
                                  <a:pos x="connsiteX7708" y="connsiteY7708"/>
                                </a:cxn>
                                <a:cxn ang="0">
                                  <a:pos x="connsiteX7709" y="connsiteY7709"/>
                                </a:cxn>
                                <a:cxn ang="0">
                                  <a:pos x="connsiteX7710" y="connsiteY7710"/>
                                </a:cxn>
                                <a:cxn ang="0">
                                  <a:pos x="connsiteX7711" y="connsiteY7711"/>
                                </a:cxn>
                                <a:cxn ang="0">
                                  <a:pos x="connsiteX7712" y="connsiteY7712"/>
                                </a:cxn>
                                <a:cxn ang="0">
                                  <a:pos x="connsiteX7713" y="connsiteY7713"/>
                                </a:cxn>
                                <a:cxn ang="0">
                                  <a:pos x="connsiteX7714" y="connsiteY7714"/>
                                </a:cxn>
                                <a:cxn ang="0">
                                  <a:pos x="connsiteX7715" y="connsiteY7715"/>
                                </a:cxn>
                                <a:cxn ang="0">
                                  <a:pos x="connsiteX7716" y="connsiteY7716"/>
                                </a:cxn>
                                <a:cxn ang="0">
                                  <a:pos x="connsiteX7717" y="connsiteY7717"/>
                                </a:cxn>
                                <a:cxn ang="0">
                                  <a:pos x="connsiteX7718" y="connsiteY7718"/>
                                </a:cxn>
                                <a:cxn ang="0">
                                  <a:pos x="connsiteX7719" y="connsiteY7719"/>
                                </a:cxn>
                                <a:cxn ang="0">
                                  <a:pos x="connsiteX7720" y="connsiteY7720"/>
                                </a:cxn>
                                <a:cxn ang="0">
                                  <a:pos x="connsiteX7721" y="connsiteY7721"/>
                                </a:cxn>
                                <a:cxn ang="0">
                                  <a:pos x="connsiteX7722" y="connsiteY7722"/>
                                </a:cxn>
                                <a:cxn ang="0">
                                  <a:pos x="connsiteX7723" y="connsiteY7723"/>
                                </a:cxn>
                                <a:cxn ang="0">
                                  <a:pos x="connsiteX7724" y="connsiteY7724"/>
                                </a:cxn>
                                <a:cxn ang="0">
                                  <a:pos x="connsiteX7725" y="connsiteY7725"/>
                                </a:cxn>
                                <a:cxn ang="0">
                                  <a:pos x="connsiteX7726" y="connsiteY7726"/>
                                </a:cxn>
                                <a:cxn ang="0">
                                  <a:pos x="connsiteX7727" y="connsiteY7727"/>
                                </a:cxn>
                                <a:cxn ang="0">
                                  <a:pos x="connsiteX7728" y="connsiteY7728"/>
                                </a:cxn>
                                <a:cxn ang="0">
                                  <a:pos x="connsiteX7729" y="connsiteY7729"/>
                                </a:cxn>
                                <a:cxn ang="0">
                                  <a:pos x="connsiteX7730" y="connsiteY7730"/>
                                </a:cxn>
                                <a:cxn ang="0">
                                  <a:pos x="connsiteX7731" y="connsiteY7731"/>
                                </a:cxn>
                                <a:cxn ang="0">
                                  <a:pos x="connsiteX7732" y="connsiteY7732"/>
                                </a:cxn>
                                <a:cxn ang="0">
                                  <a:pos x="connsiteX7733" y="connsiteY7733"/>
                                </a:cxn>
                                <a:cxn ang="0">
                                  <a:pos x="connsiteX7734" y="connsiteY7734"/>
                                </a:cxn>
                                <a:cxn ang="0">
                                  <a:pos x="connsiteX7735" y="connsiteY7735"/>
                                </a:cxn>
                                <a:cxn ang="0">
                                  <a:pos x="connsiteX7736" y="connsiteY7736"/>
                                </a:cxn>
                                <a:cxn ang="0">
                                  <a:pos x="connsiteX7737" y="connsiteY7737"/>
                                </a:cxn>
                                <a:cxn ang="0">
                                  <a:pos x="connsiteX7738" y="connsiteY7738"/>
                                </a:cxn>
                                <a:cxn ang="0">
                                  <a:pos x="connsiteX7739" y="connsiteY7739"/>
                                </a:cxn>
                                <a:cxn ang="0">
                                  <a:pos x="connsiteX7740" y="connsiteY7740"/>
                                </a:cxn>
                                <a:cxn ang="0">
                                  <a:pos x="connsiteX7741" y="connsiteY7741"/>
                                </a:cxn>
                                <a:cxn ang="0">
                                  <a:pos x="connsiteX7742" y="connsiteY7742"/>
                                </a:cxn>
                                <a:cxn ang="0">
                                  <a:pos x="connsiteX7743" y="connsiteY7743"/>
                                </a:cxn>
                                <a:cxn ang="0">
                                  <a:pos x="connsiteX7744" y="connsiteY7744"/>
                                </a:cxn>
                                <a:cxn ang="0">
                                  <a:pos x="connsiteX7745" y="connsiteY7745"/>
                                </a:cxn>
                                <a:cxn ang="0">
                                  <a:pos x="connsiteX7746" y="connsiteY7746"/>
                                </a:cxn>
                                <a:cxn ang="0">
                                  <a:pos x="connsiteX7747" y="connsiteY7747"/>
                                </a:cxn>
                                <a:cxn ang="0">
                                  <a:pos x="connsiteX7748" y="connsiteY7748"/>
                                </a:cxn>
                                <a:cxn ang="0">
                                  <a:pos x="connsiteX7749" y="connsiteY7749"/>
                                </a:cxn>
                                <a:cxn ang="0">
                                  <a:pos x="connsiteX7750" y="connsiteY7750"/>
                                </a:cxn>
                                <a:cxn ang="0">
                                  <a:pos x="connsiteX7751" y="connsiteY7751"/>
                                </a:cxn>
                                <a:cxn ang="0">
                                  <a:pos x="connsiteX7752" y="connsiteY7752"/>
                                </a:cxn>
                                <a:cxn ang="0">
                                  <a:pos x="connsiteX7753" y="connsiteY7753"/>
                                </a:cxn>
                                <a:cxn ang="0">
                                  <a:pos x="connsiteX7754" y="connsiteY7754"/>
                                </a:cxn>
                                <a:cxn ang="0">
                                  <a:pos x="connsiteX7755" y="connsiteY7755"/>
                                </a:cxn>
                                <a:cxn ang="0">
                                  <a:pos x="connsiteX7756" y="connsiteY7756"/>
                                </a:cxn>
                                <a:cxn ang="0">
                                  <a:pos x="connsiteX7757" y="connsiteY7757"/>
                                </a:cxn>
                                <a:cxn ang="0">
                                  <a:pos x="connsiteX7758" y="connsiteY7758"/>
                                </a:cxn>
                                <a:cxn ang="0">
                                  <a:pos x="connsiteX7759" y="connsiteY7759"/>
                                </a:cxn>
                                <a:cxn ang="0">
                                  <a:pos x="connsiteX7760" y="connsiteY7760"/>
                                </a:cxn>
                                <a:cxn ang="0">
                                  <a:pos x="connsiteX7761" y="connsiteY7761"/>
                                </a:cxn>
                                <a:cxn ang="0">
                                  <a:pos x="connsiteX7762" y="connsiteY7762"/>
                                </a:cxn>
                                <a:cxn ang="0">
                                  <a:pos x="connsiteX7763" y="connsiteY7763"/>
                                </a:cxn>
                                <a:cxn ang="0">
                                  <a:pos x="connsiteX7764" y="connsiteY7764"/>
                                </a:cxn>
                                <a:cxn ang="0">
                                  <a:pos x="connsiteX7765" y="connsiteY7765"/>
                                </a:cxn>
                                <a:cxn ang="0">
                                  <a:pos x="connsiteX7766" y="connsiteY7766"/>
                                </a:cxn>
                                <a:cxn ang="0">
                                  <a:pos x="connsiteX7767" y="connsiteY7767"/>
                                </a:cxn>
                                <a:cxn ang="0">
                                  <a:pos x="connsiteX7768" y="connsiteY7768"/>
                                </a:cxn>
                                <a:cxn ang="0">
                                  <a:pos x="connsiteX7769" y="connsiteY7769"/>
                                </a:cxn>
                                <a:cxn ang="0">
                                  <a:pos x="connsiteX7770" y="connsiteY7770"/>
                                </a:cxn>
                                <a:cxn ang="0">
                                  <a:pos x="connsiteX7771" y="connsiteY7771"/>
                                </a:cxn>
                                <a:cxn ang="0">
                                  <a:pos x="connsiteX7772" y="connsiteY7772"/>
                                </a:cxn>
                                <a:cxn ang="0">
                                  <a:pos x="connsiteX7773" y="connsiteY7773"/>
                                </a:cxn>
                                <a:cxn ang="0">
                                  <a:pos x="connsiteX7774" y="connsiteY7774"/>
                                </a:cxn>
                                <a:cxn ang="0">
                                  <a:pos x="connsiteX7775" y="connsiteY7775"/>
                                </a:cxn>
                                <a:cxn ang="0">
                                  <a:pos x="connsiteX7776" y="connsiteY7776"/>
                                </a:cxn>
                                <a:cxn ang="0">
                                  <a:pos x="connsiteX7777" y="connsiteY7777"/>
                                </a:cxn>
                                <a:cxn ang="0">
                                  <a:pos x="connsiteX7778" y="connsiteY7778"/>
                                </a:cxn>
                                <a:cxn ang="0">
                                  <a:pos x="connsiteX7779" y="connsiteY7779"/>
                                </a:cxn>
                                <a:cxn ang="0">
                                  <a:pos x="connsiteX7780" y="connsiteY7780"/>
                                </a:cxn>
                                <a:cxn ang="0">
                                  <a:pos x="connsiteX7781" y="connsiteY7781"/>
                                </a:cxn>
                                <a:cxn ang="0">
                                  <a:pos x="connsiteX7782" y="connsiteY7782"/>
                                </a:cxn>
                                <a:cxn ang="0">
                                  <a:pos x="connsiteX7783" y="connsiteY7783"/>
                                </a:cxn>
                                <a:cxn ang="0">
                                  <a:pos x="connsiteX7784" y="connsiteY7784"/>
                                </a:cxn>
                                <a:cxn ang="0">
                                  <a:pos x="connsiteX7785" y="connsiteY7785"/>
                                </a:cxn>
                                <a:cxn ang="0">
                                  <a:pos x="connsiteX7786" y="connsiteY7786"/>
                                </a:cxn>
                                <a:cxn ang="0">
                                  <a:pos x="connsiteX7787" y="connsiteY7787"/>
                                </a:cxn>
                                <a:cxn ang="0">
                                  <a:pos x="connsiteX7788" y="connsiteY7788"/>
                                </a:cxn>
                                <a:cxn ang="0">
                                  <a:pos x="connsiteX7789" y="connsiteY7789"/>
                                </a:cxn>
                                <a:cxn ang="0">
                                  <a:pos x="connsiteX7790" y="connsiteY7790"/>
                                </a:cxn>
                                <a:cxn ang="0">
                                  <a:pos x="connsiteX7791" y="connsiteY7791"/>
                                </a:cxn>
                                <a:cxn ang="0">
                                  <a:pos x="connsiteX7792" y="connsiteY7792"/>
                                </a:cxn>
                                <a:cxn ang="0">
                                  <a:pos x="connsiteX7793" y="connsiteY7793"/>
                                </a:cxn>
                                <a:cxn ang="0">
                                  <a:pos x="connsiteX7794" y="connsiteY7794"/>
                                </a:cxn>
                                <a:cxn ang="0">
                                  <a:pos x="connsiteX7795" y="connsiteY7795"/>
                                </a:cxn>
                                <a:cxn ang="0">
                                  <a:pos x="connsiteX7796" y="connsiteY7796"/>
                                </a:cxn>
                                <a:cxn ang="0">
                                  <a:pos x="connsiteX7797" y="connsiteY7797"/>
                                </a:cxn>
                                <a:cxn ang="0">
                                  <a:pos x="connsiteX7798" y="connsiteY7798"/>
                                </a:cxn>
                                <a:cxn ang="0">
                                  <a:pos x="connsiteX7799" y="connsiteY7799"/>
                                </a:cxn>
                                <a:cxn ang="0">
                                  <a:pos x="connsiteX7800" y="connsiteY7800"/>
                                </a:cxn>
                                <a:cxn ang="0">
                                  <a:pos x="connsiteX7801" y="connsiteY7801"/>
                                </a:cxn>
                                <a:cxn ang="0">
                                  <a:pos x="connsiteX7802" y="connsiteY7802"/>
                                </a:cxn>
                                <a:cxn ang="0">
                                  <a:pos x="connsiteX7803" y="connsiteY7803"/>
                                </a:cxn>
                                <a:cxn ang="0">
                                  <a:pos x="connsiteX7804" y="connsiteY7804"/>
                                </a:cxn>
                                <a:cxn ang="0">
                                  <a:pos x="connsiteX7805" y="connsiteY7805"/>
                                </a:cxn>
                                <a:cxn ang="0">
                                  <a:pos x="connsiteX7806" y="connsiteY7806"/>
                                </a:cxn>
                                <a:cxn ang="0">
                                  <a:pos x="connsiteX7807" y="connsiteY7807"/>
                                </a:cxn>
                                <a:cxn ang="0">
                                  <a:pos x="connsiteX7808" y="connsiteY7808"/>
                                </a:cxn>
                                <a:cxn ang="0">
                                  <a:pos x="connsiteX7809" y="connsiteY7809"/>
                                </a:cxn>
                                <a:cxn ang="0">
                                  <a:pos x="connsiteX7810" y="connsiteY7810"/>
                                </a:cxn>
                                <a:cxn ang="0">
                                  <a:pos x="connsiteX7811" y="connsiteY7811"/>
                                </a:cxn>
                                <a:cxn ang="0">
                                  <a:pos x="connsiteX7812" y="connsiteY7812"/>
                                </a:cxn>
                                <a:cxn ang="0">
                                  <a:pos x="connsiteX7813" y="connsiteY7813"/>
                                </a:cxn>
                                <a:cxn ang="0">
                                  <a:pos x="connsiteX7814" y="connsiteY7814"/>
                                </a:cxn>
                                <a:cxn ang="0">
                                  <a:pos x="connsiteX7815" y="connsiteY7815"/>
                                </a:cxn>
                                <a:cxn ang="0">
                                  <a:pos x="connsiteX7816" y="connsiteY7816"/>
                                </a:cxn>
                                <a:cxn ang="0">
                                  <a:pos x="connsiteX7817" y="connsiteY7817"/>
                                </a:cxn>
                                <a:cxn ang="0">
                                  <a:pos x="connsiteX7818" y="connsiteY7818"/>
                                </a:cxn>
                                <a:cxn ang="0">
                                  <a:pos x="connsiteX7819" y="connsiteY7819"/>
                                </a:cxn>
                                <a:cxn ang="0">
                                  <a:pos x="connsiteX7820" y="connsiteY7820"/>
                                </a:cxn>
                                <a:cxn ang="0">
                                  <a:pos x="connsiteX7821" y="connsiteY7821"/>
                                </a:cxn>
                                <a:cxn ang="0">
                                  <a:pos x="connsiteX7822" y="connsiteY7822"/>
                                </a:cxn>
                                <a:cxn ang="0">
                                  <a:pos x="connsiteX7823" y="connsiteY7823"/>
                                </a:cxn>
                                <a:cxn ang="0">
                                  <a:pos x="connsiteX7824" y="connsiteY7824"/>
                                </a:cxn>
                                <a:cxn ang="0">
                                  <a:pos x="connsiteX7825" y="connsiteY7825"/>
                                </a:cxn>
                                <a:cxn ang="0">
                                  <a:pos x="connsiteX7826" y="connsiteY7826"/>
                                </a:cxn>
                                <a:cxn ang="0">
                                  <a:pos x="connsiteX7827" y="connsiteY7827"/>
                                </a:cxn>
                                <a:cxn ang="0">
                                  <a:pos x="connsiteX7828" y="connsiteY7828"/>
                                </a:cxn>
                                <a:cxn ang="0">
                                  <a:pos x="connsiteX7829" y="connsiteY7829"/>
                                </a:cxn>
                                <a:cxn ang="0">
                                  <a:pos x="connsiteX7830" y="connsiteY7830"/>
                                </a:cxn>
                                <a:cxn ang="0">
                                  <a:pos x="connsiteX7831" y="connsiteY7831"/>
                                </a:cxn>
                                <a:cxn ang="0">
                                  <a:pos x="connsiteX7832" y="connsiteY7832"/>
                                </a:cxn>
                                <a:cxn ang="0">
                                  <a:pos x="connsiteX7833" y="connsiteY7833"/>
                                </a:cxn>
                                <a:cxn ang="0">
                                  <a:pos x="connsiteX7834" y="connsiteY7834"/>
                                </a:cxn>
                                <a:cxn ang="0">
                                  <a:pos x="connsiteX7835" y="connsiteY7835"/>
                                </a:cxn>
                                <a:cxn ang="0">
                                  <a:pos x="connsiteX7836" y="connsiteY7836"/>
                                </a:cxn>
                                <a:cxn ang="0">
                                  <a:pos x="connsiteX7837" y="connsiteY7837"/>
                                </a:cxn>
                                <a:cxn ang="0">
                                  <a:pos x="connsiteX7838" y="connsiteY7838"/>
                                </a:cxn>
                                <a:cxn ang="0">
                                  <a:pos x="connsiteX7839" y="connsiteY7839"/>
                                </a:cxn>
                                <a:cxn ang="0">
                                  <a:pos x="connsiteX7840" y="connsiteY7840"/>
                                </a:cxn>
                                <a:cxn ang="0">
                                  <a:pos x="connsiteX7841" y="connsiteY7841"/>
                                </a:cxn>
                                <a:cxn ang="0">
                                  <a:pos x="connsiteX7842" y="connsiteY7842"/>
                                </a:cxn>
                                <a:cxn ang="0">
                                  <a:pos x="connsiteX7843" y="connsiteY7843"/>
                                </a:cxn>
                                <a:cxn ang="0">
                                  <a:pos x="connsiteX7844" y="connsiteY7844"/>
                                </a:cxn>
                                <a:cxn ang="0">
                                  <a:pos x="connsiteX7845" y="connsiteY7845"/>
                                </a:cxn>
                                <a:cxn ang="0">
                                  <a:pos x="connsiteX7846" y="connsiteY7846"/>
                                </a:cxn>
                                <a:cxn ang="0">
                                  <a:pos x="connsiteX7847" y="connsiteY7847"/>
                                </a:cxn>
                                <a:cxn ang="0">
                                  <a:pos x="connsiteX7848" y="connsiteY7848"/>
                                </a:cxn>
                                <a:cxn ang="0">
                                  <a:pos x="connsiteX7849" y="connsiteY7849"/>
                                </a:cxn>
                                <a:cxn ang="0">
                                  <a:pos x="connsiteX7850" y="connsiteY7850"/>
                                </a:cxn>
                                <a:cxn ang="0">
                                  <a:pos x="connsiteX7851" y="connsiteY7851"/>
                                </a:cxn>
                                <a:cxn ang="0">
                                  <a:pos x="connsiteX7852" y="connsiteY7852"/>
                                </a:cxn>
                                <a:cxn ang="0">
                                  <a:pos x="connsiteX7853" y="connsiteY7853"/>
                                </a:cxn>
                                <a:cxn ang="0">
                                  <a:pos x="connsiteX7854" y="connsiteY7854"/>
                                </a:cxn>
                                <a:cxn ang="0">
                                  <a:pos x="connsiteX7855" y="connsiteY7855"/>
                                </a:cxn>
                                <a:cxn ang="0">
                                  <a:pos x="connsiteX7856" y="connsiteY7856"/>
                                </a:cxn>
                                <a:cxn ang="0">
                                  <a:pos x="connsiteX7857" y="connsiteY7857"/>
                                </a:cxn>
                                <a:cxn ang="0">
                                  <a:pos x="connsiteX7858" y="connsiteY7858"/>
                                </a:cxn>
                                <a:cxn ang="0">
                                  <a:pos x="connsiteX7859" y="connsiteY7859"/>
                                </a:cxn>
                                <a:cxn ang="0">
                                  <a:pos x="connsiteX7860" y="connsiteY7860"/>
                                </a:cxn>
                                <a:cxn ang="0">
                                  <a:pos x="connsiteX7861" y="connsiteY7861"/>
                                </a:cxn>
                                <a:cxn ang="0">
                                  <a:pos x="connsiteX7862" y="connsiteY7862"/>
                                </a:cxn>
                                <a:cxn ang="0">
                                  <a:pos x="connsiteX7863" y="connsiteY7863"/>
                                </a:cxn>
                                <a:cxn ang="0">
                                  <a:pos x="connsiteX7864" y="connsiteY7864"/>
                                </a:cxn>
                                <a:cxn ang="0">
                                  <a:pos x="connsiteX7865" y="connsiteY7865"/>
                                </a:cxn>
                                <a:cxn ang="0">
                                  <a:pos x="connsiteX7866" y="connsiteY7866"/>
                                </a:cxn>
                                <a:cxn ang="0">
                                  <a:pos x="connsiteX7867" y="connsiteY7867"/>
                                </a:cxn>
                                <a:cxn ang="0">
                                  <a:pos x="connsiteX7868" y="connsiteY7868"/>
                                </a:cxn>
                                <a:cxn ang="0">
                                  <a:pos x="connsiteX7869" y="connsiteY7869"/>
                                </a:cxn>
                                <a:cxn ang="0">
                                  <a:pos x="connsiteX7870" y="connsiteY7870"/>
                                </a:cxn>
                                <a:cxn ang="0">
                                  <a:pos x="connsiteX7871" y="connsiteY7871"/>
                                </a:cxn>
                                <a:cxn ang="0">
                                  <a:pos x="connsiteX7872" y="connsiteY7872"/>
                                </a:cxn>
                                <a:cxn ang="0">
                                  <a:pos x="connsiteX7873" y="connsiteY7873"/>
                                </a:cxn>
                                <a:cxn ang="0">
                                  <a:pos x="connsiteX7874" y="connsiteY7874"/>
                                </a:cxn>
                                <a:cxn ang="0">
                                  <a:pos x="connsiteX7875" y="connsiteY7875"/>
                                </a:cxn>
                                <a:cxn ang="0">
                                  <a:pos x="connsiteX7876" y="connsiteY7876"/>
                                </a:cxn>
                                <a:cxn ang="0">
                                  <a:pos x="connsiteX7877" y="connsiteY7877"/>
                                </a:cxn>
                                <a:cxn ang="0">
                                  <a:pos x="connsiteX7878" y="connsiteY7878"/>
                                </a:cxn>
                                <a:cxn ang="0">
                                  <a:pos x="connsiteX7879" y="connsiteY7879"/>
                                </a:cxn>
                                <a:cxn ang="0">
                                  <a:pos x="connsiteX7880" y="connsiteY7880"/>
                                </a:cxn>
                                <a:cxn ang="0">
                                  <a:pos x="connsiteX7881" y="connsiteY7881"/>
                                </a:cxn>
                                <a:cxn ang="0">
                                  <a:pos x="connsiteX7882" y="connsiteY7882"/>
                                </a:cxn>
                                <a:cxn ang="0">
                                  <a:pos x="connsiteX7883" y="connsiteY7883"/>
                                </a:cxn>
                                <a:cxn ang="0">
                                  <a:pos x="connsiteX7884" y="connsiteY7884"/>
                                </a:cxn>
                                <a:cxn ang="0">
                                  <a:pos x="connsiteX7885" y="connsiteY7885"/>
                                </a:cxn>
                                <a:cxn ang="0">
                                  <a:pos x="connsiteX7886" y="connsiteY7886"/>
                                </a:cxn>
                                <a:cxn ang="0">
                                  <a:pos x="connsiteX7887" y="connsiteY7887"/>
                                </a:cxn>
                                <a:cxn ang="0">
                                  <a:pos x="connsiteX7888" y="connsiteY7888"/>
                                </a:cxn>
                                <a:cxn ang="0">
                                  <a:pos x="connsiteX7889" y="connsiteY7889"/>
                                </a:cxn>
                                <a:cxn ang="0">
                                  <a:pos x="connsiteX7890" y="connsiteY7890"/>
                                </a:cxn>
                                <a:cxn ang="0">
                                  <a:pos x="connsiteX7891" y="connsiteY7891"/>
                                </a:cxn>
                                <a:cxn ang="0">
                                  <a:pos x="connsiteX7892" y="connsiteY7892"/>
                                </a:cxn>
                                <a:cxn ang="0">
                                  <a:pos x="connsiteX7893" y="connsiteY7893"/>
                                </a:cxn>
                                <a:cxn ang="0">
                                  <a:pos x="connsiteX7894" y="connsiteY7894"/>
                                </a:cxn>
                                <a:cxn ang="0">
                                  <a:pos x="connsiteX7895" y="connsiteY7895"/>
                                </a:cxn>
                                <a:cxn ang="0">
                                  <a:pos x="connsiteX7896" y="connsiteY7896"/>
                                </a:cxn>
                                <a:cxn ang="0">
                                  <a:pos x="connsiteX7897" y="connsiteY7897"/>
                                </a:cxn>
                                <a:cxn ang="0">
                                  <a:pos x="connsiteX7898" y="connsiteY7898"/>
                                </a:cxn>
                                <a:cxn ang="0">
                                  <a:pos x="connsiteX7899" y="connsiteY7899"/>
                                </a:cxn>
                                <a:cxn ang="0">
                                  <a:pos x="connsiteX7900" y="connsiteY7900"/>
                                </a:cxn>
                                <a:cxn ang="0">
                                  <a:pos x="connsiteX7901" y="connsiteY7901"/>
                                </a:cxn>
                                <a:cxn ang="0">
                                  <a:pos x="connsiteX7902" y="connsiteY7902"/>
                                </a:cxn>
                                <a:cxn ang="0">
                                  <a:pos x="connsiteX7903" y="connsiteY7903"/>
                                </a:cxn>
                                <a:cxn ang="0">
                                  <a:pos x="connsiteX7904" y="connsiteY7904"/>
                                </a:cxn>
                                <a:cxn ang="0">
                                  <a:pos x="connsiteX7905" y="connsiteY7905"/>
                                </a:cxn>
                                <a:cxn ang="0">
                                  <a:pos x="connsiteX7906" y="connsiteY7906"/>
                                </a:cxn>
                                <a:cxn ang="0">
                                  <a:pos x="connsiteX7907" y="connsiteY7907"/>
                                </a:cxn>
                                <a:cxn ang="0">
                                  <a:pos x="connsiteX7908" y="connsiteY7908"/>
                                </a:cxn>
                                <a:cxn ang="0">
                                  <a:pos x="connsiteX7909" y="connsiteY7909"/>
                                </a:cxn>
                                <a:cxn ang="0">
                                  <a:pos x="connsiteX7910" y="connsiteY7910"/>
                                </a:cxn>
                                <a:cxn ang="0">
                                  <a:pos x="connsiteX7911" y="connsiteY7911"/>
                                </a:cxn>
                                <a:cxn ang="0">
                                  <a:pos x="connsiteX7912" y="connsiteY7912"/>
                                </a:cxn>
                                <a:cxn ang="0">
                                  <a:pos x="connsiteX7913" y="connsiteY7913"/>
                                </a:cxn>
                                <a:cxn ang="0">
                                  <a:pos x="connsiteX7914" y="connsiteY7914"/>
                                </a:cxn>
                                <a:cxn ang="0">
                                  <a:pos x="connsiteX7915" y="connsiteY7915"/>
                                </a:cxn>
                                <a:cxn ang="0">
                                  <a:pos x="connsiteX7916" y="connsiteY7916"/>
                                </a:cxn>
                                <a:cxn ang="0">
                                  <a:pos x="connsiteX7917" y="connsiteY7917"/>
                                </a:cxn>
                                <a:cxn ang="0">
                                  <a:pos x="connsiteX7918" y="connsiteY7918"/>
                                </a:cxn>
                                <a:cxn ang="0">
                                  <a:pos x="connsiteX7919" y="connsiteY7919"/>
                                </a:cxn>
                                <a:cxn ang="0">
                                  <a:pos x="connsiteX7920" y="connsiteY7920"/>
                                </a:cxn>
                                <a:cxn ang="0">
                                  <a:pos x="connsiteX7921" y="connsiteY7921"/>
                                </a:cxn>
                                <a:cxn ang="0">
                                  <a:pos x="connsiteX7922" y="connsiteY7922"/>
                                </a:cxn>
                                <a:cxn ang="0">
                                  <a:pos x="connsiteX7923" y="connsiteY7923"/>
                                </a:cxn>
                                <a:cxn ang="0">
                                  <a:pos x="connsiteX7924" y="connsiteY7924"/>
                                </a:cxn>
                                <a:cxn ang="0">
                                  <a:pos x="connsiteX7925" y="connsiteY7925"/>
                                </a:cxn>
                                <a:cxn ang="0">
                                  <a:pos x="connsiteX7926" y="connsiteY7926"/>
                                </a:cxn>
                                <a:cxn ang="0">
                                  <a:pos x="connsiteX7927" y="connsiteY7927"/>
                                </a:cxn>
                                <a:cxn ang="0">
                                  <a:pos x="connsiteX7928" y="connsiteY7928"/>
                                </a:cxn>
                                <a:cxn ang="0">
                                  <a:pos x="connsiteX7929" y="connsiteY7929"/>
                                </a:cxn>
                                <a:cxn ang="0">
                                  <a:pos x="connsiteX7930" y="connsiteY7930"/>
                                </a:cxn>
                                <a:cxn ang="0">
                                  <a:pos x="connsiteX7931" y="connsiteY7931"/>
                                </a:cxn>
                                <a:cxn ang="0">
                                  <a:pos x="connsiteX7932" y="connsiteY7932"/>
                                </a:cxn>
                                <a:cxn ang="0">
                                  <a:pos x="connsiteX7933" y="connsiteY7933"/>
                                </a:cxn>
                                <a:cxn ang="0">
                                  <a:pos x="connsiteX7934" y="connsiteY7934"/>
                                </a:cxn>
                                <a:cxn ang="0">
                                  <a:pos x="connsiteX7935" y="connsiteY7935"/>
                                </a:cxn>
                                <a:cxn ang="0">
                                  <a:pos x="connsiteX7936" y="connsiteY7936"/>
                                </a:cxn>
                                <a:cxn ang="0">
                                  <a:pos x="connsiteX7937" y="connsiteY7937"/>
                                </a:cxn>
                                <a:cxn ang="0">
                                  <a:pos x="connsiteX7938" y="connsiteY7938"/>
                                </a:cxn>
                                <a:cxn ang="0">
                                  <a:pos x="connsiteX7939" y="connsiteY7939"/>
                                </a:cxn>
                                <a:cxn ang="0">
                                  <a:pos x="connsiteX7940" y="connsiteY7940"/>
                                </a:cxn>
                                <a:cxn ang="0">
                                  <a:pos x="connsiteX7941" y="connsiteY7941"/>
                                </a:cxn>
                                <a:cxn ang="0">
                                  <a:pos x="connsiteX7942" y="connsiteY7942"/>
                                </a:cxn>
                                <a:cxn ang="0">
                                  <a:pos x="connsiteX7943" y="connsiteY7943"/>
                                </a:cxn>
                                <a:cxn ang="0">
                                  <a:pos x="connsiteX7944" y="connsiteY7944"/>
                                </a:cxn>
                                <a:cxn ang="0">
                                  <a:pos x="connsiteX7945" y="connsiteY7945"/>
                                </a:cxn>
                                <a:cxn ang="0">
                                  <a:pos x="connsiteX7946" y="connsiteY7946"/>
                                </a:cxn>
                                <a:cxn ang="0">
                                  <a:pos x="connsiteX7947" y="connsiteY7947"/>
                                </a:cxn>
                                <a:cxn ang="0">
                                  <a:pos x="connsiteX7948" y="connsiteY7948"/>
                                </a:cxn>
                                <a:cxn ang="0">
                                  <a:pos x="connsiteX7949" y="connsiteY7949"/>
                                </a:cxn>
                                <a:cxn ang="0">
                                  <a:pos x="connsiteX7950" y="connsiteY7950"/>
                                </a:cxn>
                                <a:cxn ang="0">
                                  <a:pos x="connsiteX7951" y="connsiteY7951"/>
                                </a:cxn>
                                <a:cxn ang="0">
                                  <a:pos x="connsiteX7952" y="connsiteY7952"/>
                                </a:cxn>
                                <a:cxn ang="0">
                                  <a:pos x="connsiteX7953" y="connsiteY7953"/>
                                </a:cxn>
                                <a:cxn ang="0">
                                  <a:pos x="connsiteX7954" y="connsiteY7954"/>
                                </a:cxn>
                                <a:cxn ang="0">
                                  <a:pos x="connsiteX7955" y="connsiteY7955"/>
                                </a:cxn>
                                <a:cxn ang="0">
                                  <a:pos x="connsiteX7956" y="connsiteY7956"/>
                                </a:cxn>
                                <a:cxn ang="0">
                                  <a:pos x="connsiteX7957" y="connsiteY7957"/>
                                </a:cxn>
                                <a:cxn ang="0">
                                  <a:pos x="connsiteX7958" y="connsiteY7958"/>
                                </a:cxn>
                                <a:cxn ang="0">
                                  <a:pos x="connsiteX7959" y="connsiteY7959"/>
                                </a:cxn>
                                <a:cxn ang="0">
                                  <a:pos x="connsiteX7960" y="connsiteY7960"/>
                                </a:cxn>
                                <a:cxn ang="0">
                                  <a:pos x="connsiteX7961" y="connsiteY7961"/>
                                </a:cxn>
                                <a:cxn ang="0">
                                  <a:pos x="connsiteX7962" y="connsiteY7962"/>
                                </a:cxn>
                                <a:cxn ang="0">
                                  <a:pos x="connsiteX7963" y="connsiteY7963"/>
                                </a:cxn>
                                <a:cxn ang="0">
                                  <a:pos x="connsiteX7964" y="connsiteY7964"/>
                                </a:cxn>
                                <a:cxn ang="0">
                                  <a:pos x="connsiteX7965" y="connsiteY7965"/>
                                </a:cxn>
                                <a:cxn ang="0">
                                  <a:pos x="connsiteX7966" y="connsiteY7966"/>
                                </a:cxn>
                                <a:cxn ang="0">
                                  <a:pos x="connsiteX7967" y="connsiteY7967"/>
                                </a:cxn>
                                <a:cxn ang="0">
                                  <a:pos x="connsiteX7968" y="connsiteY7968"/>
                                </a:cxn>
                                <a:cxn ang="0">
                                  <a:pos x="connsiteX7969" y="connsiteY7969"/>
                                </a:cxn>
                                <a:cxn ang="0">
                                  <a:pos x="connsiteX7970" y="connsiteY7970"/>
                                </a:cxn>
                                <a:cxn ang="0">
                                  <a:pos x="connsiteX7971" y="connsiteY7971"/>
                                </a:cxn>
                                <a:cxn ang="0">
                                  <a:pos x="connsiteX7972" y="connsiteY7972"/>
                                </a:cxn>
                                <a:cxn ang="0">
                                  <a:pos x="connsiteX7973" y="connsiteY7973"/>
                                </a:cxn>
                                <a:cxn ang="0">
                                  <a:pos x="connsiteX7974" y="connsiteY7974"/>
                                </a:cxn>
                                <a:cxn ang="0">
                                  <a:pos x="connsiteX7975" y="connsiteY7975"/>
                                </a:cxn>
                                <a:cxn ang="0">
                                  <a:pos x="connsiteX7976" y="connsiteY7976"/>
                                </a:cxn>
                                <a:cxn ang="0">
                                  <a:pos x="connsiteX7977" y="connsiteY7977"/>
                                </a:cxn>
                                <a:cxn ang="0">
                                  <a:pos x="connsiteX7978" y="connsiteY7978"/>
                                </a:cxn>
                                <a:cxn ang="0">
                                  <a:pos x="connsiteX7979" y="connsiteY7979"/>
                                </a:cxn>
                                <a:cxn ang="0">
                                  <a:pos x="connsiteX7980" y="connsiteY7980"/>
                                </a:cxn>
                                <a:cxn ang="0">
                                  <a:pos x="connsiteX7981" y="connsiteY7981"/>
                                </a:cxn>
                                <a:cxn ang="0">
                                  <a:pos x="connsiteX7982" y="connsiteY7982"/>
                                </a:cxn>
                                <a:cxn ang="0">
                                  <a:pos x="connsiteX7983" y="connsiteY7983"/>
                                </a:cxn>
                                <a:cxn ang="0">
                                  <a:pos x="connsiteX7984" y="connsiteY7984"/>
                                </a:cxn>
                                <a:cxn ang="0">
                                  <a:pos x="connsiteX7985" y="connsiteY7985"/>
                                </a:cxn>
                                <a:cxn ang="0">
                                  <a:pos x="connsiteX7986" y="connsiteY7986"/>
                                </a:cxn>
                                <a:cxn ang="0">
                                  <a:pos x="connsiteX7987" y="connsiteY7987"/>
                                </a:cxn>
                                <a:cxn ang="0">
                                  <a:pos x="connsiteX7988" y="connsiteY7988"/>
                                </a:cxn>
                                <a:cxn ang="0">
                                  <a:pos x="connsiteX7989" y="connsiteY7989"/>
                                </a:cxn>
                                <a:cxn ang="0">
                                  <a:pos x="connsiteX7990" y="connsiteY7990"/>
                                </a:cxn>
                                <a:cxn ang="0">
                                  <a:pos x="connsiteX7991" y="connsiteY7991"/>
                                </a:cxn>
                                <a:cxn ang="0">
                                  <a:pos x="connsiteX7992" y="connsiteY7992"/>
                                </a:cxn>
                                <a:cxn ang="0">
                                  <a:pos x="connsiteX7993" y="connsiteY7993"/>
                                </a:cxn>
                                <a:cxn ang="0">
                                  <a:pos x="connsiteX7994" y="connsiteY7994"/>
                                </a:cxn>
                                <a:cxn ang="0">
                                  <a:pos x="connsiteX7995" y="connsiteY7995"/>
                                </a:cxn>
                                <a:cxn ang="0">
                                  <a:pos x="connsiteX7996" y="connsiteY7996"/>
                                </a:cxn>
                                <a:cxn ang="0">
                                  <a:pos x="connsiteX7997" y="connsiteY7997"/>
                                </a:cxn>
                                <a:cxn ang="0">
                                  <a:pos x="connsiteX7998" y="connsiteY7998"/>
                                </a:cxn>
                                <a:cxn ang="0">
                                  <a:pos x="connsiteX7999" y="connsiteY7999"/>
                                </a:cxn>
                                <a:cxn ang="0">
                                  <a:pos x="connsiteX8000" y="connsiteY8000"/>
                                </a:cxn>
                                <a:cxn ang="0">
                                  <a:pos x="connsiteX8001" y="connsiteY8001"/>
                                </a:cxn>
                                <a:cxn ang="0">
                                  <a:pos x="connsiteX8002" y="connsiteY8002"/>
                                </a:cxn>
                                <a:cxn ang="0">
                                  <a:pos x="connsiteX8003" y="connsiteY8003"/>
                                </a:cxn>
                                <a:cxn ang="0">
                                  <a:pos x="connsiteX8004" y="connsiteY8004"/>
                                </a:cxn>
                                <a:cxn ang="0">
                                  <a:pos x="connsiteX8005" y="connsiteY8005"/>
                                </a:cxn>
                                <a:cxn ang="0">
                                  <a:pos x="connsiteX8006" y="connsiteY8006"/>
                                </a:cxn>
                                <a:cxn ang="0">
                                  <a:pos x="connsiteX8007" y="connsiteY8007"/>
                                </a:cxn>
                                <a:cxn ang="0">
                                  <a:pos x="connsiteX8008" y="connsiteY8008"/>
                                </a:cxn>
                                <a:cxn ang="0">
                                  <a:pos x="connsiteX8009" y="connsiteY8009"/>
                                </a:cxn>
                                <a:cxn ang="0">
                                  <a:pos x="connsiteX8010" y="connsiteY8010"/>
                                </a:cxn>
                                <a:cxn ang="0">
                                  <a:pos x="connsiteX8011" y="connsiteY8011"/>
                                </a:cxn>
                                <a:cxn ang="0">
                                  <a:pos x="connsiteX8012" y="connsiteY8012"/>
                                </a:cxn>
                                <a:cxn ang="0">
                                  <a:pos x="connsiteX8013" y="connsiteY8013"/>
                                </a:cxn>
                                <a:cxn ang="0">
                                  <a:pos x="connsiteX8014" y="connsiteY8014"/>
                                </a:cxn>
                                <a:cxn ang="0">
                                  <a:pos x="connsiteX8015" y="connsiteY8015"/>
                                </a:cxn>
                                <a:cxn ang="0">
                                  <a:pos x="connsiteX8016" y="connsiteY8016"/>
                                </a:cxn>
                                <a:cxn ang="0">
                                  <a:pos x="connsiteX8017" y="connsiteY8017"/>
                                </a:cxn>
                                <a:cxn ang="0">
                                  <a:pos x="connsiteX8018" y="connsiteY8018"/>
                                </a:cxn>
                                <a:cxn ang="0">
                                  <a:pos x="connsiteX8019" y="connsiteY8019"/>
                                </a:cxn>
                                <a:cxn ang="0">
                                  <a:pos x="connsiteX8020" y="connsiteY8020"/>
                                </a:cxn>
                                <a:cxn ang="0">
                                  <a:pos x="connsiteX8021" y="connsiteY8021"/>
                                </a:cxn>
                                <a:cxn ang="0">
                                  <a:pos x="connsiteX8022" y="connsiteY8022"/>
                                </a:cxn>
                                <a:cxn ang="0">
                                  <a:pos x="connsiteX8023" y="connsiteY8023"/>
                                </a:cxn>
                                <a:cxn ang="0">
                                  <a:pos x="connsiteX8024" y="connsiteY8024"/>
                                </a:cxn>
                                <a:cxn ang="0">
                                  <a:pos x="connsiteX8025" y="connsiteY8025"/>
                                </a:cxn>
                                <a:cxn ang="0">
                                  <a:pos x="connsiteX8026" y="connsiteY8026"/>
                                </a:cxn>
                                <a:cxn ang="0">
                                  <a:pos x="connsiteX8027" y="connsiteY8027"/>
                                </a:cxn>
                                <a:cxn ang="0">
                                  <a:pos x="connsiteX8028" y="connsiteY8028"/>
                                </a:cxn>
                                <a:cxn ang="0">
                                  <a:pos x="connsiteX8029" y="connsiteY8029"/>
                                </a:cxn>
                                <a:cxn ang="0">
                                  <a:pos x="connsiteX8030" y="connsiteY8030"/>
                                </a:cxn>
                                <a:cxn ang="0">
                                  <a:pos x="connsiteX8031" y="connsiteY8031"/>
                                </a:cxn>
                                <a:cxn ang="0">
                                  <a:pos x="connsiteX8032" y="connsiteY8032"/>
                                </a:cxn>
                                <a:cxn ang="0">
                                  <a:pos x="connsiteX8033" y="connsiteY8033"/>
                                </a:cxn>
                                <a:cxn ang="0">
                                  <a:pos x="connsiteX8034" y="connsiteY8034"/>
                                </a:cxn>
                                <a:cxn ang="0">
                                  <a:pos x="connsiteX8035" y="connsiteY8035"/>
                                </a:cxn>
                                <a:cxn ang="0">
                                  <a:pos x="connsiteX8036" y="connsiteY8036"/>
                                </a:cxn>
                                <a:cxn ang="0">
                                  <a:pos x="connsiteX8037" y="connsiteY8037"/>
                                </a:cxn>
                                <a:cxn ang="0">
                                  <a:pos x="connsiteX8038" y="connsiteY8038"/>
                                </a:cxn>
                                <a:cxn ang="0">
                                  <a:pos x="connsiteX8039" y="connsiteY8039"/>
                                </a:cxn>
                                <a:cxn ang="0">
                                  <a:pos x="connsiteX8040" y="connsiteY8040"/>
                                </a:cxn>
                                <a:cxn ang="0">
                                  <a:pos x="connsiteX8041" y="connsiteY8041"/>
                                </a:cxn>
                                <a:cxn ang="0">
                                  <a:pos x="connsiteX8042" y="connsiteY8042"/>
                                </a:cxn>
                                <a:cxn ang="0">
                                  <a:pos x="connsiteX8043" y="connsiteY8043"/>
                                </a:cxn>
                                <a:cxn ang="0">
                                  <a:pos x="connsiteX8044" y="connsiteY8044"/>
                                </a:cxn>
                                <a:cxn ang="0">
                                  <a:pos x="connsiteX8045" y="connsiteY8045"/>
                                </a:cxn>
                                <a:cxn ang="0">
                                  <a:pos x="connsiteX8046" y="connsiteY8046"/>
                                </a:cxn>
                                <a:cxn ang="0">
                                  <a:pos x="connsiteX8047" y="connsiteY8047"/>
                                </a:cxn>
                                <a:cxn ang="0">
                                  <a:pos x="connsiteX8048" y="connsiteY8048"/>
                                </a:cxn>
                                <a:cxn ang="0">
                                  <a:pos x="connsiteX8049" y="connsiteY8049"/>
                                </a:cxn>
                                <a:cxn ang="0">
                                  <a:pos x="connsiteX8050" y="connsiteY8050"/>
                                </a:cxn>
                                <a:cxn ang="0">
                                  <a:pos x="connsiteX8051" y="connsiteY8051"/>
                                </a:cxn>
                                <a:cxn ang="0">
                                  <a:pos x="connsiteX8052" y="connsiteY8052"/>
                                </a:cxn>
                                <a:cxn ang="0">
                                  <a:pos x="connsiteX8053" y="connsiteY8053"/>
                                </a:cxn>
                                <a:cxn ang="0">
                                  <a:pos x="connsiteX8054" y="connsiteY8054"/>
                                </a:cxn>
                                <a:cxn ang="0">
                                  <a:pos x="connsiteX8055" y="connsiteY8055"/>
                                </a:cxn>
                                <a:cxn ang="0">
                                  <a:pos x="connsiteX8056" y="connsiteY8056"/>
                                </a:cxn>
                                <a:cxn ang="0">
                                  <a:pos x="connsiteX8057" y="connsiteY8057"/>
                                </a:cxn>
                                <a:cxn ang="0">
                                  <a:pos x="connsiteX8058" y="connsiteY8058"/>
                                </a:cxn>
                                <a:cxn ang="0">
                                  <a:pos x="connsiteX8059" y="connsiteY8059"/>
                                </a:cxn>
                                <a:cxn ang="0">
                                  <a:pos x="connsiteX8060" y="connsiteY8060"/>
                                </a:cxn>
                                <a:cxn ang="0">
                                  <a:pos x="connsiteX8061" y="connsiteY8061"/>
                                </a:cxn>
                                <a:cxn ang="0">
                                  <a:pos x="connsiteX8062" y="connsiteY8062"/>
                                </a:cxn>
                                <a:cxn ang="0">
                                  <a:pos x="connsiteX8063" y="connsiteY8063"/>
                                </a:cxn>
                                <a:cxn ang="0">
                                  <a:pos x="connsiteX8064" y="connsiteY8064"/>
                                </a:cxn>
                                <a:cxn ang="0">
                                  <a:pos x="connsiteX8065" y="connsiteY8065"/>
                                </a:cxn>
                                <a:cxn ang="0">
                                  <a:pos x="connsiteX8066" y="connsiteY8066"/>
                                </a:cxn>
                                <a:cxn ang="0">
                                  <a:pos x="connsiteX8067" y="connsiteY8067"/>
                                </a:cxn>
                                <a:cxn ang="0">
                                  <a:pos x="connsiteX8068" y="connsiteY8068"/>
                                </a:cxn>
                                <a:cxn ang="0">
                                  <a:pos x="connsiteX8069" y="connsiteY8069"/>
                                </a:cxn>
                                <a:cxn ang="0">
                                  <a:pos x="connsiteX8070" y="connsiteY8070"/>
                                </a:cxn>
                                <a:cxn ang="0">
                                  <a:pos x="connsiteX8071" y="connsiteY8071"/>
                                </a:cxn>
                                <a:cxn ang="0">
                                  <a:pos x="connsiteX8072" y="connsiteY8072"/>
                                </a:cxn>
                                <a:cxn ang="0">
                                  <a:pos x="connsiteX8073" y="connsiteY8073"/>
                                </a:cxn>
                                <a:cxn ang="0">
                                  <a:pos x="connsiteX8074" y="connsiteY8074"/>
                                </a:cxn>
                                <a:cxn ang="0">
                                  <a:pos x="connsiteX8075" y="connsiteY8075"/>
                                </a:cxn>
                                <a:cxn ang="0">
                                  <a:pos x="connsiteX8076" y="connsiteY8076"/>
                                </a:cxn>
                                <a:cxn ang="0">
                                  <a:pos x="connsiteX8077" y="connsiteY8077"/>
                                </a:cxn>
                                <a:cxn ang="0">
                                  <a:pos x="connsiteX8078" y="connsiteY8078"/>
                                </a:cxn>
                                <a:cxn ang="0">
                                  <a:pos x="connsiteX8079" y="connsiteY8079"/>
                                </a:cxn>
                                <a:cxn ang="0">
                                  <a:pos x="connsiteX8080" y="connsiteY8080"/>
                                </a:cxn>
                                <a:cxn ang="0">
                                  <a:pos x="connsiteX8081" y="connsiteY8081"/>
                                </a:cxn>
                                <a:cxn ang="0">
                                  <a:pos x="connsiteX8082" y="connsiteY8082"/>
                                </a:cxn>
                                <a:cxn ang="0">
                                  <a:pos x="connsiteX8083" y="connsiteY8083"/>
                                </a:cxn>
                                <a:cxn ang="0">
                                  <a:pos x="connsiteX8084" y="connsiteY8084"/>
                                </a:cxn>
                                <a:cxn ang="0">
                                  <a:pos x="connsiteX8085" y="connsiteY8085"/>
                                </a:cxn>
                                <a:cxn ang="0">
                                  <a:pos x="connsiteX8086" y="connsiteY8086"/>
                                </a:cxn>
                                <a:cxn ang="0">
                                  <a:pos x="connsiteX8087" y="connsiteY8087"/>
                                </a:cxn>
                                <a:cxn ang="0">
                                  <a:pos x="connsiteX8088" y="connsiteY8088"/>
                                </a:cxn>
                                <a:cxn ang="0">
                                  <a:pos x="connsiteX8089" y="connsiteY8089"/>
                                </a:cxn>
                                <a:cxn ang="0">
                                  <a:pos x="connsiteX8090" y="connsiteY8090"/>
                                </a:cxn>
                                <a:cxn ang="0">
                                  <a:pos x="connsiteX8091" y="connsiteY8091"/>
                                </a:cxn>
                                <a:cxn ang="0">
                                  <a:pos x="connsiteX8092" y="connsiteY8092"/>
                                </a:cxn>
                                <a:cxn ang="0">
                                  <a:pos x="connsiteX8093" y="connsiteY8093"/>
                                </a:cxn>
                                <a:cxn ang="0">
                                  <a:pos x="connsiteX8094" y="connsiteY8094"/>
                                </a:cxn>
                                <a:cxn ang="0">
                                  <a:pos x="connsiteX8095" y="connsiteY8095"/>
                                </a:cxn>
                                <a:cxn ang="0">
                                  <a:pos x="connsiteX8096" y="connsiteY8096"/>
                                </a:cxn>
                                <a:cxn ang="0">
                                  <a:pos x="connsiteX8097" y="connsiteY8097"/>
                                </a:cxn>
                                <a:cxn ang="0">
                                  <a:pos x="connsiteX8098" y="connsiteY8098"/>
                                </a:cxn>
                                <a:cxn ang="0">
                                  <a:pos x="connsiteX8099" y="connsiteY8099"/>
                                </a:cxn>
                                <a:cxn ang="0">
                                  <a:pos x="connsiteX8100" y="connsiteY8100"/>
                                </a:cxn>
                                <a:cxn ang="0">
                                  <a:pos x="connsiteX8101" y="connsiteY8101"/>
                                </a:cxn>
                                <a:cxn ang="0">
                                  <a:pos x="connsiteX8102" y="connsiteY8102"/>
                                </a:cxn>
                                <a:cxn ang="0">
                                  <a:pos x="connsiteX8103" y="connsiteY8103"/>
                                </a:cxn>
                                <a:cxn ang="0">
                                  <a:pos x="connsiteX8104" y="connsiteY8104"/>
                                </a:cxn>
                                <a:cxn ang="0">
                                  <a:pos x="connsiteX8105" y="connsiteY8105"/>
                                </a:cxn>
                                <a:cxn ang="0">
                                  <a:pos x="connsiteX8106" y="connsiteY8106"/>
                                </a:cxn>
                                <a:cxn ang="0">
                                  <a:pos x="connsiteX8107" y="connsiteY8107"/>
                                </a:cxn>
                                <a:cxn ang="0">
                                  <a:pos x="connsiteX8108" y="connsiteY8108"/>
                                </a:cxn>
                                <a:cxn ang="0">
                                  <a:pos x="connsiteX8109" y="connsiteY8109"/>
                                </a:cxn>
                                <a:cxn ang="0">
                                  <a:pos x="connsiteX8110" y="connsiteY8110"/>
                                </a:cxn>
                                <a:cxn ang="0">
                                  <a:pos x="connsiteX8111" y="connsiteY8111"/>
                                </a:cxn>
                                <a:cxn ang="0">
                                  <a:pos x="connsiteX8112" y="connsiteY8112"/>
                                </a:cxn>
                                <a:cxn ang="0">
                                  <a:pos x="connsiteX8113" y="connsiteY8113"/>
                                </a:cxn>
                                <a:cxn ang="0">
                                  <a:pos x="connsiteX8114" y="connsiteY8114"/>
                                </a:cxn>
                                <a:cxn ang="0">
                                  <a:pos x="connsiteX8115" y="connsiteY8115"/>
                                </a:cxn>
                                <a:cxn ang="0">
                                  <a:pos x="connsiteX8116" y="connsiteY8116"/>
                                </a:cxn>
                                <a:cxn ang="0">
                                  <a:pos x="connsiteX8117" y="connsiteY8117"/>
                                </a:cxn>
                                <a:cxn ang="0">
                                  <a:pos x="connsiteX8118" y="connsiteY8118"/>
                                </a:cxn>
                                <a:cxn ang="0">
                                  <a:pos x="connsiteX8119" y="connsiteY8119"/>
                                </a:cxn>
                                <a:cxn ang="0">
                                  <a:pos x="connsiteX8120" y="connsiteY8120"/>
                                </a:cxn>
                                <a:cxn ang="0">
                                  <a:pos x="connsiteX8121" y="connsiteY8121"/>
                                </a:cxn>
                                <a:cxn ang="0">
                                  <a:pos x="connsiteX8122" y="connsiteY8122"/>
                                </a:cxn>
                                <a:cxn ang="0">
                                  <a:pos x="connsiteX8123" y="connsiteY8123"/>
                                </a:cxn>
                                <a:cxn ang="0">
                                  <a:pos x="connsiteX8124" y="connsiteY8124"/>
                                </a:cxn>
                                <a:cxn ang="0">
                                  <a:pos x="connsiteX8125" y="connsiteY8125"/>
                                </a:cxn>
                                <a:cxn ang="0">
                                  <a:pos x="connsiteX8126" y="connsiteY8126"/>
                                </a:cxn>
                                <a:cxn ang="0">
                                  <a:pos x="connsiteX8127" y="connsiteY8127"/>
                                </a:cxn>
                                <a:cxn ang="0">
                                  <a:pos x="connsiteX8128" y="connsiteY8128"/>
                                </a:cxn>
                                <a:cxn ang="0">
                                  <a:pos x="connsiteX8129" y="connsiteY8129"/>
                                </a:cxn>
                                <a:cxn ang="0">
                                  <a:pos x="connsiteX8130" y="connsiteY8130"/>
                                </a:cxn>
                                <a:cxn ang="0">
                                  <a:pos x="connsiteX8131" y="connsiteY8131"/>
                                </a:cxn>
                                <a:cxn ang="0">
                                  <a:pos x="connsiteX8132" y="connsiteY8132"/>
                                </a:cxn>
                                <a:cxn ang="0">
                                  <a:pos x="connsiteX8133" y="connsiteY8133"/>
                                </a:cxn>
                                <a:cxn ang="0">
                                  <a:pos x="connsiteX8134" y="connsiteY8134"/>
                                </a:cxn>
                                <a:cxn ang="0">
                                  <a:pos x="connsiteX8135" y="connsiteY8135"/>
                                </a:cxn>
                                <a:cxn ang="0">
                                  <a:pos x="connsiteX8136" y="connsiteY8136"/>
                                </a:cxn>
                                <a:cxn ang="0">
                                  <a:pos x="connsiteX8137" y="connsiteY8137"/>
                                </a:cxn>
                                <a:cxn ang="0">
                                  <a:pos x="connsiteX8138" y="connsiteY8138"/>
                                </a:cxn>
                                <a:cxn ang="0">
                                  <a:pos x="connsiteX8139" y="connsiteY8139"/>
                                </a:cxn>
                                <a:cxn ang="0">
                                  <a:pos x="connsiteX8140" y="connsiteY8140"/>
                                </a:cxn>
                                <a:cxn ang="0">
                                  <a:pos x="connsiteX8141" y="connsiteY8141"/>
                                </a:cxn>
                                <a:cxn ang="0">
                                  <a:pos x="connsiteX8142" y="connsiteY8142"/>
                                </a:cxn>
                                <a:cxn ang="0">
                                  <a:pos x="connsiteX8143" y="connsiteY8143"/>
                                </a:cxn>
                                <a:cxn ang="0">
                                  <a:pos x="connsiteX8144" y="connsiteY8144"/>
                                </a:cxn>
                                <a:cxn ang="0">
                                  <a:pos x="connsiteX8145" y="connsiteY8145"/>
                                </a:cxn>
                                <a:cxn ang="0">
                                  <a:pos x="connsiteX8146" y="connsiteY8146"/>
                                </a:cxn>
                                <a:cxn ang="0">
                                  <a:pos x="connsiteX8147" y="connsiteY8147"/>
                                </a:cxn>
                                <a:cxn ang="0">
                                  <a:pos x="connsiteX8148" y="connsiteY8148"/>
                                </a:cxn>
                                <a:cxn ang="0">
                                  <a:pos x="connsiteX8149" y="connsiteY8149"/>
                                </a:cxn>
                                <a:cxn ang="0">
                                  <a:pos x="connsiteX8150" y="connsiteY8150"/>
                                </a:cxn>
                                <a:cxn ang="0">
                                  <a:pos x="connsiteX8151" y="connsiteY8151"/>
                                </a:cxn>
                                <a:cxn ang="0">
                                  <a:pos x="connsiteX8152" y="connsiteY8152"/>
                                </a:cxn>
                                <a:cxn ang="0">
                                  <a:pos x="connsiteX8153" y="connsiteY8153"/>
                                </a:cxn>
                                <a:cxn ang="0">
                                  <a:pos x="connsiteX8154" y="connsiteY8154"/>
                                </a:cxn>
                                <a:cxn ang="0">
                                  <a:pos x="connsiteX8155" y="connsiteY8155"/>
                                </a:cxn>
                                <a:cxn ang="0">
                                  <a:pos x="connsiteX8156" y="connsiteY8156"/>
                                </a:cxn>
                                <a:cxn ang="0">
                                  <a:pos x="connsiteX8157" y="connsiteY8157"/>
                                </a:cxn>
                                <a:cxn ang="0">
                                  <a:pos x="connsiteX8158" y="connsiteY8158"/>
                                </a:cxn>
                                <a:cxn ang="0">
                                  <a:pos x="connsiteX8159" y="connsiteY8159"/>
                                </a:cxn>
                                <a:cxn ang="0">
                                  <a:pos x="connsiteX8160" y="connsiteY8160"/>
                                </a:cxn>
                                <a:cxn ang="0">
                                  <a:pos x="connsiteX8161" y="connsiteY8161"/>
                                </a:cxn>
                                <a:cxn ang="0">
                                  <a:pos x="connsiteX8162" y="connsiteY8162"/>
                                </a:cxn>
                                <a:cxn ang="0">
                                  <a:pos x="connsiteX8163" y="connsiteY8163"/>
                                </a:cxn>
                                <a:cxn ang="0">
                                  <a:pos x="connsiteX8164" y="connsiteY8164"/>
                                </a:cxn>
                                <a:cxn ang="0">
                                  <a:pos x="connsiteX8165" y="connsiteY8165"/>
                                </a:cxn>
                                <a:cxn ang="0">
                                  <a:pos x="connsiteX8166" y="connsiteY8166"/>
                                </a:cxn>
                                <a:cxn ang="0">
                                  <a:pos x="connsiteX8167" y="connsiteY8167"/>
                                </a:cxn>
                                <a:cxn ang="0">
                                  <a:pos x="connsiteX8168" y="connsiteY8168"/>
                                </a:cxn>
                                <a:cxn ang="0">
                                  <a:pos x="connsiteX8169" y="connsiteY8169"/>
                                </a:cxn>
                                <a:cxn ang="0">
                                  <a:pos x="connsiteX8170" y="connsiteY8170"/>
                                </a:cxn>
                                <a:cxn ang="0">
                                  <a:pos x="connsiteX8171" y="connsiteY8171"/>
                                </a:cxn>
                                <a:cxn ang="0">
                                  <a:pos x="connsiteX8172" y="connsiteY8172"/>
                                </a:cxn>
                                <a:cxn ang="0">
                                  <a:pos x="connsiteX8173" y="connsiteY8173"/>
                                </a:cxn>
                                <a:cxn ang="0">
                                  <a:pos x="connsiteX8174" y="connsiteY8174"/>
                                </a:cxn>
                                <a:cxn ang="0">
                                  <a:pos x="connsiteX8175" y="connsiteY8175"/>
                                </a:cxn>
                                <a:cxn ang="0">
                                  <a:pos x="connsiteX8176" y="connsiteY8176"/>
                                </a:cxn>
                                <a:cxn ang="0">
                                  <a:pos x="connsiteX8177" y="connsiteY8177"/>
                                </a:cxn>
                                <a:cxn ang="0">
                                  <a:pos x="connsiteX8178" y="connsiteY8178"/>
                                </a:cxn>
                                <a:cxn ang="0">
                                  <a:pos x="connsiteX8179" y="connsiteY8179"/>
                                </a:cxn>
                                <a:cxn ang="0">
                                  <a:pos x="connsiteX8180" y="connsiteY8180"/>
                                </a:cxn>
                                <a:cxn ang="0">
                                  <a:pos x="connsiteX8181" y="connsiteY8181"/>
                                </a:cxn>
                                <a:cxn ang="0">
                                  <a:pos x="connsiteX8182" y="connsiteY8182"/>
                                </a:cxn>
                                <a:cxn ang="0">
                                  <a:pos x="connsiteX8183" y="connsiteY8183"/>
                                </a:cxn>
                                <a:cxn ang="0">
                                  <a:pos x="connsiteX8184" y="connsiteY8184"/>
                                </a:cxn>
                                <a:cxn ang="0">
                                  <a:pos x="connsiteX8185" y="connsiteY8185"/>
                                </a:cxn>
                                <a:cxn ang="0">
                                  <a:pos x="connsiteX8186" y="connsiteY8186"/>
                                </a:cxn>
                                <a:cxn ang="0">
                                  <a:pos x="connsiteX8187" y="connsiteY8187"/>
                                </a:cxn>
                                <a:cxn ang="0">
                                  <a:pos x="connsiteX8188" y="connsiteY8188"/>
                                </a:cxn>
                                <a:cxn ang="0">
                                  <a:pos x="connsiteX8189" y="connsiteY8189"/>
                                </a:cxn>
                                <a:cxn ang="0">
                                  <a:pos x="connsiteX8190" y="connsiteY8190"/>
                                </a:cxn>
                                <a:cxn ang="0">
                                  <a:pos x="connsiteX8191" y="connsiteY8191"/>
                                </a:cxn>
                                <a:cxn ang="0">
                                  <a:pos x="connsiteX8192" y="connsiteY8192"/>
                                </a:cxn>
                                <a:cxn ang="0">
                                  <a:pos x="connsiteX8193" y="connsiteY8193"/>
                                </a:cxn>
                                <a:cxn ang="0">
                                  <a:pos x="connsiteX8194" y="connsiteY8194"/>
                                </a:cxn>
                                <a:cxn ang="0">
                                  <a:pos x="connsiteX8195" y="connsiteY8195"/>
                                </a:cxn>
                                <a:cxn ang="0">
                                  <a:pos x="connsiteX8196" y="connsiteY8196"/>
                                </a:cxn>
                                <a:cxn ang="0">
                                  <a:pos x="connsiteX8197" y="connsiteY8197"/>
                                </a:cxn>
                                <a:cxn ang="0">
                                  <a:pos x="connsiteX8198" y="connsiteY8198"/>
                                </a:cxn>
                                <a:cxn ang="0">
                                  <a:pos x="connsiteX8199" y="connsiteY8199"/>
                                </a:cxn>
                                <a:cxn ang="0">
                                  <a:pos x="connsiteX8200" y="connsiteY8200"/>
                                </a:cxn>
                                <a:cxn ang="0">
                                  <a:pos x="connsiteX8201" y="connsiteY8201"/>
                                </a:cxn>
                                <a:cxn ang="0">
                                  <a:pos x="connsiteX8202" y="connsiteY8202"/>
                                </a:cxn>
                                <a:cxn ang="0">
                                  <a:pos x="connsiteX8203" y="connsiteY8203"/>
                                </a:cxn>
                                <a:cxn ang="0">
                                  <a:pos x="connsiteX8204" y="connsiteY8204"/>
                                </a:cxn>
                                <a:cxn ang="0">
                                  <a:pos x="connsiteX8205" y="connsiteY8205"/>
                                </a:cxn>
                                <a:cxn ang="0">
                                  <a:pos x="connsiteX8206" y="connsiteY8206"/>
                                </a:cxn>
                                <a:cxn ang="0">
                                  <a:pos x="connsiteX8207" y="connsiteY8207"/>
                                </a:cxn>
                                <a:cxn ang="0">
                                  <a:pos x="connsiteX8208" y="connsiteY8208"/>
                                </a:cxn>
                                <a:cxn ang="0">
                                  <a:pos x="connsiteX8209" y="connsiteY8209"/>
                                </a:cxn>
                                <a:cxn ang="0">
                                  <a:pos x="connsiteX8210" y="connsiteY8210"/>
                                </a:cxn>
                                <a:cxn ang="0">
                                  <a:pos x="connsiteX8211" y="connsiteY8211"/>
                                </a:cxn>
                                <a:cxn ang="0">
                                  <a:pos x="connsiteX8212" y="connsiteY8212"/>
                                </a:cxn>
                                <a:cxn ang="0">
                                  <a:pos x="connsiteX8213" y="connsiteY8213"/>
                                </a:cxn>
                                <a:cxn ang="0">
                                  <a:pos x="connsiteX8214" y="connsiteY8214"/>
                                </a:cxn>
                                <a:cxn ang="0">
                                  <a:pos x="connsiteX8215" y="connsiteY8215"/>
                                </a:cxn>
                                <a:cxn ang="0">
                                  <a:pos x="connsiteX8216" y="connsiteY8216"/>
                                </a:cxn>
                                <a:cxn ang="0">
                                  <a:pos x="connsiteX8217" y="connsiteY8217"/>
                                </a:cxn>
                                <a:cxn ang="0">
                                  <a:pos x="connsiteX8218" y="connsiteY8218"/>
                                </a:cxn>
                                <a:cxn ang="0">
                                  <a:pos x="connsiteX8219" y="connsiteY8219"/>
                                </a:cxn>
                                <a:cxn ang="0">
                                  <a:pos x="connsiteX8220" y="connsiteY8220"/>
                                </a:cxn>
                                <a:cxn ang="0">
                                  <a:pos x="connsiteX8221" y="connsiteY8221"/>
                                </a:cxn>
                                <a:cxn ang="0">
                                  <a:pos x="connsiteX8222" y="connsiteY8222"/>
                                </a:cxn>
                                <a:cxn ang="0">
                                  <a:pos x="connsiteX8223" y="connsiteY8223"/>
                                </a:cxn>
                                <a:cxn ang="0">
                                  <a:pos x="connsiteX8224" y="connsiteY8224"/>
                                </a:cxn>
                                <a:cxn ang="0">
                                  <a:pos x="connsiteX8225" y="connsiteY8225"/>
                                </a:cxn>
                                <a:cxn ang="0">
                                  <a:pos x="connsiteX8226" y="connsiteY8226"/>
                                </a:cxn>
                                <a:cxn ang="0">
                                  <a:pos x="connsiteX8227" y="connsiteY8227"/>
                                </a:cxn>
                                <a:cxn ang="0">
                                  <a:pos x="connsiteX8228" y="connsiteY8228"/>
                                </a:cxn>
                                <a:cxn ang="0">
                                  <a:pos x="connsiteX8229" y="connsiteY8229"/>
                                </a:cxn>
                                <a:cxn ang="0">
                                  <a:pos x="connsiteX8230" y="connsiteY8230"/>
                                </a:cxn>
                                <a:cxn ang="0">
                                  <a:pos x="connsiteX8231" y="connsiteY8231"/>
                                </a:cxn>
                                <a:cxn ang="0">
                                  <a:pos x="connsiteX8232" y="connsiteY8232"/>
                                </a:cxn>
                                <a:cxn ang="0">
                                  <a:pos x="connsiteX8233" y="connsiteY8233"/>
                                </a:cxn>
                                <a:cxn ang="0">
                                  <a:pos x="connsiteX8234" y="connsiteY8234"/>
                                </a:cxn>
                                <a:cxn ang="0">
                                  <a:pos x="connsiteX8235" y="connsiteY8235"/>
                                </a:cxn>
                                <a:cxn ang="0">
                                  <a:pos x="connsiteX8236" y="connsiteY8236"/>
                                </a:cxn>
                                <a:cxn ang="0">
                                  <a:pos x="connsiteX8237" y="connsiteY8237"/>
                                </a:cxn>
                                <a:cxn ang="0">
                                  <a:pos x="connsiteX8238" y="connsiteY8238"/>
                                </a:cxn>
                                <a:cxn ang="0">
                                  <a:pos x="connsiteX8239" y="connsiteY8239"/>
                                </a:cxn>
                                <a:cxn ang="0">
                                  <a:pos x="connsiteX8240" y="connsiteY8240"/>
                                </a:cxn>
                                <a:cxn ang="0">
                                  <a:pos x="connsiteX8241" y="connsiteY8241"/>
                                </a:cxn>
                                <a:cxn ang="0">
                                  <a:pos x="connsiteX8242" y="connsiteY8242"/>
                                </a:cxn>
                                <a:cxn ang="0">
                                  <a:pos x="connsiteX8243" y="connsiteY8243"/>
                                </a:cxn>
                                <a:cxn ang="0">
                                  <a:pos x="connsiteX8244" y="connsiteY8244"/>
                                </a:cxn>
                                <a:cxn ang="0">
                                  <a:pos x="connsiteX8245" y="connsiteY8245"/>
                                </a:cxn>
                                <a:cxn ang="0">
                                  <a:pos x="connsiteX8246" y="connsiteY8246"/>
                                </a:cxn>
                                <a:cxn ang="0">
                                  <a:pos x="connsiteX8247" y="connsiteY8247"/>
                                </a:cxn>
                                <a:cxn ang="0">
                                  <a:pos x="connsiteX8248" y="connsiteY8248"/>
                                </a:cxn>
                                <a:cxn ang="0">
                                  <a:pos x="connsiteX8249" y="connsiteY8249"/>
                                </a:cxn>
                                <a:cxn ang="0">
                                  <a:pos x="connsiteX8250" y="connsiteY8250"/>
                                </a:cxn>
                                <a:cxn ang="0">
                                  <a:pos x="connsiteX8251" y="connsiteY8251"/>
                                </a:cxn>
                                <a:cxn ang="0">
                                  <a:pos x="connsiteX8252" y="connsiteY8252"/>
                                </a:cxn>
                                <a:cxn ang="0">
                                  <a:pos x="connsiteX8253" y="connsiteY8253"/>
                                </a:cxn>
                                <a:cxn ang="0">
                                  <a:pos x="connsiteX8254" y="connsiteY8254"/>
                                </a:cxn>
                                <a:cxn ang="0">
                                  <a:pos x="connsiteX8255" y="connsiteY8255"/>
                                </a:cxn>
                                <a:cxn ang="0">
                                  <a:pos x="connsiteX8256" y="connsiteY8256"/>
                                </a:cxn>
                                <a:cxn ang="0">
                                  <a:pos x="connsiteX8257" y="connsiteY8257"/>
                                </a:cxn>
                                <a:cxn ang="0">
                                  <a:pos x="connsiteX8258" y="connsiteY8258"/>
                                </a:cxn>
                                <a:cxn ang="0">
                                  <a:pos x="connsiteX8259" y="connsiteY8259"/>
                                </a:cxn>
                                <a:cxn ang="0">
                                  <a:pos x="connsiteX8260" y="connsiteY8260"/>
                                </a:cxn>
                                <a:cxn ang="0">
                                  <a:pos x="connsiteX8261" y="connsiteY8261"/>
                                </a:cxn>
                                <a:cxn ang="0">
                                  <a:pos x="connsiteX8262" y="connsiteY8262"/>
                                </a:cxn>
                                <a:cxn ang="0">
                                  <a:pos x="connsiteX8263" y="connsiteY8263"/>
                                </a:cxn>
                                <a:cxn ang="0">
                                  <a:pos x="connsiteX8264" y="connsiteY8264"/>
                                </a:cxn>
                                <a:cxn ang="0">
                                  <a:pos x="connsiteX8265" y="connsiteY8265"/>
                                </a:cxn>
                                <a:cxn ang="0">
                                  <a:pos x="connsiteX8266" y="connsiteY8266"/>
                                </a:cxn>
                                <a:cxn ang="0">
                                  <a:pos x="connsiteX8267" y="connsiteY8267"/>
                                </a:cxn>
                                <a:cxn ang="0">
                                  <a:pos x="connsiteX8268" y="connsiteY8268"/>
                                </a:cxn>
                                <a:cxn ang="0">
                                  <a:pos x="connsiteX8269" y="connsiteY8269"/>
                                </a:cxn>
                                <a:cxn ang="0">
                                  <a:pos x="connsiteX8270" y="connsiteY8270"/>
                                </a:cxn>
                                <a:cxn ang="0">
                                  <a:pos x="connsiteX8271" y="connsiteY8271"/>
                                </a:cxn>
                                <a:cxn ang="0">
                                  <a:pos x="connsiteX8272" y="connsiteY8272"/>
                                </a:cxn>
                                <a:cxn ang="0">
                                  <a:pos x="connsiteX8273" y="connsiteY8273"/>
                                </a:cxn>
                                <a:cxn ang="0">
                                  <a:pos x="connsiteX8274" y="connsiteY8274"/>
                                </a:cxn>
                                <a:cxn ang="0">
                                  <a:pos x="connsiteX8275" y="connsiteY8275"/>
                                </a:cxn>
                                <a:cxn ang="0">
                                  <a:pos x="connsiteX8276" y="connsiteY8276"/>
                                </a:cxn>
                                <a:cxn ang="0">
                                  <a:pos x="connsiteX8277" y="connsiteY8277"/>
                                </a:cxn>
                                <a:cxn ang="0">
                                  <a:pos x="connsiteX8278" y="connsiteY8278"/>
                                </a:cxn>
                                <a:cxn ang="0">
                                  <a:pos x="connsiteX8279" y="connsiteY8279"/>
                                </a:cxn>
                                <a:cxn ang="0">
                                  <a:pos x="connsiteX8280" y="connsiteY8280"/>
                                </a:cxn>
                                <a:cxn ang="0">
                                  <a:pos x="connsiteX8281" y="connsiteY8281"/>
                                </a:cxn>
                                <a:cxn ang="0">
                                  <a:pos x="connsiteX8282" y="connsiteY8282"/>
                                </a:cxn>
                                <a:cxn ang="0">
                                  <a:pos x="connsiteX8283" y="connsiteY8283"/>
                                </a:cxn>
                                <a:cxn ang="0">
                                  <a:pos x="connsiteX8284" y="connsiteY8284"/>
                                </a:cxn>
                                <a:cxn ang="0">
                                  <a:pos x="connsiteX8285" y="connsiteY8285"/>
                                </a:cxn>
                                <a:cxn ang="0">
                                  <a:pos x="connsiteX8286" y="connsiteY8286"/>
                                </a:cxn>
                                <a:cxn ang="0">
                                  <a:pos x="connsiteX8287" y="connsiteY8287"/>
                                </a:cxn>
                                <a:cxn ang="0">
                                  <a:pos x="connsiteX8288" y="connsiteY8288"/>
                                </a:cxn>
                                <a:cxn ang="0">
                                  <a:pos x="connsiteX8289" y="connsiteY8289"/>
                                </a:cxn>
                                <a:cxn ang="0">
                                  <a:pos x="connsiteX8290" y="connsiteY8290"/>
                                </a:cxn>
                                <a:cxn ang="0">
                                  <a:pos x="connsiteX8291" y="connsiteY8291"/>
                                </a:cxn>
                                <a:cxn ang="0">
                                  <a:pos x="connsiteX8292" y="connsiteY8292"/>
                                </a:cxn>
                                <a:cxn ang="0">
                                  <a:pos x="connsiteX8293" y="connsiteY8293"/>
                                </a:cxn>
                                <a:cxn ang="0">
                                  <a:pos x="connsiteX8294" y="connsiteY8294"/>
                                </a:cxn>
                                <a:cxn ang="0">
                                  <a:pos x="connsiteX8295" y="connsiteY8295"/>
                                </a:cxn>
                                <a:cxn ang="0">
                                  <a:pos x="connsiteX8296" y="connsiteY8296"/>
                                </a:cxn>
                                <a:cxn ang="0">
                                  <a:pos x="connsiteX8297" y="connsiteY8297"/>
                                </a:cxn>
                                <a:cxn ang="0">
                                  <a:pos x="connsiteX8298" y="connsiteY8298"/>
                                </a:cxn>
                                <a:cxn ang="0">
                                  <a:pos x="connsiteX8299" y="connsiteY8299"/>
                                </a:cxn>
                                <a:cxn ang="0">
                                  <a:pos x="connsiteX8300" y="connsiteY8300"/>
                                </a:cxn>
                                <a:cxn ang="0">
                                  <a:pos x="connsiteX8301" y="connsiteY8301"/>
                                </a:cxn>
                                <a:cxn ang="0">
                                  <a:pos x="connsiteX8302" y="connsiteY8302"/>
                                </a:cxn>
                                <a:cxn ang="0">
                                  <a:pos x="connsiteX8303" y="connsiteY8303"/>
                                </a:cxn>
                                <a:cxn ang="0">
                                  <a:pos x="connsiteX8304" y="connsiteY8304"/>
                                </a:cxn>
                                <a:cxn ang="0">
                                  <a:pos x="connsiteX8305" y="connsiteY8305"/>
                                </a:cxn>
                                <a:cxn ang="0">
                                  <a:pos x="connsiteX8306" y="connsiteY8306"/>
                                </a:cxn>
                                <a:cxn ang="0">
                                  <a:pos x="connsiteX8307" y="connsiteY8307"/>
                                </a:cxn>
                                <a:cxn ang="0">
                                  <a:pos x="connsiteX8308" y="connsiteY8308"/>
                                </a:cxn>
                                <a:cxn ang="0">
                                  <a:pos x="connsiteX8309" y="connsiteY8309"/>
                                </a:cxn>
                                <a:cxn ang="0">
                                  <a:pos x="connsiteX8310" y="connsiteY8310"/>
                                </a:cxn>
                                <a:cxn ang="0">
                                  <a:pos x="connsiteX8311" y="connsiteY8311"/>
                                </a:cxn>
                                <a:cxn ang="0">
                                  <a:pos x="connsiteX8312" y="connsiteY8312"/>
                                </a:cxn>
                                <a:cxn ang="0">
                                  <a:pos x="connsiteX8313" y="connsiteY8313"/>
                                </a:cxn>
                                <a:cxn ang="0">
                                  <a:pos x="connsiteX8314" y="connsiteY8314"/>
                                </a:cxn>
                                <a:cxn ang="0">
                                  <a:pos x="connsiteX8315" y="connsiteY8315"/>
                                </a:cxn>
                                <a:cxn ang="0">
                                  <a:pos x="connsiteX8316" y="connsiteY8316"/>
                                </a:cxn>
                                <a:cxn ang="0">
                                  <a:pos x="connsiteX8317" y="connsiteY8317"/>
                                </a:cxn>
                                <a:cxn ang="0">
                                  <a:pos x="connsiteX8318" y="connsiteY8318"/>
                                </a:cxn>
                                <a:cxn ang="0">
                                  <a:pos x="connsiteX8319" y="connsiteY8319"/>
                                </a:cxn>
                                <a:cxn ang="0">
                                  <a:pos x="connsiteX8320" y="connsiteY8320"/>
                                </a:cxn>
                                <a:cxn ang="0">
                                  <a:pos x="connsiteX8321" y="connsiteY8321"/>
                                </a:cxn>
                                <a:cxn ang="0">
                                  <a:pos x="connsiteX8322" y="connsiteY8322"/>
                                </a:cxn>
                                <a:cxn ang="0">
                                  <a:pos x="connsiteX8323" y="connsiteY8323"/>
                                </a:cxn>
                                <a:cxn ang="0">
                                  <a:pos x="connsiteX8324" y="connsiteY8324"/>
                                </a:cxn>
                                <a:cxn ang="0">
                                  <a:pos x="connsiteX8325" y="connsiteY8325"/>
                                </a:cxn>
                                <a:cxn ang="0">
                                  <a:pos x="connsiteX8326" y="connsiteY8326"/>
                                </a:cxn>
                                <a:cxn ang="0">
                                  <a:pos x="connsiteX8327" y="connsiteY8327"/>
                                </a:cxn>
                                <a:cxn ang="0">
                                  <a:pos x="connsiteX8328" y="connsiteY8328"/>
                                </a:cxn>
                                <a:cxn ang="0">
                                  <a:pos x="connsiteX8329" y="connsiteY8329"/>
                                </a:cxn>
                                <a:cxn ang="0">
                                  <a:pos x="connsiteX8330" y="connsiteY8330"/>
                                </a:cxn>
                                <a:cxn ang="0">
                                  <a:pos x="connsiteX8331" y="connsiteY8331"/>
                                </a:cxn>
                                <a:cxn ang="0">
                                  <a:pos x="connsiteX8332" y="connsiteY8332"/>
                                </a:cxn>
                                <a:cxn ang="0">
                                  <a:pos x="connsiteX8333" y="connsiteY8333"/>
                                </a:cxn>
                                <a:cxn ang="0">
                                  <a:pos x="connsiteX8334" y="connsiteY8334"/>
                                </a:cxn>
                                <a:cxn ang="0">
                                  <a:pos x="connsiteX8335" y="connsiteY8335"/>
                                </a:cxn>
                                <a:cxn ang="0">
                                  <a:pos x="connsiteX8336" y="connsiteY8336"/>
                                </a:cxn>
                                <a:cxn ang="0">
                                  <a:pos x="connsiteX8337" y="connsiteY8337"/>
                                </a:cxn>
                                <a:cxn ang="0">
                                  <a:pos x="connsiteX8338" y="connsiteY8338"/>
                                </a:cxn>
                                <a:cxn ang="0">
                                  <a:pos x="connsiteX8339" y="connsiteY8339"/>
                                </a:cxn>
                                <a:cxn ang="0">
                                  <a:pos x="connsiteX8340" y="connsiteY8340"/>
                                </a:cxn>
                                <a:cxn ang="0">
                                  <a:pos x="connsiteX8341" y="connsiteY8341"/>
                                </a:cxn>
                                <a:cxn ang="0">
                                  <a:pos x="connsiteX8342" y="connsiteY8342"/>
                                </a:cxn>
                                <a:cxn ang="0">
                                  <a:pos x="connsiteX8343" y="connsiteY8343"/>
                                </a:cxn>
                                <a:cxn ang="0">
                                  <a:pos x="connsiteX8344" y="connsiteY8344"/>
                                </a:cxn>
                                <a:cxn ang="0">
                                  <a:pos x="connsiteX8345" y="connsiteY8345"/>
                                </a:cxn>
                                <a:cxn ang="0">
                                  <a:pos x="connsiteX8346" y="connsiteY8346"/>
                                </a:cxn>
                                <a:cxn ang="0">
                                  <a:pos x="connsiteX8347" y="connsiteY8347"/>
                                </a:cxn>
                                <a:cxn ang="0">
                                  <a:pos x="connsiteX8348" y="connsiteY8348"/>
                                </a:cxn>
                                <a:cxn ang="0">
                                  <a:pos x="connsiteX8349" y="connsiteY8349"/>
                                </a:cxn>
                                <a:cxn ang="0">
                                  <a:pos x="connsiteX8350" y="connsiteY8350"/>
                                </a:cxn>
                                <a:cxn ang="0">
                                  <a:pos x="connsiteX8351" y="connsiteY8351"/>
                                </a:cxn>
                                <a:cxn ang="0">
                                  <a:pos x="connsiteX8352" y="connsiteY8352"/>
                                </a:cxn>
                                <a:cxn ang="0">
                                  <a:pos x="connsiteX8353" y="connsiteY8353"/>
                                </a:cxn>
                                <a:cxn ang="0">
                                  <a:pos x="connsiteX8354" y="connsiteY8354"/>
                                </a:cxn>
                                <a:cxn ang="0">
                                  <a:pos x="connsiteX8355" y="connsiteY8355"/>
                                </a:cxn>
                                <a:cxn ang="0">
                                  <a:pos x="connsiteX8356" y="connsiteY8356"/>
                                </a:cxn>
                                <a:cxn ang="0">
                                  <a:pos x="connsiteX8357" y="connsiteY8357"/>
                                </a:cxn>
                                <a:cxn ang="0">
                                  <a:pos x="connsiteX8358" y="connsiteY8358"/>
                                </a:cxn>
                                <a:cxn ang="0">
                                  <a:pos x="connsiteX8359" y="connsiteY8359"/>
                                </a:cxn>
                                <a:cxn ang="0">
                                  <a:pos x="connsiteX8360" y="connsiteY8360"/>
                                </a:cxn>
                                <a:cxn ang="0">
                                  <a:pos x="connsiteX8361" y="connsiteY8361"/>
                                </a:cxn>
                                <a:cxn ang="0">
                                  <a:pos x="connsiteX8362" y="connsiteY8362"/>
                                </a:cxn>
                                <a:cxn ang="0">
                                  <a:pos x="connsiteX8363" y="connsiteY8363"/>
                                </a:cxn>
                                <a:cxn ang="0">
                                  <a:pos x="connsiteX8364" y="connsiteY8364"/>
                                </a:cxn>
                                <a:cxn ang="0">
                                  <a:pos x="connsiteX8365" y="connsiteY8365"/>
                                </a:cxn>
                                <a:cxn ang="0">
                                  <a:pos x="connsiteX8366" y="connsiteY8366"/>
                                </a:cxn>
                                <a:cxn ang="0">
                                  <a:pos x="connsiteX8367" y="connsiteY8367"/>
                                </a:cxn>
                                <a:cxn ang="0">
                                  <a:pos x="connsiteX8368" y="connsiteY8368"/>
                                </a:cxn>
                                <a:cxn ang="0">
                                  <a:pos x="connsiteX8369" y="connsiteY8369"/>
                                </a:cxn>
                                <a:cxn ang="0">
                                  <a:pos x="connsiteX8370" y="connsiteY8370"/>
                                </a:cxn>
                                <a:cxn ang="0">
                                  <a:pos x="connsiteX8371" y="connsiteY8371"/>
                                </a:cxn>
                                <a:cxn ang="0">
                                  <a:pos x="connsiteX8372" y="connsiteY8372"/>
                                </a:cxn>
                                <a:cxn ang="0">
                                  <a:pos x="connsiteX8373" y="connsiteY8373"/>
                                </a:cxn>
                                <a:cxn ang="0">
                                  <a:pos x="connsiteX8374" y="connsiteY8374"/>
                                </a:cxn>
                                <a:cxn ang="0">
                                  <a:pos x="connsiteX8375" y="connsiteY8375"/>
                                </a:cxn>
                                <a:cxn ang="0">
                                  <a:pos x="connsiteX8376" y="connsiteY8376"/>
                                </a:cxn>
                                <a:cxn ang="0">
                                  <a:pos x="connsiteX8377" y="connsiteY8377"/>
                                </a:cxn>
                                <a:cxn ang="0">
                                  <a:pos x="connsiteX8378" y="connsiteY8378"/>
                                </a:cxn>
                                <a:cxn ang="0">
                                  <a:pos x="connsiteX8379" y="connsiteY8379"/>
                                </a:cxn>
                                <a:cxn ang="0">
                                  <a:pos x="connsiteX8380" y="connsiteY8380"/>
                                </a:cxn>
                                <a:cxn ang="0">
                                  <a:pos x="connsiteX8381" y="connsiteY8381"/>
                                </a:cxn>
                                <a:cxn ang="0">
                                  <a:pos x="connsiteX8382" y="connsiteY8382"/>
                                </a:cxn>
                                <a:cxn ang="0">
                                  <a:pos x="connsiteX8383" y="connsiteY8383"/>
                                </a:cxn>
                                <a:cxn ang="0">
                                  <a:pos x="connsiteX8384" y="connsiteY8384"/>
                                </a:cxn>
                                <a:cxn ang="0">
                                  <a:pos x="connsiteX8385" y="connsiteY8385"/>
                                </a:cxn>
                                <a:cxn ang="0">
                                  <a:pos x="connsiteX8386" y="connsiteY8386"/>
                                </a:cxn>
                                <a:cxn ang="0">
                                  <a:pos x="connsiteX8387" y="connsiteY8387"/>
                                </a:cxn>
                                <a:cxn ang="0">
                                  <a:pos x="connsiteX8388" y="connsiteY8388"/>
                                </a:cxn>
                                <a:cxn ang="0">
                                  <a:pos x="connsiteX8389" y="connsiteY8389"/>
                                </a:cxn>
                                <a:cxn ang="0">
                                  <a:pos x="connsiteX8390" y="connsiteY8390"/>
                                </a:cxn>
                                <a:cxn ang="0">
                                  <a:pos x="connsiteX8391" y="connsiteY8391"/>
                                </a:cxn>
                                <a:cxn ang="0">
                                  <a:pos x="connsiteX8392" y="connsiteY8392"/>
                                </a:cxn>
                                <a:cxn ang="0">
                                  <a:pos x="connsiteX8393" y="connsiteY8393"/>
                                </a:cxn>
                                <a:cxn ang="0">
                                  <a:pos x="connsiteX8394" y="connsiteY8394"/>
                                </a:cxn>
                                <a:cxn ang="0">
                                  <a:pos x="connsiteX8395" y="connsiteY8395"/>
                                </a:cxn>
                                <a:cxn ang="0">
                                  <a:pos x="connsiteX8396" y="connsiteY8396"/>
                                </a:cxn>
                                <a:cxn ang="0">
                                  <a:pos x="connsiteX8397" y="connsiteY8397"/>
                                </a:cxn>
                                <a:cxn ang="0">
                                  <a:pos x="connsiteX8398" y="connsiteY8398"/>
                                </a:cxn>
                                <a:cxn ang="0">
                                  <a:pos x="connsiteX8399" y="connsiteY8399"/>
                                </a:cxn>
                                <a:cxn ang="0">
                                  <a:pos x="connsiteX8400" y="connsiteY8400"/>
                                </a:cxn>
                                <a:cxn ang="0">
                                  <a:pos x="connsiteX8401" y="connsiteY8401"/>
                                </a:cxn>
                                <a:cxn ang="0">
                                  <a:pos x="connsiteX8402" y="connsiteY8402"/>
                                </a:cxn>
                                <a:cxn ang="0">
                                  <a:pos x="connsiteX8403" y="connsiteY8403"/>
                                </a:cxn>
                                <a:cxn ang="0">
                                  <a:pos x="connsiteX8404" y="connsiteY8404"/>
                                </a:cxn>
                                <a:cxn ang="0">
                                  <a:pos x="connsiteX8405" y="connsiteY8405"/>
                                </a:cxn>
                                <a:cxn ang="0">
                                  <a:pos x="connsiteX8406" y="connsiteY8406"/>
                                </a:cxn>
                                <a:cxn ang="0">
                                  <a:pos x="connsiteX8407" y="connsiteY8407"/>
                                </a:cxn>
                                <a:cxn ang="0">
                                  <a:pos x="connsiteX8408" y="connsiteY8408"/>
                                </a:cxn>
                                <a:cxn ang="0">
                                  <a:pos x="connsiteX8409" y="connsiteY8409"/>
                                </a:cxn>
                                <a:cxn ang="0">
                                  <a:pos x="connsiteX8410" y="connsiteY8410"/>
                                </a:cxn>
                                <a:cxn ang="0">
                                  <a:pos x="connsiteX8411" y="connsiteY8411"/>
                                </a:cxn>
                                <a:cxn ang="0">
                                  <a:pos x="connsiteX8412" y="connsiteY8412"/>
                                </a:cxn>
                                <a:cxn ang="0">
                                  <a:pos x="connsiteX8413" y="connsiteY8413"/>
                                </a:cxn>
                                <a:cxn ang="0">
                                  <a:pos x="connsiteX8414" y="connsiteY8414"/>
                                </a:cxn>
                                <a:cxn ang="0">
                                  <a:pos x="connsiteX8415" y="connsiteY8415"/>
                                </a:cxn>
                                <a:cxn ang="0">
                                  <a:pos x="connsiteX8416" y="connsiteY8416"/>
                                </a:cxn>
                                <a:cxn ang="0">
                                  <a:pos x="connsiteX8417" y="connsiteY8417"/>
                                </a:cxn>
                                <a:cxn ang="0">
                                  <a:pos x="connsiteX8418" y="connsiteY8418"/>
                                </a:cxn>
                                <a:cxn ang="0">
                                  <a:pos x="connsiteX8419" y="connsiteY8419"/>
                                </a:cxn>
                                <a:cxn ang="0">
                                  <a:pos x="connsiteX8420" y="connsiteY8420"/>
                                </a:cxn>
                                <a:cxn ang="0">
                                  <a:pos x="connsiteX8421" y="connsiteY8421"/>
                                </a:cxn>
                                <a:cxn ang="0">
                                  <a:pos x="connsiteX8422" y="connsiteY8422"/>
                                </a:cxn>
                                <a:cxn ang="0">
                                  <a:pos x="connsiteX8423" y="connsiteY8423"/>
                                </a:cxn>
                                <a:cxn ang="0">
                                  <a:pos x="connsiteX8424" y="connsiteY8424"/>
                                </a:cxn>
                                <a:cxn ang="0">
                                  <a:pos x="connsiteX8425" y="connsiteY8425"/>
                                </a:cxn>
                                <a:cxn ang="0">
                                  <a:pos x="connsiteX8426" y="connsiteY8426"/>
                                </a:cxn>
                                <a:cxn ang="0">
                                  <a:pos x="connsiteX8427" y="connsiteY8427"/>
                                </a:cxn>
                                <a:cxn ang="0">
                                  <a:pos x="connsiteX8428" y="connsiteY8428"/>
                                </a:cxn>
                                <a:cxn ang="0">
                                  <a:pos x="connsiteX8429" y="connsiteY8429"/>
                                </a:cxn>
                                <a:cxn ang="0">
                                  <a:pos x="connsiteX8430" y="connsiteY8430"/>
                                </a:cxn>
                                <a:cxn ang="0">
                                  <a:pos x="connsiteX8431" y="connsiteY8431"/>
                                </a:cxn>
                                <a:cxn ang="0">
                                  <a:pos x="connsiteX8432" y="connsiteY8432"/>
                                </a:cxn>
                                <a:cxn ang="0">
                                  <a:pos x="connsiteX8433" y="connsiteY8433"/>
                                </a:cxn>
                                <a:cxn ang="0">
                                  <a:pos x="connsiteX8434" y="connsiteY8434"/>
                                </a:cxn>
                                <a:cxn ang="0">
                                  <a:pos x="connsiteX8435" y="connsiteY8435"/>
                                </a:cxn>
                                <a:cxn ang="0">
                                  <a:pos x="connsiteX8436" y="connsiteY8436"/>
                                </a:cxn>
                                <a:cxn ang="0">
                                  <a:pos x="connsiteX8437" y="connsiteY8437"/>
                                </a:cxn>
                                <a:cxn ang="0">
                                  <a:pos x="connsiteX8438" y="connsiteY8438"/>
                                </a:cxn>
                                <a:cxn ang="0">
                                  <a:pos x="connsiteX8439" y="connsiteY8439"/>
                                </a:cxn>
                                <a:cxn ang="0">
                                  <a:pos x="connsiteX8440" y="connsiteY8440"/>
                                </a:cxn>
                                <a:cxn ang="0">
                                  <a:pos x="connsiteX8441" y="connsiteY8441"/>
                                </a:cxn>
                                <a:cxn ang="0">
                                  <a:pos x="connsiteX8442" y="connsiteY8442"/>
                                </a:cxn>
                                <a:cxn ang="0">
                                  <a:pos x="connsiteX8443" y="connsiteY8443"/>
                                </a:cxn>
                                <a:cxn ang="0">
                                  <a:pos x="connsiteX8444" y="connsiteY8444"/>
                                </a:cxn>
                                <a:cxn ang="0">
                                  <a:pos x="connsiteX8445" y="connsiteY8445"/>
                                </a:cxn>
                                <a:cxn ang="0">
                                  <a:pos x="connsiteX8446" y="connsiteY8446"/>
                                </a:cxn>
                                <a:cxn ang="0">
                                  <a:pos x="connsiteX8447" y="connsiteY8447"/>
                                </a:cxn>
                                <a:cxn ang="0">
                                  <a:pos x="connsiteX8448" y="connsiteY8448"/>
                                </a:cxn>
                                <a:cxn ang="0">
                                  <a:pos x="connsiteX8449" y="connsiteY8449"/>
                                </a:cxn>
                                <a:cxn ang="0">
                                  <a:pos x="connsiteX8450" y="connsiteY8450"/>
                                </a:cxn>
                                <a:cxn ang="0">
                                  <a:pos x="connsiteX8451" y="connsiteY8451"/>
                                </a:cxn>
                                <a:cxn ang="0">
                                  <a:pos x="connsiteX8452" y="connsiteY8452"/>
                                </a:cxn>
                                <a:cxn ang="0">
                                  <a:pos x="connsiteX8453" y="connsiteY8453"/>
                                </a:cxn>
                                <a:cxn ang="0">
                                  <a:pos x="connsiteX8454" y="connsiteY8454"/>
                                </a:cxn>
                                <a:cxn ang="0">
                                  <a:pos x="connsiteX8455" y="connsiteY8455"/>
                                </a:cxn>
                                <a:cxn ang="0">
                                  <a:pos x="connsiteX8456" y="connsiteY8456"/>
                                </a:cxn>
                                <a:cxn ang="0">
                                  <a:pos x="connsiteX8457" y="connsiteY8457"/>
                                </a:cxn>
                                <a:cxn ang="0">
                                  <a:pos x="connsiteX8458" y="connsiteY8458"/>
                                </a:cxn>
                                <a:cxn ang="0">
                                  <a:pos x="connsiteX8459" y="connsiteY8459"/>
                                </a:cxn>
                                <a:cxn ang="0">
                                  <a:pos x="connsiteX8460" y="connsiteY8460"/>
                                </a:cxn>
                                <a:cxn ang="0">
                                  <a:pos x="connsiteX8461" y="connsiteY8461"/>
                                </a:cxn>
                                <a:cxn ang="0">
                                  <a:pos x="connsiteX8462" y="connsiteY8462"/>
                                </a:cxn>
                                <a:cxn ang="0">
                                  <a:pos x="connsiteX8463" y="connsiteY8463"/>
                                </a:cxn>
                                <a:cxn ang="0">
                                  <a:pos x="connsiteX8464" y="connsiteY8464"/>
                                </a:cxn>
                                <a:cxn ang="0">
                                  <a:pos x="connsiteX8465" y="connsiteY8465"/>
                                </a:cxn>
                                <a:cxn ang="0">
                                  <a:pos x="connsiteX8466" y="connsiteY8466"/>
                                </a:cxn>
                                <a:cxn ang="0">
                                  <a:pos x="connsiteX8467" y="connsiteY8467"/>
                                </a:cxn>
                                <a:cxn ang="0">
                                  <a:pos x="connsiteX8468" y="connsiteY8468"/>
                                </a:cxn>
                                <a:cxn ang="0">
                                  <a:pos x="connsiteX8469" y="connsiteY8469"/>
                                </a:cxn>
                                <a:cxn ang="0">
                                  <a:pos x="connsiteX8470" y="connsiteY8470"/>
                                </a:cxn>
                                <a:cxn ang="0">
                                  <a:pos x="connsiteX8471" y="connsiteY8471"/>
                                </a:cxn>
                                <a:cxn ang="0">
                                  <a:pos x="connsiteX8472" y="connsiteY8472"/>
                                </a:cxn>
                                <a:cxn ang="0">
                                  <a:pos x="connsiteX8473" y="connsiteY8473"/>
                                </a:cxn>
                                <a:cxn ang="0">
                                  <a:pos x="connsiteX8474" y="connsiteY8474"/>
                                </a:cxn>
                                <a:cxn ang="0">
                                  <a:pos x="connsiteX8475" y="connsiteY8475"/>
                                </a:cxn>
                                <a:cxn ang="0">
                                  <a:pos x="connsiteX8476" y="connsiteY8476"/>
                                </a:cxn>
                                <a:cxn ang="0">
                                  <a:pos x="connsiteX8477" y="connsiteY8477"/>
                                </a:cxn>
                                <a:cxn ang="0">
                                  <a:pos x="connsiteX8478" y="connsiteY8478"/>
                                </a:cxn>
                                <a:cxn ang="0">
                                  <a:pos x="connsiteX8479" y="connsiteY8479"/>
                                </a:cxn>
                                <a:cxn ang="0">
                                  <a:pos x="connsiteX8480" y="connsiteY8480"/>
                                </a:cxn>
                                <a:cxn ang="0">
                                  <a:pos x="connsiteX8481" y="connsiteY8481"/>
                                </a:cxn>
                                <a:cxn ang="0">
                                  <a:pos x="connsiteX8482" y="connsiteY8482"/>
                                </a:cxn>
                                <a:cxn ang="0">
                                  <a:pos x="connsiteX8483" y="connsiteY8483"/>
                                </a:cxn>
                                <a:cxn ang="0">
                                  <a:pos x="connsiteX8484" y="connsiteY8484"/>
                                </a:cxn>
                                <a:cxn ang="0">
                                  <a:pos x="connsiteX8485" y="connsiteY8485"/>
                                </a:cxn>
                                <a:cxn ang="0">
                                  <a:pos x="connsiteX8486" y="connsiteY8486"/>
                                </a:cxn>
                                <a:cxn ang="0">
                                  <a:pos x="connsiteX8487" y="connsiteY8487"/>
                                </a:cxn>
                                <a:cxn ang="0">
                                  <a:pos x="connsiteX8488" y="connsiteY8488"/>
                                </a:cxn>
                                <a:cxn ang="0">
                                  <a:pos x="connsiteX8489" y="connsiteY8489"/>
                                </a:cxn>
                                <a:cxn ang="0">
                                  <a:pos x="connsiteX8490" y="connsiteY8490"/>
                                </a:cxn>
                                <a:cxn ang="0">
                                  <a:pos x="connsiteX8491" y="connsiteY8491"/>
                                </a:cxn>
                                <a:cxn ang="0">
                                  <a:pos x="connsiteX8492" y="connsiteY8492"/>
                                </a:cxn>
                                <a:cxn ang="0">
                                  <a:pos x="connsiteX8493" y="connsiteY8493"/>
                                </a:cxn>
                                <a:cxn ang="0">
                                  <a:pos x="connsiteX8494" y="connsiteY8494"/>
                                </a:cxn>
                                <a:cxn ang="0">
                                  <a:pos x="connsiteX8495" y="connsiteY8495"/>
                                </a:cxn>
                                <a:cxn ang="0">
                                  <a:pos x="connsiteX8496" y="connsiteY8496"/>
                                </a:cxn>
                                <a:cxn ang="0">
                                  <a:pos x="connsiteX8497" y="connsiteY8497"/>
                                </a:cxn>
                                <a:cxn ang="0">
                                  <a:pos x="connsiteX8498" y="connsiteY8498"/>
                                </a:cxn>
                                <a:cxn ang="0">
                                  <a:pos x="connsiteX8499" y="connsiteY8499"/>
                                </a:cxn>
                                <a:cxn ang="0">
                                  <a:pos x="connsiteX8500" y="connsiteY8500"/>
                                </a:cxn>
                                <a:cxn ang="0">
                                  <a:pos x="connsiteX8501" y="connsiteY8501"/>
                                </a:cxn>
                                <a:cxn ang="0">
                                  <a:pos x="connsiteX8502" y="connsiteY8502"/>
                                </a:cxn>
                                <a:cxn ang="0">
                                  <a:pos x="connsiteX8503" y="connsiteY8503"/>
                                </a:cxn>
                                <a:cxn ang="0">
                                  <a:pos x="connsiteX8504" y="connsiteY8504"/>
                                </a:cxn>
                                <a:cxn ang="0">
                                  <a:pos x="connsiteX8505" y="connsiteY8505"/>
                                </a:cxn>
                                <a:cxn ang="0">
                                  <a:pos x="connsiteX8506" y="connsiteY8506"/>
                                </a:cxn>
                                <a:cxn ang="0">
                                  <a:pos x="connsiteX8507" y="connsiteY8507"/>
                                </a:cxn>
                                <a:cxn ang="0">
                                  <a:pos x="connsiteX8508" y="connsiteY8508"/>
                                </a:cxn>
                                <a:cxn ang="0">
                                  <a:pos x="connsiteX8509" y="connsiteY8509"/>
                                </a:cxn>
                                <a:cxn ang="0">
                                  <a:pos x="connsiteX8510" y="connsiteY8510"/>
                                </a:cxn>
                                <a:cxn ang="0">
                                  <a:pos x="connsiteX8511" y="connsiteY8511"/>
                                </a:cxn>
                                <a:cxn ang="0">
                                  <a:pos x="connsiteX8512" y="connsiteY8512"/>
                                </a:cxn>
                                <a:cxn ang="0">
                                  <a:pos x="connsiteX8513" y="connsiteY8513"/>
                                </a:cxn>
                                <a:cxn ang="0">
                                  <a:pos x="connsiteX8514" y="connsiteY8514"/>
                                </a:cxn>
                                <a:cxn ang="0">
                                  <a:pos x="connsiteX8515" y="connsiteY8515"/>
                                </a:cxn>
                                <a:cxn ang="0">
                                  <a:pos x="connsiteX8516" y="connsiteY8516"/>
                                </a:cxn>
                                <a:cxn ang="0">
                                  <a:pos x="connsiteX8517" y="connsiteY8517"/>
                                </a:cxn>
                                <a:cxn ang="0">
                                  <a:pos x="connsiteX8518" y="connsiteY8518"/>
                                </a:cxn>
                                <a:cxn ang="0">
                                  <a:pos x="connsiteX8519" y="connsiteY8519"/>
                                </a:cxn>
                                <a:cxn ang="0">
                                  <a:pos x="connsiteX8520" y="connsiteY8520"/>
                                </a:cxn>
                                <a:cxn ang="0">
                                  <a:pos x="connsiteX8521" y="connsiteY8521"/>
                                </a:cxn>
                                <a:cxn ang="0">
                                  <a:pos x="connsiteX8522" y="connsiteY8522"/>
                                </a:cxn>
                                <a:cxn ang="0">
                                  <a:pos x="connsiteX8523" y="connsiteY8523"/>
                                </a:cxn>
                                <a:cxn ang="0">
                                  <a:pos x="connsiteX8524" y="connsiteY8524"/>
                                </a:cxn>
                                <a:cxn ang="0">
                                  <a:pos x="connsiteX8525" y="connsiteY8525"/>
                                </a:cxn>
                                <a:cxn ang="0">
                                  <a:pos x="connsiteX8526" y="connsiteY8526"/>
                                </a:cxn>
                                <a:cxn ang="0">
                                  <a:pos x="connsiteX8527" y="connsiteY8527"/>
                                </a:cxn>
                                <a:cxn ang="0">
                                  <a:pos x="connsiteX8528" y="connsiteY8528"/>
                                </a:cxn>
                                <a:cxn ang="0">
                                  <a:pos x="connsiteX8529" y="connsiteY8529"/>
                                </a:cxn>
                                <a:cxn ang="0">
                                  <a:pos x="connsiteX8530" y="connsiteY8530"/>
                                </a:cxn>
                                <a:cxn ang="0">
                                  <a:pos x="connsiteX8531" y="connsiteY8531"/>
                                </a:cxn>
                                <a:cxn ang="0">
                                  <a:pos x="connsiteX8532" y="connsiteY8532"/>
                                </a:cxn>
                                <a:cxn ang="0">
                                  <a:pos x="connsiteX8533" y="connsiteY8533"/>
                                </a:cxn>
                                <a:cxn ang="0">
                                  <a:pos x="connsiteX8534" y="connsiteY8534"/>
                                </a:cxn>
                                <a:cxn ang="0">
                                  <a:pos x="connsiteX8535" y="connsiteY8535"/>
                                </a:cxn>
                                <a:cxn ang="0">
                                  <a:pos x="connsiteX8536" y="connsiteY8536"/>
                                </a:cxn>
                                <a:cxn ang="0">
                                  <a:pos x="connsiteX8537" y="connsiteY8537"/>
                                </a:cxn>
                                <a:cxn ang="0">
                                  <a:pos x="connsiteX8538" y="connsiteY8538"/>
                                </a:cxn>
                                <a:cxn ang="0">
                                  <a:pos x="connsiteX8539" y="connsiteY8539"/>
                                </a:cxn>
                                <a:cxn ang="0">
                                  <a:pos x="connsiteX8540" y="connsiteY8540"/>
                                </a:cxn>
                                <a:cxn ang="0">
                                  <a:pos x="connsiteX8541" y="connsiteY8541"/>
                                </a:cxn>
                                <a:cxn ang="0">
                                  <a:pos x="connsiteX8542" y="connsiteY8542"/>
                                </a:cxn>
                                <a:cxn ang="0">
                                  <a:pos x="connsiteX8543" y="connsiteY8543"/>
                                </a:cxn>
                                <a:cxn ang="0">
                                  <a:pos x="connsiteX8544" y="connsiteY8544"/>
                                </a:cxn>
                                <a:cxn ang="0">
                                  <a:pos x="connsiteX8545" y="connsiteY8545"/>
                                </a:cxn>
                                <a:cxn ang="0">
                                  <a:pos x="connsiteX8546" y="connsiteY8546"/>
                                </a:cxn>
                                <a:cxn ang="0">
                                  <a:pos x="connsiteX8547" y="connsiteY8547"/>
                                </a:cxn>
                                <a:cxn ang="0">
                                  <a:pos x="connsiteX8548" y="connsiteY8548"/>
                                </a:cxn>
                                <a:cxn ang="0">
                                  <a:pos x="connsiteX8549" y="connsiteY8549"/>
                                </a:cxn>
                                <a:cxn ang="0">
                                  <a:pos x="connsiteX8550" y="connsiteY8550"/>
                                </a:cxn>
                                <a:cxn ang="0">
                                  <a:pos x="connsiteX8551" y="connsiteY8551"/>
                                </a:cxn>
                                <a:cxn ang="0">
                                  <a:pos x="connsiteX8552" y="connsiteY8552"/>
                                </a:cxn>
                                <a:cxn ang="0">
                                  <a:pos x="connsiteX8553" y="connsiteY8553"/>
                                </a:cxn>
                                <a:cxn ang="0">
                                  <a:pos x="connsiteX8554" y="connsiteY8554"/>
                                </a:cxn>
                                <a:cxn ang="0">
                                  <a:pos x="connsiteX8555" y="connsiteY8555"/>
                                </a:cxn>
                                <a:cxn ang="0">
                                  <a:pos x="connsiteX8556" y="connsiteY8556"/>
                                </a:cxn>
                                <a:cxn ang="0">
                                  <a:pos x="connsiteX8557" y="connsiteY8557"/>
                                </a:cxn>
                                <a:cxn ang="0">
                                  <a:pos x="connsiteX8558" y="connsiteY8558"/>
                                </a:cxn>
                                <a:cxn ang="0">
                                  <a:pos x="connsiteX8559" y="connsiteY8559"/>
                                </a:cxn>
                                <a:cxn ang="0">
                                  <a:pos x="connsiteX8560" y="connsiteY8560"/>
                                </a:cxn>
                                <a:cxn ang="0">
                                  <a:pos x="connsiteX8561" y="connsiteY8561"/>
                                </a:cxn>
                                <a:cxn ang="0">
                                  <a:pos x="connsiteX8562" y="connsiteY8562"/>
                                </a:cxn>
                                <a:cxn ang="0">
                                  <a:pos x="connsiteX8563" y="connsiteY8563"/>
                                </a:cxn>
                                <a:cxn ang="0">
                                  <a:pos x="connsiteX8564" y="connsiteY8564"/>
                                </a:cxn>
                                <a:cxn ang="0">
                                  <a:pos x="connsiteX8565" y="connsiteY8565"/>
                                </a:cxn>
                                <a:cxn ang="0">
                                  <a:pos x="connsiteX8566" y="connsiteY8566"/>
                                </a:cxn>
                                <a:cxn ang="0">
                                  <a:pos x="connsiteX8567" y="connsiteY8567"/>
                                </a:cxn>
                                <a:cxn ang="0">
                                  <a:pos x="connsiteX8568" y="connsiteY8568"/>
                                </a:cxn>
                                <a:cxn ang="0">
                                  <a:pos x="connsiteX8569" y="connsiteY8569"/>
                                </a:cxn>
                                <a:cxn ang="0">
                                  <a:pos x="connsiteX8570" y="connsiteY8570"/>
                                </a:cxn>
                                <a:cxn ang="0">
                                  <a:pos x="connsiteX8571" y="connsiteY8571"/>
                                </a:cxn>
                                <a:cxn ang="0">
                                  <a:pos x="connsiteX8572" y="connsiteY8572"/>
                                </a:cxn>
                                <a:cxn ang="0">
                                  <a:pos x="connsiteX8573" y="connsiteY8573"/>
                                </a:cxn>
                                <a:cxn ang="0">
                                  <a:pos x="connsiteX8574" y="connsiteY8574"/>
                                </a:cxn>
                                <a:cxn ang="0">
                                  <a:pos x="connsiteX8575" y="connsiteY8575"/>
                                </a:cxn>
                                <a:cxn ang="0">
                                  <a:pos x="connsiteX8576" y="connsiteY8576"/>
                                </a:cxn>
                                <a:cxn ang="0">
                                  <a:pos x="connsiteX8577" y="connsiteY8577"/>
                                </a:cxn>
                                <a:cxn ang="0">
                                  <a:pos x="connsiteX8578" y="connsiteY8578"/>
                                </a:cxn>
                                <a:cxn ang="0">
                                  <a:pos x="connsiteX8579" y="connsiteY8579"/>
                                </a:cxn>
                                <a:cxn ang="0">
                                  <a:pos x="connsiteX8580" y="connsiteY8580"/>
                                </a:cxn>
                                <a:cxn ang="0">
                                  <a:pos x="connsiteX8581" y="connsiteY8581"/>
                                </a:cxn>
                                <a:cxn ang="0">
                                  <a:pos x="connsiteX8582" y="connsiteY8582"/>
                                </a:cxn>
                                <a:cxn ang="0">
                                  <a:pos x="connsiteX8583" y="connsiteY8583"/>
                                </a:cxn>
                                <a:cxn ang="0">
                                  <a:pos x="connsiteX8584" y="connsiteY8584"/>
                                </a:cxn>
                                <a:cxn ang="0">
                                  <a:pos x="connsiteX8585" y="connsiteY8585"/>
                                </a:cxn>
                                <a:cxn ang="0">
                                  <a:pos x="connsiteX8586" y="connsiteY8586"/>
                                </a:cxn>
                                <a:cxn ang="0">
                                  <a:pos x="connsiteX8587" y="connsiteY8587"/>
                                </a:cxn>
                                <a:cxn ang="0">
                                  <a:pos x="connsiteX8588" y="connsiteY8588"/>
                                </a:cxn>
                                <a:cxn ang="0">
                                  <a:pos x="connsiteX8589" y="connsiteY8589"/>
                                </a:cxn>
                                <a:cxn ang="0">
                                  <a:pos x="connsiteX8590" y="connsiteY8590"/>
                                </a:cxn>
                                <a:cxn ang="0">
                                  <a:pos x="connsiteX8591" y="connsiteY8591"/>
                                </a:cxn>
                                <a:cxn ang="0">
                                  <a:pos x="connsiteX8592" y="connsiteY8592"/>
                                </a:cxn>
                                <a:cxn ang="0">
                                  <a:pos x="connsiteX8593" y="connsiteY8593"/>
                                </a:cxn>
                                <a:cxn ang="0">
                                  <a:pos x="connsiteX8594" y="connsiteY8594"/>
                                </a:cxn>
                                <a:cxn ang="0">
                                  <a:pos x="connsiteX8595" y="connsiteY8595"/>
                                </a:cxn>
                                <a:cxn ang="0">
                                  <a:pos x="connsiteX8596" y="connsiteY8596"/>
                                </a:cxn>
                                <a:cxn ang="0">
                                  <a:pos x="connsiteX8597" y="connsiteY8597"/>
                                </a:cxn>
                                <a:cxn ang="0">
                                  <a:pos x="connsiteX8598" y="connsiteY8598"/>
                                </a:cxn>
                                <a:cxn ang="0">
                                  <a:pos x="connsiteX8599" y="connsiteY8599"/>
                                </a:cxn>
                                <a:cxn ang="0">
                                  <a:pos x="connsiteX8600" y="connsiteY8600"/>
                                </a:cxn>
                                <a:cxn ang="0">
                                  <a:pos x="connsiteX8601" y="connsiteY8601"/>
                                </a:cxn>
                                <a:cxn ang="0">
                                  <a:pos x="connsiteX8602" y="connsiteY8602"/>
                                </a:cxn>
                                <a:cxn ang="0">
                                  <a:pos x="connsiteX8603" y="connsiteY8603"/>
                                </a:cxn>
                                <a:cxn ang="0">
                                  <a:pos x="connsiteX8604" y="connsiteY8604"/>
                                </a:cxn>
                                <a:cxn ang="0">
                                  <a:pos x="connsiteX8605" y="connsiteY8605"/>
                                </a:cxn>
                                <a:cxn ang="0">
                                  <a:pos x="connsiteX8606" y="connsiteY8606"/>
                                </a:cxn>
                                <a:cxn ang="0">
                                  <a:pos x="connsiteX8607" y="connsiteY8607"/>
                                </a:cxn>
                                <a:cxn ang="0">
                                  <a:pos x="connsiteX8608" y="connsiteY8608"/>
                                </a:cxn>
                                <a:cxn ang="0">
                                  <a:pos x="connsiteX8609" y="connsiteY8609"/>
                                </a:cxn>
                                <a:cxn ang="0">
                                  <a:pos x="connsiteX8610" y="connsiteY8610"/>
                                </a:cxn>
                                <a:cxn ang="0">
                                  <a:pos x="connsiteX8611" y="connsiteY8611"/>
                                </a:cxn>
                                <a:cxn ang="0">
                                  <a:pos x="connsiteX8612" y="connsiteY8612"/>
                                </a:cxn>
                                <a:cxn ang="0">
                                  <a:pos x="connsiteX8613" y="connsiteY8613"/>
                                </a:cxn>
                                <a:cxn ang="0">
                                  <a:pos x="connsiteX8614" y="connsiteY8614"/>
                                </a:cxn>
                                <a:cxn ang="0">
                                  <a:pos x="connsiteX8615" y="connsiteY8615"/>
                                </a:cxn>
                                <a:cxn ang="0">
                                  <a:pos x="connsiteX8616" y="connsiteY8616"/>
                                </a:cxn>
                                <a:cxn ang="0">
                                  <a:pos x="connsiteX8617" y="connsiteY8617"/>
                                </a:cxn>
                                <a:cxn ang="0">
                                  <a:pos x="connsiteX8618" y="connsiteY8618"/>
                                </a:cxn>
                                <a:cxn ang="0">
                                  <a:pos x="connsiteX8619" y="connsiteY8619"/>
                                </a:cxn>
                                <a:cxn ang="0">
                                  <a:pos x="connsiteX8620" y="connsiteY8620"/>
                                </a:cxn>
                                <a:cxn ang="0">
                                  <a:pos x="connsiteX8621" y="connsiteY8621"/>
                                </a:cxn>
                                <a:cxn ang="0">
                                  <a:pos x="connsiteX8622" y="connsiteY8622"/>
                                </a:cxn>
                                <a:cxn ang="0">
                                  <a:pos x="connsiteX8623" y="connsiteY8623"/>
                                </a:cxn>
                                <a:cxn ang="0">
                                  <a:pos x="connsiteX8624" y="connsiteY8624"/>
                                </a:cxn>
                                <a:cxn ang="0">
                                  <a:pos x="connsiteX8625" y="connsiteY8625"/>
                                </a:cxn>
                                <a:cxn ang="0">
                                  <a:pos x="connsiteX8626" y="connsiteY8626"/>
                                </a:cxn>
                                <a:cxn ang="0">
                                  <a:pos x="connsiteX8627" y="connsiteY8627"/>
                                </a:cxn>
                                <a:cxn ang="0">
                                  <a:pos x="connsiteX8628" y="connsiteY8628"/>
                                </a:cxn>
                                <a:cxn ang="0">
                                  <a:pos x="connsiteX8629" y="connsiteY8629"/>
                                </a:cxn>
                                <a:cxn ang="0">
                                  <a:pos x="connsiteX8630" y="connsiteY8630"/>
                                </a:cxn>
                                <a:cxn ang="0">
                                  <a:pos x="connsiteX8631" y="connsiteY8631"/>
                                </a:cxn>
                                <a:cxn ang="0">
                                  <a:pos x="connsiteX8632" y="connsiteY8632"/>
                                </a:cxn>
                                <a:cxn ang="0">
                                  <a:pos x="connsiteX8633" y="connsiteY8633"/>
                                </a:cxn>
                                <a:cxn ang="0">
                                  <a:pos x="connsiteX8634" y="connsiteY8634"/>
                                </a:cxn>
                                <a:cxn ang="0">
                                  <a:pos x="connsiteX8635" y="connsiteY8635"/>
                                </a:cxn>
                                <a:cxn ang="0">
                                  <a:pos x="connsiteX8636" y="connsiteY8636"/>
                                </a:cxn>
                                <a:cxn ang="0">
                                  <a:pos x="connsiteX8637" y="connsiteY8637"/>
                                </a:cxn>
                                <a:cxn ang="0">
                                  <a:pos x="connsiteX8638" y="connsiteY8638"/>
                                </a:cxn>
                                <a:cxn ang="0">
                                  <a:pos x="connsiteX8639" y="connsiteY8639"/>
                                </a:cxn>
                                <a:cxn ang="0">
                                  <a:pos x="connsiteX8640" y="connsiteY8640"/>
                                </a:cxn>
                                <a:cxn ang="0">
                                  <a:pos x="connsiteX8641" y="connsiteY8641"/>
                                </a:cxn>
                                <a:cxn ang="0">
                                  <a:pos x="connsiteX8642" y="connsiteY8642"/>
                                </a:cxn>
                                <a:cxn ang="0">
                                  <a:pos x="connsiteX8643" y="connsiteY8643"/>
                                </a:cxn>
                                <a:cxn ang="0">
                                  <a:pos x="connsiteX8644" y="connsiteY8644"/>
                                </a:cxn>
                                <a:cxn ang="0">
                                  <a:pos x="connsiteX8645" y="connsiteY8645"/>
                                </a:cxn>
                                <a:cxn ang="0">
                                  <a:pos x="connsiteX8646" y="connsiteY8646"/>
                                </a:cxn>
                                <a:cxn ang="0">
                                  <a:pos x="connsiteX8647" y="connsiteY8647"/>
                                </a:cxn>
                                <a:cxn ang="0">
                                  <a:pos x="connsiteX8648" y="connsiteY8648"/>
                                </a:cxn>
                                <a:cxn ang="0">
                                  <a:pos x="connsiteX8649" y="connsiteY8649"/>
                                </a:cxn>
                                <a:cxn ang="0">
                                  <a:pos x="connsiteX8650" y="connsiteY8650"/>
                                </a:cxn>
                                <a:cxn ang="0">
                                  <a:pos x="connsiteX8651" y="connsiteY8651"/>
                                </a:cxn>
                                <a:cxn ang="0">
                                  <a:pos x="connsiteX8652" y="connsiteY8652"/>
                                </a:cxn>
                                <a:cxn ang="0">
                                  <a:pos x="connsiteX8653" y="connsiteY8653"/>
                                </a:cxn>
                                <a:cxn ang="0">
                                  <a:pos x="connsiteX8654" y="connsiteY8654"/>
                                </a:cxn>
                                <a:cxn ang="0">
                                  <a:pos x="connsiteX8655" y="connsiteY8655"/>
                                </a:cxn>
                                <a:cxn ang="0">
                                  <a:pos x="connsiteX8656" y="connsiteY8656"/>
                                </a:cxn>
                                <a:cxn ang="0">
                                  <a:pos x="connsiteX8657" y="connsiteY8657"/>
                                </a:cxn>
                                <a:cxn ang="0">
                                  <a:pos x="connsiteX8658" y="connsiteY8658"/>
                                </a:cxn>
                                <a:cxn ang="0">
                                  <a:pos x="connsiteX8659" y="connsiteY8659"/>
                                </a:cxn>
                                <a:cxn ang="0">
                                  <a:pos x="connsiteX8660" y="connsiteY8660"/>
                                </a:cxn>
                                <a:cxn ang="0">
                                  <a:pos x="connsiteX8661" y="connsiteY8661"/>
                                </a:cxn>
                                <a:cxn ang="0">
                                  <a:pos x="connsiteX8662" y="connsiteY8662"/>
                                </a:cxn>
                                <a:cxn ang="0">
                                  <a:pos x="connsiteX8663" y="connsiteY8663"/>
                                </a:cxn>
                                <a:cxn ang="0">
                                  <a:pos x="connsiteX8664" y="connsiteY8664"/>
                                </a:cxn>
                                <a:cxn ang="0">
                                  <a:pos x="connsiteX8665" y="connsiteY8665"/>
                                </a:cxn>
                                <a:cxn ang="0">
                                  <a:pos x="connsiteX8666" y="connsiteY8666"/>
                                </a:cxn>
                                <a:cxn ang="0">
                                  <a:pos x="connsiteX8667" y="connsiteY8667"/>
                                </a:cxn>
                                <a:cxn ang="0">
                                  <a:pos x="connsiteX8668" y="connsiteY8668"/>
                                </a:cxn>
                                <a:cxn ang="0">
                                  <a:pos x="connsiteX8669" y="connsiteY8669"/>
                                </a:cxn>
                                <a:cxn ang="0">
                                  <a:pos x="connsiteX8670" y="connsiteY8670"/>
                                </a:cxn>
                                <a:cxn ang="0">
                                  <a:pos x="connsiteX8671" y="connsiteY8671"/>
                                </a:cxn>
                                <a:cxn ang="0">
                                  <a:pos x="connsiteX8672" y="connsiteY8672"/>
                                </a:cxn>
                                <a:cxn ang="0">
                                  <a:pos x="connsiteX8673" y="connsiteY8673"/>
                                </a:cxn>
                                <a:cxn ang="0">
                                  <a:pos x="connsiteX8674" y="connsiteY8674"/>
                                </a:cxn>
                                <a:cxn ang="0">
                                  <a:pos x="connsiteX8675" y="connsiteY8675"/>
                                </a:cxn>
                                <a:cxn ang="0">
                                  <a:pos x="connsiteX8676" y="connsiteY8676"/>
                                </a:cxn>
                                <a:cxn ang="0">
                                  <a:pos x="connsiteX8677" y="connsiteY8677"/>
                                </a:cxn>
                                <a:cxn ang="0">
                                  <a:pos x="connsiteX8678" y="connsiteY8678"/>
                                </a:cxn>
                                <a:cxn ang="0">
                                  <a:pos x="connsiteX8679" y="connsiteY8679"/>
                                </a:cxn>
                                <a:cxn ang="0">
                                  <a:pos x="connsiteX8680" y="connsiteY8680"/>
                                </a:cxn>
                                <a:cxn ang="0">
                                  <a:pos x="connsiteX8681" y="connsiteY8681"/>
                                </a:cxn>
                                <a:cxn ang="0">
                                  <a:pos x="connsiteX8682" y="connsiteY8682"/>
                                </a:cxn>
                                <a:cxn ang="0">
                                  <a:pos x="connsiteX8683" y="connsiteY8683"/>
                                </a:cxn>
                                <a:cxn ang="0">
                                  <a:pos x="connsiteX8684" y="connsiteY8684"/>
                                </a:cxn>
                                <a:cxn ang="0">
                                  <a:pos x="connsiteX8685" y="connsiteY8685"/>
                                </a:cxn>
                                <a:cxn ang="0">
                                  <a:pos x="connsiteX8686" y="connsiteY8686"/>
                                </a:cxn>
                                <a:cxn ang="0">
                                  <a:pos x="connsiteX8687" y="connsiteY8687"/>
                                </a:cxn>
                                <a:cxn ang="0">
                                  <a:pos x="connsiteX8688" y="connsiteY8688"/>
                                </a:cxn>
                                <a:cxn ang="0">
                                  <a:pos x="connsiteX8689" y="connsiteY8689"/>
                                </a:cxn>
                                <a:cxn ang="0">
                                  <a:pos x="connsiteX8690" y="connsiteY8690"/>
                                </a:cxn>
                                <a:cxn ang="0">
                                  <a:pos x="connsiteX8691" y="connsiteY8691"/>
                                </a:cxn>
                                <a:cxn ang="0">
                                  <a:pos x="connsiteX8692" y="connsiteY8692"/>
                                </a:cxn>
                                <a:cxn ang="0">
                                  <a:pos x="connsiteX8693" y="connsiteY8693"/>
                                </a:cxn>
                                <a:cxn ang="0">
                                  <a:pos x="connsiteX8694" y="connsiteY8694"/>
                                </a:cxn>
                                <a:cxn ang="0">
                                  <a:pos x="connsiteX8695" y="connsiteY8695"/>
                                </a:cxn>
                                <a:cxn ang="0">
                                  <a:pos x="connsiteX8696" y="connsiteY8696"/>
                                </a:cxn>
                                <a:cxn ang="0">
                                  <a:pos x="connsiteX8697" y="connsiteY8697"/>
                                </a:cxn>
                                <a:cxn ang="0">
                                  <a:pos x="connsiteX8698" y="connsiteY8698"/>
                                </a:cxn>
                                <a:cxn ang="0">
                                  <a:pos x="connsiteX8699" y="connsiteY8699"/>
                                </a:cxn>
                                <a:cxn ang="0">
                                  <a:pos x="connsiteX8700" y="connsiteY8700"/>
                                </a:cxn>
                                <a:cxn ang="0">
                                  <a:pos x="connsiteX8701" y="connsiteY8701"/>
                                </a:cxn>
                                <a:cxn ang="0">
                                  <a:pos x="connsiteX8702" y="connsiteY8702"/>
                                </a:cxn>
                                <a:cxn ang="0">
                                  <a:pos x="connsiteX8703" y="connsiteY8703"/>
                                </a:cxn>
                                <a:cxn ang="0">
                                  <a:pos x="connsiteX8704" y="connsiteY8704"/>
                                </a:cxn>
                                <a:cxn ang="0">
                                  <a:pos x="connsiteX8705" y="connsiteY8705"/>
                                </a:cxn>
                                <a:cxn ang="0">
                                  <a:pos x="connsiteX8706" y="connsiteY8706"/>
                                </a:cxn>
                                <a:cxn ang="0">
                                  <a:pos x="connsiteX8707" y="connsiteY8707"/>
                                </a:cxn>
                                <a:cxn ang="0">
                                  <a:pos x="connsiteX8708" y="connsiteY8708"/>
                                </a:cxn>
                                <a:cxn ang="0">
                                  <a:pos x="connsiteX8709" y="connsiteY8709"/>
                                </a:cxn>
                                <a:cxn ang="0">
                                  <a:pos x="connsiteX8710" y="connsiteY8710"/>
                                </a:cxn>
                                <a:cxn ang="0">
                                  <a:pos x="connsiteX8711" y="connsiteY8711"/>
                                </a:cxn>
                                <a:cxn ang="0">
                                  <a:pos x="connsiteX8712" y="connsiteY8712"/>
                                </a:cxn>
                                <a:cxn ang="0">
                                  <a:pos x="connsiteX8713" y="connsiteY8713"/>
                                </a:cxn>
                                <a:cxn ang="0">
                                  <a:pos x="connsiteX8714" y="connsiteY8714"/>
                                </a:cxn>
                                <a:cxn ang="0">
                                  <a:pos x="connsiteX8715" y="connsiteY8715"/>
                                </a:cxn>
                                <a:cxn ang="0">
                                  <a:pos x="connsiteX8716" y="connsiteY8716"/>
                                </a:cxn>
                                <a:cxn ang="0">
                                  <a:pos x="connsiteX8717" y="connsiteY8717"/>
                                </a:cxn>
                                <a:cxn ang="0">
                                  <a:pos x="connsiteX8718" y="connsiteY8718"/>
                                </a:cxn>
                                <a:cxn ang="0">
                                  <a:pos x="connsiteX8719" y="connsiteY8719"/>
                                </a:cxn>
                                <a:cxn ang="0">
                                  <a:pos x="connsiteX8720" y="connsiteY8720"/>
                                </a:cxn>
                                <a:cxn ang="0">
                                  <a:pos x="connsiteX8721" y="connsiteY8721"/>
                                </a:cxn>
                                <a:cxn ang="0">
                                  <a:pos x="connsiteX8722" y="connsiteY8722"/>
                                </a:cxn>
                                <a:cxn ang="0">
                                  <a:pos x="connsiteX8723" y="connsiteY8723"/>
                                </a:cxn>
                                <a:cxn ang="0">
                                  <a:pos x="connsiteX8724" y="connsiteY8724"/>
                                </a:cxn>
                                <a:cxn ang="0">
                                  <a:pos x="connsiteX8725" y="connsiteY8725"/>
                                </a:cxn>
                                <a:cxn ang="0">
                                  <a:pos x="connsiteX8726" y="connsiteY8726"/>
                                </a:cxn>
                                <a:cxn ang="0">
                                  <a:pos x="connsiteX8727" y="connsiteY8727"/>
                                </a:cxn>
                                <a:cxn ang="0">
                                  <a:pos x="connsiteX8728" y="connsiteY8728"/>
                                </a:cxn>
                                <a:cxn ang="0">
                                  <a:pos x="connsiteX8729" y="connsiteY8729"/>
                                </a:cxn>
                                <a:cxn ang="0">
                                  <a:pos x="connsiteX8730" y="connsiteY8730"/>
                                </a:cxn>
                                <a:cxn ang="0">
                                  <a:pos x="connsiteX8731" y="connsiteY8731"/>
                                </a:cxn>
                                <a:cxn ang="0">
                                  <a:pos x="connsiteX8732" y="connsiteY8732"/>
                                </a:cxn>
                                <a:cxn ang="0">
                                  <a:pos x="connsiteX8733" y="connsiteY8733"/>
                                </a:cxn>
                                <a:cxn ang="0">
                                  <a:pos x="connsiteX8734" y="connsiteY8734"/>
                                </a:cxn>
                                <a:cxn ang="0">
                                  <a:pos x="connsiteX8735" y="connsiteY8735"/>
                                </a:cxn>
                                <a:cxn ang="0">
                                  <a:pos x="connsiteX8736" y="connsiteY8736"/>
                                </a:cxn>
                                <a:cxn ang="0">
                                  <a:pos x="connsiteX8737" y="connsiteY8737"/>
                                </a:cxn>
                                <a:cxn ang="0">
                                  <a:pos x="connsiteX8738" y="connsiteY8738"/>
                                </a:cxn>
                                <a:cxn ang="0">
                                  <a:pos x="connsiteX8739" y="connsiteY8739"/>
                                </a:cxn>
                                <a:cxn ang="0">
                                  <a:pos x="connsiteX8740" y="connsiteY8740"/>
                                </a:cxn>
                                <a:cxn ang="0">
                                  <a:pos x="connsiteX8741" y="connsiteY8741"/>
                                </a:cxn>
                                <a:cxn ang="0">
                                  <a:pos x="connsiteX8742" y="connsiteY8742"/>
                                </a:cxn>
                                <a:cxn ang="0">
                                  <a:pos x="connsiteX8743" y="connsiteY8743"/>
                                </a:cxn>
                                <a:cxn ang="0">
                                  <a:pos x="connsiteX8744" y="connsiteY8744"/>
                                </a:cxn>
                                <a:cxn ang="0">
                                  <a:pos x="connsiteX8745" y="connsiteY8745"/>
                                </a:cxn>
                                <a:cxn ang="0">
                                  <a:pos x="connsiteX8746" y="connsiteY8746"/>
                                </a:cxn>
                                <a:cxn ang="0">
                                  <a:pos x="connsiteX8747" y="connsiteY8747"/>
                                </a:cxn>
                                <a:cxn ang="0">
                                  <a:pos x="connsiteX8748" y="connsiteY8748"/>
                                </a:cxn>
                                <a:cxn ang="0">
                                  <a:pos x="connsiteX8749" y="connsiteY8749"/>
                                </a:cxn>
                                <a:cxn ang="0">
                                  <a:pos x="connsiteX8750" y="connsiteY8750"/>
                                </a:cxn>
                                <a:cxn ang="0">
                                  <a:pos x="connsiteX8751" y="connsiteY8751"/>
                                </a:cxn>
                                <a:cxn ang="0">
                                  <a:pos x="connsiteX8752" y="connsiteY8752"/>
                                </a:cxn>
                                <a:cxn ang="0">
                                  <a:pos x="connsiteX8753" y="connsiteY8753"/>
                                </a:cxn>
                                <a:cxn ang="0">
                                  <a:pos x="connsiteX8754" y="connsiteY8754"/>
                                </a:cxn>
                                <a:cxn ang="0">
                                  <a:pos x="connsiteX8755" y="connsiteY8755"/>
                                </a:cxn>
                                <a:cxn ang="0">
                                  <a:pos x="connsiteX8756" y="connsiteY8756"/>
                                </a:cxn>
                                <a:cxn ang="0">
                                  <a:pos x="connsiteX8757" y="connsiteY8757"/>
                                </a:cxn>
                                <a:cxn ang="0">
                                  <a:pos x="connsiteX8758" y="connsiteY8758"/>
                                </a:cxn>
                                <a:cxn ang="0">
                                  <a:pos x="connsiteX8759" y="connsiteY8759"/>
                                </a:cxn>
                                <a:cxn ang="0">
                                  <a:pos x="connsiteX8760" y="connsiteY8760"/>
                                </a:cxn>
                                <a:cxn ang="0">
                                  <a:pos x="connsiteX8761" y="connsiteY8761"/>
                                </a:cxn>
                                <a:cxn ang="0">
                                  <a:pos x="connsiteX8762" y="connsiteY8762"/>
                                </a:cxn>
                                <a:cxn ang="0">
                                  <a:pos x="connsiteX8763" y="connsiteY8763"/>
                                </a:cxn>
                                <a:cxn ang="0">
                                  <a:pos x="connsiteX8764" y="connsiteY8764"/>
                                </a:cxn>
                                <a:cxn ang="0">
                                  <a:pos x="connsiteX8765" y="connsiteY8765"/>
                                </a:cxn>
                                <a:cxn ang="0">
                                  <a:pos x="connsiteX8766" y="connsiteY8766"/>
                                </a:cxn>
                                <a:cxn ang="0">
                                  <a:pos x="connsiteX8767" y="connsiteY8767"/>
                                </a:cxn>
                                <a:cxn ang="0">
                                  <a:pos x="connsiteX8768" y="connsiteY8768"/>
                                </a:cxn>
                                <a:cxn ang="0">
                                  <a:pos x="connsiteX8769" y="connsiteY8769"/>
                                </a:cxn>
                                <a:cxn ang="0">
                                  <a:pos x="connsiteX8770" y="connsiteY8770"/>
                                </a:cxn>
                                <a:cxn ang="0">
                                  <a:pos x="connsiteX8771" y="connsiteY8771"/>
                                </a:cxn>
                                <a:cxn ang="0">
                                  <a:pos x="connsiteX8772" y="connsiteY8772"/>
                                </a:cxn>
                                <a:cxn ang="0">
                                  <a:pos x="connsiteX8773" y="connsiteY8773"/>
                                </a:cxn>
                                <a:cxn ang="0">
                                  <a:pos x="connsiteX8774" y="connsiteY8774"/>
                                </a:cxn>
                                <a:cxn ang="0">
                                  <a:pos x="connsiteX8775" y="connsiteY8775"/>
                                </a:cxn>
                                <a:cxn ang="0">
                                  <a:pos x="connsiteX8776" y="connsiteY8776"/>
                                </a:cxn>
                                <a:cxn ang="0">
                                  <a:pos x="connsiteX8777" y="connsiteY8777"/>
                                </a:cxn>
                                <a:cxn ang="0">
                                  <a:pos x="connsiteX8778" y="connsiteY8778"/>
                                </a:cxn>
                                <a:cxn ang="0">
                                  <a:pos x="connsiteX8779" y="connsiteY8779"/>
                                </a:cxn>
                                <a:cxn ang="0">
                                  <a:pos x="connsiteX8780" y="connsiteY8780"/>
                                </a:cxn>
                                <a:cxn ang="0">
                                  <a:pos x="connsiteX8781" y="connsiteY8781"/>
                                </a:cxn>
                                <a:cxn ang="0">
                                  <a:pos x="connsiteX8782" y="connsiteY8782"/>
                                </a:cxn>
                                <a:cxn ang="0">
                                  <a:pos x="connsiteX8783" y="connsiteY8783"/>
                                </a:cxn>
                                <a:cxn ang="0">
                                  <a:pos x="connsiteX8784" y="connsiteY8784"/>
                                </a:cxn>
                                <a:cxn ang="0">
                                  <a:pos x="connsiteX8785" y="connsiteY8785"/>
                                </a:cxn>
                                <a:cxn ang="0">
                                  <a:pos x="connsiteX8786" y="connsiteY8786"/>
                                </a:cxn>
                                <a:cxn ang="0">
                                  <a:pos x="connsiteX8787" y="connsiteY8787"/>
                                </a:cxn>
                                <a:cxn ang="0">
                                  <a:pos x="connsiteX8788" y="connsiteY8788"/>
                                </a:cxn>
                                <a:cxn ang="0">
                                  <a:pos x="connsiteX8789" y="connsiteY8789"/>
                                </a:cxn>
                                <a:cxn ang="0">
                                  <a:pos x="connsiteX8790" y="connsiteY8790"/>
                                </a:cxn>
                                <a:cxn ang="0">
                                  <a:pos x="connsiteX8791" y="connsiteY8791"/>
                                </a:cxn>
                                <a:cxn ang="0">
                                  <a:pos x="connsiteX8792" y="connsiteY8792"/>
                                </a:cxn>
                                <a:cxn ang="0">
                                  <a:pos x="connsiteX8793" y="connsiteY8793"/>
                                </a:cxn>
                                <a:cxn ang="0">
                                  <a:pos x="connsiteX8794" y="connsiteY8794"/>
                                </a:cxn>
                                <a:cxn ang="0">
                                  <a:pos x="connsiteX8795" y="connsiteY8795"/>
                                </a:cxn>
                                <a:cxn ang="0">
                                  <a:pos x="connsiteX8796" y="connsiteY8796"/>
                                </a:cxn>
                                <a:cxn ang="0">
                                  <a:pos x="connsiteX8797" y="connsiteY8797"/>
                                </a:cxn>
                                <a:cxn ang="0">
                                  <a:pos x="connsiteX8798" y="connsiteY8798"/>
                                </a:cxn>
                                <a:cxn ang="0">
                                  <a:pos x="connsiteX8799" y="connsiteY8799"/>
                                </a:cxn>
                                <a:cxn ang="0">
                                  <a:pos x="connsiteX8800" y="connsiteY8800"/>
                                </a:cxn>
                                <a:cxn ang="0">
                                  <a:pos x="connsiteX8801" y="connsiteY8801"/>
                                </a:cxn>
                                <a:cxn ang="0">
                                  <a:pos x="connsiteX8802" y="connsiteY8802"/>
                                </a:cxn>
                                <a:cxn ang="0">
                                  <a:pos x="connsiteX8803" y="connsiteY8803"/>
                                </a:cxn>
                                <a:cxn ang="0">
                                  <a:pos x="connsiteX8804" y="connsiteY8804"/>
                                </a:cxn>
                                <a:cxn ang="0">
                                  <a:pos x="connsiteX8805" y="connsiteY8805"/>
                                </a:cxn>
                                <a:cxn ang="0">
                                  <a:pos x="connsiteX8806" y="connsiteY8806"/>
                                </a:cxn>
                                <a:cxn ang="0">
                                  <a:pos x="connsiteX8807" y="connsiteY8807"/>
                                </a:cxn>
                                <a:cxn ang="0">
                                  <a:pos x="connsiteX8808" y="connsiteY8808"/>
                                </a:cxn>
                                <a:cxn ang="0">
                                  <a:pos x="connsiteX8809" y="connsiteY8809"/>
                                </a:cxn>
                                <a:cxn ang="0">
                                  <a:pos x="connsiteX8810" y="connsiteY8810"/>
                                </a:cxn>
                                <a:cxn ang="0">
                                  <a:pos x="connsiteX8811" y="connsiteY8811"/>
                                </a:cxn>
                                <a:cxn ang="0">
                                  <a:pos x="connsiteX8812" y="connsiteY8812"/>
                                </a:cxn>
                                <a:cxn ang="0">
                                  <a:pos x="connsiteX8813" y="connsiteY8813"/>
                                </a:cxn>
                                <a:cxn ang="0">
                                  <a:pos x="connsiteX8814" y="connsiteY8814"/>
                                </a:cxn>
                                <a:cxn ang="0">
                                  <a:pos x="connsiteX8815" y="connsiteY8815"/>
                                </a:cxn>
                                <a:cxn ang="0">
                                  <a:pos x="connsiteX8816" y="connsiteY8816"/>
                                </a:cxn>
                                <a:cxn ang="0">
                                  <a:pos x="connsiteX8817" y="connsiteY8817"/>
                                </a:cxn>
                                <a:cxn ang="0">
                                  <a:pos x="connsiteX8818" y="connsiteY8818"/>
                                </a:cxn>
                                <a:cxn ang="0">
                                  <a:pos x="connsiteX8819" y="connsiteY8819"/>
                                </a:cxn>
                                <a:cxn ang="0">
                                  <a:pos x="connsiteX8820" y="connsiteY8820"/>
                                </a:cxn>
                                <a:cxn ang="0">
                                  <a:pos x="connsiteX8821" y="connsiteY8821"/>
                                </a:cxn>
                                <a:cxn ang="0">
                                  <a:pos x="connsiteX8822" y="connsiteY8822"/>
                                </a:cxn>
                                <a:cxn ang="0">
                                  <a:pos x="connsiteX8823" y="connsiteY8823"/>
                                </a:cxn>
                                <a:cxn ang="0">
                                  <a:pos x="connsiteX8824" y="connsiteY8824"/>
                                </a:cxn>
                                <a:cxn ang="0">
                                  <a:pos x="connsiteX8825" y="connsiteY8825"/>
                                </a:cxn>
                                <a:cxn ang="0">
                                  <a:pos x="connsiteX8826" y="connsiteY8826"/>
                                </a:cxn>
                                <a:cxn ang="0">
                                  <a:pos x="connsiteX8827" y="connsiteY8827"/>
                                </a:cxn>
                                <a:cxn ang="0">
                                  <a:pos x="connsiteX8828" y="connsiteY8828"/>
                                </a:cxn>
                                <a:cxn ang="0">
                                  <a:pos x="connsiteX8829" y="connsiteY8829"/>
                                </a:cxn>
                                <a:cxn ang="0">
                                  <a:pos x="connsiteX8830" y="connsiteY8830"/>
                                </a:cxn>
                                <a:cxn ang="0">
                                  <a:pos x="connsiteX8831" y="connsiteY8831"/>
                                </a:cxn>
                                <a:cxn ang="0">
                                  <a:pos x="connsiteX8832" y="connsiteY8832"/>
                                </a:cxn>
                                <a:cxn ang="0">
                                  <a:pos x="connsiteX8833" y="connsiteY8833"/>
                                </a:cxn>
                                <a:cxn ang="0">
                                  <a:pos x="connsiteX8834" y="connsiteY8834"/>
                                </a:cxn>
                                <a:cxn ang="0">
                                  <a:pos x="connsiteX8835" y="connsiteY8835"/>
                                </a:cxn>
                                <a:cxn ang="0">
                                  <a:pos x="connsiteX8836" y="connsiteY8836"/>
                                </a:cxn>
                                <a:cxn ang="0">
                                  <a:pos x="connsiteX8837" y="connsiteY8837"/>
                                </a:cxn>
                                <a:cxn ang="0">
                                  <a:pos x="connsiteX8838" y="connsiteY8838"/>
                                </a:cxn>
                                <a:cxn ang="0">
                                  <a:pos x="connsiteX8839" y="connsiteY8839"/>
                                </a:cxn>
                                <a:cxn ang="0">
                                  <a:pos x="connsiteX8840" y="connsiteY8840"/>
                                </a:cxn>
                                <a:cxn ang="0">
                                  <a:pos x="connsiteX8841" y="connsiteY8841"/>
                                </a:cxn>
                                <a:cxn ang="0">
                                  <a:pos x="connsiteX8842" y="connsiteY8842"/>
                                </a:cxn>
                                <a:cxn ang="0">
                                  <a:pos x="connsiteX8843" y="connsiteY8843"/>
                                </a:cxn>
                                <a:cxn ang="0">
                                  <a:pos x="connsiteX8844" y="connsiteY8844"/>
                                </a:cxn>
                                <a:cxn ang="0">
                                  <a:pos x="connsiteX8845" y="connsiteY8845"/>
                                </a:cxn>
                                <a:cxn ang="0">
                                  <a:pos x="connsiteX8846" y="connsiteY8846"/>
                                </a:cxn>
                                <a:cxn ang="0">
                                  <a:pos x="connsiteX8847" y="connsiteY8847"/>
                                </a:cxn>
                                <a:cxn ang="0">
                                  <a:pos x="connsiteX8848" y="connsiteY8848"/>
                                </a:cxn>
                                <a:cxn ang="0">
                                  <a:pos x="connsiteX8849" y="connsiteY8849"/>
                                </a:cxn>
                                <a:cxn ang="0">
                                  <a:pos x="connsiteX8850" y="connsiteY8850"/>
                                </a:cxn>
                                <a:cxn ang="0">
                                  <a:pos x="connsiteX8851" y="connsiteY8851"/>
                                </a:cxn>
                                <a:cxn ang="0">
                                  <a:pos x="connsiteX8852" y="connsiteY8852"/>
                                </a:cxn>
                                <a:cxn ang="0">
                                  <a:pos x="connsiteX8853" y="connsiteY8853"/>
                                </a:cxn>
                                <a:cxn ang="0">
                                  <a:pos x="connsiteX8854" y="connsiteY8854"/>
                                </a:cxn>
                                <a:cxn ang="0">
                                  <a:pos x="connsiteX8855" y="connsiteY8855"/>
                                </a:cxn>
                                <a:cxn ang="0">
                                  <a:pos x="connsiteX8856" y="connsiteY8856"/>
                                </a:cxn>
                                <a:cxn ang="0">
                                  <a:pos x="connsiteX8857" y="connsiteY8857"/>
                                </a:cxn>
                                <a:cxn ang="0">
                                  <a:pos x="connsiteX8858" y="connsiteY8858"/>
                                </a:cxn>
                                <a:cxn ang="0">
                                  <a:pos x="connsiteX8859" y="connsiteY8859"/>
                                </a:cxn>
                                <a:cxn ang="0">
                                  <a:pos x="connsiteX8860" y="connsiteY8860"/>
                                </a:cxn>
                                <a:cxn ang="0">
                                  <a:pos x="connsiteX8861" y="connsiteY8861"/>
                                </a:cxn>
                                <a:cxn ang="0">
                                  <a:pos x="connsiteX8862" y="connsiteY8862"/>
                                </a:cxn>
                                <a:cxn ang="0">
                                  <a:pos x="connsiteX8863" y="connsiteY8863"/>
                                </a:cxn>
                                <a:cxn ang="0">
                                  <a:pos x="connsiteX8864" y="connsiteY8864"/>
                                </a:cxn>
                                <a:cxn ang="0">
                                  <a:pos x="connsiteX8865" y="connsiteY8865"/>
                                </a:cxn>
                                <a:cxn ang="0">
                                  <a:pos x="connsiteX8866" y="connsiteY8866"/>
                                </a:cxn>
                                <a:cxn ang="0">
                                  <a:pos x="connsiteX8867" y="connsiteY8867"/>
                                </a:cxn>
                                <a:cxn ang="0">
                                  <a:pos x="connsiteX8868" y="connsiteY8868"/>
                                </a:cxn>
                                <a:cxn ang="0">
                                  <a:pos x="connsiteX8869" y="connsiteY8869"/>
                                </a:cxn>
                                <a:cxn ang="0">
                                  <a:pos x="connsiteX8870" y="connsiteY8870"/>
                                </a:cxn>
                                <a:cxn ang="0">
                                  <a:pos x="connsiteX8871" y="connsiteY8871"/>
                                </a:cxn>
                                <a:cxn ang="0">
                                  <a:pos x="connsiteX8872" y="connsiteY8872"/>
                                </a:cxn>
                                <a:cxn ang="0">
                                  <a:pos x="connsiteX8873" y="connsiteY8873"/>
                                </a:cxn>
                                <a:cxn ang="0">
                                  <a:pos x="connsiteX8874" y="connsiteY8874"/>
                                </a:cxn>
                                <a:cxn ang="0">
                                  <a:pos x="connsiteX8875" y="connsiteY8875"/>
                                </a:cxn>
                                <a:cxn ang="0">
                                  <a:pos x="connsiteX8876" y="connsiteY8876"/>
                                </a:cxn>
                                <a:cxn ang="0">
                                  <a:pos x="connsiteX8877" y="connsiteY8877"/>
                                </a:cxn>
                                <a:cxn ang="0">
                                  <a:pos x="connsiteX8878" y="connsiteY8878"/>
                                </a:cxn>
                                <a:cxn ang="0">
                                  <a:pos x="connsiteX8879" y="connsiteY8879"/>
                                </a:cxn>
                                <a:cxn ang="0">
                                  <a:pos x="connsiteX8880" y="connsiteY8880"/>
                                </a:cxn>
                                <a:cxn ang="0">
                                  <a:pos x="connsiteX8881" y="connsiteY8881"/>
                                </a:cxn>
                                <a:cxn ang="0">
                                  <a:pos x="connsiteX8882" y="connsiteY8882"/>
                                </a:cxn>
                                <a:cxn ang="0">
                                  <a:pos x="connsiteX8883" y="connsiteY8883"/>
                                </a:cxn>
                                <a:cxn ang="0">
                                  <a:pos x="connsiteX8884" y="connsiteY8884"/>
                                </a:cxn>
                                <a:cxn ang="0">
                                  <a:pos x="connsiteX8885" y="connsiteY8885"/>
                                </a:cxn>
                                <a:cxn ang="0">
                                  <a:pos x="connsiteX8886" y="connsiteY8886"/>
                                </a:cxn>
                                <a:cxn ang="0">
                                  <a:pos x="connsiteX8887" y="connsiteY8887"/>
                                </a:cxn>
                                <a:cxn ang="0">
                                  <a:pos x="connsiteX8888" y="connsiteY8888"/>
                                </a:cxn>
                                <a:cxn ang="0">
                                  <a:pos x="connsiteX8889" y="connsiteY8889"/>
                                </a:cxn>
                                <a:cxn ang="0">
                                  <a:pos x="connsiteX8890" y="connsiteY8890"/>
                                </a:cxn>
                                <a:cxn ang="0">
                                  <a:pos x="connsiteX8891" y="connsiteY8891"/>
                                </a:cxn>
                                <a:cxn ang="0">
                                  <a:pos x="connsiteX8892" y="connsiteY8892"/>
                                </a:cxn>
                                <a:cxn ang="0">
                                  <a:pos x="connsiteX8893" y="connsiteY8893"/>
                                </a:cxn>
                                <a:cxn ang="0">
                                  <a:pos x="connsiteX8894" y="connsiteY8894"/>
                                </a:cxn>
                                <a:cxn ang="0">
                                  <a:pos x="connsiteX8895" y="connsiteY8895"/>
                                </a:cxn>
                                <a:cxn ang="0">
                                  <a:pos x="connsiteX8896" y="connsiteY8896"/>
                                </a:cxn>
                                <a:cxn ang="0">
                                  <a:pos x="connsiteX8897" y="connsiteY8897"/>
                                </a:cxn>
                                <a:cxn ang="0">
                                  <a:pos x="connsiteX8898" y="connsiteY8898"/>
                                </a:cxn>
                                <a:cxn ang="0">
                                  <a:pos x="connsiteX8899" y="connsiteY8899"/>
                                </a:cxn>
                                <a:cxn ang="0">
                                  <a:pos x="connsiteX8900" y="connsiteY8900"/>
                                </a:cxn>
                                <a:cxn ang="0">
                                  <a:pos x="connsiteX8901" y="connsiteY8901"/>
                                </a:cxn>
                                <a:cxn ang="0">
                                  <a:pos x="connsiteX8902" y="connsiteY8902"/>
                                </a:cxn>
                                <a:cxn ang="0">
                                  <a:pos x="connsiteX8903" y="connsiteY8903"/>
                                </a:cxn>
                                <a:cxn ang="0">
                                  <a:pos x="connsiteX8904" y="connsiteY8904"/>
                                </a:cxn>
                                <a:cxn ang="0">
                                  <a:pos x="connsiteX8905" y="connsiteY8905"/>
                                </a:cxn>
                                <a:cxn ang="0">
                                  <a:pos x="connsiteX8906" y="connsiteY8906"/>
                                </a:cxn>
                                <a:cxn ang="0">
                                  <a:pos x="connsiteX8907" y="connsiteY8907"/>
                                </a:cxn>
                                <a:cxn ang="0">
                                  <a:pos x="connsiteX8908" y="connsiteY8908"/>
                                </a:cxn>
                                <a:cxn ang="0">
                                  <a:pos x="connsiteX8909" y="connsiteY8909"/>
                                </a:cxn>
                                <a:cxn ang="0">
                                  <a:pos x="connsiteX8910" y="connsiteY8910"/>
                                </a:cxn>
                                <a:cxn ang="0">
                                  <a:pos x="connsiteX8911" y="connsiteY8911"/>
                                </a:cxn>
                                <a:cxn ang="0">
                                  <a:pos x="connsiteX8912" y="connsiteY8912"/>
                                </a:cxn>
                                <a:cxn ang="0">
                                  <a:pos x="connsiteX8913" y="connsiteY8913"/>
                                </a:cxn>
                                <a:cxn ang="0">
                                  <a:pos x="connsiteX8914" y="connsiteY8914"/>
                                </a:cxn>
                                <a:cxn ang="0">
                                  <a:pos x="connsiteX8915" y="connsiteY8915"/>
                                </a:cxn>
                                <a:cxn ang="0">
                                  <a:pos x="connsiteX8916" y="connsiteY8916"/>
                                </a:cxn>
                                <a:cxn ang="0">
                                  <a:pos x="connsiteX8917" y="connsiteY8917"/>
                                </a:cxn>
                                <a:cxn ang="0">
                                  <a:pos x="connsiteX8918" y="connsiteY8918"/>
                                </a:cxn>
                                <a:cxn ang="0">
                                  <a:pos x="connsiteX8919" y="connsiteY8919"/>
                                </a:cxn>
                                <a:cxn ang="0">
                                  <a:pos x="connsiteX8920" y="connsiteY8920"/>
                                </a:cxn>
                                <a:cxn ang="0">
                                  <a:pos x="connsiteX8921" y="connsiteY8921"/>
                                </a:cxn>
                                <a:cxn ang="0">
                                  <a:pos x="connsiteX8922" y="connsiteY8922"/>
                                </a:cxn>
                                <a:cxn ang="0">
                                  <a:pos x="connsiteX8923" y="connsiteY8923"/>
                                </a:cxn>
                                <a:cxn ang="0">
                                  <a:pos x="connsiteX8924" y="connsiteY8924"/>
                                </a:cxn>
                                <a:cxn ang="0">
                                  <a:pos x="connsiteX8925" y="connsiteY8925"/>
                                </a:cxn>
                                <a:cxn ang="0">
                                  <a:pos x="connsiteX8926" y="connsiteY8926"/>
                                </a:cxn>
                                <a:cxn ang="0">
                                  <a:pos x="connsiteX8927" y="connsiteY8927"/>
                                </a:cxn>
                                <a:cxn ang="0">
                                  <a:pos x="connsiteX8928" y="connsiteY8928"/>
                                </a:cxn>
                                <a:cxn ang="0">
                                  <a:pos x="connsiteX8929" y="connsiteY8929"/>
                                </a:cxn>
                                <a:cxn ang="0">
                                  <a:pos x="connsiteX8930" y="connsiteY8930"/>
                                </a:cxn>
                                <a:cxn ang="0">
                                  <a:pos x="connsiteX8931" y="connsiteY8931"/>
                                </a:cxn>
                                <a:cxn ang="0">
                                  <a:pos x="connsiteX8932" y="connsiteY8932"/>
                                </a:cxn>
                                <a:cxn ang="0">
                                  <a:pos x="connsiteX8933" y="connsiteY8933"/>
                                </a:cxn>
                                <a:cxn ang="0">
                                  <a:pos x="connsiteX8934" y="connsiteY8934"/>
                                </a:cxn>
                                <a:cxn ang="0">
                                  <a:pos x="connsiteX8935" y="connsiteY8935"/>
                                </a:cxn>
                                <a:cxn ang="0">
                                  <a:pos x="connsiteX8936" y="connsiteY8936"/>
                                </a:cxn>
                                <a:cxn ang="0">
                                  <a:pos x="connsiteX8937" y="connsiteY8937"/>
                                </a:cxn>
                                <a:cxn ang="0">
                                  <a:pos x="connsiteX8938" y="connsiteY8938"/>
                                </a:cxn>
                                <a:cxn ang="0">
                                  <a:pos x="connsiteX8939" y="connsiteY8939"/>
                                </a:cxn>
                                <a:cxn ang="0">
                                  <a:pos x="connsiteX8940" y="connsiteY8940"/>
                                </a:cxn>
                                <a:cxn ang="0">
                                  <a:pos x="connsiteX8941" y="connsiteY8941"/>
                                </a:cxn>
                                <a:cxn ang="0">
                                  <a:pos x="connsiteX8942" y="connsiteY8942"/>
                                </a:cxn>
                                <a:cxn ang="0">
                                  <a:pos x="connsiteX8943" y="connsiteY8943"/>
                                </a:cxn>
                                <a:cxn ang="0">
                                  <a:pos x="connsiteX8944" y="connsiteY8944"/>
                                </a:cxn>
                                <a:cxn ang="0">
                                  <a:pos x="connsiteX8945" y="connsiteY8945"/>
                                </a:cxn>
                                <a:cxn ang="0">
                                  <a:pos x="connsiteX8946" y="connsiteY8946"/>
                                </a:cxn>
                                <a:cxn ang="0">
                                  <a:pos x="connsiteX8947" y="connsiteY8947"/>
                                </a:cxn>
                                <a:cxn ang="0">
                                  <a:pos x="connsiteX8948" y="connsiteY8948"/>
                                </a:cxn>
                                <a:cxn ang="0">
                                  <a:pos x="connsiteX8949" y="connsiteY8949"/>
                                </a:cxn>
                                <a:cxn ang="0">
                                  <a:pos x="connsiteX8950" y="connsiteY8950"/>
                                </a:cxn>
                                <a:cxn ang="0">
                                  <a:pos x="connsiteX8951" y="connsiteY8951"/>
                                </a:cxn>
                                <a:cxn ang="0">
                                  <a:pos x="connsiteX8952" y="connsiteY8952"/>
                                </a:cxn>
                                <a:cxn ang="0">
                                  <a:pos x="connsiteX8953" y="connsiteY8953"/>
                                </a:cxn>
                                <a:cxn ang="0">
                                  <a:pos x="connsiteX8954" y="connsiteY8954"/>
                                </a:cxn>
                                <a:cxn ang="0">
                                  <a:pos x="connsiteX8955" y="connsiteY8955"/>
                                </a:cxn>
                                <a:cxn ang="0">
                                  <a:pos x="connsiteX8956" y="connsiteY8956"/>
                                </a:cxn>
                                <a:cxn ang="0">
                                  <a:pos x="connsiteX8957" y="connsiteY8957"/>
                                </a:cxn>
                                <a:cxn ang="0">
                                  <a:pos x="connsiteX8958" y="connsiteY8958"/>
                                </a:cxn>
                                <a:cxn ang="0">
                                  <a:pos x="connsiteX8959" y="connsiteY8959"/>
                                </a:cxn>
                                <a:cxn ang="0">
                                  <a:pos x="connsiteX8960" y="connsiteY8960"/>
                                </a:cxn>
                                <a:cxn ang="0">
                                  <a:pos x="connsiteX8961" y="connsiteY8961"/>
                                </a:cxn>
                                <a:cxn ang="0">
                                  <a:pos x="connsiteX8962" y="connsiteY8962"/>
                                </a:cxn>
                                <a:cxn ang="0">
                                  <a:pos x="connsiteX8963" y="connsiteY8963"/>
                                </a:cxn>
                                <a:cxn ang="0">
                                  <a:pos x="connsiteX8964" y="connsiteY8964"/>
                                </a:cxn>
                                <a:cxn ang="0">
                                  <a:pos x="connsiteX8965" y="connsiteY8965"/>
                                </a:cxn>
                                <a:cxn ang="0">
                                  <a:pos x="connsiteX8966" y="connsiteY8966"/>
                                </a:cxn>
                                <a:cxn ang="0">
                                  <a:pos x="connsiteX8967" y="connsiteY8967"/>
                                </a:cxn>
                                <a:cxn ang="0">
                                  <a:pos x="connsiteX8968" y="connsiteY8968"/>
                                </a:cxn>
                                <a:cxn ang="0">
                                  <a:pos x="connsiteX8969" y="connsiteY8969"/>
                                </a:cxn>
                                <a:cxn ang="0">
                                  <a:pos x="connsiteX8970" y="connsiteY8970"/>
                                </a:cxn>
                                <a:cxn ang="0">
                                  <a:pos x="connsiteX8971" y="connsiteY8971"/>
                                </a:cxn>
                                <a:cxn ang="0">
                                  <a:pos x="connsiteX8972" y="connsiteY8972"/>
                                </a:cxn>
                                <a:cxn ang="0">
                                  <a:pos x="connsiteX8973" y="connsiteY8973"/>
                                </a:cxn>
                                <a:cxn ang="0">
                                  <a:pos x="connsiteX8974" y="connsiteY8974"/>
                                </a:cxn>
                                <a:cxn ang="0">
                                  <a:pos x="connsiteX8975" y="connsiteY8975"/>
                                </a:cxn>
                                <a:cxn ang="0">
                                  <a:pos x="connsiteX8976" y="connsiteY8976"/>
                                </a:cxn>
                                <a:cxn ang="0">
                                  <a:pos x="connsiteX8977" y="connsiteY8977"/>
                                </a:cxn>
                                <a:cxn ang="0">
                                  <a:pos x="connsiteX8978" y="connsiteY8978"/>
                                </a:cxn>
                                <a:cxn ang="0">
                                  <a:pos x="connsiteX8979" y="connsiteY8979"/>
                                </a:cxn>
                                <a:cxn ang="0">
                                  <a:pos x="connsiteX8980" y="connsiteY8980"/>
                                </a:cxn>
                                <a:cxn ang="0">
                                  <a:pos x="connsiteX8981" y="connsiteY8981"/>
                                </a:cxn>
                                <a:cxn ang="0">
                                  <a:pos x="connsiteX8982" y="connsiteY8982"/>
                                </a:cxn>
                                <a:cxn ang="0">
                                  <a:pos x="connsiteX8983" y="connsiteY8983"/>
                                </a:cxn>
                                <a:cxn ang="0">
                                  <a:pos x="connsiteX8984" y="connsiteY8984"/>
                                </a:cxn>
                                <a:cxn ang="0">
                                  <a:pos x="connsiteX8985" y="connsiteY8985"/>
                                </a:cxn>
                                <a:cxn ang="0">
                                  <a:pos x="connsiteX8986" y="connsiteY8986"/>
                                </a:cxn>
                                <a:cxn ang="0">
                                  <a:pos x="connsiteX8987" y="connsiteY8987"/>
                                </a:cxn>
                                <a:cxn ang="0">
                                  <a:pos x="connsiteX8988" y="connsiteY8988"/>
                                </a:cxn>
                                <a:cxn ang="0">
                                  <a:pos x="connsiteX8989" y="connsiteY8989"/>
                                </a:cxn>
                                <a:cxn ang="0">
                                  <a:pos x="connsiteX8990" y="connsiteY8990"/>
                                </a:cxn>
                                <a:cxn ang="0">
                                  <a:pos x="connsiteX8991" y="connsiteY8991"/>
                                </a:cxn>
                                <a:cxn ang="0">
                                  <a:pos x="connsiteX8992" y="connsiteY8992"/>
                                </a:cxn>
                                <a:cxn ang="0">
                                  <a:pos x="connsiteX8993" y="connsiteY8993"/>
                                </a:cxn>
                                <a:cxn ang="0">
                                  <a:pos x="connsiteX8994" y="connsiteY8994"/>
                                </a:cxn>
                                <a:cxn ang="0">
                                  <a:pos x="connsiteX8995" y="connsiteY8995"/>
                                </a:cxn>
                                <a:cxn ang="0">
                                  <a:pos x="connsiteX8996" y="connsiteY8996"/>
                                </a:cxn>
                                <a:cxn ang="0">
                                  <a:pos x="connsiteX8997" y="connsiteY8997"/>
                                </a:cxn>
                                <a:cxn ang="0">
                                  <a:pos x="connsiteX8998" y="connsiteY8998"/>
                                </a:cxn>
                                <a:cxn ang="0">
                                  <a:pos x="connsiteX8999" y="connsiteY8999"/>
                                </a:cxn>
                                <a:cxn ang="0">
                                  <a:pos x="connsiteX9000" y="connsiteY9000"/>
                                </a:cxn>
                                <a:cxn ang="0">
                                  <a:pos x="connsiteX9001" y="connsiteY9001"/>
                                </a:cxn>
                                <a:cxn ang="0">
                                  <a:pos x="connsiteX9002" y="connsiteY9002"/>
                                </a:cxn>
                                <a:cxn ang="0">
                                  <a:pos x="connsiteX9003" y="connsiteY9003"/>
                                </a:cxn>
                                <a:cxn ang="0">
                                  <a:pos x="connsiteX9004" y="connsiteY9004"/>
                                </a:cxn>
                                <a:cxn ang="0">
                                  <a:pos x="connsiteX9005" y="connsiteY9005"/>
                                </a:cxn>
                                <a:cxn ang="0">
                                  <a:pos x="connsiteX9006" y="connsiteY9006"/>
                                </a:cxn>
                                <a:cxn ang="0">
                                  <a:pos x="connsiteX9007" y="connsiteY9007"/>
                                </a:cxn>
                                <a:cxn ang="0">
                                  <a:pos x="connsiteX9008" y="connsiteY9008"/>
                                </a:cxn>
                                <a:cxn ang="0">
                                  <a:pos x="connsiteX9009" y="connsiteY9009"/>
                                </a:cxn>
                                <a:cxn ang="0">
                                  <a:pos x="connsiteX9010" y="connsiteY9010"/>
                                </a:cxn>
                                <a:cxn ang="0">
                                  <a:pos x="connsiteX9011" y="connsiteY9011"/>
                                </a:cxn>
                                <a:cxn ang="0">
                                  <a:pos x="connsiteX9012" y="connsiteY9012"/>
                                </a:cxn>
                                <a:cxn ang="0">
                                  <a:pos x="connsiteX9013" y="connsiteY9013"/>
                                </a:cxn>
                                <a:cxn ang="0">
                                  <a:pos x="connsiteX9014" y="connsiteY9014"/>
                                </a:cxn>
                                <a:cxn ang="0">
                                  <a:pos x="connsiteX9015" y="connsiteY9015"/>
                                </a:cxn>
                                <a:cxn ang="0">
                                  <a:pos x="connsiteX9016" y="connsiteY9016"/>
                                </a:cxn>
                                <a:cxn ang="0">
                                  <a:pos x="connsiteX9017" y="connsiteY9017"/>
                                </a:cxn>
                                <a:cxn ang="0">
                                  <a:pos x="connsiteX9018" y="connsiteY9018"/>
                                </a:cxn>
                                <a:cxn ang="0">
                                  <a:pos x="connsiteX9019" y="connsiteY9019"/>
                                </a:cxn>
                                <a:cxn ang="0">
                                  <a:pos x="connsiteX9020" y="connsiteY9020"/>
                                </a:cxn>
                                <a:cxn ang="0">
                                  <a:pos x="connsiteX9021" y="connsiteY9021"/>
                                </a:cxn>
                                <a:cxn ang="0">
                                  <a:pos x="connsiteX9022" y="connsiteY9022"/>
                                </a:cxn>
                                <a:cxn ang="0">
                                  <a:pos x="connsiteX9023" y="connsiteY9023"/>
                                </a:cxn>
                                <a:cxn ang="0">
                                  <a:pos x="connsiteX9024" y="connsiteY9024"/>
                                </a:cxn>
                                <a:cxn ang="0">
                                  <a:pos x="connsiteX9025" y="connsiteY9025"/>
                                </a:cxn>
                                <a:cxn ang="0">
                                  <a:pos x="connsiteX9026" y="connsiteY9026"/>
                                </a:cxn>
                                <a:cxn ang="0">
                                  <a:pos x="connsiteX9027" y="connsiteY9027"/>
                                </a:cxn>
                                <a:cxn ang="0">
                                  <a:pos x="connsiteX9028" y="connsiteY9028"/>
                                </a:cxn>
                                <a:cxn ang="0">
                                  <a:pos x="connsiteX9029" y="connsiteY9029"/>
                                </a:cxn>
                                <a:cxn ang="0">
                                  <a:pos x="connsiteX9030" y="connsiteY9030"/>
                                </a:cxn>
                                <a:cxn ang="0">
                                  <a:pos x="connsiteX9031" y="connsiteY9031"/>
                                </a:cxn>
                                <a:cxn ang="0">
                                  <a:pos x="connsiteX9032" y="connsiteY9032"/>
                                </a:cxn>
                                <a:cxn ang="0">
                                  <a:pos x="connsiteX9033" y="connsiteY9033"/>
                                </a:cxn>
                                <a:cxn ang="0">
                                  <a:pos x="connsiteX9034" y="connsiteY9034"/>
                                </a:cxn>
                                <a:cxn ang="0">
                                  <a:pos x="connsiteX9035" y="connsiteY9035"/>
                                </a:cxn>
                                <a:cxn ang="0">
                                  <a:pos x="connsiteX9036" y="connsiteY9036"/>
                                </a:cxn>
                                <a:cxn ang="0">
                                  <a:pos x="connsiteX9037" y="connsiteY9037"/>
                                </a:cxn>
                                <a:cxn ang="0">
                                  <a:pos x="connsiteX9038" y="connsiteY9038"/>
                                </a:cxn>
                                <a:cxn ang="0">
                                  <a:pos x="connsiteX9039" y="connsiteY9039"/>
                                </a:cxn>
                                <a:cxn ang="0">
                                  <a:pos x="connsiteX9040" y="connsiteY9040"/>
                                </a:cxn>
                                <a:cxn ang="0">
                                  <a:pos x="connsiteX9041" y="connsiteY9041"/>
                                </a:cxn>
                                <a:cxn ang="0">
                                  <a:pos x="connsiteX9042" y="connsiteY9042"/>
                                </a:cxn>
                                <a:cxn ang="0">
                                  <a:pos x="connsiteX9043" y="connsiteY9043"/>
                                </a:cxn>
                                <a:cxn ang="0">
                                  <a:pos x="connsiteX9044" y="connsiteY9044"/>
                                </a:cxn>
                                <a:cxn ang="0">
                                  <a:pos x="connsiteX9045" y="connsiteY9045"/>
                                </a:cxn>
                                <a:cxn ang="0">
                                  <a:pos x="connsiteX9046" y="connsiteY9046"/>
                                </a:cxn>
                                <a:cxn ang="0">
                                  <a:pos x="connsiteX9047" y="connsiteY9047"/>
                                </a:cxn>
                                <a:cxn ang="0">
                                  <a:pos x="connsiteX9048" y="connsiteY9048"/>
                                </a:cxn>
                                <a:cxn ang="0">
                                  <a:pos x="connsiteX9049" y="connsiteY9049"/>
                                </a:cxn>
                                <a:cxn ang="0">
                                  <a:pos x="connsiteX9050" y="connsiteY9050"/>
                                </a:cxn>
                                <a:cxn ang="0">
                                  <a:pos x="connsiteX9051" y="connsiteY9051"/>
                                </a:cxn>
                                <a:cxn ang="0">
                                  <a:pos x="connsiteX9052" y="connsiteY9052"/>
                                </a:cxn>
                                <a:cxn ang="0">
                                  <a:pos x="connsiteX9053" y="connsiteY9053"/>
                                </a:cxn>
                                <a:cxn ang="0">
                                  <a:pos x="connsiteX9054" y="connsiteY9054"/>
                                </a:cxn>
                                <a:cxn ang="0">
                                  <a:pos x="connsiteX9055" y="connsiteY9055"/>
                                </a:cxn>
                                <a:cxn ang="0">
                                  <a:pos x="connsiteX9056" y="connsiteY9056"/>
                                </a:cxn>
                                <a:cxn ang="0">
                                  <a:pos x="connsiteX9057" y="connsiteY9057"/>
                                </a:cxn>
                                <a:cxn ang="0">
                                  <a:pos x="connsiteX9058" y="connsiteY9058"/>
                                </a:cxn>
                                <a:cxn ang="0">
                                  <a:pos x="connsiteX9059" y="connsiteY9059"/>
                                </a:cxn>
                                <a:cxn ang="0">
                                  <a:pos x="connsiteX9060" y="connsiteY9060"/>
                                </a:cxn>
                                <a:cxn ang="0">
                                  <a:pos x="connsiteX9061" y="connsiteY9061"/>
                                </a:cxn>
                                <a:cxn ang="0">
                                  <a:pos x="connsiteX9062" y="connsiteY9062"/>
                                </a:cxn>
                                <a:cxn ang="0">
                                  <a:pos x="connsiteX9063" y="connsiteY9063"/>
                                </a:cxn>
                                <a:cxn ang="0">
                                  <a:pos x="connsiteX9064" y="connsiteY9064"/>
                                </a:cxn>
                                <a:cxn ang="0">
                                  <a:pos x="connsiteX9065" y="connsiteY9065"/>
                                </a:cxn>
                                <a:cxn ang="0">
                                  <a:pos x="connsiteX9066" y="connsiteY9066"/>
                                </a:cxn>
                                <a:cxn ang="0">
                                  <a:pos x="connsiteX9067" y="connsiteY9067"/>
                                </a:cxn>
                                <a:cxn ang="0">
                                  <a:pos x="connsiteX9068" y="connsiteY9068"/>
                                </a:cxn>
                                <a:cxn ang="0">
                                  <a:pos x="connsiteX9069" y="connsiteY9069"/>
                                </a:cxn>
                                <a:cxn ang="0">
                                  <a:pos x="connsiteX9070" y="connsiteY9070"/>
                                </a:cxn>
                                <a:cxn ang="0">
                                  <a:pos x="connsiteX9071" y="connsiteY9071"/>
                                </a:cxn>
                                <a:cxn ang="0">
                                  <a:pos x="connsiteX9072" y="connsiteY9072"/>
                                </a:cxn>
                                <a:cxn ang="0">
                                  <a:pos x="connsiteX9073" y="connsiteY9073"/>
                                </a:cxn>
                                <a:cxn ang="0">
                                  <a:pos x="connsiteX9074" y="connsiteY9074"/>
                                </a:cxn>
                                <a:cxn ang="0">
                                  <a:pos x="connsiteX9075" y="connsiteY9075"/>
                                </a:cxn>
                                <a:cxn ang="0">
                                  <a:pos x="connsiteX9076" y="connsiteY9076"/>
                                </a:cxn>
                                <a:cxn ang="0">
                                  <a:pos x="connsiteX9077" y="connsiteY9077"/>
                                </a:cxn>
                                <a:cxn ang="0">
                                  <a:pos x="connsiteX9078" y="connsiteY9078"/>
                                </a:cxn>
                                <a:cxn ang="0">
                                  <a:pos x="connsiteX9079" y="connsiteY9079"/>
                                </a:cxn>
                                <a:cxn ang="0">
                                  <a:pos x="connsiteX9080" y="connsiteY9080"/>
                                </a:cxn>
                                <a:cxn ang="0">
                                  <a:pos x="connsiteX9081" y="connsiteY9081"/>
                                </a:cxn>
                                <a:cxn ang="0">
                                  <a:pos x="connsiteX9082" y="connsiteY9082"/>
                                </a:cxn>
                                <a:cxn ang="0">
                                  <a:pos x="connsiteX9083" y="connsiteY9083"/>
                                </a:cxn>
                                <a:cxn ang="0">
                                  <a:pos x="connsiteX9084" y="connsiteY9084"/>
                                </a:cxn>
                                <a:cxn ang="0">
                                  <a:pos x="connsiteX9085" y="connsiteY9085"/>
                                </a:cxn>
                                <a:cxn ang="0">
                                  <a:pos x="connsiteX9086" y="connsiteY9086"/>
                                </a:cxn>
                                <a:cxn ang="0">
                                  <a:pos x="connsiteX9087" y="connsiteY9087"/>
                                </a:cxn>
                                <a:cxn ang="0">
                                  <a:pos x="connsiteX9088" y="connsiteY9088"/>
                                </a:cxn>
                                <a:cxn ang="0">
                                  <a:pos x="connsiteX9089" y="connsiteY9089"/>
                                </a:cxn>
                                <a:cxn ang="0">
                                  <a:pos x="connsiteX9090" y="connsiteY9090"/>
                                </a:cxn>
                                <a:cxn ang="0">
                                  <a:pos x="connsiteX9091" y="connsiteY9091"/>
                                </a:cxn>
                                <a:cxn ang="0">
                                  <a:pos x="connsiteX9092" y="connsiteY9092"/>
                                </a:cxn>
                                <a:cxn ang="0">
                                  <a:pos x="connsiteX9093" y="connsiteY9093"/>
                                </a:cxn>
                                <a:cxn ang="0">
                                  <a:pos x="connsiteX9094" y="connsiteY9094"/>
                                </a:cxn>
                                <a:cxn ang="0">
                                  <a:pos x="connsiteX9095" y="connsiteY9095"/>
                                </a:cxn>
                                <a:cxn ang="0">
                                  <a:pos x="connsiteX9096" y="connsiteY9096"/>
                                </a:cxn>
                                <a:cxn ang="0">
                                  <a:pos x="connsiteX9097" y="connsiteY9097"/>
                                </a:cxn>
                                <a:cxn ang="0">
                                  <a:pos x="connsiteX9098" y="connsiteY9098"/>
                                </a:cxn>
                                <a:cxn ang="0">
                                  <a:pos x="connsiteX9099" y="connsiteY9099"/>
                                </a:cxn>
                                <a:cxn ang="0">
                                  <a:pos x="connsiteX9100" y="connsiteY9100"/>
                                </a:cxn>
                                <a:cxn ang="0">
                                  <a:pos x="connsiteX9101" y="connsiteY9101"/>
                                </a:cxn>
                                <a:cxn ang="0">
                                  <a:pos x="connsiteX9102" y="connsiteY9102"/>
                                </a:cxn>
                                <a:cxn ang="0">
                                  <a:pos x="connsiteX9103" y="connsiteY9103"/>
                                </a:cxn>
                                <a:cxn ang="0">
                                  <a:pos x="connsiteX9104" y="connsiteY9104"/>
                                </a:cxn>
                                <a:cxn ang="0">
                                  <a:pos x="connsiteX9105" y="connsiteY9105"/>
                                </a:cxn>
                                <a:cxn ang="0">
                                  <a:pos x="connsiteX9106" y="connsiteY9106"/>
                                </a:cxn>
                                <a:cxn ang="0">
                                  <a:pos x="connsiteX9107" y="connsiteY9107"/>
                                </a:cxn>
                                <a:cxn ang="0">
                                  <a:pos x="connsiteX9108" y="connsiteY9108"/>
                                </a:cxn>
                                <a:cxn ang="0">
                                  <a:pos x="connsiteX9109" y="connsiteY9109"/>
                                </a:cxn>
                                <a:cxn ang="0">
                                  <a:pos x="connsiteX9110" y="connsiteY9110"/>
                                </a:cxn>
                                <a:cxn ang="0">
                                  <a:pos x="connsiteX9111" y="connsiteY9111"/>
                                </a:cxn>
                                <a:cxn ang="0">
                                  <a:pos x="connsiteX9112" y="connsiteY9112"/>
                                </a:cxn>
                                <a:cxn ang="0">
                                  <a:pos x="connsiteX9113" y="connsiteY9113"/>
                                </a:cxn>
                                <a:cxn ang="0">
                                  <a:pos x="connsiteX9114" y="connsiteY9114"/>
                                </a:cxn>
                                <a:cxn ang="0">
                                  <a:pos x="connsiteX9115" y="connsiteY9115"/>
                                </a:cxn>
                                <a:cxn ang="0">
                                  <a:pos x="connsiteX9116" y="connsiteY9116"/>
                                </a:cxn>
                                <a:cxn ang="0">
                                  <a:pos x="connsiteX9117" y="connsiteY9117"/>
                                </a:cxn>
                                <a:cxn ang="0">
                                  <a:pos x="connsiteX9118" y="connsiteY9118"/>
                                </a:cxn>
                                <a:cxn ang="0">
                                  <a:pos x="connsiteX9119" y="connsiteY9119"/>
                                </a:cxn>
                                <a:cxn ang="0">
                                  <a:pos x="connsiteX9120" y="connsiteY9120"/>
                                </a:cxn>
                                <a:cxn ang="0">
                                  <a:pos x="connsiteX9121" y="connsiteY9121"/>
                                </a:cxn>
                                <a:cxn ang="0">
                                  <a:pos x="connsiteX9122" y="connsiteY9122"/>
                                </a:cxn>
                                <a:cxn ang="0">
                                  <a:pos x="connsiteX9123" y="connsiteY9123"/>
                                </a:cxn>
                                <a:cxn ang="0">
                                  <a:pos x="connsiteX9124" y="connsiteY9124"/>
                                </a:cxn>
                                <a:cxn ang="0">
                                  <a:pos x="connsiteX9125" y="connsiteY9125"/>
                                </a:cxn>
                                <a:cxn ang="0">
                                  <a:pos x="connsiteX9126" y="connsiteY9126"/>
                                </a:cxn>
                                <a:cxn ang="0">
                                  <a:pos x="connsiteX9127" y="connsiteY9127"/>
                                </a:cxn>
                                <a:cxn ang="0">
                                  <a:pos x="connsiteX9128" y="connsiteY9128"/>
                                </a:cxn>
                                <a:cxn ang="0">
                                  <a:pos x="connsiteX9129" y="connsiteY9129"/>
                                </a:cxn>
                                <a:cxn ang="0">
                                  <a:pos x="connsiteX9130" y="connsiteY9130"/>
                                </a:cxn>
                                <a:cxn ang="0">
                                  <a:pos x="connsiteX9131" y="connsiteY9131"/>
                                </a:cxn>
                                <a:cxn ang="0">
                                  <a:pos x="connsiteX9132" y="connsiteY9132"/>
                                </a:cxn>
                                <a:cxn ang="0">
                                  <a:pos x="connsiteX9133" y="connsiteY9133"/>
                                </a:cxn>
                                <a:cxn ang="0">
                                  <a:pos x="connsiteX9134" y="connsiteY9134"/>
                                </a:cxn>
                                <a:cxn ang="0">
                                  <a:pos x="connsiteX9135" y="connsiteY9135"/>
                                </a:cxn>
                                <a:cxn ang="0">
                                  <a:pos x="connsiteX9136" y="connsiteY9136"/>
                                </a:cxn>
                                <a:cxn ang="0">
                                  <a:pos x="connsiteX9137" y="connsiteY9137"/>
                                </a:cxn>
                                <a:cxn ang="0">
                                  <a:pos x="connsiteX9138" y="connsiteY9138"/>
                                </a:cxn>
                                <a:cxn ang="0">
                                  <a:pos x="connsiteX9139" y="connsiteY9139"/>
                                </a:cxn>
                                <a:cxn ang="0">
                                  <a:pos x="connsiteX9140" y="connsiteY9140"/>
                                </a:cxn>
                                <a:cxn ang="0">
                                  <a:pos x="connsiteX9141" y="connsiteY9141"/>
                                </a:cxn>
                                <a:cxn ang="0">
                                  <a:pos x="connsiteX9142" y="connsiteY9142"/>
                                </a:cxn>
                                <a:cxn ang="0">
                                  <a:pos x="connsiteX9143" y="connsiteY9143"/>
                                </a:cxn>
                                <a:cxn ang="0">
                                  <a:pos x="connsiteX9144" y="connsiteY9144"/>
                                </a:cxn>
                                <a:cxn ang="0">
                                  <a:pos x="connsiteX9145" y="connsiteY9145"/>
                                </a:cxn>
                                <a:cxn ang="0">
                                  <a:pos x="connsiteX9146" y="connsiteY9146"/>
                                </a:cxn>
                                <a:cxn ang="0">
                                  <a:pos x="connsiteX9147" y="connsiteY9147"/>
                                </a:cxn>
                                <a:cxn ang="0">
                                  <a:pos x="connsiteX9148" y="connsiteY9148"/>
                                </a:cxn>
                                <a:cxn ang="0">
                                  <a:pos x="connsiteX9149" y="connsiteY9149"/>
                                </a:cxn>
                                <a:cxn ang="0">
                                  <a:pos x="connsiteX9150" y="connsiteY9150"/>
                                </a:cxn>
                                <a:cxn ang="0">
                                  <a:pos x="connsiteX9151" y="connsiteY9151"/>
                                </a:cxn>
                                <a:cxn ang="0">
                                  <a:pos x="connsiteX9152" y="connsiteY9152"/>
                                </a:cxn>
                                <a:cxn ang="0">
                                  <a:pos x="connsiteX9153" y="connsiteY9153"/>
                                </a:cxn>
                                <a:cxn ang="0">
                                  <a:pos x="connsiteX9154" y="connsiteY9154"/>
                                </a:cxn>
                                <a:cxn ang="0">
                                  <a:pos x="connsiteX9155" y="connsiteY9155"/>
                                </a:cxn>
                                <a:cxn ang="0">
                                  <a:pos x="connsiteX9156" y="connsiteY9156"/>
                                </a:cxn>
                                <a:cxn ang="0">
                                  <a:pos x="connsiteX9157" y="connsiteY9157"/>
                                </a:cxn>
                                <a:cxn ang="0">
                                  <a:pos x="connsiteX9158" y="connsiteY9158"/>
                                </a:cxn>
                                <a:cxn ang="0">
                                  <a:pos x="connsiteX9159" y="connsiteY9159"/>
                                </a:cxn>
                                <a:cxn ang="0">
                                  <a:pos x="connsiteX9160" y="connsiteY9160"/>
                                </a:cxn>
                                <a:cxn ang="0">
                                  <a:pos x="connsiteX9161" y="connsiteY9161"/>
                                </a:cxn>
                                <a:cxn ang="0">
                                  <a:pos x="connsiteX9162" y="connsiteY9162"/>
                                </a:cxn>
                                <a:cxn ang="0">
                                  <a:pos x="connsiteX9163" y="connsiteY9163"/>
                                </a:cxn>
                                <a:cxn ang="0">
                                  <a:pos x="connsiteX9164" y="connsiteY9164"/>
                                </a:cxn>
                                <a:cxn ang="0">
                                  <a:pos x="connsiteX9165" y="connsiteY9165"/>
                                </a:cxn>
                                <a:cxn ang="0">
                                  <a:pos x="connsiteX9166" y="connsiteY9166"/>
                                </a:cxn>
                                <a:cxn ang="0">
                                  <a:pos x="connsiteX9167" y="connsiteY9167"/>
                                </a:cxn>
                                <a:cxn ang="0">
                                  <a:pos x="connsiteX9168" y="connsiteY9168"/>
                                </a:cxn>
                                <a:cxn ang="0">
                                  <a:pos x="connsiteX9169" y="connsiteY9169"/>
                                </a:cxn>
                                <a:cxn ang="0">
                                  <a:pos x="connsiteX9170" y="connsiteY9170"/>
                                </a:cxn>
                                <a:cxn ang="0">
                                  <a:pos x="connsiteX9171" y="connsiteY9171"/>
                                </a:cxn>
                                <a:cxn ang="0">
                                  <a:pos x="connsiteX9172" y="connsiteY9172"/>
                                </a:cxn>
                                <a:cxn ang="0">
                                  <a:pos x="connsiteX9173" y="connsiteY9173"/>
                                </a:cxn>
                                <a:cxn ang="0">
                                  <a:pos x="connsiteX9174" y="connsiteY9174"/>
                                </a:cxn>
                                <a:cxn ang="0">
                                  <a:pos x="connsiteX9175" y="connsiteY9175"/>
                                </a:cxn>
                                <a:cxn ang="0">
                                  <a:pos x="connsiteX9176" y="connsiteY9176"/>
                                </a:cxn>
                                <a:cxn ang="0">
                                  <a:pos x="connsiteX9177" y="connsiteY9177"/>
                                </a:cxn>
                                <a:cxn ang="0">
                                  <a:pos x="connsiteX9178" y="connsiteY9178"/>
                                </a:cxn>
                                <a:cxn ang="0">
                                  <a:pos x="connsiteX9179" y="connsiteY9179"/>
                                </a:cxn>
                                <a:cxn ang="0">
                                  <a:pos x="connsiteX9180" y="connsiteY9180"/>
                                </a:cxn>
                                <a:cxn ang="0">
                                  <a:pos x="connsiteX9181" y="connsiteY9181"/>
                                </a:cxn>
                                <a:cxn ang="0">
                                  <a:pos x="connsiteX9182" y="connsiteY9182"/>
                                </a:cxn>
                                <a:cxn ang="0">
                                  <a:pos x="connsiteX9183" y="connsiteY9183"/>
                                </a:cxn>
                                <a:cxn ang="0">
                                  <a:pos x="connsiteX9184" y="connsiteY9184"/>
                                </a:cxn>
                                <a:cxn ang="0">
                                  <a:pos x="connsiteX9185" y="connsiteY9185"/>
                                </a:cxn>
                                <a:cxn ang="0">
                                  <a:pos x="connsiteX9186" y="connsiteY9186"/>
                                </a:cxn>
                                <a:cxn ang="0">
                                  <a:pos x="connsiteX9187" y="connsiteY9187"/>
                                </a:cxn>
                                <a:cxn ang="0">
                                  <a:pos x="connsiteX9188" y="connsiteY9188"/>
                                </a:cxn>
                                <a:cxn ang="0">
                                  <a:pos x="connsiteX9189" y="connsiteY9189"/>
                                </a:cxn>
                                <a:cxn ang="0">
                                  <a:pos x="connsiteX9190" y="connsiteY9190"/>
                                </a:cxn>
                                <a:cxn ang="0">
                                  <a:pos x="connsiteX9191" y="connsiteY9191"/>
                                </a:cxn>
                                <a:cxn ang="0">
                                  <a:pos x="connsiteX9192" y="connsiteY9192"/>
                                </a:cxn>
                                <a:cxn ang="0">
                                  <a:pos x="connsiteX9193" y="connsiteY9193"/>
                                </a:cxn>
                                <a:cxn ang="0">
                                  <a:pos x="connsiteX9194" y="connsiteY9194"/>
                                </a:cxn>
                                <a:cxn ang="0">
                                  <a:pos x="connsiteX9195" y="connsiteY9195"/>
                                </a:cxn>
                                <a:cxn ang="0">
                                  <a:pos x="connsiteX9196" y="connsiteY9196"/>
                                </a:cxn>
                                <a:cxn ang="0">
                                  <a:pos x="connsiteX9197" y="connsiteY9197"/>
                                </a:cxn>
                                <a:cxn ang="0">
                                  <a:pos x="connsiteX9198" y="connsiteY9198"/>
                                </a:cxn>
                                <a:cxn ang="0">
                                  <a:pos x="connsiteX9199" y="connsiteY9199"/>
                                </a:cxn>
                                <a:cxn ang="0">
                                  <a:pos x="connsiteX9200" y="connsiteY9200"/>
                                </a:cxn>
                                <a:cxn ang="0">
                                  <a:pos x="connsiteX9201" y="connsiteY9201"/>
                                </a:cxn>
                                <a:cxn ang="0">
                                  <a:pos x="connsiteX9202" y="connsiteY9202"/>
                                </a:cxn>
                                <a:cxn ang="0">
                                  <a:pos x="connsiteX9203" y="connsiteY9203"/>
                                </a:cxn>
                                <a:cxn ang="0">
                                  <a:pos x="connsiteX9204" y="connsiteY9204"/>
                                </a:cxn>
                                <a:cxn ang="0">
                                  <a:pos x="connsiteX9205" y="connsiteY9205"/>
                                </a:cxn>
                                <a:cxn ang="0">
                                  <a:pos x="connsiteX9206" y="connsiteY9206"/>
                                </a:cxn>
                                <a:cxn ang="0">
                                  <a:pos x="connsiteX9207" y="connsiteY9207"/>
                                </a:cxn>
                                <a:cxn ang="0">
                                  <a:pos x="connsiteX9208" y="connsiteY9208"/>
                                </a:cxn>
                                <a:cxn ang="0">
                                  <a:pos x="connsiteX9209" y="connsiteY9209"/>
                                </a:cxn>
                                <a:cxn ang="0">
                                  <a:pos x="connsiteX9210" y="connsiteY9210"/>
                                </a:cxn>
                                <a:cxn ang="0">
                                  <a:pos x="connsiteX9211" y="connsiteY9211"/>
                                </a:cxn>
                                <a:cxn ang="0">
                                  <a:pos x="connsiteX9212" y="connsiteY9212"/>
                                </a:cxn>
                                <a:cxn ang="0">
                                  <a:pos x="connsiteX9213" y="connsiteY9213"/>
                                </a:cxn>
                                <a:cxn ang="0">
                                  <a:pos x="connsiteX9214" y="connsiteY9214"/>
                                </a:cxn>
                                <a:cxn ang="0">
                                  <a:pos x="connsiteX9215" y="connsiteY9215"/>
                                </a:cxn>
                                <a:cxn ang="0">
                                  <a:pos x="connsiteX9216" y="connsiteY9216"/>
                                </a:cxn>
                                <a:cxn ang="0">
                                  <a:pos x="connsiteX9217" y="connsiteY9217"/>
                                </a:cxn>
                                <a:cxn ang="0">
                                  <a:pos x="connsiteX9218" y="connsiteY9218"/>
                                </a:cxn>
                                <a:cxn ang="0">
                                  <a:pos x="connsiteX9219" y="connsiteY9219"/>
                                </a:cxn>
                                <a:cxn ang="0">
                                  <a:pos x="connsiteX9220" y="connsiteY9220"/>
                                </a:cxn>
                                <a:cxn ang="0">
                                  <a:pos x="connsiteX9221" y="connsiteY9221"/>
                                </a:cxn>
                                <a:cxn ang="0">
                                  <a:pos x="connsiteX9222" y="connsiteY9222"/>
                                </a:cxn>
                                <a:cxn ang="0">
                                  <a:pos x="connsiteX9223" y="connsiteY9223"/>
                                </a:cxn>
                                <a:cxn ang="0">
                                  <a:pos x="connsiteX9224" y="connsiteY9224"/>
                                </a:cxn>
                                <a:cxn ang="0">
                                  <a:pos x="connsiteX9225" y="connsiteY9225"/>
                                </a:cxn>
                                <a:cxn ang="0">
                                  <a:pos x="connsiteX9226" y="connsiteY9226"/>
                                </a:cxn>
                                <a:cxn ang="0">
                                  <a:pos x="connsiteX9227" y="connsiteY9227"/>
                                </a:cxn>
                                <a:cxn ang="0">
                                  <a:pos x="connsiteX9228" y="connsiteY9228"/>
                                </a:cxn>
                                <a:cxn ang="0">
                                  <a:pos x="connsiteX9229" y="connsiteY9229"/>
                                </a:cxn>
                                <a:cxn ang="0">
                                  <a:pos x="connsiteX9230" y="connsiteY9230"/>
                                </a:cxn>
                                <a:cxn ang="0">
                                  <a:pos x="connsiteX9231" y="connsiteY9231"/>
                                </a:cxn>
                                <a:cxn ang="0">
                                  <a:pos x="connsiteX9232" y="connsiteY9232"/>
                                </a:cxn>
                                <a:cxn ang="0">
                                  <a:pos x="connsiteX9233" y="connsiteY9233"/>
                                </a:cxn>
                                <a:cxn ang="0">
                                  <a:pos x="connsiteX9234" y="connsiteY9234"/>
                                </a:cxn>
                                <a:cxn ang="0">
                                  <a:pos x="connsiteX9235" y="connsiteY9235"/>
                                </a:cxn>
                                <a:cxn ang="0">
                                  <a:pos x="connsiteX9236" y="connsiteY9236"/>
                                </a:cxn>
                                <a:cxn ang="0">
                                  <a:pos x="connsiteX9237" y="connsiteY9237"/>
                                </a:cxn>
                                <a:cxn ang="0">
                                  <a:pos x="connsiteX9238" y="connsiteY9238"/>
                                </a:cxn>
                                <a:cxn ang="0">
                                  <a:pos x="connsiteX9239" y="connsiteY9239"/>
                                </a:cxn>
                                <a:cxn ang="0">
                                  <a:pos x="connsiteX9240" y="connsiteY9240"/>
                                </a:cxn>
                                <a:cxn ang="0">
                                  <a:pos x="connsiteX9241" y="connsiteY9241"/>
                                </a:cxn>
                                <a:cxn ang="0">
                                  <a:pos x="connsiteX9242" y="connsiteY9242"/>
                                </a:cxn>
                                <a:cxn ang="0">
                                  <a:pos x="connsiteX9243" y="connsiteY9243"/>
                                </a:cxn>
                                <a:cxn ang="0">
                                  <a:pos x="connsiteX9244" y="connsiteY9244"/>
                                </a:cxn>
                                <a:cxn ang="0">
                                  <a:pos x="connsiteX9245" y="connsiteY9245"/>
                                </a:cxn>
                                <a:cxn ang="0">
                                  <a:pos x="connsiteX9246" y="connsiteY9246"/>
                                </a:cxn>
                                <a:cxn ang="0">
                                  <a:pos x="connsiteX9247" y="connsiteY9247"/>
                                </a:cxn>
                                <a:cxn ang="0">
                                  <a:pos x="connsiteX9248" y="connsiteY9248"/>
                                </a:cxn>
                                <a:cxn ang="0">
                                  <a:pos x="connsiteX9249" y="connsiteY9249"/>
                                </a:cxn>
                                <a:cxn ang="0">
                                  <a:pos x="connsiteX9250" y="connsiteY9250"/>
                                </a:cxn>
                                <a:cxn ang="0">
                                  <a:pos x="connsiteX9251" y="connsiteY9251"/>
                                </a:cxn>
                                <a:cxn ang="0">
                                  <a:pos x="connsiteX9252" y="connsiteY9252"/>
                                </a:cxn>
                                <a:cxn ang="0">
                                  <a:pos x="connsiteX9253" y="connsiteY9253"/>
                                </a:cxn>
                                <a:cxn ang="0">
                                  <a:pos x="connsiteX9254" y="connsiteY9254"/>
                                </a:cxn>
                                <a:cxn ang="0">
                                  <a:pos x="connsiteX9255" y="connsiteY9255"/>
                                </a:cxn>
                                <a:cxn ang="0">
                                  <a:pos x="connsiteX9256" y="connsiteY9256"/>
                                </a:cxn>
                                <a:cxn ang="0">
                                  <a:pos x="connsiteX9257" y="connsiteY9257"/>
                                </a:cxn>
                                <a:cxn ang="0">
                                  <a:pos x="connsiteX9258" y="connsiteY9258"/>
                                </a:cxn>
                                <a:cxn ang="0">
                                  <a:pos x="connsiteX9259" y="connsiteY9259"/>
                                </a:cxn>
                                <a:cxn ang="0">
                                  <a:pos x="connsiteX9260" y="connsiteY9260"/>
                                </a:cxn>
                                <a:cxn ang="0">
                                  <a:pos x="connsiteX9261" y="connsiteY9261"/>
                                </a:cxn>
                                <a:cxn ang="0">
                                  <a:pos x="connsiteX9262" y="connsiteY9262"/>
                                </a:cxn>
                                <a:cxn ang="0">
                                  <a:pos x="connsiteX9263" y="connsiteY9263"/>
                                </a:cxn>
                                <a:cxn ang="0">
                                  <a:pos x="connsiteX9264" y="connsiteY9264"/>
                                </a:cxn>
                                <a:cxn ang="0">
                                  <a:pos x="connsiteX9265" y="connsiteY9265"/>
                                </a:cxn>
                                <a:cxn ang="0">
                                  <a:pos x="connsiteX9266" y="connsiteY9266"/>
                                </a:cxn>
                                <a:cxn ang="0">
                                  <a:pos x="connsiteX9267" y="connsiteY9267"/>
                                </a:cxn>
                                <a:cxn ang="0">
                                  <a:pos x="connsiteX9268" y="connsiteY9268"/>
                                </a:cxn>
                                <a:cxn ang="0">
                                  <a:pos x="connsiteX9269" y="connsiteY9269"/>
                                </a:cxn>
                                <a:cxn ang="0">
                                  <a:pos x="connsiteX9270" y="connsiteY9270"/>
                                </a:cxn>
                                <a:cxn ang="0">
                                  <a:pos x="connsiteX9271" y="connsiteY9271"/>
                                </a:cxn>
                                <a:cxn ang="0">
                                  <a:pos x="connsiteX9272" y="connsiteY9272"/>
                                </a:cxn>
                                <a:cxn ang="0">
                                  <a:pos x="connsiteX9273" y="connsiteY9273"/>
                                </a:cxn>
                                <a:cxn ang="0">
                                  <a:pos x="connsiteX9274" y="connsiteY9274"/>
                                </a:cxn>
                                <a:cxn ang="0">
                                  <a:pos x="connsiteX9275" y="connsiteY9275"/>
                                </a:cxn>
                                <a:cxn ang="0">
                                  <a:pos x="connsiteX9276" y="connsiteY9276"/>
                                </a:cxn>
                                <a:cxn ang="0">
                                  <a:pos x="connsiteX9277" y="connsiteY9277"/>
                                </a:cxn>
                                <a:cxn ang="0">
                                  <a:pos x="connsiteX9278" y="connsiteY9278"/>
                                </a:cxn>
                                <a:cxn ang="0">
                                  <a:pos x="connsiteX9279" y="connsiteY9279"/>
                                </a:cxn>
                                <a:cxn ang="0">
                                  <a:pos x="connsiteX9280" y="connsiteY9280"/>
                                </a:cxn>
                                <a:cxn ang="0">
                                  <a:pos x="connsiteX9281" y="connsiteY9281"/>
                                </a:cxn>
                                <a:cxn ang="0">
                                  <a:pos x="connsiteX9282" y="connsiteY9282"/>
                                </a:cxn>
                                <a:cxn ang="0">
                                  <a:pos x="connsiteX9283" y="connsiteY9283"/>
                                </a:cxn>
                                <a:cxn ang="0">
                                  <a:pos x="connsiteX9284" y="connsiteY9284"/>
                                </a:cxn>
                                <a:cxn ang="0">
                                  <a:pos x="connsiteX9285" y="connsiteY9285"/>
                                </a:cxn>
                                <a:cxn ang="0">
                                  <a:pos x="connsiteX9286" y="connsiteY9286"/>
                                </a:cxn>
                                <a:cxn ang="0">
                                  <a:pos x="connsiteX9287" y="connsiteY9287"/>
                                </a:cxn>
                                <a:cxn ang="0">
                                  <a:pos x="connsiteX9288" y="connsiteY9288"/>
                                </a:cxn>
                                <a:cxn ang="0">
                                  <a:pos x="connsiteX9289" y="connsiteY9289"/>
                                </a:cxn>
                                <a:cxn ang="0">
                                  <a:pos x="connsiteX9290" y="connsiteY9290"/>
                                </a:cxn>
                                <a:cxn ang="0">
                                  <a:pos x="connsiteX9291" y="connsiteY9291"/>
                                </a:cxn>
                                <a:cxn ang="0">
                                  <a:pos x="connsiteX9292" y="connsiteY9292"/>
                                </a:cxn>
                                <a:cxn ang="0">
                                  <a:pos x="connsiteX9293" y="connsiteY9293"/>
                                </a:cxn>
                                <a:cxn ang="0">
                                  <a:pos x="connsiteX9294" y="connsiteY9294"/>
                                </a:cxn>
                                <a:cxn ang="0">
                                  <a:pos x="connsiteX9295" y="connsiteY9295"/>
                                </a:cxn>
                                <a:cxn ang="0">
                                  <a:pos x="connsiteX9296" y="connsiteY9296"/>
                                </a:cxn>
                                <a:cxn ang="0">
                                  <a:pos x="connsiteX9297" y="connsiteY9297"/>
                                </a:cxn>
                                <a:cxn ang="0">
                                  <a:pos x="connsiteX9298" y="connsiteY9298"/>
                                </a:cxn>
                                <a:cxn ang="0">
                                  <a:pos x="connsiteX9299" y="connsiteY9299"/>
                                </a:cxn>
                                <a:cxn ang="0">
                                  <a:pos x="connsiteX9300" y="connsiteY9300"/>
                                </a:cxn>
                                <a:cxn ang="0">
                                  <a:pos x="connsiteX9301" y="connsiteY9301"/>
                                </a:cxn>
                                <a:cxn ang="0">
                                  <a:pos x="connsiteX9302" y="connsiteY9302"/>
                                </a:cxn>
                                <a:cxn ang="0">
                                  <a:pos x="connsiteX9303" y="connsiteY9303"/>
                                </a:cxn>
                                <a:cxn ang="0">
                                  <a:pos x="connsiteX9304" y="connsiteY9304"/>
                                </a:cxn>
                                <a:cxn ang="0">
                                  <a:pos x="connsiteX9305" y="connsiteY9305"/>
                                </a:cxn>
                                <a:cxn ang="0">
                                  <a:pos x="connsiteX9306" y="connsiteY9306"/>
                                </a:cxn>
                                <a:cxn ang="0">
                                  <a:pos x="connsiteX9307" y="connsiteY9307"/>
                                </a:cxn>
                                <a:cxn ang="0">
                                  <a:pos x="connsiteX9308" y="connsiteY9308"/>
                                </a:cxn>
                                <a:cxn ang="0">
                                  <a:pos x="connsiteX9309" y="connsiteY9309"/>
                                </a:cxn>
                                <a:cxn ang="0">
                                  <a:pos x="connsiteX9310" y="connsiteY9310"/>
                                </a:cxn>
                                <a:cxn ang="0">
                                  <a:pos x="connsiteX9311" y="connsiteY9311"/>
                                </a:cxn>
                                <a:cxn ang="0">
                                  <a:pos x="connsiteX9312" y="connsiteY9312"/>
                                </a:cxn>
                                <a:cxn ang="0">
                                  <a:pos x="connsiteX9313" y="connsiteY9313"/>
                                </a:cxn>
                                <a:cxn ang="0">
                                  <a:pos x="connsiteX9314" y="connsiteY9314"/>
                                </a:cxn>
                                <a:cxn ang="0">
                                  <a:pos x="connsiteX9315" y="connsiteY9315"/>
                                </a:cxn>
                                <a:cxn ang="0">
                                  <a:pos x="connsiteX9316" y="connsiteY9316"/>
                                </a:cxn>
                                <a:cxn ang="0">
                                  <a:pos x="connsiteX9317" y="connsiteY9317"/>
                                </a:cxn>
                                <a:cxn ang="0">
                                  <a:pos x="connsiteX9318" y="connsiteY9318"/>
                                </a:cxn>
                                <a:cxn ang="0">
                                  <a:pos x="connsiteX9319" y="connsiteY9319"/>
                                </a:cxn>
                                <a:cxn ang="0">
                                  <a:pos x="connsiteX9320" y="connsiteY9320"/>
                                </a:cxn>
                                <a:cxn ang="0">
                                  <a:pos x="connsiteX9321" y="connsiteY9321"/>
                                </a:cxn>
                                <a:cxn ang="0">
                                  <a:pos x="connsiteX9322" y="connsiteY9322"/>
                                </a:cxn>
                                <a:cxn ang="0">
                                  <a:pos x="connsiteX9323" y="connsiteY9323"/>
                                </a:cxn>
                                <a:cxn ang="0">
                                  <a:pos x="connsiteX9324" y="connsiteY9324"/>
                                </a:cxn>
                                <a:cxn ang="0">
                                  <a:pos x="connsiteX9325" y="connsiteY9325"/>
                                </a:cxn>
                                <a:cxn ang="0">
                                  <a:pos x="connsiteX9326" y="connsiteY9326"/>
                                </a:cxn>
                                <a:cxn ang="0">
                                  <a:pos x="connsiteX9327" y="connsiteY9327"/>
                                </a:cxn>
                                <a:cxn ang="0">
                                  <a:pos x="connsiteX9328" y="connsiteY9328"/>
                                </a:cxn>
                                <a:cxn ang="0">
                                  <a:pos x="connsiteX9329" y="connsiteY9329"/>
                                </a:cxn>
                                <a:cxn ang="0">
                                  <a:pos x="connsiteX9330" y="connsiteY9330"/>
                                </a:cxn>
                                <a:cxn ang="0">
                                  <a:pos x="connsiteX9331" y="connsiteY9331"/>
                                </a:cxn>
                                <a:cxn ang="0">
                                  <a:pos x="connsiteX9332" y="connsiteY9332"/>
                                </a:cxn>
                                <a:cxn ang="0">
                                  <a:pos x="connsiteX9333" y="connsiteY9333"/>
                                </a:cxn>
                                <a:cxn ang="0">
                                  <a:pos x="connsiteX9334" y="connsiteY9334"/>
                                </a:cxn>
                                <a:cxn ang="0">
                                  <a:pos x="connsiteX9335" y="connsiteY9335"/>
                                </a:cxn>
                                <a:cxn ang="0">
                                  <a:pos x="connsiteX9336" y="connsiteY9336"/>
                                </a:cxn>
                                <a:cxn ang="0">
                                  <a:pos x="connsiteX9337" y="connsiteY9337"/>
                                </a:cxn>
                                <a:cxn ang="0">
                                  <a:pos x="connsiteX9338" y="connsiteY9338"/>
                                </a:cxn>
                                <a:cxn ang="0">
                                  <a:pos x="connsiteX9339" y="connsiteY9339"/>
                                </a:cxn>
                                <a:cxn ang="0">
                                  <a:pos x="connsiteX9340" y="connsiteY9340"/>
                                </a:cxn>
                                <a:cxn ang="0">
                                  <a:pos x="connsiteX9341" y="connsiteY9341"/>
                                </a:cxn>
                                <a:cxn ang="0">
                                  <a:pos x="connsiteX9342" y="connsiteY9342"/>
                                </a:cxn>
                                <a:cxn ang="0">
                                  <a:pos x="connsiteX9343" y="connsiteY9343"/>
                                </a:cxn>
                                <a:cxn ang="0">
                                  <a:pos x="connsiteX9344" y="connsiteY9344"/>
                                </a:cxn>
                                <a:cxn ang="0">
                                  <a:pos x="connsiteX9345" y="connsiteY9345"/>
                                </a:cxn>
                                <a:cxn ang="0">
                                  <a:pos x="connsiteX9346" y="connsiteY9346"/>
                                </a:cxn>
                                <a:cxn ang="0">
                                  <a:pos x="connsiteX9347" y="connsiteY9347"/>
                                </a:cxn>
                                <a:cxn ang="0">
                                  <a:pos x="connsiteX9348" y="connsiteY9348"/>
                                </a:cxn>
                                <a:cxn ang="0">
                                  <a:pos x="connsiteX9349" y="connsiteY9349"/>
                                </a:cxn>
                                <a:cxn ang="0">
                                  <a:pos x="connsiteX9350" y="connsiteY9350"/>
                                </a:cxn>
                                <a:cxn ang="0">
                                  <a:pos x="connsiteX9351" y="connsiteY9351"/>
                                </a:cxn>
                                <a:cxn ang="0">
                                  <a:pos x="connsiteX9352" y="connsiteY9352"/>
                                </a:cxn>
                                <a:cxn ang="0">
                                  <a:pos x="connsiteX9353" y="connsiteY9353"/>
                                </a:cxn>
                                <a:cxn ang="0">
                                  <a:pos x="connsiteX9354" y="connsiteY9354"/>
                                </a:cxn>
                                <a:cxn ang="0">
                                  <a:pos x="connsiteX9355" y="connsiteY9355"/>
                                </a:cxn>
                                <a:cxn ang="0">
                                  <a:pos x="connsiteX9356" y="connsiteY9356"/>
                                </a:cxn>
                                <a:cxn ang="0">
                                  <a:pos x="connsiteX9357" y="connsiteY9357"/>
                                </a:cxn>
                                <a:cxn ang="0">
                                  <a:pos x="connsiteX9358" y="connsiteY9358"/>
                                </a:cxn>
                                <a:cxn ang="0">
                                  <a:pos x="connsiteX9359" y="connsiteY9359"/>
                                </a:cxn>
                                <a:cxn ang="0">
                                  <a:pos x="connsiteX9360" y="connsiteY9360"/>
                                </a:cxn>
                                <a:cxn ang="0">
                                  <a:pos x="connsiteX9361" y="connsiteY9361"/>
                                </a:cxn>
                                <a:cxn ang="0">
                                  <a:pos x="connsiteX9362" y="connsiteY9362"/>
                                </a:cxn>
                                <a:cxn ang="0">
                                  <a:pos x="connsiteX9363" y="connsiteY9363"/>
                                </a:cxn>
                                <a:cxn ang="0">
                                  <a:pos x="connsiteX9364" y="connsiteY9364"/>
                                </a:cxn>
                                <a:cxn ang="0">
                                  <a:pos x="connsiteX9365" y="connsiteY9365"/>
                                </a:cxn>
                                <a:cxn ang="0">
                                  <a:pos x="connsiteX9366" y="connsiteY9366"/>
                                </a:cxn>
                                <a:cxn ang="0">
                                  <a:pos x="connsiteX9367" y="connsiteY9367"/>
                                </a:cxn>
                                <a:cxn ang="0">
                                  <a:pos x="connsiteX9368" y="connsiteY9368"/>
                                </a:cxn>
                                <a:cxn ang="0">
                                  <a:pos x="connsiteX9369" y="connsiteY9369"/>
                                </a:cxn>
                                <a:cxn ang="0">
                                  <a:pos x="connsiteX9370" y="connsiteY9370"/>
                                </a:cxn>
                                <a:cxn ang="0">
                                  <a:pos x="connsiteX9371" y="connsiteY9371"/>
                                </a:cxn>
                                <a:cxn ang="0">
                                  <a:pos x="connsiteX9372" y="connsiteY9372"/>
                                </a:cxn>
                                <a:cxn ang="0">
                                  <a:pos x="connsiteX9373" y="connsiteY9373"/>
                                </a:cxn>
                                <a:cxn ang="0">
                                  <a:pos x="connsiteX9374" y="connsiteY9374"/>
                                </a:cxn>
                                <a:cxn ang="0">
                                  <a:pos x="connsiteX9375" y="connsiteY9375"/>
                                </a:cxn>
                                <a:cxn ang="0">
                                  <a:pos x="connsiteX9376" y="connsiteY9376"/>
                                </a:cxn>
                                <a:cxn ang="0">
                                  <a:pos x="connsiteX9377" y="connsiteY9377"/>
                                </a:cxn>
                                <a:cxn ang="0">
                                  <a:pos x="connsiteX9378" y="connsiteY9378"/>
                                </a:cxn>
                                <a:cxn ang="0">
                                  <a:pos x="connsiteX9379" y="connsiteY9379"/>
                                </a:cxn>
                                <a:cxn ang="0">
                                  <a:pos x="connsiteX9380" y="connsiteY9380"/>
                                </a:cxn>
                                <a:cxn ang="0">
                                  <a:pos x="connsiteX9381" y="connsiteY9381"/>
                                </a:cxn>
                                <a:cxn ang="0">
                                  <a:pos x="connsiteX9382" y="connsiteY9382"/>
                                </a:cxn>
                                <a:cxn ang="0">
                                  <a:pos x="connsiteX9383" y="connsiteY9383"/>
                                </a:cxn>
                                <a:cxn ang="0">
                                  <a:pos x="connsiteX9384" y="connsiteY9384"/>
                                </a:cxn>
                                <a:cxn ang="0">
                                  <a:pos x="connsiteX9385" y="connsiteY9385"/>
                                </a:cxn>
                                <a:cxn ang="0">
                                  <a:pos x="connsiteX9386" y="connsiteY9386"/>
                                </a:cxn>
                                <a:cxn ang="0">
                                  <a:pos x="connsiteX9387" y="connsiteY9387"/>
                                </a:cxn>
                                <a:cxn ang="0">
                                  <a:pos x="connsiteX9388" y="connsiteY9388"/>
                                </a:cxn>
                                <a:cxn ang="0">
                                  <a:pos x="connsiteX9389" y="connsiteY9389"/>
                                </a:cxn>
                                <a:cxn ang="0">
                                  <a:pos x="connsiteX9390" y="connsiteY9390"/>
                                </a:cxn>
                                <a:cxn ang="0">
                                  <a:pos x="connsiteX9391" y="connsiteY9391"/>
                                </a:cxn>
                                <a:cxn ang="0">
                                  <a:pos x="connsiteX9392" y="connsiteY9392"/>
                                </a:cxn>
                                <a:cxn ang="0">
                                  <a:pos x="connsiteX9393" y="connsiteY9393"/>
                                </a:cxn>
                                <a:cxn ang="0">
                                  <a:pos x="connsiteX9394" y="connsiteY9394"/>
                                </a:cxn>
                                <a:cxn ang="0">
                                  <a:pos x="connsiteX9395" y="connsiteY9395"/>
                                </a:cxn>
                                <a:cxn ang="0">
                                  <a:pos x="connsiteX9396" y="connsiteY9396"/>
                                </a:cxn>
                                <a:cxn ang="0">
                                  <a:pos x="connsiteX9397" y="connsiteY9397"/>
                                </a:cxn>
                                <a:cxn ang="0">
                                  <a:pos x="connsiteX9398" y="connsiteY9398"/>
                                </a:cxn>
                                <a:cxn ang="0">
                                  <a:pos x="connsiteX9399" y="connsiteY9399"/>
                                </a:cxn>
                                <a:cxn ang="0">
                                  <a:pos x="connsiteX9400" y="connsiteY9400"/>
                                </a:cxn>
                                <a:cxn ang="0">
                                  <a:pos x="connsiteX9401" y="connsiteY9401"/>
                                </a:cxn>
                                <a:cxn ang="0">
                                  <a:pos x="connsiteX9402" y="connsiteY9402"/>
                                </a:cxn>
                                <a:cxn ang="0">
                                  <a:pos x="connsiteX9403" y="connsiteY9403"/>
                                </a:cxn>
                                <a:cxn ang="0">
                                  <a:pos x="connsiteX9404" y="connsiteY9404"/>
                                </a:cxn>
                                <a:cxn ang="0">
                                  <a:pos x="connsiteX9405" y="connsiteY9405"/>
                                </a:cxn>
                                <a:cxn ang="0">
                                  <a:pos x="connsiteX9406" y="connsiteY9406"/>
                                </a:cxn>
                                <a:cxn ang="0">
                                  <a:pos x="connsiteX9407" y="connsiteY9407"/>
                                </a:cxn>
                                <a:cxn ang="0">
                                  <a:pos x="connsiteX9408" y="connsiteY9408"/>
                                </a:cxn>
                                <a:cxn ang="0">
                                  <a:pos x="connsiteX9409" y="connsiteY9409"/>
                                </a:cxn>
                                <a:cxn ang="0">
                                  <a:pos x="connsiteX9410" y="connsiteY9410"/>
                                </a:cxn>
                                <a:cxn ang="0">
                                  <a:pos x="connsiteX9411" y="connsiteY9411"/>
                                </a:cxn>
                                <a:cxn ang="0">
                                  <a:pos x="connsiteX9412" y="connsiteY9412"/>
                                </a:cxn>
                                <a:cxn ang="0">
                                  <a:pos x="connsiteX9413" y="connsiteY9413"/>
                                </a:cxn>
                                <a:cxn ang="0">
                                  <a:pos x="connsiteX9414" y="connsiteY9414"/>
                                </a:cxn>
                                <a:cxn ang="0">
                                  <a:pos x="connsiteX9415" y="connsiteY9415"/>
                                </a:cxn>
                                <a:cxn ang="0">
                                  <a:pos x="connsiteX9416" y="connsiteY9416"/>
                                </a:cxn>
                                <a:cxn ang="0">
                                  <a:pos x="connsiteX9417" y="connsiteY9417"/>
                                </a:cxn>
                                <a:cxn ang="0">
                                  <a:pos x="connsiteX9418" y="connsiteY9418"/>
                                </a:cxn>
                                <a:cxn ang="0">
                                  <a:pos x="connsiteX9419" y="connsiteY9419"/>
                                </a:cxn>
                                <a:cxn ang="0">
                                  <a:pos x="connsiteX9420" y="connsiteY9420"/>
                                </a:cxn>
                                <a:cxn ang="0">
                                  <a:pos x="connsiteX9421" y="connsiteY9421"/>
                                </a:cxn>
                                <a:cxn ang="0">
                                  <a:pos x="connsiteX9422" y="connsiteY9422"/>
                                </a:cxn>
                                <a:cxn ang="0">
                                  <a:pos x="connsiteX9423" y="connsiteY9423"/>
                                </a:cxn>
                                <a:cxn ang="0">
                                  <a:pos x="connsiteX9424" y="connsiteY9424"/>
                                </a:cxn>
                                <a:cxn ang="0">
                                  <a:pos x="connsiteX9425" y="connsiteY9425"/>
                                </a:cxn>
                                <a:cxn ang="0">
                                  <a:pos x="connsiteX9426" y="connsiteY9426"/>
                                </a:cxn>
                                <a:cxn ang="0">
                                  <a:pos x="connsiteX9427" y="connsiteY9427"/>
                                </a:cxn>
                                <a:cxn ang="0">
                                  <a:pos x="connsiteX9428" y="connsiteY9428"/>
                                </a:cxn>
                                <a:cxn ang="0">
                                  <a:pos x="connsiteX9429" y="connsiteY9429"/>
                                </a:cxn>
                                <a:cxn ang="0">
                                  <a:pos x="connsiteX9430" y="connsiteY9430"/>
                                </a:cxn>
                                <a:cxn ang="0">
                                  <a:pos x="connsiteX9431" y="connsiteY9431"/>
                                </a:cxn>
                                <a:cxn ang="0">
                                  <a:pos x="connsiteX9432" y="connsiteY9432"/>
                                </a:cxn>
                                <a:cxn ang="0">
                                  <a:pos x="connsiteX9433" y="connsiteY9433"/>
                                </a:cxn>
                                <a:cxn ang="0">
                                  <a:pos x="connsiteX9434" y="connsiteY9434"/>
                                </a:cxn>
                                <a:cxn ang="0">
                                  <a:pos x="connsiteX9435" y="connsiteY9435"/>
                                </a:cxn>
                                <a:cxn ang="0">
                                  <a:pos x="connsiteX9436" y="connsiteY9436"/>
                                </a:cxn>
                                <a:cxn ang="0">
                                  <a:pos x="connsiteX9437" y="connsiteY9437"/>
                                </a:cxn>
                                <a:cxn ang="0">
                                  <a:pos x="connsiteX9438" y="connsiteY9438"/>
                                </a:cxn>
                                <a:cxn ang="0">
                                  <a:pos x="connsiteX9439" y="connsiteY9439"/>
                                </a:cxn>
                                <a:cxn ang="0">
                                  <a:pos x="connsiteX9440" y="connsiteY9440"/>
                                </a:cxn>
                                <a:cxn ang="0">
                                  <a:pos x="connsiteX9441" y="connsiteY9441"/>
                                </a:cxn>
                                <a:cxn ang="0">
                                  <a:pos x="connsiteX9442" y="connsiteY9442"/>
                                </a:cxn>
                                <a:cxn ang="0">
                                  <a:pos x="connsiteX9443" y="connsiteY9443"/>
                                </a:cxn>
                                <a:cxn ang="0">
                                  <a:pos x="connsiteX9444" y="connsiteY9444"/>
                                </a:cxn>
                                <a:cxn ang="0">
                                  <a:pos x="connsiteX9445" y="connsiteY9445"/>
                                </a:cxn>
                                <a:cxn ang="0">
                                  <a:pos x="connsiteX9446" y="connsiteY9446"/>
                                </a:cxn>
                                <a:cxn ang="0">
                                  <a:pos x="connsiteX9447" y="connsiteY9447"/>
                                </a:cxn>
                                <a:cxn ang="0">
                                  <a:pos x="connsiteX9448" y="connsiteY9448"/>
                                </a:cxn>
                                <a:cxn ang="0">
                                  <a:pos x="connsiteX9449" y="connsiteY9449"/>
                                </a:cxn>
                                <a:cxn ang="0">
                                  <a:pos x="connsiteX9450" y="connsiteY9450"/>
                                </a:cxn>
                                <a:cxn ang="0">
                                  <a:pos x="connsiteX9451" y="connsiteY9451"/>
                                </a:cxn>
                                <a:cxn ang="0">
                                  <a:pos x="connsiteX9452" y="connsiteY9452"/>
                                </a:cxn>
                                <a:cxn ang="0">
                                  <a:pos x="connsiteX9453" y="connsiteY9453"/>
                                </a:cxn>
                                <a:cxn ang="0">
                                  <a:pos x="connsiteX9454" y="connsiteY9454"/>
                                </a:cxn>
                                <a:cxn ang="0">
                                  <a:pos x="connsiteX9455" y="connsiteY9455"/>
                                </a:cxn>
                                <a:cxn ang="0">
                                  <a:pos x="connsiteX9456" y="connsiteY9456"/>
                                </a:cxn>
                                <a:cxn ang="0">
                                  <a:pos x="connsiteX9457" y="connsiteY9457"/>
                                </a:cxn>
                                <a:cxn ang="0">
                                  <a:pos x="connsiteX9458" y="connsiteY9458"/>
                                </a:cxn>
                                <a:cxn ang="0">
                                  <a:pos x="connsiteX9459" y="connsiteY9459"/>
                                </a:cxn>
                                <a:cxn ang="0">
                                  <a:pos x="connsiteX9460" y="connsiteY9460"/>
                                </a:cxn>
                                <a:cxn ang="0">
                                  <a:pos x="connsiteX9461" y="connsiteY9461"/>
                                </a:cxn>
                                <a:cxn ang="0">
                                  <a:pos x="connsiteX9462" y="connsiteY9462"/>
                                </a:cxn>
                                <a:cxn ang="0">
                                  <a:pos x="connsiteX9463" y="connsiteY9463"/>
                                </a:cxn>
                                <a:cxn ang="0">
                                  <a:pos x="connsiteX9464" y="connsiteY9464"/>
                                </a:cxn>
                                <a:cxn ang="0">
                                  <a:pos x="connsiteX9465" y="connsiteY9465"/>
                                </a:cxn>
                                <a:cxn ang="0">
                                  <a:pos x="connsiteX9466" y="connsiteY9466"/>
                                </a:cxn>
                                <a:cxn ang="0">
                                  <a:pos x="connsiteX9467" y="connsiteY9467"/>
                                </a:cxn>
                                <a:cxn ang="0">
                                  <a:pos x="connsiteX9468" y="connsiteY9468"/>
                                </a:cxn>
                                <a:cxn ang="0">
                                  <a:pos x="connsiteX9469" y="connsiteY9469"/>
                                </a:cxn>
                                <a:cxn ang="0">
                                  <a:pos x="connsiteX9470" y="connsiteY9470"/>
                                </a:cxn>
                                <a:cxn ang="0">
                                  <a:pos x="connsiteX9471" y="connsiteY9471"/>
                                </a:cxn>
                                <a:cxn ang="0">
                                  <a:pos x="connsiteX9472" y="connsiteY9472"/>
                                </a:cxn>
                                <a:cxn ang="0">
                                  <a:pos x="connsiteX9473" y="connsiteY9473"/>
                                </a:cxn>
                                <a:cxn ang="0">
                                  <a:pos x="connsiteX9474" y="connsiteY9474"/>
                                </a:cxn>
                                <a:cxn ang="0">
                                  <a:pos x="connsiteX9475" y="connsiteY9475"/>
                                </a:cxn>
                                <a:cxn ang="0">
                                  <a:pos x="connsiteX9476" y="connsiteY9476"/>
                                </a:cxn>
                                <a:cxn ang="0">
                                  <a:pos x="connsiteX9477" y="connsiteY9477"/>
                                </a:cxn>
                                <a:cxn ang="0">
                                  <a:pos x="connsiteX9478" y="connsiteY9478"/>
                                </a:cxn>
                                <a:cxn ang="0">
                                  <a:pos x="connsiteX9479" y="connsiteY9479"/>
                                </a:cxn>
                                <a:cxn ang="0">
                                  <a:pos x="connsiteX9480" y="connsiteY9480"/>
                                </a:cxn>
                                <a:cxn ang="0">
                                  <a:pos x="connsiteX9481" y="connsiteY9481"/>
                                </a:cxn>
                                <a:cxn ang="0">
                                  <a:pos x="connsiteX9482" y="connsiteY9482"/>
                                </a:cxn>
                                <a:cxn ang="0">
                                  <a:pos x="connsiteX9483" y="connsiteY9483"/>
                                </a:cxn>
                                <a:cxn ang="0">
                                  <a:pos x="connsiteX9484" y="connsiteY9484"/>
                                </a:cxn>
                                <a:cxn ang="0">
                                  <a:pos x="connsiteX9485" y="connsiteY9485"/>
                                </a:cxn>
                                <a:cxn ang="0">
                                  <a:pos x="connsiteX9486" y="connsiteY9486"/>
                                </a:cxn>
                                <a:cxn ang="0">
                                  <a:pos x="connsiteX9487" y="connsiteY9487"/>
                                </a:cxn>
                                <a:cxn ang="0">
                                  <a:pos x="connsiteX9488" y="connsiteY9488"/>
                                </a:cxn>
                                <a:cxn ang="0">
                                  <a:pos x="connsiteX9489" y="connsiteY9489"/>
                                </a:cxn>
                                <a:cxn ang="0">
                                  <a:pos x="connsiteX9490" y="connsiteY9490"/>
                                </a:cxn>
                                <a:cxn ang="0">
                                  <a:pos x="connsiteX9491" y="connsiteY9491"/>
                                </a:cxn>
                                <a:cxn ang="0">
                                  <a:pos x="connsiteX9492" y="connsiteY9492"/>
                                </a:cxn>
                                <a:cxn ang="0">
                                  <a:pos x="connsiteX9493" y="connsiteY9493"/>
                                </a:cxn>
                                <a:cxn ang="0">
                                  <a:pos x="connsiteX9494" y="connsiteY9494"/>
                                </a:cxn>
                                <a:cxn ang="0">
                                  <a:pos x="connsiteX9495" y="connsiteY9495"/>
                                </a:cxn>
                                <a:cxn ang="0">
                                  <a:pos x="connsiteX9496" y="connsiteY9496"/>
                                </a:cxn>
                                <a:cxn ang="0">
                                  <a:pos x="connsiteX9497" y="connsiteY9497"/>
                                </a:cxn>
                                <a:cxn ang="0">
                                  <a:pos x="connsiteX9498" y="connsiteY9498"/>
                                </a:cxn>
                                <a:cxn ang="0">
                                  <a:pos x="connsiteX9499" y="connsiteY9499"/>
                                </a:cxn>
                                <a:cxn ang="0">
                                  <a:pos x="connsiteX9500" y="connsiteY9500"/>
                                </a:cxn>
                                <a:cxn ang="0">
                                  <a:pos x="connsiteX9501" y="connsiteY9501"/>
                                </a:cxn>
                                <a:cxn ang="0">
                                  <a:pos x="connsiteX9502" y="connsiteY9502"/>
                                </a:cxn>
                                <a:cxn ang="0">
                                  <a:pos x="connsiteX9503" y="connsiteY9503"/>
                                </a:cxn>
                                <a:cxn ang="0">
                                  <a:pos x="connsiteX9504" y="connsiteY9504"/>
                                </a:cxn>
                                <a:cxn ang="0">
                                  <a:pos x="connsiteX9505" y="connsiteY9505"/>
                                </a:cxn>
                                <a:cxn ang="0">
                                  <a:pos x="connsiteX9506" y="connsiteY9506"/>
                                </a:cxn>
                                <a:cxn ang="0">
                                  <a:pos x="connsiteX9507" y="connsiteY9507"/>
                                </a:cxn>
                                <a:cxn ang="0">
                                  <a:pos x="connsiteX9508" y="connsiteY9508"/>
                                </a:cxn>
                                <a:cxn ang="0">
                                  <a:pos x="connsiteX9509" y="connsiteY9509"/>
                                </a:cxn>
                                <a:cxn ang="0">
                                  <a:pos x="connsiteX9510" y="connsiteY9510"/>
                                </a:cxn>
                                <a:cxn ang="0">
                                  <a:pos x="connsiteX9511" y="connsiteY9511"/>
                                </a:cxn>
                                <a:cxn ang="0">
                                  <a:pos x="connsiteX9512" y="connsiteY9512"/>
                                </a:cxn>
                                <a:cxn ang="0">
                                  <a:pos x="connsiteX9513" y="connsiteY9513"/>
                                </a:cxn>
                                <a:cxn ang="0">
                                  <a:pos x="connsiteX9514" y="connsiteY9514"/>
                                </a:cxn>
                                <a:cxn ang="0">
                                  <a:pos x="connsiteX9515" y="connsiteY9515"/>
                                </a:cxn>
                                <a:cxn ang="0">
                                  <a:pos x="connsiteX9516" y="connsiteY9516"/>
                                </a:cxn>
                                <a:cxn ang="0">
                                  <a:pos x="connsiteX9517" y="connsiteY9517"/>
                                </a:cxn>
                                <a:cxn ang="0">
                                  <a:pos x="connsiteX9518" y="connsiteY9518"/>
                                </a:cxn>
                                <a:cxn ang="0">
                                  <a:pos x="connsiteX9519" y="connsiteY9519"/>
                                </a:cxn>
                                <a:cxn ang="0">
                                  <a:pos x="connsiteX9520" y="connsiteY9520"/>
                                </a:cxn>
                                <a:cxn ang="0">
                                  <a:pos x="connsiteX9521" y="connsiteY9521"/>
                                </a:cxn>
                                <a:cxn ang="0">
                                  <a:pos x="connsiteX9522" y="connsiteY9522"/>
                                </a:cxn>
                                <a:cxn ang="0">
                                  <a:pos x="connsiteX9523" y="connsiteY9523"/>
                                </a:cxn>
                                <a:cxn ang="0">
                                  <a:pos x="connsiteX9524" y="connsiteY9524"/>
                                </a:cxn>
                                <a:cxn ang="0">
                                  <a:pos x="connsiteX9525" y="connsiteY9525"/>
                                </a:cxn>
                                <a:cxn ang="0">
                                  <a:pos x="connsiteX9526" y="connsiteY9526"/>
                                </a:cxn>
                                <a:cxn ang="0">
                                  <a:pos x="connsiteX9527" y="connsiteY9527"/>
                                </a:cxn>
                                <a:cxn ang="0">
                                  <a:pos x="connsiteX9528" y="connsiteY9528"/>
                                </a:cxn>
                                <a:cxn ang="0">
                                  <a:pos x="connsiteX9529" y="connsiteY9529"/>
                                </a:cxn>
                                <a:cxn ang="0">
                                  <a:pos x="connsiteX9530" y="connsiteY9530"/>
                                </a:cxn>
                                <a:cxn ang="0">
                                  <a:pos x="connsiteX9531" y="connsiteY9531"/>
                                </a:cxn>
                                <a:cxn ang="0">
                                  <a:pos x="connsiteX9532" y="connsiteY9532"/>
                                </a:cxn>
                                <a:cxn ang="0">
                                  <a:pos x="connsiteX9533" y="connsiteY9533"/>
                                </a:cxn>
                                <a:cxn ang="0">
                                  <a:pos x="connsiteX9534" y="connsiteY9534"/>
                                </a:cxn>
                                <a:cxn ang="0">
                                  <a:pos x="connsiteX9535" y="connsiteY9535"/>
                                </a:cxn>
                                <a:cxn ang="0">
                                  <a:pos x="connsiteX9536" y="connsiteY9536"/>
                                </a:cxn>
                                <a:cxn ang="0">
                                  <a:pos x="connsiteX9537" y="connsiteY9537"/>
                                </a:cxn>
                                <a:cxn ang="0">
                                  <a:pos x="connsiteX9538" y="connsiteY9538"/>
                                </a:cxn>
                                <a:cxn ang="0">
                                  <a:pos x="connsiteX9539" y="connsiteY9539"/>
                                </a:cxn>
                                <a:cxn ang="0">
                                  <a:pos x="connsiteX9540" y="connsiteY9540"/>
                                </a:cxn>
                                <a:cxn ang="0">
                                  <a:pos x="connsiteX9541" y="connsiteY9541"/>
                                </a:cxn>
                                <a:cxn ang="0">
                                  <a:pos x="connsiteX9542" y="connsiteY9542"/>
                                </a:cxn>
                                <a:cxn ang="0">
                                  <a:pos x="connsiteX9543" y="connsiteY9543"/>
                                </a:cxn>
                                <a:cxn ang="0">
                                  <a:pos x="connsiteX9544" y="connsiteY9544"/>
                                </a:cxn>
                                <a:cxn ang="0">
                                  <a:pos x="connsiteX9545" y="connsiteY9545"/>
                                </a:cxn>
                                <a:cxn ang="0">
                                  <a:pos x="connsiteX9546" y="connsiteY9546"/>
                                </a:cxn>
                                <a:cxn ang="0">
                                  <a:pos x="connsiteX9547" y="connsiteY9547"/>
                                </a:cxn>
                                <a:cxn ang="0">
                                  <a:pos x="connsiteX9548" y="connsiteY9548"/>
                                </a:cxn>
                                <a:cxn ang="0">
                                  <a:pos x="connsiteX9549" y="connsiteY9549"/>
                                </a:cxn>
                                <a:cxn ang="0">
                                  <a:pos x="connsiteX9550" y="connsiteY9550"/>
                                </a:cxn>
                                <a:cxn ang="0">
                                  <a:pos x="connsiteX9551" y="connsiteY9551"/>
                                </a:cxn>
                                <a:cxn ang="0">
                                  <a:pos x="connsiteX9552" y="connsiteY9552"/>
                                </a:cxn>
                                <a:cxn ang="0">
                                  <a:pos x="connsiteX9553" y="connsiteY9553"/>
                                </a:cxn>
                                <a:cxn ang="0">
                                  <a:pos x="connsiteX9554" y="connsiteY9554"/>
                                </a:cxn>
                                <a:cxn ang="0">
                                  <a:pos x="connsiteX9555" y="connsiteY9555"/>
                                </a:cxn>
                                <a:cxn ang="0">
                                  <a:pos x="connsiteX9556" y="connsiteY9556"/>
                                </a:cxn>
                                <a:cxn ang="0">
                                  <a:pos x="connsiteX9557" y="connsiteY9557"/>
                                </a:cxn>
                                <a:cxn ang="0">
                                  <a:pos x="connsiteX9558" y="connsiteY9558"/>
                                </a:cxn>
                                <a:cxn ang="0">
                                  <a:pos x="connsiteX9559" y="connsiteY9559"/>
                                </a:cxn>
                                <a:cxn ang="0">
                                  <a:pos x="connsiteX9560" y="connsiteY9560"/>
                                </a:cxn>
                                <a:cxn ang="0">
                                  <a:pos x="connsiteX9561" y="connsiteY9561"/>
                                </a:cxn>
                                <a:cxn ang="0">
                                  <a:pos x="connsiteX9562" y="connsiteY9562"/>
                                </a:cxn>
                                <a:cxn ang="0">
                                  <a:pos x="connsiteX9563" y="connsiteY9563"/>
                                </a:cxn>
                                <a:cxn ang="0">
                                  <a:pos x="connsiteX9564" y="connsiteY9564"/>
                                </a:cxn>
                                <a:cxn ang="0">
                                  <a:pos x="connsiteX9565" y="connsiteY9565"/>
                                </a:cxn>
                                <a:cxn ang="0">
                                  <a:pos x="connsiteX9566" y="connsiteY9566"/>
                                </a:cxn>
                                <a:cxn ang="0">
                                  <a:pos x="connsiteX9567" y="connsiteY9567"/>
                                </a:cxn>
                                <a:cxn ang="0">
                                  <a:pos x="connsiteX9568" y="connsiteY9568"/>
                                </a:cxn>
                                <a:cxn ang="0">
                                  <a:pos x="connsiteX9569" y="connsiteY9569"/>
                                </a:cxn>
                                <a:cxn ang="0">
                                  <a:pos x="connsiteX9570" y="connsiteY9570"/>
                                </a:cxn>
                                <a:cxn ang="0">
                                  <a:pos x="connsiteX9571" y="connsiteY9571"/>
                                </a:cxn>
                                <a:cxn ang="0">
                                  <a:pos x="connsiteX9572" y="connsiteY9572"/>
                                </a:cxn>
                                <a:cxn ang="0">
                                  <a:pos x="connsiteX9573" y="connsiteY9573"/>
                                </a:cxn>
                                <a:cxn ang="0">
                                  <a:pos x="connsiteX9574" y="connsiteY9574"/>
                                </a:cxn>
                                <a:cxn ang="0">
                                  <a:pos x="connsiteX9575" y="connsiteY9575"/>
                                </a:cxn>
                                <a:cxn ang="0">
                                  <a:pos x="connsiteX9576" y="connsiteY9576"/>
                                </a:cxn>
                                <a:cxn ang="0">
                                  <a:pos x="connsiteX9577" y="connsiteY9577"/>
                                </a:cxn>
                                <a:cxn ang="0">
                                  <a:pos x="connsiteX9578" y="connsiteY9578"/>
                                </a:cxn>
                                <a:cxn ang="0">
                                  <a:pos x="connsiteX9579" y="connsiteY9579"/>
                                </a:cxn>
                                <a:cxn ang="0">
                                  <a:pos x="connsiteX9580" y="connsiteY9580"/>
                                </a:cxn>
                                <a:cxn ang="0">
                                  <a:pos x="connsiteX9581" y="connsiteY9581"/>
                                </a:cxn>
                                <a:cxn ang="0">
                                  <a:pos x="connsiteX9582" y="connsiteY9582"/>
                                </a:cxn>
                                <a:cxn ang="0">
                                  <a:pos x="connsiteX9583" y="connsiteY9583"/>
                                </a:cxn>
                                <a:cxn ang="0">
                                  <a:pos x="connsiteX9584" y="connsiteY9584"/>
                                </a:cxn>
                                <a:cxn ang="0">
                                  <a:pos x="connsiteX9585" y="connsiteY9585"/>
                                </a:cxn>
                                <a:cxn ang="0">
                                  <a:pos x="connsiteX9586" y="connsiteY9586"/>
                                </a:cxn>
                                <a:cxn ang="0">
                                  <a:pos x="connsiteX9587" y="connsiteY9587"/>
                                </a:cxn>
                                <a:cxn ang="0">
                                  <a:pos x="connsiteX9588" y="connsiteY9588"/>
                                </a:cxn>
                                <a:cxn ang="0">
                                  <a:pos x="connsiteX9589" y="connsiteY9589"/>
                                </a:cxn>
                                <a:cxn ang="0">
                                  <a:pos x="connsiteX9590" y="connsiteY9590"/>
                                </a:cxn>
                                <a:cxn ang="0">
                                  <a:pos x="connsiteX9591" y="connsiteY9591"/>
                                </a:cxn>
                                <a:cxn ang="0">
                                  <a:pos x="connsiteX9592" y="connsiteY9592"/>
                                </a:cxn>
                                <a:cxn ang="0">
                                  <a:pos x="connsiteX9593" y="connsiteY9593"/>
                                </a:cxn>
                                <a:cxn ang="0">
                                  <a:pos x="connsiteX9594" y="connsiteY9594"/>
                                </a:cxn>
                                <a:cxn ang="0">
                                  <a:pos x="connsiteX9595" y="connsiteY9595"/>
                                </a:cxn>
                                <a:cxn ang="0">
                                  <a:pos x="connsiteX9596" y="connsiteY9596"/>
                                </a:cxn>
                                <a:cxn ang="0">
                                  <a:pos x="connsiteX9597" y="connsiteY9597"/>
                                </a:cxn>
                                <a:cxn ang="0">
                                  <a:pos x="connsiteX9598" y="connsiteY9598"/>
                                </a:cxn>
                                <a:cxn ang="0">
                                  <a:pos x="connsiteX9599" y="connsiteY9599"/>
                                </a:cxn>
                                <a:cxn ang="0">
                                  <a:pos x="connsiteX9600" y="connsiteY9600"/>
                                </a:cxn>
                                <a:cxn ang="0">
                                  <a:pos x="connsiteX9601" y="connsiteY9601"/>
                                </a:cxn>
                                <a:cxn ang="0">
                                  <a:pos x="connsiteX9602" y="connsiteY9602"/>
                                </a:cxn>
                                <a:cxn ang="0">
                                  <a:pos x="connsiteX9603" y="connsiteY9603"/>
                                </a:cxn>
                                <a:cxn ang="0">
                                  <a:pos x="connsiteX9604" y="connsiteY9604"/>
                                </a:cxn>
                                <a:cxn ang="0">
                                  <a:pos x="connsiteX9605" y="connsiteY9605"/>
                                </a:cxn>
                                <a:cxn ang="0">
                                  <a:pos x="connsiteX9606" y="connsiteY9606"/>
                                </a:cxn>
                                <a:cxn ang="0">
                                  <a:pos x="connsiteX9607" y="connsiteY9607"/>
                                </a:cxn>
                                <a:cxn ang="0">
                                  <a:pos x="connsiteX9608" y="connsiteY9608"/>
                                </a:cxn>
                                <a:cxn ang="0">
                                  <a:pos x="connsiteX9609" y="connsiteY9609"/>
                                </a:cxn>
                                <a:cxn ang="0">
                                  <a:pos x="connsiteX9610" y="connsiteY9610"/>
                                </a:cxn>
                                <a:cxn ang="0">
                                  <a:pos x="connsiteX9611" y="connsiteY9611"/>
                                </a:cxn>
                                <a:cxn ang="0">
                                  <a:pos x="connsiteX9612" y="connsiteY9612"/>
                                </a:cxn>
                                <a:cxn ang="0">
                                  <a:pos x="connsiteX9613" y="connsiteY9613"/>
                                </a:cxn>
                                <a:cxn ang="0">
                                  <a:pos x="connsiteX9614" y="connsiteY9614"/>
                                </a:cxn>
                                <a:cxn ang="0">
                                  <a:pos x="connsiteX9615" y="connsiteY9615"/>
                                </a:cxn>
                                <a:cxn ang="0">
                                  <a:pos x="connsiteX9616" y="connsiteY9616"/>
                                </a:cxn>
                                <a:cxn ang="0">
                                  <a:pos x="connsiteX9617" y="connsiteY9617"/>
                                </a:cxn>
                                <a:cxn ang="0">
                                  <a:pos x="connsiteX9618" y="connsiteY9618"/>
                                </a:cxn>
                                <a:cxn ang="0">
                                  <a:pos x="connsiteX9619" y="connsiteY9619"/>
                                </a:cxn>
                                <a:cxn ang="0">
                                  <a:pos x="connsiteX9620" y="connsiteY9620"/>
                                </a:cxn>
                                <a:cxn ang="0">
                                  <a:pos x="connsiteX9621" y="connsiteY9621"/>
                                </a:cxn>
                                <a:cxn ang="0">
                                  <a:pos x="connsiteX9622" y="connsiteY9622"/>
                                </a:cxn>
                                <a:cxn ang="0">
                                  <a:pos x="connsiteX9623" y="connsiteY9623"/>
                                </a:cxn>
                                <a:cxn ang="0">
                                  <a:pos x="connsiteX9624" y="connsiteY9624"/>
                                </a:cxn>
                                <a:cxn ang="0">
                                  <a:pos x="connsiteX9625" y="connsiteY9625"/>
                                </a:cxn>
                                <a:cxn ang="0">
                                  <a:pos x="connsiteX9626" y="connsiteY9626"/>
                                </a:cxn>
                                <a:cxn ang="0">
                                  <a:pos x="connsiteX9627" y="connsiteY9627"/>
                                </a:cxn>
                                <a:cxn ang="0">
                                  <a:pos x="connsiteX9628" y="connsiteY9628"/>
                                </a:cxn>
                                <a:cxn ang="0">
                                  <a:pos x="connsiteX9629" y="connsiteY9629"/>
                                </a:cxn>
                                <a:cxn ang="0">
                                  <a:pos x="connsiteX9630" y="connsiteY9630"/>
                                </a:cxn>
                                <a:cxn ang="0">
                                  <a:pos x="connsiteX9631" y="connsiteY9631"/>
                                </a:cxn>
                                <a:cxn ang="0">
                                  <a:pos x="connsiteX9632" y="connsiteY9632"/>
                                </a:cxn>
                                <a:cxn ang="0">
                                  <a:pos x="connsiteX9633" y="connsiteY9633"/>
                                </a:cxn>
                                <a:cxn ang="0">
                                  <a:pos x="connsiteX9634" y="connsiteY9634"/>
                                </a:cxn>
                                <a:cxn ang="0">
                                  <a:pos x="connsiteX9635" y="connsiteY9635"/>
                                </a:cxn>
                                <a:cxn ang="0">
                                  <a:pos x="connsiteX9636" y="connsiteY9636"/>
                                </a:cxn>
                                <a:cxn ang="0">
                                  <a:pos x="connsiteX9637" y="connsiteY9637"/>
                                </a:cxn>
                                <a:cxn ang="0">
                                  <a:pos x="connsiteX9638" y="connsiteY9638"/>
                                </a:cxn>
                                <a:cxn ang="0">
                                  <a:pos x="connsiteX9639" y="connsiteY9639"/>
                                </a:cxn>
                                <a:cxn ang="0">
                                  <a:pos x="connsiteX9640" y="connsiteY9640"/>
                                </a:cxn>
                                <a:cxn ang="0">
                                  <a:pos x="connsiteX9641" y="connsiteY9641"/>
                                </a:cxn>
                                <a:cxn ang="0">
                                  <a:pos x="connsiteX9642" y="connsiteY9642"/>
                                </a:cxn>
                                <a:cxn ang="0">
                                  <a:pos x="connsiteX9643" y="connsiteY9643"/>
                                </a:cxn>
                                <a:cxn ang="0">
                                  <a:pos x="connsiteX9644" y="connsiteY9644"/>
                                </a:cxn>
                                <a:cxn ang="0">
                                  <a:pos x="connsiteX9645" y="connsiteY9645"/>
                                </a:cxn>
                                <a:cxn ang="0">
                                  <a:pos x="connsiteX9646" y="connsiteY9646"/>
                                </a:cxn>
                                <a:cxn ang="0">
                                  <a:pos x="connsiteX9647" y="connsiteY9647"/>
                                </a:cxn>
                                <a:cxn ang="0">
                                  <a:pos x="connsiteX9648" y="connsiteY9648"/>
                                </a:cxn>
                                <a:cxn ang="0">
                                  <a:pos x="connsiteX9649" y="connsiteY9649"/>
                                </a:cxn>
                                <a:cxn ang="0">
                                  <a:pos x="connsiteX9650" y="connsiteY9650"/>
                                </a:cxn>
                                <a:cxn ang="0">
                                  <a:pos x="connsiteX9651" y="connsiteY9651"/>
                                </a:cxn>
                                <a:cxn ang="0">
                                  <a:pos x="connsiteX9652" y="connsiteY9652"/>
                                </a:cxn>
                                <a:cxn ang="0">
                                  <a:pos x="connsiteX9653" y="connsiteY9653"/>
                                </a:cxn>
                                <a:cxn ang="0">
                                  <a:pos x="connsiteX9654" y="connsiteY9654"/>
                                </a:cxn>
                                <a:cxn ang="0">
                                  <a:pos x="connsiteX9655" y="connsiteY9655"/>
                                </a:cxn>
                                <a:cxn ang="0">
                                  <a:pos x="connsiteX9656" y="connsiteY9656"/>
                                </a:cxn>
                                <a:cxn ang="0">
                                  <a:pos x="connsiteX9657" y="connsiteY9657"/>
                                </a:cxn>
                                <a:cxn ang="0">
                                  <a:pos x="connsiteX9658" y="connsiteY9658"/>
                                </a:cxn>
                                <a:cxn ang="0">
                                  <a:pos x="connsiteX9659" y="connsiteY9659"/>
                                </a:cxn>
                                <a:cxn ang="0">
                                  <a:pos x="connsiteX9660" y="connsiteY9660"/>
                                </a:cxn>
                                <a:cxn ang="0">
                                  <a:pos x="connsiteX9661" y="connsiteY9661"/>
                                </a:cxn>
                                <a:cxn ang="0">
                                  <a:pos x="connsiteX9662" y="connsiteY9662"/>
                                </a:cxn>
                                <a:cxn ang="0">
                                  <a:pos x="connsiteX9663" y="connsiteY9663"/>
                                </a:cxn>
                                <a:cxn ang="0">
                                  <a:pos x="connsiteX9664" y="connsiteY9664"/>
                                </a:cxn>
                                <a:cxn ang="0">
                                  <a:pos x="connsiteX9665" y="connsiteY9665"/>
                                </a:cxn>
                                <a:cxn ang="0">
                                  <a:pos x="connsiteX9666" y="connsiteY9666"/>
                                </a:cxn>
                                <a:cxn ang="0">
                                  <a:pos x="connsiteX9667" y="connsiteY9667"/>
                                </a:cxn>
                                <a:cxn ang="0">
                                  <a:pos x="connsiteX9668" y="connsiteY9668"/>
                                </a:cxn>
                                <a:cxn ang="0">
                                  <a:pos x="connsiteX9669" y="connsiteY9669"/>
                                </a:cxn>
                                <a:cxn ang="0">
                                  <a:pos x="connsiteX9670" y="connsiteY9670"/>
                                </a:cxn>
                                <a:cxn ang="0">
                                  <a:pos x="connsiteX9671" y="connsiteY9671"/>
                                </a:cxn>
                                <a:cxn ang="0">
                                  <a:pos x="connsiteX9672" y="connsiteY9672"/>
                                </a:cxn>
                                <a:cxn ang="0">
                                  <a:pos x="connsiteX9673" y="connsiteY9673"/>
                                </a:cxn>
                                <a:cxn ang="0">
                                  <a:pos x="connsiteX9674" y="connsiteY9674"/>
                                </a:cxn>
                                <a:cxn ang="0">
                                  <a:pos x="connsiteX9675" y="connsiteY9675"/>
                                </a:cxn>
                                <a:cxn ang="0">
                                  <a:pos x="connsiteX9676" y="connsiteY9676"/>
                                </a:cxn>
                                <a:cxn ang="0">
                                  <a:pos x="connsiteX9677" y="connsiteY9677"/>
                                </a:cxn>
                                <a:cxn ang="0">
                                  <a:pos x="connsiteX9678" y="connsiteY9678"/>
                                </a:cxn>
                                <a:cxn ang="0">
                                  <a:pos x="connsiteX9679" y="connsiteY9679"/>
                                </a:cxn>
                                <a:cxn ang="0">
                                  <a:pos x="connsiteX9680" y="connsiteY9680"/>
                                </a:cxn>
                                <a:cxn ang="0">
                                  <a:pos x="connsiteX9681" y="connsiteY9681"/>
                                </a:cxn>
                                <a:cxn ang="0">
                                  <a:pos x="connsiteX9682" y="connsiteY9682"/>
                                </a:cxn>
                                <a:cxn ang="0">
                                  <a:pos x="connsiteX9683" y="connsiteY9683"/>
                                </a:cxn>
                                <a:cxn ang="0">
                                  <a:pos x="connsiteX9684" y="connsiteY9684"/>
                                </a:cxn>
                                <a:cxn ang="0">
                                  <a:pos x="connsiteX9685" y="connsiteY9685"/>
                                </a:cxn>
                                <a:cxn ang="0">
                                  <a:pos x="connsiteX9686" y="connsiteY9686"/>
                                </a:cxn>
                                <a:cxn ang="0">
                                  <a:pos x="connsiteX9687" y="connsiteY9687"/>
                                </a:cxn>
                                <a:cxn ang="0">
                                  <a:pos x="connsiteX9688" y="connsiteY9688"/>
                                </a:cxn>
                                <a:cxn ang="0">
                                  <a:pos x="connsiteX9689" y="connsiteY9689"/>
                                </a:cxn>
                                <a:cxn ang="0">
                                  <a:pos x="connsiteX9690" y="connsiteY9690"/>
                                </a:cxn>
                                <a:cxn ang="0">
                                  <a:pos x="connsiteX9691" y="connsiteY9691"/>
                                </a:cxn>
                                <a:cxn ang="0">
                                  <a:pos x="connsiteX9692" y="connsiteY9692"/>
                                </a:cxn>
                                <a:cxn ang="0">
                                  <a:pos x="connsiteX9693" y="connsiteY9693"/>
                                </a:cxn>
                                <a:cxn ang="0">
                                  <a:pos x="connsiteX9694" y="connsiteY9694"/>
                                </a:cxn>
                                <a:cxn ang="0">
                                  <a:pos x="connsiteX9695" y="connsiteY9695"/>
                                </a:cxn>
                                <a:cxn ang="0">
                                  <a:pos x="connsiteX9696" y="connsiteY9696"/>
                                </a:cxn>
                                <a:cxn ang="0">
                                  <a:pos x="connsiteX9697" y="connsiteY9697"/>
                                </a:cxn>
                                <a:cxn ang="0">
                                  <a:pos x="connsiteX9698" y="connsiteY9698"/>
                                </a:cxn>
                                <a:cxn ang="0">
                                  <a:pos x="connsiteX9699" y="connsiteY9699"/>
                                </a:cxn>
                                <a:cxn ang="0">
                                  <a:pos x="connsiteX9700" y="connsiteY9700"/>
                                </a:cxn>
                                <a:cxn ang="0">
                                  <a:pos x="connsiteX9701" y="connsiteY9701"/>
                                </a:cxn>
                                <a:cxn ang="0">
                                  <a:pos x="connsiteX9702" y="connsiteY9702"/>
                                </a:cxn>
                                <a:cxn ang="0">
                                  <a:pos x="connsiteX9703" y="connsiteY9703"/>
                                </a:cxn>
                                <a:cxn ang="0">
                                  <a:pos x="connsiteX9704" y="connsiteY9704"/>
                                </a:cxn>
                                <a:cxn ang="0">
                                  <a:pos x="connsiteX9705" y="connsiteY9705"/>
                                </a:cxn>
                                <a:cxn ang="0">
                                  <a:pos x="connsiteX9706" y="connsiteY9706"/>
                                </a:cxn>
                                <a:cxn ang="0">
                                  <a:pos x="connsiteX9707" y="connsiteY9707"/>
                                </a:cxn>
                                <a:cxn ang="0">
                                  <a:pos x="connsiteX9708" y="connsiteY9708"/>
                                </a:cxn>
                                <a:cxn ang="0">
                                  <a:pos x="connsiteX9709" y="connsiteY9709"/>
                                </a:cxn>
                                <a:cxn ang="0">
                                  <a:pos x="connsiteX9710" y="connsiteY9710"/>
                                </a:cxn>
                                <a:cxn ang="0">
                                  <a:pos x="connsiteX9711" y="connsiteY9711"/>
                                </a:cxn>
                                <a:cxn ang="0">
                                  <a:pos x="connsiteX9712" y="connsiteY9712"/>
                                </a:cxn>
                                <a:cxn ang="0">
                                  <a:pos x="connsiteX9713" y="connsiteY9713"/>
                                </a:cxn>
                                <a:cxn ang="0">
                                  <a:pos x="connsiteX9714" y="connsiteY9714"/>
                                </a:cxn>
                                <a:cxn ang="0">
                                  <a:pos x="connsiteX9715" y="connsiteY9715"/>
                                </a:cxn>
                                <a:cxn ang="0">
                                  <a:pos x="connsiteX9716" y="connsiteY9716"/>
                                </a:cxn>
                                <a:cxn ang="0">
                                  <a:pos x="connsiteX9717" y="connsiteY9717"/>
                                </a:cxn>
                                <a:cxn ang="0">
                                  <a:pos x="connsiteX9718" y="connsiteY9718"/>
                                </a:cxn>
                                <a:cxn ang="0">
                                  <a:pos x="connsiteX9719" y="connsiteY9719"/>
                                </a:cxn>
                                <a:cxn ang="0">
                                  <a:pos x="connsiteX9720" y="connsiteY9720"/>
                                </a:cxn>
                                <a:cxn ang="0">
                                  <a:pos x="connsiteX9721" y="connsiteY9721"/>
                                </a:cxn>
                                <a:cxn ang="0">
                                  <a:pos x="connsiteX9722" y="connsiteY9722"/>
                                </a:cxn>
                                <a:cxn ang="0">
                                  <a:pos x="connsiteX9723" y="connsiteY9723"/>
                                </a:cxn>
                                <a:cxn ang="0">
                                  <a:pos x="connsiteX9724" y="connsiteY9724"/>
                                </a:cxn>
                                <a:cxn ang="0">
                                  <a:pos x="connsiteX9725" y="connsiteY9725"/>
                                </a:cxn>
                                <a:cxn ang="0">
                                  <a:pos x="connsiteX9726" y="connsiteY9726"/>
                                </a:cxn>
                                <a:cxn ang="0">
                                  <a:pos x="connsiteX9727" y="connsiteY9727"/>
                                </a:cxn>
                                <a:cxn ang="0">
                                  <a:pos x="connsiteX9728" y="connsiteY9728"/>
                                </a:cxn>
                                <a:cxn ang="0">
                                  <a:pos x="connsiteX9729" y="connsiteY9729"/>
                                </a:cxn>
                                <a:cxn ang="0">
                                  <a:pos x="connsiteX9730" y="connsiteY9730"/>
                                </a:cxn>
                                <a:cxn ang="0">
                                  <a:pos x="connsiteX9731" y="connsiteY9731"/>
                                </a:cxn>
                                <a:cxn ang="0">
                                  <a:pos x="connsiteX9732" y="connsiteY9732"/>
                                </a:cxn>
                                <a:cxn ang="0">
                                  <a:pos x="connsiteX9733" y="connsiteY9733"/>
                                </a:cxn>
                                <a:cxn ang="0">
                                  <a:pos x="connsiteX9734" y="connsiteY9734"/>
                                </a:cxn>
                                <a:cxn ang="0">
                                  <a:pos x="connsiteX9735" y="connsiteY9735"/>
                                </a:cxn>
                                <a:cxn ang="0">
                                  <a:pos x="connsiteX9736" y="connsiteY9736"/>
                                </a:cxn>
                                <a:cxn ang="0">
                                  <a:pos x="connsiteX9737" y="connsiteY9737"/>
                                </a:cxn>
                                <a:cxn ang="0">
                                  <a:pos x="connsiteX9738" y="connsiteY9738"/>
                                </a:cxn>
                                <a:cxn ang="0">
                                  <a:pos x="connsiteX9739" y="connsiteY9739"/>
                                </a:cxn>
                                <a:cxn ang="0">
                                  <a:pos x="connsiteX9740" y="connsiteY9740"/>
                                </a:cxn>
                                <a:cxn ang="0">
                                  <a:pos x="connsiteX9741" y="connsiteY9741"/>
                                </a:cxn>
                                <a:cxn ang="0">
                                  <a:pos x="connsiteX9742" y="connsiteY9742"/>
                                </a:cxn>
                                <a:cxn ang="0">
                                  <a:pos x="connsiteX9743" y="connsiteY9743"/>
                                </a:cxn>
                                <a:cxn ang="0">
                                  <a:pos x="connsiteX9744" y="connsiteY9744"/>
                                </a:cxn>
                                <a:cxn ang="0">
                                  <a:pos x="connsiteX9745" y="connsiteY9745"/>
                                </a:cxn>
                                <a:cxn ang="0">
                                  <a:pos x="connsiteX9746" y="connsiteY9746"/>
                                </a:cxn>
                                <a:cxn ang="0">
                                  <a:pos x="connsiteX9747" y="connsiteY9747"/>
                                </a:cxn>
                                <a:cxn ang="0">
                                  <a:pos x="connsiteX9748" y="connsiteY9748"/>
                                </a:cxn>
                                <a:cxn ang="0">
                                  <a:pos x="connsiteX9749" y="connsiteY9749"/>
                                </a:cxn>
                                <a:cxn ang="0">
                                  <a:pos x="connsiteX9750" y="connsiteY9750"/>
                                </a:cxn>
                                <a:cxn ang="0">
                                  <a:pos x="connsiteX9751" y="connsiteY9751"/>
                                </a:cxn>
                                <a:cxn ang="0">
                                  <a:pos x="connsiteX9752" y="connsiteY9752"/>
                                </a:cxn>
                                <a:cxn ang="0">
                                  <a:pos x="connsiteX9753" y="connsiteY9753"/>
                                </a:cxn>
                                <a:cxn ang="0">
                                  <a:pos x="connsiteX9754" y="connsiteY9754"/>
                                </a:cxn>
                                <a:cxn ang="0">
                                  <a:pos x="connsiteX9755" y="connsiteY9755"/>
                                </a:cxn>
                                <a:cxn ang="0">
                                  <a:pos x="connsiteX9756" y="connsiteY9756"/>
                                </a:cxn>
                                <a:cxn ang="0">
                                  <a:pos x="connsiteX9757" y="connsiteY9757"/>
                                </a:cxn>
                                <a:cxn ang="0">
                                  <a:pos x="connsiteX9758" y="connsiteY9758"/>
                                </a:cxn>
                                <a:cxn ang="0">
                                  <a:pos x="connsiteX9759" y="connsiteY9759"/>
                                </a:cxn>
                                <a:cxn ang="0">
                                  <a:pos x="connsiteX9760" y="connsiteY9760"/>
                                </a:cxn>
                                <a:cxn ang="0">
                                  <a:pos x="connsiteX9761" y="connsiteY9761"/>
                                </a:cxn>
                                <a:cxn ang="0">
                                  <a:pos x="connsiteX9762" y="connsiteY9762"/>
                                </a:cxn>
                                <a:cxn ang="0">
                                  <a:pos x="connsiteX9763" y="connsiteY9763"/>
                                </a:cxn>
                                <a:cxn ang="0">
                                  <a:pos x="connsiteX9764" y="connsiteY9764"/>
                                </a:cxn>
                                <a:cxn ang="0">
                                  <a:pos x="connsiteX9765" y="connsiteY9765"/>
                                </a:cxn>
                                <a:cxn ang="0">
                                  <a:pos x="connsiteX9766" y="connsiteY9766"/>
                                </a:cxn>
                                <a:cxn ang="0">
                                  <a:pos x="connsiteX9767" y="connsiteY9767"/>
                                </a:cxn>
                                <a:cxn ang="0">
                                  <a:pos x="connsiteX9768" y="connsiteY9768"/>
                                </a:cxn>
                                <a:cxn ang="0">
                                  <a:pos x="connsiteX9769" y="connsiteY9769"/>
                                </a:cxn>
                                <a:cxn ang="0">
                                  <a:pos x="connsiteX9770" y="connsiteY9770"/>
                                </a:cxn>
                                <a:cxn ang="0">
                                  <a:pos x="connsiteX9771" y="connsiteY9771"/>
                                </a:cxn>
                                <a:cxn ang="0">
                                  <a:pos x="connsiteX9772" y="connsiteY9772"/>
                                </a:cxn>
                                <a:cxn ang="0">
                                  <a:pos x="connsiteX9773" y="connsiteY9773"/>
                                </a:cxn>
                                <a:cxn ang="0">
                                  <a:pos x="connsiteX9774" y="connsiteY9774"/>
                                </a:cxn>
                                <a:cxn ang="0">
                                  <a:pos x="connsiteX9775" y="connsiteY9775"/>
                                </a:cxn>
                                <a:cxn ang="0">
                                  <a:pos x="connsiteX9776" y="connsiteY9776"/>
                                </a:cxn>
                                <a:cxn ang="0">
                                  <a:pos x="connsiteX9777" y="connsiteY9777"/>
                                </a:cxn>
                                <a:cxn ang="0">
                                  <a:pos x="connsiteX9778" y="connsiteY9778"/>
                                </a:cxn>
                                <a:cxn ang="0">
                                  <a:pos x="connsiteX9779" y="connsiteY9779"/>
                                </a:cxn>
                                <a:cxn ang="0">
                                  <a:pos x="connsiteX9780" y="connsiteY9780"/>
                                </a:cxn>
                                <a:cxn ang="0">
                                  <a:pos x="connsiteX9781" y="connsiteY9781"/>
                                </a:cxn>
                                <a:cxn ang="0">
                                  <a:pos x="connsiteX9782" y="connsiteY9782"/>
                                </a:cxn>
                                <a:cxn ang="0">
                                  <a:pos x="connsiteX9783" y="connsiteY9783"/>
                                </a:cxn>
                                <a:cxn ang="0">
                                  <a:pos x="connsiteX9784" y="connsiteY9784"/>
                                </a:cxn>
                                <a:cxn ang="0">
                                  <a:pos x="connsiteX9785" y="connsiteY9785"/>
                                </a:cxn>
                                <a:cxn ang="0">
                                  <a:pos x="connsiteX9786" y="connsiteY9786"/>
                                </a:cxn>
                                <a:cxn ang="0">
                                  <a:pos x="connsiteX9787" y="connsiteY9787"/>
                                </a:cxn>
                                <a:cxn ang="0">
                                  <a:pos x="connsiteX9788" y="connsiteY9788"/>
                                </a:cxn>
                                <a:cxn ang="0">
                                  <a:pos x="connsiteX9789" y="connsiteY9789"/>
                                </a:cxn>
                                <a:cxn ang="0">
                                  <a:pos x="connsiteX9790" y="connsiteY9790"/>
                                </a:cxn>
                                <a:cxn ang="0">
                                  <a:pos x="connsiteX9791" y="connsiteY9791"/>
                                </a:cxn>
                                <a:cxn ang="0">
                                  <a:pos x="connsiteX9792" y="connsiteY9792"/>
                                </a:cxn>
                                <a:cxn ang="0">
                                  <a:pos x="connsiteX9793" y="connsiteY9793"/>
                                </a:cxn>
                                <a:cxn ang="0">
                                  <a:pos x="connsiteX9794" y="connsiteY9794"/>
                                </a:cxn>
                                <a:cxn ang="0">
                                  <a:pos x="connsiteX9795" y="connsiteY9795"/>
                                </a:cxn>
                                <a:cxn ang="0">
                                  <a:pos x="connsiteX9796" y="connsiteY9796"/>
                                </a:cxn>
                                <a:cxn ang="0">
                                  <a:pos x="connsiteX9797" y="connsiteY9797"/>
                                </a:cxn>
                                <a:cxn ang="0">
                                  <a:pos x="connsiteX9798" y="connsiteY9798"/>
                                </a:cxn>
                                <a:cxn ang="0">
                                  <a:pos x="connsiteX9799" y="connsiteY9799"/>
                                </a:cxn>
                                <a:cxn ang="0">
                                  <a:pos x="connsiteX9800" y="connsiteY9800"/>
                                </a:cxn>
                                <a:cxn ang="0">
                                  <a:pos x="connsiteX9801" y="connsiteY9801"/>
                                </a:cxn>
                                <a:cxn ang="0">
                                  <a:pos x="connsiteX9802" y="connsiteY9802"/>
                                </a:cxn>
                                <a:cxn ang="0">
                                  <a:pos x="connsiteX9803" y="connsiteY9803"/>
                                </a:cxn>
                                <a:cxn ang="0">
                                  <a:pos x="connsiteX9804" y="connsiteY9804"/>
                                </a:cxn>
                                <a:cxn ang="0">
                                  <a:pos x="connsiteX9805" y="connsiteY9805"/>
                                </a:cxn>
                                <a:cxn ang="0">
                                  <a:pos x="connsiteX9806" y="connsiteY9806"/>
                                </a:cxn>
                                <a:cxn ang="0">
                                  <a:pos x="connsiteX9807" y="connsiteY9807"/>
                                </a:cxn>
                                <a:cxn ang="0">
                                  <a:pos x="connsiteX9808" y="connsiteY9808"/>
                                </a:cxn>
                                <a:cxn ang="0">
                                  <a:pos x="connsiteX9809" y="connsiteY9809"/>
                                </a:cxn>
                                <a:cxn ang="0">
                                  <a:pos x="connsiteX9810" y="connsiteY9810"/>
                                </a:cxn>
                                <a:cxn ang="0">
                                  <a:pos x="connsiteX9811" y="connsiteY9811"/>
                                </a:cxn>
                                <a:cxn ang="0">
                                  <a:pos x="connsiteX9812" y="connsiteY9812"/>
                                </a:cxn>
                                <a:cxn ang="0">
                                  <a:pos x="connsiteX9813" y="connsiteY9813"/>
                                </a:cxn>
                                <a:cxn ang="0">
                                  <a:pos x="connsiteX9814" y="connsiteY9814"/>
                                </a:cxn>
                                <a:cxn ang="0">
                                  <a:pos x="connsiteX9815" y="connsiteY9815"/>
                                </a:cxn>
                                <a:cxn ang="0">
                                  <a:pos x="connsiteX9816" y="connsiteY9816"/>
                                </a:cxn>
                                <a:cxn ang="0">
                                  <a:pos x="connsiteX9817" y="connsiteY9817"/>
                                </a:cxn>
                                <a:cxn ang="0">
                                  <a:pos x="connsiteX9818" y="connsiteY9818"/>
                                </a:cxn>
                                <a:cxn ang="0">
                                  <a:pos x="connsiteX9819" y="connsiteY9819"/>
                                </a:cxn>
                                <a:cxn ang="0">
                                  <a:pos x="connsiteX9820" y="connsiteY9820"/>
                                </a:cxn>
                                <a:cxn ang="0">
                                  <a:pos x="connsiteX9821" y="connsiteY9821"/>
                                </a:cxn>
                                <a:cxn ang="0">
                                  <a:pos x="connsiteX9822" y="connsiteY9822"/>
                                </a:cxn>
                                <a:cxn ang="0">
                                  <a:pos x="connsiteX9823" y="connsiteY9823"/>
                                </a:cxn>
                                <a:cxn ang="0">
                                  <a:pos x="connsiteX9824" y="connsiteY9824"/>
                                </a:cxn>
                                <a:cxn ang="0">
                                  <a:pos x="connsiteX9825" y="connsiteY9825"/>
                                </a:cxn>
                                <a:cxn ang="0">
                                  <a:pos x="connsiteX9826" y="connsiteY9826"/>
                                </a:cxn>
                                <a:cxn ang="0">
                                  <a:pos x="connsiteX9827" y="connsiteY9827"/>
                                </a:cxn>
                                <a:cxn ang="0">
                                  <a:pos x="connsiteX9828" y="connsiteY9828"/>
                                </a:cxn>
                                <a:cxn ang="0">
                                  <a:pos x="connsiteX9829" y="connsiteY9829"/>
                                </a:cxn>
                                <a:cxn ang="0">
                                  <a:pos x="connsiteX9830" y="connsiteY9830"/>
                                </a:cxn>
                                <a:cxn ang="0">
                                  <a:pos x="connsiteX9831" y="connsiteY9831"/>
                                </a:cxn>
                                <a:cxn ang="0">
                                  <a:pos x="connsiteX9832" y="connsiteY9832"/>
                                </a:cxn>
                                <a:cxn ang="0">
                                  <a:pos x="connsiteX9833" y="connsiteY9833"/>
                                </a:cxn>
                                <a:cxn ang="0">
                                  <a:pos x="connsiteX9834" y="connsiteY9834"/>
                                </a:cxn>
                                <a:cxn ang="0">
                                  <a:pos x="connsiteX9835" y="connsiteY9835"/>
                                </a:cxn>
                                <a:cxn ang="0">
                                  <a:pos x="connsiteX9836" y="connsiteY9836"/>
                                </a:cxn>
                                <a:cxn ang="0">
                                  <a:pos x="connsiteX9837" y="connsiteY9837"/>
                                </a:cxn>
                                <a:cxn ang="0">
                                  <a:pos x="connsiteX9838" y="connsiteY9838"/>
                                </a:cxn>
                                <a:cxn ang="0">
                                  <a:pos x="connsiteX9839" y="connsiteY9839"/>
                                </a:cxn>
                                <a:cxn ang="0">
                                  <a:pos x="connsiteX9840" y="connsiteY9840"/>
                                </a:cxn>
                                <a:cxn ang="0">
                                  <a:pos x="connsiteX9841" y="connsiteY9841"/>
                                </a:cxn>
                                <a:cxn ang="0">
                                  <a:pos x="connsiteX9842" y="connsiteY9842"/>
                                </a:cxn>
                                <a:cxn ang="0">
                                  <a:pos x="connsiteX9843" y="connsiteY9843"/>
                                </a:cxn>
                                <a:cxn ang="0">
                                  <a:pos x="connsiteX9844" y="connsiteY9844"/>
                                </a:cxn>
                                <a:cxn ang="0">
                                  <a:pos x="connsiteX9845" y="connsiteY9845"/>
                                </a:cxn>
                                <a:cxn ang="0">
                                  <a:pos x="connsiteX9846" y="connsiteY9846"/>
                                </a:cxn>
                                <a:cxn ang="0">
                                  <a:pos x="connsiteX9847" y="connsiteY9847"/>
                                </a:cxn>
                                <a:cxn ang="0">
                                  <a:pos x="connsiteX9848" y="connsiteY9848"/>
                                </a:cxn>
                                <a:cxn ang="0">
                                  <a:pos x="connsiteX9849" y="connsiteY9849"/>
                                </a:cxn>
                                <a:cxn ang="0">
                                  <a:pos x="connsiteX9850" y="connsiteY9850"/>
                                </a:cxn>
                                <a:cxn ang="0">
                                  <a:pos x="connsiteX9851" y="connsiteY9851"/>
                                </a:cxn>
                                <a:cxn ang="0">
                                  <a:pos x="connsiteX9852" y="connsiteY9852"/>
                                </a:cxn>
                                <a:cxn ang="0">
                                  <a:pos x="connsiteX9853" y="connsiteY9853"/>
                                </a:cxn>
                                <a:cxn ang="0">
                                  <a:pos x="connsiteX9854" y="connsiteY9854"/>
                                </a:cxn>
                                <a:cxn ang="0">
                                  <a:pos x="connsiteX9855" y="connsiteY9855"/>
                                </a:cxn>
                                <a:cxn ang="0">
                                  <a:pos x="connsiteX9856" y="connsiteY9856"/>
                                </a:cxn>
                                <a:cxn ang="0">
                                  <a:pos x="connsiteX9857" y="connsiteY9857"/>
                                </a:cxn>
                                <a:cxn ang="0">
                                  <a:pos x="connsiteX9858" y="connsiteY9858"/>
                                </a:cxn>
                                <a:cxn ang="0">
                                  <a:pos x="connsiteX9859" y="connsiteY9859"/>
                                </a:cxn>
                                <a:cxn ang="0">
                                  <a:pos x="connsiteX9860" y="connsiteY9860"/>
                                </a:cxn>
                                <a:cxn ang="0">
                                  <a:pos x="connsiteX9861" y="connsiteY9861"/>
                                </a:cxn>
                                <a:cxn ang="0">
                                  <a:pos x="connsiteX9862" y="connsiteY9862"/>
                                </a:cxn>
                                <a:cxn ang="0">
                                  <a:pos x="connsiteX9863" y="connsiteY9863"/>
                                </a:cxn>
                                <a:cxn ang="0">
                                  <a:pos x="connsiteX9864" y="connsiteY9864"/>
                                </a:cxn>
                                <a:cxn ang="0">
                                  <a:pos x="connsiteX9865" y="connsiteY9865"/>
                                </a:cxn>
                                <a:cxn ang="0">
                                  <a:pos x="connsiteX9866" y="connsiteY9866"/>
                                </a:cxn>
                                <a:cxn ang="0">
                                  <a:pos x="connsiteX9867" y="connsiteY9867"/>
                                </a:cxn>
                                <a:cxn ang="0">
                                  <a:pos x="connsiteX9868" y="connsiteY9868"/>
                                </a:cxn>
                                <a:cxn ang="0">
                                  <a:pos x="connsiteX9869" y="connsiteY9869"/>
                                </a:cxn>
                                <a:cxn ang="0">
                                  <a:pos x="connsiteX9870" y="connsiteY9870"/>
                                </a:cxn>
                                <a:cxn ang="0">
                                  <a:pos x="connsiteX9871" y="connsiteY9871"/>
                                </a:cxn>
                                <a:cxn ang="0">
                                  <a:pos x="connsiteX9872" y="connsiteY9872"/>
                                </a:cxn>
                                <a:cxn ang="0">
                                  <a:pos x="connsiteX9873" y="connsiteY9873"/>
                                </a:cxn>
                                <a:cxn ang="0">
                                  <a:pos x="connsiteX9874" y="connsiteY9874"/>
                                </a:cxn>
                                <a:cxn ang="0">
                                  <a:pos x="connsiteX9875" y="connsiteY9875"/>
                                </a:cxn>
                                <a:cxn ang="0">
                                  <a:pos x="connsiteX9876" y="connsiteY9876"/>
                                </a:cxn>
                                <a:cxn ang="0">
                                  <a:pos x="connsiteX9877" y="connsiteY9877"/>
                                </a:cxn>
                                <a:cxn ang="0">
                                  <a:pos x="connsiteX9878" y="connsiteY9878"/>
                                </a:cxn>
                                <a:cxn ang="0">
                                  <a:pos x="connsiteX9879" y="connsiteY9879"/>
                                </a:cxn>
                                <a:cxn ang="0">
                                  <a:pos x="connsiteX9880" y="connsiteY9880"/>
                                </a:cxn>
                                <a:cxn ang="0">
                                  <a:pos x="connsiteX9881" y="connsiteY9881"/>
                                </a:cxn>
                                <a:cxn ang="0">
                                  <a:pos x="connsiteX9882" y="connsiteY9882"/>
                                </a:cxn>
                                <a:cxn ang="0">
                                  <a:pos x="connsiteX9883" y="connsiteY9883"/>
                                </a:cxn>
                                <a:cxn ang="0">
                                  <a:pos x="connsiteX9884" y="connsiteY9884"/>
                                </a:cxn>
                                <a:cxn ang="0">
                                  <a:pos x="connsiteX9885" y="connsiteY9885"/>
                                </a:cxn>
                                <a:cxn ang="0">
                                  <a:pos x="connsiteX9886" y="connsiteY9886"/>
                                </a:cxn>
                                <a:cxn ang="0">
                                  <a:pos x="connsiteX9887" y="connsiteY9887"/>
                                </a:cxn>
                                <a:cxn ang="0">
                                  <a:pos x="connsiteX9888" y="connsiteY9888"/>
                                </a:cxn>
                                <a:cxn ang="0">
                                  <a:pos x="connsiteX9889" y="connsiteY9889"/>
                                </a:cxn>
                                <a:cxn ang="0">
                                  <a:pos x="connsiteX9890" y="connsiteY9890"/>
                                </a:cxn>
                                <a:cxn ang="0">
                                  <a:pos x="connsiteX9891" y="connsiteY9891"/>
                                </a:cxn>
                                <a:cxn ang="0">
                                  <a:pos x="connsiteX9892" y="connsiteY9892"/>
                                </a:cxn>
                                <a:cxn ang="0">
                                  <a:pos x="connsiteX9893" y="connsiteY9893"/>
                                </a:cxn>
                                <a:cxn ang="0">
                                  <a:pos x="connsiteX9894" y="connsiteY9894"/>
                                </a:cxn>
                                <a:cxn ang="0">
                                  <a:pos x="connsiteX9895" y="connsiteY9895"/>
                                </a:cxn>
                                <a:cxn ang="0">
                                  <a:pos x="connsiteX9896" y="connsiteY9896"/>
                                </a:cxn>
                                <a:cxn ang="0">
                                  <a:pos x="connsiteX9897" y="connsiteY9897"/>
                                </a:cxn>
                                <a:cxn ang="0">
                                  <a:pos x="connsiteX9898" y="connsiteY9898"/>
                                </a:cxn>
                                <a:cxn ang="0">
                                  <a:pos x="connsiteX9899" y="connsiteY9899"/>
                                </a:cxn>
                                <a:cxn ang="0">
                                  <a:pos x="connsiteX9900" y="connsiteY9900"/>
                                </a:cxn>
                                <a:cxn ang="0">
                                  <a:pos x="connsiteX9901" y="connsiteY9901"/>
                                </a:cxn>
                                <a:cxn ang="0">
                                  <a:pos x="connsiteX9902" y="connsiteY9902"/>
                                </a:cxn>
                                <a:cxn ang="0">
                                  <a:pos x="connsiteX9903" y="connsiteY9903"/>
                                </a:cxn>
                                <a:cxn ang="0">
                                  <a:pos x="connsiteX9904" y="connsiteY9904"/>
                                </a:cxn>
                                <a:cxn ang="0">
                                  <a:pos x="connsiteX9905" y="connsiteY9905"/>
                                </a:cxn>
                                <a:cxn ang="0">
                                  <a:pos x="connsiteX9906" y="connsiteY9906"/>
                                </a:cxn>
                                <a:cxn ang="0">
                                  <a:pos x="connsiteX9907" y="connsiteY9907"/>
                                </a:cxn>
                                <a:cxn ang="0">
                                  <a:pos x="connsiteX9908" y="connsiteY9908"/>
                                </a:cxn>
                                <a:cxn ang="0">
                                  <a:pos x="connsiteX9909" y="connsiteY9909"/>
                                </a:cxn>
                                <a:cxn ang="0">
                                  <a:pos x="connsiteX9910" y="connsiteY9910"/>
                                </a:cxn>
                                <a:cxn ang="0">
                                  <a:pos x="connsiteX9911" y="connsiteY9911"/>
                                </a:cxn>
                                <a:cxn ang="0">
                                  <a:pos x="connsiteX9912" y="connsiteY9912"/>
                                </a:cxn>
                                <a:cxn ang="0">
                                  <a:pos x="connsiteX9913" y="connsiteY9913"/>
                                </a:cxn>
                                <a:cxn ang="0">
                                  <a:pos x="connsiteX9914" y="connsiteY9914"/>
                                </a:cxn>
                                <a:cxn ang="0">
                                  <a:pos x="connsiteX9915" y="connsiteY9915"/>
                                </a:cxn>
                                <a:cxn ang="0">
                                  <a:pos x="connsiteX9916" y="connsiteY9916"/>
                                </a:cxn>
                                <a:cxn ang="0">
                                  <a:pos x="connsiteX9917" y="connsiteY9917"/>
                                </a:cxn>
                                <a:cxn ang="0">
                                  <a:pos x="connsiteX9918" y="connsiteY9918"/>
                                </a:cxn>
                                <a:cxn ang="0">
                                  <a:pos x="connsiteX9919" y="connsiteY9919"/>
                                </a:cxn>
                                <a:cxn ang="0">
                                  <a:pos x="connsiteX9920" y="connsiteY9920"/>
                                </a:cxn>
                                <a:cxn ang="0">
                                  <a:pos x="connsiteX9921" y="connsiteY9921"/>
                                </a:cxn>
                                <a:cxn ang="0">
                                  <a:pos x="connsiteX9922" y="connsiteY9922"/>
                                </a:cxn>
                                <a:cxn ang="0">
                                  <a:pos x="connsiteX9923" y="connsiteY9923"/>
                                </a:cxn>
                                <a:cxn ang="0">
                                  <a:pos x="connsiteX9924" y="connsiteY9924"/>
                                </a:cxn>
                                <a:cxn ang="0">
                                  <a:pos x="connsiteX9925" y="connsiteY9925"/>
                                </a:cxn>
                                <a:cxn ang="0">
                                  <a:pos x="connsiteX9926" y="connsiteY9926"/>
                                </a:cxn>
                                <a:cxn ang="0">
                                  <a:pos x="connsiteX9927" y="connsiteY9927"/>
                                </a:cxn>
                                <a:cxn ang="0">
                                  <a:pos x="connsiteX9928" y="connsiteY9928"/>
                                </a:cxn>
                                <a:cxn ang="0">
                                  <a:pos x="connsiteX9929" y="connsiteY9929"/>
                                </a:cxn>
                                <a:cxn ang="0">
                                  <a:pos x="connsiteX9930" y="connsiteY9930"/>
                                </a:cxn>
                                <a:cxn ang="0">
                                  <a:pos x="connsiteX9931" y="connsiteY9931"/>
                                </a:cxn>
                                <a:cxn ang="0">
                                  <a:pos x="connsiteX9932" y="connsiteY9932"/>
                                </a:cxn>
                                <a:cxn ang="0">
                                  <a:pos x="connsiteX9933" y="connsiteY9933"/>
                                </a:cxn>
                                <a:cxn ang="0">
                                  <a:pos x="connsiteX9934" y="connsiteY9934"/>
                                </a:cxn>
                                <a:cxn ang="0">
                                  <a:pos x="connsiteX9935" y="connsiteY9935"/>
                                </a:cxn>
                                <a:cxn ang="0">
                                  <a:pos x="connsiteX9936" y="connsiteY9936"/>
                                </a:cxn>
                                <a:cxn ang="0">
                                  <a:pos x="connsiteX9937" y="connsiteY9937"/>
                                </a:cxn>
                                <a:cxn ang="0">
                                  <a:pos x="connsiteX9938" y="connsiteY9938"/>
                                </a:cxn>
                                <a:cxn ang="0">
                                  <a:pos x="connsiteX9939" y="connsiteY9939"/>
                                </a:cxn>
                                <a:cxn ang="0">
                                  <a:pos x="connsiteX9940" y="connsiteY9940"/>
                                </a:cxn>
                                <a:cxn ang="0">
                                  <a:pos x="connsiteX9941" y="connsiteY9941"/>
                                </a:cxn>
                                <a:cxn ang="0">
                                  <a:pos x="connsiteX9942" y="connsiteY9942"/>
                                </a:cxn>
                                <a:cxn ang="0">
                                  <a:pos x="connsiteX9943" y="connsiteY9943"/>
                                </a:cxn>
                                <a:cxn ang="0">
                                  <a:pos x="connsiteX9944" y="connsiteY9944"/>
                                </a:cxn>
                                <a:cxn ang="0">
                                  <a:pos x="connsiteX9945" y="connsiteY9945"/>
                                </a:cxn>
                                <a:cxn ang="0">
                                  <a:pos x="connsiteX9946" y="connsiteY9946"/>
                                </a:cxn>
                                <a:cxn ang="0">
                                  <a:pos x="connsiteX9947" y="connsiteY9947"/>
                                </a:cxn>
                                <a:cxn ang="0">
                                  <a:pos x="connsiteX9948" y="connsiteY9948"/>
                                </a:cxn>
                                <a:cxn ang="0">
                                  <a:pos x="connsiteX9949" y="connsiteY9949"/>
                                </a:cxn>
                                <a:cxn ang="0">
                                  <a:pos x="connsiteX9950" y="connsiteY9950"/>
                                </a:cxn>
                                <a:cxn ang="0">
                                  <a:pos x="connsiteX9951" y="connsiteY9951"/>
                                </a:cxn>
                                <a:cxn ang="0">
                                  <a:pos x="connsiteX9952" y="connsiteY9952"/>
                                </a:cxn>
                                <a:cxn ang="0">
                                  <a:pos x="connsiteX9953" y="connsiteY9953"/>
                                </a:cxn>
                                <a:cxn ang="0">
                                  <a:pos x="connsiteX9954" y="connsiteY9954"/>
                                </a:cxn>
                                <a:cxn ang="0">
                                  <a:pos x="connsiteX9955" y="connsiteY9955"/>
                                </a:cxn>
                                <a:cxn ang="0">
                                  <a:pos x="connsiteX9956" y="connsiteY9956"/>
                                </a:cxn>
                                <a:cxn ang="0">
                                  <a:pos x="connsiteX9957" y="connsiteY9957"/>
                                </a:cxn>
                                <a:cxn ang="0">
                                  <a:pos x="connsiteX9958" y="connsiteY9958"/>
                                </a:cxn>
                                <a:cxn ang="0">
                                  <a:pos x="connsiteX9959" y="connsiteY9959"/>
                                </a:cxn>
                                <a:cxn ang="0">
                                  <a:pos x="connsiteX9960" y="connsiteY9960"/>
                                </a:cxn>
                                <a:cxn ang="0">
                                  <a:pos x="connsiteX9961" y="connsiteY9961"/>
                                </a:cxn>
                                <a:cxn ang="0">
                                  <a:pos x="connsiteX9962" y="connsiteY9962"/>
                                </a:cxn>
                                <a:cxn ang="0">
                                  <a:pos x="connsiteX9963" y="connsiteY9963"/>
                                </a:cxn>
                                <a:cxn ang="0">
                                  <a:pos x="connsiteX9964" y="connsiteY9964"/>
                                </a:cxn>
                                <a:cxn ang="0">
                                  <a:pos x="connsiteX9965" y="connsiteY9965"/>
                                </a:cxn>
                                <a:cxn ang="0">
                                  <a:pos x="connsiteX9966" y="connsiteY9966"/>
                                </a:cxn>
                                <a:cxn ang="0">
                                  <a:pos x="connsiteX9967" y="connsiteY9967"/>
                                </a:cxn>
                                <a:cxn ang="0">
                                  <a:pos x="connsiteX9968" y="connsiteY9968"/>
                                </a:cxn>
                                <a:cxn ang="0">
                                  <a:pos x="connsiteX9969" y="connsiteY9969"/>
                                </a:cxn>
                                <a:cxn ang="0">
                                  <a:pos x="connsiteX9970" y="connsiteY9970"/>
                                </a:cxn>
                                <a:cxn ang="0">
                                  <a:pos x="connsiteX9971" y="connsiteY9971"/>
                                </a:cxn>
                                <a:cxn ang="0">
                                  <a:pos x="connsiteX9972" y="connsiteY9972"/>
                                </a:cxn>
                                <a:cxn ang="0">
                                  <a:pos x="connsiteX9973" y="connsiteY9973"/>
                                </a:cxn>
                                <a:cxn ang="0">
                                  <a:pos x="connsiteX9974" y="connsiteY9974"/>
                                </a:cxn>
                                <a:cxn ang="0">
                                  <a:pos x="connsiteX9975" y="connsiteY9975"/>
                                </a:cxn>
                                <a:cxn ang="0">
                                  <a:pos x="connsiteX9976" y="connsiteY9976"/>
                                </a:cxn>
                                <a:cxn ang="0">
                                  <a:pos x="connsiteX9977" y="connsiteY9977"/>
                                </a:cxn>
                                <a:cxn ang="0">
                                  <a:pos x="connsiteX9978" y="connsiteY9978"/>
                                </a:cxn>
                                <a:cxn ang="0">
                                  <a:pos x="connsiteX9979" y="connsiteY9979"/>
                                </a:cxn>
                                <a:cxn ang="0">
                                  <a:pos x="connsiteX9980" y="connsiteY9980"/>
                                </a:cxn>
                                <a:cxn ang="0">
                                  <a:pos x="connsiteX9981" y="connsiteY9981"/>
                                </a:cxn>
                                <a:cxn ang="0">
                                  <a:pos x="connsiteX9982" y="connsiteY9982"/>
                                </a:cxn>
                                <a:cxn ang="0">
                                  <a:pos x="connsiteX9983" y="connsiteY9983"/>
                                </a:cxn>
                                <a:cxn ang="0">
                                  <a:pos x="connsiteX9984" y="connsiteY9984"/>
                                </a:cxn>
                                <a:cxn ang="0">
                                  <a:pos x="connsiteX9985" y="connsiteY9985"/>
                                </a:cxn>
                                <a:cxn ang="0">
                                  <a:pos x="connsiteX9986" y="connsiteY9986"/>
                                </a:cxn>
                                <a:cxn ang="0">
                                  <a:pos x="connsiteX9987" y="connsiteY9987"/>
                                </a:cxn>
                                <a:cxn ang="0">
                                  <a:pos x="connsiteX9988" y="connsiteY9988"/>
                                </a:cxn>
                                <a:cxn ang="0">
                                  <a:pos x="connsiteX9989" y="connsiteY9989"/>
                                </a:cxn>
                                <a:cxn ang="0">
                                  <a:pos x="connsiteX9990" y="connsiteY9990"/>
                                </a:cxn>
                                <a:cxn ang="0">
                                  <a:pos x="connsiteX9991" y="connsiteY9991"/>
                                </a:cxn>
                                <a:cxn ang="0">
                                  <a:pos x="connsiteX9992" y="connsiteY9992"/>
                                </a:cxn>
                                <a:cxn ang="0">
                                  <a:pos x="connsiteX9993" y="connsiteY9993"/>
                                </a:cxn>
                                <a:cxn ang="0">
                                  <a:pos x="connsiteX9994" y="connsiteY9994"/>
                                </a:cxn>
                                <a:cxn ang="0">
                                  <a:pos x="connsiteX9995" y="connsiteY9995"/>
                                </a:cxn>
                                <a:cxn ang="0">
                                  <a:pos x="connsiteX9996" y="connsiteY9996"/>
                                </a:cxn>
                                <a:cxn ang="0">
                                  <a:pos x="connsiteX9997" y="connsiteY9997"/>
                                </a:cxn>
                                <a:cxn ang="0">
                                  <a:pos x="connsiteX9998" y="connsiteY9998"/>
                                </a:cxn>
                                <a:cxn ang="0">
                                  <a:pos x="connsiteX9999" y="connsiteY9999"/>
                                </a:cxn>
                                <a:cxn ang="0">
                                  <a:pos x="connsiteX10000" y="connsiteY10000"/>
                                </a:cxn>
                                <a:cxn ang="0">
                                  <a:pos x="connsiteX10001" y="connsiteY10001"/>
                                </a:cxn>
                                <a:cxn ang="0">
                                  <a:pos x="connsiteX10002" y="connsiteY10002"/>
                                </a:cxn>
                                <a:cxn ang="0">
                                  <a:pos x="connsiteX10003" y="connsiteY10003"/>
                                </a:cxn>
                                <a:cxn ang="0">
                                  <a:pos x="connsiteX10004" y="connsiteY10004"/>
                                </a:cxn>
                                <a:cxn ang="0">
                                  <a:pos x="connsiteX10005" y="connsiteY10005"/>
                                </a:cxn>
                                <a:cxn ang="0">
                                  <a:pos x="connsiteX10006" y="connsiteY10006"/>
                                </a:cxn>
                                <a:cxn ang="0">
                                  <a:pos x="connsiteX10007" y="connsiteY10007"/>
                                </a:cxn>
                                <a:cxn ang="0">
                                  <a:pos x="connsiteX10008" y="connsiteY10008"/>
                                </a:cxn>
                                <a:cxn ang="0">
                                  <a:pos x="connsiteX10009" y="connsiteY10009"/>
                                </a:cxn>
                                <a:cxn ang="0">
                                  <a:pos x="connsiteX10010" y="connsiteY10010"/>
                                </a:cxn>
                                <a:cxn ang="0">
                                  <a:pos x="connsiteX10011" y="connsiteY10011"/>
                                </a:cxn>
                                <a:cxn ang="0">
                                  <a:pos x="connsiteX10012" y="connsiteY10012"/>
                                </a:cxn>
                                <a:cxn ang="0">
                                  <a:pos x="connsiteX10013" y="connsiteY10013"/>
                                </a:cxn>
                                <a:cxn ang="0">
                                  <a:pos x="connsiteX10014" y="connsiteY10014"/>
                                </a:cxn>
                                <a:cxn ang="0">
                                  <a:pos x="connsiteX10015" y="connsiteY10015"/>
                                </a:cxn>
                                <a:cxn ang="0">
                                  <a:pos x="connsiteX10016" y="connsiteY10016"/>
                                </a:cxn>
                                <a:cxn ang="0">
                                  <a:pos x="connsiteX10017" y="connsiteY10017"/>
                                </a:cxn>
                                <a:cxn ang="0">
                                  <a:pos x="connsiteX10018" y="connsiteY10018"/>
                                </a:cxn>
                                <a:cxn ang="0">
                                  <a:pos x="connsiteX10019" y="connsiteY10019"/>
                                </a:cxn>
                                <a:cxn ang="0">
                                  <a:pos x="connsiteX10020" y="connsiteY10020"/>
                                </a:cxn>
                                <a:cxn ang="0">
                                  <a:pos x="connsiteX10021" y="connsiteY10021"/>
                                </a:cxn>
                                <a:cxn ang="0">
                                  <a:pos x="connsiteX10022" y="connsiteY10022"/>
                                </a:cxn>
                                <a:cxn ang="0">
                                  <a:pos x="connsiteX10023" y="connsiteY10023"/>
                                </a:cxn>
                                <a:cxn ang="0">
                                  <a:pos x="connsiteX10024" y="connsiteY10024"/>
                                </a:cxn>
                                <a:cxn ang="0">
                                  <a:pos x="connsiteX10025" y="connsiteY10025"/>
                                </a:cxn>
                                <a:cxn ang="0">
                                  <a:pos x="connsiteX10026" y="connsiteY10026"/>
                                </a:cxn>
                                <a:cxn ang="0">
                                  <a:pos x="connsiteX10027" y="connsiteY10027"/>
                                </a:cxn>
                                <a:cxn ang="0">
                                  <a:pos x="connsiteX10028" y="connsiteY10028"/>
                                </a:cxn>
                                <a:cxn ang="0">
                                  <a:pos x="connsiteX10029" y="connsiteY10029"/>
                                </a:cxn>
                                <a:cxn ang="0">
                                  <a:pos x="connsiteX10030" y="connsiteY10030"/>
                                </a:cxn>
                                <a:cxn ang="0">
                                  <a:pos x="connsiteX10031" y="connsiteY10031"/>
                                </a:cxn>
                                <a:cxn ang="0">
                                  <a:pos x="connsiteX10032" y="connsiteY10032"/>
                                </a:cxn>
                                <a:cxn ang="0">
                                  <a:pos x="connsiteX10033" y="connsiteY10033"/>
                                </a:cxn>
                                <a:cxn ang="0">
                                  <a:pos x="connsiteX10034" y="connsiteY10034"/>
                                </a:cxn>
                                <a:cxn ang="0">
                                  <a:pos x="connsiteX10035" y="connsiteY10035"/>
                                </a:cxn>
                                <a:cxn ang="0">
                                  <a:pos x="connsiteX10036" y="connsiteY10036"/>
                                </a:cxn>
                                <a:cxn ang="0">
                                  <a:pos x="connsiteX10037" y="connsiteY10037"/>
                                </a:cxn>
                                <a:cxn ang="0">
                                  <a:pos x="connsiteX10038" y="connsiteY10038"/>
                                </a:cxn>
                                <a:cxn ang="0">
                                  <a:pos x="connsiteX10039" y="connsiteY10039"/>
                                </a:cxn>
                                <a:cxn ang="0">
                                  <a:pos x="connsiteX10040" y="connsiteY10040"/>
                                </a:cxn>
                                <a:cxn ang="0">
                                  <a:pos x="connsiteX10041" y="connsiteY10041"/>
                                </a:cxn>
                                <a:cxn ang="0">
                                  <a:pos x="connsiteX10042" y="connsiteY10042"/>
                                </a:cxn>
                                <a:cxn ang="0">
                                  <a:pos x="connsiteX10043" y="connsiteY10043"/>
                                </a:cxn>
                                <a:cxn ang="0">
                                  <a:pos x="connsiteX10044" y="connsiteY10044"/>
                                </a:cxn>
                                <a:cxn ang="0">
                                  <a:pos x="connsiteX10045" y="connsiteY10045"/>
                                </a:cxn>
                                <a:cxn ang="0">
                                  <a:pos x="connsiteX10046" y="connsiteY10046"/>
                                </a:cxn>
                                <a:cxn ang="0">
                                  <a:pos x="connsiteX10047" y="connsiteY10047"/>
                                </a:cxn>
                                <a:cxn ang="0">
                                  <a:pos x="connsiteX10048" y="connsiteY10048"/>
                                </a:cxn>
                                <a:cxn ang="0">
                                  <a:pos x="connsiteX10049" y="connsiteY10049"/>
                                </a:cxn>
                                <a:cxn ang="0">
                                  <a:pos x="connsiteX10050" y="connsiteY10050"/>
                                </a:cxn>
                                <a:cxn ang="0">
                                  <a:pos x="connsiteX10051" y="connsiteY10051"/>
                                </a:cxn>
                                <a:cxn ang="0">
                                  <a:pos x="connsiteX10052" y="connsiteY10052"/>
                                </a:cxn>
                                <a:cxn ang="0">
                                  <a:pos x="connsiteX10053" y="connsiteY10053"/>
                                </a:cxn>
                                <a:cxn ang="0">
                                  <a:pos x="connsiteX10054" y="connsiteY10054"/>
                                </a:cxn>
                                <a:cxn ang="0">
                                  <a:pos x="connsiteX10055" y="connsiteY10055"/>
                                </a:cxn>
                                <a:cxn ang="0">
                                  <a:pos x="connsiteX10056" y="connsiteY10056"/>
                                </a:cxn>
                                <a:cxn ang="0">
                                  <a:pos x="connsiteX10057" y="connsiteY10057"/>
                                </a:cxn>
                                <a:cxn ang="0">
                                  <a:pos x="connsiteX10058" y="connsiteY10058"/>
                                </a:cxn>
                                <a:cxn ang="0">
                                  <a:pos x="connsiteX10059" y="connsiteY10059"/>
                                </a:cxn>
                                <a:cxn ang="0">
                                  <a:pos x="connsiteX10060" y="connsiteY10060"/>
                                </a:cxn>
                                <a:cxn ang="0">
                                  <a:pos x="connsiteX10061" y="connsiteY10061"/>
                                </a:cxn>
                                <a:cxn ang="0">
                                  <a:pos x="connsiteX10062" y="connsiteY10062"/>
                                </a:cxn>
                                <a:cxn ang="0">
                                  <a:pos x="connsiteX10063" y="connsiteY10063"/>
                                </a:cxn>
                                <a:cxn ang="0">
                                  <a:pos x="connsiteX10064" y="connsiteY10064"/>
                                </a:cxn>
                                <a:cxn ang="0">
                                  <a:pos x="connsiteX10065" y="connsiteY10065"/>
                                </a:cxn>
                                <a:cxn ang="0">
                                  <a:pos x="connsiteX10066" y="connsiteY10066"/>
                                </a:cxn>
                                <a:cxn ang="0">
                                  <a:pos x="connsiteX10067" y="connsiteY10067"/>
                                </a:cxn>
                                <a:cxn ang="0">
                                  <a:pos x="connsiteX10068" y="connsiteY10068"/>
                                </a:cxn>
                                <a:cxn ang="0">
                                  <a:pos x="connsiteX10069" y="connsiteY10069"/>
                                </a:cxn>
                                <a:cxn ang="0">
                                  <a:pos x="connsiteX10070" y="connsiteY10070"/>
                                </a:cxn>
                                <a:cxn ang="0">
                                  <a:pos x="connsiteX10071" y="connsiteY10071"/>
                                </a:cxn>
                                <a:cxn ang="0">
                                  <a:pos x="connsiteX10072" y="connsiteY10072"/>
                                </a:cxn>
                                <a:cxn ang="0">
                                  <a:pos x="connsiteX10073" y="connsiteY10073"/>
                                </a:cxn>
                                <a:cxn ang="0">
                                  <a:pos x="connsiteX10074" y="connsiteY10074"/>
                                </a:cxn>
                                <a:cxn ang="0">
                                  <a:pos x="connsiteX10075" y="connsiteY10075"/>
                                </a:cxn>
                                <a:cxn ang="0">
                                  <a:pos x="connsiteX10076" y="connsiteY10076"/>
                                </a:cxn>
                                <a:cxn ang="0">
                                  <a:pos x="connsiteX10077" y="connsiteY10077"/>
                                </a:cxn>
                                <a:cxn ang="0">
                                  <a:pos x="connsiteX10078" y="connsiteY10078"/>
                                </a:cxn>
                                <a:cxn ang="0">
                                  <a:pos x="connsiteX10079" y="connsiteY10079"/>
                                </a:cxn>
                                <a:cxn ang="0">
                                  <a:pos x="connsiteX10080" y="connsiteY10080"/>
                                </a:cxn>
                                <a:cxn ang="0">
                                  <a:pos x="connsiteX10081" y="connsiteY10081"/>
                                </a:cxn>
                                <a:cxn ang="0">
                                  <a:pos x="connsiteX10082" y="connsiteY10082"/>
                                </a:cxn>
                                <a:cxn ang="0">
                                  <a:pos x="connsiteX10083" y="connsiteY10083"/>
                                </a:cxn>
                                <a:cxn ang="0">
                                  <a:pos x="connsiteX10084" y="connsiteY10084"/>
                                </a:cxn>
                                <a:cxn ang="0">
                                  <a:pos x="connsiteX10085" y="connsiteY10085"/>
                                </a:cxn>
                                <a:cxn ang="0">
                                  <a:pos x="connsiteX10086" y="connsiteY10086"/>
                                </a:cxn>
                                <a:cxn ang="0">
                                  <a:pos x="connsiteX10087" y="connsiteY10087"/>
                                </a:cxn>
                                <a:cxn ang="0">
                                  <a:pos x="connsiteX10088" y="connsiteY10088"/>
                                </a:cxn>
                                <a:cxn ang="0">
                                  <a:pos x="connsiteX10089" y="connsiteY10089"/>
                                </a:cxn>
                                <a:cxn ang="0">
                                  <a:pos x="connsiteX10090" y="connsiteY10090"/>
                                </a:cxn>
                                <a:cxn ang="0">
                                  <a:pos x="connsiteX10091" y="connsiteY10091"/>
                                </a:cxn>
                                <a:cxn ang="0">
                                  <a:pos x="connsiteX10092" y="connsiteY10092"/>
                                </a:cxn>
                                <a:cxn ang="0">
                                  <a:pos x="connsiteX10093" y="connsiteY10093"/>
                                </a:cxn>
                                <a:cxn ang="0">
                                  <a:pos x="connsiteX10094" y="connsiteY10094"/>
                                </a:cxn>
                                <a:cxn ang="0">
                                  <a:pos x="connsiteX10095" y="connsiteY10095"/>
                                </a:cxn>
                                <a:cxn ang="0">
                                  <a:pos x="connsiteX10096" y="connsiteY10096"/>
                                </a:cxn>
                                <a:cxn ang="0">
                                  <a:pos x="connsiteX10097" y="connsiteY10097"/>
                                </a:cxn>
                                <a:cxn ang="0">
                                  <a:pos x="connsiteX10098" y="connsiteY10098"/>
                                </a:cxn>
                                <a:cxn ang="0">
                                  <a:pos x="connsiteX10099" y="connsiteY10099"/>
                                </a:cxn>
                                <a:cxn ang="0">
                                  <a:pos x="connsiteX10100" y="connsiteY10100"/>
                                </a:cxn>
                                <a:cxn ang="0">
                                  <a:pos x="connsiteX10101" y="connsiteY10101"/>
                                </a:cxn>
                                <a:cxn ang="0">
                                  <a:pos x="connsiteX10102" y="connsiteY10102"/>
                                </a:cxn>
                                <a:cxn ang="0">
                                  <a:pos x="connsiteX10103" y="connsiteY10103"/>
                                </a:cxn>
                                <a:cxn ang="0">
                                  <a:pos x="connsiteX10104" y="connsiteY10104"/>
                                </a:cxn>
                                <a:cxn ang="0">
                                  <a:pos x="connsiteX10105" y="connsiteY10105"/>
                                </a:cxn>
                                <a:cxn ang="0">
                                  <a:pos x="connsiteX10106" y="connsiteY10106"/>
                                </a:cxn>
                                <a:cxn ang="0">
                                  <a:pos x="connsiteX10107" y="connsiteY10107"/>
                                </a:cxn>
                                <a:cxn ang="0">
                                  <a:pos x="connsiteX10108" y="connsiteY10108"/>
                                </a:cxn>
                                <a:cxn ang="0">
                                  <a:pos x="connsiteX10109" y="connsiteY10109"/>
                                </a:cxn>
                                <a:cxn ang="0">
                                  <a:pos x="connsiteX10110" y="connsiteY10110"/>
                                </a:cxn>
                                <a:cxn ang="0">
                                  <a:pos x="connsiteX10111" y="connsiteY10111"/>
                                </a:cxn>
                                <a:cxn ang="0">
                                  <a:pos x="connsiteX10112" y="connsiteY10112"/>
                                </a:cxn>
                                <a:cxn ang="0">
                                  <a:pos x="connsiteX10113" y="connsiteY10113"/>
                                </a:cxn>
                                <a:cxn ang="0">
                                  <a:pos x="connsiteX10114" y="connsiteY10114"/>
                                </a:cxn>
                                <a:cxn ang="0">
                                  <a:pos x="connsiteX10115" y="connsiteY10115"/>
                                </a:cxn>
                                <a:cxn ang="0">
                                  <a:pos x="connsiteX10116" y="connsiteY10116"/>
                                </a:cxn>
                                <a:cxn ang="0">
                                  <a:pos x="connsiteX10117" y="connsiteY10117"/>
                                </a:cxn>
                                <a:cxn ang="0">
                                  <a:pos x="connsiteX10118" y="connsiteY10118"/>
                                </a:cxn>
                                <a:cxn ang="0">
                                  <a:pos x="connsiteX10119" y="connsiteY10119"/>
                                </a:cxn>
                                <a:cxn ang="0">
                                  <a:pos x="connsiteX10120" y="connsiteY10120"/>
                                </a:cxn>
                                <a:cxn ang="0">
                                  <a:pos x="connsiteX10121" y="connsiteY10121"/>
                                </a:cxn>
                                <a:cxn ang="0">
                                  <a:pos x="connsiteX10122" y="connsiteY10122"/>
                                </a:cxn>
                                <a:cxn ang="0">
                                  <a:pos x="connsiteX10123" y="connsiteY10123"/>
                                </a:cxn>
                                <a:cxn ang="0">
                                  <a:pos x="connsiteX10124" y="connsiteY10124"/>
                                </a:cxn>
                                <a:cxn ang="0">
                                  <a:pos x="connsiteX10125" y="connsiteY10125"/>
                                </a:cxn>
                                <a:cxn ang="0">
                                  <a:pos x="connsiteX10126" y="connsiteY10126"/>
                                </a:cxn>
                                <a:cxn ang="0">
                                  <a:pos x="connsiteX10127" y="connsiteY10127"/>
                                </a:cxn>
                                <a:cxn ang="0">
                                  <a:pos x="connsiteX10128" y="connsiteY10128"/>
                                </a:cxn>
                                <a:cxn ang="0">
                                  <a:pos x="connsiteX10129" y="connsiteY10129"/>
                                </a:cxn>
                                <a:cxn ang="0">
                                  <a:pos x="connsiteX10130" y="connsiteY10130"/>
                                </a:cxn>
                                <a:cxn ang="0">
                                  <a:pos x="connsiteX10131" y="connsiteY10131"/>
                                </a:cxn>
                                <a:cxn ang="0">
                                  <a:pos x="connsiteX10132" y="connsiteY10132"/>
                                </a:cxn>
                                <a:cxn ang="0">
                                  <a:pos x="connsiteX10133" y="connsiteY10133"/>
                                </a:cxn>
                                <a:cxn ang="0">
                                  <a:pos x="connsiteX10134" y="connsiteY10134"/>
                                </a:cxn>
                                <a:cxn ang="0">
                                  <a:pos x="connsiteX10135" y="connsiteY10135"/>
                                </a:cxn>
                                <a:cxn ang="0">
                                  <a:pos x="connsiteX10136" y="connsiteY10136"/>
                                </a:cxn>
                                <a:cxn ang="0">
                                  <a:pos x="connsiteX10137" y="connsiteY10137"/>
                                </a:cxn>
                                <a:cxn ang="0">
                                  <a:pos x="connsiteX10138" y="connsiteY10138"/>
                                </a:cxn>
                                <a:cxn ang="0">
                                  <a:pos x="connsiteX10139" y="connsiteY10139"/>
                                </a:cxn>
                                <a:cxn ang="0">
                                  <a:pos x="connsiteX10140" y="connsiteY10140"/>
                                </a:cxn>
                                <a:cxn ang="0">
                                  <a:pos x="connsiteX10141" y="connsiteY10141"/>
                                </a:cxn>
                                <a:cxn ang="0">
                                  <a:pos x="connsiteX10142" y="connsiteY10142"/>
                                </a:cxn>
                                <a:cxn ang="0">
                                  <a:pos x="connsiteX10143" y="connsiteY10143"/>
                                </a:cxn>
                                <a:cxn ang="0">
                                  <a:pos x="connsiteX10144" y="connsiteY10144"/>
                                </a:cxn>
                                <a:cxn ang="0">
                                  <a:pos x="connsiteX10145" y="connsiteY10145"/>
                                </a:cxn>
                                <a:cxn ang="0">
                                  <a:pos x="connsiteX10146" y="connsiteY10146"/>
                                </a:cxn>
                                <a:cxn ang="0">
                                  <a:pos x="connsiteX10147" y="connsiteY10147"/>
                                </a:cxn>
                                <a:cxn ang="0">
                                  <a:pos x="connsiteX10148" y="connsiteY10148"/>
                                </a:cxn>
                                <a:cxn ang="0">
                                  <a:pos x="connsiteX10149" y="connsiteY10149"/>
                                </a:cxn>
                                <a:cxn ang="0">
                                  <a:pos x="connsiteX10150" y="connsiteY10150"/>
                                </a:cxn>
                                <a:cxn ang="0">
                                  <a:pos x="connsiteX10151" y="connsiteY10151"/>
                                </a:cxn>
                                <a:cxn ang="0">
                                  <a:pos x="connsiteX10152" y="connsiteY10152"/>
                                </a:cxn>
                                <a:cxn ang="0">
                                  <a:pos x="connsiteX10153" y="connsiteY10153"/>
                                </a:cxn>
                                <a:cxn ang="0">
                                  <a:pos x="connsiteX10154" y="connsiteY10154"/>
                                </a:cxn>
                                <a:cxn ang="0">
                                  <a:pos x="connsiteX10155" y="connsiteY10155"/>
                                </a:cxn>
                                <a:cxn ang="0">
                                  <a:pos x="connsiteX10156" y="connsiteY10156"/>
                                </a:cxn>
                                <a:cxn ang="0">
                                  <a:pos x="connsiteX10157" y="connsiteY10157"/>
                                </a:cxn>
                                <a:cxn ang="0">
                                  <a:pos x="connsiteX10158" y="connsiteY10158"/>
                                </a:cxn>
                                <a:cxn ang="0">
                                  <a:pos x="connsiteX10159" y="connsiteY10159"/>
                                </a:cxn>
                                <a:cxn ang="0">
                                  <a:pos x="connsiteX10160" y="connsiteY10160"/>
                                </a:cxn>
                                <a:cxn ang="0">
                                  <a:pos x="connsiteX10161" y="connsiteY10161"/>
                                </a:cxn>
                                <a:cxn ang="0">
                                  <a:pos x="connsiteX10162" y="connsiteY10162"/>
                                </a:cxn>
                                <a:cxn ang="0">
                                  <a:pos x="connsiteX10163" y="connsiteY10163"/>
                                </a:cxn>
                                <a:cxn ang="0">
                                  <a:pos x="connsiteX10164" y="connsiteY10164"/>
                                </a:cxn>
                                <a:cxn ang="0">
                                  <a:pos x="connsiteX10165" y="connsiteY10165"/>
                                </a:cxn>
                                <a:cxn ang="0">
                                  <a:pos x="connsiteX10166" y="connsiteY10166"/>
                                </a:cxn>
                              </a:cxnLst>
                              <a:rect l="l" t="t" r="r" b="b"/>
                              <a:pathLst>
                                <a:path w="7362098" h="4900456">
                                  <a:moveTo>
                                    <a:pt x="2958484" y="4882890"/>
                                  </a:moveTo>
                                  <a:cubicBezTo>
                                    <a:pt x="2959281" y="4883289"/>
                                    <a:pt x="2959281" y="4884886"/>
                                    <a:pt x="2959281" y="4885685"/>
                                  </a:cubicBezTo>
                                  <a:lnTo>
                                    <a:pt x="2948500" y="4899658"/>
                                  </a:lnTo>
                                  <a:cubicBezTo>
                                    <a:pt x="2948100" y="4900057"/>
                                    <a:pt x="2947302" y="4900456"/>
                                    <a:pt x="2946903" y="4900456"/>
                                  </a:cubicBezTo>
                                  <a:cubicBezTo>
                                    <a:pt x="2946502" y="4900456"/>
                                    <a:pt x="2945702" y="4900456"/>
                                    <a:pt x="2945305" y="4900057"/>
                                  </a:cubicBezTo>
                                  <a:cubicBezTo>
                                    <a:pt x="2944507" y="4899658"/>
                                    <a:pt x="2944110" y="4898061"/>
                                    <a:pt x="2944905" y="4897262"/>
                                  </a:cubicBezTo>
                                  <a:lnTo>
                                    <a:pt x="2955687" y="4883289"/>
                                  </a:lnTo>
                                  <a:cubicBezTo>
                                    <a:pt x="2956086" y="4882491"/>
                                    <a:pt x="2957685" y="4882092"/>
                                    <a:pt x="2958484" y="4882890"/>
                                  </a:cubicBezTo>
                                  <a:close/>
                                  <a:moveTo>
                                    <a:pt x="3001992" y="4876902"/>
                                  </a:moveTo>
                                  <a:lnTo>
                                    <a:pt x="3016360" y="4887682"/>
                                  </a:lnTo>
                                  <a:cubicBezTo>
                                    <a:pt x="3017160" y="4888081"/>
                                    <a:pt x="3017561" y="4889678"/>
                                    <a:pt x="3016761" y="4890476"/>
                                  </a:cubicBezTo>
                                  <a:cubicBezTo>
                                    <a:pt x="3016360" y="4890875"/>
                                    <a:pt x="3015562" y="4891274"/>
                                    <a:pt x="3015164" y="4891274"/>
                                  </a:cubicBezTo>
                                  <a:cubicBezTo>
                                    <a:pt x="3014762" y="4891274"/>
                                    <a:pt x="3013962" y="4891274"/>
                                    <a:pt x="3013562" y="4890875"/>
                                  </a:cubicBezTo>
                                  <a:lnTo>
                                    <a:pt x="2999599" y="4880097"/>
                                  </a:lnTo>
                                  <a:cubicBezTo>
                                    <a:pt x="2998797" y="4879698"/>
                                    <a:pt x="2998401" y="4878100"/>
                                    <a:pt x="2999198" y="4877301"/>
                                  </a:cubicBezTo>
                                  <a:cubicBezTo>
                                    <a:pt x="2999599" y="4876503"/>
                                    <a:pt x="3001193" y="4876104"/>
                                    <a:pt x="3001992" y="4876902"/>
                                  </a:cubicBezTo>
                                  <a:close/>
                                  <a:moveTo>
                                    <a:pt x="2948101" y="4873310"/>
                                  </a:moveTo>
                                  <a:cubicBezTo>
                                    <a:pt x="2948904" y="4872910"/>
                                    <a:pt x="2950496" y="4872910"/>
                                    <a:pt x="2950896" y="4874108"/>
                                  </a:cubicBezTo>
                                  <a:cubicBezTo>
                                    <a:pt x="2951295" y="4874907"/>
                                    <a:pt x="2950896" y="4876504"/>
                                    <a:pt x="2950098" y="4876903"/>
                                  </a:cubicBezTo>
                                  <a:lnTo>
                                    <a:pt x="2934926" y="4885686"/>
                                  </a:lnTo>
                                  <a:lnTo>
                                    <a:pt x="2934129" y="4886085"/>
                                  </a:lnTo>
                                  <a:cubicBezTo>
                                    <a:pt x="2933328" y="4886085"/>
                                    <a:pt x="2932532" y="4885686"/>
                                    <a:pt x="2932129" y="4884887"/>
                                  </a:cubicBezTo>
                                  <a:cubicBezTo>
                                    <a:pt x="2931731" y="4884089"/>
                                    <a:pt x="2931731" y="4882492"/>
                                    <a:pt x="2932928" y="4882093"/>
                                  </a:cubicBezTo>
                                  <a:close/>
                                  <a:moveTo>
                                    <a:pt x="3006778" y="4866124"/>
                                  </a:moveTo>
                                  <a:lnTo>
                                    <a:pt x="3023546" y="4870915"/>
                                  </a:lnTo>
                                  <a:cubicBezTo>
                                    <a:pt x="3024744" y="4870915"/>
                                    <a:pt x="3025542" y="4872113"/>
                                    <a:pt x="3024744" y="4873709"/>
                                  </a:cubicBezTo>
                                  <a:cubicBezTo>
                                    <a:pt x="3024744" y="4874508"/>
                                    <a:pt x="3023947" y="4875307"/>
                                    <a:pt x="3023150" y="4875307"/>
                                  </a:cubicBezTo>
                                  <a:lnTo>
                                    <a:pt x="3022354" y="4875307"/>
                                  </a:lnTo>
                                  <a:lnTo>
                                    <a:pt x="3005577" y="4870516"/>
                                  </a:lnTo>
                                  <a:cubicBezTo>
                                    <a:pt x="3004382" y="4870117"/>
                                    <a:pt x="3003581" y="4868919"/>
                                    <a:pt x="3003985" y="4867722"/>
                                  </a:cubicBezTo>
                                  <a:cubicBezTo>
                                    <a:pt x="3004382" y="4866523"/>
                                    <a:pt x="3005577" y="4865725"/>
                                    <a:pt x="3006778" y="4866124"/>
                                  </a:cubicBezTo>
                                  <a:close/>
                                  <a:moveTo>
                                    <a:pt x="2944907" y="4861334"/>
                                  </a:moveTo>
                                  <a:cubicBezTo>
                                    <a:pt x="2946105" y="4861334"/>
                                    <a:pt x="2947303" y="4862133"/>
                                    <a:pt x="2947303" y="4863331"/>
                                  </a:cubicBezTo>
                                  <a:cubicBezTo>
                                    <a:pt x="2947303" y="4864528"/>
                                    <a:pt x="2946505" y="4865726"/>
                                    <a:pt x="2945308" y="4865726"/>
                                  </a:cubicBezTo>
                                  <a:lnTo>
                                    <a:pt x="2927740" y="4868121"/>
                                  </a:lnTo>
                                  <a:cubicBezTo>
                                    <a:pt x="2926540" y="4868121"/>
                                    <a:pt x="2925344" y="4867323"/>
                                    <a:pt x="2925344" y="4866125"/>
                                  </a:cubicBezTo>
                                  <a:cubicBezTo>
                                    <a:pt x="2925344" y="4864927"/>
                                    <a:pt x="2926143" y="4863730"/>
                                    <a:pt x="2927342" y="4863730"/>
                                  </a:cubicBezTo>
                                  <a:close/>
                                  <a:moveTo>
                                    <a:pt x="3023947" y="4851354"/>
                                  </a:moveTo>
                                  <a:cubicBezTo>
                                    <a:pt x="3025144" y="4851354"/>
                                    <a:pt x="3026343" y="4852153"/>
                                    <a:pt x="3026343" y="4853351"/>
                                  </a:cubicBezTo>
                                  <a:cubicBezTo>
                                    <a:pt x="3026343" y="4854548"/>
                                    <a:pt x="3025544" y="4855746"/>
                                    <a:pt x="3024346" y="4855746"/>
                                  </a:cubicBezTo>
                                  <a:lnTo>
                                    <a:pt x="3006778" y="4858141"/>
                                  </a:lnTo>
                                  <a:cubicBezTo>
                                    <a:pt x="3005577" y="4858141"/>
                                    <a:pt x="3004382" y="4857343"/>
                                    <a:pt x="3004382" y="4856145"/>
                                  </a:cubicBezTo>
                                  <a:cubicBezTo>
                                    <a:pt x="3004382" y="4854947"/>
                                    <a:pt x="3005181" y="4853750"/>
                                    <a:pt x="3006380" y="4853750"/>
                                  </a:cubicBezTo>
                                  <a:close/>
                                  <a:moveTo>
                                    <a:pt x="2929337" y="4844168"/>
                                  </a:moveTo>
                                  <a:lnTo>
                                    <a:pt x="2946105" y="4848959"/>
                                  </a:lnTo>
                                  <a:cubicBezTo>
                                    <a:pt x="2947302" y="4849358"/>
                                    <a:pt x="2948101" y="4850556"/>
                                    <a:pt x="2947701" y="4851753"/>
                                  </a:cubicBezTo>
                                  <a:cubicBezTo>
                                    <a:pt x="2947701" y="4852552"/>
                                    <a:pt x="2946903" y="4853351"/>
                                    <a:pt x="2946105" y="4853351"/>
                                  </a:cubicBezTo>
                                  <a:lnTo>
                                    <a:pt x="2945305" y="4853351"/>
                                  </a:lnTo>
                                  <a:lnTo>
                                    <a:pt x="2928537" y="4848560"/>
                                  </a:lnTo>
                                  <a:cubicBezTo>
                                    <a:pt x="2927338" y="4848560"/>
                                    <a:pt x="2926540" y="4847362"/>
                                    <a:pt x="2926540" y="4845766"/>
                                  </a:cubicBezTo>
                                  <a:cubicBezTo>
                                    <a:pt x="2926937" y="4844567"/>
                                    <a:pt x="2928139" y="4843769"/>
                                    <a:pt x="2929337" y="4844168"/>
                                  </a:cubicBezTo>
                                  <a:close/>
                                  <a:moveTo>
                                    <a:pt x="3017160" y="4833788"/>
                                  </a:moveTo>
                                  <a:cubicBezTo>
                                    <a:pt x="3017960" y="4833389"/>
                                    <a:pt x="3019557" y="4833389"/>
                                    <a:pt x="3019959" y="4834587"/>
                                  </a:cubicBezTo>
                                  <a:cubicBezTo>
                                    <a:pt x="3020358" y="4835386"/>
                                    <a:pt x="3020358" y="4836983"/>
                                    <a:pt x="3019159" y="4837382"/>
                                  </a:cubicBezTo>
                                  <a:lnTo>
                                    <a:pt x="3003985" y="4846165"/>
                                  </a:lnTo>
                                  <a:lnTo>
                                    <a:pt x="3003189" y="4846564"/>
                                  </a:lnTo>
                                  <a:cubicBezTo>
                                    <a:pt x="3002392" y="4846564"/>
                                    <a:pt x="3001592" y="4846165"/>
                                    <a:pt x="3001193" y="4845366"/>
                                  </a:cubicBezTo>
                                  <a:cubicBezTo>
                                    <a:pt x="3000792" y="4844568"/>
                                    <a:pt x="3001193" y="4842971"/>
                                    <a:pt x="3001989" y="4842572"/>
                                  </a:cubicBezTo>
                                  <a:close/>
                                  <a:moveTo>
                                    <a:pt x="2938917" y="4828599"/>
                                  </a:moveTo>
                                  <a:lnTo>
                                    <a:pt x="2952892" y="4839379"/>
                                  </a:lnTo>
                                  <a:cubicBezTo>
                                    <a:pt x="2953692" y="4839778"/>
                                    <a:pt x="2954091" y="4841375"/>
                                    <a:pt x="2953294" y="4842173"/>
                                  </a:cubicBezTo>
                                  <a:cubicBezTo>
                                    <a:pt x="2952892" y="4842572"/>
                                    <a:pt x="2952096" y="4842971"/>
                                    <a:pt x="2951695" y="4842971"/>
                                  </a:cubicBezTo>
                                  <a:cubicBezTo>
                                    <a:pt x="2951295" y="4842971"/>
                                    <a:pt x="2950498" y="4842971"/>
                                    <a:pt x="2950098" y="4842572"/>
                                  </a:cubicBezTo>
                                  <a:lnTo>
                                    <a:pt x="2936523" y="4831794"/>
                                  </a:lnTo>
                                  <a:cubicBezTo>
                                    <a:pt x="2935725" y="4831395"/>
                                    <a:pt x="2935324" y="4829797"/>
                                    <a:pt x="2936124" y="4828998"/>
                                  </a:cubicBezTo>
                                  <a:cubicBezTo>
                                    <a:pt x="2936523" y="4828200"/>
                                    <a:pt x="2938119" y="4827801"/>
                                    <a:pt x="2938917" y="4828599"/>
                                  </a:cubicBezTo>
                                  <a:close/>
                                  <a:moveTo>
                                    <a:pt x="3007175" y="4819417"/>
                                  </a:moveTo>
                                  <a:cubicBezTo>
                                    <a:pt x="3007970" y="4819816"/>
                                    <a:pt x="3008366" y="4821413"/>
                                    <a:pt x="3007585" y="4822211"/>
                                  </a:cubicBezTo>
                                  <a:lnTo>
                                    <a:pt x="2996801" y="4836184"/>
                                  </a:lnTo>
                                  <a:cubicBezTo>
                                    <a:pt x="2996401" y="4836583"/>
                                    <a:pt x="2995603" y="4836983"/>
                                    <a:pt x="2995203" y="4836983"/>
                                  </a:cubicBezTo>
                                  <a:cubicBezTo>
                                    <a:pt x="2994801" y="4836983"/>
                                    <a:pt x="2994004" y="4836983"/>
                                    <a:pt x="2993603" y="4836583"/>
                                  </a:cubicBezTo>
                                  <a:cubicBezTo>
                                    <a:pt x="2992806" y="4836184"/>
                                    <a:pt x="2992806" y="4834587"/>
                                    <a:pt x="2993603" y="4833789"/>
                                  </a:cubicBezTo>
                                  <a:lnTo>
                                    <a:pt x="3004382" y="4819816"/>
                                  </a:lnTo>
                                  <a:cubicBezTo>
                                    <a:pt x="3004781" y="4819018"/>
                                    <a:pt x="3006380" y="4818619"/>
                                    <a:pt x="3007175" y="4819417"/>
                                  </a:cubicBezTo>
                                  <a:close/>
                                  <a:moveTo>
                                    <a:pt x="2950895" y="4815824"/>
                                  </a:moveTo>
                                  <a:cubicBezTo>
                                    <a:pt x="2951692" y="4815425"/>
                                    <a:pt x="2953289" y="4815425"/>
                                    <a:pt x="2953688" y="4816623"/>
                                  </a:cubicBezTo>
                                  <a:lnTo>
                                    <a:pt x="2962475" y="4831793"/>
                                  </a:lnTo>
                                  <a:cubicBezTo>
                                    <a:pt x="2962874" y="4832592"/>
                                    <a:pt x="2962874" y="4834189"/>
                                    <a:pt x="2961676" y="4834588"/>
                                  </a:cubicBezTo>
                                  <a:lnTo>
                                    <a:pt x="2960876" y="4834987"/>
                                  </a:lnTo>
                                  <a:cubicBezTo>
                                    <a:pt x="2960080" y="4834987"/>
                                    <a:pt x="2959281" y="4834588"/>
                                    <a:pt x="2958883" y="4833789"/>
                                  </a:cubicBezTo>
                                  <a:lnTo>
                                    <a:pt x="2950097" y="4818619"/>
                                  </a:lnTo>
                                  <a:cubicBezTo>
                                    <a:pt x="2949697" y="4817820"/>
                                    <a:pt x="2949697" y="4816224"/>
                                    <a:pt x="2950895" y="4815824"/>
                                  </a:cubicBezTo>
                                  <a:close/>
                                  <a:moveTo>
                                    <a:pt x="2989215" y="4810635"/>
                                  </a:moveTo>
                                  <a:cubicBezTo>
                                    <a:pt x="2990410" y="4811034"/>
                                    <a:pt x="2991208" y="4812232"/>
                                    <a:pt x="2990814" y="4813429"/>
                                  </a:cubicBezTo>
                                  <a:lnTo>
                                    <a:pt x="2986020" y="4830196"/>
                                  </a:lnTo>
                                  <a:cubicBezTo>
                                    <a:pt x="2986020" y="4830995"/>
                                    <a:pt x="2985219" y="4831793"/>
                                    <a:pt x="2984424" y="4831793"/>
                                  </a:cubicBezTo>
                                  <a:lnTo>
                                    <a:pt x="2983623" y="4831793"/>
                                  </a:lnTo>
                                  <a:cubicBezTo>
                                    <a:pt x="2982826" y="4831394"/>
                                    <a:pt x="2982027" y="4830196"/>
                                    <a:pt x="2981628" y="4828999"/>
                                  </a:cubicBezTo>
                                  <a:lnTo>
                                    <a:pt x="2986418" y="4812232"/>
                                  </a:lnTo>
                                  <a:cubicBezTo>
                                    <a:pt x="2986817" y="4811034"/>
                                    <a:pt x="2988016" y="4810236"/>
                                    <a:pt x="2989215" y="4810635"/>
                                  </a:cubicBezTo>
                                  <a:close/>
                                  <a:moveTo>
                                    <a:pt x="2969658" y="4809038"/>
                                  </a:moveTo>
                                  <a:cubicBezTo>
                                    <a:pt x="2970853" y="4809038"/>
                                    <a:pt x="2972053" y="4809836"/>
                                    <a:pt x="2972053" y="4811034"/>
                                  </a:cubicBezTo>
                                  <a:lnTo>
                                    <a:pt x="2974446" y="4828600"/>
                                  </a:lnTo>
                                  <a:cubicBezTo>
                                    <a:pt x="2974446" y="4829797"/>
                                    <a:pt x="2973649" y="4830995"/>
                                    <a:pt x="2972451" y="4830995"/>
                                  </a:cubicBezTo>
                                  <a:cubicBezTo>
                                    <a:pt x="2971254" y="4830995"/>
                                    <a:pt x="2970057" y="4830197"/>
                                    <a:pt x="2970057" y="4828999"/>
                                  </a:cubicBezTo>
                                  <a:lnTo>
                                    <a:pt x="2967664" y="4811433"/>
                                  </a:lnTo>
                                  <a:cubicBezTo>
                                    <a:pt x="2967664" y="4810236"/>
                                    <a:pt x="2968461" y="4809038"/>
                                    <a:pt x="2969658" y="4809038"/>
                                  </a:cubicBezTo>
                                  <a:close/>
                                  <a:moveTo>
                                    <a:pt x="2014013" y="4784438"/>
                                  </a:moveTo>
                                  <a:cubicBezTo>
                                    <a:pt x="2021747" y="4786384"/>
                                    <a:pt x="2028733" y="4791275"/>
                                    <a:pt x="2033125" y="4798660"/>
                                  </a:cubicBezTo>
                                  <a:lnTo>
                                    <a:pt x="2027536" y="4802253"/>
                                  </a:lnTo>
                                  <a:cubicBezTo>
                                    <a:pt x="2019951" y="4790675"/>
                                    <a:pt x="2004781" y="4787083"/>
                                    <a:pt x="1993204" y="4794269"/>
                                  </a:cubicBezTo>
                                  <a:cubicBezTo>
                                    <a:pt x="1981626" y="4801455"/>
                                    <a:pt x="1978033" y="4816624"/>
                                    <a:pt x="1986018" y="4828201"/>
                                  </a:cubicBezTo>
                                  <a:lnTo>
                                    <a:pt x="1980429" y="4831794"/>
                                  </a:lnTo>
                                  <a:cubicBezTo>
                                    <a:pt x="1980029" y="4831395"/>
                                    <a:pt x="1980029" y="4830995"/>
                                    <a:pt x="1979630" y="4830596"/>
                                  </a:cubicBezTo>
                                  <a:cubicBezTo>
                                    <a:pt x="1970848" y="4815826"/>
                                    <a:pt x="1975638" y="4796664"/>
                                    <a:pt x="1990409" y="4787881"/>
                                  </a:cubicBezTo>
                                  <a:cubicBezTo>
                                    <a:pt x="1997794" y="4783490"/>
                                    <a:pt x="2006277" y="4782492"/>
                                    <a:pt x="2014013" y="4784438"/>
                                  </a:cubicBezTo>
                                  <a:close/>
                                  <a:moveTo>
                                    <a:pt x="54291" y="4768321"/>
                                  </a:moveTo>
                                  <a:cubicBezTo>
                                    <a:pt x="55488" y="4767921"/>
                                    <a:pt x="56686" y="4768720"/>
                                    <a:pt x="56686" y="4770316"/>
                                  </a:cubicBezTo>
                                  <a:lnTo>
                                    <a:pt x="59082" y="4787882"/>
                                  </a:lnTo>
                                  <a:cubicBezTo>
                                    <a:pt x="59082" y="4789080"/>
                                    <a:pt x="58284" y="4790277"/>
                                    <a:pt x="57085" y="4790277"/>
                                  </a:cubicBezTo>
                                  <a:cubicBezTo>
                                    <a:pt x="55888" y="4790277"/>
                                    <a:pt x="54690" y="4789479"/>
                                    <a:pt x="54690" y="4788281"/>
                                  </a:cubicBezTo>
                                  <a:lnTo>
                                    <a:pt x="52295" y="4770716"/>
                                  </a:lnTo>
                                  <a:cubicBezTo>
                                    <a:pt x="52295" y="4769518"/>
                                    <a:pt x="53093" y="4768321"/>
                                    <a:pt x="54291" y="4768321"/>
                                  </a:cubicBezTo>
                                  <a:close/>
                                  <a:moveTo>
                                    <a:pt x="42714" y="4767522"/>
                                  </a:moveTo>
                                  <a:cubicBezTo>
                                    <a:pt x="43912" y="4767522"/>
                                    <a:pt x="44710" y="4768719"/>
                                    <a:pt x="43912" y="4770316"/>
                                  </a:cubicBezTo>
                                  <a:lnTo>
                                    <a:pt x="39121" y="4787083"/>
                                  </a:lnTo>
                                  <a:cubicBezTo>
                                    <a:pt x="39121" y="4787882"/>
                                    <a:pt x="38322" y="4788680"/>
                                    <a:pt x="37524" y="4788680"/>
                                  </a:cubicBezTo>
                                  <a:lnTo>
                                    <a:pt x="36725" y="4788680"/>
                                  </a:lnTo>
                                  <a:cubicBezTo>
                                    <a:pt x="35528" y="4788281"/>
                                    <a:pt x="34729" y="4787083"/>
                                    <a:pt x="35129" y="4785886"/>
                                  </a:cubicBezTo>
                                  <a:lnTo>
                                    <a:pt x="39919" y="4769118"/>
                                  </a:lnTo>
                                  <a:cubicBezTo>
                                    <a:pt x="40318" y="4767921"/>
                                    <a:pt x="41516" y="4767122"/>
                                    <a:pt x="42714" y="4767522"/>
                                  </a:cubicBezTo>
                                  <a:close/>
                                  <a:moveTo>
                                    <a:pt x="65068" y="4764727"/>
                                  </a:moveTo>
                                  <a:cubicBezTo>
                                    <a:pt x="65866" y="4764328"/>
                                    <a:pt x="67463" y="4764328"/>
                                    <a:pt x="67862" y="4765526"/>
                                  </a:cubicBezTo>
                                  <a:lnTo>
                                    <a:pt x="76646" y="4780696"/>
                                  </a:lnTo>
                                  <a:cubicBezTo>
                                    <a:pt x="77045" y="4781495"/>
                                    <a:pt x="77045" y="4783092"/>
                                    <a:pt x="75847" y="4783491"/>
                                  </a:cubicBezTo>
                                  <a:lnTo>
                                    <a:pt x="75049" y="4783890"/>
                                  </a:lnTo>
                                  <a:cubicBezTo>
                                    <a:pt x="74251" y="4783890"/>
                                    <a:pt x="73452" y="4783491"/>
                                    <a:pt x="73053" y="4782692"/>
                                  </a:cubicBezTo>
                                  <a:lnTo>
                                    <a:pt x="64270" y="4767522"/>
                                  </a:lnTo>
                                  <a:cubicBezTo>
                                    <a:pt x="63870" y="4766723"/>
                                    <a:pt x="63870" y="4765127"/>
                                    <a:pt x="65068" y="4764727"/>
                                  </a:cubicBezTo>
                                  <a:close/>
                                  <a:moveTo>
                                    <a:pt x="32734" y="4762332"/>
                                  </a:moveTo>
                                  <a:cubicBezTo>
                                    <a:pt x="33931" y="4763130"/>
                                    <a:pt x="33931" y="4764328"/>
                                    <a:pt x="33532" y="4765126"/>
                                  </a:cubicBezTo>
                                  <a:lnTo>
                                    <a:pt x="22754" y="4779099"/>
                                  </a:lnTo>
                                  <a:cubicBezTo>
                                    <a:pt x="22355" y="4779499"/>
                                    <a:pt x="21556" y="4779898"/>
                                    <a:pt x="21157" y="4779898"/>
                                  </a:cubicBezTo>
                                  <a:cubicBezTo>
                                    <a:pt x="20758" y="4779898"/>
                                    <a:pt x="19959" y="4779898"/>
                                    <a:pt x="19560" y="4779499"/>
                                  </a:cubicBezTo>
                                  <a:cubicBezTo>
                                    <a:pt x="18761" y="4779099"/>
                                    <a:pt x="18362" y="4777503"/>
                                    <a:pt x="19160" y="4776704"/>
                                  </a:cubicBezTo>
                                  <a:lnTo>
                                    <a:pt x="29939" y="4762731"/>
                                  </a:lnTo>
                                  <a:cubicBezTo>
                                    <a:pt x="30339" y="4761933"/>
                                    <a:pt x="31935" y="4761534"/>
                                    <a:pt x="32734" y="4762332"/>
                                  </a:cubicBezTo>
                                  <a:close/>
                                  <a:moveTo>
                                    <a:pt x="76645" y="4756743"/>
                                  </a:moveTo>
                                  <a:lnTo>
                                    <a:pt x="91018" y="4767523"/>
                                  </a:lnTo>
                                  <a:cubicBezTo>
                                    <a:pt x="91816" y="4767922"/>
                                    <a:pt x="92215" y="4769519"/>
                                    <a:pt x="91417" y="4770317"/>
                                  </a:cubicBezTo>
                                  <a:cubicBezTo>
                                    <a:pt x="91018" y="4770716"/>
                                    <a:pt x="90219" y="4771115"/>
                                    <a:pt x="89820" y="4771115"/>
                                  </a:cubicBezTo>
                                  <a:cubicBezTo>
                                    <a:pt x="89421" y="4771115"/>
                                    <a:pt x="88622" y="4771115"/>
                                    <a:pt x="88223" y="4770716"/>
                                  </a:cubicBezTo>
                                  <a:lnTo>
                                    <a:pt x="74250" y="4759938"/>
                                  </a:lnTo>
                                  <a:cubicBezTo>
                                    <a:pt x="73452" y="4759539"/>
                                    <a:pt x="73053" y="4757941"/>
                                    <a:pt x="73851" y="4757142"/>
                                  </a:cubicBezTo>
                                  <a:cubicBezTo>
                                    <a:pt x="74250" y="4756344"/>
                                    <a:pt x="75847" y="4755945"/>
                                    <a:pt x="76645" y="4756743"/>
                                  </a:cubicBezTo>
                                  <a:close/>
                                  <a:moveTo>
                                    <a:pt x="6757209" y="4755146"/>
                                  </a:moveTo>
                                  <a:cubicBezTo>
                                    <a:pt x="6758407" y="4754747"/>
                                    <a:pt x="6759604" y="4755546"/>
                                    <a:pt x="6759604" y="4757142"/>
                                  </a:cubicBezTo>
                                  <a:lnTo>
                                    <a:pt x="6761999" y="4774708"/>
                                  </a:lnTo>
                                  <a:cubicBezTo>
                                    <a:pt x="6761999" y="4775906"/>
                                    <a:pt x="6761201" y="4777103"/>
                                    <a:pt x="6760003" y="4777103"/>
                                  </a:cubicBezTo>
                                  <a:cubicBezTo>
                                    <a:pt x="6758806" y="4777103"/>
                                    <a:pt x="6757608" y="4776305"/>
                                    <a:pt x="6757608" y="4775107"/>
                                  </a:cubicBezTo>
                                  <a:lnTo>
                                    <a:pt x="6755212" y="4757542"/>
                                  </a:lnTo>
                                  <a:cubicBezTo>
                                    <a:pt x="6755212" y="4756344"/>
                                    <a:pt x="6756011" y="4755146"/>
                                    <a:pt x="6757209" y="4755146"/>
                                  </a:cubicBezTo>
                                  <a:close/>
                                  <a:moveTo>
                                    <a:pt x="6745631" y="4754348"/>
                                  </a:moveTo>
                                  <a:cubicBezTo>
                                    <a:pt x="6746830" y="4754348"/>
                                    <a:pt x="6747628" y="4755545"/>
                                    <a:pt x="6746830" y="4757142"/>
                                  </a:cubicBezTo>
                                  <a:lnTo>
                                    <a:pt x="6742039" y="4773909"/>
                                  </a:lnTo>
                                  <a:cubicBezTo>
                                    <a:pt x="6742039" y="4774708"/>
                                    <a:pt x="6741240" y="4775506"/>
                                    <a:pt x="6740442" y="4775506"/>
                                  </a:cubicBezTo>
                                  <a:lnTo>
                                    <a:pt x="6739643" y="4775506"/>
                                  </a:lnTo>
                                  <a:cubicBezTo>
                                    <a:pt x="6738445" y="4775107"/>
                                    <a:pt x="6737646" y="4773909"/>
                                    <a:pt x="6738046" y="4772712"/>
                                  </a:cubicBezTo>
                                  <a:lnTo>
                                    <a:pt x="6742837" y="4755945"/>
                                  </a:lnTo>
                                  <a:cubicBezTo>
                                    <a:pt x="6743236" y="4754747"/>
                                    <a:pt x="6744434" y="4753949"/>
                                    <a:pt x="6745631" y="4754348"/>
                                  </a:cubicBezTo>
                                  <a:close/>
                                  <a:moveTo>
                                    <a:pt x="22355" y="4752751"/>
                                  </a:moveTo>
                                  <a:cubicBezTo>
                                    <a:pt x="23154" y="4752352"/>
                                    <a:pt x="24751" y="4752352"/>
                                    <a:pt x="25150" y="4753550"/>
                                  </a:cubicBezTo>
                                  <a:cubicBezTo>
                                    <a:pt x="25948" y="4754748"/>
                                    <a:pt x="25549" y="4755946"/>
                                    <a:pt x="24351" y="4756345"/>
                                  </a:cubicBezTo>
                                  <a:lnTo>
                                    <a:pt x="9181" y="4765128"/>
                                  </a:lnTo>
                                  <a:lnTo>
                                    <a:pt x="8383" y="4765527"/>
                                  </a:lnTo>
                                  <a:cubicBezTo>
                                    <a:pt x="7584" y="4765527"/>
                                    <a:pt x="6786" y="4765128"/>
                                    <a:pt x="6387" y="4764329"/>
                                  </a:cubicBezTo>
                                  <a:cubicBezTo>
                                    <a:pt x="5987" y="4763531"/>
                                    <a:pt x="5987" y="4761934"/>
                                    <a:pt x="7185" y="4761535"/>
                                  </a:cubicBezTo>
                                  <a:close/>
                                  <a:moveTo>
                                    <a:pt x="6767986" y="4751554"/>
                                  </a:moveTo>
                                  <a:cubicBezTo>
                                    <a:pt x="6768785" y="4751154"/>
                                    <a:pt x="6770382" y="4751154"/>
                                    <a:pt x="6770781" y="4752352"/>
                                  </a:cubicBezTo>
                                  <a:lnTo>
                                    <a:pt x="6779564" y="4767523"/>
                                  </a:lnTo>
                                  <a:cubicBezTo>
                                    <a:pt x="6779963" y="4768321"/>
                                    <a:pt x="6779963" y="4769918"/>
                                    <a:pt x="6778765" y="4770317"/>
                                  </a:cubicBezTo>
                                  <a:lnTo>
                                    <a:pt x="6777967" y="4770716"/>
                                  </a:lnTo>
                                  <a:cubicBezTo>
                                    <a:pt x="6777168" y="4770716"/>
                                    <a:pt x="6776370" y="4770317"/>
                                    <a:pt x="6775971" y="4769519"/>
                                  </a:cubicBezTo>
                                  <a:lnTo>
                                    <a:pt x="6767187" y="4754348"/>
                                  </a:lnTo>
                                  <a:cubicBezTo>
                                    <a:pt x="6766788" y="4753550"/>
                                    <a:pt x="6766788" y="4751953"/>
                                    <a:pt x="6767986" y="4751554"/>
                                  </a:cubicBezTo>
                                  <a:close/>
                                  <a:moveTo>
                                    <a:pt x="6736051" y="4749158"/>
                                  </a:moveTo>
                                  <a:cubicBezTo>
                                    <a:pt x="6736849" y="4749957"/>
                                    <a:pt x="6736849" y="4751154"/>
                                    <a:pt x="6736849" y="4751953"/>
                                  </a:cubicBezTo>
                                  <a:lnTo>
                                    <a:pt x="6726071" y="4765926"/>
                                  </a:lnTo>
                                  <a:cubicBezTo>
                                    <a:pt x="6725671" y="4766325"/>
                                    <a:pt x="6724873" y="4766724"/>
                                    <a:pt x="6724473" y="4766724"/>
                                  </a:cubicBezTo>
                                  <a:cubicBezTo>
                                    <a:pt x="6724074" y="4766724"/>
                                    <a:pt x="6723275" y="4766724"/>
                                    <a:pt x="6722876" y="4766325"/>
                                  </a:cubicBezTo>
                                  <a:cubicBezTo>
                                    <a:pt x="6722078" y="4765926"/>
                                    <a:pt x="6721678" y="4764329"/>
                                    <a:pt x="6722477" y="4763530"/>
                                  </a:cubicBezTo>
                                  <a:lnTo>
                                    <a:pt x="6733256" y="4749557"/>
                                  </a:lnTo>
                                  <a:cubicBezTo>
                                    <a:pt x="6733655" y="4748759"/>
                                    <a:pt x="6735252" y="4748360"/>
                                    <a:pt x="6736051" y="4749158"/>
                                  </a:cubicBezTo>
                                  <a:close/>
                                  <a:moveTo>
                                    <a:pt x="5412906" y="4748859"/>
                                  </a:moveTo>
                                  <a:cubicBezTo>
                                    <a:pt x="5415500" y="4748261"/>
                                    <a:pt x="5418894" y="4748161"/>
                                    <a:pt x="5422287" y="4749957"/>
                                  </a:cubicBezTo>
                                  <a:cubicBezTo>
                                    <a:pt x="5429872" y="4753949"/>
                                    <a:pt x="5429473" y="4761534"/>
                                    <a:pt x="5429473" y="4761933"/>
                                  </a:cubicBezTo>
                                  <a:cubicBezTo>
                                    <a:pt x="5429473" y="4761933"/>
                                    <a:pt x="5429473" y="4764728"/>
                                    <a:pt x="5433066" y="4766724"/>
                                  </a:cubicBezTo>
                                  <a:cubicBezTo>
                                    <a:pt x="5436659" y="4768321"/>
                                    <a:pt x="5439054" y="4766724"/>
                                    <a:pt x="5439054" y="4766724"/>
                                  </a:cubicBezTo>
                                  <a:lnTo>
                                    <a:pt x="5439453" y="4766724"/>
                                  </a:lnTo>
                                  <a:lnTo>
                                    <a:pt x="5439852" y="4766325"/>
                                  </a:lnTo>
                                  <a:cubicBezTo>
                                    <a:pt x="5441848" y="4765127"/>
                                    <a:pt x="5446639" y="4762732"/>
                                    <a:pt x="5453026" y="4765926"/>
                                  </a:cubicBezTo>
                                  <a:cubicBezTo>
                                    <a:pt x="5459812" y="4769519"/>
                                    <a:pt x="5460211" y="4777103"/>
                                    <a:pt x="5460211" y="4777503"/>
                                  </a:cubicBezTo>
                                  <a:lnTo>
                                    <a:pt x="5460211" y="4777902"/>
                                  </a:lnTo>
                                  <a:cubicBezTo>
                                    <a:pt x="5460211" y="4777902"/>
                                    <a:pt x="5460211" y="4780696"/>
                                    <a:pt x="5463804" y="4782692"/>
                                  </a:cubicBezTo>
                                  <a:cubicBezTo>
                                    <a:pt x="5467397" y="4784688"/>
                                    <a:pt x="5470191" y="4782692"/>
                                    <a:pt x="5470191" y="4782692"/>
                                  </a:cubicBezTo>
                                  <a:lnTo>
                                    <a:pt x="5470591" y="4782692"/>
                                  </a:lnTo>
                                  <a:cubicBezTo>
                                    <a:pt x="5470990" y="4782293"/>
                                    <a:pt x="5478175" y="4778301"/>
                                    <a:pt x="5484563" y="4781894"/>
                                  </a:cubicBezTo>
                                  <a:cubicBezTo>
                                    <a:pt x="5492147" y="4785886"/>
                                    <a:pt x="5491748" y="4793470"/>
                                    <a:pt x="5491748" y="4793870"/>
                                  </a:cubicBezTo>
                                  <a:cubicBezTo>
                                    <a:pt x="5491748" y="4793870"/>
                                    <a:pt x="5491748" y="4796664"/>
                                    <a:pt x="5495341" y="4798660"/>
                                  </a:cubicBezTo>
                                  <a:cubicBezTo>
                                    <a:pt x="5496539" y="4799059"/>
                                    <a:pt x="5497337" y="4799458"/>
                                    <a:pt x="5498535" y="4799458"/>
                                  </a:cubicBezTo>
                                  <a:lnTo>
                                    <a:pt x="5502926" y="4799858"/>
                                  </a:lnTo>
                                  <a:cubicBezTo>
                                    <a:pt x="5504922" y="4799858"/>
                                    <a:pt x="5506519" y="4801854"/>
                                    <a:pt x="5506519" y="4803850"/>
                                  </a:cubicBezTo>
                                  <a:cubicBezTo>
                                    <a:pt x="5506519" y="4806245"/>
                                    <a:pt x="5504523" y="4807842"/>
                                    <a:pt x="5500930" y="4808241"/>
                                  </a:cubicBezTo>
                                  <a:lnTo>
                                    <a:pt x="5494942" y="4807842"/>
                                  </a:lnTo>
                                  <a:cubicBezTo>
                                    <a:pt x="5493345" y="4807442"/>
                                    <a:pt x="5491748" y="4807043"/>
                                    <a:pt x="5490151" y="4806245"/>
                                  </a:cubicBezTo>
                                  <a:cubicBezTo>
                                    <a:pt x="5482567" y="4802253"/>
                                    <a:pt x="5482966" y="4794668"/>
                                    <a:pt x="5482966" y="4794269"/>
                                  </a:cubicBezTo>
                                  <a:cubicBezTo>
                                    <a:pt x="5482966" y="4794269"/>
                                    <a:pt x="5483365" y="4791474"/>
                                    <a:pt x="5479772" y="4789478"/>
                                  </a:cubicBezTo>
                                  <a:cubicBezTo>
                                    <a:pt x="5476978" y="4787882"/>
                                    <a:pt x="5473385" y="4789478"/>
                                    <a:pt x="5472986" y="4789878"/>
                                  </a:cubicBezTo>
                                  <a:cubicBezTo>
                                    <a:pt x="5471788" y="4790676"/>
                                    <a:pt x="5466199" y="4793870"/>
                                    <a:pt x="5459413" y="4790277"/>
                                  </a:cubicBezTo>
                                  <a:cubicBezTo>
                                    <a:pt x="5452627" y="4786684"/>
                                    <a:pt x="5452227" y="4780297"/>
                                    <a:pt x="5452227" y="4778700"/>
                                  </a:cubicBezTo>
                                  <a:cubicBezTo>
                                    <a:pt x="5451828" y="4778301"/>
                                    <a:pt x="5451429" y="4775107"/>
                                    <a:pt x="5448635" y="4773511"/>
                                  </a:cubicBezTo>
                                  <a:cubicBezTo>
                                    <a:pt x="5445441" y="4771914"/>
                                    <a:pt x="5443445" y="4773111"/>
                                    <a:pt x="5442647" y="4773511"/>
                                  </a:cubicBezTo>
                                  <a:lnTo>
                                    <a:pt x="5442247" y="4773511"/>
                                  </a:lnTo>
                                  <a:cubicBezTo>
                                    <a:pt x="5441050" y="4774309"/>
                                    <a:pt x="5435860" y="4777503"/>
                                    <a:pt x="5428675" y="4773910"/>
                                  </a:cubicBezTo>
                                  <a:cubicBezTo>
                                    <a:pt x="5421090" y="4769918"/>
                                    <a:pt x="5421489" y="4762732"/>
                                    <a:pt x="5421489" y="4761933"/>
                                  </a:cubicBezTo>
                                  <a:cubicBezTo>
                                    <a:pt x="5421888" y="4761933"/>
                                    <a:pt x="5421489" y="4758739"/>
                                    <a:pt x="5418294" y="4757142"/>
                                  </a:cubicBezTo>
                                  <a:cubicBezTo>
                                    <a:pt x="5415500" y="4755546"/>
                                    <a:pt x="5411907" y="4757142"/>
                                    <a:pt x="5411508" y="4757542"/>
                                  </a:cubicBezTo>
                                  <a:cubicBezTo>
                                    <a:pt x="5410310" y="4758340"/>
                                    <a:pt x="5404722" y="4761534"/>
                                    <a:pt x="5397935" y="4757941"/>
                                  </a:cubicBezTo>
                                  <a:lnTo>
                                    <a:pt x="5395540" y="4756344"/>
                                  </a:lnTo>
                                  <a:cubicBezTo>
                                    <a:pt x="5393544" y="4755546"/>
                                    <a:pt x="5392746" y="4753150"/>
                                    <a:pt x="5393943" y="4751154"/>
                                  </a:cubicBezTo>
                                  <a:cubicBezTo>
                                    <a:pt x="5394742" y="4749158"/>
                                    <a:pt x="5397137" y="4748360"/>
                                    <a:pt x="5399133" y="4749558"/>
                                  </a:cubicBezTo>
                                  <a:lnTo>
                                    <a:pt x="5401528" y="4750755"/>
                                  </a:lnTo>
                                  <a:cubicBezTo>
                                    <a:pt x="5405121" y="4752751"/>
                                    <a:pt x="5407915" y="4750755"/>
                                    <a:pt x="5407915" y="4750755"/>
                                  </a:cubicBezTo>
                                  <a:lnTo>
                                    <a:pt x="5408314" y="4750755"/>
                                  </a:lnTo>
                                  <a:cubicBezTo>
                                    <a:pt x="5408514" y="4750556"/>
                                    <a:pt x="5410311" y="4749458"/>
                                    <a:pt x="5412906" y="4748859"/>
                                  </a:cubicBezTo>
                                  <a:close/>
                                  <a:moveTo>
                                    <a:pt x="81435" y="4745566"/>
                                  </a:moveTo>
                                  <a:lnTo>
                                    <a:pt x="98201" y="4750357"/>
                                  </a:lnTo>
                                  <a:cubicBezTo>
                                    <a:pt x="99399" y="4750756"/>
                                    <a:pt x="99798" y="4751954"/>
                                    <a:pt x="99399" y="4753151"/>
                                  </a:cubicBezTo>
                                  <a:cubicBezTo>
                                    <a:pt x="99399" y="4753950"/>
                                    <a:pt x="98601" y="4754749"/>
                                    <a:pt x="97802" y="4754749"/>
                                  </a:cubicBezTo>
                                  <a:lnTo>
                                    <a:pt x="97004" y="4754749"/>
                                  </a:lnTo>
                                  <a:lnTo>
                                    <a:pt x="80237" y="4749958"/>
                                  </a:lnTo>
                                  <a:cubicBezTo>
                                    <a:pt x="79040" y="4749559"/>
                                    <a:pt x="78240" y="4748361"/>
                                    <a:pt x="78641" y="4747162"/>
                                  </a:cubicBezTo>
                                  <a:cubicBezTo>
                                    <a:pt x="79040" y="4745965"/>
                                    <a:pt x="80237" y="4745166"/>
                                    <a:pt x="81435" y="4745566"/>
                                  </a:cubicBezTo>
                                  <a:close/>
                                  <a:moveTo>
                                    <a:pt x="6779562" y="4743570"/>
                                  </a:moveTo>
                                  <a:lnTo>
                                    <a:pt x="6793935" y="4754349"/>
                                  </a:lnTo>
                                  <a:cubicBezTo>
                                    <a:pt x="6794733" y="4754749"/>
                                    <a:pt x="6795132" y="4756345"/>
                                    <a:pt x="6794334" y="4757144"/>
                                  </a:cubicBezTo>
                                  <a:cubicBezTo>
                                    <a:pt x="6793935" y="4757543"/>
                                    <a:pt x="6793136" y="4757942"/>
                                    <a:pt x="6792737" y="4757942"/>
                                  </a:cubicBezTo>
                                  <a:cubicBezTo>
                                    <a:pt x="6792338" y="4757942"/>
                                    <a:pt x="6791539" y="4757942"/>
                                    <a:pt x="6791140" y="4757543"/>
                                  </a:cubicBezTo>
                                  <a:lnTo>
                                    <a:pt x="6777167" y="4746764"/>
                                  </a:lnTo>
                                  <a:cubicBezTo>
                                    <a:pt x="6776369" y="4746364"/>
                                    <a:pt x="6775970" y="4744768"/>
                                    <a:pt x="6776768" y="4743969"/>
                                  </a:cubicBezTo>
                                  <a:cubicBezTo>
                                    <a:pt x="6777167" y="4743171"/>
                                    <a:pt x="6778764" y="4742772"/>
                                    <a:pt x="6779562" y="4743570"/>
                                  </a:cubicBezTo>
                                  <a:close/>
                                  <a:moveTo>
                                    <a:pt x="3288614" y="4742772"/>
                                  </a:moveTo>
                                  <a:cubicBezTo>
                                    <a:pt x="3289809" y="4742373"/>
                                    <a:pt x="3291008" y="4743171"/>
                                    <a:pt x="3291408" y="4744369"/>
                                  </a:cubicBezTo>
                                  <a:cubicBezTo>
                                    <a:pt x="3293004" y="4751953"/>
                                    <a:pt x="3300993" y="4757143"/>
                                    <a:pt x="3308973" y="4755147"/>
                                  </a:cubicBezTo>
                                  <a:cubicBezTo>
                                    <a:pt x="3310171" y="4755147"/>
                                    <a:pt x="3311369" y="4755945"/>
                                    <a:pt x="3312169" y="4756744"/>
                                  </a:cubicBezTo>
                                  <a:cubicBezTo>
                                    <a:pt x="3312563" y="4757942"/>
                                    <a:pt x="3311767" y="4759140"/>
                                    <a:pt x="3310971" y="4759539"/>
                                  </a:cubicBezTo>
                                  <a:lnTo>
                                    <a:pt x="3310569" y="4759539"/>
                                  </a:lnTo>
                                  <a:cubicBezTo>
                                    <a:pt x="3306179" y="4760737"/>
                                    <a:pt x="3301790" y="4760337"/>
                                    <a:pt x="3297795" y="4758341"/>
                                  </a:cubicBezTo>
                                  <a:cubicBezTo>
                                    <a:pt x="3292605" y="4772713"/>
                                    <a:pt x="3282631" y="4783890"/>
                                    <a:pt x="3269052" y="4790676"/>
                                  </a:cubicBezTo>
                                  <a:cubicBezTo>
                                    <a:pt x="3255485" y="4797463"/>
                                    <a:pt x="3240312" y="4798660"/>
                                    <a:pt x="3225939" y="4793870"/>
                                  </a:cubicBezTo>
                                  <a:cubicBezTo>
                                    <a:pt x="3225142" y="4798261"/>
                                    <a:pt x="3222745" y="4802253"/>
                                    <a:pt x="3219153" y="4805048"/>
                                  </a:cubicBezTo>
                                  <a:lnTo>
                                    <a:pt x="3218755" y="4805447"/>
                                  </a:lnTo>
                                  <a:cubicBezTo>
                                    <a:pt x="3217956" y="4805846"/>
                                    <a:pt x="3216760" y="4805447"/>
                                    <a:pt x="3215959" y="4804648"/>
                                  </a:cubicBezTo>
                                  <a:cubicBezTo>
                                    <a:pt x="3215163" y="4803850"/>
                                    <a:pt x="3215163" y="4802253"/>
                                    <a:pt x="3216356" y="4801455"/>
                                  </a:cubicBezTo>
                                  <a:cubicBezTo>
                                    <a:pt x="3222349" y="4796265"/>
                                    <a:pt x="3223545" y="4787084"/>
                                    <a:pt x="3218356" y="4780696"/>
                                  </a:cubicBezTo>
                                  <a:cubicBezTo>
                                    <a:pt x="3217557" y="4779898"/>
                                    <a:pt x="3217557" y="4778301"/>
                                    <a:pt x="3218755" y="4777503"/>
                                  </a:cubicBezTo>
                                  <a:cubicBezTo>
                                    <a:pt x="3219554" y="4776705"/>
                                    <a:pt x="3221150" y="4776705"/>
                                    <a:pt x="3221949" y="4777902"/>
                                  </a:cubicBezTo>
                                  <a:cubicBezTo>
                                    <a:pt x="3224743" y="4781495"/>
                                    <a:pt x="3226341" y="4785487"/>
                                    <a:pt x="3226341" y="4789479"/>
                                  </a:cubicBezTo>
                                  <a:lnTo>
                                    <a:pt x="3226745" y="4789479"/>
                                  </a:lnTo>
                                  <a:cubicBezTo>
                                    <a:pt x="3240312" y="4793870"/>
                                    <a:pt x="3254288" y="4793072"/>
                                    <a:pt x="3267056" y="4786684"/>
                                  </a:cubicBezTo>
                                  <a:cubicBezTo>
                                    <a:pt x="3279433" y="4780297"/>
                                    <a:pt x="3289014" y="4769519"/>
                                    <a:pt x="3293406" y="4756344"/>
                                  </a:cubicBezTo>
                                  <a:lnTo>
                                    <a:pt x="3293406" y="4755945"/>
                                  </a:lnTo>
                                  <a:cubicBezTo>
                                    <a:pt x="3290208" y="4753550"/>
                                    <a:pt x="3288216" y="4749957"/>
                                    <a:pt x="3287016" y="4745566"/>
                                  </a:cubicBezTo>
                                  <a:cubicBezTo>
                                    <a:pt x="3286617" y="4744369"/>
                                    <a:pt x="3287417" y="4743171"/>
                                    <a:pt x="3288614" y="4742772"/>
                                  </a:cubicBezTo>
                                  <a:close/>
                                  <a:moveTo>
                                    <a:pt x="19562" y="4741175"/>
                                  </a:moveTo>
                                  <a:cubicBezTo>
                                    <a:pt x="20759" y="4741175"/>
                                    <a:pt x="21957" y="4741973"/>
                                    <a:pt x="21957" y="4743171"/>
                                  </a:cubicBezTo>
                                  <a:cubicBezTo>
                                    <a:pt x="21957" y="4744369"/>
                                    <a:pt x="21158" y="4745566"/>
                                    <a:pt x="19961" y="4745566"/>
                                  </a:cubicBezTo>
                                  <a:lnTo>
                                    <a:pt x="2395" y="4747962"/>
                                  </a:lnTo>
                                  <a:cubicBezTo>
                                    <a:pt x="1197" y="4747962"/>
                                    <a:pt x="0" y="4747164"/>
                                    <a:pt x="0" y="4745966"/>
                                  </a:cubicBezTo>
                                  <a:cubicBezTo>
                                    <a:pt x="0" y="4744768"/>
                                    <a:pt x="798" y="4743570"/>
                                    <a:pt x="1996" y="4743570"/>
                                  </a:cubicBezTo>
                                  <a:close/>
                                  <a:moveTo>
                                    <a:pt x="6725671" y="4739578"/>
                                  </a:moveTo>
                                  <a:cubicBezTo>
                                    <a:pt x="6726470" y="4739178"/>
                                    <a:pt x="6728067" y="4739178"/>
                                    <a:pt x="6728466" y="4740376"/>
                                  </a:cubicBezTo>
                                  <a:cubicBezTo>
                                    <a:pt x="6728865" y="4741574"/>
                                    <a:pt x="6728466" y="4742771"/>
                                    <a:pt x="6727667" y="4743170"/>
                                  </a:cubicBezTo>
                                  <a:lnTo>
                                    <a:pt x="6712497" y="4751954"/>
                                  </a:lnTo>
                                  <a:lnTo>
                                    <a:pt x="6711698" y="4752353"/>
                                  </a:lnTo>
                                  <a:cubicBezTo>
                                    <a:pt x="6710900" y="4752353"/>
                                    <a:pt x="6710102" y="4751954"/>
                                    <a:pt x="6709702" y="4751155"/>
                                  </a:cubicBezTo>
                                  <a:cubicBezTo>
                                    <a:pt x="6709303" y="4750357"/>
                                    <a:pt x="6709303" y="4748760"/>
                                    <a:pt x="6710501" y="4748361"/>
                                  </a:cubicBezTo>
                                  <a:close/>
                                  <a:moveTo>
                                    <a:pt x="4211517" y="4739578"/>
                                  </a:moveTo>
                                  <a:cubicBezTo>
                                    <a:pt x="4213912" y="4739178"/>
                                    <a:pt x="4216307" y="4740775"/>
                                    <a:pt x="4216307" y="4743170"/>
                                  </a:cubicBezTo>
                                  <a:lnTo>
                                    <a:pt x="4219900" y="4767523"/>
                                  </a:lnTo>
                                  <a:lnTo>
                                    <a:pt x="4244252" y="4763930"/>
                                  </a:lnTo>
                                  <a:cubicBezTo>
                                    <a:pt x="4246647" y="4763531"/>
                                    <a:pt x="4248643" y="4765127"/>
                                    <a:pt x="4249043" y="4767523"/>
                                  </a:cubicBezTo>
                                  <a:cubicBezTo>
                                    <a:pt x="4249442" y="4769918"/>
                                    <a:pt x="4247845" y="4771914"/>
                                    <a:pt x="4245450" y="4772313"/>
                                  </a:cubicBezTo>
                                  <a:lnTo>
                                    <a:pt x="4221098" y="4775906"/>
                                  </a:lnTo>
                                  <a:lnTo>
                                    <a:pt x="4224690" y="4800257"/>
                                  </a:lnTo>
                                  <a:cubicBezTo>
                                    <a:pt x="4225090" y="4802652"/>
                                    <a:pt x="4223493" y="4804648"/>
                                    <a:pt x="4221098" y="4805047"/>
                                  </a:cubicBezTo>
                                  <a:cubicBezTo>
                                    <a:pt x="4218702" y="4805447"/>
                                    <a:pt x="4216706" y="4803850"/>
                                    <a:pt x="4216307" y="4801455"/>
                                  </a:cubicBezTo>
                                  <a:lnTo>
                                    <a:pt x="4212714" y="4777103"/>
                                  </a:lnTo>
                                  <a:lnTo>
                                    <a:pt x="4188363" y="4780696"/>
                                  </a:lnTo>
                                  <a:cubicBezTo>
                                    <a:pt x="4185968" y="4781095"/>
                                    <a:pt x="4183972" y="4779499"/>
                                    <a:pt x="4183573" y="4777103"/>
                                  </a:cubicBezTo>
                                  <a:cubicBezTo>
                                    <a:pt x="4183174" y="4774708"/>
                                    <a:pt x="4184770" y="4772712"/>
                                    <a:pt x="4187166" y="4772313"/>
                                  </a:cubicBezTo>
                                  <a:lnTo>
                                    <a:pt x="4211517" y="4768720"/>
                                  </a:lnTo>
                                  <a:lnTo>
                                    <a:pt x="4207924" y="4744368"/>
                                  </a:lnTo>
                                  <a:cubicBezTo>
                                    <a:pt x="4207525" y="4741973"/>
                                    <a:pt x="4209122" y="4739977"/>
                                    <a:pt x="4211517" y="4739578"/>
                                  </a:cubicBezTo>
                                  <a:close/>
                                  <a:moveTo>
                                    <a:pt x="6784353" y="4732393"/>
                                  </a:moveTo>
                                  <a:lnTo>
                                    <a:pt x="6801120" y="4737184"/>
                                  </a:lnTo>
                                  <a:cubicBezTo>
                                    <a:pt x="6802318" y="4737583"/>
                                    <a:pt x="6802717" y="4738781"/>
                                    <a:pt x="6802318" y="4739978"/>
                                  </a:cubicBezTo>
                                  <a:cubicBezTo>
                                    <a:pt x="6802318" y="4740777"/>
                                    <a:pt x="6801520" y="4741575"/>
                                    <a:pt x="6800721" y="4741575"/>
                                  </a:cubicBezTo>
                                  <a:lnTo>
                                    <a:pt x="6799923" y="4741575"/>
                                  </a:lnTo>
                                  <a:lnTo>
                                    <a:pt x="6783155" y="4736784"/>
                                  </a:lnTo>
                                  <a:cubicBezTo>
                                    <a:pt x="6781958" y="4736385"/>
                                    <a:pt x="6781159" y="4735187"/>
                                    <a:pt x="6781559" y="4733990"/>
                                  </a:cubicBezTo>
                                  <a:cubicBezTo>
                                    <a:pt x="6781958" y="4732792"/>
                                    <a:pt x="6783155" y="4731994"/>
                                    <a:pt x="6784353" y="4732393"/>
                                  </a:cubicBezTo>
                                  <a:close/>
                                  <a:moveTo>
                                    <a:pt x="98602" y="4730795"/>
                                  </a:moveTo>
                                  <a:cubicBezTo>
                                    <a:pt x="99799" y="4730795"/>
                                    <a:pt x="100997" y="4731593"/>
                                    <a:pt x="100997" y="4732791"/>
                                  </a:cubicBezTo>
                                  <a:cubicBezTo>
                                    <a:pt x="100997" y="4733989"/>
                                    <a:pt x="100198" y="4735186"/>
                                    <a:pt x="99001" y="4735186"/>
                                  </a:cubicBezTo>
                                  <a:lnTo>
                                    <a:pt x="81436" y="4737582"/>
                                  </a:lnTo>
                                  <a:cubicBezTo>
                                    <a:pt x="80238" y="4737582"/>
                                    <a:pt x="79041" y="4736784"/>
                                    <a:pt x="79041" y="4735586"/>
                                  </a:cubicBezTo>
                                  <a:cubicBezTo>
                                    <a:pt x="79041" y="4734388"/>
                                    <a:pt x="79839" y="4733190"/>
                                    <a:pt x="81037" y="4733190"/>
                                  </a:cubicBezTo>
                                  <a:close/>
                                  <a:moveTo>
                                    <a:pt x="6722479" y="4728001"/>
                                  </a:moveTo>
                                  <a:cubicBezTo>
                                    <a:pt x="6723676" y="4728001"/>
                                    <a:pt x="6724874" y="4728799"/>
                                    <a:pt x="6724874" y="4729997"/>
                                  </a:cubicBezTo>
                                  <a:cubicBezTo>
                                    <a:pt x="6724874" y="4731194"/>
                                    <a:pt x="6724076" y="4732392"/>
                                    <a:pt x="6722878" y="4732392"/>
                                  </a:cubicBezTo>
                                  <a:lnTo>
                                    <a:pt x="6705312" y="4734788"/>
                                  </a:lnTo>
                                  <a:cubicBezTo>
                                    <a:pt x="6704115" y="4734788"/>
                                    <a:pt x="6702917" y="4733990"/>
                                    <a:pt x="6702917" y="4732792"/>
                                  </a:cubicBezTo>
                                  <a:cubicBezTo>
                                    <a:pt x="6702917" y="4731594"/>
                                    <a:pt x="6703715" y="4730396"/>
                                    <a:pt x="6704913" y="4730396"/>
                                  </a:cubicBezTo>
                                  <a:close/>
                                  <a:moveTo>
                                    <a:pt x="3991" y="4724009"/>
                                  </a:moveTo>
                                  <a:lnTo>
                                    <a:pt x="20759" y="4728800"/>
                                  </a:lnTo>
                                  <a:cubicBezTo>
                                    <a:pt x="21956" y="4729199"/>
                                    <a:pt x="22755" y="4730397"/>
                                    <a:pt x="22355" y="4731594"/>
                                  </a:cubicBezTo>
                                  <a:cubicBezTo>
                                    <a:pt x="22355" y="4732393"/>
                                    <a:pt x="21557" y="4733191"/>
                                    <a:pt x="20759" y="4733191"/>
                                  </a:cubicBezTo>
                                  <a:lnTo>
                                    <a:pt x="19960" y="4733191"/>
                                  </a:lnTo>
                                  <a:lnTo>
                                    <a:pt x="3193" y="4728400"/>
                                  </a:lnTo>
                                  <a:cubicBezTo>
                                    <a:pt x="1995" y="4728001"/>
                                    <a:pt x="1197" y="4726803"/>
                                    <a:pt x="1197" y="4725606"/>
                                  </a:cubicBezTo>
                                  <a:cubicBezTo>
                                    <a:pt x="1596" y="4724408"/>
                                    <a:pt x="2794" y="4723610"/>
                                    <a:pt x="3991" y="4724009"/>
                                  </a:cubicBezTo>
                                  <a:close/>
                                  <a:moveTo>
                                    <a:pt x="6801519" y="4717622"/>
                                  </a:moveTo>
                                  <a:cubicBezTo>
                                    <a:pt x="6802717" y="4717622"/>
                                    <a:pt x="6803915" y="4718420"/>
                                    <a:pt x="6803915" y="4719618"/>
                                  </a:cubicBezTo>
                                  <a:cubicBezTo>
                                    <a:pt x="6803915" y="4720815"/>
                                    <a:pt x="6803116" y="4722013"/>
                                    <a:pt x="6801919" y="4722013"/>
                                  </a:cubicBezTo>
                                  <a:lnTo>
                                    <a:pt x="6784353" y="4724409"/>
                                  </a:lnTo>
                                  <a:cubicBezTo>
                                    <a:pt x="6783155" y="4724409"/>
                                    <a:pt x="6781958" y="4723611"/>
                                    <a:pt x="6781958" y="4722413"/>
                                  </a:cubicBezTo>
                                  <a:cubicBezTo>
                                    <a:pt x="6781958" y="4721214"/>
                                    <a:pt x="6782756" y="4720017"/>
                                    <a:pt x="6783954" y="4720017"/>
                                  </a:cubicBezTo>
                                  <a:close/>
                                  <a:moveTo>
                                    <a:pt x="5430072" y="4716923"/>
                                  </a:moveTo>
                                  <a:cubicBezTo>
                                    <a:pt x="5432667" y="4716324"/>
                                    <a:pt x="5436060" y="4716224"/>
                                    <a:pt x="5439454" y="4718021"/>
                                  </a:cubicBezTo>
                                  <a:cubicBezTo>
                                    <a:pt x="5447038" y="4722013"/>
                                    <a:pt x="5446639" y="4729598"/>
                                    <a:pt x="5446639" y="4729997"/>
                                  </a:cubicBezTo>
                                  <a:cubicBezTo>
                                    <a:pt x="5446639" y="4729997"/>
                                    <a:pt x="5446639" y="4732791"/>
                                    <a:pt x="5450232" y="4734787"/>
                                  </a:cubicBezTo>
                                  <a:cubicBezTo>
                                    <a:pt x="5453825" y="4736384"/>
                                    <a:pt x="5456220" y="4734787"/>
                                    <a:pt x="5456220" y="4734787"/>
                                  </a:cubicBezTo>
                                  <a:lnTo>
                                    <a:pt x="5456619" y="4734787"/>
                                  </a:lnTo>
                                  <a:lnTo>
                                    <a:pt x="5457018" y="4734388"/>
                                  </a:lnTo>
                                  <a:cubicBezTo>
                                    <a:pt x="5459014" y="4733190"/>
                                    <a:pt x="5463805" y="4730795"/>
                                    <a:pt x="5470192" y="4733989"/>
                                  </a:cubicBezTo>
                                  <a:cubicBezTo>
                                    <a:pt x="5476978" y="4737582"/>
                                    <a:pt x="5477377" y="4745166"/>
                                    <a:pt x="5477377" y="4745566"/>
                                  </a:cubicBezTo>
                                  <a:lnTo>
                                    <a:pt x="5477377" y="4745965"/>
                                  </a:lnTo>
                                  <a:cubicBezTo>
                                    <a:pt x="5477377" y="4745965"/>
                                    <a:pt x="5477377" y="4748760"/>
                                    <a:pt x="5480970" y="4750756"/>
                                  </a:cubicBezTo>
                                  <a:cubicBezTo>
                                    <a:pt x="5484563" y="4752752"/>
                                    <a:pt x="5487357" y="4750756"/>
                                    <a:pt x="5487357" y="4750756"/>
                                  </a:cubicBezTo>
                                  <a:lnTo>
                                    <a:pt x="5487757" y="4750756"/>
                                  </a:lnTo>
                                  <a:cubicBezTo>
                                    <a:pt x="5488156" y="4750357"/>
                                    <a:pt x="5495341" y="4746364"/>
                                    <a:pt x="5501728" y="4749958"/>
                                  </a:cubicBezTo>
                                  <a:cubicBezTo>
                                    <a:pt x="5509313" y="4753950"/>
                                    <a:pt x="5508914" y="4761534"/>
                                    <a:pt x="5508914" y="4761934"/>
                                  </a:cubicBezTo>
                                  <a:cubicBezTo>
                                    <a:pt x="5508914" y="4761934"/>
                                    <a:pt x="5508914" y="4764728"/>
                                    <a:pt x="5512507" y="4766724"/>
                                  </a:cubicBezTo>
                                  <a:cubicBezTo>
                                    <a:pt x="5513704" y="4767123"/>
                                    <a:pt x="5514503" y="4767522"/>
                                    <a:pt x="5515700" y="4767522"/>
                                  </a:cubicBezTo>
                                  <a:lnTo>
                                    <a:pt x="5520092" y="4767922"/>
                                  </a:lnTo>
                                  <a:cubicBezTo>
                                    <a:pt x="5522088" y="4767922"/>
                                    <a:pt x="5523684" y="4769918"/>
                                    <a:pt x="5523684" y="4771914"/>
                                  </a:cubicBezTo>
                                  <a:cubicBezTo>
                                    <a:pt x="5523285" y="4773910"/>
                                    <a:pt x="5521688" y="4775506"/>
                                    <a:pt x="5518096" y="4775906"/>
                                  </a:cubicBezTo>
                                  <a:lnTo>
                                    <a:pt x="5512108" y="4775506"/>
                                  </a:lnTo>
                                  <a:cubicBezTo>
                                    <a:pt x="5510511" y="4775107"/>
                                    <a:pt x="5508914" y="4774708"/>
                                    <a:pt x="5507317" y="4773910"/>
                                  </a:cubicBezTo>
                                  <a:cubicBezTo>
                                    <a:pt x="5499732" y="4769918"/>
                                    <a:pt x="5500132" y="4762333"/>
                                    <a:pt x="5500132" y="4761934"/>
                                  </a:cubicBezTo>
                                  <a:cubicBezTo>
                                    <a:pt x="5500132" y="4761934"/>
                                    <a:pt x="5500531" y="4759139"/>
                                    <a:pt x="5496938" y="4757143"/>
                                  </a:cubicBezTo>
                                  <a:cubicBezTo>
                                    <a:pt x="5494144" y="4755546"/>
                                    <a:pt x="5490551" y="4757143"/>
                                    <a:pt x="5490152" y="4757542"/>
                                  </a:cubicBezTo>
                                  <a:cubicBezTo>
                                    <a:pt x="5488954" y="4758341"/>
                                    <a:pt x="5483365" y="4761534"/>
                                    <a:pt x="5476579" y="4757942"/>
                                  </a:cubicBezTo>
                                  <a:cubicBezTo>
                                    <a:pt x="5469793" y="4754349"/>
                                    <a:pt x="5469393" y="4747962"/>
                                    <a:pt x="5469393" y="4746364"/>
                                  </a:cubicBezTo>
                                  <a:cubicBezTo>
                                    <a:pt x="5468994" y="4745965"/>
                                    <a:pt x="5468595" y="4742771"/>
                                    <a:pt x="5465801" y="4741174"/>
                                  </a:cubicBezTo>
                                  <a:cubicBezTo>
                                    <a:pt x="5462607" y="4739578"/>
                                    <a:pt x="5460611" y="4740775"/>
                                    <a:pt x="5459813" y="4741174"/>
                                  </a:cubicBezTo>
                                  <a:lnTo>
                                    <a:pt x="5459414" y="4741174"/>
                                  </a:lnTo>
                                  <a:cubicBezTo>
                                    <a:pt x="5458216" y="4741973"/>
                                    <a:pt x="5453026" y="4745166"/>
                                    <a:pt x="5445841" y="4741574"/>
                                  </a:cubicBezTo>
                                  <a:cubicBezTo>
                                    <a:pt x="5438256" y="4737582"/>
                                    <a:pt x="5438655" y="4730396"/>
                                    <a:pt x="5438655" y="4729598"/>
                                  </a:cubicBezTo>
                                  <a:cubicBezTo>
                                    <a:pt x="5439054" y="4729598"/>
                                    <a:pt x="5438655" y="4726404"/>
                                    <a:pt x="5435461" y="4724807"/>
                                  </a:cubicBezTo>
                                  <a:cubicBezTo>
                                    <a:pt x="5432666" y="4723210"/>
                                    <a:pt x="5429073" y="4724807"/>
                                    <a:pt x="5428674" y="4725206"/>
                                  </a:cubicBezTo>
                                  <a:cubicBezTo>
                                    <a:pt x="5427477" y="4726005"/>
                                    <a:pt x="5421888" y="4729198"/>
                                    <a:pt x="5415102" y="4725606"/>
                                  </a:cubicBezTo>
                                  <a:lnTo>
                                    <a:pt x="5412706" y="4724009"/>
                                  </a:lnTo>
                                  <a:cubicBezTo>
                                    <a:pt x="5410710" y="4723210"/>
                                    <a:pt x="5409912" y="4720815"/>
                                    <a:pt x="5411110" y="4718819"/>
                                  </a:cubicBezTo>
                                  <a:cubicBezTo>
                                    <a:pt x="5411908" y="4716823"/>
                                    <a:pt x="5414303" y="4716025"/>
                                    <a:pt x="5416299" y="4717222"/>
                                  </a:cubicBezTo>
                                  <a:lnTo>
                                    <a:pt x="5418694" y="4718819"/>
                                  </a:lnTo>
                                  <a:cubicBezTo>
                                    <a:pt x="5422287" y="4720815"/>
                                    <a:pt x="5425082" y="4718819"/>
                                    <a:pt x="5425082" y="4718819"/>
                                  </a:cubicBezTo>
                                  <a:lnTo>
                                    <a:pt x="5425481" y="4718819"/>
                                  </a:lnTo>
                                  <a:cubicBezTo>
                                    <a:pt x="5425681" y="4718619"/>
                                    <a:pt x="5427477" y="4717521"/>
                                    <a:pt x="5430072" y="4716923"/>
                                  </a:cubicBezTo>
                                  <a:close/>
                                  <a:moveTo>
                                    <a:pt x="91814" y="4713630"/>
                                  </a:moveTo>
                                  <a:cubicBezTo>
                                    <a:pt x="92613" y="4713230"/>
                                    <a:pt x="94211" y="4713230"/>
                                    <a:pt x="94610" y="4714428"/>
                                  </a:cubicBezTo>
                                  <a:cubicBezTo>
                                    <a:pt x="95009" y="4715226"/>
                                    <a:pt x="95009" y="4716823"/>
                                    <a:pt x="93810" y="4717222"/>
                                  </a:cubicBezTo>
                                  <a:lnTo>
                                    <a:pt x="78641" y="4726006"/>
                                  </a:lnTo>
                                  <a:lnTo>
                                    <a:pt x="77843" y="4726405"/>
                                  </a:lnTo>
                                  <a:cubicBezTo>
                                    <a:pt x="77044" y="4726405"/>
                                    <a:pt x="76246" y="4726006"/>
                                    <a:pt x="75847" y="4725207"/>
                                  </a:cubicBezTo>
                                  <a:cubicBezTo>
                                    <a:pt x="75447" y="4724010"/>
                                    <a:pt x="75447" y="4722812"/>
                                    <a:pt x="76645" y="4722413"/>
                                  </a:cubicBezTo>
                                  <a:close/>
                                  <a:moveTo>
                                    <a:pt x="6706908" y="4710836"/>
                                  </a:moveTo>
                                  <a:lnTo>
                                    <a:pt x="6723675" y="4715627"/>
                                  </a:lnTo>
                                  <a:cubicBezTo>
                                    <a:pt x="6724873" y="4716026"/>
                                    <a:pt x="6725671" y="4717224"/>
                                    <a:pt x="6725272" y="4718421"/>
                                  </a:cubicBezTo>
                                  <a:cubicBezTo>
                                    <a:pt x="6725272" y="4719220"/>
                                    <a:pt x="6724474" y="4720018"/>
                                    <a:pt x="6723675" y="4720018"/>
                                  </a:cubicBezTo>
                                  <a:lnTo>
                                    <a:pt x="6722877" y="4720018"/>
                                  </a:lnTo>
                                  <a:lnTo>
                                    <a:pt x="6706110" y="4715227"/>
                                  </a:lnTo>
                                  <a:cubicBezTo>
                                    <a:pt x="6704912" y="4714828"/>
                                    <a:pt x="6704114" y="4713630"/>
                                    <a:pt x="6704114" y="4712433"/>
                                  </a:cubicBezTo>
                                  <a:cubicBezTo>
                                    <a:pt x="6704513" y="4711235"/>
                                    <a:pt x="6705710" y="4710437"/>
                                    <a:pt x="6706908" y="4710836"/>
                                  </a:cubicBezTo>
                                  <a:close/>
                                  <a:moveTo>
                                    <a:pt x="13572" y="4708041"/>
                                  </a:moveTo>
                                  <a:lnTo>
                                    <a:pt x="27545" y="4718820"/>
                                  </a:lnTo>
                                  <a:cubicBezTo>
                                    <a:pt x="28344" y="4719219"/>
                                    <a:pt x="28743" y="4720816"/>
                                    <a:pt x="27945" y="4721615"/>
                                  </a:cubicBezTo>
                                  <a:cubicBezTo>
                                    <a:pt x="27545" y="4722014"/>
                                    <a:pt x="26746" y="4722413"/>
                                    <a:pt x="26347" y="4722413"/>
                                  </a:cubicBezTo>
                                  <a:cubicBezTo>
                                    <a:pt x="25948" y="4722413"/>
                                    <a:pt x="25149" y="4722413"/>
                                    <a:pt x="24750" y="4722014"/>
                                  </a:cubicBezTo>
                                  <a:lnTo>
                                    <a:pt x="11177" y="4711234"/>
                                  </a:lnTo>
                                  <a:cubicBezTo>
                                    <a:pt x="10379" y="4710835"/>
                                    <a:pt x="9980" y="4709238"/>
                                    <a:pt x="10778" y="4708440"/>
                                  </a:cubicBezTo>
                                  <a:cubicBezTo>
                                    <a:pt x="11177" y="4707642"/>
                                    <a:pt x="12774" y="4707242"/>
                                    <a:pt x="13572" y="4708041"/>
                                  </a:cubicBezTo>
                                  <a:close/>
                                  <a:moveTo>
                                    <a:pt x="6794733" y="4700456"/>
                                  </a:moveTo>
                                  <a:cubicBezTo>
                                    <a:pt x="6795532" y="4700057"/>
                                    <a:pt x="6797128" y="4700057"/>
                                    <a:pt x="6797528" y="4701255"/>
                                  </a:cubicBezTo>
                                  <a:cubicBezTo>
                                    <a:pt x="6797927" y="4702053"/>
                                    <a:pt x="6797927" y="4703650"/>
                                    <a:pt x="6796729" y="4704049"/>
                                  </a:cubicBezTo>
                                  <a:lnTo>
                                    <a:pt x="6781559" y="4712833"/>
                                  </a:lnTo>
                                  <a:lnTo>
                                    <a:pt x="6780760" y="4713232"/>
                                  </a:lnTo>
                                  <a:cubicBezTo>
                                    <a:pt x="6779962" y="4713232"/>
                                    <a:pt x="6779163" y="4712833"/>
                                    <a:pt x="6778764" y="4712034"/>
                                  </a:cubicBezTo>
                                  <a:cubicBezTo>
                                    <a:pt x="6778365" y="4710837"/>
                                    <a:pt x="6778764" y="4709639"/>
                                    <a:pt x="6779563" y="4709240"/>
                                  </a:cubicBezTo>
                                  <a:close/>
                                  <a:moveTo>
                                    <a:pt x="81835" y="4699259"/>
                                  </a:moveTo>
                                  <a:cubicBezTo>
                                    <a:pt x="82634" y="4699658"/>
                                    <a:pt x="83033" y="4701255"/>
                                    <a:pt x="82235" y="4702054"/>
                                  </a:cubicBezTo>
                                  <a:lnTo>
                                    <a:pt x="71455" y="4716027"/>
                                  </a:lnTo>
                                  <a:cubicBezTo>
                                    <a:pt x="71056" y="4716426"/>
                                    <a:pt x="70258" y="4716825"/>
                                    <a:pt x="69858" y="4716825"/>
                                  </a:cubicBezTo>
                                  <a:cubicBezTo>
                                    <a:pt x="69459" y="4716825"/>
                                    <a:pt x="68661" y="4716825"/>
                                    <a:pt x="68262" y="4716426"/>
                                  </a:cubicBezTo>
                                  <a:cubicBezTo>
                                    <a:pt x="67463" y="4715627"/>
                                    <a:pt x="67064" y="4714430"/>
                                    <a:pt x="68262" y="4713631"/>
                                  </a:cubicBezTo>
                                  <a:lnTo>
                                    <a:pt x="79041" y="4699658"/>
                                  </a:lnTo>
                                  <a:cubicBezTo>
                                    <a:pt x="79440" y="4698860"/>
                                    <a:pt x="81037" y="4698461"/>
                                    <a:pt x="81835" y="4699259"/>
                                  </a:cubicBezTo>
                                  <a:close/>
                                  <a:moveTo>
                                    <a:pt x="25548" y="4695266"/>
                                  </a:moveTo>
                                  <a:cubicBezTo>
                                    <a:pt x="26346" y="4694867"/>
                                    <a:pt x="27944" y="4694867"/>
                                    <a:pt x="28343" y="4696065"/>
                                  </a:cubicBezTo>
                                  <a:lnTo>
                                    <a:pt x="37126" y="4711235"/>
                                  </a:lnTo>
                                  <a:cubicBezTo>
                                    <a:pt x="37525" y="4712034"/>
                                    <a:pt x="37525" y="4713631"/>
                                    <a:pt x="36327" y="4714030"/>
                                  </a:cubicBezTo>
                                  <a:lnTo>
                                    <a:pt x="35529" y="4714429"/>
                                  </a:lnTo>
                                  <a:cubicBezTo>
                                    <a:pt x="34731" y="4714429"/>
                                    <a:pt x="33932" y="4714030"/>
                                    <a:pt x="33533" y="4713231"/>
                                  </a:cubicBezTo>
                                  <a:lnTo>
                                    <a:pt x="24750" y="4698061"/>
                                  </a:lnTo>
                                  <a:cubicBezTo>
                                    <a:pt x="24350" y="4697262"/>
                                    <a:pt x="24350" y="4695666"/>
                                    <a:pt x="25548" y="4695266"/>
                                  </a:cubicBezTo>
                                  <a:close/>
                                  <a:moveTo>
                                    <a:pt x="6716490" y="4694868"/>
                                  </a:moveTo>
                                  <a:lnTo>
                                    <a:pt x="6730463" y="4705648"/>
                                  </a:lnTo>
                                  <a:cubicBezTo>
                                    <a:pt x="6731261" y="4706047"/>
                                    <a:pt x="6731660" y="4707644"/>
                                    <a:pt x="6730862" y="4708442"/>
                                  </a:cubicBezTo>
                                  <a:cubicBezTo>
                                    <a:pt x="6730463" y="4708841"/>
                                    <a:pt x="6729664" y="4709240"/>
                                    <a:pt x="6729265" y="4709240"/>
                                  </a:cubicBezTo>
                                  <a:cubicBezTo>
                                    <a:pt x="6728866" y="4709240"/>
                                    <a:pt x="6728067" y="4709240"/>
                                    <a:pt x="6727668" y="4708841"/>
                                  </a:cubicBezTo>
                                  <a:lnTo>
                                    <a:pt x="6714094" y="4698062"/>
                                  </a:lnTo>
                                  <a:cubicBezTo>
                                    <a:pt x="6713296" y="4697663"/>
                                    <a:pt x="6712897" y="4696066"/>
                                    <a:pt x="6713695" y="4695267"/>
                                  </a:cubicBezTo>
                                  <a:cubicBezTo>
                                    <a:pt x="6714094" y="4694469"/>
                                    <a:pt x="6715691" y="4694070"/>
                                    <a:pt x="6716490" y="4694868"/>
                                  </a:cubicBezTo>
                                  <a:close/>
                                  <a:moveTo>
                                    <a:pt x="63871" y="4690477"/>
                                  </a:moveTo>
                                  <a:cubicBezTo>
                                    <a:pt x="65069" y="4690876"/>
                                    <a:pt x="65868" y="4692074"/>
                                    <a:pt x="65468" y="4693271"/>
                                  </a:cubicBezTo>
                                  <a:lnTo>
                                    <a:pt x="60677" y="4710038"/>
                                  </a:lnTo>
                                  <a:cubicBezTo>
                                    <a:pt x="60677" y="4710837"/>
                                    <a:pt x="59879" y="4711635"/>
                                    <a:pt x="59080" y="4711635"/>
                                  </a:cubicBezTo>
                                  <a:lnTo>
                                    <a:pt x="58282" y="4711635"/>
                                  </a:lnTo>
                                  <a:cubicBezTo>
                                    <a:pt x="57084" y="4711236"/>
                                    <a:pt x="56685" y="4710038"/>
                                    <a:pt x="56285" y="4708841"/>
                                  </a:cubicBezTo>
                                  <a:lnTo>
                                    <a:pt x="61076" y="4692074"/>
                                  </a:lnTo>
                                  <a:cubicBezTo>
                                    <a:pt x="61475" y="4690876"/>
                                    <a:pt x="62673" y="4690078"/>
                                    <a:pt x="63871" y="4690477"/>
                                  </a:cubicBezTo>
                                  <a:close/>
                                  <a:moveTo>
                                    <a:pt x="43912" y="4688481"/>
                                  </a:moveTo>
                                  <a:cubicBezTo>
                                    <a:pt x="45110" y="4688481"/>
                                    <a:pt x="46308" y="4689279"/>
                                    <a:pt x="46308" y="4690477"/>
                                  </a:cubicBezTo>
                                  <a:lnTo>
                                    <a:pt x="48703" y="4708043"/>
                                  </a:lnTo>
                                  <a:cubicBezTo>
                                    <a:pt x="48703" y="4709240"/>
                                    <a:pt x="47905" y="4710438"/>
                                    <a:pt x="46707" y="4710438"/>
                                  </a:cubicBezTo>
                                  <a:cubicBezTo>
                                    <a:pt x="45510" y="4710837"/>
                                    <a:pt x="44710" y="4710039"/>
                                    <a:pt x="44311" y="4708442"/>
                                  </a:cubicBezTo>
                                  <a:lnTo>
                                    <a:pt x="41916" y="4690876"/>
                                  </a:lnTo>
                                  <a:cubicBezTo>
                                    <a:pt x="41916" y="4689679"/>
                                    <a:pt x="42714" y="4688481"/>
                                    <a:pt x="43912" y="4688481"/>
                                  </a:cubicBezTo>
                                  <a:close/>
                                  <a:moveTo>
                                    <a:pt x="6784753" y="4686085"/>
                                  </a:moveTo>
                                  <a:cubicBezTo>
                                    <a:pt x="6785552" y="4686484"/>
                                    <a:pt x="6785951" y="4688081"/>
                                    <a:pt x="6785152" y="4688879"/>
                                  </a:cubicBezTo>
                                  <a:lnTo>
                                    <a:pt x="6774374" y="4702852"/>
                                  </a:lnTo>
                                  <a:cubicBezTo>
                                    <a:pt x="6773975" y="4703251"/>
                                    <a:pt x="6773176" y="4703651"/>
                                    <a:pt x="6772776" y="4703651"/>
                                  </a:cubicBezTo>
                                  <a:cubicBezTo>
                                    <a:pt x="6772377" y="4703651"/>
                                    <a:pt x="6771579" y="4703651"/>
                                    <a:pt x="6771179" y="4703251"/>
                                  </a:cubicBezTo>
                                  <a:cubicBezTo>
                                    <a:pt x="6770381" y="4702453"/>
                                    <a:pt x="6769982" y="4701255"/>
                                    <a:pt x="6771179" y="4700457"/>
                                  </a:cubicBezTo>
                                  <a:lnTo>
                                    <a:pt x="6781959" y="4686484"/>
                                  </a:lnTo>
                                  <a:cubicBezTo>
                                    <a:pt x="6782358" y="4685686"/>
                                    <a:pt x="6783955" y="4685286"/>
                                    <a:pt x="6784753" y="4686085"/>
                                  </a:cubicBezTo>
                                  <a:close/>
                                  <a:moveTo>
                                    <a:pt x="6728465" y="4682093"/>
                                  </a:moveTo>
                                  <a:cubicBezTo>
                                    <a:pt x="6729264" y="4681694"/>
                                    <a:pt x="6730861" y="4681694"/>
                                    <a:pt x="6731260" y="4682892"/>
                                  </a:cubicBezTo>
                                  <a:lnTo>
                                    <a:pt x="6740043" y="4698062"/>
                                  </a:lnTo>
                                  <a:cubicBezTo>
                                    <a:pt x="6740442" y="4698861"/>
                                    <a:pt x="6740442" y="4700458"/>
                                    <a:pt x="6739244" y="4700857"/>
                                  </a:cubicBezTo>
                                  <a:lnTo>
                                    <a:pt x="6738446" y="4701256"/>
                                  </a:lnTo>
                                  <a:cubicBezTo>
                                    <a:pt x="6737647" y="4701256"/>
                                    <a:pt x="6736849" y="4700857"/>
                                    <a:pt x="6736450" y="4700058"/>
                                  </a:cubicBezTo>
                                  <a:lnTo>
                                    <a:pt x="6727666" y="4684888"/>
                                  </a:lnTo>
                                  <a:cubicBezTo>
                                    <a:pt x="6727267" y="4684089"/>
                                    <a:pt x="6727267" y="4682493"/>
                                    <a:pt x="6728465" y="4682093"/>
                                  </a:cubicBezTo>
                                  <a:close/>
                                  <a:moveTo>
                                    <a:pt x="6766790" y="4677303"/>
                                  </a:moveTo>
                                  <a:cubicBezTo>
                                    <a:pt x="6767988" y="4677702"/>
                                    <a:pt x="6768787" y="4678899"/>
                                    <a:pt x="6768388" y="4680097"/>
                                  </a:cubicBezTo>
                                  <a:lnTo>
                                    <a:pt x="6763596" y="4696864"/>
                                  </a:lnTo>
                                  <a:cubicBezTo>
                                    <a:pt x="6763596" y="4697663"/>
                                    <a:pt x="6762798" y="4698461"/>
                                    <a:pt x="6761999" y="4698461"/>
                                  </a:cubicBezTo>
                                  <a:lnTo>
                                    <a:pt x="6761201" y="4698461"/>
                                  </a:lnTo>
                                  <a:cubicBezTo>
                                    <a:pt x="6760403" y="4698062"/>
                                    <a:pt x="6759603" y="4696864"/>
                                    <a:pt x="6759204" y="4695667"/>
                                  </a:cubicBezTo>
                                  <a:lnTo>
                                    <a:pt x="6763995" y="4678899"/>
                                  </a:lnTo>
                                  <a:cubicBezTo>
                                    <a:pt x="6764395" y="4677702"/>
                                    <a:pt x="6765592" y="4676903"/>
                                    <a:pt x="6766790" y="4677303"/>
                                  </a:cubicBezTo>
                                  <a:close/>
                                  <a:moveTo>
                                    <a:pt x="6746829" y="4675307"/>
                                  </a:moveTo>
                                  <a:cubicBezTo>
                                    <a:pt x="6748027" y="4675307"/>
                                    <a:pt x="6749224" y="4676105"/>
                                    <a:pt x="6749224" y="4677303"/>
                                  </a:cubicBezTo>
                                  <a:lnTo>
                                    <a:pt x="6751619" y="4694869"/>
                                  </a:lnTo>
                                  <a:cubicBezTo>
                                    <a:pt x="6751619" y="4696066"/>
                                    <a:pt x="6750821" y="4697264"/>
                                    <a:pt x="6749623" y="4697264"/>
                                  </a:cubicBezTo>
                                  <a:cubicBezTo>
                                    <a:pt x="6748825" y="4697663"/>
                                    <a:pt x="6747627" y="4696865"/>
                                    <a:pt x="6747228" y="4695268"/>
                                  </a:cubicBezTo>
                                  <a:lnTo>
                                    <a:pt x="6744832" y="4677702"/>
                                  </a:lnTo>
                                  <a:cubicBezTo>
                                    <a:pt x="6744832" y="4676505"/>
                                    <a:pt x="6745631" y="4675307"/>
                                    <a:pt x="6746829" y="4675307"/>
                                  </a:cubicBezTo>
                                  <a:close/>
                                  <a:moveTo>
                                    <a:pt x="5791596" y="4650706"/>
                                  </a:moveTo>
                                  <a:cubicBezTo>
                                    <a:pt x="5799331" y="4652652"/>
                                    <a:pt x="5806317" y="4657542"/>
                                    <a:pt x="5810708" y="4664927"/>
                                  </a:cubicBezTo>
                                  <a:lnTo>
                                    <a:pt x="5805119" y="4668520"/>
                                  </a:lnTo>
                                  <a:cubicBezTo>
                                    <a:pt x="5797534" y="4656943"/>
                                    <a:pt x="5782365" y="4653351"/>
                                    <a:pt x="5770788" y="4660536"/>
                                  </a:cubicBezTo>
                                  <a:cubicBezTo>
                                    <a:pt x="5759210" y="4667722"/>
                                    <a:pt x="5755617" y="4683290"/>
                                    <a:pt x="5763601" y="4694469"/>
                                  </a:cubicBezTo>
                                  <a:lnTo>
                                    <a:pt x="5758013" y="4698062"/>
                                  </a:lnTo>
                                  <a:cubicBezTo>
                                    <a:pt x="5757613" y="4697663"/>
                                    <a:pt x="5757613" y="4697263"/>
                                    <a:pt x="5757214" y="4696864"/>
                                  </a:cubicBezTo>
                                  <a:cubicBezTo>
                                    <a:pt x="5748432" y="4682093"/>
                                    <a:pt x="5753222" y="4662931"/>
                                    <a:pt x="5767994" y="4654149"/>
                                  </a:cubicBezTo>
                                  <a:cubicBezTo>
                                    <a:pt x="5775379" y="4649758"/>
                                    <a:pt x="5783862" y="4648760"/>
                                    <a:pt x="5791596" y="4650706"/>
                                  </a:cubicBezTo>
                                  <a:close/>
                                  <a:moveTo>
                                    <a:pt x="363267" y="4622613"/>
                                  </a:moveTo>
                                  <a:cubicBezTo>
                                    <a:pt x="364466" y="4622214"/>
                                    <a:pt x="365664" y="4623012"/>
                                    <a:pt x="366063" y="4624210"/>
                                  </a:cubicBezTo>
                                  <a:cubicBezTo>
                                    <a:pt x="367660" y="4631794"/>
                                    <a:pt x="375644" y="4636984"/>
                                    <a:pt x="383628" y="4634988"/>
                                  </a:cubicBezTo>
                                  <a:cubicBezTo>
                                    <a:pt x="384825" y="4634589"/>
                                    <a:pt x="386023" y="4635387"/>
                                    <a:pt x="386821" y="4636585"/>
                                  </a:cubicBezTo>
                                  <a:cubicBezTo>
                                    <a:pt x="387220" y="4637782"/>
                                    <a:pt x="386422" y="4638980"/>
                                    <a:pt x="385624" y="4639379"/>
                                  </a:cubicBezTo>
                                  <a:lnTo>
                                    <a:pt x="385224" y="4639379"/>
                                  </a:lnTo>
                                  <a:cubicBezTo>
                                    <a:pt x="380833" y="4640577"/>
                                    <a:pt x="376442" y="4640177"/>
                                    <a:pt x="372450" y="4638181"/>
                                  </a:cubicBezTo>
                                  <a:cubicBezTo>
                                    <a:pt x="367260" y="4652553"/>
                                    <a:pt x="357280" y="4663730"/>
                                    <a:pt x="343707" y="4670517"/>
                                  </a:cubicBezTo>
                                  <a:cubicBezTo>
                                    <a:pt x="330134" y="4677304"/>
                                    <a:pt x="314964" y="4678501"/>
                                    <a:pt x="300593" y="4673711"/>
                                  </a:cubicBezTo>
                                  <a:cubicBezTo>
                                    <a:pt x="299795" y="4678102"/>
                                    <a:pt x="297400" y="4682094"/>
                                    <a:pt x="293807" y="4684889"/>
                                  </a:cubicBezTo>
                                  <a:lnTo>
                                    <a:pt x="293408" y="4685288"/>
                                  </a:lnTo>
                                  <a:cubicBezTo>
                                    <a:pt x="292609" y="4685687"/>
                                    <a:pt x="291412" y="4685288"/>
                                    <a:pt x="290613" y="4684489"/>
                                  </a:cubicBezTo>
                                  <a:cubicBezTo>
                                    <a:pt x="289815" y="4683691"/>
                                    <a:pt x="289815" y="4682094"/>
                                    <a:pt x="291012" y="4681296"/>
                                  </a:cubicBezTo>
                                  <a:cubicBezTo>
                                    <a:pt x="297000" y="4676106"/>
                                    <a:pt x="298198" y="4666924"/>
                                    <a:pt x="293008" y="4660536"/>
                                  </a:cubicBezTo>
                                  <a:cubicBezTo>
                                    <a:pt x="292210" y="4659738"/>
                                    <a:pt x="292210" y="4658141"/>
                                    <a:pt x="293408" y="4657343"/>
                                  </a:cubicBezTo>
                                  <a:cubicBezTo>
                                    <a:pt x="294206" y="4656545"/>
                                    <a:pt x="295803" y="4656545"/>
                                    <a:pt x="296601" y="4657742"/>
                                  </a:cubicBezTo>
                                  <a:cubicBezTo>
                                    <a:pt x="299396" y="4661335"/>
                                    <a:pt x="300992" y="4665327"/>
                                    <a:pt x="300992" y="4669320"/>
                                  </a:cubicBezTo>
                                  <a:lnTo>
                                    <a:pt x="301392" y="4669320"/>
                                  </a:lnTo>
                                  <a:cubicBezTo>
                                    <a:pt x="314964" y="4673711"/>
                                    <a:pt x="328936" y="4672913"/>
                                    <a:pt x="341711" y="4666524"/>
                                  </a:cubicBezTo>
                                  <a:cubicBezTo>
                                    <a:pt x="354086" y="4660137"/>
                                    <a:pt x="363668" y="4649359"/>
                                    <a:pt x="368059" y="4636185"/>
                                  </a:cubicBezTo>
                                  <a:lnTo>
                                    <a:pt x="368059" y="4635786"/>
                                  </a:lnTo>
                                  <a:cubicBezTo>
                                    <a:pt x="364865" y="4633391"/>
                                    <a:pt x="362869" y="4629798"/>
                                    <a:pt x="361672" y="4625407"/>
                                  </a:cubicBezTo>
                                  <a:cubicBezTo>
                                    <a:pt x="361272" y="4624210"/>
                                    <a:pt x="362071" y="4623012"/>
                                    <a:pt x="363267" y="4622613"/>
                                  </a:cubicBezTo>
                                  <a:close/>
                                  <a:moveTo>
                                    <a:pt x="1286223" y="4619419"/>
                                  </a:moveTo>
                                  <a:cubicBezTo>
                                    <a:pt x="1288618" y="4619020"/>
                                    <a:pt x="1291013" y="4620617"/>
                                    <a:pt x="1291013" y="4623012"/>
                                  </a:cubicBezTo>
                                  <a:lnTo>
                                    <a:pt x="1294607" y="4647363"/>
                                  </a:lnTo>
                                  <a:lnTo>
                                    <a:pt x="1318958" y="4643770"/>
                                  </a:lnTo>
                                  <a:cubicBezTo>
                                    <a:pt x="1321353" y="4643371"/>
                                    <a:pt x="1323348" y="4644968"/>
                                    <a:pt x="1323748" y="4647363"/>
                                  </a:cubicBezTo>
                                  <a:cubicBezTo>
                                    <a:pt x="1324147" y="4649758"/>
                                    <a:pt x="1322551" y="4651754"/>
                                    <a:pt x="1320156" y="4652153"/>
                                  </a:cubicBezTo>
                                  <a:lnTo>
                                    <a:pt x="1295804" y="4655746"/>
                                  </a:lnTo>
                                  <a:lnTo>
                                    <a:pt x="1299396" y="4680098"/>
                                  </a:lnTo>
                                  <a:cubicBezTo>
                                    <a:pt x="1299795" y="4682494"/>
                                    <a:pt x="1298199" y="4684489"/>
                                    <a:pt x="1295804" y="4684889"/>
                                  </a:cubicBezTo>
                                  <a:cubicBezTo>
                                    <a:pt x="1293408" y="4685288"/>
                                    <a:pt x="1291412" y="4683691"/>
                                    <a:pt x="1291013" y="4681296"/>
                                  </a:cubicBezTo>
                                  <a:lnTo>
                                    <a:pt x="1287420" y="4656944"/>
                                  </a:lnTo>
                                  <a:lnTo>
                                    <a:pt x="1263069" y="4660537"/>
                                  </a:lnTo>
                                  <a:cubicBezTo>
                                    <a:pt x="1260674" y="4660936"/>
                                    <a:pt x="1258679" y="4659339"/>
                                    <a:pt x="1258279" y="4656944"/>
                                  </a:cubicBezTo>
                                  <a:cubicBezTo>
                                    <a:pt x="1257880" y="4654549"/>
                                    <a:pt x="1259476" y="4652553"/>
                                    <a:pt x="1261872" y="4652153"/>
                                  </a:cubicBezTo>
                                  <a:lnTo>
                                    <a:pt x="1286223" y="4648561"/>
                                  </a:lnTo>
                                  <a:lnTo>
                                    <a:pt x="1282630" y="4624210"/>
                                  </a:lnTo>
                                  <a:cubicBezTo>
                                    <a:pt x="1282231" y="4621814"/>
                                    <a:pt x="1283829" y="4619818"/>
                                    <a:pt x="1286223" y="4619419"/>
                                  </a:cubicBezTo>
                                  <a:close/>
                                  <a:moveTo>
                                    <a:pt x="3859025" y="4617823"/>
                                  </a:moveTo>
                                  <a:cubicBezTo>
                                    <a:pt x="3860223" y="4617423"/>
                                    <a:pt x="3861421" y="4618222"/>
                                    <a:pt x="3861421" y="4619819"/>
                                  </a:cubicBezTo>
                                  <a:lnTo>
                                    <a:pt x="3863816" y="4637384"/>
                                  </a:lnTo>
                                  <a:cubicBezTo>
                                    <a:pt x="3863816" y="4638582"/>
                                    <a:pt x="3863018" y="4639780"/>
                                    <a:pt x="3861820" y="4639780"/>
                                  </a:cubicBezTo>
                                  <a:cubicBezTo>
                                    <a:pt x="3860622" y="4639780"/>
                                    <a:pt x="3859424" y="4638981"/>
                                    <a:pt x="3859424" y="4637784"/>
                                  </a:cubicBezTo>
                                  <a:lnTo>
                                    <a:pt x="3857029" y="4620218"/>
                                  </a:lnTo>
                                  <a:cubicBezTo>
                                    <a:pt x="3857029" y="4619020"/>
                                    <a:pt x="3857827" y="4617823"/>
                                    <a:pt x="3859025" y="4617823"/>
                                  </a:cubicBezTo>
                                  <a:close/>
                                  <a:moveTo>
                                    <a:pt x="3847448" y="4617024"/>
                                  </a:moveTo>
                                  <a:cubicBezTo>
                                    <a:pt x="3848646" y="4617024"/>
                                    <a:pt x="3849444" y="4618221"/>
                                    <a:pt x="3848646" y="4619818"/>
                                  </a:cubicBezTo>
                                  <a:lnTo>
                                    <a:pt x="3843856" y="4636585"/>
                                  </a:lnTo>
                                  <a:cubicBezTo>
                                    <a:pt x="3843856" y="4637384"/>
                                    <a:pt x="3843056" y="4638182"/>
                                    <a:pt x="3842258" y="4638182"/>
                                  </a:cubicBezTo>
                                  <a:lnTo>
                                    <a:pt x="3841459" y="4638182"/>
                                  </a:lnTo>
                                  <a:cubicBezTo>
                                    <a:pt x="3840262" y="4637783"/>
                                    <a:pt x="3839463" y="4636585"/>
                                    <a:pt x="3839863" y="4635388"/>
                                  </a:cubicBezTo>
                                  <a:lnTo>
                                    <a:pt x="3844654" y="4618621"/>
                                  </a:lnTo>
                                  <a:cubicBezTo>
                                    <a:pt x="3845053" y="4617423"/>
                                    <a:pt x="3846251" y="4616625"/>
                                    <a:pt x="3847448" y="4617024"/>
                                  </a:cubicBezTo>
                                  <a:close/>
                                  <a:moveTo>
                                    <a:pt x="3869803" y="4614229"/>
                                  </a:moveTo>
                                  <a:cubicBezTo>
                                    <a:pt x="3870601" y="4613830"/>
                                    <a:pt x="3872198" y="4613830"/>
                                    <a:pt x="3872597" y="4615028"/>
                                  </a:cubicBezTo>
                                  <a:lnTo>
                                    <a:pt x="3881381" y="4630198"/>
                                  </a:lnTo>
                                  <a:cubicBezTo>
                                    <a:pt x="3881780" y="4630997"/>
                                    <a:pt x="3881780" y="4632594"/>
                                    <a:pt x="3880582" y="4632993"/>
                                  </a:cubicBezTo>
                                  <a:lnTo>
                                    <a:pt x="3879784" y="4633392"/>
                                  </a:lnTo>
                                  <a:cubicBezTo>
                                    <a:pt x="3878985" y="4633392"/>
                                    <a:pt x="3878187" y="4632993"/>
                                    <a:pt x="3877788" y="4632194"/>
                                  </a:cubicBezTo>
                                  <a:lnTo>
                                    <a:pt x="3869004" y="4617024"/>
                                  </a:lnTo>
                                  <a:cubicBezTo>
                                    <a:pt x="3868605" y="4616225"/>
                                    <a:pt x="3868605" y="4614629"/>
                                    <a:pt x="3869803" y="4614229"/>
                                  </a:cubicBezTo>
                                  <a:close/>
                                  <a:moveTo>
                                    <a:pt x="3837868" y="4611834"/>
                                  </a:moveTo>
                                  <a:cubicBezTo>
                                    <a:pt x="3838666" y="4612632"/>
                                    <a:pt x="3838666" y="4613830"/>
                                    <a:pt x="3838666" y="4614628"/>
                                  </a:cubicBezTo>
                                  <a:lnTo>
                                    <a:pt x="3827887" y="4628601"/>
                                  </a:lnTo>
                                  <a:cubicBezTo>
                                    <a:pt x="3827487" y="4629000"/>
                                    <a:pt x="3826689" y="4629400"/>
                                    <a:pt x="3826290" y="4629400"/>
                                  </a:cubicBezTo>
                                  <a:cubicBezTo>
                                    <a:pt x="3825891" y="4629400"/>
                                    <a:pt x="3825092" y="4629400"/>
                                    <a:pt x="3824693" y="4629000"/>
                                  </a:cubicBezTo>
                                  <a:cubicBezTo>
                                    <a:pt x="3823895" y="4628601"/>
                                    <a:pt x="3823495" y="4627004"/>
                                    <a:pt x="3824294" y="4626206"/>
                                  </a:cubicBezTo>
                                  <a:lnTo>
                                    <a:pt x="3835073" y="4612233"/>
                                  </a:lnTo>
                                  <a:cubicBezTo>
                                    <a:pt x="3835472" y="4611435"/>
                                    <a:pt x="3837069" y="4611036"/>
                                    <a:pt x="3837868" y="4611834"/>
                                  </a:cubicBezTo>
                                  <a:close/>
                                  <a:moveTo>
                                    <a:pt x="2514762" y="4611535"/>
                                  </a:moveTo>
                                  <a:cubicBezTo>
                                    <a:pt x="2517357" y="4610936"/>
                                    <a:pt x="2520750" y="4610836"/>
                                    <a:pt x="2524144" y="4612633"/>
                                  </a:cubicBezTo>
                                  <a:cubicBezTo>
                                    <a:pt x="2531727" y="4616625"/>
                                    <a:pt x="2531328" y="4624210"/>
                                    <a:pt x="2531328" y="4624609"/>
                                  </a:cubicBezTo>
                                  <a:cubicBezTo>
                                    <a:pt x="2531328" y="4624609"/>
                                    <a:pt x="2531328" y="4627403"/>
                                    <a:pt x="2534921" y="4629399"/>
                                  </a:cubicBezTo>
                                  <a:cubicBezTo>
                                    <a:pt x="2538514" y="4630996"/>
                                    <a:pt x="2540909" y="4629399"/>
                                    <a:pt x="2540909" y="4629399"/>
                                  </a:cubicBezTo>
                                  <a:lnTo>
                                    <a:pt x="2541309" y="4629399"/>
                                  </a:lnTo>
                                  <a:lnTo>
                                    <a:pt x="2541707" y="4629000"/>
                                  </a:lnTo>
                                  <a:cubicBezTo>
                                    <a:pt x="2543703" y="4627802"/>
                                    <a:pt x="2548494" y="4625407"/>
                                    <a:pt x="2554880" y="4628601"/>
                                  </a:cubicBezTo>
                                  <a:cubicBezTo>
                                    <a:pt x="2561666" y="4632194"/>
                                    <a:pt x="2562067" y="4639778"/>
                                    <a:pt x="2562067" y="4640178"/>
                                  </a:cubicBezTo>
                                  <a:lnTo>
                                    <a:pt x="2562067" y="4640577"/>
                                  </a:lnTo>
                                  <a:cubicBezTo>
                                    <a:pt x="2562067" y="4640577"/>
                                    <a:pt x="2562067" y="4643371"/>
                                    <a:pt x="2565660" y="4645367"/>
                                  </a:cubicBezTo>
                                  <a:cubicBezTo>
                                    <a:pt x="2569253" y="4647363"/>
                                    <a:pt x="2572047" y="4645367"/>
                                    <a:pt x="2572047" y="4645367"/>
                                  </a:cubicBezTo>
                                  <a:lnTo>
                                    <a:pt x="2572446" y="4645367"/>
                                  </a:lnTo>
                                  <a:cubicBezTo>
                                    <a:pt x="2572844" y="4644968"/>
                                    <a:pt x="2580031" y="4640976"/>
                                    <a:pt x="2586418" y="4644569"/>
                                  </a:cubicBezTo>
                                  <a:cubicBezTo>
                                    <a:pt x="2594003" y="4648561"/>
                                    <a:pt x="2593603" y="4656146"/>
                                    <a:pt x="2593603" y="4656546"/>
                                  </a:cubicBezTo>
                                  <a:cubicBezTo>
                                    <a:pt x="2593603" y="4656546"/>
                                    <a:pt x="2593603" y="4659340"/>
                                    <a:pt x="2597196" y="4661336"/>
                                  </a:cubicBezTo>
                                  <a:cubicBezTo>
                                    <a:pt x="2598393" y="4661735"/>
                                    <a:pt x="2599191" y="4662134"/>
                                    <a:pt x="2600389" y="4662134"/>
                                  </a:cubicBezTo>
                                  <a:lnTo>
                                    <a:pt x="2604782" y="4662534"/>
                                  </a:lnTo>
                                  <a:cubicBezTo>
                                    <a:pt x="2606778" y="4662534"/>
                                    <a:pt x="2608375" y="4664530"/>
                                    <a:pt x="2608375" y="4666526"/>
                                  </a:cubicBezTo>
                                  <a:cubicBezTo>
                                    <a:pt x="2608375" y="4668921"/>
                                    <a:pt x="2606380" y="4670518"/>
                                    <a:pt x="2602786" y="4670518"/>
                                  </a:cubicBezTo>
                                  <a:lnTo>
                                    <a:pt x="2596797" y="4670118"/>
                                  </a:lnTo>
                                  <a:cubicBezTo>
                                    <a:pt x="2595200" y="4669719"/>
                                    <a:pt x="2593603" y="4669320"/>
                                    <a:pt x="2592007" y="4668522"/>
                                  </a:cubicBezTo>
                                  <a:cubicBezTo>
                                    <a:pt x="2584422" y="4664530"/>
                                    <a:pt x="2584821" y="4656945"/>
                                    <a:pt x="2584821" y="4656546"/>
                                  </a:cubicBezTo>
                                  <a:cubicBezTo>
                                    <a:pt x="2584821" y="4656546"/>
                                    <a:pt x="2585220" y="4653750"/>
                                    <a:pt x="2581628" y="4651754"/>
                                  </a:cubicBezTo>
                                  <a:cubicBezTo>
                                    <a:pt x="2578833" y="4650157"/>
                                    <a:pt x="2575240" y="4651754"/>
                                    <a:pt x="2574840" y="4652153"/>
                                  </a:cubicBezTo>
                                  <a:cubicBezTo>
                                    <a:pt x="2573643" y="4652952"/>
                                    <a:pt x="2568056" y="4656146"/>
                                    <a:pt x="2561268" y="4652553"/>
                                  </a:cubicBezTo>
                                  <a:cubicBezTo>
                                    <a:pt x="2554481" y="4648960"/>
                                    <a:pt x="2554083" y="4642573"/>
                                    <a:pt x="2554083" y="4640976"/>
                                  </a:cubicBezTo>
                                  <a:cubicBezTo>
                                    <a:pt x="2553683" y="4640577"/>
                                    <a:pt x="2553284" y="4637383"/>
                                    <a:pt x="2550490" y="4635786"/>
                                  </a:cubicBezTo>
                                  <a:cubicBezTo>
                                    <a:pt x="2547296" y="4634190"/>
                                    <a:pt x="2545300" y="4635387"/>
                                    <a:pt x="2544502" y="4635786"/>
                                  </a:cubicBezTo>
                                  <a:lnTo>
                                    <a:pt x="2544103" y="4635786"/>
                                  </a:lnTo>
                                  <a:cubicBezTo>
                                    <a:pt x="2542905" y="4636585"/>
                                    <a:pt x="2537715" y="4639778"/>
                                    <a:pt x="2530531" y="4636186"/>
                                  </a:cubicBezTo>
                                  <a:cubicBezTo>
                                    <a:pt x="2522945" y="4632194"/>
                                    <a:pt x="2523345" y="4625008"/>
                                    <a:pt x="2523345" y="4624210"/>
                                  </a:cubicBezTo>
                                  <a:cubicBezTo>
                                    <a:pt x="2523744" y="4624210"/>
                                    <a:pt x="2523345" y="4621016"/>
                                    <a:pt x="2520152" y="4619419"/>
                                  </a:cubicBezTo>
                                  <a:cubicBezTo>
                                    <a:pt x="2517357" y="4617822"/>
                                    <a:pt x="2513763" y="4619419"/>
                                    <a:pt x="2513365" y="4619818"/>
                                  </a:cubicBezTo>
                                  <a:cubicBezTo>
                                    <a:pt x="2512168" y="4620617"/>
                                    <a:pt x="2506579" y="4623810"/>
                                    <a:pt x="2499792" y="4620218"/>
                                  </a:cubicBezTo>
                                  <a:lnTo>
                                    <a:pt x="2497397" y="4618621"/>
                                  </a:lnTo>
                                  <a:cubicBezTo>
                                    <a:pt x="2495401" y="4617822"/>
                                    <a:pt x="2494603" y="4615427"/>
                                    <a:pt x="2495800" y="4613431"/>
                                  </a:cubicBezTo>
                                  <a:cubicBezTo>
                                    <a:pt x="2496600" y="4611435"/>
                                    <a:pt x="2498994" y="4610637"/>
                                    <a:pt x="2500990" y="4611834"/>
                                  </a:cubicBezTo>
                                  <a:lnTo>
                                    <a:pt x="2503385" y="4613431"/>
                                  </a:lnTo>
                                  <a:cubicBezTo>
                                    <a:pt x="2506978" y="4615427"/>
                                    <a:pt x="2509772" y="4613431"/>
                                    <a:pt x="2509772" y="4613431"/>
                                  </a:cubicBezTo>
                                  <a:lnTo>
                                    <a:pt x="2510172" y="4613431"/>
                                  </a:lnTo>
                                  <a:cubicBezTo>
                                    <a:pt x="2510371" y="4613231"/>
                                    <a:pt x="2512168" y="4612134"/>
                                    <a:pt x="2514762" y="4611535"/>
                                  </a:cubicBezTo>
                                  <a:close/>
                                  <a:moveTo>
                                    <a:pt x="7066188" y="4609439"/>
                                  </a:moveTo>
                                  <a:cubicBezTo>
                                    <a:pt x="7067386" y="4609039"/>
                                    <a:pt x="7068584" y="4609838"/>
                                    <a:pt x="7068983" y="4611035"/>
                                  </a:cubicBezTo>
                                  <a:cubicBezTo>
                                    <a:pt x="7070580" y="4618620"/>
                                    <a:pt x="7078564" y="4623810"/>
                                    <a:pt x="7086547" y="4621814"/>
                                  </a:cubicBezTo>
                                  <a:cubicBezTo>
                                    <a:pt x="7087745" y="4621415"/>
                                    <a:pt x="7088943" y="4622213"/>
                                    <a:pt x="7089741" y="4623411"/>
                                  </a:cubicBezTo>
                                  <a:cubicBezTo>
                                    <a:pt x="7090140" y="4624608"/>
                                    <a:pt x="7089342" y="4625806"/>
                                    <a:pt x="7088543" y="4626205"/>
                                  </a:cubicBezTo>
                                  <a:lnTo>
                                    <a:pt x="7088144" y="4626205"/>
                                  </a:lnTo>
                                  <a:cubicBezTo>
                                    <a:pt x="7083753" y="4627403"/>
                                    <a:pt x="7079362" y="4627003"/>
                                    <a:pt x="7075370" y="4625007"/>
                                  </a:cubicBezTo>
                                  <a:cubicBezTo>
                                    <a:pt x="7070180" y="4639378"/>
                                    <a:pt x="7060200" y="4650556"/>
                                    <a:pt x="7046628" y="4657343"/>
                                  </a:cubicBezTo>
                                  <a:cubicBezTo>
                                    <a:pt x="7033055" y="4664130"/>
                                    <a:pt x="7017885" y="4665327"/>
                                    <a:pt x="7003513" y="4660537"/>
                                  </a:cubicBezTo>
                                  <a:cubicBezTo>
                                    <a:pt x="7002715" y="4664928"/>
                                    <a:pt x="7000320" y="4668920"/>
                                    <a:pt x="6996727" y="4671715"/>
                                  </a:cubicBezTo>
                                  <a:lnTo>
                                    <a:pt x="6996328" y="4672114"/>
                                  </a:lnTo>
                                  <a:cubicBezTo>
                                    <a:pt x="6995529" y="4672513"/>
                                    <a:pt x="6994332" y="4672114"/>
                                    <a:pt x="6993533" y="4671315"/>
                                  </a:cubicBezTo>
                                  <a:cubicBezTo>
                                    <a:pt x="6992735" y="4670517"/>
                                    <a:pt x="6992735" y="4668920"/>
                                    <a:pt x="6993933" y="4668122"/>
                                  </a:cubicBezTo>
                                  <a:cubicBezTo>
                                    <a:pt x="6999921" y="4662932"/>
                                    <a:pt x="7001118" y="4653750"/>
                                    <a:pt x="6995929" y="4647362"/>
                                  </a:cubicBezTo>
                                  <a:cubicBezTo>
                                    <a:pt x="6995130" y="4646564"/>
                                    <a:pt x="6995130" y="4644967"/>
                                    <a:pt x="6996328" y="4644169"/>
                                  </a:cubicBezTo>
                                  <a:cubicBezTo>
                                    <a:pt x="6997126" y="4643370"/>
                                    <a:pt x="6998723" y="4643370"/>
                                    <a:pt x="6999521" y="4644568"/>
                                  </a:cubicBezTo>
                                  <a:cubicBezTo>
                                    <a:pt x="7002316" y="4648161"/>
                                    <a:pt x="7003913" y="4652153"/>
                                    <a:pt x="7003913" y="4656146"/>
                                  </a:cubicBezTo>
                                  <a:lnTo>
                                    <a:pt x="7004312" y="4656146"/>
                                  </a:lnTo>
                                  <a:cubicBezTo>
                                    <a:pt x="7017885" y="4660537"/>
                                    <a:pt x="7031857" y="4659739"/>
                                    <a:pt x="7044632" y="4653350"/>
                                  </a:cubicBezTo>
                                  <a:cubicBezTo>
                                    <a:pt x="7057007" y="4646963"/>
                                    <a:pt x="7066588" y="4636185"/>
                                    <a:pt x="7070979" y="4623011"/>
                                  </a:cubicBezTo>
                                  <a:lnTo>
                                    <a:pt x="7070979" y="4622612"/>
                                  </a:lnTo>
                                  <a:cubicBezTo>
                                    <a:pt x="7067785" y="4620217"/>
                                    <a:pt x="7065789" y="4616624"/>
                                    <a:pt x="7064592" y="4612233"/>
                                  </a:cubicBezTo>
                                  <a:cubicBezTo>
                                    <a:pt x="7064192" y="4611035"/>
                                    <a:pt x="7064991" y="4609838"/>
                                    <a:pt x="7066188" y="4609439"/>
                                  </a:cubicBezTo>
                                  <a:close/>
                                  <a:moveTo>
                                    <a:pt x="3881379" y="4606245"/>
                                  </a:moveTo>
                                  <a:lnTo>
                                    <a:pt x="3895752" y="4617024"/>
                                  </a:lnTo>
                                  <a:cubicBezTo>
                                    <a:pt x="3896550" y="4617423"/>
                                    <a:pt x="3896949" y="4619020"/>
                                    <a:pt x="3896151" y="4619819"/>
                                  </a:cubicBezTo>
                                  <a:cubicBezTo>
                                    <a:pt x="3895752" y="4620218"/>
                                    <a:pt x="3894953" y="4620617"/>
                                    <a:pt x="3894554" y="4620617"/>
                                  </a:cubicBezTo>
                                  <a:cubicBezTo>
                                    <a:pt x="3894155" y="4620617"/>
                                    <a:pt x="3893356" y="4620617"/>
                                    <a:pt x="3892957" y="4620218"/>
                                  </a:cubicBezTo>
                                  <a:lnTo>
                                    <a:pt x="3878984" y="4609438"/>
                                  </a:lnTo>
                                  <a:cubicBezTo>
                                    <a:pt x="3878186" y="4609039"/>
                                    <a:pt x="3877787" y="4607442"/>
                                    <a:pt x="3878585" y="4606644"/>
                                  </a:cubicBezTo>
                                  <a:cubicBezTo>
                                    <a:pt x="3878984" y="4605846"/>
                                    <a:pt x="3880581" y="4605446"/>
                                    <a:pt x="3881379" y="4606245"/>
                                  </a:cubicBezTo>
                                  <a:close/>
                                  <a:moveTo>
                                    <a:pt x="3827488" y="4602253"/>
                                  </a:moveTo>
                                  <a:cubicBezTo>
                                    <a:pt x="3828287" y="4601854"/>
                                    <a:pt x="3829884" y="4601854"/>
                                    <a:pt x="3830283" y="4603052"/>
                                  </a:cubicBezTo>
                                  <a:cubicBezTo>
                                    <a:pt x="3830682" y="4604249"/>
                                    <a:pt x="3830283" y="4605447"/>
                                    <a:pt x="3829484" y="4605846"/>
                                  </a:cubicBezTo>
                                  <a:lnTo>
                                    <a:pt x="3814314" y="4614630"/>
                                  </a:lnTo>
                                  <a:lnTo>
                                    <a:pt x="3813515" y="4615029"/>
                                  </a:lnTo>
                                  <a:cubicBezTo>
                                    <a:pt x="3812717" y="4615029"/>
                                    <a:pt x="3811919" y="4614630"/>
                                    <a:pt x="3811519" y="4613831"/>
                                  </a:cubicBezTo>
                                  <a:cubicBezTo>
                                    <a:pt x="3811120" y="4613033"/>
                                    <a:pt x="3811120" y="4611436"/>
                                    <a:pt x="3812318" y="4611037"/>
                                  </a:cubicBezTo>
                                  <a:close/>
                                  <a:moveTo>
                                    <a:pt x="3886170" y="4595068"/>
                                  </a:moveTo>
                                  <a:lnTo>
                                    <a:pt x="3902937" y="4599859"/>
                                  </a:lnTo>
                                  <a:cubicBezTo>
                                    <a:pt x="3904135" y="4600258"/>
                                    <a:pt x="3904534" y="4601456"/>
                                    <a:pt x="3904135" y="4602653"/>
                                  </a:cubicBezTo>
                                  <a:cubicBezTo>
                                    <a:pt x="3904135" y="4603452"/>
                                    <a:pt x="3903337" y="4604250"/>
                                    <a:pt x="3902538" y="4604250"/>
                                  </a:cubicBezTo>
                                  <a:lnTo>
                                    <a:pt x="3901740" y="4604250"/>
                                  </a:lnTo>
                                  <a:lnTo>
                                    <a:pt x="3884972" y="4599459"/>
                                  </a:lnTo>
                                  <a:cubicBezTo>
                                    <a:pt x="3883775" y="4599060"/>
                                    <a:pt x="3882976" y="4597862"/>
                                    <a:pt x="3883376" y="4596665"/>
                                  </a:cubicBezTo>
                                  <a:cubicBezTo>
                                    <a:pt x="3883775" y="4595467"/>
                                    <a:pt x="3884972" y="4594669"/>
                                    <a:pt x="3886170" y="4595068"/>
                                  </a:cubicBezTo>
                                  <a:close/>
                                  <a:moveTo>
                                    <a:pt x="3824296" y="4590677"/>
                                  </a:moveTo>
                                  <a:cubicBezTo>
                                    <a:pt x="3825493" y="4590677"/>
                                    <a:pt x="3826691" y="4591475"/>
                                    <a:pt x="3826691" y="4592673"/>
                                  </a:cubicBezTo>
                                  <a:cubicBezTo>
                                    <a:pt x="3826691" y="4593871"/>
                                    <a:pt x="3825893" y="4595068"/>
                                    <a:pt x="3824695" y="4595068"/>
                                  </a:cubicBezTo>
                                  <a:lnTo>
                                    <a:pt x="3807129" y="4597464"/>
                                  </a:lnTo>
                                  <a:cubicBezTo>
                                    <a:pt x="3805932" y="4597464"/>
                                    <a:pt x="3804734" y="4596666"/>
                                    <a:pt x="3804734" y="4595468"/>
                                  </a:cubicBezTo>
                                  <a:cubicBezTo>
                                    <a:pt x="3804734" y="4594270"/>
                                    <a:pt x="3805532" y="4593072"/>
                                    <a:pt x="3806730" y="4593072"/>
                                  </a:cubicBezTo>
                                  <a:close/>
                                  <a:moveTo>
                                    <a:pt x="3903336" y="4580298"/>
                                  </a:moveTo>
                                  <a:cubicBezTo>
                                    <a:pt x="3904534" y="4580298"/>
                                    <a:pt x="3905732" y="4581096"/>
                                    <a:pt x="3905732" y="4582294"/>
                                  </a:cubicBezTo>
                                  <a:cubicBezTo>
                                    <a:pt x="3905732" y="4583491"/>
                                    <a:pt x="3904933" y="4584689"/>
                                    <a:pt x="3903736" y="4584689"/>
                                  </a:cubicBezTo>
                                  <a:lnTo>
                                    <a:pt x="3886170" y="4587085"/>
                                  </a:lnTo>
                                  <a:cubicBezTo>
                                    <a:pt x="3884972" y="4587085"/>
                                    <a:pt x="3883775" y="4586287"/>
                                    <a:pt x="3883775" y="4585089"/>
                                  </a:cubicBezTo>
                                  <a:cubicBezTo>
                                    <a:pt x="3883775" y="4583891"/>
                                    <a:pt x="3884573" y="4582693"/>
                                    <a:pt x="3885771" y="4582693"/>
                                  </a:cubicBezTo>
                                  <a:close/>
                                  <a:moveTo>
                                    <a:pt x="2531928" y="4579599"/>
                                  </a:moveTo>
                                  <a:cubicBezTo>
                                    <a:pt x="2534522" y="4579000"/>
                                    <a:pt x="2537916" y="4578900"/>
                                    <a:pt x="2541309" y="4580697"/>
                                  </a:cubicBezTo>
                                  <a:cubicBezTo>
                                    <a:pt x="2548894" y="4584689"/>
                                    <a:pt x="2548494" y="4592274"/>
                                    <a:pt x="2548494" y="4592673"/>
                                  </a:cubicBezTo>
                                  <a:cubicBezTo>
                                    <a:pt x="2548494" y="4592673"/>
                                    <a:pt x="2548494" y="4595467"/>
                                    <a:pt x="2552086" y="4597463"/>
                                  </a:cubicBezTo>
                                  <a:cubicBezTo>
                                    <a:pt x="2555680" y="4599060"/>
                                    <a:pt x="2558075" y="4597463"/>
                                    <a:pt x="2558075" y="4597463"/>
                                  </a:cubicBezTo>
                                  <a:lnTo>
                                    <a:pt x="2558474" y="4597463"/>
                                  </a:lnTo>
                                  <a:lnTo>
                                    <a:pt x="2558872" y="4597064"/>
                                  </a:lnTo>
                                  <a:cubicBezTo>
                                    <a:pt x="2560869" y="4595866"/>
                                    <a:pt x="2565660" y="4593471"/>
                                    <a:pt x="2572047" y="4596665"/>
                                  </a:cubicBezTo>
                                  <a:cubicBezTo>
                                    <a:pt x="2578833" y="4600258"/>
                                    <a:pt x="2579232" y="4607842"/>
                                    <a:pt x="2579232" y="4608242"/>
                                  </a:cubicBezTo>
                                  <a:lnTo>
                                    <a:pt x="2579232" y="4608641"/>
                                  </a:lnTo>
                                  <a:cubicBezTo>
                                    <a:pt x="2579232" y="4608641"/>
                                    <a:pt x="2579232" y="4611435"/>
                                    <a:pt x="2582826" y="4613431"/>
                                  </a:cubicBezTo>
                                  <a:cubicBezTo>
                                    <a:pt x="2586419" y="4615427"/>
                                    <a:pt x="2589211" y="4613431"/>
                                    <a:pt x="2589211" y="4613431"/>
                                  </a:cubicBezTo>
                                  <a:lnTo>
                                    <a:pt x="2589612" y="4613431"/>
                                  </a:lnTo>
                                  <a:cubicBezTo>
                                    <a:pt x="2590011" y="4613032"/>
                                    <a:pt x="2597196" y="4609040"/>
                                    <a:pt x="2603583" y="4612633"/>
                                  </a:cubicBezTo>
                                  <a:cubicBezTo>
                                    <a:pt x="2611167" y="4616625"/>
                                    <a:pt x="2610770" y="4624210"/>
                                    <a:pt x="2610770" y="4624610"/>
                                  </a:cubicBezTo>
                                  <a:cubicBezTo>
                                    <a:pt x="2610770" y="4624610"/>
                                    <a:pt x="2610770" y="4627404"/>
                                    <a:pt x="2614363" y="4629400"/>
                                  </a:cubicBezTo>
                                  <a:cubicBezTo>
                                    <a:pt x="2615560" y="4629799"/>
                                    <a:pt x="2616357" y="4630198"/>
                                    <a:pt x="2617554" y="4630198"/>
                                  </a:cubicBezTo>
                                  <a:lnTo>
                                    <a:pt x="2621945" y="4630598"/>
                                  </a:lnTo>
                                  <a:cubicBezTo>
                                    <a:pt x="2623942" y="4630598"/>
                                    <a:pt x="2625538" y="4632594"/>
                                    <a:pt x="2625538" y="4634590"/>
                                  </a:cubicBezTo>
                                  <a:cubicBezTo>
                                    <a:pt x="2625139" y="4636586"/>
                                    <a:pt x="2623541" y="4638182"/>
                                    <a:pt x="2619949" y="4638582"/>
                                  </a:cubicBezTo>
                                  <a:lnTo>
                                    <a:pt x="2613962" y="4638182"/>
                                  </a:lnTo>
                                  <a:cubicBezTo>
                                    <a:pt x="2612366" y="4637783"/>
                                    <a:pt x="2610770" y="4637384"/>
                                    <a:pt x="2609172" y="4636586"/>
                                  </a:cubicBezTo>
                                  <a:cubicBezTo>
                                    <a:pt x="2601587" y="4632594"/>
                                    <a:pt x="2601988" y="4625009"/>
                                    <a:pt x="2601988" y="4624610"/>
                                  </a:cubicBezTo>
                                  <a:cubicBezTo>
                                    <a:pt x="2601988" y="4624610"/>
                                    <a:pt x="2602384" y="4621814"/>
                                    <a:pt x="2598793" y="4619818"/>
                                  </a:cubicBezTo>
                                  <a:cubicBezTo>
                                    <a:pt x="2595999" y="4618221"/>
                                    <a:pt x="2592406" y="4619818"/>
                                    <a:pt x="2592007" y="4620217"/>
                                  </a:cubicBezTo>
                                  <a:cubicBezTo>
                                    <a:pt x="2590809" y="4621016"/>
                                    <a:pt x="2585220" y="4624210"/>
                                    <a:pt x="2578435" y="4620617"/>
                                  </a:cubicBezTo>
                                  <a:cubicBezTo>
                                    <a:pt x="2571648" y="4617024"/>
                                    <a:pt x="2571248" y="4610637"/>
                                    <a:pt x="2571248" y="4609040"/>
                                  </a:cubicBezTo>
                                  <a:cubicBezTo>
                                    <a:pt x="2570850" y="4608641"/>
                                    <a:pt x="2570449" y="4605447"/>
                                    <a:pt x="2567659" y="4603850"/>
                                  </a:cubicBezTo>
                                  <a:cubicBezTo>
                                    <a:pt x="2564462" y="4602254"/>
                                    <a:pt x="2562466" y="4603451"/>
                                    <a:pt x="2561667" y="4603850"/>
                                  </a:cubicBezTo>
                                  <a:lnTo>
                                    <a:pt x="2561269" y="4603850"/>
                                  </a:lnTo>
                                  <a:cubicBezTo>
                                    <a:pt x="2560070" y="4604649"/>
                                    <a:pt x="2554880" y="4607842"/>
                                    <a:pt x="2547696" y="4604250"/>
                                  </a:cubicBezTo>
                                  <a:cubicBezTo>
                                    <a:pt x="2540111" y="4600258"/>
                                    <a:pt x="2540510" y="4593072"/>
                                    <a:pt x="2540510" y="4592274"/>
                                  </a:cubicBezTo>
                                  <a:cubicBezTo>
                                    <a:pt x="2540910" y="4592274"/>
                                    <a:pt x="2540510" y="4589080"/>
                                    <a:pt x="2537318" y="4587483"/>
                                  </a:cubicBezTo>
                                  <a:cubicBezTo>
                                    <a:pt x="2534522" y="4585886"/>
                                    <a:pt x="2530930" y="4587483"/>
                                    <a:pt x="2530531" y="4587882"/>
                                  </a:cubicBezTo>
                                  <a:cubicBezTo>
                                    <a:pt x="2529333" y="4588681"/>
                                    <a:pt x="2523744" y="4591874"/>
                                    <a:pt x="2516959" y="4588282"/>
                                  </a:cubicBezTo>
                                  <a:lnTo>
                                    <a:pt x="2514563" y="4586685"/>
                                  </a:lnTo>
                                  <a:cubicBezTo>
                                    <a:pt x="2512567" y="4585886"/>
                                    <a:pt x="2511769" y="4583491"/>
                                    <a:pt x="2512966" y="4581495"/>
                                  </a:cubicBezTo>
                                  <a:cubicBezTo>
                                    <a:pt x="2513765" y="4579499"/>
                                    <a:pt x="2516160" y="4578701"/>
                                    <a:pt x="2518156" y="4579898"/>
                                  </a:cubicBezTo>
                                  <a:lnTo>
                                    <a:pt x="2520550" y="4581495"/>
                                  </a:lnTo>
                                  <a:cubicBezTo>
                                    <a:pt x="2524143" y="4583491"/>
                                    <a:pt x="2526939" y="4581495"/>
                                    <a:pt x="2526939" y="4581495"/>
                                  </a:cubicBezTo>
                                  <a:lnTo>
                                    <a:pt x="2527338" y="4581495"/>
                                  </a:lnTo>
                                  <a:cubicBezTo>
                                    <a:pt x="2527537" y="4581295"/>
                                    <a:pt x="2529333" y="4580198"/>
                                    <a:pt x="2531928" y="4579599"/>
                                  </a:cubicBezTo>
                                  <a:close/>
                                  <a:moveTo>
                                    <a:pt x="3808725" y="4573511"/>
                                  </a:moveTo>
                                  <a:lnTo>
                                    <a:pt x="3825492" y="4578302"/>
                                  </a:lnTo>
                                  <a:cubicBezTo>
                                    <a:pt x="3826690" y="4578701"/>
                                    <a:pt x="3827488" y="4579899"/>
                                    <a:pt x="3827089" y="4581096"/>
                                  </a:cubicBezTo>
                                  <a:cubicBezTo>
                                    <a:pt x="3827089" y="4581895"/>
                                    <a:pt x="3826291" y="4582693"/>
                                    <a:pt x="3825492" y="4582693"/>
                                  </a:cubicBezTo>
                                  <a:lnTo>
                                    <a:pt x="3824694" y="4582693"/>
                                  </a:lnTo>
                                  <a:lnTo>
                                    <a:pt x="3807927" y="4577902"/>
                                  </a:lnTo>
                                  <a:cubicBezTo>
                                    <a:pt x="3806729" y="4577503"/>
                                    <a:pt x="3805931" y="4576305"/>
                                    <a:pt x="3805931" y="4575107"/>
                                  </a:cubicBezTo>
                                  <a:cubicBezTo>
                                    <a:pt x="3806330" y="4573910"/>
                                    <a:pt x="3807527" y="4573111"/>
                                    <a:pt x="3808725" y="4573511"/>
                                  </a:cubicBezTo>
                                  <a:close/>
                                  <a:moveTo>
                                    <a:pt x="3896550" y="4563131"/>
                                  </a:moveTo>
                                  <a:cubicBezTo>
                                    <a:pt x="3897349" y="4562732"/>
                                    <a:pt x="3898945" y="4562732"/>
                                    <a:pt x="3899345" y="4563930"/>
                                  </a:cubicBezTo>
                                  <a:cubicBezTo>
                                    <a:pt x="3899744" y="4564728"/>
                                    <a:pt x="3899744" y="4566325"/>
                                    <a:pt x="3898546" y="4566724"/>
                                  </a:cubicBezTo>
                                  <a:lnTo>
                                    <a:pt x="3883376" y="4575508"/>
                                  </a:lnTo>
                                  <a:lnTo>
                                    <a:pt x="3882577" y="4575907"/>
                                  </a:lnTo>
                                  <a:cubicBezTo>
                                    <a:pt x="3881779" y="4575907"/>
                                    <a:pt x="3880980" y="4575508"/>
                                    <a:pt x="3880581" y="4574709"/>
                                  </a:cubicBezTo>
                                  <a:cubicBezTo>
                                    <a:pt x="3880182" y="4573512"/>
                                    <a:pt x="3880581" y="4572314"/>
                                    <a:pt x="3881380" y="4571915"/>
                                  </a:cubicBezTo>
                                  <a:close/>
                                  <a:moveTo>
                                    <a:pt x="3818307" y="4557543"/>
                                  </a:moveTo>
                                  <a:lnTo>
                                    <a:pt x="3832280" y="4568323"/>
                                  </a:lnTo>
                                  <a:cubicBezTo>
                                    <a:pt x="3833078" y="4568722"/>
                                    <a:pt x="3833477" y="4570319"/>
                                    <a:pt x="3832679" y="4571117"/>
                                  </a:cubicBezTo>
                                  <a:cubicBezTo>
                                    <a:pt x="3832280" y="4571516"/>
                                    <a:pt x="3831481" y="4571915"/>
                                    <a:pt x="3831082" y="4571915"/>
                                  </a:cubicBezTo>
                                  <a:cubicBezTo>
                                    <a:pt x="3830683" y="4571915"/>
                                    <a:pt x="3829884" y="4571915"/>
                                    <a:pt x="3829485" y="4571516"/>
                                  </a:cubicBezTo>
                                  <a:lnTo>
                                    <a:pt x="3815911" y="4560737"/>
                                  </a:lnTo>
                                  <a:cubicBezTo>
                                    <a:pt x="3815113" y="4560338"/>
                                    <a:pt x="3814714" y="4558741"/>
                                    <a:pt x="3815512" y="4557942"/>
                                  </a:cubicBezTo>
                                  <a:cubicBezTo>
                                    <a:pt x="3815911" y="4557144"/>
                                    <a:pt x="3817508" y="4556745"/>
                                    <a:pt x="3818307" y="4557543"/>
                                  </a:cubicBezTo>
                                  <a:close/>
                                  <a:moveTo>
                                    <a:pt x="3886570" y="4548761"/>
                                  </a:moveTo>
                                  <a:cubicBezTo>
                                    <a:pt x="3887369" y="4549160"/>
                                    <a:pt x="3887768" y="4550757"/>
                                    <a:pt x="3886969" y="4551555"/>
                                  </a:cubicBezTo>
                                  <a:lnTo>
                                    <a:pt x="3876190" y="4565528"/>
                                  </a:lnTo>
                                  <a:cubicBezTo>
                                    <a:pt x="3875791" y="4565928"/>
                                    <a:pt x="3874992" y="4566327"/>
                                    <a:pt x="3874593" y="4566327"/>
                                  </a:cubicBezTo>
                                  <a:cubicBezTo>
                                    <a:pt x="3874194" y="4566327"/>
                                    <a:pt x="3873396" y="4566327"/>
                                    <a:pt x="3872996" y="4565928"/>
                                  </a:cubicBezTo>
                                  <a:cubicBezTo>
                                    <a:pt x="3872198" y="4565129"/>
                                    <a:pt x="3871799" y="4563932"/>
                                    <a:pt x="3872996" y="4563133"/>
                                  </a:cubicBezTo>
                                  <a:lnTo>
                                    <a:pt x="3883776" y="4549160"/>
                                  </a:lnTo>
                                  <a:cubicBezTo>
                                    <a:pt x="3884175" y="4548362"/>
                                    <a:pt x="3885772" y="4547963"/>
                                    <a:pt x="3886570" y="4548761"/>
                                  </a:cubicBezTo>
                                  <a:close/>
                                  <a:moveTo>
                                    <a:pt x="3830282" y="4544768"/>
                                  </a:moveTo>
                                  <a:cubicBezTo>
                                    <a:pt x="3831080" y="4544369"/>
                                    <a:pt x="3832677" y="4544369"/>
                                    <a:pt x="3833076" y="4545567"/>
                                  </a:cubicBezTo>
                                  <a:lnTo>
                                    <a:pt x="3841860" y="4560737"/>
                                  </a:lnTo>
                                  <a:cubicBezTo>
                                    <a:pt x="3842259" y="4561536"/>
                                    <a:pt x="3842259" y="4563133"/>
                                    <a:pt x="3841061" y="4563532"/>
                                  </a:cubicBezTo>
                                  <a:lnTo>
                                    <a:pt x="3840263" y="4563931"/>
                                  </a:lnTo>
                                  <a:cubicBezTo>
                                    <a:pt x="3839464" y="4563931"/>
                                    <a:pt x="3838666" y="4563532"/>
                                    <a:pt x="3838267" y="4562733"/>
                                  </a:cubicBezTo>
                                  <a:lnTo>
                                    <a:pt x="3829483" y="4547563"/>
                                  </a:lnTo>
                                  <a:cubicBezTo>
                                    <a:pt x="3829084" y="4546764"/>
                                    <a:pt x="3829084" y="4545168"/>
                                    <a:pt x="3830282" y="4544768"/>
                                  </a:cubicBezTo>
                                  <a:close/>
                                  <a:moveTo>
                                    <a:pt x="3868606" y="4539979"/>
                                  </a:moveTo>
                                  <a:cubicBezTo>
                                    <a:pt x="3869803" y="4540378"/>
                                    <a:pt x="3870602" y="4541575"/>
                                    <a:pt x="3870203" y="4542773"/>
                                  </a:cubicBezTo>
                                  <a:lnTo>
                                    <a:pt x="3865412" y="4559540"/>
                                  </a:lnTo>
                                  <a:cubicBezTo>
                                    <a:pt x="3865412" y="4560339"/>
                                    <a:pt x="3864613" y="4561137"/>
                                    <a:pt x="3863814" y="4561137"/>
                                  </a:cubicBezTo>
                                  <a:lnTo>
                                    <a:pt x="3863016" y="4561137"/>
                                  </a:lnTo>
                                  <a:cubicBezTo>
                                    <a:pt x="3862218" y="4560738"/>
                                    <a:pt x="3861419" y="4559540"/>
                                    <a:pt x="3861020" y="4558343"/>
                                  </a:cubicBezTo>
                                  <a:lnTo>
                                    <a:pt x="3865811" y="4541575"/>
                                  </a:lnTo>
                                  <a:cubicBezTo>
                                    <a:pt x="3866211" y="4540378"/>
                                    <a:pt x="3867408" y="4539579"/>
                                    <a:pt x="3868606" y="4539979"/>
                                  </a:cubicBezTo>
                                  <a:close/>
                                  <a:moveTo>
                                    <a:pt x="3848645" y="4537983"/>
                                  </a:moveTo>
                                  <a:cubicBezTo>
                                    <a:pt x="3849843" y="4537983"/>
                                    <a:pt x="3851041" y="4538781"/>
                                    <a:pt x="3851041" y="4539979"/>
                                  </a:cubicBezTo>
                                  <a:lnTo>
                                    <a:pt x="3853436" y="4557544"/>
                                  </a:lnTo>
                                  <a:cubicBezTo>
                                    <a:pt x="3853436" y="4558742"/>
                                    <a:pt x="3852638" y="4559940"/>
                                    <a:pt x="3851440" y="4559940"/>
                                  </a:cubicBezTo>
                                  <a:cubicBezTo>
                                    <a:pt x="3850642" y="4560339"/>
                                    <a:pt x="3849443" y="4559540"/>
                                    <a:pt x="3849044" y="4557944"/>
                                  </a:cubicBezTo>
                                  <a:lnTo>
                                    <a:pt x="3846649" y="4540378"/>
                                  </a:lnTo>
                                  <a:cubicBezTo>
                                    <a:pt x="3846649" y="4539180"/>
                                    <a:pt x="3847447" y="4537983"/>
                                    <a:pt x="3848645" y="4537983"/>
                                  </a:cubicBezTo>
                                  <a:close/>
                                  <a:moveTo>
                                    <a:pt x="2893457" y="4513382"/>
                                  </a:moveTo>
                                  <a:cubicBezTo>
                                    <a:pt x="2901194" y="4515328"/>
                                    <a:pt x="2908178" y="4520218"/>
                                    <a:pt x="2912573" y="4527603"/>
                                  </a:cubicBezTo>
                                  <a:lnTo>
                                    <a:pt x="2906981" y="4531196"/>
                                  </a:lnTo>
                                  <a:cubicBezTo>
                                    <a:pt x="2899396" y="4519619"/>
                                    <a:pt x="2884229" y="4516027"/>
                                    <a:pt x="2872650" y="4523212"/>
                                  </a:cubicBezTo>
                                  <a:cubicBezTo>
                                    <a:pt x="2861073" y="4530398"/>
                                    <a:pt x="2857479" y="4545967"/>
                                    <a:pt x="2865465" y="4557145"/>
                                  </a:cubicBezTo>
                                  <a:lnTo>
                                    <a:pt x="2859874" y="4560738"/>
                                  </a:lnTo>
                                  <a:cubicBezTo>
                                    <a:pt x="2859476" y="4560339"/>
                                    <a:pt x="2859476" y="4559940"/>
                                    <a:pt x="2859076" y="4559540"/>
                                  </a:cubicBezTo>
                                  <a:cubicBezTo>
                                    <a:pt x="2850294" y="4544769"/>
                                    <a:pt x="2855084" y="4525607"/>
                                    <a:pt x="2869854" y="4516825"/>
                                  </a:cubicBezTo>
                                  <a:cubicBezTo>
                                    <a:pt x="2877241" y="4512434"/>
                                    <a:pt x="2885724" y="4511436"/>
                                    <a:pt x="2893457" y="4513382"/>
                                  </a:cubicBezTo>
                                  <a:close/>
                                  <a:moveTo>
                                    <a:pt x="933732" y="4497264"/>
                                  </a:moveTo>
                                  <a:cubicBezTo>
                                    <a:pt x="934928" y="4497264"/>
                                    <a:pt x="936126" y="4498062"/>
                                    <a:pt x="936126" y="4499260"/>
                                  </a:cubicBezTo>
                                  <a:lnTo>
                                    <a:pt x="938521" y="4516826"/>
                                  </a:lnTo>
                                  <a:cubicBezTo>
                                    <a:pt x="938521" y="4518023"/>
                                    <a:pt x="937722" y="4519221"/>
                                    <a:pt x="936524" y="4519221"/>
                                  </a:cubicBezTo>
                                  <a:cubicBezTo>
                                    <a:pt x="935328" y="4519221"/>
                                    <a:pt x="934130" y="4518423"/>
                                    <a:pt x="934130" y="4517225"/>
                                  </a:cubicBezTo>
                                  <a:lnTo>
                                    <a:pt x="931735" y="4499659"/>
                                  </a:lnTo>
                                  <a:cubicBezTo>
                                    <a:pt x="931735" y="4498462"/>
                                    <a:pt x="932533" y="4497264"/>
                                    <a:pt x="933732" y="4497264"/>
                                  </a:cubicBezTo>
                                  <a:close/>
                                  <a:moveTo>
                                    <a:pt x="922154" y="4496466"/>
                                  </a:moveTo>
                                  <a:cubicBezTo>
                                    <a:pt x="923353" y="4496865"/>
                                    <a:pt x="924151" y="4498063"/>
                                    <a:pt x="923353" y="4499260"/>
                                  </a:cubicBezTo>
                                  <a:lnTo>
                                    <a:pt x="918562" y="4516027"/>
                                  </a:lnTo>
                                  <a:cubicBezTo>
                                    <a:pt x="918562" y="4516826"/>
                                    <a:pt x="917763" y="4517624"/>
                                    <a:pt x="916965" y="4517624"/>
                                  </a:cubicBezTo>
                                  <a:lnTo>
                                    <a:pt x="916165" y="4517624"/>
                                  </a:lnTo>
                                  <a:cubicBezTo>
                                    <a:pt x="914968" y="4517225"/>
                                    <a:pt x="914169" y="4516027"/>
                                    <a:pt x="914569" y="4514830"/>
                                  </a:cubicBezTo>
                                  <a:lnTo>
                                    <a:pt x="919360" y="4498063"/>
                                  </a:lnTo>
                                  <a:cubicBezTo>
                                    <a:pt x="919759" y="4496865"/>
                                    <a:pt x="920957" y="4496067"/>
                                    <a:pt x="922154" y="4496466"/>
                                  </a:cubicBezTo>
                                  <a:close/>
                                  <a:moveTo>
                                    <a:pt x="944507" y="4493671"/>
                                  </a:moveTo>
                                  <a:cubicBezTo>
                                    <a:pt x="945305" y="4493272"/>
                                    <a:pt x="946903" y="4493272"/>
                                    <a:pt x="947301" y="4494470"/>
                                  </a:cubicBezTo>
                                  <a:lnTo>
                                    <a:pt x="956085" y="4509640"/>
                                  </a:lnTo>
                                  <a:cubicBezTo>
                                    <a:pt x="956485" y="4510439"/>
                                    <a:pt x="956485" y="4512036"/>
                                    <a:pt x="955286" y="4512435"/>
                                  </a:cubicBezTo>
                                  <a:lnTo>
                                    <a:pt x="954488" y="4512834"/>
                                  </a:lnTo>
                                  <a:cubicBezTo>
                                    <a:pt x="953689" y="4512834"/>
                                    <a:pt x="952891" y="4512435"/>
                                    <a:pt x="952493" y="4511636"/>
                                  </a:cubicBezTo>
                                  <a:lnTo>
                                    <a:pt x="943709" y="4496466"/>
                                  </a:lnTo>
                                  <a:cubicBezTo>
                                    <a:pt x="943308" y="4495667"/>
                                    <a:pt x="943308" y="4494071"/>
                                    <a:pt x="944507" y="4493671"/>
                                  </a:cubicBezTo>
                                  <a:close/>
                                  <a:moveTo>
                                    <a:pt x="912175" y="4491675"/>
                                  </a:moveTo>
                                  <a:cubicBezTo>
                                    <a:pt x="913371" y="4492474"/>
                                    <a:pt x="913371" y="4493671"/>
                                    <a:pt x="912972" y="4494470"/>
                                  </a:cubicBezTo>
                                  <a:lnTo>
                                    <a:pt x="902194" y="4508443"/>
                                  </a:lnTo>
                                  <a:cubicBezTo>
                                    <a:pt x="901794" y="4508842"/>
                                    <a:pt x="900996" y="4509241"/>
                                    <a:pt x="900597" y="4509241"/>
                                  </a:cubicBezTo>
                                  <a:cubicBezTo>
                                    <a:pt x="900198" y="4509241"/>
                                    <a:pt x="899398" y="4509241"/>
                                    <a:pt x="898999" y="4508842"/>
                                  </a:cubicBezTo>
                                  <a:cubicBezTo>
                                    <a:pt x="898202" y="4508443"/>
                                    <a:pt x="897802" y="4506846"/>
                                    <a:pt x="898601" y="4506047"/>
                                  </a:cubicBezTo>
                                  <a:lnTo>
                                    <a:pt x="909380" y="4492074"/>
                                  </a:lnTo>
                                  <a:cubicBezTo>
                                    <a:pt x="909780" y="4491276"/>
                                    <a:pt x="911375" y="4490877"/>
                                    <a:pt x="912175" y="4491675"/>
                                  </a:cubicBezTo>
                                  <a:close/>
                                  <a:moveTo>
                                    <a:pt x="5063807" y="4485687"/>
                                  </a:moveTo>
                                  <a:cubicBezTo>
                                    <a:pt x="5066202" y="4485288"/>
                                    <a:pt x="5068198" y="4486885"/>
                                    <a:pt x="5068597" y="4489280"/>
                                  </a:cubicBezTo>
                                  <a:lnTo>
                                    <a:pt x="5072190" y="4513631"/>
                                  </a:lnTo>
                                  <a:lnTo>
                                    <a:pt x="5096542" y="4510038"/>
                                  </a:lnTo>
                                  <a:cubicBezTo>
                                    <a:pt x="5098937" y="4509639"/>
                                    <a:pt x="5100933" y="4511236"/>
                                    <a:pt x="5101333" y="4513631"/>
                                  </a:cubicBezTo>
                                  <a:cubicBezTo>
                                    <a:pt x="5101732" y="4516026"/>
                                    <a:pt x="5100135" y="4518022"/>
                                    <a:pt x="5097740" y="4518421"/>
                                  </a:cubicBezTo>
                                  <a:lnTo>
                                    <a:pt x="5073388" y="4522014"/>
                                  </a:lnTo>
                                  <a:lnTo>
                                    <a:pt x="5076980" y="4546366"/>
                                  </a:lnTo>
                                  <a:cubicBezTo>
                                    <a:pt x="5077380" y="4548762"/>
                                    <a:pt x="5075783" y="4550757"/>
                                    <a:pt x="5073388" y="4551157"/>
                                  </a:cubicBezTo>
                                  <a:cubicBezTo>
                                    <a:pt x="5070992" y="4551556"/>
                                    <a:pt x="5068996" y="4549959"/>
                                    <a:pt x="5068597" y="4547564"/>
                                  </a:cubicBezTo>
                                  <a:lnTo>
                                    <a:pt x="5065004" y="4523212"/>
                                  </a:lnTo>
                                  <a:lnTo>
                                    <a:pt x="5040653" y="4526805"/>
                                  </a:lnTo>
                                  <a:cubicBezTo>
                                    <a:pt x="5038258" y="4527204"/>
                                    <a:pt x="5036262" y="4525607"/>
                                    <a:pt x="5035863" y="4523212"/>
                                  </a:cubicBezTo>
                                  <a:cubicBezTo>
                                    <a:pt x="5035464" y="4520817"/>
                                    <a:pt x="5037060" y="4518821"/>
                                    <a:pt x="5039456" y="4518421"/>
                                  </a:cubicBezTo>
                                  <a:lnTo>
                                    <a:pt x="5063807" y="4514829"/>
                                  </a:lnTo>
                                  <a:lnTo>
                                    <a:pt x="5060214" y="4490478"/>
                                  </a:lnTo>
                                  <a:cubicBezTo>
                                    <a:pt x="5059815" y="4488082"/>
                                    <a:pt x="5061412" y="4486086"/>
                                    <a:pt x="5063807" y="4485687"/>
                                  </a:cubicBezTo>
                                  <a:close/>
                                  <a:moveTo>
                                    <a:pt x="956085" y="4485687"/>
                                  </a:moveTo>
                                  <a:lnTo>
                                    <a:pt x="970458" y="4496467"/>
                                  </a:lnTo>
                                  <a:cubicBezTo>
                                    <a:pt x="971256" y="4496866"/>
                                    <a:pt x="971655" y="4498463"/>
                                    <a:pt x="970857" y="4499261"/>
                                  </a:cubicBezTo>
                                  <a:cubicBezTo>
                                    <a:pt x="970458" y="4499660"/>
                                    <a:pt x="969659" y="4500059"/>
                                    <a:pt x="969260" y="4500059"/>
                                  </a:cubicBezTo>
                                  <a:cubicBezTo>
                                    <a:pt x="968860" y="4500059"/>
                                    <a:pt x="968061" y="4500059"/>
                                    <a:pt x="967661" y="4499660"/>
                                  </a:cubicBezTo>
                                  <a:lnTo>
                                    <a:pt x="953691" y="4488881"/>
                                  </a:lnTo>
                                  <a:cubicBezTo>
                                    <a:pt x="952892" y="4488482"/>
                                    <a:pt x="952493" y="4486885"/>
                                    <a:pt x="953291" y="4486086"/>
                                  </a:cubicBezTo>
                                  <a:cubicBezTo>
                                    <a:pt x="953691" y="4485288"/>
                                    <a:pt x="955287" y="4484889"/>
                                    <a:pt x="956085" y="4485687"/>
                                  </a:cubicBezTo>
                                  <a:close/>
                                  <a:moveTo>
                                    <a:pt x="901794" y="4482095"/>
                                  </a:moveTo>
                                  <a:cubicBezTo>
                                    <a:pt x="902593" y="4481695"/>
                                    <a:pt x="904190" y="4481695"/>
                                    <a:pt x="904588" y="4482893"/>
                                  </a:cubicBezTo>
                                  <a:cubicBezTo>
                                    <a:pt x="905386" y="4483691"/>
                                    <a:pt x="904987" y="4485288"/>
                                    <a:pt x="903790" y="4485687"/>
                                  </a:cubicBezTo>
                                  <a:lnTo>
                                    <a:pt x="888620" y="4494471"/>
                                  </a:lnTo>
                                  <a:lnTo>
                                    <a:pt x="887821" y="4494870"/>
                                  </a:lnTo>
                                  <a:cubicBezTo>
                                    <a:pt x="887023" y="4494870"/>
                                    <a:pt x="886225" y="4494471"/>
                                    <a:pt x="885826" y="4493672"/>
                                  </a:cubicBezTo>
                                  <a:cubicBezTo>
                                    <a:pt x="885426" y="4492874"/>
                                    <a:pt x="885426" y="4491277"/>
                                    <a:pt x="886624" y="4490878"/>
                                  </a:cubicBezTo>
                                  <a:close/>
                                  <a:moveTo>
                                    <a:pt x="6292341" y="4478202"/>
                                  </a:moveTo>
                                  <a:cubicBezTo>
                                    <a:pt x="6294936" y="4477603"/>
                                    <a:pt x="6298329" y="4477503"/>
                                    <a:pt x="6301723" y="4479300"/>
                                  </a:cubicBezTo>
                                  <a:cubicBezTo>
                                    <a:pt x="6309307" y="4483292"/>
                                    <a:pt x="6308908" y="4490877"/>
                                    <a:pt x="6308908" y="4491276"/>
                                  </a:cubicBezTo>
                                  <a:cubicBezTo>
                                    <a:pt x="6308908" y="4491276"/>
                                    <a:pt x="6308908" y="4494070"/>
                                    <a:pt x="6312501" y="4496066"/>
                                  </a:cubicBezTo>
                                  <a:cubicBezTo>
                                    <a:pt x="6316094" y="4497663"/>
                                    <a:pt x="6318489" y="4496066"/>
                                    <a:pt x="6318489" y="4496066"/>
                                  </a:cubicBezTo>
                                  <a:lnTo>
                                    <a:pt x="6318888" y="4496066"/>
                                  </a:lnTo>
                                  <a:lnTo>
                                    <a:pt x="6319287" y="4495667"/>
                                  </a:lnTo>
                                  <a:cubicBezTo>
                                    <a:pt x="6321283" y="4494469"/>
                                    <a:pt x="6326074" y="4492074"/>
                                    <a:pt x="6332461" y="4495268"/>
                                  </a:cubicBezTo>
                                  <a:cubicBezTo>
                                    <a:pt x="6339247" y="4498861"/>
                                    <a:pt x="6339646" y="4506445"/>
                                    <a:pt x="6339646" y="4506844"/>
                                  </a:cubicBezTo>
                                  <a:lnTo>
                                    <a:pt x="6339646" y="4507244"/>
                                  </a:lnTo>
                                  <a:cubicBezTo>
                                    <a:pt x="6339646" y="4507244"/>
                                    <a:pt x="6339646" y="4510038"/>
                                    <a:pt x="6343239" y="4512034"/>
                                  </a:cubicBezTo>
                                  <a:cubicBezTo>
                                    <a:pt x="6346832" y="4514030"/>
                                    <a:pt x="6349626" y="4512034"/>
                                    <a:pt x="6349626" y="4512034"/>
                                  </a:cubicBezTo>
                                  <a:lnTo>
                                    <a:pt x="6350026" y="4512034"/>
                                  </a:lnTo>
                                  <a:cubicBezTo>
                                    <a:pt x="6350425" y="4511635"/>
                                    <a:pt x="6357610" y="4507643"/>
                                    <a:pt x="6363997" y="4511236"/>
                                  </a:cubicBezTo>
                                  <a:cubicBezTo>
                                    <a:pt x="6371582" y="4515228"/>
                                    <a:pt x="6371183" y="4522813"/>
                                    <a:pt x="6371183" y="4523213"/>
                                  </a:cubicBezTo>
                                  <a:cubicBezTo>
                                    <a:pt x="6371183" y="4523213"/>
                                    <a:pt x="6371183" y="4526007"/>
                                    <a:pt x="6374776" y="4528003"/>
                                  </a:cubicBezTo>
                                  <a:cubicBezTo>
                                    <a:pt x="6375973" y="4528402"/>
                                    <a:pt x="6376772" y="4528801"/>
                                    <a:pt x="6377969" y="4528801"/>
                                  </a:cubicBezTo>
                                  <a:lnTo>
                                    <a:pt x="6382361" y="4529201"/>
                                  </a:lnTo>
                                  <a:cubicBezTo>
                                    <a:pt x="6384357" y="4529201"/>
                                    <a:pt x="6385953" y="4531197"/>
                                    <a:pt x="6385953" y="4533193"/>
                                  </a:cubicBezTo>
                                  <a:cubicBezTo>
                                    <a:pt x="6385953" y="4535189"/>
                                    <a:pt x="6383957" y="4536785"/>
                                    <a:pt x="6380365" y="4537584"/>
                                  </a:cubicBezTo>
                                  <a:lnTo>
                                    <a:pt x="6374377" y="4537184"/>
                                  </a:lnTo>
                                  <a:cubicBezTo>
                                    <a:pt x="6372780" y="4536785"/>
                                    <a:pt x="6371183" y="4536386"/>
                                    <a:pt x="6369586" y="4535588"/>
                                  </a:cubicBezTo>
                                  <a:cubicBezTo>
                                    <a:pt x="6362001" y="4531596"/>
                                    <a:pt x="6362401" y="4524011"/>
                                    <a:pt x="6362401" y="4523612"/>
                                  </a:cubicBezTo>
                                  <a:cubicBezTo>
                                    <a:pt x="6362401" y="4523612"/>
                                    <a:pt x="6362800" y="4520816"/>
                                    <a:pt x="6359207" y="4518820"/>
                                  </a:cubicBezTo>
                                  <a:cubicBezTo>
                                    <a:pt x="6356413" y="4517224"/>
                                    <a:pt x="6352820" y="4518820"/>
                                    <a:pt x="6352421" y="4519220"/>
                                  </a:cubicBezTo>
                                  <a:cubicBezTo>
                                    <a:pt x="6351223" y="4520018"/>
                                    <a:pt x="6345634" y="4523213"/>
                                    <a:pt x="6338848" y="4519619"/>
                                  </a:cubicBezTo>
                                  <a:cubicBezTo>
                                    <a:pt x="6332062" y="4516026"/>
                                    <a:pt x="6331662" y="4509639"/>
                                    <a:pt x="6331662" y="4508042"/>
                                  </a:cubicBezTo>
                                  <a:cubicBezTo>
                                    <a:pt x="6331263" y="4507643"/>
                                    <a:pt x="6330864" y="4504449"/>
                                    <a:pt x="6328070" y="4502853"/>
                                  </a:cubicBezTo>
                                  <a:cubicBezTo>
                                    <a:pt x="6324876" y="4501256"/>
                                    <a:pt x="6322880" y="4502453"/>
                                    <a:pt x="6322082" y="4502853"/>
                                  </a:cubicBezTo>
                                  <a:lnTo>
                                    <a:pt x="6321683" y="4502853"/>
                                  </a:lnTo>
                                  <a:cubicBezTo>
                                    <a:pt x="6320485" y="4503651"/>
                                    <a:pt x="6315295" y="4506844"/>
                                    <a:pt x="6308110" y="4503252"/>
                                  </a:cubicBezTo>
                                  <a:cubicBezTo>
                                    <a:pt x="6300525" y="4499260"/>
                                    <a:pt x="6300924" y="4492074"/>
                                    <a:pt x="6300924" y="4491276"/>
                                  </a:cubicBezTo>
                                  <a:cubicBezTo>
                                    <a:pt x="6301323" y="4491276"/>
                                    <a:pt x="6300924" y="4488082"/>
                                    <a:pt x="6297730" y="4486485"/>
                                  </a:cubicBezTo>
                                  <a:cubicBezTo>
                                    <a:pt x="6294935" y="4484889"/>
                                    <a:pt x="6291342" y="4486485"/>
                                    <a:pt x="6290943" y="4486885"/>
                                  </a:cubicBezTo>
                                  <a:cubicBezTo>
                                    <a:pt x="6289746" y="4487683"/>
                                    <a:pt x="6284157" y="4490877"/>
                                    <a:pt x="6277371" y="4487284"/>
                                  </a:cubicBezTo>
                                  <a:lnTo>
                                    <a:pt x="6274975" y="4485687"/>
                                  </a:lnTo>
                                  <a:cubicBezTo>
                                    <a:pt x="6272979" y="4484889"/>
                                    <a:pt x="6272181" y="4482493"/>
                                    <a:pt x="6273379" y="4480497"/>
                                  </a:cubicBezTo>
                                  <a:cubicBezTo>
                                    <a:pt x="6274177" y="4478501"/>
                                    <a:pt x="6276572" y="4477703"/>
                                    <a:pt x="6278568" y="4478901"/>
                                  </a:cubicBezTo>
                                  <a:lnTo>
                                    <a:pt x="6280963" y="4480098"/>
                                  </a:lnTo>
                                  <a:cubicBezTo>
                                    <a:pt x="6284556" y="4482094"/>
                                    <a:pt x="6287351" y="4480098"/>
                                    <a:pt x="6287351" y="4480098"/>
                                  </a:cubicBezTo>
                                  <a:lnTo>
                                    <a:pt x="6287750" y="4480098"/>
                                  </a:lnTo>
                                  <a:cubicBezTo>
                                    <a:pt x="6287950" y="4479898"/>
                                    <a:pt x="6289746" y="4478801"/>
                                    <a:pt x="6292341" y="4478202"/>
                                  </a:cubicBezTo>
                                  <a:close/>
                                  <a:moveTo>
                                    <a:pt x="960874" y="4474909"/>
                                  </a:moveTo>
                                  <a:lnTo>
                                    <a:pt x="977641" y="4479700"/>
                                  </a:lnTo>
                                  <a:cubicBezTo>
                                    <a:pt x="978440" y="4480099"/>
                                    <a:pt x="979238" y="4480898"/>
                                    <a:pt x="978839" y="4482494"/>
                                  </a:cubicBezTo>
                                  <a:cubicBezTo>
                                    <a:pt x="978839" y="4483293"/>
                                    <a:pt x="978041" y="4484091"/>
                                    <a:pt x="977242" y="4484091"/>
                                  </a:cubicBezTo>
                                  <a:lnTo>
                                    <a:pt x="976444" y="4484091"/>
                                  </a:lnTo>
                                  <a:lnTo>
                                    <a:pt x="959676" y="4479300"/>
                                  </a:lnTo>
                                  <a:cubicBezTo>
                                    <a:pt x="958479" y="4478901"/>
                                    <a:pt x="957680" y="4477703"/>
                                    <a:pt x="958080" y="4476506"/>
                                  </a:cubicBezTo>
                                  <a:cubicBezTo>
                                    <a:pt x="958479" y="4475308"/>
                                    <a:pt x="959676" y="4474510"/>
                                    <a:pt x="960874" y="4474909"/>
                                  </a:cubicBezTo>
                                  <a:close/>
                                  <a:moveTo>
                                    <a:pt x="4168005" y="4472115"/>
                                  </a:moveTo>
                                  <a:cubicBezTo>
                                    <a:pt x="4169203" y="4471715"/>
                                    <a:pt x="4170401" y="4472514"/>
                                    <a:pt x="4170800" y="4473711"/>
                                  </a:cubicBezTo>
                                  <a:cubicBezTo>
                                    <a:pt x="4172397" y="4481296"/>
                                    <a:pt x="4180381" y="4486486"/>
                                    <a:pt x="4188364" y="4484490"/>
                                  </a:cubicBezTo>
                                  <a:cubicBezTo>
                                    <a:pt x="4189562" y="4484091"/>
                                    <a:pt x="4190760" y="4484889"/>
                                    <a:pt x="4191558" y="4486087"/>
                                  </a:cubicBezTo>
                                  <a:cubicBezTo>
                                    <a:pt x="4191957" y="4487284"/>
                                    <a:pt x="4191159" y="4488482"/>
                                    <a:pt x="4190360" y="4488881"/>
                                  </a:cubicBezTo>
                                  <a:lnTo>
                                    <a:pt x="4189961" y="4488881"/>
                                  </a:lnTo>
                                  <a:cubicBezTo>
                                    <a:pt x="4185570" y="4490079"/>
                                    <a:pt x="4181179" y="4489679"/>
                                    <a:pt x="4177187" y="4487683"/>
                                  </a:cubicBezTo>
                                  <a:cubicBezTo>
                                    <a:pt x="4171997" y="4502055"/>
                                    <a:pt x="4162016" y="4513232"/>
                                    <a:pt x="4148444" y="4520020"/>
                                  </a:cubicBezTo>
                                  <a:cubicBezTo>
                                    <a:pt x="4134871" y="4526806"/>
                                    <a:pt x="4119701" y="4528004"/>
                                    <a:pt x="4105330" y="4523213"/>
                                  </a:cubicBezTo>
                                  <a:cubicBezTo>
                                    <a:pt x="4104532" y="4527604"/>
                                    <a:pt x="4102137" y="4531596"/>
                                    <a:pt x="4098544" y="4534391"/>
                                  </a:cubicBezTo>
                                  <a:lnTo>
                                    <a:pt x="4098145" y="4534790"/>
                                  </a:lnTo>
                                  <a:cubicBezTo>
                                    <a:pt x="4097346" y="4535189"/>
                                    <a:pt x="4096149" y="4534790"/>
                                    <a:pt x="4095350" y="4533992"/>
                                  </a:cubicBezTo>
                                  <a:cubicBezTo>
                                    <a:pt x="4094552" y="4533193"/>
                                    <a:pt x="4094552" y="4531596"/>
                                    <a:pt x="4095750" y="4530798"/>
                                  </a:cubicBezTo>
                                  <a:cubicBezTo>
                                    <a:pt x="4101738" y="4525608"/>
                                    <a:pt x="4102935" y="4516426"/>
                                    <a:pt x="4097746" y="4510039"/>
                                  </a:cubicBezTo>
                                  <a:cubicBezTo>
                                    <a:pt x="4096947" y="4509240"/>
                                    <a:pt x="4096947" y="4507643"/>
                                    <a:pt x="4098145" y="4506845"/>
                                  </a:cubicBezTo>
                                  <a:cubicBezTo>
                                    <a:pt x="4098943" y="4506047"/>
                                    <a:pt x="4100540" y="4506047"/>
                                    <a:pt x="4101338" y="4507244"/>
                                  </a:cubicBezTo>
                                  <a:cubicBezTo>
                                    <a:pt x="4104133" y="4510837"/>
                                    <a:pt x="4105730" y="4514829"/>
                                    <a:pt x="4105730" y="4518822"/>
                                  </a:cubicBezTo>
                                  <a:lnTo>
                                    <a:pt x="4106129" y="4518822"/>
                                  </a:lnTo>
                                  <a:cubicBezTo>
                                    <a:pt x="4119701" y="4523213"/>
                                    <a:pt x="4133673" y="4522415"/>
                                    <a:pt x="4146448" y="4516027"/>
                                  </a:cubicBezTo>
                                  <a:cubicBezTo>
                                    <a:pt x="4158823" y="4509639"/>
                                    <a:pt x="4168405" y="4498861"/>
                                    <a:pt x="4172796" y="4485687"/>
                                  </a:cubicBezTo>
                                  <a:lnTo>
                                    <a:pt x="4172796" y="4485288"/>
                                  </a:lnTo>
                                  <a:cubicBezTo>
                                    <a:pt x="4169602" y="4482893"/>
                                    <a:pt x="4167606" y="4479300"/>
                                    <a:pt x="4166409" y="4474909"/>
                                  </a:cubicBezTo>
                                  <a:cubicBezTo>
                                    <a:pt x="4166009" y="4473711"/>
                                    <a:pt x="4166808" y="4472514"/>
                                    <a:pt x="4168005" y="4472115"/>
                                  </a:cubicBezTo>
                                  <a:close/>
                                  <a:moveTo>
                                    <a:pt x="898603" y="4470518"/>
                                  </a:moveTo>
                                  <a:cubicBezTo>
                                    <a:pt x="899799" y="4470518"/>
                                    <a:pt x="900998" y="4471316"/>
                                    <a:pt x="900998" y="4472514"/>
                                  </a:cubicBezTo>
                                  <a:cubicBezTo>
                                    <a:pt x="901397" y="4473312"/>
                                    <a:pt x="900599" y="4474510"/>
                                    <a:pt x="899002" y="4474909"/>
                                  </a:cubicBezTo>
                                  <a:lnTo>
                                    <a:pt x="881436" y="4477305"/>
                                  </a:lnTo>
                                  <a:cubicBezTo>
                                    <a:pt x="880238" y="4477305"/>
                                    <a:pt x="879040" y="4476507"/>
                                    <a:pt x="879040" y="4475309"/>
                                  </a:cubicBezTo>
                                  <a:cubicBezTo>
                                    <a:pt x="879040" y="4474111"/>
                                    <a:pt x="879839" y="4472913"/>
                                    <a:pt x="881037" y="4472913"/>
                                  </a:cubicBezTo>
                                  <a:close/>
                                  <a:moveTo>
                                    <a:pt x="978042" y="4460139"/>
                                  </a:moveTo>
                                  <a:cubicBezTo>
                                    <a:pt x="979239" y="4460139"/>
                                    <a:pt x="980437" y="4460937"/>
                                    <a:pt x="980437" y="4462135"/>
                                  </a:cubicBezTo>
                                  <a:cubicBezTo>
                                    <a:pt x="980437" y="4463332"/>
                                    <a:pt x="979638" y="4464530"/>
                                    <a:pt x="978441" y="4464530"/>
                                  </a:cubicBezTo>
                                  <a:lnTo>
                                    <a:pt x="960875" y="4466926"/>
                                  </a:lnTo>
                                  <a:cubicBezTo>
                                    <a:pt x="959678" y="4466926"/>
                                    <a:pt x="958480" y="4466128"/>
                                    <a:pt x="958480" y="4464930"/>
                                  </a:cubicBezTo>
                                  <a:cubicBezTo>
                                    <a:pt x="958480" y="4463731"/>
                                    <a:pt x="959278" y="4462534"/>
                                    <a:pt x="960476" y="4462534"/>
                                  </a:cubicBezTo>
                                  <a:close/>
                                  <a:moveTo>
                                    <a:pt x="883031" y="4453353"/>
                                  </a:moveTo>
                                  <a:lnTo>
                                    <a:pt x="899799" y="4458144"/>
                                  </a:lnTo>
                                  <a:cubicBezTo>
                                    <a:pt x="900996" y="4458543"/>
                                    <a:pt x="901795" y="4459741"/>
                                    <a:pt x="901395" y="4460938"/>
                                  </a:cubicBezTo>
                                  <a:cubicBezTo>
                                    <a:pt x="901395" y="4461737"/>
                                    <a:pt x="900597" y="4462535"/>
                                    <a:pt x="899799" y="4462535"/>
                                  </a:cubicBezTo>
                                  <a:lnTo>
                                    <a:pt x="899000" y="4462535"/>
                                  </a:lnTo>
                                  <a:lnTo>
                                    <a:pt x="882233" y="4457744"/>
                                  </a:lnTo>
                                  <a:cubicBezTo>
                                    <a:pt x="881434" y="4457345"/>
                                    <a:pt x="880636" y="4456147"/>
                                    <a:pt x="880237" y="4454950"/>
                                  </a:cubicBezTo>
                                  <a:cubicBezTo>
                                    <a:pt x="880636" y="4453752"/>
                                    <a:pt x="881834" y="4452954"/>
                                    <a:pt x="883031" y="4453353"/>
                                  </a:cubicBezTo>
                                  <a:close/>
                                  <a:moveTo>
                                    <a:pt x="6309107" y="4445867"/>
                                  </a:moveTo>
                                  <a:cubicBezTo>
                                    <a:pt x="6311701" y="4445268"/>
                                    <a:pt x="6315095" y="4445168"/>
                                    <a:pt x="6318488" y="4446965"/>
                                  </a:cubicBezTo>
                                  <a:cubicBezTo>
                                    <a:pt x="6326073" y="4450957"/>
                                    <a:pt x="6325674" y="4458542"/>
                                    <a:pt x="6325674" y="4458941"/>
                                  </a:cubicBezTo>
                                  <a:cubicBezTo>
                                    <a:pt x="6325674" y="4458941"/>
                                    <a:pt x="6325674" y="4461735"/>
                                    <a:pt x="6329267" y="4463731"/>
                                  </a:cubicBezTo>
                                  <a:cubicBezTo>
                                    <a:pt x="6332860" y="4465328"/>
                                    <a:pt x="6335255" y="4463731"/>
                                    <a:pt x="6335255" y="4463731"/>
                                  </a:cubicBezTo>
                                  <a:lnTo>
                                    <a:pt x="6335654" y="4463731"/>
                                  </a:lnTo>
                                  <a:lnTo>
                                    <a:pt x="6336053" y="4463332"/>
                                  </a:lnTo>
                                  <a:cubicBezTo>
                                    <a:pt x="6338049" y="4462134"/>
                                    <a:pt x="6342840" y="4459739"/>
                                    <a:pt x="6349227" y="4462933"/>
                                  </a:cubicBezTo>
                                  <a:cubicBezTo>
                                    <a:pt x="6356013" y="4466526"/>
                                    <a:pt x="6356412" y="4474110"/>
                                    <a:pt x="6356412" y="4474510"/>
                                  </a:cubicBezTo>
                                  <a:lnTo>
                                    <a:pt x="6356412" y="4474909"/>
                                  </a:lnTo>
                                  <a:cubicBezTo>
                                    <a:pt x="6356412" y="4474909"/>
                                    <a:pt x="6356412" y="4477703"/>
                                    <a:pt x="6360005" y="4479699"/>
                                  </a:cubicBezTo>
                                  <a:cubicBezTo>
                                    <a:pt x="6363598" y="4481695"/>
                                    <a:pt x="6366392" y="4479699"/>
                                    <a:pt x="6366392" y="4479699"/>
                                  </a:cubicBezTo>
                                  <a:lnTo>
                                    <a:pt x="6366792" y="4479699"/>
                                  </a:lnTo>
                                  <a:cubicBezTo>
                                    <a:pt x="6367191" y="4479300"/>
                                    <a:pt x="6374376" y="4475308"/>
                                    <a:pt x="6380764" y="4478901"/>
                                  </a:cubicBezTo>
                                  <a:cubicBezTo>
                                    <a:pt x="6388348" y="4482893"/>
                                    <a:pt x="6387949" y="4490478"/>
                                    <a:pt x="6387949" y="4490878"/>
                                  </a:cubicBezTo>
                                  <a:cubicBezTo>
                                    <a:pt x="6387949" y="4490878"/>
                                    <a:pt x="6387949" y="4493672"/>
                                    <a:pt x="6391542" y="4495668"/>
                                  </a:cubicBezTo>
                                  <a:cubicBezTo>
                                    <a:pt x="6392740" y="4496067"/>
                                    <a:pt x="6393538" y="4496466"/>
                                    <a:pt x="6394736" y="4496466"/>
                                  </a:cubicBezTo>
                                  <a:lnTo>
                                    <a:pt x="6399127" y="4496866"/>
                                  </a:lnTo>
                                  <a:cubicBezTo>
                                    <a:pt x="6401123" y="4496866"/>
                                    <a:pt x="6402720" y="4498862"/>
                                    <a:pt x="6402720" y="4500858"/>
                                  </a:cubicBezTo>
                                  <a:cubicBezTo>
                                    <a:pt x="6402720" y="4503253"/>
                                    <a:pt x="6401123" y="4504850"/>
                                    <a:pt x="6397131" y="4504850"/>
                                  </a:cubicBezTo>
                                  <a:lnTo>
                                    <a:pt x="6391143" y="4504450"/>
                                  </a:lnTo>
                                  <a:cubicBezTo>
                                    <a:pt x="6389546" y="4504051"/>
                                    <a:pt x="6387949" y="4503652"/>
                                    <a:pt x="6386352" y="4502854"/>
                                  </a:cubicBezTo>
                                  <a:cubicBezTo>
                                    <a:pt x="6378768" y="4498862"/>
                                    <a:pt x="6379167" y="4491277"/>
                                    <a:pt x="6379167" y="4490878"/>
                                  </a:cubicBezTo>
                                  <a:cubicBezTo>
                                    <a:pt x="6379167" y="4490878"/>
                                    <a:pt x="6379566" y="4488082"/>
                                    <a:pt x="6375973" y="4486086"/>
                                  </a:cubicBezTo>
                                  <a:cubicBezTo>
                                    <a:pt x="6373179" y="4484489"/>
                                    <a:pt x="6369586" y="4486086"/>
                                    <a:pt x="6369187" y="4486485"/>
                                  </a:cubicBezTo>
                                  <a:cubicBezTo>
                                    <a:pt x="6367989" y="4487284"/>
                                    <a:pt x="6362400" y="4490478"/>
                                    <a:pt x="6355614" y="4486885"/>
                                  </a:cubicBezTo>
                                  <a:cubicBezTo>
                                    <a:pt x="6348828" y="4483292"/>
                                    <a:pt x="6348428" y="4476905"/>
                                    <a:pt x="6348428" y="4475308"/>
                                  </a:cubicBezTo>
                                  <a:cubicBezTo>
                                    <a:pt x="6348029" y="4474909"/>
                                    <a:pt x="6347630" y="4471715"/>
                                    <a:pt x="6344836" y="4470118"/>
                                  </a:cubicBezTo>
                                  <a:cubicBezTo>
                                    <a:pt x="6341642" y="4468522"/>
                                    <a:pt x="6339646" y="4469719"/>
                                    <a:pt x="6338848" y="4470118"/>
                                  </a:cubicBezTo>
                                  <a:lnTo>
                                    <a:pt x="6338448" y="4470118"/>
                                  </a:lnTo>
                                  <a:cubicBezTo>
                                    <a:pt x="6337251" y="4470917"/>
                                    <a:pt x="6332061" y="4474110"/>
                                    <a:pt x="6324876" y="4470518"/>
                                  </a:cubicBezTo>
                                  <a:cubicBezTo>
                                    <a:pt x="6317291" y="4466526"/>
                                    <a:pt x="6317690" y="4459340"/>
                                    <a:pt x="6317690" y="4458542"/>
                                  </a:cubicBezTo>
                                  <a:cubicBezTo>
                                    <a:pt x="6318089" y="4458542"/>
                                    <a:pt x="6317690" y="4455348"/>
                                    <a:pt x="6314495" y="4453751"/>
                                  </a:cubicBezTo>
                                  <a:cubicBezTo>
                                    <a:pt x="6311701" y="4452154"/>
                                    <a:pt x="6308108" y="4453751"/>
                                    <a:pt x="6307709" y="4454150"/>
                                  </a:cubicBezTo>
                                  <a:cubicBezTo>
                                    <a:pt x="6306511" y="4454949"/>
                                    <a:pt x="6300923" y="4458142"/>
                                    <a:pt x="6294136" y="4454550"/>
                                  </a:cubicBezTo>
                                  <a:lnTo>
                                    <a:pt x="6291741" y="4452953"/>
                                  </a:lnTo>
                                  <a:cubicBezTo>
                                    <a:pt x="6289745" y="4452154"/>
                                    <a:pt x="6288947" y="4449759"/>
                                    <a:pt x="6290144" y="4447763"/>
                                  </a:cubicBezTo>
                                  <a:cubicBezTo>
                                    <a:pt x="6290943" y="4445767"/>
                                    <a:pt x="6293338" y="4444969"/>
                                    <a:pt x="6295334" y="4446166"/>
                                  </a:cubicBezTo>
                                  <a:lnTo>
                                    <a:pt x="6297729" y="4447763"/>
                                  </a:lnTo>
                                  <a:cubicBezTo>
                                    <a:pt x="6301322" y="4449759"/>
                                    <a:pt x="6304116" y="4447763"/>
                                    <a:pt x="6304116" y="4447763"/>
                                  </a:cubicBezTo>
                                  <a:lnTo>
                                    <a:pt x="6304515" y="4447763"/>
                                  </a:lnTo>
                                  <a:cubicBezTo>
                                    <a:pt x="6304715" y="4447563"/>
                                    <a:pt x="6306512" y="4446466"/>
                                    <a:pt x="6309107" y="4445867"/>
                                  </a:cubicBezTo>
                                  <a:close/>
                                  <a:moveTo>
                                    <a:pt x="971254" y="4442574"/>
                                  </a:moveTo>
                                  <a:cubicBezTo>
                                    <a:pt x="972052" y="4442175"/>
                                    <a:pt x="973649" y="4442175"/>
                                    <a:pt x="974049" y="4443373"/>
                                  </a:cubicBezTo>
                                  <a:cubicBezTo>
                                    <a:pt x="974448" y="4444171"/>
                                    <a:pt x="974448" y="4445768"/>
                                    <a:pt x="973250" y="4446167"/>
                                  </a:cubicBezTo>
                                  <a:lnTo>
                                    <a:pt x="958080" y="4454951"/>
                                  </a:lnTo>
                                  <a:lnTo>
                                    <a:pt x="957282" y="4455350"/>
                                  </a:lnTo>
                                  <a:cubicBezTo>
                                    <a:pt x="956483" y="4455350"/>
                                    <a:pt x="955685" y="4454951"/>
                                    <a:pt x="955286" y="4454152"/>
                                  </a:cubicBezTo>
                                  <a:cubicBezTo>
                                    <a:pt x="954488" y="4453354"/>
                                    <a:pt x="954886" y="4452156"/>
                                    <a:pt x="956085" y="4451358"/>
                                  </a:cubicBezTo>
                                  <a:close/>
                                  <a:moveTo>
                                    <a:pt x="892613" y="4437384"/>
                                  </a:moveTo>
                                  <a:lnTo>
                                    <a:pt x="906585" y="4448164"/>
                                  </a:lnTo>
                                  <a:cubicBezTo>
                                    <a:pt x="907385" y="4448563"/>
                                    <a:pt x="907783" y="4450160"/>
                                    <a:pt x="906986" y="4450958"/>
                                  </a:cubicBezTo>
                                  <a:cubicBezTo>
                                    <a:pt x="906585" y="4451357"/>
                                    <a:pt x="905789" y="4451756"/>
                                    <a:pt x="905387" y="4451756"/>
                                  </a:cubicBezTo>
                                  <a:cubicBezTo>
                                    <a:pt x="904989" y="4451756"/>
                                    <a:pt x="904190" y="4451756"/>
                                    <a:pt x="903792" y="4451357"/>
                                  </a:cubicBezTo>
                                  <a:lnTo>
                                    <a:pt x="890218" y="4440578"/>
                                  </a:lnTo>
                                  <a:cubicBezTo>
                                    <a:pt x="889420" y="4440179"/>
                                    <a:pt x="889021" y="4438582"/>
                                    <a:pt x="889819" y="4437783"/>
                                  </a:cubicBezTo>
                                  <a:cubicBezTo>
                                    <a:pt x="890218" y="4436985"/>
                                    <a:pt x="891815" y="4436586"/>
                                    <a:pt x="892613" y="4437384"/>
                                  </a:cubicBezTo>
                                  <a:close/>
                                  <a:moveTo>
                                    <a:pt x="961275" y="4428602"/>
                                  </a:moveTo>
                                  <a:cubicBezTo>
                                    <a:pt x="962073" y="4429001"/>
                                    <a:pt x="962473" y="4430598"/>
                                    <a:pt x="961674" y="4431396"/>
                                  </a:cubicBezTo>
                                  <a:lnTo>
                                    <a:pt x="950895" y="4445369"/>
                                  </a:lnTo>
                                  <a:cubicBezTo>
                                    <a:pt x="950496" y="4445768"/>
                                    <a:pt x="949698" y="4446168"/>
                                    <a:pt x="949298" y="4446168"/>
                                  </a:cubicBezTo>
                                  <a:cubicBezTo>
                                    <a:pt x="948898" y="4446168"/>
                                    <a:pt x="948100" y="4446168"/>
                                    <a:pt x="947701" y="4445768"/>
                                  </a:cubicBezTo>
                                  <a:cubicBezTo>
                                    <a:pt x="946903" y="4444970"/>
                                    <a:pt x="946504" y="4443373"/>
                                    <a:pt x="947701" y="4442974"/>
                                  </a:cubicBezTo>
                                  <a:lnTo>
                                    <a:pt x="958480" y="4429001"/>
                                  </a:lnTo>
                                  <a:cubicBezTo>
                                    <a:pt x="958880" y="4428203"/>
                                    <a:pt x="960476" y="4427803"/>
                                    <a:pt x="961275" y="4428602"/>
                                  </a:cubicBezTo>
                                  <a:close/>
                                  <a:moveTo>
                                    <a:pt x="904988" y="4424610"/>
                                  </a:moveTo>
                                  <a:cubicBezTo>
                                    <a:pt x="905785" y="4424211"/>
                                    <a:pt x="907383" y="4424211"/>
                                    <a:pt x="907783" y="4425409"/>
                                  </a:cubicBezTo>
                                  <a:lnTo>
                                    <a:pt x="916567" y="4440579"/>
                                  </a:lnTo>
                                  <a:cubicBezTo>
                                    <a:pt x="916966" y="4441378"/>
                                    <a:pt x="916966" y="4442975"/>
                                    <a:pt x="915767" y="4443374"/>
                                  </a:cubicBezTo>
                                  <a:lnTo>
                                    <a:pt x="914969" y="4443773"/>
                                  </a:lnTo>
                                  <a:cubicBezTo>
                                    <a:pt x="914171" y="4443773"/>
                                    <a:pt x="913372" y="4443374"/>
                                    <a:pt x="912974" y="4442575"/>
                                  </a:cubicBezTo>
                                  <a:lnTo>
                                    <a:pt x="904190" y="4427405"/>
                                  </a:lnTo>
                                  <a:cubicBezTo>
                                    <a:pt x="903790" y="4426606"/>
                                    <a:pt x="903790" y="4425010"/>
                                    <a:pt x="904988" y="4424610"/>
                                  </a:cubicBezTo>
                                  <a:close/>
                                  <a:moveTo>
                                    <a:pt x="943309" y="4419421"/>
                                  </a:moveTo>
                                  <a:cubicBezTo>
                                    <a:pt x="944507" y="4419820"/>
                                    <a:pt x="945307" y="4421018"/>
                                    <a:pt x="944906" y="4422215"/>
                                  </a:cubicBezTo>
                                  <a:lnTo>
                                    <a:pt x="940115" y="4438982"/>
                                  </a:lnTo>
                                  <a:cubicBezTo>
                                    <a:pt x="940115" y="4439781"/>
                                    <a:pt x="939317" y="4440579"/>
                                    <a:pt x="938518" y="4440579"/>
                                  </a:cubicBezTo>
                                  <a:lnTo>
                                    <a:pt x="937721" y="4440579"/>
                                  </a:lnTo>
                                  <a:cubicBezTo>
                                    <a:pt x="936523" y="4440180"/>
                                    <a:pt x="936123" y="4438982"/>
                                    <a:pt x="935725" y="4437785"/>
                                  </a:cubicBezTo>
                                  <a:lnTo>
                                    <a:pt x="940514" y="4421018"/>
                                  </a:lnTo>
                                  <a:cubicBezTo>
                                    <a:pt x="940913" y="4419820"/>
                                    <a:pt x="942111" y="4419022"/>
                                    <a:pt x="943309" y="4419421"/>
                                  </a:cubicBezTo>
                                  <a:close/>
                                  <a:moveTo>
                                    <a:pt x="923353" y="4417824"/>
                                  </a:moveTo>
                                  <a:cubicBezTo>
                                    <a:pt x="924550" y="4417824"/>
                                    <a:pt x="925749" y="4418622"/>
                                    <a:pt x="925749" y="4419820"/>
                                  </a:cubicBezTo>
                                  <a:lnTo>
                                    <a:pt x="928145" y="4437386"/>
                                  </a:lnTo>
                                  <a:cubicBezTo>
                                    <a:pt x="928145" y="4438583"/>
                                    <a:pt x="927347" y="4439781"/>
                                    <a:pt x="926148" y="4439781"/>
                                  </a:cubicBezTo>
                                  <a:cubicBezTo>
                                    <a:pt x="924951" y="4439781"/>
                                    <a:pt x="924151" y="4438983"/>
                                    <a:pt x="923753" y="4437785"/>
                                  </a:cubicBezTo>
                                  <a:lnTo>
                                    <a:pt x="921357" y="4420219"/>
                                  </a:lnTo>
                                  <a:cubicBezTo>
                                    <a:pt x="921357" y="4419022"/>
                                    <a:pt x="922155" y="4417824"/>
                                    <a:pt x="923353" y="4417824"/>
                                  </a:cubicBezTo>
                                  <a:close/>
                                  <a:moveTo>
                                    <a:pt x="6671031" y="4380049"/>
                                  </a:moveTo>
                                  <a:cubicBezTo>
                                    <a:pt x="6678766" y="4381995"/>
                                    <a:pt x="6685752" y="4386885"/>
                                    <a:pt x="6690143" y="4394271"/>
                                  </a:cubicBezTo>
                                  <a:lnTo>
                                    <a:pt x="6684554" y="4397863"/>
                                  </a:lnTo>
                                  <a:cubicBezTo>
                                    <a:pt x="6676969" y="4386287"/>
                                    <a:pt x="6661799" y="4382694"/>
                                    <a:pt x="6650223" y="4389879"/>
                                  </a:cubicBezTo>
                                  <a:cubicBezTo>
                                    <a:pt x="6638645" y="4397065"/>
                                    <a:pt x="6635052" y="4412235"/>
                                    <a:pt x="6643036" y="4423812"/>
                                  </a:cubicBezTo>
                                  <a:lnTo>
                                    <a:pt x="6637447" y="4427405"/>
                                  </a:lnTo>
                                  <a:cubicBezTo>
                                    <a:pt x="6637048" y="4427006"/>
                                    <a:pt x="6637048" y="4426607"/>
                                    <a:pt x="6636649" y="4426208"/>
                                  </a:cubicBezTo>
                                  <a:cubicBezTo>
                                    <a:pt x="6627867" y="4411436"/>
                                    <a:pt x="6632657" y="4392275"/>
                                    <a:pt x="6647428" y="4383492"/>
                                  </a:cubicBezTo>
                                  <a:cubicBezTo>
                                    <a:pt x="6654813" y="4379101"/>
                                    <a:pt x="6663296" y="4378103"/>
                                    <a:pt x="6671031" y="4380049"/>
                                  </a:cubicBezTo>
                                  <a:close/>
                                  <a:moveTo>
                                    <a:pt x="4711314" y="4363931"/>
                                  </a:moveTo>
                                  <a:cubicBezTo>
                                    <a:pt x="4712512" y="4363532"/>
                                    <a:pt x="4713310" y="4364331"/>
                                    <a:pt x="4713709" y="4365927"/>
                                  </a:cubicBezTo>
                                  <a:lnTo>
                                    <a:pt x="4716105" y="4383493"/>
                                  </a:lnTo>
                                  <a:cubicBezTo>
                                    <a:pt x="4716105" y="4384691"/>
                                    <a:pt x="4715307" y="4385888"/>
                                    <a:pt x="4714109" y="4385888"/>
                                  </a:cubicBezTo>
                                  <a:cubicBezTo>
                                    <a:pt x="4712911" y="4385888"/>
                                    <a:pt x="4711713" y="4385090"/>
                                    <a:pt x="4711713" y="4383892"/>
                                  </a:cubicBezTo>
                                  <a:lnTo>
                                    <a:pt x="4709318" y="4366327"/>
                                  </a:lnTo>
                                  <a:cubicBezTo>
                                    <a:pt x="4709318" y="4365129"/>
                                    <a:pt x="4710116" y="4363931"/>
                                    <a:pt x="4711314" y="4363931"/>
                                  </a:cubicBezTo>
                                  <a:close/>
                                  <a:moveTo>
                                    <a:pt x="4699738" y="4363134"/>
                                  </a:moveTo>
                                  <a:cubicBezTo>
                                    <a:pt x="4700936" y="4363533"/>
                                    <a:pt x="4701335" y="4364331"/>
                                    <a:pt x="4700936" y="4365928"/>
                                  </a:cubicBezTo>
                                  <a:lnTo>
                                    <a:pt x="4696145" y="4382695"/>
                                  </a:lnTo>
                                  <a:cubicBezTo>
                                    <a:pt x="4696145" y="4383494"/>
                                    <a:pt x="4695346" y="4384292"/>
                                    <a:pt x="4694548" y="4384292"/>
                                  </a:cubicBezTo>
                                  <a:lnTo>
                                    <a:pt x="4693749" y="4384292"/>
                                  </a:lnTo>
                                  <a:cubicBezTo>
                                    <a:pt x="4692552" y="4383893"/>
                                    <a:pt x="4691753" y="4382695"/>
                                    <a:pt x="4692153" y="4381498"/>
                                  </a:cubicBezTo>
                                  <a:lnTo>
                                    <a:pt x="4696944" y="4364731"/>
                                  </a:lnTo>
                                  <a:cubicBezTo>
                                    <a:pt x="4697343" y="4363533"/>
                                    <a:pt x="4698541" y="4362735"/>
                                    <a:pt x="4699738" y="4363134"/>
                                  </a:cubicBezTo>
                                  <a:close/>
                                  <a:moveTo>
                                    <a:pt x="4721693" y="4360339"/>
                                  </a:moveTo>
                                  <a:cubicBezTo>
                                    <a:pt x="4722491" y="4359939"/>
                                    <a:pt x="4724088" y="4359939"/>
                                    <a:pt x="4724487" y="4361137"/>
                                  </a:cubicBezTo>
                                  <a:lnTo>
                                    <a:pt x="4733271" y="4376308"/>
                                  </a:lnTo>
                                  <a:cubicBezTo>
                                    <a:pt x="4733670" y="4377106"/>
                                    <a:pt x="4733670" y="4378703"/>
                                    <a:pt x="4732472" y="4379102"/>
                                  </a:cubicBezTo>
                                  <a:lnTo>
                                    <a:pt x="4731674" y="4379501"/>
                                  </a:lnTo>
                                  <a:cubicBezTo>
                                    <a:pt x="4730875" y="4379501"/>
                                    <a:pt x="4730077" y="4379102"/>
                                    <a:pt x="4729678" y="4378304"/>
                                  </a:cubicBezTo>
                                  <a:lnTo>
                                    <a:pt x="4720894" y="4363133"/>
                                  </a:lnTo>
                                  <a:cubicBezTo>
                                    <a:pt x="4720495" y="4362335"/>
                                    <a:pt x="4720495" y="4360738"/>
                                    <a:pt x="4721693" y="4360339"/>
                                  </a:cubicBezTo>
                                  <a:close/>
                                  <a:moveTo>
                                    <a:pt x="4689758" y="4357944"/>
                                  </a:moveTo>
                                  <a:cubicBezTo>
                                    <a:pt x="4690556" y="4358743"/>
                                    <a:pt x="4690955" y="4359940"/>
                                    <a:pt x="4690556" y="4360739"/>
                                  </a:cubicBezTo>
                                  <a:lnTo>
                                    <a:pt x="4679777" y="4374712"/>
                                  </a:lnTo>
                                  <a:cubicBezTo>
                                    <a:pt x="4679378" y="4375111"/>
                                    <a:pt x="4678579" y="4375510"/>
                                    <a:pt x="4678180" y="4375510"/>
                                  </a:cubicBezTo>
                                  <a:cubicBezTo>
                                    <a:pt x="4677781" y="4375510"/>
                                    <a:pt x="4676982" y="4375510"/>
                                    <a:pt x="4676583" y="4375111"/>
                                  </a:cubicBezTo>
                                  <a:cubicBezTo>
                                    <a:pt x="4675785" y="4374712"/>
                                    <a:pt x="4675386" y="4373115"/>
                                    <a:pt x="4676184" y="4372316"/>
                                  </a:cubicBezTo>
                                  <a:lnTo>
                                    <a:pt x="4686963" y="4358343"/>
                                  </a:lnTo>
                                  <a:cubicBezTo>
                                    <a:pt x="4687363" y="4357545"/>
                                    <a:pt x="4688959" y="4357146"/>
                                    <a:pt x="4689758" y="4357944"/>
                                  </a:cubicBezTo>
                                  <a:close/>
                                  <a:moveTo>
                                    <a:pt x="4733269" y="4352355"/>
                                  </a:moveTo>
                                  <a:lnTo>
                                    <a:pt x="4747641" y="4363134"/>
                                  </a:lnTo>
                                  <a:cubicBezTo>
                                    <a:pt x="4748440" y="4363534"/>
                                    <a:pt x="4748839" y="4365130"/>
                                    <a:pt x="4748041" y="4365929"/>
                                  </a:cubicBezTo>
                                  <a:cubicBezTo>
                                    <a:pt x="4747641" y="4366328"/>
                                    <a:pt x="4746843" y="4366727"/>
                                    <a:pt x="4746444" y="4366727"/>
                                  </a:cubicBezTo>
                                  <a:cubicBezTo>
                                    <a:pt x="4746045" y="4366727"/>
                                    <a:pt x="4745246" y="4366727"/>
                                    <a:pt x="4744847" y="4366328"/>
                                  </a:cubicBezTo>
                                  <a:lnTo>
                                    <a:pt x="4730874" y="4355549"/>
                                  </a:lnTo>
                                  <a:cubicBezTo>
                                    <a:pt x="4730076" y="4355149"/>
                                    <a:pt x="4729676" y="4353553"/>
                                    <a:pt x="4730475" y="4352754"/>
                                  </a:cubicBezTo>
                                  <a:cubicBezTo>
                                    <a:pt x="4730874" y="4351956"/>
                                    <a:pt x="4732471" y="4351557"/>
                                    <a:pt x="4733269" y="4352355"/>
                                  </a:cubicBezTo>
                                  <a:close/>
                                  <a:moveTo>
                                    <a:pt x="1242711" y="4351956"/>
                                  </a:moveTo>
                                  <a:cubicBezTo>
                                    <a:pt x="1243908" y="4351556"/>
                                    <a:pt x="1245106" y="4352355"/>
                                    <a:pt x="1245505" y="4353552"/>
                                  </a:cubicBezTo>
                                  <a:cubicBezTo>
                                    <a:pt x="1247102" y="4361137"/>
                                    <a:pt x="1255086" y="4366327"/>
                                    <a:pt x="1263071" y="4364331"/>
                                  </a:cubicBezTo>
                                  <a:cubicBezTo>
                                    <a:pt x="1264268" y="4363932"/>
                                    <a:pt x="1265465" y="4364730"/>
                                    <a:pt x="1266263" y="4365928"/>
                                  </a:cubicBezTo>
                                  <a:cubicBezTo>
                                    <a:pt x="1266662" y="4367125"/>
                                    <a:pt x="1265864" y="4368323"/>
                                    <a:pt x="1265066" y="4368722"/>
                                  </a:cubicBezTo>
                                  <a:lnTo>
                                    <a:pt x="1264666" y="4368722"/>
                                  </a:lnTo>
                                  <a:cubicBezTo>
                                    <a:pt x="1260275" y="4369920"/>
                                    <a:pt x="1255885" y="4369520"/>
                                    <a:pt x="1251892" y="4367524"/>
                                  </a:cubicBezTo>
                                  <a:cubicBezTo>
                                    <a:pt x="1246702" y="4381895"/>
                                    <a:pt x="1236724" y="4393073"/>
                                    <a:pt x="1223151" y="4399860"/>
                                  </a:cubicBezTo>
                                  <a:cubicBezTo>
                                    <a:pt x="1209578" y="4406647"/>
                                    <a:pt x="1194409" y="4407844"/>
                                    <a:pt x="1180037" y="4403054"/>
                                  </a:cubicBezTo>
                                  <a:cubicBezTo>
                                    <a:pt x="1179239" y="4407445"/>
                                    <a:pt x="1176844" y="4411437"/>
                                    <a:pt x="1173251" y="4414232"/>
                                  </a:cubicBezTo>
                                  <a:lnTo>
                                    <a:pt x="1172851" y="4414631"/>
                                  </a:lnTo>
                                  <a:cubicBezTo>
                                    <a:pt x="1172053" y="4415030"/>
                                    <a:pt x="1170856" y="4414631"/>
                                    <a:pt x="1170057" y="4413832"/>
                                  </a:cubicBezTo>
                                  <a:cubicBezTo>
                                    <a:pt x="1169259" y="4413034"/>
                                    <a:pt x="1169259" y="4411437"/>
                                    <a:pt x="1170456" y="4410639"/>
                                  </a:cubicBezTo>
                                  <a:cubicBezTo>
                                    <a:pt x="1176444" y="4405449"/>
                                    <a:pt x="1177642" y="4396267"/>
                                    <a:pt x="1172452" y="4389879"/>
                                  </a:cubicBezTo>
                                  <a:cubicBezTo>
                                    <a:pt x="1171654" y="4389081"/>
                                    <a:pt x="1171654" y="4387484"/>
                                    <a:pt x="1172851" y="4386686"/>
                                  </a:cubicBezTo>
                                  <a:cubicBezTo>
                                    <a:pt x="1173650" y="4385887"/>
                                    <a:pt x="1175247" y="4385887"/>
                                    <a:pt x="1176045" y="4387085"/>
                                  </a:cubicBezTo>
                                  <a:cubicBezTo>
                                    <a:pt x="1178840" y="4390678"/>
                                    <a:pt x="1180436" y="4394670"/>
                                    <a:pt x="1180436" y="4398663"/>
                                  </a:cubicBezTo>
                                  <a:lnTo>
                                    <a:pt x="1180836" y="4398663"/>
                                  </a:lnTo>
                                  <a:cubicBezTo>
                                    <a:pt x="1194409" y="4403054"/>
                                    <a:pt x="1208380" y="4402256"/>
                                    <a:pt x="1221155" y="4395867"/>
                                  </a:cubicBezTo>
                                  <a:cubicBezTo>
                                    <a:pt x="1233530" y="4389480"/>
                                    <a:pt x="1243111" y="4378702"/>
                                    <a:pt x="1247502" y="4365528"/>
                                  </a:cubicBezTo>
                                  <a:lnTo>
                                    <a:pt x="1247502" y="4365129"/>
                                  </a:lnTo>
                                  <a:cubicBezTo>
                                    <a:pt x="1244307" y="4362734"/>
                                    <a:pt x="1242312" y="4359141"/>
                                    <a:pt x="1241115" y="4354750"/>
                                  </a:cubicBezTo>
                                  <a:cubicBezTo>
                                    <a:pt x="1240716" y="4353552"/>
                                    <a:pt x="1241514" y="4352355"/>
                                    <a:pt x="1242711" y="4351956"/>
                                  </a:cubicBezTo>
                                  <a:close/>
                                  <a:moveTo>
                                    <a:pt x="4679378" y="4348363"/>
                                  </a:moveTo>
                                  <a:cubicBezTo>
                                    <a:pt x="4680177" y="4347963"/>
                                    <a:pt x="4681774" y="4347963"/>
                                    <a:pt x="4682173" y="4349161"/>
                                  </a:cubicBezTo>
                                  <a:cubicBezTo>
                                    <a:pt x="4682971" y="4350359"/>
                                    <a:pt x="4682572" y="4351556"/>
                                    <a:pt x="4681374" y="4351955"/>
                                  </a:cubicBezTo>
                                  <a:lnTo>
                                    <a:pt x="4666204" y="4360739"/>
                                  </a:lnTo>
                                  <a:lnTo>
                                    <a:pt x="4665405" y="4361138"/>
                                  </a:lnTo>
                                  <a:cubicBezTo>
                                    <a:pt x="4664607" y="4361138"/>
                                    <a:pt x="4663809" y="4360739"/>
                                    <a:pt x="4663409" y="4359940"/>
                                  </a:cubicBezTo>
                                  <a:cubicBezTo>
                                    <a:pt x="4663010" y="4359142"/>
                                    <a:pt x="4663010" y="4357545"/>
                                    <a:pt x="4664208" y="4357146"/>
                                  </a:cubicBezTo>
                                  <a:close/>
                                  <a:moveTo>
                                    <a:pt x="2165659" y="4348363"/>
                                  </a:moveTo>
                                  <a:cubicBezTo>
                                    <a:pt x="2168055" y="4347963"/>
                                    <a:pt x="2170449" y="4349560"/>
                                    <a:pt x="2170449" y="4351955"/>
                                  </a:cubicBezTo>
                                  <a:lnTo>
                                    <a:pt x="2174043" y="4376307"/>
                                  </a:lnTo>
                                  <a:lnTo>
                                    <a:pt x="2198394" y="4372714"/>
                                  </a:lnTo>
                                  <a:cubicBezTo>
                                    <a:pt x="2200790" y="4372315"/>
                                    <a:pt x="2202785" y="4373911"/>
                                    <a:pt x="2203184" y="4376307"/>
                                  </a:cubicBezTo>
                                  <a:cubicBezTo>
                                    <a:pt x="2203584" y="4378702"/>
                                    <a:pt x="2201986" y="4380698"/>
                                    <a:pt x="2199591" y="4381097"/>
                                  </a:cubicBezTo>
                                  <a:lnTo>
                                    <a:pt x="2175240" y="4384690"/>
                                  </a:lnTo>
                                  <a:lnTo>
                                    <a:pt x="2178832" y="4409042"/>
                                  </a:lnTo>
                                  <a:cubicBezTo>
                                    <a:pt x="2179229" y="4411437"/>
                                    <a:pt x="2177634" y="4413433"/>
                                    <a:pt x="2175240" y="4413832"/>
                                  </a:cubicBezTo>
                                  <a:cubicBezTo>
                                    <a:pt x="2172845" y="4414232"/>
                                    <a:pt x="2170848" y="4412635"/>
                                    <a:pt x="2170449" y="4410240"/>
                                  </a:cubicBezTo>
                                  <a:lnTo>
                                    <a:pt x="2166857" y="4385887"/>
                                  </a:lnTo>
                                  <a:lnTo>
                                    <a:pt x="2142505" y="4389480"/>
                                  </a:lnTo>
                                  <a:cubicBezTo>
                                    <a:pt x="2140110" y="4389879"/>
                                    <a:pt x="2138114" y="4388283"/>
                                    <a:pt x="2137715" y="4385887"/>
                                  </a:cubicBezTo>
                                  <a:cubicBezTo>
                                    <a:pt x="2137315" y="4383492"/>
                                    <a:pt x="2138913" y="4381496"/>
                                    <a:pt x="2141308" y="4381097"/>
                                  </a:cubicBezTo>
                                  <a:lnTo>
                                    <a:pt x="2165659" y="4377504"/>
                                  </a:lnTo>
                                  <a:lnTo>
                                    <a:pt x="2162066" y="4353153"/>
                                  </a:lnTo>
                                  <a:cubicBezTo>
                                    <a:pt x="2161667" y="4350758"/>
                                    <a:pt x="2163265" y="4348762"/>
                                    <a:pt x="2165659" y="4348363"/>
                                  </a:cubicBezTo>
                                  <a:close/>
                                  <a:moveTo>
                                    <a:pt x="4738060" y="4341178"/>
                                  </a:moveTo>
                                  <a:lnTo>
                                    <a:pt x="4754827" y="4345969"/>
                                  </a:lnTo>
                                  <a:cubicBezTo>
                                    <a:pt x="4756025" y="4346368"/>
                                    <a:pt x="4756823" y="4347566"/>
                                    <a:pt x="4756025" y="4348763"/>
                                  </a:cubicBezTo>
                                  <a:cubicBezTo>
                                    <a:pt x="4756025" y="4349562"/>
                                    <a:pt x="4755227" y="4350360"/>
                                    <a:pt x="4754428" y="4350360"/>
                                  </a:cubicBezTo>
                                  <a:lnTo>
                                    <a:pt x="4753630" y="4350360"/>
                                  </a:lnTo>
                                  <a:lnTo>
                                    <a:pt x="4736863" y="4345569"/>
                                  </a:lnTo>
                                  <a:cubicBezTo>
                                    <a:pt x="4735665" y="4345170"/>
                                    <a:pt x="4734867" y="4343972"/>
                                    <a:pt x="4735266" y="4342775"/>
                                  </a:cubicBezTo>
                                  <a:cubicBezTo>
                                    <a:pt x="4735665" y="4341577"/>
                                    <a:pt x="4736863" y="4340779"/>
                                    <a:pt x="4738060" y="4341178"/>
                                  </a:cubicBezTo>
                                  <a:close/>
                                  <a:moveTo>
                                    <a:pt x="3394195" y="4340878"/>
                                  </a:moveTo>
                                  <a:cubicBezTo>
                                    <a:pt x="3396792" y="4340279"/>
                                    <a:pt x="3400190" y="4340179"/>
                                    <a:pt x="3403585" y="4341975"/>
                                  </a:cubicBezTo>
                                  <a:cubicBezTo>
                                    <a:pt x="3411177" y="4345967"/>
                                    <a:pt x="3410779" y="4353552"/>
                                    <a:pt x="3410779" y="4353951"/>
                                  </a:cubicBezTo>
                                  <a:cubicBezTo>
                                    <a:pt x="3410779" y="4353951"/>
                                    <a:pt x="3410779" y="4356746"/>
                                    <a:pt x="3414369" y="4358742"/>
                                  </a:cubicBezTo>
                                  <a:cubicBezTo>
                                    <a:pt x="3417961" y="4360339"/>
                                    <a:pt x="3420354" y="4358742"/>
                                    <a:pt x="3420354" y="4358742"/>
                                  </a:cubicBezTo>
                                  <a:lnTo>
                                    <a:pt x="3420755" y="4358742"/>
                                  </a:lnTo>
                                  <a:lnTo>
                                    <a:pt x="3421153" y="4358343"/>
                                  </a:lnTo>
                                  <a:cubicBezTo>
                                    <a:pt x="3423148" y="4357145"/>
                                    <a:pt x="3427938" y="4354750"/>
                                    <a:pt x="3434321" y="4357943"/>
                                  </a:cubicBezTo>
                                  <a:cubicBezTo>
                                    <a:pt x="3441105" y="4361536"/>
                                    <a:pt x="3441503" y="4369121"/>
                                    <a:pt x="3441503" y="4369520"/>
                                  </a:cubicBezTo>
                                  <a:lnTo>
                                    <a:pt x="3441503" y="4369919"/>
                                  </a:lnTo>
                                  <a:cubicBezTo>
                                    <a:pt x="3441503" y="4369919"/>
                                    <a:pt x="3441503" y="4372714"/>
                                    <a:pt x="3445096" y="4374710"/>
                                  </a:cubicBezTo>
                                  <a:cubicBezTo>
                                    <a:pt x="3448686" y="4376706"/>
                                    <a:pt x="3451481" y="4374710"/>
                                    <a:pt x="3451481" y="4374710"/>
                                  </a:cubicBezTo>
                                  <a:lnTo>
                                    <a:pt x="3451880" y="4374710"/>
                                  </a:lnTo>
                                  <a:cubicBezTo>
                                    <a:pt x="3452278" y="4374311"/>
                                    <a:pt x="3459461" y="4370319"/>
                                    <a:pt x="3465847" y="4373911"/>
                                  </a:cubicBezTo>
                                  <a:cubicBezTo>
                                    <a:pt x="3473428" y="4377903"/>
                                    <a:pt x="3473027" y="4385489"/>
                                    <a:pt x="3473027" y="4385888"/>
                                  </a:cubicBezTo>
                                  <a:cubicBezTo>
                                    <a:pt x="3473027" y="4385888"/>
                                    <a:pt x="3473027" y="4388683"/>
                                    <a:pt x="3476620" y="4390679"/>
                                  </a:cubicBezTo>
                                  <a:cubicBezTo>
                                    <a:pt x="3477817" y="4391078"/>
                                    <a:pt x="3478617" y="4391477"/>
                                    <a:pt x="3479813" y="4391477"/>
                                  </a:cubicBezTo>
                                  <a:lnTo>
                                    <a:pt x="3484203" y="4391876"/>
                                  </a:lnTo>
                                  <a:cubicBezTo>
                                    <a:pt x="3486197" y="4391876"/>
                                    <a:pt x="3487793" y="4393872"/>
                                    <a:pt x="3487793" y="4395868"/>
                                  </a:cubicBezTo>
                                  <a:cubicBezTo>
                                    <a:pt x="3487793" y="4397864"/>
                                    <a:pt x="3485801" y="4399461"/>
                                    <a:pt x="3482206" y="4399860"/>
                                  </a:cubicBezTo>
                                  <a:lnTo>
                                    <a:pt x="3476224" y="4399461"/>
                                  </a:lnTo>
                                  <a:cubicBezTo>
                                    <a:pt x="3474625" y="4399062"/>
                                    <a:pt x="3473027" y="4398663"/>
                                    <a:pt x="3471431" y="4397864"/>
                                  </a:cubicBezTo>
                                  <a:cubicBezTo>
                                    <a:pt x="3463853" y="4393872"/>
                                    <a:pt x="3464251" y="4386288"/>
                                    <a:pt x="3464251" y="4385888"/>
                                  </a:cubicBezTo>
                                  <a:cubicBezTo>
                                    <a:pt x="3464251" y="4385888"/>
                                    <a:pt x="3464649" y="4383093"/>
                                    <a:pt x="3461057" y="4381097"/>
                                  </a:cubicBezTo>
                                  <a:cubicBezTo>
                                    <a:pt x="3458266" y="4379500"/>
                                    <a:pt x="3454674" y="4381097"/>
                                    <a:pt x="3454273" y="4381496"/>
                                  </a:cubicBezTo>
                                  <a:cubicBezTo>
                                    <a:pt x="3453078" y="4382295"/>
                                    <a:pt x="3447491" y="4385489"/>
                                    <a:pt x="3440706" y="4381895"/>
                                  </a:cubicBezTo>
                                  <a:cubicBezTo>
                                    <a:pt x="3433923" y="4378303"/>
                                    <a:pt x="3433526" y="4371915"/>
                                    <a:pt x="3433526" y="4370319"/>
                                  </a:cubicBezTo>
                                  <a:cubicBezTo>
                                    <a:pt x="3433124" y="4369919"/>
                                    <a:pt x="3432725" y="4366726"/>
                                    <a:pt x="3429934" y="4365129"/>
                                  </a:cubicBezTo>
                                  <a:cubicBezTo>
                                    <a:pt x="3426740" y="4363532"/>
                                    <a:pt x="3424743" y="4364730"/>
                                    <a:pt x="3423946" y="4365129"/>
                                  </a:cubicBezTo>
                                  <a:lnTo>
                                    <a:pt x="3423548" y="4365129"/>
                                  </a:lnTo>
                                  <a:cubicBezTo>
                                    <a:pt x="3422351" y="4365927"/>
                                    <a:pt x="3417160" y="4369121"/>
                                    <a:pt x="3409979" y="4365528"/>
                                  </a:cubicBezTo>
                                  <a:cubicBezTo>
                                    <a:pt x="3402394" y="4361536"/>
                                    <a:pt x="3402786" y="4354351"/>
                                    <a:pt x="3402786" y="4353552"/>
                                  </a:cubicBezTo>
                                  <a:cubicBezTo>
                                    <a:pt x="3403189" y="4353552"/>
                                    <a:pt x="3402786" y="4350359"/>
                                    <a:pt x="3399590" y="4348762"/>
                                  </a:cubicBezTo>
                                  <a:cubicBezTo>
                                    <a:pt x="3396792" y="4347165"/>
                                    <a:pt x="3393199" y="4348762"/>
                                    <a:pt x="3392801" y="4349161"/>
                                  </a:cubicBezTo>
                                  <a:cubicBezTo>
                                    <a:pt x="3391602" y="4349959"/>
                                    <a:pt x="3386011" y="4353153"/>
                                    <a:pt x="3379222" y="4349560"/>
                                  </a:cubicBezTo>
                                  <a:lnTo>
                                    <a:pt x="3376826" y="4347963"/>
                                  </a:lnTo>
                                  <a:cubicBezTo>
                                    <a:pt x="3374830" y="4347165"/>
                                    <a:pt x="3374031" y="4344770"/>
                                    <a:pt x="3375231" y="4342774"/>
                                  </a:cubicBezTo>
                                  <a:cubicBezTo>
                                    <a:pt x="3376026" y="4340778"/>
                                    <a:pt x="3378425" y="4339979"/>
                                    <a:pt x="3380420" y="4341177"/>
                                  </a:cubicBezTo>
                                  <a:lnTo>
                                    <a:pt x="3382816" y="4342774"/>
                                  </a:lnTo>
                                  <a:cubicBezTo>
                                    <a:pt x="3386408" y="4344770"/>
                                    <a:pt x="3389207" y="4342774"/>
                                    <a:pt x="3389207" y="4342774"/>
                                  </a:cubicBezTo>
                                  <a:lnTo>
                                    <a:pt x="3389603" y="4342774"/>
                                  </a:lnTo>
                                  <a:cubicBezTo>
                                    <a:pt x="3389804" y="4342574"/>
                                    <a:pt x="3391602" y="4341476"/>
                                    <a:pt x="3394195" y="4340878"/>
                                  </a:cubicBezTo>
                                  <a:close/>
                                  <a:moveTo>
                                    <a:pt x="4676186" y="4336787"/>
                                  </a:moveTo>
                                  <a:cubicBezTo>
                                    <a:pt x="4677383" y="4336787"/>
                                    <a:pt x="4678581" y="4337585"/>
                                    <a:pt x="4678581" y="4338783"/>
                                  </a:cubicBezTo>
                                  <a:cubicBezTo>
                                    <a:pt x="4678980" y="4339980"/>
                                    <a:pt x="4678182" y="4341178"/>
                                    <a:pt x="4676585" y="4341178"/>
                                  </a:cubicBezTo>
                                  <a:lnTo>
                                    <a:pt x="4659019" y="4343574"/>
                                  </a:lnTo>
                                  <a:cubicBezTo>
                                    <a:pt x="4657821" y="4343574"/>
                                    <a:pt x="4656624" y="4342776"/>
                                    <a:pt x="4656624" y="4341578"/>
                                  </a:cubicBezTo>
                                  <a:cubicBezTo>
                                    <a:pt x="4656624" y="4340380"/>
                                    <a:pt x="4657422" y="4339182"/>
                                    <a:pt x="4658620" y="4339182"/>
                                  </a:cubicBezTo>
                                  <a:close/>
                                  <a:moveTo>
                                    <a:pt x="4755625" y="4326807"/>
                                  </a:moveTo>
                                  <a:cubicBezTo>
                                    <a:pt x="4756823" y="4326407"/>
                                    <a:pt x="4757621" y="4327206"/>
                                    <a:pt x="4758021" y="4328802"/>
                                  </a:cubicBezTo>
                                  <a:cubicBezTo>
                                    <a:pt x="4758021" y="4330000"/>
                                    <a:pt x="4757222" y="4331198"/>
                                    <a:pt x="4756025" y="4331198"/>
                                  </a:cubicBezTo>
                                  <a:lnTo>
                                    <a:pt x="4738459" y="4333594"/>
                                  </a:lnTo>
                                  <a:cubicBezTo>
                                    <a:pt x="4737261" y="4333594"/>
                                    <a:pt x="4736064" y="4332795"/>
                                    <a:pt x="4736064" y="4331598"/>
                                  </a:cubicBezTo>
                                  <a:cubicBezTo>
                                    <a:pt x="4736064" y="4330399"/>
                                    <a:pt x="4736862" y="4329202"/>
                                    <a:pt x="4738060" y="4329202"/>
                                  </a:cubicBezTo>
                                  <a:close/>
                                  <a:moveTo>
                                    <a:pt x="4660615" y="4319621"/>
                                  </a:moveTo>
                                  <a:lnTo>
                                    <a:pt x="4677383" y="4324412"/>
                                  </a:lnTo>
                                  <a:cubicBezTo>
                                    <a:pt x="4678580" y="4324811"/>
                                    <a:pt x="4679379" y="4326009"/>
                                    <a:pt x="4678980" y="4327206"/>
                                  </a:cubicBezTo>
                                  <a:cubicBezTo>
                                    <a:pt x="4678980" y="4328005"/>
                                    <a:pt x="4678181" y="4328803"/>
                                    <a:pt x="4677383" y="4328803"/>
                                  </a:cubicBezTo>
                                  <a:lnTo>
                                    <a:pt x="4676584" y="4328803"/>
                                  </a:lnTo>
                                  <a:lnTo>
                                    <a:pt x="4659817" y="4324012"/>
                                  </a:lnTo>
                                  <a:cubicBezTo>
                                    <a:pt x="4658619" y="4323613"/>
                                    <a:pt x="4658220" y="4322415"/>
                                    <a:pt x="4657821" y="4321218"/>
                                  </a:cubicBezTo>
                                  <a:cubicBezTo>
                                    <a:pt x="4658220" y="4320020"/>
                                    <a:pt x="4659418" y="4319222"/>
                                    <a:pt x="4660615" y="4319621"/>
                                  </a:cubicBezTo>
                                  <a:close/>
                                  <a:moveTo>
                                    <a:pt x="4748839" y="4309241"/>
                                  </a:moveTo>
                                  <a:cubicBezTo>
                                    <a:pt x="4749637" y="4308842"/>
                                    <a:pt x="4751234" y="4308842"/>
                                    <a:pt x="4751633" y="4310040"/>
                                  </a:cubicBezTo>
                                  <a:cubicBezTo>
                                    <a:pt x="4752033" y="4310838"/>
                                    <a:pt x="4752033" y="4312435"/>
                                    <a:pt x="4750835" y="4312834"/>
                                  </a:cubicBezTo>
                                  <a:lnTo>
                                    <a:pt x="4735664" y="4321618"/>
                                  </a:lnTo>
                                  <a:lnTo>
                                    <a:pt x="4734866" y="4322017"/>
                                  </a:lnTo>
                                  <a:cubicBezTo>
                                    <a:pt x="4734068" y="4322017"/>
                                    <a:pt x="4733269" y="4321618"/>
                                    <a:pt x="4732870" y="4320819"/>
                                  </a:cubicBezTo>
                                  <a:cubicBezTo>
                                    <a:pt x="4732072" y="4319622"/>
                                    <a:pt x="4732471" y="4318424"/>
                                    <a:pt x="4733668" y="4318025"/>
                                  </a:cubicBezTo>
                                  <a:close/>
                                  <a:moveTo>
                                    <a:pt x="3411376" y="4308543"/>
                                  </a:moveTo>
                                  <a:cubicBezTo>
                                    <a:pt x="3413970" y="4307944"/>
                                    <a:pt x="3417363" y="4307844"/>
                                    <a:pt x="3420755" y="4309641"/>
                                  </a:cubicBezTo>
                                  <a:cubicBezTo>
                                    <a:pt x="3428336" y="4313633"/>
                                    <a:pt x="3427938" y="4321218"/>
                                    <a:pt x="3427938" y="4321617"/>
                                  </a:cubicBezTo>
                                  <a:cubicBezTo>
                                    <a:pt x="3427938" y="4321617"/>
                                    <a:pt x="3427938" y="4324411"/>
                                    <a:pt x="3431530" y="4326407"/>
                                  </a:cubicBezTo>
                                  <a:cubicBezTo>
                                    <a:pt x="3435122" y="4328004"/>
                                    <a:pt x="3437515" y="4326407"/>
                                    <a:pt x="3437515" y="4326407"/>
                                  </a:cubicBezTo>
                                  <a:lnTo>
                                    <a:pt x="3437914" y="4326407"/>
                                  </a:lnTo>
                                  <a:lnTo>
                                    <a:pt x="3438312" y="4326008"/>
                                  </a:lnTo>
                                  <a:cubicBezTo>
                                    <a:pt x="3440308" y="4324810"/>
                                    <a:pt x="3445096" y="4322415"/>
                                    <a:pt x="3451481" y="4325609"/>
                                  </a:cubicBezTo>
                                  <a:cubicBezTo>
                                    <a:pt x="3458266" y="4329202"/>
                                    <a:pt x="3458662" y="4336786"/>
                                    <a:pt x="3458662" y="4337185"/>
                                  </a:cubicBezTo>
                                  <a:lnTo>
                                    <a:pt x="3458662" y="4337585"/>
                                  </a:lnTo>
                                  <a:cubicBezTo>
                                    <a:pt x="3458662" y="4337585"/>
                                    <a:pt x="3458662" y="4340379"/>
                                    <a:pt x="3462255" y="4342375"/>
                                  </a:cubicBezTo>
                                  <a:cubicBezTo>
                                    <a:pt x="3465847" y="4344371"/>
                                    <a:pt x="3468640" y="4342375"/>
                                    <a:pt x="3468640" y="4342375"/>
                                  </a:cubicBezTo>
                                  <a:lnTo>
                                    <a:pt x="3469041" y="4342375"/>
                                  </a:lnTo>
                                  <a:cubicBezTo>
                                    <a:pt x="3469437" y="4341976"/>
                                    <a:pt x="3476620" y="4337984"/>
                                    <a:pt x="3483006" y="4341577"/>
                                  </a:cubicBezTo>
                                  <a:cubicBezTo>
                                    <a:pt x="3490593" y="4345569"/>
                                    <a:pt x="3490192" y="4353154"/>
                                    <a:pt x="3490192" y="4353554"/>
                                  </a:cubicBezTo>
                                  <a:cubicBezTo>
                                    <a:pt x="3490192" y="4353554"/>
                                    <a:pt x="3490192" y="4356348"/>
                                    <a:pt x="3493785" y="4358344"/>
                                  </a:cubicBezTo>
                                  <a:cubicBezTo>
                                    <a:pt x="3494980" y="4358743"/>
                                    <a:pt x="3495779" y="4359142"/>
                                    <a:pt x="3496977" y="4359142"/>
                                  </a:cubicBezTo>
                                  <a:lnTo>
                                    <a:pt x="3501363" y="4359542"/>
                                  </a:lnTo>
                                  <a:cubicBezTo>
                                    <a:pt x="3503364" y="4359542"/>
                                    <a:pt x="3504963" y="4361538"/>
                                    <a:pt x="3504963" y="4363534"/>
                                  </a:cubicBezTo>
                                  <a:cubicBezTo>
                                    <a:pt x="3504567" y="4365929"/>
                                    <a:pt x="3502962" y="4367525"/>
                                    <a:pt x="3499370" y="4367525"/>
                                  </a:cubicBezTo>
                                  <a:lnTo>
                                    <a:pt x="3493380" y="4367126"/>
                                  </a:lnTo>
                                  <a:cubicBezTo>
                                    <a:pt x="3491786" y="4366727"/>
                                    <a:pt x="3490192" y="4366328"/>
                                    <a:pt x="3488592" y="4365530"/>
                                  </a:cubicBezTo>
                                  <a:cubicBezTo>
                                    <a:pt x="3481009" y="4361538"/>
                                    <a:pt x="3481410" y="4353953"/>
                                    <a:pt x="3481410" y="4353554"/>
                                  </a:cubicBezTo>
                                  <a:cubicBezTo>
                                    <a:pt x="3481410" y="4353554"/>
                                    <a:pt x="3481808" y="4350758"/>
                                    <a:pt x="3478216" y="4348762"/>
                                  </a:cubicBezTo>
                                  <a:cubicBezTo>
                                    <a:pt x="3475422" y="4347165"/>
                                    <a:pt x="3471832" y="4348762"/>
                                    <a:pt x="3471434" y="4349161"/>
                                  </a:cubicBezTo>
                                  <a:cubicBezTo>
                                    <a:pt x="3470234" y="4349960"/>
                                    <a:pt x="3464649" y="4353154"/>
                                    <a:pt x="3457865" y="4349561"/>
                                  </a:cubicBezTo>
                                  <a:cubicBezTo>
                                    <a:pt x="3451083" y="4345968"/>
                                    <a:pt x="3450683" y="4339581"/>
                                    <a:pt x="3450683" y="4337984"/>
                                  </a:cubicBezTo>
                                  <a:cubicBezTo>
                                    <a:pt x="3450285" y="4337585"/>
                                    <a:pt x="3449884" y="4334391"/>
                                    <a:pt x="3447092" y="4332794"/>
                                  </a:cubicBezTo>
                                  <a:cubicBezTo>
                                    <a:pt x="3443899" y="4331198"/>
                                    <a:pt x="3441904" y="4332395"/>
                                    <a:pt x="3441105" y="4332794"/>
                                  </a:cubicBezTo>
                                  <a:lnTo>
                                    <a:pt x="3440706" y="4332794"/>
                                  </a:lnTo>
                                  <a:cubicBezTo>
                                    <a:pt x="3439511" y="4333593"/>
                                    <a:pt x="3434321" y="4336786"/>
                                    <a:pt x="3427138" y="4333194"/>
                                  </a:cubicBezTo>
                                  <a:cubicBezTo>
                                    <a:pt x="3419557" y="4329202"/>
                                    <a:pt x="3419955" y="4322016"/>
                                    <a:pt x="3419955" y="4321218"/>
                                  </a:cubicBezTo>
                                  <a:cubicBezTo>
                                    <a:pt x="3420354" y="4321218"/>
                                    <a:pt x="3419955" y="4318024"/>
                                    <a:pt x="3416764" y="4316427"/>
                                  </a:cubicBezTo>
                                  <a:cubicBezTo>
                                    <a:pt x="3413970" y="4314830"/>
                                    <a:pt x="3410378" y="4316427"/>
                                    <a:pt x="3409979" y="4316826"/>
                                  </a:cubicBezTo>
                                  <a:cubicBezTo>
                                    <a:pt x="3408782" y="4317625"/>
                                    <a:pt x="3403189" y="4320818"/>
                                    <a:pt x="3396394" y="4317226"/>
                                  </a:cubicBezTo>
                                  <a:lnTo>
                                    <a:pt x="3393998" y="4315629"/>
                                  </a:lnTo>
                                  <a:cubicBezTo>
                                    <a:pt x="3392004" y="4314830"/>
                                    <a:pt x="3391203" y="4312435"/>
                                    <a:pt x="3392402" y="4310439"/>
                                  </a:cubicBezTo>
                                  <a:cubicBezTo>
                                    <a:pt x="3393199" y="4308443"/>
                                    <a:pt x="3395597" y="4307645"/>
                                    <a:pt x="3397594" y="4308842"/>
                                  </a:cubicBezTo>
                                  <a:lnTo>
                                    <a:pt x="3399997" y="4310439"/>
                                  </a:lnTo>
                                  <a:cubicBezTo>
                                    <a:pt x="3403585" y="4312435"/>
                                    <a:pt x="3406387" y="4310439"/>
                                    <a:pt x="3406387" y="4310439"/>
                                  </a:cubicBezTo>
                                  <a:lnTo>
                                    <a:pt x="3406788" y="4310439"/>
                                  </a:lnTo>
                                  <a:cubicBezTo>
                                    <a:pt x="3406985" y="4310239"/>
                                    <a:pt x="3408782" y="4309141"/>
                                    <a:pt x="3411376" y="4308543"/>
                                  </a:cubicBezTo>
                                  <a:close/>
                                  <a:moveTo>
                                    <a:pt x="4670197" y="4303653"/>
                                  </a:moveTo>
                                  <a:lnTo>
                                    <a:pt x="4684170" y="4314433"/>
                                  </a:lnTo>
                                  <a:cubicBezTo>
                                    <a:pt x="4684968" y="4314832"/>
                                    <a:pt x="4685367" y="4316429"/>
                                    <a:pt x="4684569" y="4317227"/>
                                  </a:cubicBezTo>
                                  <a:cubicBezTo>
                                    <a:pt x="4684170" y="4317626"/>
                                    <a:pt x="4683371" y="4318025"/>
                                    <a:pt x="4682972" y="4318025"/>
                                  </a:cubicBezTo>
                                  <a:cubicBezTo>
                                    <a:pt x="4682573" y="4318025"/>
                                    <a:pt x="4681774" y="4318025"/>
                                    <a:pt x="4681375" y="4317626"/>
                                  </a:cubicBezTo>
                                  <a:lnTo>
                                    <a:pt x="4667801" y="4306847"/>
                                  </a:lnTo>
                                  <a:cubicBezTo>
                                    <a:pt x="4667003" y="4306448"/>
                                    <a:pt x="4666604" y="4304851"/>
                                    <a:pt x="4667402" y="4304052"/>
                                  </a:cubicBezTo>
                                  <a:cubicBezTo>
                                    <a:pt x="4667801" y="4303254"/>
                                    <a:pt x="4669398" y="4302855"/>
                                    <a:pt x="4670197" y="4303653"/>
                                  </a:cubicBezTo>
                                  <a:close/>
                                  <a:moveTo>
                                    <a:pt x="4738860" y="4294870"/>
                                  </a:moveTo>
                                  <a:cubicBezTo>
                                    <a:pt x="4739658" y="4295269"/>
                                    <a:pt x="4740057" y="4296866"/>
                                    <a:pt x="4739259" y="4297664"/>
                                  </a:cubicBezTo>
                                  <a:lnTo>
                                    <a:pt x="4728480" y="4311637"/>
                                  </a:lnTo>
                                  <a:cubicBezTo>
                                    <a:pt x="4728080" y="4312036"/>
                                    <a:pt x="4727282" y="4312436"/>
                                    <a:pt x="4726883" y="4312436"/>
                                  </a:cubicBezTo>
                                  <a:cubicBezTo>
                                    <a:pt x="4726484" y="4312436"/>
                                    <a:pt x="4725685" y="4312436"/>
                                    <a:pt x="4725286" y="4312036"/>
                                  </a:cubicBezTo>
                                  <a:cubicBezTo>
                                    <a:pt x="4724088" y="4311238"/>
                                    <a:pt x="4724088" y="4310040"/>
                                    <a:pt x="4725286" y="4309242"/>
                                  </a:cubicBezTo>
                                  <a:lnTo>
                                    <a:pt x="4736065" y="4295269"/>
                                  </a:lnTo>
                                  <a:cubicBezTo>
                                    <a:pt x="4736465" y="4294471"/>
                                    <a:pt x="4738061" y="4294071"/>
                                    <a:pt x="4738860" y="4294870"/>
                                  </a:cubicBezTo>
                                  <a:close/>
                                  <a:moveTo>
                                    <a:pt x="4682172" y="4290878"/>
                                  </a:moveTo>
                                  <a:cubicBezTo>
                                    <a:pt x="4682970" y="4290479"/>
                                    <a:pt x="4684567" y="4290479"/>
                                    <a:pt x="4684966" y="4291677"/>
                                  </a:cubicBezTo>
                                  <a:lnTo>
                                    <a:pt x="4693750" y="4306847"/>
                                  </a:lnTo>
                                  <a:cubicBezTo>
                                    <a:pt x="4694149" y="4307646"/>
                                    <a:pt x="4694149" y="4309243"/>
                                    <a:pt x="4692951" y="4309642"/>
                                  </a:cubicBezTo>
                                  <a:lnTo>
                                    <a:pt x="4692153" y="4310041"/>
                                  </a:lnTo>
                                  <a:cubicBezTo>
                                    <a:pt x="4691354" y="4310041"/>
                                    <a:pt x="4690556" y="4309642"/>
                                    <a:pt x="4690157" y="4308843"/>
                                  </a:cubicBezTo>
                                  <a:lnTo>
                                    <a:pt x="4681373" y="4293673"/>
                                  </a:lnTo>
                                  <a:cubicBezTo>
                                    <a:pt x="4680974" y="4292874"/>
                                    <a:pt x="4680974" y="4291278"/>
                                    <a:pt x="4682172" y="4290878"/>
                                  </a:cubicBezTo>
                                  <a:close/>
                                  <a:moveTo>
                                    <a:pt x="4720896" y="4286088"/>
                                  </a:moveTo>
                                  <a:cubicBezTo>
                                    <a:pt x="4722093" y="4286487"/>
                                    <a:pt x="4722892" y="4287684"/>
                                    <a:pt x="4722493" y="4288882"/>
                                  </a:cubicBezTo>
                                  <a:lnTo>
                                    <a:pt x="4717701" y="4305649"/>
                                  </a:lnTo>
                                  <a:cubicBezTo>
                                    <a:pt x="4717701" y="4306448"/>
                                    <a:pt x="4716903" y="4307246"/>
                                    <a:pt x="4716104" y="4307246"/>
                                  </a:cubicBezTo>
                                  <a:lnTo>
                                    <a:pt x="4715306" y="4307246"/>
                                  </a:lnTo>
                                  <a:cubicBezTo>
                                    <a:pt x="4714108" y="4306847"/>
                                    <a:pt x="4713310" y="4305649"/>
                                    <a:pt x="4713310" y="4304452"/>
                                  </a:cubicBezTo>
                                  <a:lnTo>
                                    <a:pt x="4718101" y="4287684"/>
                                  </a:lnTo>
                                  <a:cubicBezTo>
                                    <a:pt x="4718501" y="4286487"/>
                                    <a:pt x="4719698" y="4285688"/>
                                    <a:pt x="4720896" y="4286088"/>
                                  </a:cubicBezTo>
                                  <a:close/>
                                  <a:moveTo>
                                    <a:pt x="4700935" y="4284492"/>
                                  </a:moveTo>
                                  <a:cubicBezTo>
                                    <a:pt x="4702133" y="4284492"/>
                                    <a:pt x="4703330" y="4285290"/>
                                    <a:pt x="4703330" y="4286488"/>
                                  </a:cubicBezTo>
                                  <a:lnTo>
                                    <a:pt x="4705726" y="4304053"/>
                                  </a:lnTo>
                                  <a:cubicBezTo>
                                    <a:pt x="4705726" y="4305251"/>
                                    <a:pt x="4704928" y="4306449"/>
                                    <a:pt x="4703730" y="4306449"/>
                                  </a:cubicBezTo>
                                  <a:cubicBezTo>
                                    <a:pt x="4702532" y="4306449"/>
                                    <a:pt x="4701334" y="4305650"/>
                                    <a:pt x="4701334" y="4304453"/>
                                  </a:cubicBezTo>
                                  <a:lnTo>
                                    <a:pt x="4698939" y="4286887"/>
                                  </a:lnTo>
                                  <a:cubicBezTo>
                                    <a:pt x="4698939" y="4285689"/>
                                    <a:pt x="4699737" y="4284492"/>
                                    <a:pt x="4700935" y="4284492"/>
                                  </a:cubicBezTo>
                                  <a:close/>
                                  <a:moveTo>
                                    <a:pt x="3772847" y="4242725"/>
                                  </a:moveTo>
                                  <a:cubicBezTo>
                                    <a:pt x="3780582" y="4244671"/>
                                    <a:pt x="3787568" y="4249562"/>
                                    <a:pt x="3791960" y="4256947"/>
                                  </a:cubicBezTo>
                                  <a:lnTo>
                                    <a:pt x="3786371" y="4260540"/>
                                  </a:lnTo>
                                  <a:cubicBezTo>
                                    <a:pt x="3778786" y="4248963"/>
                                    <a:pt x="3763616" y="4245370"/>
                                    <a:pt x="3752039" y="4252556"/>
                                  </a:cubicBezTo>
                                  <a:cubicBezTo>
                                    <a:pt x="3740462" y="4259741"/>
                                    <a:pt x="3736869" y="4274911"/>
                                    <a:pt x="3744853" y="4286488"/>
                                  </a:cubicBezTo>
                                  <a:lnTo>
                                    <a:pt x="3739264" y="4290081"/>
                                  </a:lnTo>
                                  <a:cubicBezTo>
                                    <a:pt x="3738865" y="4289682"/>
                                    <a:pt x="3738865" y="4289283"/>
                                    <a:pt x="3738466" y="4288884"/>
                                  </a:cubicBezTo>
                                  <a:cubicBezTo>
                                    <a:pt x="3729684" y="4274112"/>
                                    <a:pt x="3734474" y="4254951"/>
                                    <a:pt x="3749244" y="4246168"/>
                                  </a:cubicBezTo>
                                  <a:cubicBezTo>
                                    <a:pt x="3756630" y="4241777"/>
                                    <a:pt x="3765113" y="4240779"/>
                                    <a:pt x="3772847" y="4242725"/>
                                  </a:cubicBezTo>
                                  <a:close/>
                                  <a:moveTo>
                                    <a:pt x="1813165" y="4226607"/>
                                  </a:moveTo>
                                  <a:cubicBezTo>
                                    <a:pt x="1814363" y="4226208"/>
                                    <a:pt x="1815161" y="4227405"/>
                                    <a:pt x="1815560" y="4228603"/>
                                  </a:cubicBezTo>
                                  <a:lnTo>
                                    <a:pt x="1817955" y="4246169"/>
                                  </a:lnTo>
                                  <a:cubicBezTo>
                                    <a:pt x="1817955" y="4247366"/>
                                    <a:pt x="1817158" y="4248564"/>
                                    <a:pt x="1815959" y="4248564"/>
                                  </a:cubicBezTo>
                                  <a:cubicBezTo>
                                    <a:pt x="1814762" y="4248564"/>
                                    <a:pt x="1813564" y="4247765"/>
                                    <a:pt x="1813564" y="4246568"/>
                                  </a:cubicBezTo>
                                  <a:lnTo>
                                    <a:pt x="1811176" y="4229002"/>
                                  </a:lnTo>
                                  <a:cubicBezTo>
                                    <a:pt x="1811176" y="4227805"/>
                                    <a:pt x="1811974" y="4226607"/>
                                    <a:pt x="1813165" y="4226607"/>
                                  </a:cubicBezTo>
                                  <a:close/>
                                  <a:moveTo>
                                    <a:pt x="1801594" y="4225809"/>
                                  </a:moveTo>
                                  <a:cubicBezTo>
                                    <a:pt x="1802792" y="4226208"/>
                                    <a:pt x="1803191" y="4227006"/>
                                    <a:pt x="1802792" y="4228603"/>
                                  </a:cubicBezTo>
                                  <a:lnTo>
                                    <a:pt x="1798001" y="4245370"/>
                                  </a:lnTo>
                                  <a:cubicBezTo>
                                    <a:pt x="1798001" y="4246169"/>
                                    <a:pt x="1797202" y="4246967"/>
                                    <a:pt x="1796405" y="4246967"/>
                                  </a:cubicBezTo>
                                  <a:lnTo>
                                    <a:pt x="1795605" y="4246967"/>
                                  </a:lnTo>
                                  <a:cubicBezTo>
                                    <a:pt x="1794408" y="4246568"/>
                                    <a:pt x="1793609" y="4245370"/>
                                    <a:pt x="1794009" y="4244173"/>
                                  </a:cubicBezTo>
                                  <a:lnTo>
                                    <a:pt x="1798799" y="4227406"/>
                                  </a:lnTo>
                                  <a:cubicBezTo>
                                    <a:pt x="1799199" y="4226208"/>
                                    <a:pt x="1800397" y="4225410"/>
                                    <a:pt x="1801594" y="4225809"/>
                                  </a:cubicBezTo>
                                  <a:close/>
                                  <a:moveTo>
                                    <a:pt x="1823543" y="4223014"/>
                                  </a:moveTo>
                                  <a:cubicBezTo>
                                    <a:pt x="1824341" y="4222615"/>
                                    <a:pt x="1825938" y="4222615"/>
                                    <a:pt x="1826337" y="4223813"/>
                                  </a:cubicBezTo>
                                  <a:lnTo>
                                    <a:pt x="1835121" y="4238983"/>
                                  </a:lnTo>
                                  <a:cubicBezTo>
                                    <a:pt x="1835520" y="4239782"/>
                                    <a:pt x="1835520" y="4241379"/>
                                    <a:pt x="1834322" y="4241778"/>
                                  </a:cubicBezTo>
                                  <a:lnTo>
                                    <a:pt x="1833524" y="4242177"/>
                                  </a:lnTo>
                                  <a:cubicBezTo>
                                    <a:pt x="1832725" y="4242177"/>
                                    <a:pt x="1831927" y="4241778"/>
                                    <a:pt x="1831528" y="4240979"/>
                                  </a:cubicBezTo>
                                  <a:lnTo>
                                    <a:pt x="1822744" y="4225809"/>
                                  </a:lnTo>
                                  <a:cubicBezTo>
                                    <a:pt x="1822345" y="4225010"/>
                                    <a:pt x="1822345" y="4223414"/>
                                    <a:pt x="1823543" y="4223014"/>
                                  </a:cubicBezTo>
                                  <a:close/>
                                  <a:moveTo>
                                    <a:pt x="468855" y="4220719"/>
                                  </a:moveTo>
                                  <a:cubicBezTo>
                                    <a:pt x="471450" y="4220120"/>
                                    <a:pt x="474843" y="4220020"/>
                                    <a:pt x="478237" y="4221817"/>
                                  </a:cubicBezTo>
                                  <a:cubicBezTo>
                                    <a:pt x="485821" y="4225809"/>
                                    <a:pt x="485422" y="4233394"/>
                                    <a:pt x="485422" y="4233793"/>
                                  </a:cubicBezTo>
                                  <a:cubicBezTo>
                                    <a:pt x="485422" y="4233793"/>
                                    <a:pt x="485422" y="4236587"/>
                                    <a:pt x="489015" y="4238583"/>
                                  </a:cubicBezTo>
                                  <a:cubicBezTo>
                                    <a:pt x="492608" y="4240180"/>
                                    <a:pt x="495003" y="4238583"/>
                                    <a:pt x="495003" y="4238583"/>
                                  </a:cubicBezTo>
                                  <a:lnTo>
                                    <a:pt x="495402" y="4238583"/>
                                  </a:lnTo>
                                  <a:lnTo>
                                    <a:pt x="495801" y="4238184"/>
                                  </a:lnTo>
                                  <a:cubicBezTo>
                                    <a:pt x="497797" y="4236986"/>
                                    <a:pt x="502588" y="4234591"/>
                                    <a:pt x="508975" y="4237785"/>
                                  </a:cubicBezTo>
                                  <a:cubicBezTo>
                                    <a:pt x="515761" y="4241378"/>
                                    <a:pt x="516160" y="4248962"/>
                                    <a:pt x="516160" y="4249361"/>
                                  </a:cubicBezTo>
                                  <a:lnTo>
                                    <a:pt x="516160" y="4249761"/>
                                  </a:lnTo>
                                  <a:cubicBezTo>
                                    <a:pt x="516160" y="4249761"/>
                                    <a:pt x="516160" y="4252555"/>
                                    <a:pt x="519753" y="4254551"/>
                                  </a:cubicBezTo>
                                  <a:cubicBezTo>
                                    <a:pt x="523346" y="4256547"/>
                                    <a:pt x="526140" y="4254551"/>
                                    <a:pt x="526140" y="4254551"/>
                                  </a:cubicBezTo>
                                  <a:lnTo>
                                    <a:pt x="526540" y="4254551"/>
                                  </a:lnTo>
                                  <a:cubicBezTo>
                                    <a:pt x="526939" y="4254152"/>
                                    <a:pt x="534124" y="4250160"/>
                                    <a:pt x="540512" y="4253753"/>
                                  </a:cubicBezTo>
                                  <a:cubicBezTo>
                                    <a:pt x="548096" y="4257745"/>
                                    <a:pt x="547697" y="4265330"/>
                                    <a:pt x="547697" y="4265730"/>
                                  </a:cubicBezTo>
                                  <a:cubicBezTo>
                                    <a:pt x="547697" y="4265730"/>
                                    <a:pt x="547697" y="4268524"/>
                                    <a:pt x="551290" y="4270520"/>
                                  </a:cubicBezTo>
                                  <a:cubicBezTo>
                                    <a:pt x="552488" y="4270919"/>
                                    <a:pt x="553286" y="4271318"/>
                                    <a:pt x="554484" y="4271318"/>
                                  </a:cubicBezTo>
                                  <a:lnTo>
                                    <a:pt x="558875" y="4271718"/>
                                  </a:lnTo>
                                  <a:cubicBezTo>
                                    <a:pt x="560871" y="4271718"/>
                                    <a:pt x="562468" y="4273714"/>
                                    <a:pt x="562468" y="4275710"/>
                                  </a:cubicBezTo>
                                  <a:cubicBezTo>
                                    <a:pt x="562068" y="4277706"/>
                                    <a:pt x="560472" y="4279302"/>
                                    <a:pt x="556879" y="4279701"/>
                                  </a:cubicBezTo>
                                  <a:lnTo>
                                    <a:pt x="550891" y="4279302"/>
                                  </a:lnTo>
                                  <a:cubicBezTo>
                                    <a:pt x="549294" y="4278903"/>
                                    <a:pt x="547697" y="4278504"/>
                                    <a:pt x="546100" y="4277706"/>
                                  </a:cubicBezTo>
                                  <a:cubicBezTo>
                                    <a:pt x="538516" y="4273714"/>
                                    <a:pt x="538915" y="4266129"/>
                                    <a:pt x="538915" y="4265730"/>
                                  </a:cubicBezTo>
                                  <a:cubicBezTo>
                                    <a:pt x="538915" y="4265730"/>
                                    <a:pt x="539314" y="4262934"/>
                                    <a:pt x="535721" y="4260938"/>
                                  </a:cubicBezTo>
                                  <a:cubicBezTo>
                                    <a:pt x="532927" y="4259341"/>
                                    <a:pt x="529334" y="4260938"/>
                                    <a:pt x="528935" y="4261337"/>
                                  </a:cubicBezTo>
                                  <a:cubicBezTo>
                                    <a:pt x="527737" y="4262136"/>
                                    <a:pt x="522148" y="4265330"/>
                                    <a:pt x="515362" y="4261737"/>
                                  </a:cubicBezTo>
                                  <a:cubicBezTo>
                                    <a:pt x="508576" y="4258144"/>
                                    <a:pt x="508176" y="4251757"/>
                                    <a:pt x="508176" y="4250160"/>
                                  </a:cubicBezTo>
                                  <a:cubicBezTo>
                                    <a:pt x="507777" y="4249761"/>
                                    <a:pt x="507378" y="4246567"/>
                                    <a:pt x="504584" y="4244970"/>
                                  </a:cubicBezTo>
                                  <a:cubicBezTo>
                                    <a:pt x="501390" y="4243374"/>
                                    <a:pt x="499394" y="4244571"/>
                                    <a:pt x="498596" y="4244970"/>
                                  </a:cubicBezTo>
                                  <a:lnTo>
                                    <a:pt x="498197" y="4244970"/>
                                  </a:lnTo>
                                  <a:cubicBezTo>
                                    <a:pt x="496999" y="4245769"/>
                                    <a:pt x="491809" y="4248962"/>
                                    <a:pt x="484624" y="4245370"/>
                                  </a:cubicBezTo>
                                  <a:cubicBezTo>
                                    <a:pt x="477039" y="4241378"/>
                                    <a:pt x="477438" y="4234192"/>
                                    <a:pt x="477438" y="4233394"/>
                                  </a:cubicBezTo>
                                  <a:cubicBezTo>
                                    <a:pt x="477837" y="4233394"/>
                                    <a:pt x="477438" y="4230200"/>
                                    <a:pt x="474245" y="4228603"/>
                                  </a:cubicBezTo>
                                  <a:cubicBezTo>
                                    <a:pt x="471450" y="4227006"/>
                                    <a:pt x="467857" y="4228603"/>
                                    <a:pt x="467458" y="4229002"/>
                                  </a:cubicBezTo>
                                  <a:cubicBezTo>
                                    <a:pt x="466261" y="4229801"/>
                                    <a:pt x="460672" y="4232994"/>
                                    <a:pt x="453885" y="4229402"/>
                                  </a:cubicBezTo>
                                  <a:lnTo>
                                    <a:pt x="451490" y="4227805"/>
                                  </a:lnTo>
                                  <a:cubicBezTo>
                                    <a:pt x="449494" y="4227006"/>
                                    <a:pt x="448696" y="4224611"/>
                                    <a:pt x="449893" y="4222615"/>
                                  </a:cubicBezTo>
                                  <a:cubicBezTo>
                                    <a:pt x="450692" y="4220619"/>
                                    <a:pt x="453087" y="4219821"/>
                                    <a:pt x="455083" y="4221018"/>
                                  </a:cubicBezTo>
                                  <a:lnTo>
                                    <a:pt x="457478" y="4222615"/>
                                  </a:lnTo>
                                  <a:cubicBezTo>
                                    <a:pt x="461071" y="4224611"/>
                                    <a:pt x="463865" y="4222615"/>
                                    <a:pt x="463865" y="4222615"/>
                                  </a:cubicBezTo>
                                  <a:lnTo>
                                    <a:pt x="464265" y="4222615"/>
                                  </a:lnTo>
                                  <a:cubicBezTo>
                                    <a:pt x="464464" y="4222415"/>
                                    <a:pt x="466260" y="4221317"/>
                                    <a:pt x="468855" y="4220719"/>
                                  </a:cubicBezTo>
                                  <a:close/>
                                  <a:moveTo>
                                    <a:pt x="1791615" y="4220619"/>
                                  </a:moveTo>
                                  <a:cubicBezTo>
                                    <a:pt x="1792413" y="4221417"/>
                                    <a:pt x="1792812" y="4223014"/>
                                    <a:pt x="1792413" y="4223413"/>
                                  </a:cubicBezTo>
                                  <a:lnTo>
                                    <a:pt x="1781635" y="4237386"/>
                                  </a:lnTo>
                                  <a:cubicBezTo>
                                    <a:pt x="1781236" y="4237785"/>
                                    <a:pt x="1780437" y="4238185"/>
                                    <a:pt x="1780038" y="4238185"/>
                                  </a:cubicBezTo>
                                  <a:cubicBezTo>
                                    <a:pt x="1779639" y="4238185"/>
                                    <a:pt x="1778840" y="4238185"/>
                                    <a:pt x="1778441" y="4237785"/>
                                  </a:cubicBezTo>
                                  <a:cubicBezTo>
                                    <a:pt x="1777643" y="4237386"/>
                                    <a:pt x="1777244" y="4235789"/>
                                    <a:pt x="1778042" y="4234991"/>
                                  </a:cubicBezTo>
                                  <a:lnTo>
                                    <a:pt x="1788820" y="4221018"/>
                                  </a:lnTo>
                                  <a:cubicBezTo>
                                    <a:pt x="1789219" y="4220220"/>
                                    <a:pt x="1790816" y="4219821"/>
                                    <a:pt x="1791615" y="4220619"/>
                                  </a:cubicBezTo>
                                  <a:close/>
                                  <a:moveTo>
                                    <a:pt x="5019896" y="4218224"/>
                                  </a:moveTo>
                                  <a:cubicBezTo>
                                    <a:pt x="5021093" y="4217824"/>
                                    <a:pt x="5022291" y="4218623"/>
                                    <a:pt x="5022690" y="4219820"/>
                                  </a:cubicBezTo>
                                  <a:cubicBezTo>
                                    <a:pt x="5024287" y="4227405"/>
                                    <a:pt x="5032271" y="4232595"/>
                                    <a:pt x="5040255" y="4230599"/>
                                  </a:cubicBezTo>
                                  <a:cubicBezTo>
                                    <a:pt x="5041851" y="4230200"/>
                                    <a:pt x="5043049" y="4230998"/>
                                    <a:pt x="5043448" y="4232196"/>
                                  </a:cubicBezTo>
                                  <a:cubicBezTo>
                                    <a:pt x="5043847" y="4233393"/>
                                    <a:pt x="5043049" y="4234591"/>
                                    <a:pt x="5042251" y="4234990"/>
                                  </a:cubicBezTo>
                                  <a:lnTo>
                                    <a:pt x="5041851" y="4234990"/>
                                  </a:lnTo>
                                  <a:cubicBezTo>
                                    <a:pt x="5037460" y="4236188"/>
                                    <a:pt x="5033069" y="4235788"/>
                                    <a:pt x="5029077" y="4233792"/>
                                  </a:cubicBezTo>
                                  <a:cubicBezTo>
                                    <a:pt x="5023888" y="4248163"/>
                                    <a:pt x="5013907" y="4259341"/>
                                    <a:pt x="5000334" y="4266128"/>
                                  </a:cubicBezTo>
                                  <a:cubicBezTo>
                                    <a:pt x="4986761" y="4272915"/>
                                    <a:pt x="4971592" y="4274112"/>
                                    <a:pt x="4957220" y="4269322"/>
                                  </a:cubicBezTo>
                                  <a:cubicBezTo>
                                    <a:pt x="4956422" y="4273713"/>
                                    <a:pt x="4954027" y="4277705"/>
                                    <a:pt x="4950434" y="4280500"/>
                                  </a:cubicBezTo>
                                  <a:lnTo>
                                    <a:pt x="4950035" y="4280899"/>
                                  </a:lnTo>
                                  <a:cubicBezTo>
                                    <a:pt x="4949236" y="4281298"/>
                                    <a:pt x="4948039" y="4280899"/>
                                    <a:pt x="4947240" y="4280100"/>
                                  </a:cubicBezTo>
                                  <a:cubicBezTo>
                                    <a:pt x="4946442" y="4279302"/>
                                    <a:pt x="4946442" y="4277705"/>
                                    <a:pt x="4947640" y="4276907"/>
                                  </a:cubicBezTo>
                                  <a:cubicBezTo>
                                    <a:pt x="4953628" y="4271717"/>
                                    <a:pt x="4954825" y="4262535"/>
                                    <a:pt x="4949636" y="4256147"/>
                                  </a:cubicBezTo>
                                  <a:cubicBezTo>
                                    <a:pt x="4948837" y="4255349"/>
                                    <a:pt x="4948837" y="4253752"/>
                                    <a:pt x="4950035" y="4252954"/>
                                  </a:cubicBezTo>
                                  <a:cubicBezTo>
                                    <a:pt x="4950833" y="4252155"/>
                                    <a:pt x="4952430" y="4252155"/>
                                    <a:pt x="4953228" y="4253353"/>
                                  </a:cubicBezTo>
                                  <a:cubicBezTo>
                                    <a:pt x="4956023" y="4256946"/>
                                    <a:pt x="4957620" y="4260938"/>
                                    <a:pt x="4957620" y="4264931"/>
                                  </a:cubicBezTo>
                                  <a:lnTo>
                                    <a:pt x="4958019" y="4264931"/>
                                  </a:lnTo>
                                  <a:cubicBezTo>
                                    <a:pt x="4971592" y="4269322"/>
                                    <a:pt x="4985564" y="4268524"/>
                                    <a:pt x="4998338" y="4262135"/>
                                  </a:cubicBezTo>
                                  <a:cubicBezTo>
                                    <a:pt x="5010713" y="4255748"/>
                                    <a:pt x="5020295" y="4244970"/>
                                    <a:pt x="5024686" y="4231796"/>
                                  </a:cubicBezTo>
                                  <a:lnTo>
                                    <a:pt x="5024686" y="4231397"/>
                                  </a:lnTo>
                                  <a:cubicBezTo>
                                    <a:pt x="5021492" y="4229002"/>
                                    <a:pt x="5019496" y="4225409"/>
                                    <a:pt x="5018299" y="4221018"/>
                                  </a:cubicBezTo>
                                  <a:cubicBezTo>
                                    <a:pt x="5017900" y="4219820"/>
                                    <a:pt x="5018698" y="4218623"/>
                                    <a:pt x="5019896" y="4218224"/>
                                  </a:cubicBezTo>
                                  <a:close/>
                                  <a:moveTo>
                                    <a:pt x="5943242" y="4215031"/>
                                  </a:moveTo>
                                  <a:cubicBezTo>
                                    <a:pt x="5945637" y="4214632"/>
                                    <a:pt x="5947633" y="4216228"/>
                                    <a:pt x="5948032" y="4218624"/>
                                  </a:cubicBezTo>
                                  <a:lnTo>
                                    <a:pt x="5951625" y="4242975"/>
                                  </a:lnTo>
                                  <a:lnTo>
                                    <a:pt x="5975976" y="4239382"/>
                                  </a:lnTo>
                                  <a:cubicBezTo>
                                    <a:pt x="5978372" y="4238983"/>
                                    <a:pt x="5980368" y="4240580"/>
                                    <a:pt x="5980767" y="4242975"/>
                                  </a:cubicBezTo>
                                  <a:cubicBezTo>
                                    <a:pt x="5981166" y="4245370"/>
                                    <a:pt x="5979569" y="4247366"/>
                                    <a:pt x="5977174" y="4247765"/>
                                  </a:cubicBezTo>
                                  <a:lnTo>
                                    <a:pt x="5952823" y="4251358"/>
                                  </a:lnTo>
                                  <a:lnTo>
                                    <a:pt x="5956416" y="4275710"/>
                                  </a:lnTo>
                                  <a:cubicBezTo>
                                    <a:pt x="5956815" y="4278105"/>
                                    <a:pt x="5955218" y="4280101"/>
                                    <a:pt x="5952823" y="4280501"/>
                                  </a:cubicBezTo>
                                  <a:cubicBezTo>
                                    <a:pt x="5950428" y="4280900"/>
                                    <a:pt x="5948432" y="4279303"/>
                                    <a:pt x="5948032" y="4276908"/>
                                  </a:cubicBezTo>
                                  <a:lnTo>
                                    <a:pt x="5944440" y="4252556"/>
                                  </a:lnTo>
                                  <a:lnTo>
                                    <a:pt x="5920088" y="4256148"/>
                                  </a:lnTo>
                                  <a:cubicBezTo>
                                    <a:pt x="5917692" y="4256548"/>
                                    <a:pt x="5915696" y="4254951"/>
                                    <a:pt x="5915297" y="4252556"/>
                                  </a:cubicBezTo>
                                  <a:cubicBezTo>
                                    <a:pt x="5914898" y="4250160"/>
                                    <a:pt x="5916495" y="4248164"/>
                                    <a:pt x="5918890" y="4247765"/>
                                  </a:cubicBezTo>
                                  <a:lnTo>
                                    <a:pt x="5943242" y="4244172"/>
                                  </a:lnTo>
                                  <a:lnTo>
                                    <a:pt x="5939649" y="4219821"/>
                                  </a:lnTo>
                                  <a:cubicBezTo>
                                    <a:pt x="5939250" y="4217426"/>
                                    <a:pt x="5940847" y="4215430"/>
                                    <a:pt x="5943242" y="4215031"/>
                                  </a:cubicBezTo>
                                  <a:close/>
                                  <a:moveTo>
                                    <a:pt x="1835519" y="4215031"/>
                                  </a:moveTo>
                                  <a:lnTo>
                                    <a:pt x="1849891" y="4225810"/>
                                  </a:lnTo>
                                  <a:cubicBezTo>
                                    <a:pt x="1850689" y="4226209"/>
                                    <a:pt x="1851089" y="4227806"/>
                                    <a:pt x="1850291" y="4228605"/>
                                  </a:cubicBezTo>
                                  <a:cubicBezTo>
                                    <a:pt x="1849891" y="4229004"/>
                                    <a:pt x="1849093" y="4229403"/>
                                    <a:pt x="1848694" y="4229403"/>
                                  </a:cubicBezTo>
                                  <a:cubicBezTo>
                                    <a:pt x="1848294" y="4229403"/>
                                    <a:pt x="1847496" y="4229403"/>
                                    <a:pt x="1847097" y="4229004"/>
                                  </a:cubicBezTo>
                                  <a:lnTo>
                                    <a:pt x="1833123" y="4218224"/>
                                  </a:lnTo>
                                  <a:cubicBezTo>
                                    <a:pt x="1832325" y="4217825"/>
                                    <a:pt x="1831926" y="4216228"/>
                                    <a:pt x="1832724" y="4215430"/>
                                  </a:cubicBezTo>
                                  <a:cubicBezTo>
                                    <a:pt x="1833123" y="4214632"/>
                                    <a:pt x="1834721" y="4214232"/>
                                    <a:pt x="1835519" y="4215031"/>
                                  </a:cubicBezTo>
                                  <a:close/>
                                  <a:moveTo>
                                    <a:pt x="1781235" y="4211038"/>
                                  </a:moveTo>
                                  <a:cubicBezTo>
                                    <a:pt x="1782034" y="4210639"/>
                                    <a:pt x="1783631" y="4210639"/>
                                    <a:pt x="1784030" y="4211837"/>
                                  </a:cubicBezTo>
                                  <a:cubicBezTo>
                                    <a:pt x="1784828" y="4213034"/>
                                    <a:pt x="1784429" y="4214232"/>
                                    <a:pt x="1783231" y="4214631"/>
                                  </a:cubicBezTo>
                                  <a:lnTo>
                                    <a:pt x="1768062" y="4223415"/>
                                  </a:lnTo>
                                  <a:lnTo>
                                    <a:pt x="1767263" y="4223814"/>
                                  </a:lnTo>
                                  <a:cubicBezTo>
                                    <a:pt x="1766465" y="4223814"/>
                                    <a:pt x="1765667" y="4223415"/>
                                    <a:pt x="1765267" y="4222616"/>
                                  </a:cubicBezTo>
                                  <a:cubicBezTo>
                                    <a:pt x="1764868" y="4221818"/>
                                    <a:pt x="1764868" y="4220221"/>
                                    <a:pt x="1766066" y="4219822"/>
                                  </a:cubicBezTo>
                                  <a:close/>
                                  <a:moveTo>
                                    <a:pt x="7171776" y="4207147"/>
                                  </a:moveTo>
                                  <a:cubicBezTo>
                                    <a:pt x="7174371" y="4206548"/>
                                    <a:pt x="7177764" y="4206448"/>
                                    <a:pt x="7181158" y="4208244"/>
                                  </a:cubicBezTo>
                                  <a:cubicBezTo>
                                    <a:pt x="7188742" y="4212236"/>
                                    <a:pt x="7188343" y="4219821"/>
                                    <a:pt x="7188343" y="4220220"/>
                                  </a:cubicBezTo>
                                  <a:cubicBezTo>
                                    <a:pt x="7188343" y="4220220"/>
                                    <a:pt x="7188343" y="4223015"/>
                                    <a:pt x="7191936" y="4225011"/>
                                  </a:cubicBezTo>
                                  <a:cubicBezTo>
                                    <a:pt x="7195529" y="4226608"/>
                                    <a:pt x="7197924" y="4225011"/>
                                    <a:pt x="7197924" y="4225011"/>
                                  </a:cubicBezTo>
                                  <a:lnTo>
                                    <a:pt x="7198323" y="4225011"/>
                                  </a:lnTo>
                                  <a:lnTo>
                                    <a:pt x="7198722" y="4224612"/>
                                  </a:lnTo>
                                  <a:cubicBezTo>
                                    <a:pt x="7200718" y="4223414"/>
                                    <a:pt x="7205509" y="4221019"/>
                                    <a:pt x="7211896" y="4224212"/>
                                  </a:cubicBezTo>
                                  <a:cubicBezTo>
                                    <a:pt x="7218682" y="4227805"/>
                                    <a:pt x="7219082" y="4235390"/>
                                    <a:pt x="7219082" y="4235789"/>
                                  </a:cubicBezTo>
                                  <a:lnTo>
                                    <a:pt x="7219082" y="4236188"/>
                                  </a:lnTo>
                                  <a:cubicBezTo>
                                    <a:pt x="7219082" y="4236188"/>
                                    <a:pt x="7219082" y="4238983"/>
                                    <a:pt x="7222674" y="4240979"/>
                                  </a:cubicBezTo>
                                  <a:cubicBezTo>
                                    <a:pt x="7226267" y="4242975"/>
                                    <a:pt x="7229062" y="4240979"/>
                                    <a:pt x="7229062" y="4240979"/>
                                  </a:cubicBezTo>
                                  <a:lnTo>
                                    <a:pt x="7229461" y="4240979"/>
                                  </a:lnTo>
                                  <a:cubicBezTo>
                                    <a:pt x="7229860" y="4240580"/>
                                    <a:pt x="7237046" y="4236588"/>
                                    <a:pt x="7243433" y="4240180"/>
                                  </a:cubicBezTo>
                                  <a:cubicBezTo>
                                    <a:pt x="7251018" y="4244172"/>
                                    <a:pt x="7250618" y="4251758"/>
                                    <a:pt x="7250618" y="4252157"/>
                                  </a:cubicBezTo>
                                  <a:cubicBezTo>
                                    <a:pt x="7250618" y="4252157"/>
                                    <a:pt x="7250618" y="4254952"/>
                                    <a:pt x="7254211" y="4256948"/>
                                  </a:cubicBezTo>
                                  <a:cubicBezTo>
                                    <a:pt x="7255409" y="4257347"/>
                                    <a:pt x="7256207" y="4257746"/>
                                    <a:pt x="7257405" y="4257746"/>
                                  </a:cubicBezTo>
                                  <a:lnTo>
                                    <a:pt x="7261796" y="4258145"/>
                                  </a:lnTo>
                                  <a:cubicBezTo>
                                    <a:pt x="7263792" y="4258145"/>
                                    <a:pt x="7265389" y="4260141"/>
                                    <a:pt x="7265389" y="4262137"/>
                                  </a:cubicBezTo>
                                  <a:cubicBezTo>
                                    <a:pt x="7264990" y="4264533"/>
                                    <a:pt x="7263393" y="4266129"/>
                                    <a:pt x="7259800" y="4266529"/>
                                  </a:cubicBezTo>
                                  <a:lnTo>
                                    <a:pt x="7253812" y="4266129"/>
                                  </a:lnTo>
                                  <a:cubicBezTo>
                                    <a:pt x="7252215" y="4265730"/>
                                    <a:pt x="7250618" y="4265331"/>
                                    <a:pt x="7249022" y="4264533"/>
                                  </a:cubicBezTo>
                                  <a:cubicBezTo>
                                    <a:pt x="7241437" y="4260541"/>
                                    <a:pt x="7241836" y="4252956"/>
                                    <a:pt x="7241836" y="4252557"/>
                                  </a:cubicBezTo>
                                  <a:cubicBezTo>
                                    <a:pt x="7241836" y="4252557"/>
                                    <a:pt x="7242235" y="4249761"/>
                                    <a:pt x="7238642" y="4247765"/>
                                  </a:cubicBezTo>
                                  <a:cubicBezTo>
                                    <a:pt x="7235848" y="4246168"/>
                                    <a:pt x="7232255" y="4247765"/>
                                    <a:pt x="7231856" y="4248164"/>
                                  </a:cubicBezTo>
                                  <a:cubicBezTo>
                                    <a:pt x="7230658" y="4248963"/>
                                    <a:pt x="7225070" y="4252157"/>
                                    <a:pt x="7218283" y="4248564"/>
                                  </a:cubicBezTo>
                                  <a:cubicBezTo>
                                    <a:pt x="7211497" y="4244971"/>
                                    <a:pt x="7211098" y="4238584"/>
                                    <a:pt x="7211098" y="4236987"/>
                                  </a:cubicBezTo>
                                  <a:cubicBezTo>
                                    <a:pt x="7210698" y="4236588"/>
                                    <a:pt x="7210299" y="4233394"/>
                                    <a:pt x="7207505" y="4231797"/>
                                  </a:cubicBezTo>
                                  <a:cubicBezTo>
                                    <a:pt x="7204311" y="4230200"/>
                                    <a:pt x="7202315" y="4231398"/>
                                    <a:pt x="7201517" y="4231797"/>
                                  </a:cubicBezTo>
                                  <a:lnTo>
                                    <a:pt x="7201118" y="4231797"/>
                                  </a:lnTo>
                                  <a:cubicBezTo>
                                    <a:pt x="7199920" y="4232596"/>
                                    <a:pt x="7194730" y="4235789"/>
                                    <a:pt x="7187545" y="4232196"/>
                                  </a:cubicBezTo>
                                  <a:cubicBezTo>
                                    <a:pt x="7179960" y="4228204"/>
                                    <a:pt x="7180359" y="4221019"/>
                                    <a:pt x="7180359" y="4220220"/>
                                  </a:cubicBezTo>
                                  <a:cubicBezTo>
                                    <a:pt x="7180758" y="4220220"/>
                                    <a:pt x="7180359" y="4217027"/>
                                    <a:pt x="7177165" y="4215430"/>
                                  </a:cubicBezTo>
                                  <a:cubicBezTo>
                                    <a:pt x="7174370" y="4213833"/>
                                    <a:pt x="7170777" y="4215430"/>
                                    <a:pt x="7170378" y="4215829"/>
                                  </a:cubicBezTo>
                                  <a:cubicBezTo>
                                    <a:pt x="7169181" y="4216628"/>
                                    <a:pt x="7163592" y="4219821"/>
                                    <a:pt x="7156805" y="4216228"/>
                                  </a:cubicBezTo>
                                  <a:lnTo>
                                    <a:pt x="7154410" y="4214632"/>
                                  </a:lnTo>
                                  <a:cubicBezTo>
                                    <a:pt x="7152414" y="4213833"/>
                                    <a:pt x="7151616" y="4211438"/>
                                    <a:pt x="7152813" y="4209442"/>
                                  </a:cubicBezTo>
                                  <a:cubicBezTo>
                                    <a:pt x="7153612" y="4207446"/>
                                    <a:pt x="7156007" y="4206648"/>
                                    <a:pt x="7158003" y="4207845"/>
                                  </a:cubicBezTo>
                                  <a:lnTo>
                                    <a:pt x="7160398" y="4209043"/>
                                  </a:lnTo>
                                  <a:cubicBezTo>
                                    <a:pt x="7163991" y="4211039"/>
                                    <a:pt x="7166785" y="4209043"/>
                                    <a:pt x="7166785" y="4209043"/>
                                  </a:cubicBezTo>
                                  <a:lnTo>
                                    <a:pt x="7167185" y="4209043"/>
                                  </a:lnTo>
                                  <a:cubicBezTo>
                                    <a:pt x="7167385" y="4208843"/>
                                    <a:pt x="7169181" y="4207746"/>
                                    <a:pt x="7171776" y="4207147"/>
                                  </a:cubicBezTo>
                                  <a:close/>
                                  <a:moveTo>
                                    <a:pt x="1840309" y="4203853"/>
                                  </a:moveTo>
                                  <a:lnTo>
                                    <a:pt x="1857076" y="4208644"/>
                                  </a:lnTo>
                                  <a:cubicBezTo>
                                    <a:pt x="1857875" y="4209043"/>
                                    <a:pt x="1858673" y="4210241"/>
                                    <a:pt x="1858274" y="4211438"/>
                                  </a:cubicBezTo>
                                  <a:cubicBezTo>
                                    <a:pt x="1858274" y="4212237"/>
                                    <a:pt x="1857476" y="4213035"/>
                                    <a:pt x="1856677" y="4213035"/>
                                  </a:cubicBezTo>
                                  <a:lnTo>
                                    <a:pt x="1855879" y="4213035"/>
                                  </a:lnTo>
                                  <a:lnTo>
                                    <a:pt x="1839111" y="4208244"/>
                                  </a:lnTo>
                                  <a:cubicBezTo>
                                    <a:pt x="1837914" y="4207845"/>
                                    <a:pt x="1837115" y="4206647"/>
                                    <a:pt x="1837515" y="4205450"/>
                                  </a:cubicBezTo>
                                  <a:cubicBezTo>
                                    <a:pt x="1837914" y="4204252"/>
                                    <a:pt x="1839111" y="4203454"/>
                                    <a:pt x="1840309" y="4203853"/>
                                  </a:cubicBezTo>
                                  <a:close/>
                                  <a:moveTo>
                                    <a:pt x="1778044" y="4199462"/>
                                  </a:moveTo>
                                  <a:cubicBezTo>
                                    <a:pt x="1779241" y="4199462"/>
                                    <a:pt x="1780439" y="4200260"/>
                                    <a:pt x="1780439" y="4201458"/>
                                  </a:cubicBezTo>
                                  <a:cubicBezTo>
                                    <a:pt x="1780838" y="4202656"/>
                                    <a:pt x="1780040" y="4203853"/>
                                    <a:pt x="1778443" y="4203853"/>
                                  </a:cubicBezTo>
                                  <a:lnTo>
                                    <a:pt x="1760878" y="4206249"/>
                                  </a:lnTo>
                                  <a:cubicBezTo>
                                    <a:pt x="1759680" y="4206249"/>
                                    <a:pt x="1758483" y="4205451"/>
                                    <a:pt x="1758483" y="4204253"/>
                                  </a:cubicBezTo>
                                  <a:cubicBezTo>
                                    <a:pt x="1758483" y="4203055"/>
                                    <a:pt x="1759281" y="4201857"/>
                                    <a:pt x="1760479" y="4201857"/>
                                  </a:cubicBezTo>
                                  <a:close/>
                                  <a:moveTo>
                                    <a:pt x="1857477" y="4189482"/>
                                  </a:moveTo>
                                  <a:cubicBezTo>
                                    <a:pt x="1858674" y="4189082"/>
                                    <a:pt x="1859473" y="4189881"/>
                                    <a:pt x="1859872" y="4191477"/>
                                  </a:cubicBezTo>
                                  <a:cubicBezTo>
                                    <a:pt x="1859872" y="4192675"/>
                                    <a:pt x="1859073" y="4193873"/>
                                    <a:pt x="1857876" y="4193873"/>
                                  </a:cubicBezTo>
                                  <a:lnTo>
                                    <a:pt x="1840310" y="4196269"/>
                                  </a:lnTo>
                                  <a:cubicBezTo>
                                    <a:pt x="1839112" y="4196269"/>
                                    <a:pt x="1837915" y="4195470"/>
                                    <a:pt x="1837915" y="4194273"/>
                                  </a:cubicBezTo>
                                  <a:cubicBezTo>
                                    <a:pt x="1837915" y="4193074"/>
                                    <a:pt x="1838713" y="4191877"/>
                                    <a:pt x="1839911" y="4191877"/>
                                  </a:cubicBezTo>
                                  <a:close/>
                                  <a:moveTo>
                                    <a:pt x="485622" y="4188384"/>
                                  </a:moveTo>
                                  <a:cubicBezTo>
                                    <a:pt x="488217" y="4187785"/>
                                    <a:pt x="491610" y="4187685"/>
                                    <a:pt x="495004" y="4189482"/>
                                  </a:cubicBezTo>
                                  <a:cubicBezTo>
                                    <a:pt x="502588" y="4193474"/>
                                    <a:pt x="502189" y="4201059"/>
                                    <a:pt x="502189" y="4201458"/>
                                  </a:cubicBezTo>
                                  <a:cubicBezTo>
                                    <a:pt x="502189" y="4201458"/>
                                    <a:pt x="502189" y="4204252"/>
                                    <a:pt x="505782" y="4206248"/>
                                  </a:cubicBezTo>
                                  <a:cubicBezTo>
                                    <a:pt x="509375" y="4207845"/>
                                    <a:pt x="511770" y="4206248"/>
                                    <a:pt x="511770" y="4206248"/>
                                  </a:cubicBezTo>
                                  <a:lnTo>
                                    <a:pt x="512169" y="4206248"/>
                                  </a:lnTo>
                                  <a:lnTo>
                                    <a:pt x="512568" y="4205849"/>
                                  </a:lnTo>
                                  <a:cubicBezTo>
                                    <a:pt x="514564" y="4204651"/>
                                    <a:pt x="519355" y="4202256"/>
                                    <a:pt x="525742" y="4205450"/>
                                  </a:cubicBezTo>
                                  <a:cubicBezTo>
                                    <a:pt x="532528" y="4209043"/>
                                    <a:pt x="532927" y="4216627"/>
                                    <a:pt x="532927" y="4217027"/>
                                  </a:cubicBezTo>
                                  <a:lnTo>
                                    <a:pt x="532927" y="4217426"/>
                                  </a:lnTo>
                                  <a:cubicBezTo>
                                    <a:pt x="532927" y="4217426"/>
                                    <a:pt x="532927" y="4220220"/>
                                    <a:pt x="536520" y="4222216"/>
                                  </a:cubicBezTo>
                                  <a:cubicBezTo>
                                    <a:pt x="540113" y="4224212"/>
                                    <a:pt x="542907" y="4222216"/>
                                    <a:pt x="542907" y="4222216"/>
                                  </a:cubicBezTo>
                                  <a:lnTo>
                                    <a:pt x="543307" y="4222216"/>
                                  </a:lnTo>
                                  <a:cubicBezTo>
                                    <a:pt x="543706" y="4221817"/>
                                    <a:pt x="550891" y="4217825"/>
                                    <a:pt x="557279" y="4221418"/>
                                  </a:cubicBezTo>
                                  <a:cubicBezTo>
                                    <a:pt x="564863" y="4225410"/>
                                    <a:pt x="564464" y="4232995"/>
                                    <a:pt x="564464" y="4233395"/>
                                  </a:cubicBezTo>
                                  <a:cubicBezTo>
                                    <a:pt x="564464" y="4233395"/>
                                    <a:pt x="564464" y="4236189"/>
                                    <a:pt x="568057" y="4238185"/>
                                  </a:cubicBezTo>
                                  <a:cubicBezTo>
                                    <a:pt x="569255" y="4238584"/>
                                    <a:pt x="570053" y="4238983"/>
                                    <a:pt x="571251" y="4238983"/>
                                  </a:cubicBezTo>
                                  <a:lnTo>
                                    <a:pt x="575642" y="4239383"/>
                                  </a:lnTo>
                                  <a:cubicBezTo>
                                    <a:pt x="577638" y="4239383"/>
                                    <a:pt x="579235" y="4241379"/>
                                    <a:pt x="579235" y="4243375"/>
                                  </a:cubicBezTo>
                                  <a:cubicBezTo>
                                    <a:pt x="579235" y="4245371"/>
                                    <a:pt x="577239" y="4246967"/>
                                    <a:pt x="573646" y="4247367"/>
                                  </a:cubicBezTo>
                                  <a:lnTo>
                                    <a:pt x="567658" y="4246967"/>
                                  </a:lnTo>
                                  <a:cubicBezTo>
                                    <a:pt x="566061" y="4246568"/>
                                    <a:pt x="564464" y="4246169"/>
                                    <a:pt x="562867" y="4245371"/>
                                  </a:cubicBezTo>
                                  <a:cubicBezTo>
                                    <a:pt x="555283" y="4241379"/>
                                    <a:pt x="555682" y="4233794"/>
                                    <a:pt x="555682" y="4233395"/>
                                  </a:cubicBezTo>
                                  <a:cubicBezTo>
                                    <a:pt x="555682" y="4233395"/>
                                    <a:pt x="556081" y="4230599"/>
                                    <a:pt x="552488" y="4228603"/>
                                  </a:cubicBezTo>
                                  <a:cubicBezTo>
                                    <a:pt x="549694" y="4227006"/>
                                    <a:pt x="546101" y="4228603"/>
                                    <a:pt x="545702" y="4229002"/>
                                  </a:cubicBezTo>
                                  <a:cubicBezTo>
                                    <a:pt x="544504" y="4229801"/>
                                    <a:pt x="538915" y="4232995"/>
                                    <a:pt x="532129" y="4229402"/>
                                  </a:cubicBezTo>
                                  <a:cubicBezTo>
                                    <a:pt x="525343" y="4225809"/>
                                    <a:pt x="524943" y="4219422"/>
                                    <a:pt x="524943" y="4217825"/>
                                  </a:cubicBezTo>
                                  <a:cubicBezTo>
                                    <a:pt x="524544" y="4217426"/>
                                    <a:pt x="524145" y="4214232"/>
                                    <a:pt x="521351" y="4212635"/>
                                  </a:cubicBezTo>
                                  <a:cubicBezTo>
                                    <a:pt x="518157" y="4211039"/>
                                    <a:pt x="516161" y="4212236"/>
                                    <a:pt x="515363" y="4212635"/>
                                  </a:cubicBezTo>
                                  <a:lnTo>
                                    <a:pt x="514964" y="4212635"/>
                                  </a:lnTo>
                                  <a:cubicBezTo>
                                    <a:pt x="513766" y="4213434"/>
                                    <a:pt x="508576" y="4216627"/>
                                    <a:pt x="501391" y="4213035"/>
                                  </a:cubicBezTo>
                                  <a:cubicBezTo>
                                    <a:pt x="493806" y="4209043"/>
                                    <a:pt x="494205" y="4201857"/>
                                    <a:pt x="494205" y="4201059"/>
                                  </a:cubicBezTo>
                                  <a:cubicBezTo>
                                    <a:pt x="494604" y="4201059"/>
                                    <a:pt x="494205" y="4197865"/>
                                    <a:pt x="491012" y="4196268"/>
                                  </a:cubicBezTo>
                                  <a:cubicBezTo>
                                    <a:pt x="488217" y="4194671"/>
                                    <a:pt x="484624" y="4196268"/>
                                    <a:pt x="484225" y="4196667"/>
                                  </a:cubicBezTo>
                                  <a:cubicBezTo>
                                    <a:pt x="483028" y="4197466"/>
                                    <a:pt x="477439" y="4200659"/>
                                    <a:pt x="470652" y="4197067"/>
                                  </a:cubicBezTo>
                                  <a:lnTo>
                                    <a:pt x="468257" y="4195470"/>
                                  </a:lnTo>
                                  <a:cubicBezTo>
                                    <a:pt x="466261" y="4194671"/>
                                    <a:pt x="465463" y="4192276"/>
                                    <a:pt x="466660" y="4190280"/>
                                  </a:cubicBezTo>
                                  <a:cubicBezTo>
                                    <a:pt x="467459" y="4188284"/>
                                    <a:pt x="469854" y="4187486"/>
                                    <a:pt x="471850" y="4188683"/>
                                  </a:cubicBezTo>
                                  <a:lnTo>
                                    <a:pt x="474245" y="4190280"/>
                                  </a:lnTo>
                                  <a:cubicBezTo>
                                    <a:pt x="477838" y="4192276"/>
                                    <a:pt x="480632" y="4190280"/>
                                    <a:pt x="480632" y="4190280"/>
                                  </a:cubicBezTo>
                                  <a:lnTo>
                                    <a:pt x="481032" y="4190280"/>
                                  </a:lnTo>
                                  <a:cubicBezTo>
                                    <a:pt x="481231" y="4190080"/>
                                    <a:pt x="483028" y="4188982"/>
                                    <a:pt x="485622" y="4188384"/>
                                  </a:cubicBezTo>
                                  <a:close/>
                                  <a:moveTo>
                                    <a:pt x="1762473" y="4182297"/>
                                  </a:moveTo>
                                  <a:lnTo>
                                    <a:pt x="1779239" y="4187088"/>
                                  </a:lnTo>
                                  <a:cubicBezTo>
                                    <a:pt x="1780437" y="4187487"/>
                                    <a:pt x="1781235" y="4188685"/>
                                    <a:pt x="1780836" y="4189882"/>
                                  </a:cubicBezTo>
                                  <a:cubicBezTo>
                                    <a:pt x="1780836" y="4190681"/>
                                    <a:pt x="1780038" y="4191479"/>
                                    <a:pt x="1779239" y="4191479"/>
                                  </a:cubicBezTo>
                                  <a:lnTo>
                                    <a:pt x="1778441" y="4191479"/>
                                  </a:lnTo>
                                  <a:lnTo>
                                    <a:pt x="1761675" y="4186688"/>
                                  </a:lnTo>
                                  <a:cubicBezTo>
                                    <a:pt x="1760876" y="4186289"/>
                                    <a:pt x="1760078" y="4185091"/>
                                    <a:pt x="1759679" y="4183893"/>
                                  </a:cubicBezTo>
                                  <a:cubicBezTo>
                                    <a:pt x="1760078" y="4182696"/>
                                    <a:pt x="1761275" y="4181897"/>
                                    <a:pt x="1762473" y="4182297"/>
                                  </a:cubicBezTo>
                                  <a:close/>
                                  <a:moveTo>
                                    <a:pt x="7188542" y="4175211"/>
                                  </a:moveTo>
                                  <a:cubicBezTo>
                                    <a:pt x="7191137" y="4174612"/>
                                    <a:pt x="7194530" y="4174512"/>
                                    <a:pt x="7197924" y="4176308"/>
                                  </a:cubicBezTo>
                                  <a:cubicBezTo>
                                    <a:pt x="7205508" y="4180300"/>
                                    <a:pt x="7205109" y="4187885"/>
                                    <a:pt x="7205109" y="4188284"/>
                                  </a:cubicBezTo>
                                  <a:cubicBezTo>
                                    <a:pt x="7205109" y="4188284"/>
                                    <a:pt x="7205109" y="4191079"/>
                                    <a:pt x="7208702" y="4193075"/>
                                  </a:cubicBezTo>
                                  <a:cubicBezTo>
                                    <a:pt x="7212295" y="4194672"/>
                                    <a:pt x="7214690" y="4193075"/>
                                    <a:pt x="7214690" y="4193075"/>
                                  </a:cubicBezTo>
                                  <a:lnTo>
                                    <a:pt x="7215089" y="4193075"/>
                                  </a:lnTo>
                                  <a:lnTo>
                                    <a:pt x="7215488" y="4192676"/>
                                  </a:lnTo>
                                  <a:cubicBezTo>
                                    <a:pt x="7217484" y="4191478"/>
                                    <a:pt x="7222275" y="4189083"/>
                                    <a:pt x="7228662" y="4192276"/>
                                  </a:cubicBezTo>
                                  <a:cubicBezTo>
                                    <a:pt x="7235448" y="4195869"/>
                                    <a:pt x="7235847" y="4203454"/>
                                    <a:pt x="7235847" y="4203853"/>
                                  </a:cubicBezTo>
                                  <a:lnTo>
                                    <a:pt x="7235847" y="4204252"/>
                                  </a:lnTo>
                                  <a:cubicBezTo>
                                    <a:pt x="7235847" y="4204252"/>
                                    <a:pt x="7235847" y="4207047"/>
                                    <a:pt x="7239440" y="4209043"/>
                                  </a:cubicBezTo>
                                  <a:cubicBezTo>
                                    <a:pt x="7243033" y="4211039"/>
                                    <a:pt x="7245827" y="4209043"/>
                                    <a:pt x="7245827" y="4209043"/>
                                  </a:cubicBezTo>
                                  <a:lnTo>
                                    <a:pt x="7246227" y="4209043"/>
                                  </a:lnTo>
                                  <a:cubicBezTo>
                                    <a:pt x="7246626" y="4208644"/>
                                    <a:pt x="7253811" y="4204652"/>
                                    <a:pt x="7260198" y="4208244"/>
                                  </a:cubicBezTo>
                                  <a:cubicBezTo>
                                    <a:pt x="7267783" y="4212236"/>
                                    <a:pt x="7267384" y="4219822"/>
                                    <a:pt x="7267384" y="4220221"/>
                                  </a:cubicBezTo>
                                  <a:cubicBezTo>
                                    <a:pt x="7267384" y="4220221"/>
                                    <a:pt x="7267384" y="4223016"/>
                                    <a:pt x="7270977" y="4225012"/>
                                  </a:cubicBezTo>
                                  <a:cubicBezTo>
                                    <a:pt x="7272174" y="4225411"/>
                                    <a:pt x="7272973" y="4225810"/>
                                    <a:pt x="7274170" y="4225810"/>
                                  </a:cubicBezTo>
                                  <a:lnTo>
                                    <a:pt x="7278562" y="4226209"/>
                                  </a:lnTo>
                                  <a:cubicBezTo>
                                    <a:pt x="7280558" y="4226209"/>
                                    <a:pt x="7282154" y="4228205"/>
                                    <a:pt x="7282154" y="4230201"/>
                                  </a:cubicBezTo>
                                  <a:cubicBezTo>
                                    <a:pt x="7282154" y="4232197"/>
                                    <a:pt x="7280558" y="4233794"/>
                                    <a:pt x="7276566" y="4234193"/>
                                  </a:cubicBezTo>
                                  <a:lnTo>
                                    <a:pt x="7270578" y="4233794"/>
                                  </a:lnTo>
                                  <a:cubicBezTo>
                                    <a:pt x="7268981" y="4233395"/>
                                    <a:pt x="7267384" y="4232996"/>
                                    <a:pt x="7265787" y="4232197"/>
                                  </a:cubicBezTo>
                                  <a:cubicBezTo>
                                    <a:pt x="7258202" y="4228205"/>
                                    <a:pt x="7258602" y="4220621"/>
                                    <a:pt x="7258602" y="4220221"/>
                                  </a:cubicBezTo>
                                  <a:cubicBezTo>
                                    <a:pt x="7258602" y="4220221"/>
                                    <a:pt x="7259001" y="4217426"/>
                                    <a:pt x="7255408" y="4215430"/>
                                  </a:cubicBezTo>
                                  <a:cubicBezTo>
                                    <a:pt x="7252614" y="4213833"/>
                                    <a:pt x="7249021" y="4215430"/>
                                    <a:pt x="7248622" y="4215829"/>
                                  </a:cubicBezTo>
                                  <a:cubicBezTo>
                                    <a:pt x="7247424" y="4216628"/>
                                    <a:pt x="7241835" y="4219822"/>
                                    <a:pt x="7235049" y="4216228"/>
                                  </a:cubicBezTo>
                                  <a:cubicBezTo>
                                    <a:pt x="7228263" y="4212636"/>
                                    <a:pt x="7227863" y="4206248"/>
                                    <a:pt x="7227863" y="4204652"/>
                                  </a:cubicBezTo>
                                  <a:cubicBezTo>
                                    <a:pt x="7227464" y="4204252"/>
                                    <a:pt x="7227065" y="4201059"/>
                                    <a:pt x="7224271" y="4199462"/>
                                  </a:cubicBezTo>
                                  <a:cubicBezTo>
                                    <a:pt x="7221077" y="4197865"/>
                                    <a:pt x="7219081" y="4199063"/>
                                    <a:pt x="7218283" y="4199462"/>
                                  </a:cubicBezTo>
                                  <a:lnTo>
                                    <a:pt x="7217884" y="4199462"/>
                                  </a:lnTo>
                                  <a:cubicBezTo>
                                    <a:pt x="7216686" y="4200260"/>
                                    <a:pt x="7211496" y="4203454"/>
                                    <a:pt x="7204311" y="4199861"/>
                                  </a:cubicBezTo>
                                  <a:cubicBezTo>
                                    <a:pt x="7196726" y="4195869"/>
                                    <a:pt x="7197125" y="4188684"/>
                                    <a:pt x="7197125" y="4187885"/>
                                  </a:cubicBezTo>
                                  <a:cubicBezTo>
                                    <a:pt x="7197524" y="4187885"/>
                                    <a:pt x="7197125" y="4184692"/>
                                    <a:pt x="7193931" y="4183095"/>
                                  </a:cubicBezTo>
                                  <a:cubicBezTo>
                                    <a:pt x="7191136" y="4181498"/>
                                    <a:pt x="7187543" y="4183095"/>
                                    <a:pt x="7187144" y="4183494"/>
                                  </a:cubicBezTo>
                                  <a:cubicBezTo>
                                    <a:pt x="7185947" y="4184292"/>
                                    <a:pt x="7180358" y="4187486"/>
                                    <a:pt x="7173572" y="4183893"/>
                                  </a:cubicBezTo>
                                  <a:lnTo>
                                    <a:pt x="7171176" y="4182296"/>
                                  </a:lnTo>
                                  <a:cubicBezTo>
                                    <a:pt x="7169180" y="4181498"/>
                                    <a:pt x="7168382" y="4179103"/>
                                    <a:pt x="7169580" y="4177107"/>
                                  </a:cubicBezTo>
                                  <a:cubicBezTo>
                                    <a:pt x="7170378" y="4175111"/>
                                    <a:pt x="7172773" y="4174312"/>
                                    <a:pt x="7174769" y="4175510"/>
                                  </a:cubicBezTo>
                                  <a:lnTo>
                                    <a:pt x="7177164" y="4177107"/>
                                  </a:lnTo>
                                  <a:cubicBezTo>
                                    <a:pt x="7180757" y="4179103"/>
                                    <a:pt x="7183552" y="4177107"/>
                                    <a:pt x="7183552" y="4177107"/>
                                  </a:cubicBezTo>
                                  <a:lnTo>
                                    <a:pt x="7183951" y="4177107"/>
                                  </a:lnTo>
                                  <a:cubicBezTo>
                                    <a:pt x="7184151" y="4176907"/>
                                    <a:pt x="7185947" y="4175810"/>
                                    <a:pt x="7188542" y="4175211"/>
                                  </a:cubicBezTo>
                                  <a:close/>
                                  <a:moveTo>
                                    <a:pt x="1850689" y="4171917"/>
                                  </a:moveTo>
                                  <a:cubicBezTo>
                                    <a:pt x="1851488" y="4171518"/>
                                    <a:pt x="1853084" y="4171518"/>
                                    <a:pt x="1853484" y="4172716"/>
                                  </a:cubicBezTo>
                                  <a:cubicBezTo>
                                    <a:pt x="1853883" y="4173514"/>
                                    <a:pt x="1853883" y="4175111"/>
                                    <a:pt x="1852685" y="4175510"/>
                                  </a:cubicBezTo>
                                  <a:lnTo>
                                    <a:pt x="1837515" y="4184294"/>
                                  </a:lnTo>
                                  <a:lnTo>
                                    <a:pt x="1836716" y="4184693"/>
                                  </a:lnTo>
                                  <a:cubicBezTo>
                                    <a:pt x="1835918" y="4184693"/>
                                    <a:pt x="1835119" y="4184294"/>
                                    <a:pt x="1834720" y="4183495"/>
                                  </a:cubicBezTo>
                                  <a:cubicBezTo>
                                    <a:pt x="1833922" y="4182298"/>
                                    <a:pt x="1834321" y="4181100"/>
                                    <a:pt x="1835519" y="4180701"/>
                                  </a:cubicBezTo>
                                  <a:close/>
                                  <a:moveTo>
                                    <a:pt x="1772054" y="4166328"/>
                                  </a:moveTo>
                                  <a:lnTo>
                                    <a:pt x="1786027" y="4177108"/>
                                  </a:lnTo>
                                  <a:cubicBezTo>
                                    <a:pt x="1786826" y="4177507"/>
                                    <a:pt x="1787224" y="4179104"/>
                                    <a:pt x="1786427" y="4179902"/>
                                  </a:cubicBezTo>
                                  <a:cubicBezTo>
                                    <a:pt x="1786027" y="4180301"/>
                                    <a:pt x="1785228" y="4180700"/>
                                    <a:pt x="1784829" y="4180700"/>
                                  </a:cubicBezTo>
                                  <a:cubicBezTo>
                                    <a:pt x="1784430" y="4180700"/>
                                    <a:pt x="1783631" y="4180700"/>
                                    <a:pt x="1783233" y="4180301"/>
                                  </a:cubicBezTo>
                                  <a:lnTo>
                                    <a:pt x="1769659" y="4169522"/>
                                  </a:lnTo>
                                  <a:cubicBezTo>
                                    <a:pt x="1768861" y="4169123"/>
                                    <a:pt x="1768462" y="4167526"/>
                                    <a:pt x="1769260" y="4166727"/>
                                  </a:cubicBezTo>
                                  <a:cubicBezTo>
                                    <a:pt x="1769659" y="4165929"/>
                                    <a:pt x="1771256" y="4165530"/>
                                    <a:pt x="1772054" y="4166328"/>
                                  </a:cubicBezTo>
                                  <a:close/>
                                  <a:moveTo>
                                    <a:pt x="1840710" y="4157546"/>
                                  </a:moveTo>
                                  <a:cubicBezTo>
                                    <a:pt x="1841508" y="4157945"/>
                                    <a:pt x="1841907" y="4159542"/>
                                    <a:pt x="1841109" y="4160340"/>
                                  </a:cubicBezTo>
                                  <a:lnTo>
                                    <a:pt x="1830330" y="4174313"/>
                                  </a:lnTo>
                                  <a:cubicBezTo>
                                    <a:pt x="1829931" y="4174713"/>
                                    <a:pt x="1829132" y="4175112"/>
                                    <a:pt x="1828733" y="4175112"/>
                                  </a:cubicBezTo>
                                  <a:cubicBezTo>
                                    <a:pt x="1828334" y="4175112"/>
                                    <a:pt x="1827535" y="4175112"/>
                                    <a:pt x="1827136" y="4174713"/>
                                  </a:cubicBezTo>
                                  <a:cubicBezTo>
                                    <a:pt x="1825938" y="4173914"/>
                                    <a:pt x="1825938" y="4172717"/>
                                    <a:pt x="1827136" y="4171918"/>
                                  </a:cubicBezTo>
                                  <a:lnTo>
                                    <a:pt x="1837915" y="4157945"/>
                                  </a:lnTo>
                                  <a:cubicBezTo>
                                    <a:pt x="1838315" y="4157147"/>
                                    <a:pt x="1839911" y="4156748"/>
                                    <a:pt x="1840710" y="4157546"/>
                                  </a:cubicBezTo>
                                  <a:close/>
                                  <a:moveTo>
                                    <a:pt x="1784030" y="4153554"/>
                                  </a:moveTo>
                                  <a:cubicBezTo>
                                    <a:pt x="1784827" y="4153155"/>
                                    <a:pt x="1786424" y="4153155"/>
                                    <a:pt x="1786824" y="4154353"/>
                                  </a:cubicBezTo>
                                  <a:lnTo>
                                    <a:pt x="1795607" y="4169523"/>
                                  </a:lnTo>
                                  <a:cubicBezTo>
                                    <a:pt x="1796006" y="4170322"/>
                                    <a:pt x="1796006" y="4171919"/>
                                    <a:pt x="1794808" y="4172318"/>
                                  </a:cubicBezTo>
                                  <a:lnTo>
                                    <a:pt x="1794010" y="4172717"/>
                                  </a:lnTo>
                                  <a:cubicBezTo>
                                    <a:pt x="1793211" y="4172717"/>
                                    <a:pt x="1792413" y="4172318"/>
                                    <a:pt x="1792014" y="4171519"/>
                                  </a:cubicBezTo>
                                  <a:lnTo>
                                    <a:pt x="1783230" y="4156349"/>
                                  </a:lnTo>
                                  <a:cubicBezTo>
                                    <a:pt x="1782831" y="4155550"/>
                                    <a:pt x="1782831" y="4153954"/>
                                    <a:pt x="1784030" y="4153554"/>
                                  </a:cubicBezTo>
                                  <a:close/>
                                  <a:moveTo>
                                    <a:pt x="1822745" y="4148764"/>
                                  </a:moveTo>
                                  <a:cubicBezTo>
                                    <a:pt x="1823943" y="4149163"/>
                                    <a:pt x="1824742" y="4150360"/>
                                    <a:pt x="1824343" y="4151558"/>
                                  </a:cubicBezTo>
                                  <a:lnTo>
                                    <a:pt x="1819551" y="4168325"/>
                                  </a:lnTo>
                                  <a:cubicBezTo>
                                    <a:pt x="1819551" y="4169124"/>
                                    <a:pt x="1818753" y="4169922"/>
                                    <a:pt x="1817954" y="4169922"/>
                                  </a:cubicBezTo>
                                  <a:lnTo>
                                    <a:pt x="1817156" y="4169922"/>
                                  </a:lnTo>
                                  <a:cubicBezTo>
                                    <a:pt x="1815957" y="4169523"/>
                                    <a:pt x="1815159" y="4168325"/>
                                    <a:pt x="1815159" y="4167128"/>
                                  </a:cubicBezTo>
                                  <a:lnTo>
                                    <a:pt x="1819950" y="4150360"/>
                                  </a:lnTo>
                                  <a:cubicBezTo>
                                    <a:pt x="1820350" y="4149163"/>
                                    <a:pt x="1821547" y="4148364"/>
                                    <a:pt x="1822745" y="4148764"/>
                                  </a:cubicBezTo>
                                  <a:close/>
                                  <a:moveTo>
                                    <a:pt x="1802793" y="4147167"/>
                                  </a:moveTo>
                                  <a:cubicBezTo>
                                    <a:pt x="1803990" y="4147167"/>
                                    <a:pt x="1805188" y="4147965"/>
                                    <a:pt x="1805188" y="4149163"/>
                                  </a:cubicBezTo>
                                  <a:lnTo>
                                    <a:pt x="1807583" y="4166729"/>
                                  </a:lnTo>
                                  <a:cubicBezTo>
                                    <a:pt x="1807583" y="4167926"/>
                                    <a:pt x="1806785" y="4169124"/>
                                    <a:pt x="1805588" y="4169124"/>
                                  </a:cubicBezTo>
                                  <a:cubicBezTo>
                                    <a:pt x="1804390" y="4169124"/>
                                    <a:pt x="1803192" y="4168325"/>
                                    <a:pt x="1803192" y="4167128"/>
                                  </a:cubicBezTo>
                                  <a:lnTo>
                                    <a:pt x="1800797" y="4149562"/>
                                  </a:lnTo>
                                  <a:cubicBezTo>
                                    <a:pt x="1800797" y="4148364"/>
                                    <a:pt x="1801595" y="4147167"/>
                                    <a:pt x="1802793" y="4147167"/>
                                  </a:cubicBezTo>
                                  <a:close/>
                                  <a:moveTo>
                                    <a:pt x="847156" y="4122167"/>
                                  </a:moveTo>
                                  <a:cubicBezTo>
                                    <a:pt x="854891" y="4124113"/>
                                    <a:pt x="861877" y="4129003"/>
                                    <a:pt x="866269" y="4136388"/>
                                  </a:cubicBezTo>
                                  <a:lnTo>
                                    <a:pt x="860679" y="4139981"/>
                                  </a:lnTo>
                                  <a:cubicBezTo>
                                    <a:pt x="853094" y="4128404"/>
                                    <a:pt x="837925" y="4124812"/>
                                    <a:pt x="826344" y="4131997"/>
                                  </a:cubicBezTo>
                                  <a:cubicBezTo>
                                    <a:pt x="814770" y="4139183"/>
                                    <a:pt x="811177" y="4154752"/>
                                    <a:pt x="819160" y="4165930"/>
                                  </a:cubicBezTo>
                                  <a:lnTo>
                                    <a:pt x="813573" y="4169523"/>
                                  </a:lnTo>
                                  <a:cubicBezTo>
                                    <a:pt x="813172" y="4169124"/>
                                    <a:pt x="813172" y="4168725"/>
                                    <a:pt x="812774" y="4168325"/>
                                  </a:cubicBezTo>
                                  <a:cubicBezTo>
                                    <a:pt x="803992" y="4153554"/>
                                    <a:pt x="808782" y="4134392"/>
                                    <a:pt x="823550" y="4125610"/>
                                  </a:cubicBezTo>
                                  <a:cubicBezTo>
                                    <a:pt x="830940" y="4121219"/>
                                    <a:pt x="839422" y="4120221"/>
                                    <a:pt x="847156" y="4122167"/>
                                  </a:cubicBezTo>
                                  <a:close/>
                                  <a:moveTo>
                                    <a:pt x="5590750" y="4092876"/>
                                  </a:moveTo>
                                  <a:cubicBezTo>
                                    <a:pt x="5591947" y="4092876"/>
                                    <a:pt x="5592746" y="4093674"/>
                                    <a:pt x="5593145" y="4094872"/>
                                  </a:cubicBezTo>
                                  <a:lnTo>
                                    <a:pt x="5595540" y="4112437"/>
                                  </a:lnTo>
                                  <a:cubicBezTo>
                                    <a:pt x="5595540" y="4113635"/>
                                    <a:pt x="5594742" y="4114833"/>
                                    <a:pt x="5593544" y="4114833"/>
                                  </a:cubicBezTo>
                                  <a:cubicBezTo>
                                    <a:pt x="5592347" y="4114833"/>
                                    <a:pt x="5591149" y="4114034"/>
                                    <a:pt x="5591149" y="4112837"/>
                                  </a:cubicBezTo>
                                  <a:lnTo>
                                    <a:pt x="5588753" y="4095271"/>
                                  </a:lnTo>
                                  <a:cubicBezTo>
                                    <a:pt x="5588753" y="4094073"/>
                                    <a:pt x="5589552" y="4092876"/>
                                    <a:pt x="5590750" y="4092876"/>
                                  </a:cubicBezTo>
                                  <a:close/>
                                  <a:moveTo>
                                    <a:pt x="5579172" y="4092078"/>
                                  </a:moveTo>
                                  <a:cubicBezTo>
                                    <a:pt x="5580371" y="4092477"/>
                                    <a:pt x="5580770" y="4093675"/>
                                    <a:pt x="5580371" y="4094872"/>
                                  </a:cubicBezTo>
                                  <a:lnTo>
                                    <a:pt x="5575580" y="4111639"/>
                                  </a:lnTo>
                                  <a:cubicBezTo>
                                    <a:pt x="5575580" y="4112438"/>
                                    <a:pt x="5574781" y="4113236"/>
                                    <a:pt x="5573983" y="4113236"/>
                                  </a:cubicBezTo>
                                  <a:lnTo>
                                    <a:pt x="5573185" y="4113236"/>
                                  </a:lnTo>
                                  <a:cubicBezTo>
                                    <a:pt x="5571986" y="4112837"/>
                                    <a:pt x="5571188" y="4111639"/>
                                    <a:pt x="5571587" y="4110442"/>
                                  </a:cubicBezTo>
                                  <a:lnTo>
                                    <a:pt x="5576378" y="4093675"/>
                                  </a:lnTo>
                                  <a:cubicBezTo>
                                    <a:pt x="5576777" y="4092477"/>
                                    <a:pt x="5577975" y="4091679"/>
                                    <a:pt x="5579172" y="4092078"/>
                                  </a:cubicBezTo>
                                  <a:close/>
                                  <a:moveTo>
                                    <a:pt x="5601128" y="4089682"/>
                                  </a:moveTo>
                                  <a:cubicBezTo>
                                    <a:pt x="5601927" y="4089283"/>
                                    <a:pt x="5603524" y="4089283"/>
                                    <a:pt x="5603923" y="4090481"/>
                                  </a:cubicBezTo>
                                  <a:lnTo>
                                    <a:pt x="5612706" y="4105651"/>
                                  </a:lnTo>
                                  <a:cubicBezTo>
                                    <a:pt x="5613105" y="4106450"/>
                                    <a:pt x="5613105" y="4108047"/>
                                    <a:pt x="5611907" y="4108446"/>
                                  </a:cubicBezTo>
                                  <a:lnTo>
                                    <a:pt x="5611109" y="4108845"/>
                                  </a:lnTo>
                                  <a:cubicBezTo>
                                    <a:pt x="5610311" y="4108845"/>
                                    <a:pt x="5609512" y="4108446"/>
                                    <a:pt x="5609113" y="4107647"/>
                                  </a:cubicBezTo>
                                  <a:lnTo>
                                    <a:pt x="5600330" y="4092477"/>
                                  </a:lnTo>
                                  <a:cubicBezTo>
                                    <a:pt x="5599930" y="4091678"/>
                                    <a:pt x="5599930" y="4090082"/>
                                    <a:pt x="5601128" y="4089682"/>
                                  </a:cubicBezTo>
                                  <a:close/>
                                  <a:moveTo>
                                    <a:pt x="5569193" y="4087287"/>
                                  </a:moveTo>
                                  <a:cubicBezTo>
                                    <a:pt x="5569991" y="4088085"/>
                                    <a:pt x="5570391" y="4089283"/>
                                    <a:pt x="5569991" y="4090081"/>
                                  </a:cubicBezTo>
                                  <a:lnTo>
                                    <a:pt x="5559213" y="4104054"/>
                                  </a:lnTo>
                                  <a:cubicBezTo>
                                    <a:pt x="5558814" y="4104453"/>
                                    <a:pt x="5558015" y="4104853"/>
                                    <a:pt x="5557615" y="4104853"/>
                                  </a:cubicBezTo>
                                  <a:cubicBezTo>
                                    <a:pt x="5557216" y="4104853"/>
                                    <a:pt x="5556418" y="4104853"/>
                                    <a:pt x="5556018" y="4104453"/>
                                  </a:cubicBezTo>
                                  <a:cubicBezTo>
                                    <a:pt x="5555220" y="4104054"/>
                                    <a:pt x="5554821" y="4102457"/>
                                    <a:pt x="5555619" y="4101659"/>
                                  </a:cubicBezTo>
                                  <a:lnTo>
                                    <a:pt x="5566399" y="4087686"/>
                                  </a:lnTo>
                                  <a:cubicBezTo>
                                    <a:pt x="5566798" y="4086888"/>
                                    <a:pt x="5568395" y="4086488"/>
                                    <a:pt x="5569193" y="4087287"/>
                                  </a:cubicBezTo>
                                  <a:close/>
                                  <a:moveTo>
                                    <a:pt x="5612705" y="4081698"/>
                                  </a:moveTo>
                                  <a:lnTo>
                                    <a:pt x="5627077" y="4092477"/>
                                  </a:lnTo>
                                  <a:cubicBezTo>
                                    <a:pt x="5627875" y="4092877"/>
                                    <a:pt x="5628274" y="4094473"/>
                                    <a:pt x="5627476" y="4095272"/>
                                  </a:cubicBezTo>
                                  <a:cubicBezTo>
                                    <a:pt x="5627077" y="4095671"/>
                                    <a:pt x="5626278" y="4096070"/>
                                    <a:pt x="5625879" y="4096070"/>
                                  </a:cubicBezTo>
                                  <a:cubicBezTo>
                                    <a:pt x="5625480" y="4096070"/>
                                    <a:pt x="5624682" y="4096070"/>
                                    <a:pt x="5624282" y="4095671"/>
                                  </a:cubicBezTo>
                                  <a:lnTo>
                                    <a:pt x="5610309" y="4084892"/>
                                  </a:lnTo>
                                  <a:cubicBezTo>
                                    <a:pt x="5609511" y="4084492"/>
                                    <a:pt x="5609112" y="4082896"/>
                                    <a:pt x="5609910" y="4082097"/>
                                  </a:cubicBezTo>
                                  <a:cubicBezTo>
                                    <a:pt x="5610309" y="4081299"/>
                                    <a:pt x="5611906" y="4080900"/>
                                    <a:pt x="5612705" y="4081698"/>
                                  </a:cubicBezTo>
                                  <a:close/>
                                  <a:moveTo>
                                    <a:pt x="2122147" y="4080900"/>
                                  </a:moveTo>
                                  <a:cubicBezTo>
                                    <a:pt x="2123345" y="4080500"/>
                                    <a:pt x="2124543" y="4081299"/>
                                    <a:pt x="2124941" y="4082496"/>
                                  </a:cubicBezTo>
                                  <a:cubicBezTo>
                                    <a:pt x="2126538" y="4090081"/>
                                    <a:pt x="2134524" y="4095271"/>
                                    <a:pt x="2142507" y="4093275"/>
                                  </a:cubicBezTo>
                                  <a:cubicBezTo>
                                    <a:pt x="2143704" y="4092876"/>
                                    <a:pt x="2144903" y="4093674"/>
                                    <a:pt x="2145700" y="4094872"/>
                                  </a:cubicBezTo>
                                  <a:cubicBezTo>
                                    <a:pt x="2146100" y="4096069"/>
                                    <a:pt x="2145301" y="4097267"/>
                                    <a:pt x="2144503" y="4097666"/>
                                  </a:cubicBezTo>
                                  <a:lnTo>
                                    <a:pt x="2144103" y="4097666"/>
                                  </a:lnTo>
                                  <a:cubicBezTo>
                                    <a:pt x="2139713" y="4098864"/>
                                    <a:pt x="2135321" y="4098464"/>
                                    <a:pt x="2131330" y="4096468"/>
                                  </a:cubicBezTo>
                                  <a:cubicBezTo>
                                    <a:pt x="2126139" y="4110840"/>
                                    <a:pt x="2116160" y="4122017"/>
                                    <a:pt x="2102587" y="4128805"/>
                                  </a:cubicBezTo>
                                  <a:cubicBezTo>
                                    <a:pt x="2089013" y="4135591"/>
                                    <a:pt x="2073844" y="4136789"/>
                                    <a:pt x="2059471" y="4131998"/>
                                  </a:cubicBezTo>
                                  <a:cubicBezTo>
                                    <a:pt x="2058674" y="4136389"/>
                                    <a:pt x="2056279" y="4140381"/>
                                    <a:pt x="2052685" y="4143176"/>
                                  </a:cubicBezTo>
                                  <a:lnTo>
                                    <a:pt x="2052286" y="4143575"/>
                                  </a:lnTo>
                                  <a:cubicBezTo>
                                    <a:pt x="2051487" y="4143974"/>
                                    <a:pt x="2050291" y="4143575"/>
                                    <a:pt x="2049491" y="4142777"/>
                                  </a:cubicBezTo>
                                  <a:cubicBezTo>
                                    <a:pt x="2048693" y="4141978"/>
                                    <a:pt x="2048693" y="4140381"/>
                                    <a:pt x="2049892" y="4139583"/>
                                  </a:cubicBezTo>
                                  <a:cubicBezTo>
                                    <a:pt x="2055879" y="4134393"/>
                                    <a:pt x="2057076" y="4125211"/>
                                    <a:pt x="2051887" y="4118824"/>
                                  </a:cubicBezTo>
                                  <a:cubicBezTo>
                                    <a:pt x="2051089" y="4118025"/>
                                    <a:pt x="2051089" y="4116428"/>
                                    <a:pt x="2052286" y="4115630"/>
                                  </a:cubicBezTo>
                                  <a:cubicBezTo>
                                    <a:pt x="2053085" y="4114832"/>
                                    <a:pt x="2054681" y="4114832"/>
                                    <a:pt x="2055480" y="4116029"/>
                                  </a:cubicBezTo>
                                  <a:cubicBezTo>
                                    <a:pt x="2058275" y="4119622"/>
                                    <a:pt x="2059871" y="4123614"/>
                                    <a:pt x="2059871" y="4127607"/>
                                  </a:cubicBezTo>
                                  <a:lnTo>
                                    <a:pt x="2060271" y="4127607"/>
                                  </a:lnTo>
                                  <a:cubicBezTo>
                                    <a:pt x="2073844" y="4131998"/>
                                    <a:pt x="2087815" y="4131200"/>
                                    <a:pt x="2100590" y="4124812"/>
                                  </a:cubicBezTo>
                                  <a:cubicBezTo>
                                    <a:pt x="2112965" y="4118424"/>
                                    <a:pt x="2122547" y="4107646"/>
                                    <a:pt x="2126937" y="4094472"/>
                                  </a:cubicBezTo>
                                  <a:lnTo>
                                    <a:pt x="2126937" y="4094073"/>
                                  </a:lnTo>
                                  <a:cubicBezTo>
                                    <a:pt x="2123744" y="4091678"/>
                                    <a:pt x="2121748" y="4088085"/>
                                    <a:pt x="2120549" y="4083694"/>
                                  </a:cubicBezTo>
                                  <a:cubicBezTo>
                                    <a:pt x="2120150" y="4082496"/>
                                    <a:pt x="2120950" y="4081299"/>
                                    <a:pt x="2122147" y="4080900"/>
                                  </a:cubicBezTo>
                                  <a:close/>
                                  <a:moveTo>
                                    <a:pt x="5558813" y="4077706"/>
                                  </a:moveTo>
                                  <a:cubicBezTo>
                                    <a:pt x="5559612" y="4077307"/>
                                    <a:pt x="5561209" y="4077307"/>
                                    <a:pt x="5561608" y="4078505"/>
                                  </a:cubicBezTo>
                                  <a:cubicBezTo>
                                    <a:pt x="5562007" y="4079702"/>
                                    <a:pt x="5562007" y="4080900"/>
                                    <a:pt x="5560809" y="4081299"/>
                                  </a:cubicBezTo>
                                  <a:lnTo>
                                    <a:pt x="5545639" y="4090083"/>
                                  </a:lnTo>
                                  <a:lnTo>
                                    <a:pt x="5544840" y="4090482"/>
                                  </a:lnTo>
                                  <a:cubicBezTo>
                                    <a:pt x="5544042" y="4090482"/>
                                    <a:pt x="5543244" y="4090083"/>
                                    <a:pt x="5542844" y="4089284"/>
                                  </a:cubicBezTo>
                                  <a:cubicBezTo>
                                    <a:pt x="5542445" y="4088486"/>
                                    <a:pt x="5542445" y="4086889"/>
                                    <a:pt x="5543643" y="4086490"/>
                                  </a:cubicBezTo>
                                  <a:close/>
                                  <a:moveTo>
                                    <a:pt x="3045104" y="4077706"/>
                                  </a:moveTo>
                                  <a:cubicBezTo>
                                    <a:pt x="3047495" y="4077307"/>
                                    <a:pt x="3049493" y="4078904"/>
                                    <a:pt x="3049892" y="4081299"/>
                                  </a:cubicBezTo>
                                  <a:lnTo>
                                    <a:pt x="3053486" y="4105650"/>
                                  </a:lnTo>
                                  <a:lnTo>
                                    <a:pt x="3077840" y="4102057"/>
                                  </a:lnTo>
                                  <a:cubicBezTo>
                                    <a:pt x="3080234" y="4101658"/>
                                    <a:pt x="3082230" y="4103255"/>
                                    <a:pt x="3082626" y="4105650"/>
                                  </a:cubicBezTo>
                                  <a:cubicBezTo>
                                    <a:pt x="3083030" y="4108045"/>
                                    <a:pt x="3081434" y="4110041"/>
                                    <a:pt x="3079038" y="4110440"/>
                                  </a:cubicBezTo>
                                  <a:lnTo>
                                    <a:pt x="3054684" y="4114033"/>
                                  </a:lnTo>
                                  <a:lnTo>
                                    <a:pt x="3058274" y="4138385"/>
                                  </a:lnTo>
                                  <a:cubicBezTo>
                                    <a:pt x="3058676" y="4140781"/>
                                    <a:pt x="3057077" y="4142776"/>
                                    <a:pt x="3054684" y="4143176"/>
                                  </a:cubicBezTo>
                                  <a:cubicBezTo>
                                    <a:pt x="3052286" y="4143575"/>
                                    <a:pt x="3050289" y="4141978"/>
                                    <a:pt x="3049892" y="4139583"/>
                                  </a:cubicBezTo>
                                  <a:lnTo>
                                    <a:pt x="3046298" y="4115231"/>
                                  </a:lnTo>
                                  <a:lnTo>
                                    <a:pt x="3021953" y="4118824"/>
                                  </a:lnTo>
                                  <a:cubicBezTo>
                                    <a:pt x="3019557" y="4119223"/>
                                    <a:pt x="3017561" y="4117626"/>
                                    <a:pt x="3017160" y="4115231"/>
                                  </a:cubicBezTo>
                                  <a:cubicBezTo>
                                    <a:pt x="3016761" y="4112836"/>
                                    <a:pt x="3018361" y="4110840"/>
                                    <a:pt x="3020759" y="4110440"/>
                                  </a:cubicBezTo>
                                  <a:lnTo>
                                    <a:pt x="3045104" y="4106848"/>
                                  </a:lnTo>
                                  <a:lnTo>
                                    <a:pt x="3041514" y="4082496"/>
                                  </a:lnTo>
                                  <a:cubicBezTo>
                                    <a:pt x="3041111" y="4080101"/>
                                    <a:pt x="3042707" y="4078105"/>
                                    <a:pt x="3045104" y="4077706"/>
                                  </a:cubicBezTo>
                                  <a:close/>
                                  <a:moveTo>
                                    <a:pt x="5617495" y="4070521"/>
                                  </a:moveTo>
                                  <a:lnTo>
                                    <a:pt x="5634262" y="4075312"/>
                                  </a:lnTo>
                                  <a:cubicBezTo>
                                    <a:pt x="5635460" y="4075711"/>
                                    <a:pt x="5636258" y="4076909"/>
                                    <a:pt x="5635460" y="4078106"/>
                                  </a:cubicBezTo>
                                  <a:cubicBezTo>
                                    <a:pt x="5635460" y="4078905"/>
                                    <a:pt x="5634662" y="4079703"/>
                                    <a:pt x="5633863" y="4079703"/>
                                  </a:cubicBezTo>
                                  <a:lnTo>
                                    <a:pt x="5633065" y="4079703"/>
                                  </a:lnTo>
                                  <a:lnTo>
                                    <a:pt x="5616298" y="4074912"/>
                                  </a:lnTo>
                                  <a:cubicBezTo>
                                    <a:pt x="5615100" y="4074513"/>
                                    <a:pt x="5614302" y="4073315"/>
                                    <a:pt x="5614701" y="4072117"/>
                                  </a:cubicBezTo>
                                  <a:cubicBezTo>
                                    <a:pt x="5615100" y="4070920"/>
                                    <a:pt x="5616298" y="4070121"/>
                                    <a:pt x="5617495" y="4070521"/>
                                  </a:cubicBezTo>
                                  <a:close/>
                                  <a:moveTo>
                                    <a:pt x="4273592" y="4070221"/>
                                  </a:moveTo>
                                  <a:cubicBezTo>
                                    <a:pt x="4276187" y="4069622"/>
                                    <a:pt x="4279581" y="4069522"/>
                                    <a:pt x="4282974" y="4071319"/>
                                  </a:cubicBezTo>
                                  <a:cubicBezTo>
                                    <a:pt x="4290558" y="4075311"/>
                                    <a:pt x="4290159" y="4082896"/>
                                    <a:pt x="4290159" y="4083295"/>
                                  </a:cubicBezTo>
                                  <a:cubicBezTo>
                                    <a:pt x="4290159" y="4083295"/>
                                    <a:pt x="4290159" y="4086089"/>
                                    <a:pt x="4293752" y="4088085"/>
                                  </a:cubicBezTo>
                                  <a:cubicBezTo>
                                    <a:pt x="4297345" y="4089682"/>
                                    <a:pt x="4299740" y="4088085"/>
                                    <a:pt x="4299740" y="4088085"/>
                                  </a:cubicBezTo>
                                  <a:lnTo>
                                    <a:pt x="4300139" y="4088085"/>
                                  </a:lnTo>
                                  <a:lnTo>
                                    <a:pt x="4300538" y="4087686"/>
                                  </a:lnTo>
                                  <a:cubicBezTo>
                                    <a:pt x="4302534" y="4086488"/>
                                    <a:pt x="4307325" y="4084093"/>
                                    <a:pt x="4313712" y="4087287"/>
                                  </a:cubicBezTo>
                                  <a:cubicBezTo>
                                    <a:pt x="4320498" y="4090880"/>
                                    <a:pt x="4320898" y="4098464"/>
                                    <a:pt x="4320898" y="4098864"/>
                                  </a:cubicBezTo>
                                  <a:lnTo>
                                    <a:pt x="4320898" y="4099263"/>
                                  </a:lnTo>
                                  <a:cubicBezTo>
                                    <a:pt x="4320898" y="4099263"/>
                                    <a:pt x="4320898" y="4102057"/>
                                    <a:pt x="4324490" y="4104053"/>
                                  </a:cubicBezTo>
                                  <a:cubicBezTo>
                                    <a:pt x="4328083" y="4106049"/>
                                    <a:pt x="4330878" y="4104053"/>
                                    <a:pt x="4330878" y="4104053"/>
                                  </a:cubicBezTo>
                                  <a:lnTo>
                                    <a:pt x="4331277" y="4104053"/>
                                  </a:lnTo>
                                  <a:cubicBezTo>
                                    <a:pt x="4331676" y="4103654"/>
                                    <a:pt x="4338863" y="4099662"/>
                                    <a:pt x="4345250" y="4103255"/>
                                  </a:cubicBezTo>
                                  <a:cubicBezTo>
                                    <a:pt x="4352835" y="4107247"/>
                                    <a:pt x="4352435" y="4114832"/>
                                    <a:pt x="4352435" y="4115232"/>
                                  </a:cubicBezTo>
                                  <a:cubicBezTo>
                                    <a:pt x="4352435" y="4115232"/>
                                    <a:pt x="4352435" y="4118026"/>
                                    <a:pt x="4356028" y="4120022"/>
                                  </a:cubicBezTo>
                                  <a:cubicBezTo>
                                    <a:pt x="4357226" y="4120421"/>
                                    <a:pt x="4358024" y="4120820"/>
                                    <a:pt x="4359222" y="4120820"/>
                                  </a:cubicBezTo>
                                  <a:lnTo>
                                    <a:pt x="4363613" y="4121220"/>
                                  </a:lnTo>
                                  <a:cubicBezTo>
                                    <a:pt x="4365609" y="4121220"/>
                                    <a:pt x="4367206" y="4123216"/>
                                    <a:pt x="4367206" y="4125212"/>
                                  </a:cubicBezTo>
                                  <a:cubicBezTo>
                                    <a:pt x="4367206" y="4127208"/>
                                    <a:pt x="4365210" y="4128804"/>
                                    <a:pt x="4361617" y="4129204"/>
                                  </a:cubicBezTo>
                                  <a:lnTo>
                                    <a:pt x="4355629" y="4128804"/>
                                  </a:lnTo>
                                  <a:cubicBezTo>
                                    <a:pt x="4354032" y="4128405"/>
                                    <a:pt x="4352435" y="4128006"/>
                                    <a:pt x="4350839" y="4127208"/>
                                  </a:cubicBezTo>
                                  <a:cubicBezTo>
                                    <a:pt x="4343254" y="4123216"/>
                                    <a:pt x="4343653" y="4115631"/>
                                    <a:pt x="4343653" y="4115232"/>
                                  </a:cubicBezTo>
                                  <a:cubicBezTo>
                                    <a:pt x="4343653" y="4115232"/>
                                    <a:pt x="4344052" y="4112436"/>
                                    <a:pt x="4340459" y="4110440"/>
                                  </a:cubicBezTo>
                                  <a:cubicBezTo>
                                    <a:pt x="4337665" y="4108843"/>
                                    <a:pt x="4334071" y="4110440"/>
                                    <a:pt x="4333672" y="4110839"/>
                                  </a:cubicBezTo>
                                  <a:cubicBezTo>
                                    <a:pt x="4332474" y="4111638"/>
                                    <a:pt x="4326886" y="4114832"/>
                                    <a:pt x="4320099" y="4111239"/>
                                  </a:cubicBezTo>
                                  <a:cubicBezTo>
                                    <a:pt x="4313313" y="4107646"/>
                                    <a:pt x="4312914" y="4101259"/>
                                    <a:pt x="4312914" y="4099662"/>
                                  </a:cubicBezTo>
                                  <a:cubicBezTo>
                                    <a:pt x="4312514" y="4099263"/>
                                    <a:pt x="4312115" y="4096069"/>
                                    <a:pt x="4309321" y="4094472"/>
                                  </a:cubicBezTo>
                                  <a:cubicBezTo>
                                    <a:pt x="4306127" y="4092876"/>
                                    <a:pt x="4304131" y="4094073"/>
                                    <a:pt x="4303333" y="4094472"/>
                                  </a:cubicBezTo>
                                  <a:lnTo>
                                    <a:pt x="4302934" y="4094472"/>
                                  </a:lnTo>
                                  <a:cubicBezTo>
                                    <a:pt x="4301736" y="4095271"/>
                                    <a:pt x="4296546" y="4098464"/>
                                    <a:pt x="4289361" y="4094872"/>
                                  </a:cubicBezTo>
                                  <a:cubicBezTo>
                                    <a:pt x="4281776" y="4090880"/>
                                    <a:pt x="4282175" y="4083694"/>
                                    <a:pt x="4282175" y="4082896"/>
                                  </a:cubicBezTo>
                                  <a:cubicBezTo>
                                    <a:pt x="4282574" y="4082896"/>
                                    <a:pt x="4282175" y="4079702"/>
                                    <a:pt x="4278982" y="4078105"/>
                                  </a:cubicBezTo>
                                  <a:cubicBezTo>
                                    <a:pt x="4276187" y="4076508"/>
                                    <a:pt x="4272594" y="4078105"/>
                                    <a:pt x="4272195" y="4078504"/>
                                  </a:cubicBezTo>
                                  <a:cubicBezTo>
                                    <a:pt x="4270998" y="4079303"/>
                                    <a:pt x="4265409" y="4082496"/>
                                    <a:pt x="4258622" y="4078904"/>
                                  </a:cubicBezTo>
                                  <a:lnTo>
                                    <a:pt x="4256227" y="4077307"/>
                                  </a:lnTo>
                                  <a:cubicBezTo>
                                    <a:pt x="4254231" y="4076508"/>
                                    <a:pt x="4253433" y="4074113"/>
                                    <a:pt x="4254630" y="4072117"/>
                                  </a:cubicBezTo>
                                  <a:cubicBezTo>
                                    <a:pt x="4255429" y="4070121"/>
                                    <a:pt x="4257824" y="4069323"/>
                                    <a:pt x="4259820" y="4070520"/>
                                  </a:cubicBezTo>
                                  <a:lnTo>
                                    <a:pt x="4262215" y="4072117"/>
                                  </a:lnTo>
                                  <a:cubicBezTo>
                                    <a:pt x="4265808" y="4074113"/>
                                    <a:pt x="4268602" y="4072117"/>
                                    <a:pt x="4268602" y="4072117"/>
                                  </a:cubicBezTo>
                                  <a:lnTo>
                                    <a:pt x="4269002" y="4072117"/>
                                  </a:lnTo>
                                  <a:cubicBezTo>
                                    <a:pt x="4269201" y="4071917"/>
                                    <a:pt x="4270997" y="4070820"/>
                                    <a:pt x="4273592" y="4070221"/>
                                  </a:cubicBezTo>
                                  <a:close/>
                                  <a:moveTo>
                                    <a:pt x="5555620" y="4066130"/>
                                  </a:moveTo>
                                  <a:cubicBezTo>
                                    <a:pt x="5556817" y="4066130"/>
                                    <a:pt x="5558015" y="4066928"/>
                                    <a:pt x="5558015" y="4068126"/>
                                  </a:cubicBezTo>
                                  <a:cubicBezTo>
                                    <a:pt x="5558414" y="4069324"/>
                                    <a:pt x="5557616" y="4070122"/>
                                    <a:pt x="5556019" y="4070521"/>
                                  </a:cubicBezTo>
                                  <a:lnTo>
                                    <a:pt x="5538453" y="4072917"/>
                                  </a:lnTo>
                                  <a:cubicBezTo>
                                    <a:pt x="5537256" y="4072917"/>
                                    <a:pt x="5536058" y="4072119"/>
                                    <a:pt x="5536058" y="4070921"/>
                                  </a:cubicBezTo>
                                  <a:cubicBezTo>
                                    <a:pt x="5536058" y="4069723"/>
                                    <a:pt x="5536856" y="4068525"/>
                                    <a:pt x="5538054" y="4068525"/>
                                  </a:cubicBezTo>
                                  <a:close/>
                                  <a:moveTo>
                                    <a:pt x="5635061" y="4055751"/>
                                  </a:moveTo>
                                  <a:cubicBezTo>
                                    <a:pt x="5636258" y="4055751"/>
                                    <a:pt x="5637057" y="4056549"/>
                                    <a:pt x="5637456" y="4057747"/>
                                  </a:cubicBezTo>
                                  <a:cubicBezTo>
                                    <a:pt x="5637456" y="4058945"/>
                                    <a:pt x="5636658" y="4060142"/>
                                    <a:pt x="5635460" y="4060142"/>
                                  </a:cubicBezTo>
                                  <a:lnTo>
                                    <a:pt x="5617894" y="4062538"/>
                                  </a:lnTo>
                                  <a:cubicBezTo>
                                    <a:pt x="5616697" y="4062538"/>
                                    <a:pt x="5615499" y="4061740"/>
                                    <a:pt x="5615499" y="4060542"/>
                                  </a:cubicBezTo>
                                  <a:cubicBezTo>
                                    <a:pt x="5615499" y="4059344"/>
                                    <a:pt x="5616297" y="4058146"/>
                                    <a:pt x="5617495" y="4058146"/>
                                  </a:cubicBezTo>
                                  <a:close/>
                                  <a:moveTo>
                                    <a:pt x="5540050" y="4048964"/>
                                  </a:moveTo>
                                  <a:lnTo>
                                    <a:pt x="5556818" y="4053755"/>
                                  </a:lnTo>
                                  <a:cubicBezTo>
                                    <a:pt x="5558015" y="4054154"/>
                                    <a:pt x="5558814" y="4055352"/>
                                    <a:pt x="5558415" y="4056549"/>
                                  </a:cubicBezTo>
                                  <a:cubicBezTo>
                                    <a:pt x="5558415" y="4057348"/>
                                    <a:pt x="5557616" y="4058146"/>
                                    <a:pt x="5556818" y="4058146"/>
                                  </a:cubicBezTo>
                                  <a:lnTo>
                                    <a:pt x="5556019" y="4058146"/>
                                  </a:lnTo>
                                  <a:lnTo>
                                    <a:pt x="5539252" y="4053355"/>
                                  </a:lnTo>
                                  <a:cubicBezTo>
                                    <a:pt x="5538054" y="4052956"/>
                                    <a:pt x="5537655" y="4051758"/>
                                    <a:pt x="5537256" y="4050560"/>
                                  </a:cubicBezTo>
                                  <a:cubicBezTo>
                                    <a:pt x="5537655" y="4049363"/>
                                    <a:pt x="5538853" y="4048564"/>
                                    <a:pt x="5540050" y="4048964"/>
                                  </a:cubicBezTo>
                                  <a:close/>
                                  <a:moveTo>
                                    <a:pt x="5628274" y="4038584"/>
                                  </a:moveTo>
                                  <a:cubicBezTo>
                                    <a:pt x="5629073" y="4038185"/>
                                    <a:pt x="5630669" y="4038185"/>
                                    <a:pt x="5631069" y="4039383"/>
                                  </a:cubicBezTo>
                                  <a:cubicBezTo>
                                    <a:pt x="5631468" y="4040181"/>
                                    <a:pt x="5631468" y="4041778"/>
                                    <a:pt x="5630270" y="4042177"/>
                                  </a:cubicBezTo>
                                  <a:lnTo>
                                    <a:pt x="5615100" y="4050961"/>
                                  </a:lnTo>
                                  <a:lnTo>
                                    <a:pt x="5614301" y="4051360"/>
                                  </a:lnTo>
                                  <a:cubicBezTo>
                                    <a:pt x="5613503" y="4051360"/>
                                    <a:pt x="5612705" y="4050961"/>
                                    <a:pt x="5612305" y="4050162"/>
                                  </a:cubicBezTo>
                                  <a:cubicBezTo>
                                    <a:pt x="5611507" y="4048965"/>
                                    <a:pt x="5611906" y="4047767"/>
                                    <a:pt x="5613104" y="4047368"/>
                                  </a:cubicBezTo>
                                  <a:close/>
                                  <a:moveTo>
                                    <a:pt x="4290358" y="4037886"/>
                                  </a:moveTo>
                                  <a:cubicBezTo>
                                    <a:pt x="4292953" y="4037287"/>
                                    <a:pt x="4296346" y="4037187"/>
                                    <a:pt x="4299740" y="4038984"/>
                                  </a:cubicBezTo>
                                  <a:cubicBezTo>
                                    <a:pt x="4307324" y="4042976"/>
                                    <a:pt x="4306925" y="4050560"/>
                                    <a:pt x="4306925" y="4050960"/>
                                  </a:cubicBezTo>
                                  <a:cubicBezTo>
                                    <a:pt x="4306925" y="4050960"/>
                                    <a:pt x="4306925" y="4053754"/>
                                    <a:pt x="4310518" y="4055750"/>
                                  </a:cubicBezTo>
                                  <a:cubicBezTo>
                                    <a:pt x="4314111" y="4057347"/>
                                    <a:pt x="4316506" y="4055750"/>
                                    <a:pt x="4316506" y="4055750"/>
                                  </a:cubicBezTo>
                                  <a:lnTo>
                                    <a:pt x="4316905" y="4055750"/>
                                  </a:lnTo>
                                  <a:lnTo>
                                    <a:pt x="4317304" y="4055351"/>
                                  </a:lnTo>
                                  <a:cubicBezTo>
                                    <a:pt x="4319300" y="4054153"/>
                                    <a:pt x="4324091" y="4051758"/>
                                    <a:pt x="4330478" y="4054952"/>
                                  </a:cubicBezTo>
                                  <a:cubicBezTo>
                                    <a:pt x="4337264" y="4058544"/>
                                    <a:pt x="4337663" y="4066129"/>
                                    <a:pt x="4337663" y="4066528"/>
                                  </a:cubicBezTo>
                                  <a:lnTo>
                                    <a:pt x="4337663" y="4066928"/>
                                  </a:lnTo>
                                  <a:cubicBezTo>
                                    <a:pt x="4337663" y="4066928"/>
                                    <a:pt x="4337663" y="4069722"/>
                                    <a:pt x="4341256" y="4071718"/>
                                  </a:cubicBezTo>
                                  <a:cubicBezTo>
                                    <a:pt x="4344849" y="4073714"/>
                                    <a:pt x="4347643" y="4071718"/>
                                    <a:pt x="4347643" y="4071718"/>
                                  </a:cubicBezTo>
                                  <a:lnTo>
                                    <a:pt x="4348043" y="4071718"/>
                                  </a:lnTo>
                                  <a:cubicBezTo>
                                    <a:pt x="4348442" y="4071319"/>
                                    <a:pt x="4355628" y="4067327"/>
                                    <a:pt x="4362015" y="4070920"/>
                                  </a:cubicBezTo>
                                  <a:cubicBezTo>
                                    <a:pt x="4369600" y="4074912"/>
                                    <a:pt x="4369201" y="4082497"/>
                                    <a:pt x="4369201" y="4082897"/>
                                  </a:cubicBezTo>
                                  <a:cubicBezTo>
                                    <a:pt x="4369201" y="4082897"/>
                                    <a:pt x="4369201" y="4085691"/>
                                    <a:pt x="4372794" y="4087687"/>
                                  </a:cubicBezTo>
                                  <a:cubicBezTo>
                                    <a:pt x="4373991" y="4088086"/>
                                    <a:pt x="4374790" y="4088485"/>
                                    <a:pt x="4375987" y="4088485"/>
                                  </a:cubicBezTo>
                                  <a:lnTo>
                                    <a:pt x="4380379" y="4088885"/>
                                  </a:lnTo>
                                  <a:cubicBezTo>
                                    <a:pt x="4382375" y="4088885"/>
                                    <a:pt x="4383971" y="4090881"/>
                                    <a:pt x="4383971" y="4092877"/>
                                  </a:cubicBezTo>
                                  <a:cubicBezTo>
                                    <a:pt x="4383971" y="4094873"/>
                                    <a:pt x="4382375" y="4096469"/>
                                    <a:pt x="4378383" y="4096869"/>
                                  </a:cubicBezTo>
                                  <a:lnTo>
                                    <a:pt x="4372395" y="4096469"/>
                                  </a:lnTo>
                                  <a:cubicBezTo>
                                    <a:pt x="4370798" y="4096070"/>
                                    <a:pt x="4369201" y="4095671"/>
                                    <a:pt x="4367604" y="4094873"/>
                                  </a:cubicBezTo>
                                  <a:cubicBezTo>
                                    <a:pt x="4360019" y="4090881"/>
                                    <a:pt x="4360419" y="4083296"/>
                                    <a:pt x="4360419" y="4082897"/>
                                  </a:cubicBezTo>
                                  <a:cubicBezTo>
                                    <a:pt x="4360419" y="4082897"/>
                                    <a:pt x="4360818" y="4080101"/>
                                    <a:pt x="4357225" y="4078105"/>
                                  </a:cubicBezTo>
                                  <a:cubicBezTo>
                                    <a:pt x="4354431" y="4076508"/>
                                    <a:pt x="4350837" y="4078105"/>
                                    <a:pt x="4350438" y="4078504"/>
                                  </a:cubicBezTo>
                                  <a:cubicBezTo>
                                    <a:pt x="4349240" y="4079303"/>
                                    <a:pt x="4343651" y="4082497"/>
                                    <a:pt x="4336865" y="4078904"/>
                                  </a:cubicBezTo>
                                  <a:cubicBezTo>
                                    <a:pt x="4330079" y="4075311"/>
                                    <a:pt x="4329679" y="4068924"/>
                                    <a:pt x="4329679" y="4067327"/>
                                  </a:cubicBezTo>
                                  <a:cubicBezTo>
                                    <a:pt x="4329280" y="4066928"/>
                                    <a:pt x="4328881" y="4063734"/>
                                    <a:pt x="4326087" y="4062137"/>
                                  </a:cubicBezTo>
                                  <a:cubicBezTo>
                                    <a:pt x="4322893" y="4060540"/>
                                    <a:pt x="4320897" y="4061738"/>
                                    <a:pt x="4320099" y="4062137"/>
                                  </a:cubicBezTo>
                                  <a:lnTo>
                                    <a:pt x="4319700" y="4062137"/>
                                  </a:lnTo>
                                  <a:cubicBezTo>
                                    <a:pt x="4318502" y="4062936"/>
                                    <a:pt x="4313312" y="4066129"/>
                                    <a:pt x="4306127" y="4062536"/>
                                  </a:cubicBezTo>
                                  <a:cubicBezTo>
                                    <a:pt x="4298542" y="4058544"/>
                                    <a:pt x="4298941" y="4051359"/>
                                    <a:pt x="4298941" y="4050560"/>
                                  </a:cubicBezTo>
                                  <a:cubicBezTo>
                                    <a:pt x="4299340" y="4050560"/>
                                    <a:pt x="4298941" y="4047367"/>
                                    <a:pt x="4295748" y="4045770"/>
                                  </a:cubicBezTo>
                                  <a:cubicBezTo>
                                    <a:pt x="4292953" y="4044173"/>
                                    <a:pt x="4289360" y="4045770"/>
                                    <a:pt x="4288961" y="4046169"/>
                                  </a:cubicBezTo>
                                  <a:cubicBezTo>
                                    <a:pt x="4287764" y="4046968"/>
                                    <a:pt x="4282175" y="4050161"/>
                                    <a:pt x="4275389" y="4046568"/>
                                  </a:cubicBezTo>
                                  <a:lnTo>
                                    <a:pt x="4272993" y="4044972"/>
                                  </a:lnTo>
                                  <a:cubicBezTo>
                                    <a:pt x="4270997" y="4044173"/>
                                    <a:pt x="4270199" y="4041778"/>
                                    <a:pt x="4271397" y="4039782"/>
                                  </a:cubicBezTo>
                                  <a:cubicBezTo>
                                    <a:pt x="4272195" y="4037786"/>
                                    <a:pt x="4274590" y="4036988"/>
                                    <a:pt x="4276586" y="4038185"/>
                                  </a:cubicBezTo>
                                  <a:lnTo>
                                    <a:pt x="4278981" y="4039782"/>
                                  </a:lnTo>
                                  <a:cubicBezTo>
                                    <a:pt x="4282574" y="4041778"/>
                                    <a:pt x="4285369" y="4039782"/>
                                    <a:pt x="4285369" y="4039782"/>
                                  </a:cubicBezTo>
                                  <a:lnTo>
                                    <a:pt x="4285768" y="4039782"/>
                                  </a:lnTo>
                                  <a:cubicBezTo>
                                    <a:pt x="4285967" y="4039582"/>
                                    <a:pt x="4287763" y="4038485"/>
                                    <a:pt x="4290358" y="4037886"/>
                                  </a:cubicBezTo>
                                  <a:close/>
                                  <a:moveTo>
                                    <a:pt x="5549631" y="4032996"/>
                                  </a:moveTo>
                                  <a:lnTo>
                                    <a:pt x="5563604" y="4043775"/>
                                  </a:lnTo>
                                  <a:cubicBezTo>
                                    <a:pt x="5564403" y="4044175"/>
                                    <a:pt x="5564802" y="4045771"/>
                                    <a:pt x="5564003" y="4046570"/>
                                  </a:cubicBezTo>
                                  <a:cubicBezTo>
                                    <a:pt x="5563604" y="4046969"/>
                                    <a:pt x="5562806" y="4047368"/>
                                    <a:pt x="5562407" y="4047368"/>
                                  </a:cubicBezTo>
                                  <a:cubicBezTo>
                                    <a:pt x="5562007" y="4047368"/>
                                    <a:pt x="5561209" y="4047368"/>
                                    <a:pt x="5560810" y="4046969"/>
                                  </a:cubicBezTo>
                                  <a:lnTo>
                                    <a:pt x="5547236" y="4036190"/>
                                  </a:lnTo>
                                  <a:cubicBezTo>
                                    <a:pt x="5546438" y="4035790"/>
                                    <a:pt x="5546038" y="4034194"/>
                                    <a:pt x="5546837" y="4033395"/>
                                  </a:cubicBezTo>
                                  <a:cubicBezTo>
                                    <a:pt x="5547236" y="4032597"/>
                                    <a:pt x="5548833" y="4032198"/>
                                    <a:pt x="5549631" y="4032996"/>
                                  </a:cubicBezTo>
                                  <a:close/>
                                  <a:moveTo>
                                    <a:pt x="5618295" y="4024214"/>
                                  </a:moveTo>
                                  <a:cubicBezTo>
                                    <a:pt x="5619093" y="4024613"/>
                                    <a:pt x="5619492" y="4026210"/>
                                    <a:pt x="5618694" y="4027009"/>
                                  </a:cubicBezTo>
                                  <a:lnTo>
                                    <a:pt x="5607915" y="4040982"/>
                                  </a:lnTo>
                                  <a:cubicBezTo>
                                    <a:pt x="5607516" y="4041381"/>
                                    <a:pt x="5606718" y="4041780"/>
                                    <a:pt x="5606318" y="4041780"/>
                                  </a:cubicBezTo>
                                  <a:cubicBezTo>
                                    <a:pt x="5605918" y="4041780"/>
                                    <a:pt x="5605120" y="4041780"/>
                                    <a:pt x="5604721" y="4041381"/>
                                  </a:cubicBezTo>
                                  <a:cubicBezTo>
                                    <a:pt x="5603523" y="4040582"/>
                                    <a:pt x="5603523" y="4038986"/>
                                    <a:pt x="5604721" y="4038586"/>
                                  </a:cubicBezTo>
                                  <a:lnTo>
                                    <a:pt x="5615500" y="4024613"/>
                                  </a:lnTo>
                                  <a:cubicBezTo>
                                    <a:pt x="5615899" y="4023815"/>
                                    <a:pt x="5617496" y="4023815"/>
                                    <a:pt x="5618295" y="4024214"/>
                                  </a:cubicBezTo>
                                  <a:close/>
                                  <a:moveTo>
                                    <a:pt x="5561607" y="4020221"/>
                                  </a:moveTo>
                                  <a:cubicBezTo>
                                    <a:pt x="5562406" y="4019822"/>
                                    <a:pt x="5564003" y="4019822"/>
                                    <a:pt x="5564402" y="4021020"/>
                                  </a:cubicBezTo>
                                  <a:lnTo>
                                    <a:pt x="5573185" y="4036190"/>
                                  </a:lnTo>
                                  <a:cubicBezTo>
                                    <a:pt x="5573584" y="4036989"/>
                                    <a:pt x="5573584" y="4038586"/>
                                    <a:pt x="5572386" y="4038985"/>
                                  </a:cubicBezTo>
                                  <a:lnTo>
                                    <a:pt x="5571588" y="4039384"/>
                                  </a:lnTo>
                                  <a:cubicBezTo>
                                    <a:pt x="5570789" y="4039384"/>
                                    <a:pt x="5569991" y="4038985"/>
                                    <a:pt x="5569592" y="4038186"/>
                                  </a:cubicBezTo>
                                  <a:lnTo>
                                    <a:pt x="5560808" y="4023016"/>
                                  </a:lnTo>
                                  <a:cubicBezTo>
                                    <a:pt x="5560409" y="4022217"/>
                                    <a:pt x="5560409" y="4020621"/>
                                    <a:pt x="5561607" y="4020221"/>
                                  </a:cubicBezTo>
                                  <a:close/>
                                  <a:moveTo>
                                    <a:pt x="5600331" y="4015032"/>
                                  </a:moveTo>
                                  <a:cubicBezTo>
                                    <a:pt x="5601529" y="4015431"/>
                                    <a:pt x="5602328" y="4016628"/>
                                    <a:pt x="5601928" y="4017826"/>
                                  </a:cubicBezTo>
                                  <a:lnTo>
                                    <a:pt x="5597137" y="4034593"/>
                                  </a:lnTo>
                                  <a:cubicBezTo>
                                    <a:pt x="5597137" y="4035392"/>
                                    <a:pt x="5596339" y="4036190"/>
                                    <a:pt x="5595540" y="4036190"/>
                                  </a:cubicBezTo>
                                  <a:lnTo>
                                    <a:pt x="5594742" y="4036190"/>
                                  </a:lnTo>
                                  <a:cubicBezTo>
                                    <a:pt x="5593544" y="4035791"/>
                                    <a:pt x="5592745" y="4034993"/>
                                    <a:pt x="5592745" y="4033396"/>
                                  </a:cubicBezTo>
                                  <a:lnTo>
                                    <a:pt x="5597536" y="4016628"/>
                                  </a:lnTo>
                                  <a:cubicBezTo>
                                    <a:pt x="5597935" y="4015431"/>
                                    <a:pt x="5599133" y="4014632"/>
                                    <a:pt x="5600331" y="4015032"/>
                                  </a:cubicBezTo>
                                  <a:close/>
                                  <a:moveTo>
                                    <a:pt x="5580371" y="4013436"/>
                                  </a:moveTo>
                                  <a:cubicBezTo>
                                    <a:pt x="5581568" y="4013436"/>
                                    <a:pt x="5582766" y="4014234"/>
                                    <a:pt x="5582766" y="4015432"/>
                                  </a:cubicBezTo>
                                  <a:lnTo>
                                    <a:pt x="5585161" y="4032998"/>
                                  </a:lnTo>
                                  <a:cubicBezTo>
                                    <a:pt x="5585161" y="4034195"/>
                                    <a:pt x="5584363" y="4035393"/>
                                    <a:pt x="5583165" y="4035393"/>
                                  </a:cubicBezTo>
                                  <a:cubicBezTo>
                                    <a:pt x="5581967" y="4035792"/>
                                    <a:pt x="5580770" y="4034994"/>
                                    <a:pt x="5580770" y="4033397"/>
                                  </a:cubicBezTo>
                                  <a:lnTo>
                                    <a:pt x="5578374" y="4015831"/>
                                  </a:lnTo>
                                  <a:cubicBezTo>
                                    <a:pt x="5578374" y="4014633"/>
                                    <a:pt x="5579173" y="4013436"/>
                                    <a:pt x="5580371" y="4013436"/>
                                  </a:cubicBezTo>
                                  <a:close/>
                                  <a:moveTo>
                                    <a:pt x="4624738" y="3988835"/>
                                  </a:moveTo>
                                  <a:cubicBezTo>
                                    <a:pt x="4632473" y="3990781"/>
                                    <a:pt x="4639459" y="3995671"/>
                                    <a:pt x="4643850" y="4003057"/>
                                  </a:cubicBezTo>
                                  <a:lnTo>
                                    <a:pt x="4638262" y="4006649"/>
                                  </a:lnTo>
                                  <a:cubicBezTo>
                                    <a:pt x="4630677" y="3995073"/>
                                    <a:pt x="4615506" y="3991480"/>
                                    <a:pt x="4603930" y="3998665"/>
                                  </a:cubicBezTo>
                                  <a:cubicBezTo>
                                    <a:pt x="4592353" y="4005851"/>
                                    <a:pt x="4588760" y="4021021"/>
                                    <a:pt x="4596744" y="4032598"/>
                                  </a:cubicBezTo>
                                  <a:lnTo>
                                    <a:pt x="4591155" y="4036191"/>
                                  </a:lnTo>
                                  <a:cubicBezTo>
                                    <a:pt x="4590756" y="4035792"/>
                                    <a:pt x="4590756" y="4035393"/>
                                    <a:pt x="4590357" y="4034994"/>
                                  </a:cubicBezTo>
                                  <a:cubicBezTo>
                                    <a:pt x="4581575" y="4020222"/>
                                    <a:pt x="4586365" y="4001061"/>
                                    <a:pt x="4601135" y="3992278"/>
                                  </a:cubicBezTo>
                                  <a:cubicBezTo>
                                    <a:pt x="4608521" y="3987887"/>
                                    <a:pt x="4617004" y="3986889"/>
                                    <a:pt x="4624738" y="3988835"/>
                                  </a:cubicBezTo>
                                  <a:close/>
                                  <a:moveTo>
                                    <a:pt x="119760" y="3957148"/>
                                  </a:moveTo>
                                  <a:cubicBezTo>
                                    <a:pt x="122155" y="3956749"/>
                                    <a:pt x="124151" y="3958745"/>
                                    <a:pt x="124550" y="3960741"/>
                                  </a:cubicBezTo>
                                  <a:lnTo>
                                    <a:pt x="128143" y="3985092"/>
                                  </a:lnTo>
                                  <a:lnTo>
                                    <a:pt x="152494" y="3981499"/>
                                  </a:lnTo>
                                  <a:cubicBezTo>
                                    <a:pt x="154890" y="3981100"/>
                                    <a:pt x="156886" y="3982697"/>
                                    <a:pt x="157286" y="3985092"/>
                                  </a:cubicBezTo>
                                  <a:cubicBezTo>
                                    <a:pt x="157685" y="3987487"/>
                                    <a:pt x="156087" y="3989483"/>
                                    <a:pt x="153693" y="3989882"/>
                                  </a:cubicBezTo>
                                  <a:lnTo>
                                    <a:pt x="129341" y="3993475"/>
                                  </a:lnTo>
                                  <a:lnTo>
                                    <a:pt x="132933" y="4017827"/>
                                  </a:lnTo>
                                  <a:cubicBezTo>
                                    <a:pt x="133333" y="4020222"/>
                                    <a:pt x="131736" y="4022218"/>
                                    <a:pt x="129341" y="4022617"/>
                                  </a:cubicBezTo>
                                  <a:cubicBezTo>
                                    <a:pt x="126945" y="4023017"/>
                                    <a:pt x="124949" y="4021420"/>
                                    <a:pt x="124550" y="4019025"/>
                                  </a:cubicBezTo>
                                  <a:lnTo>
                                    <a:pt x="120957" y="3994673"/>
                                  </a:lnTo>
                                  <a:lnTo>
                                    <a:pt x="96606" y="3998265"/>
                                  </a:lnTo>
                                  <a:cubicBezTo>
                                    <a:pt x="94211" y="3998665"/>
                                    <a:pt x="92215" y="3997068"/>
                                    <a:pt x="91816" y="3994673"/>
                                  </a:cubicBezTo>
                                  <a:cubicBezTo>
                                    <a:pt x="91417" y="3992277"/>
                                    <a:pt x="93014" y="3990281"/>
                                    <a:pt x="95409" y="3989882"/>
                                  </a:cubicBezTo>
                                  <a:lnTo>
                                    <a:pt x="119760" y="3986289"/>
                                  </a:lnTo>
                                  <a:lnTo>
                                    <a:pt x="116167" y="3961938"/>
                                  </a:lnTo>
                                  <a:cubicBezTo>
                                    <a:pt x="115768" y="3959543"/>
                                    <a:pt x="117365" y="3957547"/>
                                    <a:pt x="119760" y="3957148"/>
                                  </a:cubicBezTo>
                                  <a:close/>
                                  <a:moveTo>
                                    <a:pt x="2692619" y="3955552"/>
                                  </a:moveTo>
                                  <a:cubicBezTo>
                                    <a:pt x="2693819" y="3955552"/>
                                    <a:pt x="2694614" y="3956350"/>
                                    <a:pt x="2695010" y="3957548"/>
                                  </a:cubicBezTo>
                                  <a:lnTo>
                                    <a:pt x="2697411" y="3975114"/>
                                  </a:lnTo>
                                  <a:cubicBezTo>
                                    <a:pt x="2697411" y="3976311"/>
                                    <a:pt x="2696612" y="3977509"/>
                                    <a:pt x="2695415" y="3977509"/>
                                  </a:cubicBezTo>
                                  <a:cubicBezTo>
                                    <a:pt x="2694215" y="3977509"/>
                                    <a:pt x="2693017" y="3976710"/>
                                    <a:pt x="2693017" y="3975513"/>
                                  </a:cubicBezTo>
                                  <a:lnTo>
                                    <a:pt x="2690621" y="3957947"/>
                                  </a:lnTo>
                                  <a:cubicBezTo>
                                    <a:pt x="2690621" y="3956749"/>
                                    <a:pt x="2691419" y="3955552"/>
                                    <a:pt x="2692619" y="3955552"/>
                                  </a:cubicBezTo>
                                  <a:close/>
                                  <a:moveTo>
                                    <a:pt x="2681038" y="3954753"/>
                                  </a:moveTo>
                                  <a:cubicBezTo>
                                    <a:pt x="2682236" y="3955152"/>
                                    <a:pt x="2682633" y="3956349"/>
                                    <a:pt x="2682236" y="3957547"/>
                                  </a:cubicBezTo>
                                  <a:lnTo>
                                    <a:pt x="2677444" y="3974314"/>
                                  </a:lnTo>
                                  <a:cubicBezTo>
                                    <a:pt x="2677444" y="3975113"/>
                                    <a:pt x="2676644" y="3975911"/>
                                    <a:pt x="2675846" y="3975911"/>
                                  </a:cubicBezTo>
                                  <a:lnTo>
                                    <a:pt x="2675046" y="3975911"/>
                                  </a:lnTo>
                                  <a:cubicBezTo>
                                    <a:pt x="2673850" y="3975512"/>
                                    <a:pt x="2673051" y="3974314"/>
                                    <a:pt x="2673450" y="3973117"/>
                                  </a:cubicBezTo>
                                  <a:lnTo>
                                    <a:pt x="2678241" y="3956349"/>
                                  </a:lnTo>
                                  <a:cubicBezTo>
                                    <a:pt x="2678640" y="3955152"/>
                                    <a:pt x="2679841" y="3954353"/>
                                    <a:pt x="2681038" y="3954753"/>
                                  </a:cubicBezTo>
                                  <a:close/>
                                  <a:moveTo>
                                    <a:pt x="2702996" y="3952357"/>
                                  </a:moveTo>
                                  <a:cubicBezTo>
                                    <a:pt x="2703793" y="3951958"/>
                                    <a:pt x="2705389" y="3951958"/>
                                    <a:pt x="2705787" y="3953156"/>
                                  </a:cubicBezTo>
                                  <a:lnTo>
                                    <a:pt x="2714570" y="3968326"/>
                                  </a:lnTo>
                                  <a:cubicBezTo>
                                    <a:pt x="2714966" y="3969125"/>
                                    <a:pt x="2714966" y="3970722"/>
                                    <a:pt x="2713769" y="3971121"/>
                                  </a:cubicBezTo>
                                  <a:lnTo>
                                    <a:pt x="2712970" y="3971520"/>
                                  </a:lnTo>
                                  <a:cubicBezTo>
                                    <a:pt x="2712173" y="3971520"/>
                                    <a:pt x="2711376" y="3971121"/>
                                    <a:pt x="2710977" y="3970322"/>
                                  </a:cubicBezTo>
                                  <a:lnTo>
                                    <a:pt x="2702194" y="3955152"/>
                                  </a:lnTo>
                                  <a:cubicBezTo>
                                    <a:pt x="2701798" y="3954353"/>
                                    <a:pt x="2701798" y="3952757"/>
                                    <a:pt x="2702996" y="3952357"/>
                                  </a:cubicBezTo>
                                  <a:close/>
                                  <a:moveTo>
                                    <a:pt x="2671058" y="3949963"/>
                                  </a:moveTo>
                                  <a:cubicBezTo>
                                    <a:pt x="2671855" y="3950761"/>
                                    <a:pt x="2672256" y="3951959"/>
                                    <a:pt x="2671855" y="3952757"/>
                                  </a:cubicBezTo>
                                  <a:lnTo>
                                    <a:pt x="2661077" y="3966730"/>
                                  </a:lnTo>
                                  <a:cubicBezTo>
                                    <a:pt x="2660678" y="3967130"/>
                                    <a:pt x="2659879" y="3967529"/>
                                    <a:pt x="2659480" y="3967529"/>
                                  </a:cubicBezTo>
                                  <a:cubicBezTo>
                                    <a:pt x="2659082" y="3967529"/>
                                    <a:pt x="2658282" y="3967529"/>
                                    <a:pt x="2657882" y="3967130"/>
                                  </a:cubicBezTo>
                                  <a:cubicBezTo>
                                    <a:pt x="2657085" y="3966730"/>
                                    <a:pt x="2656686" y="3965134"/>
                                    <a:pt x="2657484" y="3964335"/>
                                  </a:cubicBezTo>
                                  <a:lnTo>
                                    <a:pt x="2668262" y="3950362"/>
                                  </a:lnTo>
                                  <a:cubicBezTo>
                                    <a:pt x="2668661" y="3949564"/>
                                    <a:pt x="2670258" y="3949165"/>
                                    <a:pt x="2671058" y="3949963"/>
                                  </a:cubicBezTo>
                                  <a:close/>
                                  <a:moveTo>
                                    <a:pt x="1347896" y="3949663"/>
                                  </a:moveTo>
                                  <a:cubicBezTo>
                                    <a:pt x="1350492" y="3949064"/>
                                    <a:pt x="1353885" y="3948964"/>
                                    <a:pt x="1357280" y="3950760"/>
                                  </a:cubicBezTo>
                                  <a:cubicBezTo>
                                    <a:pt x="1364863" y="3954752"/>
                                    <a:pt x="1364464" y="3962337"/>
                                    <a:pt x="1364464" y="3962736"/>
                                  </a:cubicBezTo>
                                  <a:cubicBezTo>
                                    <a:pt x="1364464" y="3962736"/>
                                    <a:pt x="1364464" y="3965531"/>
                                    <a:pt x="1368057" y="3967527"/>
                                  </a:cubicBezTo>
                                  <a:cubicBezTo>
                                    <a:pt x="1371650" y="3969124"/>
                                    <a:pt x="1374044" y="3967527"/>
                                    <a:pt x="1374044" y="3967527"/>
                                  </a:cubicBezTo>
                                  <a:lnTo>
                                    <a:pt x="1374443" y="3967527"/>
                                  </a:lnTo>
                                  <a:lnTo>
                                    <a:pt x="1374842" y="3967128"/>
                                  </a:lnTo>
                                  <a:cubicBezTo>
                                    <a:pt x="1376839" y="3965930"/>
                                    <a:pt x="1381629" y="3963535"/>
                                    <a:pt x="1388016" y="3966728"/>
                                  </a:cubicBezTo>
                                  <a:cubicBezTo>
                                    <a:pt x="1394802" y="3970321"/>
                                    <a:pt x="1395202" y="3977906"/>
                                    <a:pt x="1395202" y="3978305"/>
                                  </a:cubicBezTo>
                                  <a:lnTo>
                                    <a:pt x="1395202" y="3978704"/>
                                  </a:lnTo>
                                  <a:cubicBezTo>
                                    <a:pt x="1395202" y="3978704"/>
                                    <a:pt x="1395202" y="3981499"/>
                                    <a:pt x="1398794" y="3983495"/>
                                  </a:cubicBezTo>
                                  <a:cubicBezTo>
                                    <a:pt x="1402387" y="3985491"/>
                                    <a:pt x="1405181" y="3983495"/>
                                    <a:pt x="1405181" y="3983495"/>
                                  </a:cubicBezTo>
                                  <a:lnTo>
                                    <a:pt x="1405581" y="3983495"/>
                                  </a:lnTo>
                                  <a:cubicBezTo>
                                    <a:pt x="1405980" y="3983096"/>
                                    <a:pt x="1413165" y="3979104"/>
                                    <a:pt x="1419553" y="3982696"/>
                                  </a:cubicBezTo>
                                  <a:cubicBezTo>
                                    <a:pt x="1427138" y="3986688"/>
                                    <a:pt x="1426740" y="3994274"/>
                                    <a:pt x="1426740" y="3994673"/>
                                  </a:cubicBezTo>
                                  <a:cubicBezTo>
                                    <a:pt x="1426740" y="3994673"/>
                                    <a:pt x="1426740" y="3997468"/>
                                    <a:pt x="1430331" y="3999464"/>
                                  </a:cubicBezTo>
                                  <a:cubicBezTo>
                                    <a:pt x="1431530" y="3999863"/>
                                    <a:pt x="1432327" y="4000262"/>
                                    <a:pt x="1433527" y="4000262"/>
                                  </a:cubicBezTo>
                                  <a:lnTo>
                                    <a:pt x="1437918" y="4000661"/>
                                  </a:lnTo>
                                  <a:cubicBezTo>
                                    <a:pt x="1439915" y="4000661"/>
                                    <a:pt x="1441511" y="4002657"/>
                                    <a:pt x="1441511" y="4004653"/>
                                  </a:cubicBezTo>
                                  <a:cubicBezTo>
                                    <a:pt x="1441511" y="4006649"/>
                                    <a:pt x="1439915" y="4008645"/>
                                    <a:pt x="1435924" y="4008645"/>
                                  </a:cubicBezTo>
                                  <a:lnTo>
                                    <a:pt x="1429932" y="4008246"/>
                                  </a:lnTo>
                                  <a:cubicBezTo>
                                    <a:pt x="1428336" y="4007847"/>
                                    <a:pt x="1426740" y="4007448"/>
                                    <a:pt x="1425142" y="4006649"/>
                                  </a:cubicBezTo>
                                  <a:cubicBezTo>
                                    <a:pt x="1417557" y="4002657"/>
                                    <a:pt x="1417957" y="3995073"/>
                                    <a:pt x="1417957" y="3994673"/>
                                  </a:cubicBezTo>
                                  <a:cubicBezTo>
                                    <a:pt x="1417957" y="3994673"/>
                                    <a:pt x="1418356" y="3991878"/>
                                    <a:pt x="1414762" y="3989882"/>
                                  </a:cubicBezTo>
                                  <a:cubicBezTo>
                                    <a:pt x="1411968" y="3988285"/>
                                    <a:pt x="1408375" y="3989882"/>
                                    <a:pt x="1407976" y="3990281"/>
                                  </a:cubicBezTo>
                                  <a:cubicBezTo>
                                    <a:pt x="1406779" y="3991080"/>
                                    <a:pt x="1401189" y="3994274"/>
                                    <a:pt x="1394403" y="3990680"/>
                                  </a:cubicBezTo>
                                  <a:cubicBezTo>
                                    <a:pt x="1387617" y="3987088"/>
                                    <a:pt x="1387217" y="3980700"/>
                                    <a:pt x="1387217" y="3979104"/>
                                  </a:cubicBezTo>
                                  <a:cubicBezTo>
                                    <a:pt x="1386819" y="3978704"/>
                                    <a:pt x="1386419" y="3975511"/>
                                    <a:pt x="1383625" y="3973914"/>
                                  </a:cubicBezTo>
                                  <a:cubicBezTo>
                                    <a:pt x="1380431" y="3972317"/>
                                    <a:pt x="1378435" y="3973515"/>
                                    <a:pt x="1377637" y="3973914"/>
                                  </a:cubicBezTo>
                                  <a:lnTo>
                                    <a:pt x="1377238" y="3973914"/>
                                  </a:lnTo>
                                  <a:cubicBezTo>
                                    <a:pt x="1376040" y="3974712"/>
                                    <a:pt x="1370850" y="3977906"/>
                                    <a:pt x="1363665" y="3974313"/>
                                  </a:cubicBezTo>
                                  <a:cubicBezTo>
                                    <a:pt x="1356081" y="3970321"/>
                                    <a:pt x="1356481" y="3963136"/>
                                    <a:pt x="1356481" y="3962337"/>
                                  </a:cubicBezTo>
                                  <a:cubicBezTo>
                                    <a:pt x="1356879" y="3962337"/>
                                    <a:pt x="1356481" y="3959144"/>
                                    <a:pt x="1353286" y="3957547"/>
                                  </a:cubicBezTo>
                                  <a:cubicBezTo>
                                    <a:pt x="1350492" y="3955950"/>
                                    <a:pt x="1346897" y="3957547"/>
                                    <a:pt x="1346499" y="3957946"/>
                                  </a:cubicBezTo>
                                  <a:cubicBezTo>
                                    <a:pt x="1345302" y="3958744"/>
                                    <a:pt x="1339714" y="3961938"/>
                                    <a:pt x="1332927" y="3958345"/>
                                  </a:cubicBezTo>
                                  <a:lnTo>
                                    <a:pt x="1330532" y="3956748"/>
                                  </a:lnTo>
                                  <a:cubicBezTo>
                                    <a:pt x="1328536" y="3955950"/>
                                    <a:pt x="1327737" y="3953555"/>
                                    <a:pt x="1328935" y="3951559"/>
                                  </a:cubicBezTo>
                                  <a:cubicBezTo>
                                    <a:pt x="1329734" y="3949563"/>
                                    <a:pt x="1332129" y="3948764"/>
                                    <a:pt x="1334125" y="3949962"/>
                                  </a:cubicBezTo>
                                  <a:lnTo>
                                    <a:pt x="1336520" y="3951559"/>
                                  </a:lnTo>
                                  <a:cubicBezTo>
                                    <a:pt x="1340113" y="3953555"/>
                                    <a:pt x="1342906" y="3951559"/>
                                    <a:pt x="1342906" y="3951559"/>
                                  </a:cubicBezTo>
                                  <a:lnTo>
                                    <a:pt x="1343306" y="3951559"/>
                                  </a:lnTo>
                                  <a:cubicBezTo>
                                    <a:pt x="1343506" y="3951359"/>
                                    <a:pt x="1345302" y="3950262"/>
                                    <a:pt x="1347896" y="3949663"/>
                                  </a:cubicBezTo>
                                  <a:close/>
                                  <a:moveTo>
                                    <a:pt x="5899330" y="3947568"/>
                                  </a:moveTo>
                                  <a:cubicBezTo>
                                    <a:pt x="5900528" y="3947169"/>
                                    <a:pt x="5901726" y="3947967"/>
                                    <a:pt x="5902125" y="3949165"/>
                                  </a:cubicBezTo>
                                  <a:cubicBezTo>
                                    <a:pt x="5903722" y="3956749"/>
                                    <a:pt x="5911706" y="3961939"/>
                                    <a:pt x="5919690" y="3959943"/>
                                  </a:cubicBezTo>
                                  <a:cubicBezTo>
                                    <a:pt x="5921286" y="3959544"/>
                                    <a:pt x="5922484" y="3960342"/>
                                    <a:pt x="5922883" y="3961540"/>
                                  </a:cubicBezTo>
                                  <a:cubicBezTo>
                                    <a:pt x="5923282" y="3962737"/>
                                    <a:pt x="5922484" y="3963935"/>
                                    <a:pt x="5921686" y="3964334"/>
                                  </a:cubicBezTo>
                                  <a:lnTo>
                                    <a:pt x="5921286" y="3964334"/>
                                  </a:lnTo>
                                  <a:cubicBezTo>
                                    <a:pt x="5916895" y="3965532"/>
                                    <a:pt x="5912504" y="3965132"/>
                                    <a:pt x="5908512" y="3963136"/>
                                  </a:cubicBezTo>
                                  <a:cubicBezTo>
                                    <a:pt x="5903322" y="3977508"/>
                                    <a:pt x="5893342" y="3988685"/>
                                    <a:pt x="5879770" y="3995472"/>
                                  </a:cubicBezTo>
                                  <a:cubicBezTo>
                                    <a:pt x="5866197" y="4002259"/>
                                    <a:pt x="5851027" y="4003456"/>
                                    <a:pt x="5836655" y="3998666"/>
                                  </a:cubicBezTo>
                                  <a:cubicBezTo>
                                    <a:pt x="5835857" y="4003057"/>
                                    <a:pt x="5833461" y="4007049"/>
                                    <a:pt x="5829869" y="4009844"/>
                                  </a:cubicBezTo>
                                  <a:lnTo>
                                    <a:pt x="5829469" y="4010243"/>
                                  </a:lnTo>
                                  <a:cubicBezTo>
                                    <a:pt x="5828671" y="4010642"/>
                                    <a:pt x="5827473" y="4010243"/>
                                    <a:pt x="5826675" y="4009444"/>
                                  </a:cubicBezTo>
                                  <a:cubicBezTo>
                                    <a:pt x="5825877" y="4008646"/>
                                    <a:pt x="5825877" y="4007049"/>
                                    <a:pt x="5827074" y="4006251"/>
                                  </a:cubicBezTo>
                                  <a:cubicBezTo>
                                    <a:pt x="5833062" y="4001061"/>
                                    <a:pt x="5834260" y="3991879"/>
                                    <a:pt x="5829070" y="3985491"/>
                                  </a:cubicBezTo>
                                  <a:cubicBezTo>
                                    <a:pt x="5828272" y="3984693"/>
                                    <a:pt x="5828272" y="3983096"/>
                                    <a:pt x="5829469" y="3982298"/>
                                  </a:cubicBezTo>
                                  <a:cubicBezTo>
                                    <a:pt x="5830268" y="3981500"/>
                                    <a:pt x="5831865" y="3981500"/>
                                    <a:pt x="5832663" y="3982697"/>
                                  </a:cubicBezTo>
                                  <a:cubicBezTo>
                                    <a:pt x="5835457" y="3986290"/>
                                    <a:pt x="5837054" y="3990282"/>
                                    <a:pt x="5837054" y="3994275"/>
                                  </a:cubicBezTo>
                                  <a:lnTo>
                                    <a:pt x="5837453" y="3994275"/>
                                  </a:lnTo>
                                  <a:cubicBezTo>
                                    <a:pt x="5851027" y="3998666"/>
                                    <a:pt x="5864999" y="3997868"/>
                                    <a:pt x="5877774" y="3991479"/>
                                  </a:cubicBezTo>
                                  <a:cubicBezTo>
                                    <a:pt x="5890149" y="3985092"/>
                                    <a:pt x="5899730" y="3974314"/>
                                    <a:pt x="5904121" y="3961140"/>
                                  </a:cubicBezTo>
                                  <a:lnTo>
                                    <a:pt x="5904121" y="3960741"/>
                                  </a:lnTo>
                                  <a:cubicBezTo>
                                    <a:pt x="5900927" y="3958346"/>
                                    <a:pt x="5898931" y="3954753"/>
                                    <a:pt x="5897734" y="3950362"/>
                                  </a:cubicBezTo>
                                  <a:cubicBezTo>
                                    <a:pt x="5897334" y="3949165"/>
                                    <a:pt x="5898133" y="3947967"/>
                                    <a:pt x="5899330" y="3947568"/>
                                  </a:cubicBezTo>
                                  <a:close/>
                                  <a:moveTo>
                                    <a:pt x="2714568" y="3944374"/>
                                  </a:moveTo>
                                  <a:lnTo>
                                    <a:pt x="2728936" y="3955154"/>
                                  </a:lnTo>
                                  <a:cubicBezTo>
                                    <a:pt x="2729733" y="3955553"/>
                                    <a:pt x="2730131" y="3957150"/>
                                    <a:pt x="2729332" y="3957948"/>
                                  </a:cubicBezTo>
                                  <a:cubicBezTo>
                                    <a:pt x="2728936" y="3958347"/>
                                    <a:pt x="2728136" y="3958746"/>
                                    <a:pt x="2727736" y="3958746"/>
                                  </a:cubicBezTo>
                                  <a:cubicBezTo>
                                    <a:pt x="2727337" y="3958746"/>
                                    <a:pt x="2726538" y="3958746"/>
                                    <a:pt x="2726140" y="3958347"/>
                                  </a:cubicBezTo>
                                  <a:lnTo>
                                    <a:pt x="2712171" y="3947568"/>
                                  </a:lnTo>
                                  <a:cubicBezTo>
                                    <a:pt x="2711374" y="3947169"/>
                                    <a:pt x="2710977" y="3945572"/>
                                    <a:pt x="2711774" y="3944773"/>
                                  </a:cubicBezTo>
                                  <a:cubicBezTo>
                                    <a:pt x="2712171" y="3943975"/>
                                    <a:pt x="2713769" y="3943576"/>
                                    <a:pt x="2714568" y="3944374"/>
                                  </a:cubicBezTo>
                                  <a:close/>
                                  <a:moveTo>
                                    <a:pt x="6822677" y="3943975"/>
                                  </a:moveTo>
                                  <a:cubicBezTo>
                                    <a:pt x="6825072" y="3943576"/>
                                    <a:pt x="6827068" y="3945572"/>
                                    <a:pt x="6827467" y="3947568"/>
                                  </a:cubicBezTo>
                                  <a:lnTo>
                                    <a:pt x="6831060" y="3971919"/>
                                  </a:lnTo>
                                  <a:lnTo>
                                    <a:pt x="6855411" y="3968326"/>
                                  </a:lnTo>
                                  <a:cubicBezTo>
                                    <a:pt x="6857807" y="3967927"/>
                                    <a:pt x="6859803" y="3969524"/>
                                    <a:pt x="6860202" y="3971919"/>
                                  </a:cubicBezTo>
                                  <a:cubicBezTo>
                                    <a:pt x="6860601" y="3974314"/>
                                    <a:pt x="6859004" y="3976310"/>
                                    <a:pt x="6856609" y="3976709"/>
                                  </a:cubicBezTo>
                                  <a:lnTo>
                                    <a:pt x="6832258" y="3980302"/>
                                  </a:lnTo>
                                  <a:lnTo>
                                    <a:pt x="6835851" y="4004654"/>
                                  </a:lnTo>
                                  <a:cubicBezTo>
                                    <a:pt x="6836250" y="4007050"/>
                                    <a:pt x="6834653" y="4009046"/>
                                    <a:pt x="6832258" y="4009445"/>
                                  </a:cubicBezTo>
                                  <a:cubicBezTo>
                                    <a:pt x="6829863" y="4009844"/>
                                    <a:pt x="6827867" y="4008247"/>
                                    <a:pt x="6827467" y="4005852"/>
                                  </a:cubicBezTo>
                                  <a:lnTo>
                                    <a:pt x="6823875" y="3981500"/>
                                  </a:lnTo>
                                  <a:lnTo>
                                    <a:pt x="6799522" y="3985093"/>
                                  </a:lnTo>
                                  <a:cubicBezTo>
                                    <a:pt x="6797127" y="3985492"/>
                                    <a:pt x="6795131" y="3983895"/>
                                    <a:pt x="6794732" y="3981500"/>
                                  </a:cubicBezTo>
                                  <a:cubicBezTo>
                                    <a:pt x="6794333" y="3979105"/>
                                    <a:pt x="6795930" y="3977109"/>
                                    <a:pt x="6798325" y="3976709"/>
                                  </a:cubicBezTo>
                                  <a:lnTo>
                                    <a:pt x="6822677" y="3973117"/>
                                  </a:lnTo>
                                  <a:lnTo>
                                    <a:pt x="6819084" y="3948765"/>
                                  </a:lnTo>
                                  <a:cubicBezTo>
                                    <a:pt x="6818685" y="3946370"/>
                                    <a:pt x="6820282" y="3944374"/>
                                    <a:pt x="6822677" y="3943975"/>
                                  </a:cubicBezTo>
                                  <a:close/>
                                  <a:moveTo>
                                    <a:pt x="2660678" y="3940381"/>
                                  </a:moveTo>
                                  <a:cubicBezTo>
                                    <a:pt x="2661475" y="3939982"/>
                                    <a:pt x="2663072" y="3939982"/>
                                    <a:pt x="2663471" y="3941180"/>
                                  </a:cubicBezTo>
                                  <a:cubicBezTo>
                                    <a:pt x="2663870" y="3942377"/>
                                    <a:pt x="2663870" y="3943575"/>
                                    <a:pt x="2662675" y="3943974"/>
                                  </a:cubicBezTo>
                                  <a:lnTo>
                                    <a:pt x="2647504" y="3952758"/>
                                  </a:lnTo>
                                  <a:lnTo>
                                    <a:pt x="2646705" y="3953157"/>
                                  </a:lnTo>
                                  <a:cubicBezTo>
                                    <a:pt x="2645908" y="3953157"/>
                                    <a:pt x="2645108" y="3952758"/>
                                    <a:pt x="2644711" y="3951959"/>
                                  </a:cubicBezTo>
                                  <a:cubicBezTo>
                                    <a:pt x="2644309" y="3951161"/>
                                    <a:pt x="2644309" y="3949564"/>
                                    <a:pt x="2645508" y="3949165"/>
                                  </a:cubicBezTo>
                                  <a:close/>
                                  <a:moveTo>
                                    <a:pt x="2719353" y="3933197"/>
                                  </a:moveTo>
                                  <a:lnTo>
                                    <a:pt x="2736120" y="3937988"/>
                                  </a:lnTo>
                                  <a:cubicBezTo>
                                    <a:pt x="2737318" y="3938387"/>
                                    <a:pt x="2738119" y="3939585"/>
                                    <a:pt x="2737318" y="3940782"/>
                                  </a:cubicBezTo>
                                  <a:cubicBezTo>
                                    <a:pt x="2737318" y="3941581"/>
                                    <a:pt x="2736521" y="3942379"/>
                                    <a:pt x="2735722" y="3942379"/>
                                  </a:cubicBezTo>
                                  <a:lnTo>
                                    <a:pt x="2734921" y="3942379"/>
                                  </a:lnTo>
                                  <a:lnTo>
                                    <a:pt x="2718158" y="3937588"/>
                                  </a:lnTo>
                                  <a:cubicBezTo>
                                    <a:pt x="2716961" y="3937189"/>
                                    <a:pt x="2716161" y="3935991"/>
                                    <a:pt x="2716560" y="3934793"/>
                                  </a:cubicBezTo>
                                  <a:cubicBezTo>
                                    <a:pt x="2716961" y="3933596"/>
                                    <a:pt x="2718158" y="3932797"/>
                                    <a:pt x="2719353" y="3933197"/>
                                  </a:cubicBezTo>
                                  <a:close/>
                                  <a:moveTo>
                                    <a:pt x="2657485" y="3928805"/>
                                  </a:moveTo>
                                  <a:cubicBezTo>
                                    <a:pt x="2658684" y="3928805"/>
                                    <a:pt x="2659881" y="3929603"/>
                                    <a:pt x="2659881" y="3930801"/>
                                  </a:cubicBezTo>
                                  <a:cubicBezTo>
                                    <a:pt x="2660280" y="3931999"/>
                                    <a:pt x="2659481" y="3932797"/>
                                    <a:pt x="2657885" y="3933196"/>
                                  </a:cubicBezTo>
                                  <a:lnTo>
                                    <a:pt x="2640320" y="3935592"/>
                                  </a:lnTo>
                                  <a:cubicBezTo>
                                    <a:pt x="2639122" y="3935592"/>
                                    <a:pt x="2637924" y="3934794"/>
                                    <a:pt x="2637924" y="3933596"/>
                                  </a:cubicBezTo>
                                  <a:cubicBezTo>
                                    <a:pt x="2637924" y="3932398"/>
                                    <a:pt x="2638722" y="3931200"/>
                                    <a:pt x="2639922" y="3931200"/>
                                  </a:cubicBezTo>
                                  <a:close/>
                                  <a:moveTo>
                                    <a:pt x="2736920" y="3918426"/>
                                  </a:moveTo>
                                  <a:cubicBezTo>
                                    <a:pt x="2738119" y="3918426"/>
                                    <a:pt x="2738916" y="3919224"/>
                                    <a:pt x="2739317" y="3920422"/>
                                  </a:cubicBezTo>
                                  <a:cubicBezTo>
                                    <a:pt x="2739317" y="3921620"/>
                                    <a:pt x="2738517" y="3922817"/>
                                    <a:pt x="2737320" y="3922817"/>
                                  </a:cubicBezTo>
                                  <a:lnTo>
                                    <a:pt x="2719756" y="3925213"/>
                                  </a:lnTo>
                                  <a:cubicBezTo>
                                    <a:pt x="2718559" y="3925213"/>
                                    <a:pt x="2717361" y="3924415"/>
                                    <a:pt x="2717361" y="3923217"/>
                                  </a:cubicBezTo>
                                  <a:cubicBezTo>
                                    <a:pt x="2717361" y="3922019"/>
                                    <a:pt x="2718158" y="3920821"/>
                                    <a:pt x="2719356" y="3920821"/>
                                  </a:cubicBezTo>
                                  <a:close/>
                                  <a:moveTo>
                                    <a:pt x="1365063" y="3917728"/>
                                  </a:moveTo>
                                  <a:cubicBezTo>
                                    <a:pt x="1367658" y="3917129"/>
                                    <a:pt x="1371051" y="3917029"/>
                                    <a:pt x="1374444" y="3918825"/>
                                  </a:cubicBezTo>
                                  <a:cubicBezTo>
                                    <a:pt x="1382028" y="3922817"/>
                                    <a:pt x="1381629" y="3930402"/>
                                    <a:pt x="1381629" y="3930801"/>
                                  </a:cubicBezTo>
                                  <a:cubicBezTo>
                                    <a:pt x="1381629" y="3930801"/>
                                    <a:pt x="1381629" y="3933596"/>
                                    <a:pt x="1385222" y="3935592"/>
                                  </a:cubicBezTo>
                                  <a:cubicBezTo>
                                    <a:pt x="1388815" y="3937189"/>
                                    <a:pt x="1391210" y="3935592"/>
                                    <a:pt x="1391210" y="3935592"/>
                                  </a:cubicBezTo>
                                  <a:lnTo>
                                    <a:pt x="1391610" y="3935592"/>
                                  </a:lnTo>
                                  <a:lnTo>
                                    <a:pt x="1392008" y="3935193"/>
                                  </a:lnTo>
                                  <a:cubicBezTo>
                                    <a:pt x="1394004" y="3933995"/>
                                    <a:pt x="1398796" y="3931600"/>
                                    <a:pt x="1405182" y="3934793"/>
                                  </a:cubicBezTo>
                                  <a:cubicBezTo>
                                    <a:pt x="1411968" y="3938386"/>
                                    <a:pt x="1412369" y="3945971"/>
                                    <a:pt x="1412369" y="3946370"/>
                                  </a:cubicBezTo>
                                  <a:lnTo>
                                    <a:pt x="1412369" y="3946769"/>
                                  </a:lnTo>
                                  <a:cubicBezTo>
                                    <a:pt x="1412369" y="3946769"/>
                                    <a:pt x="1412369" y="3949564"/>
                                    <a:pt x="1415960" y="3951560"/>
                                  </a:cubicBezTo>
                                  <a:cubicBezTo>
                                    <a:pt x="1419553" y="3953556"/>
                                    <a:pt x="1422350" y="3951560"/>
                                    <a:pt x="1422350" y="3951560"/>
                                  </a:cubicBezTo>
                                  <a:lnTo>
                                    <a:pt x="1422749" y="3951560"/>
                                  </a:lnTo>
                                  <a:cubicBezTo>
                                    <a:pt x="1423147" y="3951161"/>
                                    <a:pt x="1430331" y="3947169"/>
                                    <a:pt x="1436721" y="3950761"/>
                                  </a:cubicBezTo>
                                  <a:cubicBezTo>
                                    <a:pt x="1444306" y="3954753"/>
                                    <a:pt x="1443907" y="3962339"/>
                                    <a:pt x="1443907" y="3962738"/>
                                  </a:cubicBezTo>
                                  <a:cubicBezTo>
                                    <a:pt x="1443907" y="3962738"/>
                                    <a:pt x="1443907" y="3965533"/>
                                    <a:pt x="1447498" y="3967529"/>
                                  </a:cubicBezTo>
                                  <a:cubicBezTo>
                                    <a:pt x="1448696" y="3967928"/>
                                    <a:pt x="1449494" y="3968327"/>
                                    <a:pt x="1450690" y="3968327"/>
                                  </a:cubicBezTo>
                                  <a:lnTo>
                                    <a:pt x="1455082" y="3968726"/>
                                  </a:lnTo>
                                  <a:cubicBezTo>
                                    <a:pt x="1457078" y="3968726"/>
                                    <a:pt x="1458676" y="3970722"/>
                                    <a:pt x="1458676" y="3972718"/>
                                  </a:cubicBezTo>
                                  <a:cubicBezTo>
                                    <a:pt x="1458676" y="3974714"/>
                                    <a:pt x="1456678" y="3976311"/>
                                    <a:pt x="1453086" y="3976710"/>
                                  </a:cubicBezTo>
                                  <a:lnTo>
                                    <a:pt x="1447099" y="3976311"/>
                                  </a:lnTo>
                                  <a:cubicBezTo>
                                    <a:pt x="1445502" y="3975912"/>
                                    <a:pt x="1443907" y="3975513"/>
                                    <a:pt x="1442308" y="3974714"/>
                                  </a:cubicBezTo>
                                  <a:cubicBezTo>
                                    <a:pt x="1434726" y="3970722"/>
                                    <a:pt x="1435125" y="3963138"/>
                                    <a:pt x="1435125" y="3962738"/>
                                  </a:cubicBezTo>
                                  <a:cubicBezTo>
                                    <a:pt x="1435125" y="3962738"/>
                                    <a:pt x="1435524" y="3959943"/>
                                    <a:pt x="1431929" y="3957947"/>
                                  </a:cubicBezTo>
                                  <a:cubicBezTo>
                                    <a:pt x="1429134" y="3956350"/>
                                    <a:pt x="1425542" y="3957947"/>
                                    <a:pt x="1425143" y="3958346"/>
                                  </a:cubicBezTo>
                                  <a:cubicBezTo>
                                    <a:pt x="1423946" y="3959145"/>
                                    <a:pt x="1418357" y="3962339"/>
                                    <a:pt x="1411568" y="3958745"/>
                                  </a:cubicBezTo>
                                  <a:cubicBezTo>
                                    <a:pt x="1404783" y="3955153"/>
                                    <a:pt x="1404383" y="3948765"/>
                                    <a:pt x="1404383" y="3947169"/>
                                  </a:cubicBezTo>
                                  <a:cubicBezTo>
                                    <a:pt x="1403983" y="3946769"/>
                                    <a:pt x="1403584" y="3943576"/>
                                    <a:pt x="1400791" y="3941979"/>
                                  </a:cubicBezTo>
                                  <a:cubicBezTo>
                                    <a:pt x="1397598" y="3940382"/>
                                    <a:pt x="1395600" y="3941580"/>
                                    <a:pt x="1394802" y="3941979"/>
                                  </a:cubicBezTo>
                                  <a:lnTo>
                                    <a:pt x="1394405" y="3941979"/>
                                  </a:lnTo>
                                  <a:cubicBezTo>
                                    <a:pt x="1393206" y="3942777"/>
                                    <a:pt x="1388016" y="3945971"/>
                                    <a:pt x="1380831" y="3942378"/>
                                  </a:cubicBezTo>
                                  <a:cubicBezTo>
                                    <a:pt x="1373246" y="3938386"/>
                                    <a:pt x="1373645" y="3931201"/>
                                    <a:pt x="1373645" y="3930402"/>
                                  </a:cubicBezTo>
                                  <a:cubicBezTo>
                                    <a:pt x="1374044" y="3930402"/>
                                    <a:pt x="1373645" y="3927209"/>
                                    <a:pt x="1370452" y="3925612"/>
                                  </a:cubicBezTo>
                                  <a:cubicBezTo>
                                    <a:pt x="1367658" y="3924015"/>
                                    <a:pt x="1364064" y="3925612"/>
                                    <a:pt x="1363665" y="3926011"/>
                                  </a:cubicBezTo>
                                  <a:cubicBezTo>
                                    <a:pt x="1362469" y="3926809"/>
                                    <a:pt x="1356879" y="3930003"/>
                                    <a:pt x="1350092" y="3926410"/>
                                  </a:cubicBezTo>
                                  <a:lnTo>
                                    <a:pt x="1347698" y="3924813"/>
                                  </a:lnTo>
                                  <a:cubicBezTo>
                                    <a:pt x="1345701" y="3924015"/>
                                    <a:pt x="1344903" y="3921620"/>
                                    <a:pt x="1346101" y="3919624"/>
                                  </a:cubicBezTo>
                                  <a:cubicBezTo>
                                    <a:pt x="1346899" y="3917628"/>
                                    <a:pt x="1349294" y="3916829"/>
                                    <a:pt x="1351290" y="3918027"/>
                                  </a:cubicBezTo>
                                  <a:lnTo>
                                    <a:pt x="1353685" y="3919624"/>
                                  </a:lnTo>
                                  <a:cubicBezTo>
                                    <a:pt x="1357280" y="3921620"/>
                                    <a:pt x="1360073" y="3919624"/>
                                    <a:pt x="1360073" y="3919624"/>
                                  </a:cubicBezTo>
                                  <a:lnTo>
                                    <a:pt x="1360474" y="3919624"/>
                                  </a:lnTo>
                                  <a:cubicBezTo>
                                    <a:pt x="1360672" y="3919424"/>
                                    <a:pt x="1362469" y="3918327"/>
                                    <a:pt x="1365063" y="3917728"/>
                                  </a:cubicBezTo>
                                  <a:close/>
                                  <a:moveTo>
                                    <a:pt x="2641913" y="3911640"/>
                                  </a:moveTo>
                                  <a:lnTo>
                                    <a:pt x="2658682" y="3916431"/>
                                  </a:lnTo>
                                  <a:cubicBezTo>
                                    <a:pt x="2659879" y="3916830"/>
                                    <a:pt x="2660678" y="3918028"/>
                                    <a:pt x="2660278" y="3919225"/>
                                  </a:cubicBezTo>
                                  <a:cubicBezTo>
                                    <a:pt x="2660278" y="3920024"/>
                                    <a:pt x="2659480" y="3920822"/>
                                    <a:pt x="2658682" y="3920822"/>
                                  </a:cubicBezTo>
                                  <a:lnTo>
                                    <a:pt x="2657882" y="3920822"/>
                                  </a:lnTo>
                                  <a:lnTo>
                                    <a:pt x="2641117" y="3916031"/>
                                  </a:lnTo>
                                  <a:cubicBezTo>
                                    <a:pt x="2639917" y="3915632"/>
                                    <a:pt x="2639518" y="3914434"/>
                                    <a:pt x="2639119" y="3913237"/>
                                  </a:cubicBezTo>
                                  <a:cubicBezTo>
                                    <a:pt x="2639518" y="3912039"/>
                                    <a:pt x="2640716" y="3911241"/>
                                    <a:pt x="2641913" y="3911640"/>
                                  </a:cubicBezTo>
                                  <a:close/>
                                  <a:moveTo>
                                    <a:pt x="2730129" y="3901261"/>
                                  </a:moveTo>
                                  <a:cubicBezTo>
                                    <a:pt x="2730932" y="3900861"/>
                                    <a:pt x="2732528" y="3900861"/>
                                    <a:pt x="2732927" y="3902059"/>
                                  </a:cubicBezTo>
                                  <a:cubicBezTo>
                                    <a:pt x="2733325" y="3902857"/>
                                    <a:pt x="2733325" y="3904454"/>
                                    <a:pt x="2732128" y="3904853"/>
                                  </a:cubicBezTo>
                                  <a:lnTo>
                                    <a:pt x="2716961" y="3913637"/>
                                  </a:lnTo>
                                  <a:lnTo>
                                    <a:pt x="2716164" y="3914036"/>
                                  </a:lnTo>
                                  <a:cubicBezTo>
                                    <a:pt x="2715365" y="3914036"/>
                                    <a:pt x="2714568" y="3913637"/>
                                    <a:pt x="2714168" y="3912838"/>
                                  </a:cubicBezTo>
                                  <a:cubicBezTo>
                                    <a:pt x="2713371" y="3911641"/>
                                    <a:pt x="2713769" y="3910443"/>
                                    <a:pt x="2714964" y="3910044"/>
                                  </a:cubicBezTo>
                                  <a:close/>
                                  <a:moveTo>
                                    <a:pt x="2651496" y="3895672"/>
                                  </a:moveTo>
                                  <a:lnTo>
                                    <a:pt x="2665467" y="3906451"/>
                                  </a:lnTo>
                                  <a:cubicBezTo>
                                    <a:pt x="2666267" y="3906850"/>
                                    <a:pt x="2666666" y="3908447"/>
                                    <a:pt x="2665868" y="3909246"/>
                                  </a:cubicBezTo>
                                  <a:cubicBezTo>
                                    <a:pt x="2665467" y="3909645"/>
                                    <a:pt x="2664670" y="3910044"/>
                                    <a:pt x="2664271" y="3910044"/>
                                  </a:cubicBezTo>
                                  <a:cubicBezTo>
                                    <a:pt x="2663871" y="3910044"/>
                                    <a:pt x="2663073" y="3910044"/>
                                    <a:pt x="2662675" y="3909645"/>
                                  </a:cubicBezTo>
                                  <a:lnTo>
                                    <a:pt x="2649100" y="3898865"/>
                                  </a:lnTo>
                                  <a:cubicBezTo>
                                    <a:pt x="2648304" y="3898466"/>
                                    <a:pt x="2647904" y="3896869"/>
                                    <a:pt x="2648701" y="3896071"/>
                                  </a:cubicBezTo>
                                  <a:cubicBezTo>
                                    <a:pt x="2649100" y="3895273"/>
                                    <a:pt x="2650698" y="3894873"/>
                                    <a:pt x="2651496" y="3895672"/>
                                  </a:cubicBezTo>
                                  <a:close/>
                                  <a:moveTo>
                                    <a:pt x="2720157" y="3886889"/>
                                  </a:moveTo>
                                  <a:cubicBezTo>
                                    <a:pt x="2720951" y="3887288"/>
                                    <a:pt x="2721352" y="3888885"/>
                                    <a:pt x="2720555" y="3889684"/>
                                  </a:cubicBezTo>
                                  <a:lnTo>
                                    <a:pt x="2709780" y="3903657"/>
                                  </a:lnTo>
                                  <a:cubicBezTo>
                                    <a:pt x="2709379" y="3904056"/>
                                    <a:pt x="2708581" y="3904455"/>
                                    <a:pt x="2708184" y="3904455"/>
                                  </a:cubicBezTo>
                                  <a:cubicBezTo>
                                    <a:pt x="2707784" y="3904455"/>
                                    <a:pt x="2706984" y="3904455"/>
                                    <a:pt x="2706586" y="3904056"/>
                                  </a:cubicBezTo>
                                  <a:cubicBezTo>
                                    <a:pt x="2705389" y="3903257"/>
                                    <a:pt x="2705389" y="3902060"/>
                                    <a:pt x="2706586" y="3901261"/>
                                  </a:cubicBezTo>
                                  <a:lnTo>
                                    <a:pt x="2717361" y="3887288"/>
                                  </a:lnTo>
                                  <a:cubicBezTo>
                                    <a:pt x="2717762" y="3886490"/>
                                    <a:pt x="2719356" y="3886091"/>
                                    <a:pt x="2720157" y="3886889"/>
                                  </a:cubicBezTo>
                                  <a:close/>
                                  <a:moveTo>
                                    <a:pt x="2663471" y="3882897"/>
                                  </a:moveTo>
                                  <a:cubicBezTo>
                                    <a:pt x="2664270" y="3882498"/>
                                    <a:pt x="2665866" y="3882498"/>
                                    <a:pt x="2666266" y="3883696"/>
                                  </a:cubicBezTo>
                                  <a:lnTo>
                                    <a:pt x="2675049" y="3898866"/>
                                  </a:lnTo>
                                  <a:cubicBezTo>
                                    <a:pt x="2675448" y="3899665"/>
                                    <a:pt x="2675448" y="3901262"/>
                                    <a:pt x="2674250" y="3901661"/>
                                  </a:cubicBezTo>
                                  <a:lnTo>
                                    <a:pt x="2673452" y="3902060"/>
                                  </a:lnTo>
                                  <a:cubicBezTo>
                                    <a:pt x="2672655" y="3902060"/>
                                    <a:pt x="2671855" y="3901661"/>
                                    <a:pt x="2671456" y="3900862"/>
                                  </a:cubicBezTo>
                                  <a:lnTo>
                                    <a:pt x="2662673" y="3885692"/>
                                  </a:lnTo>
                                  <a:cubicBezTo>
                                    <a:pt x="2662273" y="3884893"/>
                                    <a:pt x="2662273" y="3883297"/>
                                    <a:pt x="2663471" y="3882897"/>
                                  </a:cubicBezTo>
                                  <a:close/>
                                  <a:moveTo>
                                    <a:pt x="2702194" y="3877708"/>
                                  </a:moveTo>
                                  <a:cubicBezTo>
                                    <a:pt x="2703394" y="3878107"/>
                                    <a:pt x="2704191" y="3879305"/>
                                    <a:pt x="2703793" y="3880502"/>
                                  </a:cubicBezTo>
                                  <a:lnTo>
                                    <a:pt x="2699005" y="3897269"/>
                                  </a:lnTo>
                                  <a:cubicBezTo>
                                    <a:pt x="2699005" y="3898068"/>
                                    <a:pt x="2698206" y="3898866"/>
                                    <a:pt x="2697409" y="3898866"/>
                                  </a:cubicBezTo>
                                  <a:lnTo>
                                    <a:pt x="2696610" y="3898866"/>
                                  </a:lnTo>
                                  <a:cubicBezTo>
                                    <a:pt x="2695408" y="3898467"/>
                                    <a:pt x="2694611" y="3897669"/>
                                    <a:pt x="2694611" y="3896072"/>
                                  </a:cubicBezTo>
                                  <a:lnTo>
                                    <a:pt x="2699401" y="3879305"/>
                                  </a:lnTo>
                                  <a:cubicBezTo>
                                    <a:pt x="2699802" y="3878107"/>
                                    <a:pt x="2700999" y="3877309"/>
                                    <a:pt x="2702194" y="3877708"/>
                                  </a:cubicBezTo>
                                  <a:close/>
                                  <a:moveTo>
                                    <a:pt x="2682236" y="3876111"/>
                                  </a:moveTo>
                                  <a:cubicBezTo>
                                    <a:pt x="2683432" y="3876111"/>
                                    <a:pt x="2684631" y="3876909"/>
                                    <a:pt x="2684631" y="3878107"/>
                                  </a:cubicBezTo>
                                  <a:lnTo>
                                    <a:pt x="2687027" y="3895673"/>
                                  </a:lnTo>
                                  <a:cubicBezTo>
                                    <a:pt x="2687027" y="3896870"/>
                                    <a:pt x="2686229" y="3898068"/>
                                    <a:pt x="2685030" y="3898068"/>
                                  </a:cubicBezTo>
                                  <a:cubicBezTo>
                                    <a:pt x="2683834" y="3898467"/>
                                    <a:pt x="2682636" y="3897669"/>
                                    <a:pt x="2682636" y="3896072"/>
                                  </a:cubicBezTo>
                                  <a:lnTo>
                                    <a:pt x="2680242" y="3878506"/>
                                  </a:lnTo>
                                  <a:cubicBezTo>
                                    <a:pt x="2680242" y="3877309"/>
                                    <a:pt x="2681040" y="3876111"/>
                                    <a:pt x="2682236" y="3876111"/>
                                  </a:cubicBezTo>
                                  <a:close/>
                                  <a:moveTo>
                                    <a:pt x="1726597" y="3851510"/>
                                  </a:moveTo>
                                  <a:cubicBezTo>
                                    <a:pt x="1734332" y="3853456"/>
                                    <a:pt x="1741318" y="3858346"/>
                                    <a:pt x="1745709" y="3865732"/>
                                  </a:cubicBezTo>
                                  <a:lnTo>
                                    <a:pt x="1740120" y="3869325"/>
                                  </a:lnTo>
                                  <a:cubicBezTo>
                                    <a:pt x="1732535" y="3857748"/>
                                    <a:pt x="1717367" y="3854155"/>
                                    <a:pt x="1705790" y="3861341"/>
                                  </a:cubicBezTo>
                                  <a:cubicBezTo>
                                    <a:pt x="1694212" y="3868526"/>
                                    <a:pt x="1690620" y="3883696"/>
                                    <a:pt x="1698604" y="3895273"/>
                                  </a:cubicBezTo>
                                  <a:lnTo>
                                    <a:pt x="1693015" y="3898866"/>
                                  </a:lnTo>
                                  <a:cubicBezTo>
                                    <a:pt x="1692616" y="3898467"/>
                                    <a:pt x="1692616" y="3898068"/>
                                    <a:pt x="1692217" y="3897669"/>
                                  </a:cubicBezTo>
                                  <a:cubicBezTo>
                                    <a:pt x="1683434" y="3882897"/>
                                    <a:pt x="1688224" y="3863736"/>
                                    <a:pt x="1702995" y="3854953"/>
                                  </a:cubicBezTo>
                                  <a:cubicBezTo>
                                    <a:pt x="1710381" y="3850562"/>
                                    <a:pt x="1718863" y="3849564"/>
                                    <a:pt x="1726597" y="3851510"/>
                                  </a:cubicBezTo>
                                  <a:close/>
                                  <a:moveTo>
                                    <a:pt x="6470185" y="3822219"/>
                                  </a:moveTo>
                                  <a:cubicBezTo>
                                    <a:pt x="6471383" y="3822219"/>
                                    <a:pt x="6472181" y="3823017"/>
                                    <a:pt x="6472580" y="3824215"/>
                                  </a:cubicBezTo>
                                  <a:lnTo>
                                    <a:pt x="6474975" y="3841781"/>
                                  </a:lnTo>
                                  <a:cubicBezTo>
                                    <a:pt x="6474975" y="3842978"/>
                                    <a:pt x="6474177" y="3844176"/>
                                    <a:pt x="6472979" y="3844176"/>
                                  </a:cubicBezTo>
                                  <a:cubicBezTo>
                                    <a:pt x="6471782" y="3844176"/>
                                    <a:pt x="6470584" y="3843378"/>
                                    <a:pt x="6470584" y="3842180"/>
                                  </a:cubicBezTo>
                                  <a:lnTo>
                                    <a:pt x="6468188" y="3824614"/>
                                  </a:lnTo>
                                  <a:cubicBezTo>
                                    <a:pt x="6468188" y="3823417"/>
                                    <a:pt x="6468987" y="3822219"/>
                                    <a:pt x="6470185" y="3822219"/>
                                  </a:cubicBezTo>
                                  <a:close/>
                                  <a:moveTo>
                                    <a:pt x="6458607" y="3821421"/>
                                  </a:moveTo>
                                  <a:cubicBezTo>
                                    <a:pt x="6459806" y="3821820"/>
                                    <a:pt x="6460205" y="3823017"/>
                                    <a:pt x="6459806" y="3824215"/>
                                  </a:cubicBezTo>
                                  <a:lnTo>
                                    <a:pt x="6455015" y="3840982"/>
                                  </a:lnTo>
                                  <a:cubicBezTo>
                                    <a:pt x="6455015" y="3841781"/>
                                    <a:pt x="6454216" y="3842579"/>
                                    <a:pt x="6453418" y="3842579"/>
                                  </a:cubicBezTo>
                                  <a:lnTo>
                                    <a:pt x="6452620" y="3842579"/>
                                  </a:lnTo>
                                  <a:cubicBezTo>
                                    <a:pt x="6451421" y="3842180"/>
                                    <a:pt x="6450623" y="3840982"/>
                                    <a:pt x="6451022" y="3839785"/>
                                  </a:cubicBezTo>
                                  <a:lnTo>
                                    <a:pt x="6455813" y="3823017"/>
                                  </a:lnTo>
                                  <a:cubicBezTo>
                                    <a:pt x="6456212" y="3821820"/>
                                    <a:pt x="6457410" y="3821021"/>
                                    <a:pt x="6458607" y="3821421"/>
                                  </a:cubicBezTo>
                                  <a:close/>
                                  <a:moveTo>
                                    <a:pt x="6480563" y="3818626"/>
                                  </a:moveTo>
                                  <a:cubicBezTo>
                                    <a:pt x="6481362" y="3818227"/>
                                    <a:pt x="6482959" y="3818227"/>
                                    <a:pt x="6483358" y="3819425"/>
                                  </a:cubicBezTo>
                                  <a:lnTo>
                                    <a:pt x="6492141" y="3834595"/>
                                  </a:lnTo>
                                  <a:cubicBezTo>
                                    <a:pt x="6492540" y="3835394"/>
                                    <a:pt x="6492540" y="3836991"/>
                                    <a:pt x="6491342" y="3837390"/>
                                  </a:cubicBezTo>
                                  <a:lnTo>
                                    <a:pt x="6490544" y="3837789"/>
                                  </a:lnTo>
                                  <a:cubicBezTo>
                                    <a:pt x="6489745" y="3837789"/>
                                    <a:pt x="6488947" y="3837390"/>
                                    <a:pt x="6488548" y="3836591"/>
                                  </a:cubicBezTo>
                                  <a:lnTo>
                                    <a:pt x="6479764" y="3821421"/>
                                  </a:lnTo>
                                  <a:cubicBezTo>
                                    <a:pt x="6479365" y="3820622"/>
                                    <a:pt x="6479365" y="3819026"/>
                                    <a:pt x="6480563" y="3818626"/>
                                  </a:cubicBezTo>
                                  <a:close/>
                                  <a:moveTo>
                                    <a:pt x="5125482" y="3816331"/>
                                  </a:moveTo>
                                  <a:cubicBezTo>
                                    <a:pt x="5128077" y="3815732"/>
                                    <a:pt x="5131470" y="3815632"/>
                                    <a:pt x="5134863" y="3817429"/>
                                  </a:cubicBezTo>
                                  <a:cubicBezTo>
                                    <a:pt x="5142448" y="3821421"/>
                                    <a:pt x="5142049" y="3829005"/>
                                    <a:pt x="5142049" y="3829405"/>
                                  </a:cubicBezTo>
                                  <a:cubicBezTo>
                                    <a:pt x="5142049" y="3829405"/>
                                    <a:pt x="5142049" y="3832199"/>
                                    <a:pt x="5145642" y="3834195"/>
                                  </a:cubicBezTo>
                                  <a:cubicBezTo>
                                    <a:pt x="5149235" y="3835792"/>
                                    <a:pt x="5151630" y="3834195"/>
                                    <a:pt x="5151630" y="3834195"/>
                                  </a:cubicBezTo>
                                  <a:lnTo>
                                    <a:pt x="5152029" y="3834195"/>
                                  </a:lnTo>
                                  <a:lnTo>
                                    <a:pt x="5152428" y="3833796"/>
                                  </a:lnTo>
                                  <a:cubicBezTo>
                                    <a:pt x="5154424" y="3832598"/>
                                    <a:pt x="5159215" y="3830203"/>
                                    <a:pt x="5165602" y="3833397"/>
                                  </a:cubicBezTo>
                                  <a:cubicBezTo>
                                    <a:pt x="5172388" y="3836989"/>
                                    <a:pt x="5172787" y="3844574"/>
                                    <a:pt x="5172787" y="3844973"/>
                                  </a:cubicBezTo>
                                  <a:lnTo>
                                    <a:pt x="5172787" y="3845373"/>
                                  </a:lnTo>
                                  <a:cubicBezTo>
                                    <a:pt x="5172787" y="3845373"/>
                                    <a:pt x="5172787" y="3848167"/>
                                    <a:pt x="5176380" y="3850163"/>
                                  </a:cubicBezTo>
                                  <a:cubicBezTo>
                                    <a:pt x="5179973" y="3852159"/>
                                    <a:pt x="5182767" y="3850163"/>
                                    <a:pt x="5182767" y="3850163"/>
                                  </a:cubicBezTo>
                                  <a:lnTo>
                                    <a:pt x="5183167" y="3850163"/>
                                  </a:lnTo>
                                  <a:cubicBezTo>
                                    <a:pt x="5183566" y="3849764"/>
                                    <a:pt x="5190752" y="3845772"/>
                                    <a:pt x="5197140" y="3849365"/>
                                  </a:cubicBezTo>
                                  <a:cubicBezTo>
                                    <a:pt x="5204724" y="3853357"/>
                                    <a:pt x="5204325" y="3860942"/>
                                    <a:pt x="5204325" y="3861342"/>
                                  </a:cubicBezTo>
                                  <a:cubicBezTo>
                                    <a:pt x="5204325" y="3861342"/>
                                    <a:pt x="5204325" y="3864136"/>
                                    <a:pt x="5207918" y="3866132"/>
                                  </a:cubicBezTo>
                                  <a:cubicBezTo>
                                    <a:pt x="5209116" y="3866531"/>
                                    <a:pt x="5209914" y="3866930"/>
                                    <a:pt x="5211112" y="3866930"/>
                                  </a:cubicBezTo>
                                  <a:lnTo>
                                    <a:pt x="5215503" y="3867330"/>
                                  </a:lnTo>
                                  <a:cubicBezTo>
                                    <a:pt x="5217499" y="3867330"/>
                                    <a:pt x="5219096" y="3869326"/>
                                    <a:pt x="5219096" y="3871322"/>
                                  </a:cubicBezTo>
                                  <a:cubicBezTo>
                                    <a:pt x="5219096" y="3873318"/>
                                    <a:pt x="5217100" y="3874914"/>
                                    <a:pt x="5213507" y="3875314"/>
                                  </a:cubicBezTo>
                                  <a:lnTo>
                                    <a:pt x="5207519" y="3874914"/>
                                  </a:lnTo>
                                  <a:cubicBezTo>
                                    <a:pt x="5205922" y="3874515"/>
                                    <a:pt x="5204325" y="3874116"/>
                                    <a:pt x="5202728" y="3873318"/>
                                  </a:cubicBezTo>
                                  <a:cubicBezTo>
                                    <a:pt x="5195144" y="3869326"/>
                                    <a:pt x="5195543" y="3861741"/>
                                    <a:pt x="5195543" y="3861342"/>
                                  </a:cubicBezTo>
                                  <a:cubicBezTo>
                                    <a:pt x="5195543" y="3861342"/>
                                    <a:pt x="5195942" y="3858546"/>
                                    <a:pt x="5192349" y="3856550"/>
                                  </a:cubicBezTo>
                                  <a:cubicBezTo>
                                    <a:pt x="5189555" y="3854953"/>
                                    <a:pt x="5185961" y="3856550"/>
                                    <a:pt x="5185562" y="3856949"/>
                                  </a:cubicBezTo>
                                  <a:cubicBezTo>
                                    <a:pt x="5184364" y="3857748"/>
                                    <a:pt x="5178775" y="3860942"/>
                                    <a:pt x="5171989" y="3857349"/>
                                  </a:cubicBezTo>
                                  <a:cubicBezTo>
                                    <a:pt x="5165203" y="3853756"/>
                                    <a:pt x="5164803" y="3847369"/>
                                    <a:pt x="5164803" y="3845772"/>
                                  </a:cubicBezTo>
                                  <a:cubicBezTo>
                                    <a:pt x="5164404" y="3845373"/>
                                    <a:pt x="5164005" y="3842179"/>
                                    <a:pt x="5161211" y="3840582"/>
                                  </a:cubicBezTo>
                                  <a:cubicBezTo>
                                    <a:pt x="5158017" y="3838985"/>
                                    <a:pt x="5156021" y="3840183"/>
                                    <a:pt x="5155223" y="3840582"/>
                                  </a:cubicBezTo>
                                  <a:lnTo>
                                    <a:pt x="5154823" y="3840582"/>
                                  </a:lnTo>
                                  <a:cubicBezTo>
                                    <a:pt x="5153626" y="3841381"/>
                                    <a:pt x="5148436" y="3844574"/>
                                    <a:pt x="5141251" y="3840981"/>
                                  </a:cubicBezTo>
                                  <a:cubicBezTo>
                                    <a:pt x="5133666" y="3836989"/>
                                    <a:pt x="5134065" y="3829804"/>
                                    <a:pt x="5134065" y="3829005"/>
                                  </a:cubicBezTo>
                                  <a:cubicBezTo>
                                    <a:pt x="5134464" y="3829005"/>
                                    <a:pt x="5134065" y="3825812"/>
                                    <a:pt x="5130871" y="3824215"/>
                                  </a:cubicBezTo>
                                  <a:cubicBezTo>
                                    <a:pt x="5128077" y="3822618"/>
                                    <a:pt x="5124484" y="3824215"/>
                                    <a:pt x="5124085" y="3824614"/>
                                  </a:cubicBezTo>
                                  <a:cubicBezTo>
                                    <a:pt x="5122887" y="3825413"/>
                                    <a:pt x="5117299" y="3828606"/>
                                    <a:pt x="5110512" y="3825013"/>
                                  </a:cubicBezTo>
                                  <a:lnTo>
                                    <a:pt x="5108117" y="3823417"/>
                                  </a:lnTo>
                                  <a:cubicBezTo>
                                    <a:pt x="5106121" y="3822618"/>
                                    <a:pt x="5105323" y="3820223"/>
                                    <a:pt x="5106520" y="3818227"/>
                                  </a:cubicBezTo>
                                  <a:cubicBezTo>
                                    <a:pt x="5107319" y="3816231"/>
                                    <a:pt x="5109714" y="3815433"/>
                                    <a:pt x="5111710" y="3816630"/>
                                  </a:cubicBezTo>
                                  <a:lnTo>
                                    <a:pt x="5114105" y="3818227"/>
                                  </a:lnTo>
                                  <a:cubicBezTo>
                                    <a:pt x="5117698" y="3820223"/>
                                    <a:pt x="5120492" y="3818227"/>
                                    <a:pt x="5120492" y="3818227"/>
                                  </a:cubicBezTo>
                                  <a:lnTo>
                                    <a:pt x="5120891" y="3818227"/>
                                  </a:lnTo>
                                  <a:cubicBezTo>
                                    <a:pt x="5121091" y="3818027"/>
                                    <a:pt x="5122887" y="3816929"/>
                                    <a:pt x="5125482" y="3816331"/>
                                  </a:cubicBezTo>
                                  <a:close/>
                                  <a:moveTo>
                                    <a:pt x="6448628" y="3816231"/>
                                  </a:moveTo>
                                  <a:cubicBezTo>
                                    <a:pt x="6449426" y="3817029"/>
                                    <a:pt x="6449825" y="3818626"/>
                                    <a:pt x="6449426" y="3819025"/>
                                  </a:cubicBezTo>
                                  <a:lnTo>
                                    <a:pt x="6438648" y="3832998"/>
                                  </a:lnTo>
                                  <a:cubicBezTo>
                                    <a:pt x="6438248" y="3833398"/>
                                    <a:pt x="6437450" y="3833797"/>
                                    <a:pt x="6437050" y="3833797"/>
                                  </a:cubicBezTo>
                                  <a:cubicBezTo>
                                    <a:pt x="6436651" y="3833797"/>
                                    <a:pt x="6435852" y="3833797"/>
                                    <a:pt x="6435453" y="3833398"/>
                                  </a:cubicBezTo>
                                  <a:cubicBezTo>
                                    <a:pt x="6434655" y="3832998"/>
                                    <a:pt x="6434255" y="3831402"/>
                                    <a:pt x="6435054" y="3830603"/>
                                  </a:cubicBezTo>
                                  <a:lnTo>
                                    <a:pt x="6445833" y="3816630"/>
                                  </a:lnTo>
                                  <a:cubicBezTo>
                                    <a:pt x="6446232" y="3815832"/>
                                    <a:pt x="6447829" y="3815433"/>
                                    <a:pt x="6448628" y="3816231"/>
                                  </a:cubicBezTo>
                                  <a:close/>
                                  <a:moveTo>
                                    <a:pt x="6492139" y="3810642"/>
                                  </a:moveTo>
                                  <a:lnTo>
                                    <a:pt x="6506512" y="3821422"/>
                                  </a:lnTo>
                                  <a:cubicBezTo>
                                    <a:pt x="6507310" y="3821821"/>
                                    <a:pt x="6507709" y="3823418"/>
                                    <a:pt x="6506911" y="3824216"/>
                                  </a:cubicBezTo>
                                  <a:cubicBezTo>
                                    <a:pt x="6506512" y="3824615"/>
                                    <a:pt x="6505713" y="3825014"/>
                                    <a:pt x="6505314" y="3825014"/>
                                  </a:cubicBezTo>
                                  <a:cubicBezTo>
                                    <a:pt x="6504915" y="3825014"/>
                                    <a:pt x="6504116" y="3825014"/>
                                    <a:pt x="6503717" y="3824615"/>
                                  </a:cubicBezTo>
                                  <a:lnTo>
                                    <a:pt x="6489744" y="3813836"/>
                                  </a:lnTo>
                                  <a:cubicBezTo>
                                    <a:pt x="6488946" y="3813437"/>
                                    <a:pt x="6488547" y="3811840"/>
                                    <a:pt x="6489345" y="3811041"/>
                                  </a:cubicBezTo>
                                  <a:cubicBezTo>
                                    <a:pt x="6489744" y="3810243"/>
                                    <a:pt x="6491341" y="3809844"/>
                                    <a:pt x="6492139" y="3810642"/>
                                  </a:cubicBezTo>
                                  <a:close/>
                                  <a:moveTo>
                                    <a:pt x="3001196" y="3810243"/>
                                  </a:moveTo>
                                  <a:cubicBezTo>
                                    <a:pt x="3002392" y="3809844"/>
                                    <a:pt x="3003589" y="3810642"/>
                                    <a:pt x="3003988" y="3811840"/>
                                  </a:cubicBezTo>
                                  <a:cubicBezTo>
                                    <a:pt x="3005582" y="3819424"/>
                                    <a:pt x="3013563" y="3824614"/>
                                    <a:pt x="3021557" y="3822618"/>
                                  </a:cubicBezTo>
                                  <a:cubicBezTo>
                                    <a:pt x="3023150" y="3822219"/>
                                    <a:pt x="3024346" y="3823017"/>
                                    <a:pt x="3024745" y="3824215"/>
                                  </a:cubicBezTo>
                                  <a:cubicBezTo>
                                    <a:pt x="3025144" y="3825412"/>
                                    <a:pt x="3024346" y="3826610"/>
                                    <a:pt x="3023550" y="3827009"/>
                                  </a:cubicBezTo>
                                  <a:lnTo>
                                    <a:pt x="3023150" y="3827009"/>
                                  </a:lnTo>
                                  <a:cubicBezTo>
                                    <a:pt x="3018762" y="3828207"/>
                                    <a:pt x="3014363" y="3827807"/>
                                    <a:pt x="3010363" y="3825811"/>
                                  </a:cubicBezTo>
                                  <a:cubicBezTo>
                                    <a:pt x="3005181" y="3840183"/>
                                    <a:pt x="2995206" y="3851360"/>
                                    <a:pt x="2981628" y="3858147"/>
                                  </a:cubicBezTo>
                                  <a:cubicBezTo>
                                    <a:pt x="2968062" y="3864934"/>
                                    <a:pt x="2952892" y="3866131"/>
                                    <a:pt x="2938519" y="3861341"/>
                                  </a:cubicBezTo>
                                  <a:cubicBezTo>
                                    <a:pt x="2937722" y="3865732"/>
                                    <a:pt x="2935326" y="3869724"/>
                                    <a:pt x="2931733" y="3872519"/>
                                  </a:cubicBezTo>
                                  <a:lnTo>
                                    <a:pt x="2931335" y="3872918"/>
                                  </a:lnTo>
                                  <a:cubicBezTo>
                                    <a:pt x="2930537" y="3873317"/>
                                    <a:pt x="2929338" y="3872918"/>
                                    <a:pt x="2928539" y="3872119"/>
                                  </a:cubicBezTo>
                                  <a:cubicBezTo>
                                    <a:pt x="2927740" y="3871321"/>
                                    <a:pt x="2927740" y="3869724"/>
                                    <a:pt x="2928937" y="3868926"/>
                                  </a:cubicBezTo>
                                  <a:cubicBezTo>
                                    <a:pt x="2934926" y="3863736"/>
                                    <a:pt x="2936124" y="3854554"/>
                                    <a:pt x="2930935" y="3848166"/>
                                  </a:cubicBezTo>
                                  <a:cubicBezTo>
                                    <a:pt x="2930136" y="3847368"/>
                                    <a:pt x="2930136" y="3845771"/>
                                    <a:pt x="2931335" y="3844973"/>
                                  </a:cubicBezTo>
                                  <a:cubicBezTo>
                                    <a:pt x="2932131" y="3844175"/>
                                    <a:pt x="2933730" y="3844175"/>
                                    <a:pt x="2934527" y="3845372"/>
                                  </a:cubicBezTo>
                                  <a:cubicBezTo>
                                    <a:pt x="2937321" y="3848965"/>
                                    <a:pt x="2938917" y="3852957"/>
                                    <a:pt x="2938917" y="3856950"/>
                                  </a:cubicBezTo>
                                  <a:lnTo>
                                    <a:pt x="2939317" y="3856950"/>
                                  </a:lnTo>
                                  <a:cubicBezTo>
                                    <a:pt x="2952892" y="3861341"/>
                                    <a:pt x="2966865" y="3860543"/>
                                    <a:pt x="2979636" y="3854154"/>
                                  </a:cubicBezTo>
                                  <a:cubicBezTo>
                                    <a:pt x="2992007" y="3847767"/>
                                    <a:pt x="3001592" y="3836989"/>
                                    <a:pt x="3005982" y="3823815"/>
                                  </a:cubicBezTo>
                                  <a:lnTo>
                                    <a:pt x="3005982" y="3823416"/>
                                  </a:lnTo>
                                  <a:cubicBezTo>
                                    <a:pt x="3002788" y="3821021"/>
                                    <a:pt x="3000794" y="3817428"/>
                                    <a:pt x="2999599" y="3813037"/>
                                  </a:cubicBezTo>
                                  <a:cubicBezTo>
                                    <a:pt x="2999201" y="3811840"/>
                                    <a:pt x="2999995" y="3810642"/>
                                    <a:pt x="3001196" y="3810243"/>
                                  </a:cubicBezTo>
                                  <a:close/>
                                  <a:moveTo>
                                    <a:pt x="6438248" y="3807049"/>
                                  </a:moveTo>
                                  <a:cubicBezTo>
                                    <a:pt x="6439047" y="3806650"/>
                                    <a:pt x="6440644" y="3806650"/>
                                    <a:pt x="6441043" y="3807848"/>
                                  </a:cubicBezTo>
                                  <a:cubicBezTo>
                                    <a:pt x="6441442" y="3808646"/>
                                    <a:pt x="6441043" y="3809844"/>
                                    <a:pt x="6440244" y="3810642"/>
                                  </a:cubicBezTo>
                                  <a:lnTo>
                                    <a:pt x="6425074" y="3819426"/>
                                  </a:lnTo>
                                  <a:lnTo>
                                    <a:pt x="6424275" y="3819825"/>
                                  </a:lnTo>
                                  <a:cubicBezTo>
                                    <a:pt x="6423477" y="3819825"/>
                                    <a:pt x="6422679" y="3819426"/>
                                    <a:pt x="6422279" y="3818627"/>
                                  </a:cubicBezTo>
                                  <a:cubicBezTo>
                                    <a:pt x="6421880" y="3817829"/>
                                    <a:pt x="6421880" y="3816232"/>
                                    <a:pt x="6423078" y="3815833"/>
                                  </a:cubicBezTo>
                                  <a:close/>
                                  <a:moveTo>
                                    <a:pt x="3924493" y="3806650"/>
                                  </a:moveTo>
                                  <a:cubicBezTo>
                                    <a:pt x="3926888" y="3806251"/>
                                    <a:pt x="3928884" y="3808247"/>
                                    <a:pt x="3929283" y="3810243"/>
                                  </a:cubicBezTo>
                                  <a:lnTo>
                                    <a:pt x="3932876" y="3834594"/>
                                  </a:lnTo>
                                  <a:lnTo>
                                    <a:pt x="3957228" y="3831001"/>
                                  </a:lnTo>
                                  <a:cubicBezTo>
                                    <a:pt x="3959624" y="3830602"/>
                                    <a:pt x="3961620" y="3832199"/>
                                    <a:pt x="3962019" y="3834594"/>
                                  </a:cubicBezTo>
                                  <a:cubicBezTo>
                                    <a:pt x="3962418" y="3836989"/>
                                    <a:pt x="3960821" y="3838985"/>
                                    <a:pt x="3958426" y="3839385"/>
                                  </a:cubicBezTo>
                                  <a:lnTo>
                                    <a:pt x="3934074" y="3842977"/>
                                  </a:lnTo>
                                  <a:lnTo>
                                    <a:pt x="3937667" y="3867330"/>
                                  </a:lnTo>
                                  <a:cubicBezTo>
                                    <a:pt x="3938066" y="3869725"/>
                                    <a:pt x="3936469" y="3871721"/>
                                    <a:pt x="3934074" y="3872120"/>
                                  </a:cubicBezTo>
                                  <a:cubicBezTo>
                                    <a:pt x="3931679" y="3872519"/>
                                    <a:pt x="3929683" y="3870922"/>
                                    <a:pt x="3929283" y="3868527"/>
                                  </a:cubicBezTo>
                                  <a:lnTo>
                                    <a:pt x="3925691" y="3844175"/>
                                  </a:lnTo>
                                  <a:lnTo>
                                    <a:pt x="3901339" y="3847768"/>
                                  </a:lnTo>
                                  <a:cubicBezTo>
                                    <a:pt x="3898944" y="3848167"/>
                                    <a:pt x="3896948" y="3846570"/>
                                    <a:pt x="3896549" y="3844175"/>
                                  </a:cubicBezTo>
                                  <a:cubicBezTo>
                                    <a:pt x="3896150" y="3841780"/>
                                    <a:pt x="3897747" y="3839784"/>
                                    <a:pt x="3900142" y="3839385"/>
                                  </a:cubicBezTo>
                                  <a:lnTo>
                                    <a:pt x="3924493" y="3835792"/>
                                  </a:lnTo>
                                  <a:lnTo>
                                    <a:pt x="3920900" y="3811441"/>
                                  </a:lnTo>
                                  <a:cubicBezTo>
                                    <a:pt x="3920501" y="3809045"/>
                                    <a:pt x="3922098" y="3807049"/>
                                    <a:pt x="3924493" y="3806650"/>
                                  </a:cubicBezTo>
                                  <a:close/>
                                  <a:moveTo>
                                    <a:pt x="6496930" y="3799465"/>
                                  </a:moveTo>
                                  <a:lnTo>
                                    <a:pt x="6513697" y="3804256"/>
                                  </a:lnTo>
                                  <a:cubicBezTo>
                                    <a:pt x="6514895" y="3804655"/>
                                    <a:pt x="6515693" y="3805853"/>
                                    <a:pt x="6514895" y="3807050"/>
                                  </a:cubicBezTo>
                                  <a:cubicBezTo>
                                    <a:pt x="6514895" y="3807849"/>
                                    <a:pt x="6514097" y="3808647"/>
                                    <a:pt x="6513298" y="3808647"/>
                                  </a:cubicBezTo>
                                  <a:lnTo>
                                    <a:pt x="6512500" y="3808647"/>
                                  </a:lnTo>
                                  <a:lnTo>
                                    <a:pt x="6495732" y="3803856"/>
                                  </a:lnTo>
                                  <a:cubicBezTo>
                                    <a:pt x="6494535" y="3803457"/>
                                    <a:pt x="6493736" y="3802259"/>
                                    <a:pt x="6494136" y="3801061"/>
                                  </a:cubicBezTo>
                                  <a:cubicBezTo>
                                    <a:pt x="6494535" y="3799864"/>
                                    <a:pt x="6495732" y="3799065"/>
                                    <a:pt x="6496930" y="3799465"/>
                                  </a:cubicBezTo>
                                  <a:close/>
                                  <a:moveTo>
                                    <a:pt x="6435056" y="3795074"/>
                                  </a:moveTo>
                                  <a:cubicBezTo>
                                    <a:pt x="6436253" y="3795074"/>
                                    <a:pt x="6437451" y="3795872"/>
                                    <a:pt x="6437451" y="3797070"/>
                                  </a:cubicBezTo>
                                  <a:cubicBezTo>
                                    <a:pt x="6437451" y="3798267"/>
                                    <a:pt x="6436653" y="3799465"/>
                                    <a:pt x="6435455" y="3799465"/>
                                  </a:cubicBezTo>
                                  <a:lnTo>
                                    <a:pt x="6417889" y="3801861"/>
                                  </a:lnTo>
                                  <a:cubicBezTo>
                                    <a:pt x="6416692" y="3801861"/>
                                    <a:pt x="6415494" y="3801063"/>
                                    <a:pt x="6415494" y="3799865"/>
                                  </a:cubicBezTo>
                                  <a:cubicBezTo>
                                    <a:pt x="6415494" y="3798666"/>
                                    <a:pt x="6416292" y="3797469"/>
                                    <a:pt x="6417490" y="3797469"/>
                                  </a:cubicBezTo>
                                  <a:close/>
                                  <a:moveTo>
                                    <a:pt x="6514496" y="3785094"/>
                                  </a:moveTo>
                                  <a:cubicBezTo>
                                    <a:pt x="6515693" y="3784694"/>
                                    <a:pt x="6516492" y="3785493"/>
                                    <a:pt x="6516891" y="3787090"/>
                                  </a:cubicBezTo>
                                  <a:cubicBezTo>
                                    <a:pt x="6516891" y="3788287"/>
                                    <a:pt x="6516092" y="3789485"/>
                                    <a:pt x="6514895" y="3789485"/>
                                  </a:cubicBezTo>
                                  <a:lnTo>
                                    <a:pt x="6497329" y="3791881"/>
                                  </a:lnTo>
                                  <a:cubicBezTo>
                                    <a:pt x="6496131" y="3791881"/>
                                    <a:pt x="6494934" y="3791083"/>
                                    <a:pt x="6494934" y="3789885"/>
                                  </a:cubicBezTo>
                                  <a:cubicBezTo>
                                    <a:pt x="6494934" y="3788686"/>
                                    <a:pt x="6495732" y="3787489"/>
                                    <a:pt x="6496930" y="3787489"/>
                                  </a:cubicBezTo>
                                  <a:close/>
                                  <a:moveTo>
                                    <a:pt x="5142648" y="3783996"/>
                                  </a:moveTo>
                                  <a:cubicBezTo>
                                    <a:pt x="5145243" y="3783397"/>
                                    <a:pt x="5148637" y="3783297"/>
                                    <a:pt x="5152030" y="3785094"/>
                                  </a:cubicBezTo>
                                  <a:cubicBezTo>
                                    <a:pt x="5159614" y="3789086"/>
                                    <a:pt x="5159215" y="3796670"/>
                                    <a:pt x="5159215" y="3797070"/>
                                  </a:cubicBezTo>
                                  <a:cubicBezTo>
                                    <a:pt x="5159215" y="3797070"/>
                                    <a:pt x="5159215" y="3799864"/>
                                    <a:pt x="5162808" y="3801860"/>
                                  </a:cubicBezTo>
                                  <a:cubicBezTo>
                                    <a:pt x="5166401" y="3803457"/>
                                    <a:pt x="5168796" y="3801860"/>
                                    <a:pt x="5168796" y="3801860"/>
                                  </a:cubicBezTo>
                                  <a:lnTo>
                                    <a:pt x="5169195" y="3801860"/>
                                  </a:lnTo>
                                  <a:lnTo>
                                    <a:pt x="5169594" y="3801461"/>
                                  </a:lnTo>
                                  <a:cubicBezTo>
                                    <a:pt x="5171590" y="3800263"/>
                                    <a:pt x="5176381" y="3797868"/>
                                    <a:pt x="5182768" y="3801062"/>
                                  </a:cubicBezTo>
                                  <a:cubicBezTo>
                                    <a:pt x="5189554" y="3804654"/>
                                    <a:pt x="5189953" y="3812239"/>
                                    <a:pt x="5189953" y="3812638"/>
                                  </a:cubicBezTo>
                                  <a:lnTo>
                                    <a:pt x="5189953" y="3813037"/>
                                  </a:lnTo>
                                  <a:cubicBezTo>
                                    <a:pt x="5189953" y="3813037"/>
                                    <a:pt x="5189953" y="3815832"/>
                                    <a:pt x="5193546" y="3817828"/>
                                  </a:cubicBezTo>
                                  <a:cubicBezTo>
                                    <a:pt x="5197139" y="3819824"/>
                                    <a:pt x="5199933" y="3817828"/>
                                    <a:pt x="5199933" y="3817828"/>
                                  </a:cubicBezTo>
                                  <a:lnTo>
                                    <a:pt x="5200333" y="3817828"/>
                                  </a:lnTo>
                                  <a:cubicBezTo>
                                    <a:pt x="5200732" y="3817429"/>
                                    <a:pt x="5207918" y="3813437"/>
                                    <a:pt x="5214305" y="3817029"/>
                                  </a:cubicBezTo>
                                  <a:cubicBezTo>
                                    <a:pt x="5221890" y="3821021"/>
                                    <a:pt x="5221491" y="3828607"/>
                                    <a:pt x="5221491" y="3829006"/>
                                  </a:cubicBezTo>
                                  <a:cubicBezTo>
                                    <a:pt x="5221491" y="3829006"/>
                                    <a:pt x="5221491" y="3831801"/>
                                    <a:pt x="5225084" y="3833797"/>
                                  </a:cubicBezTo>
                                  <a:cubicBezTo>
                                    <a:pt x="5226281" y="3834196"/>
                                    <a:pt x="5227080" y="3834595"/>
                                    <a:pt x="5228277" y="3834595"/>
                                  </a:cubicBezTo>
                                  <a:lnTo>
                                    <a:pt x="5232669" y="3834994"/>
                                  </a:lnTo>
                                  <a:cubicBezTo>
                                    <a:pt x="5234665" y="3834994"/>
                                    <a:pt x="5236261" y="3836990"/>
                                    <a:pt x="5236261" y="3838986"/>
                                  </a:cubicBezTo>
                                  <a:cubicBezTo>
                                    <a:pt x="5236261" y="3840982"/>
                                    <a:pt x="5234265" y="3842978"/>
                                    <a:pt x="5230673" y="3842978"/>
                                  </a:cubicBezTo>
                                  <a:lnTo>
                                    <a:pt x="5224685" y="3842579"/>
                                  </a:lnTo>
                                  <a:cubicBezTo>
                                    <a:pt x="5223088" y="3842180"/>
                                    <a:pt x="5221491" y="3841781"/>
                                    <a:pt x="5219894" y="3840982"/>
                                  </a:cubicBezTo>
                                  <a:cubicBezTo>
                                    <a:pt x="5212309" y="3836990"/>
                                    <a:pt x="5212709" y="3829406"/>
                                    <a:pt x="5212709" y="3829006"/>
                                  </a:cubicBezTo>
                                  <a:cubicBezTo>
                                    <a:pt x="5212709" y="3829006"/>
                                    <a:pt x="5213108" y="3826211"/>
                                    <a:pt x="5209515" y="3824215"/>
                                  </a:cubicBezTo>
                                  <a:cubicBezTo>
                                    <a:pt x="5206721" y="3822618"/>
                                    <a:pt x="5203127" y="3824215"/>
                                    <a:pt x="5202728" y="3824614"/>
                                  </a:cubicBezTo>
                                  <a:cubicBezTo>
                                    <a:pt x="5201530" y="3825413"/>
                                    <a:pt x="5195941" y="3828607"/>
                                    <a:pt x="5189155" y="3825013"/>
                                  </a:cubicBezTo>
                                  <a:cubicBezTo>
                                    <a:pt x="5182369" y="3821421"/>
                                    <a:pt x="5181969" y="3815033"/>
                                    <a:pt x="5181969" y="3813437"/>
                                  </a:cubicBezTo>
                                  <a:cubicBezTo>
                                    <a:pt x="5181570" y="3813037"/>
                                    <a:pt x="5181171" y="3809844"/>
                                    <a:pt x="5178377" y="3808247"/>
                                  </a:cubicBezTo>
                                  <a:cubicBezTo>
                                    <a:pt x="5175183" y="3806650"/>
                                    <a:pt x="5173187" y="3807848"/>
                                    <a:pt x="5172389" y="3808247"/>
                                  </a:cubicBezTo>
                                  <a:lnTo>
                                    <a:pt x="5171990" y="3808247"/>
                                  </a:lnTo>
                                  <a:cubicBezTo>
                                    <a:pt x="5170792" y="3809045"/>
                                    <a:pt x="5165602" y="3812239"/>
                                    <a:pt x="5158417" y="3808646"/>
                                  </a:cubicBezTo>
                                  <a:cubicBezTo>
                                    <a:pt x="5150832" y="3804654"/>
                                    <a:pt x="5151231" y="3797469"/>
                                    <a:pt x="5151231" y="3796670"/>
                                  </a:cubicBezTo>
                                  <a:cubicBezTo>
                                    <a:pt x="5151630" y="3796670"/>
                                    <a:pt x="5151231" y="3793477"/>
                                    <a:pt x="5148038" y="3791880"/>
                                  </a:cubicBezTo>
                                  <a:cubicBezTo>
                                    <a:pt x="5145243" y="3790283"/>
                                    <a:pt x="5141650" y="3791880"/>
                                    <a:pt x="5141251" y="3792279"/>
                                  </a:cubicBezTo>
                                  <a:cubicBezTo>
                                    <a:pt x="5140054" y="3793078"/>
                                    <a:pt x="5134465" y="3796271"/>
                                    <a:pt x="5127679" y="3792678"/>
                                  </a:cubicBezTo>
                                  <a:lnTo>
                                    <a:pt x="5125283" y="3791082"/>
                                  </a:lnTo>
                                  <a:cubicBezTo>
                                    <a:pt x="5123287" y="3790283"/>
                                    <a:pt x="5122489" y="3787888"/>
                                    <a:pt x="5123687" y="3785892"/>
                                  </a:cubicBezTo>
                                  <a:cubicBezTo>
                                    <a:pt x="5124485" y="3783896"/>
                                    <a:pt x="5126880" y="3783098"/>
                                    <a:pt x="5128876" y="3784295"/>
                                  </a:cubicBezTo>
                                  <a:lnTo>
                                    <a:pt x="5131271" y="3785892"/>
                                  </a:lnTo>
                                  <a:cubicBezTo>
                                    <a:pt x="5134864" y="3787888"/>
                                    <a:pt x="5137659" y="3785892"/>
                                    <a:pt x="5137659" y="3785892"/>
                                  </a:cubicBezTo>
                                  <a:lnTo>
                                    <a:pt x="5138058" y="3785892"/>
                                  </a:lnTo>
                                  <a:cubicBezTo>
                                    <a:pt x="5138257" y="3785692"/>
                                    <a:pt x="5140053" y="3784594"/>
                                    <a:pt x="5142648" y="3783996"/>
                                  </a:cubicBezTo>
                                  <a:close/>
                                  <a:moveTo>
                                    <a:pt x="6419485" y="3777908"/>
                                  </a:moveTo>
                                  <a:lnTo>
                                    <a:pt x="6436252" y="3782699"/>
                                  </a:lnTo>
                                  <a:cubicBezTo>
                                    <a:pt x="6437450" y="3783098"/>
                                    <a:pt x="6438248" y="3784296"/>
                                    <a:pt x="6437849" y="3785493"/>
                                  </a:cubicBezTo>
                                  <a:cubicBezTo>
                                    <a:pt x="6437849" y="3786292"/>
                                    <a:pt x="6437051" y="3787090"/>
                                    <a:pt x="6436252" y="3787090"/>
                                  </a:cubicBezTo>
                                  <a:lnTo>
                                    <a:pt x="6435454" y="3787090"/>
                                  </a:lnTo>
                                  <a:lnTo>
                                    <a:pt x="6418687" y="3782299"/>
                                  </a:lnTo>
                                  <a:cubicBezTo>
                                    <a:pt x="6417489" y="3781900"/>
                                    <a:pt x="6417090" y="3781101"/>
                                    <a:pt x="6416691" y="3779504"/>
                                  </a:cubicBezTo>
                                  <a:cubicBezTo>
                                    <a:pt x="6417090" y="3778307"/>
                                    <a:pt x="6418287" y="3777508"/>
                                    <a:pt x="6419485" y="3777908"/>
                                  </a:cubicBezTo>
                                  <a:close/>
                                  <a:moveTo>
                                    <a:pt x="6507709" y="3767528"/>
                                  </a:moveTo>
                                  <a:cubicBezTo>
                                    <a:pt x="6508508" y="3767129"/>
                                    <a:pt x="6510104" y="3767129"/>
                                    <a:pt x="6510504" y="3768327"/>
                                  </a:cubicBezTo>
                                  <a:cubicBezTo>
                                    <a:pt x="6510903" y="3769125"/>
                                    <a:pt x="6510903" y="3770722"/>
                                    <a:pt x="6509705" y="3771121"/>
                                  </a:cubicBezTo>
                                  <a:lnTo>
                                    <a:pt x="6494535" y="3779905"/>
                                  </a:lnTo>
                                  <a:lnTo>
                                    <a:pt x="6493736" y="3780304"/>
                                  </a:lnTo>
                                  <a:cubicBezTo>
                                    <a:pt x="6492938" y="3780304"/>
                                    <a:pt x="6492139" y="3779905"/>
                                    <a:pt x="6491740" y="3779106"/>
                                  </a:cubicBezTo>
                                  <a:cubicBezTo>
                                    <a:pt x="6490942" y="3778308"/>
                                    <a:pt x="6491341" y="3776711"/>
                                    <a:pt x="6492539" y="3776312"/>
                                  </a:cubicBezTo>
                                  <a:close/>
                                  <a:moveTo>
                                    <a:pt x="6429067" y="3762339"/>
                                  </a:moveTo>
                                  <a:lnTo>
                                    <a:pt x="6443040" y="3773118"/>
                                  </a:lnTo>
                                  <a:cubicBezTo>
                                    <a:pt x="6443838" y="3773518"/>
                                    <a:pt x="6444237" y="3775114"/>
                                    <a:pt x="6443439" y="3775913"/>
                                  </a:cubicBezTo>
                                  <a:cubicBezTo>
                                    <a:pt x="6443040" y="3776312"/>
                                    <a:pt x="6442241" y="3776711"/>
                                    <a:pt x="6441842" y="3776711"/>
                                  </a:cubicBezTo>
                                  <a:cubicBezTo>
                                    <a:pt x="6441443" y="3776711"/>
                                    <a:pt x="6440644" y="3776711"/>
                                    <a:pt x="6440245" y="3776312"/>
                                  </a:cubicBezTo>
                                  <a:lnTo>
                                    <a:pt x="6426671" y="3765533"/>
                                  </a:lnTo>
                                  <a:cubicBezTo>
                                    <a:pt x="6425873" y="3765133"/>
                                    <a:pt x="6425474" y="3763537"/>
                                    <a:pt x="6426272" y="3762738"/>
                                  </a:cubicBezTo>
                                  <a:cubicBezTo>
                                    <a:pt x="6426671" y="3761940"/>
                                    <a:pt x="6428268" y="3761541"/>
                                    <a:pt x="6429067" y="3762339"/>
                                  </a:cubicBezTo>
                                  <a:close/>
                                  <a:moveTo>
                                    <a:pt x="6497730" y="3753158"/>
                                  </a:moveTo>
                                  <a:cubicBezTo>
                                    <a:pt x="6498528" y="3753557"/>
                                    <a:pt x="6498927" y="3755154"/>
                                    <a:pt x="6498129" y="3755953"/>
                                  </a:cubicBezTo>
                                  <a:lnTo>
                                    <a:pt x="6487351" y="3769925"/>
                                  </a:lnTo>
                                  <a:cubicBezTo>
                                    <a:pt x="6486951" y="3770325"/>
                                    <a:pt x="6486153" y="3770724"/>
                                    <a:pt x="6485753" y="3770724"/>
                                  </a:cubicBezTo>
                                  <a:cubicBezTo>
                                    <a:pt x="6485354" y="3770724"/>
                                    <a:pt x="6484555" y="3770724"/>
                                    <a:pt x="6484156" y="3770325"/>
                                  </a:cubicBezTo>
                                  <a:cubicBezTo>
                                    <a:pt x="6482958" y="3769526"/>
                                    <a:pt x="6482958" y="3768329"/>
                                    <a:pt x="6484156" y="3767530"/>
                                  </a:cubicBezTo>
                                  <a:lnTo>
                                    <a:pt x="6494935" y="3753557"/>
                                  </a:lnTo>
                                  <a:cubicBezTo>
                                    <a:pt x="6495335" y="3752759"/>
                                    <a:pt x="6496931" y="3752360"/>
                                    <a:pt x="6497730" y="3753158"/>
                                  </a:cubicBezTo>
                                  <a:close/>
                                  <a:moveTo>
                                    <a:pt x="6441042" y="3749564"/>
                                  </a:moveTo>
                                  <a:cubicBezTo>
                                    <a:pt x="6441841" y="3749165"/>
                                    <a:pt x="6443438" y="3749165"/>
                                    <a:pt x="6443837" y="3750363"/>
                                  </a:cubicBezTo>
                                  <a:lnTo>
                                    <a:pt x="6452620" y="3765533"/>
                                  </a:lnTo>
                                  <a:cubicBezTo>
                                    <a:pt x="6453019" y="3766332"/>
                                    <a:pt x="6453019" y="3767929"/>
                                    <a:pt x="6451821" y="3768328"/>
                                  </a:cubicBezTo>
                                  <a:lnTo>
                                    <a:pt x="6451023" y="3768727"/>
                                  </a:lnTo>
                                  <a:cubicBezTo>
                                    <a:pt x="6450224" y="3768727"/>
                                    <a:pt x="6449426" y="3768328"/>
                                    <a:pt x="6449027" y="3767529"/>
                                  </a:cubicBezTo>
                                  <a:lnTo>
                                    <a:pt x="6440243" y="3752359"/>
                                  </a:lnTo>
                                  <a:cubicBezTo>
                                    <a:pt x="6439844" y="3751560"/>
                                    <a:pt x="6439844" y="3749964"/>
                                    <a:pt x="6441042" y="3749564"/>
                                  </a:cubicBezTo>
                                  <a:close/>
                                  <a:moveTo>
                                    <a:pt x="6479766" y="3744376"/>
                                  </a:moveTo>
                                  <a:cubicBezTo>
                                    <a:pt x="6480964" y="3744775"/>
                                    <a:pt x="6481763" y="3745973"/>
                                    <a:pt x="6481364" y="3747170"/>
                                  </a:cubicBezTo>
                                  <a:lnTo>
                                    <a:pt x="6476572" y="3763937"/>
                                  </a:lnTo>
                                  <a:cubicBezTo>
                                    <a:pt x="6476572" y="3764736"/>
                                    <a:pt x="6475774" y="3765534"/>
                                    <a:pt x="6474975" y="3765534"/>
                                  </a:cubicBezTo>
                                  <a:lnTo>
                                    <a:pt x="6474177" y="3765534"/>
                                  </a:lnTo>
                                  <a:cubicBezTo>
                                    <a:pt x="6472979" y="3765135"/>
                                    <a:pt x="6472180" y="3763937"/>
                                    <a:pt x="6472180" y="3762740"/>
                                  </a:cubicBezTo>
                                  <a:lnTo>
                                    <a:pt x="6476971" y="3745973"/>
                                  </a:lnTo>
                                  <a:cubicBezTo>
                                    <a:pt x="6477371" y="3744775"/>
                                    <a:pt x="6478568" y="3743977"/>
                                    <a:pt x="6479766" y="3744376"/>
                                  </a:cubicBezTo>
                                  <a:close/>
                                  <a:moveTo>
                                    <a:pt x="6459805" y="3742779"/>
                                  </a:moveTo>
                                  <a:cubicBezTo>
                                    <a:pt x="6461003" y="3742779"/>
                                    <a:pt x="6462200" y="3743577"/>
                                    <a:pt x="6462200" y="3744775"/>
                                  </a:cubicBezTo>
                                  <a:lnTo>
                                    <a:pt x="6464595" y="3762341"/>
                                  </a:lnTo>
                                  <a:cubicBezTo>
                                    <a:pt x="6464595" y="3763538"/>
                                    <a:pt x="6463797" y="3764736"/>
                                    <a:pt x="6462599" y="3764736"/>
                                  </a:cubicBezTo>
                                  <a:cubicBezTo>
                                    <a:pt x="6461402" y="3764736"/>
                                    <a:pt x="6460204" y="3763938"/>
                                    <a:pt x="6460204" y="3762740"/>
                                  </a:cubicBezTo>
                                  <a:lnTo>
                                    <a:pt x="6457808" y="3745174"/>
                                  </a:lnTo>
                                  <a:cubicBezTo>
                                    <a:pt x="6457808" y="3743977"/>
                                    <a:pt x="6458607" y="3742779"/>
                                    <a:pt x="6459805" y="3742779"/>
                                  </a:cubicBezTo>
                                  <a:close/>
                                  <a:moveTo>
                                    <a:pt x="5504173" y="3717779"/>
                                  </a:moveTo>
                                  <a:cubicBezTo>
                                    <a:pt x="5511908" y="3719725"/>
                                    <a:pt x="5518894" y="3724615"/>
                                    <a:pt x="5523285" y="3732000"/>
                                  </a:cubicBezTo>
                                  <a:lnTo>
                                    <a:pt x="5517696" y="3735593"/>
                                  </a:lnTo>
                                  <a:cubicBezTo>
                                    <a:pt x="5510111" y="3724017"/>
                                    <a:pt x="5494942" y="3720424"/>
                                    <a:pt x="5483365" y="3727609"/>
                                  </a:cubicBezTo>
                                  <a:cubicBezTo>
                                    <a:pt x="5471787" y="3735194"/>
                                    <a:pt x="5468194" y="3750364"/>
                                    <a:pt x="5476178" y="3761542"/>
                                  </a:cubicBezTo>
                                  <a:lnTo>
                                    <a:pt x="5470590" y="3765135"/>
                                  </a:lnTo>
                                  <a:cubicBezTo>
                                    <a:pt x="5470190" y="3764736"/>
                                    <a:pt x="5470190" y="3764336"/>
                                    <a:pt x="5469791" y="3763937"/>
                                  </a:cubicBezTo>
                                  <a:cubicBezTo>
                                    <a:pt x="5461009" y="3749166"/>
                                    <a:pt x="5465799" y="3730005"/>
                                    <a:pt x="5480571" y="3721222"/>
                                  </a:cubicBezTo>
                                  <a:cubicBezTo>
                                    <a:pt x="5487956" y="3716831"/>
                                    <a:pt x="5496439" y="3715833"/>
                                    <a:pt x="5504173" y="3717779"/>
                                  </a:cubicBezTo>
                                  <a:close/>
                                  <a:moveTo>
                                    <a:pt x="75848" y="3689685"/>
                                  </a:moveTo>
                                  <a:cubicBezTo>
                                    <a:pt x="77046" y="3689285"/>
                                    <a:pt x="78244" y="3690084"/>
                                    <a:pt x="78643" y="3691281"/>
                                  </a:cubicBezTo>
                                  <a:cubicBezTo>
                                    <a:pt x="80240" y="3698866"/>
                                    <a:pt x="88224" y="3704056"/>
                                    <a:pt x="96208" y="3702060"/>
                                  </a:cubicBezTo>
                                  <a:cubicBezTo>
                                    <a:pt x="97405" y="3702060"/>
                                    <a:pt x="99002" y="3702858"/>
                                    <a:pt x="99401" y="3703657"/>
                                  </a:cubicBezTo>
                                  <a:cubicBezTo>
                                    <a:pt x="99800" y="3704854"/>
                                    <a:pt x="99002" y="3706052"/>
                                    <a:pt x="98204" y="3706451"/>
                                  </a:cubicBezTo>
                                  <a:lnTo>
                                    <a:pt x="97804" y="3706451"/>
                                  </a:lnTo>
                                  <a:cubicBezTo>
                                    <a:pt x="93413" y="3707649"/>
                                    <a:pt x="89022" y="3707249"/>
                                    <a:pt x="85030" y="3705253"/>
                                  </a:cubicBezTo>
                                  <a:cubicBezTo>
                                    <a:pt x="79840" y="3719625"/>
                                    <a:pt x="69860" y="3730802"/>
                                    <a:pt x="56288" y="3737589"/>
                                  </a:cubicBezTo>
                                  <a:cubicBezTo>
                                    <a:pt x="42714" y="3744376"/>
                                    <a:pt x="27544" y="3745573"/>
                                    <a:pt x="13173" y="3740783"/>
                                  </a:cubicBezTo>
                                  <a:cubicBezTo>
                                    <a:pt x="12375" y="3745174"/>
                                    <a:pt x="9980" y="3749166"/>
                                    <a:pt x="6387" y="3751961"/>
                                  </a:cubicBezTo>
                                  <a:lnTo>
                                    <a:pt x="5988" y="3752360"/>
                                  </a:lnTo>
                                  <a:cubicBezTo>
                                    <a:pt x="5189" y="3752759"/>
                                    <a:pt x="3992" y="3752360"/>
                                    <a:pt x="3193" y="3751561"/>
                                  </a:cubicBezTo>
                                  <a:cubicBezTo>
                                    <a:pt x="2395" y="3750763"/>
                                    <a:pt x="2395" y="3749166"/>
                                    <a:pt x="3592" y="3748368"/>
                                  </a:cubicBezTo>
                                  <a:cubicBezTo>
                                    <a:pt x="9580" y="3743178"/>
                                    <a:pt x="10778" y="3733996"/>
                                    <a:pt x="5588" y="3727608"/>
                                  </a:cubicBezTo>
                                  <a:cubicBezTo>
                                    <a:pt x="4790" y="3726810"/>
                                    <a:pt x="4790" y="3725213"/>
                                    <a:pt x="5988" y="3724415"/>
                                  </a:cubicBezTo>
                                  <a:cubicBezTo>
                                    <a:pt x="6786" y="3723616"/>
                                    <a:pt x="8383" y="3723616"/>
                                    <a:pt x="9181" y="3724814"/>
                                  </a:cubicBezTo>
                                  <a:cubicBezTo>
                                    <a:pt x="11976" y="3728407"/>
                                    <a:pt x="13572" y="3732399"/>
                                    <a:pt x="13572" y="3736392"/>
                                  </a:cubicBezTo>
                                  <a:lnTo>
                                    <a:pt x="13972" y="3736392"/>
                                  </a:lnTo>
                                  <a:cubicBezTo>
                                    <a:pt x="27544" y="3740783"/>
                                    <a:pt x="41517" y="3739985"/>
                                    <a:pt x="54292" y="3733596"/>
                                  </a:cubicBezTo>
                                  <a:cubicBezTo>
                                    <a:pt x="66667" y="3727209"/>
                                    <a:pt x="76248" y="3716431"/>
                                    <a:pt x="80639" y="3703257"/>
                                  </a:cubicBezTo>
                                  <a:lnTo>
                                    <a:pt x="80639" y="3702858"/>
                                  </a:lnTo>
                                  <a:cubicBezTo>
                                    <a:pt x="77445" y="3700463"/>
                                    <a:pt x="75449" y="3696870"/>
                                    <a:pt x="74252" y="3692479"/>
                                  </a:cubicBezTo>
                                  <a:cubicBezTo>
                                    <a:pt x="73852" y="3691281"/>
                                    <a:pt x="74651" y="3690084"/>
                                    <a:pt x="75848" y="3689685"/>
                                  </a:cubicBezTo>
                                  <a:close/>
                                  <a:moveTo>
                                    <a:pt x="999202" y="3686492"/>
                                  </a:moveTo>
                                  <a:cubicBezTo>
                                    <a:pt x="1001197" y="3686093"/>
                                    <a:pt x="1003592" y="3687689"/>
                                    <a:pt x="1003991" y="3690085"/>
                                  </a:cubicBezTo>
                                  <a:lnTo>
                                    <a:pt x="1007584" y="3714436"/>
                                  </a:lnTo>
                                  <a:lnTo>
                                    <a:pt x="1031935" y="3710843"/>
                                  </a:lnTo>
                                  <a:cubicBezTo>
                                    <a:pt x="1034329" y="3710444"/>
                                    <a:pt x="1036326" y="3712041"/>
                                    <a:pt x="1036726" y="3714436"/>
                                  </a:cubicBezTo>
                                  <a:cubicBezTo>
                                    <a:pt x="1037125" y="3716831"/>
                                    <a:pt x="1035528" y="3718827"/>
                                    <a:pt x="1033133" y="3719226"/>
                                  </a:cubicBezTo>
                                  <a:lnTo>
                                    <a:pt x="1008782" y="3722819"/>
                                  </a:lnTo>
                                  <a:lnTo>
                                    <a:pt x="1012373" y="3747171"/>
                                  </a:lnTo>
                                  <a:cubicBezTo>
                                    <a:pt x="1012773" y="3749566"/>
                                    <a:pt x="1011176" y="3751562"/>
                                    <a:pt x="1008782" y="3751962"/>
                                  </a:cubicBezTo>
                                  <a:cubicBezTo>
                                    <a:pt x="1006386" y="3752361"/>
                                    <a:pt x="1004390" y="3750764"/>
                                    <a:pt x="1003991" y="3748369"/>
                                  </a:cubicBezTo>
                                  <a:lnTo>
                                    <a:pt x="1000399" y="3724017"/>
                                  </a:lnTo>
                                  <a:lnTo>
                                    <a:pt x="976045" y="3727609"/>
                                  </a:lnTo>
                                  <a:cubicBezTo>
                                    <a:pt x="973651" y="3728009"/>
                                    <a:pt x="971654" y="3726412"/>
                                    <a:pt x="971255" y="3724017"/>
                                  </a:cubicBezTo>
                                  <a:cubicBezTo>
                                    <a:pt x="970857" y="3721621"/>
                                    <a:pt x="972452" y="3719625"/>
                                    <a:pt x="974849" y="3719226"/>
                                  </a:cubicBezTo>
                                  <a:lnTo>
                                    <a:pt x="999202" y="3715633"/>
                                  </a:lnTo>
                                  <a:lnTo>
                                    <a:pt x="995607" y="3691282"/>
                                  </a:lnTo>
                                  <a:cubicBezTo>
                                    <a:pt x="995208" y="3688887"/>
                                    <a:pt x="996805" y="3686891"/>
                                    <a:pt x="999202" y="3686492"/>
                                  </a:cubicBezTo>
                                  <a:close/>
                                  <a:moveTo>
                                    <a:pt x="3572043" y="3684895"/>
                                  </a:moveTo>
                                  <a:cubicBezTo>
                                    <a:pt x="3573237" y="3684895"/>
                                    <a:pt x="3574040" y="3685693"/>
                                    <a:pt x="3574436" y="3686891"/>
                                  </a:cubicBezTo>
                                  <a:lnTo>
                                    <a:pt x="3576834" y="3704457"/>
                                  </a:lnTo>
                                  <a:cubicBezTo>
                                    <a:pt x="3576834" y="3705654"/>
                                    <a:pt x="3576036" y="3706852"/>
                                    <a:pt x="3574838" y="3706852"/>
                                  </a:cubicBezTo>
                                  <a:cubicBezTo>
                                    <a:pt x="3573638" y="3706852"/>
                                    <a:pt x="3572439" y="3706054"/>
                                    <a:pt x="3572439" y="3704856"/>
                                  </a:cubicBezTo>
                                  <a:lnTo>
                                    <a:pt x="3570037" y="3687290"/>
                                  </a:lnTo>
                                  <a:cubicBezTo>
                                    <a:pt x="3570037" y="3686093"/>
                                    <a:pt x="3570839" y="3684895"/>
                                    <a:pt x="3572043" y="3684895"/>
                                  </a:cubicBezTo>
                                  <a:close/>
                                  <a:moveTo>
                                    <a:pt x="3560468" y="3684097"/>
                                  </a:moveTo>
                                  <a:cubicBezTo>
                                    <a:pt x="3561667" y="3684496"/>
                                    <a:pt x="3562061" y="3685693"/>
                                    <a:pt x="3561667" y="3686891"/>
                                  </a:cubicBezTo>
                                  <a:lnTo>
                                    <a:pt x="3556873" y="3703658"/>
                                  </a:lnTo>
                                  <a:cubicBezTo>
                                    <a:pt x="3556873" y="3704457"/>
                                    <a:pt x="3556072" y="3705255"/>
                                    <a:pt x="3555272" y="3705255"/>
                                  </a:cubicBezTo>
                                  <a:lnTo>
                                    <a:pt x="3554472" y="3705255"/>
                                  </a:lnTo>
                                  <a:cubicBezTo>
                                    <a:pt x="3553272" y="3704856"/>
                                    <a:pt x="3552473" y="3703658"/>
                                    <a:pt x="3552876" y="3702461"/>
                                  </a:cubicBezTo>
                                  <a:lnTo>
                                    <a:pt x="3557672" y="3685693"/>
                                  </a:lnTo>
                                  <a:cubicBezTo>
                                    <a:pt x="3558069" y="3684496"/>
                                    <a:pt x="3559273" y="3683697"/>
                                    <a:pt x="3560468" y="3684097"/>
                                  </a:cubicBezTo>
                                  <a:close/>
                                  <a:moveTo>
                                    <a:pt x="3582425" y="3681302"/>
                                  </a:moveTo>
                                  <a:cubicBezTo>
                                    <a:pt x="3583223" y="3680902"/>
                                    <a:pt x="3584818" y="3680902"/>
                                    <a:pt x="3585219" y="3682100"/>
                                  </a:cubicBezTo>
                                  <a:lnTo>
                                    <a:pt x="3594000" y="3697271"/>
                                  </a:lnTo>
                                  <a:cubicBezTo>
                                    <a:pt x="3594397" y="3698069"/>
                                    <a:pt x="3594397" y="3699666"/>
                                    <a:pt x="3593202" y="3700065"/>
                                  </a:cubicBezTo>
                                  <a:lnTo>
                                    <a:pt x="3592401" y="3700464"/>
                                  </a:lnTo>
                                  <a:cubicBezTo>
                                    <a:pt x="3591605" y="3700464"/>
                                    <a:pt x="3590809" y="3700065"/>
                                    <a:pt x="3590409" y="3699267"/>
                                  </a:cubicBezTo>
                                  <a:lnTo>
                                    <a:pt x="3581628" y="3684096"/>
                                  </a:lnTo>
                                  <a:cubicBezTo>
                                    <a:pt x="3581227" y="3683298"/>
                                    <a:pt x="3581227" y="3681701"/>
                                    <a:pt x="3582425" y="3681302"/>
                                  </a:cubicBezTo>
                                  <a:close/>
                                  <a:moveTo>
                                    <a:pt x="3550481" y="3679306"/>
                                  </a:moveTo>
                                  <a:cubicBezTo>
                                    <a:pt x="3551287" y="3679705"/>
                                    <a:pt x="3551672" y="3681302"/>
                                    <a:pt x="3551287" y="3682101"/>
                                  </a:cubicBezTo>
                                  <a:lnTo>
                                    <a:pt x="3540500" y="3696073"/>
                                  </a:lnTo>
                                  <a:cubicBezTo>
                                    <a:pt x="3540105" y="3696473"/>
                                    <a:pt x="3539300" y="3696872"/>
                                    <a:pt x="3538905" y="3696872"/>
                                  </a:cubicBezTo>
                                  <a:cubicBezTo>
                                    <a:pt x="3538504" y="3696872"/>
                                    <a:pt x="3537701" y="3696872"/>
                                    <a:pt x="3537299" y="3696473"/>
                                  </a:cubicBezTo>
                                  <a:cubicBezTo>
                                    <a:pt x="3536506" y="3696073"/>
                                    <a:pt x="3536107" y="3694477"/>
                                    <a:pt x="3536903" y="3693678"/>
                                  </a:cubicBezTo>
                                  <a:lnTo>
                                    <a:pt x="3547690" y="3679705"/>
                                  </a:lnTo>
                                  <a:cubicBezTo>
                                    <a:pt x="3548086" y="3678907"/>
                                    <a:pt x="3549686" y="3678508"/>
                                    <a:pt x="3550481" y="3679306"/>
                                  </a:cubicBezTo>
                                  <a:close/>
                                  <a:moveTo>
                                    <a:pt x="2227337" y="3679007"/>
                                  </a:moveTo>
                                  <a:cubicBezTo>
                                    <a:pt x="2229932" y="3678408"/>
                                    <a:pt x="2233325" y="3678308"/>
                                    <a:pt x="2236719" y="3680105"/>
                                  </a:cubicBezTo>
                                  <a:cubicBezTo>
                                    <a:pt x="2244303" y="3684097"/>
                                    <a:pt x="2243904" y="3691681"/>
                                    <a:pt x="2243904" y="3692081"/>
                                  </a:cubicBezTo>
                                  <a:cubicBezTo>
                                    <a:pt x="2243904" y="3692081"/>
                                    <a:pt x="2243904" y="3694875"/>
                                    <a:pt x="2247497" y="3696871"/>
                                  </a:cubicBezTo>
                                  <a:cubicBezTo>
                                    <a:pt x="2251091" y="3698468"/>
                                    <a:pt x="2253487" y="3696871"/>
                                    <a:pt x="2253487" y="3696871"/>
                                  </a:cubicBezTo>
                                  <a:lnTo>
                                    <a:pt x="2253885" y="3696871"/>
                                  </a:lnTo>
                                  <a:lnTo>
                                    <a:pt x="2254284" y="3696472"/>
                                  </a:lnTo>
                                  <a:cubicBezTo>
                                    <a:pt x="2256278" y="3695274"/>
                                    <a:pt x="2261068" y="3692879"/>
                                    <a:pt x="2267453" y="3696073"/>
                                  </a:cubicBezTo>
                                  <a:cubicBezTo>
                                    <a:pt x="2274238" y="3699665"/>
                                    <a:pt x="2274636" y="3707250"/>
                                    <a:pt x="2274636" y="3707649"/>
                                  </a:cubicBezTo>
                                  <a:lnTo>
                                    <a:pt x="2274636" y="3708049"/>
                                  </a:lnTo>
                                  <a:cubicBezTo>
                                    <a:pt x="2274636" y="3708049"/>
                                    <a:pt x="2274636" y="3710843"/>
                                    <a:pt x="2278228" y="3712839"/>
                                  </a:cubicBezTo>
                                  <a:cubicBezTo>
                                    <a:pt x="2281820" y="3714835"/>
                                    <a:pt x="2284621" y="3712839"/>
                                    <a:pt x="2284621" y="3712839"/>
                                  </a:cubicBezTo>
                                  <a:lnTo>
                                    <a:pt x="2285017" y="3712839"/>
                                  </a:lnTo>
                                  <a:cubicBezTo>
                                    <a:pt x="2285418" y="3712440"/>
                                    <a:pt x="2292600" y="3708448"/>
                                    <a:pt x="2298992" y="3712041"/>
                                  </a:cubicBezTo>
                                  <a:cubicBezTo>
                                    <a:pt x="2306579" y="3716033"/>
                                    <a:pt x="2306181" y="3723618"/>
                                    <a:pt x="2306181" y="3724018"/>
                                  </a:cubicBezTo>
                                  <a:cubicBezTo>
                                    <a:pt x="2306181" y="3724018"/>
                                    <a:pt x="2306181" y="3726812"/>
                                    <a:pt x="2309771" y="3728808"/>
                                  </a:cubicBezTo>
                                  <a:cubicBezTo>
                                    <a:pt x="2310965" y="3729207"/>
                                    <a:pt x="2311762" y="3729606"/>
                                    <a:pt x="2312957" y="3729606"/>
                                  </a:cubicBezTo>
                                  <a:lnTo>
                                    <a:pt x="2317343" y="3730006"/>
                                  </a:lnTo>
                                  <a:cubicBezTo>
                                    <a:pt x="2319344" y="3730006"/>
                                    <a:pt x="2320932" y="3732002"/>
                                    <a:pt x="2320932" y="3733998"/>
                                  </a:cubicBezTo>
                                  <a:cubicBezTo>
                                    <a:pt x="2320932" y="3735994"/>
                                    <a:pt x="2319344" y="3737590"/>
                                    <a:pt x="2315351" y="3737990"/>
                                  </a:cubicBezTo>
                                  <a:lnTo>
                                    <a:pt x="2309368" y="3737590"/>
                                  </a:lnTo>
                                  <a:cubicBezTo>
                                    <a:pt x="2307775" y="3737191"/>
                                    <a:pt x="2306181" y="3736792"/>
                                    <a:pt x="2304579" y="3735994"/>
                                  </a:cubicBezTo>
                                  <a:cubicBezTo>
                                    <a:pt x="2296995" y="3732002"/>
                                    <a:pt x="2297395" y="3724417"/>
                                    <a:pt x="2297395" y="3724018"/>
                                  </a:cubicBezTo>
                                  <a:cubicBezTo>
                                    <a:pt x="2297395" y="3724018"/>
                                    <a:pt x="2297792" y="3721222"/>
                                    <a:pt x="2294202" y="3719226"/>
                                  </a:cubicBezTo>
                                  <a:cubicBezTo>
                                    <a:pt x="2291403" y="3717629"/>
                                    <a:pt x="2287813" y="3719226"/>
                                    <a:pt x="2287414" y="3719625"/>
                                  </a:cubicBezTo>
                                  <a:cubicBezTo>
                                    <a:pt x="2286217" y="3720424"/>
                                    <a:pt x="2280625" y="3723618"/>
                                    <a:pt x="2273837" y="3720025"/>
                                  </a:cubicBezTo>
                                  <a:cubicBezTo>
                                    <a:pt x="2267055" y="3716432"/>
                                    <a:pt x="2266654" y="3710045"/>
                                    <a:pt x="2266654" y="3708448"/>
                                  </a:cubicBezTo>
                                  <a:cubicBezTo>
                                    <a:pt x="2266256" y="3708049"/>
                                    <a:pt x="2265856" y="3704855"/>
                                    <a:pt x="2263062" y="3703258"/>
                                  </a:cubicBezTo>
                                  <a:cubicBezTo>
                                    <a:pt x="2259870" y="3701661"/>
                                    <a:pt x="2257876" y="3702859"/>
                                    <a:pt x="2257077" y="3703258"/>
                                  </a:cubicBezTo>
                                  <a:lnTo>
                                    <a:pt x="2256679" y="3703258"/>
                                  </a:lnTo>
                                  <a:cubicBezTo>
                                    <a:pt x="2255481" y="3704057"/>
                                    <a:pt x="2250291" y="3707250"/>
                                    <a:pt x="2243105" y="3703657"/>
                                  </a:cubicBezTo>
                                  <a:cubicBezTo>
                                    <a:pt x="2235520" y="3699665"/>
                                    <a:pt x="2235920" y="3692480"/>
                                    <a:pt x="2235920" y="3691681"/>
                                  </a:cubicBezTo>
                                  <a:cubicBezTo>
                                    <a:pt x="2236317" y="3691681"/>
                                    <a:pt x="2235920" y="3688488"/>
                                    <a:pt x="2232726" y="3686891"/>
                                  </a:cubicBezTo>
                                  <a:cubicBezTo>
                                    <a:pt x="2229931" y="3685294"/>
                                    <a:pt x="2226338" y="3686891"/>
                                    <a:pt x="2225939" y="3687290"/>
                                  </a:cubicBezTo>
                                  <a:cubicBezTo>
                                    <a:pt x="2224742" y="3688089"/>
                                    <a:pt x="2219153" y="3691282"/>
                                    <a:pt x="2212365" y="3687689"/>
                                  </a:cubicBezTo>
                                  <a:lnTo>
                                    <a:pt x="2209971" y="3686093"/>
                                  </a:lnTo>
                                  <a:cubicBezTo>
                                    <a:pt x="2207974" y="3685294"/>
                                    <a:pt x="2207177" y="3682899"/>
                                    <a:pt x="2208373" y="3680903"/>
                                  </a:cubicBezTo>
                                  <a:cubicBezTo>
                                    <a:pt x="2209172" y="3678907"/>
                                    <a:pt x="2211567" y="3678109"/>
                                    <a:pt x="2213563" y="3679306"/>
                                  </a:cubicBezTo>
                                  <a:lnTo>
                                    <a:pt x="2215958" y="3680903"/>
                                  </a:lnTo>
                                  <a:cubicBezTo>
                                    <a:pt x="2219552" y="3682899"/>
                                    <a:pt x="2222346" y="3680903"/>
                                    <a:pt x="2222346" y="3680903"/>
                                  </a:cubicBezTo>
                                  <a:lnTo>
                                    <a:pt x="2222747" y="3680903"/>
                                  </a:lnTo>
                                  <a:cubicBezTo>
                                    <a:pt x="2222946" y="3680703"/>
                                    <a:pt x="2224741" y="3679606"/>
                                    <a:pt x="2227337" y="3679007"/>
                                  </a:cubicBezTo>
                                  <a:close/>
                                  <a:moveTo>
                                    <a:pt x="6778765" y="3676512"/>
                                  </a:moveTo>
                                  <a:cubicBezTo>
                                    <a:pt x="6779963" y="3676113"/>
                                    <a:pt x="6781161" y="3676911"/>
                                    <a:pt x="6781560" y="3678109"/>
                                  </a:cubicBezTo>
                                  <a:cubicBezTo>
                                    <a:pt x="6783157" y="3685693"/>
                                    <a:pt x="6791141" y="3690883"/>
                                    <a:pt x="6799124" y="3688887"/>
                                  </a:cubicBezTo>
                                  <a:cubicBezTo>
                                    <a:pt x="6800322" y="3688887"/>
                                    <a:pt x="6801919" y="3689685"/>
                                    <a:pt x="6802318" y="3690484"/>
                                  </a:cubicBezTo>
                                  <a:cubicBezTo>
                                    <a:pt x="6802717" y="3691681"/>
                                    <a:pt x="6801919" y="3692879"/>
                                    <a:pt x="6801120" y="3693278"/>
                                  </a:cubicBezTo>
                                  <a:lnTo>
                                    <a:pt x="6800721" y="3693278"/>
                                  </a:lnTo>
                                  <a:cubicBezTo>
                                    <a:pt x="6796330" y="3694476"/>
                                    <a:pt x="6791939" y="3694076"/>
                                    <a:pt x="6787947" y="3692080"/>
                                  </a:cubicBezTo>
                                  <a:cubicBezTo>
                                    <a:pt x="6782757" y="3706452"/>
                                    <a:pt x="6772777" y="3717629"/>
                                    <a:pt x="6759205" y="3724416"/>
                                  </a:cubicBezTo>
                                  <a:cubicBezTo>
                                    <a:pt x="6745632" y="3731203"/>
                                    <a:pt x="6730462" y="3732400"/>
                                    <a:pt x="6716090" y="3727610"/>
                                  </a:cubicBezTo>
                                  <a:cubicBezTo>
                                    <a:pt x="6715292" y="3732001"/>
                                    <a:pt x="6712897" y="3735993"/>
                                    <a:pt x="6709304" y="3738788"/>
                                  </a:cubicBezTo>
                                  <a:lnTo>
                                    <a:pt x="6708905" y="3739187"/>
                                  </a:lnTo>
                                  <a:cubicBezTo>
                                    <a:pt x="6708106" y="3739586"/>
                                    <a:pt x="6706909" y="3739187"/>
                                    <a:pt x="6706110" y="3738388"/>
                                  </a:cubicBezTo>
                                  <a:cubicBezTo>
                                    <a:pt x="6705312" y="3737590"/>
                                    <a:pt x="6705312" y="3735993"/>
                                    <a:pt x="6706510" y="3735195"/>
                                  </a:cubicBezTo>
                                  <a:cubicBezTo>
                                    <a:pt x="6712498" y="3730005"/>
                                    <a:pt x="6713695" y="3720823"/>
                                    <a:pt x="6708506" y="3714435"/>
                                  </a:cubicBezTo>
                                  <a:cubicBezTo>
                                    <a:pt x="6707707" y="3713637"/>
                                    <a:pt x="6707707" y="3712040"/>
                                    <a:pt x="6708905" y="3711242"/>
                                  </a:cubicBezTo>
                                  <a:cubicBezTo>
                                    <a:pt x="6709703" y="3710444"/>
                                    <a:pt x="6711300" y="3710444"/>
                                    <a:pt x="6712098" y="3711641"/>
                                  </a:cubicBezTo>
                                  <a:cubicBezTo>
                                    <a:pt x="6714893" y="3715234"/>
                                    <a:pt x="6716490" y="3719226"/>
                                    <a:pt x="6716490" y="3723219"/>
                                  </a:cubicBezTo>
                                  <a:lnTo>
                                    <a:pt x="6716889" y="3723219"/>
                                  </a:lnTo>
                                  <a:cubicBezTo>
                                    <a:pt x="6730462" y="3727610"/>
                                    <a:pt x="6744434" y="3726812"/>
                                    <a:pt x="6757209" y="3720423"/>
                                  </a:cubicBezTo>
                                  <a:cubicBezTo>
                                    <a:pt x="6769584" y="3714036"/>
                                    <a:pt x="6779165" y="3703258"/>
                                    <a:pt x="6783556" y="3690084"/>
                                  </a:cubicBezTo>
                                  <a:lnTo>
                                    <a:pt x="6783556" y="3689685"/>
                                  </a:lnTo>
                                  <a:cubicBezTo>
                                    <a:pt x="6780362" y="3687290"/>
                                    <a:pt x="6778366" y="3683697"/>
                                    <a:pt x="6777169" y="3679306"/>
                                  </a:cubicBezTo>
                                  <a:cubicBezTo>
                                    <a:pt x="6776769" y="3678109"/>
                                    <a:pt x="6777568" y="3676911"/>
                                    <a:pt x="6778765" y="3676512"/>
                                  </a:cubicBezTo>
                                  <a:close/>
                                  <a:moveTo>
                                    <a:pt x="3593999" y="3673318"/>
                                  </a:moveTo>
                                  <a:lnTo>
                                    <a:pt x="3608366" y="3684097"/>
                                  </a:lnTo>
                                  <a:cubicBezTo>
                                    <a:pt x="3609165" y="3684497"/>
                                    <a:pt x="3609562" y="3686093"/>
                                    <a:pt x="3608762" y="3686892"/>
                                  </a:cubicBezTo>
                                  <a:cubicBezTo>
                                    <a:pt x="3608366" y="3687291"/>
                                    <a:pt x="3607565" y="3687690"/>
                                    <a:pt x="3607169" y="3687690"/>
                                  </a:cubicBezTo>
                                  <a:cubicBezTo>
                                    <a:pt x="3606773" y="3687690"/>
                                    <a:pt x="3605972" y="3687690"/>
                                    <a:pt x="3605576" y="3687291"/>
                                  </a:cubicBezTo>
                                  <a:lnTo>
                                    <a:pt x="3591604" y="3676512"/>
                                  </a:lnTo>
                                  <a:cubicBezTo>
                                    <a:pt x="3590809" y="3676113"/>
                                    <a:pt x="3590408" y="3674516"/>
                                    <a:pt x="3591204" y="3673717"/>
                                  </a:cubicBezTo>
                                  <a:cubicBezTo>
                                    <a:pt x="3591604" y="3672919"/>
                                    <a:pt x="3593202" y="3672520"/>
                                    <a:pt x="3593999" y="3673318"/>
                                  </a:cubicBezTo>
                                  <a:close/>
                                  <a:moveTo>
                                    <a:pt x="3540105" y="3669725"/>
                                  </a:moveTo>
                                  <a:cubicBezTo>
                                    <a:pt x="3540902" y="3669326"/>
                                    <a:pt x="3542502" y="3669326"/>
                                    <a:pt x="3542898" y="3670524"/>
                                  </a:cubicBezTo>
                                  <a:cubicBezTo>
                                    <a:pt x="3543289" y="3671322"/>
                                    <a:pt x="3542898" y="3672520"/>
                                    <a:pt x="3542090" y="3673318"/>
                                  </a:cubicBezTo>
                                  <a:lnTo>
                                    <a:pt x="3526924" y="3682102"/>
                                  </a:lnTo>
                                  <a:lnTo>
                                    <a:pt x="3526127" y="3682501"/>
                                  </a:lnTo>
                                  <a:cubicBezTo>
                                    <a:pt x="3525328" y="3682501"/>
                                    <a:pt x="3524532" y="3682102"/>
                                    <a:pt x="3524122" y="3681303"/>
                                  </a:cubicBezTo>
                                  <a:cubicBezTo>
                                    <a:pt x="3523728" y="3680505"/>
                                    <a:pt x="3523728" y="3678908"/>
                                    <a:pt x="3524930" y="3678509"/>
                                  </a:cubicBezTo>
                                  <a:close/>
                                  <a:moveTo>
                                    <a:pt x="3598790" y="3662540"/>
                                  </a:moveTo>
                                  <a:lnTo>
                                    <a:pt x="3615550" y="3667331"/>
                                  </a:lnTo>
                                  <a:cubicBezTo>
                                    <a:pt x="3616748" y="3667331"/>
                                    <a:pt x="3617550" y="3668529"/>
                                    <a:pt x="3616748" y="3670125"/>
                                  </a:cubicBezTo>
                                  <a:cubicBezTo>
                                    <a:pt x="3616748" y="3670924"/>
                                    <a:pt x="3615952" y="3671722"/>
                                    <a:pt x="3615155" y="3671722"/>
                                  </a:cubicBezTo>
                                  <a:lnTo>
                                    <a:pt x="3614352" y="3671722"/>
                                  </a:lnTo>
                                  <a:lnTo>
                                    <a:pt x="3597592" y="3666931"/>
                                  </a:lnTo>
                                  <a:cubicBezTo>
                                    <a:pt x="3596394" y="3666532"/>
                                    <a:pt x="3595593" y="3665334"/>
                                    <a:pt x="3595995" y="3664137"/>
                                  </a:cubicBezTo>
                                  <a:cubicBezTo>
                                    <a:pt x="3596394" y="3662939"/>
                                    <a:pt x="3597592" y="3662141"/>
                                    <a:pt x="3598790" y="3662540"/>
                                  </a:cubicBezTo>
                                  <a:close/>
                                  <a:moveTo>
                                    <a:pt x="3536903" y="3657749"/>
                                  </a:moveTo>
                                  <a:cubicBezTo>
                                    <a:pt x="3538106" y="3657749"/>
                                    <a:pt x="3539300" y="3658547"/>
                                    <a:pt x="3539300" y="3659745"/>
                                  </a:cubicBezTo>
                                  <a:cubicBezTo>
                                    <a:pt x="3539703" y="3660942"/>
                                    <a:pt x="3538504" y="3662140"/>
                                    <a:pt x="3537299" y="3662140"/>
                                  </a:cubicBezTo>
                                  <a:lnTo>
                                    <a:pt x="3519743" y="3664536"/>
                                  </a:lnTo>
                                  <a:cubicBezTo>
                                    <a:pt x="3518538" y="3664536"/>
                                    <a:pt x="3517339" y="3663738"/>
                                    <a:pt x="3517339" y="3662540"/>
                                  </a:cubicBezTo>
                                  <a:cubicBezTo>
                                    <a:pt x="3517339" y="3661342"/>
                                    <a:pt x="3518139" y="3660144"/>
                                    <a:pt x="3519345" y="3660144"/>
                                  </a:cubicBezTo>
                                  <a:close/>
                                  <a:moveTo>
                                    <a:pt x="3616353" y="3647769"/>
                                  </a:moveTo>
                                  <a:cubicBezTo>
                                    <a:pt x="3617550" y="3647370"/>
                                    <a:pt x="3618348" y="3648169"/>
                                    <a:pt x="3618746" y="3649765"/>
                                  </a:cubicBezTo>
                                  <a:cubicBezTo>
                                    <a:pt x="3618746" y="3650963"/>
                                    <a:pt x="3617948" y="3652161"/>
                                    <a:pt x="3616748" y="3652161"/>
                                  </a:cubicBezTo>
                                  <a:lnTo>
                                    <a:pt x="3599190" y="3654557"/>
                                  </a:lnTo>
                                  <a:cubicBezTo>
                                    <a:pt x="3597992" y="3654557"/>
                                    <a:pt x="3596795" y="3653758"/>
                                    <a:pt x="3596795" y="3652561"/>
                                  </a:cubicBezTo>
                                  <a:cubicBezTo>
                                    <a:pt x="3596795" y="3651362"/>
                                    <a:pt x="3597593" y="3650165"/>
                                    <a:pt x="3598791" y="3650165"/>
                                  </a:cubicBezTo>
                                  <a:close/>
                                  <a:moveTo>
                                    <a:pt x="2244503" y="3646672"/>
                                  </a:moveTo>
                                  <a:cubicBezTo>
                                    <a:pt x="2247099" y="3646073"/>
                                    <a:pt x="2250492" y="3645973"/>
                                    <a:pt x="2253885" y="3647770"/>
                                  </a:cubicBezTo>
                                  <a:cubicBezTo>
                                    <a:pt x="2261468" y="3651762"/>
                                    <a:pt x="2261068" y="3659346"/>
                                    <a:pt x="2261068" y="3659745"/>
                                  </a:cubicBezTo>
                                  <a:cubicBezTo>
                                    <a:pt x="2261068" y="3659745"/>
                                    <a:pt x="2261068" y="3662540"/>
                                    <a:pt x="2264658" y="3664536"/>
                                  </a:cubicBezTo>
                                  <a:cubicBezTo>
                                    <a:pt x="2268252" y="3666133"/>
                                    <a:pt x="2270647" y="3664536"/>
                                    <a:pt x="2270647" y="3664536"/>
                                  </a:cubicBezTo>
                                  <a:lnTo>
                                    <a:pt x="2271044" y="3664536"/>
                                  </a:lnTo>
                                  <a:lnTo>
                                    <a:pt x="2271444" y="3664137"/>
                                  </a:lnTo>
                                  <a:cubicBezTo>
                                    <a:pt x="2273439" y="3662939"/>
                                    <a:pt x="2278228" y="3660544"/>
                                    <a:pt x="2284621" y="3663737"/>
                                  </a:cubicBezTo>
                                  <a:cubicBezTo>
                                    <a:pt x="2291403" y="3667330"/>
                                    <a:pt x="2291809" y="3674915"/>
                                    <a:pt x="2291809" y="3675314"/>
                                  </a:cubicBezTo>
                                  <a:lnTo>
                                    <a:pt x="2291809" y="3675713"/>
                                  </a:lnTo>
                                  <a:cubicBezTo>
                                    <a:pt x="2291809" y="3675713"/>
                                    <a:pt x="2291809" y="3678508"/>
                                    <a:pt x="2295400" y="3680504"/>
                                  </a:cubicBezTo>
                                  <a:cubicBezTo>
                                    <a:pt x="2298992" y="3682500"/>
                                    <a:pt x="2301786" y="3680504"/>
                                    <a:pt x="2301786" y="3680504"/>
                                  </a:cubicBezTo>
                                  <a:lnTo>
                                    <a:pt x="2302185" y="3680504"/>
                                  </a:lnTo>
                                  <a:cubicBezTo>
                                    <a:pt x="2302586" y="3680105"/>
                                    <a:pt x="2309765" y="3676113"/>
                                    <a:pt x="2316146" y="3679705"/>
                                  </a:cubicBezTo>
                                  <a:cubicBezTo>
                                    <a:pt x="2323725" y="3683697"/>
                                    <a:pt x="2323327" y="3691283"/>
                                    <a:pt x="2323327" y="3691682"/>
                                  </a:cubicBezTo>
                                  <a:cubicBezTo>
                                    <a:pt x="2323327" y="3691682"/>
                                    <a:pt x="2323327" y="3694477"/>
                                    <a:pt x="2326926" y="3696473"/>
                                  </a:cubicBezTo>
                                  <a:cubicBezTo>
                                    <a:pt x="2328120" y="3696872"/>
                                    <a:pt x="2328922" y="3697271"/>
                                    <a:pt x="2330121" y="3697271"/>
                                  </a:cubicBezTo>
                                  <a:lnTo>
                                    <a:pt x="2334521" y="3697670"/>
                                  </a:lnTo>
                                  <a:cubicBezTo>
                                    <a:pt x="2336517" y="3697670"/>
                                    <a:pt x="2338117" y="3699666"/>
                                    <a:pt x="2338117" y="3701662"/>
                                  </a:cubicBezTo>
                                  <a:cubicBezTo>
                                    <a:pt x="2338117" y="3703658"/>
                                    <a:pt x="2336116" y="3705654"/>
                                    <a:pt x="2332519" y="3705654"/>
                                  </a:cubicBezTo>
                                  <a:lnTo>
                                    <a:pt x="2326525" y="3705255"/>
                                  </a:lnTo>
                                  <a:cubicBezTo>
                                    <a:pt x="2324929" y="3704856"/>
                                    <a:pt x="2323327" y="3704457"/>
                                    <a:pt x="2321729" y="3703658"/>
                                  </a:cubicBezTo>
                                  <a:cubicBezTo>
                                    <a:pt x="2314154" y="3699666"/>
                                    <a:pt x="2314554" y="3692082"/>
                                    <a:pt x="2314554" y="3691682"/>
                                  </a:cubicBezTo>
                                  <a:cubicBezTo>
                                    <a:pt x="2314554" y="3691682"/>
                                    <a:pt x="2314951" y="3688887"/>
                                    <a:pt x="2311361" y="3686891"/>
                                  </a:cubicBezTo>
                                  <a:cubicBezTo>
                                    <a:pt x="2308576" y="3685294"/>
                                    <a:pt x="2304982" y="3686891"/>
                                    <a:pt x="2304579" y="3687290"/>
                                  </a:cubicBezTo>
                                  <a:cubicBezTo>
                                    <a:pt x="2303382" y="3688089"/>
                                    <a:pt x="2297792" y="3691283"/>
                                    <a:pt x="2291006" y="3687689"/>
                                  </a:cubicBezTo>
                                  <a:cubicBezTo>
                                    <a:pt x="2284221" y="3684097"/>
                                    <a:pt x="2283820" y="3677709"/>
                                    <a:pt x="2283820" y="3676113"/>
                                  </a:cubicBezTo>
                                  <a:cubicBezTo>
                                    <a:pt x="2283420" y="3675713"/>
                                    <a:pt x="2283020" y="3672520"/>
                                    <a:pt x="2280225" y="3670923"/>
                                  </a:cubicBezTo>
                                  <a:cubicBezTo>
                                    <a:pt x="2277031" y="3669326"/>
                                    <a:pt x="2275037" y="3670524"/>
                                    <a:pt x="2274238" y="3670923"/>
                                  </a:cubicBezTo>
                                  <a:lnTo>
                                    <a:pt x="2273839" y="3670923"/>
                                  </a:lnTo>
                                  <a:cubicBezTo>
                                    <a:pt x="2272642" y="3671721"/>
                                    <a:pt x="2267453" y="3674915"/>
                                    <a:pt x="2260271" y="3671322"/>
                                  </a:cubicBezTo>
                                  <a:cubicBezTo>
                                    <a:pt x="2252687" y="3667330"/>
                                    <a:pt x="2253086" y="3660145"/>
                                    <a:pt x="2253086" y="3659346"/>
                                  </a:cubicBezTo>
                                  <a:cubicBezTo>
                                    <a:pt x="2253487" y="3659346"/>
                                    <a:pt x="2253086" y="3656153"/>
                                    <a:pt x="2249894" y="3654556"/>
                                  </a:cubicBezTo>
                                  <a:cubicBezTo>
                                    <a:pt x="2247098" y="3652959"/>
                                    <a:pt x="2243505" y="3654556"/>
                                    <a:pt x="2243105" y="3654955"/>
                                  </a:cubicBezTo>
                                  <a:cubicBezTo>
                                    <a:pt x="2241908" y="3655754"/>
                                    <a:pt x="2236319" y="3658947"/>
                                    <a:pt x="2229534" y="3655354"/>
                                  </a:cubicBezTo>
                                  <a:lnTo>
                                    <a:pt x="2227137" y="3653758"/>
                                  </a:lnTo>
                                  <a:cubicBezTo>
                                    <a:pt x="2225141" y="3652959"/>
                                    <a:pt x="2224342" y="3650564"/>
                                    <a:pt x="2225541" y="3648568"/>
                                  </a:cubicBezTo>
                                  <a:cubicBezTo>
                                    <a:pt x="2226339" y="3646572"/>
                                    <a:pt x="2228734" y="3645774"/>
                                    <a:pt x="2230730" y="3646971"/>
                                  </a:cubicBezTo>
                                  <a:lnTo>
                                    <a:pt x="2233125" y="3648568"/>
                                  </a:lnTo>
                                  <a:cubicBezTo>
                                    <a:pt x="2236719" y="3650564"/>
                                    <a:pt x="2239514" y="3648568"/>
                                    <a:pt x="2239514" y="3648568"/>
                                  </a:cubicBezTo>
                                  <a:lnTo>
                                    <a:pt x="2239913" y="3648568"/>
                                  </a:lnTo>
                                  <a:cubicBezTo>
                                    <a:pt x="2240112" y="3648368"/>
                                    <a:pt x="2241908" y="3647271"/>
                                    <a:pt x="2244503" y="3646672"/>
                                  </a:cubicBezTo>
                                  <a:close/>
                                  <a:moveTo>
                                    <a:pt x="3521338" y="3640584"/>
                                  </a:moveTo>
                                  <a:lnTo>
                                    <a:pt x="3538106" y="3645375"/>
                                  </a:lnTo>
                                  <a:cubicBezTo>
                                    <a:pt x="3539300" y="3645774"/>
                                    <a:pt x="3540105" y="3646972"/>
                                    <a:pt x="3539703" y="3648169"/>
                                  </a:cubicBezTo>
                                  <a:cubicBezTo>
                                    <a:pt x="3539703" y="3648968"/>
                                    <a:pt x="3538905" y="3649766"/>
                                    <a:pt x="3538106" y="3649766"/>
                                  </a:cubicBezTo>
                                  <a:lnTo>
                                    <a:pt x="3537299" y="3649766"/>
                                  </a:lnTo>
                                  <a:lnTo>
                                    <a:pt x="3520536" y="3644975"/>
                                  </a:lnTo>
                                  <a:cubicBezTo>
                                    <a:pt x="3519343" y="3644576"/>
                                    <a:pt x="3518942" y="3643777"/>
                                    <a:pt x="3518538" y="3642181"/>
                                  </a:cubicBezTo>
                                  <a:cubicBezTo>
                                    <a:pt x="3518942" y="3640983"/>
                                    <a:pt x="3520138" y="3640185"/>
                                    <a:pt x="3521338" y="3640584"/>
                                  </a:cubicBezTo>
                                  <a:close/>
                                  <a:moveTo>
                                    <a:pt x="3609559" y="3630205"/>
                                  </a:moveTo>
                                  <a:cubicBezTo>
                                    <a:pt x="3610359" y="3629805"/>
                                    <a:pt x="3611959" y="3629805"/>
                                    <a:pt x="3612359" y="3631003"/>
                                  </a:cubicBezTo>
                                  <a:cubicBezTo>
                                    <a:pt x="3612762" y="3631801"/>
                                    <a:pt x="3612762" y="3633398"/>
                                    <a:pt x="3611562" y="3633797"/>
                                  </a:cubicBezTo>
                                  <a:lnTo>
                                    <a:pt x="3596394" y="3642581"/>
                                  </a:lnTo>
                                  <a:lnTo>
                                    <a:pt x="3595594" y="3642980"/>
                                  </a:lnTo>
                                  <a:cubicBezTo>
                                    <a:pt x="3594796" y="3642980"/>
                                    <a:pt x="3593999" y="3642581"/>
                                    <a:pt x="3593601" y="3641782"/>
                                  </a:cubicBezTo>
                                  <a:cubicBezTo>
                                    <a:pt x="3592801" y="3640984"/>
                                    <a:pt x="3593200" y="3639387"/>
                                    <a:pt x="3594397" y="3638988"/>
                                  </a:cubicBezTo>
                                  <a:close/>
                                  <a:moveTo>
                                    <a:pt x="3530921" y="3625015"/>
                                  </a:moveTo>
                                  <a:lnTo>
                                    <a:pt x="3544894" y="3635794"/>
                                  </a:lnTo>
                                  <a:cubicBezTo>
                                    <a:pt x="3545686" y="3636194"/>
                                    <a:pt x="3546090" y="3637790"/>
                                    <a:pt x="3545295" y="3638589"/>
                                  </a:cubicBezTo>
                                  <a:cubicBezTo>
                                    <a:pt x="3544894" y="3638988"/>
                                    <a:pt x="3544095" y="3639387"/>
                                    <a:pt x="3543691" y="3639387"/>
                                  </a:cubicBezTo>
                                  <a:cubicBezTo>
                                    <a:pt x="3543294" y="3639387"/>
                                    <a:pt x="3542502" y="3639387"/>
                                    <a:pt x="3542090" y="3638988"/>
                                  </a:cubicBezTo>
                                  <a:lnTo>
                                    <a:pt x="3528520" y="3628209"/>
                                  </a:lnTo>
                                  <a:cubicBezTo>
                                    <a:pt x="3527725" y="3627809"/>
                                    <a:pt x="3527325" y="3626213"/>
                                    <a:pt x="3528124" y="3625414"/>
                                  </a:cubicBezTo>
                                  <a:cubicBezTo>
                                    <a:pt x="3528520" y="3624616"/>
                                    <a:pt x="3530124" y="3624217"/>
                                    <a:pt x="3530921" y="3625015"/>
                                  </a:cubicBezTo>
                                  <a:close/>
                                  <a:moveTo>
                                    <a:pt x="3599590" y="3615833"/>
                                  </a:moveTo>
                                  <a:cubicBezTo>
                                    <a:pt x="3600389" y="3616232"/>
                                    <a:pt x="3600786" y="3617829"/>
                                    <a:pt x="3599989" y="3618627"/>
                                  </a:cubicBezTo>
                                  <a:lnTo>
                                    <a:pt x="3589208" y="3632600"/>
                                  </a:lnTo>
                                  <a:cubicBezTo>
                                    <a:pt x="3588810" y="3632999"/>
                                    <a:pt x="3588013" y="3633399"/>
                                    <a:pt x="3587614" y="3633399"/>
                                  </a:cubicBezTo>
                                  <a:cubicBezTo>
                                    <a:pt x="3587216" y="3633399"/>
                                    <a:pt x="3586411" y="3633399"/>
                                    <a:pt x="3586015" y="3632999"/>
                                  </a:cubicBezTo>
                                  <a:cubicBezTo>
                                    <a:pt x="3584817" y="3632201"/>
                                    <a:pt x="3584817" y="3631003"/>
                                    <a:pt x="3586015" y="3630205"/>
                                  </a:cubicBezTo>
                                  <a:lnTo>
                                    <a:pt x="3596795" y="3616232"/>
                                  </a:lnTo>
                                  <a:cubicBezTo>
                                    <a:pt x="3597193" y="3615434"/>
                                    <a:pt x="3598791" y="3615035"/>
                                    <a:pt x="3599590" y="3615833"/>
                                  </a:cubicBezTo>
                                  <a:close/>
                                  <a:moveTo>
                                    <a:pt x="3542898" y="3612241"/>
                                  </a:moveTo>
                                  <a:cubicBezTo>
                                    <a:pt x="3543691" y="3611841"/>
                                    <a:pt x="3545295" y="3611841"/>
                                    <a:pt x="3545686" y="3613039"/>
                                  </a:cubicBezTo>
                                  <a:lnTo>
                                    <a:pt x="3554472" y="3628210"/>
                                  </a:lnTo>
                                  <a:cubicBezTo>
                                    <a:pt x="3554876" y="3629008"/>
                                    <a:pt x="3554876" y="3630605"/>
                                    <a:pt x="3553672" y="3631004"/>
                                  </a:cubicBezTo>
                                  <a:lnTo>
                                    <a:pt x="3552880" y="3631403"/>
                                  </a:lnTo>
                                  <a:cubicBezTo>
                                    <a:pt x="3552083" y="3631403"/>
                                    <a:pt x="3551287" y="3631004"/>
                                    <a:pt x="3550877" y="3630206"/>
                                  </a:cubicBezTo>
                                  <a:lnTo>
                                    <a:pt x="3542090" y="3615035"/>
                                  </a:lnTo>
                                  <a:cubicBezTo>
                                    <a:pt x="3541699" y="3614237"/>
                                    <a:pt x="3541699" y="3612640"/>
                                    <a:pt x="3542898" y="3612241"/>
                                  </a:cubicBezTo>
                                  <a:close/>
                                  <a:moveTo>
                                    <a:pt x="3581628" y="3607051"/>
                                  </a:moveTo>
                                  <a:cubicBezTo>
                                    <a:pt x="3582823" y="3607450"/>
                                    <a:pt x="3583621" y="3608647"/>
                                    <a:pt x="3583223" y="3609845"/>
                                  </a:cubicBezTo>
                                  <a:lnTo>
                                    <a:pt x="3578434" y="3626612"/>
                                  </a:lnTo>
                                  <a:cubicBezTo>
                                    <a:pt x="3578434" y="3627411"/>
                                    <a:pt x="3577631" y="3628209"/>
                                    <a:pt x="3576834" y="3628209"/>
                                  </a:cubicBezTo>
                                  <a:lnTo>
                                    <a:pt x="3576036" y="3628209"/>
                                  </a:lnTo>
                                  <a:cubicBezTo>
                                    <a:pt x="3574832" y="3627810"/>
                                    <a:pt x="3574040" y="3626612"/>
                                    <a:pt x="3574040" y="3625415"/>
                                  </a:cubicBezTo>
                                  <a:lnTo>
                                    <a:pt x="3578834" y="3608647"/>
                                  </a:lnTo>
                                  <a:cubicBezTo>
                                    <a:pt x="3579231" y="3607450"/>
                                    <a:pt x="3580430" y="3606651"/>
                                    <a:pt x="3581628" y="3607051"/>
                                  </a:cubicBezTo>
                                  <a:close/>
                                  <a:moveTo>
                                    <a:pt x="3561667" y="3605454"/>
                                  </a:moveTo>
                                  <a:cubicBezTo>
                                    <a:pt x="3562861" y="3605454"/>
                                    <a:pt x="3564057" y="3606252"/>
                                    <a:pt x="3564057" y="3607450"/>
                                  </a:cubicBezTo>
                                  <a:lnTo>
                                    <a:pt x="3566450" y="3625015"/>
                                  </a:lnTo>
                                  <a:cubicBezTo>
                                    <a:pt x="3566450" y="3626213"/>
                                    <a:pt x="3565648" y="3627411"/>
                                    <a:pt x="3564451" y="3627411"/>
                                  </a:cubicBezTo>
                                  <a:cubicBezTo>
                                    <a:pt x="3563255" y="3627411"/>
                                    <a:pt x="3562061" y="3626612"/>
                                    <a:pt x="3562061" y="3625415"/>
                                  </a:cubicBezTo>
                                  <a:lnTo>
                                    <a:pt x="3559669" y="3607849"/>
                                  </a:lnTo>
                                  <a:cubicBezTo>
                                    <a:pt x="3559669" y="3606651"/>
                                    <a:pt x="3560468" y="3605454"/>
                                    <a:pt x="3561667" y="3605454"/>
                                  </a:cubicBezTo>
                                  <a:close/>
                                  <a:moveTo>
                                    <a:pt x="2606038" y="3580454"/>
                                  </a:moveTo>
                                  <a:cubicBezTo>
                                    <a:pt x="2613771" y="3582400"/>
                                    <a:pt x="2620757" y="3587290"/>
                                    <a:pt x="2625150" y="3594675"/>
                                  </a:cubicBezTo>
                                  <a:lnTo>
                                    <a:pt x="2619559" y="3598268"/>
                                  </a:lnTo>
                                  <a:cubicBezTo>
                                    <a:pt x="2611976" y="3586692"/>
                                    <a:pt x="2596806" y="3583099"/>
                                    <a:pt x="2585229" y="3590284"/>
                                  </a:cubicBezTo>
                                  <a:cubicBezTo>
                                    <a:pt x="2573652" y="3597869"/>
                                    <a:pt x="2570061" y="3613039"/>
                                    <a:pt x="2578043" y="3624217"/>
                                  </a:cubicBezTo>
                                  <a:lnTo>
                                    <a:pt x="2572454" y="3627810"/>
                                  </a:lnTo>
                                  <a:cubicBezTo>
                                    <a:pt x="2572055" y="3627411"/>
                                    <a:pt x="2572055" y="3627011"/>
                                    <a:pt x="2571655" y="3626612"/>
                                  </a:cubicBezTo>
                                  <a:cubicBezTo>
                                    <a:pt x="2562874" y="3611841"/>
                                    <a:pt x="2567664" y="3592680"/>
                                    <a:pt x="2582433" y="3583897"/>
                                  </a:cubicBezTo>
                                  <a:cubicBezTo>
                                    <a:pt x="2589819" y="3579506"/>
                                    <a:pt x="2598304" y="3578508"/>
                                    <a:pt x="2606038" y="3580454"/>
                                  </a:cubicBezTo>
                                  <a:close/>
                                  <a:moveTo>
                                    <a:pt x="646305" y="3564736"/>
                                  </a:moveTo>
                                  <a:cubicBezTo>
                                    <a:pt x="647502" y="3564336"/>
                                    <a:pt x="648700" y="3565135"/>
                                    <a:pt x="648700" y="3566731"/>
                                  </a:cubicBezTo>
                                  <a:lnTo>
                                    <a:pt x="651096" y="3584297"/>
                                  </a:lnTo>
                                  <a:cubicBezTo>
                                    <a:pt x="651096" y="3585495"/>
                                    <a:pt x="650298" y="3586692"/>
                                    <a:pt x="649099" y="3586692"/>
                                  </a:cubicBezTo>
                                  <a:cubicBezTo>
                                    <a:pt x="647902" y="3586692"/>
                                    <a:pt x="646704" y="3585894"/>
                                    <a:pt x="646704" y="3584696"/>
                                  </a:cubicBezTo>
                                  <a:lnTo>
                                    <a:pt x="644309" y="3567131"/>
                                  </a:lnTo>
                                  <a:cubicBezTo>
                                    <a:pt x="644309" y="3565933"/>
                                    <a:pt x="645107" y="3564736"/>
                                    <a:pt x="646305" y="3564736"/>
                                  </a:cubicBezTo>
                                  <a:close/>
                                  <a:moveTo>
                                    <a:pt x="634728" y="3563539"/>
                                  </a:moveTo>
                                  <a:cubicBezTo>
                                    <a:pt x="635926" y="3563938"/>
                                    <a:pt x="636724" y="3565135"/>
                                    <a:pt x="635926" y="3566333"/>
                                  </a:cubicBezTo>
                                  <a:lnTo>
                                    <a:pt x="631135" y="3583100"/>
                                  </a:lnTo>
                                  <a:cubicBezTo>
                                    <a:pt x="631135" y="3583899"/>
                                    <a:pt x="630336" y="3584697"/>
                                    <a:pt x="629538" y="3584697"/>
                                  </a:cubicBezTo>
                                  <a:lnTo>
                                    <a:pt x="628739" y="3584697"/>
                                  </a:lnTo>
                                  <a:cubicBezTo>
                                    <a:pt x="627542" y="3584298"/>
                                    <a:pt x="626743" y="3583100"/>
                                    <a:pt x="627143" y="3581903"/>
                                  </a:cubicBezTo>
                                  <a:lnTo>
                                    <a:pt x="631933" y="3565135"/>
                                  </a:lnTo>
                                  <a:cubicBezTo>
                                    <a:pt x="632332" y="3563938"/>
                                    <a:pt x="633531" y="3563139"/>
                                    <a:pt x="634728" y="3563539"/>
                                  </a:cubicBezTo>
                                  <a:close/>
                                  <a:moveTo>
                                    <a:pt x="657082" y="3561142"/>
                                  </a:moveTo>
                                  <a:cubicBezTo>
                                    <a:pt x="657880" y="3560743"/>
                                    <a:pt x="659477" y="3560743"/>
                                    <a:pt x="659876" y="3561941"/>
                                  </a:cubicBezTo>
                                  <a:lnTo>
                                    <a:pt x="668660" y="3577111"/>
                                  </a:lnTo>
                                  <a:cubicBezTo>
                                    <a:pt x="669059" y="3577910"/>
                                    <a:pt x="669059" y="3579507"/>
                                    <a:pt x="667861" y="3579906"/>
                                  </a:cubicBezTo>
                                  <a:lnTo>
                                    <a:pt x="667063" y="3580305"/>
                                  </a:lnTo>
                                  <a:cubicBezTo>
                                    <a:pt x="666265" y="3580305"/>
                                    <a:pt x="665466" y="3579906"/>
                                    <a:pt x="665067" y="3579107"/>
                                  </a:cubicBezTo>
                                  <a:lnTo>
                                    <a:pt x="656284" y="3563937"/>
                                  </a:lnTo>
                                  <a:cubicBezTo>
                                    <a:pt x="655884" y="3563138"/>
                                    <a:pt x="655884" y="3561542"/>
                                    <a:pt x="657082" y="3561142"/>
                                  </a:cubicBezTo>
                                  <a:close/>
                                  <a:moveTo>
                                    <a:pt x="625147" y="3558748"/>
                                  </a:moveTo>
                                  <a:cubicBezTo>
                                    <a:pt x="625945" y="3559546"/>
                                    <a:pt x="625945" y="3560744"/>
                                    <a:pt x="625945" y="3561542"/>
                                  </a:cubicBezTo>
                                  <a:lnTo>
                                    <a:pt x="615167" y="3575515"/>
                                  </a:lnTo>
                                  <a:cubicBezTo>
                                    <a:pt x="614768" y="3575914"/>
                                    <a:pt x="613969" y="3576314"/>
                                    <a:pt x="613570" y="3576314"/>
                                  </a:cubicBezTo>
                                  <a:cubicBezTo>
                                    <a:pt x="613170" y="3576314"/>
                                    <a:pt x="612371" y="3576314"/>
                                    <a:pt x="611973" y="3575914"/>
                                  </a:cubicBezTo>
                                  <a:cubicBezTo>
                                    <a:pt x="611174" y="3575515"/>
                                    <a:pt x="610775" y="3573918"/>
                                    <a:pt x="611574" y="3573120"/>
                                  </a:cubicBezTo>
                                  <a:lnTo>
                                    <a:pt x="622352" y="3559147"/>
                                  </a:lnTo>
                                  <a:cubicBezTo>
                                    <a:pt x="622752" y="3558349"/>
                                    <a:pt x="624348" y="3557950"/>
                                    <a:pt x="625147" y="3558748"/>
                                  </a:cubicBezTo>
                                  <a:close/>
                                  <a:moveTo>
                                    <a:pt x="668658" y="3553159"/>
                                  </a:moveTo>
                                  <a:lnTo>
                                    <a:pt x="683031" y="3563938"/>
                                  </a:lnTo>
                                  <a:cubicBezTo>
                                    <a:pt x="683829" y="3564338"/>
                                    <a:pt x="684228" y="3565934"/>
                                    <a:pt x="683430" y="3566733"/>
                                  </a:cubicBezTo>
                                  <a:cubicBezTo>
                                    <a:pt x="683031" y="3567132"/>
                                    <a:pt x="682232" y="3567531"/>
                                    <a:pt x="681833" y="3567531"/>
                                  </a:cubicBezTo>
                                  <a:cubicBezTo>
                                    <a:pt x="681434" y="3567531"/>
                                    <a:pt x="680635" y="3567531"/>
                                    <a:pt x="680236" y="3567132"/>
                                  </a:cubicBezTo>
                                  <a:lnTo>
                                    <a:pt x="666263" y="3556353"/>
                                  </a:lnTo>
                                  <a:cubicBezTo>
                                    <a:pt x="665465" y="3555953"/>
                                    <a:pt x="665066" y="3554357"/>
                                    <a:pt x="665864" y="3553558"/>
                                  </a:cubicBezTo>
                                  <a:cubicBezTo>
                                    <a:pt x="666263" y="3552760"/>
                                    <a:pt x="667860" y="3552361"/>
                                    <a:pt x="668658" y="3553159"/>
                                  </a:cubicBezTo>
                                  <a:close/>
                                  <a:moveTo>
                                    <a:pt x="4776383" y="3552760"/>
                                  </a:moveTo>
                                  <a:cubicBezTo>
                                    <a:pt x="4778778" y="3552760"/>
                                    <a:pt x="4781173" y="3554357"/>
                                    <a:pt x="4781173" y="3556353"/>
                                  </a:cubicBezTo>
                                  <a:lnTo>
                                    <a:pt x="4784766" y="3580704"/>
                                  </a:lnTo>
                                  <a:lnTo>
                                    <a:pt x="4809118" y="3577111"/>
                                  </a:lnTo>
                                  <a:cubicBezTo>
                                    <a:pt x="4811513" y="3576712"/>
                                    <a:pt x="4813509" y="3578309"/>
                                    <a:pt x="4813909" y="3580704"/>
                                  </a:cubicBezTo>
                                  <a:cubicBezTo>
                                    <a:pt x="4814308" y="3583099"/>
                                    <a:pt x="4812711" y="3585095"/>
                                    <a:pt x="4810316" y="3585494"/>
                                  </a:cubicBezTo>
                                  <a:lnTo>
                                    <a:pt x="4785964" y="3589087"/>
                                  </a:lnTo>
                                  <a:lnTo>
                                    <a:pt x="4789556" y="3613439"/>
                                  </a:lnTo>
                                  <a:cubicBezTo>
                                    <a:pt x="4789956" y="3615834"/>
                                    <a:pt x="4788359" y="3617830"/>
                                    <a:pt x="4785964" y="3618229"/>
                                  </a:cubicBezTo>
                                  <a:cubicBezTo>
                                    <a:pt x="4783568" y="3618629"/>
                                    <a:pt x="4781572" y="3617032"/>
                                    <a:pt x="4781173" y="3614637"/>
                                  </a:cubicBezTo>
                                  <a:lnTo>
                                    <a:pt x="4777580" y="3590285"/>
                                  </a:lnTo>
                                  <a:lnTo>
                                    <a:pt x="4753229" y="3593877"/>
                                  </a:lnTo>
                                  <a:cubicBezTo>
                                    <a:pt x="4750834" y="3594277"/>
                                    <a:pt x="4748838" y="3592680"/>
                                    <a:pt x="4748439" y="3590285"/>
                                  </a:cubicBezTo>
                                  <a:cubicBezTo>
                                    <a:pt x="4748040" y="3587889"/>
                                    <a:pt x="4749636" y="3585893"/>
                                    <a:pt x="4752032" y="3585494"/>
                                  </a:cubicBezTo>
                                  <a:lnTo>
                                    <a:pt x="4776383" y="3581901"/>
                                  </a:lnTo>
                                  <a:lnTo>
                                    <a:pt x="4772790" y="3557550"/>
                                  </a:lnTo>
                                  <a:cubicBezTo>
                                    <a:pt x="4772391" y="3555155"/>
                                    <a:pt x="4773988" y="3553159"/>
                                    <a:pt x="4776383" y="3552760"/>
                                  </a:cubicBezTo>
                                  <a:close/>
                                  <a:moveTo>
                                    <a:pt x="7349620" y="3551563"/>
                                  </a:moveTo>
                                  <a:cubicBezTo>
                                    <a:pt x="7350418" y="3551163"/>
                                    <a:pt x="7351616" y="3551962"/>
                                    <a:pt x="7352015" y="3553559"/>
                                  </a:cubicBezTo>
                                  <a:lnTo>
                                    <a:pt x="7354410" y="3571124"/>
                                  </a:lnTo>
                                  <a:cubicBezTo>
                                    <a:pt x="7354410" y="3572322"/>
                                    <a:pt x="7353612" y="3573520"/>
                                    <a:pt x="7352414" y="3573520"/>
                                  </a:cubicBezTo>
                                  <a:cubicBezTo>
                                    <a:pt x="7351217" y="3573520"/>
                                    <a:pt x="7350019" y="3572721"/>
                                    <a:pt x="7350019" y="3571524"/>
                                  </a:cubicBezTo>
                                  <a:lnTo>
                                    <a:pt x="7347623" y="3553958"/>
                                  </a:lnTo>
                                  <a:cubicBezTo>
                                    <a:pt x="7347623" y="3552760"/>
                                    <a:pt x="7348422" y="3551563"/>
                                    <a:pt x="7349620" y="3551563"/>
                                  </a:cubicBezTo>
                                  <a:close/>
                                  <a:moveTo>
                                    <a:pt x="7338042" y="3550365"/>
                                  </a:moveTo>
                                  <a:cubicBezTo>
                                    <a:pt x="7338841" y="3550764"/>
                                    <a:pt x="7339640" y="3551961"/>
                                    <a:pt x="7339241" y="3553159"/>
                                  </a:cubicBezTo>
                                  <a:lnTo>
                                    <a:pt x="7334450" y="3569926"/>
                                  </a:lnTo>
                                  <a:cubicBezTo>
                                    <a:pt x="7334450" y="3570725"/>
                                    <a:pt x="7333651" y="3571523"/>
                                    <a:pt x="7332853" y="3571523"/>
                                  </a:cubicBezTo>
                                  <a:lnTo>
                                    <a:pt x="7332054" y="3571523"/>
                                  </a:lnTo>
                                  <a:cubicBezTo>
                                    <a:pt x="7330856" y="3571124"/>
                                    <a:pt x="7330057" y="3569926"/>
                                    <a:pt x="7330457" y="3568729"/>
                                  </a:cubicBezTo>
                                  <a:lnTo>
                                    <a:pt x="7335248" y="3551961"/>
                                  </a:lnTo>
                                  <a:cubicBezTo>
                                    <a:pt x="7335647" y="3550764"/>
                                    <a:pt x="7336845" y="3549965"/>
                                    <a:pt x="7338042" y="3550365"/>
                                  </a:cubicBezTo>
                                  <a:close/>
                                  <a:moveTo>
                                    <a:pt x="614768" y="3549167"/>
                                  </a:moveTo>
                                  <a:cubicBezTo>
                                    <a:pt x="615567" y="3548768"/>
                                    <a:pt x="617164" y="3548768"/>
                                    <a:pt x="617563" y="3549966"/>
                                  </a:cubicBezTo>
                                  <a:cubicBezTo>
                                    <a:pt x="617962" y="3551163"/>
                                    <a:pt x="617563" y="3552361"/>
                                    <a:pt x="616764" y="3552760"/>
                                  </a:cubicBezTo>
                                  <a:lnTo>
                                    <a:pt x="601594" y="3561544"/>
                                  </a:lnTo>
                                  <a:lnTo>
                                    <a:pt x="600796" y="3561943"/>
                                  </a:lnTo>
                                  <a:cubicBezTo>
                                    <a:pt x="599997" y="3561943"/>
                                    <a:pt x="599199" y="3561544"/>
                                    <a:pt x="598800" y="3560745"/>
                                  </a:cubicBezTo>
                                  <a:cubicBezTo>
                                    <a:pt x="598400" y="3559947"/>
                                    <a:pt x="598400" y="3558350"/>
                                    <a:pt x="599598" y="3557951"/>
                                  </a:cubicBezTo>
                                  <a:close/>
                                  <a:moveTo>
                                    <a:pt x="7328063" y="3545574"/>
                                  </a:moveTo>
                                  <a:cubicBezTo>
                                    <a:pt x="7328861" y="3546373"/>
                                    <a:pt x="7329261" y="3547570"/>
                                    <a:pt x="7328861" y="3548369"/>
                                  </a:cubicBezTo>
                                  <a:lnTo>
                                    <a:pt x="7318083" y="3562341"/>
                                  </a:lnTo>
                                  <a:cubicBezTo>
                                    <a:pt x="7317684" y="3562741"/>
                                    <a:pt x="7316885" y="3563140"/>
                                    <a:pt x="7316485" y="3563140"/>
                                  </a:cubicBezTo>
                                  <a:cubicBezTo>
                                    <a:pt x="7316086" y="3563140"/>
                                    <a:pt x="7315288" y="3563140"/>
                                    <a:pt x="7314888" y="3562741"/>
                                  </a:cubicBezTo>
                                  <a:cubicBezTo>
                                    <a:pt x="7314090" y="3562341"/>
                                    <a:pt x="7313691" y="3560745"/>
                                    <a:pt x="7314489" y="3559946"/>
                                  </a:cubicBezTo>
                                  <a:lnTo>
                                    <a:pt x="7325269" y="3545973"/>
                                  </a:lnTo>
                                  <a:cubicBezTo>
                                    <a:pt x="7325668" y="3545175"/>
                                    <a:pt x="7327265" y="3544776"/>
                                    <a:pt x="7328063" y="3545574"/>
                                  </a:cubicBezTo>
                                  <a:close/>
                                  <a:moveTo>
                                    <a:pt x="6004918" y="3545275"/>
                                  </a:moveTo>
                                  <a:cubicBezTo>
                                    <a:pt x="6007513" y="3544676"/>
                                    <a:pt x="6010906" y="3544576"/>
                                    <a:pt x="6014300" y="3546373"/>
                                  </a:cubicBezTo>
                                  <a:cubicBezTo>
                                    <a:pt x="6021884" y="3550365"/>
                                    <a:pt x="6021485" y="3557949"/>
                                    <a:pt x="6021485" y="3558349"/>
                                  </a:cubicBezTo>
                                  <a:cubicBezTo>
                                    <a:pt x="6021485" y="3558349"/>
                                    <a:pt x="6021485" y="3561143"/>
                                    <a:pt x="6025078" y="3563139"/>
                                  </a:cubicBezTo>
                                  <a:cubicBezTo>
                                    <a:pt x="6028671" y="3564736"/>
                                    <a:pt x="6031066" y="3563139"/>
                                    <a:pt x="6031066" y="3563139"/>
                                  </a:cubicBezTo>
                                  <a:lnTo>
                                    <a:pt x="6031465" y="3563139"/>
                                  </a:lnTo>
                                  <a:lnTo>
                                    <a:pt x="6031864" y="3562740"/>
                                  </a:lnTo>
                                  <a:cubicBezTo>
                                    <a:pt x="6033860" y="3561542"/>
                                    <a:pt x="6038651" y="3559147"/>
                                    <a:pt x="6045038" y="3562341"/>
                                  </a:cubicBezTo>
                                  <a:cubicBezTo>
                                    <a:pt x="6051824" y="3565933"/>
                                    <a:pt x="6052223" y="3573518"/>
                                    <a:pt x="6052223" y="3573917"/>
                                  </a:cubicBezTo>
                                  <a:lnTo>
                                    <a:pt x="6052223" y="3574317"/>
                                  </a:lnTo>
                                  <a:cubicBezTo>
                                    <a:pt x="6052223" y="3574317"/>
                                    <a:pt x="6052223" y="3577111"/>
                                    <a:pt x="6055816" y="3579107"/>
                                  </a:cubicBezTo>
                                  <a:cubicBezTo>
                                    <a:pt x="6059409" y="3581103"/>
                                    <a:pt x="6062203" y="3579107"/>
                                    <a:pt x="6062203" y="3579107"/>
                                  </a:cubicBezTo>
                                  <a:lnTo>
                                    <a:pt x="6062603" y="3579107"/>
                                  </a:lnTo>
                                  <a:cubicBezTo>
                                    <a:pt x="6063002" y="3578708"/>
                                    <a:pt x="6070187" y="3574716"/>
                                    <a:pt x="6076574" y="3578309"/>
                                  </a:cubicBezTo>
                                  <a:cubicBezTo>
                                    <a:pt x="6084159" y="3582301"/>
                                    <a:pt x="6083760" y="3589886"/>
                                    <a:pt x="6083760" y="3590286"/>
                                  </a:cubicBezTo>
                                  <a:cubicBezTo>
                                    <a:pt x="6083760" y="3590286"/>
                                    <a:pt x="6083760" y="3593080"/>
                                    <a:pt x="6087353" y="3595076"/>
                                  </a:cubicBezTo>
                                  <a:cubicBezTo>
                                    <a:pt x="6088550" y="3595475"/>
                                    <a:pt x="6089349" y="3595874"/>
                                    <a:pt x="6090546" y="3595874"/>
                                  </a:cubicBezTo>
                                  <a:lnTo>
                                    <a:pt x="6094938" y="3596274"/>
                                  </a:lnTo>
                                  <a:cubicBezTo>
                                    <a:pt x="6096934" y="3596274"/>
                                    <a:pt x="6098530" y="3598270"/>
                                    <a:pt x="6098530" y="3600266"/>
                                  </a:cubicBezTo>
                                  <a:cubicBezTo>
                                    <a:pt x="6098530" y="3602661"/>
                                    <a:pt x="6096534" y="3604258"/>
                                    <a:pt x="6092942" y="3604258"/>
                                  </a:cubicBezTo>
                                  <a:lnTo>
                                    <a:pt x="6086954" y="3603858"/>
                                  </a:lnTo>
                                  <a:cubicBezTo>
                                    <a:pt x="6085357" y="3603459"/>
                                    <a:pt x="6083760" y="3603060"/>
                                    <a:pt x="6082163" y="3602262"/>
                                  </a:cubicBezTo>
                                  <a:cubicBezTo>
                                    <a:pt x="6074578" y="3598270"/>
                                    <a:pt x="6074978" y="3590685"/>
                                    <a:pt x="6074978" y="3590286"/>
                                  </a:cubicBezTo>
                                  <a:cubicBezTo>
                                    <a:pt x="6074978" y="3590286"/>
                                    <a:pt x="6075377" y="3587490"/>
                                    <a:pt x="6071784" y="3585494"/>
                                  </a:cubicBezTo>
                                  <a:cubicBezTo>
                                    <a:pt x="6068990" y="3583897"/>
                                    <a:pt x="6065397" y="3585494"/>
                                    <a:pt x="6064998" y="3585893"/>
                                  </a:cubicBezTo>
                                  <a:cubicBezTo>
                                    <a:pt x="6063800" y="3586692"/>
                                    <a:pt x="6058211" y="3589886"/>
                                    <a:pt x="6051425" y="3586293"/>
                                  </a:cubicBezTo>
                                  <a:cubicBezTo>
                                    <a:pt x="6044639" y="3582700"/>
                                    <a:pt x="6044239" y="3576313"/>
                                    <a:pt x="6044239" y="3574716"/>
                                  </a:cubicBezTo>
                                  <a:cubicBezTo>
                                    <a:pt x="6043840" y="3574317"/>
                                    <a:pt x="6043441" y="3571123"/>
                                    <a:pt x="6040647" y="3569526"/>
                                  </a:cubicBezTo>
                                  <a:cubicBezTo>
                                    <a:pt x="6037453" y="3567929"/>
                                    <a:pt x="6035457" y="3569127"/>
                                    <a:pt x="6034659" y="3569526"/>
                                  </a:cubicBezTo>
                                  <a:lnTo>
                                    <a:pt x="6034260" y="3569526"/>
                                  </a:lnTo>
                                  <a:cubicBezTo>
                                    <a:pt x="6033062" y="3570325"/>
                                    <a:pt x="6027872" y="3573518"/>
                                    <a:pt x="6020687" y="3569925"/>
                                  </a:cubicBezTo>
                                  <a:cubicBezTo>
                                    <a:pt x="6013102" y="3565933"/>
                                    <a:pt x="6013501" y="3558748"/>
                                    <a:pt x="6013501" y="3557949"/>
                                  </a:cubicBezTo>
                                  <a:cubicBezTo>
                                    <a:pt x="6013900" y="3557949"/>
                                    <a:pt x="6013501" y="3554756"/>
                                    <a:pt x="6010307" y="3553159"/>
                                  </a:cubicBezTo>
                                  <a:cubicBezTo>
                                    <a:pt x="6007512" y="3551562"/>
                                    <a:pt x="6003919" y="3553159"/>
                                    <a:pt x="6003520" y="3553558"/>
                                  </a:cubicBezTo>
                                  <a:cubicBezTo>
                                    <a:pt x="6002323" y="3554357"/>
                                    <a:pt x="5996734" y="3557550"/>
                                    <a:pt x="5989948" y="3553957"/>
                                  </a:cubicBezTo>
                                  <a:lnTo>
                                    <a:pt x="5987552" y="3552361"/>
                                  </a:lnTo>
                                  <a:cubicBezTo>
                                    <a:pt x="5985556" y="3551562"/>
                                    <a:pt x="5984758" y="3549167"/>
                                    <a:pt x="5985956" y="3547171"/>
                                  </a:cubicBezTo>
                                  <a:cubicBezTo>
                                    <a:pt x="5986754" y="3545175"/>
                                    <a:pt x="5989149" y="3544377"/>
                                    <a:pt x="5991145" y="3545574"/>
                                  </a:cubicBezTo>
                                  <a:lnTo>
                                    <a:pt x="5993540" y="3547171"/>
                                  </a:lnTo>
                                  <a:cubicBezTo>
                                    <a:pt x="5997133" y="3549167"/>
                                    <a:pt x="5999928" y="3547171"/>
                                    <a:pt x="5999928" y="3547171"/>
                                  </a:cubicBezTo>
                                  <a:lnTo>
                                    <a:pt x="6000327" y="3547171"/>
                                  </a:lnTo>
                                  <a:cubicBezTo>
                                    <a:pt x="6000527" y="3546971"/>
                                    <a:pt x="6002323" y="3545874"/>
                                    <a:pt x="6004918" y="3545275"/>
                                  </a:cubicBezTo>
                                  <a:close/>
                                  <a:moveTo>
                                    <a:pt x="673449" y="3541982"/>
                                  </a:moveTo>
                                  <a:lnTo>
                                    <a:pt x="690215" y="3546773"/>
                                  </a:lnTo>
                                  <a:cubicBezTo>
                                    <a:pt x="691413" y="3547172"/>
                                    <a:pt x="691813" y="3548370"/>
                                    <a:pt x="691413" y="3549567"/>
                                  </a:cubicBezTo>
                                  <a:cubicBezTo>
                                    <a:pt x="691413" y="3550366"/>
                                    <a:pt x="690615" y="3551164"/>
                                    <a:pt x="689816" y="3551164"/>
                                  </a:cubicBezTo>
                                  <a:lnTo>
                                    <a:pt x="689018" y="3551164"/>
                                  </a:lnTo>
                                  <a:lnTo>
                                    <a:pt x="672250" y="3546373"/>
                                  </a:lnTo>
                                  <a:cubicBezTo>
                                    <a:pt x="671054" y="3545974"/>
                                    <a:pt x="670254" y="3544776"/>
                                    <a:pt x="670655" y="3543578"/>
                                  </a:cubicBezTo>
                                  <a:cubicBezTo>
                                    <a:pt x="671054" y="3542381"/>
                                    <a:pt x="672250" y="3541582"/>
                                    <a:pt x="673449" y="3541982"/>
                                  </a:cubicBezTo>
                                  <a:close/>
                                  <a:moveTo>
                                    <a:pt x="3880582" y="3539187"/>
                                  </a:moveTo>
                                  <a:cubicBezTo>
                                    <a:pt x="3881780" y="3538787"/>
                                    <a:pt x="3882978" y="3539586"/>
                                    <a:pt x="3883377" y="3540783"/>
                                  </a:cubicBezTo>
                                  <a:cubicBezTo>
                                    <a:pt x="3884974" y="3548368"/>
                                    <a:pt x="3892958" y="3553558"/>
                                    <a:pt x="3900941" y="3551562"/>
                                  </a:cubicBezTo>
                                  <a:cubicBezTo>
                                    <a:pt x="3902538" y="3551562"/>
                                    <a:pt x="3903736" y="3552360"/>
                                    <a:pt x="3904135" y="3553159"/>
                                  </a:cubicBezTo>
                                  <a:cubicBezTo>
                                    <a:pt x="3904534" y="3554356"/>
                                    <a:pt x="3903736" y="3555554"/>
                                    <a:pt x="3902937" y="3555953"/>
                                  </a:cubicBezTo>
                                  <a:lnTo>
                                    <a:pt x="3902538" y="3555953"/>
                                  </a:lnTo>
                                  <a:cubicBezTo>
                                    <a:pt x="3898147" y="3557151"/>
                                    <a:pt x="3893756" y="3556751"/>
                                    <a:pt x="3889764" y="3554755"/>
                                  </a:cubicBezTo>
                                  <a:cubicBezTo>
                                    <a:pt x="3884574" y="3569127"/>
                                    <a:pt x="3874594" y="3580304"/>
                                    <a:pt x="3861021" y="3587091"/>
                                  </a:cubicBezTo>
                                  <a:cubicBezTo>
                                    <a:pt x="3847448" y="3593878"/>
                                    <a:pt x="3832278" y="3595075"/>
                                    <a:pt x="3817907" y="3590285"/>
                                  </a:cubicBezTo>
                                  <a:cubicBezTo>
                                    <a:pt x="3817109" y="3594676"/>
                                    <a:pt x="3814714" y="3598668"/>
                                    <a:pt x="3811121" y="3601463"/>
                                  </a:cubicBezTo>
                                  <a:lnTo>
                                    <a:pt x="3810722" y="3601862"/>
                                  </a:lnTo>
                                  <a:cubicBezTo>
                                    <a:pt x="3809923" y="3602261"/>
                                    <a:pt x="3808726" y="3601862"/>
                                    <a:pt x="3807927" y="3601063"/>
                                  </a:cubicBezTo>
                                  <a:cubicBezTo>
                                    <a:pt x="3807129" y="3600265"/>
                                    <a:pt x="3807129" y="3598668"/>
                                    <a:pt x="3808327" y="3597870"/>
                                  </a:cubicBezTo>
                                  <a:cubicBezTo>
                                    <a:pt x="3814315" y="3592680"/>
                                    <a:pt x="3815512" y="3583498"/>
                                    <a:pt x="3810323" y="3577110"/>
                                  </a:cubicBezTo>
                                  <a:cubicBezTo>
                                    <a:pt x="3809524" y="3576312"/>
                                    <a:pt x="3809524" y="3574715"/>
                                    <a:pt x="3810722" y="3573917"/>
                                  </a:cubicBezTo>
                                  <a:cubicBezTo>
                                    <a:pt x="3811520" y="3573118"/>
                                    <a:pt x="3813117" y="3573118"/>
                                    <a:pt x="3813915" y="3574316"/>
                                  </a:cubicBezTo>
                                  <a:cubicBezTo>
                                    <a:pt x="3816710" y="3577909"/>
                                    <a:pt x="3818307" y="3581901"/>
                                    <a:pt x="3818307" y="3585894"/>
                                  </a:cubicBezTo>
                                  <a:lnTo>
                                    <a:pt x="3818706" y="3585894"/>
                                  </a:lnTo>
                                  <a:cubicBezTo>
                                    <a:pt x="3832278" y="3590285"/>
                                    <a:pt x="3846250" y="3589487"/>
                                    <a:pt x="3859025" y="3583098"/>
                                  </a:cubicBezTo>
                                  <a:cubicBezTo>
                                    <a:pt x="3871401" y="3576711"/>
                                    <a:pt x="3880982" y="3565933"/>
                                    <a:pt x="3885373" y="3552759"/>
                                  </a:cubicBezTo>
                                  <a:lnTo>
                                    <a:pt x="3885373" y="3552360"/>
                                  </a:lnTo>
                                  <a:cubicBezTo>
                                    <a:pt x="3882179" y="3549965"/>
                                    <a:pt x="3880183" y="3546372"/>
                                    <a:pt x="3878986" y="3541981"/>
                                  </a:cubicBezTo>
                                  <a:cubicBezTo>
                                    <a:pt x="3878586" y="3540783"/>
                                    <a:pt x="3879385" y="3539586"/>
                                    <a:pt x="3880582" y="3539187"/>
                                  </a:cubicBezTo>
                                  <a:close/>
                                  <a:moveTo>
                                    <a:pt x="611576" y="3537591"/>
                                  </a:moveTo>
                                  <a:cubicBezTo>
                                    <a:pt x="612773" y="3537591"/>
                                    <a:pt x="613971" y="3538389"/>
                                    <a:pt x="613971" y="3539587"/>
                                  </a:cubicBezTo>
                                  <a:cubicBezTo>
                                    <a:pt x="613971" y="3540784"/>
                                    <a:pt x="613172" y="3541583"/>
                                    <a:pt x="611975" y="3541982"/>
                                  </a:cubicBezTo>
                                  <a:lnTo>
                                    <a:pt x="594409" y="3544378"/>
                                  </a:lnTo>
                                  <a:cubicBezTo>
                                    <a:pt x="593211" y="3544378"/>
                                    <a:pt x="592014" y="3543580"/>
                                    <a:pt x="592014" y="3542382"/>
                                  </a:cubicBezTo>
                                  <a:cubicBezTo>
                                    <a:pt x="592014" y="3541183"/>
                                    <a:pt x="592812" y="3539986"/>
                                    <a:pt x="594010" y="3539986"/>
                                  </a:cubicBezTo>
                                  <a:close/>
                                  <a:moveTo>
                                    <a:pt x="7317683" y="3535993"/>
                                  </a:moveTo>
                                  <a:cubicBezTo>
                                    <a:pt x="7318482" y="3535594"/>
                                    <a:pt x="7320079" y="3535594"/>
                                    <a:pt x="7320478" y="3536792"/>
                                  </a:cubicBezTo>
                                  <a:cubicBezTo>
                                    <a:pt x="7320877" y="3537989"/>
                                    <a:pt x="7320478" y="3539187"/>
                                    <a:pt x="7319679" y="3539586"/>
                                  </a:cubicBezTo>
                                  <a:lnTo>
                                    <a:pt x="7304509" y="3548370"/>
                                  </a:lnTo>
                                  <a:lnTo>
                                    <a:pt x="7303710" y="3548769"/>
                                  </a:lnTo>
                                  <a:cubicBezTo>
                                    <a:pt x="7302912" y="3548769"/>
                                    <a:pt x="7302114" y="3548370"/>
                                    <a:pt x="7301714" y="3547571"/>
                                  </a:cubicBezTo>
                                  <a:cubicBezTo>
                                    <a:pt x="7301315" y="3546773"/>
                                    <a:pt x="7301315" y="3545176"/>
                                    <a:pt x="7302513" y="3544777"/>
                                  </a:cubicBezTo>
                                  <a:close/>
                                  <a:moveTo>
                                    <a:pt x="690616" y="3527211"/>
                                  </a:moveTo>
                                  <a:cubicBezTo>
                                    <a:pt x="691813" y="3527211"/>
                                    <a:pt x="693011" y="3528009"/>
                                    <a:pt x="693011" y="3529207"/>
                                  </a:cubicBezTo>
                                  <a:cubicBezTo>
                                    <a:pt x="693011" y="3530405"/>
                                    <a:pt x="692212" y="3531602"/>
                                    <a:pt x="691015" y="3531602"/>
                                  </a:cubicBezTo>
                                  <a:lnTo>
                                    <a:pt x="673450" y="3533998"/>
                                  </a:lnTo>
                                  <a:cubicBezTo>
                                    <a:pt x="672251" y="3533998"/>
                                    <a:pt x="671054" y="3533200"/>
                                    <a:pt x="671054" y="3532002"/>
                                  </a:cubicBezTo>
                                  <a:cubicBezTo>
                                    <a:pt x="671054" y="3530804"/>
                                    <a:pt x="671852" y="3529606"/>
                                    <a:pt x="673050" y="3529606"/>
                                  </a:cubicBezTo>
                                  <a:close/>
                                  <a:moveTo>
                                    <a:pt x="7314490" y="3524417"/>
                                  </a:moveTo>
                                  <a:cubicBezTo>
                                    <a:pt x="7315688" y="3524417"/>
                                    <a:pt x="7316886" y="3525215"/>
                                    <a:pt x="7316886" y="3526413"/>
                                  </a:cubicBezTo>
                                  <a:cubicBezTo>
                                    <a:pt x="7316886" y="3527610"/>
                                    <a:pt x="7316087" y="3528409"/>
                                    <a:pt x="7314890" y="3528808"/>
                                  </a:cubicBezTo>
                                  <a:lnTo>
                                    <a:pt x="7297324" y="3531204"/>
                                  </a:lnTo>
                                  <a:cubicBezTo>
                                    <a:pt x="7296126" y="3531204"/>
                                    <a:pt x="7294929" y="3530406"/>
                                    <a:pt x="7294929" y="3529208"/>
                                  </a:cubicBezTo>
                                  <a:cubicBezTo>
                                    <a:pt x="7294929" y="3528009"/>
                                    <a:pt x="7295727" y="3526812"/>
                                    <a:pt x="7296925" y="3526812"/>
                                  </a:cubicBezTo>
                                  <a:close/>
                                  <a:moveTo>
                                    <a:pt x="596004" y="3520425"/>
                                  </a:moveTo>
                                  <a:lnTo>
                                    <a:pt x="612772" y="3525216"/>
                                  </a:lnTo>
                                  <a:cubicBezTo>
                                    <a:pt x="613969" y="3525615"/>
                                    <a:pt x="614768" y="3526813"/>
                                    <a:pt x="614368" y="3528010"/>
                                  </a:cubicBezTo>
                                  <a:cubicBezTo>
                                    <a:pt x="614368" y="3528809"/>
                                    <a:pt x="613570" y="3529607"/>
                                    <a:pt x="612772" y="3529607"/>
                                  </a:cubicBezTo>
                                  <a:lnTo>
                                    <a:pt x="611973" y="3529607"/>
                                  </a:lnTo>
                                  <a:lnTo>
                                    <a:pt x="595206" y="3524816"/>
                                  </a:lnTo>
                                  <a:cubicBezTo>
                                    <a:pt x="594008" y="3524417"/>
                                    <a:pt x="593210" y="3523219"/>
                                    <a:pt x="593210" y="3522021"/>
                                  </a:cubicBezTo>
                                  <a:cubicBezTo>
                                    <a:pt x="593609" y="3520824"/>
                                    <a:pt x="594807" y="3520025"/>
                                    <a:pt x="596004" y="3520425"/>
                                  </a:cubicBezTo>
                                  <a:close/>
                                  <a:moveTo>
                                    <a:pt x="6022083" y="3513339"/>
                                  </a:moveTo>
                                  <a:cubicBezTo>
                                    <a:pt x="6024678" y="3512740"/>
                                    <a:pt x="6028071" y="3512640"/>
                                    <a:pt x="6031465" y="3514437"/>
                                  </a:cubicBezTo>
                                  <a:cubicBezTo>
                                    <a:pt x="6039049" y="3518429"/>
                                    <a:pt x="6038650" y="3526013"/>
                                    <a:pt x="6038650" y="3526413"/>
                                  </a:cubicBezTo>
                                  <a:cubicBezTo>
                                    <a:pt x="6038650" y="3526413"/>
                                    <a:pt x="6038650" y="3529207"/>
                                    <a:pt x="6042243" y="3531203"/>
                                  </a:cubicBezTo>
                                  <a:cubicBezTo>
                                    <a:pt x="6045836" y="3532800"/>
                                    <a:pt x="6048231" y="3531203"/>
                                    <a:pt x="6048231" y="3531203"/>
                                  </a:cubicBezTo>
                                  <a:lnTo>
                                    <a:pt x="6048630" y="3531203"/>
                                  </a:lnTo>
                                  <a:lnTo>
                                    <a:pt x="6049029" y="3530804"/>
                                  </a:lnTo>
                                  <a:cubicBezTo>
                                    <a:pt x="6051025" y="3529606"/>
                                    <a:pt x="6055816" y="3527211"/>
                                    <a:pt x="6062203" y="3530405"/>
                                  </a:cubicBezTo>
                                  <a:cubicBezTo>
                                    <a:pt x="6068989" y="3533997"/>
                                    <a:pt x="6069389" y="3541582"/>
                                    <a:pt x="6069389" y="3541981"/>
                                  </a:cubicBezTo>
                                  <a:lnTo>
                                    <a:pt x="6069389" y="3542381"/>
                                  </a:lnTo>
                                  <a:cubicBezTo>
                                    <a:pt x="6069389" y="3542381"/>
                                    <a:pt x="6069389" y="3545175"/>
                                    <a:pt x="6072981" y="3547171"/>
                                  </a:cubicBezTo>
                                  <a:cubicBezTo>
                                    <a:pt x="6076574" y="3549167"/>
                                    <a:pt x="6079369" y="3547171"/>
                                    <a:pt x="6079369" y="3547171"/>
                                  </a:cubicBezTo>
                                  <a:lnTo>
                                    <a:pt x="6079768" y="3547171"/>
                                  </a:lnTo>
                                  <a:cubicBezTo>
                                    <a:pt x="6080167" y="3546772"/>
                                    <a:pt x="6087353" y="3542780"/>
                                    <a:pt x="6093740" y="3546373"/>
                                  </a:cubicBezTo>
                                  <a:cubicBezTo>
                                    <a:pt x="6101325" y="3550365"/>
                                    <a:pt x="6100925" y="3557950"/>
                                    <a:pt x="6100925" y="3558350"/>
                                  </a:cubicBezTo>
                                  <a:cubicBezTo>
                                    <a:pt x="6100925" y="3558350"/>
                                    <a:pt x="6100925" y="3561144"/>
                                    <a:pt x="6104518" y="3563140"/>
                                  </a:cubicBezTo>
                                  <a:cubicBezTo>
                                    <a:pt x="6105716" y="3563539"/>
                                    <a:pt x="6106514" y="3563938"/>
                                    <a:pt x="6107712" y="3563938"/>
                                  </a:cubicBezTo>
                                  <a:lnTo>
                                    <a:pt x="6112103" y="3564338"/>
                                  </a:lnTo>
                                  <a:cubicBezTo>
                                    <a:pt x="6114099" y="3564338"/>
                                    <a:pt x="6115696" y="3566334"/>
                                    <a:pt x="6115696" y="3568330"/>
                                  </a:cubicBezTo>
                                  <a:cubicBezTo>
                                    <a:pt x="6115696" y="3570326"/>
                                    <a:pt x="6113700" y="3571922"/>
                                    <a:pt x="6110107" y="3572322"/>
                                  </a:cubicBezTo>
                                  <a:lnTo>
                                    <a:pt x="6104119" y="3571922"/>
                                  </a:lnTo>
                                  <a:cubicBezTo>
                                    <a:pt x="6102522" y="3571523"/>
                                    <a:pt x="6100925" y="3571124"/>
                                    <a:pt x="6099329" y="3570326"/>
                                  </a:cubicBezTo>
                                  <a:cubicBezTo>
                                    <a:pt x="6091744" y="3566334"/>
                                    <a:pt x="6092143" y="3558749"/>
                                    <a:pt x="6092143" y="3558350"/>
                                  </a:cubicBezTo>
                                  <a:cubicBezTo>
                                    <a:pt x="6092143" y="3558350"/>
                                    <a:pt x="6092542" y="3555554"/>
                                    <a:pt x="6088949" y="3553558"/>
                                  </a:cubicBezTo>
                                  <a:cubicBezTo>
                                    <a:pt x="6086155" y="3551961"/>
                                    <a:pt x="6082562" y="3553558"/>
                                    <a:pt x="6082163" y="3553957"/>
                                  </a:cubicBezTo>
                                  <a:cubicBezTo>
                                    <a:pt x="6080965" y="3554756"/>
                                    <a:pt x="6075377" y="3557950"/>
                                    <a:pt x="6068590" y="3554357"/>
                                  </a:cubicBezTo>
                                  <a:cubicBezTo>
                                    <a:pt x="6061804" y="3550764"/>
                                    <a:pt x="6061405" y="3544377"/>
                                    <a:pt x="6061405" y="3542780"/>
                                  </a:cubicBezTo>
                                  <a:cubicBezTo>
                                    <a:pt x="6061005" y="3542381"/>
                                    <a:pt x="6060606" y="3539187"/>
                                    <a:pt x="6057812" y="3537590"/>
                                  </a:cubicBezTo>
                                  <a:cubicBezTo>
                                    <a:pt x="6054618" y="3535993"/>
                                    <a:pt x="6052622" y="3537191"/>
                                    <a:pt x="6051824" y="3537590"/>
                                  </a:cubicBezTo>
                                  <a:lnTo>
                                    <a:pt x="6051425" y="3537590"/>
                                  </a:lnTo>
                                  <a:cubicBezTo>
                                    <a:pt x="6050227" y="3538389"/>
                                    <a:pt x="6045037" y="3541582"/>
                                    <a:pt x="6037852" y="3537989"/>
                                  </a:cubicBezTo>
                                  <a:cubicBezTo>
                                    <a:pt x="6030267" y="3533997"/>
                                    <a:pt x="6030666" y="3526812"/>
                                    <a:pt x="6030666" y="3526013"/>
                                  </a:cubicBezTo>
                                  <a:cubicBezTo>
                                    <a:pt x="6031065" y="3526013"/>
                                    <a:pt x="6030666" y="3522820"/>
                                    <a:pt x="6027472" y="3521223"/>
                                  </a:cubicBezTo>
                                  <a:cubicBezTo>
                                    <a:pt x="6024677" y="3519626"/>
                                    <a:pt x="6021084" y="3521223"/>
                                    <a:pt x="6020685" y="3521622"/>
                                  </a:cubicBezTo>
                                  <a:cubicBezTo>
                                    <a:pt x="6019488" y="3522421"/>
                                    <a:pt x="6013899" y="3525614"/>
                                    <a:pt x="6007112" y="3522021"/>
                                  </a:cubicBezTo>
                                  <a:lnTo>
                                    <a:pt x="6004717" y="3520425"/>
                                  </a:lnTo>
                                  <a:cubicBezTo>
                                    <a:pt x="6002721" y="3519626"/>
                                    <a:pt x="6001923" y="3517231"/>
                                    <a:pt x="6003120" y="3515235"/>
                                  </a:cubicBezTo>
                                  <a:cubicBezTo>
                                    <a:pt x="6003919" y="3513239"/>
                                    <a:pt x="6006314" y="3512441"/>
                                    <a:pt x="6008310" y="3513638"/>
                                  </a:cubicBezTo>
                                  <a:lnTo>
                                    <a:pt x="6010705" y="3515235"/>
                                  </a:lnTo>
                                  <a:cubicBezTo>
                                    <a:pt x="6014298" y="3517231"/>
                                    <a:pt x="6017092" y="3515235"/>
                                    <a:pt x="6017092" y="3515235"/>
                                  </a:cubicBezTo>
                                  <a:lnTo>
                                    <a:pt x="6017492" y="3515235"/>
                                  </a:lnTo>
                                  <a:cubicBezTo>
                                    <a:pt x="6017692" y="3515035"/>
                                    <a:pt x="6019488" y="3513938"/>
                                    <a:pt x="6022083" y="3513339"/>
                                  </a:cubicBezTo>
                                  <a:close/>
                                  <a:moveTo>
                                    <a:pt x="683828" y="3510045"/>
                                  </a:moveTo>
                                  <a:cubicBezTo>
                                    <a:pt x="684627" y="3509646"/>
                                    <a:pt x="686225" y="3509646"/>
                                    <a:pt x="686624" y="3510844"/>
                                  </a:cubicBezTo>
                                  <a:cubicBezTo>
                                    <a:pt x="687023" y="3511642"/>
                                    <a:pt x="687023" y="3513239"/>
                                    <a:pt x="685825" y="3513638"/>
                                  </a:cubicBezTo>
                                  <a:lnTo>
                                    <a:pt x="670655" y="3522422"/>
                                  </a:lnTo>
                                  <a:lnTo>
                                    <a:pt x="669856" y="3522821"/>
                                  </a:lnTo>
                                  <a:cubicBezTo>
                                    <a:pt x="669058" y="3522821"/>
                                    <a:pt x="668260" y="3522422"/>
                                    <a:pt x="667860" y="3521623"/>
                                  </a:cubicBezTo>
                                  <a:cubicBezTo>
                                    <a:pt x="667461" y="3520426"/>
                                    <a:pt x="667860" y="3519228"/>
                                    <a:pt x="668659" y="3518829"/>
                                  </a:cubicBezTo>
                                  <a:close/>
                                  <a:moveTo>
                                    <a:pt x="7298920" y="3507252"/>
                                  </a:moveTo>
                                  <a:lnTo>
                                    <a:pt x="7315688" y="3512043"/>
                                  </a:lnTo>
                                  <a:cubicBezTo>
                                    <a:pt x="7316885" y="3512442"/>
                                    <a:pt x="7317684" y="3513640"/>
                                    <a:pt x="7317285" y="3514837"/>
                                  </a:cubicBezTo>
                                  <a:cubicBezTo>
                                    <a:pt x="7317285" y="3515636"/>
                                    <a:pt x="7316486" y="3516434"/>
                                    <a:pt x="7315688" y="3516434"/>
                                  </a:cubicBezTo>
                                  <a:lnTo>
                                    <a:pt x="7314889" y="3516434"/>
                                  </a:lnTo>
                                  <a:lnTo>
                                    <a:pt x="7298122" y="3511643"/>
                                  </a:lnTo>
                                  <a:cubicBezTo>
                                    <a:pt x="7296924" y="3511244"/>
                                    <a:pt x="7296525" y="3510046"/>
                                    <a:pt x="7296126" y="3508848"/>
                                  </a:cubicBezTo>
                                  <a:cubicBezTo>
                                    <a:pt x="7296525" y="3507651"/>
                                    <a:pt x="7297723" y="3506852"/>
                                    <a:pt x="7298920" y="3507252"/>
                                  </a:cubicBezTo>
                                  <a:close/>
                                  <a:moveTo>
                                    <a:pt x="605586" y="3504457"/>
                                  </a:moveTo>
                                  <a:lnTo>
                                    <a:pt x="619559" y="3515236"/>
                                  </a:lnTo>
                                  <a:cubicBezTo>
                                    <a:pt x="620357" y="3515636"/>
                                    <a:pt x="620757" y="3517232"/>
                                    <a:pt x="619959" y="3518031"/>
                                  </a:cubicBezTo>
                                  <a:cubicBezTo>
                                    <a:pt x="619559" y="3518430"/>
                                    <a:pt x="618760" y="3518829"/>
                                    <a:pt x="618361" y="3518829"/>
                                  </a:cubicBezTo>
                                  <a:cubicBezTo>
                                    <a:pt x="617962" y="3518829"/>
                                    <a:pt x="617163" y="3518829"/>
                                    <a:pt x="616764" y="3518430"/>
                                  </a:cubicBezTo>
                                  <a:lnTo>
                                    <a:pt x="603191" y="3507651"/>
                                  </a:lnTo>
                                  <a:cubicBezTo>
                                    <a:pt x="602393" y="3507251"/>
                                    <a:pt x="601994" y="3505655"/>
                                    <a:pt x="602792" y="3504856"/>
                                  </a:cubicBezTo>
                                  <a:cubicBezTo>
                                    <a:pt x="603191" y="3504058"/>
                                    <a:pt x="604788" y="3503659"/>
                                    <a:pt x="605586" y="3504457"/>
                                  </a:cubicBezTo>
                                  <a:close/>
                                  <a:moveTo>
                                    <a:pt x="673849" y="3495674"/>
                                  </a:moveTo>
                                  <a:cubicBezTo>
                                    <a:pt x="674648" y="3496073"/>
                                    <a:pt x="675047" y="3497670"/>
                                    <a:pt x="674249" y="3498469"/>
                                  </a:cubicBezTo>
                                  <a:lnTo>
                                    <a:pt x="663469" y="3512441"/>
                                  </a:lnTo>
                                  <a:cubicBezTo>
                                    <a:pt x="663070" y="3512841"/>
                                    <a:pt x="662272" y="3513240"/>
                                    <a:pt x="661872" y="3513240"/>
                                  </a:cubicBezTo>
                                  <a:cubicBezTo>
                                    <a:pt x="661473" y="3513240"/>
                                    <a:pt x="660675" y="3513240"/>
                                    <a:pt x="660276" y="3512841"/>
                                  </a:cubicBezTo>
                                  <a:cubicBezTo>
                                    <a:pt x="659477" y="3512042"/>
                                    <a:pt x="659078" y="3510845"/>
                                    <a:pt x="660276" y="3510046"/>
                                  </a:cubicBezTo>
                                  <a:lnTo>
                                    <a:pt x="671055" y="3496073"/>
                                  </a:lnTo>
                                  <a:cubicBezTo>
                                    <a:pt x="671454" y="3495275"/>
                                    <a:pt x="673051" y="3494876"/>
                                    <a:pt x="673849" y="3495674"/>
                                  </a:cubicBezTo>
                                  <a:close/>
                                  <a:moveTo>
                                    <a:pt x="617561" y="3491683"/>
                                  </a:moveTo>
                                  <a:cubicBezTo>
                                    <a:pt x="618359" y="3491283"/>
                                    <a:pt x="619957" y="3491283"/>
                                    <a:pt x="620356" y="3492481"/>
                                  </a:cubicBezTo>
                                  <a:lnTo>
                                    <a:pt x="629139" y="3507652"/>
                                  </a:lnTo>
                                  <a:cubicBezTo>
                                    <a:pt x="629538" y="3508450"/>
                                    <a:pt x="629538" y="3510047"/>
                                    <a:pt x="628340" y="3510446"/>
                                  </a:cubicBezTo>
                                  <a:lnTo>
                                    <a:pt x="627542" y="3510845"/>
                                  </a:lnTo>
                                  <a:cubicBezTo>
                                    <a:pt x="626743" y="3510845"/>
                                    <a:pt x="625945" y="3510446"/>
                                    <a:pt x="625546" y="3509648"/>
                                  </a:cubicBezTo>
                                  <a:lnTo>
                                    <a:pt x="616763" y="3494477"/>
                                  </a:lnTo>
                                  <a:cubicBezTo>
                                    <a:pt x="616363" y="3493679"/>
                                    <a:pt x="616363" y="3492082"/>
                                    <a:pt x="617561" y="3491683"/>
                                  </a:cubicBezTo>
                                  <a:close/>
                                  <a:moveTo>
                                    <a:pt x="7308501" y="3491283"/>
                                  </a:moveTo>
                                  <a:lnTo>
                                    <a:pt x="7322474" y="3502062"/>
                                  </a:lnTo>
                                  <a:cubicBezTo>
                                    <a:pt x="7323273" y="3502462"/>
                                    <a:pt x="7323672" y="3504058"/>
                                    <a:pt x="7322874" y="3504857"/>
                                  </a:cubicBezTo>
                                  <a:cubicBezTo>
                                    <a:pt x="7322474" y="3505256"/>
                                    <a:pt x="7321676" y="3505655"/>
                                    <a:pt x="7321277" y="3505655"/>
                                  </a:cubicBezTo>
                                  <a:cubicBezTo>
                                    <a:pt x="7320878" y="3505655"/>
                                    <a:pt x="7320079" y="3505655"/>
                                    <a:pt x="7319680" y="3505256"/>
                                  </a:cubicBezTo>
                                  <a:lnTo>
                                    <a:pt x="7306106" y="3494477"/>
                                  </a:lnTo>
                                  <a:cubicBezTo>
                                    <a:pt x="7305308" y="3494077"/>
                                    <a:pt x="7304909" y="3492481"/>
                                    <a:pt x="7305707" y="3491682"/>
                                  </a:cubicBezTo>
                                  <a:cubicBezTo>
                                    <a:pt x="7306106" y="3490884"/>
                                    <a:pt x="7307703" y="3490485"/>
                                    <a:pt x="7308501" y="3491283"/>
                                  </a:cubicBezTo>
                                  <a:close/>
                                  <a:moveTo>
                                    <a:pt x="655885" y="3486493"/>
                                  </a:moveTo>
                                  <a:cubicBezTo>
                                    <a:pt x="657083" y="3486892"/>
                                    <a:pt x="657882" y="3488089"/>
                                    <a:pt x="657482" y="3489287"/>
                                  </a:cubicBezTo>
                                  <a:lnTo>
                                    <a:pt x="652691" y="3506054"/>
                                  </a:lnTo>
                                  <a:cubicBezTo>
                                    <a:pt x="652691" y="3506853"/>
                                    <a:pt x="651893" y="3507651"/>
                                    <a:pt x="651094" y="3507651"/>
                                  </a:cubicBezTo>
                                  <a:lnTo>
                                    <a:pt x="650296" y="3507651"/>
                                  </a:lnTo>
                                  <a:cubicBezTo>
                                    <a:pt x="649497" y="3507651"/>
                                    <a:pt x="648699" y="3506454"/>
                                    <a:pt x="648300" y="3504857"/>
                                  </a:cubicBezTo>
                                  <a:lnTo>
                                    <a:pt x="653090" y="3488089"/>
                                  </a:lnTo>
                                  <a:cubicBezTo>
                                    <a:pt x="653489" y="3486892"/>
                                    <a:pt x="654687" y="3486093"/>
                                    <a:pt x="655885" y="3486493"/>
                                  </a:cubicBezTo>
                                  <a:close/>
                                  <a:moveTo>
                                    <a:pt x="636325" y="3484896"/>
                                  </a:moveTo>
                                  <a:cubicBezTo>
                                    <a:pt x="637522" y="3484896"/>
                                    <a:pt x="638721" y="3485694"/>
                                    <a:pt x="638721" y="3486892"/>
                                  </a:cubicBezTo>
                                  <a:lnTo>
                                    <a:pt x="641116" y="3504458"/>
                                  </a:lnTo>
                                  <a:cubicBezTo>
                                    <a:pt x="641116" y="3505655"/>
                                    <a:pt x="640318" y="3506853"/>
                                    <a:pt x="639119" y="3506853"/>
                                  </a:cubicBezTo>
                                  <a:cubicBezTo>
                                    <a:pt x="637922" y="3507252"/>
                                    <a:pt x="636724" y="3506454"/>
                                    <a:pt x="636724" y="3504857"/>
                                  </a:cubicBezTo>
                                  <a:lnTo>
                                    <a:pt x="634329" y="3487291"/>
                                  </a:lnTo>
                                  <a:cubicBezTo>
                                    <a:pt x="634329" y="3486093"/>
                                    <a:pt x="635127" y="3484896"/>
                                    <a:pt x="636325" y="3484896"/>
                                  </a:cubicBezTo>
                                  <a:close/>
                                  <a:moveTo>
                                    <a:pt x="7320477" y="3478509"/>
                                  </a:moveTo>
                                  <a:cubicBezTo>
                                    <a:pt x="7321276" y="3478109"/>
                                    <a:pt x="7322873" y="3478109"/>
                                    <a:pt x="7323272" y="3479307"/>
                                  </a:cubicBezTo>
                                  <a:lnTo>
                                    <a:pt x="7332055" y="3494478"/>
                                  </a:lnTo>
                                  <a:cubicBezTo>
                                    <a:pt x="7332454" y="3495276"/>
                                    <a:pt x="7332454" y="3496873"/>
                                    <a:pt x="7331256" y="3497272"/>
                                  </a:cubicBezTo>
                                  <a:lnTo>
                                    <a:pt x="7330458" y="3497671"/>
                                  </a:lnTo>
                                  <a:cubicBezTo>
                                    <a:pt x="7329659" y="3497671"/>
                                    <a:pt x="7328861" y="3497272"/>
                                    <a:pt x="7328462" y="3496474"/>
                                  </a:cubicBezTo>
                                  <a:lnTo>
                                    <a:pt x="7319678" y="3481303"/>
                                  </a:lnTo>
                                  <a:cubicBezTo>
                                    <a:pt x="7319279" y="3480505"/>
                                    <a:pt x="7319279" y="3478908"/>
                                    <a:pt x="7320477" y="3478509"/>
                                  </a:cubicBezTo>
                                  <a:close/>
                                  <a:moveTo>
                                    <a:pt x="7359201" y="3473320"/>
                                  </a:moveTo>
                                  <a:cubicBezTo>
                                    <a:pt x="7360399" y="3473719"/>
                                    <a:pt x="7361198" y="3474916"/>
                                    <a:pt x="7360799" y="3476114"/>
                                  </a:cubicBezTo>
                                  <a:lnTo>
                                    <a:pt x="7356007" y="3492881"/>
                                  </a:lnTo>
                                  <a:cubicBezTo>
                                    <a:pt x="7356007" y="3493680"/>
                                    <a:pt x="7355209" y="3494478"/>
                                    <a:pt x="7354410" y="3494478"/>
                                  </a:cubicBezTo>
                                  <a:lnTo>
                                    <a:pt x="7353612" y="3494478"/>
                                  </a:lnTo>
                                  <a:cubicBezTo>
                                    <a:pt x="7352414" y="3494478"/>
                                    <a:pt x="7351615" y="3493281"/>
                                    <a:pt x="7351615" y="3491684"/>
                                  </a:cubicBezTo>
                                  <a:lnTo>
                                    <a:pt x="7356406" y="3474916"/>
                                  </a:lnTo>
                                  <a:cubicBezTo>
                                    <a:pt x="7356806" y="3473719"/>
                                    <a:pt x="7358003" y="3472920"/>
                                    <a:pt x="7359201" y="3473320"/>
                                  </a:cubicBezTo>
                                  <a:close/>
                                  <a:moveTo>
                                    <a:pt x="7339241" y="3471723"/>
                                  </a:moveTo>
                                  <a:cubicBezTo>
                                    <a:pt x="7340438" y="3471723"/>
                                    <a:pt x="7341636" y="3472521"/>
                                    <a:pt x="7341636" y="3473719"/>
                                  </a:cubicBezTo>
                                  <a:lnTo>
                                    <a:pt x="7344031" y="3491284"/>
                                  </a:lnTo>
                                  <a:cubicBezTo>
                                    <a:pt x="7344031" y="3492482"/>
                                    <a:pt x="7343233" y="3493680"/>
                                    <a:pt x="7342035" y="3493680"/>
                                  </a:cubicBezTo>
                                  <a:cubicBezTo>
                                    <a:pt x="7340838" y="3494079"/>
                                    <a:pt x="7339640" y="3493280"/>
                                    <a:pt x="7339640" y="3491684"/>
                                  </a:cubicBezTo>
                                  <a:lnTo>
                                    <a:pt x="7337244" y="3474118"/>
                                  </a:lnTo>
                                  <a:cubicBezTo>
                                    <a:pt x="7337244" y="3472920"/>
                                    <a:pt x="7338043" y="3471723"/>
                                    <a:pt x="7339241" y="3471723"/>
                                  </a:cubicBezTo>
                                  <a:close/>
                                  <a:moveTo>
                                    <a:pt x="6383608" y="3447122"/>
                                  </a:moveTo>
                                  <a:cubicBezTo>
                                    <a:pt x="6391343" y="3449068"/>
                                    <a:pt x="6398329" y="3453958"/>
                                    <a:pt x="6402720" y="3461343"/>
                                  </a:cubicBezTo>
                                  <a:lnTo>
                                    <a:pt x="6397131" y="3464936"/>
                                  </a:lnTo>
                                  <a:cubicBezTo>
                                    <a:pt x="6389546" y="3453359"/>
                                    <a:pt x="6374376" y="3449767"/>
                                    <a:pt x="6362800" y="3456952"/>
                                  </a:cubicBezTo>
                                  <a:cubicBezTo>
                                    <a:pt x="6351222" y="3464138"/>
                                    <a:pt x="6347629" y="3479307"/>
                                    <a:pt x="6355613" y="3490885"/>
                                  </a:cubicBezTo>
                                  <a:lnTo>
                                    <a:pt x="6350024" y="3494478"/>
                                  </a:lnTo>
                                  <a:cubicBezTo>
                                    <a:pt x="6349625" y="3494079"/>
                                    <a:pt x="6349625" y="3493680"/>
                                    <a:pt x="6349226" y="3493280"/>
                                  </a:cubicBezTo>
                                  <a:cubicBezTo>
                                    <a:pt x="6340444" y="3478509"/>
                                    <a:pt x="6345234" y="3459347"/>
                                    <a:pt x="6360005" y="3450565"/>
                                  </a:cubicBezTo>
                                  <a:cubicBezTo>
                                    <a:pt x="6367390" y="3446174"/>
                                    <a:pt x="6375873" y="3445176"/>
                                    <a:pt x="6383608" y="3447122"/>
                                  </a:cubicBezTo>
                                  <a:close/>
                                  <a:moveTo>
                                    <a:pt x="4423891" y="3431004"/>
                                  </a:moveTo>
                                  <a:cubicBezTo>
                                    <a:pt x="4425089" y="3431004"/>
                                    <a:pt x="4426286" y="3431802"/>
                                    <a:pt x="4426286" y="3433000"/>
                                  </a:cubicBezTo>
                                  <a:lnTo>
                                    <a:pt x="4428682" y="3450566"/>
                                  </a:lnTo>
                                  <a:cubicBezTo>
                                    <a:pt x="4428682" y="3451763"/>
                                    <a:pt x="4427884" y="3452961"/>
                                    <a:pt x="4426686" y="3452961"/>
                                  </a:cubicBezTo>
                                  <a:cubicBezTo>
                                    <a:pt x="4425488" y="3452961"/>
                                    <a:pt x="4424290" y="3452162"/>
                                    <a:pt x="4424290" y="3450965"/>
                                  </a:cubicBezTo>
                                  <a:lnTo>
                                    <a:pt x="4421895" y="3433399"/>
                                  </a:lnTo>
                                  <a:cubicBezTo>
                                    <a:pt x="4421895" y="3432201"/>
                                    <a:pt x="4422693" y="3431004"/>
                                    <a:pt x="4423891" y="3431004"/>
                                  </a:cubicBezTo>
                                  <a:close/>
                                  <a:moveTo>
                                    <a:pt x="4412315" y="3430206"/>
                                  </a:moveTo>
                                  <a:cubicBezTo>
                                    <a:pt x="4413513" y="3430605"/>
                                    <a:pt x="4414311" y="3431802"/>
                                    <a:pt x="4413513" y="3433000"/>
                                  </a:cubicBezTo>
                                  <a:lnTo>
                                    <a:pt x="4408722" y="3449767"/>
                                  </a:lnTo>
                                  <a:cubicBezTo>
                                    <a:pt x="4408722" y="3450566"/>
                                    <a:pt x="4407923" y="3451364"/>
                                    <a:pt x="4407125" y="3451364"/>
                                  </a:cubicBezTo>
                                  <a:lnTo>
                                    <a:pt x="4406326" y="3451364"/>
                                  </a:lnTo>
                                  <a:cubicBezTo>
                                    <a:pt x="4405129" y="3450965"/>
                                    <a:pt x="4404330" y="3449767"/>
                                    <a:pt x="4404730" y="3448570"/>
                                  </a:cubicBezTo>
                                  <a:lnTo>
                                    <a:pt x="4409521" y="3431802"/>
                                  </a:lnTo>
                                  <a:cubicBezTo>
                                    <a:pt x="4409920" y="3430605"/>
                                    <a:pt x="4411118" y="3429806"/>
                                    <a:pt x="4412315" y="3430206"/>
                                  </a:cubicBezTo>
                                  <a:close/>
                                  <a:moveTo>
                                    <a:pt x="4434669" y="3427411"/>
                                  </a:moveTo>
                                  <a:cubicBezTo>
                                    <a:pt x="4435467" y="3427012"/>
                                    <a:pt x="4437064" y="3427012"/>
                                    <a:pt x="4437463" y="3428210"/>
                                  </a:cubicBezTo>
                                  <a:lnTo>
                                    <a:pt x="4446247" y="3443380"/>
                                  </a:lnTo>
                                  <a:cubicBezTo>
                                    <a:pt x="4446646" y="3444179"/>
                                    <a:pt x="4446646" y="3445776"/>
                                    <a:pt x="4445448" y="3446175"/>
                                  </a:cubicBezTo>
                                  <a:lnTo>
                                    <a:pt x="4444650" y="3446574"/>
                                  </a:lnTo>
                                  <a:cubicBezTo>
                                    <a:pt x="4443851" y="3446574"/>
                                    <a:pt x="4443053" y="3446175"/>
                                    <a:pt x="4442654" y="3445376"/>
                                  </a:cubicBezTo>
                                  <a:lnTo>
                                    <a:pt x="4433870" y="3430206"/>
                                  </a:lnTo>
                                  <a:cubicBezTo>
                                    <a:pt x="4433471" y="3429407"/>
                                    <a:pt x="4433471" y="3427811"/>
                                    <a:pt x="4434669" y="3427411"/>
                                  </a:cubicBezTo>
                                  <a:close/>
                                  <a:moveTo>
                                    <a:pt x="4402335" y="3425416"/>
                                  </a:moveTo>
                                  <a:cubicBezTo>
                                    <a:pt x="4403532" y="3425815"/>
                                    <a:pt x="4403532" y="3427412"/>
                                    <a:pt x="4403133" y="3428210"/>
                                  </a:cubicBezTo>
                                  <a:lnTo>
                                    <a:pt x="4392354" y="3442183"/>
                                  </a:lnTo>
                                  <a:cubicBezTo>
                                    <a:pt x="4391955" y="3442583"/>
                                    <a:pt x="4391156" y="3442982"/>
                                    <a:pt x="4390757" y="3442982"/>
                                  </a:cubicBezTo>
                                  <a:cubicBezTo>
                                    <a:pt x="4390358" y="3442982"/>
                                    <a:pt x="4389559" y="3442982"/>
                                    <a:pt x="4389160" y="3442583"/>
                                  </a:cubicBezTo>
                                  <a:cubicBezTo>
                                    <a:pt x="4388362" y="3442183"/>
                                    <a:pt x="4387963" y="3440587"/>
                                    <a:pt x="4388761" y="3439788"/>
                                  </a:cubicBezTo>
                                  <a:lnTo>
                                    <a:pt x="4399540" y="3425815"/>
                                  </a:lnTo>
                                  <a:cubicBezTo>
                                    <a:pt x="4399940" y="3425017"/>
                                    <a:pt x="4401536" y="3424618"/>
                                    <a:pt x="4402335" y="3425416"/>
                                  </a:cubicBezTo>
                                  <a:close/>
                                  <a:moveTo>
                                    <a:pt x="4446246" y="3419428"/>
                                  </a:moveTo>
                                  <a:lnTo>
                                    <a:pt x="4460619" y="3430207"/>
                                  </a:lnTo>
                                  <a:cubicBezTo>
                                    <a:pt x="4461417" y="3430607"/>
                                    <a:pt x="4461816" y="3432203"/>
                                    <a:pt x="4461018" y="3433002"/>
                                  </a:cubicBezTo>
                                  <a:cubicBezTo>
                                    <a:pt x="4460619" y="3433401"/>
                                    <a:pt x="4459820" y="3433800"/>
                                    <a:pt x="4459421" y="3433800"/>
                                  </a:cubicBezTo>
                                  <a:cubicBezTo>
                                    <a:pt x="4459022" y="3433800"/>
                                    <a:pt x="4458223" y="3433800"/>
                                    <a:pt x="4457824" y="3433401"/>
                                  </a:cubicBezTo>
                                  <a:lnTo>
                                    <a:pt x="4443851" y="3422622"/>
                                  </a:lnTo>
                                  <a:cubicBezTo>
                                    <a:pt x="4443053" y="3422222"/>
                                    <a:pt x="4442654" y="3420626"/>
                                    <a:pt x="4443452" y="3419827"/>
                                  </a:cubicBezTo>
                                  <a:cubicBezTo>
                                    <a:pt x="4443851" y="3419029"/>
                                    <a:pt x="4445448" y="3418630"/>
                                    <a:pt x="4446246" y="3419428"/>
                                  </a:cubicBezTo>
                                  <a:close/>
                                  <a:moveTo>
                                    <a:pt x="955288" y="3419029"/>
                                  </a:moveTo>
                                  <a:cubicBezTo>
                                    <a:pt x="956486" y="3418630"/>
                                    <a:pt x="957683" y="3419428"/>
                                    <a:pt x="958083" y="3420626"/>
                                  </a:cubicBezTo>
                                  <a:cubicBezTo>
                                    <a:pt x="959680" y="3428210"/>
                                    <a:pt x="967663" y="3433400"/>
                                    <a:pt x="975648" y="3431404"/>
                                  </a:cubicBezTo>
                                  <a:cubicBezTo>
                                    <a:pt x="976845" y="3431005"/>
                                    <a:pt x="978042" y="3431803"/>
                                    <a:pt x="978841" y="3433001"/>
                                  </a:cubicBezTo>
                                  <a:cubicBezTo>
                                    <a:pt x="979240" y="3434198"/>
                                    <a:pt x="978442" y="3435396"/>
                                    <a:pt x="977644" y="3435795"/>
                                  </a:cubicBezTo>
                                  <a:lnTo>
                                    <a:pt x="977244" y="3435795"/>
                                  </a:lnTo>
                                  <a:cubicBezTo>
                                    <a:pt x="972853" y="3436993"/>
                                    <a:pt x="968461" y="3436593"/>
                                    <a:pt x="964469" y="3434597"/>
                                  </a:cubicBezTo>
                                  <a:cubicBezTo>
                                    <a:pt x="959281" y="3448969"/>
                                    <a:pt x="949301" y="3460146"/>
                                    <a:pt x="935727" y="3466933"/>
                                  </a:cubicBezTo>
                                  <a:cubicBezTo>
                                    <a:pt x="922155" y="3473720"/>
                                    <a:pt x="906984" y="3474917"/>
                                    <a:pt x="892614" y="3470127"/>
                                  </a:cubicBezTo>
                                  <a:cubicBezTo>
                                    <a:pt x="891816" y="3474518"/>
                                    <a:pt x="889420" y="3478510"/>
                                    <a:pt x="885827" y="3481305"/>
                                  </a:cubicBezTo>
                                  <a:lnTo>
                                    <a:pt x="885429" y="3481704"/>
                                  </a:lnTo>
                                  <a:cubicBezTo>
                                    <a:pt x="884630" y="3482103"/>
                                    <a:pt x="883432" y="3481704"/>
                                    <a:pt x="882634" y="3480905"/>
                                  </a:cubicBezTo>
                                  <a:cubicBezTo>
                                    <a:pt x="881835" y="3480107"/>
                                    <a:pt x="881835" y="3478510"/>
                                    <a:pt x="883033" y="3477712"/>
                                  </a:cubicBezTo>
                                  <a:cubicBezTo>
                                    <a:pt x="889021" y="3472522"/>
                                    <a:pt x="890218" y="3463340"/>
                                    <a:pt x="885029" y="3456952"/>
                                  </a:cubicBezTo>
                                  <a:cubicBezTo>
                                    <a:pt x="884231" y="3456154"/>
                                    <a:pt x="884231" y="3454557"/>
                                    <a:pt x="885429" y="3453759"/>
                                  </a:cubicBezTo>
                                  <a:cubicBezTo>
                                    <a:pt x="886226" y="3452961"/>
                                    <a:pt x="887823" y="3452961"/>
                                    <a:pt x="888622" y="3454158"/>
                                  </a:cubicBezTo>
                                  <a:cubicBezTo>
                                    <a:pt x="891417" y="3457751"/>
                                    <a:pt x="893013" y="3461743"/>
                                    <a:pt x="893013" y="3465736"/>
                                  </a:cubicBezTo>
                                  <a:lnTo>
                                    <a:pt x="893413" y="3465736"/>
                                  </a:lnTo>
                                  <a:cubicBezTo>
                                    <a:pt x="906984" y="3470127"/>
                                    <a:pt x="920957" y="3469329"/>
                                    <a:pt x="933732" y="3462940"/>
                                  </a:cubicBezTo>
                                  <a:cubicBezTo>
                                    <a:pt x="946105" y="3456553"/>
                                    <a:pt x="955688" y="3445775"/>
                                    <a:pt x="960078" y="3432601"/>
                                  </a:cubicBezTo>
                                  <a:lnTo>
                                    <a:pt x="960078" y="3432202"/>
                                  </a:lnTo>
                                  <a:cubicBezTo>
                                    <a:pt x="956884" y="3429807"/>
                                    <a:pt x="954889" y="3426214"/>
                                    <a:pt x="953691" y="3421823"/>
                                  </a:cubicBezTo>
                                  <a:cubicBezTo>
                                    <a:pt x="953293" y="3420626"/>
                                    <a:pt x="954091" y="3419428"/>
                                    <a:pt x="955288" y="3419029"/>
                                  </a:cubicBezTo>
                                  <a:close/>
                                  <a:moveTo>
                                    <a:pt x="4391955" y="3415835"/>
                                  </a:moveTo>
                                  <a:cubicBezTo>
                                    <a:pt x="4392754" y="3415435"/>
                                    <a:pt x="4394351" y="3415435"/>
                                    <a:pt x="4394750" y="3416633"/>
                                  </a:cubicBezTo>
                                  <a:cubicBezTo>
                                    <a:pt x="4395548" y="3417431"/>
                                    <a:pt x="4395149" y="3419028"/>
                                    <a:pt x="4393951" y="3419427"/>
                                  </a:cubicBezTo>
                                  <a:lnTo>
                                    <a:pt x="4378781" y="3428211"/>
                                  </a:lnTo>
                                  <a:lnTo>
                                    <a:pt x="4377982" y="3428610"/>
                                  </a:lnTo>
                                  <a:cubicBezTo>
                                    <a:pt x="4377184" y="3428610"/>
                                    <a:pt x="4376386" y="3428211"/>
                                    <a:pt x="4375986" y="3427412"/>
                                  </a:cubicBezTo>
                                  <a:cubicBezTo>
                                    <a:pt x="4375587" y="3426614"/>
                                    <a:pt x="4375587" y="3425017"/>
                                    <a:pt x="4376785" y="3424618"/>
                                  </a:cubicBezTo>
                                  <a:close/>
                                  <a:moveTo>
                                    <a:pt x="1878235" y="3415436"/>
                                  </a:moveTo>
                                  <a:cubicBezTo>
                                    <a:pt x="1880630" y="3415436"/>
                                    <a:pt x="1883025" y="3417033"/>
                                    <a:pt x="1883025" y="3419029"/>
                                  </a:cubicBezTo>
                                  <a:lnTo>
                                    <a:pt x="1886618" y="3443380"/>
                                  </a:lnTo>
                                  <a:lnTo>
                                    <a:pt x="1910970" y="3439787"/>
                                  </a:lnTo>
                                  <a:cubicBezTo>
                                    <a:pt x="1913365" y="3439388"/>
                                    <a:pt x="1915361" y="3440985"/>
                                    <a:pt x="1915760" y="3443380"/>
                                  </a:cubicBezTo>
                                  <a:cubicBezTo>
                                    <a:pt x="1916160" y="3445775"/>
                                    <a:pt x="1914563" y="3447771"/>
                                    <a:pt x="1912168" y="3448170"/>
                                  </a:cubicBezTo>
                                  <a:lnTo>
                                    <a:pt x="1887817" y="3451763"/>
                                  </a:lnTo>
                                  <a:lnTo>
                                    <a:pt x="1891409" y="3476115"/>
                                  </a:lnTo>
                                  <a:cubicBezTo>
                                    <a:pt x="1891809" y="3478510"/>
                                    <a:pt x="1890211" y="3480506"/>
                                    <a:pt x="1887817" y="3480905"/>
                                  </a:cubicBezTo>
                                  <a:cubicBezTo>
                                    <a:pt x="1885420" y="3481305"/>
                                    <a:pt x="1883424" y="3479708"/>
                                    <a:pt x="1883025" y="3477313"/>
                                  </a:cubicBezTo>
                                  <a:lnTo>
                                    <a:pt x="1879432" y="3452961"/>
                                  </a:lnTo>
                                  <a:lnTo>
                                    <a:pt x="1855080" y="3456553"/>
                                  </a:lnTo>
                                  <a:cubicBezTo>
                                    <a:pt x="1852686" y="3456953"/>
                                    <a:pt x="1850689" y="3455356"/>
                                    <a:pt x="1850290" y="3452961"/>
                                  </a:cubicBezTo>
                                  <a:cubicBezTo>
                                    <a:pt x="1849891" y="3450565"/>
                                    <a:pt x="1851489" y="3448569"/>
                                    <a:pt x="1853883" y="3448170"/>
                                  </a:cubicBezTo>
                                  <a:lnTo>
                                    <a:pt x="1878235" y="3444578"/>
                                  </a:lnTo>
                                  <a:lnTo>
                                    <a:pt x="1874642" y="3420226"/>
                                  </a:lnTo>
                                  <a:cubicBezTo>
                                    <a:pt x="1874243" y="3417831"/>
                                    <a:pt x="1875840" y="3415835"/>
                                    <a:pt x="1878235" y="3415436"/>
                                  </a:cubicBezTo>
                                  <a:close/>
                                  <a:moveTo>
                                    <a:pt x="4451036" y="3408650"/>
                                  </a:moveTo>
                                  <a:lnTo>
                                    <a:pt x="4467803" y="3413441"/>
                                  </a:lnTo>
                                  <a:cubicBezTo>
                                    <a:pt x="4469001" y="3413441"/>
                                    <a:pt x="4469400" y="3414639"/>
                                    <a:pt x="4469001" y="3416235"/>
                                  </a:cubicBezTo>
                                  <a:cubicBezTo>
                                    <a:pt x="4469001" y="3417034"/>
                                    <a:pt x="4468203" y="3417832"/>
                                    <a:pt x="4467404" y="3417832"/>
                                  </a:cubicBezTo>
                                  <a:lnTo>
                                    <a:pt x="4466606" y="3417832"/>
                                  </a:lnTo>
                                  <a:lnTo>
                                    <a:pt x="4449838" y="3413041"/>
                                  </a:lnTo>
                                  <a:cubicBezTo>
                                    <a:pt x="4448641" y="3412642"/>
                                    <a:pt x="4447842" y="3411444"/>
                                    <a:pt x="4448242" y="3410246"/>
                                  </a:cubicBezTo>
                                  <a:cubicBezTo>
                                    <a:pt x="4448641" y="3409049"/>
                                    <a:pt x="4449838" y="3408250"/>
                                    <a:pt x="4451036" y="3408650"/>
                                  </a:cubicBezTo>
                                  <a:close/>
                                  <a:moveTo>
                                    <a:pt x="3106783" y="3407951"/>
                                  </a:moveTo>
                                  <a:cubicBezTo>
                                    <a:pt x="3109382" y="3407352"/>
                                    <a:pt x="3112771" y="3407252"/>
                                    <a:pt x="3116163" y="3409049"/>
                                  </a:cubicBezTo>
                                  <a:cubicBezTo>
                                    <a:pt x="3123744" y="3413041"/>
                                    <a:pt x="3123341" y="3420626"/>
                                    <a:pt x="3123341" y="3421025"/>
                                  </a:cubicBezTo>
                                  <a:cubicBezTo>
                                    <a:pt x="3123341" y="3421025"/>
                                    <a:pt x="3123341" y="3423819"/>
                                    <a:pt x="3126939" y="3425815"/>
                                  </a:cubicBezTo>
                                  <a:cubicBezTo>
                                    <a:pt x="3130529" y="3427412"/>
                                    <a:pt x="3132926" y="3425815"/>
                                    <a:pt x="3132926" y="3425815"/>
                                  </a:cubicBezTo>
                                  <a:lnTo>
                                    <a:pt x="3133324" y="3425815"/>
                                  </a:lnTo>
                                  <a:lnTo>
                                    <a:pt x="3133723" y="3425416"/>
                                  </a:lnTo>
                                  <a:cubicBezTo>
                                    <a:pt x="3135719" y="3424218"/>
                                    <a:pt x="3140514" y="3421823"/>
                                    <a:pt x="3146906" y="3425017"/>
                                  </a:cubicBezTo>
                                  <a:cubicBezTo>
                                    <a:pt x="3153695" y="3428610"/>
                                    <a:pt x="3154095" y="3436194"/>
                                    <a:pt x="3154095" y="3436593"/>
                                  </a:cubicBezTo>
                                  <a:lnTo>
                                    <a:pt x="3154095" y="3436993"/>
                                  </a:lnTo>
                                  <a:cubicBezTo>
                                    <a:pt x="3154095" y="3436993"/>
                                    <a:pt x="3154095" y="3439787"/>
                                    <a:pt x="3157687" y="3441783"/>
                                  </a:cubicBezTo>
                                  <a:cubicBezTo>
                                    <a:pt x="3161285" y="3443779"/>
                                    <a:pt x="3164078" y="3441783"/>
                                    <a:pt x="3164078" y="3441783"/>
                                  </a:cubicBezTo>
                                  <a:lnTo>
                                    <a:pt x="3164474" y="3441783"/>
                                  </a:lnTo>
                                  <a:cubicBezTo>
                                    <a:pt x="3164874" y="3441384"/>
                                    <a:pt x="3172053" y="3437392"/>
                                    <a:pt x="3178442" y="3440985"/>
                                  </a:cubicBezTo>
                                  <a:cubicBezTo>
                                    <a:pt x="3186024" y="3444977"/>
                                    <a:pt x="3185625" y="3452562"/>
                                    <a:pt x="3185625" y="3452962"/>
                                  </a:cubicBezTo>
                                  <a:cubicBezTo>
                                    <a:pt x="3185625" y="3452962"/>
                                    <a:pt x="3185625" y="3455756"/>
                                    <a:pt x="3189217" y="3457752"/>
                                  </a:cubicBezTo>
                                  <a:cubicBezTo>
                                    <a:pt x="3190417" y="3458151"/>
                                    <a:pt x="3191216" y="3458550"/>
                                    <a:pt x="3192406" y="3458550"/>
                                  </a:cubicBezTo>
                                  <a:lnTo>
                                    <a:pt x="3196805" y="3458950"/>
                                  </a:lnTo>
                                  <a:cubicBezTo>
                                    <a:pt x="3198800" y="3458950"/>
                                    <a:pt x="3200395" y="3460946"/>
                                    <a:pt x="3200395" y="3462942"/>
                                  </a:cubicBezTo>
                                  <a:cubicBezTo>
                                    <a:pt x="3200395" y="3465337"/>
                                    <a:pt x="3198400" y="3466934"/>
                                    <a:pt x="3194808" y="3466934"/>
                                  </a:cubicBezTo>
                                  <a:lnTo>
                                    <a:pt x="3188818" y="3466534"/>
                                  </a:lnTo>
                                  <a:cubicBezTo>
                                    <a:pt x="3187221" y="3466135"/>
                                    <a:pt x="3185625" y="3465736"/>
                                    <a:pt x="3184027" y="3464938"/>
                                  </a:cubicBezTo>
                                  <a:cubicBezTo>
                                    <a:pt x="3176446" y="3460946"/>
                                    <a:pt x="3176842" y="3453361"/>
                                    <a:pt x="3176842" y="3452962"/>
                                  </a:cubicBezTo>
                                  <a:cubicBezTo>
                                    <a:pt x="3176842" y="3452962"/>
                                    <a:pt x="3177240" y="3450166"/>
                                    <a:pt x="3173642" y="3448170"/>
                                  </a:cubicBezTo>
                                  <a:cubicBezTo>
                                    <a:pt x="3170855" y="3446573"/>
                                    <a:pt x="3167263" y="3448170"/>
                                    <a:pt x="3166867" y="3448569"/>
                                  </a:cubicBezTo>
                                  <a:cubicBezTo>
                                    <a:pt x="3165670" y="3449368"/>
                                    <a:pt x="3160084" y="3452562"/>
                                    <a:pt x="3153296" y="3448969"/>
                                  </a:cubicBezTo>
                                  <a:cubicBezTo>
                                    <a:pt x="3146506" y="3445376"/>
                                    <a:pt x="3146107" y="3438989"/>
                                    <a:pt x="3146107" y="3437392"/>
                                  </a:cubicBezTo>
                                  <a:cubicBezTo>
                                    <a:pt x="3145706" y="3436993"/>
                                    <a:pt x="3145308" y="3433799"/>
                                    <a:pt x="3142512" y="3432202"/>
                                  </a:cubicBezTo>
                                  <a:cubicBezTo>
                                    <a:pt x="3139316" y="3430606"/>
                                    <a:pt x="3137318" y="3431803"/>
                                    <a:pt x="3136520" y="3432202"/>
                                  </a:cubicBezTo>
                                  <a:lnTo>
                                    <a:pt x="3136122" y="3432202"/>
                                  </a:lnTo>
                                  <a:cubicBezTo>
                                    <a:pt x="3134923" y="3433001"/>
                                    <a:pt x="3129733" y="3436194"/>
                                    <a:pt x="3122543" y="3432602"/>
                                  </a:cubicBezTo>
                                  <a:cubicBezTo>
                                    <a:pt x="3114965" y="3428610"/>
                                    <a:pt x="3115363" y="3421424"/>
                                    <a:pt x="3115363" y="3420626"/>
                                  </a:cubicBezTo>
                                  <a:cubicBezTo>
                                    <a:pt x="3115763" y="3420626"/>
                                    <a:pt x="3115363" y="3417432"/>
                                    <a:pt x="3112173" y="3415835"/>
                                  </a:cubicBezTo>
                                  <a:cubicBezTo>
                                    <a:pt x="3109382" y="3414238"/>
                                    <a:pt x="3105791" y="3415835"/>
                                    <a:pt x="3105389" y="3416234"/>
                                  </a:cubicBezTo>
                                  <a:cubicBezTo>
                                    <a:pt x="3104192" y="3417033"/>
                                    <a:pt x="3098602" y="3420226"/>
                                    <a:pt x="3091810" y="3416634"/>
                                  </a:cubicBezTo>
                                  <a:lnTo>
                                    <a:pt x="3089412" y="3415037"/>
                                  </a:lnTo>
                                  <a:cubicBezTo>
                                    <a:pt x="3087416" y="3414238"/>
                                    <a:pt x="3086618" y="3411843"/>
                                    <a:pt x="3087817" y="3409847"/>
                                  </a:cubicBezTo>
                                  <a:cubicBezTo>
                                    <a:pt x="3088615" y="3407851"/>
                                    <a:pt x="3091009" y="3407053"/>
                                    <a:pt x="3093008" y="3408250"/>
                                  </a:cubicBezTo>
                                  <a:lnTo>
                                    <a:pt x="3095408" y="3409847"/>
                                  </a:lnTo>
                                  <a:cubicBezTo>
                                    <a:pt x="3098998" y="3411843"/>
                                    <a:pt x="3101797" y="3409847"/>
                                    <a:pt x="3101797" y="3409847"/>
                                  </a:cubicBezTo>
                                  <a:lnTo>
                                    <a:pt x="3102196" y="3409847"/>
                                  </a:lnTo>
                                  <a:cubicBezTo>
                                    <a:pt x="3102396" y="3409647"/>
                                    <a:pt x="3104192" y="3408549"/>
                                    <a:pt x="3106783" y="3407951"/>
                                  </a:cubicBezTo>
                                  <a:close/>
                                  <a:moveTo>
                                    <a:pt x="4389162" y="3403859"/>
                                  </a:moveTo>
                                  <a:cubicBezTo>
                                    <a:pt x="4390359" y="3403859"/>
                                    <a:pt x="4391557" y="3404657"/>
                                    <a:pt x="4391557" y="3405855"/>
                                  </a:cubicBezTo>
                                  <a:cubicBezTo>
                                    <a:pt x="4391557" y="3407052"/>
                                    <a:pt x="4390759" y="3408250"/>
                                    <a:pt x="4389561" y="3408250"/>
                                  </a:cubicBezTo>
                                  <a:lnTo>
                                    <a:pt x="4371995" y="3410646"/>
                                  </a:lnTo>
                                  <a:cubicBezTo>
                                    <a:pt x="4370798" y="3410646"/>
                                    <a:pt x="4369600" y="3409848"/>
                                    <a:pt x="4369600" y="3408650"/>
                                  </a:cubicBezTo>
                                  <a:cubicBezTo>
                                    <a:pt x="4369600" y="3407451"/>
                                    <a:pt x="4370398" y="3406254"/>
                                    <a:pt x="4371596" y="3406254"/>
                                  </a:cubicBezTo>
                                  <a:close/>
                                  <a:moveTo>
                                    <a:pt x="4468202" y="3393879"/>
                                  </a:moveTo>
                                  <a:cubicBezTo>
                                    <a:pt x="4469400" y="3393879"/>
                                    <a:pt x="4470598" y="3394677"/>
                                    <a:pt x="4470598" y="3395875"/>
                                  </a:cubicBezTo>
                                  <a:cubicBezTo>
                                    <a:pt x="4470598" y="3397072"/>
                                    <a:pt x="4469799" y="3398270"/>
                                    <a:pt x="4468602" y="3398270"/>
                                  </a:cubicBezTo>
                                  <a:lnTo>
                                    <a:pt x="4451036" y="3400666"/>
                                  </a:lnTo>
                                  <a:cubicBezTo>
                                    <a:pt x="4449838" y="3400666"/>
                                    <a:pt x="4448641" y="3399868"/>
                                    <a:pt x="4448641" y="3398670"/>
                                  </a:cubicBezTo>
                                  <a:cubicBezTo>
                                    <a:pt x="4448641" y="3397471"/>
                                    <a:pt x="4449439" y="3396274"/>
                                    <a:pt x="4450637" y="3396274"/>
                                  </a:cubicBezTo>
                                  <a:close/>
                                  <a:moveTo>
                                    <a:pt x="4373592" y="3386694"/>
                                  </a:moveTo>
                                  <a:lnTo>
                                    <a:pt x="4390359" y="3391485"/>
                                  </a:lnTo>
                                  <a:cubicBezTo>
                                    <a:pt x="4391557" y="3391884"/>
                                    <a:pt x="4392355" y="3393082"/>
                                    <a:pt x="4391956" y="3394279"/>
                                  </a:cubicBezTo>
                                  <a:cubicBezTo>
                                    <a:pt x="4391956" y="3395078"/>
                                    <a:pt x="4391158" y="3395876"/>
                                    <a:pt x="4390359" y="3395876"/>
                                  </a:cubicBezTo>
                                  <a:lnTo>
                                    <a:pt x="4389561" y="3395876"/>
                                  </a:lnTo>
                                  <a:lnTo>
                                    <a:pt x="4372794" y="3391085"/>
                                  </a:lnTo>
                                  <a:cubicBezTo>
                                    <a:pt x="4371596" y="3391085"/>
                                    <a:pt x="4370798" y="3389887"/>
                                    <a:pt x="4370798" y="3388290"/>
                                  </a:cubicBezTo>
                                  <a:cubicBezTo>
                                    <a:pt x="4371197" y="3387093"/>
                                    <a:pt x="4372394" y="3386294"/>
                                    <a:pt x="4373592" y="3386694"/>
                                  </a:cubicBezTo>
                                  <a:close/>
                                  <a:moveTo>
                                    <a:pt x="4461416" y="3376314"/>
                                  </a:moveTo>
                                  <a:cubicBezTo>
                                    <a:pt x="4462215" y="3375915"/>
                                    <a:pt x="4463811" y="3375915"/>
                                    <a:pt x="4464211" y="3377113"/>
                                  </a:cubicBezTo>
                                  <a:cubicBezTo>
                                    <a:pt x="4464610" y="3377911"/>
                                    <a:pt x="4464610" y="3379508"/>
                                    <a:pt x="4463412" y="3379907"/>
                                  </a:cubicBezTo>
                                  <a:lnTo>
                                    <a:pt x="4448242" y="3388691"/>
                                  </a:lnTo>
                                  <a:lnTo>
                                    <a:pt x="4447443" y="3389090"/>
                                  </a:lnTo>
                                  <a:cubicBezTo>
                                    <a:pt x="4446645" y="3389090"/>
                                    <a:pt x="4445846" y="3388691"/>
                                    <a:pt x="4445447" y="3387892"/>
                                  </a:cubicBezTo>
                                  <a:cubicBezTo>
                                    <a:pt x="4445048" y="3387094"/>
                                    <a:pt x="4445447" y="3385497"/>
                                    <a:pt x="4446246" y="3385098"/>
                                  </a:cubicBezTo>
                                  <a:close/>
                                  <a:moveTo>
                                    <a:pt x="3123941" y="3376015"/>
                                  </a:moveTo>
                                  <a:cubicBezTo>
                                    <a:pt x="3126534" y="3375416"/>
                                    <a:pt x="3129929" y="3375316"/>
                                    <a:pt x="3133324" y="3377113"/>
                                  </a:cubicBezTo>
                                  <a:cubicBezTo>
                                    <a:pt x="3140913" y="3381105"/>
                                    <a:pt x="3140513" y="3388690"/>
                                    <a:pt x="3140513" y="3389089"/>
                                  </a:cubicBezTo>
                                  <a:cubicBezTo>
                                    <a:pt x="3140513" y="3389089"/>
                                    <a:pt x="3140513" y="3391883"/>
                                    <a:pt x="3144109" y="3393879"/>
                                  </a:cubicBezTo>
                                  <a:cubicBezTo>
                                    <a:pt x="3147703" y="3395476"/>
                                    <a:pt x="3150102" y="3393879"/>
                                    <a:pt x="3150102" y="3393879"/>
                                  </a:cubicBezTo>
                                  <a:lnTo>
                                    <a:pt x="3150499" y="3393879"/>
                                  </a:lnTo>
                                  <a:lnTo>
                                    <a:pt x="3150900" y="3393480"/>
                                  </a:lnTo>
                                  <a:cubicBezTo>
                                    <a:pt x="3152893" y="3392282"/>
                                    <a:pt x="3157687" y="3389887"/>
                                    <a:pt x="3164078" y="3393081"/>
                                  </a:cubicBezTo>
                                  <a:cubicBezTo>
                                    <a:pt x="3170855" y="3396674"/>
                                    <a:pt x="3171256" y="3404258"/>
                                    <a:pt x="3171256" y="3404657"/>
                                  </a:cubicBezTo>
                                  <a:lnTo>
                                    <a:pt x="3171256" y="3405057"/>
                                  </a:lnTo>
                                  <a:cubicBezTo>
                                    <a:pt x="3171256" y="3405057"/>
                                    <a:pt x="3171256" y="3407851"/>
                                    <a:pt x="3174842" y="3409847"/>
                                  </a:cubicBezTo>
                                  <a:cubicBezTo>
                                    <a:pt x="3178435" y="3411843"/>
                                    <a:pt x="3181232" y="3409847"/>
                                    <a:pt x="3181232" y="3409847"/>
                                  </a:cubicBezTo>
                                  <a:lnTo>
                                    <a:pt x="3181635" y="3409847"/>
                                  </a:lnTo>
                                  <a:cubicBezTo>
                                    <a:pt x="3182031" y="3409448"/>
                                    <a:pt x="3189217" y="3405456"/>
                                    <a:pt x="3195606" y="3409049"/>
                                  </a:cubicBezTo>
                                  <a:cubicBezTo>
                                    <a:pt x="3203187" y="3413041"/>
                                    <a:pt x="3202789" y="3420626"/>
                                    <a:pt x="3202789" y="3421026"/>
                                  </a:cubicBezTo>
                                  <a:cubicBezTo>
                                    <a:pt x="3202789" y="3421026"/>
                                    <a:pt x="3202789" y="3423820"/>
                                    <a:pt x="3206381" y="3425816"/>
                                  </a:cubicBezTo>
                                  <a:cubicBezTo>
                                    <a:pt x="3207579" y="3426215"/>
                                    <a:pt x="3208376" y="3426614"/>
                                    <a:pt x="3209575" y="3426614"/>
                                  </a:cubicBezTo>
                                  <a:lnTo>
                                    <a:pt x="3213967" y="3427014"/>
                                  </a:lnTo>
                                  <a:cubicBezTo>
                                    <a:pt x="3215965" y="3427014"/>
                                    <a:pt x="3217559" y="3429010"/>
                                    <a:pt x="3217559" y="3431006"/>
                                  </a:cubicBezTo>
                                  <a:cubicBezTo>
                                    <a:pt x="3217559" y="3433002"/>
                                    <a:pt x="3215565" y="3434598"/>
                                    <a:pt x="3211972" y="3434998"/>
                                  </a:cubicBezTo>
                                  <a:lnTo>
                                    <a:pt x="3205983" y="3434598"/>
                                  </a:lnTo>
                                  <a:cubicBezTo>
                                    <a:pt x="3204385" y="3434199"/>
                                    <a:pt x="3202789" y="3433800"/>
                                    <a:pt x="3201193" y="3433002"/>
                                  </a:cubicBezTo>
                                  <a:cubicBezTo>
                                    <a:pt x="3193610" y="3429010"/>
                                    <a:pt x="3194009" y="3421425"/>
                                    <a:pt x="3194009" y="3421026"/>
                                  </a:cubicBezTo>
                                  <a:cubicBezTo>
                                    <a:pt x="3194009" y="3421026"/>
                                    <a:pt x="3194407" y="3418230"/>
                                    <a:pt x="3190815" y="3416234"/>
                                  </a:cubicBezTo>
                                  <a:cubicBezTo>
                                    <a:pt x="3188020" y="3414637"/>
                                    <a:pt x="3184429" y="3416234"/>
                                    <a:pt x="3184027" y="3416633"/>
                                  </a:cubicBezTo>
                                  <a:cubicBezTo>
                                    <a:pt x="3182827" y="3417432"/>
                                    <a:pt x="3177239" y="3420626"/>
                                    <a:pt x="3170453" y="3417033"/>
                                  </a:cubicBezTo>
                                  <a:cubicBezTo>
                                    <a:pt x="3163677" y="3413440"/>
                                    <a:pt x="3163278" y="3407053"/>
                                    <a:pt x="3163278" y="3405456"/>
                                  </a:cubicBezTo>
                                  <a:cubicBezTo>
                                    <a:pt x="3162881" y="3405057"/>
                                    <a:pt x="3162481" y="3401863"/>
                                    <a:pt x="3159683" y="3400266"/>
                                  </a:cubicBezTo>
                                  <a:cubicBezTo>
                                    <a:pt x="3156489" y="3398670"/>
                                    <a:pt x="3154492" y="3399867"/>
                                    <a:pt x="3153695" y="3400266"/>
                                  </a:cubicBezTo>
                                  <a:lnTo>
                                    <a:pt x="3153293" y="3400266"/>
                                  </a:lnTo>
                                  <a:cubicBezTo>
                                    <a:pt x="3152098" y="3401065"/>
                                    <a:pt x="3146906" y="3404258"/>
                                    <a:pt x="3139714" y="3400666"/>
                                  </a:cubicBezTo>
                                  <a:cubicBezTo>
                                    <a:pt x="3132126" y="3396674"/>
                                    <a:pt x="3132524" y="3389488"/>
                                    <a:pt x="3132524" y="3388690"/>
                                  </a:cubicBezTo>
                                  <a:cubicBezTo>
                                    <a:pt x="3132924" y="3388690"/>
                                    <a:pt x="3132524" y="3385496"/>
                                    <a:pt x="3129332" y="3383899"/>
                                  </a:cubicBezTo>
                                  <a:cubicBezTo>
                                    <a:pt x="3126534" y="3382302"/>
                                    <a:pt x="3122941" y="3383899"/>
                                    <a:pt x="3122543" y="3384298"/>
                                  </a:cubicBezTo>
                                  <a:cubicBezTo>
                                    <a:pt x="3121347" y="3385097"/>
                                    <a:pt x="3115763" y="3388290"/>
                                    <a:pt x="3108983" y="3384698"/>
                                  </a:cubicBezTo>
                                  <a:lnTo>
                                    <a:pt x="3106585" y="3383101"/>
                                  </a:lnTo>
                                  <a:cubicBezTo>
                                    <a:pt x="3104591" y="3382302"/>
                                    <a:pt x="3103791" y="3379907"/>
                                    <a:pt x="3104992" y="3377911"/>
                                  </a:cubicBezTo>
                                  <a:cubicBezTo>
                                    <a:pt x="3105787" y="3375915"/>
                                    <a:pt x="3108182" y="3375117"/>
                                    <a:pt x="3110178" y="3376314"/>
                                  </a:cubicBezTo>
                                  <a:lnTo>
                                    <a:pt x="3112570" y="3377911"/>
                                  </a:lnTo>
                                  <a:cubicBezTo>
                                    <a:pt x="3116163" y="3379907"/>
                                    <a:pt x="3118955" y="3377911"/>
                                    <a:pt x="3118955" y="3377911"/>
                                  </a:cubicBezTo>
                                  <a:lnTo>
                                    <a:pt x="3119352" y="3377911"/>
                                  </a:lnTo>
                                  <a:cubicBezTo>
                                    <a:pt x="3119553" y="3377711"/>
                                    <a:pt x="3121347" y="3376614"/>
                                    <a:pt x="3123941" y="3376015"/>
                                  </a:cubicBezTo>
                                  <a:close/>
                                  <a:moveTo>
                                    <a:pt x="4383173" y="3371124"/>
                                  </a:moveTo>
                                  <a:lnTo>
                                    <a:pt x="4397146" y="3381903"/>
                                  </a:lnTo>
                                  <a:cubicBezTo>
                                    <a:pt x="4397944" y="3382303"/>
                                    <a:pt x="4398343" y="3383899"/>
                                    <a:pt x="4397545" y="3384698"/>
                                  </a:cubicBezTo>
                                  <a:cubicBezTo>
                                    <a:pt x="4397146" y="3385097"/>
                                    <a:pt x="4396347" y="3385496"/>
                                    <a:pt x="4395948" y="3385496"/>
                                  </a:cubicBezTo>
                                  <a:cubicBezTo>
                                    <a:pt x="4395549" y="3385496"/>
                                    <a:pt x="4394750" y="3385496"/>
                                    <a:pt x="4394351" y="3385097"/>
                                  </a:cubicBezTo>
                                  <a:lnTo>
                                    <a:pt x="4380777" y="3374318"/>
                                  </a:lnTo>
                                  <a:cubicBezTo>
                                    <a:pt x="4379979" y="3373918"/>
                                    <a:pt x="4379580" y="3372322"/>
                                    <a:pt x="4380378" y="3371523"/>
                                  </a:cubicBezTo>
                                  <a:cubicBezTo>
                                    <a:pt x="4380777" y="3370725"/>
                                    <a:pt x="4382374" y="3370326"/>
                                    <a:pt x="4383173" y="3371124"/>
                                  </a:cubicBezTo>
                                  <a:close/>
                                  <a:moveTo>
                                    <a:pt x="4451436" y="3361943"/>
                                  </a:moveTo>
                                  <a:cubicBezTo>
                                    <a:pt x="4452235" y="3362342"/>
                                    <a:pt x="4452634" y="3363939"/>
                                    <a:pt x="4451835" y="3364738"/>
                                  </a:cubicBezTo>
                                  <a:lnTo>
                                    <a:pt x="4441056" y="3378710"/>
                                  </a:lnTo>
                                  <a:cubicBezTo>
                                    <a:pt x="4440657" y="3379110"/>
                                    <a:pt x="4439858" y="3379509"/>
                                    <a:pt x="4439459" y="3379509"/>
                                  </a:cubicBezTo>
                                  <a:cubicBezTo>
                                    <a:pt x="4439060" y="3379509"/>
                                    <a:pt x="4438262" y="3379509"/>
                                    <a:pt x="4437862" y="3379110"/>
                                  </a:cubicBezTo>
                                  <a:cubicBezTo>
                                    <a:pt x="4437064" y="3378710"/>
                                    <a:pt x="4436665" y="3377114"/>
                                    <a:pt x="4437862" y="3376315"/>
                                  </a:cubicBezTo>
                                  <a:lnTo>
                                    <a:pt x="4448642" y="3362342"/>
                                  </a:lnTo>
                                  <a:cubicBezTo>
                                    <a:pt x="4449041" y="3361544"/>
                                    <a:pt x="4450638" y="3361145"/>
                                    <a:pt x="4451436" y="3361943"/>
                                  </a:cubicBezTo>
                                  <a:close/>
                                  <a:moveTo>
                                    <a:pt x="4395148" y="3358350"/>
                                  </a:moveTo>
                                  <a:cubicBezTo>
                                    <a:pt x="4395946" y="3357951"/>
                                    <a:pt x="4397543" y="3357951"/>
                                    <a:pt x="4397942" y="3359149"/>
                                  </a:cubicBezTo>
                                  <a:lnTo>
                                    <a:pt x="4406726" y="3374319"/>
                                  </a:lnTo>
                                  <a:cubicBezTo>
                                    <a:pt x="4407125" y="3375118"/>
                                    <a:pt x="4407125" y="3376715"/>
                                    <a:pt x="4405927" y="3377114"/>
                                  </a:cubicBezTo>
                                  <a:lnTo>
                                    <a:pt x="4405129" y="3377513"/>
                                  </a:lnTo>
                                  <a:cubicBezTo>
                                    <a:pt x="4404330" y="3377513"/>
                                    <a:pt x="4403532" y="3377114"/>
                                    <a:pt x="4403133" y="3376315"/>
                                  </a:cubicBezTo>
                                  <a:lnTo>
                                    <a:pt x="4394349" y="3361145"/>
                                  </a:lnTo>
                                  <a:cubicBezTo>
                                    <a:pt x="4393950" y="3360346"/>
                                    <a:pt x="4393950" y="3358750"/>
                                    <a:pt x="4395148" y="3358350"/>
                                  </a:cubicBezTo>
                                  <a:close/>
                                  <a:moveTo>
                                    <a:pt x="4433473" y="3353161"/>
                                  </a:moveTo>
                                  <a:cubicBezTo>
                                    <a:pt x="4434670" y="3353560"/>
                                    <a:pt x="4435469" y="3354758"/>
                                    <a:pt x="4435070" y="3355955"/>
                                  </a:cubicBezTo>
                                  <a:lnTo>
                                    <a:pt x="4430278" y="3372722"/>
                                  </a:lnTo>
                                  <a:cubicBezTo>
                                    <a:pt x="4430278" y="3373521"/>
                                    <a:pt x="4429480" y="3374319"/>
                                    <a:pt x="4428681" y="3374319"/>
                                  </a:cubicBezTo>
                                  <a:lnTo>
                                    <a:pt x="4427883" y="3374319"/>
                                  </a:lnTo>
                                  <a:cubicBezTo>
                                    <a:pt x="4426685" y="3373920"/>
                                    <a:pt x="4426286" y="3372722"/>
                                    <a:pt x="4425887" y="3371525"/>
                                  </a:cubicBezTo>
                                  <a:lnTo>
                                    <a:pt x="4430678" y="3354758"/>
                                  </a:lnTo>
                                  <a:cubicBezTo>
                                    <a:pt x="4431078" y="3353560"/>
                                    <a:pt x="4432275" y="3352762"/>
                                    <a:pt x="4433473" y="3353161"/>
                                  </a:cubicBezTo>
                                  <a:close/>
                                  <a:moveTo>
                                    <a:pt x="4413512" y="3351564"/>
                                  </a:moveTo>
                                  <a:cubicBezTo>
                                    <a:pt x="4414710" y="3351564"/>
                                    <a:pt x="4415907" y="3352362"/>
                                    <a:pt x="4415907" y="3353560"/>
                                  </a:cubicBezTo>
                                  <a:lnTo>
                                    <a:pt x="4418303" y="3371126"/>
                                  </a:lnTo>
                                  <a:cubicBezTo>
                                    <a:pt x="4418303" y="3372323"/>
                                    <a:pt x="4417505" y="3373521"/>
                                    <a:pt x="4416307" y="3373521"/>
                                  </a:cubicBezTo>
                                  <a:cubicBezTo>
                                    <a:pt x="4415109" y="3373521"/>
                                    <a:pt x="4414310" y="3372723"/>
                                    <a:pt x="4413911" y="3371525"/>
                                  </a:cubicBezTo>
                                  <a:lnTo>
                                    <a:pt x="4411516" y="3353959"/>
                                  </a:lnTo>
                                  <a:cubicBezTo>
                                    <a:pt x="4411516" y="3352762"/>
                                    <a:pt x="4412314" y="3351564"/>
                                    <a:pt x="4413512" y="3351564"/>
                                  </a:cubicBezTo>
                                  <a:close/>
                                  <a:moveTo>
                                    <a:pt x="3485455" y="3309798"/>
                                  </a:moveTo>
                                  <a:cubicBezTo>
                                    <a:pt x="3493187" y="3311744"/>
                                    <a:pt x="3500173" y="3316634"/>
                                    <a:pt x="3504567" y="3324019"/>
                                  </a:cubicBezTo>
                                  <a:lnTo>
                                    <a:pt x="3498973" y="3327612"/>
                                  </a:lnTo>
                                  <a:cubicBezTo>
                                    <a:pt x="3491390" y="3316036"/>
                                    <a:pt x="3476228" y="3312443"/>
                                    <a:pt x="3464658" y="3319628"/>
                                  </a:cubicBezTo>
                                  <a:cubicBezTo>
                                    <a:pt x="3453084" y="3326814"/>
                                    <a:pt x="3449496" y="3341983"/>
                                    <a:pt x="3457475" y="3353561"/>
                                  </a:cubicBezTo>
                                  <a:lnTo>
                                    <a:pt x="3451888" y="3357154"/>
                                  </a:lnTo>
                                  <a:cubicBezTo>
                                    <a:pt x="3451490" y="3356755"/>
                                    <a:pt x="3451490" y="3356355"/>
                                    <a:pt x="3451092" y="3355956"/>
                                  </a:cubicBezTo>
                                  <a:cubicBezTo>
                                    <a:pt x="3442314" y="3341185"/>
                                    <a:pt x="3447099" y="3322024"/>
                                    <a:pt x="3461863" y="3313241"/>
                                  </a:cubicBezTo>
                                  <a:cubicBezTo>
                                    <a:pt x="3469245" y="3308850"/>
                                    <a:pt x="3477724" y="3307852"/>
                                    <a:pt x="3485455" y="3309798"/>
                                  </a:cubicBezTo>
                                  <a:close/>
                                  <a:moveTo>
                                    <a:pt x="1525751" y="3293680"/>
                                  </a:moveTo>
                                  <a:cubicBezTo>
                                    <a:pt x="1526948" y="3293680"/>
                                    <a:pt x="1528147" y="3294478"/>
                                    <a:pt x="1528147" y="3295676"/>
                                  </a:cubicBezTo>
                                  <a:lnTo>
                                    <a:pt x="1530541" y="3313242"/>
                                  </a:lnTo>
                                  <a:cubicBezTo>
                                    <a:pt x="1530541" y="3314439"/>
                                    <a:pt x="1529744" y="3315637"/>
                                    <a:pt x="1528546" y="3315637"/>
                                  </a:cubicBezTo>
                                  <a:cubicBezTo>
                                    <a:pt x="1527349" y="3315637"/>
                                    <a:pt x="1526152" y="3314839"/>
                                    <a:pt x="1526152" y="3313641"/>
                                  </a:cubicBezTo>
                                  <a:lnTo>
                                    <a:pt x="1523757" y="3296075"/>
                                  </a:lnTo>
                                  <a:cubicBezTo>
                                    <a:pt x="1523757" y="3294878"/>
                                    <a:pt x="1524554" y="3293680"/>
                                    <a:pt x="1525751" y="3293680"/>
                                  </a:cubicBezTo>
                                  <a:close/>
                                  <a:moveTo>
                                    <a:pt x="1514174" y="3292882"/>
                                  </a:moveTo>
                                  <a:cubicBezTo>
                                    <a:pt x="1515373" y="3293281"/>
                                    <a:pt x="1516171" y="3294478"/>
                                    <a:pt x="1515373" y="3295676"/>
                                  </a:cubicBezTo>
                                  <a:lnTo>
                                    <a:pt x="1510582" y="3312443"/>
                                  </a:lnTo>
                                  <a:cubicBezTo>
                                    <a:pt x="1510582" y="3313242"/>
                                    <a:pt x="1509783" y="3314040"/>
                                    <a:pt x="1508982" y="3314040"/>
                                  </a:cubicBezTo>
                                  <a:lnTo>
                                    <a:pt x="1508184" y="3314040"/>
                                  </a:lnTo>
                                  <a:cubicBezTo>
                                    <a:pt x="1506986" y="3313641"/>
                                    <a:pt x="1506188" y="3312443"/>
                                    <a:pt x="1506588" y="3311246"/>
                                  </a:cubicBezTo>
                                  <a:lnTo>
                                    <a:pt x="1511379" y="3294478"/>
                                  </a:lnTo>
                                  <a:cubicBezTo>
                                    <a:pt x="1511779" y="3293281"/>
                                    <a:pt x="1512977" y="3292482"/>
                                    <a:pt x="1514174" y="3292882"/>
                                  </a:cubicBezTo>
                                  <a:close/>
                                  <a:moveTo>
                                    <a:pt x="1536525" y="3290088"/>
                                  </a:moveTo>
                                  <a:cubicBezTo>
                                    <a:pt x="1537325" y="3289688"/>
                                    <a:pt x="1538921" y="3289688"/>
                                    <a:pt x="1539320" y="3290886"/>
                                  </a:cubicBezTo>
                                  <a:lnTo>
                                    <a:pt x="1548102" y="3306057"/>
                                  </a:lnTo>
                                  <a:cubicBezTo>
                                    <a:pt x="1548503" y="3306855"/>
                                    <a:pt x="1548503" y="3308452"/>
                                    <a:pt x="1547305" y="3308851"/>
                                  </a:cubicBezTo>
                                  <a:lnTo>
                                    <a:pt x="1546508" y="3309250"/>
                                  </a:lnTo>
                                  <a:cubicBezTo>
                                    <a:pt x="1545710" y="3309250"/>
                                    <a:pt x="1544909" y="3308851"/>
                                    <a:pt x="1544510" y="3308053"/>
                                  </a:cubicBezTo>
                                  <a:lnTo>
                                    <a:pt x="1535729" y="3292882"/>
                                  </a:lnTo>
                                  <a:cubicBezTo>
                                    <a:pt x="1535328" y="3292084"/>
                                    <a:pt x="1535328" y="3290487"/>
                                    <a:pt x="1536525" y="3290088"/>
                                  </a:cubicBezTo>
                                  <a:close/>
                                  <a:moveTo>
                                    <a:pt x="1504593" y="3288091"/>
                                  </a:moveTo>
                                  <a:cubicBezTo>
                                    <a:pt x="1505392" y="3288490"/>
                                    <a:pt x="1505392" y="3290087"/>
                                    <a:pt x="1505392" y="3290886"/>
                                  </a:cubicBezTo>
                                  <a:lnTo>
                                    <a:pt x="1494612" y="3304858"/>
                                  </a:lnTo>
                                  <a:cubicBezTo>
                                    <a:pt x="1494214" y="3305258"/>
                                    <a:pt x="1493414" y="3305657"/>
                                    <a:pt x="1493015" y="3305657"/>
                                  </a:cubicBezTo>
                                  <a:cubicBezTo>
                                    <a:pt x="1492617" y="3305657"/>
                                    <a:pt x="1491817" y="3305657"/>
                                    <a:pt x="1491419" y="3305258"/>
                                  </a:cubicBezTo>
                                  <a:cubicBezTo>
                                    <a:pt x="1490621" y="3304858"/>
                                    <a:pt x="1490221" y="3303262"/>
                                    <a:pt x="1491019" y="3302463"/>
                                  </a:cubicBezTo>
                                  <a:lnTo>
                                    <a:pt x="1501797" y="3288490"/>
                                  </a:lnTo>
                                  <a:cubicBezTo>
                                    <a:pt x="1502198" y="3287692"/>
                                    <a:pt x="1503793" y="3287293"/>
                                    <a:pt x="1504593" y="3288091"/>
                                  </a:cubicBezTo>
                                  <a:close/>
                                  <a:moveTo>
                                    <a:pt x="181435" y="3287792"/>
                                  </a:moveTo>
                                  <a:cubicBezTo>
                                    <a:pt x="184030" y="3287193"/>
                                    <a:pt x="187423" y="3287093"/>
                                    <a:pt x="190817" y="3288890"/>
                                  </a:cubicBezTo>
                                  <a:cubicBezTo>
                                    <a:pt x="198401" y="3292882"/>
                                    <a:pt x="198002" y="3300466"/>
                                    <a:pt x="198002" y="3300866"/>
                                  </a:cubicBezTo>
                                  <a:cubicBezTo>
                                    <a:pt x="198002" y="3300866"/>
                                    <a:pt x="198002" y="3303660"/>
                                    <a:pt x="201595" y="3305656"/>
                                  </a:cubicBezTo>
                                  <a:cubicBezTo>
                                    <a:pt x="205188" y="3307253"/>
                                    <a:pt x="207583" y="3305656"/>
                                    <a:pt x="207583" y="3305656"/>
                                  </a:cubicBezTo>
                                  <a:lnTo>
                                    <a:pt x="207982" y="3305656"/>
                                  </a:lnTo>
                                  <a:lnTo>
                                    <a:pt x="208381" y="3305257"/>
                                  </a:lnTo>
                                  <a:cubicBezTo>
                                    <a:pt x="210377" y="3304059"/>
                                    <a:pt x="215168" y="3301664"/>
                                    <a:pt x="221555" y="3304858"/>
                                  </a:cubicBezTo>
                                  <a:cubicBezTo>
                                    <a:pt x="228341" y="3308450"/>
                                    <a:pt x="228740" y="3316035"/>
                                    <a:pt x="228740" y="3316434"/>
                                  </a:cubicBezTo>
                                  <a:lnTo>
                                    <a:pt x="228740" y="3316834"/>
                                  </a:lnTo>
                                  <a:cubicBezTo>
                                    <a:pt x="228740" y="3316834"/>
                                    <a:pt x="228740" y="3319628"/>
                                    <a:pt x="232333" y="3321624"/>
                                  </a:cubicBezTo>
                                  <a:cubicBezTo>
                                    <a:pt x="235926" y="3323620"/>
                                    <a:pt x="238720" y="3321624"/>
                                    <a:pt x="238720" y="3321624"/>
                                  </a:cubicBezTo>
                                  <a:lnTo>
                                    <a:pt x="239120" y="3321624"/>
                                  </a:lnTo>
                                  <a:cubicBezTo>
                                    <a:pt x="239519" y="3321225"/>
                                    <a:pt x="246704" y="3317233"/>
                                    <a:pt x="253092" y="3320826"/>
                                  </a:cubicBezTo>
                                  <a:cubicBezTo>
                                    <a:pt x="260676" y="3324818"/>
                                    <a:pt x="260277" y="3332403"/>
                                    <a:pt x="260277" y="3332803"/>
                                  </a:cubicBezTo>
                                  <a:cubicBezTo>
                                    <a:pt x="260277" y="3332803"/>
                                    <a:pt x="260277" y="3335597"/>
                                    <a:pt x="263870" y="3337593"/>
                                  </a:cubicBezTo>
                                  <a:cubicBezTo>
                                    <a:pt x="265068" y="3337992"/>
                                    <a:pt x="265866" y="3338391"/>
                                    <a:pt x="267064" y="3338391"/>
                                  </a:cubicBezTo>
                                  <a:lnTo>
                                    <a:pt x="271455" y="3338791"/>
                                  </a:lnTo>
                                  <a:cubicBezTo>
                                    <a:pt x="273451" y="3338791"/>
                                    <a:pt x="275048" y="3340787"/>
                                    <a:pt x="275048" y="3342783"/>
                                  </a:cubicBezTo>
                                  <a:cubicBezTo>
                                    <a:pt x="275048" y="3344779"/>
                                    <a:pt x="273052" y="3346375"/>
                                    <a:pt x="269459" y="3346775"/>
                                  </a:cubicBezTo>
                                  <a:lnTo>
                                    <a:pt x="263471" y="3346375"/>
                                  </a:lnTo>
                                  <a:cubicBezTo>
                                    <a:pt x="261874" y="3345976"/>
                                    <a:pt x="260277" y="3345577"/>
                                    <a:pt x="258680" y="3344779"/>
                                  </a:cubicBezTo>
                                  <a:cubicBezTo>
                                    <a:pt x="251096" y="3340787"/>
                                    <a:pt x="251495" y="3333202"/>
                                    <a:pt x="251495" y="3332803"/>
                                  </a:cubicBezTo>
                                  <a:cubicBezTo>
                                    <a:pt x="251495" y="3332803"/>
                                    <a:pt x="251894" y="3330007"/>
                                    <a:pt x="248301" y="3328011"/>
                                  </a:cubicBezTo>
                                  <a:cubicBezTo>
                                    <a:pt x="245507" y="3326414"/>
                                    <a:pt x="241914" y="3328011"/>
                                    <a:pt x="241515" y="3328410"/>
                                  </a:cubicBezTo>
                                  <a:cubicBezTo>
                                    <a:pt x="240317" y="3329209"/>
                                    <a:pt x="234728" y="3332403"/>
                                    <a:pt x="227942" y="3328810"/>
                                  </a:cubicBezTo>
                                  <a:cubicBezTo>
                                    <a:pt x="221156" y="3325217"/>
                                    <a:pt x="220756" y="3318830"/>
                                    <a:pt x="220756" y="3317233"/>
                                  </a:cubicBezTo>
                                  <a:cubicBezTo>
                                    <a:pt x="220357" y="3316834"/>
                                    <a:pt x="219958" y="3313640"/>
                                    <a:pt x="217164" y="3312043"/>
                                  </a:cubicBezTo>
                                  <a:cubicBezTo>
                                    <a:pt x="213970" y="3310446"/>
                                    <a:pt x="211974" y="3311644"/>
                                    <a:pt x="211176" y="3312043"/>
                                  </a:cubicBezTo>
                                  <a:lnTo>
                                    <a:pt x="210777" y="3312043"/>
                                  </a:lnTo>
                                  <a:cubicBezTo>
                                    <a:pt x="209579" y="3312842"/>
                                    <a:pt x="204389" y="3316035"/>
                                    <a:pt x="197204" y="3312442"/>
                                  </a:cubicBezTo>
                                  <a:cubicBezTo>
                                    <a:pt x="189619" y="3308450"/>
                                    <a:pt x="190018" y="3301265"/>
                                    <a:pt x="190018" y="3300466"/>
                                  </a:cubicBezTo>
                                  <a:cubicBezTo>
                                    <a:pt x="190417" y="3300466"/>
                                    <a:pt x="190018" y="3297273"/>
                                    <a:pt x="186825" y="3295676"/>
                                  </a:cubicBezTo>
                                  <a:cubicBezTo>
                                    <a:pt x="184030" y="3294079"/>
                                    <a:pt x="180437" y="3295676"/>
                                    <a:pt x="180038" y="3296075"/>
                                  </a:cubicBezTo>
                                  <a:cubicBezTo>
                                    <a:pt x="178841" y="3296874"/>
                                    <a:pt x="173252" y="3300067"/>
                                    <a:pt x="166465" y="3296474"/>
                                  </a:cubicBezTo>
                                  <a:lnTo>
                                    <a:pt x="164070" y="3294878"/>
                                  </a:lnTo>
                                  <a:cubicBezTo>
                                    <a:pt x="162074" y="3294079"/>
                                    <a:pt x="161276" y="3291684"/>
                                    <a:pt x="162473" y="3289688"/>
                                  </a:cubicBezTo>
                                  <a:cubicBezTo>
                                    <a:pt x="163272" y="3287692"/>
                                    <a:pt x="165667" y="3286894"/>
                                    <a:pt x="167663" y="3288091"/>
                                  </a:cubicBezTo>
                                  <a:lnTo>
                                    <a:pt x="170058" y="3289688"/>
                                  </a:lnTo>
                                  <a:cubicBezTo>
                                    <a:pt x="173651" y="3291684"/>
                                    <a:pt x="176445" y="3289688"/>
                                    <a:pt x="176445" y="3289688"/>
                                  </a:cubicBezTo>
                                  <a:lnTo>
                                    <a:pt x="176845" y="3289688"/>
                                  </a:lnTo>
                                  <a:cubicBezTo>
                                    <a:pt x="177044" y="3289488"/>
                                    <a:pt x="178840" y="3288390"/>
                                    <a:pt x="181435" y="3287792"/>
                                  </a:cubicBezTo>
                                  <a:close/>
                                  <a:moveTo>
                                    <a:pt x="4732871" y="3285297"/>
                                  </a:moveTo>
                                  <a:cubicBezTo>
                                    <a:pt x="4734069" y="3284898"/>
                                    <a:pt x="4735267" y="3285696"/>
                                    <a:pt x="4735666" y="3286894"/>
                                  </a:cubicBezTo>
                                  <a:cubicBezTo>
                                    <a:pt x="4737263" y="3294478"/>
                                    <a:pt x="4745247" y="3299668"/>
                                    <a:pt x="4753230" y="3297672"/>
                                  </a:cubicBezTo>
                                  <a:cubicBezTo>
                                    <a:pt x="4754428" y="3297672"/>
                                    <a:pt x="4755626" y="3298470"/>
                                    <a:pt x="4756424" y="3299269"/>
                                  </a:cubicBezTo>
                                  <a:cubicBezTo>
                                    <a:pt x="4756823" y="3300466"/>
                                    <a:pt x="4756025" y="3301664"/>
                                    <a:pt x="4755226" y="3302063"/>
                                  </a:cubicBezTo>
                                  <a:lnTo>
                                    <a:pt x="4754827" y="3302063"/>
                                  </a:lnTo>
                                  <a:cubicBezTo>
                                    <a:pt x="4750436" y="3303261"/>
                                    <a:pt x="4746045" y="3302861"/>
                                    <a:pt x="4742053" y="3300865"/>
                                  </a:cubicBezTo>
                                  <a:cubicBezTo>
                                    <a:pt x="4736863" y="3315237"/>
                                    <a:pt x="4726882" y="3326414"/>
                                    <a:pt x="4713310" y="3333201"/>
                                  </a:cubicBezTo>
                                  <a:cubicBezTo>
                                    <a:pt x="4699737" y="3339988"/>
                                    <a:pt x="4684567" y="3341185"/>
                                    <a:pt x="4670196" y="3336395"/>
                                  </a:cubicBezTo>
                                  <a:cubicBezTo>
                                    <a:pt x="4669398" y="3340786"/>
                                    <a:pt x="4667003" y="3344778"/>
                                    <a:pt x="4663410" y="3347573"/>
                                  </a:cubicBezTo>
                                  <a:lnTo>
                                    <a:pt x="4663011" y="3347972"/>
                                  </a:lnTo>
                                  <a:cubicBezTo>
                                    <a:pt x="4662212" y="3348371"/>
                                    <a:pt x="4661015" y="3347972"/>
                                    <a:pt x="4660216" y="3347173"/>
                                  </a:cubicBezTo>
                                  <a:cubicBezTo>
                                    <a:pt x="4659418" y="3346375"/>
                                    <a:pt x="4659418" y="3344778"/>
                                    <a:pt x="4660616" y="3343980"/>
                                  </a:cubicBezTo>
                                  <a:cubicBezTo>
                                    <a:pt x="4666604" y="3338790"/>
                                    <a:pt x="4667801" y="3329608"/>
                                    <a:pt x="4662612" y="3323220"/>
                                  </a:cubicBezTo>
                                  <a:cubicBezTo>
                                    <a:pt x="4661813" y="3322422"/>
                                    <a:pt x="4661813" y="3320825"/>
                                    <a:pt x="4663011" y="3320027"/>
                                  </a:cubicBezTo>
                                  <a:cubicBezTo>
                                    <a:pt x="4663809" y="3319229"/>
                                    <a:pt x="4665406" y="3319229"/>
                                    <a:pt x="4666204" y="3320426"/>
                                  </a:cubicBezTo>
                                  <a:cubicBezTo>
                                    <a:pt x="4668999" y="3324019"/>
                                    <a:pt x="4670596" y="3328011"/>
                                    <a:pt x="4670596" y="3332004"/>
                                  </a:cubicBezTo>
                                  <a:lnTo>
                                    <a:pt x="4670995" y="3332004"/>
                                  </a:lnTo>
                                  <a:cubicBezTo>
                                    <a:pt x="4684567" y="3336395"/>
                                    <a:pt x="4698539" y="3335597"/>
                                    <a:pt x="4711314" y="3329208"/>
                                  </a:cubicBezTo>
                                  <a:cubicBezTo>
                                    <a:pt x="4723689" y="3322821"/>
                                    <a:pt x="4733271" y="3312043"/>
                                    <a:pt x="4737662" y="3298869"/>
                                  </a:cubicBezTo>
                                  <a:lnTo>
                                    <a:pt x="4737662" y="3298470"/>
                                  </a:lnTo>
                                  <a:cubicBezTo>
                                    <a:pt x="4734468" y="3296075"/>
                                    <a:pt x="4732472" y="3292482"/>
                                    <a:pt x="4731275" y="3288091"/>
                                  </a:cubicBezTo>
                                  <a:cubicBezTo>
                                    <a:pt x="4730875" y="3286894"/>
                                    <a:pt x="4731674" y="3285696"/>
                                    <a:pt x="4732871" y="3285297"/>
                                  </a:cubicBezTo>
                                  <a:close/>
                                  <a:moveTo>
                                    <a:pt x="5655819" y="3282103"/>
                                  </a:moveTo>
                                  <a:cubicBezTo>
                                    <a:pt x="5658214" y="3281704"/>
                                    <a:pt x="5660609" y="3283301"/>
                                    <a:pt x="5660609" y="3285696"/>
                                  </a:cubicBezTo>
                                  <a:lnTo>
                                    <a:pt x="5664202" y="3310047"/>
                                  </a:lnTo>
                                  <a:lnTo>
                                    <a:pt x="5688553" y="3306454"/>
                                  </a:lnTo>
                                  <a:cubicBezTo>
                                    <a:pt x="5690949" y="3306055"/>
                                    <a:pt x="5692945" y="3307652"/>
                                    <a:pt x="5693344" y="3310047"/>
                                  </a:cubicBezTo>
                                  <a:cubicBezTo>
                                    <a:pt x="5693743" y="3312442"/>
                                    <a:pt x="5692146" y="3314438"/>
                                    <a:pt x="5689751" y="3314837"/>
                                  </a:cubicBezTo>
                                  <a:lnTo>
                                    <a:pt x="5665400" y="3318430"/>
                                  </a:lnTo>
                                  <a:lnTo>
                                    <a:pt x="5668993" y="3342782"/>
                                  </a:lnTo>
                                  <a:cubicBezTo>
                                    <a:pt x="5669392" y="3345177"/>
                                    <a:pt x="5667795" y="3347173"/>
                                    <a:pt x="5665400" y="3347572"/>
                                  </a:cubicBezTo>
                                  <a:cubicBezTo>
                                    <a:pt x="5663005" y="3347972"/>
                                    <a:pt x="5661009" y="3346375"/>
                                    <a:pt x="5660609" y="3343980"/>
                                  </a:cubicBezTo>
                                  <a:lnTo>
                                    <a:pt x="5657017" y="3319628"/>
                                  </a:lnTo>
                                  <a:lnTo>
                                    <a:pt x="5632665" y="3323220"/>
                                  </a:lnTo>
                                  <a:cubicBezTo>
                                    <a:pt x="5630269" y="3323619"/>
                                    <a:pt x="5628273" y="3322023"/>
                                    <a:pt x="5627874" y="3319628"/>
                                  </a:cubicBezTo>
                                  <a:cubicBezTo>
                                    <a:pt x="5627475" y="3317232"/>
                                    <a:pt x="5629072" y="3315236"/>
                                    <a:pt x="5631467" y="3314837"/>
                                  </a:cubicBezTo>
                                  <a:lnTo>
                                    <a:pt x="5655819" y="3311244"/>
                                  </a:lnTo>
                                  <a:lnTo>
                                    <a:pt x="5652226" y="3286893"/>
                                  </a:lnTo>
                                  <a:cubicBezTo>
                                    <a:pt x="5651827" y="3284498"/>
                                    <a:pt x="5653424" y="3282502"/>
                                    <a:pt x="5655819" y="3282103"/>
                                  </a:cubicBezTo>
                                  <a:close/>
                                  <a:moveTo>
                                    <a:pt x="1548102" y="3282103"/>
                                  </a:moveTo>
                                  <a:lnTo>
                                    <a:pt x="1562475" y="3292882"/>
                                  </a:lnTo>
                                  <a:cubicBezTo>
                                    <a:pt x="1563272" y="3293282"/>
                                    <a:pt x="1563671" y="3294878"/>
                                    <a:pt x="1562874" y="3295677"/>
                                  </a:cubicBezTo>
                                  <a:cubicBezTo>
                                    <a:pt x="1562475" y="3296076"/>
                                    <a:pt x="1561675" y="3296475"/>
                                    <a:pt x="1561277" y="3296475"/>
                                  </a:cubicBezTo>
                                  <a:cubicBezTo>
                                    <a:pt x="1560875" y="3296475"/>
                                    <a:pt x="1560077" y="3296475"/>
                                    <a:pt x="1559680" y="3296076"/>
                                  </a:cubicBezTo>
                                  <a:lnTo>
                                    <a:pt x="1545708" y="3285297"/>
                                  </a:lnTo>
                                  <a:cubicBezTo>
                                    <a:pt x="1544909" y="3284898"/>
                                    <a:pt x="1544510" y="3283301"/>
                                    <a:pt x="1545308" y="3282502"/>
                                  </a:cubicBezTo>
                                  <a:cubicBezTo>
                                    <a:pt x="1545708" y="3281704"/>
                                    <a:pt x="1547305" y="3281305"/>
                                    <a:pt x="1548102" y="3282103"/>
                                  </a:cubicBezTo>
                                  <a:close/>
                                  <a:moveTo>
                                    <a:pt x="1494214" y="3278510"/>
                                  </a:moveTo>
                                  <a:cubicBezTo>
                                    <a:pt x="1495012" y="3278111"/>
                                    <a:pt x="1496609" y="3278111"/>
                                    <a:pt x="1497008" y="3279309"/>
                                  </a:cubicBezTo>
                                  <a:cubicBezTo>
                                    <a:pt x="1497406" y="3280107"/>
                                    <a:pt x="1497008" y="3281704"/>
                                    <a:pt x="1496210" y="3282103"/>
                                  </a:cubicBezTo>
                                  <a:lnTo>
                                    <a:pt x="1481038" y="3290887"/>
                                  </a:lnTo>
                                  <a:lnTo>
                                    <a:pt x="1480239" y="3291286"/>
                                  </a:lnTo>
                                  <a:cubicBezTo>
                                    <a:pt x="1479440" y="3291286"/>
                                    <a:pt x="1478643" y="3290887"/>
                                    <a:pt x="1478243" y="3290088"/>
                                  </a:cubicBezTo>
                                  <a:cubicBezTo>
                                    <a:pt x="1477843" y="3289290"/>
                                    <a:pt x="1477843" y="3287693"/>
                                    <a:pt x="1479041" y="3287294"/>
                                  </a:cubicBezTo>
                                  <a:close/>
                                  <a:moveTo>
                                    <a:pt x="6884353" y="3274618"/>
                                  </a:moveTo>
                                  <a:cubicBezTo>
                                    <a:pt x="6886948" y="3274019"/>
                                    <a:pt x="6890341" y="3273919"/>
                                    <a:pt x="6893735" y="3275716"/>
                                  </a:cubicBezTo>
                                  <a:cubicBezTo>
                                    <a:pt x="6901319" y="3279708"/>
                                    <a:pt x="6900920" y="3287292"/>
                                    <a:pt x="6900920" y="3287691"/>
                                  </a:cubicBezTo>
                                  <a:cubicBezTo>
                                    <a:pt x="6900920" y="3287691"/>
                                    <a:pt x="6900920" y="3290486"/>
                                    <a:pt x="6904513" y="3292482"/>
                                  </a:cubicBezTo>
                                  <a:cubicBezTo>
                                    <a:pt x="6908106" y="3294079"/>
                                    <a:pt x="6910501" y="3292482"/>
                                    <a:pt x="6910501" y="3292482"/>
                                  </a:cubicBezTo>
                                  <a:lnTo>
                                    <a:pt x="6910900" y="3292482"/>
                                  </a:lnTo>
                                  <a:lnTo>
                                    <a:pt x="6911299" y="3292083"/>
                                  </a:lnTo>
                                  <a:cubicBezTo>
                                    <a:pt x="6913295" y="3290885"/>
                                    <a:pt x="6918086" y="3288490"/>
                                    <a:pt x="6924473" y="3291683"/>
                                  </a:cubicBezTo>
                                  <a:cubicBezTo>
                                    <a:pt x="6931259" y="3295276"/>
                                    <a:pt x="6931659" y="3302861"/>
                                    <a:pt x="6931659" y="3303260"/>
                                  </a:cubicBezTo>
                                  <a:lnTo>
                                    <a:pt x="6931659" y="3303659"/>
                                  </a:lnTo>
                                  <a:cubicBezTo>
                                    <a:pt x="6931659" y="3303659"/>
                                    <a:pt x="6931659" y="3306454"/>
                                    <a:pt x="6935251" y="3308450"/>
                                  </a:cubicBezTo>
                                  <a:cubicBezTo>
                                    <a:pt x="6938844" y="3310446"/>
                                    <a:pt x="6941639" y="3308450"/>
                                    <a:pt x="6941639" y="3308450"/>
                                  </a:cubicBezTo>
                                  <a:lnTo>
                                    <a:pt x="6942038" y="3308450"/>
                                  </a:lnTo>
                                  <a:cubicBezTo>
                                    <a:pt x="6942437" y="3308051"/>
                                    <a:pt x="6949623" y="3304059"/>
                                    <a:pt x="6956010" y="3307651"/>
                                  </a:cubicBezTo>
                                  <a:cubicBezTo>
                                    <a:pt x="6963595" y="3311643"/>
                                    <a:pt x="6963195" y="3319229"/>
                                    <a:pt x="6963195" y="3319628"/>
                                  </a:cubicBezTo>
                                  <a:cubicBezTo>
                                    <a:pt x="6963195" y="3319628"/>
                                    <a:pt x="6963195" y="3322423"/>
                                    <a:pt x="6966788" y="3324419"/>
                                  </a:cubicBezTo>
                                  <a:cubicBezTo>
                                    <a:pt x="6967986" y="3324818"/>
                                    <a:pt x="6968784" y="3325217"/>
                                    <a:pt x="6969982" y="3325217"/>
                                  </a:cubicBezTo>
                                  <a:lnTo>
                                    <a:pt x="6974373" y="3325616"/>
                                  </a:lnTo>
                                  <a:cubicBezTo>
                                    <a:pt x="6976369" y="3325616"/>
                                    <a:pt x="6977966" y="3327612"/>
                                    <a:pt x="6977966" y="3329608"/>
                                  </a:cubicBezTo>
                                  <a:cubicBezTo>
                                    <a:pt x="6977966" y="3331604"/>
                                    <a:pt x="6975970" y="3333201"/>
                                    <a:pt x="6972377" y="3333600"/>
                                  </a:cubicBezTo>
                                  <a:lnTo>
                                    <a:pt x="6966389" y="3333201"/>
                                  </a:lnTo>
                                  <a:cubicBezTo>
                                    <a:pt x="6964792" y="3332802"/>
                                    <a:pt x="6963195" y="3332403"/>
                                    <a:pt x="6961599" y="3331604"/>
                                  </a:cubicBezTo>
                                  <a:cubicBezTo>
                                    <a:pt x="6954014" y="3327612"/>
                                    <a:pt x="6954413" y="3320028"/>
                                    <a:pt x="6954413" y="3319628"/>
                                  </a:cubicBezTo>
                                  <a:cubicBezTo>
                                    <a:pt x="6954413" y="3319628"/>
                                    <a:pt x="6954812" y="3316833"/>
                                    <a:pt x="6951219" y="3314837"/>
                                  </a:cubicBezTo>
                                  <a:cubicBezTo>
                                    <a:pt x="6948425" y="3313240"/>
                                    <a:pt x="6944832" y="3314837"/>
                                    <a:pt x="6944433" y="3315236"/>
                                  </a:cubicBezTo>
                                  <a:cubicBezTo>
                                    <a:pt x="6943235" y="3316035"/>
                                    <a:pt x="6937647" y="3319229"/>
                                    <a:pt x="6930860" y="3315635"/>
                                  </a:cubicBezTo>
                                  <a:cubicBezTo>
                                    <a:pt x="6924074" y="3312043"/>
                                    <a:pt x="6923675" y="3305655"/>
                                    <a:pt x="6923675" y="3304059"/>
                                  </a:cubicBezTo>
                                  <a:cubicBezTo>
                                    <a:pt x="6923275" y="3303659"/>
                                    <a:pt x="6922876" y="3300466"/>
                                    <a:pt x="6920082" y="3298869"/>
                                  </a:cubicBezTo>
                                  <a:cubicBezTo>
                                    <a:pt x="6916888" y="3297272"/>
                                    <a:pt x="6914892" y="3298470"/>
                                    <a:pt x="6914094" y="3298869"/>
                                  </a:cubicBezTo>
                                  <a:lnTo>
                                    <a:pt x="6913695" y="3298869"/>
                                  </a:lnTo>
                                  <a:cubicBezTo>
                                    <a:pt x="6912497" y="3299667"/>
                                    <a:pt x="6907307" y="3302861"/>
                                    <a:pt x="6900122" y="3299268"/>
                                  </a:cubicBezTo>
                                  <a:cubicBezTo>
                                    <a:pt x="6892537" y="3295276"/>
                                    <a:pt x="6892936" y="3288091"/>
                                    <a:pt x="6892936" y="3287292"/>
                                  </a:cubicBezTo>
                                  <a:cubicBezTo>
                                    <a:pt x="6893335" y="3287292"/>
                                    <a:pt x="6892936" y="3284099"/>
                                    <a:pt x="6889742" y="3282502"/>
                                  </a:cubicBezTo>
                                  <a:cubicBezTo>
                                    <a:pt x="6886947" y="3280905"/>
                                    <a:pt x="6883354" y="3282502"/>
                                    <a:pt x="6882955" y="3282901"/>
                                  </a:cubicBezTo>
                                  <a:cubicBezTo>
                                    <a:pt x="6881758" y="3283700"/>
                                    <a:pt x="6876169" y="3286893"/>
                                    <a:pt x="6869382" y="3283300"/>
                                  </a:cubicBezTo>
                                  <a:lnTo>
                                    <a:pt x="6866987" y="3281704"/>
                                  </a:lnTo>
                                  <a:cubicBezTo>
                                    <a:pt x="6864991" y="3280905"/>
                                    <a:pt x="6864193" y="3278510"/>
                                    <a:pt x="6865390" y="3276514"/>
                                  </a:cubicBezTo>
                                  <a:cubicBezTo>
                                    <a:pt x="6866189" y="3274518"/>
                                    <a:pt x="6868584" y="3273720"/>
                                    <a:pt x="6870580" y="3274917"/>
                                  </a:cubicBezTo>
                                  <a:lnTo>
                                    <a:pt x="6872975" y="3276514"/>
                                  </a:lnTo>
                                  <a:cubicBezTo>
                                    <a:pt x="6876568" y="3278510"/>
                                    <a:pt x="6879362" y="3276514"/>
                                    <a:pt x="6879362" y="3276514"/>
                                  </a:cubicBezTo>
                                  <a:lnTo>
                                    <a:pt x="6879762" y="3276514"/>
                                  </a:lnTo>
                                  <a:cubicBezTo>
                                    <a:pt x="6879962" y="3276314"/>
                                    <a:pt x="6881758" y="3275216"/>
                                    <a:pt x="6884353" y="3274618"/>
                                  </a:cubicBezTo>
                                  <a:close/>
                                  <a:moveTo>
                                    <a:pt x="1552891" y="3271325"/>
                                  </a:moveTo>
                                  <a:lnTo>
                                    <a:pt x="1569658" y="3276116"/>
                                  </a:lnTo>
                                  <a:cubicBezTo>
                                    <a:pt x="1570856" y="3276116"/>
                                    <a:pt x="1571255" y="3277314"/>
                                    <a:pt x="1570856" y="3278910"/>
                                  </a:cubicBezTo>
                                  <a:cubicBezTo>
                                    <a:pt x="1570856" y="3279709"/>
                                    <a:pt x="1570059" y="3280507"/>
                                    <a:pt x="1569260" y="3280507"/>
                                  </a:cubicBezTo>
                                  <a:lnTo>
                                    <a:pt x="1568462" y="3280507"/>
                                  </a:lnTo>
                                  <a:lnTo>
                                    <a:pt x="1551693" y="3275716"/>
                                  </a:lnTo>
                                  <a:cubicBezTo>
                                    <a:pt x="1550500" y="3275317"/>
                                    <a:pt x="1549697" y="3274119"/>
                                    <a:pt x="1550098" y="3272922"/>
                                  </a:cubicBezTo>
                                  <a:cubicBezTo>
                                    <a:pt x="1550500" y="3271724"/>
                                    <a:pt x="1551693" y="3270926"/>
                                    <a:pt x="1552891" y="3271325"/>
                                  </a:cubicBezTo>
                                  <a:close/>
                                  <a:moveTo>
                                    <a:pt x="1491022" y="3266535"/>
                                  </a:moveTo>
                                  <a:cubicBezTo>
                                    <a:pt x="1492219" y="3266535"/>
                                    <a:pt x="1493417" y="3267333"/>
                                    <a:pt x="1493417" y="3268531"/>
                                  </a:cubicBezTo>
                                  <a:cubicBezTo>
                                    <a:pt x="1493417" y="3269728"/>
                                    <a:pt x="1492617" y="3270926"/>
                                    <a:pt x="1491420" y="3270926"/>
                                  </a:cubicBezTo>
                                  <a:lnTo>
                                    <a:pt x="1473853" y="3273322"/>
                                  </a:lnTo>
                                  <a:cubicBezTo>
                                    <a:pt x="1472656" y="3273322"/>
                                    <a:pt x="1471459" y="3272524"/>
                                    <a:pt x="1471459" y="3271326"/>
                                  </a:cubicBezTo>
                                  <a:cubicBezTo>
                                    <a:pt x="1471459" y="3270128"/>
                                    <a:pt x="1472257" y="3268930"/>
                                    <a:pt x="1473454" y="3268930"/>
                                  </a:cubicBezTo>
                                  <a:close/>
                                  <a:moveTo>
                                    <a:pt x="1570060" y="3256555"/>
                                  </a:moveTo>
                                  <a:cubicBezTo>
                                    <a:pt x="1571256" y="3256555"/>
                                    <a:pt x="1572453" y="3257353"/>
                                    <a:pt x="1572453" y="3258551"/>
                                  </a:cubicBezTo>
                                  <a:cubicBezTo>
                                    <a:pt x="1572453" y="3259748"/>
                                    <a:pt x="1571655" y="3260946"/>
                                    <a:pt x="1570457" y="3260946"/>
                                  </a:cubicBezTo>
                                  <a:lnTo>
                                    <a:pt x="1552891" y="3263342"/>
                                  </a:lnTo>
                                  <a:cubicBezTo>
                                    <a:pt x="1551693" y="3263342"/>
                                    <a:pt x="1550500" y="3262544"/>
                                    <a:pt x="1550500" y="3261346"/>
                                  </a:cubicBezTo>
                                  <a:cubicBezTo>
                                    <a:pt x="1550500" y="3260148"/>
                                    <a:pt x="1551297" y="3258950"/>
                                    <a:pt x="1552495" y="3258950"/>
                                  </a:cubicBezTo>
                                  <a:close/>
                                  <a:moveTo>
                                    <a:pt x="198601" y="3255457"/>
                                  </a:moveTo>
                                  <a:cubicBezTo>
                                    <a:pt x="201196" y="3254858"/>
                                    <a:pt x="204589" y="3254758"/>
                                    <a:pt x="207983" y="3256555"/>
                                  </a:cubicBezTo>
                                  <a:cubicBezTo>
                                    <a:pt x="215567" y="3260547"/>
                                    <a:pt x="215168" y="3268131"/>
                                    <a:pt x="215168" y="3268530"/>
                                  </a:cubicBezTo>
                                  <a:cubicBezTo>
                                    <a:pt x="215168" y="3268530"/>
                                    <a:pt x="215168" y="3271325"/>
                                    <a:pt x="218761" y="3273321"/>
                                  </a:cubicBezTo>
                                  <a:cubicBezTo>
                                    <a:pt x="222354" y="3274918"/>
                                    <a:pt x="224749" y="3273321"/>
                                    <a:pt x="224749" y="3273321"/>
                                  </a:cubicBezTo>
                                  <a:lnTo>
                                    <a:pt x="225148" y="3273321"/>
                                  </a:lnTo>
                                  <a:lnTo>
                                    <a:pt x="225547" y="3272922"/>
                                  </a:lnTo>
                                  <a:cubicBezTo>
                                    <a:pt x="227543" y="3271724"/>
                                    <a:pt x="232334" y="3269329"/>
                                    <a:pt x="238721" y="3272522"/>
                                  </a:cubicBezTo>
                                  <a:cubicBezTo>
                                    <a:pt x="245507" y="3276115"/>
                                    <a:pt x="245906" y="3283700"/>
                                    <a:pt x="245906" y="3284099"/>
                                  </a:cubicBezTo>
                                  <a:lnTo>
                                    <a:pt x="245906" y="3284498"/>
                                  </a:lnTo>
                                  <a:cubicBezTo>
                                    <a:pt x="245906" y="3284498"/>
                                    <a:pt x="245906" y="3287293"/>
                                    <a:pt x="249499" y="3289289"/>
                                  </a:cubicBezTo>
                                  <a:cubicBezTo>
                                    <a:pt x="253092" y="3291285"/>
                                    <a:pt x="255886" y="3289289"/>
                                    <a:pt x="255886" y="3289289"/>
                                  </a:cubicBezTo>
                                  <a:lnTo>
                                    <a:pt x="256286" y="3289289"/>
                                  </a:lnTo>
                                  <a:cubicBezTo>
                                    <a:pt x="256685" y="3288890"/>
                                    <a:pt x="263870" y="3284898"/>
                                    <a:pt x="270258" y="3288490"/>
                                  </a:cubicBezTo>
                                  <a:cubicBezTo>
                                    <a:pt x="277842" y="3292482"/>
                                    <a:pt x="277443" y="3300068"/>
                                    <a:pt x="277443" y="3300467"/>
                                  </a:cubicBezTo>
                                  <a:cubicBezTo>
                                    <a:pt x="277443" y="3300467"/>
                                    <a:pt x="277443" y="3303262"/>
                                    <a:pt x="281036" y="3305258"/>
                                  </a:cubicBezTo>
                                  <a:cubicBezTo>
                                    <a:pt x="282234" y="3305657"/>
                                    <a:pt x="283032" y="3306056"/>
                                    <a:pt x="284230" y="3306056"/>
                                  </a:cubicBezTo>
                                  <a:lnTo>
                                    <a:pt x="288621" y="3306455"/>
                                  </a:lnTo>
                                  <a:cubicBezTo>
                                    <a:pt x="290617" y="3306455"/>
                                    <a:pt x="292214" y="3308451"/>
                                    <a:pt x="292214" y="3310447"/>
                                  </a:cubicBezTo>
                                  <a:cubicBezTo>
                                    <a:pt x="291814" y="3312843"/>
                                    <a:pt x="290218" y="3314439"/>
                                    <a:pt x="286625" y="3314439"/>
                                  </a:cubicBezTo>
                                  <a:lnTo>
                                    <a:pt x="280637" y="3314040"/>
                                  </a:lnTo>
                                  <a:cubicBezTo>
                                    <a:pt x="279040" y="3313641"/>
                                    <a:pt x="277443" y="3313242"/>
                                    <a:pt x="275846" y="3312443"/>
                                  </a:cubicBezTo>
                                  <a:cubicBezTo>
                                    <a:pt x="268262" y="3308451"/>
                                    <a:pt x="268661" y="3300867"/>
                                    <a:pt x="268661" y="3300467"/>
                                  </a:cubicBezTo>
                                  <a:cubicBezTo>
                                    <a:pt x="268661" y="3300467"/>
                                    <a:pt x="269060" y="3297672"/>
                                    <a:pt x="265467" y="3295676"/>
                                  </a:cubicBezTo>
                                  <a:cubicBezTo>
                                    <a:pt x="262673" y="3294079"/>
                                    <a:pt x="259080" y="3295676"/>
                                    <a:pt x="258681" y="3296075"/>
                                  </a:cubicBezTo>
                                  <a:cubicBezTo>
                                    <a:pt x="257483" y="3296874"/>
                                    <a:pt x="251894" y="3300068"/>
                                    <a:pt x="245108" y="3296474"/>
                                  </a:cubicBezTo>
                                  <a:cubicBezTo>
                                    <a:pt x="238322" y="3292882"/>
                                    <a:pt x="237923" y="3286494"/>
                                    <a:pt x="237923" y="3284898"/>
                                  </a:cubicBezTo>
                                  <a:cubicBezTo>
                                    <a:pt x="237523" y="3284498"/>
                                    <a:pt x="237124" y="3281305"/>
                                    <a:pt x="234330" y="3279708"/>
                                  </a:cubicBezTo>
                                  <a:cubicBezTo>
                                    <a:pt x="231136" y="3278111"/>
                                    <a:pt x="229140" y="3279309"/>
                                    <a:pt x="228342" y="3279708"/>
                                  </a:cubicBezTo>
                                  <a:lnTo>
                                    <a:pt x="227943" y="3279708"/>
                                  </a:lnTo>
                                  <a:cubicBezTo>
                                    <a:pt x="226745" y="3280506"/>
                                    <a:pt x="221555" y="3283700"/>
                                    <a:pt x="214370" y="3280107"/>
                                  </a:cubicBezTo>
                                  <a:cubicBezTo>
                                    <a:pt x="206785" y="3276115"/>
                                    <a:pt x="207184" y="3268930"/>
                                    <a:pt x="207184" y="3268131"/>
                                  </a:cubicBezTo>
                                  <a:cubicBezTo>
                                    <a:pt x="207583" y="3268131"/>
                                    <a:pt x="207184" y="3264938"/>
                                    <a:pt x="203991" y="3263341"/>
                                  </a:cubicBezTo>
                                  <a:cubicBezTo>
                                    <a:pt x="201196" y="3261744"/>
                                    <a:pt x="197603" y="3263341"/>
                                    <a:pt x="197204" y="3263740"/>
                                  </a:cubicBezTo>
                                  <a:cubicBezTo>
                                    <a:pt x="196007" y="3264539"/>
                                    <a:pt x="190418" y="3267732"/>
                                    <a:pt x="183631" y="3264139"/>
                                  </a:cubicBezTo>
                                  <a:lnTo>
                                    <a:pt x="181236" y="3262543"/>
                                  </a:lnTo>
                                  <a:cubicBezTo>
                                    <a:pt x="179240" y="3261744"/>
                                    <a:pt x="178442" y="3259349"/>
                                    <a:pt x="179639" y="3257353"/>
                                  </a:cubicBezTo>
                                  <a:cubicBezTo>
                                    <a:pt x="180438" y="3255357"/>
                                    <a:pt x="182833" y="3254559"/>
                                    <a:pt x="184829" y="3255756"/>
                                  </a:cubicBezTo>
                                  <a:lnTo>
                                    <a:pt x="187224" y="3257353"/>
                                  </a:lnTo>
                                  <a:cubicBezTo>
                                    <a:pt x="190817" y="3259349"/>
                                    <a:pt x="193611" y="3257353"/>
                                    <a:pt x="193611" y="3257353"/>
                                  </a:cubicBezTo>
                                  <a:lnTo>
                                    <a:pt x="194011" y="3257353"/>
                                  </a:lnTo>
                                  <a:cubicBezTo>
                                    <a:pt x="194210" y="3257153"/>
                                    <a:pt x="196007" y="3256055"/>
                                    <a:pt x="198601" y="3255457"/>
                                  </a:cubicBezTo>
                                  <a:close/>
                                  <a:moveTo>
                                    <a:pt x="1475449" y="3249369"/>
                                  </a:moveTo>
                                  <a:lnTo>
                                    <a:pt x="1492217" y="3254160"/>
                                  </a:lnTo>
                                  <a:cubicBezTo>
                                    <a:pt x="1493414" y="3254559"/>
                                    <a:pt x="1494214" y="3255757"/>
                                    <a:pt x="1493814" y="3256954"/>
                                  </a:cubicBezTo>
                                  <a:cubicBezTo>
                                    <a:pt x="1493814" y="3257753"/>
                                    <a:pt x="1493016" y="3258551"/>
                                    <a:pt x="1492217" y="3258551"/>
                                  </a:cubicBezTo>
                                  <a:lnTo>
                                    <a:pt x="1491419" y="3258551"/>
                                  </a:lnTo>
                                  <a:lnTo>
                                    <a:pt x="1474650" y="3253760"/>
                                  </a:lnTo>
                                  <a:cubicBezTo>
                                    <a:pt x="1473453" y="3253760"/>
                                    <a:pt x="1472653" y="3252562"/>
                                    <a:pt x="1472653" y="3250966"/>
                                  </a:cubicBezTo>
                                  <a:cubicBezTo>
                                    <a:pt x="1473054" y="3249768"/>
                                    <a:pt x="1474251" y="3248970"/>
                                    <a:pt x="1475449" y="3249369"/>
                                  </a:cubicBezTo>
                                  <a:close/>
                                  <a:moveTo>
                                    <a:pt x="6901518" y="3242283"/>
                                  </a:moveTo>
                                  <a:cubicBezTo>
                                    <a:pt x="6904113" y="3241684"/>
                                    <a:pt x="6907506" y="3241584"/>
                                    <a:pt x="6910900" y="3243381"/>
                                  </a:cubicBezTo>
                                  <a:cubicBezTo>
                                    <a:pt x="6918484" y="3247373"/>
                                    <a:pt x="6918085" y="3254958"/>
                                    <a:pt x="6918085" y="3255357"/>
                                  </a:cubicBezTo>
                                  <a:cubicBezTo>
                                    <a:pt x="6918085" y="3255357"/>
                                    <a:pt x="6918085" y="3258151"/>
                                    <a:pt x="6921678" y="3260147"/>
                                  </a:cubicBezTo>
                                  <a:cubicBezTo>
                                    <a:pt x="6925271" y="3261744"/>
                                    <a:pt x="6927666" y="3260147"/>
                                    <a:pt x="6927666" y="3260147"/>
                                  </a:cubicBezTo>
                                  <a:lnTo>
                                    <a:pt x="6928065" y="3260147"/>
                                  </a:lnTo>
                                  <a:lnTo>
                                    <a:pt x="6928464" y="3259748"/>
                                  </a:lnTo>
                                  <a:cubicBezTo>
                                    <a:pt x="6930460" y="3258550"/>
                                    <a:pt x="6935251" y="3256155"/>
                                    <a:pt x="6941638" y="3259349"/>
                                  </a:cubicBezTo>
                                  <a:cubicBezTo>
                                    <a:pt x="6948424" y="3262942"/>
                                    <a:pt x="6948823" y="3270526"/>
                                    <a:pt x="6948823" y="3270925"/>
                                  </a:cubicBezTo>
                                  <a:lnTo>
                                    <a:pt x="6948823" y="3271325"/>
                                  </a:lnTo>
                                  <a:cubicBezTo>
                                    <a:pt x="6948823" y="3271325"/>
                                    <a:pt x="6948823" y="3274119"/>
                                    <a:pt x="6952416" y="3276115"/>
                                  </a:cubicBezTo>
                                  <a:cubicBezTo>
                                    <a:pt x="6956009" y="3278111"/>
                                    <a:pt x="6958803" y="3276115"/>
                                    <a:pt x="6958803" y="3276115"/>
                                  </a:cubicBezTo>
                                  <a:lnTo>
                                    <a:pt x="6959203" y="3276115"/>
                                  </a:lnTo>
                                  <a:cubicBezTo>
                                    <a:pt x="6959602" y="3275716"/>
                                    <a:pt x="6966787" y="3271724"/>
                                    <a:pt x="6973174" y="3275317"/>
                                  </a:cubicBezTo>
                                  <a:cubicBezTo>
                                    <a:pt x="6980759" y="3279309"/>
                                    <a:pt x="6980360" y="3286894"/>
                                    <a:pt x="6980360" y="3287294"/>
                                  </a:cubicBezTo>
                                  <a:cubicBezTo>
                                    <a:pt x="6980360" y="3287294"/>
                                    <a:pt x="6980360" y="3290088"/>
                                    <a:pt x="6983953" y="3292084"/>
                                  </a:cubicBezTo>
                                  <a:cubicBezTo>
                                    <a:pt x="6985150" y="3292483"/>
                                    <a:pt x="6985949" y="3292882"/>
                                    <a:pt x="6987146" y="3292882"/>
                                  </a:cubicBezTo>
                                  <a:lnTo>
                                    <a:pt x="6991538" y="3293282"/>
                                  </a:lnTo>
                                  <a:cubicBezTo>
                                    <a:pt x="6993534" y="3293282"/>
                                    <a:pt x="6995130" y="3295278"/>
                                    <a:pt x="6995130" y="3297274"/>
                                  </a:cubicBezTo>
                                  <a:cubicBezTo>
                                    <a:pt x="6994731" y="3299669"/>
                                    <a:pt x="6993134" y="3301266"/>
                                    <a:pt x="6989542" y="3301266"/>
                                  </a:cubicBezTo>
                                  <a:lnTo>
                                    <a:pt x="6983554" y="3300866"/>
                                  </a:lnTo>
                                  <a:cubicBezTo>
                                    <a:pt x="6981957" y="3300467"/>
                                    <a:pt x="6980360" y="3300068"/>
                                    <a:pt x="6978763" y="3299270"/>
                                  </a:cubicBezTo>
                                  <a:cubicBezTo>
                                    <a:pt x="6971178" y="3295278"/>
                                    <a:pt x="6971578" y="3287693"/>
                                    <a:pt x="6971578" y="3287294"/>
                                  </a:cubicBezTo>
                                  <a:cubicBezTo>
                                    <a:pt x="6971578" y="3287294"/>
                                    <a:pt x="6971977" y="3284498"/>
                                    <a:pt x="6968384" y="3282502"/>
                                  </a:cubicBezTo>
                                  <a:cubicBezTo>
                                    <a:pt x="6965590" y="3280905"/>
                                    <a:pt x="6961997" y="3282502"/>
                                    <a:pt x="6961598" y="3282901"/>
                                  </a:cubicBezTo>
                                  <a:cubicBezTo>
                                    <a:pt x="6960400" y="3283700"/>
                                    <a:pt x="6954811" y="3286894"/>
                                    <a:pt x="6948025" y="3283301"/>
                                  </a:cubicBezTo>
                                  <a:cubicBezTo>
                                    <a:pt x="6941239" y="3279708"/>
                                    <a:pt x="6940839" y="3273321"/>
                                    <a:pt x="6940839" y="3271724"/>
                                  </a:cubicBezTo>
                                  <a:cubicBezTo>
                                    <a:pt x="6940440" y="3271325"/>
                                    <a:pt x="6940041" y="3268131"/>
                                    <a:pt x="6937247" y="3266534"/>
                                  </a:cubicBezTo>
                                  <a:cubicBezTo>
                                    <a:pt x="6934053" y="3264938"/>
                                    <a:pt x="6932057" y="3266135"/>
                                    <a:pt x="6931259" y="3266534"/>
                                  </a:cubicBezTo>
                                  <a:lnTo>
                                    <a:pt x="6930860" y="3266534"/>
                                  </a:lnTo>
                                  <a:cubicBezTo>
                                    <a:pt x="6929662" y="3267333"/>
                                    <a:pt x="6924472" y="3270526"/>
                                    <a:pt x="6917287" y="3266934"/>
                                  </a:cubicBezTo>
                                  <a:cubicBezTo>
                                    <a:pt x="6909702" y="3262942"/>
                                    <a:pt x="6910101" y="3255756"/>
                                    <a:pt x="6910101" y="3254958"/>
                                  </a:cubicBezTo>
                                  <a:cubicBezTo>
                                    <a:pt x="6910500" y="3254958"/>
                                    <a:pt x="6910101" y="3251764"/>
                                    <a:pt x="6906907" y="3250167"/>
                                  </a:cubicBezTo>
                                  <a:cubicBezTo>
                                    <a:pt x="6904112" y="3248570"/>
                                    <a:pt x="6900519" y="3250167"/>
                                    <a:pt x="6900120" y="3250566"/>
                                  </a:cubicBezTo>
                                  <a:cubicBezTo>
                                    <a:pt x="6898923" y="3251365"/>
                                    <a:pt x="6893334" y="3254558"/>
                                    <a:pt x="6886548" y="3250966"/>
                                  </a:cubicBezTo>
                                  <a:lnTo>
                                    <a:pt x="6884152" y="3249369"/>
                                  </a:lnTo>
                                  <a:cubicBezTo>
                                    <a:pt x="6882156" y="3248570"/>
                                    <a:pt x="6881358" y="3246175"/>
                                    <a:pt x="6882556" y="3244179"/>
                                  </a:cubicBezTo>
                                  <a:cubicBezTo>
                                    <a:pt x="6883354" y="3242183"/>
                                    <a:pt x="6885749" y="3241385"/>
                                    <a:pt x="6887745" y="3242582"/>
                                  </a:cubicBezTo>
                                  <a:lnTo>
                                    <a:pt x="6890140" y="3244179"/>
                                  </a:lnTo>
                                  <a:cubicBezTo>
                                    <a:pt x="6893733" y="3246175"/>
                                    <a:pt x="6896528" y="3244179"/>
                                    <a:pt x="6896528" y="3244179"/>
                                  </a:cubicBezTo>
                                  <a:lnTo>
                                    <a:pt x="6896927" y="3244179"/>
                                  </a:lnTo>
                                  <a:cubicBezTo>
                                    <a:pt x="6897127" y="3243979"/>
                                    <a:pt x="6898923" y="3242881"/>
                                    <a:pt x="6901518" y="3242283"/>
                                  </a:cubicBezTo>
                                  <a:close/>
                                  <a:moveTo>
                                    <a:pt x="1563272" y="3238990"/>
                                  </a:moveTo>
                                  <a:cubicBezTo>
                                    <a:pt x="1564072" y="3238590"/>
                                    <a:pt x="1565667" y="3238590"/>
                                    <a:pt x="1566069" y="3239788"/>
                                  </a:cubicBezTo>
                                  <a:cubicBezTo>
                                    <a:pt x="1566466" y="3240586"/>
                                    <a:pt x="1566466" y="3242183"/>
                                    <a:pt x="1565268" y="3242582"/>
                                  </a:cubicBezTo>
                                  <a:lnTo>
                                    <a:pt x="1550099" y="3251366"/>
                                  </a:lnTo>
                                  <a:lnTo>
                                    <a:pt x="1549301" y="3251765"/>
                                  </a:lnTo>
                                  <a:cubicBezTo>
                                    <a:pt x="1548503" y="3251765"/>
                                    <a:pt x="1547703" y="3251366"/>
                                    <a:pt x="1547305" y="3250567"/>
                                  </a:cubicBezTo>
                                  <a:cubicBezTo>
                                    <a:pt x="1546906" y="3249769"/>
                                    <a:pt x="1547305" y="3248172"/>
                                    <a:pt x="1548102" y="3247773"/>
                                  </a:cubicBezTo>
                                  <a:close/>
                                  <a:moveTo>
                                    <a:pt x="1485031" y="3233800"/>
                                  </a:moveTo>
                                  <a:lnTo>
                                    <a:pt x="1499003" y="3244579"/>
                                  </a:lnTo>
                                  <a:cubicBezTo>
                                    <a:pt x="1499803" y="3244979"/>
                                    <a:pt x="1500203" y="3246575"/>
                                    <a:pt x="1499405" y="3247374"/>
                                  </a:cubicBezTo>
                                  <a:cubicBezTo>
                                    <a:pt x="1499003" y="3247773"/>
                                    <a:pt x="1498206" y="3248172"/>
                                    <a:pt x="1497807" y="3248172"/>
                                  </a:cubicBezTo>
                                  <a:cubicBezTo>
                                    <a:pt x="1497409" y="3248172"/>
                                    <a:pt x="1496609" y="3248172"/>
                                    <a:pt x="1496210" y="3247773"/>
                                  </a:cubicBezTo>
                                  <a:lnTo>
                                    <a:pt x="1482636" y="3236994"/>
                                  </a:lnTo>
                                  <a:cubicBezTo>
                                    <a:pt x="1481838" y="3236594"/>
                                    <a:pt x="1481439" y="3234998"/>
                                    <a:pt x="1482237" y="3234199"/>
                                  </a:cubicBezTo>
                                  <a:cubicBezTo>
                                    <a:pt x="1482636" y="3233401"/>
                                    <a:pt x="1484233" y="3233002"/>
                                    <a:pt x="1485031" y="3233800"/>
                                  </a:cubicBezTo>
                                  <a:close/>
                                  <a:moveTo>
                                    <a:pt x="1553293" y="3224619"/>
                                  </a:moveTo>
                                  <a:cubicBezTo>
                                    <a:pt x="1554092" y="3225018"/>
                                    <a:pt x="1554492" y="3226615"/>
                                    <a:pt x="1553694" y="3227413"/>
                                  </a:cubicBezTo>
                                  <a:lnTo>
                                    <a:pt x="1542912" y="3241386"/>
                                  </a:lnTo>
                                  <a:cubicBezTo>
                                    <a:pt x="1542512" y="3241785"/>
                                    <a:pt x="1541715" y="3242185"/>
                                    <a:pt x="1541317" y="3242185"/>
                                  </a:cubicBezTo>
                                  <a:cubicBezTo>
                                    <a:pt x="1540917" y="3242185"/>
                                    <a:pt x="1540119" y="3242185"/>
                                    <a:pt x="1539719" y="3241785"/>
                                  </a:cubicBezTo>
                                  <a:cubicBezTo>
                                    <a:pt x="1538921" y="3241386"/>
                                    <a:pt x="1538522" y="3239789"/>
                                    <a:pt x="1539719" y="3238991"/>
                                  </a:cubicBezTo>
                                  <a:lnTo>
                                    <a:pt x="1550500" y="3225018"/>
                                  </a:lnTo>
                                  <a:cubicBezTo>
                                    <a:pt x="1550900" y="3224220"/>
                                    <a:pt x="1552495" y="3223821"/>
                                    <a:pt x="1553293" y="3224619"/>
                                  </a:cubicBezTo>
                                  <a:close/>
                                  <a:moveTo>
                                    <a:pt x="1497008" y="3221026"/>
                                  </a:moveTo>
                                  <a:cubicBezTo>
                                    <a:pt x="1497805" y="3220626"/>
                                    <a:pt x="1499401" y="3220626"/>
                                    <a:pt x="1499801" y="3221824"/>
                                  </a:cubicBezTo>
                                  <a:lnTo>
                                    <a:pt x="1508586" y="3236995"/>
                                  </a:lnTo>
                                  <a:cubicBezTo>
                                    <a:pt x="1508984" y="3237793"/>
                                    <a:pt x="1508984" y="3239390"/>
                                    <a:pt x="1507786" y="3239789"/>
                                  </a:cubicBezTo>
                                  <a:lnTo>
                                    <a:pt x="1506987" y="3240188"/>
                                  </a:lnTo>
                                  <a:cubicBezTo>
                                    <a:pt x="1506190" y="3240188"/>
                                    <a:pt x="1505391" y="3239789"/>
                                    <a:pt x="1504992" y="3238991"/>
                                  </a:cubicBezTo>
                                  <a:lnTo>
                                    <a:pt x="1496209" y="3223820"/>
                                  </a:lnTo>
                                  <a:cubicBezTo>
                                    <a:pt x="1495809" y="3223022"/>
                                    <a:pt x="1495809" y="3221425"/>
                                    <a:pt x="1497008" y="3221026"/>
                                  </a:cubicBezTo>
                                  <a:close/>
                                  <a:moveTo>
                                    <a:pt x="1535330" y="3215836"/>
                                  </a:moveTo>
                                  <a:cubicBezTo>
                                    <a:pt x="1536528" y="3216235"/>
                                    <a:pt x="1537325" y="3217432"/>
                                    <a:pt x="1536927" y="3218630"/>
                                  </a:cubicBezTo>
                                  <a:lnTo>
                                    <a:pt x="1532137" y="3235397"/>
                                  </a:lnTo>
                                  <a:cubicBezTo>
                                    <a:pt x="1532137" y="3236196"/>
                                    <a:pt x="1531339" y="3236994"/>
                                    <a:pt x="1530539" y="3236994"/>
                                  </a:cubicBezTo>
                                  <a:lnTo>
                                    <a:pt x="1529741" y="3236994"/>
                                  </a:lnTo>
                                  <a:cubicBezTo>
                                    <a:pt x="1528942" y="3236595"/>
                                    <a:pt x="1528145" y="3235397"/>
                                    <a:pt x="1527746" y="3234200"/>
                                  </a:cubicBezTo>
                                  <a:lnTo>
                                    <a:pt x="1532536" y="3217432"/>
                                  </a:lnTo>
                                  <a:cubicBezTo>
                                    <a:pt x="1532933" y="3216235"/>
                                    <a:pt x="1534132" y="3215436"/>
                                    <a:pt x="1535330" y="3215836"/>
                                  </a:cubicBezTo>
                                  <a:close/>
                                  <a:moveTo>
                                    <a:pt x="1515374" y="3214240"/>
                                  </a:moveTo>
                                  <a:cubicBezTo>
                                    <a:pt x="1516572" y="3214240"/>
                                    <a:pt x="1517771" y="3215038"/>
                                    <a:pt x="1517771" y="3216236"/>
                                  </a:cubicBezTo>
                                  <a:lnTo>
                                    <a:pt x="1520166" y="3233801"/>
                                  </a:lnTo>
                                  <a:cubicBezTo>
                                    <a:pt x="1520166" y="3234999"/>
                                    <a:pt x="1519368" y="3236197"/>
                                    <a:pt x="1518170" y="3236197"/>
                                  </a:cubicBezTo>
                                  <a:cubicBezTo>
                                    <a:pt x="1517371" y="3236197"/>
                                    <a:pt x="1516173" y="3235398"/>
                                    <a:pt x="1515774" y="3234201"/>
                                  </a:cubicBezTo>
                                  <a:lnTo>
                                    <a:pt x="1513378" y="3216635"/>
                                  </a:lnTo>
                                  <a:cubicBezTo>
                                    <a:pt x="1513378" y="3215437"/>
                                    <a:pt x="1514176" y="3214240"/>
                                    <a:pt x="1515374" y="3214240"/>
                                  </a:cubicBezTo>
                                  <a:close/>
                                  <a:moveTo>
                                    <a:pt x="560129" y="3189639"/>
                                  </a:moveTo>
                                  <a:cubicBezTo>
                                    <a:pt x="567864" y="3191585"/>
                                    <a:pt x="574850" y="3196475"/>
                                    <a:pt x="579241" y="3203860"/>
                                  </a:cubicBezTo>
                                  <a:lnTo>
                                    <a:pt x="573652" y="3207453"/>
                                  </a:lnTo>
                                  <a:cubicBezTo>
                                    <a:pt x="566067" y="3195876"/>
                                    <a:pt x="550898" y="3192284"/>
                                    <a:pt x="539321" y="3199469"/>
                                  </a:cubicBezTo>
                                  <a:cubicBezTo>
                                    <a:pt x="527744" y="3206655"/>
                                    <a:pt x="524151" y="3221824"/>
                                    <a:pt x="532135" y="3233402"/>
                                  </a:cubicBezTo>
                                  <a:lnTo>
                                    <a:pt x="526546" y="3236995"/>
                                  </a:lnTo>
                                  <a:cubicBezTo>
                                    <a:pt x="526147" y="3236596"/>
                                    <a:pt x="526147" y="3236197"/>
                                    <a:pt x="525748" y="3235797"/>
                                  </a:cubicBezTo>
                                  <a:cubicBezTo>
                                    <a:pt x="516966" y="3221026"/>
                                    <a:pt x="521756" y="3201864"/>
                                    <a:pt x="536526" y="3193082"/>
                                  </a:cubicBezTo>
                                  <a:cubicBezTo>
                                    <a:pt x="543911" y="3188691"/>
                                    <a:pt x="552394" y="3187693"/>
                                    <a:pt x="560129" y="3189639"/>
                                  </a:cubicBezTo>
                                  <a:close/>
                                  <a:moveTo>
                                    <a:pt x="7263044" y="3176465"/>
                                  </a:moveTo>
                                  <a:cubicBezTo>
                                    <a:pt x="7270778" y="3178411"/>
                                    <a:pt x="7277764" y="3183301"/>
                                    <a:pt x="7282155" y="3190686"/>
                                  </a:cubicBezTo>
                                  <a:lnTo>
                                    <a:pt x="7276566" y="3194279"/>
                                  </a:lnTo>
                                  <a:cubicBezTo>
                                    <a:pt x="7268981" y="3182702"/>
                                    <a:pt x="7253812" y="3179110"/>
                                    <a:pt x="7242235" y="3186295"/>
                                  </a:cubicBezTo>
                                  <a:cubicBezTo>
                                    <a:pt x="7230657" y="3193481"/>
                                    <a:pt x="7227065" y="3208650"/>
                                    <a:pt x="7235049" y="3220228"/>
                                  </a:cubicBezTo>
                                  <a:lnTo>
                                    <a:pt x="7229460" y="3223821"/>
                                  </a:lnTo>
                                  <a:cubicBezTo>
                                    <a:pt x="7229061" y="3223422"/>
                                    <a:pt x="7229061" y="3223023"/>
                                    <a:pt x="7228661" y="3222623"/>
                                  </a:cubicBezTo>
                                  <a:cubicBezTo>
                                    <a:pt x="7219879" y="3207852"/>
                                    <a:pt x="7224669" y="3188690"/>
                                    <a:pt x="7239441" y="3179908"/>
                                  </a:cubicBezTo>
                                  <a:cubicBezTo>
                                    <a:pt x="7246826" y="3175517"/>
                                    <a:pt x="7255309" y="3174519"/>
                                    <a:pt x="7263044" y="3176465"/>
                                  </a:cubicBezTo>
                                  <a:close/>
                                  <a:moveTo>
                                    <a:pt x="5303326" y="3160348"/>
                                  </a:moveTo>
                                  <a:cubicBezTo>
                                    <a:pt x="5304523" y="3159948"/>
                                    <a:pt x="5305721" y="3160747"/>
                                    <a:pt x="5305721" y="3162344"/>
                                  </a:cubicBezTo>
                                  <a:lnTo>
                                    <a:pt x="5308117" y="3179909"/>
                                  </a:lnTo>
                                  <a:cubicBezTo>
                                    <a:pt x="5308117" y="3181107"/>
                                    <a:pt x="5307319" y="3182305"/>
                                    <a:pt x="5306121" y="3182305"/>
                                  </a:cubicBezTo>
                                  <a:cubicBezTo>
                                    <a:pt x="5304923" y="3182305"/>
                                    <a:pt x="5303725" y="3181506"/>
                                    <a:pt x="5303725" y="3180309"/>
                                  </a:cubicBezTo>
                                  <a:lnTo>
                                    <a:pt x="5301330" y="3162743"/>
                                  </a:lnTo>
                                  <a:cubicBezTo>
                                    <a:pt x="5301330" y="3161545"/>
                                    <a:pt x="5302128" y="3160348"/>
                                    <a:pt x="5303326" y="3160348"/>
                                  </a:cubicBezTo>
                                  <a:close/>
                                  <a:moveTo>
                                    <a:pt x="5291749" y="3159550"/>
                                  </a:moveTo>
                                  <a:cubicBezTo>
                                    <a:pt x="5292947" y="3159550"/>
                                    <a:pt x="5293745" y="3160747"/>
                                    <a:pt x="5292947" y="3162344"/>
                                  </a:cubicBezTo>
                                  <a:lnTo>
                                    <a:pt x="5288156" y="3179111"/>
                                  </a:lnTo>
                                  <a:cubicBezTo>
                                    <a:pt x="5288156" y="3179910"/>
                                    <a:pt x="5287357" y="3180708"/>
                                    <a:pt x="5286559" y="3180708"/>
                                  </a:cubicBezTo>
                                  <a:lnTo>
                                    <a:pt x="5285761" y="3180708"/>
                                  </a:lnTo>
                                  <a:cubicBezTo>
                                    <a:pt x="5284563" y="3180309"/>
                                    <a:pt x="5283765" y="3179111"/>
                                    <a:pt x="5284164" y="3177914"/>
                                  </a:cubicBezTo>
                                  <a:lnTo>
                                    <a:pt x="5288955" y="3161147"/>
                                  </a:lnTo>
                                  <a:cubicBezTo>
                                    <a:pt x="5289354" y="3159949"/>
                                    <a:pt x="5290552" y="3159151"/>
                                    <a:pt x="5291749" y="3159550"/>
                                  </a:cubicBezTo>
                                  <a:close/>
                                  <a:moveTo>
                                    <a:pt x="5314104" y="3156754"/>
                                  </a:moveTo>
                                  <a:cubicBezTo>
                                    <a:pt x="5314902" y="3156355"/>
                                    <a:pt x="5316499" y="3156355"/>
                                    <a:pt x="5316898" y="3157553"/>
                                  </a:cubicBezTo>
                                  <a:lnTo>
                                    <a:pt x="5325682" y="3172723"/>
                                  </a:lnTo>
                                  <a:cubicBezTo>
                                    <a:pt x="5326081" y="3173522"/>
                                    <a:pt x="5326081" y="3175119"/>
                                    <a:pt x="5324883" y="3175518"/>
                                  </a:cubicBezTo>
                                  <a:lnTo>
                                    <a:pt x="5324085" y="3175917"/>
                                  </a:lnTo>
                                  <a:cubicBezTo>
                                    <a:pt x="5323286" y="3175917"/>
                                    <a:pt x="5322488" y="3175518"/>
                                    <a:pt x="5322089" y="3174719"/>
                                  </a:cubicBezTo>
                                  <a:lnTo>
                                    <a:pt x="5313305" y="3159549"/>
                                  </a:lnTo>
                                  <a:cubicBezTo>
                                    <a:pt x="5312906" y="3158750"/>
                                    <a:pt x="5312906" y="3157154"/>
                                    <a:pt x="5314104" y="3156754"/>
                                  </a:cubicBezTo>
                                  <a:close/>
                                  <a:moveTo>
                                    <a:pt x="5281770" y="3154360"/>
                                  </a:moveTo>
                                  <a:cubicBezTo>
                                    <a:pt x="5282968" y="3155159"/>
                                    <a:pt x="5282968" y="3156356"/>
                                    <a:pt x="5282568" y="3157155"/>
                                  </a:cubicBezTo>
                                  <a:lnTo>
                                    <a:pt x="5271789" y="3171127"/>
                                  </a:lnTo>
                                  <a:cubicBezTo>
                                    <a:pt x="5271390" y="3171527"/>
                                    <a:pt x="5270591" y="3171926"/>
                                    <a:pt x="5270192" y="3171926"/>
                                  </a:cubicBezTo>
                                  <a:cubicBezTo>
                                    <a:pt x="5269793" y="3171926"/>
                                    <a:pt x="5268995" y="3171926"/>
                                    <a:pt x="5268595" y="3171527"/>
                                  </a:cubicBezTo>
                                  <a:cubicBezTo>
                                    <a:pt x="5267797" y="3171127"/>
                                    <a:pt x="5267398" y="3169531"/>
                                    <a:pt x="5268196" y="3168732"/>
                                  </a:cubicBezTo>
                                  <a:lnTo>
                                    <a:pt x="5278976" y="3154759"/>
                                  </a:lnTo>
                                  <a:cubicBezTo>
                                    <a:pt x="5279375" y="3153961"/>
                                    <a:pt x="5280972" y="3153562"/>
                                    <a:pt x="5281770" y="3154360"/>
                                  </a:cubicBezTo>
                                  <a:close/>
                                  <a:moveTo>
                                    <a:pt x="5325680" y="3148771"/>
                                  </a:moveTo>
                                  <a:lnTo>
                                    <a:pt x="5340052" y="3159550"/>
                                  </a:lnTo>
                                  <a:cubicBezTo>
                                    <a:pt x="5340851" y="3159949"/>
                                    <a:pt x="5341250" y="3161546"/>
                                    <a:pt x="5340452" y="3162345"/>
                                  </a:cubicBezTo>
                                  <a:cubicBezTo>
                                    <a:pt x="5340052" y="3162744"/>
                                    <a:pt x="5339254" y="3163143"/>
                                    <a:pt x="5338855" y="3163143"/>
                                  </a:cubicBezTo>
                                  <a:cubicBezTo>
                                    <a:pt x="5338456" y="3163143"/>
                                    <a:pt x="5337657" y="3163143"/>
                                    <a:pt x="5337258" y="3162744"/>
                                  </a:cubicBezTo>
                                  <a:lnTo>
                                    <a:pt x="5323285" y="3151965"/>
                                  </a:lnTo>
                                  <a:cubicBezTo>
                                    <a:pt x="5322487" y="3151565"/>
                                    <a:pt x="5322088" y="3149969"/>
                                    <a:pt x="5322886" y="3149170"/>
                                  </a:cubicBezTo>
                                  <a:cubicBezTo>
                                    <a:pt x="5323285" y="3148372"/>
                                    <a:pt x="5324882" y="3147973"/>
                                    <a:pt x="5325680" y="3148771"/>
                                  </a:cubicBezTo>
                                  <a:close/>
                                  <a:moveTo>
                                    <a:pt x="1834722" y="3148372"/>
                                  </a:moveTo>
                                  <a:cubicBezTo>
                                    <a:pt x="1835920" y="3147972"/>
                                    <a:pt x="1837118" y="3148771"/>
                                    <a:pt x="1837517" y="3149968"/>
                                  </a:cubicBezTo>
                                  <a:cubicBezTo>
                                    <a:pt x="1839114" y="3157553"/>
                                    <a:pt x="1847099" y="3162743"/>
                                    <a:pt x="1855083" y="3160747"/>
                                  </a:cubicBezTo>
                                  <a:cubicBezTo>
                                    <a:pt x="1856280" y="3160348"/>
                                    <a:pt x="1857478" y="3161146"/>
                                    <a:pt x="1858276" y="3162344"/>
                                  </a:cubicBezTo>
                                  <a:cubicBezTo>
                                    <a:pt x="1858674" y="3163541"/>
                                    <a:pt x="1857877" y="3164739"/>
                                    <a:pt x="1857079" y="3165138"/>
                                  </a:cubicBezTo>
                                  <a:lnTo>
                                    <a:pt x="1856679" y="3165138"/>
                                  </a:lnTo>
                                  <a:cubicBezTo>
                                    <a:pt x="1852288" y="3166336"/>
                                    <a:pt x="1847896" y="3165936"/>
                                    <a:pt x="1843904" y="3163940"/>
                                  </a:cubicBezTo>
                                  <a:cubicBezTo>
                                    <a:pt x="1838714" y="3178312"/>
                                    <a:pt x="1828735" y="3189489"/>
                                    <a:pt x="1815162" y="3196277"/>
                                  </a:cubicBezTo>
                                  <a:cubicBezTo>
                                    <a:pt x="1801595" y="3203063"/>
                                    <a:pt x="1786427" y="3204261"/>
                                    <a:pt x="1772055" y="3199470"/>
                                  </a:cubicBezTo>
                                  <a:cubicBezTo>
                                    <a:pt x="1771257" y="3203861"/>
                                    <a:pt x="1768862" y="3207853"/>
                                    <a:pt x="1765269" y="3210648"/>
                                  </a:cubicBezTo>
                                  <a:lnTo>
                                    <a:pt x="1764870" y="3211047"/>
                                  </a:lnTo>
                                  <a:cubicBezTo>
                                    <a:pt x="1764071" y="3211446"/>
                                    <a:pt x="1762874" y="3211047"/>
                                    <a:pt x="1762075" y="3210249"/>
                                  </a:cubicBezTo>
                                  <a:cubicBezTo>
                                    <a:pt x="1761277" y="3209450"/>
                                    <a:pt x="1761277" y="3207853"/>
                                    <a:pt x="1762475" y="3207055"/>
                                  </a:cubicBezTo>
                                  <a:cubicBezTo>
                                    <a:pt x="1768463" y="3201865"/>
                                    <a:pt x="1769660" y="3192683"/>
                                    <a:pt x="1764471" y="3186296"/>
                                  </a:cubicBezTo>
                                  <a:cubicBezTo>
                                    <a:pt x="1763672" y="3185497"/>
                                    <a:pt x="1763672" y="3183900"/>
                                    <a:pt x="1764870" y="3183102"/>
                                  </a:cubicBezTo>
                                  <a:cubicBezTo>
                                    <a:pt x="1765668" y="3182304"/>
                                    <a:pt x="1767265" y="3182304"/>
                                    <a:pt x="1768063" y="3183501"/>
                                  </a:cubicBezTo>
                                  <a:cubicBezTo>
                                    <a:pt x="1770858" y="3187094"/>
                                    <a:pt x="1772455" y="3191086"/>
                                    <a:pt x="1772455" y="3195079"/>
                                  </a:cubicBezTo>
                                  <a:lnTo>
                                    <a:pt x="1772854" y="3195079"/>
                                  </a:lnTo>
                                  <a:cubicBezTo>
                                    <a:pt x="1786427" y="3199470"/>
                                    <a:pt x="1800397" y="3198672"/>
                                    <a:pt x="1813165" y="3192284"/>
                                  </a:cubicBezTo>
                                  <a:cubicBezTo>
                                    <a:pt x="1825541" y="3185896"/>
                                    <a:pt x="1835122" y="3175118"/>
                                    <a:pt x="1839513" y="3161944"/>
                                  </a:cubicBezTo>
                                  <a:lnTo>
                                    <a:pt x="1839513" y="3161545"/>
                                  </a:lnTo>
                                  <a:cubicBezTo>
                                    <a:pt x="1836319" y="3159150"/>
                                    <a:pt x="1834323" y="3155557"/>
                                    <a:pt x="1833126" y="3151166"/>
                                  </a:cubicBezTo>
                                  <a:cubicBezTo>
                                    <a:pt x="1832726" y="3149968"/>
                                    <a:pt x="1833525" y="3148771"/>
                                    <a:pt x="1834722" y="3148372"/>
                                  </a:cubicBezTo>
                                  <a:close/>
                                  <a:moveTo>
                                    <a:pt x="2757682" y="3144779"/>
                                  </a:moveTo>
                                  <a:cubicBezTo>
                                    <a:pt x="2760076" y="3144380"/>
                                    <a:pt x="2762470" y="3145976"/>
                                    <a:pt x="2762470" y="3148372"/>
                                  </a:cubicBezTo>
                                  <a:lnTo>
                                    <a:pt x="2766063" y="3172723"/>
                                  </a:lnTo>
                                  <a:lnTo>
                                    <a:pt x="2790416" y="3169130"/>
                                  </a:lnTo>
                                  <a:cubicBezTo>
                                    <a:pt x="2792811" y="3168731"/>
                                    <a:pt x="2794806" y="3170328"/>
                                    <a:pt x="2795204" y="3172723"/>
                                  </a:cubicBezTo>
                                  <a:cubicBezTo>
                                    <a:pt x="2795606" y="3175118"/>
                                    <a:pt x="2794008" y="3177114"/>
                                    <a:pt x="2791613" y="3177513"/>
                                  </a:cubicBezTo>
                                  <a:lnTo>
                                    <a:pt x="2767261" y="3181106"/>
                                  </a:lnTo>
                                  <a:lnTo>
                                    <a:pt x="2770853" y="3205458"/>
                                  </a:lnTo>
                                  <a:cubicBezTo>
                                    <a:pt x="2771254" y="3207853"/>
                                    <a:pt x="2769658" y="3209849"/>
                                    <a:pt x="2767261" y="3210249"/>
                                  </a:cubicBezTo>
                                  <a:cubicBezTo>
                                    <a:pt x="2764866" y="3210648"/>
                                    <a:pt x="2762871" y="3209051"/>
                                    <a:pt x="2762470" y="3206656"/>
                                  </a:cubicBezTo>
                                  <a:lnTo>
                                    <a:pt x="2758876" y="3182304"/>
                                  </a:lnTo>
                                  <a:lnTo>
                                    <a:pt x="2734523" y="3185896"/>
                                  </a:lnTo>
                                  <a:cubicBezTo>
                                    <a:pt x="2732128" y="3186296"/>
                                    <a:pt x="2730131" y="3184699"/>
                                    <a:pt x="2729733" y="3182304"/>
                                  </a:cubicBezTo>
                                  <a:cubicBezTo>
                                    <a:pt x="2729332" y="3179908"/>
                                    <a:pt x="2730932" y="3177912"/>
                                    <a:pt x="2733325" y="3177513"/>
                                  </a:cubicBezTo>
                                  <a:lnTo>
                                    <a:pt x="2757682" y="3173920"/>
                                  </a:lnTo>
                                  <a:lnTo>
                                    <a:pt x="2754088" y="3149569"/>
                                  </a:lnTo>
                                  <a:cubicBezTo>
                                    <a:pt x="2753686" y="3147174"/>
                                    <a:pt x="2755286" y="3145178"/>
                                    <a:pt x="2757682" y="3144779"/>
                                  </a:cubicBezTo>
                                  <a:close/>
                                  <a:moveTo>
                                    <a:pt x="5271390" y="3144778"/>
                                  </a:moveTo>
                                  <a:cubicBezTo>
                                    <a:pt x="5272189" y="3144379"/>
                                    <a:pt x="5273786" y="3144379"/>
                                    <a:pt x="5274185" y="3145577"/>
                                  </a:cubicBezTo>
                                  <a:cubicBezTo>
                                    <a:pt x="5274983" y="3146774"/>
                                    <a:pt x="5274584" y="3147972"/>
                                    <a:pt x="5273386" y="3148371"/>
                                  </a:cubicBezTo>
                                  <a:lnTo>
                                    <a:pt x="5258216" y="3157155"/>
                                  </a:lnTo>
                                  <a:lnTo>
                                    <a:pt x="5257417" y="3157554"/>
                                  </a:lnTo>
                                  <a:cubicBezTo>
                                    <a:pt x="5256619" y="3157554"/>
                                    <a:pt x="5255821" y="3157155"/>
                                    <a:pt x="5255421" y="3156356"/>
                                  </a:cubicBezTo>
                                  <a:cubicBezTo>
                                    <a:pt x="5255022" y="3155558"/>
                                    <a:pt x="5255022" y="3153961"/>
                                    <a:pt x="5256220" y="3153562"/>
                                  </a:cubicBezTo>
                                  <a:close/>
                                  <a:moveTo>
                                    <a:pt x="5330471" y="3137594"/>
                                  </a:moveTo>
                                  <a:lnTo>
                                    <a:pt x="5347238" y="3142385"/>
                                  </a:lnTo>
                                  <a:cubicBezTo>
                                    <a:pt x="5348436" y="3142784"/>
                                    <a:pt x="5348835" y="3143982"/>
                                    <a:pt x="5348436" y="3145179"/>
                                  </a:cubicBezTo>
                                  <a:cubicBezTo>
                                    <a:pt x="5348436" y="3145978"/>
                                    <a:pt x="5347638" y="3146776"/>
                                    <a:pt x="5346839" y="3146776"/>
                                  </a:cubicBezTo>
                                  <a:lnTo>
                                    <a:pt x="5346041" y="3146776"/>
                                  </a:lnTo>
                                  <a:lnTo>
                                    <a:pt x="5329274" y="3141985"/>
                                  </a:lnTo>
                                  <a:cubicBezTo>
                                    <a:pt x="5328076" y="3141586"/>
                                    <a:pt x="5327278" y="3140388"/>
                                    <a:pt x="5327677" y="3139191"/>
                                  </a:cubicBezTo>
                                  <a:cubicBezTo>
                                    <a:pt x="5328076" y="3137993"/>
                                    <a:pt x="5329274" y="3137195"/>
                                    <a:pt x="5330471" y="3137594"/>
                                  </a:cubicBezTo>
                                  <a:close/>
                                  <a:moveTo>
                                    <a:pt x="3986169" y="3137294"/>
                                  </a:moveTo>
                                  <a:cubicBezTo>
                                    <a:pt x="3988764" y="3136695"/>
                                    <a:pt x="3992157" y="3136595"/>
                                    <a:pt x="3995551" y="3138392"/>
                                  </a:cubicBezTo>
                                  <a:cubicBezTo>
                                    <a:pt x="4003135" y="3142384"/>
                                    <a:pt x="4002736" y="3149968"/>
                                    <a:pt x="4002736" y="3150368"/>
                                  </a:cubicBezTo>
                                  <a:cubicBezTo>
                                    <a:pt x="4002736" y="3150368"/>
                                    <a:pt x="4002736" y="3153162"/>
                                    <a:pt x="4006329" y="3155158"/>
                                  </a:cubicBezTo>
                                  <a:cubicBezTo>
                                    <a:pt x="4009922" y="3156755"/>
                                    <a:pt x="4012317" y="3155158"/>
                                    <a:pt x="4012317" y="3155158"/>
                                  </a:cubicBezTo>
                                  <a:lnTo>
                                    <a:pt x="4012716" y="3155158"/>
                                  </a:lnTo>
                                  <a:lnTo>
                                    <a:pt x="4013115" y="3154759"/>
                                  </a:lnTo>
                                  <a:cubicBezTo>
                                    <a:pt x="4015111" y="3153561"/>
                                    <a:pt x="4019902" y="3151166"/>
                                    <a:pt x="4026289" y="3154360"/>
                                  </a:cubicBezTo>
                                  <a:cubicBezTo>
                                    <a:pt x="4033075" y="3157952"/>
                                    <a:pt x="4033475" y="3165537"/>
                                    <a:pt x="4033475" y="3165936"/>
                                  </a:cubicBezTo>
                                  <a:lnTo>
                                    <a:pt x="4033475" y="3166336"/>
                                  </a:lnTo>
                                  <a:cubicBezTo>
                                    <a:pt x="4033475" y="3166336"/>
                                    <a:pt x="4033475" y="3169130"/>
                                    <a:pt x="4037067" y="3171126"/>
                                  </a:cubicBezTo>
                                  <a:cubicBezTo>
                                    <a:pt x="4040660" y="3173122"/>
                                    <a:pt x="4043455" y="3171126"/>
                                    <a:pt x="4043455" y="3171126"/>
                                  </a:cubicBezTo>
                                  <a:lnTo>
                                    <a:pt x="4043854" y="3171126"/>
                                  </a:lnTo>
                                  <a:cubicBezTo>
                                    <a:pt x="4044253" y="3170727"/>
                                    <a:pt x="4051440" y="3166735"/>
                                    <a:pt x="4057827" y="3170328"/>
                                  </a:cubicBezTo>
                                  <a:cubicBezTo>
                                    <a:pt x="4065412" y="3174320"/>
                                    <a:pt x="4065012" y="3181905"/>
                                    <a:pt x="4065012" y="3182305"/>
                                  </a:cubicBezTo>
                                  <a:cubicBezTo>
                                    <a:pt x="4065012" y="3182305"/>
                                    <a:pt x="4065012" y="3185099"/>
                                    <a:pt x="4068605" y="3187095"/>
                                  </a:cubicBezTo>
                                  <a:cubicBezTo>
                                    <a:pt x="4069803" y="3187494"/>
                                    <a:pt x="4070601" y="3187893"/>
                                    <a:pt x="4071799" y="3187893"/>
                                  </a:cubicBezTo>
                                  <a:lnTo>
                                    <a:pt x="4076190" y="3188293"/>
                                  </a:lnTo>
                                  <a:cubicBezTo>
                                    <a:pt x="4078186" y="3188293"/>
                                    <a:pt x="4079783" y="3190289"/>
                                    <a:pt x="4079783" y="3192285"/>
                                  </a:cubicBezTo>
                                  <a:cubicBezTo>
                                    <a:pt x="4079783" y="3194281"/>
                                    <a:pt x="4077787" y="3195877"/>
                                    <a:pt x="4074194" y="3196277"/>
                                  </a:cubicBezTo>
                                  <a:lnTo>
                                    <a:pt x="4068206" y="3195877"/>
                                  </a:lnTo>
                                  <a:cubicBezTo>
                                    <a:pt x="4066609" y="3195478"/>
                                    <a:pt x="4065012" y="3195079"/>
                                    <a:pt x="4063416" y="3194281"/>
                                  </a:cubicBezTo>
                                  <a:cubicBezTo>
                                    <a:pt x="4055831" y="3190289"/>
                                    <a:pt x="4056230" y="3182704"/>
                                    <a:pt x="4056230" y="3182305"/>
                                  </a:cubicBezTo>
                                  <a:cubicBezTo>
                                    <a:pt x="4056230" y="3182305"/>
                                    <a:pt x="4056629" y="3179509"/>
                                    <a:pt x="4053036" y="3177513"/>
                                  </a:cubicBezTo>
                                  <a:cubicBezTo>
                                    <a:pt x="4050242" y="3175916"/>
                                    <a:pt x="4046648" y="3177513"/>
                                    <a:pt x="4046249" y="3177912"/>
                                  </a:cubicBezTo>
                                  <a:cubicBezTo>
                                    <a:pt x="4045051" y="3178711"/>
                                    <a:pt x="4039463" y="3181905"/>
                                    <a:pt x="4032676" y="3178312"/>
                                  </a:cubicBezTo>
                                  <a:cubicBezTo>
                                    <a:pt x="4025890" y="3174719"/>
                                    <a:pt x="4025491" y="3168332"/>
                                    <a:pt x="4025491" y="3166735"/>
                                  </a:cubicBezTo>
                                  <a:cubicBezTo>
                                    <a:pt x="4025091" y="3166336"/>
                                    <a:pt x="4024692" y="3163142"/>
                                    <a:pt x="4021898" y="3161545"/>
                                  </a:cubicBezTo>
                                  <a:cubicBezTo>
                                    <a:pt x="4018704" y="3159948"/>
                                    <a:pt x="4016708" y="3161146"/>
                                    <a:pt x="4015910" y="3161545"/>
                                  </a:cubicBezTo>
                                  <a:lnTo>
                                    <a:pt x="4015511" y="3161545"/>
                                  </a:lnTo>
                                  <a:cubicBezTo>
                                    <a:pt x="4014313" y="3162344"/>
                                    <a:pt x="4009123" y="3165537"/>
                                    <a:pt x="4001938" y="3161944"/>
                                  </a:cubicBezTo>
                                  <a:cubicBezTo>
                                    <a:pt x="3994353" y="3157952"/>
                                    <a:pt x="3994752" y="3150767"/>
                                    <a:pt x="3994752" y="3149968"/>
                                  </a:cubicBezTo>
                                  <a:cubicBezTo>
                                    <a:pt x="3995151" y="3149968"/>
                                    <a:pt x="3994752" y="3146775"/>
                                    <a:pt x="3991559" y="3145178"/>
                                  </a:cubicBezTo>
                                  <a:cubicBezTo>
                                    <a:pt x="3988764" y="3143581"/>
                                    <a:pt x="3985171" y="3145178"/>
                                    <a:pt x="3984772" y="3145577"/>
                                  </a:cubicBezTo>
                                  <a:cubicBezTo>
                                    <a:pt x="3983575" y="3146376"/>
                                    <a:pt x="3977986" y="3149569"/>
                                    <a:pt x="3971199" y="3145976"/>
                                  </a:cubicBezTo>
                                  <a:lnTo>
                                    <a:pt x="3968804" y="3144380"/>
                                  </a:lnTo>
                                  <a:cubicBezTo>
                                    <a:pt x="3966808" y="3143581"/>
                                    <a:pt x="3966010" y="3141186"/>
                                    <a:pt x="3967207" y="3139190"/>
                                  </a:cubicBezTo>
                                  <a:cubicBezTo>
                                    <a:pt x="3968006" y="3137194"/>
                                    <a:pt x="3970401" y="3136396"/>
                                    <a:pt x="3972397" y="3137593"/>
                                  </a:cubicBezTo>
                                  <a:lnTo>
                                    <a:pt x="3974792" y="3139190"/>
                                  </a:lnTo>
                                  <a:cubicBezTo>
                                    <a:pt x="3978385" y="3141186"/>
                                    <a:pt x="3981179" y="3139190"/>
                                    <a:pt x="3981179" y="3139190"/>
                                  </a:cubicBezTo>
                                  <a:lnTo>
                                    <a:pt x="3981579" y="3139190"/>
                                  </a:lnTo>
                                  <a:cubicBezTo>
                                    <a:pt x="3981778" y="3138990"/>
                                    <a:pt x="3983574" y="3137892"/>
                                    <a:pt x="3986169" y="3137294"/>
                                  </a:cubicBezTo>
                                  <a:close/>
                                  <a:moveTo>
                                    <a:pt x="5268596" y="3133202"/>
                                  </a:moveTo>
                                  <a:cubicBezTo>
                                    <a:pt x="5269794" y="3133202"/>
                                    <a:pt x="5270992" y="3134000"/>
                                    <a:pt x="5270992" y="3135198"/>
                                  </a:cubicBezTo>
                                  <a:cubicBezTo>
                                    <a:pt x="5270992" y="3136395"/>
                                    <a:pt x="5270193" y="3137593"/>
                                    <a:pt x="5268996" y="3137593"/>
                                  </a:cubicBezTo>
                                  <a:lnTo>
                                    <a:pt x="5251430" y="3139989"/>
                                  </a:lnTo>
                                  <a:cubicBezTo>
                                    <a:pt x="5250232" y="3139989"/>
                                    <a:pt x="5249035" y="3139191"/>
                                    <a:pt x="5249035" y="3137993"/>
                                  </a:cubicBezTo>
                                  <a:cubicBezTo>
                                    <a:pt x="5249035" y="3136794"/>
                                    <a:pt x="5249833" y="3135597"/>
                                    <a:pt x="5251031" y="3135597"/>
                                  </a:cubicBezTo>
                                  <a:close/>
                                  <a:moveTo>
                                    <a:pt x="5347638" y="3122823"/>
                                  </a:moveTo>
                                  <a:cubicBezTo>
                                    <a:pt x="5348835" y="3122823"/>
                                    <a:pt x="5350033" y="3123621"/>
                                    <a:pt x="5350033" y="3124819"/>
                                  </a:cubicBezTo>
                                  <a:cubicBezTo>
                                    <a:pt x="5350033" y="3126016"/>
                                    <a:pt x="5349235" y="3127214"/>
                                    <a:pt x="5348037" y="3127214"/>
                                  </a:cubicBezTo>
                                  <a:lnTo>
                                    <a:pt x="5330471" y="3129610"/>
                                  </a:lnTo>
                                  <a:cubicBezTo>
                                    <a:pt x="5329274" y="3129610"/>
                                    <a:pt x="5328076" y="3128812"/>
                                    <a:pt x="5328076" y="3127614"/>
                                  </a:cubicBezTo>
                                  <a:cubicBezTo>
                                    <a:pt x="5328076" y="3126416"/>
                                    <a:pt x="5328874" y="3125218"/>
                                    <a:pt x="5330072" y="3125218"/>
                                  </a:cubicBezTo>
                                  <a:close/>
                                  <a:moveTo>
                                    <a:pt x="5253026" y="3116037"/>
                                  </a:moveTo>
                                  <a:lnTo>
                                    <a:pt x="5269794" y="3120828"/>
                                  </a:lnTo>
                                  <a:cubicBezTo>
                                    <a:pt x="5270991" y="3121227"/>
                                    <a:pt x="5271790" y="3122425"/>
                                    <a:pt x="5271391" y="3123622"/>
                                  </a:cubicBezTo>
                                  <a:cubicBezTo>
                                    <a:pt x="5271391" y="3124421"/>
                                    <a:pt x="5270592" y="3125219"/>
                                    <a:pt x="5269794" y="3125219"/>
                                  </a:cubicBezTo>
                                  <a:lnTo>
                                    <a:pt x="5268995" y="3125219"/>
                                  </a:lnTo>
                                  <a:lnTo>
                                    <a:pt x="5252228" y="3120428"/>
                                  </a:lnTo>
                                  <a:cubicBezTo>
                                    <a:pt x="5251030" y="3120029"/>
                                    <a:pt x="5250232" y="3118831"/>
                                    <a:pt x="5250232" y="3117633"/>
                                  </a:cubicBezTo>
                                  <a:cubicBezTo>
                                    <a:pt x="5250631" y="3116436"/>
                                    <a:pt x="5251829" y="3115637"/>
                                    <a:pt x="5253026" y="3116037"/>
                                  </a:cubicBezTo>
                                  <a:close/>
                                  <a:moveTo>
                                    <a:pt x="5340852" y="3105657"/>
                                  </a:moveTo>
                                  <a:cubicBezTo>
                                    <a:pt x="5341650" y="3105258"/>
                                    <a:pt x="5343247" y="3105258"/>
                                    <a:pt x="5343646" y="3106456"/>
                                  </a:cubicBezTo>
                                  <a:cubicBezTo>
                                    <a:pt x="5344045" y="3107254"/>
                                    <a:pt x="5344045" y="3108851"/>
                                    <a:pt x="5342848" y="3109250"/>
                                  </a:cubicBezTo>
                                  <a:lnTo>
                                    <a:pt x="5327677" y="3118034"/>
                                  </a:lnTo>
                                  <a:lnTo>
                                    <a:pt x="5326879" y="3118433"/>
                                  </a:lnTo>
                                  <a:cubicBezTo>
                                    <a:pt x="5326080" y="3118433"/>
                                    <a:pt x="5325282" y="3118034"/>
                                    <a:pt x="5324883" y="3117235"/>
                                  </a:cubicBezTo>
                                  <a:cubicBezTo>
                                    <a:pt x="5324483" y="3116038"/>
                                    <a:pt x="5324483" y="3114840"/>
                                    <a:pt x="5325681" y="3114441"/>
                                  </a:cubicBezTo>
                                  <a:close/>
                                  <a:moveTo>
                                    <a:pt x="4003334" y="3104959"/>
                                  </a:moveTo>
                                  <a:cubicBezTo>
                                    <a:pt x="4005929" y="3104360"/>
                                    <a:pt x="4009323" y="3104260"/>
                                    <a:pt x="4012716" y="3106057"/>
                                  </a:cubicBezTo>
                                  <a:cubicBezTo>
                                    <a:pt x="4020300" y="3110049"/>
                                    <a:pt x="4019901" y="3117633"/>
                                    <a:pt x="4019901" y="3118032"/>
                                  </a:cubicBezTo>
                                  <a:cubicBezTo>
                                    <a:pt x="4019901" y="3118032"/>
                                    <a:pt x="4019901" y="3120827"/>
                                    <a:pt x="4023494" y="3122823"/>
                                  </a:cubicBezTo>
                                  <a:cubicBezTo>
                                    <a:pt x="4027087" y="3124420"/>
                                    <a:pt x="4029482" y="3122823"/>
                                    <a:pt x="4029482" y="3122823"/>
                                  </a:cubicBezTo>
                                  <a:lnTo>
                                    <a:pt x="4029881" y="3122823"/>
                                  </a:lnTo>
                                  <a:lnTo>
                                    <a:pt x="4030280" y="3122424"/>
                                  </a:lnTo>
                                  <a:cubicBezTo>
                                    <a:pt x="4032276" y="3121226"/>
                                    <a:pt x="4037067" y="3118831"/>
                                    <a:pt x="4043454" y="3122024"/>
                                  </a:cubicBezTo>
                                  <a:cubicBezTo>
                                    <a:pt x="4050240" y="3125617"/>
                                    <a:pt x="4050639" y="3133202"/>
                                    <a:pt x="4050639" y="3133601"/>
                                  </a:cubicBezTo>
                                  <a:lnTo>
                                    <a:pt x="4050639" y="3134000"/>
                                  </a:lnTo>
                                  <a:cubicBezTo>
                                    <a:pt x="4050639" y="3134000"/>
                                    <a:pt x="4050639" y="3136795"/>
                                    <a:pt x="4054232" y="3138791"/>
                                  </a:cubicBezTo>
                                  <a:cubicBezTo>
                                    <a:pt x="4057825" y="3140787"/>
                                    <a:pt x="4060619" y="3138791"/>
                                    <a:pt x="4060619" y="3138791"/>
                                  </a:cubicBezTo>
                                  <a:lnTo>
                                    <a:pt x="4061019" y="3138791"/>
                                  </a:lnTo>
                                  <a:cubicBezTo>
                                    <a:pt x="4061418" y="3138392"/>
                                    <a:pt x="4068604" y="3134400"/>
                                    <a:pt x="4074991" y="3137992"/>
                                  </a:cubicBezTo>
                                  <a:cubicBezTo>
                                    <a:pt x="4082576" y="3141984"/>
                                    <a:pt x="4082177" y="3149570"/>
                                    <a:pt x="4082177" y="3149969"/>
                                  </a:cubicBezTo>
                                  <a:cubicBezTo>
                                    <a:pt x="4082177" y="3149969"/>
                                    <a:pt x="4082177" y="3152764"/>
                                    <a:pt x="4085770" y="3154760"/>
                                  </a:cubicBezTo>
                                  <a:cubicBezTo>
                                    <a:pt x="4086967" y="3155159"/>
                                    <a:pt x="4087766" y="3155558"/>
                                    <a:pt x="4088963" y="3155558"/>
                                  </a:cubicBezTo>
                                  <a:lnTo>
                                    <a:pt x="4093355" y="3155957"/>
                                  </a:lnTo>
                                  <a:cubicBezTo>
                                    <a:pt x="4095351" y="3155957"/>
                                    <a:pt x="4096947" y="3157953"/>
                                    <a:pt x="4096947" y="3159949"/>
                                  </a:cubicBezTo>
                                  <a:cubicBezTo>
                                    <a:pt x="4096947" y="3162345"/>
                                    <a:pt x="4094951" y="3163941"/>
                                    <a:pt x="4091359" y="3163941"/>
                                  </a:cubicBezTo>
                                  <a:lnTo>
                                    <a:pt x="4085371" y="3163542"/>
                                  </a:lnTo>
                                  <a:cubicBezTo>
                                    <a:pt x="4083774" y="3163143"/>
                                    <a:pt x="4082177" y="3162744"/>
                                    <a:pt x="4080580" y="3161945"/>
                                  </a:cubicBezTo>
                                  <a:cubicBezTo>
                                    <a:pt x="4072995" y="3157953"/>
                                    <a:pt x="4073395" y="3150369"/>
                                    <a:pt x="4073395" y="3149969"/>
                                  </a:cubicBezTo>
                                  <a:cubicBezTo>
                                    <a:pt x="4073395" y="3149969"/>
                                    <a:pt x="4073794" y="3147174"/>
                                    <a:pt x="4070201" y="3145178"/>
                                  </a:cubicBezTo>
                                  <a:cubicBezTo>
                                    <a:pt x="4067407" y="3143581"/>
                                    <a:pt x="4063813" y="3145178"/>
                                    <a:pt x="4063414" y="3145577"/>
                                  </a:cubicBezTo>
                                  <a:cubicBezTo>
                                    <a:pt x="4062216" y="3146376"/>
                                    <a:pt x="4056627" y="3149570"/>
                                    <a:pt x="4049841" y="3145976"/>
                                  </a:cubicBezTo>
                                  <a:cubicBezTo>
                                    <a:pt x="4043055" y="3142384"/>
                                    <a:pt x="4042655" y="3135996"/>
                                    <a:pt x="4042655" y="3134400"/>
                                  </a:cubicBezTo>
                                  <a:cubicBezTo>
                                    <a:pt x="4042256" y="3134000"/>
                                    <a:pt x="4041857" y="3130807"/>
                                    <a:pt x="4039063" y="3129210"/>
                                  </a:cubicBezTo>
                                  <a:cubicBezTo>
                                    <a:pt x="4035869" y="3127613"/>
                                    <a:pt x="4033873" y="3128811"/>
                                    <a:pt x="4033075" y="3129210"/>
                                  </a:cubicBezTo>
                                  <a:lnTo>
                                    <a:pt x="4032676" y="3129210"/>
                                  </a:lnTo>
                                  <a:cubicBezTo>
                                    <a:pt x="4031478" y="3130008"/>
                                    <a:pt x="4026288" y="3133202"/>
                                    <a:pt x="4019103" y="3129609"/>
                                  </a:cubicBezTo>
                                  <a:cubicBezTo>
                                    <a:pt x="4011518" y="3125617"/>
                                    <a:pt x="4011917" y="3118432"/>
                                    <a:pt x="4011917" y="3117633"/>
                                  </a:cubicBezTo>
                                  <a:cubicBezTo>
                                    <a:pt x="4012316" y="3117633"/>
                                    <a:pt x="4011917" y="3114440"/>
                                    <a:pt x="4008724" y="3112843"/>
                                  </a:cubicBezTo>
                                  <a:cubicBezTo>
                                    <a:pt x="4005929" y="3111246"/>
                                    <a:pt x="4002336" y="3112843"/>
                                    <a:pt x="4001937" y="3113242"/>
                                  </a:cubicBezTo>
                                  <a:cubicBezTo>
                                    <a:pt x="4000740" y="3114041"/>
                                    <a:pt x="3995151" y="3117234"/>
                                    <a:pt x="3988365" y="3113641"/>
                                  </a:cubicBezTo>
                                  <a:lnTo>
                                    <a:pt x="3985969" y="3112045"/>
                                  </a:lnTo>
                                  <a:cubicBezTo>
                                    <a:pt x="3983973" y="3111246"/>
                                    <a:pt x="3983175" y="3108851"/>
                                    <a:pt x="3984373" y="3106855"/>
                                  </a:cubicBezTo>
                                  <a:cubicBezTo>
                                    <a:pt x="3985171" y="3104859"/>
                                    <a:pt x="3987566" y="3104061"/>
                                    <a:pt x="3989562" y="3105258"/>
                                  </a:cubicBezTo>
                                  <a:lnTo>
                                    <a:pt x="3991957" y="3106855"/>
                                  </a:lnTo>
                                  <a:cubicBezTo>
                                    <a:pt x="3995550" y="3108851"/>
                                    <a:pt x="3998345" y="3106855"/>
                                    <a:pt x="3998345" y="3106855"/>
                                  </a:cubicBezTo>
                                  <a:lnTo>
                                    <a:pt x="3998744" y="3106855"/>
                                  </a:lnTo>
                                  <a:cubicBezTo>
                                    <a:pt x="3998943" y="3106655"/>
                                    <a:pt x="4000739" y="3105557"/>
                                    <a:pt x="4003334" y="3104959"/>
                                  </a:cubicBezTo>
                                  <a:close/>
                                  <a:moveTo>
                                    <a:pt x="5262607" y="3100069"/>
                                  </a:moveTo>
                                  <a:lnTo>
                                    <a:pt x="5276580" y="3110848"/>
                                  </a:lnTo>
                                  <a:cubicBezTo>
                                    <a:pt x="5277379" y="3111248"/>
                                    <a:pt x="5277778" y="3112844"/>
                                    <a:pt x="5276980" y="3113643"/>
                                  </a:cubicBezTo>
                                  <a:cubicBezTo>
                                    <a:pt x="5276580" y="3114042"/>
                                    <a:pt x="5275782" y="3114441"/>
                                    <a:pt x="5275383" y="3114441"/>
                                  </a:cubicBezTo>
                                  <a:cubicBezTo>
                                    <a:pt x="5274984" y="3114441"/>
                                    <a:pt x="5274185" y="3114441"/>
                                    <a:pt x="5273786" y="3114042"/>
                                  </a:cubicBezTo>
                                  <a:lnTo>
                                    <a:pt x="5260212" y="3103263"/>
                                  </a:lnTo>
                                  <a:cubicBezTo>
                                    <a:pt x="5259414" y="3102863"/>
                                    <a:pt x="5259015" y="3101267"/>
                                    <a:pt x="5259813" y="3100468"/>
                                  </a:cubicBezTo>
                                  <a:cubicBezTo>
                                    <a:pt x="5260212" y="3099670"/>
                                    <a:pt x="5261809" y="3099271"/>
                                    <a:pt x="5262607" y="3100069"/>
                                  </a:cubicBezTo>
                                  <a:close/>
                                  <a:moveTo>
                                    <a:pt x="5330872" y="3091286"/>
                                  </a:moveTo>
                                  <a:cubicBezTo>
                                    <a:pt x="5331670" y="3091685"/>
                                    <a:pt x="5332069" y="3093282"/>
                                    <a:pt x="5331271" y="3094080"/>
                                  </a:cubicBezTo>
                                  <a:lnTo>
                                    <a:pt x="5320491" y="3108053"/>
                                  </a:lnTo>
                                  <a:cubicBezTo>
                                    <a:pt x="5320092" y="3108453"/>
                                    <a:pt x="5319294" y="3108852"/>
                                    <a:pt x="5318895" y="3108852"/>
                                  </a:cubicBezTo>
                                  <a:cubicBezTo>
                                    <a:pt x="5318495" y="3108852"/>
                                    <a:pt x="5317697" y="3108852"/>
                                    <a:pt x="5317298" y="3108453"/>
                                  </a:cubicBezTo>
                                  <a:cubicBezTo>
                                    <a:pt x="5316499" y="3107654"/>
                                    <a:pt x="5316100" y="3106457"/>
                                    <a:pt x="5317298" y="3105658"/>
                                  </a:cubicBezTo>
                                  <a:lnTo>
                                    <a:pt x="5328077" y="3091685"/>
                                  </a:lnTo>
                                  <a:cubicBezTo>
                                    <a:pt x="5328476" y="3090887"/>
                                    <a:pt x="5330073" y="3090488"/>
                                    <a:pt x="5330872" y="3091286"/>
                                  </a:cubicBezTo>
                                  <a:close/>
                                  <a:moveTo>
                                    <a:pt x="5274583" y="3087295"/>
                                  </a:moveTo>
                                  <a:cubicBezTo>
                                    <a:pt x="5275381" y="3086895"/>
                                    <a:pt x="5276978" y="3086895"/>
                                    <a:pt x="5277377" y="3088093"/>
                                  </a:cubicBezTo>
                                  <a:lnTo>
                                    <a:pt x="5286161" y="3103264"/>
                                  </a:lnTo>
                                  <a:cubicBezTo>
                                    <a:pt x="5286560" y="3104062"/>
                                    <a:pt x="5286560" y="3105659"/>
                                    <a:pt x="5285362" y="3106058"/>
                                  </a:cubicBezTo>
                                  <a:lnTo>
                                    <a:pt x="5284564" y="3106457"/>
                                  </a:lnTo>
                                  <a:cubicBezTo>
                                    <a:pt x="5283765" y="3106457"/>
                                    <a:pt x="5282967" y="3106058"/>
                                    <a:pt x="5282568" y="3105260"/>
                                  </a:cubicBezTo>
                                  <a:lnTo>
                                    <a:pt x="5273784" y="3090089"/>
                                  </a:lnTo>
                                  <a:cubicBezTo>
                                    <a:pt x="5273385" y="3089291"/>
                                    <a:pt x="5273385" y="3087694"/>
                                    <a:pt x="5274583" y="3087295"/>
                                  </a:cubicBezTo>
                                  <a:close/>
                                  <a:moveTo>
                                    <a:pt x="5312908" y="3082504"/>
                                  </a:moveTo>
                                  <a:cubicBezTo>
                                    <a:pt x="5314105" y="3082903"/>
                                    <a:pt x="5314904" y="3084100"/>
                                    <a:pt x="5314504" y="3085298"/>
                                  </a:cubicBezTo>
                                  <a:lnTo>
                                    <a:pt x="5309713" y="3102065"/>
                                  </a:lnTo>
                                  <a:cubicBezTo>
                                    <a:pt x="5309713" y="3102864"/>
                                    <a:pt x="5308915" y="3103662"/>
                                    <a:pt x="5308116" y="3103662"/>
                                  </a:cubicBezTo>
                                  <a:lnTo>
                                    <a:pt x="5307318" y="3103662"/>
                                  </a:lnTo>
                                  <a:cubicBezTo>
                                    <a:pt x="5306120" y="3103263"/>
                                    <a:pt x="5305721" y="3102065"/>
                                    <a:pt x="5305322" y="3100868"/>
                                  </a:cubicBezTo>
                                  <a:lnTo>
                                    <a:pt x="5310113" y="3084100"/>
                                  </a:lnTo>
                                  <a:cubicBezTo>
                                    <a:pt x="5310512" y="3082903"/>
                                    <a:pt x="5311710" y="3082104"/>
                                    <a:pt x="5312908" y="3082504"/>
                                  </a:cubicBezTo>
                                  <a:close/>
                                  <a:moveTo>
                                    <a:pt x="5292947" y="3080508"/>
                                  </a:moveTo>
                                  <a:cubicBezTo>
                                    <a:pt x="5294144" y="3080508"/>
                                    <a:pt x="5295342" y="3081306"/>
                                    <a:pt x="5295342" y="3082504"/>
                                  </a:cubicBezTo>
                                  <a:lnTo>
                                    <a:pt x="5297738" y="3100069"/>
                                  </a:lnTo>
                                  <a:cubicBezTo>
                                    <a:pt x="5297738" y="3101267"/>
                                    <a:pt x="5296940" y="3102465"/>
                                    <a:pt x="5295742" y="3102465"/>
                                  </a:cubicBezTo>
                                  <a:cubicBezTo>
                                    <a:pt x="5294543" y="3102864"/>
                                    <a:pt x="5293745" y="3102065"/>
                                    <a:pt x="5293346" y="3100469"/>
                                  </a:cubicBezTo>
                                  <a:lnTo>
                                    <a:pt x="5290951" y="3082903"/>
                                  </a:lnTo>
                                  <a:cubicBezTo>
                                    <a:pt x="5290951" y="3081705"/>
                                    <a:pt x="5291749" y="3080508"/>
                                    <a:pt x="5292947" y="3080508"/>
                                  </a:cubicBezTo>
                                  <a:close/>
                                  <a:moveTo>
                                    <a:pt x="4337714" y="3055907"/>
                                  </a:moveTo>
                                  <a:cubicBezTo>
                                    <a:pt x="4345449" y="3057853"/>
                                    <a:pt x="4352435" y="3062743"/>
                                    <a:pt x="4356827" y="3070128"/>
                                  </a:cubicBezTo>
                                  <a:lnTo>
                                    <a:pt x="4351238" y="3073721"/>
                                  </a:lnTo>
                                  <a:cubicBezTo>
                                    <a:pt x="4343653" y="3062144"/>
                                    <a:pt x="4328482" y="3058552"/>
                                    <a:pt x="4316906" y="3065737"/>
                                  </a:cubicBezTo>
                                  <a:cubicBezTo>
                                    <a:pt x="4304930" y="3072923"/>
                                    <a:pt x="4301736" y="3088492"/>
                                    <a:pt x="4309720" y="3099670"/>
                                  </a:cubicBezTo>
                                  <a:lnTo>
                                    <a:pt x="4304131" y="3103263"/>
                                  </a:lnTo>
                                  <a:cubicBezTo>
                                    <a:pt x="4303732" y="3102864"/>
                                    <a:pt x="4303732" y="3102465"/>
                                    <a:pt x="4303333" y="3102065"/>
                                  </a:cubicBezTo>
                                  <a:cubicBezTo>
                                    <a:pt x="4294551" y="3087294"/>
                                    <a:pt x="4299341" y="3068132"/>
                                    <a:pt x="4314111" y="3059350"/>
                                  </a:cubicBezTo>
                                  <a:cubicBezTo>
                                    <a:pt x="4321497" y="3054959"/>
                                    <a:pt x="4329980" y="3053961"/>
                                    <a:pt x="4337714" y="3055907"/>
                                  </a:cubicBezTo>
                                  <a:close/>
                                  <a:moveTo>
                                    <a:pt x="2405188" y="3023023"/>
                                  </a:moveTo>
                                  <a:cubicBezTo>
                                    <a:pt x="2406382" y="3022624"/>
                                    <a:pt x="2407582" y="3023423"/>
                                    <a:pt x="2407582" y="3025019"/>
                                  </a:cubicBezTo>
                                  <a:lnTo>
                                    <a:pt x="2409981" y="3042585"/>
                                  </a:lnTo>
                                  <a:cubicBezTo>
                                    <a:pt x="2409981" y="3043783"/>
                                    <a:pt x="2409181" y="3044980"/>
                                    <a:pt x="2407982" y="3044980"/>
                                  </a:cubicBezTo>
                                  <a:cubicBezTo>
                                    <a:pt x="2406785" y="3044980"/>
                                    <a:pt x="2405589" y="3044182"/>
                                    <a:pt x="2405589" y="3042984"/>
                                  </a:cubicBezTo>
                                  <a:lnTo>
                                    <a:pt x="2403193" y="3025419"/>
                                  </a:lnTo>
                                  <a:cubicBezTo>
                                    <a:pt x="2403193" y="3024221"/>
                                    <a:pt x="2403993" y="3023023"/>
                                    <a:pt x="2405188" y="3023023"/>
                                  </a:cubicBezTo>
                                  <a:close/>
                                  <a:moveTo>
                                    <a:pt x="2393612" y="3022225"/>
                                  </a:moveTo>
                                  <a:cubicBezTo>
                                    <a:pt x="2394812" y="3022225"/>
                                    <a:pt x="2395608" y="3023422"/>
                                    <a:pt x="2394812" y="3025019"/>
                                  </a:cubicBezTo>
                                  <a:lnTo>
                                    <a:pt x="2390019" y="3041786"/>
                                  </a:lnTo>
                                  <a:cubicBezTo>
                                    <a:pt x="2390019" y="3042585"/>
                                    <a:pt x="2389220" y="3043383"/>
                                    <a:pt x="2388422" y="3043383"/>
                                  </a:cubicBezTo>
                                  <a:lnTo>
                                    <a:pt x="2387624" y="3043383"/>
                                  </a:lnTo>
                                  <a:cubicBezTo>
                                    <a:pt x="2386426" y="3042984"/>
                                    <a:pt x="2385628" y="3041786"/>
                                    <a:pt x="2386029" y="3040589"/>
                                  </a:cubicBezTo>
                                  <a:lnTo>
                                    <a:pt x="2390818" y="3023821"/>
                                  </a:lnTo>
                                  <a:cubicBezTo>
                                    <a:pt x="2391217" y="3022624"/>
                                    <a:pt x="2392415" y="3021825"/>
                                    <a:pt x="2393612" y="3022225"/>
                                  </a:cubicBezTo>
                                  <a:close/>
                                  <a:moveTo>
                                    <a:pt x="2415960" y="3019431"/>
                                  </a:moveTo>
                                  <a:cubicBezTo>
                                    <a:pt x="2416761" y="3019031"/>
                                    <a:pt x="2418359" y="3019031"/>
                                    <a:pt x="2418755" y="3020229"/>
                                  </a:cubicBezTo>
                                  <a:lnTo>
                                    <a:pt x="2427542" y="3035400"/>
                                  </a:lnTo>
                                  <a:cubicBezTo>
                                    <a:pt x="2427942" y="3036198"/>
                                    <a:pt x="2427942" y="3037795"/>
                                    <a:pt x="2426742" y="3038194"/>
                                  </a:cubicBezTo>
                                  <a:lnTo>
                                    <a:pt x="2425945" y="3038593"/>
                                  </a:lnTo>
                                  <a:cubicBezTo>
                                    <a:pt x="2425146" y="3038593"/>
                                    <a:pt x="2424346" y="3038194"/>
                                    <a:pt x="2423947" y="3037396"/>
                                  </a:cubicBezTo>
                                  <a:lnTo>
                                    <a:pt x="2415163" y="3022225"/>
                                  </a:lnTo>
                                  <a:cubicBezTo>
                                    <a:pt x="2414766" y="3021427"/>
                                    <a:pt x="2414766" y="3019830"/>
                                    <a:pt x="2415960" y="3019431"/>
                                  </a:cubicBezTo>
                                  <a:close/>
                                  <a:moveTo>
                                    <a:pt x="2383635" y="3017035"/>
                                  </a:moveTo>
                                  <a:cubicBezTo>
                                    <a:pt x="2384832" y="3017833"/>
                                    <a:pt x="2384832" y="3019031"/>
                                    <a:pt x="2384432" y="3019829"/>
                                  </a:cubicBezTo>
                                  <a:lnTo>
                                    <a:pt x="2373656" y="3033802"/>
                                  </a:lnTo>
                                  <a:cubicBezTo>
                                    <a:pt x="2373256" y="3034201"/>
                                    <a:pt x="2372457" y="3034601"/>
                                    <a:pt x="2372058" y="3034601"/>
                                  </a:cubicBezTo>
                                  <a:cubicBezTo>
                                    <a:pt x="2371658" y="3034601"/>
                                    <a:pt x="2370859" y="3034601"/>
                                    <a:pt x="2370461" y="3034201"/>
                                  </a:cubicBezTo>
                                  <a:cubicBezTo>
                                    <a:pt x="2369661" y="3033802"/>
                                    <a:pt x="2369262" y="3032205"/>
                                    <a:pt x="2370060" y="3031407"/>
                                  </a:cubicBezTo>
                                  <a:lnTo>
                                    <a:pt x="2380840" y="3017434"/>
                                  </a:lnTo>
                                  <a:cubicBezTo>
                                    <a:pt x="2381240" y="3016636"/>
                                    <a:pt x="2382836" y="3016237"/>
                                    <a:pt x="2383635" y="3017035"/>
                                  </a:cubicBezTo>
                                  <a:close/>
                                  <a:moveTo>
                                    <a:pt x="1060876" y="3016736"/>
                                  </a:moveTo>
                                  <a:cubicBezTo>
                                    <a:pt x="1063471" y="3016137"/>
                                    <a:pt x="1066864" y="3016037"/>
                                    <a:pt x="1070258" y="3017834"/>
                                  </a:cubicBezTo>
                                  <a:cubicBezTo>
                                    <a:pt x="1077842" y="3021826"/>
                                    <a:pt x="1077443" y="3029411"/>
                                    <a:pt x="1077443" y="3029810"/>
                                  </a:cubicBezTo>
                                  <a:cubicBezTo>
                                    <a:pt x="1077443" y="3029810"/>
                                    <a:pt x="1077443" y="3032604"/>
                                    <a:pt x="1081036" y="3034600"/>
                                  </a:cubicBezTo>
                                  <a:cubicBezTo>
                                    <a:pt x="1084629" y="3036197"/>
                                    <a:pt x="1087024" y="3034600"/>
                                    <a:pt x="1087024" y="3034600"/>
                                  </a:cubicBezTo>
                                  <a:lnTo>
                                    <a:pt x="1087424" y="3034600"/>
                                  </a:lnTo>
                                  <a:lnTo>
                                    <a:pt x="1087823" y="3034201"/>
                                  </a:lnTo>
                                  <a:cubicBezTo>
                                    <a:pt x="1089819" y="3033003"/>
                                    <a:pt x="1094610" y="3030608"/>
                                    <a:pt x="1100997" y="3033802"/>
                                  </a:cubicBezTo>
                                  <a:cubicBezTo>
                                    <a:pt x="1107783" y="3037395"/>
                                    <a:pt x="1108183" y="3044979"/>
                                    <a:pt x="1108183" y="3045378"/>
                                  </a:cubicBezTo>
                                  <a:lnTo>
                                    <a:pt x="1108183" y="3045778"/>
                                  </a:lnTo>
                                  <a:cubicBezTo>
                                    <a:pt x="1108183" y="3045778"/>
                                    <a:pt x="1108183" y="3048572"/>
                                    <a:pt x="1111775" y="3050568"/>
                                  </a:cubicBezTo>
                                  <a:cubicBezTo>
                                    <a:pt x="1115369" y="3052564"/>
                                    <a:pt x="1118163" y="3050568"/>
                                    <a:pt x="1118163" y="3050568"/>
                                  </a:cubicBezTo>
                                  <a:lnTo>
                                    <a:pt x="1118563" y="3050568"/>
                                  </a:lnTo>
                                  <a:cubicBezTo>
                                    <a:pt x="1118962" y="3050169"/>
                                    <a:pt x="1126147" y="3046177"/>
                                    <a:pt x="1132535" y="3049770"/>
                                  </a:cubicBezTo>
                                  <a:cubicBezTo>
                                    <a:pt x="1140120" y="3053762"/>
                                    <a:pt x="1139720" y="3061347"/>
                                    <a:pt x="1139720" y="3061747"/>
                                  </a:cubicBezTo>
                                  <a:cubicBezTo>
                                    <a:pt x="1139720" y="3061747"/>
                                    <a:pt x="1139720" y="3064541"/>
                                    <a:pt x="1143314" y="3066537"/>
                                  </a:cubicBezTo>
                                  <a:cubicBezTo>
                                    <a:pt x="1144512" y="3066936"/>
                                    <a:pt x="1145310" y="3067335"/>
                                    <a:pt x="1146508" y="3067335"/>
                                  </a:cubicBezTo>
                                  <a:lnTo>
                                    <a:pt x="1150899" y="3067735"/>
                                  </a:lnTo>
                                  <a:cubicBezTo>
                                    <a:pt x="1152895" y="3067735"/>
                                    <a:pt x="1154492" y="3069731"/>
                                    <a:pt x="1154492" y="3071727"/>
                                  </a:cubicBezTo>
                                  <a:cubicBezTo>
                                    <a:pt x="1154492" y="3074122"/>
                                    <a:pt x="1152496" y="3075719"/>
                                    <a:pt x="1148903" y="3075719"/>
                                  </a:cubicBezTo>
                                  <a:lnTo>
                                    <a:pt x="1142914" y="3075319"/>
                                  </a:lnTo>
                                  <a:cubicBezTo>
                                    <a:pt x="1141317" y="3074920"/>
                                    <a:pt x="1139720" y="3074521"/>
                                    <a:pt x="1138123" y="3073723"/>
                                  </a:cubicBezTo>
                                  <a:cubicBezTo>
                                    <a:pt x="1130539" y="3069731"/>
                                    <a:pt x="1130938" y="3062146"/>
                                    <a:pt x="1130938" y="3061747"/>
                                  </a:cubicBezTo>
                                  <a:cubicBezTo>
                                    <a:pt x="1130938" y="3061747"/>
                                    <a:pt x="1131337" y="3058951"/>
                                    <a:pt x="1127744" y="3056955"/>
                                  </a:cubicBezTo>
                                  <a:cubicBezTo>
                                    <a:pt x="1124950" y="3055358"/>
                                    <a:pt x="1121357" y="3056955"/>
                                    <a:pt x="1120958" y="3057354"/>
                                  </a:cubicBezTo>
                                  <a:cubicBezTo>
                                    <a:pt x="1119760" y="3058153"/>
                                    <a:pt x="1114171" y="3061347"/>
                                    <a:pt x="1107384" y="3057754"/>
                                  </a:cubicBezTo>
                                  <a:cubicBezTo>
                                    <a:pt x="1100598" y="3054161"/>
                                    <a:pt x="1100199" y="3047774"/>
                                    <a:pt x="1100199" y="3046177"/>
                                  </a:cubicBezTo>
                                  <a:cubicBezTo>
                                    <a:pt x="1099799" y="3045778"/>
                                    <a:pt x="1099400" y="3042584"/>
                                    <a:pt x="1096606" y="3040987"/>
                                  </a:cubicBezTo>
                                  <a:cubicBezTo>
                                    <a:pt x="1093412" y="3039391"/>
                                    <a:pt x="1091416" y="3040588"/>
                                    <a:pt x="1090618" y="3040987"/>
                                  </a:cubicBezTo>
                                  <a:lnTo>
                                    <a:pt x="1090219" y="3040987"/>
                                  </a:lnTo>
                                  <a:cubicBezTo>
                                    <a:pt x="1089021" y="3041786"/>
                                    <a:pt x="1083830" y="3044979"/>
                                    <a:pt x="1076645" y="3041387"/>
                                  </a:cubicBezTo>
                                  <a:cubicBezTo>
                                    <a:pt x="1069060" y="3037395"/>
                                    <a:pt x="1069459" y="3030209"/>
                                    <a:pt x="1069459" y="3029411"/>
                                  </a:cubicBezTo>
                                  <a:cubicBezTo>
                                    <a:pt x="1069858" y="3029411"/>
                                    <a:pt x="1069459" y="3026217"/>
                                    <a:pt x="1066266" y="3024620"/>
                                  </a:cubicBezTo>
                                  <a:cubicBezTo>
                                    <a:pt x="1063471" y="3023023"/>
                                    <a:pt x="1059878" y="3024620"/>
                                    <a:pt x="1059479" y="3025019"/>
                                  </a:cubicBezTo>
                                  <a:cubicBezTo>
                                    <a:pt x="1058282" y="3025818"/>
                                    <a:pt x="1052692" y="3029011"/>
                                    <a:pt x="1045905" y="3025419"/>
                                  </a:cubicBezTo>
                                  <a:lnTo>
                                    <a:pt x="1043510" y="3023822"/>
                                  </a:lnTo>
                                  <a:cubicBezTo>
                                    <a:pt x="1041514" y="3023023"/>
                                    <a:pt x="1040716" y="3020628"/>
                                    <a:pt x="1041913" y="3018632"/>
                                  </a:cubicBezTo>
                                  <a:cubicBezTo>
                                    <a:pt x="1042712" y="3016636"/>
                                    <a:pt x="1045107" y="3015838"/>
                                    <a:pt x="1047103" y="3017035"/>
                                  </a:cubicBezTo>
                                  <a:lnTo>
                                    <a:pt x="1049498" y="3018632"/>
                                  </a:lnTo>
                                  <a:cubicBezTo>
                                    <a:pt x="1053091" y="3020628"/>
                                    <a:pt x="1055886" y="3018632"/>
                                    <a:pt x="1055886" y="3018632"/>
                                  </a:cubicBezTo>
                                  <a:lnTo>
                                    <a:pt x="1056286" y="3018632"/>
                                  </a:lnTo>
                                  <a:cubicBezTo>
                                    <a:pt x="1056485" y="3018432"/>
                                    <a:pt x="1058281" y="3017335"/>
                                    <a:pt x="1060876" y="3016736"/>
                                  </a:cubicBezTo>
                                  <a:close/>
                                  <a:moveTo>
                                    <a:pt x="5612307" y="3014640"/>
                                  </a:moveTo>
                                  <a:cubicBezTo>
                                    <a:pt x="5613504" y="3014240"/>
                                    <a:pt x="5614702" y="3015039"/>
                                    <a:pt x="5615101" y="3016236"/>
                                  </a:cubicBezTo>
                                  <a:cubicBezTo>
                                    <a:pt x="5616698" y="3023821"/>
                                    <a:pt x="5624682" y="3029011"/>
                                    <a:pt x="5632666" y="3027015"/>
                                  </a:cubicBezTo>
                                  <a:cubicBezTo>
                                    <a:pt x="5633863" y="3026616"/>
                                    <a:pt x="5635061" y="3027414"/>
                                    <a:pt x="5635859" y="3028612"/>
                                  </a:cubicBezTo>
                                  <a:cubicBezTo>
                                    <a:pt x="5636258" y="3029809"/>
                                    <a:pt x="5635460" y="3031007"/>
                                    <a:pt x="5634662" y="3031406"/>
                                  </a:cubicBezTo>
                                  <a:lnTo>
                                    <a:pt x="5634263" y="3031406"/>
                                  </a:lnTo>
                                  <a:cubicBezTo>
                                    <a:pt x="5629871" y="3032604"/>
                                    <a:pt x="5625480" y="3032204"/>
                                    <a:pt x="5621488" y="3030208"/>
                                  </a:cubicBezTo>
                                  <a:cubicBezTo>
                                    <a:pt x="5616299" y="3044580"/>
                                    <a:pt x="5606319" y="3055757"/>
                                    <a:pt x="5592746" y="3062545"/>
                                  </a:cubicBezTo>
                                  <a:cubicBezTo>
                                    <a:pt x="5579173" y="3069331"/>
                                    <a:pt x="5564003" y="3070529"/>
                                    <a:pt x="5549631" y="3065738"/>
                                  </a:cubicBezTo>
                                  <a:cubicBezTo>
                                    <a:pt x="5548833" y="3070129"/>
                                    <a:pt x="5546438" y="3074121"/>
                                    <a:pt x="5542845" y="3076916"/>
                                  </a:cubicBezTo>
                                  <a:lnTo>
                                    <a:pt x="5542446" y="3077315"/>
                                  </a:lnTo>
                                  <a:cubicBezTo>
                                    <a:pt x="5541647" y="3077714"/>
                                    <a:pt x="5540450" y="3077315"/>
                                    <a:pt x="5539651" y="3076517"/>
                                  </a:cubicBezTo>
                                  <a:cubicBezTo>
                                    <a:pt x="5538853" y="3075718"/>
                                    <a:pt x="5538853" y="3074121"/>
                                    <a:pt x="5540050" y="3073323"/>
                                  </a:cubicBezTo>
                                  <a:cubicBezTo>
                                    <a:pt x="5546038" y="3068133"/>
                                    <a:pt x="5547236" y="3058951"/>
                                    <a:pt x="5542046" y="3052564"/>
                                  </a:cubicBezTo>
                                  <a:cubicBezTo>
                                    <a:pt x="5541248" y="3051765"/>
                                    <a:pt x="5541248" y="3050168"/>
                                    <a:pt x="5542446" y="3049370"/>
                                  </a:cubicBezTo>
                                  <a:cubicBezTo>
                                    <a:pt x="5543244" y="3048572"/>
                                    <a:pt x="5544841" y="3048572"/>
                                    <a:pt x="5545639" y="3049769"/>
                                  </a:cubicBezTo>
                                  <a:cubicBezTo>
                                    <a:pt x="5548434" y="3053362"/>
                                    <a:pt x="5550030" y="3057354"/>
                                    <a:pt x="5550030" y="3061347"/>
                                  </a:cubicBezTo>
                                  <a:lnTo>
                                    <a:pt x="5550430" y="3061347"/>
                                  </a:lnTo>
                                  <a:cubicBezTo>
                                    <a:pt x="5564003" y="3065738"/>
                                    <a:pt x="5577975" y="3064940"/>
                                    <a:pt x="5590750" y="3058552"/>
                                  </a:cubicBezTo>
                                  <a:cubicBezTo>
                                    <a:pt x="5603125" y="3052164"/>
                                    <a:pt x="5612706" y="3041386"/>
                                    <a:pt x="5617097" y="3028212"/>
                                  </a:cubicBezTo>
                                  <a:lnTo>
                                    <a:pt x="5617097" y="3027813"/>
                                  </a:lnTo>
                                  <a:cubicBezTo>
                                    <a:pt x="5613903" y="3025418"/>
                                    <a:pt x="5611907" y="3021825"/>
                                    <a:pt x="5610710" y="3017434"/>
                                  </a:cubicBezTo>
                                  <a:cubicBezTo>
                                    <a:pt x="5610311" y="3016236"/>
                                    <a:pt x="5611109" y="3015039"/>
                                    <a:pt x="5612307" y="3014640"/>
                                  </a:cubicBezTo>
                                  <a:close/>
                                  <a:moveTo>
                                    <a:pt x="6535254" y="3011447"/>
                                  </a:moveTo>
                                  <a:cubicBezTo>
                                    <a:pt x="6537649" y="3011048"/>
                                    <a:pt x="6540044" y="3012645"/>
                                    <a:pt x="6540044" y="3015040"/>
                                  </a:cubicBezTo>
                                  <a:lnTo>
                                    <a:pt x="6543637" y="3039391"/>
                                  </a:lnTo>
                                  <a:lnTo>
                                    <a:pt x="6567988" y="3035798"/>
                                  </a:lnTo>
                                  <a:cubicBezTo>
                                    <a:pt x="6570384" y="3035399"/>
                                    <a:pt x="6572380" y="3036996"/>
                                    <a:pt x="6572779" y="3039391"/>
                                  </a:cubicBezTo>
                                  <a:cubicBezTo>
                                    <a:pt x="6573178" y="3041786"/>
                                    <a:pt x="6571581" y="3043782"/>
                                    <a:pt x="6569186" y="3044181"/>
                                  </a:cubicBezTo>
                                  <a:lnTo>
                                    <a:pt x="6544835" y="3047774"/>
                                  </a:lnTo>
                                  <a:lnTo>
                                    <a:pt x="6548428" y="3072126"/>
                                  </a:lnTo>
                                  <a:cubicBezTo>
                                    <a:pt x="6548827" y="3074521"/>
                                    <a:pt x="6547230" y="3076517"/>
                                    <a:pt x="6544835" y="3076916"/>
                                  </a:cubicBezTo>
                                  <a:cubicBezTo>
                                    <a:pt x="6542440" y="3077316"/>
                                    <a:pt x="6540444" y="3075719"/>
                                    <a:pt x="6540044" y="3073324"/>
                                  </a:cubicBezTo>
                                  <a:lnTo>
                                    <a:pt x="6536452" y="3048972"/>
                                  </a:lnTo>
                                  <a:lnTo>
                                    <a:pt x="6512099" y="3052564"/>
                                  </a:lnTo>
                                  <a:cubicBezTo>
                                    <a:pt x="6509704" y="3052963"/>
                                    <a:pt x="6507708" y="3051367"/>
                                    <a:pt x="6507309" y="3048972"/>
                                  </a:cubicBezTo>
                                  <a:cubicBezTo>
                                    <a:pt x="6506910" y="3046576"/>
                                    <a:pt x="6508507" y="3044580"/>
                                    <a:pt x="6510902" y="3044181"/>
                                  </a:cubicBezTo>
                                  <a:lnTo>
                                    <a:pt x="6535254" y="3040588"/>
                                  </a:lnTo>
                                  <a:lnTo>
                                    <a:pt x="6531661" y="3016237"/>
                                  </a:lnTo>
                                  <a:cubicBezTo>
                                    <a:pt x="6531262" y="3013842"/>
                                    <a:pt x="6532859" y="3011846"/>
                                    <a:pt x="6535254" y="3011447"/>
                                  </a:cubicBezTo>
                                  <a:close/>
                                  <a:moveTo>
                                    <a:pt x="2427541" y="3011446"/>
                                  </a:moveTo>
                                  <a:lnTo>
                                    <a:pt x="2441916" y="3022225"/>
                                  </a:lnTo>
                                  <a:cubicBezTo>
                                    <a:pt x="2442716" y="3022625"/>
                                    <a:pt x="2443114" y="3024221"/>
                                    <a:pt x="2442317" y="3025020"/>
                                  </a:cubicBezTo>
                                  <a:cubicBezTo>
                                    <a:pt x="2441916" y="3025419"/>
                                    <a:pt x="2441117" y="3025818"/>
                                    <a:pt x="2440718" y="3025818"/>
                                  </a:cubicBezTo>
                                  <a:cubicBezTo>
                                    <a:pt x="2440320" y="3025818"/>
                                    <a:pt x="2439520" y="3025818"/>
                                    <a:pt x="2439121" y="3025419"/>
                                  </a:cubicBezTo>
                                  <a:lnTo>
                                    <a:pt x="2425145" y="3014640"/>
                                  </a:lnTo>
                                  <a:cubicBezTo>
                                    <a:pt x="2424346" y="3014240"/>
                                    <a:pt x="2423947" y="3012644"/>
                                    <a:pt x="2424746" y="3011845"/>
                                  </a:cubicBezTo>
                                  <a:cubicBezTo>
                                    <a:pt x="2425145" y="3011047"/>
                                    <a:pt x="2426742" y="3010648"/>
                                    <a:pt x="2427541" y="3011446"/>
                                  </a:cubicBezTo>
                                  <a:close/>
                                  <a:moveTo>
                                    <a:pt x="2373256" y="3007455"/>
                                  </a:moveTo>
                                  <a:cubicBezTo>
                                    <a:pt x="2374056" y="3007055"/>
                                    <a:pt x="2375653" y="3007055"/>
                                    <a:pt x="2376052" y="3008253"/>
                                  </a:cubicBezTo>
                                  <a:cubicBezTo>
                                    <a:pt x="2376851" y="3009451"/>
                                    <a:pt x="2376451" y="3010648"/>
                                    <a:pt x="2375254" y="3011047"/>
                                  </a:cubicBezTo>
                                  <a:lnTo>
                                    <a:pt x="2360080" y="3019831"/>
                                  </a:lnTo>
                                  <a:lnTo>
                                    <a:pt x="2359281" y="3020230"/>
                                  </a:lnTo>
                                  <a:cubicBezTo>
                                    <a:pt x="2358485" y="3020230"/>
                                    <a:pt x="2357685" y="3019831"/>
                                    <a:pt x="2357284" y="3019032"/>
                                  </a:cubicBezTo>
                                  <a:cubicBezTo>
                                    <a:pt x="2356886" y="3018234"/>
                                    <a:pt x="2356886" y="3016637"/>
                                    <a:pt x="2358084" y="3016238"/>
                                  </a:cubicBezTo>
                                  <a:close/>
                                  <a:moveTo>
                                    <a:pt x="2432332" y="3000269"/>
                                  </a:moveTo>
                                  <a:lnTo>
                                    <a:pt x="2449103" y="3005060"/>
                                  </a:lnTo>
                                  <a:cubicBezTo>
                                    <a:pt x="2450303" y="3005459"/>
                                    <a:pt x="2450700" y="3006657"/>
                                    <a:pt x="2450303" y="3007854"/>
                                  </a:cubicBezTo>
                                  <a:cubicBezTo>
                                    <a:pt x="2450303" y="3008653"/>
                                    <a:pt x="2449502" y="3009451"/>
                                    <a:pt x="2448704" y="3009451"/>
                                  </a:cubicBezTo>
                                  <a:lnTo>
                                    <a:pt x="2447907" y="3009451"/>
                                  </a:lnTo>
                                  <a:lnTo>
                                    <a:pt x="2431135" y="3004660"/>
                                  </a:lnTo>
                                  <a:cubicBezTo>
                                    <a:pt x="2429937" y="3004261"/>
                                    <a:pt x="2429138" y="3003063"/>
                                    <a:pt x="2429537" y="3001865"/>
                                  </a:cubicBezTo>
                                  <a:cubicBezTo>
                                    <a:pt x="2429937" y="3000668"/>
                                    <a:pt x="2431135" y="2999869"/>
                                    <a:pt x="2432332" y="3000269"/>
                                  </a:cubicBezTo>
                                  <a:close/>
                                  <a:moveTo>
                                    <a:pt x="2370462" y="2995878"/>
                                  </a:moveTo>
                                  <a:cubicBezTo>
                                    <a:pt x="2371660" y="2995878"/>
                                    <a:pt x="2372858" y="2996676"/>
                                    <a:pt x="2372858" y="2997874"/>
                                  </a:cubicBezTo>
                                  <a:cubicBezTo>
                                    <a:pt x="2372858" y="2999071"/>
                                    <a:pt x="2372059" y="3000269"/>
                                    <a:pt x="2370861" y="3000269"/>
                                  </a:cubicBezTo>
                                  <a:lnTo>
                                    <a:pt x="2353291" y="3002665"/>
                                  </a:lnTo>
                                  <a:cubicBezTo>
                                    <a:pt x="2352096" y="3002665"/>
                                    <a:pt x="2350899" y="3001867"/>
                                    <a:pt x="2350899" y="3000669"/>
                                  </a:cubicBezTo>
                                  <a:cubicBezTo>
                                    <a:pt x="2350899" y="2999471"/>
                                    <a:pt x="2351696" y="2998273"/>
                                    <a:pt x="2352894" y="2998273"/>
                                  </a:cubicBezTo>
                                  <a:close/>
                                  <a:moveTo>
                                    <a:pt x="2449504" y="2985898"/>
                                  </a:moveTo>
                                  <a:cubicBezTo>
                                    <a:pt x="2450700" y="2985498"/>
                                    <a:pt x="2451900" y="2986297"/>
                                    <a:pt x="2451900" y="2987893"/>
                                  </a:cubicBezTo>
                                  <a:cubicBezTo>
                                    <a:pt x="2451900" y="2989091"/>
                                    <a:pt x="2451101" y="2990289"/>
                                    <a:pt x="2449903" y="2990289"/>
                                  </a:cubicBezTo>
                                  <a:lnTo>
                                    <a:pt x="2432332" y="2992685"/>
                                  </a:lnTo>
                                  <a:cubicBezTo>
                                    <a:pt x="2431135" y="2992685"/>
                                    <a:pt x="2429937" y="2991886"/>
                                    <a:pt x="2429937" y="2990689"/>
                                  </a:cubicBezTo>
                                  <a:cubicBezTo>
                                    <a:pt x="2429937" y="2989490"/>
                                    <a:pt x="2430734" y="2988293"/>
                                    <a:pt x="2431933" y="2988293"/>
                                  </a:cubicBezTo>
                                  <a:close/>
                                  <a:moveTo>
                                    <a:pt x="1077644" y="2984800"/>
                                  </a:moveTo>
                                  <a:cubicBezTo>
                                    <a:pt x="1080239" y="2984201"/>
                                    <a:pt x="1083632" y="2984101"/>
                                    <a:pt x="1087026" y="2985898"/>
                                  </a:cubicBezTo>
                                  <a:cubicBezTo>
                                    <a:pt x="1094610" y="2989890"/>
                                    <a:pt x="1094211" y="2997475"/>
                                    <a:pt x="1094211" y="2997874"/>
                                  </a:cubicBezTo>
                                  <a:cubicBezTo>
                                    <a:pt x="1094211" y="2997874"/>
                                    <a:pt x="1094211" y="3000668"/>
                                    <a:pt x="1097804" y="3002664"/>
                                  </a:cubicBezTo>
                                  <a:cubicBezTo>
                                    <a:pt x="1101397" y="3004261"/>
                                    <a:pt x="1103792" y="3002664"/>
                                    <a:pt x="1103792" y="3002664"/>
                                  </a:cubicBezTo>
                                  <a:lnTo>
                                    <a:pt x="1104191" y="3002664"/>
                                  </a:lnTo>
                                  <a:lnTo>
                                    <a:pt x="1104590" y="3002265"/>
                                  </a:lnTo>
                                  <a:cubicBezTo>
                                    <a:pt x="1106586" y="3001067"/>
                                    <a:pt x="1111377" y="2998672"/>
                                    <a:pt x="1117764" y="3001866"/>
                                  </a:cubicBezTo>
                                  <a:cubicBezTo>
                                    <a:pt x="1124551" y="3005459"/>
                                    <a:pt x="1124951" y="3013043"/>
                                    <a:pt x="1124951" y="3013442"/>
                                  </a:cubicBezTo>
                                  <a:lnTo>
                                    <a:pt x="1124951" y="3013842"/>
                                  </a:lnTo>
                                  <a:cubicBezTo>
                                    <a:pt x="1124951" y="3013842"/>
                                    <a:pt x="1124951" y="3016636"/>
                                    <a:pt x="1128543" y="3018632"/>
                                  </a:cubicBezTo>
                                  <a:cubicBezTo>
                                    <a:pt x="1132136" y="3020628"/>
                                    <a:pt x="1134931" y="3018632"/>
                                    <a:pt x="1134931" y="3018632"/>
                                  </a:cubicBezTo>
                                  <a:lnTo>
                                    <a:pt x="1135330" y="3018632"/>
                                  </a:lnTo>
                                  <a:cubicBezTo>
                                    <a:pt x="1135729" y="3018233"/>
                                    <a:pt x="1142914" y="3014241"/>
                                    <a:pt x="1149303" y="3017834"/>
                                  </a:cubicBezTo>
                                  <a:cubicBezTo>
                                    <a:pt x="1156887" y="3021826"/>
                                    <a:pt x="1156488" y="3029411"/>
                                    <a:pt x="1156488" y="3029811"/>
                                  </a:cubicBezTo>
                                  <a:cubicBezTo>
                                    <a:pt x="1156488" y="3029811"/>
                                    <a:pt x="1156488" y="3032605"/>
                                    <a:pt x="1160081" y="3034601"/>
                                  </a:cubicBezTo>
                                  <a:cubicBezTo>
                                    <a:pt x="1161279" y="3035000"/>
                                    <a:pt x="1162077" y="3035399"/>
                                    <a:pt x="1163275" y="3035399"/>
                                  </a:cubicBezTo>
                                  <a:lnTo>
                                    <a:pt x="1167666" y="3035799"/>
                                  </a:lnTo>
                                  <a:cubicBezTo>
                                    <a:pt x="1169662" y="3035799"/>
                                    <a:pt x="1171260" y="3037795"/>
                                    <a:pt x="1171260" y="3039791"/>
                                  </a:cubicBezTo>
                                  <a:cubicBezTo>
                                    <a:pt x="1171260" y="3041787"/>
                                    <a:pt x="1169662" y="3043383"/>
                                    <a:pt x="1165670" y="3043783"/>
                                  </a:cubicBezTo>
                                  <a:lnTo>
                                    <a:pt x="1159682" y="3043383"/>
                                  </a:lnTo>
                                  <a:cubicBezTo>
                                    <a:pt x="1158085" y="3042984"/>
                                    <a:pt x="1156488" y="3042585"/>
                                    <a:pt x="1154891" y="3041787"/>
                                  </a:cubicBezTo>
                                  <a:cubicBezTo>
                                    <a:pt x="1147307" y="3037795"/>
                                    <a:pt x="1147706" y="3030210"/>
                                    <a:pt x="1147706" y="3029811"/>
                                  </a:cubicBezTo>
                                  <a:cubicBezTo>
                                    <a:pt x="1147706" y="3029811"/>
                                    <a:pt x="1148105" y="3027015"/>
                                    <a:pt x="1144512" y="3025019"/>
                                  </a:cubicBezTo>
                                  <a:cubicBezTo>
                                    <a:pt x="1141718" y="3023422"/>
                                    <a:pt x="1138124" y="3025019"/>
                                    <a:pt x="1137725" y="3025418"/>
                                  </a:cubicBezTo>
                                  <a:cubicBezTo>
                                    <a:pt x="1136527" y="3026217"/>
                                    <a:pt x="1130939" y="3029411"/>
                                    <a:pt x="1124152" y="3025818"/>
                                  </a:cubicBezTo>
                                  <a:cubicBezTo>
                                    <a:pt x="1117365" y="3022225"/>
                                    <a:pt x="1116967" y="3015838"/>
                                    <a:pt x="1116967" y="3014241"/>
                                  </a:cubicBezTo>
                                  <a:cubicBezTo>
                                    <a:pt x="1116567" y="3013842"/>
                                    <a:pt x="1116167" y="3010648"/>
                                    <a:pt x="1113374" y="3009051"/>
                                  </a:cubicBezTo>
                                  <a:cubicBezTo>
                                    <a:pt x="1110179" y="3007455"/>
                                    <a:pt x="1108183" y="3008652"/>
                                    <a:pt x="1107385" y="3009051"/>
                                  </a:cubicBezTo>
                                  <a:lnTo>
                                    <a:pt x="1106986" y="3009051"/>
                                  </a:lnTo>
                                  <a:cubicBezTo>
                                    <a:pt x="1105789" y="3009850"/>
                                    <a:pt x="1100598" y="3013043"/>
                                    <a:pt x="1093413" y="3009451"/>
                                  </a:cubicBezTo>
                                  <a:cubicBezTo>
                                    <a:pt x="1085827" y="3005459"/>
                                    <a:pt x="1086227" y="2998273"/>
                                    <a:pt x="1086227" y="2997475"/>
                                  </a:cubicBezTo>
                                  <a:cubicBezTo>
                                    <a:pt x="1086625" y="2997475"/>
                                    <a:pt x="1086227" y="2994281"/>
                                    <a:pt x="1083034" y="2992684"/>
                                  </a:cubicBezTo>
                                  <a:cubicBezTo>
                                    <a:pt x="1080238" y="2991087"/>
                                    <a:pt x="1076645" y="2992684"/>
                                    <a:pt x="1076246" y="2993083"/>
                                  </a:cubicBezTo>
                                  <a:cubicBezTo>
                                    <a:pt x="1075049" y="2993882"/>
                                    <a:pt x="1069460" y="2997075"/>
                                    <a:pt x="1062674" y="2993483"/>
                                  </a:cubicBezTo>
                                  <a:lnTo>
                                    <a:pt x="1060278" y="2991886"/>
                                  </a:lnTo>
                                  <a:cubicBezTo>
                                    <a:pt x="1058282" y="2991087"/>
                                    <a:pt x="1057484" y="2988692"/>
                                    <a:pt x="1058682" y="2986696"/>
                                  </a:cubicBezTo>
                                  <a:cubicBezTo>
                                    <a:pt x="1059480" y="2984700"/>
                                    <a:pt x="1061875" y="2983902"/>
                                    <a:pt x="1063871" y="2985099"/>
                                  </a:cubicBezTo>
                                  <a:lnTo>
                                    <a:pt x="1066266" y="2986696"/>
                                  </a:lnTo>
                                  <a:cubicBezTo>
                                    <a:pt x="1069859" y="2988692"/>
                                    <a:pt x="1072653" y="2986696"/>
                                    <a:pt x="1072653" y="2986696"/>
                                  </a:cubicBezTo>
                                  <a:lnTo>
                                    <a:pt x="1073053" y="2986696"/>
                                  </a:lnTo>
                                  <a:cubicBezTo>
                                    <a:pt x="1073253" y="2986496"/>
                                    <a:pt x="1075049" y="2985399"/>
                                    <a:pt x="1077644" y="2984800"/>
                                  </a:cubicBezTo>
                                  <a:close/>
                                  <a:moveTo>
                                    <a:pt x="2354889" y="2978712"/>
                                  </a:moveTo>
                                  <a:lnTo>
                                    <a:pt x="2371658" y="2983503"/>
                                  </a:lnTo>
                                  <a:cubicBezTo>
                                    <a:pt x="2372856" y="2983902"/>
                                    <a:pt x="2373656" y="2985100"/>
                                    <a:pt x="2373256" y="2986297"/>
                                  </a:cubicBezTo>
                                  <a:cubicBezTo>
                                    <a:pt x="2373256" y="2987096"/>
                                    <a:pt x="2372457" y="2987894"/>
                                    <a:pt x="2371658" y="2987894"/>
                                  </a:cubicBezTo>
                                  <a:lnTo>
                                    <a:pt x="2370859" y="2987894"/>
                                  </a:lnTo>
                                  <a:lnTo>
                                    <a:pt x="2354090" y="2983103"/>
                                  </a:lnTo>
                                  <a:cubicBezTo>
                                    <a:pt x="2352892" y="2982704"/>
                                    <a:pt x="2352094" y="2981506"/>
                                    <a:pt x="2352094" y="2980308"/>
                                  </a:cubicBezTo>
                                  <a:cubicBezTo>
                                    <a:pt x="2352493" y="2979111"/>
                                    <a:pt x="2353690" y="2978312"/>
                                    <a:pt x="2354889" y="2978712"/>
                                  </a:cubicBezTo>
                                  <a:close/>
                                  <a:moveTo>
                                    <a:pt x="2442713" y="2968332"/>
                                  </a:moveTo>
                                  <a:cubicBezTo>
                                    <a:pt x="2443513" y="2967933"/>
                                    <a:pt x="2445112" y="2967933"/>
                                    <a:pt x="2445511" y="2969131"/>
                                  </a:cubicBezTo>
                                  <a:cubicBezTo>
                                    <a:pt x="2445909" y="2969929"/>
                                    <a:pt x="2445909" y="2971526"/>
                                    <a:pt x="2444711" y="2971925"/>
                                  </a:cubicBezTo>
                                  <a:lnTo>
                                    <a:pt x="2429537" y="2980709"/>
                                  </a:lnTo>
                                  <a:lnTo>
                                    <a:pt x="2428737" y="2981108"/>
                                  </a:lnTo>
                                  <a:cubicBezTo>
                                    <a:pt x="2427940" y="2981108"/>
                                    <a:pt x="2427142" y="2980709"/>
                                    <a:pt x="2426741" y="2979910"/>
                                  </a:cubicBezTo>
                                  <a:cubicBezTo>
                                    <a:pt x="2426341" y="2978713"/>
                                    <a:pt x="2426741" y="2977515"/>
                                    <a:pt x="2427541" y="2977116"/>
                                  </a:cubicBezTo>
                                  <a:close/>
                                  <a:moveTo>
                                    <a:pt x="2364468" y="2962744"/>
                                  </a:moveTo>
                                  <a:lnTo>
                                    <a:pt x="2378448" y="2973523"/>
                                  </a:lnTo>
                                  <a:cubicBezTo>
                                    <a:pt x="2379247" y="2973923"/>
                                    <a:pt x="2379645" y="2975519"/>
                                    <a:pt x="2378846" y="2976318"/>
                                  </a:cubicBezTo>
                                  <a:cubicBezTo>
                                    <a:pt x="2378448" y="2976717"/>
                                    <a:pt x="2377650" y="2977116"/>
                                    <a:pt x="2377250" y="2977116"/>
                                  </a:cubicBezTo>
                                  <a:cubicBezTo>
                                    <a:pt x="2376851" y="2977116"/>
                                    <a:pt x="2376052" y="2977116"/>
                                    <a:pt x="2375654" y="2976717"/>
                                  </a:cubicBezTo>
                                  <a:lnTo>
                                    <a:pt x="2362076" y="2965938"/>
                                  </a:lnTo>
                                  <a:cubicBezTo>
                                    <a:pt x="2361275" y="2965539"/>
                                    <a:pt x="2361275" y="2963942"/>
                                    <a:pt x="2361679" y="2963143"/>
                                  </a:cubicBezTo>
                                  <a:cubicBezTo>
                                    <a:pt x="2362076" y="2962345"/>
                                    <a:pt x="2363670" y="2961946"/>
                                    <a:pt x="2364468" y="2962744"/>
                                  </a:cubicBezTo>
                                  <a:close/>
                                  <a:moveTo>
                                    <a:pt x="2432733" y="2953962"/>
                                  </a:moveTo>
                                  <a:cubicBezTo>
                                    <a:pt x="2433530" y="2954361"/>
                                    <a:pt x="2433930" y="2955958"/>
                                    <a:pt x="2433133" y="2956756"/>
                                  </a:cubicBezTo>
                                  <a:lnTo>
                                    <a:pt x="2422350" y="2970729"/>
                                  </a:lnTo>
                                  <a:cubicBezTo>
                                    <a:pt x="2421951" y="2971128"/>
                                    <a:pt x="2421153" y="2971528"/>
                                    <a:pt x="2420753" y="2971528"/>
                                  </a:cubicBezTo>
                                  <a:cubicBezTo>
                                    <a:pt x="2420353" y="2971528"/>
                                    <a:pt x="2419555" y="2971528"/>
                                    <a:pt x="2419156" y="2971128"/>
                                  </a:cubicBezTo>
                                  <a:cubicBezTo>
                                    <a:pt x="2418357" y="2970330"/>
                                    <a:pt x="2417958" y="2969132"/>
                                    <a:pt x="2419156" y="2968334"/>
                                  </a:cubicBezTo>
                                  <a:lnTo>
                                    <a:pt x="2429938" y="2954361"/>
                                  </a:lnTo>
                                  <a:cubicBezTo>
                                    <a:pt x="2430338" y="2953563"/>
                                    <a:pt x="2431933" y="2953164"/>
                                    <a:pt x="2432733" y="2953962"/>
                                  </a:cubicBezTo>
                                  <a:close/>
                                  <a:moveTo>
                                    <a:pt x="2376451" y="2949969"/>
                                  </a:moveTo>
                                  <a:cubicBezTo>
                                    <a:pt x="2377248" y="2949570"/>
                                    <a:pt x="2378845" y="2949570"/>
                                    <a:pt x="2379244" y="2950768"/>
                                  </a:cubicBezTo>
                                  <a:lnTo>
                                    <a:pt x="2388026" y="2965938"/>
                                  </a:lnTo>
                                  <a:cubicBezTo>
                                    <a:pt x="2388424" y="2966737"/>
                                    <a:pt x="2388424" y="2968334"/>
                                    <a:pt x="2387226" y="2968733"/>
                                  </a:cubicBezTo>
                                  <a:lnTo>
                                    <a:pt x="2386428" y="2969132"/>
                                  </a:lnTo>
                                  <a:cubicBezTo>
                                    <a:pt x="2385630" y="2969132"/>
                                    <a:pt x="2384832" y="2968733"/>
                                    <a:pt x="2384431" y="2967934"/>
                                  </a:cubicBezTo>
                                  <a:lnTo>
                                    <a:pt x="2375651" y="2952764"/>
                                  </a:lnTo>
                                  <a:cubicBezTo>
                                    <a:pt x="2375252" y="2951965"/>
                                    <a:pt x="2375252" y="2950369"/>
                                    <a:pt x="2376451" y="2949969"/>
                                  </a:cubicBezTo>
                                  <a:close/>
                                  <a:moveTo>
                                    <a:pt x="2414766" y="2945180"/>
                                  </a:moveTo>
                                  <a:cubicBezTo>
                                    <a:pt x="2415964" y="2945579"/>
                                    <a:pt x="2416761" y="2946776"/>
                                    <a:pt x="2416360" y="2947974"/>
                                  </a:cubicBezTo>
                                  <a:lnTo>
                                    <a:pt x="2411572" y="2964741"/>
                                  </a:lnTo>
                                  <a:cubicBezTo>
                                    <a:pt x="2411572" y="2965540"/>
                                    <a:pt x="2410776" y="2966338"/>
                                    <a:pt x="2409973" y="2966338"/>
                                  </a:cubicBezTo>
                                  <a:lnTo>
                                    <a:pt x="2409181" y="2966338"/>
                                  </a:lnTo>
                                  <a:cubicBezTo>
                                    <a:pt x="2407982" y="2965939"/>
                                    <a:pt x="2407577" y="2964741"/>
                                    <a:pt x="2407179" y="2963544"/>
                                  </a:cubicBezTo>
                                  <a:lnTo>
                                    <a:pt x="2411968" y="2946776"/>
                                  </a:lnTo>
                                  <a:cubicBezTo>
                                    <a:pt x="2412369" y="2945579"/>
                                    <a:pt x="2413569" y="2944780"/>
                                    <a:pt x="2414766" y="2945180"/>
                                  </a:cubicBezTo>
                                  <a:close/>
                                  <a:moveTo>
                                    <a:pt x="2394812" y="2943583"/>
                                  </a:moveTo>
                                  <a:cubicBezTo>
                                    <a:pt x="2396001" y="2943583"/>
                                    <a:pt x="2397203" y="2944381"/>
                                    <a:pt x="2397203" y="2945579"/>
                                  </a:cubicBezTo>
                                  <a:lnTo>
                                    <a:pt x="2399602" y="2963144"/>
                                  </a:lnTo>
                                  <a:cubicBezTo>
                                    <a:pt x="2399602" y="2964342"/>
                                    <a:pt x="2398802" y="2965540"/>
                                    <a:pt x="2397598" y="2965540"/>
                                  </a:cubicBezTo>
                                  <a:cubicBezTo>
                                    <a:pt x="2396408" y="2965540"/>
                                    <a:pt x="2395610" y="2964741"/>
                                    <a:pt x="2395207" y="2963544"/>
                                  </a:cubicBezTo>
                                  <a:lnTo>
                                    <a:pt x="2392814" y="2945978"/>
                                  </a:lnTo>
                                  <a:cubicBezTo>
                                    <a:pt x="2392814" y="2944780"/>
                                    <a:pt x="2393612" y="2943583"/>
                                    <a:pt x="2394812" y="2943583"/>
                                  </a:cubicBezTo>
                                  <a:close/>
                                  <a:moveTo>
                                    <a:pt x="1439575" y="2918583"/>
                                  </a:moveTo>
                                  <a:cubicBezTo>
                                    <a:pt x="1447309" y="2920529"/>
                                    <a:pt x="1454292" y="2925419"/>
                                    <a:pt x="1458684" y="2932804"/>
                                  </a:cubicBezTo>
                                  <a:lnTo>
                                    <a:pt x="1453096" y="2936397"/>
                                  </a:lnTo>
                                  <a:cubicBezTo>
                                    <a:pt x="1445511" y="2924821"/>
                                    <a:pt x="1430341" y="2921228"/>
                                    <a:pt x="1418765" y="2928413"/>
                                  </a:cubicBezTo>
                                  <a:cubicBezTo>
                                    <a:pt x="1407187" y="2935599"/>
                                    <a:pt x="1403593" y="2951168"/>
                                    <a:pt x="1411578" y="2962346"/>
                                  </a:cubicBezTo>
                                  <a:lnTo>
                                    <a:pt x="1405988" y="2965939"/>
                                  </a:lnTo>
                                  <a:cubicBezTo>
                                    <a:pt x="1405590" y="2965540"/>
                                    <a:pt x="1405590" y="2965140"/>
                                    <a:pt x="1405190" y="2964741"/>
                                  </a:cubicBezTo>
                                  <a:cubicBezTo>
                                    <a:pt x="1396411" y="2949970"/>
                                    <a:pt x="1401199" y="2930809"/>
                                    <a:pt x="1415969" y="2922026"/>
                                  </a:cubicBezTo>
                                  <a:cubicBezTo>
                                    <a:pt x="1423356" y="2917635"/>
                                    <a:pt x="1431839" y="2916637"/>
                                    <a:pt x="1439575" y="2918583"/>
                                  </a:cubicBezTo>
                                  <a:close/>
                                  <a:moveTo>
                                    <a:pt x="6182761" y="2889292"/>
                                  </a:moveTo>
                                  <a:cubicBezTo>
                                    <a:pt x="6183959" y="2889292"/>
                                    <a:pt x="6185156" y="2890090"/>
                                    <a:pt x="6185156" y="2891288"/>
                                  </a:cubicBezTo>
                                  <a:lnTo>
                                    <a:pt x="6187551" y="2908854"/>
                                  </a:lnTo>
                                  <a:cubicBezTo>
                                    <a:pt x="6187551" y="2910051"/>
                                    <a:pt x="6186753" y="2911249"/>
                                    <a:pt x="6185555" y="2911249"/>
                                  </a:cubicBezTo>
                                  <a:cubicBezTo>
                                    <a:pt x="6184358" y="2911249"/>
                                    <a:pt x="6183160" y="2910450"/>
                                    <a:pt x="6183160" y="2909253"/>
                                  </a:cubicBezTo>
                                  <a:lnTo>
                                    <a:pt x="6180764" y="2891687"/>
                                  </a:lnTo>
                                  <a:cubicBezTo>
                                    <a:pt x="6180764" y="2890489"/>
                                    <a:pt x="6181563" y="2889292"/>
                                    <a:pt x="6182761" y="2889292"/>
                                  </a:cubicBezTo>
                                  <a:close/>
                                  <a:moveTo>
                                    <a:pt x="6171184" y="2888494"/>
                                  </a:moveTo>
                                  <a:cubicBezTo>
                                    <a:pt x="6172383" y="2888893"/>
                                    <a:pt x="6173181" y="2890090"/>
                                    <a:pt x="6172383" y="2891288"/>
                                  </a:cubicBezTo>
                                  <a:lnTo>
                                    <a:pt x="6167592" y="2908055"/>
                                  </a:lnTo>
                                  <a:cubicBezTo>
                                    <a:pt x="6167592" y="2908854"/>
                                    <a:pt x="6166793" y="2909652"/>
                                    <a:pt x="6165995" y="2909652"/>
                                  </a:cubicBezTo>
                                  <a:lnTo>
                                    <a:pt x="6165197" y="2909652"/>
                                  </a:lnTo>
                                  <a:cubicBezTo>
                                    <a:pt x="6163998" y="2909253"/>
                                    <a:pt x="6163200" y="2908055"/>
                                    <a:pt x="6163599" y="2906858"/>
                                  </a:cubicBezTo>
                                  <a:lnTo>
                                    <a:pt x="6168390" y="2890090"/>
                                  </a:lnTo>
                                  <a:cubicBezTo>
                                    <a:pt x="6168789" y="2888893"/>
                                    <a:pt x="6169987" y="2888094"/>
                                    <a:pt x="6171184" y="2888494"/>
                                  </a:cubicBezTo>
                                  <a:close/>
                                  <a:moveTo>
                                    <a:pt x="6193539" y="2886098"/>
                                  </a:moveTo>
                                  <a:cubicBezTo>
                                    <a:pt x="6194338" y="2885699"/>
                                    <a:pt x="6195935" y="2885699"/>
                                    <a:pt x="6196334" y="2886897"/>
                                  </a:cubicBezTo>
                                  <a:lnTo>
                                    <a:pt x="6205117" y="2902067"/>
                                  </a:lnTo>
                                  <a:cubicBezTo>
                                    <a:pt x="6205516" y="2902866"/>
                                    <a:pt x="6205516" y="2904463"/>
                                    <a:pt x="6204318" y="2904862"/>
                                  </a:cubicBezTo>
                                  <a:lnTo>
                                    <a:pt x="6203520" y="2905261"/>
                                  </a:lnTo>
                                  <a:cubicBezTo>
                                    <a:pt x="6202721" y="2905261"/>
                                    <a:pt x="6201923" y="2904862"/>
                                    <a:pt x="6201524" y="2904063"/>
                                  </a:cubicBezTo>
                                  <a:lnTo>
                                    <a:pt x="6192740" y="2888893"/>
                                  </a:lnTo>
                                  <a:cubicBezTo>
                                    <a:pt x="6192341" y="2888094"/>
                                    <a:pt x="6192341" y="2886498"/>
                                    <a:pt x="6193539" y="2886098"/>
                                  </a:cubicBezTo>
                                  <a:close/>
                                  <a:moveTo>
                                    <a:pt x="6161205" y="2883703"/>
                                  </a:moveTo>
                                  <a:cubicBezTo>
                                    <a:pt x="6162402" y="2884501"/>
                                    <a:pt x="6162402" y="2885699"/>
                                    <a:pt x="6162003" y="2886497"/>
                                  </a:cubicBezTo>
                                  <a:lnTo>
                                    <a:pt x="6151225" y="2900470"/>
                                  </a:lnTo>
                                  <a:cubicBezTo>
                                    <a:pt x="6150825" y="2900870"/>
                                    <a:pt x="6150027" y="2901269"/>
                                    <a:pt x="6149627" y="2901269"/>
                                  </a:cubicBezTo>
                                  <a:cubicBezTo>
                                    <a:pt x="6149228" y="2901269"/>
                                    <a:pt x="6148429" y="2901269"/>
                                    <a:pt x="6148030" y="2900870"/>
                                  </a:cubicBezTo>
                                  <a:cubicBezTo>
                                    <a:pt x="6147232" y="2900470"/>
                                    <a:pt x="6146832" y="2898874"/>
                                    <a:pt x="6147631" y="2898075"/>
                                  </a:cubicBezTo>
                                  <a:lnTo>
                                    <a:pt x="6158410" y="2884102"/>
                                  </a:lnTo>
                                  <a:cubicBezTo>
                                    <a:pt x="6158809" y="2883304"/>
                                    <a:pt x="6160406" y="2882905"/>
                                    <a:pt x="6161205" y="2883703"/>
                                  </a:cubicBezTo>
                                  <a:close/>
                                  <a:moveTo>
                                    <a:pt x="4838458" y="2883404"/>
                                  </a:moveTo>
                                  <a:cubicBezTo>
                                    <a:pt x="4841053" y="2882805"/>
                                    <a:pt x="4844447" y="2882705"/>
                                    <a:pt x="4847840" y="2884502"/>
                                  </a:cubicBezTo>
                                  <a:cubicBezTo>
                                    <a:pt x="4855424" y="2888494"/>
                                    <a:pt x="4855025" y="2896078"/>
                                    <a:pt x="4855025" y="2896477"/>
                                  </a:cubicBezTo>
                                  <a:cubicBezTo>
                                    <a:pt x="4855025" y="2896477"/>
                                    <a:pt x="4855025" y="2899272"/>
                                    <a:pt x="4858618" y="2901268"/>
                                  </a:cubicBezTo>
                                  <a:cubicBezTo>
                                    <a:pt x="4862211" y="2902865"/>
                                    <a:pt x="4864606" y="2901268"/>
                                    <a:pt x="4864606" y="2901268"/>
                                  </a:cubicBezTo>
                                  <a:lnTo>
                                    <a:pt x="4865005" y="2901268"/>
                                  </a:lnTo>
                                  <a:lnTo>
                                    <a:pt x="4865404" y="2900869"/>
                                  </a:lnTo>
                                  <a:cubicBezTo>
                                    <a:pt x="4867400" y="2899671"/>
                                    <a:pt x="4872191" y="2897276"/>
                                    <a:pt x="4878578" y="2900469"/>
                                  </a:cubicBezTo>
                                  <a:cubicBezTo>
                                    <a:pt x="4885364" y="2904062"/>
                                    <a:pt x="4885764" y="2911647"/>
                                    <a:pt x="4885764" y="2912046"/>
                                  </a:cubicBezTo>
                                  <a:lnTo>
                                    <a:pt x="4885764" y="2912445"/>
                                  </a:lnTo>
                                  <a:cubicBezTo>
                                    <a:pt x="4885764" y="2912445"/>
                                    <a:pt x="4885764" y="2915240"/>
                                    <a:pt x="4889356" y="2917236"/>
                                  </a:cubicBezTo>
                                  <a:cubicBezTo>
                                    <a:pt x="4892949" y="2919232"/>
                                    <a:pt x="4895744" y="2917236"/>
                                    <a:pt x="4895744" y="2917236"/>
                                  </a:cubicBezTo>
                                  <a:lnTo>
                                    <a:pt x="4896143" y="2917236"/>
                                  </a:lnTo>
                                  <a:cubicBezTo>
                                    <a:pt x="4896542" y="2916837"/>
                                    <a:pt x="4903729" y="2912845"/>
                                    <a:pt x="4910116" y="2916437"/>
                                  </a:cubicBezTo>
                                  <a:cubicBezTo>
                                    <a:pt x="4917701" y="2920429"/>
                                    <a:pt x="4917301" y="2928015"/>
                                    <a:pt x="4917301" y="2928414"/>
                                  </a:cubicBezTo>
                                  <a:cubicBezTo>
                                    <a:pt x="4917301" y="2928414"/>
                                    <a:pt x="4917301" y="2931209"/>
                                    <a:pt x="4920894" y="2933205"/>
                                  </a:cubicBezTo>
                                  <a:cubicBezTo>
                                    <a:pt x="4922092" y="2933604"/>
                                    <a:pt x="4922890" y="2934003"/>
                                    <a:pt x="4924088" y="2934003"/>
                                  </a:cubicBezTo>
                                  <a:lnTo>
                                    <a:pt x="4928479" y="2934402"/>
                                  </a:lnTo>
                                  <a:cubicBezTo>
                                    <a:pt x="4930475" y="2934402"/>
                                    <a:pt x="4932072" y="2936398"/>
                                    <a:pt x="4932072" y="2938394"/>
                                  </a:cubicBezTo>
                                  <a:cubicBezTo>
                                    <a:pt x="4931673" y="2940390"/>
                                    <a:pt x="4930076" y="2941987"/>
                                    <a:pt x="4926483" y="2942386"/>
                                  </a:cubicBezTo>
                                  <a:lnTo>
                                    <a:pt x="4920495" y="2941987"/>
                                  </a:lnTo>
                                  <a:cubicBezTo>
                                    <a:pt x="4918898" y="2941588"/>
                                    <a:pt x="4917301" y="2941189"/>
                                    <a:pt x="4915705" y="2940390"/>
                                  </a:cubicBezTo>
                                  <a:cubicBezTo>
                                    <a:pt x="4908120" y="2936398"/>
                                    <a:pt x="4908519" y="2928814"/>
                                    <a:pt x="4908519" y="2928414"/>
                                  </a:cubicBezTo>
                                  <a:cubicBezTo>
                                    <a:pt x="4908519" y="2928414"/>
                                    <a:pt x="4908918" y="2925619"/>
                                    <a:pt x="4905325" y="2923623"/>
                                  </a:cubicBezTo>
                                  <a:cubicBezTo>
                                    <a:pt x="4902531" y="2922026"/>
                                    <a:pt x="4898937" y="2923623"/>
                                    <a:pt x="4898538" y="2924022"/>
                                  </a:cubicBezTo>
                                  <a:cubicBezTo>
                                    <a:pt x="4897340" y="2924821"/>
                                    <a:pt x="4891752" y="2928015"/>
                                    <a:pt x="4884965" y="2924421"/>
                                  </a:cubicBezTo>
                                  <a:cubicBezTo>
                                    <a:pt x="4878179" y="2920829"/>
                                    <a:pt x="4877780" y="2914441"/>
                                    <a:pt x="4877780" y="2912845"/>
                                  </a:cubicBezTo>
                                  <a:cubicBezTo>
                                    <a:pt x="4877380" y="2912445"/>
                                    <a:pt x="4876981" y="2909252"/>
                                    <a:pt x="4874187" y="2907655"/>
                                  </a:cubicBezTo>
                                  <a:cubicBezTo>
                                    <a:pt x="4870993" y="2906058"/>
                                    <a:pt x="4868997" y="2907256"/>
                                    <a:pt x="4868199" y="2907655"/>
                                  </a:cubicBezTo>
                                  <a:lnTo>
                                    <a:pt x="4867800" y="2907655"/>
                                  </a:lnTo>
                                  <a:cubicBezTo>
                                    <a:pt x="4866602" y="2908453"/>
                                    <a:pt x="4861412" y="2911647"/>
                                    <a:pt x="4854227" y="2908054"/>
                                  </a:cubicBezTo>
                                  <a:cubicBezTo>
                                    <a:pt x="4846642" y="2904062"/>
                                    <a:pt x="4847041" y="2896877"/>
                                    <a:pt x="4847041" y="2896078"/>
                                  </a:cubicBezTo>
                                  <a:cubicBezTo>
                                    <a:pt x="4847440" y="2896078"/>
                                    <a:pt x="4847041" y="2892885"/>
                                    <a:pt x="4843848" y="2891288"/>
                                  </a:cubicBezTo>
                                  <a:cubicBezTo>
                                    <a:pt x="4841053" y="2889691"/>
                                    <a:pt x="4837460" y="2891288"/>
                                    <a:pt x="4837061" y="2891687"/>
                                  </a:cubicBezTo>
                                  <a:cubicBezTo>
                                    <a:pt x="4835864" y="2892486"/>
                                    <a:pt x="4830275" y="2895679"/>
                                    <a:pt x="4823488" y="2892086"/>
                                  </a:cubicBezTo>
                                  <a:lnTo>
                                    <a:pt x="4821093" y="2890490"/>
                                  </a:lnTo>
                                  <a:cubicBezTo>
                                    <a:pt x="4819097" y="2889691"/>
                                    <a:pt x="4818299" y="2887296"/>
                                    <a:pt x="4819496" y="2885300"/>
                                  </a:cubicBezTo>
                                  <a:cubicBezTo>
                                    <a:pt x="4820295" y="2883304"/>
                                    <a:pt x="4822690" y="2882506"/>
                                    <a:pt x="4824686" y="2883703"/>
                                  </a:cubicBezTo>
                                  <a:lnTo>
                                    <a:pt x="4827081" y="2885300"/>
                                  </a:lnTo>
                                  <a:cubicBezTo>
                                    <a:pt x="4830674" y="2887296"/>
                                    <a:pt x="4833468" y="2885300"/>
                                    <a:pt x="4833468" y="2885300"/>
                                  </a:cubicBezTo>
                                  <a:lnTo>
                                    <a:pt x="4833868" y="2885300"/>
                                  </a:lnTo>
                                  <a:cubicBezTo>
                                    <a:pt x="4834067" y="2885100"/>
                                    <a:pt x="4835863" y="2884002"/>
                                    <a:pt x="4838458" y="2883404"/>
                                  </a:cubicBezTo>
                                  <a:close/>
                                  <a:moveTo>
                                    <a:pt x="6205116" y="2878114"/>
                                  </a:moveTo>
                                  <a:lnTo>
                                    <a:pt x="6219488" y="2888893"/>
                                  </a:lnTo>
                                  <a:cubicBezTo>
                                    <a:pt x="6220286" y="2889293"/>
                                    <a:pt x="6220685" y="2890889"/>
                                    <a:pt x="6219887" y="2891688"/>
                                  </a:cubicBezTo>
                                  <a:cubicBezTo>
                                    <a:pt x="6219488" y="2892087"/>
                                    <a:pt x="6218689" y="2892486"/>
                                    <a:pt x="6218290" y="2892486"/>
                                  </a:cubicBezTo>
                                  <a:cubicBezTo>
                                    <a:pt x="6217891" y="2892486"/>
                                    <a:pt x="6217093" y="2892486"/>
                                    <a:pt x="6216693" y="2892087"/>
                                  </a:cubicBezTo>
                                  <a:lnTo>
                                    <a:pt x="6202720" y="2881308"/>
                                  </a:lnTo>
                                  <a:cubicBezTo>
                                    <a:pt x="6201922" y="2880908"/>
                                    <a:pt x="6201523" y="2879312"/>
                                    <a:pt x="6202321" y="2878513"/>
                                  </a:cubicBezTo>
                                  <a:cubicBezTo>
                                    <a:pt x="6202720" y="2877715"/>
                                    <a:pt x="6204317" y="2877316"/>
                                    <a:pt x="6205116" y="2878114"/>
                                  </a:cubicBezTo>
                                  <a:close/>
                                  <a:moveTo>
                                    <a:pt x="2714169" y="2877316"/>
                                  </a:moveTo>
                                  <a:cubicBezTo>
                                    <a:pt x="2715367" y="2876916"/>
                                    <a:pt x="2716564" y="2877715"/>
                                    <a:pt x="2716963" y="2878912"/>
                                  </a:cubicBezTo>
                                  <a:cubicBezTo>
                                    <a:pt x="2718559" y="2886497"/>
                                    <a:pt x="2726541" y="2891687"/>
                                    <a:pt x="2734527" y="2889691"/>
                                  </a:cubicBezTo>
                                  <a:cubicBezTo>
                                    <a:pt x="2735724" y="2889292"/>
                                    <a:pt x="2736922" y="2890090"/>
                                    <a:pt x="2737719" y="2891288"/>
                                  </a:cubicBezTo>
                                  <a:cubicBezTo>
                                    <a:pt x="2738119" y="2892485"/>
                                    <a:pt x="2737321" y="2893683"/>
                                    <a:pt x="2736523" y="2894082"/>
                                  </a:cubicBezTo>
                                  <a:lnTo>
                                    <a:pt x="2736123" y="2894082"/>
                                  </a:lnTo>
                                  <a:cubicBezTo>
                                    <a:pt x="2731731" y="2895280"/>
                                    <a:pt x="2727339" y="2894880"/>
                                    <a:pt x="2723349" y="2892884"/>
                                  </a:cubicBezTo>
                                  <a:cubicBezTo>
                                    <a:pt x="2718161" y="2907256"/>
                                    <a:pt x="2708184" y="2918433"/>
                                    <a:pt x="2694614" y="2925220"/>
                                  </a:cubicBezTo>
                                  <a:cubicBezTo>
                                    <a:pt x="2681040" y="2932007"/>
                                    <a:pt x="2665868" y="2933204"/>
                                    <a:pt x="2651497" y="2928414"/>
                                  </a:cubicBezTo>
                                  <a:cubicBezTo>
                                    <a:pt x="2650698" y="2932805"/>
                                    <a:pt x="2648304" y="2936797"/>
                                    <a:pt x="2644711" y="2939592"/>
                                  </a:cubicBezTo>
                                  <a:lnTo>
                                    <a:pt x="2644313" y="2939991"/>
                                  </a:lnTo>
                                  <a:cubicBezTo>
                                    <a:pt x="2643512" y="2940390"/>
                                    <a:pt x="2642313" y="2939991"/>
                                    <a:pt x="2641516" y="2939192"/>
                                  </a:cubicBezTo>
                                  <a:cubicBezTo>
                                    <a:pt x="2640719" y="2938394"/>
                                    <a:pt x="2640719" y="2936797"/>
                                    <a:pt x="2641916" y="2935999"/>
                                  </a:cubicBezTo>
                                  <a:cubicBezTo>
                                    <a:pt x="2647904" y="2930809"/>
                                    <a:pt x="2649102" y="2921627"/>
                                    <a:pt x="2643913" y="2915239"/>
                                  </a:cubicBezTo>
                                  <a:cubicBezTo>
                                    <a:pt x="2643115" y="2914441"/>
                                    <a:pt x="2643115" y="2912844"/>
                                    <a:pt x="2644313" y="2912046"/>
                                  </a:cubicBezTo>
                                  <a:cubicBezTo>
                                    <a:pt x="2645111" y="2911247"/>
                                    <a:pt x="2646707" y="2911247"/>
                                    <a:pt x="2647504" y="2912445"/>
                                  </a:cubicBezTo>
                                  <a:cubicBezTo>
                                    <a:pt x="2650299" y="2916038"/>
                                    <a:pt x="2651897" y="2920030"/>
                                    <a:pt x="2651897" y="2924023"/>
                                  </a:cubicBezTo>
                                  <a:lnTo>
                                    <a:pt x="2652296" y="2924023"/>
                                  </a:lnTo>
                                  <a:cubicBezTo>
                                    <a:pt x="2665868" y="2928414"/>
                                    <a:pt x="2679841" y="2927616"/>
                                    <a:pt x="2692619" y="2921227"/>
                                  </a:cubicBezTo>
                                  <a:cubicBezTo>
                                    <a:pt x="2704992" y="2914840"/>
                                    <a:pt x="2714570" y="2904062"/>
                                    <a:pt x="2718959" y="2890888"/>
                                  </a:cubicBezTo>
                                  <a:lnTo>
                                    <a:pt x="2718959" y="2890489"/>
                                  </a:lnTo>
                                  <a:cubicBezTo>
                                    <a:pt x="2715765" y="2888094"/>
                                    <a:pt x="2713769" y="2884501"/>
                                    <a:pt x="2712574" y="2880110"/>
                                  </a:cubicBezTo>
                                  <a:cubicBezTo>
                                    <a:pt x="2712173" y="2878912"/>
                                    <a:pt x="2712972" y="2877715"/>
                                    <a:pt x="2714169" y="2877316"/>
                                  </a:cubicBezTo>
                                  <a:close/>
                                  <a:moveTo>
                                    <a:pt x="6150825" y="2874122"/>
                                  </a:moveTo>
                                  <a:cubicBezTo>
                                    <a:pt x="6151624" y="2873723"/>
                                    <a:pt x="6153221" y="2873723"/>
                                    <a:pt x="6153620" y="2874921"/>
                                  </a:cubicBezTo>
                                  <a:cubicBezTo>
                                    <a:pt x="6154418" y="2875719"/>
                                    <a:pt x="6154019" y="2877316"/>
                                    <a:pt x="6152821" y="2877715"/>
                                  </a:cubicBezTo>
                                  <a:lnTo>
                                    <a:pt x="6137651" y="2886499"/>
                                  </a:lnTo>
                                  <a:lnTo>
                                    <a:pt x="6136852" y="2886898"/>
                                  </a:lnTo>
                                  <a:cubicBezTo>
                                    <a:pt x="6136054" y="2886898"/>
                                    <a:pt x="6135256" y="2886499"/>
                                    <a:pt x="6134856" y="2885700"/>
                                  </a:cubicBezTo>
                                  <a:cubicBezTo>
                                    <a:pt x="6134457" y="2884902"/>
                                    <a:pt x="6134457" y="2883305"/>
                                    <a:pt x="6135655" y="2882906"/>
                                  </a:cubicBezTo>
                                  <a:close/>
                                  <a:moveTo>
                                    <a:pt x="3637113" y="2874122"/>
                                  </a:moveTo>
                                  <a:cubicBezTo>
                                    <a:pt x="3639506" y="2873723"/>
                                    <a:pt x="3641901" y="2875319"/>
                                    <a:pt x="3641901" y="2877715"/>
                                  </a:cubicBezTo>
                                  <a:lnTo>
                                    <a:pt x="3645494" y="2902066"/>
                                  </a:lnTo>
                                  <a:lnTo>
                                    <a:pt x="3669843" y="2898473"/>
                                  </a:lnTo>
                                  <a:cubicBezTo>
                                    <a:pt x="3672237" y="2898074"/>
                                    <a:pt x="3674231" y="2899671"/>
                                    <a:pt x="3674634" y="2902066"/>
                                  </a:cubicBezTo>
                                  <a:cubicBezTo>
                                    <a:pt x="3675035" y="2904461"/>
                                    <a:pt x="3673434" y="2906457"/>
                                    <a:pt x="3671042" y="2906856"/>
                                  </a:cubicBezTo>
                                  <a:lnTo>
                                    <a:pt x="3646695" y="2910449"/>
                                  </a:lnTo>
                                  <a:lnTo>
                                    <a:pt x="3650288" y="2934801"/>
                                  </a:lnTo>
                                  <a:cubicBezTo>
                                    <a:pt x="3650688" y="2937196"/>
                                    <a:pt x="3649088" y="2939192"/>
                                    <a:pt x="3646695" y="2939592"/>
                                  </a:cubicBezTo>
                                  <a:cubicBezTo>
                                    <a:pt x="3644296" y="2939991"/>
                                    <a:pt x="3642300" y="2938394"/>
                                    <a:pt x="3641901" y="2935999"/>
                                  </a:cubicBezTo>
                                  <a:lnTo>
                                    <a:pt x="3638310" y="2911647"/>
                                  </a:lnTo>
                                  <a:lnTo>
                                    <a:pt x="3613951" y="2915239"/>
                                  </a:lnTo>
                                  <a:cubicBezTo>
                                    <a:pt x="3611562" y="2915639"/>
                                    <a:pt x="3609559" y="2914042"/>
                                    <a:pt x="3609165" y="2911647"/>
                                  </a:cubicBezTo>
                                  <a:cubicBezTo>
                                    <a:pt x="3608762" y="2909251"/>
                                    <a:pt x="3610359" y="2907255"/>
                                    <a:pt x="3612762" y="2906856"/>
                                  </a:cubicBezTo>
                                  <a:lnTo>
                                    <a:pt x="3637113" y="2903263"/>
                                  </a:lnTo>
                                  <a:lnTo>
                                    <a:pt x="3633520" y="2878912"/>
                                  </a:lnTo>
                                  <a:cubicBezTo>
                                    <a:pt x="3633123" y="2876517"/>
                                    <a:pt x="3634721" y="2874521"/>
                                    <a:pt x="3637113" y="2874122"/>
                                  </a:cubicBezTo>
                                  <a:close/>
                                  <a:moveTo>
                                    <a:pt x="6209906" y="2866937"/>
                                  </a:moveTo>
                                  <a:lnTo>
                                    <a:pt x="6226673" y="2871728"/>
                                  </a:lnTo>
                                  <a:cubicBezTo>
                                    <a:pt x="6227472" y="2872127"/>
                                    <a:pt x="6228270" y="2873325"/>
                                    <a:pt x="6227871" y="2874522"/>
                                  </a:cubicBezTo>
                                  <a:cubicBezTo>
                                    <a:pt x="6227871" y="2875321"/>
                                    <a:pt x="6227073" y="2876119"/>
                                    <a:pt x="6226274" y="2876119"/>
                                  </a:cubicBezTo>
                                  <a:lnTo>
                                    <a:pt x="6225476" y="2876119"/>
                                  </a:lnTo>
                                  <a:lnTo>
                                    <a:pt x="6208708" y="2871328"/>
                                  </a:lnTo>
                                  <a:cubicBezTo>
                                    <a:pt x="6207511" y="2870929"/>
                                    <a:pt x="6206712" y="2869731"/>
                                    <a:pt x="6207112" y="2868533"/>
                                  </a:cubicBezTo>
                                  <a:cubicBezTo>
                                    <a:pt x="6207511" y="2867336"/>
                                    <a:pt x="6208708" y="2866537"/>
                                    <a:pt x="6209906" y="2866937"/>
                                  </a:cubicBezTo>
                                  <a:close/>
                                  <a:moveTo>
                                    <a:pt x="6147632" y="2862545"/>
                                  </a:moveTo>
                                  <a:cubicBezTo>
                                    <a:pt x="6148829" y="2862545"/>
                                    <a:pt x="6150027" y="2863343"/>
                                    <a:pt x="6150027" y="2864541"/>
                                  </a:cubicBezTo>
                                  <a:cubicBezTo>
                                    <a:pt x="6150426" y="2865339"/>
                                    <a:pt x="6149628" y="2866537"/>
                                    <a:pt x="6148031" y="2866936"/>
                                  </a:cubicBezTo>
                                  <a:lnTo>
                                    <a:pt x="6130465" y="2869332"/>
                                  </a:lnTo>
                                  <a:cubicBezTo>
                                    <a:pt x="6129268" y="2869332"/>
                                    <a:pt x="6128070" y="2868534"/>
                                    <a:pt x="6128070" y="2867336"/>
                                  </a:cubicBezTo>
                                  <a:cubicBezTo>
                                    <a:pt x="6128070" y="2866138"/>
                                    <a:pt x="6128868" y="2864940"/>
                                    <a:pt x="6130066" y="2864940"/>
                                  </a:cubicBezTo>
                                  <a:close/>
                                  <a:moveTo>
                                    <a:pt x="6227073" y="2852166"/>
                                  </a:moveTo>
                                  <a:cubicBezTo>
                                    <a:pt x="6228270" y="2852166"/>
                                    <a:pt x="6229468" y="2852964"/>
                                    <a:pt x="6229468" y="2854162"/>
                                  </a:cubicBezTo>
                                  <a:cubicBezTo>
                                    <a:pt x="6229468" y="2855359"/>
                                    <a:pt x="6228669" y="2856557"/>
                                    <a:pt x="6227472" y="2856557"/>
                                  </a:cubicBezTo>
                                  <a:lnTo>
                                    <a:pt x="6209906" y="2858953"/>
                                  </a:lnTo>
                                  <a:cubicBezTo>
                                    <a:pt x="6208708" y="2858953"/>
                                    <a:pt x="6207511" y="2858155"/>
                                    <a:pt x="6207511" y="2856957"/>
                                  </a:cubicBezTo>
                                  <a:cubicBezTo>
                                    <a:pt x="6207511" y="2855759"/>
                                    <a:pt x="6208309" y="2854561"/>
                                    <a:pt x="6209507" y="2854561"/>
                                  </a:cubicBezTo>
                                  <a:close/>
                                  <a:moveTo>
                                    <a:pt x="4855225" y="2851068"/>
                                  </a:moveTo>
                                  <a:cubicBezTo>
                                    <a:pt x="4857820" y="2850469"/>
                                    <a:pt x="4861214" y="2850369"/>
                                    <a:pt x="4864607" y="2852166"/>
                                  </a:cubicBezTo>
                                  <a:cubicBezTo>
                                    <a:pt x="4872191" y="2856158"/>
                                    <a:pt x="4871792" y="2863743"/>
                                    <a:pt x="4871792" y="2864142"/>
                                  </a:cubicBezTo>
                                  <a:cubicBezTo>
                                    <a:pt x="4871792" y="2864142"/>
                                    <a:pt x="4871792" y="2866936"/>
                                    <a:pt x="4875385" y="2868932"/>
                                  </a:cubicBezTo>
                                  <a:cubicBezTo>
                                    <a:pt x="4878978" y="2870529"/>
                                    <a:pt x="4881373" y="2868932"/>
                                    <a:pt x="4881373" y="2868932"/>
                                  </a:cubicBezTo>
                                  <a:lnTo>
                                    <a:pt x="4881772" y="2868932"/>
                                  </a:lnTo>
                                  <a:lnTo>
                                    <a:pt x="4882171" y="2868533"/>
                                  </a:lnTo>
                                  <a:cubicBezTo>
                                    <a:pt x="4884167" y="2867335"/>
                                    <a:pt x="4888958" y="2864940"/>
                                    <a:pt x="4895345" y="2868134"/>
                                  </a:cubicBezTo>
                                  <a:cubicBezTo>
                                    <a:pt x="4902131" y="2871727"/>
                                    <a:pt x="4902530" y="2879311"/>
                                    <a:pt x="4902530" y="2879710"/>
                                  </a:cubicBezTo>
                                  <a:lnTo>
                                    <a:pt x="4902530" y="2880110"/>
                                  </a:lnTo>
                                  <a:cubicBezTo>
                                    <a:pt x="4902530" y="2880110"/>
                                    <a:pt x="4902530" y="2882904"/>
                                    <a:pt x="4906123" y="2884900"/>
                                  </a:cubicBezTo>
                                  <a:cubicBezTo>
                                    <a:pt x="4909716" y="2886896"/>
                                    <a:pt x="4912510" y="2884900"/>
                                    <a:pt x="4912510" y="2884900"/>
                                  </a:cubicBezTo>
                                  <a:lnTo>
                                    <a:pt x="4912910" y="2884900"/>
                                  </a:lnTo>
                                  <a:cubicBezTo>
                                    <a:pt x="4913309" y="2884501"/>
                                    <a:pt x="4920495" y="2880509"/>
                                    <a:pt x="4926882" y="2884102"/>
                                  </a:cubicBezTo>
                                  <a:cubicBezTo>
                                    <a:pt x="4934467" y="2888094"/>
                                    <a:pt x="4934068" y="2895679"/>
                                    <a:pt x="4934068" y="2896079"/>
                                  </a:cubicBezTo>
                                  <a:cubicBezTo>
                                    <a:pt x="4934068" y="2896079"/>
                                    <a:pt x="4934068" y="2898873"/>
                                    <a:pt x="4937661" y="2900869"/>
                                  </a:cubicBezTo>
                                  <a:cubicBezTo>
                                    <a:pt x="4938858" y="2901268"/>
                                    <a:pt x="4939657" y="2901667"/>
                                    <a:pt x="4940854" y="2901667"/>
                                  </a:cubicBezTo>
                                  <a:lnTo>
                                    <a:pt x="4945246" y="2902067"/>
                                  </a:lnTo>
                                  <a:cubicBezTo>
                                    <a:pt x="4947242" y="2902067"/>
                                    <a:pt x="4948838" y="2904063"/>
                                    <a:pt x="4948838" y="2906059"/>
                                  </a:cubicBezTo>
                                  <a:cubicBezTo>
                                    <a:pt x="4948838" y="2908454"/>
                                    <a:pt x="4946842" y="2910051"/>
                                    <a:pt x="4943250" y="2910051"/>
                                  </a:cubicBezTo>
                                  <a:lnTo>
                                    <a:pt x="4937262" y="2909651"/>
                                  </a:lnTo>
                                  <a:cubicBezTo>
                                    <a:pt x="4935665" y="2909252"/>
                                    <a:pt x="4934068" y="2908853"/>
                                    <a:pt x="4932471" y="2908055"/>
                                  </a:cubicBezTo>
                                  <a:cubicBezTo>
                                    <a:pt x="4924886" y="2904063"/>
                                    <a:pt x="4925286" y="2896478"/>
                                    <a:pt x="4925286" y="2896079"/>
                                  </a:cubicBezTo>
                                  <a:cubicBezTo>
                                    <a:pt x="4925286" y="2896079"/>
                                    <a:pt x="4925685" y="2893283"/>
                                    <a:pt x="4922092" y="2891287"/>
                                  </a:cubicBezTo>
                                  <a:cubicBezTo>
                                    <a:pt x="4919298" y="2889690"/>
                                    <a:pt x="4915704" y="2891287"/>
                                    <a:pt x="4915305" y="2891686"/>
                                  </a:cubicBezTo>
                                  <a:cubicBezTo>
                                    <a:pt x="4914107" y="2892485"/>
                                    <a:pt x="4908518" y="2895679"/>
                                    <a:pt x="4901732" y="2892086"/>
                                  </a:cubicBezTo>
                                  <a:cubicBezTo>
                                    <a:pt x="4894946" y="2888493"/>
                                    <a:pt x="4894546" y="2882106"/>
                                    <a:pt x="4894546" y="2880509"/>
                                  </a:cubicBezTo>
                                  <a:cubicBezTo>
                                    <a:pt x="4894147" y="2880110"/>
                                    <a:pt x="4893748" y="2876916"/>
                                    <a:pt x="4890954" y="2875319"/>
                                  </a:cubicBezTo>
                                  <a:cubicBezTo>
                                    <a:pt x="4887760" y="2873723"/>
                                    <a:pt x="4885764" y="2874920"/>
                                    <a:pt x="4884966" y="2875319"/>
                                  </a:cubicBezTo>
                                  <a:lnTo>
                                    <a:pt x="4884567" y="2875319"/>
                                  </a:lnTo>
                                  <a:cubicBezTo>
                                    <a:pt x="4883369" y="2876118"/>
                                    <a:pt x="4878179" y="2879311"/>
                                    <a:pt x="4870994" y="2875719"/>
                                  </a:cubicBezTo>
                                  <a:cubicBezTo>
                                    <a:pt x="4863409" y="2871727"/>
                                    <a:pt x="4863808" y="2864541"/>
                                    <a:pt x="4863808" y="2863743"/>
                                  </a:cubicBezTo>
                                  <a:cubicBezTo>
                                    <a:pt x="4864207" y="2863743"/>
                                    <a:pt x="4863808" y="2860549"/>
                                    <a:pt x="4860615" y="2858952"/>
                                  </a:cubicBezTo>
                                  <a:cubicBezTo>
                                    <a:pt x="4857820" y="2857355"/>
                                    <a:pt x="4854227" y="2858952"/>
                                    <a:pt x="4853828" y="2859351"/>
                                  </a:cubicBezTo>
                                  <a:cubicBezTo>
                                    <a:pt x="4852631" y="2860150"/>
                                    <a:pt x="4847042" y="2863343"/>
                                    <a:pt x="4840256" y="2859751"/>
                                  </a:cubicBezTo>
                                  <a:lnTo>
                                    <a:pt x="4837860" y="2858154"/>
                                  </a:lnTo>
                                  <a:cubicBezTo>
                                    <a:pt x="4835864" y="2857355"/>
                                    <a:pt x="4835066" y="2854960"/>
                                    <a:pt x="4836264" y="2852964"/>
                                  </a:cubicBezTo>
                                  <a:cubicBezTo>
                                    <a:pt x="4837062" y="2850968"/>
                                    <a:pt x="4839457" y="2850170"/>
                                    <a:pt x="4841453" y="2851367"/>
                                  </a:cubicBezTo>
                                  <a:lnTo>
                                    <a:pt x="4843848" y="2852964"/>
                                  </a:lnTo>
                                  <a:cubicBezTo>
                                    <a:pt x="4847441" y="2854960"/>
                                    <a:pt x="4850236" y="2852964"/>
                                    <a:pt x="4850236" y="2852964"/>
                                  </a:cubicBezTo>
                                  <a:lnTo>
                                    <a:pt x="4850635" y="2852964"/>
                                  </a:lnTo>
                                  <a:cubicBezTo>
                                    <a:pt x="4850834" y="2852764"/>
                                    <a:pt x="4852630" y="2851667"/>
                                    <a:pt x="4855225" y="2851068"/>
                                  </a:cubicBezTo>
                                  <a:close/>
                                  <a:moveTo>
                                    <a:pt x="6132461" y="2845380"/>
                                  </a:moveTo>
                                  <a:lnTo>
                                    <a:pt x="6149229" y="2850171"/>
                                  </a:lnTo>
                                  <a:cubicBezTo>
                                    <a:pt x="6150426" y="2850570"/>
                                    <a:pt x="6151225" y="2851768"/>
                                    <a:pt x="6150825" y="2852965"/>
                                  </a:cubicBezTo>
                                  <a:cubicBezTo>
                                    <a:pt x="6150825" y="2853764"/>
                                    <a:pt x="6150027" y="2854562"/>
                                    <a:pt x="6149229" y="2854562"/>
                                  </a:cubicBezTo>
                                  <a:lnTo>
                                    <a:pt x="6148430" y="2854562"/>
                                  </a:lnTo>
                                  <a:lnTo>
                                    <a:pt x="6131663" y="2849771"/>
                                  </a:lnTo>
                                  <a:cubicBezTo>
                                    <a:pt x="6130465" y="2849372"/>
                                    <a:pt x="6129667" y="2848174"/>
                                    <a:pt x="6129667" y="2846976"/>
                                  </a:cubicBezTo>
                                  <a:cubicBezTo>
                                    <a:pt x="6130066" y="2845779"/>
                                    <a:pt x="6131264" y="2844980"/>
                                    <a:pt x="6132461" y="2845380"/>
                                  </a:cubicBezTo>
                                  <a:close/>
                                  <a:moveTo>
                                    <a:pt x="6220286" y="2834601"/>
                                  </a:moveTo>
                                  <a:cubicBezTo>
                                    <a:pt x="6221085" y="2834202"/>
                                    <a:pt x="6222681" y="2834202"/>
                                    <a:pt x="6223081" y="2835400"/>
                                  </a:cubicBezTo>
                                  <a:cubicBezTo>
                                    <a:pt x="6223480" y="2836198"/>
                                    <a:pt x="6223480" y="2837795"/>
                                    <a:pt x="6222282" y="2838194"/>
                                  </a:cubicBezTo>
                                  <a:lnTo>
                                    <a:pt x="6207112" y="2846978"/>
                                  </a:lnTo>
                                  <a:lnTo>
                                    <a:pt x="6206313" y="2847377"/>
                                  </a:lnTo>
                                  <a:cubicBezTo>
                                    <a:pt x="6205515" y="2847377"/>
                                    <a:pt x="6204716" y="2846978"/>
                                    <a:pt x="6204317" y="2846179"/>
                                  </a:cubicBezTo>
                                  <a:cubicBezTo>
                                    <a:pt x="6203519" y="2845381"/>
                                    <a:pt x="6203918" y="2844183"/>
                                    <a:pt x="6205116" y="2843385"/>
                                  </a:cubicBezTo>
                                  <a:close/>
                                  <a:moveTo>
                                    <a:pt x="6141644" y="2829412"/>
                                  </a:moveTo>
                                  <a:lnTo>
                                    <a:pt x="6155617" y="2840191"/>
                                  </a:lnTo>
                                  <a:cubicBezTo>
                                    <a:pt x="6156415" y="2840590"/>
                                    <a:pt x="6156814" y="2842187"/>
                                    <a:pt x="6156016" y="2842986"/>
                                  </a:cubicBezTo>
                                  <a:cubicBezTo>
                                    <a:pt x="6155617" y="2843385"/>
                                    <a:pt x="6154818" y="2843784"/>
                                    <a:pt x="6154419" y="2843784"/>
                                  </a:cubicBezTo>
                                  <a:cubicBezTo>
                                    <a:pt x="6154020" y="2843784"/>
                                    <a:pt x="6153221" y="2843784"/>
                                    <a:pt x="6152822" y="2843385"/>
                                  </a:cubicBezTo>
                                  <a:lnTo>
                                    <a:pt x="6139248" y="2832606"/>
                                  </a:lnTo>
                                  <a:cubicBezTo>
                                    <a:pt x="6138450" y="2832206"/>
                                    <a:pt x="6138051" y="2830610"/>
                                    <a:pt x="6138849" y="2829811"/>
                                  </a:cubicBezTo>
                                  <a:cubicBezTo>
                                    <a:pt x="6139248" y="2829013"/>
                                    <a:pt x="6140845" y="2828614"/>
                                    <a:pt x="6141644" y="2829412"/>
                                  </a:cubicBezTo>
                                  <a:close/>
                                  <a:moveTo>
                                    <a:pt x="6210306" y="2820629"/>
                                  </a:moveTo>
                                  <a:cubicBezTo>
                                    <a:pt x="6211105" y="2821028"/>
                                    <a:pt x="6211504" y="2822625"/>
                                    <a:pt x="6210705" y="2823423"/>
                                  </a:cubicBezTo>
                                  <a:lnTo>
                                    <a:pt x="6199927" y="2837396"/>
                                  </a:lnTo>
                                  <a:cubicBezTo>
                                    <a:pt x="6199528" y="2837796"/>
                                    <a:pt x="6198729" y="2838195"/>
                                    <a:pt x="6198329" y="2838195"/>
                                  </a:cubicBezTo>
                                  <a:cubicBezTo>
                                    <a:pt x="6197930" y="2838195"/>
                                    <a:pt x="6197132" y="2838195"/>
                                    <a:pt x="6196732" y="2837796"/>
                                  </a:cubicBezTo>
                                  <a:cubicBezTo>
                                    <a:pt x="6195934" y="2836997"/>
                                    <a:pt x="6195535" y="2835400"/>
                                    <a:pt x="6196732" y="2835001"/>
                                  </a:cubicBezTo>
                                  <a:lnTo>
                                    <a:pt x="6207512" y="2821028"/>
                                  </a:lnTo>
                                  <a:cubicBezTo>
                                    <a:pt x="6207911" y="2820230"/>
                                    <a:pt x="6209508" y="2819831"/>
                                    <a:pt x="6210306" y="2820629"/>
                                  </a:cubicBezTo>
                                  <a:close/>
                                  <a:moveTo>
                                    <a:pt x="6154018" y="2816637"/>
                                  </a:moveTo>
                                  <a:cubicBezTo>
                                    <a:pt x="6154817" y="2816238"/>
                                    <a:pt x="6156414" y="2816238"/>
                                    <a:pt x="6156813" y="2817436"/>
                                  </a:cubicBezTo>
                                  <a:lnTo>
                                    <a:pt x="6165596" y="2832606"/>
                                  </a:lnTo>
                                  <a:cubicBezTo>
                                    <a:pt x="6165995" y="2833405"/>
                                    <a:pt x="6165995" y="2835002"/>
                                    <a:pt x="6164797" y="2835401"/>
                                  </a:cubicBezTo>
                                  <a:lnTo>
                                    <a:pt x="6163999" y="2835800"/>
                                  </a:lnTo>
                                  <a:cubicBezTo>
                                    <a:pt x="6163201" y="2835800"/>
                                    <a:pt x="6162402" y="2835401"/>
                                    <a:pt x="6162003" y="2834602"/>
                                  </a:cubicBezTo>
                                  <a:lnTo>
                                    <a:pt x="6153220" y="2819432"/>
                                  </a:lnTo>
                                  <a:cubicBezTo>
                                    <a:pt x="6152820" y="2818633"/>
                                    <a:pt x="6152820" y="2817037"/>
                                    <a:pt x="6154018" y="2816637"/>
                                  </a:cubicBezTo>
                                  <a:close/>
                                  <a:moveTo>
                                    <a:pt x="6192342" y="2811448"/>
                                  </a:moveTo>
                                  <a:cubicBezTo>
                                    <a:pt x="6193540" y="2811847"/>
                                    <a:pt x="6194339" y="2813044"/>
                                    <a:pt x="6193940" y="2814242"/>
                                  </a:cubicBezTo>
                                  <a:lnTo>
                                    <a:pt x="6189148" y="2831009"/>
                                  </a:lnTo>
                                  <a:cubicBezTo>
                                    <a:pt x="6189148" y="2831808"/>
                                    <a:pt x="6188350" y="2832606"/>
                                    <a:pt x="6187551" y="2832606"/>
                                  </a:cubicBezTo>
                                  <a:lnTo>
                                    <a:pt x="6186753" y="2832606"/>
                                  </a:lnTo>
                                  <a:cubicBezTo>
                                    <a:pt x="6185555" y="2832207"/>
                                    <a:pt x="6185155" y="2831009"/>
                                    <a:pt x="6184756" y="2829812"/>
                                  </a:cubicBezTo>
                                  <a:lnTo>
                                    <a:pt x="6189547" y="2813044"/>
                                  </a:lnTo>
                                  <a:cubicBezTo>
                                    <a:pt x="6189947" y="2811847"/>
                                    <a:pt x="6191144" y="2811048"/>
                                    <a:pt x="6192342" y="2811448"/>
                                  </a:cubicBezTo>
                                  <a:close/>
                                  <a:moveTo>
                                    <a:pt x="6172382" y="2809851"/>
                                  </a:moveTo>
                                  <a:cubicBezTo>
                                    <a:pt x="6173580" y="2809851"/>
                                    <a:pt x="6174777" y="2810649"/>
                                    <a:pt x="6174777" y="2811847"/>
                                  </a:cubicBezTo>
                                  <a:lnTo>
                                    <a:pt x="6177172" y="2829412"/>
                                  </a:lnTo>
                                  <a:cubicBezTo>
                                    <a:pt x="6177172" y="2830610"/>
                                    <a:pt x="6176374" y="2831808"/>
                                    <a:pt x="6175176" y="2831808"/>
                                  </a:cubicBezTo>
                                  <a:cubicBezTo>
                                    <a:pt x="6173979" y="2831808"/>
                                    <a:pt x="6173180" y="2831009"/>
                                    <a:pt x="6172781" y="2829812"/>
                                  </a:cubicBezTo>
                                  <a:lnTo>
                                    <a:pt x="6170385" y="2812246"/>
                                  </a:lnTo>
                                  <a:cubicBezTo>
                                    <a:pt x="6170385" y="2811048"/>
                                    <a:pt x="6171184" y="2809851"/>
                                    <a:pt x="6172382" y="2809851"/>
                                  </a:cubicBezTo>
                                  <a:close/>
                                  <a:moveTo>
                                    <a:pt x="5216750" y="2785250"/>
                                  </a:moveTo>
                                  <a:cubicBezTo>
                                    <a:pt x="5224485" y="2787196"/>
                                    <a:pt x="5231471" y="2792086"/>
                                    <a:pt x="5235862" y="2799471"/>
                                  </a:cubicBezTo>
                                  <a:lnTo>
                                    <a:pt x="5230273" y="2803064"/>
                                  </a:lnTo>
                                  <a:cubicBezTo>
                                    <a:pt x="5222688" y="2791487"/>
                                    <a:pt x="5207518" y="2787895"/>
                                    <a:pt x="5195941" y="2795080"/>
                                  </a:cubicBezTo>
                                  <a:cubicBezTo>
                                    <a:pt x="5184364" y="2802266"/>
                                    <a:pt x="5181171" y="2817435"/>
                                    <a:pt x="5188755" y="2829013"/>
                                  </a:cubicBezTo>
                                  <a:lnTo>
                                    <a:pt x="5183167" y="2832606"/>
                                  </a:lnTo>
                                  <a:cubicBezTo>
                                    <a:pt x="5182767" y="2832207"/>
                                    <a:pt x="5182767" y="2831808"/>
                                    <a:pt x="5182368" y="2831408"/>
                                  </a:cubicBezTo>
                                  <a:cubicBezTo>
                                    <a:pt x="5173586" y="2816637"/>
                                    <a:pt x="5178376" y="2797475"/>
                                    <a:pt x="5193147" y="2788693"/>
                                  </a:cubicBezTo>
                                  <a:cubicBezTo>
                                    <a:pt x="5200532" y="2784302"/>
                                    <a:pt x="5209015" y="2783304"/>
                                    <a:pt x="5216750" y="2785250"/>
                                  </a:cubicBezTo>
                                  <a:close/>
                                  <a:moveTo>
                                    <a:pt x="711773" y="2753564"/>
                                  </a:moveTo>
                                  <a:cubicBezTo>
                                    <a:pt x="714168" y="2753165"/>
                                    <a:pt x="716164" y="2754761"/>
                                    <a:pt x="716563" y="2757157"/>
                                  </a:cubicBezTo>
                                  <a:lnTo>
                                    <a:pt x="720156" y="2781508"/>
                                  </a:lnTo>
                                  <a:lnTo>
                                    <a:pt x="744507" y="2777915"/>
                                  </a:lnTo>
                                  <a:cubicBezTo>
                                    <a:pt x="746902" y="2777516"/>
                                    <a:pt x="748898" y="2779113"/>
                                    <a:pt x="749298" y="2781508"/>
                                  </a:cubicBezTo>
                                  <a:cubicBezTo>
                                    <a:pt x="749697" y="2783903"/>
                                    <a:pt x="748100" y="2785899"/>
                                    <a:pt x="745705" y="2786298"/>
                                  </a:cubicBezTo>
                                  <a:lnTo>
                                    <a:pt x="721354" y="2789891"/>
                                  </a:lnTo>
                                  <a:lnTo>
                                    <a:pt x="724946" y="2814243"/>
                                  </a:lnTo>
                                  <a:cubicBezTo>
                                    <a:pt x="725346" y="2816638"/>
                                    <a:pt x="723749" y="2818634"/>
                                    <a:pt x="721354" y="2819034"/>
                                  </a:cubicBezTo>
                                  <a:cubicBezTo>
                                    <a:pt x="718958" y="2819433"/>
                                    <a:pt x="716962" y="2817836"/>
                                    <a:pt x="716563" y="2815441"/>
                                  </a:cubicBezTo>
                                  <a:lnTo>
                                    <a:pt x="712970" y="2791089"/>
                                  </a:lnTo>
                                  <a:lnTo>
                                    <a:pt x="688619" y="2794681"/>
                                  </a:lnTo>
                                  <a:cubicBezTo>
                                    <a:pt x="686224" y="2795081"/>
                                    <a:pt x="684228" y="2793484"/>
                                    <a:pt x="683829" y="2791089"/>
                                  </a:cubicBezTo>
                                  <a:cubicBezTo>
                                    <a:pt x="683430" y="2788693"/>
                                    <a:pt x="685027" y="2786697"/>
                                    <a:pt x="687422" y="2786298"/>
                                  </a:cubicBezTo>
                                  <a:lnTo>
                                    <a:pt x="711773" y="2782705"/>
                                  </a:lnTo>
                                  <a:lnTo>
                                    <a:pt x="708180" y="2758354"/>
                                  </a:lnTo>
                                  <a:cubicBezTo>
                                    <a:pt x="707781" y="2755959"/>
                                    <a:pt x="709378" y="2753963"/>
                                    <a:pt x="711773" y="2753564"/>
                                  </a:cubicBezTo>
                                  <a:close/>
                                  <a:moveTo>
                                    <a:pt x="3284640" y="2751968"/>
                                  </a:moveTo>
                                  <a:cubicBezTo>
                                    <a:pt x="3285835" y="2751968"/>
                                    <a:pt x="3287030" y="2752766"/>
                                    <a:pt x="3287030" y="2753964"/>
                                  </a:cubicBezTo>
                                  <a:lnTo>
                                    <a:pt x="3289424" y="2771529"/>
                                  </a:lnTo>
                                  <a:cubicBezTo>
                                    <a:pt x="3289424" y="2772727"/>
                                    <a:pt x="3288627" y="2773925"/>
                                    <a:pt x="3287429" y="2773925"/>
                                  </a:cubicBezTo>
                                  <a:cubicBezTo>
                                    <a:pt x="3286235" y="2773925"/>
                                    <a:pt x="3285039" y="2773126"/>
                                    <a:pt x="3285039" y="2771929"/>
                                  </a:cubicBezTo>
                                  <a:lnTo>
                                    <a:pt x="3282642" y="2754363"/>
                                  </a:lnTo>
                                  <a:cubicBezTo>
                                    <a:pt x="3282642" y="2753165"/>
                                    <a:pt x="3283439" y="2751968"/>
                                    <a:pt x="3284640" y="2751968"/>
                                  </a:cubicBezTo>
                                  <a:close/>
                                  <a:moveTo>
                                    <a:pt x="3273060" y="2751169"/>
                                  </a:moveTo>
                                  <a:cubicBezTo>
                                    <a:pt x="3274257" y="2751568"/>
                                    <a:pt x="3275055" y="2752765"/>
                                    <a:pt x="3274257" y="2753963"/>
                                  </a:cubicBezTo>
                                  <a:lnTo>
                                    <a:pt x="3269466" y="2770730"/>
                                  </a:lnTo>
                                  <a:cubicBezTo>
                                    <a:pt x="3269466" y="2771529"/>
                                    <a:pt x="3268667" y="2772327"/>
                                    <a:pt x="3267871" y="2772327"/>
                                  </a:cubicBezTo>
                                  <a:lnTo>
                                    <a:pt x="3267069" y="2772327"/>
                                  </a:lnTo>
                                  <a:cubicBezTo>
                                    <a:pt x="3265871" y="2771928"/>
                                    <a:pt x="3265077" y="2770730"/>
                                    <a:pt x="3265475" y="2769533"/>
                                  </a:cubicBezTo>
                                  <a:lnTo>
                                    <a:pt x="3270263" y="2752765"/>
                                  </a:lnTo>
                                  <a:cubicBezTo>
                                    <a:pt x="3270661" y="2751568"/>
                                    <a:pt x="3271857" y="2750769"/>
                                    <a:pt x="3273060" y="2751169"/>
                                  </a:cubicBezTo>
                                  <a:close/>
                                  <a:moveTo>
                                    <a:pt x="3295409" y="2748773"/>
                                  </a:moveTo>
                                  <a:cubicBezTo>
                                    <a:pt x="3296208" y="2748374"/>
                                    <a:pt x="3297808" y="2748374"/>
                                    <a:pt x="3298207" y="2749572"/>
                                  </a:cubicBezTo>
                                  <a:lnTo>
                                    <a:pt x="3306988" y="2764742"/>
                                  </a:lnTo>
                                  <a:cubicBezTo>
                                    <a:pt x="3307389" y="2765541"/>
                                    <a:pt x="3307389" y="2767138"/>
                                    <a:pt x="3306191" y="2767537"/>
                                  </a:cubicBezTo>
                                  <a:lnTo>
                                    <a:pt x="3305394" y="2767936"/>
                                  </a:lnTo>
                                  <a:cubicBezTo>
                                    <a:pt x="3304598" y="2767936"/>
                                    <a:pt x="3303800" y="2767537"/>
                                    <a:pt x="3303395" y="2766738"/>
                                  </a:cubicBezTo>
                                  <a:lnTo>
                                    <a:pt x="3294615" y="2751568"/>
                                  </a:lnTo>
                                  <a:cubicBezTo>
                                    <a:pt x="3294214" y="2750769"/>
                                    <a:pt x="3294214" y="2749173"/>
                                    <a:pt x="3295409" y="2748773"/>
                                  </a:cubicBezTo>
                                  <a:close/>
                                  <a:moveTo>
                                    <a:pt x="3263080" y="2746378"/>
                                  </a:moveTo>
                                  <a:cubicBezTo>
                                    <a:pt x="3264281" y="2747176"/>
                                    <a:pt x="3264281" y="2748374"/>
                                    <a:pt x="3263881" y="2749172"/>
                                  </a:cubicBezTo>
                                  <a:lnTo>
                                    <a:pt x="3253107" y="2763145"/>
                                  </a:lnTo>
                                  <a:cubicBezTo>
                                    <a:pt x="3252706" y="2763544"/>
                                    <a:pt x="3251906" y="2763944"/>
                                    <a:pt x="3251509" y="2763944"/>
                                  </a:cubicBezTo>
                                  <a:cubicBezTo>
                                    <a:pt x="3251106" y="2763944"/>
                                    <a:pt x="3250309" y="2763944"/>
                                    <a:pt x="3249911" y="2763544"/>
                                  </a:cubicBezTo>
                                  <a:cubicBezTo>
                                    <a:pt x="3249112" y="2763145"/>
                                    <a:pt x="3248710" y="2761548"/>
                                    <a:pt x="3249512" y="2760750"/>
                                  </a:cubicBezTo>
                                  <a:lnTo>
                                    <a:pt x="3260291" y="2746777"/>
                                  </a:lnTo>
                                  <a:cubicBezTo>
                                    <a:pt x="3260691" y="2745979"/>
                                    <a:pt x="3262284" y="2745580"/>
                                    <a:pt x="3263080" y="2746378"/>
                                  </a:cubicBezTo>
                                  <a:close/>
                                  <a:moveTo>
                                    <a:pt x="1940312" y="2746079"/>
                                  </a:moveTo>
                                  <a:cubicBezTo>
                                    <a:pt x="1942906" y="2745480"/>
                                    <a:pt x="1946300" y="2745380"/>
                                    <a:pt x="1949693" y="2747177"/>
                                  </a:cubicBezTo>
                                  <a:cubicBezTo>
                                    <a:pt x="1957277" y="2751169"/>
                                    <a:pt x="1956879" y="2758753"/>
                                    <a:pt x="1956879" y="2759153"/>
                                  </a:cubicBezTo>
                                  <a:cubicBezTo>
                                    <a:pt x="1956879" y="2759153"/>
                                    <a:pt x="1956879" y="2761947"/>
                                    <a:pt x="1960472" y="2763943"/>
                                  </a:cubicBezTo>
                                  <a:cubicBezTo>
                                    <a:pt x="1964065" y="2765540"/>
                                    <a:pt x="1966460" y="2763943"/>
                                    <a:pt x="1966460" y="2763943"/>
                                  </a:cubicBezTo>
                                  <a:lnTo>
                                    <a:pt x="1966859" y="2763943"/>
                                  </a:lnTo>
                                  <a:lnTo>
                                    <a:pt x="1967258" y="2763544"/>
                                  </a:lnTo>
                                  <a:cubicBezTo>
                                    <a:pt x="1969254" y="2762346"/>
                                    <a:pt x="1974045" y="2759951"/>
                                    <a:pt x="1980433" y="2763145"/>
                                  </a:cubicBezTo>
                                  <a:cubicBezTo>
                                    <a:pt x="1987218" y="2766737"/>
                                    <a:pt x="1987617" y="2774322"/>
                                    <a:pt x="1987617" y="2774721"/>
                                  </a:cubicBezTo>
                                  <a:lnTo>
                                    <a:pt x="1987617" y="2775121"/>
                                  </a:lnTo>
                                  <a:cubicBezTo>
                                    <a:pt x="1987617" y="2775121"/>
                                    <a:pt x="1987617" y="2777915"/>
                                    <a:pt x="1991211" y="2779911"/>
                                  </a:cubicBezTo>
                                  <a:cubicBezTo>
                                    <a:pt x="1994804" y="2781907"/>
                                    <a:pt x="1997597" y="2779911"/>
                                    <a:pt x="1997597" y="2779911"/>
                                  </a:cubicBezTo>
                                  <a:lnTo>
                                    <a:pt x="1997998" y="2779911"/>
                                  </a:lnTo>
                                  <a:cubicBezTo>
                                    <a:pt x="1998397" y="2779512"/>
                                    <a:pt x="2005582" y="2775520"/>
                                    <a:pt x="2011970" y="2779113"/>
                                  </a:cubicBezTo>
                                  <a:cubicBezTo>
                                    <a:pt x="2019554" y="2783105"/>
                                    <a:pt x="2019155" y="2790690"/>
                                    <a:pt x="2019155" y="2791090"/>
                                  </a:cubicBezTo>
                                  <a:cubicBezTo>
                                    <a:pt x="2019155" y="2791090"/>
                                    <a:pt x="2019155" y="2793884"/>
                                    <a:pt x="2022748" y="2795880"/>
                                  </a:cubicBezTo>
                                  <a:cubicBezTo>
                                    <a:pt x="2023946" y="2796279"/>
                                    <a:pt x="2024744" y="2796678"/>
                                    <a:pt x="2025943" y="2796678"/>
                                  </a:cubicBezTo>
                                  <a:lnTo>
                                    <a:pt x="2030334" y="2797078"/>
                                  </a:lnTo>
                                  <a:cubicBezTo>
                                    <a:pt x="2032329" y="2797078"/>
                                    <a:pt x="2033926" y="2799074"/>
                                    <a:pt x="2033926" y="2801070"/>
                                  </a:cubicBezTo>
                                  <a:cubicBezTo>
                                    <a:pt x="2033526" y="2803066"/>
                                    <a:pt x="2031930" y="2804662"/>
                                    <a:pt x="2028337" y="2805062"/>
                                  </a:cubicBezTo>
                                  <a:lnTo>
                                    <a:pt x="2022349" y="2804662"/>
                                  </a:lnTo>
                                  <a:cubicBezTo>
                                    <a:pt x="2020753" y="2804263"/>
                                    <a:pt x="2019155" y="2803864"/>
                                    <a:pt x="2017558" y="2803066"/>
                                  </a:cubicBezTo>
                                  <a:cubicBezTo>
                                    <a:pt x="2009974" y="2799074"/>
                                    <a:pt x="2010373" y="2791489"/>
                                    <a:pt x="2010373" y="2791090"/>
                                  </a:cubicBezTo>
                                  <a:cubicBezTo>
                                    <a:pt x="2010373" y="2791090"/>
                                    <a:pt x="2010772" y="2788294"/>
                                    <a:pt x="2007179" y="2786298"/>
                                  </a:cubicBezTo>
                                  <a:cubicBezTo>
                                    <a:pt x="2004385" y="2784701"/>
                                    <a:pt x="2000792" y="2786298"/>
                                    <a:pt x="2000393" y="2786697"/>
                                  </a:cubicBezTo>
                                  <a:cubicBezTo>
                                    <a:pt x="1999195" y="2787496"/>
                                    <a:pt x="1993606" y="2790690"/>
                                    <a:pt x="1986819" y="2787097"/>
                                  </a:cubicBezTo>
                                  <a:cubicBezTo>
                                    <a:pt x="1980033" y="2783504"/>
                                    <a:pt x="1979633" y="2777117"/>
                                    <a:pt x="1979633" y="2775520"/>
                                  </a:cubicBezTo>
                                  <a:cubicBezTo>
                                    <a:pt x="1979234" y="2775121"/>
                                    <a:pt x="1978835" y="2771927"/>
                                    <a:pt x="1976041" y="2770330"/>
                                  </a:cubicBezTo>
                                  <a:cubicBezTo>
                                    <a:pt x="1972847" y="2768733"/>
                                    <a:pt x="1970851" y="2769931"/>
                                    <a:pt x="1970053" y="2770330"/>
                                  </a:cubicBezTo>
                                  <a:lnTo>
                                    <a:pt x="1969653" y="2770330"/>
                                  </a:lnTo>
                                  <a:cubicBezTo>
                                    <a:pt x="1968456" y="2771129"/>
                                    <a:pt x="1963266" y="2774322"/>
                                    <a:pt x="1956080" y="2770729"/>
                                  </a:cubicBezTo>
                                  <a:cubicBezTo>
                                    <a:pt x="1948495" y="2766737"/>
                                    <a:pt x="1948894" y="2759552"/>
                                    <a:pt x="1948894" y="2758753"/>
                                  </a:cubicBezTo>
                                  <a:cubicBezTo>
                                    <a:pt x="1949294" y="2758753"/>
                                    <a:pt x="1948894" y="2755560"/>
                                    <a:pt x="1945701" y="2753963"/>
                                  </a:cubicBezTo>
                                  <a:cubicBezTo>
                                    <a:pt x="1942906" y="2752366"/>
                                    <a:pt x="1939313" y="2753963"/>
                                    <a:pt x="1938914" y="2754362"/>
                                  </a:cubicBezTo>
                                  <a:cubicBezTo>
                                    <a:pt x="1937717" y="2755161"/>
                                    <a:pt x="1932128" y="2758354"/>
                                    <a:pt x="1925341" y="2754761"/>
                                  </a:cubicBezTo>
                                  <a:lnTo>
                                    <a:pt x="1922946" y="2753165"/>
                                  </a:lnTo>
                                  <a:cubicBezTo>
                                    <a:pt x="1920950" y="2752366"/>
                                    <a:pt x="1920152" y="2749971"/>
                                    <a:pt x="1921350" y="2747975"/>
                                  </a:cubicBezTo>
                                  <a:cubicBezTo>
                                    <a:pt x="1922148" y="2745979"/>
                                    <a:pt x="1924543" y="2745181"/>
                                    <a:pt x="1926539" y="2746378"/>
                                  </a:cubicBezTo>
                                  <a:lnTo>
                                    <a:pt x="1928934" y="2747975"/>
                                  </a:lnTo>
                                  <a:cubicBezTo>
                                    <a:pt x="1932527" y="2749971"/>
                                    <a:pt x="1935321" y="2747975"/>
                                    <a:pt x="1935321" y="2747975"/>
                                  </a:cubicBezTo>
                                  <a:lnTo>
                                    <a:pt x="1935721" y="2747975"/>
                                  </a:lnTo>
                                  <a:cubicBezTo>
                                    <a:pt x="1935921" y="2747775"/>
                                    <a:pt x="1937717" y="2746677"/>
                                    <a:pt x="1940312" y="2746079"/>
                                  </a:cubicBezTo>
                                  <a:close/>
                                  <a:moveTo>
                                    <a:pt x="6491741" y="2743984"/>
                                  </a:moveTo>
                                  <a:cubicBezTo>
                                    <a:pt x="6492939" y="2743584"/>
                                    <a:pt x="6494137" y="2744383"/>
                                    <a:pt x="6494536" y="2745580"/>
                                  </a:cubicBezTo>
                                  <a:cubicBezTo>
                                    <a:pt x="6496133" y="2753165"/>
                                    <a:pt x="6504117" y="2758355"/>
                                    <a:pt x="6512100" y="2756359"/>
                                  </a:cubicBezTo>
                                  <a:cubicBezTo>
                                    <a:pt x="6513298" y="2755960"/>
                                    <a:pt x="6514496" y="2756758"/>
                                    <a:pt x="6515294" y="2757956"/>
                                  </a:cubicBezTo>
                                  <a:cubicBezTo>
                                    <a:pt x="6515693" y="2759153"/>
                                    <a:pt x="6514895" y="2760351"/>
                                    <a:pt x="6514096" y="2760750"/>
                                  </a:cubicBezTo>
                                  <a:lnTo>
                                    <a:pt x="6513697" y="2760750"/>
                                  </a:lnTo>
                                  <a:cubicBezTo>
                                    <a:pt x="6509306" y="2761948"/>
                                    <a:pt x="6504915" y="2761548"/>
                                    <a:pt x="6500923" y="2759552"/>
                                  </a:cubicBezTo>
                                  <a:cubicBezTo>
                                    <a:pt x="6495733" y="2773924"/>
                                    <a:pt x="6485753" y="2785101"/>
                                    <a:pt x="6472181" y="2791889"/>
                                  </a:cubicBezTo>
                                  <a:cubicBezTo>
                                    <a:pt x="6458608" y="2798675"/>
                                    <a:pt x="6443438" y="2799873"/>
                                    <a:pt x="6429066" y="2795082"/>
                                  </a:cubicBezTo>
                                  <a:cubicBezTo>
                                    <a:pt x="6428268" y="2799473"/>
                                    <a:pt x="6425873" y="2803465"/>
                                    <a:pt x="6422280" y="2806260"/>
                                  </a:cubicBezTo>
                                  <a:lnTo>
                                    <a:pt x="6421881" y="2806659"/>
                                  </a:lnTo>
                                  <a:cubicBezTo>
                                    <a:pt x="6421082" y="2807058"/>
                                    <a:pt x="6419885" y="2806659"/>
                                    <a:pt x="6419086" y="2805861"/>
                                  </a:cubicBezTo>
                                  <a:cubicBezTo>
                                    <a:pt x="6418288" y="2805062"/>
                                    <a:pt x="6418288" y="2803465"/>
                                    <a:pt x="6419486" y="2802667"/>
                                  </a:cubicBezTo>
                                  <a:cubicBezTo>
                                    <a:pt x="6425474" y="2797477"/>
                                    <a:pt x="6426671" y="2788295"/>
                                    <a:pt x="6421482" y="2781908"/>
                                  </a:cubicBezTo>
                                  <a:cubicBezTo>
                                    <a:pt x="6420683" y="2781109"/>
                                    <a:pt x="6420683" y="2779512"/>
                                    <a:pt x="6421881" y="2778714"/>
                                  </a:cubicBezTo>
                                  <a:cubicBezTo>
                                    <a:pt x="6422679" y="2777916"/>
                                    <a:pt x="6424276" y="2777916"/>
                                    <a:pt x="6425074" y="2779113"/>
                                  </a:cubicBezTo>
                                  <a:cubicBezTo>
                                    <a:pt x="6427869" y="2782706"/>
                                    <a:pt x="6429466" y="2786698"/>
                                    <a:pt x="6429466" y="2790691"/>
                                  </a:cubicBezTo>
                                  <a:lnTo>
                                    <a:pt x="6429865" y="2790691"/>
                                  </a:lnTo>
                                  <a:cubicBezTo>
                                    <a:pt x="6443438" y="2795082"/>
                                    <a:pt x="6457410" y="2794284"/>
                                    <a:pt x="6470185" y="2787896"/>
                                  </a:cubicBezTo>
                                  <a:cubicBezTo>
                                    <a:pt x="6482560" y="2781508"/>
                                    <a:pt x="6492141" y="2770730"/>
                                    <a:pt x="6496532" y="2757556"/>
                                  </a:cubicBezTo>
                                  <a:lnTo>
                                    <a:pt x="6496532" y="2757157"/>
                                  </a:lnTo>
                                  <a:cubicBezTo>
                                    <a:pt x="6493338" y="2754762"/>
                                    <a:pt x="6491342" y="2751169"/>
                                    <a:pt x="6490145" y="2746778"/>
                                  </a:cubicBezTo>
                                  <a:cubicBezTo>
                                    <a:pt x="6489745" y="2745580"/>
                                    <a:pt x="6490544" y="2744383"/>
                                    <a:pt x="6491741" y="2743984"/>
                                  </a:cubicBezTo>
                                  <a:close/>
                                  <a:moveTo>
                                    <a:pt x="3306988" y="2740790"/>
                                  </a:moveTo>
                                  <a:lnTo>
                                    <a:pt x="3321359" y="2751569"/>
                                  </a:lnTo>
                                  <a:cubicBezTo>
                                    <a:pt x="3322162" y="2751969"/>
                                    <a:pt x="3322556" y="2753565"/>
                                    <a:pt x="3321752" y="2754364"/>
                                  </a:cubicBezTo>
                                  <a:cubicBezTo>
                                    <a:pt x="3321359" y="2754763"/>
                                    <a:pt x="3320560" y="2755162"/>
                                    <a:pt x="3320162" y="2755162"/>
                                  </a:cubicBezTo>
                                  <a:cubicBezTo>
                                    <a:pt x="3319765" y="2755162"/>
                                    <a:pt x="3318963" y="2755162"/>
                                    <a:pt x="3318565" y="2754763"/>
                                  </a:cubicBezTo>
                                  <a:lnTo>
                                    <a:pt x="3304598" y="2743984"/>
                                  </a:lnTo>
                                  <a:cubicBezTo>
                                    <a:pt x="3303800" y="2743584"/>
                                    <a:pt x="3303394" y="2741988"/>
                                    <a:pt x="3304193" y="2741189"/>
                                  </a:cubicBezTo>
                                  <a:cubicBezTo>
                                    <a:pt x="3304598" y="2740391"/>
                                    <a:pt x="3306191" y="2739992"/>
                                    <a:pt x="3306988" y="2740790"/>
                                  </a:cubicBezTo>
                                  <a:close/>
                                  <a:moveTo>
                                    <a:pt x="3252706" y="2736797"/>
                                  </a:moveTo>
                                  <a:cubicBezTo>
                                    <a:pt x="3253505" y="2736398"/>
                                    <a:pt x="3255101" y="2736398"/>
                                    <a:pt x="3255500" y="2737596"/>
                                  </a:cubicBezTo>
                                  <a:cubicBezTo>
                                    <a:pt x="3256298" y="2738394"/>
                                    <a:pt x="3255900" y="2739991"/>
                                    <a:pt x="3254702" y="2740390"/>
                                  </a:cubicBezTo>
                                  <a:lnTo>
                                    <a:pt x="3239525" y="2749174"/>
                                  </a:lnTo>
                                  <a:lnTo>
                                    <a:pt x="3238729" y="2749573"/>
                                  </a:lnTo>
                                  <a:cubicBezTo>
                                    <a:pt x="3237929" y="2749573"/>
                                    <a:pt x="3237134" y="2749174"/>
                                    <a:pt x="3236735" y="2748375"/>
                                  </a:cubicBezTo>
                                  <a:cubicBezTo>
                                    <a:pt x="3236336" y="2747577"/>
                                    <a:pt x="3236336" y="2745980"/>
                                    <a:pt x="3237533" y="2745581"/>
                                  </a:cubicBezTo>
                                  <a:close/>
                                  <a:moveTo>
                                    <a:pt x="3311778" y="2729612"/>
                                  </a:moveTo>
                                  <a:lnTo>
                                    <a:pt x="3328546" y="2734403"/>
                                  </a:lnTo>
                                  <a:cubicBezTo>
                                    <a:pt x="3329745" y="2734802"/>
                                    <a:pt x="3330145" y="2736000"/>
                                    <a:pt x="3329745" y="2737197"/>
                                  </a:cubicBezTo>
                                  <a:cubicBezTo>
                                    <a:pt x="3329745" y="2737996"/>
                                    <a:pt x="3328948" y="2738794"/>
                                    <a:pt x="3328148" y="2738794"/>
                                  </a:cubicBezTo>
                                  <a:lnTo>
                                    <a:pt x="3327349" y="2738794"/>
                                  </a:lnTo>
                                  <a:lnTo>
                                    <a:pt x="3310580" y="2734003"/>
                                  </a:lnTo>
                                  <a:cubicBezTo>
                                    <a:pt x="3309385" y="2733604"/>
                                    <a:pt x="3308587" y="2732406"/>
                                    <a:pt x="3308984" y="2731208"/>
                                  </a:cubicBezTo>
                                  <a:cubicBezTo>
                                    <a:pt x="3309385" y="2730011"/>
                                    <a:pt x="3310580" y="2729212"/>
                                    <a:pt x="3311778" y="2729612"/>
                                  </a:cubicBezTo>
                                  <a:close/>
                                  <a:moveTo>
                                    <a:pt x="3249911" y="2725221"/>
                                  </a:moveTo>
                                  <a:cubicBezTo>
                                    <a:pt x="3251106" y="2725221"/>
                                    <a:pt x="3252307" y="2726019"/>
                                    <a:pt x="3252307" y="2727217"/>
                                  </a:cubicBezTo>
                                  <a:cubicBezTo>
                                    <a:pt x="3252307" y="2728414"/>
                                    <a:pt x="3251509" y="2729213"/>
                                    <a:pt x="3250309" y="2729612"/>
                                  </a:cubicBezTo>
                                  <a:lnTo>
                                    <a:pt x="3232745" y="2732008"/>
                                  </a:lnTo>
                                  <a:cubicBezTo>
                                    <a:pt x="3231546" y="2732008"/>
                                    <a:pt x="3230354" y="2731210"/>
                                    <a:pt x="3230354" y="2730012"/>
                                  </a:cubicBezTo>
                                  <a:cubicBezTo>
                                    <a:pt x="3230354" y="2728813"/>
                                    <a:pt x="3231149" y="2727616"/>
                                    <a:pt x="3232348" y="2727616"/>
                                  </a:cubicBezTo>
                                  <a:close/>
                                  <a:moveTo>
                                    <a:pt x="3328948" y="2714842"/>
                                  </a:moveTo>
                                  <a:cubicBezTo>
                                    <a:pt x="3330145" y="2714842"/>
                                    <a:pt x="3331342" y="2715640"/>
                                    <a:pt x="3331342" y="2716838"/>
                                  </a:cubicBezTo>
                                  <a:cubicBezTo>
                                    <a:pt x="3331342" y="2718036"/>
                                    <a:pt x="3330543" y="2719233"/>
                                    <a:pt x="3329348" y="2719233"/>
                                  </a:cubicBezTo>
                                  <a:lnTo>
                                    <a:pt x="3311778" y="2721629"/>
                                  </a:lnTo>
                                  <a:cubicBezTo>
                                    <a:pt x="3310584" y="2721629"/>
                                    <a:pt x="3309385" y="2720831"/>
                                    <a:pt x="3309385" y="2719633"/>
                                  </a:cubicBezTo>
                                  <a:cubicBezTo>
                                    <a:pt x="3309385" y="2718435"/>
                                    <a:pt x="3310184" y="2717237"/>
                                    <a:pt x="3311380" y="2717237"/>
                                  </a:cubicBezTo>
                                  <a:close/>
                                  <a:moveTo>
                                    <a:pt x="1957078" y="2713744"/>
                                  </a:moveTo>
                                  <a:cubicBezTo>
                                    <a:pt x="1959673" y="2713145"/>
                                    <a:pt x="1963066" y="2713045"/>
                                    <a:pt x="1966460" y="2714842"/>
                                  </a:cubicBezTo>
                                  <a:cubicBezTo>
                                    <a:pt x="1974045" y="2718834"/>
                                    <a:pt x="1973645" y="2726418"/>
                                    <a:pt x="1973645" y="2726817"/>
                                  </a:cubicBezTo>
                                  <a:cubicBezTo>
                                    <a:pt x="1973645" y="2726817"/>
                                    <a:pt x="1973645" y="2729612"/>
                                    <a:pt x="1977238" y="2731608"/>
                                  </a:cubicBezTo>
                                  <a:cubicBezTo>
                                    <a:pt x="1980831" y="2733205"/>
                                    <a:pt x="1983226" y="2731608"/>
                                    <a:pt x="1983226" y="2731608"/>
                                  </a:cubicBezTo>
                                  <a:lnTo>
                                    <a:pt x="1983625" y="2731608"/>
                                  </a:lnTo>
                                  <a:lnTo>
                                    <a:pt x="1984024" y="2731209"/>
                                  </a:lnTo>
                                  <a:cubicBezTo>
                                    <a:pt x="1986020" y="2730011"/>
                                    <a:pt x="1990812" y="2727616"/>
                                    <a:pt x="1997198" y="2730809"/>
                                  </a:cubicBezTo>
                                  <a:cubicBezTo>
                                    <a:pt x="2003985" y="2734402"/>
                                    <a:pt x="2004385" y="2741987"/>
                                    <a:pt x="2004385" y="2742386"/>
                                  </a:cubicBezTo>
                                  <a:lnTo>
                                    <a:pt x="2004385" y="2742785"/>
                                  </a:lnTo>
                                  <a:cubicBezTo>
                                    <a:pt x="2004385" y="2742785"/>
                                    <a:pt x="2004385" y="2745580"/>
                                    <a:pt x="2007977" y="2747576"/>
                                  </a:cubicBezTo>
                                  <a:cubicBezTo>
                                    <a:pt x="2011570" y="2749572"/>
                                    <a:pt x="2014364" y="2747576"/>
                                    <a:pt x="2014364" y="2747576"/>
                                  </a:cubicBezTo>
                                  <a:lnTo>
                                    <a:pt x="2014764" y="2747576"/>
                                  </a:lnTo>
                                  <a:cubicBezTo>
                                    <a:pt x="2015163" y="2747177"/>
                                    <a:pt x="2022348" y="2743185"/>
                                    <a:pt x="2028736" y="2746777"/>
                                  </a:cubicBezTo>
                                  <a:cubicBezTo>
                                    <a:pt x="2036321" y="2750769"/>
                                    <a:pt x="2035922" y="2758355"/>
                                    <a:pt x="2035922" y="2758754"/>
                                  </a:cubicBezTo>
                                  <a:cubicBezTo>
                                    <a:pt x="2035922" y="2758754"/>
                                    <a:pt x="2035922" y="2761549"/>
                                    <a:pt x="2039515" y="2763545"/>
                                  </a:cubicBezTo>
                                  <a:cubicBezTo>
                                    <a:pt x="2040713" y="2763944"/>
                                    <a:pt x="2041511" y="2764343"/>
                                    <a:pt x="2042708" y="2764343"/>
                                  </a:cubicBezTo>
                                  <a:lnTo>
                                    <a:pt x="2047100" y="2764742"/>
                                  </a:lnTo>
                                  <a:cubicBezTo>
                                    <a:pt x="2049096" y="2764742"/>
                                    <a:pt x="2050692" y="2766738"/>
                                    <a:pt x="2050692" y="2768734"/>
                                  </a:cubicBezTo>
                                  <a:cubicBezTo>
                                    <a:pt x="2050692" y="2771130"/>
                                    <a:pt x="2049096" y="2772726"/>
                                    <a:pt x="2045104" y="2772726"/>
                                  </a:cubicBezTo>
                                  <a:lnTo>
                                    <a:pt x="2039116" y="2772327"/>
                                  </a:lnTo>
                                  <a:cubicBezTo>
                                    <a:pt x="2037519" y="2771928"/>
                                    <a:pt x="2035922" y="2771529"/>
                                    <a:pt x="2034325" y="2770730"/>
                                  </a:cubicBezTo>
                                  <a:cubicBezTo>
                                    <a:pt x="2026740" y="2766738"/>
                                    <a:pt x="2027139" y="2759154"/>
                                    <a:pt x="2027139" y="2758754"/>
                                  </a:cubicBezTo>
                                  <a:cubicBezTo>
                                    <a:pt x="2027139" y="2758754"/>
                                    <a:pt x="2027538" y="2755959"/>
                                    <a:pt x="2023945" y="2753963"/>
                                  </a:cubicBezTo>
                                  <a:cubicBezTo>
                                    <a:pt x="2021151" y="2752366"/>
                                    <a:pt x="2017558" y="2753963"/>
                                    <a:pt x="2017159" y="2754362"/>
                                  </a:cubicBezTo>
                                  <a:cubicBezTo>
                                    <a:pt x="2015961" y="2755161"/>
                                    <a:pt x="2010372" y="2758355"/>
                                    <a:pt x="2003586" y="2754761"/>
                                  </a:cubicBezTo>
                                  <a:cubicBezTo>
                                    <a:pt x="1996800" y="2751169"/>
                                    <a:pt x="1996401" y="2744781"/>
                                    <a:pt x="1996401" y="2743185"/>
                                  </a:cubicBezTo>
                                  <a:cubicBezTo>
                                    <a:pt x="1996000" y="2742785"/>
                                    <a:pt x="1995602" y="2739592"/>
                                    <a:pt x="1992807" y="2737995"/>
                                  </a:cubicBezTo>
                                  <a:cubicBezTo>
                                    <a:pt x="1989613" y="2736398"/>
                                    <a:pt x="1987617" y="2737596"/>
                                    <a:pt x="1986819" y="2737995"/>
                                  </a:cubicBezTo>
                                  <a:lnTo>
                                    <a:pt x="1986420" y="2737995"/>
                                  </a:lnTo>
                                  <a:cubicBezTo>
                                    <a:pt x="1985223" y="2738793"/>
                                    <a:pt x="1980032" y="2741987"/>
                                    <a:pt x="1972847" y="2738394"/>
                                  </a:cubicBezTo>
                                  <a:cubicBezTo>
                                    <a:pt x="1965262" y="2734402"/>
                                    <a:pt x="1965661" y="2727217"/>
                                    <a:pt x="1965661" y="2726418"/>
                                  </a:cubicBezTo>
                                  <a:cubicBezTo>
                                    <a:pt x="1966061" y="2726418"/>
                                    <a:pt x="1965661" y="2723225"/>
                                    <a:pt x="1962468" y="2721628"/>
                                  </a:cubicBezTo>
                                  <a:cubicBezTo>
                                    <a:pt x="1959673" y="2720031"/>
                                    <a:pt x="1956081" y="2721628"/>
                                    <a:pt x="1955681" y="2722027"/>
                                  </a:cubicBezTo>
                                  <a:cubicBezTo>
                                    <a:pt x="1954484" y="2722826"/>
                                    <a:pt x="1948894" y="2726019"/>
                                    <a:pt x="1942108" y="2722426"/>
                                  </a:cubicBezTo>
                                  <a:lnTo>
                                    <a:pt x="1939712" y="2720830"/>
                                  </a:lnTo>
                                  <a:cubicBezTo>
                                    <a:pt x="1937716" y="2720031"/>
                                    <a:pt x="1936918" y="2717636"/>
                                    <a:pt x="1938116" y="2715640"/>
                                  </a:cubicBezTo>
                                  <a:cubicBezTo>
                                    <a:pt x="1938914" y="2713644"/>
                                    <a:pt x="1941309" y="2712846"/>
                                    <a:pt x="1943305" y="2714043"/>
                                  </a:cubicBezTo>
                                  <a:lnTo>
                                    <a:pt x="1945700" y="2715640"/>
                                  </a:lnTo>
                                  <a:cubicBezTo>
                                    <a:pt x="1949294" y="2717636"/>
                                    <a:pt x="1952089" y="2715640"/>
                                    <a:pt x="1952089" y="2715640"/>
                                  </a:cubicBezTo>
                                  <a:lnTo>
                                    <a:pt x="1952487" y="2715640"/>
                                  </a:lnTo>
                                  <a:cubicBezTo>
                                    <a:pt x="1952687" y="2715440"/>
                                    <a:pt x="1954483" y="2714342"/>
                                    <a:pt x="1957078" y="2713744"/>
                                  </a:cubicBezTo>
                                  <a:close/>
                                  <a:moveTo>
                                    <a:pt x="3234339" y="2708056"/>
                                  </a:moveTo>
                                  <a:lnTo>
                                    <a:pt x="3251106" y="2712847"/>
                                  </a:lnTo>
                                  <a:cubicBezTo>
                                    <a:pt x="3252306" y="2713246"/>
                                    <a:pt x="3253102" y="2714444"/>
                                    <a:pt x="3252705" y="2715641"/>
                                  </a:cubicBezTo>
                                  <a:cubicBezTo>
                                    <a:pt x="3252705" y="2716440"/>
                                    <a:pt x="3251906" y="2717238"/>
                                    <a:pt x="3251106" y="2717238"/>
                                  </a:cubicBezTo>
                                  <a:lnTo>
                                    <a:pt x="3250309" y="2717238"/>
                                  </a:lnTo>
                                  <a:lnTo>
                                    <a:pt x="3233543" y="2712447"/>
                                  </a:lnTo>
                                  <a:cubicBezTo>
                                    <a:pt x="3232348" y="2712048"/>
                                    <a:pt x="3231546" y="2710850"/>
                                    <a:pt x="3231546" y="2709652"/>
                                  </a:cubicBezTo>
                                  <a:cubicBezTo>
                                    <a:pt x="3231949" y="2708455"/>
                                    <a:pt x="3233144" y="2707656"/>
                                    <a:pt x="3234339" y="2708056"/>
                                  </a:cubicBezTo>
                                  <a:close/>
                                  <a:moveTo>
                                    <a:pt x="3322159" y="2697277"/>
                                  </a:moveTo>
                                  <a:cubicBezTo>
                                    <a:pt x="3322956" y="2696877"/>
                                    <a:pt x="3324554" y="2696877"/>
                                    <a:pt x="3324954" y="2698075"/>
                                  </a:cubicBezTo>
                                  <a:cubicBezTo>
                                    <a:pt x="3325350" y="2698873"/>
                                    <a:pt x="3325350" y="2700470"/>
                                    <a:pt x="3324152" y="2700869"/>
                                  </a:cubicBezTo>
                                  <a:lnTo>
                                    <a:pt x="3308985" y="2709653"/>
                                  </a:lnTo>
                                  <a:lnTo>
                                    <a:pt x="3308187" y="2710052"/>
                                  </a:lnTo>
                                  <a:cubicBezTo>
                                    <a:pt x="3307389" y="2710052"/>
                                    <a:pt x="3306587" y="2709653"/>
                                    <a:pt x="3306187" y="2708854"/>
                                  </a:cubicBezTo>
                                  <a:cubicBezTo>
                                    <a:pt x="3305791" y="2708056"/>
                                    <a:pt x="3305791" y="2706858"/>
                                    <a:pt x="3306988" y="2706060"/>
                                  </a:cubicBezTo>
                                  <a:close/>
                                  <a:moveTo>
                                    <a:pt x="3243924" y="2692087"/>
                                  </a:moveTo>
                                  <a:lnTo>
                                    <a:pt x="3257897" y="2702866"/>
                                  </a:lnTo>
                                  <a:cubicBezTo>
                                    <a:pt x="3258698" y="2703266"/>
                                    <a:pt x="3259095" y="2704862"/>
                                    <a:pt x="3258296" y="2705661"/>
                                  </a:cubicBezTo>
                                  <a:cubicBezTo>
                                    <a:pt x="3257897" y="2706060"/>
                                    <a:pt x="3257099" y="2706459"/>
                                    <a:pt x="3256698" y="2706459"/>
                                  </a:cubicBezTo>
                                  <a:cubicBezTo>
                                    <a:pt x="3256300" y="2706459"/>
                                    <a:pt x="3255500" y="2706459"/>
                                    <a:pt x="3255101" y="2706060"/>
                                  </a:cubicBezTo>
                                  <a:lnTo>
                                    <a:pt x="3241526" y="2695281"/>
                                  </a:lnTo>
                                  <a:cubicBezTo>
                                    <a:pt x="3240729" y="2694881"/>
                                    <a:pt x="3240327" y="2693285"/>
                                    <a:pt x="3241130" y="2692486"/>
                                  </a:cubicBezTo>
                                  <a:cubicBezTo>
                                    <a:pt x="3241526" y="2691688"/>
                                    <a:pt x="3243119" y="2691289"/>
                                    <a:pt x="3243924" y="2692087"/>
                                  </a:cubicBezTo>
                                  <a:close/>
                                  <a:moveTo>
                                    <a:pt x="3312179" y="2683305"/>
                                  </a:moveTo>
                                  <a:cubicBezTo>
                                    <a:pt x="3312980" y="2683704"/>
                                    <a:pt x="3313376" y="2685301"/>
                                    <a:pt x="3312576" y="2686100"/>
                                  </a:cubicBezTo>
                                  <a:lnTo>
                                    <a:pt x="3301801" y="2700072"/>
                                  </a:lnTo>
                                  <a:cubicBezTo>
                                    <a:pt x="3301404" y="2700472"/>
                                    <a:pt x="3300605" y="2700871"/>
                                    <a:pt x="3300203" y="2700871"/>
                                  </a:cubicBezTo>
                                  <a:cubicBezTo>
                                    <a:pt x="3299807" y="2700871"/>
                                    <a:pt x="3299007" y="2700871"/>
                                    <a:pt x="3298608" y="2700472"/>
                                  </a:cubicBezTo>
                                  <a:cubicBezTo>
                                    <a:pt x="3297808" y="2699673"/>
                                    <a:pt x="3297410" y="2698076"/>
                                    <a:pt x="3298608" y="2697677"/>
                                  </a:cubicBezTo>
                                  <a:lnTo>
                                    <a:pt x="3309385" y="2683704"/>
                                  </a:lnTo>
                                  <a:cubicBezTo>
                                    <a:pt x="3309785" y="2682906"/>
                                    <a:pt x="3311380" y="2682507"/>
                                    <a:pt x="3312179" y="2683305"/>
                                  </a:cubicBezTo>
                                  <a:close/>
                                  <a:moveTo>
                                    <a:pt x="3255900" y="2679313"/>
                                  </a:moveTo>
                                  <a:cubicBezTo>
                                    <a:pt x="3256698" y="2678913"/>
                                    <a:pt x="3258296" y="2678913"/>
                                    <a:pt x="3258694" y="2680111"/>
                                  </a:cubicBezTo>
                                  <a:lnTo>
                                    <a:pt x="3267475" y="2695282"/>
                                  </a:lnTo>
                                  <a:cubicBezTo>
                                    <a:pt x="3267871" y="2696080"/>
                                    <a:pt x="3267871" y="2697677"/>
                                    <a:pt x="3266670" y="2698076"/>
                                  </a:cubicBezTo>
                                  <a:lnTo>
                                    <a:pt x="3265874" y="2698475"/>
                                  </a:lnTo>
                                  <a:cubicBezTo>
                                    <a:pt x="3265077" y="2698475"/>
                                    <a:pt x="3264281" y="2698076"/>
                                    <a:pt x="3263881" y="2697278"/>
                                  </a:cubicBezTo>
                                  <a:lnTo>
                                    <a:pt x="3255099" y="2682107"/>
                                  </a:lnTo>
                                  <a:cubicBezTo>
                                    <a:pt x="3254700" y="2681309"/>
                                    <a:pt x="3254700" y="2679712"/>
                                    <a:pt x="3255900" y="2679313"/>
                                  </a:cubicBezTo>
                                  <a:close/>
                                  <a:moveTo>
                                    <a:pt x="3294215" y="2674124"/>
                                  </a:moveTo>
                                  <a:cubicBezTo>
                                    <a:pt x="3295409" y="2674523"/>
                                    <a:pt x="3296208" y="2675720"/>
                                    <a:pt x="3295809" y="2676918"/>
                                  </a:cubicBezTo>
                                  <a:lnTo>
                                    <a:pt x="3291021" y="2693685"/>
                                  </a:lnTo>
                                  <a:cubicBezTo>
                                    <a:pt x="3291021" y="2694484"/>
                                    <a:pt x="3290219" y="2695282"/>
                                    <a:pt x="3289424" y="2695282"/>
                                  </a:cubicBezTo>
                                  <a:lnTo>
                                    <a:pt x="3288627" y="2695282"/>
                                  </a:lnTo>
                                  <a:cubicBezTo>
                                    <a:pt x="3287428" y="2694883"/>
                                    <a:pt x="3287030" y="2693685"/>
                                    <a:pt x="3286631" y="2692488"/>
                                  </a:cubicBezTo>
                                  <a:lnTo>
                                    <a:pt x="3291418" y="2675720"/>
                                  </a:lnTo>
                                  <a:cubicBezTo>
                                    <a:pt x="3291818" y="2674523"/>
                                    <a:pt x="3293015" y="2673724"/>
                                    <a:pt x="3294215" y="2674124"/>
                                  </a:cubicBezTo>
                                  <a:close/>
                                  <a:moveTo>
                                    <a:pt x="3274257" y="2672527"/>
                                  </a:moveTo>
                                  <a:cubicBezTo>
                                    <a:pt x="3275454" y="2672527"/>
                                    <a:pt x="3276650" y="2673325"/>
                                    <a:pt x="3276650" y="2674523"/>
                                  </a:cubicBezTo>
                                  <a:lnTo>
                                    <a:pt x="3279048" y="2692089"/>
                                  </a:lnTo>
                                  <a:cubicBezTo>
                                    <a:pt x="3279048" y="2693286"/>
                                    <a:pt x="3278251" y="2694484"/>
                                    <a:pt x="3277053" y="2694484"/>
                                  </a:cubicBezTo>
                                  <a:cubicBezTo>
                                    <a:pt x="3275853" y="2694484"/>
                                    <a:pt x="3275057" y="2693685"/>
                                    <a:pt x="3274657" y="2692488"/>
                                  </a:cubicBezTo>
                                  <a:lnTo>
                                    <a:pt x="3272258" y="2674922"/>
                                  </a:lnTo>
                                  <a:cubicBezTo>
                                    <a:pt x="3272258" y="2673724"/>
                                    <a:pt x="3273060" y="2672527"/>
                                    <a:pt x="3274257" y="2672527"/>
                                  </a:cubicBezTo>
                                  <a:close/>
                                  <a:moveTo>
                                    <a:pt x="2318997" y="2647926"/>
                                  </a:moveTo>
                                  <a:cubicBezTo>
                                    <a:pt x="2326733" y="2649872"/>
                                    <a:pt x="2333734" y="2654762"/>
                                    <a:pt x="2338128" y="2662147"/>
                                  </a:cubicBezTo>
                                  <a:lnTo>
                                    <a:pt x="2332530" y="2665740"/>
                                  </a:lnTo>
                                  <a:cubicBezTo>
                                    <a:pt x="2324935" y="2654164"/>
                                    <a:pt x="2309776" y="2650571"/>
                                    <a:pt x="2298202" y="2657756"/>
                                  </a:cubicBezTo>
                                  <a:cubicBezTo>
                                    <a:pt x="2286228" y="2664942"/>
                                    <a:pt x="2283029" y="2680111"/>
                                    <a:pt x="2291019" y="2691689"/>
                                  </a:cubicBezTo>
                                  <a:lnTo>
                                    <a:pt x="2285426" y="2695282"/>
                                  </a:lnTo>
                                  <a:cubicBezTo>
                                    <a:pt x="2285028" y="2694883"/>
                                    <a:pt x="2285028" y="2694483"/>
                                    <a:pt x="2284627" y="2694084"/>
                                  </a:cubicBezTo>
                                  <a:cubicBezTo>
                                    <a:pt x="2275840" y="2679313"/>
                                    <a:pt x="2280630" y="2660152"/>
                                    <a:pt x="2295409" y="2651369"/>
                                  </a:cubicBezTo>
                                  <a:cubicBezTo>
                                    <a:pt x="2302795" y="2646978"/>
                                    <a:pt x="2311268" y="2645980"/>
                                    <a:pt x="2318997" y="2647926"/>
                                  </a:cubicBezTo>
                                  <a:close/>
                                  <a:moveTo>
                                    <a:pt x="4489359" y="2620232"/>
                                  </a:moveTo>
                                  <a:cubicBezTo>
                                    <a:pt x="4491754" y="2619833"/>
                                    <a:pt x="4493750" y="2621430"/>
                                    <a:pt x="4494149" y="2623825"/>
                                  </a:cubicBezTo>
                                  <a:lnTo>
                                    <a:pt x="4497742" y="2648176"/>
                                  </a:lnTo>
                                  <a:lnTo>
                                    <a:pt x="4522094" y="2644583"/>
                                  </a:lnTo>
                                  <a:cubicBezTo>
                                    <a:pt x="4524490" y="2644184"/>
                                    <a:pt x="4526486" y="2645781"/>
                                    <a:pt x="4526885" y="2648176"/>
                                  </a:cubicBezTo>
                                  <a:cubicBezTo>
                                    <a:pt x="4527284" y="2650571"/>
                                    <a:pt x="4525687" y="2652567"/>
                                    <a:pt x="4523292" y="2652966"/>
                                  </a:cubicBezTo>
                                  <a:lnTo>
                                    <a:pt x="4498940" y="2656559"/>
                                  </a:lnTo>
                                  <a:lnTo>
                                    <a:pt x="4502533" y="2680911"/>
                                  </a:lnTo>
                                  <a:cubicBezTo>
                                    <a:pt x="4502932" y="2683306"/>
                                    <a:pt x="4501335" y="2685302"/>
                                    <a:pt x="4498940" y="2685701"/>
                                  </a:cubicBezTo>
                                  <a:cubicBezTo>
                                    <a:pt x="4496545" y="2686101"/>
                                    <a:pt x="4494549" y="2684504"/>
                                    <a:pt x="4494149" y="2682109"/>
                                  </a:cubicBezTo>
                                  <a:lnTo>
                                    <a:pt x="4490557" y="2657757"/>
                                  </a:lnTo>
                                  <a:lnTo>
                                    <a:pt x="4466205" y="2661349"/>
                                  </a:lnTo>
                                  <a:cubicBezTo>
                                    <a:pt x="4463810" y="2661748"/>
                                    <a:pt x="4461814" y="2660152"/>
                                    <a:pt x="4461415" y="2657757"/>
                                  </a:cubicBezTo>
                                  <a:cubicBezTo>
                                    <a:pt x="4461016" y="2655361"/>
                                    <a:pt x="4462613" y="2653365"/>
                                    <a:pt x="4465008" y="2652966"/>
                                  </a:cubicBezTo>
                                  <a:lnTo>
                                    <a:pt x="4489359" y="2649373"/>
                                  </a:lnTo>
                                  <a:lnTo>
                                    <a:pt x="4485766" y="2625022"/>
                                  </a:lnTo>
                                  <a:cubicBezTo>
                                    <a:pt x="4485367" y="2622627"/>
                                    <a:pt x="4486964" y="2620631"/>
                                    <a:pt x="4489359" y="2620232"/>
                                  </a:cubicBezTo>
                                  <a:close/>
                                  <a:moveTo>
                                    <a:pt x="7062197" y="2618635"/>
                                  </a:moveTo>
                                  <a:cubicBezTo>
                                    <a:pt x="7063395" y="2618236"/>
                                    <a:pt x="7064193" y="2619434"/>
                                    <a:pt x="7064592" y="2620631"/>
                                  </a:cubicBezTo>
                                  <a:lnTo>
                                    <a:pt x="7066987" y="2638197"/>
                                  </a:lnTo>
                                  <a:cubicBezTo>
                                    <a:pt x="7066987" y="2639394"/>
                                    <a:pt x="7066189" y="2640592"/>
                                    <a:pt x="7064991" y="2640592"/>
                                  </a:cubicBezTo>
                                  <a:cubicBezTo>
                                    <a:pt x="7063794" y="2640592"/>
                                    <a:pt x="7062596" y="2639794"/>
                                    <a:pt x="7062596" y="2638596"/>
                                  </a:cubicBezTo>
                                  <a:lnTo>
                                    <a:pt x="7060200" y="2621030"/>
                                  </a:lnTo>
                                  <a:cubicBezTo>
                                    <a:pt x="7060200" y="2619833"/>
                                    <a:pt x="7060999" y="2618635"/>
                                    <a:pt x="7062197" y="2618635"/>
                                  </a:cubicBezTo>
                                  <a:close/>
                                  <a:moveTo>
                                    <a:pt x="7050619" y="2617837"/>
                                  </a:moveTo>
                                  <a:cubicBezTo>
                                    <a:pt x="7051818" y="2618236"/>
                                    <a:pt x="7052217" y="2619433"/>
                                    <a:pt x="7051818" y="2620631"/>
                                  </a:cubicBezTo>
                                  <a:lnTo>
                                    <a:pt x="7047027" y="2637398"/>
                                  </a:lnTo>
                                  <a:cubicBezTo>
                                    <a:pt x="7047027" y="2638197"/>
                                    <a:pt x="7046228" y="2638995"/>
                                    <a:pt x="7045430" y="2638995"/>
                                  </a:cubicBezTo>
                                  <a:lnTo>
                                    <a:pt x="7044631" y="2638995"/>
                                  </a:lnTo>
                                  <a:cubicBezTo>
                                    <a:pt x="7043433" y="2638596"/>
                                    <a:pt x="7042634" y="2637398"/>
                                    <a:pt x="7043034" y="2636201"/>
                                  </a:cubicBezTo>
                                  <a:lnTo>
                                    <a:pt x="7047825" y="2619433"/>
                                  </a:lnTo>
                                  <a:cubicBezTo>
                                    <a:pt x="7048224" y="2618236"/>
                                    <a:pt x="7049422" y="2617437"/>
                                    <a:pt x="7050619" y="2617837"/>
                                  </a:cubicBezTo>
                                  <a:close/>
                                  <a:moveTo>
                                    <a:pt x="7072575" y="2615041"/>
                                  </a:moveTo>
                                  <a:cubicBezTo>
                                    <a:pt x="7073374" y="2614642"/>
                                    <a:pt x="7074971" y="2614642"/>
                                    <a:pt x="7075370" y="2615840"/>
                                  </a:cubicBezTo>
                                  <a:lnTo>
                                    <a:pt x="7084153" y="2631010"/>
                                  </a:lnTo>
                                  <a:cubicBezTo>
                                    <a:pt x="7084552" y="2631809"/>
                                    <a:pt x="7084552" y="2633406"/>
                                    <a:pt x="7083354" y="2633805"/>
                                  </a:cubicBezTo>
                                  <a:lnTo>
                                    <a:pt x="7082556" y="2634204"/>
                                  </a:lnTo>
                                  <a:cubicBezTo>
                                    <a:pt x="7081757" y="2634204"/>
                                    <a:pt x="7080959" y="2633805"/>
                                    <a:pt x="7080560" y="2633006"/>
                                  </a:cubicBezTo>
                                  <a:lnTo>
                                    <a:pt x="7071776" y="2617836"/>
                                  </a:lnTo>
                                  <a:cubicBezTo>
                                    <a:pt x="7071377" y="2617037"/>
                                    <a:pt x="7071377" y="2615441"/>
                                    <a:pt x="7072575" y="2615041"/>
                                  </a:cubicBezTo>
                                  <a:close/>
                                  <a:moveTo>
                                    <a:pt x="5717894" y="2612747"/>
                                  </a:moveTo>
                                  <a:cubicBezTo>
                                    <a:pt x="5720489" y="2612148"/>
                                    <a:pt x="5723882" y="2612048"/>
                                    <a:pt x="5727276" y="2613845"/>
                                  </a:cubicBezTo>
                                  <a:cubicBezTo>
                                    <a:pt x="5734860" y="2617837"/>
                                    <a:pt x="5734461" y="2625421"/>
                                    <a:pt x="5734461" y="2625820"/>
                                  </a:cubicBezTo>
                                  <a:cubicBezTo>
                                    <a:pt x="5734461" y="2625820"/>
                                    <a:pt x="5734461" y="2628615"/>
                                    <a:pt x="5738054" y="2630611"/>
                                  </a:cubicBezTo>
                                  <a:cubicBezTo>
                                    <a:pt x="5741647" y="2632208"/>
                                    <a:pt x="5744042" y="2630611"/>
                                    <a:pt x="5744042" y="2630611"/>
                                  </a:cubicBezTo>
                                  <a:lnTo>
                                    <a:pt x="5744441" y="2630611"/>
                                  </a:lnTo>
                                  <a:lnTo>
                                    <a:pt x="5744840" y="2630212"/>
                                  </a:lnTo>
                                  <a:cubicBezTo>
                                    <a:pt x="5746836" y="2629014"/>
                                    <a:pt x="5751627" y="2626619"/>
                                    <a:pt x="5758014" y="2629812"/>
                                  </a:cubicBezTo>
                                  <a:cubicBezTo>
                                    <a:pt x="5764800" y="2633405"/>
                                    <a:pt x="5765199" y="2640990"/>
                                    <a:pt x="5765199" y="2641389"/>
                                  </a:cubicBezTo>
                                  <a:lnTo>
                                    <a:pt x="5765199" y="2641788"/>
                                  </a:lnTo>
                                  <a:cubicBezTo>
                                    <a:pt x="5765199" y="2641788"/>
                                    <a:pt x="5765199" y="2644583"/>
                                    <a:pt x="5768792" y="2646579"/>
                                  </a:cubicBezTo>
                                  <a:cubicBezTo>
                                    <a:pt x="5772385" y="2648575"/>
                                    <a:pt x="5775179" y="2646579"/>
                                    <a:pt x="5775179" y="2646579"/>
                                  </a:cubicBezTo>
                                  <a:lnTo>
                                    <a:pt x="5775579" y="2646579"/>
                                  </a:lnTo>
                                  <a:cubicBezTo>
                                    <a:pt x="5775978" y="2646180"/>
                                    <a:pt x="5783163" y="2642188"/>
                                    <a:pt x="5789550" y="2645780"/>
                                  </a:cubicBezTo>
                                  <a:cubicBezTo>
                                    <a:pt x="5797135" y="2649772"/>
                                    <a:pt x="5796736" y="2657358"/>
                                    <a:pt x="5796736" y="2657757"/>
                                  </a:cubicBezTo>
                                  <a:cubicBezTo>
                                    <a:pt x="5796736" y="2657757"/>
                                    <a:pt x="5796736" y="2660552"/>
                                    <a:pt x="5800329" y="2662548"/>
                                  </a:cubicBezTo>
                                  <a:cubicBezTo>
                                    <a:pt x="5801526" y="2662947"/>
                                    <a:pt x="5802325" y="2663346"/>
                                    <a:pt x="5803522" y="2663346"/>
                                  </a:cubicBezTo>
                                  <a:lnTo>
                                    <a:pt x="5807914" y="2663745"/>
                                  </a:lnTo>
                                  <a:cubicBezTo>
                                    <a:pt x="5809910" y="2663745"/>
                                    <a:pt x="5811506" y="2665741"/>
                                    <a:pt x="5811506" y="2667737"/>
                                  </a:cubicBezTo>
                                  <a:cubicBezTo>
                                    <a:pt x="5811107" y="2669733"/>
                                    <a:pt x="5809510" y="2671330"/>
                                    <a:pt x="5805918" y="2671729"/>
                                  </a:cubicBezTo>
                                  <a:lnTo>
                                    <a:pt x="5799930" y="2671330"/>
                                  </a:lnTo>
                                  <a:cubicBezTo>
                                    <a:pt x="5798333" y="2670931"/>
                                    <a:pt x="5796736" y="2670532"/>
                                    <a:pt x="5795139" y="2669733"/>
                                  </a:cubicBezTo>
                                  <a:cubicBezTo>
                                    <a:pt x="5787554" y="2665741"/>
                                    <a:pt x="5787954" y="2658157"/>
                                    <a:pt x="5787954" y="2657757"/>
                                  </a:cubicBezTo>
                                  <a:cubicBezTo>
                                    <a:pt x="5787954" y="2657757"/>
                                    <a:pt x="5788353" y="2654962"/>
                                    <a:pt x="5784760" y="2652966"/>
                                  </a:cubicBezTo>
                                  <a:cubicBezTo>
                                    <a:pt x="5781966" y="2651369"/>
                                    <a:pt x="5778373" y="2652966"/>
                                    <a:pt x="5777974" y="2653365"/>
                                  </a:cubicBezTo>
                                  <a:cubicBezTo>
                                    <a:pt x="5776776" y="2654164"/>
                                    <a:pt x="5771187" y="2657358"/>
                                    <a:pt x="5764401" y="2653764"/>
                                  </a:cubicBezTo>
                                  <a:cubicBezTo>
                                    <a:pt x="5757615" y="2650172"/>
                                    <a:pt x="5757215" y="2643784"/>
                                    <a:pt x="5757215" y="2642188"/>
                                  </a:cubicBezTo>
                                  <a:cubicBezTo>
                                    <a:pt x="5756816" y="2641788"/>
                                    <a:pt x="5756417" y="2638595"/>
                                    <a:pt x="5753623" y="2636998"/>
                                  </a:cubicBezTo>
                                  <a:cubicBezTo>
                                    <a:pt x="5750429" y="2635401"/>
                                    <a:pt x="5748433" y="2636599"/>
                                    <a:pt x="5747635" y="2636998"/>
                                  </a:cubicBezTo>
                                  <a:lnTo>
                                    <a:pt x="5747236" y="2636998"/>
                                  </a:lnTo>
                                  <a:cubicBezTo>
                                    <a:pt x="5746038" y="2637796"/>
                                    <a:pt x="5740848" y="2640990"/>
                                    <a:pt x="5733663" y="2637397"/>
                                  </a:cubicBezTo>
                                  <a:cubicBezTo>
                                    <a:pt x="5726078" y="2633405"/>
                                    <a:pt x="5726477" y="2626220"/>
                                    <a:pt x="5726477" y="2625421"/>
                                  </a:cubicBezTo>
                                  <a:cubicBezTo>
                                    <a:pt x="5726876" y="2625421"/>
                                    <a:pt x="5726477" y="2622228"/>
                                    <a:pt x="5723283" y="2620631"/>
                                  </a:cubicBezTo>
                                  <a:cubicBezTo>
                                    <a:pt x="5720488" y="2619034"/>
                                    <a:pt x="5716895" y="2620631"/>
                                    <a:pt x="5716496" y="2621030"/>
                                  </a:cubicBezTo>
                                  <a:cubicBezTo>
                                    <a:pt x="5715299" y="2621829"/>
                                    <a:pt x="5709710" y="2625022"/>
                                    <a:pt x="5702924" y="2621429"/>
                                  </a:cubicBezTo>
                                  <a:lnTo>
                                    <a:pt x="5700528" y="2619833"/>
                                  </a:lnTo>
                                  <a:cubicBezTo>
                                    <a:pt x="5698532" y="2619034"/>
                                    <a:pt x="5697734" y="2616639"/>
                                    <a:pt x="5698932" y="2614643"/>
                                  </a:cubicBezTo>
                                  <a:cubicBezTo>
                                    <a:pt x="5699730" y="2612647"/>
                                    <a:pt x="5702125" y="2611849"/>
                                    <a:pt x="5704121" y="2613046"/>
                                  </a:cubicBezTo>
                                  <a:lnTo>
                                    <a:pt x="5706516" y="2614643"/>
                                  </a:lnTo>
                                  <a:cubicBezTo>
                                    <a:pt x="5710109" y="2616639"/>
                                    <a:pt x="5712904" y="2614643"/>
                                    <a:pt x="5712904" y="2614643"/>
                                  </a:cubicBezTo>
                                  <a:lnTo>
                                    <a:pt x="5713303" y="2614643"/>
                                  </a:lnTo>
                                  <a:cubicBezTo>
                                    <a:pt x="5713503" y="2614443"/>
                                    <a:pt x="5715299" y="2613346"/>
                                    <a:pt x="5717894" y="2612747"/>
                                  </a:cubicBezTo>
                                  <a:close/>
                                  <a:moveTo>
                                    <a:pt x="7040640" y="2612647"/>
                                  </a:moveTo>
                                  <a:cubicBezTo>
                                    <a:pt x="7041438" y="2613445"/>
                                    <a:pt x="7041838" y="2615042"/>
                                    <a:pt x="7041438" y="2615441"/>
                                  </a:cubicBezTo>
                                  <a:lnTo>
                                    <a:pt x="7030660" y="2629414"/>
                                  </a:lnTo>
                                  <a:cubicBezTo>
                                    <a:pt x="7030261" y="2629813"/>
                                    <a:pt x="7029462" y="2630213"/>
                                    <a:pt x="7029062" y="2630213"/>
                                  </a:cubicBezTo>
                                  <a:cubicBezTo>
                                    <a:pt x="7028663" y="2630213"/>
                                    <a:pt x="7027865" y="2630213"/>
                                    <a:pt x="7027465" y="2629813"/>
                                  </a:cubicBezTo>
                                  <a:cubicBezTo>
                                    <a:pt x="7026667" y="2629414"/>
                                    <a:pt x="7026268" y="2627817"/>
                                    <a:pt x="7027066" y="2627019"/>
                                  </a:cubicBezTo>
                                  <a:lnTo>
                                    <a:pt x="7037846" y="2613046"/>
                                  </a:lnTo>
                                  <a:cubicBezTo>
                                    <a:pt x="7038245" y="2612248"/>
                                    <a:pt x="7039842" y="2611849"/>
                                    <a:pt x="7040640" y="2612647"/>
                                  </a:cubicBezTo>
                                  <a:close/>
                                  <a:moveTo>
                                    <a:pt x="7084550" y="2607058"/>
                                  </a:moveTo>
                                  <a:lnTo>
                                    <a:pt x="7098922" y="2617837"/>
                                  </a:lnTo>
                                  <a:cubicBezTo>
                                    <a:pt x="7099721" y="2618237"/>
                                    <a:pt x="7100120" y="2619833"/>
                                    <a:pt x="7099322" y="2620632"/>
                                  </a:cubicBezTo>
                                  <a:cubicBezTo>
                                    <a:pt x="7098922" y="2621031"/>
                                    <a:pt x="7098124" y="2621430"/>
                                    <a:pt x="7097725" y="2621430"/>
                                  </a:cubicBezTo>
                                  <a:cubicBezTo>
                                    <a:pt x="7097326" y="2621430"/>
                                    <a:pt x="7096527" y="2621430"/>
                                    <a:pt x="7096128" y="2621031"/>
                                  </a:cubicBezTo>
                                  <a:lnTo>
                                    <a:pt x="7082155" y="2610252"/>
                                  </a:lnTo>
                                  <a:cubicBezTo>
                                    <a:pt x="7081357" y="2609852"/>
                                    <a:pt x="7080957" y="2608256"/>
                                    <a:pt x="7081756" y="2607457"/>
                                  </a:cubicBezTo>
                                  <a:cubicBezTo>
                                    <a:pt x="7082155" y="2606659"/>
                                    <a:pt x="7083752" y="2606260"/>
                                    <a:pt x="7084550" y="2607058"/>
                                  </a:cubicBezTo>
                                  <a:close/>
                                  <a:moveTo>
                                    <a:pt x="3593601" y="2606659"/>
                                  </a:moveTo>
                                  <a:cubicBezTo>
                                    <a:pt x="3594798" y="2606260"/>
                                    <a:pt x="3595996" y="2607058"/>
                                    <a:pt x="3596396" y="2608256"/>
                                  </a:cubicBezTo>
                                  <a:cubicBezTo>
                                    <a:pt x="3597994" y="2615840"/>
                                    <a:pt x="3605977" y="2621030"/>
                                    <a:pt x="3613955" y="2619034"/>
                                  </a:cubicBezTo>
                                  <a:cubicBezTo>
                                    <a:pt x="3615155" y="2618635"/>
                                    <a:pt x="3616353" y="2619433"/>
                                    <a:pt x="3617150" y="2620631"/>
                                  </a:cubicBezTo>
                                  <a:cubicBezTo>
                                    <a:pt x="3617550" y="2621828"/>
                                    <a:pt x="3616748" y="2623026"/>
                                    <a:pt x="3615952" y="2623425"/>
                                  </a:cubicBezTo>
                                  <a:lnTo>
                                    <a:pt x="3615556" y="2623425"/>
                                  </a:lnTo>
                                  <a:cubicBezTo>
                                    <a:pt x="3611165" y="2624623"/>
                                    <a:pt x="3606773" y="2624223"/>
                                    <a:pt x="3602786" y="2622227"/>
                                  </a:cubicBezTo>
                                  <a:cubicBezTo>
                                    <a:pt x="3597594" y="2636599"/>
                                    <a:pt x="3587614" y="2647776"/>
                                    <a:pt x="3574040" y="2654563"/>
                                  </a:cubicBezTo>
                                  <a:cubicBezTo>
                                    <a:pt x="3560468" y="2661350"/>
                                    <a:pt x="3545295" y="2662547"/>
                                    <a:pt x="3530921" y="2657757"/>
                                  </a:cubicBezTo>
                                  <a:cubicBezTo>
                                    <a:pt x="3530124" y="2662148"/>
                                    <a:pt x="3527725" y="2666140"/>
                                    <a:pt x="3524122" y="2668935"/>
                                  </a:cubicBezTo>
                                  <a:lnTo>
                                    <a:pt x="3523728" y="2669334"/>
                                  </a:lnTo>
                                  <a:cubicBezTo>
                                    <a:pt x="3522931" y="2669733"/>
                                    <a:pt x="3521740" y="2669334"/>
                                    <a:pt x="3520936" y="2668535"/>
                                  </a:cubicBezTo>
                                  <a:cubicBezTo>
                                    <a:pt x="3520138" y="2667737"/>
                                    <a:pt x="3520138" y="2666140"/>
                                    <a:pt x="3521338" y="2665342"/>
                                  </a:cubicBezTo>
                                  <a:cubicBezTo>
                                    <a:pt x="3527320" y="2660152"/>
                                    <a:pt x="3528520" y="2650970"/>
                                    <a:pt x="3523325" y="2644582"/>
                                  </a:cubicBezTo>
                                  <a:cubicBezTo>
                                    <a:pt x="3522529" y="2643784"/>
                                    <a:pt x="3522529" y="2642187"/>
                                    <a:pt x="3523728" y="2641389"/>
                                  </a:cubicBezTo>
                                  <a:cubicBezTo>
                                    <a:pt x="3524532" y="2640591"/>
                                    <a:pt x="3526127" y="2640591"/>
                                    <a:pt x="3526924" y="2641788"/>
                                  </a:cubicBezTo>
                                  <a:cubicBezTo>
                                    <a:pt x="3529721" y="2645381"/>
                                    <a:pt x="3531322" y="2649373"/>
                                    <a:pt x="3531322" y="2653366"/>
                                  </a:cubicBezTo>
                                  <a:lnTo>
                                    <a:pt x="3531725" y="2653366"/>
                                  </a:lnTo>
                                  <a:cubicBezTo>
                                    <a:pt x="3545295" y="2657757"/>
                                    <a:pt x="3559275" y="2656959"/>
                                    <a:pt x="3572043" y="2650570"/>
                                  </a:cubicBezTo>
                                  <a:cubicBezTo>
                                    <a:pt x="3584422" y="2644183"/>
                                    <a:pt x="3594001" y="2633405"/>
                                    <a:pt x="3598392" y="2620231"/>
                                  </a:cubicBezTo>
                                  <a:lnTo>
                                    <a:pt x="3598392" y="2619832"/>
                                  </a:lnTo>
                                  <a:cubicBezTo>
                                    <a:pt x="3595197" y="2617437"/>
                                    <a:pt x="3593202" y="2613844"/>
                                    <a:pt x="3592003" y="2609453"/>
                                  </a:cubicBezTo>
                                  <a:cubicBezTo>
                                    <a:pt x="3591605" y="2608256"/>
                                    <a:pt x="3592403" y="2607058"/>
                                    <a:pt x="3593601" y="2606659"/>
                                  </a:cubicBezTo>
                                  <a:close/>
                                  <a:moveTo>
                                    <a:pt x="7030260" y="2603066"/>
                                  </a:moveTo>
                                  <a:cubicBezTo>
                                    <a:pt x="7031059" y="2602667"/>
                                    <a:pt x="7032656" y="2602667"/>
                                    <a:pt x="7033055" y="2603865"/>
                                  </a:cubicBezTo>
                                  <a:cubicBezTo>
                                    <a:pt x="7033853" y="2605062"/>
                                    <a:pt x="7033454" y="2606260"/>
                                    <a:pt x="7032256" y="2606659"/>
                                  </a:cubicBezTo>
                                  <a:lnTo>
                                    <a:pt x="7017086" y="2615443"/>
                                  </a:lnTo>
                                  <a:lnTo>
                                    <a:pt x="7016287" y="2615842"/>
                                  </a:lnTo>
                                  <a:cubicBezTo>
                                    <a:pt x="7015489" y="2615842"/>
                                    <a:pt x="7014691" y="2615443"/>
                                    <a:pt x="7014291" y="2614644"/>
                                  </a:cubicBezTo>
                                  <a:cubicBezTo>
                                    <a:pt x="7013892" y="2613846"/>
                                    <a:pt x="7013892" y="2612249"/>
                                    <a:pt x="7015090" y="2611850"/>
                                  </a:cubicBezTo>
                                  <a:close/>
                                  <a:moveTo>
                                    <a:pt x="7089341" y="2595881"/>
                                  </a:moveTo>
                                  <a:lnTo>
                                    <a:pt x="7106108" y="2600672"/>
                                  </a:lnTo>
                                  <a:cubicBezTo>
                                    <a:pt x="7106907" y="2601071"/>
                                    <a:pt x="7107705" y="2602269"/>
                                    <a:pt x="7107306" y="2603466"/>
                                  </a:cubicBezTo>
                                  <a:cubicBezTo>
                                    <a:pt x="7107306" y="2604265"/>
                                    <a:pt x="7106508" y="2605063"/>
                                    <a:pt x="7105709" y="2605063"/>
                                  </a:cubicBezTo>
                                  <a:lnTo>
                                    <a:pt x="7104911" y="2605063"/>
                                  </a:lnTo>
                                  <a:lnTo>
                                    <a:pt x="7088144" y="2600272"/>
                                  </a:lnTo>
                                  <a:cubicBezTo>
                                    <a:pt x="7086946" y="2599873"/>
                                    <a:pt x="7086148" y="2598675"/>
                                    <a:pt x="7086547" y="2597477"/>
                                  </a:cubicBezTo>
                                  <a:cubicBezTo>
                                    <a:pt x="7086946" y="2596280"/>
                                    <a:pt x="7088144" y="2595481"/>
                                    <a:pt x="7089341" y="2595881"/>
                                  </a:cubicBezTo>
                                  <a:close/>
                                  <a:moveTo>
                                    <a:pt x="7027066" y="2591490"/>
                                  </a:moveTo>
                                  <a:cubicBezTo>
                                    <a:pt x="7028264" y="2591490"/>
                                    <a:pt x="7029462" y="2592288"/>
                                    <a:pt x="7029462" y="2593486"/>
                                  </a:cubicBezTo>
                                  <a:cubicBezTo>
                                    <a:pt x="7029861" y="2594683"/>
                                    <a:pt x="7029062" y="2595881"/>
                                    <a:pt x="7027466" y="2595881"/>
                                  </a:cubicBezTo>
                                  <a:lnTo>
                                    <a:pt x="7009900" y="2598277"/>
                                  </a:lnTo>
                                  <a:cubicBezTo>
                                    <a:pt x="7008702" y="2598277"/>
                                    <a:pt x="7007505" y="2597479"/>
                                    <a:pt x="7007505" y="2596281"/>
                                  </a:cubicBezTo>
                                  <a:cubicBezTo>
                                    <a:pt x="7007505" y="2595082"/>
                                    <a:pt x="7008303" y="2593885"/>
                                    <a:pt x="7009501" y="2593885"/>
                                  </a:cubicBezTo>
                                  <a:close/>
                                  <a:moveTo>
                                    <a:pt x="7106508" y="2581510"/>
                                  </a:moveTo>
                                  <a:cubicBezTo>
                                    <a:pt x="7107705" y="2581110"/>
                                    <a:pt x="7108504" y="2581909"/>
                                    <a:pt x="7108903" y="2583506"/>
                                  </a:cubicBezTo>
                                  <a:cubicBezTo>
                                    <a:pt x="7108903" y="2584703"/>
                                    <a:pt x="7108105" y="2585901"/>
                                    <a:pt x="7106907" y="2585901"/>
                                  </a:cubicBezTo>
                                  <a:lnTo>
                                    <a:pt x="7089341" y="2588297"/>
                                  </a:lnTo>
                                  <a:cubicBezTo>
                                    <a:pt x="7088144" y="2588297"/>
                                    <a:pt x="7086946" y="2587499"/>
                                    <a:pt x="7086946" y="2586301"/>
                                  </a:cubicBezTo>
                                  <a:cubicBezTo>
                                    <a:pt x="7086946" y="2585102"/>
                                    <a:pt x="7087744" y="2583905"/>
                                    <a:pt x="7088942" y="2583905"/>
                                  </a:cubicBezTo>
                                  <a:close/>
                                  <a:moveTo>
                                    <a:pt x="5734660" y="2580412"/>
                                  </a:moveTo>
                                  <a:cubicBezTo>
                                    <a:pt x="5737255" y="2579813"/>
                                    <a:pt x="5740648" y="2579713"/>
                                    <a:pt x="5744042" y="2581510"/>
                                  </a:cubicBezTo>
                                  <a:cubicBezTo>
                                    <a:pt x="5751626" y="2585502"/>
                                    <a:pt x="5751227" y="2593086"/>
                                    <a:pt x="5751227" y="2593486"/>
                                  </a:cubicBezTo>
                                  <a:cubicBezTo>
                                    <a:pt x="5751227" y="2593486"/>
                                    <a:pt x="5751227" y="2596280"/>
                                    <a:pt x="5754820" y="2598276"/>
                                  </a:cubicBezTo>
                                  <a:cubicBezTo>
                                    <a:pt x="5758413" y="2599873"/>
                                    <a:pt x="5760808" y="2598276"/>
                                    <a:pt x="5760808" y="2598276"/>
                                  </a:cubicBezTo>
                                  <a:lnTo>
                                    <a:pt x="5761207" y="2598276"/>
                                  </a:lnTo>
                                  <a:lnTo>
                                    <a:pt x="5761606" y="2597877"/>
                                  </a:lnTo>
                                  <a:cubicBezTo>
                                    <a:pt x="5763602" y="2596679"/>
                                    <a:pt x="5768393" y="2594284"/>
                                    <a:pt x="5774780" y="2597478"/>
                                  </a:cubicBezTo>
                                  <a:cubicBezTo>
                                    <a:pt x="5781566" y="2601070"/>
                                    <a:pt x="5781966" y="2608655"/>
                                    <a:pt x="5781966" y="2609054"/>
                                  </a:cubicBezTo>
                                  <a:lnTo>
                                    <a:pt x="5781966" y="2609454"/>
                                  </a:lnTo>
                                  <a:cubicBezTo>
                                    <a:pt x="5781966" y="2609454"/>
                                    <a:pt x="5781966" y="2612248"/>
                                    <a:pt x="5785558" y="2614244"/>
                                  </a:cubicBezTo>
                                  <a:cubicBezTo>
                                    <a:pt x="5789151" y="2616240"/>
                                    <a:pt x="5791946" y="2614244"/>
                                    <a:pt x="5791946" y="2614244"/>
                                  </a:cubicBezTo>
                                  <a:lnTo>
                                    <a:pt x="5792345" y="2614244"/>
                                  </a:lnTo>
                                  <a:cubicBezTo>
                                    <a:pt x="5792744" y="2613845"/>
                                    <a:pt x="5799930" y="2609853"/>
                                    <a:pt x="5806317" y="2613446"/>
                                  </a:cubicBezTo>
                                  <a:cubicBezTo>
                                    <a:pt x="5813902" y="2617438"/>
                                    <a:pt x="5813502" y="2625023"/>
                                    <a:pt x="5813502" y="2625423"/>
                                  </a:cubicBezTo>
                                  <a:cubicBezTo>
                                    <a:pt x="5813502" y="2625423"/>
                                    <a:pt x="5813502" y="2628217"/>
                                    <a:pt x="5817095" y="2630213"/>
                                  </a:cubicBezTo>
                                  <a:cubicBezTo>
                                    <a:pt x="5818293" y="2630612"/>
                                    <a:pt x="5819091" y="2631011"/>
                                    <a:pt x="5820289" y="2631011"/>
                                  </a:cubicBezTo>
                                  <a:lnTo>
                                    <a:pt x="5824680" y="2631411"/>
                                  </a:lnTo>
                                  <a:cubicBezTo>
                                    <a:pt x="5826676" y="2631411"/>
                                    <a:pt x="5828273" y="2633407"/>
                                    <a:pt x="5828273" y="2635403"/>
                                  </a:cubicBezTo>
                                  <a:cubicBezTo>
                                    <a:pt x="5828273" y="2637399"/>
                                    <a:pt x="5826277" y="2638995"/>
                                    <a:pt x="5822684" y="2639395"/>
                                  </a:cubicBezTo>
                                  <a:lnTo>
                                    <a:pt x="5816696" y="2638995"/>
                                  </a:lnTo>
                                  <a:cubicBezTo>
                                    <a:pt x="5815099" y="2638596"/>
                                    <a:pt x="5813502" y="2638197"/>
                                    <a:pt x="5811906" y="2637399"/>
                                  </a:cubicBezTo>
                                  <a:cubicBezTo>
                                    <a:pt x="5804321" y="2633407"/>
                                    <a:pt x="5804720" y="2625822"/>
                                    <a:pt x="5804720" y="2625423"/>
                                  </a:cubicBezTo>
                                  <a:cubicBezTo>
                                    <a:pt x="5804720" y="2625423"/>
                                    <a:pt x="5805119" y="2622627"/>
                                    <a:pt x="5801526" y="2620631"/>
                                  </a:cubicBezTo>
                                  <a:cubicBezTo>
                                    <a:pt x="5798732" y="2619034"/>
                                    <a:pt x="5795139" y="2620631"/>
                                    <a:pt x="5794740" y="2621030"/>
                                  </a:cubicBezTo>
                                  <a:cubicBezTo>
                                    <a:pt x="5793542" y="2621829"/>
                                    <a:pt x="5787954" y="2625023"/>
                                    <a:pt x="5781167" y="2621430"/>
                                  </a:cubicBezTo>
                                  <a:cubicBezTo>
                                    <a:pt x="5774381" y="2617837"/>
                                    <a:pt x="5773982" y="2611450"/>
                                    <a:pt x="5773982" y="2609853"/>
                                  </a:cubicBezTo>
                                  <a:cubicBezTo>
                                    <a:pt x="5773582" y="2609454"/>
                                    <a:pt x="5773183" y="2606260"/>
                                    <a:pt x="5770389" y="2604663"/>
                                  </a:cubicBezTo>
                                  <a:cubicBezTo>
                                    <a:pt x="5767195" y="2603066"/>
                                    <a:pt x="5765199" y="2604264"/>
                                    <a:pt x="5764401" y="2604663"/>
                                  </a:cubicBezTo>
                                  <a:lnTo>
                                    <a:pt x="5764002" y="2604663"/>
                                  </a:lnTo>
                                  <a:cubicBezTo>
                                    <a:pt x="5762804" y="2605462"/>
                                    <a:pt x="5757614" y="2608655"/>
                                    <a:pt x="5750429" y="2605062"/>
                                  </a:cubicBezTo>
                                  <a:cubicBezTo>
                                    <a:pt x="5742844" y="2601070"/>
                                    <a:pt x="5743243" y="2593885"/>
                                    <a:pt x="5743243" y="2593086"/>
                                  </a:cubicBezTo>
                                  <a:cubicBezTo>
                                    <a:pt x="5743642" y="2593086"/>
                                    <a:pt x="5743243" y="2589893"/>
                                    <a:pt x="5740049" y="2588296"/>
                                  </a:cubicBezTo>
                                  <a:cubicBezTo>
                                    <a:pt x="5737254" y="2586699"/>
                                    <a:pt x="5733661" y="2588296"/>
                                    <a:pt x="5733262" y="2588695"/>
                                  </a:cubicBezTo>
                                  <a:cubicBezTo>
                                    <a:pt x="5732065" y="2589494"/>
                                    <a:pt x="5726476" y="2592687"/>
                                    <a:pt x="5719689" y="2589094"/>
                                  </a:cubicBezTo>
                                  <a:lnTo>
                                    <a:pt x="5717294" y="2587498"/>
                                  </a:lnTo>
                                  <a:cubicBezTo>
                                    <a:pt x="5715298" y="2586699"/>
                                    <a:pt x="5714500" y="2584304"/>
                                    <a:pt x="5715697" y="2582308"/>
                                  </a:cubicBezTo>
                                  <a:cubicBezTo>
                                    <a:pt x="5716496" y="2580312"/>
                                    <a:pt x="5718891" y="2579514"/>
                                    <a:pt x="5720887" y="2580711"/>
                                  </a:cubicBezTo>
                                  <a:lnTo>
                                    <a:pt x="5723282" y="2582308"/>
                                  </a:lnTo>
                                  <a:cubicBezTo>
                                    <a:pt x="5726875" y="2584304"/>
                                    <a:pt x="5729669" y="2582308"/>
                                    <a:pt x="5729669" y="2582308"/>
                                  </a:cubicBezTo>
                                  <a:lnTo>
                                    <a:pt x="5730069" y="2582308"/>
                                  </a:lnTo>
                                  <a:cubicBezTo>
                                    <a:pt x="5730269" y="2582108"/>
                                    <a:pt x="5732065" y="2581011"/>
                                    <a:pt x="5734660" y="2580412"/>
                                  </a:cubicBezTo>
                                  <a:close/>
                                  <a:moveTo>
                                    <a:pt x="342949" y="2579514"/>
                                  </a:moveTo>
                                  <a:cubicBezTo>
                                    <a:pt x="344146" y="2579514"/>
                                    <a:pt x="345344" y="2580312"/>
                                    <a:pt x="345344" y="2581510"/>
                                  </a:cubicBezTo>
                                  <a:lnTo>
                                    <a:pt x="347739" y="2599075"/>
                                  </a:lnTo>
                                  <a:cubicBezTo>
                                    <a:pt x="347739" y="2600273"/>
                                    <a:pt x="346941" y="2601471"/>
                                    <a:pt x="345743" y="2601471"/>
                                  </a:cubicBezTo>
                                  <a:cubicBezTo>
                                    <a:pt x="344545" y="2601471"/>
                                    <a:pt x="343347" y="2600672"/>
                                    <a:pt x="343347" y="2599475"/>
                                  </a:cubicBezTo>
                                  <a:lnTo>
                                    <a:pt x="340952" y="2581909"/>
                                  </a:lnTo>
                                  <a:cubicBezTo>
                                    <a:pt x="340952" y="2580711"/>
                                    <a:pt x="341750" y="2579514"/>
                                    <a:pt x="342949" y="2579514"/>
                                  </a:cubicBezTo>
                                  <a:close/>
                                  <a:moveTo>
                                    <a:pt x="331370" y="2578715"/>
                                  </a:moveTo>
                                  <a:cubicBezTo>
                                    <a:pt x="332568" y="2579114"/>
                                    <a:pt x="333366" y="2580312"/>
                                    <a:pt x="332568" y="2581509"/>
                                  </a:cubicBezTo>
                                  <a:lnTo>
                                    <a:pt x="327778" y="2598276"/>
                                  </a:lnTo>
                                  <a:cubicBezTo>
                                    <a:pt x="327778" y="2599075"/>
                                    <a:pt x="326979" y="2599873"/>
                                    <a:pt x="326181" y="2599873"/>
                                  </a:cubicBezTo>
                                  <a:lnTo>
                                    <a:pt x="325382" y="2599873"/>
                                  </a:lnTo>
                                  <a:cubicBezTo>
                                    <a:pt x="324184" y="2599474"/>
                                    <a:pt x="323385" y="2598276"/>
                                    <a:pt x="323785" y="2597079"/>
                                  </a:cubicBezTo>
                                  <a:lnTo>
                                    <a:pt x="328576" y="2580312"/>
                                  </a:lnTo>
                                  <a:cubicBezTo>
                                    <a:pt x="328975" y="2579114"/>
                                    <a:pt x="330173" y="2578316"/>
                                    <a:pt x="331370" y="2578715"/>
                                  </a:cubicBezTo>
                                  <a:close/>
                                  <a:moveTo>
                                    <a:pt x="353725" y="2575920"/>
                                  </a:moveTo>
                                  <a:cubicBezTo>
                                    <a:pt x="354524" y="2575521"/>
                                    <a:pt x="356121" y="2575521"/>
                                    <a:pt x="356520" y="2576719"/>
                                  </a:cubicBezTo>
                                  <a:lnTo>
                                    <a:pt x="365303" y="2591889"/>
                                  </a:lnTo>
                                  <a:cubicBezTo>
                                    <a:pt x="365702" y="2592688"/>
                                    <a:pt x="365702" y="2594285"/>
                                    <a:pt x="364504" y="2594684"/>
                                  </a:cubicBezTo>
                                  <a:lnTo>
                                    <a:pt x="363706" y="2595083"/>
                                  </a:lnTo>
                                  <a:cubicBezTo>
                                    <a:pt x="362908" y="2595083"/>
                                    <a:pt x="362109" y="2594684"/>
                                    <a:pt x="361710" y="2593885"/>
                                  </a:cubicBezTo>
                                  <a:lnTo>
                                    <a:pt x="352927" y="2578715"/>
                                  </a:lnTo>
                                  <a:cubicBezTo>
                                    <a:pt x="352527" y="2577916"/>
                                    <a:pt x="352527" y="2576320"/>
                                    <a:pt x="353725" y="2575920"/>
                                  </a:cubicBezTo>
                                  <a:close/>
                                  <a:moveTo>
                                    <a:pt x="7011497" y="2574324"/>
                                  </a:moveTo>
                                  <a:lnTo>
                                    <a:pt x="7028265" y="2579115"/>
                                  </a:lnTo>
                                  <a:cubicBezTo>
                                    <a:pt x="7029462" y="2579514"/>
                                    <a:pt x="7030261" y="2580712"/>
                                    <a:pt x="7029862" y="2581909"/>
                                  </a:cubicBezTo>
                                  <a:cubicBezTo>
                                    <a:pt x="7029862" y="2582708"/>
                                    <a:pt x="7029063" y="2583506"/>
                                    <a:pt x="7028265" y="2583506"/>
                                  </a:cubicBezTo>
                                  <a:lnTo>
                                    <a:pt x="7027466" y="2583506"/>
                                  </a:lnTo>
                                  <a:lnTo>
                                    <a:pt x="7010699" y="2578715"/>
                                  </a:lnTo>
                                  <a:cubicBezTo>
                                    <a:pt x="7009901" y="2578316"/>
                                    <a:pt x="7009102" y="2577118"/>
                                    <a:pt x="7008703" y="2575920"/>
                                  </a:cubicBezTo>
                                  <a:cubicBezTo>
                                    <a:pt x="7009102" y="2574723"/>
                                    <a:pt x="7010300" y="2573924"/>
                                    <a:pt x="7011497" y="2574324"/>
                                  </a:cubicBezTo>
                                  <a:close/>
                                  <a:moveTo>
                                    <a:pt x="321791" y="2573525"/>
                                  </a:moveTo>
                                  <a:cubicBezTo>
                                    <a:pt x="322589" y="2574324"/>
                                    <a:pt x="322589" y="2575920"/>
                                    <a:pt x="322589" y="2576320"/>
                                  </a:cubicBezTo>
                                  <a:lnTo>
                                    <a:pt x="311810" y="2590292"/>
                                  </a:lnTo>
                                  <a:cubicBezTo>
                                    <a:pt x="311411" y="2590692"/>
                                    <a:pt x="310612" y="2591091"/>
                                    <a:pt x="310213" y="2591091"/>
                                  </a:cubicBezTo>
                                  <a:cubicBezTo>
                                    <a:pt x="309814" y="2591091"/>
                                    <a:pt x="309015" y="2591091"/>
                                    <a:pt x="308616" y="2590692"/>
                                  </a:cubicBezTo>
                                  <a:cubicBezTo>
                                    <a:pt x="307818" y="2590292"/>
                                    <a:pt x="307419" y="2588696"/>
                                    <a:pt x="308217" y="2587897"/>
                                  </a:cubicBezTo>
                                  <a:lnTo>
                                    <a:pt x="318996" y="2573924"/>
                                  </a:lnTo>
                                  <a:cubicBezTo>
                                    <a:pt x="319396" y="2573126"/>
                                    <a:pt x="320992" y="2572727"/>
                                    <a:pt x="321791" y="2573525"/>
                                  </a:cubicBezTo>
                                  <a:close/>
                                  <a:moveTo>
                                    <a:pt x="365302" y="2567937"/>
                                  </a:moveTo>
                                  <a:lnTo>
                                    <a:pt x="379674" y="2578716"/>
                                  </a:lnTo>
                                  <a:cubicBezTo>
                                    <a:pt x="380472" y="2579115"/>
                                    <a:pt x="380871" y="2580712"/>
                                    <a:pt x="380073" y="2581511"/>
                                  </a:cubicBezTo>
                                  <a:cubicBezTo>
                                    <a:pt x="379674" y="2581910"/>
                                    <a:pt x="378875" y="2582309"/>
                                    <a:pt x="378476" y="2582309"/>
                                  </a:cubicBezTo>
                                  <a:cubicBezTo>
                                    <a:pt x="378077" y="2582309"/>
                                    <a:pt x="377278" y="2582309"/>
                                    <a:pt x="376879" y="2581910"/>
                                  </a:cubicBezTo>
                                  <a:lnTo>
                                    <a:pt x="362907" y="2571131"/>
                                  </a:lnTo>
                                  <a:cubicBezTo>
                                    <a:pt x="362108" y="2570731"/>
                                    <a:pt x="361709" y="2569135"/>
                                    <a:pt x="362508" y="2568336"/>
                                  </a:cubicBezTo>
                                  <a:cubicBezTo>
                                    <a:pt x="362907" y="2567538"/>
                                    <a:pt x="364504" y="2567139"/>
                                    <a:pt x="365302" y="2567937"/>
                                  </a:cubicBezTo>
                                  <a:close/>
                                  <a:moveTo>
                                    <a:pt x="311012" y="2564344"/>
                                  </a:moveTo>
                                  <a:cubicBezTo>
                                    <a:pt x="311811" y="2563944"/>
                                    <a:pt x="313408" y="2563944"/>
                                    <a:pt x="313807" y="2565142"/>
                                  </a:cubicBezTo>
                                  <a:cubicBezTo>
                                    <a:pt x="314605" y="2565940"/>
                                    <a:pt x="314206" y="2567138"/>
                                    <a:pt x="313009" y="2567936"/>
                                  </a:cubicBezTo>
                                  <a:lnTo>
                                    <a:pt x="297838" y="2576720"/>
                                  </a:lnTo>
                                  <a:lnTo>
                                    <a:pt x="297040" y="2577119"/>
                                  </a:lnTo>
                                  <a:cubicBezTo>
                                    <a:pt x="296241" y="2577119"/>
                                    <a:pt x="295443" y="2576720"/>
                                    <a:pt x="295044" y="2575921"/>
                                  </a:cubicBezTo>
                                  <a:cubicBezTo>
                                    <a:pt x="294644" y="2575123"/>
                                    <a:pt x="294644" y="2573526"/>
                                    <a:pt x="295842" y="2573127"/>
                                  </a:cubicBezTo>
                                  <a:close/>
                                  <a:moveTo>
                                    <a:pt x="7099721" y="2563944"/>
                                  </a:moveTo>
                                  <a:cubicBezTo>
                                    <a:pt x="7100519" y="2563545"/>
                                    <a:pt x="7102116" y="2563545"/>
                                    <a:pt x="7102515" y="2564743"/>
                                  </a:cubicBezTo>
                                  <a:cubicBezTo>
                                    <a:pt x="7102915" y="2565541"/>
                                    <a:pt x="7102915" y="2567138"/>
                                    <a:pt x="7101717" y="2567537"/>
                                  </a:cubicBezTo>
                                  <a:lnTo>
                                    <a:pt x="7086546" y="2576321"/>
                                  </a:lnTo>
                                  <a:lnTo>
                                    <a:pt x="7085748" y="2576720"/>
                                  </a:lnTo>
                                  <a:cubicBezTo>
                                    <a:pt x="7084950" y="2576720"/>
                                    <a:pt x="7084151" y="2576321"/>
                                    <a:pt x="7083752" y="2575522"/>
                                  </a:cubicBezTo>
                                  <a:cubicBezTo>
                                    <a:pt x="7082954" y="2574325"/>
                                    <a:pt x="7083353" y="2573127"/>
                                    <a:pt x="7084550" y="2572728"/>
                                  </a:cubicBezTo>
                                  <a:close/>
                                  <a:moveTo>
                                    <a:pt x="7021078" y="2558356"/>
                                  </a:moveTo>
                                  <a:lnTo>
                                    <a:pt x="7035051" y="2569135"/>
                                  </a:lnTo>
                                  <a:cubicBezTo>
                                    <a:pt x="7035850" y="2569535"/>
                                    <a:pt x="7036249" y="2571131"/>
                                    <a:pt x="7035451" y="2571930"/>
                                  </a:cubicBezTo>
                                  <a:cubicBezTo>
                                    <a:pt x="7035051" y="2572329"/>
                                    <a:pt x="7034253" y="2572728"/>
                                    <a:pt x="7033854" y="2572728"/>
                                  </a:cubicBezTo>
                                  <a:cubicBezTo>
                                    <a:pt x="7033455" y="2572728"/>
                                    <a:pt x="7032656" y="2572728"/>
                                    <a:pt x="7032257" y="2572329"/>
                                  </a:cubicBezTo>
                                  <a:lnTo>
                                    <a:pt x="7018683" y="2561550"/>
                                  </a:lnTo>
                                  <a:cubicBezTo>
                                    <a:pt x="7017885" y="2561150"/>
                                    <a:pt x="7017486" y="2559554"/>
                                    <a:pt x="7018284" y="2558755"/>
                                  </a:cubicBezTo>
                                  <a:cubicBezTo>
                                    <a:pt x="7018683" y="2557957"/>
                                    <a:pt x="7020280" y="2557558"/>
                                    <a:pt x="7021078" y="2558356"/>
                                  </a:cubicBezTo>
                                  <a:close/>
                                  <a:moveTo>
                                    <a:pt x="370092" y="2556759"/>
                                  </a:moveTo>
                                  <a:lnTo>
                                    <a:pt x="386859" y="2561550"/>
                                  </a:lnTo>
                                  <a:cubicBezTo>
                                    <a:pt x="388057" y="2561949"/>
                                    <a:pt x="388456" y="2563147"/>
                                    <a:pt x="388057" y="2564344"/>
                                  </a:cubicBezTo>
                                  <a:cubicBezTo>
                                    <a:pt x="388057" y="2565143"/>
                                    <a:pt x="387259" y="2565941"/>
                                    <a:pt x="386460" y="2565941"/>
                                  </a:cubicBezTo>
                                  <a:lnTo>
                                    <a:pt x="385662" y="2565941"/>
                                  </a:lnTo>
                                  <a:lnTo>
                                    <a:pt x="368894" y="2561150"/>
                                  </a:lnTo>
                                  <a:cubicBezTo>
                                    <a:pt x="367697" y="2560751"/>
                                    <a:pt x="366898" y="2559553"/>
                                    <a:pt x="367298" y="2558356"/>
                                  </a:cubicBezTo>
                                  <a:cubicBezTo>
                                    <a:pt x="367697" y="2557158"/>
                                    <a:pt x="368894" y="2556360"/>
                                    <a:pt x="370092" y="2556759"/>
                                  </a:cubicBezTo>
                                  <a:close/>
                                  <a:moveTo>
                                    <a:pt x="308219" y="2552368"/>
                                  </a:moveTo>
                                  <a:cubicBezTo>
                                    <a:pt x="309416" y="2552368"/>
                                    <a:pt x="310614" y="2553166"/>
                                    <a:pt x="310614" y="2554364"/>
                                  </a:cubicBezTo>
                                  <a:cubicBezTo>
                                    <a:pt x="310614" y="2555561"/>
                                    <a:pt x="309815" y="2556759"/>
                                    <a:pt x="308618" y="2556759"/>
                                  </a:cubicBezTo>
                                  <a:lnTo>
                                    <a:pt x="291053" y="2559155"/>
                                  </a:lnTo>
                                  <a:cubicBezTo>
                                    <a:pt x="289854" y="2559155"/>
                                    <a:pt x="288657" y="2558357"/>
                                    <a:pt x="288657" y="2557159"/>
                                  </a:cubicBezTo>
                                  <a:cubicBezTo>
                                    <a:pt x="288657" y="2555960"/>
                                    <a:pt x="289455" y="2554763"/>
                                    <a:pt x="290654" y="2554763"/>
                                  </a:cubicBezTo>
                                  <a:close/>
                                  <a:moveTo>
                                    <a:pt x="7089741" y="2549573"/>
                                  </a:moveTo>
                                  <a:cubicBezTo>
                                    <a:pt x="7090539" y="2549972"/>
                                    <a:pt x="7090938" y="2551569"/>
                                    <a:pt x="7090140" y="2552368"/>
                                  </a:cubicBezTo>
                                  <a:lnTo>
                                    <a:pt x="7079362" y="2566340"/>
                                  </a:lnTo>
                                  <a:cubicBezTo>
                                    <a:pt x="7078962" y="2566740"/>
                                    <a:pt x="7078164" y="2567139"/>
                                    <a:pt x="7077764" y="2567139"/>
                                  </a:cubicBezTo>
                                  <a:cubicBezTo>
                                    <a:pt x="7077365" y="2567139"/>
                                    <a:pt x="7076566" y="2567139"/>
                                    <a:pt x="7076167" y="2566740"/>
                                  </a:cubicBezTo>
                                  <a:cubicBezTo>
                                    <a:pt x="7074969" y="2565941"/>
                                    <a:pt x="7074969" y="2564744"/>
                                    <a:pt x="7076167" y="2563945"/>
                                  </a:cubicBezTo>
                                  <a:lnTo>
                                    <a:pt x="7086946" y="2549972"/>
                                  </a:lnTo>
                                  <a:cubicBezTo>
                                    <a:pt x="7087346" y="2549174"/>
                                    <a:pt x="7088942" y="2548775"/>
                                    <a:pt x="7089741" y="2549573"/>
                                  </a:cubicBezTo>
                                  <a:close/>
                                  <a:moveTo>
                                    <a:pt x="7033054" y="2545582"/>
                                  </a:moveTo>
                                  <a:cubicBezTo>
                                    <a:pt x="7033853" y="2545182"/>
                                    <a:pt x="7035450" y="2545182"/>
                                    <a:pt x="7035849" y="2546380"/>
                                  </a:cubicBezTo>
                                  <a:lnTo>
                                    <a:pt x="7044632" y="2561551"/>
                                  </a:lnTo>
                                  <a:cubicBezTo>
                                    <a:pt x="7045031" y="2562349"/>
                                    <a:pt x="7045031" y="2563946"/>
                                    <a:pt x="7043833" y="2564345"/>
                                  </a:cubicBezTo>
                                  <a:lnTo>
                                    <a:pt x="7043035" y="2564744"/>
                                  </a:lnTo>
                                  <a:cubicBezTo>
                                    <a:pt x="7042236" y="2564744"/>
                                    <a:pt x="7041438" y="2564345"/>
                                    <a:pt x="7041039" y="2563547"/>
                                  </a:cubicBezTo>
                                  <a:lnTo>
                                    <a:pt x="7032255" y="2548376"/>
                                  </a:lnTo>
                                  <a:cubicBezTo>
                                    <a:pt x="7031856" y="2547578"/>
                                    <a:pt x="7031856" y="2545981"/>
                                    <a:pt x="7033054" y="2545582"/>
                                  </a:cubicBezTo>
                                  <a:close/>
                                  <a:moveTo>
                                    <a:pt x="387259" y="2542388"/>
                                  </a:moveTo>
                                  <a:cubicBezTo>
                                    <a:pt x="388456" y="2541988"/>
                                    <a:pt x="389654" y="2542787"/>
                                    <a:pt x="389654" y="2544384"/>
                                  </a:cubicBezTo>
                                  <a:cubicBezTo>
                                    <a:pt x="389654" y="2545581"/>
                                    <a:pt x="388855" y="2546779"/>
                                    <a:pt x="387658" y="2546779"/>
                                  </a:cubicBezTo>
                                  <a:lnTo>
                                    <a:pt x="370093" y="2549175"/>
                                  </a:lnTo>
                                  <a:cubicBezTo>
                                    <a:pt x="368895" y="2549175"/>
                                    <a:pt x="367698" y="2548377"/>
                                    <a:pt x="367698" y="2547179"/>
                                  </a:cubicBezTo>
                                  <a:cubicBezTo>
                                    <a:pt x="367698" y="2545980"/>
                                    <a:pt x="368496" y="2544783"/>
                                    <a:pt x="369694" y="2544783"/>
                                  </a:cubicBezTo>
                                  <a:close/>
                                  <a:moveTo>
                                    <a:pt x="7071778" y="2540791"/>
                                  </a:moveTo>
                                  <a:cubicBezTo>
                                    <a:pt x="7072976" y="2541190"/>
                                    <a:pt x="7073775" y="2542388"/>
                                    <a:pt x="7073376" y="2543585"/>
                                  </a:cubicBezTo>
                                  <a:lnTo>
                                    <a:pt x="7068584" y="2560352"/>
                                  </a:lnTo>
                                  <a:cubicBezTo>
                                    <a:pt x="7068584" y="2561151"/>
                                    <a:pt x="7067786" y="2561949"/>
                                    <a:pt x="7066987" y="2561949"/>
                                  </a:cubicBezTo>
                                  <a:lnTo>
                                    <a:pt x="7066189" y="2561949"/>
                                  </a:lnTo>
                                  <a:cubicBezTo>
                                    <a:pt x="7064991" y="2561550"/>
                                    <a:pt x="7064192" y="2560352"/>
                                    <a:pt x="7064192" y="2559155"/>
                                  </a:cubicBezTo>
                                  <a:lnTo>
                                    <a:pt x="7068983" y="2542388"/>
                                  </a:lnTo>
                                  <a:cubicBezTo>
                                    <a:pt x="7069383" y="2541190"/>
                                    <a:pt x="7070580" y="2540392"/>
                                    <a:pt x="7071778" y="2540791"/>
                                  </a:cubicBezTo>
                                  <a:close/>
                                  <a:moveTo>
                                    <a:pt x="7051817" y="2539194"/>
                                  </a:moveTo>
                                  <a:cubicBezTo>
                                    <a:pt x="7053014" y="2539194"/>
                                    <a:pt x="7054212" y="2539992"/>
                                    <a:pt x="7054212" y="2541190"/>
                                  </a:cubicBezTo>
                                  <a:lnTo>
                                    <a:pt x="7056607" y="2558756"/>
                                  </a:lnTo>
                                  <a:cubicBezTo>
                                    <a:pt x="7056607" y="2559953"/>
                                    <a:pt x="7055809" y="2561151"/>
                                    <a:pt x="7054611" y="2561151"/>
                                  </a:cubicBezTo>
                                  <a:cubicBezTo>
                                    <a:pt x="7053414" y="2561151"/>
                                    <a:pt x="7052216" y="2560353"/>
                                    <a:pt x="7052216" y="2559155"/>
                                  </a:cubicBezTo>
                                  <a:lnTo>
                                    <a:pt x="7049820" y="2541589"/>
                                  </a:lnTo>
                                  <a:cubicBezTo>
                                    <a:pt x="7049820" y="2540392"/>
                                    <a:pt x="7050619" y="2539194"/>
                                    <a:pt x="7051817" y="2539194"/>
                                  </a:cubicBezTo>
                                  <a:close/>
                                  <a:moveTo>
                                    <a:pt x="292648" y="2535203"/>
                                  </a:moveTo>
                                  <a:lnTo>
                                    <a:pt x="309415" y="2539994"/>
                                  </a:lnTo>
                                  <a:cubicBezTo>
                                    <a:pt x="310613" y="2540393"/>
                                    <a:pt x="311412" y="2541591"/>
                                    <a:pt x="311012" y="2542788"/>
                                  </a:cubicBezTo>
                                  <a:cubicBezTo>
                                    <a:pt x="311012" y="2543587"/>
                                    <a:pt x="310214" y="2544385"/>
                                    <a:pt x="309415" y="2544385"/>
                                  </a:cubicBezTo>
                                  <a:lnTo>
                                    <a:pt x="308617" y="2544385"/>
                                  </a:lnTo>
                                  <a:lnTo>
                                    <a:pt x="291850" y="2539594"/>
                                  </a:lnTo>
                                  <a:cubicBezTo>
                                    <a:pt x="290652" y="2539195"/>
                                    <a:pt x="289854" y="2538396"/>
                                    <a:pt x="289854" y="2536799"/>
                                  </a:cubicBezTo>
                                  <a:cubicBezTo>
                                    <a:pt x="290253" y="2535602"/>
                                    <a:pt x="291451" y="2534803"/>
                                    <a:pt x="292648" y="2535203"/>
                                  </a:cubicBezTo>
                                  <a:close/>
                                  <a:moveTo>
                                    <a:pt x="380472" y="2524823"/>
                                  </a:moveTo>
                                  <a:cubicBezTo>
                                    <a:pt x="381271" y="2524424"/>
                                    <a:pt x="382868" y="2524424"/>
                                    <a:pt x="383267" y="2525622"/>
                                  </a:cubicBezTo>
                                  <a:cubicBezTo>
                                    <a:pt x="383666" y="2526420"/>
                                    <a:pt x="383666" y="2528017"/>
                                    <a:pt x="382468" y="2528416"/>
                                  </a:cubicBezTo>
                                  <a:lnTo>
                                    <a:pt x="367298" y="2537200"/>
                                  </a:lnTo>
                                  <a:lnTo>
                                    <a:pt x="366499" y="2537599"/>
                                  </a:lnTo>
                                  <a:cubicBezTo>
                                    <a:pt x="365701" y="2537599"/>
                                    <a:pt x="364903" y="2537200"/>
                                    <a:pt x="364503" y="2536401"/>
                                  </a:cubicBezTo>
                                  <a:cubicBezTo>
                                    <a:pt x="364104" y="2535603"/>
                                    <a:pt x="364503" y="2534006"/>
                                    <a:pt x="365302" y="2533607"/>
                                  </a:cubicBezTo>
                                  <a:close/>
                                  <a:moveTo>
                                    <a:pt x="302229" y="2519234"/>
                                  </a:moveTo>
                                  <a:lnTo>
                                    <a:pt x="316202" y="2530013"/>
                                  </a:lnTo>
                                  <a:cubicBezTo>
                                    <a:pt x="317001" y="2530413"/>
                                    <a:pt x="317400" y="2532009"/>
                                    <a:pt x="316602" y="2532808"/>
                                  </a:cubicBezTo>
                                  <a:cubicBezTo>
                                    <a:pt x="316202" y="2533207"/>
                                    <a:pt x="315404" y="2533606"/>
                                    <a:pt x="315005" y="2533606"/>
                                  </a:cubicBezTo>
                                  <a:cubicBezTo>
                                    <a:pt x="314606" y="2533606"/>
                                    <a:pt x="313807" y="2533606"/>
                                    <a:pt x="313408" y="2533207"/>
                                  </a:cubicBezTo>
                                  <a:lnTo>
                                    <a:pt x="299834" y="2522428"/>
                                  </a:lnTo>
                                  <a:cubicBezTo>
                                    <a:pt x="299036" y="2522028"/>
                                    <a:pt x="298637" y="2520432"/>
                                    <a:pt x="299435" y="2519633"/>
                                  </a:cubicBezTo>
                                  <a:cubicBezTo>
                                    <a:pt x="299834" y="2518835"/>
                                    <a:pt x="301431" y="2518436"/>
                                    <a:pt x="302229" y="2519234"/>
                                  </a:cubicBezTo>
                                  <a:close/>
                                  <a:moveTo>
                                    <a:pt x="6096185" y="2514195"/>
                                  </a:moveTo>
                                  <a:cubicBezTo>
                                    <a:pt x="6103920" y="2516141"/>
                                    <a:pt x="6110906" y="2521031"/>
                                    <a:pt x="6115297" y="2528416"/>
                                  </a:cubicBezTo>
                                  <a:lnTo>
                                    <a:pt x="6109708" y="2532009"/>
                                  </a:lnTo>
                                  <a:cubicBezTo>
                                    <a:pt x="6102123" y="2520433"/>
                                    <a:pt x="6086953" y="2516840"/>
                                    <a:pt x="6075377" y="2524025"/>
                                  </a:cubicBezTo>
                                  <a:cubicBezTo>
                                    <a:pt x="6063799" y="2531211"/>
                                    <a:pt x="6060206" y="2546780"/>
                                    <a:pt x="6068190" y="2557958"/>
                                  </a:cubicBezTo>
                                  <a:lnTo>
                                    <a:pt x="6062601" y="2561551"/>
                                  </a:lnTo>
                                  <a:cubicBezTo>
                                    <a:pt x="6062202" y="2561152"/>
                                    <a:pt x="6062202" y="2560752"/>
                                    <a:pt x="6061803" y="2560353"/>
                                  </a:cubicBezTo>
                                  <a:cubicBezTo>
                                    <a:pt x="6053021" y="2545582"/>
                                    <a:pt x="6057811" y="2526421"/>
                                    <a:pt x="6072582" y="2517638"/>
                                  </a:cubicBezTo>
                                  <a:cubicBezTo>
                                    <a:pt x="6079967" y="2513247"/>
                                    <a:pt x="6088450" y="2512249"/>
                                    <a:pt x="6096185" y="2514195"/>
                                  </a:cubicBezTo>
                                  <a:close/>
                                  <a:moveTo>
                                    <a:pt x="370492" y="2510452"/>
                                  </a:moveTo>
                                  <a:cubicBezTo>
                                    <a:pt x="371291" y="2510851"/>
                                    <a:pt x="371690" y="2512448"/>
                                    <a:pt x="370892" y="2513246"/>
                                  </a:cubicBezTo>
                                  <a:lnTo>
                                    <a:pt x="360113" y="2527219"/>
                                  </a:lnTo>
                                  <a:cubicBezTo>
                                    <a:pt x="359714" y="2527619"/>
                                    <a:pt x="358916" y="2528018"/>
                                    <a:pt x="358516" y="2528018"/>
                                  </a:cubicBezTo>
                                  <a:cubicBezTo>
                                    <a:pt x="358117" y="2528018"/>
                                    <a:pt x="357319" y="2528018"/>
                                    <a:pt x="356919" y="2527619"/>
                                  </a:cubicBezTo>
                                  <a:cubicBezTo>
                                    <a:pt x="356121" y="2526820"/>
                                    <a:pt x="355721" y="2525623"/>
                                    <a:pt x="356919" y="2524824"/>
                                  </a:cubicBezTo>
                                  <a:lnTo>
                                    <a:pt x="367698" y="2510851"/>
                                  </a:lnTo>
                                  <a:cubicBezTo>
                                    <a:pt x="368097" y="2510053"/>
                                    <a:pt x="369694" y="2510053"/>
                                    <a:pt x="370492" y="2510452"/>
                                  </a:cubicBezTo>
                                  <a:close/>
                                  <a:moveTo>
                                    <a:pt x="314205" y="2506460"/>
                                  </a:moveTo>
                                  <a:cubicBezTo>
                                    <a:pt x="315003" y="2506060"/>
                                    <a:pt x="316600" y="2506060"/>
                                    <a:pt x="316999" y="2507258"/>
                                  </a:cubicBezTo>
                                  <a:lnTo>
                                    <a:pt x="325783" y="2522429"/>
                                  </a:lnTo>
                                  <a:cubicBezTo>
                                    <a:pt x="326182" y="2523227"/>
                                    <a:pt x="326182" y="2524824"/>
                                    <a:pt x="324984" y="2525223"/>
                                  </a:cubicBezTo>
                                  <a:lnTo>
                                    <a:pt x="324186" y="2525622"/>
                                  </a:lnTo>
                                  <a:cubicBezTo>
                                    <a:pt x="323387" y="2525622"/>
                                    <a:pt x="322589" y="2525223"/>
                                    <a:pt x="322189" y="2524425"/>
                                  </a:cubicBezTo>
                                  <a:lnTo>
                                    <a:pt x="313407" y="2509254"/>
                                  </a:lnTo>
                                  <a:cubicBezTo>
                                    <a:pt x="313007" y="2508456"/>
                                    <a:pt x="313007" y="2506859"/>
                                    <a:pt x="314205" y="2506460"/>
                                  </a:cubicBezTo>
                                  <a:close/>
                                  <a:moveTo>
                                    <a:pt x="352529" y="2501670"/>
                                  </a:moveTo>
                                  <a:cubicBezTo>
                                    <a:pt x="353726" y="2502069"/>
                                    <a:pt x="354525" y="2503266"/>
                                    <a:pt x="354125" y="2504464"/>
                                  </a:cubicBezTo>
                                  <a:lnTo>
                                    <a:pt x="349335" y="2521231"/>
                                  </a:lnTo>
                                  <a:cubicBezTo>
                                    <a:pt x="349335" y="2522030"/>
                                    <a:pt x="348536" y="2522828"/>
                                    <a:pt x="347737" y="2522828"/>
                                  </a:cubicBezTo>
                                  <a:lnTo>
                                    <a:pt x="346940" y="2522828"/>
                                  </a:lnTo>
                                  <a:cubicBezTo>
                                    <a:pt x="345741" y="2522429"/>
                                    <a:pt x="345342" y="2521231"/>
                                    <a:pt x="344943" y="2520034"/>
                                  </a:cubicBezTo>
                                  <a:lnTo>
                                    <a:pt x="349734" y="2503266"/>
                                  </a:lnTo>
                                  <a:cubicBezTo>
                                    <a:pt x="350133" y="2502069"/>
                                    <a:pt x="351331" y="2501270"/>
                                    <a:pt x="352529" y="2501670"/>
                                  </a:cubicBezTo>
                                  <a:close/>
                                  <a:moveTo>
                                    <a:pt x="332569" y="2500073"/>
                                  </a:moveTo>
                                  <a:cubicBezTo>
                                    <a:pt x="333767" y="2500073"/>
                                    <a:pt x="334965" y="2500871"/>
                                    <a:pt x="334965" y="2502069"/>
                                  </a:cubicBezTo>
                                  <a:lnTo>
                                    <a:pt x="337360" y="2519635"/>
                                  </a:lnTo>
                                  <a:cubicBezTo>
                                    <a:pt x="337360" y="2520832"/>
                                    <a:pt x="336562" y="2522030"/>
                                    <a:pt x="335364" y="2522030"/>
                                  </a:cubicBezTo>
                                  <a:cubicBezTo>
                                    <a:pt x="334566" y="2522030"/>
                                    <a:pt x="333368" y="2521231"/>
                                    <a:pt x="332969" y="2520034"/>
                                  </a:cubicBezTo>
                                  <a:lnTo>
                                    <a:pt x="330573" y="2502468"/>
                                  </a:lnTo>
                                  <a:cubicBezTo>
                                    <a:pt x="330573" y="2501270"/>
                                    <a:pt x="331371" y="2500073"/>
                                    <a:pt x="332569" y="2500073"/>
                                  </a:cubicBezTo>
                                  <a:close/>
                                  <a:moveTo>
                                    <a:pt x="4136867" y="2498077"/>
                                  </a:moveTo>
                                  <a:cubicBezTo>
                                    <a:pt x="4137665" y="2498077"/>
                                    <a:pt x="4138863" y="2498875"/>
                                    <a:pt x="4139262" y="2500073"/>
                                  </a:cubicBezTo>
                                  <a:lnTo>
                                    <a:pt x="4141658" y="2517639"/>
                                  </a:lnTo>
                                  <a:cubicBezTo>
                                    <a:pt x="4141658" y="2518836"/>
                                    <a:pt x="4140860" y="2520034"/>
                                    <a:pt x="4139662" y="2520034"/>
                                  </a:cubicBezTo>
                                  <a:cubicBezTo>
                                    <a:pt x="4138464" y="2520034"/>
                                    <a:pt x="4137266" y="2519235"/>
                                    <a:pt x="4137266" y="2518038"/>
                                  </a:cubicBezTo>
                                  <a:lnTo>
                                    <a:pt x="4134871" y="2500472"/>
                                  </a:lnTo>
                                  <a:cubicBezTo>
                                    <a:pt x="4134871" y="2499274"/>
                                    <a:pt x="4135669" y="2498077"/>
                                    <a:pt x="4136867" y="2498077"/>
                                  </a:cubicBezTo>
                                  <a:close/>
                                  <a:moveTo>
                                    <a:pt x="4125291" y="2497279"/>
                                  </a:moveTo>
                                  <a:cubicBezTo>
                                    <a:pt x="4126090" y="2497678"/>
                                    <a:pt x="4126888" y="2498875"/>
                                    <a:pt x="4126489" y="2500073"/>
                                  </a:cubicBezTo>
                                  <a:lnTo>
                                    <a:pt x="4121698" y="2516840"/>
                                  </a:lnTo>
                                  <a:cubicBezTo>
                                    <a:pt x="4121698" y="2517639"/>
                                    <a:pt x="4120899" y="2518437"/>
                                    <a:pt x="4120101" y="2518437"/>
                                  </a:cubicBezTo>
                                  <a:lnTo>
                                    <a:pt x="4119303" y="2518437"/>
                                  </a:lnTo>
                                  <a:cubicBezTo>
                                    <a:pt x="4118105" y="2518038"/>
                                    <a:pt x="4117307" y="2516840"/>
                                    <a:pt x="4117706" y="2515643"/>
                                  </a:cubicBezTo>
                                  <a:lnTo>
                                    <a:pt x="4122497" y="2498875"/>
                                  </a:lnTo>
                                  <a:cubicBezTo>
                                    <a:pt x="4122896" y="2497678"/>
                                    <a:pt x="4124094" y="2496879"/>
                                    <a:pt x="4125291" y="2497279"/>
                                  </a:cubicBezTo>
                                  <a:close/>
                                  <a:moveTo>
                                    <a:pt x="4147246" y="2494883"/>
                                  </a:moveTo>
                                  <a:cubicBezTo>
                                    <a:pt x="4148044" y="2494484"/>
                                    <a:pt x="4149641" y="2494484"/>
                                    <a:pt x="4150040" y="2495682"/>
                                  </a:cubicBezTo>
                                  <a:lnTo>
                                    <a:pt x="4158824" y="2510852"/>
                                  </a:lnTo>
                                  <a:cubicBezTo>
                                    <a:pt x="4159223" y="2511651"/>
                                    <a:pt x="4159223" y="2513248"/>
                                    <a:pt x="4158025" y="2513647"/>
                                  </a:cubicBezTo>
                                  <a:lnTo>
                                    <a:pt x="4157227" y="2514046"/>
                                  </a:lnTo>
                                  <a:cubicBezTo>
                                    <a:pt x="4156428" y="2514046"/>
                                    <a:pt x="4155630" y="2513647"/>
                                    <a:pt x="4155231" y="2512848"/>
                                  </a:cubicBezTo>
                                  <a:lnTo>
                                    <a:pt x="4146447" y="2497678"/>
                                  </a:lnTo>
                                  <a:cubicBezTo>
                                    <a:pt x="4146048" y="2496879"/>
                                    <a:pt x="4146048" y="2495283"/>
                                    <a:pt x="4147246" y="2494883"/>
                                  </a:cubicBezTo>
                                  <a:close/>
                                  <a:moveTo>
                                    <a:pt x="4115311" y="2492488"/>
                                  </a:moveTo>
                                  <a:cubicBezTo>
                                    <a:pt x="4116109" y="2493286"/>
                                    <a:pt x="4116508" y="2494484"/>
                                    <a:pt x="4116109" y="2495282"/>
                                  </a:cubicBezTo>
                                  <a:lnTo>
                                    <a:pt x="4105330" y="2509255"/>
                                  </a:lnTo>
                                  <a:cubicBezTo>
                                    <a:pt x="4104930" y="2509655"/>
                                    <a:pt x="4104132" y="2510054"/>
                                    <a:pt x="4103733" y="2510054"/>
                                  </a:cubicBezTo>
                                  <a:cubicBezTo>
                                    <a:pt x="4103334" y="2510054"/>
                                    <a:pt x="4102535" y="2510054"/>
                                    <a:pt x="4102136" y="2509655"/>
                                  </a:cubicBezTo>
                                  <a:cubicBezTo>
                                    <a:pt x="4101338" y="2509255"/>
                                    <a:pt x="4100938" y="2507659"/>
                                    <a:pt x="4101737" y="2506860"/>
                                  </a:cubicBezTo>
                                  <a:lnTo>
                                    <a:pt x="4112516" y="2492887"/>
                                  </a:lnTo>
                                  <a:cubicBezTo>
                                    <a:pt x="4112915" y="2492089"/>
                                    <a:pt x="4114512" y="2491690"/>
                                    <a:pt x="4115311" y="2492488"/>
                                  </a:cubicBezTo>
                                  <a:close/>
                                  <a:moveTo>
                                    <a:pt x="4158822" y="2486899"/>
                                  </a:moveTo>
                                  <a:lnTo>
                                    <a:pt x="4173195" y="2497678"/>
                                  </a:lnTo>
                                  <a:cubicBezTo>
                                    <a:pt x="4173993" y="2498078"/>
                                    <a:pt x="4174392" y="2499674"/>
                                    <a:pt x="4173594" y="2500473"/>
                                  </a:cubicBezTo>
                                  <a:cubicBezTo>
                                    <a:pt x="4173195" y="2500872"/>
                                    <a:pt x="4172396" y="2501271"/>
                                    <a:pt x="4171997" y="2501271"/>
                                  </a:cubicBezTo>
                                  <a:cubicBezTo>
                                    <a:pt x="4171598" y="2501271"/>
                                    <a:pt x="4170799" y="2501271"/>
                                    <a:pt x="4170400" y="2500872"/>
                                  </a:cubicBezTo>
                                  <a:lnTo>
                                    <a:pt x="4156427" y="2490093"/>
                                  </a:lnTo>
                                  <a:cubicBezTo>
                                    <a:pt x="4155629" y="2489693"/>
                                    <a:pt x="4155230" y="2488097"/>
                                    <a:pt x="4156028" y="2487298"/>
                                  </a:cubicBezTo>
                                  <a:cubicBezTo>
                                    <a:pt x="4156427" y="2486500"/>
                                    <a:pt x="4158024" y="2486101"/>
                                    <a:pt x="4158822" y="2486899"/>
                                  </a:cubicBezTo>
                                  <a:close/>
                                  <a:moveTo>
                                    <a:pt x="4104931" y="2482907"/>
                                  </a:moveTo>
                                  <a:cubicBezTo>
                                    <a:pt x="4105730" y="2482508"/>
                                    <a:pt x="4107327" y="2482508"/>
                                    <a:pt x="4107726" y="2483706"/>
                                  </a:cubicBezTo>
                                  <a:cubicBezTo>
                                    <a:pt x="4108125" y="2484903"/>
                                    <a:pt x="4107726" y="2486101"/>
                                    <a:pt x="4106927" y="2486500"/>
                                  </a:cubicBezTo>
                                  <a:lnTo>
                                    <a:pt x="4091757" y="2495284"/>
                                  </a:lnTo>
                                  <a:lnTo>
                                    <a:pt x="4090958" y="2495683"/>
                                  </a:lnTo>
                                  <a:cubicBezTo>
                                    <a:pt x="4090160" y="2495683"/>
                                    <a:pt x="4089362" y="2495284"/>
                                    <a:pt x="4088962" y="2494485"/>
                                  </a:cubicBezTo>
                                  <a:cubicBezTo>
                                    <a:pt x="4088563" y="2493687"/>
                                    <a:pt x="4088563" y="2492090"/>
                                    <a:pt x="4089761" y="2491691"/>
                                  </a:cubicBezTo>
                                  <a:close/>
                                  <a:moveTo>
                                    <a:pt x="1591218" y="2482907"/>
                                  </a:moveTo>
                                  <a:cubicBezTo>
                                    <a:pt x="1593613" y="2482508"/>
                                    <a:pt x="1595609" y="2484104"/>
                                    <a:pt x="1596007" y="2486500"/>
                                  </a:cubicBezTo>
                                  <a:lnTo>
                                    <a:pt x="1599601" y="2510851"/>
                                  </a:lnTo>
                                  <a:lnTo>
                                    <a:pt x="1623954" y="2507258"/>
                                  </a:lnTo>
                                  <a:cubicBezTo>
                                    <a:pt x="1626348" y="2506859"/>
                                    <a:pt x="1628343" y="2508456"/>
                                    <a:pt x="1628742" y="2510851"/>
                                  </a:cubicBezTo>
                                  <a:cubicBezTo>
                                    <a:pt x="1629144" y="2513246"/>
                                    <a:pt x="1627545" y="2515242"/>
                                    <a:pt x="1625151" y="2515641"/>
                                  </a:cubicBezTo>
                                  <a:lnTo>
                                    <a:pt x="1600798" y="2519234"/>
                                  </a:lnTo>
                                  <a:lnTo>
                                    <a:pt x="1604391" y="2543586"/>
                                  </a:lnTo>
                                  <a:cubicBezTo>
                                    <a:pt x="1604792" y="2545981"/>
                                    <a:pt x="1603193" y="2547977"/>
                                    <a:pt x="1600798" y="2548377"/>
                                  </a:cubicBezTo>
                                  <a:cubicBezTo>
                                    <a:pt x="1598402" y="2548776"/>
                                    <a:pt x="1596407" y="2547179"/>
                                    <a:pt x="1596007" y="2544784"/>
                                  </a:cubicBezTo>
                                  <a:lnTo>
                                    <a:pt x="1592416" y="2520432"/>
                                  </a:lnTo>
                                  <a:lnTo>
                                    <a:pt x="1568063" y="2524024"/>
                                  </a:lnTo>
                                  <a:cubicBezTo>
                                    <a:pt x="1565667" y="2524424"/>
                                    <a:pt x="1563671" y="2522827"/>
                                    <a:pt x="1563272" y="2520432"/>
                                  </a:cubicBezTo>
                                  <a:cubicBezTo>
                                    <a:pt x="1562874" y="2518036"/>
                                    <a:pt x="1564471" y="2516040"/>
                                    <a:pt x="1566865" y="2515641"/>
                                  </a:cubicBezTo>
                                  <a:lnTo>
                                    <a:pt x="1591218" y="2512048"/>
                                  </a:lnTo>
                                  <a:lnTo>
                                    <a:pt x="1587623" y="2487697"/>
                                  </a:lnTo>
                                  <a:cubicBezTo>
                                    <a:pt x="1587227" y="2485302"/>
                                    <a:pt x="1588821" y="2483306"/>
                                    <a:pt x="1591218" y="2482907"/>
                                  </a:cubicBezTo>
                                  <a:close/>
                                  <a:moveTo>
                                    <a:pt x="4163613" y="2475722"/>
                                  </a:moveTo>
                                  <a:lnTo>
                                    <a:pt x="4180380" y="2480513"/>
                                  </a:lnTo>
                                  <a:cubicBezTo>
                                    <a:pt x="4181578" y="2480912"/>
                                    <a:pt x="4182376" y="2482110"/>
                                    <a:pt x="4181578" y="2483307"/>
                                  </a:cubicBezTo>
                                  <a:cubicBezTo>
                                    <a:pt x="4181578" y="2484106"/>
                                    <a:pt x="4180780" y="2484904"/>
                                    <a:pt x="4179981" y="2484904"/>
                                  </a:cubicBezTo>
                                  <a:lnTo>
                                    <a:pt x="4179183" y="2484904"/>
                                  </a:lnTo>
                                  <a:lnTo>
                                    <a:pt x="4162415" y="2480113"/>
                                  </a:lnTo>
                                  <a:cubicBezTo>
                                    <a:pt x="4161218" y="2479714"/>
                                    <a:pt x="4160419" y="2478516"/>
                                    <a:pt x="4160819" y="2477318"/>
                                  </a:cubicBezTo>
                                  <a:cubicBezTo>
                                    <a:pt x="4161218" y="2476121"/>
                                    <a:pt x="4162415" y="2475322"/>
                                    <a:pt x="4163613" y="2475722"/>
                                  </a:cubicBezTo>
                                  <a:close/>
                                  <a:moveTo>
                                    <a:pt x="2819756" y="2475423"/>
                                  </a:moveTo>
                                  <a:cubicBezTo>
                                    <a:pt x="2822351" y="2474824"/>
                                    <a:pt x="2825744" y="2474724"/>
                                    <a:pt x="2829137" y="2476521"/>
                                  </a:cubicBezTo>
                                  <a:cubicBezTo>
                                    <a:pt x="2836723" y="2480513"/>
                                    <a:pt x="2836323" y="2488097"/>
                                    <a:pt x="2836323" y="2488497"/>
                                  </a:cubicBezTo>
                                  <a:cubicBezTo>
                                    <a:pt x="2836323" y="2488497"/>
                                    <a:pt x="2836323" y="2491291"/>
                                    <a:pt x="2839917" y="2493287"/>
                                  </a:cubicBezTo>
                                  <a:cubicBezTo>
                                    <a:pt x="2843510" y="2494884"/>
                                    <a:pt x="2845906" y="2493287"/>
                                    <a:pt x="2845906" y="2493287"/>
                                  </a:cubicBezTo>
                                  <a:lnTo>
                                    <a:pt x="2846305" y="2493287"/>
                                  </a:lnTo>
                                  <a:lnTo>
                                    <a:pt x="2846703" y="2492888"/>
                                  </a:lnTo>
                                  <a:cubicBezTo>
                                    <a:pt x="2848700" y="2491690"/>
                                    <a:pt x="2853490" y="2489295"/>
                                    <a:pt x="2859878" y="2492489"/>
                                  </a:cubicBezTo>
                                  <a:cubicBezTo>
                                    <a:pt x="2866664" y="2496081"/>
                                    <a:pt x="2867063" y="2503666"/>
                                    <a:pt x="2867063" y="2504065"/>
                                  </a:cubicBezTo>
                                  <a:lnTo>
                                    <a:pt x="2867063" y="2504465"/>
                                  </a:lnTo>
                                  <a:cubicBezTo>
                                    <a:pt x="2867063" y="2504465"/>
                                    <a:pt x="2867063" y="2507259"/>
                                    <a:pt x="2870656" y="2509255"/>
                                  </a:cubicBezTo>
                                  <a:cubicBezTo>
                                    <a:pt x="2874251" y="2511251"/>
                                    <a:pt x="2877045" y="2509255"/>
                                    <a:pt x="2877045" y="2509255"/>
                                  </a:cubicBezTo>
                                  <a:lnTo>
                                    <a:pt x="2877446" y="2509255"/>
                                  </a:lnTo>
                                  <a:cubicBezTo>
                                    <a:pt x="2877844" y="2508856"/>
                                    <a:pt x="2885028" y="2504864"/>
                                    <a:pt x="2891417" y="2508457"/>
                                  </a:cubicBezTo>
                                  <a:cubicBezTo>
                                    <a:pt x="2899002" y="2512449"/>
                                    <a:pt x="2898600" y="2520034"/>
                                    <a:pt x="2898600" y="2520434"/>
                                  </a:cubicBezTo>
                                  <a:cubicBezTo>
                                    <a:pt x="2898600" y="2520434"/>
                                    <a:pt x="2898600" y="2523228"/>
                                    <a:pt x="2902194" y="2525224"/>
                                  </a:cubicBezTo>
                                  <a:cubicBezTo>
                                    <a:pt x="2903394" y="2525623"/>
                                    <a:pt x="2904192" y="2526022"/>
                                    <a:pt x="2905389" y="2526022"/>
                                  </a:cubicBezTo>
                                  <a:lnTo>
                                    <a:pt x="2909780" y="2526422"/>
                                  </a:lnTo>
                                  <a:cubicBezTo>
                                    <a:pt x="2911777" y="2526422"/>
                                    <a:pt x="2913375" y="2528418"/>
                                    <a:pt x="2913375" y="2530414"/>
                                  </a:cubicBezTo>
                                  <a:cubicBezTo>
                                    <a:pt x="2912975" y="2532410"/>
                                    <a:pt x="2911376" y="2534006"/>
                                    <a:pt x="2907781" y="2534406"/>
                                  </a:cubicBezTo>
                                  <a:lnTo>
                                    <a:pt x="2901796" y="2534006"/>
                                  </a:lnTo>
                                  <a:cubicBezTo>
                                    <a:pt x="2900197" y="2533607"/>
                                    <a:pt x="2898600" y="2533208"/>
                                    <a:pt x="2897007" y="2532410"/>
                                  </a:cubicBezTo>
                                  <a:cubicBezTo>
                                    <a:pt x="2889419" y="2528418"/>
                                    <a:pt x="2889818" y="2520833"/>
                                    <a:pt x="2889818" y="2520434"/>
                                  </a:cubicBezTo>
                                  <a:cubicBezTo>
                                    <a:pt x="2889818" y="2520434"/>
                                    <a:pt x="2890219" y="2517638"/>
                                    <a:pt x="2886626" y="2515642"/>
                                  </a:cubicBezTo>
                                  <a:cubicBezTo>
                                    <a:pt x="2883832" y="2514045"/>
                                    <a:pt x="2880239" y="2515642"/>
                                    <a:pt x="2879841" y="2516041"/>
                                  </a:cubicBezTo>
                                  <a:cubicBezTo>
                                    <a:pt x="2878642" y="2516840"/>
                                    <a:pt x="2873052" y="2520034"/>
                                    <a:pt x="2866266" y="2516441"/>
                                  </a:cubicBezTo>
                                  <a:cubicBezTo>
                                    <a:pt x="2859479" y="2512848"/>
                                    <a:pt x="2859079" y="2506461"/>
                                    <a:pt x="2859079" y="2504864"/>
                                  </a:cubicBezTo>
                                  <a:cubicBezTo>
                                    <a:pt x="2858681" y="2504465"/>
                                    <a:pt x="2858280" y="2501271"/>
                                    <a:pt x="2855487" y="2499674"/>
                                  </a:cubicBezTo>
                                  <a:cubicBezTo>
                                    <a:pt x="2852293" y="2498077"/>
                                    <a:pt x="2850297" y="2499275"/>
                                    <a:pt x="2849498" y="2499674"/>
                                  </a:cubicBezTo>
                                  <a:lnTo>
                                    <a:pt x="2849099" y="2499674"/>
                                  </a:lnTo>
                                  <a:cubicBezTo>
                                    <a:pt x="2847902" y="2500473"/>
                                    <a:pt x="2842711" y="2503666"/>
                                    <a:pt x="2835525" y="2500073"/>
                                  </a:cubicBezTo>
                                  <a:cubicBezTo>
                                    <a:pt x="2827939" y="2496081"/>
                                    <a:pt x="2828339" y="2488896"/>
                                    <a:pt x="2828339" y="2488097"/>
                                  </a:cubicBezTo>
                                  <a:cubicBezTo>
                                    <a:pt x="2828738" y="2488097"/>
                                    <a:pt x="2828339" y="2484904"/>
                                    <a:pt x="2825145" y="2483307"/>
                                  </a:cubicBezTo>
                                  <a:cubicBezTo>
                                    <a:pt x="2822351" y="2481710"/>
                                    <a:pt x="2818758" y="2483307"/>
                                    <a:pt x="2818359" y="2483706"/>
                                  </a:cubicBezTo>
                                  <a:cubicBezTo>
                                    <a:pt x="2817161" y="2484505"/>
                                    <a:pt x="2811572" y="2487698"/>
                                    <a:pt x="2804785" y="2484105"/>
                                  </a:cubicBezTo>
                                  <a:lnTo>
                                    <a:pt x="2802391" y="2482509"/>
                                  </a:lnTo>
                                  <a:cubicBezTo>
                                    <a:pt x="2800395" y="2481710"/>
                                    <a:pt x="2799598" y="2479315"/>
                                    <a:pt x="2800794" y="2477319"/>
                                  </a:cubicBezTo>
                                  <a:cubicBezTo>
                                    <a:pt x="2801594" y="2475323"/>
                                    <a:pt x="2803988" y="2474525"/>
                                    <a:pt x="2805983" y="2475722"/>
                                  </a:cubicBezTo>
                                  <a:lnTo>
                                    <a:pt x="2808378" y="2477319"/>
                                  </a:lnTo>
                                  <a:cubicBezTo>
                                    <a:pt x="2811973" y="2479315"/>
                                    <a:pt x="2814766" y="2477319"/>
                                    <a:pt x="2814766" y="2477319"/>
                                  </a:cubicBezTo>
                                  <a:lnTo>
                                    <a:pt x="2815165" y="2477319"/>
                                  </a:lnTo>
                                  <a:cubicBezTo>
                                    <a:pt x="2815366" y="2477119"/>
                                    <a:pt x="2817161" y="2476021"/>
                                    <a:pt x="2819756" y="2475423"/>
                                  </a:cubicBezTo>
                                  <a:close/>
                                  <a:moveTo>
                                    <a:pt x="4101739" y="2471331"/>
                                  </a:moveTo>
                                  <a:cubicBezTo>
                                    <a:pt x="4102936" y="2471331"/>
                                    <a:pt x="4104134" y="2472129"/>
                                    <a:pt x="4104134" y="2473327"/>
                                  </a:cubicBezTo>
                                  <a:cubicBezTo>
                                    <a:pt x="4104134" y="2474525"/>
                                    <a:pt x="4103336" y="2475323"/>
                                    <a:pt x="4102138" y="2475722"/>
                                  </a:cubicBezTo>
                                  <a:lnTo>
                                    <a:pt x="4084572" y="2478118"/>
                                  </a:lnTo>
                                  <a:cubicBezTo>
                                    <a:pt x="4083375" y="2478118"/>
                                    <a:pt x="4082177" y="2477320"/>
                                    <a:pt x="4082177" y="2476122"/>
                                  </a:cubicBezTo>
                                  <a:cubicBezTo>
                                    <a:pt x="4082177" y="2474924"/>
                                    <a:pt x="4082975" y="2473726"/>
                                    <a:pt x="4084173" y="2473726"/>
                                  </a:cubicBezTo>
                                  <a:close/>
                                  <a:moveTo>
                                    <a:pt x="4181179" y="2460952"/>
                                  </a:moveTo>
                                  <a:cubicBezTo>
                                    <a:pt x="4181977" y="2460952"/>
                                    <a:pt x="4183175" y="2461750"/>
                                    <a:pt x="4183574" y="2462948"/>
                                  </a:cubicBezTo>
                                  <a:cubicBezTo>
                                    <a:pt x="4183574" y="2464145"/>
                                    <a:pt x="4182775" y="2465343"/>
                                    <a:pt x="4181578" y="2465343"/>
                                  </a:cubicBezTo>
                                  <a:lnTo>
                                    <a:pt x="4164012" y="2467739"/>
                                  </a:lnTo>
                                  <a:cubicBezTo>
                                    <a:pt x="4162814" y="2467739"/>
                                    <a:pt x="4161617" y="2466941"/>
                                    <a:pt x="4161617" y="2465743"/>
                                  </a:cubicBezTo>
                                  <a:cubicBezTo>
                                    <a:pt x="4161617" y="2464545"/>
                                    <a:pt x="4162415" y="2463347"/>
                                    <a:pt x="4163613" y="2463347"/>
                                  </a:cubicBezTo>
                                  <a:close/>
                                  <a:moveTo>
                                    <a:pt x="4086169" y="2454165"/>
                                  </a:moveTo>
                                  <a:lnTo>
                                    <a:pt x="4102936" y="2458956"/>
                                  </a:lnTo>
                                  <a:cubicBezTo>
                                    <a:pt x="4104134" y="2459355"/>
                                    <a:pt x="4104932" y="2460553"/>
                                    <a:pt x="4104533" y="2461750"/>
                                  </a:cubicBezTo>
                                  <a:cubicBezTo>
                                    <a:pt x="4104533" y="2462549"/>
                                    <a:pt x="4103735" y="2463347"/>
                                    <a:pt x="4102936" y="2463347"/>
                                  </a:cubicBezTo>
                                  <a:lnTo>
                                    <a:pt x="4102138" y="2463347"/>
                                  </a:lnTo>
                                  <a:lnTo>
                                    <a:pt x="4085371" y="2458556"/>
                                  </a:lnTo>
                                  <a:cubicBezTo>
                                    <a:pt x="4084173" y="2458157"/>
                                    <a:pt x="4083774" y="2456959"/>
                                    <a:pt x="4083375" y="2455761"/>
                                  </a:cubicBezTo>
                                  <a:cubicBezTo>
                                    <a:pt x="4083774" y="2454564"/>
                                    <a:pt x="4084971" y="2453765"/>
                                    <a:pt x="4086169" y="2454165"/>
                                  </a:cubicBezTo>
                                  <a:close/>
                                  <a:moveTo>
                                    <a:pt x="4173993" y="2443786"/>
                                  </a:moveTo>
                                  <a:cubicBezTo>
                                    <a:pt x="4174792" y="2443386"/>
                                    <a:pt x="4176388" y="2443386"/>
                                    <a:pt x="4176788" y="2444584"/>
                                  </a:cubicBezTo>
                                  <a:cubicBezTo>
                                    <a:pt x="4177187" y="2445382"/>
                                    <a:pt x="4177187" y="2446979"/>
                                    <a:pt x="4175989" y="2447378"/>
                                  </a:cubicBezTo>
                                  <a:lnTo>
                                    <a:pt x="4160819" y="2456162"/>
                                  </a:lnTo>
                                  <a:lnTo>
                                    <a:pt x="4160020" y="2456561"/>
                                  </a:lnTo>
                                  <a:cubicBezTo>
                                    <a:pt x="4159222" y="2456561"/>
                                    <a:pt x="4158423" y="2456162"/>
                                    <a:pt x="4158024" y="2455363"/>
                                  </a:cubicBezTo>
                                  <a:cubicBezTo>
                                    <a:pt x="4157625" y="2454166"/>
                                    <a:pt x="4158024" y="2452968"/>
                                    <a:pt x="4158823" y="2452569"/>
                                  </a:cubicBezTo>
                                  <a:close/>
                                  <a:moveTo>
                                    <a:pt x="2836523" y="2443087"/>
                                  </a:moveTo>
                                  <a:cubicBezTo>
                                    <a:pt x="2839118" y="2442488"/>
                                    <a:pt x="2842512" y="2442388"/>
                                    <a:pt x="2845906" y="2444185"/>
                                  </a:cubicBezTo>
                                  <a:cubicBezTo>
                                    <a:pt x="2853490" y="2448177"/>
                                    <a:pt x="2853091" y="2455761"/>
                                    <a:pt x="2853091" y="2456160"/>
                                  </a:cubicBezTo>
                                  <a:cubicBezTo>
                                    <a:pt x="2853091" y="2456160"/>
                                    <a:pt x="2853091" y="2458955"/>
                                    <a:pt x="2856685" y="2460951"/>
                                  </a:cubicBezTo>
                                  <a:cubicBezTo>
                                    <a:pt x="2860278" y="2462548"/>
                                    <a:pt x="2862672" y="2460951"/>
                                    <a:pt x="2862672" y="2460951"/>
                                  </a:cubicBezTo>
                                  <a:lnTo>
                                    <a:pt x="2863072" y="2460951"/>
                                  </a:lnTo>
                                  <a:lnTo>
                                    <a:pt x="2863471" y="2460552"/>
                                  </a:lnTo>
                                  <a:cubicBezTo>
                                    <a:pt x="2865467" y="2459354"/>
                                    <a:pt x="2870259" y="2456959"/>
                                    <a:pt x="2876645" y="2460152"/>
                                  </a:cubicBezTo>
                                  <a:cubicBezTo>
                                    <a:pt x="2883431" y="2463745"/>
                                    <a:pt x="2883830" y="2471330"/>
                                    <a:pt x="2883830" y="2471729"/>
                                  </a:cubicBezTo>
                                  <a:lnTo>
                                    <a:pt x="2883830" y="2472128"/>
                                  </a:lnTo>
                                  <a:cubicBezTo>
                                    <a:pt x="2883830" y="2472128"/>
                                    <a:pt x="2883830" y="2474923"/>
                                    <a:pt x="2887424" y="2476919"/>
                                  </a:cubicBezTo>
                                  <a:cubicBezTo>
                                    <a:pt x="2891016" y="2478915"/>
                                    <a:pt x="2893811" y="2476919"/>
                                    <a:pt x="2893811" y="2476919"/>
                                  </a:cubicBezTo>
                                  <a:lnTo>
                                    <a:pt x="2894209" y="2476919"/>
                                  </a:lnTo>
                                  <a:cubicBezTo>
                                    <a:pt x="2894610" y="2476520"/>
                                    <a:pt x="2901794" y="2472528"/>
                                    <a:pt x="2908182" y="2476120"/>
                                  </a:cubicBezTo>
                                  <a:cubicBezTo>
                                    <a:pt x="2915768" y="2480112"/>
                                    <a:pt x="2915369" y="2487698"/>
                                    <a:pt x="2915369" y="2488097"/>
                                  </a:cubicBezTo>
                                  <a:cubicBezTo>
                                    <a:pt x="2915369" y="2488097"/>
                                    <a:pt x="2915369" y="2490892"/>
                                    <a:pt x="2918962" y="2492888"/>
                                  </a:cubicBezTo>
                                  <a:cubicBezTo>
                                    <a:pt x="2920155" y="2493287"/>
                                    <a:pt x="2920958" y="2493686"/>
                                    <a:pt x="2922154" y="2493686"/>
                                  </a:cubicBezTo>
                                  <a:lnTo>
                                    <a:pt x="2926545" y="2494085"/>
                                  </a:lnTo>
                                  <a:cubicBezTo>
                                    <a:pt x="2928544" y="2494085"/>
                                    <a:pt x="2930141" y="2496081"/>
                                    <a:pt x="2930141" y="2498077"/>
                                  </a:cubicBezTo>
                                  <a:cubicBezTo>
                                    <a:pt x="2930141" y="2500073"/>
                                    <a:pt x="2928141" y="2501670"/>
                                    <a:pt x="2924549" y="2502069"/>
                                  </a:cubicBezTo>
                                  <a:lnTo>
                                    <a:pt x="2918563" y="2501670"/>
                                  </a:lnTo>
                                  <a:cubicBezTo>
                                    <a:pt x="2916964" y="2501271"/>
                                    <a:pt x="2915369" y="2500872"/>
                                    <a:pt x="2913773" y="2500073"/>
                                  </a:cubicBezTo>
                                  <a:cubicBezTo>
                                    <a:pt x="2906184" y="2496081"/>
                                    <a:pt x="2906584" y="2488497"/>
                                    <a:pt x="2906584" y="2488097"/>
                                  </a:cubicBezTo>
                                  <a:cubicBezTo>
                                    <a:pt x="2906584" y="2488097"/>
                                    <a:pt x="2906983" y="2485302"/>
                                    <a:pt x="2903390" y="2483306"/>
                                  </a:cubicBezTo>
                                  <a:cubicBezTo>
                                    <a:pt x="2900595" y="2481709"/>
                                    <a:pt x="2897007" y="2483306"/>
                                    <a:pt x="2896607" y="2483705"/>
                                  </a:cubicBezTo>
                                  <a:cubicBezTo>
                                    <a:pt x="2895407" y="2484504"/>
                                    <a:pt x="2889818" y="2487698"/>
                                    <a:pt x="2883034" y="2484104"/>
                                  </a:cubicBezTo>
                                  <a:cubicBezTo>
                                    <a:pt x="2876247" y="2480512"/>
                                    <a:pt x="2875846" y="2474124"/>
                                    <a:pt x="2875846" y="2472528"/>
                                  </a:cubicBezTo>
                                  <a:cubicBezTo>
                                    <a:pt x="2875447" y="2472128"/>
                                    <a:pt x="2875048" y="2468935"/>
                                    <a:pt x="2872253" y="2467338"/>
                                  </a:cubicBezTo>
                                  <a:cubicBezTo>
                                    <a:pt x="2869058" y="2465741"/>
                                    <a:pt x="2867063" y="2466939"/>
                                    <a:pt x="2866266" y="2467338"/>
                                  </a:cubicBezTo>
                                  <a:lnTo>
                                    <a:pt x="2865866" y="2467338"/>
                                  </a:lnTo>
                                  <a:cubicBezTo>
                                    <a:pt x="2864669" y="2468136"/>
                                    <a:pt x="2859479" y="2471330"/>
                                    <a:pt x="2852293" y="2467737"/>
                                  </a:cubicBezTo>
                                  <a:cubicBezTo>
                                    <a:pt x="2844707" y="2463745"/>
                                    <a:pt x="2845106" y="2456560"/>
                                    <a:pt x="2845106" y="2455761"/>
                                  </a:cubicBezTo>
                                  <a:cubicBezTo>
                                    <a:pt x="2845505" y="2455761"/>
                                    <a:pt x="2845106" y="2452568"/>
                                    <a:pt x="2841914" y="2450971"/>
                                  </a:cubicBezTo>
                                  <a:cubicBezTo>
                                    <a:pt x="2839118" y="2449374"/>
                                    <a:pt x="2835525" y="2450971"/>
                                    <a:pt x="2835126" y="2451370"/>
                                  </a:cubicBezTo>
                                  <a:cubicBezTo>
                                    <a:pt x="2833928" y="2452169"/>
                                    <a:pt x="2828339" y="2455362"/>
                                    <a:pt x="2821551" y="2451769"/>
                                  </a:cubicBezTo>
                                  <a:lnTo>
                                    <a:pt x="2819156" y="2450173"/>
                                  </a:lnTo>
                                  <a:cubicBezTo>
                                    <a:pt x="2817161" y="2449374"/>
                                    <a:pt x="2816363" y="2446979"/>
                                    <a:pt x="2817561" y="2444983"/>
                                  </a:cubicBezTo>
                                  <a:cubicBezTo>
                                    <a:pt x="2818359" y="2442987"/>
                                    <a:pt x="2820753" y="2442189"/>
                                    <a:pt x="2822749" y="2443386"/>
                                  </a:cubicBezTo>
                                  <a:lnTo>
                                    <a:pt x="2825145" y="2444983"/>
                                  </a:lnTo>
                                  <a:cubicBezTo>
                                    <a:pt x="2828738" y="2446979"/>
                                    <a:pt x="2831533" y="2444983"/>
                                    <a:pt x="2831533" y="2444983"/>
                                  </a:cubicBezTo>
                                  <a:lnTo>
                                    <a:pt x="2831932" y="2444983"/>
                                  </a:lnTo>
                                  <a:cubicBezTo>
                                    <a:pt x="2832131" y="2444783"/>
                                    <a:pt x="2833927" y="2443685"/>
                                    <a:pt x="2836523" y="2443087"/>
                                  </a:cubicBezTo>
                                  <a:close/>
                                  <a:moveTo>
                                    <a:pt x="4095750" y="2438197"/>
                                  </a:moveTo>
                                  <a:lnTo>
                                    <a:pt x="4109723" y="2448976"/>
                                  </a:lnTo>
                                  <a:cubicBezTo>
                                    <a:pt x="4110521" y="2449375"/>
                                    <a:pt x="4110920" y="2450972"/>
                                    <a:pt x="4110122" y="2451771"/>
                                  </a:cubicBezTo>
                                  <a:cubicBezTo>
                                    <a:pt x="4109723" y="2452170"/>
                                    <a:pt x="4108924" y="2452569"/>
                                    <a:pt x="4108525" y="2452569"/>
                                  </a:cubicBezTo>
                                  <a:cubicBezTo>
                                    <a:pt x="4108126" y="2452569"/>
                                    <a:pt x="4107327" y="2452569"/>
                                    <a:pt x="4106928" y="2452170"/>
                                  </a:cubicBezTo>
                                  <a:lnTo>
                                    <a:pt x="4093354" y="2441391"/>
                                  </a:lnTo>
                                  <a:cubicBezTo>
                                    <a:pt x="4092556" y="2440991"/>
                                    <a:pt x="4092157" y="2439395"/>
                                    <a:pt x="4092955" y="2438596"/>
                                  </a:cubicBezTo>
                                  <a:cubicBezTo>
                                    <a:pt x="4093354" y="2437798"/>
                                    <a:pt x="4094951" y="2437399"/>
                                    <a:pt x="4095750" y="2438197"/>
                                  </a:cubicBezTo>
                                  <a:close/>
                                  <a:moveTo>
                                    <a:pt x="651924" y="2433806"/>
                                  </a:moveTo>
                                  <a:cubicBezTo>
                                    <a:pt x="653122" y="2433406"/>
                                    <a:pt x="654320" y="2434205"/>
                                    <a:pt x="654719" y="2435402"/>
                                  </a:cubicBezTo>
                                  <a:cubicBezTo>
                                    <a:pt x="656316" y="2442987"/>
                                    <a:pt x="664300" y="2448177"/>
                                    <a:pt x="672284" y="2446181"/>
                                  </a:cubicBezTo>
                                  <a:cubicBezTo>
                                    <a:pt x="673481" y="2446181"/>
                                    <a:pt x="674679" y="2446979"/>
                                    <a:pt x="675477" y="2447778"/>
                                  </a:cubicBezTo>
                                  <a:cubicBezTo>
                                    <a:pt x="675876" y="2448975"/>
                                    <a:pt x="675078" y="2450173"/>
                                    <a:pt x="674280" y="2450572"/>
                                  </a:cubicBezTo>
                                  <a:lnTo>
                                    <a:pt x="673880" y="2450572"/>
                                  </a:lnTo>
                                  <a:cubicBezTo>
                                    <a:pt x="669489" y="2451770"/>
                                    <a:pt x="665098" y="2451370"/>
                                    <a:pt x="661106" y="2449374"/>
                                  </a:cubicBezTo>
                                  <a:cubicBezTo>
                                    <a:pt x="655916" y="2463746"/>
                                    <a:pt x="645936" y="2474923"/>
                                    <a:pt x="632364" y="2481711"/>
                                  </a:cubicBezTo>
                                  <a:cubicBezTo>
                                    <a:pt x="618791" y="2488497"/>
                                    <a:pt x="603621" y="2489695"/>
                                    <a:pt x="589250" y="2484904"/>
                                  </a:cubicBezTo>
                                  <a:cubicBezTo>
                                    <a:pt x="588452" y="2489295"/>
                                    <a:pt x="586057" y="2493287"/>
                                    <a:pt x="582464" y="2496082"/>
                                  </a:cubicBezTo>
                                  <a:lnTo>
                                    <a:pt x="582065" y="2496481"/>
                                  </a:lnTo>
                                  <a:cubicBezTo>
                                    <a:pt x="581266" y="2496880"/>
                                    <a:pt x="580069" y="2496481"/>
                                    <a:pt x="579270" y="2495683"/>
                                  </a:cubicBezTo>
                                  <a:cubicBezTo>
                                    <a:pt x="578472" y="2494884"/>
                                    <a:pt x="578472" y="2493287"/>
                                    <a:pt x="579669" y="2492489"/>
                                  </a:cubicBezTo>
                                  <a:cubicBezTo>
                                    <a:pt x="585657" y="2487299"/>
                                    <a:pt x="586855" y="2478117"/>
                                    <a:pt x="581665" y="2471730"/>
                                  </a:cubicBezTo>
                                  <a:cubicBezTo>
                                    <a:pt x="580867" y="2470931"/>
                                    <a:pt x="580867" y="2469334"/>
                                    <a:pt x="582065" y="2468536"/>
                                  </a:cubicBezTo>
                                  <a:cubicBezTo>
                                    <a:pt x="582863" y="2467738"/>
                                    <a:pt x="584460" y="2467738"/>
                                    <a:pt x="585258" y="2468935"/>
                                  </a:cubicBezTo>
                                  <a:cubicBezTo>
                                    <a:pt x="588053" y="2472528"/>
                                    <a:pt x="589649" y="2476520"/>
                                    <a:pt x="589649" y="2480513"/>
                                  </a:cubicBezTo>
                                  <a:lnTo>
                                    <a:pt x="590049" y="2480513"/>
                                  </a:lnTo>
                                  <a:cubicBezTo>
                                    <a:pt x="603621" y="2484904"/>
                                    <a:pt x="617593" y="2484106"/>
                                    <a:pt x="630368" y="2477718"/>
                                  </a:cubicBezTo>
                                  <a:cubicBezTo>
                                    <a:pt x="642743" y="2471330"/>
                                    <a:pt x="652324" y="2460552"/>
                                    <a:pt x="656715" y="2447378"/>
                                  </a:cubicBezTo>
                                  <a:lnTo>
                                    <a:pt x="656715" y="2446979"/>
                                  </a:lnTo>
                                  <a:cubicBezTo>
                                    <a:pt x="653521" y="2444584"/>
                                    <a:pt x="651525" y="2440991"/>
                                    <a:pt x="650328" y="2436600"/>
                                  </a:cubicBezTo>
                                  <a:cubicBezTo>
                                    <a:pt x="649928" y="2435402"/>
                                    <a:pt x="650727" y="2434205"/>
                                    <a:pt x="651924" y="2433806"/>
                                  </a:cubicBezTo>
                                  <a:close/>
                                  <a:moveTo>
                                    <a:pt x="4164013" y="2429415"/>
                                  </a:moveTo>
                                  <a:cubicBezTo>
                                    <a:pt x="4164812" y="2429814"/>
                                    <a:pt x="4165211" y="2431411"/>
                                    <a:pt x="4164412" y="2432209"/>
                                  </a:cubicBezTo>
                                  <a:lnTo>
                                    <a:pt x="4153633" y="2446182"/>
                                  </a:lnTo>
                                  <a:cubicBezTo>
                                    <a:pt x="4153234" y="2446582"/>
                                    <a:pt x="4152435" y="2446981"/>
                                    <a:pt x="4152036" y="2446981"/>
                                  </a:cubicBezTo>
                                  <a:cubicBezTo>
                                    <a:pt x="4151637" y="2446981"/>
                                    <a:pt x="4150839" y="2446981"/>
                                    <a:pt x="4150439" y="2446582"/>
                                  </a:cubicBezTo>
                                  <a:cubicBezTo>
                                    <a:pt x="4149641" y="2445783"/>
                                    <a:pt x="4149641" y="2444586"/>
                                    <a:pt x="4150439" y="2443787"/>
                                  </a:cubicBezTo>
                                  <a:lnTo>
                                    <a:pt x="4161219" y="2429814"/>
                                  </a:lnTo>
                                  <a:cubicBezTo>
                                    <a:pt x="4161618" y="2429016"/>
                                    <a:pt x="4163215" y="2428617"/>
                                    <a:pt x="4164013" y="2429415"/>
                                  </a:cubicBezTo>
                                  <a:close/>
                                  <a:moveTo>
                                    <a:pt x="4107725" y="2425422"/>
                                  </a:moveTo>
                                  <a:cubicBezTo>
                                    <a:pt x="4108523" y="2425023"/>
                                    <a:pt x="4110120" y="2425023"/>
                                    <a:pt x="4110519" y="2426221"/>
                                  </a:cubicBezTo>
                                  <a:lnTo>
                                    <a:pt x="4119303" y="2441391"/>
                                  </a:lnTo>
                                  <a:cubicBezTo>
                                    <a:pt x="4119702" y="2442190"/>
                                    <a:pt x="4119702" y="2443787"/>
                                    <a:pt x="4118504" y="2444186"/>
                                  </a:cubicBezTo>
                                  <a:lnTo>
                                    <a:pt x="4117706" y="2444585"/>
                                  </a:lnTo>
                                  <a:cubicBezTo>
                                    <a:pt x="4116907" y="2444585"/>
                                    <a:pt x="4116109" y="2444186"/>
                                    <a:pt x="4115710" y="2443387"/>
                                  </a:cubicBezTo>
                                  <a:lnTo>
                                    <a:pt x="4106926" y="2428217"/>
                                  </a:lnTo>
                                  <a:cubicBezTo>
                                    <a:pt x="4106527" y="2427418"/>
                                    <a:pt x="4106527" y="2425822"/>
                                    <a:pt x="4107725" y="2425422"/>
                                  </a:cubicBezTo>
                                  <a:close/>
                                  <a:moveTo>
                                    <a:pt x="4146449" y="2420233"/>
                                  </a:moveTo>
                                  <a:cubicBezTo>
                                    <a:pt x="4147646" y="2420632"/>
                                    <a:pt x="4148445" y="2421829"/>
                                    <a:pt x="4148046" y="2423027"/>
                                  </a:cubicBezTo>
                                  <a:lnTo>
                                    <a:pt x="4143254" y="2439794"/>
                                  </a:lnTo>
                                  <a:cubicBezTo>
                                    <a:pt x="4143254" y="2440593"/>
                                    <a:pt x="4142456" y="2441391"/>
                                    <a:pt x="4141657" y="2441391"/>
                                  </a:cubicBezTo>
                                  <a:lnTo>
                                    <a:pt x="4140859" y="2441391"/>
                                  </a:lnTo>
                                  <a:cubicBezTo>
                                    <a:pt x="4139661" y="2440992"/>
                                    <a:pt x="4138863" y="2440194"/>
                                    <a:pt x="4138863" y="2438597"/>
                                  </a:cubicBezTo>
                                  <a:lnTo>
                                    <a:pt x="4143654" y="2421829"/>
                                  </a:lnTo>
                                  <a:cubicBezTo>
                                    <a:pt x="4144054" y="2420632"/>
                                    <a:pt x="4145251" y="2419833"/>
                                    <a:pt x="4146449" y="2420233"/>
                                  </a:cubicBezTo>
                                  <a:close/>
                                  <a:moveTo>
                                    <a:pt x="4126488" y="2418637"/>
                                  </a:moveTo>
                                  <a:cubicBezTo>
                                    <a:pt x="4127686" y="2418637"/>
                                    <a:pt x="4128883" y="2419435"/>
                                    <a:pt x="4128883" y="2420633"/>
                                  </a:cubicBezTo>
                                  <a:lnTo>
                                    <a:pt x="4131279" y="2438198"/>
                                  </a:lnTo>
                                  <a:cubicBezTo>
                                    <a:pt x="4131279" y="2439396"/>
                                    <a:pt x="4130481" y="2440594"/>
                                    <a:pt x="4129283" y="2440594"/>
                                  </a:cubicBezTo>
                                  <a:cubicBezTo>
                                    <a:pt x="4128085" y="2440993"/>
                                    <a:pt x="4126887" y="2440194"/>
                                    <a:pt x="4126887" y="2438598"/>
                                  </a:cubicBezTo>
                                  <a:lnTo>
                                    <a:pt x="4124492" y="2421032"/>
                                  </a:lnTo>
                                  <a:cubicBezTo>
                                    <a:pt x="4124492" y="2419834"/>
                                    <a:pt x="4125290" y="2418637"/>
                                    <a:pt x="4126488" y="2418637"/>
                                  </a:cubicBezTo>
                                  <a:close/>
                                  <a:moveTo>
                                    <a:pt x="3198062" y="2376870"/>
                                  </a:moveTo>
                                  <a:cubicBezTo>
                                    <a:pt x="3205793" y="2378816"/>
                                    <a:pt x="3212783" y="2383706"/>
                                    <a:pt x="3217172" y="2391091"/>
                                  </a:cubicBezTo>
                                  <a:lnTo>
                                    <a:pt x="3211583" y="2394684"/>
                                  </a:lnTo>
                                  <a:cubicBezTo>
                                    <a:pt x="3203998" y="2383108"/>
                                    <a:pt x="3188829" y="2379515"/>
                                    <a:pt x="3177253" y="2386700"/>
                                  </a:cubicBezTo>
                                  <a:cubicBezTo>
                                    <a:pt x="3165686" y="2394285"/>
                                    <a:pt x="3162496" y="2409455"/>
                                    <a:pt x="3170068" y="2420633"/>
                                  </a:cubicBezTo>
                                  <a:lnTo>
                                    <a:pt x="3164490" y="2424226"/>
                                  </a:lnTo>
                                  <a:cubicBezTo>
                                    <a:pt x="3164092" y="2423827"/>
                                    <a:pt x="3164092" y="2423427"/>
                                    <a:pt x="3163689" y="2423028"/>
                                  </a:cubicBezTo>
                                  <a:cubicBezTo>
                                    <a:pt x="3154907" y="2408257"/>
                                    <a:pt x="3159700" y="2389096"/>
                                    <a:pt x="3174457" y="2380313"/>
                                  </a:cubicBezTo>
                                  <a:cubicBezTo>
                                    <a:pt x="3181843" y="2375922"/>
                                    <a:pt x="3190329" y="2374924"/>
                                    <a:pt x="3198062" y="2376870"/>
                                  </a:cubicBezTo>
                                  <a:close/>
                                  <a:moveTo>
                                    <a:pt x="4445448" y="2352769"/>
                                  </a:moveTo>
                                  <a:cubicBezTo>
                                    <a:pt x="4446646" y="2352369"/>
                                    <a:pt x="4447844" y="2353168"/>
                                    <a:pt x="4448243" y="2354365"/>
                                  </a:cubicBezTo>
                                  <a:cubicBezTo>
                                    <a:pt x="4449840" y="2361950"/>
                                    <a:pt x="4457824" y="2367140"/>
                                    <a:pt x="4465807" y="2365144"/>
                                  </a:cubicBezTo>
                                  <a:cubicBezTo>
                                    <a:pt x="4467005" y="2364745"/>
                                    <a:pt x="4468602" y="2365543"/>
                                    <a:pt x="4469001" y="2366741"/>
                                  </a:cubicBezTo>
                                  <a:cubicBezTo>
                                    <a:pt x="4469400" y="2367938"/>
                                    <a:pt x="4468602" y="2369136"/>
                                    <a:pt x="4467803" y="2369535"/>
                                  </a:cubicBezTo>
                                  <a:lnTo>
                                    <a:pt x="4467404" y="2369535"/>
                                  </a:lnTo>
                                  <a:cubicBezTo>
                                    <a:pt x="4463013" y="2370733"/>
                                    <a:pt x="4458622" y="2370333"/>
                                    <a:pt x="4454630" y="2368337"/>
                                  </a:cubicBezTo>
                                  <a:cubicBezTo>
                                    <a:pt x="4449440" y="2382709"/>
                                    <a:pt x="4439459" y="2393886"/>
                                    <a:pt x="4425887" y="2400674"/>
                                  </a:cubicBezTo>
                                  <a:cubicBezTo>
                                    <a:pt x="4412314" y="2407460"/>
                                    <a:pt x="4397144" y="2408658"/>
                                    <a:pt x="4382773" y="2403867"/>
                                  </a:cubicBezTo>
                                  <a:cubicBezTo>
                                    <a:pt x="4381975" y="2408258"/>
                                    <a:pt x="4379580" y="2412250"/>
                                    <a:pt x="4375987" y="2415045"/>
                                  </a:cubicBezTo>
                                  <a:lnTo>
                                    <a:pt x="4375588" y="2415444"/>
                                  </a:lnTo>
                                  <a:cubicBezTo>
                                    <a:pt x="4374789" y="2415843"/>
                                    <a:pt x="4373592" y="2415444"/>
                                    <a:pt x="4372793" y="2414646"/>
                                  </a:cubicBezTo>
                                  <a:cubicBezTo>
                                    <a:pt x="4371995" y="2413847"/>
                                    <a:pt x="4371995" y="2412250"/>
                                    <a:pt x="4373193" y="2411452"/>
                                  </a:cubicBezTo>
                                  <a:cubicBezTo>
                                    <a:pt x="4379181" y="2406262"/>
                                    <a:pt x="4380378" y="2397080"/>
                                    <a:pt x="4375189" y="2390693"/>
                                  </a:cubicBezTo>
                                  <a:cubicBezTo>
                                    <a:pt x="4374390" y="2389894"/>
                                    <a:pt x="4374390" y="2388297"/>
                                    <a:pt x="4375588" y="2387499"/>
                                  </a:cubicBezTo>
                                  <a:cubicBezTo>
                                    <a:pt x="4376386" y="2386701"/>
                                    <a:pt x="4377983" y="2386701"/>
                                    <a:pt x="4378781" y="2387898"/>
                                  </a:cubicBezTo>
                                  <a:cubicBezTo>
                                    <a:pt x="4381576" y="2391491"/>
                                    <a:pt x="4383173" y="2395483"/>
                                    <a:pt x="4383173" y="2399476"/>
                                  </a:cubicBezTo>
                                  <a:lnTo>
                                    <a:pt x="4383572" y="2399476"/>
                                  </a:lnTo>
                                  <a:cubicBezTo>
                                    <a:pt x="4397144" y="2403867"/>
                                    <a:pt x="4411116" y="2403069"/>
                                    <a:pt x="4423891" y="2396681"/>
                                  </a:cubicBezTo>
                                  <a:cubicBezTo>
                                    <a:pt x="4436266" y="2390293"/>
                                    <a:pt x="4445848" y="2379515"/>
                                    <a:pt x="4450239" y="2366341"/>
                                  </a:cubicBezTo>
                                  <a:lnTo>
                                    <a:pt x="4450239" y="2365942"/>
                                  </a:lnTo>
                                  <a:cubicBezTo>
                                    <a:pt x="4447045" y="2363547"/>
                                    <a:pt x="4445049" y="2359954"/>
                                    <a:pt x="4443852" y="2355563"/>
                                  </a:cubicBezTo>
                                  <a:cubicBezTo>
                                    <a:pt x="4443452" y="2354365"/>
                                    <a:pt x="4444251" y="2353168"/>
                                    <a:pt x="4445448" y="2352769"/>
                                  </a:cubicBezTo>
                                  <a:close/>
                                  <a:moveTo>
                                    <a:pt x="5368794" y="2349176"/>
                                  </a:moveTo>
                                  <a:cubicBezTo>
                                    <a:pt x="5371189" y="2348777"/>
                                    <a:pt x="5373185" y="2350773"/>
                                    <a:pt x="5373584" y="2352769"/>
                                  </a:cubicBezTo>
                                  <a:lnTo>
                                    <a:pt x="5377177" y="2377120"/>
                                  </a:lnTo>
                                  <a:lnTo>
                                    <a:pt x="5401529" y="2373527"/>
                                  </a:lnTo>
                                  <a:cubicBezTo>
                                    <a:pt x="5403924" y="2373128"/>
                                    <a:pt x="5405920" y="2374725"/>
                                    <a:pt x="5406319" y="2377120"/>
                                  </a:cubicBezTo>
                                  <a:cubicBezTo>
                                    <a:pt x="5406719" y="2379515"/>
                                    <a:pt x="5405122" y="2381511"/>
                                    <a:pt x="5402727" y="2381911"/>
                                  </a:cubicBezTo>
                                  <a:lnTo>
                                    <a:pt x="5378374" y="2385503"/>
                                  </a:lnTo>
                                  <a:lnTo>
                                    <a:pt x="5381967" y="2409855"/>
                                  </a:lnTo>
                                  <a:cubicBezTo>
                                    <a:pt x="5382366" y="2412251"/>
                                    <a:pt x="5380770" y="2414247"/>
                                    <a:pt x="5378374" y="2414646"/>
                                  </a:cubicBezTo>
                                  <a:cubicBezTo>
                                    <a:pt x="5375979" y="2415045"/>
                                    <a:pt x="5373983" y="2413448"/>
                                    <a:pt x="5373584" y="2411053"/>
                                  </a:cubicBezTo>
                                  <a:lnTo>
                                    <a:pt x="5369991" y="2386701"/>
                                  </a:lnTo>
                                  <a:lnTo>
                                    <a:pt x="5345640" y="2390294"/>
                                  </a:lnTo>
                                  <a:cubicBezTo>
                                    <a:pt x="5343245" y="2390693"/>
                                    <a:pt x="5341249" y="2389096"/>
                                    <a:pt x="5340850" y="2386701"/>
                                  </a:cubicBezTo>
                                  <a:cubicBezTo>
                                    <a:pt x="5340450" y="2384306"/>
                                    <a:pt x="5342047" y="2382310"/>
                                    <a:pt x="5344442" y="2381911"/>
                                  </a:cubicBezTo>
                                  <a:lnTo>
                                    <a:pt x="5368794" y="2378318"/>
                                  </a:lnTo>
                                  <a:lnTo>
                                    <a:pt x="5365201" y="2353967"/>
                                  </a:lnTo>
                                  <a:cubicBezTo>
                                    <a:pt x="5364802" y="2351571"/>
                                    <a:pt x="5366398" y="2349575"/>
                                    <a:pt x="5368794" y="2349176"/>
                                  </a:cubicBezTo>
                                  <a:close/>
                                  <a:moveTo>
                                    <a:pt x="6597329" y="2341691"/>
                                  </a:moveTo>
                                  <a:cubicBezTo>
                                    <a:pt x="6599924" y="2341092"/>
                                    <a:pt x="6603317" y="2340992"/>
                                    <a:pt x="6606711" y="2342789"/>
                                  </a:cubicBezTo>
                                  <a:cubicBezTo>
                                    <a:pt x="6614296" y="2346781"/>
                                    <a:pt x="6613896" y="2354365"/>
                                    <a:pt x="6613896" y="2354765"/>
                                  </a:cubicBezTo>
                                  <a:cubicBezTo>
                                    <a:pt x="6613896" y="2354765"/>
                                    <a:pt x="6613896" y="2357559"/>
                                    <a:pt x="6617489" y="2359555"/>
                                  </a:cubicBezTo>
                                  <a:cubicBezTo>
                                    <a:pt x="6621082" y="2361152"/>
                                    <a:pt x="6623477" y="2359555"/>
                                    <a:pt x="6623477" y="2359555"/>
                                  </a:cubicBezTo>
                                  <a:lnTo>
                                    <a:pt x="6623876" y="2359555"/>
                                  </a:lnTo>
                                  <a:lnTo>
                                    <a:pt x="6624276" y="2359156"/>
                                  </a:lnTo>
                                  <a:cubicBezTo>
                                    <a:pt x="6626272" y="2357958"/>
                                    <a:pt x="6631062" y="2355563"/>
                                    <a:pt x="6637449" y="2358757"/>
                                  </a:cubicBezTo>
                                  <a:cubicBezTo>
                                    <a:pt x="6644235" y="2362349"/>
                                    <a:pt x="6644635" y="2369934"/>
                                    <a:pt x="6644635" y="2370333"/>
                                  </a:cubicBezTo>
                                  <a:lnTo>
                                    <a:pt x="6644635" y="2370733"/>
                                  </a:lnTo>
                                  <a:cubicBezTo>
                                    <a:pt x="6644635" y="2370733"/>
                                    <a:pt x="6644635" y="2373527"/>
                                    <a:pt x="6648227" y="2375523"/>
                                  </a:cubicBezTo>
                                  <a:cubicBezTo>
                                    <a:pt x="6651820" y="2377519"/>
                                    <a:pt x="6654615" y="2375523"/>
                                    <a:pt x="6654615" y="2375523"/>
                                  </a:cubicBezTo>
                                  <a:lnTo>
                                    <a:pt x="6655014" y="2375523"/>
                                  </a:lnTo>
                                  <a:cubicBezTo>
                                    <a:pt x="6655413" y="2375124"/>
                                    <a:pt x="6662599" y="2371132"/>
                                    <a:pt x="6668986" y="2374725"/>
                                  </a:cubicBezTo>
                                  <a:cubicBezTo>
                                    <a:pt x="6676570" y="2378717"/>
                                    <a:pt x="6676171" y="2386302"/>
                                    <a:pt x="6676171" y="2386702"/>
                                  </a:cubicBezTo>
                                  <a:cubicBezTo>
                                    <a:pt x="6676171" y="2386702"/>
                                    <a:pt x="6676171" y="2389496"/>
                                    <a:pt x="6679764" y="2391492"/>
                                  </a:cubicBezTo>
                                  <a:cubicBezTo>
                                    <a:pt x="6680962" y="2391891"/>
                                    <a:pt x="6681760" y="2392290"/>
                                    <a:pt x="6682958" y="2392290"/>
                                  </a:cubicBezTo>
                                  <a:lnTo>
                                    <a:pt x="6687349" y="2392690"/>
                                  </a:lnTo>
                                  <a:cubicBezTo>
                                    <a:pt x="6689345" y="2392690"/>
                                    <a:pt x="6690942" y="2394686"/>
                                    <a:pt x="6690942" y="2396682"/>
                                  </a:cubicBezTo>
                                  <a:cubicBezTo>
                                    <a:pt x="6690542" y="2398678"/>
                                    <a:pt x="6688946" y="2400674"/>
                                    <a:pt x="6685353" y="2400674"/>
                                  </a:cubicBezTo>
                                  <a:lnTo>
                                    <a:pt x="6679365" y="2400274"/>
                                  </a:lnTo>
                                  <a:cubicBezTo>
                                    <a:pt x="6677768" y="2399875"/>
                                    <a:pt x="6676171" y="2399476"/>
                                    <a:pt x="6674574" y="2398678"/>
                                  </a:cubicBezTo>
                                  <a:cubicBezTo>
                                    <a:pt x="6666990" y="2394686"/>
                                    <a:pt x="6667389" y="2387101"/>
                                    <a:pt x="6667389" y="2386702"/>
                                  </a:cubicBezTo>
                                  <a:cubicBezTo>
                                    <a:pt x="6667389" y="2386702"/>
                                    <a:pt x="6667788" y="2383906"/>
                                    <a:pt x="6664195" y="2381910"/>
                                  </a:cubicBezTo>
                                  <a:cubicBezTo>
                                    <a:pt x="6661401" y="2380313"/>
                                    <a:pt x="6657808" y="2381910"/>
                                    <a:pt x="6657409" y="2382309"/>
                                  </a:cubicBezTo>
                                  <a:cubicBezTo>
                                    <a:pt x="6656211" y="2383108"/>
                                    <a:pt x="6650623" y="2386302"/>
                                    <a:pt x="6643836" y="2382709"/>
                                  </a:cubicBezTo>
                                  <a:cubicBezTo>
                                    <a:pt x="6637050" y="2379116"/>
                                    <a:pt x="6636651" y="2372729"/>
                                    <a:pt x="6636651" y="2371132"/>
                                  </a:cubicBezTo>
                                  <a:cubicBezTo>
                                    <a:pt x="6636251" y="2370733"/>
                                    <a:pt x="6635852" y="2367539"/>
                                    <a:pt x="6633058" y="2365942"/>
                                  </a:cubicBezTo>
                                  <a:cubicBezTo>
                                    <a:pt x="6629864" y="2364345"/>
                                    <a:pt x="6627868" y="2365543"/>
                                    <a:pt x="6627070" y="2365942"/>
                                  </a:cubicBezTo>
                                  <a:lnTo>
                                    <a:pt x="6626671" y="2365942"/>
                                  </a:lnTo>
                                  <a:cubicBezTo>
                                    <a:pt x="6625473" y="2366741"/>
                                    <a:pt x="6620284" y="2369934"/>
                                    <a:pt x="6613098" y="2366341"/>
                                  </a:cubicBezTo>
                                  <a:cubicBezTo>
                                    <a:pt x="6605513" y="2362349"/>
                                    <a:pt x="6605912" y="2355164"/>
                                    <a:pt x="6605912" y="2354365"/>
                                  </a:cubicBezTo>
                                  <a:cubicBezTo>
                                    <a:pt x="6606312" y="2354365"/>
                                    <a:pt x="6605912" y="2351172"/>
                                    <a:pt x="6602718" y="2349575"/>
                                  </a:cubicBezTo>
                                  <a:cubicBezTo>
                                    <a:pt x="6599923" y="2347978"/>
                                    <a:pt x="6596331" y="2349575"/>
                                    <a:pt x="6595931" y="2349974"/>
                                  </a:cubicBezTo>
                                  <a:cubicBezTo>
                                    <a:pt x="6594734" y="2350773"/>
                                    <a:pt x="6589145" y="2353966"/>
                                    <a:pt x="6582359" y="2350373"/>
                                  </a:cubicBezTo>
                                  <a:lnTo>
                                    <a:pt x="6579963" y="2348777"/>
                                  </a:lnTo>
                                  <a:cubicBezTo>
                                    <a:pt x="6577967" y="2347978"/>
                                    <a:pt x="6577169" y="2345583"/>
                                    <a:pt x="6578367" y="2343587"/>
                                  </a:cubicBezTo>
                                  <a:cubicBezTo>
                                    <a:pt x="6579165" y="2341591"/>
                                    <a:pt x="6581560" y="2340793"/>
                                    <a:pt x="6583556" y="2341990"/>
                                  </a:cubicBezTo>
                                  <a:lnTo>
                                    <a:pt x="6585951" y="2343587"/>
                                  </a:lnTo>
                                  <a:cubicBezTo>
                                    <a:pt x="6589544" y="2345583"/>
                                    <a:pt x="6592339" y="2343587"/>
                                    <a:pt x="6592339" y="2343587"/>
                                  </a:cubicBezTo>
                                  <a:lnTo>
                                    <a:pt x="6592738" y="2343587"/>
                                  </a:lnTo>
                                  <a:cubicBezTo>
                                    <a:pt x="6592938" y="2343387"/>
                                    <a:pt x="6594734" y="2342290"/>
                                    <a:pt x="6597329" y="2341691"/>
                                  </a:cubicBezTo>
                                  <a:close/>
                                  <a:moveTo>
                                    <a:pt x="6614095" y="2309755"/>
                                  </a:moveTo>
                                  <a:cubicBezTo>
                                    <a:pt x="6616690" y="2309156"/>
                                    <a:pt x="6620083" y="2309056"/>
                                    <a:pt x="6623477" y="2310853"/>
                                  </a:cubicBezTo>
                                  <a:cubicBezTo>
                                    <a:pt x="6631061" y="2314845"/>
                                    <a:pt x="6630662" y="2322429"/>
                                    <a:pt x="6630662" y="2322829"/>
                                  </a:cubicBezTo>
                                  <a:cubicBezTo>
                                    <a:pt x="6630662" y="2322829"/>
                                    <a:pt x="6630662" y="2325623"/>
                                    <a:pt x="6634255" y="2327619"/>
                                  </a:cubicBezTo>
                                  <a:cubicBezTo>
                                    <a:pt x="6637848" y="2329216"/>
                                    <a:pt x="6640243" y="2327619"/>
                                    <a:pt x="6640243" y="2327619"/>
                                  </a:cubicBezTo>
                                  <a:lnTo>
                                    <a:pt x="6640642" y="2327619"/>
                                  </a:lnTo>
                                  <a:lnTo>
                                    <a:pt x="6641041" y="2327220"/>
                                  </a:lnTo>
                                  <a:cubicBezTo>
                                    <a:pt x="6643037" y="2326022"/>
                                    <a:pt x="6647828" y="2323627"/>
                                    <a:pt x="6654215" y="2326821"/>
                                  </a:cubicBezTo>
                                  <a:cubicBezTo>
                                    <a:pt x="6661001" y="2330413"/>
                                    <a:pt x="6661400" y="2337998"/>
                                    <a:pt x="6661400" y="2338397"/>
                                  </a:cubicBezTo>
                                  <a:lnTo>
                                    <a:pt x="6661400" y="2338797"/>
                                  </a:lnTo>
                                  <a:cubicBezTo>
                                    <a:pt x="6661400" y="2338797"/>
                                    <a:pt x="6661400" y="2341591"/>
                                    <a:pt x="6664993" y="2343587"/>
                                  </a:cubicBezTo>
                                  <a:cubicBezTo>
                                    <a:pt x="6668586" y="2345583"/>
                                    <a:pt x="6671380" y="2343587"/>
                                    <a:pt x="6671380" y="2343587"/>
                                  </a:cubicBezTo>
                                  <a:lnTo>
                                    <a:pt x="6671780" y="2343587"/>
                                  </a:lnTo>
                                  <a:cubicBezTo>
                                    <a:pt x="6672179" y="2343188"/>
                                    <a:pt x="6679364" y="2339196"/>
                                    <a:pt x="6685751" y="2342789"/>
                                  </a:cubicBezTo>
                                  <a:cubicBezTo>
                                    <a:pt x="6693336" y="2346781"/>
                                    <a:pt x="6692937" y="2354366"/>
                                    <a:pt x="6692937" y="2354766"/>
                                  </a:cubicBezTo>
                                  <a:cubicBezTo>
                                    <a:pt x="6692937" y="2354766"/>
                                    <a:pt x="6692937" y="2357560"/>
                                    <a:pt x="6696530" y="2359556"/>
                                  </a:cubicBezTo>
                                  <a:cubicBezTo>
                                    <a:pt x="6697727" y="2359955"/>
                                    <a:pt x="6698526" y="2360354"/>
                                    <a:pt x="6699723" y="2360354"/>
                                  </a:cubicBezTo>
                                  <a:lnTo>
                                    <a:pt x="6704115" y="2360754"/>
                                  </a:lnTo>
                                  <a:cubicBezTo>
                                    <a:pt x="6706111" y="2360754"/>
                                    <a:pt x="6707707" y="2362750"/>
                                    <a:pt x="6707707" y="2364746"/>
                                  </a:cubicBezTo>
                                  <a:cubicBezTo>
                                    <a:pt x="6707707" y="2366742"/>
                                    <a:pt x="6705711" y="2368338"/>
                                    <a:pt x="6702119" y="2368738"/>
                                  </a:cubicBezTo>
                                  <a:lnTo>
                                    <a:pt x="6696131" y="2368338"/>
                                  </a:lnTo>
                                  <a:cubicBezTo>
                                    <a:pt x="6694534" y="2367939"/>
                                    <a:pt x="6692937" y="2367540"/>
                                    <a:pt x="6691340" y="2366742"/>
                                  </a:cubicBezTo>
                                  <a:cubicBezTo>
                                    <a:pt x="6683755" y="2362750"/>
                                    <a:pt x="6684155" y="2355165"/>
                                    <a:pt x="6684155" y="2354766"/>
                                  </a:cubicBezTo>
                                  <a:cubicBezTo>
                                    <a:pt x="6684155" y="2354766"/>
                                    <a:pt x="6684554" y="2351970"/>
                                    <a:pt x="6680961" y="2349974"/>
                                  </a:cubicBezTo>
                                  <a:cubicBezTo>
                                    <a:pt x="6678167" y="2348377"/>
                                    <a:pt x="6674574" y="2349974"/>
                                    <a:pt x="6674175" y="2350373"/>
                                  </a:cubicBezTo>
                                  <a:cubicBezTo>
                                    <a:pt x="6672977" y="2351172"/>
                                    <a:pt x="6667388" y="2354366"/>
                                    <a:pt x="6660602" y="2350773"/>
                                  </a:cubicBezTo>
                                  <a:cubicBezTo>
                                    <a:pt x="6653816" y="2347180"/>
                                    <a:pt x="6653416" y="2340793"/>
                                    <a:pt x="6653416" y="2339196"/>
                                  </a:cubicBezTo>
                                  <a:cubicBezTo>
                                    <a:pt x="6653017" y="2338797"/>
                                    <a:pt x="6652618" y="2335603"/>
                                    <a:pt x="6649824" y="2334006"/>
                                  </a:cubicBezTo>
                                  <a:cubicBezTo>
                                    <a:pt x="6646630" y="2332409"/>
                                    <a:pt x="6644634" y="2333607"/>
                                    <a:pt x="6643836" y="2334006"/>
                                  </a:cubicBezTo>
                                  <a:lnTo>
                                    <a:pt x="6643437" y="2334006"/>
                                  </a:lnTo>
                                  <a:cubicBezTo>
                                    <a:pt x="6642239" y="2334805"/>
                                    <a:pt x="6637049" y="2337998"/>
                                    <a:pt x="6629864" y="2334405"/>
                                  </a:cubicBezTo>
                                  <a:cubicBezTo>
                                    <a:pt x="6622279" y="2330413"/>
                                    <a:pt x="6622678" y="2323228"/>
                                    <a:pt x="6622678" y="2322429"/>
                                  </a:cubicBezTo>
                                  <a:cubicBezTo>
                                    <a:pt x="6623077" y="2322429"/>
                                    <a:pt x="6622678" y="2319236"/>
                                    <a:pt x="6619484" y="2317639"/>
                                  </a:cubicBezTo>
                                  <a:cubicBezTo>
                                    <a:pt x="6616689" y="2316042"/>
                                    <a:pt x="6613096" y="2317639"/>
                                    <a:pt x="6612697" y="2318038"/>
                                  </a:cubicBezTo>
                                  <a:cubicBezTo>
                                    <a:pt x="6611500" y="2318837"/>
                                    <a:pt x="6605911" y="2322030"/>
                                    <a:pt x="6599125" y="2318437"/>
                                  </a:cubicBezTo>
                                  <a:lnTo>
                                    <a:pt x="6596729" y="2316841"/>
                                  </a:lnTo>
                                  <a:cubicBezTo>
                                    <a:pt x="6594733" y="2316042"/>
                                    <a:pt x="6593935" y="2313647"/>
                                    <a:pt x="6595133" y="2311651"/>
                                  </a:cubicBezTo>
                                  <a:cubicBezTo>
                                    <a:pt x="6595931" y="2309655"/>
                                    <a:pt x="6598326" y="2308857"/>
                                    <a:pt x="6600322" y="2310054"/>
                                  </a:cubicBezTo>
                                  <a:lnTo>
                                    <a:pt x="6602717" y="2311651"/>
                                  </a:lnTo>
                                  <a:cubicBezTo>
                                    <a:pt x="6606310" y="2313647"/>
                                    <a:pt x="6609105" y="2311651"/>
                                    <a:pt x="6609105" y="2311651"/>
                                  </a:cubicBezTo>
                                  <a:lnTo>
                                    <a:pt x="6609504" y="2311651"/>
                                  </a:lnTo>
                                  <a:cubicBezTo>
                                    <a:pt x="6609704" y="2311451"/>
                                    <a:pt x="6611500" y="2310354"/>
                                    <a:pt x="6614095" y="2309755"/>
                                  </a:cubicBezTo>
                                  <a:close/>
                                  <a:moveTo>
                                    <a:pt x="1222401" y="2308458"/>
                                  </a:moveTo>
                                  <a:cubicBezTo>
                                    <a:pt x="1223599" y="2308458"/>
                                    <a:pt x="1224796" y="2309256"/>
                                    <a:pt x="1224796" y="2310454"/>
                                  </a:cubicBezTo>
                                  <a:lnTo>
                                    <a:pt x="1227191" y="2328020"/>
                                  </a:lnTo>
                                  <a:cubicBezTo>
                                    <a:pt x="1227191" y="2329217"/>
                                    <a:pt x="1226393" y="2330415"/>
                                    <a:pt x="1225195" y="2330415"/>
                                  </a:cubicBezTo>
                                  <a:cubicBezTo>
                                    <a:pt x="1223998" y="2330415"/>
                                    <a:pt x="1222800" y="2329616"/>
                                    <a:pt x="1222800" y="2328419"/>
                                  </a:cubicBezTo>
                                  <a:lnTo>
                                    <a:pt x="1220404" y="2310853"/>
                                  </a:lnTo>
                                  <a:cubicBezTo>
                                    <a:pt x="1220404" y="2309655"/>
                                    <a:pt x="1221203" y="2308458"/>
                                    <a:pt x="1222401" y="2308458"/>
                                  </a:cubicBezTo>
                                  <a:close/>
                                  <a:moveTo>
                                    <a:pt x="1210823" y="2307659"/>
                                  </a:moveTo>
                                  <a:cubicBezTo>
                                    <a:pt x="1212021" y="2308058"/>
                                    <a:pt x="1212819" y="2309255"/>
                                    <a:pt x="1212021" y="2310453"/>
                                  </a:cubicBezTo>
                                  <a:lnTo>
                                    <a:pt x="1207231" y="2327220"/>
                                  </a:lnTo>
                                  <a:cubicBezTo>
                                    <a:pt x="1207231" y="2328019"/>
                                    <a:pt x="1206432" y="2328817"/>
                                    <a:pt x="1205634" y="2328817"/>
                                  </a:cubicBezTo>
                                  <a:lnTo>
                                    <a:pt x="1204835" y="2328817"/>
                                  </a:lnTo>
                                  <a:cubicBezTo>
                                    <a:pt x="1203638" y="2328418"/>
                                    <a:pt x="1202840" y="2327220"/>
                                    <a:pt x="1203239" y="2326023"/>
                                  </a:cubicBezTo>
                                  <a:lnTo>
                                    <a:pt x="1208029" y="2309255"/>
                                  </a:lnTo>
                                  <a:cubicBezTo>
                                    <a:pt x="1208428" y="2308058"/>
                                    <a:pt x="1209626" y="2307259"/>
                                    <a:pt x="1210823" y="2307659"/>
                                  </a:cubicBezTo>
                                  <a:close/>
                                  <a:moveTo>
                                    <a:pt x="1233177" y="2305263"/>
                                  </a:moveTo>
                                  <a:cubicBezTo>
                                    <a:pt x="1233975" y="2304864"/>
                                    <a:pt x="1235572" y="2304864"/>
                                    <a:pt x="1235971" y="2306062"/>
                                  </a:cubicBezTo>
                                  <a:lnTo>
                                    <a:pt x="1244754" y="2321232"/>
                                  </a:lnTo>
                                  <a:cubicBezTo>
                                    <a:pt x="1245153" y="2322031"/>
                                    <a:pt x="1245153" y="2323628"/>
                                    <a:pt x="1243955" y="2324027"/>
                                  </a:cubicBezTo>
                                  <a:lnTo>
                                    <a:pt x="1243157" y="2324426"/>
                                  </a:lnTo>
                                  <a:cubicBezTo>
                                    <a:pt x="1242359" y="2324426"/>
                                    <a:pt x="1241560" y="2324027"/>
                                    <a:pt x="1241161" y="2323228"/>
                                  </a:cubicBezTo>
                                  <a:lnTo>
                                    <a:pt x="1232379" y="2308058"/>
                                  </a:lnTo>
                                  <a:cubicBezTo>
                                    <a:pt x="1231980" y="2307259"/>
                                    <a:pt x="1231980" y="2305663"/>
                                    <a:pt x="1233177" y="2305263"/>
                                  </a:cubicBezTo>
                                  <a:close/>
                                  <a:moveTo>
                                    <a:pt x="1200845" y="2302869"/>
                                  </a:moveTo>
                                  <a:cubicBezTo>
                                    <a:pt x="1202043" y="2303667"/>
                                    <a:pt x="1202043" y="2304865"/>
                                    <a:pt x="1201643" y="2305663"/>
                                  </a:cubicBezTo>
                                  <a:lnTo>
                                    <a:pt x="1190865" y="2319636"/>
                                  </a:lnTo>
                                  <a:cubicBezTo>
                                    <a:pt x="1190465" y="2320036"/>
                                    <a:pt x="1189667" y="2320435"/>
                                    <a:pt x="1189267" y="2320435"/>
                                  </a:cubicBezTo>
                                  <a:cubicBezTo>
                                    <a:pt x="1188868" y="2320435"/>
                                    <a:pt x="1188070" y="2320435"/>
                                    <a:pt x="1187670" y="2320036"/>
                                  </a:cubicBezTo>
                                  <a:cubicBezTo>
                                    <a:pt x="1186872" y="2319636"/>
                                    <a:pt x="1186473" y="2318040"/>
                                    <a:pt x="1187272" y="2317241"/>
                                  </a:cubicBezTo>
                                  <a:lnTo>
                                    <a:pt x="1198050" y="2303268"/>
                                  </a:lnTo>
                                  <a:cubicBezTo>
                                    <a:pt x="1198450" y="2302470"/>
                                    <a:pt x="1200046" y="2302071"/>
                                    <a:pt x="1200845" y="2302869"/>
                                  </a:cubicBezTo>
                                  <a:close/>
                                  <a:moveTo>
                                    <a:pt x="1244752" y="2297280"/>
                                  </a:moveTo>
                                  <a:lnTo>
                                    <a:pt x="1259124" y="2308059"/>
                                  </a:lnTo>
                                  <a:cubicBezTo>
                                    <a:pt x="1259924" y="2308459"/>
                                    <a:pt x="1260322" y="2310055"/>
                                    <a:pt x="1259524" y="2310854"/>
                                  </a:cubicBezTo>
                                  <a:cubicBezTo>
                                    <a:pt x="1259124" y="2311253"/>
                                    <a:pt x="1258326" y="2311652"/>
                                    <a:pt x="1257927" y="2311652"/>
                                  </a:cubicBezTo>
                                  <a:cubicBezTo>
                                    <a:pt x="1257527" y="2311652"/>
                                    <a:pt x="1256729" y="2311652"/>
                                    <a:pt x="1256330" y="2311253"/>
                                  </a:cubicBezTo>
                                  <a:lnTo>
                                    <a:pt x="1242358" y="2300474"/>
                                  </a:lnTo>
                                  <a:cubicBezTo>
                                    <a:pt x="1241560" y="2300074"/>
                                    <a:pt x="1241161" y="2298478"/>
                                    <a:pt x="1241959" y="2297679"/>
                                  </a:cubicBezTo>
                                  <a:cubicBezTo>
                                    <a:pt x="1242358" y="2296881"/>
                                    <a:pt x="1243954" y="2296482"/>
                                    <a:pt x="1244752" y="2297280"/>
                                  </a:cubicBezTo>
                                  <a:close/>
                                  <a:moveTo>
                                    <a:pt x="1190466" y="2293287"/>
                                  </a:moveTo>
                                  <a:cubicBezTo>
                                    <a:pt x="1191264" y="2292888"/>
                                    <a:pt x="1192861" y="2292888"/>
                                    <a:pt x="1193260" y="2294086"/>
                                  </a:cubicBezTo>
                                  <a:cubicBezTo>
                                    <a:pt x="1194058" y="2295283"/>
                                    <a:pt x="1193659" y="2296481"/>
                                    <a:pt x="1192462" y="2296880"/>
                                  </a:cubicBezTo>
                                  <a:lnTo>
                                    <a:pt x="1177290" y="2305664"/>
                                  </a:lnTo>
                                  <a:lnTo>
                                    <a:pt x="1176492" y="2306063"/>
                                  </a:lnTo>
                                  <a:cubicBezTo>
                                    <a:pt x="1175693" y="2306063"/>
                                    <a:pt x="1174895" y="2305664"/>
                                    <a:pt x="1174496" y="2304865"/>
                                  </a:cubicBezTo>
                                  <a:cubicBezTo>
                                    <a:pt x="1174096" y="2304067"/>
                                    <a:pt x="1174096" y="2302470"/>
                                    <a:pt x="1175294" y="2302071"/>
                                  </a:cubicBezTo>
                                  <a:close/>
                                  <a:moveTo>
                                    <a:pt x="1249543" y="2286103"/>
                                  </a:moveTo>
                                  <a:lnTo>
                                    <a:pt x="1266308" y="2290894"/>
                                  </a:lnTo>
                                  <a:cubicBezTo>
                                    <a:pt x="1267506" y="2291293"/>
                                    <a:pt x="1267906" y="2292491"/>
                                    <a:pt x="1267506" y="2293688"/>
                                  </a:cubicBezTo>
                                  <a:cubicBezTo>
                                    <a:pt x="1267506" y="2294487"/>
                                    <a:pt x="1266708" y="2295285"/>
                                    <a:pt x="1265910" y="2295285"/>
                                  </a:cubicBezTo>
                                  <a:lnTo>
                                    <a:pt x="1265111" y="2295285"/>
                                  </a:lnTo>
                                  <a:lnTo>
                                    <a:pt x="1248345" y="2290494"/>
                                  </a:lnTo>
                                  <a:cubicBezTo>
                                    <a:pt x="1247147" y="2290095"/>
                                    <a:pt x="1246348" y="2288897"/>
                                    <a:pt x="1246748" y="2287699"/>
                                  </a:cubicBezTo>
                                  <a:cubicBezTo>
                                    <a:pt x="1247147" y="2286502"/>
                                    <a:pt x="1248345" y="2285703"/>
                                    <a:pt x="1249543" y="2286103"/>
                                  </a:cubicBezTo>
                                  <a:close/>
                                  <a:moveTo>
                                    <a:pt x="1187672" y="2281711"/>
                                  </a:moveTo>
                                  <a:cubicBezTo>
                                    <a:pt x="1188870" y="2281711"/>
                                    <a:pt x="1190068" y="2282509"/>
                                    <a:pt x="1190068" y="2283707"/>
                                  </a:cubicBezTo>
                                  <a:cubicBezTo>
                                    <a:pt x="1190068" y="2284905"/>
                                    <a:pt x="1189269" y="2285703"/>
                                    <a:pt x="1188072" y="2286102"/>
                                  </a:cubicBezTo>
                                  <a:lnTo>
                                    <a:pt x="1170505" y="2288498"/>
                                  </a:lnTo>
                                  <a:cubicBezTo>
                                    <a:pt x="1169307" y="2288498"/>
                                    <a:pt x="1168110" y="2287700"/>
                                    <a:pt x="1168110" y="2286502"/>
                                  </a:cubicBezTo>
                                  <a:cubicBezTo>
                                    <a:pt x="1168110" y="2285304"/>
                                    <a:pt x="1168907" y="2284106"/>
                                    <a:pt x="1170106" y="2284106"/>
                                  </a:cubicBezTo>
                                  <a:close/>
                                  <a:moveTo>
                                    <a:pt x="1266710" y="2271332"/>
                                  </a:moveTo>
                                  <a:cubicBezTo>
                                    <a:pt x="1267906" y="2271332"/>
                                    <a:pt x="1269104" y="2272130"/>
                                    <a:pt x="1269104" y="2273328"/>
                                  </a:cubicBezTo>
                                  <a:cubicBezTo>
                                    <a:pt x="1269104" y="2274525"/>
                                    <a:pt x="1268305" y="2275723"/>
                                    <a:pt x="1267109" y="2275723"/>
                                  </a:cubicBezTo>
                                  <a:lnTo>
                                    <a:pt x="1249544" y="2278119"/>
                                  </a:lnTo>
                                  <a:cubicBezTo>
                                    <a:pt x="1248345" y="2278119"/>
                                    <a:pt x="1247149" y="2277321"/>
                                    <a:pt x="1247149" y="2276123"/>
                                  </a:cubicBezTo>
                                  <a:cubicBezTo>
                                    <a:pt x="1247149" y="2274925"/>
                                    <a:pt x="1247947" y="2273727"/>
                                    <a:pt x="1249145" y="2273727"/>
                                  </a:cubicBezTo>
                                  <a:close/>
                                  <a:moveTo>
                                    <a:pt x="1172100" y="2264546"/>
                                  </a:moveTo>
                                  <a:lnTo>
                                    <a:pt x="1188868" y="2269337"/>
                                  </a:lnTo>
                                  <a:cubicBezTo>
                                    <a:pt x="1190066" y="2269736"/>
                                    <a:pt x="1190865" y="2270934"/>
                                    <a:pt x="1190465" y="2272131"/>
                                  </a:cubicBezTo>
                                  <a:cubicBezTo>
                                    <a:pt x="1190465" y="2272930"/>
                                    <a:pt x="1189667" y="2273728"/>
                                    <a:pt x="1188868" y="2273728"/>
                                  </a:cubicBezTo>
                                  <a:lnTo>
                                    <a:pt x="1188070" y="2273728"/>
                                  </a:lnTo>
                                  <a:lnTo>
                                    <a:pt x="1171302" y="2268937"/>
                                  </a:lnTo>
                                  <a:cubicBezTo>
                                    <a:pt x="1170104" y="2268538"/>
                                    <a:pt x="1169305" y="2267340"/>
                                    <a:pt x="1169305" y="2266142"/>
                                  </a:cubicBezTo>
                                  <a:cubicBezTo>
                                    <a:pt x="1169704" y="2264945"/>
                                    <a:pt x="1170903" y="2264146"/>
                                    <a:pt x="1172100" y="2264546"/>
                                  </a:cubicBezTo>
                                  <a:close/>
                                  <a:moveTo>
                                    <a:pt x="1259924" y="2254167"/>
                                  </a:moveTo>
                                  <a:cubicBezTo>
                                    <a:pt x="1260721" y="2253767"/>
                                    <a:pt x="1262318" y="2253767"/>
                                    <a:pt x="1262717" y="2254965"/>
                                  </a:cubicBezTo>
                                  <a:cubicBezTo>
                                    <a:pt x="1263116" y="2255763"/>
                                    <a:pt x="1263116" y="2257360"/>
                                    <a:pt x="1261919" y="2257759"/>
                                  </a:cubicBezTo>
                                  <a:lnTo>
                                    <a:pt x="1246749" y="2266543"/>
                                  </a:lnTo>
                                  <a:lnTo>
                                    <a:pt x="1245951" y="2266942"/>
                                  </a:lnTo>
                                  <a:cubicBezTo>
                                    <a:pt x="1245152" y="2266942"/>
                                    <a:pt x="1244354" y="2266543"/>
                                    <a:pt x="1243955" y="2265744"/>
                                  </a:cubicBezTo>
                                  <a:cubicBezTo>
                                    <a:pt x="1243555" y="2264547"/>
                                    <a:pt x="1243555" y="2263349"/>
                                    <a:pt x="1244752" y="2262950"/>
                                  </a:cubicBezTo>
                                  <a:close/>
                                  <a:moveTo>
                                    <a:pt x="1181682" y="2248578"/>
                                  </a:moveTo>
                                  <a:lnTo>
                                    <a:pt x="1195656" y="2259357"/>
                                  </a:lnTo>
                                  <a:cubicBezTo>
                                    <a:pt x="1196455" y="2259756"/>
                                    <a:pt x="1196853" y="2261353"/>
                                    <a:pt x="1196056" y="2262152"/>
                                  </a:cubicBezTo>
                                  <a:cubicBezTo>
                                    <a:pt x="1195656" y="2262551"/>
                                    <a:pt x="1194858" y="2262950"/>
                                    <a:pt x="1194458" y="2262950"/>
                                  </a:cubicBezTo>
                                  <a:cubicBezTo>
                                    <a:pt x="1194060" y="2262950"/>
                                    <a:pt x="1193260" y="2262950"/>
                                    <a:pt x="1192862" y="2262551"/>
                                  </a:cubicBezTo>
                                  <a:lnTo>
                                    <a:pt x="1179287" y="2251772"/>
                                  </a:lnTo>
                                  <a:cubicBezTo>
                                    <a:pt x="1178489" y="2251372"/>
                                    <a:pt x="1178090" y="2249776"/>
                                    <a:pt x="1178888" y="2248977"/>
                                  </a:cubicBezTo>
                                  <a:cubicBezTo>
                                    <a:pt x="1179287" y="2248179"/>
                                    <a:pt x="1180884" y="2247780"/>
                                    <a:pt x="1181682" y="2248578"/>
                                  </a:cubicBezTo>
                                  <a:close/>
                                  <a:moveTo>
                                    <a:pt x="6975621" y="2243538"/>
                                  </a:moveTo>
                                  <a:cubicBezTo>
                                    <a:pt x="6983355" y="2245484"/>
                                    <a:pt x="6990341" y="2250374"/>
                                    <a:pt x="6994732" y="2257759"/>
                                  </a:cubicBezTo>
                                  <a:lnTo>
                                    <a:pt x="6989143" y="2261352"/>
                                  </a:lnTo>
                                  <a:cubicBezTo>
                                    <a:pt x="6981558" y="2249775"/>
                                    <a:pt x="6966389" y="2246183"/>
                                    <a:pt x="6954812" y="2253368"/>
                                  </a:cubicBezTo>
                                  <a:cubicBezTo>
                                    <a:pt x="6943234" y="2260554"/>
                                    <a:pt x="6939642" y="2275723"/>
                                    <a:pt x="6947626" y="2287301"/>
                                  </a:cubicBezTo>
                                  <a:lnTo>
                                    <a:pt x="6942037" y="2290894"/>
                                  </a:lnTo>
                                  <a:cubicBezTo>
                                    <a:pt x="6941638" y="2290495"/>
                                    <a:pt x="6941638" y="2290096"/>
                                    <a:pt x="6941238" y="2289696"/>
                                  </a:cubicBezTo>
                                  <a:cubicBezTo>
                                    <a:pt x="6932456" y="2274925"/>
                                    <a:pt x="6937246" y="2255763"/>
                                    <a:pt x="6952018" y="2246981"/>
                                  </a:cubicBezTo>
                                  <a:cubicBezTo>
                                    <a:pt x="6959403" y="2242590"/>
                                    <a:pt x="6967886" y="2241592"/>
                                    <a:pt x="6975621" y="2243538"/>
                                  </a:cubicBezTo>
                                  <a:close/>
                                  <a:moveTo>
                                    <a:pt x="1249943" y="2239795"/>
                                  </a:moveTo>
                                  <a:cubicBezTo>
                                    <a:pt x="1250742" y="2240194"/>
                                    <a:pt x="1251141" y="2241791"/>
                                    <a:pt x="1250343" y="2242589"/>
                                  </a:cubicBezTo>
                                  <a:lnTo>
                                    <a:pt x="1239564" y="2256562"/>
                                  </a:lnTo>
                                  <a:cubicBezTo>
                                    <a:pt x="1239165" y="2256962"/>
                                    <a:pt x="1238367" y="2257361"/>
                                    <a:pt x="1237967" y="2257361"/>
                                  </a:cubicBezTo>
                                  <a:cubicBezTo>
                                    <a:pt x="1237568" y="2257361"/>
                                    <a:pt x="1236770" y="2257361"/>
                                    <a:pt x="1236371" y="2256962"/>
                                  </a:cubicBezTo>
                                  <a:cubicBezTo>
                                    <a:pt x="1235572" y="2256163"/>
                                    <a:pt x="1235173" y="2254966"/>
                                    <a:pt x="1236371" y="2254167"/>
                                  </a:cubicBezTo>
                                  <a:lnTo>
                                    <a:pt x="1247149" y="2240194"/>
                                  </a:lnTo>
                                  <a:cubicBezTo>
                                    <a:pt x="1247548" y="2239396"/>
                                    <a:pt x="1249145" y="2238997"/>
                                    <a:pt x="1249943" y="2239795"/>
                                  </a:cubicBezTo>
                                  <a:close/>
                                  <a:moveTo>
                                    <a:pt x="1193658" y="2235803"/>
                                  </a:moveTo>
                                  <a:cubicBezTo>
                                    <a:pt x="1194456" y="2235404"/>
                                    <a:pt x="1196054" y="2235404"/>
                                    <a:pt x="1196453" y="2236602"/>
                                  </a:cubicBezTo>
                                  <a:lnTo>
                                    <a:pt x="1205236" y="2251772"/>
                                  </a:lnTo>
                                  <a:cubicBezTo>
                                    <a:pt x="1205635" y="2252571"/>
                                    <a:pt x="1205635" y="2254168"/>
                                    <a:pt x="1204437" y="2254567"/>
                                  </a:cubicBezTo>
                                  <a:lnTo>
                                    <a:pt x="1203639" y="2254966"/>
                                  </a:lnTo>
                                  <a:cubicBezTo>
                                    <a:pt x="1202841" y="2254966"/>
                                    <a:pt x="1202042" y="2254567"/>
                                    <a:pt x="1201643" y="2253768"/>
                                  </a:cubicBezTo>
                                  <a:lnTo>
                                    <a:pt x="1192861" y="2238598"/>
                                  </a:lnTo>
                                  <a:cubicBezTo>
                                    <a:pt x="1192460" y="2237799"/>
                                    <a:pt x="1192460" y="2236203"/>
                                    <a:pt x="1193658" y="2235803"/>
                                  </a:cubicBezTo>
                                  <a:close/>
                                  <a:moveTo>
                                    <a:pt x="1231980" y="2230614"/>
                                  </a:moveTo>
                                  <a:cubicBezTo>
                                    <a:pt x="1233178" y="2231013"/>
                                    <a:pt x="1233976" y="2232210"/>
                                    <a:pt x="1233576" y="2233408"/>
                                  </a:cubicBezTo>
                                  <a:lnTo>
                                    <a:pt x="1228786" y="2250175"/>
                                  </a:lnTo>
                                  <a:cubicBezTo>
                                    <a:pt x="1228786" y="2250974"/>
                                    <a:pt x="1227988" y="2251772"/>
                                    <a:pt x="1227189" y="2251772"/>
                                  </a:cubicBezTo>
                                  <a:lnTo>
                                    <a:pt x="1226391" y="2251772"/>
                                  </a:lnTo>
                                  <a:cubicBezTo>
                                    <a:pt x="1225193" y="2251772"/>
                                    <a:pt x="1224794" y="2250575"/>
                                    <a:pt x="1224395" y="2248978"/>
                                  </a:cubicBezTo>
                                  <a:lnTo>
                                    <a:pt x="1229185" y="2232210"/>
                                  </a:lnTo>
                                  <a:cubicBezTo>
                                    <a:pt x="1229584" y="2231013"/>
                                    <a:pt x="1230782" y="2230214"/>
                                    <a:pt x="1231980" y="2230614"/>
                                  </a:cubicBezTo>
                                  <a:close/>
                                  <a:moveTo>
                                    <a:pt x="1212022" y="2229017"/>
                                  </a:moveTo>
                                  <a:cubicBezTo>
                                    <a:pt x="1213220" y="2229017"/>
                                    <a:pt x="1214418" y="2229815"/>
                                    <a:pt x="1214418" y="2231013"/>
                                  </a:cubicBezTo>
                                  <a:lnTo>
                                    <a:pt x="1216813" y="2248578"/>
                                  </a:lnTo>
                                  <a:cubicBezTo>
                                    <a:pt x="1216813" y="2249776"/>
                                    <a:pt x="1216015" y="2250974"/>
                                    <a:pt x="1214817" y="2250974"/>
                                  </a:cubicBezTo>
                                  <a:cubicBezTo>
                                    <a:pt x="1213620" y="2251373"/>
                                    <a:pt x="1212821" y="2250574"/>
                                    <a:pt x="1212422" y="2248978"/>
                                  </a:cubicBezTo>
                                  <a:lnTo>
                                    <a:pt x="1210026" y="2231412"/>
                                  </a:lnTo>
                                  <a:cubicBezTo>
                                    <a:pt x="1210026" y="2230214"/>
                                    <a:pt x="1210824" y="2229017"/>
                                    <a:pt x="1212022" y="2229017"/>
                                  </a:cubicBezTo>
                                  <a:close/>
                                  <a:moveTo>
                                    <a:pt x="5015903" y="2227420"/>
                                  </a:moveTo>
                                  <a:cubicBezTo>
                                    <a:pt x="5017100" y="2227420"/>
                                    <a:pt x="5018298" y="2228218"/>
                                    <a:pt x="5018298" y="2229416"/>
                                  </a:cubicBezTo>
                                  <a:lnTo>
                                    <a:pt x="5020694" y="2246982"/>
                                  </a:lnTo>
                                  <a:cubicBezTo>
                                    <a:pt x="5020694" y="2248179"/>
                                    <a:pt x="5019896" y="2249377"/>
                                    <a:pt x="5018698" y="2249377"/>
                                  </a:cubicBezTo>
                                  <a:cubicBezTo>
                                    <a:pt x="5017500" y="2249377"/>
                                    <a:pt x="5016302" y="2248578"/>
                                    <a:pt x="5016302" y="2247381"/>
                                  </a:cubicBezTo>
                                  <a:lnTo>
                                    <a:pt x="5013907" y="2229815"/>
                                  </a:lnTo>
                                  <a:cubicBezTo>
                                    <a:pt x="5013907" y="2228617"/>
                                    <a:pt x="5014705" y="2227420"/>
                                    <a:pt x="5015903" y="2227420"/>
                                  </a:cubicBezTo>
                                  <a:close/>
                                  <a:moveTo>
                                    <a:pt x="5004725" y="2226622"/>
                                  </a:moveTo>
                                  <a:cubicBezTo>
                                    <a:pt x="5005524" y="2227021"/>
                                    <a:pt x="5006322" y="2228218"/>
                                    <a:pt x="5005923" y="2229416"/>
                                  </a:cubicBezTo>
                                  <a:lnTo>
                                    <a:pt x="5001132" y="2246183"/>
                                  </a:lnTo>
                                  <a:cubicBezTo>
                                    <a:pt x="5001132" y="2246982"/>
                                    <a:pt x="5000333" y="2247780"/>
                                    <a:pt x="4999535" y="2247780"/>
                                  </a:cubicBezTo>
                                  <a:lnTo>
                                    <a:pt x="4998736" y="2247780"/>
                                  </a:lnTo>
                                  <a:cubicBezTo>
                                    <a:pt x="4997539" y="2247381"/>
                                    <a:pt x="4996740" y="2246183"/>
                                    <a:pt x="4997140" y="2244986"/>
                                  </a:cubicBezTo>
                                  <a:lnTo>
                                    <a:pt x="5001931" y="2228218"/>
                                  </a:lnTo>
                                  <a:cubicBezTo>
                                    <a:pt x="5002330" y="2227021"/>
                                    <a:pt x="5003528" y="2226222"/>
                                    <a:pt x="5004725" y="2226622"/>
                                  </a:cubicBezTo>
                                  <a:close/>
                                  <a:moveTo>
                                    <a:pt x="5026681" y="2223827"/>
                                  </a:moveTo>
                                  <a:cubicBezTo>
                                    <a:pt x="5027479" y="2223428"/>
                                    <a:pt x="5029076" y="2223428"/>
                                    <a:pt x="5029475" y="2224626"/>
                                  </a:cubicBezTo>
                                  <a:lnTo>
                                    <a:pt x="5038259" y="2239796"/>
                                  </a:lnTo>
                                  <a:cubicBezTo>
                                    <a:pt x="5038658" y="2240595"/>
                                    <a:pt x="5038658" y="2242192"/>
                                    <a:pt x="5037460" y="2242591"/>
                                  </a:cubicBezTo>
                                  <a:lnTo>
                                    <a:pt x="5036662" y="2242990"/>
                                  </a:lnTo>
                                  <a:cubicBezTo>
                                    <a:pt x="5035863" y="2242990"/>
                                    <a:pt x="5035065" y="2242591"/>
                                    <a:pt x="5034666" y="2241792"/>
                                  </a:cubicBezTo>
                                  <a:lnTo>
                                    <a:pt x="5025882" y="2226622"/>
                                  </a:lnTo>
                                  <a:cubicBezTo>
                                    <a:pt x="5025483" y="2225823"/>
                                    <a:pt x="5025483" y="2224227"/>
                                    <a:pt x="5026681" y="2223827"/>
                                  </a:cubicBezTo>
                                  <a:close/>
                                  <a:moveTo>
                                    <a:pt x="4994746" y="2221831"/>
                                  </a:moveTo>
                                  <a:cubicBezTo>
                                    <a:pt x="4995544" y="2222230"/>
                                    <a:pt x="4995544" y="2223827"/>
                                    <a:pt x="4995544" y="2224625"/>
                                  </a:cubicBezTo>
                                  <a:lnTo>
                                    <a:pt x="4984765" y="2238598"/>
                                  </a:lnTo>
                                  <a:cubicBezTo>
                                    <a:pt x="4984366" y="2238998"/>
                                    <a:pt x="4983567" y="2239397"/>
                                    <a:pt x="4983168" y="2239397"/>
                                  </a:cubicBezTo>
                                  <a:cubicBezTo>
                                    <a:pt x="4982769" y="2239397"/>
                                    <a:pt x="4981971" y="2239397"/>
                                    <a:pt x="4981571" y="2238998"/>
                                  </a:cubicBezTo>
                                  <a:cubicBezTo>
                                    <a:pt x="4980773" y="2238598"/>
                                    <a:pt x="4980374" y="2237002"/>
                                    <a:pt x="4981172" y="2236203"/>
                                  </a:cubicBezTo>
                                  <a:lnTo>
                                    <a:pt x="4991952" y="2222230"/>
                                  </a:lnTo>
                                  <a:cubicBezTo>
                                    <a:pt x="4992351" y="2221432"/>
                                    <a:pt x="4993948" y="2221033"/>
                                    <a:pt x="4994746" y="2221831"/>
                                  </a:cubicBezTo>
                                  <a:close/>
                                  <a:moveTo>
                                    <a:pt x="5038257" y="2215843"/>
                                  </a:moveTo>
                                  <a:lnTo>
                                    <a:pt x="5052629" y="2226622"/>
                                  </a:lnTo>
                                  <a:cubicBezTo>
                                    <a:pt x="5053428" y="2227022"/>
                                    <a:pt x="5053827" y="2228618"/>
                                    <a:pt x="5053029" y="2229417"/>
                                  </a:cubicBezTo>
                                  <a:cubicBezTo>
                                    <a:pt x="5052629" y="2229816"/>
                                    <a:pt x="5051831" y="2230215"/>
                                    <a:pt x="5051432" y="2230215"/>
                                  </a:cubicBezTo>
                                  <a:cubicBezTo>
                                    <a:pt x="5051033" y="2230215"/>
                                    <a:pt x="5050234" y="2230215"/>
                                    <a:pt x="5049835" y="2229816"/>
                                  </a:cubicBezTo>
                                  <a:lnTo>
                                    <a:pt x="5035862" y="2219037"/>
                                  </a:lnTo>
                                  <a:cubicBezTo>
                                    <a:pt x="5035064" y="2218637"/>
                                    <a:pt x="5034665" y="2217041"/>
                                    <a:pt x="5035463" y="2216242"/>
                                  </a:cubicBezTo>
                                  <a:cubicBezTo>
                                    <a:pt x="5035862" y="2215444"/>
                                    <a:pt x="5037459" y="2215045"/>
                                    <a:pt x="5038257" y="2215843"/>
                                  </a:cubicBezTo>
                                  <a:close/>
                                  <a:moveTo>
                                    <a:pt x="4984366" y="2212251"/>
                                  </a:moveTo>
                                  <a:cubicBezTo>
                                    <a:pt x="4985165" y="2211851"/>
                                    <a:pt x="4986762" y="2211851"/>
                                    <a:pt x="4987161" y="2213049"/>
                                  </a:cubicBezTo>
                                  <a:cubicBezTo>
                                    <a:pt x="4987560" y="2213847"/>
                                    <a:pt x="4987161" y="2215045"/>
                                    <a:pt x="4986362" y="2215843"/>
                                  </a:cubicBezTo>
                                  <a:lnTo>
                                    <a:pt x="4971192" y="2224627"/>
                                  </a:lnTo>
                                  <a:lnTo>
                                    <a:pt x="4970393" y="2225026"/>
                                  </a:lnTo>
                                  <a:cubicBezTo>
                                    <a:pt x="4969595" y="2225026"/>
                                    <a:pt x="4968797" y="2224627"/>
                                    <a:pt x="4968397" y="2223828"/>
                                  </a:cubicBezTo>
                                  <a:cubicBezTo>
                                    <a:pt x="4967998" y="2223030"/>
                                    <a:pt x="4967998" y="2221433"/>
                                    <a:pt x="4969196" y="2221034"/>
                                  </a:cubicBezTo>
                                  <a:close/>
                                  <a:moveTo>
                                    <a:pt x="2470665" y="2211851"/>
                                  </a:moveTo>
                                  <a:cubicBezTo>
                                    <a:pt x="2473061" y="2211452"/>
                                    <a:pt x="2475057" y="2213448"/>
                                    <a:pt x="2475455" y="2215444"/>
                                  </a:cubicBezTo>
                                  <a:lnTo>
                                    <a:pt x="2479048" y="2239795"/>
                                  </a:lnTo>
                                  <a:lnTo>
                                    <a:pt x="2503399" y="2236202"/>
                                  </a:lnTo>
                                  <a:cubicBezTo>
                                    <a:pt x="2505793" y="2235803"/>
                                    <a:pt x="2507790" y="2237400"/>
                                    <a:pt x="2508190" y="2239795"/>
                                  </a:cubicBezTo>
                                  <a:cubicBezTo>
                                    <a:pt x="2508588" y="2242190"/>
                                    <a:pt x="2506992" y="2244186"/>
                                    <a:pt x="2504596" y="2244586"/>
                                  </a:cubicBezTo>
                                  <a:lnTo>
                                    <a:pt x="2480246" y="2248178"/>
                                  </a:lnTo>
                                  <a:lnTo>
                                    <a:pt x="2483838" y="2272530"/>
                                  </a:lnTo>
                                  <a:cubicBezTo>
                                    <a:pt x="2484239" y="2274926"/>
                                    <a:pt x="2482641" y="2276922"/>
                                    <a:pt x="2480246" y="2277321"/>
                                  </a:cubicBezTo>
                                  <a:cubicBezTo>
                                    <a:pt x="2477850" y="2277720"/>
                                    <a:pt x="2475855" y="2276123"/>
                                    <a:pt x="2475455" y="2273728"/>
                                  </a:cubicBezTo>
                                  <a:lnTo>
                                    <a:pt x="2471863" y="2249376"/>
                                  </a:lnTo>
                                  <a:lnTo>
                                    <a:pt x="2447506" y="2252969"/>
                                  </a:lnTo>
                                  <a:cubicBezTo>
                                    <a:pt x="2445112" y="2253368"/>
                                    <a:pt x="2443114" y="2251771"/>
                                    <a:pt x="2442716" y="2249376"/>
                                  </a:cubicBezTo>
                                  <a:cubicBezTo>
                                    <a:pt x="2442315" y="2246981"/>
                                    <a:pt x="2443912" y="2244985"/>
                                    <a:pt x="2446308" y="2244586"/>
                                  </a:cubicBezTo>
                                  <a:lnTo>
                                    <a:pt x="2470665" y="2240993"/>
                                  </a:lnTo>
                                  <a:lnTo>
                                    <a:pt x="2467072" y="2216642"/>
                                  </a:lnTo>
                                  <a:cubicBezTo>
                                    <a:pt x="2466672" y="2214246"/>
                                    <a:pt x="2468271" y="2212251"/>
                                    <a:pt x="2470665" y="2211851"/>
                                  </a:cubicBezTo>
                                  <a:close/>
                                  <a:moveTo>
                                    <a:pt x="5043048" y="2205065"/>
                                  </a:moveTo>
                                  <a:lnTo>
                                    <a:pt x="5059815" y="2209856"/>
                                  </a:lnTo>
                                  <a:cubicBezTo>
                                    <a:pt x="5061013" y="2209856"/>
                                    <a:pt x="5061811" y="2211054"/>
                                    <a:pt x="5061013" y="2212650"/>
                                  </a:cubicBezTo>
                                  <a:cubicBezTo>
                                    <a:pt x="5061013" y="2213449"/>
                                    <a:pt x="5060215" y="2214247"/>
                                    <a:pt x="5059416" y="2214247"/>
                                  </a:cubicBezTo>
                                  <a:lnTo>
                                    <a:pt x="5058618" y="2214247"/>
                                  </a:lnTo>
                                  <a:lnTo>
                                    <a:pt x="5041851" y="2209456"/>
                                  </a:lnTo>
                                  <a:cubicBezTo>
                                    <a:pt x="5040653" y="2209057"/>
                                    <a:pt x="5039855" y="2207859"/>
                                    <a:pt x="5040254" y="2206661"/>
                                  </a:cubicBezTo>
                                  <a:cubicBezTo>
                                    <a:pt x="5040653" y="2205464"/>
                                    <a:pt x="5041851" y="2204665"/>
                                    <a:pt x="5043048" y="2205065"/>
                                  </a:cubicBezTo>
                                  <a:close/>
                                  <a:moveTo>
                                    <a:pt x="256773" y="2204416"/>
                                  </a:moveTo>
                                  <a:cubicBezTo>
                                    <a:pt x="264507" y="2206362"/>
                                    <a:pt x="271493" y="2211252"/>
                                    <a:pt x="275885" y="2218637"/>
                                  </a:cubicBezTo>
                                  <a:lnTo>
                                    <a:pt x="270296" y="2222230"/>
                                  </a:lnTo>
                                  <a:cubicBezTo>
                                    <a:pt x="262711" y="2210653"/>
                                    <a:pt x="247542" y="2207061"/>
                                    <a:pt x="235965" y="2214246"/>
                                  </a:cubicBezTo>
                                  <a:cubicBezTo>
                                    <a:pt x="224387" y="2221432"/>
                                    <a:pt x="220795" y="2236601"/>
                                    <a:pt x="228779" y="2248179"/>
                                  </a:cubicBezTo>
                                  <a:lnTo>
                                    <a:pt x="223190" y="2251772"/>
                                  </a:lnTo>
                                  <a:cubicBezTo>
                                    <a:pt x="222790" y="2251373"/>
                                    <a:pt x="222790" y="2250974"/>
                                    <a:pt x="222392" y="2250574"/>
                                  </a:cubicBezTo>
                                  <a:cubicBezTo>
                                    <a:pt x="213609" y="2235803"/>
                                    <a:pt x="218399" y="2216641"/>
                                    <a:pt x="233170" y="2207859"/>
                                  </a:cubicBezTo>
                                  <a:cubicBezTo>
                                    <a:pt x="240555" y="2203468"/>
                                    <a:pt x="249038" y="2202470"/>
                                    <a:pt x="256773" y="2204416"/>
                                  </a:cubicBezTo>
                                  <a:close/>
                                  <a:moveTo>
                                    <a:pt x="3699146" y="2204366"/>
                                  </a:moveTo>
                                  <a:cubicBezTo>
                                    <a:pt x="3701740" y="2203767"/>
                                    <a:pt x="3705134" y="2203667"/>
                                    <a:pt x="3708527" y="2205464"/>
                                  </a:cubicBezTo>
                                  <a:cubicBezTo>
                                    <a:pt x="3716111" y="2209456"/>
                                    <a:pt x="3715712" y="2217041"/>
                                    <a:pt x="3715712" y="2217440"/>
                                  </a:cubicBezTo>
                                  <a:cubicBezTo>
                                    <a:pt x="3715712" y="2217440"/>
                                    <a:pt x="3715712" y="2220234"/>
                                    <a:pt x="3719305" y="2222230"/>
                                  </a:cubicBezTo>
                                  <a:cubicBezTo>
                                    <a:pt x="3722898" y="2223827"/>
                                    <a:pt x="3725293" y="2222230"/>
                                    <a:pt x="3725293" y="2222230"/>
                                  </a:cubicBezTo>
                                  <a:lnTo>
                                    <a:pt x="3725692" y="2222230"/>
                                  </a:lnTo>
                                  <a:lnTo>
                                    <a:pt x="3726091" y="2221831"/>
                                  </a:lnTo>
                                  <a:cubicBezTo>
                                    <a:pt x="3728087" y="2220633"/>
                                    <a:pt x="3732878" y="2218238"/>
                                    <a:pt x="3739265" y="2221432"/>
                                  </a:cubicBezTo>
                                  <a:cubicBezTo>
                                    <a:pt x="3746051" y="2225025"/>
                                    <a:pt x="3746451" y="2232609"/>
                                    <a:pt x="3746451" y="2233008"/>
                                  </a:cubicBezTo>
                                  <a:lnTo>
                                    <a:pt x="3746451" y="2233408"/>
                                  </a:lnTo>
                                  <a:cubicBezTo>
                                    <a:pt x="3746451" y="2233408"/>
                                    <a:pt x="3746451" y="2236202"/>
                                    <a:pt x="3750044" y="2238198"/>
                                  </a:cubicBezTo>
                                  <a:cubicBezTo>
                                    <a:pt x="3753637" y="2240194"/>
                                    <a:pt x="3756432" y="2238198"/>
                                    <a:pt x="3756432" y="2238198"/>
                                  </a:cubicBezTo>
                                  <a:lnTo>
                                    <a:pt x="3756831" y="2238198"/>
                                  </a:lnTo>
                                  <a:cubicBezTo>
                                    <a:pt x="3757230" y="2237799"/>
                                    <a:pt x="3764416" y="2233807"/>
                                    <a:pt x="3770803" y="2237400"/>
                                  </a:cubicBezTo>
                                  <a:cubicBezTo>
                                    <a:pt x="3778387" y="2241392"/>
                                    <a:pt x="3777988" y="2248977"/>
                                    <a:pt x="3777988" y="2249377"/>
                                  </a:cubicBezTo>
                                  <a:cubicBezTo>
                                    <a:pt x="3777988" y="2249377"/>
                                    <a:pt x="3777988" y="2252171"/>
                                    <a:pt x="3781581" y="2254167"/>
                                  </a:cubicBezTo>
                                  <a:cubicBezTo>
                                    <a:pt x="3782779" y="2254566"/>
                                    <a:pt x="3783577" y="2254965"/>
                                    <a:pt x="3784775" y="2254965"/>
                                  </a:cubicBezTo>
                                  <a:lnTo>
                                    <a:pt x="3789166" y="2255365"/>
                                  </a:lnTo>
                                  <a:cubicBezTo>
                                    <a:pt x="3791162" y="2255365"/>
                                    <a:pt x="3792759" y="2257361"/>
                                    <a:pt x="3792759" y="2259357"/>
                                  </a:cubicBezTo>
                                  <a:cubicBezTo>
                                    <a:pt x="3792359" y="2261353"/>
                                    <a:pt x="3790763" y="2263349"/>
                                    <a:pt x="3787170" y="2263349"/>
                                  </a:cubicBezTo>
                                  <a:lnTo>
                                    <a:pt x="3781182" y="2262949"/>
                                  </a:lnTo>
                                  <a:cubicBezTo>
                                    <a:pt x="3779585" y="2262550"/>
                                    <a:pt x="3777988" y="2262151"/>
                                    <a:pt x="3776391" y="2261353"/>
                                  </a:cubicBezTo>
                                  <a:cubicBezTo>
                                    <a:pt x="3768807" y="2257361"/>
                                    <a:pt x="3769206" y="2249776"/>
                                    <a:pt x="3769206" y="2249377"/>
                                  </a:cubicBezTo>
                                  <a:cubicBezTo>
                                    <a:pt x="3769206" y="2249377"/>
                                    <a:pt x="3769605" y="2246581"/>
                                    <a:pt x="3766012" y="2244585"/>
                                  </a:cubicBezTo>
                                  <a:cubicBezTo>
                                    <a:pt x="3763218" y="2242988"/>
                                    <a:pt x="3759625" y="2244585"/>
                                    <a:pt x="3759226" y="2244984"/>
                                  </a:cubicBezTo>
                                  <a:cubicBezTo>
                                    <a:pt x="3758028" y="2245783"/>
                                    <a:pt x="3752440" y="2248977"/>
                                    <a:pt x="3745652" y="2245384"/>
                                  </a:cubicBezTo>
                                  <a:cubicBezTo>
                                    <a:pt x="3738866" y="2241791"/>
                                    <a:pt x="3738467" y="2235404"/>
                                    <a:pt x="3738467" y="2233807"/>
                                  </a:cubicBezTo>
                                  <a:cubicBezTo>
                                    <a:pt x="3738067" y="2233408"/>
                                    <a:pt x="3737668" y="2230214"/>
                                    <a:pt x="3734874" y="2228617"/>
                                  </a:cubicBezTo>
                                  <a:cubicBezTo>
                                    <a:pt x="3731680" y="2227021"/>
                                    <a:pt x="3729684" y="2228218"/>
                                    <a:pt x="3728886" y="2228617"/>
                                  </a:cubicBezTo>
                                  <a:lnTo>
                                    <a:pt x="3728487" y="2228617"/>
                                  </a:lnTo>
                                  <a:cubicBezTo>
                                    <a:pt x="3727289" y="2229416"/>
                                    <a:pt x="3722099" y="2232609"/>
                                    <a:pt x="3714914" y="2229017"/>
                                  </a:cubicBezTo>
                                  <a:cubicBezTo>
                                    <a:pt x="3707329" y="2225025"/>
                                    <a:pt x="3707728" y="2217839"/>
                                    <a:pt x="3707728" y="2217041"/>
                                  </a:cubicBezTo>
                                  <a:cubicBezTo>
                                    <a:pt x="3708127" y="2217041"/>
                                    <a:pt x="3707728" y="2213847"/>
                                    <a:pt x="3704535" y="2212250"/>
                                  </a:cubicBezTo>
                                  <a:cubicBezTo>
                                    <a:pt x="3701740" y="2210653"/>
                                    <a:pt x="3698147" y="2212250"/>
                                    <a:pt x="3697748" y="2212649"/>
                                  </a:cubicBezTo>
                                  <a:cubicBezTo>
                                    <a:pt x="3696551" y="2213448"/>
                                    <a:pt x="3690962" y="2216641"/>
                                    <a:pt x="3684175" y="2213049"/>
                                  </a:cubicBezTo>
                                  <a:lnTo>
                                    <a:pt x="3681780" y="2211452"/>
                                  </a:lnTo>
                                  <a:cubicBezTo>
                                    <a:pt x="3679822" y="2210653"/>
                                    <a:pt x="3679022" y="2208258"/>
                                    <a:pt x="3680218" y="2206262"/>
                                  </a:cubicBezTo>
                                  <a:cubicBezTo>
                                    <a:pt x="3681022" y="2204266"/>
                                    <a:pt x="3683377" y="2203468"/>
                                    <a:pt x="3685373" y="2204665"/>
                                  </a:cubicBezTo>
                                  <a:lnTo>
                                    <a:pt x="3687768" y="2206262"/>
                                  </a:lnTo>
                                  <a:cubicBezTo>
                                    <a:pt x="3691361" y="2208258"/>
                                    <a:pt x="3694155" y="2206262"/>
                                    <a:pt x="3694155" y="2206262"/>
                                  </a:cubicBezTo>
                                  <a:lnTo>
                                    <a:pt x="3694555" y="2206262"/>
                                  </a:lnTo>
                                  <a:cubicBezTo>
                                    <a:pt x="3694755" y="2206062"/>
                                    <a:pt x="3696551" y="2204965"/>
                                    <a:pt x="3699146" y="2204366"/>
                                  </a:cubicBezTo>
                                  <a:close/>
                                  <a:moveTo>
                                    <a:pt x="4981173" y="2200275"/>
                                  </a:moveTo>
                                  <a:cubicBezTo>
                                    <a:pt x="4982371" y="2200275"/>
                                    <a:pt x="4983569" y="2201073"/>
                                    <a:pt x="4983569" y="2202271"/>
                                  </a:cubicBezTo>
                                  <a:cubicBezTo>
                                    <a:pt x="4983569" y="2203468"/>
                                    <a:pt x="4982770" y="2204666"/>
                                    <a:pt x="4981573" y="2204666"/>
                                  </a:cubicBezTo>
                                  <a:lnTo>
                                    <a:pt x="4964007" y="2207062"/>
                                  </a:lnTo>
                                  <a:cubicBezTo>
                                    <a:pt x="4962809" y="2207062"/>
                                    <a:pt x="4961612" y="2206264"/>
                                    <a:pt x="4961612" y="2205066"/>
                                  </a:cubicBezTo>
                                  <a:cubicBezTo>
                                    <a:pt x="4961612" y="2203867"/>
                                    <a:pt x="4962410" y="2202670"/>
                                    <a:pt x="4963608" y="2202670"/>
                                  </a:cubicBezTo>
                                  <a:close/>
                                  <a:moveTo>
                                    <a:pt x="5060215" y="2190295"/>
                                  </a:moveTo>
                                  <a:cubicBezTo>
                                    <a:pt x="5061412" y="2189895"/>
                                    <a:pt x="5062610" y="2190694"/>
                                    <a:pt x="5062610" y="2192291"/>
                                  </a:cubicBezTo>
                                  <a:cubicBezTo>
                                    <a:pt x="5062610" y="2193488"/>
                                    <a:pt x="5061812" y="2194686"/>
                                    <a:pt x="5060614" y="2194686"/>
                                  </a:cubicBezTo>
                                  <a:lnTo>
                                    <a:pt x="5043048" y="2197082"/>
                                  </a:lnTo>
                                  <a:cubicBezTo>
                                    <a:pt x="5041851" y="2197082"/>
                                    <a:pt x="5040653" y="2196284"/>
                                    <a:pt x="5040653" y="2195086"/>
                                  </a:cubicBezTo>
                                  <a:cubicBezTo>
                                    <a:pt x="5040653" y="2193887"/>
                                    <a:pt x="5041451" y="2192690"/>
                                    <a:pt x="5042649" y="2192690"/>
                                  </a:cubicBezTo>
                                  <a:close/>
                                  <a:moveTo>
                                    <a:pt x="4965603" y="2183109"/>
                                  </a:moveTo>
                                  <a:lnTo>
                                    <a:pt x="4982371" y="2187900"/>
                                  </a:lnTo>
                                  <a:cubicBezTo>
                                    <a:pt x="4983568" y="2188299"/>
                                    <a:pt x="4984367" y="2189497"/>
                                    <a:pt x="4983968" y="2190694"/>
                                  </a:cubicBezTo>
                                  <a:cubicBezTo>
                                    <a:pt x="4983968" y="2191493"/>
                                    <a:pt x="4983169" y="2192291"/>
                                    <a:pt x="4982371" y="2192291"/>
                                  </a:cubicBezTo>
                                  <a:lnTo>
                                    <a:pt x="4981572" y="2192291"/>
                                  </a:lnTo>
                                  <a:lnTo>
                                    <a:pt x="4964805" y="2187500"/>
                                  </a:lnTo>
                                  <a:cubicBezTo>
                                    <a:pt x="4963607" y="2187101"/>
                                    <a:pt x="4963208" y="2186302"/>
                                    <a:pt x="4962809" y="2184705"/>
                                  </a:cubicBezTo>
                                  <a:cubicBezTo>
                                    <a:pt x="4963208" y="2183508"/>
                                    <a:pt x="4964406" y="2182709"/>
                                    <a:pt x="4965603" y="2183109"/>
                                  </a:cubicBezTo>
                                  <a:close/>
                                  <a:moveTo>
                                    <a:pt x="5053429" y="2172729"/>
                                  </a:moveTo>
                                  <a:cubicBezTo>
                                    <a:pt x="5054227" y="2172330"/>
                                    <a:pt x="5055824" y="2172330"/>
                                    <a:pt x="5056223" y="2173528"/>
                                  </a:cubicBezTo>
                                  <a:cubicBezTo>
                                    <a:pt x="5056622" y="2174326"/>
                                    <a:pt x="5056622" y="2175923"/>
                                    <a:pt x="5055425" y="2176322"/>
                                  </a:cubicBezTo>
                                  <a:lnTo>
                                    <a:pt x="5040254" y="2185106"/>
                                  </a:lnTo>
                                  <a:lnTo>
                                    <a:pt x="5039456" y="2185505"/>
                                  </a:lnTo>
                                  <a:cubicBezTo>
                                    <a:pt x="5038657" y="2185505"/>
                                    <a:pt x="5037859" y="2185106"/>
                                    <a:pt x="5037460" y="2184307"/>
                                  </a:cubicBezTo>
                                  <a:cubicBezTo>
                                    <a:pt x="5037060" y="2183509"/>
                                    <a:pt x="5037460" y="2181912"/>
                                    <a:pt x="5038258" y="2181513"/>
                                  </a:cubicBezTo>
                                  <a:close/>
                                  <a:moveTo>
                                    <a:pt x="3715912" y="2172431"/>
                                  </a:moveTo>
                                  <a:cubicBezTo>
                                    <a:pt x="3718506" y="2171832"/>
                                    <a:pt x="3721899" y="2171732"/>
                                    <a:pt x="3725292" y="2173529"/>
                                  </a:cubicBezTo>
                                  <a:cubicBezTo>
                                    <a:pt x="3732877" y="2177521"/>
                                    <a:pt x="3732478" y="2185106"/>
                                    <a:pt x="3732478" y="2185505"/>
                                  </a:cubicBezTo>
                                  <a:cubicBezTo>
                                    <a:pt x="3732478" y="2185505"/>
                                    <a:pt x="3732478" y="2188299"/>
                                    <a:pt x="3736071" y="2190295"/>
                                  </a:cubicBezTo>
                                  <a:cubicBezTo>
                                    <a:pt x="3739664" y="2191892"/>
                                    <a:pt x="3742059" y="2190295"/>
                                    <a:pt x="3742059" y="2190295"/>
                                  </a:cubicBezTo>
                                  <a:lnTo>
                                    <a:pt x="3742458" y="2190295"/>
                                  </a:lnTo>
                                  <a:lnTo>
                                    <a:pt x="3742857" y="2189896"/>
                                  </a:lnTo>
                                  <a:cubicBezTo>
                                    <a:pt x="3744853" y="2188698"/>
                                    <a:pt x="3749644" y="2186303"/>
                                    <a:pt x="3756031" y="2189497"/>
                                  </a:cubicBezTo>
                                  <a:cubicBezTo>
                                    <a:pt x="3762817" y="2193090"/>
                                    <a:pt x="3763216" y="2200674"/>
                                    <a:pt x="3763216" y="2201073"/>
                                  </a:cubicBezTo>
                                  <a:lnTo>
                                    <a:pt x="3763216" y="2201473"/>
                                  </a:lnTo>
                                  <a:cubicBezTo>
                                    <a:pt x="3763216" y="2201473"/>
                                    <a:pt x="3763216" y="2204267"/>
                                    <a:pt x="3766810" y="2206263"/>
                                  </a:cubicBezTo>
                                  <a:cubicBezTo>
                                    <a:pt x="3770403" y="2208259"/>
                                    <a:pt x="3773197" y="2206263"/>
                                    <a:pt x="3773197" y="2206263"/>
                                  </a:cubicBezTo>
                                  <a:lnTo>
                                    <a:pt x="3773597" y="2206263"/>
                                  </a:lnTo>
                                  <a:cubicBezTo>
                                    <a:pt x="3773996" y="2205864"/>
                                    <a:pt x="3781181" y="2201872"/>
                                    <a:pt x="3787569" y="2205465"/>
                                  </a:cubicBezTo>
                                  <a:cubicBezTo>
                                    <a:pt x="3795153" y="2209457"/>
                                    <a:pt x="3794754" y="2217042"/>
                                    <a:pt x="3794754" y="2217442"/>
                                  </a:cubicBezTo>
                                  <a:cubicBezTo>
                                    <a:pt x="3794754" y="2217442"/>
                                    <a:pt x="3794754" y="2220236"/>
                                    <a:pt x="3798347" y="2222232"/>
                                  </a:cubicBezTo>
                                  <a:cubicBezTo>
                                    <a:pt x="3799545" y="2222631"/>
                                    <a:pt x="3800343" y="2223030"/>
                                    <a:pt x="3801541" y="2223030"/>
                                  </a:cubicBezTo>
                                  <a:lnTo>
                                    <a:pt x="3805932" y="2223430"/>
                                  </a:lnTo>
                                  <a:cubicBezTo>
                                    <a:pt x="3807928" y="2223430"/>
                                    <a:pt x="3809524" y="2225426"/>
                                    <a:pt x="3809524" y="2227422"/>
                                  </a:cubicBezTo>
                                  <a:cubicBezTo>
                                    <a:pt x="3809524" y="2229418"/>
                                    <a:pt x="3807528" y="2231014"/>
                                    <a:pt x="3803936" y="2231414"/>
                                  </a:cubicBezTo>
                                  <a:lnTo>
                                    <a:pt x="3797948" y="2231014"/>
                                  </a:lnTo>
                                  <a:cubicBezTo>
                                    <a:pt x="3796351" y="2230615"/>
                                    <a:pt x="3794754" y="2230216"/>
                                    <a:pt x="3793157" y="2229418"/>
                                  </a:cubicBezTo>
                                  <a:cubicBezTo>
                                    <a:pt x="3785573" y="2225426"/>
                                    <a:pt x="3785972" y="2217841"/>
                                    <a:pt x="3785972" y="2217442"/>
                                  </a:cubicBezTo>
                                  <a:cubicBezTo>
                                    <a:pt x="3785972" y="2217442"/>
                                    <a:pt x="3786371" y="2214646"/>
                                    <a:pt x="3782778" y="2212650"/>
                                  </a:cubicBezTo>
                                  <a:cubicBezTo>
                                    <a:pt x="3779984" y="2211053"/>
                                    <a:pt x="3776391" y="2212650"/>
                                    <a:pt x="3775992" y="2213049"/>
                                  </a:cubicBezTo>
                                  <a:cubicBezTo>
                                    <a:pt x="3774794" y="2213848"/>
                                    <a:pt x="3769205" y="2217042"/>
                                    <a:pt x="3762418" y="2213449"/>
                                  </a:cubicBezTo>
                                  <a:cubicBezTo>
                                    <a:pt x="3755632" y="2209856"/>
                                    <a:pt x="3755232" y="2203469"/>
                                    <a:pt x="3755232" y="2201872"/>
                                  </a:cubicBezTo>
                                  <a:cubicBezTo>
                                    <a:pt x="3754833" y="2201473"/>
                                    <a:pt x="3754434" y="2198279"/>
                                    <a:pt x="3751640" y="2196682"/>
                                  </a:cubicBezTo>
                                  <a:cubicBezTo>
                                    <a:pt x="3748446" y="2195086"/>
                                    <a:pt x="3746450" y="2196283"/>
                                    <a:pt x="3745652" y="2196682"/>
                                  </a:cubicBezTo>
                                  <a:lnTo>
                                    <a:pt x="3745252" y="2196682"/>
                                  </a:lnTo>
                                  <a:cubicBezTo>
                                    <a:pt x="3744055" y="2197481"/>
                                    <a:pt x="3738865" y="2200674"/>
                                    <a:pt x="3731680" y="2197082"/>
                                  </a:cubicBezTo>
                                  <a:cubicBezTo>
                                    <a:pt x="3724095" y="2193090"/>
                                    <a:pt x="3724494" y="2185904"/>
                                    <a:pt x="3724494" y="2185106"/>
                                  </a:cubicBezTo>
                                  <a:cubicBezTo>
                                    <a:pt x="3724893" y="2185106"/>
                                    <a:pt x="3724494" y="2181912"/>
                                    <a:pt x="3721300" y="2180315"/>
                                  </a:cubicBezTo>
                                  <a:cubicBezTo>
                                    <a:pt x="3718506" y="2178718"/>
                                    <a:pt x="3714913" y="2180315"/>
                                    <a:pt x="3714514" y="2180714"/>
                                  </a:cubicBezTo>
                                  <a:cubicBezTo>
                                    <a:pt x="3713316" y="2181513"/>
                                    <a:pt x="3707728" y="2184706"/>
                                    <a:pt x="3700941" y="2181114"/>
                                  </a:cubicBezTo>
                                  <a:lnTo>
                                    <a:pt x="3698546" y="2179517"/>
                                  </a:lnTo>
                                  <a:cubicBezTo>
                                    <a:pt x="3696550" y="2178718"/>
                                    <a:pt x="3695752" y="2176323"/>
                                    <a:pt x="3696949" y="2174327"/>
                                  </a:cubicBezTo>
                                  <a:cubicBezTo>
                                    <a:pt x="3697748" y="2172331"/>
                                    <a:pt x="3700143" y="2171533"/>
                                    <a:pt x="3702139" y="2172730"/>
                                  </a:cubicBezTo>
                                  <a:lnTo>
                                    <a:pt x="3704534" y="2174327"/>
                                  </a:lnTo>
                                  <a:cubicBezTo>
                                    <a:pt x="3708127" y="2176323"/>
                                    <a:pt x="3710921" y="2174327"/>
                                    <a:pt x="3710921" y="2174327"/>
                                  </a:cubicBezTo>
                                  <a:lnTo>
                                    <a:pt x="3711321" y="2174327"/>
                                  </a:lnTo>
                                  <a:cubicBezTo>
                                    <a:pt x="3711521" y="2174127"/>
                                    <a:pt x="3713317" y="2173030"/>
                                    <a:pt x="3715912" y="2172431"/>
                                  </a:cubicBezTo>
                                  <a:close/>
                                  <a:moveTo>
                                    <a:pt x="4975184" y="2167540"/>
                                  </a:moveTo>
                                  <a:lnTo>
                                    <a:pt x="4989157" y="2178319"/>
                                  </a:lnTo>
                                  <a:cubicBezTo>
                                    <a:pt x="4989956" y="2178719"/>
                                    <a:pt x="4990355" y="2180315"/>
                                    <a:pt x="4989557" y="2181114"/>
                                  </a:cubicBezTo>
                                  <a:cubicBezTo>
                                    <a:pt x="4989157" y="2181513"/>
                                    <a:pt x="4988359" y="2181912"/>
                                    <a:pt x="4987960" y="2181912"/>
                                  </a:cubicBezTo>
                                  <a:cubicBezTo>
                                    <a:pt x="4987561" y="2181912"/>
                                    <a:pt x="4986762" y="2181912"/>
                                    <a:pt x="4986363" y="2181513"/>
                                  </a:cubicBezTo>
                                  <a:lnTo>
                                    <a:pt x="4972789" y="2170734"/>
                                  </a:lnTo>
                                  <a:cubicBezTo>
                                    <a:pt x="4971991" y="2170334"/>
                                    <a:pt x="4971592" y="2168738"/>
                                    <a:pt x="4972390" y="2167939"/>
                                  </a:cubicBezTo>
                                  <a:cubicBezTo>
                                    <a:pt x="4972789" y="2167141"/>
                                    <a:pt x="4974386" y="2166742"/>
                                    <a:pt x="4975184" y="2167540"/>
                                  </a:cubicBezTo>
                                  <a:close/>
                                  <a:moveTo>
                                    <a:pt x="1531371" y="2163149"/>
                                  </a:moveTo>
                                  <a:cubicBezTo>
                                    <a:pt x="1532570" y="2162749"/>
                                    <a:pt x="1533767" y="2163548"/>
                                    <a:pt x="1534163" y="2164745"/>
                                  </a:cubicBezTo>
                                  <a:cubicBezTo>
                                    <a:pt x="1535762" y="2172330"/>
                                    <a:pt x="1543747" y="2177520"/>
                                    <a:pt x="1551727" y="2175524"/>
                                  </a:cubicBezTo>
                                  <a:cubicBezTo>
                                    <a:pt x="1552926" y="2175125"/>
                                    <a:pt x="1554126" y="2175923"/>
                                    <a:pt x="1554920" y="2177121"/>
                                  </a:cubicBezTo>
                                  <a:cubicBezTo>
                                    <a:pt x="1555324" y="2178318"/>
                                    <a:pt x="1554525" y="2179516"/>
                                    <a:pt x="1553727" y="2179915"/>
                                  </a:cubicBezTo>
                                  <a:lnTo>
                                    <a:pt x="1553325" y="2179915"/>
                                  </a:lnTo>
                                  <a:cubicBezTo>
                                    <a:pt x="1548936" y="2181113"/>
                                    <a:pt x="1544545" y="2180713"/>
                                    <a:pt x="1540555" y="2178717"/>
                                  </a:cubicBezTo>
                                  <a:cubicBezTo>
                                    <a:pt x="1535360" y="2193089"/>
                                    <a:pt x="1525387" y="2204266"/>
                                    <a:pt x="1511817" y="2211054"/>
                                  </a:cubicBezTo>
                                  <a:cubicBezTo>
                                    <a:pt x="1498239" y="2217840"/>
                                    <a:pt x="1483069" y="2219038"/>
                                    <a:pt x="1468696" y="2214247"/>
                                  </a:cubicBezTo>
                                  <a:cubicBezTo>
                                    <a:pt x="1467898" y="2218638"/>
                                    <a:pt x="1465505" y="2222630"/>
                                    <a:pt x="1461912" y="2225425"/>
                                  </a:cubicBezTo>
                                  <a:lnTo>
                                    <a:pt x="1461513" y="2225824"/>
                                  </a:lnTo>
                                  <a:cubicBezTo>
                                    <a:pt x="1460713" y="2226223"/>
                                    <a:pt x="1459516" y="2225824"/>
                                    <a:pt x="1458715" y="2225026"/>
                                  </a:cubicBezTo>
                                  <a:cubicBezTo>
                                    <a:pt x="1457916" y="2224227"/>
                                    <a:pt x="1457916" y="2222630"/>
                                    <a:pt x="1459115" y="2221832"/>
                                  </a:cubicBezTo>
                                  <a:cubicBezTo>
                                    <a:pt x="1465107" y="2216642"/>
                                    <a:pt x="1466303" y="2207460"/>
                                    <a:pt x="1461111" y="2201073"/>
                                  </a:cubicBezTo>
                                  <a:cubicBezTo>
                                    <a:pt x="1460314" y="2200274"/>
                                    <a:pt x="1460314" y="2198677"/>
                                    <a:pt x="1461513" y="2197879"/>
                                  </a:cubicBezTo>
                                  <a:cubicBezTo>
                                    <a:pt x="1462311" y="2197081"/>
                                    <a:pt x="1463908" y="2197081"/>
                                    <a:pt x="1464705" y="2198278"/>
                                  </a:cubicBezTo>
                                  <a:cubicBezTo>
                                    <a:pt x="1467500" y="2201871"/>
                                    <a:pt x="1469095" y="2205863"/>
                                    <a:pt x="1469095" y="2209856"/>
                                  </a:cubicBezTo>
                                  <a:lnTo>
                                    <a:pt x="1469497" y="2209856"/>
                                  </a:lnTo>
                                  <a:cubicBezTo>
                                    <a:pt x="1483069" y="2214247"/>
                                    <a:pt x="1497042" y="2213449"/>
                                    <a:pt x="1509821" y="2207061"/>
                                  </a:cubicBezTo>
                                  <a:cubicBezTo>
                                    <a:pt x="1522195" y="2200673"/>
                                    <a:pt x="1531772" y="2189895"/>
                                    <a:pt x="1536161" y="2176721"/>
                                  </a:cubicBezTo>
                                  <a:lnTo>
                                    <a:pt x="1536161" y="2176322"/>
                                  </a:lnTo>
                                  <a:cubicBezTo>
                                    <a:pt x="1532969" y="2173927"/>
                                    <a:pt x="1530971" y="2170334"/>
                                    <a:pt x="1529778" y="2165943"/>
                                  </a:cubicBezTo>
                                  <a:cubicBezTo>
                                    <a:pt x="1529376" y="2164745"/>
                                    <a:pt x="1530176" y="2163548"/>
                                    <a:pt x="1531371" y="2163149"/>
                                  </a:cubicBezTo>
                                  <a:close/>
                                  <a:moveTo>
                                    <a:pt x="5043449" y="2158359"/>
                                  </a:moveTo>
                                  <a:cubicBezTo>
                                    <a:pt x="5044247" y="2158758"/>
                                    <a:pt x="5044646" y="2160355"/>
                                    <a:pt x="5043848" y="2161154"/>
                                  </a:cubicBezTo>
                                  <a:lnTo>
                                    <a:pt x="5033068" y="2175126"/>
                                  </a:lnTo>
                                  <a:cubicBezTo>
                                    <a:pt x="5032669" y="2175526"/>
                                    <a:pt x="5031871" y="2175925"/>
                                    <a:pt x="5031472" y="2175925"/>
                                  </a:cubicBezTo>
                                  <a:cubicBezTo>
                                    <a:pt x="5031072" y="2175925"/>
                                    <a:pt x="5030274" y="2175925"/>
                                    <a:pt x="5029875" y="2175526"/>
                                  </a:cubicBezTo>
                                  <a:cubicBezTo>
                                    <a:pt x="5029076" y="2174727"/>
                                    <a:pt x="5029076" y="2173530"/>
                                    <a:pt x="5029875" y="2172731"/>
                                  </a:cubicBezTo>
                                  <a:lnTo>
                                    <a:pt x="5040654" y="2158758"/>
                                  </a:lnTo>
                                  <a:cubicBezTo>
                                    <a:pt x="5041053" y="2157960"/>
                                    <a:pt x="5042650" y="2157561"/>
                                    <a:pt x="5043449" y="2158359"/>
                                  </a:cubicBezTo>
                                  <a:close/>
                                  <a:moveTo>
                                    <a:pt x="4987160" y="2154765"/>
                                  </a:moveTo>
                                  <a:cubicBezTo>
                                    <a:pt x="4987958" y="2154366"/>
                                    <a:pt x="4989555" y="2154366"/>
                                    <a:pt x="4989954" y="2155564"/>
                                  </a:cubicBezTo>
                                  <a:lnTo>
                                    <a:pt x="4998738" y="2170734"/>
                                  </a:lnTo>
                                  <a:cubicBezTo>
                                    <a:pt x="4999137" y="2171533"/>
                                    <a:pt x="4999137" y="2173130"/>
                                    <a:pt x="4997939" y="2173529"/>
                                  </a:cubicBezTo>
                                  <a:lnTo>
                                    <a:pt x="4997141" y="2173928"/>
                                  </a:lnTo>
                                  <a:cubicBezTo>
                                    <a:pt x="4996342" y="2173928"/>
                                    <a:pt x="4995544" y="2173529"/>
                                    <a:pt x="4995145" y="2172730"/>
                                  </a:cubicBezTo>
                                  <a:lnTo>
                                    <a:pt x="4986361" y="2157560"/>
                                  </a:lnTo>
                                  <a:cubicBezTo>
                                    <a:pt x="4985962" y="2156761"/>
                                    <a:pt x="4985962" y="2155165"/>
                                    <a:pt x="4987160" y="2154765"/>
                                  </a:cubicBezTo>
                                  <a:close/>
                                  <a:moveTo>
                                    <a:pt x="5025884" y="2149577"/>
                                  </a:moveTo>
                                  <a:cubicBezTo>
                                    <a:pt x="5027081" y="2149976"/>
                                    <a:pt x="5027880" y="2151174"/>
                                    <a:pt x="5027481" y="2152371"/>
                                  </a:cubicBezTo>
                                  <a:lnTo>
                                    <a:pt x="5022689" y="2169138"/>
                                  </a:lnTo>
                                  <a:cubicBezTo>
                                    <a:pt x="5022689" y="2169937"/>
                                    <a:pt x="5021891" y="2170735"/>
                                    <a:pt x="5021092" y="2170735"/>
                                  </a:cubicBezTo>
                                  <a:lnTo>
                                    <a:pt x="5020294" y="2170735"/>
                                  </a:lnTo>
                                  <a:cubicBezTo>
                                    <a:pt x="5019096" y="2170336"/>
                                    <a:pt x="5018298" y="2169138"/>
                                    <a:pt x="5018298" y="2167941"/>
                                  </a:cubicBezTo>
                                  <a:lnTo>
                                    <a:pt x="5023089" y="2151174"/>
                                  </a:lnTo>
                                  <a:cubicBezTo>
                                    <a:pt x="5023489" y="2149976"/>
                                    <a:pt x="5024686" y="2149178"/>
                                    <a:pt x="5025884" y="2149577"/>
                                  </a:cubicBezTo>
                                  <a:close/>
                                  <a:moveTo>
                                    <a:pt x="5005923" y="2147980"/>
                                  </a:moveTo>
                                  <a:cubicBezTo>
                                    <a:pt x="5007120" y="2147980"/>
                                    <a:pt x="5008318" y="2148778"/>
                                    <a:pt x="5008318" y="2149976"/>
                                  </a:cubicBezTo>
                                  <a:lnTo>
                                    <a:pt x="5010714" y="2167542"/>
                                  </a:lnTo>
                                  <a:cubicBezTo>
                                    <a:pt x="5010714" y="2168739"/>
                                    <a:pt x="5009916" y="2169937"/>
                                    <a:pt x="5008718" y="2169937"/>
                                  </a:cubicBezTo>
                                  <a:cubicBezTo>
                                    <a:pt x="5007520" y="2169937"/>
                                    <a:pt x="5006322" y="2169139"/>
                                    <a:pt x="5006322" y="2167941"/>
                                  </a:cubicBezTo>
                                  <a:lnTo>
                                    <a:pt x="5003927" y="2150375"/>
                                  </a:lnTo>
                                  <a:cubicBezTo>
                                    <a:pt x="5003927" y="2149178"/>
                                    <a:pt x="5004725" y="2147980"/>
                                    <a:pt x="5005923" y="2147980"/>
                                  </a:cubicBezTo>
                                  <a:close/>
                                  <a:moveTo>
                                    <a:pt x="4050290" y="2122980"/>
                                  </a:moveTo>
                                  <a:cubicBezTo>
                                    <a:pt x="4058025" y="2124926"/>
                                    <a:pt x="4065011" y="2129816"/>
                                    <a:pt x="4069403" y="2137201"/>
                                  </a:cubicBezTo>
                                  <a:lnTo>
                                    <a:pt x="4063814" y="2140794"/>
                                  </a:lnTo>
                                  <a:cubicBezTo>
                                    <a:pt x="4056229" y="2129218"/>
                                    <a:pt x="4041058" y="2125625"/>
                                    <a:pt x="4029482" y="2132810"/>
                                  </a:cubicBezTo>
                                  <a:cubicBezTo>
                                    <a:pt x="4017905" y="2140395"/>
                                    <a:pt x="4014312" y="2155565"/>
                                    <a:pt x="4022296" y="2166743"/>
                                  </a:cubicBezTo>
                                  <a:lnTo>
                                    <a:pt x="4016707" y="2170336"/>
                                  </a:lnTo>
                                  <a:cubicBezTo>
                                    <a:pt x="4016308" y="2169937"/>
                                    <a:pt x="4016308" y="2169537"/>
                                    <a:pt x="4015909" y="2169138"/>
                                  </a:cubicBezTo>
                                  <a:cubicBezTo>
                                    <a:pt x="4007127" y="2154367"/>
                                    <a:pt x="4011917" y="2135206"/>
                                    <a:pt x="4026687" y="2126423"/>
                                  </a:cubicBezTo>
                                  <a:cubicBezTo>
                                    <a:pt x="4034073" y="2122032"/>
                                    <a:pt x="4042556" y="2121034"/>
                                    <a:pt x="4050290" y="2122980"/>
                                  </a:cubicBezTo>
                                  <a:close/>
                                  <a:moveTo>
                                    <a:pt x="5324884" y="2081713"/>
                                  </a:moveTo>
                                  <a:cubicBezTo>
                                    <a:pt x="5326081" y="2081314"/>
                                    <a:pt x="5327279" y="2082112"/>
                                    <a:pt x="5327678" y="2083310"/>
                                  </a:cubicBezTo>
                                  <a:cubicBezTo>
                                    <a:pt x="5329275" y="2090894"/>
                                    <a:pt x="5337259" y="2096084"/>
                                    <a:pt x="5345243" y="2094088"/>
                                  </a:cubicBezTo>
                                  <a:cubicBezTo>
                                    <a:pt x="5346440" y="2094088"/>
                                    <a:pt x="5348037" y="2094886"/>
                                    <a:pt x="5348436" y="2095685"/>
                                  </a:cubicBezTo>
                                  <a:cubicBezTo>
                                    <a:pt x="5348835" y="2096882"/>
                                    <a:pt x="5348037" y="2098080"/>
                                    <a:pt x="5347239" y="2098479"/>
                                  </a:cubicBezTo>
                                  <a:lnTo>
                                    <a:pt x="5346840" y="2098479"/>
                                  </a:lnTo>
                                  <a:cubicBezTo>
                                    <a:pt x="5342448" y="2099677"/>
                                    <a:pt x="5338057" y="2099277"/>
                                    <a:pt x="5334065" y="2097281"/>
                                  </a:cubicBezTo>
                                  <a:cubicBezTo>
                                    <a:pt x="5328876" y="2111653"/>
                                    <a:pt x="5318895" y="2122830"/>
                                    <a:pt x="5305322" y="2129617"/>
                                  </a:cubicBezTo>
                                  <a:cubicBezTo>
                                    <a:pt x="5291749" y="2136404"/>
                                    <a:pt x="5276579" y="2137601"/>
                                    <a:pt x="5262208" y="2132811"/>
                                  </a:cubicBezTo>
                                  <a:cubicBezTo>
                                    <a:pt x="5261410" y="2137202"/>
                                    <a:pt x="5259015" y="2141194"/>
                                    <a:pt x="5255422" y="2143989"/>
                                  </a:cubicBezTo>
                                  <a:lnTo>
                                    <a:pt x="5255023" y="2144388"/>
                                  </a:lnTo>
                                  <a:cubicBezTo>
                                    <a:pt x="5254224" y="2144787"/>
                                    <a:pt x="5253027" y="2144388"/>
                                    <a:pt x="5252228" y="2143589"/>
                                  </a:cubicBezTo>
                                  <a:cubicBezTo>
                                    <a:pt x="5251430" y="2142791"/>
                                    <a:pt x="5251430" y="2141194"/>
                                    <a:pt x="5252627" y="2140396"/>
                                  </a:cubicBezTo>
                                  <a:cubicBezTo>
                                    <a:pt x="5258615" y="2135206"/>
                                    <a:pt x="5259813" y="2126024"/>
                                    <a:pt x="5254623" y="2119636"/>
                                  </a:cubicBezTo>
                                  <a:cubicBezTo>
                                    <a:pt x="5253825" y="2118838"/>
                                    <a:pt x="5253825" y="2117241"/>
                                    <a:pt x="5255023" y="2116443"/>
                                  </a:cubicBezTo>
                                  <a:cubicBezTo>
                                    <a:pt x="5255821" y="2115645"/>
                                    <a:pt x="5257418" y="2115645"/>
                                    <a:pt x="5258216" y="2116842"/>
                                  </a:cubicBezTo>
                                  <a:cubicBezTo>
                                    <a:pt x="5261011" y="2120435"/>
                                    <a:pt x="5262607" y="2124427"/>
                                    <a:pt x="5262607" y="2128420"/>
                                  </a:cubicBezTo>
                                  <a:lnTo>
                                    <a:pt x="5263007" y="2128420"/>
                                  </a:lnTo>
                                  <a:cubicBezTo>
                                    <a:pt x="5276579" y="2132811"/>
                                    <a:pt x="5290551" y="2132013"/>
                                    <a:pt x="5303326" y="2125624"/>
                                  </a:cubicBezTo>
                                  <a:cubicBezTo>
                                    <a:pt x="5315701" y="2119237"/>
                                    <a:pt x="5325283" y="2108459"/>
                                    <a:pt x="5329674" y="2095285"/>
                                  </a:cubicBezTo>
                                  <a:lnTo>
                                    <a:pt x="5329674" y="2094886"/>
                                  </a:lnTo>
                                  <a:cubicBezTo>
                                    <a:pt x="5326480" y="2092491"/>
                                    <a:pt x="5324484" y="2088898"/>
                                    <a:pt x="5323287" y="2084507"/>
                                  </a:cubicBezTo>
                                  <a:cubicBezTo>
                                    <a:pt x="5322888" y="2083310"/>
                                    <a:pt x="5323686" y="2082112"/>
                                    <a:pt x="5324884" y="2081713"/>
                                  </a:cubicBezTo>
                                  <a:close/>
                                  <a:moveTo>
                                    <a:pt x="6248230" y="2078519"/>
                                  </a:moveTo>
                                  <a:cubicBezTo>
                                    <a:pt x="6250625" y="2078120"/>
                                    <a:pt x="6252621" y="2079717"/>
                                    <a:pt x="6253020" y="2082112"/>
                                  </a:cubicBezTo>
                                  <a:lnTo>
                                    <a:pt x="6256613" y="2106463"/>
                                  </a:lnTo>
                                  <a:lnTo>
                                    <a:pt x="6280964" y="2102870"/>
                                  </a:lnTo>
                                  <a:cubicBezTo>
                                    <a:pt x="6283360" y="2102471"/>
                                    <a:pt x="6285356" y="2104068"/>
                                    <a:pt x="6285755" y="2106463"/>
                                  </a:cubicBezTo>
                                  <a:cubicBezTo>
                                    <a:pt x="6286154" y="2108858"/>
                                    <a:pt x="6284557" y="2110854"/>
                                    <a:pt x="6282162" y="2111253"/>
                                  </a:cubicBezTo>
                                  <a:lnTo>
                                    <a:pt x="6257811" y="2114846"/>
                                  </a:lnTo>
                                  <a:lnTo>
                                    <a:pt x="6261404" y="2139198"/>
                                  </a:lnTo>
                                  <a:cubicBezTo>
                                    <a:pt x="6261803" y="2141593"/>
                                    <a:pt x="6260206" y="2143589"/>
                                    <a:pt x="6257811" y="2143988"/>
                                  </a:cubicBezTo>
                                  <a:cubicBezTo>
                                    <a:pt x="6255416" y="2144388"/>
                                    <a:pt x="6253420" y="2142791"/>
                                    <a:pt x="6253020" y="2140396"/>
                                  </a:cubicBezTo>
                                  <a:lnTo>
                                    <a:pt x="6249428" y="2116044"/>
                                  </a:lnTo>
                                  <a:lnTo>
                                    <a:pt x="6225076" y="2119636"/>
                                  </a:lnTo>
                                  <a:cubicBezTo>
                                    <a:pt x="6222680" y="2120035"/>
                                    <a:pt x="6220684" y="2118439"/>
                                    <a:pt x="6220285" y="2116044"/>
                                  </a:cubicBezTo>
                                  <a:cubicBezTo>
                                    <a:pt x="6219886" y="2113648"/>
                                    <a:pt x="6221483" y="2111652"/>
                                    <a:pt x="6223878" y="2111253"/>
                                  </a:cubicBezTo>
                                  <a:lnTo>
                                    <a:pt x="6248230" y="2107660"/>
                                  </a:lnTo>
                                  <a:lnTo>
                                    <a:pt x="6244637" y="2083309"/>
                                  </a:lnTo>
                                  <a:cubicBezTo>
                                    <a:pt x="6244238" y="2080914"/>
                                    <a:pt x="6245835" y="2078918"/>
                                    <a:pt x="6248230" y="2078519"/>
                                  </a:cubicBezTo>
                                  <a:close/>
                                  <a:moveTo>
                                    <a:pt x="2101821" y="2037801"/>
                                  </a:moveTo>
                                  <a:cubicBezTo>
                                    <a:pt x="2103014" y="2037801"/>
                                    <a:pt x="2104215" y="2038599"/>
                                    <a:pt x="2104215" y="2039797"/>
                                  </a:cubicBezTo>
                                  <a:lnTo>
                                    <a:pt x="2106611" y="2057363"/>
                                  </a:lnTo>
                                  <a:cubicBezTo>
                                    <a:pt x="2106611" y="2058560"/>
                                    <a:pt x="2105814" y="2059758"/>
                                    <a:pt x="2104613" y="2059758"/>
                                  </a:cubicBezTo>
                                  <a:cubicBezTo>
                                    <a:pt x="2103414" y="2059758"/>
                                    <a:pt x="2102220" y="2058959"/>
                                    <a:pt x="2102220" y="2057762"/>
                                  </a:cubicBezTo>
                                  <a:lnTo>
                                    <a:pt x="2099824" y="2040196"/>
                                  </a:lnTo>
                                  <a:cubicBezTo>
                                    <a:pt x="2099824" y="2038998"/>
                                    <a:pt x="2100622" y="2037801"/>
                                    <a:pt x="2101821" y="2037801"/>
                                  </a:cubicBezTo>
                                  <a:close/>
                                  <a:moveTo>
                                    <a:pt x="2090241" y="2037003"/>
                                  </a:moveTo>
                                  <a:cubicBezTo>
                                    <a:pt x="2091442" y="2037402"/>
                                    <a:pt x="2092240" y="2038599"/>
                                    <a:pt x="2091442" y="2039797"/>
                                  </a:cubicBezTo>
                                  <a:lnTo>
                                    <a:pt x="2086651" y="2056564"/>
                                  </a:lnTo>
                                  <a:cubicBezTo>
                                    <a:pt x="2086651" y="2057363"/>
                                    <a:pt x="2085852" y="2058161"/>
                                    <a:pt x="2085053" y="2058161"/>
                                  </a:cubicBezTo>
                                  <a:lnTo>
                                    <a:pt x="2084255" y="2058161"/>
                                  </a:lnTo>
                                  <a:cubicBezTo>
                                    <a:pt x="2083056" y="2057762"/>
                                    <a:pt x="2082259" y="2056564"/>
                                    <a:pt x="2082658" y="2055367"/>
                                  </a:cubicBezTo>
                                  <a:lnTo>
                                    <a:pt x="2087448" y="2038599"/>
                                  </a:lnTo>
                                  <a:cubicBezTo>
                                    <a:pt x="2087847" y="2037402"/>
                                    <a:pt x="2089045" y="2036603"/>
                                    <a:pt x="2090241" y="2037003"/>
                                  </a:cubicBezTo>
                                  <a:close/>
                                  <a:moveTo>
                                    <a:pt x="2112599" y="2034207"/>
                                  </a:moveTo>
                                  <a:cubicBezTo>
                                    <a:pt x="2113396" y="2033808"/>
                                    <a:pt x="2114993" y="2033808"/>
                                    <a:pt x="2115393" y="2035006"/>
                                  </a:cubicBezTo>
                                  <a:lnTo>
                                    <a:pt x="2124177" y="2050176"/>
                                  </a:lnTo>
                                  <a:cubicBezTo>
                                    <a:pt x="2124575" y="2050975"/>
                                    <a:pt x="2124575" y="2052572"/>
                                    <a:pt x="2123379" y="2052971"/>
                                  </a:cubicBezTo>
                                  <a:lnTo>
                                    <a:pt x="2122581" y="2053370"/>
                                  </a:lnTo>
                                  <a:cubicBezTo>
                                    <a:pt x="2121781" y="2053370"/>
                                    <a:pt x="2120981" y="2052971"/>
                                    <a:pt x="2120584" y="2052172"/>
                                  </a:cubicBezTo>
                                  <a:lnTo>
                                    <a:pt x="2111801" y="2037002"/>
                                  </a:lnTo>
                                  <a:cubicBezTo>
                                    <a:pt x="2111401" y="2036203"/>
                                    <a:pt x="2111401" y="2034607"/>
                                    <a:pt x="2112599" y="2034207"/>
                                  </a:cubicBezTo>
                                  <a:close/>
                                  <a:moveTo>
                                    <a:pt x="2080263" y="2032212"/>
                                  </a:moveTo>
                                  <a:cubicBezTo>
                                    <a:pt x="2081462" y="2032611"/>
                                    <a:pt x="2081462" y="2034208"/>
                                    <a:pt x="2081062" y="2035006"/>
                                  </a:cubicBezTo>
                                  <a:lnTo>
                                    <a:pt x="2070282" y="2048979"/>
                                  </a:lnTo>
                                  <a:cubicBezTo>
                                    <a:pt x="2069884" y="2049379"/>
                                    <a:pt x="2069086" y="2049778"/>
                                    <a:pt x="2068685" y="2049778"/>
                                  </a:cubicBezTo>
                                  <a:cubicBezTo>
                                    <a:pt x="2068286" y="2049778"/>
                                    <a:pt x="2067488" y="2049778"/>
                                    <a:pt x="2067089" y="2049379"/>
                                  </a:cubicBezTo>
                                  <a:cubicBezTo>
                                    <a:pt x="2066291" y="2048979"/>
                                    <a:pt x="2065892" y="2047383"/>
                                    <a:pt x="2066690" y="2046584"/>
                                  </a:cubicBezTo>
                                  <a:lnTo>
                                    <a:pt x="2077469" y="2032611"/>
                                  </a:lnTo>
                                  <a:cubicBezTo>
                                    <a:pt x="2077870" y="2031813"/>
                                    <a:pt x="2079464" y="2031414"/>
                                    <a:pt x="2080263" y="2032212"/>
                                  </a:cubicBezTo>
                                  <a:close/>
                                  <a:moveTo>
                                    <a:pt x="757511" y="2031913"/>
                                  </a:moveTo>
                                  <a:cubicBezTo>
                                    <a:pt x="760105" y="2031314"/>
                                    <a:pt x="763499" y="2031214"/>
                                    <a:pt x="766905" y="2033011"/>
                                  </a:cubicBezTo>
                                  <a:cubicBezTo>
                                    <a:pt x="774488" y="2037003"/>
                                    <a:pt x="774090" y="2044587"/>
                                    <a:pt x="774090" y="2044986"/>
                                  </a:cubicBezTo>
                                  <a:cubicBezTo>
                                    <a:pt x="774090" y="2044986"/>
                                    <a:pt x="774090" y="2047781"/>
                                    <a:pt x="777681" y="2049777"/>
                                  </a:cubicBezTo>
                                  <a:cubicBezTo>
                                    <a:pt x="781274" y="2051374"/>
                                    <a:pt x="783669" y="2049777"/>
                                    <a:pt x="783669" y="2049777"/>
                                  </a:cubicBezTo>
                                  <a:lnTo>
                                    <a:pt x="784068" y="2049777"/>
                                  </a:lnTo>
                                  <a:lnTo>
                                    <a:pt x="784466" y="2049378"/>
                                  </a:lnTo>
                                  <a:cubicBezTo>
                                    <a:pt x="786462" y="2048180"/>
                                    <a:pt x="791253" y="2045785"/>
                                    <a:pt x="797640" y="2048978"/>
                                  </a:cubicBezTo>
                                  <a:cubicBezTo>
                                    <a:pt x="804428" y="2052571"/>
                                    <a:pt x="804827" y="2060156"/>
                                    <a:pt x="804827" y="2060555"/>
                                  </a:cubicBezTo>
                                  <a:lnTo>
                                    <a:pt x="804827" y="2060954"/>
                                  </a:lnTo>
                                  <a:cubicBezTo>
                                    <a:pt x="804827" y="2060954"/>
                                    <a:pt x="804827" y="2063749"/>
                                    <a:pt x="808421" y="2065745"/>
                                  </a:cubicBezTo>
                                  <a:cubicBezTo>
                                    <a:pt x="812013" y="2067741"/>
                                    <a:pt x="814806" y="2065745"/>
                                    <a:pt x="814806" y="2065745"/>
                                  </a:cubicBezTo>
                                  <a:lnTo>
                                    <a:pt x="815207" y="2065745"/>
                                  </a:lnTo>
                                  <a:cubicBezTo>
                                    <a:pt x="815605" y="2065346"/>
                                    <a:pt x="822789" y="2061354"/>
                                    <a:pt x="829179" y="2064946"/>
                                  </a:cubicBezTo>
                                  <a:cubicBezTo>
                                    <a:pt x="836766" y="2068938"/>
                                    <a:pt x="836367" y="2076524"/>
                                    <a:pt x="836367" y="2076923"/>
                                  </a:cubicBezTo>
                                  <a:cubicBezTo>
                                    <a:pt x="836367" y="2076923"/>
                                    <a:pt x="836367" y="2079718"/>
                                    <a:pt x="839959" y="2081714"/>
                                  </a:cubicBezTo>
                                  <a:cubicBezTo>
                                    <a:pt x="841156" y="2082113"/>
                                    <a:pt x="841954" y="2082512"/>
                                    <a:pt x="843151" y="2082512"/>
                                  </a:cubicBezTo>
                                  <a:lnTo>
                                    <a:pt x="847543" y="2082911"/>
                                  </a:lnTo>
                                  <a:cubicBezTo>
                                    <a:pt x="849539" y="2082911"/>
                                    <a:pt x="851136" y="2084907"/>
                                    <a:pt x="851136" y="2086903"/>
                                  </a:cubicBezTo>
                                  <a:cubicBezTo>
                                    <a:pt x="850736" y="2088899"/>
                                    <a:pt x="849140" y="2090496"/>
                                    <a:pt x="845546" y="2091295"/>
                                  </a:cubicBezTo>
                                  <a:lnTo>
                                    <a:pt x="839560" y="2090895"/>
                                  </a:lnTo>
                                  <a:cubicBezTo>
                                    <a:pt x="837962" y="2090496"/>
                                    <a:pt x="836367" y="2090097"/>
                                    <a:pt x="834771" y="2089299"/>
                                  </a:cubicBezTo>
                                  <a:cubicBezTo>
                                    <a:pt x="827172" y="2085307"/>
                                    <a:pt x="827579" y="2077722"/>
                                    <a:pt x="827579" y="2077323"/>
                                  </a:cubicBezTo>
                                  <a:cubicBezTo>
                                    <a:pt x="827579" y="2077323"/>
                                    <a:pt x="827975" y="2074527"/>
                                    <a:pt x="824384" y="2072531"/>
                                  </a:cubicBezTo>
                                  <a:cubicBezTo>
                                    <a:pt x="821590" y="2070934"/>
                                    <a:pt x="818000" y="2072531"/>
                                    <a:pt x="817600" y="2072930"/>
                                  </a:cubicBezTo>
                                  <a:cubicBezTo>
                                    <a:pt x="816403" y="2073729"/>
                                    <a:pt x="810815" y="2076923"/>
                                    <a:pt x="804028" y="2073330"/>
                                  </a:cubicBezTo>
                                  <a:cubicBezTo>
                                    <a:pt x="797241" y="2069737"/>
                                    <a:pt x="796843" y="2063350"/>
                                    <a:pt x="796843" y="2061753"/>
                                  </a:cubicBezTo>
                                  <a:cubicBezTo>
                                    <a:pt x="796443" y="2061354"/>
                                    <a:pt x="796044" y="2058160"/>
                                    <a:pt x="793248" y="2056563"/>
                                  </a:cubicBezTo>
                                  <a:cubicBezTo>
                                    <a:pt x="790055" y="2054966"/>
                                    <a:pt x="788060" y="2056164"/>
                                    <a:pt x="787262" y="2056563"/>
                                  </a:cubicBezTo>
                                  <a:lnTo>
                                    <a:pt x="786862" y="2056563"/>
                                  </a:lnTo>
                                  <a:cubicBezTo>
                                    <a:pt x="785664" y="2057362"/>
                                    <a:pt x="780476" y="2060555"/>
                                    <a:pt x="773292" y="2056962"/>
                                  </a:cubicBezTo>
                                  <a:cubicBezTo>
                                    <a:pt x="765707" y="2052970"/>
                                    <a:pt x="766107" y="2045785"/>
                                    <a:pt x="766107" y="2044986"/>
                                  </a:cubicBezTo>
                                  <a:cubicBezTo>
                                    <a:pt x="766505" y="2044986"/>
                                    <a:pt x="766107" y="2041793"/>
                                    <a:pt x="762900" y="2040196"/>
                                  </a:cubicBezTo>
                                  <a:cubicBezTo>
                                    <a:pt x="760105" y="2038599"/>
                                    <a:pt x="756512" y="2040196"/>
                                    <a:pt x="756113" y="2040595"/>
                                  </a:cubicBezTo>
                                  <a:cubicBezTo>
                                    <a:pt x="754916" y="2041394"/>
                                    <a:pt x="749327" y="2044587"/>
                                    <a:pt x="742540" y="2040995"/>
                                  </a:cubicBezTo>
                                  <a:lnTo>
                                    <a:pt x="740145" y="2039398"/>
                                  </a:lnTo>
                                  <a:cubicBezTo>
                                    <a:pt x="738149" y="2038599"/>
                                    <a:pt x="737351" y="2036204"/>
                                    <a:pt x="738548" y="2034208"/>
                                  </a:cubicBezTo>
                                  <a:cubicBezTo>
                                    <a:pt x="739347" y="2032212"/>
                                    <a:pt x="741742" y="2031414"/>
                                    <a:pt x="743738" y="2032611"/>
                                  </a:cubicBezTo>
                                  <a:lnTo>
                                    <a:pt x="746133" y="2033809"/>
                                  </a:lnTo>
                                  <a:cubicBezTo>
                                    <a:pt x="749726" y="2035805"/>
                                    <a:pt x="752520" y="2033809"/>
                                    <a:pt x="752520" y="2033809"/>
                                  </a:cubicBezTo>
                                  <a:lnTo>
                                    <a:pt x="752920" y="2033809"/>
                                  </a:lnTo>
                                  <a:cubicBezTo>
                                    <a:pt x="753120" y="2033609"/>
                                    <a:pt x="754916" y="2032512"/>
                                    <a:pt x="757511" y="2031913"/>
                                  </a:cubicBezTo>
                                  <a:close/>
                                  <a:moveTo>
                                    <a:pt x="2124175" y="2026224"/>
                                  </a:moveTo>
                                  <a:lnTo>
                                    <a:pt x="2138547" y="2037003"/>
                                  </a:lnTo>
                                  <a:cubicBezTo>
                                    <a:pt x="2139347" y="2037403"/>
                                    <a:pt x="2139745" y="2038999"/>
                                    <a:pt x="2138947" y="2039798"/>
                                  </a:cubicBezTo>
                                  <a:cubicBezTo>
                                    <a:pt x="2138547" y="2040197"/>
                                    <a:pt x="2137748" y="2040596"/>
                                    <a:pt x="2137350" y="2040596"/>
                                  </a:cubicBezTo>
                                  <a:cubicBezTo>
                                    <a:pt x="2136951" y="2040596"/>
                                    <a:pt x="2136152" y="2040596"/>
                                    <a:pt x="2135754" y="2040197"/>
                                  </a:cubicBezTo>
                                  <a:lnTo>
                                    <a:pt x="2121779" y="2029418"/>
                                  </a:lnTo>
                                  <a:cubicBezTo>
                                    <a:pt x="2120981" y="2029018"/>
                                    <a:pt x="2120582" y="2027422"/>
                                    <a:pt x="2121380" y="2026623"/>
                                  </a:cubicBezTo>
                                  <a:cubicBezTo>
                                    <a:pt x="2121779" y="2025825"/>
                                    <a:pt x="2123377" y="2025426"/>
                                    <a:pt x="2124175" y="2026224"/>
                                  </a:cubicBezTo>
                                  <a:close/>
                                  <a:moveTo>
                                    <a:pt x="2069884" y="2022632"/>
                                  </a:moveTo>
                                  <a:cubicBezTo>
                                    <a:pt x="2070681" y="2022232"/>
                                    <a:pt x="2072280" y="2022232"/>
                                    <a:pt x="2072678" y="2023430"/>
                                  </a:cubicBezTo>
                                  <a:cubicBezTo>
                                    <a:pt x="2073475" y="2024228"/>
                                    <a:pt x="2073078" y="2025825"/>
                                    <a:pt x="2071882" y="2026224"/>
                                  </a:cubicBezTo>
                                  <a:lnTo>
                                    <a:pt x="2056709" y="2035008"/>
                                  </a:lnTo>
                                  <a:lnTo>
                                    <a:pt x="2055912" y="2035407"/>
                                  </a:lnTo>
                                  <a:cubicBezTo>
                                    <a:pt x="2055113" y="2035407"/>
                                    <a:pt x="2054315" y="2035008"/>
                                    <a:pt x="2053915" y="2034209"/>
                                  </a:cubicBezTo>
                                  <a:cubicBezTo>
                                    <a:pt x="2053516" y="2033411"/>
                                    <a:pt x="2053516" y="2031814"/>
                                    <a:pt x="2054713" y="2031415"/>
                                  </a:cubicBezTo>
                                  <a:close/>
                                  <a:moveTo>
                                    <a:pt x="2128967" y="2015446"/>
                                  </a:moveTo>
                                  <a:lnTo>
                                    <a:pt x="2145734" y="2020237"/>
                                  </a:lnTo>
                                  <a:cubicBezTo>
                                    <a:pt x="2146931" y="2020237"/>
                                    <a:pt x="2147329" y="2021435"/>
                                    <a:pt x="2146931" y="2023031"/>
                                  </a:cubicBezTo>
                                  <a:cubicBezTo>
                                    <a:pt x="2146931" y="2023830"/>
                                    <a:pt x="2146133" y="2024628"/>
                                    <a:pt x="2145333" y="2024628"/>
                                  </a:cubicBezTo>
                                  <a:lnTo>
                                    <a:pt x="2144537" y="2024628"/>
                                  </a:lnTo>
                                  <a:lnTo>
                                    <a:pt x="2127767" y="2019837"/>
                                  </a:lnTo>
                                  <a:cubicBezTo>
                                    <a:pt x="2126570" y="2019438"/>
                                    <a:pt x="2125772" y="2018240"/>
                                    <a:pt x="2126171" y="2017042"/>
                                  </a:cubicBezTo>
                                  <a:cubicBezTo>
                                    <a:pt x="2126570" y="2015845"/>
                                    <a:pt x="2127767" y="2015046"/>
                                    <a:pt x="2128967" y="2015446"/>
                                  </a:cubicBezTo>
                                  <a:close/>
                                  <a:moveTo>
                                    <a:pt x="2067091" y="2010655"/>
                                  </a:moveTo>
                                  <a:cubicBezTo>
                                    <a:pt x="2068288" y="2010655"/>
                                    <a:pt x="2069486" y="2011453"/>
                                    <a:pt x="2069486" y="2012651"/>
                                  </a:cubicBezTo>
                                  <a:cubicBezTo>
                                    <a:pt x="2069486" y="2013848"/>
                                    <a:pt x="2068685" y="2015046"/>
                                    <a:pt x="2067489" y="2015046"/>
                                  </a:cubicBezTo>
                                  <a:lnTo>
                                    <a:pt x="2049924" y="2017442"/>
                                  </a:lnTo>
                                  <a:cubicBezTo>
                                    <a:pt x="2048725" y="2017442"/>
                                    <a:pt x="2047529" y="2016644"/>
                                    <a:pt x="2047529" y="2015446"/>
                                  </a:cubicBezTo>
                                  <a:cubicBezTo>
                                    <a:pt x="2047529" y="2014247"/>
                                    <a:pt x="2048326" y="2013050"/>
                                    <a:pt x="2049525" y="2013050"/>
                                  </a:cubicBezTo>
                                  <a:close/>
                                  <a:moveTo>
                                    <a:pt x="2146133" y="2000675"/>
                                  </a:moveTo>
                                  <a:cubicBezTo>
                                    <a:pt x="2147329" y="2000675"/>
                                    <a:pt x="2148528" y="2001473"/>
                                    <a:pt x="2148528" y="2002671"/>
                                  </a:cubicBezTo>
                                  <a:cubicBezTo>
                                    <a:pt x="2148528" y="2003868"/>
                                    <a:pt x="2147729" y="2005066"/>
                                    <a:pt x="2146532" y="2005066"/>
                                  </a:cubicBezTo>
                                  <a:lnTo>
                                    <a:pt x="2128967" y="2007462"/>
                                  </a:lnTo>
                                  <a:cubicBezTo>
                                    <a:pt x="2127767" y="2007462"/>
                                    <a:pt x="2126570" y="2006664"/>
                                    <a:pt x="2126570" y="2005466"/>
                                  </a:cubicBezTo>
                                  <a:cubicBezTo>
                                    <a:pt x="2126570" y="2004267"/>
                                    <a:pt x="2127369" y="2003070"/>
                                    <a:pt x="2128566" y="2003070"/>
                                  </a:cubicBezTo>
                                  <a:close/>
                                  <a:moveTo>
                                    <a:pt x="774289" y="1999578"/>
                                  </a:moveTo>
                                  <a:cubicBezTo>
                                    <a:pt x="776883" y="1998979"/>
                                    <a:pt x="780276" y="1998879"/>
                                    <a:pt x="783669" y="2000676"/>
                                  </a:cubicBezTo>
                                  <a:cubicBezTo>
                                    <a:pt x="791252" y="2004668"/>
                                    <a:pt x="790853" y="2012252"/>
                                    <a:pt x="790853" y="2012652"/>
                                  </a:cubicBezTo>
                                  <a:cubicBezTo>
                                    <a:pt x="790853" y="2012652"/>
                                    <a:pt x="790853" y="2015446"/>
                                    <a:pt x="794446" y="2017442"/>
                                  </a:cubicBezTo>
                                  <a:cubicBezTo>
                                    <a:pt x="798040" y="2019039"/>
                                    <a:pt x="800435" y="2017442"/>
                                    <a:pt x="800435" y="2017442"/>
                                  </a:cubicBezTo>
                                  <a:lnTo>
                                    <a:pt x="800834" y="2017442"/>
                                  </a:lnTo>
                                  <a:lnTo>
                                    <a:pt x="801233" y="2017043"/>
                                  </a:lnTo>
                                  <a:cubicBezTo>
                                    <a:pt x="803229" y="2015845"/>
                                    <a:pt x="808021" y="2013450"/>
                                    <a:pt x="814407" y="2016644"/>
                                  </a:cubicBezTo>
                                  <a:cubicBezTo>
                                    <a:pt x="821190" y="2020236"/>
                                    <a:pt x="821590" y="2027821"/>
                                    <a:pt x="821590" y="2028220"/>
                                  </a:cubicBezTo>
                                  <a:lnTo>
                                    <a:pt x="821590" y="2028620"/>
                                  </a:lnTo>
                                  <a:cubicBezTo>
                                    <a:pt x="821590" y="2028620"/>
                                    <a:pt x="821590" y="2031414"/>
                                    <a:pt x="825181" y="2033410"/>
                                  </a:cubicBezTo>
                                  <a:cubicBezTo>
                                    <a:pt x="828772" y="2035406"/>
                                    <a:pt x="831577" y="2033410"/>
                                    <a:pt x="831577" y="2033410"/>
                                  </a:cubicBezTo>
                                  <a:lnTo>
                                    <a:pt x="831973" y="2033410"/>
                                  </a:lnTo>
                                  <a:cubicBezTo>
                                    <a:pt x="832379" y="2033011"/>
                                    <a:pt x="839558" y="2029019"/>
                                    <a:pt x="845946" y="2032612"/>
                                  </a:cubicBezTo>
                                  <a:cubicBezTo>
                                    <a:pt x="853529" y="2036604"/>
                                    <a:pt x="853131" y="2044189"/>
                                    <a:pt x="853131" y="2044589"/>
                                  </a:cubicBezTo>
                                  <a:cubicBezTo>
                                    <a:pt x="853131" y="2044589"/>
                                    <a:pt x="853131" y="2047383"/>
                                    <a:pt x="856724" y="2049379"/>
                                  </a:cubicBezTo>
                                  <a:cubicBezTo>
                                    <a:pt x="857922" y="2049778"/>
                                    <a:pt x="858719" y="2050177"/>
                                    <a:pt x="859917" y="2050177"/>
                                  </a:cubicBezTo>
                                  <a:lnTo>
                                    <a:pt x="864309" y="2050577"/>
                                  </a:lnTo>
                                  <a:cubicBezTo>
                                    <a:pt x="866306" y="2050577"/>
                                    <a:pt x="867903" y="2052573"/>
                                    <a:pt x="867903" y="2054569"/>
                                  </a:cubicBezTo>
                                  <a:cubicBezTo>
                                    <a:pt x="867903" y="2056964"/>
                                    <a:pt x="866306" y="2058561"/>
                                    <a:pt x="862312" y="2058561"/>
                                  </a:cubicBezTo>
                                  <a:lnTo>
                                    <a:pt x="856325" y="2058161"/>
                                  </a:lnTo>
                                  <a:cubicBezTo>
                                    <a:pt x="854727" y="2057762"/>
                                    <a:pt x="853131" y="2057363"/>
                                    <a:pt x="851533" y="2056565"/>
                                  </a:cubicBezTo>
                                  <a:cubicBezTo>
                                    <a:pt x="843950" y="2052573"/>
                                    <a:pt x="844348" y="2044988"/>
                                    <a:pt x="844348" y="2044589"/>
                                  </a:cubicBezTo>
                                  <a:cubicBezTo>
                                    <a:pt x="844348" y="2044589"/>
                                    <a:pt x="844748" y="2041793"/>
                                    <a:pt x="841156" y="2039797"/>
                                  </a:cubicBezTo>
                                  <a:cubicBezTo>
                                    <a:pt x="838362" y="2038200"/>
                                    <a:pt x="834771" y="2039797"/>
                                    <a:pt x="834370" y="2040196"/>
                                  </a:cubicBezTo>
                                  <a:cubicBezTo>
                                    <a:pt x="833176" y="2040995"/>
                                    <a:pt x="827579" y="2044189"/>
                                    <a:pt x="820792" y="2040596"/>
                                  </a:cubicBezTo>
                                  <a:cubicBezTo>
                                    <a:pt x="814008" y="2037003"/>
                                    <a:pt x="813609" y="2030616"/>
                                    <a:pt x="813609" y="2029019"/>
                                  </a:cubicBezTo>
                                  <a:cubicBezTo>
                                    <a:pt x="813208" y="2028620"/>
                                    <a:pt x="812810" y="2025426"/>
                                    <a:pt x="810017" y="2023829"/>
                                  </a:cubicBezTo>
                                  <a:cubicBezTo>
                                    <a:pt x="806824" y="2022232"/>
                                    <a:pt x="804827" y="2023430"/>
                                    <a:pt x="804028" y="2023829"/>
                                  </a:cubicBezTo>
                                  <a:lnTo>
                                    <a:pt x="803629" y="2023829"/>
                                  </a:lnTo>
                                  <a:cubicBezTo>
                                    <a:pt x="802431" y="2024628"/>
                                    <a:pt x="797241" y="2027821"/>
                                    <a:pt x="790055" y="2024228"/>
                                  </a:cubicBezTo>
                                  <a:cubicBezTo>
                                    <a:pt x="782472" y="2020236"/>
                                    <a:pt x="782870" y="2013051"/>
                                    <a:pt x="782870" y="2012252"/>
                                  </a:cubicBezTo>
                                  <a:cubicBezTo>
                                    <a:pt x="783268" y="2012252"/>
                                    <a:pt x="782870" y="2009059"/>
                                    <a:pt x="779677" y="2007462"/>
                                  </a:cubicBezTo>
                                  <a:cubicBezTo>
                                    <a:pt x="776883" y="2005865"/>
                                    <a:pt x="773291" y="2007462"/>
                                    <a:pt x="772892" y="2007861"/>
                                  </a:cubicBezTo>
                                  <a:cubicBezTo>
                                    <a:pt x="771696" y="2008660"/>
                                    <a:pt x="766107" y="2011853"/>
                                    <a:pt x="759307" y="2008260"/>
                                  </a:cubicBezTo>
                                  <a:lnTo>
                                    <a:pt x="756911" y="2006664"/>
                                  </a:lnTo>
                                  <a:cubicBezTo>
                                    <a:pt x="754915" y="2005865"/>
                                    <a:pt x="754117" y="2003470"/>
                                    <a:pt x="755315" y="2001474"/>
                                  </a:cubicBezTo>
                                  <a:cubicBezTo>
                                    <a:pt x="756113" y="1999478"/>
                                    <a:pt x="758508" y="1998680"/>
                                    <a:pt x="760504" y="1999877"/>
                                  </a:cubicBezTo>
                                  <a:lnTo>
                                    <a:pt x="762899" y="2001474"/>
                                  </a:lnTo>
                                  <a:cubicBezTo>
                                    <a:pt x="766505" y="2003470"/>
                                    <a:pt x="769299" y="2001474"/>
                                    <a:pt x="769299" y="2001474"/>
                                  </a:cubicBezTo>
                                  <a:lnTo>
                                    <a:pt x="769699" y="2001474"/>
                                  </a:lnTo>
                                  <a:cubicBezTo>
                                    <a:pt x="769898" y="2001274"/>
                                    <a:pt x="771696" y="2000177"/>
                                    <a:pt x="774289" y="1999578"/>
                                  </a:cubicBezTo>
                                  <a:close/>
                                  <a:moveTo>
                                    <a:pt x="2051520" y="1993490"/>
                                  </a:moveTo>
                                  <a:lnTo>
                                    <a:pt x="2068288" y="1998281"/>
                                  </a:lnTo>
                                  <a:cubicBezTo>
                                    <a:pt x="2069485" y="1998680"/>
                                    <a:pt x="2070285" y="1999878"/>
                                    <a:pt x="2069884" y="2001075"/>
                                  </a:cubicBezTo>
                                  <a:cubicBezTo>
                                    <a:pt x="2069884" y="2001874"/>
                                    <a:pt x="2069086" y="2002672"/>
                                    <a:pt x="2068288" y="2002672"/>
                                  </a:cubicBezTo>
                                  <a:lnTo>
                                    <a:pt x="2067489" y="2002672"/>
                                  </a:lnTo>
                                  <a:lnTo>
                                    <a:pt x="2050722" y="1997881"/>
                                  </a:lnTo>
                                  <a:cubicBezTo>
                                    <a:pt x="2049523" y="1997881"/>
                                    <a:pt x="2048725" y="1996683"/>
                                    <a:pt x="2048725" y="1995086"/>
                                  </a:cubicBezTo>
                                  <a:cubicBezTo>
                                    <a:pt x="2049124" y="1993889"/>
                                    <a:pt x="2050323" y="1993090"/>
                                    <a:pt x="2051520" y="1993490"/>
                                  </a:cubicBezTo>
                                  <a:close/>
                                  <a:moveTo>
                                    <a:pt x="2139347" y="1983110"/>
                                  </a:moveTo>
                                  <a:cubicBezTo>
                                    <a:pt x="2140145" y="1982711"/>
                                    <a:pt x="2141743" y="1982711"/>
                                    <a:pt x="2142141" y="1983909"/>
                                  </a:cubicBezTo>
                                  <a:cubicBezTo>
                                    <a:pt x="2142540" y="1984707"/>
                                    <a:pt x="2142540" y="1986304"/>
                                    <a:pt x="2141342" y="1986703"/>
                                  </a:cubicBezTo>
                                  <a:lnTo>
                                    <a:pt x="2126171" y="1995487"/>
                                  </a:lnTo>
                                  <a:lnTo>
                                    <a:pt x="2125372" y="1995886"/>
                                  </a:lnTo>
                                  <a:cubicBezTo>
                                    <a:pt x="2124574" y="1995886"/>
                                    <a:pt x="2123777" y="1995487"/>
                                    <a:pt x="2123377" y="1994688"/>
                                  </a:cubicBezTo>
                                  <a:cubicBezTo>
                                    <a:pt x="2122977" y="1993890"/>
                                    <a:pt x="2122977" y="1992293"/>
                                    <a:pt x="2124176" y="1991894"/>
                                  </a:cubicBezTo>
                                  <a:close/>
                                  <a:moveTo>
                                    <a:pt x="2061101" y="1977921"/>
                                  </a:moveTo>
                                  <a:lnTo>
                                    <a:pt x="2075074" y="1988700"/>
                                  </a:lnTo>
                                  <a:cubicBezTo>
                                    <a:pt x="2075874" y="1989100"/>
                                    <a:pt x="2076272" y="1990696"/>
                                    <a:pt x="2075474" y="1991495"/>
                                  </a:cubicBezTo>
                                  <a:cubicBezTo>
                                    <a:pt x="2075074" y="1991894"/>
                                    <a:pt x="2074276" y="1992293"/>
                                    <a:pt x="2073876" y="1992293"/>
                                  </a:cubicBezTo>
                                  <a:cubicBezTo>
                                    <a:pt x="2073477" y="1992293"/>
                                    <a:pt x="2072678" y="1992293"/>
                                    <a:pt x="2072280" y="1991894"/>
                                  </a:cubicBezTo>
                                  <a:lnTo>
                                    <a:pt x="2058705" y="1981115"/>
                                  </a:lnTo>
                                  <a:cubicBezTo>
                                    <a:pt x="2057907" y="1980715"/>
                                    <a:pt x="2057509" y="1979119"/>
                                    <a:pt x="2058305" y="1978320"/>
                                  </a:cubicBezTo>
                                  <a:cubicBezTo>
                                    <a:pt x="2058705" y="1977522"/>
                                    <a:pt x="2060303" y="1977123"/>
                                    <a:pt x="2061101" y="1977921"/>
                                  </a:cubicBezTo>
                                  <a:close/>
                                  <a:moveTo>
                                    <a:pt x="2129367" y="1968739"/>
                                  </a:moveTo>
                                  <a:cubicBezTo>
                                    <a:pt x="2130165" y="1969138"/>
                                    <a:pt x="2130565" y="1970735"/>
                                    <a:pt x="2129767" y="1971534"/>
                                  </a:cubicBezTo>
                                  <a:lnTo>
                                    <a:pt x="2118985" y="1985506"/>
                                  </a:lnTo>
                                  <a:cubicBezTo>
                                    <a:pt x="2118586" y="1985906"/>
                                    <a:pt x="2117790" y="1986305"/>
                                    <a:pt x="2117388" y="1986305"/>
                                  </a:cubicBezTo>
                                  <a:cubicBezTo>
                                    <a:pt x="2116989" y="1986305"/>
                                    <a:pt x="2116189" y="1986305"/>
                                    <a:pt x="2115792" y="1985906"/>
                                  </a:cubicBezTo>
                                  <a:cubicBezTo>
                                    <a:pt x="2114993" y="1985506"/>
                                    <a:pt x="2114593" y="1983910"/>
                                    <a:pt x="2115792" y="1983111"/>
                                  </a:cubicBezTo>
                                  <a:lnTo>
                                    <a:pt x="2126572" y="1969138"/>
                                  </a:lnTo>
                                  <a:cubicBezTo>
                                    <a:pt x="2126969" y="1968340"/>
                                    <a:pt x="2128569" y="1967941"/>
                                    <a:pt x="2129367" y="1968739"/>
                                  </a:cubicBezTo>
                                  <a:close/>
                                  <a:moveTo>
                                    <a:pt x="2073078" y="1965146"/>
                                  </a:moveTo>
                                  <a:cubicBezTo>
                                    <a:pt x="2073876" y="1964747"/>
                                    <a:pt x="2075473" y="1964747"/>
                                    <a:pt x="2075871" y="1965945"/>
                                  </a:cubicBezTo>
                                  <a:lnTo>
                                    <a:pt x="2084654" y="1981115"/>
                                  </a:lnTo>
                                  <a:cubicBezTo>
                                    <a:pt x="2085055" y="1981914"/>
                                    <a:pt x="2085055" y="1983511"/>
                                    <a:pt x="2083857" y="1983910"/>
                                  </a:cubicBezTo>
                                  <a:lnTo>
                                    <a:pt x="2083058" y="1984309"/>
                                  </a:lnTo>
                                  <a:cubicBezTo>
                                    <a:pt x="2082260" y="1984309"/>
                                    <a:pt x="2081462" y="1983910"/>
                                    <a:pt x="2081062" y="1983111"/>
                                  </a:cubicBezTo>
                                  <a:lnTo>
                                    <a:pt x="2072277" y="1967941"/>
                                  </a:lnTo>
                                  <a:cubicBezTo>
                                    <a:pt x="2071878" y="1967142"/>
                                    <a:pt x="2071878" y="1965546"/>
                                    <a:pt x="2073078" y="1965146"/>
                                  </a:cubicBezTo>
                                  <a:close/>
                                  <a:moveTo>
                                    <a:pt x="2111401" y="1959957"/>
                                  </a:moveTo>
                                  <a:cubicBezTo>
                                    <a:pt x="2112600" y="1960356"/>
                                    <a:pt x="2113396" y="1961554"/>
                                    <a:pt x="2112998" y="1962751"/>
                                  </a:cubicBezTo>
                                  <a:lnTo>
                                    <a:pt x="2108209" y="1979518"/>
                                  </a:lnTo>
                                  <a:cubicBezTo>
                                    <a:pt x="2108209" y="1980317"/>
                                    <a:pt x="2107409" y="1981115"/>
                                    <a:pt x="2106611" y="1981115"/>
                                  </a:cubicBezTo>
                                  <a:lnTo>
                                    <a:pt x="2105814" y="1981115"/>
                                  </a:lnTo>
                                  <a:cubicBezTo>
                                    <a:pt x="2104613" y="1980716"/>
                                    <a:pt x="2104215" y="1979518"/>
                                    <a:pt x="2103817" y="1978321"/>
                                  </a:cubicBezTo>
                                  <a:lnTo>
                                    <a:pt x="2108606" y="1961554"/>
                                  </a:lnTo>
                                  <a:cubicBezTo>
                                    <a:pt x="2109006" y="1960356"/>
                                    <a:pt x="2110205" y="1959558"/>
                                    <a:pt x="2111401" y="1959957"/>
                                  </a:cubicBezTo>
                                  <a:close/>
                                  <a:moveTo>
                                    <a:pt x="2091441" y="1958360"/>
                                  </a:moveTo>
                                  <a:cubicBezTo>
                                    <a:pt x="2092637" y="1958360"/>
                                    <a:pt x="2093836" y="1959158"/>
                                    <a:pt x="2093836" y="1960356"/>
                                  </a:cubicBezTo>
                                  <a:lnTo>
                                    <a:pt x="2096232" y="1977922"/>
                                  </a:lnTo>
                                  <a:cubicBezTo>
                                    <a:pt x="2096232" y="1979119"/>
                                    <a:pt x="2095433" y="1980317"/>
                                    <a:pt x="2094235" y="1980317"/>
                                  </a:cubicBezTo>
                                  <a:cubicBezTo>
                                    <a:pt x="2093037" y="1980317"/>
                                    <a:pt x="2092239" y="1979519"/>
                                    <a:pt x="2091839" y="1978321"/>
                                  </a:cubicBezTo>
                                  <a:lnTo>
                                    <a:pt x="2089444" y="1960755"/>
                                  </a:lnTo>
                                  <a:cubicBezTo>
                                    <a:pt x="2089444" y="1959558"/>
                                    <a:pt x="2090240" y="1958360"/>
                                    <a:pt x="2091441" y="1958360"/>
                                  </a:cubicBezTo>
                                  <a:close/>
                                  <a:moveTo>
                                    <a:pt x="5895338" y="1956764"/>
                                  </a:moveTo>
                                  <a:cubicBezTo>
                                    <a:pt x="5896536" y="1956364"/>
                                    <a:pt x="5897733" y="1957163"/>
                                    <a:pt x="5897733" y="1958760"/>
                                  </a:cubicBezTo>
                                  <a:lnTo>
                                    <a:pt x="5900128" y="1976325"/>
                                  </a:lnTo>
                                  <a:cubicBezTo>
                                    <a:pt x="5900128" y="1977523"/>
                                    <a:pt x="5899330" y="1978721"/>
                                    <a:pt x="5898132" y="1978721"/>
                                  </a:cubicBezTo>
                                  <a:cubicBezTo>
                                    <a:pt x="5896935" y="1978721"/>
                                    <a:pt x="5895737" y="1977922"/>
                                    <a:pt x="5895737" y="1976725"/>
                                  </a:cubicBezTo>
                                  <a:lnTo>
                                    <a:pt x="5893341" y="1959159"/>
                                  </a:lnTo>
                                  <a:cubicBezTo>
                                    <a:pt x="5893341" y="1957961"/>
                                    <a:pt x="5894140" y="1956764"/>
                                    <a:pt x="5895338" y="1956764"/>
                                  </a:cubicBezTo>
                                  <a:close/>
                                  <a:moveTo>
                                    <a:pt x="5883761" y="1955566"/>
                                  </a:moveTo>
                                  <a:cubicBezTo>
                                    <a:pt x="5884960" y="1955965"/>
                                    <a:pt x="5885758" y="1957162"/>
                                    <a:pt x="5884960" y="1958360"/>
                                  </a:cubicBezTo>
                                  <a:lnTo>
                                    <a:pt x="5880169" y="1975127"/>
                                  </a:lnTo>
                                  <a:cubicBezTo>
                                    <a:pt x="5880169" y="1975926"/>
                                    <a:pt x="5879370" y="1976724"/>
                                    <a:pt x="5878572" y="1976724"/>
                                  </a:cubicBezTo>
                                  <a:lnTo>
                                    <a:pt x="5877774" y="1976724"/>
                                  </a:lnTo>
                                  <a:cubicBezTo>
                                    <a:pt x="5876575" y="1976325"/>
                                    <a:pt x="5875777" y="1975127"/>
                                    <a:pt x="5876176" y="1973930"/>
                                  </a:cubicBezTo>
                                  <a:lnTo>
                                    <a:pt x="5880967" y="1957162"/>
                                  </a:lnTo>
                                  <a:cubicBezTo>
                                    <a:pt x="5881366" y="1955965"/>
                                    <a:pt x="5882564" y="1955166"/>
                                    <a:pt x="5883761" y="1955566"/>
                                  </a:cubicBezTo>
                                  <a:close/>
                                  <a:moveTo>
                                    <a:pt x="5906116" y="1953170"/>
                                  </a:moveTo>
                                  <a:cubicBezTo>
                                    <a:pt x="5906915" y="1952771"/>
                                    <a:pt x="5908512" y="1952771"/>
                                    <a:pt x="5908911" y="1953969"/>
                                  </a:cubicBezTo>
                                  <a:lnTo>
                                    <a:pt x="5917694" y="1969139"/>
                                  </a:lnTo>
                                  <a:cubicBezTo>
                                    <a:pt x="5918093" y="1969938"/>
                                    <a:pt x="5918093" y="1971535"/>
                                    <a:pt x="5916895" y="1971934"/>
                                  </a:cubicBezTo>
                                  <a:lnTo>
                                    <a:pt x="5916097" y="1972333"/>
                                  </a:lnTo>
                                  <a:cubicBezTo>
                                    <a:pt x="5915298" y="1972333"/>
                                    <a:pt x="5914500" y="1971934"/>
                                    <a:pt x="5914101" y="1971135"/>
                                  </a:cubicBezTo>
                                  <a:lnTo>
                                    <a:pt x="5905317" y="1955965"/>
                                  </a:lnTo>
                                  <a:cubicBezTo>
                                    <a:pt x="5904918" y="1955166"/>
                                    <a:pt x="5904918" y="1953570"/>
                                    <a:pt x="5906116" y="1953170"/>
                                  </a:cubicBezTo>
                                  <a:close/>
                                  <a:moveTo>
                                    <a:pt x="5874181" y="1950775"/>
                                  </a:moveTo>
                                  <a:cubicBezTo>
                                    <a:pt x="5874979" y="1951574"/>
                                    <a:pt x="5874979" y="1952771"/>
                                    <a:pt x="5874979" y="1953570"/>
                                  </a:cubicBezTo>
                                  <a:lnTo>
                                    <a:pt x="5864201" y="1967542"/>
                                  </a:lnTo>
                                  <a:cubicBezTo>
                                    <a:pt x="5863802" y="1967942"/>
                                    <a:pt x="5863003" y="1968341"/>
                                    <a:pt x="5862603" y="1968341"/>
                                  </a:cubicBezTo>
                                  <a:cubicBezTo>
                                    <a:pt x="5862204" y="1968341"/>
                                    <a:pt x="5861405" y="1968341"/>
                                    <a:pt x="5861006" y="1967942"/>
                                  </a:cubicBezTo>
                                  <a:cubicBezTo>
                                    <a:pt x="5860208" y="1967542"/>
                                    <a:pt x="5859809" y="1965946"/>
                                    <a:pt x="5860607" y="1965147"/>
                                  </a:cubicBezTo>
                                  <a:lnTo>
                                    <a:pt x="5871386" y="1951174"/>
                                  </a:lnTo>
                                  <a:cubicBezTo>
                                    <a:pt x="5871786" y="1950376"/>
                                    <a:pt x="5873382" y="1949977"/>
                                    <a:pt x="5874181" y="1950775"/>
                                  </a:cubicBezTo>
                                  <a:close/>
                                  <a:moveTo>
                                    <a:pt x="4551035" y="1950476"/>
                                  </a:moveTo>
                                  <a:cubicBezTo>
                                    <a:pt x="4553630" y="1949877"/>
                                    <a:pt x="4557024" y="1949777"/>
                                    <a:pt x="4560417" y="1951574"/>
                                  </a:cubicBezTo>
                                  <a:cubicBezTo>
                                    <a:pt x="4568001" y="1955566"/>
                                    <a:pt x="4567602" y="1963150"/>
                                    <a:pt x="4567602" y="1963550"/>
                                  </a:cubicBezTo>
                                  <a:cubicBezTo>
                                    <a:pt x="4567602" y="1963550"/>
                                    <a:pt x="4567602" y="1966344"/>
                                    <a:pt x="4571195" y="1968340"/>
                                  </a:cubicBezTo>
                                  <a:cubicBezTo>
                                    <a:pt x="4574788" y="1969937"/>
                                    <a:pt x="4577183" y="1968340"/>
                                    <a:pt x="4577183" y="1968340"/>
                                  </a:cubicBezTo>
                                  <a:lnTo>
                                    <a:pt x="4577582" y="1968340"/>
                                  </a:lnTo>
                                  <a:lnTo>
                                    <a:pt x="4577981" y="1967941"/>
                                  </a:lnTo>
                                  <a:cubicBezTo>
                                    <a:pt x="4579977" y="1966743"/>
                                    <a:pt x="4584768" y="1964348"/>
                                    <a:pt x="4591155" y="1967542"/>
                                  </a:cubicBezTo>
                                  <a:cubicBezTo>
                                    <a:pt x="4597941" y="1971134"/>
                                    <a:pt x="4598341" y="1978719"/>
                                    <a:pt x="4598341" y="1979118"/>
                                  </a:cubicBezTo>
                                  <a:lnTo>
                                    <a:pt x="4598341" y="1979518"/>
                                  </a:lnTo>
                                  <a:cubicBezTo>
                                    <a:pt x="4598341" y="1979518"/>
                                    <a:pt x="4598341" y="1982312"/>
                                    <a:pt x="4601933" y="1984308"/>
                                  </a:cubicBezTo>
                                  <a:cubicBezTo>
                                    <a:pt x="4605526" y="1986304"/>
                                    <a:pt x="4608321" y="1984308"/>
                                    <a:pt x="4608321" y="1984308"/>
                                  </a:cubicBezTo>
                                  <a:lnTo>
                                    <a:pt x="4608720" y="1984308"/>
                                  </a:lnTo>
                                  <a:cubicBezTo>
                                    <a:pt x="4609119" y="1983909"/>
                                    <a:pt x="4616306" y="1979917"/>
                                    <a:pt x="4622693" y="1983510"/>
                                  </a:cubicBezTo>
                                  <a:cubicBezTo>
                                    <a:pt x="4630278" y="1987502"/>
                                    <a:pt x="4629878" y="1995087"/>
                                    <a:pt x="4629878" y="1995487"/>
                                  </a:cubicBezTo>
                                  <a:cubicBezTo>
                                    <a:pt x="4629878" y="1995487"/>
                                    <a:pt x="4629878" y="1998281"/>
                                    <a:pt x="4633471" y="2000277"/>
                                  </a:cubicBezTo>
                                  <a:cubicBezTo>
                                    <a:pt x="4634669" y="2000676"/>
                                    <a:pt x="4635467" y="2001075"/>
                                    <a:pt x="4636665" y="2001075"/>
                                  </a:cubicBezTo>
                                  <a:lnTo>
                                    <a:pt x="4641056" y="2001475"/>
                                  </a:lnTo>
                                  <a:cubicBezTo>
                                    <a:pt x="4643052" y="2001475"/>
                                    <a:pt x="4644649" y="2003471"/>
                                    <a:pt x="4644649" y="2005467"/>
                                  </a:cubicBezTo>
                                  <a:cubicBezTo>
                                    <a:pt x="4644649" y="2007862"/>
                                    <a:pt x="4642653" y="2009459"/>
                                    <a:pt x="4639060" y="2009459"/>
                                  </a:cubicBezTo>
                                  <a:lnTo>
                                    <a:pt x="4633072" y="2009059"/>
                                  </a:lnTo>
                                  <a:cubicBezTo>
                                    <a:pt x="4631475" y="2008660"/>
                                    <a:pt x="4629878" y="2008261"/>
                                    <a:pt x="4628282" y="2007463"/>
                                  </a:cubicBezTo>
                                  <a:cubicBezTo>
                                    <a:pt x="4620697" y="2003471"/>
                                    <a:pt x="4621096" y="1995886"/>
                                    <a:pt x="4621096" y="1995487"/>
                                  </a:cubicBezTo>
                                  <a:cubicBezTo>
                                    <a:pt x="4621096" y="1995487"/>
                                    <a:pt x="4621495" y="1992691"/>
                                    <a:pt x="4617902" y="1990695"/>
                                  </a:cubicBezTo>
                                  <a:cubicBezTo>
                                    <a:pt x="4615108" y="1989098"/>
                                    <a:pt x="4611514" y="1990695"/>
                                    <a:pt x="4611115" y="1991094"/>
                                  </a:cubicBezTo>
                                  <a:cubicBezTo>
                                    <a:pt x="4609917" y="1991893"/>
                                    <a:pt x="4604329" y="1995087"/>
                                    <a:pt x="4597542" y="1991494"/>
                                  </a:cubicBezTo>
                                  <a:cubicBezTo>
                                    <a:pt x="4590756" y="1987901"/>
                                    <a:pt x="4590357" y="1981514"/>
                                    <a:pt x="4590357" y="1979917"/>
                                  </a:cubicBezTo>
                                  <a:cubicBezTo>
                                    <a:pt x="4589957" y="1979518"/>
                                    <a:pt x="4589558" y="1976324"/>
                                    <a:pt x="4586764" y="1974727"/>
                                  </a:cubicBezTo>
                                  <a:cubicBezTo>
                                    <a:pt x="4583570" y="1973130"/>
                                    <a:pt x="4581574" y="1974328"/>
                                    <a:pt x="4580776" y="1974727"/>
                                  </a:cubicBezTo>
                                  <a:lnTo>
                                    <a:pt x="4580377" y="1974727"/>
                                  </a:lnTo>
                                  <a:cubicBezTo>
                                    <a:pt x="4579179" y="1975526"/>
                                    <a:pt x="4573989" y="1978719"/>
                                    <a:pt x="4566804" y="1975126"/>
                                  </a:cubicBezTo>
                                  <a:cubicBezTo>
                                    <a:pt x="4559219" y="1971134"/>
                                    <a:pt x="4559618" y="1963949"/>
                                    <a:pt x="4559618" y="1963150"/>
                                  </a:cubicBezTo>
                                  <a:cubicBezTo>
                                    <a:pt x="4560017" y="1963150"/>
                                    <a:pt x="4559618" y="1959957"/>
                                    <a:pt x="4556425" y="1958360"/>
                                  </a:cubicBezTo>
                                  <a:cubicBezTo>
                                    <a:pt x="4553630" y="1956763"/>
                                    <a:pt x="4550037" y="1958360"/>
                                    <a:pt x="4549638" y="1958759"/>
                                  </a:cubicBezTo>
                                  <a:cubicBezTo>
                                    <a:pt x="4548441" y="1959558"/>
                                    <a:pt x="4542852" y="1962751"/>
                                    <a:pt x="4536065" y="1959158"/>
                                  </a:cubicBezTo>
                                  <a:lnTo>
                                    <a:pt x="4533670" y="1957562"/>
                                  </a:lnTo>
                                  <a:cubicBezTo>
                                    <a:pt x="4531674" y="1956763"/>
                                    <a:pt x="4530876" y="1954368"/>
                                    <a:pt x="4532073" y="1952372"/>
                                  </a:cubicBezTo>
                                  <a:cubicBezTo>
                                    <a:pt x="4532872" y="1950376"/>
                                    <a:pt x="4535267" y="1949578"/>
                                    <a:pt x="4537263" y="1950775"/>
                                  </a:cubicBezTo>
                                  <a:lnTo>
                                    <a:pt x="4539658" y="1952372"/>
                                  </a:lnTo>
                                  <a:cubicBezTo>
                                    <a:pt x="4543251" y="1954368"/>
                                    <a:pt x="4546045" y="1952372"/>
                                    <a:pt x="4546045" y="1952372"/>
                                  </a:cubicBezTo>
                                  <a:lnTo>
                                    <a:pt x="4546445" y="1952372"/>
                                  </a:lnTo>
                                  <a:cubicBezTo>
                                    <a:pt x="4546644" y="1952172"/>
                                    <a:pt x="4548441" y="1951075"/>
                                    <a:pt x="4551035" y="1950476"/>
                                  </a:cubicBezTo>
                                  <a:close/>
                                  <a:moveTo>
                                    <a:pt x="5917693" y="1945187"/>
                                  </a:moveTo>
                                  <a:lnTo>
                                    <a:pt x="5932065" y="1955966"/>
                                  </a:lnTo>
                                  <a:cubicBezTo>
                                    <a:pt x="5932863" y="1956365"/>
                                    <a:pt x="5933262" y="1957962"/>
                                    <a:pt x="5932464" y="1958761"/>
                                  </a:cubicBezTo>
                                  <a:cubicBezTo>
                                    <a:pt x="5932065" y="1959160"/>
                                    <a:pt x="5931266" y="1959559"/>
                                    <a:pt x="5930867" y="1959559"/>
                                  </a:cubicBezTo>
                                  <a:cubicBezTo>
                                    <a:pt x="5930468" y="1959559"/>
                                    <a:pt x="5929670" y="1959559"/>
                                    <a:pt x="5929270" y="1959160"/>
                                  </a:cubicBezTo>
                                  <a:lnTo>
                                    <a:pt x="5915297" y="1948381"/>
                                  </a:lnTo>
                                  <a:cubicBezTo>
                                    <a:pt x="5914499" y="1947981"/>
                                    <a:pt x="5914100" y="1946385"/>
                                    <a:pt x="5914898" y="1945586"/>
                                  </a:cubicBezTo>
                                  <a:cubicBezTo>
                                    <a:pt x="5915297" y="1944788"/>
                                    <a:pt x="5916894" y="1944389"/>
                                    <a:pt x="5917693" y="1945187"/>
                                  </a:cubicBezTo>
                                  <a:close/>
                                  <a:moveTo>
                                    <a:pt x="3350098" y="1941195"/>
                                  </a:moveTo>
                                  <a:cubicBezTo>
                                    <a:pt x="3352489" y="1940796"/>
                                    <a:pt x="3354484" y="1942392"/>
                                    <a:pt x="3354877" y="1944788"/>
                                  </a:cubicBezTo>
                                  <a:lnTo>
                                    <a:pt x="3358474" y="1969139"/>
                                  </a:lnTo>
                                  <a:lnTo>
                                    <a:pt x="3382826" y="1965546"/>
                                  </a:lnTo>
                                  <a:cubicBezTo>
                                    <a:pt x="3385222" y="1965147"/>
                                    <a:pt x="3387221" y="1966744"/>
                                    <a:pt x="3387621" y="1969139"/>
                                  </a:cubicBezTo>
                                  <a:cubicBezTo>
                                    <a:pt x="3388018" y="1971534"/>
                                    <a:pt x="3386423" y="1973530"/>
                                    <a:pt x="3384025" y="1973929"/>
                                  </a:cubicBezTo>
                                  <a:lnTo>
                                    <a:pt x="3359670" y="1977522"/>
                                  </a:lnTo>
                                  <a:lnTo>
                                    <a:pt x="3363265" y="2001874"/>
                                  </a:lnTo>
                                  <a:cubicBezTo>
                                    <a:pt x="3363666" y="2004269"/>
                                    <a:pt x="3362071" y="2006265"/>
                                    <a:pt x="3359670" y="2006665"/>
                                  </a:cubicBezTo>
                                  <a:cubicBezTo>
                                    <a:pt x="3357273" y="2007064"/>
                                    <a:pt x="3355280" y="2005467"/>
                                    <a:pt x="3354877" y="2003072"/>
                                  </a:cubicBezTo>
                                  <a:lnTo>
                                    <a:pt x="3351294" y="1978720"/>
                                  </a:lnTo>
                                  <a:lnTo>
                                    <a:pt x="3326950" y="1982312"/>
                                  </a:lnTo>
                                  <a:cubicBezTo>
                                    <a:pt x="3324554" y="1982712"/>
                                    <a:pt x="3322556" y="1981115"/>
                                    <a:pt x="3322159" y="1978720"/>
                                  </a:cubicBezTo>
                                  <a:cubicBezTo>
                                    <a:pt x="3321752" y="1976324"/>
                                    <a:pt x="3323353" y="1974328"/>
                                    <a:pt x="3325752" y="1973929"/>
                                  </a:cubicBezTo>
                                  <a:lnTo>
                                    <a:pt x="3350098" y="1970336"/>
                                  </a:lnTo>
                                  <a:lnTo>
                                    <a:pt x="3346504" y="1945985"/>
                                  </a:lnTo>
                                  <a:cubicBezTo>
                                    <a:pt x="3346114" y="1943590"/>
                                    <a:pt x="3347707" y="1941594"/>
                                    <a:pt x="3350098" y="1941195"/>
                                  </a:cubicBezTo>
                                  <a:close/>
                                  <a:moveTo>
                                    <a:pt x="5863802" y="1941194"/>
                                  </a:moveTo>
                                  <a:cubicBezTo>
                                    <a:pt x="5864600" y="1940795"/>
                                    <a:pt x="5866197" y="1940795"/>
                                    <a:pt x="5866596" y="1941993"/>
                                  </a:cubicBezTo>
                                  <a:cubicBezTo>
                                    <a:pt x="5866995" y="1943190"/>
                                    <a:pt x="5866596" y="1944388"/>
                                    <a:pt x="5865798" y="1944787"/>
                                  </a:cubicBezTo>
                                  <a:lnTo>
                                    <a:pt x="5850627" y="1953571"/>
                                  </a:lnTo>
                                  <a:lnTo>
                                    <a:pt x="5849829" y="1953970"/>
                                  </a:lnTo>
                                  <a:cubicBezTo>
                                    <a:pt x="5849030" y="1953970"/>
                                    <a:pt x="5848232" y="1953571"/>
                                    <a:pt x="5847833" y="1952772"/>
                                  </a:cubicBezTo>
                                  <a:cubicBezTo>
                                    <a:pt x="5847433" y="1951974"/>
                                    <a:pt x="5847433" y="1950377"/>
                                    <a:pt x="5848631" y="1949978"/>
                                  </a:cubicBezTo>
                                  <a:close/>
                                  <a:moveTo>
                                    <a:pt x="5922483" y="1934009"/>
                                  </a:moveTo>
                                  <a:lnTo>
                                    <a:pt x="5939250" y="1938800"/>
                                  </a:lnTo>
                                  <a:cubicBezTo>
                                    <a:pt x="5940448" y="1939199"/>
                                    <a:pt x="5941246" y="1940397"/>
                                    <a:pt x="5940448" y="1941594"/>
                                  </a:cubicBezTo>
                                  <a:cubicBezTo>
                                    <a:pt x="5940448" y="1942393"/>
                                    <a:pt x="5939650" y="1943191"/>
                                    <a:pt x="5938851" y="1943191"/>
                                  </a:cubicBezTo>
                                  <a:lnTo>
                                    <a:pt x="5938053" y="1943191"/>
                                  </a:lnTo>
                                  <a:lnTo>
                                    <a:pt x="5921285" y="1938400"/>
                                  </a:lnTo>
                                  <a:cubicBezTo>
                                    <a:pt x="5920088" y="1938001"/>
                                    <a:pt x="5919289" y="1936803"/>
                                    <a:pt x="5919689" y="1935606"/>
                                  </a:cubicBezTo>
                                  <a:cubicBezTo>
                                    <a:pt x="5920088" y="1934408"/>
                                    <a:pt x="5921285" y="1933610"/>
                                    <a:pt x="5922483" y="1934009"/>
                                  </a:cubicBezTo>
                                  <a:close/>
                                  <a:moveTo>
                                    <a:pt x="1135823" y="1933759"/>
                                  </a:moveTo>
                                  <a:cubicBezTo>
                                    <a:pt x="1143558" y="1935705"/>
                                    <a:pt x="1150544" y="1940595"/>
                                    <a:pt x="1154936" y="1947980"/>
                                  </a:cubicBezTo>
                                  <a:lnTo>
                                    <a:pt x="1149347" y="1951573"/>
                                  </a:lnTo>
                                  <a:cubicBezTo>
                                    <a:pt x="1141761" y="1939997"/>
                                    <a:pt x="1126591" y="1936404"/>
                                    <a:pt x="1115013" y="1943589"/>
                                  </a:cubicBezTo>
                                  <a:cubicBezTo>
                                    <a:pt x="1103435" y="1950775"/>
                                    <a:pt x="1100241" y="1965944"/>
                                    <a:pt x="1107827" y="1977522"/>
                                  </a:cubicBezTo>
                                  <a:lnTo>
                                    <a:pt x="1102238" y="1981115"/>
                                  </a:lnTo>
                                  <a:cubicBezTo>
                                    <a:pt x="1101838" y="1980716"/>
                                    <a:pt x="1101838" y="1980316"/>
                                    <a:pt x="1101440" y="1979917"/>
                                  </a:cubicBezTo>
                                  <a:cubicBezTo>
                                    <a:pt x="1092656" y="1965146"/>
                                    <a:pt x="1097447" y="1945985"/>
                                    <a:pt x="1112218" y="1937202"/>
                                  </a:cubicBezTo>
                                  <a:cubicBezTo>
                                    <a:pt x="1119604" y="1932811"/>
                                    <a:pt x="1128088" y="1931813"/>
                                    <a:pt x="1135823" y="1933759"/>
                                  </a:cubicBezTo>
                                  <a:close/>
                                  <a:moveTo>
                                    <a:pt x="5860608" y="1929618"/>
                                  </a:moveTo>
                                  <a:cubicBezTo>
                                    <a:pt x="5861805" y="1929618"/>
                                    <a:pt x="5863003" y="1930416"/>
                                    <a:pt x="5863003" y="1931614"/>
                                  </a:cubicBezTo>
                                  <a:cubicBezTo>
                                    <a:pt x="5863003" y="1932811"/>
                                    <a:pt x="5862205" y="1933610"/>
                                    <a:pt x="5861007" y="1934009"/>
                                  </a:cubicBezTo>
                                  <a:lnTo>
                                    <a:pt x="5843441" y="1936405"/>
                                  </a:lnTo>
                                  <a:cubicBezTo>
                                    <a:pt x="5842244" y="1936405"/>
                                    <a:pt x="5841046" y="1935607"/>
                                    <a:pt x="5841046" y="1934409"/>
                                  </a:cubicBezTo>
                                  <a:cubicBezTo>
                                    <a:pt x="5841046" y="1933210"/>
                                    <a:pt x="5841844" y="1932013"/>
                                    <a:pt x="5843042" y="1932013"/>
                                  </a:cubicBezTo>
                                  <a:close/>
                                  <a:moveTo>
                                    <a:pt x="5939650" y="1919239"/>
                                  </a:moveTo>
                                  <a:cubicBezTo>
                                    <a:pt x="5940847" y="1919239"/>
                                    <a:pt x="5942045" y="1920037"/>
                                    <a:pt x="5942045" y="1921235"/>
                                  </a:cubicBezTo>
                                  <a:cubicBezTo>
                                    <a:pt x="5942045" y="1922432"/>
                                    <a:pt x="5941246" y="1923630"/>
                                    <a:pt x="5940049" y="1923630"/>
                                  </a:cubicBezTo>
                                  <a:lnTo>
                                    <a:pt x="5922483" y="1926026"/>
                                  </a:lnTo>
                                  <a:cubicBezTo>
                                    <a:pt x="5921285" y="1926026"/>
                                    <a:pt x="5920088" y="1925228"/>
                                    <a:pt x="5920088" y="1924030"/>
                                  </a:cubicBezTo>
                                  <a:cubicBezTo>
                                    <a:pt x="5920088" y="1922832"/>
                                    <a:pt x="5920886" y="1921634"/>
                                    <a:pt x="5922084" y="1921634"/>
                                  </a:cubicBezTo>
                                  <a:close/>
                                  <a:moveTo>
                                    <a:pt x="4568201" y="1918540"/>
                                  </a:moveTo>
                                  <a:cubicBezTo>
                                    <a:pt x="4570796" y="1917941"/>
                                    <a:pt x="4574190" y="1917841"/>
                                    <a:pt x="4577583" y="1919638"/>
                                  </a:cubicBezTo>
                                  <a:cubicBezTo>
                                    <a:pt x="4585167" y="1923630"/>
                                    <a:pt x="4584768" y="1931214"/>
                                    <a:pt x="4584768" y="1931614"/>
                                  </a:cubicBezTo>
                                  <a:cubicBezTo>
                                    <a:pt x="4584768" y="1931614"/>
                                    <a:pt x="4584768" y="1934408"/>
                                    <a:pt x="4588361" y="1936404"/>
                                  </a:cubicBezTo>
                                  <a:cubicBezTo>
                                    <a:pt x="4591954" y="1938001"/>
                                    <a:pt x="4594349" y="1936404"/>
                                    <a:pt x="4594349" y="1936404"/>
                                  </a:cubicBezTo>
                                  <a:lnTo>
                                    <a:pt x="4594748" y="1936404"/>
                                  </a:lnTo>
                                  <a:lnTo>
                                    <a:pt x="4595147" y="1936005"/>
                                  </a:lnTo>
                                  <a:cubicBezTo>
                                    <a:pt x="4597143" y="1934807"/>
                                    <a:pt x="4601934" y="1932412"/>
                                    <a:pt x="4608321" y="1935606"/>
                                  </a:cubicBezTo>
                                  <a:cubicBezTo>
                                    <a:pt x="4615107" y="1939198"/>
                                    <a:pt x="4615506" y="1946783"/>
                                    <a:pt x="4615506" y="1947182"/>
                                  </a:cubicBezTo>
                                  <a:lnTo>
                                    <a:pt x="4615506" y="1947582"/>
                                  </a:lnTo>
                                  <a:cubicBezTo>
                                    <a:pt x="4615506" y="1947582"/>
                                    <a:pt x="4615506" y="1950376"/>
                                    <a:pt x="4619099" y="1952372"/>
                                  </a:cubicBezTo>
                                  <a:cubicBezTo>
                                    <a:pt x="4622692" y="1954368"/>
                                    <a:pt x="4625486" y="1952372"/>
                                    <a:pt x="4625486" y="1952372"/>
                                  </a:cubicBezTo>
                                  <a:lnTo>
                                    <a:pt x="4625886" y="1952372"/>
                                  </a:lnTo>
                                  <a:cubicBezTo>
                                    <a:pt x="4626285" y="1951973"/>
                                    <a:pt x="4633471" y="1947981"/>
                                    <a:pt x="4639858" y="1951574"/>
                                  </a:cubicBezTo>
                                  <a:cubicBezTo>
                                    <a:pt x="4647443" y="1955566"/>
                                    <a:pt x="4647044" y="1963151"/>
                                    <a:pt x="4647044" y="1963551"/>
                                  </a:cubicBezTo>
                                  <a:cubicBezTo>
                                    <a:pt x="4647044" y="1963551"/>
                                    <a:pt x="4647044" y="1966345"/>
                                    <a:pt x="4650637" y="1968341"/>
                                  </a:cubicBezTo>
                                  <a:cubicBezTo>
                                    <a:pt x="4651834" y="1968740"/>
                                    <a:pt x="4652633" y="1969139"/>
                                    <a:pt x="4653830" y="1969139"/>
                                  </a:cubicBezTo>
                                  <a:lnTo>
                                    <a:pt x="4658222" y="1969539"/>
                                  </a:lnTo>
                                  <a:cubicBezTo>
                                    <a:pt x="4660218" y="1969539"/>
                                    <a:pt x="4661814" y="1971535"/>
                                    <a:pt x="4661814" y="1973531"/>
                                  </a:cubicBezTo>
                                  <a:cubicBezTo>
                                    <a:pt x="4661415" y="1975527"/>
                                    <a:pt x="4659818" y="1977123"/>
                                    <a:pt x="4656226" y="1977523"/>
                                  </a:cubicBezTo>
                                  <a:lnTo>
                                    <a:pt x="4650238" y="1977123"/>
                                  </a:lnTo>
                                  <a:cubicBezTo>
                                    <a:pt x="4648641" y="1976724"/>
                                    <a:pt x="4647044" y="1976325"/>
                                    <a:pt x="4645447" y="1975527"/>
                                  </a:cubicBezTo>
                                  <a:cubicBezTo>
                                    <a:pt x="4637862" y="1971535"/>
                                    <a:pt x="4638262" y="1963950"/>
                                    <a:pt x="4638262" y="1963551"/>
                                  </a:cubicBezTo>
                                  <a:cubicBezTo>
                                    <a:pt x="4638262" y="1963551"/>
                                    <a:pt x="4638661" y="1960755"/>
                                    <a:pt x="4635068" y="1958759"/>
                                  </a:cubicBezTo>
                                  <a:cubicBezTo>
                                    <a:pt x="4632274" y="1957162"/>
                                    <a:pt x="4628680" y="1958759"/>
                                    <a:pt x="4628281" y="1959158"/>
                                  </a:cubicBezTo>
                                  <a:cubicBezTo>
                                    <a:pt x="4627083" y="1959957"/>
                                    <a:pt x="4621494" y="1963151"/>
                                    <a:pt x="4614708" y="1959558"/>
                                  </a:cubicBezTo>
                                  <a:cubicBezTo>
                                    <a:pt x="4607922" y="1955965"/>
                                    <a:pt x="4607522" y="1949578"/>
                                    <a:pt x="4607522" y="1947981"/>
                                  </a:cubicBezTo>
                                  <a:cubicBezTo>
                                    <a:pt x="4607123" y="1947582"/>
                                    <a:pt x="4606724" y="1944388"/>
                                    <a:pt x="4603930" y="1942791"/>
                                  </a:cubicBezTo>
                                  <a:cubicBezTo>
                                    <a:pt x="4600736" y="1941194"/>
                                    <a:pt x="4598740" y="1942392"/>
                                    <a:pt x="4597942" y="1942791"/>
                                  </a:cubicBezTo>
                                  <a:lnTo>
                                    <a:pt x="4597543" y="1942791"/>
                                  </a:lnTo>
                                  <a:cubicBezTo>
                                    <a:pt x="4596345" y="1943590"/>
                                    <a:pt x="4591155" y="1946783"/>
                                    <a:pt x="4583970" y="1943190"/>
                                  </a:cubicBezTo>
                                  <a:cubicBezTo>
                                    <a:pt x="4576385" y="1939198"/>
                                    <a:pt x="4576784" y="1932013"/>
                                    <a:pt x="4576784" y="1931214"/>
                                  </a:cubicBezTo>
                                  <a:cubicBezTo>
                                    <a:pt x="4577183" y="1931214"/>
                                    <a:pt x="4576784" y="1928021"/>
                                    <a:pt x="4573591" y="1926424"/>
                                  </a:cubicBezTo>
                                  <a:cubicBezTo>
                                    <a:pt x="4570796" y="1924827"/>
                                    <a:pt x="4567203" y="1926424"/>
                                    <a:pt x="4566804" y="1926823"/>
                                  </a:cubicBezTo>
                                  <a:cubicBezTo>
                                    <a:pt x="4565607" y="1927622"/>
                                    <a:pt x="4560018" y="1930815"/>
                                    <a:pt x="4553232" y="1927222"/>
                                  </a:cubicBezTo>
                                  <a:lnTo>
                                    <a:pt x="4550836" y="1925626"/>
                                  </a:lnTo>
                                  <a:cubicBezTo>
                                    <a:pt x="4548840" y="1924827"/>
                                    <a:pt x="4548042" y="1922432"/>
                                    <a:pt x="4549240" y="1920436"/>
                                  </a:cubicBezTo>
                                  <a:cubicBezTo>
                                    <a:pt x="4550038" y="1918440"/>
                                    <a:pt x="4552433" y="1917642"/>
                                    <a:pt x="4554429" y="1918839"/>
                                  </a:cubicBezTo>
                                  <a:lnTo>
                                    <a:pt x="4556824" y="1920436"/>
                                  </a:lnTo>
                                  <a:cubicBezTo>
                                    <a:pt x="4560417" y="1922432"/>
                                    <a:pt x="4563212" y="1920436"/>
                                    <a:pt x="4563212" y="1920436"/>
                                  </a:cubicBezTo>
                                  <a:lnTo>
                                    <a:pt x="4563611" y="1920436"/>
                                  </a:lnTo>
                                  <a:cubicBezTo>
                                    <a:pt x="4563810" y="1920236"/>
                                    <a:pt x="4565607" y="1919139"/>
                                    <a:pt x="4568201" y="1918540"/>
                                  </a:cubicBezTo>
                                  <a:close/>
                                  <a:moveTo>
                                    <a:pt x="5845038" y="1912453"/>
                                  </a:moveTo>
                                  <a:lnTo>
                                    <a:pt x="5861806" y="1917244"/>
                                  </a:lnTo>
                                  <a:cubicBezTo>
                                    <a:pt x="5863003" y="1917643"/>
                                    <a:pt x="5863802" y="1918841"/>
                                    <a:pt x="5863402" y="1920038"/>
                                  </a:cubicBezTo>
                                  <a:cubicBezTo>
                                    <a:pt x="5863402" y="1920837"/>
                                    <a:pt x="5862604" y="1921635"/>
                                    <a:pt x="5861806" y="1921635"/>
                                  </a:cubicBezTo>
                                  <a:lnTo>
                                    <a:pt x="5861007" y="1921635"/>
                                  </a:lnTo>
                                  <a:lnTo>
                                    <a:pt x="5844240" y="1916844"/>
                                  </a:lnTo>
                                  <a:cubicBezTo>
                                    <a:pt x="5843042" y="1916445"/>
                                    <a:pt x="5842244" y="1915247"/>
                                    <a:pt x="5842244" y="1914049"/>
                                  </a:cubicBezTo>
                                  <a:cubicBezTo>
                                    <a:pt x="5842643" y="1912852"/>
                                    <a:pt x="5843841" y="1912053"/>
                                    <a:pt x="5845038" y="1912453"/>
                                  </a:cubicBezTo>
                                  <a:close/>
                                  <a:moveTo>
                                    <a:pt x="5932863" y="1902073"/>
                                  </a:moveTo>
                                  <a:cubicBezTo>
                                    <a:pt x="5933662" y="1901674"/>
                                    <a:pt x="5935258" y="1901674"/>
                                    <a:pt x="5935658" y="1902872"/>
                                  </a:cubicBezTo>
                                  <a:cubicBezTo>
                                    <a:pt x="5936057" y="1903670"/>
                                    <a:pt x="5936057" y="1905267"/>
                                    <a:pt x="5934859" y="1905666"/>
                                  </a:cubicBezTo>
                                  <a:lnTo>
                                    <a:pt x="5919689" y="1914450"/>
                                  </a:lnTo>
                                  <a:lnTo>
                                    <a:pt x="5918890" y="1914849"/>
                                  </a:lnTo>
                                  <a:cubicBezTo>
                                    <a:pt x="5918092" y="1914849"/>
                                    <a:pt x="5917293" y="1914450"/>
                                    <a:pt x="5916894" y="1913651"/>
                                  </a:cubicBezTo>
                                  <a:cubicBezTo>
                                    <a:pt x="5916495" y="1912454"/>
                                    <a:pt x="5916894" y="1911256"/>
                                    <a:pt x="5917693" y="1910857"/>
                                  </a:cubicBezTo>
                                  <a:close/>
                                  <a:moveTo>
                                    <a:pt x="5854619" y="1896484"/>
                                  </a:moveTo>
                                  <a:lnTo>
                                    <a:pt x="5868592" y="1907263"/>
                                  </a:lnTo>
                                  <a:cubicBezTo>
                                    <a:pt x="5869391" y="1907663"/>
                                    <a:pt x="5869790" y="1909259"/>
                                    <a:pt x="5868991" y="1910058"/>
                                  </a:cubicBezTo>
                                  <a:cubicBezTo>
                                    <a:pt x="5868592" y="1910457"/>
                                    <a:pt x="5867794" y="1910856"/>
                                    <a:pt x="5867395" y="1910856"/>
                                  </a:cubicBezTo>
                                  <a:cubicBezTo>
                                    <a:pt x="5866995" y="1910856"/>
                                    <a:pt x="5866197" y="1910856"/>
                                    <a:pt x="5865798" y="1910457"/>
                                  </a:cubicBezTo>
                                  <a:lnTo>
                                    <a:pt x="5852224" y="1899678"/>
                                  </a:lnTo>
                                  <a:cubicBezTo>
                                    <a:pt x="5851426" y="1899278"/>
                                    <a:pt x="5851027" y="1897682"/>
                                    <a:pt x="5851825" y="1896883"/>
                                  </a:cubicBezTo>
                                  <a:cubicBezTo>
                                    <a:pt x="5852224" y="1896085"/>
                                    <a:pt x="5853821" y="1895686"/>
                                    <a:pt x="5854619" y="1896484"/>
                                  </a:cubicBezTo>
                                  <a:close/>
                                  <a:moveTo>
                                    <a:pt x="2410793" y="1892094"/>
                                  </a:moveTo>
                                  <a:cubicBezTo>
                                    <a:pt x="2411989" y="1891695"/>
                                    <a:pt x="2413190" y="1892493"/>
                                    <a:pt x="2413595" y="1893691"/>
                                  </a:cubicBezTo>
                                  <a:cubicBezTo>
                                    <a:pt x="2415185" y="1901275"/>
                                    <a:pt x="2423171" y="1906465"/>
                                    <a:pt x="2431157" y="1904469"/>
                                  </a:cubicBezTo>
                                  <a:cubicBezTo>
                                    <a:pt x="2432356" y="1904469"/>
                                    <a:pt x="2433553" y="1905267"/>
                                    <a:pt x="2434352" y="1906066"/>
                                  </a:cubicBezTo>
                                  <a:cubicBezTo>
                                    <a:pt x="2434751" y="1907263"/>
                                    <a:pt x="2433953" y="1908461"/>
                                    <a:pt x="2433155" y="1908860"/>
                                  </a:cubicBezTo>
                                  <a:lnTo>
                                    <a:pt x="2432755" y="1908860"/>
                                  </a:lnTo>
                                  <a:cubicBezTo>
                                    <a:pt x="2428363" y="1910058"/>
                                    <a:pt x="2423970" y="1909658"/>
                                    <a:pt x="2419975" y="1907662"/>
                                  </a:cubicBezTo>
                                  <a:cubicBezTo>
                                    <a:pt x="2414783" y="1922034"/>
                                    <a:pt x="2404811" y="1933211"/>
                                    <a:pt x="2391241" y="1939998"/>
                                  </a:cubicBezTo>
                                  <a:cubicBezTo>
                                    <a:pt x="2377674" y="1946785"/>
                                    <a:pt x="2362494" y="1947982"/>
                                    <a:pt x="2348126" y="1943192"/>
                                  </a:cubicBezTo>
                                  <a:cubicBezTo>
                                    <a:pt x="2347327" y="1947583"/>
                                    <a:pt x="2344933" y="1951575"/>
                                    <a:pt x="2341343" y="1954370"/>
                                  </a:cubicBezTo>
                                  <a:lnTo>
                                    <a:pt x="2340943" y="1954769"/>
                                  </a:lnTo>
                                  <a:cubicBezTo>
                                    <a:pt x="2340145" y="1955168"/>
                                    <a:pt x="2338952" y="1954769"/>
                                    <a:pt x="2338153" y="1953970"/>
                                  </a:cubicBezTo>
                                  <a:cubicBezTo>
                                    <a:pt x="2337352" y="1953172"/>
                                    <a:pt x="2337352" y="1951575"/>
                                    <a:pt x="2338550" y="1950777"/>
                                  </a:cubicBezTo>
                                  <a:cubicBezTo>
                                    <a:pt x="2344532" y="1945587"/>
                                    <a:pt x="2345733" y="1936405"/>
                                    <a:pt x="2340546" y="1930017"/>
                                  </a:cubicBezTo>
                                  <a:cubicBezTo>
                                    <a:pt x="2339748" y="1929219"/>
                                    <a:pt x="2339748" y="1927622"/>
                                    <a:pt x="2340943" y="1926824"/>
                                  </a:cubicBezTo>
                                  <a:cubicBezTo>
                                    <a:pt x="2341743" y="1926026"/>
                                    <a:pt x="2343335" y="1926026"/>
                                    <a:pt x="2344134" y="1927223"/>
                                  </a:cubicBezTo>
                                  <a:cubicBezTo>
                                    <a:pt x="2346927" y="1930816"/>
                                    <a:pt x="2348525" y="1934808"/>
                                    <a:pt x="2348525" y="1938801"/>
                                  </a:cubicBezTo>
                                  <a:lnTo>
                                    <a:pt x="2348924" y="1938801"/>
                                  </a:lnTo>
                                  <a:cubicBezTo>
                                    <a:pt x="2362494" y="1943192"/>
                                    <a:pt x="2376477" y="1942394"/>
                                    <a:pt x="2389247" y="1936005"/>
                                  </a:cubicBezTo>
                                  <a:cubicBezTo>
                                    <a:pt x="2401620" y="1929618"/>
                                    <a:pt x="2411197" y="1918840"/>
                                    <a:pt x="2415586" y="1905666"/>
                                  </a:cubicBezTo>
                                  <a:lnTo>
                                    <a:pt x="2415586" y="1905267"/>
                                  </a:lnTo>
                                  <a:cubicBezTo>
                                    <a:pt x="2412391" y="1902872"/>
                                    <a:pt x="2410399" y="1899279"/>
                                    <a:pt x="2409199" y="1894888"/>
                                  </a:cubicBezTo>
                                  <a:cubicBezTo>
                                    <a:pt x="2408801" y="1893691"/>
                                    <a:pt x="2409597" y="1892493"/>
                                    <a:pt x="2410793" y="1892094"/>
                                  </a:cubicBezTo>
                                  <a:close/>
                                  <a:moveTo>
                                    <a:pt x="5922883" y="1887702"/>
                                  </a:moveTo>
                                  <a:cubicBezTo>
                                    <a:pt x="5923682" y="1888101"/>
                                    <a:pt x="5924081" y="1889698"/>
                                    <a:pt x="5923282" y="1890496"/>
                                  </a:cubicBezTo>
                                  <a:lnTo>
                                    <a:pt x="5912504" y="1904469"/>
                                  </a:lnTo>
                                  <a:cubicBezTo>
                                    <a:pt x="5912105" y="1904869"/>
                                    <a:pt x="5911305" y="1905268"/>
                                    <a:pt x="5910906" y="1905268"/>
                                  </a:cubicBezTo>
                                  <a:cubicBezTo>
                                    <a:pt x="5910507" y="1905268"/>
                                    <a:pt x="5909709" y="1905268"/>
                                    <a:pt x="5909309" y="1904869"/>
                                  </a:cubicBezTo>
                                  <a:cubicBezTo>
                                    <a:pt x="5908511" y="1904070"/>
                                    <a:pt x="5908511" y="1902873"/>
                                    <a:pt x="5909309" y="1902074"/>
                                  </a:cubicBezTo>
                                  <a:lnTo>
                                    <a:pt x="5920089" y="1888101"/>
                                  </a:lnTo>
                                  <a:cubicBezTo>
                                    <a:pt x="5920488" y="1887303"/>
                                    <a:pt x="5922085" y="1886904"/>
                                    <a:pt x="5922883" y="1887702"/>
                                  </a:cubicBezTo>
                                  <a:close/>
                                  <a:moveTo>
                                    <a:pt x="5866595" y="1883710"/>
                                  </a:moveTo>
                                  <a:cubicBezTo>
                                    <a:pt x="5867394" y="1883310"/>
                                    <a:pt x="5868991" y="1883310"/>
                                    <a:pt x="5869390" y="1884508"/>
                                  </a:cubicBezTo>
                                  <a:lnTo>
                                    <a:pt x="5878173" y="1899679"/>
                                  </a:lnTo>
                                  <a:cubicBezTo>
                                    <a:pt x="5878572" y="1900477"/>
                                    <a:pt x="5878572" y="1902074"/>
                                    <a:pt x="5877374" y="1902473"/>
                                  </a:cubicBezTo>
                                  <a:lnTo>
                                    <a:pt x="5876576" y="1902872"/>
                                  </a:lnTo>
                                  <a:cubicBezTo>
                                    <a:pt x="5875778" y="1902872"/>
                                    <a:pt x="5874979" y="1902473"/>
                                    <a:pt x="5874580" y="1901675"/>
                                  </a:cubicBezTo>
                                  <a:lnTo>
                                    <a:pt x="5865797" y="1886504"/>
                                  </a:lnTo>
                                  <a:cubicBezTo>
                                    <a:pt x="5865397" y="1885706"/>
                                    <a:pt x="5865397" y="1884109"/>
                                    <a:pt x="5866595" y="1883710"/>
                                  </a:cubicBezTo>
                                  <a:close/>
                                  <a:moveTo>
                                    <a:pt x="5904919" y="1878521"/>
                                  </a:moveTo>
                                  <a:cubicBezTo>
                                    <a:pt x="5906117" y="1878920"/>
                                    <a:pt x="5906916" y="1880117"/>
                                    <a:pt x="5906517" y="1881315"/>
                                  </a:cubicBezTo>
                                  <a:lnTo>
                                    <a:pt x="5901725" y="1898082"/>
                                  </a:lnTo>
                                  <a:cubicBezTo>
                                    <a:pt x="5901725" y="1898881"/>
                                    <a:pt x="5900927" y="1899679"/>
                                    <a:pt x="5900128" y="1899679"/>
                                  </a:cubicBezTo>
                                  <a:lnTo>
                                    <a:pt x="5899330" y="1899679"/>
                                  </a:lnTo>
                                  <a:cubicBezTo>
                                    <a:pt x="5898532" y="1899679"/>
                                    <a:pt x="5897732" y="1898482"/>
                                    <a:pt x="5897333" y="1896885"/>
                                  </a:cubicBezTo>
                                  <a:lnTo>
                                    <a:pt x="5902124" y="1880117"/>
                                  </a:lnTo>
                                  <a:cubicBezTo>
                                    <a:pt x="5902524" y="1878920"/>
                                    <a:pt x="5903721" y="1878121"/>
                                    <a:pt x="5904919" y="1878521"/>
                                  </a:cubicBezTo>
                                  <a:close/>
                                  <a:moveTo>
                                    <a:pt x="5885358" y="1876924"/>
                                  </a:moveTo>
                                  <a:cubicBezTo>
                                    <a:pt x="5886556" y="1876924"/>
                                    <a:pt x="5887753" y="1877722"/>
                                    <a:pt x="5887753" y="1878920"/>
                                  </a:cubicBezTo>
                                  <a:lnTo>
                                    <a:pt x="5890148" y="1896485"/>
                                  </a:lnTo>
                                  <a:cubicBezTo>
                                    <a:pt x="5890148" y="1897683"/>
                                    <a:pt x="5889350" y="1898881"/>
                                    <a:pt x="5888152" y="1898881"/>
                                  </a:cubicBezTo>
                                  <a:cubicBezTo>
                                    <a:pt x="5886955" y="1899280"/>
                                    <a:pt x="5885757" y="1898481"/>
                                    <a:pt x="5885757" y="1896885"/>
                                  </a:cubicBezTo>
                                  <a:lnTo>
                                    <a:pt x="5883361" y="1879319"/>
                                  </a:lnTo>
                                  <a:cubicBezTo>
                                    <a:pt x="5883361" y="1878121"/>
                                    <a:pt x="5884160" y="1876924"/>
                                    <a:pt x="5885358" y="1876924"/>
                                  </a:cubicBezTo>
                                  <a:close/>
                                  <a:moveTo>
                                    <a:pt x="4929726" y="1852323"/>
                                  </a:moveTo>
                                  <a:cubicBezTo>
                                    <a:pt x="4937461" y="1854269"/>
                                    <a:pt x="4944447" y="1859159"/>
                                    <a:pt x="4948838" y="1866544"/>
                                  </a:cubicBezTo>
                                  <a:lnTo>
                                    <a:pt x="4943249" y="1870137"/>
                                  </a:lnTo>
                                  <a:cubicBezTo>
                                    <a:pt x="4935664" y="1858560"/>
                                    <a:pt x="4920494" y="1854968"/>
                                    <a:pt x="4908917" y="1862153"/>
                                  </a:cubicBezTo>
                                  <a:cubicBezTo>
                                    <a:pt x="4897340" y="1869339"/>
                                    <a:pt x="4893748" y="1884508"/>
                                    <a:pt x="4901732" y="1896086"/>
                                  </a:cubicBezTo>
                                  <a:lnTo>
                                    <a:pt x="4896143" y="1899679"/>
                                  </a:lnTo>
                                  <a:cubicBezTo>
                                    <a:pt x="4895744" y="1899280"/>
                                    <a:pt x="4895744" y="1898881"/>
                                    <a:pt x="4895344" y="1898481"/>
                                  </a:cubicBezTo>
                                  <a:cubicBezTo>
                                    <a:pt x="4886562" y="1883710"/>
                                    <a:pt x="4891352" y="1864548"/>
                                    <a:pt x="4906123" y="1855766"/>
                                  </a:cubicBezTo>
                                  <a:cubicBezTo>
                                    <a:pt x="4913508" y="1851375"/>
                                    <a:pt x="4921991" y="1850377"/>
                                    <a:pt x="4929726" y="1852323"/>
                                  </a:cubicBezTo>
                                  <a:close/>
                                  <a:moveTo>
                                    <a:pt x="6204318" y="1811056"/>
                                  </a:moveTo>
                                  <a:cubicBezTo>
                                    <a:pt x="6205516" y="1810656"/>
                                    <a:pt x="6206714" y="1811455"/>
                                    <a:pt x="6207113" y="1812652"/>
                                  </a:cubicBezTo>
                                  <a:cubicBezTo>
                                    <a:pt x="6208710" y="1820237"/>
                                    <a:pt x="6216694" y="1825427"/>
                                    <a:pt x="6224677" y="1823431"/>
                                  </a:cubicBezTo>
                                  <a:cubicBezTo>
                                    <a:pt x="6225875" y="1823032"/>
                                    <a:pt x="6227073" y="1823830"/>
                                    <a:pt x="6227871" y="1825028"/>
                                  </a:cubicBezTo>
                                  <a:cubicBezTo>
                                    <a:pt x="6228270" y="1826225"/>
                                    <a:pt x="6227472" y="1827423"/>
                                    <a:pt x="6226673" y="1827822"/>
                                  </a:cubicBezTo>
                                  <a:lnTo>
                                    <a:pt x="6226274" y="1827822"/>
                                  </a:lnTo>
                                  <a:cubicBezTo>
                                    <a:pt x="6221883" y="1829020"/>
                                    <a:pt x="6217492" y="1828620"/>
                                    <a:pt x="6213500" y="1826624"/>
                                  </a:cubicBezTo>
                                  <a:cubicBezTo>
                                    <a:pt x="6208310" y="1840996"/>
                                    <a:pt x="6198330" y="1852173"/>
                                    <a:pt x="6184758" y="1858961"/>
                                  </a:cubicBezTo>
                                  <a:cubicBezTo>
                                    <a:pt x="6171185" y="1865747"/>
                                    <a:pt x="6156015" y="1866945"/>
                                    <a:pt x="6141643" y="1862154"/>
                                  </a:cubicBezTo>
                                  <a:cubicBezTo>
                                    <a:pt x="6140845" y="1866545"/>
                                    <a:pt x="6138450" y="1870537"/>
                                    <a:pt x="6134857" y="1873332"/>
                                  </a:cubicBezTo>
                                  <a:lnTo>
                                    <a:pt x="6134458" y="1873731"/>
                                  </a:lnTo>
                                  <a:cubicBezTo>
                                    <a:pt x="6133659" y="1874130"/>
                                    <a:pt x="6132462" y="1873731"/>
                                    <a:pt x="6131663" y="1872933"/>
                                  </a:cubicBezTo>
                                  <a:cubicBezTo>
                                    <a:pt x="6130865" y="1872134"/>
                                    <a:pt x="6130865" y="1870537"/>
                                    <a:pt x="6132063" y="1869739"/>
                                  </a:cubicBezTo>
                                  <a:cubicBezTo>
                                    <a:pt x="6138051" y="1864549"/>
                                    <a:pt x="6139248" y="1855367"/>
                                    <a:pt x="6134059" y="1848980"/>
                                  </a:cubicBezTo>
                                  <a:cubicBezTo>
                                    <a:pt x="6133260" y="1848181"/>
                                    <a:pt x="6133260" y="1846584"/>
                                    <a:pt x="6134458" y="1845786"/>
                                  </a:cubicBezTo>
                                  <a:cubicBezTo>
                                    <a:pt x="6135256" y="1844988"/>
                                    <a:pt x="6136853" y="1844988"/>
                                    <a:pt x="6137651" y="1846185"/>
                                  </a:cubicBezTo>
                                  <a:cubicBezTo>
                                    <a:pt x="6140446" y="1849778"/>
                                    <a:pt x="6142043" y="1853770"/>
                                    <a:pt x="6142043" y="1857763"/>
                                  </a:cubicBezTo>
                                  <a:lnTo>
                                    <a:pt x="6142442" y="1857763"/>
                                  </a:lnTo>
                                  <a:cubicBezTo>
                                    <a:pt x="6156015" y="1862154"/>
                                    <a:pt x="6169987" y="1861356"/>
                                    <a:pt x="6182762" y="1854968"/>
                                  </a:cubicBezTo>
                                  <a:cubicBezTo>
                                    <a:pt x="6195137" y="1848580"/>
                                    <a:pt x="6204718" y="1837802"/>
                                    <a:pt x="6209109" y="1824628"/>
                                  </a:cubicBezTo>
                                  <a:lnTo>
                                    <a:pt x="6209109" y="1824229"/>
                                  </a:lnTo>
                                  <a:cubicBezTo>
                                    <a:pt x="6205915" y="1821834"/>
                                    <a:pt x="6203919" y="1818241"/>
                                    <a:pt x="6202722" y="1813850"/>
                                  </a:cubicBezTo>
                                  <a:cubicBezTo>
                                    <a:pt x="6202322" y="1812652"/>
                                    <a:pt x="6203121" y="1811455"/>
                                    <a:pt x="6204318" y="1811056"/>
                                  </a:cubicBezTo>
                                  <a:close/>
                                  <a:moveTo>
                                    <a:pt x="7127266" y="1807463"/>
                                  </a:moveTo>
                                  <a:cubicBezTo>
                                    <a:pt x="7129661" y="1807463"/>
                                    <a:pt x="7132056" y="1809060"/>
                                    <a:pt x="7132056" y="1811056"/>
                                  </a:cubicBezTo>
                                  <a:lnTo>
                                    <a:pt x="7135649" y="1835407"/>
                                  </a:lnTo>
                                  <a:lnTo>
                                    <a:pt x="7160000" y="1831814"/>
                                  </a:lnTo>
                                  <a:cubicBezTo>
                                    <a:pt x="7162395" y="1831415"/>
                                    <a:pt x="7164391" y="1833012"/>
                                    <a:pt x="7164790" y="1835407"/>
                                  </a:cubicBezTo>
                                  <a:cubicBezTo>
                                    <a:pt x="7165190" y="1837802"/>
                                    <a:pt x="7163593" y="1839798"/>
                                    <a:pt x="7161198" y="1840197"/>
                                  </a:cubicBezTo>
                                  <a:lnTo>
                                    <a:pt x="7136846" y="1843790"/>
                                  </a:lnTo>
                                  <a:lnTo>
                                    <a:pt x="7140439" y="1868142"/>
                                  </a:lnTo>
                                  <a:cubicBezTo>
                                    <a:pt x="7140838" y="1870537"/>
                                    <a:pt x="7139242" y="1872533"/>
                                    <a:pt x="7136846" y="1872932"/>
                                  </a:cubicBezTo>
                                  <a:cubicBezTo>
                                    <a:pt x="7134451" y="1873332"/>
                                    <a:pt x="7132455" y="1871735"/>
                                    <a:pt x="7132056" y="1869340"/>
                                  </a:cubicBezTo>
                                  <a:lnTo>
                                    <a:pt x="7128463" y="1844988"/>
                                  </a:lnTo>
                                  <a:lnTo>
                                    <a:pt x="7104111" y="1848580"/>
                                  </a:lnTo>
                                  <a:cubicBezTo>
                                    <a:pt x="7101716" y="1848980"/>
                                    <a:pt x="7099720" y="1847383"/>
                                    <a:pt x="7099321" y="1844988"/>
                                  </a:cubicBezTo>
                                  <a:cubicBezTo>
                                    <a:pt x="7098921" y="1842592"/>
                                    <a:pt x="7100518" y="1840596"/>
                                    <a:pt x="7102913" y="1840197"/>
                                  </a:cubicBezTo>
                                  <a:lnTo>
                                    <a:pt x="7127266" y="1836604"/>
                                  </a:lnTo>
                                  <a:lnTo>
                                    <a:pt x="7123673" y="1812253"/>
                                  </a:lnTo>
                                  <a:cubicBezTo>
                                    <a:pt x="7123274" y="1809858"/>
                                    <a:pt x="7124870" y="1807862"/>
                                    <a:pt x="7127266" y="1807463"/>
                                  </a:cubicBezTo>
                                  <a:close/>
                                  <a:moveTo>
                                    <a:pt x="408416" y="1768741"/>
                                  </a:moveTo>
                                  <a:cubicBezTo>
                                    <a:pt x="410811" y="1768342"/>
                                    <a:pt x="412807" y="1769939"/>
                                    <a:pt x="413206" y="1772334"/>
                                  </a:cubicBezTo>
                                  <a:lnTo>
                                    <a:pt x="416799" y="1796685"/>
                                  </a:lnTo>
                                  <a:lnTo>
                                    <a:pt x="441150" y="1793092"/>
                                  </a:lnTo>
                                  <a:cubicBezTo>
                                    <a:pt x="443545" y="1792693"/>
                                    <a:pt x="445541" y="1794290"/>
                                    <a:pt x="445941" y="1796685"/>
                                  </a:cubicBezTo>
                                  <a:cubicBezTo>
                                    <a:pt x="446340" y="1799080"/>
                                    <a:pt x="444743" y="1801076"/>
                                    <a:pt x="442348" y="1801475"/>
                                  </a:cubicBezTo>
                                  <a:lnTo>
                                    <a:pt x="417997" y="1805068"/>
                                  </a:lnTo>
                                  <a:lnTo>
                                    <a:pt x="421589" y="1829420"/>
                                  </a:lnTo>
                                  <a:cubicBezTo>
                                    <a:pt x="421989" y="1831816"/>
                                    <a:pt x="420392" y="1833811"/>
                                    <a:pt x="417997" y="1834211"/>
                                  </a:cubicBezTo>
                                  <a:cubicBezTo>
                                    <a:pt x="415601" y="1834610"/>
                                    <a:pt x="413605" y="1833013"/>
                                    <a:pt x="413206" y="1830618"/>
                                  </a:cubicBezTo>
                                  <a:lnTo>
                                    <a:pt x="409613" y="1806266"/>
                                  </a:lnTo>
                                  <a:lnTo>
                                    <a:pt x="385262" y="1809859"/>
                                  </a:lnTo>
                                  <a:cubicBezTo>
                                    <a:pt x="382867" y="1810258"/>
                                    <a:pt x="380871" y="1808661"/>
                                    <a:pt x="380472" y="1806266"/>
                                  </a:cubicBezTo>
                                  <a:cubicBezTo>
                                    <a:pt x="380073" y="1803871"/>
                                    <a:pt x="381670" y="1801875"/>
                                    <a:pt x="384065" y="1801475"/>
                                  </a:cubicBezTo>
                                  <a:lnTo>
                                    <a:pt x="408416" y="1797883"/>
                                  </a:lnTo>
                                  <a:lnTo>
                                    <a:pt x="404823" y="1773531"/>
                                  </a:lnTo>
                                  <a:cubicBezTo>
                                    <a:pt x="404424" y="1771136"/>
                                    <a:pt x="406021" y="1769140"/>
                                    <a:pt x="408416" y="1768741"/>
                                  </a:cubicBezTo>
                                  <a:close/>
                                  <a:moveTo>
                                    <a:pt x="2981256" y="1767144"/>
                                  </a:moveTo>
                                  <a:cubicBezTo>
                                    <a:pt x="2982456" y="1766744"/>
                                    <a:pt x="2983649" y="1767543"/>
                                    <a:pt x="2983649" y="1769140"/>
                                  </a:cubicBezTo>
                                  <a:lnTo>
                                    <a:pt x="2986050" y="1786705"/>
                                  </a:lnTo>
                                  <a:cubicBezTo>
                                    <a:pt x="2986050" y="1787903"/>
                                    <a:pt x="2985247" y="1789101"/>
                                    <a:pt x="2984049" y="1789101"/>
                                  </a:cubicBezTo>
                                  <a:cubicBezTo>
                                    <a:pt x="2982852" y="1789101"/>
                                    <a:pt x="2981654" y="1788302"/>
                                    <a:pt x="2981654" y="1787105"/>
                                  </a:cubicBezTo>
                                  <a:lnTo>
                                    <a:pt x="2979262" y="1769539"/>
                                  </a:lnTo>
                                  <a:cubicBezTo>
                                    <a:pt x="2979262" y="1768341"/>
                                    <a:pt x="2980059" y="1767144"/>
                                    <a:pt x="2981256" y="1767144"/>
                                  </a:cubicBezTo>
                                  <a:close/>
                                  <a:moveTo>
                                    <a:pt x="2969688" y="1766346"/>
                                  </a:moveTo>
                                  <a:cubicBezTo>
                                    <a:pt x="2970884" y="1766346"/>
                                    <a:pt x="2971284" y="1767543"/>
                                    <a:pt x="2970884" y="1769140"/>
                                  </a:cubicBezTo>
                                  <a:lnTo>
                                    <a:pt x="2966096" y="1785907"/>
                                  </a:lnTo>
                                  <a:cubicBezTo>
                                    <a:pt x="2966096" y="1786706"/>
                                    <a:pt x="2965297" y="1787504"/>
                                    <a:pt x="2964500" y="1787504"/>
                                  </a:cubicBezTo>
                                  <a:lnTo>
                                    <a:pt x="2963701" y="1787504"/>
                                  </a:lnTo>
                                  <a:cubicBezTo>
                                    <a:pt x="2962503" y="1787105"/>
                                    <a:pt x="2961704" y="1785907"/>
                                    <a:pt x="2962107" y="1784710"/>
                                  </a:cubicBezTo>
                                  <a:lnTo>
                                    <a:pt x="2966895" y="1767943"/>
                                  </a:lnTo>
                                  <a:cubicBezTo>
                                    <a:pt x="2967293" y="1766745"/>
                                    <a:pt x="2968491" y="1765947"/>
                                    <a:pt x="2969688" y="1766346"/>
                                  </a:cubicBezTo>
                                  <a:close/>
                                  <a:moveTo>
                                    <a:pt x="2992039" y="1763551"/>
                                  </a:moveTo>
                                  <a:cubicBezTo>
                                    <a:pt x="2992835" y="1763152"/>
                                    <a:pt x="2994435" y="1763152"/>
                                    <a:pt x="2994833" y="1764350"/>
                                  </a:cubicBezTo>
                                  <a:lnTo>
                                    <a:pt x="3003618" y="1779520"/>
                                  </a:lnTo>
                                  <a:cubicBezTo>
                                    <a:pt x="3004014" y="1780319"/>
                                    <a:pt x="3004014" y="1781916"/>
                                    <a:pt x="3002819" y="1782315"/>
                                  </a:cubicBezTo>
                                  <a:lnTo>
                                    <a:pt x="3002018" y="1782714"/>
                                  </a:lnTo>
                                  <a:cubicBezTo>
                                    <a:pt x="3001221" y="1782714"/>
                                    <a:pt x="3000422" y="1782315"/>
                                    <a:pt x="3000025" y="1781516"/>
                                  </a:cubicBezTo>
                                  <a:lnTo>
                                    <a:pt x="2991237" y="1766346"/>
                                  </a:lnTo>
                                  <a:cubicBezTo>
                                    <a:pt x="2990841" y="1765547"/>
                                    <a:pt x="2990841" y="1763951"/>
                                    <a:pt x="2992039" y="1763551"/>
                                  </a:cubicBezTo>
                                  <a:close/>
                                  <a:moveTo>
                                    <a:pt x="2959714" y="1761156"/>
                                  </a:moveTo>
                                  <a:cubicBezTo>
                                    <a:pt x="2960909" y="1761954"/>
                                    <a:pt x="2960909" y="1763152"/>
                                    <a:pt x="2960511" y="1763950"/>
                                  </a:cubicBezTo>
                                  <a:lnTo>
                                    <a:pt x="2949732" y="1777923"/>
                                  </a:lnTo>
                                  <a:cubicBezTo>
                                    <a:pt x="2949331" y="1778323"/>
                                    <a:pt x="2948530" y="1778722"/>
                                    <a:pt x="2948134" y="1778722"/>
                                  </a:cubicBezTo>
                                  <a:cubicBezTo>
                                    <a:pt x="2947731" y="1778722"/>
                                    <a:pt x="2946939" y="1778722"/>
                                    <a:pt x="2946533" y="1778323"/>
                                  </a:cubicBezTo>
                                  <a:cubicBezTo>
                                    <a:pt x="2945739" y="1777923"/>
                                    <a:pt x="2945337" y="1776327"/>
                                    <a:pt x="2946138" y="1775528"/>
                                  </a:cubicBezTo>
                                  <a:lnTo>
                                    <a:pt x="2956919" y="1761555"/>
                                  </a:lnTo>
                                  <a:cubicBezTo>
                                    <a:pt x="2957316" y="1760757"/>
                                    <a:pt x="2958911" y="1760358"/>
                                    <a:pt x="2959714" y="1761156"/>
                                  </a:cubicBezTo>
                                  <a:close/>
                                  <a:moveTo>
                                    <a:pt x="1636960" y="1760857"/>
                                  </a:moveTo>
                                  <a:cubicBezTo>
                                    <a:pt x="1639556" y="1760258"/>
                                    <a:pt x="1642949" y="1760158"/>
                                    <a:pt x="1646342" y="1761955"/>
                                  </a:cubicBezTo>
                                  <a:cubicBezTo>
                                    <a:pt x="1653926" y="1765947"/>
                                    <a:pt x="1653528" y="1773531"/>
                                    <a:pt x="1653528" y="1773931"/>
                                  </a:cubicBezTo>
                                  <a:cubicBezTo>
                                    <a:pt x="1653528" y="1773931"/>
                                    <a:pt x="1653528" y="1776725"/>
                                    <a:pt x="1657120" y="1778721"/>
                                  </a:cubicBezTo>
                                  <a:cubicBezTo>
                                    <a:pt x="1660714" y="1780318"/>
                                    <a:pt x="1663110" y="1778721"/>
                                    <a:pt x="1663110" y="1778721"/>
                                  </a:cubicBezTo>
                                  <a:lnTo>
                                    <a:pt x="1663509" y="1778721"/>
                                  </a:lnTo>
                                  <a:lnTo>
                                    <a:pt x="1663909" y="1778322"/>
                                  </a:lnTo>
                                  <a:cubicBezTo>
                                    <a:pt x="1665905" y="1777124"/>
                                    <a:pt x="1670698" y="1774729"/>
                                    <a:pt x="1677087" y="1777923"/>
                                  </a:cubicBezTo>
                                  <a:cubicBezTo>
                                    <a:pt x="1683872" y="1781515"/>
                                    <a:pt x="1684270" y="1789100"/>
                                    <a:pt x="1684270" y="1789499"/>
                                  </a:cubicBezTo>
                                  <a:lnTo>
                                    <a:pt x="1684270" y="1789899"/>
                                  </a:lnTo>
                                  <a:cubicBezTo>
                                    <a:pt x="1684270" y="1789899"/>
                                    <a:pt x="1684270" y="1792693"/>
                                    <a:pt x="1687864" y="1794689"/>
                                  </a:cubicBezTo>
                                  <a:cubicBezTo>
                                    <a:pt x="1691458" y="1796685"/>
                                    <a:pt x="1694252" y="1794689"/>
                                    <a:pt x="1694252" y="1794689"/>
                                  </a:cubicBezTo>
                                  <a:lnTo>
                                    <a:pt x="1694652" y="1794689"/>
                                  </a:lnTo>
                                  <a:cubicBezTo>
                                    <a:pt x="1695051" y="1794290"/>
                                    <a:pt x="1702237" y="1790298"/>
                                    <a:pt x="1708625" y="1793891"/>
                                  </a:cubicBezTo>
                                  <a:cubicBezTo>
                                    <a:pt x="1716208" y="1797883"/>
                                    <a:pt x="1715809" y="1805468"/>
                                    <a:pt x="1715809" y="1805868"/>
                                  </a:cubicBezTo>
                                  <a:cubicBezTo>
                                    <a:pt x="1715809" y="1805868"/>
                                    <a:pt x="1715809" y="1808662"/>
                                    <a:pt x="1719401" y="1810658"/>
                                  </a:cubicBezTo>
                                  <a:cubicBezTo>
                                    <a:pt x="1720600" y="1811057"/>
                                    <a:pt x="1721396" y="1811456"/>
                                    <a:pt x="1722594" y="1811456"/>
                                  </a:cubicBezTo>
                                  <a:lnTo>
                                    <a:pt x="1726985" y="1811856"/>
                                  </a:lnTo>
                                  <a:cubicBezTo>
                                    <a:pt x="1728982" y="1811856"/>
                                    <a:pt x="1730580" y="1813852"/>
                                    <a:pt x="1730580" y="1815848"/>
                                  </a:cubicBezTo>
                                  <a:cubicBezTo>
                                    <a:pt x="1730179" y="1818243"/>
                                    <a:pt x="1728582" y="1819840"/>
                                    <a:pt x="1724990" y="1820239"/>
                                  </a:cubicBezTo>
                                  <a:lnTo>
                                    <a:pt x="1719003" y="1819840"/>
                                  </a:lnTo>
                                  <a:cubicBezTo>
                                    <a:pt x="1717406" y="1819440"/>
                                    <a:pt x="1715809" y="1819041"/>
                                    <a:pt x="1714212" y="1818243"/>
                                  </a:cubicBezTo>
                                  <a:cubicBezTo>
                                    <a:pt x="1706630" y="1814251"/>
                                    <a:pt x="1707029" y="1806666"/>
                                    <a:pt x="1707029" y="1806267"/>
                                  </a:cubicBezTo>
                                  <a:cubicBezTo>
                                    <a:pt x="1707029" y="1806267"/>
                                    <a:pt x="1707428" y="1803471"/>
                                    <a:pt x="1703834" y="1801475"/>
                                  </a:cubicBezTo>
                                  <a:cubicBezTo>
                                    <a:pt x="1701040" y="1799879"/>
                                    <a:pt x="1697447" y="1801475"/>
                                    <a:pt x="1697047" y="1801875"/>
                                  </a:cubicBezTo>
                                  <a:cubicBezTo>
                                    <a:pt x="1695850" y="1802673"/>
                                    <a:pt x="1690259" y="1805868"/>
                                    <a:pt x="1683473" y="1802274"/>
                                  </a:cubicBezTo>
                                  <a:cubicBezTo>
                                    <a:pt x="1676685" y="1798681"/>
                                    <a:pt x="1676286" y="1792294"/>
                                    <a:pt x="1676286" y="1790697"/>
                                  </a:cubicBezTo>
                                  <a:cubicBezTo>
                                    <a:pt x="1675888" y="1790298"/>
                                    <a:pt x="1675489" y="1787104"/>
                                    <a:pt x="1672694" y="1785507"/>
                                  </a:cubicBezTo>
                                  <a:cubicBezTo>
                                    <a:pt x="1669499" y="1783911"/>
                                    <a:pt x="1667503" y="1785108"/>
                                    <a:pt x="1666705" y="1785507"/>
                                  </a:cubicBezTo>
                                  <a:lnTo>
                                    <a:pt x="1666305" y="1785507"/>
                                  </a:lnTo>
                                  <a:cubicBezTo>
                                    <a:pt x="1665107" y="1786306"/>
                                    <a:pt x="1659915" y="1789499"/>
                                    <a:pt x="1652730" y="1785907"/>
                                  </a:cubicBezTo>
                                  <a:cubicBezTo>
                                    <a:pt x="1645144" y="1781915"/>
                                    <a:pt x="1645544" y="1774729"/>
                                    <a:pt x="1645544" y="1773931"/>
                                  </a:cubicBezTo>
                                  <a:cubicBezTo>
                                    <a:pt x="1645943" y="1773931"/>
                                    <a:pt x="1645544" y="1770737"/>
                                    <a:pt x="1642350" y="1769140"/>
                                  </a:cubicBezTo>
                                  <a:cubicBezTo>
                                    <a:pt x="1639556" y="1767543"/>
                                    <a:pt x="1635962" y="1769140"/>
                                    <a:pt x="1635563" y="1769539"/>
                                  </a:cubicBezTo>
                                  <a:cubicBezTo>
                                    <a:pt x="1634365" y="1770338"/>
                                    <a:pt x="1628776" y="1773531"/>
                                    <a:pt x="1621992" y="1769939"/>
                                  </a:cubicBezTo>
                                  <a:lnTo>
                                    <a:pt x="1619595" y="1768342"/>
                                  </a:lnTo>
                                  <a:cubicBezTo>
                                    <a:pt x="1617599" y="1767543"/>
                                    <a:pt x="1616801" y="1765148"/>
                                    <a:pt x="1617997" y="1763152"/>
                                  </a:cubicBezTo>
                                  <a:cubicBezTo>
                                    <a:pt x="1618798" y="1761156"/>
                                    <a:pt x="1621191" y="1760358"/>
                                    <a:pt x="1623189" y="1761555"/>
                                  </a:cubicBezTo>
                                  <a:lnTo>
                                    <a:pt x="1625584" y="1762753"/>
                                  </a:lnTo>
                                  <a:cubicBezTo>
                                    <a:pt x="1629175" y="1764749"/>
                                    <a:pt x="1631968" y="1762753"/>
                                    <a:pt x="1631968" y="1762753"/>
                                  </a:cubicBezTo>
                                  <a:lnTo>
                                    <a:pt x="1632370" y="1762753"/>
                                  </a:lnTo>
                                  <a:cubicBezTo>
                                    <a:pt x="1632571" y="1762553"/>
                                    <a:pt x="1634365" y="1761456"/>
                                    <a:pt x="1636960" y="1760857"/>
                                  </a:cubicBezTo>
                                  <a:close/>
                                  <a:moveTo>
                                    <a:pt x="3003618" y="1755567"/>
                                  </a:moveTo>
                                  <a:lnTo>
                                    <a:pt x="3017994" y="1766346"/>
                                  </a:lnTo>
                                  <a:cubicBezTo>
                                    <a:pt x="3018794" y="1766745"/>
                                    <a:pt x="3019195" y="1768342"/>
                                    <a:pt x="3018395" y="1769141"/>
                                  </a:cubicBezTo>
                                  <a:cubicBezTo>
                                    <a:pt x="3017994" y="1769540"/>
                                    <a:pt x="3017194" y="1769939"/>
                                    <a:pt x="3016795" y="1769939"/>
                                  </a:cubicBezTo>
                                  <a:cubicBezTo>
                                    <a:pt x="3016394" y="1769939"/>
                                    <a:pt x="3015590" y="1769939"/>
                                    <a:pt x="3015190" y="1769540"/>
                                  </a:cubicBezTo>
                                  <a:lnTo>
                                    <a:pt x="3001221" y="1758761"/>
                                  </a:lnTo>
                                  <a:cubicBezTo>
                                    <a:pt x="3000422" y="1758361"/>
                                    <a:pt x="3000025" y="1756765"/>
                                    <a:pt x="3000820" y="1755966"/>
                                  </a:cubicBezTo>
                                  <a:cubicBezTo>
                                    <a:pt x="3001221" y="1755168"/>
                                    <a:pt x="3002819" y="1754769"/>
                                    <a:pt x="3003618" y="1755567"/>
                                  </a:cubicBezTo>
                                  <a:close/>
                                  <a:moveTo>
                                    <a:pt x="2949331" y="1751575"/>
                                  </a:moveTo>
                                  <a:cubicBezTo>
                                    <a:pt x="2950130" y="1751176"/>
                                    <a:pt x="2951727" y="1751176"/>
                                    <a:pt x="2952125" y="1752374"/>
                                  </a:cubicBezTo>
                                  <a:cubicBezTo>
                                    <a:pt x="2952925" y="1753571"/>
                                    <a:pt x="2952527" y="1754769"/>
                                    <a:pt x="2951328" y="1755168"/>
                                  </a:cubicBezTo>
                                  <a:lnTo>
                                    <a:pt x="2936153" y="1763952"/>
                                  </a:lnTo>
                                  <a:lnTo>
                                    <a:pt x="2935355" y="1764351"/>
                                  </a:lnTo>
                                  <a:cubicBezTo>
                                    <a:pt x="2934557" y="1764351"/>
                                    <a:pt x="2933759" y="1763952"/>
                                    <a:pt x="2933361" y="1763153"/>
                                  </a:cubicBezTo>
                                  <a:cubicBezTo>
                                    <a:pt x="2932961" y="1762355"/>
                                    <a:pt x="2932961" y="1760758"/>
                                    <a:pt x="2934159" y="1760359"/>
                                  </a:cubicBezTo>
                                  <a:close/>
                                  <a:moveTo>
                                    <a:pt x="3008392" y="1744390"/>
                                  </a:moveTo>
                                  <a:lnTo>
                                    <a:pt x="3025172" y="1749181"/>
                                  </a:lnTo>
                                  <a:cubicBezTo>
                                    <a:pt x="3025972" y="1749580"/>
                                    <a:pt x="3026765" y="1750778"/>
                                    <a:pt x="3026365" y="1751975"/>
                                  </a:cubicBezTo>
                                  <a:cubicBezTo>
                                    <a:pt x="3026365" y="1752774"/>
                                    <a:pt x="3025573" y="1753572"/>
                                    <a:pt x="3024773" y="1753572"/>
                                  </a:cubicBezTo>
                                  <a:lnTo>
                                    <a:pt x="3023973" y="1753572"/>
                                  </a:lnTo>
                                  <a:lnTo>
                                    <a:pt x="3007200" y="1748781"/>
                                  </a:lnTo>
                                  <a:cubicBezTo>
                                    <a:pt x="3006009" y="1748382"/>
                                    <a:pt x="3005212" y="1747184"/>
                                    <a:pt x="3005611" y="1745986"/>
                                  </a:cubicBezTo>
                                  <a:cubicBezTo>
                                    <a:pt x="3006009" y="1744789"/>
                                    <a:pt x="3007200" y="1743990"/>
                                    <a:pt x="3008392" y="1744390"/>
                                  </a:cubicBezTo>
                                  <a:close/>
                                  <a:moveTo>
                                    <a:pt x="2946138" y="1739999"/>
                                  </a:moveTo>
                                  <a:cubicBezTo>
                                    <a:pt x="2947336" y="1739999"/>
                                    <a:pt x="2948530" y="1740797"/>
                                    <a:pt x="2948530" y="1741995"/>
                                  </a:cubicBezTo>
                                  <a:cubicBezTo>
                                    <a:pt x="2948932" y="1743192"/>
                                    <a:pt x="2948134" y="1744390"/>
                                    <a:pt x="2946533" y="1744390"/>
                                  </a:cubicBezTo>
                                  <a:lnTo>
                                    <a:pt x="2928968" y="1746786"/>
                                  </a:lnTo>
                                  <a:cubicBezTo>
                                    <a:pt x="2927767" y="1746786"/>
                                    <a:pt x="2926571" y="1745988"/>
                                    <a:pt x="2926571" y="1744790"/>
                                  </a:cubicBezTo>
                                  <a:cubicBezTo>
                                    <a:pt x="2926571" y="1743592"/>
                                    <a:pt x="2927368" y="1742394"/>
                                    <a:pt x="2928568" y="1742394"/>
                                  </a:cubicBezTo>
                                  <a:close/>
                                  <a:moveTo>
                                    <a:pt x="3025568" y="1729619"/>
                                  </a:moveTo>
                                  <a:cubicBezTo>
                                    <a:pt x="3026765" y="1729619"/>
                                    <a:pt x="3027968" y="1730417"/>
                                    <a:pt x="3027968" y="1731615"/>
                                  </a:cubicBezTo>
                                  <a:cubicBezTo>
                                    <a:pt x="3027968" y="1732812"/>
                                    <a:pt x="3027169" y="1734010"/>
                                    <a:pt x="3025972" y="1734010"/>
                                  </a:cubicBezTo>
                                  <a:lnTo>
                                    <a:pt x="3008392" y="1736406"/>
                                  </a:lnTo>
                                  <a:cubicBezTo>
                                    <a:pt x="3007200" y="1736406"/>
                                    <a:pt x="3006009" y="1735608"/>
                                    <a:pt x="3006009" y="1734410"/>
                                  </a:cubicBezTo>
                                  <a:cubicBezTo>
                                    <a:pt x="3006009" y="1733212"/>
                                    <a:pt x="3006803" y="1732014"/>
                                    <a:pt x="3007995" y="1732014"/>
                                  </a:cubicBezTo>
                                  <a:close/>
                                  <a:moveTo>
                                    <a:pt x="1653727" y="1728921"/>
                                  </a:moveTo>
                                  <a:cubicBezTo>
                                    <a:pt x="1656322" y="1728322"/>
                                    <a:pt x="1659715" y="1728222"/>
                                    <a:pt x="1663110" y="1730019"/>
                                  </a:cubicBezTo>
                                  <a:cubicBezTo>
                                    <a:pt x="1670697" y="1734011"/>
                                    <a:pt x="1670298" y="1741595"/>
                                    <a:pt x="1670298" y="1741995"/>
                                  </a:cubicBezTo>
                                  <a:cubicBezTo>
                                    <a:pt x="1670298" y="1741995"/>
                                    <a:pt x="1670298" y="1744789"/>
                                    <a:pt x="1673892" y="1746785"/>
                                  </a:cubicBezTo>
                                  <a:cubicBezTo>
                                    <a:pt x="1677485" y="1748382"/>
                                    <a:pt x="1679879" y="1746785"/>
                                    <a:pt x="1679879" y="1746785"/>
                                  </a:cubicBezTo>
                                  <a:lnTo>
                                    <a:pt x="1680279" y="1746785"/>
                                  </a:lnTo>
                                  <a:lnTo>
                                    <a:pt x="1680677" y="1746386"/>
                                  </a:lnTo>
                                  <a:cubicBezTo>
                                    <a:pt x="1682674" y="1745188"/>
                                    <a:pt x="1687465" y="1742793"/>
                                    <a:pt x="1693854" y="1745987"/>
                                  </a:cubicBezTo>
                                  <a:cubicBezTo>
                                    <a:pt x="1700640" y="1749579"/>
                                    <a:pt x="1701039" y="1757164"/>
                                    <a:pt x="1701039" y="1757563"/>
                                  </a:cubicBezTo>
                                  <a:lnTo>
                                    <a:pt x="1701039" y="1757963"/>
                                  </a:lnTo>
                                  <a:cubicBezTo>
                                    <a:pt x="1701039" y="1757963"/>
                                    <a:pt x="1701039" y="1760757"/>
                                    <a:pt x="1704633" y="1762753"/>
                                  </a:cubicBezTo>
                                  <a:cubicBezTo>
                                    <a:pt x="1708225" y="1764749"/>
                                    <a:pt x="1711018" y="1762753"/>
                                    <a:pt x="1711018" y="1762753"/>
                                  </a:cubicBezTo>
                                  <a:lnTo>
                                    <a:pt x="1711418" y="1762753"/>
                                  </a:lnTo>
                                  <a:cubicBezTo>
                                    <a:pt x="1711818" y="1762354"/>
                                    <a:pt x="1719002" y="1758362"/>
                                    <a:pt x="1725389" y="1761955"/>
                                  </a:cubicBezTo>
                                  <a:cubicBezTo>
                                    <a:pt x="1732973" y="1765947"/>
                                    <a:pt x="1732574" y="1773532"/>
                                    <a:pt x="1732574" y="1773932"/>
                                  </a:cubicBezTo>
                                  <a:cubicBezTo>
                                    <a:pt x="1732574" y="1773932"/>
                                    <a:pt x="1732574" y="1776726"/>
                                    <a:pt x="1736166" y="1778722"/>
                                  </a:cubicBezTo>
                                  <a:cubicBezTo>
                                    <a:pt x="1737365" y="1779121"/>
                                    <a:pt x="1738163" y="1779520"/>
                                    <a:pt x="1739361" y="1779520"/>
                                  </a:cubicBezTo>
                                  <a:lnTo>
                                    <a:pt x="1743751" y="1779920"/>
                                  </a:lnTo>
                                  <a:cubicBezTo>
                                    <a:pt x="1745748" y="1779920"/>
                                    <a:pt x="1747345" y="1781916"/>
                                    <a:pt x="1747345" y="1783912"/>
                                  </a:cubicBezTo>
                                  <a:cubicBezTo>
                                    <a:pt x="1747345" y="1785908"/>
                                    <a:pt x="1745349" y="1787504"/>
                                    <a:pt x="1741756" y="1787904"/>
                                  </a:cubicBezTo>
                                  <a:lnTo>
                                    <a:pt x="1735766" y="1787504"/>
                                  </a:lnTo>
                                  <a:cubicBezTo>
                                    <a:pt x="1734170" y="1787105"/>
                                    <a:pt x="1732574" y="1786706"/>
                                    <a:pt x="1730977" y="1785908"/>
                                  </a:cubicBezTo>
                                  <a:cubicBezTo>
                                    <a:pt x="1723392" y="1781916"/>
                                    <a:pt x="1723792" y="1774331"/>
                                    <a:pt x="1723792" y="1773932"/>
                                  </a:cubicBezTo>
                                  <a:cubicBezTo>
                                    <a:pt x="1723792" y="1773932"/>
                                    <a:pt x="1724190" y="1771136"/>
                                    <a:pt x="1720598" y="1769140"/>
                                  </a:cubicBezTo>
                                  <a:cubicBezTo>
                                    <a:pt x="1717804" y="1767543"/>
                                    <a:pt x="1714212" y="1769140"/>
                                    <a:pt x="1713813" y="1769539"/>
                                  </a:cubicBezTo>
                                  <a:cubicBezTo>
                                    <a:pt x="1712616" y="1770338"/>
                                    <a:pt x="1707027" y="1773532"/>
                                    <a:pt x="1700241" y="1769939"/>
                                  </a:cubicBezTo>
                                  <a:cubicBezTo>
                                    <a:pt x="1693455" y="1766346"/>
                                    <a:pt x="1693055" y="1759959"/>
                                    <a:pt x="1693055" y="1758362"/>
                                  </a:cubicBezTo>
                                  <a:cubicBezTo>
                                    <a:pt x="1692655" y="1757963"/>
                                    <a:pt x="1692256" y="1754769"/>
                                    <a:pt x="1689462" y="1753172"/>
                                  </a:cubicBezTo>
                                  <a:cubicBezTo>
                                    <a:pt x="1686268" y="1751575"/>
                                    <a:pt x="1684270" y="1752773"/>
                                    <a:pt x="1683473" y="1753172"/>
                                  </a:cubicBezTo>
                                  <a:lnTo>
                                    <a:pt x="1683074" y="1753172"/>
                                  </a:lnTo>
                                  <a:cubicBezTo>
                                    <a:pt x="1681876" y="1753971"/>
                                    <a:pt x="1676685" y="1757164"/>
                                    <a:pt x="1669499" y="1753571"/>
                                  </a:cubicBezTo>
                                  <a:cubicBezTo>
                                    <a:pt x="1661912" y="1749579"/>
                                    <a:pt x="1662310" y="1742394"/>
                                    <a:pt x="1662310" y="1741595"/>
                                  </a:cubicBezTo>
                                  <a:cubicBezTo>
                                    <a:pt x="1662709" y="1741595"/>
                                    <a:pt x="1662310" y="1738402"/>
                                    <a:pt x="1659117" y="1736805"/>
                                  </a:cubicBezTo>
                                  <a:cubicBezTo>
                                    <a:pt x="1656320" y="1735208"/>
                                    <a:pt x="1652728" y="1736805"/>
                                    <a:pt x="1652329" y="1737204"/>
                                  </a:cubicBezTo>
                                  <a:cubicBezTo>
                                    <a:pt x="1651132" y="1738003"/>
                                    <a:pt x="1645544" y="1741196"/>
                                    <a:pt x="1638756" y="1737603"/>
                                  </a:cubicBezTo>
                                  <a:lnTo>
                                    <a:pt x="1636362" y="1736007"/>
                                  </a:lnTo>
                                  <a:cubicBezTo>
                                    <a:pt x="1634365" y="1735208"/>
                                    <a:pt x="1633566" y="1732813"/>
                                    <a:pt x="1634764" y="1730817"/>
                                  </a:cubicBezTo>
                                  <a:cubicBezTo>
                                    <a:pt x="1635563" y="1728821"/>
                                    <a:pt x="1637958" y="1728023"/>
                                    <a:pt x="1639955" y="1729220"/>
                                  </a:cubicBezTo>
                                  <a:lnTo>
                                    <a:pt x="1642350" y="1730817"/>
                                  </a:lnTo>
                                  <a:cubicBezTo>
                                    <a:pt x="1645943" y="1732813"/>
                                    <a:pt x="1648736" y="1730817"/>
                                    <a:pt x="1648736" y="1730817"/>
                                  </a:cubicBezTo>
                                  <a:lnTo>
                                    <a:pt x="1649137" y="1730817"/>
                                  </a:lnTo>
                                  <a:cubicBezTo>
                                    <a:pt x="1649336" y="1730617"/>
                                    <a:pt x="1651132" y="1729520"/>
                                    <a:pt x="1653727" y="1728921"/>
                                  </a:cubicBezTo>
                                  <a:close/>
                                  <a:moveTo>
                                    <a:pt x="2930564" y="1722833"/>
                                  </a:moveTo>
                                  <a:lnTo>
                                    <a:pt x="2947336" y="1727624"/>
                                  </a:lnTo>
                                  <a:cubicBezTo>
                                    <a:pt x="2948530" y="1728023"/>
                                    <a:pt x="2949333" y="1729221"/>
                                    <a:pt x="2948932" y="1730418"/>
                                  </a:cubicBezTo>
                                  <a:cubicBezTo>
                                    <a:pt x="2948932" y="1731217"/>
                                    <a:pt x="2948134" y="1732015"/>
                                    <a:pt x="2947336" y="1732015"/>
                                  </a:cubicBezTo>
                                  <a:lnTo>
                                    <a:pt x="2946533" y="1732015"/>
                                  </a:lnTo>
                                  <a:lnTo>
                                    <a:pt x="2929764" y="1727224"/>
                                  </a:lnTo>
                                  <a:cubicBezTo>
                                    <a:pt x="2928968" y="1726825"/>
                                    <a:pt x="2928167" y="1725627"/>
                                    <a:pt x="2927767" y="1724429"/>
                                  </a:cubicBezTo>
                                  <a:cubicBezTo>
                                    <a:pt x="2928167" y="1723232"/>
                                    <a:pt x="2929368" y="1722433"/>
                                    <a:pt x="2930564" y="1722833"/>
                                  </a:cubicBezTo>
                                  <a:close/>
                                  <a:moveTo>
                                    <a:pt x="3018794" y="1712454"/>
                                  </a:moveTo>
                                  <a:cubicBezTo>
                                    <a:pt x="3019594" y="1712054"/>
                                    <a:pt x="3021189" y="1712054"/>
                                    <a:pt x="3021588" y="1713252"/>
                                  </a:cubicBezTo>
                                  <a:cubicBezTo>
                                    <a:pt x="3021984" y="1714050"/>
                                    <a:pt x="3021984" y="1715647"/>
                                    <a:pt x="3020791" y="1716046"/>
                                  </a:cubicBezTo>
                                  <a:lnTo>
                                    <a:pt x="3005611" y="1724830"/>
                                  </a:lnTo>
                                  <a:lnTo>
                                    <a:pt x="3004815" y="1725229"/>
                                  </a:lnTo>
                                  <a:cubicBezTo>
                                    <a:pt x="3004014" y="1725229"/>
                                    <a:pt x="3003215" y="1724830"/>
                                    <a:pt x="3002819" y="1724031"/>
                                  </a:cubicBezTo>
                                  <a:cubicBezTo>
                                    <a:pt x="3002018" y="1722834"/>
                                    <a:pt x="3002418" y="1721636"/>
                                    <a:pt x="3003618" y="1721237"/>
                                  </a:cubicBezTo>
                                  <a:close/>
                                  <a:moveTo>
                                    <a:pt x="2940146" y="1706865"/>
                                  </a:moveTo>
                                  <a:lnTo>
                                    <a:pt x="2954120" y="1717644"/>
                                  </a:lnTo>
                                  <a:cubicBezTo>
                                    <a:pt x="2954925" y="1718044"/>
                                    <a:pt x="2955321" y="1719640"/>
                                    <a:pt x="2954522" y="1720439"/>
                                  </a:cubicBezTo>
                                  <a:cubicBezTo>
                                    <a:pt x="2954120" y="1720838"/>
                                    <a:pt x="2953323" y="1721237"/>
                                    <a:pt x="2952925" y="1721237"/>
                                  </a:cubicBezTo>
                                  <a:cubicBezTo>
                                    <a:pt x="2952527" y="1721237"/>
                                    <a:pt x="2951723" y="1721237"/>
                                    <a:pt x="2951328" y="1720838"/>
                                  </a:cubicBezTo>
                                  <a:lnTo>
                                    <a:pt x="2937748" y="1710059"/>
                                  </a:lnTo>
                                  <a:cubicBezTo>
                                    <a:pt x="2936952" y="1709659"/>
                                    <a:pt x="2936551" y="1708063"/>
                                    <a:pt x="2937351" y="1707264"/>
                                  </a:cubicBezTo>
                                  <a:cubicBezTo>
                                    <a:pt x="2937748" y="1706466"/>
                                    <a:pt x="2939347" y="1706067"/>
                                    <a:pt x="2940146" y="1706865"/>
                                  </a:cubicBezTo>
                                  <a:close/>
                                  <a:moveTo>
                                    <a:pt x="3008789" y="1698083"/>
                                  </a:moveTo>
                                  <a:cubicBezTo>
                                    <a:pt x="3009586" y="1698482"/>
                                    <a:pt x="3009988" y="1700079"/>
                                    <a:pt x="3009187" y="1700877"/>
                                  </a:cubicBezTo>
                                  <a:lnTo>
                                    <a:pt x="2998428" y="1714850"/>
                                  </a:lnTo>
                                  <a:cubicBezTo>
                                    <a:pt x="2998031" y="1715250"/>
                                    <a:pt x="2997232" y="1715649"/>
                                    <a:pt x="2996834" y="1715649"/>
                                  </a:cubicBezTo>
                                  <a:cubicBezTo>
                                    <a:pt x="2996434" y="1715649"/>
                                    <a:pt x="2995632" y="1715649"/>
                                    <a:pt x="2995237" y="1715250"/>
                                  </a:cubicBezTo>
                                  <a:cubicBezTo>
                                    <a:pt x="2994435" y="1714451"/>
                                    <a:pt x="2994035" y="1713254"/>
                                    <a:pt x="2995237" y="1712455"/>
                                  </a:cubicBezTo>
                                  <a:lnTo>
                                    <a:pt x="3006009" y="1698482"/>
                                  </a:lnTo>
                                  <a:cubicBezTo>
                                    <a:pt x="3006405" y="1697684"/>
                                    <a:pt x="3007995" y="1697285"/>
                                    <a:pt x="3008789" y="1698083"/>
                                  </a:cubicBezTo>
                                  <a:close/>
                                  <a:moveTo>
                                    <a:pt x="2952527" y="1694091"/>
                                  </a:moveTo>
                                  <a:cubicBezTo>
                                    <a:pt x="2953323" y="1693691"/>
                                    <a:pt x="2954922" y="1693691"/>
                                    <a:pt x="2955321" y="1694889"/>
                                  </a:cubicBezTo>
                                  <a:lnTo>
                                    <a:pt x="2964104" y="1710060"/>
                                  </a:lnTo>
                                  <a:cubicBezTo>
                                    <a:pt x="2964500" y="1710858"/>
                                    <a:pt x="2964500" y="1712455"/>
                                    <a:pt x="2963304" y="1712854"/>
                                  </a:cubicBezTo>
                                  <a:lnTo>
                                    <a:pt x="2962508" y="1713253"/>
                                  </a:lnTo>
                                  <a:cubicBezTo>
                                    <a:pt x="2961706" y="1713253"/>
                                    <a:pt x="2960909" y="1712854"/>
                                    <a:pt x="2960511" y="1712056"/>
                                  </a:cubicBezTo>
                                  <a:lnTo>
                                    <a:pt x="2951723" y="1696885"/>
                                  </a:lnTo>
                                  <a:cubicBezTo>
                                    <a:pt x="2951325" y="1696087"/>
                                    <a:pt x="2951325" y="1694490"/>
                                    <a:pt x="2952527" y="1694091"/>
                                  </a:cubicBezTo>
                                  <a:close/>
                                  <a:moveTo>
                                    <a:pt x="2990843" y="1689301"/>
                                  </a:moveTo>
                                  <a:cubicBezTo>
                                    <a:pt x="2992039" y="1689700"/>
                                    <a:pt x="2992839" y="1690897"/>
                                    <a:pt x="2992437" y="1692095"/>
                                  </a:cubicBezTo>
                                  <a:lnTo>
                                    <a:pt x="2987644" y="1708862"/>
                                  </a:lnTo>
                                  <a:cubicBezTo>
                                    <a:pt x="2987644" y="1709661"/>
                                    <a:pt x="2986845" y="1710459"/>
                                    <a:pt x="2986050" y="1710459"/>
                                  </a:cubicBezTo>
                                  <a:lnTo>
                                    <a:pt x="2985247" y="1710459"/>
                                  </a:lnTo>
                                  <a:cubicBezTo>
                                    <a:pt x="2984049" y="1710060"/>
                                    <a:pt x="2983649" y="1708862"/>
                                    <a:pt x="2983252" y="1707665"/>
                                  </a:cubicBezTo>
                                  <a:lnTo>
                                    <a:pt x="2988040" y="1690897"/>
                                  </a:lnTo>
                                  <a:cubicBezTo>
                                    <a:pt x="2988441" y="1689700"/>
                                    <a:pt x="2989645" y="1688901"/>
                                    <a:pt x="2990843" y="1689301"/>
                                  </a:cubicBezTo>
                                  <a:close/>
                                  <a:moveTo>
                                    <a:pt x="4201936" y="1687304"/>
                                  </a:moveTo>
                                  <a:cubicBezTo>
                                    <a:pt x="4204331" y="1686905"/>
                                    <a:pt x="4206726" y="1688501"/>
                                    <a:pt x="4206726" y="1690897"/>
                                  </a:cubicBezTo>
                                  <a:lnTo>
                                    <a:pt x="4210319" y="1715248"/>
                                  </a:lnTo>
                                  <a:lnTo>
                                    <a:pt x="4234671" y="1711655"/>
                                  </a:lnTo>
                                  <a:cubicBezTo>
                                    <a:pt x="4237067" y="1711256"/>
                                    <a:pt x="4239063" y="1712853"/>
                                    <a:pt x="4239462" y="1715248"/>
                                  </a:cubicBezTo>
                                  <a:cubicBezTo>
                                    <a:pt x="4239861" y="1717643"/>
                                    <a:pt x="4238264" y="1719639"/>
                                    <a:pt x="4235869" y="1720038"/>
                                  </a:cubicBezTo>
                                  <a:lnTo>
                                    <a:pt x="4211517" y="1723631"/>
                                  </a:lnTo>
                                  <a:lnTo>
                                    <a:pt x="4215110" y="1747983"/>
                                  </a:lnTo>
                                  <a:cubicBezTo>
                                    <a:pt x="4215509" y="1750378"/>
                                    <a:pt x="4213912" y="1752374"/>
                                    <a:pt x="4211517" y="1752774"/>
                                  </a:cubicBezTo>
                                  <a:cubicBezTo>
                                    <a:pt x="4209122" y="1753173"/>
                                    <a:pt x="4207126" y="1751576"/>
                                    <a:pt x="4206726" y="1749181"/>
                                  </a:cubicBezTo>
                                  <a:lnTo>
                                    <a:pt x="4203134" y="1724829"/>
                                  </a:lnTo>
                                  <a:lnTo>
                                    <a:pt x="4178782" y="1728421"/>
                                  </a:lnTo>
                                  <a:cubicBezTo>
                                    <a:pt x="4176387" y="1728821"/>
                                    <a:pt x="4174391" y="1727224"/>
                                    <a:pt x="4173992" y="1724829"/>
                                  </a:cubicBezTo>
                                  <a:cubicBezTo>
                                    <a:pt x="4173593" y="1722433"/>
                                    <a:pt x="4175190" y="1720437"/>
                                    <a:pt x="4177585" y="1720038"/>
                                  </a:cubicBezTo>
                                  <a:lnTo>
                                    <a:pt x="4201936" y="1716445"/>
                                  </a:lnTo>
                                  <a:lnTo>
                                    <a:pt x="4198343" y="1692094"/>
                                  </a:lnTo>
                                  <a:cubicBezTo>
                                    <a:pt x="4197944" y="1689699"/>
                                    <a:pt x="4199541" y="1687703"/>
                                    <a:pt x="4201936" y="1687304"/>
                                  </a:cubicBezTo>
                                  <a:close/>
                                  <a:moveTo>
                                    <a:pt x="2970884" y="1687304"/>
                                  </a:moveTo>
                                  <a:cubicBezTo>
                                    <a:pt x="2972081" y="1687304"/>
                                    <a:pt x="2973277" y="1688102"/>
                                    <a:pt x="2973277" y="1689300"/>
                                  </a:cubicBezTo>
                                  <a:lnTo>
                                    <a:pt x="2975671" y="1706866"/>
                                  </a:lnTo>
                                  <a:cubicBezTo>
                                    <a:pt x="2975671" y="1708063"/>
                                    <a:pt x="2974874" y="1709261"/>
                                    <a:pt x="2973675" y="1709261"/>
                                  </a:cubicBezTo>
                                  <a:cubicBezTo>
                                    <a:pt x="2972480" y="1709660"/>
                                    <a:pt x="2971680" y="1708862"/>
                                    <a:pt x="2971284" y="1707265"/>
                                  </a:cubicBezTo>
                                  <a:lnTo>
                                    <a:pt x="2968887" y="1689699"/>
                                  </a:lnTo>
                                  <a:cubicBezTo>
                                    <a:pt x="2968887" y="1688501"/>
                                    <a:pt x="2969688" y="1687304"/>
                                    <a:pt x="2970884" y="1687304"/>
                                  </a:cubicBezTo>
                                  <a:close/>
                                  <a:moveTo>
                                    <a:pt x="6774773" y="1685708"/>
                                  </a:moveTo>
                                  <a:cubicBezTo>
                                    <a:pt x="6775971" y="1685708"/>
                                    <a:pt x="6777168" y="1686506"/>
                                    <a:pt x="6777168" y="1687704"/>
                                  </a:cubicBezTo>
                                  <a:lnTo>
                                    <a:pt x="6779563" y="1705270"/>
                                  </a:lnTo>
                                  <a:cubicBezTo>
                                    <a:pt x="6779563" y="1706467"/>
                                    <a:pt x="6778765" y="1707665"/>
                                    <a:pt x="6777567" y="1707665"/>
                                  </a:cubicBezTo>
                                  <a:cubicBezTo>
                                    <a:pt x="6776370" y="1707665"/>
                                    <a:pt x="6775172" y="1706866"/>
                                    <a:pt x="6775172" y="1705669"/>
                                  </a:cubicBezTo>
                                  <a:lnTo>
                                    <a:pt x="6772776" y="1688103"/>
                                  </a:lnTo>
                                  <a:cubicBezTo>
                                    <a:pt x="6772776" y="1686905"/>
                                    <a:pt x="6773575" y="1685708"/>
                                    <a:pt x="6774773" y="1685708"/>
                                  </a:cubicBezTo>
                                  <a:close/>
                                  <a:moveTo>
                                    <a:pt x="6763196" y="1684909"/>
                                  </a:moveTo>
                                  <a:cubicBezTo>
                                    <a:pt x="6764395" y="1685308"/>
                                    <a:pt x="6765193" y="1686505"/>
                                    <a:pt x="6764395" y="1687703"/>
                                  </a:cubicBezTo>
                                  <a:lnTo>
                                    <a:pt x="6759604" y="1704470"/>
                                  </a:lnTo>
                                  <a:cubicBezTo>
                                    <a:pt x="6759604" y="1705269"/>
                                    <a:pt x="6758805" y="1706067"/>
                                    <a:pt x="6758007" y="1706067"/>
                                  </a:cubicBezTo>
                                  <a:lnTo>
                                    <a:pt x="6757208" y="1706067"/>
                                  </a:lnTo>
                                  <a:cubicBezTo>
                                    <a:pt x="6756010" y="1705668"/>
                                    <a:pt x="6755211" y="1704470"/>
                                    <a:pt x="6755611" y="1703273"/>
                                  </a:cubicBezTo>
                                  <a:lnTo>
                                    <a:pt x="6760402" y="1686505"/>
                                  </a:lnTo>
                                  <a:cubicBezTo>
                                    <a:pt x="6760801" y="1685308"/>
                                    <a:pt x="6761999" y="1684509"/>
                                    <a:pt x="6763196" y="1684909"/>
                                  </a:cubicBezTo>
                                  <a:close/>
                                  <a:moveTo>
                                    <a:pt x="6785551" y="1682115"/>
                                  </a:moveTo>
                                  <a:cubicBezTo>
                                    <a:pt x="6786350" y="1681715"/>
                                    <a:pt x="6787947" y="1681715"/>
                                    <a:pt x="6788346" y="1682913"/>
                                  </a:cubicBezTo>
                                  <a:lnTo>
                                    <a:pt x="6797129" y="1698084"/>
                                  </a:lnTo>
                                  <a:cubicBezTo>
                                    <a:pt x="6797528" y="1698882"/>
                                    <a:pt x="6797528" y="1700479"/>
                                    <a:pt x="6796330" y="1700878"/>
                                  </a:cubicBezTo>
                                  <a:lnTo>
                                    <a:pt x="6795532" y="1701277"/>
                                  </a:lnTo>
                                  <a:cubicBezTo>
                                    <a:pt x="6794733" y="1701277"/>
                                    <a:pt x="6793935" y="1700878"/>
                                    <a:pt x="6793536" y="1700080"/>
                                  </a:cubicBezTo>
                                  <a:lnTo>
                                    <a:pt x="6784752" y="1684909"/>
                                  </a:lnTo>
                                  <a:cubicBezTo>
                                    <a:pt x="6784353" y="1684111"/>
                                    <a:pt x="6784353" y="1682514"/>
                                    <a:pt x="6785551" y="1682115"/>
                                  </a:cubicBezTo>
                                  <a:close/>
                                  <a:moveTo>
                                    <a:pt x="6753616" y="1680119"/>
                                  </a:moveTo>
                                  <a:cubicBezTo>
                                    <a:pt x="6754414" y="1680518"/>
                                    <a:pt x="6754414" y="1682115"/>
                                    <a:pt x="6754414" y="1682913"/>
                                  </a:cubicBezTo>
                                  <a:lnTo>
                                    <a:pt x="6743636" y="1696886"/>
                                  </a:lnTo>
                                  <a:cubicBezTo>
                                    <a:pt x="6743237" y="1697286"/>
                                    <a:pt x="6742438" y="1697685"/>
                                    <a:pt x="6742038" y="1697685"/>
                                  </a:cubicBezTo>
                                  <a:cubicBezTo>
                                    <a:pt x="6741639" y="1697685"/>
                                    <a:pt x="6740840" y="1697685"/>
                                    <a:pt x="6740441" y="1697286"/>
                                  </a:cubicBezTo>
                                  <a:cubicBezTo>
                                    <a:pt x="6739643" y="1696886"/>
                                    <a:pt x="6739244" y="1695290"/>
                                    <a:pt x="6740042" y="1694491"/>
                                  </a:cubicBezTo>
                                  <a:lnTo>
                                    <a:pt x="6750821" y="1680518"/>
                                  </a:lnTo>
                                  <a:cubicBezTo>
                                    <a:pt x="6751221" y="1679720"/>
                                    <a:pt x="6752817" y="1679321"/>
                                    <a:pt x="6753616" y="1680119"/>
                                  </a:cubicBezTo>
                                  <a:close/>
                                  <a:moveTo>
                                    <a:pt x="5430471" y="1679819"/>
                                  </a:moveTo>
                                  <a:cubicBezTo>
                                    <a:pt x="5433066" y="1679220"/>
                                    <a:pt x="5436459" y="1679120"/>
                                    <a:pt x="5439853" y="1680917"/>
                                  </a:cubicBezTo>
                                  <a:cubicBezTo>
                                    <a:pt x="5447437" y="1684909"/>
                                    <a:pt x="5447038" y="1692493"/>
                                    <a:pt x="5447038" y="1692893"/>
                                  </a:cubicBezTo>
                                  <a:cubicBezTo>
                                    <a:pt x="5447038" y="1692893"/>
                                    <a:pt x="5447038" y="1695687"/>
                                    <a:pt x="5450631" y="1697683"/>
                                  </a:cubicBezTo>
                                  <a:cubicBezTo>
                                    <a:pt x="5454224" y="1699280"/>
                                    <a:pt x="5456619" y="1697683"/>
                                    <a:pt x="5456619" y="1697683"/>
                                  </a:cubicBezTo>
                                  <a:lnTo>
                                    <a:pt x="5457018" y="1697683"/>
                                  </a:lnTo>
                                  <a:lnTo>
                                    <a:pt x="5457417" y="1697284"/>
                                  </a:lnTo>
                                  <a:cubicBezTo>
                                    <a:pt x="5459413" y="1696086"/>
                                    <a:pt x="5464204" y="1693691"/>
                                    <a:pt x="5470591" y="1696885"/>
                                  </a:cubicBezTo>
                                  <a:cubicBezTo>
                                    <a:pt x="5477377" y="1700477"/>
                                    <a:pt x="5477776" y="1708062"/>
                                    <a:pt x="5477776" y="1708461"/>
                                  </a:cubicBezTo>
                                  <a:lnTo>
                                    <a:pt x="5477776" y="1708861"/>
                                  </a:lnTo>
                                  <a:cubicBezTo>
                                    <a:pt x="5477776" y="1708861"/>
                                    <a:pt x="5477776" y="1711655"/>
                                    <a:pt x="5481369" y="1713651"/>
                                  </a:cubicBezTo>
                                  <a:cubicBezTo>
                                    <a:pt x="5484962" y="1715647"/>
                                    <a:pt x="5487756" y="1713651"/>
                                    <a:pt x="5487756" y="1713651"/>
                                  </a:cubicBezTo>
                                  <a:lnTo>
                                    <a:pt x="5488156" y="1713651"/>
                                  </a:lnTo>
                                  <a:cubicBezTo>
                                    <a:pt x="5488555" y="1713252"/>
                                    <a:pt x="5495740" y="1709260"/>
                                    <a:pt x="5502127" y="1712853"/>
                                  </a:cubicBezTo>
                                  <a:cubicBezTo>
                                    <a:pt x="5509712" y="1716844"/>
                                    <a:pt x="5509313" y="1724430"/>
                                    <a:pt x="5509313" y="1724829"/>
                                  </a:cubicBezTo>
                                  <a:cubicBezTo>
                                    <a:pt x="5509313" y="1724829"/>
                                    <a:pt x="5509313" y="1727624"/>
                                    <a:pt x="5512906" y="1729620"/>
                                  </a:cubicBezTo>
                                  <a:cubicBezTo>
                                    <a:pt x="5514103" y="1730019"/>
                                    <a:pt x="5514902" y="1730418"/>
                                    <a:pt x="5516099" y="1730418"/>
                                  </a:cubicBezTo>
                                  <a:lnTo>
                                    <a:pt x="5520491" y="1730817"/>
                                  </a:lnTo>
                                  <a:cubicBezTo>
                                    <a:pt x="5522487" y="1730817"/>
                                    <a:pt x="5524083" y="1732813"/>
                                    <a:pt x="5524083" y="1734809"/>
                                  </a:cubicBezTo>
                                  <a:cubicBezTo>
                                    <a:pt x="5524083" y="1736805"/>
                                    <a:pt x="5522087" y="1738402"/>
                                    <a:pt x="5518495" y="1738801"/>
                                  </a:cubicBezTo>
                                  <a:lnTo>
                                    <a:pt x="5512507" y="1738402"/>
                                  </a:lnTo>
                                  <a:cubicBezTo>
                                    <a:pt x="5510910" y="1738003"/>
                                    <a:pt x="5509313" y="1737604"/>
                                    <a:pt x="5507716" y="1736805"/>
                                  </a:cubicBezTo>
                                  <a:cubicBezTo>
                                    <a:pt x="5500131" y="1732813"/>
                                    <a:pt x="5500531" y="1725229"/>
                                    <a:pt x="5500531" y="1724829"/>
                                  </a:cubicBezTo>
                                  <a:cubicBezTo>
                                    <a:pt x="5500531" y="1724829"/>
                                    <a:pt x="5500930" y="1722034"/>
                                    <a:pt x="5497337" y="1720038"/>
                                  </a:cubicBezTo>
                                  <a:cubicBezTo>
                                    <a:pt x="5494543" y="1718441"/>
                                    <a:pt x="5490950" y="1720038"/>
                                    <a:pt x="5490551" y="1720437"/>
                                  </a:cubicBezTo>
                                  <a:cubicBezTo>
                                    <a:pt x="5489353" y="1721236"/>
                                    <a:pt x="5483764" y="1724430"/>
                                    <a:pt x="5476978" y="1720836"/>
                                  </a:cubicBezTo>
                                  <a:cubicBezTo>
                                    <a:pt x="5470192" y="1717244"/>
                                    <a:pt x="5469792" y="1710857"/>
                                    <a:pt x="5469792" y="1709260"/>
                                  </a:cubicBezTo>
                                  <a:cubicBezTo>
                                    <a:pt x="5469393" y="1708861"/>
                                    <a:pt x="5468994" y="1705667"/>
                                    <a:pt x="5466200" y="1704070"/>
                                  </a:cubicBezTo>
                                  <a:cubicBezTo>
                                    <a:pt x="5463006" y="1702473"/>
                                    <a:pt x="5461010" y="1703671"/>
                                    <a:pt x="5460212" y="1704070"/>
                                  </a:cubicBezTo>
                                  <a:lnTo>
                                    <a:pt x="5459813" y="1704070"/>
                                  </a:lnTo>
                                  <a:cubicBezTo>
                                    <a:pt x="5458615" y="1704869"/>
                                    <a:pt x="5453425" y="1708062"/>
                                    <a:pt x="5446240" y="1704469"/>
                                  </a:cubicBezTo>
                                  <a:cubicBezTo>
                                    <a:pt x="5438655" y="1700477"/>
                                    <a:pt x="5439054" y="1693292"/>
                                    <a:pt x="5439054" y="1692493"/>
                                  </a:cubicBezTo>
                                  <a:cubicBezTo>
                                    <a:pt x="5439453" y="1692493"/>
                                    <a:pt x="5439054" y="1689300"/>
                                    <a:pt x="5435860" y="1687703"/>
                                  </a:cubicBezTo>
                                  <a:cubicBezTo>
                                    <a:pt x="5433065" y="1686106"/>
                                    <a:pt x="5429472" y="1687703"/>
                                    <a:pt x="5429073" y="1688102"/>
                                  </a:cubicBezTo>
                                  <a:cubicBezTo>
                                    <a:pt x="5427876" y="1688901"/>
                                    <a:pt x="5422287" y="1692094"/>
                                    <a:pt x="5415501" y="1688501"/>
                                  </a:cubicBezTo>
                                  <a:lnTo>
                                    <a:pt x="5413105" y="1686905"/>
                                  </a:lnTo>
                                  <a:cubicBezTo>
                                    <a:pt x="5411109" y="1686106"/>
                                    <a:pt x="5410311" y="1683711"/>
                                    <a:pt x="5411509" y="1681715"/>
                                  </a:cubicBezTo>
                                  <a:cubicBezTo>
                                    <a:pt x="5412307" y="1679719"/>
                                    <a:pt x="5414702" y="1678921"/>
                                    <a:pt x="5416698" y="1680118"/>
                                  </a:cubicBezTo>
                                  <a:lnTo>
                                    <a:pt x="5419093" y="1681715"/>
                                  </a:lnTo>
                                  <a:cubicBezTo>
                                    <a:pt x="5422686" y="1683711"/>
                                    <a:pt x="5425481" y="1681715"/>
                                    <a:pt x="5425481" y="1681715"/>
                                  </a:cubicBezTo>
                                  <a:lnTo>
                                    <a:pt x="5425880" y="1681715"/>
                                  </a:lnTo>
                                  <a:cubicBezTo>
                                    <a:pt x="5426080" y="1681515"/>
                                    <a:pt x="5427876" y="1680418"/>
                                    <a:pt x="5430471" y="1679819"/>
                                  </a:cubicBezTo>
                                  <a:close/>
                                  <a:moveTo>
                                    <a:pt x="6797127" y="1674131"/>
                                  </a:moveTo>
                                  <a:lnTo>
                                    <a:pt x="6811499" y="1684910"/>
                                  </a:lnTo>
                                  <a:cubicBezTo>
                                    <a:pt x="6812298" y="1685310"/>
                                    <a:pt x="6812697" y="1686906"/>
                                    <a:pt x="6811899" y="1687705"/>
                                  </a:cubicBezTo>
                                  <a:cubicBezTo>
                                    <a:pt x="6811499" y="1688104"/>
                                    <a:pt x="6810701" y="1688503"/>
                                    <a:pt x="6810302" y="1688503"/>
                                  </a:cubicBezTo>
                                  <a:cubicBezTo>
                                    <a:pt x="6809903" y="1688503"/>
                                    <a:pt x="6809104" y="1688503"/>
                                    <a:pt x="6808705" y="1688104"/>
                                  </a:cubicBezTo>
                                  <a:lnTo>
                                    <a:pt x="6794732" y="1677325"/>
                                  </a:lnTo>
                                  <a:cubicBezTo>
                                    <a:pt x="6793934" y="1676925"/>
                                    <a:pt x="6793534" y="1675329"/>
                                    <a:pt x="6794333" y="1674530"/>
                                  </a:cubicBezTo>
                                  <a:cubicBezTo>
                                    <a:pt x="6794732" y="1673732"/>
                                    <a:pt x="6796329" y="1673333"/>
                                    <a:pt x="6797127" y="1674131"/>
                                  </a:cubicBezTo>
                                  <a:close/>
                                  <a:moveTo>
                                    <a:pt x="6743236" y="1670538"/>
                                  </a:moveTo>
                                  <a:cubicBezTo>
                                    <a:pt x="6744035" y="1670138"/>
                                    <a:pt x="6745632" y="1670138"/>
                                    <a:pt x="6746031" y="1671336"/>
                                  </a:cubicBezTo>
                                  <a:cubicBezTo>
                                    <a:pt x="6746430" y="1672134"/>
                                    <a:pt x="6746031" y="1673731"/>
                                    <a:pt x="6745232" y="1674130"/>
                                  </a:cubicBezTo>
                                  <a:lnTo>
                                    <a:pt x="6730062" y="1682914"/>
                                  </a:lnTo>
                                  <a:lnTo>
                                    <a:pt x="6729263" y="1683313"/>
                                  </a:lnTo>
                                  <a:cubicBezTo>
                                    <a:pt x="6728465" y="1683313"/>
                                    <a:pt x="6727667" y="1682914"/>
                                    <a:pt x="6727267" y="1682115"/>
                                  </a:cubicBezTo>
                                  <a:cubicBezTo>
                                    <a:pt x="6726868" y="1681317"/>
                                    <a:pt x="6726868" y="1679720"/>
                                    <a:pt x="6728066" y="1679321"/>
                                  </a:cubicBezTo>
                                  <a:close/>
                                  <a:moveTo>
                                    <a:pt x="6801918" y="1663353"/>
                                  </a:moveTo>
                                  <a:lnTo>
                                    <a:pt x="6818685" y="1668144"/>
                                  </a:lnTo>
                                  <a:cubicBezTo>
                                    <a:pt x="6819883" y="1668144"/>
                                    <a:pt x="6820282" y="1669342"/>
                                    <a:pt x="6819883" y="1670938"/>
                                  </a:cubicBezTo>
                                  <a:cubicBezTo>
                                    <a:pt x="6819883" y="1671737"/>
                                    <a:pt x="6819085" y="1672535"/>
                                    <a:pt x="6818286" y="1672535"/>
                                  </a:cubicBezTo>
                                  <a:lnTo>
                                    <a:pt x="6817488" y="1672535"/>
                                  </a:lnTo>
                                  <a:lnTo>
                                    <a:pt x="6800721" y="1667744"/>
                                  </a:lnTo>
                                  <a:cubicBezTo>
                                    <a:pt x="6799523" y="1667345"/>
                                    <a:pt x="6798725" y="1666147"/>
                                    <a:pt x="6799124" y="1664949"/>
                                  </a:cubicBezTo>
                                  <a:cubicBezTo>
                                    <a:pt x="6799523" y="1663752"/>
                                    <a:pt x="6800721" y="1662953"/>
                                    <a:pt x="6801918" y="1663353"/>
                                  </a:cubicBezTo>
                                  <a:close/>
                                  <a:moveTo>
                                    <a:pt x="2015242" y="1662704"/>
                                  </a:moveTo>
                                  <a:cubicBezTo>
                                    <a:pt x="2022978" y="1664650"/>
                                    <a:pt x="2029964" y="1669540"/>
                                    <a:pt x="2034355" y="1676925"/>
                                  </a:cubicBezTo>
                                  <a:lnTo>
                                    <a:pt x="2028766" y="1680518"/>
                                  </a:lnTo>
                                  <a:cubicBezTo>
                                    <a:pt x="2021180" y="1668941"/>
                                    <a:pt x="2006011" y="1665349"/>
                                    <a:pt x="1994433" y="1672534"/>
                                  </a:cubicBezTo>
                                  <a:cubicBezTo>
                                    <a:pt x="1982856" y="1679720"/>
                                    <a:pt x="1979662" y="1695289"/>
                                    <a:pt x="1987248" y="1706467"/>
                                  </a:cubicBezTo>
                                  <a:lnTo>
                                    <a:pt x="1981658" y="1710060"/>
                                  </a:lnTo>
                                  <a:cubicBezTo>
                                    <a:pt x="1981259" y="1709661"/>
                                    <a:pt x="1981259" y="1709262"/>
                                    <a:pt x="1980860" y="1708862"/>
                                  </a:cubicBezTo>
                                  <a:cubicBezTo>
                                    <a:pt x="1972078" y="1694091"/>
                                    <a:pt x="1976868" y="1674929"/>
                                    <a:pt x="1991639" y="1666147"/>
                                  </a:cubicBezTo>
                                  <a:cubicBezTo>
                                    <a:pt x="1999024" y="1661756"/>
                                    <a:pt x="2007508" y="1660758"/>
                                    <a:pt x="2015242" y="1662704"/>
                                  </a:cubicBezTo>
                                  <a:close/>
                                  <a:moveTo>
                                    <a:pt x="6740043" y="1658562"/>
                                  </a:moveTo>
                                  <a:cubicBezTo>
                                    <a:pt x="6741240" y="1658562"/>
                                    <a:pt x="6742438" y="1659360"/>
                                    <a:pt x="6742438" y="1660558"/>
                                  </a:cubicBezTo>
                                  <a:cubicBezTo>
                                    <a:pt x="6742438" y="1661755"/>
                                    <a:pt x="6741639" y="1662953"/>
                                    <a:pt x="6740442" y="1662953"/>
                                  </a:cubicBezTo>
                                  <a:lnTo>
                                    <a:pt x="6722876" y="1665349"/>
                                  </a:lnTo>
                                  <a:cubicBezTo>
                                    <a:pt x="6721678" y="1665349"/>
                                    <a:pt x="6720481" y="1664551"/>
                                    <a:pt x="6720481" y="1663353"/>
                                  </a:cubicBezTo>
                                  <a:cubicBezTo>
                                    <a:pt x="6720481" y="1662155"/>
                                    <a:pt x="6721279" y="1660957"/>
                                    <a:pt x="6722477" y="1660957"/>
                                  </a:cubicBezTo>
                                  <a:close/>
                                  <a:moveTo>
                                    <a:pt x="6819085" y="1648582"/>
                                  </a:moveTo>
                                  <a:cubicBezTo>
                                    <a:pt x="6820282" y="1648582"/>
                                    <a:pt x="6821480" y="1649380"/>
                                    <a:pt x="6821480" y="1650578"/>
                                  </a:cubicBezTo>
                                  <a:cubicBezTo>
                                    <a:pt x="6821480" y="1651775"/>
                                    <a:pt x="6820682" y="1652973"/>
                                    <a:pt x="6819484" y="1652973"/>
                                  </a:cubicBezTo>
                                  <a:lnTo>
                                    <a:pt x="6801918" y="1655369"/>
                                  </a:lnTo>
                                  <a:cubicBezTo>
                                    <a:pt x="6800721" y="1655369"/>
                                    <a:pt x="6799523" y="1654571"/>
                                    <a:pt x="6799523" y="1653373"/>
                                  </a:cubicBezTo>
                                  <a:cubicBezTo>
                                    <a:pt x="6799523" y="1652175"/>
                                    <a:pt x="6800321" y="1650977"/>
                                    <a:pt x="6801519" y="1650977"/>
                                  </a:cubicBezTo>
                                  <a:close/>
                                  <a:moveTo>
                                    <a:pt x="5447636" y="1647484"/>
                                  </a:moveTo>
                                  <a:cubicBezTo>
                                    <a:pt x="5450231" y="1646885"/>
                                    <a:pt x="5453624" y="1646785"/>
                                    <a:pt x="5457018" y="1648582"/>
                                  </a:cubicBezTo>
                                  <a:cubicBezTo>
                                    <a:pt x="5464603" y="1652574"/>
                                    <a:pt x="5464203" y="1660158"/>
                                    <a:pt x="5464203" y="1660558"/>
                                  </a:cubicBezTo>
                                  <a:cubicBezTo>
                                    <a:pt x="5464203" y="1660558"/>
                                    <a:pt x="5464203" y="1663352"/>
                                    <a:pt x="5467796" y="1665348"/>
                                  </a:cubicBezTo>
                                  <a:cubicBezTo>
                                    <a:pt x="5471389" y="1666945"/>
                                    <a:pt x="5473784" y="1665348"/>
                                    <a:pt x="5473784" y="1665348"/>
                                  </a:cubicBezTo>
                                  <a:lnTo>
                                    <a:pt x="5474183" y="1665348"/>
                                  </a:lnTo>
                                  <a:lnTo>
                                    <a:pt x="5474583" y="1664949"/>
                                  </a:lnTo>
                                  <a:cubicBezTo>
                                    <a:pt x="5476579" y="1663751"/>
                                    <a:pt x="5481369" y="1661356"/>
                                    <a:pt x="5487756" y="1664550"/>
                                  </a:cubicBezTo>
                                  <a:cubicBezTo>
                                    <a:pt x="5494542" y="1668142"/>
                                    <a:pt x="5494942" y="1675727"/>
                                    <a:pt x="5494942" y="1676126"/>
                                  </a:cubicBezTo>
                                  <a:lnTo>
                                    <a:pt x="5494942" y="1676526"/>
                                  </a:lnTo>
                                  <a:cubicBezTo>
                                    <a:pt x="5494942" y="1676526"/>
                                    <a:pt x="5494942" y="1679320"/>
                                    <a:pt x="5498534" y="1681316"/>
                                  </a:cubicBezTo>
                                  <a:cubicBezTo>
                                    <a:pt x="5502127" y="1683312"/>
                                    <a:pt x="5504922" y="1681316"/>
                                    <a:pt x="5504922" y="1681316"/>
                                  </a:cubicBezTo>
                                  <a:lnTo>
                                    <a:pt x="5505321" y="1681316"/>
                                  </a:lnTo>
                                  <a:cubicBezTo>
                                    <a:pt x="5505720" y="1680917"/>
                                    <a:pt x="5512906" y="1676925"/>
                                    <a:pt x="5519293" y="1680518"/>
                                  </a:cubicBezTo>
                                  <a:cubicBezTo>
                                    <a:pt x="5526877" y="1684509"/>
                                    <a:pt x="5526478" y="1692095"/>
                                    <a:pt x="5526478" y="1692494"/>
                                  </a:cubicBezTo>
                                  <a:cubicBezTo>
                                    <a:pt x="5526478" y="1692494"/>
                                    <a:pt x="5526478" y="1695289"/>
                                    <a:pt x="5530071" y="1697285"/>
                                  </a:cubicBezTo>
                                  <a:cubicBezTo>
                                    <a:pt x="5531269" y="1697684"/>
                                    <a:pt x="5532067" y="1698083"/>
                                    <a:pt x="5533265" y="1698083"/>
                                  </a:cubicBezTo>
                                  <a:lnTo>
                                    <a:pt x="5537656" y="1698482"/>
                                  </a:lnTo>
                                  <a:cubicBezTo>
                                    <a:pt x="5539652" y="1698482"/>
                                    <a:pt x="5541249" y="1700478"/>
                                    <a:pt x="5541249" y="1702474"/>
                                  </a:cubicBezTo>
                                  <a:cubicBezTo>
                                    <a:pt x="5540849" y="1704870"/>
                                    <a:pt x="5539253" y="1706466"/>
                                    <a:pt x="5535660" y="1706466"/>
                                  </a:cubicBezTo>
                                  <a:lnTo>
                                    <a:pt x="5529672" y="1706067"/>
                                  </a:lnTo>
                                  <a:cubicBezTo>
                                    <a:pt x="5528075" y="1705668"/>
                                    <a:pt x="5526478" y="1705269"/>
                                    <a:pt x="5524881" y="1704470"/>
                                  </a:cubicBezTo>
                                  <a:cubicBezTo>
                                    <a:pt x="5517297" y="1700478"/>
                                    <a:pt x="5517696" y="1692894"/>
                                    <a:pt x="5517696" y="1692494"/>
                                  </a:cubicBezTo>
                                  <a:cubicBezTo>
                                    <a:pt x="5517696" y="1692494"/>
                                    <a:pt x="5518095" y="1689699"/>
                                    <a:pt x="5514502" y="1687703"/>
                                  </a:cubicBezTo>
                                  <a:cubicBezTo>
                                    <a:pt x="5511708" y="1686106"/>
                                    <a:pt x="5508115" y="1687703"/>
                                    <a:pt x="5507716" y="1688102"/>
                                  </a:cubicBezTo>
                                  <a:cubicBezTo>
                                    <a:pt x="5506518" y="1688901"/>
                                    <a:pt x="5500930" y="1692095"/>
                                    <a:pt x="5494143" y="1688501"/>
                                  </a:cubicBezTo>
                                  <a:cubicBezTo>
                                    <a:pt x="5487357" y="1684909"/>
                                    <a:pt x="5486958" y="1678522"/>
                                    <a:pt x="5486958" y="1676925"/>
                                  </a:cubicBezTo>
                                  <a:cubicBezTo>
                                    <a:pt x="5486558" y="1676526"/>
                                    <a:pt x="5486159" y="1673332"/>
                                    <a:pt x="5483365" y="1671735"/>
                                  </a:cubicBezTo>
                                  <a:cubicBezTo>
                                    <a:pt x="5480171" y="1670138"/>
                                    <a:pt x="5478175" y="1671336"/>
                                    <a:pt x="5477377" y="1671735"/>
                                  </a:cubicBezTo>
                                  <a:lnTo>
                                    <a:pt x="5476978" y="1671735"/>
                                  </a:lnTo>
                                  <a:cubicBezTo>
                                    <a:pt x="5475780" y="1672534"/>
                                    <a:pt x="5470591" y="1675727"/>
                                    <a:pt x="5463405" y="1672134"/>
                                  </a:cubicBezTo>
                                  <a:cubicBezTo>
                                    <a:pt x="5455820" y="1668142"/>
                                    <a:pt x="5456219" y="1660957"/>
                                    <a:pt x="5456219" y="1660158"/>
                                  </a:cubicBezTo>
                                  <a:cubicBezTo>
                                    <a:pt x="5456619" y="1660158"/>
                                    <a:pt x="5456219" y="1656965"/>
                                    <a:pt x="5453025" y="1655368"/>
                                  </a:cubicBezTo>
                                  <a:cubicBezTo>
                                    <a:pt x="5450230" y="1653771"/>
                                    <a:pt x="5446638" y="1655368"/>
                                    <a:pt x="5446238" y="1655767"/>
                                  </a:cubicBezTo>
                                  <a:cubicBezTo>
                                    <a:pt x="5445041" y="1656566"/>
                                    <a:pt x="5439452" y="1659759"/>
                                    <a:pt x="5432666" y="1656166"/>
                                  </a:cubicBezTo>
                                  <a:lnTo>
                                    <a:pt x="5430270" y="1654570"/>
                                  </a:lnTo>
                                  <a:cubicBezTo>
                                    <a:pt x="5428274" y="1653771"/>
                                    <a:pt x="5427476" y="1651376"/>
                                    <a:pt x="5428674" y="1649380"/>
                                  </a:cubicBezTo>
                                  <a:cubicBezTo>
                                    <a:pt x="5429472" y="1647384"/>
                                    <a:pt x="5431867" y="1646586"/>
                                    <a:pt x="5433863" y="1647783"/>
                                  </a:cubicBezTo>
                                  <a:lnTo>
                                    <a:pt x="5436258" y="1649380"/>
                                  </a:lnTo>
                                  <a:cubicBezTo>
                                    <a:pt x="5439851" y="1651376"/>
                                    <a:pt x="5442646" y="1649380"/>
                                    <a:pt x="5442646" y="1649380"/>
                                  </a:cubicBezTo>
                                  <a:lnTo>
                                    <a:pt x="5443045" y="1649380"/>
                                  </a:lnTo>
                                  <a:cubicBezTo>
                                    <a:pt x="5443245" y="1649180"/>
                                    <a:pt x="5445041" y="1648083"/>
                                    <a:pt x="5447636" y="1647484"/>
                                  </a:cubicBezTo>
                                  <a:close/>
                                  <a:moveTo>
                                    <a:pt x="55929" y="1646586"/>
                                  </a:moveTo>
                                  <a:cubicBezTo>
                                    <a:pt x="57126" y="1646586"/>
                                    <a:pt x="57925" y="1647384"/>
                                    <a:pt x="58324" y="1648582"/>
                                  </a:cubicBezTo>
                                  <a:lnTo>
                                    <a:pt x="60719" y="1666148"/>
                                  </a:lnTo>
                                  <a:cubicBezTo>
                                    <a:pt x="60719" y="1667345"/>
                                    <a:pt x="59921" y="1668543"/>
                                    <a:pt x="58723" y="1668543"/>
                                  </a:cubicBezTo>
                                  <a:cubicBezTo>
                                    <a:pt x="57526" y="1668543"/>
                                    <a:pt x="56328" y="1667744"/>
                                    <a:pt x="56328" y="1666547"/>
                                  </a:cubicBezTo>
                                  <a:lnTo>
                                    <a:pt x="53932" y="1648981"/>
                                  </a:lnTo>
                                  <a:cubicBezTo>
                                    <a:pt x="53932" y="1647783"/>
                                    <a:pt x="54730" y="1646586"/>
                                    <a:pt x="55929" y="1646586"/>
                                  </a:cubicBezTo>
                                  <a:close/>
                                  <a:moveTo>
                                    <a:pt x="44352" y="1645788"/>
                                  </a:moveTo>
                                  <a:cubicBezTo>
                                    <a:pt x="45550" y="1646187"/>
                                    <a:pt x="45949" y="1647384"/>
                                    <a:pt x="45550" y="1648582"/>
                                  </a:cubicBezTo>
                                  <a:lnTo>
                                    <a:pt x="40759" y="1665349"/>
                                  </a:lnTo>
                                  <a:cubicBezTo>
                                    <a:pt x="40759" y="1666148"/>
                                    <a:pt x="39960" y="1666946"/>
                                    <a:pt x="39162" y="1666946"/>
                                  </a:cubicBezTo>
                                  <a:lnTo>
                                    <a:pt x="38363" y="1666946"/>
                                  </a:lnTo>
                                  <a:cubicBezTo>
                                    <a:pt x="37166" y="1666547"/>
                                    <a:pt x="36367" y="1665349"/>
                                    <a:pt x="36767" y="1664152"/>
                                  </a:cubicBezTo>
                                  <a:lnTo>
                                    <a:pt x="41557" y="1647384"/>
                                  </a:lnTo>
                                  <a:cubicBezTo>
                                    <a:pt x="41956" y="1646187"/>
                                    <a:pt x="43154" y="1645389"/>
                                    <a:pt x="44352" y="1645788"/>
                                  </a:cubicBezTo>
                                  <a:close/>
                                  <a:moveTo>
                                    <a:pt x="66307" y="1642994"/>
                                  </a:moveTo>
                                  <a:cubicBezTo>
                                    <a:pt x="67105" y="1642594"/>
                                    <a:pt x="68702" y="1642594"/>
                                    <a:pt x="69101" y="1643792"/>
                                  </a:cubicBezTo>
                                  <a:lnTo>
                                    <a:pt x="77885" y="1658963"/>
                                  </a:lnTo>
                                  <a:cubicBezTo>
                                    <a:pt x="78284" y="1659761"/>
                                    <a:pt x="78284" y="1661358"/>
                                    <a:pt x="77086" y="1661757"/>
                                  </a:cubicBezTo>
                                  <a:lnTo>
                                    <a:pt x="76288" y="1662156"/>
                                  </a:lnTo>
                                  <a:cubicBezTo>
                                    <a:pt x="75489" y="1662156"/>
                                    <a:pt x="74691" y="1661757"/>
                                    <a:pt x="74291" y="1660959"/>
                                  </a:cubicBezTo>
                                  <a:lnTo>
                                    <a:pt x="65509" y="1645788"/>
                                  </a:lnTo>
                                  <a:cubicBezTo>
                                    <a:pt x="65109" y="1644990"/>
                                    <a:pt x="65109" y="1643393"/>
                                    <a:pt x="66307" y="1642994"/>
                                  </a:cubicBezTo>
                                  <a:close/>
                                  <a:moveTo>
                                    <a:pt x="6724473" y="1641397"/>
                                  </a:moveTo>
                                  <a:lnTo>
                                    <a:pt x="6741241" y="1646188"/>
                                  </a:lnTo>
                                  <a:cubicBezTo>
                                    <a:pt x="6742438" y="1646587"/>
                                    <a:pt x="6743237" y="1647785"/>
                                    <a:pt x="6742838" y="1648982"/>
                                  </a:cubicBezTo>
                                  <a:cubicBezTo>
                                    <a:pt x="6742838" y="1649781"/>
                                    <a:pt x="6742039" y="1650579"/>
                                    <a:pt x="6741241" y="1650579"/>
                                  </a:cubicBezTo>
                                  <a:lnTo>
                                    <a:pt x="6740442" y="1650579"/>
                                  </a:lnTo>
                                  <a:lnTo>
                                    <a:pt x="6723675" y="1645788"/>
                                  </a:lnTo>
                                  <a:cubicBezTo>
                                    <a:pt x="6722477" y="1645788"/>
                                    <a:pt x="6721679" y="1644590"/>
                                    <a:pt x="6721679" y="1642993"/>
                                  </a:cubicBezTo>
                                  <a:cubicBezTo>
                                    <a:pt x="6722078" y="1641796"/>
                                    <a:pt x="6723276" y="1640997"/>
                                    <a:pt x="6724473" y="1641397"/>
                                  </a:cubicBezTo>
                                  <a:close/>
                                  <a:moveTo>
                                    <a:pt x="34372" y="1640997"/>
                                  </a:moveTo>
                                  <a:cubicBezTo>
                                    <a:pt x="35170" y="1641795"/>
                                    <a:pt x="35569" y="1642993"/>
                                    <a:pt x="35170" y="1643791"/>
                                  </a:cubicBezTo>
                                  <a:lnTo>
                                    <a:pt x="24391" y="1657764"/>
                                  </a:lnTo>
                                  <a:cubicBezTo>
                                    <a:pt x="23993" y="1658164"/>
                                    <a:pt x="23193" y="1658563"/>
                                    <a:pt x="22794" y="1658563"/>
                                  </a:cubicBezTo>
                                  <a:cubicBezTo>
                                    <a:pt x="22395" y="1658563"/>
                                    <a:pt x="21596" y="1658563"/>
                                    <a:pt x="21197" y="1658164"/>
                                  </a:cubicBezTo>
                                  <a:cubicBezTo>
                                    <a:pt x="20399" y="1657764"/>
                                    <a:pt x="20000" y="1656168"/>
                                    <a:pt x="20798" y="1655369"/>
                                  </a:cubicBezTo>
                                  <a:lnTo>
                                    <a:pt x="31577" y="1641396"/>
                                  </a:lnTo>
                                  <a:cubicBezTo>
                                    <a:pt x="31977" y="1640598"/>
                                    <a:pt x="33573" y="1640199"/>
                                    <a:pt x="34372" y="1640997"/>
                                  </a:cubicBezTo>
                                  <a:close/>
                                  <a:moveTo>
                                    <a:pt x="77883" y="1635009"/>
                                  </a:moveTo>
                                  <a:lnTo>
                                    <a:pt x="92256" y="1645788"/>
                                  </a:lnTo>
                                  <a:cubicBezTo>
                                    <a:pt x="93054" y="1646188"/>
                                    <a:pt x="93453" y="1647784"/>
                                    <a:pt x="92655" y="1648583"/>
                                  </a:cubicBezTo>
                                  <a:cubicBezTo>
                                    <a:pt x="92256" y="1648982"/>
                                    <a:pt x="91457" y="1649381"/>
                                    <a:pt x="91058" y="1649381"/>
                                  </a:cubicBezTo>
                                  <a:cubicBezTo>
                                    <a:pt x="90659" y="1649381"/>
                                    <a:pt x="89859" y="1649381"/>
                                    <a:pt x="89461" y="1648982"/>
                                  </a:cubicBezTo>
                                  <a:lnTo>
                                    <a:pt x="75488" y="1638203"/>
                                  </a:lnTo>
                                  <a:cubicBezTo>
                                    <a:pt x="74690" y="1637803"/>
                                    <a:pt x="74291" y="1636207"/>
                                    <a:pt x="75089" y="1635408"/>
                                  </a:cubicBezTo>
                                  <a:cubicBezTo>
                                    <a:pt x="75488" y="1634610"/>
                                    <a:pt x="77085" y="1634211"/>
                                    <a:pt x="77883" y="1635009"/>
                                  </a:cubicBezTo>
                                  <a:close/>
                                  <a:moveTo>
                                    <a:pt x="23992" y="1631417"/>
                                  </a:moveTo>
                                  <a:cubicBezTo>
                                    <a:pt x="24791" y="1631017"/>
                                    <a:pt x="26388" y="1631017"/>
                                    <a:pt x="26787" y="1632215"/>
                                  </a:cubicBezTo>
                                  <a:cubicBezTo>
                                    <a:pt x="27186" y="1633013"/>
                                    <a:pt x="26787" y="1634610"/>
                                    <a:pt x="25988" y="1635009"/>
                                  </a:cubicBezTo>
                                  <a:lnTo>
                                    <a:pt x="10818" y="1643793"/>
                                  </a:lnTo>
                                  <a:lnTo>
                                    <a:pt x="10020" y="1644192"/>
                                  </a:lnTo>
                                  <a:cubicBezTo>
                                    <a:pt x="9221" y="1644192"/>
                                    <a:pt x="8423" y="1643793"/>
                                    <a:pt x="8024" y="1642994"/>
                                  </a:cubicBezTo>
                                  <a:cubicBezTo>
                                    <a:pt x="7624" y="1642196"/>
                                    <a:pt x="7624" y="1640599"/>
                                    <a:pt x="8822" y="1640200"/>
                                  </a:cubicBezTo>
                                  <a:close/>
                                  <a:moveTo>
                                    <a:pt x="6812298" y="1631018"/>
                                  </a:moveTo>
                                  <a:cubicBezTo>
                                    <a:pt x="6813097" y="1630618"/>
                                    <a:pt x="6814693" y="1630618"/>
                                    <a:pt x="6815093" y="1631816"/>
                                  </a:cubicBezTo>
                                  <a:cubicBezTo>
                                    <a:pt x="6815492" y="1632614"/>
                                    <a:pt x="6815492" y="1634211"/>
                                    <a:pt x="6814294" y="1634610"/>
                                  </a:cubicBezTo>
                                  <a:lnTo>
                                    <a:pt x="6799124" y="1643394"/>
                                  </a:lnTo>
                                  <a:lnTo>
                                    <a:pt x="6798325" y="1643793"/>
                                  </a:lnTo>
                                  <a:cubicBezTo>
                                    <a:pt x="6797527" y="1643793"/>
                                    <a:pt x="6796728" y="1643394"/>
                                    <a:pt x="6796329" y="1642595"/>
                                  </a:cubicBezTo>
                                  <a:cubicBezTo>
                                    <a:pt x="6795930" y="1641797"/>
                                    <a:pt x="6796329" y="1640599"/>
                                    <a:pt x="6797128" y="1639801"/>
                                  </a:cubicBezTo>
                                  <a:close/>
                                  <a:moveTo>
                                    <a:pt x="6734055" y="1625828"/>
                                  </a:moveTo>
                                  <a:lnTo>
                                    <a:pt x="6748028" y="1636607"/>
                                  </a:lnTo>
                                  <a:cubicBezTo>
                                    <a:pt x="6748826" y="1637007"/>
                                    <a:pt x="6749225" y="1638603"/>
                                    <a:pt x="6748427" y="1639402"/>
                                  </a:cubicBezTo>
                                  <a:cubicBezTo>
                                    <a:pt x="6748028" y="1639801"/>
                                    <a:pt x="6747229" y="1640200"/>
                                    <a:pt x="6746830" y="1640200"/>
                                  </a:cubicBezTo>
                                  <a:cubicBezTo>
                                    <a:pt x="6746431" y="1640200"/>
                                    <a:pt x="6745632" y="1640200"/>
                                    <a:pt x="6745233" y="1639801"/>
                                  </a:cubicBezTo>
                                  <a:lnTo>
                                    <a:pt x="6731659" y="1629022"/>
                                  </a:lnTo>
                                  <a:cubicBezTo>
                                    <a:pt x="6730861" y="1628622"/>
                                    <a:pt x="6730462" y="1627026"/>
                                    <a:pt x="6731260" y="1626227"/>
                                  </a:cubicBezTo>
                                  <a:cubicBezTo>
                                    <a:pt x="6731659" y="1625429"/>
                                    <a:pt x="6733256" y="1625030"/>
                                    <a:pt x="6734055" y="1625828"/>
                                  </a:cubicBezTo>
                                  <a:close/>
                                  <a:moveTo>
                                    <a:pt x="82673" y="1624231"/>
                                  </a:moveTo>
                                  <a:lnTo>
                                    <a:pt x="99440" y="1629022"/>
                                  </a:lnTo>
                                  <a:cubicBezTo>
                                    <a:pt x="100638" y="1629421"/>
                                    <a:pt x="101436" y="1630220"/>
                                    <a:pt x="100638" y="1631816"/>
                                  </a:cubicBezTo>
                                  <a:cubicBezTo>
                                    <a:pt x="100638" y="1632615"/>
                                    <a:pt x="99840" y="1633413"/>
                                    <a:pt x="99041" y="1633413"/>
                                  </a:cubicBezTo>
                                  <a:lnTo>
                                    <a:pt x="98243" y="1633413"/>
                                  </a:lnTo>
                                  <a:lnTo>
                                    <a:pt x="81475" y="1628622"/>
                                  </a:lnTo>
                                  <a:cubicBezTo>
                                    <a:pt x="80278" y="1628223"/>
                                    <a:pt x="79479" y="1627025"/>
                                    <a:pt x="79879" y="1625827"/>
                                  </a:cubicBezTo>
                                  <a:cubicBezTo>
                                    <a:pt x="80278" y="1624630"/>
                                    <a:pt x="81475" y="1623831"/>
                                    <a:pt x="82673" y="1624231"/>
                                  </a:cubicBezTo>
                                  <a:close/>
                                  <a:moveTo>
                                    <a:pt x="3290238" y="1621437"/>
                                  </a:moveTo>
                                  <a:cubicBezTo>
                                    <a:pt x="3291437" y="1621037"/>
                                    <a:pt x="3292635" y="1621836"/>
                                    <a:pt x="3293034" y="1623033"/>
                                  </a:cubicBezTo>
                                  <a:cubicBezTo>
                                    <a:pt x="3294631" y="1630618"/>
                                    <a:pt x="3302616" y="1635808"/>
                                    <a:pt x="3310601" y="1633812"/>
                                  </a:cubicBezTo>
                                  <a:cubicBezTo>
                                    <a:pt x="3311797" y="1633413"/>
                                    <a:pt x="3312996" y="1634211"/>
                                    <a:pt x="3313790" y="1635409"/>
                                  </a:cubicBezTo>
                                  <a:cubicBezTo>
                                    <a:pt x="3314195" y="1636606"/>
                                    <a:pt x="3313389" y="1637804"/>
                                    <a:pt x="3312594" y="1638203"/>
                                  </a:cubicBezTo>
                                  <a:lnTo>
                                    <a:pt x="3312196" y="1638203"/>
                                  </a:lnTo>
                                  <a:cubicBezTo>
                                    <a:pt x="3307807" y="1639401"/>
                                    <a:pt x="3303414" y="1639001"/>
                                    <a:pt x="3299428" y="1637005"/>
                                  </a:cubicBezTo>
                                  <a:cubicBezTo>
                                    <a:pt x="3294227" y="1651377"/>
                                    <a:pt x="3284253" y="1662554"/>
                                    <a:pt x="3270684" y="1669342"/>
                                  </a:cubicBezTo>
                                  <a:cubicBezTo>
                                    <a:pt x="3257120" y="1676128"/>
                                    <a:pt x="3241941" y="1677325"/>
                                    <a:pt x="3227579" y="1672535"/>
                                  </a:cubicBezTo>
                                  <a:cubicBezTo>
                                    <a:pt x="3226778" y="1676926"/>
                                    <a:pt x="3224376" y="1680918"/>
                                    <a:pt x="3220784" y="1683713"/>
                                  </a:cubicBezTo>
                                  <a:lnTo>
                                    <a:pt x="3220381" y="1684112"/>
                                  </a:lnTo>
                                  <a:cubicBezTo>
                                    <a:pt x="3219586" y="1684511"/>
                                    <a:pt x="3218389" y="1684112"/>
                                    <a:pt x="3217590" y="1683313"/>
                                  </a:cubicBezTo>
                                  <a:cubicBezTo>
                                    <a:pt x="3216791" y="1682515"/>
                                    <a:pt x="3216791" y="1680918"/>
                                    <a:pt x="3217988" y="1680120"/>
                                  </a:cubicBezTo>
                                  <a:cubicBezTo>
                                    <a:pt x="3223975" y="1674930"/>
                                    <a:pt x="3225178" y="1665748"/>
                                    <a:pt x="3219987" y="1659361"/>
                                  </a:cubicBezTo>
                                  <a:cubicBezTo>
                                    <a:pt x="3219184" y="1658562"/>
                                    <a:pt x="3219184" y="1656965"/>
                                    <a:pt x="3220381" y="1656167"/>
                                  </a:cubicBezTo>
                                  <a:cubicBezTo>
                                    <a:pt x="3221183" y="1655369"/>
                                    <a:pt x="3222778" y="1655369"/>
                                    <a:pt x="3223575" y="1656566"/>
                                  </a:cubicBezTo>
                                  <a:cubicBezTo>
                                    <a:pt x="3226377" y="1660159"/>
                                    <a:pt x="3227980" y="1664151"/>
                                    <a:pt x="3227980" y="1668144"/>
                                  </a:cubicBezTo>
                                  <a:lnTo>
                                    <a:pt x="3228376" y="1668144"/>
                                  </a:lnTo>
                                  <a:cubicBezTo>
                                    <a:pt x="3241941" y="1672535"/>
                                    <a:pt x="3255916" y="1671737"/>
                                    <a:pt x="3268688" y="1665349"/>
                                  </a:cubicBezTo>
                                  <a:cubicBezTo>
                                    <a:pt x="3281059" y="1658961"/>
                                    <a:pt x="3290640" y="1648183"/>
                                    <a:pt x="3295030" y="1635009"/>
                                  </a:cubicBezTo>
                                  <a:lnTo>
                                    <a:pt x="3295030" y="1634610"/>
                                  </a:lnTo>
                                  <a:cubicBezTo>
                                    <a:pt x="3291837" y="1632215"/>
                                    <a:pt x="3289840" y="1628622"/>
                                    <a:pt x="3288642" y="1624231"/>
                                  </a:cubicBezTo>
                                  <a:cubicBezTo>
                                    <a:pt x="3288244" y="1623033"/>
                                    <a:pt x="3289040" y="1621836"/>
                                    <a:pt x="3290238" y="1621437"/>
                                  </a:cubicBezTo>
                                  <a:close/>
                                  <a:moveTo>
                                    <a:pt x="20800" y="1619840"/>
                                  </a:moveTo>
                                  <a:cubicBezTo>
                                    <a:pt x="21997" y="1619840"/>
                                    <a:pt x="23196" y="1620638"/>
                                    <a:pt x="23196" y="1621836"/>
                                  </a:cubicBezTo>
                                  <a:cubicBezTo>
                                    <a:pt x="23196" y="1622634"/>
                                    <a:pt x="22396" y="1623832"/>
                                    <a:pt x="21199" y="1624231"/>
                                  </a:cubicBezTo>
                                  <a:lnTo>
                                    <a:pt x="3634" y="1626627"/>
                                  </a:lnTo>
                                  <a:cubicBezTo>
                                    <a:pt x="2436" y="1626627"/>
                                    <a:pt x="1239" y="1625829"/>
                                    <a:pt x="1239" y="1624631"/>
                                  </a:cubicBezTo>
                                  <a:cubicBezTo>
                                    <a:pt x="1239" y="1623433"/>
                                    <a:pt x="2037" y="1622235"/>
                                    <a:pt x="3235" y="1622235"/>
                                  </a:cubicBezTo>
                                  <a:close/>
                                  <a:moveTo>
                                    <a:pt x="6802319" y="1616646"/>
                                  </a:moveTo>
                                  <a:cubicBezTo>
                                    <a:pt x="6803117" y="1617045"/>
                                    <a:pt x="6803516" y="1618642"/>
                                    <a:pt x="6802718" y="1619440"/>
                                  </a:cubicBezTo>
                                  <a:lnTo>
                                    <a:pt x="6791939" y="1633413"/>
                                  </a:lnTo>
                                  <a:cubicBezTo>
                                    <a:pt x="6791540" y="1633813"/>
                                    <a:pt x="6790742" y="1634212"/>
                                    <a:pt x="6790342" y="1634212"/>
                                  </a:cubicBezTo>
                                  <a:cubicBezTo>
                                    <a:pt x="6789942" y="1634212"/>
                                    <a:pt x="6789144" y="1634212"/>
                                    <a:pt x="6788745" y="1633813"/>
                                  </a:cubicBezTo>
                                  <a:cubicBezTo>
                                    <a:pt x="6787946" y="1633413"/>
                                    <a:pt x="6787547" y="1631817"/>
                                    <a:pt x="6788745" y="1631018"/>
                                  </a:cubicBezTo>
                                  <a:lnTo>
                                    <a:pt x="6799524" y="1617045"/>
                                  </a:lnTo>
                                  <a:cubicBezTo>
                                    <a:pt x="6799923" y="1616247"/>
                                    <a:pt x="6801520" y="1615848"/>
                                    <a:pt x="6802319" y="1616646"/>
                                  </a:cubicBezTo>
                                  <a:close/>
                                  <a:moveTo>
                                    <a:pt x="6746030" y="1613054"/>
                                  </a:moveTo>
                                  <a:cubicBezTo>
                                    <a:pt x="6746829" y="1612654"/>
                                    <a:pt x="6748426" y="1612654"/>
                                    <a:pt x="6748825" y="1613852"/>
                                  </a:cubicBezTo>
                                  <a:lnTo>
                                    <a:pt x="6757608" y="1629023"/>
                                  </a:lnTo>
                                  <a:cubicBezTo>
                                    <a:pt x="6758007" y="1629821"/>
                                    <a:pt x="6758007" y="1631418"/>
                                    <a:pt x="6756809" y="1631817"/>
                                  </a:cubicBezTo>
                                  <a:lnTo>
                                    <a:pt x="6756011" y="1632216"/>
                                  </a:lnTo>
                                  <a:cubicBezTo>
                                    <a:pt x="6755212" y="1632216"/>
                                    <a:pt x="6754414" y="1631817"/>
                                    <a:pt x="6754015" y="1631019"/>
                                  </a:cubicBezTo>
                                  <a:lnTo>
                                    <a:pt x="6745231" y="1615848"/>
                                  </a:lnTo>
                                  <a:cubicBezTo>
                                    <a:pt x="6744832" y="1615050"/>
                                    <a:pt x="6744832" y="1613453"/>
                                    <a:pt x="6746030" y="1613054"/>
                                  </a:cubicBezTo>
                                  <a:close/>
                                  <a:moveTo>
                                    <a:pt x="100240" y="1609461"/>
                                  </a:moveTo>
                                  <a:cubicBezTo>
                                    <a:pt x="101437" y="1609461"/>
                                    <a:pt x="102236" y="1610259"/>
                                    <a:pt x="102635" y="1611457"/>
                                  </a:cubicBezTo>
                                  <a:cubicBezTo>
                                    <a:pt x="102635" y="1612654"/>
                                    <a:pt x="101836" y="1613852"/>
                                    <a:pt x="100639" y="1613852"/>
                                  </a:cubicBezTo>
                                  <a:lnTo>
                                    <a:pt x="83073" y="1616248"/>
                                  </a:lnTo>
                                  <a:cubicBezTo>
                                    <a:pt x="81875" y="1616248"/>
                                    <a:pt x="80678" y="1615450"/>
                                    <a:pt x="80678" y="1614252"/>
                                  </a:cubicBezTo>
                                  <a:cubicBezTo>
                                    <a:pt x="80678" y="1613054"/>
                                    <a:pt x="81476" y="1611856"/>
                                    <a:pt x="82674" y="1611856"/>
                                  </a:cubicBezTo>
                                  <a:close/>
                                  <a:moveTo>
                                    <a:pt x="6784354" y="1607864"/>
                                  </a:moveTo>
                                  <a:cubicBezTo>
                                    <a:pt x="6785552" y="1608263"/>
                                    <a:pt x="6786351" y="1609460"/>
                                    <a:pt x="6785952" y="1610658"/>
                                  </a:cubicBezTo>
                                  <a:lnTo>
                                    <a:pt x="6781160" y="1627425"/>
                                  </a:lnTo>
                                  <a:cubicBezTo>
                                    <a:pt x="6781160" y="1628224"/>
                                    <a:pt x="6780362" y="1629022"/>
                                    <a:pt x="6779563" y="1629022"/>
                                  </a:cubicBezTo>
                                  <a:lnTo>
                                    <a:pt x="6778765" y="1629022"/>
                                  </a:lnTo>
                                  <a:cubicBezTo>
                                    <a:pt x="6777967" y="1628623"/>
                                    <a:pt x="6777167" y="1627425"/>
                                    <a:pt x="6776768" y="1626228"/>
                                  </a:cubicBezTo>
                                  <a:lnTo>
                                    <a:pt x="6781559" y="1609460"/>
                                  </a:lnTo>
                                  <a:cubicBezTo>
                                    <a:pt x="6781959" y="1608263"/>
                                    <a:pt x="6783156" y="1607465"/>
                                    <a:pt x="6784354" y="1607864"/>
                                  </a:cubicBezTo>
                                  <a:close/>
                                  <a:moveTo>
                                    <a:pt x="6764394" y="1606267"/>
                                  </a:moveTo>
                                  <a:cubicBezTo>
                                    <a:pt x="6765591" y="1606267"/>
                                    <a:pt x="6766789" y="1607065"/>
                                    <a:pt x="6766789" y="1608263"/>
                                  </a:cubicBezTo>
                                  <a:lnTo>
                                    <a:pt x="6769184" y="1625829"/>
                                  </a:lnTo>
                                  <a:cubicBezTo>
                                    <a:pt x="6769184" y="1627026"/>
                                    <a:pt x="6768386" y="1628224"/>
                                    <a:pt x="6767188" y="1628224"/>
                                  </a:cubicBezTo>
                                  <a:cubicBezTo>
                                    <a:pt x="6766390" y="1628224"/>
                                    <a:pt x="6765192" y="1627425"/>
                                    <a:pt x="6764793" y="1626228"/>
                                  </a:cubicBezTo>
                                  <a:lnTo>
                                    <a:pt x="6762397" y="1608662"/>
                                  </a:lnTo>
                                  <a:cubicBezTo>
                                    <a:pt x="6762397" y="1607464"/>
                                    <a:pt x="6763196" y="1606267"/>
                                    <a:pt x="6764394" y="1606267"/>
                                  </a:cubicBezTo>
                                  <a:close/>
                                  <a:moveTo>
                                    <a:pt x="5229" y="1602275"/>
                                  </a:moveTo>
                                  <a:lnTo>
                                    <a:pt x="21997" y="1607066"/>
                                  </a:lnTo>
                                  <a:cubicBezTo>
                                    <a:pt x="23194" y="1607465"/>
                                    <a:pt x="23993" y="1608663"/>
                                    <a:pt x="23593" y="1609860"/>
                                  </a:cubicBezTo>
                                  <a:cubicBezTo>
                                    <a:pt x="23593" y="1610659"/>
                                    <a:pt x="22795" y="1611457"/>
                                    <a:pt x="21997" y="1611457"/>
                                  </a:cubicBezTo>
                                  <a:lnTo>
                                    <a:pt x="21198" y="1611457"/>
                                  </a:lnTo>
                                  <a:lnTo>
                                    <a:pt x="4431" y="1606666"/>
                                  </a:lnTo>
                                  <a:cubicBezTo>
                                    <a:pt x="3233" y="1606666"/>
                                    <a:pt x="2834" y="1605468"/>
                                    <a:pt x="2435" y="1603871"/>
                                  </a:cubicBezTo>
                                  <a:cubicBezTo>
                                    <a:pt x="2834" y="1602674"/>
                                    <a:pt x="4032" y="1601875"/>
                                    <a:pt x="5229" y="1602275"/>
                                  </a:cubicBezTo>
                                  <a:close/>
                                  <a:moveTo>
                                    <a:pt x="93452" y="1591895"/>
                                  </a:moveTo>
                                  <a:cubicBezTo>
                                    <a:pt x="94251" y="1591496"/>
                                    <a:pt x="95847" y="1591496"/>
                                    <a:pt x="96247" y="1592694"/>
                                  </a:cubicBezTo>
                                  <a:cubicBezTo>
                                    <a:pt x="96646" y="1593492"/>
                                    <a:pt x="96646" y="1595089"/>
                                    <a:pt x="95448" y="1595488"/>
                                  </a:cubicBezTo>
                                  <a:lnTo>
                                    <a:pt x="80279" y="1604272"/>
                                  </a:lnTo>
                                  <a:lnTo>
                                    <a:pt x="79480" y="1604671"/>
                                  </a:lnTo>
                                  <a:cubicBezTo>
                                    <a:pt x="78682" y="1604671"/>
                                    <a:pt x="77882" y="1604272"/>
                                    <a:pt x="77483" y="1603473"/>
                                  </a:cubicBezTo>
                                  <a:cubicBezTo>
                                    <a:pt x="76685" y="1602675"/>
                                    <a:pt x="77084" y="1601477"/>
                                    <a:pt x="78283" y="1600679"/>
                                  </a:cubicBezTo>
                                  <a:close/>
                                  <a:moveTo>
                                    <a:pt x="14811" y="1586706"/>
                                  </a:moveTo>
                                  <a:lnTo>
                                    <a:pt x="28783" y="1597485"/>
                                  </a:lnTo>
                                  <a:cubicBezTo>
                                    <a:pt x="29582" y="1597885"/>
                                    <a:pt x="29981" y="1599481"/>
                                    <a:pt x="29183" y="1600280"/>
                                  </a:cubicBezTo>
                                  <a:cubicBezTo>
                                    <a:pt x="28783" y="1600679"/>
                                    <a:pt x="27985" y="1601078"/>
                                    <a:pt x="27586" y="1601078"/>
                                  </a:cubicBezTo>
                                  <a:cubicBezTo>
                                    <a:pt x="27187" y="1601078"/>
                                    <a:pt x="26388" y="1601078"/>
                                    <a:pt x="25989" y="1600679"/>
                                  </a:cubicBezTo>
                                  <a:lnTo>
                                    <a:pt x="12416" y="1589900"/>
                                  </a:lnTo>
                                  <a:cubicBezTo>
                                    <a:pt x="11618" y="1589500"/>
                                    <a:pt x="11219" y="1587904"/>
                                    <a:pt x="12017" y="1587105"/>
                                  </a:cubicBezTo>
                                  <a:cubicBezTo>
                                    <a:pt x="12416" y="1586307"/>
                                    <a:pt x="14013" y="1585908"/>
                                    <a:pt x="14811" y="1586706"/>
                                  </a:cubicBezTo>
                                  <a:close/>
                                  <a:moveTo>
                                    <a:pt x="5809161" y="1581666"/>
                                  </a:moveTo>
                                  <a:cubicBezTo>
                                    <a:pt x="5816896" y="1583612"/>
                                    <a:pt x="5823882" y="1588502"/>
                                    <a:pt x="5828273" y="1595887"/>
                                  </a:cubicBezTo>
                                  <a:lnTo>
                                    <a:pt x="5822684" y="1599480"/>
                                  </a:lnTo>
                                  <a:cubicBezTo>
                                    <a:pt x="5815099" y="1587903"/>
                                    <a:pt x="5799930" y="1584311"/>
                                    <a:pt x="5788353" y="1591496"/>
                                  </a:cubicBezTo>
                                  <a:cubicBezTo>
                                    <a:pt x="5776775" y="1598682"/>
                                    <a:pt x="5773182" y="1613851"/>
                                    <a:pt x="5781166" y="1625429"/>
                                  </a:cubicBezTo>
                                  <a:lnTo>
                                    <a:pt x="5775577" y="1629022"/>
                                  </a:lnTo>
                                  <a:cubicBezTo>
                                    <a:pt x="5775178" y="1628623"/>
                                    <a:pt x="5775178" y="1628224"/>
                                    <a:pt x="5774779" y="1627824"/>
                                  </a:cubicBezTo>
                                  <a:cubicBezTo>
                                    <a:pt x="5765997" y="1613053"/>
                                    <a:pt x="5770787" y="1593891"/>
                                    <a:pt x="5785558" y="1585109"/>
                                  </a:cubicBezTo>
                                  <a:cubicBezTo>
                                    <a:pt x="5792943" y="1580718"/>
                                    <a:pt x="5801426" y="1579720"/>
                                    <a:pt x="5809161" y="1581666"/>
                                  </a:cubicBezTo>
                                  <a:close/>
                                  <a:moveTo>
                                    <a:pt x="83474" y="1577924"/>
                                  </a:moveTo>
                                  <a:cubicBezTo>
                                    <a:pt x="84272" y="1578323"/>
                                    <a:pt x="84671" y="1579920"/>
                                    <a:pt x="83873" y="1580718"/>
                                  </a:cubicBezTo>
                                  <a:lnTo>
                                    <a:pt x="73094" y="1594691"/>
                                  </a:lnTo>
                                  <a:cubicBezTo>
                                    <a:pt x="72694" y="1595091"/>
                                    <a:pt x="71896" y="1595490"/>
                                    <a:pt x="71497" y="1595490"/>
                                  </a:cubicBezTo>
                                  <a:cubicBezTo>
                                    <a:pt x="71098" y="1595490"/>
                                    <a:pt x="70299" y="1595490"/>
                                    <a:pt x="69900" y="1595091"/>
                                  </a:cubicBezTo>
                                  <a:cubicBezTo>
                                    <a:pt x="68702" y="1594292"/>
                                    <a:pt x="68702" y="1592695"/>
                                    <a:pt x="69900" y="1592296"/>
                                  </a:cubicBezTo>
                                  <a:lnTo>
                                    <a:pt x="80678" y="1578323"/>
                                  </a:lnTo>
                                  <a:cubicBezTo>
                                    <a:pt x="81078" y="1577525"/>
                                    <a:pt x="82675" y="1577126"/>
                                    <a:pt x="83474" y="1577924"/>
                                  </a:cubicBezTo>
                                  <a:close/>
                                  <a:moveTo>
                                    <a:pt x="26786" y="1573931"/>
                                  </a:moveTo>
                                  <a:cubicBezTo>
                                    <a:pt x="27584" y="1573532"/>
                                    <a:pt x="29181" y="1573532"/>
                                    <a:pt x="29580" y="1574730"/>
                                  </a:cubicBezTo>
                                  <a:lnTo>
                                    <a:pt x="38364" y="1589900"/>
                                  </a:lnTo>
                                  <a:cubicBezTo>
                                    <a:pt x="38763" y="1590699"/>
                                    <a:pt x="38763" y="1592296"/>
                                    <a:pt x="37565" y="1592695"/>
                                  </a:cubicBezTo>
                                  <a:lnTo>
                                    <a:pt x="36767" y="1593094"/>
                                  </a:lnTo>
                                  <a:cubicBezTo>
                                    <a:pt x="35969" y="1593094"/>
                                    <a:pt x="35170" y="1592695"/>
                                    <a:pt x="34771" y="1591896"/>
                                  </a:cubicBezTo>
                                  <a:lnTo>
                                    <a:pt x="25988" y="1576726"/>
                                  </a:lnTo>
                                  <a:cubicBezTo>
                                    <a:pt x="25588" y="1575927"/>
                                    <a:pt x="25588" y="1574331"/>
                                    <a:pt x="26786" y="1573931"/>
                                  </a:cubicBezTo>
                                  <a:close/>
                                  <a:moveTo>
                                    <a:pt x="65509" y="1568743"/>
                                  </a:moveTo>
                                  <a:cubicBezTo>
                                    <a:pt x="66706" y="1569142"/>
                                    <a:pt x="67505" y="1570339"/>
                                    <a:pt x="67105" y="1571537"/>
                                  </a:cubicBezTo>
                                  <a:lnTo>
                                    <a:pt x="62315" y="1588304"/>
                                  </a:lnTo>
                                  <a:cubicBezTo>
                                    <a:pt x="62315" y="1589103"/>
                                    <a:pt x="61517" y="1589901"/>
                                    <a:pt x="60718" y="1589901"/>
                                  </a:cubicBezTo>
                                  <a:lnTo>
                                    <a:pt x="59920" y="1589901"/>
                                  </a:lnTo>
                                  <a:cubicBezTo>
                                    <a:pt x="58722" y="1589502"/>
                                    <a:pt x="57923" y="1588304"/>
                                    <a:pt x="57923" y="1587107"/>
                                  </a:cubicBezTo>
                                  <a:lnTo>
                                    <a:pt x="62714" y="1570339"/>
                                  </a:lnTo>
                                  <a:cubicBezTo>
                                    <a:pt x="63113" y="1569142"/>
                                    <a:pt x="64311" y="1568343"/>
                                    <a:pt x="65509" y="1568743"/>
                                  </a:cubicBezTo>
                                  <a:close/>
                                  <a:moveTo>
                                    <a:pt x="45550" y="1567146"/>
                                  </a:moveTo>
                                  <a:cubicBezTo>
                                    <a:pt x="46747" y="1567146"/>
                                    <a:pt x="47945" y="1567944"/>
                                    <a:pt x="47945" y="1569142"/>
                                  </a:cubicBezTo>
                                  <a:lnTo>
                                    <a:pt x="50341" y="1586708"/>
                                  </a:lnTo>
                                  <a:cubicBezTo>
                                    <a:pt x="50341" y="1587905"/>
                                    <a:pt x="49542" y="1589103"/>
                                    <a:pt x="48344" y="1589103"/>
                                  </a:cubicBezTo>
                                  <a:cubicBezTo>
                                    <a:pt x="47147" y="1589103"/>
                                    <a:pt x="45949" y="1588304"/>
                                    <a:pt x="45949" y="1587107"/>
                                  </a:cubicBezTo>
                                  <a:lnTo>
                                    <a:pt x="43554" y="1569541"/>
                                  </a:lnTo>
                                  <a:cubicBezTo>
                                    <a:pt x="43554" y="1568343"/>
                                    <a:pt x="44352" y="1567146"/>
                                    <a:pt x="45550" y="1567146"/>
                                  </a:cubicBezTo>
                                  <a:close/>
                                  <a:moveTo>
                                    <a:pt x="7083754" y="1540399"/>
                                  </a:moveTo>
                                  <a:cubicBezTo>
                                    <a:pt x="7084951" y="1539999"/>
                                    <a:pt x="7086149" y="1540798"/>
                                    <a:pt x="7086548" y="1541995"/>
                                  </a:cubicBezTo>
                                  <a:cubicBezTo>
                                    <a:pt x="7088145" y="1549580"/>
                                    <a:pt x="7096129" y="1554770"/>
                                    <a:pt x="7104113" y="1552774"/>
                                  </a:cubicBezTo>
                                  <a:cubicBezTo>
                                    <a:pt x="7105310" y="1552375"/>
                                    <a:pt x="7106508" y="1553173"/>
                                    <a:pt x="7107306" y="1554371"/>
                                  </a:cubicBezTo>
                                  <a:cubicBezTo>
                                    <a:pt x="7107705" y="1555568"/>
                                    <a:pt x="7106907" y="1556766"/>
                                    <a:pt x="7106109" y="1557165"/>
                                  </a:cubicBezTo>
                                  <a:lnTo>
                                    <a:pt x="7105709" y="1557165"/>
                                  </a:lnTo>
                                  <a:cubicBezTo>
                                    <a:pt x="7101318" y="1558363"/>
                                    <a:pt x="7096927" y="1557963"/>
                                    <a:pt x="7092935" y="1555967"/>
                                  </a:cubicBezTo>
                                  <a:cubicBezTo>
                                    <a:pt x="7087746" y="1570339"/>
                                    <a:pt x="7077766" y="1581516"/>
                                    <a:pt x="7064193" y="1588304"/>
                                  </a:cubicBezTo>
                                  <a:cubicBezTo>
                                    <a:pt x="7050620" y="1595090"/>
                                    <a:pt x="7035451" y="1596287"/>
                                    <a:pt x="7021078" y="1591497"/>
                                  </a:cubicBezTo>
                                  <a:cubicBezTo>
                                    <a:pt x="7020280" y="1595888"/>
                                    <a:pt x="7017885" y="1599880"/>
                                    <a:pt x="7014292" y="1602675"/>
                                  </a:cubicBezTo>
                                  <a:lnTo>
                                    <a:pt x="7013893" y="1603074"/>
                                  </a:lnTo>
                                  <a:cubicBezTo>
                                    <a:pt x="7013094" y="1603473"/>
                                    <a:pt x="7011897" y="1603074"/>
                                    <a:pt x="7011098" y="1602275"/>
                                  </a:cubicBezTo>
                                  <a:cubicBezTo>
                                    <a:pt x="7010300" y="1601477"/>
                                    <a:pt x="7010300" y="1599880"/>
                                    <a:pt x="7011498" y="1599082"/>
                                  </a:cubicBezTo>
                                  <a:cubicBezTo>
                                    <a:pt x="7017486" y="1593892"/>
                                    <a:pt x="7018683" y="1584710"/>
                                    <a:pt x="7013494" y="1578323"/>
                                  </a:cubicBezTo>
                                  <a:cubicBezTo>
                                    <a:pt x="7012695" y="1577524"/>
                                    <a:pt x="7012695" y="1575927"/>
                                    <a:pt x="7013893" y="1575129"/>
                                  </a:cubicBezTo>
                                  <a:cubicBezTo>
                                    <a:pt x="7014691" y="1574331"/>
                                    <a:pt x="7016288" y="1574331"/>
                                    <a:pt x="7017086" y="1575528"/>
                                  </a:cubicBezTo>
                                  <a:cubicBezTo>
                                    <a:pt x="7019881" y="1579121"/>
                                    <a:pt x="7021478" y="1583113"/>
                                    <a:pt x="7021478" y="1587106"/>
                                  </a:cubicBezTo>
                                  <a:lnTo>
                                    <a:pt x="7021877" y="1587106"/>
                                  </a:lnTo>
                                  <a:cubicBezTo>
                                    <a:pt x="7035451" y="1591497"/>
                                    <a:pt x="7049423" y="1590699"/>
                                    <a:pt x="7062197" y="1584311"/>
                                  </a:cubicBezTo>
                                  <a:cubicBezTo>
                                    <a:pt x="7074572" y="1577923"/>
                                    <a:pt x="7084153" y="1567145"/>
                                    <a:pt x="7088544" y="1553971"/>
                                  </a:cubicBezTo>
                                  <a:lnTo>
                                    <a:pt x="7088544" y="1553572"/>
                                  </a:lnTo>
                                  <a:cubicBezTo>
                                    <a:pt x="7085350" y="1551177"/>
                                    <a:pt x="7083354" y="1547584"/>
                                    <a:pt x="7082157" y="1543193"/>
                                  </a:cubicBezTo>
                                  <a:cubicBezTo>
                                    <a:pt x="7081758" y="1541995"/>
                                    <a:pt x="7082556" y="1540798"/>
                                    <a:pt x="7083754" y="1540399"/>
                                  </a:cubicBezTo>
                                  <a:close/>
                                  <a:moveTo>
                                    <a:pt x="3833077" y="1513254"/>
                                  </a:moveTo>
                                  <a:cubicBezTo>
                                    <a:pt x="3834275" y="1512854"/>
                                    <a:pt x="3835473" y="1513653"/>
                                    <a:pt x="3835473" y="1515250"/>
                                  </a:cubicBezTo>
                                  <a:lnTo>
                                    <a:pt x="3837868" y="1532815"/>
                                  </a:lnTo>
                                  <a:cubicBezTo>
                                    <a:pt x="3837868" y="1534013"/>
                                    <a:pt x="3837070" y="1535210"/>
                                    <a:pt x="3835872" y="1535210"/>
                                  </a:cubicBezTo>
                                  <a:cubicBezTo>
                                    <a:pt x="3834674" y="1535210"/>
                                    <a:pt x="3833476" y="1534412"/>
                                    <a:pt x="3833476" y="1533214"/>
                                  </a:cubicBezTo>
                                  <a:lnTo>
                                    <a:pt x="3831081" y="1515649"/>
                                  </a:lnTo>
                                  <a:cubicBezTo>
                                    <a:pt x="3831081" y="1514451"/>
                                    <a:pt x="3831879" y="1513254"/>
                                    <a:pt x="3833077" y="1513254"/>
                                  </a:cubicBezTo>
                                  <a:close/>
                                  <a:moveTo>
                                    <a:pt x="3821900" y="1512455"/>
                                  </a:moveTo>
                                  <a:cubicBezTo>
                                    <a:pt x="3822699" y="1512854"/>
                                    <a:pt x="3823497" y="1513652"/>
                                    <a:pt x="3823098" y="1515249"/>
                                  </a:cubicBezTo>
                                  <a:lnTo>
                                    <a:pt x="3818308" y="1532016"/>
                                  </a:lnTo>
                                  <a:cubicBezTo>
                                    <a:pt x="3818308" y="1532815"/>
                                    <a:pt x="3817508" y="1533613"/>
                                    <a:pt x="3816710" y="1533613"/>
                                  </a:cubicBezTo>
                                  <a:lnTo>
                                    <a:pt x="3815912" y="1533613"/>
                                  </a:lnTo>
                                  <a:cubicBezTo>
                                    <a:pt x="3814714" y="1533214"/>
                                    <a:pt x="3813916" y="1532016"/>
                                    <a:pt x="3814315" y="1530819"/>
                                  </a:cubicBezTo>
                                  <a:lnTo>
                                    <a:pt x="3819106" y="1514051"/>
                                  </a:lnTo>
                                  <a:cubicBezTo>
                                    <a:pt x="3819505" y="1512854"/>
                                    <a:pt x="3820703" y="1512055"/>
                                    <a:pt x="3821900" y="1512455"/>
                                  </a:cubicBezTo>
                                  <a:close/>
                                  <a:moveTo>
                                    <a:pt x="3843855" y="1509661"/>
                                  </a:moveTo>
                                  <a:cubicBezTo>
                                    <a:pt x="3844653" y="1509261"/>
                                    <a:pt x="3846250" y="1509261"/>
                                    <a:pt x="3846649" y="1510459"/>
                                  </a:cubicBezTo>
                                  <a:lnTo>
                                    <a:pt x="3855433" y="1525630"/>
                                  </a:lnTo>
                                  <a:cubicBezTo>
                                    <a:pt x="3855832" y="1526428"/>
                                    <a:pt x="3855832" y="1528025"/>
                                    <a:pt x="3854634" y="1528424"/>
                                  </a:cubicBezTo>
                                  <a:lnTo>
                                    <a:pt x="3853836" y="1528823"/>
                                  </a:lnTo>
                                  <a:cubicBezTo>
                                    <a:pt x="3853037" y="1528823"/>
                                    <a:pt x="3852239" y="1528424"/>
                                    <a:pt x="3851840" y="1527626"/>
                                  </a:cubicBezTo>
                                  <a:lnTo>
                                    <a:pt x="3843056" y="1512455"/>
                                  </a:lnTo>
                                  <a:cubicBezTo>
                                    <a:pt x="3842657" y="1511657"/>
                                    <a:pt x="3842657" y="1510060"/>
                                    <a:pt x="3843855" y="1509661"/>
                                  </a:cubicBezTo>
                                  <a:close/>
                                  <a:moveTo>
                                    <a:pt x="3811920" y="1507266"/>
                                  </a:moveTo>
                                  <a:cubicBezTo>
                                    <a:pt x="3812718" y="1508064"/>
                                    <a:pt x="3812718" y="1509262"/>
                                    <a:pt x="3812718" y="1510060"/>
                                  </a:cubicBezTo>
                                  <a:lnTo>
                                    <a:pt x="3801939" y="1524033"/>
                                  </a:lnTo>
                                  <a:cubicBezTo>
                                    <a:pt x="3801540" y="1524433"/>
                                    <a:pt x="3800741" y="1524832"/>
                                    <a:pt x="3800342" y="1524832"/>
                                  </a:cubicBezTo>
                                  <a:cubicBezTo>
                                    <a:pt x="3799943" y="1524832"/>
                                    <a:pt x="3799144" y="1524832"/>
                                    <a:pt x="3798745" y="1524433"/>
                                  </a:cubicBezTo>
                                  <a:cubicBezTo>
                                    <a:pt x="3797947" y="1524033"/>
                                    <a:pt x="3797548" y="1522437"/>
                                    <a:pt x="3798346" y="1521638"/>
                                  </a:cubicBezTo>
                                  <a:lnTo>
                                    <a:pt x="3809125" y="1507665"/>
                                  </a:lnTo>
                                  <a:cubicBezTo>
                                    <a:pt x="3809524" y="1506867"/>
                                    <a:pt x="3811121" y="1506468"/>
                                    <a:pt x="3811920" y="1507266"/>
                                  </a:cubicBezTo>
                                  <a:close/>
                                  <a:moveTo>
                                    <a:pt x="3855431" y="1501677"/>
                                  </a:moveTo>
                                  <a:lnTo>
                                    <a:pt x="3869804" y="1512456"/>
                                  </a:lnTo>
                                  <a:cubicBezTo>
                                    <a:pt x="3870602" y="1512856"/>
                                    <a:pt x="3871001" y="1514452"/>
                                    <a:pt x="3870203" y="1515251"/>
                                  </a:cubicBezTo>
                                  <a:cubicBezTo>
                                    <a:pt x="3869804" y="1515650"/>
                                    <a:pt x="3869005" y="1516049"/>
                                    <a:pt x="3868606" y="1516049"/>
                                  </a:cubicBezTo>
                                  <a:cubicBezTo>
                                    <a:pt x="3868207" y="1516049"/>
                                    <a:pt x="3867408" y="1516049"/>
                                    <a:pt x="3867009" y="1515650"/>
                                  </a:cubicBezTo>
                                  <a:lnTo>
                                    <a:pt x="3853036" y="1504871"/>
                                  </a:lnTo>
                                  <a:cubicBezTo>
                                    <a:pt x="3852238" y="1504471"/>
                                    <a:pt x="3851839" y="1502875"/>
                                    <a:pt x="3852637" y="1502076"/>
                                  </a:cubicBezTo>
                                  <a:cubicBezTo>
                                    <a:pt x="3853036" y="1501278"/>
                                    <a:pt x="3854633" y="1500879"/>
                                    <a:pt x="3855431" y="1501677"/>
                                  </a:cubicBezTo>
                                  <a:close/>
                                  <a:moveTo>
                                    <a:pt x="364505" y="1501278"/>
                                  </a:moveTo>
                                  <a:cubicBezTo>
                                    <a:pt x="365703" y="1500878"/>
                                    <a:pt x="366901" y="1501677"/>
                                    <a:pt x="367300" y="1502874"/>
                                  </a:cubicBezTo>
                                  <a:cubicBezTo>
                                    <a:pt x="368897" y="1510459"/>
                                    <a:pt x="376881" y="1515649"/>
                                    <a:pt x="384865" y="1513653"/>
                                  </a:cubicBezTo>
                                  <a:cubicBezTo>
                                    <a:pt x="386062" y="1513254"/>
                                    <a:pt x="387659" y="1514052"/>
                                    <a:pt x="388058" y="1515250"/>
                                  </a:cubicBezTo>
                                  <a:cubicBezTo>
                                    <a:pt x="388457" y="1516447"/>
                                    <a:pt x="387659" y="1517645"/>
                                    <a:pt x="386861" y="1518044"/>
                                  </a:cubicBezTo>
                                  <a:lnTo>
                                    <a:pt x="386461" y="1518044"/>
                                  </a:lnTo>
                                  <a:cubicBezTo>
                                    <a:pt x="382070" y="1519242"/>
                                    <a:pt x="377679" y="1518842"/>
                                    <a:pt x="373687" y="1516846"/>
                                  </a:cubicBezTo>
                                  <a:cubicBezTo>
                                    <a:pt x="368497" y="1531218"/>
                                    <a:pt x="358517" y="1542396"/>
                                    <a:pt x="344945" y="1549183"/>
                                  </a:cubicBezTo>
                                  <a:cubicBezTo>
                                    <a:pt x="331372" y="1555969"/>
                                    <a:pt x="316202" y="1557166"/>
                                    <a:pt x="301831" y="1552376"/>
                                  </a:cubicBezTo>
                                  <a:cubicBezTo>
                                    <a:pt x="301033" y="1556767"/>
                                    <a:pt x="298638" y="1560759"/>
                                    <a:pt x="295045" y="1563554"/>
                                  </a:cubicBezTo>
                                  <a:lnTo>
                                    <a:pt x="294646" y="1563953"/>
                                  </a:lnTo>
                                  <a:cubicBezTo>
                                    <a:pt x="293847" y="1564352"/>
                                    <a:pt x="292650" y="1563953"/>
                                    <a:pt x="291851" y="1563154"/>
                                  </a:cubicBezTo>
                                  <a:cubicBezTo>
                                    <a:pt x="291053" y="1562356"/>
                                    <a:pt x="291053" y="1560759"/>
                                    <a:pt x="292250" y="1559961"/>
                                  </a:cubicBezTo>
                                  <a:cubicBezTo>
                                    <a:pt x="298238" y="1554771"/>
                                    <a:pt x="299436" y="1545590"/>
                                    <a:pt x="294246" y="1539202"/>
                                  </a:cubicBezTo>
                                  <a:cubicBezTo>
                                    <a:pt x="293448" y="1538403"/>
                                    <a:pt x="293448" y="1536806"/>
                                    <a:pt x="294646" y="1536008"/>
                                  </a:cubicBezTo>
                                  <a:cubicBezTo>
                                    <a:pt x="295444" y="1535210"/>
                                    <a:pt x="297041" y="1535210"/>
                                    <a:pt x="297839" y="1536407"/>
                                  </a:cubicBezTo>
                                  <a:cubicBezTo>
                                    <a:pt x="300634" y="1540001"/>
                                    <a:pt x="302230" y="1543993"/>
                                    <a:pt x="302230" y="1547985"/>
                                  </a:cubicBezTo>
                                  <a:lnTo>
                                    <a:pt x="302630" y="1547985"/>
                                  </a:lnTo>
                                  <a:cubicBezTo>
                                    <a:pt x="316202" y="1552376"/>
                                    <a:pt x="330174" y="1551578"/>
                                    <a:pt x="342949" y="1545191"/>
                                  </a:cubicBezTo>
                                  <a:cubicBezTo>
                                    <a:pt x="355324" y="1538802"/>
                                    <a:pt x="364905" y="1528024"/>
                                    <a:pt x="369296" y="1514850"/>
                                  </a:cubicBezTo>
                                  <a:lnTo>
                                    <a:pt x="369296" y="1514451"/>
                                  </a:lnTo>
                                  <a:cubicBezTo>
                                    <a:pt x="366102" y="1512056"/>
                                    <a:pt x="364106" y="1508463"/>
                                    <a:pt x="362909" y="1504072"/>
                                  </a:cubicBezTo>
                                  <a:cubicBezTo>
                                    <a:pt x="362509" y="1502874"/>
                                    <a:pt x="363308" y="1501677"/>
                                    <a:pt x="364505" y="1501278"/>
                                  </a:cubicBezTo>
                                  <a:close/>
                                  <a:moveTo>
                                    <a:pt x="3801541" y="1497685"/>
                                  </a:moveTo>
                                  <a:cubicBezTo>
                                    <a:pt x="3802339" y="1497285"/>
                                    <a:pt x="3803936" y="1497285"/>
                                    <a:pt x="3804335" y="1498483"/>
                                  </a:cubicBezTo>
                                  <a:cubicBezTo>
                                    <a:pt x="3804734" y="1499681"/>
                                    <a:pt x="3804335" y="1500878"/>
                                    <a:pt x="3803536" y="1501277"/>
                                  </a:cubicBezTo>
                                  <a:lnTo>
                                    <a:pt x="3788366" y="1510061"/>
                                  </a:lnTo>
                                  <a:lnTo>
                                    <a:pt x="3787568" y="1510460"/>
                                  </a:lnTo>
                                  <a:cubicBezTo>
                                    <a:pt x="3786769" y="1510460"/>
                                    <a:pt x="3785971" y="1510061"/>
                                    <a:pt x="3785572" y="1509262"/>
                                  </a:cubicBezTo>
                                  <a:cubicBezTo>
                                    <a:pt x="3785172" y="1508464"/>
                                    <a:pt x="3785172" y="1506867"/>
                                    <a:pt x="3786370" y="1506468"/>
                                  </a:cubicBezTo>
                                  <a:close/>
                                  <a:moveTo>
                                    <a:pt x="1287865" y="1497685"/>
                                  </a:moveTo>
                                  <a:cubicBezTo>
                                    <a:pt x="1290261" y="1497286"/>
                                    <a:pt x="1292256" y="1498882"/>
                                    <a:pt x="1292655" y="1501278"/>
                                  </a:cubicBezTo>
                                  <a:lnTo>
                                    <a:pt x="1296247" y="1525629"/>
                                  </a:lnTo>
                                  <a:lnTo>
                                    <a:pt x="1320600" y="1522036"/>
                                  </a:lnTo>
                                  <a:cubicBezTo>
                                    <a:pt x="1322997" y="1521637"/>
                                    <a:pt x="1324989" y="1523234"/>
                                    <a:pt x="1325389" y="1525629"/>
                                  </a:cubicBezTo>
                                  <a:cubicBezTo>
                                    <a:pt x="1325787" y="1528024"/>
                                    <a:pt x="1324192" y="1530020"/>
                                    <a:pt x="1321798" y="1530419"/>
                                  </a:cubicBezTo>
                                  <a:lnTo>
                                    <a:pt x="1297445" y="1534012"/>
                                  </a:lnTo>
                                  <a:lnTo>
                                    <a:pt x="1301038" y="1558364"/>
                                  </a:lnTo>
                                  <a:cubicBezTo>
                                    <a:pt x="1301437" y="1560759"/>
                                    <a:pt x="1299841" y="1562755"/>
                                    <a:pt x="1297445" y="1563155"/>
                                  </a:cubicBezTo>
                                  <a:cubicBezTo>
                                    <a:pt x="1295049" y="1563554"/>
                                    <a:pt x="1293054" y="1561957"/>
                                    <a:pt x="1292655" y="1559562"/>
                                  </a:cubicBezTo>
                                  <a:lnTo>
                                    <a:pt x="1289063" y="1535210"/>
                                  </a:lnTo>
                                  <a:lnTo>
                                    <a:pt x="1264712" y="1538802"/>
                                  </a:lnTo>
                                  <a:cubicBezTo>
                                    <a:pt x="1262318" y="1539203"/>
                                    <a:pt x="1260321" y="1537605"/>
                                    <a:pt x="1259922" y="1535210"/>
                                  </a:cubicBezTo>
                                  <a:cubicBezTo>
                                    <a:pt x="1259524" y="1532814"/>
                                    <a:pt x="1261120" y="1530818"/>
                                    <a:pt x="1263515" y="1530419"/>
                                  </a:cubicBezTo>
                                  <a:lnTo>
                                    <a:pt x="1287865" y="1526826"/>
                                  </a:lnTo>
                                  <a:lnTo>
                                    <a:pt x="1284273" y="1502475"/>
                                  </a:lnTo>
                                  <a:cubicBezTo>
                                    <a:pt x="1283876" y="1500080"/>
                                    <a:pt x="1285469" y="1498084"/>
                                    <a:pt x="1287865" y="1497685"/>
                                  </a:cubicBezTo>
                                  <a:close/>
                                  <a:moveTo>
                                    <a:pt x="3860222" y="1490500"/>
                                  </a:moveTo>
                                  <a:lnTo>
                                    <a:pt x="3876989" y="1495291"/>
                                  </a:lnTo>
                                  <a:cubicBezTo>
                                    <a:pt x="3878187" y="1495690"/>
                                    <a:pt x="3878985" y="1496888"/>
                                    <a:pt x="3878187" y="1498085"/>
                                  </a:cubicBezTo>
                                  <a:cubicBezTo>
                                    <a:pt x="3878187" y="1498884"/>
                                    <a:pt x="3877389" y="1499682"/>
                                    <a:pt x="3876590" y="1499682"/>
                                  </a:cubicBezTo>
                                  <a:lnTo>
                                    <a:pt x="3875792" y="1499682"/>
                                  </a:lnTo>
                                  <a:lnTo>
                                    <a:pt x="3859024" y="1494892"/>
                                  </a:lnTo>
                                  <a:cubicBezTo>
                                    <a:pt x="3857827" y="1494493"/>
                                    <a:pt x="3857028" y="1493294"/>
                                    <a:pt x="3857428" y="1492096"/>
                                  </a:cubicBezTo>
                                  <a:cubicBezTo>
                                    <a:pt x="3857827" y="1490899"/>
                                    <a:pt x="3859024" y="1490100"/>
                                    <a:pt x="3860222" y="1490500"/>
                                  </a:cubicBezTo>
                                  <a:close/>
                                  <a:moveTo>
                                    <a:pt x="2516396" y="1490200"/>
                                  </a:moveTo>
                                  <a:cubicBezTo>
                                    <a:pt x="2518990" y="1489601"/>
                                    <a:pt x="2522384" y="1489501"/>
                                    <a:pt x="2525776" y="1491298"/>
                                  </a:cubicBezTo>
                                  <a:cubicBezTo>
                                    <a:pt x="2533360" y="1495290"/>
                                    <a:pt x="2532962" y="1502874"/>
                                    <a:pt x="2532962" y="1503274"/>
                                  </a:cubicBezTo>
                                  <a:cubicBezTo>
                                    <a:pt x="2532962" y="1503274"/>
                                    <a:pt x="2532962" y="1506068"/>
                                    <a:pt x="2536554" y="1508064"/>
                                  </a:cubicBezTo>
                                  <a:cubicBezTo>
                                    <a:pt x="2540147" y="1509661"/>
                                    <a:pt x="2542542" y="1508064"/>
                                    <a:pt x="2542542" y="1508064"/>
                                  </a:cubicBezTo>
                                  <a:lnTo>
                                    <a:pt x="2542941" y="1508064"/>
                                  </a:lnTo>
                                  <a:lnTo>
                                    <a:pt x="2543340" y="1507665"/>
                                  </a:lnTo>
                                  <a:cubicBezTo>
                                    <a:pt x="2545336" y="1506467"/>
                                    <a:pt x="2550127" y="1504072"/>
                                    <a:pt x="2556514" y="1507266"/>
                                  </a:cubicBezTo>
                                  <a:cubicBezTo>
                                    <a:pt x="2563299" y="1510858"/>
                                    <a:pt x="2563699" y="1518443"/>
                                    <a:pt x="2563699" y="1518842"/>
                                  </a:cubicBezTo>
                                  <a:lnTo>
                                    <a:pt x="2563699" y="1519242"/>
                                  </a:lnTo>
                                  <a:cubicBezTo>
                                    <a:pt x="2563699" y="1519242"/>
                                    <a:pt x="2563699" y="1522036"/>
                                    <a:pt x="2567291" y="1524032"/>
                                  </a:cubicBezTo>
                                  <a:cubicBezTo>
                                    <a:pt x="2570884" y="1526028"/>
                                    <a:pt x="2573678" y="1524032"/>
                                    <a:pt x="2573678" y="1524032"/>
                                  </a:cubicBezTo>
                                  <a:lnTo>
                                    <a:pt x="2574078" y="1524032"/>
                                  </a:lnTo>
                                  <a:cubicBezTo>
                                    <a:pt x="2574477" y="1523633"/>
                                    <a:pt x="2581662" y="1519641"/>
                                    <a:pt x="2588051" y="1523234"/>
                                  </a:cubicBezTo>
                                  <a:cubicBezTo>
                                    <a:pt x="2595634" y="1527226"/>
                                    <a:pt x="2595236" y="1534811"/>
                                    <a:pt x="2595236" y="1535210"/>
                                  </a:cubicBezTo>
                                  <a:cubicBezTo>
                                    <a:pt x="2595236" y="1535210"/>
                                    <a:pt x="2595236" y="1538005"/>
                                    <a:pt x="2598827" y="1540001"/>
                                  </a:cubicBezTo>
                                  <a:cubicBezTo>
                                    <a:pt x="2600024" y="1540400"/>
                                    <a:pt x="2600822" y="1540799"/>
                                    <a:pt x="2602024" y="1540799"/>
                                  </a:cubicBezTo>
                                  <a:lnTo>
                                    <a:pt x="2606414" y="1541198"/>
                                  </a:lnTo>
                                  <a:cubicBezTo>
                                    <a:pt x="2608407" y="1541198"/>
                                    <a:pt x="2610005" y="1543194"/>
                                    <a:pt x="2610005" y="1545190"/>
                                  </a:cubicBezTo>
                                  <a:cubicBezTo>
                                    <a:pt x="2609605" y="1547186"/>
                                    <a:pt x="2608009" y="1548783"/>
                                    <a:pt x="2604421" y="1549582"/>
                                  </a:cubicBezTo>
                                  <a:lnTo>
                                    <a:pt x="2598428" y="1549182"/>
                                  </a:lnTo>
                                  <a:cubicBezTo>
                                    <a:pt x="2596833" y="1548783"/>
                                    <a:pt x="2595236" y="1548384"/>
                                    <a:pt x="2593639" y="1547586"/>
                                  </a:cubicBezTo>
                                  <a:cubicBezTo>
                                    <a:pt x="2586055" y="1543594"/>
                                    <a:pt x="2586453" y="1536009"/>
                                    <a:pt x="2586453" y="1535610"/>
                                  </a:cubicBezTo>
                                  <a:cubicBezTo>
                                    <a:pt x="2586453" y="1535610"/>
                                    <a:pt x="2586852" y="1532815"/>
                                    <a:pt x="2583261" y="1530819"/>
                                  </a:cubicBezTo>
                                  <a:cubicBezTo>
                                    <a:pt x="2580466" y="1529222"/>
                                    <a:pt x="2576873" y="1530819"/>
                                    <a:pt x="2576473" y="1531218"/>
                                  </a:cubicBezTo>
                                  <a:cubicBezTo>
                                    <a:pt x="2575276" y="1532017"/>
                                    <a:pt x="2569686" y="1535210"/>
                                    <a:pt x="2562900" y="1531618"/>
                                  </a:cubicBezTo>
                                  <a:cubicBezTo>
                                    <a:pt x="2556115" y="1528025"/>
                                    <a:pt x="2555714" y="1521637"/>
                                    <a:pt x="2555714" y="1520040"/>
                                  </a:cubicBezTo>
                                  <a:cubicBezTo>
                                    <a:pt x="2555315" y="1519641"/>
                                    <a:pt x="2554917" y="1516447"/>
                                    <a:pt x="2552122" y="1514850"/>
                                  </a:cubicBezTo>
                                  <a:cubicBezTo>
                                    <a:pt x="2548928" y="1513254"/>
                                    <a:pt x="2546933" y="1514451"/>
                                    <a:pt x="2546135" y="1514850"/>
                                  </a:cubicBezTo>
                                  <a:lnTo>
                                    <a:pt x="2545735" y="1514850"/>
                                  </a:lnTo>
                                  <a:cubicBezTo>
                                    <a:pt x="2544538" y="1515649"/>
                                    <a:pt x="2539348" y="1518842"/>
                                    <a:pt x="2532164" y="1515250"/>
                                  </a:cubicBezTo>
                                  <a:cubicBezTo>
                                    <a:pt x="2524579" y="1511258"/>
                                    <a:pt x="2524978" y="1504072"/>
                                    <a:pt x="2524978" y="1503274"/>
                                  </a:cubicBezTo>
                                  <a:cubicBezTo>
                                    <a:pt x="2525377" y="1503274"/>
                                    <a:pt x="2524978" y="1500080"/>
                                    <a:pt x="2521784" y="1498483"/>
                                  </a:cubicBezTo>
                                  <a:cubicBezTo>
                                    <a:pt x="2518990" y="1496886"/>
                                    <a:pt x="2515398" y="1498483"/>
                                    <a:pt x="2514999" y="1498882"/>
                                  </a:cubicBezTo>
                                  <a:cubicBezTo>
                                    <a:pt x="2513802" y="1499681"/>
                                    <a:pt x="2508213" y="1502874"/>
                                    <a:pt x="2501427" y="1499282"/>
                                  </a:cubicBezTo>
                                  <a:lnTo>
                                    <a:pt x="2499031" y="1497685"/>
                                  </a:lnTo>
                                  <a:cubicBezTo>
                                    <a:pt x="2497036" y="1496886"/>
                                    <a:pt x="2496238" y="1494491"/>
                                    <a:pt x="2497435" y="1492495"/>
                                  </a:cubicBezTo>
                                  <a:cubicBezTo>
                                    <a:pt x="2498233" y="1490499"/>
                                    <a:pt x="2500628" y="1489701"/>
                                    <a:pt x="2502625" y="1490898"/>
                                  </a:cubicBezTo>
                                  <a:lnTo>
                                    <a:pt x="2505020" y="1492096"/>
                                  </a:lnTo>
                                  <a:cubicBezTo>
                                    <a:pt x="2508612" y="1494092"/>
                                    <a:pt x="2511406" y="1492096"/>
                                    <a:pt x="2511406" y="1492096"/>
                                  </a:cubicBezTo>
                                  <a:lnTo>
                                    <a:pt x="2511807" y="1492096"/>
                                  </a:lnTo>
                                  <a:cubicBezTo>
                                    <a:pt x="2512005" y="1491896"/>
                                    <a:pt x="2513802" y="1490799"/>
                                    <a:pt x="2516396" y="1490200"/>
                                  </a:cubicBezTo>
                                  <a:close/>
                                  <a:moveTo>
                                    <a:pt x="3798348" y="1486108"/>
                                  </a:moveTo>
                                  <a:cubicBezTo>
                                    <a:pt x="3799545" y="1486108"/>
                                    <a:pt x="3800743" y="1486906"/>
                                    <a:pt x="3800743" y="1488104"/>
                                  </a:cubicBezTo>
                                  <a:cubicBezTo>
                                    <a:pt x="3800743" y="1489301"/>
                                    <a:pt x="3799944" y="1490500"/>
                                    <a:pt x="3798747" y="1490500"/>
                                  </a:cubicBezTo>
                                  <a:lnTo>
                                    <a:pt x="3781181" y="1492895"/>
                                  </a:lnTo>
                                  <a:cubicBezTo>
                                    <a:pt x="3779983" y="1492895"/>
                                    <a:pt x="3778786" y="1492097"/>
                                    <a:pt x="3778786" y="1490899"/>
                                  </a:cubicBezTo>
                                  <a:cubicBezTo>
                                    <a:pt x="3778786" y="1489701"/>
                                    <a:pt x="3779584" y="1488503"/>
                                    <a:pt x="3780782" y="1488503"/>
                                  </a:cubicBezTo>
                                  <a:close/>
                                  <a:moveTo>
                                    <a:pt x="3877388" y="1476128"/>
                                  </a:moveTo>
                                  <a:cubicBezTo>
                                    <a:pt x="3878586" y="1475729"/>
                                    <a:pt x="3879784" y="1476528"/>
                                    <a:pt x="3879784" y="1478124"/>
                                  </a:cubicBezTo>
                                  <a:cubicBezTo>
                                    <a:pt x="3879784" y="1479322"/>
                                    <a:pt x="3878985" y="1480521"/>
                                    <a:pt x="3877788" y="1480521"/>
                                  </a:cubicBezTo>
                                  <a:lnTo>
                                    <a:pt x="3860222" y="1482916"/>
                                  </a:lnTo>
                                  <a:cubicBezTo>
                                    <a:pt x="3859024" y="1482916"/>
                                    <a:pt x="3857827" y="1482117"/>
                                    <a:pt x="3857827" y="1480920"/>
                                  </a:cubicBezTo>
                                  <a:cubicBezTo>
                                    <a:pt x="3857827" y="1479721"/>
                                    <a:pt x="3858625" y="1478524"/>
                                    <a:pt x="3859823" y="1478524"/>
                                  </a:cubicBezTo>
                                  <a:close/>
                                  <a:moveTo>
                                    <a:pt x="3782777" y="1468943"/>
                                  </a:moveTo>
                                  <a:lnTo>
                                    <a:pt x="3799545" y="1473734"/>
                                  </a:lnTo>
                                  <a:cubicBezTo>
                                    <a:pt x="3800742" y="1474133"/>
                                    <a:pt x="3801541" y="1475331"/>
                                    <a:pt x="3801141" y="1476528"/>
                                  </a:cubicBezTo>
                                  <a:cubicBezTo>
                                    <a:pt x="3801141" y="1477327"/>
                                    <a:pt x="3800343" y="1478125"/>
                                    <a:pt x="3799545" y="1478125"/>
                                  </a:cubicBezTo>
                                  <a:lnTo>
                                    <a:pt x="3798746" y="1478125"/>
                                  </a:lnTo>
                                  <a:lnTo>
                                    <a:pt x="3781979" y="1473335"/>
                                  </a:lnTo>
                                  <a:cubicBezTo>
                                    <a:pt x="3780781" y="1472936"/>
                                    <a:pt x="3779983" y="1471737"/>
                                    <a:pt x="3779983" y="1470539"/>
                                  </a:cubicBezTo>
                                  <a:cubicBezTo>
                                    <a:pt x="3780382" y="1469342"/>
                                    <a:pt x="3781580" y="1468543"/>
                                    <a:pt x="3782777" y="1468943"/>
                                  </a:cubicBezTo>
                                  <a:close/>
                                  <a:moveTo>
                                    <a:pt x="3870602" y="1458564"/>
                                  </a:moveTo>
                                  <a:cubicBezTo>
                                    <a:pt x="3871401" y="1458164"/>
                                    <a:pt x="3872997" y="1458164"/>
                                    <a:pt x="3873397" y="1459362"/>
                                  </a:cubicBezTo>
                                  <a:cubicBezTo>
                                    <a:pt x="3873796" y="1460160"/>
                                    <a:pt x="3873796" y="1461757"/>
                                    <a:pt x="3872598" y="1462156"/>
                                  </a:cubicBezTo>
                                  <a:lnTo>
                                    <a:pt x="3857428" y="1470940"/>
                                  </a:lnTo>
                                  <a:lnTo>
                                    <a:pt x="3856629" y="1471339"/>
                                  </a:lnTo>
                                  <a:cubicBezTo>
                                    <a:pt x="3855831" y="1471339"/>
                                    <a:pt x="3855032" y="1470940"/>
                                    <a:pt x="3854633" y="1470141"/>
                                  </a:cubicBezTo>
                                  <a:cubicBezTo>
                                    <a:pt x="3854234" y="1468944"/>
                                    <a:pt x="3854633" y="1467746"/>
                                    <a:pt x="3855432" y="1467347"/>
                                  </a:cubicBezTo>
                                  <a:close/>
                                  <a:moveTo>
                                    <a:pt x="2533161" y="1457865"/>
                                  </a:moveTo>
                                  <a:cubicBezTo>
                                    <a:pt x="2535755" y="1457266"/>
                                    <a:pt x="2539148" y="1457166"/>
                                    <a:pt x="2542541" y="1458963"/>
                                  </a:cubicBezTo>
                                  <a:cubicBezTo>
                                    <a:pt x="2550125" y="1462955"/>
                                    <a:pt x="2549727" y="1470539"/>
                                    <a:pt x="2549727" y="1470939"/>
                                  </a:cubicBezTo>
                                  <a:cubicBezTo>
                                    <a:pt x="2549727" y="1470939"/>
                                    <a:pt x="2549727" y="1473733"/>
                                    <a:pt x="2553319" y="1475729"/>
                                  </a:cubicBezTo>
                                  <a:cubicBezTo>
                                    <a:pt x="2556912" y="1477326"/>
                                    <a:pt x="2559308" y="1475729"/>
                                    <a:pt x="2559308" y="1475729"/>
                                  </a:cubicBezTo>
                                  <a:lnTo>
                                    <a:pt x="2559706" y="1475729"/>
                                  </a:lnTo>
                                  <a:lnTo>
                                    <a:pt x="2560105" y="1475330"/>
                                  </a:lnTo>
                                  <a:cubicBezTo>
                                    <a:pt x="2562101" y="1474132"/>
                                    <a:pt x="2566893" y="1471737"/>
                                    <a:pt x="2573280" y="1474931"/>
                                  </a:cubicBezTo>
                                  <a:cubicBezTo>
                                    <a:pt x="2580067" y="1478523"/>
                                    <a:pt x="2580466" y="1486108"/>
                                    <a:pt x="2580466" y="1486507"/>
                                  </a:cubicBezTo>
                                  <a:lnTo>
                                    <a:pt x="2580466" y="1486907"/>
                                  </a:lnTo>
                                  <a:cubicBezTo>
                                    <a:pt x="2580466" y="1486907"/>
                                    <a:pt x="2580466" y="1489701"/>
                                    <a:pt x="2584058" y="1491697"/>
                                  </a:cubicBezTo>
                                  <a:cubicBezTo>
                                    <a:pt x="2587650" y="1493693"/>
                                    <a:pt x="2590445" y="1491697"/>
                                    <a:pt x="2590445" y="1491697"/>
                                  </a:cubicBezTo>
                                  <a:lnTo>
                                    <a:pt x="2590844" y="1491697"/>
                                  </a:lnTo>
                                  <a:cubicBezTo>
                                    <a:pt x="2591245" y="1491298"/>
                                    <a:pt x="2598428" y="1487306"/>
                                    <a:pt x="2604818" y="1490899"/>
                                  </a:cubicBezTo>
                                  <a:cubicBezTo>
                                    <a:pt x="2612401" y="1494891"/>
                                    <a:pt x="2612001" y="1502476"/>
                                    <a:pt x="2612001" y="1502875"/>
                                  </a:cubicBezTo>
                                  <a:cubicBezTo>
                                    <a:pt x="2612001" y="1502875"/>
                                    <a:pt x="2612001" y="1505670"/>
                                    <a:pt x="2615593" y="1507666"/>
                                  </a:cubicBezTo>
                                  <a:cubicBezTo>
                                    <a:pt x="2616790" y="1508065"/>
                                    <a:pt x="2617589" y="1508464"/>
                                    <a:pt x="2618787" y="1508464"/>
                                  </a:cubicBezTo>
                                  <a:lnTo>
                                    <a:pt x="2623178" y="1508863"/>
                                  </a:lnTo>
                                  <a:cubicBezTo>
                                    <a:pt x="2625175" y="1508863"/>
                                    <a:pt x="2626770" y="1510859"/>
                                    <a:pt x="2626770" y="1512855"/>
                                  </a:cubicBezTo>
                                  <a:cubicBezTo>
                                    <a:pt x="2626770" y="1515251"/>
                                    <a:pt x="2624774" y="1516847"/>
                                    <a:pt x="2621182" y="1516847"/>
                                  </a:cubicBezTo>
                                  <a:lnTo>
                                    <a:pt x="2615193" y="1516448"/>
                                  </a:lnTo>
                                  <a:cubicBezTo>
                                    <a:pt x="2613597" y="1516049"/>
                                    <a:pt x="2612001" y="1515650"/>
                                    <a:pt x="2610403" y="1514851"/>
                                  </a:cubicBezTo>
                                  <a:cubicBezTo>
                                    <a:pt x="2602822" y="1510859"/>
                                    <a:pt x="2603223" y="1503275"/>
                                    <a:pt x="2603223" y="1502875"/>
                                  </a:cubicBezTo>
                                  <a:cubicBezTo>
                                    <a:pt x="2603223" y="1502875"/>
                                    <a:pt x="2603620" y="1500081"/>
                                    <a:pt x="2600024" y="1498085"/>
                                  </a:cubicBezTo>
                                  <a:cubicBezTo>
                                    <a:pt x="2597230" y="1496488"/>
                                    <a:pt x="2593639" y="1498085"/>
                                    <a:pt x="2593239" y="1498484"/>
                                  </a:cubicBezTo>
                                  <a:cubicBezTo>
                                    <a:pt x="2592042" y="1499283"/>
                                    <a:pt x="2586453" y="1502476"/>
                                    <a:pt x="2579666" y="1498883"/>
                                  </a:cubicBezTo>
                                  <a:cubicBezTo>
                                    <a:pt x="2572880" y="1495291"/>
                                    <a:pt x="2572481" y="1488903"/>
                                    <a:pt x="2572481" y="1487306"/>
                                  </a:cubicBezTo>
                                  <a:cubicBezTo>
                                    <a:pt x="2572081" y="1486907"/>
                                    <a:pt x="2571683" y="1483713"/>
                                    <a:pt x="2568887" y="1482116"/>
                                  </a:cubicBezTo>
                                  <a:cubicBezTo>
                                    <a:pt x="2565696" y="1480519"/>
                                    <a:pt x="2563699" y="1481717"/>
                                    <a:pt x="2562900" y="1482116"/>
                                  </a:cubicBezTo>
                                  <a:lnTo>
                                    <a:pt x="2562500" y="1482116"/>
                                  </a:lnTo>
                                  <a:cubicBezTo>
                                    <a:pt x="2561304" y="1482915"/>
                                    <a:pt x="2556113" y="1486108"/>
                                    <a:pt x="2548928" y="1482515"/>
                                  </a:cubicBezTo>
                                  <a:cubicBezTo>
                                    <a:pt x="2541344" y="1478523"/>
                                    <a:pt x="2541743" y="1471338"/>
                                    <a:pt x="2541743" y="1470539"/>
                                  </a:cubicBezTo>
                                  <a:cubicBezTo>
                                    <a:pt x="2542142" y="1470539"/>
                                    <a:pt x="2541743" y="1467346"/>
                                    <a:pt x="2538548" y="1465749"/>
                                  </a:cubicBezTo>
                                  <a:cubicBezTo>
                                    <a:pt x="2535755" y="1464152"/>
                                    <a:pt x="2532163" y="1465749"/>
                                    <a:pt x="2531764" y="1466148"/>
                                  </a:cubicBezTo>
                                  <a:cubicBezTo>
                                    <a:pt x="2530565" y="1466947"/>
                                    <a:pt x="2524978" y="1470140"/>
                                    <a:pt x="2518191" y="1466547"/>
                                  </a:cubicBezTo>
                                  <a:lnTo>
                                    <a:pt x="2515796" y="1464951"/>
                                  </a:lnTo>
                                  <a:cubicBezTo>
                                    <a:pt x="2513800" y="1464152"/>
                                    <a:pt x="2513401" y="1461757"/>
                                    <a:pt x="2514199" y="1459761"/>
                                  </a:cubicBezTo>
                                  <a:cubicBezTo>
                                    <a:pt x="2514998" y="1457765"/>
                                    <a:pt x="2517393" y="1456967"/>
                                    <a:pt x="2519390" y="1458164"/>
                                  </a:cubicBezTo>
                                  <a:lnTo>
                                    <a:pt x="2521784" y="1459761"/>
                                  </a:lnTo>
                                  <a:cubicBezTo>
                                    <a:pt x="2525377" y="1461757"/>
                                    <a:pt x="2528171" y="1459761"/>
                                    <a:pt x="2528171" y="1459761"/>
                                  </a:cubicBezTo>
                                  <a:lnTo>
                                    <a:pt x="2528570" y="1459761"/>
                                  </a:lnTo>
                                  <a:cubicBezTo>
                                    <a:pt x="2528769" y="1459561"/>
                                    <a:pt x="2530566" y="1458464"/>
                                    <a:pt x="2533161" y="1457865"/>
                                  </a:cubicBezTo>
                                  <a:close/>
                                  <a:moveTo>
                                    <a:pt x="3792359" y="1452975"/>
                                  </a:moveTo>
                                  <a:lnTo>
                                    <a:pt x="3806331" y="1463754"/>
                                  </a:lnTo>
                                  <a:cubicBezTo>
                                    <a:pt x="3807130" y="1464154"/>
                                    <a:pt x="3807529" y="1465750"/>
                                    <a:pt x="3806731" y="1466549"/>
                                  </a:cubicBezTo>
                                  <a:cubicBezTo>
                                    <a:pt x="3806331" y="1466948"/>
                                    <a:pt x="3805533" y="1467347"/>
                                    <a:pt x="3805134" y="1467347"/>
                                  </a:cubicBezTo>
                                  <a:cubicBezTo>
                                    <a:pt x="3804735" y="1467347"/>
                                    <a:pt x="3803936" y="1467347"/>
                                    <a:pt x="3803537" y="1466948"/>
                                  </a:cubicBezTo>
                                  <a:lnTo>
                                    <a:pt x="3789963" y="1456169"/>
                                  </a:lnTo>
                                  <a:cubicBezTo>
                                    <a:pt x="3789165" y="1455769"/>
                                    <a:pt x="3788766" y="1454173"/>
                                    <a:pt x="3789564" y="1453374"/>
                                  </a:cubicBezTo>
                                  <a:cubicBezTo>
                                    <a:pt x="3789963" y="1452576"/>
                                    <a:pt x="3791560" y="1452177"/>
                                    <a:pt x="3792359" y="1452975"/>
                                  </a:cubicBezTo>
                                  <a:close/>
                                  <a:moveTo>
                                    <a:pt x="3860622" y="1444192"/>
                                  </a:moveTo>
                                  <a:cubicBezTo>
                                    <a:pt x="3861421" y="1444591"/>
                                    <a:pt x="3861820" y="1446188"/>
                                    <a:pt x="3861021" y="1446986"/>
                                  </a:cubicBezTo>
                                  <a:lnTo>
                                    <a:pt x="3850242" y="1460959"/>
                                  </a:lnTo>
                                  <a:cubicBezTo>
                                    <a:pt x="3849843" y="1461359"/>
                                    <a:pt x="3849044" y="1461758"/>
                                    <a:pt x="3848645" y="1461758"/>
                                  </a:cubicBezTo>
                                  <a:cubicBezTo>
                                    <a:pt x="3848246" y="1461758"/>
                                    <a:pt x="3847448" y="1461758"/>
                                    <a:pt x="3847048" y="1461359"/>
                                  </a:cubicBezTo>
                                  <a:cubicBezTo>
                                    <a:pt x="3846250" y="1460560"/>
                                    <a:pt x="3846250" y="1459363"/>
                                    <a:pt x="3847048" y="1458564"/>
                                  </a:cubicBezTo>
                                  <a:lnTo>
                                    <a:pt x="3857828" y="1444591"/>
                                  </a:lnTo>
                                  <a:cubicBezTo>
                                    <a:pt x="3858227" y="1443793"/>
                                    <a:pt x="3859824" y="1443394"/>
                                    <a:pt x="3860622" y="1444192"/>
                                  </a:cubicBezTo>
                                  <a:close/>
                                  <a:moveTo>
                                    <a:pt x="3804334" y="1440200"/>
                                  </a:moveTo>
                                  <a:cubicBezTo>
                                    <a:pt x="3805132" y="1439801"/>
                                    <a:pt x="3806729" y="1439801"/>
                                    <a:pt x="3807128" y="1440999"/>
                                  </a:cubicBezTo>
                                  <a:lnTo>
                                    <a:pt x="3815912" y="1456169"/>
                                  </a:lnTo>
                                  <a:cubicBezTo>
                                    <a:pt x="3816311" y="1456968"/>
                                    <a:pt x="3816311" y="1458565"/>
                                    <a:pt x="3815113" y="1458964"/>
                                  </a:cubicBezTo>
                                  <a:lnTo>
                                    <a:pt x="3814315" y="1459363"/>
                                  </a:lnTo>
                                  <a:cubicBezTo>
                                    <a:pt x="3813516" y="1459363"/>
                                    <a:pt x="3812718" y="1458964"/>
                                    <a:pt x="3812319" y="1458165"/>
                                  </a:cubicBezTo>
                                  <a:lnTo>
                                    <a:pt x="3803535" y="1442995"/>
                                  </a:lnTo>
                                  <a:cubicBezTo>
                                    <a:pt x="3803136" y="1442196"/>
                                    <a:pt x="3803136" y="1440600"/>
                                    <a:pt x="3804334" y="1440200"/>
                                  </a:cubicBezTo>
                                  <a:close/>
                                  <a:moveTo>
                                    <a:pt x="3843058" y="1435410"/>
                                  </a:moveTo>
                                  <a:cubicBezTo>
                                    <a:pt x="3844255" y="1435809"/>
                                    <a:pt x="3845054" y="1437006"/>
                                    <a:pt x="3844655" y="1438204"/>
                                  </a:cubicBezTo>
                                  <a:lnTo>
                                    <a:pt x="3839864" y="1454971"/>
                                  </a:lnTo>
                                  <a:cubicBezTo>
                                    <a:pt x="3839864" y="1455770"/>
                                    <a:pt x="3839065" y="1456568"/>
                                    <a:pt x="3838266" y="1456568"/>
                                  </a:cubicBezTo>
                                  <a:lnTo>
                                    <a:pt x="3837468" y="1456568"/>
                                  </a:lnTo>
                                  <a:cubicBezTo>
                                    <a:pt x="3836270" y="1456169"/>
                                    <a:pt x="3835472" y="1454971"/>
                                    <a:pt x="3835472" y="1453774"/>
                                  </a:cubicBezTo>
                                  <a:lnTo>
                                    <a:pt x="3840263" y="1437006"/>
                                  </a:lnTo>
                                  <a:cubicBezTo>
                                    <a:pt x="3840663" y="1435809"/>
                                    <a:pt x="3841860" y="1435010"/>
                                    <a:pt x="3843058" y="1435410"/>
                                  </a:cubicBezTo>
                                  <a:close/>
                                  <a:moveTo>
                                    <a:pt x="3823097" y="1433813"/>
                                  </a:moveTo>
                                  <a:cubicBezTo>
                                    <a:pt x="3824295" y="1433813"/>
                                    <a:pt x="3825493" y="1434611"/>
                                    <a:pt x="3825493" y="1435809"/>
                                  </a:cubicBezTo>
                                  <a:lnTo>
                                    <a:pt x="3827888" y="1453375"/>
                                  </a:lnTo>
                                  <a:cubicBezTo>
                                    <a:pt x="3827888" y="1454572"/>
                                    <a:pt x="3827090" y="1455770"/>
                                    <a:pt x="3825892" y="1455770"/>
                                  </a:cubicBezTo>
                                  <a:cubicBezTo>
                                    <a:pt x="3824694" y="1455770"/>
                                    <a:pt x="3823496" y="1454971"/>
                                    <a:pt x="3823496" y="1453774"/>
                                  </a:cubicBezTo>
                                  <a:lnTo>
                                    <a:pt x="3821101" y="1436208"/>
                                  </a:lnTo>
                                  <a:cubicBezTo>
                                    <a:pt x="3821101" y="1435010"/>
                                    <a:pt x="3821899" y="1433813"/>
                                    <a:pt x="3823097" y="1433813"/>
                                  </a:cubicBezTo>
                                  <a:close/>
                                  <a:moveTo>
                                    <a:pt x="5081371" y="1416647"/>
                                  </a:moveTo>
                                  <a:cubicBezTo>
                                    <a:pt x="5083766" y="1416248"/>
                                    <a:pt x="5086161" y="1417845"/>
                                    <a:pt x="5086161" y="1420240"/>
                                  </a:cubicBezTo>
                                  <a:lnTo>
                                    <a:pt x="5089754" y="1444591"/>
                                  </a:lnTo>
                                  <a:lnTo>
                                    <a:pt x="5114106" y="1440998"/>
                                  </a:lnTo>
                                  <a:cubicBezTo>
                                    <a:pt x="5116501" y="1440599"/>
                                    <a:pt x="5118497" y="1442196"/>
                                    <a:pt x="5118896" y="1444591"/>
                                  </a:cubicBezTo>
                                  <a:cubicBezTo>
                                    <a:pt x="5119296" y="1446986"/>
                                    <a:pt x="5117699" y="1448982"/>
                                    <a:pt x="5115304" y="1449381"/>
                                  </a:cubicBezTo>
                                  <a:lnTo>
                                    <a:pt x="5090951" y="1452974"/>
                                  </a:lnTo>
                                  <a:lnTo>
                                    <a:pt x="5094544" y="1477326"/>
                                  </a:lnTo>
                                  <a:cubicBezTo>
                                    <a:pt x="5094943" y="1479721"/>
                                    <a:pt x="5093347" y="1481717"/>
                                    <a:pt x="5090951" y="1482117"/>
                                  </a:cubicBezTo>
                                  <a:cubicBezTo>
                                    <a:pt x="5088556" y="1482516"/>
                                    <a:pt x="5086560" y="1480919"/>
                                    <a:pt x="5086161" y="1478524"/>
                                  </a:cubicBezTo>
                                  <a:lnTo>
                                    <a:pt x="5082568" y="1454172"/>
                                  </a:lnTo>
                                  <a:lnTo>
                                    <a:pt x="5058217" y="1457764"/>
                                  </a:lnTo>
                                  <a:cubicBezTo>
                                    <a:pt x="5055822" y="1458165"/>
                                    <a:pt x="5053826" y="1456567"/>
                                    <a:pt x="5053427" y="1454172"/>
                                  </a:cubicBezTo>
                                  <a:cubicBezTo>
                                    <a:pt x="5053027" y="1451777"/>
                                    <a:pt x="5054624" y="1449781"/>
                                    <a:pt x="5057019" y="1449381"/>
                                  </a:cubicBezTo>
                                  <a:lnTo>
                                    <a:pt x="5081371" y="1445789"/>
                                  </a:lnTo>
                                  <a:lnTo>
                                    <a:pt x="5077778" y="1421437"/>
                                  </a:lnTo>
                                  <a:cubicBezTo>
                                    <a:pt x="5077379" y="1419042"/>
                                    <a:pt x="5078975" y="1417046"/>
                                    <a:pt x="5081371" y="1416647"/>
                                  </a:cubicBezTo>
                                  <a:close/>
                                  <a:moveTo>
                                    <a:pt x="6309906" y="1408763"/>
                                  </a:moveTo>
                                  <a:cubicBezTo>
                                    <a:pt x="6312501" y="1408164"/>
                                    <a:pt x="6315894" y="1408064"/>
                                    <a:pt x="6319288" y="1409861"/>
                                  </a:cubicBezTo>
                                  <a:cubicBezTo>
                                    <a:pt x="6326873" y="1413853"/>
                                    <a:pt x="6326473" y="1421437"/>
                                    <a:pt x="6326473" y="1421837"/>
                                  </a:cubicBezTo>
                                  <a:cubicBezTo>
                                    <a:pt x="6326473" y="1421837"/>
                                    <a:pt x="6326473" y="1424631"/>
                                    <a:pt x="6330066" y="1426627"/>
                                  </a:cubicBezTo>
                                  <a:cubicBezTo>
                                    <a:pt x="6333659" y="1428224"/>
                                    <a:pt x="6336054" y="1426627"/>
                                    <a:pt x="6336054" y="1426627"/>
                                  </a:cubicBezTo>
                                  <a:lnTo>
                                    <a:pt x="6336453" y="1426627"/>
                                  </a:lnTo>
                                  <a:lnTo>
                                    <a:pt x="6336853" y="1426228"/>
                                  </a:lnTo>
                                  <a:cubicBezTo>
                                    <a:pt x="6338849" y="1425030"/>
                                    <a:pt x="6343639" y="1422635"/>
                                    <a:pt x="6350026" y="1425829"/>
                                  </a:cubicBezTo>
                                  <a:cubicBezTo>
                                    <a:pt x="6356812" y="1429421"/>
                                    <a:pt x="6357212" y="1437006"/>
                                    <a:pt x="6357212" y="1437405"/>
                                  </a:cubicBezTo>
                                  <a:lnTo>
                                    <a:pt x="6357212" y="1437805"/>
                                  </a:lnTo>
                                  <a:cubicBezTo>
                                    <a:pt x="6357212" y="1437805"/>
                                    <a:pt x="6357212" y="1440599"/>
                                    <a:pt x="6360804" y="1442595"/>
                                  </a:cubicBezTo>
                                  <a:cubicBezTo>
                                    <a:pt x="6364397" y="1444591"/>
                                    <a:pt x="6367192" y="1442595"/>
                                    <a:pt x="6367192" y="1442595"/>
                                  </a:cubicBezTo>
                                  <a:lnTo>
                                    <a:pt x="6367591" y="1442595"/>
                                  </a:lnTo>
                                  <a:cubicBezTo>
                                    <a:pt x="6367990" y="1442196"/>
                                    <a:pt x="6375176" y="1438204"/>
                                    <a:pt x="6381563" y="1441797"/>
                                  </a:cubicBezTo>
                                  <a:cubicBezTo>
                                    <a:pt x="6389147" y="1445790"/>
                                    <a:pt x="6388748" y="1453374"/>
                                    <a:pt x="6388748" y="1453774"/>
                                  </a:cubicBezTo>
                                  <a:cubicBezTo>
                                    <a:pt x="6388748" y="1453774"/>
                                    <a:pt x="6388748" y="1456568"/>
                                    <a:pt x="6392341" y="1458564"/>
                                  </a:cubicBezTo>
                                  <a:cubicBezTo>
                                    <a:pt x="6393539" y="1458963"/>
                                    <a:pt x="6394337" y="1459362"/>
                                    <a:pt x="6395535" y="1459362"/>
                                  </a:cubicBezTo>
                                  <a:lnTo>
                                    <a:pt x="6399926" y="1459762"/>
                                  </a:lnTo>
                                  <a:cubicBezTo>
                                    <a:pt x="6401922" y="1459762"/>
                                    <a:pt x="6403519" y="1461758"/>
                                    <a:pt x="6403519" y="1463754"/>
                                  </a:cubicBezTo>
                                  <a:cubicBezTo>
                                    <a:pt x="6403519" y="1466149"/>
                                    <a:pt x="6401523" y="1467746"/>
                                    <a:pt x="6397930" y="1467746"/>
                                  </a:cubicBezTo>
                                  <a:lnTo>
                                    <a:pt x="6391942" y="1467346"/>
                                  </a:lnTo>
                                  <a:cubicBezTo>
                                    <a:pt x="6390345" y="1466947"/>
                                    <a:pt x="6388748" y="1466548"/>
                                    <a:pt x="6387151" y="1465750"/>
                                  </a:cubicBezTo>
                                  <a:cubicBezTo>
                                    <a:pt x="6379567" y="1461758"/>
                                    <a:pt x="6379966" y="1454173"/>
                                    <a:pt x="6379966" y="1453774"/>
                                  </a:cubicBezTo>
                                  <a:cubicBezTo>
                                    <a:pt x="6379966" y="1453774"/>
                                    <a:pt x="6380365" y="1450979"/>
                                    <a:pt x="6376772" y="1448983"/>
                                  </a:cubicBezTo>
                                  <a:cubicBezTo>
                                    <a:pt x="6373978" y="1447386"/>
                                    <a:pt x="6370385" y="1448983"/>
                                    <a:pt x="6369986" y="1449382"/>
                                  </a:cubicBezTo>
                                  <a:cubicBezTo>
                                    <a:pt x="6368788" y="1450181"/>
                                    <a:pt x="6363200" y="1453374"/>
                                    <a:pt x="6356413" y="1449782"/>
                                  </a:cubicBezTo>
                                  <a:cubicBezTo>
                                    <a:pt x="6349627" y="1446189"/>
                                    <a:pt x="6349228" y="1439801"/>
                                    <a:pt x="6349228" y="1438204"/>
                                  </a:cubicBezTo>
                                  <a:cubicBezTo>
                                    <a:pt x="6348828" y="1437805"/>
                                    <a:pt x="6348429" y="1434611"/>
                                    <a:pt x="6345635" y="1433014"/>
                                  </a:cubicBezTo>
                                  <a:cubicBezTo>
                                    <a:pt x="6342441" y="1431417"/>
                                    <a:pt x="6340445" y="1432615"/>
                                    <a:pt x="6339647" y="1433014"/>
                                  </a:cubicBezTo>
                                  <a:lnTo>
                                    <a:pt x="6339248" y="1433014"/>
                                  </a:lnTo>
                                  <a:cubicBezTo>
                                    <a:pt x="6338050" y="1433813"/>
                                    <a:pt x="6332861" y="1437006"/>
                                    <a:pt x="6325675" y="1433413"/>
                                  </a:cubicBezTo>
                                  <a:cubicBezTo>
                                    <a:pt x="6318090" y="1429421"/>
                                    <a:pt x="6318489" y="1422236"/>
                                    <a:pt x="6318489" y="1421437"/>
                                  </a:cubicBezTo>
                                  <a:cubicBezTo>
                                    <a:pt x="6318889" y="1421437"/>
                                    <a:pt x="6318489" y="1418244"/>
                                    <a:pt x="6315295" y="1416647"/>
                                  </a:cubicBezTo>
                                  <a:cubicBezTo>
                                    <a:pt x="6312500" y="1415050"/>
                                    <a:pt x="6308908" y="1416647"/>
                                    <a:pt x="6308508" y="1417046"/>
                                  </a:cubicBezTo>
                                  <a:cubicBezTo>
                                    <a:pt x="6307311" y="1417845"/>
                                    <a:pt x="6301722" y="1421038"/>
                                    <a:pt x="6294936" y="1417445"/>
                                  </a:cubicBezTo>
                                  <a:lnTo>
                                    <a:pt x="6292540" y="1415849"/>
                                  </a:lnTo>
                                  <a:cubicBezTo>
                                    <a:pt x="6290544" y="1415050"/>
                                    <a:pt x="6289746" y="1412655"/>
                                    <a:pt x="6290944" y="1410659"/>
                                  </a:cubicBezTo>
                                  <a:cubicBezTo>
                                    <a:pt x="6291742" y="1408663"/>
                                    <a:pt x="6294137" y="1407865"/>
                                    <a:pt x="6296133" y="1409062"/>
                                  </a:cubicBezTo>
                                  <a:lnTo>
                                    <a:pt x="6298528" y="1410659"/>
                                  </a:lnTo>
                                  <a:cubicBezTo>
                                    <a:pt x="6302121" y="1412655"/>
                                    <a:pt x="6304916" y="1410659"/>
                                    <a:pt x="6304916" y="1410659"/>
                                  </a:cubicBezTo>
                                  <a:lnTo>
                                    <a:pt x="6305315" y="1410659"/>
                                  </a:lnTo>
                                  <a:cubicBezTo>
                                    <a:pt x="6305515" y="1410459"/>
                                    <a:pt x="6307311" y="1409362"/>
                                    <a:pt x="6309906" y="1408763"/>
                                  </a:cubicBezTo>
                                  <a:close/>
                                  <a:moveTo>
                                    <a:pt x="2894685" y="1392047"/>
                                  </a:moveTo>
                                  <a:cubicBezTo>
                                    <a:pt x="2902421" y="1393993"/>
                                    <a:pt x="2909406" y="1398883"/>
                                    <a:pt x="2913800" y="1406268"/>
                                  </a:cubicBezTo>
                                  <a:lnTo>
                                    <a:pt x="2908206" y="1409861"/>
                                  </a:lnTo>
                                  <a:cubicBezTo>
                                    <a:pt x="2900624" y="1398284"/>
                                    <a:pt x="2885455" y="1394692"/>
                                    <a:pt x="2873878" y="1401877"/>
                                  </a:cubicBezTo>
                                  <a:cubicBezTo>
                                    <a:pt x="2862300" y="1409063"/>
                                    <a:pt x="2858705" y="1424233"/>
                                    <a:pt x="2866690" y="1435810"/>
                                  </a:cubicBezTo>
                                  <a:lnTo>
                                    <a:pt x="2861100" y="1439403"/>
                                  </a:lnTo>
                                  <a:cubicBezTo>
                                    <a:pt x="2860701" y="1439004"/>
                                    <a:pt x="2860701" y="1438605"/>
                                    <a:pt x="2860302" y="1438205"/>
                                  </a:cubicBezTo>
                                  <a:cubicBezTo>
                                    <a:pt x="2851519" y="1423435"/>
                                    <a:pt x="2856310" y="1404272"/>
                                    <a:pt x="2871083" y="1395490"/>
                                  </a:cubicBezTo>
                                  <a:cubicBezTo>
                                    <a:pt x="2878468" y="1391099"/>
                                    <a:pt x="2886950" y="1390101"/>
                                    <a:pt x="2894685" y="1392047"/>
                                  </a:cubicBezTo>
                                  <a:close/>
                                  <a:moveTo>
                                    <a:pt x="6327071" y="1376828"/>
                                  </a:moveTo>
                                  <a:cubicBezTo>
                                    <a:pt x="6329665" y="1376229"/>
                                    <a:pt x="6333058" y="1376129"/>
                                    <a:pt x="6336452" y="1377926"/>
                                  </a:cubicBezTo>
                                  <a:cubicBezTo>
                                    <a:pt x="6344037" y="1381918"/>
                                    <a:pt x="6343638" y="1389502"/>
                                    <a:pt x="6343638" y="1389902"/>
                                  </a:cubicBezTo>
                                  <a:cubicBezTo>
                                    <a:pt x="6343638" y="1389902"/>
                                    <a:pt x="6343638" y="1392696"/>
                                    <a:pt x="6347231" y="1394692"/>
                                  </a:cubicBezTo>
                                  <a:cubicBezTo>
                                    <a:pt x="6350824" y="1396289"/>
                                    <a:pt x="6353219" y="1394692"/>
                                    <a:pt x="6353219" y="1394692"/>
                                  </a:cubicBezTo>
                                  <a:lnTo>
                                    <a:pt x="6353618" y="1394692"/>
                                  </a:lnTo>
                                  <a:lnTo>
                                    <a:pt x="6354017" y="1394293"/>
                                  </a:lnTo>
                                  <a:cubicBezTo>
                                    <a:pt x="6356013" y="1393095"/>
                                    <a:pt x="6360804" y="1390700"/>
                                    <a:pt x="6367191" y="1393894"/>
                                  </a:cubicBezTo>
                                  <a:cubicBezTo>
                                    <a:pt x="6373977" y="1397486"/>
                                    <a:pt x="6374376" y="1405071"/>
                                    <a:pt x="6374376" y="1405470"/>
                                  </a:cubicBezTo>
                                  <a:lnTo>
                                    <a:pt x="6374376" y="1405870"/>
                                  </a:lnTo>
                                  <a:cubicBezTo>
                                    <a:pt x="6374376" y="1405870"/>
                                    <a:pt x="6374376" y="1408664"/>
                                    <a:pt x="6377969" y="1410660"/>
                                  </a:cubicBezTo>
                                  <a:cubicBezTo>
                                    <a:pt x="6381562" y="1412656"/>
                                    <a:pt x="6384356" y="1410660"/>
                                    <a:pt x="6384356" y="1410660"/>
                                  </a:cubicBezTo>
                                  <a:lnTo>
                                    <a:pt x="6384756" y="1410660"/>
                                  </a:lnTo>
                                  <a:cubicBezTo>
                                    <a:pt x="6385155" y="1410261"/>
                                    <a:pt x="6392340" y="1406269"/>
                                    <a:pt x="6398728" y="1409862"/>
                                  </a:cubicBezTo>
                                  <a:cubicBezTo>
                                    <a:pt x="6406312" y="1413855"/>
                                    <a:pt x="6405913" y="1421439"/>
                                    <a:pt x="6405913" y="1421839"/>
                                  </a:cubicBezTo>
                                  <a:cubicBezTo>
                                    <a:pt x="6405913" y="1421839"/>
                                    <a:pt x="6405913" y="1424633"/>
                                    <a:pt x="6409506" y="1426629"/>
                                  </a:cubicBezTo>
                                  <a:cubicBezTo>
                                    <a:pt x="6410704" y="1427028"/>
                                    <a:pt x="6411502" y="1427427"/>
                                    <a:pt x="6412700" y="1427427"/>
                                  </a:cubicBezTo>
                                  <a:lnTo>
                                    <a:pt x="6417091" y="1427827"/>
                                  </a:lnTo>
                                  <a:cubicBezTo>
                                    <a:pt x="6419087" y="1427827"/>
                                    <a:pt x="6420684" y="1429823"/>
                                    <a:pt x="6420684" y="1431819"/>
                                  </a:cubicBezTo>
                                  <a:cubicBezTo>
                                    <a:pt x="6420284" y="1433815"/>
                                    <a:pt x="6418688" y="1435411"/>
                                    <a:pt x="6415095" y="1435811"/>
                                  </a:cubicBezTo>
                                  <a:lnTo>
                                    <a:pt x="6409107" y="1435411"/>
                                  </a:lnTo>
                                  <a:cubicBezTo>
                                    <a:pt x="6407510" y="1435012"/>
                                    <a:pt x="6405913" y="1434613"/>
                                    <a:pt x="6404316" y="1433815"/>
                                  </a:cubicBezTo>
                                  <a:cubicBezTo>
                                    <a:pt x="6396732" y="1429823"/>
                                    <a:pt x="6397131" y="1422238"/>
                                    <a:pt x="6397131" y="1421839"/>
                                  </a:cubicBezTo>
                                  <a:cubicBezTo>
                                    <a:pt x="6397131" y="1421839"/>
                                    <a:pt x="6397530" y="1419044"/>
                                    <a:pt x="6393937" y="1417048"/>
                                  </a:cubicBezTo>
                                  <a:cubicBezTo>
                                    <a:pt x="6391143" y="1415451"/>
                                    <a:pt x="6387550" y="1417048"/>
                                    <a:pt x="6387151" y="1417447"/>
                                  </a:cubicBezTo>
                                  <a:cubicBezTo>
                                    <a:pt x="6385953" y="1418246"/>
                                    <a:pt x="6380364" y="1421439"/>
                                    <a:pt x="6373578" y="1417847"/>
                                  </a:cubicBezTo>
                                  <a:cubicBezTo>
                                    <a:pt x="6366792" y="1414254"/>
                                    <a:pt x="6366392" y="1407866"/>
                                    <a:pt x="6366392" y="1406269"/>
                                  </a:cubicBezTo>
                                  <a:cubicBezTo>
                                    <a:pt x="6365993" y="1405870"/>
                                    <a:pt x="6365594" y="1402676"/>
                                    <a:pt x="6362800" y="1401079"/>
                                  </a:cubicBezTo>
                                  <a:cubicBezTo>
                                    <a:pt x="6359606" y="1399482"/>
                                    <a:pt x="6357610" y="1400680"/>
                                    <a:pt x="6356812" y="1401079"/>
                                  </a:cubicBezTo>
                                  <a:lnTo>
                                    <a:pt x="6356412" y="1401079"/>
                                  </a:lnTo>
                                  <a:cubicBezTo>
                                    <a:pt x="6355215" y="1401878"/>
                                    <a:pt x="6350025" y="1405071"/>
                                    <a:pt x="6342840" y="1401478"/>
                                  </a:cubicBezTo>
                                  <a:cubicBezTo>
                                    <a:pt x="6335255" y="1397486"/>
                                    <a:pt x="6335654" y="1390301"/>
                                    <a:pt x="6335654" y="1389502"/>
                                  </a:cubicBezTo>
                                  <a:cubicBezTo>
                                    <a:pt x="6336053" y="1389502"/>
                                    <a:pt x="6335654" y="1386309"/>
                                    <a:pt x="6332459" y="1384712"/>
                                  </a:cubicBezTo>
                                  <a:cubicBezTo>
                                    <a:pt x="6329665" y="1383115"/>
                                    <a:pt x="6326072" y="1384712"/>
                                    <a:pt x="6325673" y="1385111"/>
                                  </a:cubicBezTo>
                                  <a:cubicBezTo>
                                    <a:pt x="6324475" y="1385910"/>
                                    <a:pt x="6318887" y="1389103"/>
                                    <a:pt x="6312100" y="1385510"/>
                                  </a:cubicBezTo>
                                  <a:lnTo>
                                    <a:pt x="6309705" y="1383914"/>
                                  </a:lnTo>
                                  <a:cubicBezTo>
                                    <a:pt x="6307709" y="1383115"/>
                                    <a:pt x="6306911" y="1380720"/>
                                    <a:pt x="6308108" y="1378724"/>
                                  </a:cubicBezTo>
                                  <a:cubicBezTo>
                                    <a:pt x="6308907" y="1376728"/>
                                    <a:pt x="6311302" y="1375930"/>
                                    <a:pt x="6313298" y="1377127"/>
                                  </a:cubicBezTo>
                                  <a:lnTo>
                                    <a:pt x="6315693" y="1378724"/>
                                  </a:lnTo>
                                  <a:cubicBezTo>
                                    <a:pt x="6319286" y="1380720"/>
                                    <a:pt x="6322080" y="1378724"/>
                                    <a:pt x="6322080" y="1378724"/>
                                  </a:cubicBezTo>
                                  <a:lnTo>
                                    <a:pt x="6322479" y="1378724"/>
                                  </a:lnTo>
                                  <a:cubicBezTo>
                                    <a:pt x="6322679" y="1378524"/>
                                    <a:pt x="6324476" y="1377427"/>
                                    <a:pt x="6327071" y="1376828"/>
                                  </a:cubicBezTo>
                                  <a:close/>
                                  <a:moveTo>
                                    <a:pt x="934974" y="1375930"/>
                                  </a:moveTo>
                                  <a:cubicBezTo>
                                    <a:pt x="936169" y="1375530"/>
                                    <a:pt x="937365" y="1376329"/>
                                    <a:pt x="937365" y="1377926"/>
                                  </a:cubicBezTo>
                                  <a:lnTo>
                                    <a:pt x="939760" y="1395491"/>
                                  </a:lnTo>
                                  <a:cubicBezTo>
                                    <a:pt x="939760" y="1396689"/>
                                    <a:pt x="938963" y="1397886"/>
                                    <a:pt x="937765" y="1397886"/>
                                  </a:cubicBezTo>
                                  <a:cubicBezTo>
                                    <a:pt x="936569" y="1397886"/>
                                    <a:pt x="935372" y="1397088"/>
                                    <a:pt x="935372" y="1395890"/>
                                  </a:cubicBezTo>
                                  <a:lnTo>
                                    <a:pt x="932977" y="1378325"/>
                                  </a:lnTo>
                                  <a:cubicBezTo>
                                    <a:pt x="932977" y="1377127"/>
                                    <a:pt x="933775" y="1375930"/>
                                    <a:pt x="934974" y="1375930"/>
                                  </a:cubicBezTo>
                                  <a:close/>
                                  <a:moveTo>
                                    <a:pt x="923797" y="1375131"/>
                                  </a:moveTo>
                                  <a:cubicBezTo>
                                    <a:pt x="924597" y="1375530"/>
                                    <a:pt x="925395" y="1376328"/>
                                    <a:pt x="924996" y="1377925"/>
                                  </a:cubicBezTo>
                                  <a:lnTo>
                                    <a:pt x="920202" y="1394692"/>
                                  </a:lnTo>
                                  <a:cubicBezTo>
                                    <a:pt x="920202" y="1395491"/>
                                    <a:pt x="919404" y="1396289"/>
                                    <a:pt x="918605" y="1396289"/>
                                  </a:cubicBezTo>
                                  <a:lnTo>
                                    <a:pt x="917806" y="1396289"/>
                                  </a:lnTo>
                                  <a:cubicBezTo>
                                    <a:pt x="916610" y="1395890"/>
                                    <a:pt x="915810" y="1394692"/>
                                    <a:pt x="916210" y="1393495"/>
                                  </a:cubicBezTo>
                                  <a:lnTo>
                                    <a:pt x="921000" y="1376727"/>
                                  </a:lnTo>
                                  <a:cubicBezTo>
                                    <a:pt x="921400" y="1375530"/>
                                    <a:pt x="922599" y="1374731"/>
                                    <a:pt x="923797" y="1375131"/>
                                  </a:cubicBezTo>
                                  <a:close/>
                                  <a:moveTo>
                                    <a:pt x="945750" y="1372336"/>
                                  </a:moveTo>
                                  <a:cubicBezTo>
                                    <a:pt x="946548" y="1371937"/>
                                    <a:pt x="948146" y="1371937"/>
                                    <a:pt x="948544" y="1373135"/>
                                  </a:cubicBezTo>
                                  <a:lnTo>
                                    <a:pt x="957328" y="1388305"/>
                                  </a:lnTo>
                                  <a:cubicBezTo>
                                    <a:pt x="957727" y="1389104"/>
                                    <a:pt x="957727" y="1390701"/>
                                    <a:pt x="956528" y="1391100"/>
                                  </a:cubicBezTo>
                                  <a:lnTo>
                                    <a:pt x="955731" y="1391499"/>
                                  </a:lnTo>
                                  <a:cubicBezTo>
                                    <a:pt x="954933" y="1391499"/>
                                    <a:pt x="954134" y="1391100"/>
                                    <a:pt x="953735" y="1390301"/>
                                  </a:cubicBezTo>
                                  <a:lnTo>
                                    <a:pt x="944951" y="1375131"/>
                                  </a:lnTo>
                                  <a:cubicBezTo>
                                    <a:pt x="944550" y="1374332"/>
                                    <a:pt x="944550" y="1372736"/>
                                    <a:pt x="945750" y="1372336"/>
                                  </a:cubicBezTo>
                                  <a:close/>
                                  <a:moveTo>
                                    <a:pt x="913817" y="1369941"/>
                                  </a:moveTo>
                                  <a:cubicBezTo>
                                    <a:pt x="914614" y="1370739"/>
                                    <a:pt x="915014" y="1371937"/>
                                    <a:pt x="914614" y="1372735"/>
                                  </a:cubicBezTo>
                                  <a:lnTo>
                                    <a:pt x="903833" y="1386708"/>
                                  </a:lnTo>
                                  <a:cubicBezTo>
                                    <a:pt x="903435" y="1387108"/>
                                    <a:pt x="902636" y="1387507"/>
                                    <a:pt x="902239" y="1387507"/>
                                  </a:cubicBezTo>
                                  <a:cubicBezTo>
                                    <a:pt x="901839" y="1387507"/>
                                    <a:pt x="901040" y="1387507"/>
                                    <a:pt x="900641" y="1387108"/>
                                  </a:cubicBezTo>
                                  <a:cubicBezTo>
                                    <a:pt x="899844" y="1386708"/>
                                    <a:pt x="899443" y="1385112"/>
                                    <a:pt x="900243" y="1384313"/>
                                  </a:cubicBezTo>
                                  <a:lnTo>
                                    <a:pt x="911021" y="1370340"/>
                                  </a:lnTo>
                                  <a:cubicBezTo>
                                    <a:pt x="911421" y="1369542"/>
                                    <a:pt x="913018" y="1369143"/>
                                    <a:pt x="913817" y="1369941"/>
                                  </a:cubicBezTo>
                                  <a:close/>
                                  <a:moveTo>
                                    <a:pt x="4142057" y="1367546"/>
                                  </a:moveTo>
                                  <a:cubicBezTo>
                                    <a:pt x="4143255" y="1367146"/>
                                    <a:pt x="4144453" y="1367945"/>
                                    <a:pt x="4144852" y="1369142"/>
                                  </a:cubicBezTo>
                                  <a:cubicBezTo>
                                    <a:pt x="4146449" y="1376727"/>
                                    <a:pt x="4154433" y="1381917"/>
                                    <a:pt x="4162416" y="1379921"/>
                                  </a:cubicBezTo>
                                  <a:cubicBezTo>
                                    <a:pt x="4163614" y="1379522"/>
                                    <a:pt x="4165211" y="1380320"/>
                                    <a:pt x="4165610" y="1381518"/>
                                  </a:cubicBezTo>
                                  <a:cubicBezTo>
                                    <a:pt x="4166009" y="1382715"/>
                                    <a:pt x="4165211" y="1383913"/>
                                    <a:pt x="4164412" y="1384312"/>
                                  </a:cubicBezTo>
                                  <a:lnTo>
                                    <a:pt x="4164013" y="1384312"/>
                                  </a:lnTo>
                                  <a:cubicBezTo>
                                    <a:pt x="4159622" y="1385510"/>
                                    <a:pt x="4155231" y="1385110"/>
                                    <a:pt x="4151239" y="1383114"/>
                                  </a:cubicBezTo>
                                  <a:cubicBezTo>
                                    <a:pt x="4146049" y="1397486"/>
                                    <a:pt x="4136068" y="1408664"/>
                                    <a:pt x="4122496" y="1415451"/>
                                  </a:cubicBezTo>
                                  <a:cubicBezTo>
                                    <a:pt x="4108923" y="1422237"/>
                                    <a:pt x="4093753" y="1423434"/>
                                    <a:pt x="4079382" y="1418644"/>
                                  </a:cubicBezTo>
                                  <a:cubicBezTo>
                                    <a:pt x="4078584" y="1423035"/>
                                    <a:pt x="4076189" y="1427027"/>
                                    <a:pt x="4072596" y="1429822"/>
                                  </a:cubicBezTo>
                                  <a:lnTo>
                                    <a:pt x="4072197" y="1430221"/>
                                  </a:lnTo>
                                  <a:cubicBezTo>
                                    <a:pt x="4071398" y="1430620"/>
                                    <a:pt x="4070201" y="1430221"/>
                                    <a:pt x="4069402" y="1429422"/>
                                  </a:cubicBezTo>
                                  <a:cubicBezTo>
                                    <a:pt x="4068604" y="1428624"/>
                                    <a:pt x="4068604" y="1427027"/>
                                    <a:pt x="4069802" y="1426229"/>
                                  </a:cubicBezTo>
                                  <a:cubicBezTo>
                                    <a:pt x="4075790" y="1421039"/>
                                    <a:pt x="4076987" y="1411858"/>
                                    <a:pt x="4071798" y="1405470"/>
                                  </a:cubicBezTo>
                                  <a:cubicBezTo>
                                    <a:pt x="4070999" y="1404671"/>
                                    <a:pt x="4070999" y="1403074"/>
                                    <a:pt x="4072197" y="1402276"/>
                                  </a:cubicBezTo>
                                  <a:cubicBezTo>
                                    <a:pt x="4072995" y="1401478"/>
                                    <a:pt x="4074592" y="1401478"/>
                                    <a:pt x="4075390" y="1402675"/>
                                  </a:cubicBezTo>
                                  <a:cubicBezTo>
                                    <a:pt x="4078185" y="1406269"/>
                                    <a:pt x="4079782" y="1410261"/>
                                    <a:pt x="4079782" y="1414253"/>
                                  </a:cubicBezTo>
                                  <a:lnTo>
                                    <a:pt x="4080181" y="1414253"/>
                                  </a:lnTo>
                                  <a:cubicBezTo>
                                    <a:pt x="4093753" y="1418644"/>
                                    <a:pt x="4107725" y="1417846"/>
                                    <a:pt x="4120500" y="1411459"/>
                                  </a:cubicBezTo>
                                  <a:cubicBezTo>
                                    <a:pt x="4132875" y="1405070"/>
                                    <a:pt x="4142457" y="1394292"/>
                                    <a:pt x="4146848" y="1381118"/>
                                  </a:cubicBezTo>
                                  <a:lnTo>
                                    <a:pt x="4146848" y="1380719"/>
                                  </a:lnTo>
                                  <a:cubicBezTo>
                                    <a:pt x="4143654" y="1378324"/>
                                    <a:pt x="4141658" y="1374731"/>
                                    <a:pt x="4140461" y="1370340"/>
                                  </a:cubicBezTo>
                                  <a:cubicBezTo>
                                    <a:pt x="4140061" y="1369142"/>
                                    <a:pt x="4140860" y="1367945"/>
                                    <a:pt x="4142057" y="1367546"/>
                                  </a:cubicBezTo>
                                  <a:close/>
                                  <a:moveTo>
                                    <a:pt x="957326" y="1364352"/>
                                  </a:moveTo>
                                  <a:lnTo>
                                    <a:pt x="971700" y="1375131"/>
                                  </a:lnTo>
                                  <a:cubicBezTo>
                                    <a:pt x="972497" y="1375531"/>
                                    <a:pt x="972897" y="1377127"/>
                                    <a:pt x="972097" y="1377926"/>
                                  </a:cubicBezTo>
                                  <a:cubicBezTo>
                                    <a:pt x="971700" y="1378325"/>
                                    <a:pt x="970900" y="1378724"/>
                                    <a:pt x="970500" y="1378724"/>
                                  </a:cubicBezTo>
                                  <a:cubicBezTo>
                                    <a:pt x="970102" y="1378724"/>
                                    <a:pt x="969303" y="1378724"/>
                                    <a:pt x="968905" y="1378325"/>
                                  </a:cubicBezTo>
                                  <a:lnTo>
                                    <a:pt x="954932" y="1367546"/>
                                  </a:lnTo>
                                  <a:cubicBezTo>
                                    <a:pt x="954133" y="1367146"/>
                                    <a:pt x="953734" y="1365550"/>
                                    <a:pt x="954532" y="1364751"/>
                                  </a:cubicBezTo>
                                  <a:cubicBezTo>
                                    <a:pt x="954932" y="1363953"/>
                                    <a:pt x="956527" y="1363554"/>
                                    <a:pt x="957326" y="1364352"/>
                                  </a:cubicBezTo>
                                  <a:close/>
                                  <a:moveTo>
                                    <a:pt x="903435" y="1360360"/>
                                  </a:moveTo>
                                  <a:cubicBezTo>
                                    <a:pt x="904234" y="1359961"/>
                                    <a:pt x="905832" y="1359961"/>
                                    <a:pt x="906230" y="1361159"/>
                                  </a:cubicBezTo>
                                  <a:cubicBezTo>
                                    <a:pt x="906629" y="1362356"/>
                                    <a:pt x="906230" y="1363554"/>
                                    <a:pt x="905431" y="1363953"/>
                                  </a:cubicBezTo>
                                  <a:lnTo>
                                    <a:pt x="890262" y="1372737"/>
                                  </a:lnTo>
                                  <a:lnTo>
                                    <a:pt x="889465" y="1373136"/>
                                  </a:lnTo>
                                  <a:cubicBezTo>
                                    <a:pt x="888664" y="1373136"/>
                                    <a:pt x="887866" y="1372737"/>
                                    <a:pt x="887467" y="1371938"/>
                                  </a:cubicBezTo>
                                  <a:cubicBezTo>
                                    <a:pt x="887067" y="1371140"/>
                                    <a:pt x="887067" y="1369543"/>
                                    <a:pt x="888266" y="1369144"/>
                                  </a:cubicBezTo>
                                  <a:close/>
                                  <a:moveTo>
                                    <a:pt x="962116" y="1353175"/>
                                  </a:moveTo>
                                  <a:lnTo>
                                    <a:pt x="978883" y="1357966"/>
                                  </a:lnTo>
                                  <a:cubicBezTo>
                                    <a:pt x="980081" y="1358365"/>
                                    <a:pt x="980879" y="1359563"/>
                                    <a:pt x="980081" y="1360760"/>
                                  </a:cubicBezTo>
                                  <a:cubicBezTo>
                                    <a:pt x="980081" y="1361559"/>
                                    <a:pt x="979283" y="1362357"/>
                                    <a:pt x="978483" y="1362357"/>
                                  </a:cubicBezTo>
                                  <a:lnTo>
                                    <a:pt x="977685" y="1362357"/>
                                  </a:lnTo>
                                  <a:lnTo>
                                    <a:pt x="960918" y="1357567"/>
                                  </a:lnTo>
                                  <a:cubicBezTo>
                                    <a:pt x="959721" y="1357168"/>
                                    <a:pt x="958923" y="1355969"/>
                                    <a:pt x="959321" y="1354771"/>
                                  </a:cubicBezTo>
                                  <a:cubicBezTo>
                                    <a:pt x="959721" y="1353574"/>
                                    <a:pt x="960918" y="1352775"/>
                                    <a:pt x="962116" y="1353175"/>
                                  </a:cubicBezTo>
                                  <a:close/>
                                  <a:moveTo>
                                    <a:pt x="900244" y="1348784"/>
                                  </a:moveTo>
                                  <a:cubicBezTo>
                                    <a:pt x="901441" y="1348784"/>
                                    <a:pt x="902639" y="1349582"/>
                                    <a:pt x="902639" y="1350780"/>
                                  </a:cubicBezTo>
                                  <a:cubicBezTo>
                                    <a:pt x="902639" y="1351977"/>
                                    <a:pt x="901841" y="1353176"/>
                                    <a:pt x="900643" y="1353176"/>
                                  </a:cubicBezTo>
                                  <a:lnTo>
                                    <a:pt x="883078" y="1355571"/>
                                  </a:lnTo>
                                  <a:cubicBezTo>
                                    <a:pt x="881880" y="1355571"/>
                                    <a:pt x="880682" y="1354773"/>
                                    <a:pt x="880682" y="1353575"/>
                                  </a:cubicBezTo>
                                  <a:cubicBezTo>
                                    <a:pt x="880682" y="1352377"/>
                                    <a:pt x="881481" y="1351179"/>
                                    <a:pt x="882678" y="1351179"/>
                                  </a:cubicBezTo>
                                  <a:close/>
                                  <a:moveTo>
                                    <a:pt x="979683" y="1338804"/>
                                  </a:moveTo>
                                  <a:cubicBezTo>
                                    <a:pt x="980481" y="1338404"/>
                                    <a:pt x="981680" y="1339203"/>
                                    <a:pt x="982079" y="1340800"/>
                                  </a:cubicBezTo>
                                  <a:cubicBezTo>
                                    <a:pt x="982079" y="1341997"/>
                                    <a:pt x="981279" y="1343196"/>
                                    <a:pt x="980081" y="1343196"/>
                                  </a:cubicBezTo>
                                  <a:lnTo>
                                    <a:pt x="962516" y="1345591"/>
                                  </a:lnTo>
                                  <a:cubicBezTo>
                                    <a:pt x="961318" y="1345591"/>
                                    <a:pt x="960121" y="1344793"/>
                                    <a:pt x="960121" y="1343595"/>
                                  </a:cubicBezTo>
                                  <a:cubicBezTo>
                                    <a:pt x="960121" y="1342396"/>
                                    <a:pt x="960919" y="1341199"/>
                                    <a:pt x="962117" y="1341199"/>
                                  </a:cubicBezTo>
                                  <a:close/>
                                  <a:moveTo>
                                    <a:pt x="884672" y="1331618"/>
                                  </a:moveTo>
                                  <a:lnTo>
                                    <a:pt x="901440" y="1336409"/>
                                  </a:lnTo>
                                  <a:cubicBezTo>
                                    <a:pt x="902638" y="1336808"/>
                                    <a:pt x="903435" y="1338006"/>
                                    <a:pt x="903037" y="1339203"/>
                                  </a:cubicBezTo>
                                  <a:cubicBezTo>
                                    <a:pt x="903037" y="1340002"/>
                                    <a:pt x="902239" y="1340800"/>
                                    <a:pt x="901440" y="1340800"/>
                                  </a:cubicBezTo>
                                  <a:lnTo>
                                    <a:pt x="900642" y="1340800"/>
                                  </a:lnTo>
                                  <a:lnTo>
                                    <a:pt x="883875" y="1336010"/>
                                  </a:lnTo>
                                  <a:cubicBezTo>
                                    <a:pt x="882678" y="1335611"/>
                                    <a:pt x="882278" y="1334412"/>
                                    <a:pt x="881879" y="1333214"/>
                                  </a:cubicBezTo>
                                  <a:cubicBezTo>
                                    <a:pt x="882278" y="1332017"/>
                                    <a:pt x="883476" y="1331218"/>
                                    <a:pt x="884672" y="1331618"/>
                                  </a:cubicBezTo>
                                  <a:close/>
                                  <a:moveTo>
                                    <a:pt x="972496" y="1321239"/>
                                  </a:moveTo>
                                  <a:cubicBezTo>
                                    <a:pt x="973295" y="1320839"/>
                                    <a:pt x="974893" y="1320839"/>
                                    <a:pt x="975291" y="1322037"/>
                                  </a:cubicBezTo>
                                  <a:cubicBezTo>
                                    <a:pt x="975690" y="1322835"/>
                                    <a:pt x="975690" y="1324432"/>
                                    <a:pt x="974493" y="1324831"/>
                                  </a:cubicBezTo>
                                  <a:lnTo>
                                    <a:pt x="959321" y="1333615"/>
                                  </a:lnTo>
                                  <a:lnTo>
                                    <a:pt x="958523" y="1334014"/>
                                  </a:lnTo>
                                  <a:cubicBezTo>
                                    <a:pt x="957726" y="1334014"/>
                                    <a:pt x="956927" y="1333615"/>
                                    <a:pt x="956527" y="1332816"/>
                                  </a:cubicBezTo>
                                  <a:cubicBezTo>
                                    <a:pt x="956128" y="1331619"/>
                                    <a:pt x="956527" y="1330421"/>
                                    <a:pt x="957327" y="1330022"/>
                                  </a:cubicBezTo>
                                  <a:close/>
                                  <a:moveTo>
                                    <a:pt x="894255" y="1315650"/>
                                  </a:moveTo>
                                  <a:lnTo>
                                    <a:pt x="908227" y="1326429"/>
                                  </a:lnTo>
                                  <a:cubicBezTo>
                                    <a:pt x="909026" y="1326829"/>
                                    <a:pt x="909426" y="1328425"/>
                                    <a:pt x="908627" y="1329224"/>
                                  </a:cubicBezTo>
                                  <a:cubicBezTo>
                                    <a:pt x="908227" y="1329623"/>
                                    <a:pt x="907429" y="1330022"/>
                                    <a:pt x="907029" y="1330022"/>
                                  </a:cubicBezTo>
                                  <a:cubicBezTo>
                                    <a:pt x="906629" y="1330022"/>
                                    <a:pt x="905832" y="1330022"/>
                                    <a:pt x="905431" y="1329623"/>
                                  </a:cubicBezTo>
                                  <a:lnTo>
                                    <a:pt x="891859" y="1318844"/>
                                  </a:lnTo>
                                  <a:cubicBezTo>
                                    <a:pt x="891062" y="1318444"/>
                                    <a:pt x="890662" y="1316848"/>
                                    <a:pt x="891460" y="1316049"/>
                                  </a:cubicBezTo>
                                  <a:cubicBezTo>
                                    <a:pt x="891859" y="1315251"/>
                                    <a:pt x="893457" y="1314852"/>
                                    <a:pt x="894255" y="1315650"/>
                                  </a:cubicBezTo>
                                  <a:close/>
                                  <a:moveTo>
                                    <a:pt x="6688596" y="1310610"/>
                                  </a:moveTo>
                                  <a:cubicBezTo>
                                    <a:pt x="6696330" y="1312556"/>
                                    <a:pt x="6703316" y="1317446"/>
                                    <a:pt x="6707707" y="1324831"/>
                                  </a:cubicBezTo>
                                  <a:lnTo>
                                    <a:pt x="6702119" y="1328424"/>
                                  </a:lnTo>
                                  <a:cubicBezTo>
                                    <a:pt x="6694534" y="1316847"/>
                                    <a:pt x="6679364" y="1313255"/>
                                    <a:pt x="6667788" y="1320440"/>
                                  </a:cubicBezTo>
                                  <a:cubicBezTo>
                                    <a:pt x="6656210" y="1327626"/>
                                    <a:pt x="6652617" y="1343196"/>
                                    <a:pt x="6660601" y="1354373"/>
                                  </a:cubicBezTo>
                                  <a:lnTo>
                                    <a:pt x="6655012" y="1357966"/>
                                  </a:lnTo>
                                  <a:cubicBezTo>
                                    <a:pt x="6654613" y="1357567"/>
                                    <a:pt x="6654613" y="1357168"/>
                                    <a:pt x="6654214" y="1356768"/>
                                  </a:cubicBezTo>
                                  <a:cubicBezTo>
                                    <a:pt x="6645432" y="1341998"/>
                                    <a:pt x="6650222" y="1322835"/>
                                    <a:pt x="6664993" y="1314053"/>
                                  </a:cubicBezTo>
                                  <a:cubicBezTo>
                                    <a:pt x="6672378" y="1309662"/>
                                    <a:pt x="6680861" y="1308664"/>
                                    <a:pt x="6688596" y="1310610"/>
                                  </a:cubicBezTo>
                                  <a:close/>
                                  <a:moveTo>
                                    <a:pt x="962516" y="1306868"/>
                                  </a:moveTo>
                                  <a:cubicBezTo>
                                    <a:pt x="963315" y="1307267"/>
                                    <a:pt x="963714" y="1308864"/>
                                    <a:pt x="962916" y="1309662"/>
                                  </a:cubicBezTo>
                                  <a:lnTo>
                                    <a:pt x="952138" y="1323635"/>
                                  </a:lnTo>
                                  <a:cubicBezTo>
                                    <a:pt x="951739" y="1324035"/>
                                    <a:pt x="950941" y="1324434"/>
                                    <a:pt x="950541" y="1324434"/>
                                  </a:cubicBezTo>
                                  <a:cubicBezTo>
                                    <a:pt x="950141" y="1324434"/>
                                    <a:pt x="949343" y="1324434"/>
                                    <a:pt x="948944" y="1324035"/>
                                  </a:cubicBezTo>
                                  <a:cubicBezTo>
                                    <a:pt x="948146" y="1323236"/>
                                    <a:pt x="948146" y="1322039"/>
                                    <a:pt x="948944" y="1321240"/>
                                  </a:cubicBezTo>
                                  <a:lnTo>
                                    <a:pt x="959722" y="1307267"/>
                                  </a:lnTo>
                                  <a:cubicBezTo>
                                    <a:pt x="960121" y="1306469"/>
                                    <a:pt x="961719" y="1306070"/>
                                    <a:pt x="962516" y="1306868"/>
                                  </a:cubicBezTo>
                                  <a:close/>
                                  <a:moveTo>
                                    <a:pt x="906230" y="1302876"/>
                                  </a:moveTo>
                                  <a:cubicBezTo>
                                    <a:pt x="907028" y="1302476"/>
                                    <a:pt x="908626" y="1302476"/>
                                    <a:pt x="909024" y="1303674"/>
                                  </a:cubicBezTo>
                                  <a:lnTo>
                                    <a:pt x="917809" y="1318845"/>
                                  </a:lnTo>
                                  <a:cubicBezTo>
                                    <a:pt x="918208" y="1319643"/>
                                    <a:pt x="918208" y="1321240"/>
                                    <a:pt x="917010" y="1321639"/>
                                  </a:cubicBezTo>
                                  <a:lnTo>
                                    <a:pt x="916212" y="1322038"/>
                                  </a:lnTo>
                                  <a:cubicBezTo>
                                    <a:pt x="915414" y="1322038"/>
                                    <a:pt x="914614" y="1321639"/>
                                    <a:pt x="914215" y="1320841"/>
                                  </a:cubicBezTo>
                                  <a:lnTo>
                                    <a:pt x="905431" y="1305670"/>
                                  </a:lnTo>
                                  <a:cubicBezTo>
                                    <a:pt x="905031" y="1304872"/>
                                    <a:pt x="905031" y="1303275"/>
                                    <a:pt x="906230" y="1302876"/>
                                  </a:cubicBezTo>
                                  <a:close/>
                                  <a:moveTo>
                                    <a:pt x="944953" y="1298086"/>
                                  </a:moveTo>
                                  <a:cubicBezTo>
                                    <a:pt x="946150" y="1298485"/>
                                    <a:pt x="946949" y="1299682"/>
                                    <a:pt x="946548" y="1300880"/>
                                  </a:cubicBezTo>
                                  <a:lnTo>
                                    <a:pt x="941755" y="1317647"/>
                                  </a:lnTo>
                                  <a:cubicBezTo>
                                    <a:pt x="941755" y="1318446"/>
                                    <a:pt x="940957" y="1319244"/>
                                    <a:pt x="940156" y="1319244"/>
                                  </a:cubicBezTo>
                                  <a:lnTo>
                                    <a:pt x="939359" y="1319244"/>
                                  </a:lnTo>
                                  <a:cubicBezTo>
                                    <a:pt x="938161" y="1318845"/>
                                    <a:pt x="937364" y="1317647"/>
                                    <a:pt x="937364" y="1316450"/>
                                  </a:cubicBezTo>
                                  <a:lnTo>
                                    <a:pt x="942154" y="1299682"/>
                                  </a:lnTo>
                                  <a:cubicBezTo>
                                    <a:pt x="942553" y="1298485"/>
                                    <a:pt x="943752" y="1297686"/>
                                    <a:pt x="944953" y="1298086"/>
                                  </a:cubicBezTo>
                                  <a:close/>
                                  <a:moveTo>
                                    <a:pt x="924997" y="1296489"/>
                                  </a:moveTo>
                                  <a:cubicBezTo>
                                    <a:pt x="926195" y="1296489"/>
                                    <a:pt x="927391" y="1297287"/>
                                    <a:pt x="927391" y="1298485"/>
                                  </a:cubicBezTo>
                                  <a:lnTo>
                                    <a:pt x="929785" y="1316051"/>
                                  </a:lnTo>
                                  <a:cubicBezTo>
                                    <a:pt x="929785" y="1317248"/>
                                    <a:pt x="928988" y="1318446"/>
                                    <a:pt x="927791" y="1318446"/>
                                  </a:cubicBezTo>
                                  <a:cubicBezTo>
                                    <a:pt x="926594" y="1318446"/>
                                    <a:pt x="925396" y="1317647"/>
                                    <a:pt x="925396" y="1316450"/>
                                  </a:cubicBezTo>
                                  <a:lnTo>
                                    <a:pt x="923000" y="1298884"/>
                                  </a:lnTo>
                                  <a:cubicBezTo>
                                    <a:pt x="923000" y="1297686"/>
                                    <a:pt x="923799" y="1296489"/>
                                    <a:pt x="924997" y="1296489"/>
                                  </a:cubicBezTo>
                                  <a:close/>
                                  <a:moveTo>
                                    <a:pt x="4712512" y="1242198"/>
                                  </a:moveTo>
                                  <a:cubicBezTo>
                                    <a:pt x="4713709" y="1242198"/>
                                    <a:pt x="4714907" y="1242996"/>
                                    <a:pt x="4714907" y="1244194"/>
                                  </a:cubicBezTo>
                                  <a:lnTo>
                                    <a:pt x="4717303" y="1261760"/>
                                  </a:lnTo>
                                  <a:cubicBezTo>
                                    <a:pt x="4717303" y="1262957"/>
                                    <a:pt x="4716505" y="1264155"/>
                                    <a:pt x="4715307" y="1264155"/>
                                  </a:cubicBezTo>
                                  <a:cubicBezTo>
                                    <a:pt x="4714109" y="1264155"/>
                                    <a:pt x="4712911" y="1263356"/>
                                    <a:pt x="4712911" y="1262159"/>
                                  </a:cubicBezTo>
                                  <a:lnTo>
                                    <a:pt x="4710516" y="1244593"/>
                                  </a:lnTo>
                                  <a:cubicBezTo>
                                    <a:pt x="4710516" y="1243395"/>
                                    <a:pt x="4711314" y="1242198"/>
                                    <a:pt x="4712512" y="1242198"/>
                                  </a:cubicBezTo>
                                  <a:close/>
                                  <a:moveTo>
                                    <a:pt x="4700935" y="1241400"/>
                                  </a:moveTo>
                                  <a:cubicBezTo>
                                    <a:pt x="4702133" y="1241799"/>
                                    <a:pt x="4702931" y="1242996"/>
                                    <a:pt x="4702133" y="1244194"/>
                                  </a:cubicBezTo>
                                  <a:lnTo>
                                    <a:pt x="4697342" y="1260961"/>
                                  </a:lnTo>
                                  <a:cubicBezTo>
                                    <a:pt x="4697342" y="1261760"/>
                                    <a:pt x="4696543" y="1262558"/>
                                    <a:pt x="4695745" y="1262558"/>
                                  </a:cubicBezTo>
                                  <a:lnTo>
                                    <a:pt x="4694947" y="1262558"/>
                                  </a:lnTo>
                                  <a:cubicBezTo>
                                    <a:pt x="4693749" y="1262159"/>
                                    <a:pt x="4692951" y="1260961"/>
                                    <a:pt x="4693350" y="1259764"/>
                                  </a:cubicBezTo>
                                  <a:lnTo>
                                    <a:pt x="4698141" y="1242996"/>
                                  </a:lnTo>
                                  <a:cubicBezTo>
                                    <a:pt x="4698540" y="1241799"/>
                                    <a:pt x="4699738" y="1241000"/>
                                    <a:pt x="4700935" y="1241400"/>
                                  </a:cubicBezTo>
                                  <a:close/>
                                  <a:moveTo>
                                    <a:pt x="4723290" y="1239004"/>
                                  </a:moveTo>
                                  <a:cubicBezTo>
                                    <a:pt x="4724088" y="1238604"/>
                                    <a:pt x="4725685" y="1238604"/>
                                    <a:pt x="4726084" y="1239802"/>
                                  </a:cubicBezTo>
                                  <a:lnTo>
                                    <a:pt x="4734868" y="1254973"/>
                                  </a:lnTo>
                                  <a:cubicBezTo>
                                    <a:pt x="4735267" y="1255771"/>
                                    <a:pt x="4735267" y="1257368"/>
                                    <a:pt x="4734069" y="1257767"/>
                                  </a:cubicBezTo>
                                  <a:lnTo>
                                    <a:pt x="4733271" y="1258166"/>
                                  </a:lnTo>
                                  <a:cubicBezTo>
                                    <a:pt x="4732472" y="1258166"/>
                                    <a:pt x="4731674" y="1257767"/>
                                    <a:pt x="4731275" y="1256969"/>
                                  </a:cubicBezTo>
                                  <a:lnTo>
                                    <a:pt x="4722491" y="1241798"/>
                                  </a:lnTo>
                                  <a:cubicBezTo>
                                    <a:pt x="4722092" y="1241000"/>
                                    <a:pt x="4722092" y="1239403"/>
                                    <a:pt x="4723290" y="1239004"/>
                                  </a:cubicBezTo>
                                  <a:close/>
                                  <a:moveTo>
                                    <a:pt x="4691355" y="1236609"/>
                                  </a:moveTo>
                                  <a:cubicBezTo>
                                    <a:pt x="4692153" y="1237407"/>
                                    <a:pt x="4692153" y="1238605"/>
                                    <a:pt x="4692153" y="1239403"/>
                                  </a:cubicBezTo>
                                  <a:lnTo>
                                    <a:pt x="4681374" y="1253376"/>
                                  </a:lnTo>
                                  <a:cubicBezTo>
                                    <a:pt x="4680975" y="1253776"/>
                                    <a:pt x="4680176" y="1254175"/>
                                    <a:pt x="4679777" y="1254175"/>
                                  </a:cubicBezTo>
                                  <a:cubicBezTo>
                                    <a:pt x="4679378" y="1254175"/>
                                    <a:pt x="4678580" y="1254175"/>
                                    <a:pt x="4678180" y="1253776"/>
                                  </a:cubicBezTo>
                                  <a:cubicBezTo>
                                    <a:pt x="4677382" y="1253376"/>
                                    <a:pt x="4676983" y="1251780"/>
                                    <a:pt x="4677781" y="1250981"/>
                                  </a:cubicBezTo>
                                  <a:lnTo>
                                    <a:pt x="4688561" y="1237008"/>
                                  </a:lnTo>
                                  <a:cubicBezTo>
                                    <a:pt x="4688960" y="1236210"/>
                                    <a:pt x="4690557" y="1235811"/>
                                    <a:pt x="4691355" y="1236609"/>
                                  </a:cubicBezTo>
                                  <a:close/>
                                  <a:moveTo>
                                    <a:pt x="4734866" y="1231020"/>
                                  </a:moveTo>
                                  <a:lnTo>
                                    <a:pt x="4749238" y="1241799"/>
                                  </a:lnTo>
                                  <a:cubicBezTo>
                                    <a:pt x="4750037" y="1242199"/>
                                    <a:pt x="4750436" y="1243795"/>
                                    <a:pt x="4749638" y="1244594"/>
                                  </a:cubicBezTo>
                                  <a:cubicBezTo>
                                    <a:pt x="4749238" y="1244993"/>
                                    <a:pt x="4748440" y="1245392"/>
                                    <a:pt x="4748041" y="1245392"/>
                                  </a:cubicBezTo>
                                  <a:cubicBezTo>
                                    <a:pt x="4747642" y="1245392"/>
                                    <a:pt x="4746843" y="1245392"/>
                                    <a:pt x="4746444" y="1244993"/>
                                  </a:cubicBezTo>
                                  <a:lnTo>
                                    <a:pt x="4732471" y="1234214"/>
                                  </a:lnTo>
                                  <a:cubicBezTo>
                                    <a:pt x="4731673" y="1233814"/>
                                    <a:pt x="4731274" y="1232218"/>
                                    <a:pt x="4732072" y="1231419"/>
                                  </a:cubicBezTo>
                                  <a:cubicBezTo>
                                    <a:pt x="4732471" y="1230621"/>
                                    <a:pt x="4734068" y="1230222"/>
                                    <a:pt x="4734866" y="1231020"/>
                                  </a:cubicBezTo>
                                  <a:close/>
                                  <a:moveTo>
                                    <a:pt x="1243956" y="1230222"/>
                                  </a:moveTo>
                                  <a:cubicBezTo>
                                    <a:pt x="1245154" y="1229822"/>
                                    <a:pt x="1246352" y="1230621"/>
                                    <a:pt x="1246751" y="1231818"/>
                                  </a:cubicBezTo>
                                  <a:cubicBezTo>
                                    <a:pt x="1248348" y="1239403"/>
                                    <a:pt x="1256333" y="1244593"/>
                                    <a:pt x="1264315" y="1242597"/>
                                  </a:cubicBezTo>
                                  <a:cubicBezTo>
                                    <a:pt x="1265512" y="1242198"/>
                                    <a:pt x="1267109" y="1242996"/>
                                    <a:pt x="1267508" y="1244194"/>
                                  </a:cubicBezTo>
                                  <a:cubicBezTo>
                                    <a:pt x="1267907" y="1245391"/>
                                    <a:pt x="1267109" y="1246589"/>
                                    <a:pt x="1266312" y="1246988"/>
                                  </a:cubicBezTo>
                                  <a:lnTo>
                                    <a:pt x="1265911" y="1246988"/>
                                  </a:lnTo>
                                  <a:cubicBezTo>
                                    <a:pt x="1261520" y="1248186"/>
                                    <a:pt x="1257130" y="1247786"/>
                                    <a:pt x="1253138" y="1245790"/>
                                  </a:cubicBezTo>
                                  <a:cubicBezTo>
                                    <a:pt x="1247948" y="1260162"/>
                                    <a:pt x="1237969" y="1271340"/>
                                    <a:pt x="1224397" y="1278127"/>
                                  </a:cubicBezTo>
                                  <a:cubicBezTo>
                                    <a:pt x="1210825" y="1284913"/>
                                    <a:pt x="1195656" y="1286110"/>
                                    <a:pt x="1181284" y="1281320"/>
                                  </a:cubicBezTo>
                                  <a:cubicBezTo>
                                    <a:pt x="1180486" y="1285711"/>
                                    <a:pt x="1178091" y="1289703"/>
                                    <a:pt x="1174498" y="1292498"/>
                                  </a:cubicBezTo>
                                  <a:lnTo>
                                    <a:pt x="1174099" y="1292897"/>
                                  </a:lnTo>
                                  <a:cubicBezTo>
                                    <a:pt x="1173299" y="1293296"/>
                                    <a:pt x="1172102" y="1292897"/>
                                    <a:pt x="1171303" y="1292098"/>
                                  </a:cubicBezTo>
                                  <a:cubicBezTo>
                                    <a:pt x="1170505" y="1291300"/>
                                    <a:pt x="1170505" y="1289703"/>
                                    <a:pt x="1171702" y="1288905"/>
                                  </a:cubicBezTo>
                                  <a:cubicBezTo>
                                    <a:pt x="1177691" y="1283715"/>
                                    <a:pt x="1178889" y="1274534"/>
                                    <a:pt x="1173698" y="1268146"/>
                                  </a:cubicBezTo>
                                  <a:cubicBezTo>
                                    <a:pt x="1172900" y="1267347"/>
                                    <a:pt x="1172900" y="1265750"/>
                                    <a:pt x="1174099" y="1264952"/>
                                  </a:cubicBezTo>
                                  <a:cubicBezTo>
                                    <a:pt x="1174897" y="1264154"/>
                                    <a:pt x="1176493" y="1264154"/>
                                    <a:pt x="1177292" y="1265351"/>
                                  </a:cubicBezTo>
                                  <a:cubicBezTo>
                                    <a:pt x="1180087" y="1268945"/>
                                    <a:pt x="1181682" y="1272937"/>
                                    <a:pt x="1181682" y="1276929"/>
                                  </a:cubicBezTo>
                                  <a:lnTo>
                                    <a:pt x="1182083" y="1276929"/>
                                  </a:lnTo>
                                  <a:cubicBezTo>
                                    <a:pt x="1195656" y="1281320"/>
                                    <a:pt x="1209627" y="1280522"/>
                                    <a:pt x="1222401" y="1274135"/>
                                  </a:cubicBezTo>
                                  <a:cubicBezTo>
                                    <a:pt x="1234776" y="1267746"/>
                                    <a:pt x="1244356" y="1256968"/>
                                    <a:pt x="1248747" y="1243794"/>
                                  </a:cubicBezTo>
                                  <a:lnTo>
                                    <a:pt x="1248747" y="1243395"/>
                                  </a:lnTo>
                                  <a:cubicBezTo>
                                    <a:pt x="1245553" y="1241000"/>
                                    <a:pt x="1243557" y="1237407"/>
                                    <a:pt x="1242360" y="1233016"/>
                                  </a:cubicBezTo>
                                  <a:cubicBezTo>
                                    <a:pt x="1241960" y="1231818"/>
                                    <a:pt x="1242759" y="1230621"/>
                                    <a:pt x="1243956" y="1230222"/>
                                  </a:cubicBezTo>
                                  <a:close/>
                                  <a:moveTo>
                                    <a:pt x="4680975" y="1227028"/>
                                  </a:moveTo>
                                  <a:cubicBezTo>
                                    <a:pt x="4681774" y="1226628"/>
                                    <a:pt x="4683371" y="1226628"/>
                                    <a:pt x="4683770" y="1227826"/>
                                  </a:cubicBezTo>
                                  <a:cubicBezTo>
                                    <a:pt x="4684169" y="1229024"/>
                                    <a:pt x="4683770" y="1230221"/>
                                    <a:pt x="4682971" y="1230620"/>
                                  </a:cubicBezTo>
                                  <a:lnTo>
                                    <a:pt x="4667801" y="1239404"/>
                                  </a:lnTo>
                                  <a:lnTo>
                                    <a:pt x="4667002" y="1239803"/>
                                  </a:lnTo>
                                  <a:cubicBezTo>
                                    <a:pt x="4666204" y="1239803"/>
                                    <a:pt x="4665406" y="1239404"/>
                                    <a:pt x="4665006" y="1238605"/>
                                  </a:cubicBezTo>
                                  <a:cubicBezTo>
                                    <a:pt x="4664607" y="1237807"/>
                                    <a:pt x="4664607" y="1236210"/>
                                    <a:pt x="4665805" y="1235811"/>
                                  </a:cubicBezTo>
                                  <a:close/>
                                  <a:moveTo>
                                    <a:pt x="2167290" y="1227028"/>
                                  </a:moveTo>
                                  <a:cubicBezTo>
                                    <a:pt x="2169684" y="1226629"/>
                                    <a:pt x="2171681" y="1228226"/>
                                    <a:pt x="2172080" y="1230621"/>
                                  </a:cubicBezTo>
                                  <a:lnTo>
                                    <a:pt x="2175670" y="1254972"/>
                                  </a:lnTo>
                                  <a:lnTo>
                                    <a:pt x="2200026" y="1251379"/>
                                  </a:lnTo>
                                  <a:cubicBezTo>
                                    <a:pt x="2202420" y="1250980"/>
                                    <a:pt x="2204416" y="1252577"/>
                                    <a:pt x="2204815" y="1254972"/>
                                  </a:cubicBezTo>
                                  <a:cubicBezTo>
                                    <a:pt x="2205214" y="1257367"/>
                                    <a:pt x="2203617" y="1259363"/>
                                    <a:pt x="2201223" y="1259762"/>
                                  </a:cubicBezTo>
                                  <a:lnTo>
                                    <a:pt x="2176870" y="1263355"/>
                                  </a:lnTo>
                                  <a:lnTo>
                                    <a:pt x="2180461" y="1287707"/>
                                  </a:lnTo>
                                  <a:cubicBezTo>
                                    <a:pt x="2180862" y="1290102"/>
                                    <a:pt x="2179263" y="1292098"/>
                                    <a:pt x="2176870" y="1292498"/>
                                  </a:cubicBezTo>
                                  <a:cubicBezTo>
                                    <a:pt x="2174473" y="1292897"/>
                                    <a:pt x="2172479" y="1291300"/>
                                    <a:pt x="2172080" y="1288905"/>
                                  </a:cubicBezTo>
                                  <a:lnTo>
                                    <a:pt x="2168486" y="1264553"/>
                                  </a:lnTo>
                                  <a:lnTo>
                                    <a:pt x="2144136" y="1268145"/>
                                  </a:lnTo>
                                  <a:cubicBezTo>
                                    <a:pt x="2141739" y="1268546"/>
                                    <a:pt x="2139744" y="1266948"/>
                                    <a:pt x="2139345" y="1264553"/>
                                  </a:cubicBezTo>
                                  <a:cubicBezTo>
                                    <a:pt x="2138946" y="1262158"/>
                                    <a:pt x="2140542" y="1260162"/>
                                    <a:pt x="2142938" y="1259762"/>
                                  </a:cubicBezTo>
                                  <a:lnTo>
                                    <a:pt x="2167290" y="1256170"/>
                                  </a:lnTo>
                                  <a:lnTo>
                                    <a:pt x="2163698" y="1231818"/>
                                  </a:lnTo>
                                  <a:cubicBezTo>
                                    <a:pt x="2163298" y="1229423"/>
                                    <a:pt x="2164895" y="1227427"/>
                                    <a:pt x="2167290" y="1227028"/>
                                  </a:cubicBezTo>
                                  <a:close/>
                                  <a:moveTo>
                                    <a:pt x="4739657" y="1219843"/>
                                  </a:moveTo>
                                  <a:lnTo>
                                    <a:pt x="4756424" y="1224634"/>
                                  </a:lnTo>
                                  <a:cubicBezTo>
                                    <a:pt x="4757622" y="1225033"/>
                                    <a:pt x="4758021" y="1226231"/>
                                    <a:pt x="4757622" y="1227428"/>
                                  </a:cubicBezTo>
                                  <a:cubicBezTo>
                                    <a:pt x="4757622" y="1228227"/>
                                    <a:pt x="4756824" y="1229025"/>
                                    <a:pt x="4756025" y="1229025"/>
                                  </a:cubicBezTo>
                                  <a:lnTo>
                                    <a:pt x="4755227" y="1229025"/>
                                  </a:lnTo>
                                  <a:lnTo>
                                    <a:pt x="4738460" y="1224235"/>
                                  </a:lnTo>
                                  <a:cubicBezTo>
                                    <a:pt x="4737262" y="1223836"/>
                                    <a:pt x="4736464" y="1222637"/>
                                    <a:pt x="4736863" y="1221439"/>
                                  </a:cubicBezTo>
                                  <a:cubicBezTo>
                                    <a:pt x="4737262" y="1220242"/>
                                    <a:pt x="4738460" y="1219443"/>
                                    <a:pt x="4739657" y="1219843"/>
                                  </a:cubicBezTo>
                                  <a:close/>
                                  <a:moveTo>
                                    <a:pt x="3395425" y="1219144"/>
                                  </a:moveTo>
                                  <a:cubicBezTo>
                                    <a:pt x="3398022" y="1218545"/>
                                    <a:pt x="3401420" y="1218445"/>
                                    <a:pt x="3404821" y="1220242"/>
                                  </a:cubicBezTo>
                                  <a:cubicBezTo>
                                    <a:pt x="3412409" y="1224234"/>
                                    <a:pt x="3412013" y="1231818"/>
                                    <a:pt x="3412013" y="1232218"/>
                                  </a:cubicBezTo>
                                  <a:cubicBezTo>
                                    <a:pt x="3412013" y="1232218"/>
                                    <a:pt x="3412013" y="1235012"/>
                                    <a:pt x="3415601" y="1237008"/>
                                  </a:cubicBezTo>
                                  <a:cubicBezTo>
                                    <a:pt x="3419193" y="1238605"/>
                                    <a:pt x="3421586" y="1237008"/>
                                    <a:pt x="3421586" y="1237008"/>
                                  </a:cubicBezTo>
                                  <a:lnTo>
                                    <a:pt x="3421985" y="1237008"/>
                                  </a:lnTo>
                                  <a:lnTo>
                                    <a:pt x="3422385" y="1236609"/>
                                  </a:lnTo>
                                  <a:cubicBezTo>
                                    <a:pt x="3424378" y="1235411"/>
                                    <a:pt x="3429165" y="1233016"/>
                                    <a:pt x="3435549" y="1236210"/>
                                  </a:cubicBezTo>
                                  <a:cubicBezTo>
                                    <a:pt x="3442331" y="1239802"/>
                                    <a:pt x="3442729" y="1247387"/>
                                    <a:pt x="3442729" y="1247786"/>
                                  </a:cubicBezTo>
                                  <a:lnTo>
                                    <a:pt x="3442729" y="1248186"/>
                                  </a:lnTo>
                                  <a:cubicBezTo>
                                    <a:pt x="3442729" y="1248186"/>
                                    <a:pt x="3442729" y="1250980"/>
                                    <a:pt x="3446319" y="1252976"/>
                                  </a:cubicBezTo>
                                  <a:cubicBezTo>
                                    <a:pt x="3449912" y="1254972"/>
                                    <a:pt x="3452703" y="1252976"/>
                                    <a:pt x="3452703" y="1252976"/>
                                  </a:cubicBezTo>
                                  <a:lnTo>
                                    <a:pt x="3453101" y="1252976"/>
                                  </a:lnTo>
                                  <a:cubicBezTo>
                                    <a:pt x="3453500" y="1252577"/>
                                    <a:pt x="3460682" y="1248585"/>
                                    <a:pt x="3467066" y="1252178"/>
                                  </a:cubicBezTo>
                                  <a:cubicBezTo>
                                    <a:pt x="3474642" y="1256171"/>
                                    <a:pt x="3474244" y="1263755"/>
                                    <a:pt x="3474244" y="1264155"/>
                                  </a:cubicBezTo>
                                  <a:cubicBezTo>
                                    <a:pt x="3474244" y="1264155"/>
                                    <a:pt x="3474244" y="1266949"/>
                                    <a:pt x="3477837" y="1268945"/>
                                  </a:cubicBezTo>
                                  <a:cubicBezTo>
                                    <a:pt x="3479034" y="1269344"/>
                                    <a:pt x="3479829" y="1269743"/>
                                    <a:pt x="3481028" y="1269743"/>
                                  </a:cubicBezTo>
                                  <a:lnTo>
                                    <a:pt x="3485420" y="1270143"/>
                                  </a:lnTo>
                                  <a:cubicBezTo>
                                    <a:pt x="3487414" y="1270143"/>
                                    <a:pt x="3489010" y="1272139"/>
                                    <a:pt x="3489010" y="1274135"/>
                                  </a:cubicBezTo>
                                  <a:cubicBezTo>
                                    <a:pt x="3489010" y="1276530"/>
                                    <a:pt x="3487414" y="1278127"/>
                                    <a:pt x="3483421" y="1278526"/>
                                  </a:cubicBezTo>
                                  <a:lnTo>
                                    <a:pt x="3477439" y="1278127"/>
                                  </a:lnTo>
                                  <a:cubicBezTo>
                                    <a:pt x="3475842" y="1277727"/>
                                    <a:pt x="3474244" y="1277328"/>
                                    <a:pt x="3472649" y="1276530"/>
                                  </a:cubicBezTo>
                                  <a:cubicBezTo>
                                    <a:pt x="3465071" y="1272538"/>
                                    <a:pt x="3465470" y="1264953"/>
                                    <a:pt x="3465470" y="1264554"/>
                                  </a:cubicBezTo>
                                  <a:cubicBezTo>
                                    <a:pt x="3465470" y="1264554"/>
                                    <a:pt x="3465868" y="1261759"/>
                                    <a:pt x="3462278" y="1259763"/>
                                  </a:cubicBezTo>
                                  <a:cubicBezTo>
                                    <a:pt x="3459483" y="1258167"/>
                                    <a:pt x="3455895" y="1259763"/>
                                    <a:pt x="3455496" y="1260163"/>
                                  </a:cubicBezTo>
                                  <a:cubicBezTo>
                                    <a:pt x="3454299" y="1260961"/>
                                    <a:pt x="3448712" y="1264155"/>
                                    <a:pt x="3441932" y="1260562"/>
                                  </a:cubicBezTo>
                                  <a:cubicBezTo>
                                    <a:pt x="3435153" y="1256969"/>
                                    <a:pt x="3434752" y="1250581"/>
                                    <a:pt x="3434752" y="1248984"/>
                                  </a:cubicBezTo>
                                  <a:cubicBezTo>
                                    <a:pt x="3434354" y="1248585"/>
                                    <a:pt x="3433955" y="1245391"/>
                                    <a:pt x="3431161" y="1243794"/>
                                  </a:cubicBezTo>
                                  <a:cubicBezTo>
                                    <a:pt x="3427970" y="1242198"/>
                                    <a:pt x="3425975" y="1243395"/>
                                    <a:pt x="3425176" y="1243794"/>
                                  </a:cubicBezTo>
                                  <a:lnTo>
                                    <a:pt x="3424778" y="1243794"/>
                                  </a:lnTo>
                                  <a:cubicBezTo>
                                    <a:pt x="3423581" y="1244593"/>
                                    <a:pt x="3418394" y="1247786"/>
                                    <a:pt x="3411212" y="1244194"/>
                                  </a:cubicBezTo>
                                  <a:cubicBezTo>
                                    <a:pt x="3403628" y="1240202"/>
                                    <a:pt x="3404029" y="1233016"/>
                                    <a:pt x="3404029" y="1232218"/>
                                  </a:cubicBezTo>
                                  <a:cubicBezTo>
                                    <a:pt x="3404427" y="1232218"/>
                                    <a:pt x="3404029" y="1229024"/>
                                    <a:pt x="3400824" y="1227427"/>
                                  </a:cubicBezTo>
                                  <a:cubicBezTo>
                                    <a:pt x="3398022" y="1225830"/>
                                    <a:pt x="3394423" y="1227427"/>
                                    <a:pt x="3394027" y="1227826"/>
                                  </a:cubicBezTo>
                                  <a:cubicBezTo>
                                    <a:pt x="3392830" y="1228625"/>
                                    <a:pt x="3387234" y="1231818"/>
                                    <a:pt x="3380446" y="1228226"/>
                                  </a:cubicBezTo>
                                  <a:lnTo>
                                    <a:pt x="3378047" y="1226629"/>
                                  </a:lnTo>
                                  <a:cubicBezTo>
                                    <a:pt x="3376050" y="1225830"/>
                                    <a:pt x="3375253" y="1223435"/>
                                    <a:pt x="3376451" y="1221439"/>
                                  </a:cubicBezTo>
                                  <a:cubicBezTo>
                                    <a:pt x="3377250" y="1219443"/>
                                    <a:pt x="3379646" y="1218645"/>
                                    <a:pt x="3381643" y="1219842"/>
                                  </a:cubicBezTo>
                                  <a:lnTo>
                                    <a:pt x="3384036" y="1221040"/>
                                  </a:lnTo>
                                  <a:cubicBezTo>
                                    <a:pt x="3387632" y="1223036"/>
                                    <a:pt x="3390432" y="1221040"/>
                                    <a:pt x="3390432" y="1221040"/>
                                  </a:cubicBezTo>
                                  <a:lnTo>
                                    <a:pt x="3390833" y="1221040"/>
                                  </a:lnTo>
                                  <a:cubicBezTo>
                                    <a:pt x="3391034" y="1220840"/>
                                    <a:pt x="3392830" y="1219743"/>
                                    <a:pt x="3395425" y="1219144"/>
                                  </a:cubicBezTo>
                                  <a:close/>
                                  <a:moveTo>
                                    <a:pt x="4677782" y="1215451"/>
                                  </a:moveTo>
                                  <a:cubicBezTo>
                                    <a:pt x="4678980" y="1215451"/>
                                    <a:pt x="4680178" y="1216249"/>
                                    <a:pt x="4680178" y="1217447"/>
                                  </a:cubicBezTo>
                                  <a:cubicBezTo>
                                    <a:pt x="4680178" y="1218644"/>
                                    <a:pt x="4679379" y="1219444"/>
                                    <a:pt x="4678182" y="1219843"/>
                                  </a:cubicBezTo>
                                  <a:lnTo>
                                    <a:pt x="4660616" y="1222238"/>
                                  </a:lnTo>
                                  <a:cubicBezTo>
                                    <a:pt x="4659418" y="1222238"/>
                                    <a:pt x="4658221" y="1221440"/>
                                    <a:pt x="4658221" y="1220242"/>
                                  </a:cubicBezTo>
                                  <a:cubicBezTo>
                                    <a:pt x="4658221" y="1219044"/>
                                    <a:pt x="4659019" y="1217846"/>
                                    <a:pt x="4660217" y="1217846"/>
                                  </a:cubicBezTo>
                                  <a:close/>
                                  <a:moveTo>
                                    <a:pt x="4756824" y="1205072"/>
                                  </a:moveTo>
                                  <a:cubicBezTo>
                                    <a:pt x="4758021" y="1205072"/>
                                    <a:pt x="4759219" y="1205870"/>
                                    <a:pt x="4759219" y="1207068"/>
                                  </a:cubicBezTo>
                                  <a:cubicBezTo>
                                    <a:pt x="4759219" y="1208265"/>
                                    <a:pt x="4758421" y="1209464"/>
                                    <a:pt x="4757223" y="1209464"/>
                                  </a:cubicBezTo>
                                  <a:lnTo>
                                    <a:pt x="4739657" y="1211859"/>
                                  </a:lnTo>
                                  <a:cubicBezTo>
                                    <a:pt x="4738460" y="1211859"/>
                                    <a:pt x="4737262" y="1211061"/>
                                    <a:pt x="4737262" y="1209863"/>
                                  </a:cubicBezTo>
                                  <a:cubicBezTo>
                                    <a:pt x="4737262" y="1208665"/>
                                    <a:pt x="4738060" y="1207467"/>
                                    <a:pt x="4739258" y="1207467"/>
                                  </a:cubicBezTo>
                                  <a:close/>
                                  <a:moveTo>
                                    <a:pt x="4662212" y="1198286"/>
                                  </a:moveTo>
                                  <a:lnTo>
                                    <a:pt x="4678980" y="1203077"/>
                                  </a:lnTo>
                                  <a:cubicBezTo>
                                    <a:pt x="4680177" y="1203476"/>
                                    <a:pt x="4680976" y="1204674"/>
                                    <a:pt x="4680577" y="1205871"/>
                                  </a:cubicBezTo>
                                  <a:cubicBezTo>
                                    <a:pt x="4680577" y="1206670"/>
                                    <a:pt x="4679778" y="1207468"/>
                                    <a:pt x="4678980" y="1207468"/>
                                  </a:cubicBezTo>
                                  <a:lnTo>
                                    <a:pt x="4678181" y="1207468"/>
                                  </a:lnTo>
                                  <a:lnTo>
                                    <a:pt x="4661414" y="1202678"/>
                                  </a:lnTo>
                                  <a:cubicBezTo>
                                    <a:pt x="4660216" y="1202279"/>
                                    <a:pt x="4659418" y="1201080"/>
                                    <a:pt x="4659418" y="1199882"/>
                                  </a:cubicBezTo>
                                  <a:cubicBezTo>
                                    <a:pt x="4659817" y="1198685"/>
                                    <a:pt x="4661015" y="1197886"/>
                                    <a:pt x="4662212" y="1198286"/>
                                  </a:cubicBezTo>
                                  <a:close/>
                                  <a:moveTo>
                                    <a:pt x="4750038" y="1187907"/>
                                  </a:moveTo>
                                  <a:cubicBezTo>
                                    <a:pt x="4750836" y="1187507"/>
                                    <a:pt x="4752433" y="1187507"/>
                                    <a:pt x="4752832" y="1188705"/>
                                  </a:cubicBezTo>
                                  <a:cubicBezTo>
                                    <a:pt x="4753231" y="1189503"/>
                                    <a:pt x="4753231" y="1191100"/>
                                    <a:pt x="4752034" y="1191499"/>
                                  </a:cubicBezTo>
                                  <a:lnTo>
                                    <a:pt x="4736863" y="1200283"/>
                                  </a:lnTo>
                                  <a:lnTo>
                                    <a:pt x="4736065" y="1200682"/>
                                  </a:lnTo>
                                  <a:cubicBezTo>
                                    <a:pt x="4735266" y="1200682"/>
                                    <a:pt x="4734468" y="1200283"/>
                                    <a:pt x="4734069" y="1199484"/>
                                  </a:cubicBezTo>
                                  <a:cubicBezTo>
                                    <a:pt x="4733669" y="1198287"/>
                                    <a:pt x="4734069" y="1197089"/>
                                    <a:pt x="4734867" y="1196690"/>
                                  </a:cubicBezTo>
                                  <a:close/>
                                  <a:moveTo>
                                    <a:pt x="3412610" y="1187208"/>
                                  </a:moveTo>
                                  <a:cubicBezTo>
                                    <a:pt x="3415205" y="1186609"/>
                                    <a:pt x="3418593" y="1186509"/>
                                    <a:pt x="3421982" y="1188306"/>
                                  </a:cubicBezTo>
                                  <a:cubicBezTo>
                                    <a:pt x="3429564" y="1192298"/>
                                    <a:pt x="3429165" y="1199882"/>
                                    <a:pt x="3429165" y="1200282"/>
                                  </a:cubicBezTo>
                                  <a:cubicBezTo>
                                    <a:pt x="3429165" y="1200282"/>
                                    <a:pt x="3429165" y="1203076"/>
                                    <a:pt x="3432755" y="1205072"/>
                                  </a:cubicBezTo>
                                  <a:cubicBezTo>
                                    <a:pt x="3436348" y="1206669"/>
                                    <a:pt x="3438740" y="1205072"/>
                                    <a:pt x="3438740" y="1205072"/>
                                  </a:cubicBezTo>
                                  <a:lnTo>
                                    <a:pt x="3439139" y="1205072"/>
                                  </a:lnTo>
                                  <a:lnTo>
                                    <a:pt x="3439537" y="1204673"/>
                                  </a:lnTo>
                                  <a:cubicBezTo>
                                    <a:pt x="3441532" y="1203475"/>
                                    <a:pt x="3446319" y="1201080"/>
                                    <a:pt x="3452703" y="1204274"/>
                                  </a:cubicBezTo>
                                  <a:cubicBezTo>
                                    <a:pt x="3459483" y="1207866"/>
                                    <a:pt x="3459883" y="1215451"/>
                                    <a:pt x="3459883" y="1215850"/>
                                  </a:cubicBezTo>
                                  <a:lnTo>
                                    <a:pt x="3459883" y="1216250"/>
                                  </a:lnTo>
                                  <a:cubicBezTo>
                                    <a:pt x="3459883" y="1216250"/>
                                    <a:pt x="3459883" y="1219044"/>
                                    <a:pt x="3463474" y="1221040"/>
                                  </a:cubicBezTo>
                                  <a:cubicBezTo>
                                    <a:pt x="3467064" y="1223036"/>
                                    <a:pt x="3469857" y="1221040"/>
                                    <a:pt x="3469857" y="1221040"/>
                                  </a:cubicBezTo>
                                  <a:lnTo>
                                    <a:pt x="3470256" y="1221040"/>
                                  </a:lnTo>
                                  <a:cubicBezTo>
                                    <a:pt x="3470657" y="1220641"/>
                                    <a:pt x="3477837" y="1216649"/>
                                    <a:pt x="3484218" y="1220242"/>
                                  </a:cubicBezTo>
                                  <a:cubicBezTo>
                                    <a:pt x="3491799" y="1224235"/>
                                    <a:pt x="3491403" y="1231819"/>
                                    <a:pt x="3491403" y="1232219"/>
                                  </a:cubicBezTo>
                                  <a:cubicBezTo>
                                    <a:pt x="3491403" y="1232219"/>
                                    <a:pt x="3491403" y="1235013"/>
                                    <a:pt x="3494996" y="1237009"/>
                                  </a:cubicBezTo>
                                  <a:cubicBezTo>
                                    <a:pt x="3496195" y="1237408"/>
                                    <a:pt x="3496992" y="1237807"/>
                                    <a:pt x="3498187" y="1237807"/>
                                  </a:cubicBezTo>
                                  <a:lnTo>
                                    <a:pt x="3502574" y="1238207"/>
                                  </a:lnTo>
                                  <a:cubicBezTo>
                                    <a:pt x="3504577" y="1238207"/>
                                    <a:pt x="3506178" y="1240203"/>
                                    <a:pt x="3506178" y="1242199"/>
                                  </a:cubicBezTo>
                                  <a:cubicBezTo>
                                    <a:pt x="3506178" y="1244195"/>
                                    <a:pt x="3504172" y="1245791"/>
                                    <a:pt x="3500578" y="1246191"/>
                                  </a:cubicBezTo>
                                  <a:lnTo>
                                    <a:pt x="3494595" y="1245791"/>
                                  </a:lnTo>
                                  <a:cubicBezTo>
                                    <a:pt x="3493001" y="1245392"/>
                                    <a:pt x="3491403" y="1244993"/>
                                    <a:pt x="3489811" y="1244195"/>
                                  </a:cubicBezTo>
                                  <a:cubicBezTo>
                                    <a:pt x="3482224" y="1240203"/>
                                    <a:pt x="3482620" y="1232618"/>
                                    <a:pt x="3482620" y="1232219"/>
                                  </a:cubicBezTo>
                                  <a:cubicBezTo>
                                    <a:pt x="3482620" y="1232219"/>
                                    <a:pt x="3483021" y="1229424"/>
                                    <a:pt x="3479431" y="1227428"/>
                                  </a:cubicBezTo>
                                  <a:cubicBezTo>
                                    <a:pt x="3476639" y="1225831"/>
                                    <a:pt x="3473049" y="1227428"/>
                                    <a:pt x="3472649" y="1227827"/>
                                  </a:cubicBezTo>
                                  <a:cubicBezTo>
                                    <a:pt x="3471453" y="1228626"/>
                                    <a:pt x="3465867" y="1231819"/>
                                    <a:pt x="3459086" y="1228227"/>
                                  </a:cubicBezTo>
                                  <a:cubicBezTo>
                                    <a:pt x="3452304" y="1224634"/>
                                    <a:pt x="3451904" y="1218246"/>
                                    <a:pt x="3451904" y="1216649"/>
                                  </a:cubicBezTo>
                                  <a:cubicBezTo>
                                    <a:pt x="3451507" y="1216250"/>
                                    <a:pt x="3451107" y="1213056"/>
                                    <a:pt x="3448316" y="1211459"/>
                                  </a:cubicBezTo>
                                  <a:cubicBezTo>
                                    <a:pt x="3445122" y="1209862"/>
                                    <a:pt x="3443128" y="1211060"/>
                                    <a:pt x="3442331" y="1211459"/>
                                  </a:cubicBezTo>
                                  <a:lnTo>
                                    <a:pt x="3441932" y="1211459"/>
                                  </a:lnTo>
                                  <a:cubicBezTo>
                                    <a:pt x="3440735" y="1212258"/>
                                    <a:pt x="3435549" y="1215451"/>
                                    <a:pt x="3428368" y="1211858"/>
                                  </a:cubicBezTo>
                                  <a:cubicBezTo>
                                    <a:pt x="3420787" y="1207866"/>
                                    <a:pt x="3421185" y="1200681"/>
                                    <a:pt x="3421185" y="1199882"/>
                                  </a:cubicBezTo>
                                  <a:cubicBezTo>
                                    <a:pt x="3421586" y="1199882"/>
                                    <a:pt x="3421185" y="1196689"/>
                                    <a:pt x="3417994" y="1195092"/>
                                  </a:cubicBezTo>
                                  <a:cubicBezTo>
                                    <a:pt x="3415205" y="1193495"/>
                                    <a:pt x="3411612" y="1195092"/>
                                    <a:pt x="3411212" y="1195491"/>
                                  </a:cubicBezTo>
                                  <a:cubicBezTo>
                                    <a:pt x="3410012" y="1196290"/>
                                    <a:pt x="3404427" y="1199483"/>
                                    <a:pt x="3397620" y="1195890"/>
                                  </a:cubicBezTo>
                                  <a:lnTo>
                                    <a:pt x="3395222" y="1194294"/>
                                  </a:lnTo>
                                  <a:cubicBezTo>
                                    <a:pt x="3393225" y="1193495"/>
                                    <a:pt x="3392428" y="1191100"/>
                                    <a:pt x="3393624" y="1189104"/>
                                  </a:cubicBezTo>
                                  <a:cubicBezTo>
                                    <a:pt x="3394423" y="1187108"/>
                                    <a:pt x="3396818" y="1186310"/>
                                    <a:pt x="3398819" y="1187507"/>
                                  </a:cubicBezTo>
                                  <a:lnTo>
                                    <a:pt x="3401218" y="1189104"/>
                                  </a:lnTo>
                                  <a:cubicBezTo>
                                    <a:pt x="3404821" y="1191100"/>
                                    <a:pt x="3407615" y="1189104"/>
                                    <a:pt x="3407615" y="1189104"/>
                                  </a:cubicBezTo>
                                  <a:lnTo>
                                    <a:pt x="3408022" y="1189104"/>
                                  </a:lnTo>
                                  <a:cubicBezTo>
                                    <a:pt x="3408217" y="1188904"/>
                                    <a:pt x="3410012" y="1187807"/>
                                    <a:pt x="3412610" y="1187208"/>
                                  </a:cubicBezTo>
                                  <a:close/>
                                  <a:moveTo>
                                    <a:pt x="4671793" y="1182318"/>
                                  </a:moveTo>
                                  <a:lnTo>
                                    <a:pt x="4685766" y="1193097"/>
                                  </a:lnTo>
                                  <a:cubicBezTo>
                                    <a:pt x="4686565" y="1193497"/>
                                    <a:pt x="4686964" y="1195093"/>
                                    <a:pt x="4686166" y="1195892"/>
                                  </a:cubicBezTo>
                                  <a:cubicBezTo>
                                    <a:pt x="4685766" y="1196291"/>
                                    <a:pt x="4684968" y="1196690"/>
                                    <a:pt x="4684569" y="1196690"/>
                                  </a:cubicBezTo>
                                  <a:cubicBezTo>
                                    <a:pt x="4684170" y="1196690"/>
                                    <a:pt x="4683371" y="1196690"/>
                                    <a:pt x="4682972" y="1196291"/>
                                  </a:cubicBezTo>
                                  <a:lnTo>
                                    <a:pt x="4669398" y="1185512"/>
                                  </a:lnTo>
                                  <a:cubicBezTo>
                                    <a:pt x="4668600" y="1185112"/>
                                    <a:pt x="4668201" y="1183516"/>
                                    <a:pt x="4668999" y="1182717"/>
                                  </a:cubicBezTo>
                                  <a:cubicBezTo>
                                    <a:pt x="4669398" y="1181919"/>
                                    <a:pt x="4670995" y="1181520"/>
                                    <a:pt x="4671793" y="1182318"/>
                                  </a:cubicBezTo>
                                  <a:close/>
                                  <a:moveTo>
                                    <a:pt x="4740058" y="1173535"/>
                                  </a:moveTo>
                                  <a:cubicBezTo>
                                    <a:pt x="4740856" y="1173934"/>
                                    <a:pt x="4741255" y="1175531"/>
                                    <a:pt x="4740457" y="1176329"/>
                                  </a:cubicBezTo>
                                  <a:lnTo>
                                    <a:pt x="4729677" y="1190302"/>
                                  </a:lnTo>
                                  <a:cubicBezTo>
                                    <a:pt x="4729278" y="1190702"/>
                                    <a:pt x="4728480" y="1191101"/>
                                    <a:pt x="4728081" y="1191101"/>
                                  </a:cubicBezTo>
                                  <a:cubicBezTo>
                                    <a:pt x="4727681" y="1191101"/>
                                    <a:pt x="4726883" y="1191101"/>
                                    <a:pt x="4726484" y="1190702"/>
                                  </a:cubicBezTo>
                                  <a:cubicBezTo>
                                    <a:pt x="4725685" y="1189903"/>
                                    <a:pt x="4725286" y="1188306"/>
                                    <a:pt x="4726484" y="1187907"/>
                                  </a:cubicBezTo>
                                  <a:lnTo>
                                    <a:pt x="4737263" y="1173934"/>
                                  </a:lnTo>
                                  <a:cubicBezTo>
                                    <a:pt x="4737662" y="1173136"/>
                                    <a:pt x="4739259" y="1172737"/>
                                    <a:pt x="4740058" y="1173535"/>
                                  </a:cubicBezTo>
                                  <a:close/>
                                  <a:moveTo>
                                    <a:pt x="4683769" y="1169544"/>
                                  </a:moveTo>
                                  <a:cubicBezTo>
                                    <a:pt x="4684567" y="1169144"/>
                                    <a:pt x="4686164" y="1169144"/>
                                    <a:pt x="4686563" y="1170342"/>
                                  </a:cubicBezTo>
                                  <a:lnTo>
                                    <a:pt x="4695347" y="1185513"/>
                                  </a:lnTo>
                                  <a:cubicBezTo>
                                    <a:pt x="4695746" y="1186311"/>
                                    <a:pt x="4695746" y="1187908"/>
                                    <a:pt x="4694548" y="1188307"/>
                                  </a:cubicBezTo>
                                  <a:lnTo>
                                    <a:pt x="4693750" y="1188706"/>
                                  </a:lnTo>
                                  <a:cubicBezTo>
                                    <a:pt x="4692951" y="1188706"/>
                                    <a:pt x="4692153" y="1188307"/>
                                    <a:pt x="4691754" y="1187509"/>
                                  </a:cubicBezTo>
                                  <a:lnTo>
                                    <a:pt x="4682970" y="1172338"/>
                                  </a:lnTo>
                                  <a:cubicBezTo>
                                    <a:pt x="4682571" y="1171540"/>
                                    <a:pt x="4682571" y="1169943"/>
                                    <a:pt x="4683769" y="1169544"/>
                                  </a:cubicBezTo>
                                  <a:close/>
                                  <a:moveTo>
                                    <a:pt x="4722094" y="1164354"/>
                                  </a:moveTo>
                                  <a:cubicBezTo>
                                    <a:pt x="4723291" y="1164753"/>
                                    <a:pt x="4724090" y="1165950"/>
                                    <a:pt x="4723690" y="1167148"/>
                                  </a:cubicBezTo>
                                  <a:lnTo>
                                    <a:pt x="4718899" y="1183915"/>
                                  </a:lnTo>
                                  <a:cubicBezTo>
                                    <a:pt x="4718899" y="1184714"/>
                                    <a:pt x="4718101" y="1185512"/>
                                    <a:pt x="4717302" y="1185512"/>
                                  </a:cubicBezTo>
                                  <a:lnTo>
                                    <a:pt x="4716504" y="1185512"/>
                                  </a:lnTo>
                                  <a:cubicBezTo>
                                    <a:pt x="4715705" y="1185113"/>
                                    <a:pt x="4714907" y="1183915"/>
                                    <a:pt x="4714508" y="1182718"/>
                                  </a:cubicBezTo>
                                  <a:lnTo>
                                    <a:pt x="4719299" y="1165950"/>
                                  </a:lnTo>
                                  <a:cubicBezTo>
                                    <a:pt x="4719698" y="1164753"/>
                                    <a:pt x="4720896" y="1163954"/>
                                    <a:pt x="4722094" y="1164354"/>
                                  </a:cubicBezTo>
                                  <a:close/>
                                  <a:moveTo>
                                    <a:pt x="4702532" y="1162757"/>
                                  </a:moveTo>
                                  <a:cubicBezTo>
                                    <a:pt x="4703729" y="1162757"/>
                                    <a:pt x="4704927" y="1163555"/>
                                    <a:pt x="4704927" y="1164753"/>
                                  </a:cubicBezTo>
                                  <a:lnTo>
                                    <a:pt x="4707323" y="1182319"/>
                                  </a:lnTo>
                                  <a:cubicBezTo>
                                    <a:pt x="4707323" y="1183516"/>
                                    <a:pt x="4706525" y="1184714"/>
                                    <a:pt x="4705327" y="1184714"/>
                                  </a:cubicBezTo>
                                  <a:cubicBezTo>
                                    <a:pt x="4704129" y="1185113"/>
                                    <a:pt x="4702931" y="1183915"/>
                                    <a:pt x="4702931" y="1182718"/>
                                  </a:cubicBezTo>
                                  <a:lnTo>
                                    <a:pt x="4700536" y="1165152"/>
                                  </a:lnTo>
                                  <a:cubicBezTo>
                                    <a:pt x="4700536" y="1163954"/>
                                    <a:pt x="4701334" y="1162757"/>
                                    <a:pt x="4702532" y="1162757"/>
                                  </a:cubicBezTo>
                                  <a:close/>
                                  <a:moveTo>
                                    <a:pt x="5960807" y="1145592"/>
                                  </a:moveTo>
                                  <a:cubicBezTo>
                                    <a:pt x="5963202" y="1145193"/>
                                    <a:pt x="5965198" y="1146789"/>
                                    <a:pt x="5965597" y="1149185"/>
                                  </a:cubicBezTo>
                                  <a:lnTo>
                                    <a:pt x="5969190" y="1173536"/>
                                  </a:lnTo>
                                  <a:lnTo>
                                    <a:pt x="5993541" y="1169943"/>
                                  </a:lnTo>
                                  <a:cubicBezTo>
                                    <a:pt x="5995937" y="1169544"/>
                                    <a:pt x="5997933" y="1171141"/>
                                    <a:pt x="5998332" y="1173536"/>
                                  </a:cubicBezTo>
                                  <a:cubicBezTo>
                                    <a:pt x="5998731" y="1175931"/>
                                    <a:pt x="5997134" y="1177927"/>
                                    <a:pt x="5994739" y="1178326"/>
                                  </a:cubicBezTo>
                                  <a:lnTo>
                                    <a:pt x="5970388" y="1181919"/>
                                  </a:lnTo>
                                  <a:lnTo>
                                    <a:pt x="5973981" y="1206271"/>
                                  </a:lnTo>
                                  <a:cubicBezTo>
                                    <a:pt x="5974380" y="1208666"/>
                                    <a:pt x="5972783" y="1210662"/>
                                    <a:pt x="5970388" y="1211062"/>
                                  </a:cubicBezTo>
                                  <a:cubicBezTo>
                                    <a:pt x="5967993" y="1211461"/>
                                    <a:pt x="5965997" y="1209864"/>
                                    <a:pt x="5965597" y="1207469"/>
                                  </a:cubicBezTo>
                                  <a:lnTo>
                                    <a:pt x="5962005" y="1183117"/>
                                  </a:lnTo>
                                  <a:lnTo>
                                    <a:pt x="5937653" y="1186709"/>
                                  </a:lnTo>
                                  <a:cubicBezTo>
                                    <a:pt x="5935257" y="1187110"/>
                                    <a:pt x="5933261" y="1185512"/>
                                    <a:pt x="5932862" y="1183117"/>
                                  </a:cubicBezTo>
                                  <a:cubicBezTo>
                                    <a:pt x="5932463" y="1180721"/>
                                    <a:pt x="5934060" y="1178725"/>
                                    <a:pt x="5936455" y="1178326"/>
                                  </a:cubicBezTo>
                                  <a:lnTo>
                                    <a:pt x="5960807" y="1174733"/>
                                  </a:lnTo>
                                  <a:lnTo>
                                    <a:pt x="5957214" y="1150382"/>
                                  </a:lnTo>
                                  <a:cubicBezTo>
                                    <a:pt x="5956815" y="1147987"/>
                                    <a:pt x="5958412" y="1145991"/>
                                    <a:pt x="5960807" y="1145592"/>
                                  </a:cubicBezTo>
                                  <a:close/>
                                  <a:moveTo>
                                    <a:pt x="3746899" y="1138156"/>
                                  </a:moveTo>
                                  <a:cubicBezTo>
                                    <a:pt x="3754634" y="1140102"/>
                                    <a:pt x="3761620" y="1144992"/>
                                    <a:pt x="3766012" y="1152377"/>
                                  </a:cubicBezTo>
                                  <a:lnTo>
                                    <a:pt x="3760423" y="1155970"/>
                                  </a:lnTo>
                                  <a:cubicBezTo>
                                    <a:pt x="3752838" y="1144394"/>
                                    <a:pt x="3737668" y="1140801"/>
                                    <a:pt x="3726091" y="1147986"/>
                                  </a:cubicBezTo>
                                  <a:cubicBezTo>
                                    <a:pt x="3714514" y="1155172"/>
                                    <a:pt x="3710921" y="1170342"/>
                                    <a:pt x="3718905" y="1181919"/>
                                  </a:cubicBezTo>
                                  <a:lnTo>
                                    <a:pt x="3713316" y="1185512"/>
                                  </a:lnTo>
                                  <a:cubicBezTo>
                                    <a:pt x="3712917" y="1185113"/>
                                    <a:pt x="3712917" y="1184713"/>
                                    <a:pt x="3712518" y="1184314"/>
                                  </a:cubicBezTo>
                                  <a:cubicBezTo>
                                    <a:pt x="3703736" y="1169544"/>
                                    <a:pt x="3708526" y="1150382"/>
                                    <a:pt x="3723296" y="1141599"/>
                                  </a:cubicBezTo>
                                  <a:cubicBezTo>
                                    <a:pt x="3730682" y="1137208"/>
                                    <a:pt x="3739165" y="1136210"/>
                                    <a:pt x="3746899" y="1138156"/>
                                  </a:cubicBezTo>
                                  <a:close/>
                                  <a:moveTo>
                                    <a:pt x="7189341" y="1138107"/>
                                  </a:moveTo>
                                  <a:cubicBezTo>
                                    <a:pt x="7191935" y="1137508"/>
                                    <a:pt x="7195329" y="1137408"/>
                                    <a:pt x="7198722" y="1139205"/>
                                  </a:cubicBezTo>
                                  <a:cubicBezTo>
                                    <a:pt x="7206307" y="1143197"/>
                                    <a:pt x="7205908" y="1150781"/>
                                    <a:pt x="7205908" y="1151181"/>
                                  </a:cubicBezTo>
                                  <a:cubicBezTo>
                                    <a:pt x="7205908" y="1151181"/>
                                    <a:pt x="7205908" y="1153975"/>
                                    <a:pt x="7209501" y="1155971"/>
                                  </a:cubicBezTo>
                                  <a:cubicBezTo>
                                    <a:pt x="7213094" y="1157568"/>
                                    <a:pt x="7215489" y="1155971"/>
                                    <a:pt x="7215489" y="1155971"/>
                                  </a:cubicBezTo>
                                  <a:lnTo>
                                    <a:pt x="7215888" y="1155971"/>
                                  </a:lnTo>
                                  <a:lnTo>
                                    <a:pt x="7216287" y="1155572"/>
                                  </a:lnTo>
                                  <a:cubicBezTo>
                                    <a:pt x="7218283" y="1154374"/>
                                    <a:pt x="7223074" y="1151979"/>
                                    <a:pt x="7229461" y="1155173"/>
                                  </a:cubicBezTo>
                                  <a:cubicBezTo>
                                    <a:pt x="7236247" y="1158765"/>
                                    <a:pt x="7236646" y="1166350"/>
                                    <a:pt x="7236646" y="1166749"/>
                                  </a:cubicBezTo>
                                  <a:lnTo>
                                    <a:pt x="7236646" y="1167149"/>
                                  </a:lnTo>
                                  <a:cubicBezTo>
                                    <a:pt x="7236646" y="1167149"/>
                                    <a:pt x="7236646" y="1169943"/>
                                    <a:pt x="7240239" y="1171939"/>
                                  </a:cubicBezTo>
                                  <a:cubicBezTo>
                                    <a:pt x="7243832" y="1173935"/>
                                    <a:pt x="7246626" y="1171939"/>
                                    <a:pt x="7246626" y="1171939"/>
                                  </a:cubicBezTo>
                                  <a:lnTo>
                                    <a:pt x="7247026" y="1171939"/>
                                  </a:lnTo>
                                  <a:cubicBezTo>
                                    <a:pt x="7247425" y="1171540"/>
                                    <a:pt x="7254610" y="1167548"/>
                                    <a:pt x="7260998" y="1171141"/>
                                  </a:cubicBezTo>
                                  <a:cubicBezTo>
                                    <a:pt x="7268582" y="1175133"/>
                                    <a:pt x="7268183" y="1182718"/>
                                    <a:pt x="7268183" y="1183117"/>
                                  </a:cubicBezTo>
                                  <a:cubicBezTo>
                                    <a:pt x="7268183" y="1183117"/>
                                    <a:pt x="7268183" y="1185912"/>
                                    <a:pt x="7271776" y="1187908"/>
                                  </a:cubicBezTo>
                                  <a:cubicBezTo>
                                    <a:pt x="7272974" y="1188307"/>
                                    <a:pt x="7273772" y="1188706"/>
                                    <a:pt x="7274970" y="1188706"/>
                                  </a:cubicBezTo>
                                  <a:lnTo>
                                    <a:pt x="7279361" y="1189105"/>
                                  </a:lnTo>
                                  <a:cubicBezTo>
                                    <a:pt x="7281357" y="1189105"/>
                                    <a:pt x="7282954" y="1191101"/>
                                    <a:pt x="7282954" y="1193097"/>
                                  </a:cubicBezTo>
                                  <a:cubicBezTo>
                                    <a:pt x="7282554" y="1195093"/>
                                    <a:pt x="7280958" y="1196690"/>
                                    <a:pt x="7277365" y="1197089"/>
                                  </a:cubicBezTo>
                                  <a:lnTo>
                                    <a:pt x="7271377" y="1196690"/>
                                  </a:lnTo>
                                  <a:cubicBezTo>
                                    <a:pt x="7269780" y="1196291"/>
                                    <a:pt x="7268183" y="1195892"/>
                                    <a:pt x="7266586" y="1195093"/>
                                  </a:cubicBezTo>
                                  <a:cubicBezTo>
                                    <a:pt x="7259002" y="1191101"/>
                                    <a:pt x="7259401" y="1183517"/>
                                    <a:pt x="7259401" y="1183117"/>
                                  </a:cubicBezTo>
                                  <a:cubicBezTo>
                                    <a:pt x="7259401" y="1183117"/>
                                    <a:pt x="7259800" y="1180323"/>
                                    <a:pt x="7256207" y="1178327"/>
                                  </a:cubicBezTo>
                                  <a:cubicBezTo>
                                    <a:pt x="7253413" y="1176730"/>
                                    <a:pt x="7249820" y="1178327"/>
                                    <a:pt x="7249421" y="1178726"/>
                                  </a:cubicBezTo>
                                  <a:cubicBezTo>
                                    <a:pt x="7248223" y="1179525"/>
                                    <a:pt x="7242634" y="1182718"/>
                                    <a:pt x="7235848" y="1179125"/>
                                  </a:cubicBezTo>
                                  <a:cubicBezTo>
                                    <a:pt x="7229062" y="1175533"/>
                                    <a:pt x="7228662" y="1169145"/>
                                    <a:pt x="7228662" y="1167548"/>
                                  </a:cubicBezTo>
                                  <a:cubicBezTo>
                                    <a:pt x="7228263" y="1167149"/>
                                    <a:pt x="7227864" y="1163955"/>
                                    <a:pt x="7225070" y="1162358"/>
                                  </a:cubicBezTo>
                                  <a:cubicBezTo>
                                    <a:pt x="7221876" y="1160761"/>
                                    <a:pt x="7219880" y="1161959"/>
                                    <a:pt x="7219082" y="1162358"/>
                                  </a:cubicBezTo>
                                  <a:lnTo>
                                    <a:pt x="7218682" y="1162358"/>
                                  </a:lnTo>
                                  <a:cubicBezTo>
                                    <a:pt x="7217485" y="1163157"/>
                                    <a:pt x="7212295" y="1166350"/>
                                    <a:pt x="7205110" y="1162757"/>
                                  </a:cubicBezTo>
                                  <a:cubicBezTo>
                                    <a:pt x="7197525" y="1158765"/>
                                    <a:pt x="7197924" y="1151580"/>
                                    <a:pt x="7197924" y="1150781"/>
                                  </a:cubicBezTo>
                                  <a:cubicBezTo>
                                    <a:pt x="7198323" y="1150781"/>
                                    <a:pt x="7197924" y="1147588"/>
                                    <a:pt x="7194729" y="1145991"/>
                                  </a:cubicBezTo>
                                  <a:cubicBezTo>
                                    <a:pt x="7191935" y="1144394"/>
                                    <a:pt x="7188342" y="1145991"/>
                                    <a:pt x="7187943" y="1146390"/>
                                  </a:cubicBezTo>
                                  <a:cubicBezTo>
                                    <a:pt x="7186745" y="1147189"/>
                                    <a:pt x="7181157" y="1150382"/>
                                    <a:pt x="7174370" y="1146789"/>
                                  </a:cubicBezTo>
                                  <a:lnTo>
                                    <a:pt x="7171975" y="1145193"/>
                                  </a:lnTo>
                                  <a:cubicBezTo>
                                    <a:pt x="7169979" y="1144394"/>
                                    <a:pt x="7169181" y="1141999"/>
                                    <a:pt x="7170378" y="1140003"/>
                                  </a:cubicBezTo>
                                  <a:cubicBezTo>
                                    <a:pt x="7171177" y="1138007"/>
                                    <a:pt x="7173572" y="1137209"/>
                                    <a:pt x="7175568" y="1138406"/>
                                  </a:cubicBezTo>
                                  <a:lnTo>
                                    <a:pt x="7177963" y="1140003"/>
                                  </a:lnTo>
                                  <a:cubicBezTo>
                                    <a:pt x="7181556" y="1141999"/>
                                    <a:pt x="7184350" y="1140003"/>
                                    <a:pt x="7184350" y="1140003"/>
                                  </a:cubicBezTo>
                                  <a:lnTo>
                                    <a:pt x="7184749" y="1140003"/>
                                  </a:lnTo>
                                  <a:cubicBezTo>
                                    <a:pt x="7184949" y="1139803"/>
                                    <a:pt x="7186746" y="1138706"/>
                                    <a:pt x="7189341" y="1138107"/>
                                  </a:cubicBezTo>
                                  <a:close/>
                                  <a:moveTo>
                                    <a:pt x="7206107" y="1105772"/>
                                  </a:moveTo>
                                  <a:cubicBezTo>
                                    <a:pt x="7208702" y="1105173"/>
                                    <a:pt x="7212095" y="1105073"/>
                                    <a:pt x="7215489" y="1106870"/>
                                  </a:cubicBezTo>
                                  <a:cubicBezTo>
                                    <a:pt x="7223074" y="1110862"/>
                                    <a:pt x="7222674" y="1118446"/>
                                    <a:pt x="7222674" y="1118846"/>
                                  </a:cubicBezTo>
                                  <a:cubicBezTo>
                                    <a:pt x="7222674" y="1118846"/>
                                    <a:pt x="7222674" y="1121640"/>
                                    <a:pt x="7226267" y="1123636"/>
                                  </a:cubicBezTo>
                                  <a:cubicBezTo>
                                    <a:pt x="7229860" y="1125233"/>
                                    <a:pt x="7232255" y="1123636"/>
                                    <a:pt x="7232255" y="1123636"/>
                                  </a:cubicBezTo>
                                  <a:lnTo>
                                    <a:pt x="7232654" y="1123636"/>
                                  </a:lnTo>
                                  <a:lnTo>
                                    <a:pt x="7233054" y="1123237"/>
                                  </a:lnTo>
                                  <a:cubicBezTo>
                                    <a:pt x="7235050" y="1122039"/>
                                    <a:pt x="7239840" y="1119644"/>
                                    <a:pt x="7246227" y="1122838"/>
                                  </a:cubicBezTo>
                                  <a:cubicBezTo>
                                    <a:pt x="7253013" y="1126430"/>
                                    <a:pt x="7253413" y="1134015"/>
                                    <a:pt x="7253413" y="1134414"/>
                                  </a:cubicBezTo>
                                  <a:lnTo>
                                    <a:pt x="7253413" y="1134814"/>
                                  </a:lnTo>
                                  <a:cubicBezTo>
                                    <a:pt x="7253413" y="1134814"/>
                                    <a:pt x="7253413" y="1137608"/>
                                    <a:pt x="7257005" y="1139604"/>
                                  </a:cubicBezTo>
                                  <a:cubicBezTo>
                                    <a:pt x="7260598" y="1141600"/>
                                    <a:pt x="7263393" y="1139604"/>
                                    <a:pt x="7263393" y="1139604"/>
                                  </a:cubicBezTo>
                                  <a:lnTo>
                                    <a:pt x="7263792" y="1139604"/>
                                  </a:lnTo>
                                  <a:cubicBezTo>
                                    <a:pt x="7264191" y="1139205"/>
                                    <a:pt x="7271377" y="1135213"/>
                                    <a:pt x="7277764" y="1138806"/>
                                  </a:cubicBezTo>
                                  <a:cubicBezTo>
                                    <a:pt x="7285348" y="1142798"/>
                                    <a:pt x="7284949" y="1150383"/>
                                    <a:pt x="7284949" y="1150782"/>
                                  </a:cubicBezTo>
                                  <a:cubicBezTo>
                                    <a:pt x="7284949" y="1150782"/>
                                    <a:pt x="7284949" y="1153577"/>
                                    <a:pt x="7288542" y="1155573"/>
                                  </a:cubicBezTo>
                                  <a:cubicBezTo>
                                    <a:pt x="7289740" y="1155972"/>
                                    <a:pt x="7290538" y="1156371"/>
                                    <a:pt x="7291736" y="1156371"/>
                                  </a:cubicBezTo>
                                  <a:lnTo>
                                    <a:pt x="7296127" y="1156770"/>
                                  </a:lnTo>
                                  <a:cubicBezTo>
                                    <a:pt x="7298123" y="1156770"/>
                                    <a:pt x="7299720" y="1158766"/>
                                    <a:pt x="7299720" y="1160762"/>
                                  </a:cubicBezTo>
                                  <a:cubicBezTo>
                                    <a:pt x="7299720" y="1163158"/>
                                    <a:pt x="7298123" y="1164754"/>
                                    <a:pt x="7294131" y="1164754"/>
                                  </a:cubicBezTo>
                                  <a:lnTo>
                                    <a:pt x="7288143" y="1164355"/>
                                  </a:lnTo>
                                  <a:cubicBezTo>
                                    <a:pt x="7286546" y="1163956"/>
                                    <a:pt x="7284949" y="1163557"/>
                                    <a:pt x="7283352" y="1162758"/>
                                  </a:cubicBezTo>
                                  <a:cubicBezTo>
                                    <a:pt x="7275768" y="1158766"/>
                                    <a:pt x="7276167" y="1151182"/>
                                    <a:pt x="7276167" y="1150782"/>
                                  </a:cubicBezTo>
                                  <a:cubicBezTo>
                                    <a:pt x="7276167" y="1150782"/>
                                    <a:pt x="7276566" y="1147988"/>
                                    <a:pt x="7272973" y="1145992"/>
                                  </a:cubicBezTo>
                                  <a:cubicBezTo>
                                    <a:pt x="7270179" y="1144395"/>
                                    <a:pt x="7266586" y="1145992"/>
                                    <a:pt x="7266187" y="1146391"/>
                                  </a:cubicBezTo>
                                  <a:cubicBezTo>
                                    <a:pt x="7264989" y="1147190"/>
                                    <a:pt x="7259401" y="1150383"/>
                                    <a:pt x="7252614" y="1146790"/>
                                  </a:cubicBezTo>
                                  <a:cubicBezTo>
                                    <a:pt x="7245828" y="1143198"/>
                                    <a:pt x="7245429" y="1136810"/>
                                    <a:pt x="7245429" y="1135213"/>
                                  </a:cubicBezTo>
                                  <a:cubicBezTo>
                                    <a:pt x="7245029" y="1134814"/>
                                    <a:pt x="7244630" y="1131620"/>
                                    <a:pt x="7241836" y="1130023"/>
                                  </a:cubicBezTo>
                                  <a:cubicBezTo>
                                    <a:pt x="7238642" y="1128426"/>
                                    <a:pt x="7236646" y="1129624"/>
                                    <a:pt x="7235848" y="1130023"/>
                                  </a:cubicBezTo>
                                  <a:lnTo>
                                    <a:pt x="7235449" y="1130023"/>
                                  </a:lnTo>
                                  <a:cubicBezTo>
                                    <a:pt x="7234251" y="1130822"/>
                                    <a:pt x="7229062" y="1134015"/>
                                    <a:pt x="7221876" y="1130422"/>
                                  </a:cubicBezTo>
                                  <a:cubicBezTo>
                                    <a:pt x="7214291" y="1126430"/>
                                    <a:pt x="7214690" y="1119245"/>
                                    <a:pt x="7214690" y="1118446"/>
                                  </a:cubicBezTo>
                                  <a:cubicBezTo>
                                    <a:pt x="7215090" y="1118446"/>
                                    <a:pt x="7214690" y="1115253"/>
                                    <a:pt x="7211496" y="1113656"/>
                                  </a:cubicBezTo>
                                  <a:cubicBezTo>
                                    <a:pt x="7208701" y="1112059"/>
                                    <a:pt x="7205109" y="1113656"/>
                                    <a:pt x="7204709" y="1114055"/>
                                  </a:cubicBezTo>
                                  <a:cubicBezTo>
                                    <a:pt x="7203512" y="1114854"/>
                                    <a:pt x="7197923" y="1118047"/>
                                    <a:pt x="7191137" y="1114454"/>
                                  </a:cubicBezTo>
                                  <a:lnTo>
                                    <a:pt x="7188741" y="1112858"/>
                                  </a:lnTo>
                                  <a:cubicBezTo>
                                    <a:pt x="7186745" y="1112059"/>
                                    <a:pt x="7185947" y="1109664"/>
                                    <a:pt x="7187145" y="1107668"/>
                                  </a:cubicBezTo>
                                  <a:cubicBezTo>
                                    <a:pt x="7187943" y="1105672"/>
                                    <a:pt x="7190338" y="1104874"/>
                                    <a:pt x="7192334" y="1106071"/>
                                  </a:cubicBezTo>
                                  <a:lnTo>
                                    <a:pt x="7194729" y="1107668"/>
                                  </a:lnTo>
                                  <a:cubicBezTo>
                                    <a:pt x="7198322" y="1109664"/>
                                    <a:pt x="7201117" y="1107668"/>
                                    <a:pt x="7201117" y="1107668"/>
                                  </a:cubicBezTo>
                                  <a:lnTo>
                                    <a:pt x="7201516" y="1107668"/>
                                  </a:lnTo>
                                  <a:cubicBezTo>
                                    <a:pt x="7201716" y="1107468"/>
                                    <a:pt x="7203512" y="1106371"/>
                                    <a:pt x="7206107" y="1105772"/>
                                  </a:cubicBezTo>
                                  <a:close/>
                                  <a:moveTo>
                                    <a:pt x="1814391" y="1104873"/>
                                  </a:moveTo>
                                  <a:cubicBezTo>
                                    <a:pt x="1815588" y="1104873"/>
                                    <a:pt x="1816786" y="1105671"/>
                                    <a:pt x="1816786" y="1106869"/>
                                  </a:cubicBezTo>
                                  <a:lnTo>
                                    <a:pt x="1819181" y="1124435"/>
                                  </a:lnTo>
                                  <a:cubicBezTo>
                                    <a:pt x="1819181" y="1125632"/>
                                    <a:pt x="1818383" y="1126830"/>
                                    <a:pt x="1817185" y="1126830"/>
                                  </a:cubicBezTo>
                                  <a:cubicBezTo>
                                    <a:pt x="1815987" y="1126830"/>
                                    <a:pt x="1814790" y="1126031"/>
                                    <a:pt x="1814790" y="1124834"/>
                                  </a:cubicBezTo>
                                  <a:lnTo>
                                    <a:pt x="1812394" y="1107268"/>
                                  </a:lnTo>
                                  <a:cubicBezTo>
                                    <a:pt x="1812394" y="1106070"/>
                                    <a:pt x="1813192" y="1104873"/>
                                    <a:pt x="1814391" y="1104873"/>
                                  </a:cubicBezTo>
                                  <a:close/>
                                  <a:moveTo>
                                    <a:pt x="1802837" y="1104075"/>
                                  </a:moveTo>
                                  <a:cubicBezTo>
                                    <a:pt x="1804034" y="1104474"/>
                                    <a:pt x="1804833" y="1105671"/>
                                    <a:pt x="1804034" y="1106869"/>
                                  </a:cubicBezTo>
                                  <a:lnTo>
                                    <a:pt x="1799244" y="1123636"/>
                                  </a:lnTo>
                                  <a:cubicBezTo>
                                    <a:pt x="1799244" y="1124435"/>
                                    <a:pt x="1798445" y="1125233"/>
                                    <a:pt x="1797647" y="1125233"/>
                                  </a:cubicBezTo>
                                  <a:lnTo>
                                    <a:pt x="1796848" y="1125233"/>
                                  </a:lnTo>
                                  <a:cubicBezTo>
                                    <a:pt x="1795651" y="1124834"/>
                                    <a:pt x="1794852" y="1123636"/>
                                    <a:pt x="1795252" y="1122439"/>
                                  </a:cubicBezTo>
                                  <a:lnTo>
                                    <a:pt x="1800042" y="1105671"/>
                                  </a:lnTo>
                                  <a:cubicBezTo>
                                    <a:pt x="1800442" y="1104474"/>
                                    <a:pt x="1801639" y="1103675"/>
                                    <a:pt x="1802837" y="1104075"/>
                                  </a:cubicBezTo>
                                  <a:close/>
                                  <a:moveTo>
                                    <a:pt x="1825169" y="1101680"/>
                                  </a:moveTo>
                                  <a:cubicBezTo>
                                    <a:pt x="1825966" y="1101280"/>
                                    <a:pt x="1827564" y="1101280"/>
                                    <a:pt x="1827963" y="1102478"/>
                                  </a:cubicBezTo>
                                  <a:lnTo>
                                    <a:pt x="1836747" y="1117649"/>
                                  </a:lnTo>
                                  <a:cubicBezTo>
                                    <a:pt x="1837146" y="1118447"/>
                                    <a:pt x="1837146" y="1120044"/>
                                    <a:pt x="1835948" y="1120443"/>
                                  </a:cubicBezTo>
                                  <a:lnTo>
                                    <a:pt x="1835149" y="1120842"/>
                                  </a:lnTo>
                                  <a:cubicBezTo>
                                    <a:pt x="1834351" y="1120842"/>
                                    <a:pt x="1833552" y="1120443"/>
                                    <a:pt x="1833154" y="1119645"/>
                                  </a:cubicBezTo>
                                  <a:lnTo>
                                    <a:pt x="1824370" y="1104474"/>
                                  </a:lnTo>
                                  <a:cubicBezTo>
                                    <a:pt x="1823971" y="1103676"/>
                                    <a:pt x="1823971" y="1102079"/>
                                    <a:pt x="1825169" y="1101680"/>
                                  </a:cubicBezTo>
                                  <a:close/>
                                  <a:moveTo>
                                    <a:pt x="1793257" y="1099284"/>
                                  </a:moveTo>
                                  <a:cubicBezTo>
                                    <a:pt x="1794056" y="1100082"/>
                                    <a:pt x="1794056" y="1101280"/>
                                    <a:pt x="1794056" y="1102078"/>
                                  </a:cubicBezTo>
                                  <a:lnTo>
                                    <a:pt x="1783277" y="1116051"/>
                                  </a:lnTo>
                                  <a:cubicBezTo>
                                    <a:pt x="1782878" y="1116451"/>
                                    <a:pt x="1782079" y="1116850"/>
                                    <a:pt x="1781680" y="1116850"/>
                                  </a:cubicBezTo>
                                  <a:cubicBezTo>
                                    <a:pt x="1781281" y="1116850"/>
                                    <a:pt x="1780483" y="1116850"/>
                                    <a:pt x="1780083" y="1116451"/>
                                  </a:cubicBezTo>
                                  <a:cubicBezTo>
                                    <a:pt x="1779285" y="1116051"/>
                                    <a:pt x="1778886" y="1114455"/>
                                    <a:pt x="1779685" y="1113656"/>
                                  </a:cubicBezTo>
                                  <a:lnTo>
                                    <a:pt x="1790462" y="1099683"/>
                                  </a:lnTo>
                                  <a:cubicBezTo>
                                    <a:pt x="1790862" y="1098885"/>
                                    <a:pt x="1792458" y="1098486"/>
                                    <a:pt x="1793257" y="1099284"/>
                                  </a:cubicBezTo>
                                  <a:close/>
                                  <a:moveTo>
                                    <a:pt x="470092" y="1098985"/>
                                  </a:moveTo>
                                  <a:cubicBezTo>
                                    <a:pt x="472687" y="1098386"/>
                                    <a:pt x="476080" y="1098286"/>
                                    <a:pt x="479473" y="1100083"/>
                                  </a:cubicBezTo>
                                  <a:cubicBezTo>
                                    <a:pt x="487057" y="1104075"/>
                                    <a:pt x="486658" y="1111659"/>
                                    <a:pt x="486658" y="1112059"/>
                                  </a:cubicBezTo>
                                  <a:cubicBezTo>
                                    <a:pt x="486658" y="1112059"/>
                                    <a:pt x="486658" y="1114853"/>
                                    <a:pt x="490251" y="1116849"/>
                                  </a:cubicBezTo>
                                  <a:cubicBezTo>
                                    <a:pt x="493844" y="1118446"/>
                                    <a:pt x="496239" y="1116849"/>
                                    <a:pt x="496239" y="1116849"/>
                                  </a:cubicBezTo>
                                  <a:lnTo>
                                    <a:pt x="496638" y="1116849"/>
                                  </a:lnTo>
                                  <a:lnTo>
                                    <a:pt x="497037" y="1116450"/>
                                  </a:lnTo>
                                  <a:cubicBezTo>
                                    <a:pt x="499033" y="1115252"/>
                                    <a:pt x="503824" y="1112857"/>
                                    <a:pt x="510211" y="1116051"/>
                                  </a:cubicBezTo>
                                  <a:cubicBezTo>
                                    <a:pt x="516997" y="1119643"/>
                                    <a:pt x="517396" y="1127228"/>
                                    <a:pt x="517396" y="1127627"/>
                                  </a:cubicBezTo>
                                  <a:lnTo>
                                    <a:pt x="517396" y="1128027"/>
                                  </a:lnTo>
                                  <a:cubicBezTo>
                                    <a:pt x="517396" y="1128027"/>
                                    <a:pt x="517396" y="1130821"/>
                                    <a:pt x="520989" y="1132817"/>
                                  </a:cubicBezTo>
                                  <a:cubicBezTo>
                                    <a:pt x="524582" y="1134813"/>
                                    <a:pt x="527376" y="1132817"/>
                                    <a:pt x="527376" y="1132817"/>
                                  </a:cubicBezTo>
                                  <a:lnTo>
                                    <a:pt x="527776" y="1132817"/>
                                  </a:lnTo>
                                  <a:cubicBezTo>
                                    <a:pt x="528175" y="1132418"/>
                                    <a:pt x="535360" y="1128426"/>
                                    <a:pt x="541749" y="1132019"/>
                                  </a:cubicBezTo>
                                  <a:cubicBezTo>
                                    <a:pt x="549332" y="1136011"/>
                                    <a:pt x="548933" y="1143596"/>
                                    <a:pt x="548933" y="1143995"/>
                                  </a:cubicBezTo>
                                  <a:cubicBezTo>
                                    <a:pt x="548933" y="1143995"/>
                                    <a:pt x="548933" y="1146790"/>
                                    <a:pt x="552526" y="1148786"/>
                                  </a:cubicBezTo>
                                  <a:cubicBezTo>
                                    <a:pt x="553724" y="1149185"/>
                                    <a:pt x="554522" y="1149584"/>
                                    <a:pt x="555721" y="1149584"/>
                                  </a:cubicBezTo>
                                  <a:lnTo>
                                    <a:pt x="560111" y="1149983"/>
                                  </a:lnTo>
                                  <a:cubicBezTo>
                                    <a:pt x="562107" y="1149983"/>
                                    <a:pt x="563704" y="1151979"/>
                                    <a:pt x="563704" y="1153975"/>
                                  </a:cubicBezTo>
                                  <a:cubicBezTo>
                                    <a:pt x="563704" y="1155971"/>
                                    <a:pt x="561708" y="1157568"/>
                                    <a:pt x="558115" y="1158367"/>
                                  </a:cubicBezTo>
                                  <a:lnTo>
                                    <a:pt x="552128" y="1157967"/>
                                  </a:lnTo>
                                  <a:cubicBezTo>
                                    <a:pt x="550530" y="1157568"/>
                                    <a:pt x="548933" y="1157169"/>
                                    <a:pt x="547336" y="1156371"/>
                                  </a:cubicBezTo>
                                  <a:cubicBezTo>
                                    <a:pt x="539753" y="1152379"/>
                                    <a:pt x="540151" y="1144794"/>
                                    <a:pt x="540151" y="1144395"/>
                                  </a:cubicBezTo>
                                  <a:cubicBezTo>
                                    <a:pt x="540151" y="1144395"/>
                                    <a:pt x="540550" y="1141600"/>
                                    <a:pt x="536957" y="1139604"/>
                                  </a:cubicBezTo>
                                  <a:cubicBezTo>
                                    <a:pt x="534163" y="1138007"/>
                                    <a:pt x="530570" y="1139604"/>
                                    <a:pt x="530171" y="1140003"/>
                                  </a:cubicBezTo>
                                  <a:cubicBezTo>
                                    <a:pt x="528973" y="1140802"/>
                                    <a:pt x="523384" y="1143995"/>
                                    <a:pt x="516598" y="1140403"/>
                                  </a:cubicBezTo>
                                  <a:cubicBezTo>
                                    <a:pt x="509812" y="1136810"/>
                                    <a:pt x="509413" y="1130422"/>
                                    <a:pt x="509413" y="1128825"/>
                                  </a:cubicBezTo>
                                  <a:cubicBezTo>
                                    <a:pt x="509013" y="1128426"/>
                                    <a:pt x="508615" y="1125232"/>
                                    <a:pt x="505820" y="1123635"/>
                                  </a:cubicBezTo>
                                  <a:cubicBezTo>
                                    <a:pt x="502626" y="1122039"/>
                                    <a:pt x="500630" y="1123236"/>
                                    <a:pt x="499832" y="1123635"/>
                                  </a:cubicBezTo>
                                  <a:lnTo>
                                    <a:pt x="499433" y="1123635"/>
                                  </a:lnTo>
                                  <a:cubicBezTo>
                                    <a:pt x="498235" y="1124434"/>
                                    <a:pt x="493045" y="1127627"/>
                                    <a:pt x="485860" y="1124035"/>
                                  </a:cubicBezTo>
                                  <a:cubicBezTo>
                                    <a:pt x="478275" y="1120043"/>
                                    <a:pt x="478674" y="1112857"/>
                                    <a:pt x="478674" y="1112059"/>
                                  </a:cubicBezTo>
                                  <a:cubicBezTo>
                                    <a:pt x="479073" y="1112059"/>
                                    <a:pt x="478674" y="1108865"/>
                                    <a:pt x="475481" y="1107268"/>
                                  </a:cubicBezTo>
                                  <a:cubicBezTo>
                                    <a:pt x="472686" y="1105671"/>
                                    <a:pt x="469093" y="1107268"/>
                                    <a:pt x="468694" y="1107667"/>
                                  </a:cubicBezTo>
                                  <a:cubicBezTo>
                                    <a:pt x="467497" y="1108466"/>
                                    <a:pt x="461908" y="1111659"/>
                                    <a:pt x="455121" y="1108067"/>
                                  </a:cubicBezTo>
                                  <a:lnTo>
                                    <a:pt x="452726" y="1106470"/>
                                  </a:lnTo>
                                  <a:cubicBezTo>
                                    <a:pt x="450730" y="1105671"/>
                                    <a:pt x="449932" y="1103276"/>
                                    <a:pt x="451130" y="1101280"/>
                                  </a:cubicBezTo>
                                  <a:cubicBezTo>
                                    <a:pt x="451928" y="1099284"/>
                                    <a:pt x="454323" y="1098486"/>
                                    <a:pt x="456319" y="1099683"/>
                                  </a:cubicBezTo>
                                  <a:lnTo>
                                    <a:pt x="458714" y="1100881"/>
                                  </a:lnTo>
                                  <a:cubicBezTo>
                                    <a:pt x="462307" y="1102877"/>
                                    <a:pt x="465101" y="1100881"/>
                                    <a:pt x="465101" y="1100881"/>
                                  </a:cubicBezTo>
                                  <a:lnTo>
                                    <a:pt x="465501" y="1100881"/>
                                  </a:lnTo>
                                  <a:cubicBezTo>
                                    <a:pt x="465701" y="1100681"/>
                                    <a:pt x="467497" y="1099584"/>
                                    <a:pt x="470092" y="1098985"/>
                                  </a:cubicBezTo>
                                  <a:close/>
                                  <a:moveTo>
                                    <a:pt x="5021493" y="1096890"/>
                                  </a:moveTo>
                                  <a:cubicBezTo>
                                    <a:pt x="5022690" y="1096491"/>
                                    <a:pt x="5023888" y="1097289"/>
                                    <a:pt x="5024287" y="1098486"/>
                                  </a:cubicBezTo>
                                  <a:cubicBezTo>
                                    <a:pt x="5025884" y="1106071"/>
                                    <a:pt x="5033868" y="1111261"/>
                                    <a:pt x="5041852" y="1109265"/>
                                  </a:cubicBezTo>
                                  <a:cubicBezTo>
                                    <a:pt x="5043049" y="1108866"/>
                                    <a:pt x="5044247" y="1109664"/>
                                    <a:pt x="5045045" y="1110862"/>
                                  </a:cubicBezTo>
                                  <a:cubicBezTo>
                                    <a:pt x="5045444" y="1112059"/>
                                    <a:pt x="5044646" y="1113257"/>
                                    <a:pt x="5043848" y="1113656"/>
                                  </a:cubicBezTo>
                                  <a:lnTo>
                                    <a:pt x="5043449" y="1113656"/>
                                  </a:lnTo>
                                  <a:cubicBezTo>
                                    <a:pt x="5039057" y="1114854"/>
                                    <a:pt x="5034666" y="1114454"/>
                                    <a:pt x="5030674" y="1112458"/>
                                  </a:cubicBezTo>
                                  <a:cubicBezTo>
                                    <a:pt x="5025485" y="1126830"/>
                                    <a:pt x="5015504" y="1138008"/>
                                    <a:pt x="5001931" y="1144794"/>
                                  </a:cubicBezTo>
                                  <a:cubicBezTo>
                                    <a:pt x="4988358" y="1151581"/>
                                    <a:pt x="4973188" y="1152778"/>
                                    <a:pt x="4958817" y="1147988"/>
                                  </a:cubicBezTo>
                                  <a:cubicBezTo>
                                    <a:pt x="4958019" y="1152379"/>
                                    <a:pt x="4955624" y="1156371"/>
                                    <a:pt x="4952031" y="1159166"/>
                                  </a:cubicBezTo>
                                  <a:lnTo>
                                    <a:pt x="4951632" y="1159565"/>
                                  </a:lnTo>
                                  <a:cubicBezTo>
                                    <a:pt x="4950833" y="1159964"/>
                                    <a:pt x="4949636" y="1159565"/>
                                    <a:pt x="4948837" y="1158766"/>
                                  </a:cubicBezTo>
                                  <a:cubicBezTo>
                                    <a:pt x="4948039" y="1157968"/>
                                    <a:pt x="4948039" y="1156371"/>
                                    <a:pt x="4949236" y="1155573"/>
                                  </a:cubicBezTo>
                                  <a:cubicBezTo>
                                    <a:pt x="4955224" y="1150383"/>
                                    <a:pt x="4956422" y="1141202"/>
                                    <a:pt x="4951232" y="1134813"/>
                                  </a:cubicBezTo>
                                  <a:cubicBezTo>
                                    <a:pt x="4950434" y="1134015"/>
                                    <a:pt x="4950434" y="1132418"/>
                                    <a:pt x="4951632" y="1131620"/>
                                  </a:cubicBezTo>
                                  <a:cubicBezTo>
                                    <a:pt x="4952430" y="1130822"/>
                                    <a:pt x="4954027" y="1130822"/>
                                    <a:pt x="4954825" y="1132019"/>
                                  </a:cubicBezTo>
                                  <a:cubicBezTo>
                                    <a:pt x="4957620" y="1135613"/>
                                    <a:pt x="4959216" y="1139605"/>
                                    <a:pt x="4959216" y="1143597"/>
                                  </a:cubicBezTo>
                                  <a:lnTo>
                                    <a:pt x="4959616" y="1143597"/>
                                  </a:lnTo>
                                  <a:cubicBezTo>
                                    <a:pt x="4973188" y="1147988"/>
                                    <a:pt x="4987160" y="1147190"/>
                                    <a:pt x="4999935" y="1140802"/>
                                  </a:cubicBezTo>
                                  <a:cubicBezTo>
                                    <a:pt x="5012310" y="1134414"/>
                                    <a:pt x="5021892" y="1123636"/>
                                    <a:pt x="5026283" y="1110462"/>
                                  </a:cubicBezTo>
                                  <a:lnTo>
                                    <a:pt x="5026283" y="1110063"/>
                                  </a:lnTo>
                                  <a:cubicBezTo>
                                    <a:pt x="5023089" y="1107668"/>
                                    <a:pt x="5021093" y="1104075"/>
                                    <a:pt x="5019896" y="1099684"/>
                                  </a:cubicBezTo>
                                  <a:cubicBezTo>
                                    <a:pt x="5019497" y="1098486"/>
                                    <a:pt x="5020295" y="1097289"/>
                                    <a:pt x="5021493" y="1096890"/>
                                  </a:cubicBezTo>
                                  <a:close/>
                                  <a:moveTo>
                                    <a:pt x="1836745" y="1093696"/>
                                  </a:moveTo>
                                  <a:lnTo>
                                    <a:pt x="1851117" y="1104475"/>
                                  </a:lnTo>
                                  <a:cubicBezTo>
                                    <a:pt x="1851916" y="1104875"/>
                                    <a:pt x="1852315" y="1106471"/>
                                    <a:pt x="1851517" y="1107270"/>
                                  </a:cubicBezTo>
                                  <a:cubicBezTo>
                                    <a:pt x="1851117" y="1107669"/>
                                    <a:pt x="1850319" y="1108068"/>
                                    <a:pt x="1849920" y="1108068"/>
                                  </a:cubicBezTo>
                                  <a:cubicBezTo>
                                    <a:pt x="1849521" y="1108068"/>
                                    <a:pt x="1848721" y="1108068"/>
                                    <a:pt x="1848323" y="1107669"/>
                                  </a:cubicBezTo>
                                  <a:lnTo>
                                    <a:pt x="1834350" y="1096890"/>
                                  </a:lnTo>
                                  <a:cubicBezTo>
                                    <a:pt x="1833552" y="1096490"/>
                                    <a:pt x="1833153" y="1094894"/>
                                    <a:pt x="1833951" y="1094095"/>
                                  </a:cubicBezTo>
                                  <a:cubicBezTo>
                                    <a:pt x="1834350" y="1093297"/>
                                    <a:pt x="1835947" y="1092898"/>
                                    <a:pt x="1836745" y="1093696"/>
                                  </a:cubicBezTo>
                                  <a:close/>
                                  <a:moveTo>
                                    <a:pt x="1782878" y="1089704"/>
                                  </a:moveTo>
                                  <a:cubicBezTo>
                                    <a:pt x="1783676" y="1089304"/>
                                    <a:pt x="1785273" y="1089304"/>
                                    <a:pt x="1785673" y="1090502"/>
                                  </a:cubicBezTo>
                                  <a:cubicBezTo>
                                    <a:pt x="1786072" y="1091700"/>
                                    <a:pt x="1785673" y="1092897"/>
                                    <a:pt x="1784874" y="1093296"/>
                                  </a:cubicBezTo>
                                  <a:lnTo>
                                    <a:pt x="1769706" y="1102080"/>
                                  </a:lnTo>
                                  <a:lnTo>
                                    <a:pt x="1768906" y="1102479"/>
                                  </a:lnTo>
                                  <a:cubicBezTo>
                                    <a:pt x="1768108" y="1102479"/>
                                    <a:pt x="1767311" y="1102080"/>
                                    <a:pt x="1766910" y="1101281"/>
                                  </a:cubicBezTo>
                                  <a:cubicBezTo>
                                    <a:pt x="1766511" y="1100483"/>
                                    <a:pt x="1766511" y="1098886"/>
                                    <a:pt x="1767710" y="1098487"/>
                                  </a:cubicBezTo>
                                  <a:close/>
                                  <a:moveTo>
                                    <a:pt x="1841536" y="1082518"/>
                                  </a:moveTo>
                                  <a:lnTo>
                                    <a:pt x="1858303" y="1087309"/>
                                  </a:lnTo>
                                  <a:cubicBezTo>
                                    <a:pt x="1859501" y="1087708"/>
                                    <a:pt x="1860300" y="1088906"/>
                                    <a:pt x="1859501" y="1090103"/>
                                  </a:cubicBezTo>
                                  <a:cubicBezTo>
                                    <a:pt x="1859501" y="1090902"/>
                                    <a:pt x="1858703" y="1091700"/>
                                    <a:pt x="1857904" y="1091700"/>
                                  </a:cubicBezTo>
                                  <a:lnTo>
                                    <a:pt x="1857106" y="1091700"/>
                                  </a:lnTo>
                                  <a:lnTo>
                                    <a:pt x="1840339" y="1086910"/>
                                  </a:lnTo>
                                  <a:cubicBezTo>
                                    <a:pt x="1839141" y="1086511"/>
                                    <a:pt x="1838343" y="1085312"/>
                                    <a:pt x="1838742" y="1084114"/>
                                  </a:cubicBezTo>
                                  <a:cubicBezTo>
                                    <a:pt x="1839141" y="1082917"/>
                                    <a:pt x="1840339" y="1082118"/>
                                    <a:pt x="1841536" y="1082518"/>
                                  </a:cubicBezTo>
                                  <a:close/>
                                  <a:moveTo>
                                    <a:pt x="1779685" y="1078127"/>
                                  </a:moveTo>
                                  <a:cubicBezTo>
                                    <a:pt x="1780882" y="1078127"/>
                                    <a:pt x="1782080" y="1078925"/>
                                    <a:pt x="1782080" y="1080123"/>
                                  </a:cubicBezTo>
                                  <a:cubicBezTo>
                                    <a:pt x="1782080" y="1081320"/>
                                    <a:pt x="1781281" y="1082120"/>
                                    <a:pt x="1780084" y="1082519"/>
                                  </a:cubicBezTo>
                                  <a:lnTo>
                                    <a:pt x="1762520" y="1084914"/>
                                  </a:lnTo>
                                  <a:cubicBezTo>
                                    <a:pt x="1761321" y="1084914"/>
                                    <a:pt x="1760125" y="1084116"/>
                                    <a:pt x="1760125" y="1082918"/>
                                  </a:cubicBezTo>
                                  <a:cubicBezTo>
                                    <a:pt x="1760125" y="1081720"/>
                                    <a:pt x="1760923" y="1080522"/>
                                    <a:pt x="1762121" y="1080522"/>
                                  </a:cubicBezTo>
                                  <a:close/>
                                  <a:moveTo>
                                    <a:pt x="1858703" y="1067748"/>
                                  </a:moveTo>
                                  <a:cubicBezTo>
                                    <a:pt x="1859900" y="1067748"/>
                                    <a:pt x="1861099" y="1068546"/>
                                    <a:pt x="1861099" y="1069744"/>
                                  </a:cubicBezTo>
                                  <a:cubicBezTo>
                                    <a:pt x="1861099" y="1070941"/>
                                    <a:pt x="1860301" y="1072140"/>
                                    <a:pt x="1859102" y="1072140"/>
                                  </a:cubicBezTo>
                                  <a:lnTo>
                                    <a:pt x="1841536" y="1074535"/>
                                  </a:lnTo>
                                  <a:cubicBezTo>
                                    <a:pt x="1840338" y="1074535"/>
                                    <a:pt x="1839141" y="1073737"/>
                                    <a:pt x="1839141" y="1072539"/>
                                  </a:cubicBezTo>
                                  <a:cubicBezTo>
                                    <a:pt x="1839141" y="1071341"/>
                                    <a:pt x="1839939" y="1070143"/>
                                    <a:pt x="1841136" y="1070143"/>
                                  </a:cubicBezTo>
                                  <a:close/>
                                  <a:moveTo>
                                    <a:pt x="487258" y="1067049"/>
                                  </a:moveTo>
                                  <a:cubicBezTo>
                                    <a:pt x="489853" y="1066450"/>
                                    <a:pt x="493246" y="1066350"/>
                                    <a:pt x="496639" y="1068147"/>
                                  </a:cubicBezTo>
                                  <a:cubicBezTo>
                                    <a:pt x="504223" y="1072139"/>
                                    <a:pt x="503824" y="1079723"/>
                                    <a:pt x="503824" y="1080123"/>
                                  </a:cubicBezTo>
                                  <a:cubicBezTo>
                                    <a:pt x="503824" y="1080123"/>
                                    <a:pt x="503824" y="1082917"/>
                                    <a:pt x="507417" y="1084913"/>
                                  </a:cubicBezTo>
                                  <a:cubicBezTo>
                                    <a:pt x="511010" y="1086510"/>
                                    <a:pt x="513405" y="1084913"/>
                                    <a:pt x="513405" y="1084913"/>
                                  </a:cubicBezTo>
                                  <a:lnTo>
                                    <a:pt x="513804" y="1084913"/>
                                  </a:lnTo>
                                  <a:lnTo>
                                    <a:pt x="514203" y="1084514"/>
                                  </a:lnTo>
                                  <a:cubicBezTo>
                                    <a:pt x="516199" y="1083316"/>
                                    <a:pt x="520990" y="1080921"/>
                                    <a:pt x="527377" y="1084115"/>
                                  </a:cubicBezTo>
                                  <a:cubicBezTo>
                                    <a:pt x="534163" y="1087707"/>
                                    <a:pt x="534563" y="1095292"/>
                                    <a:pt x="534563" y="1095691"/>
                                  </a:cubicBezTo>
                                  <a:lnTo>
                                    <a:pt x="534563" y="1096091"/>
                                  </a:lnTo>
                                  <a:cubicBezTo>
                                    <a:pt x="534563" y="1096091"/>
                                    <a:pt x="534563" y="1098885"/>
                                    <a:pt x="538155" y="1100881"/>
                                  </a:cubicBezTo>
                                  <a:cubicBezTo>
                                    <a:pt x="541748" y="1102877"/>
                                    <a:pt x="544542" y="1100881"/>
                                    <a:pt x="544542" y="1100881"/>
                                  </a:cubicBezTo>
                                  <a:lnTo>
                                    <a:pt x="544942" y="1100881"/>
                                  </a:lnTo>
                                  <a:cubicBezTo>
                                    <a:pt x="545341" y="1100482"/>
                                    <a:pt x="552526" y="1096490"/>
                                    <a:pt x="558914" y="1100083"/>
                                  </a:cubicBezTo>
                                  <a:cubicBezTo>
                                    <a:pt x="566498" y="1104075"/>
                                    <a:pt x="566099" y="1111660"/>
                                    <a:pt x="566099" y="1112059"/>
                                  </a:cubicBezTo>
                                  <a:cubicBezTo>
                                    <a:pt x="566099" y="1112059"/>
                                    <a:pt x="566099" y="1114854"/>
                                    <a:pt x="569693" y="1116850"/>
                                  </a:cubicBezTo>
                                  <a:cubicBezTo>
                                    <a:pt x="570890" y="1117249"/>
                                    <a:pt x="571688" y="1117648"/>
                                    <a:pt x="572886" y="1117648"/>
                                  </a:cubicBezTo>
                                  <a:lnTo>
                                    <a:pt x="577277" y="1118047"/>
                                  </a:lnTo>
                                  <a:cubicBezTo>
                                    <a:pt x="579273" y="1118047"/>
                                    <a:pt x="580870" y="1120043"/>
                                    <a:pt x="580870" y="1122039"/>
                                  </a:cubicBezTo>
                                  <a:cubicBezTo>
                                    <a:pt x="580470" y="1124035"/>
                                    <a:pt x="578874" y="1125632"/>
                                    <a:pt x="575281" y="1126031"/>
                                  </a:cubicBezTo>
                                  <a:lnTo>
                                    <a:pt x="569293" y="1125632"/>
                                  </a:lnTo>
                                  <a:cubicBezTo>
                                    <a:pt x="567696" y="1125233"/>
                                    <a:pt x="566099" y="1124834"/>
                                    <a:pt x="564502" y="1124035"/>
                                  </a:cubicBezTo>
                                  <a:cubicBezTo>
                                    <a:pt x="556918" y="1120043"/>
                                    <a:pt x="557317" y="1112459"/>
                                    <a:pt x="557317" y="1112059"/>
                                  </a:cubicBezTo>
                                  <a:cubicBezTo>
                                    <a:pt x="557317" y="1112059"/>
                                    <a:pt x="557716" y="1109265"/>
                                    <a:pt x="554123" y="1107269"/>
                                  </a:cubicBezTo>
                                  <a:cubicBezTo>
                                    <a:pt x="551329" y="1105672"/>
                                    <a:pt x="547736" y="1107269"/>
                                    <a:pt x="547337" y="1107668"/>
                                  </a:cubicBezTo>
                                  <a:cubicBezTo>
                                    <a:pt x="546139" y="1108467"/>
                                    <a:pt x="540550" y="1111660"/>
                                    <a:pt x="533764" y="1108067"/>
                                  </a:cubicBezTo>
                                  <a:cubicBezTo>
                                    <a:pt x="526978" y="1104475"/>
                                    <a:pt x="526579" y="1098087"/>
                                    <a:pt x="526579" y="1096490"/>
                                  </a:cubicBezTo>
                                  <a:cubicBezTo>
                                    <a:pt x="526180" y="1096091"/>
                                    <a:pt x="525780" y="1092897"/>
                                    <a:pt x="522986" y="1091300"/>
                                  </a:cubicBezTo>
                                  <a:cubicBezTo>
                                    <a:pt x="519792" y="1089703"/>
                                    <a:pt x="517796" y="1090901"/>
                                    <a:pt x="516998" y="1091300"/>
                                  </a:cubicBezTo>
                                  <a:lnTo>
                                    <a:pt x="516599" y="1091300"/>
                                  </a:lnTo>
                                  <a:cubicBezTo>
                                    <a:pt x="515401" y="1092099"/>
                                    <a:pt x="510211" y="1095292"/>
                                    <a:pt x="503026" y="1091699"/>
                                  </a:cubicBezTo>
                                  <a:cubicBezTo>
                                    <a:pt x="495441" y="1087707"/>
                                    <a:pt x="495840" y="1080522"/>
                                    <a:pt x="495840" y="1079723"/>
                                  </a:cubicBezTo>
                                  <a:cubicBezTo>
                                    <a:pt x="496239" y="1079723"/>
                                    <a:pt x="495840" y="1076530"/>
                                    <a:pt x="492647" y="1074933"/>
                                  </a:cubicBezTo>
                                  <a:cubicBezTo>
                                    <a:pt x="489852" y="1073336"/>
                                    <a:pt x="486259" y="1074933"/>
                                    <a:pt x="485860" y="1075332"/>
                                  </a:cubicBezTo>
                                  <a:cubicBezTo>
                                    <a:pt x="484664" y="1076131"/>
                                    <a:pt x="479074" y="1079324"/>
                                    <a:pt x="472287" y="1075731"/>
                                  </a:cubicBezTo>
                                  <a:lnTo>
                                    <a:pt x="469892" y="1074135"/>
                                  </a:lnTo>
                                  <a:cubicBezTo>
                                    <a:pt x="467896" y="1073336"/>
                                    <a:pt x="467098" y="1070941"/>
                                    <a:pt x="468295" y="1068945"/>
                                  </a:cubicBezTo>
                                  <a:cubicBezTo>
                                    <a:pt x="469094" y="1066949"/>
                                    <a:pt x="471489" y="1066151"/>
                                    <a:pt x="473485" y="1067348"/>
                                  </a:cubicBezTo>
                                  <a:lnTo>
                                    <a:pt x="475880" y="1068945"/>
                                  </a:lnTo>
                                  <a:cubicBezTo>
                                    <a:pt x="479473" y="1070941"/>
                                    <a:pt x="482267" y="1068945"/>
                                    <a:pt x="482267" y="1068945"/>
                                  </a:cubicBezTo>
                                  <a:lnTo>
                                    <a:pt x="482667" y="1068945"/>
                                  </a:lnTo>
                                  <a:cubicBezTo>
                                    <a:pt x="482867" y="1068745"/>
                                    <a:pt x="484663" y="1067648"/>
                                    <a:pt x="487258" y="1067049"/>
                                  </a:cubicBezTo>
                                  <a:close/>
                                  <a:moveTo>
                                    <a:pt x="1764117" y="1060962"/>
                                  </a:moveTo>
                                  <a:lnTo>
                                    <a:pt x="1780884" y="1065753"/>
                                  </a:lnTo>
                                  <a:cubicBezTo>
                                    <a:pt x="1782080" y="1066152"/>
                                    <a:pt x="1782879" y="1067350"/>
                                    <a:pt x="1782480" y="1068547"/>
                                  </a:cubicBezTo>
                                  <a:cubicBezTo>
                                    <a:pt x="1782480" y="1069346"/>
                                    <a:pt x="1781681" y="1070144"/>
                                    <a:pt x="1780884" y="1070144"/>
                                  </a:cubicBezTo>
                                  <a:lnTo>
                                    <a:pt x="1780084" y="1070144"/>
                                  </a:lnTo>
                                  <a:lnTo>
                                    <a:pt x="1763318" y="1065354"/>
                                  </a:lnTo>
                                  <a:cubicBezTo>
                                    <a:pt x="1762120" y="1064955"/>
                                    <a:pt x="1761322" y="1063756"/>
                                    <a:pt x="1761322" y="1062558"/>
                                  </a:cubicBezTo>
                                  <a:cubicBezTo>
                                    <a:pt x="1761721" y="1061361"/>
                                    <a:pt x="1762920" y="1060563"/>
                                    <a:pt x="1764117" y="1060962"/>
                                  </a:cubicBezTo>
                                  <a:close/>
                                  <a:moveTo>
                                    <a:pt x="1851916" y="1050583"/>
                                  </a:moveTo>
                                  <a:cubicBezTo>
                                    <a:pt x="1852715" y="1050183"/>
                                    <a:pt x="1854312" y="1050183"/>
                                    <a:pt x="1854711" y="1051381"/>
                                  </a:cubicBezTo>
                                  <a:cubicBezTo>
                                    <a:pt x="1855110" y="1052179"/>
                                    <a:pt x="1855110" y="1053776"/>
                                    <a:pt x="1853912" y="1054175"/>
                                  </a:cubicBezTo>
                                  <a:lnTo>
                                    <a:pt x="1838742" y="1062959"/>
                                  </a:lnTo>
                                  <a:lnTo>
                                    <a:pt x="1837943" y="1063358"/>
                                  </a:lnTo>
                                  <a:cubicBezTo>
                                    <a:pt x="1837145" y="1063358"/>
                                    <a:pt x="1836346" y="1062959"/>
                                    <a:pt x="1835947" y="1062160"/>
                                  </a:cubicBezTo>
                                  <a:cubicBezTo>
                                    <a:pt x="1835548" y="1060963"/>
                                    <a:pt x="1835947" y="1059765"/>
                                    <a:pt x="1836745" y="1059366"/>
                                  </a:cubicBezTo>
                                  <a:close/>
                                  <a:moveTo>
                                    <a:pt x="1773697" y="1044993"/>
                                  </a:moveTo>
                                  <a:lnTo>
                                    <a:pt x="1787669" y="1055772"/>
                                  </a:lnTo>
                                  <a:cubicBezTo>
                                    <a:pt x="1788467" y="1056172"/>
                                    <a:pt x="1788866" y="1057768"/>
                                    <a:pt x="1788068" y="1058567"/>
                                  </a:cubicBezTo>
                                  <a:cubicBezTo>
                                    <a:pt x="1787669" y="1058966"/>
                                    <a:pt x="1786870" y="1059365"/>
                                    <a:pt x="1786471" y="1059365"/>
                                  </a:cubicBezTo>
                                  <a:cubicBezTo>
                                    <a:pt x="1786072" y="1059365"/>
                                    <a:pt x="1785273" y="1059365"/>
                                    <a:pt x="1784874" y="1058966"/>
                                  </a:cubicBezTo>
                                  <a:lnTo>
                                    <a:pt x="1771302" y="1048187"/>
                                  </a:lnTo>
                                  <a:cubicBezTo>
                                    <a:pt x="1770504" y="1047787"/>
                                    <a:pt x="1770105" y="1046191"/>
                                    <a:pt x="1770903" y="1045392"/>
                                  </a:cubicBezTo>
                                  <a:cubicBezTo>
                                    <a:pt x="1771302" y="1044594"/>
                                    <a:pt x="1772899" y="1044195"/>
                                    <a:pt x="1773697" y="1044993"/>
                                  </a:cubicBezTo>
                                  <a:close/>
                                  <a:moveTo>
                                    <a:pt x="1841936" y="1036211"/>
                                  </a:moveTo>
                                  <a:cubicBezTo>
                                    <a:pt x="1842735" y="1036610"/>
                                    <a:pt x="1843134" y="1038207"/>
                                    <a:pt x="1842336" y="1039005"/>
                                  </a:cubicBezTo>
                                  <a:lnTo>
                                    <a:pt x="1831556" y="1052978"/>
                                  </a:lnTo>
                                  <a:cubicBezTo>
                                    <a:pt x="1831156" y="1053378"/>
                                    <a:pt x="1830358" y="1053777"/>
                                    <a:pt x="1829959" y="1053777"/>
                                  </a:cubicBezTo>
                                  <a:cubicBezTo>
                                    <a:pt x="1829560" y="1053777"/>
                                    <a:pt x="1828762" y="1053777"/>
                                    <a:pt x="1828363" y="1053378"/>
                                  </a:cubicBezTo>
                                  <a:cubicBezTo>
                                    <a:pt x="1827563" y="1052579"/>
                                    <a:pt x="1827563" y="1050982"/>
                                    <a:pt x="1828363" y="1050583"/>
                                  </a:cubicBezTo>
                                  <a:lnTo>
                                    <a:pt x="1839142" y="1036610"/>
                                  </a:lnTo>
                                  <a:cubicBezTo>
                                    <a:pt x="1839541" y="1035812"/>
                                    <a:pt x="1841138" y="1035413"/>
                                    <a:pt x="1841936" y="1036211"/>
                                  </a:cubicBezTo>
                                  <a:close/>
                                  <a:moveTo>
                                    <a:pt x="1785672" y="1032220"/>
                                  </a:moveTo>
                                  <a:cubicBezTo>
                                    <a:pt x="1786470" y="1031820"/>
                                    <a:pt x="1788067" y="1031820"/>
                                    <a:pt x="1788466" y="1033018"/>
                                  </a:cubicBezTo>
                                  <a:lnTo>
                                    <a:pt x="1797249" y="1048189"/>
                                  </a:lnTo>
                                  <a:cubicBezTo>
                                    <a:pt x="1797649" y="1048987"/>
                                    <a:pt x="1797649" y="1050584"/>
                                    <a:pt x="1796450" y="1050983"/>
                                  </a:cubicBezTo>
                                  <a:lnTo>
                                    <a:pt x="1795653" y="1051382"/>
                                  </a:lnTo>
                                  <a:cubicBezTo>
                                    <a:pt x="1794853" y="1051382"/>
                                    <a:pt x="1794055" y="1050983"/>
                                    <a:pt x="1793656" y="1050185"/>
                                  </a:cubicBezTo>
                                  <a:lnTo>
                                    <a:pt x="1784873" y="1035014"/>
                                  </a:lnTo>
                                  <a:cubicBezTo>
                                    <a:pt x="1784473" y="1034216"/>
                                    <a:pt x="1784473" y="1032619"/>
                                    <a:pt x="1785672" y="1032220"/>
                                  </a:cubicBezTo>
                                  <a:close/>
                                  <a:moveTo>
                                    <a:pt x="1824371" y="1027030"/>
                                  </a:moveTo>
                                  <a:cubicBezTo>
                                    <a:pt x="1825569" y="1027429"/>
                                    <a:pt x="1826367" y="1028626"/>
                                    <a:pt x="1825967" y="1029824"/>
                                  </a:cubicBezTo>
                                  <a:lnTo>
                                    <a:pt x="1821177" y="1046591"/>
                                  </a:lnTo>
                                  <a:cubicBezTo>
                                    <a:pt x="1821177" y="1047390"/>
                                    <a:pt x="1820379" y="1048188"/>
                                    <a:pt x="1819579" y="1048188"/>
                                  </a:cubicBezTo>
                                  <a:lnTo>
                                    <a:pt x="1818781" y="1048188"/>
                                  </a:lnTo>
                                  <a:cubicBezTo>
                                    <a:pt x="1817583" y="1047789"/>
                                    <a:pt x="1816785" y="1046991"/>
                                    <a:pt x="1816785" y="1045394"/>
                                  </a:cubicBezTo>
                                  <a:lnTo>
                                    <a:pt x="1821576" y="1028626"/>
                                  </a:lnTo>
                                  <a:cubicBezTo>
                                    <a:pt x="1821975" y="1027429"/>
                                    <a:pt x="1823173" y="1026631"/>
                                    <a:pt x="1824371" y="1027030"/>
                                  </a:cubicBezTo>
                                  <a:close/>
                                  <a:moveTo>
                                    <a:pt x="1804434" y="1025433"/>
                                  </a:moveTo>
                                  <a:cubicBezTo>
                                    <a:pt x="1805631" y="1025433"/>
                                    <a:pt x="1806830" y="1026231"/>
                                    <a:pt x="1806830" y="1027429"/>
                                  </a:cubicBezTo>
                                  <a:lnTo>
                                    <a:pt x="1809225" y="1044995"/>
                                  </a:lnTo>
                                  <a:cubicBezTo>
                                    <a:pt x="1809225" y="1046192"/>
                                    <a:pt x="1808427" y="1047390"/>
                                    <a:pt x="1807229" y="1047390"/>
                                  </a:cubicBezTo>
                                  <a:cubicBezTo>
                                    <a:pt x="1806030" y="1047789"/>
                                    <a:pt x="1804833" y="1046991"/>
                                    <a:pt x="1804833" y="1045394"/>
                                  </a:cubicBezTo>
                                  <a:lnTo>
                                    <a:pt x="1802438" y="1027828"/>
                                  </a:lnTo>
                                  <a:cubicBezTo>
                                    <a:pt x="1802438" y="1026630"/>
                                    <a:pt x="1803237" y="1025433"/>
                                    <a:pt x="1804434" y="1025433"/>
                                  </a:cubicBezTo>
                                  <a:close/>
                                  <a:moveTo>
                                    <a:pt x="848796" y="1000832"/>
                                  </a:moveTo>
                                  <a:cubicBezTo>
                                    <a:pt x="856530" y="1002778"/>
                                    <a:pt x="863516" y="1007668"/>
                                    <a:pt x="867908" y="1015053"/>
                                  </a:cubicBezTo>
                                  <a:lnTo>
                                    <a:pt x="862319" y="1018646"/>
                                  </a:lnTo>
                                  <a:cubicBezTo>
                                    <a:pt x="854733" y="1007069"/>
                                    <a:pt x="839566" y="1003477"/>
                                    <a:pt x="827980" y="1010662"/>
                                  </a:cubicBezTo>
                                  <a:cubicBezTo>
                                    <a:pt x="816408" y="1017848"/>
                                    <a:pt x="812816" y="1033018"/>
                                    <a:pt x="820797" y="1044595"/>
                                  </a:cubicBezTo>
                                  <a:lnTo>
                                    <a:pt x="815211" y="1048188"/>
                                  </a:lnTo>
                                  <a:cubicBezTo>
                                    <a:pt x="814810" y="1047789"/>
                                    <a:pt x="814810" y="1047390"/>
                                    <a:pt x="814413" y="1046990"/>
                                  </a:cubicBezTo>
                                  <a:cubicBezTo>
                                    <a:pt x="805632" y="1032220"/>
                                    <a:pt x="810421" y="1013057"/>
                                    <a:pt x="825186" y="1004275"/>
                                  </a:cubicBezTo>
                                  <a:cubicBezTo>
                                    <a:pt x="832582" y="999884"/>
                                    <a:pt x="841062" y="998886"/>
                                    <a:pt x="848796" y="1000832"/>
                                  </a:cubicBezTo>
                                  <a:close/>
                                  <a:moveTo>
                                    <a:pt x="5591947" y="971541"/>
                                  </a:moveTo>
                                  <a:cubicBezTo>
                                    <a:pt x="5593145" y="971541"/>
                                    <a:pt x="5594342" y="972339"/>
                                    <a:pt x="5594342" y="973537"/>
                                  </a:cubicBezTo>
                                  <a:lnTo>
                                    <a:pt x="5596737" y="991103"/>
                                  </a:lnTo>
                                  <a:cubicBezTo>
                                    <a:pt x="5596737" y="992300"/>
                                    <a:pt x="5595939" y="993498"/>
                                    <a:pt x="5594741" y="993498"/>
                                  </a:cubicBezTo>
                                  <a:cubicBezTo>
                                    <a:pt x="5593544" y="993498"/>
                                    <a:pt x="5592346" y="992699"/>
                                    <a:pt x="5592346" y="991502"/>
                                  </a:cubicBezTo>
                                  <a:lnTo>
                                    <a:pt x="5589950" y="973936"/>
                                  </a:lnTo>
                                  <a:cubicBezTo>
                                    <a:pt x="5589950" y="972738"/>
                                    <a:pt x="5590749" y="971541"/>
                                    <a:pt x="5591947" y="971541"/>
                                  </a:cubicBezTo>
                                  <a:close/>
                                  <a:moveTo>
                                    <a:pt x="5580370" y="970743"/>
                                  </a:moveTo>
                                  <a:cubicBezTo>
                                    <a:pt x="5581569" y="971142"/>
                                    <a:pt x="5582367" y="972339"/>
                                    <a:pt x="5581569" y="973537"/>
                                  </a:cubicBezTo>
                                  <a:lnTo>
                                    <a:pt x="5576778" y="990304"/>
                                  </a:lnTo>
                                  <a:cubicBezTo>
                                    <a:pt x="5576778" y="991103"/>
                                    <a:pt x="5575979" y="991901"/>
                                    <a:pt x="5575181" y="991901"/>
                                  </a:cubicBezTo>
                                  <a:lnTo>
                                    <a:pt x="5574383" y="991901"/>
                                  </a:lnTo>
                                  <a:cubicBezTo>
                                    <a:pt x="5573184" y="991502"/>
                                    <a:pt x="5572386" y="990304"/>
                                    <a:pt x="5572785" y="989107"/>
                                  </a:cubicBezTo>
                                  <a:lnTo>
                                    <a:pt x="5577576" y="972339"/>
                                  </a:lnTo>
                                  <a:cubicBezTo>
                                    <a:pt x="5577975" y="971142"/>
                                    <a:pt x="5579173" y="970343"/>
                                    <a:pt x="5580370" y="970743"/>
                                  </a:cubicBezTo>
                                  <a:close/>
                                  <a:moveTo>
                                    <a:pt x="5602725" y="967948"/>
                                  </a:moveTo>
                                  <a:cubicBezTo>
                                    <a:pt x="5603524" y="967548"/>
                                    <a:pt x="5605121" y="967548"/>
                                    <a:pt x="5605520" y="968746"/>
                                  </a:cubicBezTo>
                                  <a:lnTo>
                                    <a:pt x="5614303" y="983917"/>
                                  </a:lnTo>
                                  <a:cubicBezTo>
                                    <a:pt x="5614702" y="984715"/>
                                    <a:pt x="5614702" y="986312"/>
                                    <a:pt x="5613504" y="986711"/>
                                  </a:cubicBezTo>
                                  <a:lnTo>
                                    <a:pt x="5612706" y="987110"/>
                                  </a:lnTo>
                                  <a:cubicBezTo>
                                    <a:pt x="5611907" y="987110"/>
                                    <a:pt x="5611109" y="986711"/>
                                    <a:pt x="5610710" y="985913"/>
                                  </a:cubicBezTo>
                                  <a:lnTo>
                                    <a:pt x="5601926" y="970742"/>
                                  </a:lnTo>
                                  <a:cubicBezTo>
                                    <a:pt x="5601527" y="969944"/>
                                    <a:pt x="5601527" y="968347"/>
                                    <a:pt x="5602725" y="967948"/>
                                  </a:cubicBezTo>
                                  <a:close/>
                                  <a:moveTo>
                                    <a:pt x="4247644" y="965653"/>
                                  </a:moveTo>
                                  <a:cubicBezTo>
                                    <a:pt x="4250239" y="965054"/>
                                    <a:pt x="4253632" y="964954"/>
                                    <a:pt x="4257026" y="966751"/>
                                  </a:cubicBezTo>
                                  <a:cubicBezTo>
                                    <a:pt x="4264610" y="970743"/>
                                    <a:pt x="4264211" y="978327"/>
                                    <a:pt x="4264211" y="978727"/>
                                  </a:cubicBezTo>
                                  <a:cubicBezTo>
                                    <a:pt x="4264211" y="978727"/>
                                    <a:pt x="4264211" y="981521"/>
                                    <a:pt x="4267804" y="983517"/>
                                  </a:cubicBezTo>
                                  <a:cubicBezTo>
                                    <a:pt x="4271397" y="985114"/>
                                    <a:pt x="4273792" y="983517"/>
                                    <a:pt x="4273792" y="983517"/>
                                  </a:cubicBezTo>
                                  <a:lnTo>
                                    <a:pt x="4274191" y="983517"/>
                                  </a:lnTo>
                                  <a:lnTo>
                                    <a:pt x="4274590" y="983118"/>
                                  </a:lnTo>
                                  <a:cubicBezTo>
                                    <a:pt x="4276586" y="981920"/>
                                    <a:pt x="4281377" y="979525"/>
                                    <a:pt x="4287764" y="982719"/>
                                  </a:cubicBezTo>
                                  <a:cubicBezTo>
                                    <a:pt x="4294550" y="986311"/>
                                    <a:pt x="4294950" y="993896"/>
                                    <a:pt x="4294950" y="994295"/>
                                  </a:cubicBezTo>
                                  <a:lnTo>
                                    <a:pt x="4294950" y="994695"/>
                                  </a:lnTo>
                                  <a:cubicBezTo>
                                    <a:pt x="4294950" y="994695"/>
                                    <a:pt x="4294950" y="997489"/>
                                    <a:pt x="4298542" y="999485"/>
                                  </a:cubicBezTo>
                                  <a:cubicBezTo>
                                    <a:pt x="4302135" y="1001481"/>
                                    <a:pt x="4304930" y="999485"/>
                                    <a:pt x="4304930" y="999485"/>
                                  </a:cubicBezTo>
                                  <a:lnTo>
                                    <a:pt x="4305329" y="999485"/>
                                  </a:lnTo>
                                  <a:cubicBezTo>
                                    <a:pt x="4305728" y="999086"/>
                                    <a:pt x="4312915" y="995094"/>
                                    <a:pt x="4319302" y="998687"/>
                                  </a:cubicBezTo>
                                  <a:cubicBezTo>
                                    <a:pt x="4326887" y="1002680"/>
                                    <a:pt x="4326487" y="1010264"/>
                                    <a:pt x="4326487" y="1010664"/>
                                  </a:cubicBezTo>
                                  <a:cubicBezTo>
                                    <a:pt x="4326487" y="1010664"/>
                                    <a:pt x="4326487" y="1013458"/>
                                    <a:pt x="4330080" y="1015454"/>
                                  </a:cubicBezTo>
                                  <a:cubicBezTo>
                                    <a:pt x="4331278" y="1015853"/>
                                    <a:pt x="4332076" y="1016252"/>
                                    <a:pt x="4333274" y="1016252"/>
                                  </a:cubicBezTo>
                                  <a:lnTo>
                                    <a:pt x="4337665" y="1016652"/>
                                  </a:lnTo>
                                  <a:cubicBezTo>
                                    <a:pt x="4339661" y="1016652"/>
                                    <a:pt x="4341258" y="1018648"/>
                                    <a:pt x="4341258" y="1020644"/>
                                  </a:cubicBezTo>
                                  <a:cubicBezTo>
                                    <a:pt x="4341258" y="1022640"/>
                                    <a:pt x="4339262" y="1024236"/>
                                    <a:pt x="4335669" y="1025035"/>
                                  </a:cubicBezTo>
                                  <a:lnTo>
                                    <a:pt x="4329681" y="1024636"/>
                                  </a:lnTo>
                                  <a:cubicBezTo>
                                    <a:pt x="4328084" y="1024236"/>
                                    <a:pt x="4326487" y="1023837"/>
                                    <a:pt x="4324891" y="1023039"/>
                                  </a:cubicBezTo>
                                  <a:cubicBezTo>
                                    <a:pt x="4317306" y="1019047"/>
                                    <a:pt x="4317705" y="1011462"/>
                                    <a:pt x="4317705" y="1011063"/>
                                  </a:cubicBezTo>
                                  <a:cubicBezTo>
                                    <a:pt x="4317705" y="1011063"/>
                                    <a:pt x="4318104" y="1008268"/>
                                    <a:pt x="4314511" y="1006272"/>
                                  </a:cubicBezTo>
                                  <a:cubicBezTo>
                                    <a:pt x="4311717" y="1004676"/>
                                    <a:pt x="4308123" y="1006272"/>
                                    <a:pt x="4307724" y="1006672"/>
                                  </a:cubicBezTo>
                                  <a:cubicBezTo>
                                    <a:pt x="4306526" y="1007470"/>
                                    <a:pt x="4300938" y="1010664"/>
                                    <a:pt x="4294151" y="1007071"/>
                                  </a:cubicBezTo>
                                  <a:cubicBezTo>
                                    <a:pt x="4287365" y="1003478"/>
                                    <a:pt x="4286966" y="997090"/>
                                    <a:pt x="4286966" y="995493"/>
                                  </a:cubicBezTo>
                                  <a:cubicBezTo>
                                    <a:pt x="4286566" y="995094"/>
                                    <a:pt x="4286167" y="991900"/>
                                    <a:pt x="4283373" y="990303"/>
                                  </a:cubicBezTo>
                                  <a:cubicBezTo>
                                    <a:pt x="4280179" y="988707"/>
                                    <a:pt x="4278183" y="989904"/>
                                    <a:pt x="4277385" y="990303"/>
                                  </a:cubicBezTo>
                                  <a:lnTo>
                                    <a:pt x="4276986" y="990303"/>
                                  </a:lnTo>
                                  <a:cubicBezTo>
                                    <a:pt x="4275788" y="991102"/>
                                    <a:pt x="4270598" y="994295"/>
                                    <a:pt x="4263413" y="990703"/>
                                  </a:cubicBezTo>
                                  <a:cubicBezTo>
                                    <a:pt x="4255828" y="986711"/>
                                    <a:pt x="4256227" y="979525"/>
                                    <a:pt x="4256227" y="978727"/>
                                  </a:cubicBezTo>
                                  <a:cubicBezTo>
                                    <a:pt x="4256626" y="978727"/>
                                    <a:pt x="4256227" y="975533"/>
                                    <a:pt x="4253034" y="973936"/>
                                  </a:cubicBezTo>
                                  <a:cubicBezTo>
                                    <a:pt x="4250239" y="972339"/>
                                    <a:pt x="4246646" y="973936"/>
                                    <a:pt x="4246247" y="974335"/>
                                  </a:cubicBezTo>
                                  <a:cubicBezTo>
                                    <a:pt x="4245050" y="975134"/>
                                    <a:pt x="4239461" y="978327"/>
                                    <a:pt x="4232674" y="974735"/>
                                  </a:cubicBezTo>
                                  <a:lnTo>
                                    <a:pt x="4230279" y="973138"/>
                                  </a:lnTo>
                                  <a:cubicBezTo>
                                    <a:pt x="4228283" y="972339"/>
                                    <a:pt x="4227485" y="969944"/>
                                    <a:pt x="4228682" y="967948"/>
                                  </a:cubicBezTo>
                                  <a:cubicBezTo>
                                    <a:pt x="4229481" y="965952"/>
                                    <a:pt x="4231876" y="965154"/>
                                    <a:pt x="4233872" y="966351"/>
                                  </a:cubicBezTo>
                                  <a:lnTo>
                                    <a:pt x="4236267" y="967549"/>
                                  </a:lnTo>
                                  <a:cubicBezTo>
                                    <a:pt x="4239860" y="969545"/>
                                    <a:pt x="4242654" y="967549"/>
                                    <a:pt x="4242654" y="967549"/>
                                  </a:cubicBezTo>
                                  <a:lnTo>
                                    <a:pt x="4243054" y="967549"/>
                                  </a:lnTo>
                                  <a:cubicBezTo>
                                    <a:pt x="4243253" y="967349"/>
                                    <a:pt x="4245050" y="966252"/>
                                    <a:pt x="4247644" y="965653"/>
                                  </a:cubicBezTo>
                                  <a:close/>
                                  <a:moveTo>
                                    <a:pt x="5570790" y="965553"/>
                                  </a:moveTo>
                                  <a:cubicBezTo>
                                    <a:pt x="5571588" y="966351"/>
                                    <a:pt x="5571588" y="967948"/>
                                    <a:pt x="5571588" y="968347"/>
                                  </a:cubicBezTo>
                                  <a:lnTo>
                                    <a:pt x="5560810" y="982320"/>
                                  </a:lnTo>
                                  <a:cubicBezTo>
                                    <a:pt x="5560411" y="982720"/>
                                    <a:pt x="5559612" y="983119"/>
                                    <a:pt x="5559212" y="983119"/>
                                  </a:cubicBezTo>
                                  <a:cubicBezTo>
                                    <a:pt x="5558813" y="983119"/>
                                    <a:pt x="5558014" y="983119"/>
                                    <a:pt x="5557615" y="982720"/>
                                  </a:cubicBezTo>
                                  <a:cubicBezTo>
                                    <a:pt x="5556817" y="982320"/>
                                    <a:pt x="5556418" y="980724"/>
                                    <a:pt x="5557216" y="979925"/>
                                  </a:cubicBezTo>
                                  <a:lnTo>
                                    <a:pt x="5567995" y="965952"/>
                                  </a:lnTo>
                                  <a:cubicBezTo>
                                    <a:pt x="5568395" y="965154"/>
                                    <a:pt x="5569991" y="964755"/>
                                    <a:pt x="5570790" y="965553"/>
                                  </a:cubicBezTo>
                                  <a:close/>
                                  <a:moveTo>
                                    <a:pt x="5614302" y="959964"/>
                                  </a:moveTo>
                                  <a:lnTo>
                                    <a:pt x="5628674" y="970743"/>
                                  </a:lnTo>
                                  <a:cubicBezTo>
                                    <a:pt x="5629472" y="971143"/>
                                    <a:pt x="5629871" y="972739"/>
                                    <a:pt x="5629073" y="973538"/>
                                  </a:cubicBezTo>
                                  <a:cubicBezTo>
                                    <a:pt x="5628674" y="973937"/>
                                    <a:pt x="5627875" y="974336"/>
                                    <a:pt x="5627476" y="974336"/>
                                  </a:cubicBezTo>
                                  <a:cubicBezTo>
                                    <a:pt x="5627077" y="974336"/>
                                    <a:pt x="5626279" y="974336"/>
                                    <a:pt x="5625879" y="973937"/>
                                  </a:cubicBezTo>
                                  <a:lnTo>
                                    <a:pt x="5611906" y="963158"/>
                                  </a:lnTo>
                                  <a:cubicBezTo>
                                    <a:pt x="5611108" y="962758"/>
                                    <a:pt x="5610709" y="961162"/>
                                    <a:pt x="5611507" y="960363"/>
                                  </a:cubicBezTo>
                                  <a:cubicBezTo>
                                    <a:pt x="5611906" y="959565"/>
                                    <a:pt x="5613503" y="959166"/>
                                    <a:pt x="5614302" y="959964"/>
                                  </a:cubicBezTo>
                                  <a:close/>
                                  <a:moveTo>
                                    <a:pt x="2123377" y="959565"/>
                                  </a:moveTo>
                                  <a:cubicBezTo>
                                    <a:pt x="2124575" y="959165"/>
                                    <a:pt x="2125772" y="959964"/>
                                    <a:pt x="2126171" y="961161"/>
                                  </a:cubicBezTo>
                                  <a:cubicBezTo>
                                    <a:pt x="2127767" y="968746"/>
                                    <a:pt x="2135754" y="973936"/>
                                    <a:pt x="2143738" y="971940"/>
                                  </a:cubicBezTo>
                                  <a:cubicBezTo>
                                    <a:pt x="2144936" y="971541"/>
                                    <a:pt x="2146133" y="972339"/>
                                    <a:pt x="2146931" y="973537"/>
                                  </a:cubicBezTo>
                                  <a:cubicBezTo>
                                    <a:pt x="2147329" y="974734"/>
                                    <a:pt x="2146532" y="975932"/>
                                    <a:pt x="2145734" y="976331"/>
                                  </a:cubicBezTo>
                                  <a:lnTo>
                                    <a:pt x="2145333" y="976331"/>
                                  </a:lnTo>
                                  <a:cubicBezTo>
                                    <a:pt x="2140944" y="977529"/>
                                    <a:pt x="2136553" y="977129"/>
                                    <a:pt x="2132559" y="975133"/>
                                  </a:cubicBezTo>
                                  <a:cubicBezTo>
                                    <a:pt x="2127369" y="989505"/>
                                    <a:pt x="2117389" y="1000683"/>
                                    <a:pt x="2103817" y="1007470"/>
                                  </a:cubicBezTo>
                                  <a:cubicBezTo>
                                    <a:pt x="2090241" y="1014256"/>
                                    <a:pt x="2075074" y="1015453"/>
                                    <a:pt x="2060702" y="1010663"/>
                                  </a:cubicBezTo>
                                  <a:cubicBezTo>
                                    <a:pt x="2059903" y="1015054"/>
                                    <a:pt x="2057509" y="1019046"/>
                                    <a:pt x="2053915" y="1021841"/>
                                  </a:cubicBezTo>
                                  <a:lnTo>
                                    <a:pt x="2053517" y="1022240"/>
                                  </a:lnTo>
                                  <a:cubicBezTo>
                                    <a:pt x="2052718" y="1022639"/>
                                    <a:pt x="2051521" y="1022240"/>
                                    <a:pt x="2050721" y="1021441"/>
                                  </a:cubicBezTo>
                                  <a:cubicBezTo>
                                    <a:pt x="2049924" y="1020643"/>
                                    <a:pt x="2049924" y="1019046"/>
                                    <a:pt x="2051120" y="1018248"/>
                                  </a:cubicBezTo>
                                  <a:cubicBezTo>
                                    <a:pt x="2057109" y="1013058"/>
                                    <a:pt x="2058305" y="1003877"/>
                                    <a:pt x="2053117" y="997489"/>
                                  </a:cubicBezTo>
                                  <a:cubicBezTo>
                                    <a:pt x="2052319" y="996690"/>
                                    <a:pt x="2052319" y="995093"/>
                                    <a:pt x="2053517" y="994295"/>
                                  </a:cubicBezTo>
                                  <a:cubicBezTo>
                                    <a:pt x="2054315" y="993497"/>
                                    <a:pt x="2055911" y="993497"/>
                                    <a:pt x="2056709" y="994694"/>
                                  </a:cubicBezTo>
                                  <a:cubicBezTo>
                                    <a:pt x="2059504" y="998288"/>
                                    <a:pt x="2061101" y="1002280"/>
                                    <a:pt x="2061101" y="1006272"/>
                                  </a:cubicBezTo>
                                  <a:lnTo>
                                    <a:pt x="2061500" y="1006272"/>
                                  </a:lnTo>
                                  <a:cubicBezTo>
                                    <a:pt x="2075074" y="1010663"/>
                                    <a:pt x="2089045" y="1009865"/>
                                    <a:pt x="2101821" y="1003478"/>
                                  </a:cubicBezTo>
                                  <a:cubicBezTo>
                                    <a:pt x="2114193" y="997089"/>
                                    <a:pt x="2123778" y="986311"/>
                                    <a:pt x="2128168" y="973137"/>
                                  </a:cubicBezTo>
                                  <a:lnTo>
                                    <a:pt x="2128168" y="972738"/>
                                  </a:lnTo>
                                  <a:cubicBezTo>
                                    <a:pt x="2124974" y="970343"/>
                                    <a:pt x="2122977" y="966750"/>
                                    <a:pt x="2121781" y="962359"/>
                                  </a:cubicBezTo>
                                  <a:cubicBezTo>
                                    <a:pt x="2121380" y="961161"/>
                                    <a:pt x="2122180" y="959964"/>
                                    <a:pt x="2123377" y="959565"/>
                                  </a:cubicBezTo>
                                  <a:close/>
                                  <a:moveTo>
                                    <a:pt x="5560411" y="956372"/>
                                  </a:moveTo>
                                  <a:cubicBezTo>
                                    <a:pt x="5561209" y="955972"/>
                                    <a:pt x="5562806" y="955972"/>
                                    <a:pt x="5563205" y="957170"/>
                                  </a:cubicBezTo>
                                  <a:cubicBezTo>
                                    <a:pt x="5563604" y="957968"/>
                                    <a:pt x="5563205" y="959166"/>
                                    <a:pt x="5562407" y="959964"/>
                                  </a:cubicBezTo>
                                  <a:lnTo>
                                    <a:pt x="5547236" y="968748"/>
                                  </a:lnTo>
                                  <a:lnTo>
                                    <a:pt x="5546438" y="969147"/>
                                  </a:lnTo>
                                  <a:cubicBezTo>
                                    <a:pt x="5545639" y="969147"/>
                                    <a:pt x="5544841" y="968748"/>
                                    <a:pt x="5544442" y="967949"/>
                                  </a:cubicBezTo>
                                  <a:cubicBezTo>
                                    <a:pt x="5544042" y="967151"/>
                                    <a:pt x="5544042" y="965554"/>
                                    <a:pt x="5545240" y="965155"/>
                                  </a:cubicBezTo>
                                  <a:close/>
                                  <a:moveTo>
                                    <a:pt x="3046325" y="955972"/>
                                  </a:moveTo>
                                  <a:cubicBezTo>
                                    <a:pt x="3048722" y="955573"/>
                                    <a:pt x="3051113" y="957569"/>
                                    <a:pt x="3051113" y="959565"/>
                                  </a:cubicBezTo>
                                  <a:lnTo>
                                    <a:pt x="3054712" y="983916"/>
                                  </a:lnTo>
                                  <a:lnTo>
                                    <a:pt x="3079067" y="980323"/>
                                  </a:lnTo>
                                  <a:cubicBezTo>
                                    <a:pt x="3081460" y="979924"/>
                                    <a:pt x="3083460" y="981521"/>
                                    <a:pt x="3083855" y="983916"/>
                                  </a:cubicBezTo>
                                  <a:cubicBezTo>
                                    <a:pt x="3084255" y="986311"/>
                                    <a:pt x="3082660" y="988307"/>
                                    <a:pt x="3080265" y="988707"/>
                                  </a:cubicBezTo>
                                  <a:lnTo>
                                    <a:pt x="3055905" y="992299"/>
                                  </a:lnTo>
                                  <a:lnTo>
                                    <a:pt x="3059500" y="1016651"/>
                                  </a:lnTo>
                                  <a:cubicBezTo>
                                    <a:pt x="3059902" y="1019047"/>
                                    <a:pt x="3058302" y="1021043"/>
                                    <a:pt x="3055905" y="1021442"/>
                                  </a:cubicBezTo>
                                  <a:cubicBezTo>
                                    <a:pt x="3053509" y="1021841"/>
                                    <a:pt x="3051513" y="1020244"/>
                                    <a:pt x="3051113" y="1017849"/>
                                  </a:cubicBezTo>
                                  <a:lnTo>
                                    <a:pt x="3047523" y="993497"/>
                                  </a:lnTo>
                                  <a:lnTo>
                                    <a:pt x="3023178" y="997090"/>
                                  </a:lnTo>
                                  <a:cubicBezTo>
                                    <a:pt x="3020791" y="997490"/>
                                    <a:pt x="3018791" y="995892"/>
                                    <a:pt x="3018392" y="993497"/>
                                  </a:cubicBezTo>
                                  <a:cubicBezTo>
                                    <a:pt x="3017994" y="991102"/>
                                    <a:pt x="3019589" y="989106"/>
                                    <a:pt x="3021984" y="988707"/>
                                  </a:cubicBezTo>
                                  <a:lnTo>
                                    <a:pt x="3046325" y="985114"/>
                                  </a:lnTo>
                                  <a:lnTo>
                                    <a:pt x="3042735" y="960763"/>
                                  </a:lnTo>
                                  <a:cubicBezTo>
                                    <a:pt x="3042335" y="958367"/>
                                    <a:pt x="3043933" y="956371"/>
                                    <a:pt x="3046325" y="955972"/>
                                  </a:cubicBezTo>
                                  <a:close/>
                                  <a:moveTo>
                                    <a:pt x="5619092" y="948787"/>
                                  </a:moveTo>
                                  <a:lnTo>
                                    <a:pt x="5635859" y="953578"/>
                                  </a:lnTo>
                                  <a:cubicBezTo>
                                    <a:pt x="5637057" y="953977"/>
                                    <a:pt x="5637456" y="955175"/>
                                    <a:pt x="5637057" y="956372"/>
                                  </a:cubicBezTo>
                                  <a:cubicBezTo>
                                    <a:pt x="5637057" y="957171"/>
                                    <a:pt x="5636259" y="957969"/>
                                    <a:pt x="5635460" y="957969"/>
                                  </a:cubicBezTo>
                                  <a:lnTo>
                                    <a:pt x="5634662" y="957969"/>
                                  </a:lnTo>
                                  <a:lnTo>
                                    <a:pt x="5617894" y="953179"/>
                                  </a:lnTo>
                                  <a:cubicBezTo>
                                    <a:pt x="5616697" y="952780"/>
                                    <a:pt x="5615898" y="951581"/>
                                    <a:pt x="5616298" y="950383"/>
                                  </a:cubicBezTo>
                                  <a:cubicBezTo>
                                    <a:pt x="5616697" y="949186"/>
                                    <a:pt x="5617894" y="948387"/>
                                    <a:pt x="5619092" y="948787"/>
                                  </a:cubicBezTo>
                                  <a:close/>
                                  <a:moveTo>
                                    <a:pt x="5557217" y="944396"/>
                                  </a:moveTo>
                                  <a:cubicBezTo>
                                    <a:pt x="5558414" y="944396"/>
                                    <a:pt x="5559612" y="945194"/>
                                    <a:pt x="5559612" y="946392"/>
                                  </a:cubicBezTo>
                                  <a:cubicBezTo>
                                    <a:pt x="5559612" y="947589"/>
                                    <a:pt x="5558814" y="948788"/>
                                    <a:pt x="5557616" y="948788"/>
                                  </a:cubicBezTo>
                                  <a:lnTo>
                                    <a:pt x="5540050" y="951183"/>
                                  </a:lnTo>
                                  <a:cubicBezTo>
                                    <a:pt x="5538853" y="951183"/>
                                    <a:pt x="5537655" y="950385"/>
                                    <a:pt x="5537655" y="949187"/>
                                  </a:cubicBezTo>
                                  <a:cubicBezTo>
                                    <a:pt x="5537655" y="947989"/>
                                    <a:pt x="5538453" y="946791"/>
                                    <a:pt x="5539651" y="946791"/>
                                  </a:cubicBezTo>
                                  <a:close/>
                                  <a:moveTo>
                                    <a:pt x="5636259" y="934416"/>
                                  </a:moveTo>
                                  <a:cubicBezTo>
                                    <a:pt x="5637456" y="934016"/>
                                    <a:pt x="5638654" y="934815"/>
                                    <a:pt x="5638654" y="936412"/>
                                  </a:cubicBezTo>
                                  <a:cubicBezTo>
                                    <a:pt x="5638654" y="937609"/>
                                    <a:pt x="5637855" y="938808"/>
                                    <a:pt x="5636658" y="938808"/>
                                  </a:cubicBezTo>
                                  <a:lnTo>
                                    <a:pt x="5619092" y="941203"/>
                                  </a:lnTo>
                                  <a:cubicBezTo>
                                    <a:pt x="5617894" y="941203"/>
                                    <a:pt x="5616697" y="940405"/>
                                    <a:pt x="5616697" y="939207"/>
                                  </a:cubicBezTo>
                                  <a:cubicBezTo>
                                    <a:pt x="5616697" y="938008"/>
                                    <a:pt x="5617495" y="936811"/>
                                    <a:pt x="5618693" y="936811"/>
                                  </a:cubicBezTo>
                                  <a:close/>
                                  <a:moveTo>
                                    <a:pt x="4264809" y="933318"/>
                                  </a:moveTo>
                                  <a:cubicBezTo>
                                    <a:pt x="4267404" y="932719"/>
                                    <a:pt x="4270797" y="932619"/>
                                    <a:pt x="4274191" y="934416"/>
                                  </a:cubicBezTo>
                                  <a:cubicBezTo>
                                    <a:pt x="4281775" y="938408"/>
                                    <a:pt x="4281376" y="945992"/>
                                    <a:pt x="4281376" y="946392"/>
                                  </a:cubicBezTo>
                                  <a:cubicBezTo>
                                    <a:pt x="4281376" y="946392"/>
                                    <a:pt x="4281376" y="949186"/>
                                    <a:pt x="4284969" y="951182"/>
                                  </a:cubicBezTo>
                                  <a:cubicBezTo>
                                    <a:pt x="4288562" y="952779"/>
                                    <a:pt x="4290957" y="951182"/>
                                    <a:pt x="4290957" y="951182"/>
                                  </a:cubicBezTo>
                                  <a:lnTo>
                                    <a:pt x="4291356" y="951182"/>
                                  </a:lnTo>
                                  <a:lnTo>
                                    <a:pt x="4291755" y="950783"/>
                                  </a:lnTo>
                                  <a:cubicBezTo>
                                    <a:pt x="4293751" y="949585"/>
                                    <a:pt x="4298542" y="947190"/>
                                    <a:pt x="4304929" y="950384"/>
                                  </a:cubicBezTo>
                                  <a:cubicBezTo>
                                    <a:pt x="4311715" y="953976"/>
                                    <a:pt x="4312114" y="961561"/>
                                    <a:pt x="4312114" y="961960"/>
                                  </a:cubicBezTo>
                                  <a:lnTo>
                                    <a:pt x="4312114" y="962360"/>
                                  </a:lnTo>
                                  <a:cubicBezTo>
                                    <a:pt x="4312114" y="962360"/>
                                    <a:pt x="4312114" y="965154"/>
                                    <a:pt x="4315707" y="967150"/>
                                  </a:cubicBezTo>
                                  <a:cubicBezTo>
                                    <a:pt x="4319300" y="969146"/>
                                    <a:pt x="4322094" y="967150"/>
                                    <a:pt x="4322094" y="967150"/>
                                  </a:cubicBezTo>
                                  <a:lnTo>
                                    <a:pt x="4322494" y="967150"/>
                                  </a:lnTo>
                                  <a:cubicBezTo>
                                    <a:pt x="4322893" y="966751"/>
                                    <a:pt x="4330079" y="962759"/>
                                    <a:pt x="4336466" y="966352"/>
                                  </a:cubicBezTo>
                                  <a:cubicBezTo>
                                    <a:pt x="4344051" y="970344"/>
                                    <a:pt x="4343652" y="977929"/>
                                    <a:pt x="4343652" y="978328"/>
                                  </a:cubicBezTo>
                                  <a:cubicBezTo>
                                    <a:pt x="4343652" y="978328"/>
                                    <a:pt x="4343652" y="981123"/>
                                    <a:pt x="4347245" y="983119"/>
                                  </a:cubicBezTo>
                                  <a:cubicBezTo>
                                    <a:pt x="4348442" y="983518"/>
                                    <a:pt x="4349241" y="983917"/>
                                    <a:pt x="4350438" y="983917"/>
                                  </a:cubicBezTo>
                                  <a:lnTo>
                                    <a:pt x="4354830" y="984316"/>
                                  </a:lnTo>
                                  <a:cubicBezTo>
                                    <a:pt x="4356826" y="984316"/>
                                    <a:pt x="4358422" y="986312"/>
                                    <a:pt x="4358422" y="988308"/>
                                  </a:cubicBezTo>
                                  <a:cubicBezTo>
                                    <a:pt x="4358023" y="990304"/>
                                    <a:pt x="4356426" y="992300"/>
                                    <a:pt x="4352834" y="992300"/>
                                  </a:cubicBezTo>
                                  <a:lnTo>
                                    <a:pt x="4346846" y="991901"/>
                                  </a:lnTo>
                                  <a:cubicBezTo>
                                    <a:pt x="4345249" y="991502"/>
                                    <a:pt x="4343652" y="991103"/>
                                    <a:pt x="4342055" y="990304"/>
                                  </a:cubicBezTo>
                                  <a:cubicBezTo>
                                    <a:pt x="4334470" y="986312"/>
                                    <a:pt x="4334870" y="978728"/>
                                    <a:pt x="4334870" y="978328"/>
                                  </a:cubicBezTo>
                                  <a:cubicBezTo>
                                    <a:pt x="4334870" y="978328"/>
                                    <a:pt x="4335269" y="975534"/>
                                    <a:pt x="4331676" y="973538"/>
                                  </a:cubicBezTo>
                                  <a:cubicBezTo>
                                    <a:pt x="4328882" y="971941"/>
                                    <a:pt x="4325288" y="973538"/>
                                    <a:pt x="4324889" y="973937"/>
                                  </a:cubicBezTo>
                                  <a:cubicBezTo>
                                    <a:pt x="4323691" y="974736"/>
                                    <a:pt x="4318102" y="977929"/>
                                    <a:pt x="4311316" y="974336"/>
                                  </a:cubicBezTo>
                                  <a:cubicBezTo>
                                    <a:pt x="4304530" y="970744"/>
                                    <a:pt x="4304130" y="964356"/>
                                    <a:pt x="4304130" y="962759"/>
                                  </a:cubicBezTo>
                                  <a:cubicBezTo>
                                    <a:pt x="4303731" y="962360"/>
                                    <a:pt x="4303332" y="959166"/>
                                    <a:pt x="4300538" y="957569"/>
                                  </a:cubicBezTo>
                                  <a:cubicBezTo>
                                    <a:pt x="4297344" y="955972"/>
                                    <a:pt x="4295348" y="957170"/>
                                    <a:pt x="4294550" y="957569"/>
                                  </a:cubicBezTo>
                                  <a:lnTo>
                                    <a:pt x="4294151" y="957569"/>
                                  </a:lnTo>
                                  <a:cubicBezTo>
                                    <a:pt x="4292953" y="958368"/>
                                    <a:pt x="4287763" y="961561"/>
                                    <a:pt x="4280578" y="957968"/>
                                  </a:cubicBezTo>
                                  <a:cubicBezTo>
                                    <a:pt x="4272993" y="953976"/>
                                    <a:pt x="4273392" y="946791"/>
                                    <a:pt x="4273392" y="945992"/>
                                  </a:cubicBezTo>
                                  <a:cubicBezTo>
                                    <a:pt x="4273791" y="945992"/>
                                    <a:pt x="4273392" y="942799"/>
                                    <a:pt x="4270199" y="941202"/>
                                  </a:cubicBezTo>
                                  <a:cubicBezTo>
                                    <a:pt x="4267404" y="939605"/>
                                    <a:pt x="4263811" y="941202"/>
                                    <a:pt x="4263412" y="941601"/>
                                  </a:cubicBezTo>
                                  <a:cubicBezTo>
                                    <a:pt x="4262215" y="942400"/>
                                    <a:pt x="4256626" y="945593"/>
                                    <a:pt x="4249840" y="942000"/>
                                  </a:cubicBezTo>
                                  <a:lnTo>
                                    <a:pt x="4247444" y="940404"/>
                                  </a:lnTo>
                                  <a:cubicBezTo>
                                    <a:pt x="4245448" y="939605"/>
                                    <a:pt x="4244650" y="937210"/>
                                    <a:pt x="4245848" y="935214"/>
                                  </a:cubicBezTo>
                                  <a:cubicBezTo>
                                    <a:pt x="4246646" y="933218"/>
                                    <a:pt x="4249041" y="932420"/>
                                    <a:pt x="4251037" y="933617"/>
                                  </a:cubicBezTo>
                                  <a:lnTo>
                                    <a:pt x="4253432" y="935214"/>
                                  </a:lnTo>
                                  <a:cubicBezTo>
                                    <a:pt x="4257025" y="937210"/>
                                    <a:pt x="4259820" y="935214"/>
                                    <a:pt x="4259820" y="935214"/>
                                  </a:cubicBezTo>
                                  <a:lnTo>
                                    <a:pt x="4260219" y="935214"/>
                                  </a:lnTo>
                                  <a:cubicBezTo>
                                    <a:pt x="4260418" y="935014"/>
                                    <a:pt x="4262214" y="933917"/>
                                    <a:pt x="4264809" y="933318"/>
                                  </a:cubicBezTo>
                                  <a:close/>
                                  <a:moveTo>
                                    <a:pt x="5541647" y="927230"/>
                                  </a:moveTo>
                                  <a:lnTo>
                                    <a:pt x="5558415" y="932021"/>
                                  </a:lnTo>
                                  <a:cubicBezTo>
                                    <a:pt x="5559612" y="932420"/>
                                    <a:pt x="5560411" y="933618"/>
                                    <a:pt x="5560011" y="934815"/>
                                  </a:cubicBezTo>
                                  <a:cubicBezTo>
                                    <a:pt x="5560011" y="935614"/>
                                    <a:pt x="5559213" y="936412"/>
                                    <a:pt x="5558415" y="936412"/>
                                  </a:cubicBezTo>
                                  <a:lnTo>
                                    <a:pt x="5557616" y="936412"/>
                                  </a:lnTo>
                                  <a:lnTo>
                                    <a:pt x="5540849" y="931622"/>
                                  </a:lnTo>
                                  <a:cubicBezTo>
                                    <a:pt x="5539651" y="931223"/>
                                    <a:pt x="5538853" y="930423"/>
                                    <a:pt x="5538853" y="928826"/>
                                  </a:cubicBezTo>
                                  <a:cubicBezTo>
                                    <a:pt x="5539252" y="927629"/>
                                    <a:pt x="5540450" y="926831"/>
                                    <a:pt x="5541647" y="927230"/>
                                  </a:cubicBezTo>
                                  <a:close/>
                                  <a:moveTo>
                                    <a:pt x="5629472" y="916851"/>
                                  </a:moveTo>
                                  <a:cubicBezTo>
                                    <a:pt x="5630271" y="916451"/>
                                    <a:pt x="5631867" y="916451"/>
                                    <a:pt x="5632267" y="917649"/>
                                  </a:cubicBezTo>
                                  <a:cubicBezTo>
                                    <a:pt x="5632666" y="918447"/>
                                    <a:pt x="5632666" y="920044"/>
                                    <a:pt x="5631468" y="920443"/>
                                  </a:cubicBezTo>
                                  <a:lnTo>
                                    <a:pt x="5616298" y="929227"/>
                                  </a:lnTo>
                                  <a:lnTo>
                                    <a:pt x="5615499" y="929626"/>
                                  </a:lnTo>
                                  <a:cubicBezTo>
                                    <a:pt x="5614701" y="929626"/>
                                    <a:pt x="5613902" y="929227"/>
                                    <a:pt x="5613503" y="928428"/>
                                  </a:cubicBezTo>
                                  <a:cubicBezTo>
                                    <a:pt x="5613104" y="927630"/>
                                    <a:pt x="5613503" y="926033"/>
                                    <a:pt x="5614302" y="925634"/>
                                  </a:cubicBezTo>
                                  <a:close/>
                                  <a:moveTo>
                                    <a:pt x="5551228" y="911262"/>
                                  </a:moveTo>
                                  <a:lnTo>
                                    <a:pt x="5565201" y="922041"/>
                                  </a:lnTo>
                                  <a:cubicBezTo>
                                    <a:pt x="5566000" y="922441"/>
                                    <a:pt x="5566399" y="924037"/>
                                    <a:pt x="5565600" y="924836"/>
                                  </a:cubicBezTo>
                                  <a:cubicBezTo>
                                    <a:pt x="5565201" y="925235"/>
                                    <a:pt x="5564403" y="925634"/>
                                    <a:pt x="5564004" y="925634"/>
                                  </a:cubicBezTo>
                                  <a:cubicBezTo>
                                    <a:pt x="5563604" y="925634"/>
                                    <a:pt x="5562806" y="925634"/>
                                    <a:pt x="5562407" y="925235"/>
                                  </a:cubicBezTo>
                                  <a:lnTo>
                                    <a:pt x="5548833" y="914456"/>
                                  </a:lnTo>
                                  <a:cubicBezTo>
                                    <a:pt x="5548035" y="914056"/>
                                    <a:pt x="5547636" y="912460"/>
                                    <a:pt x="5548434" y="911661"/>
                                  </a:cubicBezTo>
                                  <a:cubicBezTo>
                                    <a:pt x="5548833" y="910863"/>
                                    <a:pt x="5550430" y="910464"/>
                                    <a:pt x="5551228" y="911262"/>
                                  </a:cubicBezTo>
                                  <a:close/>
                                  <a:moveTo>
                                    <a:pt x="5619492" y="902479"/>
                                  </a:moveTo>
                                  <a:cubicBezTo>
                                    <a:pt x="5620291" y="902878"/>
                                    <a:pt x="5620690" y="904475"/>
                                    <a:pt x="5619891" y="905273"/>
                                  </a:cubicBezTo>
                                  <a:lnTo>
                                    <a:pt x="5609113" y="919246"/>
                                  </a:lnTo>
                                  <a:cubicBezTo>
                                    <a:pt x="5608714" y="919646"/>
                                    <a:pt x="5607915" y="920045"/>
                                    <a:pt x="5607515" y="920045"/>
                                  </a:cubicBezTo>
                                  <a:cubicBezTo>
                                    <a:pt x="5607116" y="920045"/>
                                    <a:pt x="5606318" y="920045"/>
                                    <a:pt x="5605918" y="919646"/>
                                  </a:cubicBezTo>
                                  <a:cubicBezTo>
                                    <a:pt x="5605120" y="918847"/>
                                    <a:pt x="5604721" y="917650"/>
                                    <a:pt x="5605918" y="916851"/>
                                  </a:cubicBezTo>
                                  <a:lnTo>
                                    <a:pt x="5616698" y="902878"/>
                                  </a:lnTo>
                                  <a:cubicBezTo>
                                    <a:pt x="5617097" y="902080"/>
                                    <a:pt x="5618694" y="901681"/>
                                    <a:pt x="5619492" y="902479"/>
                                  </a:cubicBezTo>
                                  <a:close/>
                                  <a:moveTo>
                                    <a:pt x="5563204" y="898488"/>
                                  </a:moveTo>
                                  <a:cubicBezTo>
                                    <a:pt x="5564003" y="898088"/>
                                    <a:pt x="5565600" y="898088"/>
                                    <a:pt x="5565999" y="899286"/>
                                  </a:cubicBezTo>
                                  <a:lnTo>
                                    <a:pt x="5574782" y="914457"/>
                                  </a:lnTo>
                                  <a:cubicBezTo>
                                    <a:pt x="5575181" y="915255"/>
                                    <a:pt x="5575181" y="916852"/>
                                    <a:pt x="5573983" y="917251"/>
                                  </a:cubicBezTo>
                                  <a:lnTo>
                                    <a:pt x="5573185" y="917650"/>
                                  </a:lnTo>
                                  <a:cubicBezTo>
                                    <a:pt x="5572387" y="917650"/>
                                    <a:pt x="5571588" y="917251"/>
                                    <a:pt x="5571189" y="916453"/>
                                  </a:cubicBezTo>
                                  <a:lnTo>
                                    <a:pt x="5562406" y="901282"/>
                                  </a:lnTo>
                                  <a:cubicBezTo>
                                    <a:pt x="5562006" y="900484"/>
                                    <a:pt x="5562006" y="898887"/>
                                    <a:pt x="5563204" y="898488"/>
                                  </a:cubicBezTo>
                                  <a:close/>
                                  <a:moveTo>
                                    <a:pt x="5601528" y="893697"/>
                                  </a:moveTo>
                                  <a:cubicBezTo>
                                    <a:pt x="5602726" y="894096"/>
                                    <a:pt x="5603525" y="895293"/>
                                    <a:pt x="5603126" y="896491"/>
                                  </a:cubicBezTo>
                                  <a:lnTo>
                                    <a:pt x="5598334" y="913258"/>
                                  </a:lnTo>
                                  <a:cubicBezTo>
                                    <a:pt x="5598334" y="914057"/>
                                    <a:pt x="5597536" y="914855"/>
                                    <a:pt x="5596737" y="914855"/>
                                  </a:cubicBezTo>
                                  <a:lnTo>
                                    <a:pt x="5595939" y="914855"/>
                                  </a:lnTo>
                                  <a:cubicBezTo>
                                    <a:pt x="5595141" y="914456"/>
                                    <a:pt x="5594341" y="913258"/>
                                    <a:pt x="5593942" y="912061"/>
                                  </a:cubicBezTo>
                                  <a:lnTo>
                                    <a:pt x="5598733" y="895293"/>
                                  </a:lnTo>
                                  <a:cubicBezTo>
                                    <a:pt x="5599133" y="894096"/>
                                    <a:pt x="5600330" y="893297"/>
                                    <a:pt x="5601528" y="893697"/>
                                  </a:cubicBezTo>
                                  <a:close/>
                                  <a:moveTo>
                                    <a:pt x="5581568" y="892100"/>
                                  </a:moveTo>
                                  <a:cubicBezTo>
                                    <a:pt x="5582766" y="892100"/>
                                    <a:pt x="5583963" y="892898"/>
                                    <a:pt x="5583963" y="894096"/>
                                  </a:cubicBezTo>
                                  <a:lnTo>
                                    <a:pt x="5586358" y="911662"/>
                                  </a:lnTo>
                                  <a:cubicBezTo>
                                    <a:pt x="5586358" y="912859"/>
                                    <a:pt x="5585560" y="914057"/>
                                    <a:pt x="5584362" y="914057"/>
                                  </a:cubicBezTo>
                                  <a:cubicBezTo>
                                    <a:pt x="5583564" y="914057"/>
                                    <a:pt x="5582366" y="913258"/>
                                    <a:pt x="5581967" y="912061"/>
                                  </a:cubicBezTo>
                                  <a:lnTo>
                                    <a:pt x="5579571" y="894495"/>
                                  </a:lnTo>
                                  <a:cubicBezTo>
                                    <a:pt x="5579571" y="893297"/>
                                    <a:pt x="5580370" y="892100"/>
                                    <a:pt x="5581568" y="892100"/>
                                  </a:cubicBezTo>
                                  <a:close/>
                                  <a:moveTo>
                                    <a:pt x="6840242" y="874935"/>
                                  </a:moveTo>
                                  <a:cubicBezTo>
                                    <a:pt x="6842637" y="874536"/>
                                    <a:pt x="6844633" y="876132"/>
                                    <a:pt x="6845032" y="878528"/>
                                  </a:cubicBezTo>
                                  <a:lnTo>
                                    <a:pt x="6848625" y="902879"/>
                                  </a:lnTo>
                                  <a:lnTo>
                                    <a:pt x="6872976" y="899286"/>
                                  </a:lnTo>
                                  <a:cubicBezTo>
                                    <a:pt x="6875371" y="898887"/>
                                    <a:pt x="6877367" y="900484"/>
                                    <a:pt x="6877767" y="902879"/>
                                  </a:cubicBezTo>
                                  <a:cubicBezTo>
                                    <a:pt x="6878166" y="905274"/>
                                    <a:pt x="6876569" y="907270"/>
                                    <a:pt x="6874174" y="907669"/>
                                  </a:cubicBezTo>
                                  <a:lnTo>
                                    <a:pt x="6849823" y="911262"/>
                                  </a:lnTo>
                                  <a:lnTo>
                                    <a:pt x="6853415" y="935614"/>
                                  </a:lnTo>
                                  <a:cubicBezTo>
                                    <a:pt x="6853815" y="938009"/>
                                    <a:pt x="6852218" y="940005"/>
                                    <a:pt x="6849823" y="940405"/>
                                  </a:cubicBezTo>
                                  <a:cubicBezTo>
                                    <a:pt x="6847427" y="940804"/>
                                    <a:pt x="6845431" y="939207"/>
                                    <a:pt x="6845032" y="936812"/>
                                  </a:cubicBezTo>
                                  <a:lnTo>
                                    <a:pt x="6841439" y="912460"/>
                                  </a:lnTo>
                                  <a:lnTo>
                                    <a:pt x="6817087" y="916052"/>
                                  </a:lnTo>
                                  <a:cubicBezTo>
                                    <a:pt x="6814692" y="916453"/>
                                    <a:pt x="6812696" y="914855"/>
                                    <a:pt x="6812297" y="912460"/>
                                  </a:cubicBezTo>
                                  <a:cubicBezTo>
                                    <a:pt x="6811898" y="910064"/>
                                    <a:pt x="6813494" y="908068"/>
                                    <a:pt x="6815890" y="907669"/>
                                  </a:cubicBezTo>
                                  <a:lnTo>
                                    <a:pt x="6840242" y="904076"/>
                                  </a:lnTo>
                                  <a:lnTo>
                                    <a:pt x="6836649" y="879725"/>
                                  </a:lnTo>
                                  <a:cubicBezTo>
                                    <a:pt x="6836250" y="877330"/>
                                    <a:pt x="6837847" y="875334"/>
                                    <a:pt x="6840242" y="874935"/>
                                  </a:cubicBezTo>
                                  <a:close/>
                                  <a:moveTo>
                                    <a:pt x="4626335" y="867101"/>
                                  </a:moveTo>
                                  <a:cubicBezTo>
                                    <a:pt x="4634070" y="869047"/>
                                    <a:pt x="4641056" y="873937"/>
                                    <a:pt x="4645447" y="881322"/>
                                  </a:cubicBezTo>
                                  <a:lnTo>
                                    <a:pt x="4639858" y="884915"/>
                                  </a:lnTo>
                                  <a:cubicBezTo>
                                    <a:pt x="4632273" y="873338"/>
                                    <a:pt x="4617103" y="869746"/>
                                    <a:pt x="4605526" y="876931"/>
                                  </a:cubicBezTo>
                                  <a:cubicBezTo>
                                    <a:pt x="4593949" y="884516"/>
                                    <a:pt x="4590357" y="899687"/>
                                    <a:pt x="4598341" y="910864"/>
                                  </a:cubicBezTo>
                                  <a:lnTo>
                                    <a:pt x="4592752" y="914457"/>
                                  </a:lnTo>
                                  <a:cubicBezTo>
                                    <a:pt x="4592353" y="914058"/>
                                    <a:pt x="4592353" y="913659"/>
                                    <a:pt x="4591953" y="913259"/>
                                  </a:cubicBezTo>
                                  <a:cubicBezTo>
                                    <a:pt x="4583171" y="898489"/>
                                    <a:pt x="4587961" y="879326"/>
                                    <a:pt x="4602732" y="870544"/>
                                  </a:cubicBezTo>
                                  <a:cubicBezTo>
                                    <a:pt x="4610117" y="866153"/>
                                    <a:pt x="4618600" y="865155"/>
                                    <a:pt x="4626335" y="867101"/>
                                  </a:cubicBezTo>
                                  <a:close/>
                                  <a:moveTo>
                                    <a:pt x="120997" y="835813"/>
                                  </a:moveTo>
                                  <a:cubicBezTo>
                                    <a:pt x="123392" y="835414"/>
                                    <a:pt x="125787" y="837011"/>
                                    <a:pt x="125787" y="839406"/>
                                  </a:cubicBezTo>
                                  <a:lnTo>
                                    <a:pt x="129380" y="863757"/>
                                  </a:lnTo>
                                  <a:lnTo>
                                    <a:pt x="153731" y="860164"/>
                                  </a:lnTo>
                                  <a:cubicBezTo>
                                    <a:pt x="156126" y="859765"/>
                                    <a:pt x="158122" y="861362"/>
                                    <a:pt x="158522" y="863757"/>
                                  </a:cubicBezTo>
                                  <a:cubicBezTo>
                                    <a:pt x="158921" y="866152"/>
                                    <a:pt x="157324" y="868148"/>
                                    <a:pt x="154929" y="868547"/>
                                  </a:cubicBezTo>
                                  <a:lnTo>
                                    <a:pt x="130578" y="872140"/>
                                  </a:lnTo>
                                  <a:lnTo>
                                    <a:pt x="134170" y="896492"/>
                                  </a:lnTo>
                                  <a:cubicBezTo>
                                    <a:pt x="134570" y="898887"/>
                                    <a:pt x="132973" y="900883"/>
                                    <a:pt x="130578" y="901283"/>
                                  </a:cubicBezTo>
                                  <a:cubicBezTo>
                                    <a:pt x="128182" y="901682"/>
                                    <a:pt x="126186" y="900085"/>
                                    <a:pt x="125787" y="897690"/>
                                  </a:cubicBezTo>
                                  <a:lnTo>
                                    <a:pt x="122194" y="873338"/>
                                  </a:lnTo>
                                  <a:lnTo>
                                    <a:pt x="97843" y="876930"/>
                                  </a:lnTo>
                                  <a:cubicBezTo>
                                    <a:pt x="95448" y="877331"/>
                                    <a:pt x="93452" y="875733"/>
                                    <a:pt x="93053" y="873338"/>
                                  </a:cubicBezTo>
                                  <a:cubicBezTo>
                                    <a:pt x="92654" y="870943"/>
                                    <a:pt x="94251" y="868947"/>
                                    <a:pt x="96646" y="868547"/>
                                  </a:cubicBezTo>
                                  <a:lnTo>
                                    <a:pt x="120997" y="864955"/>
                                  </a:lnTo>
                                  <a:lnTo>
                                    <a:pt x="117404" y="840603"/>
                                  </a:lnTo>
                                  <a:cubicBezTo>
                                    <a:pt x="117005" y="838208"/>
                                    <a:pt x="118602" y="836212"/>
                                    <a:pt x="120997" y="835813"/>
                                  </a:cubicBezTo>
                                  <a:close/>
                                  <a:moveTo>
                                    <a:pt x="2693845" y="834217"/>
                                  </a:moveTo>
                                  <a:cubicBezTo>
                                    <a:pt x="2695042" y="834217"/>
                                    <a:pt x="2696236" y="835015"/>
                                    <a:pt x="2696236" y="836213"/>
                                  </a:cubicBezTo>
                                  <a:lnTo>
                                    <a:pt x="2698633" y="853779"/>
                                  </a:lnTo>
                                  <a:cubicBezTo>
                                    <a:pt x="2698633" y="854976"/>
                                    <a:pt x="2697836" y="856174"/>
                                    <a:pt x="2696640" y="856174"/>
                                  </a:cubicBezTo>
                                  <a:cubicBezTo>
                                    <a:pt x="2695436" y="856174"/>
                                    <a:pt x="2694243" y="855375"/>
                                    <a:pt x="2694243" y="854178"/>
                                  </a:cubicBezTo>
                                  <a:lnTo>
                                    <a:pt x="2691847" y="836612"/>
                                  </a:lnTo>
                                  <a:cubicBezTo>
                                    <a:pt x="2691847" y="835414"/>
                                    <a:pt x="2692645" y="834217"/>
                                    <a:pt x="2693845" y="834217"/>
                                  </a:cubicBezTo>
                                  <a:close/>
                                  <a:moveTo>
                                    <a:pt x="2682265" y="833418"/>
                                  </a:moveTo>
                                  <a:cubicBezTo>
                                    <a:pt x="2683459" y="833817"/>
                                    <a:pt x="2684259" y="835014"/>
                                    <a:pt x="2683459" y="836212"/>
                                  </a:cubicBezTo>
                                  <a:lnTo>
                                    <a:pt x="2678671" y="852979"/>
                                  </a:lnTo>
                                  <a:cubicBezTo>
                                    <a:pt x="2678671" y="853778"/>
                                    <a:pt x="2677874" y="854576"/>
                                    <a:pt x="2677074" y="854576"/>
                                  </a:cubicBezTo>
                                  <a:lnTo>
                                    <a:pt x="2676273" y="854576"/>
                                  </a:lnTo>
                                  <a:cubicBezTo>
                                    <a:pt x="2675076" y="854177"/>
                                    <a:pt x="2674276" y="852979"/>
                                    <a:pt x="2674676" y="851782"/>
                                  </a:cubicBezTo>
                                  <a:lnTo>
                                    <a:pt x="2679471" y="835014"/>
                                  </a:lnTo>
                                  <a:cubicBezTo>
                                    <a:pt x="2679870" y="833817"/>
                                    <a:pt x="2681066" y="833019"/>
                                    <a:pt x="2682265" y="833418"/>
                                  </a:cubicBezTo>
                                  <a:close/>
                                  <a:moveTo>
                                    <a:pt x="2704622" y="830624"/>
                                  </a:moveTo>
                                  <a:cubicBezTo>
                                    <a:pt x="2705417" y="830224"/>
                                    <a:pt x="2707015" y="830224"/>
                                    <a:pt x="2707411" y="831422"/>
                                  </a:cubicBezTo>
                                  <a:lnTo>
                                    <a:pt x="2716192" y="846593"/>
                                  </a:lnTo>
                                  <a:cubicBezTo>
                                    <a:pt x="2716588" y="847391"/>
                                    <a:pt x="2716588" y="848988"/>
                                    <a:pt x="2715393" y="849387"/>
                                  </a:cubicBezTo>
                                  <a:lnTo>
                                    <a:pt x="2714594" y="849786"/>
                                  </a:lnTo>
                                  <a:cubicBezTo>
                                    <a:pt x="2713797" y="849786"/>
                                    <a:pt x="2712998" y="849387"/>
                                    <a:pt x="2712600" y="848589"/>
                                  </a:cubicBezTo>
                                  <a:lnTo>
                                    <a:pt x="2703821" y="833418"/>
                                  </a:lnTo>
                                  <a:cubicBezTo>
                                    <a:pt x="2703422" y="832620"/>
                                    <a:pt x="2703422" y="831023"/>
                                    <a:pt x="2704622" y="830624"/>
                                  </a:cubicBezTo>
                                  <a:close/>
                                  <a:moveTo>
                                    <a:pt x="1349539" y="828328"/>
                                  </a:moveTo>
                                  <a:cubicBezTo>
                                    <a:pt x="1352133" y="827729"/>
                                    <a:pt x="1355528" y="827629"/>
                                    <a:pt x="1358921" y="829426"/>
                                  </a:cubicBezTo>
                                  <a:cubicBezTo>
                                    <a:pt x="1366505" y="833418"/>
                                    <a:pt x="1366105" y="841002"/>
                                    <a:pt x="1366105" y="841402"/>
                                  </a:cubicBezTo>
                                  <a:cubicBezTo>
                                    <a:pt x="1366105" y="841402"/>
                                    <a:pt x="1366105" y="844196"/>
                                    <a:pt x="1369698" y="846192"/>
                                  </a:cubicBezTo>
                                  <a:cubicBezTo>
                                    <a:pt x="1373291" y="847789"/>
                                    <a:pt x="1375685" y="846192"/>
                                    <a:pt x="1375685" y="846192"/>
                                  </a:cubicBezTo>
                                  <a:lnTo>
                                    <a:pt x="1376084" y="846192"/>
                                  </a:lnTo>
                                  <a:lnTo>
                                    <a:pt x="1376483" y="845793"/>
                                  </a:lnTo>
                                  <a:cubicBezTo>
                                    <a:pt x="1378480" y="844595"/>
                                    <a:pt x="1383269" y="842200"/>
                                    <a:pt x="1389657" y="845394"/>
                                  </a:cubicBezTo>
                                  <a:cubicBezTo>
                                    <a:pt x="1396443" y="848986"/>
                                    <a:pt x="1396844" y="856571"/>
                                    <a:pt x="1396844" y="856970"/>
                                  </a:cubicBezTo>
                                  <a:lnTo>
                                    <a:pt x="1396844" y="857370"/>
                                  </a:lnTo>
                                  <a:cubicBezTo>
                                    <a:pt x="1396844" y="857370"/>
                                    <a:pt x="1396844" y="860164"/>
                                    <a:pt x="1400435" y="862160"/>
                                  </a:cubicBezTo>
                                  <a:cubicBezTo>
                                    <a:pt x="1404028" y="864156"/>
                                    <a:pt x="1406822" y="862160"/>
                                    <a:pt x="1406822" y="862160"/>
                                  </a:cubicBezTo>
                                  <a:lnTo>
                                    <a:pt x="1407223" y="862160"/>
                                  </a:lnTo>
                                  <a:cubicBezTo>
                                    <a:pt x="1407620" y="861761"/>
                                    <a:pt x="1414808" y="857769"/>
                                    <a:pt x="1421195" y="861362"/>
                                  </a:cubicBezTo>
                                  <a:cubicBezTo>
                                    <a:pt x="1428779" y="865354"/>
                                    <a:pt x="1428380" y="872939"/>
                                    <a:pt x="1428380" y="873338"/>
                                  </a:cubicBezTo>
                                  <a:cubicBezTo>
                                    <a:pt x="1428380" y="873338"/>
                                    <a:pt x="1428380" y="876133"/>
                                    <a:pt x="1431974" y="878129"/>
                                  </a:cubicBezTo>
                                  <a:cubicBezTo>
                                    <a:pt x="1433174" y="878528"/>
                                    <a:pt x="1433973" y="878927"/>
                                    <a:pt x="1435172" y="878927"/>
                                  </a:cubicBezTo>
                                  <a:lnTo>
                                    <a:pt x="1439563" y="879326"/>
                                  </a:lnTo>
                                  <a:cubicBezTo>
                                    <a:pt x="1441556" y="879326"/>
                                    <a:pt x="1443153" y="881322"/>
                                    <a:pt x="1443153" y="883318"/>
                                  </a:cubicBezTo>
                                  <a:cubicBezTo>
                                    <a:pt x="1443153" y="885314"/>
                                    <a:pt x="1441158" y="886911"/>
                                    <a:pt x="1437567" y="887710"/>
                                  </a:cubicBezTo>
                                  <a:lnTo>
                                    <a:pt x="1431575" y="887310"/>
                                  </a:lnTo>
                                  <a:cubicBezTo>
                                    <a:pt x="1429977" y="886911"/>
                                    <a:pt x="1428380" y="886512"/>
                                    <a:pt x="1426785" y="885714"/>
                                  </a:cubicBezTo>
                                  <a:cubicBezTo>
                                    <a:pt x="1419197" y="881722"/>
                                    <a:pt x="1419599" y="874137"/>
                                    <a:pt x="1419599" y="873738"/>
                                  </a:cubicBezTo>
                                  <a:cubicBezTo>
                                    <a:pt x="1419599" y="873738"/>
                                    <a:pt x="1419996" y="870943"/>
                                    <a:pt x="1416405" y="868947"/>
                                  </a:cubicBezTo>
                                  <a:cubicBezTo>
                                    <a:pt x="1413608" y="867350"/>
                                    <a:pt x="1410016" y="868947"/>
                                    <a:pt x="1409617" y="869346"/>
                                  </a:cubicBezTo>
                                  <a:cubicBezTo>
                                    <a:pt x="1408419" y="870145"/>
                                    <a:pt x="1402828" y="873338"/>
                                    <a:pt x="1396046" y="869746"/>
                                  </a:cubicBezTo>
                                  <a:cubicBezTo>
                                    <a:pt x="1389259" y="866153"/>
                                    <a:pt x="1388858" y="859765"/>
                                    <a:pt x="1388858" y="858168"/>
                                  </a:cubicBezTo>
                                  <a:cubicBezTo>
                                    <a:pt x="1388458" y="857769"/>
                                    <a:pt x="1388059" y="854575"/>
                                    <a:pt x="1385267" y="852978"/>
                                  </a:cubicBezTo>
                                  <a:cubicBezTo>
                                    <a:pt x="1382072" y="851382"/>
                                    <a:pt x="1380076" y="852579"/>
                                    <a:pt x="1379278" y="852978"/>
                                  </a:cubicBezTo>
                                  <a:lnTo>
                                    <a:pt x="1378878" y="852978"/>
                                  </a:lnTo>
                                  <a:cubicBezTo>
                                    <a:pt x="1377681" y="853777"/>
                                    <a:pt x="1372491" y="856970"/>
                                    <a:pt x="1365307" y="853378"/>
                                  </a:cubicBezTo>
                                  <a:cubicBezTo>
                                    <a:pt x="1357723" y="849386"/>
                                    <a:pt x="1358123" y="842200"/>
                                    <a:pt x="1358123" y="841402"/>
                                  </a:cubicBezTo>
                                  <a:cubicBezTo>
                                    <a:pt x="1358520" y="841402"/>
                                    <a:pt x="1358123" y="838208"/>
                                    <a:pt x="1354929" y="836611"/>
                                  </a:cubicBezTo>
                                  <a:cubicBezTo>
                                    <a:pt x="1352133" y="835014"/>
                                    <a:pt x="1348540" y="836611"/>
                                    <a:pt x="1348140" y="837010"/>
                                  </a:cubicBezTo>
                                  <a:cubicBezTo>
                                    <a:pt x="1346944" y="837809"/>
                                    <a:pt x="1341355" y="841002"/>
                                    <a:pt x="1334571" y="837410"/>
                                  </a:cubicBezTo>
                                  <a:lnTo>
                                    <a:pt x="1332174" y="835813"/>
                                  </a:lnTo>
                                  <a:cubicBezTo>
                                    <a:pt x="1330178" y="835014"/>
                                    <a:pt x="1329380" y="832619"/>
                                    <a:pt x="1330578" y="830623"/>
                                  </a:cubicBezTo>
                                  <a:cubicBezTo>
                                    <a:pt x="1331377" y="828627"/>
                                    <a:pt x="1333772" y="827829"/>
                                    <a:pt x="1335767" y="829027"/>
                                  </a:cubicBezTo>
                                  <a:lnTo>
                                    <a:pt x="1338161" y="830224"/>
                                  </a:lnTo>
                                  <a:cubicBezTo>
                                    <a:pt x="1341754" y="832220"/>
                                    <a:pt x="1344549" y="830224"/>
                                    <a:pt x="1344549" y="830224"/>
                                  </a:cubicBezTo>
                                  <a:lnTo>
                                    <a:pt x="1344948" y="830224"/>
                                  </a:lnTo>
                                  <a:cubicBezTo>
                                    <a:pt x="1345147" y="830024"/>
                                    <a:pt x="1346943" y="828927"/>
                                    <a:pt x="1349539" y="828328"/>
                                  </a:cubicBezTo>
                                  <a:close/>
                                  <a:moveTo>
                                    <a:pt x="2672682" y="828228"/>
                                  </a:moveTo>
                                  <a:cubicBezTo>
                                    <a:pt x="2673480" y="829026"/>
                                    <a:pt x="2673480" y="830623"/>
                                    <a:pt x="2673480" y="831022"/>
                                  </a:cubicBezTo>
                                  <a:lnTo>
                                    <a:pt x="2662701" y="844995"/>
                                  </a:lnTo>
                                  <a:cubicBezTo>
                                    <a:pt x="2662300" y="845395"/>
                                    <a:pt x="2661503" y="845794"/>
                                    <a:pt x="2661103" y="845794"/>
                                  </a:cubicBezTo>
                                  <a:cubicBezTo>
                                    <a:pt x="2660704" y="845794"/>
                                    <a:pt x="2659907" y="845794"/>
                                    <a:pt x="2659506" y="845395"/>
                                  </a:cubicBezTo>
                                  <a:cubicBezTo>
                                    <a:pt x="2658710" y="844995"/>
                                    <a:pt x="2658310" y="843399"/>
                                    <a:pt x="2659108" y="842600"/>
                                  </a:cubicBezTo>
                                  <a:lnTo>
                                    <a:pt x="2669886" y="828627"/>
                                  </a:lnTo>
                                  <a:cubicBezTo>
                                    <a:pt x="2670287" y="827829"/>
                                    <a:pt x="2671884" y="827430"/>
                                    <a:pt x="2672682" y="828228"/>
                                  </a:cubicBezTo>
                                  <a:close/>
                                  <a:moveTo>
                                    <a:pt x="5900927" y="825834"/>
                                  </a:moveTo>
                                  <a:cubicBezTo>
                                    <a:pt x="5902125" y="825434"/>
                                    <a:pt x="5903323" y="826233"/>
                                    <a:pt x="5903722" y="827430"/>
                                  </a:cubicBezTo>
                                  <a:cubicBezTo>
                                    <a:pt x="5905319" y="835015"/>
                                    <a:pt x="5913303" y="840205"/>
                                    <a:pt x="5921286" y="838209"/>
                                  </a:cubicBezTo>
                                  <a:cubicBezTo>
                                    <a:pt x="5922484" y="838209"/>
                                    <a:pt x="5923682" y="839007"/>
                                    <a:pt x="5924480" y="839806"/>
                                  </a:cubicBezTo>
                                  <a:cubicBezTo>
                                    <a:pt x="5924879" y="841003"/>
                                    <a:pt x="5924081" y="842201"/>
                                    <a:pt x="5923282" y="842600"/>
                                  </a:cubicBezTo>
                                  <a:lnTo>
                                    <a:pt x="5922883" y="842600"/>
                                  </a:lnTo>
                                  <a:cubicBezTo>
                                    <a:pt x="5918492" y="843798"/>
                                    <a:pt x="5914101" y="843398"/>
                                    <a:pt x="5910109" y="841402"/>
                                  </a:cubicBezTo>
                                  <a:cubicBezTo>
                                    <a:pt x="5904919" y="855774"/>
                                    <a:pt x="5894939" y="866952"/>
                                    <a:pt x="5881367" y="873739"/>
                                  </a:cubicBezTo>
                                  <a:cubicBezTo>
                                    <a:pt x="5867794" y="880525"/>
                                    <a:pt x="5852624" y="881722"/>
                                    <a:pt x="5838252" y="876932"/>
                                  </a:cubicBezTo>
                                  <a:cubicBezTo>
                                    <a:pt x="5837454" y="881323"/>
                                    <a:pt x="5835059" y="885315"/>
                                    <a:pt x="5831466" y="888110"/>
                                  </a:cubicBezTo>
                                  <a:lnTo>
                                    <a:pt x="5831067" y="888509"/>
                                  </a:lnTo>
                                  <a:cubicBezTo>
                                    <a:pt x="5830268" y="888908"/>
                                    <a:pt x="5829071" y="888509"/>
                                    <a:pt x="5828272" y="887710"/>
                                  </a:cubicBezTo>
                                  <a:cubicBezTo>
                                    <a:pt x="5827474" y="886912"/>
                                    <a:pt x="5827474" y="885315"/>
                                    <a:pt x="5828672" y="884517"/>
                                  </a:cubicBezTo>
                                  <a:cubicBezTo>
                                    <a:pt x="5834660" y="879327"/>
                                    <a:pt x="5835857" y="870146"/>
                                    <a:pt x="5830668" y="863758"/>
                                  </a:cubicBezTo>
                                  <a:cubicBezTo>
                                    <a:pt x="5829869" y="862959"/>
                                    <a:pt x="5829869" y="861362"/>
                                    <a:pt x="5831067" y="860564"/>
                                  </a:cubicBezTo>
                                  <a:cubicBezTo>
                                    <a:pt x="5831865" y="859766"/>
                                    <a:pt x="5833462" y="859766"/>
                                    <a:pt x="5834260" y="860963"/>
                                  </a:cubicBezTo>
                                  <a:cubicBezTo>
                                    <a:pt x="5837055" y="864557"/>
                                    <a:pt x="5838652" y="868549"/>
                                    <a:pt x="5838652" y="872541"/>
                                  </a:cubicBezTo>
                                  <a:lnTo>
                                    <a:pt x="5839051" y="872541"/>
                                  </a:lnTo>
                                  <a:cubicBezTo>
                                    <a:pt x="5852624" y="876932"/>
                                    <a:pt x="5866596" y="876134"/>
                                    <a:pt x="5879371" y="869747"/>
                                  </a:cubicBezTo>
                                  <a:cubicBezTo>
                                    <a:pt x="5891746" y="863358"/>
                                    <a:pt x="5901327" y="852580"/>
                                    <a:pt x="5905718" y="839406"/>
                                  </a:cubicBezTo>
                                  <a:lnTo>
                                    <a:pt x="5905718" y="839007"/>
                                  </a:lnTo>
                                  <a:cubicBezTo>
                                    <a:pt x="5902524" y="836612"/>
                                    <a:pt x="5900528" y="833019"/>
                                    <a:pt x="5899331" y="828628"/>
                                  </a:cubicBezTo>
                                  <a:cubicBezTo>
                                    <a:pt x="5898931" y="827430"/>
                                    <a:pt x="5899730" y="826233"/>
                                    <a:pt x="5900927" y="825834"/>
                                  </a:cubicBezTo>
                                  <a:close/>
                                  <a:moveTo>
                                    <a:pt x="2716190" y="822640"/>
                                  </a:moveTo>
                                  <a:lnTo>
                                    <a:pt x="2730553" y="833419"/>
                                  </a:lnTo>
                                  <a:cubicBezTo>
                                    <a:pt x="2731352" y="833819"/>
                                    <a:pt x="2731753" y="835415"/>
                                    <a:pt x="2730954" y="836214"/>
                                  </a:cubicBezTo>
                                  <a:cubicBezTo>
                                    <a:pt x="2730553" y="836613"/>
                                    <a:pt x="2729754" y="837012"/>
                                    <a:pt x="2729356" y="837012"/>
                                  </a:cubicBezTo>
                                  <a:cubicBezTo>
                                    <a:pt x="2728957" y="837012"/>
                                    <a:pt x="2728158" y="837012"/>
                                    <a:pt x="2727759" y="836613"/>
                                  </a:cubicBezTo>
                                  <a:lnTo>
                                    <a:pt x="2713793" y="825834"/>
                                  </a:lnTo>
                                  <a:cubicBezTo>
                                    <a:pt x="2712996" y="825434"/>
                                    <a:pt x="2712600" y="823838"/>
                                    <a:pt x="2713397" y="823039"/>
                                  </a:cubicBezTo>
                                  <a:cubicBezTo>
                                    <a:pt x="2713793" y="822241"/>
                                    <a:pt x="2715393" y="821842"/>
                                    <a:pt x="2716190" y="822640"/>
                                  </a:cubicBezTo>
                                  <a:close/>
                                  <a:moveTo>
                                    <a:pt x="2662300" y="819047"/>
                                  </a:moveTo>
                                  <a:cubicBezTo>
                                    <a:pt x="2663100" y="818647"/>
                                    <a:pt x="2664695" y="818647"/>
                                    <a:pt x="2665097" y="819845"/>
                                  </a:cubicBezTo>
                                  <a:cubicBezTo>
                                    <a:pt x="2665495" y="820643"/>
                                    <a:pt x="2665097" y="821841"/>
                                    <a:pt x="2664298" y="822639"/>
                                  </a:cubicBezTo>
                                  <a:lnTo>
                                    <a:pt x="2649129" y="831423"/>
                                  </a:lnTo>
                                  <a:lnTo>
                                    <a:pt x="2648331" y="831822"/>
                                  </a:lnTo>
                                  <a:cubicBezTo>
                                    <a:pt x="2647530" y="831822"/>
                                    <a:pt x="2646733" y="831423"/>
                                    <a:pt x="2646334" y="830624"/>
                                  </a:cubicBezTo>
                                  <a:cubicBezTo>
                                    <a:pt x="2645934" y="829826"/>
                                    <a:pt x="2645934" y="828229"/>
                                    <a:pt x="2647132" y="827830"/>
                                  </a:cubicBezTo>
                                  <a:close/>
                                  <a:moveTo>
                                    <a:pt x="2720976" y="811462"/>
                                  </a:moveTo>
                                  <a:lnTo>
                                    <a:pt x="2737743" y="816253"/>
                                  </a:lnTo>
                                  <a:cubicBezTo>
                                    <a:pt x="2738942" y="816652"/>
                                    <a:pt x="2739339" y="817850"/>
                                    <a:pt x="2738942" y="819047"/>
                                  </a:cubicBezTo>
                                  <a:cubicBezTo>
                                    <a:pt x="2738942" y="819846"/>
                                    <a:pt x="2738143" y="820644"/>
                                    <a:pt x="2737346" y="820644"/>
                                  </a:cubicBezTo>
                                  <a:lnTo>
                                    <a:pt x="2736545" y="820644"/>
                                  </a:lnTo>
                                  <a:lnTo>
                                    <a:pt x="2719780" y="815854"/>
                                  </a:lnTo>
                                  <a:cubicBezTo>
                                    <a:pt x="2718583" y="815455"/>
                                    <a:pt x="2717783" y="814256"/>
                                    <a:pt x="2718184" y="813058"/>
                                  </a:cubicBezTo>
                                  <a:cubicBezTo>
                                    <a:pt x="2718583" y="811861"/>
                                    <a:pt x="2719780" y="811063"/>
                                    <a:pt x="2720976" y="811462"/>
                                  </a:cubicBezTo>
                                  <a:close/>
                                  <a:moveTo>
                                    <a:pt x="2659109" y="807071"/>
                                  </a:moveTo>
                                  <a:cubicBezTo>
                                    <a:pt x="2660306" y="807071"/>
                                    <a:pt x="2661503" y="807869"/>
                                    <a:pt x="2661503" y="809067"/>
                                  </a:cubicBezTo>
                                  <a:cubicBezTo>
                                    <a:pt x="2661503" y="810264"/>
                                    <a:pt x="2660704" y="811463"/>
                                    <a:pt x="2659507" y="811463"/>
                                  </a:cubicBezTo>
                                  <a:lnTo>
                                    <a:pt x="2641942" y="813858"/>
                                  </a:lnTo>
                                  <a:cubicBezTo>
                                    <a:pt x="2640746" y="813858"/>
                                    <a:pt x="2639548" y="813060"/>
                                    <a:pt x="2639548" y="811862"/>
                                  </a:cubicBezTo>
                                  <a:cubicBezTo>
                                    <a:pt x="2639548" y="810664"/>
                                    <a:pt x="2640345" y="809466"/>
                                    <a:pt x="2641542" y="809466"/>
                                  </a:cubicBezTo>
                                  <a:close/>
                                  <a:moveTo>
                                    <a:pt x="2738143" y="797092"/>
                                  </a:moveTo>
                                  <a:cubicBezTo>
                                    <a:pt x="2739339" y="796692"/>
                                    <a:pt x="2740536" y="797491"/>
                                    <a:pt x="2740536" y="799088"/>
                                  </a:cubicBezTo>
                                  <a:cubicBezTo>
                                    <a:pt x="2740536" y="800285"/>
                                    <a:pt x="2739739" y="801484"/>
                                    <a:pt x="2738543" y="801484"/>
                                  </a:cubicBezTo>
                                  <a:lnTo>
                                    <a:pt x="2720976" y="803879"/>
                                  </a:lnTo>
                                  <a:cubicBezTo>
                                    <a:pt x="2719780" y="803879"/>
                                    <a:pt x="2718583" y="803081"/>
                                    <a:pt x="2718583" y="801883"/>
                                  </a:cubicBezTo>
                                  <a:cubicBezTo>
                                    <a:pt x="2718583" y="800684"/>
                                    <a:pt x="2719379" y="799487"/>
                                    <a:pt x="2720579" y="799487"/>
                                  </a:cubicBezTo>
                                  <a:close/>
                                  <a:moveTo>
                                    <a:pt x="1366703" y="795993"/>
                                  </a:moveTo>
                                  <a:cubicBezTo>
                                    <a:pt x="1369298" y="795394"/>
                                    <a:pt x="1372691" y="795294"/>
                                    <a:pt x="1376084" y="797091"/>
                                  </a:cubicBezTo>
                                  <a:cubicBezTo>
                                    <a:pt x="1383668" y="801083"/>
                                    <a:pt x="1383269" y="808667"/>
                                    <a:pt x="1383269" y="809067"/>
                                  </a:cubicBezTo>
                                  <a:cubicBezTo>
                                    <a:pt x="1383269" y="809067"/>
                                    <a:pt x="1383269" y="811861"/>
                                    <a:pt x="1386862" y="813857"/>
                                  </a:cubicBezTo>
                                  <a:cubicBezTo>
                                    <a:pt x="1390455" y="815454"/>
                                    <a:pt x="1392851" y="813857"/>
                                    <a:pt x="1392851" y="813857"/>
                                  </a:cubicBezTo>
                                  <a:lnTo>
                                    <a:pt x="1393249" y="813857"/>
                                  </a:lnTo>
                                  <a:lnTo>
                                    <a:pt x="1393648" y="813458"/>
                                  </a:lnTo>
                                  <a:cubicBezTo>
                                    <a:pt x="1395645" y="812260"/>
                                    <a:pt x="1400435" y="809865"/>
                                    <a:pt x="1406822" y="813059"/>
                                  </a:cubicBezTo>
                                  <a:cubicBezTo>
                                    <a:pt x="1413608" y="816651"/>
                                    <a:pt x="1414008" y="824236"/>
                                    <a:pt x="1414008" y="824635"/>
                                  </a:cubicBezTo>
                                  <a:lnTo>
                                    <a:pt x="1414008" y="825035"/>
                                  </a:lnTo>
                                  <a:cubicBezTo>
                                    <a:pt x="1414008" y="825035"/>
                                    <a:pt x="1414008" y="827829"/>
                                    <a:pt x="1417601" y="829825"/>
                                  </a:cubicBezTo>
                                  <a:cubicBezTo>
                                    <a:pt x="1421195" y="831821"/>
                                    <a:pt x="1423990" y="829825"/>
                                    <a:pt x="1423990" y="829825"/>
                                  </a:cubicBezTo>
                                  <a:lnTo>
                                    <a:pt x="1424389" y="829825"/>
                                  </a:lnTo>
                                  <a:cubicBezTo>
                                    <a:pt x="1424789" y="829426"/>
                                    <a:pt x="1431974" y="825434"/>
                                    <a:pt x="1438362" y="829027"/>
                                  </a:cubicBezTo>
                                  <a:cubicBezTo>
                                    <a:pt x="1445945" y="833020"/>
                                    <a:pt x="1445547" y="840604"/>
                                    <a:pt x="1445547" y="841004"/>
                                  </a:cubicBezTo>
                                  <a:cubicBezTo>
                                    <a:pt x="1445547" y="841004"/>
                                    <a:pt x="1445547" y="843798"/>
                                    <a:pt x="1449138" y="845794"/>
                                  </a:cubicBezTo>
                                  <a:cubicBezTo>
                                    <a:pt x="1450334" y="846193"/>
                                    <a:pt x="1451133" y="846592"/>
                                    <a:pt x="1452331" y="846592"/>
                                  </a:cubicBezTo>
                                  <a:lnTo>
                                    <a:pt x="1456721" y="846992"/>
                                  </a:lnTo>
                                  <a:cubicBezTo>
                                    <a:pt x="1458719" y="846992"/>
                                    <a:pt x="1460318" y="848988"/>
                                    <a:pt x="1460318" y="850984"/>
                                  </a:cubicBezTo>
                                  <a:cubicBezTo>
                                    <a:pt x="1459917" y="852980"/>
                                    <a:pt x="1458320" y="854976"/>
                                    <a:pt x="1454724" y="854976"/>
                                  </a:cubicBezTo>
                                  <a:lnTo>
                                    <a:pt x="1448739" y="854576"/>
                                  </a:lnTo>
                                  <a:cubicBezTo>
                                    <a:pt x="1447143" y="854177"/>
                                    <a:pt x="1445547" y="853778"/>
                                    <a:pt x="1443951" y="852980"/>
                                  </a:cubicBezTo>
                                  <a:cubicBezTo>
                                    <a:pt x="1436368" y="848988"/>
                                    <a:pt x="1436767" y="841403"/>
                                    <a:pt x="1436767" y="841004"/>
                                  </a:cubicBezTo>
                                  <a:cubicBezTo>
                                    <a:pt x="1436767" y="841004"/>
                                    <a:pt x="1437166" y="838209"/>
                                    <a:pt x="1433574" y="836213"/>
                                  </a:cubicBezTo>
                                  <a:cubicBezTo>
                                    <a:pt x="1430774" y="834616"/>
                                    <a:pt x="1427184" y="836213"/>
                                    <a:pt x="1426785" y="836612"/>
                                  </a:cubicBezTo>
                                  <a:cubicBezTo>
                                    <a:pt x="1425586" y="837411"/>
                                    <a:pt x="1419994" y="840604"/>
                                    <a:pt x="1413210" y="837012"/>
                                  </a:cubicBezTo>
                                  <a:cubicBezTo>
                                    <a:pt x="1406423" y="833419"/>
                                    <a:pt x="1406023" y="827031"/>
                                    <a:pt x="1406023" y="825434"/>
                                  </a:cubicBezTo>
                                  <a:cubicBezTo>
                                    <a:pt x="1405624" y="825035"/>
                                    <a:pt x="1405224" y="821841"/>
                                    <a:pt x="1402430" y="820244"/>
                                  </a:cubicBezTo>
                                  <a:cubicBezTo>
                                    <a:pt x="1399237" y="818647"/>
                                    <a:pt x="1397242" y="819845"/>
                                    <a:pt x="1396443" y="820244"/>
                                  </a:cubicBezTo>
                                  <a:lnTo>
                                    <a:pt x="1396045" y="820244"/>
                                  </a:lnTo>
                                  <a:cubicBezTo>
                                    <a:pt x="1394846" y="821043"/>
                                    <a:pt x="1389657" y="824236"/>
                                    <a:pt x="1382472" y="820643"/>
                                  </a:cubicBezTo>
                                  <a:cubicBezTo>
                                    <a:pt x="1374887" y="816651"/>
                                    <a:pt x="1375284" y="809466"/>
                                    <a:pt x="1375284" y="808667"/>
                                  </a:cubicBezTo>
                                  <a:cubicBezTo>
                                    <a:pt x="1375683" y="808667"/>
                                    <a:pt x="1375284" y="805474"/>
                                    <a:pt x="1372092" y="803877"/>
                                  </a:cubicBezTo>
                                  <a:cubicBezTo>
                                    <a:pt x="1369298" y="802280"/>
                                    <a:pt x="1365706" y="803877"/>
                                    <a:pt x="1365306" y="804276"/>
                                  </a:cubicBezTo>
                                  <a:cubicBezTo>
                                    <a:pt x="1364109" y="805075"/>
                                    <a:pt x="1358520" y="808268"/>
                                    <a:pt x="1351733" y="804675"/>
                                  </a:cubicBezTo>
                                  <a:lnTo>
                                    <a:pt x="1349339" y="803079"/>
                                  </a:lnTo>
                                  <a:cubicBezTo>
                                    <a:pt x="1347342" y="802280"/>
                                    <a:pt x="1346544" y="799885"/>
                                    <a:pt x="1347740" y="797889"/>
                                  </a:cubicBezTo>
                                  <a:cubicBezTo>
                                    <a:pt x="1348540" y="795893"/>
                                    <a:pt x="1350935" y="795095"/>
                                    <a:pt x="1352931" y="796292"/>
                                  </a:cubicBezTo>
                                  <a:lnTo>
                                    <a:pt x="1355327" y="797889"/>
                                  </a:lnTo>
                                  <a:cubicBezTo>
                                    <a:pt x="1358921" y="799885"/>
                                    <a:pt x="1361714" y="797889"/>
                                    <a:pt x="1361714" y="797889"/>
                                  </a:cubicBezTo>
                                  <a:lnTo>
                                    <a:pt x="1362115" y="797889"/>
                                  </a:lnTo>
                                  <a:cubicBezTo>
                                    <a:pt x="1362314" y="797689"/>
                                    <a:pt x="1364109" y="796592"/>
                                    <a:pt x="1366703" y="795993"/>
                                  </a:cubicBezTo>
                                  <a:close/>
                                  <a:moveTo>
                                    <a:pt x="2643538" y="789906"/>
                                  </a:moveTo>
                                  <a:lnTo>
                                    <a:pt x="2660306" y="794697"/>
                                  </a:lnTo>
                                  <a:cubicBezTo>
                                    <a:pt x="2661503" y="795096"/>
                                    <a:pt x="2662300" y="796294"/>
                                    <a:pt x="2661903" y="797491"/>
                                  </a:cubicBezTo>
                                  <a:cubicBezTo>
                                    <a:pt x="2661903" y="798290"/>
                                    <a:pt x="2661105" y="799088"/>
                                    <a:pt x="2660306" y="799088"/>
                                  </a:cubicBezTo>
                                  <a:lnTo>
                                    <a:pt x="2659507" y="799088"/>
                                  </a:lnTo>
                                  <a:lnTo>
                                    <a:pt x="2642741" y="794298"/>
                                  </a:lnTo>
                                  <a:cubicBezTo>
                                    <a:pt x="2641542" y="793899"/>
                                    <a:pt x="2640746" y="793099"/>
                                    <a:pt x="2640746" y="791502"/>
                                  </a:cubicBezTo>
                                  <a:cubicBezTo>
                                    <a:pt x="2641145" y="790305"/>
                                    <a:pt x="2642339" y="789506"/>
                                    <a:pt x="2643538" y="789906"/>
                                  </a:cubicBezTo>
                                  <a:close/>
                                  <a:moveTo>
                                    <a:pt x="2731352" y="779526"/>
                                  </a:moveTo>
                                  <a:cubicBezTo>
                                    <a:pt x="2732151" y="779127"/>
                                    <a:pt x="2733749" y="779127"/>
                                    <a:pt x="2734148" y="780325"/>
                                  </a:cubicBezTo>
                                  <a:cubicBezTo>
                                    <a:pt x="2734548" y="781123"/>
                                    <a:pt x="2734548" y="782720"/>
                                    <a:pt x="2733351" y="783119"/>
                                  </a:cubicBezTo>
                                  <a:lnTo>
                                    <a:pt x="2718184" y="791903"/>
                                  </a:lnTo>
                                  <a:lnTo>
                                    <a:pt x="2717385" y="792302"/>
                                  </a:lnTo>
                                  <a:cubicBezTo>
                                    <a:pt x="2716588" y="792302"/>
                                    <a:pt x="2715789" y="791903"/>
                                    <a:pt x="2715389" y="791104"/>
                                  </a:cubicBezTo>
                                  <a:cubicBezTo>
                                    <a:pt x="2714990" y="790306"/>
                                    <a:pt x="2715389" y="788709"/>
                                    <a:pt x="2716190" y="788310"/>
                                  </a:cubicBezTo>
                                  <a:close/>
                                  <a:moveTo>
                                    <a:pt x="2653120" y="774337"/>
                                  </a:moveTo>
                                  <a:lnTo>
                                    <a:pt x="2667093" y="785116"/>
                                  </a:lnTo>
                                  <a:cubicBezTo>
                                    <a:pt x="2667891" y="785516"/>
                                    <a:pt x="2668290" y="787112"/>
                                    <a:pt x="2667491" y="787911"/>
                                  </a:cubicBezTo>
                                  <a:cubicBezTo>
                                    <a:pt x="2667093" y="788310"/>
                                    <a:pt x="2666294" y="788709"/>
                                    <a:pt x="2665894" y="788709"/>
                                  </a:cubicBezTo>
                                  <a:cubicBezTo>
                                    <a:pt x="2665495" y="788709"/>
                                    <a:pt x="2664695" y="788709"/>
                                    <a:pt x="2664298" y="788310"/>
                                  </a:cubicBezTo>
                                  <a:lnTo>
                                    <a:pt x="2650725" y="777531"/>
                                  </a:lnTo>
                                  <a:cubicBezTo>
                                    <a:pt x="2649927" y="777131"/>
                                    <a:pt x="2649528" y="775535"/>
                                    <a:pt x="2650326" y="774736"/>
                                  </a:cubicBezTo>
                                  <a:cubicBezTo>
                                    <a:pt x="2650725" y="773938"/>
                                    <a:pt x="2652322" y="773539"/>
                                    <a:pt x="2653120" y="774337"/>
                                  </a:cubicBezTo>
                                  <a:close/>
                                  <a:moveTo>
                                    <a:pt x="2721376" y="765155"/>
                                  </a:moveTo>
                                  <a:cubicBezTo>
                                    <a:pt x="2722175" y="765554"/>
                                    <a:pt x="2722571" y="767151"/>
                                    <a:pt x="2721777" y="767949"/>
                                  </a:cubicBezTo>
                                  <a:lnTo>
                                    <a:pt x="2711001" y="781922"/>
                                  </a:lnTo>
                                  <a:cubicBezTo>
                                    <a:pt x="2710603" y="782322"/>
                                    <a:pt x="2709806" y="782721"/>
                                    <a:pt x="2709405" y="782721"/>
                                  </a:cubicBezTo>
                                  <a:cubicBezTo>
                                    <a:pt x="2709009" y="782721"/>
                                    <a:pt x="2708210" y="782721"/>
                                    <a:pt x="2707812" y="782322"/>
                                  </a:cubicBezTo>
                                  <a:cubicBezTo>
                                    <a:pt x="2707013" y="781523"/>
                                    <a:pt x="2706614" y="780326"/>
                                    <a:pt x="2707812" y="779527"/>
                                  </a:cubicBezTo>
                                  <a:lnTo>
                                    <a:pt x="2718583" y="765554"/>
                                  </a:lnTo>
                                  <a:cubicBezTo>
                                    <a:pt x="2718983" y="764756"/>
                                    <a:pt x="2720579" y="764357"/>
                                    <a:pt x="2721376" y="765155"/>
                                  </a:cubicBezTo>
                                  <a:close/>
                                  <a:moveTo>
                                    <a:pt x="2665097" y="761562"/>
                                  </a:moveTo>
                                  <a:cubicBezTo>
                                    <a:pt x="2665894" y="761163"/>
                                    <a:pt x="2667491" y="761163"/>
                                    <a:pt x="2667889" y="762361"/>
                                  </a:cubicBezTo>
                                  <a:lnTo>
                                    <a:pt x="2676674" y="777531"/>
                                  </a:lnTo>
                                  <a:cubicBezTo>
                                    <a:pt x="2677074" y="778330"/>
                                    <a:pt x="2677074" y="779927"/>
                                    <a:pt x="2675875" y="780326"/>
                                  </a:cubicBezTo>
                                  <a:lnTo>
                                    <a:pt x="2675076" y="780725"/>
                                  </a:lnTo>
                                  <a:cubicBezTo>
                                    <a:pt x="2674279" y="780725"/>
                                    <a:pt x="2673480" y="780326"/>
                                    <a:pt x="2673081" y="779527"/>
                                  </a:cubicBezTo>
                                  <a:lnTo>
                                    <a:pt x="2664297" y="764357"/>
                                  </a:lnTo>
                                  <a:cubicBezTo>
                                    <a:pt x="2663898" y="763558"/>
                                    <a:pt x="2663898" y="761962"/>
                                    <a:pt x="2665097" y="761562"/>
                                  </a:cubicBezTo>
                                  <a:close/>
                                  <a:moveTo>
                                    <a:pt x="2703422" y="756373"/>
                                  </a:moveTo>
                                  <a:cubicBezTo>
                                    <a:pt x="2704622" y="756772"/>
                                    <a:pt x="2705417" y="757969"/>
                                    <a:pt x="2705018" y="759167"/>
                                  </a:cubicBezTo>
                                  <a:lnTo>
                                    <a:pt x="2700231" y="775934"/>
                                  </a:lnTo>
                                  <a:cubicBezTo>
                                    <a:pt x="2700231" y="776733"/>
                                    <a:pt x="2699431" y="777531"/>
                                    <a:pt x="2698633" y="777531"/>
                                  </a:cubicBezTo>
                                  <a:lnTo>
                                    <a:pt x="2697836" y="777531"/>
                                  </a:lnTo>
                                  <a:cubicBezTo>
                                    <a:pt x="2697037" y="777132"/>
                                    <a:pt x="2696236" y="775934"/>
                                    <a:pt x="2695841" y="774737"/>
                                  </a:cubicBezTo>
                                  <a:lnTo>
                                    <a:pt x="2700631" y="757969"/>
                                  </a:lnTo>
                                  <a:cubicBezTo>
                                    <a:pt x="2701028" y="756772"/>
                                    <a:pt x="2702225" y="755973"/>
                                    <a:pt x="2703422" y="756373"/>
                                  </a:cubicBezTo>
                                  <a:close/>
                                  <a:moveTo>
                                    <a:pt x="2683459" y="754776"/>
                                  </a:moveTo>
                                  <a:cubicBezTo>
                                    <a:pt x="2684659" y="754776"/>
                                    <a:pt x="2685857" y="755574"/>
                                    <a:pt x="2685857" y="756772"/>
                                  </a:cubicBezTo>
                                  <a:lnTo>
                                    <a:pt x="2688254" y="774338"/>
                                  </a:lnTo>
                                  <a:cubicBezTo>
                                    <a:pt x="2688254" y="775535"/>
                                    <a:pt x="2687453" y="776733"/>
                                    <a:pt x="2686255" y="776733"/>
                                  </a:cubicBezTo>
                                  <a:cubicBezTo>
                                    <a:pt x="2685456" y="776733"/>
                                    <a:pt x="2684259" y="775934"/>
                                    <a:pt x="2683860" y="774737"/>
                                  </a:cubicBezTo>
                                  <a:lnTo>
                                    <a:pt x="2681465" y="757171"/>
                                  </a:lnTo>
                                  <a:cubicBezTo>
                                    <a:pt x="2681465" y="755973"/>
                                    <a:pt x="2682262" y="754776"/>
                                    <a:pt x="2683459" y="754776"/>
                                  </a:cubicBezTo>
                                  <a:close/>
                                  <a:moveTo>
                                    <a:pt x="1728240" y="729776"/>
                                  </a:moveTo>
                                  <a:cubicBezTo>
                                    <a:pt x="1735974" y="731722"/>
                                    <a:pt x="1742961" y="736612"/>
                                    <a:pt x="1747352" y="743997"/>
                                  </a:cubicBezTo>
                                  <a:lnTo>
                                    <a:pt x="1741763" y="747590"/>
                                  </a:lnTo>
                                  <a:cubicBezTo>
                                    <a:pt x="1734177" y="736013"/>
                                    <a:pt x="1719009" y="732421"/>
                                    <a:pt x="1707434" y="739606"/>
                                  </a:cubicBezTo>
                                  <a:cubicBezTo>
                                    <a:pt x="1695856" y="747191"/>
                                    <a:pt x="1692263" y="762362"/>
                                    <a:pt x="1700247" y="773539"/>
                                  </a:cubicBezTo>
                                  <a:lnTo>
                                    <a:pt x="1694658" y="777132"/>
                                  </a:lnTo>
                                  <a:cubicBezTo>
                                    <a:pt x="1694259" y="776733"/>
                                    <a:pt x="1694259" y="776334"/>
                                    <a:pt x="1693861" y="775934"/>
                                  </a:cubicBezTo>
                                  <a:cubicBezTo>
                                    <a:pt x="1685076" y="761164"/>
                                    <a:pt x="1689868" y="742001"/>
                                    <a:pt x="1704639" y="733219"/>
                                  </a:cubicBezTo>
                                  <a:cubicBezTo>
                                    <a:pt x="1712024" y="728828"/>
                                    <a:pt x="1720504" y="727830"/>
                                    <a:pt x="1728240" y="729776"/>
                                  </a:cubicBezTo>
                                  <a:close/>
                                  <a:moveTo>
                                    <a:pt x="3898545" y="702082"/>
                                  </a:moveTo>
                                  <a:cubicBezTo>
                                    <a:pt x="3900940" y="702082"/>
                                    <a:pt x="3903335" y="703679"/>
                                    <a:pt x="3903335" y="705675"/>
                                  </a:cubicBezTo>
                                  <a:lnTo>
                                    <a:pt x="3906928" y="730026"/>
                                  </a:lnTo>
                                  <a:lnTo>
                                    <a:pt x="3931280" y="726433"/>
                                  </a:lnTo>
                                  <a:cubicBezTo>
                                    <a:pt x="3933676" y="726034"/>
                                    <a:pt x="3935672" y="727631"/>
                                    <a:pt x="3936071" y="730026"/>
                                  </a:cubicBezTo>
                                  <a:cubicBezTo>
                                    <a:pt x="3936470" y="732421"/>
                                    <a:pt x="3934873" y="734417"/>
                                    <a:pt x="3932478" y="734816"/>
                                  </a:cubicBezTo>
                                  <a:lnTo>
                                    <a:pt x="3908126" y="738409"/>
                                  </a:lnTo>
                                  <a:lnTo>
                                    <a:pt x="3911719" y="762761"/>
                                  </a:lnTo>
                                  <a:cubicBezTo>
                                    <a:pt x="3912118" y="765156"/>
                                    <a:pt x="3910521" y="767152"/>
                                    <a:pt x="3908126" y="767551"/>
                                  </a:cubicBezTo>
                                  <a:cubicBezTo>
                                    <a:pt x="3905731" y="767951"/>
                                    <a:pt x="3903735" y="766354"/>
                                    <a:pt x="3903335" y="763959"/>
                                  </a:cubicBezTo>
                                  <a:lnTo>
                                    <a:pt x="3899743" y="739607"/>
                                  </a:lnTo>
                                  <a:lnTo>
                                    <a:pt x="3875391" y="743199"/>
                                  </a:lnTo>
                                  <a:cubicBezTo>
                                    <a:pt x="3872996" y="743599"/>
                                    <a:pt x="3871000" y="742002"/>
                                    <a:pt x="3870601" y="739607"/>
                                  </a:cubicBezTo>
                                  <a:cubicBezTo>
                                    <a:pt x="3870202" y="737211"/>
                                    <a:pt x="3871799" y="735215"/>
                                    <a:pt x="3874194" y="734816"/>
                                  </a:cubicBezTo>
                                  <a:lnTo>
                                    <a:pt x="3898545" y="731223"/>
                                  </a:lnTo>
                                  <a:lnTo>
                                    <a:pt x="3894952" y="706872"/>
                                  </a:lnTo>
                                  <a:cubicBezTo>
                                    <a:pt x="3894553" y="704477"/>
                                    <a:pt x="3896150" y="702481"/>
                                    <a:pt x="3898545" y="702082"/>
                                  </a:cubicBezTo>
                                  <a:close/>
                                  <a:moveTo>
                                    <a:pt x="6471382" y="700885"/>
                                  </a:moveTo>
                                  <a:cubicBezTo>
                                    <a:pt x="6472580" y="700485"/>
                                    <a:pt x="6473777" y="701284"/>
                                    <a:pt x="6473777" y="702881"/>
                                  </a:cubicBezTo>
                                  <a:lnTo>
                                    <a:pt x="6476172" y="720446"/>
                                  </a:lnTo>
                                  <a:cubicBezTo>
                                    <a:pt x="6476172" y="721644"/>
                                    <a:pt x="6475374" y="722841"/>
                                    <a:pt x="6474176" y="722841"/>
                                  </a:cubicBezTo>
                                  <a:cubicBezTo>
                                    <a:pt x="6472979" y="722841"/>
                                    <a:pt x="6471781" y="722043"/>
                                    <a:pt x="6471781" y="720845"/>
                                  </a:cubicBezTo>
                                  <a:lnTo>
                                    <a:pt x="6469385" y="703280"/>
                                  </a:lnTo>
                                  <a:cubicBezTo>
                                    <a:pt x="6469385" y="702082"/>
                                    <a:pt x="6470184" y="700885"/>
                                    <a:pt x="6471382" y="700885"/>
                                  </a:cubicBezTo>
                                  <a:close/>
                                  <a:moveTo>
                                    <a:pt x="6459805" y="699687"/>
                                  </a:moveTo>
                                  <a:cubicBezTo>
                                    <a:pt x="6461004" y="700086"/>
                                    <a:pt x="6461802" y="701283"/>
                                    <a:pt x="6461004" y="702481"/>
                                  </a:cubicBezTo>
                                  <a:lnTo>
                                    <a:pt x="6456213" y="719248"/>
                                  </a:lnTo>
                                  <a:cubicBezTo>
                                    <a:pt x="6456213" y="720047"/>
                                    <a:pt x="6455414" y="720845"/>
                                    <a:pt x="6454616" y="720845"/>
                                  </a:cubicBezTo>
                                  <a:lnTo>
                                    <a:pt x="6453817" y="720845"/>
                                  </a:lnTo>
                                  <a:cubicBezTo>
                                    <a:pt x="6452619" y="720446"/>
                                    <a:pt x="6451820" y="719248"/>
                                    <a:pt x="6452220" y="718051"/>
                                  </a:cubicBezTo>
                                  <a:lnTo>
                                    <a:pt x="6457011" y="701283"/>
                                  </a:lnTo>
                                  <a:cubicBezTo>
                                    <a:pt x="6457410" y="700086"/>
                                    <a:pt x="6458608" y="699287"/>
                                    <a:pt x="6459805" y="699687"/>
                                  </a:cubicBezTo>
                                  <a:close/>
                                  <a:moveTo>
                                    <a:pt x="6482160" y="697292"/>
                                  </a:moveTo>
                                  <a:cubicBezTo>
                                    <a:pt x="6482959" y="696892"/>
                                    <a:pt x="6484556" y="696892"/>
                                    <a:pt x="6484955" y="698090"/>
                                  </a:cubicBezTo>
                                  <a:lnTo>
                                    <a:pt x="6493738" y="713260"/>
                                  </a:lnTo>
                                  <a:cubicBezTo>
                                    <a:pt x="6494137" y="714059"/>
                                    <a:pt x="6494137" y="715656"/>
                                    <a:pt x="6492939" y="716055"/>
                                  </a:cubicBezTo>
                                  <a:lnTo>
                                    <a:pt x="6492141" y="716454"/>
                                  </a:lnTo>
                                  <a:cubicBezTo>
                                    <a:pt x="6491342" y="716454"/>
                                    <a:pt x="6490544" y="716055"/>
                                    <a:pt x="6490145" y="715256"/>
                                  </a:cubicBezTo>
                                  <a:lnTo>
                                    <a:pt x="6481361" y="700086"/>
                                  </a:lnTo>
                                  <a:cubicBezTo>
                                    <a:pt x="6480962" y="699288"/>
                                    <a:pt x="6480962" y="697691"/>
                                    <a:pt x="6482160" y="697292"/>
                                  </a:cubicBezTo>
                                  <a:close/>
                                  <a:moveTo>
                                    <a:pt x="6449826" y="694896"/>
                                  </a:moveTo>
                                  <a:cubicBezTo>
                                    <a:pt x="6451024" y="695694"/>
                                    <a:pt x="6451024" y="696892"/>
                                    <a:pt x="6450624" y="697690"/>
                                  </a:cubicBezTo>
                                  <a:lnTo>
                                    <a:pt x="6439846" y="711663"/>
                                  </a:lnTo>
                                  <a:cubicBezTo>
                                    <a:pt x="6439447" y="712063"/>
                                    <a:pt x="6438648" y="712462"/>
                                    <a:pt x="6438248" y="712462"/>
                                  </a:cubicBezTo>
                                  <a:cubicBezTo>
                                    <a:pt x="6437849" y="712462"/>
                                    <a:pt x="6437051" y="712462"/>
                                    <a:pt x="6436651" y="712063"/>
                                  </a:cubicBezTo>
                                  <a:cubicBezTo>
                                    <a:pt x="6435853" y="711663"/>
                                    <a:pt x="6435454" y="710067"/>
                                    <a:pt x="6436252" y="709268"/>
                                  </a:cubicBezTo>
                                  <a:lnTo>
                                    <a:pt x="6447032" y="695295"/>
                                  </a:lnTo>
                                  <a:cubicBezTo>
                                    <a:pt x="6447431" y="694497"/>
                                    <a:pt x="6449028" y="694098"/>
                                    <a:pt x="6449826" y="694896"/>
                                  </a:cubicBezTo>
                                  <a:close/>
                                  <a:moveTo>
                                    <a:pt x="5127079" y="694597"/>
                                  </a:moveTo>
                                  <a:cubicBezTo>
                                    <a:pt x="5129674" y="693998"/>
                                    <a:pt x="5133068" y="693898"/>
                                    <a:pt x="5136461" y="695695"/>
                                  </a:cubicBezTo>
                                  <a:cubicBezTo>
                                    <a:pt x="5144045" y="699687"/>
                                    <a:pt x="5143646" y="707271"/>
                                    <a:pt x="5143646" y="707671"/>
                                  </a:cubicBezTo>
                                  <a:cubicBezTo>
                                    <a:pt x="5143646" y="707671"/>
                                    <a:pt x="5143646" y="710465"/>
                                    <a:pt x="5147239" y="712461"/>
                                  </a:cubicBezTo>
                                  <a:cubicBezTo>
                                    <a:pt x="5150832" y="714058"/>
                                    <a:pt x="5153227" y="712461"/>
                                    <a:pt x="5153227" y="712461"/>
                                  </a:cubicBezTo>
                                  <a:lnTo>
                                    <a:pt x="5153626" y="712461"/>
                                  </a:lnTo>
                                  <a:lnTo>
                                    <a:pt x="5154025" y="712062"/>
                                  </a:lnTo>
                                  <a:cubicBezTo>
                                    <a:pt x="5156021" y="710864"/>
                                    <a:pt x="5160812" y="708469"/>
                                    <a:pt x="5167199" y="711663"/>
                                  </a:cubicBezTo>
                                  <a:cubicBezTo>
                                    <a:pt x="5173985" y="715255"/>
                                    <a:pt x="5174384" y="722840"/>
                                    <a:pt x="5174384" y="723239"/>
                                  </a:cubicBezTo>
                                  <a:lnTo>
                                    <a:pt x="5174384" y="723639"/>
                                  </a:lnTo>
                                  <a:cubicBezTo>
                                    <a:pt x="5174384" y="723639"/>
                                    <a:pt x="5174384" y="726433"/>
                                    <a:pt x="5177977" y="728429"/>
                                  </a:cubicBezTo>
                                  <a:cubicBezTo>
                                    <a:pt x="5181570" y="730425"/>
                                    <a:pt x="5184364" y="728429"/>
                                    <a:pt x="5184364" y="728429"/>
                                  </a:cubicBezTo>
                                  <a:lnTo>
                                    <a:pt x="5184764" y="728429"/>
                                  </a:lnTo>
                                  <a:cubicBezTo>
                                    <a:pt x="5185163" y="728030"/>
                                    <a:pt x="5192349" y="724038"/>
                                    <a:pt x="5198736" y="727631"/>
                                  </a:cubicBezTo>
                                  <a:cubicBezTo>
                                    <a:pt x="5206321" y="731624"/>
                                    <a:pt x="5205922" y="739208"/>
                                    <a:pt x="5205922" y="739608"/>
                                  </a:cubicBezTo>
                                  <a:cubicBezTo>
                                    <a:pt x="5205922" y="739608"/>
                                    <a:pt x="5205922" y="742402"/>
                                    <a:pt x="5209515" y="744398"/>
                                  </a:cubicBezTo>
                                  <a:cubicBezTo>
                                    <a:pt x="5210712" y="744797"/>
                                    <a:pt x="5211511" y="745196"/>
                                    <a:pt x="5212708" y="745196"/>
                                  </a:cubicBezTo>
                                  <a:lnTo>
                                    <a:pt x="5217100" y="745595"/>
                                  </a:lnTo>
                                  <a:cubicBezTo>
                                    <a:pt x="5219096" y="745595"/>
                                    <a:pt x="5220692" y="747591"/>
                                    <a:pt x="5220692" y="749587"/>
                                  </a:cubicBezTo>
                                  <a:cubicBezTo>
                                    <a:pt x="5220692" y="751983"/>
                                    <a:pt x="5218696" y="753579"/>
                                    <a:pt x="5215104" y="753979"/>
                                  </a:cubicBezTo>
                                  <a:lnTo>
                                    <a:pt x="5209116" y="753579"/>
                                  </a:lnTo>
                                  <a:cubicBezTo>
                                    <a:pt x="5207519" y="753180"/>
                                    <a:pt x="5205922" y="752781"/>
                                    <a:pt x="5204325" y="751983"/>
                                  </a:cubicBezTo>
                                  <a:cubicBezTo>
                                    <a:pt x="5196740" y="747991"/>
                                    <a:pt x="5197140" y="740406"/>
                                    <a:pt x="5197140" y="740007"/>
                                  </a:cubicBezTo>
                                  <a:cubicBezTo>
                                    <a:pt x="5197140" y="740007"/>
                                    <a:pt x="5197539" y="737212"/>
                                    <a:pt x="5193946" y="735216"/>
                                  </a:cubicBezTo>
                                  <a:cubicBezTo>
                                    <a:pt x="5191152" y="733620"/>
                                    <a:pt x="5187558" y="735216"/>
                                    <a:pt x="5187159" y="735616"/>
                                  </a:cubicBezTo>
                                  <a:cubicBezTo>
                                    <a:pt x="5185961" y="736414"/>
                                    <a:pt x="5180372" y="739608"/>
                                    <a:pt x="5173586" y="736015"/>
                                  </a:cubicBezTo>
                                  <a:cubicBezTo>
                                    <a:pt x="5166800" y="732422"/>
                                    <a:pt x="5166400" y="726034"/>
                                    <a:pt x="5166400" y="724437"/>
                                  </a:cubicBezTo>
                                  <a:cubicBezTo>
                                    <a:pt x="5166001" y="724038"/>
                                    <a:pt x="5165602" y="720844"/>
                                    <a:pt x="5162808" y="719247"/>
                                  </a:cubicBezTo>
                                  <a:cubicBezTo>
                                    <a:pt x="5159614" y="717651"/>
                                    <a:pt x="5157618" y="718848"/>
                                    <a:pt x="5156820" y="719247"/>
                                  </a:cubicBezTo>
                                  <a:lnTo>
                                    <a:pt x="5156421" y="719247"/>
                                  </a:lnTo>
                                  <a:cubicBezTo>
                                    <a:pt x="5155223" y="720046"/>
                                    <a:pt x="5150033" y="723239"/>
                                    <a:pt x="5142848" y="719647"/>
                                  </a:cubicBezTo>
                                  <a:cubicBezTo>
                                    <a:pt x="5135263" y="715655"/>
                                    <a:pt x="5135662" y="708469"/>
                                    <a:pt x="5135662" y="707671"/>
                                  </a:cubicBezTo>
                                  <a:cubicBezTo>
                                    <a:pt x="5136061" y="707671"/>
                                    <a:pt x="5135662" y="704477"/>
                                    <a:pt x="5132469" y="702880"/>
                                  </a:cubicBezTo>
                                  <a:cubicBezTo>
                                    <a:pt x="5129674" y="701283"/>
                                    <a:pt x="5126081" y="702880"/>
                                    <a:pt x="5125682" y="703279"/>
                                  </a:cubicBezTo>
                                  <a:cubicBezTo>
                                    <a:pt x="5124485" y="704078"/>
                                    <a:pt x="5118896" y="707271"/>
                                    <a:pt x="5112110" y="703679"/>
                                  </a:cubicBezTo>
                                  <a:lnTo>
                                    <a:pt x="5109714" y="702082"/>
                                  </a:lnTo>
                                  <a:cubicBezTo>
                                    <a:pt x="5107718" y="701283"/>
                                    <a:pt x="5106920" y="698888"/>
                                    <a:pt x="5108118" y="696892"/>
                                  </a:cubicBezTo>
                                  <a:cubicBezTo>
                                    <a:pt x="5108916" y="694896"/>
                                    <a:pt x="5111311" y="694098"/>
                                    <a:pt x="5113307" y="695295"/>
                                  </a:cubicBezTo>
                                  <a:lnTo>
                                    <a:pt x="5115702" y="696493"/>
                                  </a:lnTo>
                                  <a:cubicBezTo>
                                    <a:pt x="5119295" y="698489"/>
                                    <a:pt x="5122090" y="696493"/>
                                    <a:pt x="5122090" y="696493"/>
                                  </a:cubicBezTo>
                                  <a:lnTo>
                                    <a:pt x="5122489" y="696493"/>
                                  </a:lnTo>
                                  <a:cubicBezTo>
                                    <a:pt x="5122688" y="696293"/>
                                    <a:pt x="5124484" y="695196"/>
                                    <a:pt x="5127079" y="694597"/>
                                  </a:cubicBezTo>
                                  <a:close/>
                                  <a:moveTo>
                                    <a:pt x="6493736" y="689307"/>
                                  </a:moveTo>
                                  <a:lnTo>
                                    <a:pt x="6508108" y="700086"/>
                                  </a:lnTo>
                                  <a:cubicBezTo>
                                    <a:pt x="6508907" y="700486"/>
                                    <a:pt x="6509306" y="702082"/>
                                    <a:pt x="6508508" y="702881"/>
                                  </a:cubicBezTo>
                                  <a:cubicBezTo>
                                    <a:pt x="6508108" y="703280"/>
                                    <a:pt x="6507310" y="703679"/>
                                    <a:pt x="6506911" y="703679"/>
                                  </a:cubicBezTo>
                                  <a:cubicBezTo>
                                    <a:pt x="6506512" y="703679"/>
                                    <a:pt x="6505713" y="703679"/>
                                    <a:pt x="6505314" y="703280"/>
                                  </a:cubicBezTo>
                                  <a:lnTo>
                                    <a:pt x="6491341" y="692501"/>
                                  </a:lnTo>
                                  <a:cubicBezTo>
                                    <a:pt x="6490543" y="692101"/>
                                    <a:pt x="6490143" y="690505"/>
                                    <a:pt x="6490942" y="689706"/>
                                  </a:cubicBezTo>
                                  <a:cubicBezTo>
                                    <a:pt x="6491341" y="688908"/>
                                    <a:pt x="6492938" y="688509"/>
                                    <a:pt x="6493736" y="689307"/>
                                  </a:cubicBezTo>
                                  <a:close/>
                                  <a:moveTo>
                                    <a:pt x="3002819" y="688509"/>
                                  </a:moveTo>
                                  <a:cubicBezTo>
                                    <a:pt x="3004014" y="688109"/>
                                    <a:pt x="3005212" y="688908"/>
                                    <a:pt x="3005611" y="690105"/>
                                  </a:cubicBezTo>
                                  <a:cubicBezTo>
                                    <a:pt x="3007200" y="697690"/>
                                    <a:pt x="3015192" y="702880"/>
                                    <a:pt x="3023178" y="700884"/>
                                  </a:cubicBezTo>
                                  <a:cubicBezTo>
                                    <a:pt x="3024372" y="700884"/>
                                    <a:pt x="3025573" y="701682"/>
                                    <a:pt x="3026365" y="702481"/>
                                  </a:cubicBezTo>
                                  <a:cubicBezTo>
                                    <a:pt x="3026765" y="703678"/>
                                    <a:pt x="3025972" y="704876"/>
                                    <a:pt x="3025172" y="705275"/>
                                  </a:cubicBezTo>
                                  <a:lnTo>
                                    <a:pt x="3024773" y="705275"/>
                                  </a:lnTo>
                                  <a:cubicBezTo>
                                    <a:pt x="3020389" y="706473"/>
                                    <a:pt x="3015993" y="706073"/>
                                    <a:pt x="3011989" y="704077"/>
                                  </a:cubicBezTo>
                                  <a:cubicBezTo>
                                    <a:pt x="3006803" y="718449"/>
                                    <a:pt x="2996834" y="729627"/>
                                    <a:pt x="2983252" y="736414"/>
                                  </a:cubicBezTo>
                                  <a:cubicBezTo>
                                    <a:pt x="2969688" y="743200"/>
                                    <a:pt x="2954519" y="744397"/>
                                    <a:pt x="2940146" y="739607"/>
                                  </a:cubicBezTo>
                                  <a:cubicBezTo>
                                    <a:pt x="2939347" y="743998"/>
                                    <a:pt x="2936952" y="747990"/>
                                    <a:pt x="2933361" y="750785"/>
                                  </a:cubicBezTo>
                                  <a:lnTo>
                                    <a:pt x="2932961" y="751184"/>
                                  </a:lnTo>
                                  <a:cubicBezTo>
                                    <a:pt x="2932160" y="751583"/>
                                    <a:pt x="2930965" y="751184"/>
                                    <a:pt x="2930163" y="750385"/>
                                  </a:cubicBezTo>
                                  <a:cubicBezTo>
                                    <a:pt x="2929366" y="749587"/>
                                    <a:pt x="2929366" y="747990"/>
                                    <a:pt x="2930564" y="747192"/>
                                  </a:cubicBezTo>
                                  <a:cubicBezTo>
                                    <a:pt x="2936551" y="742002"/>
                                    <a:pt x="2937750" y="732821"/>
                                    <a:pt x="2932561" y="726433"/>
                                  </a:cubicBezTo>
                                  <a:cubicBezTo>
                                    <a:pt x="2931764" y="725634"/>
                                    <a:pt x="2931764" y="724037"/>
                                    <a:pt x="2932961" y="723239"/>
                                  </a:cubicBezTo>
                                  <a:cubicBezTo>
                                    <a:pt x="2933759" y="722441"/>
                                    <a:pt x="2935355" y="722441"/>
                                    <a:pt x="2936153" y="723638"/>
                                  </a:cubicBezTo>
                                  <a:cubicBezTo>
                                    <a:pt x="2938947" y="727232"/>
                                    <a:pt x="2940545" y="731224"/>
                                    <a:pt x="2940545" y="735216"/>
                                  </a:cubicBezTo>
                                  <a:lnTo>
                                    <a:pt x="2940944" y="735216"/>
                                  </a:lnTo>
                                  <a:cubicBezTo>
                                    <a:pt x="2954519" y="739607"/>
                                    <a:pt x="2968491" y="738809"/>
                                    <a:pt x="2981256" y="732422"/>
                                  </a:cubicBezTo>
                                  <a:cubicBezTo>
                                    <a:pt x="2993629" y="726033"/>
                                    <a:pt x="3003219" y="715255"/>
                                    <a:pt x="3007597" y="702081"/>
                                  </a:cubicBezTo>
                                  <a:lnTo>
                                    <a:pt x="3007597" y="701682"/>
                                  </a:lnTo>
                                  <a:cubicBezTo>
                                    <a:pt x="3004415" y="699287"/>
                                    <a:pt x="3002418" y="695694"/>
                                    <a:pt x="3001221" y="691303"/>
                                  </a:cubicBezTo>
                                  <a:cubicBezTo>
                                    <a:pt x="3000820" y="690105"/>
                                    <a:pt x="3001618" y="688908"/>
                                    <a:pt x="3002819" y="688509"/>
                                  </a:cubicBezTo>
                                  <a:close/>
                                  <a:moveTo>
                                    <a:pt x="6439446" y="685316"/>
                                  </a:moveTo>
                                  <a:cubicBezTo>
                                    <a:pt x="6440245" y="684916"/>
                                    <a:pt x="6441842" y="684916"/>
                                    <a:pt x="6442241" y="686114"/>
                                  </a:cubicBezTo>
                                  <a:cubicBezTo>
                                    <a:pt x="6443039" y="687312"/>
                                    <a:pt x="6442640" y="688509"/>
                                    <a:pt x="6441442" y="688908"/>
                                  </a:cubicBezTo>
                                  <a:lnTo>
                                    <a:pt x="6426272" y="697692"/>
                                  </a:lnTo>
                                  <a:lnTo>
                                    <a:pt x="6425473" y="698091"/>
                                  </a:lnTo>
                                  <a:cubicBezTo>
                                    <a:pt x="6424675" y="698091"/>
                                    <a:pt x="6423877" y="697692"/>
                                    <a:pt x="6423477" y="696893"/>
                                  </a:cubicBezTo>
                                  <a:cubicBezTo>
                                    <a:pt x="6423078" y="696095"/>
                                    <a:pt x="6423078" y="694498"/>
                                    <a:pt x="6424276" y="694099"/>
                                  </a:cubicBezTo>
                                  <a:close/>
                                  <a:moveTo>
                                    <a:pt x="6498527" y="678130"/>
                                  </a:moveTo>
                                  <a:lnTo>
                                    <a:pt x="6515294" y="682921"/>
                                  </a:lnTo>
                                  <a:cubicBezTo>
                                    <a:pt x="6516492" y="683320"/>
                                    <a:pt x="6516891" y="684518"/>
                                    <a:pt x="6516492" y="685715"/>
                                  </a:cubicBezTo>
                                  <a:cubicBezTo>
                                    <a:pt x="6516492" y="686514"/>
                                    <a:pt x="6515694" y="687312"/>
                                    <a:pt x="6514895" y="687312"/>
                                  </a:cubicBezTo>
                                  <a:lnTo>
                                    <a:pt x="6514097" y="687312"/>
                                  </a:lnTo>
                                  <a:lnTo>
                                    <a:pt x="6497330" y="682522"/>
                                  </a:lnTo>
                                  <a:cubicBezTo>
                                    <a:pt x="6496132" y="682123"/>
                                    <a:pt x="6495334" y="680924"/>
                                    <a:pt x="6495733" y="679726"/>
                                  </a:cubicBezTo>
                                  <a:cubicBezTo>
                                    <a:pt x="6496132" y="678529"/>
                                    <a:pt x="6497330" y="677730"/>
                                    <a:pt x="6498527" y="678130"/>
                                  </a:cubicBezTo>
                                  <a:close/>
                                  <a:moveTo>
                                    <a:pt x="6436652" y="673739"/>
                                  </a:moveTo>
                                  <a:cubicBezTo>
                                    <a:pt x="6437849" y="673739"/>
                                    <a:pt x="6439047" y="674537"/>
                                    <a:pt x="6439047" y="675735"/>
                                  </a:cubicBezTo>
                                  <a:cubicBezTo>
                                    <a:pt x="6439047" y="676932"/>
                                    <a:pt x="6438248" y="677732"/>
                                    <a:pt x="6437051" y="678131"/>
                                  </a:cubicBezTo>
                                  <a:lnTo>
                                    <a:pt x="6419485" y="680526"/>
                                  </a:lnTo>
                                  <a:cubicBezTo>
                                    <a:pt x="6418287" y="680526"/>
                                    <a:pt x="6417090" y="679728"/>
                                    <a:pt x="6417090" y="678530"/>
                                  </a:cubicBezTo>
                                  <a:cubicBezTo>
                                    <a:pt x="6417090" y="677332"/>
                                    <a:pt x="6417888" y="676134"/>
                                    <a:pt x="6419086" y="676134"/>
                                  </a:cubicBezTo>
                                  <a:close/>
                                  <a:moveTo>
                                    <a:pt x="6515693" y="663360"/>
                                  </a:moveTo>
                                  <a:cubicBezTo>
                                    <a:pt x="6516890" y="663360"/>
                                    <a:pt x="6518088" y="664158"/>
                                    <a:pt x="6518088" y="665356"/>
                                  </a:cubicBezTo>
                                  <a:cubicBezTo>
                                    <a:pt x="6518088" y="666553"/>
                                    <a:pt x="6517290" y="667752"/>
                                    <a:pt x="6516092" y="667752"/>
                                  </a:cubicBezTo>
                                  <a:lnTo>
                                    <a:pt x="6498526" y="670147"/>
                                  </a:lnTo>
                                  <a:cubicBezTo>
                                    <a:pt x="6497329" y="670147"/>
                                    <a:pt x="6496131" y="669349"/>
                                    <a:pt x="6496131" y="668151"/>
                                  </a:cubicBezTo>
                                  <a:cubicBezTo>
                                    <a:pt x="6496131" y="666953"/>
                                    <a:pt x="6496929" y="665755"/>
                                    <a:pt x="6498127" y="665755"/>
                                  </a:cubicBezTo>
                                  <a:close/>
                                  <a:moveTo>
                                    <a:pt x="5143845" y="662661"/>
                                  </a:moveTo>
                                  <a:cubicBezTo>
                                    <a:pt x="5146440" y="662062"/>
                                    <a:pt x="5149834" y="661962"/>
                                    <a:pt x="5153227" y="663759"/>
                                  </a:cubicBezTo>
                                  <a:cubicBezTo>
                                    <a:pt x="5160811" y="667751"/>
                                    <a:pt x="5160412" y="675335"/>
                                    <a:pt x="5160412" y="675735"/>
                                  </a:cubicBezTo>
                                  <a:cubicBezTo>
                                    <a:pt x="5160412" y="675735"/>
                                    <a:pt x="5160412" y="678529"/>
                                    <a:pt x="5164005" y="680525"/>
                                  </a:cubicBezTo>
                                  <a:cubicBezTo>
                                    <a:pt x="5167598" y="682122"/>
                                    <a:pt x="5169993" y="680525"/>
                                    <a:pt x="5169993" y="680525"/>
                                  </a:cubicBezTo>
                                  <a:lnTo>
                                    <a:pt x="5170392" y="680525"/>
                                  </a:lnTo>
                                  <a:lnTo>
                                    <a:pt x="5170791" y="680126"/>
                                  </a:lnTo>
                                  <a:cubicBezTo>
                                    <a:pt x="5172787" y="678928"/>
                                    <a:pt x="5177578" y="676533"/>
                                    <a:pt x="5183965" y="679727"/>
                                  </a:cubicBezTo>
                                  <a:cubicBezTo>
                                    <a:pt x="5190751" y="683319"/>
                                    <a:pt x="5191151" y="690904"/>
                                    <a:pt x="5191151" y="691303"/>
                                  </a:cubicBezTo>
                                  <a:lnTo>
                                    <a:pt x="5191151" y="691703"/>
                                  </a:lnTo>
                                  <a:cubicBezTo>
                                    <a:pt x="5191151" y="691703"/>
                                    <a:pt x="5191151" y="694497"/>
                                    <a:pt x="5194743" y="696493"/>
                                  </a:cubicBezTo>
                                  <a:cubicBezTo>
                                    <a:pt x="5198336" y="698489"/>
                                    <a:pt x="5201131" y="696493"/>
                                    <a:pt x="5201131" y="696493"/>
                                  </a:cubicBezTo>
                                  <a:lnTo>
                                    <a:pt x="5201530" y="696493"/>
                                  </a:lnTo>
                                  <a:cubicBezTo>
                                    <a:pt x="5201929" y="696094"/>
                                    <a:pt x="5209116" y="692102"/>
                                    <a:pt x="5215503" y="695695"/>
                                  </a:cubicBezTo>
                                  <a:cubicBezTo>
                                    <a:pt x="5223088" y="699688"/>
                                    <a:pt x="5222688" y="707272"/>
                                    <a:pt x="5222688" y="707672"/>
                                  </a:cubicBezTo>
                                  <a:cubicBezTo>
                                    <a:pt x="5222688" y="707672"/>
                                    <a:pt x="5222688" y="710466"/>
                                    <a:pt x="5226281" y="712462"/>
                                  </a:cubicBezTo>
                                  <a:cubicBezTo>
                                    <a:pt x="5227479" y="712861"/>
                                    <a:pt x="5228277" y="713260"/>
                                    <a:pt x="5229475" y="713260"/>
                                  </a:cubicBezTo>
                                  <a:lnTo>
                                    <a:pt x="5233866" y="713659"/>
                                  </a:lnTo>
                                  <a:cubicBezTo>
                                    <a:pt x="5235862" y="713659"/>
                                    <a:pt x="5237459" y="715655"/>
                                    <a:pt x="5237459" y="717651"/>
                                  </a:cubicBezTo>
                                  <a:cubicBezTo>
                                    <a:pt x="5237459" y="719647"/>
                                    <a:pt x="5235862" y="721244"/>
                                    <a:pt x="5231870" y="721643"/>
                                  </a:cubicBezTo>
                                  <a:lnTo>
                                    <a:pt x="5225882" y="721244"/>
                                  </a:lnTo>
                                  <a:cubicBezTo>
                                    <a:pt x="5224285" y="720845"/>
                                    <a:pt x="5222688" y="720446"/>
                                    <a:pt x="5221092" y="719647"/>
                                  </a:cubicBezTo>
                                  <a:cubicBezTo>
                                    <a:pt x="5213507" y="715655"/>
                                    <a:pt x="5213906" y="708071"/>
                                    <a:pt x="5213906" y="707672"/>
                                  </a:cubicBezTo>
                                  <a:cubicBezTo>
                                    <a:pt x="5213906" y="707672"/>
                                    <a:pt x="5214305" y="704877"/>
                                    <a:pt x="5210712" y="702881"/>
                                  </a:cubicBezTo>
                                  <a:cubicBezTo>
                                    <a:pt x="5207918" y="701284"/>
                                    <a:pt x="5204324" y="702881"/>
                                    <a:pt x="5203925" y="703280"/>
                                  </a:cubicBezTo>
                                  <a:cubicBezTo>
                                    <a:pt x="5202727" y="704079"/>
                                    <a:pt x="5197139" y="707272"/>
                                    <a:pt x="5190352" y="703680"/>
                                  </a:cubicBezTo>
                                  <a:cubicBezTo>
                                    <a:pt x="5183566" y="700087"/>
                                    <a:pt x="5183167" y="693699"/>
                                    <a:pt x="5183167" y="692102"/>
                                  </a:cubicBezTo>
                                  <a:cubicBezTo>
                                    <a:pt x="5182767" y="691703"/>
                                    <a:pt x="5182368" y="688509"/>
                                    <a:pt x="5179574" y="686912"/>
                                  </a:cubicBezTo>
                                  <a:cubicBezTo>
                                    <a:pt x="5176380" y="685315"/>
                                    <a:pt x="5174384" y="686513"/>
                                    <a:pt x="5173586" y="686912"/>
                                  </a:cubicBezTo>
                                  <a:lnTo>
                                    <a:pt x="5173187" y="686912"/>
                                  </a:lnTo>
                                  <a:cubicBezTo>
                                    <a:pt x="5171989" y="687711"/>
                                    <a:pt x="5166799" y="690904"/>
                                    <a:pt x="5159614" y="687311"/>
                                  </a:cubicBezTo>
                                  <a:cubicBezTo>
                                    <a:pt x="5152029" y="683319"/>
                                    <a:pt x="5152428" y="676134"/>
                                    <a:pt x="5152428" y="675335"/>
                                  </a:cubicBezTo>
                                  <a:cubicBezTo>
                                    <a:pt x="5152827" y="675335"/>
                                    <a:pt x="5152428" y="672142"/>
                                    <a:pt x="5149235" y="670545"/>
                                  </a:cubicBezTo>
                                  <a:cubicBezTo>
                                    <a:pt x="5146440" y="668948"/>
                                    <a:pt x="5142847" y="670545"/>
                                    <a:pt x="5142448" y="670944"/>
                                  </a:cubicBezTo>
                                  <a:cubicBezTo>
                                    <a:pt x="5141251" y="671743"/>
                                    <a:pt x="5135662" y="674936"/>
                                    <a:pt x="5128875" y="671343"/>
                                  </a:cubicBezTo>
                                  <a:lnTo>
                                    <a:pt x="5126480" y="669747"/>
                                  </a:lnTo>
                                  <a:cubicBezTo>
                                    <a:pt x="5124484" y="668948"/>
                                    <a:pt x="5123686" y="666553"/>
                                    <a:pt x="5124883" y="664557"/>
                                  </a:cubicBezTo>
                                  <a:cubicBezTo>
                                    <a:pt x="5125682" y="662561"/>
                                    <a:pt x="5128077" y="661763"/>
                                    <a:pt x="5130073" y="662960"/>
                                  </a:cubicBezTo>
                                  <a:lnTo>
                                    <a:pt x="5132468" y="664557"/>
                                  </a:lnTo>
                                  <a:cubicBezTo>
                                    <a:pt x="5136061" y="666553"/>
                                    <a:pt x="5138855" y="664557"/>
                                    <a:pt x="5138855" y="664557"/>
                                  </a:cubicBezTo>
                                  <a:lnTo>
                                    <a:pt x="5139255" y="664557"/>
                                  </a:lnTo>
                                  <a:cubicBezTo>
                                    <a:pt x="5139454" y="664357"/>
                                    <a:pt x="5141250" y="663260"/>
                                    <a:pt x="5143845" y="662661"/>
                                  </a:cubicBezTo>
                                  <a:close/>
                                  <a:moveTo>
                                    <a:pt x="6421082" y="656573"/>
                                  </a:moveTo>
                                  <a:lnTo>
                                    <a:pt x="6437850" y="661364"/>
                                  </a:lnTo>
                                  <a:cubicBezTo>
                                    <a:pt x="6439047" y="661763"/>
                                    <a:pt x="6439846" y="662961"/>
                                    <a:pt x="6439447" y="664158"/>
                                  </a:cubicBezTo>
                                  <a:cubicBezTo>
                                    <a:pt x="6439447" y="664957"/>
                                    <a:pt x="6438648" y="665755"/>
                                    <a:pt x="6437850" y="665755"/>
                                  </a:cubicBezTo>
                                  <a:lnTo>
                                    <a:pt x="6437051" y="665755"/>
                                  </a:lnTo>
                                  <a:lnTo>
                                    <a:pt x="6420284" y="660965"/>
                                  </a:lnTo>
                                  <a:cubicBezTo>
                                    <a:pt x="6419086" y="660566"/>
                                    <a:pt x="6418288" y="659367"/>
                                    <a:pt x="6418288" y="658169"/>
                                  </a:cubicBezTo>
                                  <a:cubicBezTo>
                                    <a:pt x="6418687" y="656972"/>
                                    <a:pt x="6419885" y="656173"/>
                                    <a:pt x="6421082" y="656573"/>
                                  </a:cubicBezTo>
                                  <a:close/>
                                  <a:moveTo>
                                    <a:pt x="6508907" y="646194"/>
                                  </a:moveTo>
                                  <a:cubicBezTo>
                                    <a:pt x="6509706" y="645794"/>
                                    <a:pt x="6511302" y="645794"/>
                                    <a:pt x="6511702" y="646992"/>
                                  </a:cubicBezTo>
                                  <a:cubicBezTo>
                                    <a:pt x="6512101" y="647790"/>
                                    <a:pt x="6512101" y="649387"/>
                                    <a:pt x="6510903" y="649786"/>
                                  </a:cubicBezTo>
                                  <a:lnTo>
                                    <a:pt x="6495733" y="658570"/>
                                  </a:lnTo>
                                  <a:lnTo>
                                    <a:pt x="6494934" y="658969"/>
                                  </a:lnTo>
                                  <a:cubicBezTo>
                                    <a:pt x="6494136" y="658969"/>
                                    <a:pt x="6493337" y="658570"/>
                                    <a:pt x="6492938" y="657771"/>
                                  </a:cubicBezTo>
                                  <a:cubicBezTo>
                                    <a:pt x="6492539" y="656574"/>
                                    <a:pt x="6492938" y="655376"/>
                                    <a:pt x="6493737" y="654977"/>
                                  </a:cubicBezTo>
                                  <a:close/>
                                  <a:moveTo>
                                    <a:pt x="6430663" y="640605"/>
                                  </a:moveTo>
                                  <a:lnTo>
                                    <a:pt x="6444636" y="651384"/>
                                  </a:lnTo>
                                  <a:cubicBezTo>
                                    <a:pt x="6445434" y="651784"/>
                                    <a:pt x="6445833" y="653380"/>
                                    <a:pt x="6445035" y="654179"/>
                                  </a:cubicBezTo>
                                  <a:cubicBezTo>
                                    <a:pt x="6444636" y="654578"/>
                                    <a:pt x="6443837" y="654977"/>
                                    <a:pt x="6443438" y="654977"/>
                                  </a:cubicBezTo>
                                  <a:cubicBezTo>
                                    <a:pt x="6443039" y="654977"/>
                                    <a:pt x="6442240" y="654977"/>
                                    <a:pt x="6441841" y="654578"/>
                                  </a:cubicBezTo>
                                  <a:lnTo>
                                    <a:pt x="6428267" y="643799"/>
                                  </a:lnTo>
                                  <a:cubicBezTo>
                                    <a:pt x="6427469" y="643399"/>
                                    <a:pt x="6427070" y="641803"/>
                                    <a:pt x="6427868" y="641004"/>
                                  </a:cubicBezTo>
                                  <a:cubicBezTo>
                                    <a:pt x="6428267" y="640206"/>
                                    <a:pt x="6429864" y="639807"/>
                                    <a:pt x="6430663" y="640605"/>
                                  </a:cubicBezTo>
                                  <a:close/>
                                  <a:moveTo>
                                    <a:pt x="6498927" y="631823"/>
                                  </a:moveTo>
                                  <a:cubicBezTo>
                                    <a:pt x="6499725" y="632222"/>
                                    <a:pt x="6500124" y="633819"/>
                                    <a:pt x="6499326" y="634617"/>
                                  </a:cubicBezTo>
                                  <a:lnTo>
                                    <a:pt x="6488547" y="648590"/>
                                  </a:lnTo>
                                  <a:cubicBezTo>
                                    <a:pt x="6488148" y="648990"/>
                                    <a:pt x="6487350" y="649389"/>
                                    <a:pt x="6486950" y="649389"/>
                                  </a:cubicBezTo>
                                  <a:cubicBezTo>
                                    <a:pt x="6486550" y="649389"/>
                                    <a:pt x="6485752" y="649389"/>
                                    <a:pt x="6485353" y="648990"/>
                                  </a:cubicBezTo>
                                  <a:cubicBezTo>
                                    <a:pt x="6484554" y="648191"/>
                                    <a:pt x="6484155" y="646994"/>
                                    <a:pt x="6485353" y="646195"/>
                                  </a:cubicBezTo>
                                  <a:lnTo>
                                    <a:pt x="6496132" y="632222"/>
                                  </a:lnTo>
                                  <a:cubicBezTo>
                                    <a:pt x="6496531" y="631424"/>
                                    <a:pt x="6498128" y="631025"/>
                                    <a:pt x="6498927" y="631823"/>
                                  </a:cubicBezTo>
                                  <a:close/>
                                  <a:moveTo>
                                    <a:pt x="6442639" y="627831"/>
                                  </a:moveTo>
                                  <a:cubicBezTo>
                                    <a:pt x="6443438" y="627431"/>
                                    <a:pt x="6445035" y="627431"/>
                                    <a:pt x="6445434" y="628629"/>
                                  </a:cubicBezTo>
                                  <a:lnTo>
                                    <a:pt x="6454217" y="643800"/>
                                  </a:lnTo>
                                  <a:cubicBezTo>
                                    <a:pt x="6454616" y="644598"/>
                                    <a:pt x="6454616" y="646195"/>
                                    <a:pt x="6453418" y="646594"/>
                                  </a:cubicBezTo>
                                  <a:lnTo>
                                    <a:pt x="6452620" y="646993"/>
                                  </a:lnTo>
                                  <a:cubicBezTo>
                                    <a:pt x="6451821" y="646993"/>
                                    <a:pt x="6451023" y="646594"/>
                                    <a:pt x="6450624" y="645796"/>
                                  </a:cubicBezTo>
                                  <a:lnTo>
                                    <a:pt x="6441840" y="630625"/>
                                  </a:lnTo>
                                  <a:cubicBezTo>
                                    <a:pt x="6441441" y="629827"/>
                                    <a:pt x="6441441" y="628230"/>
                                    <a:pt x="6442639" y="627831"/>
                                  </a:cubicBezTo>
                                  <a:close/>
                                  <a:moveTo>
                                    <a:pt x="6480963" y="622641"/>
                                  </a:moveTo>
                                  <a:cubicBezTo>
                                    <a:pt x="6482161" y="623040"/>
                                    <a:pt x="6482960" y="624237"/>
                                    <a:pt x="6482561" y="625435"/>
                                  </a:cubicBezTo>
                                  <a:lnTo>
                                    <a:pt x="6477769" y="642202"/>
                                  </a:lnTo>
                                  <a:cubicBezTo>
                                    <a:pt x="6477769" y="643001"/>
                                    <a:pt x="6476971" y="643799"/>
                                    <a:pt x="6476172" y="643799"/>
                                  </a:cubicBezTo>
                                  <a:lnTo>
                                    <a:pt x="6475374" y="643799"/>
                                  </a:lnTo>
                                  <a:cubicBezTo>
                                    <a:pt x="6474176" y="643799"/>
                                    <a:pt x="6473776" y="642602"/>
                                    <a:pt x="6473377" y="641005"/>
                                  </a:cubicBezTo>
                                  <a:lnTo>
                                    <a:pt x="6478168" y="624237"/>
                                  </a:lnTo>
                                  <a:cubicBezTo>
                                    <a:pt x="6478568" y="623040"/>
                                    <a:pt x="6479765" y="622241"/>
                                    <a:pt x="6480963" y="622641"/>
                                  </a:cubicBezTo>
                                  <a:close/>
                                  <a:moveTo>
                                    <a:pt x="6461003" y="621045"/>
                                  </a:moveTo>
                                  <a:cubicBezTo>
                                    <a:pt x="6462200" y="621045"/>
                                    <a:pt x="6463398" y="621843"/>
                                    <a:pt x="6463398" y="623041"/>
                                  </a:cubicBezTo>
                                  <a:lnTo>
                                    <a:pt x="6465793" y="640607"/>
                                  </a:lnTo>
                                  <a:cubicBezTo>
                                    <a:pt x="6465793" y="641804"/>
                                    <a:pt x="6464995" y="643002"/>
                                    <a:pt x="6463797" y="643002"/>
                                  </a:cubicBezTo>
                                  <a:cubicBezTo>
                                    <a:pt x="6462600" y="643401"/>
                                    <a:pt x="6461801" y="642603"/>
                                    <a:pt x="6461402" y="641006"/>
                                  </a:cubicBezTo>
                                  <a:lnTo>
                                    <a:pt x="6459006" y="623440"/>
                                  </a:lnTo>
                                  <a:cubicBezTo>
                                    <a:pt x="6459006" y="622242"/>
                                    <a:pt x="6459805" y="621045"/>
                                    <a:pt x="6461003" y="621045"/>
                                  </a:cubicBezTo>
                                  <a:close/>
                                  <a:moveTo>
                                    <a:pt x="5505770" y="596444"/>
                                  </a:moveTo>
                                  <a:cubicBezTo>
                                    <a:pt x="5513505" y="598390"/>
                                    <a:pt x="5520491" y="603280"/>
                                    <a:pt x="5524882" y="610665"/>
                                  </a:cubicBezTo>
                                  <a:lnTo>
                                    <a:pt x="5519293" y="614258"/>
                                  </a:lnTo>
                                  <a:cubicBezTo>
                                    <a:pt x="5511708" y="602681"/>
                                    <a:pt x="5496539" y="599089"/>
                                    <a:pt x="5484962" y="606274"/>
                                  </a:cubicBezTo>
                                  <a:cubicBezTo>
                                    <a:pt x="5473384" y="613460"/>
                                    <a:pt x="5469791" y="628630"/>
                                    <a:pt x="5477775" y="640207"/>
                                  </a:cubicBezTo>
                                  <a:lnTo>
                                    <a:pt x="5472186" y="643800"/>
                                  </a:lnTo>
                                  <a:cubicBezTo>
                                    <a:pt x="5471787" y="643401"/>
                                    <a:pt x="5471787" y="643002"/>
                                    <a:pt x="5471388" y="642602"/>
                                  </a:cubicBezTo>
                                  <a:cubicBezTo>
                                    <a:pt x="5462606" y="627832"/>
                                    <a:pt x="5467396" y="608669"/>
                                    <a:pt x="5482167" y="599887"/>
                                  </a:cubicBezTo>
                                  <a:cubicBezTo>
                                    <a:pt x="5489552" y="595496"/>
                                    <a:pt x="5498035" y="594498"/>
                                    <a:pt x="5505770" y="596444"/>
                                  </a:cubicBezTo>
                                  <a:close/>
                                  <a:moveTo>
                                    <a:pt x="3546090" y="580326"/>
                                  </a:moveTo>
                                  <a:cubicBezTo>
                                    <a:pt x="3547303" y="580326"/>
                                    <a:pt x="3548094" y="581124"/>
                                    <a:pt x="3548496" y="582322"/>
                                  </a:cubicBezTo>
                                  <a:lnTo>
                                    <a:pt x="3550888" y="599888"/>
                                  </a:lnTo>
                                  <a:cubicBezTo>
                                    <a:pt x="3550888" y="601085"/>
                                    <a:pt x="3550087" y="602283"/>
                                    <a:pt x="3548891" y="602283"/>
                                  </a:cubicBezTo>
                                  <a:cubicBezTo>
                                    <a:pt x="3547690" y="602283"/>
                                    <a:pt x="3546496" y="601484"/>
                                    <a:pt x="3546496" y="600287"/>
                                  </a:cubicBezTo>
                                  <a:lnTo>
                                    <a:pt x="3544095" y="582721"/>
                                  </a:lnTo>
                                  <a:cubicBezTo>
                                    <a:pt x="3544095" y="581523"/>
                                    <a:pt x="3544903" y="580326"/>
                                    <a:pt x="3546090" y="580326"/>
                                  </a:cubicBezTo>
                                  <a:close/>
                                  <a:moveTo>
                                    <a:pt x="3534521" y="579528"/>
                                  </a:moveTo>
                                  <a:cubicBezTo>
                                    <a:pt x="3535715" y="579927"/>
                                    <a:pt x="3536110" y="581124"/>
                                    <a:pt x="3535715" y="582322"/>
                                  </a:cubicBezTo>
                                  <a:lnTo>
                                    <a:pt x="3530928" y="599089"/>
                                  </a:lnTo>
                                  <a:cubicBezTo>
                                    <a:pt x="3530928" y="599888"/>
                                    <a:pt x="3530126" y="600686"/>
                                    <a:pt x="3529324" y="600686"/>
                                  </a:cubicBezTo>
                                  <a:lnTo>
                                    <a:pt x="3528526" y="600686"/>
                                  </a:lnTo>
                                  <a:cubicBezTo>
                                    <a:pt x="3527325" y="600287"/>
                                    <a:pt x="3526532" y="599089"/>
                                    <a:pt x="3526924" y="597892"/>
                                  </a:cubicBezTo>
                                  <a:lnTo>
                                    <a:pt x="3531726" y="581124"/>
                                  </a:lnTo>
                                  <a:cubicBezTo>
                                    <a:pt x="3532128" y="579927"/>
                                    <a:pt x="3533326" y="579128"/>
                                    <a:pt x="3534521" y="579528"/>
                                  </a:cubicBezTo>
                                  <a:close/>
                                  <a:moveTo>
                                    <a:pt x="3556478" y="576734"/>
                                  </a:moveTo>
                                  <a:cubicBezTo>
                                    <a:pt x="3557279" y="576334"/>
                                    <a:pt x="3558876" y="576334"/>
                                    <a:pt x="3559277" y="577532"/>
                                  </a:cubicBezTo>
                                  <a:lnTo>
                                    <a:pt x="3568046" y="592703"/>
                                  </a:lnTo>
                                  <a:cubicBezTo>
                                    <a:pt x="3568446" y="593501"/>
                                    <a:pt x="3568446" y="595098"/>
                                    <a:pt x="3567259" y="595497"/>
                                  </a:cubicBezTo>
                                  <a:lnTo>
                                    <a:pt x="3566450" y="595896"/>
                                  </a:lnTo>
                                  <a:cubicBezTo>
                                    <a:pt x="3565653" y="595896"/>
                                    <a:pt x="3564860" y="595497"/>
                                    <a:pt x="3564451" y="594699"/>
                                  </a:cubicBezTo>
                                  <a:lnTo>
                                    <a:pt x="3555679" y="579528"/>
                                  </a:lnTo>
                                  <a:cubicBezTo>
                                    <a:pt x="3555277" y="578730"/>
                                    <a:pt x="3555277" y="577133"/>
                                    <a:pt x="3556478" y="576734"/>
                                  </a:cubicBezTo>
                                  <a:close/>
                                  <a:moveTo>
                                    <a:pt x="3524532" y="574737"/>
                                  </a:moveTo>
                                  <a:cubicBezTo>
                                    <a:pt x="3525332" y="575136"/>
                                    <a:pt x="3525731" y="576733"/>
                                    <a:pt x="3525332" y="577531"/>
                                  </a:cubicBezTo>
                                  <a:lnTo>
                                    <a:pt x="3514543" y="591504"/>
                                  </a:lnTo>
                                  <a:cubicBezTo>
                                    <a:pt x="3514159" y="591904"/>
                                    <a:pt x="3513356" y="592303"/>
                                    <a:pt x="3512953" y="592303"/>
                                  </a:cubicBezTo>
                                  <a:cubicBezTo>
                                    <a:pt x="3512557" y="592303"/>
                                    <a:pt x="3511760" y="592303"/>
                                    <a:pt x="3511357" y="591904"/>
                                  </a:cubicBezTo>
                                  <a:cubicBezTo>
                                    <a:pt x="3510564" y="591504"/>
                                    <a:pt x="3510160" y="589908"/>
                                    <a:pt x="3510956" y="589109"/>
                                  </a:cubicBezTo>
                                  <a:lnTo>
                                    <a:pt x="3521747" y="575136"/>
                                  </a:lnTo>
                                  <a:cubicBezTo>
                                    <a:pt x="3522136" y="574338"/>
                                    <a:pt x="3523732" y="573939"/>
                                    <a:pt x="3524532" y="574737"/>
                                  </a:cubicBezTo>
                                  <a:close/>
                                  <a:moveTo>
                                    <a:pt x="3568046" y="568749"/>
                                  </a:moveTo>
                                  <a:lnTo>
                                    <a:pt x="3582432" y="579528"/>
                                  </a:lnTo>
                                  <a:cubicBezTo>
                                    <a:pt x="3583230" y="579928"/>
                                    <a:pt x="3583626" y="581524"/>
                                    <a:pt x="3582830" y="582323"/>
                                  </a:cubicBezTo>
                                  <a:cubicBezTo>
                                    <a:pt x="3582432" y="582722"/>
                                    <a:pt x="3581633" y="583121"/>
                                    <a:pt x="3581236" y="583121"/>
                                  </a:cubicBezTo>
                                  <a:cubicBezTo>
                                    <a:pt x="3580835" y="583121"/>
                                    <a:pt x="3580034" y="583121"/>
                                    <a:pt x="3579637" y="582722"/>
                                  </a:cubicBezTo>
                                  <a:lnTo>
                                    <a:pt x="3565653" y="571943"/>
                                  </a:lnTo>
                                  <a:cubicBezTo>
                                    <a:pt x="3564860" y="571543"/>
                                    <a:pt x="3564451" y="569947"/>
                                    <a:pt x="3565257" y="569148"/>
                                  </a:cubicBezTo>
                                  <a:cubicBezTo>
                                    <a:pt x="3565653" y="568350"/>
                                    <a:pt x="3567259" y="567951"/>
                                    <a:pt x="3568046" y="568749"/>
                                  </a:cubicBezTo>
                                  <a:close/>
                                  <a:moveTo>
                                    <a:pt x="77485" y="568350"/>
                                  </a:moveTo>
                                  <a:cubicBezTo>
                                    <a:pt x="78683" y="567950"/>
                                    <a:pt x="79881" y="568749"/>
                                    <a:pt x="80280" y="569946"/>
                                  </a:cubicBezTo>
                                  <a:cubicBezTo>
                                    <a:pt x="81877" y="577531"/>
                                    <a:pt x="89861" y="582721"/>
                                    <a:pt x="97845" y="580725"/>
                                  </a:cubicBezTo>
                                  <a:cubicBezTo>
                                    <a:pt x="99042" y="580326"/>
                                    <a:pt x="100240" y="581124"/>
                                    <a:pt x="101038" y="582322"/>
                                  </a:cubicBezTo>
                                  <a:cubicBezTo>
                                    <a:pt x="101437" y="583519"/>
                                    <a:pt x="100639" y="584717"/>
                                    <a:pt x="99841" y="585116"/>
                                  </a:cubicBezTo>
                                  <a:lnTo>
                                    <a:pt x="99441" y="585116"/>
                                  </a:lnTo>
                                  <a:cubicBezTo>
                                    <a:pt x="95050" y="586314"/>
                                    <a:pt x="90659" y="585914"/>
                                    <a:pt x="86667" y="583918"/>
                                  </a:cubicBezTo>
                                  <a:cubicBezTo>
                                    <a:pt x="81477" y="598290"/>
                                    <a:pt x="71497" y="609468"/>
                                    <a:pt x="57925" y="616254"/>
                                  </a:cubicBezTo>
                                  <a:cubicBezTo>
                                    <a:pt x="44352" y="623041"/>
                                    <a:pt x="29182" y="624238"/>
                                    <a:pt x="14811" y="619448"/>
                                  </a:cubicBezTo>
                                  <a:cubicBezTo>
                                    <a:pt x="14013" y="623839"/>
                                    <a:pt x="11618" y="627831"/>
                                    <a:pt x="8025" y="630626"/>
                                  </a:cubicBezTo>
                                  <a:lnTo>
                                    <a:pt x="7626" y="631025"/>
                                  </a:lnTo>
                                  <a:cubicBezTo>
                                    <a:pt x="6827" y="631424"/>
                                    <a:pt x="5630" y="631025"/>
                                    <a:pt x="4831" y="630226"/>
                                  </a:cubicBezTo>
                                  <a:cubicBezTo>
                                    <a:pt x="4033" y="629428"/>
                                    <a:pt x="4033" y="627831"/>
                                    <a:pt x="5230" y="627033"/>
                                  </a:cubicBezTo>
                                  <a:cubicBezTo>
                                    <a:pt x="11218" y="621843"/>
                                    <a:pt x="12416" y="612662"/>
                                    <a:pt x="7226" y="606274"/>
                                  </a:cubicBezTo>
                                  <a:cubicBezTo>
                                    <a:pt x="6428" y="605475"/>
                                    <a:pt x="6428" y="603878"/>
                                    <a:pt x="7626" y="603080"/>
                                  </a:cubicBezTo>
                                  <a:cubicBezTo>
                                    <a:pt x="8424" y="602282"/>
                                    <a:pt x="10021" y="602282"/>
                                    <a:pt x="10819" y="603479"/>
                                  </a:cubicBezTo>
                                  <a:cubicBezTo>
                                    <a:pt x="13614" y="607073"/>
                                    <a:pt x="15210" y="611065"/>
                                    <a:pt x="15210" y="615057"/>
                                  </a:cubicBezTo>
                                  <a:lnTo>
                                    <a:pt x="15610" y="615057"/>
                                  </a:lnTo>
                                  <a:cubicBezTo>
                                    <a:pt x="29182" y="619448"/>
                                    <a:pt x="43154" y="618650"/>
                                    <a:pt x="55929" y="612262"/>
                                  </a:cubicBezTo>
                                  <a:cubicBezTo>
                                    <a:pt x="68304" y="605874"/>
                                    <a:pt x="77885" y="595096"/>
                                    <a:pt x="82276" y="581922"/>
                                  </a:cubicBezTo>
                                  <a:lnTo>
                                    <a:pt x="82276" y="581523"/>
                                  </a:lnTo>
                                  <a:cubicBezTo>
                                    <a:pt x="79082" y="579128"/>
                                    <a:pt x="77086" y="575535"/>
                                    <a:pt x="75889" y="571144"/>
                                  </a:cubicBezTo>
                                  <a:cubicBezTo>
                                    <a:pt x="75489" y="569946"/>
                                    <a:pt x="76288" y="568749"/>
                                    <a:pt x="77485" y="568350"/>
                                  </a:cubicBezTo>
                                  <a:close/>
                                  <a:moveTo>
                                    <a:pt x="3514159" y="565157"/>
                                  </a:moveTo>
                                  <a:cubicBezTo>
                                    <a:pt x="3514941" y="564757"/>
                                    <a:pt x="3516541" y="564757"/>
                                    <a:pt x="3516950" y="565955"/>
                                  </a:cubicBezTo>
                                  <a:cubicBezTo>
                                    <a:pt x="3517751" y="566753"/>
                                    <a:pt x="3517339" y="568350"/>
                                    <a:pt x="3516143" y="568749"/>
                                  </a:cubicBezTo>
                                  <a:lnTo>
                                    <a:pt x="3500970" y="577533"/>
                                  </a:lnTo>
                                  <a:lnTo>
                                    <a:pt x="3500173" y="577932"/>
                                  </a:lnTo>
                                  <a:cubicBezTo>
                                    <a:pt x="3499371" y="577932"/>
                                    <a:pt x="3498577" y="577533"/>
                                    <a:pt x="3498181" y="576734"/>
                                  </a:cubicBezTo>
                                  <a:cubicBezTo>
                                    <a:pt x="3497776" y="575936"/>
                                    <a:pt x="3497776" y="574339"/>
                                    <a:pt x="3498973" y="573940"/>
                                  </a:cubicBezTo>
                                  <a:close/>
                                  <a:moveTo>
                                    <a:pt x="1000443" y="564758"/>
                                  </a:moveTo>
                                  <a:cubicBezTo>
                                    <a:pt x="1002838" y="564758"/>
                                    <a:pt x="1005233" y="566355"/>
                                    <a:pt x="1005233" y="568351"/>
                                  </a:cubicBezTo>
                                  <a:lnTo>
                                    <a:pt x="1008826" y="592702"/>
                                  </a:lnTo>
                                  <a:lnTo>
                                    <a:pt x="1033176" y="589109"/>
                                  </a:lnTo>
                                  <a:cubicBezTo>
                                    <a:pt x="1035571" y="588710"/>
                                    <a:pt x="1037566" y="590306"/>
                                    <a:pt x="1037967" y="592702"/>
                                  </a:cubicBezTo>
                                  <a:cubicBezTo>
                                    <a:pt x="1038366" y="595097"/>
                                    <a:pt x="1036770" y="597093"/>
                                    <a:pt x="1034374" y="597492"/>
                                  </a:cubicBezTo>
                                  <a:lnTo>
                                    <a:pt x="1010022" y="601085"/>
                                  </a:lnTo>
                                  <a:lnTo>
                                    <a:pt x="1013613" y="625437"/>
                                  </a:lnTo>
                                  <a:cubicBezTo>
                                    <a:pt x="1014015" y="627832"/>
                                    <a:pt x="1012417" y="629828"/>
                                    <a:pt x="1010022" y="630227"/>
                                  </a:cubicBezTo>
                                  <a:cubicBezTo>
                                    <a:pt x="1007628" y="630627"/>
                                    <a:pt x="1005632" y="629030"/>
                                    <a:pt x="1005233" y="626635"/>
                                  </a:cubicBezTo>
                                  <a:lnTo>
                                    <a:pt x="1001640" y="602282"/>
                                  </a:lnTo>
                                  <a:lnTo>
                                    <a:pt x="977286" y="605875"/>
                                  </a:lnTo>
                                  <a:cubicBezTo>
                                    <a:pt x="974891" y="606275"/>
                                    <a:pt x="972896" y="604678"/>
                                    <a:pt x="972497" y="602282"/>
                                  </a:cubicBezTo>
                                  <a:cubicBezTo>
                                    <a:pt x="972097" y="599887"/>
                                    <a:pt x="973693" y="597891"/>
                                    <a:pt x="976089" y="597492"/>
                                  </a:cubicBezTo>
                                  <a:lnTo>
                                    <a:pt x="1000443" y="593899"/>
                                  </a:lnTo>
                                  <a:lnTo>
                                    <a:pt x="996852" y="569548"/>
                                  </a:lnTo>
                                  <a:cubicBezTo>
                                    <a:pt x="996451" y="567153"/>
                                    <a:pt x="998049" y="565157"/>
                                    <a:pt x="1000443" y="564758"/>
                                  </a:cubicBezTo>
                                  <a:close/>
                                  <a:moveTo>
                                    <a:pt x="3572841" y="557971"/>
                                  </a:moveTo>
                                  <a:lnTo>
                                    <a:pt x="3589614" y="562762"/>
                                  </a:lnTo>
                                  <a:cubicBezTo>
                                    <a:pt x="3590811" y="562762"/>
                                    <a:pt x="3591610" y="563960"/>
                                    <a:pt x="3590811" y="565556"/>
                                  </a:cubicBezTo>
                                  <a:cubicBezTo>
                                    <a:pt x="3590811" y="566355"/>
                                    <a:pt x="3590015" y="567153"/>
                                    <a:pt x="3589216" y="567153"/>
                                  </a:cubicBezTo>
                                  <a:lnTo>
                                    <a:pt x="3588419" y="567153"/>
                                  </a:lnTo>
                                  <a:lnTo>
                                    <a:pt x="3571642" y="562363"/>
                                  </a:lnTo>
                                  <a:cubicBezTo>
                                    <a:pt x="3570443" y="561964"/>
                                    <a:pt x="3569641" y="560765"/>
                                    <a:pt x="3570047" y="559567"/>
                                  </a:cubicBezTo>
                                  <a:cubicBezTo>
                                    <a:pt x="3570443" y="558370"/>
                                    <a:pt x="3571642" y="557571"/>
                                    <a:pt x="3572841" y="557971"/>
                                  </a:cubicBezTo>
                                  <a:close/>
                                  <a:moveTo>
                                    <a:pt x="2228968" y="557273"/>
                                  </a:moveTo>
                                  <a:cubicBezTo>
                                    <a:pt x="2231562" y="556674"/>
                                    <a:pt x="2234955" y="556574"/>
                                    <a:pt x="2238348" y="558371"/>
                                  </a:cubicBezTo>
                                  <a:cubicBezTo>
                                    <a:pt x="2245935" y="562363"/>
                                    <a:pt x="2245535" y="569947"/>
                                    <a:pt x="2245535" y="570347"/>
                                  </a:cubicBezTo>
                                  <a:cubicBezTo>
                                    <a:pt x="2245535" y="570347"/>
                                    <a:pt x="2245535" y="573141"/>
                                    <a:pt x="2249130" y="575137"/>
                                  </a:cubicBezTo>
                                  <a:cubicBezTo>
                                    <a:pt x="2252722" y="576734"/>
                                    <a:pt x="2255115" y="575137"/>
                                    <a:pt x="2255115" y="575137"/>
                                  </a:cubicBezTo>
                                  <a:lnTo>
                                    <a:pt x="2255514" y="575137"/>
                                  </a:lnTo>
                                  <a:lnTo>
                                    <a:pt x="2255912" y="574738"/>
                                  </a:lnTo>
                                  <a:cubicBezTo>
                                    <a:pt x="2257908" y="573540"/>
                                    <a:pt x="2262696" y="571145"/>
                                    <a:pt x="2269075" y="574339"/>
                                  </a:cubicBezTo>
                                  <a:cubicBezTo>
                                    <a:pt x="2275860" y="577931"/>
                                    <a:pt x="2276256" y="585516"/>
                                    <a:pt x="2276256" y="585915"/>
                                  </a:cubicBezTo>
                                  <a:lnTo>
                                    <a:pt x="2276256" y="586315"/>
                                  </a:lnTo>
                                  <a:cubicBezTo>
                                    <a:pt x="2276256" y="586315"/>
                                    <a:pt x="2276256" y="589109"/>
                                    <a:pt x="2279855" y="591105"/>
                                  </a:cubicBezTo>
                                  <a:cubicBezTo>
                                    <a:pt x="2283449" y="593101"/>
                                    <a:pt x="2286248" y="591105"/>
                                    <a:pt x="2286248" y="591105"/>
                                  </a:cubicBezTo>
                                  <a:lnTo>
                                    <a:pt x="2286650" y="591105"/>
                                  </a:lnTo>
                                  <a:cubicBezTo>
                                    <a:pt x="2287048" y="590706"/>
                                    <a:pt x="2294233" y="586714"/>
                                    <a:pt x="2300616" y="590307"/>
                                  </a:cubicBezTo>
                                  <a:cubicBezTo>
                                    <a:pt x="2308201" y="594299"/>
                                    <a:pt x="2307805" y="601884"/>
                                    <a:pt x="2307805" y="602283"/>
                                  </a:cubicBezTo>
                                  <a:cubicBezTo>
                                    <a:pt x="2307805" y="602283"/>
                                    <a:pt x="2307805" y="605078"/>
                                    <a:pt x="2311387" y="607074"/>
                                  </a:cubicBezTo>
                                  <a:cubicBezTo>
                                    <a:pt x="2312580" y="607473"/>
                                    <a:pt x="2313379" y="607872"/>
                                    <a:pt x="2314577" y="607872"/>
                                  </a:cubicBezTo>
                                  <a:lnTo>
                                    <a:pt x="2318966" y="608271"/>
                                  </a:lnTo>
                                  <a:cubicBezTo>
                                    <a:pt x="2320958" y="608271"/>
                                    <a:pt x="2322547" y="610267"/>
                                    <a:pt x="2322547" y="612263"/>
                                  </a:cubicBezTo>
                                  <a:cubicBezTo>
                                    <a:pt x="2322547" y="614659"/>
                                    <a:pt x="2320548" y="616255"/>
                                    <a:pt x="2316974" y="616655"/>
                                  </a:cubicBezTo>
                                  <a:lnTo>
                                    <a:pt x="2310991" y="616255"/>
                                  </a:lnTo>
                                  <a:cubicBezTo>
                                    <a:pt x="2309398" y="615856"/>
                                    <a:pt x="2307805" y="615457"/>
                                    <a:pt x="2306212" y="614659"/>
                                  </a:cubicBezTo>
                                  <a:cubicBezTo>
                                    <a:pt x="2298621" y="610667"/>
                                    <a:pt x="2299018" y="603082"/>
                                    <a:pt x="2299018" y="602683"/>
                                  </a:cubicBezTo>
                                  <a:cubicBezTo>
                                    <a:pt x="2299018" y="602683"/>
                                    <a:pt x="2299421" y="599888"/>
                                    <a:pt x="2295826" y="597892"/>
                                  </a:cubicBezTo>
                                  <a:cubicBezTo>
                                    <a:pt x="2293039" y="596295"/>
                                    <a:pt x="2289442" y="597892"/>
                                    <a:pt x="2289046" y="598291"/>
                                  </a:cubicBezTo>
                                  <a:cubicBezTo>
                                    <a:pt x="2287847" y="599090"/>
                                    <a:pt x="2282250" y="602283"/>
                                    <a:pt x="2275459" y="598691"/>
                                  </a:cubicBezTo>
                                  <a:cubicBezTo>
                                    <a:pt x="2268679" y="595098"/>
                                    <a:pt x="2268278" y="588710"/>
                                    <a:pt x="2268278" y="587113"/>
                                  </a:cubicBezTo>
                                  <a:cubicBezTo>
                                    <a:pt x="2267880" y="586714"/>
                                    <a:pt x="2267479" y="583520"/>
                                    <a:pt x="2264688" y="581923"/>
                                  </a:cubicBezTo>
                                  <a:cubicBezTo>
                                    <a:pt x="2261496" y="580327"/>
                                    <a:pt x="2259502" y="581524"/>
                                    <a:pt x="2258705" y="581923"/>
                                  </a:cubicBezTo>
                                  <a:lnTo>
                                    <a:pt x="2258307" y="581923"/>
                                  </a:lnTo>
                                  <a:cubicBezTo>
                                    <a:pt x="2257109" y="582722"/>
                                    <a:pt x="2251922" y="585915"/>
                                    <a:pt x="2244738" y="582323"/>
                                  </a:cubicBezTo>
                                  <a:cubicBezTo>
                                    <a:pt x="2237151" y="578331"/>
                                    <a:pt x="2237551" y="571145"/>
                                    <a:pt x="2237551" y="570347"/>
                                  </a:cubicBezTo>
                                  <a:cubicBezTo>
                                    <a:pt x="2237949" y="570347"/>
                                    <a:pt x="2237551" y="567153"/>
                                    <a:pt x="2234355" y="565556"/>
                                  </a:cubicBezTo>
                                  <a:cubicBezTo>
                                    <a:pt x="2231562" y="563959"/>
                                    <a:pt x="2227970" y="565556"/>
                                    <a:pt x="2227570" y="565955"/>
                                  </a:cubicBezTo>
                                  <a:cubicBezTo>
                                    <a:pt x="2226372" y="566754"/>
                                    <a:pt x="2220784" y="569947"/>
                                    <a:pt x="2213995" y="566355"/>
                                  </a:cubicBezTo>
                                  <a:lnTo>
                                    <a:pt x="2211600" y="564758"/>
                                  </a:lnTo>
                                  <a:cubicBezTo>
                                    <a:pt x="2209604" y="563959"/>
                                    <a:pt x="2208806" y="561564"/>
                                    <a:pt x="2210003" y="559568"/>
                                  </a:cubicBezTo>
                                  <a:cubicBezTo>
                                    <a:pt x="2210803" y="557572"/>
                                    <a:pt x="2213197" y="556774"/>
                                    <a:pt x="2215194" y="557971"/>
                                  </a:cubicBezTo>
                                  <a:lnTo>
                                    <a:pt x="2217588" y="559169"/>
                                  </a:lnTo>
                                  <a:cubicBezTo>
                                    <a:pt x="2221183" y="561165"/>
                                    <a:pt x="2223976" y="559169"/>
                                    <a:pt x="2223976" y="559169"/>
                                  </a:cubicBezTo>
                                  <a:lnTo>
                                    <a:pt x="2224376" y="559169"/>
                                  </a:lnTo>
                                  <a:cubicBezTo>
                                    <a:pt x="2224576" y="558969"/>
                                    <a:pt x="2226373" y="557872"/>
                                    <a:pt x="2228968" y="557273"/>
                                  </a:cubicBezTo>
                                  <a:close/>
                                  <a:moveTo>
                                    <a:pt x="6780363" y="555177"/>
                                  </a:moveTo>
                                  <a:cubicBezTo>
                                    <a:pt x="6781560" y="554777"/>
                                    <a:pt x="6782758" y="555576"/>
                                    <a:pt x="6783157" y="556773"/>
                                  </a:cubicBezTo>
                                  <a:cubicBezTo>
                                    <a:pt x="6784754" y="564358"/>
                                    <a:pt x="6792738" y="569548"/>
                                    <a:pt x="6800722" y="567552"/>
                                  </a:cubicBezTo>
                                  <a:cubicBezTo>
                                    <a:pt x="6801919" y="567153"/>
                                    <a:pt x="6803117" y="567951"/>
                                    <a:pt x="6803915" y="569149"/>
                                  </a:cubicBezTo>
                                  <a:cubicBezTo>
                                    <a:pt x="6804314" y="570346"/>
                                    <a:pt x="6803516" y="571544"/>
                                    <a:pt x="6802718" y="571943"/>
                                  </a:cubicBezTo>
                                  <a:lnTo>
                                    <a:pt x="6802318" y="571943"/>
                                  </a:lnTo>
                                  <a:cubicBezTo>
                                    <a:pt x="6797927" y="573141"/>
                                    <a:pt x="6793536" y="572741"/>
                                    <a:pt x="6789544" y="570745"/>
                                  </a:cubicBezTo>
                                  <a:cubicBezTo>
                                    <a:pt x="6784355" y="585117"/>
                                    <a:pt x="6774375" y="596295"/>
                                    <a:pt x="6760802" y="603082"/>
                                  </a:cubicBezTo>
                                  <a:cubicBezTo>
                                    <a:pt x="6747229" y="609868"/>
                                    <a:pt x="6732060" y="611065"/>
                                    <a:pt x="6717687" y="606275"/>
                                  </a:cubicBezTo>
                                  <a:cubicBezTo>
                                    <a:pt x="6716889" y="610666"/>
                                    <a:pt x="6714494" y="614658"/>
                                    <a:pt x="6710901" y="617453"/>
                                  </a:cubicBezTo>
                                  <a:lnTo>
                                    <a:pt x="6710502" y="617852"/>
                                  </a:lnTo>
                                  <a:cubicBezTo>
                                    <a:pt x="6709703" y="618251"/>
                                    <a:pt x="6708506" y="617852"/>
                                    <a:pt x="6707707" y="617053"/>
                                  </a:cubicBezTo>
                                  <a:cubicBezTo>
                                    <a:pt x="6706909" y="616255"/>
                                    <a:pt x="6706909" y="614658"/>
                                    <a:pt x="6708107" y="613860"/>
                                  </a:cubicBezTo>
                                  <a:cubicBezTo>
                                    <a:pt x="6714095" y="608670"/>
                                    <a:pt x="6715292" y="599489"/>
                                    <a:pt x="6710103" y="593101"/>
                                  </a:cubicBezTo>
                                  <a:cubicBezTo>
                                    <a:pt x="6709304" y="592302"/>
                                    <a:pt x="6709304" y="590705"/>
                                    <a:pt x="6710502" y="589907"/>
                                  </a:cubicBezTo>
                                  <a:cubicBezTo>
                                    <a:pt x="6711300" y="589109"/>
                                    <a:pt x="6712897" y="589109"/>
                                    <a:pt x="6713695" y="590306"/>
                                  </a:cubicBezTo>
                                  <a:cubicBezTo>
                                    <a:pt x="6716490" y="593900"/>
                                    <a:pt x="6718087" y="597892"/>
                                    <a:pt x="6718087" y="601884"/>
                                  </a:cubicBezTo>
                                  <a:lnTo>
                                    <a:pt x="6718486" y="601884"/>
                                  </a:lnTo>
                                  <a:cubicBezTo>
                                    <a:pt x="6732060" y="606275"/>
                                    <a:pt x="6746032" y="605477"/>
                                    <a:pt x="6758806" y="599090"/>
                                  </a:cubicBezTo>
                                  <a:cubicBezTo>
                                    <a:pt x="6771181" y="592701"/>
                                    <a:pt x="6780762" y="581923"/>
                                    <a:pt x="6785153" y="568749"/>
                                  </a:cubicBezTo>
                                  <a:lnTo>
                                    <a:pt x="6785153" y="568350"/>
                                  </a:lnTo>
                                  <a:cubicBezTo>
                                    <a:pt x="6781959" y="565955"/>
                                    <a:pt x="6779963" y="562362"/>
                                    <a:pt x="6778766" y="557971"/>
                                  </a:cubicBezTo>
                                  <a:cubicBezTo>
                                    <a:pt x="6778367" y="556773"/>
                                    <a:pt x="6779165" y="555576"/>
                                    <a:pt x="6780363" y="555177"/>
                                  </a:cubicBezTo>
                                  <a:close/>
                                  <a:moveTo>
                                    <a:pt x="3510963" y="553181"/>
                                  </a:moveTo>
                                  <a:cubicBezTo>
                                    <a:pt x="3512163" y="553181"/>
                                    <a:pt x="3513356" y="553979"/>
                                    <a:pt x="3513356" y="555177"/>
                                  </a:cubicBezTo>
                                  <a:cubicBezTo>
                                    <a:pt x="3513756" y="556374"/>
                                    <a:pt x="3512956" y="557573"/>
                                    <a:pt x="3511368" y="557573"/>
                                  </a:cubicBezTo>
                                  <a:lnTo>
                                    <a:pt x="3493787" y="559968"/>
                                  </a:lnTo>
                                  <a:cubicBezTo>
                                    <a:pt x="3492592" y="559968"/>
                                    <a:pt x="3491394" y="559170"/>
                                    <a:pt x="3491394" y="557972"/>
                                  </a:cubicBezTo>
                                  <a:cubicBezTo>
                                    <a:pt x="3491394" y="556774"/>
                                    <a:pt x="3492193" y="555576"/>
                                    <a:pt x="3493389" y="555576"/>
                                  </a:cubicBezTo>
                                  <a:close/>
                                  <a:moveTo>
                                    <a:pt x="3590412" y="543201"/>
                                  </a:moveTo>
                                  <a:cubicBezTo>
                                    <a:pt x="3591610" y="543201"/>
                                    <a:pt x="3592411" y="543999"/>
                                    <a:pt x="3592809" y="545197"/>
                                  </a:cubicBezTo>
                                  <a:cubicBezTo>
                                    <a:pt x="3592809" y="546394"/>
                                    <a:pt x="3592011" y="547593"/>
                                    <a:pt x="3590814" y="547593"/>
                                  </a:cubicBezTo>
                                  <a:lnTo>
                                    <a:pt x="3573243" y="549988"/>
                                  </a:lnTo>
                                  <a:cubicBezTo>
                                    <a:pt x="3572043" y="549988"/>
                                    <a:pt x="3570845" y="549190"/>
                                    <a:pt x="3570845" y="547992"/>
                                  </a:cubicBezTo>
                                  <a:cubicBezTo>
                                    <a:pt x="3570845" y="546794"/>
                                    <a:pt x="3571642" y="545596"/>
                                    <a:pt x="3572841" y="545596"/>
                                  </a:cubicBezTo>
                                  <a:close/>
                                  <a:moveTo>
                                    <a:pt x="3495387" y="536015"/>
                                  </a:moveTo>
                                  <a:lnTo>
                                    <a:pt x="3512163" y="540806"/>
                                  </a:lnTo>
                                  <a:cubicBezTo>
                                    <a:pt x="3513356" y="541205"/>
                                    <a:pt x="3514159" y="542403"/>
                                    <a:pt x="3513756" y="543600"/>
                                  </a:cubicBezTo>
                                  <a:cubicBezTo>
                                    <a:pt x="3513756" y="544399"/>
                                    <a:pt x="3512953" y="545197"/>
                                    <a:pt x="3512163" y="545197"/>
                                  </a:cubicBezTo>
                                  <a:lnTo>
                                    <a:pt x="3511357" y="545197"/>
                                  </a:lnTo>
                                  <a:lnTo>
                                    <a:pt x="3494584" y="540407"/>
                                  </a:lnTo>
                                  <a:cubicBezTo>
                                    <a:pt x="3493785" y="540407"/>
                                    <a:pt x="3492990" y="539208"/>
                                    <a:pt x="3492588" y="537611"/>
                                  </a:cubicBezTo>
                                  <a:cubicBezTo>
                                    <a:pt x="3492990" y="536414"/>
                                    <a:pt x="3494190" y="535615"/>
                                    <a:pt x="3495387" y="536015"/>
                                  </a:cubicBezTo>
                                  <a:close/>
                                  <a:moveTo>
                                    <a:pt x="3583626" y="525636"/>
                                  </a:moveTo>
                                  <a:cubicBezTo>
                                    <a:pt x="3584427" y="525236"/>
                                    <a:pt x="3586022" y="525236"/>
                                    <a:pt x="3586422" y="526434"/>
                                  </a:cubicBezTo>
                                  <a:cubicBezTo>
                                    <a:pt x="3586819" y="527232"/>
                                    <a:pt x="3586819" y="528829"/>
                                    <a:pt x="3585625" y="529228"/>
                                  </a:cubicBezTo>
                                  <a:lnTo>
                                    <a:pt x="3570443" y="538012"/>
                                  </a:lnTo>
                                  <a:lnTo>
                                    <a:pt x="3569641" y="538411"/>
                                  </a:lnTo>
                                  <a:cubicBezTo>
                                    <a:pt x="3568853" y="538411"/>
                                    <a:pt x="3568046" y="538012"/>
                                    <a:pt x="3567649" y="537213"/>
                                  </a:cubicBezTo>
                                  <a:cubicBezTo>
                                    <a:pt x="3566846" y="536415"/>
                                    <a:pt x="3567259" y="534818"/>
                                    <a:pt x="3568446" y="534419"/>
                                  </a:cubicBezTo>
                                  <a:close/>
                                  <a:moveTo>
                                    <a:pt x="2246134" y="525337"/>
                                  </a:moveTo>
                                  <a:cubicBezTo>
                                    <a:pt x="2248729" y="524738"/>
                                    <a:pt x="2252120" y="524638"/>
                                    <a:pt x="2255514" y="526435"/>
                                  </a:cubicBezTo>
                                  <a:cubicBezTo>
                                    <a:pt x="2263093" y="530427"/>
                                    <a:pt x="2262694" y="538011"/>
                                    <a:pt x="2262694" y="538411"/>
                                  </a:cubicBezTo>
                                  <a:cubicBezTo>
                                    <a:pt x="2262694" y="538411"/>
                                    <a:pt x="2262694" y="541205"/>
                                    <a:pt x="2266284" y="543201"/>
                                  </a:cubicBezTo>
                                  <a:cubicBezTo>
                                    <a:pt x="2269875" y="544798"/>
                                    <a:pt x="2272267" y="543201"/>
                                    <a:pt x="2272267" y="543201"/>
                                  </a:cubicBezTo>
                                  <a:lnTo>
                                    <a:pt x="2272668" y="543201"/>
                                  </a:lnTo>
                                  <a:lnTo>
                                    <a:pt x="2273066" y="542802"/>
                                  </a:lnTo>
                                  <a:cubicBezTo>
                                    <a:pt x="2275060" y="541604"/>
                                    <a:pt x="2279855" y="539209"/>
                                    <a:pt x="2286248" y="542403"/>
                                  </a:cubicBezTo>
                                  <a:cubicBezTo>
                                    <a:pt x="2293036" y="545995"/>
                                    <a:pt x="2293435" y="553580"/>
                                    <a:pt x="2293435" y="553979"/>
                                  </a:cubicBezTo>
                                  <a:lnTo>
                                    <a:pt x="2293435" y="554379"/>
                                  </a:lnTo>
                                  <a:cubicBezTo>
                                    <a:pt x="2293435" y="554379"/>
                                    <a:pt x="2293435" y="557173"/>
                                    <a:pt x="2297026" y="559169"/>
                                  </a:cubicBezTo>
                                  <a:cubicBezTo>
                                    <a:pt x="2300616" y="561165"/>
                                    <a:pt x="2303416" y="559169"/>
                                    <a:pt x="2303416" y="559169"/>
                                  </a:cubicBezTo>
                                  <a:lnTo>
                                    <a:pt x="2303819" y="559169"/>
                                  </a:lnTo>
                                  <a:cubicBezTo>
                                    <a:pt x="2304218" y="558770"/>
                                    <a:pt x="2311387" y="554778"/>
                                    <a:pt x="2317777" y="558371"/>
                                  </a:cubicBezTo>
                                  <a:cubicBezTo>
                                    <a:pt x="2325347" y="562363"/>
                                    <a:pt x="2324945" y="569948"/>
                                    <a:pt x="2324945" y="570347"/>
                                  </a:cubicBezTo>
                                  <a:cubicBezTo>
                                    <a:pt x="2324945" y="570347"/>
                                    <a:pt x="2324945" y="573142"/>
                                    <a:pt x="2328548" y="575138"/>
                                  </a:cubicBezTo>
                                  <a:cubicBezTo>
                                    <a:pt x="2329746" y="575537"/>
                                    <a:pt x="2330549" y="575936"/>
                                    <a:pt x="2331748" y="575936"/>
                                  </a:cubicBezTo>
                                  <a:lnTo>
                                    <a:pt x="2336153" y="576335"/>
                                  </a:lnTo>
                                  <a:cubicBezTo>
                                    <a:pt x="2338154" y="576335"/>
                                    <a:pt x="2339748" y="578331"/>
                                    <a:pt x="2339748" y="580327"/>
                                  </a:cubicBezTo>
                                  <a:cubicBezTo>
                                    <a:pt x="2339348" y="582323"/>
                                    <a:pt x="2337753" y="583920"/>
                                    <a:pt x="2334151" y="584319"/>
                                  </a:cubicBezTo>
                                  <a:lnTo>
                                    <a:pt x="2328146" y="583920"/>
                                  </a:lnTo>
                                  <a:cubicBezTo>
                                    <a:pt x="2326545" y="583521"/>
                                    <a:pt x="2324945" y="583122"/>
                                    <a:pt x="2323344" y="582323"/>
                                  </a:cubicBezTo>
                                  <a:cubicBezTo>
                                    <a:pt x="2315773" y="578331"/>
                                    <a:pt x="2316177" y="570747"/>
                                    <a:pt x="2316177" y="570347"/>
                                  </a:cubicBezTo>
                                  <a:cubicBezTo>
                                    <a:pt x="2316177" y="570347"/>
                                    <a:pt x="2316579" y="567553"/>
                                    <a:pt x="2312980" y="565557"/>
                                  </a:cubicBezTo>
                                  <a:cubicBezTo>
                                    <a:pt x="2310190" y="563960"/>
                                    <a:pt x="2306608" y="565557"/>
                                    <a:pt x="2306208" y="565956"/>
                                  </a:cubicBezTo>
                                  <a:cubicBezTo>
                                    <a:pt x="2305012" y="566755"/>
                                    <a:pt x="2299421" y="569948"/>
                                    <a:pt x="2292633" y="566355"/>
                                  </a:cubicBezTo>
                                  <a:cubicBezTo>
                                    <a:pt x="2285851" y="562763"/>
                                    <a:pt x="2285450" y="556375"/>
                                    <a:pt x="2285450" y="554778"/>
                                  </a:cubicBezTo>
                                  <a:cubicBezTo>
                                    <a:pt x="2285047" y="554379"/>
                                    <a:pt x="2284649" y="551185"/>
                                    <a:pt x="2281855" y="549588"/>
                                  </a:cubicBezTo>
                                  <a:cubicBezTo>
                                    <a:pt x="2278653" y="547991"/>
                                    <a:pt x="2276661" y="549189"/>
                                    <a:pt x="2275860" y="549588"/>
                                  </a:cubicBezTo>
                                  <a:lnTo>
                                    <a:pt x="2275459" y="549588"/>
                                  </a:lnTo>
                                  <a:cubicBezTo>
                                    <a:pt x="2274264" y="550387"/>
                                    <a:pt x="2269075" y="553580"/>
                                    <a:pt x="2261895" y="549987"/>
                                  </a:cubicBezTo>
                                  <a:cubicBezTo>
                                    <a:pt x="2254316" y="545995"/>
                                    <a:pt x="2254714" y="538810"/>
                                    <a:pt x="2254714" y="538011"/>
                                  </a:cubicBezTo>
                                  <a:cubicBezTo>
                                    <a:pt x="2255113" y="538011"/>
                                    <a:pt x="2254714" y="534818"/>
                                    <a:pt x="2251523" y="533221"/>
                                  </a:cubicBezTo>
                                  <a:cubicBezTo>
                                    <a:pt x="2248729" y="531624"/>
                                    <a:pt x="2245135" y="533221"/>
                                    <a:pt x="2244736" y="533620"/>
                                  </a:cubicBezTo>
                                  <a:cubicBezTo>
                                    <a:pt x="2243538" y="534419"/>
                                    <a:pt x="2237949" y="537612"/>
                                    <a:pt x="2231162" y="534019"/>
                                  </a:cubicBezTo>
                                  <a:lnTo>
                                    <a:pt x="2228766" y="532423"/>
                                  </a:lnTo>
                                  <a:cubicBezTo>
                                    <a:pt x="2226771" y="531624"/>
                                    <a:pt x="2225972" y="529229"/>
                                    <a:pt x="2227170" y="527233"/>
                                  </a:cubicBezTo>
                                  <a:cubicBezTo>
                                    <a:pt x="2227970" y="525237"/>
                                    <a:pt x="2230363" y="524439"/>
                                    <a:pt x="2232358" y="525636"/>
                                  </a:cubicBezTo>
                                  <a:lnTo>
                                    <a:pt x="2234755" y="527233"/>
                                  </a:lnTo>
                                  <a:cubicBezTo>
                                    <a:pt x="2238348" y="529229"/>
                                    <a:pt x="2241143" y="527233"/>
                                    <a:pt x="2241143" y="527233"/>
                                  </a:cubicBezTo>
                                  <a:lnTo>
                                    <a:pt x="2241542" y="527233"/>
                                  </a:lnTo>
                                  <a:cubicBezTo>
                                    <a:pt x="2241743" y="527033"/>
                                    <a:pt x="2243538" y="525936"/>
                                    <a:pt x="2246134" y="525337"/>
                                  </a:cubicBezTo>
                                  <a:close/>
                                  <a:moveTo>
                                    <a:pt x="3504963" y="520446"/>
                                  </a:moveTo>
                                  <a:lnTo>
                                    <a:pt x="3518949" y="531225"/>
                                  </a:lnTo>
                                  <a:cubicBezTo>
                                    <a:pt x="3519750" y="531625"/>
                                    <a:pt x="3520143" y="533221"/>
                                    <a:pt x="3519352" y="534020"/>
                                  </a:cubicBezTo>
                                  <a:cubicBezTo>
                                    <a:pt x="3518949" y="534419"/>
                                    <a:pt x="3518150" y="534818"/>
                                    <a:pt x="3517751" y="534818"/>
                                  </a:cubicBezTo>
                                  <a:cubicBezTo>
                                    <a:pt x="3517339" y="534818"/>
                                    <a:pt x="3516541" y="534818"/>
                                    <a:pt x="3516143" y="534419"/>
                                  </a:cubicBezTo>
                                  <a:lnTo>
                                    <a:pt x="3502574" y="523640"/>
                                  </a:lnTo>
                                  <a:cubicBezTo>
                                    <a:pt x="3501769" y="523240"/>
                                    <a:pt x="3501370" y="521644"/>
                                    <a:pt x="3502169" y="520845"/>
                                  </a:cubicBezTo>
                                  <a:cubicBezTo>
                                    <a:pt x="3502574" y="520047"/>
                                    <a:pt x="3504166" y="519648"/>
                                    <a:pt x="3504963" y="520446"/>
                                  </a:cubicBezTo>
                                  <a:close/>
                                  <a:moveTo>
                                    <a:pt x="3573643" y="511265"/>
                                  </a:moveTo>
                                  <a:cubicBezTo>
                                    <a:pt x="3574441" y="511664"/>
                                    <a:pt x="3574842" y="513261"/>
                                    <a:pt x="3574045" y="514059"/>
                                  </a:cubicBezTo>
                                  <a:lnTo>
                                    <a:pt x="3563265" y="528032"/>
                                  </a:lnTo>
                                  <a:cubicBezTo>
                                    <a:pt x="3562861" y="528432"/>
                                    <a:pt x="3562063" y="528831"/>
                                    <a:pt x="3561672" y="528831"/>
                                  </a:cubicBezTo>
                                  <a:cubicBezTo>
                                    <a:pt x="3561269" y="528831"/>
                                    <a:pt x="3560474" y="528831"/>
                                    <a:pt x="3560070" y="528432"/>
                                  </a:cubicBezTo>
                                  <a:cubicBezTo>
                                    <a:pt x="3558876" y="528032"/>
                                    <a:pt x="3558876" y="526436"/>
                                    <a:pt x="3560070" y="525637"/>
                                  </a:cubicBezTo>
                                  <a:lnTo>
                                    <a:pt x="3570845" y="511664"/>
                                  </a:lnTo>
                                  <a:cubicBezTo>
                                    <a:pt x="3571246" y="510866"/>
                                    <a:pt x="3572846" y="510866"/>
                                    <a:pt x="3573643" y="511265"/>
                                  </a:cubicBezTo>
                                  <a:close/>
                                  <a:moveTo>
                                    <a:pt x="3516950" y="507672"/>
                                  </a:moveTo>
                                  <a:cubicBezTo>
                                    <a:pt x="3517751" y="507272"/>
                                    <a:pt x="3519345" y="507272"/>
                                    <a:pt x="3519743" y="508470"/>
                                  </a:cubicBezTo>
                                  <a:lnTo>
                                    <a:pt x="3528529" y="523640"/>
                                  </a:lnTo>
                                  <a:cubicBezTo>
                                    <a:pt x="3528932" y="524439"/>
                                    <a:pt x="3528932" y="526036"/>
                                    <a:pt x="3527725" y="526435"/>
                                  </a:cubicBezTo>
                                  <a:lnTo>
                                    <a:pt x="3526929" y="526834"/>
                                  </a:lnTo>
                                  <a:cubicBezTo>
                                    <a:pt x="3526134" y="526834"/>
                                    <a:pt x="3525332" y="526435"/>
                                    <a:pt x="3524940" y="525636"/>
                                  </a:cubicBezTo>
                                  <a:lnTo>
                                    <a:pt x="3516143" y="510466"/>
                                  </a:lnTo>
                                  <a:cubicBezTo>
                                    <a:pt x="3515749" y="509668"/>
                                    <a:pt x="3515749" y="508071"/>
                                    <a:pt x="3516950" y="507672"/>
                                  </a:cubicBezTo>
                                  <a:close/>
                                  <a:moveTo>
                                    <a:pt x="3555679" y="502483"/>
                                  </a:moveTo>
                                  <a:cubicBezTo>
                                    <a:pt x="3556880" y="502882"/>
                                    <a:pt x="3557677" y="504079"/>
                                    <a:pt x="3557279" y="505277"/>
                                  </a:cubicBezTo>
                                  <a:lnTo>
                                    <a:pt x="3552480" y="522044"/>
                                  </a:lnTo>
                                  <a:cubicBezTo>
                                    <a:pt x="3552480" y="522843"/>
                                    <a:pt x="3551685" y="523641"/>
                                    <a:pt x="3550888" y="523641"/>
                                  </a:cubicBezTo>
                                  <a:lnTo>
                                    <a:pt x="3550086" y="523641"/>
                                  </a:lnTo>
                                  <a:cubicBezTo>
                                    <a:pt x="3548887" y="523242"/>
                                    <a:pt x="3548094" y="522044"/>
                                    <a:pt x="3548094" y="520847"/>
                                  </a:cubicBezTo>
                                  <a:lnTo>
                                    <a:pt x="3552880" y="504079"/>
                                  </a:lnTo>
                                  <a:cubicBezTo>
                                    <a:pt x="3553277" y="502882"/>
                                    <a:pt x="3554476" y="502083"/>
                                    <a:pt x="3555679" y="502483"/>
                                  </a:cubicBezTo>
                                  <a:close/>
                                  <a:moveTo>
                                    <a:pt x="3535715" y="500886"/>
                                  </a:moveTo>
                                  <a:cubicBezTo>
                                    <a:pt x="3536909" y="500886"/>
                                    <a:pt x="3538108" y="501684"/>
                                    <a:pt x="3538108" y="502882"/>
                                  </a:cubicBezTo>
                                  <a:lnTo>
                                    <a:pt x="3540500" y="520448"/>
                                  </a:lnTo>
                                  <a:cubicBezTo>
                                    <a:pt x="3540500" y="521645"/>
                                    <a:pt x="3539714" y="522843"/>
                                    <a:pt x="3538504" y="522843"/>
                                  </a:cubicBezTo>
                                  <a:cubicBezTo>
                                    <a:pt x="3537313" y="522843"/>
                                    <a:pt x="3536110" y="522044"/>
                                    <a:pt x="3536110" y="520847"/>
                                  </a:cubicBezTo>
                                  <a:lnTo>
                                    <a:pt x="3533726" y="503281"/>
                                  </a:lnTo>
                                  <a:cubicBezTo>
                                    <a:pt x="3533726" y="502083"/>
                                    <a:pt x="3534521" y="500886"/>
                                    <a:pt x="3535715" y="500886"/>
                                  </a:cubicBezTo>
                                  <a:close/>
                                  <a:moveTo>
                                    <a:pt x="2607659" y="459119"/>
                                  </a:moveTo>
                                  <a:cubicBezTo>
                                    <a:pt x="2615393" y="461065"/>
                                    <a:pt x="2622380" y="465955"/>
                                    <a:pt x="2626770" y="473340"/>
                                  </a:cubicBezTo>
                                  <a:lnTo>
                                    <a:pt x="2621182" y="476933"/>
                                  </a:lnTo>
                                  <a:cubicBezTo>
                                    <a:pt x="2613597" y="465356"/>
                                    <a:pt x="2598428" y="461764"/>
                                    <a:pt x="2586851" y="468949"/>
                                  </a:cubicBezTo>
                                  <a:cubicBezTo>
                                    <a:pt x="2575274" y="476135"/>
                                    <a:pt x="2571681" y="491305"/>
                                    <a:pt x="2579666" y="502882"/>
                                  </a:cubicBezTo>
                                  <a:lnTo>
                                    <a:pt x="2574078" y="506475"/>
                                  </a:lnTo>
                                  <a:cubicBezTo>
                                    <a:pt x="2573678" y="506076"/>
                                    <a:pt x="2573678" y="505677"/>
                                    <a:pt x="2573279" y="505277"/>
                                  </a:cubicBezTo>
                                  <a:cubicBezTo>
                                    <a:pt x="2564496" y="490507"/>
                                    <a:pt x="2569286" y="471344"/>
                                    <a:pt x="2584058" y="462562"/>
                                  </a:cubicBezTo>
                                  <a:cubicBezTo>
                                    <a:pt x="2591443" y="458171"/>
                                    <a:pt x="2599924" y="457173"/>
                                    <a:pt x="2607659" y="459119"/>
                                  </a:cubicBezTo>
                                  <a:close/>
                                  <a:moveTo>
                                    <a:pt x="647939" y="443002"/>
                                  </a:moveTo>
                                  <a:cubicBezTo>
                                    <a:pt x="649136" y="443002"/>
                                    <a:pt x="649936" y="443800"/>
                                    <a:pt x="650335" y="444998"/>
                                  </a:cubicBezTo>
                                  <a:lnTo>
                                    <a:pt x="652730" y="462564"/>
                                  </a:lnTo>
                                  <a:cubicBezTo>
                                    <a:pt x="652730" y="463761"/>
                                    <a:pt x="651932" y="464959"/>
                                    <a:pt x="650733" y="464959"/>
                                  </a:cubicBezTo>
                                  <a:cubicBezTo>
                                    <a:pt x="649536" y="464959"/>
                                    <a:pt x="648338" y="464160"/>
                                    <a:pt x="648338" y="462963"/>
                                  </a:cubicBezTo>
                                  <a:lnTo>
                                    <a:pt x="645943" y="445397"/>
                                  </a:lnTo>
                                  <a:cubicBezTo>
                                    <a:pt x="645943" y="444199"/>
                                    <a:pt x="646741" y="443002"/>
                                    <a:pt x="647939" y="443002"/>
                                  </a:cubicBezTo>
                                  <a:close/>
                                  <a:moveTo>
                                    <a:pt x="636361" y="442204"/>
                                  </a:moveTo>
                                  <a:cubicBezTo>
                                    <a:pt x="637560" y="442603"/>
                                    <a:pt x="637959" y="443800"/>
                                    <a:pt x="637560" y="444998"/>
                                  </a:cubicBezTo>
                                  <a:lnTo>
                                    <a:pt x="632769" y="461765"/>
                                  </a:lnTo>
                                  <a:cubicBezTo>
                                    <a:pt x="632769" y="462564"/>
                                    <a:pt x="631970" y="463362"/>
                                    <a:pt x="631172" y="463362"/>
                                  </a:cubicBezTo>
                                  <a:lnTo>
                                    <a:pt x="630372" y="463362"/>
                                  </a:lnTo>
                                  <a:cubicBezTo>
                                    <a:pt x="629175" y="462963"/>
                                    <a:pt x="628376" y="461765"/>
                                    <a:pt x="628777" y="460568"/>
                                  </a:cubicBezTo>
                                  <a:lnTo>
                                    <a:pt x="633567" y="443800"/>
                                  </a:lnTo>
                                  <a:cubicBezTo>
                                    <a:pt x="633966" y="442603"/>
                                    <a:pt x="635164" y="441804"/>
                                    <a:pt x="636361" y="442204"/>
                                  </a:cubicBezTo>
                                  <a:close/>
                                  <a:moveTo>
                                    <a:pt x="658318" y="439409"/>
                                  </a:moveTo>
                                  <a:cubicBezTo>
                                    <a:pt x="659116" y="439009"/>
                                    <a:pt x="660713" y="439009"/>
                                    <a:pt x="661112" y="440207"/>
                                  </a:cubicBezTo>
                                  <a:lnTo>
                                    <a:pt x="669896" y="455378"/>
                                  </a:lnTo>
                                  <a:cubicBezTo>
                                    <a:pt x="670294" y="456176"/>
                                    <a:pt x="670294" y="457773"/>
                                    <a:pt x="669096" y="458172"/>
                                  </a:cubicBezTo>
                                  <a:lnTo>
                                    <a:pt x="668298" y="458571"/>
                                  </a:lnTo>
                                  <a:cubicBezTo>
                                    <a:pt x="667500" y="458571"/>
                                    <a:pt x="666701" y="458172"/>
                                    <a:pt x="666302" y="457374"/>
                                  </a:cubicBezTo>
                                  <a:lnTo>
                                    <a:pt x="657520" y="442203"/>
                                  </a:lnTo>
                                  <a:cubicBezTo>
                                    <a:pt x="657119" y="441405"/>
                                    <a:pt x="657119" y="439808"/>
                                    <a:pt x="658318" y="439409"/>
                                  </a:cubicBezTo>
                                  <a:close/>
                                  <a:moveTo>
                                    <a:pt x="626383" y="437413"/>
                                  </a:moveTo>
                                  <a:cubicBezTo>
                                    <a:pt x="627181" y="437812"/>
                                    <a:pt x="627580" y="439409"/>
                                    <a:pt x="627181" y="440207"/>
                                  </a:cubicBezTo>
                                  <a:lnTo>
                                    <a:pt x="616402" y="454180"/>
                                  </a:lnTo>
                                  <a:cubicBezTo>
                                    <a:pt x="616003" y="454580"/>
                                    <a:pt x="615204" y="454979"/>
                                    <a:pt x="614805" y="454979"/>
                                  </a:cubicBezTo>
                                  <a:cubicBezTo>
                                    <a:pt x="614406" y="454979"/>
                                    <a:pt x="613607" y="454979"/>
                                    <a:pt x="613208" y="454580"/>
                                  </a:cubicBezTo>
                                  <a:cubicBezTo>
                                    <a:pt x="612410" y="454180"/>
                                    <a:pt x="612011" y="452584"/>
                                    <a:pt x="612809" y="451785"/>
                                  </a:cubicBezTo>
                                  <a:lnTo>
                                    <a:pt x="623587" y="437812"/>
                                  </a:lnTo>
                                  <a:cubicBezTo>
                                    <a:pt x="623987" y="437014"/>
                                    <a:pt x="625583" y="436615"/>
                                    <a:pt x="626383" y="437413"/>
                                  </a:cubicBezTo>
                                  <a:close/>
                                  <a:moveTo>
                                    <a:pt x="3854634" y="434619"/>
                                  </a:moveTo>
                                  <a:cubicBezTo>
                                    <a:pt x="3855832" y="434219"/>
                                    <a:pt x="3857030" y="435018"/>
                                    <a:pt x="3857429" y="436215"/>
                                  </a:cubicBezTo>
                                  <a:cubicBezTo>
                                    <a:pt x="3859026" y="443800"/>
                                    <a:pt x="3867010" y="448990"/>
                                    <a:pt x="3874994" y="446994"/>
                                  </a:cubicBezTo>
                                  <a:cubicBezTo>
                                    <a:pt x="3876590" y="446994"/>
                                    <a:pt x="3877788" y="447792"/>
                                    <a:pt x="3878187" y="448591"/>
                                  </a:cubicBezTo>
                                  <a:cubicBezTo>
                                    <a:pt x="3878586" y="449788"/>
                                    <a:pt x="3877788" y="450986"/>
                                    <a:pt x="3876990" y="451385"/>
                                  </a:cubicBezTo>
                                  <a:lnTo>
                                    <a:pt x="3876590" y="451385"/>
                                  </a:lnTo>
                                  <a:cubicBezTo>
                                    <a:pt x="3872199" y="452583"/>
                                    <a:pt x="3867808" y="452183"/>
                                    <a:pt x="3863816" y="450187"/>
                                  </a:cubicBezTo>
                                  <a:cubicBezTo>
                                    <a:pt x="3858626" y="464559"/>
                                    <a:pt x="3848647" y="475737"/>
                                    <a:pt x="3835073" y="482523"/>
                                  </a:cubicBezTo>
                                  <a:cubicBezTo>
                                    <a:pt x="3821500" y="489310"/>
                                    <a:pt x="3806331" y="490507"/>
                                    <a:pt x="3791959" y="485717"/>
                                  </a:cubicBezTo>
                                  <a:cubicBezTo>
                                    <a:pt x="3791161" y="490108"/>
                                    <a:pt x="3788766" y="494100"/>
                                    <a:pt x="3785173" y="496895"/>
                                  </a:cubicBezTo>
                                  <a:lnTo>
                                    <a:pt x="3784774" y="497294"/>
                                  </a:lnTo>
                                  <a:cubicBezTo>
                                    <a:pt x="3783975" y="497693"/>
                                    <a:pt x="3782778" y="497294"/>
                                    <a:pt x="3781979" y="496495"/>
                                  </a:cubicBezTo>
                                  <a:cubicBezTo>
                                    <a:pt x="3781181" y="495697"/>
                                    <a:pt x="3781181" y="494100"/>
                                    <a:pt x="3782379" y="493302"/>
                                  </a:cubicBezTo>
                                  <a:cubicBezTo>
                                    <a:pt x="3788367" y="488112"/>
                                    <a:pt x="3789564" y="478931"/>
                                    <a:pt x="3784375" y="472543"/>
                                  </a:cubicBezTo>
                                  <a:cubicBezTo>
                                    <a:pt x="3783576" y="471744"/>
                                    <a:pt x="3783576" y="470147"/>
                                    <a:pt x="3784774" y="469349"/>
                                  </a:cubicBezTo>
                                  <a:cubicBezTo>
                                    <a:pt x="3785572" y="468551"/>
                                    <a:pt x="3787169" y="468551"/>
                                    <a:pt x="3787967" y="469748"/>
                                  </a:cubicBezTo>
                                  <a:cubicBezTo>
                                    <a:pt x="3790762" y="473342"/>
                                    <a:pt x="3792359" y="477334"/>
                                    <a:pt x="3792359" y="481326"/>
                                  </a:cubicBezTo>
                                  <a:lnTo>
                                    <a:pt x="3792758" y="481326"/>
                                  </a:lnTo>
                                  <a:cubicBezTo>
                                    <a:pt x="3806331" y="485717"/>
                                    <a:pt x="3820302" y="484919"/>
                                    <a:pt x="3833077" y="478531"/>
                                  </a:cubicBezTo>
                                  <a:cubicBezTo>
                                    <a:pt x="3845453" y="472143"/>
                                    <a:pt x="3855034" y="461365"/>
                                    <a:pt x="3859425" y="448191"/>
                                  </a:cubicBezTo>
                                  <a:lnTo>
                                    <a:pt x="3859425" y="447792"/>
                                  </a:lnTo>
                                  <a:cubicBezTo>
                                    <a:pt x="3856231" y="445397"/>
                                    <a:pt x="3854235" y="441804"/>
                                    <a:pt x="3853038" y="437413"/>
                                  </a:cubicBezTo>
                                  <a:cubicBezTo>
                                    <a:pt x="3852638" y="436215"/>
                                    <a:pt x="3853437" y="435018"/>
                                    <a:pt x="3854634" y="434619"/>
                                  </a:cubicBezTo>
                                  <a:close/>
                                  <a:moveTo>
                                    <a:pt x="4777980" y="431425"/>
                                  </a:moveTo>
                                  <a:cubicBezTo>
                                    <a:pt x="4780375" y="431026"/>
                                    <a:pt x="4782371" y="432622"/>
                                    <a:pt x="4782770" y="435018"/>
                                  </a:cubicBezTo>
                                  <a:lnTo>
                                    <a:pt x="4786363" y="459369"/>
                                  </a:lnTo>
                                  <a:lnTo>
                                    <a:pt x="4810715" y="455776"/>
                                  </a:lnTo>
                                  <a:cubicBezTo>
                                    <a:pt x="4813110" y="455377"/>
                                    <a:pt x="4815106" y="456974"/>
                                    <a:pt x="4815505" y="459369"/>
                                  </a:cubicBezTo>
                                  <a:cubicBezTo>
                                    <a:pt x="4815905" y="461764"/>
                                    <a:pt x="4814308" y="463760"/>
                                    <a:pt x="4811913" y="464159"/>
                                  </a:cubicBezTo>
                                  <a:lnTo>
                                    <a:pt x="4787560" y="467752"/>
                                  </a:lnTo>
                                  <a:lnTo>
                                    <a:pt x="4791153" y="492104"/>
                                  </a:lnTo>
                                  <a:cubicBezTo>
                                    <a:pt x="4791552" y="494499"/>
                                    <a:pt x="4789956" y="496495"/>
                                    <a:pt x="4787560" y="496895"/>
                                  </a:cubicBezTo>
                                  <a:cubicBezTo>
                                    <a:pt x="4785165" y="497294"/>
                                    <a:pt x="4783169" y="495697"/>
                                    <a:pt x="4782770" y="493302"/>
                                  </a:cubicBezTo>
                                  <a:lnTo>
                                    <a:pt x="4779177" y="468950"/>
                                  </a:lnTo>
                                  <a:lnTo>
                                    <a:pt x="4754826" y="472542"/>
                                  </a:lnTo>
                                  <a:cubicBezTo>
                                    <a:pt x="4752431" y="472943"/>
                                    <a:pt x="4750435" y="471345"/>
                                    <a:pt x="4750036" y="468950"/>
                                  </a:cubicBezTo>
                                  <a:cubicBezTo>
                                    <a:pt x="4749636" y="466554"/>
                                    <a:pt x="4751233" y="464558"/>
                                    <a:pt x="4753628" y="464159"/>
                                  </a:cubicBezTo>
                                  <a:lnTo>
                                    <a:pt x="4777980" y="460566"/>
                                  </a:lnTo>
                                  <a:lnTo>
                                    <a:pt x="4774387" y="436215"/>
                                  </a:lnTo>
                                  <a:cubicBezTo>
                                    <a:pt x="4773988" y="433820"/>
                                    <a:pt x="4775584" y="431824"/>
                                    <a:pt x="4777980" y="431425"/>
                                  </a:cubicBezTo>
                                  <a:close/>
                                  <a:moveTo>
                                    <a:pt x="670293" y="431425"/>
                                  </a:moveTo>
                                  <a:lnTo>
                                    <a:pt x="684666" y="442204"/>
                                  </a:lnTo>
                                  <a:cubicBezTo>
                                    <a:pt x="685464" y="442604"/>
                                    <a:pt x="685862" y="444200"/>
                                    <a:pt x="685064" y="444999"/>
                                  </a:cubicBezTo>
                                  <a:cubicBezTo>
                                    <a:pt x="684666" y="445398"/>
                                    <a:pt x="683866" y="445797"/>
                                    <a:pt x="683467" y="445797"/>
                                  </a:cubicBezTo>
                                  <a:cubicBezTo>
                                    <a:pt x="683068" y="445797"/>
                                    <a:pt x="682269" y="445797"/>
                                    <a:pt x="681871" y="445398"/>
                                  </a:cubicBezTo>
                                  <a:lnTo>
                                    <a:pt x="667898" y="434619"/>
                                  </a:lnTo>
                                  <a:cubicBezTo>
                                    <a:pt x="667100" y="434219"/>
                                    <a:pt x="666701" y="432623"/>
                                    <a:pt x="667499" y="431824"/>
                                  </a:cubicBezTo>
                                  <a:cubicBezTo>
                                    <a:pt x="667898" y="431026"/>
                                    <a:pt x="669495" y="430627"/>
                                    <a:pt x="670293" y="431425"/>
                                  </a:cubicBezTo>
                                  <a:close/>
                                  <a:moveTo>
                                    <a:pt x="7350817" y="429828"/>
                                  </a:moveTo>
                                  <a:cubicBezTo>
                                    <a:pt x="7352014" y="429828"/>
                                    <a:pt x="7353212" y="430626"/>
                                    <a:pt x="7353212" y="431824"/>
                                  </a:cubicBezTo>
                                  <a:lnTo>
                                    <a:pt x="7355607" y="449390"/>
                                  </a:lnTo>
                                  <a:cubicBezTo>
                                    <a:pt x="7355607" y="450587"/>
                                    <a:pt x="7354809" y="451785"/>
                                    <a:pt x="7353611" y="451785"/>
                                  </a:cubicBezTo>
                                  <a:cubicBezTo>
                                    <a:pt x="7352413" y="451785"/>
                                    <a:pt x="7351216" y="450986"/>
                                    <a:pt x="7351216" y="449789"/>
                                  </a:cubicBezTo>
                                  <a:lnTo>
                                    <a:pt x="7348820" y="432223"/>
                                  </a:lnTo>
                                  <a:cubicBezTo>
                                    <a:pt x="7348820" y="431025"/>
                                    <a:pt x="7349619" y="429828"/>
                                    <a:pt x="7350817" y="429828"/>
                                  </a:cubicBezTo>
                                  <a:close/>
                                  <a:moveTo>
                                    <a:pt x="7339240" y="429030"/>
                                  </a:moveTo>
                                  <a:cubicBezTo>
                                    <a:pt x="7340439" y="429429"/>
                                    <a:pt x="7341237" y="430626"/>
                                    <a:pt x="7340439" y="431824"/>
                                  </a:cubicBezTo>
                                  <a:lnTo>
                                    <a:pt x="7335648" y="448591"/>
                                  </a:lnTo>
                                  <a:cubicBezTo>
                                    <a:pt x="7335648" y="449390"/>
                                    <a:pt x="7334849" y="450188"/>
                                    <a:pt x="7334051" y="450188"/>
                                  </a:cubicBezTo>
                                  <a:lnTo>
                                    <a:pt x="7333253" y="450188"/>
                                  </a:lnTo>
                                  <a:cubicBezTo>
                                    <a:pt x="7332054" y="449789"/>
                                    <a:pt x="7331256" y="448591"/>
                                    <a:pt x="7331655" y="447394"/>
                                  </a:cubicBezTo>
                                  <a:lnTo>
                                    <a:pt x="7336446" y="430626"/>
                                  </a:lnTo>
                                  <a:cubicBezTo>
                                    <a:pt x="7336845" y="429429"/>
                                    <a:pt x="7338043" y="428630"/>
                                    <a:pt x="7339240" y="429030"/>
                                  </a:cubicBezTo>
                                  <a:close/>
                                  <a:moveTo>
                                    <a:pt x="616002" y="427833"/>
                                  </a:moveTo>
                                  <a:cubicBezTo>
                                    <a:pt x="616801" y="427433"/>
                                    <a:pt x="618399" y="427433"/>
                                    <a:pt x="618798" y="428631"/>
                                  </a:cubicBezTo>
                                  <a:cubicBezTo>
                                    <a:pt x="619596" y="429429"/>
                                    <a:pt x="619196" y="431026"/>
                                    <a:pt x="617998" y="431425"/>
                                  </a:cubicBezTo>
                                  <a:lnTo>
                                    <a:pt x="602829" y="440209"/>
                                  </a:lnTo>
                                  <a:lnTo>
                                    <a:pt x="602031" y="440608"/>
                                  </a:lnTo>
                                  <a:cubicBezTo>
                                    <a:pt x="601232" y="440608"/>
                                    <a:pt x="600434" y="440209"/>
                                    <a:pt x="600035" y="439410"/>
                                  </a:cubicBezTo>
                                  <a:cubicBezTo>
                                    <a:pt x="599635" y="438612"/>
                                    <a:pt x="599635" y="437015"/>
                                    <a:pt x="600833" y="436616"/>
                                  </a:cubicBezTo>
                                  <a:close/>
                                  <a:moveTo>
                                    <a:pt x="7329261" y="424239"/>
                                  </a:moveTo>
                                  <a:cubicBezTo>
                                    <a:pt x="7330458" y="424638"/>
                                    <a:pt x="7330458" y="426235"/>
                                    <a:pt x="7330059" y="427033"/>
                                  </a:cubicBezTo>
                                  <a:lnTo>
                                    <a:pt x="7319281" y="441006"/>
                                  </a:lnTo>
                                  <a:cubicBezTo>
                                    <a:pt x="7318882" y="441406"/>
                                    <a:pt x="7318083" y="441805"/>
                                    <a:pt x="7317683" y="441805"/>
                                  </a:cubicBezTo>
                                  <a:cubicBezTo>
                                    <a:pt x="7317284" y="441805"/>
                                    <a:pt x="7316485" y="441805"/>
                                    <a:pt x="7316086" y="441406"/>
                                  </a:cubicBezTo>
                                  <a:cubicBezTo>
                                    <a:pt x="7315288" y="441006"/>
                                    <a:pt x="7314889" y="439410"/>
                                    <a:pt x="7315687" y="438611"/>
                                  </a:cubicBezTo>
                                  <a:lnTo>
                                    <a:pt x="7326466" y="424638"/>
                                  </a:lnTo>
                                  <a:cubicBezTo>
                                    <a:pt x="7326866" y="423840"/>
                                    <a:pt x="7328462" y="423441"/>
                                    <a:pt x="7329261" y="424239"/>
                                  </a:cubicBezTo>
                                  <a:close/>
                                  <a:moveTo>
                                    <a:pt x="6006515" y="423940"/>
                                  </a:moveTo>
                                  <a:cubicBezTo>
                                    <a:pt x="6009110" y="423341"/>
                                    <a:pt x="6012503" y="423241"/>
                                    <a:pt x="6015897" y="425038"/>
                                  </a:cubicBezTo>
                                  <a:cubicBezTo>
                                    <a:pt x="6023482" y="429030"/>
                                    <a:pt x="6023082" y="436614"/>
                                    <a:pt x="6023082" y="437014"/>
                                  </a:cubicBezTo>
                                  <a:cubicBezTo>
                                    <a:pt x="6023082" y="437014"/>
                                    <a:pt x="6023082" y="439808"/>
                                    <a:pt x="6026675" y="441804"/>
                                  </a:cubicBezTo>
                                  <a:cubicBezTo>
                                    <a:pt x="6030268" y="443401"/>
                                    <a:pt x="6032663" y="441804"/>
                                    <a:pt x="6032663" y="441804"/>
                                  </a:cubicBezTo>
                                  <a:lnTo>
                                    <a:pt x="6033062" y="441804"/>
                                  </a:lnTo>
                                  <a:lnTo>
                                    <a:pt x="6033462" y="441405"/>
                                  </a:lnTo>
                                  <a:cubicBezTo>
                                    <a:pt x="6035458" y="440207"/>
                                    <a:pt x="6040248" y="437812"/>
                                    <a:pt x="6046635" y="441006"/>
                                  </a:cubicBezTo>
                                  <a:cubicBezTo>
                                    <a:pt x="6053421" y="444598"/>
                                    <a:pt x="6053821" y="452183"/>
                                    <a:pt x="6053821" y="452582"/>
                                  </a:cubicBezTo>
                                  <a:lnTo>
                                    <a:pt x="6053821" y="452982"/>
                                  </a:lnTo>
                                  <a:cubicBezTo>
                                    <a:pt x="6053821" y="452982"/>
                                    <a:pt x="6053821" y="455776"/>
                                    <a:pt x="6057413" y="457772"/>
                                  </a:cubicBezTo>
                                  <a:cubicBezTo>
                                    <a:pt x="6061006" y="459768"/>
                                    <a:pt x="6063801" y="457772"/>
                                    <a:pt x="6063801" y="457772"/>
                                  </a:cubicBezTo>
                                  <a:lnTo>
                                    <a:pt x="6064200" y="457772"/>
                                  </a:lnTo>
                                  <a:cubicBezTo>
                                    <a:pt x="6064599" y="457373"/>
                                    <a:pt x="6071785" y="453381"/>
                                    <a:pt x="6078172" y="456974"/>
                                  </a:cubicBezTo>
                                  <a:cubicBezTo>
                                    <a:pt x="6085756" y="460966"/>
                                    <a:pt x="6085357" y="468551"/>
                                    <a:pt x="6085357" y="468950"/>
                                  </a:cubicBezTo>
                                  <a:cubicBezTo>
                                    <a:pt x="6085357" y="468950"/>
                                    <a:pt x="6085357" y="471745"/>
                                    <a:pt x="6088950" y="473741"/>
                                  </a:cubicBezTo>
                                  <a:cubicBezTo>
                                    <a:pt x="6090148" y="474140"/>
                                    <a:pt x="6090946" y="474539"/>
                                    <a:pt x="6092144" y="474539"/>
                                  </a:cubicBezTo>
                                  <a:lnTo>
                                    <a:pt x="6096535" y="474938"/>
                                  </a:lnTo>
                                  <a:cubicBezTo>
                                    <a:pt x="6098531" y="474938"/>
                                    <a:pt x="6100128" y="476934"/>
                                    <a:pt x="6100128" y="478930"/>
                                  </a:cubicBezTo>
                                  <a:cubicBezTo>
                                    <a:pt x="6099728" y="480926"/>
                                    <a:pt x="6098132" y="482523"/>
                                    <a:pt x="6094539" y="483322"/>
                                  </a:cubicBezTo>
                                  <a:lnTo>
                                    <a:pt x="6088551" y="482922"/>
                                  </a:lnTo>
                                  <a:cubicBezTo>
                                    <a:pt x="6086954" y="482523"/>
                                    <a:pt x="6085357" y="482124"/>
                                    <a:pt x="6083760" y="481326"/>
                                  </a:cubicBezTo>
                                  <a:cubicBezTo>
                                    <a:pt x="6076176" y="477334"/>
                                    <a:pt x="6076575" y="469749"/>
                                    <a:pt x="6076575" y="469350"/>
                                  </a:cubicBezTo>
                                  <a:cubicBezTo>
                                    <a:pt x="6076575" y="469350"/>
                                    <a:pt x="6076974" y="466555"/>
                                    <a:pt x="6073381" y="464559"/>
                                  </a:cubicBezTo>
                                  <a:cubicBezTo>
                                    <a:pt x="6070587" y="462962"/>
                                    <a:pt x="6066994" y="464559"/>
                                    <a:pt x="6066595" y="464958"/>
                                  </a:cubicBezTo>
                                  <a:cubicBezTo>
                                    <a:pt x="6065397" y="465757"/>
                                    <a:pt x="6059809" y="468950"/>
                                    <a:pt x="6053022" y="465358"/>
                                  </a:cubicBezTo>
                                  <a:cubicBezTo>
                                    <a:pt x="6046236" y="461765"/>
                                    <a:pt x="6045837" y="455377"/>
                                    <a:pt x="6045837" y="453780"/>
                                  </a:cubicBezTo>
                                  <a:cubicBezTo>
                                    <a:pt x="6045437" y="453381"/>
                                    <a:pt x="6045038" y="450187"/>
                                    <a:pt x="6042244" y="448590"/>
                                  </a:cubicBezTo>
                                  <a:cubicBezTo>
                                    <a:pt x="6039050" y="446994"/>
                                    <a:pt x="6037054" y="448191"/>
                                    <a:pt x="6036256" y="448590"/>
                                  </a:cubicBezTo>
                                  <a:lnTo>
                                    <a:pt x="6035857" y="448590"/>
                                  </a:lnTo>
                                  <a:cubicBezTo>
                                    <a:pt x="6034659" y="449389"/>
                                    <a:pt x="6029470" y="452582"/>
                                    <a:pt x="6022284" y="448990"/>
                                  </a:cubicBezTo>
                                  <a:cubicBezTo>
                                    <a:pt x="6014699" y="444998"/>
                                    <a:pt x="6015098" y="437812"/>
                                    <a:pt x="6015098" y="437014"/>
                                  </a:cubicBezTo>
                                  <a:cubicBezTo>
                                    <a:pt x="6015498" y="437014"/>
                                    <a:pt x="6015098" y="433820"/>
                                    <a:pt x="6011904" y="432223"/>
                                  </a:cubicBezTo>
                                  <a:cubicBezTo>
                                    <a:pt x="6009109" y="430626"/>
                                    <a:pt x="6005517" y="432223"/>
                                    <a:pt x="6005117" y="432622"/>
                                  </a:cubicBezTo>
                                  <a:cubicBezTo>
                                    <a:pt x="6003920" y="433421"/>
                                    <a:pt x="5998331" y="436614"/>
                                    <a:pt x="5991545" y="433022"/>
                                  </a:cubicBezTo>
                                  <a:lnTo>
                                    <a:pt x="5989149" y="431425"/>
                                  </a:lnTo>
                                  <a:cubicBezTo>
                                    <a:pt x="5987153" y="430626"/>
                                    <a:pt x="5986355" y="428231"/>
                                    <a:pt x="5987553" y="426235"/>
                                  </a:cubicBezTo>
                                  <a:cubicBezTo>
                                    <a:pt x="5988351" y="424239"/>
                                    <a:pt x="5990746" y="423441"/>
                                    <a:pt x="5992742" y="424638"/>
                                  </a:cubicBezTo>
                                  <a:lnTo>
                                    <a:pt x="5995137" y="425836"/>
                                  </a:lnTo>
                                  <a:cubicBezTo>
                                    <a:pt x="5998730" y="427832"/>
                                    <a:pt x="6001525" y="425836"/>
                                    <a:pt x="6001525" y="425836"/>
                                  </a:cubicBezTo>
                                  <a:lnTo>
                                    <a:pt x="6001924" y="425836"/>
                                  </a:lnTo>
                                  <a:cubicBezTo>
                                    <a:pt x="6002124" y="425636"/>
                                    <a:pt x="6003920" y="424539"/>
                                    <a:pt x="6006515" y="423940"/>
                                  </a:cubicBezTo>
                                  <a:close/>
                                  <a:moveTo>
                                    <a:pt x="675083" y="420647"/>
                                  </a:moveTo>
                                  <a:lnTo>
                                    <a:pt x="691850" y="425438"/>
                                  </a:lnTo>
                                  <a:cubicBezTo>
                                    <a:pt x="692649" y="425438"/>
                                    <a:pt x="693447" y="426636"/>
                                    <a:pt x="693048" y="428232"/>
                                  </a:cubicBezTo>
                                  <a:cubicBezTo>
                                    <a:pt x="693048" y="429031"/>
                                    <a:pt x="692250" y="429829"/>
                                    <a:pt x="691451" y="429829"/>
                                  </a:cubicBezTo>
                                  <a:lnTo>
                                    <a:pt x="690653" y="429829"/>
                                  </a:lnTo>
                                  <a:lnTo>
                                    <a:pt x="673885" y="425039"/>
                                  </a:lnTo>
                                  <a:cubicBezTo>
                                    <a:pt x="672688" y="424640"/>
                                    <a:pt x="671889" y="423441"/>
                                    <a:pt x="672289" y="422243"/>
                                  </a:cubicBezTo>
                                  <a:cubicBezTo>
                                    <a:pt x="672688" y="421046"/>
                                    <a:pt x="673885" y="420247"/>
                                    <a:pt x="675083" y="420647"/>
                                  </a:cubicBezTo>
                                  <a:close/>
                                  <a:moveTo>
                                    <a:pt x="612810" y="415856"/>
                                  </a:moveTo>
                                  <a:cubicBezTo>
                                    <a:pt x="614007" y="415856"/>
                                    <a:pt x="615205" y="416654"/>
                                    <a:pt x="615205" y="417852"/>
                                  </a:cubicBezTo>
                                  <a:cubicBezTo>
                                    <a:pt x="615604" y="419049"/>
                                    <a:pt x="614806" y="420248"/>
                                    <a:pt x="613209" y="420248"/>
                                  </a:cubicBezTo>
                                  <a:lnTo>
                                    <a:pt x="595643" y="422643"/>
                                  </a:lnTo>
                                  <a:cubicBezTo>
                                    <a:pt x="594446" y="422643"/>
                                    <a:pt x="593248" y="421845"/>
                                    <a:pt x="593248" y="420647"/>
                                  </a:cubicBezTo>
                                  <a:cubicBezTo>
                                    <a:pt x="593248" y="419449"/>
                                    <a:pt x="594046" y="418251"/>
                                    <a:pt x="595244" y="418251"/>
                                  </a:cubicBezTo>
                                  <a:close/>
                                  <a:moveTo>
                                    <a:pt x="7318882" y="414659"/>
                                  </a:moveTo>
                                  <a:cubicBezTo>
                                    <a:pt x="7319680" y="414259"/>
                                    <a:pt x="7321277" y="414259"/>
                                    <a:pt x="7321676" y="415457"/>
                                  </a:cubicBezTo>
                                  <a:cubicBezTo>
                                    <a:pt x="7322474" y="416255"/>
                                    <a:pt x="7322075" y="417852"/>
                                    <a:pt x="7320878" y="418251"/>
                                  </a:cubicBezTo>
                                  <a:lnTo>
                                    <a:pt x="7305707" y="427035"/>
                                  </a:lnTo>
                                  <a:lnTo>
                                    <a:pt x="7304909" y="427434"/>
                                  </a:lnTo>
                                  <a:cubicBezTo>
                                    <a:pt x="7304110" y="427434"/>
                                    <a:pt x="7303312" y="427035"/>
                                    <a:pt x="7302913" y="426236"/>
                                  </a:cubicBezTo>
                                  <a:cubicBezTo>
                                    <a:pt x="7302513" y="425438"/>
                                    <a:pt x="7302513" y="423841"/>
                                    <a:pt x="7303711" y="423442"/>
                                  </a:cubicBezTo>
                                  <a:close/>
                                  <a:moveTo>
                                    <a:pt x="692251" y="405876"/>
                                  </a:moveTo>
                                  <a:cubicBezTo>
                                    <a:pt x="693447" y="405876"/>
                                    <a:pt x="694246" y="406674"/>
                                    <a:pt x="694646" y="407872"/>
                                  </a:cubicBezTo>
                                  <a:cubicBezTo>
                                    <a:pt x="694646" y="409069"/>
                                    <a:pt x="693846" y="410268"/>
                                    <a:pt x="692649" y="410268"/>
                                  </a:cubicBezTo>
                                  <a:lnTo>
                                    <a:pt x="675084" y="412663"/>
                                  </a:lnTo>
                                  <a:cubicBezTo>
                                    <a:pt x="673886" y="412663"/>
                                    <a:pt x="672689" y="411865"/>
                                    <a:pt x="672689" y="410667"/>
                                  </a:cubicBezTo>
                                  <a:cubicBezTo>
                                    <a:pt x="672689" y="409469"/>
                                    <a:pt x="673487" y="408271"/>
                                    <a:pt x="674685" y="408271"/>
                                  </a:cubicBezTo>
                                  <a:close/>
                                  <a:moveTo>
                                    <a:pt x="7316087" y="402683"/>
                                  </a:moveTo>
                                  <a:cubicBezTo>
                                    <a:pt x="7317284" y="402683"/>
                                    <a:pt x="7318482" y="403481"/>
                                    <a:pt x="7318482" y="404679"/>
                                  </a:cubicBezTo>
                                  <a:cubicBezTo>
                                    <a:pt x="7318482" y="405876"/>
                                    <a:pt x="7317684" y="407075"/>
                                    <a:pt x="7316486" y="407075"/>
                                  </a:cubicBezTo>
                                  <a:lnTo>
                                    <a:pt x="7298920" y="409470"/>
                                  </a:lnTo>
                                  <a:cubicBezTo>
                                    <a:pt x="7297723" y="409470"/>
                                    <a:pt x="7296525" y="408672"/>
                                    <a:pt x="7296525" y="407474"/>
                                  </a:cubicBezTo>
                                  <a:cubicBezTo>
                                    <a:pt x="7296525" y="406276"/>
                                    <a:pt x="7297323" y="405078"/>
                                    <a:pt x="7298521" y="405078"/>
                                  </a:cubicBezTo>
                                  <a:close/>
                                  <a:moveTo>
                                    <a:pt x="597240" y="398691"/>
                                  </a:moveTo>
                                  <a:lnTo>
                                    <a:pt x="614008" y="403482"/>
                                  </a:lnTo>
                                  <a:cubicBezTo>
                                    <a:pt x="615204" y="403881"/>
                                    <a:pt x="616004" y="405079"/>
                                    <a:pt x="615603" y="406276"/>
                                  </a:cubicBezTo>
                                  <a:cubicBezTo>
                                    <a:pt x="615603" y="407075"/>
                                    <a:pt x="614805" y="407873"/>
                                    <a:pt x="614008" y="407873"/>
                                  </a:cubicBezTo>
                                  <a:lnTo>
                                    <a:pt x="613208" y="407873"/>
                                  </a:lnTo>
                                  <a:lnTo>
                                    <a:pt x="596441" y="403083"/>
                                  </a:lnTo>
                                  <a:cubicBezTo>
                                    <a:pt x="595643" y="403083"/>
                                    <a:pt x="594845" y="401884"/>
                                    <a:pt x="594446" y="400287"/>
                                  </a:cubicBezTo>
                                  <a:cubicBezTo>
                                    <a:pt x="594845" y="399090"/>
                                    <a:pt x="596043" y="398291"/>
                                    <a:pt x="597240" y="398691"/>
                                  </a:cubicBezTo>
                                  <a:close/>
                                  <a:moveTo>
                                    <a:pt x="6023281" y="391605"/>
                                  </a:moveTo>
                                  <a:cubicBezTo>
                                    <a:pt x="6025876" y="391006"/>
                                    <a:pt x="6029269" y="390906"/>
                                    <a:pt x="6032663" y="392703"/>
                                  </a:cubicBezTo>
                                  <a:cubicBezTo>
                                    <a:pt x="6040247" y="396695"/>
                                    <a:pt x="6039848" y="404279"/>
                                    <a:pt x="6039848" y="404679"/>
                                  </a:cubicBezTo>
                                  <a:cubicBezTo>
                                    <a:pt x="6039848" y="404679"/>
                                    <a:pt x="6039848" y="407473"/>
                                    <a:pt x="6043441" y="409469"/>
                                  </a:cubicBezTo>
                                  <a:cubicBezTo>
                                    <a:pt x="6047034" y="411066"/>
                                    <a:pt x="6049429" y="409469"/>
                                    <a:pt x="6049429" y="409469"/>
                                  </a:cubicBezTo>
                                  <a:lnTo>
                                    <a:pt x="6049828" y="409469"/>
                                  </a:lnTo>
                                  <a:lnTo>
                                    <a:pt x="6050227" y="409070"/>
                                  </a:lnTo>
                                  <a:cubicBezTo>
                                    <a:pt x="6052223" y="407872"/>
                                    <a:pt x="6057014" y="405477"/>
                                    <a:pt x="6063401" y="408671"/>
                                  </a:cubicBezTo>
                                  <a:cubicBezTo>
                                    <a:pt x="6070187" y="412263"/>
                                    <a:pt x="6070586" y="419848"/>
                                    <a:pt x="6070586" y="420247"/>
                                  </a:cubicBezTo>
                                  <a:lnTo>
                                    <a:pt x="6070586" y="420647"/>
                                  </a:lnTo>
                                  <a:cubicBezTo>
                                    <a:pt x="6070586" y="420647"/>
                                    <a:pt x="6070586" y="423441"/>
                                    <a:pt x="6074179" y="425437"/>
                                  </a:cubicBezTo>
                                  <a:cubicBezTo>
                                    <a:pt x="6077772" y="427433"/>
                                    <a:pt x="6080566" y="425437"/>
                                    <a:pt x="6080566" y="425437"/>
                                  </a:cubicBezTo>
                                  <a:lnTo>
                                    <a:pt x="6080966" y="425437"/>
                                  </a:lnTo>
                                  <a:cubicBezTo>
                                    <a:pt x="6081365" y="425038"/>
                                    <a:pt x="6088550" y="421046"/>
                                    <a:pt x="6094937" y="424639"/>
                                  </a:cubicBezTo>
                                  <a:cubicBezTo>
                                    <a:pt x="6102522" y="428631"/>
                                    <a:pt x="6102123" y="436216"/>
                                    <a:pt x="6102123" y="436615"/>
                                  </a:cubicBezTo>
                                  <a:cubicBezTo>
                                    <a:pt x="6102123" y="436615"/>
                                    <a:pt x="6102123" y="439410"/>
                                    <a:pt x="6105716" y="441406"/>
                                  </a:cubicBezTo>
                                  <a:cubicBezTo>
                                    <a:pt x="6106913" y="441805"/>
                                    <a:pt x="6107712" y="442204"/>
                                    <a:pt x="6108909" y="442204"/>
                                  </a:cubicBezTo>
                                  <a:lnTo>
                                    <a:pt x="6113301" y="442603"/>
                                  </a:lnTo>
                                  <a:cubicBezTo>
                                    <a:pt x="6115297" y="442603"/>
                                    <a:pt x="6116893" y="444599"/>
                                    <a:pt x="6116893" y="446595"/>
                                  </a:cubicBezTo>
                                  <a:cubicBezTo>
                                    <a:pt x="6116893" y="448991"/>
                                    <a:pt x="6115297" y="450587"/>
                                    <a:pt x="6111305" y="450587"/>
                                  </a:cubicBezTo>
                                  <a:lnTo>
                                    <a:pt x="6105317" y="450188"/>
                                  </a:lnTo>
                                  <a:cubicBezTo>
                                    <a:pt x="6103720" y="449789"/>
                                    <a:pt x="6102123" y="449390"/>
                                    <a:pt x="6100526" y="448591"/>
                                  </a:cubicBezTo>
                                  <a:cubicBezTo>
                                    <a:pt x="6092941" y="444599"/>
                                    <a:pt x="6093341" y="437015"/>
                                    <a:pt x="6093341" y="436615"/>
                                  </a:cubicBezTo>
                                  <a:cubicBezTo>
                                    <a:pt x="6093341" y="436615"/>
                                    <a:pt x="6093740" y="433821"/>
                                    <a:pt x="6090147" y="431825"/>
                                  </a:cubicBezTo>
                                  <a:cubicBezTo>
                                    <a:pt x="6087353" y="430228"/>
                                    <a:pt x="6083760" y="431825"/>
                                    <a:pt x="6083361" y="432224"/>
                                  </a:cubicBezTo>
                                  <a:cubicBezTo>
                                    <a:pt x="6082163" y="433023"/>
                                    <a:pt x="6076574" y="436216"/>
                                    <a:pt x="6069788" y="432623"/>
                                  </a:cubicBezTo>
                                  <a:cubicBezTo>
                                    <a:pt x="6063002" y="429031"/>
                                    <a:pt x="6062602" y="422643"/>
                                    <a:pt x="6062602" y="421046"/>
                                  </a:cubicBezTo>
                                  <a:cubicBezTo>
                                    <a:pt x="6062203" y="420647"/>
                                    <a:pt x="6061804" y="417453"/>
                                    <a:pt x="6059010" y="415856"/>
                                  </a:cubicBezTo>
                                  <a:cubicBezTo>
                                    <a:pt x="6055816" y="414259"/>
                                    <a:pt x="6053820" y="415457"/>
                                    <a:pt x="6053022" y="415856"/>
                                  </a:cubicBezTo>
                                  <a:lnTo>
                                    <a:pt x="6052623" y="415856"/>
                                  </a:lnTo>
                                  <a:cubicBezTo>
                                    <a:pt x="6051425" y="416655"/>
                                    <a:pt x="6046235" y="419848"/>
                                    <a:pt x="6039050" y="416255"/>
                                  </a:cubicBezTo>
                                  <a:cubicBezTo>
                                    <a:pt x="6031465" y="412263"/>
                                    <a:pt x="6031864" y="405078"/>
                                    <a:pt x="6031864" y="404279"/>
                                  </a:cubicBezTo>
                                  <a:cubicBezTo>
                                    <a:pt x="6032263" y="404279"/>
                                    <a:pt x="6031864" y="401086"/>
                                    <a:pt x="6028670" y="399489"/>
                                  </a:cubicBezTo>
                                  <a:cubicBezTo>
                                    <a:pt x="6025875" y="397892"/>
                                    <a:pt x="6022282" y="399489"/>
                                    <a:pt x="6021883" y="399888"/>
                                  </a:cubicBezTo>
                                  <a:cubicBezTo>
                                    <a:pt x="6020686" y="400687"/>
                                    <a:pt x="6015097" y="403880"/>
                                    <a:pt x="6008311" y="400287"/>
                                  </a:cubicBezTo>
                                  <a:lnTo>
                                    <a:pt x="6005915" y="398691"/>
                                  </a:lnTo>
                                  <a:cubicBezTo>
                                    <a:pt x="6003919" y="397892"/>
                                    <a:pt x="6003121" y="395497"/>
                                    <a:pt x="6004319" y="393501"/>
                                  </a:cubicBezTo>
                                  <a:cubicBezTo>
                                    <a:pt x="6005117" y="391505"/>
                                    <a:pt x="6007512" y="390707"/>
                                    <a:pt x="6009508" y="391904"/>
                                  </a:cubicBezTo>
                                  <a:lnTo>
                                    <a:pt x="6011903" y="393501"/>
                                  </a:lnTo>
                                  <a:cubicBezTo>
                                    <a:pt x="6015496" y="395497"/>
                                    <a:pt x="6018291" y="393501"/>
                                    <a:pt x="6018291" y="393501"/>
                                  </a:cubicBezTo>
                                  <a:lnTo>
                                    <a:pt x="6018690" y="393501"/>
                                  </a:lnTo>
                                  <a:cubicBezTo>
                                    <a:pt x="6018890" y="393301"/>
                                    <a:pt x="6020686" y="392204"/>
                                    <a:pt x="6023281" y="391605"/>
                                  </a:cubicBezTo>
                                  <a:close/>
                                  <a:moveTo>
                                    <a:pt x="685463" y="388312"/>
                                  </a:moveTo>
                                  <a:cubicBezTo>
                                    <a:pt x="686262" y="387912"/>
                                    <a:pt x="687858" y="387912"/>
                                    <a:pt x="688257" y="389110"/>
                                  </a:cubicBezTo>
                                  <a:cubicBezTo>
                                    <a:pt x="688657" y="389908"/>
                                    <a:pt x="688657" y="391505"/>
                                    <a:pt x="687459" y="391904"/>
                                  </a:cubicBezTo>
                                  <a:lnTo>
                                    <a:pt x="672289" y="400688"/>
                                  </a:lnTo>
                                  <a:lnTo>
                                    <a:pt x="671490" y="401087"/>
                                  </a:lnTo>
                                  <a:cubicBezTo>
                                    <a:pt x="670692" y="401087"/>
                                    <a:pt x="669893" y="400688"/>
                                    <a:pt x="669494" y="399889"/>
                                  </a:cubicBezTo>
                                  <a:cubicBezTo>
                                    <a:pt x="668696" y="399091"/>
                                    <a:pt x="669095" y="397494"/>
                                    <a:pt x="670293" y="397095"/>
                                  </a:cubicBezTo>
                                  <a:close/>
                                  <a:moveTo>
                                    <a:pt x="7300517" y="385517"/>
                                  </a:moveTo>
                                  <a:lnTo>
                                    <a:pt x="7317285" y="390308"/>
                                  </a:lnTo>
                                  <a:cubicBezTo>
                                    <a:pt x="7318482" y="390707"/>
                                    <a:pt x="7319281" y="391905"/>
                                    <a:pt x="7318882" y="393102"/>
                                  </a:cubicBezTo>
                                  <a:cubicBezTo>
                                    <a:pt x="7318882" y="393901"/>
                                    <a:pt x="7318083" y="394699"/>
                                    <a:pt x="7317285" y="394699"/>
                                  </a:cubicBezTo>
                                  <a:lnTo>
                                    <a:pt x="7316486" y="394699"/>
                                  </a:lnTo>
                                  <a:lnTo>
                                    <a:pt x="7299719" y="389909"/>
                                  </a:lnTo>
                                  <a:cubicBezTo>
                                    <a:pt x="7298521" y="389909"/>
                                    <a:pt x="7297723" y="388710"/>
                                    <a:pt x="7297723" y="387113"/>
                                  </a:cubicBezTo>
                                  <a:cubicBezTo>
                                    <a:pt x="7298122" y="385916"/>
                                    <a:pt x="7299320" y="385117"/>
                                    <a:pt x="7300517" y="385517"/>
                                  </a:cubicBezTo>
                                  <a:close/>
                                  <a:moveTo>
                                    <a:pt x="606821" y="383122"/>
                                  </a:moveTo>
                                  <a:lnTo>
                                    <a:pt x="620794" y="393901"/>
                                  </a:lnTo>
                                  <a:cubicBezTo>
                                    <a:pt x="621593" y="394301"/>
                                    <a:pt x="621992" y="395897"/>
                                    <a:pt x="621194" y="396696"/>
                                  </a:cubicBezTo>
                                  <a:cubicBezTo>
                                    <a:pt x="620794" y="397095"/>
                                    <a:pt x="619996" y="397494"/>
                                    <a:pt x="619597" y="397494"/>
                                  </a:cubicBezTo>
                                  <a:cubicBezTo>
                                    <a:pt x="619198" y="397494"/>
                                    <a:pt x="618399" y="397494"/>
                                    <a:pt x="618000" y="397095"/>
                                  </a:cubicBezTo>
                                  <a:lnTo>
                                    <a:pt x="604426" y="386316"/>
                                  </a:lnTo>
                                  <a:cubicBezTo>
                                    <a:pt x="603628" y="385916"/>
                                    <a:pt x="603229" y="384320"/>
                                    <a:pt x="604027" y="383521"/>
                                  </a:cubicBezTo>
                                  <a:cubicBezTo>
                                    <a:pt x="604426" y="382723"/>
                                    <a:pt x="606023" y="382324"/>
                                    <a:pt x="606821" y="383122"/>
                                  </a:cubicBezTo>
                                  <a:close/>
                                  <a:moveTo>
                                    <a:pt x="675483" y="373940"/>
                                  </a:moveTo>
                                  <a:cubicBezTo>
                                    <a:pt x="676281" y="374339"/>
                                    <a:pt x="676680" y="375936"/>
                                    <a:pt x="675882" y="376734"/>
                                  </a:cubicBezTo>
                                  <a:lnTo>
                                    <a:pt x="665104" y="390707"/>
                                  </a:lnTo>
                                  <a:cubicBezTo>
                                    <a:pt x="664704" y="391107"/>
                                    <a:pt x="663906" y="391506"/>
                                    <a:pt x="663507" y="391506"/>
                                  </a:cubicBezTo>
                                  <a:cubicBezTo>
                                    <a:pt x="663107" y="391506"/>
                                    <a:pt x="662309" y="391506"/>
                                    <a:pt x="661909" y="391107"/>
                                  </a:cubicBezTo>
                                  <a:cubicBezTo>
                                    <a:pt x="660711" y="390707"/>
                                    <a:pt x="660711" y="389111"/>
                                    <a:pt x="661909" y="388312"/>
                                  </a:cubicBezTo>
                                  <a:lnTo>
                                    <a:pt x="672688" y="374339"/>
                                  </a:lnTo>
                                  <a:cubicBezTo>
                                    <a:pt x="673088" y="373541"/>
                                    <a:pt x="674684" y="373541"/>
                                    <a:pt x="675483" y="373940"/>
                                  </a:cubicBezTo>
                                  <a:close/>
                                  <a:moveTo>
                                    <a:pt x="618797" y="370348"/>
                                  </a:moveTo>
                                  <a:cubicBezTo>
                                    <a:pt x="619595" y="369948"/>
                                    <a:pt x="621192" y="369948"/>
                                    <a:pt x="621591" y="371146"/>
                                  </a:cubicBezTo>
                                  <a:lnTo>
                                    <a:pt x="630375" y="386317"/>
                                  </a:lnTo>
                                  <a:cubicBezTo>
                                    <a:pt x="630774" y="387115"/>
                                    <a:pt x="630774" y="388712"/>
                                    <a:pt x="629576" y="389111"/>
                                  </a:cubicBezTo>
                                  <a:lnTo>
                                    <a:pt x="628778" y="389510"/>
                                  </a:lnTo>
                                  <a:cubicBezTo>
                                    <a:pt x="627979" y="389510"/>
                                    <a:pt x="627181" y="389111"/>
                                    <a:pt x="626781" y="388313"/>
                                  </a:cubicBezTo>
                                  <a:lnTo>
                                    <a:pt x="617999" y="373142"/>
                                  </a:lnTo>
                                  <a:cubicBezTo>
                                    <a:pt x="617599" y="372344"/>
                                    <a:pt x="617599" y="370747"/>
                                    <a:pt x="618797" y="370348"/>
                                  </a:cubicBezTo>
                                  <a:close/>
                                  <a:moveTo>
                                    <a:pt x="7310097" y="369948"/>
                                  </a:moveTo>
                                  <a:lnTo>
                                    <a:pt x="7324070" y="380727"/>
                                  </a:lnTo>
                                  <a:cubicBezTo>
                                    <a:pt x="7324869" y="381127"/>
                                    <a:pt x="7325268" y="382723"/>
                                    <a:pt x="7324469" y="383522"/>
                                  </a:cubicBezTo>
                                  <a:cubicBezTo>
                                    <a:pt x="7324070" y="383921"/>
                                    <a:pt x="7323272" y="384320"/>
                                    <a:pt x="7322873" y="384320"/>
                                  </a:cubicBezTo>
                                  <a:cubicBezTo>
                                    <a:pt x="7322473" y="384320"/>
                                    <a:pt x="7321675" y="384320"/>
                                    <a:pt x="7321276" y="383921"/>
                                  </a:cubicBezTo>
                                  <a:lnTo>
                                    <a:pt x="7307702" y="373142"/>
                                  </a:lnTo>
                                  <a:cubicBezTo>
                                    <a:pt x="7306904" y="372742"/>
                                    <a:pt x="7306504" y="371146"/>
                                    <a:pt x="7307303" y="370347"/>
                                  </a:cubicBezTo>
                                  <a:cubicBezTo>
                                    <a:pt x="7307702" y="369549"/>
                                    <a:pt x="7309299" y="369150"/>
                                    <a:pt x="7310097" y="369948"/>
                                  </a:cubicBezTo>
                                  <a:close/>
                                  <a:moveTo>
                                    <a:pt x="657520" y="365158"/>
                                  </a:moveTo>
                                  <a:cubicBezTo>
                                    <a:pt x="658717" y="365557"/>
                                    <a:pt x="659516" y="366754"/>
                                    <a:pt x="659116" y="367952"/>
                                  </a:cubicBezTo>
                                  <a:lnTo>
                                    <a:pt x="654326" y="384719"/>
                                  </a:lnTo>
                                  <a:cubicBezTo>
                                    <a:pt x="654326" y="385518"/>
                                    <a:pt x="653528" y="386316"/>
                                    <a:pt x="652729" y="386316"/>
                                  </a:cubicBezTo>
                                  <a:lnTo>
                                    <a:pt x="651930" y="386316"/>
                                  </a:lnTo>
                                  <a:cubicBezTo>
                                    <a:pt x="650732" y="385917"/>
                                    <a:pt x="649934" y="384719"/>
                                    <a:pt x="649934" y="383522"/>
                                  </a:cubicBezTo>
                                  <a:lnTo>
                                    <a:pt x="654724" y="366754"/>
                                  </a:lnTo>
                                  <a:cubicBezTo>
                                    <a:pt x="655124" y="365557"/>
                                    <a:pt x="656322" y="364758"/>
                                    <a:pt x="657520" y="365158"/>
                                  </a:cubicBezTo>
                                  <a:close/>
                                  <a:moveTo>
                                    <a:pt x="637561" y="363561"/>
                                  </a:moveTo>
                                  <a:cubicBezTo>
                                    <a:pt x="638758" y="363561"/>
                                    <a:pt x="639956" y="364359"/>
                                    <a:pt x="639956" y="365557"/>
                                  </a:cubicBezTo>
                                  <a:lnTo>
                                    <a:pt x="642351" y="383123"/>
                                  </a:lnTo>
                                  <a:cubicBezTo>
                                    <a:pt x="642351" y="384320"/>
                                    <a:pt x="641553" y="385518"/>
                                    <a:pt x="640354" y="385518"/>
                                  </a:cubicBezTo>
                                  <a:cubicBezTo>
                                    <a:pt x="639158" y="385518"/>
                                    <a:pt x="637959" y="384719"/>
                                    <a:pt x="637959" y="383522"/>
                                  </a:cubicBezTo>
                                  <a:lnTo>
                                    <a:pt x="635564" y="365956"/>
                                  </a:lnTo>
                                  <a:cubicBezTo>
                                    <a:pt x="635564" y="364758"/>
                                    <a:pt x="636362" y="363561"/>
                                    <a:pt x="637561" y="363561"/>
                                  </a:cubicBezTo>
                                  <a:close/>
                                  <a:moveTo>
                                    <a:pt x="7322074" y="357174"/>
                                  </a:moveTo>
                                  <a:cubicBezTo>
                                    <a:pt x="7322873" y="356774"/>
                                    <a:pt x="7324470" y="356774"/>
                                    <a:pt x="7324869" y="357972"/>
                                  </a:cubicBezTo>
                                  <a:lnTo>
                                    <a:pt x="7333652" y="373143"/>
                                  </a:lnTo>
                                  <a:cubicBezTo>
                                    <a:pt x="7334051" y="373941"/>
                                    <a:pt x="7334051" y="375538"/>
                                    <a:pt x="7332853" y="375937"/>
                                  </a:cubicBezTo>
                                  <a:lnTo>
                                    <a:pt x="7332055" y="376336"/>
                                  </a:lnTo>
                                  <a:cubicBezTo>
                                    <a:pt x="7331256" y="376336"/>
                                    <a:pt x="7330458" y="375937"/>
                                    <a:pt x="7330059" y="375139"/>
                                  </a:cubicBezTo>
                                  <a:lnTo>
                                    <a:pt x="7321275" y="359968"/>
                                  </a:lnTo>
                                  <a:cubicBezTo>
                                    <a:pt x="7320876" y="359170"/>
                                    <a:pt x="7320876" y="357573"/>
                                    <a:pt x="7322074" y="357174"/>
                                  </a:cubicBezTo>
                                  <a:close/>
                                  <a:moveTo>
                                    <a:pt x="7360397" y="351985"/>
                                  </a:moveTo>
                                  <a:cubicBezTo>
                                    <a:pt x="7361596" y="352384"/>
                                    <a:pt x="7362394" y="353581"/>
                                    <a:pt x="7361995" y="354779"/>
                                  </a:cubicBezTo>
                                  <a:lnTo>
                                    <a:pt x="7357204" y="371546"/>
                                  </a:lnTo>
                                  <a:cubicBezTo>
                                    <a:pt x="7357204" y="372345"/>
                                    <a:pt x="7356405" y="373143"/>
                                    <a:pt x="7355607" y="373143"/>
                                  </a:cubicBezTo>
                                  <a:lnTo>
                                    <a:pt x="7354809" y="373143"/>
                                  </a:lnTo>
                                  <a:cubicBezTo>
                                    <a:pt x="7353611" y="372744"/>
                                    <a:pt x="7353211" y="371546"/>
                                    <a:pt x="7352812" y="370349"/>
                                  </a:cubicBezTo>
                                  <a:lnTo>
                                    <a:pt x="7357603" y="353581"/>
                                  </a:lnTo>
                                  <a:cubicBezTo>
                                    <a:pt x="7358002" y="352384"/>
                                    <a:pt x="7359200" y="351585"/>
                                    <a:pt x="7360397" y="351985"/>
                                  </a:cubicBezTo>
                                  <a:close/>
                                  <a:moveTo>
                                    <a:pt x="7340438" y="350388"/>
                                  </a:moveTo>
                                  <a:cubicBezTo>
                                    <a:pt x="7341636" y="350388"/>
                                    <a:pt x="7342833" y="351186"/>
                                    <a:pt x="7342833" y="352384"/>
                                  </a:cubicBezTo>
                                  <a:lnTo>
                                    <a:pt x="7345228" y="369950"/>
                                  </a:lnTo>
                                  <a:cubicBezTo>
                                    <a:pt x="7345228" y="371147"/>
                                    <a:pt x="7344430" y="372345"/>
                                    <a:pt x="7343232" y="372345"/>
                                  </a:cubicBezTo>
                                  <a:cubicBezTo>
                                    <a:pt x="7342035" y="372345"/>
                                    <a:pt x="7341236" y="371546"/>
                                    <a:pt x="7340837" y="370349"/>
                                  </a:cubicBezTo>
                                  <a:lnTo>
                                    <a:pt x="7338441" y="352783"/>
                                  </a:lnTo>
                                  <a:cubicBezTo>
                                    <a:pt x="7338441" y="351585"/>
                                    <a:pt x="7339240" y="350388"/>
                                    <a:pt x="7340438" y="350388"/>
                                  </a:cubicBezTo>
                                  <a:close/>
                                  <a:moveTo>
                                    <a:pt x="6385205" y="325787"/>
                                  </a:moveTo>
                                  <a:cubicBezTo>
                                    <a:pt x="6392939" y="327733"/>
                                    <a:pt x="6399925" y="332623"/>
                                    <a:pt x="6404316" y="340008"/>
                                  </a:cubicBezTo>
                                  <a:lnTo>
                                    <a:pt x="6398728" y="343601"/>
                                  </a:lnTo>
                                  <a:cubicBezTo>
                                    <a:pt x="6391143" y="332024"/>
                                    <a:pt x="6375973" y="328432"/>
                                    <a:pt x="6364397" y="335617"/>
                                  </a:cubicBezTo>
                                  <a:cubicBezTo>
                                    <a:pt x="6352420" y="342803"/>
                                    <a:pt x="6349226" y="357973"/>
                                    <a:pt x="6357210" y="369550"/>
                                  </a:cubicBezTo>
                                  <a:lnTo>
                                    <a:pt x="6351621" y="373143"/>
                                  </a:lnTo>
                                  <a:cubicBezTo>
                                    <a:pt x="6351222" y="372744"/>
                                    <a:pt x="6351222" y="372345"/>
                                    <a:pt x="6350823" y="371945"/>
                                  </a:cubicBezTo>
                                  <a:cubicBezTo>
                                    <a:pt x="6342041" y="357175"/>
                                    <a:pt x="6346831" y="338012"/>
                                    <a:pt x="6361602" y="329230"/>
                                  </a:cubicBezTo>
                                  <a:cubicBezTo>
                                    <a:pt x="6368987" y="324839"/>
                                    <a:pt x="6377470" y="323841"/>
                                    <a:pt x="6385205" y="325787"/>
                                  </a:cubicBezTo>
                                  <a:close/>
                                  <a:moveTo>
                                    <a:pt x="4425488" y="309670"/>
                                  </a:moveTo>
                                  <a:cubicBezTo>
                                    <a:pt x="4426686" y="309270"/>
                                    <a:pt x="4427484" y="310069"/>
                                    <a:pt x="4427883" y="311666"/>
                                  </a:cubicBezTo>
                                  <a:lnTo>
                                    <a:pt x="4430279" y="329231"/>
                                  </a:lnTo>
                                  <a:cubicBezTo>
                                    <a:pt x="4430279" y="330429"/>
                                    <a:pt x="4429481" y="331626"/>
                                    <a:pt x="4428283" y="331626"/>
                                  </a:cubicBezTo>
                                  <a:cubicBezTo>
                                    <a:pt x="4427085" y="331626"/>
                                    <a:pt x="4425887" y="330828"/>
                                    <a:pt x="4425887" y="329630"/>
                                  </a:cubicBezTo>
                                  <a:lnTo>
                                    <a:pt x="4423492" y="312065"/>
                                  </a:lnTo>
                                  <a:cubicBezTo>
                                    <a:pt x="4423492" y="310867"/>
                                    <a:pt x="4424290" y="309670"/>
                                    <a:pt x="4425488" y="309670"/>
                                  </a:cubicBezTo>
                                  <a:close/>
                                  <a:moveTo>
                                    <a:pt x="4413911" y="308871"/>
                                  </a:moveTo>
                                  <a:cubicBezTo>
                                    <a:pt x="4415109" y="308871"/>
                                    <a:pt x="4415508" y="310068"/>
                                    <a:pt x="4415109" y="311665"/>
                                  </a:cubicBezTo>
                                  <a:lnTo>
                                    <a:pt x="4410318" y="328432"/>
                                  </a:lnTo>
                                  <a:cubicBezTo>
                                    <a:pt x="4410318" y="329231"/>
                                    <a:pt x="4409519" y="330029"/>
                                    <a:pt x="4408721" y="330029"/>
                                  </a:cubicBezTo>
                                  <a:lnTo>
                                    <a:pt x="4407922" y="330029"/>
                                  </a:lnTo>
                                  <a:cubicBezTo>
                                    <a:pt x="4406725" y="329630"/>
                                    <a:pt x="4405926" y="328432"/>
                                    <a:pt x="4406326" y="327235"/>
                                  </a:cubicBezTo>
                                  <a:lnTo>
                                    <a:pt x="4411117" y="310467"/>
                                  </a:lnTo>
                                  <a:cubicBezTo>
                                    <a:pt x="4411516" y="309270"/>
                                    <a:pt x="4412714" y="308471"/>
                                    <a:pt x="4413911" y="308871"/>
                                  </a:cubicBezTo>
                                  <a:close/>
                                  <a:moveTo>
                                    <a:pt x="4435867" y="306077"/>
                                  </a:moveTo>
                                  <a:cubicBezTo>
                                    <a:pt x="4436665" y="305677"/>
                                    <a:pt x="4438262" y="305677"/>
                                    <a:pt x="4438661" y="306875"/>
                                  </a:cubicBezTo>
                                  <a:lnTo>
                                    <a:pt x="4447445" y="322045"/>
                                  </a:lnTo>
                                  <a:cubicBezTo>
                                    <a:pt x="4447844" y="322844"/>
                                    <a:pt x="4447844" y="324441"/>
                                    <a:pt x="4446646" y="324840"/>
                                  </a:cubicBezTo>
                                  <a:lnTo>
                                    <a:pt x="4445848" y="325239"/>
                                  </a:lnTo>
                                  <a:cubicBezTo>
                                    <a:pt x="4445049" y="325239"/>
                                    <a:pt x="4444251" y="324840"/>
                                    <a:pt x="4443852" y="324041"/>
                                  </a:cubicBezTo>
                                  <a:lnTo>
                                    <a:pt x="4435068" y="308871"/>
                                  </a:lnTo>
                                  <a:cubicBezTo>
                                    <a:pt x="4434669" y="308073"/>
                                    <a:pt x="4434669" y="306476"/>
                                    <a:pt x="4435867" y="306077"/>
                                  </a:cubicBezTo>
                                  <a:close/>
                                  <a:moveTo>
                                    <a:pt x="4403932" y="303681"/>
                                  </a:moveTo>
                                  <a:cubicBezTo>
                                    <a:pt x="4404730" y="304479"/>
                                    <a:pt x="4405130" y="305677"/>
                                    <a:pt x="4404730" y="306475"/>
                                  </a:cubicBezTo>
                                  <a:lnTo>
                                    <a:pt x="4393951" y="320448"/>
                                  </a:lnTo>
                                  <a:cubicBezTo>
                                    <a:pt x="4393552" y="320848"/>
                                    <a:pt x="4392753" y="321247"/>
                                    <a:pt x="4392354" y="321247"/>
                                  </a:cubicBezTo>
                                  <a:cubicBezTo>
                                    <a:pt x="4391955" y="321247"/>
                                    <a:pt x="4391157" y="321247"/>
                                    <a:pt x="4390757" y="320848"/>
                                  </a:cubicBezTo>
                                  <a:cubicBezTo>
                                    <a:pt x="4389959" y="320448"/>
                                    <a:pt x="4389560" y="318852"/>
                                    <a:pt x="4390358" y="318053"/>
                                  </a:cubicBezTo>
                                  <a:lnTo>
                                    <a:pt x="4401138" y="304080"/>
                                  </a:lnTo>
                                  <a:cubicBezTo>
                                    <a:pt x="4401537" y="303282"/>
                                    <a:pt x="4403134" y="302883"/>
                                    <a:pt x="4403932" y="303681"/>
                                  </a:cubicBezTo>
                                  <a:close/>
                                  <a:moveTo>
                                    <a:pt x="4447443" y="298093"/>
                                  </a:moveTo>
                                  <a:lnTo>
                                    <a:pt x="4461815" y="308872"/>
                                  </a:lnTo>
                                  <a:cubicBezTo>
                                    <a:pt x="4462614" y="309272"/>
                                    <a:pt x="4463013" y="310868"/>
                                    <a:pt x="4462215" y="311667"/>
                                  </a:cubicBezTo>
                                  <a:cubicBezTo>
                                    <a:pt x="4461815" y="312066"/>
                                    <a:pt x="4461017" y="312465"/>
                                    <a:pt x="4460618" y="312465"/>
                                  </a:cubicBezTo>
                                  <a:cubicBezTo>
                                    <a:pt x="4460219" y="312465"/>
                                    <a:pt x="4459420" y="312465"/>
                                    <a:pt x="4459021" y="312066"/>
                                  </a:cubicBezTo>
                                  <a:lnTo>
                                    <a:pt x="4445048" y="301287"/>
                                  </a:lnTo>
                                  <a:cubicBezTo>
                                    <a:pt x="4444250" y="300887"/>
                                    <a:pt x="4443851" y="299291"/>
                                    <a:pt x="4444649" y="298492"/>
                                  </a:cubicBezTo>
                                  <a:cubicBezTo>
                                    <a:pt x="4445048" y="297694"/>
                                    <a:pt x="4446645" y="297295"/>
                                    <a:pt x="4447443" y="298093"/>
                                  </a:cubicBezTo>
                                  <a:close/>
                                  <a:moveTo>
                                    <a:pt x="956929" y="297295"/>
                                  </a:moveTo>
                                  <a:cubicBezTo>
                                    <a:pt x="958127" y="296895"/>
                                    <a:pt x="959324" y="297694"/>
                                    <a:pt x="959722" y="298891"/>
                                  </a:cubicBezTo>
                                  <a:cubicBezTo>
                                    <a:pt x="961321" y="306476"/>
                                    <a:pt x="969305" y="311666"/>
                                    <a:pt x="977288" y="309670"/>
                                  </a:cubicBezTo>
                                  <a:cubicBezTo>
                                    <a:pt x="978487" y="309670"/>
                                    <a:pt x="979684" y="310468"/>
                                    <a:pt x="980481" y="311267"/>
                                  </a:cubicBezTo>
                                  <a:cubicBezTo>
                                    <a:pt x="980880" y="312464"/>
                                    <a:pt x="980083" y="313662"/>
                                    <a:pt x="979286" y="314061"/>
                                  </a:cubicBezTo>
                                  <a:lnTo>
                                    <a:pt x="978884" y="314061"/>
                                  </a:lnTo>
                                  <a:cubicBezTo>
                                    <a:pt x="974494" y="315259"/>
                                    <a:pt x="970103" y="314859"/>
                                    <a:pt x="966109" y="312863"/>
                                  </a:cubicBezTo>
                                  <a:cubicBezTo>
                                    <a:pt x="960920" y="327235"/>
                                    <a:pt x="950941" y="338413"/>
                                    <a:pt x="937366" y="345200"/>
                                  </a:cubicBezTo>
                                  <a:cubicBezTo>
                                    <a:pt x="923799" y="351986"/>
                                    <a:pt x="908626" y="353183"/>
                                    <a:pt x="894255" y="348393"/>
                                  </a:cubicBezTo>
                                  <a:cubicBezTo>
                                    <a:pt x="893457" y="352784"/>
                                    <a:pt x="891063" y="356776"/>
                                    <a:pt x="887468" y="359571"/>
                                  </a:cubicBezTo>
                                  <a:lnTo>
                                    <a:pt x="887069" y="359970"/>
                                  </a:lnTo>
                                  <a:cubicBezTo>
                                    <a:pt x="886270" y="360369"/>
                                    <a:pt x="885074" y="359970"/>
                                    <a:pt x="884274" y="359171"/>
                                  </a:cubicBezTo>
                                  <a:cubicBezTo>
                                    <a:pt x="883477" y="358373"/>
                                    <a:pt x="883477" y="356776"/>
                                    <a:pt x="884674" y="355978"/>
                                  </a:cubicBezTo>
                                  <a:cubicBezTo>
                                    <a:pt x="890662" y="350788"/>
                                    <a:pt x="891860" y="341607"/>
                                    <a:pt x="886669" y="335219"/>
                                  </a:cubicBezTo>
                                  <a:cubicBezTo>
                                    <a:pt x="885871" y="334420"/>
                                    <a:pt x="885871" y="332823"/>
                                    <a:pt x="887069" y="332025"/>
                                  </a:cubicBezTo>
                                  <a:cubicBezTo>
                                    <a:pt x="887867" y="331227"/>
                                    <a:pt x="889465" y="331227"/>
                                    <a:pt x="890263" y="332424"/>
                                  </a:cubicBezTo>
                                  <a:cubicBezTo>
                                    <a:pt x="893057" y="336018"/>
                                    <a:pt x="894654" y="340010"/>
                                    <a:pt x="894654" y="344002"/>
                                  </a:cubicBezTo>
                                  <a:lnTo>
                                    <a:pt x="895054" y="344002"/>
                                  </a:lnTo>
                                  <a:cubicBezTo>
                                    <a:pt x="908626" y="348393"/>
                                    <a:pt x="922601" y="347595"/>
                                    <a:pt x="935372" y="341208"/>
                                  </a:cubicBezTo>
                                  <a:cubicBezTo>
                                    <a:pt x="947747" y="334819"/>
                                    <a:pt x="957329" y="324041"/>
                                    <a:pt x="961720" y="310867"/>
                                  </a:cubicBezTo>
                                  <a:lnTo>
                                    <a:pt x="961720" y="310468"/>
                                  </a:lnTo>
                                  <a:cubicBezTo>
                                    <a:pt x="958525" y="308073"/>
                                    <a:pt x="956530" y="304480"/>
                                    <a:pt x="955332" y="300089"/>
                                  </a:cubicBezTo>
                                  <a:cubicBezTo>
                                    <a:pt x="954932" y="298891"/>
                                    <a:pt x="955731" y="297694"/>
                                    <a:pt x="956929" y="297295"/>
                                  </a:cubicBezTo>
                                  <a:close/>
                                  <a:moveTo>
                                    <a:pt x="4393552" y="294101"/>
                                  </a:moveTo>
                                  <a:cubicBezTo>
                                    <a:pt x="4394351" y="293701"/>
                                    <a:pt x="4395948" y="293701"/>
                                    <a:pt x="4396347" y="294899"/>
                                  </a:cubicBezTo>
                                  <a:cubicBezTo>
                                    <a:pt x="4396746" y="296097"/>
                                    <a:pt x="4396746" y="297294"/>
                                    <a:pt x="4395548" y="297693"/>
                                  </a:cubicBezTo>
                                  <a:lnTo>
                                    <a:pt x="4380378" y="306477"/>
                                  </a:lnTo>
                                  <a:lnTo>
                                    <a:pt x="4379579" y="306876"/>
                                  </a:lnTo>
                                  <a:cubicBezTo>
                                    <a:pt x="4378781" y="306876"/>
                                    <a:pt x="4377983" y="306477"/>
                                    <a:pt x="4377583" y="305678"/>
                                  </a:cubicBezTo>
                                  <a:cubicBezTo>
                                    <a:pt x="4377184" y="304880"/>
                                    <a:pt x="4377184" y="303283"/>
                                    <a:pt x="4378382" y="302884"/>
                                  </a:cubicBezTo>
                                  <a:close/>
                                  <a:moveTo>
                                    <a:pt x="1879860" y="294101"/>
                                  </a:moveTo>
                                  <a:cubicBezTo>
                                    <a:pt x="1882256" y="293702"/>
                                    <a:pt x="1884251" y="295299"/>
                                    <a:pt x="1884650" y="297694"/>
                                  </a:cubicBezTo>
                                  <a:lnTo>
                                    <a:pt x="1888244" y="322045"/>
                                  </a:lnTo>
                                  <a:lnTo>
                                    <a:pt x="1912596" y="318452"/>
                                  </a:lnTo>
                                  <a:cubicBezTo>
                                    <a:pt x="1914991" y="318053"/>
                                    <a:pt x="1916987" y="319650"/>
                                    <a:pt x="1917387" y="322045"/>
                                  </a:cubicBezTo>
                                  <a:cubicBezTo>
                                    <a:pt x="1917786" y="324440"/>
                                    <a:pt x="1916189" y="326436"/>
                                    <a:pt x="1913794" y="326835"/>
                                  </a:cubicBezTo>
                                  <a:lnTo>
                                    <a:pt x="1889442" y="330428"/>
                                  </a:lnTo>
                                  <a:lnTo>
                                    <a:pt x="1893034" y="354780"/>
                                  </a:lnTo>
                                  <a:cubicBezTo>
                                    <a:pt x="1893434" y="357175"/>
                                    <a:pt x="1891837" y="359171"/>
                                    <a:pt x="1889442" y="359571"/>
                                  </a:cubicBezTo>
                                  <a:cubicBezTo>
                                    <a:pt x="1887045" y="359970"/>
                                    <a:pt x="1885049" y="358373"/>
                                    <a:pt x="1884650" y="355978"/>
                                  </a:cubicBezTo>
                                  <a:lnTo>
                                    <a:pt x="1881057" y="331626"/>
                                  </a:lnTo>
                                  <a:lnTo>
                                    <a:pt x="1856705" y="335218"/>
                                  </a:lnTo>
                                  <a:cubicBezTo>
                                    <a:pt x="1854310" y="335619"/>
                                    <a:pt x="1852315" y="334021"/>
                                    <a:pt x="1851915" y="331626"/>
                                  </a:cubicBezTo>
                                  <a:cubicBezTo>
                                    <a:pt x="1851517" y="329230"/>
                                    <a:pt x="1853112" y="327234"/>
                                    <a:pt x="1855508" y="326835"/>
                                  </a:cubicBezTo>
                                  <a:lnTo>
                                    <a:pt x="1879860" y="323242"/>
                                  </a:lnTo>
                                  <a:lnTo>
                                    <a:pt x="1876267" y="298891"/>
                                  </a:lnTo>
                                  <a:cubicBezTo>
                                    <a:pt x="1875868" y="296496"/>
                                    <a:pt x="1877465" y="294500"/>
                                    <a:pt x="1879860" y="294101"/>
                                  </a:cubicBezTo>
                                  <a:close/>
                                  <a:moveTo>
                                    <a:pt x="4452234" y="286915"/>
                                  </a:moveTo>
                                  <a:lnTo>
                                    <a:pt x="4469001" y="291706"/>
                                  </a:lnTo>
                                  <a:cubicBezTo>
                                    <a:pt x="4470199" y="292105"/>
                                    <a:pt x="4470997" y="293303"/>
                                    <a:pt x="4470199" y="294500"/>
                                  </a:cubicBezTo>
                                  <a:cubicBezTo>
                                    <a:pt x="4470199" y="295299"/>
                                    <a:pt x="4469401" y="296097"/>
                                    <a:pt x="4468602" y="296097"/>
                                  </a:cubicBezTo>
                                  <a:lnTo>
                                    <a:pt x="4467804" y="296097"/>
                                  </a:lnTo>
                                  <a:lnTo>
                                    <a:pt x="4451037" y="291307"/>
                                  </a:lnTo>
                                  <a:cubicBezTo>
                                    <a:pt x="4449839" y="290908"/>
                                    <a:pt x="4449041" y="289709"/>
                                    <a:pt x="4449440" y="288511"/>
                                  </a:cubicBezTo>
                                  <a:cubicBezTo>
                                    <a:pt x="4449839" y="287314"/>
                                    <a:pt x="4451037" y="286515"/>
                                    <a:pt x="4452234" y="286915"/>
                                  </a:cubicBezTo>
                                  <a:close/>
                                  <a:moveTo>
                                    <a:pt x="3108409" y="286616"/>
                                  </a:moveTo>
                                  <a:cubicBezTo>
                                    <a:pt x="3110998" y="286017"/>
                                    <a:pt x="3114394" y="285917"/>
                                    <a:pt x="3117786" y="287714"/>
                                  </a:cubicBezTo>
                                  <a:cubicBezTo>
                                    <a:pt x="3125362" y="291706"/>
                                    <a:pt x="3124966" y="299290"/>
                                    <a:pt x="3124966" y="299690"/>
                                  </a:cubicBezTo>
                                  <a:cubicBezTo>
                                    <a:pt x="3124966" y="299690"/>
                                    <a:pt x="3124966" y="302484"/>
                                    <a:pt x="3128557" y="304480"/>
                                  </a:cubicBezTo>
                                  <a:cubicBezTo>
                                    <a:pt x="3132153" y="306077"/>
                                    <a:pt x="3134550" y="304480"/>
                                    <a:pt x="3134550" y="304480"/>
                                  </a:cubicBezTo>
                                  <a:lnTo>
                                    <a:pt x="3134950" y="304480"/>
                                  </a:lnTo>
                                  <a:lnTo>
                                    <a:pt x="3135349" y="304081"/>
                                  </a:lnTo>
                                  <a:cubicBezTo>
                                    <a:pt x="3137348" y="302883"/>
                                    <a:pt x="3142143" y="300488"/>
                                    <a:pt x="3148536" y="303682"/>
                                  </a:cubicBezTo>
                                  <a:cubicBezTo>
                                    <a:pt x="3155321" y="307274"/>
                                    <a:pt x="3155725" y="314859"/>
                                    <a:pt x="3155725" y="315258"/>
                                  </a:cubicBezTo>
                                  <a:lnTo>
                                    <a:pt x="3155725" y="315658"/>
                                  </a:lnTo>
                                  <a:cubicBezTo>
                                    <a:pt x="3155725" y="315658"/>
                                    <a:pt x="3155725" y="318452"/>
                                    <a:pt x="3159320" y="320448"/>
                                  </a:cubicBezTo>
                                  <a:cubicBezTo>
                                    <a:pt x="3162914" y="322444"/>
                                    <a:pt x="3165700" y="320448"/>
                                    <a:pt x="3165700" y="320448"/>
                                  </a:cubicBezTo>
                                  <a:lnTo>
                                    <a:pt x="3166104" y="320448"/>
                                  </a:lnTo>
                                  <a:cubicBezTo>
                                    <a:pt x="3166497" y="320049"/>
                                    <a:pt x="3173670" y="316057"/>
                                    <a:pt x="3180062" y="319650"/>
                                  </a:cubicBezTo>
                                  <a:cubicBezTo>
                                    <a:pt x="3187654" y="323643"/>
                                    <a:pt x="3187249" y="331227"/>
                                    <a:pt x="3187249" y="331627"/>
                                  </a:cubicBezTo>
                                  <a:cubicBezTo>
                                    <a:pt x="3187249" y="331627"/>
                                    <a:pt x="3187249" y="334421"/>
                                    <a:pt x="3190846" y="336417"/>
                                  </a:cubicBezTo>
                                  <a:cubicBezTo>
                                    <a:pt x="3192037" y="336816"/>
                                    <a:pt x="3192842" y="337215"/>
                                    <a:pt x="3194042" y="337215"/>
                                  </a:cubicBezTo>
                                  <a:lnTo>
                                    <a:pt x="3198431" y="337614"/>
                                  </a:lnTo>
                                  <a:cubicBezTo>
                                    <a:pt x="3200423" y="337614"/>
                                    <a:pt x="3202020" y="339610"/>
                                    <a:pt x="3202020" y="341606"/>
                                  </a:cubicBezTo>
                                  <a:cubicBezTo>
                                    <a:pt x="3202020" y="343602"/>
                                    <a:pt x="3200025" y="345199"/>
                                    <a:pt x="3196435" y="345998"/>
                                  </a:cubicBezTo>
                                  <a:lnTo>
                                    <a:pt x="3190442" y="345598"/>
                                  </a:lnTo>
                                  <a:cubicBezTo>
                                    <a:pt x="3188846" y="345199"/>
                                    <a:pt x="3187249" y="344800"/>
                                    <a:pt x="3185653" y="344002"/>
                                  </a:cubicBezTo>
                                  <a:cubicBezTo>
                                    <a:pt x="3178065" y="340010"/>
                                    <a:pt x="3178468" y="332425"/>
                                    <a:pt x="3178468" y="332026"/>
                                  </a:cubicBezTo>
                                  <a:cubicBezTo>
                                    <a:pt x="3178468" y="332026"/>
                                    <a:pt x="3178871" y="329231"/>
                                    <a:pt x="3175265" y="327235"/>
                                  </a:cubicBezTo>
                                  <a:cubicBezTo>
                                    <a:pt x="3172481" y="325639"/>
                                    <a:pt x="3168897" y="327235"/>
                                    <a:pt x="3168490" y="327635"/>
                                  </a:cubicBezTo>
                                  <a:cubicBezTo>
                                    <a:pt x="3167297" y="328433"/>
                                    <a:pt x="3161718" y="331627"/>
                                    <a:pt x="3154926" y="328034"/>
                                  </a:cubicBezTo>
                                  <a:cubicBezTo>
                                    <a:pt x="3148136" y="324441"/>
                                    <a:pt x="3147737" y="318053"/>
                                    <a:pt x="3147737" y="316456"/>
                                  </a:cubicBezTo>
                                  <a:cubicBezTo>
                                    <a:pt x="3147336" y="316057"/>
                                    <a:pt x="3146936" y="312863"/>
                                    <a:pt x="3144140" y="311266"/>
                                  </a:cubicBezTo>
                                  <a:cubicBezTo>
                                    <a:pt x="3140943" y="309670"/>
                                    <a:pt x="3138947" y="310867"/>
                                    <a:pt x="3138146" y="311266"/>
                                  </a:cubicBezTo>
                                  <a:lnTo>
                                    <a:pt x="3137749" y="311266"/>
                                  </a:lnTo>
                                  <a:cubicBezTo>
                                    <a:pt x="3136549" y="312065"/>
                                    <a:pt x="3131354" y="315258"/>
                                    <a:pt x="3124162" y="311666"/>
                                  </a:cubicBezTo>
                                  <a:cubicBezTo>
                                    <a:pt x="3116589" y="307674"/>
                                    <a:pt x="3116988" y="300488"/>
                                    <a:pt x="3116988" y="299690"/>
                                  </a:cubicBezTo>
                                  <a:cubicBezTo>
                                    <a:pt x="3117386" y="299690"/>
                                    <a:pt x="3116988" y="296496"/>
                                    <a:pt x="3113800" y="294899"/>
                                  </a:cubicBezTo>
                                  <a:cubicBezTo>
                                    <a:pt x="3110998" y="293302"/>
                                    <a:pt x="3107419" y="294899"/>
                                    <a:pt x="3107016" y="295298"/>
                                  </a:cubicBezTo>
                                  <a:cubicBezTo>
                                    <a:pt x="3105822" y="296097"/>
                                    <a:pt x="3100231" y="299290"/>
                                    <a:pt x="3093441" y="295698"/>
                                  </a:cubicBezTo>
                                  <a:lnTo>
                                    <a:pt x="3091043" y="294101"/>
                                  </a:lnTo>
                                  <a:cubicBezTo>
                                    <a:pt x="3089039" y="293302"/>
                                    <a:pt x="3088241" y="290907"/>
                                    <a:pt x="3089438" y="288911"/>
                                  </a:cubicBezTo>
                                  <a:cubicBezTo>
                                    <a:pt x="3090243" y="286915"/>
                                    <a:pt x="3092641" y="286117"/>
                                    <a:pt x="3094643" y="287314"/>
                                  </a:cubicBezTo>
                                  <a:lnTo>
                                    <a:pt x="3097037" y="288512"/>
                                  </a:lnTo>
                                  <a:cubicBezTo>
                                    <a:pt x="3100631" y="290508"/>
                                    <a:pt x="3103424" y="288512"/>
                                    <a:pt x="3103424" y="288512"/>
                                  </a:cubicBezTo>
                                  <a:lnTo>
                                    <a:pt x="3103825" y="288512"/>
                                  </a:lnTo>
                                  <a:cubicBezTo>
                                    <a:pt x="3104025" y="288312"/>
                                    <a:pt x="3105822" y="287215"/>
                                    <a:pt x="3108409" y="286616"/>
                                  </a:cubicBezTo>
                                  <a:close/>
                                  <a:moveTo>
                                    <a:pt x="4390359" y="282524"/>
                                  </a:moveTo>
                                  <a:cubicBezTo>
                                    <a:pt x="4391557" y="282524"/>
                                    <a:pt x="4392755" y="283322"/>
                                    <a:pt x="4392755" y="284520"/>
                                  </a:cubicBezTo>
                                  <a:cubicBezTo>
                                    <a:pt x="4393154" y="285717"/>
                                    <a:pt x="4392355" y="286916"/>
                                    <a:pt x="4390759" y="286916"/>
                                  </a:cubicBezTo>
                                  <a:lnTo>
                                    <a:pt x="4373193" y="289311"/>
                                  </a:lnTo>
                                  <a:cubicBezTo>
                                    <a:pt x="4371995" y="289311"/>
                                    <a:pt x="4370798" y="288513"/>
                                    <a:pt x="4370798" y="287315"/>
                                  </a:cubicBezTo>
                                  <a:cubicBezTo>
                                    <a:pt x="4370798" y="286117"/>
                                    <a:pt x="4371596" y="284919"/>
                                    <a:pt x="4372794" y="284919"/>
                                  </a:cubicBezTo>
                                  <a:close/>
                                  <a:moveTo>
                                    <a:pt x="4469800" y="272145"/>
                                  </a:moveTo>
                                  <a:cubicBezTo>
                                    <a:pt x="4470997" y="272145"/>
                                    <a:pt x="4471796" y="272943"/>
                                    <a:pt x="4472195" y="274141"/>
                                  </a:cubicBezTo>
                                  <a:cubicBezTo>
                                    <a:pt x="4472195" y="275338"/>
                                    <a:pt x="4471397" y="276537"/>
                                    <a:pt x="4470199" y="276537"/>
                                  </a:cubicBezTo>
                                  <a:lnTo>
                                    <a:pt x="4452633" y="278932"/>
                                  </a:lnTo>
                                  <a:cubicBezTo>
                                    <a:pt x="4451436" y="278932"/>
                                    <a:pt x="4450238" y="278134"/>
                                    <a:pt x="4450238" y="276936"/>
                                  </a:cubicBezTo>
                                  <a:cubicBezTo>
                                    <a:pt x="4450238" y="275738"/>
                                    <a:pt x="4451036" y="274540"/>
                                    <a:pt x="4452234" y="274540"/>
                                  </a:cubicBezTo>
                                  <a:close/>
                                  <a:moveTo>
                                    <a:pt x="4374789" y="265359"/>
                                  </a:moveTo>
                                  <a:lnTo>
                                    <a:pt x="4391557" y="270150"/>
                                  </a:lnTo>
                                  <a:cubicBezTo>
                                    <a:pt x="4392754" y="270549"/>
                                    <a:pt x="4393553" y="271747"/>
                                    <a:pt x="4393154" y="272944"/>
                                  </a:cubicBezTo>
                                  <a:cubicBezTo>
                                    <a:pt x="4393154" y="273743"/>
                                    <a:pt x="4392355" y="274541"/>
                                    <a:pt x="4391557" y="274541"/>
                                  </a:cubicBezTo>
                                  <a:lnTo>
                                    <a:pt x="4390758" y="274541"/>
                                  </a:lnTo>
                                  <a:lnTo>
                                    <a:pt x="4373991" y="269751"/>
                                  </a:lnTo>
                                  <a:cubicBezTo>
                                    <a:pt x="4372793" y="269352"/>
                                    <a:pt x="4372394" y="268153"/>
                                    <a:pt x="4371995" y="266955"/>
                                  </a:cubicBezTo>
                                  <a:cubicBezTo>
                                    <a:pt x="4372394" y="265758"/>
                                    <a:pt x="4373592" y="264959"/>
                                    <a:pt x="4374789" y="265359"/>
                                  </a:cubicBezTo>
                                  <a:close/>
                                  <a:moveTo>
                                    <a:pt x="4463013" y="254980"/>
                                  </a:moveTo>
                                  <a:cubicBezTo>
                                    <a:pt x="4463811" y="254580"/>
                                    <a:pt x="4465408" y="254580"/>
                                    <a:pt x="4465807" y="255778"/>
                                  </a:cubicBezTo>
                                  <a:cubicBezTo>
                                    <a:pt x="4466207" y="256576"/>
                                    <a:pt x="4466207" y="258173"/>
                                    <a:pt x="4465009" y="258572"/>
                                  </a:cubicBezTo>
                                  <a:lnTo>
                                    <a:pt x="4449838" y="267356"/>
                                  </a:lnTo>
                                  <a:lnTo>
                                    <a:pt x="4449040" y="267755"/>
                                  </a:lnTo>
                                  <a:cubicBezTo>
                                    <a:pt x="4448242" y="267755"/>
                                    <a:pt x="4447443" y="267356"/>
                                    <a:pt x="4447044" y="266557"/>
                                  </a:cubicBezTo>
                                  <a:cubicBezTo>
                                    <a:pt x="4446246" y="265360"/>
                                    <a:pt x="4446645" y="264162"/>
                                    <a:pt x="4447842" y="263763"/>
                                  </a:cubicBezTo>
                                  <a:close/>
                                  <a:moveTo>
                                    <a:pt x="3125164" y="254281"/>
                                  </a:moveTo>
                                  <a:cubicBezTo>
                                    <a:pt x="3127757" y="253682"/>
                                    <a:pt x="3131155" y="253582"/>
                                    <a:pt x="3134548" y="255379"/>
                                  </a:cubicBezTo>
                                  <a:cubicBezTo>
                                    <a:pt x="3142140" y="259371"/>
                                    <a:pt x="3141742" y="266955"/>
                                    <a:pt x="3141742" y="267355"/>
                                  </a:cubicBezTo>
                                  <a:cubicBezTo>
                                    <a:pt x="3141742" y="267355"/>
                                    <a:pt x="3141742" y="270149"/>
                                    <a:pt x="3145339" y="272145"/>
                                  </a:cubicBezTo>
                                  <a:cubicBezTo>
                                    <a:pt x="3148935" y="273742"/>
                                    <a:pt x="3151333" y="272145"/>
                                    <a:pt x="3151333" y="272145"/>
                                  </a:cubicBezTo>
                                  <a:lnTo>
                                    <a:pt x="3151732" y="272145"/>
                                  </a:lnTo>
                                  <a:lnTo>
                                    <a:pt x="3152130" y="271746"/>
                                  </a:lnTo>
                                  <a:cubicBezTo>
                                    <a:pt x="3154128" y="270548"/>
                                    <a:pt x="3158921" y="268153"/>
                                    <a:pt x="3165304" y="271347"/>
                                  </a:cubicBezTo>
                                  <a:cubicBezTo>
                                    <a:pt x="3172085" y="274939"/>
                                    <a:pt x="3172481" y="282524"/>
                                    <a:pt x="3172481" y="282923"/>
                                  </a:cubicBezTo>
                                  <a:lnTo>
                                    <a:pt x="3172481" y="283323"/>
                                  </a:lnTo>
                                  <a:cubicBezTo>
                                    <a:pt x="3172481" y="283323"/>
                                    <a:pt x="3172481" y="286117"/>
                                    <a:pt x="3176067" y="288113"/>
                                  </a:cubicBezTo>
                                  <a:cubicBezTo>
                                    <a:pt x="3179665" y="290109"/>
                                    <a:pt x="3182458" y="288113"/>
                                    <a:pt x="3182458" y="288113"/>
                                  </a:cubicBezTo>
                                  <a:lnTo>
                                    <a:pt x="3182860" y="288113"/>
                                  </a:lnTo>
                                  <a:cubicBezTo>
                                    <a:pt x="3183258" y="287714"/>
                                    <a:pt x="3190442" y="283722"/>
                                    <a:pt x="3196833" y="287315"/>
                                  </a:cubicBezTo>
                                  <a:cubicBezTo>
                                    <a:pt x="3204414" y="291307"/>
                                    <a:pt x="3204014" y="298892"/>
                                    <a:pt x="3204014" y="299291"/>
                                  </a:cubicBezTo>
                                  <a:cubicBezTo>
                                    <a:pt x="3204014" y="299291"/>
                                    <a:pt x="3204014" y="302086"/>
                                    <a:pt x="3207606" y="304082"/>
                                  </a:cubicBezTo>
                                  <a:cubicBezTo>
                                    <a:pt x="3208803" y="304481"/>
                                    <a:pt x="3209604" y="304880"/>
                                    <a:pt x="3210802" y="304880"/>
                                  </a:cubicBezTo>
                                  <a:lnTo>
                                    <a:pt x="3215193" y="305279"/>
                                  </a:lnTo>
                                  <a:cubicBezTo>
                                    <a:pt x="3217191" y="305279"/>
                                    <a:pt x="3218788" y="307275"/>
                                    <a:pt x="3218788" y="309271"/>
                                  </a:cubicBezTo>
                                  <a:cubicBezTo>
                                    <a:pt x="3218788" y="311667"/>
                                    <a:pt x="3217191" y="313263"/>
                                    <a:pt x="3213197" y="313263"/>
                                  </a:cubicBezTo>
                                  <a:lnTo>
                                    <a:pt x="3207209" y="312864"/>
                                  </a:lnTo>
                                  <a:cubicBezTo>
                                    <a:pt x="3205613" y="312465"/>
                                    <a:pt x="3204014" y="312066"/>
                                    <a:pt x="3202418" y="311267"/>
                                  </a:cubicBezTo>
                                  <a:cubicBezTo>
                                    <a:pt x="3194838" y="307275"/>
                                    <a:pt x="3195238" y="299691"/>
                                    <a:pt x="3195238" y="299291"/>
                                  </a:cubicBezTo>
                                  <a:cubicBezTo>
                                    <a:pt x="3195238" y="299291"/>
                                    <a:pt x="3195637" y="296497"/>
                                    <a:pt x="3192037" y="294501"/>
                                  </a:cubicBezTo>
                                  <a:cubicBezTo>
                                    <a:pt x="3189247" y="292904"/>
                                    <a:pt x="3185653" y="294501"/>
                                    <a:pt x="3185253" y="294900"/>
                                  </a:cubicBezTo>
                                  <a:cubicBezTo>
                                    <a:pt x="3184058" y="295699"/>
                                    <a:pt x="3178468" y="298892"/>
                                    <a:pt x="3171689" y="295299"/>
                                  </a:cubicBezTo>
                                  <a:cubicBezTo>
                                    <a:pt x="3164912" y="291707"/>
                                    <a:pt x="3164508" y="285319"/>
                                    <a:pt x="3164508" y="283722"/>
                                  </a:cubicBezTo>
                                  <a:cubicBezTo>
                                    <a:pt x="3164108" y="283323"/>
                                    <a:pt x="3163711" y="280129"/>
                                    <a:pt x="3160921" y="278532"/>
                                  </a:cubicBezTo>
                                  <a:cubicBezTo>
                                    <a:pt x="3157718" y="276935"/>
                                    <a:pt x="3155725" y="278133"/>
                                    <a:pt x="3154926" y="278532"/>
                                  </a:cubicBezTo>
                                  <a:lnTo>
                                    <a:pt x="3154529" y="278532"/>
                                  </a:lnTo>
                                  <a:cubicBezTo>
                                    <a:pt x="3153328" y="279331"/>
                                    <a:pt x="3148136" y="282524"/>
                                    <a:pt x="3140943" y="278931"/>
                                  </a:cubicBezTo>
                                  <a:cubicBezTo>
                                    <a:pt x="3133351" y="274939"/>
                                    <a:pt x="3133750" y="267754"/>
                                    <a:pt x="3133750" y="266955"/>
                                  </a:cubicBezTo>
                                  <a:cubicBezTo>
                                    <a:pt x="3134149" y="266955"/>
                                    <a:pt x="3133750" y="263762"/>
                                    <a:pt x="3130553" y="262165"/>
                                  </a:cubicBezTo>
                                  <a:cubicBezTo>
                                    <a:pt x="3127757" y="260568"/>
                                    <a:pt x="3124162" y="262165"/>
                                    <a:pt x="3123763" y="262564"/>
                                  </a:cubicBezTo>
                                  <a:cubicBezTo>
                                    <a:pt x="3122566" y="263363"/>
                                    <a:pt x="3116988" y="266556"/>
                                    <a:pt x="3110204" y="262963"/>
                                  </a:cubicBezTo>
                                  <a:lnTo>
                                    <a:pt x="3107816" y="261367"/>
                                  </a:lnTo>
                                  <a:cubicBezTo>
                                    <a:pt x="3105822" y="260568"/>
                                    <a:pt x="3105423" y="258173"/>
                                    <a:pt x="3106217" y="256177"/>
                                  </a:cubicBezTo>
                                  <a:cubicBezTo>
                                    <a:pt x="3107016" y="254181"/>
                                    <a:pt x="3109397" y="253383"/>
                                    <a:pt x="3111403" y="254580"/>
                                  </a:cubicBezTo>
                                  <a:lnTo>
                                    <a:pt x="3113793" y="256177"/>
                                  </a:lnTo>
                                  <a:cubicBezTo>
                                    <a:pt x="3117386" y="258173"/>
                                    <a:pt x="3120175" y="256177"/>
                                    <a:pt x="3120175" y="256177"/>
                                  </a:cubicBezTo>
                                  <a:lnTo>
                                    <a:pt x="3120574" y="256177"/>
                                  </a:lnTo>
                                  <a:cubicBezTo>
                                    <a:pt x="3120775" y="255977"/>
                                    <a:pt x="3122569" y="254880"/>
                                    <a:pt x="3125164" y="254281"/>
                                  </a:cubicBezTo>
                                  <a:close/>
                                  <a:moveTo>
                                    <a:pt x="4384370" y="249390"/>
                                  </a:moveTo>
                                  <a:lnTo>
                                    <a:pt x="4398343" y="260169"/>
                                  </a:lnTo>
                                  <a:cubicBezTo>
                                    <a:pt x="4399142" y="260569"/>
                                    <a:pt x="4399541" y="262165"/>
                                    <a:pt x="4398743" y="262964"/>
                                  </a:cubicBezTo>
                                  <a:cubicBezTo>
                                    <a:pt x="4398343" y="263363"/>
                                    <a:pt x="4397545" y="263762"/>
                                    <a:pt x="4397146" y="263762"/>
                                  </a:cubicBezTo>
                                  <a:cubicBezTo>
                                    <a:pt x="4396747" y="263762"/>
                                    <a:pt x="4395948" y="263762"/>
                                    <a:pt x="4395549" y="263363"/>
                                  </a:cubicBezTo>
                                  <a:lnTo>
                                    <a:pt x="4381975" y="252584"/>
                                  </a:lnTo>
                                  <a:cubicBezTo>
                                    <a:pt x="4381177" y="252184"/>
                                    <a:pt x="4380778" y="250588"/>
                                    <a:pt x="4381576" y="249789"/>
                                  </a:cubicBezTo>
                                  <a:cubicBezTo>
                                    <a:pt x="4381975" y="248991"/>
                                    <a:pt x="4383572" y="248592"/>
                                    <a:pt x="4384370" y="249390"/>
                                  </a:cubicBezTo>
                                  <a:close/>
                                  <a:moveTo>
                                    <a:pt x="4453033" y="240608"/>
                                  </a:moveTo>
                                  <a:cubicBezTo>
                                    <a:pt x="4453831" y="241007"/>
                                    <a:pt x="4454230" y="242604"/>
                                    <a:pt x="4453432" y="243402"/>
                                  </a:cubicBezTo>
                                  <a:lnTo>
                                    <a:pt x="4442653" y="257375"/>
                                  </a:lnTo>
                                  <a:cubicBezTo>
                                    <a:pt x="4442253" y="257775"/>
                                    <a:pt x="4441455" y="258174"/>
                                    <a:pt x="4441056" y="258174"/>
                                  </a:cubicBezTo>
                                  <a:cubicBezTo>
                                    <a:pt x="4440657" y="258174"/>
                                    <a:pt x="4439858" y="258174"/>
                                    <a:pt x="4439459" y="257775"/>
                                  </a:cubicBezTo>
                                  <a:cubicBezTo>
                                    <a:pt x="4438261" y="256976"/>
                                    <a:pt x="4438261" y="255779"/>
                                    <a:pt x="4439459" y="254980"/>
                                  </a:cubicBezTo>
                                  <a:lnTo>
                                    <a:pt x="4450238" y="241007"/>
                                  </a:lnTo>
                                  <a:cubicBezTo>
                                    <a:pt x="4450638" y="240209"/>
                                    <a:pt x="4452234" y="239810"/>
                                    <a:pt x="4453033" y="240608"/>
                                  </a:cubicBezTo>
                                  <a:close/>
                                  <a:moveTo>
                                    <a:pt x="4396346" y="236616"/>
                                  </a:moveTo>
                                  <a:cubicBezTo>
                                    <a:pt x="4397144" y="236216"/>
                                    <a:pt x="4398741" y="236216"/>
                                    <a:pt x="4399140" y="237414"/>
                                  </a:cubicBezTo>
                                  <a:lnTo>
                                    <a:pt x="4407924" y="252585"/>
                                  </a:lnTo>
                                  <a:cubicBezTo>
                                    <a:pt x="4408323" y="253383"/>
                                    <a:pt x="4408323" y="254980"/>
                                    <a:pt x="4407125" y="255379"/>
                                  </a:cubicBezTo>
                                  <a:lnTo>
                                    <a:pt x="4406327" y="255778"/>
                                  </a:lnTo>
                                  <a:cubicBezTo>
                                    <a:pt x="4405528" y="255778"/>
                                    <a:pt x="4404730" y="255379"/>
                                    <a:pt x="4404331" y="254581"/>
                                  </a:cubicBezTo>
                                  <a:lnTo>
                                    <a:pt x="4395547" y="239410"/>
                                  </a:lnTo>
                                  <a:cubicBezTo>
                                    <a:pt x="4395148" y="238612"/>
                                    <a:pt x="4395148" y="237015"/>
                                    <a:pt x="4396346" y="236616"/>
                                  </a:cubicBezTo>
                                  <a:close/>
                                  <a:moveTo>
                                    <a:pt x="4435070" y="231826"/>
                                  </a:moveTo>
                                  <a:cubicBezTo>
                                    <a:pt x="4436267" y="232225"/>
                                    <a:pt x="4437066" y="233422"/>
                                    <a:pt x="4436667" y="234620"/>
                                  </a:cubicBezTo>
                                  <a:lnTo>
                                    <a:pt x="4431875" y="251387"/>
                                  </a:lnTo>
                                  <a:cubicBezTo>
                                    <a:pt x="4431875" y="252186"/>
                                    <a:pt x="4431077" y="252984"/>
                                    <a:pt x="4430278" y="252984"/>
                                  </a:cubicBezTo>
                                  <a:lnTo>
                                    <a:pt x="4429480" y="252984"/>
                                  </a:lnTo>
                                  <a:cubicBezTo>
                                    <a:pt x="4428282" y="252585"/>
                                    <a:pt x="4427484" y="251387"/>
                                    <a:pt x="4427484" y="250190"/>
                                  </a:cubicBezTo>
                                  <a:lnTo>
                                    <a:pt x="4432275" y="233422"/>
                                  </a:lnTo>
                                  <a:cubicBezTo>
                                    <a:pt x="4432675" y="232225"/>
                                    <a:pt x="4433872" y="231426"/>
                                    <a:pt x="4435070" y="231826"/>
                                  </a:cubicBezTo>
                                  <a:close/>
                                  <a:moveTo>
                                    <a:pt x="4415109" y="229830"/>
                                  </a:moveTo>
                                  <a:cubicBezTo>
                                    <a:pt x="4416306" y="229830"/>
                                    <a:pt x="4417504" y="230628"/>
                                    <a:pt x="4417504" y="231826"/>
                                  </a:cubicBezTo>
                                  <a:lnTo>
                                    <a:pt x="4419900" y="249392"/>
                                  </a:lnTo>
                                  <a:cubicBezTo>
                                    <a:pt x="4419900" y="250589"/>
                                    <a:pt x="4419102" y="251787"/>
                                    <a:pt x="4417904" y="251787"/>
                                  </a:cubicBezTo>
                                  <a:cubicBezTo>
                                    <a:pt x="4416706" y="252186"/>
                                    <a:pt x="4415508" y="251388"/>
                                    <a:pt x="4415508" y="249791"/>
                                  </a:cubicBezTo>
                                  <a:lnTo>
                                    <a:pt x="4413113" y="232225"/>
                                  </a:lnTo>
                                  <a:cubicBezTo>
                                    <a:pt x="4413113" y="231027"/>
                                    <a:pt x="4413911" y="229830"/>
                                    <a:pt x="4415109" y="229830"/>
                                  </a:cubicBezTo>
                                  <a:close/>
                                  <a:moveTo>
                                    <a:pt x="3459527" y="205229"/>
                                  </a:moveTo>
                                  <a:cubicBezTo>
                                    <a:pt x="3467257" y="207175"/>
                                    <a:pt x="3474238" y="212065"/>
                                    <a:pt x="3478627" y="219450"/>
                                  </a:cubicBezTo>
                                  <a:lnTo>
                                    <a:pt x="3473040" y="223043"/>
                                  </a:lnTo>
                                  <a:cubicBezTo>
                                    <a:pt x="3465460" y="211466"/>
                                    <a:pt x="3450300" y="207874"/>
                                    <a:pt x="3438730" y="215059"/>
                                  </a:cubicBezTo>
                                  <a:cubicBezTo>
                                    <a:pt x="3427160" y="222245"/>
                                    <a:pt x="3423567" y="237815"/>
                                    <a:pt x="3431547" y="248992"/>
                                  </a:cubicBezTo>
                                  <a:lnTo>
                                    <a:pt x="3425963" y="252585"/>
                                  </a:lnTo>
                                  <a:cubicBezTo>
                                    <a:pt x="3425562" y="252186"/>
                                    <a:pt x="3425562" y="251787"/>
                                    <a:pt x="3425163" y="251387"/>
                                  </a:cubicBezTo>
                                  <a:cubicBezTo>
                                    <a:pt x="3416385" y="236617"/>
                                    <a:pt x="3421173" y="217454"/>
                                    <a:pt x="3435936" y="208672"/>
                                  </a:cubicBezTo>
                                  <a:cubicBezTo>
                                    <a:pt x="3443316" y="204281"/>
                                    <a:pt x="3451793" y="203283"/>
                                    <a:pt x="3459527" y="205229"/>
                                  </a:cubicBezTo>
                                  <a:close/>
                                  <a:moveTo>
                                    <a:pt x="1527394" y="172345"/>
                                  </a:moveTo>
                                  <a:cubicBezTo>
                                    <a:pt x="1528587" y="171945"/>
                                    <a:pt x="1529387" y="172744"/>
                                    <a:pt x="1529788" y="174341"/>
                                  </a:cubicBezTo>
                                  <a:lnTo>
                                    <a:pt x="1532183" y="191906"/>
                                  </a:lnTo>
                                  <a:cubicBezTo>
                                    <a:pt x="1532183" y="193104"/>
                                    <a:pt x="1531385" y="194301"/>
                                    <a:pt x="1530184" y="194301"/>
                                  </a:cubicBezTo>
                                  <a:cubicBezTo>
                                    <a:pt x="1528989" y="194301"/>
                                    <a:pt x="1527793" y="193503"/>
                                    <a:pt x="1527793" y="192305"/>
                                  </a:cubicBezTo>
                                  <a:lnTo>
                                    <a:pt x="1525400" y="174740"/>
                                  </a:lnTo>
                                  <a:cubicBezTo>
                                    <a:pt x="1525400" y="173542"/>
                                    <a:pt x="1526193" y="172345"/>
                                    <a:pt x="1527394" y="172345"/>
                                  </a:cubicBezTo>
                                  <a:close/>
                                  <a:moveTo>
                                    <a:pt x="1515818" y="171547"/>
                                  </a:moveTo>
                                  <a:cubicBezTo>
                                    <a:pt x="1517018" y="171547"/>
                                    <a:pt x="1517418" y="172744"/>
                                    <a:pt x="1517018" y="174341"/>
                                  </a:cubicBezTo>
                                  <a:lnTo>
                                    <a:pt x="1512224" y="191108"/>
                                  </a:lnTo>
                                  <a:cubicBezTo>
                                    <a:pt x="1512224" y="191907"/>
                                    <a:pt x="1511425" y="192705"/>
                                    <a:pt x="1510628" y="192705"/>
                                  </a:cubicBezTo>
                                  <a:lnTo>
                                    <a:pt x="1509826" y="192705"/>
                                  </a:lnTo>
                                  <a:cubicBezTo>
                                    <a:pt x="1508628" y="192306"/>
                                    <a:pt x="1507830" y="191108"/>
                                    <a:pt x="1508228" y="189911"/>
                                  </a:cubicBezTo>
                                  <a:lnTo>
                                    <a:pt x="1513024" y="173143"/>
                                  </a:lnTo>
                                  <a:cubicBezTo>
                                    <a:pt x="1513421" y="171946"/>
                                    <a:pt x="1514622" y="171147"/>
                                    <a:pt x="1515818" y="171547"/>
                                  </a:cubicBezTo>
                                  <a:close/>
                                  <a:moveTo>
                                    <a:pt x="1537767" y="168753"/>
                                  </a:moveTo>
                                  <a:cubicBezTo>
                                    <a:pt x="1538565" y="168353"/>
                                    <a:pt x="1540163" y="168353"/>
                                    <a:pt x="1540560" y="169551"/>
                                  </a:cubicBezTo>
                                  <a:lnTo>
                                    <a:pt x="1549344" y="184722"/>
                                  </a:lnTo>
                                  <a:cubicBezTo>
                                    <a:pt x="1549744" y="185520"/>
                                    <a:pt x="1549744" y="187117"/>
                                    <a:pt x="1548545" y="187516"/>
                                  </a:cubicBezTo>
                                  <a:lnTo>
                                    <a:pt x="1547748" y="187915"/>
                                  </a:lnTo>
                                  <a:cubicBezTo>
                                    <a:pt x="1546951" y="187915"/>
                                    <a:pt x="1546151" y="187516"/>
                                    <a:pt x="1545752" y="186718"/>
                                  </a:cubicBezTo>
                                  <a:lnTo>
                                    <a:pt x="1536970" y="171547"/>
                                  </a:lnTo>
                                  <a:cubicBezTo>
                                    <a:pt x="1536571" y="170749"/>
                                    <a:pt x="1536571" y="169152"/>
                                    <a:pt x="1537767" y="168753"/>
                                  </a:cubicBezTo>
                                  <a:close/>
                                  <a:moveTo>
                                    <a:pt x="1505835" y="166357"/>
                                  </a:moveTo>
                                  <a:cubicBezTo>
                                    <a:pt x="1506633" y="167155"/>
                                    <a:pt x="1507033" y="168353"/>
                                    <a:pt x="1506633" y="169151"/>
                                  </a:cubicBezTo>
                                  <a:lnTo>
                                    <a:pt x="1495855" y="183124"/>
                                  </a:lnTo>
                                  <a:cubicBezTo>
                                    <a:pt x="1495456" y="183524"/>
                                    <a:pt x="1494657" y="183923"/>
                                    <a:pt x="1494258" y="183923"/>
                                  </a:cubicBezTo>
                                  <a:cubicBezTo>
                                    <a:pt x="1493858" y="183923"/>
                                    <a:pt x="1493060" y="183923"/>
                                    <a:pt x="1492661" y="183524"/>
                                  </a:cubicBezTo>
                                  <a:cubicBezTo>
                                    <a:pt x="1491862" y="183124"/>
                                    <a:pt x="1491465" y="181528"/>
                                    <a:pt x="1492261" y="180729"/>
                                  </a:cubicBezTo>
                                  <a:lnTo>
                                    <a:pt x="1503039" y="166756"/>
                                  </a:lnTo>
                                  <a:cubicBezTo>
                                    <a:pt x="1503441" y="165958"/>
                                    <a:pt x="1505037" y="165559"/>
                                    <a:pt x="1505835" y="166357"/>
                                  </a:cubicBezTo>
                                  <a:close/>
                                  <a:moveTo>
                                    <a:pt x="183072" y="166058"/>
                                  </a:moveTo>
                                  <a:cubicBezTo>
                                    <a:pt x="185667" y="165459"/>
                                    <a:pt x="189060" y="165359"/>
                                    <a:pt x="192454" y="167156"/>
                                  </a:cubicBezTo>
                                  <a:cubicBezTo>
                                    <a:pt x="200038" y="171148"/>
                                    <a:pt x="199638" y="178732"/>
                                    <a:pt x="199638" y="179132"/>
                                  </a:cubicBezTo>
                                  <a:cubicBezTo>
                                    <a:pt x="199638" y="179132"/>
                                    <a:pt x="199638" y="181926"/>
                                    <a:pt x="203231" y="183922"/>
                                  </a:cubicBezTo>
                                  <a:cubicBezTo>
                                    <a:pt x="206824" y="185519"/>
                                    <a:pt x="209220" y="183922"/>
                                    <a:pt x="209220" y="183922"/>
                                  </a:cubicBezTo>
                                  <a:lnTo>
                                    <a:pt x="209619" y="183922"/>
                                  </a:lnTo>
                                  <a:lnTo>
                                    <a:pt x="210018" y="183523"/>
                                  </a:lnTo>
                                  <a:cubicBezTo>
                                    <a:pt x="212014" y="182325"/>
                                    <a:pt x="216804" y="179930"/>
                                    <a:pt x="223192" y="183124"/>
                                  </a:cubicBezTo>
                                  <a:cubicBezTo>
                                    <a:pt x="229978" y="186716"/>
                                    <a:pt x="230378" y="194301"/>
                                    <a:pt x="230378" y="194700"/>
                                  </a:cubicBezTo>
                                  <a:lnTo>
                                    <a:pt x="230378" y="195100"/>
                                  </a:lnTo>
                                  <a:cubicBezTo>
                                    <a:pt x="230378" y="195100"/>
                                    <a:pt x="230378" y="197894"/>
                                    <a:pt x="233969" y="199890"/>
                                  </a:cubicBezTo>
                                  <a:cubicBezTo>
                                    <a:pt x="237562" y="201886"/>
                                    <a:pt x="240356" y="199890"/>
                                    <a:pt x="240356" y="199890"/>
                                  </a:cubicBezTo>
                                  <a:lnTo>
                                    <a:pt x="240756" y="199890"/>
                                  </a:lnTo>
                                  <a:cubicBezTo>
                                    <a:pt x="241156" y="199491"/>
                                    <a:pt x="248340" y="195499"/>
                                    <a:pt x="254729" y="199092"/>
                                  </a:cubicBezTo>
                                  <a:cubicBezTo>
                                    <a:pt x="262313" y="203085"/>
                                    <a:pt x="261913" y="210669"/>
                                    <a:pt x="261913" y="211068"/>
                                  </a:cubicBezTo>
                                  <a:cubicBezTo>
                                    <a:pt x="261913" y="211068"/>
                                    <a:pt x="261913" y="213863"/>
                                    <a:pt x="265507" y="215859"/>
                                  </a:cubicBezTo>
                                  <a:cubicBezTo>
                                    <a:pt x="266704" y="216258"/>
                                    <a:pt x="267502" y="216657"/>
                                    <a:pt x="268701" y="216657"/>
                                  </a:cubicBezTo>
                                  <a:lnTo>
                                    <a:pt x="273092" y="217056"/>
                                  </a:lnTo>
                                  <a:cubicBezTo>
                                    <a:pt x="275087" y="217056"/>
                                    <a:pt x="276684" y="219052"/>
                                    <a:pt x="276684" y="221048"/>
                                  </a:cubicBezTo>
                                  <a:cubicBezTo>
                                    <a:pt x="276284" y="223444"/>
                                    <a:pt x="274688" y="225040"/>
                                    <a:pt x="271095" y="225040"/>
                                  </a:cubicBezTo>
                                  <a:lnTo>
                                    <a:pt x="265108" y="224641"/>
                                  </a:lnTo>
                                  <a:cubicBezTo>
                                    <a:pt x="263511" y="224242"/>
                                    <a:pt x="261913" y="223843"/>
                                    <a:pt x="260316" y="223044"/>
                                  </a:cubicBezTo>
                                  <a:cubicBezTo>
                                    <a:pt x="252732" y="219052"/>
                                    <a:pt x="253132" y="211468"/>
                                    <a:pt x="253132" y="211068"/>
                                  </a:cubicBezTo>
                                  <a:cubicBezTo>
                                    <a:pt x="253132" y="211068"/>
                                    <a:pt x="253531" y="208274"/>
                                    <a:pt x="249938" y="206278"/>
                                  </a:cubicBezTo>
                                  <a:cubicBezTo>
                                    <a:pt x="247144" y="204681"/>
                                    <a:pt x="243550" y="206278"/>
                                    <a:pt x="243151" y="206677"/>
                                  </a:cubicBezTo>
                                  <a:cubicBezTo>
                                    <a:pt x="241953" y="207476"/>
                                    <a:pt x="236365" y="210669"/>
                                    <a:pt x="229578" y="207077"/>
                                  </a:cubicBezTo>
                                  <a:cubicBezTo>
                                    <a:pt x="222793" y="203484"/>
                                    <a:pt x="222394" y="197096"/>
                                    <a:pt x="222394" y="195499"/>
                                  </a:cubicBezTo>
                                  <a:cubicBezTo>
                                    <a:pt x="221993" y="195100"/>
                                    <a:pt x="221595" y="191906"/>
                                    <a:pt x="218800" y="190309"/>
                                  </a:cubicBezTo>
                                  <a:cubicBezTo>
                                    <a:pt x="215607" y="188712"/>
                                    <a:pt x="213611" y="189910"/>
                                    <a:pt x="212812" y="190309"/>
                                  </a:cubicBezTo>
                                  <a:lnTo>
                                    <a:pt x="212413" y="190309"/>
                                  </a:lnTo>
                                  <a:cubicBezTo>
                                    <a:pt x="211215" y="191108"/>
                                    <a:pt x="206026" y="194301"/>
                                    <a:pt x="198841" y="190708"/>
                                  </a:cubicBezTo>
                                  <a:cubicBezTo>
                                    <a:pt x="191255" y="186716"/>
                                    <a:pt x="191655" y="179531"/>
                                    <a:pt x="191655" y="178732"/>
                                  </a:cubicBezTo>
                                  <a:cubicBezTo>
                                    <a:pt x="192053" y="178732"/>
                                    <a:pt x="191655" y="175539"/>
                                    <a:pt x="188462" y="173942"/>
                                  </a:cubicBezTo>
                                  <a:cubicBezTo>
                                    <a:pt x="185667" y="172345"/>
                                    <a:pt x="182074" y="173942"/>
                                    <a:pt x="181675" y="174341"/>
                                  </a:cubicBezTo>
                                  <a:cubicBezTo>
                                    <a:pt x="180477" y="175140"/>
                                    <a:pt x="174889" y="178333"/>
                                    <a:pt x="168102" y="174740"/>
                                  </a:cubicBezTo>
                                  <a:lnTo>
                                    <a:pt x="165707" y="173144"/>
                                  </a:lnTo>
                                  <a:cubicBezTo>
                                    <a:pt x="163711" y="172345"/>
                                    <a:pt x="162913" y="169950"/>
                                    <a:pt x="164110" y="167954"/>
                                  </a:cubicBezTo>
                                  <a:cubicBezTo>
                                    <a:pt x="164909" y="165958"/>
                                    <a:pt x="167303" y="165160"/>
                                    <a:pt x="169300" y="166357"/>
                                  </a:cubicBezTo>
                                  <a:lnTo>
                                    <a:pt x="171694" y="167954"/>
                                  </a:lnTo>
                                  <a:cubicBezTo>
                                    <a:pt x="175288" y="169950"/>
                                    <a:pt x="178082" y="167954"/>
                                    <a:pt x="178082" y="167954"/>
                                  </a:cubicBezTo>
                                  <a:lnTo>
                                    <a:pt x="178482" y="167954"/>
                                  </a:lnTo>
                                  <a:cubicBezTo>
                                    <a:pt x="178681" y="167754"/>
                                    <a:pt x="180477" y="166657"/>
                                    <a:pt x="183072" y="166058"/>
                                  </a:cubicBezTo>
                                  <a:close/>
                                  <a:moveTo>
                                    <a:pt x="4734070" y="163962"/>
                                  </a:moveTo>
                                  <a:cubicBezTo>
                                    <a:pt x="4735267" y="163562"/>
                                    <a:pt x="4736465" y="164361"/>
                                    <a:pt x="4736864" y="165558"/>
                                  </a:cubicBezTo>
                                  <a:cubicBezTo>
                                    <a:pt x="4738461" y="173143"/>
                                    <a:pt x="4746445" y="178333"/>
                                    <a:pt x="4754429" y="176337"/>
                                  </a:cubicBezTo>
                                  <a:cubicBezTo>
                                    <a:pt x="4756026" y="175938"/>
                                    <a:pt x="4757223" y="176736"/>
                                    <a:pt x="4757622" y="177934"/>
                                  </a:cubicBezTo>
                                  <a:cubicBezTo>
                                    <a:pt x="4758021" y="179131"/>
                                    <a:pt x="4757223" y="180329"/>
                                    <a:pt x="4756425" y="180728"/>
                                  </a:cubicBezTo>
                                  <a:lnTo>
                                    <a:pt x="4756026" y="180728"/>
                                  </a:lnTo>
                                  <a:cubicBezTo>
                                    <a:pt x="4751634" y="181926"/>
                                    <a:pt x="4747243" y="181526"/>
                                    <a:pt x="4743251" y="179530"/>
                                  </a:cubicBezTo>
                                  <a:cubicBezTo>
                                    <a:pt x="4738062" y="193902"/>
                                    <a:pt x="4728081" y="205080"/>
                                    <a:pt x="4714508" y="211866"/>
                                  </a:cubicBezTo>
                                  <a:cubicBezTo>
                                    <a:pt x="4700935" y="218653"/>
                                    <a:pt x="4685765" y="219850"/>
                                    <a:pt x="4671394" y="215060"/>
                                  </a:cubicBezTo>
                                  <a:cubicBezTo>
                                    <a:pt x="4670596" y="219451"/>
                                    <a:pt x="4668201" y="223443"/>
                                    <a:pt x="4664608" y="226238"/>
                                  </a:cubicBezTo>
                                  <a:lnTo>
                                    <a:pt x="4664209" y="226637"/>
                                  </a:lnTo>
                                  <a:cubicBezTo>
                                    <a:pt x="4663410" y="227036"/>
                                    <a:pt x="4662213" y="226637"/>
                                    <a:pt x="4661414" y="225838"/>
                                  </a:cubicBezTo>
                                  <a:cubicBezTo>
                                    <a:pt x="4660616" y="225040"/>
                                    <a:pt x="4660616" y="223443"/>
                                    <a:pt x="4661813" y="222645"/>
                                  </a:cubicBezTo>
                                  <a:cubicBezTo>
                                    <a:pt x="4667801" y="217455"/>
                                    <a:pt x="4668999" y="208274"/>
                                    <a:pt x="4663809" y="201886"/>
                                  </a:cubicBezTo>
                                  <a:cubicBezTo>
                                    <a:pt x="4663011" y="201087"/>
                                    <a:pt x="4663011" y="199490"/>
                                    <a:pt x="4664209" y="198692"/>
                                  </a:cubicBezTo>
                                  <a:cubicBezTo>
                                    <a:pt x="4665007" y="197894"/>
                                    <a:pt x="4666604" y="197894"/>
                                    <a:pt x="4667402" y="199091"/>
                                  </a:cubicBezTo>
                                  <a:cubicBezTo>
                                    <a:pt x="4670197" y="202685"/>
                                    <a:pt x="4671793" y="206677"/>
                                    <a:pt x="4671793" y="210669"/>
                                  </a:cubicBezTo>
                                  <a:lnTo>
                                    <a:pt x="4672193" y="210669"/>
                                  </a:lnTo>
                                  <a:cubicBezTo>
                                    <a:pt x="4685765" y="215060"/>
                                    <a:pt x="4699737" y="214262"/>
                                    <a:pt x="4712512" y="207875"/>
                                  </a:cubicBezTo>
                                  <a:cubicBezTo>
                                    <a:pt x="4724887" y="201486"/>
                                    <a:pt x="4734469" y="190708"/>
                                    <a:pt x="4738860" y="177534"/>
                                  </a:cubicBezTo>
                                  <a:lnTo>
                                    <a:pt x="4738860" y="177135"/>
                                  </a:lnTo>
                                  <a:cubicBezTo>
                                    <a:pt x="4735666" y="174740"/>
                                    <a:pt x="4733670" y="171147"/>
                                    <a:pt x="4732473" y="166756"/>
                                  </a:cubicBezTo>
                                  <a:cubicBezTo>
                                    <a:pt x="4732074" y="165558"/>
                                    <a:pt x="4732872" y="164361"/>
                                    <a:pt x="4734070" y="163962"/>
                                  </a:cubicBezTo>
                                  <a:close/>
                                  <a:moveTo>
                                    <a:pt x="5657416" y="160768"/>
                                  </a:moveTo>
                                  <a:cubicBezTo>
                                    <a:pt x="5659811" y="160369"/>
                                    <a:pt x="5661807" y="161966"/>
                                    <a:pt x="5662206" y="164361"/>
                                  </a:cubicBezTo>
                                  <a:lnTo>
                                    <a:pt x="5665799" y="188712"/>
                                  </a:lnTo>
                                  <a:lnTo>
                                    <a:pt x="5690150" y="185119"/>
                                  </a:lnTo>
                                  <a:cubicBezTo>
                                    <a:pt x="5692546" y="184720"/>
                                    <a:pt x="5694542" y="186317"/>
                                    <a:pt x="5694941" y="188712"/>
                                  </a:cubicBezTo>
                                  <a:cubicBezTo>
                                    <a:pt x="5695340" y="191107"/>
                                    <a:pt x="5693743" y="193103"/>
                                    <a:pt x="5691348" y="193502"/>
                                  </a:cubicBezTo>
                                  <a:lnTo>
                                    <a:pt x="5666997" y="197095"/>
                                  </a:lnTo>
                                  <a:lnTo>
                                    <a:pt x="5670590" y="221447"/>
                                  </a:lnTo>
                                  <a:cubicBezTo>
                                    <a:pt x="5670989" y="223842"/>
                                    <a:pt x="5669392" y="225838"/>
                                    <a:pt x="5666997" y="226238"/>
                                  </a:cubicBezTo>
                                  <a:cubicBezTo>
                                    <a:pt x="5664602" y="226637"/>
                                    <a:pt x="5662606" y="225040"/>
                                    <a:pt x="5662206" y="222645"/>
                                  </a:cubicBezTo>
                                  <a:lnTo>
                                    <a:pt x="5658614" y="198293"/>
                                  </a:lnTo>
                                  <a:lnTo>
                                    <a:pt x="5634262" y="201885"/>
                                  </a:lnTo>
                                  <a:cubicBezTo>
                                    <a:pt x="5631866" y="202286"/>
                                    <a:pt x="5629870" y="200688"/>
                                    <a:pt x="5629471" y="198293"/>
                                  </a:cubicBezTo>
                                  <a:cubicBezTo>
                                    <a:pt x="5629072" y="195897"/>
                                    <a:pt x="5630669" y="193901"/>
                                    <a:pt x="5633064" y="193502"/>
                                  </a:cubicBezTo>
                                  <a:lnTo>
                                    <a:pt x="5657416" y="189909"/>
                                  </a:lnTo>
                                  <a:lnTo>
                                    <a:pt x="5653823" y="165558"/>
                                  </a:lnTo>
                                  <a:cubicBezTo>
                                    <a:pt x="5653424" y="163163"/>
                                    <a:pt x="5655021" y="161167"/>
                                    <a:pt x="5657416" y="160768"/>
                                  </a:cubicBezTo>
                                  <a:close/>
                                  <a:moveTo>
                                    <a:pt x="1549342" y="160768"/>
                                  </a:moveTo>
                                  <a:lnTo>
                                    <a:pt x="1563713" y="171547"/>
                                  </a:lnTo>
                                  <a:cubicBezTo>
                                    <a:pt x="1564512" y="171947"/>
                                    <a:pt x="1564910" y="173543"/>
                                    <a:pt x="1564114" y="174342"/>
                                  </a:cubicBezTo>
                                  <a:cubicBezTo>
                                    <a:pt x="1563713" y="174741"/>
                                    <a:pt x="1562915" y="175140"/>
                                    <a:pt x="1562514" y="175140"/>
                                  </a:cubicBezTo>
                                  <a:cubicBezTo>
                                    <a:pt x="1562116" y="175140"/>
                                    <a:pt x="1561317" y="175140"/>
                                    <a:pt x="1560920" y="174741"/>
                                  </a:cubicBezTo>
                                  <a:lnTo>
                                    <a:pt x="1546951" y="163962"/>
                                  </a:lnTo>
                                  <a:cubicBezTo>
                                    <a:pt x="1546151" y="163562"/>
                                    <a:pt x="1545752" y="161966"/>
                                    <a:pt x="1546550" y="161167"/>
                                  </a:cubicBezTo>
                                  <a:cubicBezTo>
                                    <a:pt x="1546951" y="160369"/>
                                    <a:pt x="1548545" y="159970"/>
                                    <a:pt x="1549342" y="160768"/>
                                  </a:cubicBezTo>
                                  <a:close/>
                                  <a:moveTo>
                                    <a:pt x="1495457" y="156777"/>
                                  </a:moveTo>
                                  <a:cubicBezTo>
                                    <a:pt x="1496252" y="156377"/>
                                    <a:pt x="1497851" y="156377"/>
                                    <a:pt x="1498249" y="157575"/>
                                  </a:cubicBezTo>
                                  <a:cubicBezTo>
                                    <a:pt x="1498649" y="158773"/>
                                    <a:pt x="1498649" y="159970"/>
                                    <a:pt x="1497453" y="160369"/>
                                  </a:cubicBezTo>
                                  <a:lnTo>
                                    <a:pt x="1482280" y="169153"/>
                                  </a:lnTo>
                                  <a:lnTo>
                                    <a:pt x="1481482" y="169552"/>
                                  </a:lnTo>
                                  <a:cubicBezTo>
                                    <a:pt x="1480682" y="169552"/>
                                    <a:pt x="1479884" y="169153"/>
                                    <a:pt x="1479485" y="168354"/>
                                  </a:cubicBezTo>
                                  <a:cubicBezTo>
                                    <a:pt x="1479084" y="167556"/>
                                    <a:pt x="1479084" y="165959"/>
                                    <a:pt x="1480283" y="165560"/>
                                  </a:cubicBezTo>
                                  <a:close/>
                                  <a:moveTo>
                                    <a:pt x="6885950" y="152884"/>
                                  </a:moveTo>
                                  <a:cubicBezTo>
                                    <a:pt x="6888544" y="152285"/>
                                    <a:pt x="6891937" y="152185"/>
                                    <a:pt x="6895331" y="153982"/>
                                  </a:cubicBezTo>
                                  <a:cubicBezTo>
                                    <a:pt x="6902916" y="157974"/>
                                    <a:pt x="6902517" y="165558"/>
                                    <a:pt x="6902517" y="165958"/>
                                  </a:cubicBezTo>
                                  <a:cubicBezTo>
                                    <a:pt x="6902517" y="165958"/>
                                    <a:pt x="6902517" y="168752"/>
                                    <a:pt x="6906110" y="170748"/>
                                  </a:cubicBezTo>
                                  <a:cubicBezTo>
                                    <a:pt x="6909703" y="172345"/>
                                    <a:pt x="6912098" y="170748"/>
                                    <a:pt x="6912098" y="170748"/>
                                  </a:cubicBezTo>
                                  <a:lnTo>
                                    <a:pt x="6912497" y="170748"/>
                                  </a:lnTo>
                                  <a:lnTo>
                                    <a:pt x="6912896" y="170349"/>
                                  </a:lnTo>
                                  <a:cubicBezTo>
                                    <a:pt x="6914892" y="169151"/>
                                    <a:pt x="6919683" y="166756"/>
                                    <a:pt x="6926070" y="169950"/>
                                  </a:cubicBezTo>
                                  <a:cubicBezTo>
                                    <a:pt x="6932856" y="173542"/>
                                    <a:pt x="6933255" y="181127"/>
                                    <a:pt x="6933255" y="181526"/>
                                  </a:cubicBezTo>
                                  <a:lnTo>
                                    <a:pt x="6933255" y="181926"/>
                                  </a:lnTo>
                                  <a:cubicBezTo>
                                    <a:pt x="6933255" y="181926"/>
                                    <a:pt x="6933255" y="184720"/>
                                    <a:pt x="6936848" y="186716"/>
                                  </a:cubicBezTo>
                                  <a:cubicBezTo>
                                    <a:pt x="6940441" y="188712"/>
                                    <a:pt x="6943235" y="186716"/>
                                    <a:pt x="6943235" y="186716"/>
                                  </a:cubicBezTo>
                                  <a:lnTo>
                                    <a:pt x="6943635" y="186716"/>
                                  </a:lnTo>
                                  <a:cubicBezTo>
                                    <a:pt x="6944034" y="186317"/>
                                    <a:pt x="6951219" y="182325"/>
                                    <a:pt x="6957607" y="185918"/>
                                  </a:cubicBezTo>
                                  <a:cubicBezTo>
                                    <a:pt x="6965191" y="189911"/>
                                    <a:pt x="6964792" y="197495"/>
                                    <a:pt x="6964792" y="197894"/>
                                  </a:cubicBezTo>
                                  <a:cubicBezTo>
                                    <a:pt x="6964792" y="197894"/>
                                    <a:pt x="6964792" y="200689"/>
                                    <a:pt x="6968385" y="202685"/>
                                  </a:cubicBezTo>
                                  <a:cubicBezTo>
                                    <a:pt x="6969583" y="203084"/>
                                    <a:pt x="6970381" y="203483"/>
                                    <a:pt x="6971579" y="203483"/>
                                  </a:cubicBezTo>
                                  <a:lnTo>
                                    <a:pt x="6975970" y="203882"/>
                                  </a:lnTo>
                                  <a:cubicBezTo>
                                    <a:pt x="6977966" y="203882"/>
                                    <a:pt x="6979563" y="205878"/>
                                    <a:pt x="6979563" y="207874"/>
                                  </a:cubicBezTo>
                                  <a:cubicBezTo>
                                    <a:pt x="6979163" y="210270"/>
                                    <a:pt x="6977567" y="211866"/>
                                    <a:pt x="6973974" y="212266"/>
                                  </a:cubicBezTo>
                                  <a:lnTo>
                                    <a:pt x="6967986" y="211866"/>
                                  </a:lnTo>
                                  <a:cubicBezTo>
                                    <a:pt x="6966389" y="211467"/>
                                    <a:pt x="6964792" y="211068"/>
                                    <a:pt x="6963195" y="210270"/>
                                  </a:cubicBezTo>
                                  <a:cubicBezTo>
                                    <a:pt x="6955611" y="206278"/>
                                    <a:pt x="6956010" y="198693"/>
                                    <a:pt x="6956010" y="198294"/>
                                  </a:cubicBezTo>
                                  <a:cubicBezTo>
                                    <a:pt x="6956010" y="198294"/>
                                    <a:pt x="6956409" y="195499"/>
                                    <a:pt x="6952816" y="193503"/>
                                  </a:cubicBezTo>
                                  <a:cubicBezTo>
                                    <a:pt x="6950022" y="191907"/>
                                    <a:pt x="6946429" y="193503"/>
                                    <a:pt x="6946030" y="193903"/>
                                  </a:cubicBezTo>
                                  <a:cubicBezTo>
                                    <a:pt x="6944832" y="194701"/>
                                    <a:pt x="6939243" y="197894"/>
                                    <a:pt x="6932457" y="194302"/>
                                  </a:cubicBezTo>
                                  <a:cubicBezTo>
                                    <a:pt x="6925671" y="190709"/>
                                    <a:pt x="6925271" y="184321"/>
                                    <a:pt x="6925271" y="182724"/>
                                  </a:cubicBezTo>
                                  <a:cubicBezTo>
                                    <a:pt x="6924872" y="182325"/>
                                    <a:pt x="6924473" y="179131"/>
                                    <a:pt x="6921679" y="177534"/>
                                  </a:cubicBezTo>
                                  <a:cubicBezTo>
                                    <a:pt x="6918485" y="175938"/>
                                    <a:pt x="6916489" y="177135"/>
                                    <a:pt x="6915691" y="177534"/>
                                  </a:cubicBezTo>
                                  <a:lnTo>
                                    <a:pt x="6915291" y="177534"/>
                                  </a:lnTo>
                                  <a:cubicBezTo>
                                    <a:pt x="6914094" y="178333"/>
                                    <a:pt x="6908904" y="181526"/>
                                    <a:pt x="6901719" y="177934"/>
                                  </a:cubicBezTo>
                                  <a:cubicBezTo>
                                    <a:pt x="6894134" y="173942"/>
                                    <a:pt x="6894533" y="166756"/>
                                    <a:pt x="6894533" y="165958"/>
                                  </a:cubicBezTo>
                                  <a:cubicBezTo>
                                    <a:pt x="6894932" y="165958"/>
                                    <a:pt x="6894533" y="162764"/>
                                    <a:pt x="6891338" y="161167"/>
                                  </a:cubicBezTo>
                                  <a:cubicBezTo>
                                    <a:pt x="6888544" y="159570"/>
                                    <a:pt x="6884951" y="161167"/>
                                    <a:pt x="6884552" y="161566"/>
                                  </a:cubicBezTo>
                                  <a:cubicBezTo>
                                    <a:pt x="6883354" y="162365"/>
                                    <a:pt x="6877766" y="165558"/>
                                    <a:pt x="6870979" y="161966"/>
                                  </a:cubicBezTo>
                                  <a:lnTo>
                                    <a:pt x="6868584" y="160369"/>
                                  </a:lnTo>
                                  <a:cubicBezTo>
                                    <a:pt x="6866588" y="159570"/>
                                    <a:pt x="6865790" y="157175"/>
                                    <a:pt x="6866987" y="155179"/>
                                  </a:cubicBezTo>
                                  <a:cubicBezTo>
                                    <a:pt x="6867786" y="153183"/>
                                    <a:pt x="6870181" y="152385"/>
                                    <a:pt x="6872177" y="153582"/>
                                  </a:cubicBezTo>
                                  <a:lnTo>
                                    <a:pt x="6874572" y="154780"/>
                                  </a:lnTo>
                                  <a:cubicBezTo>
                                    <a:pt x="6878165" y="156776"/>
                                    <a:pt x="6880959" y="154780"/>
                                    <a:pt x="6880959" y="154780"/>
                                  </a:cubicBezTo>
                                  <a:lnTo>
                                    <a:pt x="6881358" y="154780"/>
                                  </a:lnTo>
                                  <a:cubicBezTo>
                                    <a:pt x="6881558" y="154580"/>
                                    <a:pt x="6883355" y="153483"/>
                                    <a:pt x="6885950" y="152884"/>
                                  </a:cubicBezTo>
                                  <a:close/>
                                  <a:moveTo>
                                    <a:pt x="1554134" y="149591"/>
                                  </a:moveTo>
                                  <a:lnTo>
                                    <a:pt x="1570898" y="154382"/>
                                  </a:lnTo>
                                  <a:cubicBezTo>
                                    <a:pt x="1572099" y="154781"/>
                                    <a:pt x="1572899" y="155979"/>
                                    <a:pt x="1572099" y="157176"/>
                                  </a:cubicBezTo>
                                  <a:cubicBezTo>
                                    <a:pt x="1572099" y="157975"/>
                                    <a:pt x="1571299" y="158773"/>
                                    <a:pt x="1570500" y="158773"/>
                                  </a:cubicBezTo>
                                  <a:lnTo>
                                    <a:pt x="1569702" y="158773"/>
                                  </a:lnTo>
                                  <a:lnTo>
                                    <a:pt x="1552938" y="153983"/>
                                  </a:lnTo>
                                  <a:cubicBezTo>
                                    <a:pt x="1551736" y="153584"/>
                                    <a:pt x="1550937" y="152385"/>
                                    <a:pt x="1551339" y="151187"/>
                                  </a:cubicBezTo>
                                  <a:cubicBezTo>
                                    <a:pt x="1551736" y="149990"/>
                                    <a:pt x="1552938" y="149191"/>
                                    <a:pt x="1554134" y="149591"/>
                                  </a:cubicBezTo>
                                  <a:close/>
                                  <a:moveTo>
                                    <a:pt x="1492262" y="145200"/>
                                  </a:moveTo>
                                  <a:cubicBezTo>
                                    <a:pt x="1493461" y="145200"/>
                                    <a:pt x="1494658" y="145998"/>
                                    <a:pt x="1494658" y="147196"/>
                                  </a:cubicBezTo>
                                  <a:cubicBezTo>
                                    <a:pt x="1495058" y="148393"/>
                                    <a:pt x="1494258" y="149592"/>
                                    <a:pt x="1492662" y="149592"/>
                                  </a:cubicBezTo>
                                  <a:lnTo>
                                    <a:pt x="1475093" y="151987"/>
                                  </a:lnTo>
                                  <a:cubicBezTo>
                                    <a:pt x="1473895" y="151987"/>
                                    <a:pt x="1472698" y="151189"/>
                                    <a:pt x="1472698" y="149991"/>
                                  </a:cubicBezTo>
                                  <a:cubicBezTo>
                                    <a:pt x="1472698" y="148793"/>
                                    <a:pt x="1473495" y="147595"/>
                                    <a:pt x="1474695" y="147595"/>
                                  </a:cubicBezTo>
                                  <a:close/>
                                  <a:moveTo>
                                    <a:pt x="1571703" y="134820"/>
                                  </a:moveTo>
                                  <a:cubicBezTo>
                                    <a:pt x="1572899" y="134820"/>
                                    <a:pt x="1573697" y="135618"/>
                                    <a:pt x="1574095" y="136816"/>
                                  </a:cubicBezTo>
                                  <a:cubicBezTo>
                                    <a:pt x="1574095" y="138013"/>
                                    <a:pt x="1573295" y="139212"/>
                                    <a:pt x="1572099" y="139212"/>
                                  </a:cubicBezTo>
                                  <a:lnTo>
                                    <a:pt x="1554532" y="141607"/>
                                  </a:lnTo>
                                  <a:cubicBezTo>
                                    <a:pt x="1553334" y="141607"/>
                                    <a:pt x="1552136" y="140809"/>
                                    <a:pt x="1552136" y="139611"/>
                                  </a:cubicBezTo>
                                  <a:cubicBezTo>
                                    <a:pt x="1552136" y="138413"/>
                                    <a:pt x="1552938" y="137215"/>
                                    <a:pt x="1554134" y="137215"/>
                                  </a:cubicBezTo>
                                  <a:close/>
                                  <a:moveTo>
                                    <a:pt x="199838" y="134122"/>
                                  </a:moveTo>
                                  <a:cubicBezTo>
                                    <a:pt x="202433" y="133523"/>
                                    <a:pt x="205826" y="133423"/>
                                    <a:pt x="209220" y="135220"/>
                                  </a:cubicBezTo>
                                  <a:cubicBezTo>
                                    <a:pt x="216803" y="139212"/>
                                    <a:pt x="216405" y="146796"/>
                                    <a:pt x="216405" y="147196"/>
                                  </a:cubicBezTo>
                                  <a:cubicBezTo>
                                    <a:pt x="216405" y="147196"/>
                                    <a:pt x="216405" y="149990"/>
                                    <a:pt x="219998" y="151986"/>
                                  </a:cubicBezTo>
                                  <a:cubicBezTo>
                                    <a:pt x="223591" y="153583"/>
                                    <a:pt x="225985" y="151986"/>
                                    <a:pt x="225985" y="151986"/>
                                  </a:cubicBezTo>
                                  <a:lnTo>
                                    <a:pt x="226385" y="151986"/>
                                  </a:lnTo>
                                  <a:lnTo>
                                    <a:pt x="226784" y="151587"/>
                                  </a:lnTo>
                                  <a:cubicBezTo>
                                    <a:pt x="228780" y="150389"/>
                                    <a:pt x="233570" y="147994"/>
                                    <a:pt x="239958" y="151188"/>
                                  </a:cubicBezTo>
                                  <a:cubicBezTo>
                                    <a:pt x="246743" y="154780"/>
                                    <a:pt x="247144" y="162365"/>
                                    <a:pt x="247144" y="162764"/>
                                  </a:cubicBezTo>
                                  <a:lnTo>
                                    <a:pt x="247144" y="163164"/>
                                  </a:lnTo>
                                  <a:cubicBezTo>
                                    <a:pt x="247144" y="163164"/>
                                    <a:pt x="247144" y="165958"/>
                                    <a:pt x="250735" y="167954"/>
                                  </a:cubicBezTo>
                                  <a:cubicBezTo>
                                    <a:pt x="254328" y="169950"/>
                                    <a:pt x="257122" y="167954"/>
                                    <a:pt x="257122" y="167954"/>
                                  </a:cubicBezTo>
                                  <a:lnTo>
                                    <a:pt x="257522" y="167954"/>
                                  </a:lnTo>
                                  <a:cubicBezTo>
                                    <a:pt x="257921" y="167555"/>
                                    <a:pt x="265106" y="163563"/>
                                    <a:pt x="271494" y="167156"/>
                                  </a:cubicBezTo>
                                  <a:cubicBezTo>
                                    <a:pt x="279079" y="171149"/>
                                    <a:pt x="278680" y="178733"/>
                                    <a:pt x="278680" y="179132"/>
                                  </a:cubicBezTo>
                                  <a:cubicBezTo>
                                    <a:pt x="278680" y="179132"/>
                                    <a:pt x="278680" y="181927"/>
                                    <a:pt x="282273" y="183923"/>
                                  </a:cubicBezTo>
                                  <a:cubicBezTo>
                                    <a:pt x="283471" y="184322"/>
                                    <a:pt x="284268" y="184721"/>
                                    <a:pt x="285466" y="184721"/>
                                  </a:cubicBezTo>
                                  <a:lnTo>
                                    <a:pt x="289858" y="185120"/>
                                  </a:lnTo>
                                  <a:cubicBezTo>
                                    <a:pt x="291853" y="185120"/>
                                    <a:pt x="293450" y="187116"/>
                                    <a:pt x="293450" y="189112"/>
                                  </a:cubicBezTo>
                                  <a:cubicBezTo>
                                    <a:pt x="293450" y="191108"/>
                                    <a:pt x="291454" y="192705"/>
                                    <a:pt x="287861" y="193104"/>
                                  </a:cubicBezTo>
                                  <a:lnTo>
                                    <a:pt x="281874" y="192705"/>
                                  </a:lnTo>
                                  <a:cubicBezTo>
                                    <a:pt x="280276" y="192306"/>
                                    <a:pt x="278680" y="191907"/>
                                    <a:pt x="277082" y="191108"/>
                                  </a:cubicBezTo>
                                  <a:cubicBezTo>
                                    <a:pt x="269498" y="187116"/>
                                    <a:pt x="269897" y="179532"/>
                                    <a:pt x="269897" y="179132"/>
                                  </a:cubicBezTo>
                                  <a:cubicBezTo>
                                    <a:pt x="269897" y="179132"/>
                                    <a:pt x="270296" y="176338"/>
                                    <a:pt x="266703" y="174342"/>
                                  </a:cubicBezTo>
                                  <a:cubicBezTo>
                                    <a:pt x="263909" y="172745"/>
                                    <a:pt x="260316" y="174342"/>
                                    <a:pt x="259917" y="174741"/>
                                  </a:cubicBezTo>
                                  <a:cubicBezTo>
                                    <a:pt x="258719" y="175540"/>
                                    <a:pt x="253131" y="178733"/>
                                    <a:pt x="246344" y="175141"/>
                                  </a:cubicBezTo>
                                  <a:cubicBezTo>
                                    <a:pt x="239558" y="171548"/>
                                    <a:pt x="239159" y="165160"/>
                                    <a:pt x="239159" y="163563"/>
                                  </a:cubicBezTo>
                                  <a:cubicBezTo>
                                    <a:pt x="238759" y="163164"/>
                                    <a:pt x="238361" y="159970"/>
                                    <a:pt x="235566" y="158373"/>
                                  </a:cubicBezTo>
                                  <a:cubicBezTo>
                                    <a:pt x="232372" y="156776"/>
                                    <a:pt x="230376" y="157974"/>
                                    <a:pt x="229578" y="158373"/>
                                  </a:cubicBezTo>
                                  <a:lnTo>
                                    <a:pt x="229179" y="158373"/>
                                  </a:lnTo>
                                  <a:cubicBezTo>
                                    <a:pt x="227981" y="159172"/>
                                    <a:pt x="222791" y="162365"/>
                                    <a:pt x="215606" y="158772"/>
                                  </a:cubicBezTo>
                                  <a:cubicBezTo>
                                    <a:pt x="208021" y="154780"/>
                                    <a:pt x="208420" y="147595"/>
                                    <a:pt x="208420" y="146796"/>
                                  </a:cubicBezTo>
                                  <a:cubicBezTo>
                                    <a:pt x="208819" y="146796"/>
                                    <a:pt x="208420" y="143603"/>
                                    <a:pt x="205227" y="142006"/>
                                  </a:cubicBezTo>
                                  <a:cubicBezTo>
                                    <a:pt x="202433" y="140409"/>
                                    <a:pt x="198840" y="142006"/>
                                    <a:pt x="198441" y="142405"/>
                                  </a:cubicBezTo>
                                  <a:cubicBezTo>
                                    <a:pt x="197243" y="143204"/>
                                    <a:pt x="191655" y="146397"/>
                                    <a:pt x="184868" y="142804"/>
                                  </a:cubicBezTo>
                                  <a:lnTo>
                                    <a:pt x="182472" y="141208"/>
                                  </a:lnTo>
                                  <a:cubicBezTo>
                                    <a:pt x="180476" y="140409"/>
                                    <a:pt x="179679" y="138014"/>
                                    <a:pt x="180875" y="136018"/>
                                  </a:cubicBezTo>
                                  <a:cubicBezTo>
                                    <a:pt x="181675" y="134022"/>
                                    <a:pt x="184070" y="133224"/>
                                    <a:pt x="186065" y="134421"/>
                                  </a:cubicBezTo>
                                  <a:lnTo>
                                    <a:pt x="188461" y="136018"/>
                                  </a:lnTo>
                                  <a:cubicBezTo>
                                    <a:pt x="192053" y="138014"/>
                                    <a:pt x="194848" y="136018"/>
                                    <a:pt x="194848" y="136018"/>
                                  </a:cubicBezTo>
                                  <a:lnTo>
                                    <a:pt x="195247" y="136018"/>
                                  </a:lnTo>
                                  <a:cubicBezTo>
                                    <a:pt x="195447" y="135818"/>
                                    <a:pt x="197243" y="134721"/>
                                    <a:pt x="199838" y="134122"/>
                                  </a:cubicBezTo>
                                  <a:close/>
                                  <a:moveTo>
                                    <a:pt x="1476691" y="128034"/>
                                  </a:moveTo>
                                  <a:lnTo>
                                    <a:pt x="1493461" y="132825"/>
                                  </a:lnTo>
                                  <a:cubicBezTo>
                                    <a:pt x="1494657" y="133224"/>
                                    <a:pt x="1495457" y="134422"/>
                                    <a:pt x="1495058" y="135619"/>
                                  </a:cubicBezTo>
                                  <a:cubicBezTo>
                                    <a:pt x="1495058" y="136418"/>
                                    <a:pt x="1494258" y="137216"/>
                                    <a:pt x="1493461" y="137216"/>
                                  </a:cubicBezTo>
                                  <a:lnTo>
                                    <a:pt x="1492661" y="137216"/>
                                  </a:lnTo>
                                  <a:lnTo>
                                    <a:pt x="1475892" y="132426"/>
                                  </a:lnTo>
                                  <a:cubicBezTo>
                                    <a:pt x="1474695" y="132027"/>
                                    <a:pt x="1474295" y="130828"/>
                                    <a:pt x="1473895" y="129630"/>
                                  </a:cubicBezTo>
                                  <a:cubicBezTo>
                                    <a:pt x="1474295" y="128433"/>
                                    <a:pt x="1475492" y="127634"/>
                                    <a:pt x="1476691" y="128034"/>
                                  </a:cubicBezTo>
                                  <a:close/>
                                  <a:moveTo>
                                    <a:pt x="6902716" y="120948"/>
                                  </a:moveTo>
                                  <a:cubicBezTo>
                                    <a:pt x="6905311" y="120349"/>
                                    <a:pt x="6908704" y="120249"/>
                                    <a:pt x="6912098" y="122046"/>
                                  </a:cubicBezTo>
                                  <a:cubicBezTo>
                                    <a:pt x="6919682" y="126038"/>
                                    <a:pt x="6919283" y="133622"/>
                                    <a:pt x="6919283" y="134022"/>
                                  </a:cubicBezTo>
                                  <a:cubicBezTo>
                                    <a:pt x="6919283" y="134022"/>
                                    <a:pt x="6919283" y="136816"/>
                                    <a:pt x="6922876" y="138812"/>
                                  </a:cubicBezTo>
                                  <a:cubicBezTo>
                                    <a:pt x="6926469" y="140409"/>
                                    <a:pt x="6928864" y="138812"/>
                                    <a:pt x="6928864" y="138812"/>
                                  </a:cubicBezTo>
                                  <a:lnTo>
                                    <a:pt x="6929263" y="138812"/>
                                  </a:lnTo>
                                  <a:lnTo>
                                    <a:pt x="6929662" y="138413"/>
                                  </a:lnTo>
                                  <a:cubicBezTo>
                                    <a:pt x="6931658" y="137215"/>
                                    <a:pt x="6936449" y="134820"/>
                                    <a:pt x="6942836" y="138014"/>
                                  </a:cubicBezTo>
                                  <a:cubicBezTo>
                                    <a:pt x="6949622" y="141606"/>
                                    <a:pt x="6950021" y="149191"/>
                                    <a:pt x="6950021" y="149590"/>
                                  </a:cubicBezTo>
                                  <a:lnTo>
                                    <a:pt x="6950021" y="149990"/>
                                  </a:lnTo>
                                  <a:cubicBezTo>
                                    <a:pt x="6950021" y="149990"/>
                                    <a:pt x="6950021" y="152784"/>
                                    <a:pt x="6953614" y="154780"/>
                                  </a:cubicBezTo>
                                  <a:cubicBezTo>
                                    <a:pt x="6957207" y="156776"/>
                                    <a:pt x="6960001" y="154780"/>
                                    <a:pt x="6960001" y="154780"/>
                                  </a:cubicBezTo>
                                  <a:lnTo>
                                    <a:pt x="6960401" y="154780"/>
                                  </a:lnTo>
                                  <a:cubicBezTo>
                                    <a:pt x="6960800" y="154381"/>
                                    <a:pt x="6967985" y="150389"/>
                                    <a:pt x="6974372" y="153982"/>
                                  </a:cubicBezTo>
                                  <a:cubicBezTo>
                                    <a:pt x="6981957" y="157975"/>
                                    <a:pt x="6981558" y="165559"/>
                                    <a:pt x="6981558" y="165958"/>
                                  </a:cubicBezTo>
                                  <a:cubicBezTo>
                                    <a:pt x="6981558" y="165958"/>
                                    <a:pt x="6981558" y="168753"/>
                                    <a:pt x="6985151" y="170749"/>
                                  </a:cubicBezTo>
                                  <a:cubicBezTo>
                                    <a:pt x="6986348" y="171148"/>
                                    <a:pt x="6987147" y="171547"/>
                                    <a:pt x="6988344" y="171547"/>
                                  </a:cubicBezTo>
                                  <a:lnTo>
                                    <a:pt x="6992736" y="171946"/>
                                  </a:lnTo>
                                  <a:cubicBezTo>
                                    <a:pt x="6994732" y="171946"/>
                                    <a:pt x="6996328" y="173942"/>
                                    <a:pt x="6996328" y="175938"/>
                                  </a:cubicBezTo>
                                  <a:cubicBezTo>
                                    <a:pt x="6996328" y="177934"/>
                                    <a:pt x="6994332" y="179531"/>
                                    <a:pt x="6990740" y="179930"/>
                                  </a:cubicBezTo>
                                  <a:lnTo>
                                    <a:pt x="6984752" y="179531"/>
                                  </a:lnTo>
                                  <a:cubicBezTo>
                                    <a:pt x="6983155" y="179132"/>
                                    <a:pt x="6981558" y="178733"/>
                                    <a:pt x="6979961" y="177934"/>
                                  </a:cubicBezTo>
                                  <a:cubicBezTo>
                                    <a:pt x="6972376" y="173942"/>
                                    <a:pt x="6972776" y="166358"/>
                                    <a:pt x="6972776" y="165958"/>
                                  </a:cubicBezTo>
                                  <a:cubicBezTo>
                                    <a:pt x="6972776" y="165958"/>
                                    <a:pt x="6973175" y="163164"/>
                                    <a:pt x="6969582" y="161168"/>
                                  </a:cubicBezTo>
                                  <a:cubicBezTo>
                                    <a:pt x="6966788" y="159571"/>
                                    <a:pt x="6963195" y="161168"/>
                                    <a:pt x="6962796" y="161567"/>
                                  </a:cubicBezTo>
                                  <a:cubicBezTo>
                                    <a:pt x="6961598" y="162366"/>
                                    <a:pt x="6956009" y="165559"/>
                                    <a:pt x="6949223" y="161967"/>
                                  </a:cubicBezTo>
                                  <a:cubicBezTo>
                                    <a:pt x="6942437" y="158374"/>
                                    <a:pt x="6942037" y="151986"/>
                                    <a:pt x="6942037" y="150389"/>
                                  </a:cubicBezTo>
                                  <a:cubicBezTo>
                                    <a:pt x="6941638" y="149990"/>
                                    <a:pt x="6941239" y="146796"/>
                                    <a:pt x="6938445" y="145199"/>
                                  </a:cubicBezTo>
                                  <a:cubicBezTo>
                                    <a:pt x="6935251" y="143602"/>
                                    <a:pt x="6933255" y="144800"/>
                                    <a:pt x="6932457" y="145199"/>
                                  </a:cubicBezTo>
                                  <a:lnTo>
                                    <a:pt x="6932058" y="145199"/>
                                  </a:lnTo>
                                  <a:cubicBezTo>
                                    <a:pt x="6930860" y="145998"/>
                                    <a:pt x="6925670" y="149191"/>
                                    <a:pt x="6918485" y="145598"/>
                                  </a:cubicBezTo>
                                  <a:cubicBezTo>
                                    <a:pt x="6910900" y="141606"/>
                                    <a:pt x="6911299" y="134421"/>
                                    <a:pt x="6911299" y="133622"/>
                                  </a:cubicBezTo>
                                  <a:cubicBezTo>
                                    <a:pt x="6911698" y="133622"/>
                                    <a:pt x="6911299" y="130429"/>
                                    <a:pt x="6908105" y="128832"/>
                                  </a:cubicBezTo>
                                  <a:cubicBezTo>
                                    <a:pt x="6905310" y="127235"/>
                                    <a:pt x="6901717" y="128832"/>
                                    <a:pt x="6901318" y="129231"/>
                                  </a:cubicBezTo>
                                  <a:cubicBezTo>
                                    <a:pt x="6900121" y="130030"/>
                                    <a:pt x="6894532" y="133223"/>
                                    <a:pt x="6887746" y="129630"/>
                                  </a:cubicBezTo>
                                  <a:lnTo>
                                    <a:pt x="6885350" y="128034"/>
                                  </a:lnTo>
                                  <a:cubicBezTo>
                                    <a:pt x="6883354" y="127235"/>
                                    <a:pt x="6882955" y="124840"/>
                                    <a:pt x="6883754" y="122844"/>
                                  </a:cubicBezTo>
                                  <a:cubicBezTo>
                                    <a:pt x="6884552" y="120848"/>
                                    <a:pt x="6886947" y="120050"/>
                                    <a:pt x="6888943" y="121247"/>
                                  </a:cubicBezTo>
                                  <a:lnTo>
                                    <a:pt x="6891338" y="122844"/>
                                  </a:lnTo>
                                  <a:cubicBezTo>
                                    <a:pt x="6894931" y="124840"/>
                                    <a:pt x="6897726" y="122844"/>
                                    <a:pt x="6897726" y="122844"/>
                                  </a:cubicBezTo>
                                  <a:lnTo>
                                    <a:pt x="6898125" y="122844"/>
                                  </a:lnTo>
                                  <a:cubicBezTo>
                                    <a:pt x="6898325" y="122644"/>
                                    <a:pt x="6900121" y="121547"/>
                                    <a:pt x="6902716" y="120948"/>
                                  </a:cubicBezTo>
                                  <a:close/>
                                  <a:moveTo>
                                    <a:pt x="1564910" y="117655"/>
                                  </a:moveTo>
                                  <a:cubicBezTo>
                                    <a:pt x="1565709" y="117255"/>
                                    <a:pt x="1567305" y="117255"/>
                                    <a:pt x="1567703" y="118453"/>
                                  </a:cubicBezTo>
                                  <a:cubicBezTo>
                                    <a:pt x="1568103" y="119251"/>
                                    <a:pt x="1568103" y="120848"/>
                                    <a:pt x="1566904" y="121247"/>
                                  </a:cubicBezTo>
                                  <a:lnTo>
                                    <a:pt x="1551736" y="130031"/>
                                  </a:lnTo>
                                  <a:lnTo>
                                    <a:pt x="1550937" y="130430"/>
                                  </a:lnTo>
                                  <a:cubicBezTo>
                                    <a:pt x="1550140" y="130430"/>
                                    <a:pt x="1549342" y="130031"/>
                                    <a:pt x="1548946" y="129232"/>
                                  </a:cubicBezTo>
                                  <a:cubicBezTo>
                                    <a:pt x="1548141" y="128035"/>
                                    <a:pt x="1548545" y="126837"/>
                                    <a:pt x="1549744" y="126438"/>
                                  </a:cubicBezTo>
                                  <a:close/>
                                  <a:moveTo>
                                    <a:pt x="1486274" y="112066"/>
                                  </a:moveTo>
                                  <a:lnTo>
                                    <a:pt x="1500246" y="122845"/>
                                  </a:lnTo>
                                  <a:cubicBezTo>
                                    <a:pt x="1501046" y="123245"/>
                                    <a:pt x="1501445" y="124841"/>
                                    <a:pt x="1500647" y="125640"/>
                                  </a:cubicBezTo>
                                  <a:cubicBezTo>
                                    <a:pt x="1500246" y="126039"/>
                                    <a:pt x="1499447" y="126438"/>
                                    <a:pt x="1499051" y="126438"/>
                                  </a:cubicBezTo>
                                  <a:cubicBezTo>
                                    <a:pt x="1498650" y="126438"/>
                                    <a:pt x="1497853" y="126438"/>
                                    <a:pt x="1497453" y="126039"/>
                                  </a:cubicBezTo>
                                  <a:lnTo>
                                    <a:pt x="1483878" y="115260"/>
                                  </a:lnTo>
                                  <a:cubicBezTo>
                                    <a:pt x="1483079" y="114860"/>
                                    <a:pt x="1482681" y="113264"/>
                                    <a:pt x="1483479" y="112465"/>
                                  </a:cubicBezTo>
                                  <a:cubicBezTo>
                                    <a:pt x="1483878" y="111667"/>
                                    <a:pt x="1485474" y="111268"/>
                                    <a:pt x="1486274" y="112066"/>
                                  </a:cubicBezTo>
                                  <a:close/>
                                  <a:moveTo>
                                    <a:pt x="1554933" y="103284"/>
                                  </a:moveTo>
                                  <a:cubicBezTo>
                                    <a:pt x="1555729" y="103683"/>
                                    <a:pt x="1556132" y="105280"/>
                                    <a:pt x="1555330" y="106078"/>
                                  </a:cubicBezTo>
                                  <a:lnTo>
                                    <a:pt x="1544556" y="120051"/>
                                  </a:lnTo>
                                  <a:cubicBezTo>
                                    <a:pt x="1544149" y="120451"/>
                                    <a:pt x="1543352" y="120850"/>
                                    <a:pt x="1542954" y="120850"/>
                                  </a:cubicBezTo>
                                  <a:cubicBezTo>
                                    <a:pt x="1542556" y="120850"/>
                                    <a:pt x="1541756" y="120850"/>
                                    <a:pt x="1541361" y="120451"/>
                                  </a:cubicBezTo>
                                  <a:cubicBezTo>
                                    <a:pt x="1540160" y="119652"/>
                                    <a:pt x="1540160" y="118455"/>
                                    <a:pt x="1541361" y="117656"/>
                                  </a:cubicBezTo>
                                  <a:lnTo>
                                    <a:pt x="1552136" y="103683"/>
                                  </a:lnTo>
                                  <a:cubicBezTo>
                                    <a:pt x="1552533" y="102885"/>
                                    <a:pt x="1554134" y="102486"/>
                                    <a:pt x="1554933" y="103284"/>
                                  </a:cubicBezTo>
                                  <a:close/>
                                  <a:moveTo>
                                    <a:pt x="1498249" y="99292"/>
                                  </a:moveTo>
                                  <a:cubicBezTo>
                                    <a:pt x="1499048" y="98892"/>
                                    <a:pt x="1500647" y="98892"/>
                                    <a:pt x="1501044" y="100090"/>
                                  </a:cubicBezTo>
                                  <a:lnTo>
                                    <a:pt x="1509831" y="115260"/>
                                  </a:lnTo>
                                  <a:cubicBezTo>
                                    <a:pt x="1510228" y="116059"/>
                                    <a:pt x="1510228" y="117656"/>
                                    <a:pt x="1509029" y="118055"/>
                                  </a:cubicBezTo>
                                  <a:lnTo>
                                    <a:pt x="1508232" y="118454"/>
                                  </a:lnTo>
                                  <a:cubicBezTo>
                                    <a:pt x="1507434" y="118454"/>
                                    <a:pt x="1506633" y="118055"/>
                                    <a:pt x="1506235" y="117256"/>
                                  </a:cubicBezTo>
                                  <a:lnTo>
                                    <a:pt x="1497452" y="102086"/>
                                  </a:lnTo>
                                  <a:cubicBezTo>
                                    <a:pt x="1497053" y="101288"/>
                                    <a:pt x="1497053" y="99691"/>
                                    <a:pt x="1498249" y="99292"/>
                                  </a:cubicBezTo>
                                  <a:close/>
                                  <a:moveTo>
                                    <a:pt x="1536970" y="94502"/>
                                  </a:moveTo>
                                  <a:cubicBezTo>
                                    <a:pt x="1538166" y="94901"/>
                                    <a:pt x="1538968" y="96098"/>
                                    <a:pt x="1538565" y="97296"/>
                                  </a:cubicBezTo>
                                  <a:lnTo>
                                    <a:pt x="1533775" y="114063"/>
                                  </a:lnTo>
                                  <a:cubicBezTo>
                                    <a:pt x="1533775" y="114862"/>
                                    <a:pt x="1532977" y="115660"/>
                                    <a:pt x="1532180" y="115660"/>
                                  </a:cubicBezTo>
                                  <a:lnTo>
                                    <a:pt x="1531383" y="115660"/>
                                  </a:lnTo>
                                  <a:cubicBezTo>
                                    <a:pt x="1530183" y="115261"/>
                                    <a:pt x="1529387" y="114063"/>
                                    <a:pt x="1529387" y="112866"/>
                                  </a:cubicBezTo>
                                  <a:lnTo>
                                    <a:pt x="1534173" y="96098"/>
                                  </a:lnTo>
                                  <a:cubicBezTo>
                                    <a:pt x="1534572" y="94901"/>
                                    <a:pt x="1535772" y="94102"/>
                                    <a:pt x="1536970" y="94502"/>
                                  </a:cubicBezTo>
                                  <a:close/>
                                  <a:moveTo>
                                    <a:pt x="1517018" y="92505"/>
                                  </a:moveTo>
                                  <a:cubicBezTo>
                                    <a:pt x="1518215" y="92505"/>
                                    <a:pt x="1519412" y="93303"/>
                                    <a:pt x="1519412" y="94501"/>
                                  </a:cubicBezTo>
                                  <a:lnTo>
                                    <a:pt x="1521807" y="112067"/>
                                  </a:lnTo>
                                  <a:cubicBezTo>
                                    <a:pt x="1521807" y="113264"/>
                                    <a:pt x="1521009" y="114462"/>
                                    <a:pt x="1519812" y="114462"/>
                                  </a:cubicBezTo>
                                  <a:cubicBezTo>
                                    <a:pt x="1518614" y="114861"/>
                                    <a:pt x="1517418" y="114063"/>
                                    <a:pt x="1517418" y="112466"/>
                                  </a:cubicBezTo>
                                  <a:lnTo>
                                    <a:pt x="1515021" y="94900"/>
                                  </a:lnTo>
                                  <a:cubicBezTo>
                                    <a:pt x="1515021" y="93702"/>
                                    <a:pt x="1515820" y="92505"/>
                                    <a:pt x="1517018" y="92505"/>
                                  </a:cubicBezTo>
                                  <a:close/>
                                  <a:moveTo>
                                    <a:pt x="561363" y="67905"/>
                                  </a:moveTo>
                                  <a:cubicBezTo>
                                    <a:pt x="569098" y="69851"/>
                                    <a:pt x="576084" y="74741"/>
                                    <a:pt x="580476" y="82126"/>
                                  </a:cubicBezTo>
                                  <a:lnTo>
                                    <a:pt x="574887" y="85719"/>
                                  </a:lnTo>
                                  <a:cubicBezTo>
                                    <a:pt x="567301" y="74142"/>
                                    <a:pt x="552132" y="70550"/>
                                    <a:pt x="540555" y="77735"/>
                                  </a:cubicBezTo>
                                  <a:cubicBezTo>
                                    <a:pt x="528978" y="84921"/>
                                    <a:pt x="525385" y="100491"/>
                                    <a:pt x="533369" y="111668"/>
                                  </a:cubicBezTo>
                                  <a:lnTo>
                                    <a:pt x="527780" y="115261"/>
                                  </a:lnTo>
                                  <a:cubicBezTo>
                                    <a:pt x="527381" y="114862"/>
                                    <a:pt x="527381" y="114463"/>
                                    <a:pt x="526982" y="114063"/>
                                  </a:cubicBezTo>
                                  <a:cubicBezTo>
                                    <a:pt x="518200" y="99293"/>
                                    <a:pt x="522990" y="80130"/>
                                    <a:pt x="537760" y="71348"/>
                                  </a:cubicBezTo>
                                  <a:cubicBezTo>
                                    <a:pt x="545146" y="66957"/>
                                    <a:pt x="553629" y="65959"/>
                                    <a:pt x="561363" y="67905"/>
                                  </a:cubicBezTo>
                                  <a:close/>
                                  <a:moveTo>
                                    <a:pt x="7264241" y="54731"/>
                                  </a:moveTo>
                                  <a:cubicBezTo>
                                    <a:pt x="7271976" y="56677"/>
                                    <a:pt x="7278962" y="61567"/>
                                    <a:pt x="7283353" y="68952"/>
                                  </a:cubicBezTo>
                                  <a:lnTo>
                                    <a:pt x="7277764" y="72545"/>
                                  </a:lnTo>
                                  <a:cubicBezTo>
                                    <a:pt x="7270179" y="60968"/>
                                    <a:pt x="7255010" y="57376"/>
                                    <a:pt x="7243433" y="64561"/>
                                  </a:cubicBezTo>
                                  <a:cubicBezTo>
                                    <a:pt x="7231855" y="71747"/>
                                    <a:pt x="7228661" y="87317"/>
                                    <a:pt x="7236246" y="98494"/>
                                  </a:cubicBezTo>
                                  <a:lnTo>
                                    <a:pt x="7230657" y="102087"/>
                                  </a:lnTo>
                                  <a:cubicBezTo>
                                    <a:pt x="7230258" y="101688"/>
                                    <a:pt x="7230258" y="101289"/>
                                    <a:pt x="7229859" y="100889"/>
                                  </a:cubicBezTo>
                                  <a:cubicBezTo>
                                    <a:pt x="7221077" y="86119"/>
                                    <a:pt x="7225867" y="66956"/>
                                    <a:pt x="7240638" y="58174"/>
                                  </a:cubicBezTo>
                                  <a:cubicBezTo>
                                    <a:pt x="7248023" y="53783"/>
                                    <a:pt x="7256506" y="52785"/>
                                    <a:pt x="7264241" y="54731"/>
                                  </a:cubicBezTo>
                                  <a:close/>
                                  <a:moveTo>
                                    <a:pt x="5304923" y="38614"/>
                                  </a:moveTo>
                                  <a:cubicBezTo>
                                    <a:pt x="5306120" y="38614"/>
                                    <a:pt x="5306919" y="39412"/>
                                    <a:pt x="5307318" y="40610"/>
                                  </a:cubicBezTo>
                                  <a:lnTo>
                                    <a:pt x="5309714" y="58176"/>
                                  </a:lnTo>
                                  <a:cubicBezTo>
                                    <a:pt x="5309714" y="59373"/>
                                    <a:pt x="5308916" y="60571"/>
                                    <a:pt x="5307718" y="60571"/>
                                  </a:cubicBezTo>
                                  <a:cubicBezTo>
                                    <a:pt x="5306519" y="60571"/>
                                    <a:pt x="5305322" y="59772"/>
                                    <a:pt x="5305322" y="58575"/>
                                  </a:cubicBezTo>
                                  <a:lnTo>
                                    <a:pt x="5302927" y="41009"/>
                                  </a:lnTo>
                                  <a:cubicBezTo>
                                    <a:pt x="5302927" y="39811"/>
                                    <a:pt x="5303725" y="38614"/>
                                    <a:pt x="5304923" y="38614"/>
                                  </a:cubicBezTo>
                                  <a:close/>
                                  <a:moveTo>
                                    <a:pt x="5293346" y="37815"/>
                                  </a:moveTo>
                                  <a:cubicBezTo>
                                    <a:pt x="5294544" y="38214"/>
                                    <a:pt x="5294943" y="39411"/>
                                    <a:pt x="5294544" y="40609"/>
                                  </a:cubicBezTo>
                                  <a:lnTo>
                                    <a:pt x="5289753" y="57376"/>
                                  </a:lnTo>
                                  <a:cubicBezTo>
                                    <a:pt x="5289753" y="58175"/>
                                    <a:pt x="5288954" y="58973"/>
                                    <a:pt x="5288156" y="58973"/>
                                  </a:cubicBezTo>
                                  <a:lnTo>
                                    <a:pt x="5287358" y="58973"/>
                                  </a:lnTo>
                                  <a:cubicBezTo>
                                    <a:pt x="5286160" y="58574"/>
                                    <a:pt x="5285362" y="57376"/>
                                    <a:pt x="5285761" y="56179"/>
                                  </a:cubicBezTo>
                                  <a:lnTo>
                                    <a:pt x="5290552" y="39411"/>
                                  </a:lnTo>
                                  <a:cubicBezTo>
                                    <a:pt x="5290951" y="38214"/>
                                    <a:pt x="5292149" y="37415"/>
                                    <a:pt x="5293346" y="37815"/>
                                  </a:cubicBezTo>
                                  <a:close/>
                                  <a:moveTo>
                                    <a:pt x="5315301" y="35021"/>
                                  </a:moveTo>
                                  <a:cubicBezTo>
                                    <a:pt x="5316099" y="34621"/>
                                    <a:pt x="5317696" y="34621"/>
                                    <a:pt x="5318095" y="35819"/>
                                  </a:cubicBezTo>
                                  <a:lnTo>
                                    <a:pt x="5326879" y="50990"/>
                                  </a:lnTo>
                                  <a:cubicBezTo>
                                    <a:pt x="5327278" y="51788"/>
                                    <a:pt x="5327278" y="53385"/>
                                    <a:pt x="5326080" y="53784"/>
                                  </a:cubicBezTo>
                                  <a:lnTo>
                                    <a:pt x="5325282" y="54183"/>
                                  </a:lnTo>
                                  <a:cubicBezTo>
                                    <a:pt x="5324483" y="54183"/>
                                    <a:pt x="5323685" y="53784"/>
                                    <a:pt x="5323286" y="52986"/>
                                  </a:cubicBezTo>
                                  <a:lnTo>
                                    <a:pt x="5314502" y="37815"/>
                                  </a:lnTo>
                                  <a:cubicBezTo>
                                    <a:pt x="5314103" y="37017"/>
                                    <a:pt x="5314103" y="35420"/>
                                    <a:pt x="5315301" y="35021"/>
                                  </a:cubicBezTo>
                                  <a:close/>
                                  <a:moveTo>
                                    <a:pt x="5283367" y="33025"/>
                                  </a:moveTo>
                                  <a:cubicBezTo>
                                    <a:pt x="5284165" y="33823"/>
                                    <a:pt x="5284564" y="35021"/>
                                    <a:pt x="5284165" y="35819"/>
                                  </a:cubicBezTo>
                                  <a:lnTo>
                                    <a:pt x="5273386" y="49792"/>
                                  </a:lnTo>
                                  <a:cubicBezTo>
                                    <a:pt x="5272987" y="50192"/>
                                    <a:pt x="5272188" y="50591"/>
                                    <a:pt x="5271789" y="50591"/>
                                  </a:cubicBezTo>
                                  <a:cubicBezTo>
                                    <a:pt x="5271390" y="50591"/>
                                    <a:pt x="5270591" y="50591"/>
                                    <a:pt x="5270192" y="50192"/>
                                  </a:cubicBezTo>
                                  <a:cubicBezTo>
                                    <a:pt x="5269394" y="49792"/>
                                    <a:pt x="5268995" y="48196"/>
                                    <a:pt x="5269793" y="47397"/>
                                  </a:cubicBezTo>
                                  <a:lnTo>
                                    <a:pt x="5280572" y="33424"/>
                                  </a:lnTo>
                                  <a:cubicBezTo>
                                    <a:pt x="5280972" y="32626"/>
                                    <a:pt x="5282568" y="32227"/>
                                    <a:pt x="5283367" y="33025"/>
                                  </a:cubicBezTo>
                                  <a:close/>
                                  <a:moveTo>
                                    <a:pt x="3960221" y="32725"/>
                                  </a:moveTo>
                                  <a:cubicBezTo>
                                    <a:pt x="3962816" y="32126"/>
                                    <a:pt x="3966210" y="32026"/>
                                    <a:pt x="3969603" y="33823"/>
                                  </a:cubicBezTo>
                                  <a:cubicBezTo>
                                    <a:pt x="3977187" y="37815"/>
                                    <a:pt x="3976788" y="45399"/>
                                    <a:pt x="3976788" y="45799"/>
                                  </a:cubicBezTo>
                                  <a:cubicBezTo>
                                    <a:pt x="3976788" y="45799"/>
                                    <a:pt x="3976788" y="48593"/>
                                    <a:pt x="3980381" y="50589"/>
                                  </a:cubicBezTo>
                                  <a:cubicBezTo>
                                    <a:pt x="3983974" y="52186"/>
                                    <a:pt x="3986369" y="50589"/>
                                    <a:pt x="3986369" y="50589"/>
                                  </a:cubicBezTo>
                                  <a:lnTo>
                                    <a:pt x="3986768" y="50589"/>
                                  </a:lnTo>
                                  <a:lnTo>
                                    <a:pt x="3987167" y="50190"/>
                                  </a:lnTo>
                                  <a:cubicBezTo>
                                    <a:pt x="3989163" y="48992"/>
                                    <a:pt x="3993954" y="46597"/>
                                    <a:pt x="4000341" y="49791"/>
                                  </a:cubicBezTo>
                                  <a:cubicBezTo>
                                    <a:pt x="4007127" y="53383"/>
                                    <a:pt x="4007527" y="60968"/>
                                    <a:pt x="4007527" y="61367"/>
                                  </a:cubicBezTo>
                                  <a:lnTo>
                                    <a:pt x="4007527" y="61767"/>
                                  </a:lnTo>
                                  <a:cubicBezTo>
                                    <a:pt x="4007527" y="61767"/>
                                    <a:pt x="4007527" y="64561"/>
                                    <a:pt x="4011119" y="66557"/>
                                  </a:cubicBezTo>
                                  <a:cubicBezTo>
                                    <a:pt x="4014712" y="68553"/>
                                    <a:pt x="4017507" y="66557"/>
                                    <a:pt x="4017507" y="66557"/>
                                  </a:cubicBezTo>
                                  <a:lnTo>
                                    <a:pt x="4017906" y="66557"/>
                                  </a:lnTo>
                                  <a:cubicBezTo>
                                    <a:pt x="4018305" y="66158"/>
                                    <a:pt x="4025492" y="62166"/>
                                    <a:pt x="4031879" y="65759"/>
                                  </a:cubicBezTo>
                                  <a:cubicBezTo>
                                    <a:pt x="4039464" y="69752"/>
                                    <a:pt x="4039064" y="77336"/>
                                    <a:pt x="4039064" y="77735"/>
                                  </a:cubicBezTo>
                                  <a:cubicBezTo>
                                    <a:pt x="4039064" y="77735"/>
                                    <a:pt x="4039064" y="80530"/>
                                    <a:pt x="4042657" y="82526"/>
                                  </a:cubicBezTo>
                                  <a:cubicBezTo>
                                    <a:pt x="4043855" y="82925"/>
                                    <a:pt x="4044653" y="83324"/>
                                    <a:pt x="4045851" y="83324"/>
                                  </a:cubicBezTo>
                                  <a:lnTo>
                                    <a:pt x="4050242" y="83723"/>
                                  </a:lnTo>
                                  <a:cubicBezTo>
                                    <a:pt x="4052238" y="83723"/>
                                    <a:pt x="4053835" y="85719"/>
                                    <a:pt x="4053835" y="87715"/>
                                  </a:cubicBezTo>
                                  <a:cubicBezTo>
                                    <a:pt x="4053835" y="89711"/>
                                    <a:pt x="4051839" y="91308"/>
                                    <a:pt x="4048246" y="92107"/>
                                  </a:cubicBezTo>
                                  <a:lnTo>
                                    <a:pt x="4042258" y="91707"/>
                                  </a:lnTo>
                                  <a:cubicBezTo>
                                    <a:pt x="4040661" y="91308"/>
                                    <a:pt x="4039064" y="90909"/>
                                    <a:pt x="4037468" y="90111"/>
                                  </a:cubicBezTo>
                                  <a:cubicBezTo>
                                    <a:pt x="4029883" y="86119"/>
                                    <a:pt x="4030282" y="78534"/>
                                    <a:pt x="4030282" y="78135"/>
                                  </a:cubicBezTo>
                                  <a:cubicBezTo>
                                    <a:pt x="4030282" y="78135"/>
                                    <a:pt x="4030681" y="75340"/>
                                    <a:pt x="4027088" y="73344"/>
                                  </a:cubicBezTo>
                                  <a:cubicBezTo>
                                    <a:pt x="4024294" y="71748"/>
                                    <a:pt x="4020700" y="73344"/>
                                    <a:pt x="4020301" y="73744"/>
                                  </a:cubicBezTo>
                                  <a:cubicBezTo>
                                    <a:pt x="4019103" y="74542"/>
                                    <a:pt x="4013515" y="77735"/>
                                    <a:pt x="4006728" y="74143"/>
                                  </a:cubicBezTo>
                                  <a:cubicBezTo>
                                    <a:pt x="3999942" y="70550"/>
                                    <a:pt x="3999543" y="64162"/>
                                    <a:pt x="3999543" y="62565"/>
                                  </a:cubicBezTo>
                                  <a:cubicBezTo>
                                    <a:pt x="3999143" y="62166"/>
                                    <a:pt x="3998744" y="58972"/>
                                    <a:pt x="3995950" y="57375"/>
                                  </a:cubicBezTo>
                                  <a:cubicBezTo>
                                    <a:pt x="3992756" y="55779"/>
                                    <a:pt x="3990760" y="56976"/>
                                    <a:pt x="3989962" y="57375"/>
                                  </a:cubicBezTo>
                                  <a:lnTo>
                                    <a:pt x="3989563" y="57375"/>
                                  </a:lnTo>
                                  <a:cubicBezTo>
                                    <a:pt x="3988365" y="58174"/>
                                    <a:pt x="3983175" y="61367"/>
                                    <a:pt x="3975990" y="57775"/>
                                  </a:cubicBezTo>
                                  <a:cubicBezTo>
                                    <a:pt x="3968405" y="53783"/>
                                    <a:pt x="3968804" y="46597"/>
                                    <a:pt x="3968804" y="45799"/>
                                  </a:cubicBezTo>
                                  <a:cubicBezTo>
                                    <a:pt x="3969203" y="45799"/>
                                    <a:pt x="3968804" y="42605"/>
                                    <a:pt x="3965611" y="41008"/>
                                  </a:cubicBezTo>
                                  <a:cubicBezTo>
                                    <a:pt x="3962816" y="39411"/>
                                    <a:pt x="3959223" y="41008"/>
                                    <a:pt x="3958824" y="41407"/>
                                  </a:cubicBezTo>
                                  <a:cubicBezTo>
                                    <a:pt x="3957627" y="42206"/>
                                    <a:pt x="3952038" y="45399"/>
                                    <a:pt x="3945251" y="41807"/>
                                  </a:cubicBezTo>
                                  <a:lnTo>
                                    <a:pt x="3942856" y="40210"/>
                                  </a:lnTo>
                                  <a:cubicBezTo>
                                    <a:pt x="3940860" y="39411"/>
                                    <a:pt x="3940062" y="37016"/>
                                    <a:pt x="3941259" y="35020"/>
                                  </a:cubicBezTo>
                                  <a:cubicBezTo>
                                    <a:pt x="3942058" y="33024"/>
                                    <a:pt x="3944453" y="32226"/>
                                    <a:pt x="3946449" y="33423"/>
                                  </a:cubicBezTo>
                                  <a:lnTo>
                                    <a:pt x="3948844" y="34621"/>
                                  </a:lnTo>
                                  <a:cubicBezTo>
                                    <a:pt x="3952437" y="36617"/>
                                    <a:pt x="3955231" y="34621"/>
                                    <a:pt x="3955231" y="34621"/>
                                  </a:cubicBezTo>
                                  <a:lnTo>
                                    <a:pt x="3955631" y="34621"/>
                                  </a:lnTo>
                                  <a:cubicBezTo>
                                    <a:pt x="3955830" y="34421"/>
                                    <a:pt x="3957626" y="33324"/>
                                    <a:pt x="3960221" y="32725"/>
                                  </a:cubicBezTo>
                                  <a:close/>
                                  <a:moveTo>
                                    <a:pt x="5326879" y="27037"/>
                                  </a:moveTo>
                                  <a:lnTo>
                                    <a:pt x="5341251" y="37816"/>
                                  </a:lnTo>
                                  <a:cubicBezTo>
                                    <a:pt x="5342049" y="38216"/>
                                    <a:pt x="5342448" y="39812"/>
                                    <a:pt x="5341650" y="40611"/>
                                  </a:cubicBezTo>
                                  <a:cubicBezTo>
                                    <a:pt x="5341251" y="41010"/>
                                    <a:pt x="5340452" y="41409"/>
                                    <a:pt x="5340053" y="41409"/>
                                  </a:cubicBezTo>
                                  <a:cubicBezTo>
                                    <a:pt x="5339654" y="41409"/>
                                    <a:pt x="5338856" y="41409"/>
                                    <a:pt x="5338456" y="41010"/>
                                  </a:cubicBezTo>
                                  <a:lnTo>
                                    <a:pt x="5324483" y="30231"/>
                                  </a:lnTo>
                                  <a:cubicBezTo>
                                    <a:pt x="5323685" y="29831"/>
                                    <a:pt x="5323286" y="28235"/>
                                    <a:pt x="5324084" y="27436"/>
                                  </a:cubicBezTo>
                                  <a:cubicBezTo>
                                    <a:pt x="5324483" y="26638"/>
                                    <a:pt x="5326080" y="26239"/>
                                    <a:pt x="5326879" y="27037"/>
                                  </a:cubicBezTo>
                                  <a:close/>
                                  <a:moveTo>
                                    <a:pt x="1835948" y="26638"/>
                                  </a:moveTo>
                                  <a:cubicBezTo>
                                    <a:pt x="1837146" y="26238"/>
                                    <a:pt x="1838344" y="27037"/>
                                    <a:pt x="1838742" y="28234"/>
                                  </a:cubicBezTo>
                                  <a:cubicBezTo>
                                    <a:pt x="1840339" y="35819"/>
                                    <a:pt x="1848324" y="41009"/>
                                    <a:pt x="1856308" y="39013"/>
                                  </a:cubicBezTo>
                                  <a:cubicBezTo>
                                    <a:pt x="1857904" y="38614"/>
                                    <a:pt x="1859102" y="39412"/>
                                    <a:pt x="1859501" y="40610"/>
                                  </a:cubicBezTo>
                                  <a:cubicBezTo>
                                    <a:pt x="1859900" y="41807"/>
                                    <a:pt x="1859102" y="43005"/>
                                    <a:pt x="1858304" y="43404"/>
                                  </a:cubicBezTo>
                                  <a:lnTo>
                                    <a:pt x="1857904" y="43404"/>
                                  </a:lnTo>
                                  <a:cubicBezTo>
                                    <a:pt x="1853513" y="44602"/>
                                    <a:pt x="1849122" y="44202"/>
                                    <a:pt x="1845129" y="42206"/>
                                  </a:cubicBezTo>
                                  <a:cubicBezTo>
                                    <a:pt x="1839939" y="56578"/>
                                    <a:pt x="1829959" y="67756"/>
                                    <a:pt x="1816386" y="74542"/>
                                  </a:cubicBezTo>
                                  <a:cubicBezTo>
                                    <a:pt x="1802837" y="81329"/>
                                    <a:pt x="1787669" y="82526"/>
                                    <a:pt x="1773298" y="77736"/>
                                  </a:cubicBezTo>
                                  <a:cubicBezTo>
                                    <a:pt x="1772500" y="82127"/>
                                    <a:pt x="1770105" y="86119"/>
                                    <a:pt x="1766513" y="88914"/>
                                  </a:cubicBezTo>
                                  <a:lnTo>
                                    <a:pt x="1766113" y="89313"/>
                                  </a:lnTo>
                                  <a:cubicBezTo>
                                    <a:pt x="1765314" y="89712"/>
                                    <a:pt x="1764118" y="89313"/>
                                    <a:pt x="1763318" y="88514"/>
                                  </a:cubicBezTo>
                                  <a:cubicBezTo>
                                    <a:pt x="1762520" y="87716"/>
                                    <a:pt x="1762520" y="86119"/>
                                    <a:pt x="1763718" y="85321"/>
                                  </a:cubicBezTo>
                                  <a:cubicBezTo>
                                    <a:pt x="1769706" y="80131"/>
                                    <a:pt x="1770903" y="70950"/>
                                    <a:pt x="1765713" y="64562"/>
                                  </a:cubicBezTo>
                                  <a:cubicBezTo>
                                    <a:pt x="1764915" y="63763"/>
                                    <a:pt x="1764915" y="62166"/>
                                    <a:pt x="1766113" y="61368"/>
                                  </a:cubicBezTo>
                                  <a:cubicBezTo>
                                    <a:pt x="1766911" y="60570"/>
                                    <a:pt x="1768508" y="60570"/>
                                    <a:pt x="1769306" y="61767"/>
                                  </a:cubicBezTo>
                                  <a:cubicBezTo>
                                    <a:pt x="1772100" y="65361"/>
                                    <a:pt x="1773697" y="69353"/>
                                    <a:pt x="1773697" y="73345"/>
                                  </a:cubicBezTo>
                                  <a:lnTo>
                                    <a:pt x="1774096" y="73345"/>
                                  </a:lnTo>
                                  <a:cubicBezTo>
                                    <a:pt x="1787669" y="77736"/>
                                    <a:pt x="1801639" y="76938"/>
                                    <a:pt x="1814391" y="70551"/>
                                  </a:cubicBezTo>
                                  <a:cubicBezTo>
                                    <a:pt x="1826766" y="64162"/>
                                    <a:pt x="1836347" y="53384"/>
                                    <a:pt x="1840738" y="40210"/>
                                  </a:cubicBezTo>
                                  <a:lnTo>
                                    <a:pt x="1840738" y="39811"/>
                                  </a:lnTo>
                                  <a:cubicBezTo>
                                    <a:pt x="1837545" y="37416"/>
                                    <a:pt x="1835549" y="33823"/>
                                    <a:pt x="1834351" y="29432"/>
                                  </a:cubicBezTo>
                                  <a:cubicBezTo>
                                    <a:pt x="1833951" y="28234"/>
                                    <a:pt x="1834751" y="27037"/>
                                    <a:pt x="1835948" y="26638"/>
                                  </a:cubicBezTo>
                                  <a:close/>
                                  <a:moveTo>
                                    <a:pt x="5272988" y="23444"/>
                                  </a:moveTo>
                                  <a:cubicBezTo>
                                    <a:pt x="5273786" y="23044"/>
                                    <a:pt x="5275383" y="23044"/>
                                    <a:pt x="5275782" y="24242"/>
                                  </a:cubicBezTo>
                                  <a:cubicBezTo>
                                    <a:pt x="5276181" y="25040"/>
                                    <a:pt x="5275782" y="26637"/>
                                    <a:pt x="5274984" y="27036"/>
                                  </a:cubicBezTo>
                                  <a:lnTo>
                                    <a:pt x="5259813" y="35820"/>
                                  </a:lnTo>
                                  <a:lnTo>
                                    <a:pt x="5259015" y="36219"/>
                                  </a:lnTo>
                                  <a:cubicBezTo>
                                    <a:pt x="5258216" y="36219"/>
                                    <a:pt x="5257418" y="35820"/>
                                    <a:pt x="5257019" y="35021"/>
                                  </a:cubicBezTo>
                                  <a:cubicBezTo>
                                    <a:pt x="5256619" y="34223"/>
                                    <a:pt x="5256619" y="32626"/>
                                    <a:pt x="5257817" y="32227"/>
                                  </a:cubicBezTo>
                                  <a:close/>
                                  <a:moveTo>
                                    <a:pt x="2759302" y="23444"/>
                                  </a:moveTo>
                                  <a:cubicBezTo>
                                    <a:pt x="2761698" y="23045"/>
                                    <a:pt x="2763693" y="24642"/>
                                    <a:pt x="2764092" y="27037"/>
                                  </a:cubicBezTo>
                                  <a:lnTo>
                                    <a:pt x="2767686" y="51388"/>
                                  </a:lnTo>
                                  <a:lnTo>
                                    <a:pt x="2792037" y="47795"/>
                                  </a:lnTo>
                                  <a:cubicBezTo>
                                    <a:pt x="2794433" y="47396"/>
                                    <a:pt x="2796431" y="48993"/>
                                    <a:pt x="2796829" y="51388"/>
                                  </a:cubicBezTo>
                                  <a:cubicBezTo>
                                    <a:pt x="2797228" y="53783"/>
                                    <a:pt x="2795632" y="55779"/>
                                    <a:pt x="2793235" y="56178"/>
                                  </a:cubicBezTo>
                                  <a:lnTo>
                                    <a:pt x="2768885" y="59771"/>
                                  </a:lnTo>
                                  <a:lnTo>
                                    <a:pt x="2772475" y="84123"/>
                                  </a:lnTo>
                                  <a:cubicBezTo>
                                    <a:pt x="2772874" y="86518"/>
                                    <a:pt x="2771278" y="88514"/>
                                    <a:pt x="2768885" y="88914"/>
                                  </a:cubicBezTo>
                                  <a:cubicBezTo>
                                    <a:pt x="2766489" y="89313"/>
                                    <a:pt x="2764492" y="87716"/>
                                    <a:pt x="2764092" y="85321"/>
                                  </a:cubicBezTo>
                                  <a:lnTo>
                                    <a:pt x="2760501" y="60969"/>
                                  </a:lnTo>
                                  <a:lnTo>
                                    <a:pt x="2736146" y="64561"/>
                                  </a:lnTo>
                                  <a:cubicBezTo>
                                    <a:pt x="2733749" y="64962"/>
                                    <a:pt x="2731753" y="63364"/>
                                    <a:pt x="2731352" y="60969"/>
                                  </a:cubicBezTo>
                                  <a:cubicBezTo>
                                    <a:pt x="2730954" y="58573"/>
                                    <a:pt x="2732552" y="56577"/>
                                    <a:pt x="2734947" y="56178"/>
                                  </a:cubicBezTo>
                                  <a:lnTo>
                                    <a:pt x="2759302" y="52585"/>
                                  </a:lnTo>
                                  <a:lnTo>
                                    <a:pt x="2755709" y="28234"/>
                                  </a:lnTo>
                                  <a:cubicBezTo>
                                    <a:pt x="2755310" y="25839"/>
                                    <a:pt x="2756908" y="23843"/>
                                    <a:pt x="2759302" y="23444"/>
                                  </a:cubicBezTo>
                                  <a:close/>
                                  <a:moveTo>
                                    <a:pt x="5331669" y="16259"/>
                                  </a:moveTo>
                                  <a:lnTo>
                                    <a:pt x="5348436" y="21050"/>
                                  </a:lnTo>
                                  <a:cubicBezTo>
                                    <a:pt x="5349634" y="21449"/>
                                    <a:pt x="5350432" y="22248"/>
                                    <a:pt x="5349634" y="23844"/>
                                  </a:cubicBezTo>
                                  <a:cubicBezTo>
                                    <a:pt x="5349634" y="24643"/>
                                    <a:pt x="5348836" y="25441"/>
                                    <a:pt x="5348037" y="25441"/>
                                  </a:cubicBezTo>
                                  <a:lnTo>
                                    <a:pt x="5347239" y="25441"/>
                                  </a:lnTo>
                                  <a:lnTo>
                                    <a:pt x="5330471" y="20651"/>
                                  </a:lnTo>
                                  <a:cubicBezTo>
                                    <a:pt x="5329274" y="20252"/>
                                    <a:pt x="5328475" y="19053"/>
                                    <a:pt x="5328875" y="17855"/>
                                  </a:cubicBezTo>
                                  <a:cubicBezTo>
                                    <a:pt x="5329274" y="16658"/>
                                    <a:pt x="5330471" y="15859"/>
                                    <a:pt x="5331669" y="16259"/>
                                  </a:cubicBezTo>
                                  <a:close/>
                                  <a:moveTo>
                                    <a:pt x="5269794" y="11867"/>
                                  </a:moveTo>
                                  <a:cubicBezTo>
                                    <a:pt x="5270991" y="11867"/>
                                    <a:pt x="5272189" y="12665"/>
                                    <a:pt x="5272189" y="13863"/>
                                  </a:cubicBezTo>
                                  <a:cubicBezTo>
                                    <a:pt x="5272189" y="14661"/>
                                    <a:pt x="5271391" y="15860"/>
                                    <a:pt x="5270193" y="16259"/>
                                  </a:cubicBezTo>
                                  <a:lnTo>
                                    <a:pt x="5252627" y="18654"/>
                                  </a:lnTo>
                                  <a:cubicBezTo>
                                    <a:pt x="5251430" y="18654"/>
                                    <a:pt x="5250232" y="17856"/>
                                    <a:pt x="5250232" y="16658"/>
                                  </a:cubicBezTo>
                                  <a:cubicBezTo>
                                    <a:pt x="5250232" y="15460"/>
                                    <a:pt x="5251030" y="14262"/>
                                    <a:pt x="5252228" y="14262"/>
                                  </a:cubicBezTo>
                                  <a:close/>
                                  <a:moveTo>
                                    <a:pt x="5349235" y="1488"/>
                                  </a:moveTo>
                                  <a:cubicBezTo>
                                    <a:pt x="5350432" y="1488"/>
                                    <a:pt x="5351231" y="2286"/>
                                    <a:pt x="5351630" y="3484"/>
                                  </a:cubicBezTo>
                                  <a:cubicBezTo>
                                    <a:pt x="5351630" y="4681"/>
                                    <a:pt x="5350832" y="5880"/>
                                    <a:pt x="5349634" y="5880"/>
                                  </a:cubicBezTo>
                                  <a:lnTo>
                                    <a:pt x="5332068" y="8275"/>
                                  </a:lnTo>
                                  <a:cubicBezTo>
                                    <a:pt x="5330871" y="8275"/>
                                    <a:pt x="5329673" y="7477"/>
                                    <a:pt x="5329673" y="6279"/>
                                  </a:cubicBezTo>
                                  <a:cubicBezTo>
                                    <a:pt x="5329673" y="5081"/>
                                    <a:pt x="5330471" y="3883"/>
                                    <a:pt x="5331669" y="3883"/>
                                  </a:cubicBezTo>
                                  <a:close/>
                                  <a:moveTo>
                                    <a:pt x="3977386" y="390"/>
                                  </a:moveTo>
                                  <a:cubicBezTo>
                                    <a:pt x="3979981" y="-209"/>
                                    <a:pt x="3983375" y="-309"/>
                                    <a:pt x="3986768" y="1488"/>
                                  </a:cubicBezTo>
                                  <a:cubicBezTo>
                                    <a:pt x="3994352" y="5480"/>
                                    <a:pt x="3993953" y="13064"/>
                                    <a:pt x="3993953" y="13464"/>
                                  </a:cubicBezTo>
                                  <a:cubicBezTo>
                                    <a:pt x="3993953" y="13464"/>
                                    <a:pt x="3993953" y="16258"/>
                                    <a:pt x="3997546" y="18254"/>
                                  </a:cubicBezTo>
                                  <a:cubicBezTo>
                                    <a:pt x="4001139" y="19851"/>
                                    <a:pt x="4003534" y="18254"/>
                                    <a:pt x="4003534" y="18254"/>
                                  </a:cubicBezTo>
                                  <a:lnTo>
                                    <a:pt x="4003933" y="18254"/>
                                  </a:lnTo>
                                  <a:lnTo>
                                    <a:pt x="4004332" y="17855"/>
                                  </a:lnTo>
                                  <a:cubicBezTo>
                                    <a:pt x="4006328" y="16657"/>
                                    <a:pt x="4011119" y="14262"/>
                                    <a:pt x="4017506" y="17456"/>
                                  </a:cubicBezTo>
                                  <a:cubicBezTo>
                                    <a:pt x="4024292" y="21048"/>
                                    <a:pt x="4024691" y="28633"/>
                                    <a:pt x="4024691" y="29032"/>
                                  </a:cubicBezTo>
                                  <a:lnTo>
                                    <a:pt x="4024691" y="29432"/>
                                  </a:lnTo>
                                  <a:cubicBezTo>
                                    <a:pt x="4024691" y="29432"/>
                                    <a:pt x="4024691" y="32226"/>
                                    <a:pt x="4028284" y="34222"/>
                                  </a:cubicBezTo>
                                  <a:cubicBezTo>
                                    <a:pt x="4031877" y="36218"/>
                                    <a:pt x="4034671" y="34222"/>
                                    <a:pt x="4034671" y="34222"/>
                                  </a:cubicBezTo>
                                  <a:lnTo>
                                    <a:pt x="4035071" y="34222"/>
                                  </a:lnTo>
                                  <a:cubicBezTo>
                                    <a:pt x="4035470" y="33823"/>
                                    <a:pt x="4042656" y="29831"/>
                                    <a:pt x="4049043" y="33424"/>
                                  </a:cubicBezTo>
                                  <a:cubicBezTo>
                                    <a:pt x="4056628" y="37417"/>
                                    <a:pt x="4056229" y="45001"/>
                                    <a:pt x="4056229" y="45400"/>
                                  </a:cubicBezTo>
                                  <a:cubicBezTo>
                                    <a:pt x="4056229" y="45400"/>
                                    <a:pt x="4056229" y="48195"/>
                                    <a:pt x="4059822" y="50191"/>
                                  </a:cubicBezTo>
                                  <a:cubicBezTo>
                                    <a:pt x="4061019" y="50590"/>
                                    <a:pt x="4061818" y="50989"/>
                                    <a:pt x="4063015" y="50989"/>
                                  </a:cubicBezTo>
                                  <a:lnTo>
                                    <a:pt x="4067407" y="51388"/>
                                  </a:lnTo>
                                  <a:cubicBezTo>
                                    <a:pt x="4069403" y="51388"/>
                                    <a:pt x="4070999" y="53384"/>
                                    <a:pt x="4070999" y="55380"/>
                                  </a:cubicBezTo>
                                  <a:cubicBezTo>
                                    <a:pt x="4070999" y="57776"/>
                                    <a:pt x="4069003" y="59372"/>
                                    <a:pt x="4065411" y="59372"/>
                                  </a:cubicBezTo>
                                  <a:lnTo>
                                    <a:pt x="4059423" y="58973"/>
                                  </a:lnTo>
                                  <a:cubicBezTo>
                                    <a:pt x="4057826" y="58574"/>
                                    <a:pt x="4056229" y="58175"/>
                                    <a:pt x="4054632" y="57376"/>
                                  </a:cubicBezTo>
                                  <a:cubicBezTo>
                                    <a:pt x="4047047" y="53384"/>
                                    <a:pt x="4047447" y="45800"/>
                                    <a:pt x="4047447" y="45400"/>
                                  </a:cubicBezTo>
                                  <a:cubicBezTo>
                                    <a:pt x="4047447" y="45400"/>
                                    <a:pt x="4047846" y="42606"/>
                                    <a:pt x="4044253" y="40610"/>
                                  </a:cubicBezTo>
                                  <a:cubicBezTo>
                                    <a:pt x="4041459" y="39013"/>
                                    <a:pt x="4037865" y="40610"/>
                                    <a:pt x="4037466" y="41009"/>
                                  </a:cubicBezTo>
                                  <a:cubicBezTo>
                                    <a:pt x="4036268" y="41808"/>
                                    <a:pt x="4030679" y="45001"/>
                                    <a:pt x="4023893" y="41409"/>
                                  </a:cubicBezTo>
                                  <a:cubicBezTo>
                                    <a:pt x="4017107" y="37816"/>
                                    <a:pt x="4016707" y="31428"/>
                                    <a:pt x="4016707" y="29831"/>
                                  </a:cubicBezTo>
                                  <a:cubicBezTo>
                                    <a:pt x="4016308" y="29432"/>
                                    <a:pt x="4015909" y="26238"/>
                                    <a:pt x="4013115" y="24641"/>
                                  </a:cubicBezTo>
                                  <a:cubicBezTo>
                                    <a:pt x="4009921" y="23044"/>
                                    <a:pt x="4007925" y="24242"/>
                                    <a:pt x="4007127" y="24641"/>
                                  </a:cubicBezTo>
                                  <a:lnTo>
                                    <a:pt x="4006728" y="24641"/>
                                  </a:lnTo>
                                  <a:cubicBezTo>
                                    <a:pt x="4005530" y="25440"/>
                                    <a:pt x="4000340" y="28633"/>
                                    <a:pt x="3993155" y="25040"/>
                                  </a:cubicBezTo>
                                  <a:cubicBezTo>
                                    <a:pt x="3985570" y="21048"/>
                                    <a:pt x="3985969" y="13863"/>
                                    <a:pt x="3985969" y="13064"/>
                                  </a:cubicBezTo>
                                  <a:cubicBezTo>
                                    <a:pt x="3986368" y="13064"/>
                                    <a:pt x="3985969" y="9871"/>
                                    <a:pt x="3982776" y="8274"/>
                                  </a:cubicBezTo>
                                  <a:cubicBezTo>
                                    <a:pt x="3979981" y="6677"/>
                                    <a:pt x="3976388" y="8274"/>
                                    <a:pt x="3975989" y="8673"/>
                                  </a:cubicBezTo>
                                  <a:cubicBezTo>
                                    <a:pt x="3974792" y="9472"/>
                                    <a:pt x="3969203" y="12665"/>
                                    <a:pt x="3962417" y="9072"/>
                                  </a:cubicBezTo>
                                  <a:lnTo>
                                    <a:pt x="3960021" y="7476"/>
                                  </a:lnTo>
                                  <a:cubicBezTo>
                                    <a:pt x="3958025" y="6677"/>
                                    <a:pt x="3957227" y="4282"/>
                                    <a:pt x="3958425" y="2286"/>
                                  </a:cubicBezTo>
                                  <a:cubicBezTo>
                                    <a:pt x="3959223" y="290"/>
                                    <a:pt x="3961618" y="-508"/>
                                    <a:pt x="3963614" y="689"/>
                                  </a:cubicBezTo>
                                  <a:lnTo>
                                    <a:pt x="3966009" y="2286"/>
                                  </a:lnTo>
                                  <a:cubicBezTo>
                                    <a:pt x="3969602" y="4282"/>
                                    <a:pt x="3972397" y="2286"/>
                                    <a:pt x="3972397" y="2286"/>
                                  </a:cubicBezTo>
                                  <a:lnTo>
                                    <a:pt x="3972796" y="2286"/>
                                  </a:lnTo>
                                  <a:cubicBezTo>
                                    <a:pt x="3972995" y="2086"/>
                                    <a:pt x="3974792" y="989"/>
                                    <a:pt x="3977386" y="3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31716" y="317511"/>
                              <a:ext cx="7340435" cy="4850679"/>
                            </a:xfrm>
                            <a:custGeom>
                              <a:avLst/>
                              <a:gdLst>
                                <a:gd name="connsiteX0" fmla="*/ 2955587 w 7340435"/>
                                <a:gd name="connsiteY0" fmla="*/ 4800810 h 4850679"/>
                                <a:gd name="connsiteX1" fmla="*/ 2948002 w 7340435"/>
                                <a:gd name="connsiteY1" fmla="*/ 4804802 h 4850679"/>
                                <a:gd name="connsiteX2" fmla="*/ 2946804 w 7340435"/>
                                <a:gd name="connsiteY2" fmla="*/ 4806000 h 4850679"/>
                                <a:gd name="connsiteX3" fmla="*/ 2945208 w 7340435"/>
                                <a:gd name="connsiteY3" fmla="*/ 4805202 h 4850679"/>
                                <a:gd name="connsiteX4" fmla="*/ 2937224 w 7340435"/>
                                <a:gd name="connsiteY4" fmla="*/ 4803205 h 4850679"/>
                                <a:gd name="connsiteX5" fmla="*/ 2931236 w 7340435"/>
                                <a:gd name="connsiteY5" fmla="*/ 4807198 h 4850679"/>
                                <a:gd name="connsiteX6" fmla="*/ 2930836 w 7340435"/>
                                <a:gd name="connsiteY6" fmla="*/ 4815980 h 4850679"/>
                                <a:gd name="connsiteX7" fmla="*/ 2949199 w 7340435"/>
                                <a:gd name="connsiteY7" fmla="*/ 4831948 h 4850679"/>
                                <a:gd name="connsiteX8" fmla="*/ 2951595 w 7340435"/>
                                <a:gd name="connsiteY8" fmla="*/ 4831549 h 4850679"/>
                                <a:gd name="connsiteX9" fmla="*/ 2965167 w 7340435"/>
                                <a:gd name="connsiteY9" fmla="*/ 4811988 h 4850679"/>
                                <a:gd name="connsiteX10" fmla="*/ 2962372 w 7340435"/>
                                <a:gd name="connsiteY10" fmla="*/ 4803205 h 4850679"/>
                                <a:gd name="connsiteX11" fmla="*/ 2955587 w 7340435"/>
                                <a:gd name="connsiteY11" fmla="*/ 4800810 h 4850679"/>
                                <a:gd name="connsiteX12" fmla="*/ 2955188 w 7340435"/>
                                <a:gd name="connsiteY12" fmla="*/ 4796419 h 4850679"/>
                                <a:gd name="connsiteX13" fmla="*/ 2965568 w 7340435"/>
                                <a:gd name="connsiteY13" fmla="*/ 4800011 h 4850679"/>
                                <a:gd name="connsiteX14" fmla="*/ 2969559 w 7340435"/>
                                <a:gd name="connsiteY14" fmla="*/ 4811988 h 4850679"/>
                                <a:gd name="connsiteX15" fmla="*/ 2962772 w 7340435"/>
                                <a:gd name="connsiteY15" fmla="*/ 4825960 h 4850679"/>
                                <a:gd name="connsiteX16" fmla="*/ 2953990 w 7340435"/>
                                <a:gd name="connsiteY16" fmla="*/ 4834743 h 4850679"/>
                                <a:gd name="connsiteX17" fmla="*/ 2950796 w 7340435"/>
                                <a:gd name="connsiteY17" fmla="*/ 4836340 h 4850679"/>
                                <a:gd name="connsiteX18" fmla="*/ 2947202 w 7340435"/>
                                <a:gd name="connsiteY18" fmla="*/ 4835940 h 4850679"/>
                                <a:gd name="connsiteX19" fmla="*/ 2926845 w 7340435"/>
                                <a:gd name="connsiteY19" fmla="*/ 4817976 h 4850679"/>
                                <a:gd name="connsiteX20" fmla="*/ 2927641 w 7340435"/>
                                <a:gd name="connsiteY20" fmla="*/ 4805202 h 4850679"/>
                                <a:gd name="connsiteX21" fmla="*/ 2936824 w 7340435"/>
                                <a:gd name="connsiteY21" fmla="*/ 4798814 h 4850679"/>
                                <a:gd name="connsiteX22" fmla="*/ 2946406 w 7340435"/>
                                <a:gd name="connsiteY22" fmla="*/ 4800810 h 4850679"/>
                                <a:gd name="connsiteX23" fmla="*/ 2955188 w 7340435"/>
                                <a:gd name="connsiteY23" fmla="*/ 4796419 h 4850679"/>
                                <a:gd name="connsiteX24" fmla="*/ 5142386 w 7340435"/>
                                <a:gd name="connsiteY24" fmla="*/ 4794023 h 4850679"/>
                                <a:gd name="connsiteX25" fmla="*/ 5133204 w 7340435"/>
                                <a:gd name="connsiteY25" fmla="*/ 4811589 h 4850679"/>
                                <a:gd name="connsiteX26" fmla="*/ 5150769 w 7340435"/>
                                <a:gd name="connsiteY26" fmla="*/ 4820771 h 4850679"/>
                                <a:gd name="connsiteX27" fmla="*/ 5159951 w 7340435"/>
                                <a:gd name="connsiteY27" fmla="*/ 4803206 h 4850679"/>
                                <a:gd name="connsiteX28" fmla="*/ 5142386 w 7340435"/>
                                <a:gd name="connsiteY28" fmla="*/ 4794023 h 4850679"/>
                                <a:gd name="connsiteX29" fmla="*/ 5139592 w 7340435"/>
                                <a:gd name="connsiteY29" fmla="*/ 4786439 h 4850679"/>
                                <a:gd name="connsiteX30" fmla="*/ 5167136 w 7340435"/>
                                <a:gd name="connsiteY30" fmla="*/ 4800811 h 4850679"/>
                                <a:gd name="connsiteX31" fmla="*/ 5152765 w 7340435"/>
                                <a:gd name="connsiteY31" fmla="*/ 4828356 h 4850679"/>
                                <a:gd name="connsiteX32" fmla="*/ 5125220 w 7340435"/>
                                <a:gd name="connsiteY32" fmla="*/ 4813984 h 4850679"/>
                                <a:gd name="connsiteX33" fmla="*/ 5139592 w 7340435"/>
                                <a:gd name="connsiteY33" fmla="*/ 4786439 h 4850679"/>
                                <a:gd name="connsiteX34" fmla="*/ 5135999 w 7340435"/>
                                <a:gd name="connsiteY34" fmla="*/ 4773664 h 4850679"/>
                                <a:gd name="connsiteX35" fmla="*/ 5112445 w 7340435"/>
                                <a:gd name="connsiteY35" fmla="*/ 4817976 h 4850679"/>
                                <a:gd name="connsiteX36" fmla="*/ 5156757 w 7340435"/>
                                <a:gd name="connsiteY36" fmla="*/ 4841528 h 4850679"/>
                                <a:gd name="connsiteX37" fmla="*/ 5180310 w 7340435"/>
                                <a:gd name="connsiteY37" fmla="*/ 4797217 h 4850679"/>
                                <a:gd name="connsiteX38" fmla="*/ 5135999 w 7340435"/>
                                <a:gd name="connsiteY38" fmla="*/ 4773664 h 4850679"/>
                                <a:gd name="connsiteX39" fmla="*/ 5150676 w 7340435"/>
                                <a:gd name="connsiteY39" fmla="*/ 4763940 h 4850679"/>
                                <a:gd name="connsiteX40" fmla="*/ 5187895 w 7340435"/>
                                <a:gd name="connsiteY40" fmla="*/ 4794423 h 4850679"/>
                                <a:gd name="connsiteX41" fmla="*/ 5159153 w 7340435"/>
                                <a:gd name="connsiteY41" fmla="*/ 4848714 h 4850679"/>
                                <a:gd name="connsiteX42" fmla="*/ 5104861 w 7340435"/>
                                <a:gd name="connsiteY42" fmla="*/ 4819972 h 4850679"/>
                                <a:gd name="connsiteX43" fmla="*/ 5133604 w 7340435"/>
                                <a:gd name="connsiteY43" fmla="*/ 4765680 h 4850679"/>
                                <a:gd name="connsiteX44" fmla="*/ 5150676 w 7340435"/>
                                <a:gd name="connsiteY44" fmla="*/ 4763940 h 4850679"/>
                                <a:gd name="connsiteX45" fmla="*/ 687285 w 7340435"/>
                                <a:gd name="connsiteY45" fmla="*/ 4752007 h 4850679"/>
                                <a:gd name="connsiteX46" fmla="*/ 672963 w 7340435"/>
                                <a:gd name="connsiteY46" fmla="*/ 4759692 h 4850679"/>
                                <a:gd name="connsiteX47" fmla="*/ 665777 w 7340435"/>
                                <a:gd name="connsiteY47" fmla="*/ 4768475 h 4850679"/>
                                <a:gd name="connsiteX48" fmla="*/ 660588 w 7340435"/>
                                <a:gd name="connsiteY48" fmla="*/ 4768874 h 4850679"/>
                                <a:gd name="connsiteX49" fmla="*/ 651805 w 7340435"/>
                                <a:gd name="connsiteY49" fmla="*/ 4761688 h 4850679"/>
                                <a:gd name="connsiteX50" fmla="*/ 636237 w 7340435"/>
                                <a:gd name="connsiteY50" fmla="*/ 4756897 h 4850679"/>
                                <a:gd name="connsiteX51" fmla="*/ 622265 w 7340435"/>
                                <a:gd name="connsiteY51" fmla="*/ 4764482 h 4850679"/>
                                <a:gd name="connsiteX52" fmla="*/ 625059 w 7340435"/>
                                <a:gd name="connsiteY52" fmla="*/ 4794423 h 4850679"/>
                                <a:gd name="connsiteX53" fmla="*/ 668971 w 7340435"/>
                                <a:gd name="connsiteY53" fmla="*/ 4831149 h 4850679"/>
                                <a:gd name="connsiteX54" fmla="*/ 705298 w 7340435"/>
                                <a:gd name="connsiteY54" fmla="*/ 4786838 h 4850679"/>
                                <a:gd name="connsiteX55" fmla="*/ 702504 w 7340435"/>
                                <a:gd name="connsiteY55" fmla="*/ 4756897 h 4850679"/>
                                <a:gd name="connsiteX56" fmla="*/ 687285 w 7340435"/>
                                <a:gd name="connsiteY56" fmla="*/ 4752007 h 4850679"/>
                                <a:gd name="connsiteX57" fmla="*/ 686187 w 7340435"/>
                                <a:gd name="connsiteY57" fmla="*/ 4745271 h 4850679"/>
                                <a:gd name="connsiteX58" fmla="*/ 706896 w 7340435"/>
                                <a:gd name="connsiteY58" fmla="*/ 4751708 h 4850679"/>
                                <a:gd name="connsiteX59" fmla="*/ 710487 w 7340435"/>
                                <a:gd name="connsiteY59" fmla="*/ 4791628 h 4850679"/>
                                <a:gd name="connsiteX60" fmla="*/ 671765 w 7340435"/>
                                <a:gd name="connsiteY60" fmla="*/ 4838734 h 4850679"/>
                                <a:gd name="connsiteX61" fmla="*/ 666576 w 7340435"/>
                                <a:gd name="connsiteY61" fmla="*/ 4839133 h 4850679"/>
                                <a:gd name="connsiteX62" fmla="*/ 619869 w 7340435"/>
                                <a:gd name="connsiteY62" fmla="*/ 4800012 h 4850679"/>
                                <a:gd name="connsiteX63" fmla="*/ 616277 w 7340435"/>
                                <a:gd name="connsiteY63" fmla="*/ 4760091 h 4850679"/>
                                <a:gd name="connsiteX64" fmla="*/ 635438 w 7340435"/>
                                <a:gd name="connsiteY64" fmla="*/ 4749712 h 4850679"/>
                                <a:gd name="connsiteX65" fmla="*/ 656196 w 7340435"/>
                                <a:gd name="connsiteY65" fmla="*/ 4756498 h 4850679"/>
                                <a:gd name="connsiteX66" fmla="*/ 662184 w 7340435"/>
                                <a:gd name="connsiteY66" fmla="*/ 4761288 h 4850679"/>
                                <a:gd name="connsiteX67" fmla="*/ 666975 w 7340435"/>
                                <a:gd name="connsiteY67" fmla="*/ 4755300 h 4850679"/>
                                <a:gd name="connsiteX68" fmla="*/ 686187 w 7340435"/>
                                <a:gd name="connsiteY68" fmla="*/ 4745271 h 4850679"/>
                                <a:gd name="connsiteX69" fmla="*/ 1988176 w 7340435"/>
                                <a:gd name="connsiteY69" fmla="*/ 4730801 h 4850679"/>
                                <a:gd name="connsiteX70" fmla="*/ 2014673 w 7340435"/>
                                <a:gd name="connsiteY70" fmla="*/ 4749713 h 4850679"/>
                                <a:gd name="connsiteX71" fmla="*/ 2009084 w 7340435"/>
                                <a:gd name="connsiteY71" fmla="*/ 4753306 h 4850679"/>
                                <a:gd name="connsiteX72" fmla="*/ 1959582 w 7340435"/>
                                <a:gd name="connsiteY72" fmla="*/ 4741729 h 4850679"/>
                                <a:gd name="connsiteX73" fmla="*/ 1948005 w 7340435"/>
                                <a:gd name="connsiteY73" fmla="*/ 4791230 h 4850679"/>
                                <a:gd name="connsiteX74" fmla="*/ 1942417 w 7340435"/>
                                <a:gd name="connsiteY74" fmla="*/ 4794823 h 4850679"/>
                                <a:gd name="connsiteX75" fmla="*/ 1955989 w 7340435"/>
                                <a:gd name="connsiteY75" fmla="*/ 4736140 h 4850679"/>
                                <a:gd name="connsiteX76" fmla="*/ 1988176 w 7340435"/>
                                <a:gd name="connsiteY76" fmla="*/ 4730801 h 4850679"/>
                                <a:gd name="connsiteX77" fmla="*/ 29855 w 7340435"/>
                                <a:gd name="connsiteY77" fmla="*/ 4680252 h 4850679"/>
                                <a:gd name="connsiteX78" fmla="*/ 22270 w 7340435"/>
                                <a:gd name="connsiteY78" fmla="*/ 4684244 h 4850679"/>
                                <a:gd name="connsiteX79" fmla="*/ 21073 w 7340435"/>
                                <a:gd name="connsiteY79" fmla="*/ 4685442 h 4850679"/>
                                <a:gd name="connsiteX80" fmla="*/ 19476 w 7340435"/>
                                <a:gd name="connsiteY80" fmla="*/ 4684644 h 4850679"/>
                                <a:gd name="connsiteX81" fmla="*/ 11492 w 7340435"/>
                                <a:gd name="connsiteY81" fmla="*/ 4682647 h 4850679"/>
                                <a:gd name="connsiteX82" fmla="*/ 5504 w 7340435"/>
                                <a:gd name="connsiteY82" fmla="*/ 4686640 h 4850679"/>
                                <a:gd name="connsiteX83" fmla="*/ 5105 w 7340435"/>
                                <a:gd name="connsiteY83" fmla="*/ 4695422 h 4850679"/>
                                <a:gd name="connsiteX84" fmla="*/ 23468 w 7340435"/>
                                <a:gd name="connsiteY84" fmla="*/ 4711390 h 4850679"/>
                                <a:gd name="connsiteX85" fmla="*/ 25863 w 7340435"/>
                                <a:gd name="connsiteY85" fmla="*/ 4710991 h 4850679"/>
                                <a:gd name="connsiteX86" fmla="*/ 39436 w 7340435"/>
                                <a:gd name="connsiteY86" fmla="*/ 4691430 h 4850679"/>
                                <a:gd name="connsiteX87" fmla="*/ 36641 w 7340435"/>
                                <a:gd name="connsiteY87" fmla="*/ 4682647 h 4850679"/>
                                <a:gd name="connsiteX88" fmla="*/ 29855 w 7340435"/>
                                <a:gd name="connsiteY88" fmla="*/ 4680252 h 4850679"/>
                                <a:gd name="connsiteX89" fmla="*/ 29456 w 7340435"/>
                                <a:gd name="connsiteY89" fmla="*/ 4675861 h 4850679"/>
                                <a:gd name="connsiteX90" fmla="*/ 39835 w 7340435"/>
                                <a:gd name="connsiteY90" fmla="*/ 4679453 h 4850679"/>
                                <a:gd name="connsiteX91" fmla="*/ 43827 w 7340435"/>
                                <a:gd name="connsiteY91" fmla="*/ 4691430 h 4850679"/>
                                <a:gd name="connsiteX92" fmla="*/ 37041 w 7340435"/>
                                <a:gd name="connsiteY92" fmla="*/ 4705402 h 4850679"/>
                                <a:gd name="connsiteX93" fmla="*/ 28258 w 7340435"/>
                                <a:gd name="connsiteY93" fmla="*/ 4714185 h 4850679"/>
                                <a:gd name="connsiteX94" fmla="*/ 25065 w 7340435"/>
                                <a:gd name="connsiteY94" fmla="*/ 4715781 h 4850679"/>
                                <a:gd name="connsiteX95" fmla="*/ 21472 w 7340435"/>
                                <a:gd name="connsiteY95" fmla="*/ 4715382 h 4850679"/>
                                <a:gd name="connsiteX96" fmla="*/ 1112 w 7340435"/>
                                <a:gd name="connsiteY96" fmla="*/ 4697418 h 4850679"/>
                                <a:gd name="connsiteX97" fmla="*/ 1911 w 7340435"/>
                                <a:gd name="connsiteY97" fmla="*/ 4684644 h 4850679"/>
                                <a:gd name="connsiteX98" fmla="*/ 11093 w 7340435"/>
                                <a:gd name="connsiteY98" fmla="*/ 4678256 h 4850679"/>
                                <a:gd name="connsiteX99" fmla="*/ 20673 w 7340435"/>
                                <a:gd name="connsiteY99" fmla="*/ 4680252 h 4850679"/>
                                <a:gd name="connsiteX100" fmla="*/ 29456 w 7340435"/>
                                <a:gd name="connsiteY100" fmla="*/ 4675861 h 4850679"/>
                                <a:gd name="connsiteX101" fmla="*/ 6733193 w 7340435"/>
                                <a:gd name="connsiteY101" fmla="*/ 4667078 h 4850679"/>
                                <a:gd name="connsiteX102" fmla="*/ 6725608 w 7340435"/>
                                <a:gd name="connsiteY102" fmla="*/ 4671070 h 4850679"/>
                                <a:gd name="connsiteX103" fmla="*/ 6724411 w 7340435"/>
                                <a:gd name="connsiteY103" fmla="*/ 4672268 h 4850679"/>
                                <a:gd name="connsiteX104" fmla="*/ 6722814 w 7340435"/>
                                <a:gd name="connsiteY104" fmla="*/ 4671470 h 4850679"/>
                                <a:gd name="connsiteX105" fmla="*/ 6714830 w 7340435"/>
                                <a:gd name="connsiteY105" fmla="*/ 4669473 h 4850679"/>
                                <a:gd name="connsiteX106" fmla="*/ 6708841 w 7340435"/>
                                <a:gd name="connsiteY106" fmla="*/ 4673466 h 4850679"/>
                                <a:gd name="connsiteX107" fmla="*/ 6708442 w 7340435"/>
                                <a:gd name="connsiteY107" fmla="*/ 4682248 h 4850679"/>
                                <a:gd name="connsiteX108" fmla="*/ 6726806 w 7340435"/>
                                <a:gd name="connsiteY108" fmla="*/ 4698216 h 4850679"/>
                                <a:gd name="connsiteX109" fmla="*/ 6729201 w 7340435"/>
                                <a:gd name="connsiteY109" fmla="*/ 4697817 h 4850679"/>
                                <a:gd name="connsiteX110" fmla="*/ 6742774 w 7340435"/>
                                <a:gd name="connsiteY110" fmla="*/ 4678256 h 4850679"/>
                                <a:gd name="connsiteX111" fmla="*/ 6739979 w 7340435"/>
                                <a:gd name="connsiteY111" fmla="*/ 4669473 h 4850679"/>
                                <a:gd name="connsiteX112" fmla="*/ 6733193 w 7340435"/>
                                <a:gd name="connsiteY112" fmla="*/ 4667078 h 4850679"/>
                                <a:gd name="connsiteX113" fmla="*/ 6732794 w 7340435"/>
                                <a:gd name="connsiteY113" fmla="*/ 4662687 h 4850679"/>
                                <a:gd name="connsiteX114" fmla="*/ 6743173 w 7340435"/>
                                <a:gd name="connsiteY114" fmla="*/ 4666279 h 4850679"/>
                                <a:gd name="connsiteX115" fmla="*/ 6747165 w 7340435"/>
                                <a:gd name="connsiteY115" fmla="*/ 4678256 h 4850679"/>
                                <a:gd name="connsiteX116" fmla="*/ 6740379 w 7340435"/>
                                <a:gd name="connsiteY116" fmla="*/ 4692228 h 4850679"/>
                                <a:gd name="connsiteX117" fmla="*/ 6731596 w 7340435"/>
                                <a:gd name="connsiteY117" fmla="*/ 4701011 h 4850679"/>
                                <a:gd name="connsiteX118" fmla="*/ 6728403 w 7340435"/>
                                <a:gd name="connsiteY118" fmla="*/ 4702608 h 4850679"/>
                                <a:gd name="connsiteX119" fmla="*/ 6724810 w 7340435"/>
                                <a:gd name="connsiteY119" fmla="*/ 4702208 h 4850679"/>
                                <a:gd name="connsiteX120" fmla="*/ 6704450 w 7340435"/>
                                <a:gd name="connsiteY120" fmla="*/ 4684244 h 4850679"/>
                                <a:gd name="connsiteX121" fmla="*/ 6705248 w 7340435"/>
                                <a:gd name="connsiteY121" fmla="*/ 4671470 h 4850679"/>
                                <a:gd name="connsiteX122" fmla="*/ 6714431 w 7340435"/>
                                <a:gd name="connsiteY122" fmla="*/ 4665082 h 4850679"/>
                                <a:gd name="connsiteX123" fmla="*/ 6724011 w 7340435"/>
                                <a:gd name="connsiteY123" fmla="*/ 4667078 h 4850679"/>
                                <a:gd name="connsiteX124" fmla="*/ 6732794 w 7340435"/>
                                <a:gd name="connsiteY124" fmla="*/ 4662687 h 4850679"/>
                                <a:gd name="connsiteX125" fmla="*/ 2244212 w 7340435"/>
                                <a:gd name="connsiteY125" fmla="*/ 4656699 h 4850679"/>
                                <a:gd name="connsiteX126" fmla="*/ 2235031 w 7340435"/>
                                <a:gd name="connsiteY126" fmla="*/ 4674264 h 4850679"/>
                                <a:gd name="connsiteX127" fmla="*/ 2252595 w 7340435"/>
                                <a:gd name="connsiteY127" fmla="*/ 4683446 h 4850679"/>
                                <a:gd name="connsiteX128" fmla="*/ 2261778 w 7340435"/>
                                <a:gd name="connsiteY128" fmla="*/ 4665881 h 4850679"/>
                                <a:gd name="connsiteX129" fmla="*/ 2244212 w 7340435"/>
                                <a:gd name="connsiteY129" fmla="*/ 4656699 h 4850679"/>
                                <a:gd name="connsiteX130" fmla="*/ 2241418 w 7340435"/>
                                <a:gd name="connsiteY130" fmla="*/ 4649114 h 4850679"/>
                                <a:gd name="connsiteX131" fmla="*/ 2268962 w 7340435"/>
                                <a:gd name="connsiteY131" fmla="*/ 4663486 h 4850679"/>
                                <a:gd name="connsiteX132" fmla="*/ 2254591 w 7340435"/>
                                <a:gd name="connsiteY132" fmla="*/ 4691031 h 4850679"/>
                                <a:gd name="connsiteX133" fmla="*/ 2227047 w 7340435"/>
                                <a:gd name="connsiteY133" fmla="*/ 4676660 h 4850679"/>
                                <a:gd name="connsiteX134" fmla="*/ 2241418 w 7340435"/>
                                <a:gd name="connsiteY134" fmla="*/ 4649114 h 4850679"/>
                                <a:gd name="connsiteX135" fmla="*/ 2237826 w 7340435"/>
                                <a:gd name="connsiteY135" fmla="*/ 4636340 h 4850679"/>
                                <a:gd name="connsiteX136" fmla="*/ 2214273 w 7340435"/>
                                <a:gd name="connsiteY136" fmla="*/ 4680652 h 4850679"/>
                                <a:gd name="connsiteX137" fmla="*/ 2258583 w 7340435"/>
                                <a:gd name="connsiteY137" fmla="*/ 4704204 h 4850679"/>
                                <a:gd name="connsiteX138" fmla="*/ 2282136 w 7340435"/>
                                <a:gd name="connsiteY138" fmla="*/ 4659893 h 4850679"/>
                                <a:gd name="connsiteX139" fmla="*/ 2237826 w 7340435"/>
                                <a:gd name="connsiteY139" fmla="*/ 4636340 h 4850679"/>
                                <a:gd name="connsiteX140" fmla="*/ 2252501 w 7340435"/>
                                <a:gd name="connsiteY140" fmla="*/ 4626616 h 4850679"/>
                                <a:gd name="connsiteX141" fmla="*/ 2289721 w 7340435"/>
                                <a:gd name="connsiteY141" fmla="*/ 4657099 h 4850679"/>
                                <a:gd name="connsiteX142" fmla="*/ 2260980 w 7340435"/>
                                <a:gd name="connsiteY142" fmla="*/ 4711390 h 4850679"/>
                                <a:gd name="connsiteX143" fmla="*/ 2206688 w 7340435"/>
                                <a:gd name="connsiteY143" fmla="*/ 4682648 h 4850679"/>
                                <a:gd name="connsiteX144" fmla="*/ 2235430 w 7340435"/>
                                <a:gd name="connsiteY144" fmla="*/ 4628356 h 4850679"/>
                                <a:gd name="connsiteX145" fmla="*/ 2252501 w 7340435"/>
                                <a:gd name="connsiteY145" fmla="*/ 4626616 h 4850679"/>
                                <a:gd name="connsiteX146" fmla="*/ 4492041 w 7340435"/>
                                <a:gd name="connsiteY146" fmla="*/ 4601510 h 4850679"/>
                                <a:gd name="connsiteX147" fmla="*/ 4477720 w 7340435"/>
                                <a:gd name="connsiteY147" fmla="*/ 4609195 h 4850679"/>
                                <a:gd name="connsiteX148" fmla="*/ 4470534 w 7340435"/>
                                <a:gd name="connsiteY148" fmla="*/ 4617978 h 4850679"/>
                                <a:gd name="connsiteX149" fmla="*/ 4465345 w 7340435"/>
                                <a:gd name="connsiteY149" fmla="*/ 4618377 h 4850679"/>
                                <a:gd name="connsiteX150" fmla="*/ 4456562 w 7340435"/>
                                <a:gd name="connsiteY150" fmla="*/ 4611191 h 4850679"/>
                                <a:gd name="connsiteX151" fmla="*/ 4440994 w 7340435"/>
                                <a:gd name="connsiteY151" fmla="*/ 4606400 h 4850679"/>
                                <a:gd name="connsiteX152" fmla="*/ 4427021 w 7340435"/>
                                <a:gd name="connsiteY152" fmla="*/ 4613985 h 4850679"/>
                                <a:gd name="connsiteX153" fmla="*/ 4429815 w 7340435"/>
                                <a:gd name="connsiteY153" fmla="*/ 4643926 h 4850679"/>
                                <a:gd name="connsiteX154" fmla="*/ 4473728 w 7340435"/>
                                <a:gd name="connsiteY154" fmla="*/ 4680652 h 4850679"/>
                                <a:gd name="connsiteX155" fmla="*/ 4510055 w 7340435"/>
                                <a:gd name="connsiteY155" fmla="*/ 4636341 h 4850679"/>
                                <a:gd name="connsiteX156" fmla="*/ 4507261 w 7340435"/>
                                <a:gd name="connsiteY156" fmla="*/ 4606400 h 4850679"/>
                                <a:gd name="connsiteX157" fmla="*/ 4492041 w 7340435"/>
                                <a:gd name="connsiteY157" fmla="*/ 4601510 h 4850679"/>
                                <a:gd name="connsiteX158" fmla="*/ 5765784 w 7340435"/>
                                <a:gd name="connsiteY158" fmla="*/ 4597069 h 4850679"/>
                                <a:gd name="connsiteX159" fmla="*/ 5792282 w 7340435"/>
                                <a:gd name="connsiteY159" fmla="*/ 4615981 h 4850679"/>
                                <a:gd name="connsiteX160" fmla="*/ 5786693 w 7340435"/>
                                <a:gd name="connsiteY160" fmla="*/ 4619574 h 4850679"/>
                                <a:gd name="connsiteX161" fmla="*/ 5737192 w 7340435"/>
                                <a:gd name="connsiteY161" fmla="*/ 4607997 h 4850679"/>
                                <a:gd name="connsiteX162" fmla="*/ 5725615 w 7340435"/>
                                <a:gd name="connsiteY162" fmla="*/ 4657498 h 4850679"/>
                                <a:gd name="connsiteX163" fmla="*/ 5720026 w 7340435"/>
                                <a:gd name="connsiteY163" fmla="*/ 4661091 h 4850679"/>
                                <a:gd name="connsiteX164" fmla="*/ 5733599 w 7340435"/>
                                <a:gd name="connsiteY164" fmla="*/ 4602408 h 4850679"/>
                                <a:gd name="connsiteX165" fmla="*/ 5765784 w 7340435"/>
                                <a:gd name="connsiteY165" fmla="*/ 4597069 h 4850679"/>
                                <a:gd name="connsiteX166" fmla="*/ 4490944 w 7340435"/>
                                <a:gd name="connsiteY166" fmla="*/ 4594774 h 4850679"/>
                                <a:gd name="connsiteX167" fmla="*/ 4511652 w 7340435"/>
                                <a:gd name="connsiteY167" fmla="*/ 4601211 h 4850679"/>
                                <a:gd name="connsiteX168" fmla="*/ 4515245 w 7340435"/>
                                <a:gd name="connsiteY168" fmla="*/ 4641131 h 4850679"/>
                                <a:gd name="connsiteX169" fmla="*/ 4476522 w 7340435"/>
                                <a:gd name="connsiteY169" fmla="*/ 4688237 h 4850679"/>
                                <a:gd name="connsiteX170" fmla="*/ 4471333 w 7340435"/>
                                <a:gd name="connsiteY170" fmla="*/ 4688636 h 4850679"/>
                                <a:gd name="connsiteX171" fmla="*/ 4424625 w 7340435"/>
                                <a:gd name="connsiteY171" fmla="*/ 4649515 h 4850679"/>
                                <a:gd name="connsiteX172" fmla="*/ 4421033 w 7340435"/>
                                <a:gd name="connsiteY172" fmla="*/ 4609594 h 4850679"/>
                                <a:gd name="connsiteX173" fmla="*/ 4440194 w 7340435"/>
                                <a:gd name="connsiteY173" fmla="*/ 4599215 h 4850679"/>
                                <a:gd name="connsiteX174" fmla="*/ 4460954 w 7340435"/>
                                <a:gd name="connsiteY174" fmla="*/ 4606001 h 4850679"/>
                                <a:gd name="connsiteX175" fmla="*/ 4466942 w 7340435"/>
                                <a:gd name="connsiteY175" fmla="*/ 4610791 h 4850679"/>
                                <a:gd name="connsiteX176" fmla="*/ 4471732 w 7340435"/>
                                <a:gd name="connsiteY176" fmla="*/ 4604803 h 4850679"/>
                                <a:gd name="connsiteX177" fmla="*/ 4490944 w 7340435"/>
                                <a:gd name="connsiteY177" fmla="*/ 4594774 h 4850679"/>
                                <a:gd name="connsiteX178" fmla="*/ 3835010 w 7340435"/>
                                <a:gd name="connsiteY178" fmla="*/ 4529754 h 4850679"/>
                                <a:gd name="connsiteX179" fmla="*/ 3827425 w 7340435"/>
                                <a:gd name="connsiteY179" fmla="*/ 4533746 h 4850679"/>
                                <a:gd name="connsiteX180" fmla="*/ 3826228 w 7340435"/>
                                <a:gd name="connsiteY180" fmla="*/ 4534944 h 4850679"/>
                                <a:gd name="connsiteX181" fmla="*/ 3824631 w 7340435"/>
                                <a:gd name="connsiteY181" fmla="*/ 4534146 h 4850679"/>
                                <a:gd name="connsiteX182" fmla="*/ 3816646 w 7340435"/>
                                <a:gd name="connsiteY182" fmla="*/ 4532149 h 4850679"/>
                                <a:gd name="connsiteX183" fmla="*/ 3810658 w 7340435"/>
                                <a:gd name="connsiteY183" fmla="*/ 4536142 h 4850679"/>
                                <a:gd name="connsiteX184" fmla="*/ 3810259 w 7340435"/>
                                <a:gd name="connsiteY184" fmla="*/ 4544924 h 4850679"/>
                                <a:gd name="connsiteX185" fmla="*/ 3828623 w 7340435"/>
                                <a:gd name="connsiteY185" fmla="*/ 4560892 h 4850679"/>
                                <a:gd name="connsiteX186" fmla="*/ 3831018 w 7340435"/>
                                <a:gd name="connsiteY186" fmla="*/ 4560493 h 4850679"/>
                                <a:gd name="connsiteX187" fmla="*/ 3844591 w 7340435"/>
                                <a:gd name="connsiteY187" fmla="*/ 4540932 h 4850679"/>
                                <a:gd name="connsiteX188" fmla="*/ 3841796 w 7340435"/>
                                <a:gd name="connsiteY188" fmla="*/ 4532149 h 4850679"/>
                                <a:gd name="connsiteX189" fmla="*/ 3835010 w 7340435"/>
                                <a:gd name="connsiteY189" fmla="*/ 4529754 h 4850679"/>
                                <a:gd name="connsiteX190" fmla="*/ 3834611 w 7340435"/>
                                <a:gd name="connsiteY190" fmla="*/ 4525363 h 4850679"/>
                                <a:gd name="connsiteX191" fmla="*/ 3844990 w 7340435"/>
                                <a:gd name="connsiteY191" fmla="*/ 4528956 h 4850679"/>
                                <a:gd name="connsiteX192" fmla="*/ 3848982 w 7340435"/>
                                <a:gd name="connsiteY192" fmla="*/ 4540932 h 4850679"/>
                                <a:gd name="connsiteX193" fmla="*/ 3842196 w 7340435"/>
                                <a:gd name="connsiteY193" fmla="*/ 4554904 h 4850679"/>
                                <a:gd name="connsiteX194" fmla="*/ 3833413 w 7340435"/>
                                <a:gd name="connsiteY194" fmla="*/ 4563687 h 4850679"/>
                                <a:gd name="connsiteX195" fmla="*/ 3830220 w 7340435"/>
                                <a:gd name="connsiteY195" fmla="*/ 4565284 h 4850679"/>
                                <a:gd name="connsiteX196" fmla="*/ 3826627 w 7340435"/>
                                <a:gd name="connsiteY196" fmla="*/ 4564884 h 4850679"/>
                                <a:gd name="connsiteX197" fmla="*/ 3806267 w 7340435"/>
                                <a:gd name="connsiteY197" fmla="*/ 4546920 h 4850679"/>
                                <a:gd name="connsiteX198" fmla="*/ 3807065 w 7340435"/>
                                <a:gd name="connsiteY198" fmla="*/ 4534146 h 4850679"/>
                                <a:gd name="connsiteX199" fmla="*/ 3816247 w 7340435"/>
                                <a:gd name="connsiteY199" fmla="*/ 4527758 h 4850679"/>
                                <a:gd name="connsiteX200" fmla="*/ 3825828 w 7340435"/>
                                <a:gd name="connsiteY200" fmla="*/ 4529754 h 4850679"/>
                                <a:gd name="connsiteX201" fmla="*/ 3834611 w 7340435"/>
                                <a:gd name="connsiteY201" fmla="*/ 4525363 h 4850679"/>
                                <a:gd name="connsiteX202" fmla="*/ 6021422 w 7340435"/>
                                <a:gd name="connsiteY202" fmla="*/ 4522968 h 4850679"/>
                                <a:gd name="connsiteX203" fmla="*/ 6012240 w 7340435"/>
                                <a:gd name="connsiteY203" fmla="*/ 4540533 h 4850679"/>
                                <a:gd name="connsiteX204" fmla="*/ 6029806 w 7340435"/>
                                <a:gd name="connsiteY204" fmla="*/ 4549715 h 4850679"/>
                                <a:gd name="connsiteX205" fmla="*/ 6038987 w 7340435"/>
                                <a:gd name="connsiteY205" fmla="*/ 4532150 h 4850679"/>
                                <a:gd name="connsiteX206" fmla="*/ 6021422 w 7340435"/>
                                <a:gd name="connsiteY206" fmla="*/ 4522968 h 4850679"/>
                                <a:gd name="connsiteX207" fmla="*/ 6019027 w 7340435"/>
                                <a:gd name="connsiteY207" fmla="*/ 4515782 h 4850679"/>
                                <a:gd name="connsiteX208" fmla="*/ 6046572 w 7340435"/>
                                <a:gd name="connsiteY208" fmla="*/ 4530154 h 4850679"/>
                                <a:gd name="connsiteX209" fmla="*/ 6032201 w 7340435"/>
                                <a:gd name="connsiteY209" fmla="*/ 4557699 h 4850679"/>
                                <a:gd name="connsiteX210" fmla="*/ 6004655 w 7340435"/>
                                <a:gd name="connsiteY210" fmla="*/ 4543328 h 4850679"/>
                                <a:gd name="connsiteX211" fmla="*/ 6019027 w 7340435"/>
                                <a:gd name="connsiteY211" fmla="*/ 4515782 h 4850679"/>
                                <a:gd name="connsiteX212" fmla="*/ 6015434 w 7340435"/>
                                <a:gd name="connsiteY212" fmla="*/ 4502608 h 4850679"/>
                                <a:gd name="connsiteX213" fmla="*/ 5991881 w 7340435"/>
                                <a:gd name="connsiteY213" fmla="*/ 4546920 h 4850679"/>
                                <a:gd name="connsiteX214" fmla="*/ 6036193 w 7340435"/>
                                <a:gd name="connsiteY214" fmla="*/ 4570472 h 4850679"/>
                                <a:gd name="connsiteX215" fmla="*/ 6059745 w 7340435"/>
                                <a:gd name="connsiteY215" fmla="*/ 4526161 h 4850679"/>
                                <a:gd name="connsiteX216" fmla="*/ 6015434 w 7340435"/>
                                <a:gd name="connsiteY216" fmla="*/ 4502608 h 4850679"/>
                                <a:gd name="connsiteX217" fmla="*/ 6030111 w 7340435"/>
                                <a:gd name="connsiteY217" fmla="*/ 4492884 h 4850679"/>
                                <a:gd name="connsiteX218" fmla="*/ 6067330 w 7340435"/>
                                <a:gd name="connsiteY218" fmla="*/ 4523367 h 4850679"/>
                                <a:gd name="connsiteX219" fmla="*/ 6038588 w 7340435"/>
                                <a:gd name="connsiteY219" fmla="*/ 4577658 h 4850679"/>
                                <a:gd name="connsiteX220" fmla="*/ 5984296 w 7340435"/>
                                <a:gd name="connsiteY220" fmla="*/ 4548916 h 4850679"/>
                                <a:gd name="connsiteX221" fmla="*/ 6013039 w 7340435"/>
                                <a:gd name="connsiteY221" fmla="*/ 4494624 h 4850679"/>
                                <a:gd name="connsiteX222" fmla="*/ 6030111 w 7340435"/>
                                <a:gd name="connsiteY222" fmla="*/ 4492884 h 4850679"/>
                                <a:gd name="connsiteX223" fmla="*/ 1566321 w 7340435"/>
                                <a:gd name="connsiteY223" fmla="*/ 4480951 h 4850679"/>
                                <a:gd name="connsiteX224" fmla="*/ 1552000 w 7340435"/>
                                <a:gd name="connsiteY224" fmla="*/ 4488636 h 4850679"/>
                                <a:gd name="connsiteX225" fmla="*/ 1544814 w 7340435"/>
                                <a:gd name="connsiteY225" fmla="*/ 4497419 h 4850679"/>
                                <a:gd name="connsiteX226" fmla="*/ 1539624 w 7340435"/>
                                <a:gd name="connsiteY226" fmla="*/ 4497818 h 4850679"/>
                                <a:gd name="connsiteX227" fmla="*/ 1530842 w 7340435"/>
                                <a:gd name="connsiteY227" fmla="*/ 4490632 h 4850679"/>
                                <a:gd name="connsiteX228" fmla="*/ 1515272 w 7340435"/>
                                <a:gd name="connsiteY228" fmla="*/ 4485841 h 4850679"/>
                                <a:gd name="connsiteX229" fmla="*/ 1501301 w 7340435"/>
                                <a:gd name="connsiteY229" fmla="*/ 4493426 h 4850679"/>
                                <a:gd name="connsiteX230" fmla="*/ 1504096 w 7340435"/>
                                <a:gd name="connsiteY230" fmla="*/ 4523367 h 4850679"/>
                                <a:gd name="connsiteX231" fmla="*/ 1548007 w 7340435"/>
                                <a:gd name="connsiteY231" fmla="*/ 4560093 h 4850679"/>
                                <a:gd name="connsiteX232" fmla="*/ 1584336 w 7340435"/>
                                <a:gd name="connsiteY232" fmla="*/ 4515782 h 4850679"/>
                                <a:gd name="connsiteX233" fmla="*/ 1581541 w 7340435"/>
                                <a:gd name="connsiteY233" fmla="*/ 4485841 h 4850679"/>
                                <a:gd name="connsiteX234" fmla="*/ 1566321 w 7340435"/>
                                <a:gd name="connsiteY234" fmla="*/ 4480951 h 4850679"/>
                                <a:gd name="connsiteX235" fmla="*/ 1565623 w 7340435"/>
                                <a:gd name="connsiteY235" fmla="*/ 4474215 h 4850679"/>
                                <a:gd name="connsiteX236" fmla="*/ 1586332 w 7340435"/>
                                <a:gd name="connsiteY236" fmla="*/ 4480652 h 4850679"/>
                                <a:gd name="connsiteX237" fmla="*/ 1589925 w 7340435"/>
                                <a:gd name="connsiteY237" fmla="*/ 4520572 h 4850679"/>
                                <a:gd name="connsiteX238" fmla="*/ 1551201 w 7340435"/>
                                <a:gd name="connsiteY238" fmla="*/ 4567678 h 4850679"/>
                                <a:gd name="connsiteX239" fmla="*/ 1546012 w 7340435"/>
                                <a:gd name="connsiteY239" fmla="*/ 4568077 h 4850679"/>
                                <a:gd name="connsiteX240" fmla="*/ 1499305 w 7340435"/>
                                <a:gd name="connsiteY240" fmla="*/ 4528956 h 4850679"/>
                                <a:gd name="connsiteX241" fmla="*/ 1495712 w 7340435"/>
                                <a:gd name="connsiteY241" fmla="*/ 4489035 h 4850679"/>
                                <a:gd name="connsiteX242" fmla="*/ 1514874 w 7340435"/>
                                <a:gd name="connsiteY242" fmla="*/ 4478656 h 4850679"/>
                                <a:gd name="connsiteX243" fmla="*/ 1535633 w 7340435"/>
                                <a:gd name="connsiteY243" fmla="*/ 4485442 h 4850679"/>
                                <a:gd name="connsiteX244" fmla="*/ 1541621 w 7340435"/>
                                <a:gd name="connsiteY244" fmla="*/ 4490232 h 4850679"/>
                                <a:gd name="connsiteX245" fmla="*/ 1546410 w 7340435"/>
                                <a:gd name="connsiteY245" fmla="*/ 4484244 h 4850679"/>
                                <a:gd name="connsiteX246" fmla="*/ 1565623 w 7340435"/>
                                <a:gd name="connsiteY246" fmla="*/ 4474215 h 4850679"/>
                                <a:gd name="connsiteX247" fmla="*/ 2867612 w 7340435"/>
                                <a:gd name="connsiteY247" fmla="*/ 4459744 h 4850679"/>
                                <a:gd name="connsiteX248" fmla="*/ 2894111 w 7340435"/>
                                <a:gd name="connsiteY248" fmla="*/ 4478657 h 4850679"/>
                                <a:gd name="connsiteX249" fmla="*/ 2888519 w 7340435"/>
                                <a:gd name="connsiteY249" fmla="*/ 4482250 h 4850679"/>
                                <a:gd name="connsiteX250" fmla="*/ 2839022 w 7340435"/>
                                <a:gd name="connsiteY250" fmla="*/ 4470672 h 4850679"/>
                                <a:gd name="connsiteX251" fmla="*/ 2827443 w 7340435"/>
                                <a:gd name="connsiteY251" fmla="*/ 4520174 h 4850679"/>
                                <a:gd name="connsiteX252" fmla="*/ 2821855 w 7340435"/>
                                <a:gd name="connsiteY252" fmla="*/ 4523767 h 4850679"/>
                                <a:gd name="connsiteX253" fmla="*/ 2835427 w 7340435"/>
                                <a:gd name="connsiteY253" fmla="*/ 4465084 h 4850679"/>
                                <a:gd name="connsiteX254" fmla="*/ 2867612 w 7340435"/>
                                <a:gd name="connsiteY254" fmla="*/ 4459744 h 4850679"/>
                                <a:gd name="connsiteX255" fmla="*/ 909291 w 7340435"/>
                                <a:gd name="connsiteY255" fmla="*/ 4409595 h 4850679"/>
                                <a:gd name="connsiteX256" fmla="*/ 901705 w 7340435"/>
                                <a:gd name="connsiteY256" fmla="*/ 4413587 h 4850679"/>
                                <a:gd name="connsiteX257" fmla="*/ 900508 w 7340435"/>
                                <a:gd name="connsiteY257" fmla="*/ 4414785 h 4850679"/>
                                <a:gd name="connsiteX258" fmla="*/ 898911 w 7340435"/>
                                <a:gd name="connsiteY258" fmla="*/ 4413987 h 4850679"/>
                                <a:gd name="connsiteX259" fmla="*/ 890928 w 7340435"/>
                                <a:gd name="connsiteY259" fmla="*/ 4411990 h 4850679"/>
                                <a:gd name="connsiteX260" fmla="*/ 884939 w 7340435"/>
                                <a:gd name="connsiteY260" fmla="*/ 4415983 h 4850679"/>
                                <a:gd name="connsiteX261" fmla="*/ 884540 w 7340435"/>
                                <a:gd name="connsiteY261" fmla="*/ 4424765 h 4850679"/>
                                <a:gd name="connsiteX262" fmla="*/ 902903 w 7340435"/>
                                <a:gd name="connsiteY262" fmla="*/ 4440733 h 4850679"/>
                                <a:gd name="connsiteX263" fmla="*/ 905298 w 7340435"/>
                                <a:gd name="connsiteY263" fmla="*/ 4440334 h 4850679"/>
                                <a:gd name="connsiteX264" fmla="*/ 918871 w 7340435"/>
                                <a:gd name="connsiteY264" fmla="*/ 4420773 h 4850679"/>
                                <a:gd name="connsiteX265" fmla="*/ 916076 w 7340435"/>
                                <a:gd name="connsiteY265" fmla="*/ 4411990 h 4850679"/>
                                <a:gd name="connsiteX266" fmla="*/ 909291 w 7340435"/>
                                <a:gd name="connsiteY266" fmla="*/ 4409595 h 4850679"/>
                                <a:gd name="connsiteX267" fmla="*/ 908891 w 7340435"/>
                                <a:gd name="connsiteY267" fmla="*/ 4405204 h 4850679"/>
                                <a:gd name="connsiteX268" fmla="*/ 919270 w 7340435"/>
                                <a:gd name="connsiteY268" fmla="*/ 4408796 h 4850679"/>
                                <a:gd name="connsiteX269" fmla="*/ 923262 w 7340435"/>
                                <a:gd name="connsiteY269" fmla="*/ 4420773 h 4850679"/>
                                <a:gd name="connsiteX270" fmla="*/ 916476 w 7340435"/>
                                <a:gd name="connsiteY270" fmla="*/ 4434745 h 4850679"/>
                                <a:gd name="connsiteX271" fmla="*/ 907693 w 7340435"/>
                                <a:gd name="connsiteY271" fmla="*/ 4443528 h 4850679"/>
                                <a:gd name="connsiteX272" fmla="*/ 904500 w 7340435"/>
                                <a:gd name="connsiteY272" fmla="*/ 4445125 h 4850679"/>
                                <a:gd name="connsiteX273" fmla="*/ 900907 w 7340435"/>
                                <a:gd name="connsiteY273" fmla="*/ 4444725 h 4850679"/>
                                <a:gd name="connsiteX274" fmla="*/ 880547 w 7340435"/>
                                <a:gd name="connsiteY274" fmla="*/ 4426761 h 4850679"/>
                                <a:gd name="connsiteX275" fmla="*/ 881346 w 7340435"/>
                                <a:gd name="connsiteY275" fmla="*/ 4413987 h 4850679"/>
                                <a:gd name="connsiteX276" fmla="*/ 890529 w 7340435"/>
                                <a:gd name="connsiteY276" fmla="*/ 4407599 h 4850679"/>
                                <a:gd name="connsiteX277" fmla="*/ 900108 w 7340435"/>
                                <a:gd name="connsiteY277" fmla="*/ 4409595 h 4850679"/>
                                <a:gd name="connsiteX278" fmla="*/ 908891 w 7340435"/>
                                <a:gd name="connsiteY278" fmla="*/ 4405204 h 4850679"/>
                                <a:gd name="connsiteX279" fmla="*/ 3123648 w 7340435"/>
                                <a:gd name="connsiteY279" fmla="*/ 4385643 h 4850679"/>
                                <a:gd name="connsiteX280" fmla="*/ 3114469 w 7340435"/>
                                <a:gd name="connsiteY280" fmla="*/ 4403208 h 4850679"/>
                                <a:gd name="connsiteX281" fmla="*/ 3132034 w 7340435"/>
                                <a:gd name="connsiteY281" fmla="*/ 4412390 h 4850679"/>
                                <a:gd name="connsiteX282" fmla="*/ 3141215 w 7340435"/>
                                <a:gd name="connsiteY282" fmla="*/ 4394825 h 4850679"/>
                                <a:gd name="connsiteX283" fmla="*/ 3123648 w 7340435"/>
                                <a:gd name="connsiteY283" fmla="*/ 4385643 h 4850679"/>
                                <a:gd name="connsiteX284" fmla="*/ 3120856 w 7340435"/>
                                <a:gd name="connsiteY284" fmla="*/ 4378457 h 4850679"/>
                                <a:gd name="connsiteX285" fmla="*/ 3148401 w 7340435"/>
                                <a:gd name="connsiteY285" fmla="*/ 4392829 h 4850679"/>
                                <a:gd name="connsiteX286" fmla="*/ 3134029 w 7340435"/>
                                <a:gd name="connsiteY286" fmla="*/ 4420374 h 4850679"/>
                                <a:gd name="connsiteX287" fmla="*/ 3106484 w 7340435"/>
                                <a:gd name="connsiteY287" fmla="*/ 4406003 h 4850679"/>
                                <a:gd name="connsiteX288" fmla="*/ 3120856 w 7340435"/>
                                <a:gd name="connsiteY288" fmla="*/ 4378457 h 4850679"/>
                                <a:gd name="connsiteX289" fmla="*/ 3117262 w 7340435"/>
                                <a:gd name="connsiteY289" fmla="*/ 4365284 h 4850679"/>
                                <a:gd name="connsiteX290" fmla="*/ 3093709 w 7340435"/>
                                <a:gd name="connsiteY290" fmla="*/ 4409596 h 4850679"/>
                                <a:gd name="connsiteX291" fmla="*/ 3138021 w 7340435"/>
                                <a:gd name="connsiteY291" fmla="*/ 4433148 h 4850679"/>
                                <a:gd name="connsiteX292" fmla="*/ 3161575 w 7340435"/>
                                <a:gd name="connsiteY292" fmla="*/ 4388837 h 4850679"/>
                                <a:gd name="connsiteX293" fmla="*/ 3117262 w 7340435"/>
                                <a:gd name="connsiteY293" fmla="*/ 4365284 h 4850679"/>
                                <a:gd name="connsiteX294" fmla="*/ 3131940 w 7340435"/>
                                <a:gd name="connsiteY294" fmla="*/ 4355959 h 4850679"/>
                                <a:gd name="connsiteX295" fmla="*/ 3169159 w 7340435"/>
                                <a:gd name="connsiteY295" fmla="*/ 4386442 h 4850679"/>
                                <a:gd name="connsiteX296" fmla="*/ 3140418 w 7340435"/>
                                <a:gd name="connsiteY296" fmla="*/ 4440733 h 4850679"/>
                                <a:gd name="connsiteX297" fmla="*/ 3086126 w 7340435"/>
                                <a:gd name="connsiteY297" fmla="*/ 4411991 h 4850679"/>
                                <a:gd name="connsiteX298" fmla="*/ 3114867 w 7340435"/>
                                <a:gd name="connsiteY298" fmla="*/ 4357699 h 4850679"/>
                                <a:gd name="connsiteX299" fmla="*/ 3131940 w 7340435"/>
                                <a:gd name="connsiteY299" fmla="*/ 4355959 h 4850679"/>
                                <a:gd name="connsiteX300" fmla="*/ 5343932 w 7340435"/>
                                <a:gd name="connsiteY300" fmla="*/ 4347619 h 4850679"/>
                                <a:gd name="connsiteX301" fmla="*/ 5329611 w 7340435"/>
                                <a:gd name="connsiteY301" fmla="*/ 4355304 h 4850679"/>
                                <a:gd name="connsiteX302" fmla="*/ 5322425 w 7340435"/>
                                <a:gd name="connsiteY302" fmla="*/ 4364087 h 4850679"/>
                                <a:gd name="connsiteX303" fmla="*/ 5317236 w 7340435"/>
                                <a:gd name="connsiteY303" fmla="*/ 4364486 h 4850679"/>
                                <a:gd name="connsiteX304" fmla="*/ 5308453 w 7340435"/>
                                <a:gd name="connsiteY304" fmla="*/ 4357300 h 4850679"/>
                                <a:gd name="connsiteX305" fmla="*/ 5292884 w 7340435"/>
                                <a:gd name="connsiteY305" fmla="*/ 4352509 h 4850679"/>
                                <a:gd name="connsiteX306" fmla="*/ 5278911 w 7340435"/>
                                <a:gd name="connsiteY306" fmla="*/ 4360094 h 4850679"/>
                                <a:gd name="connsiteX307" fmla="*/ 5281706 w 7340435"/>
                                <a:gd name="connsiteY307" fmla="*/ 4390035 h 4850679"/>
                                <a:gd name="connsiteX308" fmla="*/ 5325619 w 7340435"/>
                                <a:gd name="connsiteY308" fmla="*/ 4426761 h 4850679"/>
                                <a:gd name="connsiteX309" fmla="*/ 5361946 w 7340435"/>
                                <a:gd name="connsiteY309" fmla="*/ 4382450 h 4850679"/>
                                <a:gd name="connsiteX310" fmla="*/ 5359152 w 7340435"/>
                                <a:gd name="connsiteY310" fmla="*/ 4352509 h 4850679"/>
                                <a:gd name="connsiteX311" fmla="*/ 5343932 w 7340435"/>
                                <a:gd name="connsiteY311" fmla="*/ 4347619 h 4850679"/>
                                <a:gd name="connsiteX312" fmla="*/ 5343233 w 7340435"/>
                                <a:gd name="connsiteY312" fmla="*/ 4340883 h 4850679"/>
                                <a:gd name="connsiteX313" fmla="*/ 5363942 w 7340435"/>
                                <a:gd name="connsiteY313" fmla="*/ 4347320 h 4850679"/>
                                <a:gd name="connsiteX314" fmla="*/ 5367535 w 7340435"/>
                                <a:gd name="connsiteY314" fmla="*/ 4387241 h 4850679"/>
                                <a:gd name="connsiteX315" fmla="*/ 5328812 w 7340435"/>
                                <a:gd name="connsiteY315" fmla="*/ 4434346 h 4850679"/>
                                <a:gd name="connsiteX316" fmla="*/ 5323623 w 7340435"/>
                                <a:gd name="connsiteY316" fmla="*/ 4434745 h 4850679"/>
                                <a:gd name="connsiteX317" fmla="*/ 5276915 w 7340435"/>
                                <a:gd name="connsiteY317" fmla="*/ 4395624 h 4850679"/>
                                <a:gd name="connsiteX318" fmla="*/ 5273323 w 7340435"/>
                                <a:gd name="connsiteY318" fmla="*/ 4355703 h 4850679"/>
                                <a:gd name="connsiteX319" fmla="*/ 5292484 w 7340435"/>
                                <a:gd name="connsiteY319" fmla="*/ 4345324 h 4850679"/>
                                <a:gd name="connsiteX320" fmla="*/ 5313244 w 7340435"/>
                                <a:gd name="connsiteY320" fmla="*/ 4352110 h 4850679"/>
                                <a:gd name="connsiteX321" fmla="*/ 5319232 w 7340435"/>
                                <a:gd name="connsiteY321" fmla="*/ 4356900 h 4850679"/>
                                <a:gd name="connsiteX322" fmla="*/ 5324022 w 7340435"/>
                                <a:gd name="connsiteY322" fmla="*/ 4350912 h 4850679"/>
                                <a:gd name="connsiteX323" fmla="*/ 5343233 w 7340435"/>
                                <a:gd name="connsiteY323" fmla="*/ 4340883 h 4850679"/>
                                <a:gd name="connsiteX324" fmla="*/ 6645219 w 7340435"/>
                                <a:gd name="connsiteY324" fmla="*/ 4326413 h 4850679"/>
                                <a:gd name="connsiteX325" fmla="*/ 6671717 w 7340435"/>
                                <a:gd name="connsiteY325" fmla="*/ 4345325 h 4850679"/>
                                <a:gd name="connsiteX326" fmla="*/ 6666128 w 7340435"/>
                                <a:gd name="connsiteY326" fmla="*/ 4348918 h 4850679"/>
                                <a:gd name="connsiteX327" fmla="*/ 6616627 w 7340435"/>
                                <a:gd name="connsiteY327" fmla="*/ 4337341 h 4850679"/>
                                <a:gd name="connsiteX328" fmla="*/ 6605050 w 7340435"/>
                                <a:gd name="connsiteY328" fmla="*/ 4386842 h 4850679"/>
                                <a:gd name="connsiteX329" fmla="*/ 6599461 w 7340435"/>
                                <a:gd name="connsiteY329" fmla="*/ 4390435 h 4850679"/>
                                <a:gd name="connsiteX330" fmla="*/ 6613034 w 7340435"/>
                                <a:gd name="connsiteY330" fmla="*/ 4331752 h 4850679"/>
                                <a:gd name="connsiteX331" fmla="*/ 6645219 w 7340435"/>
                                <a:gd name="connsiteY331" fmla="*/ 4326413 h 4850679"/>
                                <a:gd name="connsiteX332" fmla="*/ 4686901 w 7340435"/>
                                <a:gd name="connsiteY332" fmla="*/ 4275864 h 4850679"/>
                                <a:gd name="connsiteX333" fmla="*/ 4679316 w 7340435"/>
                                <a:gd name="connsiteY333" fmla="*/ 4279856 h 4850679"/>
                                <a:gd name="connsiteX334" fmla="*/ 4678118 w 7340435"/>
                                <a:gd name="connsiteY334" fmla="*/ 4281054 h 4850679"/>
                                <a:gd name="connsiteX335" fmla="*/ 4676522 w 7340435"/>
                                <a:gd name="connsiteY335" fmla="*/ 4280256 h 4850679"/>
                                <a:gd name="connsiteX336" fmla="*/ 4668538 w 7340435"/>
                                <a:gd name="connsiteY336" fmla="*/ 4278259 h 4850679"/>
                                <a:gd name="connsiteX337" fmla="*/ 4662549 w 7340435"/>
                                <a:gd name="connsiteY337" fmla="*/ 4282252 h 4850679"/>
                                <a:gd name="connsiteX338" fmla="*/ 4662149 w 7340435"/>
                                <a:gd name="connsiteY338" fmla="*/ 4291034 h 4850679"/>
                                <a:gd name="connsiteX339" fmla="*/ 4680514 w 7340435"/>
                                <a:gd name="connsiteY339" fmla="*/ 4307002 h 4850679"/>
                                <a:gd name="connsiteX340" fmla="*/ 4682909 w 7340435"/>
                                <a:gd name="connsiteY340" fmla="*/ 4306603 h 4850679"/>
                                <a:gd name="connsiteX341" fmla="*/ 4696482 w 7340435"/>
                                <a:gd name="connsiteY341" fmla="*/ 4287042 h 4850679"/>
                                <a:gd name="connsiteX342" fmla="*/ 4693687 w 7340435"/>
                                <a:gd name="connsiteY342" fmla="*/ 4278259 h 4850679"/>
                                <a:gd name="connsiteX343" fmla="*/ 4686901 w 7340435"/>
                                <a:gd name="connsiteY343" fmla="*/ 4275864 h 4850679"/>
                                <a:gd name="connsiteX344" fmla="*/ 4686502 w 7340435"/>
                                <a:gd name="connsiteY344" fmla="*/ 4271473 h 4850679"/>
                                <a:gd name="connsiteX345" fmla="*/ 4696881 w 7340435"/>
                                <a:gd name="connsiteY345" fmla="*/ 4275065 h 4850679"/>
                                <a:gd name="connsiteX346" fmla="*/ 4700873 w 7340435"/>
                                <a:gd name="connsiteY346" fmla="*/ 4287042 h 4850679"/>
                                <a:gd name="connsiteX347" fmla="*/ 4694086 w 7340435"/>
                                <a:gd name="connsiteY347" fmla="*/ 4301014 h 4850679"/>
                                <a:gd name="connsiteX348" fmla="*/ 4685304 w 7340435"/>
                                <a:gd name="connsiteY348" fmla="*/ 4309797 h 4850679"/>
                                <a:gd name="connsiteX349" fmla="*/ 4682110 w 7340435"/>
                                <a:gd name="connsiteY349" fmla="*/ 4311394 h 4850679"/>
                                <a:gd name="connsiteX350" fmla="*/ 4678518 w 7340435"/>
                                <a:gd name="connsiteY350" fmla="*/ 4310994 h 4850679"/>
                                <a:gd name="connsiteX351" fmla="*/ 4658157 w 7340435"/>
                                <a:gd name="connsiteY351" fmla="*/ 4293030 h 4850679"/>
                                <a:gd name="connsiteX352" fmla="*/ 4658956 w 7340435"/>
                                <a:gd name="connsiteY352" fmla="*/ 4280256 h 4850679"/>
                                <a:gd name="connsiteX353" fmla="*/ 4668138 w 7340435"/>
                                <a:gd name="connsiteY353" fmla="*/ 4273868 h 4850679"/>
                                <a:gd name="connsiteX354" fmla="*/ 4677719 w 7340435"/>
                                <a:gd name="connsiteY354" fmla="*/ 4275864 h 4850679"/>
                                <a:gd name="connsiteX355" fmla="*/ 4686502 w 7340435"/>
                                <a:gd name="connsiteY355" fmla="*/ 4271473 h 4850679"/>
                                <a:gd name="connsiteX356" fmla="*/ 197917 w 7340435"/>
                                <a:gd name="connsiteY356" fmla="*/ 4265485 h 4850679"/>
                                <a:gd name="connsiteX357" fmla="*/ 188736 w 7340435"/>
                                <a:gd name="connsiteY357" fmla="*/ 4283050 h 4850679"/>
                                <a:gd name="connsiteX358" fmla="*/ 206300 w 7340435"/>
                                <a:gd name="connsiteY358" fmla="*/ 4292232 h 4850679"/>
                                <a:gd name="connsiteX359" fmla="*/ 215482 w 7340435"/>
                                <a:gd name="connsiteY359" fmla="*/ 4274667 h 4850679"/>
                                <a:gd name="connsiteX360" fmla="*/ 197917 w 7340435"/>
                                <a:gd name="connsiteY360" fmla="*/ 4265485 h 4850679"/>
                                <a:gd name="connsiteX361" fmla="*/ 195522 w 7340435"/>
                                <a:gd name="connsiteY361" fmla="*/ 4257900 h 4850679"/>
                                <a:gd name="connsiteX362" fmla="*/ 223067 w 7340435"/>
                                <a:gd name="connsiteY362" fmla="*/ 4272272 h 4850679"/>
                                <a:gd name="connsiteX363" fmla="*/ 208696 w 7340435"/>
                                <a:gd name="connsiteY363" fmla="*/ 4299817 h 4850679"/>
                                <a:gd name="connsiteX364" fmla="*/ 181150 w 7340435"/>
                                <a:gd name="connsiteY364" fmla="*/ 4285446 h 4850679"/>
                                <a:gd name="connsiteX365" fmla="*/ 195522 w 7340435"/>
                                <a:gd name="connsiteY365" fmla="*/ 4257900 h 4850679"/>
                                <a:gd name="connsiteX366" fmla="*/ 6900857 w 7340435"/>
                                <a:gd name="connsiteY366" fmla="*/ 4252311 h 4850679"/>
                                <a:gd name="connsiteX367" fmla="*/ 6891674 w 7340435"/>
                                <a:gd name="connsiteY367" fmla="*/ 4269877 h 4850679"/>
                                <a:gd name="connsiteX368" fmla="*/ 6909240 w 7340435"/>
                                <a:gd name="connsiteY368" fmla="*/ 4279058 h 4850679"/>
                                <a:gd name="connsiteX369" fmla="*/ 6918422 w 7340435"/>
                                <a:gd name="connsiteY369" fmla="*/ 4261493 h 4850679"/>
                                <a:gd name="connsiteX370" fmla="*/ 6900857 w 7340435"/>
                                <a:gd name="connsiteY370" fmla="*/ 4252311 h 4850679"/>
                                <a:gd name="connsiteX371" fmla="*/ 191929 w 7340435"/>
                                <a:gd name="connsiteY371" fmla="*/ 4245125 h 4850679"/>
                                <a:gd name="connsiteX372" fmla="*/ 168377 w 7340435"/>
                                <a:gd name="connsiteY372" fmla="*/ 4289437 h 4850679"/>
                                <a:gd name="connsiteX373" fmla="*/ 212688 w 7340435"/>
                                <a:gd name="connsiteY373" fmla="*/ 4312989 h 4850679"/>
                                <a:gd name="connsiteX374" fmla="*/ 236240 w 7340435"/>
                                <a:gd name="connsiteY374" fmla="*/ 4268678 h 4850679"/>
                                <a:gd name="connsiteX375" fmla="*/ 191929 w 7340435"/>
                                <a:gd name="connsiteY375" fmla="*/ 4245125 h 4850679"/>
                                <a:gd name="connsiteX376" fmla="*/ 6898462 w 7340435"/>
                                <a:gd name="connsiteY376" fmla="*/ 4244726 h 4850679"/>
                                <a:gd name="connsiteX377" fmla="*/ 6926007 w 7340435"/>
                                <a:gd name="connsiteY377" fmla="*/ 4259098 h 4850679"/>
                                <a:gd name="connsiteX378" fmla="*/ 6911635 w 7340435"/>
                                <a:gd name="connsiteY378" fmla="*/ 4286643 h 4850679"/>
                                <a:gd name="connsiteX379" fmla="*/ 6884090 w 7340435"/>
                                <a:gd name="connsiteY379" fmla="*/ 4272272 h 4850679"/>
                                <a:gd name="connsiteX380" fmla="*/ 6898462 w 7340435"/>
                                <a:gd name="connsiteY380" fmla="*/ 4244726 h 4850679"/>
                                <a:gd name="connsiteX381" fmla="*/ 206207 w 7340435"/>
                                <a:gd name="connsiteY381" fmla="*/ 4235401 h 4850679"/>
                                <a:gd name="connsiteX382" fmla="*/ 243426 w 7340435"/>
                                <a:gd name="connsiteY382" fmla="*/ 4265884 h 4850679"/>
                                <a:gd name="connsiteX383" fmla="*/ 214684 w 7340435"/>
                                <a:gd name="connsiteY383" fmla="*/ 4320175 h 4850679"/>
                                <a:gd name="connsiteX384" fmla="*/ 160392 w 7340435"/>
                                <a:gd name="connsiteY384" fmla="*/ 4291433 h 4850679"/>
                                <a:gd name="connsiteX385" fmla="*/ 189135 w 7340435"/>
                                <a:gd name="connsiteY385" fmla="*/ 4237141 h 4850679"/>
                                <a:gd name="connsiteX386" fmla="*/ 206207 w 7340435"/>
                                <a:gd name="connsiteY386" fmla="*/ 4235401 h 4850679"/>
                                <a:gd name="connsiteX387" fmla="*/ 6894868 w 7340435"/>
                                <a:gd name="connsiteY387" fmla="*/ 4231952 h 4850679"/>
                                <a:gd name="connsiteX388" fmla="*/ 6871314 w 7340435"/>
                                <a:gd name="connsiteY388" fmla="*/ 4276264 h 4850679"/>
                                <a:gd name="connsiteX389" fmla="*/ 6915626 w 7340435"/>
                                <a:gd name="connsiteY389" fmla="*/ 4299817 h 4850679"/>
                                <a:gd name="connsiteX390" fmla="*/ 6939179 w 7340435"/>
                                <a:gd name="connsiteY390" fmla="*/ 4255506 h 4850679"/>
                                <a:gd name="connsiteX391" fmla="*/ 6894868 w 7340435"/>
                                <a:gd name="connsiteY391" fmla="*/ 4231952 h 4850679"/>
                                <a:gd name="connsiteX392" fmla="*/ 6909545 w 7340435"/>
                                <a:gd name="connsiteY392" fmla="*/ 4222228 h 4850679"/>
                                <a:gd name="connsiteX393" fmla="*/ 6946764 w 7340435"/>
                                <a:gd name="connsiteY393" fmla="*/ 4252711 h 4850679"/>
                                <a:gd name="connsiteX394" fmla="*/ 6918022 w 7340435"/>
                                <a:gd name="connsiteY394" fmla="*/ 4307002 h 4850679"/>
                                <a:gd name="connsiteX395" fmla="*/ 6863730 w 7340435"/>
                                <a:gd name="connsiteY395" fmla="*/ 4278260 h 4850679"/>
                                <a:gd name="connsiteX396" fmla="*/ 6892473 w 7340435"/>
                                <a:gd name="connsiteY396" fmla="*/ 4223968 h 4850679"/>
                                <a:gd name="connsiteX397" fmla="*/ 6909545 w 7340435"/>
                                <a:gd name="connsiteY397" fmla="*/ 4222228 h 4850679"/>
                                <a:gd name="connsiteX398" fmla="*/ 2445759 w 7340435"/>
                                <a:gd name="connsiteY398" fmla="*/ 4210295 h 4850679"/>
                                <a:gd name="connsiteX399" fmla="*/ 2431438 w 7340435"/>
                                <a:gd name="connsiteY399" fmla="*/ 4217980 h 4850679"/>
                                <a:gd name="connsiteX400" fmla="*/ 2424252 w 7340435"/>
                                <a:gd name="connsiteY400" fmla="*/ 4226763 h 4850679"/>
                                <a:gd name="connsiteX401" fmla="*/ 2419062 w 7340435"/>
                                <a:gd name="connsiteY401" fmla="*/ 4227162 h 4850679"/>
                                <a:gd name="connsiteX402" fmla="*/ 2410280 w 7340435"/>
                                <a:gd name="connsiteY402" fmla="*/ 4219976 h 4850679"/>
                                <a:gd name="connsiteX403" fmla="*/ 2394711 w 7340435"/>
                                <a:gd name="connsiteY403" fmla="*/ 4215185 h 4850679"/>
                                <a:gd name="connsiteX404" fmla="*/ 2380737 w 7340435"/>
                                <a:gd name="connsiteY404" fmla="*/ 4222770 h 4850679"/>
                                <a:gd name="connsiteX405" fmla="*/ 2383532 w 7340435"/>
                                <a:gd name="connsiteY405" fmla="*/ 4252711 h 4850679"/>
                                <a:gd name="connsiteX406" fmla="*/ 2427446 w 7340435"/>
                                <a:gd name="connsiteY406" fmla="*/ 4289437 h 4850679"/>
                                <a:gd name="connsiteX407" fmla="*/ 2463773 w 7340435"/>
                                <a:gd name="connsiteY407" fmla="*/ 4245126 h 4850679"/>
                                <a:gd name="connsiteX408" fmla="*/ 2460977 w 7340435"/>
                                <a:gd name="connsiteY408" fmla="*/ 4215185 h 4850679"/>
                                <a:gd name="connsiteX409" fmla="*/ 2445759 w 7340435"/>
                                <a:gd name="connsiteY409" fmla="*/ 4210295 h 4850679"/>
                                <a:gd name="connsiteX410" fmla="*/ 2445061 w 7340435"/>
                                <a:gd name="connsiteY410" fmla="*/ 4203559 h 4850679"/>
                                <a:gd name="connsiteX411" fmla="*/ 2465769 w 7340435"/>
                                <a:gd name="connsiteY411" fmla="*/ 4209996 h 4850679"/>
                                <a:gd name="connsiteX412" fmla="*/ 2469362 w 7340435"/>
                                <a:gd name="connsiteY412" fmla="*/ 4249916 h 4850679"/>
                                <a:gd name="connsiteX413" fmla="*/ 2430639 w 7340435"/>
                                <a:gd name="connsiteY413" fmla="*/ 4297022 h 4850679"/>
                                <a:gd name="connsiteX414" fmla="*/ 2425450 w 7340435"/>
                                <a:gd name="connsiteY414" fmla="*/ 4297421 h 4850679"/>
                                <a:gd name="connsiteX415" fmla="*/ 2378741 w 7340435"/>
                                <a:gd name="connsiteY415" fmla="*/ 4258300 h 4850679"/>
                                <a:gd name="connsiteX416" fmla="*/ 2375149 w 7340435"/>
                                <a:gd name="connsiteY416" fmla="*/ 4218379 h 4850679"/>
                                <a:gd name="connsiteX417" fmla="*/ 2394311 w 7340435"/>
                                <a:gd name="connsiteY417" fmla="*/ 4208000 h 4850679"/>
                                <a:gd name="connsiteX418" fmla="*/ 2415070 w 7340435"/>
                                <a:gd name="connsiteY418" fmla="*/ 4214786 h 4850679"/>
                                <a:gd name="connsiteX419" fmla="*/ 2421058 w 7340435"/>
                                <a:gd name="connsiteY419" fmla="*/ 4219576 h 4850679"/>
                                <a:gd name="connsiteX420" fmla="*/ 2425848 w 7340435"/>
                                <a:gd name="connsiteY420" fmla="*/ 4213588 h 4850679"/>
                                <a:gd name="connsiteX421" fmla="*/ 2445061 w 7340435"/>
                                <a:gd name="connsiteY421" fmla="*/ 4203559 h 4850679"/>
                                <a:gd name="connsiteX422" fmla="*/ 3747036 w 7340435"/>
                                <a:gd name="connsiteY422" fmla="*/ 4189088 h 4850679"/>
                                <a:gd name="connsiteX423" fmla="*/ 3773534 w 7340435"/>
                                <a:gd name="connsiteY423" fmla="*/ 4208000 h 4850679"/>
                                <a:gd name="connsiteX424" fmla="*/ 3767945 w 7340435"/>
                                <a:gd name="connsiteY424" fmla="*/ 4211593 h 4850679"/>
                                <a:gd name="connsiteX425" fmla="*/ 3718443 w 7340435"/>
                                <a:gd name="connsiteY425" fmla="*/ 4200016 h 4850679"/>
                                <a:gd name="connsiteX426" fmla="*/ 3706867 w 7340435"/>
                                <a:gd name="connsiteY426" fmla="*/ 4249517 h 4850679"/>
                                <a:gd name="connsiteX427" fmla="*/ 3701278 w 7340435"/>
                                <a:gd name="connsiteY427" fmla="*/ 4253110 h 4850679"/>
                                <a:gd name="connsiteX428" fmla="*/ 3714850 w 7340435"/>
                                <a:gd name="connsiteY428" fmla="*/ 4194427 h 4850679"/>
                                <a:gd name="connsiteX429" fmla="*/ 3747036 w 7340435"/>
                                <a:gd name="connsiteY429" fmla="*/ 4189088 h 4850679"/>
                                <a:gd name="connsiteX430" fmla="*/ 1788725 w 7340435"/>
                                <a:gd name="connsiteY430" fmla="*/ 4138539 h 4850679"/>
                                <a:gd name="connsiteX431" fmla="*/ 1781142 w 7340435"/>
                                <a:gd name="connsiteY431" fmla="*/ 4142531 h 4850679"/>
                                <a:gd name="connsiteX432" fmla="*/ 1779945 w 7340435"/>
                                <a:gd name="connsiteY432" fmla="*/ 4143729 h 4850679"/>
                                <a:gd name="connsiteX433" fmla="*/ 1778348 w 7340435"/>
                                <a:gd name="connsiteY433" fmla="*/ 4142931 h 4850679"/>
                                <a:gd name="connsiteX434" fmla="*/ 1770364 w 7340435"/>
                                <a:gd name="connsiteY434" fmla="*/ 4140934 h 4850679"/>
                                <a:gd name="connsiteX435" fmla="*/ 1764376 w 7340435"/>
                                <a:gd name="connsiteY435" fmla="*/ 4144927 h 4850679"/>
                                <a:gd name="connsiteX436" fmla="*/ 1763977 w 7340435"/>
                                <a:gd name="connsiteY436" fmla="*/ 4153709 h 4850679"/>
                                <a:gd name="connsiteX437" fmla="*/ 1782340 w 7340435"/>
                                <a:gd name="connsiteY437" fmla="*/ 4169677 h 4850679"/>
                                <a:gd name="connsiteX438" fmla="*/ 1784733 w 7340435"/>
                                <a:gd name="connsiteY438" fmla="*/ 4169278 h 4850679"/>
                                <a:gd name="connsiteX439" fmla="*/ 1798307 w 7340435"/>
                                <a:gd name="connsiteY439" fmla="*/ 4149717 h 4850679"/>
                                <a:gd name="connsiteX440" fmla="*/ 1795511 w 7340435"/>
                                <a:gd name="connsiteY440" fmla="*/ 4140934 h 4850679"/>
                                <a:gd name="connsiteX441" fmla="*/ 1788725 w 7340435"/>
                                <a:gd name="connsiteY441" fmla="*/ 4138539 h 4850679"/>
                                <a:gd name="connsiteX442" fmla="*/ 1788326 w 7340435"/>
                                <a:gd name="connsiteY442" fmla="*/ 4134148 h 4850679"/>
                                <a:gd name="connsiteX443" fmla="*/ 1798706 w 7340435"/>
                                <a:gd name="connsiteY443" fmla="*/ 4137741 h 4850679"/>
                                <a:gd name="connsiteX444" fmla="*/ 1802698 w 7340435"/>
                                <a:gd name="connsiteY444" fmla="*/ 4149717 h 4850679"/>
                                <a:gd name="connsiteX445" fmla="*/ 1795911 w 7340435"/>
                                <a:gd name="connsiteY445" fmla="*/ 4163689 h 4850679"/>
                                <a:gd name="connsiteX446" fmla="*/ 1787128 w 7340435"/>
                                <a:gd name="connsiteY446" fmla="*/ 4172472 h 4850679"/>
                                <a:gd name="connsiteX447" fmla="*/ 1783937 w 7340435"/>
                                <a:gd name="connsiteY447" fmla="*/ 4174069 h 4850679"/>
                                <a:gd name="connsiteX448" fmla="*/ 1780344 w 7340435"/>
                                <a:gd name="connsiteY448" fmla="*/ 4173669 h 4850679"/>
                                <a:gd name="connsiteX449" fmla="*/ 1759984 w 7340435"/>
                                <a:gd name="connsiteY449" fmla="*/ 4155705 h 4850679"/>
                                <a:gd name="connsiteX450" fmla="*/ 1760783 w 7340435"/>
                                <a:gd name="connsiteY450" fmla="*/ 4142931 h 4850679"/>
                                <a:gd name="connsiteX451" fmla="*/ 1769965 w 7340435"/>
                                <a:gd name="connsiteY451" fmla="*/ 4136543 h 4850679"/>
                                <a:gd name="connsiteX452" fmla="*/ 1779545 w 7340435"/>
                                <a:gd name="connsiteY452" fmla="*/ 4138539 h 4850679"/>
                                <a:gd name="connsiteX453" fmla="*/ 1788326 w 7340435"/>
                                <a:gd name="connsiteY453" fmla="*/ 4134148 h 4850679"/>
                                <a:gd name="connsiteX454" fmla="*/ 4002674 w 7340435"/>
                                <a:gd name="connsiteY454" fmla="*/ 4114986 h 4850679"/>
                                <a:gd name="connsiteX455" fmla="*/ 3993491 w 7340435"/>
                                <a:gd name="connsiteY455" fmla="*/ 4132552 h 4850679"/>
                                <a:gd name="connsiteX456" fmla="*/ 4011057 w 7340435"/>
                                <a:gd name="connsiteY456" fmla="*/ 4141734 h 4850679"/>
                                <a:gd name="connsiteX457" fmla="*/ 4020239 w 7340435"/>
                                <a:gd name="connsiteY457" fmla="*/ 4124169 h 4850679"/>
                                <a:gd name="connsiteX458" fmla="*/ 4002674 w 7340435"/>
                                <a:gd name="connsiteY458" fmla="*/ 4114986 h 4850679"/>
                                <a:gd name="connsiteX459" fmla="*/ 4000279 w 7340435"/>
                                <a:gd name="connsiteY459" fmla="*/ 4107402 h 4850679"/>
                                <a:gd name="connsiteX460" fmla="*/ 4027824 w 7340435"/>
                                <a:gd name="connsiteY460" fmla="*/ 4121774 h 4850679"/>
                                <a:gd name="connsiteX461" fmla="*/ 4013452 w 7340435"/>
                                <a:gd name="connsiteY461" fmla="*/ 4149318 h 4850679"/>
                                <a:gd name="connsiteX462" fmla="*/ 3985907 w 7340435"/>
                                <a:gd name="connsiteY462" fmla="*/ 4134947 h 4850679"/>
                                <a:gd name="connsiteX463" fmla="*/ 4000279 w 7340435"/>
                                <a:gd name="connsiteY463" fmla="*/ 4107402 h 4850679"/>
                                <a:gd name="connsiteX464" fmla="*/ 3996685 w 7340435"/>
                                <a:gd name="connsiteY464" fmla="*/ 4094627 h 4850679"/>
                                <a:gd name="connsiteX465" fmla="*/ 3973131 w 7340435"/>
                                <a:gd name="connsiteY465" fmla="*/ 4138939 h 4850679"/>
                                <a:gd name="connsiteX466" fmla="*/ 4017443 w 7340435"/>
                                <a:gd name="connsiteY466" fmla="*/ 4162492 h 4850679"/>
                                <a:gd name="connsiteX467" fmla="*/ 4040996 w 7340435"/>
                                <a:gd name="connsiteY467" fmla="*/ 4118181 h 4850679"/>
                                <a:gd name="connsiteX468" fmla="*/ 3996685 w 7340435"/>
                                <a:gd name="connsiteY468" fmla="*/ 4094627 h 4850679"/>
                                <a:gd name="connsiteX469" fmla="*/ 4011362 w 7340435"/>
                                <a:gd name="connsiteY469" fmla="*/ 4084903 h 4850679"/>
                                <a:gd name="connsiteX470" fmla="*/ 4048581 w 7340435"/>
                                <a:gd name="connsiteY470" fmla="*/ 4115386 h 4850679"/>
                                <a:gd name="connsiteX471" fmla="*/ 4019839 w 7340435"/>
                                <a:gd name="connsiteY471" fmla="*/ 4169677 h 4850679"/>
                                <a:gd name="connsiteX472" fmla="*/ 3965547 w 7340435"/>
                                <a:gd name="connsiteY472" fmla="*/ 4140935 h 4850679"/>
                                <a:gd name="connsiteX473" fmla="*/ 3994290 w 7340435"/>
                                <a:gd name="connsiteY473" fmla="*/ 4086643 h 4850679"/>
                                <a:gd name="connsiteX474" fmla="*/ 4011362 w 7340435"/>
                                <a:gd name="connsiteY474" fmla="*/ 4084903 h 4850679"/>
                                <a:gd name="connsiteX475" fmla="*/ 6223367 w 7340435"/>
                                <a:gd name="connsiteY475" fmla="*/ 4076563 h 4850679"/>
                                <a:gd name="connsiteX476" fmla="*/ 6209046 w 7340435"/>
                                <a:gd name="connsiteY476" fmla="*/ 4084248 h 4850679"/>
                                <a:gd name="connsiteX477" fmla="*/ 6201860 w 7340435"/>
                                <a:gd name="connsiteY477" fmla="*/ 4093031 h 4850679"/>
                                <a:gd name="connsiteX478" fmla="*/ 6196670 w 7340435"/>
                                <a:gd name="connsiteY478" fmla="*/ 4093430 h 4850679"/>
                                <a:gd name="connsiteX479" fmla="*/ 6187888 w 7340435"/>
                                <a:gd name="connsiteY479" fmla="*/ 4086244 h 4850679"/>
                                <a:gd name="connsiteX480" fmla="*/ 6172319 w 7340435"/>
                                <a:gd name="connsiteY480" fmla="*/ 4081453 h 4850679"/>
                                <a:gd name="connsiteX481" fmla="*/ 6158346 w 7340435"/>
                                <a:gd name="connsiteY481" fmla="*/ 4089038 h 4850679"/>
                                <a:gd name="connsiteX482" fmla="*/ 6161141 w 7340435"/>
                                <a:gd name="connsiteY482" fmla="*/ 4118979 h 4850679"/>
                                <a:gd name="connsiteX483" fmla="*/ 6205054 w 7340435"/>
                                <a:gd name="connsiteY483" fmla="*/ 4155705 h 4850679"/>
                                <a:gd name="connsiteX484" fmla="*/ 6241381 w 7340435"/>
                                <a:gd name="connsiteY484" fmla="*/ 4111394 h 4850679"/>
                                <a:gd name="connsiteX485" fmla="*/ 6238586 w 7340435"/>
                                <a:gd name="connsiteY485" fmla="*/ 4081453 h 4850679"/>
                                <a:gd name="connsiteX486" fmla="*/ 6223367 w 7340435"/>
                                <a:gd name="connsiteY486" fmla="*/ 4076563 h 4850679"/>
                                <a:gd name="connsiteX487" fmla="*/ 6222668 w 7340435"/>
                                <a:gd name="connsiteY487" fmla="*/ 4069827 h 4850679"/>
                                <a:gd name="connsiteX488" fmla="*/ 6243377 w 7340435"/>
                                <a:gd name="connsiteY488" fmla="*/ 4076264 h 4850679"/>
                                <a:gd name="connsiteX489" fmla="*/ 6246969 w 7340435"/>
                                <a:gd name="connsiteY489" fmla="*/ 4116184 h 4850679"/>
                                <a:gd name="connsiteX490" fmla="*/ 6208247 w 7340435"/>
                                <a:gd name="connsiteY490" fmla="*/ 4163290 h 4850679"/>
                                <a:gd name="connsiteX491" fmla="*/ 6203058 w 7340435"/>
                                <a:gd name="connsiteY491" fmla="*/ 4163689 h 4850679"/>
                                <a:gd name="connsiteX492" fmla="*/ 6156350 w 7340435"/>
                                <a:gd name="connsiteY492" fmla="*/ 4124568 h 4850679"/>
                                <a:gd name="connsiteX493" fmla="*/ 6152758 w 7340435"/>
                                <a:gd name="connsiteY493" fmla="*/ 4084647 h 4850679"/>
                                <a:gd name="connsiteX494" fmla="*/ 6171919 w 7340435"/>
                                <a:gd name="connsiteY494" fmla="*/ 4074268 h 4850679"/>
                                <a:gd name="connsiteX495" fmla="*/ 6192678 w 7340435"/>
                                <a:gd name="connsiteY495" fmla="*/ 4081054 h 4850679"/>
                                <a:gd name="connsiteX496" fmla="*/ 6198666 w 7340435"/>
                                <a:gd name="connsiteY496" fmla="*/ 4085844 h 4850679"/>
                                <a:gd name="connsiteX497" fmla="*/ 6203457 w 7340435"/>
                                <a:gd name="connsiteY497" fmla="*/ 4079856 h 4850679"/>
                                <a:gd name="connsiteX498" fmla="*/ 6222668 w 7340435"/>
                                <a:gd name="connsiteY498" fmla="*/ 4069827 h 4850679"/>
                                <a:gd name="connsiteX499" fmla="*/ 821317 w 7340435"/>
                                <a:gd name="connsiteY499" fmla="*/ 4068529 h 4850679"/>
                                <a:gd name="connsiteX500" fmla="*/ 847815 w 7340435"/>
                                <a:gd name="connsiteY500" fmla="*/ 4087442 h 4850679"/>
                                <a:gd name="connsiteX501" fmla="*/ 842226 w 7340435"/>
                                <a:gd name="connsiteY501" fmla="*/ 4091035 h 4850679"/>
                                <a:gd name="connsiteX502" fmla="*/ 792724 w 7340435"/>
                                <a:gd name="connsiteY502" fmla="*/ 4079457 h 4850679"/>
                                <a:gd name="connsiteX503" fmla="*/ 781148 w 7340435"/>
                                <a:gd name="connsiteY503" fmla="*/ 4128959 h 4850679"/>
                                <a:gd name="connsiteX504" fmla="*/ 775558 w 7340435"/>
                                <a:gd name="connsiteY504" fmla="*/ 4132552 h 4850679"/>
                                <a:gd name="connsiteX505" fmla="*/ 789130 w 7340435"/>
                                <a:gd name="connsiteY505" fmla="*/ 4073869 h 4850679"/>
                                <a:gd name="connsiteX506" fmla="*/ 821317 w 7340435"/>
                                <a:gd name="connsiteY506" fmla="*/ 4068529 h 4850679"/>
                                <a:gd name="connsiteX507" fmla="*/ 5566335 w 7340435"/>
                                <a:gd name="connsiteY507" fmla="*/ 4005207 h 4850679"/>
                                <a:gd name="connsiteX508" fmla="*/ 5558750 w 7340435"/>
                                <a:gd name="connsiteY508" fmla="*/ 4009199 h 4850679"/>
                                <a:gd name="connsiteX509" fmla="*/ 5557553 w 7340435"/>
                                <a:gd name="connsiteY509" fmla="*/ 4010397 h 4850679"/>
                                <a:gd name="connsiteX510" fmla="*/ 5555956 w 7340435"/>
                                <a:gd name="connsiteY510" fmla="*/ 4009599 h 4850679"/>
                                <a:gd name="connsiteX511" fmla="*/ 5547972 w 7340435"/>
                                <a:gd name="connsiteY511" fmla="*/ 4007602 h 4850679"/>
                                <a:gd name="connsiteX512" fmla="*/ 5541983 w 7340435"/>
                                <a:gd name="connsiteY512" fmla="*/ 4011595 h 4850679"/>
                                <a:gd name="connsiteX513" fmla="*/ 5541584 w 7340435"/>
                                <a:gd name="connsiteY513" fmla="*/ 4020377 h 4850679"/>
                                <a:gd name="connsiteX514" fmla="*/ 5559948 w 7340435"/>
                                <a:gd name="connsiteY514" fmla="*/ 4036345 h 4850679"/>
                                <a:gd name="connsiteX515" fmla="*/ 5562343 w 7340435"/>
                                <a:gd name="connsiteY515" fmla="*/ 4035946 h 4850679"/>
                                <a:gd name="connsiteX516" fmla="*/ 5575916 w 7340435"/>
                                <a:gd name="connsiteY516" fmla="*/ 4016385 h 4850679"/>
                                <a:gd name="connsiteX517" fmla="*/ 5573122 w 7340435"/>
                                <a:gd name="connsiteY517" fmla="*/ 4007602 h 4850679"/>
                                <a:gd name="connsiteX518" fmla="*/ 5566335 w 7340435"/>
                                <a:gd name="connsiteY518" fmla="*/ 4005207 h 4850679"/>
                                <a:gd name="connsiteX519" fmla="*/ 5565936 w 7340435"/>
                                <a:gd name="connsiteY519" fmla="*/ 4000816 h 4850679"/>
                                <a:gd name="connsiteX520" fmla="*/ 5576315 w 7340435"/>
                                <a:gd name="connsiteY520" fmla="*/ 4004409 h 4850679"/>
                                <a:gd name="connsiteX521" fmla="*/ 5580307 w 7340435"/>
                                <a:gd name="connsiteY521" fmla="*/ 4016385 h 4850679"/>
                                <a:gd name="connsiteX522" fmla="*/ 5573521 w 7340435"/>
                                <a:gd name="connsiteY522" fmla="*/ 4030357 h 4850679"/>
                                <a:gd name="connsiteX523" fmla="*/ 5564738 w 7340435"/>
                                <a:gd name="connsiteY523" fmla="*/ 4039140 h 4850679"/>
                                <a:gd name="connsiteX524" fmla="*/ 5561545 w 7340435"/>
                                <a:gd name="connsiteY524" fmla="*/ 4040737 h 4850679"/>
                                <a:gd name="connsiteX525" fmla="*/ 5557952 w 7340435"/>
                                <a:gd name="connsiteY525" fmla="*/ 4040337 h 4850679"/>
                                <a:gd name="connsiteX526" fmla="*/ 5537592 w 7340435"/>
                                <a:gd name="connsiteY526" fmla="*/ 4022373 h 4850679"/>
                                <a:gd name="connsiteX527" fmla="*/ 5538390 w 7340435"/>
                                <a:gd name="connsiteY527" fmla="*/ 4009599 h 4850679"/>
                                <a:gd name="connsiteX528" fmla="*/ 5547573 w 7340435"/>
                                <a:gd name="connsiteY528" fmla="*/ 4003211 h 4850679"/>
                                <a:gd name="connsiteX529" fmla="*/ 5557154 w 7340435"/>
                                <a:gd name="connsiteY529" fmla="*/ 4005207 h 4850679"/>
                                <a:gd name="connsiteX530" fmla="*/ 5565936 w 7340435"/>
                                <a:gd name="connsiteY530" fmla="*/ 4000816 h 4850679"/>
                                <a:gd name="connsiteX531" fmla="*/ 1077354 w 7340435"/>
                                <a:gd name="connsiteY531" fmla="*/ 3994429 h 4850679"/>
                                <a:gd name="connsiteX532" fmla="*/ 1068172 w 7340435"/>
                                <a:gd name="connsiteY532" fmla="*/ 4011994 h 4850679"/>
                                <a:gd name="connsiteX533" fmla="*/ 1085737 w 7340435"/>
                                <a:gd name="connsiteY533" fmla="*/ 4021176 h 4850679"/>
                                <a:gd name="connsiteX534" fmla="*/ 1094919 w 7340435"/>
                                <a:gd name="connsiteY534" fmla="*/ 4003611 h 4850679"/>
                                <a:gd name="connsiteX535" fmla="*/ 1077354 w 7340435"/>
                                <a:gd name="connsiteY535" fmla="*/ 3994429 h 4850679"/>
                                <a:gd name="connsiteX536" fmla="*/ 1074959 w 7340435"/>
                                <a:gd name="connsiteY536" fmla="*/ 3987243 h 4850679"/>
                                <a:gd name="connsiteX537" fmla="*/ 1102504 w 7340435"/>
                                <a:gd name="connsiteY537" fmla="*/ 4001615 h 4850679"/>
                                <a:gd name="connsiteX538" fmla="*/ 1088132 w 7340435"/>
                                <a:gd name="connsiteY538" fmla="*/ 4029160 h 4850679"/>
                                <a:gd name="connsiteX539" fmla="*/ 1060587 w 7340435"/>
                                <a:gd name="connsiteY539" fmla="*/ 4014789 h 4850679"/>
                                <a:gd name="connsiteX540" fmla="*/ 1074959 w 7340435"/>
                                <a:gd name="connsiteY540" fmla="*/ 3987243 h 4850679"/>
                                <a:gd name="connsiteX541" fmla="*/ 1070967 w 7340435"/>
                                <a:gd name="connsiteY541" fmla="*/ 3974070 h 4850679"/>
                                <a:gd name="connsiteX542" fmla="*/ 1047414 w 7340435"/>
                                <a:gd name="connsiteY542" fmla="*/ 4018382 h 4850679"/>
                                <a:gd name="connsiteX543" fmla="*/ 1091726 w 7340435"/>
                                <a:gd name="connsiteY543" fmla="*/ 4041934 h 4850679"/>
                                <a:gd name="connsiteX544" fmla="*/ 1115278 w 7340435"/>
                                <a:gd name="connsiteY544" fmla="*/ 3997623 h 4850679"/>
                                <a:gd name="connsiteX545" fmla="*/ 1070967 w 7340435"/>
                                <a:gd name="connsiteY545" fmla="*/ 3974070 h 4850679"/>
                                <a:gd name="connsiteX546" fmla="*/ 1085644 w 7340435"/>
                                <a:gd name="connsiteY546" fmla="*/ 3964745 h 4850679"/>
                                <a:gd name="connsiteX547" fmla="*/ 1122864 w 7340435"/>
                                <a:gd name="connsiteY547" fmla="*/ 3995228 h 4850679"/>
                                <a:gd name="connsiteX548" fmla="*/ 1094121 w 7340435"/>
                                <a:gd name="connsiteY548" fmla="*/ 4049519 h 4850679"/>
                                <a:gd name="connsiteX549" fmla="*/ 1039829 w 7340435"/>
                                <a:gd name="connsiteY549" fmla="*/ 4020777 h 4850679"/>
                                <a:gd name="connsiteX550" fmla="*/ 1068571 w 7340435"/>
                                <a:gd name="connsiteY550" fmla="*/ 3966485 h 4850679"/>
                                <a:gd name="connsiteX551" fmla="*/ 1085644 w 7340435"/>
                                <a:gd name="connsiteY551" fmla="*/ 3964745 h 4850679"/>
                                <a:gd name="connsiteX552" fmla="*/ 3325196 w 7340435"/>
                                <a:gd name="connsiteY552" fmla="*/ 3939239 h 4850679"/>
                                <a:gd name="connsiteX553" fmla="*/ 3310875 w 7340435"/>
                                <a:gd name="connsiteY553" fmla="*/ 3946924 h 4850679"/>
                                <a:gd name="connsiteX554" fmla="*/ 3303689 w 7340435"/>
                                <a:gd name="connsiteY554" fmla="*/ 3955707 h 4850679"/>
                                <a:gd name="connsiteX555" fmla="*/ 3298497 w 7340435"/>
                                <a:gd name="connsiteY555" fmla="*/ 3956106 h 4850679"/>
                                <a:gd name="connsiteX556" fmla="*/ 3289716 w 7340435"/>
                                <a:gd name="connsiteY556" fmla="*/ 3948920 h 4850679"/>
                                <a:gd name="connsiteX557" fmla="*/ 3274147 w 7340435"/>
                                <a:gd name="connsiteY557" fmla="*/ 3944129 h 4850679"/>
                                <a:gd name="connsiteX558" fmla="*/ 3260172 w 7340435"/>
                                <a:gd name="connsiteY558" fmla="*/ 3951714 h 4850679"/>
                                <a:gd name="connsiteX559" fmla="*/ 3262969 w 7340435"/>
                                <a:gd name="connsiteY559" fmla="*/ 3981655 h 4850679"/>
                                <a:gd name="connsiteX560" fmla="*/ 3306881 w 7340435"/>
                                <a:gd name="connsiteY560" fmla="*/ 4018381 h 4850679"/>
                                <a:gd name="connsiteX561" fmla="*/ 3343211 w 7340435"/>
                                <a:gd name="connsiteY561" fmla="*/ 3974070 h 4850679"/>
                                <a:gd name="connsiteX562" fmla="*/ 3340416 w 7340435"/>
                                <a:gd name="connsiteY562" fmla="*/ 3944129 h 4850679"/>
                                <a:gd name="connsiteX563" fmla="*/ 3325196 w 7340435"/>
                                <a:gd name="connsiteY563" fmla="*/ 3939239 h 4850679"/>
                                <a:gd name="connsiteX564" fmla="*/ 4598927 w 7340435"/>
                                <a:gd name="connsiteY564" fmla="*/ 3935198 h 4850679"/>
                                <a:gd name="connsiteX565" fmla="*/ 4625424 w 7340435"/>
                                <a:gd name="connsiteY565" fmla="*/ 3954110 h 4850679"/>
                                <a:gd name="connsiteX566" fmla="*/ 4619835 w 7340435"/>
                                <a:gd name="connsiteY566" fmla="*/ 3957703 h 4850679"/>
                                <a:gd name="connsiteX567" fmla="*/ 4570334 w 7340435"/>
                                <a:gd name="connsiteY567" fmla="*/ 3946126 h 4850679"/>
                                <a:gd name="connsiteX568" fmla="*/ 4558757 w 7340435"/>
                                <a:gd name="connsiteY568" fmla="*/ 3995627 h 4850679"/>
                                <a:gd name="connsiteX569" fmla="*/ 4553168 w 7340435"/>
                                <a:gd name="connsiteY569" fmla="*/ 3999220 h 4850679"/>
                                <a:gd name="connsiteX570" fmla="*/ 4566741 w 7340435"/>
                                <a:gd name="connsiteY570" fmla="*/ 3940537 h 4850679"/>
                                <a:gd name="connsiteX571" fmla="*/ 4598927 w 7340435"/>
                                <a:gd name="connsiteY571" fmla="*/ 3935198 h 4850679"/>
                                <a:gd name="connsiteX572" fmla="*/ 3324497 w 7340435"/>
                                <a:gd name="connsiteY572" fmla="*/ 3932503 h 4850679"/>
                                <a:gd name="connsiteX573" fmla="*/ 3345208 w 7340435"/>
                                <a:gd name="connsiteY573" fmla="*/ 3938940 h 4850679"/>
                                <a:gd name="connsiteX574" fmla="*/ 3348800 w 7340435"/>
                                <a:gd name="connsiteY574" fmla="*/ 3978860 h 4850679"/>
                                <a:gd name="connsiteX575" fmla="*/ 3310075 w 7340435"/>
                                <a:gd name="connsiteY575" fmla="*/ 4025966 h 4850679"/>
                                <a:gd name="connsiteX576" fmla="*/ 3304888 w 7340435"/>
                                <a:gd name="connsiteY576" fmla="*/ 4026365 h 4850679"/>
                                <a:gd name="connsiteX577" fmla="*/ 3258178 w 7340435"/>
                                <a:gd name="connsiteY577" fmla="*/ 3987244 h 4850679"/>
                                <a:gd name="connsiteX578" fmla="*/ 3254585 w 7340435"/>
                                <a:gd name="connsiteY578" fmla="*/ 3947323 h 4850679"/>
                                <a:gd name="connsiteX579" fmla="*/ 3273746 w 7340435"/>
                                <a:gd name="connsiteY579" fmla="*/ 3936944 h 4850679"/>
                                <a:gd name="connsiteX580" fmla="*/ 3294506 w 7340435"/>
                                <a:gd name="connsiteY580" fmla="*/ 3943730 h 4850679"/>
                                <a:gd name="connsiteX581" fmla="*/ 3300495 w 7340435"/>
                                <a:gd name="connsiteY581" fmla="*/ 3948520 h 4850679"/>
                                <a:gd name="connsiteX582" fmla="*/ 3305286 w 7340435"/>
                                <a:gd name="connsiteY582" fmla="*/ 3942532 h 4850679"/>
                                <a:gd name="connsiteX583" fmla="*/ 3324497 w 7340435"/>
                                <a:gd name="connsiteY583" fmla="*/ 3932503 h 4850679"/>
                                <a:gd name="connsiteX584" fmla="*/ 2668165 w 7340435"/>
                                <a:gd name="connsiteY584" fmla="*/ 3867882 h 4850679"/>
                                <a:gd name="connsiteX585" fmla="*/ 2660580 w 7340435"/>
                                <a:gd name="connsiteY585" fmla="*/ 3871874 h 4850679"/>
                                <a:gd name="connsiteX586" fmla="*/ 2659383 w 7340435"/>
                                <a:gd name="connsiteY586" fmla="*/ 3873072 h 4850679"/>
                                <a:gd name="connsiteX587" fmla="*/ 2657786 w 7340435"/>
                                <a:gd name="connsiteY587" fmla="*/ 3872274 h 4850679"/>
                                <a:gd name="connsiteX588" fmla="*/ 2649801 w 7340435"/>
                                <a:gd name="connsiteY588" fmla="*/ 3870277 h 4850679"/>
                                <a:gd name="connsiteX589" fmla="*/ 2643813 w 7340435"/>
                                <a:gd name="connsiteY589" fmla="*/ 3874270 h 4850679"/>
                                <a:gd name="connsiteX590" fmla="*/ 2643414 w 7340435"/>
                                <a:gd name="connsiteY590" fmla="*/ 3883052 h 4850679"/>
                                <a:gd name="connsiteX591" fmla="*/ 2661777 w 7340435"/>
                                <a:gd name="connsiteY591" fmla="*/ 3899020 h 4850679"/>
                                <a:gd name="connsiteX592" fmla="*/ 2664173 w 7340435"/>
                                <a:gd name="connsiteY592" fmla="*/ 3898621 h 4850679"/>
                                <a:gd name="connsiteX593" fmla="*/ 2677744 w 7340435"/>
                                <a:gd name="connsiteY593" fmla="*/ 3879060 h 4850679"/>
                                <a:gd name="connsiteX594" fmla="*/ 2674952 w 7340435"/>
                                <a:gd name="connsiteY594" fmla="*/ 3870277 h 4850679"/>
                                <a:gd name="connsiteX595" fmla="*/ 2668165 w 7340435"/>
                                <a:gd name="connsiteY595" fmla="*/ 3867882 h 4850679"/>
                                <a:gd name="connsiteX596" fmla="*/ 2667766 w 7340435"/>
                                <a:gd name="connsiteY596" fmla="*/ 3863491 h 4850679"/>
                                <a:gd name="connsiteX597" fmla="*/ 2678144 w 7340435"/>
                                <a:gd name="connsiteY597" fmla="*/ 3867083 h 4850679"/>
                                <a:gd name="connsiteX598" fmla="*/ 2682137 w 7340435"/>
                                <a:gd name="connsiteY598" fmla="*/ 3879060 h 4850679"/>
                                <a:gd name="connsiteX599" fmla="*/ 2675351 w 7340435"/>
                                <a:gd name="connsiteY599" fmla="*/ 3893032 h 4850679"/>
                                <a:gd name="connsiteX600" fmla="*/ 2666568 w 7340435"/>
                                <a:gd name="connsiteY600" fmla="*/ 3901815 h 4850679"/>
                                <a:gd name="connsiteX601" fmla="*/ 2663374 w 7340435"/>
                                <a:gd name="connsiteY601" fmla="*/ 3903411 h 4850679"/>
                                <a:gd name="connsiteX602" fmla="*/ 2659782 w 7340435"/>
                                <a:gd name="connsiteY602" fmla="*/ 3903012 h 4850679"/>
                                <a:gd name="connsiteX603" fmla="*/ 2639421 w 7340435"/>
                                <a:gd name="connsiteY603" fmla="*/ 3885048 h 4850679"/>
                                <a:gd name="connsiteX604" fmla="*/ 2640220 w 7340435"/>
                                <a:gd name="connsiteY604" fmla="*/ 3872274 h 4850679"/>
                                <a:gd name="connsiteX605" fmla="*/ 2649402 w 7340435"/>
                                <a:gd name="connsiteY605" fmla="*/ 3865886 h 4850679"/>
                                <a:gd name="connsiteX606" fmla="*/ 2658983 w 7340435"/>
                                <a:gd name="connsiteY606" fmla="*/ 3867882 h 4850679"/>
                                <a:gd name="connsiteX607" fmla="*/ 2667766 w 7340435"/>
                                <a:gd name="connsiteY607" fmla="*/ 3863491 h 4850679"/>
                                <a:gd name="connsiteX608" fmla="*/ 4854963 w 7340435"/>
                                <a:gd name="connsiteY608" fmla="*/ 3861096 h 4850679"/>
                                <a:gd name="connsiteX609" fmla="*/ 4845780 w 7340435"/>
                                <a:gd name="connsiteY609" fmla="*/ 3878662 h 4850679"/>
                                <a:gd name="connsiteX610" fmla="*/ 4863346 w 7340435"/>
                                <a:gd name="connsiteY610" fmla="*/ 3887843 h 4850679"/>
                                <a:gd name="connsiteX611" fmla="*/ 4872528 w 7340435"/>
                                <a:gd name="connsiteY611" fmla="*/ 3870278 h 4850679"/>
                                <a:gd name="connsiteX612" fmla="*/ 4854963 w 7340435"/>
                                <a:gd name="connsiteY612" fmla="*/ 3861096 h 4850679"/>
                                <a:gd name="connsiteX613" fmla="*/ 4852568 w 7340435"/>
                                <a:gd name="connsiteY613" fmla="*/ 3853511 h 4850679"/>
                                <a:gd name="connsiteX614" fmla="*/ 4880113 w 7340435"/>
                                <a:gd name="connsiteY614" fmla="*/ 3867883 h 4850679"/>
                                <a:gd name="connsiteX615" fmla="*/ 4865741 w 7340435"/>
                                <a:gd name="connsiteY615" fmla="*/ 3895428 h 4850679"/>
                                <a:gd name="connsiteX616" fmla="*/ 4838196 w 7340435"/>
                                <a:gd name="connsiteY616" fmla="*/ 3881057 h 4850679"/>
                                <a:gd name="connsiteX617" fmla="*/ 4852568 w 7340435"/>
                                <a:gd name="connsiteY617" fmla="*/ 3853511 h 4850679"/>
                                <a:gd name="connsiteX618" fmla="*/ 4848576 w 7340435"/>
                                <a:gd name="connsiteY618" fmla="*/ 3840737 h 4850679"/>
                                <a:gd name="connsiteX619" fmla="*/ 4825022 w 7340435"/>
                                <a:gd name="connsiteY619" fmla="*/ 3885049 h 4850679"/>
                                <a:gd name="connsiteX620" fmla="*/ 4869334 w 7340435"/>
                                <a:gd name="connsiteY620" fmla="*/ 3908602 h 4850679"/>
                                <a:gd name="connsiteX621" fmla="*/ 4892887 w 7340435"/>
                                <a:gd name="connsiteY621" fmla="*/ 3864291 h 4850679"/>
                                <a:gd name="connsiteX622" fmla="*/ 4848576 w 7340435"/>
                                <a:gd name="connsiteY622" fmla="*/ 3840737 h 4850679"/>
                                <a:gd name="connsiteX623" fmla="*/ 4863253 w 7340435"/>
                                <a:gd name="connsiteY623" fmla="*/ 3831013 h 4850679"/>
                                <a:gd name="connsiteX624" fmla="*/ 4900472 w 7340435"/>
                                <a:gd name="connsiteY624" fmla="*/ 3861496 h 4850679"/>
                                <a:gd name="connsiteX625" fmla="*/ 4871730 w 7340435"/>
                                <a:gd name="connsiteY625" fmla="*/ 3915787 h 4850679"/>
                                <a:gd name="connsiteX626" fmla="*/ 4817438 w 7340435"/>
                                <a:gd name="connsiteY626" fmla="*/ 3887045 h 4850679"/>
                                <a:gd name="connsiteX627" fmla="*/ 4846181 w 7340435"/>
                                <a:gd name="connsiteY627" fmla="*/ 3832753 h 4850679"/>
                                <a:gd name="connsiteX628" fmla="*/ 4863253 w 7340435"/>
                                <a:gd name="connsiteY628" fmla="*/ 3831013 h 4850679"/>
                                <a:gd name="connsiteX629" fmla="*/ 399862 w 7340435"/>
                                <a:gd name="connsiteY629" fmla="*/ 3819080 h 4850679"/>
                                <a:gd name="connsiteX630" fmla="*/ 385541 w 7340435"/>
                                <a:gd name="connsiteY630" fmla="*/ 3826765 h 4850679"/>
                                <a:gd name="connsiteX631" fmla="*/ 378354 w 7340435"/>
                                <a:gd name="connsiteY631" fmla="*/ 3835548 h 4850679"/>
                                <a:gd name="connsiteX632" fmla="*/ 373165 w 7340435"/>
                                <a:gd name="connsiteY632" fmla="*/ 3835947 h 4850679"/>
                                <a:gd name="connsiteX633" fmla="*/ 364382 w 7340435"/>
                                <a:gd name="connsiteY633" fmla="*/ 3828761 h 4850679"/>
                                <a:gd name="connsiteX634" fmla="*/ 348814 w 7340435"/>
                                <a:gd name="connsiteY634" fmla="*/ 3823970 h 4850679"/>
                                <a:gd name="connsiteX635" fmla="*/ 334842 w 7340435"/>
                                <a:gd name="connsiteY635" fmla="*/ 3831555 h 4850679"/>
                                <a:gd name="connsiteX636" fmla="*/ 337636 w 7340435"/>
                                <a:gd name="connsiteY636" fmla="*/ 3861496 h 4850679"/>
                                <a:gd name="connsiteX637" fmla="*/ 381549 w 7340435"/>
                                <a:gd name="connsiteY637" fmla="*/ 3898222 h 4850679"/>
                                <a:gd name="connsiteX638" fmla="*/ 417876 w 7340435"/>
                                <a:gd name="connsiteY638" fmla="*/ 3853911 h 4850679"/>
                                <a:gd name="connsiteX639" fmla="*/ 415082 w 7340435"/>
                                <a:gd name="connsiteY639" fmla="*/ 3823970 h 4850679"/>
                                <a:gd name="connsiteX640" fmla="*/ 399862 w 7340435"/>
                                <a:gd name="connsiteY640" fmla="*/ 3819080 h 4850679"/>
                                <a:gd name="connsiteX641" fmla="*/ 398764 w 7340435"/>
                                <a:gd name="connsiteY641" fmla="*/ 3812344 h 4850679"/>
                                <a:gd name="connsiteX642" fmla="*/ 419473 w 7340435"/>
                                <a:gd name="connsiteY642" fmla="*/ 3818781 h 4850679"/>
                                <a:gd name="connsiteX643" fmla="*/ 423066 w 7340435"/>
                                <a:gd name="connsiteY643" fmla="*/ 3858701 h 4850679"/>
                                <a:gd name="connsiteX644" fmla="*/ 384342 w 7340435"/>
                                <a:gd name="connsiteY644" fmla="*/ 3905807 h 4850679"/>
                                <a:gd name="connsiteX645" fmla="*/ 379154 w 7340435"/>
                                <a:gd name="connsiteY645" fmla="*/ 3906206 h 4850679"/>
                                <a:gd name="connsiteX646" fmla="*/ 332446 w 7340435"/>
                                <a:gd name="connsiteY646" fmla="*/ 3867085 h 4850679"/>
                                <a:gd name="connsiteX647" fmla="*/ 328854 w 7340435"/>
                                <a:gd name="connsiteY647" fmla="*/ 3827164 h 4850679"/>
                                <a:gd name="connsiteX648" fmla="*/ 348015 w 7340435"/>
                                <a:gd name="connsiteY648" fmla="*/ 3816785 h 4850679"/>
                                <a:gd name="connsiteX649" fmla="*/ 368773 w 7340435"/>
                                <a:gd name="connsiteY649" fmla="*/ 3823571 h 4850679"/>
                                <a:gd name="connsiteX650" fmla="*/ 374761 w 7340435"/>
                                <a:gd name="connsiteY650" fmla="*/ 3828361 h 4850679"/>
                                <a:gd name="connsiteX651" fmla="*/ 379553 w 7340435"/>
                                <a:gd name="connsiteY651" fmla="*/ 3822373 h 4850679"/>
                                <a:gd name="connsiteX652" fmla="*/ 398764 w 7340435"/>
                                <a:gd name="connsiteY652" fmla="*/ 3812344 h 4850679"/>
                                <a:gd name="connsiteX653" fmla="*/ 7102801 w 7340435"/>
                                <a:gd name="connsiteY653" fmla="*/ 3805906 h 4850679"/>
                                <a:gd name="connsiteX654" fmla="*/ 7088480 w 7340435"/>
                                <a:gd name="connsiteY654" fmla="*/ 3813591 h 4850679"/>
                                <a:gd name="connsiteX655" fmla="*/ 7081294 w 7340435"/>
                                <a:gd name="connsiteY655" fmla="*/ 3822374 h 4850679"/>
                                <a:gd name="connsiteX656" fmla="*/ 7076105 w 7340435"/>
                                <a:gd name="connsiteY656" fmla="*/ 3822773 h 4850679"/>
                                <a:gd name="connsiteX657" fmla="*/ 7067322 w 7340435"/>
                                <a:gd name="connsiteY657" fmla="*/ 3815587 h 4850679"/>
                                <a:gd name="connsiteX658" fmla="*/ 7051754 w 7340435"/>
                                <a:gd name="connsiteY658" fmla="*/ 3810796 h 4850679"/>
                                <a:gd name="connsiteX659" fmla="*/ 7037781 w 7340435"/>
                                <a:gd name="connsiteY659" fmla="*/ 3818381 h 4850679"/>
                                <a:gd name="connsiteX660" fmla="*/ 7040575 w 7340435"/>
                                <a:gd name="connsiteY660" fmla="*/ 3848322 h 4850679"/>
                                <a:gd name="connsiteX661" fmla="*/ 7084488 w 7340435"/>
                                <a:gd name="connsiteY661" fmla="*/ 3885048 h 4850679"/>
                                <a:gd name="connsiteX662" fmla="*/ 7120815 w 7340435"/>
                                <a:gd name="connsiteY662" fmla="*/ 3840737 h 4850679"/>
                                <a:gd name="connsiteX663" fmla="*/ 7118021 w 7340435"/>
                                <a:gd name="connsiteY663" fmla="*/ 3810796 h 4850679"/>
                                <a:gd name="connsiteX664" fmla="*/ 7102801 w 7340435"/>
                                <a:gd name="connsiteY664" fmla="*/ 3805906 h 4850679"/>
                                <a:gd name="connsiteX665" fmla="*/ 7101703 w 7340435"/>
                                <a:gd name="connsiteY665" fmla="*/ 3799170 h 4850679"/>
                                <a:gd name="connsiteX666" fmla="*/ 7122412 w 7340435"/>
                                <a:gd name="connsiteY666" fmla="*/ 3805607 h 4850679"/>
                                <a:gd name="connsiteX667" fmla="*/ 7126005 w 7340435"/>
                                <a:gd name="connsiteY667" fmla="*/ 3845527 h 4850679"/>
                                <a:gd name="connsiteX668" fmla="*/ 7087282 w 7340435"/>
                                <a:gd name="connsiteY668" fmla="*/ 3892633 h 4850679"/>
                                <a:gd name="connsiteX669" fmla="*/ 7082093 w 7340435"/>
                                <a:gd name="connsiteY669" fmla="*/ 3893032 h 4850679"/>
                                <a:gd name="connsiteX670" fmla="*/ 7035385 w 7340435"/>
                                <a:gd name="connsiteY670" fmla="*/ 3853911 h 4850679"/>
                                <a:gd name="connsiteX671" fmla="*/ 7031793 w 7340435"/>
                                <a:gd name="connsiteY671" fmla="*/ 3813990 h 4850679"/>
                                <a:gd name="connsiteX672" fmla="*/ 7050954 w 7340435"/>
                                <a:gd name="connsiteY672" fmla="*/ 3803611 h 4850679"/>
                                <a:gd name="connsiteX673" fmla="*/ 7071714 w 7340435"/>
                                <a:gd name="connsiteY673" fmla="*/ 3810397 h 4850679"/>
                                <a:gd name="connsiteX674" fmla="*/ 7077702 w 7340435"/>
                                <a:gd name="connsiteY674" fmla="*/ 3815187 h 4850679"/>
                                <a:gd name="connsiteX675" fmla="*/ 7082492 w 7340435"/>
                                <a:gd name="connsiteY675" fmla="*/ 3809199 h 4850679"/>
                                <a:gd name="connsiteX676" fmla="*/ 7101703 w 7340435"/>
                                <a:gd name="connsiteY676" fmla="*/ 3799170 h 4850679"/>
                                <a:gd name="connsiteX677" fmla="*/ 1700755 w 7340435"/>
                                <a:gd name="connsiteY677" fmla="*/ 3797873 h 4850679"/>
                                <a:gd name="connsiteX678" fmla="*/ 1727252 w 7340435"/>
                                <a:gd name="connsiteY678" fmla="*/ 3816785 h 4850679"/>
                                <a:gd name="connsiteX679" fmla="*/ 1721663 w 7340435"/>
                                <a:gd name="connsiteY679" fmla="*/ 3820378 h 4850679"/>
                                <a:gd name="connsiteX680" fmla="*/ 1672161 w 7340435"/>
                                <a:gd name="connsiteY680" fmla="*/ 3808801 h 4850679"/>
                                <a:gd name="connsiteX681" fmla="*/ 1660585 w 7340435"/>
                                <a:gd name="connsiteY681" fmla="*/ 3858302 h 4850679"/>
                                <a:gd name="connsiteX682" fmla="*/ 1654996 w 7340435"/>
                                <a:gd name="connsiteY682" fmla="*/ 3861895 h 4850679"/>
                                <a:gd name="connsiteX683" fmla="*/ 1668568 w 7340435"/>
                                <a:gd name="connsiteY683" fmla="*/ 3803212 h 4850679"/>
                                <a:gd name="connsiteX684" fmla="*/ 1700755 w 7340435"/>
                                <a:gd name="connsiteY684" fmla="*/ 3797873 h 4850679"/>
                                <a:gd name="connsiteX685" fmla="*/ 6445770 w 7340435"/>
                                <a:gd name="connsiteY685" fmla="*/ 3734151 h 4850679"/>
                                <a:gd name="connsiteX686" fmla="*/ 6438185 w 7340435"/>
                                <a:gd name="connsiteY686" fmla="*/ 3738143 h 4850679"/>
                                <a:gd name="connsiteX687" fmla="*/ 6436988 w 7340435"/>
                                <a:gd name="connsiteY687" fmla="*/ 3739341 h 4850679"/>
                                <a:gd name="connsiteX688" fmla="*/ 6435391 w 7340435"/>
                                <a:gd name="connsiteY688" fmla="*/ 3738542 h 4850679"/>
                                <a:gd name="connsiteX689" fmla="*/ 6427407 w 7340435"/>
                                <a:gd name="connsiteY689" fmla="*/ 3736546 h 4850679"/>
                                <a:gd name="connsiteX690" fmla="*/ 6421418 w 7340435"/>
                                <a:gd name="connsiteY690" fmla="*/ 3740539 h 4850679"/>
                                <a:gd name="connsiteX691" fmla="*/ 6421019 w 7340435"/>
                                <a:gd name="connsiteY691" fmla="*/ 3749321 h 4850679"/>
                                <a:gd name="connsiteX692" fmla="*/ 6439383 w 7340435"/>
                                <a:gd name="connsiteY692" fmla="*/ 3765289 h 4850679"/>
                                <a:gd name="connsiteX693" fmla="*/ 6441778 w 7340435"/>
                                <a:gd name="connsiteY693" fmla="*/ 3764890 h 4850679"/>
                                <a:gd name="connsiteX694" fmla="*/ 6455351 w 7340435"/>
                                <a:gd name="connsiteY694" fmla="*/ 3745329 h 4850679"/>
                                <a:gd name="connsiteX695" fmla="*/ 6452556 w 7340435"/>
                                <a:gd name="connsiteY695" fmla="*/ 3736546 h 4850679"/>
                                <a:gd name="connsiteX696" fmla="*/ 6445770 w 7340435"/>
                                <a:gd name="connsiteY696" fmla="*/ 3734151 h 4850679"/>
                                <a:gd name="connsiteX697" fmla="*/ 6445371 w 7340435"/>
                                <a:gd name="connsiteY697" fmla="*/ 3730159 h 4850679"/>
                                <a:gd name="connsiteX698" fmla="*/ 6455750 w 7340435"/>
                                <a:gd name="connsiteY698" fmla="*/ 3733751 h 4850679"/>
                                <a:gd name="connsiteX699" fmla="*/ 6459742 w 7340435"/>
                                <a:gd name="connsiteY699" fmla="*/ 3745728 h 4850679"/>
                                <a:gd name="connsiteX700" fmla="*/ 6452956 w 7340435"/>
                                <a:gd name="connsiteY700" fmla="*/ 3759700 h 4850679"/>
                                <a:gd name="connsiteX701" fmla="*/ 6444173 w 7340435"/>
                                <a:gd name="connsiteY701" fmla="*/ 3768483 h 4850679"/>
                                <a:gd name="connsiteX702" fmla="*/ 6440980 w 7340435"/>
                                <a:gd name="connsiteY702" fmla="*/ 3770079 h 4850679"/>
                                <a:gd name="connsiteX703" fmla="*/ 6437387 w 7340435"/>
                                <a:gd name="connsiteY703" fmla="*/ 3769680 h 4850679"/>
                                <a:gd name="connsiteX704" fmla="*/ 6417027 w 7340435"/>
                                <a:gd name="connsiteY704" fmla="*/ 3751716 h 4850679"/>
                                <a:gd name="connsiteX705" fmla="*/ 6417825 w 7340435"/>
                                <a:gd name="connsiteY705" fmla="*/ 3738942 h 4850679"/>
                                <a:gd name="connsiteX706" fmla="*/ 6427008 w 7340435"/>
                                <a:gd name="connsiteY706" fmla="*/ 3732554 h 4850679"/>
                                <a:gd name="connsiteX707" fmla="*/ 6436588 w 7340435"/>
                                <a:gd name="connsiteY707" fmla="*/ 3734550 h 4850679"/>
                                <a:gd name="connsiteX708" fmla="*/ 6445371 w 7340435"/>
                                <a:gd name="connsiteY708" fmla="*/ 3730159 h 4850679"/>
                                <a:gd name="connsiteX709" fmla="*/ 1956789 w 7340435"/>
                                <a:gd name="connsiteY709" fmla="*/ 3723771 h 4850679"/>
                                <a:gd name="connsiteX710" fmla="*/ 1947607 w 7340435"/>
                                <a:gd name="connsiteY710" fmla="*/ 3741337 h 4850679"/>
                                <a:gd name="connsiteX711" fmla="*/ 1965172 w 7340435"/>
                                <a:gd name="connsiteY711" fmla="*/ 3750519 h 4850679"/>
                                <a:gd name="connsiteX712" fmla="*/ 1974354 w 7340435"/>
                                <a:gd name="connsiteY712" fmla="*/ 3732954 h 4850679"/>
                                <a:gd name="connsiteX713" fmla="*/ 1956789 w 7340435"/>
                                <a:gd name="connsiteY713" fmla="*/ 3723771 h 4850679"/>
                                <a:gd name="connsiteX714" fmla="*/ 1954394 w 7340435"/>
                                <a:gd name="connsiteY714" fmla="*/ 3716187 h 4850679"/>
                                <a:gd name="connsiteX715" fmla="*/ 1981939 w 7340435"/>
                                <a:gd name="connsiteY715" fmla="*/ 3730559 h 4850679"/>
                                <a:gd name="connsiteX716" fmla="*/ 1967568 w 7340435"/>
                                <a:gd name="connsiteY716" fmla="*/ 3758104 h 4850679"/>
                                <a:gd name="connsiteX717" fmla="*/ 1940023 w 7340435"/>
                                <a:gd name="connsiteY717" fmla="*/ 3743732 h 4850679"/>
                                <a:gd name="connsiteX718" fmla="*/ 1954394 w 7340435"/>
                                <a:gd name="connsiteY718" fmla="*/ 3716187 h 4850679"/>
                                <a:gd name="connsiteX719" fmla="*/ 1950402 w 7340435"/>
                                <a:gd name="connsiteY719" fmla="*/ 3703413 h 4850679"/>
                                <a:gd name="connsiteX720" fmla="*/ 1926849 w 7340435"/>
                                <a:gd name="connsiteY720" fmla="*/ 3747725 h 4850679"/>
                                <a:gd name="connsiteX721" fmla="*/ 1971161 w 7340435"/>
                                <a:gd name="connsiteY721" fmla="*/ 3771277 h 4850679"/>
                                <a:gd name="connsiteX722" fmla="*/ 1994714 w 7340435"/>
                                <a:gd name="connsiteY722" fmla="*/ 3726966 h 4850679"/>
                                <a:gd name="connsiteX723" fmla="*/ 1950402 w 7340435"/>
                                <a:gd name="connsiteY723" fmla="*/ 3703413 h 4850679"/>
                                <a:gd name="connsiteX724" fmla="*/ 1965079 w 7340435"/>
                                <a:gd name="connsiteY724" fmla="*/ 3693689 h 4850679"/>
                                <a:gd name="connsiteX725" fmla="*/ 2002299 w 7340435"/>
                                <a:gd name="connsiteY725" fmla="*/ 3724172 h 4850679"/>
                                <a:gd name="connsiteX726" fmla="*/ 1973556 w 7340435"/>
                                <a:gd name="connsiteY726" fmla="*/ 3778463 h 4850679"/>
                                <a:gd name="connsiteX727" fmla="*/ 1919264 w 7340435"/>
                                <a:gd name="connsiteY727" fmla="*/ 3749721 h 4850679"/>
                                <a:gd name="connsiteX728" fmla="*/ 1948007 w 7340435"/>
                                <a:gd name="connsiteY728" fmla="*/ 3695429 h 4850679"/>
                                <a:gd name="connsiteX729" fmla="*/ 1965079 w 7340435"/>
                                <a:gd name="connsiteY729" fmla="*/ 3693689 h 4850679"/>
                                <a:gd name="connsiteX730" fmla="*/ 4204618 w 7340435"/>
                                <a:gd name="connsiteY730" fmla="*/ 3668582 h 4850679"/>
                                <a:gd name="connsiteX731" fmla="*/ 4190297 w 7340435"/>
                                <a:gd name="connsiteY731" fmla="*/ 3676267 h 4850679"/>
                                <a:gd name="connsiteX732" fmla="*/ 4183111 w 7340435"/>
                                <a:gd name="connsiteY732" fmla="*/ 3685050 h 4850679"/>
                                <a:gd name="connsiteX733" fmla="*/ 4177922 w 7340435"/>
                                <a:gd name="connsiteY733" fmla="*/ 3685449 h 4850679"/>
                                <a:gd name="connsiteX734" fmla="*/ 4169139 w 7340435"/>
                                <a:gd name="connsiteY734" fmla="*/ 3678263 h 4850679"/>
                                <a:gd name="connsiteX735" fmla="*/ 4153571 w 7340435"/>
                                <a:gd name="connsiteY735" fmla="*/ 3673472 h 4850679"/>
                                <a:gd name="connsiteX736" fmla="*/ 4139598 w 7340435"/>
                                <a:gd name="connsiteY736" fmla="*/ 3681057 h 4850679"/>
                                <a:gd name="connsiteX737" fmla="*/ 4142392 w 7340435"/>
                                <a:gd name="connsiteY737" fmla="*/ 3710998 h 4850679"/>
                                <a:gd name="connsiteX738" fmla="*/ 4186305 w 7340435"/>
                                <a:gd name="connsiteY738" fmla="*/ 3747724 h 4850679"/>
                                <a:gd name="connsiteX739" fmla="*/ 4222632 w 7340435"/>
                                <a:gd name="connsiteY739" fmla="*/ 3703413 h 4850679"/>
                                <a:gd name="connsiteX740" fmla="*/ 4219838 w 7340435"/>
                                <a:gd name="connsiteY740" fmla="*/ 3673472 h 4850679"/>
                                <a:gd name="connsiteX741" fmla="*/ 4204618 w 7340435"/>
                                <a:gd name="connsiteY741" fmla="*/ 3668582 h 4850679"/>
                                <a:gd name="connsiteX742" fmla="*/ 5478361 w 7340435"/>
                                <a:gd name="connsiteY742" fmla="*/ 3664541 h 4850679"/>
                                <a:gd name="connsiteX743" fmla="*/ 5504859 w 7340435"/>
                                <a:gd name="connsiteY743" fmla="*/ 3683453 h 4850679"/>
                                <a:gd name="connsiteX744" fmla="*/ 5499270 w 7340435"/>
                                <a:gd name="connsiteY744" fmla="*/ 3687046 h 4850679"/>
                                <a:gd name="connsiteX745" fmla="*/ 5449769 w 7340435"/>
                                <a:gd name="connsiteY745" fmla="*/ 3675469 h 4850679"/>
                                <a:gd name="connsiteX746" fmla="*/ 5438192 w 7340435"/>
                                <a:gd name="connsiteY746" fmla="*/ 3724970 h 4850679"/>
                                <a:gd name="connsiteX747" fmla="*/ 5432603 w 7340435"/>
                                <a:gd name="connsiteY747" fmla="*/ 3728563 h 4850679"/>
                                <a:gd name="connsiteX748" fmla="*/ 5446176 w 7340435"/>
                                <a:gd name="connsiteY748" fmla="*/ 3669880 h 4850679"/>
                                <a:gd name="connsiteX749" fmla="*/ 5478361 w 7340435"/>
                                <a:gd name="connsiteY749" fmla="*/ 3664541 h 4850679"/>
                                <a:gd name="connsiteX750" fmla="*/ 4203520 w 7340435"/>
                                <a:gd name="connsiteY750" fmla="*/ 3661846 h 4850679"/>
                                <a:gd name="connsiteX751" fmla="*/ 4224229 w 7340435"/>
                                <a:gd name="connsiteY751" fmla="*/ 3668283 h 4850679"/>
                                <a:gd name="connsiteX752" fmla="*/ 4227822 w 7340435"/>
                                <a:gd name="connsiteY752" fmla="*/ 3708204 h 4850679"/>
                                <a:gd name="connsiteX753" fmla="*/ 4189099 w 7340435"/>
                                <a:gd name="connsiteY753" fmla="*/ 3755309 h 4850679"/>
                                <a:gd name="connsiteX754" fmla="*/ 4183910 w 7340435"/>
                                <a:gd name="connsiteY754" fmla="*/ 3755708 h 4850679"/>
                                <a:gd name="connsiteX755" fmla="*/ 4137202 w 7340435"/>
                                <a:gd name="connsiteY755" fmla="*/ 3716587 h 4850679"/>
                                <a:gd name="connsiteX756" fmla="*/ 4133610 w 7340435"/>
                                <a:gd name="connsiteY756" fmla="*/ 3676666 h 4850679"/>
                                <a:gd name="connsiteX757" fmla="*/ 4152771 w 7340435"/>
                                <a:gd name="connsiteY757" fmla="*/ 3666287 h 4850679"/>
                                <a:gd name="connsiteX758" fmla="*/ 4173531 w 7340435"/>
                                <a:gd name="connsiteY758" fmla="*/ 3673073 h 4850679"/>
                                <a:gd name="connsiteX759" fmla="*/ 4179519 w 7340435"/>
                                <a:gd name="connsiteY759" fmla="*/ 3677863 h 4850679"/>
                                <a:gd name="connsiteX760" fmla="*/ 4184309 w 7340435"/>
                                <a:gd name="connsiteY760" fmla="*/ 3671875 h 4850679"/>
                                <a:gd name="connsiteX761" fmla="*/ 4203520 w 7340435"/>
                                <a:gd name="connsiteY761" fmla="*/ 3661846 h 4850679"/>
                                <a:gd name="connsiteX762" fmla="*/ 3547595 w 7340435"/>
                                <a:gd name="connsiteY762" fmla="*/ 3596827 h 4850679"/>
                                <a:gd name="connsiteX763" fmla="*/ 3540009 w 7340435"/>
                                <a:gd name="connsiteY763" fmla="*/ 3600819 h 4850679"/>
                                <a:gd name="connsiteX764" fmla="*/ 3538810 w 7340435"/>
                                <a:gd name="connsiteY764" fmla="*/ 3602017 h 4850679"/>
                                <a:gd name="connsiteX765" fmla="*/ 3537215 w 7340435"/>
                                <a:gd name="connsiteY765" fmla="*/ 3601218 h 4850679"/>
                                <a:gd name="connsiteX766" fmla="*/ 3529228 w 7340435"/>
                                <a:gd name="connsiteY766" fmla="*/ 3599222 h 4850679"/>
                                <a:gd name="connsiteX767" fmla="*/ 3523243 w 7340435"/>
                                <a:gd name="connsiteY767" fmla="*/ 3603215 h 4850679"/>
                                <a:gd name="connsiteX768" fmla="*/ 3522841 w 7340435"/>
                                <a:gd name="connsiteY768" fmla="*/ 3611997 h 4850679"/>
                                <a:gd name="connsiteX769" fmla="*/ 3541207 w 7340435"/>
                                <a:gd name="connsiteY769" fmla="*/ 3627965 h 4850679"/>
                                <a:gd name="connsiteX770" fmla="*/ 3543602 w 7340435"/>
                                <a:gd name="connsiteY770" fmla="*/ 3627566 h 4850679"/>
                                <a:gd name="connsiteX771" fmla="*/ 3557176 w 7340435"/>
                                <a:gd name="connsiteY771" fmla="*/ 3608005 h 4850679"/>
                                <a:gd name="connsiteX772" fmla="*/ 3554380 w 7340435"/>
                                <a:gd name="connsiteY772" fmla="*/ 3599222 h 4850679"/>
                                <a:gd name="connsiteX773" fmla="*/ 3547595 w 7340435"/>
                                <a:gd name="connsiteY773" fmla="*/ 3596827 h 4850679"/>
                                <a:gd name="connsiteX774" fmla="*/ 3547198 w 7340435"/>
                                <a:gd name="connsiteY774" fmla="*/ 3592835 h 4850679"/>
                                <a:gd name="connsiteX775" fmla="*/ 3557577 w 7340435"/>
                                <a:gd name="connsiteY775" fmla="*/ 3596428 h 4850679"/>
                                <a:gd name="connsiteX776" fmla="*/ 3561570 w 7340435"/>
                                <a:gd name="connsiteY776" fmla="*/ 3608404 h 4850679"/>
                                <a:gd name="connsiteX777" fmla="*/ 3554781 w 7340435"/>
                                <a:gd name="connsiteY777" fmla="*/ 3622376 h 4850679"/>
                                <a:gd name="connsiteX778" fmla="*/ 3546000 w 7340435"/>
                                <a:gd name="connsiteY778" fmla="*/ 3631159 h 4850679"/>
                                <a:gd name="connsiteX779" fmla="*/ 3542802 w 7340435"/>
                                <a:gd name="connsiteY779" fmla="*/ 3632755 h 4850679"/>
                                <a:gd name="connsiteX780" fmla="*/ 3539212 w 7340435"/>
                                <a:gd name="connsiteY780" fmla="*/ 3632356 h 4850679"/>
                                <a:gd name="connsiteX781" fmla="*/ 3518847 w 7340435"/>
                                <a:gd name="connsiteY781" fmla="*/ 3614392 h 4850679"/>
                                <a:gd name="connsiteX782" fmla="*/ 3519651 w 7340435"/>
                                <a:gd name="connsiteY782" fmla="*/ 3601618 h 4850679"/>
                                <a:gd name="connsiteX783" fmla="*/ 3528831 w 7340435"/>
                                <a:gd name="connsiteY783" fmla="*/ 3595230 h 4850679"/>
                                <a:gd name="connsiteX784" fmla="*/ 3538411 w 7340435"/>
                                <a:gd name="connsiteY784" fmla="*/ 3597226 h 4850679"/>
                                <a:gd name="connsiteX785" fmla="*/ 3547198 w 7340435"/>
                                <a:gd name="connsiteY785" fmla="*/ 3592835 h 4850679"/>
                                <a:gd name="connsiteX786" fmla="*/ 5734399 w 7340435"/>
                                <a:gd name="connsiteY786" fmla="*/ 3590440 h 4850679"/>
                                <a:gd name="connsiteX787" fmla="*/ 5725216 w 7340435"/>
                                <a:gd name="connsiteY787" fmla="*/ 3608005 h 4850679"/>
                                <a:gd name="connsiteX788" fmla="*/ 5742782 w 7340435"/>
                                <a:gd name="connsiteY788" fmla="*/ 3617187 h 4850679"/>
                                <a:gd name="connsiteX789" fmla="*/ 5751963 w 7340435"/>
                                <a:gd name="connsiteY789" fmla="*/ 3599622 h 4850679"/>
                                <a:gd name="connsiteX790" fmla="*/ 5734399 w 7340435"/>
                                <a:gd name="connsiteY790" fmla="*/ 3590440 h 4850679"/>
                                <a:gd name="connsiteX791" fmla="*/ 5731604 w 7340435"/>
                                <a:gd name="connsiteY791" fmla="*/ 3582855 h 4850679"/>
                                <a:gd name="connsiteX792" fmla="*/ 5759149 w 7340435"/>
                                <a:gd name="connsiteY792" fmla="*/ 3597227 h 4850679"/>
                                <a:gd name="connsiteX793" fmla="*/ 5744778 w 7340435"/>
                                <a:gd name="connsiteY793" fmla="*/ 3624772 h 4850679"/>
                                <a:gd name="connsiteX794" fmla="*/ 5717232 w 7340435"/>
                                <a:gd name="connsiteY794" fmla="*/ 3610401 h 4850679"/>
                                <a:gd name="connsiteX795" fmla="*/ 5731604 w 7340435"/>
                                <a:gd name="connsiteY795" fmla="*/ 3582855 h 4850679"/>
                                <a:gd name="connsiteX796" fmla="*/ 5728011 w 7340435"/>
                                <a:gd name="connsiteY796" fmla="*/ 3570080 h 4850679"/>
                                <a:gd name="connsiteX797" fmla="*/ 5704458 w 7340435"/>
                                <a:gd name="connsiteY797" fmla="*/ 3614392 h 4850679"/>
                                <a:gd name="connsiteX798" fmla="*/ 5748770 w 7340435"/>
                                <a:gd name="connsiteY798" fmla="*/ 3637944 h 4850679"/>
                                <a:gd name="connsiteX799" fmla="*/ 5772322 w 7340435"/>
                                <a:gd name="connsiteY799" fmla="*/ 3593633 h 4850679"/>
                                <a:gd name="connsiteX800" fmla="*/ 5728011 w 7340435"/>
                                <a:gd name="connsiteY800" fmla="*/ 3570080 h 4850679"/>
                                <a:gd name="connsiteX801" fmla="*/ 5742688 w 7340435"/>
                                <a:gd name="connsiteY801" fmla="*/ 3560356 h 4850679"/>
                                <a:gd name="connsiteX802" fmla="*/ 5779907 w 7340435"/>
                                <a:gd name="connsiteY802" fmla="*/ 3590839 h 4850679"/>
                                <a:gd name="connsiteX803" fmla="*/ 5751165 w 7340435"/>
                                <a:gd name="connsiteY803" fmla="*/ 3645130 h 4850679"/>
                                <a:gd name="connsiteX804" fmla="*/ 5696873 w 7340435"/>
                                <a:gd name="connsiteY804" fmla="*/ 3616388 h 4850679"/>
                                <a:gd name="connsiteX805" fmla="*/ 5725616 w 7340435"/>
                                <a:gd name="connsiteY805" fmla="*/ 3562096 h 4850679"/>
                                <a:gd name="connsiteX806" fmla="*/ 5742688 w 7340435"/>
                                <a:gd name="connsiteY806" fmla="*/ 3560356 h 4850679"/>
                                <a:gd name="connsiteX807" fmla="*/ 1279298 w 7340435"/>
                                <a:gd name="connsiteY807" fmla="*/ 3548423 h 4850679"/>
                                <a:gd name="connsiteX808" fmla="*/ 1264977 w 7340435"/>
                                <a:gd name="connsiteY808" fmla="*/ 3556108 h 4850679"/>
                                <a:gd name="connsiteX809" fmla="*/ 1257791 w 7340435"/>
                                <a:gd name="connsiteY809" fmla="*/ 3564891 h 4850679"/>
                                <a:gd name="connsiteX810" fmla="*/ 1252602 w 7340435"/>
                                <a:gd name="connsiteY810" fmla="*/ 3565290 h 4850679"/>
                                <a:gd name="connsiteX811" fmla="*/ 1243819 w 7340435"/>
                                <a:gd name="connsiteY811" fmla="*/ 3558104 h 4850679"/>
                                <a:gd name="connsiteX812" fmla="*/ 1228251 w 7340435"/>
                                <a:gd name="connsiteY812" fmla="*/ 3553313 h 4850679"/>
                                <a:gd name="connsiteX813" fmla="*/ 1214279 w 7340435"/>
                                <a:gd name="connsiteY813" fmla="*/ 3560898 h 4850679"/>
                                <a:gd name="connsiteX814" fmla="*/ 1217073 w 7340435"/>
                                <a:gd name="connsiteY814" fmla="*/ 3590839 h 4850679"/>
                                <a:gd name="connsiteX815" fmla="*/ 1260985 w 7340435"/>
                                <a:gd name="connsiteY815" fmla="*/ 3627565 h 4850679"/>
                                <a:gd name="connsiteX816" fmla="*/ 1297312 w 7340435"/>
                                <a:gd name="connsiteY816" fmla="*/ 3583254 h 4850679"/>
                                <a:gd name="connsiteX817" fmla="*/ 1294518 w 7340435"/>
                                <a:gd name="connsiteY817" fmla="*/ 3553313 h 4850679"/>
                                <a:gd name="connsiteX818" fmla="*/ 1279298 w 7340435"/>
                                <a:gd name="connsiteY818" fmla="*/ 3548423 h 4850679"/>
                                <a:gd name="connsiteX819" fmla="*/ 1278200 w 7340435"/>
                                <a:gd name="connsiteY819" fmla="*/ 3541687 h 4850679"/>
                                <a:gd name="connsiteX820" fmla="*/ 1298909 w 7340435"/>
                                <a:gd name="connsiteY820" fmla="*/ 3548124 h 4850679"/>
                                <a:gd name="connsiteX821" fmla="*/ 1302502 w 7340435"/>
                                <a:gd name="connsiteY821" fmla="*/ 3588044 h 4850679"/>
                                <a:gd name="connsiteX822" fmla="*/ 1263779 w 7340435"/>
                                <a:gd name="connsiteY822" fmla="*/ 3635150 h 4850679"/>
                                <a:gd name="connsiteX823" fmla="*/ 1258590 w 7340435"/>
                                <a:gd name="connsiteY823" fmla="*/ 3635549 h 4850679"/>
                                <a:gd name="connsiteX824" fmla="*/ 1211883 w 7340435"/>
                                <a:gd name="connsiteY824" fmla="*/ 3596428 h 4850679"/>
                                <a:gd name="connsiteX825" fmla="*/ 1208291 w 7340435"/>
                                <a:gd name="connsiteY825" fmla="*/ 3556507 h 4850679"/>
                                <a:gd name="connsiteX826" fmla="*/ 1227452 w 7340435"/>
                                <a:gd name="connsiteY826" fmla="*/ 3546128 h 4850679"/>
                                <a:gd name="connsiteX827" fmla="*/ 1248211 w 7340435"/>
                                <a:gd name="connsiteY827" fmla="*/ 3552914 h 4850679"/>
                                <a:gd name="connsiteX828" fmla="*/ 1254199 w 7340435"/>
                                <a:gd name="connsiteY828" fmla="*/ 3557704 h 4850679"/>
                                <a:gd name="connsiteX829" fmla="*/ 1258989 w 7340435"/>
                                <a:gd name="connsiteY829" fmla="*/ 3551716 h 4850679"/>
                                <a:gd name="connsiteX830" fmla="*/ 1278200 w 7340435"/>
                                <a:gd name="connsiteY830" fmla="*/ 3541687 h 4850679"/>
                                <a:gd name="connsiteX831" fmla="*/ 2580191 w 7340435"/>
                                <a:gd name="connsiteY831" fmla="*/ 3527215 h 4850679"/>
                                <a:gd name="connsiteX832" fmla="*/ 2606689 w 7340435"/>
                                <a:gd name="connsiteY832" fmla="*/ 3546128 h 4850679"/>
                                <a:gd name="connsiteX833" fmla="*/ 2601101 w 7340435"/>
                                <a:gd name="connsiteY833" fmla="*/ 3549721 h 4850679"/>
                                <a:gd name="connsiteX834" fmla="*/ 2551598 w 7340435"/>
                                <a:gd name="connsiteY834" fmla="*/ 3538143 h 4850679"/>
                                <a:gd name="connsiteX835" fmla="*/ 2540021 w 7340435"/>
                                <a:gd name="connsiteY835" fmla="*/ 3587645 h 4850679"/>
                                <a:gd name="connsiteX836" fmla="*/ 2534433 w 7340435"/>
                                <a:gd name="connsiteY836" fmla="*/ 3591238 h 4850679"/>
                                <a:gd name="connsiteX837" fmla="*/ 2548006 w 7340435"/>
                                <a:gd name="connsiteY837" fmla="*/ 3532555 h 4850679"/>
                                <a:gd name="connsiteX838" fmla="*/ 2580191 w 7340435"/>
                                <a:gd name="connsiteY838" fmla="*/ 3527215 h 4850679"/>
                                <a:gd name="connsiteX839" fmla="*/ 622267 w 7340435"/>
                                <a:gd name="connsiteY839" fmla="*/ 3476668 h 4850679"/>
                                <a:gd name="connsiteX840" fmla="*/ 614682 w 7340435"/>
                                <a:gd name="connsiteY840" fmla="*/ 3480660 h 4850679"/>
                                <a:gd name="connsiteX841" fmla="*/ 613484 w 7340435"/>
                                <a:gd name="connsiteY841" fmla="*/ 3481858 h 4850679"/>
                                <a:gd name="connsiteX842" fmla="*/ 611887 w 7340435"/>
                                <a:gd name="connsiteY842" fmla="*/ 3481060 h 4850679"/>
                                <a:gd name="connsiteX843" fmla="*/ 603903 w 7340435"/>
                                <a:gd name="connsiteY843" fmla="*/ 3479063 h 4850679"/>
                                <a:gd name="connsiteX844" fmla="*/ 597915 w 7340435"/>
                                <a:gd name="connsiteY844" fmla="*/ 3483056 h 4850679"/>
                                <a:gd name="connsiteX845" fmla="*/ 597516 w 7340435"/>
                                <a:gd name="connsiteY845" fmla="*/ 3491838 h 4850679"/>
                                <a:gd name="connsiteX846" fmla="*/ 615879 w 7340435"/>
                                <a:gd name="connsiteY846" fmla="*/ 3507806 h 4850679"/>
                                <a:gd name="connsiteX847" fmla="*/ 618274 w 7340435"/>
                                <a:gd name="connsiteY847" fmla="*/ 3507407 h 4850679"/>
                                <a:gd name="connsiteX848" fmla="*/ 631848 w 7340435"/>
                                <a:gd name="connsiteY848" fmla="*/ 3487846 h 4850679"/>
                                <a:gd name="connsiteX849" fmla="*/ 629053 w 7340435"/>
                                <a:gd name="connsiteY849" fmla="*/ 3479063 h 4850679"/>
                                <a:gd name="connsiteX850" fmla="*/ 622267 w 7340435"/>
                                <a:gd name="connsiteY850" fmla="*/ 3476668 h 4850679"/>
                                <a:gd name="connsiteX851" fmla="*/ 621868 w 7340435"/>
                                <a:gd name="connsiteY851" fmla="*/ 3472277 h 4850679"/>
                                <a:gd name="connsiteX852" fmla="*/ 632247 w 7340435"/>
                                <a:gd name="connsiteY852" fmla="*/ 3475870 h 4850679"/>
                                <a:gd name="connsiteX853" fmla="*/ 636239 w 7340435"/>
                                <a:gd name="connsiteY853" fmla="*/ 3487846 h 4850679"/>
                                <a:gd name="connsiteX854" fmla="*/ 629453 w 7340435"/>
                                <a:gd name="connsiteY854" fmla="*/ 3501818 h 4850679"/>
                                <a:gd name="connsiteX855" fmla="*/ 620670 w 7340435"/>
                                <a:gd name="connsiteY855" fmla="*/ 3510601 h 4850679"/>
                                <a:gd name="connsiteX856" fmla="*/ 617477 w 7340435"/>
                                <a:gd name="connsiteY856" fmla="*/ 3512197 h 4850679"/>
                                <a:gd name="connsiteX857" fmla="*/ 613883 w 7340435"/>
                                <a:gd name="connsiteY857" fmla="*/ 3511798 h 4850679"/>
                                <a:gd name="connsiteX858" fmla="*/ 593524 w 7340435"/>
                                <a:gd name="connsiteY858" fmla="*/ 3493834 h 4850679"/>
                                <a:gd name="connsiteX859" fmla="*/ 594322 w 7340435"/>
                                <a:gd name="connsiteY859" fmla="*/ 3481060 h 4850679"/>
                                <a:gd name="connsiteX860" fmla="*/ 603504 w 7340435"/>
                                <a:gd name="connsiteY860" fmla="*/ 3474672 h 4850679"/>
                                <a:gd name="connsiteX861" fmla="*/ 613084 w 7340435"/>
                                <a:gd name="connsiteY861" fmla="*/ 3476668 h 4850679"/>
                                <a:gd name="connsiteX862" fmla="*/ 621868 w 7340435"/>
                                <a:gd name="connsiteY862" fmla="*/ 3472277 h 4850679"/>
                                <a:gd name="connsiteX863" fmla="*/ 7325205 w 7340435"/>
                                <a:gd name="connsiteY863" fmla="*/ 3463494 h 4850679"/>
                                <a:gd name="connsiteX864" fmla="*/ 7317620 w 7340435"/>
                                <a:gd name="connsiteY864" fmla="*/ 3467486 h 4850679"/>
                                <a:gd name="connsiteX865" fmla="*/ 7316423 w 7340435"/>
                                <a:gd name="connsiteY865" fmla="*/ 3468684 h 4850679"/>
                                <a:gd name="connsiteX866" fmla="*/ 7314826 w 7340435"/>
                                <a:gd name="connsiteY866" fmla="*/ 3467886 h 4850679"/>
                                <a:gd name="connsiteX867" fmla="*/ 7306842 w 7340435"/>
                                <a:gd name="connsiteY867" fmla="*/ 3465889 h 4850679"/>
                                <a:gd name="connsiteX868" fmla="*/ 7300853 w 7340435"/>
                                <a:gd name="connsiteY868" fmla="*/ 3469882 h 4850679"/>
                                <a:gd name="connsiteX869" fmla="*/ 7300454 w 7340435"/>
                                <a:gd name="connsiteY869" fmla="*/ 3478664 h 4850679"/>
                                <a:gd name="connsiteX870" fmla="*/ 7318818 w 7340435"/>
                                <a:gd name="connsiteY870" fmla="*/ 3494632 h 4850679"/>
                                <a:gd name="connsiteX871" fmla="*/ 7321213 w 7340435"/>
                                <a:gd name="connsiteY871" fmla="*/ 3494233 h 4850679"/>
                                <a:gd name="connsiteX872" fmla="*/ 7334786 w 7340435"/>
                                <a:gd name="connsiteY872" fmla="*/ 3474672 h 4850679"/>
                                <a:gd name="connsiteX873" fmla="*/ 7331992 w 7340435"/>
                                <a:gd name="connsiteY873" fmla="*/ 3465889 h 4850679"/>
                                <a:gd name="connsiteX874" fmla="*/ 7325205 w 7340435"/>
                                <a:gd name="connsiteY874" fmla="*/ 3463494 h 4850679"/>
                                <a:gd name="connsiteX875" fmla="*/ 7324806 w 7340435"/>
                                <a:gd name="connsiteY875" fmla="*/ 3459103 h 4850679"/>
                                <a:gd name="connsiteX876" fmla="*/ 7335185 w 7340435"/>
                                <a:gd name="connsiteY876" fmla="*/ 3462696 h 4850679"/>
                                <a:gd name="connsiteX877" fmla="*/ 7339177 w 7340435"/>
                                <a:gd name="connsiteY877" fmla="*/ 3474672 h 4850679"/>
                                <a:gd name="connsiteX878" fmla="*/ 7332391 w 7340435"/>
                                <a:gd name="connsiteY878" fmla="*/ 3488644 h 4850679"/>
                                <a:gd name="connsiteX879" fmla="*/ 7323608 w 7340435"/>
                                <a:gd name="connsiteY879" fmla="*/ 3497427 h 4850679"/>
                                <a:gd name="connsiteX880" fmla="*/ 7320415 w 7340435"/>
                                <a:gd name="connsiteY880" fmla="*/ 3499023 h 4850679"/>
                                <a:gd name="connsiteX881" fmla="*/ 7316822 w 7340435"/>
                                <a:gd name="connsiteY881" fmla="*/ 3498624 h 4850679"/>
                                <a:gd name="connsiteX882" fmla="*/ 7296462 w 7340435"/>
                                <a:gd name="connsiteY882" fmla="*/ 3480660 h 4850679"/>
                                <a:gd name="connsiteX883" fmla="*/ 7297260 w 7340435"/>
                                <a:gd name="connsiteY883" fmla="*/ 3467886 h 4850679"/>
                                <a:gd name="connsiteX884" fmla="*/ 7306443 w 7340435"/>
                                <a:gd name="connsiteY884" fmla="*/ 3461498 h 4850679"/>
                                <a:gd name="connsiteX885" fmla="*/ 7316024 w 7340435"/>
                                <a:gd name="connsiteY885" fmla="*/ 3463494 h 4850679"/>
                                <a:gd name="connsiteX886" fmla="*/ 7324806 w 7340435"/>
                                <a:gd name="connsiteY886" fmla="*/ 3459103 h 4850679"/>
                                <a:gd name="connsiteX887" fmla="*/ 2836228 w 7340435"/>
                                <a:gd name="connsiteY887" fmla="*/ 3453114 h 4850679"/>
                                <a:gd name="connsiteX888" fmla="*/ 2827046 w 7340435"/>
                                <a:gd name="connsiteY888" fmla="*/ 3470680 h 4850679"/>
                                <a:gd name="connsiteX889" fmla="*/ 2844610 w 7340435"/>
                                <a:gd name="connsiteY889" fmla="*/ 3479862 h 4850679"/>
                                <a:gd name="connsiteX890" fmla="*/ 2853792 w 7340435"/>
                                <a:gd name="connsiteY890" fmla="*/ 3462297 h 4850679"/>
                                <a:gd name="connsiteX891" fmla="*/ 2836228 w 7340435"/>
                                <a:gd name="connsiteY891" fmla="*/ 3453114 h 4850679"/>
                                <a:gd name="connsiteX892" fmla="*/ 2833434 w 7340435"/>
                                <a:gd name="connsiteY892" fmla="*/ 3445530 h 4850679"/>
                                <a:gd name="connsiteX893" fmla="*/ 2860977 w 7340435"/>
                                <a:gd name="connsiteY893" fmla="*/ 3459902 h 4850679"/>
                                <a:gd name="connsiteX894" fmla="*/ 2846607 w 7340435"/>
                                <a:gd name="connsiteY894" fmla="*/ 3487447 h 4850679"/>
                                <a:gd name="connsiteX895" fmla="*/ 2819063 w 7340435"/>
                                <a:gd name="connsiteY895" fmla="*/ 3473075 h 4850679"/>
                                <a:gd name="connsiteX896" fmla="*/ 2833434 w 7340435"/>
                                <a:gd name="connsiteY896" fmla="*/ 3445530 h 4850679"/>
                                <a:gd name="connsiteX897" fmla="*/ 2829840 w 7340435"/>
                                <a:gd name="connsiteY897" fmla="*/ 3432756 h 4850679"/>
                                <a:gd name="connsiteX898" fmla="*/ 2806286 w 7340435"/>
                                <a:gd name="connsiteY898" fmla="*/ 3477068 h 4850679"/>
                                <a:gd name="connsiteX899" fmla="*/ 2850599 w 7340435"/>
                                <a:gd name="connsiteY899" fmla="*/ 3500620 h 4850679"/>
                                <a:gd name="connsiteX900" fmla="*/ 2874151 w 7340435"/>
                                <a:gd name="connsiteY900" fmla="*/ 3456309 h 4850679"/>
                                <a:gd name="connsiteX901" fmla="*/ 2829840 w 7340435"/>
                                <a:gd name="connsiteY901" fmla="*/ 3432756 h 4850679"/>
                                <a:gd name="connsiteX902" fmla="*/ 2844517 w 7340435"/>
                                <a:gd name="connsiteY902" fmla="*/ 3423032 h 4850679"/>
                                <a:gd name="connsiteX903" fmla="*/ 2881735 w 7340435"/>
                                <a:gd name="connsiteY903" fmla="*/ 3453515 h 4850679"/>
                                <a:gd name="connsiteX904" fmla="*/ 2852995 w 7340435"/>
                                <a:gd name="connsiteY904" fmla="*/ 3507806 h 4850679"/>
                                <a:gd name="connsiteX905" fmla="*/ 2798703 w 7340435"/>
                                <a:gd name="connsiteY905" fmla="*/ 3479064 h 4850679"/>
                                <a:gd name="connsiteX906" fmla="*/ 2827445 w 7340435"/>
                                <a:gd name="connsiteY906" fmla="*/ 3424772 h 4850679"/>
                                <a:gd name="connsiteX907" fmla="*/ 2844517 w 7340435"/>
                                <a:gd name="connsiteY907" fmla="*/ 3423032 h 4850679"/>
                                <a:gd name="connsiteX908" fmla="*/ 5056908 w 7340435"/>
                                <a:gd name="connsiteY908" fmla="*/ 3414692 h 4850679"/>
                                <a:gd name="connsiteX909" fmla="*/ 5042587 w 7340435"/>
                                <a:gd name="connsiteY909" fmla="*/ 3422377 h 4850679"/>
                                <a:gd name="connsiteX910" fmla="*/ 5035401 w 7340435"/>
                                <a:gd name="connsiteY910" fmla="*/ 3431160 h 4850679"/>
                                <a:gd name="connsiteX911" fmla="*/ 5030212 w 7340435"/>
                                <a:gd name="connsiteY911" fmla="*/ 3431559 h 4850679"/>
                                <a:gd name="connsiteX912" fmla="*/ 5021429 w 7340435"/>
                                <a:gd name="connsiteY912" fmla="*/ 3424373 h 4850679"/>
                                <a:gd name="connsiteX913" fmla="*/ 5005861 w 7340435"/>
                                <a:gd name="connsiteY913" fmla="*/ 3419582 h 4850679"/>
                                <a:gd name="connsiteX914" fmla="*/ 4991888 w 7340435"/>
                                <a:gd name="connsiteY914" fmla="*/ 3427167 h 4850679"/>
                                <a:gd name="connsiteX915" fmla="*/ 4994682 w 7340435"/>
                                <a:gd name="connsiteY915" fmla="*/ 3457108 h 4850679"/>
                                <a:gd name="connsiteX916" fmla="*/ 5038595 w 7340435"/>
                                <a:gd name="connsiteY916" fmla="*/ 3493834 h 4850679"/>
                                <a:gd name="connsiteX917" fmla="*/ 5074922 w 7340435"/>
                                <a:gd name="connsiteY917" fmla="*/ 3449523 h 4850679"/>
                                <a:gd name="connsiteX918" fmla="*/ 5072128 w 7340435"/>
                                <a:gd name="connsiteY918" fmla="*/ 3419582 h 4850679"/>
                                <a:gd name="connsiteX919" fmla="*/ 5056908 w 7340435"/>
                                <a:gd name="connsiteY919" fmla="*/ 3414692 h 4850679"/>
                                <a:gd name="connsiteX920" fmla="*/ 5055810 w 7340435"/>
                                <a:gd name="connsiteY920" fmla="*/ 3407956 h 4850679"/>
                                <a:gd name="connsiteX921" fmla="*/ 5076519 w 7340435"/>
                                <a:gd name="connsiteY921" fmla="*/ 3414393 h 4850679"/>
                                <a:gd name="connsiteX922" fmla="*/ 5080112 w 7340435"/>
                                <a:gd name="connsiteY922" fmla="*/ 3454313 h 4850679"/>
                                <a:gd name="connsiteX923" fmla="*/ 5041389 w 7340435"/>
                                <a:gd name="connsiteY923" fmla="*/ 3501419 h 4850679"/>
                                <a:gd name="connsiteX924" fmla="*/ 5036200 w 7340435"/>
                                <a:gd name="connsiteY924" fmla="*/ 3501818 h 4850679"/>
                                <a:gd name="connsiteX925" fmla="*/ 4989492 w 7340435"/>
                                <a:gd name="connsiteY925" fmla="*/ 3462697 h 4850679"/>
                                <a:gd name="connsiteX926" fmla="*/ 4985900 w 7340435"/>
                                <a:gd name="connsiteY926" fmla="*/ 3422776 h 4850679"/>
                                <a:gd name="connsiteX927" fmla="*/ 5005061 w 7340435"/>
                                <a:gd name="connsiteY927" fmla="*/ 3412397 h 4850679"/>
                                <a:gd name="connsiteX928" fmla="*/ 5025821 w 7340435"/>
                                <a:gd name="connsiteY928" fmla="*/ 3419183 h 4850679"/>
                                <a:gd name="connsiteX929" fmla="*/ 5031809 w 7340435"/>
                                <a:gd name="connsiteY929" fmla="*/ 3423973 h 4850679"/>
                                <a:gd name="connsiteX930" fmla="*/ 5036599 w 7340435"/>
                                <a:gd name="connsiteY930" fmla="*/ 3417985 h 4850679"/>
                                <a:gd name="connsiteX931" fmla="*/ 5055810 w 7340435"/>
                                <a:gd name="connsiteY931" fmla="*/ 3407956 h 4850679"/>
                                <a:gd name="connsiteX932" fmla="*/ 6357797 w 7340435"/>
                                <a:gd name="connsiteY932" fmla="*/ 3393484 h 4850679"/>
                                <a:gd name="connsiteX933" fmla="*/ 6384294 w 7340435"/>
                                <a:gd name="connsiteY933" fmla="*/ 3412397 h 4850679"/>
                                <a:gd name="connsiteX934" fmla="*/ 6378705 w 7340435"/>
                                <a:gd name="connsiteY934" fmla="*/ 3415990 h 4850679"/>
                                <a:gd name="connsiteX935" fmla="*/ 6329204 w 7340435"/>
                                <a:gd name="connsiteY935" fmla="*/ 3404412 h 4850679"/>
                                <a:gd name="connsiteX936" fmla="*/ 6317627 w 7340435"/>
                                <a:gd name="connsiteY936" fmla="*/ 3453914 h 4850679"/>
                                <a:gd name="connsiteX937" fmla="*/ 6312038 w 7340435"/>
                                <a:gd name="connsiteY937" fmla="*/ 3457507 h 4850679"/>
                                <a:gd name="connsiteX938" fmla="*/ 6325611 w 7340435"/>
                                <a:gd name="connsiteY938" fmla="*/ 3398824 h 4850679"/>
                                <a:gd name="connsiteX939" fmla="*/ 6357797 w 7340435"/>
                                <a:gd name="connsiteY939" fmla="*/ 3393484 h 4850679"/>
                                <a:gd name="connsiteX940" fmla="*/ 4399876 w 7340435"/>
                                <a:gd name="connsiteY940" fmla="*/ 3343335 h 4850679"/>
                                <a:gd name="connsiteX941" fmla="*/ 4392291 w 7340435"/>
                                <a:gd name="connsiteY941" fmla="*/ 3347327 h 4850679"/>
                                <a:gd name="connsiteX942" fmla="*/ 4391094 w 7340435"/>
                                <a:gd name="connsiteY942" fmla="*/ 3348525 h 4850679"/>
                                <a:gd name="connsiteX943" fmla="*/ 4389497 w 7340435"/>
                                <a:gd name="connsiteY943" fmla="*/ 3347727 h 4850679"/>
                                <a:gd name="connsiteX944" fmla="*/ 4381513 w 7340435"/>
                                <a:gd name="connsiteY944" fmla="*/ 3345730 h 4850679"/>
                                <a:gd name="connsiteX945" fmla="*/ 4375524 w 7340435"/>
                                <a:gd name="connsiteY945" fmla="*/ 3349723 h 4850679"/>
                                <a:gd name="connsiteX946" fmla="*/ 4375125 w 7340435"/>
                                <a:gd name="connsiteY946" fmla="*/ 3358505 h 4850679"/>
                                <a:gd name="connsiteX947" fmla="*/ 4393489 w 7340435"/>
                                <a:gd name="connsiteY947" fmla="*/ 3374473 h 4850679"/>
                                <a:gd name="connsiteX948" fmla="*/ 4395884 w 7340435"/>
                                <a:gd name="connsiteY948" fmla="*/ 3374074 h 4850679"/>
                                <a:gd name="connsiteX949" fmla="*/ 4409457 w 7340435"/>
                                <a:gd name="connsiteY949" fmla="*/ 3354513 h 4850679"/>
                                <a:gd name="connsiteX950" fmla="*/ 4406662 w 7340435"/>
                                <a:gd name="connsiteY950" fmla="*/ 3345730 h 4850679"/>
                                <a:gd name="connsiteX951" fmla="*/ 4399876 w 7340435"/>
                                <a:gd name="connsiteY951" fmla="*/ 3343335 h 4850679"/>
                                <a:gd name="connsiteX952" fmla="*/ 4399078 w 7340435"/>
                                <a:gd name="connsiteY952" fmla="*/ 3338944 h 4850679"/>
                                <a:gd name="connsiteX953" fmla="*/ 4409457 w 7340435"/>
                                <a:gd name="connsiteY953" fmla="*/ 3342536 h 4850679"/>
                                <a:gd name="connsiteX954" fmla="*/ 4413449 w 7340435"/>
                                <a:gd name="connsiteY954" fmla="*/ 3354513 h 4850679"/>
                                <a:gd name="connsiteX955" fmla="*/ 4406662 w 7340435"/>
                                <a:gd name="connsiteY955" fmla="*/ 3368485 h 4850679"/>
                                <a:gd name="connsiteX956" fmla="*/ 4397880 w 7340435"/>
                                <a:gd name="connsiteY956" fmla="*/ 3377268 h 4850679"/>
                                <a:gd name="connsiteX957" fmla="*/ 4394686 w 7340435"/>
                                <a:gd name="connsiteY957" fmla="*/ 3378865 h 4850679"/>
                                <a:gd name="connsiteX958" fmla="*/ 4391094 w 7340435"/>
                                <a:gd name="connsiteY958" fmla="*/ 3378465 h 4850679"/>
                                <a:gd name="connsiteX959" fmla="*/ 4370733 w 7340435"/>
                                <a:gd name="connsiteY959" fmla="*/ 3360501 h 4850679"/>
                                <a:gd name="connsiteX960" fmla="*/ 4371532 w 7340435"/>
                                <a:gd name="connsiteY960" fmla="*/ 3347727 h 4850679"/>
                                <a:gd name="connsiteX961" fmla="*/ 4380714 w 7340435"/>
                                <a:gd name="connsiteY961" fmla="*/ 3341339 h 4850679"/>
                                <a:gd name="connsiteX962" fmla="*/ 4390295 w 7340435"/>
                                <a:gd name="connsiteY962" fmla="*/ 3343335 h 4850679"/>
                                <a:gd name="connsiteX963" fmla="*/ 4399078 w 7340435"/>
                                <a:gd name="connsiteY963" fmla="*/ 3338944 h 4850679"/>
                                <a:gd name="connsiteX964" fmla="*/ 6613833 w 7340435"/>
                                <a:gd name="connsiteY964" fmla="*/ 3319383 h 4850679"/>
                                <a:gd name="connsiteX965" fmla="*/ 6604651 w 7340435"/>
                                <a:gd name="connsiteY965" fmla="*/ 3336949 h 4850679"/>
                                <a:gd name="connsiteX966" fmla="*/ 6622216 w 7340435"/>
                                <a:gd name="connsiteY966" fmla="*/ 3346131 h 4850679"/>
                                <a:gd name="connsiteX967" fmla="*/ 6631398 w 7340435"/>
                                <a:gd name="connsiteY967" fmla="*/ 3328566 h 4850679"/>
                                <a:gd name="connsiteX968" fmla="*/ 6613833 w 7340435"/>
                                <a:gd name="connsiteY968" fmla="*/ 3319383 h 4850679"/>
                                <a:gd name="connsiteX969" fmla="*/ 6611039 w 7340435"/>
                                <a:gd name="connsiteY969" fmla="*/ 3311799 h 4850679"/>
                                <a:gd name="connsiteX970" fmla="*/ 6638584 w 7340435"/>
                                <a:gd name="connsiteY970" fmla="*/ 3326171 h 4850679"/>
                                <a:gd name="connsiteX971" fmla="*/ 6624212 w 7340435"/>
                                <a:gd name="connsiteY971" fmla="*/ 3353716 h 4850679"/>
                                <a:gd name="connsiteX972" fmla="*/ 6596667 w 7340435"/>
                                <a:gd name="connsiteY972" fmla="*/ 3339344 h 4850679"/>
                                <a:gd name="connsiteX973" fmla="*/ 6611039 w 7340435"/>
                                <a:gd name="connsiteY973" fmla="*/ 3311799 h 4850679"/>
                                <a:gd name="connsiteX974" fmla="*/ 6607445 w 7340435"/>
                                <a:gd name="connsiteY974" fmla="*/ 3299024 h 4850679"/>
                                <a:gd name="connsiteX975" fmla="*/ 6583891 w 7340435"/>
                                <a:gd name="connsiteY975" fmla="*/ 3343336 h 4850679"/>
                                <a:gd name="connsiteX976" fmla="*/ 6628203 w 7340435"/>
                                <a:gd name="connsiteY976" fmla="*/ 3366888 h 4850679"/>
                                <a:gd name="connsiteX977" fmla="*/ 6651756 w 7340435"/>
                                <a:gd name="connsiteY977" fmla="*/ 3322577 h 4850679"/>
                                <a:gd name="connsiteX978" fmla="*/ 6607445 w 7340435"/>
                                <a:gd name="connsiteY978" fmla="*/ 3299024 h 4850679"/>
                                <a:gd name="connsiteX979" fmla="*/ 6622122 w 7340435"/>
                                <a:gd name="connsiteY979" fmla="*/ 3289300 h 4850679"/>
                                <a:gd name="connsiteX980" fmla="*/ 6659341 w 7340435"/>
                                <a:gd name="connsiteY980" fmla="*/ 3319783 h 4850679"/>
                                <a:gd name="connsiteX981" fmla="*/ 6630599 w 7340435"/>
                                <a:gd name="connsiteY981" fmla="*/ 3374074 h 4850679"/>
                                <a:gd name="connsiteX982" fmla="*/ 6576307 w 7340435"/>
                                <a:gd name="connsiteY982" fmla="*/ 3345332 h 4850679"/>
                                <a:gd name="connsiteX983" fmla="*/ 6605050 w 7340435"/>
                                <a:gd name="connsiteY983" fmla="*/ 3291040 h 4850679"/>
                                <a:gd name="connsiteX984" fmla="*/ 6622122 w 7340435"/>
                                <a:gd name="connsiteY984" fmla="*/ 3289300 h 4850679"/>
                                <a:gd name="connsiteX985" fmla="*/ 2158735 w 7340435"/>
                                <a:gd name="connsiteY985" fmla="*/ 3277367 h 4850679"/>
                                <a:gd name="connsiteX986" fmla="*/ 2144413 w 7340435"/>
                                <a:gd name="connsiteY986" fmla="*/ 3285052 h 4850679"/>
                                <a:gd name="connsiteX987" fmla="*/ 2137227 w 7340435"/>
                                <a:gd name="connsiteY987" fmla="*/ 3293835 h 4850679"/>
                                <a:gd name="connsiteX988" fmla="*/ 2132039 w 7340435"/>
                                <a:gd name="connsiteY988" fmla="*/ 3294234 h 4850679"/>
                                <a:gd name="connsiteX989" fmla="*/ 2123255 w 7340435"/>
                                <a:gd name="connsiteY989" fmla="*/ 3287048 h 4850679"/>
                                <a:gd name="connsiteX990" fmla="*/ 2107687 w 7340435"/>
                                <a:gd name="connsiteY990" fmla="*/ 3282257 h 4850679"/>
                                <a:gd name="connsiteX991" fmla="*/ 2093715 w 7340435"/>
                                <a:gd name="connsiteY991" fmla="*/ 3289842 h 4850679"/>
                                <a:gd name="connsiteX992" fmla="*/ 2096509 w 7340435"/>
                                <a:gd name="connsiteY992" fmla="*/ 3319783 h 4850679"/>
                                <a:gd name="connsiteX993" fmla="*/ 2140422 w 7340435"/>
                                <a:gd name="connsiteY993" fmla="*/ 3356509 h 4850679"/>
                                <a:gd name="connsiteX994" fmla="*/ 2176749 w 7340435"/>
                                <a:gd name="connsiteY994" fmla="*/ 3312198 h 4850679"/>
                                <a:gd name="connsiteX995" fmla="*/ 2173955 w 7340435"/>
                                <a:gd name="connsiteY995" fmla="*/ 3282257 h 4850679"/>
                                <a:gd name="connsiteX996" fmla="*/ 2158735 w 7340435"/>
                                <a:gd name="connsiteY996" fmla="*/ 3277367 h 4850679"/>
                                <a:gd name="connsiteX997" fmla="*/ 2157637 w 7340435"/>
                                <a:gd name="connsiteY997" fmla="*/ 3270631 h 4850679"/>
                                <a:gd name="connsiteX998" fmla="*/ 2178346 w 7340435"/>
                                <a:gd name="connsiteY998" fmla="*/ 3277068 h 4850679"/>
                                <a:gd name="connsiteX999" fmla="*/ 2181939 w 7340435"/>
                                <a:gd name="connsiteY999" fmla="*/ 3316989 h 4850679"/>
                                <a:gd name="connsiteX1000" fmla="*/ 2143215 w 7340435"/>
                                <a:gd name="connsiteY1000" fmla="*/ 3364094 h 4850679"/>
                                <a:gd name="connsiteX1001" fmla="*/ 2138026 w 7340435"/>
                                <a:gd name="connsiteY1001" fmla="*/ 3364493 h 4850679"/>
                                <a:gd name="connsiteX1002" fmla="*/ 2091319 w 7340435"/>
                                <a:gd name="connsiteY1002" fmla="*/ 3325372 h 4850679"/>
                                <a:gd name="connsiteX1003" fmla="*/ 2087727 w 7340435"/>
                                <a:gd name="connsiteY1003" fmla="*/ 3285451 h 4850679"/>
                                <a:gd name="connsiteX1004" fmla="*/ 2106888 w 7340435"/>
                                <a:gd name="connsiteY1004" fmla="*/ 3275072 h 4850679"/>
                                <a:gd name="connsiteX1005" fmla="*/ 2127646 w 7340435"/>
                                <a:gd name="connsiteY1005" fmla="*/ 3281858 h 4850679"/>
                                <a:gd name="connsiteX1006" fmla="*/ 2133634 w 7340435"/>
                                <a:gd name="connsiteY1006" fmla="*/ 3286648 h 4850679"/>
                                <a:gd name="connsiteX1007" fmla="*/ 2138426 w 7340435"/>
                                <a:gd name="connsiteY1007" fmla="*/ 3280660 h 4850679"/>
                                <a:gd name="connsiteX1008" fmla="*/ 2157637 w 7340435"/>
                                <a:gd name="connsiteY1008" fmla="*/ 3270631 h 4850679"/>
                                <a:gd name="connsiteX1009" fmla="*/ 3459619 w 7340435"/>
                                <a:gd name="connsiteY1009" fmla="*/ 3256161 h 4850679"/>
                                <a:gd name="connsiteX1010" fmla="*/ 3486115 w 7340435"/>
                                <a:gd name="connsiteY1010" fmla="*/ 3275073 h 4850679"/>
                                <a:gd name="connsiteX1011" fmla="*/ 3480527 w 7340435"/>
                                <a:gd name="connsiteY1011" fmla="*/ 3278666 h 4850679"/>
                                <a:gd name="connsiteX1012" fmla="*/ 3431030 w 7340435"/>
                                <a:gd name="connsiteY1012" fmla="*/ 3267089 h 4850679"/>
                                <a:gd name="connsiteX1013" fmla="*/ 3419455 w 7340435"/>
                                <a:gd name="connsiteY1013" fmla="*/ 3316590 h 4850679"/>
                                <a:gd name="connsiteX1014" fmla="*/ 3413867 w 7340435"/>
                                <a:gd name="connsiteY1014" fmla="*/ 3320183 h 4850679"/>
                                <a:gd name="connsiteX1015" fmla="*/ 3427439 w 7340435"/>
                                <a:gd name="connsiteY1015" fmla="*/ 3261500 h 4850679"/>
                                <a:gd name="connsiteX1016" fmla="*/ 3459619 w 7340435"/>
                                <a:gd name="connsiteY1016" fmla="*/ 3256161 h 4850679"/>
                                <a:gd name="connsiteX1017" fmla="*/ 1501703 w 7340435"/>
                                <a:gd name="connsiteY1017" fmla="*/ 3206011 h 4850679"/>
                                <a:gd name="connsiteX1018" fmla="*/ 1494117 w 7340435"/>
                                <a:gd name="connsiteY1018" fmla="*/ 3210003 h 4850679"/>
                                <a:gd name="connsiteX1019" fmla="*/ 1492920 w 7340435"/>
                                <a:gd name="connsiteY1019" fmla="*/ 3211201 h 4850679"/>
                                <a:gd name="connsiteX1020" fmla="*/ 1491324 w 7340435"/>
                                <a:gd name="connsiteY1020" fmla="*/ 3210403 h 4850679"/>
                                <a:gd name="connsiteX1021" fmla="*/ 1483339 w 7340435"/>
                                <a:gd name="connsiteY1021" fmla="*/ 3208406 h 4850679"/>
                                <a:gd name="connsiteX1022" fmla="*/ 1477352 w 7340435"/>
                                <a:gd name="connsiteY1022" fmla="*/ 3212399 h 4850679"/>
                                <a:gd name="connsiteX1023" fmla="*/ 1476953 w 7340435"/>
                                <a:gd name="connsiteY1023" fmla="*/ 3221181 h 4850679"/>
                                <a:gd name="connsiteX1024" fmla="*/ 1495316 w 7340435"/>
                                <a:gd name="connsiteY1024" fmla="*/ 3237149 h 4850679"/>
                                <a:gd name="connsiteX1025" fmla="*/ 1497709 w 7340435"/>
                                <a:gd name="connsiteY1025" fmla="*/ 3236750 h 4850679"/>
                                <a:gd name="connsiteX1026" fmla="*/ 1511282 w 7340435"/>
                                <a:gd name="connsiteY1026" fmla="*/ 3217189 h 4850679"/>
                                <a:gd name="connsiteX1027" fmla="*/ 1508488 w 7340435"/>
                                <a:gd name="connsiteY1027" fmla="*/ 3208406 h 4850679"/>
                                <a:gd name="connsiteX1028" fmla="*/ 1501703 w 7340435"/>
                                <a:gd name="connsiteY1028" fmla="*/ 3206011 h 4850679"/>
                                <a:gd name="connsiteX1029" fmla="*/ 1501303 w 7340435"/>
                                <a:gd name="connsiteY1029" fmla="*/ 3201620 h 4850679"/>
                                <a:gd name="connsiteX1030" fmla="*/ 1511682 w 7340435"/>
                                <a:gd name="connsiteY1030" fmla="*/ 3205213 h 4850679"/>
                                <a:gd name="connsiteX1031" fmla="*/ 1515675 w 7340435"/>
                                <a:gd name="connsiteY1031" fmla="*/ 3217189 h 4850679"/>
                                <a:gd name="connsiteX1032" fmla="*/ 1508889 w 7340435"/>
                                <a:gd name="connsiteY1032" fmla="*/ 3231161 h 4850679"/>
                                <a:gd name="connsiteX1033" fmla="*/ 1500105 w 7340435"/>
                                <a:gd name="connsiteY1033" fmla="*/ 3239944 h 4850679"/>
                                <a:gd name="connsiteX1034" fmla="*/ 1496912 w 7340435"/>
                                <a:gd name="connsiteY1034" fmla="*/ 3241540 h 4850679"/>
                                <a:gd name="connsiteX1035" fmla="*/ 1493320 w 7340435"/>
                                <a:gd name="connsiteY1035" fmla="*/ 3241141 h 4850679"/>
                                <a:gd name="connsiteX1036" fmla="*/ 1472961 w 7340435"/>
                                <a:gd name="connsiteY1036" fmla="*/ 3223177 h 4850679"/>
                                <a:gd name="connsiteX1037" fmla="*/ 1473759 w 7340435"/>
                                <a:gd name="connsiteY1037" fmla="*/ 3210403 h 4850679"/>
                                <a:gd name="connsiteX1038" fmla="*/ 1482940 w 7340435"/>
                                <a:gd name="connsiteY1038" fmla="*/ 3204015 h 4850679"/>
                                <a:gd name="connsiteX1039" fmla="*/ 1492520 w 7340435"/>
                                <a:gd name="connsiteY1039" fmla="*/ 3206011 h 4850679"/>
                                <a:gd name="connsiteX1040" fmla="*/ 1501303 w 7340435"/>
                                <a:gd name="connsiteY1040" fmla="*/ 3201620 h 4850679"/>
                                <a:gd name="connsiteX1041" fmla="*/ 3715649 w 7340435"/>
                                <a:gd name="connsiteY1041" fmla="*/ 3182059 h 4850679"/>
                                <a:gd name="connsiteX1042" fmla="*/ 3706467 w 7340435"/>
                                <a:gd name="connsiteY1042" fmla="*/ 3199624 h 4850679"/>
                                <a:gd name="connsiteX1043" fmla="*/ 3724033 w 7340435"/>
                                <a:gd name="connsiteY1043" fmla="*/ 3208806 h 4850679"/>
                                <a:gd name="connsiteX1044" fmla="*/ 3733214 w 7340435"/>
                                <a:gd name="connsiteY1044" fmla="*/ 3191241 h 4850679"/>
                                <a:gd name="connsiteX1045" fmla="*/ 3715649 w 7340435"/>
                                <a:gd name="connsiteY1045" fmla="*/ 3182059 h 4850679"/>
                                <a:gd name="connsiteX1046" fmla="*/ 3712855 w 7340435"/>
                                <a:gd name="connsiteY1046" fmla="*/ 3174474 h 4850679"/>
                                <a:gd name="connsiteX1047" fmla="*/ 3740400 w 7340435"/>
                                <a:gd name="connsiteY1047" fmla="*/ 3188846 h 4850679"/>
                                <a:gd name="connsiteX1048" fmla="*/ 3726029 w 7340435"/>
                                <a:gd name="connsiteY1048" fmla="*/ 3216391 h 4850679"/>
                                <a:gd name="connsiteX1049" fmla="*/ 3698483 w 7340435"/>
                                <a:gd name="connsiteY1049" fmla="*/ 3202020 h 4850679"/>
                                <a:gd name="connsiteX1050" fmla="*/ 3712855 w 7340435"/>
                                <a:gd name="connsiteY1050" fmla="*/ 3174474 h 4850679"/>
                                <a:gd name="connsiteX1051" fmla="*/ 3709262 w 7340435"/>
                                <a:gd name="connsiteY1051" fmla="*/ 3161700 h 4850679"/>
                                <a:gd name="connsiteX1052" fmla="*/ 3685708 w 7340435"/>
                                <a:gd name="connsiteY1052" fmla="*/ 3206012 h 4850679"/>
                                <a:gd name="connsiteX1053" fmla="*/ 3730021 w 7340435"/>
                                <a:gd name="connsiteY1053" fmla="*/ 3229564 h 4850679"/>
                                <a:gd name="connsiteX1054" fmla="*/ 3753573 w 7340435"/>
                                <a:gd name="connsiteY1054" fmla="*/ 3185253 h 4850679"/>
                                <a:gd name="connsiteX1055" fmla="*/ 3709262 w 7340435"/>
                                <a:gd name="connsiteY1055" fmla="*/ 3161700 h 4850679"/>
                                <a:gd name="connsiteX1056" fmla="*/ 3723938 w 7340435"/>
                                <a:gd name="connsiteY1056" fmla="*/ 3151976 h 4850679"/>
                                <a:gd name="connsiteX1057" fmla="*/ 3761158 w 7340435"/>
                                <a:gd name="connsiteY1057" fmla="*/ 3182459 h 4850679"/>
                                <a:gd name="connsiteX1058" fmla="*/ 3732416 w 7340435"/>
                                <a:gd name="connsiteY1058" fmla="*/ 3236750 h 4850679"/>
                                <a:gd name="connsiteX1059" fmla="*/ 3678124 w 7340435"/>
                                <a:gd name="connsiteY1059" fmla="*/ 3208008 h 4850679"/>
                                <a:gd name="connsiteX1060" fmla="*/ 3706866 w 7340435"/>
                                <a:gd name="connsiteY1060" fmla="*/ 3153716 h 4850679"/>
                                <a:gd name="connsiteX1061" fmla="*/ 3723938 w 7340435"/>
                                <a:gd name="connsiteY1061" fmla="*/ 3151976 h 4850679"/>
                                <a:gd name="connsiteX1062" fmla="*/ 5936342 w 7340435"/>
                                <a:gd name="connsiteY1062" fmla="*/ 3144035 h 4850679"/>
                                <a:gd name="connsiteX1063" fmla="*/ 5922021 w 7340435"/>
                                <a:gd name="connsiteY1063" fmla="*/ 3151720 h 4850679"/>
                                <a:gd name="connsiteX1064" fmla="*/ 5914835 w 7340435"/>
                                <a:gd name="connsiteY1064" fmla="*/ 3160503 h 4850679"/>
                                <a:gd name="connsiteX1065" fmla="*/ 5909646 w 7340435"/>
                                <a:gd name="connsiteY1065" fmla="*/ 3160902 h 4850679"/>
                                <a:gd name="connsiteX1066" fmla="*/ 5900863 w 7340435"/>
                                <a:gd name="connsiteY1066" fmla="*/ 3153716 h 4850679"/>
                                <a:gd name="connsiteX1067" fmla="*/ 5885295 w 7340435"/>
                                <a:gd name="connsiteY1067" fmla="*/ 3148925 h 4850679"/>
                                <a:gd name="connsiteX1068" fmla="*/ 5871322 w 7340435"/>
                                <a:gd name="connsiteY1068" fmla="*/ 3156510 h 4850679"/>
                                <a:gd name="connsiteX1069" fmla="*/ 5874116 w 7340435"/>
                                <a:gd name="connsiteY1069" fmla="*/ 3186451 h 4850679"/>
                                <a:gd name="connsiteX1070" fmla="*/ 5918029 w 7340435"/>
                                <a:gd name="connsiteY1070" fmla="*/ 3223177 h 4850679"/>
                                <a:gd name="connsiteX1071" fmla="*/ 5954356 w 7340435"/>
                                <a:gd name="connsiteY1071" fmla="*/ 3178866 h 4850679"/>
                                <a:gd name="connsiteX1072" fmla="*/ 5951561 w 7340435"/>
                                <a:gd name="connsiteY1072" fmla="*/ 3148925 h 4850679"/>
                                <a:gd name="connsiteX1073" fmla="*/ 5936342 w 7340435"/>
                                <a:gd name="connsiteY1073" fmla="*/ 3144035 h 4850679"/>
                                <a:gd name="connsiteX1074" fmla="*/ 5935244 w 7340435"/>
                                <a:gd name="connsiteY1074" fmla="*/ 3137299 h 4850679"/>
                                <a:gd name="connsiteX1075" fmla="*/ 5955953 w 7340435"/>
                                <a:gd name="connsiteY1075" fmla="*/ 3143736 h 4850679"/>
                                <a:gd name="connsiteX1076" fmla="*/ 5959545 w 7340435"/>
                                <a:gd name="connsiteY1076" fmla="*/ 3183656 h 4850679"/>
                                <a:gd name="connsiteX1077" fmla="*/ 5920823 w 7340435"/>
                                <a:gd name="connsiteY1077" fmla="*/ 3230762 h 4850679"/>
                                <a:gd name="connsiteX1078" fmla="*/ 5915634 w 7340435"/>
                                <a:gd name="connsiteY1078" fmla="*/ 3231161 h 4850679"/>
                                <a:gd name="connsiteX1079" fmla="*/ 5868926 w 7340435"/>
                                <a:gd name="connsiteY1079" fmla="*/ 3192040 h 4850679"/>
                                <a:gd name="connsiteX1080" fmla="*/ 5865334 w 7340435"/>
                                <a:gd name="connsiteY1080" fmla="*/ 3152119 h 4850679"/>
                                <a:gd name="connsiteX1081" fmla="*/ 5884495 w 7340435"/>
                                <a:gd name="connsiteY1081" fmla="*/ 3141740 h 4850679"/>
                                <a:gd name="connsiteX1082" fmla="*/ 5905254 w 7340435"/>
                                <a:gd name="connsiteY1082" fmla="*/ 3148526 h 4850679"/>
                                <a:gd name="connsiteX1083" fmla="*/ 5911242 w 7340435"/>
                                <a:gd name="connsiteY1083" fmla="*/ 3153316 h 4850679"/>
                                <a:gd name="connsiteX1084" fmla="*/ 5916033 w 7340435"/>
                                <a:gd name="connsiteY1084" fmla="*/ 3147328 h 4850679"/>
                                <a:gd name="connsiteX1085" fmla="*/ 5935244 w 7340435"/>
                                <a:gd name="connsiteY1085" fmla="*/ 3137299 h 4850679"/>
                                <a:gd name="connsiteX1086" fmla="*/ 534292 w 7340435"/>
                                <a:gd name="connsiteY1086" fmla="*/ 3136001 h 4850679"/>
                                <a:gd name="connsiteX1087" fmla="*/ 560790 w 7340435"/>
                                <a:gd name="connsiteY1087" fmla="*/ 3154914 h 4850679"/>
                                <a:gd name="connsiteX1088" fmla="*/ 555201 w 7340435"/>
                                <a:gd name="connsiteY1088" fmla="*/ 3158507 h 4850679"/>
                                <a:gd name="connsiteX1089" fmla="*/ 505700 w 7340435"/>
                                <a:gd name="connsiteY1089" fmla="*/ 3146929 h 4850679"/>
                                <a:gd name="connsiteX1090" fmla="*/ 494123 w 7340435"/>
                                <a:gd name="connsiteY1090" fmla="*/ 3196431 h 4850679"/>
                                <a:gd name="connsiteX1091" fmla="*/ 488534 w 7340435"/>
                                <a:gd name="connsiteY1091" fmla="*/ 3200024 h 4850679"/>
                                <a:gd name="connsiteX1092" fmla="*/ 502107 w 7340435"/>
                                <a:gd name="connsiteY1092" fmla="*/ 3141341 h 4850679"/>
                                <a:gd name="connsiteX1093" fmla="*/ 534292 w 7340435"/>
                                <a:gd name="connsiteY1093" fmla="*/ 3136001 h 4850679"/>
                                <a:gd name="connsiteX1094" fmla="*/ 7237232 w 7340435"/>
                                <a:gd name="connsiteY1094" fmla="*/ 3122827 h 4850679"/>
                                <a:gd name="connsiteX1095" fmla="*/ 7263729 w 7340435"/>
                                <a:gd name="connsiteY1095" fmla="*/ 3141740 h 4850679"/>
                                <a:gd name="connsiteX1096" fmla="*/ 7258140 w 7340435"/>
                                <a:gd name="connsiteY1096" fmla="*/ 3145333 h 4850679"/>
                                <a:gd name="connsiteX1097" fmla="*/ 7208639 w 7340435"/>
                                <a:gd name="connsiteY1097" fmla="*/ 3133755 h 4850679"/>
                                <a:gd name="connsiteX1098" fmla="*/ 7197061 w 7340435"/>
                                <a:gd name="connsiteY1098" fmla="*/ 3183257 h 4850679"/>
                                <a:gd name="connsiteX1099" fmla="*/ 7191473 w 7340435"/>
                                <a:gd name="connsiteY1099" fmla="*/ 3186850 h 4850679"/>
                                <a:gd name="connsiteX1100" fmla="*/ 7205046 w 7340435"/>
                                <a:gd name="connsiteY1100" fmla="*/ 3128167 h 4850679"/>
                                <a:gd name="connsiteX1101" fmla="*/ 7237232 w 7340435"/>
                                <a:gd name="connsiteY1101" fmla="*/ 3122827 h 4850679"/>
                                <a:gd name="connsiteX1102" fmla="*/ 5279311 w 7340435"/>
                                <a:gd name="connsiteY1102" fmla="*/ 3072279 h 4850679"/>
                                <a:gd name="connsiteX1103" fmla="*/ 5271727 w 7340435"/>
                                <a:gd name="connsiteY1103" fmla="*/ 3076271 h 4850679"/>
                                <a:gd name="connsiteX1104" fmla="*/ 5270529 w 7340435"/>
                                <a:gd name="connsiteY1104" fmla="*/ 3077469 h 4850679"/>
                                <a:gd name="connsiteX1105" fmla="*/ 5268932 w 7340435"/>
                                <a:gd name="connsiteY1105" fmla="*/ 3076671 h 4850679"/>
                                <a:gd name="connsiteX1106" fmla="*/ 5260948 w 7340435"/>
                                <a:gd name="connsiteY1106" fmla="*/ 3074674 h 4850679"/>
                                <a:gd name="connsiteX1107" fmla="*/ 5254959 w 7340435"/>
                                <a:gd name="connsiteY1107" fmla="*/ 3078667 h 4850679"/>
                                <a:gd name="connsiteX1108" fmla="*/ 5254560 w 7340435"/>
                                <a:gd name="connsiteY1108" fmla="*/ 3087449 h 4850679"/>
                                <a:gd name="connsiteX1109" fmla="*/ 5272924 w 7340435"/>
                                <a:gd name="connsiteY1109" fmla="*/ 3103417 h 4850679"/>
                                <a:gd name="connsiteX1110" fmla="*/ 5275319 w 7340435"/>
                                <a:gd name="connsiteY1110" fmla="*/ 3103018 h 4850679"/>
                                <a:gd name="connsiteX1111" fmla="*/ 5288892 w 7340435"/>
                                <a:gd name="connsiteY1111" fmla="*/ 3083457 h 4850679"/>
                                <a:gd name="connsiteX1112" fmla="*/ 5286098 w 7340435"/>
                                <a:gd name="connsiteY1112" fmla="*/ 3074674 h 4850679"/>
                                <a:gd name="connsiteX1113" fmla="*/ 5279311 w 7340435"/>
                                <a:gd name="connsiteY1113" fmla="*/ 3072279 h 4850679"/>
                                <a:gd name="connsiteX1114" fmla="*/ 5278513 w 7340435"/>
                                <a:gd name="connsiteY1114" fmla="*/ 3067888 h 4850679"/>
                                <a:gd name="connsiteX1115" fmla="*/ 5288892 w 7340435"/>
                                <a:gd name="connsiteY1115" fmla="*/ 3071481 h 4850679"/>
                                <a:gd name="connsiteX1116" fmla="*/ 5292884 w 7340435"/>
                                <a:gd name="connsiteY1116" fmla="*/ 3083457 h 4850679"/>
                                <a:gd name="connsiteX1117" fmla="*/ 5286098 w 7340435"/>
                                <a:gd name="connsiteY1117" fmla="*/ 3097429 h 4850679"/>
                                <a:gd name="connsiteX1118" fmla="*/ 5277315 w 7340435"/>
                                <a:gd name="connsiteY1118" fmla="*/ 3106212 h 4850679"/>
                                <a:gd name="connsiteX1119" fmla="*/ 5274122 w 7340435"/>
                                <a:gd name="connsiteY1119" fmla="*/ 3107808 h 4850679"/>
                                <a:gd name="connsiteX1120" fmla="*/ 5270529 w 7340435"/>
                                <a:gd name="connsiteY1120" fmla="*/ 3107409 h 4850679"/>
                                <a:gd name="connsiteX1121" fmla="*/ 5250169 w 7340435"/>
                                <a:gd name="connsiteY1121" fmla="*/ 3089445 h 4850679"/>
                                <a:gd name="connsiteX1122" fmla="*/ 5250967 w 7340435"/>
                                <a:gd name="connsiteY1122" fmla="*/ 3076671 h 4850679"/>
                                <a:gd name="connsiteX1123" fmla="*/ 5260150 w 7340435"/>
                                <a:gd name="connsiteY1123" fmla="*/ 3070283 h 4850679"/>
                                <a:gd name="connsiteX1124" fmla="*/ 5269731 w 7340435"/>
                                <a:gd name="connsiteY1124" fmla="*/ 3072279 h 4850679"/>
                                <a:gd name="connsiteX1125" fmla="*/ 5278513 w 7340435"/>
                                <a:gd name="connsiteY1125" fmla="*/ 3067888 h 4850679"/>
                                <a:gd name="connsiteX1126" fmla="*/ 789930 w 7340435"/>
                                <a:gd name="connsiteY1126" fmla="*/ 3061899 h 4850679"/>
                                <a:gd name="connsiteX1127" fmla="*/ 780750 w 7340435"/>
                                <a:gd name="connsiteY1127" fmla="*/ 3079465 h 4850679"/>
                                <a:gd name="connsiteX1128" fmla="*/ 798314 w 7340435"/>
                                <a:gd name="connsiteY1128" fmla="*/ 3088647 h 4850679"/>
                                <a:gd name="connsiteX1129" fmla="*/ 807496 w 7340435"/>
                                <a:gd name="connsiteY1129" fmla="*/ 3071082 h 4850679"/>
                                <a:gd name="connsiteX1130" fmla="*/ 789930 w 7340435"/>
                                <a:gd name="connsiteY1130" fmla="*/ 3061899 h 4850679"/>
                                <a:gd name="connsiteX1131" fmla="*/ 787537 w 7340435"/>
                                <a:gd name="connsiteY1131" fmla="*/ 3054315 h 4850679"/>
                                <a:gd name="connsiteX1132" fmla="*/ 815081 w 7340435"/>
                                <a:gd name="connsiteY1132" fmla="*/ 3068687 h 4850679"/>
                                <a:gd name="connsiteX1133" fmla="*/ 800709 w 7340435"/>
                                <a:gd name="connsiteY1133" fmla="*/ 3096232 h 4850679"/>
                                <a:gd name="connsiteX1134" fmla="*/ 773164 w 7340435"/>
                                <a:gd name="connsiteY1134" fmla="*/ 3081860 h 4850679"/>
                                <a:gd name="connsiteX1135" fmla="*/ 787537 w 7340435"/>
                                <a:gd name="connsiteY1135" fmla="*/ 3054315 h 4850679"/>
                                <a:gd name="connsiteX1136" fmla="*/ 783943 w 7340435"/>
                                <a:gd name="connsiteY1136" fmla="*/ 3041541 h 4850679"/>
                                <a:gd name="connsiteX1137" fmla="*/ 760389 w 7340435"/>
                                <a:gd name="connsiteY1137" fmla="*/ 3085853 h 4850679"/>
                                <a:gd name="connsiteX1138" fmla="*/ 804701 w 7340435"/>
                                <a:gd name="connsiteY1138" fmla="*/ 3109405 h 4850679"/>
                                <a:gd name="connsiteX1139" fmla="*/ 828254 w 7340435"/>
                                <a:gd name="connsiteY1139" fmla="*/ 3065094 h 4850679"/>
                                <a:gd name="connsiteX1140" fmla="*/ 783943 w 7340435"/>
                                <a:gd name="connsiteY1140" fmla="*/ 3041541 h 4850679"/>
                                <a:gd name="connsiteX1141" fmla="*/ 798620 w 7340435"/>
                                <a:gd name="connsiteY1141" fmla="*/ 3031817 h 4850679"/>
                                <a:gd name="connsiteX1142" fmla="*/ 835839 w 7340435"/>
                                <a:gd name="connsiteY1142" fmla="*/ 3062300 h 4850679"/>
                                <a:gd name="connsiteX1143" fmla="*/ 807097 w 7340435"/>
                                <a:gd name="connsiteY1143" fmla="*/ 3116591 h 4850679"/>
                                <a:gd name="connsiteX1144" fmla="*/ 752805 w 7340435"/>
                                <a:gd name="connsiteY1144" fmla="*/ 3087849 h 4850679"/>
                                <a:gd name="connsiteX1145" fmla="*/ 781546 w 7340435"/>
                                <a:gd name="connsiteY1145" fmla="*/ 3033557 h 4850679"/>
                                <a:gd name="connsiteX1146" fmla="*/ 798620 w 7340435"/>
                                <a:gd name="connsiteY1146" fmla="*/ 3031817 h 4850679"/>
                                <a:gd name="connsiteX1147" fmla="*/ 3038172 w 7340435"/>
                                <a:gd name="connsiteY1147" fmla="*/ 3006711 h 4850679"/>
                                <a:gd name="connsiteX1148" fmla="*/ 3023849 w 7340435"/>
                                <a:gd name="connsiteY1148" fmla="*/ 3014396 h 4850679"/>
                                <a:gd name="connsiteX1149" fmla="*/ 3016663 w 7340435"/>
                                <a:gd name="connsiteY1149" fmla="*/ 3023179 h 4850679"/>
                                <a:gd name="connsiteX1150" fmla="*/ 3011473 w 7340435"/>
                                <a:gd name="connsiteY1150" fmla="*/ 3023578 h 4850679"/>
                                <a:gd name="connsiteX1151" fmla="*/ 3002691 w 7340435"/>
                                <a:gd name="connsiteY1151" fmla="*/ 3016392 h 4850679"/>
                                <a:gd name="connsiteX1152" fmla="*/ 2987123 w 7340435"/>
                                <a:gd name="connsiteY1152" fmla="*/ 3011601 h 4850679"/>
                                <a:gd name="connsiteX1153" fmla="*/ 2973150 w 7340435"/>
                                <a:gd name="connsiteY1153" fmla="*/ 3019186 h 4850679"/>
                                <a:gd name="connsiteX1154" fmla="*/ 2975944 w 7340435"/>
                                <a:gd name="connsiteY1154" fmla="*/ 3049127 h 4850679"/>
                                <a:gd name="connsiteX1155" fmla="*/ 3019856 w 7340435"/>
                                <a:gd name="connsiteY1155" fmla="*/ 3085853 h 4850679"/>
                                <a:gd name="connsiteX1156" fmla="*/ 3056184 w 7340435"/>
                                <a:gd name="connsiteY1156" fmla="*/ 3041542 h 4850679"/>
                                <a:gd name="connsiteX1157" fmla="*/ 3053390 w 7340435"/>
                                <a:gd name="connsiteY1157" fmla="*/ 3011601 h 4850679"/>
                                <a:gd name="connsiteX1158" fmla="*/ 3038172 w 7340435"/>
                                <a:gd name="connsiteY1158" fmla="*/ 3006711 h 4850679"/>
                                <a:gd name="connsiteX1159" fmla="*/ 4311902 w 7340435"/>
                                <a:gd name="connsiteY1159" fmla="*/ 3002269 h 4850679"/>
                                <a:gd name="connsiteX1160" fmla="*/ 4338400 w 7340435"/>
                                <a:gd name="connsiteY1160" fmla="*/ 3021182 h 4850679"/>
                                <a:gd name="connsiteX1161" fmla="*/ 4332811 w 7340435"/>
                                <a:gd name="connsiteY1161" fmla="*/ 3024775 h 4850679"/>
                                <a:gd name="connsiteX1162" fmla="*/ 4283310 w 7340435"/>
                                <a:gd name="connsiteY1162" fmla="*/ 3013197 h 4850679"/>
                                <a:gd name="connsiteX1163" fmla="*/ 4271733 w 7340435"/>
                                <a:gd name="connsiteY1163" fmla="*/ 3062699 h 4850679"/>
                                <a:gd name="connsiteX1164" fmla="*/ 4266144 w 7340435"/>
                                <a:gd name="connsiteY1164" fmla="*/ 3066292 h 4850679"/>
                                <a:gd name="connsiteX1165" fmla="*/ 4279717 w 7340435"/>
                                <a:gd name="connsiteY1165" fmla="*/ 3007609 h 4850679"/>
                                <a:gd name="connsiteX1166" fmla="*/ 4311902 w 7340435"/>
                                <a:gd name="connsiteY1166" fmla="*/ 3002269 h 4850679"/>
                                <a:gd name="connsiteX1167" fmla="*/ 3037074 w 7340435"/>
                                <a:gd name="connsiteY1167" fmla="*/ 2999975 h 4850679"/>
                                <a:gd name="connsiteX1168" fmla="*/ 3057781 w 7340435"/>
                                <a:gd name="connsiteY1168" fmla="*/ 3006412 h 4850679"/>
                                <a:gd name="connsiteX1169" fmla="*/ 3061374 w 7340435"/>
                                <a:gd name="connsiteY1169" fmla="*/ 3046333 h 4850679"/>
                                <a:gd name="connsiteX1170" fmla="*/ 3022650 w 7340435"/>
                                <a:gd name="connsiteY1170" fmla="*/ 3093438 h 4850679"/>
                                <a:gd name="connsiteX1171" fmla="*/ 3017463 w 7340435"/>
                                <a:gd name="connsiteY1171" fmla="*/ 3093837 h 4850679"/>
                                <a:gd name="connsiteX1172" fmla="*/ 2970755 w 7340435"/>
                                <a:gd name="connsiteY1172" fmla="*/ 3054716 h 4850679"/>
                                <a:gd name="connsiteX1173" fmla="*/ 2967163 w 7340435"/>
                                <a:gd name="connsiteY1173" fmla="*/ 3014795 h 4850679"/>
                                <a:gd name="connsiteX1174" fmla="*/ 2986324 w 7340435"/>
                                <a:gd name="connsiteY1174" fmla="*/ 3004416 h 4850679"/>
                                <a:gd name="connsiteX1175" fmla="*/ 3007082 w 7340435"/>
                                <a:gd name="connsiteY1175" fmla="*/ 3011202 h 4850679"/>
                                <a:gd name="connsiteX1176" fmla="*/ 3013068 w 7340435"/>
                                <a:gd name="connsiteY1176" fmla="*/ 3015992 h 4850679"/>
                                <a:gd name="connsiteX1177" fmla="*/ 3017861 w 7340435"/>
                                <a:gd name="connsiteY1177" fmla="*/ 3010004 h 4850679"/>
                                <a:gd name="connsiteX1178" fmla="*/ 3037074 w 7340435"/>
                                <a:gd name="connsiteY1178" fmla="*/ 2999975 h 4850679"/>
                                <a:gd name="connsiteX1179" fmla="*/ 2381141 w 7340435"/>
                                <a:gd name="connsiteY1179" fmla="*/ 2934955 h 4850679"/>
                                <a:gd name="connsiteX1180" fmla="*/ 2373555 w 7340435"/>
                                <a:gd name="connsiteY1180" fmla="*/ 2938947 h 4850679"/>
                                <a:gd name="connsiteX1181" fmla="*/ 2372358 w 7340435"/>
                                <a:gd name="connsiteY1181" fmla="*/ 2940145 h 4850679"/>
                                <a:gd name="connsiteX1182" fmla="*/ 2370760 w 7340435"/>
                                <a:gd name="connsiteY1182" fmla="*/ 2939347 h 4850679"/>
                                <a:gd name="connsiteX1183" fmla="*/ 2362775 w 7340435"/>
                                <a:gd name="connsiteY1183" fmla="*/ 2937350 h 4850679"/>
                                <a:gd name="connsiteX1184" fmla="*/ 2356789 w 7340435"/>
                                <a:gd name="connsiteY1184" fmla="*/ 2941343 h 4850679"/>
                                <a:gd name="connsiteX1185" fmla="*/ 2356389 w 7340435"/>
                                <a:gd name="connsiteY1185" fmla="*/ 2950125 h 4850679"/>
                                <a:gd name="connsiteX1186" fmla="*/ 2374752 w 7340435"/>
                                <a:gd name="connsiteY1186" fmla="*/ 2966093 h 4850679"/>
                                <a:gd name="connsiteX1187" fmla="*/ 2377149 w 7340435"/>
                                <a:gd name="connsiteY1187" fmla="*/ 2965694 h 4850679"/>
                                <a:gd name="connsiteX1188" fmla="*/ 2390721 w 7340435"/>
                                <a:gd name="connsiteY1188" fmla="*/ 2946133 h 4850679"/>
                                <a:gd name="connsiteX1189" fmla="*/ 2387927 w 7340435"/>
                                <a:gd name="connsiteY1189" fmla="*/ 2937350 h 4850679"/>
                                <a:gd name="connsiteX1190" fmla="*/ 2381141 w 7340435"/>
                                <a:gd name="connsiteY1190" fmla="*/ 2934955 h 4850679"/>
                                <a:gd name="connsiteX1191" fmla="*/ 2380343 w 7340435"/>
                                <a:gd name="connsiteY1191" fmla="*/ 2930564 h 4850679"/>
                                <a:gd name="connsiteX1192" fmla="*/ 2390721 w 7340435"/>
                                <a:gd name="connsiteY1192" fmla="*/ 2934156 h 4850679"/>
                                <a:gd name="connsiteX1193" fmla="*/ 2394714 w 7340435"/>
                                <a:gd name="connsiteY1193" fmla="*/ 2946133 h 4850679"/>
                                <a:gd name="connsiteX1194" fmla="*/ 2387927 w 7340435"/>
                                <a:gd name="connsiteY1194" fmla="*/ 2960105 h 4850679"/>
                                <a:gd name="connsiteX1195" fmla="*/ 2379142 w 7340435"/>
                                <a:gd name="connsiteY1195" fmla="*/ 2968888 h 4850679"/>
                                <a:gd name="connsiteX1196" fmla="*/ 2375952 w 7340435"/>
                                <a:gd name="connsiteY1196" fmla="*/ 2970485 h 4850679"/>
                                <a:gd name="connsiteX1197" fmla="*/ 2372358 w 7340435"/>
                                <a:gd name="connsiteY1197" fmla="*/ 2970085 h 4850679"/>
                                <a:gd name="connsiteX1198" fmla="*/ 2351999 w 7340435"/>
                                <a:gd name="connsiteY1198" fmla="*/ 2952121 h 4850679"/>
                                <a:gd name="connsiteX1199" fmla="*/ 2352797 w 7340435"/>
                                <a:gd name="connsiteY1199" fmla="*/ 2939347 h 4850679"/>
                                <a:gd name="connsiteX1200" fmla="*/ 2361978 w 7340435"/>
                                <a:gd name="connsiteY1200" fmla="*/ 2932959 h 4850679"/>
                                <a:gd name="connsiteX1201" fmla="*/ 2371558 w 7340435"/>
                                <a:gd name="connsiteY1201" fmla="*/ 2934955 h 4850679"/>
                                <a:gd name="connsiteX1202" fmla="*/ 2380343 w 7340435"/>
                                <a:gd name="connsiteY1202" fmla="*/ 2930564 h 4850679"/>
                                <a:gd name="connsiteX1203" fmla="*/ 4567540 w 7340435"/>
                                <a:gd name="connsiteY1203" fmla="*/ 2928168 h 4850679"/>
                                <a:gd name="connsiteX1204" fmla="*/ 4558357 w 7340435"/>
                                <a:gd name="connsiteY1204" fmla="*/ 2945734 h 4850679"/>
                                <a:gd name="connsiteX1205" fmla="*/ 4575923 w 7340435"/>
                                <a:gd name="connsiteY1205" fmla="*/ 2954916 h 4850679"/>
                                <a:gd name="connsiteX1206" fmla="*/ 4585105 w 7340435"/>
                                <a:gd name="connsiteY1206" fmla="*/ 2937351 h 4850679"/>
                                <a:gd name="connsiteX1207" fmla="*/ 4567540 w 7340435"/>
                                <a:gd name="connsiteY1207" fmla="*/ 2928168 h 4850679"/>
                                <a:gd name="connsiteX1208" fmla="*/ 4565145 w 7340435"/>
                                <a:gd name="connsiteY1208" fmla="*/ 2920983 h 4850679"/>
                                <a:gd name="connsiteX1209" fmla="*/ 4592690 w 7340435"/>
                                <a:gd name="connsiteY1209" fmla="*/ 2935355 h 4850679"/>
                                <a:gd name="connsiteX1210" fmla="*/ 4578318 w 7340435"/>
                                <a:gd name="connsiteY1210" fmla="*/ 2962900 h 4850679"/>
                                <a:gd name="connsiteX1211" fmla="*/ 4550773 w 7340435"/>
                                <a:gd name="connsiteY1211" fmla="*/ 2948529 h 4850679"/>
                                <a:gd name="connsiteX1212" fmla="*/ 4565145 w 7340435"/>
                                <a:gd name="connsiteY1212" fmla="*/ 2920983 h 4850679"/>
                                <a:gd name="connsiteX1213" fmla="*/ 4561552 w 7340435"/>
                                <a:gd name="connsiteY1213" fmla="*/ 2907810 h 4850679"/>
                                <a:gd name="connsiteX1214" fmla="*/ 4537998 w 7340435"/>
                                <a:gd name="connsiteY1214" fmla="*/ 2952122 h 4850679"/>
                                <a:gd name="connsiteX1215" fmla="*/ 4582310 w 7340435"/>
                                <a:gd name="connsiteY1215" fmla="*/ 2975674 h 4850679"/>
                                <a:gd name="connsiteX1216" fmla="*/ 4605863 w 7340435"/>
                                <a:gd name="connsiteY1216" fmla="*/ 2931363 h 4850679"/>
                                <a:gd name="connsiteX1217" fmla="*/ 4561552 w 7340435"/>
                                <a:gd name="connsiteY1217" fmla="*/ 2907810 h 4850679"/>
                                <a:gd name="connsiteX1218" fmla="*/ 4576229 w 7340435"/>
                                <a:gd name="connsiteY1218" fmla="*/ 2898485 h 4850679"/>
                                <a:gd name="connsiteX1219" fmla="*/ 4613448 w 7340435"/>
                                <a:gd name="connsiteY1219" fmla="*/ 2928968 h 4850679"/>
                                <a:gd name="connsiteX1220" fmla="*/ 4584706 w 7340435"/>
                                <a:gd name="connsiteY1220" fmla="*/ 2983259 h 4850679"/>
                                <a:gd name="connsiteX1221" fmla="*/ 4530414 w 7340435"/>
                                <a:gd name="connsiteY1221" fmla="*/ 2954517 h 4850679"/>
                                <a:gd name="connsiteX1222" fmla="*/ 4559157 w 7340435"/>
                                <a:gd name="connsiteY1222" fmla="*/ 2900225 h 4850679"/>
                                <a:gd name="connsiteX1223" fmla="*/ 4576229 w 7340435"/>
                                <a:gd name="connsiteY1223" fmla="*/ 2898485 h 4850679"/>
                                <a:gd name="connsiteX1224" fmla="*/ 112439 w 7340435"/>
                                <a:gd name="connsiteY1224" fmla="*/ 2886153 h 4850679"/>
                                <a:gd name="connsiteX1225" fmla="*/ 98118 w 7340435"/>
                                <a:gd name="connsiteY1225" fmla="*/ 2893838 h 4850679"/>
                                <a:gd name="connsiteX1226" fmla="*/ 90932 w 7340435"/>
                                <a:gd name="connsiteY1226" fmla="*/ 2902621 h 4850679"/>
                                <a:gd name="connsiteX1227" fmla="*/ 85743 w 7340435"/>
                                <a:gd name="connsiteY1227" fmla="*/ 2903020 h 4850679"/>
                                <a:gd name="connsiteX1228" fmla="*/ 76960 w 7340435"/>
                                <a:gd name="connsiteY1228" fmla="*/ 2895834 h 4850679"/>
                                <a:gd name="connsiteX1229" fmla="*/ 61391 w 7340435"/>
                                <a:gd name="connsiteY1229" fmla="*/ 2891043 h 4850679"/>
                                <a:gd name="connsiteX1230" fmla="*/ 47419 w 7340435"/>
                                <a:gd name="connsiteY1230" fmla="*/ 2898628 h 4850679"/>
                                <a:gd name="connsiteX1231" fmla="*/ 50214 w 7340435"/>
                                <a:gd name="connsiteY1231" fmla="*/ 2928569 h 4850679"/>
                                <a:gd name="connsiteX1232" fmla="*/ 94126 w 7340435"/>
                                <a:gd name="connsiteY1232" fmla="*/ 2965295 h 4850679"/>
                                <a:gd name="connsiteX1233" fmla="*/ 130454 w 7340435"/>
                                <a:gd name="connsiteY1233" fmla="*/ 2920984 h 4850679"/>
                                <a:gd name="connsiteX1234" fmla="*/ 127659 w 7340435"/>
                                <a:gd name="connsiteY1234" fmla="*/ 2891043 h 4850679"/>
                                <a:gd name="connsiteX1235" fmla="*/ 112439 w 7340435"/>
                                <a:gd name="connsiteY1235" fmla="*/ 2886153 h 4850679"/>
                                <a:gd name="connsiteX1236" fmla="*/ 111741 w 7340435"/>
                                <a:gd name="connsiteY1236" fmla="*/ 2879417 h 4850679"/>
                                <a:gd name="connsiteX1237" fmla="*/ 132450 w 7340435"/>
                                <a:gd name="connsiteY1237" fmla="*/ 2885854 h 4850679"/>
                                <a:gd name="connsiteX1238" fmla="*/ 136043 w 7340435"/>
                                <a:gd name="connsiteY1238" fmla="*/ 2925775 h 4850679"/>
                                <a:gd name="connsiteX1239" fmla="*/ 97319 w 7340435"/>
                                <a:gd name="connsiteY1239" fmla="*/ 2972880 h 4850679"/>
                                <a:gd name="connsiteX1240" fmla="*/ 92130 w 7340435"/>
                                <a:gd name="connsiteY1240" fmla="*/ 2973279 h 4850679"/>
                                <a:gd name="connsiteX1241" fmla="*/ 45423 w 7340435"/>
                                <a:gd name="connsiteY1241" fmla="*/ 2934158 h 4850679"/>
                                <a:gd name="connsiteX1242" fmla="*/ 41831 w 7340435"/>
                                <a:gd name="connsiteY1242" fmla="*/ 2894237 h 4850679"/>
                                <a:gd name="connsiteX1243" fmla="*/ 60992 w 7340435"/>
                                <a:gd name="connsiteY1243" fmla="*/ 2883858 h 4850679"/>
                                <a:gd name="connsiteX1244" fmla="*/ 81751 w 7340435"/>
                                <a:gd name="connsiteY1244" fmla="*/ 2890644 h 4850679"/>
                                <a:gd name="connsiteX1245" fmla="*/ 87739 w 7340435"/>
                                <a:gd name="connsiteY1245" fmla="*/ 2895434 h 4850679"/>
                                <a:gd name="connsiteX1246" fmla="*/ 92529 w 7340435"/>
                                <a:gd name="connsiteY1246" fmla="*/ 2889446 h 4850679"/>
                                <a:gd name="connsiteX1247" fmla="*/ 111741 w 7340435"/>
                                <a:gd name="connsiteY1247" fmla="*/ 2879417 h 4850679"/>
                                <a:gd name="connsiteX1248" fmla="*/ 6815778 w 7340435"/>
                                <a:gd name="connsiteY1248" fmla="*/ 2872979 h 4850679"/>
                                <a:gd name="connsiteX1249" fmla="*/ 6801457 w 7340435"/>
                                <a:gd name="connsiteY1249" fmla="*/ 2880664 h 4850679"/>
                                <a:gd name="connsiteX1250" fmla="*/ 6794271 w 7340435"/>
                                <a:gd name="connsiteY1250" fmla="*/ 2889447 h 4850679"/>
                                <a:gd name="connsiteX1251" fmla="*/ 6789082 w 7340435"/>
                                <a:gd name="connsiteY1251" fmla="*/ 2889846 h 4850679"/>
                                <a:gd name="connsiteX1252" fmla="*/ 6780299 w 7340435"/>
                                <a:gd name="connsiteY1252" fmla="*/ 2882660 h 4850679"/>
                                <a:gd name="connsiteX1253" fmla="*/ 6764731 w 7340435"/>
                                <a:gd name="connsiteY1253" fmla="*/ 2877869 h 4850679"/>
                                <a:gd name="connsiteX1254" fmla="*/ 6750758 w 7340435"/>
                                <a:gd name="connsiteY1254" fmla="*/ 2885454 h 4850679"/>
                                <a:gd name="connsiteX1255" fmla="*/ 6753552 w 7340435"/>
                                <a:gd name="connsiteY1255" fmla="*/ 2915395 h 4850679"/>
                                <a:gd name="connsiteX1256" fmla="*/ 6797465 w 7340435"/>
                                <a:gd name="connsiteY1256" fmla="*/ 2952121 h 4850679"/>
                                <a:gd name="connsiteX1257" fmla="*/ 6833792 w 7340435"/>
                                <a:gd name="connsiteY1257" fmla="*/ 2907810 h 4850679"/>
                                <a:gd name="connsiteX1258" fmla="*/ 6830997 w 7340435"/>
                                <a:gd name="connsiteY1258" fmla="*/ 2877869 h 4850679"/>
                                <a:gd name="connsiteX1259" fmla="*/ 6815778 w 7340435"/>
                                <a:gd name="connsiteY1259" fmla="*/ 2872979 h 4850679"/>
                                <a:gd name="connsiteX1260" fmla="*/ 6814680 w 7340435"/>
                                <a:gd name="connsiteY1260" fmla="*/ 2866243 h 4850679"/>
                                <a:gd name="connsiteX1261" fmla="*/ 6835389 w 7340435"/>
                                <a:gd name="connsiteY1261" fmla="*/ 2872680 h 4850679"/>
                                <a:gd name="connsiteX1262" fmla="*/ 6838981 w 7340435"/>
                                <a:gd name="connsiteY1262" fmla="*/ 2912601 h 4850679"/>
                                <a:gd name="connsiteX1263" fmla="*/ 6800259 w 7340435"/>
                                <a:gd name="connsiteY1263" fmla="*/ 2959706 h 4850679"/>
                                <a:gd name="connsiteX1264" fmla="*/ 6795070 w 7340435"/>
                                <a:gd name="connsiteY1264" fmla="*/ 2960105 h 4850679"/>
                                <a:gd name="connsiteX1265" fmla="*/ 6748362 w 7340435"/>
                                <a:gd name="connsiteY1265" fmla="*/ 2920984 h 4850679"/>
                                <a:gd name="connsiteX1266" fmla="*/ 6744770 w 7340435"/>
                                <a:gd name="connsiteY1266" fmla="*/ 2881063 h 4850679"/>
                                <a:gd name="connsiteX1267" fmla="*/ 6763931 w 7340435"/>
                                <a:gd name="connsiteY1267" fmla="*/ 2870684 h 4850679"/>
                                <a:gd name="connsiteX1268" fmla="*/ 6784690 w 7340435"/>
                                <a:gd name="connsiteY1268" fmla="*/ 2877470 h 4850679"/>
                                <a:gd name="connsiteX1269" fmla="*/ 6790678 w 7340435"/>
                                <a:gd name="connsiteY1269" fmla="*/ 2882260 h 4850679"/>
                                <a:gd name="connsiteX1270" fmla="*/ 6795469 w 7340435"/>
                                <a:gd name="connsiteY1270" fmla="*/ 2876272 h 4850679"/>
                                <a:gd name="connsiteX1271" fmla="*/ 6814680 w 7340435"/>
                                <a:gd name="connsiteY1271" fmla="*/ 2866243 h 4850679"/>
                                <a:gd name="connsiteX1272" fmla="*/ 1413730 w 7340435"/>
                                <a:gd name="connsiteY1272" fmla="*/ 2864946 h 4850679"/>
                                <a:gd name="connsiteX1273" fmla="*/ 1440228 w 7340435"/>
                                <a:gd name="connsiteY1273" fmla="*/ 2883858 h 4850679"/>
                                <a:gd name="connsiteX1274" fmla="*/ 1434639 w 7340435"/>
                                <a:gd name="connsiteY1274" fmla="*/ 2887451 h 4850679"/>
                                <a:gd name="connsiteX1275" fmla="*/ 1385137 w 7340435"/>
                                <a:gd name="connsiteY1275" fmla="*/ 2875874 h 4850679"/>
                                <a:gd name="connsiteX1276" fmla="*/ 1373560 w 7340435"/>
                                <a:gd name="connsiteY1276" fmla="*/ 2925375 h 4850679"/>
                                <a:gd name="connsiteX1277" fmla="*/ 1367972 w 7340435"/>
                                <a:gd name="connsiteY1277" fmla="*/ 2928968 h 4850679"/>
                                <a:gd name="connsiteX1278" fmla="*/ 1381545 w 7340435"/>
                                <a:gd name="connsiteY1278" fmla="*/ 2870285 h 4850679"/>
                                <a:gd name="connsiteX1279" fmla="*/ 1413730 w 7340435"/>
                                <a:gd name="connsiteY1279" fmla="*/ 2864946 h 4850679"/>
                                <a:gd name="connsiteX1280" fmla="*/ 6158347 w 7340435"/>
                                <a:gd name="connsiteY1280" fmla="*/ 2801623 h 4850679"/>
                                <a:gd name="connsiteX1281" fmla="*/ 6150762 w 7340435"/>
                                <a:gd name="connsiteY1281" fmla="*/ 2805615 h 4850679"/>
                                <a:gd name="connsiteX1282" fmla="*/ 6149565 w 7340435"/>
                                <a:gd name="connsiteY1282" fmla="*/ 2806813 h 4850679"/>
                                <a:gd name="connsiteX1283" fmla="*/ 6147968 w 7340435"/>
                                <a:gd name="connsiteY1283" fmla="*/ 2806015 h 4850679"/>
                                <a:gd name="connsiteX1284" fmla="*/ 6139984 w 7340435"/>
                                <a:gd name="connsiteY1284" fmla="*/ 2804018 h 4850679"/>
                                <a:gd name="connsiteX1285" fmla="*/ 6133995 w 7340435"/>
                                <a:gd name="connsiteY1285" fmla="*/ 2808011 h 4850679"/>
                                <a:gd name="connsiteX1286" fmla="*/ 6133596 w 7340435"/>
                                <a:gd name="connsiteY1286" fmla="*/ 2816793 h 4850679"/>
                                <a:gd name="connsiteX1287" fmla="*/ 6151960 w 7340435"/>
                                <a:gd name="connsiteY1287" fmla="*/ 2832761 h 4850679"/>
                                <a:gd name="connsiteX1288" fmla="*/ 6154355 w 7340435"/>
                                <a:gd name="connsiteY1288" fmla="*/ 2832362 h 4850679"/>
                                <a:gd name="connsiteX1289" fmla="*/ 6167928 w 7340435"/>
                                <a:gd name="connsiteY1289" fmla="*/ 2812801 h 4850679"/>
                                <a:gd name="connsiteX1290" fmla="*/ 6165133 w 7340435"/>
                                <a:gd name="connsiteY1290" fmla="*/ 2804018 h 4850679"/>
                                <a:gd name="connsiteX1291" fmla="*/ 6158347 w 7340435"/>
                                <a:gd name="connsiteY1291" fmla="*/ 2801623 h 4850679"/>
                                <a:gd name="connsiteX1292" fmla="*/ 6157948 w 7340435"/>
                                <a:gd name="connsiteY1292" fmla="*/ 2797232 h 4850679"/>
                                <a:gd name="connsiteX1293" fmla="*/ 6168327 w 7340435"/>
                                <a:gd name="connsiteY1293" fmla="*/ 2800825 h 4850679"/>
                                <a:gd name="connsiteX1294" fmla="*/ 6172319 w 7340435"/>
                                <a:gd name="connsiteY1294" fmla="*/ 2812801 h 4850679"/>
                                <a:gd name="connsiteX1295" fmla="*/ 6165533 w 7340435"/>
                                <a:gd name="connsiteY1295" fmla="*/ 2826773 h 4850679"/>
                                <a:gd name="connsiteX1296" fmla="*/ 6156750 w 7340435"/>
                                <a:gd name="connsiteY1296" fmla="*/ 2835556 h 4850679"/>
                                <a:gd name="connsiteX1297" fmla="*/ 6153557 w 7340435"/>
                                <a:gd name="connsiteY1297" fmla="*/ 2837152 h 4850679"/>
                                <a:gd name="connsiteX1298" fmla="*/ 6149964 w 7340435"/>
                                <a:gd name="connsiteY1298" fmla="*/ 2836753 h 4850679"/>
                                <a:gd name="connsiteX1299" fmla="*/ 6129604 w 7340435"/>
                                <a:gd name="connsiteY1299" fmla="*/ 2818789 h 4850679"/>
                                <a:gd name="connsiteX1300" fmla="*/ 6130402 w 7340435"/>
                                <a:gd name="connsiteY1300" fmla="*/ 2806015 h 4850679"/>
                                <a:gd name="connsiteX1301" fmla="*/ 6139585 w 7340435"/>
                                <a:gd name="connsiteY1301" fmla="*/ 2799627 h 4850679"/>
                                <a:gd name="connsiteX1302" fmla="*/ 6149165 w 7340435"/>
                                <a:gd name="connsiteY1302" fmla="*/ 2801623 h 4850679"/>
                                <a:gd name="connsiteX1303" fmla="*/ 6157948 w 7340435"/>
                                <a:gd name="connsiteY1303" fmla="*/ 2797232 h 4850679"/>
                                <a:gd name="connsiteX1304" fmla="*/ 1669368 w 7340435"/>
                                <a:gd name="connsiteY1304" fmla="*/ 2790844 h 4850679"/>
                                <a:gd name="connsiteX1305" fmla="*/ 1660187 w 7340435"/>
                                <a:gd name="connsiteY1305" fmla="*/ 2808410 h 4850679"/>
                                <a:gd name="connsiteX1306" fmla="*/ 1677751 w 7340435"/>
                                <a:gd name="connsiteY1306" fmla="*/ 2817592 h 4850679"/>
                                <a:gd name="connsiteX1307" fmla="*/ 1686933 w 7340435"/>
                                <a:gd name="connsiteY1307" fmla="*/ 2800027 h 4850679"/>
                                <a:gd name="connsiteX1308" fmla="*/ 1669368 w 7340435"/>
                                <a:gd name="connsiteY1308" fmla="*/ 2790844 h 4850679"/>
                                <a:gd name="connsiteX1309" fmla="*/ 1666973 w 7340435"/>
                                <a:gd name="connsiteY1309" fmla="*/ 2783659 h 4850679"/>
                                <a:gd name="connsiteX1310" fmla="*/ 1694518 w 7340435"/>
                                <a:gd name="connsiteY1310" fmla="*/ 2798031 h 4850679"/>
                                <a:gd name="connsiteX1311" fmla="*/ 1680147 w 7340435"/>
                                <a:gd name="connsiteY1311" fmla="*/ 2825576 h 4850679"/>
                                <a:gd name="connsiteX1312" fmla="*/ 1652602 w 7340435"/>
                                <a:gd name="connsiteY1312" fmla="*/ 2811205 h 4850679"/>
                                <a:gd name="connsiteX1313" fmla="*/ 1666973 w 7340435"/>
                                <a:gd name="connsiteY1313" fmla="*/ 2783659 h 4850679"/>
                                <a:gd name="connsiteX1314" fmla="*/ 1663381 w 7340435"/>
                                <a:gd name="connsiteY1314" fmla="*/ 2770484 h 4850679"/>
                                <a:gd name="connsiteX1315" fmla="*/ 1639827 w 7340435"/>
                                <a:gd name="connsiteY1315" fmla="*/ 2814797 h 4850679"/>
                                <a:gd name="connsiteX1316" fmla="*/ 1684139 w 7340435"/>
                                <a:gd name="connsiteY1316" fmla="*/ 2838349 h 4850679"/>
                                <a:gd name="connsiteX1317" fmla="*/ 1707691 w 7340435"/>
                                <a:gd name="connsiteY1317" fmla="*/ 2794038 h 4850679"/>
                                <a:gd name="connsiteX1318" fmla="*/ 1663381 w 7340435"/>
                                <a:gd name="connsiteY1318" fmla="*/ 2770484 h 4850679"/>
                                <a:gd name="connsiteX1319" fmla="*/ 1678057 w 7340435"/>
                                <a:gd name="connsiteY1319" fmla="*/ 2761160 h 4850679"/>
                                <a:gd name="connsiteX1320" fmla="*/ 1715277 w 7340435"/>
                                <a:gd name="connsiteY1320" fmla="*/ 2791643 h 4850679"/>
                                <a:gd name="connsiteX1321" fmla="*/ 1686534 w 7340435"/>
                                <a:gd name="connsiteY1321" fmla="*/ 2845934 h 4850679"/>
                                <a:gd name="connsiteX1322" fmla="*/ 1632243 w 7340435"/>
                                <a:gd name="connsiteY1322" fmla="*/ 2817192 h 4850679"/>
                                <a:gd name="connsiteX1323" fmla="*/ 1660985 w 7340435"/>
                                <a:gd name="connsiteY1323" fmla="*/ 2762900 h 4850679"/>
                                <a:gd name="connsiteX1324" fmla="*/ 1678057 w 7340435"/>
                                <a:gd name="connsiteY1324" fmla="*/ 2761160 h 4850679"/>
                                <a:gd name="connsiteX1325" fmla="*/ 3917594 w 7340435"/>
                                <a:gd name="connsiteY1325" fmla="*/ 2735655 h 4850679"/>
                                <a:gd name="connsiteX1326" fmla="*/ 3903273 w 7340435"/>
                                <a:gd name="connsiteY1326" fmla="*/ 2743340 h 4850679"/>
                                <a:gd name="connsiteX1327" fmla="*/ 3896087 w 7340435"/>
                                <a:gd name="connsiteY1327" fmla="*/ 2752123 h 4850679"/>
                                <a:gd name="connsiteX1328" fmla="*/ 3890898 w 7340435"/>
                                <a:gd name="connsiteY1328" fmla="*/ 2752522 h 4850679"/>
                                <a:gd name="connsiteX1329" fmla="*/ 3882115 w 7340435"/>
                                <a:gd name="connsiteY1329" fmla="*/ 2745336 h 4850679"/>
                                <a:gd name="connsiteX1330" fmla="*/ 3866546 w 7340435"/>
                                <a:gd name="connsiteY1330" fmla="*/ 2740545 h 4850679"/>
                                <a:gd name="connsiteX1331" fmla="*/ 3852574 w 7340435"/>
                                <a:gd name="connsiteY1331" fmla="*/ 2748130 h 4850679"/>
                                <a:gd name="connsiteX1332" fmla="*/ 3855368 w 7340435"/>
                                <a:gd name="connsiteY1332" fmla="*/ 2778071 h 4850679"/>
                                <a:gd name="connsiteX1333" fmla="*/ 3899281 w 7340435"/>
                                <a:gd name="connsiteY1333" fmla="*/ 2814797 h 4850679"/>
                                <a:gd name="connsiteX1334" fmla="*/ 3935608 w 7340435"/>
                                <a:gd name="connsiteY1334" fmla="*/ 2770486 h 4850679"/>
                                <a:gd name="connsiteX1335" fmla="*/ 3932813 w 7340435"/>
                                <a:gd name="connsiteY1335" fmla="*/ 2740545 h 4850679"/>
                                <a:gd name="connsiteX1336" fmla="*/ 3917594 w 7340435"/>
                                <a:gd name="connsiteY1336" fmla="*/ 2735655 h 4850679"/>
                                <a:gd name="connsiteX1337" fmla="*/ 5191338 w 7340435"/>
                                <a:gd name="connsiteY1337" fmla="*/ 2731612 h 4850679"/>
                                <a:gd name="connsiteX1338" fmla="*/ 5217835 w 7340435"/>
                                <a:gd name="connsiteY1338" fmla="*/ 2750525 h 4850679"/>
                                <a:gd name="connsiteX1339" fmla="*/ 5212246 w 7340435"/>
                                <a:gd name="connsiteY1339" fmla="*/ 2754118 h 4850679"/>
                                <a:gd name="connsiteX1340" fmla="*/ 5162745 w 7340435"/>
                                <a:gd name="connsiteY1340" fmla="*/ 2742540 h 4850679"/>
                                <a:gd name="connsiteX1341" fmla="*/ 5151167 w 7340435"/>
                                <a:gd name="connsiteY1341" fmla="*/ 2792042 h 4850679"/>
                                <a:gd name="connsiteX1342" fmla="*/ 5145579 w 7340435"/>
                                <a:gd name="connsiteY1342" fmla="*/ 2795635 h 4850679"/>
                                <a:gd name="connsiteX1343" fmla="*/ 5159152 w 7340435"/>
                                <a:gd name="connsiteY1343" fmla="*/ 2736952 h 4850679"/>
                                <a:gd name="connsiteX1344" fmla="*/ 5191338 w 7340435"/>
                                <a:gd name="connsiteY1344" fmla="*/ 2731612 h 4850679"/>
                                <a:gd name="connsiteX1345" fmla="*/ 3916496 w 7340435"/>
                                <a:gd name="connsiteY1345" fmla="*/ 2728919 h 4850679"/>
                                <a:gd name="connsiteX1346" fmla="*/ 3937205 w 7340435"/>
                                <a:gd name="connsiteY1346" fmla="*/ 2735356 h 4850679"/>
                                <a:gd name="connsiteX1347" fmla="*/ 3940797 w 7340435"/>
                                <a:gd name="connsiteY1347" fmla="*/ 2775276 h 4850679"/>
                                <a:gd name="connsiteX1348" fmla="*/ 3902075 w 7340435"/>
                                <a:gd name="connsiteY1348" fmla="*/ 2822382 h 4850679"/>
                                <a:gd name="connsiteX1349" fmla="*/ 3896886 w 7340435"/>
                                <a:gd name="connsiteY1349" fmla="*/ 2822781 h 4850679"/>
                                <a:gd name="connsiteX1350" fmla="*/ 3850178 w 7340435"/>
                                <a:gd name="connsiteY1350" fmla="*/ 2783660 h 4850679"/>
                                <a:gd name="connsiteX1351" fmla="*/ 3846586 w 7340435"/>
                                <a:gd name="connsiteY1351" fmla="*/ 2743739 h 4850679"/>
                                <a:gd name="connsiteX1352" fmla="*/ 3865747 w 7340435"/>
                                <a:gd name="connsiteY1352" fmla="*/ 2733360 h 4850679"/>
                                <a:gd name="connsiteX1353" fmla="*/ 3886506 w 7340435"/>
                                <a:gd name="connsiteY1353" fmla="*/ 2740146 h 4850679"/>
                                <a:gd name="connsiteX1354" fmla="*/ 3892494 w 7340435"/>
                                <a:gd name="connsiteY1354" fmla="*/ 2744936 h 4850679"/>
                                <a:gd name="connsiteX1355" fmla="*/ 3897285 w 7340435"/>
                                <a:gd name="connsiteY1355" fmla="*/ 2738948 h 4850679"/>
                                <a:gd name="connsiteX1356" fmla="*/ 3916496 w 7340435"/>
                                <a:gd name="connsiteY1356" fmla="*/ 2728919 h 4850679"/>
                                <a:gd name="connsiteX1357" fmla="*/ 3260179 w 7340435"/>
                                <a:gd name="connsiteY1357" fmla="*/ 2664298 h 4850679"/>
                                <a:gd name="connsiteX1358" fmla="*/ 3252595 w 7340435"/>
                                <a:gd name="connsiteY1358" fmla="*/ 2668290 h 4850679"/>
                                <a:gd name="connsiteX1359" fmla="*/ 3251395 w 7340435"/>
                                <a:gd name="connsiteY1359" fmla="*/ 2669488 h 4850679"/>
                                <a:gd name="connsiteX1360" fmla="*/ 3249800 w 7340435"/>
                                <a:gd name="connsiteY1360" fmla="*/ 2668690 h 4850679"/>
                                <a:gd name="connsiteX1361" fmla="*/ 3241816 w 7340435"/>
                                <a:gd name="connsiteY1361" fmla="*/ 2666693 h 4850679"/>
                                <a:gd name="connsiteX1362" fmla="*/ 3235827 w 7340435"/>
                                <a:gd name="connsiteY1362" fmla="*/ 2670686 h 4850679"/>
                                <a:gd name="connsiteX1363" fmla="*/ 3235427 w 7340435"/>
                                <a:gd name="connsiteY1363" fmla="*/ 2679468 h 4850679"/>
                                <a:gd name="connsiteX1364" fmla="*/ 3253792 w 7340435"/>
                                <a:gd name="connsiteY1364" fmla="*/ 2695436 h 4850679"/>
                                <a:gd name="connsiteX1365" fmla="*/ 3256186 w 7340435"/>
                                <a:gd name="connsiteY1365" fmla="*/ 2695037 h 4850679"/>
                                <a:gd name="connsiteX1366" fmla="*/ 3269760 w 7340435"/>
                                <a:gd name="connsiteY1366" fmla="*/ 2675476 h 4850679"/>
                                <a:gd name="connsiteX1367" fmla="*/ 3266965 w 7340435"/>
                                <a:gd name="connsiteY1367" fmla="*/ 2666693 h 4850679"/>
                                <a:gd name="connsiteX1368" fmla="*/ 3260179 w 7340435"/>
                                <a:gd name="connsiteY1368" fmla="*/ 2664298 h 4850679"/>
                                <a:gd name="connsiteX1369" fmla="*/ 3259779 w 7340435"/>
                                <a:gd name="connsiteY1369" fmla="*/ 2659907 h 4850679"/>
                                <a:gd name="connsiteX1370" fmla="*/ 3270159 w 7340435"/>
                                <a:gd name="connsiteY1370" fmla="*/ 2663500 h 4850679"/>
                                <a:gd name="connsiteX1371" fmla="*/ 3274150 w 7340435"/>
                                <a:gd name="connsiteY1371" fmla="*/ 2675476 h 4850679"/>
                                <a:gd name="connsiteX1372" fmla="*/ 3267364 w 7340435"/>
                                <a:gd name="connsiteY1372" fmla="*/ 2689448 h 4850679"/>
                                <a:gd name="connsiteX1373" fmla="*/ 3258582 w 7340435"/>
                                <a:gd name="connsiteY1373" fmla="*/ 2698231 h 4850679"/>
                                <a:gd name="connsiteX1374" fmla="*/ 3255387 w 7340435"/>
                                <a:gd name="connsiteY1374" fmla="*/ 2699827 h 4850679"/>
                                <a:gd name="connsiteX1375" fmla="*/ 3251795 w 7340435"/>
                                <a:gd name="connsiteY1375" fmla="*/ 2699428 h 4850679"/>
                                <a:gd name="connsiteX1376" fmla="*/ 3231435 w 7340435"/>
                                <a:gd name="connsiteY1376" fmla="*/ 2681464 h 4850679"/>
                                <a:gd name="connsiteX1377" fmla="*/ 3232233 w 7340435"/>
                                <a:gd name="connsiteY1377" fmla="*/ 2668690 h 4850679"/>
                                <a:gd name="connsiteX1378" fmla="*/ 3241416 w 7340435"/>
                                <a:gd name="connsiteY1378" fmla="*/ 2662302 h 4850679"/>
                                <a:gd name="connsiteX1379" fmla="*/ 3250997 w 7340435"/>
                                <a:gd name="connsiteY1379" fmla="*/ 2664298 h 4850679"/>
                                <a:gd name="connsiteX1380" fmla="*/ 3259779 w 7340435"/>
                                <a:gd name="connsiteY1380" fmla="*/ 2659907 h 4850679"/>
                                <a:gd name="connsiteX1381" fmla="*/ 5446975 w 7340435"/>
                                <a:gd name="connsiteY1381" fmla="*/ 2657512 h 4850679"/>
                                <a:gd name="connsiteX1382" fmla="*/ 5437793 w 7340435"/>
                                <a:gd name="connsiteY1382" fmla="*/ 2675077 h 4850679"/>
                                <a:gd name="connsiteX1383" fmla="*/ 5455359 w 7340435"/>
                                <a:gd name="connsiteY1383" fmla="*/ 2684259 h 4850679"/>
                                <a:gd name="connsiteX1384" fmla="*/ 5464540 w 7340435"/>
                                <a:gd name="connsiteY1384" fmla="*/ 2666694 h 4850679"/>
                                <a:gd name="connsiteX1385" fmla="*/ 5446975 w 7340435"/>
                                <a:gd name="connsiteY1385" fmla="*/ 2657512 h 4850679"/>
                                <a:gd name="connsiteX1386" fmla="*/ 5444580 w 7340435"/>
                                <a:gd name="connsiteY1386" fmla="*/ 2649927 h 4850679"/>
                                <a:gd name="connsiteX1387" fmla="*/ 5472125 w 7340435"/>
                                <a:gd name="connsiteY1387" fmla="*/ 2664299 h 4850679"/>
                                <a:gd name="connsiteX1388" fmla="*/ 5457754 w 7340435"/>
                                <a:gd name="connsiteY1388" fmla="*/ 2691844 h 4850679"/>
                                <a:gd name="connsiteX1389" fmla="*/ 5430208 w 7340435"/>
                                <a:gd name="connsiteY1389" fmla="*/ 2677473 h 4850679"/>
                                <a:gd name="connsiteX1390" fmla="*/ 5444580 w 7340435"/>
                                <a:gd name="connsiteY1390" fmla="*/ 2649927 h 4850679"/>
                                <a:gd name="connsiteX1391" fmla="*/ 5440987 w 7340435"/>
                                <a:gd name="connsiteY1391" fmla="*/ 2637153 h 4850679"/>
                                <a:gd name="connsiteX1392" fmla="*/ 5417433 w 7340435"/>
                                <a:gd name="connsiteY1392" fmla="*/ 2681465 h 4850679"/>
                                <a:gd name="connsiteX1393" fmla="*/ 5461745 w 7340435"/>
                                <a:gd name="connsiteY1393" fmla="*/ 2705018 h 4850679"/>
                                <a:gd name="connsiteX1394" fmla="*/ 5485298 w 7340435"/>
                                <a:gd name="connsiteY1394" fmla="*/ 2660706 h 4850679"/>
                                <a:gd name="connsiteX1395" fmla="*/ 5440987 w 7340435"/>
                                <a:gd name="connsiteY1395" fmla="*/ 2637153 h 4850679"/>
                                <a:gd name="connsiteX1396" fmla="*/ 5455264 w 7340435"/>
                                <a:gd name="connsiteY1396" fmla="*/ 2627429 h 4850679"/>
                                <a:gd name="connsiteX1397" fmla="*/ 5492483 w 7340435"/>
                                <a:gd name="connsiteY1397" fmla="*/ 2657912 h 4850679"/>
                                <a:gd name="connsiteX1398" fmla="*/ 5463741 w 7340435"/>
                                <a:gd name="connsiteY1398" fmla="*/ 2712203 h 4850679"/>
                                <a:gd name="connsiteX1399" fmla="*/ 5409449 w 7340435"/>
                                <a:gd name="connsiteY1399" fmla="*/ 2683461 h 4850679"/>
                                <a:gd name="connsiteX1400" fmla="*/ 5438192 w 7340435"/>
                                <a:gd name="connsiteY1400" fmla="*/ 2629169 h 4850679"/>
                                <a:gd name="connsiteX1401" fmla="*/ 5455264 w 7340435"/>
                                <a:gd name="connsiteY1401" fmla="*/ 2627429 h 4850679"/>
                                <a:gd name="connsiteX1402" fmla="*/ 991876 w 7340435"/>
                                <a:gd name="connsiteY1402" fmla="*/ 2615496 h 4850679"/>
                                <a:gd name="connsiteX1403" fmla="*/ 977555 w 7340435"/>
                                <a:gd name="connsiteY1403" fmla="*/ 2623181 h 4850679"/>
                                <a:gd name="connsiteX1404" fmla="*/ 970368 w 7340435"/>
                                <a:gd name="connsiteY1404" fmla="*/ 2631964 h 4850679"/>
                                <a:gd name="connsiteX1405" fmla="*/ 965179 w 7340435"/>
                                <a:gd name="connsiteY1405" fmla="*/ 2632363 h 4850679"/>
                                <a:gd name="connsiteX1406" fmla="*/ 956397 w 7340435"/>
                                <a:gd name="connsiteY1406" fmla="*/ 2625177 h 4850679"/>
                                <a:gd name="connsiteX1407" fmla="*/ 940827 w 7340435"/>
                                <a:gd name="connsiteY1407" fmla="*/ 2620386 h 4850679"/>
                                <a:gd name="connsiteX1408" fmla="*/ 926855 w 7340435"/>
                                <a:gd name="connsiteY1408" fmla="*/ 2627971 h 4850679"/>
                                <a:gd name="connsiteX1409" fmla="*/ 929650 w 7340435"/>
                                <a:gd name="connsiteY1409" fmla="*/ 2657912 h 4850679"/>
                                <a:gd name="connsiteX1410" fmla="*/ 973563 w 7340435"/>
                                <a:gd name="connsiteY1410" fmla="*/ 2694638 h 4850679"/>
                                <a:gd name="connsiteX1411" fmla="*/ 1009890 w 7340435"/>
                                <a:gd name="connsiteY1411" fmla="*/ 2650327 h 4850679"/>
                                <a:gd name="connsiteX1412" fmla="*/ 1007095 w 7340435"/>
                                <a:gd name="connsiteY1412" fmla="*/ 2620386 h 4850679"/>
                                <a:gd name="connsiteX1413" fmla="*/ 991876 w 7340435"/>
                                <a:gd name="connsiteY1413" fmla="*/ 2615496 h 4850679"/>
                                <a:gd name="connsiteX1414" fmla="*/ 991178 w 7340435"/>
                                <a:gd name="connsiteY1414" fmla="*/ 2608760 h 4850679"/>
                                <a:gd name="connsiteX1415" fmla="*/ 1011886 w 7340435"/>
                                <a:gd name="connsiteY1415" fmla="*/ 2615197 h 4850679"/>
                                <a:gd name="connsiteX1416" fmla="*/ 1015479 w 7340435"/>
                                <a:gd name="connsiteY1416" fmla="*/ 2655118 h 4850679"/>
                                <a:gd name="connsiteX1417" fmla="*/ 976756 w 7340435"/>
                                <a:gd name="connsiteY1417" fmla="*/ 2702223 h 4850679"/>
                                <a:gd name="connsiteX1418" fmla="*/ 971566 w 7340435"/>
                                <a:gd name="connsiteY1418" fmla="*/ 2702622 h 4850679"/>
                                <a:gd name="connsiteX1419" fmla="*/ 924859 w 7340435"/>
                                <a:gd name="connsiteY1419" fmla="*/ 2663501 h 4850679"/>
                                <a:gd name="connsiteX1420" fmla="*/ 921267 w 7340435"/>
                                <a:gd name="connsiteY1420" fmla="*/ 2623580 h 4850679"/>
                                <a:gd name="connsiteX1421" fmla="*/ 940428 w 7340435"/>
                                <a:gd name="connsiteY1421" fmla="*/ 2613201 h 4850679"/>
                                <a:gd name="connsiteX1422" fmla="*/ 961188 w 7340435"/>
                                <a:gd name="connsiteY1422" fmla="*/ 2619987 h 4850679"/>
                                <a:gd name="connsiteX1423" fmla="*/ 967175 w 7340435"/>
                                <a:gd name="connsiteY1423" fmla="*/ 2624777 h 4850679"/>
                                <a:gd name="connsiteX1424" fmla="*/ 971965 w 7340435"/>
                                <a:gd name="connsiteY1424" fmla="*/ 2618789 h 4850679"/>
                                <a:gd name="connsiteX1425" fmla="*/ 991178 w 7340435"/>
                                <a:gd name="connsiteY1425" fmla="*/ 2608760 h 4850679"/>
                                <a:gd name="connsiteX1426" fmla="*/ 2293167 w 7340435"/>
                                <a:gd name="connsiteY1426" fmla="*/ 2594289 h 4850679"/>
                                <a:gd name="connsiteX1427" fmla="*/ 2319665 w 7340435"/>
                                <a:gd name="connsiteY1427" fmla="*/ 2613201 h 4850679"/>
                                <a:gd name="connsiteX1428" fmla="*/ 2314076 w 7340435"/>
                                <a:gd name="connsiteY1428" fmla="*/ 2616794 h 4850679"/>
                                <a:gd name="connsiteX1429" fmla="*/ 2264575 w 7340435"/>
                                <a:gd name="connsiteY1429" fmla="*/ 2605217 h 4850679"/>
                                <a:gd name="connsiteX1430" fmla="*/ 2252997 w 7340435"/>
                                <a:gd name="connsiteY1430" fmla="*/ 2654718 h 4850679"/>
                                <a:gd name="connsiteX1431" fmla="*/ 2247407 w 7340435"/>
                                <a:gd name="connsiteY1431" fmla="*/ 2658311 h 4850679"/>
                                <a:gd name="connsiteX1432" fmla="*/ 2260982 w 7340435"/>
                                <a:gd name="connsiteY1432" fmla="*/ 2599628 h 4850679"/>
                                <a:gd name="connsiteX1433" fmla="*/ 2293167 w 7340435"/>
                                <a:gd name="connsiteY1433" fmla="*/ 2594289 h 4850679"/>
                                <a:gd name="connsiteX1434" fmla="*/ 7037782 w 7340435"/>
                                <a:gd name="connsiteY1434" fmla="*/ 2530567 h 4850679"/>
                                <a:gd name="connsiteX1435" fmla="*/ 7030197 w 7340435"/>
                                <a:gd name="connsiteY1435" fmla="*/ 2534559 h 4850679"/>
                                <a:gd name="connsiteX1436" fmla="*/ 7029000 w 7340435"/>
                                <a:gd name="connsiteY1436" fmla="*/ 2535757 h 4850679"/>
                                <a:gd name="connsiteX1437" fmla="*/ 7027403 w 7340435"/>
                                <a:gd name="connsiteY1437" fmla="*/ 2534958 h 4850679"/>
                                <a:gd name="connsiteX1438" fmla="*/ 7019419 w 7340435"/>
                                <a:gd name="connsiteY1438" fmla="*/ 2532962 h 4850679"/>
                                <a:gd name="connsiteX1439" fmla="*/ 7013430 w 7340435"/>
                                <a:gd name="connsiteY1439" fmla="*/ 2536955 h 4850679"/>
                                <a:gd name="connsiteX1440" fmla="*/ 7013031 w 7340435"/>
                                <a:gd name="connsiteY1440" fmla="*/ 2545737 h 4850679"/>
                                <a:gd name="connsiteX1441" fmla="*/ 7031395 w 7340435"/>
                                <a:gd name="connsiteY1441" fmla="*/ 2561705 h 4850679"/>
                                <a:gd name="connsiteX1442" fmla="*/ 7033790 w 7340435"/>
                                <a:gd name="connsiteY1442" fmla="*/ 2561306 h 4850679"/>
                                <a:gd name="connsiteX1443" fmla="*/ 7047363 w 7340435"/>
                                <a:gd name="connsiteY1443" fmla="*/ 2541745 h 4850679"/>
                                <a:gd name="connsiteX1444" fmla="*/ 7044569 w 7340435"/>
                                <a:gd name="connsiteY1444" fmla="*/ 2532962 h 4850679"/>
                                <a:gd name="connsiteX1445" fmla="*/ 7037782 w 7340435"/>
                                <a:gd name="connsiteY1445" fmla="*/ 2530567 h 4850679"/>
                                <a:gd name="connsiteX1446" fmla="*/ 7037383 w 7340435"/>
                                <a:gd name="connsiteY1446" fmla="*/ 2526575 h 4850679"/>
                                <a:gd name="connsiteX1447" fmla="*/ 7047762 w 7340435"/>
                                <a:gd name="connsiteY1447" fmla="*/ 2530167 h 4850679"/>
                                <a:gd name="connsiteX1448" fmla="*/ 7051754 w 7340435"/>
                                <a:gd name="connsiteY1448" fmla="*/ 2542144 h 4850679"/>
                                <a:gd name="connsiteX1449" fmla="*/ 7044968 w 7340435"/>
                                <a:gd name="connsiteY1449" fmla="*/ 2556116 h 4850679"/>
                                <a:gd name="connsiteX1450" fmla="*/ 7036185 w 7340435"/>
                                <a:gd name="connsiteY1450" fmla="*/ 2564899 h 4850679"/>
                                <a:gd name="connsiteX1451" fmla="*/ 7032992 w 7340435"/>
                                <a:gd name="connsiteY1451" fmla="*/ 2566496 h 4850679"/>
                                <a:gd name="connsiteX1452" fmla="*/ 7029399 w 7340435"/>
                                <a:gd name="connsiteY1452" fmla="*/ 2566096 h 4850679"/>
                                <a:gd name="connsiteX1453" fmla="*/ 7009039 w 7340435"/>
                                <a:gd name="connsiteY1453" fmla="*/ 2548132 h 4850679"/>
                                <a:gd name="connsiteX1454" fmla="*/ 7009837 w 7340435"/>
                                <a:gd name="connsiteY1454" fmla="*/ 2535358 h 4850679"/>
                                <a:gd name="connsiteX1455" fmla="*/ 7019020 w 7340435"/>
                                <a:gd name="connsiteY1455" fmla="*/ 2528970 h 4850679"/>
                                <a:gd name="connsiteX1456" fmla="*/ 7028601 w 7340435"/>
                                <a:gd name="connsiteY1456" fmla="*/ 2530966 h 4850679"/>
                                <a:gd name="connsiteX1457" fmla="*/ 7037383 w 7340435"/>
                                <a:gd name="connsiteY1457" fmla="*/ 2526575 h 4850679"/>
                                <a:gd name="connsiteX1458" fmla="*/ 2548805 w 7340435"/>
                                <a:gd name="connsiteY1458" fmla="*/ 2520187 h 4850679"/>
                                <a:gd name="connsiteX1459" fmla="*/ 2539623 w 7340435"/>
                                <a:gd name="connsiteY1459" fmla="*/ 2537753 h 4850679"/>
                                <a:gd name="connsiteX1460" fmla="*/ 2557188 w 7340435"/>
                                <a:gd name="connsiteY1460" fmla="*/ 2546935 h 4850679"/>
                                <a:gd name="connsiteX1461" fmla="*/ 2566370 w 7340435"/>
                                <a:gd name="connsiteY1461" fmla="*/ 2529370 h 4850679"/>
                                <a:gd name="connsiteX1462" fmla="*/ 2548805 w 7340435"/>
                                <a:gd name="connsiteY1462" fmla="*/ 2520187 h 4850679"/>
                                <a:gd name="connsiteX1463" fmla="*/ 2546410 w 7340435"/>
                                <a:gd name="connsiteY1463" fmla="*/ 2512603 h 4850679"/>
                                <a:gd name="connsiteX1464" fmla="*/ 2573955 w 7340435"/>
                                <a:gd name="connsiteY1464" fmla="*/ 2526975 h 4850679"/>
                                <a:gd name="connsiteX1465" fmla="*/ 2559584 w 7340435"/>
                                <a:gd name="connsiteY1465" fmla="*/ 2554520 h 4850679"/>
                                <a:gd name="connsiteX1466" fmla="*/ 2532038 w 7340435"/>
                                <a:gd name="connsiteY1466" fmla="*/ 2540148 h 4850679"/>
                                <a:gd name="connsiteX1467" fmla="*/ 2546410 w 7340435"/>
                                <a:gd name="connsiteY1467" fmla="*/ 2512603 h 4850679"/>
                                <a:gd name="connsiteX1468" fmla="*/ 2542817 w 7340435"/>
                                <a:gd name="connsiteY1468" fmla="*/ 2499828 h 4850679"/>
                                <a:gd name="connsiteX1469" fmla="*/ 2519264 w 7340435"/>
                                <a:gd name="connsiteY1469" fmla="*/ 2544140 h 4850679"/>
                                <a:gd name="connsiteX1470" fmla="*/ 2563577 w 7340435"/>
                                <a:gd name="connsiteY1470" fmla="*/ 2567692 h 4850679"/>
                                <a:gd name="connsiteX1471" fmla="*/ 2587130 w 7340435"/>
                                <a:gd name="connsiteY1471" fmla="*/ 2523381 h 4850679"/>
                                <a:gd name="connsiteX1472" fmla="*/ 2542817 w 7340435"/>
                                <a:gd name="connsiteY1472" fmla="*/ 2499828 h 4850679"/>
                                <a:gd name="connsiteX1473" fmla="*/ 318882 w 7340435"/>
                                <a:gd name="connsiteY1473" fmla="*/ 2491445 h 4850679"/>
                                <a:gd name="connsiteX1474" fmla="*/ 311297 w 7340435"/>
                                <a:gd name="connsiteY1474" fmla="*/ 2495437 h 4850679"/>
                                <a:gd name="connsiteX1475" fmla="*/ 310100 w 7340435"/>
                                <a:gd name="connsiteY1475" fmla="*/ 2496635 h 4850679"/>
                                <a:gd name="connsiteX1476" fmla="*/ 308503 w 7340435"/>
                                <a:gd name="connsiteY1476" fmla="*/ 2495836 h 4850679"/>
                                <a:gd name="connsiteX1477" fmla="*/ 300519 w 7340435"/>
                                <a:gd name="connsiteY1477" fmla="*/ 2493840 h 4850679"/>
                                <a:gd name="connsiteX1478" fmla="*/ 294531 w 7340435"/>
                                <a:gd name="connsiteY1478" fmla="*/ 2497833 h 4850679"/>
                                <a:gd name="connsiteX1479" fmla="*/ 294132 w 7340435"/>
                                <a:gd name="connsiteY1479" fmla="*/ 2506615 h 4850679"/>
                                <a:gd name="connsiteX1480" fmla="*/ 312495 w 7340435"/>
                                <a:gd name="connsiteY1480" fmla="*/ 2522583 h 4850679"/>
                                <a:gd name="connsiteX1481" fmla="*/ 314890 w 7340435"/>
                                <a:gd name="connsiteY1481" fmla="*/ 2522184 h 4850679"/>
                                <a:gd name="connsiteX1482" fmla="*/ 328464 w 7340435"/>
                                <a:gd name="connsiteY1482" fmla="*/ 2502623 h 4850679"/>
                                <a:gd name="connsiteX1483" fmla="*/ 325669 w 7340435"/>
                                <a:gd name="connsiteY1483" fmla="*/ 2493840 h 4850679"/>
                                <a:gd name="connsiteX1484" fmla="*/ 318882 w 7340435"/>
                                <a:gd name="connsiteY1484" fmla="*/ 2491445 h 4850679"/>
                                <a:gd name="connsiteX1485" fmla="*/ 2557493 w 7340435"/>
                                <a:gd name="connsiteY1485" fmla="*/ 2490104 h 4850679"/>
                                <a:gd name="connsiteX1486" fmla="*/ 2594714 w 7340435"/>
                                <a:gd name="connsiteY1486" fmla="*/ 2520587 h 4850679"/>
                                <a:gd name="connsiteX1487" fmla="*/ 2565971 w 7340435"/>
                                <a:gd name="connsiteY1487" fmla="*/ 2574878 h 4850679"/>
                                <a:gd name="connsiteX1488" fmla="*/ 2511679 w 7340435"/>
                                <a:gd name="connsiteY1488" fmla="*/ 2546136 h 4850679"/>
                                <a:gd name="connsiteX1489" fmla="*/ 2540422 w 7340435"/>
                                <a:gd name="connsiteY1489" fmla="*/ 2491844 h 4850679"/>
                                <a:gd name="connsiteX1490" fmla="*/ 2557493 w 7340435"/>
                                <a:gd name="connsiteY1490" fmla="*/ 2490104 h 4850679"/>
                                <a:gd name="connsiteX1491" fmla="*/ 318085 w 7340435"/>
                                <a:gd name="connsiteY1491" fmla="*/ 2487453 h 4850679"/>
                                <a:gd name="connsiteX1492" fmla="*/ 328464 w 7340435"/>
                                <a:gd name="connsiteY1492" fmla="*/ 2491045 h 4850679"/>
                                <a:gd name="connsiteX1493" fmla="*/ 332456 w 7340435"/>
                                <a:gd name="connsiteY1493" fmla="*/ 2503022 h 4850679"/>
                                <a:gd name="connsiteX1494" fmla="*/ 325669 w 7340435"/>
                                <a:gd name="connsiteY1494" fmla="*/ 2516994 h 4850679"/>
                                <a:gd name="connsiteX1495" fmla="*/ 316886 w 7340435"/>
                                <a:gd name="connsiteY1495" fmla="*/ 2525777 h 4850679"/>
                                <a:gd name="connsiteX1496" fmla="*/ 313693 w 7340435"/>
                                <a:gd name="connsiteY1496" fmla="*/ 2527374 h 4850679"/>
                                <a:gd name="connsiteX1497" fmla="*/ 310100 w 7340435"/>
                                <a:gd name="connsiteY1497" fmla="*/ 2526974 h 4850679"/>
                                <a:gd name="connsiteX1498" fmla="*/ 289741 w 7340435"/>
                                <a:gd name="connsiteY1498" fmla="*/ 2509010 h 4850679"/>
                                <a:gd name="connsiteX1499" fmla="*/ 290539 w 7340435"/>
                                <a:gd name="connsiteY1499" fmla="*/ 2496236 h 4850679"/>
                                <a:gd name="connsiteX1500" fmla="*/ 299721 w 7340435"/>
                                <a:gd name="connsiteY1500" fmla="*/ 2489848 h 4850679"/>
                                <a:gd name="connsiteX1501" fmla="*/ 309301 w 7340435"/>
                                <a:gd name="connsiteY1501" fmla="*/ 2491844 h 4850679"/>
                                <a:gd name="connsiteX1502" fmla="*/ 318085 w 7340435"/>
                                <a:gd name="connsiteY1502" fmla="*/ 2487453 h 4850679"/>
                                <a:gd name="connsiteX1503" fmla="*/ 4769485 w 7340435"/>
                                <a:gd name="connsiteY1503" fmla="*/ 2481764 h 4850679"/>
                                <a:gd name="connsiteX1504" fmla="*/ 4755164 w 7340435"/>
                                <a:gd name="connsiteY1504" fmla="*/ 2489449 h 4850679"/>
                                <a:gd name="connsiteX1505" fmla="*/ 4747978 w 7340435"/>
                                <a:gd name="connsiteY1505" fmla="*/ 2498232 h 4850679"/>
                                <a:gd name="connsiteX1506" fmla="*/ 4742789 w 7340435"/>
                                <a:gd name="connsiteY1506" fmla="*/ 2498631 h 4850679"/>
                                <a:gd name="connsiteX1507" fmla="*/ 4734006 w 7340435"/>
                                <a:gd name="connsiteY1507" fmla="*/ 2491445 h 4850679"/>
                                <a:gd name="connsiteX1508" fmla="*/ 4718438 w 7340435"/>
                                <a:gd name="connsiteY1508" fmla="*/ 2486654 h 4850679"/>
                                <a:gd name="connsiteX1509" fmla="*/ 4704465 w 7340435"/>
                                <a:gd name="connsiteY1509" fmla="*/ 2494239 h 4850679"/>
                                <a:gd name="connsiteX1510" fmla="*/ 4707259 w 7340435"/>
                                <a:gd name="connsiteY1510" fmla="*/ 2524180 h 4850679"/>
                                <a:gd name="connsiteX1511" fmla="*/ 4751172 w 7340435"/>
                                <a:gd name="connsiteY1511" fmla="*/ 2560906 h 4850679"/>
                                <a:gd name="connsiteX1512" fmla="*/ 4787499 w 7340435"/>
                                <a:gd name="connsiteY1512" fmla="*/ 2516595 h 4850679"/>
                                <a:gd name="connsiteX1513" fmla="*/ 4784705 w 7340435"/>
                                <a:gd name="connsiteY1513" fmla="*/ 2486654 h 4850679"/>
                                <a:gd name="connsiteX1514" fmla="*/ 4769485 w 7340435"/>
                                <a:gd name="connsiteY1514" fmla="*/ 2481764 h 4850679"/>
                                <a:gd name="connsiteX1515" fmla="*/ 4768387 w 7340435"/>
                                <a:gd name="connsiteY1515" fmla="*/ 2475028 h 4850679"/>
                                <a:gd name="connsiteX1516" fmla="*/ 4789096 w 7340435"/>
                                <a:gd name="connsiteY1516" fmla="*/ 2481465 h 4850679"/>
                                <a:gd name="connsiteX1517" fmla="*/ 4792689 w 7340435"/>
                                <a:gd name="connsiteY1517" fmla="*/ 2521386 h 4850679"/>
                                <a:gd name="connsiteX1518" fmla="*/ 4753966 w 7340435"/>
                                <a:gd name="connsiteY1518" fmla="*/ 2568491 h 4850679"/>
                                <a:gd name="connsiteX1519" fmla="*/ 4748777 w 7340435"/>
                                <a:gd name="connsiteY1519" fmla="*/ 2568890 h 4850679"/>
                                <a:gd name="connsiteX1520" fmla="*/ 4702069 w 7340435"/>
                                <a:gd name="connsiteY1520" fmla="*/ 2529769 h 4850679"/>
                                <a:gd name="connsiteX1521" fmla="*/ 4698477 w 7340435"/>
                                <a:gd name="connsiteY1521" fmla="*/ 2489848 h 4850679"/>
                                <a:gd name="connsiteX1522" fmla="*/ 4717638 w 7340435"/>
                                <a:gd name="connsiteY1522" fmla="*/ 2479469 h 4850679"/>
                                <a:gd name="connsiteX1523" fmla="*/ 4738398 w 7340435"/>
                                <a:gd name="connsiteY1523" fmla="*/ 2486255 h 4850679"/>
                                <a:gd name="connsiteX1524" fmla="*/ 4744386 w 7340435"/>
                                <a:gd name="connsiteY1524" fmla="*/ 2491045 h 4850679"/>
                                <a:gd name="connsiteX1525" fmla="*/ 4749176 w 7340435"/>
                                <a:gd name="connsiteY1525" fmla="*/ 2485057 h 4850679"/>
                                <a:gd name="connsiteX1526" fmla="*/ 4768387 w 7340435"/>
                                <a:gd name="connsiteY1526" fmla="*/ 2475028 h 4850679"/>
                                <a:gd name="connsiteX1527" fmla="*/ 6070373 w 7340435"/>
                                <a:gd name="connsiteY1527" fmla="*/ 2460558 h 4850679"/>
                                <a:gd name="connsiteX1528" fmla="*/ 6096871 w 7340435"/>
                                <a:gd name="connsiteY1528" fmla="*/ 2479470 h 4850679"/>
                                <a:gd name="connsiteX1529" fmla="*/ 6091282 w 7340435"/>
                                <a:gd name="connsiteY1529" fmla="*/ 2483063 h 4850679"/>
                                <a:gd name="connsiteX1530" fmla="*/ 6041781 w 7340435"/>
                                <a:gd name="connsiteY1530" fmla="*/ 2471486 h 4850679"/>
                                <a:gd name="connsiteX1531" fmla="*/ 6030204 w 7340435"/>
                                <a:gd name="connsiteY1531" fmla="*/ 2520987 h 4850679"/>
                                <a:gd name="connsiteX1532" fmla="*/ 6024615 w 7340435"/>
                                <a:gd name="connsiteY1532" fmla="*/ 2524580 h 4850679"/>
                                <a:gd name="connsiteX1533" fmla="*/ 6038188 w 7340435"/>
                                <a:gd name="connsiteY1533" fmla="*/ 2465897 h 4850679"/>
                                <a:gd name="connsiteX1534" fmla="*/ 6070373 w 7340435"/>
                                <a:gd name="connsiteY1534" fmla="*/ 2460558 h 4850679"/>
                                <a:gd name="connsiteX1535" fmla="*/ 4112453 w 7340435"/>
                                <a:gd name="connsiteY1535" fmla="*/ 2410408 h 4850679"/>
                                <a:gd name="connsiteX1536" fmla="*/ 4104868 w 7340435"/>
                                <a:gd name="connsiteY1536" fmla="*/ 2414400 h 4850679"/>
                                <a:gd name="connsiteX1537" fmla="*/ 4103671 w 7340435"/>
                                <a:gd name="connsiteY1537" fmla="*/ 2415598 h 4850679"/>
                                <a:gd name="connsiteX1538" fmla="*/ 4102074 w 7340435"/>
                                <a:gd name="connsiteY1538" fmla="*/ 2414800 h 4850679"/>
                                <a:gd name="connsiteX1539" fmla="*/ 4094090 w 7340435"/>
                                <a:gd name="connsiteY1539" fmla="*/ 2412803 h 4850679"/>
                                <a:gd name="connsiteX1540" fmla="*/ 4088101 w 7340435"/>
                                <a:gd name="connsiteY1540" fmla="*/ 2416796 h 4850679"/>
                                <a:gd name="connsiteX1541" fmla="*/ 4087702 w 7340435"/>
                                <a:gd name="connsiteY1541" fmla="*/ 2425578 h 4850679"/>
                                <a:gd name="connsiteX1542" fmla="*/ 4106066 w 7340435"/>
                                <a:gd name="connsiteY1542" fmla="*/ 2441546 h 4850679"/>
                                <a:gd name="connsiteX1543" fmla="*/ 4108461 w 7340435"/>
                                <a:gd name="connsiteY1543" fmla="*/ 2441147 h 4850679"/>
                                <a:gd name="connsiteX1544" fmla="*/ 4122034 w 7340435"/>
                                <a:gd name="connsiteY1544" fmla="*/ 2421586 h 4850679"/>
                                <a:gd name="connsiteX1545" fmla="*/ 4119239 w 7340435"/>
                                <a:gd name="connsiteY1545" fmla="*/ 2412803 h 4850679"/>
                                <a:gd name="connsiteX1546" fmla="*/ 4112453 w 7340435"/>
                                <a:gd name="connsiteY1546" fmla="*/ 2410408 h 4850679"/>
                                <a:gd name="connsiteX1547" fmla="*/ 4112054 w 7340435"/>
                                <a:gd name="connsiteY1547" fmla="*/ 2406017 h 4850679"/>
                                <a:gd name="connsiteX1548" fmla="*/ 4122433 w 7340435"/>
                                <a:gd name="connsiteY1548" fmla="*/ 2409610 h 4850679"/>
                                <a:gd name="connsiteX1549" fmla="*/ 4126425 w 7340435"/>
                                <a:gd name="connsiteY1549" fmla="*/ 2421586 h 4850679"/>
                                <a:gd name="connsiteX1550" fmla="*/ 4119639 w 7340435"/>
                                <a:gd name="connsiteY1550" fmla="*/ 2435558 h 4850679"/>
                                <a:gd name="connsiteX1551" fmla="*/ 4110856 w 7340435"/>
                                <a:gd name="connsiteY1551" fmla="*/ 2444341 h 4850679"/>
                                <a:gd name="connsiteX1552" fmla="*/ 4107663 w 7340435"/>
                                <a:gd name="connsiteY1552" fmla="*/ 2445937 h 4850679"/>
                                <a:gd name="connsiteX1553" fmla="*/ 4104070 w 7340435"/>
                                <a:gd name="connsiteY1553" fmla="*/ 2445538 h 4850679"/>
                                <a:gd name="connsiteX1554" fmla="*/ 4083710 w 7340435"/>
                                <a:gd name="connsiteY1554" fmla="*/ 2427574 h 4850679"/>
                                <a:gd name="connsiteX1555" fmla="*/ 4084508 w 7340435"/>
                                <a:gd name="connsiteY1555" fmla="*/ 2414800 h 4850679"/>
                                <a:gd name="connsiteX1556" fmla="*/ 4093691 w 7340435"/>
                                <a:gd name="connsiteY1556" fmla="*/ 2408412 h 4850679"/>
                                <a:gd name="connsiteX1557" fmla="*/ 4103271 w 7340435"/>
                                <a:gd name="connsiteY1557" fmla="*/ 2410408 h 4850679"/>
                                <a:gd name="connsiteX1558" fmla="*/ 4112054 w 7340435"/>
                                <a:gd name="connsiteY1558" fmla="*/ 2406017 h 4850679"/>
                                <a:gd name="connsiteX1559" fmla="*/ 6326410 w 7340435"/>
                                <a:gd name="connsiteY1559" fmla="*/ 2386455 h 4850679"/>
                                <a:gd name="connsiteX1560" fmla="*/ 6317228 w 7340435"/>
                                <a:gd name="connsiteY1560" fmla="*/ 2404021 h 4850679"/>
                                <a:gd name="connsiteX1561" fmla="*/ 6334793 w 7340435"/>
                                <a:gd name="connsiteY1561" fmla="*/ 2413203 h 4850679"/>
                                <a:gd name="connsiteX1562" fmla="*/ 6343975 w 7340435"/>
                                <a:gd name="connsiteY1562" fmla="*/ 2395638 h 4850679"/>
                                <a:gd name="connsiteX1563" fmla="*/ 6326410 w 7340435"/>
                                <a:gd name="connsiteY1563" fmla="*/ 2386455 h 4850679"/>
                                <a:gd name="connsiteX1564" fmla="*/ 6324015 w 7340435"/>
                                <a:gd name="connsiteY1564" fmla="*/ 2379270 h 4850679"/>
                                <a:gd name="connsiteX1565" fmla="*/ 6351560 w 7340435"/>
                                <a:gd name="connsiteY1565" fmla="*/ 2393642 h 4850679"/>
                                <a:gd name="connsiteX1566" fmla="*/ 6337189 w 7340435"/>
                                <a:gd name="connsiteY1566" fmla="*/ 2421187 h 4850679"/>
                                <a:gd name="connsiteX1567" fmla="*/ 6309643 w 7340435"/>
                                <a:gd name="connsiteY1567" fmla="*/ 2406816 h 4850679"/>
                                <a:gd name="connsiteX1568" fmla="*/ 6324015 w 7340435"/>
                                <a:gd name="connsiteY1568" fmla="*/ 2379270 h 4850679"/>
                                <a:gd name="connsiteX1569" fmla="*/ 6320022 w 7340435"/>
                                <a:gd name="connsiteY1569" fmla="*/ 2366097 h 4850679"/>
                                <a:gd name="connsiteX1570" fmla="*/ 6296468 w 7340435"/>
                                <a:gd name="connsiteY1570" fmla="*/ 2410409 h 4850679"/>
                                <a:gd name="connsiteX1571" fmla="*/ 6340780 w 7340435"/>
                                <a:gd name="connsiteY1571" fmla="*/ 2433961 h 4850679"/>
                                <a:gd name="connsiteX1572" fmla="*/ 6364333 w 7340435"/>
                                <a:gd name="connsiteY1572" fmla="*/ 2389650 h 4850679"/>
                                <a:gd name="connsiteX1573" fmla="*/ 6320022 w 7340435"/>
                                <a:gd name="connsiteY1573" fmla="*/ 2366097 h 4850679"/>
                                <a:gd name="connsiteX1574" fmla="*/ 6334699 w 7340435"/>
                                <a:gd name="connsiteY1574" fmla="*/ 2356772 h 4850679"/>
                                <a:gd name="connsiteX1575" fmla="*/ 6371918 w 7340435"/>
                                <a:gd name="connsiteY1575" fmla="*/ 2387255 h 4850679"/>
                                <a:gd name="connsiteX1576" fmla="*/ 6343176 w 7340435"/>
                                <a:gd name="connsiteY1576" fmla="*/ 2441546 h 4850679"/>
                                <a:gd name="connsiteX1577" fmla="*/ 6288884 w 7340435"/>
                                <a:gd name="connsiteY1577" fmla="*/ 2412804 h 4850679"/>
                                <a:gd name="connsiteX1578" fmla="*/ 6317627 w 7340435"/>
                                <a:gd name="connsiteY1578" fmla="*/ 2358512 h 4850679"/>
                                <a:gd name="connsiteX1579" fmla="*/ 6334699 w 7340435"/>
                                <a:gd name="connsiteY1579" fmla="*/ 2356772 h 4850679"/>
                                <a:gd name="connsiteX1580" fmla="*/ 1871310 w 7340435"/>
                                <a:gd name="connsiteY1580" fmla="*/ 2344440 h 4850679"/>
                                <a:gd name="connsiteX1581" fmla="*/ 1856988 w 7340435"/>
                                <a:gd name="connsiteY1581" fmla="*/ 2352125 h 4850679"/>
                                <a:gd name="connsiteX1582" fmla="*/ 1849802 w 7340435"/>
                                <a:gd name="connsiteY1582" fmla="*/ 2360908 h 4850679"/>
                                <a:gd name="connsiteX1583" fmla="*/ 1844614 w 7340435"/>
                                <a:gd name="connsiteY1583" fmla="*/ 2361307 h 4850679"/>
                                <a:gd name="connsiteX1584" fmla="*/ 1835830 w 7340435"/>
                                <a:gd name="connsiteY1584" fmla="*/ 2354121 h 4850679"/>
                                <a:gd name="connsiteX1585" fmla="*/ 1820262 w 7340435"/>
                                <a:gd name="connsiteY1585" fmla="*/ 2349330 h 4850679"/>
                                <a:gd name="connsiteX1586" fmla="*/ 1806290 w 7340435"/>
                                <a:gd name="connsiteY1586" fmla="*/ 2356915 h 4850679"/>
                                <a:gd name="connsiteX1587" fmla="*/ 1809084 w 7340435"/>
                                <a:gd name="connsiteY1587" fmla="*/ 2386856 h 4850679"/>
                                <a:gd name="connsiteX1588" fmla="*/ 1852997 w 7340435"/>
                                <a:gd name="connsiteY1588" fmla="*/ 2423582 h 4850679"/>
                                <a:gd name="connsiteX1589" fmla="*/ 1889324 w 7340435"/>
                                <a:gd name="connsiteY1589" fmla="*/ 2379271 h 4850679"/>
                                <a:gd name="connsiteX1590" fmla="*/ 1886531 w 7340435"/>
                                <a:gd name="connsiteY1590" fmla="*/ 2349330 h 4850679"/>
                                <a:gd name="connsiteX1591" fmla="*/ 1871310 w 7340435"/>
                                <a:gd name="connsiteY1591" fmla="*/ 2344440 h 4850679"/>
                                <a:gd name="connsiteX1592" fmla="*/ 1870213 w 7340435"/>
                                <a:gd name="connsiteY1592" fmla="*/ 2337704 h 4850679"/>
                                <a:gd name="connsiteX1593" fmla="*/ 1890922 w 7340435"/>
                                <a:gd name="connsiteY1593" fmla="*/ 2344141 h 4850679"/>
                                <a:gd name="connsiteX1594" fmla="*/ 1894514 w 7340435"/>
                                <a:gd name="connsiteY1594" fmla="*/ 2384061 h 4850679"/>
                                <a:gd name="connsiteX1595" fmla="*/ 1855791 w 7340435"/>
                                <a:gd name="connsiteY1595" fmla="*/ 2431167 h 4850679"/>
                                <a:gd name="connsiteX1596" fmla="*/ 1850602 w 7340435"/>
                                <a:gd name="connsiteY1596" fmla="*/ 2431566 h 4850679"/>
                                <a:gd name="connsiteX1597" fmla="*/ 1803894 w 7340435"/>
                                <a:gd name="connsiteY1597" fmla="*/ 2392445 h 4850679"/>
                                <a:gd name="connsiteX1598" fmla="*/ 1800302 w 7340435"/>
                                <a:gd name="connsiteY1598" fmla="*/ 2352524 h 4850679"/>
                                <a:gd name="connsiteX1599" fmla="*/ 1819464 w 7340435"/>
                                <a:gd name="connsiteY1599" fmla="*/ 2342145 h 4850679"/>
                                <a:gd name="connsiteX1600" fmla="*/ 1840221 w 7340435"/>
                                <a:gd name="connsiteY1600" fmla="*/ 2348931 h 4850679"/>
                                <a:gd name="connsiteX1601" fmla="*/ 1846210 w 7340435"/>
                                <a:gd name="connsiteY1601" fmla="*/ 2353721 h 4850679"/>
                                <a:gd name="connsiteX1602" fmla="*/ 1851001 w 7340435"/>
                                <a:gd name="connsiteY1602" fmla="*/ 2347733 h 4850679"/>
                                <a:gd name="connsiteX1603" fmla="*/ 1870213 w 7340435"/>
                                <a:gd name="connsiteY1603" fmla="*/ 2337704 h 4850679"/>
                                <a:gd name="connsiteX1604" fmla="*/ 3172605 w 7340435"/>
                                <a:gd name="connsiteY1604" fmla="*/ 2323233 h 4850679"/>
                                <a:gd name="connsiteX1605" fmla="*/ 3199100 w 7340435"/>
                                <a:gd name="connsiteY1605" fmla="*/ 2342145 h 4850679"/>
                                <a:gd name="connsiteX1606" fmla="*/ 3193513 w 7340435"/>
                                <a:gd name="connsiteY1606" fmla="*/ 2345738 h 4850679"/>
                                <a:gd name="connsiteX1607" fmla="*/ 3144011 w 7340435"/>
                                <a:gd name="connsiteY1607" fmla="*/ 2334161 h 4850679"/>
                                <a:gd name="connsiteX1608" fmla="*/ 3132436 w 7340435"/>
                                <a:gd name="connsiteY1608" fmla="*/ 2383662 h 4850679"/>
                                <a:gd name="connsiteX1609" fmla="*/ 3126846 w 7340435"/>
                                <a:gd name="connsiteY1609" fmla="*/ 2387255 h 4850679"/>
                                <a:gd name="connsiteX1610" fmla="*/ 3140419 w 7340435"/>
                                <a:gd name="connsiteY1610" fmla="*/ 2328572 h 4850679"/>
                                <a:gd name="connsiteX1611" fmla="*/ 3172605 w 7340435"/>
                                <a:gd name="connsiteY1611" fmla="*/ 2323233 h 4850679"/>
                                <a:gd name="connsiteX1612" fmla="*/ 3428236 w 7340435"/>
                                <a:gd name="connsiteY1612" fmla="*/ 2249131 h 4850679"/>
                                <a:gd name="connsiteX1613" fmla="*/ 3419057 w 7340435"/>
                                <a:gd name="connsiteY1613" fmla="*/ 2266697 h 4850679"/>
                                <a:gd name="connsiteX1614" fmla="*/ 3436619 w 7340435"/>
                                <a:gd name="connsiteY1614" fmla="*/ 2275879 h 4850679"/>
                                <a:gd name="connsiteX1615" fmla="*/ 3445802 w 7340435"/>
                                <a:gd name="connsiteY1615" fmla="*/ 2258314 h 4850679"/>
                                <a:gd name="connsiteX1616" fmla="*/ 3428236 w 7340435"/>
                                <a:gd name="connsiteY1616" fmla="*/ 2249131 h 4850679"/>
                                <a:gd name="connsiteX1617" fmla="*/ 3425843 w 7340435"/>
                                <a:gd name="connsiteY1617" fmla="*/ 2241946 h 4850679"/>
                                <a:gd name="connsiteX1618" fmla="*/ 3453385 w 7340435"/>
                                <a:gd name="connsiteY1618" fmla="*/ 2256318 h 4850679"/>
                                <a:gd name="connsiteX1619" fmla="*/ 3439014 w 7340435"/>
                                <a:gd name="connsiteY1619" fmla="*/ 2283863 h 4850679"/>
                                <a:gd name="connsiteX1620" fmla="*/ 3411471 w 7340435"/>
                                <a:gd name="connsiteY1620" fmla="*/ 2269491 h 4850679"/>
                                <a:gd name="connsiteX1621" fmla="*/ 3425843 w 7340435"/>
                                <a:gd name="connsiteY1621" fmla="*/ 2241946 h 4850679"/>
                                <a:gd name="connsiteX1622" fmla="*/ 3421849 w 7340435"/>
                                <a:gd name="connsiteY1622" fmla="*/ 2229172 h 4850679"/>
                                <a:gd name="connsiteX1623" fmla="*/ 3398299 w 7340435"/>
                                <a:gd name="connsiteY1623" fmla="*/ 2273484 h 4850679"/>
                                <a:gd name="connsiteX1624" fmla="*/ 3442607 w 7340435"/>
                                <a:gd name="connsiteY1624" fmla="*/ 2297036 h 4850679"/>
                                <a:gd name="connsiteX1625" fmla="*/ 3466158 w 7340435"/>
                                <a:gd name="connsiteY1625" fmla="*/ 2252725 h 4850679"/>
                                <a:gd name="connsiteX1626" fmla="*/ 3421849 w 7340435"/>
                                <a:gd name="connsiteY1626" fmla="*/ 2229172 h 4850679"/>
                                <a:gd name="connsiteX1627" fmla="*/ 1198320 w 7340435"/>
                                <a:gd name="connsiteY1627" fmla="*/ 2220788 h 4850679"/>
                                <a:gd name="connsiteX1628" fmla="*/ 1190736 w 7340435"/>
                                <a:gd name="connsiteY1628" fmla="*/ 2224780 h 4850679"/>
                                <a:gd name="connsiteX1629" fmla="*/ 1189538 w 7340435"/>
                                <a:gd name="connsiteY1629" fmla="*/ 2225978 h 4850679"/>
                                <a:gd name="connsiteX1630" fmla="*/ 1187942 w 7340435"/>
                                <a:gd name="connsiteY1630" fmla="*/ 2225180 h 4850679"/>
                                <a:gd name="connsiteX1631" fmla="*/ 1179957 w 7340435"/>
                                <a:gd name="connsiteY1631" fmla="*/ 2223183 h 4850679"/>
                                <a:gd name="connsiteX1632" fmla="*/ 1173969 w 7340435"/>
                                <a:gd name="connsiteY1632" fmla="*/ 2227176 h 4850679"/>
                                <a:gd name="connsiteX1633" fmla="*/ 1173571 w 7340435"/>
                                <a:gd name="connsiteY1633" fmla="*/ 2235958 h 4850679"/>
                                <a:gd name="connsiteX1634" fmla="*/ 1191933 w 7340435"/>
                                <a:gd name="connsiteY1634" fmla="*/ 2251926 h 4850679"/>
                                <a:gd name="connsiteX1635" fmla="*/ 1194328 w 7340435"/>
                                <a:gd name="connsiteY1635" fmla="*/ 2251527 h 4850679"/>
                                <a:gd name="connsiteX1636" fmla="*/ 1207902 w 7340435"/>
                                <a:gd name="connsiteY1636" fmla="*/ 2231966 h 4850679"/>
                                <a:gd name="connsiteX1637" fmla="*/ 1205108 w 7340435"/>
                                <a:gd name="connsiteY1637" fmla="*/ 2223183 h 4850679"/>
                                <a:gd name="connsiteX1638" fmla="*/ 1198320 w 7340435"/>
                                <a:gd name="connsiteY1638" fmla="*/ 2220788 h 4850679"/>
                                <a:gd name="connsiteX1639" fmla="*/ 3436526 w 7340435"/>
                                <a:gd name="connsiteY1639" fmla="*/ 2219448 h 4850679"/>
                                <a:gd name="connsiteX1640" fmla="*/ 3473743 w 7340435"/>
                                <a:gd name="connsiteY1640" fmla="*/ 2249931 h 4850679"/>
                                <a:gd name="connsiteX1641" fmla="*/ 3445001 w 7340435"/>
                                <a:gd name="connsiteY1641" fmla="*/ 2304222 h 4850679"/>
                                <a:gd name="connsiteX1642" fmla="*/ 3390715 w 7340435"/>
                                <a:gd name="connsiteY1642" fmla="*/ 2275480 h 4850679"/>
                                <a:gd name="connsiteX1643" fmla="*/ 3419453 w 7340435"/>
                                <a:gd name="connsiteY1643" fmla="*/ 2221188 h 4850679"/>
                                <a:gd name="connsiteX1644" fmla="*/ 3436526 w 7340435"/>
                                <a:gd name="connsiteY1644" fmla="*/ 2219448 h 4850679"/>
                                <a:gd name="connsiteX1645" fmla="*/ 1197523 w 7340435"/>
                                <a:gd name="connsiteY1645" fmla="*/ 2216397 h 4850679"/>
                                <a:gd name="connsiteX1646" fmla="*/ 1207902 w 7340435"/>
                                <a:gd name="connsiteY1646" fmla="*/ 2219990 h 4850679"/>
                                <a:gd name="connsiteX1647" fmla="*/ 1211894 w 7340435"/>
                                <a:gd name="connsiteY1647" fmla="*/ 2231966 h 4850679"/>
                                <a:gd name="connsiteX1648" fmla="*/ 1205108 w 7340435"/>
                                <a:gd name="connsiteY1648" fmla="*/ 2245938 h 4850679"/>
                                <a:gd name="connsiteX1649" fmla="*/ 1196325 w 7340435"/>
                                <a:gd name="connsiteY1649" fmla="*/ 2254721 h 4850679"/>
                                <a:gd name="connsiteX1650" fmla="*/ 1193131 w 7340435"/>
                                <a:gd name="connsiteY1650" fmla="*/ 2256317 h 4850679"/>
                                <a:gd name="connsiteX1651" fmla="*/ 1189538 w 7340435"/>
                                <a:gd name="connsiteY1651" fmla="*/ 2255918 h 4850679"/>
                                <a:gd name="connsiteX1652" fmla="*/ 1169179 w 7340435"/>
                                <a:gd name="connsiteY1652" fmla="*/ 2237954 h 4850679"/>
                                <a:gd name="connsiteX1653" fmla="*/ 1169977 w 7340435"/>
                                <a:gd name="connsiteY1653" fmla="*/ 2225180 h 4850679"/>
                                <a:gd name="connsiteX1654" fmla="*/ 1179159 w 7340435"/>
                                <a:gd name="connsiteY1654" fmla="*/ 2218792 h 4850679"/>
                                <a:gd name="connsiteX1655" fmla="*/ 1188740 w 7340435"/>
                                <a:gd name="connsiteY1655" fmla="*/ 2220788 h 4850679"/>
                                <a:gd name="connsiteX1656" fmla="*/ 1197523 w 7340435"/>
                                <a:gd name="connsiteY1656" fmla="*/ 2216397 h 4850679"/>
                                <a:gd name="connsiteX1657" fmla="*/ 5648919 w 7340435"/>
                                <a:gd name="connsiteY1657" fmla="*/ 2211108 h 4850679"/>
                                <a:gd name="connsiteX1658" fmla="*/ 5634598 w 7340435"/>
                                <a:gd name="connsiteY1658" fmla="*/ 2218793 h 4850679"/>
                                <a:gd name="connsiteX1659" fmla="*/ 5627412 w 7340435"/>
                                <a:gd name="connsiteY1659" fmla="*/ 2227576 h 4850679"/>
                                <a:gd name="connsiteX1660" fmla="*/ 5622223 w 7340435"/>
                                <a:gd name="connsiteY1660" fmla="*/ 2227975 h 4850679"/>
                                <a:gd name="connsiteX1661" fmla="*/ 5613440 w 7340435"/>
                                <a:gd name="connsiteY1661" fmla="*/ 2220789 h 4850679"/>
                                <a:gd name="connsiteX1662" fmla="*/ 5597872 w 7340435"/>
                                <a:gd name="connsiteY1662" fmla="*/ 2215998 h 4850679"/>
                                <a:gd name="connsiteX1663" fmla="*/ 5583899 w 7340435"/>
                                <a:gd name="connsiteY1663" fmla="*/ 2223583 h 4850679"/>
                                <a:gd name="connsiteX1664" fmla="*/ 5586693 w 7340435"/>
                                <a:gd name="connsiteY1664" fmla="*/ 2253524 h 4850679"/>
                                <a:gd name="connsiteX1665" fmla="*/ 5630606 w 7340435"/>
                                <a:gd name="connsiteY1665" fmla="*/ 2290250 h 4850679"/>
                                <a:gd name="connsiteX1666" fmla="*/ 5666933 w 7340435"/>
                                <a:gd name="connsiteY1666" fmla="*/ 2245939 h 4850679"/>
                                <a:gd name="connsiteX1667" fmla="*/ 5664138 w 7340435"/>
                                <a:gd name="connsiteY1667" fmla="*/ 2215998 h 4850679"/>
                                <a:gd name="connsiteX1668" fmla="*/ 5648919 w 7340435"/>
                                <a:gd name="connsiteY1668" fmla="*/ 2211108 h 4850679"/>
                                <a:gd name="connsiteX1669" fmla="*/ 5647821 w 7340435"/>
                                <a:gd name="connsiteY1669" fmla="*/ 2204372 h 4850679"/>
                                <a:gd name="connsiteX1670" fmla="*/ 5668530 w 7340435"/>
                                <a:gd name="connsiteY1670" fmla="*/ 2210809 h 4850679"/>
                                <a:gd name="connsiteX1671" fmla="*/ 5672122 w 7340435"/>
                                <a:gd name="connsiteY1671" fmla="*/ 2250729 h 4850679"/>
                                <a:gd name="connsiteX1672" fmla="*/ 5633400 w 7340435"/>
                                <a:gd name="connsiteY1672" fmla="*/ 2297835 h 4850679"/>
                                <a:gd name="connsiteX1673" fmla="*/ 5628211 w 7340435"/>
                                <a:gd name="connsiteY1673" fmla="*/ 2298234 h 4850679"/>
                                <a:gd name="connsiteX1674" fmla="*/ 5581503 w 7340435"/>
                                <a:gd name="connsiteY1674" fmla="*/ 2259113 h 4850679"/>
                                <a:gd name="connsiteX1675" fmla="*/ 5577911 w 7340435"/>
                                <a:gd name="connsiteY1675" fmla="*/ 2219192 h 4850679"/>
                                <a:gd name="connsiteX1676" fmla="*/ 5597072 w 7340435"/>
                                <a:gd name="connsiteY1676" fmla="*/ 2208813 h 4850679"/>
                                <a:gd name="connsiteX1677" fmla="*/ 5617831 w 7340435"/>
                                <a:gd name="connsiteY1677" fmla="*/ 2215599 h 4850679"/>
                                <a:gd name="connsiteX1678" fmla="*/ 5623819 w 7340435"/>
                                <a:gd name="connsiteY1678" fmla="*/ 2220389 h 4850679"/>
                                <a:gd name="connsiteX1679" fmla="*/ 5628610 w 7340435"/>
                                <a:gd name="connsiteY1679" fmla="*/ 2214401 h 4850679"/>
                                <a:gd name="connsiteX1680" fmla="*/ 5647821 w 7340435"/>
                                <a:gd name="connsiteY1680" fmla="*/ 2204372 h 4850679"/>
                                <a:gd name="connsiteX1681" fmla="*/ 6949809 w 7340435"/>
                                <a:gd name="connsiteY1681" fmla="*/ 2189900 h 4850679"/>
                                <a:gd name="connsiteX1682" fmla="*/ 6976306 w 7340435"/>
                                <a:gd name="connsiteY1682" fmla="*/ 2208813 h 4850679"/>
                                <a:gd name="connsiteX1683" fmla="*/ 6970717 w 7340435"/>
                                <a:gd name="connsiteY1683" fmla="*/ 2212406 h 4850679"/>
                                <a:gd name="connsiteX1684" fmla="*/ 6921216 w 7340435"/>
                                <a:gd name="connsiteY1684" fmla="*/ 2200828 h 4850679"/>
                                <a:gd name="connsiteX1685" fmla="*/ 6909638 w 7340435"/>
                                <a:gd name="connsiteY1685" fmla="*/ 2250330 h 4850679"/>
                                <a:gd name="connsiteX1686" fmla="*/ 6904050 w 7340435"/>
                                <a:gd name="connsiteY1686" fmla="*/ 2253923 h 4850679"/>
                                <a:gd name="connsiteX1687" fmla="*/ 6917623 w 7340435"/>
                                <a:gd name="connsiteY1687" fmla="*/ 2195240 h 4850679"/>
                                <a:gd name="connsiteX1688" fmla="*/ 6949809 w 7340435"/>
                                <a:gd name="connsiteY1688" fmla="*/ 2189900 h 4850679"/>
                                <a:gd name="connsiteX1689" fmla="*/ 230910 w 7340435"/>
                                <a:gd name="connsiteY1689" fmla="*/ 2150778 h 4850679"/>
                                <a:gd name="connsiteX1690" fmla="*/ 257407 w 7340435"/>
                                <a:gd name="connsiteY1690" fmla="*/ 2169691 h 4850679"/>
                                <a:gd name="connsiteX1691" fmla="*/ 251818 w 7340435"/>
                                <a:gd name="connsiteY1691" fmla="*/ 2173284 h 4850679"/>
                                <a:gd name="connsiteX1692" fmla="*/ 202316 w 7340435"/>
                                <a:gd name="connsiteY1692" fmla="*/ 2161706 h 4850679"/>
                                <a:gd name="connsiteX1693" fmla="*/ 190739 w 7340435"/>
                                <a:gd name="connsiteY1693" fmla="*/ 2211208 h 4850679"/>
                                <a:gd name="connsiteX1694" fmla="*/ 185151 w 7340435"/>
                                <a:gd name="connsiteY1694" fmla="*/ 2214801 h 4850679"/>
                                <a:gd name="connsiteX1695" fmla="*/ 198723 w 7340435"/>
                                <a:gd name="connsiteY1695" fmla="*/ 2156118 h 4850679"/>
                                <a:gd name="connsiteX1696" fmla="*/ 230910 w 7340435"/>
                                <a:gd name="connsiteY1696" fmla="*/ 2150778 h 4850679"/>
                                <a:gd name="connsiteX1697" fmla="*/ 4991888 w 7340435"/>
                                <a:gd name="connsiteY1697" fmla="*/ 2139352 h 4850679"/>
                                <a:gd name="connsiteX1698" fmla="*/ 4984303 w 7340435"/>
                                <a:gd name="connsiteY1698" fmla="*/ 2143344 h 4850679"/>
                                <a:gd name="connsiteX1699" fmla="*/ 4983106 w 7340435"/>
                                <a:gd name="connsiteY1699" fmla="*/ 2144542 h 4850679"/>
                                <a:gd name="connsiteX1700" fmla="*/ 4981509 w 7340435"/>
                                <a:gd name="connsiteY1700" fmla="*/ 2143743 h 4850679"/>
                                <a:gd name="connsiteX1701" fmla="*/ 4973525 w 7340435"/>
                                <a:gd name="connsiteY1701" fmla="*/ 2141747 h 4850679"/>
                                <a:gd name="connsiteX1702" fmla="*/ 4967536 w 7340435"/>
                                <a:gd name="connsiteY1702" fmla="*/ 2145740 h 4850679"/>
                                <a:gd name="connsiteX1703" fmla="*/ 4967137 w 7340435"/>
                                <a:gd name="connsiteY1703" fmla="*/ 2154522 h 4850679"/>
                                <a:gd name="connsiteX1704" fmla="*/ 4985501 w 7340435"/>
                                <a:gd name="connsiteY1704" fmla="*/ 2170490 h 4850679"/>
                                <a:gd name="connsiteX1705" fmla="*/ 4987896 w 7340435"/>
                                <a:gd name="connsiteY1705" fmla="*/ 2170091 h 4850679"/>
                                <a:gd name="connsiteX1706" fmla="*/ 5001469 w 7340435"/>
                                <a:gd name="connsiteY1706" fmla="*/ 2150530 h 4850679"/>
                                <a:gd name="connsiteX1707" fmla="*/ 4998675 w 7340435"/>
                                <a:gd name="connsiteY1707" fmla="*/ 2141747 h 4850679"/>
                                <a:gd name="connsiteX1708" fmla="*/ 4991888 w 7340435"/>
                                <a:gd name="connsiteY1708" fmla="*/ 2139352 h 4850679"/>
                                <a:gd name="connsiteX1709" fmla="*/ 4991489 w 7340435"/>
                                <a:gd name="connsiteY1709" fmla="*/ 2135360 h 4850679"/>
                                <a:gd name="connsiteX1710" fmla="*/ 5001868 w 7340435"/>
                                <a:gd name="connsiteY1710" fmla="*/ 2138952 h 4850679"/>
                                <a:gd name="connsiteX1711" fmla="*/ 5005860 w 7340435"/>
                                <a:gd name="connsiteY1711" fmla="*/ 2150929 h 4850679"/>
                                <a:gd name="connsiteX1712" fmla="*/ 4999074 w 7340435"/>
                                <a:gd name="connsiteY1712" fmla="*/ 2164901 h 4850679"/>
                                <a:gd name="connsiteX1713" fmla="*/ 4990291 w 7340435"/>
                                <a:gd name="connsiteY1713" fmla="*/ 2173684 h 4850679"/>
                                <a:gd name="connsiteX1714" fmla="*/ 4987098 w 7340435"/>
                                <a:gd name="connsiteY1714" fmla="*/ 2175281 h 4850679"/>
                                <a:gd name="connsiteX1715" fmla="*/ 4983505 w 7340435"/>
                                <a:gd name="connsiteY1715" fmla="*/ 2174881 h 4850679"/>
                                <a:gd name="connsiteX1716" fmla="*/ 4963145 w 7340435"/>
                                <a:gd name="connsiteY1716" fmla="*/ 2156917 h 4850679"/>
                                <a:gd name="connsiteX1717" fmla="*/ 4963943 w 7340435"/>
                                <a:gd name="connsiteY1717" fmla="*/ 2144143 h 4850679"/>
                                <a:gd name="connsiteX1718" fmla="*/ 4973126 w 7340435"/>
                                <a:gd name="connsiteY1718" fmla="*/ 2137755 h 4850679"/>
                                <a:gd name="connsiteX1719" fmla="*/ 4982707 w 7340435"/>
                                <a:gd name="connsiteY1719" fmla="*/ 2139751 h 4850679"/>
                                <a:gd name="connsiteX1720" fmla="*/ 4991489 w 7340435"/>
                                <a:gd name="connsiteY1720" fmla="*/ 2135360 h 4850679"/>
                                <a:gd name="connsiteX1721" fmla="*/ 7205844 w 7340435"/>
                                <a:gd name="connsiteY1721" fmla="*/ 2115798 h 4850679"/>
                                <a:gd name="connsiteX1722" fmla="*/ 7196661 w 7340435"/>
                                <a:gd name="connsiteY1722" fmla="*/ 2133364 h 4850679"/>
                                <a:gd name="connsiteX1723" fmla="*/ 7214227 w 7340435"/>
                                <a:gd name="connsiteY1723" fmla="*/ 2142546 h 4850679"/>
                                <a:gd name="connsiteX1724" fmla="*/ 7223409 w 7340435"/>
                                <a:gd name="connsiteY1724" fmla="*/ 2124981 h 4850679"/>
                                <a:gd name="connsiteX1725" fmla="*/ 7205844 w 7340435"/>
                                <a:gd name="connsiteY1725" fmla="*/ 2115798 h 4850679"/>
                                <a:gd name="connsiteX1726" fmla="*/ 7203449 w 7340435"/>
                                <a:gd name="connsiteY1726" fmla="*/ 2108214 h 4850679"/>
                                <a:gd name="connsiteX1727" fmla="*/ 7230993 w 7340435"/>
                                <a:gd name="connsiteY1727" fmla="*/ 2122586 h 4850679"/>
                                <a:gd name="connsiteX1728" fmla="*/ 7216622 w 7340435"/>
                                <a:gd name="connsiteY1728" fmla="*/ 2150131 h 4850679"/>
                                <a:gd name="connsiteX1729" fmla="*/ 7189077 w 7340435"/>
                                <a:gd name="connsiteY1729" fmla="*/ 2135759 h 4850679"/>
                                <a:gd name="connsiteX1730" fmla="*/ 7203449 w 7340435"/>
                                <a:gd name="connsiteY1730" fmla="*/ 2108214 h 4850679"/>
                                <a:gd name="connsiteX1731" fmla="*/ 7199457 w 7340435"/>
                                <a:gd name="connsiteY1731" fmla="*/ 2095440 h 4850679"/>
                                <a:gd name="connsiteX1732" fmla="*/ 7175904 w 7340435"/>
                                <a:gd name="connsiteY1732" fmla="*/ 2139752 h 4850679"/>
                                <a:gd name="connsiteX1733" fmla="*/ 7220216 w 7340435"/>
                                <a:gd name="connsiteY1733" fmla="*/ 2163304 h 4850679"/>
                                <a:gd name="connsiteX1734" fmla="*/ 7243768 w 7340435"/>
                                <a:gd name="connsiteY1734" fmla="*/ 2118993 h 4850679"/>
                                <a:gd name="connsiteX1735" fmla="*/ 7199457 w 7340435"/>
                                <a:gd name="connsiteY1735" fmla="*/ 2095440 h 4850679"/>
                                <a:gd name="connsiteX1736" fmla="*/ 7214134 w 7340435"/>
                                <a:gd name="connsiteY1736" fmla="*/ 2085716 h 4850679"/>
                                <a:gd name="connsiteX1737" fmla="*/ 7251353 w 7340435"/>
                                <a:gd name="connsiteY1737" fmla="*/ 2116199 h 4850679"/>
                                <a:gd name="connsiteX1738" fmla="*/ 7222611 w 7340435"/>
                                <a:gd name="connsiteY1738" fmla="*/ 2170490 h 4850679"/>
                                <a:gd name="connsiteX1739" fmla="*/ 7168319 w 7340435"/>
                                <a:gd name="connsiteY1739" fmla="*/ 2141748 h 4850679"/>
                                <a:gd name="connsiteX1740" fmla="*/ 7197062 w 7340435"/>
                                <a:gd name="connsiteY1740" fmla="*/ 2087456 h 4850679"/>
                                <a:gd name="connsiteX1741" fmla="*/ 7214134 w 7340435"/>
                                <a:gd name="connsiteY1741" fmla="*/ 2085716 h 4850679"/>
                                <a:gd name="connsiteX1742" fmla="*/ 486546 w 7340435"/>
                                <a:gd name="connsiteY1742" fmla="*/ 2076678 h 4850679"/>
                                <a:gd name="connsiteX1743" fmla="*/ 477365 w 7340435"/>
                                <a:gd name="connsiteY1743" fmla="*/ 2094243 h 4850679"/>
                                <a:gd name="connsiteX1744" fmla="*/ 494929 w 7340435"/>
                                <a:gd name="connsiteY1744" fmla="*/ 2103425 h 4850679"/>
                                <a:gd name="connsiteX1745" fmla="*/ 504111 w 7340435"/>
                                <a:gd name="connsiteY1745" fmla="*/ 2085860 h 4850679"/>
                                <a:gd name="connsiteX1746" fmla="*/ 486546 w 7340435"/>
                                <a:gd name="connsiteY1746" fmla="*/ 2076678 h 4850679"/>
                                <a:gd name="connsiteX1747" fmla="*/ 2750747 w 7340435"/>
                                <a:gd name="connsiteY1747" fmla="*/ 2073783 h 4850679"/>
                                <a:gd name="connsiteX1748" fmla="*/ 2736428 w 7340435"/>
                                <a:gd name="connsiteY1748" fmla="*/ 2081468 h 4850679"/>
                                <a:gd name="connsiteX1749" fmla="*/ 2729241 w 7340435"/>
                                <a:gd name="connsiteY1749" fmla="*/ 2090251 h 4850679"/>
                                <a:gd name="connsiteX1750" fmla="*/ 2724053 w 7340435"/>
                                <a:gd name="connsiteY1750" fmla="*/ 2090650 h 4850679"/>
                                <a:gd name="connsiteX1751" fmla="*/ 2715270 w 7340435"/>
                                <a:gd name="connsiteY1751" fmla="*/ 2083464 h 4850679"/>
                                <a:gd name="connsiteX1752" fmla="*/ 2699701 w 7340435"/>
                                <a:gd name="connsiteY1752" fmla="*/ 2078673 h 4850679"/>
                                <a:gd name="connsiteX1753" fmla="*/ 2685730 w 7340435"/>
                                <a:gd name="connsiteY1753" fmla="*/ 2086258 h 4850679"/>
                                <a:gd name="connsiteX1754" fmla="*/ 2688524 w 7340435"/>
                                <a:gd name="connsiteY1754" fmla="*/ 2116199 h 4850679"/>
                                <a:gd name="connsiteX1755" fmla="*/ 2732433 w 7340435"/>
                                <a:gd name="connsiteY1755" fmla="*/ 2152925 h 4850679"/>
                                <a:gd name="connsiteX1756" fmla="*/ 2768762 w 7340435"/>
                                <a:gd name="connsiteY1756" fmla="*/ 2108614 h 4850679"/>
                                <a:gd name="connsiteX1757" fmla="*/ 2765970 w 7340435"/>
                                <a:gd name="connsiteY1757" fmla="*/ 2078673 h 4850679"/>
                                <a:gd name="connsiteX1758" fmla="*/ 2750747 w 7340435"/>
                                <a:gd name="connsiteY1758" fmla="*/ 2073783 h 4850679"/>
                                <a:gd name="connsiteX1759" fmla="*/ 4024479 w 7340435"/>
                                <a:gd name="connsiteY1759" fmla="*/ 2069742 h 4850679"/>
                                <a:gd name="connsiteX1760" fmla="*/ 4050977 w 7340435"/>
                                <a:gd name="connsiteY1760" fmla="*/ 2088654 h 4850679"/>
                                <a:gd name="connsiteX1761" fmla="*/ 4045388 w 7340435"/>
                                <a:gd name="connsiteY1761" fmla="*/ 2092247 h 4850679"/>
                                <a:gd name="connsiteX1762" fmla="*/ 3995887 w 7340435"/>
                                <a:gd name="connsiteY1762" fmla="*/ 2080670 h 4850679"/>
                                <a:gd name="connsiteX1763" fmla="*/ 3984310 w 7340435"/>
                                <a:gd name="connsiteY1763" fmla="*/ 2130171 h 4850679"/>
                                <a:gd name="connsiteX1764" fmla="*/ 3978721 w 7340435"/>
                                <a:gd name="connsiteY1764" fmla="*/ 2133764 h 4850679"/>
                                <a:gd name="connsiteX1765" fmla="*/ 3992294 w 7340435"/>
                                <a:gd name="connsiteY1765" fmla="*/ 2075081 h 4850679"/>
                                <a:gd name="connsiteX1766" fmla="*/ 4024479 w 7340435"/>
                                <a:gd name="connsiteY1766" fmla="*/ 2069742 h 4850679"/>
                                <a:gd name="connsiteX1767" fmla="*/ 484151 w 7340435"/>
                                <a:gd name="connsiteY1767" fmla="*/ 2069093 h 4850679"/>
                                <a:gd name="connsiteX1768" fmla="*/ 511696 w 7340435"/>
                                <a:gd name="connsiteY1768" fmla="*/ 2083465 h 4850679"/>
                                <a:gd name="connsiteX1769" fmla="*/ 497324 w 7340435"/>
                                <a:gd name="connsiteY1769" fmla="*/ 2111010 h 4850679"/>
                                <a:gd name="connsiteX1770" fmla="*/ 469780 w 7340435"/>
                                <a:gd name="connsiteY1770" fmla="*/ 2096639 h 4850679"/>
                                <a:gd name="connsiteX1771" fmla="*/ 484151 w 7340435"/>
                                <a:gd name="connsiteY1771" fmla="*/ 2069093 h 4850679"/>
                                <a:gd name="connsiteX1772" fmla="*/ 2749651 w 7340435"/>
                                <a:gd name="connsiteY1772" fmla="*/ 2067047 h 4850679"/>
                                <a:gd name="connsiteX1773" fmla="*/ 2770360 w 7340435"/>
                                <a:gd name="connsiteY1773" fmla="*/ 2073484 h 4850679"/>
                                <a:gd name="connsiteX1774" fmla="*/ 2773952 w 7340435"/>
                                <a:gd name="connsiteY1774" fmla="*/ 2113405 h 4850679"/>
                                <a:gd name="connsiteX1775" fmla="*/ 2735230 w 7340435"/>
                                <a:gd name="connsiteY1775" fmla="*/ 2160510 h 4850679"/>
                                <a:gd name="connsiteX1776" fmla="*/ 2730039 w 7340435"/>
                                <a:gd name="connsiteY1776" fmla="*/ 2160909 h 4850679"/>
                                <a:gd name="connsiteX1777" fmla="*/ 2683334 w 7340435"/>
                                <a:gd name="connsiteY1777" fmla="*/ 2121788 h 4850679"/>
                                <a:gd name="connsiteX1778" fmla="*/ 2679742 w 7340435"/>
                                <a:gd name="connsiteY1778" fmla="*/ 2081867 h 4850679"/>
                                <a:gd name="connsiteX1779" fmla="*/ 2698902 w 7340435"/>
                                <a:gd name="connsiteY1779" fmla="*/ 2071488 h 4850679"/>
                                <a:gd name="connsiteX1780" fmla="*/ 2719660 w 7340435"/>
                                <a:gd name="connsiteY1780" fmla="*/ 2078274 h 4850679"/>
                                <a:gd name="connsiteX1781" fmla="*/ 2725647 w 7340435"/>
                                <a:gd name="connsiteY1781" fmla="*/ 2083064 h 4850679"/>
                                <a:gd name="connsiteX1782" fmla="*/ 2730438 w 7340435"/>
                                <a:gd name="connsiteY1782" fmla="*/ 2077076 h 4850679"/>
                                <a:gd name="connsiteX1783" fmla="*/ 2749651 w 7340435"/>
                                <a:gd name="connsiteY1783" fmla="*/ 2067047 h 4850679"/>
                                <a:gd name="connsiteX1784" fmla="*/ 480558 w 7340435"/>
                                <a:gd name="connsiteY1784" fmla="*/ 2056319 h 4850679"/>
                                <a:gd name="connsiteX1785" fmla="*/ 457005 w 7340435"/>
                                <a:gd name="connsiteY1785" fmla="*/ 2100631 h 4850679"/>
                                <a:gd name="connsiteX1786" fmla="*/ 501317 w 7340435"/>
                                <a:gd name="connsiteY1786" fmla="*/ 2124184 h 4850679"/>
                                <a:gd name="connsiteX1787" fmla="*/ 524869 w 7340435"/>
                                <a:gd name="connsiteY1787" fmla="*/ 2079872 h 4850679"/>
                                <a:gd name="connsiteX1788" fmla="*/ 480558 w 7340435"/>
                                <a:gd name="connsiteY1788" fmla="*/ 2056319 h 4850679"/>
                                <a:gd name="connsiteX1789" fmla="*/ 495235 w 7340435"/>
                                <a:gd name="connsiteY1789" fmla="*/ 2046595 h 4850679"/>
                                <a:gd name="connsiteX1790" fmla="*/ 532454 w 7340435"/>
                                <a:gd name="connsiteY1790" fmla="*/ 2077078 h 4850679"/>
                                <a:gd name="connsiteX1791" fmla="*/ 503712 w 7340435"/>
                                <a:gd name="connsiteY1791" fmla="*/ 2131369 h 4850679"/>
                                <a:gd name="connsiteX1792" fmla="*/ 449421 w 7340435"/>
                                <a:gd name="connsiteY1792" fmla="*/ 2102627 h 4850679"/>
                                <a:gd name="connsiteX1793" fmla="*/ 478163 w 7340435"/>
                                <a:gd name="connsiteY1793" fmla="*/ 2048335 h 4850679"/>
                                <a:gd name="connsiteX1794" fmla="*/ 495235 w 7340435"/>
                                <a:gd name="connsiteY1794" fmla="*/ 2046595 h 4850679"/>
                                <a:gd name="connsiteX1795" fmla="*/ 4280516 w 7340435"/>
                                <a:gd name="connsiteY1795" fmla="*/ 1995641 h 4850679"/>
                                <a:gd name="connsiteX1796" fmla="*/ 4271334 w 7340435"/>
                                <a:gd name="connsiteY1796" fmla="*/ 2013206 h 4850679"/>
                                <a:gd name="connsiteX1797" fmla="*/ 4288899 w 7340435"/>
                                <a:gd name="connsiteY1797" fmla="*/ 2022388 h 4850679"/>
                                <a:gd name="connsiteX1798" fmla="*/ 4298081 w 7340435"/>
                                <a:gd name="connsiteY1798" fmla="*/ 2004823 h 4850679"/>
                                <a:gd name="connsiteX1799" fmla="*/ 4280516 w 7340435"/>
                                <a:gd name="connsiteY1799" fmla="*/ 1995641 h 4850679"/>
                                <a:gd name="connsiteX1800" fmla="*/ 4277722 w 7340435"/>
                                <a:gd name="connsiteY1800" fmla="*/ 1988056 h 4850679"/>
                                <a:gd name="connsiteX1801" fmla="*/ 4305267 w 7340435"/>
                                <a:gd name="connsiteY1801" fmla="*/ 2002428 h 4850679"/>
                                <a:gd name="connsiteX1802" fmla="*/ 4290895 w 7340435"/>
                                <a:gd name="connsiteY1802" fmla="*/ 2029973 h 4850679"/>
                                <a:gd name="connsiteX1803" fmla="*/ 4263350 w 7340435"/>
                                <a:gd name="connsiteY1803" fmla="*/ 2015602 h 4850679"/>
                                <a:gd name="connsiteX1804" fmla="*/ 4277722 w 7340435"/>
                                <a:gd name="connsiteY1804" fmla="*/ 1988056 h 4850679"/>
                                <a:gd name="connsiteX1805" fmla="*/ 4274129 w 7340435"/>
                                <a:gd name="connsiteY1805" fmla="*/ 1975281 h 4850679"/>
                                <a:gd name="connsiteX1806" fmla="*/ 4250575 w 7340435"/>
                                <a:gd name="connsiteY1806" fmla="*/ 2019593 h 4850679"/>
                                <a:gd name="connsiteX1807" fmla="*/ 4294887 w 7340435"/>
                                <a:gd name="connsiteY1807" fmla="*/ 2043145 h 4850679"/>
                                <a:gd name="connsiteX1808" fmla="*/ 4318440 w 7340435"/>
                                <a:gd name="connsiteY1808" fmla="*/ 1998834 h 4850679"/>
                                <a:gd name="connsiteX1809" fmla="*/ 4274129 w 7340435"/>
                                <a:gd name="connsiteY1809" fmla="*/ 1975281 h 4850679"/>
                                <a:gd name="connsiteX1810" fmla="*/ 4288806 w 7340435"/>
                                <a:gd name="connsiteY1810" fmla="*/ 1965557 h 4850679"/>
                                <a:gd name="connsiteX1811" fmla="*/ 4326025 w 7340435"/>
                                <a:gd name="connsiteY1811" fmla="*/ 1996040 h 4850679"/>
                                <a:gd name="connsiteX1812" fmla="*/ 4297283 w 7340435"/>
                                <a:gd name="connsiteY1812" fmla="*/ 2050331 h 4850679"/>
                                <a:gd name="connsiteX1813" fmla="*/ 4242991 w 7340435"/>
                                <a:gd name="connsiteY1813" fmla="*/ 2021589 h 4850679"/>
                                <a:gd name="connsiteX1814" fmla="*/ 4271734 w 7340435"/>
                                <a:gd name="connsiteY1814" fmla="*/ 1967297 h 4850679"/>
                                <a:gd name="connsiteX1815" fmla="*/ 4288806 w 7340435"/>
                                <a:gd name="connsiteY1815" fmla="*/ 1965557 h 4850679"/>
                                <a:gd name="connsiteX1816" fmla="*/ 2077355 w 7340435"/>
                                <a:gd name="connsiteY1816" fmla="*/ 1950132 h 4850679"/>
                                <a:gd name="connsiteX1817" fmla="*/ 2069769 w 7340435"/>
                                <a:gd name="connsiteY1817" fmla="*/ 1954124 h 4850679"/>
                                <a:gd name="connsiteX1818" fmla="*/ 2068572 w 7340435"/>
                                <a:gd name="connsiteY1818" fmla="*/ 1955322 h 4850679"/>
                                <a:gd name="connsiteX1819" fmla="*/ 2066975 w 7340435"/>
                                <a:gd name="connsiteY1819" fmla="*/ 1954524 h 4850679"/>
                                <a:gd name="connsiteX1820" fmla="*/ 2058991 w 7340435"/>
                                <a:gd name="connsiteY1820" fmla="*/ 1952527 h 4850679"/>
                                <a:gd name="connsiteX1821" fmla="*/ 2053003 w 7340435"/>
                                <a:gd name="connsiteY1821" fmla="*/ 1956520 h 4850679"/>
                                <a:gd name="connsiteX1822" fmla="*/ 2052604 w 7340435"/>
                                <a:gd name="connsiteY1822" fmla="*/ 1965302 h 4850679"/>
                                <a:gd name="connsiteX1823" fmla="*/ 2070968 w 7340435"/>
                                <a:gd name="connsiteY1823" fmla="*/ 1981270 h 4850679"/>
                                <a:gd name="connsiteX1824" fmla="*/ 2073363 w 7340435"/>
                                <a:gd name="connsiteY1824" fmla="*/ 1980871 h 4850679"/>
                                <a:gd name="connsiteX1825" fmla="*/ 2086936 w 7340435"/>
                                <a:gd name="connsiteY1825" fmla="*/ 1961310 h 4850679"/>
                                <a:gd name="connsiteX1826" fmla="*/ 2084141 w 7340435"/>
                                <a:gd name="connsiteY1826" fmla="*/ 1952527 h 4850679"/>
                                <a:gd name="connsiteX1827" fmla="*/ 2077355 w 7340435"/>
                                <a:gd name="connsiteY1827" fmla="*/ 1950132 h 4850679"/>
                                <a:gd name="connsiteX1828" fmla="*/ 2076955 w 7340435"/>
                                <a:gd name="connsiteY1828" fmla="*/ 1945741 h 4850679"/>
                                <a:gd name="connsiteX1829" fmla="*/ 2087335 w 7340435"/>
                                <a:gd name="connsiteY1829" fmla="*/ 1949333 h 4850679"/>
                                <a:gd name="connsiteX1830" fmla="*/ 2091327 w 7340435"/>
                                <a:gd name="connsiteY1830" fmla="*/ 1961310 h 4850679"/>
                                <a:gd name="connsiteX1831" fmla="*/ 2084541 w 7340435"/>
                                <a:gd name="connsiteY1831" fmla="*/ 1975282 h 4850679"/>
                                <a:gd name="connsiteX1832" fmla="*/ 2075757 w 7340435"/>
                                <a:gd name="connsiteY1832" fmla="*/ 1984065 h 4850679"/>
                                <a:gd name="connsiteX1833" fmla="*/ 2072564 w 7340435"/>
                                <a:gd name="connsiteY1833" fmla="*/ 1985662 h 4850679"/>
                                <a:gd name="connsiteX1834" fmla="*/ 2068972 w 7340435"/>
                                <a:gd name="connsiteY1834" fmla="*/ 1985262 h 4850679"/>
                                <a:gd name="connsiteX1835" fmla="*/ 2048612 w 7340435"/>
                                <a:gd name="connsiteY1835" fmla="*/ 1967298 h 4850679"/>
                                <a:gd name="connsiteX1836" fmla="*/ 2049409 w 7340435"/>
                                <a:gd name="connsiteY1836" fmla="*/ 1954524 h 4850679"/>
                                <a:gd name="connsiteX1837" fmla="*/ 2058592 w 7340435"/>
                                <a:gd name="connsiteY1837" fmla="*/ 1948136 h 4850679"/>
                                <a:gd name="connsiteX1838" fmla="*/ 2068173 w 7340435"/>
                                <a:gd name="connsiteY1838" fmla="*/ 1950132 h 4850679"/>
                                <a:gd name="connsiteX1839" fmla="*/ 2076955 w 7340435"/>
                                <a:gd name="connsiteY1839" fmla="*/ 1945741 h 4850679"/>
                                <a:gd name="connsiteX1840" fmla="*/ 6528354 w 7340435"/>
                                <a:gd name="connsiteY1840" fmla="*/ 1940451 h 4850679"/>
                                <a:gd name="connsiteX1841" fmla="*/ 6514033 w 7340435"/>
                                <a:gd name="connsiteY1841" fmla="*/ 1948136 h 4850679"/>
                                <a:gd name="connsiteX1842" fmla="*/ 6506847 w 7340435"/>
                                <a:gd name="connsiteY1842" fmla="*/ 1956919 h 4850679"/>
                                <a:gd name="connsiteX1843" fmla="*/ 6501658 w 7340435"/>
                                <a:gd name="connsiteY1843" fmla="*/ 1957318 h 4850679"/>
                                <a:gd name="connsiteX1844" fmla="*/ 6492875 w 7340435"/>
                                <a:gd name="connsiteY1844" fmla="*/ 1950132 h 4850679"/>
                                <a:gd name="connsiteX1845" fmla="*/ 6477307 w 7340435"/>
                                <a:gd name="connsiteY1845" fmla="*/ 1945341 h 4850679"/>
                                <a:gd name="connsiteX1846" fmla="*/ 6463334 w 7340435"/>
                                <a:gd name="connsiteY1846" fmla="*/ 1952926 h 4850679"/>
                                <a:gd name="connsiteX1847" fmla="*/ 6466128 w 7340435"/>
                                <a:gd name="connsiteY1847" fmla="*/ 1982867 h 4850679"/>
                                <a:gd name="connsiteX1848" fmla="*/ 6510041 w 7340435"/>
                                <a:gd name="connsiteY1848" fmla="*/ 2019593 h 4850679"/>
                                <a:gd name="connsiteX1849" fmla="*/ 6546368 w 7340435"/>
                                <a:gd name="connsiteY1849" fmla="*/ 1975282 h 4850679"/>
                                <a:gd name="connsiteX1850" fmla="*/ 6543573 w 7340435"/>
                                <a:gd name="connsiteY1850" fmla="*/ 1945341 h 4850679"/>
                                <a:gd name="connsiteX1851" fmla="*/ 6528354 w 7340435"/>
                                <a:gd name="connsiteY1851" fmla="*/ 1940451 h 4850679"/>
                                <a:gd name="connsiteX1852" fmla="*/ 6527257 w 7340435"/>
                                <a:gd name="connsiteY1852" fmla="*/ 1933715 h 4850679"/>
                                <a:gd name="connsiteX1853" fmla="*/ 6547965 w 7340435"/>
                                <a:gd name="connsiteY1853" fmla="*/ 1940152 h 4850679"/>
                                <a:gd name="connsiteX1854" fmla="*/ 6551557 w 7340435"/>
                                <a:gd name="connsiteY1854" fmla="*/ 1980072 h 4850679"/>
                                <a:gd name="connsiteX1855" fmla="*/ 6512835 w 7340435"/>
                                <a:gd name="connsiteY1855" fmla="*/ 2027178 h 4850679"/>
                                <a:gd name="connsiteX1856" fmla="*/ 6507646 w 7340435"/>
                                <a:gd name="connsiteY1856" fmla="*/ 2027577 h 4850679"/>
                                <a:gd name="connsiteX1857" fmla="*/ 6460938 w 7340435"/>
                                <a:gd name="connsiteY1857" fmla="*/ 1988456 h 4850679"/>
                                <a:gd name="connsiteX1858" fmla="*/ 6457346 w 7340435"/>
                                <a:gd name="connsiteY1858" fmla="*/ 1948535 h 4850679"/>
                                <a:gd name="connsiteX1859" fmla="*/ 6476507 w 7340435"/>
                                <a:gd name="connsiteY1859" fmla="*/ 1938156 h 4850679"/>
                                <a:gd name="connsiteX1860" fmla="*/ 6497266 w 7340435"/>
                                <a:gd name="connsiteY1860" fmla="*/ 1944942 h 4850679"/>
                                <a:gd name="connsiteX1861" fmla="*/ 6503254 w 7340435"/>
                                <a:gd name="connsiteY1861" fmla="*/ 1949732 h 4850679"/>
                                <a:gd name="connsiteX1862" fmla="*/ 6508045 w 7340435"/>
                                <a:gd name="connsiteY1862" fmla="*/ 1943744 h 4850679"/>
                                <a:gd name="connsiteX1863" fmla="*/ 6527257 w 7340435"/>
                                <a:gd name="connsiteY1863" fmla="*/ 1933715 h 4850679"/>
                                <a:gd name="connsiteX1864" fmla="*/ 1110348 w 7340435"/>
                                <a:gd name="connsiteY1864" fmla="*/ 1880123 h 4850679"/>
                                <a:gd name="connsiteX1865" fmla="*/ 1136846 w 7340435"/>
                                <a:gd name="connsiteY1865" fmla="*/ 1899035 h 4850679"/>
                                <a:gd name="connsiteX1866" fmla="*/ 1131257 w 7340435"/>
                                <a:gd name="connsiteY1866" fmla="*/ 1902628 h 4850679"/>
                                <a:gd name="connsiteX1867" fmla="*/ 1081754 w 7340435"/>
                                <a:gd name="connsiteY1867" fmla="*/ 1891051 h 4850679"/>
                                <a:gd name="connsiteX1868" fmla="*/ 1070177 w 7340435"/>
                                <a:gd name="connsiteY1868" fmla="*/ 1940552 h 4850679"/>
                                <a:gd name="connsiteX1869" fmla="*/ 1064589 w 7340435"/>
                                <a:gd name="connsiteY1869" fmla="*/ 1944145 h 4850679"/>
                                <a:gd name="connsiteX1870" fmla="*/ 1078161 w 7340435"/>
                                <a:gd name="connsiteY1870" fmla="*/ 1885462 h 4850679"/>
                                <a:gd name="connsiteX1871" fmla="*/ 1110348 w 7340435"/>
                                <a:gd name="connsiteY1871" fmla="*/ 1880123 h 4850679"/>
                                <a:gd name="connsiteX1872" fmla="*/ 5871323 w 7340435"/>
                                <a:gd name="connsiteY1872" fmla="*/ 1868695 h 4850679"/>
                                <a:gd name="connsiteX1873" fmla="*/ 5863738 w 7340435"/>
                                <a:gd name="connsiteY1873" fmla="*/ 1872687 h 4850679"/>
                                <a:gd name="connsiteX1874" fmla="*/ 5862541 w 7340435"/>
                                <a:gd name="connsiteY1874" fmla="*/ 1873885 h 4850679"/>
                                <a:gd name="connsiteX1875" fmla="*/ 5860944 w 7340435"/>
                                <a:gd name="connsiteY1875" fmla="*/ 1873087 h 4850679"/>
                                <a:gd name="connsiteX1876" fmla="*/ 5852960 w 7340435"/>
                                <a:gd name="connsiteY1876" fmla="*/ 1871090 h 4850679"/>
                                <a:gd name="connsiteX1877" fmla="*/ 5846971 w 7340435"/>
                                <a:gd name="connsiteY1877" fmla="*/ 1875083 h 4850679"/>
                                <a:gd name="connsiteX1878" fmla="*/ 5846572 w 7340435"/>
                                <a:gd name="connsiteY1878" fmla="*/ 1883865 h 4850679"/>
                                <a:gd name="connsiteX1879" fmla="*/ 5864936 w 7340435"/>
                                <a:gd name="connsiteY1879" fmla="*/ 1899833 h 4850679"/>
                                <a:gd name="connsiteX1880" fmla="*/ 5867331 w 7340435"/>
                                <a:gd name="connsiteY1880" fmla="*/ 1899434 h 4850679"/>
                                <a:gd name="connsiteX1881" fmla="*/ 5880904 w 7340435"/>
                                <a:gd name="connsiteY1881" fmla="*/ 1879873 h 4850679"/>
                                <a:gd name="connsiteX1882" fmla="*/ 5878110 w 7340435"/>
                                <a:gd name="connsiteY1882" fmla="*/ 1871090 h 4850679"/>
                                <a:gd name="connsiteX1883" fmla="*/ 5871323 w 7340435"/>
                                <a:gd name="connsiteY1883" fmla="*/ 1868695 h 4850679"/>
                                <a:gd name="connsiteX1884" fmla="*/ 5870924 w 7340435"/>
                                <a:gd name="connsiteY1884" fmla="*/ 1864304 h 4850679"/>
                                <a:gd name="connsiteX1885" fmla="*/ 5881303 w 7340435"/>
                                <a:gd name="connsiteY1885" fmla="*/ 1867897 h 4850679"/>
                                <a:gd name="connsiteX1886" fmla="*/ 5885295 w 7340435"/>
                                <a:gd name="connsiteY1886" fmla="*/ 1879873 h 4850679"/>
                                <a:gd name="connsiteX1887" fmla="*/ 5878509 w 7340435"/>
                                <a:gd name="connsiteY1887" fmla="*/ 1893845 h 4850679"/>
                                <a:gd name="connsiteX1888" fmla="*/ 5869726 w 7340435"/>
                                <a:gd name="connsiteY1888" fmla="*/ 1902628 h 4850679"/>
                                <a:gd name="connsiteX1889" fmla="*/ 5866533 w 7340435"/>
                                <a:gd name="connsiteY1889" fmla="*/ 1904224 h 4850679"/>
                                <a:gd name="connsiteX1890" fmla="*/ 5862940 w 7340435"/>
                                <a:gd name="connsiteY1890" fmla="*/ 1903825 h 4850679"/>
                                <a:gd name="connsiteX1891" fmla="*/ 5842580 w 7340435"/>
                                <a:gd name="connsiteY1891" fmla="*/ 1885861 h 4850679"/>
                                <a:gd name="connsiteX1892" fmla="*/ 5843378 w 7340435"/>
                                <a:gd name="connsiteY1892" fmla="*/ 1873087 h 4850679"/>
                                <a:gd name="connsiteX1893" fmla="*/ 5852561 w 7340435"/>
                                <a:gd name="connsiteY1893" fmla="*/ 1866699 h 4850679"/>
                                <a:gd name="connsiteX1894" fmla="*/ 5862142 w 7340435"/>
                                <a:gd name="connsiteY1894" fmla="*/ 1868695 h 4850679"/>
                                <a:gd name="connsiteX1895" fmla="*/ 5870924 w 7340435"/>
                                <a:gd name="connsiteY1895" fmla="*/ 1864304 h 4850679"/>
                                <a:gd name="connsiteX1896" fmla="*/ 1365982 w 7340435"/>
                                <a:gd name="connsiteY1896" fmla="*/ 1806021 h 4850679"/>
                                <a:gd name="connsiteX1897" fmla="*/ 1356802 w 7340435"/>
                                <a:gd name="connsiteY1897" fmla="*/ 1823586 h 4850679"/>
                                <a:gd name="connsiteX1898" fmla="*/ 1374367 w 7340435"/>
                                <a:gd name="connsiteY1898" fmla="*/ 1832768 h 4850679"/>
                                <a:gd name="connsiteX1899" fmla="*/ 1383548 w 7340435"/>
                                <a:gd name="connsiteY1899" fmla="*/ 1815203 h 4850679"/>
                                <a:gd name="connsiteX1900" fmla="*/ 1365982 w 7340435"/>
                                <a:gd name="connsiteY1900" fmla="*/ 1806021 h 4850679"/>
                                <a:gd name="connsiteX1901" fmla="*/ 3630180 w 7340435"/>
                                <a:gd name="connsiteY1901" fmla="*/ 1803126 h 4850679"/>
                                <a:gd name="connsiteX1902" fmla="*/ 3615859 w 7340435"/>
                                <a:gd name="connsiteY1902" fmla="*/ 1810811 h 4850679"/>
                                <a:gd name="connsiteX1903" fmla="*/ 3608674 w 7340435"/>
                                <a:gd name="connsiteY1903" fmla="*/ 1819594 h 4850679"/>
                                <a:gd name="connsiteX1904" fmla="*/ 3603485 w 7340435"/>
                                <a:gd name="connsiteY1904" fmla="*/ 1819993 h 4850679"/>
                                <a:gd name="connsiteX1905" fmla="*/ 3594699 w 7340435"/>
                                <a:gd name="connsiteY1905" fmla="*/ 1812807 h 4850679"/>
                                <a:gd name="connsiteX1906" fmla="*/ 3579132 w 7340435"/>
                                <a:gd name="connsiteY1906" fmla="*/ 1808016 h 4850679"/>
                                <a:gd name="connsiteX1907" fmla="*/ 3565160 w 7340435"/>
                                <a:gd name="connsiteY1907" fmla="*/ 1815601 h 4850679"/>
                                <a:gd name="connsiteX1908" fmla="*/ 3567956 w 7340435"/>
                                <a:gd name="connsiteY1908" fmla="*/ 1845542 h 4850679"/>
                                <a:gd name="connsiteX1909" fmla="*/ 3611869 w 7340435"/>
                                <a:gd name="connsiteY1909" fmla="*/ 1882268 h 4850679"/>
                                <a:gd name="connsiteX1910" fmla="*/ 3648195 w 7340435"/>
                                <a:gd name="connsiteY1910" fmla="*/ 1837957 h 4850679"/>
                                <a:gd name="connsiteX1911" fmla="*/ 3645402 w 7340435"/>
                                <a:gd name="connsiteY1911" fmla="*/ 1808016 h 4850679"/>
                                <a:gd name="connsiteX1912" fmla="*/ 3630180 w 7340435"/>
                                <a:gd name="connsiteY1912" fmla="*/ 1803126 h 4850679"/>
                                <a:gd name="connsiteX1913" fmla="*/ 4903915 w 7340435"/>
                                <a:gd name="connsiteY1913" fmla="*/ 1798685 h 4850679"/>
                                <a:gd name="connsiteX1914" fmla="*/ 4930412 w 7340435"/>
                                <a:gd name="connsiteY1914" fmla="*/ 1817598 h 4850679"/>
                                <a:gd name="connsiteX1915" fmla="*/ 4924823 w 7340435"/>
                                <a:gd name="connsiteY1915" fmla="*/ 1821191 h 4850679"/>
                                <a:gd name="connsiteX1916" fmla="*/ 4875322 w 7340435"/>
                                <a:gd name="connsiteY1916" fmla="*/ 1809613 h 4850679"/>
                                <a:gd name="connsiteX1917" fmla="*/ 4863744 w 7340435"/>
                                <a:gd name="connsiteY1917" fmla="*/ 1859115 h 4850679"/>
                                <a:gd name="connsiteX1918" fmla="*/ 4858156 w 7340435"/>
                                <a:gd name="connsiteY1918" fmla="*/ 1862708 h 4850679"/>
                                <a:gd name="connsiteX1919" fmla="*/ 4871729 w 7340435"/>
                                <a:gd name="connsiteY1919" fmla="*/ 1804025 h 4850679"/>
                                <a:gd name="connsiteX1920" fmla="*/ 4903915 w 7340435"/>
                                <a:gd name="connsiteY1920" fmla="*/ 1798685 h 4850679"/>
                                <a:gd name="connsiteX1921" fmla="*/ 1363587 w 7340435"/>
                                <a:gd name="connsiteY1921" fmla="*/ 1798436 h 4850679"/>
                                <a:gd name="connsiteX1922" fmla="*/ 1391132 w 7340435"/>
                                <a:gd name="connsiteY1922" fmla="*/ 1812808 h 4850679"/>
                                <a:gd name="connsiteX1923" fmla="*/ 1376762 w 7340435"/>
                                <a:gd name="connsiteY1923" fmla="*/ 1840353 h 4850679"/>
                                <a:gd name="connsiteX1924" fmla="*/ 1349215 w 7340435"/>
                                <a:gd name="connsiteY1924" fmla="*/ 1825982 h 4850679"/>
                                <a:gd name="connsiteX1925" fmla="*/ 1363587 w 7340435"/>
                                <a:gd name="connsiteY1925" fmla="*/ 1798436 h 4850679"/>
                                <a:gd name="connsiteX1926" fmla="*/ 3629083 w 7340435"/>
                                <a:gd name="connsiteY1926" fmla="*/ 1796390 h 4850679"/>
                                <a:gd name="connsiteX1927" fmla="*/ 3649791 w 7340435"/>
                                <a:gd name="connsiteY1927" fmla="*/ 1802827 h 4850679"/>
                                <a:gd name="connsiteX1928" fmla="*/ 3653385 w 7340435"/>
                                <a:gd name="connsiteY1928" fmla="*/ 1842748 h 4850679"/>
                                <a:gd name="connsiteX1929" fmla="*/ 3614662 w 7340435"/>
                                <a:gd name="connsiteY1929" fmla="*/ 1889853 h 4850679"/>
                                <a:gd name="connsiteX1930" fmla="*/ 3609471 w 7340435"/>
                                <a:gd name="connsiteY1930" fmla="*/ 1890252 h 4850679"/>
                                <a:gd name="connsiteX1931" fmla="*/ 3562763 w 7340435"/>
                                <a:gd name="connsiteY1931" fmla="*/ 1851131 h 4850679"/>
                                <a:gd name="connsiteX1932" fmla="*/ 3559171 w 7340435"/>
                                <a:gd name="connsiteY1932" fmla="*/ 1811210 h 4850679"/>
                                <a:gd name="connsiteX1933" fmla="*/ 3578332 w 7340435"/>
                                <a:gd name="connsiteY1933" fmla="*/ 1800831 h 4850679"/>
                                <a:gd name="connsiteX1934" fmla="*/ 3599093 w 7340435"/>
                                <a:gd name="connsiteY1934" fmla="*/ 1807617 h 4850679"/>
                                <a:gd name="connsiteX1935" fmla="*/ 3605083 w 7340435"/>
                                <a:gd name="connsiteY1935" fmla="*/ 1812407 h 4850679"/>
                                <a:gd name="connsiteX1936" fmla="*/ 3609871 w 7340435"/>
                                <a:gd name="connsiteY1936" fmla="*/ 1806419 h 4850679"/>
                                <a:gd name="connsiteX1937" fmla="*/ 3629083 w 7340435"/>
                                <a:gd name="connsiteY1937" fmla="*/ 1796390 h 4850679"/>
                                <a:gd name="connsiteX1938" fmla="*/ 1359995 w 7340435"/>
                                <a:gd name="connsiteY1938" fmla="*/ 1785662 h 4850679"/>
                                <a:gd name="connsiteX1939" fmla="*/ 1336441 w 7340435"/>
                                <a:gd name="connsiteY1939" fmla="*/ 1829974 h 4850679"/>
                                <a:gd name="connsiteX1940" fmla="*/ 1380755 w 7340435"/>
                                <a:gd name="connsiteY1940" fmla="*/ 1853526 h 4850679"/>
                                <a:gd name="connsiteX1941" fmla="*/ 1404307 w 7340435"/>
                                <a:gd name="connsiteY1941" fmla="*/ 1809215 h 4850679"/>
                                <a:gd name="connsiteX1942" fmla="*/ 1359995 w 7340435"/>
                                <a:gd name="connsiteY1942" fmla="*/ 1785662 h 4850679"/>
                                <a:gd name="connsiteX1943" fmla="*/ 1374674 w 7340435"/>
                                <a:gd name="connsiteY1943" fmla="*/ 1775938 h 4850679"/>
                                <a:gd name="connsiteX1944" fmla="*/ 1411892 w 7340435"/>
                                <a:gd name="connsiteY1944" fmla="*/ 1806421 h 4850679"/>
                                <a:gd name="connsiteX1945" fmla="*/ 1383150 w 7340435"/>
                                <a:gd name="connsiteY1945" fmla="*/ 1860712 h 4850679"/>
                                <a:gd name="connsiteX1946" fmla="*/ 1328857 w 7340435"/>
                                <a:gd name="connsiteY1946" fmla="*/ 1831970 h 4850679"/>
                                <a:gd name="connsiteX1947" fmla="*/ 1357600 w 7340435"/>
                                <a:gd name="connsiteY1947" fmla="*/ 1777678 h 4850679"/>
                                <a:gd name="connsiteX1948" fmla="*/ 1374674 w 7340435"/>
                                <a:gd name="connsiteY1948" fmla="*/ 1775938 h 4850679"/>
                                <a:gd name="connsiteX1949" fmla="*/ 5159951 w 7340435"/>
                                <a:gd name="connsiteY1949" fmla="*/ 1724585 h 4850679"/>
                                <a:gd name="connsiteX1950" fmla="*/ 5150768 w 7340435"/>
                                <a:gd name="connsiteY1950" fmla="*/ 1742150 h 4850679"/>
                                <a:gd name="connsiteX1951" fmla="*/ 5168334 w 7340435"/>
                                <a:gd name="connsiteY1951" fmla="*/ 1751332 h 4850679"/>
                                <a:gd name="connsiteX1952" fmla="*/ 5177515 w 7340435"/>
                                <a:gd name="connsiteY1952" fmla="*/ 1733767 h 4850679"/>
                                <a:gd name="connsiteX1953" fmla="*/ 5159951 w 7340435"/>
                                <a:gd name="connsiteY1953" fmla="*/ 1724585 h 4850679"/>
                                <a:gd name="connsiteX1954" fmla="*/ 5157156 w 7340435"/>
                                <a:gd name="connsiteY1954" fmla="*/ 1717000 h 4850679"/>
                                <a:gd name="connsiteX1955" fmla="*/ 5184701 w 7340435"/>
                                <a:gd name="connsiteY1955" fmla="*/ 1731372 h 4850679"/>
                                <a:gd name="connsiteX1956" fmla="*/ 5170330 w 7340435"/>
                                <a:gd name="connsiteY1956" fmla="*/ 1758917 h 4850679"/>
                                <a:gd name="connsiteX1957" fmla="*/ 5142784 w 7340435"/>
                                <a:gd name="connsiteY1957" fmla="*/ 1744545 h 4850679"/>
                                <a:gd name="connsiteX1958" fmla="*/ 5157156 w 7340435"/>
                                <a:gd name="connsiteY1958" fmla="*/ 1717000 h 4850679"/>
                                <a:gd name="connsiteX1959" fmla="*/ 5153563 w 7340435"/>
                                <a:gd name="connsiteY1959" fmla="*/ 1704225 h 4850679"/>
                                <a:gd name="connsiteX1960" fmla="*/ 5130010 w 7340435"/>
                                <a:gd name="connsiteY1960" fmla="*/ 1748537 h 4850679"/>
                                <a:gd name="connsiteX1961" fmla="*/ 5174322 w 7340435"/>
                                <a:gd name="connsiteY1961" fmla="*/ 1772089 h 4850679"/>
                                <a:gd name="connsiteX1962" fmla="*/ 5197874 w 7340435"/>
                                <a:gd name="connsiteY1962" fmla="*/ 1727778 h 4850679"/>
                                <a:gd name="connsiteX1963" fmla="*/ 5153563 w 7340435"/>
                                <a:gd name="connsiteY1963" fmla="*/ 1704225 h 4850679"/>
                                <a:gd name="connsiteX1964" fmla="*/ 5168240 w 7340435"/>
                                <a:gd name="connsiteY1964" fmla="*/ 1694501 h 4850679"/>
                                <a:gd name="connsiteX1965" fmla="*/ 5205459 w 7340435"/>
                                <a:gd name="connsiteY1965" fmla="*/ 1724984 h 4850679"/>
                                <a:gd name="connsiteX1966" fmla="*/ 5176717 w 7340435"/>
                                <a:gd name="connsiteY1966" fmla="*/ 1779275 h 4850679"/>
                                <a:gd name="connsiteX1967" fmla="*/ 5122425 w 7340435"/>
                                <a:gd name="connsiteY1967" fmla="*/ 1750533 h 4850679"/>
                                <a:gd name="connsiteX1968" fmla="*/ 5151168 w 7340435"/>
                                <a:gd name="connsiteY1968" fmla="*/ 1696241 h 4850679"/>
                                <a:gd name="connsiteX1969" fmla="*/ 5168240 w 7340435"/>
                                <a:gd name="connsiteY1969" fmla="*/ 1694501 h 4850679"/>
                                <a:gd name="connsiteX1970" fmla="*/ 2956791 w 7340435"/>
                                <a:gd name="connsiteY1970" fmla="*/ 1679076 h 4850679"/>
                                <a:gd name="connsiteX1971" fmla="*/ 2949206 w 7340435"/>
                                <a:gd name="connsiteY1971" fmla="*/ 1683068 h 4850679"/>
                                <a:gd name="connsiteX1972" fmla="*/ 2948007 w 7340435"/>
                                <a:gd name="connsiteY1972" fmla="*/ 1684266 h 4850679"/>
                                <a:gd name="connsiteX1973" fmla="*/ 2946411 w 7340435"/>
                                <a:gd name="connsiteY1973" fmla="*/ 1683468 h 4850679"/>
                                <a:gd name="connsiteX1974" fmla="*/ 2938427 w 7340435"/>
                                <a:gd name="connsiteY1974" fmla="*/ 1681471 h 4850679"/>
                                <a:gd name="connsiteX1975" fmla="*/ 2932442 w 7340435"/>
                                <a:gd name="connsiteY1975" fmla="*/ 1685464 h 4850679"/>
                                <a:gd name="connsiteX1976" fmla="*/ 2932042 w 7340435"/>
                                <a:gd name="connsiteY1976" fmla="*/ 1694246 h 4850679"/>
                                <a:gd name="connsiteX1977" fmla="*/ 2950404 w 7340435"/>
                                <a:gd name="connsiteY1977" fmla="*/ 1710214 h 4850679"/>
                                <a:gd name="connsiteX1978" fmla="*/ 2952799 w 7340435"/>
                                <a:gd name="connsiteY1978" fmla="*/ 1709815 h 4850679"/>
                                <a:gd name="connsiteX1979" fmla="*/ 2966371 w 7340435"/>
                                <a:gd name="connsiteY1979" fmla="*/ 1690254 h 4850679"/>
                                <a:gd name="connsiteX1980" fmla="*/ 2963576 w 7340435"/>
                                <a:gd name="connsiteY1980" fmla="*/ 1681471 h 4850679"/>
                                <a:gd name="connsiteX1981" fmla="*/ 2956791 w 7340435"/>
                                <a:gd name="connsiteY1981" fmla="*/ 1679076 h 4850679"/>
                                <a:gd name="connsiteX1982" fmla="*/ 2956393 w 7340435"/>
                                <a:gd name="connsiteY1982" fmla="*/ 1674685 h 4850679"/>
                                <a:gd name="connsiteX1983" fmla="*/ 2966773 w 7340435"/>
                                <a:gd name="connsiteY1983" fmla="*/ 1678278 h 4850679"/>
                                <a:gd name="connsiteX1984" fmla="*/ 2970761 w 7340435"/>
                                <a:gd name="connsiteY1984" fmla="*/ 1690254 h 4850679"/>
                                <a:gd name="connsiteX1985" fmla="*/ 2963977 w 7340435"/>
                                <a:gd name="connsiteY1985" fmla="*/ 1704226 h 4850679"/>
                                <a:gd name="connsiteX1986" fmla="*/ 2955195 w 7340435"/>
                                <a:gd name="connsiteY1986" fmla="*/ 1713009 h 4850679"/>
                                <a:gd name="connsiteX1987" fmla="*/ 2951999 w 7340435"/>
                                <a:gd name="connsiteY1987" fmla="*/ 1714605 h 4850679"/>
                                <a:gd name="connsiteX1988" fmla="*/ 2948408 w 7340435"/>
                                <a:gd name="connsiteY1988" fmla="*/ 1714206 h 4850679"/>
                                <a:gd name="connsiteX1989" fmla="*/ 2928049 w 7340435"/>
                                <a:gd name="connsiteY1989" fmla="*/ 1696242 h 4850679"/>
                                <a:gd name="connsiteX1990" fmla="*/ 2928846 w 7340435"/>
                                <a:gd name="connsiteY1990" fmla="*/ 1683468 h 4850679"/>
                                <a:gd name="connsiteX1991" fmla="*/ 2938028 w 7340435"/>
                                <a:gd name="connsiteY1991" fmla="*/ 1677080 h 4850679"/>
                                <a:gd name="connsiteX1992" fmla="*/ 2947608 w 7340435"/>
                                <a:gd name="connsiteY1992" fmla="*/ 1679076 h 4850679"/>
                                <a:gd name="connsiteX1993" fmla="*/ 2956393 w 7340435"/>
                                <a:gd name="connsiteY1993" fmla="*/ 1674685 h 4850679"/>
                                <a:gd name="connsiteX1994" fmla="*/ 688490 w 7340435"/>
                                <a:gd name="connsiteY1994" fmla="*/ 1630273 h 4850679"/>
                                <a:gd name="connsiteX1995" fmla="*/ 674169 w 7340435"/>
                                <a:gd name="connsiteY1995" fmla="*/ 1637958 h 4850679"/>
                                <a:gd name="connsiteX1996" fmla="*/ 666982 w 7340435"/>
                                <a:gd name="connsiteY1996" fmla="*/ 1646741 h 4850679"/>
                                <a:gd name="connsiteX1997" fmla="*/ 661794 w 7340435"/>
                                <a:gd name="connsiteY1997" fmla="*/ 1647140 h 4850679"/>
                                <a:gd name="connsiteX1998" fmla="*/ 653010 w 7340435"/>
                                <a:gd name="connsiteY1998" fmla="*/ 1639954 h 4850679"/>
                                <a:gd name="connsiteX1999" fmla="*/ 637442 w 7340435"/>
                                <a:gd name="connsiteY1999" fmla="*/ 1635163 h 4850679"/>
                                <a:gd name="connsiteX2000" fmla="*/ 623470 w 7340435"/>
                                <a:gd name="connsiteY2000" fmla="*/ 1642748 h 4850679"/>
                                <a:gd name="connsiteX2001" fmla="*/ 626264 w 7340435"/>
                                <a:gd name="connsiteY2001" fmla="*/ 1672689 h 4850679"/>
                                <a:gd name="connsiteX2002" fmla="*/ 670177 w 7340435"/>
                                <a:gd name="connsiteY2002" fmla="*/ 1709415 h 4850679"/>
                                <a:gd name="connsiteX2003" fmla="*/ 706504 w 7340435"/>
                                <a:gd name="connsiteY2003" fmla="*/ 1665104 h 4850679"/>
                                <a:gd name="connsiteX2004" fmla="*/ 703710 w 7340435"/>
                                <a:gd name="connsiteY2004" fmla="*/ 1635163 h 4850679"/>
                                <a:gd name="connsiteX2005" fmla="*/ 688490 w 7340435"/>
                                <a:gd name="connsiteY2005" fmla="*/ 1630273 h 4850679"/>
                                <a:gd name="connsiteX2006" fmla="*/ 687392 w 7340435"/>
                                <a:gd name="connsiteY2006" fmla="*/ 1623537 h 4850679"/>
                                <a:gd name="connsiteX2007" fmla="*/ 708101 w 7340435"/>
                                <a:gd name="connsiteY2007" fmla="*/ 1629974 h 4850679"/>
                                <a:gd name="connsiteX2008" fmla="*/ 711694 w 7340435"/>
                                <a:gd name="connsiteY2008" fmla="*/ 1669895 h 4850679"/>
                                <a:gd name="connsiteX2009" fmla="*/ 672971 w 7340435"/>
                                <a:gd name="connsiteY2009" fmla="*/ 1717000 h 4850679"/>
                                <a:gd name="connsiteX2010" fmla="*/ 667782 w 7340435"/>
                                <a:gd name="connsiteY2010" fmla="*/ 1717399 h 4850679"/>
                                <a:gd name="connsiteX2011" fmla="*/ 621074 w 7340435"/>
                                <a:gd name="connsiteY2011" fmla="*/ 1678278 h 4850679"/>
                                <a:gd name="connsiteX2012" fmla="*/ 617482 w 7340435"/>
                                <a:gd name="connsiteY2012" fmla="*/ 1638357 h 4850679"/>
                                <a:gd name="connsiteX2013" fmla="*/ 636643 w 7340435"/>
                                <a:gd name="connsiteY2013" fmla="*/ 1627978 h 4850679"/>
                                <a:gd name="connsiteX2014" fmla="*/ 657402 w 7340435"/>
                                <a:gd name="connsiteY2014" fmla="*/ 1634764 h 4850679"/>
                                <a:gd name="connsiteX2015" fmla="*/ 663390 w 7340435"/>
                                <a:gd name="connsiteY2015" fmla="*/ 1639554 h 4850679"/>
                                <a:gd name="connsiteX2016" fmla="*/ 668181 w 7340435"/>
                                <a:gd name="connsiteY2016" fmla="*/ 1633566 h 4850679"/>
                                <a:gd name="connsiteX2017" fmla="*/ 687392 w 7340435"/>
                                <a:gd name="connsiteY2017" fmla="*/ 1623537 h 4850679"/>
                                <a:gd name="connsiteX2018" fmla="*/ 1989779 w 7340435"/>
                                <a:gd name="connsiteY2018" fmla="*/ 1609067 h 4850679"/>
                                <a:gd name="connsiteX2019" fmla="*/ 2016277 w 7340435"/>
                                <a:gd name="connsiteY2019" fmla="*/ 1627979 h 4850679"/>
                                <a:gd name="connsiteX2020" fmla="*/ 2010688 w 7340435"/>
                                <a:gd name="connsiteY2020" fmla="*/ 1631572 h 4850679"/>
                                <a:gd name="connsiteX2021" fmla="*/ 1961186 w 7340435"/>
                                <a:gd name="connsiteY2021" fmla="*/ 1619994 h 4850679"/>
                                <a:gd name="connsiteX2022" fmla="*/ 1949610 w 7340435"/>
                                <a:gd name="connsiteY2022" fmla="*/ 1669496 h 4850679"/>
                                <a:gd name="connsiteX2023" fmla="*/ 1944021 w 7340435"/>
                                <a:gd name="connsiteY2023" fmla="*/ 1673089 h 4850679"/>
                                <a:gd name="connsiteX2024" fmla="*/ 1957593 w 7340435"/>
                                <a:gd name="connsiteY2024" fmla="*/ 1614406 h 4850679"/>
                                <a:gd name="connsiteX2025" fmla="*/ 1989779 w 7340435"/>
                                <a:gd name="connsiteY2025" fmla="*/ 1609067 h 4850679"/>
                                <a:gd name="connsiteX2026" fmla="*/ 6750758 w 7340435"/>
                                <a:gd name="connsiteY2026" fmla="*/ 1598038 h 4850679"/>
                                <a:gd name="connsiteX2027" fmla="*/ 6743173 w 7340435"/>
                                <a:gd name="connsiteY2027" fmla="*/ 1602030 h 4850679"/>
                                <a:gd name="connsiteX2028" fmla="*/ 6741975 w 7340435"/>
                                <a:gd name="connsiteY2028" fmla="*/ 1603228 h 4850679"/>
                                <a:gd name="connsiteX2029" fmla="*/ 6740379 w 7340435"/>
                                <a:gd name="connsiteY2029" fmla="*/ 1602430 h 4850679"/>
                                <a:gd name="connsiteX2030" fmla="*/ 6732395 w 7340435"/>
                                <a:gd name="connsiteY2030" fmla="*/ 1600433 h 4850679"/>
                                <a:gd name="connsiteX2031" fmla="*/ 6726406 w 7340435"/>
                                <a:gd name="connsiteY2031" fmla="*/ 1604426 h 4850679"/>
                                <a:gd name="connsiteX2032" fmla="*/ 6726006 w 7340435"/>
                                <a:gd name="connsiteY2032" fmla="*/ 1613208 h 4850679"/>
                                <a:gd name="connsiteX2033" fmla="*/ 6744371 w 7340435"/>
                                <a:gd name="connsiteY2033" fmla="*/ 1629176 h 4850679"/>
                                <a:gd name="connsiteX2034" fmla="*/ 6746766 w 7340435"/>
                                <a:gd name="connsiteY2034" fmla="*/ 1628777 h 4850679"/>
                                <a:gd name="connsiteX2035" fmla="*/ 6760339 w 7340435"/>
                                <a:gd name="connsiteY2035" fmla="*/ 1609216 h 4850679"/>
                                <a:gd name="connsiteX2036" fmla="*/ 6757544 w 7340435"/>
                                <a:gd name="connsiteY2036" fmla="*/ 1600433 h 4850679"/>
                                <a:gd name="connsiteX2037" fmla="*/ 6750758 w 7340435"/>
                                <a:gd name="connsiteY2037" fmla="*/ 1598038 h 4850679"/>
                                <a:gd name="connsiteX2038" fmla="*/ 6750359 w 7340435"/>
                                <a:gd name="connsiteY2038" fmla="*/ 1593647 h 4850679"/>
                                <a:gd name="connsiteX2039" fmla="*/ 6760738 w 7340435"/>
                                <a:gd name="connsiteY2039" fmla="*/ 1597239 h 4850679"/>
                                <a:gd name="connsiteX2040" fmla="*/ 6764730 w 7340435"/>
                                <a:gd name="connsiteY2040" fmla="*/ 1609216 h 4850679"/>
                                <a:gd name="connsiteX2041" fmla="*/ 6757943 w 7340435"/>
                                <a:gd name="connsiteY2041" fmla="*/ 1623188 h 4850679"/>
                                <a:gd name="connsiteX2042" fmla="*/ 6749161 w 7340435"/>
                                <a:gd name="connsiteY2042" fmla="*/ 1631971 h 4850679"/>
                                <a:gd name="connsiteX2043" fmla="*/ 6745967 w 7340435"/>
                                <a:gd name="connsiteY2043" fmla="*/ 1633568 h 4850679"/>
                                <a:gd name="connsiteX2044" fmla="*/ 6742375 w 7340435"/>
                                <a:gd name="connsiteY2044" fmla="*/ 1633168 h 4850679"/>
                                <a:gd name="connsiteX2045" fmla="*/ 6722014 w 7340435"/>
                                <a:gd name="connsiteY2045" fmla="*/ 1615204 h 4850679"/>
                                <a:gd name="connsiteX2046" fmla="*/ 6722813 w 7340435"/>
                                <a:gd name="connsiteY2046" fmla="*/ 1602430 h 4850679"/>
                                <a:gd name="connsiteX2047" fmla="*/ 6731995 w 7340435"/>
                                <a:gd name="connsiteY2047" fmla="*/ 1596042 h 4850679"/>
                                <a:gd name="connsiteX2048" fmla="*/ 6741576 w 7340435"/>
                                <a:gd name="connsiteY2048" fmla="*/ 1598038 h 4850679"/>
                                <a:gd name="connsiteX2049" fmla="*/ 6750359 w 7340435"/>
                                <a:gd name="connsiteY2049" fmla="*/ 1593647 h 4850679"/>
                                <a:gd name="connsiteX2050" fmla="*/ 31460 w 7340435"/>
                                <a:gd name="connsiteY2050" fmla="*/ 1558917 h 4850679"/>
                                <a:gd name="connsiteX2051" fmla="*/ 23875 w 7340435"/>
                                <a:gd name="connsiteY2051" fmla="*/ 1562909 h 4850679"/>
                                <a:gd name="connsiteX2052" fmla="*/ 22678 w 7340435"/>
                                <a:gd name="connsiteY2052" fmla="*/ 1564107 h 4850679"/>
                                <a:gd name="connsiteX2053" fmla="*/ 21081 w 7340435"/>
                                <a:gd name="connsiteY2053" fmla="*/ 1563309 h 4850679"/>
                                <a:gd name="connsiteX2054" fmla="*/ 13097 w 7340435"/>
                                <a:gd name="connsiteY2054" fmla="*/ 1561312 h 4850679"/>
                                <a:gd name="connsiteX2055" fmla="*/ 7109 w 7340435"/>
                                <a:gd name="connsiteY2055" fmla="*/ 1565305 h 4850679"/>
                                <a:gd name="connsiteX2056" fmla="*/ 6710 w 7340435"/>
                                <a:gd name="connsiteY2056" fmla="*/ 1574087 h 4850679"/>
                                <a:gd name="connsiteX2057" fmla="*/ 25073 w 7340435"/>
                                <a:gd name="connsiteY2057" fmla="*/ 1590055 h 4850679"/>
                                <a:gd name="connsiteX2058" fmla="*/ 27468 w 7340435"/>
                                <a:gd name="connsiteY2058" fmla="*/ 1589656 h 4850679"/>
                                <a:gd name="connsiteX2059" fmla="*/ 41042 w 7340435"/>
                                <a:gd name="connsiteY2059" fmla="*/ 1570095 h 4850679"/>
                                <a:gd name="connsiteX2060" fmla="*/ 38246 w 7340435"/>
                                <a:gd name="connsiteY2060" fmla="*/ 1561312 h 4850679"/>
                                <a:gd name="connsiteX2061" fmla="*/ 31460 w 7340435"/>
                                <a:gd name="connsiteY2061" fmla="*/ 1558917 h 4850679"/>
                                <a:gd name="connsiteX2062" fmla="*/ 31061 w 7340435"/>
                                <a:gd name="connsiteY2062" fmla="*/ 1554526 h 4850679"/>
                                <a:gd name="connsiteX2063" fmla="*/ 41441 w 7340435"/>
                                <a:gd name="connsiteY2063" fmla="*/ 1558118 h 4850679"/>
                                <a:gd name="connsiteX2064" fmla="*/ 45433 w 7340435"/>
                                <a:gd name="connsiteY2064" fmla="*/ 1570095 h 4850679"/>
                                <a:gd name="connsiteX2065" fmla="*/ 38646 w 7340435"/>
                                <a:gd name="connsiteY2065" fmla="*/ 1584067 h 4850679"/>
                                <a:gd name="connsiteX2066" fmla="*/ 29863 w 7340435"/>
                                <a:gd name="connsiteY2066" fmla="*/ 1592850 h 4850679"/>
                                <a:gd name="connsiteX2067" fmla="*/ 26670 w 7340435"/>
                                <a:gd name="connsiteY2067" fmla="*/ 1594447 h 4850679"/>
                                <a:gd name="connsiteX2068" fmla="*/ 23077 w 7340435"/>
                                <a:gd name="connsiteY2068" fmla="*/ 1594047 h 4850679"/>
                                <a:gd name="connsiteX2069" fmla="*/ 2718 w 7340435"/>
                                <a:gd name="connsiteY2069" fmla="*/ 1576083 h 4850679"/>
                                <a:gd name="connsiteX2070" fmla="*/ 3516 w 7340435"/>
                                <a:gd name="connsiteY2070" fmla="*/ 1563309 h 4850679"/>
                                <a:gd name="connsiteX2071" fmla="*/ 12698 w 7340435"/>
                                <a:gd name="connsiteY2071" fmla="*/ 1556921 h 4850679"/>
                                <a:gd name="connsiteX2072" fmla="*/ 22278 w 7340435"/>
                                <a:gd name="connsiteY2072" fmla="*/ 1558917 h 4850679"/>
                                <a:gd name="connsiteX2073" fmla="*/ 31061 w 7340435"/>
                                <a:gd name="connsiteY2073" fmla="*/ 1554526 h 4850679"/>
                                <a:gd name="connsiteX2074" fmla="*/ 4482062 w 7340435"/>
                                <a:gd name="connsiteY2074" fmla="*/ 1549236 h 4850679"/>
                                <a:gd name="connsiteX2075" fmla="*/ 4467741 w 7340435"/>
                                <a:gd name="connsiteY2075" fmla="*/ 1556921 h 4850679"/>
                                <a:gd name="connsiteX2076" fmla="*/ 4460555 w 7340435"/>
                                <a:gd name="connsiteY2076" fmla="*/ 1565704 h 4850679"/>
                                <a:gd name="connsiteX2077" fmla="*/ 4455365 w 7340435"/>
                                <a:gd name="connsiteY2077" fmla="*/ 1566103 h 4850679"/>
                                <a:gd name="connsiteX2078" fmla="*/ 4446583 w 7340435"/>
                                <a:gd name="connsiteY2078" fmla="*/ 1558917 h 4850679"/>
                                <a:gd name="connsiteX2079" fmla="*/ 4431014 w 7340435"/>
                                <a:gd name="connsiteY2079" fmla="*/ 1554126 h 4850679"/>
                                <a:gd name="connsiteX2080" fmla="*/ 4417041 w 7340435"/>
                                <a:gd name="connsiteY2080" fmla="*/ 1561711 h 4850679"/>
                                <a:gd name="connsiteX2081" fmla="*/ 4419836 w 7340435"/>
                                <a:gd name="connsiteY2081" fmla="*/ 1591652 h 4850679"/>
                                <a:gd name="connsiteX2082" fmla="*/ 4463749 w 7340435"/>
                                <a:gd name="connsiteY2082" fmla="*/ 1628378 h 4850679"/>
                                <a:gd name="connsiteX2083" fmla="*/ 4500076 w 7340435"/>
                                <a:gd name="connsiteY2083" fmla="*/ 1584067 h 4850679"/>
                                <a:gd name="connsiteX2084" fmla="*/ 4497281 w 7340435"/>
                                <a:gd name="connsiteY2084" fmla="*/ 1554126 h 4850679"/>
                                <a:gd name="connsiteX2085" fmla="*/ 4482062 w 7340435"/>
                                <a:gd name="connsiteY2085" fmla="*/ 1549236 h 4850679"/>
                                <a:gd name="connsiteX2086" fmla="*/ 4481364 w 7340435"/>
                                <a:gd name="connsiteY2086" fmla="*/ 1542500 h 4850679"/>
                                <a:gd name="connsiteX2087" fmla="*/ 4502072 w 7340435"/>
                                <a:gd name="connsiteY2087" fmla="*/ 1548937 h 4850679"/>
                                <a:gd name="connsiteX2088" fmla="*/ 4505664 w 7340435"/>
                                <a:gd name="connsiteY2088" fmla="*/ 1588857 h 4850679"/>
                                <a:gd name="connsiteX2089" fmla="*/ 4466942 w 7340435"/>
                                <a:gd name="connsiteY2089" fmla="*/ 1635963 h 4850679"/>
                                <a:gd name="connsiteX2090" fmla="*/ 4461753 w 7340435"/>
                                <a:gd name="connsiteY2090" fmla="*/ 1636362 h 4850679"/>
                                <a:gd name="connsiteX2091" fmla="*/ 4415045 w 7340435"/>
                                <a:gd name="connsiteY2091" fmla="*/ 1597241 h 4850679"/>
                                <a:gd name="connsiteX2092" fmla="*/ 4411453 w 7340435"/>
                                <a:gd name="connsiteY2092" fmla="*/ 1557320 h 4850679"/>
                                <a:gd name="connsiteX2093" fmla="*/ 4430614 w 7340435"/>
                                <a:gd name="connsiteY2093" fmla="*/ 1546941 h 4850679"/>
                                <a:gd name="connsiteX2094" fmla="*/ 4451373 w 7340435"/>
                                <a:gd name="connsiteY2094" fmla="*/ 1553727 h 4850679"/>
                                <a:gd name="connsiteX2095" fmla="*/ 4457361 w 7340435"/>
                                <a:gd name="connsiteY2095" fmla="*/ 1558517 h 4850679"/>
                                <a:gd name="connsiteX2096" fmla="*/ 4462152 w 7340435"/>
                                <a:gd name="connsiteY2096" fmla="*/ 1552529 h 4850679"/>
                                <a:gd name="connsiteX2097" fmla="*/ 4481364 w 7340435"/>
                                <a:gd name="connsiteY2097" fmla="*/ 1542500 h 4850679"/>
                                <a:gd name="connsiteX2098" fmla="*/ 2245418 w 7340435"/>
                                <a:gd name="connsiteY2098" fmla="*/ 1534964 h 4850679"/>
                                <a:gd name="connsiteX2099" fmla="*/ 2236237 w 7340435"/>
                                <a:gd name="connsiteY2099" fmla="*/ 1552530 h 4850679"/>
                                <a:gd name="connsiteX2100" fmla="*/ 2253800 w 7340435"/>
                                <a:gd name="connsiteY2100" fmla="*/ 1561712 h 4850679"/>
                                <a:gd name="connsiteX2101" fmla="*/ 2262977 w 7340435"/>
                                <a:gd name="connsiteY2101" fmla="*/ 1544147 h 4850679"/>
                                <a:gd name="connsiteX2102" fmla="*/ 2245418 w 7340435"/>
                                <a:gd name="connsiteY2102" fmla="*/ 1534964 h 4850679"/>
                                <a:gd name="connsiteX2103" fmla="*/ 5783349 w 7340435"/>
                                <a:gd name="connsiteY2103" fmla="*/ 1528029 h 4850679"/>
                                <a:gd name="connsiteX2104" fmla="*/ 5809847 w 7340435"/>
                                <a:gd name="connsiteY2104" fmla="*/ 1546941 h 4850679"/>
                                <a:gd name="connsiteX2105" fmla="*/ 5804258 w 7340435"/>
                                <a:gd name="connsiteY2105" fmla="*/ 1550534 h 4850679"/>
                                <a:gd name="connsiteX2106" fmla="*/ 5754757 w 7340435"/>
                                <a:gd name="connsiteY2106" fmla="*/ 1538956 h 4850679"/>
                                <a:gd name="connsiteX2107" fmla="*/ 5743180 w 7340435"/>
                                <a:gd name="connsiteY2107" fmla="*/ 1588458 h 4850679"/>
                                <a:gd name="connsiteX2108" fmla="*/ 5737591 w 7340435"/>
                                <a:gd name="connsiteY2108" fmla="*/ 1592051 h 4850679"/>
                                <a:gd name="connsiteX2109" fmla="*/ 5751164 w 7340435"/>
                                <a:gd name="connsiteY2109" fmla="*/ 1533368 h 4850679"/>
                                <a:gd name="connsiteX2110" fmla="*/ 5783349 w 7340435"/>
                                <a:gd name="connsiteY2110" fmla="*/ 1528029 h 4850679"/>
                                <a:gd name="connsiteX2111" fmla="*/ 2243023 w 7340435"/>
                                <a:gd name="connsiteY2111" fmla="*/ 1527779 h 4850679"/>
                                <a:gd name="connsiteX2112" fmla="*/ 2270568 w 7340435"/>
                                <a:gd name="connsiteY2112" fmla="*/ 1542151 h 4850679"/>
                                <a:gd name="connsiteX2113" fmla="*/ 2256198 w 7340435"/>
                                <a:gd name="connsiteY2113" fmla="*/ 1569696 h 4850679"/>
                                <a:gd name="connsiteX2114" fmla="*/ 2228652 w 7340435"/>
                                <a:gd name="connsiteY2114" fmla="*/ 1555324 h 4850679"/>
                                <a:gd name="connsiteX2115" fmla="*/ 2243023 w 7340435"/>
                                <a:gd name="connsiteY2115" fmla="*/ 1527779 h 4850679"/>
                                <a:gd name="connsiteX2116" fmla="*/ 2239029 w 7340435"/>
                                <a:gd name="connsiteY2116" fmla="*/ 1514606 h 4850679"/>
                                <a:gd name="connsiteX2117" fmla="*/ 2215476 w 7340435"/>
                                <a:gd name="connsiteY2117" fmla="*/ 1558918 h 4850679"/>
                                <a:gd name="connsiteX2118" fmla="*/ 2259789 w 7340435"/>
                                <a:gd name="connsiteY2118" fmla="*/ 1582470 h 4850679"/>
                                <a:gd name="connsiteX2119" fmla="*/ 2283340 w 7340435"/>
                                <a:gd name="connsiteY2119" fmla="*/ 1538159 h 4850679"/>
                                <a:gd name="connsiteX2120" fmla="*/ 2239029 w 7340435"/>
                                <a:gd name="connsiteY2120" fmla="*/ 1514606 h 4850679"/>
                                <a:gd name="connsiteX2121" fmla="*/ 2253707 w 7340435"/>
                                <a:gd name="connsiteY2121" fmla="*/ 1504882 h 4850679"/>
                                <a:gd name="connsiteX2122" fmla="*/ 2290927 w 7340435"/>
                                <a:gd name="connsiteY2122" fmla="*/ 1535365 h 4850679"/>
                                <a:gd name="connsiteX2123" fmla="*/ 2262185 w 7340435"/>
                                <a:gd name="connsiteY2123" fmla="*/ 1589656 h 4850679"/>
                                <a:gd name="connsiteX2124" fmla="*/ 2207893 w 7340435"/>
                                <a:gd name="connsiteY2124" fmla="*/ 1560914 h 4850679"/>
                                <a:gd name="connsiteX2125" fmla="*/ 2236634 w 7340435"/>
                                <a:gd name="connsiteY2125" fmla="*/ 1506622 h 4850679"/>
                                <a:gd name="connsiteX2126" fmla="*/ 2253707 w 7340435"/>
                                <a:gd name="connsiteY2126" fmla="*/ 1504882 h 4850679"/>
                                <a:gd name="connsiteX2127" fmla="*/ 6038987 w 7340435"/>
                                <a:gd name="connsiteY2127" fmla="*/ 1453928 h 4850679"/>
                                <a:gd name="connsiteX2128" fmla="*/ 6029805 w 7340435"/>
                                <a:gd name="connsiteY2128" fmla="*/ 1471493 h 4850679"/>
                                <a:gd name="connsiteX2129" fmla="*/ 6047370 w 7340435"/>
                                <a:gd name="connsiteY2129" fmla="*/ 1480675 h 4850679"/>
                                <a:gd name="connsiteX2130" fmla="*/ 6056552 w 7340435"/>
                                <a:gd name="connsiteY2130" fmla="*/ 1463110 h 4850679"/>
                                <a:gd name="connsiteX2131" fmla="*/ 6038987 w 7340435"/>
                                <a:gd name="connsiteY2131" fmla="*/ 1453928 h 4850679"/>
                                <a:gd name="connsiteX2132" fmla="*/ 6036592 w 7340435"/>
                                <a:gd name="connsiteY2132" fmla="*/ 1446343 h 4850679"/>
                                <a:gd name="connsiteX2133" fmla="*/ 6064137 w 7340435"/>
                                <a:gd name="connsiteY2133" fmla="*/ 1460715 h 4850679"/>
                                <a:gd name="connsiteX2134" fmla="*/ 6049766 w 7340435"/>
                                <a:gd name="connsiteY2134" fmla="*/ 1488260 h 4850679"/>
                                <a:gd name="connsiteX2135" fmla="*/ 6022220 w 7340435"/>
                                <a:gd name="connsiteY2135" fmla="*/ 1473888 h 4850679"/>
                                <a:gd name="connsiteX2136" fmla="*/ 6036592 w 7340435"/>
                                <a:gd name="connsiteY2136" fmla="*/ 1446343 h 4850679"/>
                                <a:gd name="connsiteX2137" fmla="*/ 6032999 w 7340435"/>
                                <a:gd name="connsiteY2137" fmla="*/ 1433569 h 4850679"/>
                                <a:gd name="connsiteX2138" fmla="*/ 6009445 w 7340435"/>
                                <a:gd name="connsiteY2138" fmla="*/ 1477881 h 4850679"/>
                                <a:gd name="connsiteX2139" fmla="*/ 6053758 w 7340435"/>
                                <a:gd name="connsiteY2139" fmla="*/ 1501433 h 4850679"/>
                                <a:gd name="connsiteX2140" fmla="*/ 6077310 w 7340435"/>
                                <a:gd name="connsiteY2140" fmla="*/ 1457122 h 4850679"/>
                                <a:gd name="connsiteX2141" fmla="*/ 6032999 w 7340435"/>
                                <a:gd name="connsiteY2141" fmla="*/ 1433569 h 4850679"/>
                                <a:gd name="connsiteX2142" fmla="*/ 3809062 w 7340435"/>
                                <a:gd name="connsiteY2142" fmla="*/ 1425185 h 4850679"/>
                                <a:gd name="connsiteX2143" fmla="*/ 3801477 w 7340435"/>
                                <a:gd name="connsiteY2143" fmla="*/ 1429177 h 4850679"/>
                                <a:gd name="connsiteX2144" fmla="*/ 3800280 w 7340435"/>
                                <a:gd name="connsiteY2144" fmla="*/ 1430374 h 4850679"/>
                                <a:gd name="connsiteX2145" fmla="*/ 3798683 w 7340435"/>
                                <a:gd name="connsiteY2145" fmla="*/ 1429576 h 4850679"/>
                                <a:gd name="connsiteX2146" fmla="*/ 3790698 w 7340435"/>
                                <a:gd name="connsiteY2146" fmla="*/ 1427580 h 4850679"/>
                                <a:gd name="connsiteX2147" fmla="*/ 3784710 w 7340435"/>
                                <a:gd name="connsiteY2147" fmla="*/ 1431572 h 4850679"/>
                                <a:gd name="connsiteX2148" fmla="*/ 3784311 w 7340435"/>
                                <a:gd name="connsiteY2148" fmla="*/ 1440355 h 4850679"/>
                                <a:gd name="connsiteX2149" fmla="*/ 3802675 w 7340435"/>
                                <a:gd name="connsiteY2149" fmla="*/ 1456323 h 4850679"/>
                                <a:gd name="connsiteX2150" fmla="*/ 3805070 w 7340435"/>
                                <a:gd name="connsiteY2150" fmla="*/ 1455924 h 4850679"/>
                                <a:gd name="connsiteX2151" fmla="*/ 3818643 w 7340435"/>
                                <a:gd name="connsiteY2151" fmla="*/ 1436363 h 4850679"/>
                                <a:gd name="connsiteX2152" fmla="*/ 3815848 w 7340435"/>
                                <a:gd name="connsiteY2152" fmla="*/ 1427580 h 4850679"/>
                                <a:gd name="connsiteX2153" fmla="*/ 3809062 w 7340435"/>
                                <a:gd name="connsiteY2153" fmla="*/ 1425185 h 4850679"/>
                                <a:gd name="connsiteX2154" fmla="*/ 6047676 w 7340435"/>
                                <a:gd name="connsiteY2154" fmla="*/ 1423845 h 4850679"/>
                                <a:gd name="connsiteX2155" fmla="*/ 6084895 w 7340435"/>
                                <a:gd name="connsiteY2155" fmla="*/ 1454327 h 4850679"/>
                                <a:gd name="connsiteX2156" fmla="*/ 6056153 w 7340435"/>
                                <a:gd name="connsiteY2156" fmla="*/ 1508619 h 4850679"/>
                                <a:gd name="connsiteX2157" fmla="*/ 6001861 w 7340435"/>
                                <a:gd name="connsiteY2157" fmla="*/ 1479877 h 4850679"/>
                                <a:gd name="connsiteX2158" fmla="*/ 6030604 w 7340435"/>
                                <a:gd name="connsiteY2158" fmla="*/ 1425585 h 4850679"/>
                                <a:gd name="connsiteX2159" fmla="*/ 6047676 w 7340435"/>
                                <a:gd name="connsiteY2159" fmla="*/ 1423845 h 4850679"/>
                                <a:gd name="connsiteX2160" fmla="*/ 3808663 w 7340435"/>
                                <a:gd name="connsiteY2160" fmla="*/ 1420794 h 4850679"/>
                                <a:gd name="connsiteX2161" fmla="*/ 3819042 w 7340435"/>
                                <a:gd name="connsiteY2161" fmla="*/ 1424386 h 4850679"/>
                                <a:gd name="connsiteX2162" fmla="*/ 3823034 w 7340435"/>
                                <a:gd name="connsiteY2162" fmla="*/ 1436363 h 4850679"/>
                                <a:gd name="connsiteX2163" fmla="*/ 3816248 w 7340435"/>
                                <a:gd name="connsiteY2163" fmla="*/ 1450335 h 4850679"/>
                                <a:gd name="connsiteX2164" fmla="*/ 3807465 w 7340435"/>
                                <a:gd name="connsiteY2164" fmla="*/ 1459118 h 4850679"/>
                                <a:gd name="connsiteX2165" fmla="*/ 3804272 w 7340435"/>
                                <a:gd name="connsiteY2165" fmla="*/ 1460715 h 4850679"/>
                                <a:gd name="connsiteX2166" fmla="*/ 3800679 w 7340435"/>
                                <a:gd name="connsiteY2166" fmla="*/ 1460315 h 4850679"/>
                                <a:gd name="connsiteX2167" fmla="*/ 3780319 w 7340435"/>
                                <a:gd name="connsiteY2167" fmla="*/ 1442351 h 4850679"/>
                                <a:gd name="connsiteX2168" fmla="*/ 3781117 w 7340435"/>
                                <a:gd name="connsiteY2168" fmla="*/ 1429576 h 4850679"/>
                                <a:gd name="connsiteX2169" fmla="*/ 3790299 w 7340435"/>
                                <a:gd name="connsiteY2169" fmla="*/ 1423189 h 4850679"/>
                                <a:gd name="connsiteX2170" fmla="*/ 3799880 w 7340435"/>
                                <a:gd name="connsiteY2170" fmla="*/ 1425185 h 4850679"/>
                                <a:gd name="connsiteX2171" fmla="*/ 3808663 w 7340435"/>
                                <a:gd name="connsiteY2171" fmla="*/ 1420794 h 4850679"/>
                                <a:gd name="connsiteX2172" fmla="*/ 1567926 w 7340435"/>
                                <a:gd name="connsiteY2172" fmla="*/ 1359617 h 4850679"/>
                                <a:gd name="connsiteX2173" fmla="*/ 1553605 w 7340435"/>
                                <a:gd name="connsiteY2173" fmla="*/ 1367302 h 4850679"/>
                                <a:gd name="connsiteX2174" fmla="*/ 1546418 w 7340435"/>
                                <a:gd name="connsiteY2174" fmla="*/ 1376084 h 4850679"/>
                                <a:gd name="connsiteX2175" fmla="*/ 1541229 w 7340435"/>
                                <a:gd name="connsiteY2175" fmla="*/ 1376483 h 4850679"/>
                                <a:gd name="connsiteX2176" fmla="*/ 1532447 w 7340435"/>
                                <a:gd name="connsiteY2176" fmla="*/ 1369298 h 4850679"/>
                                <a:gd name="connsiteX2177" fmla="*/ 1516878 w 7340435"/>
                                <a:gd name="connsiteY2177" fmla="*/ 1364507 h 4850679"/>
                                <a:gd name="connsiteX2178" fmla="*/ 1502905 w 7340435"/>
                                <a:gd name="connsiteY2178" fmla="*/ 1372092 h 4850679"/>
                                <a:gd name="connsiteX2179" fmla="*/ 1505701 w 7340435"/>
                                <a:gd name="connsiteY2179" fmla="*/ 1402033 h 4850679"/>
                                <a:gd name="connsiteX2180" fmla="*/ 1549612 w 7340435"/>
                                <a:gd name="connsiteY2180" fmla="*/ 1438759 h 4850679"/>
                                <a:gd name="connsiteX2181" fmla="*/ 1585941 w 7340435"/>
                                <a:gd name="connsiteY2181" fmla="*/ 1394448 h 4850679"/>
                                <a:gd name="connsiteX2182" fmla="*/ 1583148 w 7340435"/>
                                <a:gd name="connsiteY2182" fmla="*/ 1364507 h 4850679"/>
                                <a:gd name="connsiteX2183" fmla="*/ 1567926 w 7340435"/>
                                <a:gd name="connsiteY2183" fmla="*/ 1359617 h 4850679"/>
                                <a:gd name="connsiteX2184" fmla="*/ 1566829 w 7340435"/>
                                <a:gd name="connsiteY2184" fmla="*/ 1352881 h 4850679"/>
                                <a:gd name="connsiteX2185" fmla="*/ 1587539 w 7340435"/>
                                <a:gd name="connsiteY2185" fmla="*/ 1359318 h 4850679"/>
                                <a:gd name="connsiteX2186" fmla="*/ 1591132 w 7340435"/>
                                <a:gd name="connsiteY2186" fmla="*/ 1399238 h 4850679"/>
                                <a:gd name="connsiteX2187" fmla="*/ 1552407 w 7340435"/>
                                <a:gd name="connsiteY2187" fmla="*/ 1446344 h 4850679"/>
                                <a:gd name="connsiteX2188" fmla="*/ 1547217 w 7340435"/>
                                <a:gd name="connsiteY2188" fmla="*/ 1446743 h 4850679"/>
                                <a:gd name="connsiteX2189" fmla="*/ 1500510 w 7340435"/>
                                <a:gd name="connsiteY2189" fmla="*/ 1407622 h 4850679"/>
                                <a:gd name="connsiteX2190" fmla="*/ 1496918 w 7340435"/>
                                <a:gd name="connsiteY2190" fmla="*/ 1367701 h 4850679"/>
                                <a:gd name="connsiteX2191" fmla="*/ 1516077 w 7340435"/>
                                <a:gd name="connsiteY2191" fmla="*/ 1357322 h 4850679"/>
                                <a:gd name="connsiteX2192" fmla="*/ 1536838 w 7340435"/>
                                <a:gd name="connsiteY2192" fmla="*/ 1364108 h 4850679"/>
                                <a:gd name="connsiteX2193" fmla="*/ 1542825 w 7340435"/>
                                <a:gd name="connsiteY2193" fmla="*/ 1368898 h 4850679"/>
                                <a:gd name="connsiteX2194" fmla="*/ 1547617 w 7340435"/>
                                <a:gd name="connsiteY2194" fmla="*/ 1362910 h 4850679"/>
                                <a:gd name="connsiteX2195" fmla="*/ 1566829 w 7340435"/>
                                <a:gd name="connsiteY2195" fmla="*/ 1352881 h 4850679"/>
                                <a:gd name="connsiteX2196" fmla="*/ 2868816 w 7340435"/>
                                <a:gd name="connsiteY2196" fmla="*/ 1338410 h 4850679"/>
                                <a:gd name="connsiteX2197" fmla="*/ 2895312 w 7340435"/>
                                <a:gd name="connsiteY2197" fmla="*/ 1357321 h 4850679"/>
                                <a:gd name="connsiteX2198" fmla="*/ 2889722 w 7340435"/>
                                <a:gd name="connsiteY2198" fmla="*/ 1360915 h 4850679"/>
                                <a:gd name="connsiteX2199" fmla="*/ 2840223 w 7340435"/>
                                <a:gd name="connsiteY2199" fmla="*/ 1349337 h 4850679"/>
                                <a:gd name="connsiteX2200" fmla="*/ 2828647 w 7340435"/>
                                <a:gd name="connsiteY2200" fmla="*/ 1398839 h 4850679"/>
                                <a:gd name="connsiteX2201" fmla="*/ 2823060 w 7340435"/>
                                <a:gd name="connsiteY2201" fmla="*/ 1402432 h 4850679"/>
                                <a:gd name="connsiteX2202" fmla="*/ 2836630 w 7340435"/>
                                <a:gd name="connsiteY2202" fmla="*/ 1343749 h 4850679"/>
                                <a:gd name="connsiteX2203" fmla="*/ 2868816 w 7340435"/>
                                <a:gd name="connsiteY2203" fmla="*/ 1338410 h 4850679"/>
                                <a:gd name="connsiteX2204" fmla="*/ 910897 w 7340435"/>
                                <a:gd name="connsiteY2204" fmla="*/ 1287861 h 4850679"/>
                                <a:gd name="connsiteX2205" fmla="*/ 903311 w 7340435"/>
                                <a:gd name="connsiteY2205" fmla="*/ 1291853 h 4850679"/>
                                <a:gd name="connsiteX2206" fmla="*/ 902114 w 7340435"/>
                                <a:gd name="connsiteY2206" fmla="*/ 1293050 h 4850679"/>
                                <a:gd name="connsiteX2207" fmla="*/ 900517 w 7340435"/>
                                <a:gd name="connsiteY2207" fmla="*/ 1292252 h 4850679"/>
                                <a:gd name="connsiteX2208" fmla="*/ 892533 w 7340435"/>
                                <a:gd name="connsiteY2208" fmla="*/ 1290256 h 4850679"/>
                                <a:gd name="connsiteX2209" fmla="*/ 886546 w 7340435"/>
                                <a:gd name="connsiteY2209" fmla="*/ 1294248 h 4850679"/>
                                <a:gd name="connsiteX2210" fmla="*/ 886146 w 7340435"/>
                                <a:gd name="connsiteY2210" fmla="*/ 1303031 h 4850679"/>
                                <a:gd name="connsiteX2211" fmla="*/ 904509 w 7340435"/>
                                <a:gd name="connsiteY2211" fmla="*/ 1318999 h 4850679"/>
                                <a:gd name="connsiteX2212" fmla="*/ 906905 w 7340435"/>
                                <a:gd name="connsiteY2212" fmla="*/ 1318600 h 4850679"/>
                                <a:gd name="connsiteX2213" fmla="*/ 920478 w 7340435"/>
                                <a:gd name="connsiteY2213" fmla="*/ 1299039 h 4850679"/>
                                <a:gd name="connsiteX2214" fmla="*/ 917683 w 7340435"/>
                                <a:gd name="connsiteY2214" fmla="*/ 1290256 h 4850679"/>
                                <a:gd name="connsiteX2215" fmla="*/ 910897 w 7340435"/>
                                <a:gd name="connsiteY2215" fmla="*/ 1287861 h 4850679"/>
                                <a:gd name="connsiteX2216" fmla="*/ 910498 w 7340435"/>
                                <a:gd name="connsiteY2216" fmla="*/ 1283470 h 4850679"/>
                                <a:gd name="connsiteX2217" fmla="*/ 920877 w 7340435"/>
                                <a:gd name="connsiteY2217" fmla="*/ 1287063 h 4850679"/>
                                <a:gd name="connsiteX2218" fmla="*/ 924869 w 7340435"/>
                                <a:gd name="connsiteY2218" fmla="*/ 1299039 h 4850679"/>
                                <a:gd name="connsiteX2219" fmla="*/ 918083 w 7340435"/>
                                <a:gd name="connsiteY2219" fmla="*/ 1313011 h 4850679"/>
                                <a:gd name="connsiteX2220" fmla="*/ 909299 w 7340435"/>
                                <a:gd name="connsiteY2220" fmla="*/ 1321794 h 4850679"/>
                                <a:gd name="connsiteX2221" fmla="*/ 906107 w 7340435"/>
                                <a:gd name="connsiteY2221" fmla="*/ 1323390 h 4850679"/>
                                <a:gd name="connsiteX2222" fmla="*/ 902514 w 7340435"/>
                                <a:gd name="connsiteY2222" fmla="*/ 1322991 h 4850679"/>
                                <a:gd name="connsiteX2223" fmla="*/ 882154 w 7340435"/>
                                <a:gd name="connsiteY2223" fmla="*/ 1305027 h 4850679"/>
                                <a:gd name="connsiteX2224" fmla="*/ 882952 w 7340435"/>
                                <a:gd name="connsiteY2224" fmla="*/ 1292252 h 4850679"/>
                                <a:gd name="connsiteX2225" fmla="*/ 892136 w 7340435"/>
                                <a:gd name="connsiteY2225" fmla="*/ 1285865 h 4850679"/>
                                <a:gd name="connsiteX2226" fmla="*/ 901714 w 7340435"/>
                                <a:gd name="connsiteY2226" fmla="*/ 1287861 h 4850679"/>
                                <a:gd name="connsiteX2227" fmla="*/ 910498 w 7340435"/>
                                <a:gd name="connsiteY2227" fmla="*/ 1283470 h 4850679"/>
                                <a:gd name="connsiteX2228" fmla="*/ 5361496 w 7340435"/>
                                <a:gd name="connsiteY2228" fmla="*/ 1278180 h 4850679"/>
                                <a:gd name="connsiteX2229" fmla="*/ 5347175 w 7340435"/>
                                <a:gd name="connsiteY2229" fmla="*/ 1285865 h 4850679"/>
                                <a:gd name="connsiteX2230" fmla="*/ 5339989 w 7340435"/>
                                <a:gd name="connsiteY2230" fmla="*/ 1294647 h 4850679"/>
                                <a:gd name="connsiteX2231" fmla="*/ 5334799 w 7340435"/>
                                <a:gd name="connsiteY2231" fmla="*/ 1295046 h 4850679"/>
                                <a:gd name="connsiteX2232" fmla="*/ 5326017 w 7340435"/>
                                <a:gd name="connsiteY2232" fmla="*/ 1287861 h 4850679"/>
                                <a:gd name="connsiteX2233" fmla="*/ 5310448 w 7340435"/>
                                <a:gd name="connsiteY2233" fmla="*/ 1283070 h 4850679"/>
                                <a:gd name="connsiteX2234" fmla="*/ 5296475 w 7340435"/>
                                <a:gd name="connsiteY2234" fmla="*/ 1290655 h 4850679"/>
                                <a:gd name="connsiteX2235" fmla="*/ 5299270 w 7340435"/>
                                <a:gd name="connsiteY2235" fmla="*/ 1320596 h 4850679"/>
                                <a:gd name="connsiteX2236" fmla="*/ 5343183 w 7340435"/>
                                <a:gd name="connsiteY2236" fmla="*/ 1357322 h 4850679"/>
                                <a:gd name="connsiteX2237" fmla="*/ 5379510 w 7340435"/>
                                <a:gd name="connsiteY2237" fmla="*/ 1313011 h 4850679"/>
                                <a:gd name="connsiteX2238" fmla="*/ 5376715 w 7340435"/>
                                <a:gd name="connsiteY2238" fmla="*/ 1283070 h 4850679"/>
                                <a:gd name="connsiteX2239" fmla="*/ 5361496 w 7340435"/>
                                <a:gd name="connsiteY2239" fmla="*/ 1278180 h 4850679"/>
                                <a:gd name="connsiteX2240" fmla="*/ 5360798 w 7340435"/>
                                <a:gd name="connsiteY2240" fmla="*/ 1271444 h 4850679"/>
                                <a:gd name="connsiteX2241" fmla="*/ 5381506 w 7340435"/>
                                <a:gd name="connsiteY2241" fmla="*/ 1277881 h 4850679"/>
                                <a:gd name="connsiteX2242" fmla="*/ 5385099 w 7340435"/>
                                <a:gd name="connsiteY2242" fmla="*/ 1317802 h 4850679"/>
                                <a:gd name="connsiteX2243" fmla="*/ 5346376 w 7340435"/>
                                <a:gd name="connsiteY2243" fmla="*/ 1364907 h 4850679"/>
                                <a:gd name="connsiteX2244" fmla="*/ 5341187 w 7340435"/>
                                <a:gd name="connsiteY2244" fmla="*/ 1365306 h 4850679"/>
                                <a:gd name="connsiteX2245" fmla="*/ 5294479 w 7340435"/>
                                <a:gd name="connsiteY2245" fmla="*/ 1326185 h 4850679"/>
                                <a:gd name="connsiteX2246" fmla="*/ 5290887 w 7340435"/>
                                <a:gd name="connsiteY2246" fmla="*/ 1286264 h 4850679"/>
                                <a:gd name="connsiteX2247" fmla="*/ 5310048 w 7340435"/>
                                <a:gd name="connsiteY2247" fmla="*/ 1275885 h 4850679"/>
                                <a:gd name="connsiteX2248" fmla="*/ 5330807 w 7340435"/>
                                <a:gd name="connsiteY2248" fmla="*/ 1282671 h 4850679"/>
                                <a:gd name="connsiteX2249" fmla="*/ 5336795 w 7340435"/>
                                <a:gd name="connsiteY2249" fmla="*/ 1287461 h 4850679"/>
                                <a:gd name="connsiteX2250" fmla="*/ 5341586 w 7340435"/>
                                <a:gd name="connsiteY2250" fmla="*/ 1281473 h 4850679"/>
                                <a:gd name="connsiteX2251" fmla="*/ 5360798 w 7340435"/>
                                <a:gd name="connsiteY2251" fmla="*/ 1271444 h 4850679"/>
                                <a:gd name="connsiteX2252" fmla="*/ 3124852 w 7340435"/>
                                <a:gd name="connsiteY2252" fmla="*/ 1264308 h 4850679"/>
                                <a:gd name="connsiteX2253" fmla="*/ 3115671 w 7340435"/>
                                <a:gd name="connsiteY2253" fmla="*/ 1281873 h 4850679"/>
                                <a:gd name="connsiteX2254" fmla="*/ 3133237 w 7340435"/>
                                <a:gd name="connsiteY2254" fmla="*/ 1291055 h 4850679"/>
                                <a:gd name="connsiteX2255" fmla="*/ 3142420 w 7340435"/>
                                <a:gd name="connsiteY2255" fmla="*/ 1273490 h 4850679"/>
                                <a:gd name="connsiteX2256" fmla="*/ 3124852 w 7340435"/>
                                <a:gd name="connsiteY2256" fmla="*/ 1264308 h 4850679"/>
                                <a:gd name="connsiteX2257" fmla="*/ 6662785 w 7340435"/>
                                <a:gd name="connsiteY2257" fmla="*/ 1256973 h 4850679"/>
                                <a:gd name="connsiteX2258" fmla="*/ 6689282 w 7340435"/>
                                <a:gd name="connsiteY2258" fmla="*/ 1275884 h 4850679"/>
                                <a:gd name="connsiteX2259" fmla="*/ 6683693 w 7340435"/>
                                <a:gd name="connsiteY2259" fmla="*/ 1279478 h 4850679"/>
                                <a:gd name="connsiteX2260" fmla="*/ 6634192 w 7340435"/>
                                <a:gd name="connsiteY2260" fmla="*/ 1267900 h 4850679"/>
                                <a:gd name="connsiteX2261" fmla="*/ 6622615 w 7340435"/>
                                <a:gd name="connsiteY2261" fmla="*/ 1317402 h 4850679"/>
                                <a:gd name="connsiteX2262" fmla="*/ 6617026 w 7340435"/>
                                <a:gd name="connsiteY2262" fmla="*/ 1320995 h 4850679"/>
                                <a:gd name="connsiteX2263" fmla="*/ 6630599 w 7340435"/>
                                <a:gd name="connsiteY2263" fmla="*/ 1262312 h 4850679"/>
                                <a:gd name="connsiteX2264" fmla="*/ 6662785 w 7340435"/>
                                <a:gd name="connsiteY2264" fmla="*/ 1256973 h 4850679"/>
                                <a:gd name="connsiteX2265" fmla="*/ 3122459 w 7340435"/>
                                <a:gd name="connsiteY2265" fmla="*/ 1256723 h 4850679"/>
                                <a:gd name="connsiteX2266" fmla="*/ 3150004 w 7340435"/>
                                <a:gd name="connsiteY2266" fmla="*/ 1271095 h 4850679"/>
                                <a:gd name="connsiteX2267" fmla="*/ 3135631 w 7340435"/>
                                <a:gd name="connsiteY2267" fmla="*/ 1298640 h 4850679"/>
                                <a:gd name="connsiteX2268" fmla="*/ 3108087 w 7340435"/>
                                <a:gd name="connsiteY2268" fmla="*/ 1284268 h 4850679"/>
                                <a:gd name="connsiteX2269" fmla="*/ 3122459 w 7340435"/>
                                <a:gd name="connsiteY2269" fmla="*/ 1256723 h 4850679"/>
                                <a:gd name="connsiteX2270" fmla="*/ 3118466 w 7340435"/>
                                <a:gd name="connsiteY2270" fmla="*/ 1243949 h 4850679"/>
                                <a:gd name="connsiteX2271" fmla="*/ 3094913 w 7340435"/>
                                <a:gd name="connsiteY2271" fmla="*/ 1288261 h 4850679"/>
                                <a:gd name="connsiteX2272" fmla="*/ 3139225 w 7340435"/>
                                <a:gd name="connsiteY2272" fmla="*/ 1311813 h 4850679"/>
                                <a:gd name="connsiteX2273" fmla="*/ 3162777 w 7340435"/>
                                <a:gd name="connsiteY2273" fmla="*/ 1267502 h 4850679"/>
                                <a:gd name="connsiteX2274" fmla="*/ 3118466 w 7340435"/>
                                <a:gd name="connsiteY2274" fmla="*/ 1243949 h 4850679"/>
                                <a:gd name="connsiteX2275" fmla="*/ 3133141 w 7340435"/>
                                <a:gd name="connsiteY2275" fmla="*/ 1234225 h 4850679"/>
                                <a:gd name="connsiteX2276" fmla="*/ 3170362 w 7340435"/>
                                <a:gd name="connsiteY2276" fmla="*/ 1264707 h 4850679"/>
                                <a:gd name="connsiteX2277" fmla="*/ 3141619 w 7340435"/>
                                <a:gd name="connsiteY2277" fmla="*/ 1318999 h 4850679"/>
                                <a:gd name="connsiteX2278" fmla="*/ 3087328 w 7340435"/>
                                <a:gd name="connsiteY2278" fmla="*/ 1290257 h 4850679"/>
                                <a:gd name="connsiteX2279" fmla="*/ 3116071 w 7340435"/>
                                <a:gd name="connsiteY2279" fmla="*/ 1235965 h 4850679"/>
                                <a:gd name="connsiteX2280" fmla="*/ 3133141 w 7340435"/>
                                <a:gd name="connsiteY2280" fmla="*/ 1234225 h 4850679"/>
                                <a:gd name="connsiteX2281" fmla="*/ 6918421 w 7340435"/>
                                <a:gd name="connsiteY2281" fmla="*/ 1182871 h 4850679"/>
                                <a:gd name="connsiteX2282" fmla="*/ 6909238 w 7340435"/>
                                <a:gd name="connsiteY2282" fmla="*/ 1200437 h 4850679"/>
                                <a:gd name="connsiteX2283" fmla="*/ 6926804 w 7340435"/>
                                <a:gd name="connsiteY2283" fmla="*/ 1209619 h 4850679"/>
                                <a:gd name="connsiteX2284" fmla="*/ 6935986 w 7340435"/>
                                <a:gd name="connsiteY2284" fmla="*/ 1192054 h 4850679"/>
                                <a:gd name="connsiteX2285" fmla="*/ 6918421 w 7340435"/>
                                <a:gd name="connsiteY2285" fmla="*/ 1182871 h 4850679"/>
                                <a:gd name="connsiteX2286" fmla="*/ 6916026 w 7340435"/>
                                <a:gd name="connsiteY2286" fmla="*/ 1175686 h 4850679"/>
                                <a:gd name="connsiteX2287" fmla="*/ 6943570 w 7340435"/>
                                <a:gd name="connsiteY2287" fmla="*/ 1190058 h 4850679"/>
                                <a:gd name="connsiteX2288" fmla="*/ 6929199 w 7340435"/>
                                <a:gd name="connsiteY2288" fmla="*/ 1217603 h 4850679"/>
                                <a:gd name="connsiteX2289" fmla="*/ 6901654 w 7340435"/>
                                <a:gd name="connsiteY2289" fmla="*/ 1203232 h 4850679"/>
                                <a:gd name="connsiteX2290" fmla="*/ 6916026 w 7340435"/>
                                <a:gd name="connsiteY2290" fmla="*/ 1175686 h 4850679"/>
                                <a:gd name="connsiteX2291" fmla="*/ 6912433 w 7340435"/>
                                <a:gd name="connsiteY2291" fmla="*/ 1162512 h 4850679"/>
                                <a:gd name="connsiteX2292" fmla="*/ 6888879 w 7340435"/>
                                <a:gd name="connsiteY2292" fmla="*/ 1206825 h 4850679"/>
                                <a:gd name="connsiteX2293" fmla="*/ 6933191 w 7340435"/>
                                <a:gd name="connsiteY2293" fmla="*/ 1230377 h 4850679"/>
                                <a:gd name="connsiteX2294" fmla="*/ 6956744 w 7340435"/>
                                <a:gd name="connsiteY2294" fmla="*/ 1186066 h 4850679"/>
                                <a:gd name="connsiteX2295" fmla="*/ 6912433 w 7340435"/>
                                <a:gd name="connsiteY2295" fmla="*/ 1162512 h 4850679"/>
                                <a:gd name="connsiteX2296" fmla="*/ 4688497 w 7340435"/>
                                <a:gd name="connsiteY2296" fmla="*/ 1154528 h 4850679"/>
                                <a:gd name="connsiteX2297" fmla="*/ 4680912 w 7340435"/>
                                <a:gd name="connsiteY2297" fmla="*/ 1158520 h 4850679"/>
                                <a:gd name="connsiteX2298" fmla="*/ 4679715 w 7340435"/>
                                <a:gd name="connsiteY2298" fmla="*/ 1159717 h 4850679"/>
                                <a:gd name="connsiteX2299" fmla="*/ 4678118 w 7340435"/>
                                <a:gd name="connsiteY2299" fmla="*/ 1158919 h 4850679"/>
                                <a:gd name="connsiteX2300" fmla="*/ 4670134 w 7340435"/>
                                <a:gd name="connsiteY2300" fmla="*/ 1156923 h 4850679"/>
                                <a:gd name="connsiteX2301" fmla="*/ 4664145 w 7340435"/>
                                <a:gd name="connsiteY2301" fmla="*/ 1160915 h 4850679"/>
                                <a:gd name="connsiteX2302" fmla="*/ 4663746 w 7340435"/>
                                <a:gd name="connsiteY2302" fmla="*/ 1169698 h 4850679"/>
                                <a:gd name="connsiteX2303" fmla="*/ 4682110 w 7340435"/>
                                <a:gd name="connsiteY2303" fmla="*/ 1185666 h 4850679"/>
                                <a:gd name="connsiteX2304" fmla="*/ 4684505 w 7340435"/>
                                <a:gd name="connsiteY2304" fmla="*/ 1185267 h 4850679"/>
                                <a:gd name="connsiteX2305" fmla="*/ 4698078 w 7340435"/>
                                <a:gd name="connsiteY2305" fmla="*/ 1165706 h 4850679"/>
                                <a:gd name="connsiteX2306" fmla="*/ 4695284 w 7340435"/>
                                <a:gd name="connsiteY2306" fmla="*/ 1156923 h 4850679"/>
                                <a:gd name="connsiteX2307" fmla="*/ 4688497 w 7340435"/>
                                <a:gd name="connsiteY2307" fmla="*/ 1154528 h 4850679"/>
                                <a:gd name="connsiteX2308" fmla="*/ 6927110 w 7340435"/>
                                <a:gd name="connsiteY2308" fmla="*/ 1153188 h 4850679"/>
                                <a:gd name="connsiteX2309" fmla="*/ 6964329 w 7340435"/>
                                <a:gd name="connsiteY2309" fmla="*/ 1183670 h 4850679"/>
                                <a:gd name="connsiteX2310" fmla="*/ 6935587 w 7340435"/>
                                <a:gd name="connsiteY2310" fmla="*/ 1237962 h 4850679"/>
                                <a:gd name="connsiteX2311" fmla="*/ 6881295 w 7340435"/>
                                <a:gd name="connsiteY2311" fmla="*/ 1209220 h 4850679"/>
                                <a:gd name="connsiteX2312" fmla="*/ 6910038 w 7340435"/>
                                <a:gd name="connsiteY2312" fmla="*/ 1154928 h 4850679"/>
                                <a:gd name="connsiteX2313" fmla="*/ 6927110 w 7340435"/>
                                <a:gd name="connsiteY2313" fmla="*/ 1153188 h 4850679"/>
                                <a:gd name="connsiteX2314" fmla="*/ 4688098 w 7340435"/>
                                <a:gd name="connsiteY2314" fmla="*/ 1150137 h 4850679"/>
                                <a:gd name="connsiteX2315" fmla="*/ 4698477 w 7340435"/>
                                <a:gd name="connsiteY2315" fmla="*/ 1153729 h 4850679"/>
                                <a:gd name="connsiteX2316" fmla="*/ 4702469 w 7340435"/>
                                <a:gd name="connsiteY2316" fmla="*/ 1165706 h 4850679"/>
                                <a:gd name="connsiteX2317" fmla="*/ 4695683 w 7340435"/>
                                <a:gd name="connsiteY2317" fmla="*/ 1179678 h 4850679"/>
                                <a:gd name="connsiteX2318" fmla="*/ 4686900 w 7340435"/>
                                <a:gd name="connsiteY2318" fmla="*/ 1188461 h 4850679"/>
                                <a:gd name="connsiteX2319" fmla="*/ 4683707 w 7340435"/>
                                <a:gd name="connsiteY2319" fmla="*/ 1190058 h 4850679"/>
                                <a:gd name="connsiteX2320" fmla="*/ 4680114 w 7340435"/>
                                <a:gd name="connsiteY2320" fmla="*/ 1189658 h 4850679"/>
                                <a:gd name="connsiteX2321" fmla="*/ 4659754 w 7340435"/>
                                <a:gd name="connsiteY2321" fmla="*/ 1171694 h 4850679"/>
                                <a:gd name="connsiteX2322" fmla="*/ 4660552 w 7340435"/>
                                <a:gd name="connsiteY2322" fmla="*/ 1158919 h 4850679"/>
                                <a:gd name="connsiteX2323" fmla="*/ 4669735 w 7340435"/>
                                <a:gd name="connsiteY2323" fmla="*/ 1152532 h 4850679"/>
                                <a:gd name="connsiteX2324" fmla="*/ 4679316 w 7340435"/>
                                <a:gd name="connsiteY2324" fmla="*/ 1154528 h 4850679"/>
                                <a:gd name="connsiteX2325" fmla="*/ 4688098 w 7340435"/>
                                <a:gd name="connsiteY2325" fmla="*/ 1150137 h 4850679"/>
                                <a:gd name="connsiteX2326" fmla="*/ 199523 w 7340435"/>
                                <a:gd name="connsiteY2326" fmla="*/ 1143750 h 4850679"/>
                                <a:gd name="connsiteX2327" fmla="*/ 190342 w 7340435"/>
                                <a:gd name="connsiteY2327" fmla="*/ 1161316 h 4850679"/>
                                <a:gd name="connsiteX2328" fmla="*/ 207906 w 7340435"/>
                                <a:gd name="connsiteY2328" fmla="*/ 1170498 h 4850679"/>
                                <a:gd name="connsiteX2329" fmla="*/ 217088 w 7340435"/>
                                <a:gd name="connsiteY2329" fmla="*/ 1152933 h 4850679"/>
                                <a:gd name="connsiteX2330" fmla="*/ 199523 w 7340435"/>
                                <a:gd name="connsiteY2330" fmla="*/ 1143750 h 4850679"/>
                                <a:gd name="connsiteX2331" fmla="*/ 196729 w 7340435"/>
                                <a:gd name="connsiteY2331" fmla="*/ 1136565 h 4850679"/>
                                <a:gd name="connsiteX2332" fmla="*/ 224274 w 7340435"/>
                                <a:gd name="connsiteY2332" fmla="*/ 1150937 h 4850679"/>
                                <a:gd name="connsiteX2333" fmla="*/ 209902 w 7340435"/>
                                <a:gd name="connsiteY2333" fmla="*/ 1178482 h 4850679"/>
                                <a:gd name="connsiteX2334" fmla="*/ 182357 w 7340435"/>
                                <a:gd name="connsiteY2334" fmla="*/ 1164110 h 4850679"/>
                                <a:gd name="connsiteX2335" fmla="*/ 196729 w 7340435"/>
                                <a:gd name="connsiteY2335" fmla="*/ 1136565 h 4850679"/>
                                <a:gd name="connsiteX2336" fmla="*/ 193136 w 7340435"/>
                                <a:gd name="connsiteY2336" fmla="*/ 1123391 h 4850679"/>
                                <a:gd name="connsiteX2337" fmla="*/ 169582 w 7340435"/>
                                <a:gd name="connsiteY2337" fmla="*/ 1167703 h 4850679"/>
                                <a:gd name="connsiteX2338" fmla="*/ 213895 w 7340435"/>
                                <a:gd name="connsiteY2338" fmla="*/ 1191255 h 4850679"/>
                                <a:gd name="connsiteX2339" fmla="*/ 237447 w 7340435"/>
                                <a:gd name="connsiteY2339" fmla="*/ 1146944 h 4850679"/>
                                <a:gd name="connsiteX2340" fmla="*/ 193136 w 7340435"/>
                                <a:gd name="connsiteY2340" fmla="*/ 1123391 h 4850679"/>
                                <a:gd name="connsiteX2341" fmla="*/ 207813 w 7340435"/>
                                <a:gd name="connsiteY2341" fmla="*/ 1114066 h 4850679"/>
                                <a:gd name="connsiteX2342" fmla="*/ 245032 w 7340435"/>
                                <a:gd name="connsiteY2342" fmla="*/ 1144548 h 4850679"/>
                                <a:gd name="connsiteX2343" fmla="*/ 216290 w 7340435"/>
                                <a:gd name="connsiteY2343" fmla="*/ 1198840 h 4850679"/>
                                <a:gd name="connsiteX2344" fmla="*/ 161998 w 7340435"/>
                                <a:gd name="connsiteY2344" fmla="*/ 1170098 h 4850679"/>
                                <a:gd name="connsiteX2345" fmla="*/ 190741 w 7340435"/>
                                <a:gd name="connsiteY2345" fmla="*/ 1115806 h 4850679"/>
                                <a:gd name="connsiteX2346" fmla="*/ 207813 w 7340435"/>
                                <a:gd name="connsiteY2346" fmla="*/ 1114066 h 4850679"/>
                                <a:gd name="connsiteX2347" fmla="*/ 2447363 w 7340435"/>
                                <a:gd name="connsiteY2347" fmla="*/ 1088561 h 4850679"/>
                                <a:gd name="connsiteX2348" fmla="*/ 2433043 w 7340435"/>
                                <a:gd name="connsiteY2348" fmla="*/ 1096246 h 4850679"/>
                                <a:gd name="connsiteX2349" fmla="*/ 2425857 w 7340435"/>
                                <a:gd name="connsiteY2349" fmla="*/ 1105028 h 4850679"/>
                                <a:gd name="connsiteX2350" fmla="*/ 2420668 w 7340435"/>
                                <a:gd name="connsiteY2350" fmla="*/ 1105427 h 4850679"/>
                                <a:gd name="connsiteX2351" fmla="*/ 2411885 w 7340435"/>
                                <a:gd name="connsiteY2351" fmla="*/ 1098242 h 4850679"/>
                                <a:gd name="connsiteX2352" fmla="*/ 2396315 w 7340435"/>
                                <a:gd name="connsiteY2352" fmla="*/ 1093451 h 4850679"/>
                                <a:gd name="connsiteX2353" fmla="*/ 2382343 w 7340435"/>
                                <a:gd name="connsiteY2353" fmla="*/ 1101036 h 4850679"/>
                                <a:gd name="connsiteX2354" fmla="*/ 2385136 w 7340435"/>
                                <a:gd name="connsiteY2354" fmla="*/ 1130977 h 4850679"/>
                                <a:gd name="connsiteX2355" fmla="*/ 2429051 w 7340435"/>
                                <a:gd name="connsiteY2355" fmla="*/ 1167703 h 4850679"/>
                                <a:gd name="connsiteX2356" fmla="*/ 2465377 w 7340435"/>
                                <a:gd name="connsiteY2356" fmla="*/ 1123392 h 4850679"/>
                                <a:gd name="connsiteX2357" fmla="*/ 2462583 w 7340435"/>
                                <a:gd name="connsiteY2357" fmla="*/ 1093451 h 4850679"/>
                                <a:gd name="connsiteX2358" fmla="*/ 2447363 w 7340435"/>
                                <a:gd name="connsiteY2358" fmla="*/ 1088561 h 4850679"/>
                                <a:gd name="connsiteX2359" fmla="*/ 3721088 w 7340435"/>
                                <a:gd name="connsiteY2359" fmla="*/ 1084519 h 4850679"/>
                                <a:gd name="connsiteX2360" fmla="*/ 3747586 w 7340435"/>
                                <a:gd name="connsiteY2360" fmla="*/ 1103430 h 4850679"/>
                                <a:gd name="connsiteX2361" fmla="*/ 3741997 w 7340435"/>
                                <a:gd name="connsiteY2361" fmla="*/ 1107024 h 4850679"/>
                                <a:gd name="connsiteX2362" fmla="*/ 3692495 w 7340435"/>
                                <a:gd name="connsiteY2362" fmla="*/ 1095447 h 4850679"/>
                                <a:gd name="connsiteX2363" fmla="*/ 3680919 w 7340435"/>
                                <a:gd name="connsiteY2363" fmla="*/ 1144948 h 4850679"/>
                                <a:gd name="connsiteX2364" fmla="*/ 3675330 w 7340435"/>
                                <a:gd name="connsiteY2364" fmla="*/ 1148541 h 4850679"/>
                                <a:gd name="connsiteX2365" fmla="*/ 3688902 w 7340435"/>
                                <a:gd name="connsiteY2365" fmla="*/ 1089858 h 4850679"/>
                                <a:gd name="connsiteX2366" fmla="*/ 3721088 w 7340435"/>
                                <a:gd name="connsiteY2366" fmla="*/ 1084519 h 4850679"/>
                                <a:gd name="connsiteX2367" fmla="*/ 2446267 w 7340435"/>
                                <a:gd name="connsiteY2367" fmla="*/ 1081825 h 4850679"/>
                                <a:gd name="connsiteX2368" fmla="*/ 2466975 w 7340435"/>
                                <a:gd name="connsiteY2368" fmla="*/ 1088262 h 4850679"/>
                                <a:gd name="connsiteX2369" fmla="*/ 2470568 w 7340435"/>
                                <a:gd name="connsiteY2369" fmla="*/ 1128183 h 4850679"/>
                                <a:gd name="connsiteX2370" fmla="*/ 2431845 w 7340435"/>
                                <a:gd name="connsiteY2370" fmla="*/ 1175288 h 4850679"/>
                                <a:gd name="connsiteX2371" fmla="*/ 2426656 w 7340435"/>
                                <a:gd name="connsiteY2371" fmla="*/ 1175687 h 4850679"/>
                                <a:gd name="connsiteX2372" fmla="*/ 2379945 w 7340435"/>
                                <a:gd name="connsiteY2372" fmla="*/ 1136566 h 4850679"/>
                                <a:gd name="connsiteX2373" fmla="*/ 2376353 w 7340435"/>
                                <a:gd name="connsiteY2373" fmla="*/ 1096645 h 4850679"/>
                                <a:gd name="connsiteX2374" fmla="*/ 2395516 w 7340435"/>
                                <a:gd name="connsiteY2374" fmla="*/ 1086266 h 4850679"/>
                                <a:gd name="connsiteX2375" fmla="*/ 2416276 w 7340435"/>
                                <a:gd name="connsiteY2375" fmla="*/ 1093052 h 4850679"/>
                                <a:gd name="connsiteX2376" fmla="*/ 2422263 w 7340435"/>
                                <a:gd name="connsiteY2376" fmla="*/ 1097842 h 4850679"/>
                                <a:gd name="connsiteX2377" fmla="*/ 2427054 w 7340435"/>
                                <a:gd name="connsiteY2377" fmla="*/ 1091854 h 4850679"/>
                                <a:gd name="connsiteX2378" fmla="*/ 2446267 w 7340435"/>
                                <a:gd name="connsiteY2378" fmla="*/ 1081825 h 4850679"/>
                                <a:gd name="connsiteX2379" fmla="*/ 1790328 w 7340435"/>
                                <a:gd name="connsiteY2379" fmla="*/ 1017204 h 4850679"/>
                                <a:gd name="connsiteX2380" fmla="*/ 1782746 w 7340435"/>
                                <a:gd name="connsiteY2380" fmla="*/ 1021196 h 4850679"/>
                                <a:gd name="connsiteX2381" fmla="*/ 1781548 w 7340435"/>
                                <a:gd name="connsiteY2381" fmla="*/ 1022393 h 4850679"/>
                                <a:gd name="connsiteX2382" fmla="*/ 1779952 w 7340435"/>
                                <a:gd name="connsiteY2382" fmla="*/ 1021595 h 4850679"/>
                                <a:gd name="connsiteX2383" fmla="*/ 1771968 w 7340435"/>
                                <a:gd name="connsiteY2383" fmla="*/ 1019599 h 4850679"/>
                                <a:gd name="connsiteX2384" fmla="*/ 1765979 w 7340435"/>
                                <a:gd name="connsiteY2384" fmla="*/ 1023591 h 4850679"/>
                                <a:gd name="connsiteX2385" fmla="*/ 1765581 w 7340435"/>
                                <a:gd name="connsiteY2385" fmla="*/ 1032374 h 4850679"/>
                                <a:gd name="connsiteX2386" fmla="*/ 1783944 w 7340435"/>
                                <a:gd name="connsiteY2386" fmla="*/ 1048342 h 4850679"/>
                                <a:gd name="connsiteX2387" fmla="*/ 1786336 w 7340435"/>
                                <a:gd name="connsiteY2387" fmla="*/ 1047943 h 4850679"/>
                                <a:gd name="connsiteX2388" fmla="*/ 1799910 w 7340435"/>
                                <a:gd name="connsiteY2388" fmla="*/ 1028382 h 4850679"/>
                                <a:gd name="connsiteX2389" fmla="*/ 1797115 w 7340435"/>
                                <a:gd name="connsiteY2389" fmla="*/ 1019599 h 4850679"/>
                                <a:gd name="connsiteX2390" fmla="*/ 1790328 w 7340435"/>
                                <a:gd name="connsiteY2390" fmla="*/ 1017204 h 4850679"/>
                                <a:gd name="connsiteX2391" fmla="*/ 1789930 w 7340435"/>
                                <a:gd name="connsiteY2391" fmla="*/ 1012813 h 4850679"/>
                                <a:gd name="connsiteX2392" fmla="*/ 1800309 w 7340435"/>
                                <a:gd name="connsiteY2392" fmla="*/ 1016405 h 4850679"/>
                                <a:gd name="connsiteX2393" fmla="*/ 1804301 w 7340435"/>
                                <a:gd name="connsiteY2393" fmla="*/ 1028382 h 4850679"/>
                                <a:gd name="connsiteX2394" fmla="*/ 1797514 w 7340435"/>
                                <a:gd name="connsiteY2394" fmla="*/ 1042354 h 4850679"/>
                                <a:gd name="connsiteX2395" fmla="*/ 1788731 w 7340435"/>
                                <a:gd name="connsiteY2395" fmla="*/ 1051137 h 4850679"/>
                                <a:gd name="connsiteX2396" fmla="*/ 1785537 w 7340435"/>
                                <a:gd name="connsiteY2396" fmla="*/ 1052734 h 4850679"/>
                                <a:gd name="connsiteX2397" fmla="*/ 1781948 w 7340435"/>
                                <a:gd name="connsiteY2397" fmla="*/ 1052334 h 4850679"/>
                                <a:gd name="connsiteX2398" fmla="*/ 1761589 w 7340435"/>
                                <a:gd name="connsiteY2398" fmla="*/ 1034370 h 4850679"/>
                                <a:gd name="connsiteX2399" fmla="*/ 1762387 w 7340435"/>
                                <a:gd name="connsiteY2399" fmla="*/ 1021595 h 4850679"/>
                                <a:gd name="connsiteX2400" fmla="*/ 1771569 w 7340435"/>
                                <a:gd name="connsiteY2400" fmla="*/ 1015208 h 4850679"/>
                                <a:gd name="connsiteX2401" fmla="*/ 1781149 w 7340435"/>
                                <a:gd name="connsiteY2401" fmla="*/ 1017204 h 4850679"/>
                                <a:gd name="connsiteX2402" fmla="*/ 1789930 w 7340435"/>
                                <a:gd name="connsiteY2402" fmla="*/ 1012813 h 4850679"/>
                                <a:gd name="connsiteX2403" fmla="*/ 3977125 w 7340435"/>
                                <a:gd name="connsiteY2403" fmla="*/ 1010418 h 4850679"/>
                                <a:gd name="connsiteX2404" fmla="*/ 3967943 w 7340435"/>
                                <a:gd name="connsiteY2404" fmla="*/ 1027983 h 4850679"/>
                                <a:gd name="connsiteX2405" fmla="*/ 3985508 w 7340435"/>
                                <a:gd name="connsiteY2405" fmla="*/ 1037165 h 4850679"/>
                                <a:gd name="connsiteX2406" fmla="*/ 3994690 w 7340435"/>
                                <a:gd name="connsiteY2406" fmla="*/ 1019600 h 4850679"/>
                                <a:gd name="connsiteX2407" fmla="*/ 3977125 w 7340435"/>
                                <a:gd name="connsiteY2407" fmla="*/ 1010418 h 4850679"/>
                                <a:gd name="connsiteX2408" fmla="*/ 6240931 w 7340435"/>
                                <a:gd name="connsiteY2408" fmla="*/ 1007523 h 4850679"/>
                                <a:gd name="connsiteX2409" fmla="*/ 6226610 w 7340435"/>
                                <a:gd name="connsiteY2409" fmla="*/ 1015208 h 4850679"/>
                                <a:gd name="connsiteX2410" fmla="*/ 6219424 w 7340435"/>
                                <a:gd name="connsiteY2410" fmla="*/ 1023990 h 4850679"/>
                                <a:gd name="connsiteX2411" fmla="*/ 6214234 w 7340435"/>
                                <a:gd name="connsiteY2411" fmla="*/ 1024389 h 4850679"/>
                                <a:gd name="connsiteX2412" fmla="*/ 6205452 w 7340435"/>
                                <a:gd name="connsiteY2412" fmla="*/ 1017204 h 4850679"/>
                                <a:gd name="connsiteX2413" fmla="*/ 6189883 w 7340435"/>
                                <a:gd name="connsiteY2413" fmla="*/ 1012413 h 4850679"/>
                                <a:gd name="connsiteX2414" fmla="*/ 6175910 w 7340435"/>
                                <a:gd name="connsiteY2414" fmla="*/ 1019998 h 4850679"/>
                                <a:gd name="connsiteX2415" fmla="*/ 6178705 w 7340435"/>
                                <a:gd name="connsiteY2415" fmla="*/ 1049939 h 4850679"/>
                                <a:gd name="connsiteX2416" fmla="*/ 6222618 w 7340435"/>
                                <a:gd name="connsiteY2416" fmla="*/ 1086665 h 4850679"/>
                                <a:gd name="connsiteX2417" fmla="*/ 6258945 w 7340435"/>
                                <a:gd name="connsiteY2417" fmla="*/ 1042354 h 4850679"/>
                                <a:gd name="connsiteX2418" fmla="*/ 6256150 w 7340435"/>
                                <a:gd name="connsiteY2418" fmla="*/ 1012413 h 4850679"/>
                                <a:gd name="connsiteX2419" fmla="*/ 6240931 w 7340435"/>
                                <a:gd name="connsiteY2419" fmla="*/ 1007523 h 4850679"/>
                                <a:gd name="connsiteX2420" fmla="*/ 3974331 w 7340435"/>
                                <a:gd name="connsiteY2420" fmla="*/ 1002833 h 4850679"/>
                                <a:gd name="connsiteX2421" fmla="*/ 4001876 w 7340435"/>
                                <a:gd name="connsiteY2421" fmla="*/ 1017205 h 4850679"/>
                                <a:gd name="connsiteX2422" fmla="*/ 3987504 w 7340435"/>
                                <a:gd name="connsiteY2422" fmla="*/ 1044750 h 4850679"/>
                                <a:gd name="connsiteX2423" fmla="*/ 3959959 w 7340435"/>
                                <a:gd name="connsiteY2423" fmla="*/ 1030378 h 4850679"/>
                                <a:gd name="connsiteX2424" fmla="*/ 3974331 w 7340435"/>
                                <a:gd name="connsiteY2424" fmla="*/ 1002833 h 4850679"/>
                                <a:gd name="connsiteX2425" fmla="*/ 6240232 w 7340435"/>
                                <a:gd name="connsiteY2425" fmla="*/ 1000787 h 4850679"/>
                                <a:gd name="connsiteX2426" fmla="*/ 6260941 w 7340435"/>
                                <a:gd name="connsiteY2426" fmla="*/ 1007224 h 4850679"/>
                                <a:gd name="connsiteX2427" fmla="*/ 6264533 w 7340435"/>
                                <a:gd name="connsiteY2427" fmla="*/ 1047145 h 4850679"/>
                                <a:gd name="connsiteX2428" fmla="*/ 6225811 w 7340435"/>
                                <a:gd name="connsiteY2428" fmla="*/ 1094250 h 4850679"/>
                                <a:gd name="connsiteX2429" fmla="*/ 6220622 w 7340435"/>
                                <a:gd name="connsiteY2429" fmla="*/ 1094649 h 4850679"/>
                                <a:gd name="connsiteX2430" fmla="*/ 6173914 w 7340435"/>
                                <a:gd name="connsiteY2430" fmla="*/ 1055528 h 4850679"/>
                                <a:gd name="connsiteX2431" fmla="*/ 6170322 w 7340435"/>
                                <a:gd name="connsiteY2431" fmla="*/ 1015607 h 4850679"/>
                                <a:gd name="connsiteX2432" fmla="*/ 6189483 w 7340435"/>
                                <a:gd name="connsiteY2432" fmla="*/ 1005228 h 4850679"/>
                                <a:gd name="connsiteX2433" fmla="*/ 6210242 w 7340435"/>
                                <a:gd name="connsiteY2433" fmla="*/ 1012014 h 4850679"/>
                                <a:gd name="connsiteX2434" fmla="*/ 6216230 w 7340435"/>
                                <a:gd name="connsiteY2434" fmla="*/ 1016804 h 4850679"/>
                                <a:gd name="connsiteX2435" fmla="*/ 6221021 w 7340435"/>
                                <a:gd name="connsiteY2435" fmla="*/ 1010816 h 4850679"/>
                                <a:gd name="connsiteX2436" fmla="*/ 6240232 w 7340435"/>
                                <a:gd name="connsiteY2436" fmla="*/ 1000787 h 4850679"/>
                                <a:gd name="connsiteX2437" fmla="*/ 3970737 w 7340435"/>
                                <a:gd name="connsiteY2437" fmla="*/ 990059 h 4850679"/>
                                <a:gd name="connsiteX2438" fmla="*/ 3947183 w 7340435"/>
                                <a:gd name="connsiteY2438" fmla="*/ 1034371 h 4850679"/>
                                <a:gd name="connsiteX2439" fmla="*/ 3991495 w 7340435"/>
                                <a:gd name="connsiteY2439" fmla="*/ 1057923 h 4850679"/>
                                <a:gd name="connsiteX2440" fmla="*/ 4015048 w 7340435"/>
                                <a:gd name="connsiteY2440" fmla="*/ 1013612 h 4850679"/>
                                <a:gd name="connsiteX2441" fmla="*/ 3970737 w 7340435"/>
                                <a:gd name="connsiteY2441" fmla="*/ 990059 h 4850679"/>
                                <a:gd name="connsiteX2442" fmla="*/ 3985414 w 7340435"/>
                                <a:gd name="connsiteY2442" fmla="*/ 980335 h 4850679"/>
                                <a:gd name="connsiteX2443" fmla="*/ 4022633 w 7340435"/>
                                <a:gd name="connsiteY2443" fmla="*/ 1010817 h 4850679"/>
                                <a:gd name="connsiteX2444" fmla="*/ 3993891 w 7340435"/>
                                <a:gd name="connsiteY2444" fmla="*/ 1065109 h 4850679"/>
                                <a:gd name="connsiteX2445" fmla="*/ 3939599 w 7340435"/>
                                <a:gd name="connsiteY2445" fmla="*/ 1036367 h 4850679"/>
                                <a:gd name="connsiteX2446" fmla="*/ 3968342 w 7340435"/>
                                <a:gd name="connsiteY2446" fmla="*/ 982075 h 4850679"/>
                                <a:gd name="connsiteX2447" fmla="*/ 3985414 w 7340435"/>
                                <a:gd name="connsiteY2447" fmla="*/ 980335 h 4850679"/>
                                <a:gd name="connsiteX2448" fmla="*/ 822924 w 7340435"/>
                                <a:gd name="connsiteY2448" fmla="*/ 947195 h 4850679"/>
                                <a:gd name="connsiteX2449" fmla="*/ 849422 w 7340435"/>
                                <a:gd name="connsiteY2449" fmla="*/ 966106 h 4850679"/>
                                <a:gd name="connsiteX2450" fmla="*/ 843832 w 7340435"/>
                                <a:gd name="connsiteY2450" fmla="*/ 969700 h 4850679"/>
                                <a:gd name="connsiteX2451" fmla="*/ 794330 w 7340435"/>
                                <a:gd name="connsiteY2451" fmla="*/ 958122 h 4850679"/>
                                <a:gd name="connsiteX2452" fmla="*/ 782755 w 7340435"/>
                                <a:gd name="connsiteY2452" fmla="*/ 1007624 h 4850679"/>
                                <a:gd name="connsiteX2453" fmla="*/ 777167 w 7340435"/>
                                <a:gd name="connsiteY2453" fmla="*/ 1011217 h 4850679"/>
                                <a:gd name="connsiteX2454" fmla="*/ 790737 w 7340435"/>
                                <a:gd name="connsiteY2454" fmla="*/ 952534 h 4850679"/>
                                <a:gd name="connsiteX2455" fmla="*/ 822924 w 7340435"/>
                                <a:gd name="connsiteY2455" fmla="*/ 947195 h 4850679"/>
                                <a:gd name="connsiteX2456" fmla="*/ 5567932 w 7340435"/>
                                <a:gd name="connsiteY2456" fmla="*/ 883473 h 4850679"/>
                                <a:gd name="connsiteX2457" fmla="*/ 5560347 w 7340435"/>
                                <a:gd name="connsiteY2457" fmla="*/ 887465 h 4850679"/>
                                <a:gd name="connsiteX2458" fmla="*/ 5559150 w 7340435"/>
                                <a:gd name="connsiteY2458" fmla="*/ 888662 h 4850679"/>
                                <a:gd name="connsiteX2459" fmla="*/ 5557553 w 7340435"/>
                                <a:gd name="connsiteY2459" fmla="*/ 887864 h 4850679"/>
                                <a:gd name="connsiteX2460" fmla="*/ 5549569 w 7340435"/>
                                <a:gd name="connsiteY2460" fmla="*/ 885868 h 4850679"/>
                                <a:gd name="connsiteX2461" fmla="*/ 5543580 w 7340435"/>
                                <a:gd name="connsiteY2461" fmla="*/ 889860 h 4850679"/>
                                <a:gd name="connsiteX2462" fmla="*/ 5543181 w 7340435"/>
                                <a:gd name="connsiteY2462" fmla="*/ 898643 h 4850679"/>
                                <a:gd name="connsiteX2463" fmla="*/ 5561545 w 7340435"/>
                                <a:gd name="connsiteY2463" fmla="*/ 914611 h 4850679"/>
                                <a:gd name="connsiteX2464" fmla="*/ 5563940 w 7340435"/>
                                <a:gd name="connsiteY2464" fmla="*/ 914212 h 4850679"/>
                                <a:gd name="connsiteX2465" fmla="*/ 5577513 w 7340435"/>
                                <a:gd name="connsiteY2465" fmla="*/ 894651 h 4850679"/>
                                <a:gd name="connsiteX2466" fmla="*/ 5574719 w 7340435"/>
                                <a:gd name="connsiteY2466" fmla="*/ 885868 h 4850679"/>
                                <a:gd name="connsiteX2467" fmla="*/ 5567932 w 7340435"/>
                                <a:gd name="connsiteY2467" fmla="*/ 883473 h 4850679"/>
                                <a:gd name="connsiteX2468" fmla="*/ 5567533 w 7340435"/>
                                <a:gd name="connsiteY2468" fmla="*/ 879481 h 4850679"/>
                                <a:gd name="connsiteX2469" fmla="*/ 5577912 w 7340435"/>
                                <a:gd name="connsiteY2469" fmla="*/ 883073 h 4850679"/>
                                <a:gd name="connsiteX2470" fmla="*/ 5581904 w 7340435"/>
                                <a:gd name="connsiteY2470" fmla="*/ 895050 h 4850679"/>
                                <a:gd name="connsiteX2471" fmla="*/ 5575118 w 7340435"/>
                                <a:gd name="connsiteY2471" fmla="*/ 909022 h 4850679"/>
                                <a:gd name="connsiteX2472" fmla="*/ 5566335 w 7340435"/>
                                <a:gd name="connsiteY2472" fmla="*/ 917805 h 4850679"/>
                                <a:gd name="connsiteX2473" fmla="*/ 5563142 w 7340435"/>
                                <a:gd name="connsiteY2473" fmla="*/ 919402 h 4850679"/>
                                <a:gd name="connsiteX2474" fmla="*/ 5559549 w 7340435"/>
                                <a:gd name="connsiteY2474" fmla="*/ 919002 h 4850679"/>
                                <a:gd name="connsiteX2475" fmla="*/ 5539189 w 7340435"/>
                                <a:gd name="connsiteY2475" fmla="*/ 901038 h 4850679"/>
                                <a:gd name="connsiteX2476" fmla="*/ 5539987 w 7340435"/>
                                <a:gd name="connsiteY2476" fmla="*/ 888263 h 4850679"/>
                                <a:gd name="connsiteX2477" fmla="*/ 5549170 w 7340435"/>
                                <a:gd name="connsiteY2477" fmla="*/ 881876 h 4850679"/>
                                <a:gd name="connsiteX2478" fmla="*/ 5558751 w 7340435"/>
                                <a:gd name="connsiteY2478" fmla="*/ 883872 h 4850679"/>
                                <a:gd name="connsiteX2479" fmla="*/ 5567533 w 7340435"/>
                                <a:gd name="connsiteY2479" fmla="*/ 879481 h 4850679"/>
                                <a:gd name="connsiteX2480" fmla="*/ 1078960 w 7340435"/>
                                <a:gd name="connsiteY2480" fmla="*/ 873094 h 4850679"/>
                                <a:gd name="connsiteX2481" fmla="*/ 1069779 w 7340435"/>
                                <a:gd name="connsiteY2481" fmla="*/ 890659 h 4850679"/>
                                <a:gd name="connsiteX2482" fmla="*/ 1087345 w 7340435"/>
                                <a:gd name="connsiteY2482" fmla="*/ 899841 h 4850679"/>
                                <a:gd name="connsiteX2483" fmla="*/ 1096526 w 7340435"/>
                                <a:gd name="connsiteY2483" fmla="*/ 882276 h 4850679"/>
                                <a:gd name="connsiteX2484" fmla="*/ 1078960 w 7340435"/>
                                <a:gd name="connsiteY2484" fmla="*/ 873094 h 4850679"/>
                                <a:gd name="connsiteX2485" fmla="*/ 1076166 w 7340435"/>
                                <a:gd name="connsiteY2485" fmla="*/ 865509 h 4850679"/>
                                <a:gd name="connsiteX2486" fmla="*/ 1103713 w 7340435"/>
                                <a:gd name="connsiteY2486" fmla="*/ 879881 h 4850679"/>
                                <a:gd name="connsiteX2487" fmla="*/ 1089341 w 7340435"/>
                                <a:gd name="connsiteY2487" fmla="*/ 907426 h 4850679"/>
                                <a:gd name="connsiteX2488" fmla="*/ 1061795 w 7340435"/>
                                <a:gd name="connsiteY2488" fmla="*/ 893054 h 4850679"/>
                                <a:gd name="connsiteX2489" fmla="*/ 1076166 w 7340435"/>
                                <a:gd name="connsiteY2489" fmla="*/ 865509 h 4850679"/>
                                <a:gd name="connsiteX2490" fmla="*/ 1072574 w 7340435"/>
                                <a:gd name="connsiteY2490" fmla="*/ 852734 h 4850679"/>
                                <a:gd name="connsiteX2491" fmla="*/ 1049020 w 7340435"/>
                                <a:gd name="connsiteY2491" fmla="*/ 897046 h 4850679"/>
                                <a:gd name="connsiteX2492" fmla="*/ 1093333 w 7340435"/>
                                <a:gd name="connsiteY2492" fmla="*/ 920598 h 4850679"/>
                                <a:gd name="connsiteX2493" fmla="*/ 1116885 w 7340435"/>
                                <a:gd name="connsiteY2493" fmla="*/ 876287 h 4850679"/>
                                <a:gd name="connsiteX2494" fmla="*/ 1072574 w 7340435"/>
                                <a:gd name="connsiteY2494" fmla="*/ 852734 h 4850679"/>
                                <a:gd name="connsiteX2495" fmla="*/ 1087250 w 7340435"/>
                                <a:gd name="connsiteY2495" fmla="*/ 843010 h 4850679"/>
                                <a:gd name="connsiteX2496" fmla="*/ 1124471 w 7340435"/>
                                <a:gd name="connsiteY2496" fmla="*/ 873492 h 4850679"/>
                                <a:gd name="connsiteX2497" fmla="*/ 1095728 w 7340435"/>
                                <a:gd name="connsiteY2497" fmla="*/ 927784 h 4850679"/>
                                <a:gd name="connsiteX2498" fmla="*/ 1041436 w 7340435"/>
                                <a:gd name="connsiteY2498" fmla="*/ 899042 h 4850679"/>
                                <a:gd name="connsiteX2499" fmla="*/ 1070178 w 7340435"/>
                                <a:gd name="connsiteY2499" fmla="*/ 844750 h 4850679"/>
                                <a:gd name="connsiteX2500" fmla="*/ 1087250 w 7340435"/>
                                <a:gd name="connsiteY2500" fmla="*/ 843010 h 4850679"/>
                                <a:gd name="connsiteX2501" fmla="*/ 3326802 w 7340435"/>
                                <a:gd name="connsiteY2501" fmla="*/ 817904 h 4850679"/>
                                <a:gd name="connsiteX2502" fmla="*/ 3312479 w 7340435"/>
                                <a:gd name="connsiteY2502" fmla="*/ 825589 h 4850679"/>
                                <a:gd name="connsiteX2503" fmla="*/ 3305293 w 7340435"/>
                                <a:gd name="connsiteY2503" fmla="*/ 834371 h 4850679"/>
                                <a:gd name="connsiteX2504" fmla="*/ 3300102 w 7340435"/>
                                <a:gd name="connsiteY2504" fmla="*/ 834770 h 4850679"/>
                                <a:gd name="connsiteX2505" fmla="*/ 3291318 w 7340435"/>
                                <a:gd name="connsiteY2505" fmla="*/ 827585 h 4850679"/>
                                <a:gd name="connsiteX2506" fmla="*/ 3275751 w 7340435"/>
                                <a:gd name="connsiteY2506" fmla="*/ 822794 h 4850679"/>
                                <a:gd name="connsiteX2507" fmla="*/ 3261778 w 7340435"/>
                                <a:gd name="connsiteY2507" fmla="*/ 830379 h 4850679"/>
                                <a:gd name="connsiteX2508" fmla="*/ 3264571 w 7340435"/>
                                <a:gd name="connsiteY2508" fmla="*/ 860320 h 4850679"/>
                                <a:gd name="connsiteX2509" fmla="*/ 3308486 w 7340435"/>
                                <a:gd name="connsiteY2509" fmla="*/ 897046 h 4850679"/>
                                <a:gd name="connsiteX2510" fmla="*/ 3344817 w 7340435"/>
                                <a:gd name="connsiteY2510" fmla="*/ 852735 h 4850679"/>
                                <a:gd name="connsiteX2511" fmla="*/ 3342023 w 7340435"/>
                                <a:gd name="connsiteY2511" fmla="*/ 822794 h 4850679"/>
                                <a:gd name="connsiteX2512" fmla="*/ 3326802 w 7340435"/>
                                <a:gd name="connsiteY2512" fmla="*/ 817904 h 4850679"/>
                                <a:gd name="connsiteX2513" fmla="*/ 4600524 w 7340435"/>
                                <a:gd name="connsiteY2513" fmla="*/ 813863 h 4850679"/>
                                <a:gd name="connsiteX2514" fmla="*/ 4627021 w 7340435"/>
                                <a:gd name="connsiteY2514" fmla="*/ 832774 h 4850679"/>
                                <a:gd name="connsiteX2515" fmla="*/ 4621432 w 7340435"/>
                                <a:gd name="connsiteY2515" fmla="*/ 836368 h 4850679"/>
                                <a:gd name="connsiteX2516" fmla="*/ 4571931 w 7340435"/>
                                <a:gd name="connsiteY2516" fmla="*/ 824790 h 4850679"/>
                                <a:gd name="connsiteX2517" fmla="*/ 4560353 w 7340435"/>
                                <a:gd name="connsiteY2517" fmla="*/ 874292 h 4850679"/>
                                <a:gd name="connsiteX2518" fmla="*/ 4554765 w 7340435"/>
                                <a:gd name="connsiteY2518" fmla="*/ 877885 h 4850679"/>
                                <a:gd name="connsiteX2519" fmla="*/ 4568338 w 7340435"/>
                                <a:gd name="connsiteY2519" fmla="*/ 819202 h 4850679"/>
                                <a:gd name="connsiteX2520" fmla="*/ 4600524 w 7340435"/>
                                <a:gd name="connsiteY2520" fmla="*/ 813863 h 4850679"/>
                                <a:gd name="connsiteX2521" fmla="*/ 3325704 w 7340435"/>
                                <a:gd name="connsiteY2521" fmla="*/ 811168 h 4850679"/>
                                <a:gd name="connsiteX2522" fmla="*/ 3346413 w 7340435"/>
                                <a:gd name="connsiteY2522" fmla="*/ 817605 h 4850679"/>
                                <a:gd name="connsiteX2523" fmla="*/ 3350008 w 7340435"/>
                                <a:gd name="connsiteY2523" fmla="*/ 857526 h 4850679"/>
                                <a:gd name="connsiteX2524" fmla="*/ 3311280 w 7340435"/>
                                <a:gd name="connsiteY2524" fmla="*/ 904631 h 4850679"/>
                                <a:gd name="connsiteX2525" fmla="*/ 3306091 w 7340435"/>
                                <a:gd name="connsiteY2525" fmla="*/ 905030 h 4850679"/>
                                <a:gd name="connsiteX2526" fmla="*/ 3259384 w 7340435"/>
                                <a:gd name="connsiteY2526" fmla="*/ 865909 h 4850679"/>
                                <a:gd name="connsiteX2527" fmla="*/ 3255791 w 7340435"/>
                                <a:gd name="connsiteY2527" fmla="*/ 825988 h 4850679"/>
                                <a:gd name="connsiteX2528" fmla="*/ 3274951 w 7340435"/>
                                <a:gd name="connsiteY2528" fmla="*/ 815609 h 4850679"/>
                                <a:gd name="connsiteX2529" fmla="*/ 3295711 w 7340435"/>
                                <a:gd name="connsiteY2529" fmla="*/ 822395 h 4850679"/>
                                <a:gd name="connsiteX2530" fmla="*/ 3301700 w 7340435"/>
                                <a:gd name="connsiteY2530" fmla="*/ 827185 h 4850679"/>
                                <a:gd name="connsiteX2531" fmla="*/ 3306491 w 7340435"/>
                                <a:gd name="connsiteY2531" fmla="*/ 821197 h 4850679"/>
                                <a:gd name="connsiteX2532" fmla="*/ 3325704 w 7340435"/>
                                <a:gd name="connsiteY2532" fmla="*/ 811168 h 4850679"/>
                                <a:gd name="connsiteX2533" fmla="*/ 2669769 w 7340435"/>
                                <a:gd name="connsiteY2533" fmla="*/ 746148 h 4850679"/>
                                <a:gd name="connsiteX2534" fmla="*/ 2662183 w 7340435"/>
                                <a:gd name="connsiteY2534" fmla="*/ 750140 h 4850679"/>
                                <a:gd name="connsiteX2535" fmla="*/ 2660985 w 7340435"/>
                                <a:gd name="connsiteY2535" fmla="*/ 751337 h 4850679"/>
                                <a:gd name="connsiteX2536" fmla="*/ 2659389 w 7340435"/>
                                <a:gd name="connsiteY2536" fmla="*/ 750539 h 4850679"/>
                                <a:gd name="connsiteX2537" fmla="*/ 2651404 w 7340435"/>
                                <a:gd name="connsiteY2537" fmla="*/ 748543 h 4850679"/>
                                <a:gd name="connsiteX2538" fmla="*/ 2645416 w 7340435"/>
                                <a:gd name="connsiteY2538" fmla="*/ 752535 h 4850679"/>
                                <a:gd name="connsiteX2539" fmla="*/ 2645017 w 7340435"/>
                                <a:gd name="connsiteY2539" fmla="*/ 761318 h 4850679"/>
                                <a:gd name="connsiteX2540" fmla="*/ 2663381 w 7340435"/>
                                <a:gd name="connsiteY2540" fmla="*/ 777286 h 4850679"/>
                                <a:gd name="connsiteX2541" fmla="*/ 2665775 w 7340435"/>
                                <a:gd name="connsiteY2541" fmla="*/ 776887 h 4850679"/>
                                <a:gd name="connsiteX2542" fmla="*/ 2679349 w 7340435"/>
                                <a:gd name="connsiteY2542" fmla="*/ 757326 h 4850679"/>
                                <a:gd name="connsiteX2543" fmla="*/ 2676554 w 7340435"/>
                                <a:gd name="connsiteY2543" fmla="*/ 748543 h 4850679"/>
                                <a:gd name="connsiteX2544" fmla="*/ 2669769 w 7340435"/>
                                <a:gd name="connsiteY2544" fmla="*/ 746148 h 4850679"/>
                                <a:gd name="connsiteX2545" fmla="*/ 2669369 w 7340435"/>
                                <a:gd name="connsiteY2545" fmla="*/ 742156 h 4850679"/>
                                <a:gd name="connsiteX2546" fmla="*/ 2679749 w 7340435"/>
                                <a:gd name="connsiteY2546" fmla="*/ 745748 h 4850679"/>
                                <a:gd name="connsiteX2547" fmla="*/ 2683741 w 7340435"/>
                                <a:gd name="connsiteY2547" fmla="*/ 757725 h 4850679"/>
                                <a:gd name="connsiteX2548" fmla="*/ 2676954 w 7340435"/>
                                <a:gd name="connsiteY2548" fmla="*/ 771697 h 4850679"/>
                                <a:gd name="connsiteX2549" fmla="*/ 2668170 w 7340435"/>
                                <a:gd name="connsiteY2549" fmla="*/ 780480 h 4850679"/>
                                <a:gd name="connsiteX2550" fmla="*/ 2664978 w 7340435"/>
                                <a:gd name="connsiteY2550" fmla="*/ 782077 h 4850679"/>
                                <a:gd name="connsiteX2551" fmla="*/ 2661386 w 7340435"/>
                                <a:gd name="connsiteY2551" fmla="*/ 781677 h 4850679"/>
                                <a:gd name="connsiteX2552" fmla="*/ 2641025 w 7340435"/>
                                <a:gd name="connsiteY2552" fmla="*/ 763713 h 4850679"/>
                                <a:gd name="connsiteX2553" fmla="*/ 2641822 w 7340435"/>
                                <a:gd name="connsiteY2553" fmla="*/ 750938 h 4850679"/>
                                <a:gd name="connsiteX2554" fmla="*/ 2651006 w 7340435"/>
                                <a:gd name="connsiteY2554" fmla="*/ 744551 h 4850679"/>
                                <a:gd name="connsiteX2555" fmla="*/ 2660586 w 7340435"/>
                                <a:gd name="connsiteY2555" fmla="*/ 746547 h 4850679"/>
                                <a:gd name="connsiteX2556" fmla="*/ 2669369 w 7340435"/>
                                <a:gd name="connsiteY2556" fmla="*/ 742156 h 4850679"/>
                                <a:gd name="connsiteX2557" fmla="*/ 4856160 w 7340435"/>
                                <a:gd name="connsiteY2557" fmla="*/ 739761 h 4850679"/>
                                <a:gd name="connsiteX2558" fmla="*/ 4846978 w 7340435"/>
                                <a:gd name="connsiteY2558" fmla="*/ 757326 h 4850679"/>
                                <a:gd name="connsiteX2559" fmla="*/ 4864544 w 7340435"/>
                                <a:gd name="connsiteY2559" fmla="*/ 766508 h 4850679"/>
                                <a:gd name="connsiteX2560" fmla="*/ 4873725 w 7340435"/>
                                <a:gd name="connsiteY2560" fmla="*/ 748943 h 4850679"/>
                                <a:gd name="connsiteX2561" fmla="*/ 4856160 w 7340435"/>
                                <a:gd name="connsiteY2561" fmla="*/ 739761 h 4850679"/>
                                <a:gd name="connsiteX2562" fmla="*/ 7120366 w 7340435"/>
                                <a:gd name="connsiteY2562" fmla="*/ 736867 h 4850679"/>
                                <a:gd name="connsiteX2563" fmla="*/ 7106045 w 7340435"/>
                                <a:gd name="connsiteY2563" fmla="*/ 744551 h 4850679"/>
                                <a:gd name="connsiteX2564" fmla="*/ 7098859 w 7340435"/>
                                <a:gd name="connsiteY2564" fmla="*/ 753333 h 4850679"/>
                                <a:gd name="connsiteX2565" fmla="*/ 7093670 w 7340435"/>
                                <a:gd name="connsiteY2565" fmla="*/ 753732 h 4850679"/>
                                <a:gd name="connsiteX2566" fmla="*/ 7084887 w 7340435"/>
                                <a:gd name="connsiteY2566" fmla="*/ 746547 h 4850679"/>
                                <a:gd name="connsiteX2567" fmla="*/ 7069319 w 7340435"/>
                                <a:gd name="connsiteY2567" fmla="*/ 741756 h 4850679"/>
                                <a:gd name="connsiteX2568" fmla="*/ 7055346 w 7340435"/>
                                <a:gd name="connsiteY2568" fmla="*/ 749341 h 4850679"/>
                                <a:gd name="connsiteX2569" fmla="*/ 7058140 w 7340435"/>
                                <a:gd name="connsiteY2569" fmla="*/ 779282 h 4850679"/>
                                <a:gd name="connsiteX2570" fmla="*/ 7102053 w 7340435"/>
                                <a:gd name="connsiteY2570" fmla="*/ 816008 h 4850679"/>
                                <a:gd name="connsiteX2571" fmla="*/ 7138380 w 7340435"/>
                                <a:gd name="connsiteY2571" fmla="*/ 771697 h 4850679"/>
                                <a:gd name="connsiteX2572" fmla="*/ 7135586 w 7340435"/>
                                <a:gd name="connsiteY2572" fmla="*/ 741756 h 4850679"/>
                                <a:gd name="connsiteX2573" fmla="*/ 7120366 w 7340435"/>
                                <a:gd name="connsiteY2573" fmla="*/ 736867 h 4850679"/>
                                <a:gd name="connsiteX2574" fmla="*/ 4853765 w 7340435"/>
                                <a:gd name="connsiteY2574" fmla="*/ 732176 h 4850679"/>
                                <a:gd name="connsiteX2575" fmla="*/ 4881310 w 7340435"/>
                                <a:gd name="connsiteY2575" fmla="*/ 746548 h 4850679"/>
                                <a:gd name="connsiteX2576" fmla="*/ 4866939 w 7340435"/>
                                <a:gd name="connsiteY2576" fmla="*/ 774093 h 4850679"/>
                                <a:gd name="connsiteX2577" fmla="*/ 4839393 w 7340435"/>
                                <a:gd name="connsiteY2577" fmla="*/ 759722 h 4850679"/>
                                <a:gd name="connsiteX2578" fmla="*/ 4853765 w 7340435"/>
                                <a:gd name="connsiteY2578" fmla="*/ 732176 h 4850679"/>
                                <a:gd name="connsiteX2579" fmla="*/ 7119269 w 7340435"/>
                                <a:gd name="connsiteY2579" fmla="*/ 729731 h 4850679"/>
                                <a:gd name="connsiteX2580" fmla="*/ 7139977 w 7340435"/>
                                <a:gd name="connsiteY2580" fmla="*/ 736168 h 4850679"/>
                                <a:gd name="connsiteX2581" fmla="*/ 7143570 w 7340435"/>
                                <a:gd name="connsiteY2581" fmla="*/ 776089 h 4850679"/>
                                <a:gd name="connsiteX2582" fmla="*/ 7104847 w 7340435"/>
                                <a:gd name="connsiteY2582" fmla="*/ 823194 h 4850679"/>
                                <a:gd name="connsiteX2583" fmla="*/ 7099658 w 7340435"/>
                                <a:gd name="connsiteY2583" fmla="*/ 823593 h 4850679"/>
                                <a:gd name="connsiteX2584" fmla="*/ 7052950 w 7340435"/>
                                <a:gd name="connsiteY2584" fmla="*/ 784472 h 4850679"/>
                                <a:gd name="connsiteX2585" fmla="*/ 7049358 w 7340435"/>
                                <a:gd name="connsiteY2585" fmla="*/ 744551 h 4850679"/>
                                <a:gd name="connsiteX2586" fmla="*/ 7068519 w 7340435"/>
                                <a:gd name="connsiteY2586" fmla="*/ 734172 h 4850679"/>
                                <a:gd name="connsiteX2587" fmla="*/ 7089278 w 7340435"/>
                                <a:gd name="connsiteY2587" fmla="*/ 740958 h 4850679"/>
                                <a:gd name="connsiteX2588" fmla="*/ 7095266 w 7340435"/>
                                <a:gd name="connsiteY2588" fmla="*/ 745748 h 4850679"/>
                                <a:gd name="connsiteX2589" fmla="*/ 7100057 w 7340435"/>
                                <a:gd name="connsiteY2589" fmla="*/ 739760 h 4850679"/>
                                <a:gd name="connsiteX2590" fmla="*/ 7119269 w 7340435"/>
                                <a:gd name="connsiteY2590" fmla="*/ 729731 h 4850679"/>
                                <a:gd name="connsiteX2591" fmla="*/ 4850172 w 7340435"/>
                                <a:gd name="connsiteY2591" fmla="*/ 719402 h 4850679"/>
                                <a:gd name="connsiteX2592" fmla="*/ 4826619 w 7340435"/>
                                <a:gd name="connsiteY2592" fmla="*/ 763714 h 4850679"/>
                                <a:gd name="connsiteX2593" fmla="*/ 4870931 w 7340435"/>
                                <a:gd name="connsiteY2593" fmla="*/ 787266 h 4850679"/>
                                <a:gd name="connsiteX2594" fmla="*/ 4894483 w 7340435"/>
                                <a:gd name="connsiteY2594" fmla="*/ 742955 h 4850679"/>
                                <a:gd name="connsiteX2595" fmla="*/ 4850172 w 7340435"/>
                                <a:gd name="connsiteY2595" fmla="*/ 719402 h 4850679"/>
                                <a:gd name="connsiteX2596" fmla="*/ 4864849 w 7340435"/>
                                <a:gd name="connsiteY2596" fmla="*/ 709678 h 4850679"/>
                                <a:gd name="connsiteX2597" fmla="*/ 4902068 w 7340435"/>
                                <a:gd name="connsiteY2597" fmla="*/ 740160 h 4850679"/>
                                <a:gd name="connsiteX2598" fmla="*/ 4873326 w 7340435"/>
                                <a:gd name="connsiteY2598" fmla="*/ 794452 h 4850679"/>
                                <a:gd name="connsiteX2599" fmla="*/ 4819034 w 7340435"/>
                                <a:gd name="connsiteY2599" fmla="*/ 765710 h 4850679"/>
                                <a:gd name="connsiteX2600" fmla="*/ 4847777 w 7340435"/>
                                <a:gd name="connsiteY2600" fmla="*/ 711418 h 4850679"/>
                                <a:gd name="connsiteX2601" fmla="*/ 4864849 w 7340435"/>
                                <a:gd name="connsiteY2601" fmla="*/ 709678 h 4850679"/>
                                <a:gd name="connsiteX2602" fmla="*/ 401068 w 7340435"/>
                                <a:gd name="connsiteY2602" fmla="*/ 697745 h 4850679"/>
                                <a:gd name="connsiteX2603" fmla="*/ 386747 w 7340435"/>
                                <a:gd name="connsiteY2603" fmla="*/ 705430 h 4850679"/>
                                <a:gd name="connsiteX2604" fmla="*/ 379561 w 7340435"/>
                                <a:gd name="connsiteY2604" fmla="*/ 714212 h 4850679"/>
                                <a:gd name="connsiteX2605" fmla="*/ 374372 w 7340435"/>
                                <a:gd name="connsiteY2605" fmla="*/ 714611 h 4850679"/>
                                <a:gd name="connsiteX2606" fmla="*/ 365589 w 7340435"/>
                                <a:gd name="connsiteY2606" fmla="*/ 707426 h 4850679"/>
                                <a:gd name="connsiteX2607" fmla="*/ 350020 w 7340435"/>
                                <a:gd name="connsiteY2607" fmla="*/ 702635 h 4850679"/>
                                <a:gd name="connsiteX2608" fmla="*/ 336048 w 7340435"/>
                                <a:gd name="connsiteY2608" fmla="*/ 710220 h 4850679"/>
                                <a:gd name="connsiteX2609" fmla="*/ 338843 w 7340435"/>
                                <a:gd name="connsiteY2609" fmla="*/ 740161 h 4850679"/>
                                <a:gd name="connsiteX2610" fmla="*/ 382755 w 7340435"/>
                                <a:gd name="connsiteY2610" fmla="*/ 776887 h 4850679"/>
                                <a:gd name="connsiteX2611" fmla="*/ 419083 w 7340435"/>
                                <a:gd name="connsiteY2611" fmla="*/ 732576 h 4850679"/>
                                <a:gd name="connsiteX2612" fmla="*/ 416288 w 7340435"/>
                                <a:gd name="connsiteY2612" fmla="*/ 702635 h 4850679"/>
                                <a:gd name="connsiteX2613" fmla="*/ 401068 w 7340435"/>
                                <a:gd name="connsiteY2613" fmla="*/ 697745 h 4850679"/>
                                <a:gd name="connsiteX2614" fmla="*/ 400370 w 7340435"/>
                                <a:gd name="connsiteY2614" fmla="*/ 690610 h 4850679"/>
                                <a:gd name="connsiteX2615" fmla="*/ 421079 w 7340435"/>
                                <a:gd name="connsiteY2615" fmla="*/ 697047 h 4850679"/>
                                <a:gd name="connsiteX2616" fmla="*/ 424672 w 7340435"/>
                                <a:gd name="connsiteY2616" fmla="*/ 736967 h 4850679"/>
                                <a:gd name="connsiteX2617" fmla="*/ 385949 w 7340435"/>
                                <a:gd name="connsiteY2617" fmla="*/ 784073 h 4850679"/>
                                <a:gd name="connsiteX2618" fmla="*/ 380759 w 7340435"/>
                                <a:gd name="connsiteY2618" fmla="*/ 784472 h 4850679"/>
                                <a:gd name="connsiteX2619" fmla="*/ 334052 w 7340435"/>
                                <a:gd name="connsiteY2619" fmla="*/ 745351 h 4850679"/>
                                <a:gd name="connsiteX2620" fmla="*/ 330460 w 7340435"/>
                                <a:gd name="connsiteY2620" fmla="*/ 705430 h 4850679"/>
                                <a:gd name="connsiteX2621" fmla="*/ 349621 w 7340435"/>
                                <a:gd name="connsiteY2621" fmla="*/ 695051 h 4850679"/>
                                <a:gd name="connsiteX2622" fmla="*/ 370380 w 7340435"/>
                                <a:gd name="connsiteY2622" fmla="*/ 701837 h 4850679"/>
                                <a:gd name="connsiteX2623" fmla="*/ 376368 w 7340435"/>
                                <a:gd name="connsiteY2623" fmla="*/ 706627 h 4850679"/>
                                <a:gd name="connsiteX2624" fmla="*/ 381158 w 7340435"/>
                                <a:gd name="connsiteY2624" fmla="*/ 700639 h 4850679"/>
                                <a:gd name="connsiteX2625" fmla="*/ 400370 w 7340435"/>
                                <a:gd name="connsiteY2625" fmla="*/ 690610 h 4850679"/>
                                <a:gd name="connsiteX2626" fmla="*/ 1702359 w 7340435"/>
                                <a:gd name="connsiteY2626" fmla="*/ 676538 h 4850679"/>
                                <a:gd name="connsiteX2627" fmla="*/ 1728856 w 7340435"/>
                                <a:gd name="connsiteY2627" fmla="*/ 695449 h 4850679"/>
                                <a:gd name="connsiteX2628" fmla="*/ 1723267 w 7340435"/>
                                <a:gd name="connsiteY2628" fmla="*/ 699043 h 4850679"/>
                                <a:gd name="connsiteX2629" fmla="*/ 1673766 w 7340435"/>
                                <a:gd name="connsiteY2629" fmla="*/ 687465 h 4850679"/>
                                <a:gd name="connsiteX2630" fmla="*/ 1662191 w 7340435"/>
                                <a:gd name="connsiteY2630" fmla="*/ 736967 h 4850679"/>
                                <a:gd name="connsiteX2631" fmla="*/ 1656602 w 7340435"/>
                                <a:gd name="connsiteY2631" fmla="*/ 740560 h 4850679"/>
                                <a:gd name="connsiteX2632" fmla="*/ 1670174 w 7340435"/>
                                <a:gd name="connsiteY2632" fmla="*/ 681877 h 4850679"/>
                                <a:gd name="connsiteX2633" fmla="*/ 1702359 w 7340435"/>
                                <a:gd name="connsiteY2633" fmla="*/ 676538 h 4850679"/>
                                <a:gd name="connsiteX2634" fmla="*/ 6447367 w 7340435"/>
                                <a:gd name="connsiteY2634" fmla="*/ 612816 h 4850679"/>
                                <a:gd name="connsiteX2635" fmla="*/ 6439783 w 7340435"/>
                                <a:gd name="connsiteY2635" fmla="*/ 616808 h 4850679"/>
                                <a:gd name="connsiteX2636" fmla="*/ 6438585 w 7340435"/>
                                <a:gd name="connsiteY2636" fmla="*/ 618005 h 4850679"/>
                                <a:gd name="connsiteX2637" fmla="*/ 6436988 w 7340435"/>
                                <a:gd name="connsiteY2637" fmla="*/ 617207 h 4850679"/>
                                <a:gd name="connsiteX2638" fmla="*/ 6429004 w 7340435"/>
                                <a:gd name="connsiteY2638" fmla="*/ 615211 h 4850679"/>
                                <a:gd name="connsiteX2639" fmla="*/ 6423015 w 7340435"/>
                                <a:gd name="connsiteY2639" fmla="*/ 619203 h 4850679"/>
                                <a:gd name="connsiteX2640" fmla="*/ 6422616 w 7340435"/>
                                <a:gd name="connsiteY2640" fmla="*/ 627986 h 4850679"/>
                                <a:gd name="connsiteX2641" fmla="*/ 6440980 w 7340435"/>
                                <a:gd name="connsiteY2641" fmla="*/ 643954 h 4850679"/>
                                <a:gd name="connsiteX2642" fmla="*/ 6443375 w 7340435"/>
                                <a:gd name="connsiteY2642" fmla="*/ 643555 h 4850679"/>
                                <a:gd name="connsiteX2643" fmla="*/ 6456948 w 7340435"/>
                                <a:gd name="connsiteY2643" fmla="*/ 623994 h 4850679"/>
                                <a:gd name="connsiteX2644" fmla="*/ 6454154 w 7340435"/>
                                <a:gd name="connsiteY2644" fmla="*/ 615211 h 4850679"/>
                                <a:gd name="connsiteX2645" fmla="*/ 6447367 w 7340435"/>
                                <a:gd name="connsiteY2645" fmla="*/ 612816 h 4850679"/>
                                <a:gd name="connsiteX2646" fmla="*/ 6446569 w 7340435"/>
                                <a:gd name="connsiteY2646" fmla="*/ 608425 h 4850679"/>
                                <a:gd name="connsiteX2647" fmla="*/ 6456948 w 7340435"/>
                                <a:gd name="connsiteY2647" fmla="*/ 612017 h 4850679"/>
                                <a:gd name="connsiteX2648" fmla="*/ 6460940 w 7340435"/>
                                <a:gd name="connsiteY2648" fmla="*/ 623994 h 4850679"/>
                                <a:gd name="connsiteX2649" fmla="*/ 6454154 w 7340435"/>
                                <a:gd name="connsiteY2649" fmla="*/ 637966 h 4850679"/>
                                <a:gd name="connsiteX2650" fmla="*/ 6445371 w 7340435"/>
                                <a:gd name="connsiteY2650" fmla="*/ 646749 h 4850679"/>
                                <a:gd name="connsiteX2651" fmla="*/ 6442178 w 7340435"/>
                                <a:gd name="connsiteY2651" fmla="*/ 648346 h 4850679"/>
                                <a:gd name="connsiteX2652" fmla="*/ 6438585 w 7340435"/>
                                <a:gd name="connsiteY2652" fmla="*/ 647946 h 4850679"/>
                                <a:gd name="connsiteX2653" fmla="*/ 6418225 w 7340435"/>
                                <a:gd name="connsiteY2653" fmla="*/ 629982 h 4850679"/>
                                <a:gd name="connsiteX2654" fmla="*/ 6419023 w 7340435"/>
                                <a:gd name="connsiteY2654" fmla="*/ 617207 h 4850679"/>
                                <a:gd name="connsiteX2655" fmla="*/ 6428206 w 7340435"/>
                                <a:gd name="connsiteY2655" fmla="*/ 610820 h 4850679"/>
                                <a:gd name="connsiteX2656" fmla="*/ 6437787 w 7340435"/>
                                <a:gd name="connsiteY2656" fmla="*/ 612816 h 4850679"/>
                                <a:gd name="connsiteX2657" fmla="*/ 6446569 w 7340435"/>
                                <a:gd name="connsiteY2657" fmla="*/ 608425 h 4850679"/>
                                <a:gd name="connsiteX2658" fmla="*/ 1958391 w 7340435"/>
                                <a:gd name="connsiteY2658" fmla="*/ 602437 h 4850679"/>
                                <a:gd name="connsiteX2659" fmla="*/ 1949210 w 7340435"/>
                                <a:gd name="connsiteY2659" fmla="*/ 620002 h 4850679"/>
                                <a:gd name="connsiteX2660" fmla="*/ 1966776 w 7340435"/>
                                <a:gd name="connsiteY2660" fmla="*/ 629184 h 4850679"/>
                                <a:gd name="connsiteX2661" fmla="*/ 1975957 w 7340435"/>
                                <a:gd name="connsiteY2661" fmla="*/ 611619 h 4850679"/>
                                <a:gd name="connsiteX2662" fmla="*/ 1958391 w 7340435"/>
                                <a:gd name="connsiteY2662" fmla="*/ 602437 h 4850679"/>
                                <a:gd name="connsiteX2663" fmla="*/ 1955598 w 7340435"/>
                                <a:gd name="connsiteY2663" fmla="*/ 594852 h 4850679"/>
                                <a:gd name="connsiteX2664" fmla="*/ 1983143 w 7340435"/>
                                <a:gd name="connsiteY2664" fmla="*/ 609224 h 4850679"/>
                                <a:gd name="connsiteX2665" fmla="*/ 1968772 w 7340435"/>
                                <a:gd name="connsiteY2665" fmla="*/ 636769 h 4850679"/>
                                <a:gd name="connsiteX2666" fmla="*/ 1941226 w 7340435"/>
                                <a:gd name="connsiteY2666" fmla="*/ 622397 h 4850679"/>
                                <a:gd name="connsiteX2667" fmla="*/ 1955598 w 7340435"/>
                                <a:gd name="connsiteY2667" fmla="*/ 594852 h 4850679"/>
                                <a:gd name="connsiteX2668" fmla="*/ 1952005 w 7340435"/>
                                <a:gd name="connsiteY2668" fmla="*/ 582078 h 4850679"/>
                                <a:gd name="connsiteX2669" fmla="*/ 1928452 w 7340435"/>
                                <a:gd name="connsiteY2669" fmla="*/ 626390 h 4850679"/>
                                <a:gd name="connsiteX2670" fmla="*/ 1972764 w 7340435"/>
                                <a:gd name="connsiteY2670" fmla="*/ 649942 h 4850679"/>
                                <a:gd name="connsiteX2671" fmla="*/ 1996316 w 7340435"/>
                                <a:gd name="connsiteY2671" fmla="*/ 605631 h 4850679"/>
                                <a:gd name="connsiteX2672" fmla="*/ 1952005 w 7340435"/>
                                <a:gd name="connsiteY2672" fmla="*/ 582078 h 4850679"/>
                                <a:gd name="connsiteX2673" fmla="*/ 1966682 w 7340435"/>
                                <a:gd name="connsiteY2673" fmla="*/ 572354 h 4850679"/>
                                <a:gd name="connsiteX2674" fmla="*/ 2003902 w 7340435"/>
                                <a:gd name="connsiteY2674" fmla="*/ 602836 h 4850679"/>
                                <a:gd name="connsiteX2675" fmla="*/ 1975159 w 7340435"/>
                                <a:gd name="connsiteY2675" fmla="*/ 657128 h 4850679"/>
                                <a:gd name="connsiteX2676" fmla="*/ 1920867 w 7340435"/>
                                <a:gd name="connsiteY2676" fmla="*/ 628386 h 4850679"/>
                                <a:gd name="connsiteX2677" fmla="*/ 1949609 w 7340435"/>
                                <a:gd name="connsiteY2677" fmla="*/ 574094 h 4850679"/>
                                <a:gd name="connsiteX2678" fmla="*/ 1966682 w 7340435"/>
                                <a:gd name="connsiteY2678" fmla="*/ 572354 h 4850679"/>
                                <a:gd name="connsiteX2679" fmla="*/ 4178671 w 7340435"/>
                                <a:gd name="connsiteY2679" fmla="*/ 564014 h 4850679"/>
                                <a:gd name="connsiteX2680" fmla="*/ 4164350 w 7340435"/>
                                <a:gd name="connsiteY2680" fmla="*/ 571699 h 4850679"/>
                                <a:gd name="connsiteX2681" fmla="*/ 4157164 w 7340435"/>
                                <a:gd name="connsiteY2681" fmla="*/ 580481 h 4850679"/>
                                <a:gd name="connsiteX2682" fmla="*/ 4151974 w 7340435"/>
                                <a:gd name="connsiteY2682" fmla="*/ 580880 h 4850679"/>
                                <a:gd name="connsiteX2683" fmla="*/ 4143192 w 7340435"/>
                                <a:gd name="connsiteY2683" fmla="*/ 573695 h 4850679"/>
                                <a:gd name="connsiteX2684" fmla="*/ 4127623 w 7340435"/>
                                <a:gd name="connsiteY2684" fmla="*/ 568904 h 4850679"/>
                                <a:gd name="connsiteX2685" fmla="*/ 4113650 w 7340435"/>
                                <a:gd name="connsiteY2685" fmla="*/ 576489 h 4850679"/>
                                <a:gd name="connsiteX2686" fmla="*/ 4116445 w 7340435"/>
                                <a:gd name="connsiteY2686" fmla="*/ 606430 h 4850679"/>
                                <a:gd name="connsiteX2687" fmla="*/ 4160358 w 7340435"/>
                                <a:gd name="connsiteY2687" fmla="*/ 643156 h 4850679"/>
                                <a:gd name="connsiteX2688" fmla="*/ 4196685 w 7340435"/>
                                <a:gd name="connsiteY2688" fmla="*/ 598845 h 4850679"/>
                                <a:gd name="connsiteX2689" fmla="*/ 4193890 w 7340435"/>
                                <a:gd name="connsiteY2689" fmla="*/ 568904 h 4850679"/>
                                <a:gd name="connsiteX2690" fmla="*/ 4178671 w 7340435"/>
                                <a:gd name="connsiteY2690" fmla="*/ 564014 h 4850679"/>
                                <a:gd name="connsiteX2691" fmla="*/ 4177972 w 7340435"/>
                                <a:gd name="connsiteY2691" fmla="*/ 557278 h 4850679"/>
                                <a:gd name="connsiteX2692" fmla="*/ 4198681 w 7340435"/>
                                <a:gd name="connsiteY2692" fmla="*/ 563715 h 4850679"/>
                                <a:gd name="connsiteX2693" fmla="*/ 4202273 w 7340435"/>
                                <a:gd name="connsiteY2693" fmla="*/ 603636 h 4850679"/>
                                <a:gd name="connsiteX2694" fmla="*/ 4163551 w 7340435"/>
                                <a:gd name="connsiteY2694" fmla="*/ 650741 h 4850679"/>
                                <a:gd name="connsiteX2695" fmla="*/ 4158362 w 7340435"/>
                                <a:gd name="connsiteY2695" fmla="*/ 651140 h 4850679"/>
                                <a:gd name="connsiteX2696" fmla="*/ 4111654 w 7340435"/>
                                <a:gd name="connsiteY2696" fmla="*/ 612019 h 4850679"/>
                                <a:gd name="connsiteX2697" fmla="*/ 4108062 w 7340435"/>
                                <a:gd name="connsiteY2697" fmla="*/ 572098 h 4850679"/>
                                <a:gd name="connsiteX2698" fmla="*/ 4127223 w 7340435"/>
                                <a:gd name="connsiteY2698" fmla="*/ 561719 h 4850679"/>
                                <a:gd name="connsiteX2699" fmla="*/ 4147982 w 7340435"/>
                                <a:gd name="connsiteY2699" fmla="*/ 568505 h 4850679"/>
                                <a:gd name="connsiteX2700" fmla="*/ 4153970 w 7340435"/>
                                <a:gd name="connsiteY2700" fmla="*/ 573295 h 4850679"/>
                                <a:gd name="connsiteX2701" fmla="*/ 4158761 w 7340435"/>
                                <a:gd name="connsiteY2701" fmla="*/ 567307 h 4850679"/>
                                <a:gd name="connsiteX2702" fmla="*/ 4177972 w 7340435"/>
                                <a:gd name="connsiteY2702" fmla="*/ 557278 h 4850679"/>
                                <a:gd name="connsiteX2703" fmla="*/ 5479959 w 7340435"/>
                                <a:gd name="connsiteY2703" fmla="*/ 542807 h 4850679"/>
                                <a:gd name="connsiteX2704" fmla="*/ 5506456 w 7340435"/>
                                <a:gd name="connsiteY2704" fmla="*/ 561718 h 4850679"/>
                                <a:gd name="connsiteX2705" fmla="*/ 5500867 w 7340435"/>
                                <a:gd name="connsiteY2705" fmla="*/ 565312 h 4850679"/>
                                <a:gd name="connsiteX2706" fmla="*/ 5451366 w 7340435"/>
                                <a:gd name="connsiteY2706" fmla="*/ 553734 h 4850679"/>
                                <a:gd name="connsiteX2707" fmla="*/ 5439789 w 7340435"/>
                                <a:gd name="connsiteY2707" fmla="*/ 603236 h 4850679"/>
                                <a:gd name="connsiteX2708" fmla="*/ 5434200 w 7340435"/>
                                <a:gd name="connsiteY2708" fmla="*/ 606829 h 4850679"/>
                                <a:gd name="connsiteX2709" fmla="*/ 5447773 w 7340435"/>
                                <a:gd name="connsiteY2709" fmla="*/ 548146 h 4850679"/>
                                <a:gd name="connsiteX2710" fmla="*/ 5479959 w 7340435"/>
                                <a:gd name="connsiteY2710" fmla="*/ 542807 h 4850679"/>
                                <a:gd name="connsiteX2711" fmla="*/ 3521645 w 7340435"/>
                                <a:gd name="connsiteY2711" fmla="*/ 492657 h 4850679"/>
                                <a:gd name="connsiteX2712" fmla="*/ 3514060 w 7340435"/>
                                <a:gd name="connsiteY2712" fmla="*/ 496649 h 4850679"/>
                                <a:gd name="connsiteX2713" fmla="*/ 3512864 w 7340435"/>
                                <a:gd name="connsiteY2713" fmla="*/ 497846 h 4850679"/>
                                <a:gd name="connsiteX2714" fmla="*/ 3511266 w 7340435"/>
                                <a:gd name="connsiteY2714" fmla="*/ 497048 h 4850679"/>
                                <a:gd name="connsiteX2715" fmla="*/ 3503280 w 7340435"/>
                                <a:gd name="connsiteY2715" fmla="*/ 495052 h 4850679"/>
                                <a:gd name="connsiteX2716" fmla="*/ 3497292 w 7340435"/>
                                <a:gd name="connsiteY2716" fmla="*/ 499044 h 4850679"/>
                                <a:gd name="connsiteX2717" fmla="*/ 3496895 w 7340435"/>
                                <a:gd name="connsiteY2717" fmla="*/ 507827 h 4850679"/>
                                <a:gd name="connsiteX2718" fmla="*/ 3515254 w 7340435"/>
                                <a:gd name="connsiteY2718" fmla="*/ 523795 h 4850679"/>
                                <a:gd name="connsiteX2719" fmla="*/ 3517651 w 7340435"/>
                                <a:gd name="connsiteY2719" fmla="*/ 523396 h 4850679"/>
                                <a:gd name="connsiteX2720" fmla="*/ 3531227 w 7340435"/>
                                <a:gd name="connsiteY2720" fmla="*/ 503835 h 4850679"/>
                                <a:gd name="connsiteX2721" fmla="*/ 3528431 w 7340435"/>
                                <a:gd name="connsiteY2721" fmla="*/ 495052 h 4850679"/>
                                <a:gd name="connsiteX2722" fmla="*/ 3521645 w 7340435"/>
                                <a:gd name="connsiteY2722" fmla="*/ 492657 h 4850679"/>
                                <a:gd name="connsiteX2723" fmla="*/ 3521244 w 7340435"/>
                                <a:gd name="connsiteY2723" fmla="*/ 488266 h 4850679"/>
                                <a:gd name="connsiteX2724" fmla="*/ 3531625 w 7340435"/>
                                <a:gd name="connsiteY2724" fmla="*/ 491858 h 4850679"/>
                                <a:gd name="connsiteX2725" fmla="*/ 3535619 w 7340435"/>
                                <a:gd name="connsiteY2725" fmla="*/ 503835 h 4850679"/>
                                <a:gd name="connsiteX2726" fmla="*/ 3528831 w 7340435"/>
                                <a:gd name="connsiteY2726" fmla="*/ 517807 h 4850679"/>
                                <a:gd name="connsiteX2727" fmla="*/ 3520047 w 7340435"/>
                                <a:gd name="connsiteY2727" fmla="*/ 526590 h 4850679"/>
                                <a:gd name="connsiteX2728" fmla="*/ 3516857 w 7340435"/>
                                <a:gd name="connsiteY2728" fmla="*/ 528187 h 4850679"/>
                                <a:gd name="connsiteX2729" fmla="*/ 3513257 w 7340435"/>
                                <a:gd name="connsiteY2729" fmla="*/ 527787 h 4850679"/>
                                <a:gd name="connsiteX2730" fmla="*/ 3492899 w 7340435"/>
                                <a:gd name="connsiteY2730" fmla="*/ 509823 h 4850679"/>
                                <a:gd name="connsiteX2731" fmla="*/ 3493698 w 7340435"/>
                                <a:gd name="connsiteY2731" fmla="*/ 497048 h 4850679"/>
                                <a:gd name="connsiteX2732" fmla="*/ 3502880 w 7340435"/>
                                <a:gd name="connsiteY2732" fmla="*/ 490661 h 4850679"/>
                                <a:gd name="connsiteX2733" fmla="*/ 3512458 w 7340435"/>
                                <a:gd name="connsiteY2733" fmla="*/ 492657 h 4850679"/>
                                <a:gd name="connsiteX2734" fmla="*/ 3521244 w 7340435"/>
                                <a:gd name="connsiteY2734" fmla="*/ 488266 h 4850679"/>
                                <a:gd name="connsiteX2735" fmla="*/ 5735595 w 7340435"/>
                                <a:gd name="connsiteY2735" fmla="*/ 468705 h 4850679"/>
                                <a:gd name="connsiteX2736" fmla="*/ 5726413 w 7340435"/>
                                <a:gd name="connsiteY2736" fmla="*/ 486270 h 4850679"/>
                                <a:gd name="connsiteX2737" fmla="*/ 5743978 w 7340435"/>
                                <a:gd name="connsiteY2737" fmla="*/ 495452 h 4850679"/>
                                <a:gd name="connsiteX2738" fmla="*/ 5753160 w 7340435"/>
                                <a:gd name="connsiteY2738" fmla="*/ 477887 h 4850679"/>
                                <a:gd name="connsiteX2739" fmla="*/ 5735595 w 7340435"/>
                                <a:gd name="connsiteY2739" fmla="*/ 468705 h 4850679"/>
                                <a:gd name="connsiteX2740" fmla="*/ 5733200 w 7340435"/>
                                <a:gd name="connsiteY2740" fmla="*/ 461120 h 4850679"/>
                                <a:gd name="connsiteX2741" fmla="*/ 5760745 w 7340435"/>
                                <a:gd name="connsiteY2741" fmla="*/ 475492 h 4850679"/>
                                <a:gd name="connsiteX2742" fmla="*/ 5746374 w 7340435"/>
                                <a:gd name="connsiteY2742" fmla="*/ 503037 h 4850679"/>
                                <a:gd name="connsiteX2743" fmla="*/ 5718828 w 7340435"/>
                                <a:gd name="connsiteY2743" fmla="*/ 488665 h 4850679"/>
                                <a:gd name="connsiteX2744" fmla="*/ 5733200 w 7340435"/>
                                <a:gd name="connsiteY2744" fmla="*/ 461120 h 4850679"/>
                                <a:gd name="connsiteX2745" fmla="*/ 5729607 w 7340435"/>
                                <a:gd name="connsiteY2745" fmla="*/ 448346 h 4850679"/>
                                <a:gd name="connsiteX2746" fmla="*/ 5706053 w 7340435"/>
                                <a:gd name="connsiteY2746" fmla="*/ 492658 h 4850679"/>
                                <a:gd name="connsiteX2747" fmla="*/ 5750366 w 7340435"/>
                                <a:gd name="connsiteY2747" fmla="*/ 516210 h 4850679"/>
                                <a:gd name="connsiteX2748" fmla="*/ 5773918 w 7340435"/>
                                <a:gd name="connsiteY2748" fmla="*/ 471899 h 4850679"/>
                                <a:gd name="connsiteX2749" fmla="*/ 5729607 w 7340435"/>
                                <a:gd name="connsiteY2749" fmla="*/ 448346 h 4850679"/>
                                <a:gd name="connsiteX2750" fmla="*/ 5744284 w 7340435"/>
                                <a:gd name="connsiteY2750" fmla="*/ 438622 h 4850679"/>
                                <a:gd name="connsiteX2751" fmla="*/ 5781503 w 7340435"/>
                                <a:gd name="connsiteY2751" fmla="*/ 469104 h 4850679"/>
                                <a:gd name="connsiteX2752" fmla="*/ 5752761 w 7340435"/>
                                <a:gd name="connsiteY2752" fmla="*/ 523396 h 4850679"/>
                                <a:gd name="connsiteX2753" fmla="*/ 5698469 w 7340435"/>
                                <a:gd name="connsiteY2753" fmla="*/ 494654 h 4850679"/>
                                <a:gd name="connsiteX2754" fmla="*/ 5727212 w 7340435"/>
                                <a:gd name="connsiteY2754" fmla="*/ 440362 h 4850679"/>
                                <a:gd name="connsiteX2755" fmla="*/ 5744284 w 7340435"/>
                                <a:gd name="connsiteY2755" fmla="*/ 438622 h 4850679"/>
                                <a:gd name="connsiteX2756" fmla="*/ 1280504 w 7340435"/>
                                <a:gd name="connsiteY2756" fmla="*/ 426689 h 4850679"/>
                                <a:gd name="connsiteX2757" fmla="*/ 1266183 w 7340435"/>
                                <a:gd name="connsiteY2757" fmla="*/ 434374 h 4850679"/>
                                <a:gd name="connsiteX2758" fmla="*/ 1258997 w 7340435"/>
                                <a:gd name="connsiteY2758" fmla="*/ 443156 h 4850679"/>
                                <a:gd name="connsiteX2759" fmla="*/ 1253808 w 7340435"/>
                                <a:gd name="connsiteY2759" fmla="*/ 443555 h 4850679"/>
                                <a:gd name="connsiteX2760" fmla="*/ 1245026 w 7340435"/>
                                <a:gd name="connsiteY2760" fmla="*/ 436370 h 4850679"/>
                                <a:gd name="connsiteX2761" fmla="*/ 1229457 w 7340435"/>
                                <a:gd name="connsiteY2761" fmla="*/ 431579 h 4850679"/>
                                <a:gd name="connsiteX2762" fmla="*/ 1215485 w 7340435"/>
                                <a:gd name="connsiteY2762" fmla="*/ 439164 h 4850679"/>
                                <a:gd name="connsiteX2763" fmla="*/ 1218280 w 7340435"/>
                                <a:gd name="connsiteY2763" fmla="*/ 469105 h 4850679"/>
                                <a:gd name="connsiteX2764" fmla="*/ 1262192 w 7340435"/>
                                <a:gd name="connsiteY2764" fmla="*/ 505831 h 4850679"/>
                                <a:gd name="connsiteX2765" fmla="*/ 1298519 w 7340435"/>
                                <a:gd name="connsiteY2765" fmla="*/ 461520 h 4850679"/>
                                <a:gd name="connsiteX2766" fmla="*/ 1295724 w 7340435"/>
                                <a:gd name="connsiteY2766" fmla="*/ 431579 h 4850679"/>
                                <a:gd name="connsiteX2767" fmla="*/ 1280504 w 7340435"/>
                                <a:gd name="connsiteY2767" fmla="*/ 426689 h 4850679"/>
                                <a:gd name="connsiteX2768" fmla="*/ 1279806 w 7340435"/>
                                <a:gd name="connsiteY2768" fmla="*/ 419953 h 4850679"/>
                                <a:gd name="connsiteX2769" fmla="*/ 1300515 w 7340435"/>
                                <a:gd name="connsiteY2769" fmla="*/ 426390 h 4850679"/>
                                <a:gd name="connsiteX2770" fmla="*/ 1304108 w 7340435"/>
                                <a:gd name="connsiteY2770" fmla="*/ 466311 h 4850679"/>
                                <a:gd name="connsiteX2771" fmla="*/ 1265384 w 7340435"/>
                                <a:gd name="connsiteY2771" fmla="*/ 513416 h 4850679"/>
                                <a:gd name="connsiteX2772" fmla="*/ 1260195 w 7340435"/>
                                <a:gd name="connsiteY2772" fmla="*/ 513815 h 4850679"/>
                                <a:gd name="connsiteX2773" fmla="*/ 1213489 w 7340435"/>
                                <a:gd name="connsiteY2773" fmla="*/ 474694 h 4850679"/>
                                <a:gd name="connsiteX2774" fmla="*/ 1209897 w 7340435"/>
                                <a:gd name="connsiteY2774" fmla="*/ 434773 h 4850679"/>
                                <a:gd name="connsiteX2775" fmla="*/ 1229058 w 7340435"/>
                                <a:gd name="connsiteY2775" fmla="*/ 424394 h 4850679"/>
                                <a:gd name="connsiteX2776" fmla="*/ 1249817 w 7340435"/>
                                <a:gd name="connsiteY2776" fmla="*/ 431180 h 4850679"/>
                                <a:gd name="connsiteX2777" fmla="*/ 1255804 w 7340435"/>
                                <a:gd name="connsiteY2777" fmla="*/ 435970 h 4850679"/>
                                <a:gd name="connsiteX2778" fmla="*/ 1260595 w 7340435"/>
                                <a:gd name="connsiteY2778" fmla="*/ 429982 h 4850679"/>
                                <a:gd name="connsiteX2779" fmla="*/ 1279806 w 7340435"/>
                                <a:gd name="connsiteY2779" fmla="*/ 419953 h 4850679"/>
                                <a:gd name="connsiteX2780" fmla="*/ 2581792 w 7340435"/>
                                <a:gd name="connsiteY2780" fmla="*/ 405482 h 4850679"/>
                                <a:gd name="connsiteX2781" fmla="*/ 2608292 w 7340435"/>
                                <a:gd name="connsiteY2781" fmla="*/ 424393 h 4850679"/>
                                <a:gd name="connsiteX2782" fmla="*/ 2602703 w 7340435"/>
                                <a:gd name="connsiteY2782" fmla="*/ 427987 h 4850679"/>
                                <a:gd name="connsiteX2783" fmla="*/ 2553201 w 7340435"/>
                                <a:gd name="connsiteY2783" fmla="*/ 416409 h 4850679"/>
                                <a:gd name="connsiteX2784" fmla="*/ 2541624 w 7340435"/>
                                <a:gd name="connsiteY2784" fmla="*/ 465911 h 4850679"/>
                                <a:gd name="connsiteX2785" fmla="*/ 2536036 w 7340435"/>
                                <a:gd name="connsiteY2785" fmla="*/ 469504 h 4850679"/>
                                <a:gd name="connsiteX2786" fmla="*/ 2549608 w 7340435"/>
                                <a:gd name="connsiteY2786" fmla="*/ 410821 h 4850679"/>
                                <a:gd name="connsiteX2787" fmla="*/ 2581792 w 7340435"/>
                                <a:gd name="connsiteY2787" fmla="*/ 405482 h 4850679"/>
                                <a:gd name="connsiteX2788" fmla="*/ 623472 w 7340435"/>
                                <a:gd name="connsiteY2788" fmla="*/ 355333 h 4850679"/>
                                <a:gd name="connsiteX2789" fmla="*/ 615887 w 7340435"/>
                                <a:gd name="connsiteY2789" fmla="*/ 359325 h 4850679"/>
                                <a:gd name="connsiteX2790" fmla="*/ 614690 w 7340435"/>
                                <a:gd name="connsiteY2790" fmla="*/ 360522 h 4850679"/>
                                <a:gd name="connsiteX2791" fmla="*/ 613093 w 7340435"/>
                                <a:gd name="connsiteY2791" fmla="*/ 359724 h 4850679"/>
                                <a:gd name="connsiteX2792" fmla="*/ 605109 w 7340435"/>
                                <a:gd name="connsiteY2792" fmla="*/ 357728 h 4850679"/>
                                <a:gd name="connsiteX2793" fmla="*/ 599120 w 7340435"/>
                                <a:gd name="connsiteY2793" fmla="*/ 361720 h 4850679"/>
                                <a:gd name="connsiteX2794" fmla="*/ 598721 w 7340435"/>
                                <a:gd name="connsiteY2794" fmla="*/ 370502 h 4850679"/>
                                <a:gd name="connsiteX2795" fmla="*/ 617085 w 7340435"/>
                                <a:gd name="connsiteY2795" fmla="*/ 386471 h 4850679"/>
                                <a:gd name="connsiteX2796" fmla="*/ 619480 w 7340435"/>
                                <a:gd name="connsiteY2796" fmla="*/ 386072 h 4850679"/>
                                <a:gd name="connsiteX2797" fmla="*/ 633053 w 7340435"/>
                                <a:gd name="connsiteY2797" fmla="*/ 366510 h 4850679"/>
                                <a:gd name="connsiteX2798" fmla="*/ 630258 w 7340435"/>
                                <a:gd name="connsiteY2798" fmla="*/ 357728 h 4850679"/>
                                <a:gd name="connsiteX2799" fmla="*/ 623472 w 7340435"/>
                                <a:gd name="connsiteY2799" fmla="*/ 355333 h 4850679"/>
                                <a:gd name="connsiteX2800" fmla="*/ 623073 w 7340435"/>
                                <a:gd name="connsiteY2800" fmla="*/ 350942 h 4850679"/>
                                <a:gd name="connsiteX2801" fmla="*/ 633452 w 7340435"/>
                                <a:gd name="connsiteY2801" fmla="*/ 354534 h 4850679"/>
                                <a:gd name="connsiteX2802" fmla="*/ 637444 w 7340435"/>
                                <a:gd name="connsiteY2802" fmla="*/ 366510 h 4850679"/>
                                <a:gd name="connsiteX2803" fmla="*/ 630658 w 7340435"/>
                                <a:gd name="connsiteY2803" fmla="*/ 380483 h 4850679"/>
                                <a:gd name="connsiteX2804" fmla="*/ 621875 w 7340435"/>
                                <a:gd name="connsiteY2804" fmla="*/ 389266 h 4850679"/>
                                <a:gd name="connsiteX2805" fmla="*/ 618682 w 7340435"/>
                                <a:gd name="connsiteY2805" fmla="*/ 390863 h 4850679"/>
                                <a:gd name="connsiteX2806" fmla="*/ 615089 w 7340435"/>
                                <a:gd name="connsiteY2806" fmla="*/ 390463 h 4850679"/>
                                <a:gd name="connsiteX2807" fmla="*/ 594729 w 7340435"/>
                                <a:gd name="connsiteY2807" fmla="*/ 372498 h 4850679"/>
                                <a:gd name="connsiteX2808" fmla="*/ 595527 w 7340435"/>
                                <a:gd name="connsiteY2808" fmla="*/ 359724 h 4850679"/>
                                <a:gd name="connsiteX2809" fmla="*/ 604709 w 7340435"/>
                                <a:gd name="connsiteY2809" fmla="*/ 353337 h 4850679"/>
                                <a:gd name="connsiteX2810" fmla="*/ 614290 w 7340435"/>
                                <a:gd name="connsiteY2810" fmla="*/ 355333 h 4850679"/>
                                <a:gd name="connsiteX2811" fmla="*/ 623073 w 7340435"/>
                                <a:gd name="connsiteY2811" fmla="*/ 350942 h 4850679"/>
                                <a:gd name="connsiteX2812" fmla="*/ 7326403 w 7340435"/>
                                <a:gd name="connsiteY2812" fmla="*/ 342159 h 4850679"/>
                                <a:gd name="connsiteX2813" fmla="*/ 7318818 w 7340435"/>
                                <a:gd name="connsiteY2813" fmla="*/ 346151 h 4850679"/>
                                <a:gd name="connsiteX2814" fmla="*/ 7317621 w 7340435"/>
                                <a:gd name="connsiteY2814" fmla="*/ 347348 h 4850679"/>
                                <a:gd name="connsiteX2815" fmla="*/ 7316024 w 7340435"/>
                                <a:gd name="connsiteY2815" fmla="*/ 346550 h 4850679"/>
                                <a:gd name="connsiteX2816" fmla="*/ 7308040 w 7340435"/>
                                <a:gd name="connsiteY2816" fmla="*/ 344554 h 4850679"/>
                                <a:gd name="connsiteX2817" fmla="*/ 7302051 w 7340435"/>
                                <a:gd name="connsiteY2817" fmla="*/ 348546 h 4850679"/>
                                <a:gd name="connsiteX2818" fmla="*/ 7301652 w 7340435"/>
                                <a:gd name="connsiteY2818" fmla="*/ 357328 h 4850679"/>
                                <a:gd name="connsiteX2819" fmla="*/ 7320016 w 7340435"/>
                                <a:gd name="connsiteY2819" fmla="*/ 373297 h 4850679"/>
                                <a:gd name="connsiteX2820" fmla="*/ 7322411 w 7340435"/>
                                <a:gd name="connsiteY2820" fmla="*/ 372898 h 4850679"/>
                                <a:gd name="connsiteX2821" fmla="*/ 7335984 w 7340435"/>
                                <a:gd name="connsiteY2821" fmla="*/ 353336 h 4850679"/>
                                <a:gd name="connsiteX2822" fmla="*/ 7333190 w 7340435"/>
                                <a:gd name="connsiteY2822" fmla="*/ 344554 h 4850679"/>
                                <a:gd name="connsiteX2823" fmla="*/ 7326403 w 7340435"/>
                                <a:gd name="connsiteY2823" fmla="*/ 342159 h 4850679"/>
                                <a:gd name="connsiteX2824" fmla="*/ 7326004 w 7340435"/>
                                <a:gd name="connsiteY2824" fmla="*/ 337768 h 4850679"/>
                                <a:gd name="connsiteX2825" fmla="*/ 7336383 w 7340435"/>
                                <a:gd name="connsiteY2825" fmla="*/ 341360 h 4850679"/>
                                <a:gd name="connsiteX2826" fmla="*/ 7340375 w 7340435"/>
                                <a:gd name="connsiteY2826" fmla="*/ 353336 h 4850679"/>
                                <a:gd name="connsiteX2827" fmla="*/ 7333589 w 7340435"/>
                                <a:gd name="connsiteY2827" fmla="*/ 367309 h 4850679"/>
                                <a:gd name="connsiteX2828" fmla="*/ 7324806 w 7340435"/>
                                <a:gd name="connsiteY2828" fmla="*/ 376092 h 4850679"/>
                                <a:gd name="connsiteX2829" fmla="*/ 7321613 w 7340435"/>
                                <a:gd name="connsiteY2829" fmla="*/ 377689 h 4850679"/>
                                <a:gd name="connsiteX2830" fmla="*/ 7318020 w 7340435"/>
                                <a:gd name="connsiteY2830" fmla="*/ 377289 h 4850679"/>
                                <a:gd name="connsiteX2831" fmla="*/ 7297660 w 7340435"/>
                                <a:gd name="connsiteY2831" fmla="*/ 359324 h 4850679"/>
                                <a:gd name="connsiteX2832" fmla="*/ 7298458 w 7340435"/>
                                <a:gd name="connsiteY2832" fmla="*/ 346550 h 4850679"/>
                                <a:gd name="connsiteX2833" fmla="*/ 7307641 w 7340435"/>
                                <a:gd name="connsiteY2833" fmla="*/ 340163 h 4850679"/>
                                <a:gd name="connsiteX2834" fmla="*/ 7317222 w 7340435"/>
                                <a:gd name="connsiteY2834" fmla="*/ 342159 h 4850679"/>
                                <a:gd name="connsiteX2835" fmla="*/ 7326004 w 7340435"/>
                                <a:gd name="connsiteY2835" fmla="*/ 337768 h 4850679"/>
                                <a:gd name="connsiteX2836" fmla="*/ 2837429 w 7340435"/>
                                <a:gd name="connsiteY2836" fmla="*/ 331381 h 4850679"/>
                                <a:gd name="connsiteX2837" fmla="*/ 2828248 w 7340435"/>
                                <a:gd name="connsiteY2837" fmla="*/ 348945 h 4850679"/>
                                <a:gd name="connsiteX2838" fmla="*/ 2845812 w 7340435"/>
                                <a:gd name="connsiteY2838" fmla="*/ 358128 h 4850679"/>
                                <a:gd name="connsiteX2839" fmla="*/ 2854994 w 7340435"/>
                                <a:gd name="connsiteY2839" fmla="*/ 340562 h 4850679"/>
                                <a:gd name="connsiteX2840" fmla="*/ 2837429 w 7340435"/>
                                <a:gd name="connsiteY2840" fmla="*/ 331381 h 4850679"/>
                                <a:gd name="connsiteX2841" fmla="*/ 2835034 w 7340435"/>
                                <a:gd name="connsiteY2841" fmla="*/ 323796 h 4850679"/>
                                <a:gd name="connsiteX2842" fmla="*/ 2862578 w 7340435"/>
                                <a:gd name="connsiteY2842" fmla="*/ 338167 h 4850679"/>
                                <a:gd name="connsiteX2843" fmla="*/ 2848207 w 7340435"/>
                                <a:gd name="connsiteY2843" fmla="*/ 365713 h 4850679"/>
                                <a:gd name="connsiteX2844" fmla="*/ 2820663 w 7340435"/>
                                <a:gd name="connsiteY2844" fmla="*/ 351342 h 4850679"/>
                                <a:gd name="connsiteX2845" fmla="*/ 2835034 w 7340435"/>
                                <a:gd name="connsiteY2845" fmla="*/ 323796 h 4850679"/>
                                <a:gd name="connsiteX2846" fmla="*/ 2831442 w 7340435"/>
                                <a:gd name="connsiteY2846" fmla="*/ 311022 h 4850679"/>
                                <a:gd name="connsiteX2847" fmla="*/ 2807890 w 7340435"/>
                                <a:gd name="connsiteY2847" fmla="*/ 355334 h 4850679"/>
                                <a:gd name="connsiteX2848" fmla="*/ 2852199 w 7340435"/>
                                <a:gd name="connsiteY2848" fmla="*/ 378886 h 4850679"/>
                                <a:gd name="connsiteX2849" fmla="*/ 2875752 w 7340435"/>
                                <a:gd name="connsiteY2849" fmla="*/ 334574 h 4850679"/>
                                <a:gd name="connsiteX2850" fmla="*/ 2831442 w 7340435"/>
                                <a:gd name="connsiteY2850" fmla="*/ 311022 h 4850679"/>
                                <a:gd name="connsiteX2851" fmla="*/ 2846119 w 7340435"/>
                                <a:gd name="connsiteY2851" fmla="*/ 301297 h 4850679"/>
                                <a:gd name="connsiteX2852" fmla="*/ 2883339 w 7340435"/>
                                <a:gd name="connsiteY2852" fmla="*/ 331780 h 4850679"/>
                                <a:gd name="connsiteX2853" fmla="*/ 2854596 w 7340435"/>
                                <a:gd name="connsiteY2853" fmla="*/ 386072 h 4850679"/>
                                <a:gd name="connsiteX2854" fmla="*/ 2800304 w 7340435"/>
                                <a:gd name="connsiteY2854" fmla="*/ 357330 h 4850679"/>
                                <a:gd name="connsiteX2855" fmla="*/ 2829047 w 7340435"/>
                                <a:gd name="connsiteY2855" fmla="*/ 303038 h 4850679"/>
                                <a:gd name="connsiteX2856" fmla="*/ 2846119 w 7340435"/>
                                <a:gd name="connsiteY2856" fmla="*/ 301297 h 4850679"/>
                                <a:gd name="connsiteX2857" fmla="*/ 5058105 w 7340435"/>
                                <a:gd name="connsiteY2857" fmla="*/ 293357 h 4850679"/>
                                <a:gd name="connsiteX2858" fmla="*/ 5043784 w 7340435"/>
                                <a:gd name="connsiteY2858" fmla="*/ 301042 h 4850679"/>
                                <a:gd name="connsiteX2859" fmla="*/ 5036598 w 7340435"/>
                                <a:gd name="connsiteY2859" fmla="*/ 309824 h 4850679"/>
                                <a:gd name="connsiteX2860" fmla="*/ 5031408 w 7340435"/>
                                <a:gd name="connsiteY2860" fmla="*/ 310223 h 4850679"/>
                                <a:gd name="connsiteX2861" fmla="*/ 5022626 w 7340435"/>
                                <a:gd name="connsiteY2861" fmla="*/ 303038 h 4850679"/>
                                <a:gd name="connsiteX2862" fmla="*/ 5007057 w 7340435"/>
                                <a:gd name="connsiteY2862" fmla="*/ 298247 h 4850679"/>
                                <a:gd name="connsiteX2863" fmla="*/ 4993084 w 7340435"/>
                                <a:gd name="connsiteY2863" fmla="*/ 305832 h 4850679"/>
                                <a:gd name="connsiteX2864" fmla="*/ 4995879 w 7340435"/>
                                <a:gd name="connsiteY2864" fmla="*/ 335772 h 4850679"/>
                                <a:gd name="connsiteX2865" fmla="*/ 5039792 w 7340435"/>
                                <a:gd name="connsiteY2865" fmla="*/ 372499 h 4850679"/>
                                <a:gd name="connsiteX2866" fmla="*/ 5076119 w 7340435"/>
                                <a:gd name="connsiteY2866" fmla="*/ 328187 h 4850679"/>
                                <a:gd name="connsiteX2867" fmla="*/ 5073324 w 7340435"/>
                                <a:gd name="connsiteY2867" fmla="*/ 298247 h 4850679"/>
                                <a:gd name="connsiteX2868" fmla="*/ 5058105 w 7340435"/>
                                <a:gd name="connsiteY2868" fmla="*/ 293357 h 4850679"/>
                                <a:gd name="connsiteX2869" fmla="*/ 5057406 w 7340435"/>
                                <a:gd name="connsiteY2869" fmla="*/ 286620 h 4850679"/>
                                <a:gd name="connsiteX2870" fmla="*/ 5078115 w 7340435"/>
                                <a:gd name="connsiteY2870" fmla="*/ 293058 h 4850679"/>
                                <a:gd name="connsiteX2871" fmla="*/ 5081708 w 7340435"/>
                                <a:gd name="connsiteY2871" fmla="*/ 332977 h 4850679"/>
                                <a:gd name="connsiteX2872" fmla="*/ 5042985 w 7340435"/>
                                <a:gd name="connsiteY2872" fmla="*/ 380084 h 4850679"/>
                                <a:gd name="connsiteX2873" fmla="*/ 5037796 w 7340435"/>
                                <a:gd name="connsiteY2873" fmla="*/ 380483 h 4850679"/>
                                <a:gd name="connsiteX2874" fmla="*/ 4991088 w 7340435"/>
                                <a:gd name="connsiteY2874" fmla="*/ 341361 h 4850679"/>
                                <a:gd name="connsiteX2875" fmla="*/ 4987496 w 7340435"/>
                                <a:gd name="connsiteY2875" fmla="*/ 301441 h 4850679"/>
                                <a:gd name="connsiteX2876" fmla="*/ 5006657 w 7340435"/>
                                <a:gd name="connsiteY2876" fmla="*/ 291062 h 4850679"/>
                                <a:gd name="connsiteX2877" fmla="*/ 5027416 w 7340435"/>
                                <a:gd name="connsiteY2877" fmla="*/ 297848 h 4850679"/>
                                <a:gd name="connsiteX2878" fmla="*/ 5033404 w 7340435"/>
                                <a:gd name="connsiteY2878" fmla="*/ 302638 h 4850679"/>
                                <a:gd name="connsiteX2879" fmla="*/ 5038195 w 7340435"/>
                                <a:gd name="connsiteY2879" fmla="*/ 296650 h 4850679"/>
                                <a:gd name="connsiteX2880" fmla="*/ 5057406 w 7340435"/>
                                <a:gd name="connsiteY2880" fmla="*/ 286620 h 4850679"/>
                                <a:gd name="connsiteX2881" fmla="*/ 6359393 w 7340435"/>
                                <a:gd name="connsiteY2881" fmla="*/ 272150 h 4850679"/>
                                <a:gd name="connsiteX2882" fmla="*/ 6385891 w 7340435"/>
                                <a:gd name="connsiteY2882" fmla="*/ 291061 h 4850679"/>
                                <a:gd name="connsiteX2883" fmla="*/ 6380302 w 7340435"/>
                                <a:gd name="connsiteY2883" fmla="*/ 294654 h 4850679"/>
                                <a:gd name="connsiteX2884" fmla="*/ 6330801 w 7340435"/>
                                <a:gd name="connsiteY2884" fmla="*/ 283077 h 4850679"/>
                                <a:gd name="connsiteX2885" fmla="*/ 6319224 w 7340435"/>
                                <a:gd name="connsiteY2885" fmla="*/ 332579 h 4850679"/>
                                <a:gd name="connsiteX2886" fmla="*/ 6313635 w 7340435"/>
                                <a:gd name="connsiteY2886" fmla="*/ 336172 h 4850679"/>
                                <a:gd name="connsiteX2887" fmla="*/ 6327208 w 7340435"/>
                                <a:gd name="connsiteY2887" fmla="*/ 277489 h 4850679"/>
                                <a:gd name="connsiteX2888" fmla="*/ 6359393 w 7340435"/>
                                <a:gd name="connsiteY2888" fmla="*/ 272150 h 4850679"/>
                                <a:gd name="connsiteX2889" fmla="*/ 4401074 w 7340435"/>
                                <a:gd name="connsiteY2889" fmla="*/ 221601 h 4850679"/>
                                <a:gd name="connsiteX2890" fmla="*/ 4393489 w 7340435"/>
                                <a:gd name="connsiteY2890" fmla="*/ 225593 h 4850679"/>
                                <a:gd name="connsiteX2891" fmla="*/ 4392292 w 7340435"/>
                                <a:gd name="connsiteY2891" fmla="*/ 226790 h 4850679"/>
                                <a:gd name="connsiteX2892" fmla="*/ 4390695 w 7340435"/>
                                <a:gd name="connsiteY2892" fmla="*/ 225992 h 4850679"/>
                                <a:gd name="connsiteX2893" fmla="*/ 4382711 w 7340435"/>
                                <a:gd name="connsiteY2893" fmla="*/ 223996 h 4850679"/>
                                <a:gd name="connsiteX2894" fmla="*/ 4376722 w 7340435"/>
                                <a:gd name="connsiteY2894" fmla="*/ 227988 h 4850679"/>
                                <a:gd name="connsiteX2895" fmla="*/ 4376323 w 7340435"/>
                                <a:gd name="connsiteY2895" fmla="*/ 236770 h 4850679"/>
                                <a:gd name="connsiteX2896" fmla="*/ 4394687 w 7340435"/>
                                <a:gd name="connsiteY2896" fmla="*/ 252739 h 4850679"/>
                                <a:gd name="connsiteX2897" fmla="*/ 4397082 w 7340435"/>
                                <a:gd name="connsiteY2897" fmla="*/ 252340 h 4850679"/>
                                <a:gd name="connsiteX2898" fmla="*/ 4410655 w 7340435"/>
                                <a:gd name="connsiteY2898" fmla="*/ 232778 h 4850679"/>
                                <a:gd name="connsiteX2899" fmla="*/ 4407861 w 7340435"/>
                                <a:gd name="connsiteY2899" fmla="*/ 223996 h 4850679"/>
                                <a:gd name="connsiteX2900" fmla="*/ 4401074 w 7340435"/>
                                <a:gd name="connsiteY2900" fmla="*/ 221601 h 4850679"/>
                                <a:gd name="connsiteX2901" fmla="*/ 4400675 w 7340435"/>
                                <a:gd name="connsiteY2901" fmla="*/ 217210 h 4850679"/>
                                <a:gd name="connsiteX2902" fmla="*/ 4411054 w 7340435"/>
                                <a:gd name="connsiteY2902" fmla="*/ 220802 h 4850679"/>
                                <a:gd name="connsiteX2903" fmla="*/ 4415046 w 7340435"/>
                                <a:gd name="connsiteY2903" fmla="*/ 232778 h 4850679"/>
                                <a:gd name="connsiteX2904" fmla="*/ 4408260 w 7340435"/>
                                <a:gd name="connsiteY2904" fmla="*/ 246751 h 4850679"/>
                                <a:gd name="connsiteX2905" fmla="*/ 4399477 w 7340435"/>
                                <a:gd name="connsiteY2905" fmla="*/ 255534 h 4850679"/>
                                <a:gd name="connsiteX2906" fmla="*/ 4396284 w 7340435"/>
                                <a:gd name="connsiteY2906" fmla="*/ 257131 h 4850679"/>
                                <a:gd name="connsiteX2907" fmla="*/ 4392691 w 7340435"/>
                                <a:gd name="connsiteY2907" fmla="*/ 256731 h 4850679"/>
                                <a:gd name="connsiteX2908" fmla="*/ 4372331 w 7340435"/>
                                <a:gd name="connsiteY2908" fmla="*/ 238766 h 4850679"/>
                                <a:gd name="connsiteX2909" fmla="*/ 4373129 w 7340435"/>
                                <a:gd name="connsiteY2909" fmla="*/ 225992 h 4850679"/>
                                <a:gd name="connsiteX2910" fmla="*/ 4382312 w 7340435"/>
                                <a:gd name="connsiteY2910" fmla="*/ 219605 h 4850679"/>
                                <a:gd name="connsiteX2911" fmla="*/ 4391893 w 7340435"/>
                                <a:gd name="connsiteY2911" fmla="*/ 221601 h 4850679"/>
                                <a:gd name="connsiteX2912" fmla="*/ 4400675 w 7340435"/>
                                <a:gd name="connsiteY2912" fmla="*/ 217210 h 4850679"/>
                                <a:gd name="connsiteX2913" fmla="*/ 6615030 w 7340435"/>
                                <a:gd name="connsiteY2913" fmla="*/ 198049 h 4850679"/>
                                <a:gd name="connsiteX2914" fmla="*/ 6605847 w 7340435"/>
                                <a:gd name="connsiteY2914" fmla="*/ 215613 h 4850679"/>
                                <a:gd name="connsiteX2915" fmla="*/ 6623413 w 7340435"/>
                                <a:gd name="connsiteY2915" fmla="*/ 224796 h 4850679"/>
                                <a:gd name="connsiteX2916" fmla="*/ 6632595 w 7340435"/>
                                <a:gd name="connsiteY2916" fmla="*/ 207230 h 4850679"/>
                                <a:gd name="connsiteX2917" fmla="*/ 6615030 w 7340435"/>
                                <a:gd name="connsiteY2917" fmla="*/ 198049 h 4850679"/>
                                <a:gd name="connsiteX2918" fmla="*/ 6612635 w 7340435"/>
                                <a:gd name="connsiteY2918" fmla="*/ 190464 h 4850679"/>
                                <a:gd name="connsiteX2919" fmla="*/ 6640179 w 7340435"/>
                                <a:gd name="connsiteY2919" fmla="*/ 204835 h 4850679"/>
                                <a:gd name="connsiteX2920" fmla="*/ 6625808 w 7340435"/>
                                <a:gd name="connsiteY2920" fmla="*/ 232381 h 4850679"/>
                                <a:gd name="connsiteX2921" fmla="*/ 6598263 w 7340435"/>
                                <a:gd name="connsiteY2921" fmla="*/ 218009 h 4850679"/>
                                <a:gd name="connsiteX2922" fmla="*/ 6612635 w 7340435"/>
                                <a:gd name="connsiteY2922" fmla="*/ 190464 h 4850679"/>
                                <a:gd name="connsiteX2923" fmla="*/ 6609042 w 7340435"/>
                                <a:gd name="connsiteY2923" fmla="*/ 177689 h 4850679"/>
                                <a:gd name="connsiteX2924" fmla="*/ 6585488 w 7340435"/>
                                <a:gd name="connsiteY2924" fmla="*/ 222001 h 4850679"/>
                                <a:gd name="connsiteX2925" fmla="*/ 6629800 w 7340435"/>
                                <a:gd name="connsiteY2925" fmla="*/ 245553 h 4850679"/>
                                <a:gd name="connsiteX2926" fmla="*/ 6653353 w 7340435"/>
                                <a:gd name="connsiteY2926" fmla="*/ 201241 h 4850679"/>
                                <a:gd name="connsiteX2927" fmla="*/ 6609042 w 7340435"/>
                                <a:gd name="connsiteY2927" fmla="*/ 177689 h 4850679"/>
                                <a:gd name="connsiteX2928" fmla="*/ 6623719 w 7340435"/>
                                <a:gd name="connsiteY2928" fmla="*/ 167964 h 4850679"/>
                                <a:gd name="connsiteX2929" fmla="*/ 6660938 w 7340435"/>
                                <a:gd name="connsiteY2929" fmla="*/ 198447 h 4850679"/>
                                <a:gd name="connsiteX2930" fmla="*/ 6632196 w 7340435"/>
                                <a:gd name="connsiteY2930" fmla="*/ 252739 h 4850679"/>
                                <a:gd name="connsiteX2931" fmla="*/ 6577904 w 7340435"/>
                                <a:gd name="connsiteY2931" fmla="*/ 223997 h 4850679"/>
                                <a:gd name="connsiteX2932" fmla="*/ 6606647 w 7340435"/>
                                <a:gd name="connsiteY2932" fmla="*/ 169705 h 4850679"/>
                                <a:gd name="connsiteX2933" fmla="*/ 6623719 w 7340435"/>
                                <a:gd name="connsiteY2933" fmla="*/ 167964 h 4850679"/>
                                <a:gd name="connsiteX2934" fmla="*/ 2159939 w 7340435"/>
                                <a:gd name="connsiteY2934" fmla="*/ 156032 h 4850679"/>
                                <a:gd name="connsiteX2935" fmla="*/ 2145618 w 7340435"/>
                                <a:gd name="connsiteY2935" fmla="*/ 163717 h 4850679"/>
                                <a:gd name="connsiteX2936" fmla="*/ 2138432 w 7340435"/>
                                <a:gd name="connsiteY2936" fmla="*/ 172499 h 4850679"/>
                                <a:gd name="connsiteX2937" fmla="*/ 2133243 w 7340435"/>
                                <a:gd name="connsiteY2937" fmla="*/ 172898 h 4850679"/>
                                <a:gd name="connsiteX2938" fmla="*/ 2124460 w 7340435"/>
                                <a:gd name="connsiteY2938" fmla="*/ 165713 h 4850679"/>
                                <a:gd name="connsiteX2939" fmla="*/ 2108890 w 7340435"/>
                                <a:gd name="connsiteY2939" fmla="*/ 160922 h 4850679"/>
                                <a:gd name="connsiteX2940" fmla="*/ 2094918 w 7340435"/>
                                <a:gd name="connsiteY2940" fmla="*/ 168507 h 4850679"/>
                                <a:gd name="connsiteX2941" fmla="*/ 2097713 w 7340435"/>
                                <a:gd name="connsiteY2941" fmla="*/ 198447 h 4850679"/>
                                <a:gd name="connsiteX2942" fmla="*/ 2141626 w 7340435"/>
                                <a:gd name="connsiteY2942" fmla="*/ 235174 h 4850679"/>
                                <a:gd name="connsiteX2943" fmla="*/ 2177952 w 7340435"/>
                                <a:gd name="connsiteY2943" fmla="*/ 190862 h 4850679"/>
                                <a:gd name="connsiteX2944" fmla="*/ 2175158 w 7340435"/>
                                <a:gd name="connsiteY2944" fmla="*/ 160922 h 4850679"/>
                                <a:gd name="connsiteX2945" fmla="*/ 2159939 w 7340435"/>
                                <a:gd name="connsiteY2945" fmla="*/ 156032 h 4850679"/>
                                <a:gd name="connsiteX2946" fmla="*/ 3433677 w 7340435"/>
                                <a:gd name="connsiteY2946" fmla="*/ 151592 h 4850679"/>
                                <a:gd name="connsiteX2947" fmla="*/ 3460171 w 7340435"/>
                                <a:gd name="connsiteY2947" fmla="*/ 170503 h 4850679"/>
                                <a:gd name="connsiteX2948" fmla="*/ 3454581 w 7340435"/>
                                <a:gd name="connsiteY2948" fmla="*/ 174096 h 4850679"/>
                                <a:gd name="connsiteX2949" fmla="*/ 3405086 w 7340435"/>
                                <a:gd name="connsiteY2949" fmla="*/ 162519 h 4850679"/>
                                <a:gd name="connsiteX2950" fmla="*/ 3393511 w 7340435"/>
                                <a:gd name="connsiteY2950" fmla="*/ 212021 h 4850679"/>
                                <a:gd name="connsiteX2951" fmla="*/ 3387923 w 7340435"/>
                                <a:gd name="connsiteY2951" fmla="*/ 215614 h 4850679"/>
                                <a:gd name="connsiteX2952" fmla="*/ 3401495 w 7340435"/>
                                <a:gd name="connsiteY2952" fmla="*/ 156931 h 4850679"/>
                                <a:gd name="connsiteX2953" fmla="*/ 3433677 w 7340435"/>
                                <a:gd name="connsiteY2953" fmla="*/ 151592 h 4850679"/>
                                <a:gd name="connsiteX2954" fmla="*/ 2159241 w 7340435"/>
                                <a:gd name="connsiteY2954" fmla="*/ 149295 h 4850679"/>
                                <a:gd name="connsiteX2955" fmla="*/ 2179949 w 7340435"/>
                                <a:gd name="connsiteY2955" fmla="*/ 155733 h 4850679"/>
                                <a:gd name="connsiteX2956" fmla="*/ 2183542 w 7340435"/>
                                <a:gd name="connsiteY2956" fmla="*/ 195653 h 4850679"/>
                                <a:gd name="connsiteX2957" fmla="*/ 2144819 w 7340435"/>
                                <a:gd name="connsiteY2957" fmla="*/ 242759 h 4850679"/>
                                <a:gd name="connsiteX2958" fmla="*/ 2139630 w 7340435"/>
                                <a:gd name="connsiteY2958" fmla="*/ 243158 h 4850679"/>
                                <a:gd name="connsiteX2959" fmla="*/ 2092922 w 7340435"/>
                                <a:gd name="connsiteY2959" fmla="*/ 204036 h 4850679"/>
                                <a:gd name="connsiteX2960" fmla="*/ 2089330 w 7340435"/>
                                <a:gd name="connsiteY2960" fmla="*/ 164116 h 4850679"/>
                                <a:gd name="connsiteX2961" fmla="*/ 2108491 w 7340435"/>
                                <a:gd name="connsiteY2961" fmla="*/ 153737 h 4850679"/>
                                <a:gd name="connsiteX2962" fmla="*/ 2129251 w 7340435"/>
                                <a:gd name="connsiteY2962" fmla="*/ 160523 h 4850679"/>
                                <a:gd name="connsiteX2963" fmla="*/ 2135238 w 7340435"/>
                                <a:gd name="connsiteY2963" fmla="*/ 165313 h 4850679"/>
                                <a:gd name="connsiteX2964" fmla="*/ 2140028 w 7340435"/>
                                <a:gd name="connsiteY2964" fmla="*/ 159325 h 4850679"/>
                                <a:gd name="connsiteX2965" fmla="*/ 2159241 w 7340435"/>
                                <a:gd name="connsiteY2965" fmla="*/ 149295 h 4850679"/>
                                <a:gd name="connsiteX2966" fmla="*/ 1502906 w 7340435"/>
                                <a:gd name="connsiteY2966" fmla="*/ 84277 h 4850679"/>
                                <a:gd name="connsiteX2967" fmla="*/ 1495322 w 7340435"/>
                                <a:gd name="connsiteY2967" fmla="*/ 88269 h 4850679"/>
                                <a:gd name="connsiteX2968" fmla="*/ 1494125 w 7340435"/>
                                <a:gd name="connsiteY2968" fmla="*/ 89466 h 4850679"/>
                                <a:gd name="connsiteX2969" fmla="*/ 1492528 w 7340435"/>
                                <a:gd name="connsiteY2969" fmla="*/ 88668 h 4850679"/>
                                <a:gd name="connsiteX2970" fmla="*/ 1484545 w 7340435"/>
                                <a:gd name="connsiteY2970" fmla="*/ 86672 h 4850679"/>
                                <a:gd name="connsiteX2971" fmla="*/ 1478557 w 7340435"/>
                                <a:gd name="connsiteY2971" fmla="*/ 90664 h 4850679"/>
                                <a:gd name="connsiteX2972" fmla="*/ 1478158 w 7340435"/>
                                <a:gd name="connsiteY2972" fmla="*/ 99446 h 4850679"/>
                                <a:gd name="connsiteX2973" fmla="*/ 1496519 w 7340435"/>
                                <a:gd name="connsiteY2973" fmla="*/ 115415 h 4850679"/>
                                <a:gd name="connsiteX2974" fmla="*/ 1498914 w 7340435"/>
                                <a:gd name="connsiteY2974" fmla="*/ 115016 h 4850679"/>
                                <a:gd name="connsiteX2975" fmla="*/ 1512488 w 7340435"/>
                                <a:gd name="connsiteY2975" fmla="*/ 95454 h 4850679"/>
                                <a:gd name="connsiteX2976" fmla="*/ 1509691 w 7340435"/>
                                <a:gd name="connsiteY2976" fmla="*/ 86672 h 4850679"/>
                                <a:gd name="connsiteX2977" fmla="*/ 1502906 w 7340435"/>
                                <a:gd name="connsiteY2977" fmla="*/ 84277 h 4850679"/>
                                <a:gd name="connsiteX2978" fmla="*/ 1502508 w 7340435"/>
                                <a:gd name="connsiteY2978" fmla="*/ 79886 h 4850679"/>
                                <a:gd name="connsiteX2979" fmla="*/ 1512885 w 7340435"/>
                                <a:gd name="connsiteY2979" fmla="*/ 83478 h 4850679"/>
                                <a:gd name="connsiteX2980" fmla="*/ 1516879 w 7340435"/>
                                <a:gd name="connsiteY2980" fmla="*/ 95454 h 4850679"/>
                                <a:gd name="connsiteX2981" fmla="*/ 1510091 w 7340435"/>
                                <a:gd name="connsiteY2981" fmla="*/ 109427 h 4850679"/>
                                <a:gd name="connsiteX2982" fmla="*/ 1501309 w 7340435"/>
                                <a:gd name="connsiteY2982" fmla="*/ 118210 h 4850679"/>
                                <a:gd name="connsiteX2983" fmla="*/ 1498117 w 7340435"/>
                                <a:gd name="connsiteY2983" fmla="*/ 119807 h 4850679"/>
                                <a:gd name="connsiteX2984" fmla="*/ 1494523 w 7340435"/>
                                <a:gd name="connsiteY2984" fmla="*/ 119407 h 4850679"/>
                                <a:gd name="connsiteX2985" fmla="*/ 1474166 w 7340435"/>
                                <a:gd name="connsiteY2985" fmla="*/ 101442 h 4850679"/>
                                <a:gd name="connsiteX2986" fmla="*/ 1474964 w 7340435"/>
                                <a:gd name="connsiteY2986" fmla="*/ 88668 h 4850679"/>
                                <a:gd name="connsiteX2987" fmla="*/ 1484144 w 7340435"/>
                                <a:gd name="connsiteY2987" fmla="*/ 82281 h 4850679"/>
                                <a:gd name="connsiteX2988" fmla="*/ 1493724 w 7340435"/>
                                <a:gd name="connsiteY2988" fmla="*/ 84277 h 4850679"/>
                                <a:gd name="connsiteX2989" fmla="*/ 1502508 w 7340435"/>
                                <a:gd name="connsiteY2989" fmla="*/ 79886 h 4850679"/>
                                <a:gd name="connsiteX2990" fmla="*/ 3689702 w 7340435"/>
                                <a:gd name="connsiteY2990" fmla="*/ 77490 h 4850679"/>
                                <a:gd name="connsiteX2991" fmla="*/ 3680519 w 7340435"/>
                                <a:gd name="connsiteY2991" fmla="*/ 95055 h 4850679"/>
                                <a:gd name="connsiteX2992" fmla="*/ 3698085 w 7340435"/>
                                <a:gd name="connsiteY2992" fmla="*/ 104238 h 4850679"/>
                                <a:gd name="connsiteX2993" fmla="*/ 3707267 w 7340435"/>
                                <a:gd name="connsiteY2993" fmla="*/ 86672 h 4850679"/>
                                <a:gd name="connsiteX2994" fmla="*/ 3689702 w 7340435"/>
                                <a:gd name="connsiteY2994" fmla="*/ 77490 h 4850679"/>
                                <a:gd name="connsiteX2995" fmla="*/ 3687307 w 7340435"/>
                                <a:gd name="connsiteY2995" fmla="*/ 70305 h 4850679"/>
                                <a:gd name="connsiteX2996" fmla="*/ 3714852 w 7340435"/>
                                <a:gd name="connsiteY2996" fmla="*/ 84676 h 4850679"/>
                                <a:gd name="connsiteX2997" fmla="*/ 3700480 w 7340435"/>
                                <a:gd name="connsiteY2997" fmla="*/ 112222 h 4850679"/>
                                <a:gd name="connsiteX2998" fmla="*/ 3672935 w 7340435"/>
                                <a:gd name="connsiteY2998" fmla="*/ 97850 h 4850679"/>
                                <a:gd name="connsiteX2999" fmla="*/ 3687307 w 7340435"/>
                                <a:gd name="connsiteY2999" fmla="*/ 70305 h 4850679"/>
                                <a:gd name="connsiteX3000" fmla="*/ 3683315 w 7340435"/>
                                <a:gd name="connsiteY3000" fmla="*/ 57131 h 4850679"/>
                                <a:gd name="connsiteX3001" fmla="*/ 3659772 w 7340435"/>
                                <a:gd name="connsiteY3001" fmla="*/ 101443 h 4850679"/>
                                <a:gd name="connsiteX3002" fmla="*/ 3704074 w 7340435"/>
                                <a:gd name="connsiteY3002" fmla="*/ 124995 h 4850679"/>
                                <a:gd name="connsiteX3003" fmla="*/ 3727626 w 7340435"/>
                                <a:gd name="connsiteY3003" fmla="*/ 80683 h 4850679"/>
                                <a:gd name="connsiteX3004" fmla="*/ 3683315 w 7340435"/>
                                <a:gd name="connsiteY3004" fmla="*/ 57131 h 4850679"/>
                                <a:gd name="connsiteX3005" fmla="*/ 3697991 w 7340435"/>
                                <a:gd name="connsiteY3005" fmla="*/ 47407 h 4850679"/>
                                <a:gd name="connsiteX3006" fmla="*/ 3735211 w 7340435"/>
                                <a:gd name="connsiteY3006" fmla="*/ 77889 h 4850679"/>
                                <a:gd name="connsiteX3007" fmla="*/ 3706469 w 7340435"/>
                                <a:gd name="connsiteY3007" fmla="*/ 132181 h 4850679"/>
                                <a:gd name="connsiteX3008" fmla="*/ 3652188 w 7340435"/>
                                <a:gd name="connsiteY3008" fmla="*/ 103439 h 4850679"/>
                                <a:gd name="connsiteX3009" fmla="*/ 3680919 w 7340435"/>
                                <a:gd name="connsiteY3009" fmla="*/ 49147 h 4850679"/>
                                <a:gd name="connsiteX3010" fmla="*/ 3697991 w 7340435"/>
                                <a:gd name="connsiteY3010" fmla="*/ 47407 h 4850679"/>
                                <a:gd name="connsiteX3011" fmla="*/ 5937540 w 7340435"/>
                                <a:gd name="connsiteY3011" fmla="*/ 22301 h 4850679"/>
                                <a:gd name="connsiteX3012" fmla="*/ 5923219 w 7340435"/>
                                <a:gd name="connsiteY3012" fmla="*/ 29986 h 4850679"/>
                                <a:gd name="connsiteX3013" fmla="*/ 5916033 w 7340435"/>
                                <a:gd name="connsiteY3013" fmla="*/ 38768 h 4850679"/>
                                <a:gd name="connsiteX3014" fmla="*/ 5910844 w 7340435"/>
                                <a:gd name="connsiteY3014" fmla="*/ 39167 h 4850679"/>
                                <a:gd name="connsiteX3015" fmla="*/ 5902061 w 7340435"/>
                                <a:gd name="connsiteY3015" fmla="*/ 31982 h 4850679"/>
                                <a:gd name="connsiteX3016" fmla="*/ 5886493 w 7340435"/>
                                <a:gd name="connsiteY3016" fmla="*/ 27191 h 4850679"/>
                                <a:gd name="connsiteX3017" fmla="*/ 5872520 w 7340435"/>
                                <a:gd name="connsiteY3017" fmla="*/ 34776 h 4850679"/>
                                <a:gd name="connsiteX3018" fmla="*/ 5875314 w 7340435"/>
                                <a:gd name="connsiteY3018" fmla="*/ 64716 h 4850679"/>
                                <a:gd name="connsiteX3019" fmla="*/ 5919227 w 7340435"/>
                                <a:gd name="connsiteY3019" fmla="*/ 101443 h 4850679"/>
                                <a:gd name="connsiteX3020" fmla="*/ 5955554 w 7340435"/>
                                <a:gd name="connsiteY3020" fmla="*/ 57131 h 4850679"/>
                                <a:gd name="connsiteX3021" fmla="*/ 5952759 w 7340435"/>
                                <a:gd name="connsiteY3021" fmla="*/ 27191 h 4850679"/>
                                <a:gd name="connsiteX3022" fmla="*/ 5937540 w 7340435"/>
                                <a:gd name="connsiteY3022" fmla="*/ 22301 h 4850679"/>
                                <a:gd name="connsiteX3023" fmla="*/ 5936443 w 7340435"/>
                                <a:gd name="connsiteY3023" fmla="*/ 15564 h 4850679"/>
                                <a:gd name="connsiteX3024" fmla="*/ 5957151 w 7340435"/>
                                <a:gd name="connsiteY3024" fmla="*/ 22002 h 4850679"/>
                                <a:gd name="connsiteX3025" fmla="*/ 5960743 w 7340435"/>
                                <a:gd name="connsiteY3025" fmla="*/ 61922 h 4850679"/>
                                <a:gd name="connsiteX3026" fmla="*/ 5922021 w 7340435"/>
                                <a:gd name="connsiteY3026" fmla="*/ 109028 h 4850679"/>
                                <a:gd name="connsiteX3027" fmla="*/ 5916832 w 7340435"/>
                                <a:gd name="connsiteY3027" fmla="*/ 109427 h 4850679"/>
                                <a:gd name="connsiteX3028" fmla="*/ 5870124 w 7340435"/>
                                <a:gd name="connsiteY3028" fmla="*/ 70305 h 4850679"/>
                                <a:gd name="connsiteX3029" fmla="*/ 5866532 w 7340435"/>
                                <a:gd name="connsiteY3029" fmla="*/ 30385 h 4850679"/>
                                <a:gd name="connsiteX3030" fmla="*/ 5885693 w 7340435"/>
                                <a:gd name="connsiteY3030" fmla="*/ 20006 h 4850679"/>
                                <a:gd name="connsiteX3031" fmla="*/ 5906452 w 7340435"/>
                                <a:gd name="connsiteY3031" fmla="*/ 26792 h 4850679"/>
                                <a:gd name="connsiteX3032" fmla="*/ 5912440 w 7340435"/>
                                <a:gd name="connsiteY3032" fmla="*/ 31582 h 4850679"/>
                                <a:gd name="connsiteX3033" fmla="*/ 5917231 w 7340435"/>
                                <a:gd name="connsiteY3033" fmla="*/ 25594 h 4850679"/>
                                <a:gd name="connsiteX3034" fmla="*/ 5936443 w 7340435"/>
                                <a:gd name="connsiteY3034" fmla="*/ 15564 h 4850679"/>
                                <a:gd name="connsiteX3035" fmla="*/ 535499 w 7340435"/>
                                <a:gd name="connsiteY3035" fmla="*/ 14268 h 4850679"/>
                                <a:gd name="connsiteX3036" fmla="*/ 561996 w 7340435"/>
                                <a:gd name="connsiteY3036" fmla="*/ 33179 h 4850679"/>
                                <a:gd name="connsiteX3037" fmla="*/ 556407 w 7340435"/>
                                <a:gd name="connsiteY3037" fmla="*/ 36772 h 4850679"/>
                                <a:gd name="connsiteX3038" fmla="*/ 506906 w 7340435"/>
                                <a:gd name="connsiteY3038" fmla="*/ 25195 h 4850679"/>
                                <a:gd name="connsiteX3039" fmla="*/ 495329 w 7340435"/>
                                <a:gd name="connsiteY3039" fmla="*/ 74697 h 4850679"/>
                                <a:gd name="connsiteX3040" fmla="*/ 489741 w 7340435"/>
                                <a:gd name="connsiteY3040" fmla="*/ 78290 h 4850679"/>
                                <a:gd name="connsiteX3041" fmla="*/ 503313 w 7340435"/>
                                <a:gd name="connsiteY3041" fmla="*/ 19607 h 4850679"/>
                                <a:gd name="connsiteX3042" fmla="*/ 535499 w 7340435"/>
                                <a:gd name="connsiteY3042" fmla="*/ 14268 h 4850679"/>
                                <a:gd name="connsiteX3043" fmla="*/ 7238827 w 7340435"/>
                                <a:gd name="connsiteY3043" fmla="*/ 1094 h 4850679"/>
                                <a:gd name="connsiteX3044" fmla="*/ 7265325 w 7340435"/>
                                <a:gd name="connsiteY3044" fmla="*/ 20005 h 4850679"/>
                                <a:gd name="connsiteX3045" fmla="*/ 7259736 w 7340435"/>
                                <a:gd name="connsiteY3045" fmla="*/ 23598 h 4850679"/>
                                <a:gd name="connsiteX3046" fmla="*/ 7210235 w 7340435"/>
                                <a:gd name="connsiteY3046" fmla="*/ 12021 h 4850679"/>
                                <a:gd name="connsiteX3047" fmla="*/ 7198658 w 7340435"/>
                                <a:gd name="connsiteY3047" fmla="*/ 61523 h 4850679"/>
                                <a:gd name="connsiteX3048" fmla="*/ 7193069 w 7340435"/>
                                <a:gd name="connsiteY3048" fmla="*/ 65116 h 4850679"/>
                                <a:gd name="connsiteX3049" fmla="*/ 7206642 w 7340435"/>
                                <a:gd name="connsiteY3049" fmla="*/ 6433 h 4850679"/>
                                <a:gd name="connsiteX3050" fmla="*/ 7238827 w 7340435"/>
                                <a:gd name="connsiteY3050" fmla="*/ 1094 h 48506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</a:cxnLst>
                              <a:rect l="l" t="t" r="r" b="b"/>
                              <a:pathLst>
                                <a:path w="7340435" h="4850679">
                                  <a:moveTo>
                                    <a:pt x="2955587" y="4800810"/>
                                  </a:moveTo>
                                  <a:cubicBezTo>
                                    <a:pt x="2952794" y="4800810"/>
                                    <a:pt x="2950399" y="4802407"/>
                                    <a:pt x="2948002" y="4804802"/>
                                  </a:cubicBezTo>
                                  <a:lnTo>
                                    <a:pt x="2946804" y="4806000"/>
                                  </a:lnTo>
                                  <a:lnTo>
                                    <a:pt x="2945208" y="4805202"/>
                                  </a:lnTo>
                                  <a:cubicBezTo>
                                    <a:pt x="2942414" y="4803604"/>
                                    <a:pt x="2939620" y="4802806"/>
                                    <a:pt x="2937224" y="4803205"/>
                                  </a:cubicBezTo>
                                  <a:cubicBezTo>
                                    <a:pt x="2934828" y="4803205"/>
                                    <a:pt x="2932433" y="4804802"/>
                                    <a:pt x="2931236" y="4807198"/>
                                  </a:cubicBezTo>
                                  <a:cubicBezTo>
                                    <a:pt x="2929639" y="4809593"/>
                                    <a:pt x="2929639" y="4812787"/>
                                    <a:pt x="2930836" y="4815980"/>
                                  </a:cubicBezTo>
                                  <a:cubicBezTo>
                                    <a:pt x="2934029" y="4824364"/>
                                    <a:pt x="2944809" y="4829952"/>
                                    <a:pt x="2949199" y="4831948"/>
                                  </a:cubicBezTo>
                                  <a:cubicBezTo>
                                    <a:pt x="2949998" y="4832348"/>
                                    <a:pt x="2950796" y="4831948"/>
                                    <a:pt x="2951595" y="4831549"/>
                                  </a:cubicBezTo>
                                  <a:cubicBezTo>
                                    <a:pt x="2955188" y="4828356"/>
                                    <a:pt x="2964368" y="4819972"/>
                                    <a:pt x="2965167" y="4811988"/>
                                  </a:cubicBezTo>
                                  <a:cubicBezTo>
                                    <a:pt x="2965568" y="4808396"/>
                                    <a:pt x="2964368" y="4805202"/>
                                    <a:pt x="2962372" y="4803205"/>
                                  </a:cubicBezTo>
                                  <a:cubicBezTo>
                                    <a:pt x="2960378" y="4801209"/>
                                    <a:pt x="2957980" y="4800411"/>
                                    <a:pt x="2955587" y="4800810"/>
                                  </a:cubicBezTo>
                                  <a:close/>
                                  <a:moveTo>
                                    <a:pt x="2955188" y="4796419"/>
                                  </a:moveTo>
                                  <a:cubicBezTo>
                                    <a:pt x="2959181" y="4796019"/>
                                    <a:pt x="2962772" y="4797217"/>
                                    <a:pt x="2965568" y="4800011"/>
                                  </a:cubicBezTo>
                                  <a:cubicBezTo>
                                    <a:pt x="2968362" y="4802806"/>
                                    <a:pt x="2969958" y="4807597"/>
                                    <a:pt x="2969559" y="4811988"/>
                                  </a:cubicBezTo>
                                  <a:cubicBezTo>
                                    <a:pt x="2968763" y="4816380"/>
                                    <a:pt x="2966766" y="4820771"/>
                                    <a:pt x="2962772" y="4825960"/>
                                  </a:cubicBezTo>
                                  <a:cubicBezTo>
                                    <a:pt x="2959577" y="4829553"/>
                                    <a:pt x="2956386" y="4832747"/>
                                    <a:pt x="2953990" y="4834743"/>
                                  </a:cubicBezTo>
                                  <a:cubicBezTo>
                                    <a:pt x="2953192" y="4835541"/>
                                    <a:pt x="2951993" y="4836340"/>
                                    <a:pt x="2950796" y="4836340"/>
                                  </a:cubicBezTo>
                                  <a:cubicBezTo>
                                    <a:pt x="2949598" y="4836739"/>
                                    <a:pt x="2948401" y="4836340"/>
                                    <a:pt x="2947202" y="4835940"/>
                                  </a:cubicBezTo>
                                  <a:cubicBezTo>
                                    <a:pt x="2941215" y="4833146"/>
                                    <a:pt x="2930438" y="4827158"/>
                                    <a:pt x="2926845" y="4817976"/>
                                  </a:cubicBezTo>
                                  <a:cubicBezTo>
                                    <a:pt x="2925246" y="4813585"/>
                                    <a:pt x="2925246" y="4808795"/>
                                    <a:pt x="2927641" y="4805202"/>
                                  </a:cubicBezTo>
                                  <a:cubicBezTo>
                                    <a:pt x="2929639" y="4801608"/>
                                    <a:pt x="2932832" y="4799213"/>
                                    <a:pt x="2936824" y="4798814"/>
                                  </a:cubicBezTo>
                                  <a:cubicBezTo>
                                    <a:pt x="2940016" y="4798415"/>
                                    <a:pt x="2943212" y="4799213"/>
                                    <a:pt x="2946406" y="4800810"/>
                                  </a:cubicBezTo>
                                  <a:cubicBezTo>
                                    <a:pt x="2949199" y="4798415"/>
                                    <a:pt x="2952393" y="4796818"/>
                                    <a:pt x="2955188" y="4796419"/>
                                  </a:cubicBezTo>
                                  <a:close/>
                                  <a:moveTo>
                                    <a:pt x="5142386" y="4794023"/>
                                  </a:moveTo>
                                  <a:cubicBezTo>
                                    <a:pt x="5134801" y="4796420"/>
                                    <a:pt x="5130808" y="4804004"/>
                                    <a:pt x="5133204" y="4811589"/>
                                  </a:cubicBezTo>
                                  <a:cubicBezTo>
                                    <a:pt x="5135600" y="4819174"/>
                                    <a:pt x="5143185" y="4823166"/>
                                    <a:pt x="5150769" y="4820771"/>
                                  </a:cubicBezTo>
                                  <a:cubicBezTo>
                                    <a:pt x="5158354" y="4818376"/>
                                    <a:pt x="5162346" y="4810791"/>
                                    <a:pt x="5159951" y="4803206"/>
                                  </a:cubicBezTo>
                                  <a:cubicBezTo>
                                    <a:pt x="5157556" y="4795621"/>
                                    <a:pt x="5149572" y="4791628"/>
                                    <a:pt x="5142386" y="4794023"/>
                                  </a:cubicBezTo>
                                  <a:close/>
                                  <a:moveTo>
                                    <a:pt x="5139592" y="4786439"/>
                                  </a:moveTo>
                                  <a:cubicBezTo>
                                    <a:pt x="5151169" y="4782846"/>
                                    <a:pt x="5163544" y="4789233"/>
                                    <a:pt x="5167136" y="4800811"/>
                                  </a:cubicBezTo>
                                  <a:cubicBezTo>
                                    <a:pt x="5170729" y="4812388"/>
                                    <a:pt x="5164342" y="4824763"/>
                                    <a:pt x="5152765" y="4828356"/>
                                  </a:cubicBezTo>
                                  <a:cubicBezTo>
                                    <a:pt x="5141189" y="4831948"/>
                                    <a:pt x="5128812" y="4825561"/>
                                    <a:pt x="5125220" y="4813984"/>
                                  </a:cubicBezTo>
                                  <a:cubicBezTo>
                                    <a:pt x="5121627" y="4802408"/>
                                    <a:pt x="5128014" y="4790031"/>
                                    <a:pt x="5139592" y="4786439"/>
                                  </a:cubicBezTo>
                                  <a:close/>
                                  <a:moveTo>
                                    <a:pt x="5135999" y="4773664"/>
                                  </a:moveTo>
                                  <a:cubicBezTo>
                                    <a:pt x="5117236" y="4779252"/>
                                    <a:pt x="5106857" y="4799213"/>
                                    <a:pt x="5112445" y="4817976"/>
                                  </a:cubicBezTo>
                                  <a:cubicBezTo>
                                    <a:pt x="5118034" y="4836738"/>
                                    <a:pt x="5137995" y="4847117"/>
                                    <a:pt x="5156757" y="4841528"/>
                                  </a:cubicBezTo>
                                  <a:cubicBezTo>
                                    <a:pt x="5175520" y="4835939"/>
                                    <a:pt x="5185899" y="4815980"/>
                                    <a:pt x="5180310" y="4797217"/>
                                  </a:cubicBezTo>
                                  <a:cubicBezTo>
                                    <a:pt x="5174322" y="4778454"/>
                                    <a:pt x="5154362" y="4767676"/>
                                    <a:pt x="5135999" y="4773664"/>
                                  </a:cubicBezTo>
                                  <a:close/>
                                  <a:moveTo>
                                    <a:pt x="5150676" y="4763940"/>
                                  </a:moveTo>
                                  <a:cubicBezTo>
                                    <a:pt x="5167461" y="4765680"/>
                                    <a:pt x="5182506" y="4777357"/>
                                    <a:pt x="5187895" y="4794423"/>
                                  </a:cubicBezTo>
                                  <a:cubicBezTo>
                                    <a:pt x="5194681" y="4817177"/>
                                    <a:pt x="5181907" y="4841528"/>
                                    <a:pt x="5159153" y="4848714"/>
                                  </a:cubicBezTo>
                                  <a:cubicBezTo>
                                    <a:pt x="5136398" y="4855899"/>
                                    <a:pt x="5112046" y="4842726"/>
                                    <a:pt x="5104861" y="4819972"/>
                                  </a:cubicBezTo>
                                  <a:cubicBezTo>
                                    <a:pt x="5097675" y="4797217"/>
                                    <a:pt x="5110849" y="4772865"/>
                                    <a:pt x="5133604" y="4765680"/>
                                  </a:cubicBezTo>
                                  <a:cubicBezTo>
                                    <a:pt x="5139292" y="4763884"/>
                                    <a:pt x="5145081" y="4763360"/>
                                    <a:pt x="5150676" y="4763940"/>
                                  </a:cubicBezTo>
                                  <a:close/>
                                  <a:moveTo>
                                    <a:pt x="687285" y="4752007"/>
                                  </a:moveTo>
                                  <a:cubicBezTo>
                                    <a:pt x="681945" y="4752506"/>
                                    <a:pt x="676756" y="4755101"/>
                                    <a:pt x="672963" y="4759692"/>
                                  </a:cubicBezTo>
                                  <a:lnTo>
                                    <a:pt x="665777" y="4768475"/>
                                  </a:lnTo>
                                  <a:cubicBezTo>
                                    <a:pt x="664580" y="4770072"/>
                                    <a:pt x="662184" y="4770072"/>
                                    <a:pt x="660588" y="4768874"/>
                                  </a:cubicBezTo>
                                  <a:lnTo>
                                    <a:pt x="651805" y="4761688"/>
                                  </a:lnTo>
                                  <a:cubicBezTo>
                                    <a:pt x="647015" y="4758095"/>
                                    <a:pt x="641426" y="4756498"/>
                                    <a:pt x="636237" y="4756897"/>
                                  </a:cubicBezTo>
                                  <a:cubicBezTo>
                                    <a:pt x="630648" y="4757296"/>
                                    <a:pt x="625458" y="4759692"/>
                                    <a:pt x="622265" y="4764482"/>
                                  </a:cubicBezTo>
                                  <a:cubicBezTo>
                                    <a:pt x="614680" y="4773665"/>
                                    <a:pt x="615877" y="4786838"/>
                                    <a:pt x="625059" y="4794423"/>
                                  </a:cubicBezTo>
                                  <a:lnTo>
                                    <a:pt x="668971" y="4831149"/>
                                  </a:lnTo>
                                  <a:cubicBezTo>
                                    <a:pt x="680947" y="4816379"/>
                                    <a:pt x="693322" y="4801608"/>
                                    <a:pt x="705298" y="4786838"/>
                                  </a:cubicBezTo>
                                  <a:cubicBezTo>
                                    <a:pt x="712883" y="4777657"/>
                                    <a:pt x="711685" y="4764482"/>
                                    <a:pt x="702504" y="4756897"/>
                                  </a:cubicBezTo>
                                  <a:cubicBezTo>
                                    <a:pt x="698113" y="4753105"/>
                                    <a:pt x="692624" y="4751508"/>
                                    <a:pt x="687285" y="4752007"/>
                                  </a:cubicBezTo>
                                  <a:close/>
                                  <a:moveTo>
                                    <a:pt x="686187" y="4745271"/>
                                  </a:moveTo>
                                  <a:cubicBezTo>
                                    <a:pt x="693422" y="4744622"/>
                                    <a:pt x="700907" y="4746718"/>
                                    <a:pt x="706896" y="4751708"/>
                                  </a:cubicBezTo>
                                  <a:cubicBezTo>
                                    <a:pt x="718872" y="4761688"/>
                                    <a:pt x="720468" y="4779653"/>
                                    <a:pt x="710487" y="4791628"/>
                                  </a:cubicBezTo>
                                  <a:cubicBezTo>
                                    <a:pt x="697713" y="4807596"/>
                                    <a:pt x="684540" y="4823165"/>
                                    <a:pt x="671765" y="4838734"/>
                                  </a:cubicBezTo>
                                  <a:cubicBezTo>
                                    <a:pt x="670568" y="4840331"/>
                                    <a:pt x="668172" y="4840331"/>
                                    <a:pt x="666576" y="4839133"/>
                                  </a:cubicBezTo>
                                  <a:lnTo>
                                    <a:pt x="619869" y="4800012"/>
                                  </a:lnTo>
                                  <a:cubicBezTo>
                                    <a:pt x="607893" y="4790032"/>
                                    <a:pt x="606297" y="4772068"/>
                                    <a:pt x="616277" y="4760091"/>
                                  </a:cubicBezTo>
                                  <a:cubicBezTo>
                                    <a:pt x="621067" y="4753704"/>
                                    <a:pt x="628253" y="4750510"/>
                                    <a:pt x="635438" y="4749712"/>
                                  </a:cubicBezTo>
                                  <a:cubicBezTo>
                                    <a:pt x="642624" y="4748913"/>
                                    <a:pt x="650209" y="4750909"/>
                                    <a:pt x="656196" y="4756498"/>
                                  </a:cubicBezTo>
                                  <a:lnTo>
                                    <a:pt x="662184" y="4761288"/>
                                  </a:lnTo>
                                  <a:lnTo>
                                    <a:pt x="666975" y="4755300"/>
                                  </a:lnTo>
                                  <a:cubicBezTo>
                                    <a:pt x="671965" y="4749313"/>
                                    <a:pt x="678951" y="4745920"/>
                                    <a:pt x="686187" y="4745271"/>
                                  </a:cubicBezTo>
                                  <a:close/>
                                  <a:moveTo>
                                    <a:pt x="1988176" y="4730801"/>
                                  </a:moveTo>
                                  <a:cubicBezTo>
                                    <a:pt x="1998804" y="4733246"/>
                                    <a:pt x="2008485" y="4739733"/>
                                    <a:pt x="2014673" y="4749713"/>
                                  </a:cubicBezTo>
                                  <a:lnTo>
                                    <a:pt x="2009084" y="4753306"/>
                                  </a:lnTo>
                                  <a:cubicBezTo>
                                    <a:pt x="1998705" y="4736539"/>
                                    <a:pt x="1976350" y="4731349"/>
                                    <a:pt x="1959582" y="4741729"/>
                                  </a:cubicBezTo>
                                  <a:cubicBezTo>
                                    <a:pt x="1942816" y="4752109"/>
                                    <a:pt x="1937626" y="4774464"/>
                                    <a:pt x="1948005" y="4791230"/>
                                  </a:cubicBezTo>
                                  <a:lnTo>
                                    <a:pt x="1942417" y="4794823"/>
                                  </a:lnTo>
                                  <a:cubicBezTo>
                                    <a:pt x="1930041" y="4774863"/>
                                    <a:pt x="1936029" y="4748516"/>
                                    <a:pt x="1955989" y="4736140"/>
                                  </a:cubicBezTo>
                                  <a:cubicBezTo>
                                    <a:pt x="1965970" y="4729953"/>
                                    <a:pt x="1977547" y="4728356"/>
                                    <a:pt x="1988176" y="4730801"/>
                                  </a:cubicBezTo>
                                  <a:close/>
                                  <a:moveTo>
                                    <a:pt x="29855" y="4680252"/>
                                  </a:moveTo>
                                  <a:cubicBezTo>
                                    <a:pt x="27061" y="4680252"/>
                                    <a:pt x="24665" y="4681849"/>
                                    <a:pt x="22270" y="4684244"/>
                                  </a:cubicBezTo>
                                  <a:lnTo>
                                    <a:pt x="21073" y="4685442"/>
                                  </a:lnTo>
                                  <a:lnTo>
                                    <a:pt x="19476" y="4684644"/>
                                  </a:lnTo>
                                  <a:cubicBezTo>
                                    <a:pt x="16681" y="4683046"/>
                                    <a:pt x="13887" y="4682248"/>
                                    <a:pt x="11492" y="4682647"/>
                                  </a:cubicBezTo>
                                  <a:cubicBezTo>
                                    <a:pt x="9097" y="4683046"/>
                                    <a:pt x="6701" y="4684244"/>
                                    <a:pt x="5504" y="4686640"/>
                                  </a:cubicBezTo>
                                  <a:cubicBezTo>
                                    <a:pt x="3907" y="4689035"/>
                                    <a:pt x="3907" y="4692229"/>
                                    <a:pt x="5105" y="4695422"/>
                                  </a:cubicBezTo>
                                  <a:cubicBezTo>
                                    <a:pt x="8298" y="4703806"/>
                                    <a:pt x="19077" y="4709394"/>
                                    <a:pt x="23468" y="4711390"/>
                                  </a:cubicBezTo>
                                  <a:cubicBezTo>
                                    <a:pt x="24266" y="4711789"/>
                                    <a:pt x="25065" y="4711390"/>
                                    <a:pt x="25863" y="4710991"/>
                                  </a:cubicBezTo>
                                  <a:cubicBezTo>
                                    <a:pt x="29855" y="4707798"/>
                                    <a:pt x="38637" y="4699414"/>
                                    <a:pt x="39436" y="4691430"/>
                                  </a:cubicBezTo>
                                  <a:cubicBezTo>
                                    <a:pt x="39835" y="4687838"/>
                                    <a:pt x="38637" y="4684644"/>
                                    <a:pt x="36641" y="4682647"/>
                                  </a:cubicBezTo>
                                  <a:cubicBezTo>
                                    <a:pt x="34645" y="4680651"/>
                                    <a:pt x="32250" y="4679853"/>
                                    <a:pt x="29855" y="4680252"/>
                                  </a:cubicBezTo>
                                  <a:close/>
                                  <a:moveTo>
                                    <a:pt x="29456" y="4675861"/>
                                  </a:moveTo>
                                  <a:cubicBezTo>
                                    <a:pt x="33448" y="4675462"/>
                                    <a:pt x="37041" y="4676659"/>
                                    <a:pt x="39835" y="4679453"/>
                                  </a:cubicBezTo>
                                  <a:cubicBezTo>
                                    <a:pt x="42629" y="4682248"/>
                                    <a:pt x="44226" y="4687039"/>
                                    <a:pt x="43827" y="4691430"/>
                                  </a:cubicBezTo>
                                  <a:cubicBezTo>
                                    <a:pt x="43428" y="4695822"/>
                                    <a:pt x="41432" y="4700612"/>
                                    <a:pt x="37041" y="4705402"/>
                                  </a:cubicBezTo>
                                  <a:cubicBezTo>
                                    <a:pt x="33847" y="4708995"/>
                                    <a:pt x="30653" y="4712189"/>
                                    <a:pt x="28258" y="4714185"/>
                                  </a:cubicBezTo>
                                  <a:cubicBezTo>
                                    <a:pt x="27460" y="4714983"/>
                                    <a:pt x="26262" y="4715781"/>
                                    <a:pt x="25065" y="4715781"/>
                                  </a:cubicBezTo>
                                  <a:cubicBezTo>
                                    <a:pt x="23867" y="4716181"/>
                                    <a:pt x="22669" y="4715781"/>
                                    <a:pt x="21472" y="4715382"/>
                                  </a:cubicBezTo>
                                  <a:cubicBezTo>
                                    <a:pt x="15484" y="4712588"/>
                                    <a:pt x="4705" y="4706600"/>
                                    <a:pt x="1112" y="4697418"/>
                                  </a:cubicBezTo>
                                  <a:cubicBezTo>
                                    <a:pt x="-485" y="4693027"/>
                                    <a:pt x="-485" y="4688237"/>
                                    <a:pt x="1911" y="4684644"/>
                                  </a:cubicBezTo>
                                  <a:cubicBezTo>
                                    <a:pt x="3907" y="4681050"/>
                                    <a:pt x="7101" y="4678655"/>
                                    <a:pt x="11093" y="4678256"/>
                                  </a:cubicBezTo>
                                  <a:cubicBezTo>
                                    <a:pt x="14286" y="4677857"/>
                                    <a:pt x="17480" y="4678655"/>
                                    <a:pt x="20673" y="4680252"/>
                                  </a:cubicBezTo>
                                  <a:cubicBezTo>
                                    <a:pt x="23468" y="4677857"/>
                                    <a:pt x="26661" y="4676260"/>
                                    <a:pt x="29456" y="4675861"/>
                                  </a:cubicBezTo>
                                  <a:close/>
                                  <a:moveTo>
                                    <a:pt x="6733193" y="4667078"/>
                                  </a:moveTo>
                                  <a:cubicBezTo>
                                    <a:pt x="6730399" y="4667078"/>
                                    <a:pt x="6728003" y="4668675"/>
                                    <a:pt x="6725608" y="4671070"/>
                                  </a:cubicBezTo>
                                  <a:lnTo>
                                    <a:pt x="6724411" y="4672268"/>
                                  </a:lnTo>
                                  <a:lnTo>
                                    <a:pt x="6722814" y="4671470"/>
                                  </a:lnTo>
                                  <a:cubicBezTo>
                                    <a:pt x="6720019" y="4669872"/>
                                    <a:pt x="6717225" y="4669074"/>
                                    <a:pt x="6714830" y="4669473"/>
                                  </a:cubicBezTo>
                                  <a:cubicBezTo>
                                    <a:pt x="6712434" y="4669473"/>
                                    <a:pt x="6710038" y="4671070"/>
                                    <a:pt x="6708841" y="4673466"/>
                                  </a:cubicBezTo>
                                  <a:cubicBezTo>
                                    <a:pt x="6707244" y="4675861"/>
                                    <a:pt x="6707244" y="4679055"/>
                                    <a:pt x="6708442" y="4682248"/>
                                  </a:cubicBezTo>
                                  <a:cubicBezTo>
                                    <a:pt x="6711635" y="4690632"/>
                                    <a:pt x="6722415" y="4696220"/>
                                    <a:pt x="6726806" y="4698216"/>
                                  </a:cubicBezTo>
                                  <a:cubicBezTo>
                                    <a:pt x="6727604" y="4698616"/>
                                    <a:pt x="6728403" y="4698216"/>
                                    <a:pt x="6729201" y="4697817"/>
                                  </a:cubicBezTo>
                                  <a:cubicBezTo>
                                    <a:pt x="6732794" y="4694624"/>
                                    <a:pt x="6741975" y="4686240"/>
                                    <a:pt x="6742774" y="4678256"/>
                                  </a:cubicBezTo>
                                  <a:cubicBezTo>
                                    <a:pt x="6743173" y="4674664"/>
                                    <a:pt x="6741975" y="4671470"/>
                                    <a:pt x="6739979" y="4669473"/>
                                  </a:cubicBezTo>
                                  <a:cubicBezTo>
                                    <a:pt x="6737983" y="4667477"/>
                                    <a:pt x="6735588" y="4666679"/>
                                    <a:pt x="6733193" y="4667078"/>
                                  </a:cubicBezTo>
                                  <a:close/>
                                  <a:moveTo>
                                    <a:pt x="6732794" y="4662687"/>
                                  </a:moveTo>
                                  <a:cubicBezTo>
                                    <a:pt x="6736786" y="4662287"/>
                                    <a:pt x="6740379" y="4663485"/>
                                    <a:pt x="6743173" y="4666279"/>
                                  </a:cubicBezTo>
                                  <a:cubicBezTo>
                                    <a:pt x="6745967" y="4669074"/>
                                    <a:pt x="6747564" y="4673865"/>
                                    <a:pt x="6747165" y="4678256"/>
                                  </a:cubicBezTo>
                                  <a:cubicBezTo>
                                    <a:pt x="6746367" y="4682648"/>
                                    <a:pt x="6744371" y="4687438"/>
                                    <a:pt x="6740379" y="4692228"/>
                                  </a:cubicBezTo>
                                  <a:cubicBezTo>
                                    <a:pt x="6737185" y="4695821"/>
                                    <a:pt x="6733991" y="4699015"/>
                                    <a:pt x="6731596" y="4701011"/>
                                  </a:cubicBezTo>
                                  <a:cubicBezTo>
                                    <a:pt x="6730798" y="4701809"/>
                                    <a:pt x="6729600" y="4702608"/>
                                    <a:pt x="6728403" y="4702608"/>
                                  </a:cubicBezTo>
                                  <a:cubicBezTo>
                                    <a:pt x="6727205" y="4703007"/>
                                    <a:pt x="6726007" y="4702608"/>
                                    <a:pt x="6724810" y="4702208"/>
                                  </a:cubicBezTo>
                                  <a:cubicBezTo>
                                    <a:pt x="6718822" y="4699414"/>
                                    <a:pt x="6708042" y="4693426"/>
                                    <a:pt x="6704450" y="4684244"/>
                                  </a:cubicBezTo>
                                  <a:cubicBezTo>
                                    <a:pt x="6702853" y="4679853"/>
                                    <a:pt x="6702853" y="4675063"/>
                                    <a:pt x="6705248" y="4671470"/>
                                  </a:cubicBezTo>
                                  <a:cubicBezTo>
                                    <a:pt x="6707244" y="4667876"/>
                                    <a:pt x="6710438" y="4665481"/>
                                    <a:pt x="6714431" y="4665082"/>
                                  </a:cubicBezTo>
                                  <a:cubicBezTo>
                                    <a:pt x="6717624" y="4664683"/>
                                    <a:pt x="6720818" y="4665481"/>
                                    <a:pt x="6724011" y="4667078"/>
                                  </a:cubicBezTo>
                                  <a:cubicBezTo>
                                    <a:pt x="6726806" y="4664683"/>
                                    <a:pt x="6729999" y="4663086"/>
                                    <a:pt x="6732794" y="4662687"/>
                                  </a:cubicBezTo>
                                  <a:close/>
                                  <a:moveTo>
                                    <a:pt x="2244212" y="4656699"/>
                                  </a:moveTo>
                                  <a:cubicBezTo>
                                    <a:pt x="2236627" y="4659095"/>
                                    <a:pt x="2232635" y="4666680"/>
                                    <a:pt x="2235031" y="4674264"/>
                                  </a:cubicBezTo>
                                  <a:cubicBezTo>
                                    <a:pt x="2237425" y="4681849"/>
                                    <a:pt x="2245011" y="4685841"/>
                                    <a:pt x="2252595" y="4683446"/>
                                  </a:cubicBezTo>
                                  <a:cubicBezTo>
                                    <a:pt x="2260180" y="4681051"/>
                                    <a:pt x="2264173" y="4673466"/>
                                    <a:pt x="2261778" y="4665881"/>
                                  </a:cubicBezTo>
                                  <a:cubicBezTo>
                                    <a:pt x="2259383" y="4658296"/>
                                    <a:pt x="2251398" y="4654303"/>
                                    <a:pt x="2244212" y="4656699"/>
                                  </a:cubicBezTo>
                                  <a:close/>
                                  <a:moveTo>
                                    <a:pt x="2241418" y="4649114"/>
                                  </a:moveTo>
                                  <a:cubicBezTo>
                                    <a:pt x="2252995" y="4645521"/>
                                    <a:pt x="2265370" y="4651908"/>
                                    <a:pt x="2268962" y="4663486"/>
                                  </a:cubicBezTo>
                                  <a:cubicBezTo>
                                    <a:pt x="2272556" y="4675063"/>
                                    <a:pt x="2266167" y="4687438"/>
                                    <a:pt x="2254591" y="4691031"/>
                                  </a:cubicBezTo>
                                  <a:cubicBezTo>
                                    <a:pt x="2243013" y="4694624"/>
                                    <a:pt x="2230639" y="4688236"/>
                                    <a:pt x="2227047" y="4676660"/>
                                  </a:cubicBezTo>
                                  <a:cubicBezTo>
                                    <a:pt x="2223454" y="4665083"/>
                                    <a:pt x="2229841" y="4652707"/>
                                    <a:pt x="2241418" y="4649114"/>
                                  </a:cubicBezTo>
                                  <a:close/>
                                  <a:moveTo>
                                    <a:pt x="2237826" y="4636340"/>
                                  </a:moveTo>
                                  <a:cubicBezTo>
                                    <a:pt x="2219063" y="4641928"/>
                                    <a:pt x="2208684" y="4661889"/>
                                    <a:pt x="2214273" y="4680652"/>
                                  </a:cubicBezTo>
                                  <a:cubicBezTo>
                                    <a:pt x="2219861" y="4699414"/>
                                    <a:pt x="2239821" y="4709793"/>
                                    <a:pt x="2258583" y="4704204"/>
                                  </a:cubicBezTo>
                                  <a:cubicBezTo>
                                    <a:pt x="2277346" y="4698616"/>
                                    <a:pt x="2287726" y="4678656"/>
                                    <a:pt x="2282136" y="4659893"/>
                                  </a:cubicBezTo>
                                  <a:cubicBezTo>
                                    <a:pt x="2276149" y="4641130"/>
                                    <a:pt x="2256588" y="4630352"/>
                                    <a:pt x="2237826" y="4636340"/>
                                  </a:cubicBezTo>
                                  <a:close/>
                                  <a:moveTo>
                                    <a:pt x="2252501" y="4626616"/>
                                  </a:moveTo>
                                  <a:cubicBezTo>
                                    <a:pt x="2269286" y="4628356"/>
                                    <a:pt x="2284332" y="4640033"/>
                                    <a:pt x="2289721" y="4657099"/>
                                  </a:cubicBezTo>
                                  <a:cubicBezTo>
                                    <a:pt x="2296508" y="4680252"/>
                                    <a:pt x="2283734" y="4704204"/>
                                    <a:pt x="2260980" y="4711390"/>
                                  </a:cubicBezTo>
                                  <a:cubicBezTo>
                                    <a:pt x="2238224" y="4718576"/>
                                    <a:pt x="2213873" y="4705402"/>
                                    <a:pt x="2206688" y="4682648"/>
                                  </a:cubicBezTo>
                                  <a:cubicBezTo>
                                    <a:pt x="2199502" y="4659893"/>
                                    <a:pt x="2212676" y="4635541"/>
                                    <a:pt x="2235430" y="4628356"/>
                                  </a:cubicBezTo>
                                  <a:cubicBezTo>
                                    <a:pt x="2241119" y="4626560"/>
                                    <a:pt x="2246907" y="4626036"/>
                                    <a:pt x="2252501" y="4626616"/>
                                  </a:cubicBezTo>
                                  <a:close/>
                                  <a:moveTo>
                                    <a:pt x="4492041" y="4601510"/>
                                  </a:moveTo>
                                  <a:cubicBezTo>
                                    <a:pt x="4486702" y="4602009"/>
                                    <a:pt x="4481512" y="4604604"/>
                                    <a:pt x="4477720" y="4609195"/>
                                  </a:cubicBezTo>
                                  <a:lnTo>
                                    <a:pt x="4470534" y="4617978"/>
                                  </a:lnTo>
                                  <a:cubicBezTo>
                                    <a:pt x="4469337" y="4619575"/>
                                    <a:pt x="4466942" y="4619575"/>
                                    <a:pt x="4465345" y="4618377"/>
                                  </a:cubicBezTo>
                                  <a:lnTo>
                                    <a:pt x="4456562" y="4611191"/>
                                  </a:lnTo>
                                  <a:cubicBezTo>
                                    <a:pt x="4451772" y="4607598"/>
                                    <a:pt x="4446183" y="4606001"/>
                                    <a:pt x="4440994" y="4606400"/>
                                  </a:cubicBezTo>
                                  <a:cubicBezTo>
                                    <a:pt x="4435404" y="4606799"/>
                                    <a:pt x="4430613" y="4609195"/>
                                    <a:pt x="4427021" y="4613985"/>
                                  </a:cubicBezTo>
                                  <a:cubicBezTo>
                                    <a:pt x="4419436" y="4623168"/>
                                    <a:pt x="4420633" y="4636341"/>
                                    <a:pt x="4429815" y="4643926"/>
                                  </a:cubicBezTo>
                                  <a:lnTo>
                                    <a:pt x="4473728" y="4680652"/>
                                  </a:lnTo>
                                  <a:cubicBezTo>
                                    <a:pt x="4485704" y="4665882"/>
                                    <a:pt x="4498079" y="4651111"/>
                                    <a:pt x="4510055" y="4636341"/>
                                  </a:cubicBezTo>
                                  <a:cubicBezTo>
                                    <a:pt x="4517640" y="4627160"/>
                                    <a:pt x="4516442" y="4613985"/>
                                    <a:pt x="4507261" y="4606400"/>
                                  </a:cubicBezTo>
                                  <a:cubicBezTo>
                                    <a:pt x="4502870" y="4602608"/>
                                    <a:pt x="4497381" y="4601011"/>
                                    <a:pt x="4492041" y="4601510"/>
                                  </a:cubicBezTo>
                                  <a:close/>
                                  <a:moveTo>
                                    <a:pt x="5765784" y="4597069"/>
                                  </a:moveTo>
                                  <a:cubicBezTo>
                                    <a:pt x="5776413" y="4599514"/>
                                    <a:pt x="5786094" y="4606001"/>
                                    <a:pt x="5792282" y="4615981"/>
                                  </a:cubicBezTo>
                                  <a:lnTo>
                                    <a:pt x="5786693" y="4619574"/>
                                  </a:lnTo>
                                  <a:cubicBezTo>
                                    <a:pt x="5776314" y="4602807"/>
                                    <a:pt x="5753959" y="4597617"/>
                                    <a:pt x="5737192" y="4607997"/>
                                  </a:cubicBezTo>
                                  <a:cubicBezTo>
                                    <a:pt x="5720425" y="4618776"/>
                                    <a:pt x="5715235" y="4640732"/>
                                    <a:pt x="5725615" y="4657498"/>
                                  </a:cubicBezTo>
                                  <a:lnTo>
                                    <a:pt x="5720026" y="4661091"/>
                                  </a:lnTo>
                                  <a:cubicBezTo>
                                    <a:pt x="5707651" y="4641131"/>
                                    <a:pt x="5713639" y="4614784"/>
                                    <a:pt x="5733599" y="4602408"/>
                                  </a:cubicBezTo>
                                  <a:cubicBezTo>
                                    <a:pt x="5743579" y="4596221"/>
                                    <a:pt x="5755156" y="4594624"/>
                                    <a:pt x="5765784" y="4597069"/>
                                  </a:cubicBezTo>
                                  <a:close/>
                                  <a:moveTo>
                                    <a:pt x="4490944" y="4594774"/>
                                  </a:moveTo>
                                  <a:cubicBezTo>
                                    <a:pt x="4498179" y="4594126"/>
                                    <a:pt x="4505664" y="4596221"/>
                                    <a:pt x="4511652" y="4601211"/>
                                  </a:cubicBezTo>
                                  <a:cubicBezTo>
                                    <a:pt x="4523628" y="4611191"/>
                                    <a:pt x="4525225" y="4629156"/>
                                    <a:pt x="4515245" y="4641131"/>
                                  </a:cubicBezTo>
                                  <a:cubicBezTo>
                                    <a:pt x="4502470" y="4657099"/>
                                    <a:pt x="4489297" y="4672668"/>
                                    <a:pt x="4476522" y="4688237"/>
                                  </a:cubicBezTo>
                                  <a:cubicBezTo>
                                    <a:pt x="4475325" y="4689834"/>
                                    <a:pt x="4472930" y="4689834"/>
                                    <a:pt x="4471333" y="4688636"/>
                                  </a:cubicBezTo>
                                  <a:lnTo>
                                    <a:pt x="4424625" y="4649515"/>
                                  </a:lnTo>
                                  <a:cubicBezTo>
                                    <a:pt x="4412649" y="4639535"/>
                                    <a:pt x="4411053" y="4621571"/>
                                    <a:pt x="4421033" y="4609594"/>
                                  </a:cubicBezTo>
                                  <a:cubicBezTo>
                                    <a:pt x="4425823" y="4603207"/>
                                    <a:pt x="4433009" y="4600013"/>
                                    <a:pt x="4440194" y="4599215"/>
                                  </a:cubicBezTo>
                                  <a:cubicBezTo>
                                    <a:pt x="4447381" y="4598416"/>
                                    <a:pt x="4454966" y="4600412"/>
                                    <a:pt x="4460954" y="4606001"/>
                                  </a:cubicBezTo>
                                  <a:lnTo>
                                    <a:pt x="4466942" y="4610791"/>
                                  </a:lnTo>
                                  <a:lnTo>
                                    <a:pt x="4471732" y="4604803"/>
                                  </a:lnTo>
                                  <a:cubicBezTo>
                                    <a:pt x="4476722" y="4598816"/>
                                    <a:pt x="4483708" y="4595423"/>
                                    <a:pt x="4490944" y="4594774"/>
                                  </a:cubicBezTo>
                                  <a:close/>
                                  <a:moveTo>
                                    <a:pt x="3835010" y="4529754"/>
                                  </a:moveTo>
                                  <a:cubicBezTo>
                                    <a:pt x="3832216" y="4529754"/>
                                    <a:pt x="3829820" y="4531351"/>
                                    <a:pt x="3827425" y="4533746"/>
                                  </a:cubicBezTo>
                                  <a:lnTo>
                                    <a:pt x="3826228" y="4534944"/>
                                  </a:lnTo>
                                  <a:lnTo>
                                    <a:pt x="3824631" y="4534146"/>
                                  </a:lnTo>
                                  <a:cubicBezTo>
                                    <a:pt x="3821836" y="4532548"/>
                                    <a:pt x="3819041" y="4531750"/>
                                    <a:pt x="3816646" y="4532149"/>
                                  </a:cubicBezTo>
                                  <a:cubicBezTo>
                                    <a:pt x="3814251" y="4532149"/>
                                    <a:pt x="3811855" y="4533746"/>
                                    <a:pt x="3810658" y="4536142"/>
                                  </a:cubicBezTo>
                                  <a:cubicBezTo>
                                    <a:pt x="3809061" y="4538537"/>
                                    <a:pt x="3809061" y="4541731"/>
                                    <a:pt x="3810259" y="4544924"/>
                                  </a:cubicBezTo>
                                  <a:cubicBezTo>
                                    <a:pt x="3813452" y="4553308"/>
                                    <a:pt x="3824232" y="4558896"/>
                                    <a:pt x="3828623" y="4560892"/>
                                  </a:cubicBezTo>
                                  <a:cubicBezTo>
                                    <a:pt x="3829421" y="4561292"/>
                                    <a:pt x="3830220" y="4560892"/>
                                    <a:pt x="3831018" y="4560493"/>
                                  </a:cubicBezTo>
                                  <a:cubicBezTo>
                                    <a:pt x="3834611" y="4557300"/>
                                    <a:pt x="3843792" y="4548916"/>
                                    <a:pt x="3844591" y="4540932"/>
                                  </a:cubicBezTo>
                                  <a:cubicBezTo>
                                    <a:pt x="3844990" y="4537340"/>
                                    <a:pt x="3843792" y="4534146"/>
                                    <a:pt x="3841796" y="4532149"/>
                                  </a:cubicBezTo>
                                  <a:cubicBezTo>
                                    <a:pt x="3839800" y="4530153"/>
                                    <a:pt x="3837405" y="4529355"/>
                                    <a:pt x="3835010" y="4529754"/>
                                  </a:cubicBezTo>
                                  <a:close/>
                                  <a:moveTo>
                                    <a:pt x="3834611" y="4525363"/>
                                  </a:moveTo>
                                  <a:cubicBezTo>
                                    <a:pt x="3838603" y="4524964"/>
                                    <a:pt x="3842196" y="4526161"/>
                                    <a:pt x="3844990" y="4528956"/>
                                  </a:cubicBezTo>
                                  <a:cubicBezTo>
                                    <a:pt x="3847784" y="4531750"/>
                                    <a:pt x="3849381" y="4536541"/>
                                    <a:pt x="3848982" y="4540932"/>
                                  </a:cubicBezTo>
                                  <a:cubicBezTo>
                                    <a:pt x="3848184" y="4545324"/>
                                    <a:pt x="3846188" y="4550114"/>
                                    <a:pt x="3842196" y="4554904"/>
                                  </a:cubicBezTo>
                                  <a:cubicBezTo>
                                    <a:pt x="3839002" y="4558497"/>
                                    <a:pt x="3835808" y="4561691"/>
                                    <a:pt x="3833413" y="4563687"/>
                                  </a:cubicBezTo>
                                  <a:cubicBezTo>
                                    <a:pt x="3832615" y="4564485"/>
                                    <a:pt x="3831417" y="4565284"/>
                                    <a:pt x="3830220" y="4565284"/>
                                  </a:cubicBezTo>
                                  <a:cubicBezTo>
                                    <a:pt x="3829022" y="4565683"/>
                                    <a:pt x="3827824" y="4565284"/>
                                    <a:pt x="3826627" y="4564884"/>
                                  </a:cubicBezTo>
                                  <a:cubicBezTo>
                                    <a:pt x="3820639" y="4562090"/>
                                    <a:pt x="3809859" y="4556102"/>
                                    <a:pt x="3806267" y="4546920"/>
                                  </a:cubicBezTo>
                                  <a:cubicBezTo>
                                    <a:pt x="3804670" y="4542529"/>
                                    <a:pt x="3804670" y="4537739"/>
                                    <a:pt x="3807065" y="4534146"/>
                                  </a:cubicBezTo>
                                  <a:cubicBezTo>
                                    <a:pt x="3809061" y="4530552"/>
                                    <a:pt x="3812255" y="4528157"/>
                                    <a:pt x="3816247" y="4527758"/>
                                  </a:cubicBezTo>
                                  <a:cubicBezTo>
                                    <a:pt x="3819440" y="4527359"/>
                                    <a:pt x="3822635" y="4528157"/>
                                    <a:pt x="3825828" y="4529754"/>
                                  </a:cubicBezTo>
                                  <a:cubicBezTo>
                                    <a:pt x="3828623" y="4527359"/>
                                    <a:pt x="3831816" y="4525762"/>
                                    <a:pt x="3834611" y="4525363"/>
                                  </a:cubicBezTo>
                                  <a:close/>
                                  <a:moveTo>
                                    <a:pt x="6021422" y="4522968"/>
                                  </a:moveTo>
                                  <a:cubicBezTo>
                                    <a:pt x="6013838" y="4525364"/>
                                    <a:pt x="6009845" y="4532949"/>
                                    <a:pt x="6012240" y="4540533"/>
                                  </a:cubicBezTo>
                                  <a:cubicBezTo>
                                    <a:pt x="6014636" y="4548118"/>
                                    <a:pt x="6022221" y="4552110"/>
                                    <a:pt x="6029806" y="4549715"/>
                                  </a:cubicBezTo>
                                  <a:cubicBezTo>
                                    <a:pt x="6037390" y="4547320"/>
                                    <a:pt x="6041382" y="4539735"/>
                                    <a:pt x="6038987" y="4532150"/>
                                  </a:cubicBezTo>
                                  <a:cubicBezTo>
                                    <a:pt x="6036991" y="4524965"/>
                                    <a:pt x="6029007" y="4520972"/>
                                    <a:pt x="6021422" y="4522968"/>
                                  </a:cubicBezTo>
                                  <a:close/>
                                  <a:moveTo>
                                    <a:pt x="6019027" y="4515782"/>
                                  </a:moveTo>
                                  <a:cubicBezTo>
                                    <a:pt x="6030604" y="4512189"/>
                                    <a:pt x="6042979" y="4518576"/>
                                    <a:pt x="6046572" y="4530154"/>
                                  </a:cubicBezTo>
                                  <a:cubicBezTo>
                                    <a:pt x="6050165" y="4541731"/>
                                    <a:pt x="6043778" y="4554106"/>
                                    <a:pt x="6032201" y="4557699"/>
                                  </a:cubicBezTo>
                                  <a:cubicBezTo>
                                    <a:pt x="6020624" y="4561292"/>
                                    <a:pt x="6008248" y="4554905"/>
                                    <a:pt x="6004655" y="4543328"/>
                                  </a:cubicBezTo>
                                  <a:cubicBezTo>
                                    <a:pt x="6001062" y="4531751"/>
                                    <a:pt x="6007449" y="4519375"/>
                                    <a:pt x="6019027" y="4515782"/>
                                  </a:cubicBezTo>
                                  <a:close/>
                                  <a:moveTo>
                                    <a:pt x="6015434" y="4502608"/>
                                  </a:moveTo>
                                  <a:cubicBezTo>
                                    <a:pt x="5996671" y="4508196"/>
                                    <a:pt x="5986292" y="4528157"/>
                                    <a:pt x="5991881" y="4546920"/>
                                  </a:cubicBezTo>
                                  <a:cubicBezTo>
                                    <a:pt x="5997469" y="4565682"/>
                                    <a:pt x="6017430" y="4576061"/>
                                    <a:pt x="6036193" y="4570472"/>
                                  </a:cubicBezTo>
                                  <a:cubicBezTo>
                                    <a:pt x="6054955" y="4564884"/>
                                    <a:pt x="6065334" y="4544924"/>
                                    <a:pt x="6059745" y="4526161"/>
                                  </a:cubicBezTo>
                                  <a:cubicBezTo>
                                    <a:pt x="6053757" y="4507398"/>
                                    <a:pt x="6033798" y="4497019"/>
                                    <a:pt x="6015434" y="4502608"/>
                                  </a:cubicBezTo>
                                  <a:close/>
                                  <a:moveTo>
                                    <a:pt x="6030111" y="4492884"/>
                                  </a:moveTo>
                                  <a:cubicBezTo>
                                    <a:pt x="6046896" y="4494624"/>
                                    <a:pt x="6061941" y="4506301"/>
                                    <a:pt x="6067330" y="4523367"/>
                                  </a:cubicBezTo>
                                  <a:cubicBezTo>
                                    <a:pt x="6074116" y="4546520"/>
                                    <a:pt x="6061342" y="4570872"/>
                                    <a:pt x="6038588" y="4577658"/>
                                  </a:cubicBezTo>
                                  <a:cubicBezTo>
                                    <a:pt x="6015834" y="4584844"/>
                                    <a:pt x="5991481" y="4571670"/>
                                    <a:pt x="5984296" y="4548916"/>
                                  </a:cubicBezTo>
                                  <a:cubicBezTo>
                                    <a:pt x="5977110" y="4526161"/>
                                    <a:pt x="5990284" y="4501809"/>
                                    <a:pt x="6013039" y="4494624"/>
                                  </a:cubicBezTo>
                                  <a:cubicBezTo>
                                    <a:pt x="6018727" y="4492828"/>
                                    <a:pt x="6024516" y="4492304"/>
                                    <a:pt x="6030111" y="4492884"/>
                                  </a:cubicBezTo>
                                  <a:close/>
                                  <a:moveTo>
                                    <a:pt x="1566321" y="4480951"/>
                                  </a:moveTo>
                                  <a:cubicBezTo>
                                    <a:pt x="1560982" y="4481450"/>
                                    <a:pt x="1555792" y="4484045"/>
                                    <a:pt x="1552000" y="4488636"/>
                                  </a:cubicBezTo>
                                  <a:lnTo>
                                    <a:pt x="1544814" y="4497419"/>
                                  </a:lnTo>
                                  <a:cubicBezTo>
                                    <a:pt x="1543616" y="4499016"/>
                                    <a:pt x="1541221" y="4499016"/>
                                    <a:pt x="1539624" y="4497818"/>
                                  </a:cubicBezTo>
                                  <a:lnTo>
                                    <a:pt x="1530842" y="4490632"/>
                                  </a:lnTo>
                                  <a:cubicBezTo>
                                    <a:pt x="1526052" y="4487039"/>
                                    <a:pt x="1520463" y="4485442"/>
                                    <a:pt x="1515272" y="4485841"/>
                                  </a:cubicBezTo>
                                  <a:cubicBezTo>
                                    <a:pt x="1510083" y="4486640"/>
                                    <a:pt x="1504893" y="4489035"/>
                                    <a:pt x="1501301" y="4493426"/>
                                  </a:cubicBezTo>
                                  <a:cubicBezTo>
                                    <a:pt x="1493717" y="4502609"/>
                                    <a:pt x="1494913" y="4515782"/>
                                    <a:pt x="1504096" y="4523367"/>
                                  </a:cubicBezTo>
                                  <a:lnTo>
                                    <a:pt x="1548007" y="4560093"/>
                                  </a:lnTo>
                                  <a:cubicBezTo>
                                    <a:pt x="1559984" y="4545323"/>
                                    <a:pt x="1572359" y="4530552"/>
                                    <a:pt x="1584336" y="4515782"/>
                                  </a:cubicBezTo>
                                  <a:cubicBezTo>
                                    <a:pt x="1591921" y="4506601"/>
                                    <a:pt x="1590723" y="4493426"/>
                                    <a:pt x="1581541" y="4485841"/>
                                  </a:cubicBezTo>
                                  <a:cubicBezTo>
                                    <a:pt x="1577150" y="4482049"/>
                                    <a:pt x="1571661" y="4480452"/>
                                    <a:pt x="1566321" y="4480951"/>
                                  </a:cubicBezTo>
                                  <a:close/>
                                  <a:moveTo>
                                    <a:pt x="1565623" y="4474215"/>
                                  </a:moveTo>
                                  <a:cubicBezTo>
                                    <a:pt x="1572859" y="4473566"/>
                                    <a:pt x="1580344" y="4475662"/>
                                    <a:pt x="1586332" y="4480652"/>
                                  </a:cubicBezTo>
                                  <a:cubicBezTo>
                                    <a:pt x="1598309" y="4490632"/>
                                    <a:pt x="1599905" y="4508597"/>
                                    <a:pt x="1589925" y="4520572"/>
                                  </a:cubicBezTo>
                                  <a:cubicBezTo>
                                    <a:pt x="1577150" y="4536540"/>
                                    <a:pt x="1563977" y="4552109"/>
                                    <a:pt x="1551201" y="4567678"/>
                                  </a:cubicBezTo>
                                  <a:cubicBezTo>
                                    <a:pt x="1550004" y="4569275"/>
                                    <a:pt x="1547608" y="4569275"/>
                                    <a:pt x="1546012" y="4568077"/>
                                  </a:cubicBezTo>
                                  <a:lnTo>
                                    <a:pt x="1499305" y="4528956"/>
                                  </a:lnTo>
                                  <a:cubicBezTo>
                                    <a:pt x="1487329" y="4518976"/>
                                    <a:pt x="1485733" y="4501012"/>
                                    <a:pt x="1495712" y="4489035"/>
                                  </a:cubicBezTo>
                                  <a:cubicBezTo>
                                    <a:pt x="1500503" y="4482648"/>
                                    <a:pt x="1507689" y="4479454"/>
                                    <a:pt x="1514874" y="4478656"/>
                                  </a:cubicBezTo>
                                  <a:cubicBezTo>
                                    <a:pt x="1522060" y="4478256"/>
                                    <a:pt x="1529644" y="4480252"/>
                                    <a:pt x="1535633" y="4485442"/>
                                  </a:cubicBezTo>
                                  <a:lnTo>
                                    <a:pt x="1541621" y="4490232"/>
                                  </a:lnTo>
                                  <a:lnTo>
                                    <a:pt x="1546410" y="4484244"/>
                                  </a:lnTo>
                                  <a:cubicBezTo>
                                    <a:pt x="1551401" y="4478257"/>
                                    <a:pt x="1558387" y="4474864"/>
                                    <a:pt x="1565623" y="4474215"/>
                                  </a:cubicBezTo>
                                  <a:close/>
                                  <a:moveTo>
                                    <a:pt x="2867612" y="4459744"/>
                                  </a:moveTo>
                                  <a:cubicBezTo>
                                    <a:pt x="2878241" y="4462189"/>
                                    <a:pt x="2887922" y="4468676"/>
                                    <a:pt x="2894111" y="4478657"/>
                                  </a:cubicBezTo>
                                  <a:lnTo>
                                    <a:pt x="2888519" y="4482250"/>
                                  </a:lnTo>
                                  <a:cubicBezTo>
                                    <a:pt x="2878142" y="4465483"/>
                                    <a:pt x="2855788" y="4460293"/>
                                    <a:pt x="2839022" y="4470672"/>
                                  </a:cubicBezTo>
                                  <a:cubicBezTo>
                                    <a:pt x="2822254" y="4481452"/>
                                    <a:pt x="2817064" y="4503408"/>
                                    <a:pt x="2827443" y="4520174"/>
                                  </a:cubicBezTo>
                                  <a:lnTo>
                                    <a:pt x="2821855" y="4523767"/>
                                  </a:lnTo>
                                  <a:cubicBezTo>
                                    <a:pt x="2809479" y="4503807"/>
                                    <a:pt x="2815468" y="4477460"/>
                                    <a:pt x="2835427" y="4465084"/>
                                  </a:cubicBezTo>
                                  <a:cubicBezTo>
                                    <a:pt x="2845406" y="4458896"/>
                                    <a:pt x="2856983" y="4457299"/>
                                    <a:pt x="2867612" y="4459744"/>
                                  </a:cubicBezTo>
                                  <a:close/>
                                  <a:moveTo>
                                    <a:pt x="909291" y="4409595"/>
                                  </a:moveTo>
                                  <a:cubicBezTo>
                                    <a:pt x="906496" y="4409595"/>
                                    <a:pt x="904100" y="4411192"/>
                                    <a:pt x="901705" y="4413587"/>
                                  </a:cubicBezTo>
                                  <a:lnTo>
                                    <a:pt x="900508" y="4414785"/>
                                  </a:lnTo>
                                  <a:lnTo>
                                    <a:pt x="898911" y="4413987"/>
                                  </a:lnTo>
                                  <a:cubicBezTo>
                                    <a:pt x="896116" y="4412389"/>
                                    <a:pt x="893322" y="4411591"/>
                                    <a:pt x="890928" y="4411990"/>
                                  </a:cubicBezTo>
                                  <a:cubicBezTo>
                                    <a:pt x="888532" y="4412389"/>
                                    <a:pt x="886135" y="4413587"/>
                                    <a:pt x="884939" y="4415983"/>
                                  </a:cubicBezTo>
                                  <a:cubicBezTo>
                                    <a:pt x="883342" y="4418378"/>
                                    <a:pt x="883342" y="4421572"/>
                                    <a:pt x="884540" y="4424765"/>
                                  </a:cubicBezTo>
                                  <a:cubicBezTo>
                                    <a:pt x="887733" y="4433149"/>
                                    <a:pt x="898512" y="4438737"/>
                                    <a:pt x="902903" y="4440733"/>
                                  </a:cubicBezTo>
                                  <a:cubicBezTo>
                                    <a:pt x="903701" y="4441133"/>
                                    <a:pt x="904500" y="4440733"/>
                                    <a:pt x="905298" y="4440334"/>
                                  </a:cubicBezTo>
                                  <a:cubicBezTo>
                                    <a:pt x="909291" y="4437141"/>
                                    <a:pt x="918072" y="4428757"/>
                                    <a:pt x="918871" y="4420773"/>
                                  </a:cubicBezTo>
                                  <a:cubicBezTo>
                                    <a:pt x="919270" y="4417181"/>
                                    <a:pt x="918072" y="4413987"/>
                                    <a:pt x="916076" y="4411990"/>
                                  </a:cubicBezTo>
                                  <a:cubicBezTo>
                                    <a:pt x="914081" y="4409994"/>
                                    <a:pt x="911685" y="4409196"/>
                                    <a:pt x="909291" y="4409595"/>
                                  </a:cubicBezTo>
                                  <a:close/>
                                  <a:moveTo>
                                    <a:pt x="908891" y="4405204"/>
                                  </a:moveTo>
                                  <a:cubicBezTo>
                                    <a:pt x="912884" y="4404804"/>
                                    <a:pt x="916476" y="4406002"/>
                                    <a:pt x="919270" y="4408796"/>
                                  </a:cubicBezTo>
                                  <a:cubicBezTo>
                                    <a:pt x="922065" y="4411591"/>
                                    <a:pt x="923661" y="4416382"/>
                                    <a:pt x="923262" y="4420773"/>
                                  </a:cubicBezTo>
                                  <a:cubicBezTo>
                                    <a:pt x="922864" y="4425165"/>
                                    <a:pt x="920868" y="4429955"/>
                                    <a:pt x="916476" y="4434745"/>
                                  </a:cubicBezTo>
                                  <a:cubicBezTo>
                                    <a:pt x="913282" y="4438338"/>
                                    <a:pt x="910088" y="4441532"/>
                                    <a:pt x="907693" y="4443528"/>
                                  </a:cubicBezTo>
                                  <a:cubicBezTo>
                                    <a:pt x="906895" y="4444326"/>
                                    <a:pt x="905697" y="4445125"/>
                                    <a:pt x="904500" y="4445125"/>
                                  </a:cubicBezTo>
                                  <a:cubicBezTo>
                                    <a:pt x="903302" y="4445524"/>
                                    <a:pt x="902104" y="4445125"/>
                                    <a:pt x="900907" y="4444725"/>
                                  </a:cubicBezTo>
                                  <a:cubicBezTo>
                                    <a:pt x="894919" y="4441931"/>
                                    <a:pt x="884140" y="4435943"/>
                                    <a:pt x="880547" y="4426761"/>
                                  </a:cubicBezTo>
                                  <a:cubicBezTo>
                                    <a:pt x="878951" y="4422370"/>
                                    <a:pt x="878951" y="4417580"/>
                                    <a:pt x="881346" y="4413987"/>
                                  </a:cubicBezTo>
                                  <a:cubicBezTo>
                                    <a:pt x="883342" y="4410393"/>
                                    <a:pt x="886536" y="4407998"/>
                                    <a:pt x="890529" y="4407599"/>
                                  </a:cubicBezTo>
                                  <a:cubicBezTo>
                                    <a:pt x="893721" y="4407200"/>
                                    <a:pt x="896915" y="4407998"/>
                                    <a:pt x="900108" y="4409595"/>
                                  </a:cubicBezTo>
                                  <a:cubicBezTo>
                                    <a:pt x="902903" y="4407200"/>
                                    <a:pt x="906096" y="4405603"/>
                                    <a:pt x="908891" y="4405204"/>
                                  </a:cubicBezTo>
                                  <a:close/>
                                  <a:moveTo>
                                    <a:pt x="3123648" y="4385643"/>
                                  </a:moveTo>
                                  <a:cubicBezTo>
                                    <a:pt x="3116065" y="4388039"/>
                                    <a:pt x="3112073" y="4395624"/>
                                    <a:pt x="3114469" y="4403208"/>
                                  </a:cubicBezTo>
                                  <a:cubicBezTo>
                                    <a:pt x="3116864" y="4410793"/>
                                    <a:pt x="3124449" y="4414785"/>
                                    <a:pt x="3132034" y="4412390"/>
                                  </a:cubicBezTo>
                                  <a:cubicBezTo>
                                    <a:pt x="3139619" y="4409995"/>
                                    <a:pt x="3143609" y="4402410"/>
                                    <a:pt x="3141215" y="4394825"/>
                                  </a:cubicBezTo>
                                  <a:cubicBezTo>
                                    <a:pt x="3138818" y="4387640"/>
                                    <a:pt x="3130834" y="4383647"/>
                                    <a:pt x="3123648" y="4385643"/>
                                  </a:cubicBezTo>
                                  <a:close/>
                                  <a:moveTo>
                                    <a:pt x="3120856" y="4378457"/>
                                  </a:moveTo>
                                  <a:cubicBezTo>
                                    <a:pt x="3132434" y="4374864"/>
                                    <a:pt x="3144809" y="4381251"/>
                                    <a:pt x="3148401" y="4392829"/>
                                  </a:cubicBezTo>
                                  <a:cubicBezTo>
                                    <a:pt x="3152393" y="4404406"/>
                                    <a:pt x="3145605" y="4416781"/>
                                    <a:pt x="3134029" y="4420374"/>
                                  </a:cubicBezTo>
                                  <a:cubicBezTo>
                                    <a:pt x="3122452" y="4423967"/>
                                    <a:pt x="3110078" y="4417579"/>
                                    <a:pt x="3106484" y="4406003"/>
                                  </a:cubicBezTo>
                                  <a:cubicBezTo>
                                    <a:pt x="3102892" y="4394426"/>
                                    <a:pt x="3109278" y="4382050"/>
                                    <a:pt x="3120856" y="4378457"/>
                                  </a:cubicBezTo>
                                  <a:close/>
                                  <a:moveTo>
                                    <a:pt x="3117262" y="4365284"/>
                                  </a:moveTo>
                                  <a:cubicBezTo>
                                    <a:pt x="3098500" y="4370872"/>
                                    <a:pt x="3088121" y="4390833"/>
                                    <a:pt x="3093709" y="4409596"/>
                                  </a:cubicBezTo>
                                  <a:cubicBezTo>
                                    <a:pt x="3099299" y="4428358"/>
                                    <a:pt x="3119257" y="4438737"/>
                                    <a:pt x="3138021" y="4433148"/>
                                  </a:cubicBezTo>
                                  <a:cubicBezTo>
                                    <a:pt x="3156784" y="4427560"/>
                                    <a:pt x="3167163" y="4407600"/>
                                    <a:pt x="3161575" y="4388837"/>
                                  </a:cubicBezTo>
                                  <a:cubicBezTo>
                                    <a:pt x="3155586" y="4370074"/>
                                    <a:pt x="3135626" y="4359695"/>
                                    <a:pt x="3117262" y="4365284"/>
                                  </a:cubicBezTo>
                                  <a:close/>
                                  <a:moveTo>
                                    <a:pt x="3131940" y="4355959"/>
                                  </a:moveTo>
                                  <a:cubicBezTo>
                                    <a:pt x="3148726" y="4357699"/>
                                    <a:pt x="3163771" y="4369376"/>
                                    <a:pt x="3169159" y="4386442"/>
                                  </a:cubicBezTo>
                                  <a:cubicBezTo>
                                    <a:pt x="3176345" y="4409196"/>
                                    <a:pt x="3163172" y="4433548"/>
                                    <a:pt x="3140418" y="4440733"/>
                                  </a:cubicBezTo>
                                  <a:cubicBezTo>
                                    <a:pt x="3117661" y="4447919"/>
                                    <a:pt x="3093311" y="4434745"/>
                                    <a:pt x="3086126" y="4411991"/>
                                  </a:cubicBezTo>
                                  <a:cubicBezTo>
                                    <a:pt x="3078939" y="4389237"/>
                                    <a:pt x="3092114" y="4364884"/>
                                    <a:pt x="3114867" y="4357699"/>
                                  </a:cubicBezTo>
                                  <a:cubicBezTo>
                                    <a:pt x="3120556" y="4355903"/>
                                    <a:pt x="3126344" y="4355379"/>
                                    <a:pt x="3131940" y="4355959"/>
                                  </a:cubicBezTo>
                                  <a:close/>
                                  <a:moveTo>
                                    <a:pt x="5343932" y="4347619"/>
                                  </a:moveTo>
                                  <a:cubicBezTo>
                                    <a:pt x="5338593" y="4348118"/>
                                    <a:pt x="5333403" y="4350713"/>
                                    <a:pt x="5329611" y="4355304"/>
                                  </a:cubicBezTo>
                                  <a:lnTo>
                                    <a:pt x="5322425" y="4364087"/>
                                  </a:lnTo>
                                  <a:cubicBezTo>
                                    <a:pt x="5321228" y="4365684"/>
                                    <a:pt x="5318832" y="4365684"/>
                                    <a:pt x="5317236" y="4364486"/>
                                  </a:cubicBezTo>
                                  <a:lnTo>
                                    <a:pt x="5308453" y="4357300"/>
                                  </a:lnTo>
                                  <a:cubicBezTo>
                                    <a:pt x="5303663" y="4353707"/>
                                    <a:pt x="5298074" y="4352110"/>
                                    <a:pt x="5292884" y="4352509"/>
                                  </a:cubicBezTo>
                                  <a:cubicBezTo>
                                    <a:pt x="5287694" y="4352908"/>
                                    <a:pt x="5282504" y="4355703"/>
                                    <a:pt x="5278911" y="4360094"/>
                                  </a:cubicBezTo>
                                  <a:cubicBezTo>
                                    <a:pt x="5271327" y="4369277"/>
                                    <a:pt x="5272524" y="4382450"/>
                                    <a:pt x="5281706" y="4390035"/>
                                  </a:cubicBezTo>
                                  <a:lnTo>
                                    <a:pt x="5325619" y="4426761"/>
                                  </a:lnTo>
                                  <a:cubicBezTo>
                                    <a:pt x="5337595" y="4411991"/>
                                    <a:pt x="5349970" y="4397221"/>
                                    <a:pt x="5361946" y="4382450"/>
                                  </a:cubicBezTo>
                                  <a:cubicBezTo>
                                    <a:pt x="5369531" y="4373269"/>
                                    <a:pt x="5368333" y="4360094"/>
                                    <a:pt x="5359152" y="4352509"/>
                                  </a:cubicBezTo>
                                  <a:cubicBezTo>
                                    <a:pt x="5354761" y="4348717"/>
                                    <a:pt x="5349272" y="4347120"/>
                                    <a:pt x="5343932" y="4347619"/>
                                  </a:cubicBezTo>
                                  <a:close/>
                                  <a:moveTo>
                                    <a:pt x="5343233" y="4340883"/>
                                  </a:moveTo>
                                  <a:cubicBezTo>
                                    <a:pt x="5350469" y="4340234"/>
                                    <a:pt x="5357954" y="4342330"/>
                                    <a:pt x="5363942" y="4347320"/>
                                  </a:cubicBezTo>
                                  <a:cubicBezTo>
                                    <a:pt x="5375918" y="4357300"/>
                                    <a:pt x="5377515" y="4375265"/>
                                    <a:pt x="5367535" y="4387241"/>
                                  </a:cubicBezTo>
                                  <a:cubicBezTo>
                                    <a:pt x="5354760" y="4403209"/>
                                    <a:pt x="5341587" y="4418777"/>
                                    <a:pt x="5328812" y="4434346"/>
                                  </a:cubicBezTo>
                                  <a:cubicBezTo>
                                    <a:pt x="5327615" y="4435943"/>
                                    <a:pt x="5325220" y="4435943"/>
                                    <a:pt x="5323623" y="4434745"/>
                                  </a:cubicBezTo>
                                  <a:lnTo>
                                    <a:pt x="5276915" y="4395624"/>
                                  </a:lnTo>
                                  <a:cubicBezTo>
                                    <a:pt x="5264939" y="4385644"/>
                                    <a:pt x="5263343" y="4367680"/>
                                    <a:pt x="5273323" y="4355703"/>
                                  </a:cubicBezTo>
                                  <a:cubicBezTo>
                                    <a:pt x="5278113" y="4349316"/>
                                    <a:pt x="5285299" y="4346122"/>
                                    <a:pt x="5292484" y="4345324"/>
                                  </a:cubicBezTo>
                                  <a:cubicBezTo>
                                    <a:pt x="5299671" y="4344525"/>
                                    <a:pt x="5307256" y="4346521"/>
                                    <a:pt x="5313244" y="4352110"/>
                                  </a:cubicBezTo>
                                  <a:lnTo>
                                    <a:pt x="5319232" y="4356900"/>
                                  </a:lnTo>
                                  <a:lnTo>
                                    <a:pt x="5324022" y="4350912"/>
                                  </a:lnTo>
                                  <a:cubicBezTo>
                                    <a:pt x="5329012" y="4344924"/>
                                    <a:pt x="5335998" y="4341531"/>
                                    <a:pt x="5343233" y="4340883"/>
                                  </a:cubicBezTo>
                                  <a:close/>
                                  <a:moveTo>
                                    <a:pt x="6645219" y="4326413"/>
                                  </a:moveTo>
                                  <a:cubicBezTo>
                                    <a:pt x="6655848" y="4328858"/>
                                    <a:pt x="6665529" y="4335345"/>
                                    <a:pt x="6671717" y="4345325"/>
                                  </a:cubicBezTo>
                                  <a:lnTo>
                                    <a:pt x="6666128" y="4348918"/>
                                  </a:lnTo>
                                  <a:cubicBezTo>
                                    <a:pt x="6655749" y="4332151"/>
                                    <a:pt x="6633394" y="4326961"/>
                                    <a:pt x="6616627" y="4337341"/>
                                  </a:cubicBezTo>
                                  <a:cubicBezTo>
                                    <a:pt x="6599860" y="4347721"/>
                                    <a:pt x="6594670" y="4370076"/>
                                    <a:pt x="6605050" y="4386842"/>
                                  </a:cubicBezTo>
                                  <a:lnTo>
                                    <a:pt x="6599461" y="4390435"/>
                                  </a:lnTo>
                                  <a:cubicBezTo>
                                    <a:pt x="6587086" y="4370475"/>
                                    <a:pt x="6593074" y="4344128"/>
                                    <a:pt x="6613034" y="4331752"/>
                                  </a:cubicBezTo>
                                  <a:cubicBezTo>
                                    <a:pt x="6623014" y="4325565"/>
                                    <a:pt x="6634591" y="4323968"/>
                                    <a:pt x="6645219" y="4326413"/>
                                  </a:cubicBezTo>
                                  <a:close/>
                                  <a:moveTo>
                                    <a:pt x="4686901" y="4275864"/>
                                  </a:moveTo>
                                  <a:cubicBezTo>
                                    <a:pt x="4684106" y="4275864"/>
                                    <a:pt x="4681711" y="4277461"/>
                                    <a:pt x="4679316" y="4279856"/>
                                  </a:cubicBezTo>
                                  <a:lnTo>
                                    <a:pt x="4678118" y="4281054"/>
                                  </a:lnTo>
                                  <a:lnTo>
                                    <a:pt x="4676522" y="4280256"/>
                                  </a:lnTo>
                                  <a:cubicBezTo>
                                    <a:pt x="4673727" y="4278658"/>
                                    <a:pt x="4670933" y="4277860"/>
                                    <a:pt x="4668538" y="4278259"/>
                                  </a:cubicBezTo>
                                  <a:cubicBezTo>
                                    <a:pt x="4666141" y="4278259"/>
                                    <a:pt x="4663746" y="4279856"/>
                                    <a:pt x="4662549" y="4282252"/>
                                  </a:cubicBezTo>
                                  <a:cubicBezTo>
                                    <a:pt x="4660952" y="4284647"/>
                                    <a:pt x="4660952" y="4287841"/>
                                    <a:pt x="4662149" y="4291034"/>
                                  </a:cubicBezTo>
                                  <a:cubicBezTo>
                                    <a:pt x="4665343" y="4299418"/>
                                    <a:pt x="4676122" y="4305006"/>
                                    <a:pt x="4680514" y="4307002"/>
                                  </a:cubicBezTo>
                                  <a:cubicBezTo>
                                    <a:pt x="4681312" y="4307402"/>
                                    <a:pt x="4682110" y="4307002"/>
                                    <a:pt x="4682909" y="4306603"/>
                                  </a:cubicBezTo>
                                  <a:cubicBezTo>
                                    <a:pt x="4686901" y="4303410"/>
                                    <a:pt x="4695683" y="4295426"/>
                                    <a:pt x="4696482" y="4287042"/>
                                  </a:cubicBezTo>
                                  <a:cubicBezTo>
                                    <a:pt x="4696881" y="4283450"/>
                                    <a:pt x="4695683" y="4280256"/>
                                    <a:pt x="4693687" y="4278259"/>
                                  </a:cubicBezTo>
                                  <a:cubicBezTo>
                                    <a:pt x="4691691" y="4276263"/>
                                    <a:pt x="4689296" y="4275465"/>
                                    <a:pt x="4686901" y="4275864"/>
                                  </a:cubicBezTo>
                                  <a:close/>
                                  <a:moveTo>
                                    <a:pt x="4686502" y="4271473"/>
                                  </a:moveTo>
                                  <a:cubicBezTo>
                                    <a:pt x="4690494" y="4271073"/>
                                    <a:pt x="4694086" y="4272271"/>
                                    <a:pt x="4696881" y="4275065"/>
                                  </a:cubicBezTo>
                                  <a:cubicBezTo>
                                    <a:pt x="4699675" y="4277860"/>
                                    <a:pt x="4701272" y="4282651"/>
                                    <a:pt x="4700873" y="4287042"/>
                                  </a:cubicBezTo>
                                  <a:cubicBezTo>
                                    <a:pt x="4700474" y="4291434"/>
                                    <a:pt x="4698078" y="4296224"/>
                                    <a:pt x="4694086" y="4301014"/>
                                  </a:cubicBezTo>
                                  <a:cubicBezTo>
                                    <a:pt x="4690893" y="4304607"/>
                                    <a:pt x="4687699" y="4307801"/>
                                    <a:pt x="4685304" y="4309797"/>
                                  </a:cubicBezTo>
                                  <a:cubicBezTo>
                                    <a:pt x="4684506" y="4310595"/>
                                    <a:pt x="4683308" y="4311394"/>
                                    <a:pt x="4682110" y="4311394"/>
                                  </a:cubicBezTo>
                                  <a:cubicBezTo>
                                    <a:pt x="4680913" y="4311793"/>
                                    <a:pt x="4679715" y="4311394"/>
                                    <a:pt x="4678518" y="4310994"/>
                                  </a:cubicBezTo>
                                  <a:cubicBezTo>
                                    <a:pt x="4672530" y="4308200"/>
                                    <a:pt x="4661750" y="4302212"/>
                                    <a:pt x="4658157" y="4293030"/>
                                  </a:cubicBezTo>
                                  <a:cubicBezTo>
                                    <a:pt x="4656561" y="4288639"/>
                                    <a:pt x="4656561" y="4283849"/>
                                    <a:pt x="4658956" y="4280256"/>
                                  </a:cubicBezTo>
                                  <a:cubicBezTo>
                                    <a:pt x="4660952" y="4276662"/>
                                    <a:pt x="4664145" y="4274267"/>
                                    <a:pt x="4668138" y="4273868"/>
                                  </a:cubicBezTo>
                                  <a:cubicBezTo>
                                    <a:pt x="4671332" y="4273469"/>
                                    <a:pt x="4674526" y="4274267"/>
                                    <a:pt x="4677719" y="4275864"/>
                                  </a:cubicBezTo>
                                  <a:cubicBezTo>
                                    <a:pt x="4680514" y="4273469"/>
                                    <a:pt x="4683707" y="4271872"/>
                                    <a:pt x="4686502" y="4271473"/>
                                  </a:cubicBezTo>
                                  <a:close/>
                                  <a:moveTo>
                                    <a:pt x="197917" y="4265485"/>
                                  </a:moveTo>
                                  <a:cubicBezTo>
                                    <a:pt x="190332" y="4267881"/>
                                    <a:pt x="186340" y="4275466"/>
                                    <a:pt x="188736" y="4283050"/>
                                  </a:cubicBezTo>
                                  <a:cubicBezTo>
                                    <a:pt x="191131" y="4290635"/>
                                    <a:pt x="198716" y="4294627"/>
                                    <a:pt x="206300" y="4292232"/>
                                  </a:cubicBezTo>
                                  <a:cubicBezTo>
                                    <a:pt x="213885" y="4289837"/>
                                    <a:pt x="217877" y="4282252"/>
                                    <a:pt x="215482" y="4274667"/>
                                  </a:cubicBezTo>
                                  <a:cubicBezTo>
                                    <a:pt x="213087" y="4267482"/>
                                    <a:pt x="205502" y="4263089"/>
                                    <a:pt x="197917" y="4265485"/>
                                  </a:cubicBezTo>
                                  <a:close/>
                                  <a:moveTo>
                                    <a:pt x="195522" y="4257900"/>
                                  </a:moveTo>
                                  <a:cubicBezTo>
                                    <a:pt x="207099" y="4254307"/>
                                    <a:pt x="219474" y="4260694"/>
                                    <a:pt x="223067" y="4272272"/>
                                  </a:cubicBezTo>
                                  <a:cubicBezTo>
                                    <a:pt x="226659" y="4283849"/>
                                    <a:pt x="220272" y="4296224"/>
                                    <a:pt x="208696" y="4299817"/>
                                  </a:cubicBezTo>
                                  <a:cubicBezTo>
                                    <a:pt x="197119" y="4303410"/>
                                    <a:pt x="184743" y="4297022"/>
                                    <a:pt x="181150" y="4285446"/>
                                  </a:cubicBezTo>
                                  <a:cubicBezTo>
                                    <a:pt x="177557" y="4273869"/>
                                    <a:pt x="183945" y="4261493"/>
                                    <a:pt x="195522" y="4257900"/>
                                  </a:cubicBezTo>
                                  <a:close/>
                                  <a:moveTo>
                                    <a:pt x="6900857" y="4252311"/>
                                  </a:moveTo>
                                  <a:cubicBezTo>
                                    <a:pt x="6893272" y="4254707"/>
                                    <a:pt x="6889279" y="4262292"/>
                                    <a:pt x="6891674" y="4269877"/>
                                  </a:cubicBezTo>
                                  <a:cubicBezTo>
                                    <a:pt x="6894071" y="4277461"/>
                                    <a:pt x="6901655" y="4281453"/>
                                    <a:pt x="6909240" y="4279058"/>
                                  </a:cubicBezTo>
                                  <a:cubicBezTo>
                                    <a:pt x="6916825" y="4276663"/>
                                    <a:pt x="6920817" y="4269078"/>
                                    <a:pt x="6918422" y="4261493"/>
                                  </a:cubicBezTo>
                                  <a:cubicBezTo>
                                    <a:pt x="6916426" y="4254308"/>
                                    <a:pt x="6908442" y="4249916"/>
                                    <a:pt x="6900857" y="4252311"/>
                                  </a:cubicBezTo>
                                  <a:close/>
                                  <a:moveTo>
                                    <a:pt x="191929" y="4245125"/>
                                  </a:moveTo>
                                  <a:cubicBezTo>
                                    <a:pt x="173167" y="4250713"/>
                                    <a:pt x="162787" y="4270674"/>
                                    <a:pt x="168377" y="4289437"/>
                                  </a:cubicBezTo>
                                  <a:cubicBezTo>
                                    <a:pt x="173965" y="4308199"/>
                                    <a:pt x="193925" y="4318578"/>
                                    <a:pt x="212688" y="4312989"/>
                                  </a:cubicBezTo>
                                  <a:cubicBezTo>
                                    <a:pt x="231450" y="4307401"/>
                                    <a:pt x="241829" y="4287441"/>
                                    <a:pt x="236240" y="4268678"/>
                                  </a:cubicBezTo>
                                  <a:cubicBezTo>
                                    <a:pt x="230252" y="4249915"/>
                                    <a:pt x="210293" y="4239536"/>
                                    <a:pt x="191929" y="4245125"/>
                                  </a:cubicBezTo>
                                  <a:close/>
                                  <a:moveTo>
                                    <a:pt x="6898462" y="4244726"/>
                                  </a:moveTo>
                                  <a:cubicBezTo>
                                    <a:pt x="6910039" y="4241133"/>
                                    <a:pt x="6922414" y="4247520"/>
                                    <a:pt x="6926007" y="4259098"/>
                                  </a:cubicBezTo>
                                  <a:cubicBezTo>
                                    <a:pt x="6929599" y="4270675"/>
                                    <a:pt x="6923212" y="4283050"/>
                                    <a:pt x="6911635" y="4286643"/>
                                  </a:cubicBezTo>
                                  <a:cubicBezTo>
                                    <a:pt x="6900059" y="4290236"/>
                                    <a:pt x="6887682" y="4283848"/>
                                    <a:pt x="6884090" y="4272272"/>
                                  </a:cubicBezTo>
                                  <a:cubicBezTo>
                                    <a:pt x="6880497" y="4260695"/>
                                    <a:pt x="6886884" y="4248319"/>
                                    <a:pt x="6898462" y="4244726"/>
                                  </a:cubicBezTo>
                                  <a:close/>
                                  <a:moveTo>
                                    <a:pt x="206207" y="4235401"/>
                                  </a:moveTo>
                                  <a:cubicBezTo>
                                    <a:pt x="222992" y="4237141"/>
                                    <a:pt x="238037" y="4248818"/>
                                    <a:pt x="243426" y="4265884"/>
                                  </a:cubicBezTo>
                                  <a:cubicBezTo>
                                    <a:pt x="250612" y="4289037"/>
                                    <a:pt x="237837" y="4312989"/>
                                    <a:pt x="214684" y="4320175"/>
                                  </a:cubicBezTo>
                                  <a:cubicBezTo>
                                    <a:pt x="191929" y="4327361"/>
                                    <a:pt x="167578" y="4314187"/>
                                    <a:pt x="160392" y="4291433"/>
                                  </a:cubicBezTo>
                                  <a:cubicBezTo>
                                    <a:pt x="153206" y="4268678"/>
                                    <a:pt x="166381" y="4244326"/>
                                    <a:pt x="189135" y="4237141"/>
                                  </a:cubicBezTo>
                                  <a:cubicBezTo>
                                    <a:pt x="194823" y="4235345"/>
                                    <a:pt x="200612" y="4234821"/>
                                    <a:pt x="206207" y="4235401"/>
                                  </a:cubicBezTo>
                                  <a:close/>
                                  <a:moveTo>
                                    <a:pt x="6894868" y="4231952"/>
                                  </a:moveTo>
                                  <a:cubicBezTo>
                                    <a:pt x="6876105" y="4237541"/>
                                    <a:pt x="6865726" y="4257502"/>
                                    <a:pt x="6871314" y="4276264"/>
                                  </a:cubicBezTo>
                                  <a:cubicBezTo>
                                    <a:pt x="6876903" y="4295026"/>
                                    <a:pt x="6896864" y="4305405"/>
                                    <a:pt x="6915626" y="4299817"/>
                                  </a:cubicBezTo>
                                  <a:cubicBezTo>
                                    <a:pt x="6934389" y="4294228"/>
                                    <a:pt x="6944768" y="4274268"/>
                                    <a:pt x="6939179" y="4255506"/>
                                  </a:cubicBezTo>
                                  <a:cubicBezTo>
                                    <a:pt x="6933191" y="4236742"/>
                                    <a:pt x="6913231" y="4226363"/>
                                    <a:pt x="6894868" y="4231952"/>
                                  </a:cubicBezTo>
                                  <a:close/>
                                  <a:moveTo>
                                    <a:pt x="6909545" y="4222228"/>
                                  </a:moveTo>
                                  <a:cubicBezTo>
                                    <a:pt x="6926330" y="4223968"/>
                                    <a:pt x="6941375" y="4235645"/>
                                    <a:pt x="6946764" y="4252711"/>
                                  </a:cubicBezTo>
                                  <a:cubicBezTo>
                                    <a:pt x="6953550" y="4275865"/>
                                    <a:pt x="6940776" y="4299817"/>
                                    <a:pt x="6918022" y="4307002"/>
                                  </a:cubicBezTo>
                                  <a:cubicBezTo>
                                    <a:pt x="6895267" y="4314188"/>
                                    <a:pt x="6870915" y="4301014"/>
                                    <a:pt x="6863730" y="4278260"/>
                                  </a:cubicBezTo>
                                  <a:cubicBezTo>
                                    <a:pt x="6856544" y="4255506"/>
                                    <a:pt x="6869718" y="4231153"/>
                                    <a:pt x="6892473" y="4223968"/>
                                  </a:cubicBezTo>
                                  <a:cubicBezTo>
                                    <a:pt x="6898161" y="4222172"/>
                                    <a:pt x="6903950" y="4221648"/>
                                    <a:pt x="6909545" y="4222228"/>
                                  </a:cubicBezTo>
                                  <a:close/>
                                  <a:moveTo>
                                    <a:pt x="2445759" y="4210295"/>
                                  </a:moveTo>
                                  <a:cubicBezTo>
                                    <a:pt x="2440420" y="4210794"/>
                                    <a:pt x="2435230" y="4213389"/>
                                    <a:pt x="2431438" y="4217980"/>
                                  </a:cubicBezTo>
                                  <a:lnTo>
                                    <a:pt x="2424252" y="4226763"/>
                                  </a:lnTo>
                                  <a:cubicBezTo>
                                    <a:pt x="2423054" y="4228360"/>
                                    <a:pt x="2420659" y="4228360"/>
                                    <a:pt x="2419062" y="4227162"/>
                                  </a:cubicBezTo>
                                  <a:lnTo>
                                    <a:pt x="2410280" y="4219976"/>
                                  </a:lnTo>
                                  <a:cubicBezTo>
                                    <a:pt x="2405489" y="4216383"/>
                                    <a:pt x="2399900" y="4214786"/>
                                    <a:pt x="2394711" y="4215185"/>
                                  </a:cubicBezTo>
                                  <a:cubicBezTo>
                                    <a:pt x="2389520" y="4215584"/>
                                    <a:pt x="2384329" y="4218379"/>
                                    <a:pt x="2380737" y="4222770"/>
                                  </a:cubicBezTo>
                                  <a:cubicBezTo>
                                    <a:pt x="2373154" y="4231953"/>
                                    <a:pt x="2374349" y="4245126"/>
                                    <a:pt x="2383532" y="4252711"/>
                                  </a:cubicBezTo>
                                  <a:lnTo>
                                    <a:pt x="2427446" y="4289437"/>
                                  </a:lnTo>
                                  <a:cubicBezTo>
                                    <a:pt x="2439422" y="4274667"/>
                                    <a:pt x="2451797" y="4259896"/>
                                    <a:pt x="2463773" y="4245126"/>
                                  </a:cubicBezTo>
                                  <a:cubicBezTo>
                                    <a:pt x="2471358" y="4235945"/>
                                    <a:pt x="2470160" y="4222770"/>
                                    <a:pt x="2460977" y="4215185"/>
                                  </a:cubicBezTo>
                                  <a:cubicBezTo>
                                    <a:pt x="2456587" y="4211393"/>
                                    <a:pt x="2451098" y="4209796"/>
                                    <a:pt x="2445759" y="4210295"/>
                                  </a:cubicBezTo>
                                  <a:close/>
                                  <a:moveTo>
                                    <a:pt x="2445061" y="4203559"/>
                                  </a:moveTo>
                                  <a:cubicBezTo>
                                    <a:pt x="2452296" y="4202910"/>
                                    <a:pt x="2459781" y="4205006"/>
                                    <a:pt x="2465769" y="4209996"/>
                                  </a:cubicBezTo>
                                  <a:cubicBezTo>
                                    <a:pt x="2477745" y="4219976"/>
                                    <a:pt x="2479342" y="4237941"/>
                                    <a:pt x="2469362" y="4249916"/>
                                  </a:cubicBezTo>
                                  <a:cubicBezTo>
                                    <a:pt x="2456587" y="4265884"/>
                                    <a:pt x="2443414" y="4281453"/>
                                    <a:pt x="2430639" y="4297022"/>
                                  </a:cubicBezTo>
                                  <a:cubicBezTo>
                                    <a:pt x="2429442" y="4298619"/>
                                    <a:pt x="2427046" y="4298619"/>
                                    <a:pt x="2425450" y="4297421"/>
                                  </a:cubicBezTo>
                                  <a:lnTo>
                                    <a:pt x="2378741" y="4258300"/>
                                  </a:lnTo>
                                  <a:cubicBezTo>
                                    <a:pt x="2366766" y="4248320"/>
                                    <a:pt x="2365169" y="4230356"/>
                                    <a:pt x="2375149" y="4218379"/>
                                  </a:cubicBezTo>
                                  <a:cubicBezTo>
                                    <a:pt x="2379940" y="4211992"/>
                                    <a:pt x="2387125" y="4208798"/>
                                    <a:pt x="2394311" y="4208000"/>
                                  </a:cubicBezTo>
                                  <a:cubicBezTo>
                                    <a:pt x="2401497" y="4207201"/>
                                    <a:pt x="2409082" y="4209197"/>
                                    <a:pt x="2415070" y="4214786"/>
                                  </a:cubicBezTo>
                                  <a:lnTo>
                                    <a:pt x="2421058" y="4219576"/>
                                  </a:lnTo>
                                  <a:lnTo>
                                    <a:pt x="2425848" y="4213588"/>
                                  </a:lnTo>
                                  <a:cubicBezTo>
                                    <a:pt x="2430839" y="4207601"/>
                                    <a:pt x="2437825" y="4204208"/>
                                    <a:pt x="2445061" y="4203559"/>
                                  </a:cubicBezTo>
                                  <a:close/>
                                  <a:moveTo>
                                    <a:pt x="3747036" y="4189088"/>
                                  </a:moveTo>
                                  <a:cubicBezTo>
                                    <a:pt x="3757665" y="4191533"/>
                                    <a:pt x="3767346" y="4198020"/>
                                    <a:pt x="3773534" y="4208000"/>
                                  </a:cubicBezTo>
                                  <a:lnTo>
                                    <a:pt x="3767945" y="4211593"/>
                                  </a:lnTo>
                                  <a:cubicBezTo>
                                    <a:pt x="3757566" y="4194826"/>
                                    <a:pt x="3735211" y="4189636"/>
                                    <a:pt x="3718443" y="4200016"/>
                                  </a:cubicBezTo>
                                  <a:cubicBezTo>
                                    <a:pt x="3701677" y="4210396"/>
                                    <a:pt x="3696487" y="4232751"/>
                                    <a:pt x="3706867" y="4249517"/>
                                  </a:cubicBezTo>
                                  <a:lnTo>
                                    <a:pt x="3701278" y="4253110"/>
                                  </a:lnTo>
                                  <a:cubicBezTo>
                                    <a:pt x="3688903" y="4233150"/>
                                    <a:pt x="3694891" y="4206803"/>
                                    <a:pt x="3714850" y="4194427"/>
                                  </a:cubicBezTo>
                                  <a:cubicBezTo>
                                    <a:pt x="3724831" y="4188240"/>
                                    <a:pt x="3736407" y="4186643"/>
                                    <a:pt x="3747036" y="4189088"/>
                                  </a:cubicBezTo>
                                  <a:close/>
                                  <a:moveTo>
                                    <a:pt x="1788725" y="4138539"/>
                                  </a:moveTo>
                                  <a:cubicBezTo>
                                    <a:pt x="1785931" y="4138539"/>
                                    <a:pt x="1783537" y="4140136"/>
                                    <a:pt x="1781142" y="4142531"/>
                                  </a:cubicBezTo>
                                  <a:lnTo>
                                    <a:pt x="1779945" y="4143729"/>
                                  </a:lnTo>
                                  <a:lnTo>
                                    <a:pt x="1778348" y="4142931"/>
                                  </a:lnTo>
                                  <a:cubicBezTo>
                                    <a:pt x="1775553" y="4141333"/>
                                    <a:pt x="1772759" y="4140535"/>
                                    <a:pt x="1770364" y="4140934"/>
                                  </a:cubicBezTo>
                                  <a:cubicBezTo>
                                    <a:pt x="1767969" y="4141333"/>
                                    <a:pt x="1765573" y="4142531"/>
                                    <a:pt x="1764376" y="4144927"/>
                                  </a:cubicBezTo>
                                  <a:cubicBezTo>
                                    <a:pt x="1762778" y="4147322"/>
                                    <a:pt x="1762778" y="4150516"/>
                                    <a:pt x="1763977" y="4153709"/>
                                  </a:cubicBezTo>
                                  <a:cubicBezTo>
                                    <a:pt x="1767170" y="4162093"/>
                                    <a:pt x="1777949" y="4167681"/>
                                    <a:pt x="1782340" y="4169677"/>
                                  </a:cubicBezTo>
                                  <a:cubicBezTo>
                                    <a:pt x="1783138" y="4170077"/>
                                    <a:pt x="1783937" y="4169677"/>
                                    <a:pt x="1784733" y="4169278"/>
                                  </a:cubicBezTo>
                                  <a:cubicBezTo>
                                    <a:pt x="1788725" y="4166085"/>
                                    <a:pt x="1797508" y="4158101"/>
                                    <a:pt x="1798307" y="4149717"/>
                                  </a:cubicBezTo>
                                  <a:cubicBezTo>
                                    <a:pt x="1798706" y="4146125"/>
                                    <a:pt x="1797508" y="4142931"/>
                                    <a:pt x="1795511" y="4140934"/>
                                  </a:cubicBezTo>
                                  <a:cubicBezTo>
                                    <a:pt x="1793515" y="4138938"/>
                                    <a:pt x="1791120" y="4138140"/>
                                    <a:pt x="1788725" y="4138539"/>
                                  </a:cubicBezTo>
                                  <a:close/>
                                  <a:moveTo>
                                    <a:pt x="1788326" y="4134148"/>
                                  </a:moveTo>
                                  <a:cubicBezTo>
                                    <a:pt x="1792318" y="4133749"/>
                                    <a:pt x="1795911" y="4134946"/>
                                    <a:pt x="1798706" y="4137741"/>
                                  </a:cubicBezTo>
                                  <a:cubicBezTo>
                                    <a:pt x="1801500" y="4140535"/>
                                    <a:pt x="1803097" y="4145326"/>
                                    <a:pt x="1802698" y="4149717"/>
                                  </a:cubicBezTo>
                                  <a:cubicBezTo>
                                    <a:pt x="1802298" y="4154109"/>
                                    <a:pt x="1799903" y="4158899"/>
                                    <a:pt x="1795911" y="4163689"/>
                                  </a:cubicBezTo>
                                  <a:cubicBezTo>
                                    <a:pt x="1792717" y="4167282"/>
                                    <a:pt x="1789523" y="4170476"/>
                                    <a:pt x="1787128" y="4172472"/>
                                  </a:cubicBezTo>
                                  <a:cubicBezTo>
                                    <a:pt x="1786330" y="4173270"/>
                                    <a:pt x="1785132" y="4174069"/>
                                    <a:pt x="1783937" y="4174069"/>
                                  </a:cubicBezTo>
                                  <a:cubicBezTo>
                                    <a:pt x="1782739" y="4174468"/>
                                    <a:pt x="1781541" y="4174069"/>
                                    <a:pt x="1780344" y="4173669"/>
                                  </a:cubicBezTo>
                                  <a:cubicBezTo>
                                    <a:pt x="1774356" y="4170875"/>
                                    <a:pt x="1763576" y="4164887"/>
                                    <a:pt x="1759984" y="4155705"/>
                                  </a:cubicBezTo>
                                  <a:cubicBezTo>
                                    <a:pt x="1758387" y="4151314"/>
                                    <a:pt x="1758387" y="4146524"/>
                                    <a:pt x="1760783" y="4142931"/>
                                  </a:cubicBezTo>
                                  <a:cubicBezTo>
                                    <a:pt x="1762778" y="4139337"/>
                                    <a:pt x="1765973" y="4136942"/>
                                    <a:pt x="1769965" y="4136543"/>
                                  </a:cubicBezTo>
                                  <a:cubicBezTo>
                                    <a:pt x="1773158" y="4136144"/>
                                    <a:pt x="1776352" y="4136942"/>
                                    <a:pt x="1779545" y="4138539"/>
                                  </a:cubicBezTo>
                                  <a:cubicBezTo>
                                    <a:pt x="1782340" y="4136144"/>
                                    <a:pt x="1785531" y="4134547"/>
                                    <a:pt x="1788326" y="4134148"/>
                                  </a:cubicBezTo>
                                  <a:close/>
                                  <a:moveTo>
                                    <a:pt x="4002674" y="4114986"/>
                                  </a:moveTo>
                                  <a:cubicBezTo>
                                    <a:pt x="3995089" y="4117383"/>
                                    <a:pt x="3991096" y="4124967"/>
                                    <a:pt x="3993491" y="4132552"/>
                                  </a:cubicBezTo>
                                  <a:cubicBezTo>
                                    <a:pt x="3995888" y="4140137"/>
                                    <a:pt x="4003472" y="4144129"/>
                                    <a:pt x="4011057" y="4141734"/>
                                  </a:cubicBezTo>
                                  <a:cubicBezTo>
                                    <a:pt x="4018642" y="4139339"/>
                                    <a:pt x="4022634" y="4131754"/>
                                    <a:pt x="4020239" y="4124169"/>
                                  </a:cubicBezTo>
                                  <a:cubicBezTo>
                                    <a:pt x="4018243" y="4116983"/>
                                    <a:pt x="4010259" y="4112591"/>
                                    <a:pt x="4002674" y="4114986"/>
                                  </a:cubicBezTo>
                                  <a:close/>
                                  <a:moveTo>
                                    <a:pt x="4000279" y="4107402"/>
                                  </a:moveTo>
                                  <a:cubicBezTo>
                                    <a:pt x="4011856" y="4103809"/>
                                    <a:pt x="4024231" y="4110196"/>
                                    <a:pt x="4027824" y="4121774"/>
                                  </a:cubicBezTo>
                                  <a:cubicBezTo>
                                    <a:pt x="4031416" y="4133351"/>
                                    <a:pt x="4025029" y="4145726"/>
                                    <a:pt x="4013452" y="4149318"/>
                                  </a:cubicBezTo>
                                  <a:cubicBezTo>
                                    <a:pt x="4001876" y="4152911"/>
                                    <a:pt x="3989499" y="4146524"/>
                                    <a:pt x="3985907" y="4134947"/>
                                  </a:cubicBezTo>
                                  <a:cubicBezTo>
                                    <a:pt x="3982314" y="4123371"/>
                                    <a:pt x="3988701" y="4110994"/>
                                    <a:pt x="4000279" y="4107402"/>
                                  </a:cubicBezTo>
                                  <a:close/>
                                  <a:moveTo>
                                    <a:pt x="3996685" y="4094627"/>
                                  </a:moveTo>
                                  <a:cubicBezTo>
                                    <a:pt x="3977922" y="4100216"/>
                                    <a:pt x="3967543" y="4120177"/>
                                    <a:pt x="3973131" y="4138939"/>
                                  </a:cubicBezTo>
                                  <a:cubicBezTo>
                                    <a:pt x="3978720" y="4157701"/>
                                    <a:pt x="3998681" y="4168080"/>
                                    <a:pt x="4017443" y="4162492"/>
                                  </a:cubicBezTo>
                                  <a:cubicBezTo>
                                    <a:pt x="4036206" y="4156903"/>
                                    <a:pt x="4046585" y="4136943"/>
                                    <a:pt x="4040996" y="4118181"/>
                                  </a:cubicBezTo>
                                  <a:cubicBezTo>
                                    <a:pt x="4035407" y="4099417"/>
                                    <a:pt x="4015048" y="4089038"/>
                                    <a:pt x="3996685" y="4094627"/>
                                  </a:cubicBezTo>
                                  <a:close/>
                                  <a:moveTo>
                                    <a:pt x="4011362" y="4084903"/>
                                  </a:moveTo>
                                  <a:cubicBezTo>
                                    <a:pt x="4028147" y="4086643"/>
                                    <a:pt x="4043192" y="4098320"/>
                                    <a:pt x="4048581" y="4115386"/>
                                  </a:cubicBezTo>
                                  <a:cubicBezTo>
                                    <a:pt x="4055367" y="4138540"/>
                                    <a:pt x="4042593" y="4162492"/>
                                    <a:pt x="4019839" y="4169677"/>
                                  </a:cubicBezTo>
                                  <a:cubicBezTo>
                                    <a:pt x="3997084" y="4176863"/>
                                    <a:pt x="3972732" y="4163689"/>
                                    <a:pt x="3965547" y="4140935"/>
                                  </a:cubicBezTo>
                                  <a:cubicBezTo>
                                    <a:pt x="3958361" y="4118181"/>
                                    <a:pt x="3971535" y="4093829"/>
                                    <a:pt x="3994290" y="4086643"/>
                                  </a:cubicBezTo>
                                  <a:cubicBezTo>
                                    <a:pt x="3999978" y="4084847"/>
                                    <a:pt x="4005767" y="4084323"/>
                                    <a:pt x="4011362" y="4084903"/>
                                  </a:cubicBezTo>
                                  <a:close/>
                                  <a:moveTo>
                                    <a:pt x="6223367" y="4076563"/>
                                  </a:moveTo>
                                  <a:cubicBezTo>
                                    <a:pt x="6218027" y="4077062"/>
                                    <a:pt x="6212838" y="4079657"/>
                                    <a:pt x="6209046" y="4084248"/>
                                  </a:cubicBezTo>
                                  <a:lnTo>
                                    <a:pt x="6201860" y="4093031"/>
                                  </a:lnTo>
                                  <a:cubicBezTo>
                                    <a:pt x="6200662" y="4094628"/>
                                    <a:pt x="6198267" y="4094628"/>
                                    <a:pt x="6196670" y="4093430"/>
                                  </a:cubicBezTo>
                                  <a:lnTo>
                                    <a:pt x="6187888" y="4086244"/>
                                  </a:lnTo>
                                  <a:cubicBezTo>
                                    <a:pt x="6183098" y="4082651"/>
                                    <a:pt x="6177509" y="4081054"/>
                                    <a:pt x="6172319" y="4081453"/>
                                  </a:cubicBezTo>
                                  <a:cubicBezTo>
                                    <a:pt x="6167129" y="4082252"/>
                                    <a:pt x="6161939" y="4084647"/>
                                    <a:pt x="6158346" y="4089038"/>
                                  </a:cubicBezTo>
                                  <a:cubicBezTo>
                                    <a:pt x="6150762" y="4098221"/>
                                    <a:pt x="6151959" y="4111394"/>
                                    <a:pt x="6161141" y="4118979"/>
                                  </a:cubicBezTo>
                                  <a:lnTo>
                                    <a:pt x="6205054" y="4155705"/>
                                  </a:lnTo>
                                  <a:cubicBezTo>
                                    <a:pt x="6217029" y="4140935"/>
                                    <a:pt x="6229405" y="4126164"/>
                                    <a:pt x="6241381" y="4111394"/>
                                  </a:cubicBezTo>
                                  <a:cubicBezTo>
                                    <a:pt x="6248965" y="4102213"/>
                                    <a:pt x="6247768" y="4089038"/>
                                    <a:pt x="6238586" y="4081453"/>
                                  </a:cubicBezTo>
                                  <a:cubicBezTo>
                                    <a:pt x="6234195" y="4077661"/>
                                    <a:pt x="6228706" y="4076064"/>
                                    <a:pt x="6223367" y="4076563"/>
                                  </a:cubicBezTo>
                                  <a:close/>
                                  <a:moveTo>
                                    <a:pt x="6222668" y="4069827"/>
                                  </a:moveTo>
                                  <a:cubicBezTo>
                                    <a:pt x="6229904" y="4069179"/>
                                    <a:pt x="6237389" y="4071274"/>
                                    <a:pt x="6243377" y="4076264"/>
                                  </a:cubicBezTo>
                                  <a:cubicBezTo>
                                    <a:pt x="6255353" y="4086244"/>
                                    <a:pt x="6256949" y="4104209"/>
                                    <a:pt x="6246969" y="4116184"/>
                                  </a:cubicBezTo>
                                  <a:cubicBezTo>
                                    <a:pt x="6234195" y="4132152"/>
                                    <a:pt x="6221021" y="4147721"/>
                                    <a:pt x="6208247" y="4163290"/>
                                  </a:cubicBezTo>
                                  <a:cubicBezTo>
                                    <a:pt x="6207050" y="4164887"/>
                                    <a:pt x="6204654" y="4164887"/>
                                    <a:pt x="6203058" y="4163689"/>
                                  </a:cubicBezTo>
                                  <a:lnTo>
                                    <a:pt x="6156350" y="4124568"/>
                                  </a:lnTo>
                                  <a:cubicBezTo>
                                    <a:pt x="6144375" y="4114588"/>
                                    <a:pt x="6142778" y="4096624"/>
                                    <a:pt x="6152758" y="4084647"/>
                                  </a:cubicBezTo>
                                  <a:cubicBezTo>
                                    <a:pt x="6157548" y="4078260"/>
                                    <a:pt x="6164734" y="4075066"/>
                                    <a:pt x="6171919" y="4074268"/>
                                  </a:cubicBezTo>
                                  <a:cubicBezTo>
                                    <a:pt x="6179106" y="4073868"/>
                                    <a:pt x="6186291" y="4075864"/>
                                    <a:pt x="6192678" y="4081054"/>
                                  </a:cubicBezTo>
                                  <a:lnTo>
                                    <a:pt x="6198666" y="4085844"/>
                                  </a:lnTo>
                                  <a:lnTo>
                                    <a:pt x="6203457" y="4079856"/>
                                  </a:lnTo>
                                  <a:cubicBezTo>
                                    <a:pt x="6208447" y="4073869"/>
                                    <a:pt x="6215433" y="4070476"/>
                                    <a:pt x="6222668" y="4069827"/>
                                  </a:cubicBezTo>
                                  <a:close/>
                                  <a:moveTo>
                                    <a:pt x="821317" y="4068529"/>
                                  </a:moveTo>
                                  <a:cubicBezTo>
                                    <a:pt x="831947" y="4070974"/>
                                    <a:pt x="841628" y="4077462"/>
                                    <a:pt x="847815" y="4087442"/>
                                  </a:cubicBezTo>
                                  <a:lnTo>
                                    <a:pt x="842226" y="4091035"/>
                                  </a:lnTo>
                                  <a:cubicBezTo>
                                    <a:pt x="831847" y="4074268"/>
                                    <a:pt x="809491" y="4069078"/>
                                    <a:pt x="792724" y="4079457"/>
                                  </a:cubicBezTo>
                                  <a:cubicBezTo>
                                    <a:pt x="775958" y="4090237"/>
                                    <a:pt x="770768" y="4112193"/>
                                    <a:pt x="781148" y="4128959"/>
                                  </a:cubicBezTo>
                                  <a:lnTo>
                                    <a:pt x="775558" y="4132552"/>
                                  </a:lnTo>
                                  <a:cubicBezTo>
                                    <a:pt x="763184" y="4112592"/>
                                    <a:pt x="769172" y="4086245"/>
                                    <a:pt x="789130" y="4073869"/>
                                  </a:cubicBezTo>
                                  <a:cubicBezTo>
                                    <a:pt x="799111" y="4067681"/>
                                    <a:pt x="810688" y="4066084"/>
                                    <a:pt x="821317" y="4068529"/>
                                  </a:cubicBezTo>
                                  <a:close/>
                                  <a:moveTo>
                                    <a:pt x="5566335" y="4005207"/>
                                  </a:moveTo>
                                  <a:cubicBezTo>
                                    <a:pt x="5563541" y="4005207"/>
                                    <a:pt x="5561146" y="4006804"/>
                                    <a:pt x="5558750" y="4009199"/>
                                  </a:cubicBezTo>
                                  <a:lnTo>
                                    <a:pt x="5557553" y="4010397"/>
                                  </a:lnTo>
                                  <a:lnTo>
                                    <a:pt x="5555956" y="4009599"/>
                                  </a:lnTo>
                                  <a:cubicBezTo>
                                    <a:pt x="5553162" y="4008001"/>
                                    <a:pt x="5550367" y="4007203"/>
                                    <a:pt x="5547972" y="4007602"/>
                                  </a:cubicBezTo>
                                  <a:cubicBezTo>
                                    <a:pt x="5545576" y="4007602"/>
                                    <a:pt x="5543181" y="4009199"/>
                                    <a:pt x="5541983" y="4011595"/>
                                  </a:cubicBezTo>
                                  <a:cubicBezTo>
                                    <a:pt x="5540386" y="4013990"/>
                                    <a:pt x="5540386" y="4017184"/>
                                    <a:pt x="5541584" y="4020377"/>
                                  </a:cubicBezTo>
                                  <a:cubicBezTo>
                                    <a:pt x="5544778" y="4028761"/>
                                    <a:pt x="5555557" y="4034349"/>
                                    <a:pt x="5559948" y="4036345"/>
                                  </a:cubicBezTo>
                                  <a:cubicBezTo>
                                    <a:pt x="5560746" y="4036745"/>
                                    <a:pt x="5561545" y="4036345"/>
                                    <a:pt x="5562343" y="4035946"/>
                                  </a:cubicBezTo>
                                  <a:cubicBezTo>
                                    <a:pt x="5566335" y="4032753"/>
                                    <a:pt x="5575118" y="4024369"/>
                                    <a:pt x="5575916" y="4016385"/>
                                  </a:cubicBezTo>
                                  <a:cubicBezTo>
                                    <a:pt x="5576315" y="4012793"/>
                                    <a:pt x="5575118" y="4009599"/>
                                    <a:pt x="5573122" y="4007602"/>
                                  </a:cubicBezTo>
                                  <a:cubicBezTo>
                                    <a:pt x="5571126" y="4005606"/>
                                    <a:pt x="5568730" y="4004808"/>
                                    <a:pt x="5566335" y="4005207"/>
                                  </a:cubicBezTo>
                                  <a:close/>
                                  <a:moveTo>
                                    <a:pt x="5565936" y="4000816"/>
                                  </a:moveTo>
                                  <a:cubicBezTo>
                                    <a:pt x="5569928" y="4000417"/>
                                    <a:pt x="5573521" y="4001614"/>
                                    <a:pt x="5576315" y="4004409"/>
                                  </a:cubicBezTo>
                                  <a:cubicBezTo>
                                    <a:pt x="5579110" y="4007203"/>
                                    <a:pt x="5580706" y="4011994"/>
                                    <a:pt x="5580307" y="4016385"/>
                                  </a:cubicBezTo>
                                  <a:cubicBezTo>
                                    <a:pt x="5579908" y="4020777"/>
                                    <a:pt x="5577513" y="4025567"/>
                                    <a:pt x="5573521" y="4030357"/>
                                  </a:cubicBezTo>
                                  <a:cubicBezTo>
                                    <a:pt x="5570327" y="4033950"/>
                                    <a:pt x="5567134" y="4037144"/>
                                    <a:pt x="5564738" y="4039140"/>
                                  </a:cubicBezTo>
                                  <a:cubicBezTo>
                                    <a:pt x="5563940" y="4039938"/>
                                    <a:pt x="5562742" y="4040737"/>
                                    <a:pt x="5561545" y="4040737"/>
                                  </a:cubicBezTo>
                                  <a:cubicBezTo>
                                    <a:pt x="5560347" y="4041136"/>
                                    <a:pt x="5559150" y="4040737"/>
                                    <a:pt x="5557952" y="4040337"/>
                                  </a:cubicBezTo>
                                  <a:cubicBezTo>
                                    <a:pt x="5551964" y="4037543"/>
                                    <a:pt x="5541185" y="4031555"/>
                                    <a:pt x="5537592" y="4022373"/>
                                  </a:cubicBezTo>
                                  <a:cubicBezTo>
                                    <a:pt x="5535995" y="4017982"/>
                                    <a:pt x="5535995" y="4013192"/>
                                    <a:pt x="5538390" y="4009599"/>
                                  </a:cubicBezTo>
                                  <a:cubicBezTo>
                                    <a:pt x="5540386" y="4006005"/>
                                    <a:pt x="5543580" y="4003610"/>
                                    <a:pt x="5547573" y="4003211"/>
                                  </a:cubicBezTo>
                                  <a:cubicBezTo>
                                    <a:pt x="5550767" y="4002812"/>
                                    <a:pt x="5553960" y="4003610"/>
                                    <a:pt x="5557154" y="4005207"/>
                                  </a:cubicBezTo>
                                  <a:cubicBezTo>
                                    <a:pt x="5559948" y="4002812"/>
                                    <a:pt x="5563142" y="4001215"/>
                                    <a:pt x="5565936" y="4000816"/>
                                  </a:cubicBezTo>
                                  <a:close/>
                                  <a:moveTo>
                                    <a:pt x="1077354" y="3994429"/>
                                  </a:moveTo>
                                  <a:cubicBezTo>
                                    <a:pt x="1069769" y="3996825"/>
                                    <a:pt x="1065776" y="4004410"/>
                                    <a:pt x="1068172" y="4011994"/>
                                  </a:cubicBezTo>
                                  <a:cubicBezTo>
                                    <a:pt x="1070567" y="4019579"/>
                                    <a:pt x="1078152" y="4023571"/>
                                    <a:pt x="1085737" y="4021176"/>
                                  </a:cubicBezTo>
                                  <a:cubicBezTo>
                                    <a:pt x="1093322" y="4018781"/>
                                    <a:pt x="1097314" y="4011196"/>
                                    <a:pt x="1094919" y="4003611"/>
                                  </a:cubicBezTo>
                                  <a:cubicBezTo>
                                    <a:pt x="1092524" y="3996426"/>
                                    <a:pt x="1084939" y="3992433"/>
                                    <a:pt x="1077354" y="3994429"/>
                                  </a:cubicBezTo>
                                  <a:close/>
                                  <a:moveTo>
                                    <a:pt x="1074959" y="3987243"/>
                                  </a:moveTo>
                                  <a:cubicBezTo>
                                    <a:pt x="1086536" y="3983650"/>
                                    <a:pt x="1098911" y="3990037"/>
                                    <a:pt x="1102504" y="4001615"/>
                                  </a:cubicBezTo>
                                  <a:cubicBezTo>
                                    <a:pt x="1106096" y="4013192"/>
                                    <a:pt x="1099709" y="4025567"/>
                                    <a:pt x="1088132" y="4029160"/>
                                  </a:cubicBezTo>
                                  <a:cubicBezTo>
                                    <a:pt x="1076556" y="4032753"/>
                                    <a:pt x="1064180" y="4026365"/>
                                    <a:pt x="1060587" y="4014789"/>
                                  </a:cubicBezTo>
                                  <a:cubicBezTo>
                                    <a:pt x="1056994" y="4003212"/>
                                    <a:pt x="1063381" y="3990836"/>
                                    <a:pt x="1074959" y="3987243"/>
                                  </a:cubicBezTo>
                                  <a:close/>
                                  <a:moveTo>
                                    <a:pt x="1070967" y="3974070"/>
                                  </a:moveTo>
                                  <a:cubicBezTo>
                                    <a:pt x="1052204" y="3979658"/>
                                    <a:pt x="1041825" y="3999619"/>
                                    <a:pt x="1047414" y="4018382"/>
                                  </a:cubicBezTo>
                                  <a:cubicBezTo>
                                    <a:pt x="1053003" y="4037144"/>
                                    <a:pt x="1072963" y="4047523"/>
                                    <a:pt x="1091726" y="4041934"/>
                                  </a:cubicBezTo>
                                  <a:cubicBezTo>
                                    <a:pt x="1110488" y="4036346"/>
                                    <a:pt x="1120868" y="4016386"/>
                                    <a:pt x="1115278" y="3997623"/>
                                  </a:cubicBezTo>
                                  <a:cubicBezTo>
                                    <a:pt x="1109689" y="3978860"/>
                                    <a:pt x="1089730" y="3968481"/>
                                    <a:pt x="1070967" y="3974070"/>
                                  </a:cubicBezTo>
                                  <a:close/>
                                  <a:moveTo>
                                    <a:pt x="1085644" y="3964745"/>
                                  </a:moveTo>
                                  <a:cubicBezTo>
                                    <a:pt x="1102429" y="3966485"/>
                                    <a:pt x="1117474" y="3978162"/>
                                    <a:pt x="1122864" y="3995228"/>
                                  </a:cubicBezTo>
                                  <a:cubicBezTo>
                                    <a:pt x="1130050" y="4017982"/>
                                    <a:pt x="1117274" y="4042334"/>
                                    <a:pt x="1094121" y="4049519"/>
                                  </a:cubicBezTo>
                                  <a:cubicBezTo>
                                    <a:pt x="1071366" y="4056705"/>
                                    <a:pt x="1047014" y="4043531"/>
                                    <a:pt x="1039829" y="4020777"/>
                                  </a:cubicBezTo>
                                  <a:cubicBezTo>
                                    <a:pt x="1032643" y="3998023"/>
                                    <a:pt x="1045817" y="3973670"/>
                                    <a:pt x="1068571" y="3966485"/>
                                  </a:cubicBezTo>
                                  <a:cubicBezTo>
                                    <a:pt x="1074260" y="3964689"/>
                                    <a:pt x="1080049" y="3964165"/>
                                    <a:pt x="1085644" y="3964745"/>
                                  </a:cubicBezTo>
                                  <a:close/>
                                  <a:moveTo>
                                    <a:pt x="3325196" y="3939239"/>
                                  </a:moveTo>
                                  <a:cubicBezTo>
                                    <a:pt x="3319855" y="3939738"/>
                                    <a:pt x="3314666" y="3942333"/>
                                    <a:pt x="3310875" y="3946924"/>
                                  </a:cubicBezTo>
                                  <a:lnTo>
                                    <a:pt x="3303689" y="3955707"/>
                                  </a:lnTo>
                                  <a:cubicBezTo>
                                    <a:pt x="3302490" y="3957304"/>
                                    <a:pt x="3300095" y="3957304"/>
                                    <a:pt x="3298497" y="3956106"/>
                                  </a:cubicBezTo>
                                  <a:lnTo>
                                    <a:pt x="3289716" y="3948920"/>
                                  </a:lnTo>
                                  <a:cubicBezTo>
                                    <a:pt x="3284925" y="3945327"/>
                                    <a:pt x="3279335" y="3943730"/>
                                    <a:pt x="3274147" y="3944129"/>
                                  </a:cubicBezTo>
                                  <a:cubicBezTo>
                                    <a:pt x="3268956" y="3944928"/>
                                    <a:pt x="3263767" y="3947323"/>
                                    <a:pt x="3260172" y="3951714"/>
                                  </a:cubicBezTo>
                                  <a:cubicBezTo>
                                    <a:pt x="3252591" y="3960897"/>
                                    <a:pt x="3253787" y="3974070"/>
                                    <a:pt x="3262969" y="3981655"/>
                                  </a:cubicBezTo>
                                  <a:lnTo>
                                    <a:pt x="3306881" y="4018381"/>
                                  </a:lnTo>
                                  <a:cubicBezTo>
                                    <a:pt x="3318860" y="4003611"/>
                                    <a:pt x="3331235" y="3988840"/>
                                    <a:pt x="3343211" y="3974070"/>
                                  </a:cubicBezTo>
                                  <a:cubicBezTo>
                                    <a:pt x="3350797" y="3964889"/>
                                    <a:pt x="3349599" y="3951714"/>
                                    <a:pt x="3340416" y="3944129"/>
                                  </a:cubicBezTo>
                                  <a:cubicBezTo>
                                    <a:pt x="3336025" y="3940337"/>
                                    <a:pt x="3330537" y="3938740"/>
                                    <a:pt x="3325196" y="3939239"/>
                                  </a:cubicBezTo>
                                  <a:close/>
                                  <a:moveTo>
                                    <a:pt x="4598927" y="3935198"/>
                                  </a:moveTo>
                                  <a:cubicBezTo>
                                    <a:pt x="4609555" y="3937643"/>
                                    <a:pt x="4619236" y="3944130"/>
                                    <a:pt x="4625424" y="3954110"/>
                                  </a:cubicBezTo>
                                  <a:lnTo>
                                    <a:pt x="4619835" y="3957703"/>
                                  </a:lnTo>
                                  <a:cubicBezTo>
                                    <a:pt x="4609456" y="3940936"/>
                                    <a:pt x="4587101" y="3935746"/>
                                    <a:pt x="4570334" y="3946126"/>
                                  </a:cubicBezTo>
                                  <a:cubicBezTo>
                                    <a:pt x="4553567" y="3956506"/>
                                    <a:pt x="4548377" y="3978861"/>
                                    <a:pt x="4558757" y="3995627"/>
                                  </a:cubicBezTo>
                                  <a:lnTo>
                                    <a:pt x="4553168" y="3999220"/>
                                  </a:lnTo>
                                  <a:cubicBezTo>
                                    <a:pt x="4540793" y="3979260"/>
                                    <a:pt x="4546781" y="3952913"/>
                                    <a:pt x="4566741" y="3940537"/>
                                  </a:cubicBezTo>
                                  <a:cubicBezTo>
                                    <a:pt x="4576721" y="3934350"/>
                                    <a:pt x="4588298" y="3932753"/>
                                    <a:pt x="4598927" y="3935198"/>
                                  </a:cubicBezTo>
                                  <a:close/>
                                  <a:moveTo>
                                    <a:pt x="3324497" y="3932503"/>
                                  </a:moveTo>
                                  <a:cubicBezTo>
                                    <a:pt x="3331735" y="3931854"/>
                                    <a:pt x="3339221" y="3933950"/>
                                    <a:pt x="3345208" y="3938940"/>
                                  </a:cubicBezTo>
                                  <a:cubicBezTo>
                                    <a:pt x="3357184" y="3948920"/>
                                    <a:pt x="3358778" y="3966885"/>
                                    <a:pt x="3348800" y="3978860"/>
                                  </a:cubicBezTo>
                                  <a:cubicBezTo>
                                    <a:pt x="3336025" y="3994828"/>
                                    <a:pt x="3322850" y="4010397"/>
                                    <a:pt x="3310075" y="4025966"/>
                                  </a:cubicBezTo>
                                  <a:cubicBezTo>
                                    <a:pt x="3308878" y="4027563"/>
                                    <a:pt x="3306483" y="4027563"/>
                                    <a:pt x="3304888" y="4026365"/>
                                  </a:cubicBezTo>
                                  <a:lnTo>
                                    <a:pt x="3258178" y="3987244"/>
                                  </a:lnTo>
                                  <a:cubicBezTo>
                                    <a:pt x="3246201" y="3977264"/>
                                    <a:pt x="3244605" y="3959300"/>
                                    <a:pt x="3254585" y="3947323"/>
                                  </a:cubicBezTo>
                                  <a:cubicBezTo>
                                    <a:pt x="3259374" y="3940936"/>
                                    <a:pt x="3266562" y="3937742"/>
                                    <a:pt x="3273746" y="3936944"/>
                                  </a:cubicBezTo>
                                  <a:cubicBezTo>
                                    <a:pt x="3280931" y="3936544"/>
                                    <a:pt x="3288516" y="3938540"/>
                                    <a:pt x="3294506" y="3943730"/>
                                  </a:cubicBezTo>
                                  <a:lnTo>
                                    <a:pt x="3300495" y="3948520"/>
                                  </a:lnTo>
                                  <a:lnTo>
                                    <a:pt x="3305286" y="3942532"/>
                                  </a:lnTo>
                                  <a:cubicBezTo>
                                    <a:pt x="3310275" y="3936545"/>
                                    <a:pt x="3317262" y="3933152"/>
                                    <a:pt x="3324497" y="3932503"/>
                                  </a:cubicBezTo>
                                  <a:close/>
                                  <a:moveTo>
                                    <a:pt x="2668165" y="3867882"/>
                                  </a:moveTo>
                                  <a:cubicBezTo>
                                    <a:pt x="2665372" y="3867882"/>
                                    <a:pt x="2662975" y="3869479"/>
                                    <a:pt x="2660580" y="3871874"/>
                                  </a:cubicBezTo>
                                  <a:lnTo>
                                    <a:pt x="2659383" y="3873072"/>
                                  </a:lnTo>
                                  <a:lnTo>
                                    <a:pt x="2657786" y="3872274"/>
                                  </a:lnTo>
                                  <a:cubicBezTo>
                                    <a:pt x="2654992" y="3870676"/>
                                    <a:pt x="2652197" y="3869878"/>
                                    <a:pt x="2649801" y="3870277"/>
                                  </a:cubicBezTo>
                                  <a:cubicBezTo>
                                    <a:pt x="2647406" y="3870676"/>
                                    <a:pt x="2645010" y="3871874"/>
                                    <a:pt x="2643813" y="3874270"/>
                                  </a:cubicBezTo>
                                  <a:cubicBezTo>
                                    <a:pt x="2642215" y="3876665"/>
                                    <a:pt x="2642215" y="3879859"/>
                                    <a:pt x="2643414" y="3883052"/>
                                  </a:cubicBezTo>
                                  <a:cubicBezTo>
                                    <a:pt x="2646607" y="3891436"/>
                                    <a:pt x="2657387" y="3897024"/>
                                    <a:pt x="2661777" y="3899020"/>
                                  </a:cubicBezTo>
                                  <a:cubicBezTo>
                                    <a:pt x="2662576" y="3899419"/>
                                    <a:pt x="2663374" y="3899020"/>
                                    <a:pt x="2664173" y="3898621"/>
                                  </a:cubicBezTo>
                                  <a:cubicBezTo>
                                    <a:pt x="2668165" y="3895428"/>
                                    <a:pt x="2676947" y="3887044"/>
                                    <a:pt x="2677744" y="3879060"/>
                                  </a:cubicBezTo>
                                  <a:cubicBezTo>
                                    <a:pt x="2678144" y="3875468"/>
                                    <a:pt x="2676947" y="3872274"/>
                                    <a:pt x="2674952" y="3870277"/>
                                  </a:cubicBezTo>
                                  <a:cubicBezTo>
                                    <a:pt x="2672956" y="3868281"/>
                                    <a:pt x="2670560" y="3867483"/>
                                    <a:pt x="2668165" y="3867882"/>
                                  </a:cubicBezTo>
                                  <a:close/>
                                  <a:moveTo>
                                    <a:pt x="2667766" y="3863491"/>
                                  </a:moveTo>
                                  <a:cubicBezTo>
                                    <a:pt x="2671757" y="3863092"/>
                                    <a:pt x="2675351" y="3864289"/>
                                    <a:pt x="2678144" y="3867083"/>
                                  </a:cubicBezTo>
                                  <a:cubicBezTo>
                                    <a:pt x="2680941" y="3869878"/>
                                    <a:pt x="2682536" y="3874669"/>
                                    <a:pt x="2682137" y="3879060"/>
                                  </a:cubicBezTo>
                                  <a:cubicBezTo>
                                    <a:pt x="2681738" y="3883452"/>
                                    <a:pt x="2679343" y="3888242"/>
                                    <a:pt x="2675351" y="3893032"/>
                                  </a:cubicBezTo>
                                  <a:cubicBezTo>
                                    <a:pt x="2672158" y="3896625"/>
                                    <a:pt x="2668963" y="3899819"/>
                                    <a:pt x="2666568" y="3901815"/>
                                  </a:cubicBezTo>
                                  <a:cubicBezTo>
                                    <a:pt x="2665769" y="3902613"/>
                                    <a:pt x="2664571" y="3903411"/>
                                    <a:pt x="2663374" y="3903411"/>
                                  </a:cubicBezTo>
                                  <a:cubicBezTo>
                                    <a:pt x="2662176" y="3903811"/>
                                    <a:pt x="2660978" y="3903411"/>
                                    <a:pt x="2659782" y="3903012"/>
                                  </a:cubicBezTo>
                                  <a:cubicBezTo>
                                    <a:pt x="2653794" y="3900218"/>
                                    <a:pt x="2643015" y="3894230"/>
                                    <a:pt x="2639421" y="3885048"/>
                                  </a:cubicBezTo>
                                  <a:cubicBezTo>
                                    <a:pt x="2637825" y="3880657"/>
                                    <a:pt x="2637825" y="3875867"/>
                                    <a:pt x="2640220" y="3872274"/>
                                  </a:cubicBezTo>
                                  <a:cubicBezTo>
                                    <a:pt x="2642215" y="3868680"/>
                                    <a:pt x="2645410" y="3866285"/>
                                    <a:pt x="2649402" y="3865886"/>
                                  </a:cubicBezTo>
                                  <a:cubicBezTo>
                                    <a:pt x="2652594" y="3865487"/>
                                    <a:pt x="2655790" y="3866285"/>
                                    <a:pt x="2658983" y="3867882"/>
                                  </a:cubicBezTo>
                                  <a:cubicBezTo>
                                    <a:pt x="2661777" y="3865487"/>
                                    <a:pt x="2664972" y="3863890"/>
                                    <a:pt x="2667766" y="3863491"/>
                                  </a:cubicBezTo>
                                  <a:close/>
                                  <a:moveTo>
                                    <a:pt x="4854963" y="3861096"/>
                                  </a:moveTo>
                                  <a:cubicBezTo>
                                    <a:pt x="4847378" y="3863492"/>
                                    <a:pt x="4843385" y="3871077"/>
                                    <a:pt x="4845780" y="3878662"/>
                                  </a:cubicBezTo>
                                  <a:cubicBezTo>
                                    <a:pt x="4848177" y="3886246"/>
                                    <a:pt x="4855761" y="3890238"/>
                                    <a:pt x="4863346" y="3887843"/>
                                  </a:cubicBezTo>
                                  <a:cubicBezTo>
                                    <a:pt x="4870931" y="3885448"/>
                                    <a:pt x="4874923" y="3877863"/>
                                    <a:pt x="4872528" y="3870278"/>
                                  </a:cubicBezTo>
                                  <a:cubicBezTo>
                                    <a:pt x="4870133" y="3863093"/>
                                    <a:pt x="4862149" y="3858701"/>
                                    <a:pt x="4854963" y="3861096"/>
                                  </a:cubicBezTo>
                                  <a:close/>
                                  <a:moveTo>
                                    <a:pt x="4852568" y="3853511"/>
                                  </a:moveTo>
                                  <a:cubicBezTo>
                                    <a:pt x="4864145" y="3849918"/>
                                    <a:pt x="4876520" y="3856305"/>
                                    <a:pt x="4880113" y="3867883"/>
                                  </a:cubicBezTo>
                                  <a:cubicBezTo>
                                    <a:pt x="4883705" y="3879460"/>
                                    <a:pt x="4877318" y="3891835"/>
                                    <a:pt x="4865741" y="3895428"/>
                                  </a:cubicBezTo>
                                  <a:cubicBezTo>
                                    <a:pt x="4854165" y="3899021"/>
                                    <a:pt x="4841788" y="3892633"/>
                                    <a:pt x="4838196" y="3881057"/>
                                  </a:cubicBezTo>
                                  <a:cubicBezTo>
                                    <a:pt x="4834603" y="3869480"/>
                                    <a:pt x="4840990" y="3857104"/>
                                    <a:pt x="4852568" y="3853511"/>
                                  </a:cubicBezTo>
                                  <a:close/>
                                  <a:moveTo>
                                    <a:pt x="4848576" y="3840737"/>
                                  </a:moveTo>
                                  <a:cubicBezTo>
                                    <a:pt x="4829813" y="3846326"/>
                                    <a:pt x="4819434" y="3866287"/>
                                    <a:pt x="4825022" y="3885049"/>
                                  </a:cubicBezTo>
                                  <a:cubicBezTo>
                                    <a:pt x="4830611" y="3903811"/>
                                    <a:pt x="4850572" y="3914190"/>
                                    <a:pt x="4869334" y="3908602"/>
                                  </a:cubicBezTo>
                                  <a:cubicBezTo>
                                    <a:pt x="4888097" y="3903013"/>
                                    <a:pt x="4898476" y="3883053"/>
                                    <a:pt x="4892887" y="3864291"/>
                                  </a:cubicBezTo>
                                  <a:cubicBezTo>
                                    <a:pt x="4887298" y="3845527"/>
                                    <a:pt x="4867338" y="3835148"/>
                                    <a:pt x="4848576" y="3840737"/>
                                  </a:cubicBezTo>
                                  <a:close/>
                                  <a:moveTo>
                                    <a:pt x="4863253" y="3831013"/>
                                  </a:moveTo>
                                  <a:cubicBezTo>
                                    <a:pt x="4880038" y="3832753"/>
                                    <a:pt x="4895083" y="3844430"/>
                                    <a:pt x="4900472" y="3861496"/>
                                  </a:cubicBezTo>
                                  <a:cubicBezTo>
                                    <a:pt x="4907657" y="3884650"/>
                                    <a:pt x="4894484" y="3909001"/>
                                    <a:pt x="4871730" y="3915787"/>
                                  </a:cubicBezTo>
                                  <a:cubicBezTo>
                                    <a:pt x="4848975" y="3922973"/>
                                    <a:pt x="4824623" y="3909799"/>
                                    <a:pt x="4817438" y="3887045"/>
                                  </a:cubicBezTo>
                                  <a:cubicBezTo>
                                    <a:pt x="4810252" y="3864291"/>
                                    <a:pt x="4823426" y="3839938"/>
                                    <a:pt x="4846181" y="3832753"/>
                                  </a:cubicBezTo>
                                  <a:cubicBezTo>
                                    <a:pt x="4851869" y="3830957"/>
                                    <a:pt x="4857658" y="3830433"/>
                                    <a:pt x="4863253" y="3831013"/>
                                  </a:cubicBezTo>
                                  <a:close/>
                                  <a:moveTo>
                                    <a:pt x="399862" y="3819080"/>
                                  </a:moveTo>
                                  <a:cubicBezTo>
                                    <a:pt x="394523" y="3819579"/>
                                    <a:pt x="389333" y="3822174"/>
                                    <a:pt x="385541" y="3826765"/>
                                  </a:cubicBezTo>
                                  <a:lnTo>
                                    <a:pt x="378354" y="3835548"/>
                                  </a:lnTo>
                                  <a:cubicBezTo>
                                    <a:pt x="377157" y="3837145"/>
                                    <a:pt x="374761" y="3837145"/>
                                    <a:pt x="373165" y="3835947"/>
                                  </a:cubicBezTo>
                                  <a:lnTo>
                                    <a:pt x="364382" y="3828761"/>
                                  </a:lnTo>
                                  <a:cubicBezTo>
                                    <a:pt x="359592" y="3825168"/>
                                    <a:pt x="354003" y="3823571"/>
                                    <a:pt x="348814" y="3823970"/>
                                  </a:cubicBezTo>
                                  <a:cubicBezTo>
                                    <a:pt x="343624" y="3824369"/>
                                    <a:pt x="338434" y="3827164"/>
                                    <a:pt x="334842" y="3831555"/>
                                  </a:cubicBezTo>
                                  <a:cubicBezTo>
                                    <a:pt x="327257" y="3840738"/>
                                    <a:pt x="328454" y="3853911"/>
                                    <a:pt x="337636" y="3861496"/>
                                  </a:cubicBezTo>
                                  <a:lnTo>
                                    <a:pt x="381549" y="3898222"/>
                                  </a:lnTo>
                                  <a:cubicBezTo>
                                    <a:pt x="393525" y="3883452"/>
                                    <a:pt x="405900" y="3868681"/>
                                    <a:pt x="417876" y="3853911"/>
                                  </a:cubicBezTo>
                                  <a:cubicBezTo>
                                    <a:pt x="425461" y="3844730"/>
                                    <a:pt x="424263" y="3831555"/>
                                    <a:pt x="415082" y="3823970"/>
                                  </a:cubicBezTo>
                                  <a:cubicBezTo>
                                    <a:pt x="410690" y="3820178"/>
                                    <a:pt x="405201" y="3818581"/>
                                    <a:pt x="399862" y="3819080"/>
                                  </a:cubicBezTo>
                                  <a:close/>
                                  <a:moveTo>
                                    <a:pt x="398764" y="3812344"/>
                                  </a:moveTo>
                                  <a:cubicBezTo>
                                    <a:pt x="406000" y="3811696"/>
                                    <a:pt x="413485" y="3813791"/>
                                    <a:pt x="419473" y="3818781"/>
                                  </a:cubicBezTo>
                                  <a:cubicBezTo>
                                    <a:pt x="431449" y="3828761"/>
                                    <a:pt x="433046" y="3846726"/>
                                    <a:pt x="423066" y="3858701"/>
                                  </a:cubicBezTo>
                                  <a:cubicBezTo>
                                    <a:pt x="410291" y="3874669"/>
                                    <a:pt x="397118" y="3890238"/>
                                    <a:pt x="384342" y="3905807"/>
                                  </a:cubicBezTo>
                                  <a:cubicBezTo>
                                    <a:pt x="383146" y="3907404"/>
                                    <a:pt x="380750" y="3907404"/>
                                    <a:pt x="379154" y="3906206"/>
                                  </a:cubicBezTo>
                                  <a:lnTo>
                                    <a:pt x="332446" y="3867085"/>
                                  </a:lnTo>
                                  <a:cubicBezTo>
                                    <a:pt x="320470" y="3857105"/>
                                    <a:pt x="318874" y="3839141"/>
                                    <a:pt x="328854" y="3827164"/>
                                  </a:cubicBezTo>
                                  <a:cubicBezTo>
                                    <a:pt x="333644" y="3820777"/>
                                    <a:pt x="340830" y="3817583"/>
                                    <a:pt x="348015" y="3816785"/>
                                  </a:cubicBezTo>
                                  <a:cubicBezTo>
                                    <a:pt x="355201" y="3815986"/>
                                    <a:pt x="362786" y="3818381"/>
                                    <a:pt x="368773" y="3823571"/>
                                  </a:cubicBezTo>
                                  <a:lnTo>
                                    <a:pt x="374761" y="3828361"/>
                                  </a:lnTo>
                                  <a:lnTo>
                                    <a:pt x="379553" y="3822373"/>
                                  </a:lnTo>
                                  <a:cubicBezTo>
                                    <a:pt x="384543" y="3816386"/>
                                    <a:pt x="391529" y="3812993"/>
                                    <a:pt x="398764" y="3812344"/>
                                  </a:cubicBezTo>
                                  <a:close/>
                                  <a:moveTo>
                                    <a:pt x="7102801" y="3805906"/>
                                  </a:moveTo>
                                  <a:cubicBezTo>
                                    <a:pt x="7097462" y="3806405"/>
                                    <a:pt x="7092272" y="3809000"/>
                                    <a:pt x="7088480" y="3813591"/>
                                  </a:cubicBezTo>
                                  <a:lnTo>
                                    <a:pt x="7081294" y="3822374"/>
                                  </a:lnTo>
                                  <a:cubicBezTo>
                                    <a:pt x="7080097" y="3823971"/>
                                    <a:pt x="7077702" y="3823971"/>
                                    <a:pt x="7076105" y="3822773"/>
                                  </a:cubicBezTo>
                                  <a:lnTo>
                                    <a:pt x="7067322" y="3815587"/>
                                  </a:lnTo>
                                  <a:cubicBezTo>
                                    <a:pt x="7062532" y="3811994"/>
                                    <a:pt x="7056943" y="3810397"/>
                                    <a:pt x="7051754" y="3810796"/>
                                  </a:cubicBezTo>
                                  <a:cubicBezTo>
                                    <a:pt x="7046563" y="3811195"/>
                                    <a:pt x="7041373" y="3813990"/>
                                    <a:pt x="7037781" y="3818381"/>
                                  </a:cubicBezTo>
                                  <a:cubicBezTo>
                                    <a:pt x="7030196" y="3827564"/>
                                    <a:pt x="7031393" y="3840737"/>
                                    <a:pt x="7040575" y="3848322"/>
                                  </a:cubicBezTo>
                                  <a:lnTo>
                                    <a:pt x="7084488" y="3885048"/>
                                  </a:lnTo>
                                  <a:cubicBezTo>
                                    <a:pt x="7096464" y="3870278"/>
                                    <a:pt x="7108839" y="3855507"/>
                                    <a:pt x="7120815" y="3840737"/>
                                  </a:cubicBezTo>
                                  <a:cubicBezTo>
                                    <a:pt x="7128400" y="3831556"/>
                                    <a:pt x="7127202" y="3818381"/>
                                    <a:pt x="7118021" y="3810796"/>
                                  </a:cubicBezTo>
                                  <a:cubicBezTo>
                                    <a:pt x="7113630" y="3807004"/>
                                    <a:pt x="7108141" y="3805407"/>
                                    <a:pt x="7102801" y="3805906"/>
                                  </a:cubicBezTo>
                                  <a:close/>
                                  <a:moveTo>
                                    <a:pt x="7101703" y="3799170"/>
                                  </a:moveTo>
                                  <a:cubicBezTo>
                                    <a:pt x="7108939" y="3798521"/>
                                    <a:pt x="7116424" y="3800617"/>
                                    <a:pt x="7122412" y="3805607"/>
                                  </a:cubicBezTo>
                                  <a:cubicBezTo>
                                    <a:pt x="7134388" y="3815587"/>
                                    <a:pt x="7135985" y="3833552"/>
                                    <a:pt x="7126005" y="3845527"/>
                                  </a:cubicBezTo>
                                  <a:cubicBezTo>
                                    <a:pt x="7113230" y="3861495"/>
                                    <a:pt x="7100057" y="3877064"/>
                                    <a:pt x="7087282" y="3892633"/>
                                  </a:cubicBezTo>
                                  <a:cubicBezTo>
                                    <a:pt x="7086085" y="3894230"/>
                                    <a:pt x="7083690" y="3894230"/>
                                    <a:pt x="7082093" y="3893032"/>
                                  </a:cubicBezTo>
                                  <a:lnTo>
                                    <a:pt x="7035385" y="3853911"/>
                                  </a:lnTo>
                                  <a:cubicBezTo>
                                    <a:pt x="7023409" y="3843931"/>
                                    <a:pt x="7021813" y="3825967"/>
                                    <a:pt x="7031793" y="3813990"/>
                                  </a:cubicBezTo>
                                  <a:cubicBezTo>
                                    <a:pt x="7036583" y="3807603"/>
                                    <a:pt x="7043769" y="3804409"/>
                                    <a:pt x="7050954" y="3803611"/>
                                  </a:cubicBezTo>
                                  <a:cubicBezTo>
                                    <a:pt x="7058540" y="3802812"/>
                                    <a:pt x="7065726" y="3804808"/>
                                    <a:pt x="7071714" y="3810397"/>
                                  </a:cubicBezTo>
                                  <a:lnTo>
                                    <a:pt x="7077702" y="3815187"/>
                                  </a:lnTo>
                                  <a:lnTo>
                                    <a:pt x="7082492" y="3809199"/>
                                  </a:lnTo>
                                  <a:cubicBezTo>
                                    <a:pt x="7087482" y="3803212"/>
                                    <a:pt x="7094468" y="3799819"/>
                                    <a:pt x="7101703" y="3799170"/>
                                  </a:cubicBezTo>
                                  <a:close/>
                                  <a:moveTo>
                                    <a:pt x="1700755" y="3797873"/>
                                  </a:moveTo>
                                  <a:cubicBezTo>
                                    <a:pt x="1711384" y="3800318"/>
                                    <a:pt x="1721064" y="3806805"/>
                                    <a:pt x="1727252" y="3816785"/>
                                  </a:cubicBezTo>
                                  <a:lnTo>
                                    <a:pt x="1721663" y="3820378"/>
                                  </a:lnTo>
                                  <a:cubicBezTo>
                                    <a:pt x="1711284" y="3803611"/>
                                    <a:pt x="1688929" y="3798421"/>
                                    <a:pt x="1672161" y="3808801"/>
                                  </a:cubicBezTo>
                                  <a:cubicBezTo>
                                    <a:pt x="1655395" y="3819181"/>
                                    <a:pt x="1650205" y="3841536"/>
                                    <a:pt x="1660585" y="3858302"/>
                                  </a:cubicBezTo>
                                  <a:lnTo>
                                    <a:pt x="1654996" y="3861895"/>
                                  </a:lnTo>
                                  <a:cubicBezTo>
                                    <a:pt x="1642621" y="3841935"/>
                                    <a:pt x="1648609" y="3815588"/>
                                    <a:pt x="1668568" y="3803212"/>
                                  </a:cubicBezTo>
                                  <a:cubicBezTo>
                                    <a:pt x="1678548" y="3797025"/>
                                    <a:pt x="1690126" y="3795428"/>
                                    <a:pt x="1700755" y="3797873"/>
                                  </a:cubicBezTo>
                                  <a:close/>
                                  <a:moveTo>
                                    <a:pt x="6445770" y="3734151"/>
                                  </a:moveTo>
                                  <a:cubicBezTo>
                                    <a:pt x="6442976" y="3734151"/>
                                    <a:pt x="6440580" y="3735747"/>
                                    <a:pt x="6438185" y="3738143"/>
                                  </a:cubicBezTo>
                                  <a:lnTo>
                                    <a:pt x="6436988" y="3739341"/>
                                  </a:lnTo>
                                  <a:lnTo>
                                    <a:pt x="6435391" y="3738542"/>
                                  </a:lnTo>
                                  <a:cubicBezTo>
                                    <a:pt x="6432596" y="3736945"/>
                                    <a:pt x="6429802" y="3736147"/>
                                    <a:pt x="6427407" y="3736546"/>
                                  </a:cubicBezTo>
                                  <a:cubicBezTo>
                                    <a:pt x="6425011" y="3736546"/>
                                    <a:pt x="6422615" y="3738143"/>
                                    <a:pt x="6421418" y="3740539"/>
                                  </a:cubicBezTo>
                                  <a:cubicBezTo>
                                    <a:pt x="6419821" y="3742934"/>
                                    <a:pt x="6419821" y="3746128"/>
                                    <a:pt x="6421019" y="3749321"/>
                                  </a:cubicBezTo>
                                  <a:cubicBezTo>
                                    <a:pt x="6424212" y="3757704"/>
                                    <a:pt x="6434992" y="3763293"/>
                                    <a:pt x="6439383" y="3765289"/>
                                  </a:cubicBezTo>
                                  <a:cubicBezTo>
                                    <a:pt x="6440181" y="3765688"/>
                                    <a:pt x="6440980" y="3765289"/>
                                    <a:pt x="6441778" y="3764890"/>
                                  </a:cubicBezTo>
                                  <a:cubicBezTo>
                                    <a:pt x="6445770" y="3761696"/>
                                    <a:pt x="6454552" y="3753712"/>
                                    <a:pt x="6455351" y="3745329"/>
                                  </a:cubicBezTo>
                                  <a:cubicBezTo>
                                    <a:pt x="6455750" y="3741736"/>
                                    <a:pt x="6454552" y="3738542"/>
                                    <a:pt x="6452556" y="3736546"/>
                                  </a:cubicBezTo>
                                  <a:cubicBezTo>
                                    <a:pt x="6450560" y="3734550"/>
                                    <a:pt x="6448165" y="3733751"/>
                                    <a:pt x="6445770" y="3734151"/>
                                  </a:cubicBezTo>
                                  <a:close/>
                                  <a:moveTo>
                                    <a:pt x="6445371" y="3730159"/>
                                  </a:moveTo>
                                  <a:cubicBezTo>
                                    <a:pt x="6449363" y="3729759"/>
                                    <a:pt x="6452956" y="3730957"/>
                                    <a:pt x="6455750" y="3733751"/>
                                  </a:cubicBezTo>
                                  <a:cubicBezTo>
                                    <a:pt x="6458544" y="3736546"/>
                                    <a:pt x="6460141" y="3741337"/>
                                    <a:pt x="6459742" y="3745728"/>
                                  </a:cubicBezTo>
                                  <a:cubicBezTo>
                                    <a:pt x="6459343" y="3750120"/>
                                    <a:pt x="6456948" y="3754511"/>
                                    <a:pt x="6452956" y="3759700"/>
                                  </a:cubicBezTo>
                                  <a:cubicBezTo>
                                    <a:pt x="6449762" y="3763293"/>
                                    <a:pt x="6446568" y="3766487"/>
                                    <a:pt x="6444173" y="3768483"/>
                                  </a:cubicBezTo>
                                  <a:cubicBezTo>
                                    <a:pt x="6443375" y="3769281"/>
                                    <a:pt x="6442177" y="3770079"/>
                                    <a:pt x="6440980" y="3770079"/>
                                  </a:cubicBezTo>
                                  <a:cubicBezTo>
                                    <a:pt x="6439782" y="3770479"/>
                                    <a:pt x="6438584" y="3770079"/>
                                    <a:pt x="6437387" y="3769680"/>
                                  </a:cubicBezTo>
                                  <a:cubicBezTo>
                                    <a:pt x="6431399" y="3766886"/>
                                    <a:pt x="6420619" y="3760898"/>
                                    <a:pt x="6417027" y="3751716"/>
                                  </a:cubicBezTo>
                                  <a:cubicBezTo>
                                    <a:pt x="6415430" y="3747325"/>
                                    <a:pt x="6415430" y="3742535"/>
                                    <a:pt x="6417825" y="3738942"/>
                                  </a:cubicBezTo>
                                  <a:cubicBezTo>
                                    <a:pt x="6419821" y="3735348"/>
                                    <a:pt x="6423015" y="3732953"/>
                                    <a:pt x="6427008" y="3732554"/>
                                  </a:cubicBezTo>
                                  <a:cubicBezTo>
                                    <a:pt x="6430201" y="3732155"/>
                                    <a:pt x="6433395" y="3732953"/>
                                    <a:pt x="6436588" y="3734550"/>
                                  </a:cubicBezTo>
                                  <a:cubicBezTo>
                                    <a:pt x="6439383" y="3732155"/>
                                    <a:pt x="6442576" y="3730558"/>
                                    <a:pt x="6445371" y="3730159"/>
                                  </a:cubicBezTo>
                                  <a:close/>
                                  <a:moveTo>
                                    <a:pt x="1956789" y="3723771"/>
                                  </a:moveTo>
                                  <a:cubicBezTo>
                                    <a:pt x="1949203" y="3726168"/>
                                    <a:pt x="1945211" y="3733752"/>
                                    <a:pt x="1947607" y="3741337"/>
                                  </a:cubicBezTo>
                                  <a:cubicBezTo>
                                    <a:pt x="1950003" y="3748922"/>
                                    <a:pt x="1957588" y="3752914"/>
                                    <a:pt x="1965172" y="3750519"/>
                                  </a:cubicBezTo>
                                  <a:cubicBezTo>
                                    <a:pt x="1972757" y="3748124"/>
                                    <a:pt x="1976749" y="3740539"/>
                                    <a:pt x="1974354" y="3732954"/>
                                  </a:cubicBezTo>
                                  <a:cubicBezTo>
                                    <a:pt x="1971959" y="3725369"/>
                                    <a:pt x="1964374" y="3721376"/>
                                    <a:pt x="1956789" y="3723771"/>
                                  </a:cubicBezTo>
                                  <a:close/>
                                  <a:moveTo>
                                    <a:pt x="1954394" y="3716187"/>
                                  </a:moveTo>
                                  <a:cubicBezTo>
                                    <a:pt x="1965971" y="3712594"/>
                                    <a:pt x="1978346" y="3718981"/>
                                    <a:pt x="1981939" y="3730559"/>
                                  </a:cubicBezTo>
                                  <a:cubicBezTo>
                                    <a:pt x="1985532" y="3742136"/>
                                    <a:pt x="1979145" y="3754511"/>
                                    <a:pt x="1967568" y="3758104"/>
                                  </a:cubicBezTo>
                                  <a:cubicBezTo>
                                    <a:pt x="1955991" y="3761696"/>
                                    <a:pt x="1943616" y="3755309"/>
                                    <a:pt x="1940023" y="3743732"/>
                                  </a:cubicBezTo>
                                  <a:cubicBezTo>
                                    <a:pt x="1936429" y="3732156"/>
                                    <a:pt x="1942816" y="3719779"/>
                                    <a:pt x="1954394" y="3716187"/>
                                  </a:cubicBezTo>
                                  <a:close/>
                                  <a:moveTo>
                                    <a:pt x="1950402" y="3703413"/>
                                  </a:moveTo>
                                  <a:cubicBezTo>
                                    <a:pt x="1931640" y="3709002"/>
                                    <a:pt x="1921260" y="3728962"/>
                                    <a:pt x="1926849" y="3747725"/>
                                  </a:cubicBezTo>
                                  <a:cubicBezTo>
                                    <a:pt x="1932437" y="3766487"/>
                                    <a:pt x="1952398" y="3776866"/>
                                    <a:pt x="1971161" y="3771277"/>
                                  </a:cubicBezTo>
                                  <a:cubicBezTo>
                                    <a:pt x="1989923" y="3765689"/>
                                    <a:pt x="2000303" y="3745729"/>
                                    <a:pt x="1994714" y="3726966"/>
                                  </a:cubicBezTo>
                                  <a:cubicBezTo>
                                    <a:pt x="1989124" y="3708203"/>
                                    <a:pt x="1969165" y="3697824"/>
                                    <a:pt x="1950402" y="3703413"/>
                                  </a:cubicBezTo>
                                  <a:close/>
                                  <a:moveTo>
                                    <a:pt x="1965079" y="3693689"/>
                                  </a:moveTo>
                                  <a:cubicBezTo>
                                    <a:pt x="1981864" y="3695429"/>
                                    <a:pt x="1996909" y="3707106"/>
                                    <a:pt x="2002299" y="3724172"/>
                                  </a:cubicBezTo>
                                  <a:cubicBezTo>
                                    <a:pt x="2009485" y="3746926"/>
                                    <a:pt x="1996310" y="3771677"/>
                                    <a:pt x="1973556" y="3778463"/>
                                  </a:cubicBezTo>
                                  <a:cubicBezTo>
                                    <a:pt x="1950801" y="3785648"/>
                                    <a:pt x="1926449" y="3772475"/>
                                    <a:pt x="1919264" y="3749721"/>
                                  </a:cubicBezTo>
                                  <a:cubicBezTo>
                                    <a:pt x="1912078" y="3726966"/>
                                    <a:pt x="1925252" y="3702614"/>
                                    <a:pt x="1948007" y="3695429"/>
                                  </a:cubicBezTo>
                                  <a:cubicBezTo>
                                    <a:pt x="1953695" y="3693633"/>
                                    <a:pt x="1959483" y="3693109"/>
                                    <a:pt x="1965079" y="3693689"/>
                                  </a:cubicBezTo>
                                  <a:close/>
                                  <a:moveTo>
                                    <a:pt x="4204618" y="3668582"/>
                                  </a:moveTo>
                                  <a:cubicBezTo>
                                    <a:pt x="4199279" y="3669081"/>
                                    <a:pt x="4194089" y="3671676"/>
                                    <a:pt x="4190297" y="3676267"/>
                                  </a:cubicBezTo>
                                  <a:lnTo>
                                    <a:pt x="4183111" y="3685050"/>
                                  </a:lnTo>
                                  <a:cubicBezTo>
                                    <a:pt x="4181914" y="3686647"/>
                                    <a:pt x="4179519" y="3686647"/>
                                    <a:pt x="4177922" y="3685449"/>
                                  </a:cubicBezTo>
                                  <a:lnTo>
                                    <a:pt x="4169139" y="3678263"/>
                                  </a:lnTo>
                                  <a:cubicBezTo>
                                    <a:pt x="4164349" y="3674670"/>
                                    <a:pt x="4158760" y="3673073"/>
                                    <a:pt x="4153571" y="3673472"/>
                                  </a:cubicBezTo>
                                  <a:cubicBezTo>
                                    <a:pt x="4148380" y="3673871"/>
                                    <a:pt x="4143190" y="3676666"/>
                                    <a:pt x="4139598" y="3681057"/>
                                  </a:cubicBezTo>
                                  <a:cubicBezTo>
                                    <a:pt x="4132013" y="3690240"/>
                                    <a:pt x="4133210" y="3703413"/>
                                    <a:pt x="4142392" y="3710998"/>
                                  </a:cubicBezTo>
                                  <a:lnTo>
                                    <a:pt x="4186305" y="3747724"/>
                                  </a:lnTo>
                                  <a:cubicBezTo>
                                    <a:pt x="4198281" y="3732954"/>
                                    <a:pt x="4210656" y="3718184"/>
                                    <a:pt x="4222632" y="3703413"/>
                                  </a:cubicBezTo>
                                  <a:cubicBezTo>
                                    <a:pt x="4230217" y="3694232"/>
                                    <a:pt x="4229019" y="3681057"/>
                                    <a:pt x="4219838" y="3673472"/>
                                  </a:cubicBezTo>
                                  <a:cubicBezTo>
                                    <a:pt x="4215447" y="3669680"/>
                                    <a:pt x="4209958" y="3668083"/>
                                    <a:pt x="4204618" y="3668582"/>
                                  </a:cubicBezTo>
                                  <a:close/>
                                  <a:moveTo>
                                    <a:pt x="5478361" y="3664541"/>
                                  </a:moveTo>
                                  <a:cubicBezTo>
                                    <a:pt x="5488990" y="3666986"/>
                                    <a:pt x="5498671" y="3673473"/>
                                    <a:pt x="5504859" y="3683453"/>
                                  </a:cubicBezTo>
                                  <a:lnTo>
                                    <a:pt x="5499270" y="3687046"/>
                                  </a:lnTo>
                                  <a:cubicBezTo>
                                    <a:pt x="5488891" y="3670279"/>
                                    <a:pt x="5466536" y="3665089"/>
                                    <a:pt x="5449769" y="3675469"/>
                                  </a:cubicBezTo>
                                  <a:cubicBezTo>
                                    <a:pt x="5433002" y="3685849"/>
                                    <a:pt x="5427812" y="3708204"/>
                                    <a:pt x="5438192" y="3724970"/>
                                  </a:cubicBezTo>
                                  <a:lnTo>
                                    <a:pt x="5432603" y="3728563"/>
                                  </a:lnTo>
                                  <a:cubicBezTo>
                                    <a:pt x="5420228" y="3708603"/>
                                    <a:pt x="5426216" y="3682256"/>
                                    <a:pt x="5446176" y="3669880"/>
                                  </a:cubicBezTo>
                                  <a:cubicBezTo>
                                    <a:pt x="5456156" y="3663693"/>
                                    <a:pt x="5467733" y="3662096"/>
                                    <a:pt x="5478361" y="3664541"/>
                                  </a:cubicBezTo>
                                  <a:close/>
                                  <a:moveTo>
                                    <a:pt x="4203520" y="3661846"/>
                                  </a:moveTo>
                                  <a:cubicBezTo>
                                    <a:pt x="4210756" y="3661197"/>
                                    <a:pt x="4218241" y="3663293"/>
                                    <a:pt x="4224229" y="3668283"/>
                                  </a:cubicBezTo>
                                  <a:cubicBezTo>
                                    <a:pt x="4236205" y="3678263"/>
                                    <a:pt x="4237802" y="3696228"/>
                                    <a:pt x="4227822" y="3708204"/>
                                  </a:cubicBezTo>
                                  <a:cubicBezTo>
                                    <a:pt x="4215047" y="3724172"/>
                                    <a:pt x="4201874" y="3739740"/>
                                    <a:pt x="4189099" y="3755309"/>
                                  </a:cubicBezTo>
                                  <a:cubicBezTo>
                                    <a:pt x="4187902" y="3756906"/>
                                    <a:pt x="4185507" y="3756906"/>
                                    <a:pt x="4183910" y="3755708"/>
                                  </a:cubicBezTo>
                                  <a:lnTo>
                                    <a:pt x="4137202" y="3716587"/>
                                  </a:lnTo>
                                  <a:cubicBezTo>
                                    <a:pt x="4125226" y="3706607"/>
                                    <a:pt x="4123630" y="3688643"/>
                                    <a:pt x="4133610" y="3676666"/>
                                  </a:cubicBezTo>
                                  <a:cubicBezTo>
                                    <a:pt x="4138400" y="3670279"/>
                                    <a:pt x="4145586" y="3667085"/>
                                    <a:pt x="4152771" y="3666287"/>
                                  </a:cubicBezTo>
                                  <a:cubicBezTo>
                                    <a:pt x="4160357" y="3665488"/>
                                    <a:pt x="4167543" y="3667883"/>
                                    <a:pt x="4173531" y="3673073"/>
                                  </a:cubicBezTo>
                                  <a:lnTo>
                                    <a:pt x="4179519" y="3677863"/>
                                  </a:lnTo>
                                  <a:lnTo>
                                    <a:pt x="4184309" y="3671875"/>
                                  </a:lnTo>
                                  <a:cubicBezTo>
                                    <a:pt x="4189299" y="3665887"/>
                                    <a:pt x="4196285" y="3662494"/>
                                    <a:pt x="4203520" y="3661846"/>
                                  </a:cubicBezTo>
                                  <a:close/>
                                  <a:moveTo>
                                    <a:pt x="3547595" y="3596827"/>
                                  </a:moveTo>
                                  <a:cubicBezTo>
                                    <a:pt x="3544799" y="3596827"/>
                                    <a:pt x="3542403" y="3598424"/>
                                    <a:pt x="3540009" y="3600819"/>
                                  </a:cubicBezTo>
                                  <a:lnTo>
                                    <a:pt x="3538810" y="3602017"/>
                                  </a:lnTo>
                                  <a:lnTo>
                                    <a:pt x="3537215" y="3601218"/>
                                  </a:lnTo>
                                  <a:cubicBezTo>
                                    <a:pt x="3534418" y="3599621"/>
                                    <a:pt x="3531624" y="3598823"/>
                                    <a:pt x="3529228" y="3599222"/>
                                  </a:cubicBezTo>
                                  <a:cubicBezTo>
                                    <a:pt x="3526834" y="3599621"/>
                                    <a:pt x="3524437" y="3600819"/>
                                    <a:pt x="3523243" y="3603215"/>
                                  </a:cubicBezTo>
                                  <a:cubicBezTo>
                                    <a:pt x="3521643" y="3605610"/>
                                    <a:pt x="3521643" y="3608804"/>
                                    <a:pt x="3522841" y="3611997"/>
                                  </a:cubicBezTo>
                                  <a:cubicBezTo>
                                    <a:pt x="3526035" y="3620380"/>
                                    <a:pt x="3536816" y="3625969"/>
                                    <a:pt x="3541207" y="3627965"/>
                                  </a:cubicBezTo>
                                  <a:cubicBezTo>
                                    <a:pt x="3542006" y="3628364"/>
                                    <a:pt x="3542802" y="3627965"/>
                                    <a:pt x="3543602" y="3627566"/>
                                  </a:cubicBezTo>
                                  <a:cubicBezTo>
                                    <a:pt x="3547595" y="3624372"/>
                                    <a:pt x="3556379" y="3616388"/>
                                    <a:pt x="3557176" y="3608005"/>
                                  </a:cubicBezTo>
                                  <a:cubicBezTo>
                                    <a:pt x="3557577" y="3604412"/>
                                    <a:pt x="3556379" y="3601218"/>
                                    <a:pt x="3554380" y="3599222"/>
                                  </a:cubicBezTo>
                                  <a:cubicBezTo>
                                    <a:pt x="3552388" y="3597226"/>
                                    <a:pt x="3549992" y="3596428"/>
                                    <a:pt x="3547595" y="3596827"/>
                                  </a:cubicBezTo>
                                  <a:close/>
                                  <a:moveTo>
                                    <a:pt x="3547198" y="3592835"/>
                                  </a:moveTo>
                                  <a:cubicBezTo>
                                    <a:pt x="3551189" y="3592436"/>
                                    <a:pt x="3554781" y="3593633"/>
                                    <a:pt x="3557577" y="3596428"/>
                                  </a:cubicBezTo>
                                  <a:cubicBezTo>
                                    <a:pt x="3560373" y="3599222"/>
                                    <a:pt x="3561967" y="3604013"/>
                                    <a:pt x="3561570" y="3608404"/>
                                  </a:cubicBezTo>
                                  <a:cubicBezTo>
                                    <a:pt x="3561170" y="3612796"/>
                                    <a:pt x="3558775" y="3617187"/>
                                    <a:pt x="3554781" y="3622376"/>
                                  </a:cubicBezTo>
                                  <a:cubicBezTo>
                                    <a:pt x="3551588" y="3625969"/>
                                    <a:pt x="3548393" y="3629163"/>
                                    <a:pt x="3546000" y="3631159"/>
                                  </a:cubicBezTo>
                                  <a:cubicBezTo>
                                    <a:pt x="3545199" y="3631957"/>
                                    <a:pt x="3544003" y="3632755"/>
                                    <a:pt x="3542802" y="3632755"/>
                                  </a:cubicBezTo>
                                  <a:cubicBezTo>
                                    <a:pt x="3541609" y="3633155"/>
                                    <a:pt x="3540406" y="3632755"/>
                                    <a:pt x="3539212" y="3632356"/>
                                  </a:cubicBezTo>
                                  <a:cubicBezTo>
                                    <a:pt x="3533222" y="3629562"/>
                                    <a:pt x="3522442" y="3623574"/>
                                    <a:pt x="3518847" y="3614392"/>
                                  </a:cubicBezTo>
                                  <a:cubicBezTo>
                                    <a:pt x="3517252" y="3610001"/>
                                    <a:pt x="3517252" y="3605211"/>
                                    <a:pt x="3519651" y="3601618"/>
                                  </a:cubicBezTo>
                                  <a:cubicBezTo>
                                    <a:pt x="3521643" y="3598024"/>
                                    <a:pt x="3524839" y="3595629"/>
                                    <a:pt x="3528831" y="3595230"/>
                                  </a:cubicBezTo>
                                  <a:cubicBezTo>
                                    <a:pt x="3532022" y="3594831"/>
                                    <a:pt x="3535218" y="3595629"/>
                                    <a:pt x="3538411" y="3597226"/>
                                  </a:cubicBezTo>
                                  <a:cubicBezTo>
                                    <a:pt x="3541207" y="3594831"/>
                                    <a:pt x="3544402" y="3593234"/>
                                    <a:pt x="3547198" y="3592835"/>
                                  </a:cubicBezTo>
                                  <a:close/>
                                  <a:moveTo>
                                    <a:pt x="5734399" y="3590440"/>
                                  </a:moveTo>
                                  <a:cubicBezTo>
                                    <a:pt x="5726814" y="3592836"/>
                                    <a:pt x="5722821" y="3600421"/>
                                    <a:pt x="5725216" y="3608005"/>
                                  </a:cubicBezTo>
                                  <a:cubicBezTo>
                                    <a:pt x="5727612" y="3615590"/>
                                    <a:pt x="5735197" y="3619582"/>
                                    <a:pt x="5742782" y="3617187"/>
                                  </a:cubicBezTo>
                                  <a:cubicBezTo>
                                    <a:pt x="5750367" y="3614792"/>
                                    <a:pt x="5754359" y="3607207"/>
                                    <a:pt x="5751963" y="3599622"/>
                                  </a:cubicBezTo>
                                  <a:cubicBezTo>
                                    <a:pt x="5749568" y="3592037"/>
                                    <a:pt x="5741584" y="3588044"/>
                                    <a:pt x="5734399" y="3590440"/>
                                  </a:cubicBezTo>
                                  <a:close/>
                                  <a:moveTo>
                                    <a:pt x="5731604" y="3582855"/>
                                  </a:moveTo>
                                  <a:cubicBezTo>
                                    <a:pt x="5743181" y="3579262"/>
                                    <a:pt x="5755556" y="3585649"/>
                                    <a:pt x="5759149" y="3597227"/>
                                  </a:cubicBezTo>
                                  <a:cubicBezTo>
                                    <a:pt x="5763141" y="3608804"/>
                                    <a:pt x="5756355" y="3621179"/>
                                    <a:pt x="5744778" y="3624772"/>
                                  </a:cubicBezTo>
                                  <a:cubicBezTo>
                                    <a:pt x="5733201" y="3628364"/>
                                    <a:pt x="5720825" y="3621977"/>
                                    <a:pt x="5717232" y="3610401"/>
                                  </a:cubicBezTo>
                                  <a:cubicBezTo>
                                    <a:pt x="5713639" y="3598824"/>
                                    <a:pt x="5720026" y="3586448"/>
                                    <a:pt x="5731604" y="3582855"/>
                                  </a:cubicBezTo>
                                  <a:close/>
                                  <a:moveTo>
                                    <a:pt x="5728011" y="3570080"/>
                                  </a:moveTo>
                                  <a:cubicBezTo>
                                    <a:pt x="5709248" y="3575669"/>
                                    <a:pt x="5698869" y="3595629"/>
                                    <a:pt x="5704458" y="3614392"/>
                                  </a:cubicBezTo>
                                  <a:cubicBezTo>
                                    <a:pt x="5710046" y="3633154"/>
                                    <a:pt x="5730007" y="3643533"/>
                                    <a:pt x="5748770" y="3637944"/>
                                  </a:cubicBezTo>
                                  <a:cubicBezTo>
                                    <a:pt x="5767532" y="3632356"/>
                                    <a:pt x="5777911" y="3612396"/>
                                    <a:pt x="5772322" y="3593633"/>
                                  </a:cubicBezTo>
                                  <a:cubicBezTo>
                                    <a:pt x="5766734" y="3574870"/>
                                    <a:pt x="5746774" y="3564092"/>
                                    <a:pt x="5728011" y="3570080"/>
                                  </a:cubicBezTo>
                                  <a:close/>
                                  <a:moveTo>
                                    <a:pt x="5742688" y="3560356"/>
                                  </a:moveTo>
                                  <a:cubicBezTo>
                                    <a:pt x="5759473" y="3562096"/>
                                    <a:pt x="5774518" y="3573773"/>
                                    <a:pt x="5779907" y="3590839"/>
                                  </a:cubicBezTo>
                                  <a:cubicBezTo>
                                    <a:pt x="5786693" y="3613593"/>
                                    <a:pt x="5773919" y="3637944"/>
                                    <a:pt x="5751165" y="3645130"/>
                                  </a:cubicBezTo>
                                  <a:cubicBezTo>
                                    <a:pt x="5728411" y="3652316"/>
                                    <a:pt x="5704058" y="3639142"/>
                                    <a:pt x="5696873" y="3616388"/>
                                  </a:cubicBezTo>
                                  <a:cubicBezTo>
                                    <a:pt x="5689687" y="3593633"/>
                                    <a:pt x="5702861" y="3569281"/>
                                    <a:pt x="5725616" y="3562096"/>
                                  </a:cubicBezTo>
                                  <a:cubicBezTo>
                                    <a:pt x="5731304" y="3560300"/>
                                    <a:pt x="5737093" y="3559776"/>
                                    <a:pt x="5742688" y="3560356"/>
                                  </a:cubicBezTo>
                                  <a:close/>
                                  <a:moveTo>
                                    <a:pt x="1279298" y="3548423"/>
                                  </a:moveTo>
                                  <a:cubicBezTo>
                                    <a:pt x="1273959" y="3548922"/>
                                    <a:pt x="1268770" y="3551517"/>
                                    <a:pt x="1264977" y="3556108"/>
                                  </a:cubicBezTo>
                                  <a:lnTo>
                                    <a:pt x="1257791" y="3564891"/>
                                  </a:lnTo>
                                  <a:cubicBezTo>
                                    <a:pt x="1256594" y="3566488"/>
                                    <a:pt x="1254199" y="3566488"/>
                                    <a:pt x="1252602" y="3565290"/>
                                  </a:cubicBezTo>
                                  <a:lnTo>
                                    <a:pt x="1243819" y="3558104"/>
                                  </a:lnTo>
                                  <a:cubicBezTo>
                                    <a:pt x="1239029" y="3554511"/>
                                    <a:pt x="1233440" y="3552914"/>
                                    <a:pt x="1228251" y="3553313"/>
                                  </a:cubicBezTo>
                                  <a:cubicBezTo>
                                    <a:pt x="1222662" y="3553712"/>
                                    <a:pt x="1217871" y="3556108"/>
                                    <a:pt x="1214279" y="3560898"/>
                                  </a:cubicBezTo>
                                  <a:cubicBezTo>
                                    <a:pt x="1206694" y="3570081"/>
                                    <a:pt x="1207891" y="3583254"/>
                                    <a:pt x="1217073" y="3590839"/>
                                  </a:cubicBezTo>
                                  <a:lnTo>
                                    <a:pt x="1260985" y="3627565"/>
                                  </a:lnTo>
                                  <a:cubicBezTo>
                                    <a:pt x="1272961" y="3612795"/>
                                    <a:pt x="1285336" y="3598024"/>
                                    <a:pt x="1297312" y="3583254"/>
                                  </a:cubicBezTo>
                                  <a:cubicBezTo>
                                    <a:pt x="1304897" y="3574073"/>
                                    <a:pt x="1303700" y="3560898"/>
                                    <a:pt x="1294518" y="3553313"/>
                                  </a:cubicBezTo>
                                  <a:cubicBezTo>
                                    <a:pt x="1290127" y="3549521"/>
                                    <a:pt x="1284638" y="3547924"/>
                                    <a:pt x="1279298" y="3548423"/>
                                  </a:cubicBezTo>
                                  <a:close/>
                                  <a:moveTo>
                                    <a:pt x="1278200" y="3541687"/>
                                  </a:moveTo>
                                  <a:cubicBezTo>
                                    <a:pt x="1285436" y="3541039"/>
                                    <a:pt x="1292921" y="3543134"/>
                                    <a:pt x="1298909" y="3548124"/>
                                  </a:cubicBezTo>
                                  <a:cubicBezTo>
                                    <a:pt x="1310885" y="3558104"/>
                                    <a:pt x="1312482" y="3576069"/>
                                    <a:pt x="1302502" y="3588044"/>
                                  </a:cubicBezTo>
                                  <a:cubicBezTo>
                                    <a:pt x="1289727" y="3604012"/>
                                    <a:pt x="1276554" y="3619581"/>
                                    <a:pt x="1263779" y="3635150"/>
                                  </a:cubicBezTo>
                                  <a:cubicBezTo>
                                    <a:pt x="1262582" y="3636747"/>
                                    <a:pt x="1260186" y="3636747"/>
                                    <a:pt x="1258590" y="3635549"/>
                                  </a:cubicBezTo>
                                  <a:lnTo>
                                    <a:pt x="1211883" y="3596428"/>
                                  </a:lnTo>
                                  <a:cubicBezTo>
                                    <a:pt x="1199907" y="3586448"/>
                                    <a:pt x="1198311" y="3568484"/>
                                    <a:pt x="1208291" y="3556507"/>
                                  </a:cubicBezTo>
                                  <a:cubicBezTo>
                                    <a:pt x="1213081" y="3550120"/>
                                    <a:pt x="1220267" y="3546926"/>
                                    <a:pt x="1227452" y="3546128"/>
                                  </a:cubicBezTo>
                                  <a:cubicBezTo>
                                    <a:pt x="1234638" y="3545329"/>
                                    <a:pt x="1242223" y="3547325"/>
                                    <a:pt x="1248211" y="3552914"/>
                                  </a:cubicBezTo>
                                  <a:lnTo>
                                    <a:pt x="1254199" y="3557704"/>
                                  </a:lnTo>
                                  <a:lnTo>
                                    <a:pt x="1258989" y="3551716"/>
                                  </a:lnTo>
                                  <a:cubicBezTo>
                                    <a:pt x="1263979" y="3545729"/>
                                    <a:pt x="1270965" y="3542336"/>
                                    <a:pt x="1278200" y="3541687"/>
                                  </a:cubicBezTo>
                                  <a:close/>
                                  <a:moveTo>
                                    <a:pt x="2580191" y="3527215"/>
                                  </a:moveTo>
                                  <a:cubicBezTo>
                                    <a:pt x="2590821" y="3529660"/>
                                    <a:pt x="2600501" y="3536147"/>
                                    <a:pt x="2606689" y="3546128"/>
                                  </a:cubicBezTo>
                                  <a:lnTo>
                                    <a:pt x="2601101" y="3549721"/>
                                  </a:lnTo>
                                  <a:cubicBezTo>
                                    <a:pt x="2590720" y="3532954"/>
                                    <a:pt x="2568366" y="3527764"/>
                                    <a:pt x="2551598" y="3538143"/>
                                  </a:cubicBezTo>
                                  <a:cubicBezTo>
                                    <a:pt x="2534831" y="3548524"/>
                                    <a:pt x="2529641" y="3570879"/>
                                    <a:pt x="2540021" y="3587645"/>
                                  </a:cubicBezTo>
                                  <a:lnTo>
                                    <a:pt x="2534433" y="3591238"/>
                                  </a:lnTo>
                                  <a:cubicBezTo>
                                    <a:pt x="2522057" y="3571278"/>
                                    <a:pt x="2528044" y="3544931"/>
                                    <a:pt x="2548006" y="3532555"/>
                                  </a:cubicBezTo>
                                  <a:cubicBezTo>
                                    <a:pt x="2557985" y="3526367"/>
                                    <a:pt x="2569562" y="3524770"/>
                                    <a:pt x="2580191" y="3527215"/>
                                  </a:cubicBezTo>
                                  <a:close/>
                                  <a:moveTo>
                                    <a:pt x="622267" y="3476668"/>
                                  </a:moveTo>
                                  <a:cubicBezTo>
                                    <a:pt x="619473" y="3476668"/>
                                    <a:pt x="617076" y="3478265"/>
                                    <a:pt x="614682" y="3480660"/>
                                  </a:cubicBezTo>
                                  <a:lnTo>
                                    <a:pt x="613484" y="3481858"/>
                                  </a:lnTo>
                                  <a:lnTo>
                                    <a:pt x="611887" y="3481060"/>
                                  </a:lnTo>
                                  <a:cubicBezTo>
                                    <a:pt x="609092" y="3479462"/>
                                    <a:pt x="606298" y="3478664"/>
                                    <a:pt x="603903" y="3479063"/>
                                  </a:cubicBezTo>
                                  <a:cubicBezTo>
                                    <a:pt x="601508" y="3479462"/>
                                    <a:pt x="599112" y="3480660"/>
                                    <a:pt x="597915" y="3483056"/>
                                  </a:cubicBezTo>
                                  <a:cubicBezTo>
                                    <a:pt x="596318" y="3485451"/>
                                    <a:pt x="596318" y="3488645"/>
                                    <a:pt x="597516" y="3491838"/>
                                  </a:cubicBezTo>
                                  <a:cubicBezTo>
                                    <a:pt x="600709" y="3500222"/>
                                    <a:pt x="611488" y="3505810"/>
                                    <a:pt x="615879" y="3507806"/>
                                  </a:cubicBezTo>
                                  <a:cubicBezTo>
                                    <a:pt x="616677" y="3508206"/>
                                    <a:pt x="617477" y="3507806"/>
                                    <a:pt x="618274" y="3507407"/>
                                  </a:cubicBezTo>
                                  <a:cubicBezTo>
                                    <a:pt x="621868" y="3504214"/>
                                    <a:pt x="631049" y="3495830"/>
                                    <a:pt x="631848" y="3487846"/>
                                  </a:cubicBezTo>
                                  <a:cubicBezTo>
                                    <a:pt x="632247" y="3484254"/>
                                    <a:pt x="631049" y="3481060"/>
                                    <a:pt x="629053" y="3479063"/>
                                  </a:cubicBezTo>
                                  <a:cubicBezTo>
                                    <a:pt x="627057" y="3477067"/>
                                    <a:pt x="624662" y="3476269"/>
                                    <a:pt x="622267" y="3476668"/>
                                  </a:cubicBezTo>
                                  <a:close/>
                                  <a:moveTo>
                                    <a:pt x="621868" y="3472277"/>
                                  </a:moveTo>
                                  <a:cubicBezTo>
                                    <a:pt x="625860" y="3471878"/>
                                    <a:pt x="629453" y="3473075"/>
                                    <a:pt x="632247" y="3475870"/>
                                  </a:cubicBezTo>
                                  <a:cubicBezTo>
                                    <a:pt x="635041" y="3478664"/>
                                    <a:pt x="636638" y="3483455"/>
                                    <a:pt x="636239" y="3487846"/>
                                  </a:cubicBezTo>
                                  <a:cubicBezTo>
                                    <a:pt x="635441" y="3492238"/>
                                    <a:pt x="633445" y="3497028"/>
                                    <a:pt x="629453" y="3501818"/>
                                  </a:cubicBezTo>
                                  <a:cubicBezTo>
                                    <a:pt x="626259" y="3505411"/>
                                    <a:pt x="623065" y="3508605"/>
                                    <a:pt x="620670" y="3510601"/>
                                  </a:cubicBezTo>
                                  <a:cubicBezTo>
                                    <a:pt x="619871" y="3511399"/>
                                    <a:pt x="618674" y="3512197"/>
                                    <a:pt x="617477" y="3512197"/>
                                  </a:cubicBezTo>
                                  <a:cubicBezTo>
                                    <a:pt x="616278" y="3512597"/>
                                    <a:pt x="615080" y="3512197"/>
                                    <a:pt x="613883" y="3511798"/>
                                  </a:cubicBezTo>
                                  <a:cubicBezTo>
                                    <a:pt x="607895" y="3509004"/>
                                    <a:pt x="597116" y="3503016"/>
                                    <a:pt x="593524" y="3493834"/>
                                  </a:cubicBezTo>
                                  <a:cubicBezTo>
                                    <a:pt x="591927" y="3489443"/>
                                    <a:pt x="591927" y="3484653"/>
                                    <a:pt x="594322" y="3481060"/>
                                  </a:cubicBezTo>
                                  <a:cubicBezTo>
                                    <a:pt x="596318" y="3477466"/>
                                    <a:pt x="599512" y="3475071"/>
                                    <a:pt x="603504" y="3474672"/>
                                  </a:cubicBezTo>
                                  <a:cubicBezTo>
                                    <a:pt x="606697" y="3474273"/>
                                    <a:pt x="609891" y="3475071"/>
                                    <a:pt x="613084" y="3476668"/>
                                  </a:cubicBezTo>
                                  <a:cubicBezTo>
                                    <a:pt x="615879" y="3474273"/>
                                    <a:pt x="619073" y="3472676"/>
                                    <a:pt x="621868" y="3472277"/>
                                  </a:cubicBezTo>
                                  <a:close/>
                                  <a:moveTo>
                                    <a:pt x="7325205" y="3463494"/>
                                  </a:moveTo>
                                  <a:cubicBezTo>
                                    <a:pt x="7322411" y="3463494"/>
                                    <a:pt x="7320016" y="3465091"/>
                                    <a:pt x="7317620" y="3467486"/>
                                  </a:cubicBezTo>
                                  <a:lnTo>
                                    <a:pt x="7316423" y="3468684"/>
                                  </a:lnTo>
                                  <a:lnTo>
                                    <a:pt x="7314826" y="3467886"/>
                                  </a:lnTo>
                                  <a:cubicBezTo>
                                    <a:pt x="7312032" y="3466288"/>
                                    <a:pt x="7309237" y="3465490"/>
                                    <a:pt x="7306842" y="3465889"/>
                                  </a:cubicBezTo>
                                  <a:cubicBezTo>
                                    <a:pt x="7304446" y="3465889"/>
                                    <a:pt x="7302051" y="3467486"/>
                                    <a:pt x="7300853" y="3469882"/>
                                  </a:cubicBezTo>
                                  <a:cubicBezTo>
                                    <a:pt x="7299256" y="3472277"/>
                                    <a:pt x="7299256" y="3475471"/>
                                    <a:pt x="7300454" y="3478664"/>
                                  </a:cubicBezTo>
                                  <a:cubicBezTo>
                                    <a:pt x="7303647" y="3487048"/>
                                    <a:pt x="7314427" y="3492636"/>
                                    <a:pt x="7318818" y="3494632"/>
                                  </a:cubicBezTo>
                                  <a:cubicBezTo>
                                    <a:pt x="7319616" y="3495032"/>
                                    <a:pt x="7320415" y="3494632"/>
                                    <a:pt x="7321213" y="3494233"/>
                                  </a:cubicBezTo>
                                  <a:cubicBezTo>
                                    <a:pt x="7324806" y="3491040"/>
                                    <a:pt x="7333987" y="3482656"/>
                                    <a:pt x="7334786" y="3474672"/>
                                  </a:cubicBezTo>
                                  <a:cubicBezTo>
                                    <a:pt x="7335185" y="3471080"/>
                                    <a:pt x="7333987" y="3467886"/>
                                    <a:pt x="7331992" y="3465889"/>
                                  </a:cubicBezTo>
                                  <a:cubicBezTo>
                                    <a:pt x="7329996" y="3463893"/>
                                    <a:pt x="7327600" y="3463095"/>
                                    <a:pt x="7325205" y="3463494"/>
                                  </a:cubicBezTo>
                                  <a:close/>
                                  <a:moveTo>
                                    <a:pt x="7324806" y="3459103"/>
                                  </a:moveTo>
                                  <a:cubicBezTo>
                                    <a:pt x="7328798" y="3458704"/>
                                    <a:pt x="7332391" y="3459901"/>
                                    <a:pt x="7335185" y="3462696"/>
                                  </a:cubicBezTo>
                                  <a:cubicBezTo>
                                    <a:pt x="7337979" y="3465490"/>
                                    <a:pt x="7339576" y="3470281"/>
                                    <a:pt x="7339177" y="3474672"/>
                                  </a:cubicBezTo>
                                  <a:cubicBezTo>
                                    <a:pt x="7338778" y="3479064"/>
                                    <a:pt x="7336383" y="3483854"/>
                                    <a:pt x="7332391" y="3488644"/>
                                  </a:cubicBezTo>
                                  <a:cubicBezTo>
                                    <a:pt x="7329197" y="3492237"/>
                                    <a:pt x="7326004" y="3495431"/>
                                    <a:pt x="7323608" y="3497427"/>
                                  </a:cubicBezTo>
                                  <a:cubicBezTo>
                                    <a:pt x="7322810" y="3498225"/>
                                    <a:pt x="7321612" y="3499023"/>
                                    <a:pt x="7320415" y="3499023"/>
                                  </a:cubicBezTo>
                                  <a:cubicBezTo>
                                    <a:pt x="7319217" y="3499423"/>
                                    <a:pt x="7318020" y="3499023"/>
                                    <a:pt x="7316822" y="3498624"/>
                                  </a:cubicBezTo>
                                  <a:cubicBezTo>
                                    <a:pt x="7310834" y="3495830"/>
                                    <a:pt x="7300055" y="3489842"/>
                                    <a:pt x="7296462" y="3480660"/>
                                  </a:cubicBezTo>
                                  <a:cubicBezTo>
                                    <a:pt x="7294865" y="3476269"/>
                                    <a:pt x="7294865" y="3471479"/>
                                    <a:pt x="7297260" y="3467886"/>
                                  </a:cubicBezTo>
                                  <a:cubicBezTo>
                                    <a:pt x="7299256" y="3464292"/>
                                    <a:pt x="7302450" y="3461897"/>
                                    <a:pt x="7306443" y="3461498"/>
                                  </a:cubicBezTo>
                                  <a:cubicBezTo>
                                    <a:pt x="7309636" y="3461099"/>
                                    <a:pt x="7312830" y="3461897"/>
                                    <a:pt x="7316024" y="3463494"/>
                                  </a:cubicBezTo>
                                  <a:cubicBezTo>
                                    <a:pt x="7318818" y="3461099"/>
                                    <a:pt x="7322012" y="3459502"/>
                                    <a:pt x="7324806" y="3459103"/>
                                  </a:cubicBezTo>
                                  <a:close/>
                                  <a:moveTo>
                                    <a:pt x="2836228" y="3453114"/>
                                  </a:moveTo>
                                  <a:cubicBezTo>
                                    <a:pt x="2828642" y="3455511"/>
                                    <a:pt x="2824651" y="3463095"/>
                                    <a:pt x="2827046" y="3470680"/>
                                  </a:cubicBezTo>
                                  <a:cubicBezTo>
                                    <a:pt x="2829440" y="3478265"/>
                                    <a:pt x="2837026" y="3482257"/>
                                    <a:pt x="2844610" y="3479862"/>
                                  </a:cubicBezTo>
                                  <a:cubicBezTo>
                                    <a:pt x="2852194" y="3477467"/>
                                    <a:pt x="2856186" y="3469882"/>
                                    <a:pt x="2853792" y="3462297"/>
                                  </a:cubicBezTo>
                                  <a:cubicBezTo>
                                    <a:pt x="2851396" y="3454712"/>
                                    <a:pt x="2843413" y="3450719"/>
                                    <a:pt x="2836228" y="3453114"/>
                                  </a:cubicBezTo>
                                  <a:close/>
                                  <a:moveTo>
                                    <a:pt x="2833434" y="3445530"/>
                                  </a:moveTo>
                                  <a:cubicBezTo>
                                    <a:pt x="2845011" y="3441937"/>
                                    <a:pt x="2857384" y="3448324"/>
                                    <a:pt x="2860977" y="3459902"/>
                                  </a:cubicBezTo>
                                  <a:cubicBezTo>
                                    <a:pt x="2864571" y="3471479"/>
                                    <a:pt x="2858583" y="3483854"/>
                                    <a:pt x="2846607" y="3487447"/>
                                  </a:cubicBezTo>
                                  <a:cubicBezTo>
                                    <a:pt x="2835030" y="3491039"/>
                                    <a:pt x="2822656" y="3484652"/>
                                    <a:pt x="2819063" y="3473075"/>
                                  </a:cubicBezTo>
                                  <a:cubicBezTo>
                                    <a:pt x="2815470" y="3461499"/>
                                    <a:pt x="2821855" y="3449122"/>
                                    <a:pt x="2833434" y="3445530"/>
                                  </a:cubicBezTo>
                                  <a:close/>
                                  <a:moveTo>
                                    <a:pt x="2829840" y="3432756"/>
                                  </a:moveTo>
                                  <a:cubicBezTo>
                                    <a:pt x="2811079" y="3438344"/>
                                    <a:pt x="2800698" y="3458305"/>
                                    <a:pt x="2806286" y="3477068"/>
                                  </a:cubicBezTo>
                                  <a:cubicBezTo>
                                    <a:pt x="2811876" y="3495830"/>
                                    <a:pt x="2831837" y="3506209"/>
                                    <a:pt x="2850599" y="3500620"/>
                                  </a:cubicBezTo>
                                  <a:cubicBezTo>
                                    <a:pt x="2869360" y="3495032"/>
                                    <a:pt x="2879740" y="3475072"/>
                                    <a:pt x="2874151" y="3456309"/>
                                  </a:cubicBezTo>
                                  <a:cubicBezTo>
                                    <a:pt x="2868562" y="3437546"/>
                                    <a:pt x="2848602" y="3426768"/>
                                    <a:pt x="2829840" y="3432756"/>
                                  </a:cubicBezTo>
                                  <a:close/>
                                  <a:moveTo>
                                    <a:pt x="2844517" y="3423032"/>
                                  </a:moveTo>
                                  <a:cubicBezTo>
                                    <a:pt x="2861300" y="3424772"/>
                                    <a:pt x="2876348" y="3436449"/>
                                    <a:pt x="2881735" y="3453515"/>
                                  </a:cubicBezTo>
                                  <a:cubicBezTo>
                                    <a:pt x="2888920" y="3476269"/>
                                    <a:pt x="2875748" y="3500620"/>
                                    <a:pt x="2852995" y="3507806"/>
                                  </a:cubicBezTo>
                                  <a:cubicBezTo>
                                    <a:pt x="2830240" y="3514991"/>
                                    <a:pt x="2805886" y="3501818"/>
                                    <a:pt x="2798703" y="3479064"/>
                                  </a:cubicBezTo>
                                  <a:cubicBezTo>
                                    <a:pt x="2791516" y="3456309"/>
                                    <a:pt x="2804690" y="3431957"/>
                                    <a:pt x="2827445" y="3424772"/>
                                  </a:cubicBezTo>
                                  <a:cubicBezTo>
                                    <a:pt x="2833133" y="3422976"/>
                                    <a:pt x="2838922" y="3422452"/>
                                    <a:pt x="2844517" y="3423032"/>
                                  </a:cubicBezTo>
                                  <a:close/>
                                  <a:moveTo>
                                    <a:pt x="5056908" y="3414692"/>
                                  </a:moveTo>
                                  <a:cubicBezTo>
                                    <a:pt x="5051569" y="3415191"/>
                                    <a:pt x="5046379" y="3417786"/>
                                    <a:pt x="5042587" y="3422377"/>
                                  </a:cubicBezTo>
                                  <a:lnTo>
                                    <a:pt x="5035401" y="3431160"/>
                                  </a:lnTo>
                                  <a:cubicBezTo>
                                    <a:pt x="5034204" y="3432757"/>
                                    <a:pt x="5031809" y="3432757"/>
                                    <a:pt x="5030212" y="3431559"/>
                                  </a:cubicBezTo>
                                  <a:lnTo>
                                    <a:pt x="5021429" y="3424373"/>
                                  </a:lnTo>
                                  <a:cubicBezTo>
                                    <a:pt x="5016639" y="3420780"/>
                                    <a:pt x="5011050" y="3419183"/>
                                    <a:pt x="5005861" y="3419582"/>
                                  </a:cubicBezTo>
                                  <a:cubicBezTo>
                                    <a:pt x="5000271" y="3419981"/>
                                    <a:pt x="4995081" y="3422776"/>
                                    <a:pt x="4991888" y="3427167"/>
                                  </a:cubicBezTo>
                                  <a:cubicBezTo>
                                    <a:pt x="4984303" y="3436350"/>
                                    <a:pt x="4985500" y="3449523"/>
                                    <a:pt x="4994682" y="3457108"/>
                                  </a:cubicBezTo>
                                  <a:lnTo>
                                    <a:pt x="5038595" y="3493834"/>
                                  </a:lnTo>
                                  <a:cubicBezTo>
                                    <a:pt x="5050571" y="3479064"/>
                                    <a:pt x="5062946" y="3464293"/>
                                    <a:pt x="5074922" y="3449523"/>
                                  </a:cubicBezTo>
                                  <a:cubicBezTo>
                                    <a:pt x="5082507" y="3440342"/>
                                    <a:pt x="5081309" y="3427167"/>
                                    <a:pt x="5072128" y="3419582"/>
                                  </a:cubicBezTo>
                                  <a:cubicBezTo>
                                    <a:pt x="5067737" y="3415790"/>
                                    <a:pt x="5062248" y="3414193"/>
                                    <a:pt x="5056908" y="3414692"/>
                                  </a:cubicBezTo>
                                  <a:close/>
                                  <a:moveTo>
                                    <a:pt x="5055810" y="3407956"/>
                                  </a:moveTo>
                                  <a:cubicBezTo>
                                    <a:pt x="5063046" y="3407308"/>
                                    <a:pt x="5070531" y="3409403"/>
                                    <a:pt x="5076519" y="3414393"/>
                                  </a:cubicBezTo>
                                  <a:cubicBezTo>
                                    <a:pt x="5088495" y="3424373"/>
                                    <a:pt x="5090092" y="3442338"/>
                                    <a:pt x="5080112" y="3454313"/>
                                  </a:cubicBezTo>
                                  <a:cubicBezTo>
                                    <a:pt x="5067337" y="3470281"/>
                                    <a:pt x="5054164" y="3485850"/>
                                    <a:pt x="5041389" y="3501419"/>
                                  </a:cubicBezTo>
                                  <a:cubicBezTo>
                                    <a:pt x="5040192" y="3503016"/>
                                    <a:pt x="5037797" y="3503016"/>
                                    <a:pt x="5036200" y="3501818"/>
                                  </a:cubicBezTo>
                                  <a:lnTo>
                                    <a:pt x="4989492" y="3462697"/>
                                  </a:lnTo>
                                  <a:cubicBezTo>
                                    <a:pt x="4977516" y="3452717"/>
                                    <a:pt x="4975920" y="3434753"/>
                                    <a:pt x="4985900" y="3422776"/>
                                  </a:cubicBezTo>
                                  <a:cubicBezTo>
                                    <a:pt x="4990690" y="3416389"/>
                                    <a:pt x="4997876" y="3413195"/>
                                    <a:pt x="5005061" y="3412397"/>
                                  </a:cubicBezTo>
                                  <a:cubicBezTo>
                                    <a:pt x="5012248" y="3411598"/>
                                    <a:pt x="5019833" y="3413993"/>
                                    <a:pt x="5025821" y="3419183"/>
                                  </a:cubicBezTo>
                                  <a:lnTo>
                                    <a:pt x="5031809" y="3423973"/>
                                  </a:lnTo>
                                  <a:lnTo>
                                    <a:pt x="5036599" y="3417985"/>
                                  </a:lnTo>
                                  <a:cubicBezTo>
                                    <a:pt x="5041589" y="3411998"/>
                                    <a:pt x="5048575" y="3408605"/>
                                    <a:pt x="5055810" y="3407956"/>
                                  </a:cubicBezTo>
                                  <a:close/>
                                  <a:moveTo>
                                    <a:pt x="6357797" y="3393484"/>
                                  </a:moveTo>
                                  <a:cubicBezTo>
                                    <a:pt x="6368425" y="3395929"/>
                                    <a:pt x="6378106" y="3402417"/>
                                    <a:pt x="6384294" y="3412397"/>
                                  </a:cubicBezTo>
                                  <a:lnTo>
                                    <a:pt x="6378705" y="3415990"/>
                                  </a:lnTo>
                                  <a:cubicBezTo>
                                    <a:pt x="6368326" y="3399223"/>
                                    <a:pt x="6345971" y="3394033"/>
                                    <a:pt x="6329204" y="3404412"/>
                                  </a:cubicBezTo>
                                  <a:cubicBezTo>
                                    <a:pt x="6312437" y="3415192"/>
                                    <a:pt x="6307247" y="3437148"/>
                                    <a:pt x="6317627" y="3453914"/>
                                  </a:cubicBezTo>
                                  <a:lnTo>
                                    <a:pt x="6312038" y="3457507"/>
                                  </a:lnTo>
                                  <a:cubicBezTo>
                                    <a:pt x="6299663" y="3437547"/>
                                    <a:pt x="6305651" y="3411200"/>
                                    <a:pt x="6325611" y="3398824"/>
                                  </a:cubicBezTo>
                                  <a:cubicBezTo>
                                    <a:pt x="6335591" y="3392636"/>
                                    <a:pt x="6347168" y="3391039"/>
                                    <a:pt x="6357797" y="3393484"/>
                                  </a:cubicBezTo>
                                  <a:close/>
                                  <a:moveTo>
                                    <a:pt x="4399876" y="3343335"/>
                                  </a:moveTo>
                                  <a:cubicBezTo>
                                    <a:pt x="4397082" y="3343335"/>
                                    <a:pt x="4394686" y="3344932"/>
                                    <a:pt x="4392291" y="3347327"/>
                                  </a:cubicBezTo>
                                  <a:lnTo>
                                    <a:pt x="4391094" y="3348525"/>
                                  </a:lnTo>
                                  <a:lnTo>
                                    <a:pt x="4389497" y="3347727"/>
                                  </a:lnTo>
                                  <a:cubicBezTo>
                                    <a:pt x="4386702" y="3346129"/>
                                    <a:pt x="4383908" y="3345331"/>
                                    <a:pt x="4381513" y="3345730"/>
                                  </a:cubicBezTo>
                                  <a:cubicBezTo>
                                    <a:pt x="4379117" y="3346129"/>
                                    <a:pt x="4376721" y="3347327"/>
                                    <a:pt x="4375524" y="3349723"/>
                                  </a:cubicBezTo>
                                  <a:cubicBezTo>
                                    <a:pt x="4373927" y="3352118"/>
                                    <a:pt x="4373927" y="3355312"/>
                                    <a:pt x="4375125" y="3358505"/>
                                  </a:cubicBezTo>
                                  <a:cubicBezTo>
                                    <a:pt x="4378318" y="3366889"/>
                                    <a:pt x="4389098" y="3372477"/>
                                    <a:pt x="4393489" y="3374473"/>
                                  </a:cubicBezTo>
                                  <a:cubicBezTo>
                                    <a:pt x="4394287" y="3374873"/>
                                    <a:pt x="4395086" y="3374473"/>
                                    <a:pt x="4395884" y="3374074"/>
                                  </a:cubicBezTo>
                                  <a:cubicBezTo>
                                    <a:pt x="4399477" y="3370881"/>
                                    <a:pt x="4408658" y="3362497"/>
                                    <a:pt x="4409457" y="3354513"/>
                                  </a:cubicBezTo>
                                  <a:cubicBezTo>
                                    <a:pt x="4409856" y="3350921"/>
                                    <a:pt x="4408658" y="3347727"/>
                                    <a:pt x="4406662" y="3345730"/>
                                  </a:cubicBezTo>
                                  <a:cubicBezTo>
                                    <a:pt x="4404666" y="3343734"/>
                                    <a:pt x="4402271" y="3342936"/>
                                    <a:pt x="4399876" y="3343335"/>
                                  </a:cubicBezTo>
                                  <a:close/>
                                  <a:moveTo>
                                    <a:pt x="4399078" y="3338944"/>
                                  </a:moveTo>
                                  <a:cubicBezTo>
                                    <a:pt x="4403070" y="3338544"/>
                                    <a:pt x="4406662" y="3339742"/>
                                    <a:pt x="4409457" y="3342536"/>
                                  </a:cubicBezTo>
                                  <a:cubicBezTo>
                                    <a:pt x="4412251" y="3345331"/>
                                    <a:pt x="4413848" y="3350122"/>
                                    <a:pt x="4413449" y="3354513"/>
                                  </a:cubicBezTo>
                                  <a:cubicBezTo>
                                    <a:pt x="4413050" y="3358905"/>
                                    <a:pt x="4411054" y="3363296"/>
                                    <a:pt x="4406662" y="3368485"/>
                                  </a:cubicBezTo>
                                  <a:cubicBezTo>
                                    <a:pt x="4403469" y="3372078"/>
                                    <a:pt x="4400275" y="3375272"/>
                                    <a:pt x="4397880" y="3377268"/>
                                  </a:cubicBezTo>
                                  <a:cubicBezTo>
                                    <a:pt x="4397082" y="3378066"/>
                                    <a:pt x="4395884" y="3378865"/>
                                    <a:pt x="4394686" y="3378865"/>
                                  </a:cubicBezTo>
                                  <a:cubicBezTo>
                                    <a:pt x="4393489" y="3379264"/>
                                    <a:pt x="4392291" y="3378865"/>
                                    <a:pt x="4391094" y="3378465"/>
                                  </a:cubicBezTo>
                                  <a:cubicBezTo>
                                    <a:pt x="4385106" y="3375671"/>
                                    <a:pt x="4374326" y="3369683"/>
                                    <a:pt x="4370733" y="3360501"/>
                                  </a:cubicBezTo>
                                  <a:cubicBezTo>
                                    <a:pt x="4369137" y="3356110"/>
                                    <a:pt x="4369137" y="3351320"/>
                                    <a:pt x="4371532" y="3347727"/>
                                  </a:cubicBezTo>
                                  <a:cubicBezTo>
                                    <a:pt x="4373528" y="3344133"/>
                                    <a:pt x="4376721" y="3341738"/>
                                    <a:pt x="4380714" y="3341339"/>
                                  </a:cubicBezTo>
                                  <a:cubicBezTo>
                                    <a:pt x="4383908" y="3340940"/>
                                    <a:pt x="4387102" y="3341738"/>
                                    <a:pt x="4390295" y="3343335"/>
                                  </a:cubicBezTo>
                                  <a:cubicBezTo>
                                    <a:pt x="4393090" y="3340940"/>
                                    <a:pt x="4396283" y="3339343"/>
                                    <a:pt x="4399078" y="3338944"/>
                                  </a:cubicBezTo>
                                  <a:close/>
                                  <a:moveTo>
                                    <a:pt x="6613833" y="3319383"/>
                                  </a:moveTo>
                                  <a:cubicBezTo>
                                    <a:pt x="6606248" y="3321780"/>
                                    <a:pt x="6602255" y="3329364"/>
                                    <a:pt x="6604651" y="3336949"/>
                                  </a:cubicBezTo>
                                  <a:cubicBezTo>
                                    <a:pt x="6607047" y="3344534"/>
                                    <a:pt x="6614632" y="3348526"/>
                                    <a:pt x="6622216" y="3346131"/>
                                  </a:cubicBezTo>
                                  <a:cubicBezTo>
                                    <a:pt x="6629801" y="3343736"/>
                                    <a:pt x="6633793" y="3336151"/>
                                    <a:pt x="6631398" y="3328566"/>
                                  </a:cubicBezTo>
                                  <a:cubicBezTo>
                                    <a:pt x="6629003" y="3320981"/>
                                    <a:pt x="6621019" y="3316988"/>
                                    <a:pt x="6613833" y="3319383"/>
                                  </a:cubicBezTo>
                                  <a:close/>
                                  <a:moveTo>
                                    <a:pt x="6611039" y="3311799"/>
                                  </a:moveTo>
                                  <a:cubicBezTo>
                                    <a:pt x="6622616" y="3308206"/>
                                    <a:pt x="6634991" y="3314593"/>
                                    <a:pt x="6638584" y="3326171"/>
                                  </a:cubicBezTo>
                                  <a:cubicBezTo>
                                    <a:pt x="6642576" y="3338147"/>
                                    <a:pt x="6635789" y="3350123"/>
                                    <a:pt x="6624212" y="3353716"/>
                                  </a:cubicBezTo>
                                  <a:cubicBezTo>
                                    <a:pt x="6612636" y="3357308"/>
                                    <a:pt x="6600259" y="3350921"/>
                                    <a:pt x="6596667" y="3339344"/>
                                  </a:cubicBezTo>
                                  <a:cubicBezTo>
                                    <a:pt x="6593074" y="3327768"/>
                                    <a:pt x="6599461" y="3315391"/>
                                    <a:pt x="6611039" y="3311799"/>
                                  </a:cubicBezTo>
                                  <a:close/>
                                  <a:moveTo>
                                    <a:pt x="6607445" y="3299024"/>
                                  </a:moveTo>
                                  <a:cubicBezTo>
                                    <a:pt x="6588682" y="3304612"/>
                                    <a:pt x="6578303" y="3324573"/>
                                    <a:pt x="6583891" y="3343336"/>
                                  </a:cubicBezTo>
                                  <a:cubicBezTo>
                                    <a:pt x="6589480" y="3362098"/>
                                    <a:pt x="6609441" y="3372477"/>
                                    <a:pt x="6628203" y="3366888"/>
                                  </a:cubicBezTo>
                                  <a:cubicBezTo>
                                    <a:pt x="6646966" y="3361300"/>
                                    <a:pt x="6657345" y="3341340"/>
                                    <a:pt x="6651756" y="3322577"/>
                                  </a:cubicBezTo>
                                  <a:cubicBezTo>
                                    <a:pt x="6645768" y="3303814"/>
                                    <a:pt x="6626207" y="3293435"/>
                                    <a:pt x="6607445" y="3299024"/>
                                  </a:cubicBezTo>
                                  <a:close/>
                                  <a:moveTo>
                                    <a:pt x="6622122" y="3289300"/>
                                  </a:moveTo>
                                  <a:cubicBezTo>
                                    <a:pt x="6638907" y="3291040"/>
                                    <a:pt x="6653952" y="3302717"/>
                                    <a:pt x="6659341" y="3319783"/>
                                  </a:cubicBezTo>
                                  <a:cubicBezTo>
                                    <a:pt x="6666127" y="3342937"/>
                                    <a:pt x="6653353" y="3367288"/>
                                    <a:pt x="6630599" y="3374074"/>
                                  </a:cubicBezTo>
                                  <a:cubicBezTo>
                                    <a:pt x="6607844" y="3381259"/>
                                    <a:pt x="6583492" y="3368086"/>
                                    <a:pt x="6576307" y="3345332"/>
                                  </a:cubicBezTo>
                                  <a:cubicBezTo>
                                    <a:pt x="6569121" y="3322577"/>
                                    <a:pt x="6582295" y="3298225"/>
                                    <a:pt x="6605050" y="3291040"/>
                                  </a:cubicBezTo>
                                  <a:cubicBezTo>
                                    <a:pt x="6610738" y="3289244"/>
                                    <a:pt x="6616527" y="3288720"/>
                                    <a:pt x="6622122" y="3289300"/>
                                  </a:cubicBezTo>
                                  <a:close/>
                                  <a:moveTo>
                                    <a:pt x="2158735" y="3277367"/>
                                  </a:moveTo>
                                  <a:cubicBezTo>
                                    <a:pt x="2153396" y="3277866"/>
                                    <a:pt x="2148206" y="3280461"/>
                                    <a:pt x="2144413" y="3285052"/>
                                  </a:cubicBezTo>
                                  <a:lnTo>
                                    <a:pt x="2137227" y="3293835"/>
                                  </a:lnTo>
                                  <a:cubicBezTo>
                                    <a:pt x="2136030" y="3295432"/>
                                    <a:pt x="2133634" y="3295432"/>
                                    <a:pt x="2132039" y="3294234"/>
                                  </a:cubicBezTo>
                                  <a:lnTo>
                                    <a:pt x="2123255" y="3287048"/>
                                  </a:lnTo>
                                  <a:cubicBezTo>
                                    <a:pt x="2118465" y="3283455"/>
                                    <a:pt x="2112876" y="3281858"/>
                                    <a:pt x="2107687" y="3282257"/>
                                  </a:cubicBezTo>
                                  <a:cubicBezTo>
                                    <a:pt x="2102098" y="3282656"/>
                                    <a:pt x="2097307" y="3285451"/>
                                    <a:pt x="2093715" y="3289842"/>
                                  </a:cubicBezTo>
                                  <a:cubicBezTo>
                                    <a:pt x="2086130" y="3299025"/>
                                    <a:pt x="2087327" y="3312198"/>
                                    <a:pt x="2096509" y="3319783"/>
                                  </a:cubicBezTo>
                                  <a:lnTo>
                                    <a:pt x="2140422" y="3356509"/>
                                  </a:lnTo>
                                  <a:cubicBezTo>
                                    <a:pt x="2152398" y="3341739"/>
                                    <a:pt x="2164773" y="3326969"/>
                                    <a:pt x="2176749" y="3312198"/>
                                  </a:cubicBezTo>
                                  <a:cubicBezTo>
                                    <a:pt x="2184334" y="3303017"/>
                                    <a:pt x="2183136" y="3289842"/>
                                    <a:pt x="2173955" y="3282257"/>
                                  </a:cubicBezTo>
                                  <a:cubicBezTo>
                                    <a:pt x="2169563" y="3278465"/>
                                    <a:pt x="2164074" y="3276868"/>
                                    <a:pt x="2158735" y="3277367"/>
                                  </a:cubicBezTo>
                                  <a:close/>
                                  <a:moveTo>
                                    <a:pt x="2157637" y="3270631"/>
                                  </a:moveTo>
                                  <a:cubicBezTo>
                                    <a:pt x="2164873" y="3269982"/>
                                    <a:pt x="2172358" y="3272078"/>
                                    <a:pt x="2178346" y="3277068"/>
                                  </a:cubicBezTo>
                                  <a:cubicBezTo>
                                    <a:pt x="2190322" y="3287048"/>
                                    <a:pt x="2191919" y="3305013"/>
                                    <a:pt x="2181939" y="3316989"/>
                                  </a:cubicBezTo>
                                  <a:cubicBezTo>
                                    <a:pt x="2169164" y="3332957"/>
                                    <a:pt x="2155990" y="3348525"/>
                                    <a:pt x="2143215" y="3364094"/>
                                  </a:cubicBezTo>
                                  <a:cubicBezTo>
                                    <a:pt x="2142018" y="3365691"/>
                                    <a:pt x="2139622" y="3365691"/>
                                    <a:pt x="2138026" y="3364493"/>
                                  </a:cubicBezTo>
                                  <a:lnTo>
                                    <a:pt x="2091319" y="3325372"/>
                                  </a:lnTo>
                                  <a:cubicBezTo>
                                    <a:pt x="2079343" y="3315392"/>
                                    <a:pt x="2077747" y="3297428"/>
                                    <a:pt x="2087727" y="3285451"/>
                                  </a:cubicBezTo>
                                  <a:cubicBezTo>
                                    <a:pt x="2092517" y="3279064"/>
                                    <a:pt x="2099703" y="3275870"/>
                                    <a:pt x="2106888" y="3275072"/>
                                  </a:cubicBezTo>
                                  <a:cubicBezTo>
                                    <a:pt x="2114074" y="3274273"/>
                                    <a:pt x="2121658" y="3276668"/>
                                    <a:pt x="2127646" y="3281858"/>
                                  </a:cubicBezTo>
                                  <a:lnTo>
                                    <a:pt x="2133634" y="3286648"/>
                                  </a:lnTo>
                                  <a:lnTo>
                                    <a:pt x="2138426" y="3280660"/>
                                  </a:lnTo>
                                  <a:cubicBezTo>
                                    <a:pt x="2143415" y="3274672"/>
                                    <a:pt x="2150401" y="3271279"/>
                                    <a:pt x="2157637" y="3270631"/>
                                  </a:cubicBezTo>
                                  <a:close/>
                                  <a:moveTo>
                                    <a:pt x="3459619" y="3256161"/>
                                  </a:moveTo>
                                  <a:cubicBezTo>
                                    <a:pt x="3470248" y="3258606"/>
                                    <a:pt x="3479928" y="3265093"/>
                                    <a:pt x="3486115" y="3275073"/>
                                  </a:cubicBezTo>
                                  <a:lnTo>
                                    <a:pt x="3480527" y="3278666"/>
                                  </a:lnTo>
                                  <a:cubicBezTo>
                                    <a:pt x="3470150" y="3261899"/>
                                    <a:pt x="3447797" y="3256709"/>
                                    <a:pt x="3431030" y="3267089"/>
                                  </a:cubicBezTo>
                                  <a:cubicBezTo>
                                    <a:pt x="3414266" y="3277868"/>
                                    <a:pt x="3409078" y="3299824"/>
                                    <a:pt x="3419455" y="3316590"/>
                                  </a:cubicBezTo>
                                  <a:lnTo>
                                    <a:pt x="3413867" y="3320183"/>
                                  </a:lnTo>
                                  <a:cubicBezTo>
                                    <a:pt x="3401493" y="3300223"/>
                                    <a:pt x="3407481" y="3273876"/>
                                    <a:pt x="3427439" y="3261500"/>
                                  </a:cubicBezTo>
                                  <a:cubicBezTo>
                                    <a:pt x="3437418" y="3255313"/>
                                    <a:pt x="3448993" y="3253716"/>
                                    <a:pt x="3459619" y="3256161"/>
                                  </a:cubicBezTo>
                                  <a:close/>
                                  <a:moveTo>
                                    <a:pt x="1501703" y="3206011"/>
                                  </a:moveTo>
                                  <a:cubicBezTo>
                                    <a:pt x="1498908" y="3206011"/>
                                    <a:pt x="1496512" y="3207608"/>
                                    <a:pt x="1494117" y="3210003"/>
                                  </a:cubicBezTo>
                                  <a:lnTo>
                                    <a:pt x="1492920" y="3211201"/>
                                  </a:lnTo>
                                  <a:lnTo>
                                    <a:pt x="1491324" y="3210403"/>
                                  </a:lnTo>
                                  <a:cubicBezTo>
                                    <a:pt x="1488529" y="3208805"/>
                                    <a:pt x="1485735" y="3208007"/>
                                    <a:pt x="1483339" y="3208406"/>
                                  </a:cubicBezTo>
                                  <a:cubicBezTo>
                                    <a:pt x="1480944" y="3208805"/>
                                    <a:pt x="1478550" y="3210003"/>
                                    <a:pt x="1477352" y="3212399"/>
                                  </a:cubicBezTo>
                                  <a:cubicBezTo>
                                    <a:pt x="1475755" y="3214794"/>
                                    <a:pt x="1475755" y="3217988"/>
                                    <a:pt x="1476953" y="3221181"/>
                                  </a:cubicBezTo>
                                  <a:cubicBezTo>
                                    <a:pt x="1480145" y="3229565"/>
                                    <a:pt x="1490925" y="3235153"/>
                                    <a:pt x="1495316" y="3237149"/>
                                  </a:cubicBezTo>
                                  <a:cubicBezTo>
                                    <a:pt x="1496114" y="3237549"/>
                                    <a:pt x="1496912" y="3237149"/>
                                    <a:pt x="1497709" y="3236750"/>
                                  </a:cubicBezTo>
                                  <a:cubicBezTo>
                                    <a:pt x="1501303" y="3233557"/>
                                    <a:pt x="1510485" y="3225173"/>
                                    <a:pt x="1511282" y="3217189"/>
                                  </a:cubicBezTo>
                                  <a:cubicBezTo>
                                    <a:pt x="1511682" y="3213597"/>
                                    <a:pt x="1510485" y="3210403"/>
                                    <a:pt x="1508488" y="3208406"/>
                                  </a:cubicBezTo>
                                  <a:cubicBezTo>
                                    <a:pt x="1506492" y="3206410"/>
                                    <a:pt x="1504098" y="3205612"/>
                                    <a:pt x="1501703" y="3206011"/>
                                  </a:cubicBezTo>
                                  <a:close/>
                                  <a:moveTo>
                                    <a:pt x="1501303" y="3201620"/>
                                  </a:moveTo>
                                  <a:cubicBezTo>
                                    <a:pt x="1505294" y="3201221"/>
                                    <a:pt x="1508889" y="3202418"/>
                                    <a:pt x="1511682" y="3205213"/>
                                  </a:cubicBezTo>
                                  <a:cubicBezTo>
                                    <a:pt x="1514476" y="3208007"/>
                                    <a:pt x="1516073" y="3212798"/>
                                    <a:pt x="1515675" y="3217189"/>
                                  </a:cubicBezTo>
                                  <a:cubicBezTo>
                                    <a:pt x="1514876" y="3221581"/>
                                    <a:pt x="1512879" y="3225972"/>
                                    <a:pt x="1508889" y="3231161"/>
                                  </a:cubicBezTo>
                                  <a:cubicBezTo>
                                    <a:pt x="1505694" y="3234754"/>
                                    <a:pt x="1502500" y="3237948"/>
                                    <a:pt x="1500105" y="3239944"/>
                                  </a:cubicBezTo>
                                  <a:cubicBezTo>
                                    <a:pt x="1499307" y="3240742"/>
                                    <a:pt x="1498109" y="3241540"/>
                                    <a:pt x="1496912" y="3241540"/>
                                  </a:cubicBezTo>
                                  <a:cubicBezTo>
                                    <a:pt x="1495714" y="3241940"/>
                                    <a:pt x="1494516" y="3241540"/>
                                    <a:pt x="1493320" y="3241141"/>
                                  </a:cubicBezTo>
                                  <a:cubicBezTo>
                                    <a:pt x="1487331" y="3238347"/>
                                    <a:pt x="1476553" y="3232359"/>
                                    <a:pt x="1472961" y="3223177"/>
                                  </a:cubicBezTo>
                                  <a:cubicBezTo>
                                    <a:pt x="1471364" y="3218786"/>
                                    <a:pt x="1471364" y="3213996"/>
                                    <a:pt x="1473759" y="3210403"/>
                                  </a:cubicBezTo>
                                  <a:cubicBezTo>
                                    <a:pt x="1475755" y="3206809"/>
                                    <a:pt x="1478949" y="3204414"/>
                                    <a:pt x="1482940" y="3204015"/>
                                  </a:cubicBezTo>
                                  <a:cubicBezTo>
                                    <a:pt x="1486134" y="3203616"/>
                                    <a:pt x="1489328" y="3204414"/>
                                    <a:pt x="1492520" y="3206011"/>
                                  </a:cubicBezTo>
                                  <a:cubicBezTo>
                                    <a:pt x="1495316" y="3203616"/>
                                    <a:pt x="1498508" y="3202019"/>
                                    <a:pt x="1501303" y="3201620"/>
                                  </a:cubicBezTo>
                                  <a:close/>
                                  <a:moveTo>
                                    <a:pt x="3715649" y="3182059"/>
                                  </a:moveTo>
                                  <a:cubicBezTo>
                                    <a:pt x="3708064" y="3184455"/>
                                    <a:pt x="3704072" y="3192040"/>
                                    <a:pt x="3706467" y="3199624"/>
                                  </a:cubicBezTo>
                                  <a:cubicBezTo>
                                    <a:pt x="3708862" y="3207209"/>
                                    <a:pt x="3716448" y="3211201"/>
                                    <a:pt x="3724033" y="3208806"/>
                                  </a:cubicBezTo>
                                  <a:cubicBezTo>
                                    <a:pt x="3731617" y="3206411"/>
                                    <a:pt x="3735609" y="3198826"/>
                                    <a:pt x="3733214" y="3191241"/>
                                  </a:cubicBezTo>
                                  <a:cubicBezTo>
                                    <a:pt x="3730819" y="3183656"/>
                                    <a:pt x="3722835" y="3179663"/>
                                    <a:pt x="3715649" y="3182059"/>
                                  </a:cubicBezTo>
                                  <a:close/>
                                  <a:moveTo>
                                    <a:pt x="3712855" y="3174474"/>
                                  </a:moveTo>
                                  <a:cubicBezTo>
                                    <a:pt x="3724432" y="3170881"/>
                                    <a:pt x="3736807" y="3177268"/>
                                    <a:pt x="3740400" y="3188846"/>
                                  </a:cubicBezTo>
                                  <a:cubicBezTo>
                                    <a:pt x="3744392" y="3200822"/>
                                    <a:pt x="3737605" y="3213197"/>
                                    <a:pt x="3726029" y="3216391"/>
                                  </a:cubicBezTo>
                                  <a:cubicBezTo>
                                    <a:pt x="3714452" y="3219984"/>
                                    <a:pt x="3702076" y="3213596"/>
                                    <a:pt x="3698483" y="3202020"/>
                                  </a:cubicBezTo>
                                  <a:cubicBezTo>
                                    <a:pt x="3694890" y="3190443"/>
                                    <a:pt x="3701277" y="3178067"/>
                                    <a:pt x="3712855" y="3174474"/>
                                  </a:cubicBezTo>
                                  <a:close/>
                                  <a:moveTo>
                                    <a:pt x="3709262" y="3161700"/>
                                  </a:moveTo>
                                  <a:cubicBezTo>
                                    <a:pt x="3690499" y="3167289"/>
                                    <a:pt x="3680120" y="3187249"/>
                                    <a:pt x="3685708" y="3206012"/>
                                  </a:cubicBezTo>
                                  <a:cubicBezTo>
                                    <a:pt x="3691297" y="3224774"/>
                                    <a:pt x="3711258" y="3235153"/>
                                    <a:pt x="3730021" y="3229564"/>
                                  </a:cubicBezTo>
                                  <a:cubicBezTo>
                                    <a:pt x="3748783" y="3223976"/>
                                    <a:pt x="3759162" y="3204016"/>
                                    <a:pt x="3753573" y="3185253"/>
                                  </a:cubicBezTo>
                                  <a:cubicBezTo>
                                    <a:pt x="3747585" y="3166490"/>
                                    <a:pt x="3728025" y="3156111"/>
                                    <a:pt x="3709262" y="3161700"/>
                                  </a:cubicBezTo>
                                  <a:close/>
                                  <a:moveTo>
                                    <a:pt x="3723938" y="3151976"/>
                                  </a:moveTo>
                                  <a:cubicBezTo>
                                    <a:pt x="3740724" y="3153716"/>
                                    <a:pt x="3755769" y="3165393"/>
                                    <a:pt x="3761158" y="3182459"/>
                                  </a:cubicBezTo>
                                  <a:cubicBezTo>
                                    <a:pt x="3767944" y="3205613"/>
                                    <a:pt x="3755170" y="3229964"/>
                                    <a:pt x="3732416" y="3236750"/>
                                  </a:cubicBezTo>
                                  <a:cubicBezTo>
                                    <a:pt x="3709661" y="3243936"/>
                                    <a:pt x="3685309" y="3230762"/>
                                    <a:pt x="3678124" y="3208008"/>
                                  </a:cubicBezTo>
                                  <a:cubicBezTo>
                                    <a:pt x="3670940" y="3185253"/>
                                    <a:pt x="3684112" y="3160901"/>
                                    <a:pt x="3706866" y="3153716"/>
                                  </a:cubicBezTo>
                                  <a:cubicBezTo>
                                    <a:pt x="3712555" y="3151920"/>
                                    <a:pt x="3718343" y="3151396"/>
                                    <a:pt x="3723938" y="3151976"/>
                                  </a:cubicBezTo>
                                  <a:close/>
                                  <a:moveTo>
                                    <a:pt x="5936342" y="3144035"/>
                                  </a:moveTo>
                                  <a:cubicBezTo>
                                    <a:pt x="5931002" y="3144534"/>
                                    <a:pt x="5925813" y="3147129"/>
                                    <a:pt x="5922021" y="3151720"/>
                                  </a:cubicBezTo>
                                  <a:lnTo>
                                    <a:pt x="5914835" y="3160503"/>
                                  </a:lnTo>
                                  <a:cubicBezTo>
                                    <a:pt x="5913638" y="3162100"/>
                                    <a:pt x="5911242" y="3162100"/>
                                    <a:pt x="5909646" y="3160902"/>
                                  </a:cubicBezTo>
                                  <a:lnTo>
                                    <a:pt x="5900863" y="3153716"/>
                                  </a:lnTo>
                                  <a:cubicBezTo>
                                    <a:pt x="5896073" y="3150123"/>
                                    <a:pt x="5890484" y="3148526"/>
                                    <a:pt x="5885295" y="3148925"/>
                                  </a:cubicBezTo>
                                  <a:cubicBezTo>
                                    <a:pt x="5879705" y="3149324"/>
                                    <a:pt x="5874515" y="3151720"/>
                                    <a:pt x="5871322" y="3156510"/>
                                  </a:cubicBezTo>
                                  <a:cubicBezTo>
                                    <a:pt x="5863737" y="3165693"/>
                                    <a:pt x="5864934" y="3178866"/>
                                    <a:pt x="5874116" y="3186451"/>
                                  </a:cubicBezTo>
                                  <a:lnTo>
                                    <a:pt x="5918029" y="3223177"/>
                                  </a:lnTo>
                                  <a:cubicBezTo>
                                    <a:pt x="5930005" y="3208407"/>
                                    <a:pt x="5942380" y="3193636"/>
                                    <a:pt x="5954356" y="3178866"/>
                                  </a:cubicBezTo>
                                  <a:cubicBezTo>
                                    <a:pt x="5961941" y="3169685"/>
                                    <a:pt x="5960743" y="3156510"/>
                                    <a:pt x="5951561" y="3148925"/>
                                  </a:cubicBezTo>
                                  <a:cubicBezTo>
                                    <a:pt x="5947170" y="3145133"/>
                                    <a:pt x="5941681" y="3143536"/>
                                    <a:pt x="5936342" y="3144035"/>
                                  </a:cubicBezTo>
                                  <a:close/>
                                  <a:moveTo>
                                    <a:pt x="5935244" y="3137299"/>
                                  </a:moveTo>
                                  <a:cubicBezTo>
                                    <a:pt x="5942480" y="3136650"/>
                                    <a:pt x="5949965" y="3138746"/>
                                    <a:pt x="5955953" y="3143736"/>
                                  </a:cubicBezTo>
                                  <a:cubicBezTo>
                                    <a:pt x="5967929" y="3153716"/>
                                    <a:pt x="5969525" y="3171681"/>
                                    <a:pt x="5959545" y="3183656"/>
                                  </a:cubicBezTo>
                                  <a:cubicBezTo>
                                    <a:pt x="5946771" y="3199624"/>
                                    <a:pt x="5933597" y="3215193"/>
                                    <a:pt x="5920823" y="3230762"/>
                                  </a:cubicBezTo>
                                  <a:cubicBezTo>
                                    <a:pt x="5919626" y="3232359"/>
                                    <a:pt x="5917230" y="3232359"/>
                                    <a:pt x="5915634" y="3231161"/>
                                  </a:cubicBezTo>
                                  <a:lnTo>
                                    <a:pt x="5868926" y="3192040"/>
                                  </a:lnTo>
                                  <a:cubicBezTo>
                                    <a:pt x="5856951" y="3182060"/>
                                    <a:pt x="5855354" y="3164096"/>
                                    <a:pt x="5865334" y="3152119"/>
                                  </a:cubicBezTo>
                                  <a:cubicBezTo>
                                    <a:pt x="5870124" y="3145732"/>
                                    <a:pt x="5877310" y="3142538"/>
                                    <a:pt x="5884495" y="3141740"/>
                                  </a:cubicBezTo>
                                  <a:cubicBezTo>
                                    <a:pt x="5891682" y="3140941"/>
                                    <a:pt x="5899266" y="3142937"/>
                                    <a:pt x="5905254" y="3148526"/>
                                  </a:cubicBezTo>
                                  <a:lnTo>
                                    <a:pt x="5911242" y="3153316"/>
                                  </a:lnTo>
                                  <a:lnTo>
                                    <a:pt x="5916033" y="3147328"/>
                                  </a:lnTo>
                                  <a:cubicBezTo>
                                    <a:pt x="5921023" y="3141341"/>
                                    <a:pt x="5928009" y="3137948"/>
                                    <a:pt x="5935244" y="3137299"/>
                                  </a:cubicBezTo>
                                  <a:close/>
                                  <a:moveTo>
                                    <a:pt x="534292" y="3136001"/>
                                  </a:moveTo>
                                  <a:cubicBezTo>
                                    <a:pt x="544921" y="3138446"/>
                                    <a:pt x="554602" y="3144933"/>
                                    <a:pt x="560790" y="3154914"/>
                                  </a:cubicBezTo>
                                  <a:lnTo>
                                    <a:pt x="555201" y="3158507"/>
                                  </a:lnTo>
                                  <a:cubicBezTo>
                                    <a:pt x="544822" y="3141740"/>
                                    <a:pt x="522467" y="3136550"/>
                                    <a:pt x="505700" y="3146929"/>
                                  </a:cubicBezTo>
                                  <a:cubicBezTo>
                                    <a:pt x="488933" y="3157310"/>
                                    <a:pt x="483743" y="3179665"/>
                                    <a:pt x="494123" y="3196431"/>
                                  </a:cubicBezTo>
                                  <a:lnTo>
                                    <a:pt x="488534" y="3200024"/>
                                  </a:lnTo>
                                  <a:cubicBezTo>
                                    <a:pt x="476159" y="3180064"/>
                                    <a:pt x="482147" y="3153717"/>
                                    <a:pt x="502107" y="3141341"/>
                                  </a:cubicBezTo>
                                  <a:cubicBezTo>
                                    <a:pt x="512087" y="3135153"/>
                                    <a:pt x="523664" y="3133556"/>
                                    <a:pt x="534292" y="3136001"/>
                                  </a:cubicBezTo>
                                  <a:close/>
                                  <a:moveTo>
                                    <a:pt x="7237232" y="3122827"/>
                                  </a:moveTo>
                                  <a:cubicBezTo>
                                    <a:pt x="7247861" y="3125272"/>
                                    <a:pt x="7257542" y="3131760"/>
                                    <a:pt x="7263729" y="3141740"/>
                                  </a:cubicBezTo>
                                  <a:lnTo>
                                    <a:pt x="7258140" y="3145333"/>
                                  </a:lnTo>
                                  <a:cubicBezTo>
                                    <a:pt x="7247761" y="3128566"/>
                                    <a:pt x="7225406" y="3123376"/>
                                    <a:pt x="7208639" y="3133755"/>
                                  </a:cubicBezTo>
                                  <a:cubicBezTo>
                                    <a:pt x="7191872" y="3144136"/>
                                    <a:pt x="7186682" y="3166491"/>
                                    <a:pt x="7197061" y="3183257"/>
                                  </a:cubicBezTo>
                                  <a:lnTo>
                                    <a:pt x="7191473" y="3186850"/>
                                  </a:lnTo>
                                  <a:cubicBezTo>
                                    <a:pt x="7179097" y="3166890"/>
                                    <a:pt x="7185085" y="3140543"/>
                                    <a:pt x="7205046" y="3128167"/>
                                  </a:cubicBezTo>
                                  <a:cubicBezTo>
                                    <a:pt x="7215026" y="3121979"/>
                                    <a:pt x="7226603" y="3120382"/>
                                    <a:pt x="7237232" y="3122827"/>
                                  </a:cubicBezTo>
                                  <a:close/>
                                  <a:moveTo>
                                    <a:pt x="5279311" y="3072279"/>
                                  </a:moveTo>
                                  <a:cubicBezTo>
                                    <a:pt x="5276517" y="3072279"/>
                                    <a:pt x="5274122" y="3073876"/>
                                    <a:pt x="5271727" y="3076271"/>
                                  </a:cubicBezTo>
                                  <a:lnTo>
                                    <a:pt x="5270529" y="3077469"/>
                                  </a:lnTo>
                                  <a:lnTo>
                                    <a:pt x="5268932" y="3076671"/>
                                  </a:lnTo>
                                  <a:cubicBezTo>
                                    <a:pt x="5266138" y="3075073"/>
                                    <a:pt x="5263344" y="3074275"/>
                                    <a:pt x="5260948" y="3074674"/>
                                  </a:cubicBezTo>
                                  <a:cubicBezTo>
                                    <a:pt x="5258552" y="3075073"/>
                                    <a:pt x="5256157" y="3076271"/>
                                    <a:pt x="5254959" y="3078667"/>
                                  </a:cubicBezTo>
                                  <a:cubicBezTo>
                                    <a:pt x="5253363" y="3081062"/>
                                    <a:pt x="5253363" y="3084256"/>
                                    <a:pt x="5254560" y="3087449"/>
                                  </a:cubicBezTo>
                                  <a:cubicBezTo>
                                    <a:pt x="5257754" y="3095833"/>
                                    <a:pt x="5268533" y="3101421"/>
                                    <a:pt x="5272924" y="3103417"/>
                                  </a:cubicBezTo>
                                  <a:cubicBezTo>
                                    <a:pt x="5273723" y="3103817"/>
                                    <a:pt x="5274521" y="3103417"/>
                                    <a:pt x="5275319" y="3103018"/>
                                  </a:cubicBezTo>
                                  <a:cubicBezTo>
                                    <a:pt x="5278912" y="3099825"/>
                                    <a:pt x="5287695" y="3091441"/>
                                    <a:pt x="5288892" y="3083457"/>
                                  </a:cubicBezTo>
                                  <a:cubicBezTo>
                                    <a:pt x="5289291" y="3079865"/>
                                    <a:pt x="5288094" y="3076671"/>
                                    <a:pt x="5286098" y="3074674"/>
                                  </a:cubicBezTo>
                                  <a:cubicBezTo>
                                    <a:pt x="5284102" y="3072678"/>
                                    <a:pt x="5281707" y="3071880"/>
                                    <a:pt x="5279311" y="3072279"/>
                                  </a:cubicBezTo>
                                  <a:close/>
                                  <a:moveTo>
                                    <a:pt x="5278513" y="3067888"/>
                                  </a:moveTo>
                                  <a:cubicBezTo>
                                    <a:pt x="5282505" y="3067489"/>
                                    <a:pt x="5286098" y="3068686"/>
                                    <a:pt x="5288892" y="3071481"/>
                                  </a:cubicBezTo>
                                  <a:cubicBezTo>
                                    <a:pt x="5291687" y="3074275"/>
                                    <a:pt x="5293283" y="3079066"/>
                                    <a:pt x="5292884" y="3083457"/>
                                  </a:cubicBezTo>
                                  <a:cubicBezTo>
                                    <a:pt x="5292485" y="3087849"/>
                                    <a:pt x="5290489" y="3092639"/>
                                    <a:pt x="5286098" y="3097429"/>
                                  </a:cubicBezTo>
                                  <a:cubicBezTo>
                                    <a:pt x="5282904" y="3101022"/>
                                    <a:pt x="5279711" y="3104216"/>
                                    <a:pt x="5277315" y="3106212"/>
                                  </a:cubicBezTo>
                                  <a:cubicBezTo>
                                    <a:pt x="5276517" y="3107010"/>
                                    <a:pt x="5275319" y="3107808"/>
                                    <a:pt x="5274122" y="3107808"/>
                                  </a:cubicBezTo>
                                  <a:cubicBezTo>
                                    <a:pt x="5272924" y="3108208"/>
                                    <a:pt x="5271727" y="3107808"/>
                                    <a:pt x="5270529" y="3107409"/>
                                  </a:cubicBezTo>
                                  <a:cubicBezTo>
                                    <a:pt x="5264541" y="3104615"/>
                                    <a:pt x="5253762" y="3098627"/>
                                    <a:pt x="5250169" y="3089445"/>
                                  </a:cubicBezTo>
                                  <a:cubicBezTo>
                                    <a:pt x="5248572" y="3085054"/>
                                    <a:pt x="5248572" y="3080264"/>
                                    <a:pt x="5250967" y="3076671"/>
                                  </a:cubicBezTo>
                                  <a:cubicBezTo>
                                    <a:pt x="5252963" y="3073077"/>
                                    <a:pt x="5256157" y="3070682"/>
                                    <a:pt x="5260150" y="3070283"/>
                                  </a:cubicBezTo>
                                  <a:cubicBezTo>
                                    <a:pt x="5263344" y="3069884"/>
                                    <a:pt x="5266537" y="3070682"/>
                                    <a:pt x="5269731" y="3072279"/>
                                  </a:cubicBezTo>
                                  <a:cubicBezTo>
                                    <a:pt x="5272525" y="3069884"/>
                                    <a:pt x="5275719" y="3068287"/>
                                    <a:pt x="5278513" y="3067888"/>
                                  </a:cubicBezTo>
                                  <a:close/>
                                  <a:moveTo>
                                    <a:pt x="789930" y="3061899"/>
                                  </a:moveTo>
                                  <a:cubicBezTo>
                                    <a:pt x="782344" y="3064296"/>
                                    <a:pt x="778353" y="3071880"/>
                                    <a:pt x="780750" y="3079465"/>
                                  </a:cubicBezTo>
                                  <a:cubicBezTo>
                                    <a:pt x="783144" y="3087050"/>
                                    <a:pt x="790729" y="3091042"/>
                                    <a:pt x="798314" y="3088647"/>
                                  </a:cubicBezTo>
                                  <a:cubicBezTo>
                                    <a:pt x="805899" y="3086252"/>
                                    <a:pt x="809891" y="3078667"/>
                                    <a:pt x="807496" y="3071082"/>
                                  </a:cubicBezTo>
                                  <a:cubicBezTo>
                                    <a:pt x="805500" y="3063497"/>
                                    <a:pt x="797516" y="3059504"/>
                                    <a:pt x="789930" y="3061899"/>
                                  </a:cubicBezTo>
                                  <a:close/>
                                  <a:moveTo>
                                    <a:pt x="787537" y="3054315"/>
                                  </a:moveTo>
                                  <a:cubicBezTo>
                                    <a:pt x="799112" y="3050722"/>
                                    <a:pt x="811488" y="3057109"/>
                                    <a:pt x="815081" y="3068687"/>
                                  </a:cubicBezTo>
                                  <a:cubicBezTo>
                                    <a:pt x="818673" y="3080264"/>
                                    <a:pt x="812286" y="3092639"/>
                                    <a:pt x="800709" y="3096232"/>
                                  </a:cubicBezTo>
                                  <a:cubicBezTo>
                                    <a:pt x="789132" y="3099824"/>
                                    <a:pt x="776756" y="3093437"/>
                                    <a:pt x="773164" y="3081860"/>
                                  </a:cubicBezTo>
                                  <a:cubicBezTo>
                                    <a:pt x="769572" y="3070284"/>
                                    <a:pt x="775958" y="3057907"/>
                                    <a:pt x="787537" y="3054315"/>
                                  </a:cubicBezTo>
                                  <a:close/>
                                  <a:moveTo>
                                    <a:pt x="783943" y="3041541"/>
                                  </a:moveTo>
                                  <a:cubicBezTo>
                                    <a:pt x="765180" y="3047129"/>
                                    <a:pt x="754801" y="3067090"/>
                                    <a:pt x="760389" y="3085853"/>
                                  </a:cubicBezTo>
                                  <a:cubicBezTo>
                                    <a:pt x="765979" y="3104615"/>
                                    <a:pt x="785939" y="3114994"/>
                                    <a:pt x="804701" y="3109405"/>
                                  </a:cubicBezTo>
                                  <a:cubicBezTo>
                                    <a:pt x="823464" y="3103817"/>
                                    <a:pt x="833844" y="3083857"/>
                                    <a:pt x="828254" y="3065094"/>
                                  </a:cubicBezTo>
                                  <a:cubicBezTo>
                                    <a:pt x="822266" y="3046331"/>
                                    <a:pt x="802306" y="3035553"/>
                                    <a:pt x="783943" y="3041541"/>
                                  </a:cubicBezTo>
                                  <a:close/>
                                  <a:moveTo>
                                    <a:pt x="798620" y="3031817"/>
                                  </a:moveTo>
                                  <a:cubicBezTo>
                                    <a:pt x="815405" y="3033557"/>
                                    <a:pt x="830450" y="3045234"/>
                                    <a:pt x="835839" y="3062300"/>
                                  </a:cubicBezTo>
                                  <a:cubicBezTo>
                                    <a:pt x="842625" y="3085454"/>
                                    <a:pt x="829851" y="3109405"/>
                                    <a:pt x="807097" y="3116591"/>
                                  </a:cubicBezTo>
                                  <a:cubicBezTo>
                                    <a:pt x="784341" y="3123776"/>
                                    <a:pt x="759990" y="3110603"/>
                                    <a:pt x="752805" y="3087849"/>
                                  </a:cubicBezTo>
                                  <a:cubicBezTo>
                                    <a:pt x="745619" y="3065094"/>
                                    <a:pt x="758794" y="3040742"/>
                                    <a:pt x="781546" y="3033557"/>
                                  </a:cubicBezTo>
                                  <a:cubicBezTo>
                                    <a:pt x="787237" y="3031761"/>
                                    <a:pt x="793025" y="3031237"/>
                                    <a:pt x="798620" y="3031817"/>
                                  </a:cubicBezTo>
                                  <a:close/>
                                  <a:moveTo>
                                    <a:pt x="3038172" y="3006711"/>
                                  </a:moveTo>
                                  <a:cubicBezTo>
                                    <a:pt x="3032832" y="3007210"/>
                                    <a:pt x="3027640" y="3009805"/>
                                    <a:pt x="3023849" y="3014396"/>
                                  </a:cubicBezTo>
                                  <a:lnTo>
                                    <a:pt x="3016663" y="3023179"/>
                                  </a:lnTo>
                                  <a:cubicBezTo>
                                    <a:pt x="3015467" y="3024776"/>
                                    <a:pt x="3013068" y="3024776"/>
                                    <a:pt x="3011473" y="3023578"/>
                                  </a:cubicBezTo>
                                  <a:lnTo>
                                    <a:pt x="3002691" y="3016392"/>
                                  </a:lnTo>
                                  <a:cubicBezTo>
                                    <a:pt x="2997900" y="3012799"/>
                                    <a:pt x="2992311" y="3011202"/>
                                    <a:pt x="2987123" y="3011601"/>
                                  </a:cubicBezTo>
                                  <a:cubicBezTo>
                                    <a:pt x="2981534" y="3012000"/>
                                    <a:pt x="2976344" y="3014795"/>
                                    <a:pt x="2973150" y="3019186"/>
                                  </a:cubicBezTo>
                                  <a:cubicBezTo>
                                    <a:pt x="2965567" y="3028369"/>
                                    <a:pt x="2966764" y="3041542"/>
                                    <a:pt x="2975944" y="3049127"/>
                                  </a:cubicBezTo>
                                  <a:lnTo>
                                    <a:pt x="3019856" y="3085853"/>
                                  </a:lnTo>
                                  <a:cubicBezTo>
                                    <a:pt x="3031833" y="3071083"/>
                                    <a:pt x="3044205" y="3056313"/>
                                    <a:pt x="3056184" y="3041542"/>
                                  </a:cubicBezTo>
                                  <a:cubicBezTo>
                                    <a:pt x="3063769" y="3032361"/>
                                    <a:pt x="3062571" y="3019186"/>
                                    <a:pt x="3053390" y="3011601"/>
                                  </a:cubicBezTo>
                                  <a:cubicBezTo>
                                    <a:pt x="3048995" y="3007809"/>
                                    <a:pt x="3043511" y="3006212"/>
                                    <a:pt x="3038172" y="3006711"/>
                                  </a:cubicBezTo>
                                  <a:close/>
                                  <a:moveTo>
                                    <a:pt x="4311902" y="3002269"/>
                                  </a:moveTo>
                                  <a:cubicBezTo>
                                    <a:pt x="4322531" y="3004714"/>
                                    <a:pt x="4332212" y="3011201"/>
                                    <a:pt x="4338400" y="3021182"/>
                                  </a:cubicBezTo>
                                  <a:lnTo>
                                    <a:pt x="4332811" y="3024775"/>
                                  </a:lnTo>
                                  <a:cubicBezTo>
                                    <a:pt x="4322432" y="3008008"/>
                                    <a:pt x="4300077" y="3002818"/>
                                    <a:pt x="4283310" y="3013197"/>
                                  </a:cubicBezTo>
                                  <a:cubicBezTo>
                                    <a:pt x="4266144" y="3023977"/>
                                    <a:pt x="4261353" y="3045933"/>
                                    <a:pt x="4271733" y="3062699"/>
                                  </a:cubicBezTo>
                                  <a:lnTo>
                                    <a:pt x="4266144" y="3066292"/>
                                  </a:lnTo>
                                  <a:cubicBezTo>
                                    <a:pt x="4253769" y="3046332"/>
                                    <a:pt x="4259757" y="3019985"/>
                                    <a:pt x="4279717" y="3007609"/>
                                  </a:cubicBezTo>
                                  <a:cubicBezTo>
                                    <a:pt x="4289697" y="3001421"/>
                                    <a:pt x="4301274" y="2999824"/>
                                    <a:pt x="4311902" y="3002269"/>
                                  </a:cubicBezTo>
                                  <a:close/>
                                  <a:moveTo>
                                    <a:pt x="3037074" y="2999975"/>
                                  </a:moveTo>
                                  <a:cubicBezTo>
                                    <a:pt x="3044309" y="2999326"/>
                                    <a:pt x="3051792" y="3001422"/>
                                    <a:pt x="3057781" y="3006412"/>
                                  </a:cubicBezTo>
                                  <a:cubicBezTo>
                                    <a:pt x="3069759" y="3016392"/>
                                    <a:pt x="3071355" y="3034357"/>
                                    <a:pt x="3061374" y="3046333"/>
                                  </a:cubicBezTo>
                                  <a:cubicBezTo>
                                    <a:pt x="3048598" y="3062301"/>
                                    <a:pt x="3035426" y="3077869"/>
                                    <a:pt x="3022650" y="3093438"/>
                                  </a:cubicBezTo>
                                  <a:cubicBezTo>
                                    <a:pt x="3021455" y="3095035"/>
                                    <a:pt x="3019058" y="3095035"/>
                                    <a:pt x="3017463" y="3093837"/>
                                  </a:cubicBezTo>
                                  <a:lnTo>
                                    <a:pt x="2970755" y="3054716"/>
                                  </a:lnTo>
                                  <a:cubicBezTo>
                                    <a:pt x="2958780" y="3044736"/>
                                    <a:pt x="2957182" y="3026772"/>
                                    <a:pt x="2967163" y="3014795"/>
                                  </a:cubicBezTo>
                                  <a:cubicBezTo>
                                    <a:pt x="2971951" y="3008408"/>
                                    <a:pt x="2979140" y="3005214"/>
                                    <a:pt x="2986324" y="3004416"/>
                                  </a:cubicBezTo>
                                  <a:cubicBezTo>
                                    <a:pt x="2993509" y="3003617"/>
                                    <a:pt x="3001094" y="3005613"/>
                                    <a:pt x="3007082" y="3011202"/>
                                  </a:cubicBezTo>
                                  <a:lnTo>
                                    <a:pt x="3013068" y="3015992"/>
                                  </a:lnTo>
                                  <a:lnTo>
                                    <a:pt x="3017861" y="3010004"/>
                                  </a:lnTo>
                                  <a:cubicBezTo>
                                    <a:pt x="3022851" y="3004016"/>
                                    <a:pt x="3029836" y="3000623"/>
                                    <a:pt x="3037074" y="2999975"/>
                                  </a:cubicBezTo>
                                  <a:close/>
                                  <a:moveTo>
                                    <a:pt x="2381141" y="2934955"/>
                                  </a:moveTo>
                                  <a:cubicBezTo>
                                    <a:pt x="2378346" y="2934955"/>
                                    <a:pt x="2375952" y="2936552"/>
                                    <a:pt x="2373555" y="2938947"/>
                                  </a:cubicBezTo>
                                  <a:lnTo>
                                    <a:pt x="2372358" y="2940145"/>
                                  </a:lnTo>
                                  <a:lnTo>
                                    <a:pt x="2370760" y="2939347"/>
                                  </a:lnTo>
                                  <a:cubicBezTo>
                                    <a:pt x="2367966" y="2937749"/>
                                    <a:pt x="2365171" y="2936951"/>
                                    <a:pt x="2362775" y="2937350"/>
                                  </a:cubicBezTo>
                                  <a:cubicBezTo>
                                    <a:pt x="2360381" y="2937749"/>
                                    <a:pt x="2357988" y="2938947"/>
                                    <a:pt x="2356789" y="2941343"/>
                                  </a:cubicBezTo>
                                  <a:cubicBezTo>
                                    <a:pt x="2355192" y="2943738"/>
                                    <a:pt x="2355192" y="2946932"/>
                                    <a:pt x="2356389" y="2950125"/>
                                  </a:cubicBezTo>
                                  <a:cubicBezTo>
                                    <a:pt x="2359585" y="2958509"/>
                                    <a:pt x="2370362" y="2964097"/>
                                    <a:pt x="2374752" y="2966093"/>
                                  </a:cubicBezTo>
                                  <a:cubicBezTo>
                                    <a:pt x="2375553" y="2966493"/>
                                    <a:pt x="2376349" y="2966093"/>
                                    <a:pt x="2377149" y="2965694"/>
                                  </a:cubicBezTo>
                                  <a:cubicBezTo>
                                    <a:pt x="2380741" y="2962501"/>
                                    <a:pt x="2389525" y="2954117"/>
                                    <a:pt x="2390721" y="2946133"/>
                                  </a:cubicBezTo>
                                  <a:cubicBezTo>
                                    <a:pt x="2391121" y="2942541"/>
                                    <a:pt x="2389923" y="2939347"/>
                                    <a:pt x="2387927" y="2937350"/>
                                  </a:cubicBezTo>
                                  <a:cubicBezTo>
                                    <a:pt x="2385932" y="2935354"/>
                                    <a:pt x="2383535" y="2934556"/>
                                    <a:pt x="2381141" y="2934955"/>
                                  </a:cubicBezTo>
                                  <a:close/>
                                  <a:moveTo>
                                    <a:pt x="2380343" y="2930564"/>
                                  </a:moveTo>
                                  <a:cubicBezTo>
                                    <a:pt x="2384333" y="2930164"/>
                                    <a:pt x="2387927" y="2931362"/>
                                    <a:pt x="2390721" y="2934156"/>
                                  </a:cubicBezTo>
                                  <a:cubicBezTo>
                                    <a:pt x="2393517" y="2936951"/>
                                    <a:pt x="2395112" y="2941742"/>
                                    <a:pt x="2394714" y="2946133"/>
                                  </a:cubicBezTo>
                                  <a:cubicBezTo>
                                    <a:pt x="2394315" y="2950525"/>
                                    <a:pt x="2392320" y="2955315"/>
                                    <a:pt x="2387927" y="2960105"/>
                                  </a:cubicBezTo>
                                  <a:cubicBezTo>
                                    <a:pt x="2384733" y="2963698"/>
                                    <a:pt x="2381540" y="2966892"/>
                                    <a:pt x="2379142" y="2968888"/>
                                  </a:cubicBezTo>
                                  <a:cubicBezTo>
                                    <a:pt x="2378346" y="2969686"/>
                                    <a:pt x="2377149" y="2970485"/>
                                    <a:pt x="2375952" y="2970485"/>
                                  </a:cubicBezTo>
                                  <a:cubicBezTo>
                                    <a:pt x="2374752" y="2970884"/>
                                    <a:pt x="2373555" y="2970485"/>
                                    <a:pt x="2372358" y="2970085"/>
                                  </a:cubicBezTo>
                                  <a:cubicBezTo>
                                    <a:pt x="2366369" y="2967291"/>
                                    <a:pt x="2355592" y="2961303"/>
                                    <a:pt x="2351999" y="2952121"/>
                                  </a:cubicBezTo>
                                  <a:cubicBezTo>
                                    <a:pt x="2350401" y="2947730"/>
                                    <a:pt x="2350401" y="2942940"/>
                                    <a:pt x="2352797" y="2939347"/>
                                  </a:cubicBezTo>
                                  <a:cubicBezTo>
                                    <a:pt x="2354792" y="2935753"/>
                                    <a:pt x="2357988" y="2933358"/>
                                    <a:pt x="2361978" y="2932959"/>
                                  </a:cubicBezTo>
                                  <a:cubicBezTo>
                                    <a:pt x="2365171" y="2932560"/>
                                    <a:pt x="2368364" y="2933358"/>
                                    <a:pt x="2371558" y="2934955"/>
                                  </a:cubicBezTo>
                                  <a:cubicBezTo>
                                    <a:pt x="2374353" y="2932560"/>
                                    <a:pt x="2377549" y="2930963"/>
                                    <a:pt x="2380343" y="2930564"/>
                                  </a:cubicBezTo>
                                  <a:close/>
                                  <a:moveTo>
                                    <a:pt x="4567540" y="2928168"/>
                                  </a:moveTo>
                                  <a:cubicBezTo>
                                    <a:pt x="4559955" y="2930565"/>
                                    <a:pt x="4555962" y="2938149"/>
                                    <a:pt x="4558357" y="2945734"/>
                                  </a:cubicBezTo>
                                  <a:cubicBezTo>
                                    <a:pt x="4560754" y="2953319"/>
                                    <a:pt x="4568338" y="2957311"/>
                                    <a:pt x="4575923" y="2954916"/>
                                  </a:cubicBezTo>
                                  <a:cubicBezTo>
                                    <a:pt x="4583508" y="2952521"/>
                                    <a:pt x="4587500" y="2944936"/>
                                    <a:pt x="4585105" y="2937351"/>
                                  </a:cubicBezTo>
                                  <a:cubicBezTo>
                                    <a:pt x="4582710" y="2929766"/>
                                    <a:pt x="4575125" y="2926172"/>
                                    <a:pt x="4567540" y="2928168"/>
                                  </a:cubicBezTo>
                                  <a:close/>
                                  <a:moveTo>
                                    <a:pt x="4565145" y="2920983"/>
                                  </a:moveTo>
                                  <a:cubicBezTo>
                                    <a:pt x="4576722" y="2917390"/>
                                    <a:pt x="4589097" y="2923777"/>
                                    <a:pt x="4592690" y="2935355"/>
                                  </a:cubicBezTo>
                                  <a:cubicBezTo>
                                    <a:pt x="4596282" y="2946932"/>
                                    <a:pt x="4589895" y="2959307"/>
                                    <a:pt x="4578318" y="2962900"/>
                                  </a:cubicBezTo>
                                  <a:cubicBezTo>
                                    <a:pt x="4566742" y="2966493"/>
                                    <a:pt x="4554365" y="2960105"/>
                                    <a:pt x="4550773" y="2948529"/>
                                  </a:cubicBezTo>
                                  <a:cubicBezTo>
                                    <a:pt x="4547180" y="2936952"/>
                                    <a:pt x="4553567" y="2924576"/>
                                    <a:pt x="4565145" y="2920983"/>
                                  </a:cubicBezTo>
                                  <a:close/>
                                  <a:moveTo>
                                    <a:pt x="4561552" y="2907810"/>
                                  </a:moveTo>
                                  <a:cubicBezTo>
                                    <a:pt x="4542789" y="2913398"/>
                                    <a:pt x="4532410" y="2933359"/>
                                    <a:pt x="4537998" y="2952122"/>
                                  </a:cubicBezTo>
                                  <a:cubicBezTo>
                                    <a:pt x="4543587" y="2970884"/>
                                    <a:pt x="4563548" y="2981263"/>
                                    <a:pt x="4582310" y="2975674"/>
                                  </a:cubicBezTo>
                                  <a:cubicBezTo>
                                    <a:pt x="4601073" y="2970085"/>
                                    <a:pt x="4611452" y="2950126"/>
                                    <a:pt x="4605863" y="2931363"/>
                                  </a:cubicBezTo>
                                  <a:cubicBezTo>
                                    <a:pt x="4599875" y="2912600"/>
                                    <a:pt x="4579915" y="2902221"/>
                                    <a:pt x="4561552" y="2907810"/>
                                  </a:cubicBezTo>
                                  <a:close/>
                                  <a:moveTo>
                                    <a:pt x="4576229" y="2898485"/>
                                  </a:moveTo>
                                  <a:cubicBezTo>
                                    <a:pt x="4593014" y="2900225"/>
                                    <a:pt x="4608059" y="2911902"/>
                                    <a:pt x="4613448" y="2928968"/>
                                  </a:cubicBezTo>
                                  <a:cubicBezTo>
                                    <a:pt x="4620234" y="2951722"/>
                                    <a:pt x="4607460" y="2976073"/>
                                    <a:pt x="4584706" y="2983259"/>
                                  </a:cubicBezTo>
                                  <a:cubicBezTo>
                                    <a:pt x="4561951" y="2990445"/>
                                    <a:pt x="4537599" y="2977271"/>
                                    <a:pt x="4530414" y="2954517"/>
                                  </a:cubicBezTo>
                                  <a:cubicBezTo>
                                    <a:pt x="4523228" y="2931762"/>
                                    <a:pt x="4536402" y="2907410"/>
                                    <a:pt x="4559157" y="2900225"/>
                                  </a:cubicBezTo>
                                  <a:cubicBezTo>
                                    <a:pt x="4564845" y="2898429"/>
                                    <a:pt x="4570634" y="2897905"/>
                                    <a:pt x="4576229" y="2898485"/>
                                  </a:cubicBezTo>
                                  <a:close/>
                                  <a:moveTo>
                                    <a:pt x="112439" y="2886153"/>
                                  </a:moveTo>
                                  <a:cubicBezTo>
                                    <a:pt x="107100" y="2886652"/>
                                    <a:pt x="101910" y="2889247"/>
                                    <a:pt x="98118" y="2893838"/>
                                  </a:cubicBezTo>
                                  <a:lnTo>
                                    <a:pt x="90932" y="2902621"/>
                                  </a:lnTo>
                                  <a:cubicBezTo>
                                    <a:pt x="89734" y="2904218"/>
                                    <a:pt x="87339" y="2904218"/>
                                    <a:pt x="85743" y="2903020"/>
                                  </a:cubicBezTo>
                                  <a:lnTo>
                                    <a:pt x="76960" y="2895834"/>
                                  </a:lnTo>
                                  <a:cubicBezTo>
                                    <a:pt x="72170" y="2892241"/>
                                    <a:pt x="66581" y="2890644"/>
                                    <a:pt x="61391" y="2891043"/>
                                  </a:cubicBezTo>
                                  <a:cubicBezTo>
                                    <a:pt x="56202" y="2891842"/>
                                    <a:pt x="51012" y="2894237"/>
                                    <a:pt x="47419" y="2898628"/>
                                  </a:cubicBezTo>
                                  <a:cubicBezTo>
                                    <a:pt x="39835" y="2907811"/>
                                    <a:pt x="41032" y="2920984"/>
                                    <a:pt x="50214" y="2928569"/>
                                  </a:cubicBezTo>
                                  <a:lnTo>
                                    <a:pt x="94126" y="2965295"/>
                                  </a:lnTo>
                                  <a:cubicBezTo>
                                    <a:pt x="106102" y="2950525"/>
                                    <a:pt x="118477" y="2935755"/>
                                    <a:pt x="130454" y="2920984"/>
                                  </a:cubicBezTo>
                                  <a:cubicBezTo>
                                    <a:pt x="138039" y="2911803"/>
                                    <a:pt x="136841" y="2898628"/>
                                    <a:pt x="127659" y="2891043"/>
                                  </a:cubicBezTo>
                                  <a:cubicBezTo>
                                    <a:pt x="123267" y="2887251"/>
                                    <a:pt x="117778" y="2885654"/>
                                    <a:pt x="112439" y="2886153"/>
                                  </a:cubicBezTo>
                                  <a:close/>
                                  <a:moveTo>
                                    <a:pt x="111741" y="2879417"/>
                                  </a:moveTo>
                                  <a:cubicBezTo>
                                    <a:pt x="118976" y="2878768"/>
                                    <a:pt x="126462" y="2880864"/>
                                    <a:pt x="132450" y="2885854"/>
                                  </a:cubicBezTo>
                                  <a:cubicBezTo>
                                    <a:pt x="144426" y="2895834"/>
                                    <a:pt x="146023" y="2913799"/>
                                    <a:pt x="136043" y="2925775"/>
                                  </a:cubicBezTo>
                                  <a:cubicBezTo>
                                    <a:pt x="123267" y="2941743"/>
                                    <a:pt x="110094" y="2957311"/>
                                    <a:pt x="97319" y="2972880"/>
                                  </a:cubicBezTo>
                                  <a:cubicBezTo>
                                    <a:pt x="96122" y="2974477"/>
                                    <a:pt x="93726" y="2974477"/>
                                    <a:pt x="92130" y="2973279"/>
                                  </a:cubicBezTo>
                                  <a:lnTo>
                                    <a:pt x="45423" y="2934158"/>
                                  </a:lnTo>
                                  <a:cubicBezTo>
                                    <a:pt x="33447" y="2924178"/>
                                    <a:pt x="31851" y="2906214"/>
                                    <a:pt x="41831" y="2894237"/>
                                  </a:cubicBezTo>
                                  <a:cubicBezTo>
                                    <a:pt x="46621" y="2887850"/>
                                    <a:pt x="53807" y="2884656"/>
                                    <a:pt x="60992" y="2883858"/>
                                  </a:cubicBezTo>
                                  <a:cubicBezTo>
                                    <a:pt x="68178" y="2883458"/>
                                    <a:pt x="75763" y="2885454"/>
                                    <a:pt x="81751" y="2890644"/>
                                  </a:cubicBezTo>
                                  <a:lnTo>
                                    <a:pt x="87739" y="2895434"/>
                                  </a:lnTo>
                                  <a:lnTo>
                                    <a:pt x="92529" y="2889446"/>
                                  </a:lnTo>
                                  <a:cubicBezTo>
                                    <a:pt x="97519" y="2883458"/>
                                    <a:pt x="104505" y="2880065"/>
                                    <a:pt x="111741" y="2879417"/>
                                  </a:cubicBezTo>
                                  <a:close/>
                                  <a:moveTo>
                                    <a:pt x="6815778" y="2872979"/>
                                  </a:moveTo>
                                  <a:cubicBezTo>
                                    <a:pt x="6810438" y="2873478"/>
                                    <a:pt x="6805249" y="2876073"/>
                                    <a:pt x="6801457" y="2880664"/>
                                  </a:cubicBezTo>
                                  <a:lnTo>
                                    <a:pt x="6794271" y="2889447"/>
                                  </a:lnTo>
                                  <a:cubicBezTo>
                                    <a:pt x="6793074" y="2891044"/>
                                    <a:pt x="6790678" y="2891044"/>
                                    <a:pt x="6789082" y="2889846"/>
                                  </a:cubicBezTo>
                                  <a:lnTo>
                                    <a:pt x="6780299" y="2882660"/>
                                  </a:lnTo>
                                  <a:cubicBezTo>
                                    <a:pt x="6775509" y="2879067"/>
                                    <a:pt x="6769920" y="2877470"/>
                                    <a:pt x="6764731" y="2877869"/>
                                  </a:cubicBezTo>
                                  <a:cubicBezTo>
                                    <a:pt x="6759141" y="2878668"/>
                                    <a:pt x="6753951" y="2881063"/>
                                    <a:pt x="6750758" y="2885454"/>
                                  </a:cubicBezTo>
                                  <a:cubicBezTo>
                                    <a:pt x="6743173" y="2894637"/>
                                    <a:pt x="6744370" y="2907810"/>
                                    <a:pt x="6753552" y="2915395"/>
                                  </a:cubicBezTo>
                                  <a:lnTo>
                                    <a:pt x="6797465" y="2952121"/>
                                  </a:lnTo>
                                  <a:cubicBezTo>
                                    <a:pt x="6809441" y="2937351"/>
                                    <a:pt x="6821816" y="2922581"/>
                                    <a:pt x="6833792" y="2907810"/>
                                  </a:cubicBezTo>
                                  <a:cubicBezTo>
                                    <a:pt x="6841377" y="2898629"/>
                                    <a:pt x="6840179" y="2885454"/>
                                    <a:pt x="6830997" y="2877869"/>
                                  </a:cubicBezTo>
                                  <a:cubicBezTo>
                                    <a:pt x="6826606" y="2874077"/>
                                    <a:pt x="6821117" y="2872480"/>
                                    <a:pt x="6815778" y="2872979"/>
                                  </a:cubicBezTo>
                                  <a:close/>
                                  <a:moveTo>
                                    <a:pt x="6814680" y="2866243"/>
                                  </a:moveTo>
                                  <a:cubicBezTo>
                                    <a:pt x="6821916" y="2865594"/>
                                    <a:pt x="6829401" y="2867690"/>
                                    <a:pt x="6835389" y="2872680"/>
                                  </a:cubicBezTo>
                                  <a:cubicBezTo>
                                    <a:pt x="6847364" y="2882660"/>
                                    <a:pt x="6848961" y="2900625"/>
                                    <a:pt x="6838981" y="2912601"/>
                                  </a:cubicBezTo>
                                  <a:cubicBezTo>
                                    <a:pt x="6826207" y="2928569"/>
                                    <a:pt x="6813033" y="2944137"/>
                                    <a:pt x="6800259" y="2959706"/>
                                  </a:cubicBezTo>
                                  <a:cubicBezTo>
                                    <a:pt x="6799062" y="2961303"/>
                                    <a:pt x="6796666" y="2961303"/>
                                    <a:pt x="6795070" y="2960105"/>
                                  </a:cubicBezTo>
                                  <a:lnTo>
                                    <a:pt x="6748362" y="2920984"/>
                                  </a:lnTo>
                                  <a:cubicBezTo>
                                    <a:pt x="6736387" y="2911004"/>
                                    <a:pt x="6734790" y="2893040"/>
                                    <a:pt x="6744770" y="2881063"/>
                                  </a:cubicBezTo>
                                  <a:cubicBezTo>
                                    <a:pt x="6749560" y="2874676"/>
                                    <a:pt x="6756746" y="2871482"/>
                                    <a:pt x="6763931" y="2870684"/>
                                  </a:cubicBezTo>
                                  <a:cubicBezTo>
                                    <a:pt x="6771118" y="2870284"/>
                                    <a:pt x="6778702" y="2872280"/>
                                    <a:pt x="6784690" y="2877470"/>
                                  </a:cubicBezTo>
                                  <a:lnTo>
                                    <a:pt x="6790678" y="2882260"/>
                                  </a:lnTo>
                                  <a:lnTo>
                                    <a:pt x="6795469" y="2876272"/>
                                  </a:lnTo>
                                  <a:cubicBezTo>
                                    <a:pt x="6800459" y="2870284"/>
                                    <a:pt x="6807445" y="2866891"/>
                                    <a:pt x="6814680" y="2866243"/>
                                  </a:cubicBezTo>
                                  <a:close/>
                                  <a:moveTo>
                                    <a:pt x="1413730" y="2864946"/>
                                  </a:moveTo>
                                  <a:cubicBezTo>
                                    <a:pt x="1424360" y="2867391"/>
                                    <a:pt x="1434041" y="2873878"/>
                                    <a:pt x="1440228" y="2883858"/>
                                  </a:cubicBezTo>
                                  <a:lnTo>
                                    <a:pt x="1434639" y="2887451"/>
                                  </a:lnTo>
                                  <a:cubicBezTo>
                                    <a:pt x="1424260" y="2870684"/>
                                    <a:pt x="1401904" y="2865494"/>
                                    <a:pt x="1385137" y="2875874"/>
                                  </a:cubicBezTo>
                                  <a:cubicBezTo>
                                    <a:pt x="1368371" y="2886653"/>
                                    <a:pt x="1363181" y="2908609"/>
                                    <a:pt x="1373560" y="2925375"/>
                                  </a:cubicBezTo>
                                  <a:lnTo>
                                    <a:pt x="1367972" y="2928968"/>
                                  </a:lnTo>
                                  <a:cubicBezTo>
                                    <a:pt x="1355597" y="2909008"/>
                                    <a:pt x="1361585" y="2882661"/>
                                    <a:pt x="1381545" y="2870285"/>
                                  </a:cubicBezTo>
                                  <a:cubicBezTo>
                                    <a:pt x="1391523" y="2864098"/>
                                    <a:pt x="1403102" y="2862501"/>
                                    <a:pt x="1413730" y="2864946"/>
                                  </a:cubicBezTo>
                                  <a:close/>
                                  <a:moveTo>
                                    <a:pt x="6158347" y="2801623"/>
                                  </a:moveTo>
                                  <a:cubicBezTo>
                                    <a:pt x="6155553" y="2801623"/>
                                    <a:pt x="6153157" y="2803220"/>
                                    <a:pt x="6150762" y="2805615"/>
                                  </a:cubicBezTo>
                                  <a:lnTo>
                                    <a:pt x="6149565" y="2806813"/>
                                  </a:lnTo>
                                  <a:lnTo>
                                    <a:pt x="6147968" y="2806015"/>
                                  </a:lnTo>
                                  <a:cubicBezTo>
                                    <a:pt x="6145173" y="2804417"/>
                                    <a:pt x="6142379" y="2803619"/>
                                    <a:pt x="6139984" y="2804018"/>
                                  </a:cubicBezTo>
                                  <a:cubicBezTo>
                                    <a:pt x="6137588" y="2804417"/>
                                    <a:pt x="6135192" y="2805615"/>
                                    <a:pt x="6133995" y="2808011"/>
                                  </a:cubicBezTo>
                                  <a:cubicBezTo>
                                    <a:pt x="6132398" y="2810406"/>
                                    <a:pt x="6132398" y="2813600"/>
                                    <a:pt x="6133596" y="2816793"/>
                                  </a:cubicBezTo>
                                  <a:cubicBezTo>
                                    <a:pt x="6136789" y="2825177"/>
                                    <a:pt x="6147569" y="2830765"/>
                                    <a:pt x="6151960" y="2832761"/>
                                  </a:cubicBezTo>
                                  <a:cubicBezTo>
                                    <a:pt x="6152758" y="2833161"/>
                                    <a:pt x="6153557" y="2832761"/>
                                    <a:pt x="6154355" y="2832362"/>
                                  </a:cubicBezTo>
                                  <a:cubicBezTo>
                                    <a:pt x="6158347" y="2829169"/>
                                    <a:pt x="6167129" y="2820785"/>
                                    <a:pt x="6167928" y="2812801"/>
                                  </a:cubicBezTo>
                                  <a:cubicBezTo>
                                    <a:pt x="6168327" y="2809209"/>
                                    <a:pt x="6167129" y="2806015"/>
                                    <a:pt x="6165133" y="2804018"/>
                                  </a:cubicBezTo>
                                  <a:cubicBezTo>
                                    <a:pt x="6163137" y="2802022"/>
                                    <a:pt x="6160742" y="2801224"/>
                                    <a:pt x="6158347" y="2801623"/>
                                  </a:cubicBezTo>
                                  <a:close/>
                                  <a:moveTo>
                                    <a:pt x="6157948" y="2797232"/>
                                  </a:moveTo>
                                  <a:cubicBezTo>
                                    <a:pt x="6161940" y="2796833"/>
                                    <a:pt x="6165533" y="2798030"/>
                                    <a:pt x="6168327" y="2800825"/>
                                  </a:cubicBezTo>
                                  <a:cubicBezTo>
                                    <a:pt x="6171121" y="2803619"/>
                                    <a:pt x="6172718" y="2808410"/>
                                    <a:pt x="6172319" y="2812801"/>
                                  </a:cubicBezTo>
                                  <a:cubicBezTo>
                                    <a:pt x="6171920" y="2817193"/>
                                    <a:pt x="6169924" y="2821983"/>
                                    <a:pt x="6165533" y="2826773"/>
                                  </a:cubicBezTo>
                                  <a:cubicBezTo>
                                    <a:pt x="6162339" y="2830366"/>
                                    <a:pt x="6159145" y="2833560"/>
                                    <a:pt x="6156750" y="2835556"/>
                                  </a:cubicBezTo>
                                  <a:cubicBezTo>
                                    <a:pt x="6155952" y="2836354"/>
                                    <a:pt x="6154754" y="2837152"/>
                                    <a:pt x="6153557" y="2837152"/>
                                  </a:cubicBezTo>
                                  <a:cubicBezTo>
                                    <a:pt x="6152359" y="2837552"/>
                                    <a:pt x="6151161" y="2837152"/>
                                    <a:pt x="6149964" y="2836753"/>
                                  </a:cubicBezTo>
                                  <a:cubicBezTo>
                                    <a:pt x="6143976" y="2833959"/>
                                    <a:pt x="6133196" y="2827971"/>
                                    <a:pt x="6129604" y="2818789"/>
                                  </a:cubicBezTo>
                                  <a:cubicBezTo>
                                    <a:pt x="6128007" y="2814398"/>
                                    <a:pt x="6128007" y="2809608"/>
                                    <a:pt x="6130402" y="2806015"/>
                                  </a:cubicBezTo>
                                  <a:cubicBezTo>
                                    <a:pt x="6132398" y="2802421"/>
                                    <a:pt x="6135592" y="2800026"/>
                                    <a:pt x="6139585" y="2799627"/>
                                  </a:cubicBezTo>
                                  <a:cubicBezTo>
                                    <a:pt x="6142778" y="2799228"/>
                                    <a:pt x="6145972" y="2800026"/>
                                    <a:pt x="6149165" y="2801623"/>
                                  </a:cubicBezTo>
                                  <a:cubicBezTo>
                                    <a:pt x="6151960" y="2799228"/>
                                    <a:pt x="6155153" y="2797631"/>
                                    <a:pt x="6157948" y="2797232"/>
                                  </a:cubicBezTo>
                                  <a:close/>
                                  <a:moveTo>
                                    <a:pt x="1669368" y="2790844"/>
                                  </a:moveTo>
                                  <a:cubicBezTo>
                                    <a:pt x="1661783" y="2793241"/>
                                    <a:pt x="1657791" y="2800825"/>
                                    <a:pt x="1660187" y="2808410"/>
                                  </a:cubicBezTo>
                                  <a:cubicBezTo>
                                    <a:pt x="1662582" y="2815995"/>
                                    <a:pt x="1670167" y="2819987"/>
                                    <a:pt x="1677751" y="2817592"/>
                                  </a:cubicBezTo>
                                  <a:cubicBezTo>
                                    <a:pt x="1685336" y="2815197"/>
                                    <a:pt x="1689328" y="2807612"/>
                                    <a:pt x="1686933" y="2800027"/>
                                  </a:cubicBezTo>
                                  <a:cubicBezTo>
                                    <a:pt x="1684538" y="2792442"/>
                                    <a:pt x="1676953" y="2788848"/>
                                    <a:pt x="1669368" y="2790844"/>
                                  </a:cubicBezTo>
                                  <a:close/>
                                  <a:moveTo>
                                    <a:pt x="1666973" y="2783659"/>
                                  </a:moveTo>
                                  <a:cubicBezTo>
                                    <a:pt x="1678550" y="2780066"/>
                                    <a:pt x="1690925" y="2786453"/>
                                    <a:pt x="1694518" y="2798031"/>
                                  </a:cubicBezTo>
                                  <a:cubicBezTo>
                                    <a:pt x="1698111" y="2809608"/>
                                    <a:pt x="1691723" y="2821983"/>
                                    <a:pt x="1680147" y="2825576"/>
                                  </a:cubicBezTo>
                                  <a:cubicBezTo>
                                    <a:pt x="1668570" y="2829168"/>
                                    <a:pt x="1656195" y="2822781"/>
                                    <a:pt x="1652602" y="2811205"/>
                                  </a:cubicBezTo>
                                  <a:cubicBezTo>
                                    <a:pt x="1649008" y="2799628"/>
                                    <a:pt x="1655396" y="2787252"/>
                                    <a:pt x="1666973" y="2783659"/>
                                  </a:cubicBezTo>
                                  <a:close/>
                                  <a:moveTo>
                                    <a:pt x="1663381" y="2770484"/>
                                  </a:moveTo>
                                  <a:cubicBezTo>
                                    <a:pt x="1644618" y="2776073"/>
                                    <a:pt x="1634239" y="2796034"/>
                                    <a:pt x="1639827" y="2814797"/>
                                  </a:cubicBezTo>
                                  <a:cubicBezTo>
                                    <a:pt x="1645416" y="2833559"/>
                                    <a:pt x="1665376" y="2843938"/>
                                    <a:pt x="1684139" y="2838349"/>
                                  </a:cubicBezTo>
                                  <a:cubicBezTo>
                                    <a:pt x="1702901" y="2832761"/>
                                    <a:pt x="1713281" y="2812801"/>
                                    <a:pt x="1707691" y="2794038"/>
                                  </a:cubicBezTo>
                                  <a:cubicBezTo>
                                    <a:pt x="1701703" y="2775275"/>
                                    <a:pt x="1681743" y="2764896"/>
                                    <a:pt x="1663381" y="2770484"/>
                                  </a:cubicBezTo>
                                  <a:close/>
                                  <a:moveTo>
                                    <a:pt x="1678057" y="2761160"/>
                                  </a:moveTo>
                                  <a:cubicBezTo>
                                    <a:pt x="1694842" y="2762900"/>
                                    <a:pt x="1709887" y="2774577"/>
                                    <a:pt x="1715277" y="2791643"/>
                                  </a:cubicBezTo>
                                  <a:cubicBezTo>
                                    <a:pt x="1722063" y="2814397"/>
                                    <a:pt x="1709288" y="2838749"/>
                                    <a:pt x="1686534" y="2845934"/>
                                  </a:cubicBezTo>
                                  <a:cubicBezTo>
                                    <a:pt x="1663780" y="2853120"/>
                                    <a:pt x="1639428" y="2839946"/>
                                    <a:pt x="1632243" y="2817192"/>
                                  </a:cubicBezTo>
                                  <a:cubicBezTo>
                                    <a:pt x="1625056" y="2794437"/>
                                    <a:pt x="1638231" y="2770085"/>
                                    <a:pt x="1660985" y="2762900"/>
                                  </a:cubicBezTo>
                                  <a:cubicBezTo>
                                    <a:pt x="1666674" y="2761104"/>
                                    <a:pt x="1672462" y="2760580"/>
                                    <a:pt x="1678057" y="2761160"/>
                                  </a:cubicBezTo>
                                  <a:close/>
                                  <a:moveTo>
                                    <a:pt x="3917594" y="2735655"/>
                                  </a:moveTo>
                                  <a:cubicBezTo>
                                    <a:pt x="3912254" y="2736154"/>
                                    <a:pt x="3907065" y="2738749"/>
                                    <a:pt x="3903273" y="2743340"/>
                                  </a:cubicBezTo>
                                  <a:lnTo>
                                    <a:pt x="3896087" y="2752123"/>
                                  </a:lnTo>
                                  <a:cubicBezTo>
                                    <a:pt x="3894890" y="2753720"/>
                                    <a:pt x="3892494" y="2753720"/>
                                    <a:pt x="3890898" y="2752522"/>
                                  </a:cubicBezTo>
                                  <a:lnTo>
                                    <a:pt x="3882115" y="2745336"/>
                                  </a:lnTo>
                                  <a:cubicBezTo>
                                    <a:pt x="3877324" y="2741743"/>
                                    <a:pt x="3871735" y="2740146"/>
                                    <a:pt x="3866546" y="2740545"/>
                                  </a:cubicBezTo>
                                  <a:cubicBezTo>
                                    <a:pt x="3860957" y="2741344"/>
                                    <a:pt x="3855767" y="2743739"/>
                                    <a:pt x="3852574" y="2748130"/>
                                  </a:cubicBezTo>
                                  <a:cubicBezTo>
                                    <a:pt x="3844989" y="2757313"/>
                                    <a:pt x="3846186" y="2770486"/>
                                    <a:pt x="3855368" y="2778071"/>
                                  </a:cubicBezTo>
                                  <a:lnTo>
                                    <a:pt x="3899281" y="2814797"/>
                                  </a:lnTo>
                                  <a:cubicBezTo>
                                    <a:pt x="3911257" y="2800027"/>
                                    <a:pt x="3923632" y="2785256"/>
                                    <a:pt x="3935608" y="2770486"/>
                                  </a:cubicBezTo>
                                  <a:cubicBezTo>
                                    <a:pt x="3943193" y="2761305"/>
                                    <a:pt x="3941995" y="2748130"/>
                                    <a:pt x="3932813" y="2740545"/>
                                  </a:cubicBezTo>
                                  <a:cubicBezTo>
                                    <a:pt x="3928422" y="2736753"/>
                                    <a:pt x="3922933" y="2735156"/>
                                    <a:pt x="3917594" y="2735655"/>
                                  </a:cubicBezTo>
                                  <a:close/>
                                  <a:moveTo>
                                    <a:pt x="5191338" y="2731612"/>
                                  </a:moveTo>
                                  <a:cubicBezTo>
                                    <a:pt x="5201967" y="2734057"/>
                                    <a:pt x="5211648" y="2740544"/>
                                    <a:pt x="5217835" y="2750525"/>
                                  </a:cubicBezTo>
                                  <a:lnTo>
                                    <a:pt x="5212246" y="2754118"/>
                                  </a:lnTo>
                                  <a:cubicBezTo>
                                    <a:pt x="5201867" y="2737351"/>
                                    <a:pt x="5179512" y="2732161"/>
                                    <a:pt x="5162745" y="2742540"/>
                                  </a:cubicBezTo>
                                  <a:cubicBezTo>
                                    <a:pt x="5145579" y="2752921"/>
                                    <a:pt x="5140788" y="2775276"/>
                                    <a:pt x="5151167" y="2792042"/>
                                  </a:cubicBezTo>
                                  <a:lnTo>
                                    <a:pt x="5145579" y="2795635"/>
                                  </a:lnTo>
                                  <a:cubicBezTo>
                                    <a:pt x="5133203" y="2775675"/>
                                    <a:pt x="5139191" y="2749328"/>
                                    <a:pt x="5159152" y="2736952"/>
                                  </a:cubicBezTo>
                                  <a:cubicBezTo>
                                    <a:pt x="5169132" y="2730764"/>
                                    <a:pt x="5180709" y="2729167"/>
                                    <a:pt x="5191338" y="2731612"/>
                                  </a:cubicBezTo>
                                  <a:close/>
                                  <a:moveTo>
                                    <a:pt x="3916496" y="2728919"/>
                                  </a:moveTo>
                                  <a:cubicBezTo>
                                    <a:pt x="3923732" y="2728271"/>
                                    <a:pt x="3931217" y="2730366"/>
                                    <a:pt x="3937205" y="2735356"/>
                                  </a:cubicBezTo>
                                  <a:cubicBezTo>
                                    <a:pt x="3949180" y="2745336"/>
                                    <a:pt x="3950777" y="2763301"/>
                                    <a:pt x="3940797" y="2775276"/>
                                  </a:cubicBezTo>
                                  <a:cubicBezTo>
                                    <a:pt x="3928023" y="2791244"/>
                                    <a:pt x="3914849" y="2806813"/>
                                    <a:pt x="3902075" y="2822382"/>
                                  </a:cubicBezTo>
                                  <a:cubicBezTo>
                                    <a:pt x="3900878" y="2823979"/>
                                    <a:pt x="3898482" y="2823979"/>
                                    <a:pt x="3896886" y="2822781"/>
                                  </a:cubicBezTo>
                                  <a:lnTo>
                                    <a:pt x="3850178" y="2783660"/>
                                  </a:lnTo>
                                  <a:cubicBezTo>
                                    <a:pt x="3838203" y="2773680"/>
                                    <a:pt x="3836606" y="2755716"/>
                                    <a:pt x="3846586" y="2743739"/>
                                  </a:cubicBezTo>
                                  <a:cubicBezTo>
                                    <a:pt x="3851376" y="2737352"/>
                                    <a:pt x="3858562" y="2734158"/>
                                    <a:pt x="3865747" y="2733360"/>
                                  </a:cubicBezTo>
                                  <a:cubicBezTo>
                                    <a:pt x="3872933" y="2732960"/>
                                    <a:pt x="3880518" y="2734956"/>
                                    <a:pt x="3886506" y="2740146"/>
                                  </a:cubicBezTo>
                                  <a:lnTo>
                                    <a:pt x="3892494" y="2744936"/>
                                  </a:lnTo>
                                  <a:lnTo>
                                    <a:pt x="3897285" y="2738948"/>
                                  </a:lnTo>
                                  <a:cubicBezTo>
                                    <a:pt x="3902275" y="2732961"/>
                                    <a:pt x="3909261" y="2729568"/>
                                    <a:pt x="3916496" y="2728919"/>
                                  </a:cubicBezTo>
                                  <a:close/>
                                  <a:moveTo>
                                    <a:pt x="3260179" y="2664298"/>
                                  </a:moveTo>
                                  <a:cubicBezTo>
                                    <a:pt x="3257384" y="2664298"/>
                                    <a:pt x="3254989" y="2665895"/>
                                    <a:pt x="3252595" y="2668290"/>
                                  </a:cubicBezTo>
                                  <a:lnTo>
                                    <a:pt x="3251395" y="2669488"/>
                                  </a:lnTo>
                                  <a:lnTo>
                                    <a:pt x="3249800" y="2668690"/>
                                  </a:lnTo>
                                  <a:cubicBezTo>
                                    <a:pt x="3247004" y="2667092"/>
                                    <a:pt x="3244210" y="2666294"/>
                                    <a:pt x="3241816" y="2666693"/>
                                  </a:cubicBezTo>
                                  <a:cubicBezTo>
                                    <a:pt x="3239420" y="2667092"/>
                                    <a:pt x="3237023" y="2668290"/>
                                    <a:pt x="3235827" y="2670686"/>
                                  </a:cubicBezTo>
                                  <a:cubicBezTo>
                                    <a:pt x="3234230" y="2673081"/>
                                    <a:pt x="3234230" y="2676275"/>
                                    <a:pt x="3235427" y="2679468"/>
                                  </a:cubicBezTo>
                                  <a:cubicBezTo>
                                    <a:pt x="3238622" y="2687852"/>
                                    <a:pt x="3249400" y="2693440"/>
                                    <a:pt x="3253792" y="2695436"/>
                                  </a:cubicBezTo>
                                  <a:cubicBezTo>
                                    <a:pt x="3254588" y="2695836"/>
                                    <a:pt x="3255387" y="2695436"/>
                                    <a:pt x="3256186" y="2695037"/>
                                  </a:cubicBezTo>
                                  <a:cubicBezTo>
                                    <a:pt x="3260179" y="2691844"/>
                                    <a:pt x="3268961" y="2683460"/>
                                    <a:pt x="3269760" y="2675476"/>
                                  </a:cubicBezTo>
                                  <a:cubicBezTo>
                                    <a:pt x="3270159" y="2671884"/>
                                    <a:pt x="3268961" y="2668690"/>
                                    <a:pt x="3266965" y="2666693"/>
                                  </a:cubicBezTo>
                                  <a:cubicBezTo>
                                    <a:pt x="3264968" y="2664697"/>
                                    <a:pt x="3262573" y="2663899"/>
                                    <a:pt x="3260179" y="2664298"/>
                                  </a:cubicBezTo>
                                  <a:close/>
                                  <a:moveTo>
                                    <a:pt x="3259779" y="2659907"/>
                                  </a:moveTo>
                                  <a:cubicBezTo>
                                    <a:pt x="3263772" y="2659508"/>
                                    <a:pt x="3267364" y="2660705"/>
                                    <a:pt x="3270159" y="2663500"/>
                                  </a:cubicBezTo>
                                  <a:cubicBezTo>
                                    <a:pt x="3272954" y="2666294"/>
                                    <a:pt x="3274551" y="2671085"/>
                                    <a:pt x="3274150" y="2675476"/>
                                  </a:cubicBezTo>
                                  <a:cubicBezTo>
                                    <a:pt x="3273752" y="2679868"/>
                                    <a:pt x="3271757" y="2684658"/>
                                    <a:pt x="3267364" y="2689448"/>
                                  </a:cubicBezTo>
                                  <a:cubicBezTo>
                                    <a:pt x="3264170" y="2693041"/>
                                    <a:pt x="3260976" y="2696235"/>
                                    <a:pt x="3258582" y="2698231"/>
                                  </a:cubicBezTo>
                                  <a:cubicBezTo>
                                    <a:pt x="3257784" y="2699029"/>
                                    <a:pt x="3256583" y="2699827"/>
                                    <a:pt x="3255387" y="2699827"/>
                                  </a:cubicBezTo>
                                  <a:cubicBezTo>
                                    <a:pt x="3254191" y="2700227"/>
                                    <a:pt x="3252992" y="2699827"/>
                                    <a:pt x="3251795" y="2699428"/>
                                  </a:cubicBezTo>
                                  <a:cubicBezTo>
                                    <a:pt x="3245807" y="2696634"/>
                                    <a:pt x="3235028" y="2690646"/>
                                    <a:pt x="3231435" y="2681464"/>
                                  </a:cubicBezTo>
                                  <a:cubicBezTo>
                                    <a:pt x="3229839" y="2677073"/>
                                    <a:pt x="3229839" y="2672283"/>
                                    <a:pt x="3232233" y="2668690"/>
                                  </a:cubicBezTo>
                                  <a:cubicBezTo>
                                    <a:pt x="3234230" y="2665096"/>
                                    <a:pt x="3237424" y="2662701"/>
                                    <a:pt x="3241416" y="2662302"/>
                                  </a:cubicBezTo>
                                  <a:cubicBezTo>
                                    <a:pt x="3244610" y="2661903"/>
                                    <a:pt x="3247803" y="2662701"/>
                                    <a:pt x="3250997" y="2664298"/>
                                  </a:cubicBezTo>
                                  <a:cubicBezTo>
                                    <a:pt x="3253792" y="2661903"/>
                                    <a:pt x="3256984" y="2660306"/>
                                    <a:pt x="3259779" y="2659907"/>
                                  </a:cubicBezTo>
                                  <a:close/>
                                  <a:moveTo>
                                    <a:pt x="5446975" y="2657512"/>
                                  </a:moveTo>
                                  <a:cubicBezTo>
                                    <a:pt x="5439391" y="2659908"/>
                                    <a:pt x="5435398" y="2667493"/>
                                    <a:pt x="5437793" y="2675077"/>
                                  </a:cubicBezTo>
                                  <a:cubicBezTo>
                                    <a:pt x="5440189" y="2682662"/>
                                    <a:pt x="5447774" y="2686654"/>
                                    <a:pt x="5455359" y="2684259"/>
                                  </a:cubicBezTo>
                                  <a:cubicBezTo>
                                    <a:pt x="5462943" y="2681864"/>
                                    <a:pt x="5466935" y="2674279"/>
                                    <a:pt x="5464540" y="2666694"/>
                                  </a:cubicBezTo>
                                  <a:cubicBezTo>
                                    <a:pt x="5462145" y="2659509"/>
                                    <a:pt x="5454560" y="2655116"/>
                                    <a:pt x="5446975" y="2657512"/>
                                  </a:cubicBezTo>
                                  <a:close/>
                                  <a:moveTo>
                                    <a:pt x="5444580" y="2649927"/>
                                  </a:moveTo>
                                  <a:cubicBezTo>
                                    <a:pt x="5456157" y="2646334"/>
                                    <a:pt x="5468532" y="2652721"/>
                                    <a:pt x="5472125" y="2664299"/>
                                  </a:cubicBezTo>
                                  <a:cubicBezTo>
                                    <a:pt x="5475718" y="2675876"/>
                                    <a:pt x="5469330" y="2688251"/>
                                    <a:pt x="5457754" y="2691844"/>
                                  </a:cubicBezTo>
                                  <a:cubicBezTo>
                                    <a:pt x="5446177" y="2695436"/>
                                    <a:pt x="5433801" y="2689049"/>
                                    <a:pt x="5430208" y="2677473"/>
                                  </a:cubicBezTo>
                                  <a:cubicBezTo>
                                    <a:pt x="5426615" y="2665896"/>
                                    <a:pt x="5433002" y="2653520"/>
                                    <a:pt x="5444580" y="2649927"/>
                                  </a:cubicBezTo>
                                  <a:close/>
                                  <a:moveTo>
                                    <a:pt x="5440987" y="2637153"/>
                                  </a:moveTo>
                                  <a:cubicBezTo>
                                    <a:pt x="5422223" y="2642741"/>
                                    <a:pt x="5411844" y="2662702"/>
                                    <a:pt x="5417433" y="2681465"/>
                                  </a:cubicBezTo>
                                  <a:cubicBezTo>
                                    <a:pt x="5423022" y="2700227"/>
                                    <a:pt x="5442983" y="2710606"/>
                                    <a:pt x="5461745" y="2705018"/>
                                  </a:cubicBezTo>
                                  <a:cubicBezTo>
                                    <a:pt x="5480507" y="2699429"/>
                                    <a:pt x="5490886" y="2679469"/>
                                    <a:pt x="5485298" y="2660706"/>
                                  </a:cubicBezTo>
                                  <a:cubicBezTo>
                                    <a:pt x="5479310" y="2641943"/>
                                    <a:pt x="5459350" y="2631564"/>
                                    <a:pt x="5440987" y="2637153"/>
                                  </a:cubicBezTo>
                                  <a:close/>
                                  <a:moveTo>
                                    <a:pt x="5455264" y="2627429"/>
                                  </a:moveTo>
                                  <a:cubicBezTo>
                                    <a:pt x="5472049" y="2629169"/>
                                    <a:pt x="5487095" y="2640846"/>
                                    <a:pt x="5492483" y="2657912"/>
                                  </a:cubicBezTo>
                                  <a:cubicBezTo>
                                    <a:pt x="5499669" y="2681066"/>
                                    <a:pt x="5486894" y="2705018"/>
                                    <a:pt x="5463741" y="2712203"/>
                                  </a:cubicBezTo>
                                  <a:cubicBezTo>
                                    <a:pt x="5440987" y="2719389"/>
                                    <a:pt x="5416634" y="2706215"/>
                                    <a:pt x="5409449" y="2683461"/>
                                  </a:cubicBezTo>
                                  <a:cubicBezTo>
                                    <a:pt x="5402263" y="2660706"/>
                                    <a:pt x="5415437" y="2636354"/>
                                    <a:pt x="5438192" y="2629169"/>
                                  </a:cubicBezTo>
                                  <a:cubicBezTo>
                                    <a:pt x="5443880" y="2627373"/>
                                    <a:pt x="5449669" y="2626849"/>
                                    <a:pt x="5455264" y="2627429"/>
                                  </a:cubicBezTo>
                                  <a:close/>
                                  <a:moveTo>
                                    <a:pt x="991876" y="2615496"/>
                                  </a:moveTo>
                                  <a:cubicBezTo>
                                    <a:pt x="986536" y="2615995"/>
                                    <a:pt x="981347" y="2618590"/>
                                    <a:pt x="977555" y="2623181"/>
                                  </a:cubicBezTo>
                                  <a:lnTo>
                                    <a:pt x="970368" y="2631964"/>
                                  </a:lnTo>
                                  <a:cubicBezTo>
                                    <a:pt x="969171" y="2633561"/>
                                    <a:pt x="966776" y="2633561"/>
                                    <a:pt x="965179" y="2632363"/>
                                  </a:cubicBezTo>
                                  <a:lnTo>
                                    <a:pt x="956397" y="2625177"/>
                                  </a:lnTo>
                                  <a:cubicBezTo>
                                    <a:pt x="951606" y="2621584"/>
                                    <a:pt x="946017" y="2619987"/>
                                    <a:pt x="940827" y="2620386"/>
                                  </a:cubicBezTo>
                                  <a:cubicBezTo>
                                    <a:pt x="935638" y="2620785"/>
                                    <a:pt x="930448" y="2623580"/>
                                    <a:pt x="926855" y="2627971"/>
                                  </a:cubicBezTo>
                                  <a:cubicBezTo>
                                    <a:pt x="919271" y="2637154"/>
                                    <a:pt x="920468" y="2650327"/>
                                    <a:pt x="929650" y="2657912"/>
                                  </a:cubicBezTo>
                                  <a:lnTo>
                                    <a:pt x="973563" y="2694638"/>
                                  </a:lnTo>
                                  <a:cubicBezTo>
                                    <a:pt x="985539" y="2679868"/>
                                    <a:pt x="997914" y="2665098"/>
                                    <a:pt x="1009890" y="2650327"/>
                                  </a:cubicBezTo>
                                  <a:cubicBezTo>
                                    <a:pt x="1017475" y="2641146"/>
                                    <a:pt x="1016277" y="2627971"/>
                                    <a:pt x="1007095" y="2620386"/>
                                  </a:cubicBezTo>
                                  <a:cubicBezTo>
                                    <a:pt x="1002704" y="2616594"/>
                                    <a:pt x="997215" y="2614997"/>
                                    <a:pt x="991876" y="2615496"/>
                                  </a:cubicBezTo>
                                  <a:close/>
                                  <a:moveTo>
                                    <a:pt x="991178" y="2608760"/>
                                  </a:moveTo>
                                  <a:cubicBezTo>
                                    <a:pt x="998413" y="2608111"/>
                                    <a:pt x="1005898" y="2610207"/>
                                    <a:pt x="1011886" y="2615197"/>
                                  </a:cubicBezTo>
                                  <a:cubicBezTo>
                                    <a:pt x="1023862" y="2625177"/>
                                    <a:pt x="1025459" y="2643142"/>
                                    <a:pt x="1015479" y="2655118"/>
                                  </a:cubicBezTo>
                                  <a:cubicBezTo>
                                    <a:pt x="1002704" y="2671086"/>
                                    <a:pt x="989531" y="2686654"/>
                                    <a:pt x="976756" y="2702223"/>
                                  </a:cubicBezTo>
                                  <a:cubicBezTo>
                                    <a:pt x="975559" y="2703820"/>
                                    <a:pt x="973162" y="2703820"/>
                                    <a:pt x="971566" y="2702622"/>
                                  </a:cubicBezTo>
                                  <a:lnTo>
                                    <a:pt x="924859" y="2663501"/>
                                  </a:lnTo>
                                  <a:cubicBezTo>
                                    <a:pt x="912883" y="2653521"/>
                                    <a:pt x="911287" y="2635557"/>
                                    <a:pt x="921267" y="2623580"/>
                                  </a:cubicBezTo>
                                  <a:cubicBezTo>
                                    <a:pt x="926057" y="2617193"/>
                                    <a:pt x="933243" y="2613999"/>
                                    <a:pt x="940428" y="2613201"/>
                                  </a:cubicBezTo>
                                  <a:cubicBezTo>
                                    <a:pt x="947615" y="2612402"/>
                                    <a:pt x="954799" y="2614398"/>
                                    <a:pt x="961188" y="2619987"/>
                                  </a:cubicBezTo>
                                  <a:lnTo>
                                    <a:pt x="967175" y="2624777"/>
                                  </a:lnTo>
                                  <a:lnTo>
                                    <a:pt x="971965" y="2618789"/>
                                  </a:lnTo>
                                  <a:cubicBezTo>
                                    <a:pt x="976956" y="2612801"/>
                                    <a:pt x="983942" y="2609408"/>
                                    <a:pt x="991178" y="2608760"/>
                                  </a:cubicBezTo>
                                  <a:close/>
                                  <a:moveTo>
                                    <a:pt x="2293167" y="2594289"/>
                                  </a:moveTo>
                                  <a:cubicBezTo>
                                    <a:pt x="2303796" y="2596734"/>
                                    <a:pt x="2313477" y="2603221"/>
                                    <a:pt x="2319665" y="2613201"/>
                                  </a:cubicBezTo>
                                  <a:lnTo>
                                    <a:pt x="2314076" y="2616794"/>
                                  </a:lnTo>
                                  <a:cubicBezTo>
                                    <a:pt x="2303697" y="2600027"/>
                                    <a:pt x="2281341" y="2594837"/>
                                    <a:pt x="2264575" y="2605217"/>
                                  </a:cubicBezTo>
                                  <a:cubicBezTo>
                                    <a:pt x="2247407" y="2615597"/>
                                    <a:pt x="2242617" y="2637952"/>
                                    <a:pt x="2252997" y="2654718"/>
                                  </a:cubicBezTo>
                                  <a:lnTo>
                                    <a:pt x="2247407" y="2658311"/>
                                  </a:lnTo>
                                  <a:cubicBezTo>
                                    <a:pt x="2235033" y="2638351"/>
                                    <a:pt x="2241022" y="2612004"/>
                                    <a:pt x="2260982" y="2599628"/>
                                  </a:cubicBezTo>
                                  <a:cubicBezTo>
                                    <a:pt x="2270959" y="2593441"/>
                                    <a:pt x="2282539" y="2591844"/>
                                    <a:pt x="2293167" y="2594289"/>
                                  </a:cubicBezTo>
                                  <a:close/>
                                  <a:moveTo>
                                    <a:pt x="7037782" y="2530567"/>
                                  </a:moveTo>
                                  <a:cubicBezTo>
                                    <a:pt x="7034988" y="2530567"/>
                                    <a:pt x="7032593" y="2532163"/>
                                    <a:pt x="7030197" y="2534559"/>
                                  </a:cubicBezTo>
                                  <a:lnTo>
                                    <a:pt x="7029000" y="2535757"/>
                                  </a:lnTo>
                                  <a:lnTo>
                                    <a:pt x="7027403" y="2534958"/>
                                  </a:lnTo>
                                  <a:cubicBezTo>
                                    <a:pt x="7024609" y="2533361"/>
                                    <a:pt x="7021814" y="2532563"/>
                                    <a:pt x="7019419" y="2532962"/>
                                  </a:cubicBezTo>
                                  <a:cubicBezTo>
                                    <a:pt x="7017023" y="2533361"/>
                                    <a:pt x="7014628" y="2534559"/>
                                    <a:pt x="7013430" y="2536955"/>
                                  </a:cubicBezTo>
                                  <a:cubicBezTo>
                                    <a:pt x="7011833" y="2539350"/>
                                    <a:pt x="7011833" y="2542544"/>
                                    <a:pt x="7013031" y="2545737"/>
                                  </a:cubicBezTo>
                                  <a:cubicBezTo>
                                    <a:pt x="7016224" y="2554120"/>
                                    <a:pt x="7027004" y="2559709"/>
                                    <a:pt x="7031395" y="2561705"/>
                                  </a:cubicBezTo>
                                  <a:cubicBezTo>
                                    <a:pt x="7032193" y="2562104"/>
                                    <a:pt x="7032992" y="2561705"/>
                                    <a:pt x="7033790" y="2561306"/>
                                  </a:cubicBezTo>
                                  <a:cubicBezTo>
                                    <a:pt x="7037782" y="2558112"/>
                                    <a:pt x="7046564" y="2550128"/>
                                    <a:pt x="7047363" y="2541745"/>
                                  </a:cubicBezTo>
                                  <a:cubicBezTo>
                                    <a:pt x="7047762" y="2538152"/>
                                    <a:pt x="7046564" y="2534958"/>
                                    <a:pt x="7044569" y="2532962"/>
                                  </a:cubicBezTo>
                                  <a:cubicBezTo>
                                    <a:pt x="7042573" y="2530966"/>
                                    <a:pt x="7040177" y="2530167"/>
                                    <a:pt x="7037782" y="2530567"/>
                                  </a:cubicBezTo>
                                  <a:close/>
                                  <a:moveTo>
                                    <a:pt x="7037383" y="2526575"/>
                                  </a:moveTo>
                                  <a:cubicBezTo>
                                    <a:pt x="7041375" y="2526175"/>
                                    <a:pt x="7044968" y="2527373"/>
                                    <a:pt x="7047762" y="2530167"/>
                                  </a:cubicBezTo>
                                  <a:cubicBezTo>
                                    <a:pt x="7050556" y="2532962"/>
                                    <a:pt x="7052153" y="2537753"/>
                                    <a:pt x="7051754" y="2542144"/>
                                  </a:cubicBezTo>
                                  <a:cubicBezTo>
                                    <a:pt x="7051355" y="2546136"/>
                                    <a:pt x="7048960" y="2550927"/>
                                    <a:pt x="7044968" y="2556116"/>
                                  </a:cubicBezTo>
                                  <a:cubicBezTo>
                                    <a:pt x="7041774" y="2559709"/>
                                    <a:pt x="7038581" y="2562903"/>
                                    <a:pt x="7036185" y="2564899"/>
                                  </a:cubicBezTo>
                                  <a:cubicBezTo>
                                    <a:pt x="7035387" y="2565697"/>
                                    <a:pt x="7034189" y="2566496"/>
                                    <a:pt x="7032992" y="2566496"/>
                                  </a:cubicBezTo>
                                  <a:cubicBezTo>
                                    <a:pt x="7031794" y="2566895"/>
                                    <a:pt x="7030597" y="2566496"/>
                                    <a:pt x="7029399" y="2566096"/>
                                  </a:cubicBezTo>
                                  <a:cubicBezTo>
                                    <a:pt x="7023411" y="2563302"/>
                                    <a:pt x="7012632" y="2557314"/>
                                    <a:pt x="7009039" y="2548132"/>
                                  </a:cubicBezTo>
                                  <a:cubicBezTo>
                                    <a:pt x="7007442" y="2543741"/>
                                    <a:pt x="7007442" y="2538951"/>
                                    <a:pt x="7009837" y="2535358"/>
                                  </a:cubicBezTo>
                                  <a:cubicBezTo>
                                    <a:pt x="7011833" y="2531764"/>
                                    <a:pt x="7015027" y="2529369"/>
                                    <a:pt x="7019020" y="2528970"/>
                                  </a:cubicBezTo>
                                  <a:cubicBezTo>
                                    <a:pt x="7022213" y="2528571"/>
                                    <a:pt x="7025407" y="2529369"/>
                                    <a:pt x="7028601" y="2530966"/>
                                  </a:cubicBezTo>
                                  <a:cubicBezTo>
                                    <a:pt x="7031395" y="2528571"/>
                                    <a:pt x="7034589" y="2526974"/>
                                    <a:pt x="7037383" y="2526575"/>
                                  </a:cubicBezTo>
                                  <a:close/>
                                  <a:moveTo>
                                    <a:pt x="2548805" y="2520187"/>
                                  </a:moveTo>
                                  <a:cubicBezTo>
                                    <a:pt x="2541219" y="2522584"/>
                                    <a:pt x="2537227" y="2530168"/>
                                    <a:pt x="2539623" y="2537753"/>
                                  </a:cubicBezTo>
                                  <a:cubicBezTo>
                                    <a:pt x="2542018" y="2545338"/>
                                    <a:pt x="2549604" y="2549330"/>
                                    <a:pt x="2557188" y="2546935"/>
                                  </a:cubicBezTo>
                                  <a:cubicBezTo>
                                    <a:pt x="2564773" y="2544540"/>
                                    <a:pt x="2568765" y="2536955"/>
                                    <a:pt x="2566370" y="2529370"/>
                                  </a:cubicBezTo>
                                  <a:cubicBezTo>
                                    <a:pt x="2563975" y="2521785"/>
                                    <a:pt x="2556390" y="2517792"/>
                                    <a:pt x="2548805" y="2520187"/>
                                  </a:cubicBezTo>
                                  <a:close/>
                                  <a:moveTo>
                                    <a:pt x="2546410" y="2512603"/>
                                  </a:moveTo>
                                  <a:cubicBezTo>
                                    <a:pt x="2557987" y="2509010"/>
                                    <a:pt x="2570363" y="2515397"/>
                                    <a:pt x="2573955" y="2526975"/>
                                  </a:cubicBezTo>
                                  <a:cubicBezTo>
                                    <a:pt x="2577546" y="2538552"/>
                                    <a:pt x="2571160" y="2550927"/>
                                    <a:pt x="2559584" y="2554520"/>
                                  </a:cubicBezTo>
                                  <a:cubicBezTo>
                                    <a:pt x="2548008" y="2558112"/>
                                    <a:pt x="2535632" y="2551725"/>
                                    <a:pt x="2532038" y="2540148"/>
                                  </a:cubicBezTo>
                                  <a:cubicBezTo>
                                    <a:pt x="2528445" y="2528572"/>
                                    <a:pt x="2534831" y="2516195"/>
                                    <a:pt x="2546410" y="2512603"/>
                                  </a:cubicBezTo>
                                  <a:close/>
                                  <a:moveTo>
                                    <a:pt x="2542817" y="2499828"/>
                                  </a:moveTo>
                                  <a:cubicBezTo>
                                    <a:pt x="2524055" y="2505417"/>
                                    <a:pt x="2513675" y="2525377"/>
                                    <a:pt x="2519264" y="2544140"/>
                                  </a:cubicBezTo>
                                  <a:cubicBezTo>
                                    <a:pt x="2524853" y="2562902"/>
                                    <a:pt x="2544813" y="2573281"/>
                                    <a:pt x="2563577" y="2567692"/>
                                  </a:cubicBezTo>
                                  <a:cubicBezTo>
                                    <a:pt x="2582339" y="2562104"/>
                                    <a:pt x="2592718" y="2542144"/>
                                    <a:pt x="2587130" y="2523381"/>
                                  </a:cubicBezTo>
                                  <a:cubicBezTo>
                                    <a:pt x="2581140" y="2504618"/>
                                    <a:pt x="2561180" y="2494239"/>
                                    <a:pt x="2542817" y="2499828"/>
                                  </a:cubicBezTo>
                                  <a:close/>
                                  <a:moveTo>
                                    <a:pt x="318882" y="2491445"/>
                                  </a:moveTo>
                                  <a:cubicBezTo>
                                    <a:pt x="316088" y="2491445"/>
                                    <a:pt x="313693" y="2493041"/>
                                    <a:pt x="311297" y="2495437"/>
                                  </a:cubicBezTo>
                                  <a:lnTo>
                                    <a:pt x="310100" y="2496635"/>
                                  </a:lnTo>
                                  <a:lnTo>
                                    <a:pt x="308503" y="2495836"/>
                                  </a:lnTo>
                                  <a:cubicBezTo>
                                    <a:pt x="305709" y="2494239"/>
                                    <a:pt x="302914" y="2493441"/>
                                    <a:pt x="300519" y="2493840"/>
                                  </a:cubicBezTo>
                                  <a:cubicBezTo>
                                    <a:pt x="298124" y="2493840"/>
                                    <a:pt x="295729" y="2495437"/>
                                    <a:pt x="294531" y="2497833"/>
                                  </a:cubicBezTo>
                                  <a:cubicBezTo>
                                    <a:pt x="292934" y="2500228"/>
                                    <a:pt x="292934" y="2503422"/>
                                    <a:pt x="294132" y="2506615"/>
                                  </a:cubicBezTo>
                                  <a:cubicBezTo>
                                    <a:pt x="297325" y="2514998"/>
                                    <a:pt x="308104" y="2520587"/>
                                    <a:pt x="312495" y="2522583"/>
                                  </a:cubicBezTo>
                                  <a:cubicBezTo>
                                    <a:pt x="313293" y="2522982"/>
                                    <a:pt x="314092" y="2522583"/>
                                    <a:pt x="314890" y="2522184"/>
                                  </a:cubicBezTo>
                                  <a:cubicBezTo>
                                    <a:pt x="318483" y="2518990"/>
                                    <a:pt x="327666" y="2511006"/>
                                    <a:pt x="328464" y="2502623"/>
                                  </a:cubicBezTo>
                                  <a:cubicBezTo>
                                    <a:pt x="328863" y="2499030"/>
                                    <a:pt x="327666" y="2495836"/>
                                    <a:pt x="325669" y="2493840"/>
                                  </a:cubicBezTo>
                                  <a:cubicBezTo>
                                    <a:pt x="323674" y="2491844"/>
                                    <a:pt x="321278" y="2491045"/>
                                    <a:pt x="318882" y="2491445"/>
                                  </a:cubicBezTo>
                                  <a:close/>
                                  <a:moveTo>
                                    <a:pt x="2557493" y="2490104"/>
                                  </a:moveTo>
                                  <a:cubicBezTo>
                                    <a:pt x="2574278" y="2491844"/>
                                    <a:pt x="2589324" y="2503521"/>
                                    <a:pt x="2594714" y="2520587"/>
                                  </a:cubicBezTo>
                                  <a:cubicBezTo>
                                    <a:pt x="2601500" y="2543741"/>
                                    <a:pt x="2588725" y="2568092"/>
                                    <a:pt x="2565971" y="2574878"/>
                                  </a:cubicBezTo>
                                  <a:cubicBezTo>
                                    <a:pt x="2543217" y="2582063"/>
                                    <a:pt x="2518864" y="2568890"/>
                                    <a:pt x="2511679" y="2546136"/>
                                  </a:cubicBezTo>
                                  <a:cubicBezTo>
                                    <a:pt x="2504493" y="2523381"/>
                                    <a:pt x="2517667" y="2499029"/>
                                    <a:pt x="2540422" y="2491844"/>
                                  </a:cubicBezTo>
                                  <a:cubicBezTo>
                                    <a:pt x="2546111" y="2490048"/>
                                    <a:pt x="2551898" y="2489524"/>
                                    <a:pt x="2557493" y="2490104"/>
                                  </a:cubicBezTo>
                                  <a:close/>
                                  <a:moveTo>
                                    <a:pt x="318085" y="2487453"/>
                                  </a:moveTo>
                                  <a:cubicBezTo>
                                    <a:pt x="322077" y="2487053"/>
                                    <a:pt x="325669" y="2488251"/>
                                    <a:pt x="328464" y="2491045"/>
                                  </a:cubicBezTo>
                                  <a:cubicBezTo>
                                    <a:pt x="331258" y="2493840"/>
                                    <a:pt x="332855" y="2498631"/>
                                    <a:pt x="332456" y="2503022"/>
                                  </a:cubicBezTo>
                                  <a:cubicBezTo>
                                    <a:pt x="332057" y="2507414"/>
                                    <a:pt x="330061" y="2511805"/>
                                    <a:pt x="325669" y="2516994"/>
                                  </a:cubicBezTo>
                                  <a:cubicBezTo>
                                    <a:pt x="322476" y="2520587"/>
                                    <a:pt x="319282" y="2523781"/>
                                    <a:pt x="316886" y="2525777"/>
                                  </a:cubicBezTo>
                                  <a:cubicBezTo>
                                    <a:pt x="316088" y="2526575"/>
                                    <a:pt x="314890" y="2527374"/>
                                    <a:pt x="313693" y="2527374"/>
                                  </a:cubicBezTo>
                                  <a:cubicBezTo>
                                    <a:pt x="312495" y="2527773"/>
                                    <a:pt x="311297" y="2527374"/>
                                    <a:pt x="310100" y="2526974"/>
                                  </a:cubicBezTo>
                                  <a:cubicBezTo>
                                    <a:pt x="304112" y="2524180"/>
                                    <a:pt x="293333" y="2518192"/>
                                    <a:pt x="289741" y="2509010"/>
                                  </a:cubicBezTo>
                                  <a:cubicBezTo>
                                    <a:pt x="288144" y="2504619"/>
                                    <a:pt x="288144" y="2499829"/>
                                    <a:pt x="290539" y="2496236"/>
                                  </a:cubicBezTo>
                                  <a:cubicBezTo>
                                    <a:pt x="292535" y="2492642"/>
                                    <a:pt x="295729" y="2490247"/>
                                    <a:pt x="299721" y="2489848"/>
                                  </a:cubicBezTo>
                                  <a:cubicBezTo>
                                    <a:pt x="302914" y="2489449"/>
                                    <a:pt x="306108" y="2490247"/>
                                    <a:pt x="309301" y="2491844"/>
                                  </a:cubicBezTo>
                                  <a:cubicBezTo>
                                    <a:pt x="312096" y="2489449"/>
                                    <a:pt x="315289" y="2487852"/>
                                    <a:pt x="318085" y="2487453"/>
                                  </a:cubicBezTo>
                                  <a:close/>
                                  <a:moveTo>
                                    <a:pt x="4769485" y="2481764"/>
                                  </a:moveTo>
                                  <a:cubicBezTo>
                                    <a:pt x="4764146" y="2482263"/>
                                    <a:pt x="4758956" y="2484858"/>
                                    <a:pt x="4755164" y="2489449"/>
                                  </a:cubicBezTo>
                                  <a:lnTo>
                                    <a:pt x="4747978" y="2498232"/>
                                  </a:lnTo>
                                  <a:cubicBezTo>
                                    <a:pt x="4746781" y="2499829"/>
                                    <a:pt x="4744386" y="2499829"/>
                                    <a:pt x="4742789" y="2498631"/>
                                  </a:cubicBezTo>
                                  <a:lnTo>
                                    <a:pt x="4734006" y="2491445"/>
                                  </a:lnTo>
                                  <a:cubicBezTo>
                                    <a:pt x="4729216" y="2487852"/>
                                    <a:pt x="4723627" y="2486255"/>
                                    <a:pt x="4718438" y="2486654"/>
                                  </a:cubicBezTo>
                                  <a:cubicBezTo>
                                    <a:pt x="4713247" y="2487453"/>
                                    <a:pt x="4708057" y="2489848"/>
                                    <a:pt x="4704465" y="2494239"/>
                                  </a:cubicBezTo>
                                  <a:cubicBezTo>
                                    <a:pt x="4696880" y="2503422"/>
                                    <a:pt x="4698077" y="2516595"/>
                                    <a:pt x="4707259" y="2524180"/>
                                  </a:cubicBezTo>
                                  <a:lnTo>
                                    <a:pt x="4751172" y="2560906"/>
                                  </a:lnTo>
                                  <a:cubicBezTo>
                                    <a:pt x="4763148" y="2546136"/>
                                    <a:pt x="4775523" y="2531366"/>
                                    <a:pt x="4787499" y="2516595"/>
                                  </a:cubicBezTo>
                                  <a:cubicBezTo>
                                    <a:pt x="4795084" y="2507414"/>
                                    <a:pt x="4793886" y="2494239"/>
                                    <a:pt x="4784705" y="2486654"/>
                                  </a:cubicBezTo>
                                  <a:cubicBezTo>
                                    <a:pt x="4780314" y="2482862"/>
                                    <a:pt x="4774825" y="2481265"/>
                                    <a:pt x="4769485" y="2481764"/>
                                  </a:cubicBezTo>
                                  <a:close/>
                                  <a:moveTo>
                                    <a:pt x="4768387" y="2475028"/>
                                  </a:moveTo>
                                  <a:cubicBezTo>
                                    <a:pt x="4775623" y="2474379"/>
                                    <a:pt x="4783108" y="2476475"/>
                                    <a:pt x="4789096" y="2481465"/>
                                  </a:cubicBezTo>
                                  <a:cubicBezTo>
                                    <a:pt x="4801072" y="2491445"/>
                                    <a:pt x="4802669" y="2509410"/>
                                    <a:pt x="4792689" y="2521386"/>
                                  </a:cubicBezTo>
                                  <a:cubicBezTo>
                                    <a:pt x="4779914" y="2537354"/>
                                    <a:pt x="4766741" y="2552922"/>
                                    <a:pt x="4753966" y="2568491"/>
                                  </a:cubicBezTo>
                                  <a:cubicBezTo>
                                    <a:pt x="4752769" y="2570088"/>
                                    <a:pt x="4750374" y="2570088"/>
                                    <a:pt x="4748777" y="2568890"/>
                                  </a:cubicBezTo>
                                  <a:lnTo>
                                    <a:pt x="4702069" y="2529769"/>
                                  </a:lnTo>
                                  <a:cubicBezTo>
                                    <a:pt x="4690093" y="2519789"/>
                                    <a:pt x="4688497" y="2501825"/>
                                    <a:pt x="4698477" y="2489848"/>
                                  </a:cubicBezTo>
                                  <a:cubicBezTo>
                                    <a:pt x="4703267" y="2483461"/>
                                    <a:pt x="4710453" y="2480267"/>
                                    <a:pt x="4717638" y="2479469"/>
                                  </a:cubicBezTo>
                                  <a:cubicBezTo>
                                    <a:pt x="4724825" y="2479069"/>
                                    <a:pt x="4732410" y="2481065"/>
                                    <a:pt x="4738398" y="2486255"/>
                                  </a:cubicBezTo>
                                  <a:lnTo>
                                    <a:pt x="4744386" y="2491045"/>
                                  </a:lnTo>
                                  <a:lnTo>
                                    <a:pt x="4749176" y="2485057"/>
                                  </a:lnTo>
                                  <a:cubicBezTo>
                                    <a:pt x="4754166" y="2479069"/>
                                    <a:pt x="4761152" y="2475676"/>
                                    <a:pt x="4768387" y="2475028"/>
                                  </a:cubicBezTo>
                                  <a:close/>
                                  <a:moveTo>
                                    <a:pt x="6070373" y="2460558"/>
                                  </a:moveTo>
                                  <a:cubicBezTo>
                                    <a:pt x="6081002" y="2463003"/>
                                    <a:pt x="6090683" y="2469490"/>
                                    <a:pt x="6096871" y="2479470"/>
                                  </a:cubicBezTo>
                                  <a:lnTo>
                                    <a:pt x="6091282" y="2483063"/>
                                  </a:lnTo>
                                  <a:cubicBezTo>
                                    <a:pt x="6080903" y="2466296"/>
                                    <a:pt x="6058548" y="2461106"/>
                                    <a:pt x="6041781" y="2471486"/>
                                  </a:cubicBezTo>
                                  <a:cubicBezTo>
                                    <a:pt x="6025014" y="2482265"/>
                                    <a:pt x="6019824" y="2504221"/>
                                    <a:pt x="6030204" y="2520987"/>
                                  </a:cubicBezTo>
                                  <a:lnTo>
                                    <a:pt x="6024615" y="2524580"/>
                                  </a:lnTo>
                                  <a:cubicBezTo>
                                    <a:pt x="6012240" y="2504620"/>
                                    <a:pt x="6018228" y="2478273"/>
                                    <a:pt x="6038188" y="2465897"/>
                                  </a:cubicBezTo>
                                  <a:cubicBezTo>
                                    <a:pt x="6048168" y="2459710"/>
                                    <a:pt x="6059745" y="2458113"/>
                                    <a:pt x="6070373" y="2460558"/>
                                  </a:cubicBezTo>
                                  <a:close/>
                                  <a:moveTo>
                                    <a:pt x="4112453" y="2410408"/>
                                  </a:moveTo>
                                  <a:cubicBezTo>
                                    <a:pt x="4109659" y="2410408"/>
                                    <a:pt x="4107263" y="2412005"/>
                                    <a:pt x="4104868" y="2414400"/>
                                  </a:cubicBezTo>
                                  <a:lnTo>
                                    <a:pt x="4103671" y="2415598"/>
                                  </a:lnTo>
                                  <a:lnTo>
                                    <a:pt x="4102074" y="2414800"/>
                                  </a:lnTo>
                                  <a:cubicBezTo>
                                    <a:pt x="4099279" y="2413202"/>
                                    <a:pt x="4096485" y="2412404"/>
                                    <a:pt x="4094090" y="2412803"/>
                                  </a:cubicBezTo>
                                  <a:cubicBezTo>
                                    <a:pt x="4091694" y="2413202"/>
                                    <a:pt x="4089298" y="2414400"/>
                                    <a:pt x="4088101" y="2416796"/>
                                  </a:cubicBezTo>
                                  <a:cubicBezTo>
                                    <a:pt x="4086504" y="2419191"/>
                                    <a:pt x="4086504" y="2422385"/>
                                    <a:pt x="4087702" y="2425578"/>
                                  </a:cubicBezTo>
                                  <a:cubicBezTo>
                                    <a:pt x="4090895" y="2433962"/>
                                    <a:pt x="4101675" y="2439550"/>
                                    <a:pt x="4106066" y="2441546"/>
                                  </a:cubicBezTo>
                                  <a:cubicBezTo>
                                    <a:pt x="4106864" y="2441946"/>
                                    <a:pt x="4107663" y="2441546"/>
                                    <a:pt x="4108461" y="2441147"/>
                                  </a:cubicBezTo>
                                  <a:cubicBezTo>
                                    <a:pt x="4112054" y="2437954"/>
                                    <a:pt x="4121235" y="2429570"/>
                                    <a:pt x="4122034" y="2421586"/>
                                  </a:cubicBezTo>
                                  <a:cubicBezTo>
                                    <a:pt x="4122433" y="2417994"/>
                                    <a:pt x="4121235" y="2414800"/>
                                    <a:pt x="4119239" y="2412803"/>
                                  </a:cubicBezTo>
                                  <a:cubicBezTo>
                                    <a:pt x="4117243" y="2410807"/>
                                    <a:pt x="4114848" y="2410009"/>
                                    <a:pt x="4112453" y="2410408"/>
                                  </a:cubicBezTo>
                                  <a:close/>
                                  <a:moveTo>
                                    <a:pt x="4112054" y="2406017"/>
                                  </a:moveTo>
                                  <a:cubicBezTo>
                                    <a:pt x="4116046" y="2405618"/>
                                    <a:pt x="4119639" y="2406815"/>
                                    <a:pt x="4122433" y="2409610"/>
                                  </a:cubicBezTo>
                                  <a:cubicBezTo>
                                    <a:pt x="4125227" y="2412404"/>
                                    <a:pt x="4126824" y="2417195"/>
                                    <a:pt x="4126425" y="2421586"/>
                                  </a:cubicBezTo>
                                  <a:cubicBezTo>
                                    <a:pt x="4126026" y="2425978"/>
                                    <a:pt x="4123631" y="2430768"/>
                                    <a:pt x="4119639" y="2435558"/>
                                  </a:cubicBezTo>
                                  <a:cubicBezTo>
                                    <a:pt x="4116445" y="2439151"/>
                                    <a:pt x="4113251" y="2442345"/>
                                    <a:pt x="4110856" y="2444341"/>
                                  </a:cubicBezTo>
                                  <a:cubicBezTo>
                                    <a:pt x="4110058" y="2445139"/>
                                    <a:pt x="4108860" y="2445937"/>
                                    <a:pt x="4107663" y="2445937"/>
                                  </a:cubicBezTo>
                                  <a:cubicBezTo>
                                    <a:pt x="4106465" y="2446337"/>
                                    <a:pt x="4105267" y="2445937"/>
                                    <a:pt x="4104070" y="2445538"/>
                                  </a:cubicBezTo>
                                  <a:cubicBezTo>
                                    <a:pt x="4098082" y="2442744"/>
                                    <a:pt x="4087302" y="2436756"/>
                                    <a:pt x="4083710" y="2427574"/>
                                  </a:cubicBezTo>
                                  <a:cubicBezTo>
                                    <a:pt x="4082113" y="2423183"/>
                                    <a:pt x="4082113" y="2418393"/>
                                    <a:pt x="4084508" y="2414800"/>
                                  </a:cubicBezTo>
                                  <a:cubicBezTo>
                                    <a:pt x="4086504" y="2411206"/>
                                    <a:pt x="4089698" y="2408811"/>
                                    <a:pt x="4093691" y="2408412"/>
                                  </a:cubicBezTo>
                                  <a:cubicBezTo>
                                    <a:pt x="4096884" y="2408013"/>
                                    <a:pt x="4100078" y="2408811"/>
                                    <a:pt x="4103271" y="2410408"/>
                                  </a:cubicBezTo>
                                  <a:cubicBezTo>
                                    <a:pt x="4106066" y="2408013"/>
                                    <a:pt x="4109259" y="2406416"/>
                                    <a:pt x="4112054" y="2406017"/>
                                  </a:cubicBezTo>
                                  <a:close/>
                                  <a:moveTo>
                                    <a:pt x="6326410" y="2386455"/>
                                  </a:moveTo>
                                  <a:cubicBezTo>
                                    <a:pt x="6318825" y="2388852"/>
                                    <a:pt x="6314832" y="2396436"/>
                                    <a:pt x="6317228" y="2404021"/>
                                  </a:cubicBezTo>
                                  <a:cubicBezTo>
                                    <a:pt x="6319624" y="2411606"/>
                                    <a:pt x="6327209" y="2415598"/>
                                    <a:pt x="6334793" y="2413203"/>
                                  </a:cubicBezTo>
                                  <a:cubicBezTo>
                                    <a:pt x="6342378" y="2410808"/>
                                    <a:pt x="6346370" y="2403223"/>
                                    <a:pt x="6343975" y="2395638"/>
                                  </a:cubicBezTo>
                                  <a:cubicBezTo>
                                    <a:pt x="6341580" y="2388053"/>
                                    <a:pt x="6333995" y="2384459"/>
                                    <a:pt x="6326410" y="2386455"/>
                                  </a:cubicBezTo>
                                  <a:close/>
                                  <a:moveTo>
                                    <a:pt x="6324015" y="2379270"/>
                                  </a:moveTo>
                                  <a:cubicBezTo>
                                    <a:pt x="6335592" y="2375677"/>
                                    <a:pt x="6347967" y="2382064"/>
                                    <a:pt x="6351560" y="2393642"/>
                                  </a:cubicBezTo>
                                  <a:cubicBezTo>
                                    <a:pt x="6355153" y="2405219"/>
                                    <a:pt x="6348765" y="2417594"/>
                                    <a:pt x="6337189" y="2421187"/>
                                  </a:cubicBezTo>
                                  <a:cubicBezTo>
                                    <a:pt x="6325612" y="2424779"/>
                                    <a:pt x="6313236" y="2418392"/>
                                    <a:pt x="6309643" y="2406816"/>
                                  </a:cubicBezTo>
                                  <a:cubicBezTo>
                                    <a:pt x="6306050" y="2395239"/>
                                    <a:pt x="6312437" y="2382863"/>
                                    <a:pt x="6324015" y="2379270"/>
                                  </a:cubicBezTo>
                                  <a:close/>
                                  <a:moveTo>
                                    <a:pt x="6320022" y="2366097"/>
                                  </a:moveTo>
                                  <a:cubicBezTo>
                                    <a:pt x="6301259" y="2371685"/>
                                    <a:pt x="6290880" y="2391646"/>
                                    <a:pt x="6296468" y="2410409"/>
                                  </a:cubicBezTo>
                                  <a:cubicBezTo>
                                    <a:pt x="6302057" y="2429171"/>
                                    <a:pt x="6322018" y="2439550"/>
                                    <a:pt x="6340780" y="2433961"/>
                                  </a:cubicBezTo>
                                  <a:cubicBezTo>
                                    <a:pt x="6359543" y="2428372"/>
                                    <a:pt x="6369922" y="2408413"/>
                                    <a:pt x="6364333" y="2389650"/>
                                  </a:cubicBezTo>
                                  <a:cubicBezTo>
                                    <a:pt x="6358744" y="2370887"/>
                                    <a:pt x="6338784" y="2360508"/>
                                    <a:pt x="6320022" y="2366097"/>
                                  </a:cubicBezTo>
                                  <a:close/>
                                  <a:moveTo>
                                    <a:pt x="6334699" y="2356772"/>
                                  </a:moveTo>
                                  <a:cubicBezTo>
                                    <a:pt x="6351484" y="2358512"/>
                                    <a:pt x="6366529" y="2370189"/>
                                    <a:pt x="6371918" y="2387255"/>
                                  </a:cubicBezTo>
                                  <a:cubicBezTo>
                                    <a:pt x="6379104" y="2410009"/>
                                    <a:pt x="6366329" y="2434360"/>
                                    <a:pt x="6343176" y="2441546"/>
                                  </a:cubicBezTo>
                                  <a:cubicBezTo>
                                    <a:pt x="6320421" y="2448732"/>
                                    <a:pt x="6296069" y="2435558"/>
                                    <a:pt x="6288884" y="2412804"/>
                                  </a:cubicBezTo>
                                  <a:cubicBezTo>
                                    <a:pt x="6281698" y="2390049"/>
                                    <a:pt x="6294872" y="2365697"/>
                                    <a:pt x="6317627" y="2358512"/>
                                  </a:cubicBezTo>
                                  <a:cubicBezTo>
                                    <a:pt x="6323315" y="2356716"/>
                                    <a:pt x="6329104" y="2356192"/>
                                    <a:pt x="6334699" y="2356772"/>
                                  </a:cubicBezTo>
                                  <a:close/>
                                  <a:moveTo>
                                    <a:pt x="1871310" y="2344440"/>
                                  </a:moveTo>
                                  <a:cubicBezTo>
                                    <a:pt x="1865971" y="2344939"/>
                                    <a:pt x="1860782" y="2347534"/>
                                    <a:pt x="1856988" y="2352125"/>
                                  </a:cubicBezTo>
                                  <a:lnTo>
                                    <a:pt x="1849802" y="2360908"/>
                                  </a:lnTo>
                                  <a:cubicBezTo>
                                    <a:pt x="1848606" y="2362505"/>
                                    <a:pt x="1846210" y="2362505"/>
                                    <a:pt x="1844614" y="2361307"/>
                                  </a:cubicBezTo>
                                  <a:lnTo>
                                    <a:pt x="1835830" y="2354121"/>
                                  </a:lnTo>
                                  <a:cubicBezTo>
                                    <a:pt x="1831041" y="2350528"/>
                                    <a:pt x="1825451" y="2348931"/>
                                    <a:pt x="1820262" y="2349330"/>
                                  </a:cubicBezTo>
                                  <a:cubicBezTo>
                                    <a:pt x="1815072" y="2350129"/>
                                    <a:pt x="1809883" y="2352524"/>
                                    <a:pt x="1806290" y="2356915"/>
                                  </a:cubicBezTo>
                                  <a:cubicBezTo>
                                    <a:pt x="1798705" y="2366098"/>
                                    <a:pt x="1799902" y="2379271"/>
                                    <a:pt x="1809084" y="2386856"/>
                                  </a:cubicBezTo>
                                  <a:lnTo>
                                    <a:pt x="1852997" y="2423582"/>
                                  </a:lnTo>
                                  <a:cubicBezTo>
                                    <a:pt x="1864973" y="2408812"/>
                                    <a:pt x="1877348" y="2394041"/>
                                    <a:pt x="1889324" y="2379271"/>
                                  </a:cubicBezTo>
                                  <a:cubicBezTo>
                                    <a:pt x="1896909" y="2370090"/>
                                    <a:pt x="1895711" y="2356915"/>
                                    <a:pt x="1886531" y="2349330"/>
                                  </a:cubicBezTo>
                                  <a:cubicBezTo>
                                    <a:pt x="1882139" y="2345538"/>
                                    <a:pt x="1876650" y="2343941"/>
                                    <a:pt x="1871310" y="2344440"/>
                                  </a:cubicBezTo>
                                  <a:close/>
                                  <a:moveTo>
                                    <a:pt x="1870213" y="2337704"/>
                                  </a:moveTo>
                                  <a:cubicBezTo>
                                    <a:pt x="1877448" y="2337056"/>
                                    <a:pt x="1884933" y="2339151"/>
                                    <a:pt x="1890922" y="2344141"/>
                                  </a:cubicBezTo>
                                  <a:cubicBezTo>
                                    <a:pt x="1902897" y="2354121"/>
                                    <a:pt x="1904495" y="2372086"/>
                                    <a:pt x="1894514" y="2384061"/>
                                  </a:cubicBezTo>
                                  <a:cubicBezTo>
                                    <a:pt x="1881739" y="2400029"/>
                                    <a:pt x="1868566" y="2415598"/>
                                    <a:pt x="1855791" y="2431167"/>
                                  </a:cubicBezTo>
                                  <a:cubicBezTo>
                                    <a:pt x="1854594" y="2432764"/>
                                    <a:pt x="1852198" y="2432764"/>
                                    <a:pt x="1850602" y="2431566"/>
                                  </a:cubicBezTo>
                                  <a:lnTo>
                                    <a:pt x="1803894" y="2392445"/>
                                  </a:lnTo>
                                  <a:cubicBezTo>
                                    <a:pt x="1791919" y="2382465"/>
                                    <a:pt x="1790322" y="2364501"/>
                                    <a:pt x="1800302" y="2352524"/>
                                  </a:cubicBezTo>
                                  <a:cubicBezTo>
                                    <a:pt x="1805092" y="2346137"/>
                                    <a:pt x="1812278" y="2342943"/>
                                    <a:pt x="1819464" y="2342145"/>
                                  </a:cubicBezTo>
                                  <a:cubicBezTo>
                                    <a:pt x="1827048" y="2341745"/>
                                    <a:pt x="1834234" y="2343741"/>
                                    <a:pt x="1840221" y="2348931"/>
                                  </a:cubicBezTo>
                                  <a:lnTo>
                                    <a:pt x="1846210" y="2353721"/>
                                  </a:lnTo>
                                  <a:lnTo>
                                    <a:pt x="1851001" y="2347733"/>
                                  </a:lnTo>
                                  <a:cubicBezTo>
                                    <a:pt x="1855991" y="2341746"/>
                                    <a:pt x="1862977" y="2338353"/>
                                    <a:pt x="1870213" y="2337704"/>
                                  </a:cubicBezTo>
                                  <a:close/>
                                  <a:moveTo>
                                    <a:pt x="3172605" y="2323233"/>
                                  </a:moveTo>
                                  <a:cubicBezTo>
                                    <a:pt x="3183233" y="2325678"/>
                                    <a:pt x="3192913" y="2332165"/>
                                    <a:pt x="3199100" y="2342145"/>
                                  </a:cubicBezTo>
                                  <a:lnTo>
                                    <a:pt x="3193513" y="2345738"/>
                                  </a:lnTo>
                                  <a:cubicBezTo>
                                    <a:pt x="3183133" y="2328971"/>
                                    <a:pt x="3160780" y="2323781"/>
                                    <a:pt x="3144011" y="2334161"/>
                                  </a:cubicBezTo>
                                  <a:cubicBezTo>
                                    <a:pt x="3126846" y="2344940"/>
                                    <a:pt x="3121656" y="2367295"/>
                                    <a:pt x="3132436" y="2383662"/>
                                  </a:cubicBezTo>
                                  <a:lnTo>
                                    <a:pt x="3126846" y="2387255"/>
                                  </a:lnTo>
                                  <a:cubicBezTo>
                                    <a:pt x="3114471" y="2367295"/>
                                    <a:pt x="3120459" y="2340948"/>
                                    <a:pt x="3140419" y="2328572"/>
                                  </a:cubicBezTo>
                                  <a:cubicBezTo>
                                    <a:pt x="3150398" y="2322385"/>
                                    <a:pt x="3161974" y="2320788"/>
                                    <a:pt x="3172605" y="2323233"/>
                                  </a:cubicBezTo>
                                  <a:close/>
                                  <a:moveTo>
                                    <a:pt x="3428236" y="2249131"/>
                                  </a:moveTo>
                                  <a:cubicBezTo>
                                    <a:pt x="3420653" y="2251527"/>
                                    <a:pt x="3416663" y="2259112"/>
                                    <a:pt x="3419057" y="2266697"/>
                                  </a:cubicBezTo>
                                  <a:cubicBezTo>
                                    <a:pt x="3421450" y="2274282"/>
                                    <a:pt x="3429035" y="2278274"/>
                                    <a:pt x="3436619" y="2275879"/>
                                  </a:cubicBezTo>
                                  <a:cubicBezTo>
                                    <a:pt x="3444205" y="2273483"/>
                                    <a:pt x="3448195" y="2265899"/>
                                    <a:pt x="3445802" y="2258314"/>
                                  </a:cubicBezTo>
                                  <a:cubicBezTo>
                                    <a:pt x="3443406" y="2250729"/>
                                    <a:pt x="3435823" y="2247135"/>
                                    <a:pt x="3428236" y="2249131"/>
                                  </a:cubicBezTo>
                                  <a:close/>
                                  <a:moveTo>
                                    <a:pt x="3425843" y="2241946"/>
                                  </a:moveTo>
                                  <a:cubicBezTo>
                                    <a:pt x="3437419" y="2238353"/>
                                    <a:pt x="3449793" y="2244740"/>
                                    <a:pt x="3453385" y="2256318"/>
                                  </a:cubicBezTo>
                                  <a:cubicBezTo>
                                    <a:pt x="3456976" y="2267895"/>
                                    <a:pt x="3450591" y="2280270"/>
                                    <a:pt x="3439014" y="2283863"/>
                                  </a:cubicBezTo>
                                  <a:cubicBezTo>
                                    <a:pt x="3427441" y="2287455"/>
                                    <a:pt x="3415063" y="2281068"/>
                                    <a:pt x="3411471" y="2269491"/>
                                  </a:cubicBezTo>
                                  <a:cubicBezTo>
                                    <a:pt x="3407880" y="2257915"/>
                                    <a:pt x="3414267" y="2245538"/>
                                    <a:pt x="3425843" y="2241946"/>
                                  </a:cubicBezTo>
                                  <a:close/>
                                  <a:moveTo>
                                    <a:pt x="3421849" y="2229172"/>
                                  </a:moveTo>
                                  <a:cubicBezTo>
                                    <a:pt x="3403089" y="2234760"/>
                                    <a:pt x="3392712" y="2254721"/>
                                    <a:pt x="3398299" y="2273484"/>
                                  </a:cubicBezTo>
                                  <a:cubicBezTo>
                                    <a:pt x="3403888" y="2292246"/>
                                    <a:pt x="3423846" y="2302625"/>
                                    <a:pt x="3442607" y="2297036"/>
                                  </a:cubicBezTo>
                                  <a:cubicBezTo>
                                    <a:pt x="3461367" y="2291448"/>
                                    <a:pt x="3471744" y="2271488"/>
                                    <a:pt x="3466158" y="2252725"/>
                                  </a:cubicBezTo>
                                  <a:cubicBezTo>
                                    <a:pt x="3460569" y="2233563"/>
                                    <a:pt x="3440610" y="2223184"/>
                                    <a:pt x="3421849" y="2229172"/>
                                  </a:cubicBezTo>
                                  <a:close/>
                                  <a:moveTo>
                                    <a:pt x="1198320" y="2220788"/>
                                  </a:moveTo>
                                  <a:cubicBezTo>
                                    <a:pt x="1195527" y="2220788"/>
                                    <a:pt x="1193131" y="2222385"/>
                                    <a:pt x="1190736" y="2224780"/>
                                  </a:cubicBezTo>
                                  <a:lnTo>
                                    <a:pt x="1189538" y="2225978"/>
                                  </a:lnTo>
                                  <a:lnTo>
                                    <a:pt x="1187942" y="2225180"/>
                                  </a:lnTo>
                                  <a:cubicBezTo>
                                    <a:pt x="1185147" y="2223582"/>
                                    <a:pt x="1182353" y="2222784"/>
                                    <a:pt x="1179957" y="2223183"/>
                                  </a:cubicBezTo>
                                  <a:cubicBezTo>
                                    <a:pt x="1177563" y="2223183"/>
                                    <a:pt x="1175167" y="2224780"/>
                                    <a:pt x="1173969" y="2227176"/>
                                  </a:cubicBezTo>
                                  <a:cubicBezTo>
                                    <a:pt x="1172373" y="2229571"/>
                                    <a:pt x="1172373" y="2232765"/>
                                    <a:pt x="1173571" y="2235958"/>
                                  </a:cubicBezTo>
                                  <a:cubicBezTo>
                                    <a:pt x="1176764" y="2244342"/>
                                    <a:pt x="1187543" y="2249930"/>
                                    <a:pt x="1191933" y="2251926"/>
                                  </a:cubicBezTo>
                                  <a:cubicBezTo>
                                    <a:pt x="1192732" y="2252326"/>
                                    <a:pt x="1193530" y="2251926"/>
                                    <a:pt x="1194328" y="2251527"/>
                                  </a:cubicBezTo>
                                  <a:cubicBezTo>
                                    <a:pt x="1197922" y="2248334"/>
                                    <a:pt x="1206704" y="2239950"/>
                                    <a:pt x="1207902" y="2231966"/>
                                  </a:cubicBezTo>
                                  <a:cubicBezTo>
                                    <a:pt x="1208300" y="2228374"/>
                                    <a:pt x="1207104" y="2225180"/>
                                    <a:pt x="1205108" y="2223183"/>
                                  </a:cubicBezTo>
                                  <a:cubicBezTo>
                                    <a:pt x="1203112" y="2221187"/>
                                    <a:pt x="1200716" y="2220389"/>
                                    <a:pt x="1198320" y="2220788"/>
                                  </a:cubicBezTo>
                                  <a:close/>
                                  <a:moveTo>
                                    <a:pt x="3436526" y="2219448"/>
                                  </a:moveTo>
                                  <a:cubicBezTo>
                                    <a:pt x="3453310" y="2221188"/>
                                    <a:pt x="3468351" y="2232865"/>
                                    <a:pt x="3473743" y="2249931"/>
                                  </a:cubicBezTo>
                                  <a:cubicBezTo>
                                    <a:pt x="3480926" y="2272685"/>
                                    <a:pt x="3468153" y="2297036"/>
                                    <a:pt x="3445001" y="2304222"/>
                                  </a:cubicBezTo>
                                  <a:cubicBezTo>
                                    <a:pt x="3422249" y="2311407"/>
                                    <a:pt x="3397899" y="2298234"/>
                                    <a:pt x="3390715" y="2275480"/>
                                  </a:cubicBezTo>
                                  <a:cubicBezTo>
                                    <a:pt x="3383531" y="2252725"/>
                                    <a:pt x="3396702" y="2228373"/>
                                    <a:pt x="3419453" y="2221188"/>
                                  </a:cubicBezTo>
                                  <a:cubicBezTo>
                                    <a:pt x="3425143" y="2219392"/>
                                    <a:pt x="3430930" y="2218868"/>
                                    <a:pt x="3436526" y="2219448"/>
                                  </a:cubicBezTo>
                                  <a:close/>
                                  <a:moveTo>
                                    <a:pt x="1197523" y="2216397"/>
                                  </a:moveTo>
                                  <a:cubicBezTo>
                                    <a:pt x="1201515" y="2215998"/>
                                    <a:pt x="1205108" y="2217195"/>
                                    <a:pt x="1207902" y="2219990"/>
                                  </a:cubicBezTo>
                                  <a:cubicBezTo>
                                    <a:pt x="1210696" y="2222784"/>
                                    <a:pt x="1212293" y="2227575"/>
                                    <a:pt x="1211894" y="2231966"/>
                                  </a:cubicBezTo>
                                  <a:cubicBezTo>
                                    <a:pt x="1211495" y="2236358"/>
                                    <a:pt x="1209499" y="2241148"/>
                                    <a:pt x="1205108" y="2245938"/>
                                  </a:cubicBezTo>
                                  <a:cubicBezTo>
                                    <a:pt x="1201914" y="2249531"/>
                                    <a:pt x="1198719" y="2252725"/>
                                    <a:pt x="1196325" y="2254721"/>
                                  </a:cubicBezTo>
                                  <a:cubicBezTo>
                                    <a:pt x="1195527" y="2255519"/>
                                    <a:pt x="1194328" y="2256317"/>
                                    <a:pt x="1193131" y="2256317"/>
                                  </a:cubicBezTo>
                                  <a:cubicBezTo>
                                    <a:pt x="1191933" y="2256717"/>
                                    <a:pt x="1190736" y="2256317"/>
                                    <a:pt x="1189538" y="2255918"/>
                                  </a:cubicBezTo>
                                  <a:cubicBezTo>
                                    <a:pt x="1183550" y="2253124"/>
                                    <a:pt x="1172773" y="2247136"/>
                                    <a:pt x="1169179" y="2237954"/>
                                  </a:cubicBezTo>
                                  <a:cubicBezTo>
                                    <a:pt x="1167583" y="2233563"/>
                                    <a:pt x="1167583" y="2228773"/>
                                    <a:pt x="1169977" y="2225180"/>
                                  </a:cubicBezTo>
                                  <a:cubicBezTo>
                                    <a:pt x="1171974" y="2221586"/>
                                    <a:pt x="1175167" y="2219191"/>
                                    <a:pt x="1179159" y="2218792"/>
                                  </a:cubicBezTo>
                                  <a:cubicBezTo>
                                    <a:pt x="1182353" y="2218393"/>
                                    <a:pt x="1185547" y="2219191"/>
                                    <a:pt x="1188740" y="2220788"/>
                                  </a:cubicBezTo>
                                  <a:cubicBezTo>
                                    <a:pt x="1191535" y="2218393"/>
                                    <a:pt x="1194728" y="2216796"/>
                                    <a:pt x="1197523" y="2216397"/>
                                  </a:cubicBezTo>
                                  <a:close/>
                                  <a:moveTo>
                                    <a:pt x="5648919" y="2211108"/>
                                  </a:moveTo>
                                  <a:cubicBezTo>
                                    <a:pt x="5643579" y="2211607"/>
                                    <a:pt x="5638390" y="2214202"/>
                                    <a:pt x="5634598" y="2218793"/>
                                  </a:cubicBezTo>
                                  <a:lnTo>
                                    <a:pt x="5627412" y="2227576"/>
                                  </a:lnTo>
                                  <a:cubicBezTo>
                                    <a:pt x="5626215" y="2229173"/>
                                    <a:pt x="5623819" y="2229173"/>
                                    <a:pt x="5622223" y="2227975"/>
                                  </a:cubicBezTo>
                                  <a:lnTo>
                                    <a:pt x="5613440" y="2220789"/>
                                  </a:lnTo>
                                  <a:cubicBezTo>
                                    <a:pt x="5608650" y="2217196"/>
                                    <a:pt x="5603061" y="2215599"/>
                                    <a:pt x="5597872" y="2215998"/>
                                  </a:cubicBezTo>
                                  <a:cubicBezTo>
                                    <a:pt x="5592681" y="2216397"/>
                                    <a:pt x="5587491" y="2219192"/>
                                    <a:pt x="5583899" y="2223583"/>
                                  </a:cubicBezTo>
                                  <a:cubicBezTo>
                                    <a:pt x="5576314" y="2232766"/>
                                    <a:pt x="5577511" y="2245939"/>
                                    <a:pt x="5586693" y="2253524"/>
                                  </a:cubicBezTo>
                                  <a:lnTo>
                                    <a:pt x="5630606" y="2290250"/>
                                  </a:lnTo>
                                  <a:cubicBezTo>
                                    <a:pt x="5642582" y="2275480"/>
                                    <a:pt x="5654957" y="2260709"/>
                                    <a:pt x="5666933" y="2245939"/>
                                  </a:cubicBezTo>
                                  <a:cubicBezTo>
                                    <a:pt x="5674518" y="2236758"/>
                                    <a:pt x="5673320" y="2223583"/>
                                    <a:pt x="5664138" y="2215998"/>
                                  </a:cubicBezTo>
                                  <a:cubicBezTo>
                                    <a:pt x="5659747" y="2212206"/>
                                    <a:pt x="5654258" y="2210609"/>
                                    <a:pt x="5648919" y="2211108"/>
                                  </a:cubicBezTo>
                                  <a:close/>
                                  <a:moveTo>
                                    <a:pt x="5647821" y="2204372"/>
                                  </a:moveTo>
                                  <a:cubicBezTo>
                                    <a:pt x="5655057" y="2203724"/>
                                    <a:pt x="5662542" y="2205819"/>
                                    <a:pt x="5668530" y="2210809"/>
                                  </a:cubicBezTo>
                                  <a:cubicBezTo>
                                    <a:pt x="5680506" y="2220789"/>
                                    <a:pt x="5682102" y="2238754"/>
                                    <a:pt x="5672122" y="2250729"/>
                                  </a:cubicBezTo>
                                  <a:cubicBezTo>
                                    <a:pt x="5659348" y="2266697"/>
                                    <a:pt x="5646174" y="2282266"/>
                                    <a:pt x="5633400" y="2297835"/>
                                  </a:cubicBezTo>
                                  <a:cubicBezTo>
                                    <a:pt x="5632203" y="2299432"/>
                                    <a:pt x="5629807" y="2299432"/>
                                    <a:pt x="5628211" y="2298234"/>
                                  </a:cubicBezTo>
                                  <a:lnTo>
                                    <a:pt x="5581503" y="2259113"/>
                                  </a:lnTo>
                                  <a:cubicBezTo>
                                    <a:pt x="5569528" y="2249133"/>
                                    <a:pt x="5567931" y="2231169"/>
                                    <a:pt x="5577911" y="2219192"/>
                                  </a:cubicBezTo>
                                  <a:cubicBezTo>
                                    <a:pt x="5582701" y="2212805"/>
                                    <a:pt x="5589887" y="2209611"/>
                                    <a:pt x="5597072" y="2208813"/>
                                  </a:cubicBezTo>
                                  <a:cubicBezTo>
                                    <a:pt x="5604259" y="2208014"/>
                                    <a:pt x="5611843" y="2210409"/>
                                    <a:pt x="5617831" y="2215599"/>
                                  </a:cubicBezTo>
                                  <a:lnTo>
                                    <a:pt x="5623819" y="2220389"/>
                                  </a:lnTo>
                                  <a:lnTo>
                                    <a:pt x="5628610" y="2214401"/>
                                  </a:lnTo>
                                  <a:cubicBezTo>
                                    <a:pt x="5633600" y="2208414"/>
                                    <a:pt x="5640586" y="2205021"/>
                                    <a:pt x="5647821" y="2204372"/>
                                  </a:cubicBezTo>
                                  <a:close/>
                                  <a:moveTo>
                                    <a:pt x="6949809" y="2189900"/>
                                  </a:moveTo>
                                  <a:cubicBezTo>
                                    <a:pt x="6960438" y="2192345"/>
                                    <a:pt x="6970119" y="2198833"/>
                                    <a:pt x="6976306" y="2208813"/>
                                  </a:cubicBezTo>
                                  <a:lnTo>
                                    <a:pt x="6970717" y="2212406"/>
                                  </a:lnTo>
                                  <a:cubicBezTo>
                                    <a:pt x="6960338" y="2195639"/>
                                    <a:pt x="6937983" y="2190449"/>
                                    <a:pt x="6921216" y="2200828"/>
                                  </a:cubicBezTo>
                                  <a:cubicBezTo>
                                    <a:pt x="6904449" y="2211209"/>
                                    <a:pt x="6899259" y="2233564"/>
                                    <a:pt x="6909638" y="2250330"/>
                                  </a:cubicBezTo>
                                  <a:lnTo>
                                    <a:pt x="6904050" y="2253923"/>
                                  </a:lnTo>
                                  <a:cubicBezTo>
                                    <a:pt x="6891674" y="2233963"/>
                                    <a:pt x="6897662" y="2207616"/>
                                    <a:pt x="6917623" y="2195240"/>
                                  </a:cubicBezTo>
                                  <a:cubicBezTo>
                                    <a:pt x="6927603" y="2189052"/>
                                    <a:pt x="6939180" y="2187455"/>
                                    <a:pt x="6949809" y="2189900"/>
                                  </a:cubicBezTo>
                                  <a:close/>
                                  <a:moveTo>
                                    <a:pt x="230910" y="2150778"/>
                                  </a:moveTo>
                                  <a:cubicBezTo>
                                    <a:pt x="241539" y="2153223"/>
                                    <a:pt x="251220" y="2159710"/>
                                    <a:pt x="257407" y="2169691"/>
                                  </a:cubicBezTo>
                                  <a:lnTo>
                                    <a:pt x="251818" y="2173284"/>
                                  </a:lnTo>
                                  <a:cubicBezTo>
                                    <a:pt x="241439" y="2156517"/>
                                    <a:pt x="219084" y="2151327"/>
                                    <a:pt x="202316" y="2161706"/>
                                  </a:cubicBezTo>
                                  <a:cubicBezTo>
                                    <a:pt x="185151" y="2172486"/>
                                    <a:pt x="180360" y="2194442"/>
                                    <a:pt x="190739" y="2211208"/>
                                  </a:cubicBezTo>
                                  <a:lnTo>
                                    <a:pt x="185151" y="2214801"/>
                                  </a:lnTo>
                                  <a:cubicBezTo>
                                    <a:pt x="172776" y="2194841"/>
                                    <a:pt x="178764" y="2168494"/>
                                    <a:pt x="198723" y="2156118"/>
                                  </a:cubicBezTo>
                                  <a:cubicBezTo>
                                    <a:pt x="208704" y="2149930"/>
                                    <a:pt x="220281" y="2148333"/>
                                    <a:pt x="230910" y="2150778"/>
                                  </a:cubicBezTo>
                                  <a:close/>
                                  <a:moveTo>
                                    <a:pt x="4991888" y="2139352"/>
                                  </a:moveTo>
                                  <a:cubicBezTo>
                                    <a:pt x="4989094" y="2139352"/>
                                    <a:pt x="4986699" y="2140948"/>
                                    <a:pt x="4984303" y="2143344"/>
                                  </a:cubicBezTo>
                                  <a:lnTo>
                                    <a:pt x="4983106" y="2144542"/>
                                  </a:lnTo>
                                  <a:lnTo>
                                    <a:pt x="4981509" y="2143743"/>
                                  </a:lnTo>
                                  <a:cubicBezTo>
                                    <a:pt x="4978715" y="2142146"/>
                                    <a:pt x="4975920" y="2141348"/>
                                    <a:pt x="4973525" y="2141747"/>
                                  </a:cubicBezTo>
                                  <a:cubicBezTo>
                                    <a:pt x="4971129" y="2142146"/>
                                    <a:pt x="4968734" y="2143344"/>
                                    <a:pt x="4967536" y="2145740"/>
                                  </a:cubicBezTo>
                                  <a:cubicBezTo>
                                    <a:pt x="4965939" y="2148135"/>
                                    <a:pt x="4965939" y="2151329"/>
                                    <a:pt x="4967137" y="2154522"/>
                                  </a:cubicBezTo>
                                  <a:cubicBezTo>
                                    <a:pt x="4970330" y="2162905"/>
                                    <a:pt x="4981110" y="2168494"/>
                                    <a:pt x="4985501" y="2170490"/>
                                  </a:cubicBezTo>
                                  <a:cubicBezTo>
                                    <a:pt x="4986299" y="2170889"/>
                                    <a:pt x="4987098" y="2170490"/>
                                    <a:pt x="4987896" y="2170091"/>
                                  </a:cubicBezTo>
                                  <a:cubicBezTo>
                                    <a:pt x="4991489" y="2166897"/>
                                    <a:pt x="5000670" y="2158913"/>
                                    <a:pt x="5001469" y="2150530"/>
                                  </a:cubicBezTo>
                                  <a:cubicBezTo>
                                    <a:pt x="5001868" y="2146937"/>
                                    <a:pt x="5000670" y="2143743"/>
                                    <a:pt x="4998675" y="2141747"/>
                                  </a:cubicBezTo>
                                  <a:cubicBezTo>
                                    <a:pt x="4996679" y="2139751"/>
                                    <a:pt x="4994283" y="2138952"/>
                                    <a:pt x="4991888" y="2139352"/>
                                  </a:cubicBezTo>
                                  <a:close/>
                                  <a:moveTo>
                                    <a:pt x="4991489" y="2135360"/>
                                  </a:moveTo>
                                  <a:cubicBezTo>
                                    <a:pt x="4995481" y="2134960"/>
                                    <a:pt x="4999074" y="2136158"/>
                                    <a:pt x="5001868" y="2138952"/>
                                  </a:cubicBezTo>
                                  <a:cubicBezTo>
                                    <a:pt x="5004662" y="2141747"/>
                                    <a:pt x="5006259" y="2146538"/>
                                    <a:pt x="5005860" y="2150929"/>
                                  </a:cubicBezTo>
                                  <a:cubicBezTo>
                                    <a:pt x="5005062" y="2155321"/>
                                    <a:pt x="5003066" y="2159712"/>
                                    <a:pt x="4999074" y="2164901"/>
                                  </a:cubicBezTo>
                                  <a:cubicBezTo>
                                    <a:pt x="4995880" y="2168494"/>
                                    <a:pt x="4992687" y="2171688"/>
                                    <a:pt x="4990291" y="2173684"/>
                                  </a:cubicBezTo>
                                  <a:cubicBezTo>
                                    <a:pt x="4989493" y="2174482"/>
                                    <a:pt x="4988295" y="2175281"/>
                                    <a:pt x="4987098" y="2175281"/>
                                  </a:cubicBezTo>
                                  <a:cubicBezTo>
                                    <a:pt x="4985900" y="2175680"/>
                                    <a:pt x="4984703" y="2175281"/>
                                    <a:pt x="4983505" y="2174881"/>
                                  </a:cubicBezTo>
                                  <a:cubicBezTo>
                                    <a:pt x="4977517" y="2172087"/>
                                    <a:pt x="4966738" y="2166099"/>
                                    <a:pt x="4963145" y="2156917"/>
                                  </a:cubicBezTo>
                                  <a:cubicBezTo>
                                    <a:pt x="4961548" y="2152526"/>
                                    <a:pt x="4961548" y="2147736"/>
                                    <a:pt x="4963943" y="2144143"/>
                                  </a:cubicBezTo>
                                  <a:cubicBezTo>
                                    <a:pt x="4965939" y="2140549"/>
                                    <a:pt x="4969133" y="2138154"/>
                                    <a:pt x="4973126" y="2137755"/>
                                  </a:cubicBezTo>
                                  <a:cubicBezTo>
                                    <a:pt x="4976319" y="2137356"/>
                                    <a:pt x="4979513" y="2138154"/>
                                    <a:pt x="4982707" y="2139751"/>
                                  </a:cubicBezTo>
                                  <a:cubicBezTo>
                                    <a:pt x="4985501" y="2137356"/>
                                    <a:pt x="4988695" y="2135759"/>
                                    <a:pt x="4991489" y="2135360"/>
                                  </a:cubicBezTo>
                                  <a:close/>
                                  <a:moveTo>
                                    <a:pt x="7205844" y="2115798"/>
                                  </a:moveTo>
                                  <a:cubicBezTo>
                                    <a:pt x="7198259" y="2118195"/>
                                    <a:pt x="7194266" y="2125779"/>
                                    <a:pt x="7196661" y="2133364"/>
                                  </a:cubicBezTo>
                                  <a:cubicBezTo>
                                    <a:pt x="7199058" y="2140949"/>
                                    <a:pt x="7206642" y="2144941"/>
                                    <a:pt x="7214227" y="2142546"/>
                                  </a:cubicBezTo>
                                  <a:cubicBezTo>
                                    <a:pt x="7221812" y="2140151"/>
                                    <a:pt x="7225804" y="2132566"/>
                                    <a:pt x="7223409" y="2124981"/>
                                  </a:cubicBezTo>
                                  <a:cubicBezTo>
                                    <a:pt x="7221014" y="2117396"/>
                                    <a:pt x="7213429" y="2113403"/>
                                    <a:pt x="7205844" y="2115798"/>
                                  </a:cubicBezTo>
                                  <a:close/>
                                  <a:moveTo>
                                    <a:pt x="7203449" y="2108214"/>
                                  </a:moveTo>
                                  <a:cubicBezTo>
                                    <a:pt x="7215026" y="2104621"/>
                                    <a:pt x="7227401" y="2111008"/>
                                    <a:pt x="7230993" y="2122586"/>
                                  </a:cubicBezTo>
                                  <a:cubicBezTo>
                                    <a:pt x="7234586" y="2134163"/>
                                    <a:pt x="7228199" y="2146538"/>
                                    <a:pt x="7216622" y="2150131"/>
                                  </a:cubicBezTo>
                                  <a:cubicBezTo>
                                    <a:pt x="7205046" y="2153723"/>
                                    <a:pt x="7192669" y="2147336"/>
                                    <a:pt x="7189077" y="2135759"/>
                                  </a:cubicBezTo>
                                  <a:cubicBezTo>
                                    <a:pt x="7185484" y="2124183"/>
                                    <a:pt x="7191871" y="2111806"/>
                                    <a:pt x="7203449" y="2108214"/>
                                  </a:cubicBezTo>
                                  <a:close/>
                                  <a:moveTo>
                                    <a:pt x="7199457" y="2095440"/>
                                  </a:moveTo>
                                  <a:cubicBezTo>
                                    <a:pt x="7180694" y="2101028"/>
                                    <a:pt x="7170315" y="2120989"/>
                                    <a:pt x="7175904" y="2139752"/>
                                  </a:cubicBezTo>
                                  <a:cubicBezTo>
                                    <a:pt x="7181493" y="2158514"/>
                                    <a:pt x="7201453" y="2168893"/>
                                    <a:pt x="7220216" y="2163304"/>
                                  </a:cubicBezTo>
                                  <a:cubicBezTo>
                                    <a:pt x="7238978" y="2157716"/>
                                    <a:pt x="7249357" y="2137756"/>
                                    <a:pt x="7243768" y="2118993"/>
                                  </a:cubicBezTo>
                                  <a:cubicBezTo>
                                    <a:pt x="7238180" y="2100230"/>
                                    <a:pt x="7218220" y="2089851"/>
                                    <a:pt x="7199457" y="2095440"/>
                                  </a:cubicBezTo>
                                  <a:close/>
                                  <a:moveTo>
                                    <a:pt x="7214134" y="2085716"/>
                                  </a:moveTo>
                                  <a:cubicBezTo>
                                    <a:pt x="7230919" y="2087456"/>
                                    <a:pt x="7245964" y="2099133"/>
                                    <a:pt x="7251353" y="2116199"/>
                                  </a:cubicBezTo>
                                  <a:cubicBezTo>
                                    <a:pt x="7258539" y="2139353"/>
                                    <a:pt x="7245365" y="2163704"/>
                                    <a:pt x="7222611" y="2170490"/>
                                  </a:cubicBezTo>
                                  <a:cubicBezTo>
                                    <a:pt x="7199857" y="2177675"/>
                                    <a:pt x="7175505" y="2164502"/>
                                    <a:pt x="7168319" y="2141748"/>
                                  </a:cubicBezTo>
                                  <a:cubicBezTo>
                                    <a:pt x="7161133" y="2118993"/>
                                    <a:pt x="7174307" y="2094641"/>
                                    <a:pt x="7197062" y="2087456"/>
                                  </a:cubicBezTo>
                                  <a:cubicBezTo>
                                    <a:pt x="7202750" y="2085660"/>
                                    <a:pt x="7208539" y="2085136"/>
                                    <a:pt x="7214134" y="2085716"/>
                                  </a:cubicBezTo>
                                  <a:close/>
                                  <a:moveTo>
                                    <a:pt x="486546" y="2076678"/>
                                  </a:moveTo>
                                  <a:cubicBezTo>
                                    <a:pt x="478961" y="2079074"/>
                                    <a:pt x="474969" y="2086659"/>
                                    <a:pt x="477365" y="2094243"/>
                                  </a:cubicBezTo>
                                  <a:cubicBezTo>
                                    <a:pt x="479760" y="2101828"/>
                                    <a:pt x="487344" y="2105820"/>
                                    <a:pt x="494929" y="2103425"/>
                                  </a:cubicBezTo>
                                  <a:cubicBezTo>
                                    <a:pt x="502514" y="2101030"/>
                                    <a:pt x="506506" y="2093445"/>
                                    <a:pt x="504111" y="2085860"/>
                                  </a:cubicBezTo>
                                  <a:cubicBezTo>
                                    <a:pt x="502115" y="2078675"/>
                                    <a:pt x="494131" y="2074282"/>
                                    <a:pt x="486546" y="2076678"/>
                                  </a:cubicBezTo>
                                  <a:close/>
                                  <a:moveTo>
                                    <a:pt x="2750747" y="2073783"/>
                                  </a:moveTo>
                                  <a:cubicBezTo>
                                    <a:pt x="2745409" y="2074282"/>
                                    <a:pt x="2740219" y="2076877"/>
                                    <a:pt x="2736428" y="2081468"/>
                                  </a:cubicBezTo>
                                  <a:lnTo>
                                    <a:pt x="2729241" y="2090251"/>
                                  </a:lnTo>
                                  <a:cubicBezTo>
                                    <a:pt x="2728044" y="2091848"/>
                                    <a:pt x="2725647" y="2091848"/>
                                    <a:pt x="2724053" y="2090650"/>
                                  </a:cubicBezTo>
                                  <a:lnTo>
                                    <a:pt x="2715270" y="2083464"/>
                                  </a:lnTo>
                                  <a:cubicBezTo>
                                    <a:pt x="2710479" y="2079871"/>
                                    <a:pt x="2704889" y="2078274"/>
                                    <a:pt x="2699701" y="2078673"/>
                                  </a:cubicBezTo>
                                  <a:cubicBezTo>
                                    <a:pt x="2694511" y="2079072"/>
                                    <a:pt x="2689322" y="2081867"/>
                                    <a:pt x="2685730" y="2086258"/>
                                  </a:cubicBezTo>
                                  <a:cubicBezTo>
                                    <a:pt x="2678144" y="2095441"/>
                                    <a:pt x="2679341" y="2108614"/>
                                    <a:pt x="2688524" y="2116199"/>
                                  </a:cubicBezTo>
                                  <a:lnTo>
                                    <a:pt x="2732433" y="2152925"/>
                                  </a:lnTo>
                                  <a:cubicBezTo>
                                    <a:pt x="2744410" y="2138155"/>
                                    <a:pt x="2756786" y="2123385"/>
                                    <a:pt x="2768762" y="2108614"/>
                                  </a:cubicBezTo>
                                  <a:cubicBezTo>
                                    <a:pt x="2776348" y="2099433"/>
                                    <a:pt x="2775149" y="2086258"/>
                                    <a:pt x="2765970" y="2078673"/>
                                  </a:cubicBezTo>
                                  <a:cubicBezTo>
                                    <a:pt x="2761577" y="2074881"/>
                                    <a:pt x="2756087" y="2073284"/>
                                    <a:pt x="2750747" y="2073783"/>
                                  </a:cubicBezTo>
                                  <a:close/>
                                  <a:moveTo>
                                    <a:pt x="4024479" y="2069742"/>
                                  </a:moveTo>
                                  <a:cubicBezTo>
                                    <a:pt x="4035108" y="2072187"/>
                                    <a:pt x="4044789" y="2078674"/>
                                    <a:pt x="4050977" y="2088654"/>
                                  </a:cubicBezTo>
                                  <a:lnTo>
                                    <a:pt x="4045388" y="2092247"/>
                                  </a:lnTo>
                                  <a:cubicBezTo>
                                    <a:pt x="4035009" y="2075480"/>
                                    <a:pt x="4012654" y="2070290"/>
                                    <a:pt x="3995887" y="2080670"/>
                                  </a:cubicBezTo>
                                  <a:cubicBezTo>
                                    <a:pt x="3979120" y="2091050"/>
                                    <a:pt x="3973930" y="2113405"/>
                                    <a:pt x="3984310" y="2130171"/>
                                  </a:cubicBezTo>
                                  <a:lnTo>
                                    <a:pt x="3978721" y="2133764"/>
                                  </a:lnTo>
                                  <a:cubicBezTo>
                                    <a:pt x="3966346" y="2113804"/>
                                    <a:pt x="3972334" y="2087457"/>
                                    <a:pt x="3992294" y="2075081"/>
                                  </a:cubicBezTo>
                                  <a:cubicBezTo>
                                    <a:pt x="4002274" y="2068894"/>
                                    <a:pt x="4013851" y="2067297"/>
                                    <a:pt x="4024479" y="2069742"/>
                                  </a:cubicBezTo>
                                  <a:close/>
                                  <a:moveTo>
                                    <a:pt x="484151" y="2069093"/>
                                  </a:moveTo>
                                  <a:cubicBezTo>
                                    <a:pt x="495728" y="2065500"/>
                                    <a:pt x="508103" y="2071887"/>
                                    <a:pt x="511696" y="2083465"/>
                                  </a:cubicBezTo>
                                  <a:cubicBezTo>
                                    <a:pt x="515288" y="2095441"/>
                                    <a:pt x="508901" y="2107417"/>
                                    <a:pt x="497324" y="2111010"/>
                                  </a:cubicBezTo>
                                  <a:cubicBezTo>
                                    <a:pt x="485748" y="2114602"/>
                                    <a:pt x="473373" y="2108215"/>
                                    <a:pt x="469780" y="2096639"/>
                                  </a:cubicBezTo>
                                  <a:cubicBezTo>
                                    <a:pt x="466186" y="2085062"/>
                                    <a:pt x="472574" y="2072686"/>
                                    <a:pt x="484151" y="2069093"/>
                                  </a:cubicBezTo>
                                  <a:close/>
                                  <a:moveTo>
                                    <a:pt x="2749651" y="2067047"/>
                                  </a:moveTo>
                                  <a:cubicBezTo>
                                    <a:pt x="2756887" y="2066398"/>
                                    <a:pt x="2764372" y="2068494"/>
                                    <a:pt x="2770360" y="2073484"/>
                                  </a:cubicBezTo>
                                  <a:cubicBezTo>
                                    <a:pt x="2782336" y="2083464"/>
                                    <a:pt x="2783934" y="2101429"/>
                                    <a:pt x="2773952" y="2113405"/>
                                  </a:cubicBezTo>
                                  <a:cubicBezTo>
                                    <a:pt x="2761178" y="2129373"/>
                                    <a:pt x="2748005" y="2144941"/>
                                    <a:pt x="2735230" y="2160510"/>
                                  </a:cubicBezTo>
                                  <a:cubicBezTo>
                                    <a:pt x="2734032" y="2162107"/>
                                    <a:pt x="2731637" y="2162107"/>
                                    <a:pt x="2730039" y="2160909"/>
                                  </a:cubicBezTo>
                                  <a:lnTo>
                                    <a:pt x="2683334" y="2121788"/>
                                  </a:lnTo>
                                  <a:cubicBezTo>
                                    <a:pt x="2671358" y="2111808"/>
                                    <a:pt x="2669762" y="2093844"/>
                                    <a:pt x="2679742" y="2081867"/>
                                  </a:cubicBezTo>
                                  <a:cubicBezTo>
                                    <a:pt x="2684532" y="2075480"/>
                                    <a:pt x="2691717" y="2072286"/>
                                    <a:pt x="2698902" y="2071488"/>
                                  </a:cubicBezTo>
                                  <a:cubicBezTo>
                                    <a:pt x="2706088" y="2070689"/>
                                    <a:pt x="2713673" y="2073084"/>
                                    <a:pt x="2719660" y="2078274"/>
                                  </a:cubicBezTo>
                                  <a:lnTo>
                                    <a:pt x="2725647" y="2083064"/>
                                  </a:lnTo>
                                  <a:lnTo>
                                    <a:pt x="2730438" y="2077076"/>
                                  </a:lnTo>
                                  <a:cubicBezTo>
                                    <a:pt x="2735427" y="2071088"/>
                                    <a:pt x="2742414" y="2067695"/>
                                    <a:pt x="2749651" y="2067047"/>
                                  </a:cubicBezTo>
                                  <a:close/>
                                  <a:moveTo>
                                    <a:pt x="480558" y="2056319"/>
                                  </a:moveTo>
                                  <a:cubicBezTo>
                                    <a:pt x="461796" y="2061907"/>
                                    <a:pt x="451417" y="2081868"/>
                                    <a:pt x="457005" y="2100631"/>
                                  </a:cubicBezTo>
                                  <a:cubicBezTo>
                                    <a:pt x="462594" y="2119393"/>
                                    <a:pt x="482554" y="2129772"/>
                                    <a:pt x="501317" y="2124184"/>
                                  </a:cubicBezTo>
                                  <a:cubicBezTo>
                                    <a:pt x="520079" y="2118595"/>
                                    <a:pt x="530458" y="2098635"/>
                                    <a:pt x="524869" y="2079872"/>
                                  </a:cubicBezTo>
                                  <a:cubicBezTo>
                                    <a:pt x="518881" y="2061109"/>
                                    <a:pt x="498921" y="2050730"/>
                                    <a:pt x="480558" y="2056319"/>
                                  </a:cubicBezTo>
                                  <a:close/>
                                  <a:moveTo>
                                    <a:pt x="495235" y="2046595"/>
                                  </a:moveTo>
                                  <a:cubicBezTo>
                                    <a:pt x="512020" y="2048335"/>
                                    <a:pt x="527065" y="2060012"/>
                                    <a:pt x="532454" y="2077078"/>
                                  </a:cubicBezTo>
                                  <a:cubicBezTo>
                                    <a:pt x="539241" y="2100232"/>
                                    <a:pt x="526466" y="2124583"/>
                                    <a:pt x="503712" y="2131369"/>
                                  </a:cubicBezTo>
                                  <a:cubicBezTo>
                                    <a:pt x="480957" y="2138555"/>
                                    <a:pt x="456606" y="2125381"/>
                                    <a:pt x="449421" y="2102627"/>
                                  </a:cubicBezTo>
                                  <a:cubicBezTo>
                                    <a:pt x="442234" y="2079872"/>
                                    <a:pt x="455409" y="2055520"/>
                                    <a:pt x="478163" y="2048335"/>
                                  </a:cubicBezTo>
                                  <a:cubicBezTo>
                                    <a:pt x="483851" y="2046539"/>
                                    <a:pt x="489640" y="2046015"/>
                                    <a:pt x="495235" y="2046595"/>
                                  </a:cubicBezTo>
                                  <a:close/>
                                  <a:moveTo>
                                    <a:pt x="4280516" y="1995641"/>
                                  </a:moveTo>
                                  <a:cubicBezTo>
                                    <a:pt x="4272931" y="1998037"/>
                                    <a:pt x="4268938" y="2005622"/>
                                    <a:pt x="4271334" y="2013206"/>
                                  </a:cubicBezTo>
                                  <a:cubicBezTo>
                                    <a:pt x="4273730" y="2020791"/>
                                    <a:pt x="4281315" y="2024783"/>
                                    <a:pt x="4288899" y="2022388"/>
                                  </a:cubicBezTo>
                                  <a:cubicBezTo>
                                    <a:pt x="4296484" y="2019993"/>
                                    <a:pt x="4300476" y="2012408"/>
                                    <a:pt x="4298081" y="2004823"/>
                                  </a:cubicBezTo>
                                  <a:cubicBezTo>
                                    <a:pt x="4295686" y="1997238"/>
                                    <a:pt x="4287702" y="1993245"/>
                                    <a:pt x="4280516" y="1995641"/>
                                  </a:cubicBezTo>
                                  <a:close/>
                                  <a:moveTo>
                                    <a:pt x="4277722" y="1988056"/>
                                  </a:moveTo>
                                  <a:cubicBezTo>
                                    <a:pt x="4289299" y="1984463"/>
                                    <a:pt x="4301674" y="1990850"/>
                                    <a:pt x="4305267" y="2002428"/>
                                  </a:cubicBezTo>
                                  <a:cubicBezTo>
                                    <a:pt x="4309259" y="2014005"/>
                                    <a:pt x="4302472" y="2026380"/>
                                    <a:pt x="4290895" y="2029973"/>
                                  </a:cubicBezTo>
                                  <a:cubicBezTo>
                                    <a:pt x="4279319" y="2033565"/>
                                    <a:pt x="4266942" y="2027178"/>
                                    <a:pt x="4263350" y="2015602"/>
                                  </a:cubicBezTo>
                                  <a:cubicBezTo>
                                    <a:pt x="4259757" y="2004025"/>
                                    <a:pt x="4266144" y="1991649"/>
                                    <a:pt x="4277722" y="1988056"/>
                                  </a:cubicBezTo>
                                  <a:close/>
                                  <a:moveTo>
                                    <a:pt x="4274129" y="1975281"/>
                                  </a:moveTo>
                                  <a:cubicBezTo>
                                    <a:pt x="4255366" y="1980870"/>
                                    <a:pt x="4244987" y="2000830"/>
                                    <a:pt x="4250575" y="2019593"/>
                                  </a:cubicBezTo>
                                  <a:cubicBezTo>
                                    <a:pt x="4256164" y="2038355"/>
                                    <a:pt x="4276125" y="2048734"/>
                                    <a:pt x="4294887" y="2043145"/>
                                  </a:cubicBezTo>
                                  <a:cubicBezTo>
                                    <a:pt x="4313650" y="2037557"/>
                                    <a:pt x="4324029" y="2017597"/>
                                    <a:pt x="4318440" y="1998834"/>
                                  </a:cubicBezTo>
                                  <a:cubicBezTo>
                                    <a:pt x="4312851" y="1980071"/>
                                    <a:pt x="4292891" y="1969293"/>
                                    <a:pt x="4274129" y="1975281"/>
                                  </a:cubicBezTo>
                                  <a:close/>
                                  <a:moveTo>
                                    <a:pt x="4288806" y="1965557"/>
                                  </a:moveTo>
                                  <a:cubicBezTo>
                                    <a:pt x="4305591" y="1967297"/>
                                    <a:pt x="4320636" y="1978974"/>
                                    <a:pt x="4326025" y="1996040"/>
                                  </a:cubicBezTo>
                                  <a:cubicBezTo>
                                    <a:pt x="4332811" y="2018794"/>
                                    <a:pt x="4320037" y="2043145"/>
                                    <a:pt x="4297283" y="2050331"/>
                                  </a:cubicBezTo>
                                  <a:cubicBezTo>
                                    <a:pt x="4274528" y="2057517"/>
                                    <a:pt x="4250176" y="2044343"/>
                                    <a:pt x="4242991" y="2021589"/>
                                  </a:cubicBezTo>
                                  <a:cubicBezTo>
                                    <a:pt x="4235805" y="1998834"/>
                                    <a:pt x="4248979" y="1974482"/>
                                    <a:pt x="4271734" y="1967297"/>
                                  </a:cubicBezTo>
                                  <a:cubicBezTo>
                                    <a:pt x="4277422" y="1965501"/>
                                    <a:pt x="4283211" y="1964977"/>
                                    <a:pt x="4288806" y="1965557"/>
                                  </a:cubicBezTo>
                                  <a:close/>
                                  <a:moveTo>
                                    <a:pt x="2077355" y="1950132"/>
                                  </a:moveTo>
                                  <a:cubicBezTo>
                                    <a:pt x="2074560" y="1950132"/>
                                    <a:pt x="2072166" y="1951729"/>
                                    <a:pt x="2069769" y="1954124"/>
                                  </a:cubicBezTo>
                                  <a:lnTo>
                                    <a:pt x="2068572" y="1955322"/>
                                  </a:lnTo>
                                  <a:lnTo>
                                    <a:pt x="2066975" y="1954524"/>
                                  </a:lnTo>
                                  <a:cubicBezTo>
                                    <a:pt x="2064181" y="1952926"/>
                                    <a:pt x="2061386" y="1952128"/>
                                    <a:pt x="2058991" y="1952527"/>
                                  </a:cubicBezTo>
                                  <a:cubicBezTo>
                                    <a:pt x="2056596" y="1952527"/>
                                    <a:pt x="2054201" y="1954124"/>
                                    <a:pt x="2053003" y="1956520"/>
                                  </a:cubicBezTo>
                                  <a:cubicBezTo>
                                    <a:pt x="2051405" y="1958915"/>
                                    <a:pt x="2051405" y="1962109"/>
                                    <a:pt x="2052604" y="1965302"/>
                                  </a:cubicBezTo>
                                  <a:cubicBezTo>
                                    <a:pt x="2055797" y="1973686"/>
                                    <a:pt x="2066576" y="1979274"/>
                                    <a:pt x="2070968" y="1981270"/>
                                  </a:cubicBezTo>
                                  <a:cubicBezTo>
                                    <a:pt x="2071765" y="1981670"/>
                                    <a:pt x="2072564" y="1981270"/>
                                    <a:pt x="2073363" y="1980871"/>
                                  </a:cubicBezTo>
                                  <a:cubicBezTo>
                                    <a:pt x="2077355" y="1977678"/>
                                    <a:pt x="2086138" y="1969294"/>
                                    <a:pt x="2086936" y="1961310"/>
                                  </a:cubicBezTo>
                                  <a:cubicBezTo>
                                    <a:pt x="2087335" y="1957718"/>
                                    <a:pt x="2086138" y="1954524"/>
                                    <a:pt x="2084141" y="1952527"/>
                                  </a:cubicBezTo>
                                  <a:cubicBezTo>
                                    <a:pt x="2082145" y="1950531"/>
                                    <a:pt x="2079750" y="1949733"/>
                                    <a:pt x="2077355" y="1950132"/>
                                  </a:cubicBezTo>
                                  <a:close/>
                                  <a:moveTo>
                                    <a:pt x="2076955" y="1945741"/>
                                  </a:moveTo>
                                  <a:cubicBezTo>
                                    <a:pt x="2080947" y="1945341"/>
                                    <a:pt x="2084541" y="1946539"/>
                                    <a:pt x="2087335" y="1949333"/>
                                  </a:cubicBezTo>
                                  <a:cubicBezTo>
                                    <a:pt x="2090130" y="1952128"/>
                                    <a:pt x="2091726" y="1956919"/>
                                    <a:pt x="2091327" y="1961310"/>
                                  </a:cubicBezTo>
                                  <a:cubicBezTo>
                                    <a:pt x="2090928" y="1965702"/>
                                    <a:pt x="2088932" y="1970093"/>
                                    <a:pt x="2084541" y="1975282"/>
                                  </a:cubicBezTo>
                                  <a:cubicBezTo>
                                    <a:pt x="2081346" y="1978875"/>
                                    <a:pt x="2078154" y="1982069"/>
                                    <a:pt x="2075757" y="1984065"/>
                                  </a:cubicBezTo>
                                  <a:cubicBezTo>
                                    <a:pt x="2074959" y="1984863"/>
                                    <a:pt x="2073761" y="1985662"/>
                                    <a:pt x="2072564" y="1985662"/>
                                  </a:cubicBezTo>
                                  <a:cubicBezTo>
                                    <a:pt x="2071366" y="1986061"/>
                                    <a:pt x="2070169" y="1985662"/>
                                    <a:pt x="2068972" y="1985262"/>
                                  </a:cubicBezTo>
                                  <a:cubicBezTo>
                                    <a:pt x="2062983" y="1982468"/>
                                    <a:pt x="2052205" y="1976480"/>
                                    <a:pt x="2048612" y="1967298"/>
                                  </a:cubicBezTo>
                                  <a:cubicBezTo>
                                    <a:pt x="2047015" y="1962907"/>
                                    <a:pt x="2047015" y="1958117"/>
                                    <a:pt x="2049409" y="1954524"/>
                                  </a:cubicBezTo>
                                  <a:cubicBezTo>
                                    <a:pt x="2051405" y="1950930"/>
                                    <a:pt x="2054600" y="1948535"/>
                                    <a:pt x="2058592" y="1948136"/>
                                  </a:cubicBezTo>
                                  <a:cubicBezTo>
                                    <a:pt x="2061785" y="1947737"/>
                                    <a:pt x="2064979" y="1948535"/>
                                    <a:pt x="2068173" y="1950132"/>
                                  </a:cubicBezTo>
                                  <a:cubicBezTo>
                                    <a:pt x="2070968" y="1947737"/>
                                    <a:pt x="2074162" y="1946140"/>
                                    <a:pt x="2076955" y="1945741"/>
                                  </a:cubicBezTo>
                                  <a:close/>
                                  <a:moveTo>
                                    <a:pt x="6528354" y="1940451"/>
                                  </a:moveTo>
                                  <a:cubicBezTo>
                                    <a:pt x="6523014" y="1940950"/>
                                    <a:pt x="6517825" y="1943545"/>
                                    <a:pt x="6514033" y="1948136"/>
                                  </a:cubicBezTo>
                                  <a:lnTo>
                                    <a:pt x="6506847" y="1956919"/>
                                  </a:lnTo>
                                  <a:cubicBezTo>
                                    <a:pt x="6505650" y="1958516"/>
                                    <a:pt x="6503254" y="1958516"/>
                                    <a:pt x="6501658" y="1957318"/>
                                  </a:cubicBezTo>
                                  <a:lnTo>
                                    <a:pt x="6492875" y="1950132"/>
                                  </a:lnTo>
                                  <a:cubicBezTo>
                                    <a:pt x="6488085" y="1946539"/>
                                    <a:pt x="6482496" y="1944942"/>
                                    <a:pt x="6477307" y="1945341"/>
                                  </a:cubicBezTo>
                                  <a:cubicBezTo>
                                    <a:pt x="6472116" y="1945740"/>
                                    <a:pt x="6466926" y="1948136"/>
                                    <a:pt x="6463334" y="1952926"/>
                                  </a:cubicBezTo>
                                  <a:cubicBezTo>
                                    <a:pt x="6455749" y="1962109"/>
                                    <a:pt x="6456946" y="1975282"/>
                                    <a:pt x="6466128" y="1982867"/>
                                  </a:cubicBezTo>
                                  <a:lnTo>
                                    <a:pt x="6510041" y="2019593"/>
                                  </a:lnTo>
                                  <a:cubicBezTo>
                                    <a:pt x="6522017" y="2004823"/>
                                    <a:pt x="6534392" y="1990052"/>
                                    <a:pt x="6546368" y="1975282"/>
                                  </a:cubicBezTo>
                                  <a:cubicBezTo>
                                    <a:pt x="6553953" y="1966101"/>
                                    <a:pt x="6552755" y="1952926"/>
                                    <a:pt x="6543573" y="1945341"/>
                                  </a:cubicBezTo>
                                  <a:cubicBezTo>
                                    <a:pt x="6539182" y="1941549"/>
                                    <a:pt x="6533693" y="1939952"/>
                                    <a:pt x="6528354" y="1940451"/>
                                  </a:cubicBezTo>
                                  <a:close/>
                                  <a:moveTo>
                                    <a:pt x="6527257" y="1933715"/>
                                  </a:moveTo>
                                  <a:cubicBezTo>
                                    <a:pt x="6534492" y="1933067"/>
                                    <a:pt x="6541977" y="1935162"/>
                                    <a:pt x="6547965" y="1940152"/>
                                  </a:cubicBezTo>
                                  <a:cubicBezTo>
                                    <a:pt x="6559940" y="1950132"/>
                                    <a:pt x="6561537" y="1968097"/>
                                    <a:pt x="6551557" y="1980072"/>
                                  </a:cubicBezTo>
                                  <a:cubicBezTo>
                                    <a:pt x="6538783" y="1996040"/>
                                    <a:pt x="6525609" y="2011609"/>
                                    <a:pt x="6512835" y="2027178"/>
                                  </a:cubicBezTo>
                                  <a:cubicBezTo>
                                    <a:pt x="6511638" y="2028775"/>
                                    <a:pt x="6509242" y="2028775"/>
                                    <a:pt x="6507646" y="2027577"/>
                                  </a:cubicBezTo>
                                  <a:lnTo>
                                    <a:pt x="6460938" y="1988456"/>
                                  </a:lnTo>
                                  <a:cubicBezTo>
                                    <a:pt x="6448963" y="1978476"/>
                                    <a:pt x="6447366" y="1960512"/>
                                    <a:pt x="6457346" y="1948535"/>
                                  </a:cubicBezTo>
                                  <a:cubicBezTo>
                                    <a:pt x="6462136" y="1942148"/>
                                    <a:pt x="6469322" y="1938954"/>
                                    <a:pt x="6476507" y="1938156"/>
                                  </a:cubicBezTo>
                                  <a:cubicBezTo>
                                    <a:pt x="6483694" y="1937357"/>
                                    <a:pt x="6491278" y="1939353"/>
                                    <a:pt x="6497266" y="1944942"/>
                                  </a:cubicBezTo>
                                  <a:lnTo>
                                    <a:pt x="6503254" y="1949732"/>
                                  </a:lnTo>
                                  <a:lnTo>
                                    <a:pt x="6508045" y="1943744"/>
                                  </a:lnTo>
                                  <a:cubicBezTo>
                                    <a:pt x="6513035" y="1937757"/>
                                    <a:pt x="6520021" y="1934364"/>
                                    <a:pt x="6527257" y="1933715"/>
                                  </a:cubicBezTo>
                                  <a:close/>
                                  <a:moveTo>
                                    <a:pt x="1110348" y="1880123"/>
                                  </a:moveTo>
                                  <a:cubicBezTo>
                                    <a:pt x="1120977" y="1882568"/>
                                    <a:pt x="1130658" y="1889055"/>
                                    <a:pt x="1136846" y="1899035"/>
                                  </a:cubicBezTo>
                                  <a:lnTo>
                                    <a:pt x="1131257" y="1902628"/>
                                  </a:lnTo>
                                  <a:cubicBezTo>
                                    <a:pt x="1120877" y="1885861"/>
                                    <a:pt x="1098522" y="1880671"/>
                                    <a:pt x="1081754" y="1891051"/>
                                  </a:cubicBezTo>
                                  <a:cubicBezTo>
                                    <a:pt x="1064589" y="1901431"/>
                                    <a:pt x="1059798" y="1923786"/>
                                    <a:pt x="1070177" y="1940552"/>
                                  </a:cubicBezTo>
                                  <a:lnTo>
                                    <a:pt x="1064589" y="1944145"/>
                                  </a:lnTo>
                                  <a:cubicBezTo>
                                    <a:pt x="1052214" y="1924185"/>
                                    <a:pt x="1058202" y="1897838"/>
                                    <a:pt x="1078161" y="1885462"/>
                                  </a:cubicBezTo>
                                  <a:cubicBezTo>
                                    <a:pt x="1088141" y="1879275"/>
                                    <a:pt x="1099719" y="1877678"/>
                                    <a:pt x="1110348" y="1880123"/>
                                  </a:cubicBezTo>
                                  <a:close/>
                                  <a:moveTo>
                                    <a:pt x="5871323" y="1868695"/>
                                  </a:moveTo>
                                  <a:cubicBezTo>
                                    <a:pt x="5868529" y="1868695"/>
                                    <a:pt x="5866134" y="1870292"/>
                                    <a:pt x="5863738" y="1872687"/>
                                  </a:cubicBezTo>
                                  <a:lnTo>
                                    <a:pt x="5862541" y="1873885"/>
                                  </a:lnTo>
                                  <a:lnTo>
                                    <a:pt x="5860944" y="1873087"/>
                                  </a:lnTo>
                                  <a:cubicBezTo>
                                    <a:pt x="5858150" y="1871489"/>
                                    <a:pt x="5855355" y="1870691"/>
                                    <a:pt x="5852960" y="1871090"/>
                                  </a:cubicBezTo>
                                  <a:cubicBezTo>
                                    <a:pt x="5850564" y="1871489"/>
                                    <a:pt x="5848169" y="1872687"/>
                                    <a:pt x="5846971" y="1875083"/>
                                  </a:cubicBezTo>
                                  <a:cubicBezTo>
                                    <a:pt x="5845374" y="1877478"/>
                                    <a:pt x="5845374" y="1880672"/>
                                    <a:pt x="5846572" y="1883865"/>
                                  </a:cubicBezTo>
                                  <a:cubicBezTo>
                                    <a:pt x="5849765" y="1892249"/>
                                    <a:pt x="5860545" y="1897837"/>
                                    <a:pt x="5864936" y="1899833"/>
                                  </a:cubicBezTo>
                                  <a:cubicBezTo>
                                    <a:pt x="5865734" y="1900233"/>
                                    <a:pt x="5866533" y="1899833"/>
                                    <a:pt x="5867331" y="1899434"/>
                                  </a:cubicBezTo>
                                  <a:cubicBezTo>
                                    <a:pt x="5870924" y="1896241"/>
                                    <a:pt x="5880106" y="1887857"/>
                                    <a:pt x="5880904" y="1879873"/>
                                  </a:cubicBezTo>
                                  <a:cubicBezTo>
                                    <a:pt x="5881303" y="1876281"/>
                                    <a:pt x="5880106" y="1873087"/>
                                    <a:pt x="5878110" y="1871090"/>
                                  </a:cubicBezTo>
                                  <a:cubicBezTo>
                                    <a:pt x="5876114" y="1869094"/>
                                    <a:pt x="5873718" y="1868296"/>
                                    <a:pt x="5871323" y="1868695"/>
                                  </a:cubicBezTo>
                                  <a:close/>
                                  <a:moveTo>
                                    <a:pt x="5870924" y="1864304"/>
                                  </a:moveTo>
                                  <a:cubicBezTo>
                                    <a:pt x="5874916" y="1863905"/>
                                    <a:pt x="5878509" y="1865102"/>
                                    <a:pt x="5881303" y="1867897"/>
                                  </a:cubicBezTo>
                                  <a:cubicBezTo>
                                    <a:pt x="5884098" y="1870691"/>
                                    <a:pt x="5885694" y="1875482"/>
                                    <a:pt x="5885295" y="1879873"/>
                                  </a:cubicBezTo>
                                  <a:cubicBezTo>
                                    <a:pt x="5884497" y="1884265"/>
                                    <a:pt x="5882501" y="1889055"/>
                                    <a:pt x="5878509" y="1893845"/>
                                  </a:cubicBezTo>
                                  <a:cubicBezTo>
                                    <a:pt x="5875315" y="1897438"/>
                                    <a:pt x="5872122" y="1900632"/>
                                    <a:pt x="5869726" y="1902628"/>
                                  </a:cubicBezTo>
                                  <a:cubicBezTo>
                                    <a:pt x="5868928" y="1903426"/>
                                    <a:pt x="5867730" y="1904224"/>
                                    <a:pt x="5866533" y="1904224"/>
                                  </a:cubicBezTo>
                                  <a:cubicBezTo>
                                    <a:pt x="5865335" y="1904624"/>
                                    <a:pt x="5864138" y="1904224"/>
                                    <a:pt x="5862940" y="1903825"/>
                                  </a:cubicBezTo>
                                  <a:cubicBezTo>
                                    <a:pt x="5856952" y="1901031"/>
                                    <a:pt x="5846173" y="1895043"/>
                                    <a:pt x="5842580" y="1885861"/>
                                  </a:cubicBezTo>
                                  <a:cubicBezTo>
                                    <a:pt x="5840983" y="1881470"/>
                                    <a:pt x="5840983" y="1876680"/>
                                    <a:pt x="5843378" y="1873087"/>
                                  </a:cubicBezTo>
                                  <a:cubicBezTo>
                                    <a:pt x="5845374" y="1869493"/>
                                    <a:pt x="5848568" y="1867098"/>
                                    <a:pt x="5852561" y="1866699"/>
                                  </a:cubicBezTo>
                                  <a:cubicBezTo>
                                    <a:pt x="5855754" y="1866300"/>
                                    <a:pt x="5858948" y="1867098"/>
                                    <a:pt x="5862142" y="1868695"/>
                                  </a:cubicBezTo>
                                  <a:cubicBezTo>
                                    <a:pt x="5864936" y="1866300"/>
                                    <a:pt x="5868130" y="1864703"/>
                                    <a:pt x="5870924" y="1864304"/>
                                  </a:cubicBezTo>
                                  <a:close/>
                                  <a:moveTo>
                                    <a:pt x="1365982" y="1806021"/>
                                  </a:moveTo>
                                  <a:cubicBezTo>
                                    <a:pt x="1358397" y="1808417"/>
                                    <a:pt x="1354405" y="1816002"/>
                                    <a:pt x="1356802" y="1823586"/>
                                  </a:cubicBezTo>
                                  <a:cubicBezTo>
                                    <a:pt x="1359196" y="1831171"/>
                                    <a:pt x="1366782" y="1835163"/>
                                    <a:pt x="1374367" y="1832768"/>
                                  </a:cubicBezTo>
                                  <a:cubicBezTo>
                                    <a:pt x="1381952" y="1830373"/>
                                    <a:pt x="1385943" y="1822788"/>
                                    <a:pt x="1383548" y="1815203"/>
                                  </a:cubicBezTo>
                                  <a:cubicBezTo>
                                    <a:pt x="1381552" y="1807618"/>
                                    <a:pt x="1373569" y="1803625"/>
                                    <a:pt x="1365982" y="1806021"/>
                                  </a:cubicBezTo>
                                  <a:close/>
                                  <a:moveTo>
                                    <a:pt x="3630180" y="1803126"/>
                                  </a:moveTo>
                                  <a:cubicBezTo>
                                    <a:pt x="3624841" y="1803625"/>
                                    <a:pt x="3619650" y="1806220"/>
                                    <a:pt x="3615859" y="1810811"/>
                                  </a:cubicBezTo>
                                  <a:lnTo>
                                    <a:pt x="3608674" y="1819594"/>
                                  </a:lnTo>
                                  <a:cubicBezTo>
                                    <a:pt x="3607478" y="1821191"/>
                                    <a:pt x="3605083" y="1821191"/>
                                    <a:pt x="3603485" y="1819993"/>
                                  </a:cubicBezTo>
                                  <a:lnTo>
                                    <a:pt x="3594699" y="1812807"/>
                                  </a:lnTo>
                                  <a:cubicBezTo>
                                    <a:pt x="3589908" y="1809214"/>
                                    <a:pt x="3584322" y="1807617"/>
                                    <a:pt x="3579132" y="1808016"/>
                                  </a:cubicBezTo>
                                  <a:cubicBezTo>
                                    <a:pt x="3573941" y="1808415"/>
                                    <a:pt x="3568755" y="1810811"/>
                                    <a:pt x="3565160" y="1815601"/>
                                  </a:cubicBezTo>
                                  <a:cubicBezTo>
                                    <a:pt x="3557575" y="1824784"/>
                                    <a:pt x="3558775" y="1837957"/>
                                    <a:pt x="3567956" y="1845542"/>
                                  </a:cubicBezTo>
                                  <a:lnTo>
                                    <a:pt x="3611869" y="1882268"/>
                                  </a:lnTo>
                                  <a:cubicBezTo>
                                    <a:pt x="3623843" y="1867498"/>
                                    <a:pt x="3636219" y="1852728"/>
                                    <a:pt x="3648195" y="1837957"/>
                                  </a:cubicBezTo>
                                  <a:cubicBezTo>
                                    <a:pt x="3655781" y="1828776"/>
                                    <a:pt x="3654583" y="1815601"/>
                                    <a:pt x="3645402" y="1808016"/>
                                  </a:cubicBezTo>
                                  <a:cubicBezTo>
                                    <a:pt x="3641010" y="1804224"/>
                                    <a:pt x="3635521" y="1802627"/>
                                    <a:pt x="3630180" y="1803126"/>
                                  </a:cubicBezTo>
                                  <a:close/>
                                  <a:moveTo>
                                    <a:pt x="4903915" y="1798685"/>
                                  </a:moveTo>
                                  <a:cubicBezTo>
                                    <a:pt x="4914544" y="1801130"/>
                                    <a:pt x="4924225" y="1807618"/>
                                    <a:pt x="4930412" y="1817598"/>
                                  </a:cubicBezTo>
                                  <a:lnTo>
                                    <a:pt x="4924823" y="1821191"/>
                                  </a:lnTo>
                                  <a:cubicBezTo>
                                    <a:pt x="4914444" y="1804424"/>
                                    <a:pt x="4892089" y="1799234"/>
                                    <a:pt x="4875322" y="1809613"/>
                                  </a:cubicBezTo>
                                  <a:cubicBezTo>
                                    <a:pt x="4858555" y="1820393"/>
                                    <a:pt x="4853365" y="1842349"/>
                                    <a:pt x="4863744" y="1859115"/>
                                  </a:cubicBezTo>
                                  <a:lnTo>
                                    <a:pt x="4858156" y="1862708"/>
                                  </a:lnTo>
                                  <a:cubicBezTo>
                                    <a:pt x="4845780" y="1842748"/>
                                    <a:pt x="4851768" y="1816401"/>
                                    <a:pt x="4871729" y="1804025"/>
                                  </a:cubicBezTo>
                                  <a:cubicBezTo>
                                    <a:pt x="4881709" y="1797837"/>
                                    <a:pt x="4893286" y="1796240"/>
                                    <a:pt x="4903915" y="1798685"/>
                                  </a:cubicBezTo>
                                  <a:close/>
                                  <a:moveTo>
                                    <a:pt x="1363587" y="1798436"/>
                                  </a:moveTo>
                                  <a:cubicBezTo>
                                    <a:pt x="1375166" y="1794843"/>
                                    <a:pt x="1387540" y="1801230"/>
                                    <a:pt x="1391132" y="1812808"/>
                                  </a:cubicBezTo>
                                  <a:cubicBezTo>
                                    <a:pt x="1394725" y="1824385"/>
                                    <a:pt x="1388339" y="1836760"/>
                                    <a:pt x="1376762" y="1840353"/>
                                  </a:cubicBezTo>
                                  <a:cubicBezTo>
                                    <a:pt x="1365185" y="1843945"/>
                                    <a:pt x="1352809" y="1837558"/>
                                    <a:pt x="1349215" y="1825982"/>
                                  </a:cubicBezTo>
                                  <a:cubicBezTo>
                                    <a:pt x="1345623" y="1814405"/>
                                    <a:pt x="1352010" y="1802029"/>
                                    <a:pt x="1363587" y="1798436"/>
                                  </a:cubicBezTo>
                                  <a:close/>
                                  <a:moveTo>
                                    <a:pt x="3629083" y="1796390"/>
                                  </a:moveTo>
                                  <a:cubicBezTo>
                                    <a:pt x="3636319" y="1795741"/>
                                    <a:pt x="3643805" y="1797837"/>
                                    <a:pt x="3649791" y="1802827"/>
                                  </a:cubicBezTo>
                                  <a:cubicBezTo>
                                    <a:pt x="3661771" y="1812807"/>
                                    <a:pt x="3663365" y="1830772"/>
                                    <a:pt x="3653385" y="1842748"/>
                                  </a:cubicBezTo>
                                  <a:cubicBezTo>
                                    <a:pt x="3640609" y="1858716"/>
                                    <a:pt x="3627438" y="1874284"/>
                                    <a:pt x="3614662" y="1889853"/>
                                  </a:cubicBezTo>
                                  <a:cubicBezTo>
                                    <a:pt x="3613463" y="1891450"/>
                                    <a:pt x="3611068" y="1891450"/>
                                    <a:pt x="3609471" y="1890252"/>
                                  </a:cubicBezTo>
                                  <a:lnTo>
                                    <a:pt x="3562763" y="1851131"/>
                                  </a:lnTo>
                                  <a:cubicBezTo>
                                    <a:pt x="3550789" y="1841151"/>
                                    <a:pt x="3549189" y="1823187"/>
                                    <a:pt x="3559171" y="1811210"/>
                                  </a:cubicBezTo>
                                  <a:cubicBezTo>
                                    <a:pt x="3563960" y="1804823"/>
                                    <a:pt x="3571149" y="1801629"/>
                                    <a:pt x="3578332" y="1800831"/>
                                  </a:cubicBezTo>
                                  <a:cubicBezTo>
                                    <a:pt x="3585518" y="1800032"/>
                                    <a:pt x="3593103" y="1802028"/>
                                    <a:pt x="3599093" y="1807617"/>
                                  </a:cubicBezTo>
                                  <a:lnTo>
                                    <a:pt x="3605083" y="1812407"/>
                                  </a:lnTo>
                                  <a:lnTo>
                                    <a:pt x="3609871" y="1806419"/>
                                  </a:lnTo>
                                  <a:cubicBezTo>
                                    <a:pt x="3614861" y="1800431"/>
                                    <a:pt x="3621848" y="1797038"/>
                                    <a:pt x="3629083" y="1796390"/>
                                  </a:cubicBezTo>
                                  <a:close/>
                                  <a:moveTo>
                                    <a:pt x="1359995" y="1785662"/>
                                  </a:moveTo>
                                  <a:cubicBezTo>
                                    <a:pt x="1341232" y="1791251"/>
                                    <a:pt x="1330854" y="1811211"/>
                                    <a:pt x="1336441" y="1829974"/>
                                  </a:cubicBezTo>
                                  <a:cubicBezTo>
                                    <a:pt x="1342031" y="1848736"/>
                                    <a:pt x="1361991" y="1859115"/>
                                    <a:pt x="1380755" y="1853526"/>
                                  </a:cubicBezTo>
                                  <a:cubicBezTo>
                                    <a:pt x="1399516" y="1847938"/>
                                    <a:pt x="1409895" y="1827978"/>
                                    <a:pt x="1404307" y="1809215"/>
                                  </a:cubicBezTo>
                                  <a:cubicBezTo>
                                    <a:pt x="1398318" y="1790452"/>
                                    <a:pt x="1378359" y="1779674"/>
                                    <a:pt x="1359995" y="1785662"/>
                                  </a:cubicBezTo>
                                  <a:close/>
                                  <a:moveTo>
                                    <a:pt x="1374674" y="1775938"/>
                                  </a:moveTo>
                                  <a:cubicBezTo>
                                    <a:pt x="1391456" y="1777678"/>
                                    <a:pt x="1406502" y="1789355"/>
                                    <a:pt x="1411892" y="1806421"/>
                                  </a:cubicBezTo>
                                  <a:cubicBezTo>
                                    <a:pt x="1418678" y="1829175"/>
                                    <a:pt x="1405904" y="1853526"/>
                                    <a:pt x="1383150" y="1860712"/>
                                  </a:cubicBezTo>
                                  <a:cubicBezTo>
                                    <a:pt x="1360394" y="1867898"/>
                                    <a:pt x="1336042" y="1854724"/>
                                    <a:pt x="1328857" y="1831970"/>
                                  </a:cubicBezTo>
                                  <a:cubicBezTo>
                                    <a:pt x="1321673" y="1809215"/>
                                    <a:pt x="1334845" y="1784863"/>
                                    <a:pt x="1357600" y="1777678"/>
                                  </a:cubicBezTo>
                                  <a:cubicBezTo>
                                    <a:pt x="1363288" y="1775882"/>
                                    <a:pt x="1369077" y="1775358"/>
                                    <a:pt x="1374674" y="1775938"/>
                                  </a:cubicBezTo>
                                  <a:close/>
                                  <a:moveTo>
                                    <a:pt x="5159951" y="1724585"/>
                                  </a:moveTo>
                                  <a:cubicBezTo>
                                    <a:pt x="5152366" y="1726981"/>
                                    <a:pt x="5148373" y="1734565"/>
                                    <a:pt x="5150768" y="1742150"/>
                                  </a:cubicBezTo>
                                  <a:cubicBezTo>
                                    <a:pt x="5153164" y="1749735"/>
                                    <a:pt x="5160749" y="1753727"/>
                                    <a:pt x="5168334" y="1751332"/>
                                  </a:cubicBezTo>
                                  <a:cubicBezTo>
                                    <a:pt x="5175918" y="1748937"/>
                                    <a:pt x="5179910" y="1741352"/>
                                    <a:pt x="5177515" y="1733767"/>
                                  </a:cubicBezTo>
                                  <a:cubicBezTo>
                                    <a:pt x="5175120" y="1726582"/>
                                    <a:pt x="5167136" y="1722189"/>
                                    <a:pt x="5159951" y="1724585"/>
                                  </a:cubicBezTo>
                                  <a:close/>
                                  <a:moveTo>
                                    <a:pt x="5157156" y="1717000"/>
                                  </a:moveTo>
                                  <a:cubicBezTo>
                                    <a:pt x="5168733" y="1713407"/>
                                    <a:pt x="5181108" y="1719794"/>
                                    <a:pt x="5184701" y="1731372"/>
                                  </a:cubicBezTo>
                                  <a:cubicBezTo>
                                    <a:pt x="5188294" y="1742949"/>
                                    <a:pt x="5181906" y="1755723"/>
                                    <a:pt x="5170330" y="1758917"/>
                                  </a:cubicBezTo>
                                  <a:cubicBezTo>
                                    <a:pt x="5158753" y="1762509"/>
                                    <a:pt x="5146377" y="1756122"/>
                                    <a:pt x="5142784" y="1744545"/>
                                  </a:cubicBezTo>
                                  <a:cubicBezTo>
                                    <a:pt x="5139191" y="1732969"/>
                                    <a:pt x="5145578" y="1720593"/>
                                    <a:pt x="5157156" y="1717000"/>
                                  </a:cubicBezTo>
                                  <a:close/>
                                  <a:moveTo>
                                    <a:pt x="5153563" y="1704225"/>
                                  </a:moveTo>
                                  <a:cubicBezTo>
                                    <a:pt x="5134800" y="1709813"/>
                                    <a:pt x="5124421" y="1729774"/>
                                    <a:pt x="5130010" y="1748537"/>
                                  </a:cubicBezTo>
                                  <a:cubicBezTo>
                                    <a:pt x="5135599" y="1767299"/>
                                    <a:pt x="5155559" y="1777678"/>
                                    <a:pt x="5174322" y="1772089"/>
                                  </a:cubicBezTo>
                                  <a:cubicBezTo>
                                    <a:pt x="5193084" y="1766501"/>
                                    <a:pt x="5203463" y="1746541"/>
                                    <a:pt x="5197874" y="1727778"/>
                                  </a:cubicBezTo>
                                  <a:cubicBezTo>
                                    <a:pt x="5191886" y="1709015"/>
                                    <a:pt x="5172326" y="1698636"/>
                                    <a:pt x="5153563" y="1704225"/>
                                  </a:cubicBezTo>
                                  <a:close/>
                                  <a:moveTo>
                                    <a:pt x="5168240" y="1694501"/>
                                  </a:moveTo>
                                  <a:cubicBezTo>
                                    <a:pt x="5185025" y="1696241"/>
                                    <a:pt x="5200070" y="1707918"/>
                                    <a:pt x="5205459" y="1724984"/>
                                  </a:cubicBezTo>
                                  <a:cubicBezTo>
                                    <a:pt x="5212245" y="1748138"/>
                                    <a:pt x="5199471" y="1772489"/>
                                    <a:pt x="5176717" y="1779275"/>
                                  </a:cubicBezTo>
                                  <a:cubicBezTo>
                                    <a:pt x="5153963" y="1786461"/>
                                    <a:pt x="5129611" y="1773287"/>
                                    <a:pt x="5122425" y="1750533"/>
                                  </a:cubicBezTo>
                                  <a:cubicBezTo>
                                    <a:pt x="5115239" y="1727778"/>
                                    <a:pt x="5128413" y="1703426"/>
                                    <a:pt x="5151168" y="1696241"/>
                                  </a:cubicBezTo>
                                  <a:cubicBezTo>
                                    <a:pt x="5156856" y="1694445"/>
                                    <a:pt x="5162645" y="1693921"/>
                                    <a:pt x="5168240" y="1694501"/>
                                  </a:cubicBezTo>
                                  <a:close/>
                                  <a:moveTo>
                                    <a:pt x="2956791" y="1679076"/>
                                  </a:moveTo>
                                  <a:cubicBezTo>
                                    <a:pt x="2953996" y="1679076"/>
                                    <a:pt x="2951602" y="1680673"/>
                                    <a:pt x="2949206" y="1683068"/>
                                  </a:cubicBezTo>
                                  <a:lnTo>
                                    <a:pt x="2948007" y="1684266"/>
                                  </a:lnTo>
                                  <a:lnTo>
                                    <a:pt x="2946411" y="1683468"/>
                                  </a:lnTo>
                                  <a:cubicBezTo>
                                    <a:pt x="2943616" y="1681870"/>
                                    <a:pt x="2940822" y="1681072"/>
                                    <a:pt x="2938427" y="1681471"/>
                                  </a:cubicBezTo>
                                  <a:cubicBezTo>
                                    <a:pt x="2936034" y="1681471"/>
                                    <a:pt x="2933638" y="1683068"/>
                                    <a:pt x="2932442" y="1685464"/>
                                  </a:cubicBezTo>
                                  <a:cubicBezTo>
                                    <a:pt x="2930841" y="1687859"/>
                                    <a:pt x="2930841" y="1691053"/>
                                    <a:pt x="2932042" y="1694246"/>
                                  </a:cubicBezTo>
                                  <a:cubicBezTo>
                                    <a:pt x="2935234" y="1702630"/>
                                    <a:pt x="2946013" y="1708218"/>
                                    <a:pt x="2950404" y="1710214"/>
                                  </a:cubicBezTo>
                                  <a:cubicBezTo>
                                    <a:pt x="2951202" y="1710614"/>
                                    <a:pt x="2951999" y="1710214"/>
                                    <a:pt x="2952799" y="1709815"/>
                                  </a:cubicBezTo>
                                  <a:cubicBezTo>
                                    <a:pt x="2956791" y="1706622"/>
                                    <a:pt x="2965574" y="1698238"/>
                                    <a:pt x="2966371" y="1690254"/>
                                  </a:cubicBezTo>
                                  <a:cubicBezTo>
                                    <a:pt x="2966773" y="1686662"/>
                                    <a:pt x="2965574" y="1683468"/>
                                    <a:pt x="2963576" y="1681471"/>
                                  </a:cubicBezTo>
                                  <a:cubicBezTo>
                                    <a:pt x="2961579" y="1679475"/>
                                    <a:pt x="2959186" y="1678677"/>
                                    <a:pt x="2956791" y="1679076"/>
                                  </a:cubicBezTo>
                                  <a:close/>
                                  <a:moveTo>
                                    <a:pt x="2956393" y="1674685"/>
                                  </a:moveTo>
                                  <a:cubicBezTo>
                                    <a:pt x="2960386" y="1674286"/>
                                    <a:pt x="2963977" y="1675483"/>
                                    <a:pt x="2966773" y="1678278"/>
                                  </a:cubicBezTo>
                                  <a:cubicBezTo>
                                    <a:pt x="2969566" y="1681072"/>
                                    <a:pt x="2971161" y="1685863"/>
                                    <a:pt x="2970761" y="1690254"/>
                                  </a:cubicBezTo>
                                  <a:cubicBezTo>
                                    <a:pt x="2970363" y="1694646"/>
                                    <a:pt x="2968369" y="1699436"/>
                                    <a:pt x="2963977" y="1704226"/>
                                  </a:cubicBezTo>
                                  <a:cubicBezTo>
                                    <a:pt x="2960784" y="1707819"/>
                                    <a:pt x="2957590" y="1711013"/>
                                    <a:pt x="2955195" y="1713009"/>
                                  </a:cubicBezTo>
                                  <a:cubicBezTo>
                                    <a:pt x="2954397" y="1713807"/>
                                    <a:pt x="2953199" y="1714605"/>
                                    <a:pt x="2951999" y="1714605"/>
                                  </a:cubicBezTo>
                                  <a:cubicBezTo>
                                    <a:pt x="2950803" y="1715005"/>
                                    <a:pt x="2949603" y="1714605"/>
                                    <a:pt x="2948408" y="1714206"/>
                                  </a:cubicBezTo>
                                  <a:cubicBezTo>
                                    <a:pt x="2942419" y="1711412"/>
                                    <a:pt x="2931642" y="1705424"/>
                                    <a:pt x="2928049" y="1696242"/>
                                  </a:cubicBezTo>
                                  <a:cubicBezTo>
                                    <a:pt x="2926450" y="1691851"/>
                                    <a:pt x="2926450" y="1687061"/>
                                    <a:pt x="2928846" y="1683468"/>
                                  </a:cubicBezTo>
                                  <a:cubicBezTo>
                                    <a:pt x="2930841" y="1679874"/>
                                    <a:pt x="2934038" y="1677479"/>
                                    <a:pt x="2938028" y="1677080"/>
                                  </a:cubicBezTo>
                                  <a:cubicBezTo>
                                    <a:pt x="2941220" y="1676681"/>
                                    <a:pt x="2944416" y="1677479"/>
                                    <a:pt x="2947608" y="1679076"/>
                                  </a:cubicBezTo>
                                  <a:cubicBezTo>
                                    <a:pt x="2950404" y="1676681"/>
                                    <a:pt x="2953597" y="1675084"/>
                                    <a:pt x="2956393" y="1674685"/>
                                  </a:cubicBezTo>
                                  <a:close/>
                                  <a:moveTo>
                                    <a:pt x="688490" y="1630273"/>
                                  </a:moveTo>
                                  <a:cubicBezTo>
                                    <a:pt x="683151" y="1630772"/>
                                    <a:pt x="677961" y="1633367"/>
                                    <a:pt x="674169" y="1637958"/>
                                  </a:cubicBezTo>
                                  <a:lnTo>
                                    <a:pt x="666982" y="1646741"/>
                                  </a:lnTo>
                                  <a:cubicBezTo>
                                    <a:pt x="665785" y="1648338"/>
                                    <a:pt x="663390" y="1648338"/>
                                    <a:pt x="661794" y="1647140"/>
                                  </a:cubicBezTo>
                                  <a:lnTo>
                                    <a:pt x="653010" y="1639954"/>
                                  </a:lnTo>
                                  <a:cubicBezTo>
                                    <a:pt x="648220" y="1636361"/>
                                    <a:pt x="642631" y="1634764"/>
                                    <a:pt x="637442" y="1635163"/>
                                  </a:cubicBezTo>
                                  <a:cubicBezTo>
                                    <a:pt x="632252" y="1635962"/>
                                    <a:pt x="627062" y="1638357"/>
                                    <a:pt x="623470" y="1642748"/>
                                  </a:cubicBezTo>
                                  <a:cubicBezTo>
                                    <a:pt x="615885" y="1651931"/>
                                    <a:pt x="617082" y="1665104"/>
                                    <a:pt x="626264" y="1672689"/>
                                  </a:cubicBezTo>
                                  <a:lnTo>
                                    <a:pt x="670177" y="1709415"/>
                                  </a:lnTo>
                                  <a:cubicBezTo>
                                    <a:pt x="682153" y="1694645"/>
                                    <a:pt x="694528" y="1679874"/>
                                    <a:pt x="706504" y="1665104"/>
                                  </a:cubicBezTo>
                                  <a:cubicBezTo>
                                    <a:pt x="714089" y="1655923"/>
                                    <a:pt x="712891" y="1642748"/>
                                    <a:pt x="703710" y="1635163"/>
                                  </a:cubicBezTo>
                                  <a:cubicBezTo>
                                    <a:pt x="699318" y="1631371"/>
                                    <a:pt x="693829" y="1629774"/>
                                    <a:pt x="688490" y="1630273"/>
                                  </a:cubicBezTo>
                                  <a:close/>
                                  <a:moveTo>
                                    <a:pt x="687392" y="1623537"/>
                                  </a:moveTo>
                                  <a:cubicBezTo>
                                    <a:pt x="694628" y="1622888"/>
                                    <a:pt x="702113" y="1624984"/>
                                    <a:pt x="708101" y="1629974"/>
                                  </a:cubicBezTo>
                                  <a:cubicBezTo>
                                    <a:pt x="720077" y="1639954"/>
                                    <a:pt x="721674" y="1657919"/>
                                    <a:pt x="711694" y="1669895"/>
                                  </a:cubicBezTo>
                                  <a:cubicBezTo>
                                    <a:pt x="698919" y="1685862"/>
                                    <a:pt x="685746" y="1701431"/>
                                    <a:pt x="672971" y="1717000"/>
                                  </a:cubicBezTo>
                                  <a:cubicBezTo>
                                    <a:pt x="671774" y="1718597"/>
                                    <a:pt x="669377" y="1718597"/>
                                    <a:pt x="667782" y="1717399"/>
                                  </a:cubicBezTo>
                                  <a:lnTo>
                                    <a:pt x="621074" y="1678278"/>
                                  </a:lnTo>
                                  <a:cubicBezTo>
                                    <a:pt x="609098" y="1668298"/>
                                    <a:pt x="607502" y="1650334"/>
                                    <a:pt x="617482" y="1638357"/>
                                  </a:cubicBezTo>
                                  <a:cubicBezTo>
                                    <a:pt x="622272" y="1631970"/>
                                    <a:pt x="629458" y="1628776"/>
                                    <a:pt x="636643" y="1627978"/>
                                  </a:cubicBezTo>
                                  <a:cubicBezTo>
                                    <a:pt x="644228" y="1627179"/>
                                    <a:pt x="651414" y="1629574"/>
                                    <a:pt x="657402" y="1634764"/>
                                  </a:cubicBezTo>
                                  <a:lnTo>
                                    <a:pt x="663390" y="1639554"/>
                                  </a:lnTo>
                                  <a:lnTo>
                                    <a:pt x="668181" y="1633566"/>
                                  </a:lnTo>
                                  <a:cubicBezTo>
                                    <a:pt x="673171" y="1627578"/>
                                    <a:pt x="680156" y="1624185"/>
                                    <a:pt x="687392" y="1623537"/>
                                  </a:cubicBezTo>
                                  <a:close/>
                                  <a:moveTo>
                                    <a:pt x="1989779" y="1609067"/>
                                  </a:moveTo>
                                  <a:cubicBezTo>
                                    <a:pt x="2000408" y="1611512"/>
                                    <a:pt x="2010089" y="1617999"/>
                                    <a:pt x="2016277" y="1627979"/>
                                  </a:cubicBezTo>
                                  <a:lnTo>
                                    <a:pt x="2010688" y="1631572"/>
                                  </a:lnTo>
                                  <a:cubicBezTo>
                                    <a:pt x="2000309" y="1614805"/>
                                    <a:pt x="1977954" y="1609615"/>
                                    <a:pt x="1961186" y="1619994"/>
                                  </a:cubicBezTo>
                                  <a:cubicBezTo>
                                    <a:pt x="1944021" y="1630774"/>
                                    <a:pt x="1938831" y="1652730"/>
                                    <a:pt x="1949610" y="1669496"/>
                                  </a:cubicBezTo>
                                  <a:lnTo>
                                    <a:pt x="1944021" y="1673089"/>
                                  </a:lnTo>
                                  <a:cubicBezTo>
                                    <a:pt x="1931646" y="1653129"/>
                                    <a:pt x="1937634" y="1626782"/>
                                    <a:pt x="1957593" y="1614406"/>
                                  </a:cubicBezTo>
                                  <a:cubicBezTo>
                                    <a:pt x="1967573" y="1608219"/>
                                    <a:pt x="1979150" y="1606622"/>
                                    <a:pt x="1989779" y="1609067"/>
                                  </a:cubicBezTo>
                                  <a:close/>
                                  <a:moveTo>
                                    <a:pt x="6750758" y="1598038"/>
                                  </a:moveTo>
                                  <a:cubicBezTo>
                                    <a:pt x="6747963" y="1598038"/>
                                    <a:pt x="6745568" y="1599635"/>
                                    <a:pt x="6743173" y="1602030"/>
                                  </a:cubicBezTo>
                                  <a:lnTo>
                                    <a:pt x="6741975" y="1603228"/>
                                  </a:lnTo>
                                  <a:lnTo>
                                    <a:pt x="6740379" y="1602430"/>
                                  </a:lnTo>
                                  <a:cubicBezTo>
                                    <a:pt x="6737584" y="1600832"/>
                                    <a:pt x="6734790" y="1600034"/>
                                    <a:pt x="6732395" y="1600433"/>
                                  </a:cubicBezTo>
                                  <a:cubicBezTo>
                                    <a:pt x="6729998" y="1600832"/>
                                    <a:pt x="6727603" y="1602030"/>
                                    <a:pt x="6726406" y="1604426"/>
                                  </a:cubicBezTo>
                                  <a:cubicBezTo>
                                    <a:pt x="6724809" y="1606821"/>
                                    <a:pt x="6724809" y="1610015"/>
                                    <a:pt x="6726006" y="1613208"/>
                                  </a:cubicBezTo>
                                  <a:cubicBezTo>
                                    <a:pt x="6729200" y="1621592"/>
                                    <a:pt x="6739979" y="1627180"/>
                                    <a:pt x="6744371" y="1629176"/>
                                  </a:cubicBezTo>
                                  <a:cubicBezTo>
                                    <a:pt x="6745169" y="1629576"/>
                                    <a:pt x="6745967" y="1629176"/>
                                    <a:pt x="6746766" y="1628777"/>
                                  </a:cubicBezTo>
                                  <a:cubicBezTo>
                                    <a:pt x="6750359" y="1625584"/>
                                    <a:pt x="6759540" y="1617200"/>
                                    <a:pt x="6760339" y="1609216"/>
                                  </a:cubicBezTo>
                                  <a:cubicBezTo>
                                    <a:pt x="6760738" y="1605624"/>
                                    <a:pt x="6759540" y="1602430"/>
                                    <a:pt x="6757544" y="1600433"/>
                                  </a:cubicBezTo>
                                  <a:cubicBezTo>
                                    <a:pt x="6755548" y="1598437"/>
                                    <a:pt x="6753153" y="1597639"/>
                                    <a:pt x="6750758" y="1598038"/>
                                  </a:cubicBezTo>
                                  <a:close/>
                                  <a:moveTo>
                                    <a:pt x="6750359" y="1593647"/>
                                  </a:moveTo>
                                  <a:cubicBezTo>
                                    <a:pt x="6754351" y="1593247"/>
                                    <a:pt x="6757943" y="1594445"/>
                                    <a:pt x="6760738" y="1597239"/>
                                  </a:cubicBezTo>
                                  <a:cubicBezTo>
                                    <a:pt x="6763532" y="1600034"/>
                                    <a:pt x="6765129" y="1604825"/>
                                    <a:pt x="6764730" y="1609216"/>
                                  </a:cubicBezTo>
                                  <a:cubicBezTo>
                                    <a:pt x="6763931" y="1613608"/>
                                    <a:pt x="6761935" y="1617999"/>
                                    <a:pt x="6757943" y="1623188"/>
                                  </a:cubicBezTo>
                                  <a:cubicBezTo>
                                    <a:pt x="6754750" y="1626781"/>
                                    <a:pt x="6751556" y="1629975"/>
                                    <a:pt x="6749161" y="1631971"/>
                                  </a:cubicBezTo>
                                  <a:cubicBezTo>
                                    <a:pt x="6748363" y="1632769"/>
                                    <a:pt x="6747165" y="1633568"/>
                                    <a:pt x="6745967" y="1633568"/>
                                  </a:cubicBezTo>
                                  <a:cubicBezTo>
                                    <a:pt x="6744770" y="1633967"/>
                                    <a:pt x="6743572" y="1633568"/>
                                    <a:pt x="6742375" y="1633168"/>
                                  </a:cubicBezTo>
                                  <a:cubicBezTo>
                                    <a:pt x="6736387" y="1630374"/>
                                    <a:pt x="6725607" y="1624386"/>
                                    <a:pt x="6722014" y="1615204"/>
                                  </a:cubicBezTo>
                                  <a:cubicBezTo>
                                    <a:pt x="6720418" y="1610813"/>
                                    <a:pt x="6720418" y="1606023"/>
                                    <a:pt x="6722813" y="1602430"/>
                                  </a:cubicBezTo>
                                  <a:cubicBezTo>
                                    <a:pt x="6724809" y="1598836"/>
                                    <a:pt x="6728002" y="1596441"/>
                                    <a:pt x="6731995" y="1596042"/>
                                  </a:cubicBezTo>
                                  <a:cubicBezTo>
                                    <a:pt x="6735189" y="1595643"/>
                                    <a:pt x="6738383" y="1596441"/>
                                    <a:pt x="6741576" y="1598038"/>
                                  </a:cubicBezTo>
                                  <a:cubicBezTo>
                                    <a:pt x="6744371" y="1595643"/>
                                    <a:pt x="6747564" y="1594046"/>
                                    <a:pt x="6750359" y="1593647"/>
                                  </a:cubicBezTo>
                                  <a:close/>
                                  <a:moveTo>
                                    <a:pt x="31460" y="1558917"/>
                                  </a:moveTo>
                                  <a:cubicBezTo>
                                    <a:pt x="28666" y="1558917"/>
                                    <a:pt x="26270" y="1560514"/>
                                    <a:pt x="23875" y="1562909"/>
                                  </a:cubicBezTo>
                                  <a:lnTo>
                                    <a:pt x="22678" y="1564107"/>
                                  </a:lnTo>
                                  <a:lnTo>
                                    <a:pt x="21081" y="1563309"/>
                                  </a:lnTo>
                                  <a:cubicBezTo>
                                    <a:pt x="18286" y="1561711"/>
                                    <a:pt x="15492" y="1560913"/>
                                    <a:pt x="13097" y="1561312"/>
                                  </a:cubicBezTo>
                                  <a:cubicBezTo>
                                    <a:pt x="10702" y="1561312"/>
                                    <a:pt x="8306" y="1562909"/>
                                    <a:pt x="7109" y="1565305"/>
                                  </a:cubicBezTo>
                                  <a:cubicBezTo>
                                    <a:pt x="5512" y="1567700"/>
                                    <a:pt x="5512" y="1570894"/>
                                    <a:pt x="6710" y="1574087"/>
                                  </a:cubicBezTo>
                                  <a:cubicBezTo>
                                    <a:pt x="9903" y="1582471"/>
                                    <a:pt x="20682" y="1588059"/>
                                    <a:pt x="25073" y="1590055"/>
                                  </a:cubicBezTo>
                                  <a:cubicBezTo>
                                    <a:pt x="25871" y="1590455"/>
                                    <a:pt x="26670" y="1590055"/>
                                    <a:pt x="27468" y="1589656"/>
                                  </a:cubicBezTo>
                                  <a:cubicBezTo>
                                    <a:pt x="31460" y="1586463"/>
                                    <a:pt x="40242" y="1578079"/>
                                    <a:pt x="41042" y="1570095"/>
                                  </a:cubicBezTo>
                                  <a:cubicBezTo>
                                    <a:pt x="41441" y="1566503"/>
                                    <a:pt x="40242" y="1563309"/>
                                    <a:pt x="38246" y="1561312"/>
                                  </a:cubicBezTo>
                                  <a:cubicBezTo>
                                    <a:pt x="36250" y="1559316"/>
                                    <a:pt x="33855" y="1558518"/>
                                    <a:pt x="31460" y="1558917"/>
                                  </a:cubicBezTo>
                                  <a:close/>
                                  <a:moveTo>
                                    <a:pt x="31061" y="1554526"/>
                                  </a:moveTo>
                                  <a:cubicBezTo>
                                    <a:pt x="35053" y="1554126"/>
                                    <a:pt x="38646" y="1555324"/>
                                    <a:pt x="41441" y="1558118"/>
                                  </a:cubicBezTo>
                                  <a:cubicBezTo>
                                    <a:pt x="44235" y="1560913"/>
                                    <a:pt x="45832" y="1565704"/>
                                    <a:pt x="45433" y="1570095"/>
                                  </a:cubicBezTo>
                                  <a:cubicBezTo>
                                    <a:pt x="45034" y="1574487"/>
                                    <a:pt x="42639" y="1579277"/>
                                    <a:pt x="38646" y="1584067"/>
                                  </a:cubicBezTo>
                                  <a:cubicBezTo>
                                    <a:pt x="35452" y="1587660"/>
                                    <a:pt x="32258" y="1590854"/>
                                    <a:pt x="29863" y="1592850"/>
                                  </a:cubicBezTo>
                                  <a:cubicBezTo>
                                    <a:pt x="29065" y="1593648"/>
                                    <a:pt x="27867" y="1594447"/>
                                    <a:pt x="26670" y="1594447"/>
                                  </a:cubicBezTo>
                                  <a:cubicBezTo>
                                    <a:pt x="25472" y="1594846"/>
                                    <a:pt x="24274" y="1594447"/>
                                    <a:pt x="23077" y="1594047"/>
                                  </a:cubicBezTo>
                                  <a:cubicBezTo>
                                    <a:pt x="17089" y="1591253"/>
                                    <a:pt x="6310" y="1585265"/>
                                    <a:pt x="2718" y="1576083"/>
                                  </a:cubicBezTo>
                                  <a:cubicBezTo>
                                    <a:pt x="1121" y="1571692"/>
                                    <a:pt x="1121" y="1566902"/>
                                    <a:pt x="3516" y="1563309"/>
                                  </a:cubicBezTo>
                                  <a:cubicBezTo>
                                    <a:pt x="5512" y="1559715"/>
                                    <a:pt x="8706" y="1557320"/>
                                    <a:pt x="12698" y="1556921"/>
                                  </a:cubicBezTo>
                                  <a:cubicBezTo>
                                    <a:pt x="15891" y="1556522"/>
                                    <a:pt x="19085" y="1557320"/>
                                    <a:pt x="22278" y="1558917"/>
                                  </a:cubicBezTo>
                                  <a:cubicBezTo>
                                    <a:pt x="25073" y="1556522"/>
                                    <a:pt x="28266" y="1554925"/>
                                    <a:pt x="31061" y="1554526"/>
                                  </a:cubicBezTo>
                                  <a:close/>
                                  <a:moveTo>
                                    <a:pt x="4482062" y="1549236"/>
                                  </a:moveTo>
                                  <a:cubicBezTo>
                                    <a:pt x="4476722" y="1549735"/>
                                    <a:pt x="4471533" y="1552330"/>
                                    <a:pt x="4467741" y="1556921"/>
                                  </a:cubicBezTo>
                                  <a:lnTo>
                                    <a:pt x="4460555" y="1565704"/>
                                  </a:lnTo>
                                  <a:cubicBezTo>
                                    <a:pt x="4459357" y="1567301"/>
                                    <a:pt x="4456962" y="1567301"/>
                                    <a:pt x="4455365" y="1566103"/>
                                  </a:cubicBezTo>
                                  <a:lnTo>
                                    <a:pt x="4446583" y="1558917"/>
                                  </a:lnTo>
                                  <a:cubicBezTo>
                                    <a:pt x="4441793" y="1555324"/>
                                    <a:pt x="4436204" y="1553727"/>
                                    <a:pt x="4431014" y="1554126"/>
                                  </a:cubicBezTo>
                                  <a:cubicBezTo>
                                    <a:pt x="4425824" y="1554525"/>
                                    <a:pt x="4420634" y="1557320"/>
                                    <a:pt x="4417041" y="1561711"/>
                                  </a:cubicBezTo>
                                  <a:cubicBezTo>
                                    <a:pt x="4409457" y="1570894"/>
                                    <a:pt x="4410654" y="1584067"/>
                                    <a:pt x="4419836" y="1591652"/>
                                  </a:cubicBezTo>
                                  <a:lnTo>
                                    <a:pt x="4463749" y="1628378"/>
                                  </a:lnTo>
                                  <a:cubicBezTo>
                                    <a:pt x="4475724" y="1613608"/>
                                    <a:pt x="4488100" y="1598837"/>
                                    <a:pt x="4500076" y="1584067"/>
                                  </a:cubicBezTo>
                                  <a:cubicBezTo>
                                    <a:pt x="4507660" y="1574886"/>
                                    <a:pt x="4506463" y="1561711"/>
                                    <a:pt x="4497281" y="1554126"/>
                                  </a:cubicBezTo>
                                  <a:cubicBezTo>
                                    <a:pt x="4492890" y="1550334"/>
                                    <a:pt x="4487401" y="1548737"/>
                                    <a:pt x="4482062" y="1549236"/>
                                  </a:cubicBezTo>
                                  <a:close/>
                                  <a:moveTo>
                                    <a:pt x="4481364" y="1542500"/>
                                  </a:moveTo>
                                  <a:cubicBezTo>
                                    <a:pt x="4488599" y="1541852"/>
                                    <a:pt x="4496084" y="1543947"/>
                                    <a:pt x="4502072" y="1548937"/>
                                  </a:cubicBezTo>
                                  <a:cubicBezTo>
                                    <a:pt x="4514047" y="1558917"/>
                                    <a:pt x="4515644" y="1576882"/>
                                    <a:pt x="4505664" y="1588857"/>
                                  </a:cubicBezTo>
                                  <a:cubicBezTo>
                                    <a:pt x="4492890" y="1604825"/>
                                    <a:pt x="4479716" y="1620394"/>
                                    <a:pt x="4466942" y="1635963"/>
                                  </a:cubicBezTo>
                                  <a:cubicBezTo>
                                    <a:pt x="4465745" y="1637560"/>
                                    <a:pt x="4463349" y="1637560"/>
                                    <a:pt x="4461753" y="1636362"/>
                                  </a:cubicBezTo>
                                  <a:lnTo>
                                    <a:pt x="4415045" y="1597241"/>
                                  </a:lnTo>
                                  <a:cubicBezTo>
                                    <a:pt x="4403070" y="1587261"/>
                                    <a:pt x="4401473" y="1569297"/>
                                    <a:pt x="4411453" y="1557320"/>
                                  </a:cubicBezTo>
                                  <a:cubicBezTo>
                                    <a:pt x="4416243" y="1550933"/>
                                    <a:pt x="4423429" y="1547739"/>
                                    <a:pt x="4430614" y="1546941"/>
                                  </a:cubicBezTo>
                                  <a:cubicBezTo>
                                    <a:pt x="4437801" y="1546142"/>
                                    <a:pt x="4445385" y="1548138"/>
                                    <a:pt x="4451373" y="1553727"/>
                                  </a:cubicBezTo>
                                  <a:lnTo>
                                    <a:pt x="4457361" y="1558517"/>
                                  </a:lnTo>
                                  <a:lnTo>
                                    <a:pt x="4462152" y="1552529"/>
                                  </a:lnTo>
                                  <a:cubicBezTo>
                                    <a:pt x="4467142" y="1546542"/>
                                    <a:pt x="4474128" y="1543149"/>
                                    <a:pt x="4481364" y="1542500"/>
                                  </a:cubicBezTo>
                                  <a:close/>
                                  <a:moveTo>
                                    <a:pt x="2245418" y="1534964"/>
                                  </a:moveTo>
                                  <a:cubicBezTo>
                                    <a:pt x="2237832" y="1537361"/>
                                    <a:pt x="2233840" y="1544945"/>
                                    <a:pt x="2236237" y="1552530"/>
                                  </a:cubicBezTo>
                                  <a:cubicBezTo>
                                    <a:pt x="2238631" y="1560115"/>
                                    <a:pt x="2246216" y="1564107"/>
                                    <a:pt x="2253800" y="1561712"/>
                                  </a:cubicBezTo>
                                  <a:cubicBezTo>
                                    <a:pt x="2261384" y="1559316"/>
                                    <a:pt x="2265377" y="1551732"/>
                                    <a:pt x="2262977" y="1544147"/>
                                  </a:cubicBezTo>
                                  <a:cubicBezTo>
                                    <a:pt x="2260584" y="1536961"/>
                                    <a:pt x="2253002" y="1532968"/>
                                    <a:pt x="2245418" y="1534964"/>
                                  </a:cubicBezTo>
                                  <a:close/>
                                  <a:moveTo>
                                    <a:pt x="5783349" y="1528029"/>
                                  </a:moveTo>
                                  <a:cubicBezTo>
                                    <a:pt x="5793978" y="1530474"/>
                                    <a:pt x="5803659" y="1536961"/>
                                    <a:pt x="5809847" y="1546941"/>
                                  </a:cubicBezTo>
                                  <a:lnTo>
                                    <a:pt x="5804258" y="1550534"/>
                                  </a:lnTo>
                                  <a:cubicBezTo>
                                    <a:pt x="5793879" y="1533767"/>
                                    <a:pt x="5771524" y="1528577"/>
                                    <a:pt x="5754757" y="1538956"/>
                                  </a:cubicBezTo>
                                  <a:cubicBezTo>
                                    <a:pt x="5737990" y="1549337"/>
                                    <a:pt x="5732800" y="1571692"/>
                                    <a:pt x="5743180" y="1588458"/>
                                  </a:cubicBezTo>
                                  <a:lnTo>
                                    <a:pt x="5737591" y="1592051"/>
                                  </a:lnTo>
                                  <a:cubicBezTo>
                                    <a:pt x="5725216" y="1572091"/>
                                    <a:pt x="5731204" y="1545744"/>
                                    <a:pt x="5751164" y="1533368"/>
                                  </a:cubicBezTo>
                                  <a:cubicBezTo>
                                    <a:pt x="5761144" y="1527181"/>
                                    <a:pt x="5772721" y="1525584"/>
                                    <a:pt x="5783349" y="1528029"/>
                                  </a:cubicBezTo>
                                  <a:close/>
                                  <a:moveTo>
                                    <a:pt x="2243023" y="1527779"/>
                                  </a:moveTo>
                                  <a:cubicBezTo>
                                    <a:pt x="2254598" y="1524186"/>
                                    <a:pt x="2266976" y="1530573"/>
                                    <a:pt x="2270568" y="1542151"/>
                                  </a:cubicBezTo>
                                  <a:cubicBezTo>
                                    <a:pt x="2274159" y="1553728"/>
                                    <a:pt x="2267774" y="1566103"/>
                                    <a:pt x="2256198" y="1569696"/>
                                  </a:cubicBezTo>
                                  <a:cubicBezTo>
                                    <a:pt x="2244618" y="1573288"/>
                                    <a:pt x="2232245" y="1566901"/>
                                    <a:pt x="2228652" y="1555324"/>
                                  </a:cubicBezTo>
                                  <a:cubicBezTo>
                                    <a:pt x="2225058" y="1543748"/>
                                    <a:pt x="2231444" y="1531372"/>
                                    <a:pt x="2243023" y="1527779"/>
                                  </a:cubicBezTo>
                                  <a:close/>
                                  <a:moveTo>
                                    <a:pt x="2239029" y="1514606"/>
                                  </a:moveTo>
                                  <a:cubicBezTo>
                                    <a:pt x="2220268" y="1520194"/>
                                    <a:pt x="2209889" y="1540155"/>
                                    <a:pt x="2215476" y="1558918"/>
                                  </a:cubicBezTo>
                                  <a:cubicBezTo>
                                    <a:pt x="2221066" y="1577680"/>
                                    <a:pt x="2241025" y="1588059"/>
                                    <a:pt x="2259789" y="1582470"/>
                                  </a:cubicBezTo>
                                  <a:cubicBezTo>
                                    <a:pt x="2278550" y="1576882"/>
                                    <a:pt x="2288930" y="1556922"/>
                                    <a:pt x="2283340" y="1538159"/>
                                  </a:cubicBezTo>
                                  <a:cubicBezTo>
                                    <a:pt x="2277754" y="1519396"/>
                                    <a:pt x="2257791" y="1509017"/>
                                    <a:pt x="2239029" y="1514606"/>
                                  </a:cubicBezTo>
                                  <a:close/>
                                  <a:moveTo>
                                    <a:pt x="2253707" y="1504882"/>
                                  </a:moveTo>
                                  <a:cubicBezTo>
                                    <a:pt x="2270492" y="1506622"/>
                                    <a:pt x="2285538" y="1518299"/>
                                    <a:pt x="2290927" y="1535365"/>
                                  </a:cubicBezTo>
                                  <a:cubicBezTo>
                                    <a:pt x="2298113" y="1558519"/>
                                    <a:pt x="2285338" y="1582870"/>
                                    <a:pt x="2262185" y="1589656"/>
                                  </a:cubicBezTo>
                                  <a:cubicBezTo>
                                    <a:pt x="2239429" y="1596842"/>
                                    <a:pt x="2215078" y="1583668"/>
                                    <a:pt x="2207893" y="1560914"/>
                                  </a:cubicBezTo>
                                  <a:cubicBezTo>
                                    <a:pt x="2200706" y="1538159"/>
                                    <a:pt x="2213881" y="1513807"/>
                                    <a:pt x="2236634" y="1506622"/>
                                  </a:cubicBezTo>
                                  <a:cubicBezTo>
                                    <a:pt x="2242323" y="1504826"/>
                                    <a:pt x="2248110" y="1504302"/>
                                    <a:pt x="2253707" y="1504882"/>
                                  </a:cubicBezTo>
                                  <a:close/>
                                  <a:moveTo>
                                    <a:pt x="6038987" y="1453928"/>
                                  </a:moveTo>
                                  <a:cubicBezTo>
                                    <a:pt x="6031402" y="1456323"/>
                                    <a:pt x="6027409" y="1463908"/>
                                    <a:pt x="6029805" y="1471493"/>
                                  </a:cubicBezTo>
                                  <a:cubicBezTo>
                                    <a:pt x="6032201" y="1479078"/>
                                    <a:pt x="6039786" y="1483070"/>
                                    <a:pt x="6047370" y="1480675"/>
                                  </a:cubicBezTo>
                                  <a:cubicBezTo>
                                    <a:pt x="6054955" y="1478280"/>
                                    <a:pt x="6058947" y="1470695"/>
                                    <a:pt x="6056552" y="1463110"/>
                                  </a:cubicBezTo>
                                  <a:cubicBezTo>
                                    <a:pt x="6054157" y="1455524"/>
                                    <a:pt x="6046572" y="1451532"/>
                                    <a:pt x="6038987" y="1453928"/>
                                  </a:cubicBezTo>
                                  <a:close/>
                                  <a:moveTo>
                                    <a:pt x="6036592" y="1446343"/>
                                  </a:moveTo>
                                  <a:cubicBezTo>
                                    <a:pt x="6048169" y="1442750"/>
                                    <a:pt x="6060544" y="1449137"/>
                                    <a:pt x="6064137" y="1460715"/>
                                  </a:cubicBezTo>
                                  <a:cubicBezTo>
                                    <a:pt x="6067730" y="1472292"/>
                                    <a:pt x="6061342" y="1484667"/>
                                    <a:pt x="6049766" y="1488260"/>
                                  </a:cubicBezTo>
                                  <a:cubicBezTo>
                                    <a:pt x="6038189" y="1491852"/>
                                    <a:pt x="6025813" y="1485465"/>
                                    <a:pt x="6022220" y="1473888"/>
                                  </a:cubicBezTo>
                                  <a:cubicBezTo>
                                    <a:pt x="6018627" y="1462312"/>
                                    <a:pt x="6025014" y="1449936"/>
                                    <a:pt x="6036592" y="1446343"/>
                                  </a:cubicBezTo>
                                  <a:close/>
                                  <a:moveTo>
                                    <a:pt x="6032999" y="1433569"/>
                                  </a:moveTo>
                                  <a:cubicBezTo>
                                    <a:pt x="6014236" y="1439157"/>
                                    <a:pt x="6003857" y="1459118"/>
                                    <a:pt x="6009445" y="1477881"/>
                                  </a:cubicBezTo>
                                  <a:cubicBezTo>
                                    <a:pt x="6015034" y="1496643"/>
                                    <a:pt x="6034995" y="1507022"/>
                                    <a:pt x="6053758" y="1501433"/>
                                  </a:cubicBezTo>
                                  <a:cubicBezTo>
                                    <a:pt x="6072520" y="1495845"/>
                                    <a:pt x="6082899" y="1475885"/>
                                    <a:pt x="6077310" y="1457122"/>
                                  </a:cubicBezTo>
                                  <a:cubicBezTo>
                                    <a:pt x="6071322" y="1438359"/>
                                    <a:pt x="6051362" y="1427581"/>
                                    <a:pt x="6032999" y="1433569"/>
                                  </a:cubicBezTo>
                                  <a:close/>
                                  <a:moveTo>
                                    <a:pt x="3809062" y="1425185"/>
                                  </a:moveTo>
                                  <a:cubicBezTo>
                                    <a:pt x="3806268" y="1425185"/>
                                    <a:pt x="3803872" y="1426782"/>
                                    <a:pt x="3801477" y="1429177"/>
                                  </a:cubicBezTo>
                                  <a:lnTo>
                                    <a:pt x="3800280" y="1430374"/>
                                  </a:lnTo>
                                  <a:lnTo>
                                    <a:pt x="3798683" y="1429576"/>
                                  </a:lnTo>
                                  <a:cubicBezTo>
                                    <a:pt x="3795888" y="1427979"/>
                                    <a:pt x="3793093" y="1427181"/>
                                    <a:pt x="3790698" y="1427580"/>
                                  </a:cubicBezTo>
                                  <a:cubicBezTo>
                                    <a:pt x="3788303" y="1427580"/>
                                    <a:pt x="3785907" y="1429177"/>
                                    <a:pt x="3784710" y="1431572"/>
                                  </a:cubicBezTo>
                                  <a:cubicBezTo>
                                    <a:pt x="3783113" y="1433967"/>
                                    <a:pt x="3783113" y="1437162"/>
                                    <a:pt x="3784311" y="1440355"/>
                                  </a:cubicBezTo>
                                  <a:cubicBezTo>
                                    <a:pt x="3787504" y="1448739"/>
                                    <a:pt x="3798284" y="1454327"/>
                                    <a:pt x="3802675" y="1456323"/>
                                  </a:cubicBezTo>
                                  <a:cubicBezTo>
                                    <a:pt x="3803473" y="1456723"/>
                                    <a:pt x="3804272" y="1456323"/>
                                    <a:pt x="3805070" y="1455924"/>
                                  </a:cubicBezTo>
                                  <a:cubicBezTo>
                                    <a:pt x="3808663" y="1452731"/>
                                    <a:pt x="3817844" y="1444347"/>
                                    <a:pt x="3818643" y="1436363"/>
                                  </a:cubicBezTo>
                                  <a:cubicBezTo>
                                    <a:pt x="3819042" y="1432770"/>
                                    <a:pt x="3817844" y="1429576"/>
                                    <a:pt x="3815848" y="1427580"/>
                                  </a:cubicBezTo>
                                  <a:cubicBezTo>
                                    <a:pt x="3813852" y="1425584"/>
                                    <a:pt x="3811457" y="1424786"/>
                                    <a:pt x="3809062" y="1425185"/>
                                  </a:cubicBezTo>
                                  <a:close/>
                                  <a:moveTo>
                                    <a:pt x="6047676" y="1423845"/>
                                  </a:moveTo>
                                  <a:cubicBezTo>
                                    <a:pt x="6064461" y="1425585"/>
                                    <a:pt x="6079506" y="1437262"/>
                                    <a:pt x="6084895" y="1454327"/>
                                  </a:cubicBezTo>
                                  <a:cubicBezTo>
                                    <a:pt x="6091681" y="1477482"/>
                                    <a:pt x="6078907" y="1501433"/>
                                    <a:pt x="6056153" y="1508619"/>
                                  </a:cubicBezTo>
                                  <a:cubicBezTo>
                                    <a:pt x="6033398" y="1515805"/>
                                    <a:pt x="6009046" y="1502631"/>
                                    <a:pt x="6001861" y="1479877"/>
                                  </a:cubicBezTo>
                                  <a:cubicBezTo>
                                    <a:pt x="5994675" y="1457122"/>
                                    <a:pt x="6007849" y="1432770"/>
                                    <a:pt x="6030604" y="1425585"/>
                                  </a:cubicBezTo>
                                  <a:cubicBezTo>
                                    <a:pt x="6036292" y="1423789"/>
                                    <a:pt x="6042081" y="1423265"/>
                                    <a:pt x="6047676" y="1423845"/>
                                  </a:cubicBezTo>
                                  <a:close/>
                                  <a:moveTo>
                                    <a:pt x="3808663" y="1420794"/>
                                  </a:moveTo>
                                  <a:cubicBezTo>
                                    <a:pt x="3812655" y="1420394"/>
                                    <a:pt x="3816248" y="1421592"/>
                                    <a:pt x="3819042" y="1424386"/>
                                  </a:cubicBezTo>
                                  <a:cubicBezTo>
                                    <a:pt x="3821836" y="1427181"/>
                                    <a:pt x="3823433" y="1431971"/>
                                    <a:pt x="3823034" y="1436363"/>
                                  </a:cubicBezTo>
                                  <a:cubicBezTo>
                                    <a:pt x="3822236" y="1440755"/>
                                    <a:pt x="3820240" y="1445545"/>
                                    <a:pt x="3816248" y="1450335"/>
                                  </a:cubicBezTo>
                                  <a:cubicBezTo>
                                    <a:pt x="3813054" y="1453928"/>
                                    <a:pt x="3809860" y="1457122"/>
                                    <a:pt x="3807465" y="1459118"/>
                                  </a:cubicBezTo>
                                  <a:cubicBezTo>
                                    <a:pt x="3806667" y="1459916"/>
                                    <a:pt x="3805469" y="1460715"/>
                                    <a:pt x="3804272" y="1460715"/>
                                  </a:cubicBezTo>
                                  <a:cubicBezTo>
                                    <a:pt x="3803074" y="1461114"/>
                                    <a:pt x="3801876" y="1460715"/>
                                    <a:pt x="3800679" y="1460315"/>
                                  </a:cubicBezTo>
                                  <a:cubicBezTo>
                                    <a:pt x="3794691" y="1457521"/>
                                    <a:pt x="3783911" y="1451533"/>
                                    <a:pt x="3780319" y="1442351"/>
                                  </a:cubicBezTo>
                                  <a:cubicBezTo>
                                    <a:pt x="3778722" y="1437960"/>
                                    <a:pt x="3778722" y="1433169"/>
                                    <a:pt x="3781117" y="1429576"/>
                                  </a:cubicBezTo>
                                  <a:cubicBezTo>
                                    <a:pt x="3783113" y="1425983"/>
                                    <a:pt x="3786307" y="1423588"/>
                                    <a:pt x="3790299" y="1423189"/>
                                  </a:cubicBezTo>
                                  <a:cubicBezTo>
                                    <a:pt x="3793492" y="1422790"/>
                                    <a:pt x="3796687" y="1423588"/>
                                    <a:pt x="3799880" y="1425185"/>
                                  </a:cubicBezTo>
                                  <a:cubicBezTo>
                                    <a:pt x="3802675" y="1422790"/>
                                    <a:pt x="3805868" y="1421193"/>
                                    <a:pt x="3808663" y="1420794"/>
                                  </a:cubicBezTo>
                                  <a:close/>
                                  <a:moveTo>
                                    <a:pt x="1567926" y="1359617"/>
                                  </a:moveTo>
                                  <a:cubicBezTo>
                                    <a:pt x="1562586" y="1360116"/>
                                    <a:pt x="1557397" y="1362711"/>
                                    <a:pt x="1553605" y="1367302"/>
                                  </a:cubicBezTo>
                                  <a:lnTo>
                                    <a:pt x="1546418" y="1376084"/>
                                  </a:lnTo>
                                  <a:cubicBezTo>
                                    <a:pt x="1545221" y="1377681"/>
                                    <a:pt x="1542825" y="1377681"/>
                                    <a:pt x="1541229" y="1376483"/>
                                  </a:cubicBezTo>
                                  <a:lnTo>
                                    <a:pt x="1532447" y="1369298"/>
                                  </a:lnTo>
                                  <a:cubicBezTo>
                                    <a:pt x="1527656" y="1365705"/>
                                    <a:pt x="1522067" y="1364108"/>
                                    <a:pt x="1516878" y="1364507"/>
                                  </a:cubicBezTo>
                                  <a:cubicBezTo>
                                    <a:pt x="1511687" y="1364906"/>
                                    <a:pt x="1506497" y="1367701"/>
                                    <a:pt x="1502905" y="1372092"/>
                                  </a:cubicBezTo>
                                  <a:cubicBezTo>
                                    <a:pt x="1495321" y="1381274"/>
                                    <a:pt x="1496518" y="1394448"/>
                                    <a:pt x="1505701" y="1402033"/>
                                  </a:cubicBezTo>
                                  <a:lnTo>
                                    <a:pt x="1549612" y="1438759"/>
                                  </a:lnTo>
                                  <a:cubicBezTo>
                                    <a:pt x="1561588" y="1423989"/>
                                    <a:pt x="1573965" y="1409218"/>
                                    <a:pt x="1585941" y="1394448"/>
                                  </a:cubicBezTo>
                                  <a:cubicBezTo>
                                    <a:pt x="1593527" y="1385266"/>
                                    <a:pt x="1592329" y="1372092"/>
                                    <a:pt x="1583148" y="1364507"/>
                                  </a:cubicBezTo>
                                  <a:cubicBezTo>
                                    <a:pt x="1578756" y="1360715"/>
                                    <a:pt x="1573266" y="1359118"/>
                                    <a:pt x="1567926" y="1359617"/>
                                  </a:cubicBezTo>
                                  <a:close/>
                                  <a:moveTo>
                                    <a:pt x="1566829" y="1352881"/>
                                  </a:moveTo>
                                  <a:cubicBezTo>
                                    <a:pt x="1574066" y="1352232"/>
                                    <a:pt x="1581550" y="1354328"/>
                                    <a:pt x="1587539" y="1359318"/>
                                  </a:cubicBezTo>
                                  <a:cubicBezTo>
                                    <a:pt x="1599515" y="1369298"/>
                                    <a:pt x="1601111" y="1387263"/>
                                    <a:pt x="1591132" y="1399238"/>
                                  </a:cubicBezTo>
                                  <a:cubicBezTo>
                                    <a:pt x="1578356" y="1415206"/>
                                    <a:pt x="1565182" y="1430775"/>
                                    <a:pt x="1552407" y="1446344"/>
                                  </a:cubicBezTo>
                                  <a:cubicBezTo>
                                    <a:pt x="1551209" y="1447941"/>
                                    <a:pt x="1548814" y="1447941"/>
                                    <a:pt x="1547217" y="1446743"/>
                                  </a:cubicBezTo>
                                  <a:lnTo>
                                    <a:pt x="1500510" y="1407622"/>
                                  </a:lnTo>
                                  <a:cubicBezTo>
                                    <a:pt x="1488536" y="1397642"/>
                                    <a:pt x="1486939" y="1379677"/>
                                    <a:pt x="1496918" y="1367701"/>
                                  </a:cubicBezTo>
                                  <a:cubicBezTo>
                                    <a:pt x="1501708" y="1361314"/>
                                    <a:pt x="1508893" y="1358120"/>
                                    <a:pt x="1516077" y="1357322"/>
                                  </a:cubicBezTo>
                                  <a:cubicBezTo>
                                    <a:pt x="1523266" y="1356523"/>
                                    <a:pt x="1530849" y="1358519"/>
                                    <a:pt x="1536838" y="1364108"/>
                                  </a:cubicBezTo>
                                  <a:lnTo>
                                    <a:pt x="1542825" y="1368898"/>
                                  </a:lnTo>
                                  <a:lnTo>
                                    <a:pt x="1547617" y="1362910"/>
                                  </a:lnTo>
                                  <a:cubicBezTo>
                                    <a:pt x="1552606" y="1356923"/>
                                    <a:pt x="1559592" y="1353530"/>
                                    <a:pt x="1566829" y="1352881"/>
                                  </a:cubicBezTo>
                                  <a:close/>
                                  <a:moveTo>
                                    <a:pt x="2868816" y="1338410"/>
                                  </a:moveTo>
                                  <a:cubicBezTo>
                                    <a:pt x="2879443" y="1340855"/>
                                    <a:pt x="2889125" y="1347342"/>
                                    <a:pt x="2895312" y="1357321"/>
                                  </a:cubicBezTo>
                                  <a:lnTo>
                                    <a:pt x="2889722" y="1360915"/>
                                  </a:lnTo>
                                  <a:cubicBezTo>
                                    <a:pt x="2879345" y="1344148"/>
                                    <a:pt x="2856991" y="1338958"/>
                                    <a:pt x="2840223" y="1349337"/>
                                  </a:cubicBezTo>
                                  <a:cubicBezTo>
                                    <a:pt x="2823457" y="1359717"/>
                                    <a:pt x="2818267" y="1382073"/>
                                    <a:pt x="2828647" y="1398839"/>
                                  </a:cubicBezTo>
                                  <a:lnTo>
                                    <a:pt x="2823060" y="1402432"/>
                                  </a:lnTo>
                                  <a:cubicBezTo>
                                    <a:pt x="2810686" y="1382472"/>
                                    <a:pt x="2816672" y="1356124"/>
                                    <a:pt x="2836630" y="1343749"/>
                                  </a:cubicBezTo>
                                  <a:cubicBezTo>
                                    <a:pt x="2846611" y="1337562"/>
                                    <a:pt x="2858186" y="1335965"/>
                                    <a:pt x="2868816" y="1338410"/>
                                  </a:cubicBezTo>
                                  <a:close/>
                                  <a:moveTo>
                                    <a:pt x="910897" y="1287861"/>
                                  </a:moveTo>
                                  <a:cubicBezTo>
                                    <a:pt x="908103" y="1287861"/>
                                    <a:pt x="905707" y="1289458"/>
                                    <a:pt x="903311" y="1291853"/>
                                  </a:cubicBezTo>
                                  <a:lnTo>
                                    <a:pt x="902114" y="1293050"/>
                                  </a:lnTo>
                                  <a:lnTo>
                                    <a:pt x="900517" y="1292252"/>
                                  </a:lnTo>
                                  <a:cubicBezTo>
                                    <a:pt x="897722" y="1290655"/>
                                    <a:pt x="894928" y="1289857"/>
                                    <a:pt x="892533" y="1290256"/>
                                  </a:cubicBezTo>
                                  <a:cubicBezTo>
                                    <a:pt x="890139" y="1290256"/>
                                    <a:pt x="887744" y="1291853"/>
                                    <a:pt x="886546" y="1294248"/>
                                  </a:cubicBezTo>
                                  <a:cubicBezTo>
                                    <a:pt x="884947" y="1296643"/>
                                    <a:pt x="884947" y="1299838"/>
                                    <a:pt x="886146" y="1303031"/>
                                  </a:cubicBezTo>
                                  <a:cubicBezTo>
                                    <a:pt x="889340" y="1311415"/>
                                    <a:pt x="900118" y="1317003"/>
                                    <a:pt x="904509" y="1318999"/>
                                  </a:cubicBezTo>
                                  <a:cubicBezTo>
                                    <a:pt x="905307" y="1319399"/>
                                    <a:pt x="906107" y="1318999"/>
                                    <a:pt x="906905" y="1318600"/>
                                  </a:cubicBezTo>
                                  <a:cubicBezTo>
                                    <a:pt x="910498" y="1315407"/>
                                    <a:pt x="919678" y="1307423"/>
                                    <a:pt x="920478" y="1299039"/>
                                  </a:cubicBezTo>
                                  <a:cubicBezTo>
                                    <a:pt x="920877" y="1295446"/>
                                    <a:pt x="919678" y="1292252"/>
                                    <a:pt x="917683" y="1290256"/>
                                  </a:cubicBezTo>
                                  <a:cubicBezTo>
                                    <a:pt x="915686" y="1288260"/>
                                    <a:pt x="913291" y="1287462"/>
                                    <a:pt x="910897" y="1287861"/>
                                  </a:cubicBezTo>
                                  <a:close/>
                                  <a:moveTo>
                                    <a:pt x="910498" y="1283470"/>
                                  </a:moveTo>
                                  <a:cubicBezTo>
                                    <a:pt x="914490" y="1283071"/>
                                    <a:pt x="918083" y="1284268"/>
                                    <a:pt x="920877" y="1287063"/>
                                  </a:cubicBezTo>
                                  <a:cubicBezTo>
                                    <a:pt x="923671" y="1289857"/>
                                    <a:pt x="925268" y="1294647"/>
                                    <a:pt x="924869" y="1299039"/>
                                  </a:cubicBezTo>
                                  <a:cubicBezTo>
                                    <a:pt x="924470" y="1303431"/>
                                    <a:pt x="922075" y="1308221"/>
                                    <a:pt x="918083" y="1313011"/>
                                  </a:cubicBezTo>
                                  <a:cubicBezTo>
                                    <a:pt x="914889" y="1316604"/>
                                    <a:pt x="911694" y="1319798"/>
                                    <a:pt x="909299" y="1321794"/>
                                  </a:cubicBezTo>
                                  <a:cubicBezTo>
                                    <a:pt x="908501" y="1322592"/>
                                    <a:pt x="907302" y="1323390"/>
                                    <a:pt x="906107" y="1323390"/>
                                  </a:cubicBezTo>
                                  <a:cubicBezTo>
                                    <a:pt x="904908" y="1323790"/>
                                    <a:pt x="903711" y="1323390"/>
                                    <a:pt x="902514" y="1322991"/>
                                  </a:cubicBezTo>
                                  <a:cubicBezTo>
                                    <a:pt x="896526" y="1320197"/>
                                    <a:pt x="885747" y="1314209"/>
                                    <a:pt x="882154" y="1305027"/>
                                  </a:cubicBezTo>
                                  <a:cubicBezTo>
                                    <a:pt x="880556" y="1300636"/>
                                    <a:pt x="880556" y="1295845"/>
                                    <a:pt x="882952" y="1292252"/>
                                  </a:cubicBezTo>
                                  <a:cubicBezTo>
                                    <a:pt x="884947" y="1288659"/>
                                    <a:pt x="888143" y="1286264"/>
                                    <a:pt x="892136" y="1285865"/>
                                  </a:cubicBezTo>
                                  <a:cubicBezTo>
                                    <a:pt x="895327" y="1285466"/>
                                    <a:pt x="898521" y="1286264"/>
                                    <a:pt x="901714" y="1287861"/>
                                  </a:cubicBezTo>
                                  <a:cubicBezTo>
                                    <a:pt x="904509" y="1285466"/>
                                    <a:pt x="907703" y="1283869"/>
                                    <a:pt x="910498" y="1283470"/>
                                  </a:cubicBezTo>
                                  <a:close/>
                                  <a:moveTo>
                                    <a:pt x="5361496" y="1278180"/>
                                  </a:moveTo>
                                  <a:cubicBezTo>
                                    <a:pt x="5356156" y="1278679"/>
                                    <a:pt x="5350967" y="1281274"/>
                                    <a:pt x="5347175" y="1285865"/>
                                  </a:cubicBezTo>
                                  <a:lnTo>
                                    <a:pt x="5339989" y="1294647"/>
                                  </a:lnTo>
                                  <a:cubicBezTo>
                                    <a:pt x="5338791" y="1296244"/>
                                    <a:pt x="5336396" y="1296244"/>
                                    <a:pt x="5334799" y="1295046"/>
                                  </a:cubicBezTo>
                                  <a:lnTo>
                                    <a:pt x="5326017" y="1287861"/>
                                  </a:lnTo>
                                  <a:cubicBezTo>
                                    <a:pt x="5321227" y="1284268"/>
                                    <a:pt x="5315638" y="1282671"/>
                                    <a:pt x="5310448" y="1283070"/>
                                  </a:cubicBezTo>
                                  <a:cubicBezTo>
                                    <a:pt x="5305258" y="1283869"/>
                                    <a:pt x="5300068" y="1286264"/>
                                    <a:pt x="5296475" y="1290655"/>
                                  </a:cubicBezTo>
                                  <a:cubicBezTo>
                                    <a:pt x="5288891" y="1299837"/>
                                    <a:pt x="5290088" y="1313011"/>
                                    <a:pt x="5299270" y="1320596"/>
                                  </a:cubicBezTo>
                                  <a:lnTo>
                                    <a:pt x="5343183" y="1357322"/>
                                  </a:lnTo>
                                  <a:cubicBezTo>
                                    <a:pt x="5355159" y="1342552"/>
                                    <a:pt x="5367534" y="1327781"/>
                                    <a:pt x="5379510" y="1313011"/>
                                  </a:cubicBezTo>
                                  <a:cubicBezTo>
                                    <a:pt x="5387095" y="1303829"/>
                                    <a:pt x="5385897" y="1290655"/>
                                    <a:pt x="5376715" y="1283070"/>
                                  </a:cubicBezTo>
                                  <a:cubicBezTo>
                                    <a:pt x="5372324" y="1279278"/>
                                    <a:pt x="5366835" y="1277681"/>
                                    <a:pt x="5361496" y="1278180"/>
                                  </a:cubicBezTo>
                                  <a:close/>
                                  <a:moveTo>
                                    <a:pt x="5360798" y="1271444"/>
                                  </a:moveTo>
                                  <a:cubicBezTo>
                                    <a:pt x="5368033" y="1270795"/>
                                    <a:pt x="5375518" y="1272891"/>
                                    <a:pt x="5381506" y="1277881"/>
                                  </a:cubicBezTo>
                                  <a:cubicBezTo>
                                    <a:pt x="5393482" y="1287861"/>
                                    <a:pt x="5395079" y="1305826"/>
                                    <a:pt x="5385099" y="1317802"/>
                                  </a:cubicBezTo>
                                  <a:cubicBezTo>
                                    <a:pt x="5372324" y="1333769"/>
                                    <a:pt x="5359151" y="1349338"/>
                                    <a:pt x="5346376" y="1364907"/>
                                  </a:cubicBezTo>
                                  <a:cubicBezTo>
                                    <a:pt x="5345179" y="1366504"/>
                                    <a:pt x="5342783" y="1366504"/>
                                    <a:pt x="5341187" y="1365306"/>
                                  </a:cubicBezTo>
                                  <a:lnTo>
                                    <a:pt x="5294479" y="1326185"/>
                                  </a:lnTo>
                                  <a:cubicBezTo>
                                    <a:pt x="5282504" y="1316205"/>
                                    <a:pt x="5280907" y="1298240"/>
                                    <a:pt x="5290887" y="1286264"/>
                                  </a:cubicBezTo>
                                  <a:cubicBezTo>
                                    <a:pt x="5295677" y="1279877"/>
                                    <a:pt x="5302863" y="1276683"/>
                                    <a:pt x="5310048" y="1275885"/>
                                  </a:cubicBezTo>
                                  <a:cubicBezTo>
                                    <a:pt x="5317235" y="1275485"/>
                                    <a:pt x="5324819" y="1277481"/>
                                    <a:pt x="5330807" y="1282671"/>
                                  </a:cubicBezTo>
                                  <a:lnTo>
                                    <a:pt x="5336795" y="1287461"/>
                                  </a:lnTo>
                                  <a:lnTo>
                                    <a:pt x="5341586" y="1281473"/>
                                  </a:lnTo>
                                  <a:cubicBezTo>
                                    <a:pt x="5346576" y="1275485"/>
                                    <a:pt x="5353562" y="1272092"/>
                                    <a:pt x="5360798" y="1271444"/>
                                  </a:cubicBezTo>
                                  <a:close/>
                                  <a:moveTo>
                                    <a:pt x="3124852" y="1264308"/>
                                  </a:moveTo>
                                  <a:cubicBezTo>
                                    <a:pt x="3117267" y="1266703"/>
                                    <a:pt x="3113276" y="1274288"/>
                                    <a:pt x="3115671" y="1281873"/>
                                  </a:cubicBezTo>
                                  <a:cubicBezTo>
                                    <a:pt x="3118067" y="1289458"/>
                                    <a:pt x="3125650" y="1293450"/>
                                    <a:pt x="3133237" y="1291055"/>
                                  </a:cubicBezTo>
                                  <a:cubicBezTo>
                                    <a:pt x="3140822" y="1288660"/>
                                    <a:pt x="3144814" y="1281075"/>
                                    <a:pt x="3142420" y="1273490"/>
                                  </a:cubicBezTo>
                                  <a:cubicBezTo>
                                    <a:pt x="3140025" y="1266304"/>
                                    <a:pt x="3132440" y="1261912"/>
                                    <a:pt x="3124852" y="1264308"/>
                                  </a:cubicBezTo>
                                  <a:close/>
                                  <a:moveTo>
                                    <a:pt x="6662785" y="1256973"/>
                                  </a:moveTo>
                                  <a:cubicBezTo>
                                    <a:pt x="6673413" y="1259418"/>
                                    <a:pt x="6683094" y="1265905"/>
                                    <a:pt x="6689282" y="1275884"/>
                                  </a:cubicBezTo>
                                  <a:lnTo>
                                    <a:pt x="6683693" y="1279478"/>
                                  </a:lnTo>
                                  <a:cubicBezTo>
                                    <a:pt x="6673314" y="1262711"/>
                                    <a:pt x="6650959" y="1257521"/>
                                    <a:pt x="6634192" y="1267900"/>
                                  </a:cubicBezTo>
                                  <a:cubicBezTo>
                                    <a:pt x="6617425" y="1278680"/>
                                    <a:pt x="6612235" y="1300636"/>
                                    <a:pt x="6622615" y="1317402"/>
                                  </a:cubicBezTo>
                                  <a:lnTo>
                                    <a:pt x="6617026" y="1320995"/>
                                  </a:lnTo>
                                  <a:cubicBezTo>
                                    <a:pt x="6604651" y="1301035"/>
                                    <a:pt x="6610639" y="1274687"/>
                                    <a:pt x="6630599" y="1262312"/>
                                  </a:cubicBezTo>
                                  <a:cubicBezTo>
                                    <a:pt x="6640579" y="1256125"/>
                                    <a:pt x="6652156" y="1254528"/>
                                    <a:pt x="6662785" y="1256973"/>
                                  </a:cubicBezTo>
                                  <a:close/>
                                  <a:moveTo>
                                    <a:pt x="3122459" y="1256723"/>
                                  </a:moveTo>
                                  <a:cubicBezTo>
                                    <a:pt x="3134035" y="1253130"/>
                                    <a:pt x="3146411" y="1259517"/>
                                    <a:pt x="3150004" y="1271095"/>
                                  </a:cubicBezTo>
                                  <a:cubicBezTo>
                                    <a:pt x="3153595" y="1282672"/>
                                    <a:pt x="3147209" y="1295047"/>
                                    <a:pt x="3135631" y="1298640"/>
                                  </a:cubicBezTo>
                                  <a:cubicBezTo>
                                    <a:pt x="3124054" y="1302232"/>
                                    <a:pt x="3111679" y="1295845"/>
                                    <a:pt x="3108087" y="1284268"/>
                                  </a:cubicBezTo>
                                  <a:cubicBezTo>
                                    <a:pt x="3104495" y="1272692"/>
                                    <a:pt x="3110882" y="1260316"/>
                                    <a:pt x="3122459" y="1256723"/>
                                  </a:cubicBezTo>
                                  <a:close/>
                                  <a:moveTo>
                                    <a:pt x="3118466" y="1243949"/>
                                  </a:moveTo>
                                  <a:cubicBezTo>
                                    <a:pt x="3099703" y="1249537"/>
                                    <a:pt x="3089326" y="1269498"/>
                                    <a:pt x="3094913" y="1288261"/>
                                  </a:cubicBezTo>
                                  <a:cubicBezTo>
                                    <a:pt x="3100503" y="1307023"/>
                                    <a:pt x="3120461" y="1317402"/>
                                    <a:pt x="3139225" y="1311813"/>
                                  </a:cubicBezTo>
                                  <a:cubicBezTo>
                                    <a:pt x="3157988" y="1306225"/>
                                    <a:pt x="3168367" y="1286265"/>
                                    <a:pt x="3162777" y="1267502"/>
                                  </a:cubicBezTo>
                                  <a:cubicBezTo>
                                    <a:pt x="3157188" y="1248739"/>
                                    <a:pt x="3137229" y="1238360"/>
                                    <a:pt x="3118466" y="1243949"/>
                                  </a:cubicBezTo>
                                  <a:close/>
                                  <a:moveTo>
                                    <a:pt x="3133141" y="1234225"/>
                                  </a:moveTo>
                                  <a:cubicBezTo>
                                    <a:pt x="3149927" y="1235965"/>
                                    <a:pt x="3164972" y="1247642"/>
                                    <a:pt x="3170362" y="1264707"/>
                                  </a:cubicBezTo>
                                  <a:cubicBezTo>
                                    <a:pt x="3177548" y="1287862"/>
                                    <a:pt x="3164375" y="1311813"/>
                                    <a:pt x="3141619" y="1318999"/>
                                  </a:cubicBezTo>
                                  <a:cubicBezTo>
                                    <a:pt x="3118865" y="1326185"/>
                                    <a:pt x="3094515" y="1313011"/>
                                    <a:pt x="3087328" y="1290257"/>
                                  </a:cubicBezTo>
                                  <a:cubicBezTo>
                                    <a:pt x="3080145" y="1267502"/>
                                    <a:pt x="3093318" y="1243150"/>
                                    <a:pt x="3116071" y="1235965"/>
                                  </a:cubicBezTo>
                                  <a:cubicBezTo>
                                    <a:pt x="3121757" y="1234169"/>
                                    <a:pt x="3127547" y="1233645"/>
                                    <a:pt x="3133141" y="1234225"/>
                                  </a:cubicBezTo>
                                  <a:close/>
                                  <a:moveTo>
                                    <a:pt x="6918421" y="1182871"/>
                                  </a:moveTo>
                                  <a:cubicBezTo>
                                    <a:pt x="6910836" y="1185267"/>
                                    <a:pt x="6906843" y="1192852"/>
                                    <a:pt x="6909238" y="1200437"/>
                                  </a:cubicBezTo>
                                  <a:cubicBezTo>
                                    <a:pt x="6911635" y="1208022"/>
                                    <a:pt x="6919219" y="1212014"/>
                                    <a:pt x="6926804" y="1209619"/>
                                  </a:cubicBezTo>
                                  <a:cubicBezTo>
                                    <a:pt x="6934389" y="1207224"/>
                                    <a:pt x="6938381" y="1199639"/>
                                    <a:pt x="6935986" y="1192054"/>
                                  </a:cubicBezTo>
                                  <a:cubicBezTo>
                                    <a:pt x="6933591" y="1184468"/>
                                    <a:pt x="6926006" y="1180875"/>
                                    <a:pt x="6918421" y="1182871"/>
                                  </a:cubicBezTo>
                                  <a:close/>
                                  <a:moveTo>
                                    <a:pt x="6916026" y="1175686"/>
                                  </a:moveTo>
                                  <a:cubicBezTo>
                                    <a:pt x="6927603" y="1172093"/>
                                    <a:pt x="6939978" y="1178480"/>
                                    <a:pt x="6943570" y="1190058"/>
                                  </a:cubicBezTo>
                                  <a:cubicBezTo>
                                    <a:pt x="6947163" y="1201635"/>
                                    <a:pt x="6940776" y="1214010"/>
                                    <a:pt x="6929199" y="1217603"/>
                                  </a:cubicBezTo>
                                  <a:cubicBezTo>
                                    <a:pt x="6917623" y="1221196"/>
                                    <a:pt x="6905246" y="1214808"/>
                                    <a:pt x="6901654" y="1203232"/>
                                  </a:cubicBezTo>
                                  <a:cubicBezTo>
                                    <a:pt x="6898061" y="1191655"/>
                                    <a:pt x="6904448" y="1179279"/>
                                    <a:pt x="6916026" y="1175686"/>
                                  </a:cubicBezTo>
                                  <a:close/>
                                  <a:moveTo>
                                    <a:pt x="6912433" y="1162512"/>
                                  </a:moveTo>
                                  <a:cubicBezTo>
                                    <a:pt x="6893670" y="1168101"/>
                                    <a:pt x="6883291" y="1188062"/>
                                    <a:pt x="6888879" y="1206825"/>
                                  </a:cubicBezTo>
                                  <a:cubicBezTo>
                                    <a:pt x="6894468" y="1225587"/>
                                    <a:pt x="6914429" y="1235966"/>
                                    <a:pt x="6933191" y="1230377"/>
                                  </a:cubicBezTo>
                                  <a:cubicBezTo>
                                    <a:pt x="6951954" y="1224788"/>
                                    <a:pt x="6962333" y="1204829"/>
                                    <a:pt x="6956744" y="1186066"/>
                                  </a:cubicBezTo>
                                  <a:cubicBezTo>
                                    <a:pt x="6950756" y="1167303"/>
                                    <a:pt x="6930796" y="1156924"/>
                                    <a:pt x="6912433" y="1162512"/>
                                  </a:cubicBezTo>
                                  <a:close/>
                                  <a:moveTo>
                                    <a:pt x="4688497" y="1154528"/>
                                  </a:moveTo>
                                  <a:cubicBezTo>
                                    <a:pt x="4685703" y="1154528"/>
                                    <a:pt x="4683308" y="1156125"/>
                                    <a:pt x="4680912" y="1158520"/>
                                  </a:cubicBezTo>
                                  <a:lnTo>
                                    <a:pt x="4679715" y="1159717"/>
                                  </a:lnTo>
                                  <a:lnTo>
                                    <a:pt x="4678118" y="1158919"/>
                                  </a:lnTo>
                                  <a:cubicBezTo>
                                    <a:pt x="4675324" y="1157322"/>
                                    <a:pt x="4672529" y="1156524"/>
                                    <a:pt x="4670134" y="1156923"/>
                                  </a:cubicBezTo>
                                  <a:cubicBezTo>
                                    <a:pt x="4667738" y="1156923"/>
                                    <a:pt x="4665343" y="1158520"/>
                                    <a:pt x="4664145" y="1160915"/>
                                  </a:cubicBezTo>
                                  <a:cubicBezTo>
                                    <a:pt x="4662548" y="1163310"/>
                                    <a:pt x="4662548" y="1166505"/>
                                    <a:pt x="4663746" y="1169698"/>
                                  </a:cubicBezTo>
                                  <a:cubicBezTo>
                                    <a:pt x="4666939" y="1178082"/>
                                    <a:pt x="4677719" y="1183670"/>
                                    <a:pt x="4682110" y="1185666"/>
                                  </a:cubicBezTo>
                                  <a:cubicBezTo>
                                    <a:pt x="4682908" y="1186066"/>
                                    <a:pt x="4683707" y="1185666"/>
                                    <a:pt x="4684505" y="1185267"/>
                                  </a:cubicBezTo>
                                  <a:cubicBezTo>
                                    <a:pt x="4688098" y="1182074"/>
                                    <a:pt x="4697279" y="1173690"/>
                                    <a:pt x="4698078" y="1165706"/>
                                  </a:cubicBezTo>
                                  <a:cubicBezTo>
                                    <a:pt x="4698477" y="1162113"/>
                                    <a:pt x="4697279" y="1158919"/>
                                    <a:pt x="4695284" y="1156923"/>
                                  </a:cubicBezTo>
                                  <a:cubicBezTo>
                                    <a:pt x="4693288" y="1154927"/>
                                    <a:pt x="4690892" y="1154129"/>
                                    <a:pt x="4688497" y="1154528"/>
                                  </a:cubicBezTo>
                                  <a:close/>
                                  <a:moveTo>
                                    <a:pt x="6927110" y="1153188"/>
                                  </a:moveTo>
                                  <a:cubicBezTo>
                                    <a:pt x="6943895" y="1154928"/>
                                    <a:pt x="6958940" y="1166605"/>
                                    <a:pt x="6964329" y="1183670"/>
                                  </a:cubicBezTo>
                                  <a:cubicBezTo>
                                    <a:pt x="6971115" y="1206425"/>
                                    <a:pt x="6958341" y="1230776"/>
                                    <a:pt x="6935587" y="1237962"/>
                                  </a:cubicBezTo>
                                  <a:cubicBezTo>
                                    <a:pt x="6912832" y="1245148"/>
                                    <a:pt x="6888480" y="1231974"/>
                                    <a:pt x="6881295" y="1209220"/>
                                  </a:cubicBezTo>
                                  <a:cubicBezTo>
                                    <a:pt x="6874109" y="1186465"/>
                                    <a:pt x="6887283" y="1162113"/>
                                    <a:pt x="6910038" y="1154928"/>
                                  </a:cubicBezTo>
                                  <a:cubicBezTo>
                                    <a:pt x="6915726" y="1153132"/>
                                    <a:pt x="6921515" y="1152608"/>
                                    <a:pt x="6927110" y="1153188"/>
                                  </a:cubicBezTo>
                                  <a:close/>
                                  <a:moveTo>
                                    <a:pt x="4688098" y="1150137"/>
                                  </a:moveTo>
                                  <a:cubicBezTo>
                                    <a:pt x="4692090" y="1149737"/>
                                    <a:pt x="4695683" y="1150935"/>
                                    <a:pt x="4698477" y="1153729"/>
                                  </a:cubicBezTo>
                                  <a:cubicBezTo>
                                    <a:pt x="4701271" y="1156524"/>
                                    <a:pt x="4702868" y="1161314"/>
                                    <a:pt x="4702469" y="1165706"/>
                                  </a:cubicBezTo>
                                  <a:cubicBezTo>
                                    <a:pt x="4701671" y="1170098"/>
                                    <a:pt x="4699675" y="1174888"/>
                                    <a:pt x="4695683" y="1179678"/>
                                  </a:cubicBezTo>
                                  <a:cubicBezTo>
                                    <a:pt x="4692489" y="1183271"/>
                                    <a:pt x="4689296" y="1186465"/>
                                    <a:pt x="4686900" y="1188461"/>
                                  </a:cubicBezTo>
                                  <a:cubicBezTo>
                                    <a:pt x="4686102" y="1189259"/>
                                    <a:pt x="4684904" y="1190058"/>
                                    <a:pt x="4683707" y="1190058"/>
                                  </a:cubicBezTo>
                                  <a:cubicBezTo>
                                    <a:pt x="4682509" y="1190457"/>
                                    <a:pt x="4681312" y="1190058"/>
                                    <a:pt x="4680114" y="1189658"/>
                                  </a:cubicBezTo>
                                  <a:cubicBezTo>
                                    <a:pt x="4674126" y="1186864"/>
                                    <a:pt x="4663347" y="1180876"/>
                                    <a:pt x="4659754" y="1171694"/>
                                  </a:cubicBezTo>
                                  <a:cubicBezTo>
                                    <a:pt x="4658157" y="1167303"/>
                                    <a:pt x="4658157" y="1162512"/>
                                    <a:pt x="4660552" y="1158919"/>
                                  </a:cubicBezTo>
                                  <a:cubicBezTo>
                                    <a:pt x="4662548" y="1155326"/>
                                    <a:pt x="4665742" y="1152931"/>
                                    <a:pt x="4669735" y="1152532"/>
                                  </a:cubicBezTo>
                                  <a:cubicBezTo>
                                    <a:pt x="4672928" y="1152133"/>
                                    <a:pt x="4676122" y="1152931"/>
                                    <a:pt x="4679316" y="1154528"/>
                                  </a:cubicBezTo>
                                  <a:cubicBezTo>
                                    <a:pt x="4682110" y="1152133"/>
                                    <a:pt x="4685304" y="1150536"/>
                                    <a:pt x="4688098" y="1150137"/>
                                  </a:cubicBezTo>
                                  <a:close/>
                                  <a:moveTo>
                                    <a:pt x="199523" y="1143750"/>
                                  </a:moveTo>
                                  <a:cubicBezTo>
                                    <a:pt x="191939" y="1146146"/>
                                    <a:pt x="187946" y="1153731"/>
                                    <a:pt x="190342" y="1161316"/>
                                  </a:cubicBezTo>
                                  <a:cubicBezTo>
                                    <a:pt x="192736" y="1168901"/>
                                    <a:pt x="200322" y="1172893"/>
                                    <a:pt x="207906" y="1170498"/>
                                  </a:cubicBezTo>
                                  <a:cubicBezTo>
                                    <a:pt x="215491" y="1168102"/>
                                    <a:pt x="219483" y="1160518"/>
                                    <a:pt x="217088" y="1152933"/>
                                  </a:cubicBezTo>
                                  <a:cubicBezTo>
                                    <a:pt x="214693" y="1145746"/>
                                    <a:pt x="206709" y="1141754"/>
                                    <a:pt x="199523" y="1143750"/>
                                  </a:cubicBezTo>
                                  <a:close/>
                                  <a:moveTo>
                                    <a:pt x="196729" y="1136565"/>
                                  </a:moveTo>
                                  <a:cubicBezTo>
                                    <a:pt x="208306" y="1132972"/>
                                    <a:pt x="220681" y="1139359"/>
                                    <a:pt x="224274" y="1150937"/>
                                  </a:cubicBezTo>
                                  <a:cubicBezTo>
                                    <a:pt x="228266" y="1162514"/>
                                    <a:pt x="221479" y="1174889"/>
                                    <a:pt x="209902" y="1178482"/>
                                  </a:cubicBezTo>
                                  <a:cubicBezTo>
                                    <a:pt x="198326" y="1182074"/>
                                    <a:pt x="185950" y="1175687"/>
                                    <a:pt x="182357" y="1164110"/>
                                  </a:cubicBezTo>
                                  <a:cubicBezTo>
                                    <a:pt x="178764" y="1152534"/>
                                    <a:pt x="185151" y="1140158"/>
                                    <a:pt x="196729" y="1136565"/>
                                  </a:cubicBezTo>
                                  <a:close/>
                                  <a:moveTo>
                                    <a:pt x="193136" y="1123391"/>
                                  </a:moveTo>
                                  <a:cubicBezTo>
                                    <a:pt x="174374" y="1128979"/>
                                    <a:pt x="163995" y="1148940"/>
                                    <a:pt x="169582" y="1167703"/>
                                  </a:cubicBezTo>
                                  <a:cubicBezTo>
                                    <a:pt x="175172" y="1186465"/>
                                    <a:pt x="195132" y="1196844"/>
                                    <a:pt x="213895" y="1191255"/>
                                  </a:cubicBezTo>
                                  <a:cubicBezTo>
                                    <a:pt x="232657" y="1185666"/>
                                    <a:pt x="243036" y="1165707"/>
                                    <a:pt x="237447" y="1146944"/>
                                  </a:cubicBezTo>
                                  <a:cubicBezTo>
                                    <a:pt x="231459" y="1128181"/>
                                    <a:pt x="211899" y="1117802"/>
                                    <a:pt x="193136" y="1123391"/>
                                  </a:cubicBezTo>
                                  <a:close/>
                                  <a:moveTo>
                                    <a:pt x="207813" y="1114066"/>
                                  </a:moveTo>
                                  <a:cubicBezTo>
                                    <a:pt x="224598" y="1115806"/>
                                    <a:pt x="239643" y="1127483"/>
                                    <a:pt x="245032" y="1144548"/>
                                  </a:cubicBezTo>
                                  <a:cubicBezTo>
                                    <a:pt x="251818" y="1167303"/>
                                    <a:pt x="239044" y="1191654"/>
                                    <a:pt x="216290" y="1198840"/>
                                  </a:cubicBezTo>
                                  <a:cubicBezTo>
                                    <a:pt x="193535" y="1206026"/>
                                    <a:pt x="169183" y="1192852"/>
                                    <a:pt x="161998" y="1170098"/>
                                  </a:cubicBezTo>
                                  <a:cubicBezTo>
                                    <a:pt x="154812" y="1147343"/>
                                    <a:pt x="167986" y="1122991"/>
                                    <a:pt x="190741" y="1115806"/>
                                  </a:cubicBezTo>
                                  <a:cubicBezTo>
                                    <a:pt x="196429" y="1114010"/>
                                    <a:pt x="202218" y="1113486"/>
                                    <a:pt x="207813" y="1114066"/>
                                  </a:cubicBezTo>
                                  <a:close/>
                                  <a:moveTo>
                                    <a:pt x="2447363" y="1088561"/>
                                  </a:moveTo>
                                  <a:cubicBezTo>
                                    <a:pt x="2442025" y="1089060"/>
                                    <a:pt x="2436835" y="1091655"/>
                                    <a:pt x="2433043" y="1096246"/>
                                  </a:cubicBezTo>
                                  <a:lnTo>
                                    <a:pt x="2425857" y="1105028"/>
                                  </a:lnTo>
                                  <a:cubicBezTo>
                                    <a:pt x="2424660" y="1106625"/>
                                    <a:pt x="2422263" y="1106625"/>
                                    <a:pt x="2420668" y="1105427"/>
                                  </a:cubicBezTo>
                                  <a:lnTo>
                                    <a:pt x="2411885" y="1098242"/>
                                  </a:lnTo>
                                  <a:cubicBezTo>
                                    <a:pt x="2407094" y="1094649"/>
                                    <a:pt x="2401505" y="1093052"/>
                                    <a:pt x="2396315" y="1093451"/>
                                  </a:cubicBezTo>
                                  <a:cubicBezTo>
                                    <a:pt x="2391124" y="1094250"/>
                                    <a:pt x="2385933" y="1096645"/>
                                    <a:pt x="2382343" y="1101036"/>
                                  </a:cubicBezTo>
                                  <a:cubicBezTo>
                                    <a:pt x="2374758" y="1110218"/>
                                    <a:pt x="2375955" y="1123392"/>
                                    <a:pt x="2385136" y="1130977"/>
                                  </a:cubicBezTo>
                                  <a:lnTo>
                                    <a:pt x="2429051" y="1167703"/>
                                  </a:lnTo>
                                  <a:cubicBezTo>
                                    <a:pt x="2441027" y="1152933"/>
                                    <a:pt x="2453402" y="1138162"/>
                                    <a:pt x="2465377" y="1123392"/>
                                  </a:cubicBezTo>
                                  <a:cubicBezTo>
                                    <a:pt x="2472962" y="1114210"/>
                                    <a:pt x="2471764" y="1101036"/>
                                    <a:pt x="2462583" y="1093451"/>
                                  </a:cubicBezTo>
                                  <a:cubicBezTo>
                                    <a:pt x="2458192" y="1089659"/>
                                    <a:pt x="2452703" y="1088062"/>
                                    <a:pt x="2447363" y="1088561"/>
                                  </a:cubicBezTo>
                                  <a:close/>
                                  <a:moveTo>
                                    <a:pt x="3721088" y="1084519"/>
                                  </a:moveTo>
                                  <a:cubicBezTo>
                                    <a:pt x="3731717" y="1086964"/>
                                    <a:pt x="3741398" y="1093451"/>
                                    <a:pt x="3747586" y="1103430"/>
                                  </a:cubicBezTo>
                                  <a:lnTo>
                                    <a:pt x="3741997" y="1107024"/>
                                  </a:lnTo>
                                  <a:cubicBezTo>
                                    <a:pt x="3731618" y="1090257"/>
                                    <a:pt x="3709263" y="1085067"/>
                                    <a:pt x="3692495" y="1095447"/>
                                  </a:cubicBezTo>
                                  <a:cubicBezTo>
                                    <a:pt x="3675729" y="1105826"/>
                                    <a:pt x="3670542" y="1128182"/>
                                    <a:pt x="3680919" y="1144948"/>
                                  </a:cubicBezTo>
                                  <a:lnTo>
                                    <a:pt x="3675330" y="1148541"/>
                                  </a:lnTo>
                                  <a:cubicBezTo>
                                    <a:pt x="3662964" y="1128581"/>
                                    <a:pt x="3668954" y="1102233"/>
                                    <a:pt x="3688902" y="1089858"/>
                                  </a:cubicBezTo>
                                  <a:cubicBezTo>
                                    <a:pt x="3698883" y="1083671"/>
                                    <a:pt x="3710459" y="1082074"/>
                                    <a:pt x="3721088" y="1084519"/>
                                  </a:cubicBezTo>
                                  <a:close/>
                                  <a:moveTo>
                                    <a:pt x="2446267" y="1081825"/>
                                  </a:moveTo>
                                  <a:cubicBezTo>
                                    <a:pt x="2453501" y="1081176"/>
                                    <a:pt x="2460986" y="1083272"/>
                                    <a:pt x="2466975" y="1088262"/>
                                  </a:cubicBezTo>
                                  <a:cubicBezTo>
                                    <a:pt x="2478951" y="1098242"/>
                                    <a:pt x="2480547" y="1116207"/>
                                    <a:pt x="2470568" y="1128183"/>
                                  </a:cubicBezTo>
                                  <a:cubicBezTo>
                                    <a:pt x="2457792" y="1144150"/>
                                    <a:pt x="2444620" y="1159719"/>
                                    <a:pt x="2431845" y="1175288"/>
                                  </a:cubicBezTo>
                                  <a:cubicBezTo>
                                    <a:pt x="2430648" y="1176885"/>
                                    <a:pt x="2428252" y="1176885"/>
                                    <a:pt x="2426656" y="1175687"/>
                                  </a:cubicBezTo>
                                  <a:lnTo>
                                    <a:pt x="2379945" y="1136566"/>
                                  </a:lnTo>
                                  <a:cubicBezTo>
                                    <a:pt x="2367970" y="1126586"/>
                                    <a:pt x="2366375" y="1108621"/>
                                    <a:pt x="2376353" y="1096645"/>
                                  </a:cubicBezTo>
                                  <a:cubicBezTo>
                                    <a:pt x="2381144" y="1090258"/>
                                    <a:pt x="2388332" y="1087064"/>
                                    <a:pt x="2395516" y="1086266"/>
                                  </a:cubicBezTo>
                                  <a:cubicBezTo>
                                    <a:pt x="2402703" y="1085866"/>
                                    <a:pt x="2410287" y="1087862"/>
                                    <a:pt x="2416276" y="1093052"/>
                                  </a:cubicBezTo>
                                  <a:lnTo>
                                    <a:pt x="2422263" y="1097842"/>
                                  </a:lnTo>
                                  <a:lnTo>
                                    <a:pt x="2427054" y="1091854"/>
                                  </a:lnTo>
                                  <a:cubicBezTo>
                                    <a:pt x="2432044" y="1085866"/>
                                    <a:pt x="2439030" y="1082473"/>
                                    <a:pt x="2446267" y="1081825"/>
                                  </a:cubicBezTo>
                                  <a:close/>
                                  <a:moveTo>
                                    <a:pt x="1790328" y="1017204"/>
                                  </a:moveTo>
                                  <a:cubicBezTo>
                                    <a:pt x="1787534" y="1017204"/>
                                    <a:pt x="1785138" y="1018801"/>
                                    <a:pt x="1782746" y="1021196"/>
                                  </a:cubicBezTo>
                                  <a:lnTo>
                                    <a:pt x="1781548" y="1022393"/>
                                  </a:lnTo>
                                  <a:lnTo>
                                    <a:pt x="1779952" y="1021595"/>
                                  </a:lnTo>
                                  <a:cubicBezTo>
                                    <a:pt x="1777158" y="1019998"/>
                                    <a:pt x="1774363" y="1019200"/>
                                    <a:pt x="1771968" y="1019599"/>
                                  </a:cubicBezTo>
                                  <a:cubicBezTo>
                                    <a:pt x="1769573" y="1019599"/>
                                    <a:pt x="1767177" y="1021196"/>
                                    <a:pt x="1765979" y="1023591"/>
                                  </a:cubicBezTo>
                                  <a:cubicBezTo>
                                    <a:pt x="1764383" y="1025986"/>
                                    <a:pt x="1764383" y="1029181"/>
                                    <a:pt x="1765581" y="1032374"/>
                                  </a:cubicBezTo>
                                  <a:cubicBezTo>
                                    <a:pt x="1768774" y="1040758"/>
                                    <a:pt x="1779554" y="1046346"/>
                                    <a:pt x="1783944" y="1048342"/>
                                  </a:cubicBezTo>
                                  <a:cubicBezTo>
                                    <a:pt x="1784739" y="1048742"/>
                                    <a:pt x="1785537" y="1048342"/>
                                    <a:pt x="1786336" y="1047943"/>
                                  </a:cubicBezTo>
                                  <a:cubicBezTo>
                                    <a:pt x="1789930" y="1044750"/>
                                    <a:pt x="1799111" y="1036366"/>
                                    <a:pt x="1799910" y="1028382"/>
                                  </a:cubicBezTo>
                                  <a:cubicBezTo>
                                    <a:pt x="1800309" y="1024789"/>
                                    <a:pt x="1799111" y="1021595"/>
                                    <a:pt x="1797115" y="1019599"/>
                                  </a:cubicBezTo>
                                  <a:cubicBezTo>
                                    <a:pt x="1795119" y="1017603"/>
                                    <a:pt x="1792724" y="1016805"/>
                                    <a:pt x="1790328" y="1017204"/>
                                  </a:cubicBezTo>
                                  <a:close/>
                                  <a:moveTo>
                                    <a:pt x="1789930" y="1012813"/>
                                  </a:moveTo>
                                  <a:cubicBezTo>
                                    <a:pt x="1793922" y="1012413"/>
                                    <a:pt x="1797514" y="1013611"/>
                                    <a:pt x="1800309" y="1016405"/>
                                  </a:cubicBezTo>
                                  <a:cubicBezTo>
                                    <a:pt x="1803103" y="1019200"/>
                                    <a:pt x="1804700" y="1023990"/>
                                    <a:pt x="1804301" y="1028382"/>
                                  </a:cubicBezTo>
                                  <a:cubicBezTo>
                                    <a:pt x="1803502" y="1032774"/>
                                    <a:pt x="1801506" y="1037564"/>
                                    <a:pt x="1797514" y="1042354"/>
                                  </a:cubicBezTo>
                                  <a:cubicBezTo>
                                    <a:pt x="1794321" y="1045947"/>
                                    <a:pt x="1791127" y="1049141"/>
                                    <a:pt x="1788731" y="1051137"/>
                                  </a:cubicBezTo>
                                  <a:cubicBezTo>
                                    <a:pt x="1787934" y="1051935"/>
                                    <a:pt x="1786736" y="1052734"/>
                                    <a:pt x="1785537" y="1052734"/>
                                  </a:cubicBezTo>
                                  <a:cubicBezTo>
                                    <a:pt x="1784343" y="1053133"/>
                                    <a:pt x="1783145" y="1052734"/>
                                    <a:pt x="1781948" y="1052334"/>
                                  </a:cubicBezTo>
                                  <a:cubicBezTo>
                                    <a:pt x="1775960" y="1049540"/>
                                    <a:pt x="1765181" y="1043552"/>
                                    <a:pt x="1761589" y="1034370"/>
                                  </a:cubicBezTo>
                                  <a:cubicBezTo>
                                    <a:pt x="1759992" y="1029979"/>
                                    <a:pt x="1759992" y="1025188"/>
                                    <a:pt x="1762387" y="1021595"/>
                                  </a:cubicBezTo>
                                  <a:cubicBezTo>
                                    <a:pt x="1764383" y="1018002"/>
                                    <a:pt x="1767577" y="1015607"/>
                                    <a:pt x="1771569" y="1015208"/>
                                  </a:cubicBezTo>
                                  <a:cubicBezTo>
                                    <a:pt x="1774762" y="1014809"/>
                                    <a:pt x="1777956" y="1015607"/>
                                    <a:pt x="1781149" y="1017204"/>
                                  </a:cubicBezTo>
                                  <a:cubicBezTo>
                                    <a:pt x="1783944" y="1014809"/>
                                    <a:pt x="1787134" y="1013212"/>
                                    <a:pt x="1789930" y="1012813"/>
                                  </a:cubicBezTo>
                                  <a:close/>
                                  <a:moveTo>
                                    <a:pt x="3977125" y="1010418"/>
                                  </a:moveTo>
                                  <a:cubicBezTo>
                                    <a:pt x="3969540" y="1012813"/>
                                    <a:pt x="3965547" y="1020398"/>
                                    <a:pt x="3967943" y="1027983"/>
                                  </a:cubicBezTo>
                                  <a:cubicBezTo>
                                    <a:pt x="3970339" y="1035568"/>
                                    <a:pt x="3977924" y="1039560"/>
                                    <a:pt x="3985508" y="1037165"/>
                                  </a:cubicBezTo>
                                  <a:cubicBezTo>
                                    <a:pt x="3993093" y="1034770"/>
                                    <a:pt x="3997085" y="1027185"/>
                                    <a:pt x="3994690" y="1019600"/>
                                  </a:cubicBezTo>
                                  <a:cubicBezTo>
                                    <a:pt x="3992295" y="1012414"/>
                                    <a:pt x="3984311" y="1008022"/>
                                    <a:pt x="3977125" y="1010418"/>
                                  </a:cubicBezTo>
                                  <a:close/>
                                  <a:moveTo>
                                    <a:pt x="6240931" y="1007523"/>
                                  </a:moveTo>
                                  <a:cubicBezTo>
                                    <a:pt x="6235591" y="1008022"/>
                                    <a:pt x="6230402" y="1010617"/>
                                    <a:pt x="6226610" y="1015208"/>
                                  </a:cubicBezTo>
                                  <a:lnTo>
                                    <a:pt x="6219424" y="1023990"/>
                                  </a:lnTo>
                                  <a:cubicBezTo>
                                    <a:pt x="6218226" y="1025587"/>
                                    <a:pt x="6215831" y="1025587"/>
                                    <a:pt x="6214234" y="1024389"/>
                                  </a:cubicBezTo>
                                  <a:lnTo>
                                    <a:pt x="6205452" y="1017204"/>
                                  </a:lnTo>
                                  <a:cubicBezTo>
                                    <a:pt x="6200662" y="1013611"/>
                                    <a:pt x="6195073" y="1012014"/>
                                    <a:pt x="6189883" y="1012413"/>
                                  </a:cubicBezTo>
                                  <a:cubicBezTo>
                                    <a:pt x="6184693" y="1012812"/>
                                    <a:pt x="6179503" y="1015607"/>
                                    <a:pt x="6175910" y="1019998"/>
                                  </a:cubicBezTo>
                                  <a:cubicBezTo>
                                    <a:pt x="6168326" y="1029180"/>
                                    <a:pt x="6169523" y="1042354"/>
                                    <a:pt x="6178705" y="1049939"/>
                                  </a:cubicBezTo>
                                  <a:lnTo>
                                    <a:pt x="6222618" y="1086665"/>
                                  </a:lnTo>
                                  <a:cubicBezTo>
                                    <a:pt x="6234593" y="1071895"/>
                                    <a:pt x="6246969" y="1057124"/>
                                    <a:pt x="6258945" y="1042354"/>
                                  </a:cubicBezTo>
                                  <a:cubicBezTo>
                                    <a:pt x="6266529" y="1033172"/>
                                    <a:pt x="6265332" y="1019998"/>
                                    <a:pt x="6256150" y="1012413"/>
                                  </a:cubicBezTo>
                                  <a:cubicBezTo>
                                    <a:pt x="6251759" y="1008621"/>
                                    <a:pt x="6246270" y="1007024"/>
                                    <a:pt x="6240931" y="1007523"/>
                                  </a:cubicBezTo>
                                  <a:close/>
                                  <a:moveTo>
                                    <a:pt x="3974331" y="1002833"/>
                                  </a:moveTo>
                                  <a:cubicBezTo>
                                    <a:pt x="3985908" y="999240"/>
                                    <a:pt x="3998283" y="1005627"/>
                                    <a:pt x="4001876" y="1017205"/>
                                  </a:cubicBezTo>
                                  <a:cubicBezTo>
                                    <a:pt x="4005868" y="1028782"/>
                                    <a:pt x="3999081" y="1041157"/>
                                    <a:pt x="3987504" y="1044750"/>
                                  </a:cubicBezTo>
                                  <a:cubicBezTo>
                                    <a:pt x="3975928" y="1048342"/>
                                    <a:pt x="3963551" y="1041955"/>
                                    <a:pt x="3959959" y="1030378"/>
                                  </a:cubicBezTo>
                                  <a:cubicBezTo>
                                    <a:pt x="3956366" y="1018802"/>
                                    <a:pt x="3962753" y="1006426"/>
                                    <a:pt x="3974331" y="1002833"/>
                                  </a:cubicBezTo>
                                  <a:close/>
                                  <a:moveTo>
                                    <a:pt x="6240232" y="1000787"/>
                                  </a:moveTo>
                                  <a:cubicBezTo>
                                    <a:pt x="6247468" y="1000138"/>
                                    <a:pt x="6254953" y="1002234"/>
                                    <a:pt x="6260941" y="1007224"/>
                                  </a:cubicBezTo>
                                  <a:cubicBezTo>
                                    <a:pt x="6272916" y="1017204"/>
                                    <a:pt x="6274513" y="1035169"/>
                                    <a:pt x="6264533" y="1047145"/>
                                  </a:cubicBezTo>
                                  <a:cubicBezTo>
                                    <a:pt x="6251759" y="1063112"/>
                                    <a:pt x="6238585" y="1078681"/>
                                    <a:pt x="6225811" y="1094250"/>
                                  </a:cubicBezTo>
                                  <a:cubicBezTo>
                                    <a:pt x="6224614" y="1095847"/>
                                    <a:pt x="6222218" y="1095847"/>
                                    <a:pt x="6220622" y="1094649"/>
                                  </a:cubicBezTo>
                                  <a:lnTo>
                                    <a:pt x="6173914" y="1055528"/>
                                  </a:lnTo>
                                  <a:cubicBezTo>
                                    <a:pt x="6161939" y="1045548"/>
                                    <a:pt x="6160342" y="1027583"/>
                                    <a:pt x="6170322" y="1015607"/>
                                  </a:cubicBezTo>
                                  <a:cubicBezTo>
                                    <a:pt x="6175112" y="1009220"/>
                                    <a:pt x="6182298" y="1006026"/>
                                    <a:pt x="6189483" y="1005228"/>
                                  </a:cubicBezTo>
                                  <a:cubicBezTo>
                                    <a:pt x="6196670" y="1004429"/>
                                    <a:pt x="6204254" y="1006425"/>
                                    <a:pt x="6210242" y="1012014"/>
                                  </a:cubicBezTo>
                                  <a:lnTo>
                                    <a:pt x="6216230" y="1016804"/>
                                  </a:lnTo>
                                  <a:lnTo>
                                    <a:pt x="6221021" y="1010816"/>
                                  </a:lnTo>
                                  <a:cubicBezTo>
                                    <a:pt x="6226011" y="1004828"/>
                                    <a:pt x="6232997" y="1001435"/>
                                    <a:pt x="6240232" y="1000787"/>
                                  </a:cubicBezTo>
                                  <a:close/>
                                  <a:moveTo>
                                    <a:pt x="3970737" y="990059"/>
                                  </a:moveTo>
                                  <a:cubicBezTo>
                                    <a:pt x="3951974" y="995648"/>
                                    <a:pt x="3941595" y="1015608"/>
                                    <a:pt x="3947183" y="1034371"/>
                                  </a:cubicBezTo>
                                  <a:cubicBezTo>
                                    <a:pt x="3952772" y="1053133"/>
                                    <a:pt x="3972733" y="1063512"/>
                                    <a:pt x="3991495" y="1057923"/>
                                  </a:cubicBezTo>
                                  <a:cubicBezTo>
                                    <a:pt x="4010258" y="1052335"/>
                                    <a:pt x="4020637" y="1032375"/>
                                    <a:pt x="4015048" y="1013612"/>
                                  </a:cubicBezTo>
                                  <a:cubicBezTo>
                                    <a:pt x="4009060" y="994849"/>
                                    <a:pt x="3989100" y="984470"/>
                                    <a:pt x="3970737" y="990059"/>
                                  </a:cubicBezTo>
                                  <a:close/>
                                  <a:moveTo>
                                    <a:pt x="3985414" y="980335"/>
                                  </a:moveTo>
                                  <a:cubicBezTo>
                                    <a:pt x="4002199" y="982075"/>
                                    <a:pt x="4017244" y="993752"/>
                                    <a:pt x="4022633" y="1010817"/>
                                  </a:cubicBezTo>
                                  <a:cubicBezTo>
                                    <a:pt x="4029419" y="1033972"/>
                                    <a:pt x="4016645" y="1058323"/>
                                    <a:pt x="3993891" y="1065109"/>
                                  </a:cubicBezTo>
                                  <a:cubicBezTo>
                                    <a:pt x="3971136" y="1072295"/>
                                    <a:pt x="3946784" y="1059121"/>
                                    <a:pt x="3939599" y="1036367"/>
                                  </a:cubicBezTo>
                                  <a:cubicBezTo>
                                    <a:pt x="3932413" y="1013612"/>
                                    <a:pt x="3945587" y="989260"/>
                                    <a:pt x="3968342" y="982075"/>
                                  </a:cubicBezTo>
                                  <a:cubicBezTo>
                                    <a:pt x="3974030" y="980279"/>
                                    <a:pt x="3979819" y="979755"/>
                                    <a:pt x="3985414" y="980335"/>
                                  </a:cubicBezTo>
                                  <a:close/>
                                  <a:moveTo>
                                    <a:pt x="822924" y="947195"/>
                                  </a:moveTo>
                                  <a:cubicBezTo>
                                    <a:pt x="833553" y="949640"/>
                                    <a:pt x="843233" y="956127"/>
                                    <a:pt x="849422" y="966106"/>
                                  </a:cubicBezTo>
                                  <a:lnTo>
                                    <a:pt x="843832" y="969700"/>
                                  </a:lnTo>
                                  <a:cubicBezTo>
                                    <a:pt x="833453" y="952933"/>
                                    <a:pt x="811097" y="947743"/>
                                    <a:pt x="794330" y="958122"/>
                                  </a:cubicBezTo>
                                  <a:cubicBezTo>
                                    <a:pt x="777563" y="968502"/>
                                    <a:pt x="772374" y="990858"/>
                                    <a:pt x="782755" y="1007624"/>
                                  </a:cubicBezTo>
                                  <a:lnTo>
                                    <a:pt x="777167" y="1011217"/>
                                  </a:lnTo>
                                  <a:cubicBezTo>
                                    <a:pt x="764789" y="991257"/>
                                    <a:pt x="770778" y="964909"/>
                                    <a:pt x="790737" y="952534"/>
                                  </a:cubicBezTo>
                                  <a:cubicBezTo>
                                    <a:pt x="800717" y="946347"/>
                                    <a:pt x="812294" y="944750"/>
                                    <a:pt x="822924" y="947195"/>
                                  </a:cubicBezTo>
                                  <a:close/>
                                  <a:moveTo>
                                    <a:pt x="5567932" y="883473"/>
                                  </a:moveTo>
                                  <a:cubicBezTo>
                                    <a:pt x="5565138" y="883473"/>
                                    <a:pt x="5562743" y="885069"/>
                                    <a:pt x="5560347" y="887465"/>
                                  </a:cubicBezTo>
                                  <a:lnTo>
                                    <a:pt x="5559150" y="888662"/>
                                  </a:lnTo>
                                  <a:lnTo>
                                    <a:pt x="5557553" y="887864"/>
                                  </a:lnTo>
                                  <a:cubicBezTo>
                                    <a:pt x="5554759" y="886267"/>
                                    <a:pt x="5551964" y="885469"/>
                                    <a:pt x="5549569" y="885868"/>
                                  </a:cubicBezTo>
                                  <a:cubicBezTo>
                                    <a:pt x="5547173" y="885868"/>
                                    <a:pt x="5544778" y="887465"/>
                                    <a:pt x="5543580" y="889860"/>
                                  </a:cubicBezTo>
                                  <a:cubicBezTo>
                                    <a:pt x="5541983" y="892255"/>
                                    <a:pt x="5541983" y="895450"/>
                                    <a:pt x="5543181" y="898643"/>
                                  </a:cubicBezTo>
                                  <a:cubicBezTo>
                                    <a:pt x="5546374" y="907026"/>
                                    <a:pt x="5557154" y="912615"/>
                                    <a:pt x="5561545" y="914611"/>
                                  </a:cubicBezTo>
                                  <a:cubicBezTo>
                                    <a:pt x="5562343" y="915010"/>
                                    <a:pt x="5563142" y="914611"/>
                                    <a:pt x="5563940" y="914212"/>
                                  </a:cubicBezTo>
                                  <a:cubicBezTo>
                                    <a:pt x="5567533" y="911018"/>
                                    <a:pt x="5576715" y="903034"/>
                                    <a:pt x="5577513" y="894651"/>
                                  </a:cubicBezTo>
                                  <a:cubicBezTo>
                                    <a:pt x="5577912" y="891057"/>
                                    <a:pt x="5576715" y="887864"/>
                                    <a:pt x="5574719" y="885868"/>
                                  </a:cubicBezTo>
                                  <a:cubicBezTo>
                                    <a:pt x="5572723" y="883872"/>
                                    <a:pt x="5570327" y="883073"/>
                                    <a:pt x="5567932" y="883473"/>
                                  </a:cubicBezTo>
                                  <a:close/>
                                  <a:moveTo>
                                    <a:pt x="5567533" y="879481"/>
                                  </a:moveTo>
                                  <a:cubicBezTo>
                                    <a:pt x="5571525" y="879081"/>
                                    <a:pt x="5575118" y="880279"/>
                                    <a:pt x="5577912" y="883073"/>
                                  </a:cubicBezTo>
                                  <a:cubicBezTo>
                                    <a:pt x="5580707" y="885868"/>
                                    <a:pt x="5582303" y="890658"/>
                                    <a:pt x="5581904" y="895050"/>
                                  </a:cubicBezTo>
                                  <a:cubicBezTo>
                                    <a:pt x="5581106" y="899442"/>
                                    <a:pt x="5579110" y="903833"/>
                                    <a:pt x="5575118" y="909022"/>
                                  </a:cubicBezTo>
                                  <a:cubicBezTo>
                                    <a:pt x="5571924" y="912615"/>
                                    <a:pt x="5568731" y="915809"/>
                                    <a:pt x="5566335" y="917805"/>
                                  </a:cubicBezTo>
                                  <a:cubicBezTo>
                                    <a:pt x="5565537" y="918603"/>
                                    <a:pt x="5564339" y="919402"/>
                                    <a:pt x="5563142" y="919402"/>
                                  </a:cubicBezTo>
                                  <a:cubicBezTo>
                                    <a:pt x="5561944" y="919801"/>
                                    <a:pt x="5560747" y="919402"/>
                                    <a:pt x="5559549" y="919002"/>
                                  </a:cubicBezTo>
                                  <a:cubicBezTo>
                                    <a:pt x="5553561" y="916208"/>
                                    <a:pt x="5542782" y="910220"/>
                                    <a:pt x="5539189" y="901038"/>
                                  </a:cubicBezTo>
                                  <a:cubicBezTo>
                                    <a:pt x="5537592" y="896647"/>
                                    <a:pt x="5537592" y="891856"/>
                                    <a:pt x="5539987" y="888263"/>
                                  </a:cubicBezTo>
                                  <a:cubicBezTo>
                                    <a:pt x="5541983" y="884670"/>
                                    <a:pt x="5545177" y="882275"/>
                                    <a:pt x="5549170" y="881876"/>
                                  </a:cubicBezTo>
                                  <a:cubicBezTo>
                                    <a:pt x="5552363" y="881477"/>
                                    <a:pt x="5555557" y="882275"/>
                                    <a:pt x="5558751" y="883872"/>
                                  </a:cubicBezTo>
                                  <a:cubicBezTo>
                                    <a:pt x="5561545" y="881477"/>
                                    <a:pt x="5564739" y="879880"/>
                                    <a:pt x="5567533" y="879481"/>
                                  </a:cubicBezTo>
                                  <a:close/>
                                  <a:moveTo>
                                    <a:pt x="1078960" y="873094"/>
                                  </a:moveTo>
                                  <a:cubicBezTo>
                                    <a:pt x="1071376" y="875489"/>
                                    <a:pt x="1067384" y="883074"/>
                                    <a:pt x="1069779" y="890659"/>
                                  </a:cubicBezTo>
                                  <a:cubicBezTo>
                                    <a:pt x="1072174" y="898244"/>
                                    <a:pt x="1079759" y="902236"/>
                                    <a:pt x="1087345" y="899841"/>
                                  </a:cubicBezTo>
                                  <a:cubicBezTo>
                                    <a:pt x="1094929" y="897446"/>
                                    <a:pt x="1098921" y="889861"/>
                                    <a:pt x="1096526" y="882276"/>
                                  </a:cubicBezTo>
                                  <a:cubicBezTo>
                                    <a:pt x="1094131" y="875090"/>
                                    <a:pt x="1086147" y="870698"/>
                                    <a:pt x="1078960" y="873094"/>
                                  </a:cubicBezTo>
                                  <a:close/>
                                  <a:moveTo>
                                    <a:pt x="1076166" y="865509"/>
                                  </a:moveTo>
                                  <a:cubicBezTo>
                                    <a:pt x="1087744" y="861916"/>
                                    <a:pt x="1100119" y="868303"/>
                                    <a:pt x="1103713" y="879881"/>
                                  </a:cubicBezTo>
                                  <a:cubicBezTo>
                                    <a:pt x="1107704" y="891458"/>
                                    <a:pt x="1100917" y="903833"/>
                                    <a:pt x="1089341" y="907426"/>
                                  </a:cubicBezTo>
                                  <a:cubicBezTo>
                                    <a:pt x="1077764" y="911018"/>
                                    <a:pt x="1065388" y="904631"/>
                                    <a:pt x="1061795" y="893054"/>
                                  </a:cubicBezTo>
                                  <a:cubicBezTo>
                                    <a:pt x="1058202" y="881478"/>
                                    <a:pt x="1064589" y="869102"/>
                                    <a:pt x="1076166" y="865509"/>
                                  </a:cubicBezTo>
                                  <a:close/>
                                  <a:moveTo>
                                    <a:pt x="1072574" y="852734"/>
                                  </a:moveTo>
                                  <a:cubicBezTo>
                                    <a:pt x="1053811" y="858322"/>
                                    <a:pt x="1043432" y="878283"/>
                                    <a:pt x="1049020" y="897046"/>
                                  </a:cubicBezTo>
                                  <a:cubicBezTo>
                                    <a:pt x="1054609" y="915808"/>
                                    <a:pt x="1074570" y="926187"/>
                                    <a:pt x="1093333" y="920598"/>
                                  </a:cubicBezTo>
                                  <a:cubicBezTo>
                                    <a:pt x="1112095" y="915010"/>
                                    <a:pt x="1122474" y="895050"/>
                                    <a:pt x="1116885" y="876287"/>
                                  </a:cubicBezTo>
                                  <a:cubicBezTo>
                                    <a:pt x="1110897" y="857524"/>
                                    <a:pt x="1091337" y="847145"/>
                                    <a:pt x="1072574" y="852734"/>
                                  </a:cubicBezTo>
                                  <a:close/>
                                  <a:moveTo>
                                    <a:pt x="1087250" y="843010"/>
                                  </a:moveTo>
                                  <a:cubicBezTo>
                                    <a:pt x="1104036" y="844750"/>
                                    <a:pt x="1119081" y="856427"/>
                                    <a:pt x="1124471" y="873492"/>
                                  </a:cubicBezTo>
                                  <a:cubicBezTo>
                                    <a:pt x="1131257" y="896647"/>
                                    <a:pt x="1118482" y="920998"/>
                                    <a:pt x="1095728" y="927784"/>
                                  </a:cubicBezTo>
                                  <a:cubicBezTo>
                                    <a:pt x="1072972" y="934970"/>
                                    <a:pt x="1048620" y="921796"/>
                                    <a:pt x="1041436" y="899042"/>
                                  </a:cubicBezTo>
                                  <a:cubicBezTo>
                                    <a:pt x="1034249" y="876287"/>
                                    <a:pt x="1047424" y="851935"/>
                                    <a:pt x="1070178" y="844750"/>
                                  </a:cubicBezTo>
                                  <a:cubicBezTo>
                                    <a:pt x="1075867" y="842954"/>
                                    <a:pt x="1081655" y="842430"/>
                                    <a:pt x="1087250" y="843010"/>
                                  </a:cubicBezTo>
                                  <a:close/>
                                  <a:moveTo>
                                    <a:pt x="3326802" y="817904"/>
                                  </a:moveTo>
                                  <a:cubicBezTo>
                                    <a:pt x="3321461" y="818403"/>
                                    <a:pt x="3316270" y="820998"/>
                                    <a:pt x="3312479" y="825589"/>
                                  </a:cubicBezTo>
                                  <a:lnTo>
                                    <a:pt x="3305293" y="834371"/>
                                  </a:lnTo>
                                  <a:cubicBezTo>
                                    <a:pt x="3304094" y="835968"/>
                                    <a:pt x="3301700" y="835968"/>
                                    <a:pt x="3300102" y="834770"/>
                                  </a:cubicBezTo>
                                  <a:lnTo>
                                    <a:pt x="3291318" y="827585"/>
                                  </a:lnTo>
                                  <a:cubicBezTo>
                                    <a:pt x="3286528" y="823992"/>
                                    <a:pt x="3280940" y="822395"/>
                                    <a:pt x="3275751" y="822794"/>
                                  </a:cubicBezTo>
                                  <a:cubicBezTo>
                                    <a:pt x="3270161" y="823193"/>
                                    <a:pt x="3265371" y="825988"/>
                                    <a:pt x="3261778" y="830379"/>
                                  </a:cubicBezTo>
                                  <a:cubicBezTo>
                                    <a:pt x="3254192" y="839561"/>
                                    <a:pt x="3255391" y="852735"/>
                                    <a:pt x="3264571" y="860320"/>
                                  </a:cubicBezTo>
                                  <a:lnTo>
                                    <a:pt x="3308486" y="897046"/>
                                  </a:lnTo>
                                  <a:cubicBezTo>
                                    <a:pt x="3320463" y="882276"/>
                                    <a:pt x="3332841" y="867505"/>
                                    <a:pt x="3344817" y="852735"/>
                                  </a:cubicBezTo>
                                  <a:cubicBezTo>
                                    <a:pt x="3352402" y="843553"/>
                                    <a:pt x="3351204" y="830379"/>
                                    <a:pt x="3342023" y="822794"/>
                                  </a:cubicBezTo>
                                  <a:cubicBezTo>
                                    <a:pt x="3337632" y="819002"/>
                                    <a:pt x="3332144" y="817405"/>
                                    <a:pt x="3326802" y="817904"/>
                                  </a:cubicBezTo>
                                  <a:close/>
                                  <a:moveTo>
                                    <a:pt x="4600524" y="813863"/>
                                  </a:moveTo>
                                  <a:cubicBezTo>
                                    <a:pt x="4611153" y="816308"/>
                                    <a:pt x="4620834" y="822795"/>
                                    <a:pt x="4627021" y="832774"/>
                                  </a:cubicBezTo>
                                  <a:lnTo>
                                    <a:pt x="4621432" y="836368"/>
                                  </a:lnTo>
                                  <a:cubicBezTo>
                                    <a:pt x="4611053" y="819601"/>
                                    <a:pt x="4588698" y="814411"/>
                                    <a:pt x="4571931" y="824790"/>
                                  </a:cubicBezTo>
                                  <a:cubicBezTo>
                                    <a:pt x="4555164" y="835170"/>
                                    <a:pt x="4549974" y="857526"/>
                                    <a:pt x="4560353" y="874292"/>
                                  </a:cubicBezTo>
                                  <a:lnTo>
                                    <a:pt x="4554765" y="877885"/>
                                  </a:lnTo>
                                  <a:cubicBezTo>
                                    <a:pt x="4542389" y="857925"/>
                                    <a:pt x="4548377" y="831577"/>
                                    <a:pt x="4568338" y="819202"/>
                                  </a:cubicBezTo>
                                  <a:cubicBezTo>
                                    <a:pt x="4578318" y="813015"/>
                                    <a:pt x="4589895" y="811418"/>
                                    <a:pt x="4600524" y="813863"/>
                                  </a:cubicBezTo>
                                  <a:close/>
                                  <a:moveTo>
                                    <a:pt x="3325704" y="811168"/>
                                  </a:moveTo>
                                  <a:cubicBezTo>
                                    <a:pt x="3332942" y="810519"/>
                                    <a:pt x="3340426" y="812615"/>
                                    <a:pt x="3346413" y="817605"/>
                                  </a:cubicBezTo>
                                  <a:cubicBezTo>
                                    <a:pt x="3358389" y="827585"/>
                                    <a:pt x="3359985" y="845550"/>
                                    <a:pt x="3350008" y="857526"/>
                                  </a:cubicBezTo>
                                  <a:cubicBezTo>
                                    <a:pt x="3337233" y="873493"/>
                                    <a:pt x="3324056" y="889062"/>
                                    <a:pt x="3311280" y="904631"/>
                                  </a:cubicBezTo>
                                  <a:cubicBezTo>
                                    <a:pt x="3310082" y="906228"/>
                                    <a:pt x="3307689" y="906228"/>
                                    <a:pt x="3306091" y="905030"/>
                                  </a:cubicBezTo>
                                  <a:lnTo>
                                    <a:pt x="3259384" y="865909"/>
                                  </a:lnTo>
                                  <a:cubicBezTo>
                                    <a:pt x="3247406" y="855929"/>
                                    <a:pt x="3245811" y="837964"/>
                                    <a:pt x="3255791" y="825988"/>
                                  </a:cubicBezTo>
                                  <a:cubicBezTo>
                                    <a:pt x="3260581" y="819601"/>
                                    <a:pt x="3267765" y="816407"/>
                                    <a:pt x="3274951" y="815609"/>
                                  </a:cubicBezTo>
                                  <a:cubicBezTo>
                                    <a:pt x="3282136" y="814810"/>
                                    <a:pt x="3289723" y="816806"/>
                                    <a:pt x="3295711" y="822395"/>
                                  </a:cubicBezTo>
                                  <a:lnTo>
                                    <a:pt x="3301700" y="827185"/>
                                  </a:lnTo>
                                  <a:lnTo>
                                    <a:pt x="3306491" y="821197"/>
                                  </a:lnTo>
                                  <a:cubicBezTo>
                                    <a:pt x="3311479" y="815209"/>
                                    <a:pt x="3318465" y="811816"/>
                                    <a:pt x="3325704" y="811168"/>
                                  </a:cubicBezTo>
                                  <a:close/>
                                  <a:moveTo>
                                    <a:pt x="2669769" y="746148"/>
                                  </a:moveTo>
                                  <a:cubicBezTo>
                                    <a:pt x="2666975" y="746148"/>
                                    <a:pt x="2664578" y="747744"/>
                                    <a:pt x="2662183" y="750140"/>
                                  </a:cubicBezTo>
                                  <a:lnTo>
                                    <a:pt x="2660985" y="751337"/>
                                  </a:lnTo>
                                  <a:lnTo>
                                    <a:pt x="2659389" y="750539"/>
                                  </a:lnTo>
                                  <a:cubicBezTo>
                                    <a:pt x="2656594" y="748942"/>
                                    <a:pt x="2653800" y="748144"/>
                                    <a:pt x="2651404" y="748543"/>
                                  </a:cubicBezTo>
                                  <a:cubicBezTo>
                                    <a:pt x="2649010" y="748543"/>
                                    <a:pt x="2646613" y="750140"/>
                                    <a:pt x="2645416" y="752535"/>
                                  </a:cubicBezTo>
                                  <a:cubicBezTo>
                                    <a:pt x="2643818" y="754930"/>
                                    <a:pt x="2643818" y="758125"/>
                                    <a:pt x="2645017" y="761318"/>
                                  </a:cubicBezTo>
                                  <a:cubicBezTo>
                                    <a:pt x="2648210" y="769701"/>
                                    <a:pt x="2658989" y="775290"/>
                                    <a:pt x="2663381" y="777286"/>
                                  </a:cubicBezTo>
                                  <a:cubicBezTo>
                                    <a:pt x="2664178" y="777685"/>
                                    <a:pt x="2664978" y="777286"/>
                                    <a:pt x="2665775" y="776887"/>
                                  </a:cubicBezTo>
                                  <a:cubicBezTo>
                                    <a:pt x="2669369" y="773693"/>
                                    <a:pt x="2678550" y="765709"/>
                                    <a:pt x="2679349" y="757326"/>
                                  </a:cubicBezTo>
                                  <a:cubicBezTo>
                                    <a:pt x="2679749" y="753732"/>
                                    <a:pt x="2678550" y="750539"/>
                                    <a:pt x="2676554" y="748543"/>
                                  </a:cubicBezTo>
                                  <a:cubicBezTo>
                                    <a:pt x="2674556" y="746547"/>
                                    <a:pt x="2672164" y="745748"/>
                                    <a:pt x="2669769" y="746148"/>
                                  </a:cubicBezTo>
                                  <a:close/>
                                  <a:moveTo>
                                    <a:pt x="2669369" y="742156"/>
                                  </a:moveTo>
                                  <a:cubicBezTo>
                                    <a:pt x="2673361" y="741756"/>
                                    <a:pt x="2676954" y="742954"/>
                                    <a:pt x="2679749" y="745748"/>
                                  </a:cubicBezTo>
                                  <a:cubicBezTo>
                                    <a:pt x="2682543" y="748543"/>
                                    <a:pt x="2684139" y="753333"/>
                                    <a:pt x="2683741" y="757725"/>
                                  </a:cubicBezTo>
                                  <a:cubicBezTo>
                                    <a:pt x="2682942" y="762117"/>
                                    <a:pt x="2680948" y="766508"/>
                                    <a:pt x="2676954" y="771697"/>
                                  </a:cubicBezTo>
                                  <a:cubicBezTo>
                                    <a:pt x="2673760" y="775290"/>
                                    <a:pt x="2670566" y="778484"/>
                                    <a:pt x="2668170" y="780480"/>
                                  </a:cubicBezTo>
                                  <a:cubicBezTo>
                                    <a:pt x="2667374" y="781278"/>
                                    <a:pt x="2666175" y="782077"/>
                                    <a:pt x="2664978" y="782077"/>
                                  </a:cubicBezTo>
                                  <a:cubicBezTo>
                                    <a:pt x="2663779" y="782476"/>
                                    <a:pt x="2662581" y="782077"/>
                                    <a:pt x="2661386" y="781677"/>
                                  </a:cubicBezTo>
                                  <a:cubicBezTo>
                                    <a:pt x="2655397" y="778883"/>
                                    <a:pt x="2644616" y="772895"/>
                                    <a:pt x="2641025" y="763713"/>
                                  </a:cubicBezTo>
                                  <a:cubicBezTo>
                                    <a:pt x="2639428" y="759322"/>
                                    <a:pt x="2639428" y="754531"/>
                                    <a:pt x="2641822" y="750938"/>
                                  </a:cubicBezTo>
                                  <a:cubicBezTo>
                                    <a:pt x="2643818" y="747345"/>
                                    <a:pt x="2647013" y="744950"/>
                                    <a:pt x="2651006" y="744551"/>
                                  </a:cubicBezTo>
                                  <a:cubicBezTo>
                                    <a:pt x="2654199" y="744152"/>
                                    <a:pt x="2657393" y="744950"/>
                                    <a:pt x="2660586" y="746547"/>
                                  </a:cubicBezTo>
                                  <a:cubicBezTo>
                                    <a:pt x="2663381" y="744152"/>
                                    <a:pt x="2666573" y="742555"/>
                                    <a:pt x="2669369" y="742156"/>
                                  </a:cubicBezTo>
                                  <a:close/>
                                  <a:moveTo>
                                    <a:pt x="4856160" y="739761"/>
                                  </a:moveTo>
                                  <a:cubicBezTo>
                                    <a:pt x="4848576" y="742156"/>
                                    <a:pt x="4844583" y="749742"/>
                                    <a:pt x="4846978" y="757326"/>
                                  </a:cubicBezTo>
                                  <a:cubicBezTo>
                                    <a:pt x="4849374" y="764911"/>
                                    <a:pt x="4856959" y="768903"/>
                                    <a:pt x="4864544" y="766508"/>
                                  </a:cubicBezTo>
                                  <a:cubicBezTo>
                                    <a:pt x="4872128" y="764113"/>
                                    <a:pt x="4876120" y="756528"/>
                                    <a:pt x="4873725" y="748943"/>
                                  </a:cubicBezTo>
                                  <a:cubicBezTo>
                                    <a:pt x="4871729" y="741357"/>
                                    <a:pt x="4863745" y="737365"/>
                                    <a:pt x="4856160" y="739761"/>
                                  </a:cubicBezTo>
                                  <a:close/>
                                  <a:moveTo>
                                    <a:pt x="7120366" y="736867"/>
                                  </a:moveTo>
                                  <a:cubicBezTo>
                                    <a:pt x="7115027" y="737366"/>
                                    <a:pt x="7109837" y="739960"/>
                                    <a:pt x="7106045" y="744551"/>
                                  </a:cubicBezTo>
                                  <a:lnTo>
                                    <a:pt x="7098859" y="753333"/>
                                  </a:lnTo>
                                  <a:cubicBezTo>
                                    <a:pt x="7097662" y="754930"/>
                                    <a:pt x="7095266" y="754930"/>
                                    <a:pt x="7093670" y="753732"/>
                                  </a:cubicBezTo>
                                  <a:lnTo>
                                    <a:pt x="7084887" y="746547"/>
                                  </a:lnTo>
                                  <a:cubicBezTo>
                                    <a:pt x="7080097" y="742954"/>
                                    <a:pt x="7074508" y="741357"/>
                                    <a:pt x="7069319" y="741756"/>
                                  </a:cubicBezTo>
                                  <a:cubicBezTo>
                                    <a:pt x="7064128" y="742156"/>
                                    <a:pt x="7058938" y="744551"/>
                                    <a:pt x="7055346" y="749341"/>
                                  </a:cubicBezTo>
                                  <a:cubicBezTo>
                                    <a:pt x="7047761" y="758523"/>
                                    <a:pt x="7048958" y="771697"/>
                                    <a:pt x="7058140" y="779282"/>
                                  </a:cubicBezTo>
                                  <a:lnTo>
                                    <a:pt x="7102053" y="816008"/>
                                  </a:lnTo>
                                  <a:cubicBezTo>
                                    <a:pt x="7114029" y="801238"/>
                                    <a:pt x="7126404" y="786468"/>
                                    <a:pt x="7138380" y="771697"/>
                                  </a:cubicBezTo>
                                  <a:cubicBezTo>
                                    <a:pt x="7145965" y="762515"/>
                                    <a:pt x="7144767" y="749341"/>
                                    <a:pt x="7135586" y="741756"/>
                                  </a:cubicBezTo>
                                  <a:cubicBezTo>
                                    <a:pt x="7131195" y="737964"/>
                                    <a:pt x="7125706" y="736368"/>
                                    <a:pt x="7120366" y="736867"/>
                                  </a:cubicBezTo>
                                  <a:close/>
                                  <a:moveTo>
                                    <a:pt x="4853765" y="732176"/>
                                  </a:moveTo>
                                  <a:cubicBezTo>
                                    <a:pt x="4865342" y="728583"/>
                                    <a:pt x="4877717" y="734970"/>
                                    <a:pt x="4881310" y="746548"/>
                                  </a:cubicBezTo>
                                  <a:cubicBezTo>
                                    <a:pt x="4885302" y="758125"/>
                                    <a:pt x="4878515" y="770500"/>
                                    <a:pt x="4866939" y="774093"/>
                                  </a:cubicBezTo>
                                  <a:cubicBezTo>
                                    <a:pt x="4855362" y="777685"/>
                                    <a:pt x="4842986" y="771298"/>
                                    <a:pt x="4839393" y="759722"/>
                                  </a:cubicBezTo>
                                  <a:cubicBezTo>
                                    <a:pt x="4835800" y="748145"/>
                                    <a:pt x="4842187" y="735769"/>
                                    <a:pt x="4853765" y="732176"/>
                                  </a:cubicBezTo>
                                  <a:close/>
                                  <a:moveTo>
                                    <a:pt x="7119269" y="729731"/>
                                  </a:moveTo>
                                  <a:cubicBezTo>
                                    <a:pt x="7126504" y="729082"/>
                                    <a:pt x="7133989" y="731178"/>
                                    <a:pt x="7139977" y="736168"/>
                                  </a:cubicBezTo>
                                  <a:cubicBezTo>
                                    <a:pt x="7151953" y="746148"/>
                                    <a:pt x="7153550" y="764113"/>
                                    <a:pt x="7143570" y="776089"/>
                                  </a:cubicBezTo>
                                  <a:cubicBezTo>
                                    <a:pt x="7130795" y="792056"/>
                                    <a:pt x="7117622" y="807625"/>
                                    <a:pt x="7104847" y="823194"/>
                                  </a:cubicBezTo>
                                  <a:cubicBezTo>
                                    <a:pt x="7103650" y="824791"/>
                                    <a:pt x="7101254" y="824791"/>
                                    <a:pt x="7099658" y="823593"/>
                                  </a:cubicBezTo>
                                  <a:lnTo>
                                    <a:pt x="7052950" y="784472"/>
                                  </a:lnTo>
                                  <a:cubicBezTo>
                                    <a:pt x="7040975" y="774492"/>
                                    <a:pt x="7039378" y="756527"/>
                                    <a:pt x="7049358" y="744551"/>
                                  </a:cubicBezTo>
                                  <a:cubicBezTo>
                                    <a:pt x="7054148" y="738164"/>
                                    <a:pt x="7061334" y="734970"/>
                                    <a:pt x="7068519" y="734172"/>
                                  </a:cubicBezTo>
                                  <a:cubicBezTo>
                                    <a:pt x="7076105" y="733772"/>
                                    <a:pt x="7083290" y="735768"/>
                                    <a:pt x="7089278" y="740958"/>
                                  </a:cubicBezTo>
                                  <a:lnTo>
                                    <a:pt x="7095266" y="745748"/>
                                  </a:lnTo>
                                  <a:lnTo>
                                    <a:pt x="7100057" y="739760"/>
                                  </a:lnTo>
                                  <a:cubicBezTo>
                                    <a:pt x="7105047" y="733772"/>
                                    <a:pt x="7112033" y="730379"/>
                                    <a:pt x="7119269" y="729731"/>
                                  </a:cubicBezTo>
                                  <a:close/>
                                  <a:moveTo>
                                    <a:pt x="4850172" y="719402"/>
                                  </a:moveTo>
                                  <a:cubicBezTo>
                                    <a:pt x="4831409" y="724990"/>
                                    <a:pt x="4821030" y="744951"/>
                                    <a:pt x="4826619" y="763714"/>
                                  </a:cubicBezTo>
                                  <a:cubicBezTo>
                                    <a:pt x="4832208" y="782476"/>
                                    <a:pt x="4852168" y="792855"/>
                                    <a:pt x="4870931" y="787266"/>
                                  </a:cubicBezTo>
                                  <a:cubicBezTo>
                                    <a:pt x="4889693" y="781678"/>
                                    <a:pt x="4900072" y="761718"/>
                                    <a:pt x="4894483" y="742955"/>
                                  </a:cubicBezTo>
                                  <a:cubicBezTo>
                                    <a:pt x="4888495" y="723793"/>
                                    <a:pt x="4868536" y="713414"/>
                                    <a:pt x="4850172" y="719402"/>
                                  </a:cubicBezTo>
                                  <a:close/>
                                  <a:moveTo>
                                    <a:pt x="4864849" y="709678"/>
                                  </a:moveTo>
                                  <a:cubicBezTo>
                                    <a:pt x="4881634" y="711418"/>
                                    <a:pt x="4896679" y="723095"/>
                                    <a:pt x="4902068" y="740160"/>
                                  </a:cubicBezTo>
                                  <a:cubicBezTo>
                                    <a:pt x="4908854" y="762915"/>
                                    <a:pt x="4896080" y="787266"/>
                                    <a:pt x="4873326" y="794452"/>
                                  </a:cubicBezTo>
                                  <a:cubicBezTo>
                                    <a:pt x="4850572" y="801638"/>
                                    <a:pt x="4826220" y="788464"/>
                                    <a:pt x="4819034" y="765710"/>
                                  </a:cubicBezTo>
                                  <a:cubicBezTo>
                                    <a:pt x="4811848" y="742955"/>
                                    <a:pt x="4825022" y="718603"/>
                                    <a:pt x="4847777" y="711418"/>
                                  </a:cubicBezTo>
                                  <a:cubicBezTo>
                                    <a:pt x="4853465" y="709622"/>
                                    <a:pt x="4859254" y="709098"/>
                                    <a:pt x="4864849" y="709678"/>
                                  </a:cubicBezTo>
                                  <a:close/>
                                  <a:moveTo>
                                    <a:pt x="401068" y="697745"/>
                                  </a:moveTo>
                                  <a:cubicBezTo>
                                    <a:pt x="395729" y="698244"/>
                                    <a:pt x="390539" y="700839"/>
                                    <a:pt x="386747" y="705430"/>
                                  </a:cubicBezTo>
                                  <a:lnTo>
                                    <a:pt x="379561" y="714212"/>
                                  </a:lnTo>
                                  <a:cubicBezTo>
                                    <a:pt x="378363" y="715809"/>
                                    <a:pt x="375968" y="715809"/>
                                    <a:pt x="374372" y="714611"/>
                                  </a:cubicBezTo>
                                  <a:lnTo>
                                    <a:pt x="365589" y="707426"/>
                                  </a:lnTo>
                                  <a:cubicBezTo>
                                    <a:pt x="360799" y="703833"/>
                                    <a:pt x="355210" y="702236"/>
                                    <a:pt x="350020" y="702635"/>
                                  </a:cubicBezTo>
                                  <a:cubicBezTo>
                                    <a:pt x="344831" y="703035"/>
                                    <a:pt x="339641" y="705430"/>
                                    <a:pt x="336048" y="710220"/>
                                  </a:cubicBezTo>
                                  <a:cubicBezTo>
                                    <a:pt x="328464" y="719402"/>
                                    <a:pt x="329661" y="732576"/>
                                    <a:pt x="338843" y="740161"/>
                                  </a:cubicBezTo>
                                  <a:lnTo>
                                    <a:pt x="382755" y="776887"/>
                                  </a:lnTo>
                                  <a:cubicBezTo>
                                    <a:pt x="394732" y="762117"/>
                                    <a:pt x="407106" y="747347"/>
                                    <a:pt x="419083" y="732576"/>
                                  </a:cubicBezTo>
                                  <a:cubicBezTo>
                                    <a:pt x="426668" y="723394"/>
                                    <a:pt x="425470" y="710220"/>
                                    <a:pt x="416288" y="702635"/>
                                  </a:cubicBezTo>
                                  <a:cubicBezTo>
                                    <a:pt x="411897" y="698843"/>
                                    <a:pt x="406408" y="697246"/>
                                    <a:pt x="401068" y="697745"/>
                                  </a:cubicBezTo>
                                  <a:close/>
                                  <a:moveTo>
                                    <a:pt x="400370" y="690610"/>
                                  </a:moveTo>
                                  <a:cubicBezTo>
                                    <a:pt x="407606" y="689961"/>
                                    <a:pt x="415091" y="692057"/>
                                    <a:pt x="421079" y="697047"/>
                                  </a:cubicBezTo>
                                  <a:cubicBezTo>
                                    <a:pt x="433055" y="707027"/>
                                    <a:pt x="434651" y="724992"/>
                                    <a:pt x="424672" y="736967"/>
                                  </a:cubicBezTo>
                                  <a:cubicBezTo>
                                    <a:pt x="411897" y="752935"/>
                                    <a:pt x="398723" y="768504"/>
                                    <a:pt x="385949" y="784073"/>
                                  </a:cubicBezTo>
                                  <a:cubicBezTo>
                                    <a:pt x="384751" y="785670"/>
                                    <a:pt x="382355" y="785670"/>
                                    <a:pt x="380759" y="784472"/>
                                  </a:cubicBezTo>
                                  <a:lnTo>
                                    <a:pt x="334052" y="745351"/>
                                  </a:lnTo>
                                  <a:cubicBezTo>
                                    <a:pt x="322076" y="735371"/>
                                    <a:pt x="320480" y="717406"/>
                                    <a:pt x="330460" y="705430"/>
                                  </a:cubicBezTo>
                                  <a:cubicBezTo>
                                    <a:pt x="335250" y="699043"/>
                                    <a:pt x="342436" y="695849"/>
                                    <a:pt x="349621" y="695051"/>
                                  </a:cubicBezTo>
                                  <a:cubicBezTo>
                                    <a:pt x="356807" y="694651"/>
                                    <a:pt x="364392" y="696647"/>
                                    <a:pt x="370380" y="701837"/>
                                  </a:cubicBezTo>
                                  <a:lnTo>
                                    <a:pt x="376368" y="706627"/>
                                  </a:lnTo>
                                  <a:lnTo>
                                    <a:pt x="381158" y="700639"/>
                                  </a:lnTo>
                                  <a:cubicBezTo>
                                    <a:pt x="386148" y="694651"/>
                                    <a:pt x="393135" y="691258"/>
                                    <a:pt x="400370" y="690610"/>
                                  </a:cubicBezTo>
                                  <a:close/>
                                  <a:moveTo>
                                    <a:pt x="1702359" y="676538"/>
                                  </a:moveTo>
                                  <a:cubicBezTo>
                                    <a:pt x="1712987" y="678983"/>
                                    <a:pt x="1722669" y="685470"/>
                                    <a:pt x="1728856" y="695449"/>
                                  </a:cubicBezTo>
                                  <a:lnTo>
                                    <a:pt x="1723267" y="699043"/>
                                  </a:lnTo>
                                  <a:cubicBezTo>
                                    <a:pt x="1712888" y="682276"/>
                                    <a:pt x="1690533" y="677086"/>
                                    <a:pt x="1673766" y="687465"/>
                                  </a:cubicBezTo>
                                  <a:cubicBezTo>
                                    <a:pt x="1657001" y="697845"/>
                                    <a:pt x="1651811" y="720201"/>
                                    <a:pt x="1662191" y="736967"/>
                                  </a:cubicBezTo>
                                  <a:lnTo>
                                    <a:pt x="1656602" y="740560"/>
                                  </a:lnTo>
                                  <a:cubicBezTo>
                                    <a:pt x="1644227" y="720600"/>
                                    <a:pt x="1650214" y="694252"/>
                                    <a:pt x="1670174" y="681877"/>
                                  </a:cubicBezTo>
                                  <a:cubicBezTo>
                                    <a:pt x="1680153" y="675690"/>
                                    <a:pt x="1691730" y="674093"/>
                                    <a:pt x="1702359" y="676538"/>
                                  </a:cubicBezTo>
                                  <a:close/>
                                  <a:moveTo>
                                    <a:pt x="6447367" y="612816"/>
                                  </a:moveTo>
                                  <a:cubicBezTo>
                                    <a:pt x="6444573" y="612816"/>
                                    <a:pt x="6442178" y="614413"/>
                                    <a:pt x="6439783" y="616808"/>
                                  </a:cubicBezTo>
                                  <a:lnTo>
                                    <a:pt x="6438585" y="618005"/>
                                  </a:lnTo>
                                  <a:lnTo>
                                    <a:pt x="6436988" y="617207"/>
                                  </a:lnTo>
                                  <a:cubicBezTo>
                                    <a:pt x="6434194" y="615610"/>
                                    <a:pt x="6431399" y="614812"/>
                                    <a:pt x="6429004" y="615211"/>
                                  </a:cubicBezTo>
                                  <a:cubicBezTo>
                                    <a:pt x="6426608" y="615211"/>
                                    <a:pt x="6424213" y="616808"/>
                                    <a:pt x="6423015" y="619203"/>
                                  </a:cubicBezTo>
                                  <a:cubicBezTo>
                                    <a:pt x="6421418" y="621598"/>
                                    <a:pt x="6421418" y="624793"/>
                                    <a:pt x="6422616" y="627986"/>
                                  </a:cubicBezTo>
                                  <a:cubicBezTo>
                                    <a:pt x="6425810" y="636370"/>
                                    <a:pt x="6436589" y="641958"/>
                                    <a:pt x="6440980" y="643954"/>
                                  </a:cubicBezTo>
                                  <a:cubicBezTo>
                                    <a:pt x="6441779" y="644354"/>
                                    <a:pt x="6442577" y="643954"/>
                                    <a:pt x="6443375" y="643555"/>
                                  </a:cubicBezTo>
                                  <a:cubicBezTo>
                                    <a:pt x="6446968" y="640362"/>
                                    <a:pt x="6455750" y="631978"/>
                                    <a:pt x="6456948" y="623994"/>
                                  </a:cubicBezTo>
                                  <a:cubicBezTo>
                                    <a:pt x="6457347" y="620401"/>
                                    <a:pt x="6456150" y="617207"/>
                                    <a:pt x="6454154" y="615211"/>
                                  </a:cubicBezTo>
                                  <a:cubicBezTo>
                                    <a:pt x="6452158" y="613215"/>
                                    <a:pt x="6449763" y="612417"/>
                                    <a:pt x="6447367" y="612816"/>
                                  </a:cubicBezTo>
                                  <a:close/>
                                  <a:moveTo>
                                    <a:pt x="6446569" y="608425"/>
                                  </a:moveTo>
                                  <a:cubicBezTo>
                                    <a:pt x="6450561" y="608025"/>
                                    <a:pt x="6454154" y="609223"/>
                                    <a:pt x="6456948" y="612017"/>
                                  </a:cubicBezTo>
                                  <a:cubicBezTo>
                                    <a:pt x="6459742" y="614812"/>
                                    <a:pt x="6461339" y="619602"/>
                                    <a:pt x="6460940" y="623994"/>
                                  </a:cubicBezTo>
                                  <a:cubicBezTo>
                                    <a:pt x="6460541" y="628386"/>
                                    <a:pt x="6458545" y="633176"/>
                                    <a:pt x="6454154" y="637966"/>
                                  </a:cubicBezTo>
                                  <a:cubicBezTo>
                                    <a:pt x="6450960" y="641559"/>
                                    <a:pt x="6447767" y="644753"/>
                                    <a:pt x="6445371" y="646749"/>
                                  </a:cubicBezTo>
                                  <a:cubicBezTo>
                                    <a:pt x="6444573" y="647547"/>
                                    <a:pt x="6443375" y="648346"/>
                                    <a:pt x="6442178" y="648346"/>
                                  </a:cubicBezTo>
                                  <a:cubicBezTo>
                                    <a:pt x="6440980" y="648745"/>
                                    <a:pt x="6439783" y="648346"/>
                                    <a:pt x="6438585" y="647946"/>
                                  </a:cubicBezTo>
                                  <a:cubicBezTo>
                                    <a:pt x="6432597" y="645152"/>
                                    <a:pt x="6421818" y="639164"/>
                                    <a:pt x="6418225" y="629982"/>
                                  </a:cubicBezTo>
                                  <a:cubicBezTo>
                                    <a:pt x="6416628" y="625591"/>
                                    <a:pt x="6416628" y="620800"/>
                                    <a:pt x="6419023" y="617207"/>
                                  </a:cubicBezTo>
                                  <a:cubicBezTo>
                                    <a:pt x="6421019" y="613614"/>
                                    <a:pt x="6424213" y="611219"/>
                                    <a:pt x="6428206" y="610820"/>
                                  </a:cubicBezTo>
                                  <a:cubicBezTo>
                                    <a:pt x="6431399" y="610421"/>
                                    <a:pt x="6434593" y="611219"/>
                                    <a:pt x="6437787" y="612816"/>
                                  </a:cubicBezTo>
                                  <a:cubicBezTo>
                                    <a:pt x="6440581" y="610421"/>
                                    <a:pt x="6443775" y="608824"/>
                                    <a:pt x="6446569" y="608425"/>
                                  </a:cubicBezTo>
                                  <a:close/>
                                  <a:moveTo>
                                    <a:pt x="1958391" y="602437"/>
                                  </a:moveTo>
                                  <a:cubicBezTo>
                                    <a:pt x="1950807" y="604832"/>
                                    <a:pt x="1946815" y="612418"/>
                                    <a:pt x="1949210" y="620002"/>
                                  </a:cubicBezTo>
                                  <a:cubicBezTo>
                                    <a:pt x="1951605" y="627587"/>
                                    <a:pt x="1959190" y="631579"/>
                                    <a:pt x="1966776" y="629184"/>
                                  </a:cubicBezTo>
                                  <a:cubicBezTo>
                                    <a:pt x="1974360" y="626789"/>
                                    <a:pt x="1978352" y="619204"/>
                                    <a:pt x="1975957" y="611619"/>
                                  </a:cubicBezTo>
                                  <a:cubicBezTo>
                                    <a:pt x="1973562" y="604033"/>
                                    <a:pt x="1965577" y="600041"/>
                                    <a:pt x="1958391" y="602437"/>
                                  </a:cubicBezTo>
                                  <a:close/>
                                  <a:moveTo>
                                    <a:pt x="1955598" y="594852"/>
                                  </a:moveTo>
                                  <a:cubicBezTo>
                                    <a:pt x="1967175" y="591259"/>
                                    <a:pt x="1979550" y="597646"/>
                                    <a:pt x="1983143" y="609224"/>
                                  </a:cubicBezTo>
                                  <a:cubicBezTo>
                                    <a:pt x="1987135" y="620801"/>
                                    <a:pt x="1980348" y="633176"/>
                                    <a:pt x="1968772" y="636769"/>
                                  </a:cubicBezTo>
                                  <a:cubicBezTo>
                                    <a:pt x="1957195" y="640361"/>
                                    <a:pt x="1944819" y="633974"/>
                                    <a:pt x="1941226" y="622397"/>
                                  </a:cubicBezTo>
                                  <a:cubicBezTo>
                                    <a:pt x="1937633" y="610821"/>
                                    <a:pt x="1944020" y="598445"/>
                                    <a:pt x="1955598" y="594852"/>
                                  </a:cubicBezTo>
                                  <a:close/>
                                  <a:moveTo>
                                    <a:pt x="1952005" y="582078"/>
                                  </a:moveTo>
                                  <a:cubicBezTo>
                                    <a:pt x="1933242" y="587666"/>
                                    <a:pt x="1922863" y="607627"/>
                                    <a:pt x="1928452" y="626390"/>
                                  </a:cubicBezTo>
                                  <a:cubicBezTo>
                                    <a:pt x="1934040" y="645152"/>
                                    <a:pt x="1954001" y="655531"/>
                                    <a:pt x="1972764" y="649942"/>
                                  </a:cubicBezTo>
                                  <a:cubicBezTo>
                                    <a:pt x="1991526" y="644354"/>
                                    <a:pt x="2001905" y="624394"/>
                                    <a:pt x="1996316" y="605631"/>
                                  </a:cubicBezTo>
                                  <a:cubicBezTo>
                                    <a:pt x="1990328" y="586469"/>
                                    <a:pt x="1970367" y="576090"/>
                                    <a:pt x="1952005" y="582078"/>
                                  </a:cubicBezTo>
                                  <a:close/>
                                  <a:moveTo>
                                    <a:pt x="1966682" y="572354"/>
                                  </a:moveTo>
                                  <a:cubicBezTo>
                                    <a:pt x="1983467" y="574094"/>
                                    <a:pt x="1998512" y="585771"/>
                                    <a:pt x="2003902" y="602836"/>
                                  </a:cubicBezTo>
                                  <a:cubicBezTo>
                                    <a:pt x="2010687" y="625591"/>
                                    <a:pt x="1997913" y="649942"/>
                                    <a:pt x="1975159" y="657128"/>
                                  </a:cubicBezTo>
                                  <a:cubicBezTo>
                                    <a:pt x="1952403" y="664314"/>
                                    <a:pt x="1928052" y="651140"/>
                                    <a:pt x="1920867" y="628386"/>
                                  </a:cubicBezTo>
                                  <a:cubicBezTo>
                                    <a:pt x="1913681" y="605631"/>
                                    <a:pt x="1926855" y="581279"/>
                                    <a:pt x="1949609" y="574094"/>
                                  </a:cubicBezTo>
                                  <a:cubicBezTo>
                                    <a:pt x="1955298" y="572298"/>
                                    <a:pt x="1961086" y="571774"/>
                                    <a:pt x="1966682" y="572354"/>
                                  </a:cubicBezTo>
                                  <a:close/>
                                  <a:moveTo>
                                    <a:pt x="4178671" y="564014"/>
                                  </a:moveTo>
                                  <a:cubicBezTo>
                                    <a:pt x="4173331" y="564513"/>
                                    <a:pt x="4168142" y="567108"/>
                                    <a:pt x="4164350" y="571699"/>
                                  </a:cubicBezTo>
                                  <a:lnTo>
                                    <a:pt x="4157164" y="580481"/>
                                  </a:lnTo>
                                  <a:cubicBezTo>
                                    <a:pt x="4155966" y="582078"/>
                                    <a:pt x="4153571" y="582078"/>
                                    <a:pt x="4151974" y="580880"/>
                                  </a:cubicBezTo>
                                  <a:lnTo>
                                    <a:pt x="4143192" y="573695"/>
                                  </a:lnTo>
                                  <a:cubicBezTo>
                                    <a:pt x="4138402" y="570102"/>
                                    <a:pt x="4132813" y="568505"/>
                                    <a:pt x="4127623" y="568904"/>
                                  </a:cubicBezTo>
                                  <a:cubicBezTo>
                                    <a:pt x="4122433" y="569303"/>
                                    <a:pt x="4117243" y="572098"/>
                                    <a:pt x="4113650" y="576489"/>
                                  </a:cubicBezTo>
                                  <a:cubicBezTo>
                                    <a:pt x="4106066" y="585671"/>
                                    <a:pt x="4107263" y="598845"/>
                                    <a:pt x="4116445" y="606430"/>
                                  </a:cubicBezTo>
                                  <a:lnTo>
                                    <a:pt x="4160358" y="643156"/>
                                  </a:lnTo>
                                  <a:cubicBezTo>
                                    <a:pt x="4172333" y="628386"/>
                                    <a:pt x="4184709" y="613615"/>
                                    <a:pt x="4196685" y="598845"/>
                                  </a:cubicBezTo>
                                  <a:cubicBezTo>
                                    <a:pt x="4204269" y="589663"/>
                                    <a:pt x="4203072" y="576489"/>
                                    <a:pt x="4193890" y="568904"/>
                                  </a:cubicBezTo>
                                  <a:cubicBezTo>
                                    <a:pt x="4189499" y="565112"/>
                                    <a:pt x="4184010" y="563515"/>
                                    <a:pt x="4178671" y="564014"/>
                                  </a:cubicBezTo>
                                  <a:close/>
                                  <a:moveTo>
                                    <a:pt x="4177972" y="557278"/>
                                  </a:moveTo>
                                  <a:cubicBezTo>
                                    <a:pt x="4185208" y="556629"/>
                                    <a:pt x="4192693" y="558725"/>
                                    <a:pt x="4198681" y="563715"/>
                                  </a:cubicBezTo>
                                  <a:cubicBezTo>
                                    <a:pt x="4210656" y="573695"/>
                                    <a:pt x="4212253" y="591660"/>
                                    <a:pt x="4202273" y="603636"/>
                                  </a:cubicBezTo>
                                  <a:cubicBezTo>
                                    <a:pt x="4189499" y="619603"/>
                                    <a:pt x="4176325" y="635172"/>
                                    <a:pt x="4163551" y="650741"/>
                                  </a:cubicBezTo>
                                  <a:cubicBezTo>
                                    <a:pt x="4162354" y="652338"/>
                                    <a:pt x="4159958" y="652338"/>
                                    <a:pt x="4158362" y="651140"/>
                                  </a:cubicBezTo>
                                  <a:lnTo>
                                    <a:pt x="4111654" y="612019"/>
                                  </a:lnTo>
                                  <a:cubicBezTo>
                                    <a:pt x="4099679" y="602039"/>
                                    <a:pt x="4098082" y="584074"/>
                                    <a:pt x="4108062" y="572098"/>
                                  </a:cubicBezTo>
                                  <a:cubicBezTo>
                                    <a:pt x="4112852" y="565711"/>
                                    <a:pt x="4120038" y="562517"/>
                                    <a:pt x="4127223" y="561719"/>
                                  </a:cubicBezTo>
                                  <a:cubicBezTo>
                                    <a:pt x="4134410" y="560920"/>
                                    <a:pt x="4141994" y="563315"/>
                                    <a:pt x="4147982" y="568505"/>
                                  </a:cubicBezTo>
                                  <a:lnTo>
                                    <a:pt x="4153970" y="573295"/>
                                  </a:lnTo>
                                  <a:lnTo>
                                    <a:pt x="4158761" y="567307"/>
                                  </a:lnTo>
                                  <a:cubicBezTo>
                                    <a:pt x="4163751" y="561319"/>
                                    <a:pt x="4170737" y="557926"/>
                                    <a:pt x="4177972" y="557278"/>
                                  </a:cubicBezTo>
                                  <a:close/>
                                  <a:moveTo>
                                    <a:pt x="5479959" y="542807"/>
                                  </a:moveTo>
                                  <a:cubicBezTo>
                                    <a:pt x="5490587" y="545252"/>
                                    <a:pt x="5500268" y="551739"/>
                                    <a:pt x="5506456" y="561718"/>
                                  </a:cubicBezTo>
                                  <a:lnTo>
                                    <a:pt x="5500867" y="565312"/>
                                  </a:lnTo>
                                  <a:cubicBezTo>
                                    <a:pt x="5490488" y="548545"/>
                                    <a:pt x="5468133" y="543355"/>
                                    <a:pt x="5451366" y="553734"/>
                                  </a:cubicBezTo>
                                  <a:cubicBezTo>
                                    <a:pt x="5434599" y="564514"/>
                                    <a:pt x="5429409" y="586470"/>
                                    <a:pt x="5439789" y="603236"/>
                                  </a:cubicBezTo>
                                  <a:lnTo>
                                    <a:pt x="5434200" y="606829"/>
                                  </a:lnTo>
                                  <a:cubicBezTo>
                                    <a:pt x="5421825" y="586869"/>
                                    <a:pt x="5427813" y="560521"/>
                                    <a:pt x="5447773" y="548146"/>
                                  </a:cubicBezTo>
                                  <a:cubicBezTo>
                                    <a:pt x="5457753" y="541959"/>
                                    <a:pt x="5469330" y="540362"/>
                                    <a:pt x="5479959" y="542807"/>
                                  </a:cubicBezTo>
                                  <a:close/>
                                  <a:moveTo>
                                    <a:pt x="3521645" y="492657"/>
                                  </a:moveTo>
                                  <a:cubicBezTo>
                                    <a:pt x="3518847" y="492657"/>
                                    <a:pt x="3516454" y="494254"/>
                                    <a:pt x="3514060" y="496649"/>
                                  </a:cubicBezTo>
                                  <a:lnTo>
                                    <a:pt x="3512864" y="497846"/>
                                  </a:lnTo>
                                  <a:lnTo>
                                    <a:pt x="3511266" y="497048"/>
                                  </a:lnTo>
                                  <a:cubicBezTo>
                                    <a:pt x="3508471" y="495451"/>
                                    <a:pt x="3505676" y="494653"/>
                                    <a:pt x="3503280" y="495052"/>
                                  </a:cubicBezTo>
                                  <a:cubicBezTo>
                                    <a:pt x="3500883" y="495052"/>
                                    <a:pt x="3498489" y="496649"/>
                                    <a:pt x="3497292" y="499044"/>
                                  </a:cubicBezTo>
                                  <a:cubicBezTo>
                                    <a:pt x="3495693" y="501439"/>
                                    <a:pt x="3495693" y="504634"/>
                                    <a:pt x="3496895" y="507827"/>
                                  </a:cubicBezTo>
                                  <a:cubicBezTo>
                                    <a:pt x="3500086" y="516211"/>
                                    <a:pt x="3510862" y="521799"/>
                                    <a:pt x="3515254" y="523795"/>
                                  </a:cubicBezTo>
                                  <a:cubicBezTo>
                                    <a:pt x="3516053" y="524195"/>
                                    <a:pt x="3516857" y="523795"/>
                                    <a:pt x="3517651" y="523396"/>
                                  </a:cubicBezTo>
                                  <a:cubicBezTo>
                                    <a:pt x="3521645" y="520203"/>
                                    <a:pt x="3530427" y="511819"/>
                                    <a:pt x="3531227" y="503835"/>
                                  </a:cubicBezTo>
                                  <a:cubicBezTo>
                                    <a:pt x="3531625" y="500242"/>
                                    <a:pt x="3530427" y="497048"/>
                                    <a:pt x="3528431" y="495052"/>
                                  </a:cubicBezTo>
                                  <a:cubicBezTo>
                                    <a:pt x="3526432" y="493056"/>
                                    <a:pt x="3524040" y="492258"/>
                                    <a:pt x="3521645" y="492657"/>
                                  </a:cubicBezTo>
                                  <a:close/>
                                  <a:moveTo>
                                    <a:pt x="3521244" y="488266"/>
                                  </a:moveTo>
                                  <a:cubicBezTo>
                                    <a:pt x="3525236" y="487866"/>
                                    <a:pt x="3528831" y="489064"/>
                                    <a:pt x="3531625" y="491858"/>
                                  </a:cubicBezTo>
                                  <a:cubicBezTo>
                                    <a:pt x="3534420" y="494653"/>
                                    <a:pt x="3536016" y="499443"/>
                                    <a:pt x="3535619" y="503835"/>
                                  </a:cubicBezTo>
                                  <a:cubicBezTo>
                                    <a:pt x="3535220" y="508227"/>
                                    <a:pt x="3532823" y="512618"/>
                                    <a:pt x="3528831" y="517807"/>
                                  </a:cubicBezTo>
                                  <a:cubicBezTo>
                                    <a:pt x="3525637" y="521400"/>
                                    <a:pt x="3522444" y="524594"/>
                                    <a:pt x="3520047" y="526590"/>
                                  </a:cubicBezTo>
                                  <a:cubicBezTo>
                                    <a:pt x="3519249" y="527388"/>
                                    <a:pt x="3518048" y="528187"/>
                                    <a:pt x="3516857" y="528187"/>
                                  </a:cubicBezTo>
                                  <a:cubicBezTo>
                                    <a:pt x="3515654" y="528586"/>
                                    <a:pt x="3514464" y="528187"/>
                                    <a:pt x="3513257" y="527787"/>
                                  </a:cubicBezTo>
                                  <a:cubicBezTo>
                                    <a:pt x="3507276" y="524993"/>
                                    <a:pt x="3496491" y="519005"/>
                                    <a:pt x="3492899" y="509823"/>
                                  </a:cubicBezTo>
                                  <a:cubicBezTo>
                                    <a:pt x="3491303" y="505432"/>
                                    <a:pt x="3491303" y="500641"/>
                                    <a:pt x="3493698" y="497048"/>
                                  </a:cubicBezTo>
                                  <a:cubicBezTo>
                                    <a:pt x="3495693" y="493455"/>
                                    <a:pt x="3498888" y="491060"/>
                                    <a:pt x="3502880" y="490661"/>
                                  </a:cubicBezTo>
                                  <a:cubicBezTo>
                                    <a:pt x="3506074" y="490262"/>
                                    <a:pt x="3509267" y="491060"/>
                                    <a:pt x="3512458" y="492657"/>
                                  </a:cubicBezTo>
                                  <a:cubicBezTo>
                                    <a:pt x="3515254" y="490262"/>
                                    <a:pt x="3518450" y="488665"/>
                                    <a:pt x="3521244" y="488266"/>
                                  </a:cubicBezTo>
                                  <a:close/>
                                  <a:moveTo>
                                    <a:pt x="5735595" y="468705"/>
                                  </a:moveTo>
                                  <a:cubicBezTo>
                                    <a:pt x="5728010" y="471100"/>
                                    <a:pt x="5724017" y="478686"/>
                                    <a:pt x="5726413" y="486270"/>
                                  </a:cubicBezTo>
                                  <a:cubicBezTo>
                                    <a:pt x="5728809" y="493855"/>
                                    <a:pt x="5736394" y="497847"/>
                                    <a:pt x="5743978" y="495452"/>
                                  </a:cubicBezTo>
                                  <a:cubicBezTo>
                                    <a:pt x="5751563" y="493057"/>
                                    <a:pt x="5755555" y="485472"/>
                                    <a:pt x="5753160" y="477887"/>
                                  </a:cubicBezTo>
                                  <a:cubicBezTo>
                                    <a:pt x="5751164" y="470701"/>
                                    <a:pt x="5743180" y="466309"/>
                                    <a:pt x="5735595" y="468705"/>
                                  </a:cubicBezTo>
                                  <a:close/>
                                  <a:moveTo>
                                    <a:pt x="5733200" y="461120"/>
                                  </a:moveTo>
                                  <a:cubicBezTo>
                                    <a:pt x="5744777" y="457527"/>
                                    <a:pt x="5757152" y="463914"/>
                                    <a:pt x="5760745" y="475492"/>
                                  </a:cubicBezTo>
                                  <a:cubicBezTo>
                                    <a:pt x="5764338" y="487468"/>
                                    <a:pt x="5757950" y="499444"/>
                                    <a:pt x="5746374" y="503037"/>
                                  </a:cubicBezTo>
                                  <a:cubicBezTo>
                                    <a:pt x="5734797" y="506629"/>
                                    <a:pt x="5722421" y="500242"/>
                                    <a:pt x="5718828" y="488665"/>
                                  </a:cubicBezTo>
                                  <a:cubicBezTo>
                                    <a:pt x="5715235" y="477089"/>
                                    <a:pt x="5721622" y="464713"/>
                                    <a:pt x="5733200" y="461120"/>
                                  </a:cubicBezTo>
                                  <a:close/>
                                  <a:moveTo>
                                    <a:pt x="5729607" y="448346"/>
                                  </a:moveTo>
                                  <a:cubicBezTo>
                                    <a:pt x="5710844" y="453934"/>
                                    <a:pt x="5700465" y="473895"/>
                                    <a:pt x="5706053" y="492658"/>
                                  </a:cubicBezTo>
                                  <a:cubicBezTo>
                                    <a:pt x="5711642" y="511420"/>
                                    <a:pt x="5731603" y="521799"/>
                                    <a:pt x="5750366" y="516210"/>
                                  </a:cubicBezTo>
                                  <a:cubicBezTo>
                                    <a:pt x="5769128" y="510622"/>
                                    <a:pt x="5779507" y="490662"/>
                                    <a:pt x="5773918" y="471899"/>
                                  </a:cubicBezTo>
                                  <a:cubicBezTo>
                                    <a:pt x="5767930" y="453136"/>
                                    <a:pt x="5747970" y="442757"/>
                                    <a:pt x="5729607" y="448346"/>
                                  </a:cubicBezTo>
                                  <a:close/>
                                  <a:moveTo>
                                    <a:pt x="5744284" y="438622"/>
                                  </a:moveTo>
                                  <a:cubicBezTo>
                                    <a:pt x="5761069" y="440362"/>
                                    <a:pt x="5776114" y="452039"/>
                                    <a:pt x="5781503" y="469104"/>
                                  </a:cubicBezTo>
                                  <a:cubicBezTo>
                                    <a:pt x="5788689" y="491859"/>
                                    <a:pt x="5775515" y="516610"/>
                                    <a:pt x="5752761" y="523396"/>
                                  </a:cubicBezTo>
                                  <a:cubicBezTo>
                                    <a:pt x="5730006" y="530582"/>
                                    <a:pt x="5705654" y="517408"/>
                                    <a:pt x="5698469" y="494654"/>
                                  </a:cubicBezTo>
                                  <a:cubicBezTo>
                                    <a:pt x="5691283" y="471899"/>
                                    <a:pt x="5704457" y="447547"/>
                                    <a:pt x="5727212" y="440362"/>
                                  </a:cubicBezTo>
                                  <a:cubicBezTo>
                                    <a:pt x="5732900" y="438566"/>
                                    <a:pt x="5738689" y="438042"/>
                                    <a:pt x="5744284" y="438622"/>
                                  </a:cubicBezTo>
                                  <a:close/>
                                  <a:moveTo>
                                    <a:pt x="1280504" y="426689"/>
                                  </a:moveTo>
                                  <a:cubicBezTo>
                                    <a:pt x="1275165" y="427188"/>
                                    <a:pt x="1269976" y="429783"/>
                                    <a:pt x="1266183" y="434374"/>
                                  </a:cubicBezTo>
                                  <a:lnTo>
                                    <a:pt x="1258997" y="443156"/>
                                  </a:lnTo>
                                  <a:cubicBezTo>
                                    <a:pt x="1257799" y="444753"/>
                                    <a:pt x="1255405" y="444753"/>
                                    <a:pt x="1253808" y="443555"/>
                                  </a:cubicBezTo>
                                  <a:lnTo>
                                    <a:pt x="1245026" y="436370"/>
                                  </a:lnTo>
                                  <a:cubicBezTo>
                                    <a:pt x="1240236" y="432777"/>
                                    <a:pt x="1234646" y="431180"/>
                                    <a:pt x="1229457" y="431579"/>
                                  </a:cubicBezTo>
                                  <a:cubicBezTo>
                                    <a:pt x="1224268" y="431978"/>
                                    <a:pt x="1219078" y="434773"/>
                                    <a:pt x="1215485" y="439164"/>
                                  </a:cubicBezTo>
                                  <a:cubicBezTo>
                                    <a:pt x="1207901" y="448346"/>
                                    <a:pt x="1209098" y="461520"/>
                                    <a:pt x="1218280" y="469105"/>
                                  </a:cubicBezTo>
                                  <a:lnTo>
                                    <a:pt x="1262192" y="505831"/>
                                  </a:lnTo>
                                  <a:cubicBezTo>
                                    <a:pt x="1274168" y="491061"/>
                                    <a:pt x="1286543" y="476290"/>
                                    <a:pt x="1298519" y="461520"/>
                                  </a:cubicBezTo>
                                  <a:cubicBezTo>
                                    <a:pt x="1306104" y="452338"/>
                                    <a:pt x="1304906" y="439164"/>
                                    <a:pt x="1295724" y="431579"/>
                                  </a:cubicBezTo>
                                  <a:cubicBezTo>
                                    <a:pt x="1291332" y="427787"/>
                                    <a:pt x="1285843" y="426190"/>
                                    <a:pt x="1280504" y="426689"/>
                                  </a:cubicBezTo>
                                  <a:close/>
                                  <a:moveTo>
                                    <a:pt x="1279806" y="419953"/>
                                  </a:moveTo>
                                  <a:cubicBezTo>
                                    <a:pt x="1287042" y="419304"/>
                                    <a:pt x="1294527" y="421400"/>
                                    <a:pt x="1300515" y="426390"/>
                                  </a:cubicBezTo>
                                  <a:cubicBezTo>
                                    <a:pt x="1312490" y="436370"/>
                                    <a:pt x="1314087" y="454335"/>
                                    <a:pt x="1304108" y="466311"/>
                                  </a:cubicBezTo>
                                  <a:cubicBezTo>
                                    <a:pt x="1291332" y="482278"/>
                                    <a:pt x="1278159" y="497847"/>
                                    <a:pt x="1265384" y="513416"/>
                                  </a:cubicBezTo>
                                  <a:cubicBezTo>
                                    <a:pt x="1264188" y="515013"/>
                                    <a:pt x="1261792" y="515013"/>
                                    <a:pt x="1260195" y="513815"/>
                                  </a:cubicBezTo>
                                  <a:lnTo>
                                    <a:pt x="1213489" y="474694"/>
                                  </a:lnTo>
                                  <a:cubicBezTo>
                                    <a:pt x="1201513" y="464714"/>
                                    <a:pt x="1199917" y="446749"/>
                                    <a:pt x="1209897" y="434773"/>
                                  </a:cubicBezTo>
                                  <a:cubicBezTo>
                                    <a:pt x="1214687" y="428386"/>
                                    <a:pt x="1221873" y="425192"/>
                                    <a:pt x="1229058" y="424394"/>
                                  </a:cubicBezTo>
                                  <a:cubicBezTo>
                                    <a:pt x="1236244" y="423595"/>
                                    <a:pt x="1243828" y="425990"/>
                                    <a:pt x="1249817" y="431180"/>
                                  </a:cubicBezTo>
                                  <a:lnTo>
                                    <a:pt x="1255804" y="435970"/>
                                  </a:lnTo>
                                  <a:lnTo>
                                    <a:pt x="1260595" y="429982"/>
                                  </a:lnTo>
                                  <a:cubicBezTo>
                                    <a:pt x="1265585" y="423994"/>
                                    <a:pt x="1272570" y="420601"/>
                                    <a:pt x="1279806" y="419953"/>
                                  </a:cubicBezTo>
                                  <a:close/>
                                  <a:moveTo>
                                    <a:pt x="2581792" y="405482"/>
                                  </a:moveTo>
                                  <a:cubicBezTo>
                                    <a:pt x="2592421" y="407927"/>
                                    <a:pt x="2602103" y="414414"/>
                                    <a:pt x="2608292" y="424393"/>
                                  </a:cubicBezTo>
                                  <a:lnTo>
                                    <a:pt x="2602703" y="427987"/>
                                  </a:lnTo>
                                  <a:cubicBezTo>
                                    <a:pt x="2592324" y="411220"/>
                                    <a:pt x="2569968" y="406030"/>
                                    <a:pt x="2553201" y="416409"/>
                                  </a:cubicBezTo>
                                  <a:cubicBezTo>
                                    <a:pt x="2536434" y="427189"/>
                                    <a:pt x="2531245" y="449145"/>
                                    <a:pt x="2541624" y="465911"/>
                                  </a:cubicBezTo>
                                  <a:lnTo>
                                    <a:pt x="2536036" y="469504"/>
                                  </a:lnTo>
                                  <a:cubicBezTo>
                                    <a:pt x="2523659" y="449544"/>
                                    <a:pt x="2529647" y="423196"/>
                                    <a:pt x="2549608" y="410821"/>
                                  </a:cubicBezTo>
                                  <a:cubicBezTo>
                                    <a:pt x="2559588" y="404634"/>
                                    <a:pt x="2571164" y="403037"/>
                                    <a:pt x="2581792" y="405482"/>
                                  </a:cubicBezTo>
                                  <a:close/>
                                  <a:moveTo>
                                    <a:pt x="623472" y="355333"/>
                                  </a:moveTo>
                                  <a:cubicBezTo>
                                    <a:pt x="620677" y="355333"/>
                                    <a:pt x="618281" y="356930"/>
                                    <a:pt x="615887" y="359325"/>
                                  </a:cubicBezTo>
                                  <a:lnTo>
                                    <a:pt x="614690" y="360522"/>
                                  </a:lnTo>
                                  <a:lnTo>
                                    <a:pt x="613093" y="359724"/>
                                  </a:lnTo>
                                  <a:cubicBezTo>
                                    <a:pt x="610297" y="358127"/>
                                    <a:pt x="607503" y="357329"/>
                                    <a:pt x="605109" y="357728"/>
                                  </a:cubicBezTo>
                                  <a:cubicBezTo>
                                    <a:pt x="602713" y="357728"/>
                                    <a:pt x="600317" y="359325"/>
                                    <a:pt x="599120" y="361720"/>
                                  </a:cubicBezTo>
                                  <a:cubicBezTo>
                                    <a:pt x="597523" y="364115"/>
                                    <a:pt x="597523" y="367309"/>
                                    <a:pt x="598721" y="370502"/>
                                  </a:cubicBezTo>
                                  <a:cubicBezTo>
                                    <a:pt x="601914" y="378887"/>
                                    <a:pt x="612693" y="384475"/>
                                    <a:pt x="617085" y="386471"/>
                                  </a:cubicBezTo>
                                  <a:cubicBezTo>
                                    <a:pt x="617883" y="386871"/>
                                    <a:pt x="618682" y="386471"/>
                                    <a:pt x="619480" y="386072"/>
                                  </a:cubicBezTo>
                                  <a:cubicBezTo>
                                    <a:pt x="623472" y="382879"/>
                                    <a:pt x="632254" y="374494"/>
                                    <a:pt x="633053" y="366510"/>
                                  </a:cubicBezTo>
                                  <a:cubicBezTo>
                                    <a:pt x="633452" y="362918"/>
                                    <a:pt x="632254" y="359724"/>
                                    <a:pt x="630258" y="357728"/>
                                  </a:cubicBezTo>
                                  <a:cubicBezTo>
                                    <a:pt x="628262" y="355732"/>
                                    <a:pt x="625867" y="354934"/>
                                    <a:pt x="623472" y="355333"/>
                                  </a:cubicBezTo>
                                  <a:close/>
                                  <a:moveTo>
                                    <a:pt x="623073" y="350942"/>
                                  </a:moveTo>
                                  <a:cubicBezTo>
                                    <a:pt x="627065" y="350542"/>
                                    <a:pt x="630658" y="351740"/>
                                    <a:pt x="633452" y="354534"/>
                                  </a:cubicBezTo>
                                  <a:cubicBezTo>
                                    <a:pt x="636246" y="357329"/>
                                    <a:pt x="637843" y="362119"/>
                                    <a:pt x="637444" y="366510"/>
                                  </a:cubicBezTo>
                                  <a:cubicBezTo>
                                    <a:pt x="637045" y="370902"/>
                                    <a:pt x="634650" y="375294"/>
                                    <a:pt x="630658" y="380483"/>
                                  </a:cubicBezTo>
                                  <a:cubicBezTo>
                                    <a:pt x="627464" y="384076"/>
                                    <a:pt x="624270" y="387270"/>
                                    <a:pt x="621875" y="389266"/>
                                  </a:cubicBezTo>
                                  <a:cubicBezTo>
                                    <a:pt x="621077" y="390064"/>
                                    <a:pt x="619879" y="390863"/>
                                    <a:pt x="618682" y="390863"/>
                                  </a:cubicBezTo>
                                  <a:cubicBezTo>
                                    <a:pt x="617483" y="391262"/>
                                    <a:pt x="616286" y="390863"/>
                                    <a:pt x="615089" y="390463"/>
                                  </a:cubicBezTo>
                                  <a:cubicBezTo>
                                    <a:pt x="609101" y="387669"/>
                                    <a:pt x="598321" y="381681"/>
                                    <a:pt x="594729" y="372498"/>
                                  </a:cubicBezTo>
                                  <a:cubicBezTo>
                                    <a:pt x="593132" y="368107"/>
                                    <a:pt x="593132" y="363317"/>
                                    <a:pt x="595527" y="359724"/>
                                  </a:cubicBezTo>
                                  <a:cubicBezTo>
                                    <a:pt x="597523" y="356131"/>
                                    <a:pt x="600717" y="353736"/>
                                    <a:pt x="604709" y="353337"/>
                                  </a:cubicBezTo>
                                  <a:cubicBezTo>
                                    <a:pt x="607902" y="352938"/>
                                    <a:pt x="611097" y="353736"/>
                                    <a:pt x="614290" y="355333"/>
                                  </a:cubicBezTo>
                                  <a:cubicBezTo>
                                    <a:pt x="617085" y="352938"/>
                                    <a:pt x="620278" y="351341"/>
                                    <a:pt x="623073" y="350942"/>
                                  </a:cubicBezTo>
                                  <a:close/>
                                  <a:moveTo>
                                    <a:pt x="7326403" y="342159"/>
                                  </a:moveTo>
                                  <a:cubicBezTo>
                                    <a:pt x="7323609" y="342159"/>
                                    <a:pt x="7321214" y="343756"/>
                                    <a:pt x="7318818" y="346151"/>
                                  </a:cubicBezTo>
                                  <a:lnTo>
                                    <a:pt x="7317621" y="347348"/>
                                  </a:lnTo>
                                  <a:lnTo>
                                    <a:pt x="7316024" y="346550"/>
                                  </a:lnTo>
                                  <a:cubicBezTo>
                                    <a:pt x="7313230" y="344953"/>
                                    <a:pt x="7310435" y="344155"/>
                                    <a:pt x="7308040" y="344554"/>
                                  </a:cubicBezTo>
                                  <a:cubicBezTo>
                                    <a:pt x="7305644" y="344554"/>
                                    <a:pt x="7303249" y="346151"/>
                                    <a:pt x="7302051" y="348546"/>
                                  </a:cubicBezTo>
                                  <a:cubicBezTo>
                                    <a:pt x="7300454" y="350941"/>
                                    <a:pt x="7300454" y="354135"/>
                                    <a:pt x="7301652" y="357328"/>
                                  </a:cubicBezTo>
                                  <a:cubicBezTo>
                                    <a:pt x="7304845" y="365713"/>
                                    <a:pt x="7315625" y="371301"/>
                                    <a:pt x="7320016" y="373297"/>
                                  </a:cubicBezTo>
                                  <a:cubicBezTo>
                                    <a:pt x="7320814" y="373697"/>
                                    <a:pt x="7321613" y="373297"/>
                                    <a:pt x="7322411" y="372898"/>
                                  </a:cubicBezTo>
                                  <a:cubicBezTo>
                                    <a:pt x="7326403" y="369705"/>
                                    <a:pt x="7335186" y="361320"/>
                                    <a:pt x="7335984" y="353336"/>
                                  </a:cubicBezTo>
                                  <a:cubicBezTo>
                                    <a:pt x="7336383" y="349744"/>
                                    <a:pt x="7335186" y="346550"/>
                                    <a:pt x="7333190" y="344554"/>
                                  </a:cubicBezTo>
                                  <a:cubicBezTo>
                                    <a:pt x="7331194" y="342558"/>
                                    <a:pt x="7328798" y="341760"/>
                                    <a:pt x="7326403" y="342159"/>
                                  </a:cubicBezTo>
                                  <a:close/>
                                  <a:moveTo>
                                    <a:pt x="7326004" y="337768"/>
                                  </a:moveTo>
                                  <a:cubicBezTo>
                                    <a:pt x="7329996" y="337368"/>
                                    <a:pt x="7333589" y="338566"/>
                                    <a:pt x="7336383" y="341360"/>
                                  </a:cubicBezTo>
                                  <a:cubicBezTo>
                                    <a:pt x="7339178" y="344155"/>
                                    <a:pt x="7340774" y="348945"/>
                                    <a:pt x="7340375" y="353336"/>
                                  </a:cubicBezTo>
                                  <a:cubicBezTo>
                                    <a:pt x="7339976" y="357728"/>
                                    <a:pt x="7337980" y="362120"/>
                                    <a:pt x="7333589" y="367309"/>
                                  </a:cubicBezTo>
                                  <a:cubicBezTo>
                                    <a:pt x="7330395" y="370902"/>
                                    <a:pt x="7327202" y="374096"/>
                                    <a:pt x="7324806" y="376092"/>
                                  </a:cubicBezTo>
                                  <a:cubicBezTo>
                                    <a:pt x="7324008" y="376890"/>
                                    <a:pt x="7322810" y="377689"/>
                                    <a:pt x="7321613" y="377689"/>
                                  </a:cubicBezTo>
                                  <a:cubicBezTo>
                                    <a:pt x="7320415" y="378088"/>
                                    <a:pt x="7319218" y="377689"/>
                                    <a:pt x="7318020" y="377289"/>
                                  </a:cubicBezTo>
                                  <a:cubicBezTo>
                                    <a:pt x="7312032" y="374495"/>
                                    <a:pt x="7301253" y="368507"/>
                                    <a:pt x="7297660" y="359324"/>
                                  </a:cubicBezTo>
                                  <a:cubicBezTo>
                                    <a:pt x="7296063" y="354933"/>
                                    <a:pt x="7296063" y="350143"/>
                                    <a:pt x="7298458" y="346550"/>
                                  </a:cubicBezTo>
                                  <a:cubicBezTo>
                                    <a:pt x="7300454" y="342957"/>
                                    <a:pt x="7303648" y="340562"/>
                                    <a:pt x="7307641" y="340163"/>
                                  </a:cubicBezTo>
                                  <a:cubicBezTo>
                                    <a:pt x="7310834" y="339764"/>
                                    <a:pt x="7314028" y="340562"/>
                                    <a:pt x="7317222" y="342159"/>
                                  </a:cubicBezTo>
                                  <a:cubicBezTo>
                                    <a:pt x="7320016" y="339764"/>
                                    <a:pt x="7323210" y="338167"/>
                                    <a:pt x="7326004" y="337768"/>
                                  </a:cubicBezTo>
                                  <a:close/>
                                  <a:moveTo>
                                    <a:pt x="2837429" y="331381"/>
                                  </a:moveTo>
                                  <a:cubicBezTo>
                                    <a:pt x="2829844" y="333776"/>
                                    <a:pt x="2825852" y="341361"/>
                                    <a:pt x="2828248" y="348945"/>
                                  </a:cubicBezTo>
                                  <a:cubicBezTo>
                                    <a:pt x="2830643" y="356531"/>
                                    <a:pt x="2838228" y="360523"/>
                                    <a:pt x="2845812" y="358128"/>
                                  </a:cubicBezTo>
                                  <a:cubicBezTo>
                                    <a:pt x="2853397" y="355733"/>
                                    <a:pt x="2857388" y="348147"/>
                                    <a:pt x="2854994" y="340562"/>
                                  </a:cubicBezTo>
                                  <a:cubicBezTo>
                                    <a:pt x="2852998" y="333377"/>
                                    <a:pt x="2845014" y="328985"/>
                                    <a:pt x="2837429" y="331381"/>
                                  </a:cubicBezTo>
                                  <a:close/>
                                  <a:moveTo>
                                    <a:pt x="2835034" y="323796"/>
                                  </a:moveTo>
                                  <a:cubicBezTo>
                                    <a:pt x="2846611" y="320203"/>
                                    <a:pt x="2858986" y="326590"/>
                                    <a:pt x="2862578" y="338167"/>
                                  </a:cubicBezTo>
                                  <a:cubicBezTo>
                                    <a:pt x="2866171" y="350144"/>
                                    <a:pt x="2859785" y="362120"/>
                                    <a:pt x="2848207" y="365713"/>
                                  </a:cubicBezTo>
                                  <a:cubicBezTo>
                                    <a:pt x="2836630" y="369305"/>
                                    <a:pt x="2824255" y="362918"/>
                                    <a:pt x="2820663" y="351342"/>
                                  </a:cubicBezTo>
                                  <a:cubicBezTo>
                                    <a:pt x="2817071" y="339764"/>
                                    <a:pt x="2823457" y="327389"/>
                                    <a:pt x="2835034" y="323796"/>
                                  </a:cubicBezTo>
                                  <a:close/>
                                  <a:moveTo>
                                    <a:pt x="2831442" y="311022"/>
                                  </a:moveTo>
                                  <a:cubicBezTo>
                                    <a:pt x="2812681" y="316610"/>
                                    <a:pt x="2802302" y="336570"/>
                                    <a:pt x="2807890" y="355334"/>
                                  </a:cubicBezTo>
                                  <a:cubicBezTo>
                                    <a:pt x="2813478" y="374096"/>
                                    <a:pt x="2833437" y="384475"/>
                                    <a:pt x="2852199" y="378886"/>
                                  </a:cubicBezTo>
                                  <a:cubicBezTo>
                                    <a:pt x="2870962" y="373298"/>
                                    <a:pt x="2881341" y="353337"/>
                                    <a:pt x="2875752" y="334574"/>
                                  </a:cubicBezTo>
                                  <a:cubicBezTo>
                                    <a:pt x="2869763" y="315812"/>
                                    <a:pt x="2849805" y="305433"/>
                                    <a:pt x="2831442" y="311022"/>
                                  </a:cubicBezTo>
                                  <a:close/>
                                  <a:moveTo>
                                    <a:pt x="2846119" y="301297"/>
                                  </a:moveTo>
                                  <a:cubicBezTo>
                                    <a:pt x="2862902" y="303038"/>
                                    <a:pt x="2877947" y="314714"/>
                                    <a:pt x="2883339" y="331780"/>
                                  </a:cubicBezTo>
                                  <a:cubicBezTo>
                                    <a:pt x="2890521" y="354534"/>
                                    <a:pt x="2877348" y="379286"/>
                                    <a:pt x="2854596" y="386072"/>
                                  </a:cubicBezTo>
                                  <a:cubicBezTo>
                                    <a:pt x="2831841" y="393258"/>
                                    <a:pt x="2807491" y="380084"/>
                                    <a:pt x="2800304" y="357330"/>
                                  </a:cubicBezTo>
                                  <a:cubicBezTo>
                                    <a:pt x="2793118" y="334574"/>
                                    <a:pt x="2806294" y="310223"/>
                                    <a:pt x="2829047" y="303038"/>
                                  </a:cubicBezTo>
                                  <a:cubicBezTo>
                                    <a:pt x="2834735" y="301241"/>
                                    <a:pt x="2840521" y="300717"/>
                                    <a:pt x="2846119" y="301297"/>
                                  </a:cubicBezTo>
                                  <a:close/>
                                  <a:moveTo>
                                    <a:pt x="5058105" y="293357"/>
                                  </a:moveTo>
                                  <a:cubicBezTo>
                                    <a:pt x="5052765" y="293856"/>
                                    <a:pt x="5047576" y="296451"/>
                                    <a:pt x="5043784" y="301042"/>
                                  </a:cubicBezTo>
                                  <a:lnTo>
                                    <a:pt x="5036598" y="309824"/>
                                  </a:lnTo>
                                  <a:cubicBezTo>
                                    <a:pt x="5035400" y="311421"/>
                                    <a:pt x="5033005" y="311421"/>
                                    <a:pt x="5031408" y="310223"/>
                                  </a:cubicBezTo>
                                  <a:lnTo>
                                    <a:pt x="5022626" y="303038"/>
                                  </a:lnTo>
                                  <a:cubicBezTo>
                                    <a:pt x="5017836" y="299445"/>
                                    <a:pt x="5012247" y="297848"/>
                                    <a:pt x="5007057" y="298247"/>
                                  </a:cubicBezTo>
                                  <a:cubicBezTo>
                                    <a:pt x="5001867" y="298646"/>
                                    <a:pt x="4996677" y="301042"/>
                                    <a:pt x="4993084" y="305832"/>
                                  </a:cubicBezTo>
                                  <a:cubicBezTo>
                                    <a:pt x="4985500" y="315014"/>
                                    <a:pt x="4986697" y="328187"/>
                                    <a:pt x="4995879" y="335772"/>
                                  </a:cubicBezTo>
                                  <a:lnTo>
                                    <a:pt x="5039792" y="372499"/>
                                  </a:lnTo>
                                  <a:cubicBezTo>
                                    <a:pt x="5051768" y="357729"/>
                                    <a:pt x="5064143" y="342957"/>
                                    <a:pt x="5076119" y="328187"/>
                                  </a:cubicBezTo>
                                  <a:cubicBezTo>
                                    <a:pt x="5083704" y="319006"/>
                                    <a:pt x="5082506" y="305832"/>
                                    <a:pt x="5073324" y="298247"/>
                                  </a:cubicBezTo>
                                  <a:cubicBezTo>
                                    <a:pt x="5068933" y="294455"/>
                                    <a:pt x="5063444" y="292858"/>
                                    <a:pt x="5058105" y="293357"/>
                                  </a:cubicBezTo>
                                  <a:close/>
                                  <a:moveTo>
                                    <a:pt x="5057406" y="286620"/>
                                  </a:moveTo>
                                  <a:cubicBezTo>
                                    <a:pt x="5064642" y="285972"/>
                                    <a:pt x="5072127" y="288068"/>
                                    <a:pt x="5078115" y="293058"/>
                                  </a:cubicBezTo>
                                  <a:cubicBezTo>
                                    <a:pt x="5090091" y="303038"/>
                                    <a:pt x="5091688" y="321002"/>
                                    <a:pt x="5081708" y="332977"/>
                                  </a:cubicBezTo>
                                  <a:cubicBezTo>
                                    <a:pt x="5068933" y="348946"/>
                                    <a:pt x="5055760" y="364515"/>
                                    <a:pt x="5042985" y="380084"/>
                                  </a:cubicBezTo>
                                  <a:cubicBezTo>
                                    <a:pt x="5041788" y="381681"/>
                                    <a:pt x="5039392" y="381681"/>
                                    <a:pt x="5037796" y="380483"/>
                                  </a:cubicBezTo>
                                  <a:lnTo>
                                    <a:pt x="4991088" y="341361"/>
                                  </a:lnTo>
                                  <a:cubicBezTo>
                                    <a:pt x="4979113" y="331381"/>
                                    <a:pt x="4977516" y="313417"/>
                                    <a:pt x="4987496" y="301441"/>
                                  </a:cubicBezTo>
                                  <a:cubicBezTo>
                                    <a:pt x="4992286" y="295054"/>
                                    <a:pt x="4999472" y="291860"/>
                                    <a:pt x="5006657" y="291062"/>
                                  </a:cubicBezTo>
                                  <a:cubicBezTo>
                                    <a:pt x="5013844" y="290263"/>
                                    <a:pt x="5021029" y="292259"/>
                                    <a:pt x="5027416" y="297848"/>
                                  </a:cubicBezTo>
                                  <a:lnTo>
                                    <a:pt x="5033404" y="302638"/>
                                  </a:lnTo>
                                  <a:lnTo>
                                    <a:pt x="5038195" y="296650"/>
                                  </a:lnTo>
                                  <a:cubicBezTo>
                                    <a:pt x="5043185" y="290662"/>
                                    <a:pt x="5050171" y="287269"/>
                                    <a:pt x="5057406" y="286620"/>
                                  </a:cubicBezTo>
                                  <a:close/>
                                  <a:moveTo>
                                    <a:pt x="6359393" y="272150"/>
                                  </a:moveTo>
                                  <a:cubicBezTo>
                                    <a:pt x="6370022" y="274595"/>
                                    <a:pt x="6379703" y="281082"/>
                                    <a:pt x="6385891" y="291061"/>
                                  </a:cubicBezTo>
                                  <a:lnTo>
                                    <a:pt x="6380302" y="294654"/>
                                  </a:lnTo>
                                  <a:cubicBezTo>
                                    <a:pt x="6369923" y="277888"/>
                                    <a:pt x="6347568" y="272698"/>
                                    <a:pt x="6330801" y="283077"/>
                                  </a:cubicBezTo>
                                  <a:cubicBezTo>
                                    <a:pt x="6313635" y="293457"/>
                                    <a:pt x="6308844" y="315813"/>
                                    <a:pt x="6319224" y="332579"/>
                                  </a:cubicBezTo>
                                  <a:lnTo>
                                    <a:pt x="6313635" y="336172"/>
                                  </a:lnTo>
                                  <a:cubicBezTo>
                                    <a:pt x="6301260" y="316212"/>
                                    <a:pt x="6307248" y="289864"/>
                                    <a:pt x="6327208" y="277489"/>
                                  </a:cubicBezTo>
                                  <a:cubicBezTo>
                                    <a:pt x="6337188" y="271301"/>
                                    <a:pt x="6348765" y="269705"/>
                                    <a:pt x="6359393" y="272150"/>
                                  </a:cubicBezTo>
                                  <a:close/>
                                  <a:moveTo>
                                    <a:pt x="4401074" y="221601"/>
                                  </a:moveTo>
                                  <a:cubicBezTo>
                                    <a:pt x="4398280" y="221601"/>
                                    <a:pt x="4395885" y="223198"/>
                                    <a:pt x="4393489" y="225593"/>
                                  </a:cubicBezTo>
                                  <a:lnTo>
                                    <a:pt x="4392292" y="226790"/>
                                  </a:lnTo>
                                  <a:lnTo>
                                    <a:pt x="4390695" y="225992"/>
                                  </a:lnTo>
                                  <a:cubicBezTo>
                                    <a:pt x="4387901" y="224395"/>
                                    <a:pt x="4385106" y="223597"/>
                                    <a:pt x="4382711" y="223996"/>
                                  </a:cubicBezTo>
                                  <a:cubicBezTo>
                                    <a:pt x="4380315" y="223996"/>
                                    <a:pt x="4377920" y="225593"/>
                                    <a:pt x="4376722" y="227988"/>
                                  </a:cubicBezTo>
                                  <a:cubicBezTo>
                                    <a:pt x="4375125" y="230383"/>
                                    <a:pt x="4375125" y="233577"/>
                                    <a:pt x="4376323" y="236770"/>
                                  </a:cubicBezTo>
                                  <a:cubicBezTo>
                                    <a:pt x="4379516" y="245155"/>
                                    <a:pt x="4390296" y="250743"/>
                                    <a:pt x="4394687" y="252739"/>
                                  </a:cubicBezTo>
                                  <a:cubicBezTo>
                                    <a:pt x="4395485" y="253139"/>
                                    <a:pt x="4396284" y="252739"/>
                                    <a:pt x="4397082" y="252340"/>
                                  </a:cubicBezTo>
                                  <a:cubicBezTo>
                                    <a:pt x="4401074" y="249147"/>
                                    <a:pt x="4409856" y="240762"/>
                                    <a:pt x="4410655" y="232778"/>
                                  </a:cubicBezTo>
                                  <a:cubicBezTo>
                                    <a:pt x="4411054" y="229186"/>
                                    <a:pt x="4409856" y="225992"/>
                                    <a:pt x="4407861" y="223996"/>
                                  </a:cubicBezTo>
                                  <a:cubicBezTo>
                                    <a:pt x="4405865" y="222000"/>
                                    <a:pt x="4403469" y="221202"/>
                                    <a:pt x="4401074" y="221601"/>
                                  </a:cubicBezTo>
                                  <a:close/>
                                  <a:moveTo>
                                    <a:pt x="4400675" y="217210"/>
                                  </a:moveTo>
                                  <a:cubicBezTo>
                                    <a:pt x="4404667" y="216810"/>
                                    <a:pt x="4408260" y="218008"/>
                                    <a:pt x="4411054" y="220802"/>
                                  </a:cubicBezTo>
                                  <a:cubicBezTo>
                                    <a:pt x="4413848" y="223597"/>
                                    <a:pt x="4415445" y="228387"/>
                                    <a:pt x="4415046" y="232778"/>
                                  </a:cubicBezTo>
                                  <a:cubicBezTo>
                                    <a:pt x="4414647" y="237170"/>
                                    <a:pt x="4412252" y="241961"/>
                                    <a:pt x="4408260" y="246751"/>
                                  </a:cubicBezTo>
                                  <a:cubicBezTo>
                                    <a:pt x="4405066" y="250344"/>
                                    <a:pt x="4401873" y="253538"/>
                                    <a:pt x="4399477" y="255534"/>
                                  </a:cubicBezTo>
                                  <a:cubicBezTo>
                                    <a:pt x="4398679" y="256332"/>
                                    <a:pt x="4397481" y="257131"/>
                                    <a:pt x="4396284" y="257131"/>
                                  </a:cubicBezTo>
                                  <a:cubicBezTo>
                                    <a:pt x="4395086" y="257530"/>
                                    <a:pt x="4393889" y="257131"/>
                                    <a:pt x="4392691" y="256731"/>
                                  </a:cubicBezTo>
                                  <a:cubicBezTo>
                                    <a:pt x="4386703" y="253937"/>
                                    <a:pt x="4375924" y="247949"/>
                                    <a:pt x="4372331" y="238766"/>
                                  </a:cubicBezTo>
                                  <a:cubicBezTo>
                                    <a:pt x="4370734" y="234375"/>
                                    <a:pt x="4370734" y="229585"/>
                                    <a:pt x="4373129" y="225992"/>
                                  </a:cubicBezTo>
                                  <a:cubicBezTo>
                                    <a:pt x="4375125" y="222399"/>
                                    <a:pt x="4378319" y="220004"/>
                                    <a:pt x="4382312" y="219605"/>
                                  </a:cubicBezTo>
                                  <a:cubicBezTo>
                                    <a:pt x="4385505" y="219206"/>
                                    <a:pt x="4388699" y="220004"/>
                                    <a:pt x="4391893" y="221601"/>
                                  </a:cubicBezTo>
                                  <a:cubicBezTo>
                                    <a:pt x="4394687" y="219206"/>
                                    <a:pt x="4397881" y="217609"/>
                                    <a:pt x="4400675" y="217210"/>
                                  </a:cubicBezTo>
                                  <a:close/>
                                  <a:moveTo>
                                    <a:pt x="6615030" y="198049"/>
                                  </a:moveTo>
                                  <a:cubicBezTo>
                                    <a:pt x="6607445" y="200444"/>
                                    <a:pt x="6603452" y="208028"/>
                                    <a:pt x="6605847" y="215613"/>
                                  </a:cubicBezTo>
                                  <a:cubicBezTo>
                                    <a:pt x="6608244" y="223199"/>
                                    <a:pt x="6615828" y="227191"/>
                                    <a:pt x="6623413" y="224796"/>
                                  </a:cubicBezTo>
                                  <a:cubicBezTo>
                                    <a:pt x="6630998" y="222401"/>
                                    <a:pt x="6634990" y="214815"/>
                                    <a:pt x="6632595" y="207230"/>
                                  </a:cubicBezTo>
                                  <a:cubicBezTo>
                                    <a:pt x="6630599" y="199645"/>
                                    <a:pt x="6622615" y="195653"/>
                                    <a:pt x="6615030" y="198049"/>
                                  </a:cubicBezTo>
                                  <a:close/>
                                  <a:moveTo>
                                    <a:pt x="6612635" y="190464"/>
                                  </a:moveTo>
                                  <a:cubicBezTo>
                                    <a:pt x="6624212" y="186871"/>
                                    <a:pt x="6636587" y="193258"/>
                                    <a:pt x="6640179" y="204835"/>
                                  </a:cubicBezTo>
                                  <a:cubicBezTo>
                                    <a:pt x="6643772" y="216413"/>
                                    <a:pt x="6637385" y="228788"/>
                                    <a:pt x="6625808" y="232381"/>
                                  </a:cubicBezTo>
                                  <a:cubicBezTo>
                                    <a:pt x="6614232" y="235973"/>
                                    <a:pt x="6601855" y="229586"/>
                                    <a:pt x="6598263" y="218009"/>
                                  </a:cubicBezTo>
                                  <a:cubicBezTo>
                                    <a:pt x="6594670" y="206432"/>
                                    <a:pt x="6601057" y="194057"/>
                                    <a:pt x="6612635" y="190464"/>
                                  </a:cubicBezTo>
                                  <a:close/>
                                  <a:moveTo>
                                    <a:pt x="6609042" y="177689"/>
                                  </a:moveTo>
                                  <a:cubicBezTo>
                                    <a:pt x="6590279" y="183277"/>
                                    <a:pt x="6579900" y="203237"/>
                                    <a:pt x="6585488" y="222001"/>
                                  </a:cubicBezTo>
                                  <a:cubicBezTo>
                                    <a:pt x="6591077" y="240763"/>
                                    <a:pt x="6611038" y="251142"/>
                                    <a:pt x="6629800" y="245553"/>
                                  </a:cubicBezTo>
                                  <a:cubicBezTo>
                                    <a:pt x="6648563" y="239965"/>
                                    <a:pt x="6658942" y="220004"/>
                                    <a:pt x="6653353" y="201241"/>
                                  </a:cubicBezTo>
                                  <a:cubicBezTo>
                                    <a:pt x="6647365" y="182479"/>
                                    <a:pt x="6627405" y="171701"/>
                                    <a:pt x="6609042" y="177689"/>
                                  </a:cubicBezTo>
                                  <a:close/>
                                  <a:moveTo>
                                    <a:pt x="6623719" y="167964"/>
                                  </a:moveTo>
                                  <a:cubicBezTo>
                                    <a:pt x="6640504" y="169705"/>
                                    <a:pt x="6655549" y="181381"/>
                                    <a:pt x="6660938" y="198447"/>
                                  </a:cubicBezTo>
                                  <a:cubicBezTo>
                                    <a:pt x="6667724" y="221602"/>
                                    <a:pt x="6654950" y="245553"/>
                                    <a:pt x="6632196" y="252739"/>
                                  </a:cubicBezTo>
                                  <a:cubicBezTo>
                                    <a:pt x="6609441" y="259925"/>
                                    <a:pt x="6585089" y="246751"/>
                                    <a:pt x="6577904" y="223997"/>
                                  </a:cubicBezTo>
                                  <a:cubicBezTo>
                                    <a:pt x="6570718" y="201241"/>
                                    <a:pt x="6583892" y="176890"/>
                                    <a:pt x="6606647" y="169705"/>
                                  </a:cubicBezTo>
                                  <a:cubicBezTo>
                                    <a:pt x="6612335" y="167908"/>
                                    <a:pt x="6618124" y="167384"/>
                                    <a:pt x="6623719" y="167964"/>
                                  </a:cubicBezTo>
                                  <a:close/>
                                  <a:moveTo>
                                    <a:pt x="2159939" y="156032"/>
                                  </a:moveTo>
                                  <a:cubicBezTo>
                                    <a:pt x="2154599" y="156531"/>
                                    <a:pt x="2149410" y="159126"/>
                                    <a:pt x="2145618" y="163717"/>
                                  </a:cubicBezTo>
                                  <a:lnTo>
                                    <a:pt x="2138432" y="172499"/>
                                  </a:lnTo>
                                  <a:cubicBezTo>
                                    <a:pt x="2137234" y="174096"/>
                                    <a:pt x="2134839" y="174096"/>
                                    <a:pt x="2133243" y="172898"/>
                                  </a:cubicBezTo>
                                  <a:lnTo>
                                    <a:pt x="2124460" y="165713"/>
                                  </a:lnTo>
                                  <a:cubicBezTo>
                                    <a:pt x="2119670" y="162120"/>
                                    <a:pt x="2114080" y="160523"/>
                                    <a:pt x="2108890" y="160922"/>
                                  </a:cubicBezTo>
                                  <a:cubicBezTo>
                                    <a:pt x="2103701" y="161321"/>
                                    <a:pt x="2098511" y="163717"/>
                                    <a:pt x="2094918" y="168507"/>
                                  </a:cubicBezTo>
                                  <a:cubicBezTo>
                                    <a:pt x="2087334" y="177689"/>
                                    <a:pt x="2088531" y="190862"/>
                                    <a:pt x="2097713" y="198447"/>
                                  </a:cubicBezTo>
                                  <a:lnTo>
                                    <a:pt x="2141626" y="235174"/>
                                  </a:lnTo>
                                  <a:cubicBezTo>
                                    <a:pt x="2153602" y="220404"/>
                                    <a:pt x="2165977" y="205632"/>
                                    <a:pt x="2177952" y="190862"/>
                                  </a:cubicBezTo>
                                  <a:cubicBezTo>
                                    <a:pt x="2185538" y="181681"/>
                                    <a:pt x="2184340" y="168507"/>
                                    <a:pt x="2175158" y="160922"/>
                                  </a:cubicBezTo>
                                  <a:cubicBezTo>
                                    <a:pt x="2170767" y="157130"/>
                                    <a:pt x="2165278" y="155533"/>
                                    <a:pt x="2159939" y="156032"/>
                                  </a:cubicBezTo>
                                  <a:close/>
                                  <a:moveTo>
                                    <a:pt x="3433677" y="151592"/>
                                  </a:moveTo>
                                  <a:cubicBezTo>
                                    <a:pt x="3444302" y="154037"/>
                                    <a:pt x="3453982" y="160524"/>
                                    <a:pt x="3460171" y="170503"/>
                                  </a:cubicBezTo>
                                  <a:lnTo>
                                    <a:pt x="3454581" y="174096"/>
                                  </a:lnTo>
                                  <a:cubicBezTo>
                                    <a:pt x="3444205" y="157330"/>
                                    <a:pt x="3421853" y="152140"/>
                                    <a:pt x="3405086" y="162519"/>
                                  </a:cubicBezTo>
                                  <a:cubicBezTo>
                                    <a:pt x="3388322" y="173298"/>
                                    <a:pt x="3383133" y="195255"/>
                                    <a:pt x="3393511" y="212021"/>
                                  </a:cubicBezTo>
                                  <a:lnTo>
                                    <a:pt x="3387923" y="215614"/>
                                  </a:lnTo>
                                  <a:cubicBezTo>
                                    <a:pt x="3375551" y="195654"/>
                                    <a:pt x="3381536" y="169306"/>
                                    <a:pt x="3401495" y="156931"/>
                                  </a:cubicBezTo>
                                  <a:cubicBezTo>
                                    <a:pt x="3411471" y="150743"/>
                                    <a:pt x="3423047" y="149147"/>
                                    <a:pt x="3433677" y="151592"/>
                                  </a:cubicBezTo>
                                  <a:close/>
                                  <a:moveTo>
                                    <a:pt x="2159241" y="149295"/>
                                  </a:moveTo>
                                  <a:cubicBezTo>
                                    <a:pt x="2166476" y="148647"/>
                                    <a:pt x="2173962" y="150743"/>
                                    <a:pt x="2179949" y="155733"/>
                                  </a:cubicBezTo>
                                  <a:cubicBezTo>
                                    <a:pt x="2191925" y="165713"/>
                                    <a:pt x="2193522" y="183677"/>
                                    <a:pt x="2183542" y="195653"/>
                                  </a:cubicBezTo>
                                  <a:cubicBezTo>
                                    <a:pt x="2170767" y="211621"/>
                                    <a:pt x="2157594" y="227190"/>
                                    <a:pt x="2144819" y="242759"/>
                                  </a:cubicBezTo>
                                  <a:cubicBezTo>
                                    <a:pt x="2143622" y="244356"/>
                                    <a:pt x="2141227" y="244356"/>
                                    <a:pt x="2139630" y="243158"/>
                                  </a:cubicBezTo>
                                  <a:lnTo>
                                    <a:pt x="2092922" y="204036"/>
                                  </a:lnTo>
                                  <a:cubicBezTo>
                                    <a:pt x="2080946" y="194056"/>
                                    <a:pt x="2079349" y="176092"/>
                                    <a:pt x="2089330" y="164116"/>
                                  </a:cubicBezTo>
                                  <a:cubicBezTo>
                                    <a:pt x="2094120" y="157729"/>
                                    <a:pt x="2101306" y="154535"/>
                                    <a:pt x="2108491" y="153737"/>
                                  </a:cubicBezTo>
                                  <a:cubicBezTo>
                                    <a:pt x="2115677" y="152938"/>
                                    <a:pt x="2123262" y="154934"/>
                                    <a:pt x="2129251" y="160523"/>
                                  </a:cubicBezTo>
                                  <a:lnTo>
                                    <a:pt x="2135238" y="165313"/>
                                  </a:lnTo>
                                  <a:lnTo>
                                    <a:pt x="2140028" y="159325"/>
                                  </a:lnTo>
                                  <a:cubicBezTo>
                                    <a:pt x="2145019" y="153337"/>
                                    <a:pt x="2152005" y="149944"/>
                                    <a:pt x="2159241" y="149295"/>
                                  </a:cubicBezTo>
                                  <a:close/>
                                  <a:moveTo>
                                    <a:pt x="1502906" y="84277"/>
                                  </a:moveTo>
                                  <a:cubicBezTo>
                                    <a:pt x="1500113" y="84277"/>
                                    <a:pt x="1497715" y="85874"/>
                                    <a:pt x="1495322" y="88269"/>
                                  </a:cubicBezTo>
                                  <a:lnTo>
                                    <a:pt x="1494125" y="89466"/>
                                  </a:lnTo>
                                  <a:lnTo>
                                    <a:pt x="1492528" y="88668"/>
                                  </a:lnTo>
                                  <a:cubicBezTo>
                                    <a:pt x="1489732" y="87071"/>
                                    <a:pt x="1486939" y="86273"/>
                                    <a:pt x="1484545" y="86672"/>
                                  </a:cubicBezTo>
                                  <a:cubicBezTo>
                                    <a:pt x="1482149" y="86672"/>
                                    <a:pt x="1479753" y="88269"/>
                                    <a:pt x="1478557" y="90664"/>
                                  </a:cubicBezTo>
                                  <a:cubicBezTo>
                                    <a:pt x="1476961" y="93059"/>
                                    <a:pt x="1476961" y="96253"/>
                                    <a:pt x="1478158" y="99446"/>
                                  </a:cubicBezTo>
                                  <a:cubicBezTo>
                                    <a:pt x="1481351" y="107831"/>
                                    <a:pt x="1492129" y="113419"/>
                                    <a:pt x="1496519" y="115415"/>
                                  </a:cubicBezTo>
                                  <a:cubicBezTo>
                                    <a:pt x="1497317" y="115815"/>
                                    <a:pt x="1498117" y="115415"/>
                                    <a:pt x="1498914" y="115016"/>
                                  </a:cubicBezTo>
                                  <a:cubicBezTo>
                                    <a:pt x="1502906" y="111823"/>
                                    <a:pt x="1511687" y="103438"/>
                                    <a:pt x="1512488" y="95454"/>
                                  </a:cubicBezTo>
                                  <a:cubicBezTo>
                                    <a:pt x="1512885" y="91862"/>
                                    <a:pt x="1511687" y="88668"/>
                                    <a:pt x="1509691" y="86672"/>
                                  </a:cubicBezTo>
                                  <a:cubicBezTo>
                                    <a:pt x="1507697" y="84676"/>
                                    <a:pt x="1505300" y="83878"/>
                                    <a:pt x="1502906" y="84277"/>
                                  </a:cubicBezTo>
                                  <a:close/>
                                  <a:moveTo>
                                    <a:pt x="1502508" y="79886"/>
                                  </a:moveTo>
                                  <a:cubicBezTo>
                                    <a:pt x="1506499" y="79486"/>
                                    <a:pt x="1510091" y="80684"/>
                                    <a:pt x="1512885" y="83478"/>
                                  </a:cubicBezTo>
                                  <a:cubicBezTo>
                                    <a:pt x="1515680" y="86273"/>
                                    <a:pt x="1517277" y="91063"/>
                                    <a:pt x="1516879" y="95454"/>
                                  </a:cubicBezTo>
                                  <a:cubicBezTo>
                                    <a:pt x="1516480" y="99846"/>
                                    <a:pt x="1514083" y="104637"/>
                                    <a:pt x="1510091" y="109427"/>
                                  </a:cubicBezTo>
                                  <a:cubicBezTo>
                                    <a:pt x="1506898" y="113020"/>
                                    <a:pt x="1503704" y="116214"/>
                                    <a:pt x="1501309" y="118210"/>
                                  </a:cubicBezTo>
                                  <a:cubicBezTo>
                                    <a:pt x="1500511" y="119008"/>
                                    <a:pt x="1499313" y="119807"/>
                                    <a:pt x="1498117" y="119807"/>
                                  </a:cubicBezTo>
                                  <a:cubicBezTo>
                                    <a:pt x="1496918" y="120206"/>
                                    <a:pt x="1495720" y="119807"/>
                                    <a:pt x="1494523" y="119407"/>
                                  </a:cubicBezTo>
                                  <a:cubicBezTo>
                                    <a:pt x="1488536" y="116613"/>
                                    <a:pt x="1477757" y="110625"/>
                                    <a:pt x="1474166" y="101442"/>
                                  </a:cubicBezTo>
                                  <a:cubicBezTo>
                                    <a:pt x="1472569" y="97051"/>
                                    <a:pt x="1472569" y="92261"/>
                                    <a:pt x="1474964" y="88668"/>
                                  </a:cubicBezTo>
                                  <a:cubicBezTo>
                                    <a:pt x="1476961" y="85075"/>
                                    <a:pt x="1480154" y="82680"/>
                                    <a:pt x="1484144" y="82281"/>
                                  </a:cubicBezTo>
                                  <a:cubicBezTo>
                                    <a:pt x="1487337" y="81882"/>
                                    <a:pt x="1490531" y="82680"/>
                                    <a:pt x="1493724" y="84277"/>
                                  </a:cubicBezTo>
                                  <a:cubicBezTo>
                                    <a:pt x="1496519" y="81882"/>
                                    <a:pt x="1499711" y="80285"/>
                                    <a:pt x="1502508" y="79886"/>
                                  </a:cubicBezTo>
                                  <a:close/>
                                  <a:moveTo>
                                    <a:pt x="3689702" y="77490"/>
                                  </a:moveTo>
                                  <a:cubicBezTo>
                                    <a:pt x="3682116" y="79886"/>
                                    <a:pt x="3678124" y="87470"/>
                                    <a:pt x="3680519" y="95055"/>
                                  </a:cubicBezTo>
                                  <a:cubicBezTo>
                                    <a:pt x="3682915" y="102641"/>
                                    <a:pt x="3690500" y="106633"/>
                                    <a:pt x="3698085" y="104238"/>
                                  </a:cubicBezTo>
                                  <a:cubicBezTo>
                                    <a:pt x="3705670" y="101842"/>
                                    <a:pt x="3709662" y="94257"/>
                                    <a:pt x="3707267" y="86672"/>
                                  </a:cubicBezTo>
                                  <a:cubicBezTo>
                                    <a:pt x="3704872" y="79486"/>
                                    <a:pt x="3696888" y="75494"/>
                                    <a:pt x="3689702" y="77490"/>
                                  </a:cubicBezTo>
                                  <a:close/>
                                  <a:moveTo>
                                    <a:pt x="3687307" y="70305"/>
                                  </a:moveTo>
                                  <a:cubicBezTo>
                                    <a:pt x="3698884" y="66712"/>
                                    <a:pt x="3711259" y="73099"/>
                                    <a:pt x="3714852" y="84676"/>
                                  </a:cubicBezTo>
                                  <a:cubicBezTo>
                                    <a:pt x="3718444" y="96254"/>
                                    <a:pt x="3712057" y="108629"/>
                                    <a:pt x="3700480" y="112222"/>
                                  </a:cubicBezTo>
                                  <a:cubicBezTo>
                                    <a:pt x="3688904" y="115814"/>
                                    <a:pt x="3676527" y="109427"/>
                                    <a:pt x="3672935" y="97850"/>
                                  </a:cubicBezTo>
                                  <a:cubicBezTo>
                                    <a:pt x="3669356" y="86273"/>
                                    <a:pt x="3675729" y="73898"/>
                                    <a:pt x="3687307" y="70305"/>
                                  </a:cubicBezTo>
                                  <a:close/>
                                  <a:moveTo>
                                    <a:pt x="3683315" y="57131"/>
                                  </a:moveTo>
                                  <a:cubicBezTo>
                                    <a:pt x="3664564" y="62719"/>
                                    <a:pt x="3654185" y="82679"/>
                                    <a:pt x="3659772" y="101443"/>
                                  </a:cubicBezTo>
                                  <a:cubicBezTo>
                                    <a:pt x="3665360" y="120205"/>
                                    <a:pt x="3685311" y="130584"/>
                                    <a:pt x="3704074" y="124995"/>
                                  </a:cubicBezTo>
                                  <a:cubicBezTo>
                                    <a:pt x="3722836" y="119407"/>
                                    <a:pt x="3733215" y="99446"/>
                                    <a:pt x="3727626" y="80683"/>
                                  </a:cubicBezTo>
                                  <a:cubicBezTo>
                                    <a:pt x="3721638" y="61921"/>
                                    <a:pt x="3702078" y="51542"/>
                                    <a:pt x="3683315" y="57131"/>
                                  </a:cubicBezTo>
                                  <a:close/>
                                  <a:moveTo>
                                    <a:pt x="3697991" y="47407"/>
                                  </a:moveTo>
                                  <a:cubicBezTo>
                                    <a:pt x="3714777" y="49147"/>
                                    <a:pt x="3729822" y="60823"/>
                                    <a:pt x="3735211" y="77889"/>
                                  </a:cubicBezTo>
                                  <a:cubicBezTo>
                                    <a:pt x="3742396" y="101044"/>
                                    <a:pt x="3729223" y="125395"/>
                                    <a:pt x="3706469" y="132181"/>
                                  </a:cubicBezTo>
                                  <a:cubicBezTo>
                                    <a:pt x="3683714" y="139367"/>
                                    <a:pt x="3659370" y="126193"/>
                                    <a:pt x="3652188" y="103439"/>
                                  </a:cubicBezTo>
                                  <a:cubicBezTo>
                                    <a:pt x="3645000" y="80683"/>
                                    <a:pt x="3658175" y="56332"/>
                                    <a:pt x="3680919" y="49147"/>
                                  </a:cubicBezTo>
                                  <a:cubicBezTo>
                                    <a:pt x="3686608" y="47350"/>
                                    <a:pt x="3692396" y="46826"/>
                                    <a:pt x="3697991" y="47407"/>
                                  </a:cubicBezTo>
                                  <a:close/>
                                  <a:moveTo>
                                    <a:pt x="5937540" y="22301"/>
                                  </a:moveTo>
                                  <a:cubicBezTo>
                                    <a:pt x="5932200" y="22800"/>
                                    <a:pt x="5927011" y="25395"/>
                                    <a:pt x="5923219" y="29986"/>
                                  </a:cubicBezTo>
                                  <a:lnTo>
                                    <a:pt x="5916033" y="38768"/>
                                  </a:lnTo>
                                  <a:cubicBezTo>
                                    <a:pt x="5914836" y="40365"/>
                                    <a:pt x="5912440" y="40365"/>
                                    <a:pt x="5910844" y="39167"/>
                                  </a:cubicBezTo>
                                  <a:lnTo>
                                    <a:pt x="5902061" y="31982"/>
                                  </a:lnTo>
                                  <a:cubicBezTo>
                                    <a:pt x="5897271" y="28389"/>
                                    <a:pt x="5891682" y="26792"/>
                                    <a:pt x="5886493" y="27191"/>
                                  </a:cubicBezTo>
                                  <a:cubicBezTo>
                                    <a:pt x="5881302" y="27990"/>
                                    <a:pt x="5876112" y="30385"/>
                                    <a:pt x="5872520" y="34776"/>
                                  </a:cubicBezTo>
                                  <a:cubicBezTo>
                                    <a:pt x="5864935" y="43958"/>
                                    <a:pt x="5866132" y="57131"/>
                                    <a:pt x="5875314" y="64716"/>
                                  </a:cubicBezTo>
                                  <a:lnTo>
                                    <a:pt x="5919227" y="101443"/>
                                  </a:lnTo>
                                  <a:cubicBezTo>
                                    <a:pt x="5931203" y="86673"/>
                                    <a:pt x="5943578" y="71901"/>
                                    <a:pt x="5955554" y="57131"/>
                                  </a:cubicBezTo>
                                  <a:cubicBezTo>
                                    <a:pt x="5963139" y="47950"/>
                                    <a:pt x="5961941" y="34776"/>
                                    <a:pt x="5952759" y="27191"/>
                                  </a:cubicBezTo>
                                  <a:cubicBezTo>
                                    <a:pt x="5948368" y="23399"/>
                                    <a:pt x="5942879" y="21802"/>
                                    <a:pt x="5937540" y="22301"/>
                                  </a:cubicBezTo>
                                  <a:close/>
                                  <a:moveTo>
                                    <a:pt x="5936443" y="15564"/>
                                  </a:moveTo>
                                  <a:cubicBezTo>
                                    <a:pt x="5943678" y="14916"/>
                                    <a:pt x="5951163" y="17012"/>
                                    <a:pt x="5957151" y="22002"/>
                                  </a:cubicBezTo>
                                  <a:cubicBezTo>
                                    <a:pt x="5969126" y="31982"/>
                                    <a:pt x="5970723" y="49946"/>
                                    <a:pt x="5960743" y="61922"/>
                                  </a:cubicBezTo>
                                  <a:cubicBezTo>
                                    <a:pt x="5947969" y="77890"/>
                                    <a:pt x="5934795" y="93459"/>
                                    <a:pt x="5922021" y="109028"/>
                                  </a:cubicBezTo>
                                  <a:cubicBezTo>
                                    <a:pt x="5920824" y="110625"/>
                                    <a:pt x="5918428" y="110625"/>
                                    <a:pt x="5916832" y="109427"/>
                                  </a:cubicBezTo>
                                  <a:lnTo>
                                    <a:pt x="5870124" y="70305"/>
                                  </a:lnTo>
                                  <a:cubicBezTo>
                                    <a:pt x="5858149" y="60325"/>
                                    <a:pt x="5856552" y="42361"/>
                                    <a:pt x="5866532" y="30385"/>
                                  </a:cubicBezTo>
                                  <a:cubicBezTo>
                                    <a:pt x="5871322" y="23998"/>
                                    <a:pt x="5878508" y="20804"/>
                                    <a:pt x="5885693" y="20006"/>
                                  </a:cubicBezTo>
                                  <a:cubicBezTo>
                                    <a:pt x="5893279" y="19207"/>
                                    <a:pt x="5900464" y="21602"/>
                                    <a:pt x="5906452" y="26792"/>
                                  </a:cubicBezTo>
                                  <a:lnTo>
                                    <a:pt x="5912440" y="31582"/>
                                  </a:lnTo>
                                  <a:lnTo>
                                    <a:pt x="5917231" y="25594"/>
                                  </a:lnTo>
                                  <a:cubicBezTo>
                                    <a:pt x="5922221" y="19606"/>
                                    <a:pt x="5929207" y="16213"/>
                                    <a:pt x="5936443" y="15564"/>
                                  </a:cubicBezTo>
                                  <a:close/>
                                  <a:moveTo>
                                    <a:pt x="535499" y="14268"/>
                                  </a:moveTo>
                                  <a:cubicBezTo>
                                    <a:pt x="546128" y="16713"/>
                                    <a:pt x="555809" y="23200"/>
                                    <a:pt x="561996" y="33179"/>
                                  </a:cubicBezTo>
                                  <a:lnTo>
                                    <a:pt x="556407" y="36772"/>
                                  </a:lnTo>
                                  <a:cubicBezTo>
                                    <a:pt x="546028" y="20006"/>
                                    <a:pt x="523673" y="14816"/>
                                    <a:pt x="506906" y="25195"/>
                                  </a:cubicBezTo>
                                  <a:cubicBezTo>
                                    <a:pt x="490139" y="35974"/>
                                    <a:pt x="484949" y="57931"/>
                                    <a:pt x="495329" y="74697"/>
                                  </a:cubicBezTo>
                                  <a:lnTo>
                                    <a:pt x="489741" y="78290"/>
                                  </a:lnTo>
                                  <a:cubicBezTo>
                                    <a:pt x="477365" y="58330"/>
                                    <a:pt x="483353" y="31982"/>
                                    <a:pt x="503313" y="19607"/>
                                  </a:cubicBezTo>
                                  <a:cubicBezTo>
                                    <a:pt x="513293" y="13419"/>
                                    <a:pt x="524870" y="11823"/>
                                    <a:pt x="535499" y="14268"/>
                                  </a:cubicBezTo>
                                  <a:close/>
                                  <a:moveTo>
                                    <a:pt x="7238827" y="1094"/>
                                  </a:moveTo>
                                  <a:cubicBezTo>
                                    <a:pt x="7249456" y="3539"/>
                                    <a:pt x="7259137" y="10026"/>
                                    <a:pt x="7265325" y="20005"/>
                                  </a:cubicBezTo>
                                  <a:lnTo>
                                    <a:pt x="7259736" y="23598"/>
                                  </a:lnTo>
                                  <a:cubicBezTo>
                                    <a:pt x="7249357" y="6832"/>
                                    <a:pt x="7227002" y="1642"/>
                                    <a:pt x="7210235" y="12021"/>
                                  </a:cubicBezTo>
                                  <a:cubicBezTo>
                                    <a:pt x="7193069" y="22800"/>
                                    <a:pt x="7187879" y="44757"/>
                                    <a:pt x="7198658" y="61523"/>
                                  </a:cubicBezTo>
                                  <a:lnTo>
                                    <a:pt x="7193069" y="65116"/>
                                  </a:lnTo>
                                  <a:cubicBezTo>
                                    <a:pt x="7180694" y="45156"/>
                                    <a:pt x="7186682" y="18808"/>
                                    <a:pt x="7206642" y="6433"/>
                                  </a:cubicBezTo>
                                  <a:cubicBezTo>
                                    <a:pt x="7216622" y="245"/>
                                    <a:pt x="7228199" y="-1351"/>
                                    <a:pt x="7238827" y="109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45877" y="282527"/>
                              <a:ext cx="7425815" cy="4885545"/>
                            </a:xfrm>
                            <a:custGeom>
                              <a:avLst/>
                              <a:gdLst>
                                <a:gd name="connsiteX0" fmla="*/ 4025601 w 7425815"/>
                                <a:gd name="connsiteY0" fmla="*/ 4852324 h 4885545"/>
                                <a:gd name="connsiteX1" fmla="*/ 4025439 w 7425815"/>
                                <a:gd name="connsiteY1" fmla="*/ 4859747 h 4885545"/>
                                <a:gd name="connsiteX2" fmla="*/ 4019890 w 7425815"/>
                                <a:gd name="connsiteY2" fmla="*/ 4865133 h 4885545"/>
                                <a:gd name="connsiteX3" fmla="*/ 4027935 w 7425815"/>
                                <a:gd name="connsiteY3" fmla="*/ 4865285 h 4885545"/>
                                <a:gd name="connsiteX4" fmla="*/ 4033654 w 7425815"/>
                                <a:gd name="connsiteY4" fmla="*/ 4871070 h 4885545"/>
                                <a:gd name="connsiteX5" fmla="*/ 4033822 w 7425815"/>
                                <a:gd name="connsiteY5" fmla="*/ 4863340 h 4885545"/>
                                <a:gd name="connsiteX6" fmla="*/ 4039030 w 7425815"/>
                                <a:gd name="connsiteY6" fmla="*/ 4858132 h 4885545"/>
                                <a:gd name="connsiteX7" fmla="*/ 4031028 w 7425815"/>
                                <a:gd name="connsiteY7" fmla="*/ 4857750 h 4885545"/>
                                <a:gd name="connsiteX8" fmla="*/ 4020649 w 7425815"/>
                                <a:gd name="connsiteY8" fmla="*/ 4838987 h 4885545"/>
                                <a:gd name="connsiteX9" fmla="*/ 4025839 w 7425815"/>
                                <a:gd name="connsiteY9" fmla="*/ 4841383 h 4885545"/>
                                <a:gd name="connsiteX10" fmla="*/ 4025822 w 7425815"/>
                                <a:gd name="connsiteY10" fmla="*/ 4842165 h 4885545"/>
                                <a:gd name="connsiteX11" fmla="*/ 4034221 w 7425815"/>
                                <a:gd name="connsiteY11" fmla="*/ 4850565 h 4885545"/>
                                <a:gd name="connsiteX12" fmla="*/ 4046596 w 7425815"/>
                                <a:gd name="connsiteY12" fmla="*/ 4850565 h 4885545"/>
                                <a:gd name="connsiteX13" fmla="*/ 4046597 w 7425815"/>
                                <a:gd name="connsiteY13" fmla="*/ 4850565 h 4885545"/>
                                <a:gd name="connsiteX14" fmla="*/ 4046996 w 7425815"/>
                                <a:gd name="connsiteY14" fmla="*/ 4850165 h 4885545"/>
                                <a:gd name="connsiteX15" fmla="*/ 4052186 w 7425815"/>
                                <a:gd name="connsiteY15" fmla="*/ 4852560 h 4885545"/>
                                <a:gd name="connsiteX16" fmla="*/ 4049791 w 7425815"/>
                                <a:gd name="connsiteY16" fmla="*/ 4857751 h 4885545"/>
                                <a:gd name="connsiteX17" fmla="*/ 4041008 w 7425815"/>
                                <a:gd name="connsiteY17" fmla="*/ 4866533 h 4885545"/>
                                <a:gd name="connsiteX18" fmla="*/ 4041008 w 7425815"/>
                                <a:gd name="connsiteY18" fmla="*/ 4878509 h 4885545"/>
                                <a:gd name="connsiteX19" fmla="*/ 4041008 w 7425815"/>
                                <a:gd name="connsiteY19" fmla="*/ 4878509 h 4885545"/>
                                <a:gd name="connsiteX20" fmla="*/ 4041008 w 7425815"/>
                                <a:gd name="connsiteY20" fmla="*/ 4878510 h 4885545"/>
                                <a:gd name="connsiteX21" fmla="*/ 4041008 w 7425815"/>
                                <a:gd name="connsiteY21" fmla="*/ 4878908 h 4885545"/>
                                <a:gd name="connsiteX22" fmla="*/ 4038221 w 7425815"/>
                                <a:gd name="connsiteY22" fmla="*/ 4884084 h 4885545"/>
                                <a:gd name="connsiteX23" fmla="*/ 4038214 w 7425815"/>
                                <a:gd name="connsiteY23" fmla="*/ 4884098 h 4885545"/>
                                <a:gd name="connsiteX24" fmla="*/ 4038214 w 7425815"/>
                                <a:gd name="connsiteY24" fmla="*/ 4884098 h 4885545"/>
                                <a:gd name="connsiteX25" fmla="*/ 4033422 w 7425815"/>
                                <a:gd name="connsiteY25" fmla="*/ 4881703 h 4885545"/>
                                <a:gd name="connsiteX26" fmla="*/ 4033422 w 7425815"/>
                                <a:gd name="connsiteY26" fmla="*/ 4881702 h 4885545"/>
                                <a:gd name="connsiteX27" fmla="*/ 4024790 w 7425815"/>
                                <a:gd name="connsiteY27" fmla="*/ 4872771 h 4885545"/>
                                <a:gd name="connsiteX28" fmla="*/ 4012278 w 7425815"/>
                                <a:gd name="connsiteY28" fmla="*/ 4872521 h 4885545"/>
                                <a:gd name="connsiteX29" fmla="*/ 4011867 w 7425815"/>
                                <a:gd name="connsiteY29" fmla="*/ 4872920 h 4885545"/>
                                <a:gd name="connsiteX30" fmla="*/ 4007075 w 7425815"/>
                                <a:gd name="connsiteY30" fmla="*/ 4870525 h 4885545"/>
                                <a:gd name="connsiteX31" fmla="*/ 4007227 w 7425815"/>
                                <a:gd name="connsiteY31" fmla="*/ 4870196 h 4885545"/>
                                <a:gd name="connsiteX32" fmla="*/ 4007075 w 7425815"/>
                                <a:gd name="connsiteY32" fmla="*/ 4870126 h 4885545"/>
                                <a:gd name="connsiteX33" fmla="*/ 4009470 w 7425815"/>
                                <a:gd name="connsiteY33" fmla="*/ 4864935 h 4885545"/>
                                <a:gd name="connsiteX34" fmla="*/ 4009864 w 7425815"/>
                                <a:gd name="connsiteY34" fmla="*/ 4864943 h 4885545"/>
                                <a:gd name="connsiteX35" fmla="*/ 4018254 w 7425815"/>
                                <a:gd name="connsiteY35" fmla="*/ 4856553 h 4885545"/>
                                <a:gd name="connsiteX36" fmla="*/ 4018254 w 7425815"/>
                                <a:gd name="connsiteY36" fmla="*/ 4844977 h 4885545"/>
                                <a:gd name="connsiteX37" fmla="*/ 4017853 w 7425815"/>
                                <a:gd name="connsiteY37" fmla="*/ 4844577 h 4885545"/>
                                <a:gd name="connsiteX38" fmla="*/ 4020248 w 7425815"/>
                                <a:gd name="connsiteY38" fmla="*/ 4839386 h 4885545"/>
                                <a:gd name="connsiteX39" fmla="*/ 4020427 w 7425815"/>
                                <a:gd name="connsiteY39" fmla="*/ 4839469 h 4885545"/>
                                <a:gd name="connsiteX40" fmla="*/ 3959018 w 7425815"/>
                                <a:gd name="connsiteY40" fmla="*/ 4828955 h 4885545"/>
                                <a:gd name="connsiteX41" fmla="*/ 3958773 w 7425815"/>
                                <a:gd name="connsiteY41" fmla="*/ 4846573 h 4885545"/>
                                <a:gd name="connsiteX42" fmla="*/ 3945930 w 7425815"/>
                                <a:gd name="connsiteY42" fmla="*/ 4858702 h 4885545"/>
                                <a:gd name="connsiteX43" fmla="*/ 3963564 w 7425815"/>
                                <a:gd name="connsiteY43" fmla="*/ 4858947 h 4885545"/>
                                <a:gd name="connsiteX44" fmla="*/ 3976090 w 7425815"/>
                                <a:gd name="connsiteY44" fmla="*/ 4871975 h 4885545"/>
                                <a:gd name="connsiteX45" fmla="*/ 3976337 w 7425815"/>
                                <a:gd name="connsiteY45" fmla="*/ 4854158 h 4885545"/>
                                <a:gd name="connsiteX46" fmla="*/ 3988996 w 7425815"/>
                                <a:gd name="connsiteY46" fmla="*/ 4841986 h 4885545"/>
                                <a:gd name="connsiteX47" fmla="*/ 3969950 w 7425815"/>
                                <a:gd name="connsiteY47" fmla="*/ 4840585 h 4885545"/>
                                <a:gd name="connsiteX48" fmla="*/ 3953582 w 7425815"/>
                                <a:gd name="connsiteY48" fmla="*/ 4815434 h 4885545"/>
                                <a:gd name="connsiteX49" fmla="*/ 3953912 w 7425815"/>
                                <a:gd name="connsiteY49" fmla="*/ 4815587 h 4885545"/>
                                <a:gd name="connsiteX50" fmla="*/ 3953983 w 7425815"/>
                                <a:gd name="connsiteY50" fmla="*/ 4815434 h 4885545"/>
                                <a:gd name="connsiteX51" fmla="*/ 3959172 w 7425815"/>
                                <a:gd name="connsiteY51" fmla="*/ 4817829 h 4885545"/>
                                <a:gd name="connsiteX52" fmla="*/ 3959166 w 7425815"/>
                                <a:gd name="connsiteY52" fmla="*/ 4818237 h 4885545"/>
                                <a:gd name="connsiteX53" fmla="*/ 3974491 w 7425815"/>
                                <a:gd name="connsiteY53" fmla="*/ 4834098 h 4885545"/>
                                <a:gd name="connsiteX54" fmla="*/ 3997096 w 7425815"/>
                                <a:gd name="connsiteY54" fmla="*/ 4834197 h 4885545"/>
                                <a:gd name="connsiteX55" fmla="*/ 3998826 w 7425815"/>
                                <a:gd name="connsiteY55" fmla="*/ 4834996 h 4885545"/>
                                <a:gd name="connsiteX56" fmla="*/ 4002286 w 7425815"/>
                                <a:gd name="connsiteY56" fmla="*/ 4836592 h 4885545"/>
                                <a:gd name="connsiteX57" fmla="*/ 4002286 w 7425815"/>
                                <a:gd name="connsiteY57" fmla="*/ 4836593 h 4885545"/>
                                <a:gd name="connsiteX58" fmla="*/ 4002286 w 7425815"/>
                                <a:gd name="connsiteY58" fmla="*/ 4836593 h 4885545"/>
                                <a:gd name="connsiteX59" fmla="*/ 3999891 w 7425815"/>
                                <a:gd name="connsiteY59" fmla="*/ 4841782 h 4885545"/>
                                <a:gd name="connsiteX60" fmla="*/ 3999890 w 7425815"/>
                                <a:gd name="connsiteY60" fmla="*/ 4841783 h 4885545"/>
                                <a:gd name="connsiteX61" fmla="*/ 3983523 w 7425815"/>
                                <a:gd name="connsiteY61" fmla="*/ 4857751 h 4885545"/>
                                <a:gd name="connsiteX62" fmla="*/ 3983145 w 7425815"/>
                                <a:gd name="connsiteY62" fmla="*/ 4879312 h 4885545"/>
                                <a:gd name="connsiteX63" fmla="*/ 3983523 w 7425815"/>
                                <a:gd name="connsiteY63" fmla="*/ 4879706 h 4885545"/>
                                <a:gd name="connsiteX64" fmla="*/ 3981128 w 7425815"/>
                                <a:gd name="connsiteY64" fmla="*/ 4885295 h 4885545"/>
                                <a:gd name="connsiteX65" fmla="*/ 3980809 w 7425815"/>
                                <a:gd name="connsiteY65" fmla="*/ 4885136 h 4885545"/>
                                <a:gd name="connsiteX66" fmla="*/ 3980729 w 7425815"/>
                                <a:gd name="connsiteY66" fmla="*/ 4885296 h 4885545"/>
                                <a:gd name="connsiteX67" fmla="*/ 3975938 w 7425815"/>
                                <a:gd name="connsiteY67" fmla="*/ 4882900 h 4885545"/>
                                <a:gd name="connsiteX68" fmla="*/ 3975944 w 7425815"/>
                                <a:gd name="connsiteY68" fmla="*/ 4882496 h 4885545"/>
                                <a:gd name="connsiteX69" fmla="*/ 3960370 w 7425815"/>
                                <a:gd name="connsiteY69" fmla="*/ 4866533 h 4885545"/>
                                <a:gd name="connsiteX70" fmla="*/ 3938055 w 7425815"/>
                                <a:gd name="connsiteY70" fmla="*/ 4866141 h 4885545"/>
                                <a:gd name="connsiteX71" fmla="*/ 3937216 w 7425815"/>
                                <a:gd name="connsiteY71" fmla="*/ 4866932 h 4885545"/>
                                <a:gd name="connsiteX72" fmla="*/ 3932425 w 7425815"/>
                                <a:gd name="connsiteY72" fmla="*/ 4864536 h 4885545"/>
                                <a:gd name="connsiteX73" fmla="*/ 3932729 w 7425815"/>
                                <a:gd name="connsiteY73" fmla="*/ 4863878 h 4885545"/>
                                <a:gd name="connsiteX74" fmla="*/ 3932425 w 7425815"/>
                                <a:gd name="connsiteY74" fmla="*/ 4863738 h 4885545"/>
                                <a:gd name="connsiteX75" fmla="*/ 3934820 w 7425815"/>
                                <a:gd name="connsiteY75" fmla="*/ 4858548 h 4885545"/>
                                <a:gd name="connsiteX76" fmla="*/ 3935628 w 7425815"/>
                                <a:gd name="connsiteY76" fmla="*/ 4858559 h 4885545"/>
                                <a:gd name="connsiteX77" fmla="*/ 3951188 w 7425815"/>
                                <a:gd name="connsiteY77" fmla="*/ 4843379 h 4885545"/>
                                <a:gd name="connsiteX78" fmla="*/ 3951580 w 7425815"/>
                                <a:gd name="connsiteY78" fmla="*/ 4821043 h 4885545"/>
                                <a:gd name="connsiteX79" fmla="*/ 3951187 w 7425815"/>
                                <a:gd name="connsiteY79" fmla="*/ 4820624 h 4885545"/>
                                <a:gd name="connsiteX80" fmla="*/ 3953582 w 7425815"/>
                                <a:gd name="connsiteY80" fmla="*/ 4815434 h 4885545"/>
                                <a:gd name="connsiteX81" fmla="*/ 6487198 w 7425815"/>
                                <a:gd name="connsiteY81" fmla="*/ 4798369 h 4885545"/>
                                <a:gd name="connsiteX82" fmla="*/ 6477317 w 7425815"/>
                                <a:gd name="connsiteY82" fmla="*/ 4801463 h 4885545"/>
                                <a:gd name="connsiteX83" fmla="*/ 6475721 w 7425815"/>
                                <a:gd name="connsiteY83" fmla="*/ 4820625 h 4885545"/>
                                <a:gd name="connsiteX84" fmla="*/ 6482907 w 7425815"/>
                                <a:gd name="connsiteY84" fmla="*/ 4829008 h 4885545"/>
                                <a:gd name="connsiteX85" fmla="*/ 6494484 w 7425815"/>
                                <a:gd name="connsiteY85" fmla="*/ 4819028 h 4885545"/>
                                <a:gd name="connsiteX86" fmla="*/ 6499274 w 7425815"/>
                                <a:gd name="connsiteY86" fmla="*/ 4819427 h 4885545"/>
                                <a:gd name="connsiteX87" fmla="*/ 6498875 w 7425815"/>
                                <a:gd name="connsiteY87" fmla="*/ 4824218 h 4885545"/>
                                <a:gd name="connsiteX88" fmla="*/ 6487298 w 7425815"/>
                                <a:gd name="connsiteY88" fmla="*/ 4834198 h 4885545"/>
                                <a:gd name="connsiteX89" fmla="*/ 6495681 w 7425815"/>
                                <a:gd name="connsiteY89" fmla="*/ 4844177 h 4885545"/>
                                <a:gd name="connsiteX90" fmla="*/ 6497677 w 7425815"/>
                                <a:gd name="connsiteY90" fmla="*/ 4844177 h 4885545"/>
                                <a:gd name="connsiteX91" fmla="*/ 6521629 w 7425815"/>
                                <a:gd name="connsiteY91" fmla="*/ 4824218 h 4885545"/>
                                <a:gd name="connsiteX92" fmla="*/ 6522827 w 7425815"/>
                                <a:gd name="connsiteY92" fmla="*/ 4805056 h 4885545"/>
                                <a:gd name="connsiteX93" fmla="*/ 6503665 w 7425815"/>
                                <a:gd name="connsiteY93" fmla="*/ 4803459 h 4885545"/>
                                <a:gd name="connsiteX94" fmla="*/ 6502468 w 7425815"/>
                                <a:gd name="connsiteY94" fmla="*/ 4804657 h 4885545"/>
                                <a:gd name="connsiteX95" fmla="*/ 6500073 w 7425815"/>
                                <a:gd name="connsiteY95" fmla="*/ 4805455 h 4885545"/>
                                <a:gd name="connsiteX96" fmla="*/ 6497677 w 7425815"/>
                                <a:gd name="connsiteY96" fmla="*/ 4804258 h 4885545"/>
                                <a:gd name="connsiteX97" fmla="*/ 6496480 w 7425815"/>
                                <a:gd name="connsiteY97" fmla="*/ 4803060 h 4885545"/>
                                <a:gd name="connsiteX98" fmla="*/ 6487198 w 7425815"/>
                                <a:gd name="connsiteY98" fmla="*/ 4798369 h 4885545"/>
                                <a:gd name="connsiteX99" fmla="*/ 2069184 w 7425815"/>
                                <a:gd name="connsiteY99" fmla="*/ 4787241 h 4885545"/>
                                <a:gd name="connsiteX100" fmla="*/ 2081759 w 7425815"/>
                                <a:gd name="connsiteY100" fmla="*/ 4796274 h 4885545"/>
                                <a:gd name="connsiteX101" fmla="*/ 2076170 w 7425815"/>
                                <a:gd name="connsiteY101" fmla="*/ 4799867 h 4885545"/>
                                <a:gd name="connsiteX102" fmla="*/ 2057407 w 7425815"/>
                                <a:gd name="connsiteY102" fmla="*/ 4795476 h 4885545"/>
                                <a:gd name="connsiteX103" fmla="*/ 2053415 w 7425815"/>
                                <a:gd name="connsiteY103" fmla="*/ 4813839 h 4885545"/>
                                <a:gd name="connsiteX104" fmla="*/ 2047826 w 7425815"/>
                                <a:gd name="connsiteY104" fmla="*/ 4817432 h 4885545"/>
                                <a:gd name="connsiteX105" fmla="*/ 2054213 w 7425815"/>
                                <a:gd name="connsiteY105" fmla="*/ 4789886 h 4885545"/>
                                <a:gd name="connsiteX106" fmla="*/ 2069184 w 7425815"/>
                                <a:gd name="connsiteY106" fmla="*/ 4787241 h 4885545"/>
                                <a:gd name="connsiteX107" fmla="*/ 6528016 w 7425815"/>
                                <a:gd name="connsiteY107" fmla="*/ 4778708 h 4885545"/>
                                <a:gd name="connsiteX108" fmla="*/ 6542787 w 7425815"/>
                                <a:gd name="connsiteY108" fmla="*/ 4779906 h 4885545"/>
                                <a:gd name="connsiteX109" fmla="*/ 6546779 w 7425815"/>
                                <a:gd name="connsiteY109" fmla="*/ 4783898 h 4885545"/>
                                <a:gd name="connsiteX110" fmla="*/ 6545581 w 7425815"/>
                                <a:gd name="connsiteY110" fmla="*/ 4798669 h 4885545"/>
                                <a:gd name="connsiteX111" fmla="*/ 6541988 w 7425815"/>
                                <a:gd name="connsiteY111" fmla="*/ 4801863 h 4885545"/>
                                <a:gd name="connsiteX112" fmla="*/ 6538795 w 7425815"/>
                                <a:gd name="connsiteY112" fmla="*/ 4798270 h 4885545"/>
                                <a:gd name="connsiteX113" fmla="*/ 6539194 w 7425815"/>
                                <a:gd name="connsiteY113" fmla="*/ 4791482 h 4885545"/>
                                <a:gd name="connsiteX114" fmla="*/ 6528416 w 7425815"/>
                                <a:gd name="connsiteY114" fmla="*/ 4800665 h 4885545"/>
                                <a:gd name="connsiteX115" fmla="*/ 6528815 w 7425815"/>
                                <a:gd name="connsiteY115" fmla="*/ 4801064 h 4885545"/>
                                <a:gd name="connsiteX116" fmla="*/ 6526420 w 7425815"/>
                                <a:gd name="connsiteY116" fmla="*/ 4829806 h 4885545"/>
                                <a:gd name="connsiteX117" fmla="*/ 6502867 w 7425815"/>
                                <a:gd name="connsiteY117" fmla="*/ 4849766 h 4885545"/>
                                <a:gd name="connsiteX118" fmla="*/ 6496879 w 7425815"/>
                                <a:gd name="connsiteY118" fmla="*/ 4851762 h 4885545"/>
                                <a:gd name="connsiteX119" fmla="*/ 6491290 w 7425815"/>
                                <a:gd name="connsiteY119" fmla="*/ 4848968 h 4885545"/>
                                <a:gd name="connsiteX120" fmla="*/ 6482907 w 7425815"/>
                                <a:gd name="connsiteY120" fmla="*/ 4838988 h 4885545"/>
                                <a:gd name="connsiteX121" fmla="*/ 6473725 w 7425815"/>
                                <a:gd name="connsiteY121" fmla="*/ 4846972 h 4885545"/>
                                <a:gd name="connsiteX122" fmla="*/ 6473325 w 7425815"/>
                                <a:gd name="connsiteY122" fmla="*/ 4854157 h 4885545"/>
                                <a:gd name="connsiteX123" fmla="*/ 6469733 w 7425815"/>
                                <a:gd name="connsiteY123" fmla="*/ 4857351 h 4885545"/>
                                <a:gd name="connsiteX124" fmla="*/ 6466539 w 7425815"/>
                                <a:gd name="connsiteY124" fmla="*/ 4853758 h 4885545"/>
                                <a:gd name="connsiteX125" fmla="*/ 6466938 w 7425815"/>
                                <a:gd name="connsiteY125" fmla="*/ 4848569 h 4885545"/>
                                <a:gd name="connsiteX126" fmla="*/ 6461749 w 7425815"/>
                                <a:gd name="connsiteY126" fmla="*/ 4848169 h 4885545"/>
                                <a:gd name="connsiteX127" fmla="*/ 6458555 w 7425815"/>
                                <a:gd name="connsiteY127" fmla="*/ 4844577 h 4885545"/>
                                <a:gd name="connsiteX128" fmla="*/ 6462148 w 7425815"/>
                                <a:gd name="connsiteY128" fmla="*/ 4841383 h 4885545"/>
                                <a:gd name="connsiteX129" fmla="*/ 6469333 w 7425815"/>
                                <a:gd name="connsiteY129" fmla="*/ 4841782 h 4885545"/>
                                <a:gd name="connsiteX130" fmla="*/ 6478515 w 7425815"/>
                                <a:gd name="connsiteY130" fmla="*/ 4833798 h 4885545"/>
                                <a:gd name="connsiteX131" fmla="*/ 6470930 w 7425815"/>
                                <a:gd name="connsiteY131" fmla="*/ 4825016 h 4885545"/>
                                <a:gd name="connsiteX132" fmla="*/ 6473325 w 7425815"/>
                                <a:gd name="connsiteY132" fmla="*/ 4796273 h 4885545"/>
                                <a:gd name="connsiteX133" fmla="*/ 6500871 w 7425815"/>
                                <a:gd name="connsiteY133" fmla="*/ 4797470 h 4885545"/>
                                <a:gd name="connsiteX134" fmla="*/ 6522428 w 7425815"/>
                                <a:gd name="connsiteY134" fmla="*/ 4795874 h 4885545"/>
                                <a:gd name="connsiteX135" fmla="*/ 6534404 w 7425815"/>
                                <a:gd name="connsiteY135" fmla="*/ 4785894 h 4885545"/>
                                <a:gd name="connsiteX136" fmla="*/ 6527617 w 7425815"/>
                                <a:gd name="connsiteY136" fmla="*/ 4785494 h 4885545"/>
                                <a:gd name="connsiteX137" fmla="*/ 6524424 w 7425815"/>
                                <a:gd name="connsiteY137" fmla="*/ 4781902 h 4885545"/>
                                <a:gd name="connsiteX138" fmla="*/ 6528016 w 7425815"/>
                                <a:gd name="connsiteY138" fmla="*/ 4778708 h 4885545"/>
                                <a:gd name="connsiteX139" fmla="*/ 1100272 w 7425815"/>
                                <a:gd name="connsiteY139" fmla="*/ 4732547 h 4885545"/>
                                <a:gd name="connsiteX140" fmla="*/ 1100127 w 7425815"/>
                                <a:gd name="connsiteY140" fmla="*/ 4739188 h 4885545"/>
                                <a:gd name="connsiteX141" fmla="*/ 1094174 w 7425815"/>
                                <a:gd name="connsiteY141" fmla="*/ 4744966 h 4885545"/>
                                <a:gd name="connsiteX142" fmla="*/ 1102622 w 7425815"/>
                                <a:gd name="connsiteY142" fmla="*/ 4745126 h 4885545"/>
                                <a:gd name="connsiteX143" fmla="*/ 1107942 w 7425815"/>
                                <a:gd name="connsiteY143" fmla="*/ 4750507 h 4885545"/>
                                <a:gd name="connsiteX144" fmla="*/ 1108110 w 7425815"/>
                                <a:gd name="connsiteY144" fmla="*/ 4742782 h 4885545"/>
                                <a:gd name="connsiteX145" fmla="*/ 1112937 w 7425815"/>
                                <a:gd name="connsiteY145" fmla="*/ 4737955 h 4885545"/>
                                <a:gd name="connsiteX146" fmla="*/ 1105317 w 7425815"/>
                                <a:gd name="connsiteY146" fmla="*/ 4737592 h 4885545"/>
                                <a:gd name="connsiteX147" fmla="*/ 1095337 w 7425815"/>
                                <a:gd name="connsiteY147" fmla="*/ 4718429 h 4885545"/>
                                <a:gd name="connsiteX148" fmla="*/ 1100527 w 7425815"/>
                                <a:gd name="connsiteY148" fmla="*/ 4720824 h 4885545"/>
                                <a:gd name="connsiteX149" fmla="*/ 1100493 w 7425815"/>
                                <a:gd name="connsiteY149" fmla="*/ 4722388 h 4885545"/>
                                <a:gd name="connsiteX150" fmla="*/ 1108510 w 7425815"/>
                                <a:gd name="connsiteY150" fmla="*/ 4730406 h 4885545"/>
                                <a:gd name="connsiteX151" fmla="*/ 1120486 w 7425815"/>
                                <a:gd name="connsiteY151" fmla="*/ 4730406 h 4885545"/>
                                <a:gd name="connsiteX152" fmla="*/ 1121285 w 7425815"/>
                                <a:gd name="connsiteY152" fmla="*/ 4729607 h 4885545"/>
                                <a:gd name="connsiteX153" fmla="*/ 1126475 w 7425815"/>
                                <a:gd name="connsiteY153" fmla="*/ 4732002 h 4885545"/>
                                <a:gd name="connsiteX154" fmla="*/ 1124080 w 7425815"/>
                                <a:gd name="connsiteY154" fmla="*/ 4737193 h 4885545"/>
                                <a:gd name="connsiteX155" fmla="*/ 1124025 w 7425815"/>
                                <a:gd name="connsiteY155" fmla="*/ 4737248 h 4885545"/>
                                <a:gd name="connsiteX156" fmla="*/ 1123681 w 7425815"/>
                                <a:gd name="connsiteY156" fmla="*/ 4737991 h 4885545"/>
                                <a:gd name="connsiteX157" fmla="*/ 1123147 w 7425815"/>
                                <a:gd name="connsiteY157" fmla="*/ 4738125 h 4885545"/>
                                <a:gd name="connsiteX158" fmla="*/ 1115296 w 7425815"/>
                                <a:gd name="connsiteY158" fmla="*/ 4745975 h 4885545"/>
                                <a:gd name="connsiteX159" fmla="*/ 1115296 w 7425815"/>
                                <a:gd name="connsiteY159" fmla="*/ 4757946 h 4885545"/>
                                <a:gd name="connsiteX160" fmla="*/ 1115696 w 7425815"/>
                                <a:gd name="connsiteY160" fmla="*/ 4758350 h 4885545"/>
                                <a:gd name="connsiteX161" fmla="*/ 1112902 w 7425815"/>
                                <a:gd name="connsiteY161" fmla="*/ 4763939 h 4885545"/>
                                <a:gd name="connsiteX162" fmla="*/ 1108110 w 7425815"/>
                                <a:gd name="connsiteY162" fmla="*/ 4761544 h 4885545"/>
                                <a:gd name="connsiteX163" fmla="*/ 1107738 w 7425815"/>
                                <a:gd name="connsiteY163" fmla="*/ 4761159 h 4885545"/>
                                <a:gd name="connsiteX164" fmla="*/ 1107711 w 7425815"/>
                                <a:gd name="connsiteY164" fmla="*/ 4761145 h 4885545"/>
                                <a:gd name="connsiteX165" fmla="*/ 1107711 w 7425815"/>
                                <a:gd name="connsiteY165" fmla="*/ 4761131 h 4885545"/>
                                <a:gd name="connsiteX166" fmla="*/ 1099478 w 7425815"/>
                                <a:gd name="connsiteY166" fmla="*/ 4752611 h 4885545"/>
                                <a:gd name="connsiteX167" fmla="*/ 1086953 w 7425815"/>
                                <a:gd name="connsiteY167" fmla="*/ 4752362 h 4885545"/>
                                <a:gd name="connsiteX168" fmla="*/ 1086684 w 7425815"/>
                                <a:gd name="connsiteY168" fmla="*/ 4752237 h 4885545"/>
                                <a:gd name="connsiteX169" fmla="*/ 1086555 w 7425815"/>
                                <a:gd name="connsiteY169" fmla="*/ 4752362 h 4885545"/>
                                <a:gd name="connsiteX170" fmla="*/ 1081764 w 7425815"/>
                                <a:gd name="connsiteY170" fmla="*/ 4749967 h 4885545"/>
                                <a:gd name="connsiteX171" fmla="*/ 1081763 w 7425815"/>
                                <a:gd name="connsiteY171" fmla="*/ 4749967 h 4885545"/>
                                <a:gd name="connsiteX172" fmla="*/ 1084158 w 7425815"/>
                                <a:gd name="connsiteY172" fmla="*/ 4744776 h 4885545"/>
                                <a:gd name="connsiteX173" fmla="*/ 1084160 w 7425815"/>
                                <a:gd name="connsiteY173" fmla="*/ 4744776 h 4885545"/>
                                <a:gd name="connsiteX174" fmla="*/ 1092942 w 7425815"/>
                                <a:gd name="connsiteY174" fmla="*/ 4735995 h 4885545"/>
                                <a:gd name="connsiteX175" fmla="*/ 1092942 w 7425815"/>
                                <a:gd name="connsiteY175" fmla="*/ 4725217 h 4885545"/>
                                <a:gd name="connsiteX176" fmla="*/ 1092143 w 7425815"/>
                                <a:gd name="connsiteY176" fmla="*/ 4724418 h 4885545"/>
                                <a:gd name="connsiteX177" fmla="*/ 1094539 w 7425815"/>
                                <a:gd name="connsiteY177" fmla="*/ 4719227 h 4885545"/>
                                <a:gd name="connsiteX178" fmla="*/ 1094893 w 7425815"/>
                                <a:gd name="connsiteY178" fmla="*/ 4719391 h 4885545"/>
                                <a:gd name="connsiteX179" fmla="*/ 1033700 w 7425815"/>
                                <a:gd name="connsiteY179" fmla="*/ 4708789 h 4885545"/>
                                <a:gd name="connsiteX180" fmla="*/ 1033461 w 7425815"/>
                                <a:gd name="connsiteY180" fmla="*/ 4726015 h 4885545"/>
                                <a:gd name="connsiteX181" fmla="*/ 1020612 w 7425815"/>
                                <a:gd name="connsiteY181" fmla="*/ 4738150 h 4885545"/>
                                <a:gd name="connsiteX182" fmla="*/ 1037853 w 7425815"/>
                                <a:gd name="connsiteY182" fmla="*/ 4738389 h 4885545"/>
                                <a:gd name="connsiteX183" fmla="*/ 1050778 w 7425815"/>
                                <a:gd name="connsiteY183" fmla="*/ 4751832 h 4885545"/>
                                <a:gd name="connsiteX184" fmla="*/ 1051026 w 7425815"/>
                                <a:gd name="connsiteY184" fmla="*/ 4733999 h 4885545"/>
                                <a:gd name="connsiteX185" fmla="*/ 1063685 w 7425815"/>
                                <a:gd name="connsiteY185" fmla="*/ 4721827 h 4885545"/>
                                <a:gd name="connsiteX186" fmla="*/ 1044640 w 7425815"/>
                                <a:gd name="connsiteY186" fmla="*/ 4720426 h 4885545"/>
                                <a:gd name="connsiteX187" fmla="*/ 1028671 w 7425815"/>
                                <a:gd name="connsiteY187" fmla="*/ 4694876 h 4885545"/>
                                <a:gd name="connsiteX188" fmla="*/ 1033860 w 7425815"/>
                                <a:gd name="connsiteY188" fmla="*/ 4697271 h 4885545"/>
                                <a:gd name="connsiteX189" fmla="*/ 1033849 w 7425815"/>
                                <a:gd name="connsiteY189" fmla="*/ 4698073 h 4885545"/>
                                <a:gd name="connsiteX190" fmla="*/ 1049181 w 7425815"/>
                                <a:gd name="connsiteY190" fmla="*/ 4713939 h 4885545"/>
                                <a:gd name="connsiteX191" fmla="*/ 1071785 w 7425815"/>
                                <a:gd name="connsiteY191" fmla="*/ 4714039 h 4885545"/>
                                <a:gd name="connsiteX192" fmla="*/ 1071786 w 7425815"/>
                                <a:gd name="connsiteY192" fmla="*/ 4714038 h 4885545"/>
                                <a:gd name="connsiteX193" fmla="*/ 1076976 w 7425815"/>
                                <a:gd name="connsiteY193" fmla="*/ 4716433 h 4885545"/>
                                <a:gd name="connsiteX194" fmla="*/ 1076976 w 7425815"/>
                                <a:gd name="connsiteY194" fmla="*/ 4716434 h 4885545"/>
                                <a:gd name="connsiteX195" fmla="*/ 1076976 w 7425815"/>
                                <a:gd name="connsiteY195" fmla="*/ 4716434 h 4885545"/>
                                <a:gd name="connsiteX196" fmla="*/ 1074580 w 7425815"/>
                                <a:gd name="connsiteY196" fmla="*/ 4721624 h 4885545"/>
                                <a:gd name="connsiteX197" fmla="*/ 1074578 w 7425815"/>
                                <a:gd name="connsiteY197" fmla="*/ 4721625 h 4885545"/>
                                <a:gd name="connsiteX198" fmla="*/ 1058212 w 7425815"/>
                                <a:gd name="connsiteY198" fmla="*/ 4737592 h 4885545"/>
                                <a:gd name="connsiteX199" fmla="*/ 1057813 w 7425815"/>
                                <a:gd name="connsiteY199" fmla="*/ 4760346 h 4885545"/>
                                <a:gd name="connsiteX200" fmla="*/ 1055418 w 7425815"/>
                                <a:gd name="connsiteY200" fmla="*/ 4765136 h 4885545"/>
                                <a:gd name="connsiteX201" fmla="*/ 1050626 w 7425815"/>
                                <a:gd name="connsiteY201" fmla="*/ 4762741 h 4885545"/>
                                <a:gd name="connsiteX202" fmla="*/ 1050632 w 7425815"/>
                                <a:gd name="connsiteY202" fmla="*/ 4762345 h 4885545"/>
                                <a:gd name="connsiteX203" fmla="*/ 1050627 w 7425815"/>
                                <a:gd name="connsiteY203" fmla="*/ 4762342 h 4885545"/>
                                <a:gd name="connsiteX204" fmla="*/ 1034659 w 7425815"/>
                                <a:gd name="connsiteY204" fmla="*/ 4745975 h 4885545"/>
                                <a:gd name="connsiteX205" fmla="*/ 1012736 w 7425815"/>
                                <a:gd name="connsiteY205" fmla="*/ 4745589 h 4885545"/>
                                <a:gd name="connsiteX206" fmla="*/ 1011905 w 7425815"/>
                                <a:gd name="connsiteY206" fmla="*/ 4746374 h 4885545"/>
                                <a:gd name="connsiteX207" fmla="*/ 1007113 w 7425815"/>
                                <a:gd name="connsiteY207" fmla="*/ 4743979 h 4885545"/>
                                <a:gd name="connsiteX208" fmla="*/ 1007348 w 7425815"/>
                                <a:gd name="connsiteY208" fmla="*/ 4743472 h 4885545"/>
                                <a:gd name="connsiteX209" fmla="*/ 1006715 w 7425815"/>
                                <a:gd name="connsiteY209" fmla="*/ 4743180 h 4885545"/>
                                <a:gd name="connsiteX210" fmla="*/ 1009109 w 7425815"/>
                                <a:gd name="connsiteY210" fmla="*/ 4737990 h 4885545"/>
                                <a:gd name="connsiteX211" fmla="*/ 1010310 w 7425815"/>
                                <a:gd name="connsiteY211" fmla="*/ 4738007 h 4885545"/>
                                <a:gd name="connsiteX212" fmla="*/ 1025876 w 7425815"/>
                                <a:gd name="connsiteY212" fmla="*/ 4722821 h 4885545"/>
                                <a:gd name="connsiteX213" fmla="*/ 1026262 w 7425815"/>
                                <a:gd name="connsiteY213" fmla="*/ 4700875 h 4885545"/>
                                <a:gd name="connsiteX214" fmla="*/ 1025876 w 7425815"/>
                                <a:gd name="connsiteY214" fmla="*/ 4700465 h 4885545"/>
                                <a:gd name="connsiteX215" fmla="*/ 1028271 w 7425815"/>
                                <a:gd name="connsiteY215" fmla="*/ 4695275 h 4885545"/>
                                <a:gd name="connsiteX216" fmla="*/ 1028449 w 7425815"/>
                                <a:gd name="connsiteY216" fmla="*/ 4695357 h 4885545"/>
                                <a:gd name="connsiteX217" fmla="*/ 3589019 w 7425815"/>
                                <a:gd name="connsiteY217" fmla="*/ 4661045 h 4885545"/>
                                <a:gd name="connsiteX218" fmla="*/ 3579143 w 7425815"/>
                                <a:gd name="connsiteY218" fmla="*/ 4664139 h 4885545"/>
                                <a:gd name="connsiteX219" fmla="*/ 3577545 w 7425815"/>
                                <a:gd name="connsiteY219" fmla="*/ 4683301 h 4885545"/>
                                <a:gd name="connsiteX220" fmla="*/ 3584729 w 7425815"/>
                                <a:gd name="connsiteY220" fmla="*/ 4691684 h 4885545"/>
                                <a:gd name="connsiteX221" fmla="*/ 3596304 w 7425815"/>
                                <a:gd name="connsiteY221" fmla="*/ 4681704 h 4885545"/>
                                <a:gd name="connsiteX222" fmla="*/ 3601097 w 7425815"/>
                                <a:gd name="connsiteY222" fmla="*/ 4682103 h 4885545"/>
                                <a:gd name="connsiteX223" fmla="*/ 3600696 w 7425815"/>
                                <a:gd name="connsiteY223" fmla="*/ 4686894 h 4885545"/>
                                <a:gd name="connsiteX224" fmla="*/ 3589119 w 7425815"/>
                                <a:gd name="connsiteY224" fmla="*/ 4696874 h 4885545"/>
                                <a:gd name="connsiteX225" fmla="*/ 3597505 w 7425815"/>
                                <a:gd name="connsiteY225" fmla="*/ 4706853 h 4885545"/>
                                <a:gd name="connsiteX226" fmla="*/ 3599499 w 7425815"/>
                                <a:gd name="connsiteY226" fmla="*/ 4706853 h 4885545"/>
                                <a:gd name="connsiteX227" fmla="*/ 3623455 w 7425815"/>
                                <a:gd name="connsiteY227" fmla="*/ 4686894 h 4885545"/>
                                <a:gd name="connsiteX228" fmla="*/ 3624656 w 7425815"/>
                                <a:gd name="connsiteY228" fmla="*/ 4667732 h 4885545"/>
                                <a:gd name="connsiteX229" fmla="*/ 3605488 w 7425815"/>
                                <a:gd name="connsiteY229" fmla="*/ 4666135 h 4885545"/>
                                <a:gd name="connsiteX230" fmla="*/ 3604293 w 7425815"/>
                                <a:gd name="connsiteY230" fmla="*/ 4667333 h 4885545"/>
                                <a:gd name="connsiteX231" fmla="*/ 3601896 w 7425815"/>
                                <a:gd name="connsiteY231" fmla="*/ 4668131 h 4885545"/>
                                <a:gd name="connsiteX232" fmla="*/ 3599499 w 7425815"/>
                                <a:gd name="connsiteY232" fmla="*/ 4666934 h 4885545"/>
                                <a:gd name="connsiteX233" fmla="*/ 3598303 w 7425815"/>
                                <a:gd name="connsiteY233" fmla="*/ 4665736 h 4885545"/>
                                <a:gd name="connsiteX234" fmla="*/ 3589019 w 7425815"/>
                                <a:gd name="connsiteY234" fmla="*/ 4661045 h 4885545"/>
                                <a:gd name="connsiteX235" fmla="*/ 5846784 w 7425815"/>
                                <a:gd name="connsiteY235" fmla="*/ 4653908 h 4885545"/>
                                <a:gd name="connsiteX236" fmla="*/ 5859359 w 7425815"/>
                                <a:gd name="connsiteY236" fmla="*/ 4662941 h 4885545"/>
                                <a:gd name="connsiteX237" fmla="*/ 5853770 w 7425815"/>
                                <a:gd name="connsiteY237" fmla="*/ 4666534 h 4885545"/>
                                <a:gd name="connsiteX238" fmla="*/ 5835008 w 7425815"/>
                                <a:gd name="connsiteY238" fmla="*/ 4662143 h 4885545"/>
                                <a:gd name="connsiteX239" fmla="*/ 5831016 w 7425815"/>
                                <a:gd name="connsiteY239" fmla="*/ 4680506 h 4885545"/>
                                <a:gd name="connsiteX240" fmla="*/ 5825426 w 7425815"/>
                                <a:gd name="connsiteY240" fmla="*/ 4684099 h 4885545"/>
                                <a:gd name="connsiteX241" fmla="*/ 5831814 w 7425815"/>
                                <a:gd name="connsiteY241" fmla="*/ 4656553 h 4885545"/>
                                <a:gd name="connsiteX242" fmla="*/ 5846784 w 7425815"/>
                                <a:gd name="connsiteY242" fmla="*/ 4653908 h 4885545"/>
                                <a:gd name="connsiteX243" fmla="*/ 3629844 w 7425815"/>
                                <a:gd name="connsiteY243" fmla="*/ 4641384 h 4885545"/>
                                <a:gd name="connsiteX244" fmla="*/ 3644616 w 7425815"/>
                                <a:gd name="connsiteY244" fmla="*/ 4642582 h 4885545"/>
                                <a:gd name="connsiteX245" fmla="*/ 3648610 w 7425815"/>
                                <a:gd name="connsiteY245" fmla="*/ 4646574 h 4885545"/>
                                <a:gd name="connsiteX246" fmla="*/ 3647413 w 7425815"/>
                                <a:gd name="connsiteY246" fmla="*/ 4661345 h 4885545"/>
                                <a:gd name="connsiteX247" fmla="*/ 3643817 w 7425815"/>
                                <a:gd name="connsiteY247" fmla="*/ 4664539 h 4885545"/>
                                <a:gd name="connsiteX248" fmla="*/ 3640624 w 7425815"/>
                                <a:gd name="connsiteY248" fmla="*/ 4660946 h 4885545"/>
                                <a:gd name="connsiteX249" fmla="*/ 3641024 w 7425815"/>
                                <a:gd name="connsiteY249" fmla="*/ 4654158 h 4885545"/>
                                <a:gd name="connsiteX250" fmla="*/ 3630244 w 7425815"/>
                                <a:gd name="connsiteY250" fmla="*/ 4663341 h 4885545"/>
                                <a:gd name="connsiteX251" fmla="*/ 3630643 w 7425815"/>
                                <a:gd name="connsiteY251" fmla="*/ 4663740 h 4885545"/>
                                <a:gd name="connsiteX252" fmla="*/ 3628248 w 7425815"/>
                                <a:gd name="connsiteY252" fmla="*/ 4692482 h 4885545"/>
                                <a:gd name="connsiteX253" fmla="*/ 3604690 w 7425815"/>
                                <a:gd name="connsiteY253" fmla="*/ 4712442 h 4885545"/>
                                <a:gd name="connsiteX254" fmla="*/ 3598701 w 7425815"/>
                                <a:gd name="connsiteY254" fmla="*/ 4714438 h 4885545"/>
                                <a:gd name="connsiteX255" fmla="*/ 3593114 w 7425815"/>
                                <a:gd name="connsiteY255" fmla="*/ 4711644 h 4885545"/>
                                <a:gd name="connsiteX256" fmla="*/ 3584729 w 7425815"/>
                                <a:gd name="connsiteY256" fmla="*/ 4701664 h 4885545"/>
                                <a:gd name="connsiteX257" fmla="*/ 3575551 w 7425815"/>
                                <a:gd name="connsiteY257" fmla="*/ 4709648 h 4885545"/>
                                <a:gd name="connsiteX258" fmla="*/ 3575148 w 7425815"/>
                                <a:gd name="connsiteY258" fmla="*/ 4716833 h 4885545"/>
                                <a:gd name="connsiteX259" fmla="*/ 3571556 w 7425815"/>
                                <a:gd name="connsiteY259" fmla="*/ 4720027 h 4885545"/>
                                <a:gd name="connsiteX260" fmla="*/ 3568368 w 7425815"/>
                                <a:gd name="connsiteY260" fmla="*/ 4716434 h 4885545"/>
                                <a:gd name="connsiteX261" fmla="*/ 3568763 w 7425815"/>
                                <a:gd name="connsiteY261" fmla="*/ 4711245 h 4885545"/>
                                <a:gd name="connsiteX262" fmla="*/ 3563574 w 7425815"/>
                                <a:gd name="connsiteY262" fmla="*/ 4710845 h 4885545"/>
                                <a:gd name="connsiteX263" fmla="*/ 3560385 w 7425815"/>
                                <a:gd name="connsiteY263" fmla="*/ 4707253 h 4885545"/>
                                <a:gd name="connsiteX264" fmla="*/ 3563976 w 7425815"/>
                                <a:gd name="connsiteY264" fmla="*/ 4704059 h 4885545"/>
                                <a:gd name="connsiteX265" fmla="*/ 3571160 w 7425815"/>
                                <a:gd name="connsiteY265" fmla="*/ 4704458 h 4885545"/>
                                <a:gd name="connsiteX266" fmla="*/ 3580338 w 7425815"/>
                                <a:gd name="connsiteY266" fmla="*/ 4696474 h 4885545"/>
                                <a:gd name="connsiteX267" fmla="*/ 3572758 w 7425815"/>
                                <a:gd name="connsiteY267" fmla="*/ 4687692 h 4885545"/>
                                <a:gd name="connsiteX268" fmla="*/ 3575148 w 7425815"/>
                                <a:gd name="connsiteY268" fmla="*/ 4658949 h 4885545"/>
                                <a:gd name="connsiteX269" fmla="*/ 3602695 w 7425815"/>
                                <a:gd name="connsiteY269" fmla="*/ 4660146 h 4885545"/>
                                <a:gd name="connsiteX270" fmla="*/ 3624256 w 7425815"/>
                                <a:gd name="connsiteY270" fmla="*/ 4658550 h 4885545"/>
                                <a:gd name="connsiteX271" fmla="*/ 3636234 w 7425815"/>
                                <a:gd name="connsiteY271" fmla="*/ 4648570 h 4885545"/>
                                <a:gd name="connsiteX272" fmla="*/ 3629445 w 7425815"/>
                                <a:gd name="connsiteY272" fmla="*/ 4648170 h 4885545"/>
                                <a:gd name="connsiteX273" fmla="*/ 3626252 w 7425815"/>
                                <a:gd name="connsiteY273" fmla="*/ 4644578 h 4885545"/>
                                <a:gd name="connsiteX274" fmla="*/ 3629844 w 7425815"/>
                                <a:gd name="connsiteY274" fmla="*/ 4641384 h 4885545"/>
                                <a:gd name="connsiteX275" fmla="*/ 4877881 w 7425815"/>
                                <a:gd name="connsiteY275" fmla="*/ 4598825 h 4885545"/>
                                <a:gd name="connsiteX276" fmla="*/ 4877728 w 7425815"/>
                                <a:gd name="connsiteY276" fmla="*/ 4605857 h 4885545"/>
                                <a:gd name="connsiteX277" fmla="*/ 4872173 w 7425815"/>
                                <a:gd name="connsiteY277" fmla="*/ 4611249 h 4885545"/>
                                <a:gd name="connsiteX278" fmla="*/ 4879824 w 7425815"/>
                                <a:gd name="connsiteY278" fmla="*/ 4611394 h 4885545"/>
                                <a:gd name="connsiteX279" fmla="*/ 4885543 w 7425815"/>
                                <a:gd name="connsiteY279" fmla="*/ 4617179 h 4885545"/>
                                <a:gd name="connsiteX280" fmla="*/ 4885711 w 7425815"/>
                                <a:gd name="connsiteY280" fmla="*/ 4609449 h 4885545"/>
                                <a:gd name="connsiteX281" fmla="*/ 4890918 w 7425815"/>
                                <a:gd name="connsiteY281" fmla="*/ 4604242 h 4885545"/>
                                <a:gd name="connsiteX282" fmla="*/ 4882918 w 7425815"/>
                                <a:gd name="connsiteY282" fmla="*/ 4603861 h 4885545"/>
                                <a:gd name="connsiteX283" fmla="*/ 4872938 w 7425815"/>
                                <a:gd name="connsiteY283" fmla="*/ 4585097 h 4885545"/>
                                <a:gd name="connsiteX284" fmla="*/ 4878128 w 7425815"/>
                                <a:gd name="connsiteY284" fmla="*/ 4587492 h 4885545"/>
                                <a:gd name="connsiteX285" fmla="*/ 4878103 w 7425815"/>
                                <a:gd name="connsiteY285" fmla="*/ 4588666 h 4885545"/>
                                <a:gd name="connsiteX286" fmla="*/ 4886112 w 7425815"/>
                                <a:gd name="connsiteY286" fmla="*/ 4596675 h 4885545"/>
                                <a:gd name="connsiteX287" fmla="*/ 4898486 w 7425815"/>
                                <a:gd name="connsiteY287" fmla="*/ 4596675 h 4885545"/>
                                <a:gd name="connsiteX288" fmla="*/ 4898886 w 7425815"/>
                                <a:gd name="connsiteY288" fmla="*/ 4596274 h 4885545"/>
                                <a:gd name="connsiteX289" fmla="*/ 4904076 w 7425815"/>
                                <a:gd name="connsiteY289" fmla="*/ 4598669 h 4885545"/>
                                <a:gd name="connsiteX290" fmla="*/ 4901680 w 7425815"/>
                                <a:gd name="connsiteY290" fmla="*/ 4603860 h 4885545"/>
                                <a:gd name="connsiteX291" fmla="*/ 4901283 w 7425815"/>
                                <a:gd name="connsiteY291" fmla="*/ 4604257 h 4885545"/>
                                <a:gd name="connsiteX292" fmla="*/ 4901281 w 7425815"/>
                                <a:gd name="connsiteY292" fmla="*/ 4604260 h 4885545"/>
                                <a:gd name="connsiteX293" fmla="*/ 4901279 w 7425815"/>
                                <a:gd name="connsiteY293" fmla="*/ 4604261 h 4885545"/>
                                <a:gd name="connsiteX294" fmla="*/ 4892898 w 7425815"/>
                                <a:gd name="connsiteY294" fmla="*/ 4612642 h 4885545"/>
                                <a:gd name="connsiteX295" fmla="*/ 4892898 w 7425815"/>
                                <a:gd name="connsiteY295" fmla="*/ 4624618 h 4885545"/>
                                <a:gd name="connsiteX296" fmla="*/ 4892898 w 7425815"/>
                                <a:gd name="connsiteY296" fmla="*/ 4624618 h 4885545"/>
                                <a:gd name="connsiteX297" fmla="*/ 4892898 w 7425815"/>
                                <a:gd name="connsiteY297" fmla="*/ 4624619 h 4885545"/>
                                <a:gd name="connsiteX298" fmla="*/ 4892898 w 7425815"/>
                                <a:gd name="connsiteY298" fmla="*/ 4625017 h 4885545"/>
                                <a:gd name="connsiteX299" fmla="*/ 4890112 w 7425815"/>
                                <a:gd name="connsiteY299" fmla="*/ 4630193 h 4885545"/>
                                <a:gd name="connsiteX300" fmla="*/ 4890104 w 7425815"/>
                                <a:gd name="connsiteY300" fmla="*/ 4630207 h 4885545"/>
                                <a:gd name="connsiteX301" fmla="*/ 4890104 w 7425815"/>
                                <a:gd name="connsiteY301" fmla="*/ 4630207 h 4885545"/>
                                <a:gd name="connsiteX302" fmla="*/ 4890104 w 7425815"/>
                                <a:gd name="connsiteY302" fmla="*/ 4630207 h 4885545"/>
                                <a:gd name="connsiteX303" fmla="*/ 4885312 w 7425815"/>
                                <a:gd name="connsiteY303" fmla="*/ 4627812 h 4885545"/>
                                <a:gd name="connsiteX304" fmla="*/ 4885312 w 7425815"/>
                                <a:gd name="connsiteY304" fmla="*/ 4627811 h 4885545"/>
                                <a:gd name="connsiteX305" fmla="*/ 4876681 w 7425815"/>
                                <a:gd name="connsiteY305" fmla="*/ 4618879 h 4885545"/>
                                <a:gd name="connsiteX306" fmla="*/ 4864560 w 7425815"/>
                                <a:gd name="connsiteY306" fmla="*/ 4618638 h 4885545"/>
                                <a:gd name="connsiteX307" fmla="*/ 4864156 w 7425815"/>
                                <a:gd name="connsiteY307" fmla="*/ 4619030 h 4885545"/>
                                <a:gd name="connsiteX308" fmla="*/ 4859364 w 7425815"/>
                                <a:gd name="connsiteY308" fmla="*/ 4616635 h 4885545"/>
                                <a:gd name="connsiteX309" fmla="*/ 4859447 w 7425815"/>
                                <a:gd name="connsiteY309" fmla="*/ 4616457 h 4885545"/>
                                <a:gd name="connsiteX310" fmla="*/ 4858965 w 7425815"/>
                                <a:gd name="connsiteY310" fmla="*/ 4616235 h 4885545"/>
                                <a:gd name="connsiteX311" fmla="*/ 4861360 w 7425815"/>
                                <a:gd name="connsiteY311" fmla="*/ 4611044 h 4885545"/>
                                <a:gd name="connsiteX312" fmla="*/ 4862145 w 7425815"/>
                                <a:gd name="connsiteY312" fmla="*/ 4611059 h 4885545"/>
                                <a:gd name="connsiteX313" fmla="*/ 4870543 w 7425815"/>
                                <a:gd name="connsiteY313" fmla="*/ 4602663 h 4885545"/>
                                <a:gd name="connsiteX314" fmla="*/ 4870543 w 7425815"/>
                                <a:gd name="connsiteY314" fmla="*/ 4591486 h 4885545"/>
                                <a:gd name="connsiteX315" fmla="*/ 4869743 w 7425815"/>
                                <a:gd name="connsiteY315" fmla="*/ 4590687 h 4885545"/>
                                <a:gd name="connsiteX316" fmla="*/ 4872139 w 7425815"/>
                                <a:gd name="connsiteY316" fmla="*/ 4585496 h 4885545"/>
                                <a:gd name="connsiteX317" fmla="*/ 4872646 w 7425815"/>
                                <a:gd name="connsiteY317" fmla="*/ 4585730 h 4885545"/>
                                <a:gd name="connsiteX318" fmla="*/ 4811301 w 7425815"/>
                                <a:gd name="connsiteY318" fmla="*/ 4575483 h 4885545"/>
                                <a:gd name="connsiteX319" fmla="*/ 4811062 w 7425815"/>
                                <a:gd name="connsiteY319" fmla="*/ 4592683 h 4885545"/>
                                <a:gd name="connsiteX320" fmla="*/ 4798213 w 7425815"/>
                                <a:gd name="connsiteY320" fmla="*/ 4604818 h 4885545"/>
                                <a:gd name="connsiteX321" fmla="*/ 4815454 w 7425815"/>
                                <a:gd name="connsiteY321" fmla="*/ 4605057 h 4885545"/>
                                <a:gd name="connsiteX322" fmla="*/ 4828374 w 7425815"/>
                                <a:gd name="connsiteY322" fmla="*/ 4618495 h 4885545"/>
                                <a:gd name="connsiteX323" fmla="*/ 4828627 w 7425815"/>
                                <a:gd name="connsiteY323" fmla="*/ 4600267 h 4885545"/>
                                <a:gd name="connsiteX324" fmla="*/ 4841257 w 7425815"/>
                                <a:gd name="connsiteY324" fmla="*/ 4588123 h 4885545"/>
                                <a:gd name="connsiteX325" fmla="*/ 4821840 w 7425815"/>
                                <a:gd name="connsiteY325" fmla="*/ 4586695 h 4885545"/>
                                <a:gd name="connsiteX326" fmla="*/ 4805472 w 7425815"/>
                                <a:gd name="connsiteY326" fmla="*/ 4561544 h 4885545"/>
                                <a:gd name="connsiteX327" fmla="*/ 4806131 w 7425815"/>
                                <a:gd name="connsiteY327" fmla="*/ 4561848 h 4885545"/>
                                <a:gd name="connsiteX328" fmla="*/ 4806272 w 7425815"/>
                                <a:gd name="connsiteY328" fmla="*/ 4561544 h 4885545"/>
                                <a:gd name="connsiteX329" fmla="*/ 4811461 w 7425815"/>
                                <a:gd name="connsiteY329" fmla="*/ 4563940 h 4885545"/>
                                <a:gd name="connsiteX330" fmla="*/ 4811450 w 7425815"/>
                                <a:gd name="connsiteY330" fmla="*/ 4564755 h 4885545"/>
                                <a:gd name="connsiteX331" fmla="*/ 4826381 w 7425815"/>
                                <a:gd name="connsiteY331" fmla="*/ 4580208 h 4885545"/>
                                <a:gd name="connsiteX332" fmla="*/ 4848986 w 7425815"/>
                                <a:gd name="connsiteY332" fmla="*/ 4580308 h 4885545"/>
                                <a:gd name="connsiteX333" fmla="*/ 4849255 w 7425815"/>
                                <a:gd name="connsiteY333" fmla="*/ 4580432 h 4885545"/>
                                <a:gd name="connsiteX334" fmla="*/ 4849386 w 7425815"/>
                                <a:gd name="connsiteY334" fmla="*/ 4580306 h 4885545"/>
                                <a:gd name="connsiteX335" fmla="*/ 4854576 w 7425815"/>
                                <a:gd name="connsiteY335" fmla="*/ 4582701 h 4885545"/>
                                <a:gd name="connsiteX336" fmla="*/ 4852180 w 7425815"/>
                                <a:gd name="connsiteY336" fmla="*/ 4587891 h 4885545"/>
                                <a:gd name="connsiteX337" fmla="*/ 4835813 w 7425815"/>
                                <a:gd name="connsiteY337" fmla="*/ 4603860 h 4885545"/>
                                <a:gd name="connsiteX338" fmla="*/ 4835414 w 7425815"/>
                                <a:gd name="connsiteY338" fmla="*/ 4626614 h 4885545"/>
                                <a:gd name="connsiteX339" fmla="*/ 4833019 w 7425815"/>
                                <a:gd name="connsiteY339" fmla="*/ 4631404 h 4885545"/>
                                <a:gd name="connsiteX340" fmla="*/ 4833018 w 7425815"/>
                                <a:gd name="connsiteY340" fmla="*/ 4631405 h 4885545"/>
                                <a:gd name="connsiteX341" fmla="*/ 4828228 w 7425815"/>
                                <a:gd name="connsiteY341" fmla="*/ 4629010 h 4885545"/>
                                <a:gd name="connsiteX342" fmla="*/ 4812260 w 7425815"/>
                                <a:gd name="connsiteY342" fmla="*/ 4612643 h 4885545"/>
                                <a:gd name="connsiteX343" fmla="*/ 4790336 w 7425815"/>
                                <a:gd name="connsiteY343" fmla="*/ 4612257 h 4885545"/>
                                <a:gd name="connsiteX344" fmla="*/ 4789505 w 7425815"/>
                                <a:gd name="connsiteY344" fmla="*/ 4613042 h 4885545"/>
                                <a:gd name="connsiteX345" fmla="*/ 4784714 w 7425815"/>
                                <a:gd name="connsiteY345" fmla="*/ 4610647 h 4885545"/>
                                <a:gd name="connsiteX346" fmla="*/ 4784948 w 7425815"/>
                                <a:gd name="connsiteY346" fmla="*/ 4610140 h 4885545"/>
                                <a:gd name="connsiteX347" fmla="*/ 4784315 w 7425815"/>
                                <a:gd name="connsiteY347" fmla="*/ 4609848 h 4885545"/>
                                <a:gd name="connsiteX348" fmla="*/ 4786710 w 7425815"/>
                                <a:gd name="connsiteY348" fmla="*/ 4604658 h 4885545"/>
                                <a:gd name="connsiteX349" fmla="*/ 4787911 w 7425815"/>
                                <a:gd name="connsiteY349" fmla="*/ 4604675 h 4885545"/>
                                <a:gd name="connsiteX350" fmla="*/ 4803477 w 7425815"/>
                                <a:gd name="connsiteY350" fmla="*/ 4589489 h 4885545"/>
                                <a:gd name="connsiteX351" fmla="*/ 4803862 w 7425815"/>
                                <a:gd name="connsiteY351" fmla="*/ 4567569 h 4885545"/>
                                <a:gd name="connsiteX352" fmla="*/ 4803077 w 7425815"/>
                                <a:gd name="connsiteY352" fmla="*/ 4566734 h 4885545"/>
                                <a:gd name="connsiteX353" fmla="*/ 4805472 w 7425815"/>
                                <a:gd name="connsiteY353" fmla="*/ 4561544 h 4885545"/>
                                <a:gd name="connsiteX354" fmla="*/ 663700 w 7425815"/>
                                <a:gd name="connsiteY354" fmla="*/ 4540487 h 4885545"/>
                                <a:gd name="connsiteX355" fmla="*/ 653819 w 7425815"/>
                                <a:gd name="connsiteY355" fmla="*/ 4543581 h 4885545"/>
                                <a:gd name="connsiteX356" fmla="*/ 652223 w 7425815"/>
                                <a:gd name="connsiteY356" fmla="*/ 4562743 h 4885545"/>
                                <a:gd name="connsiteX357" fmla="*/ 659409 w 7425815"/>
                                <a:gd name="connsiteY357" fmla="*/ 4571126 h 4885545"/>
                                <a:gd name="connsiteX358" fmla="*/ 670986 w 7425815"/>
                                <a:gd name="connsiteY358" fmla="*/ 4561146 h 4885545"/>
                                <a:gd name="connsiteX359" fmla="*/ 675776 w 7425815"/>
                                <a:gd name="connsiteY359" fmla="*/ 4561545 h 4885545"/>
                                <a:gd name="connsiteX360" fmla="*/ 675377 w 7425815"/>
                                <a:gd name="connsiteY360" fmla="*/ 4566336 h 4885545"/>
                                <a:gd name="connsiteX361" fmla="*/ 663800 w 7425815"/>
                                <a:gd name="connsiteY361" fmla="*/ 4576316 h 4885545"/>
                                <a:gd name="connsiteX362" fmla="*/ 672183 w 7425815"/>
                                <a:gd name="connsiteY362" fmla="*/ 4586295 h 4885545"/>
                                <a:gd name="connsiteX363" fmla="*/ 674179 w 7425815"/>
                                <a:gd name="connsiteY363" fmla="*/ 4586295 h 4885545"/>
                                <a:gd name="connsiteX364" fmla="*/ 698131 w 7425815"/>
                                <a:gd name="connsiteY364" fmla="*/ 4566336 h 4885545"/>
                                <a:gd name="connsiteX365" fmla="*/ 699329 w 7425815"/>
                                <a:gd name="connsiteY365" fmla="*/ 4547174 h 4885545"/>
                                <a:gd name="connsiteX366" fmla="*/ 680167 w 7425815"/>
                                <a:gd name="connsiteY366" fmla="*/ 4545577 h 4885545"/>
                                <a:gd name="connsiteX367" fmla="*/ 678970 w 7425815"/>
                                <a:gd name="connsiteY367" fmla="*/ 4546775 h 4885545"/>
                                <a:gd name="connsiteX368" fmla="*/ 676575 w 7425815"/>
                                <a:gd name="connsiteY368" fmla="*/ 4547573 h 4885545"/>
                                <a:gd name="connsiteX369" fmla="*/ 674179 w 7425815"/>
                                <a:gd name="connsiteY369" fmla="*/ 4546376 h 4885545"/>
                                <a:gd name="connsiteX370" fmla="*/ 672982 w 7425815"/>
                                <a:gd name="connsiteY370" fmla="*/ 4545178 h 4885545"/>
                                <a:gd name="connsiteX371" fmla="*/ 663700 w 7425815"/>
                                <a:gd name="connsiteY371" fmla="*/ 4540487 h 4885545"/>
                                <a:gd name="connsiteX372" fmla="*/ 7366633 w 7425815"/>
                                <a:gd name="connsiteY372" fmla="*/ 4527313 h 4885545"/>
                                <a:gd name="connsiteX373" fmla="*/ 7356752 w 7425815"/>
                                <a:gd name="connsiteY373" fmla="*/ 4530407 h 4885545"/>
                                <a:gd name="connsiteX374" fmla="*/ 7355156 w 7425815"/>
                                <a:gd name="connsiteY374" fmla="*/ 4549569 h 4885545"/>
                                <a:gd name="connsiteX375" fmla="*/ 7362342 w 7425815"/>
                                <a:gd name="connsiteY375" fmla="*/ 4557952 h 4885545"/>
                                <a:gd name="connsiteX376" fmla="*/ 7373919 w 7425815"/>
                                <a:gd name="connsiteY376" fmla="*/ 4547972 h 4885545"/>
                                <a:gd name="connsiteX377" fmla="*/ 7378709 w 7425815"/>
                                <a:gd name="connsiteY377" fmla="*/ 4548371 h 4885545"/>
                                <a:gd name="connsiteX378" fmla="*/ 7378310 w 7425815"/>
                                <a:gd name="connsiteY378" fmla="*/ 4553162 h 4885545"/>
                                <a:gd name="connsiteX379" fmla="*/ 7366733 w 7425815"/>
                                <a:gd name="connsiteY379" fmla="*/ 4563142 h 4885545"/>
                                <a:gd name="connsiteX380" fmla="*/ 7375117 w 7425815"/>
                                <a:gd name="connsiteY380" fmla="*/ 4573121 h 4885545"/>
                                <a:gd name="connsiteX381" fmla="*/ 7377113 w 7425815"/>
                                <a:gd name="connsiteY381" fmla="*/ 4573121 h 4885545"/>
                                <a:gd name="connsiteX382" fmla="*/ 7401065 w 7425815"/>
                                <a:gd name="connsiteY382" fmla="*/ 4553162 h 4885545"/>
                                <a:gd name="connsiteX383" fmla="*/ 7402262 w 7425815"/>
                                <a:gd name="connsiteY383" fmla="*/ 4534000 h 4885545"/>
                                <a:gd name="connsiteX384" fmla="*/ 7383101 w 7425815"/>
                                <a:gd name="connsiteY384" fmla="*/ 4532403 h 4885545"/>
                                <a:gd name="connsiteX385" fmla="*/ 7381903 w 7425815"/>
                                <a:gd name="connsiteY385" fmla="*/ 4533601 h 4885545"/>
                                <a:gd name="connsiteX386" fmla="*/ 7379508 w 7425815"/>
                                <a:gd name="connsiteY386" fmla="*/ 4534399 h 4885545"/>
                                <a:gd name="connsiteX387" fmla="*/ 7377113 w 7425815"/>
                                <a:gd name="connsiteY387" fmla="*/ 4533202 h 4885545"/>
                                <a:gd name="connsiteX388" fmla="*/ 7375915 w 7425815"/>
                                <a:gd name="connsiteY388" fmla="*/ 4532004 h 4885545"/>
                                <a:gd name="connsiteX389" fmla="*/ 7366633 w 7425815"/>
                                <a:gd name="connsiteY389" fmla="*/ 4527313 h 4885545"/>
                                <a:gd name="connsiteX390" fmla="*/ 704119 w 7425815"/>
                                <a:gd name="connsiteY390" fmla="*/ 4520826 h 4885545"/>
                                <a:gd name="connsiteX391" fmla="*/ 718890 w 7425815"/>
                                <a:gd name="connsiteY391" fmla="*/ 4522024 h 4885545"/>
                                <a:gd name="connsiteX392" fmla="*/ 722882 w 7425815"/>
                                <a:gd name="connsiteY392" fmla="*/ 4526016 h 4885545"/>
                                <a:gd name="connsiteX393" fmla="*/ 721684 w 7425815"/>
                                <a:gd name="connsiteY393" fmla="*/ 4540787 h 4885545"/>
                                <a:gd name="connsiteX394" fmla="*/ 718091 w 7425815"/>
                                <a:gd name="connsiteY394" fmla="*/ 4543981 h 4885545"/>
                                <a:gd name="connsiteX395" fmla="*/ 714898 w 7425815"/>
                                <a:gd name="connsiteY395" fmla="*/ 4540388 h 4885545"/>
                                <a:gd name="connsiteX396" fmla="*/ 715297 w 7425815"/>
                                <a:gd name="connsiteY396" fmla="*/ 4533600 h 4885545"/>
                                <a:gd name="connsiteX397" fmla="*/ 704519 w 7425815"/>
                                <a:gd name="connsiteY397" fmla="*/ 4542783 h 4885545"/>
                                <a:gd name="connsiteX398" fmla="*/ 704918 w 7425815"/>
                                <a:gd name="connsiteY398" fmla="*/ 4543182 h 4885545"/>
                                <a:gd name="connsiteX399" fmla="*/ 702523 w 7425815"/>
                                <a:gd name="connsiteY399" fmla="*/ 4571924 h 4885545"/>
                                <a:gd name="connsiteX400" fmla="*/ 678970 w 7425815"/>
                                <a:gd name="connsiteY400" fmla="*/ 4591884 h 4885545"/>
                                <a:gd name="connsiteX401" fmla="*/ 672982 w 7425815"/>
                                <a:gd name="connsiteY401" fmla="*/ 4593880 h 4885545"/>
                                <a:gd name="connsiteX402" fmla="*/ 667393 w 7425815"/>
                                <a:gd name="connsiteY402" fmla="*/ 4591086 h 4885545"/>
                                <a:gd name="connsiteX403" fmla="*/ 659010 w 7425815"/>
                                <a:gd name="connsiteY403" fmla="*/ 4581106 h 4885545"/>
                                <a:gd name="connsiteX404" fmla="*/ 649827 w 7425815"/>
                                <a:gd name="connsiteY404" fmla="*/ 4589090 h 4885545"/>
                                <a:gd name="connsiteX405" fmla="*/ 649428 w 7425815"/>
                                <a:gd name="connsiteY405" fmla="*/ 4596275 h 4885545"/>
                                <a:gd name="connsiteX406" fmla="*/ 645835 w 7425815"/>
                                <a:gd name="connsiteY406" fmla="*/ 4599469 h 4885545"/>
                                <a:gd name="connsiteX407" fmla="*/ 642642 w 7425815"/>
                                <a:gd name="connsiteY407" fmla="*/ 4595876 h 4885545"/>
                                <a:gd name="connsiteX408" fmla="*/ 643041 w 7425815"/>
                                <a:gd name="connsiteY408" fmla="*/ 4590687 h 4885545"/>
                                <a:gd name="connsiteX409" fmla="*/ 637851 w 7425815"/>
                                <a:gd name="connsiteY409" fmla="*/ 4590287 h 4885545"/>
                                <a:gd name="connsiteX410" fmla="*/ 634658 w 7425815"/>
                                <a:gd name="connsiteY410" fmla="*/ 4586695 h 4885545"/>
                                <a:gd name="connsiteX411" fmla="*/ 638251 w 7425815"/>
                                <a:gd name="connsiteY411" fmla="*/ 4583501 h 4885545"/>
                                <a:gd name="connsiteX412" fmla="*/ 645436 w 7425815"/>
                                <a:gd name="connsiteY412" fmla="*/ 4583900 h 4885545"/>
                                <a:gd name="connsiteX413" fmla="*/ 654618 w 7425815"/>
                                <a:gd name="connsiteY413" fmla="*/ 4575916 h 4885545"/>
                                <a:gd name="connsiteX414" fmla="*/ 647033 w 7425815"/>
                                <a:gd name="connsiteY414" fmla="*/ 4567134 h 4885545"/>
                                <a:gd name="connsiteX415" fmla="*/ 649428 w 7425815"/>
                                <a:gd name="connsiteY415" fmla="*/ 4538391 h 4885545"/>
                                <a:gd name="connsiteX416" fmla="*/ 676974 w 7425815"/>
                                <a:gd name="connsiteY416" fmla="*/ 4539588 h 4885545"/>
                                <a:gd name="connsiteX417" fmla="*/ 698531 w 7425815"/>
                                <a:gd name="connsiteY417" fmla="*/ 4537992 h 4885545"/>
                                <a:gd name="connsiteX418" fmla="*/ 710507 w 7425815"/>
                                <a:gd name="connsiteY418" fmla="*/ 4528012 h 4885545"/>
                                <a:gd name="connsiteX419" fmla="*/ 703720 w 7425815"/>
                                <a:gd name="connsiteY419" fmla="*/ 4527612 h 4885545"/>
                                <a:gd name="connsiteX420" fmla="*/ 700527 w 7425815"/>
                                <a:gd name="connsiteY420" fmla="*/ 4524020 h 4885545"/>
                                <a:gd name="connsiteX421" fmla="*/ 704119 w 7425815"/>
                                <a:gd name="connsiteY421" fmla="*/ 4520826 h 4885545"/>
                                <a:gd name="connsiteX422" fmla="*/ 2948622 w 7425815"/>
                                <a:gd name="connsiteY422" fmla="*/ 4516585 h 4885545"/>
                                <a:gd name="connsiteX423" fmla="*/ 2961198 w 7425815"/>
                                <a:gd name="connsiteY423" fmla="*/ 4525617 h 4885545"/>
                                <a:gd name="connsiteX424" fmla="*/ 2955609 w 7425815"/>
                                <a:gd name="connsiteY424" fmla="*/ 4529210 h 4885545"/>
                                <a:gd name="connsiteX425" fmla="*/ 2936846 w 7425815"/>
                                <a:gd name="connsiteY425" fmla="*/ 4524819 h 4885545"/>
                                <a:gd name="connsiteX426" fmla="*/ 2932854 w 7425815"/>
                                <a:gd name="connsiteY426" fmla="*/ 4543182 h 4885545"/>
                                <a:gd name="connsiteX427" fmla="*/ 2927263 w 7425815"/>
                                <a:gd name="connsiteY427" fmla="*/ 4546775 h 4885545"/>
                                <a:gd name="connsiteX428" fmla="*/ 2933651 w 7425815"/>
                                <a:gd name="connsiteY428" fmla="*/ 4519229 h 4885545"/>
                                <a:gd name="connsiteX429" fmla="*/ 2948622 w 7425815"/>
                                <a:gd name="connsiteY429" fmla="*/ 4516585 h 4885545"/>
                                <a:gd name="connsiteX430" fmla="*/ 7407052 w 7425815"/>
                                <a:gd name="connsiteY430" fmla="*/ 4507652 h 4885545"/>
                                <a:gd name="connsiteX431" fmla="*/ 7421823 w 7425815"/>
                                <a:gd name="connsiteY431" fmla="*/ 4508850 h 4885545"/>
                                <a:gd name="connsiteX432" fmla="*/ 7425815 w 7425815"/>
                                <a:gd name="connsiteY432" fmla="*/ 4512842 h 4885545"/>
                                <a:gd name="connsiteX433" fmla="*/ 7424617 w 7425815"/>
                                <a:gd name="connsiteY433" fmla="*/ 4527613 h 4885545"/>
                                <a:gd name="connsiteX434" fmla="*/ 7421024 w 7425815"/>
                                <a:gd name="connsiteY434" fmla="*/ 4530807 h 4885545"/>
                                <a:gd name="connsiteX435" fmla="*/ 7417831 w 7425815"/>
                                <a:gd name="connsiteY435" fmla="*/ 4527214 h 4885545"/>
                                <a:gd name="connsiteX436" fmla="*/ 7418230 w 7425815"/>
                                <a:gd name="connsiteY436" fmla="*/ 4520426 h 4885545"/>
                                <a:gd name="connsiteX437" fmla="*/ 7407452 w 7425815"/>
                                <a:gd name="connsiteY437" fmla="*/ 4529609 h 4885545"/>
                                <a:gd name="connsiteX438" fmla="*/ 7407851 w 7425815"/>
                                <a:gd name="connsiteY438" fmla="*/ 4530008 h 4885545"/>
                                <a:gd name="connsiteX439" fmla="*/ 7405456 w 7425815"/>
                                <a:gd name="connsiteY439" fmla="*/ 4558750 h 4885545"/>
                                <a:gd name="connsiteX440" fmla="*/ 7381903 w 7425815"/>
                                <a:gd name="connsiteY440" fmla="*/ 4578710 h 4885545"/>
                                <a:gd name="connsiteX441" fmla="*/ 7375915 w 7425815"/>
                                <a:gd name="connsiteY441" fmla="*/ 4580706 h 4885545"/>
                                <a:gd name="connsiteX442" fmla="*/ 7370326 w 7425815"/>
                                <a:gd name="connsiteY442" fmla="*/ 4577912 h 4885545"/>
                                <a:gd name="connsiteX443" fmla="*/ 7361943 w 7425815"/>
                                <a:gd name="connsiteY443" fmla="*/ 4567932 h 4885545"/>
                                <a:gd name="connsiteX444" fmla="*/ 7352760 w 7425815"/>
                                <a:gd name="connsiteY444" fmla="*/ 4575916 h 4885545"/>
                                <a:gd name="connsiteX445" fmla="*/ 7352361 w 7425815"/>
                                <a:gd name="connsiteY445" fmla="*/ 4583101 h 4885545"/>
                                <a:gd name="connsiteX446" fmla="*/ 7348768 w 7425815"/>
                                <a:gd name="connsiteY446" fmla="*/ 4586295 h 4885545"/>
                                <a:gd name="connsiteX447" fmla="*/ 7345575 w 7425815"/>
                                <a:gd name="connsiteY447" fmla="*/ 4582702 h 4885545"/>
                                <a:gd name="connsiteX448" fmla="*/ 7345974 w 7425815"/>
                                <a:gd name="connsiteY448" fmla="*/ 4577513 h 4885545"/>
                                <a:gd name="connsiteX449" fmla="*/ 7340784 w 7425815"/>
                                <a:gd name="connsiteY449" fmla="*/ 4577113 h 4885545"/>
                                <a:gd name="connsiteX450" fmla="*/ 7337591 w 7425815"/>
                                <a:gd name="connsiteY450" fmla="*/ 4573521 h 4885545"/>
                                <a:gd name="connsiteX451" fmla="*/ 7341184 w 7425815"/>
                                <a:gd name="connsiteY451" fmla="*/ 4570327 h 4885545"/>
                                <a:gd name="connsiteX452" fmla="*/ 7348369 w 7425815"/>
                                <a:gd name="connsiteY452" fmla="*/ 4570726 h 4885545"/>
                                <a:gd name="connsiteX453" fmla="*/ 7357551 w 7425815"/>
                                <a:gd name="connsiteY453" fmla="*/ 4562742 h 4885545"/>
                                <a:gd name="connsiteX454" fmla="*/ 7349966 w 7425815"/>
                                <a:gd name="connsiteY454" fmla="*/ 4553960 h 4885545"/>
                                <a:gd name="connsiteX455" fmla="*/ 7352361 w 7425815"/>
                                <a:gd name="connsiteY455" fmla="*/ 4525217 h 4885545"/>
                                <a:gd name="connsiteX456" fmla="*/ 7379907 w 7425815"/>
                                <a:gd name="connsiteY456" fmla="*/ 4526414 h 4885545"/>
                                <a:gd name="connsiteX457" fmla="*/ 7401464 w 7425815"/>
                                <a:gd name="connsiteY457" fmla="*/ 4524818 h 4885545"/>
                                <a:gd name="connsiteX458" fmla="*/ 7413440 w 7425815"/>
                                <a:gd name="connsiteY458" fmla="*/ 4514838 h 4885545"/>
                                <a:gd name="connsiteX459" fmla="*/ 7406653 w 7425815"/>
                                <a:gd name="connsiteY459" fmla="*/ 4514438 h 4885545"/>
                                <a:gd name="connsiteX460" fmla="*/ 7403460 w 7425815"/>
                                <a:gd name="connsiteY460" fmla="*/ 4510846 h 4885545"/>
                                <a:gd name="connsiteX461" fmla="*/ 7407052 w 7425815"/>
                                <a:gd name="connsiteY461" fmla="*/ 4507652 h 4885545"/>
                                <a:gd name="connsiteX462" fmla="*/ 1979716 w 7425815"/>
                                <a:gd name="connsiteY462" fmla="*/ 4461500 h 4885545"/>
                                <a:gd name="connsiteX463" fmla="*/ 1979563 w 7425815"/>
                                <a:gd name="connsiteY463" fmla="*/ 4468532 h 4885545"/>
                                <a:gd name="connsiteX464" fmla="*/ 1974014 w 7425815"/>
                                <a:gd name="connsiteY464" fmla="*/ 4473918 h 4885545"/>
                                <a:gd name="connsiteX465" fmla="*/ 1982057 w 7425815"/>
                                <a:gd name="connsiteY465" fmla="*/ 4474070 h 4885545"/>
                                <a:gd name="connsiteX466" fmla="*/ 1987387 w 7425815"/>
                                <a:gd name="connsiteY466" fmla="*/ 4479460 h 4885545"/>
                                <a:gd name="connsiteX467" fmla="*/ 1987546 w 7425815"/>
                                <a:gd name="connsiteY467" fmla="*/ 4472125 h 4885545"/>
                                <a:gd name="connsiteX468" fmla="*/ 1992753 w 7425815"/>
                                <a:gd name="connsiteY468" fmla="*/ 4466918 h 4885545"/>
                                <a:gd name="connsiteX469" fmla="*/ 1984752 w 7425815"/>
                                <a:gd name="connsiteY469" fmla="*/ 4466536 h 4885545"/>
                                <a:gd name="connsiteX470" fmla="*/ 1974773 w 7425815"/>
                                <a:gd name="connsiteY470" fmla="*/ 4447772 h 4885545"/>
                                <a:gd name="connsiteX471" fmla="*/ 1979963 w 7425815"/>
                                <a:gd name="connsiteY471" fmla="*/ 4450168 h 4885545"/>
                                <a:gd name="connsiteX472" fmla="*/ 1979937 w 7425815"/>
                                <a:gd name="connsiteY472" fmla="*/ 4451342 h 4885545"/>
                                <a:gd name="connsiteX473" fmla="*/ 1987945 w 7425815"/>
                                <a:gd name="connsiteY473" fmla="*/ 4459351 h 4885545"/>
                                <a:gd name="connsiteX474" fmla="*/ 2000320 w 7425815"/>
                                <a:gd name="connsiteY474" fmla="*/ 4459351 h 4885545"/>
                                <a:gd name="connsiteX475" fmla="*/ 2000720 w 7425815"/>
                                <a:gd name="connsiteY475" fmla="*/ 4458950 h 4885545"/>
                                <a:gd name="connsiteX476" fmla="*/ 2005910 w 7425815"/>
                                <a:gd name="connsiteY476" fmla="*/ 4461345 h 4885545"/>
                                <a:gd name="connsiteX477" fmla="*/ 2003515 w 7425815"/>
                                <a:gd name="connsiteY477" fmla="*/ 4466536 h 4885545"/>
                                <a:gd name="connsiteX478" fmla="*/ 2003117 w 7425815"/>
                                <a:gd name="connsiteY478" fmla="*/ 4466934 h 4885545"/>
                                <a:gd name="connsiteX479" fmla="*/ 2003116 w 7425815"/>
                                <a:gd name="connsiteY479" fmla="*/ 4466935 h 4885545"/>
                                <a:gd name="connsiteX480" fmla="*/ 2003116 w 7425815"/>
                                <a:gd name="connsiteY480" fmla="*/ 4466935 h 4885545"/>
                                <a:gd name="connsiteX481" fmla="*/ 1994732 w 7425815"/>
                                <a:gd name="connsiteY481" fmla="*/ 4475318 h 4885545"/>
                                <a:gd name="connsiteX482" fmla="*/ 1994732 w 7425815"/>
                                <a:gd name="connsiteY482" fmla="*/ 4486890 h 4885545"/>
                                <a:gd name="connsiteX483" fmla="*/ 1995132 w 7425815"/>
                                <a:gd name="connsiteY483" fmla="*/ 4487294 h 4885545"/>
                                <a:gd name="connsiteX484" fmla="*/ 1992338 w 7425815"/>
                                <a:gd name="connsiteY484" fmla="*/ 4492883 h 4885545"/>
                                <a:gd name="connsiteX485" fmla="*/ 1992023 w 7425815"/>
                                <a:gd name="connsiteY485" fmla="*/ 4492726 h 4885545"/>
                                <a:gd name="connsiteX486" fmla="*/ 1991938 w 7425815"/>
                                <a:gd name="connsiteY486" fmla="*/ 4492883 h 4885545"/>
                                <a:gd name="connsiteX487" fmla="*/ 1987147 w 7425815"/>
                                <a:gd name="connsiteY487" fmla="*/ 4490488 h 4885545"/>
                                <a:gd name="connsiteX488" fmla="*/ 1987155 w 7425815"/>
                                <a:gd name="connsiteY488" fmla="*/ 4490084 h 4885545"/>
                                <a:gd name="connsiteX489" fmla="*/ 1978914 w 7425815"/>
                                <a:gd name="connsiteY489" fmla="*/ 4481556 h 4885545"/>
                                <a:gd name="connsiteX490" fmla="*/ 1966401 w 7425815"/>
                                <a:gd name="connsiteY490" fmla="*/ 4481306 h 4885545"/>
                                <a:gd name="connsiteX491" fmla="*/ 1965990 w 7425815"/>
                                <a:gd name="connsiteY491" fmla="*/ 4481705 h 4885545"/>
                                <a:gd name="connsiteX492" fmla="*/ 1961199 w 7425815"/>
                                <a:gd name="connsiteY492" fmla="*/ 4479310 h 4885545"/>
                                <a:gd name="connsiteX493" fmla="*/ 1961350 w 7425815"/>
                                <a:gd name="connsiteY493" fmla="*/ 4478981 h 4885545"/>
                                <a:gd name="connsiteX494" fmla="*/ 1961199 w 7425815"/>
                                <a:gd name="connsiteY494" fmla="*/ 4478911 h 4885545"/>
                                <a:gd name="connsiteX495" fmla="*/ 1963594 w 7425815"/>
                                <a:gd name="connsiteY495" fmla="*/ 4473720 h 4885545"/>
                                <a:gd name="connsiteX496" fmla="*/ 1963988 w 7425815"/>
                                <a:gd name="connsiteY496" fmla="*/ 4473728 h 4885545"/>
                                <a:gd name="connsiteX497" fmla="*/ 1972378 w 7425815"/>
                                <a:gd name="connsiteY497" fmla="*/ 4465338 h 4885545"/>
                                <a:gd name="connsiteX498" fmla="*/ 1972378 w 7425815"/>
                                <a:gd name="connsiteY498" fmla="*/ 4454163 h 4885545"/>
                                <a:gd name="connsiteX499" fmla="*/ 1971577 w 7425815"/>
                                <a:gd name="connsiteY499" fmla="*/ 4453363 h 4885545"/>
                                <a:gd name="connsiteX500" fmla="*/ 1973972 w 7425815"/>
                                <a:gd name="connsiteY500" fmla="*/ 4448172 h 4885545"/>
                                <a:gd name="connsiteX501" fmla="*/ 1974480 w 7425815"/>
                                <a:gd name="connsiteY501" fmla="*/ 4448406 h 4885545"/>
                                <a:gd name="connsiteX502" fmla="*/ 1913135 w 7425815"/>
                                <a:gd name="connsiteY502" fmla="*/ 4438159 h 4885545"/>
                                <a:gd name="connsiteX503" fmla="*/ 1912896 w 7425815"/>
                                <a:gd name="connsiteY503" fmla="*/ 4455359 h 4885545"/>
                                <a:gd name="connsiteX504" fmla="*/ 1900047 w 7425815"/>
                                <a:gd name="connsiteY504" fmla="*/ 4467494 h 4885545"/>
                                <a:gd name="connsiteX505" fmla="*/ 1917288 w 7425815"/>
                                <a:gd name="connsiteY505" fmla="*/ 4467733 h 4885545"/>
                                <a:gd name="connsiteX506" fmla="*/ 1930208 w 7425815"/>
                                <a:gd name="connsiteY506" fmla="*/ 4481170 h 4885545"/>
                                <a:gd name="connsiteX507" fmla="*/ 1930462 w 7425815"/>
                                <a:gd name="connsiteY507" fmla="*/ 4462943 h 4885545"/>
                                <a:gd name="connsiteX508" fmla="*/ 1943092 w 7425815"/>
                                <a:gd name="connsiteY508" fmla="*/ 4450799 h 4885545"/>
                                <a:gd name="connsiteX509" fmla="*/ 1923674 w 7425815"/>
                                <a:gd name="connsiteY509" fmla="*/ 4449371 h 4885545"/>
                                <a:gd name="connsiteX510" fmla="*/ 1907307 w 7425815"/>
                                <a:gd name="connsiteY510" fmla="*/ 4424220 h 4885545"/>
                                <a:gd name="connsiteX511" fmla="*/ 1907966 w 7425815"/>
                                <a:gd name="connsiteY511" fmla="*/ 4424525 h 4885545"/>
                                <a:gd name="connsiteX512" fmla="*/ 1908106 w 7425815"/>
                                <a:gd name="connsiteY512" fmla="*/ 4424220 h 4885545"/>
                                <a:gd name="connsiteX513" fmla="*/ 1913296 w 7425815"/>
                                <a:gd name="connsiteY513" fmla="*/ 4426615 h 4885545"/>
                                <a:gd name="connsiteX514" fmla="*/ 1913284 w 7425815"/>
                                <a:gd name="connsiteY514" fmla="*/ 4427430 h 4885545"/>
                                <a:gd name="connsiteX515" fmla="*/ 1928216 w 7425815"/>
                                <a:gd name="connsiteY515" fmla="*/ 4442884 h 4885545"/>
                                <a:gd name="connsiteX516" fmla="*/ 1950821 w 7425815"/>
                                <a:gd name="connsiteY516" fmla="*/ 4442983 h 4885545"/>
                                <a:gd name="connsiteX517" fmla="*/ 1951091 w 7425815"/>
                                <a:gd name="connsiteY517" fmla="*/ 4443107 h 4885545"/>
                                <a:gd name="connsiteX518" fmla="*/ 1951221 w 7425815"/>
                                <a:gd name="connsiteY518" fmla="*/ 4442982 h 4885545"/>
                                <a:gd name="connsiteX519" fmla="*/ 1956411 w 7425815"/>
                                <a:gd name="connsiteY519" fmla="*/ 4445377 h 4885545"/>
                                <a:gd name="connsiteX520" fmla="*/ 1954015 w 7425815"/>
                                <a:gd name="connsiteY520" fmla="*/ 4450567 h 4885545"/>
                                <a:gd name="connsiteX521" fmla="*/ 1937648 w 7425815"/>
                                <a:gd name="connsiteY521" fmla="*/ 4466536 h 4885545"/>
                                <a:gd name="connsiteX522" fmla="*/ 1937248 w 7425815"/>
                                <a:gd name="connsiteY522" fmla="*/ 4489290 h 4885545"/>
                                <a:gd name="connsiteX523" fmla="*/ 1934858 w 7425815"/>
                                <a:gd name="connsiteY523" fmla="*/ 4494071 h 4885545"/>
                                <a:gd name="connsiteX524" fmla="*/ 1934854 w 7425815"/>
                                <a:gd name="connsiteY524" fmla="*/ 4494081 h 4885545"/>
                                <a:gd name="connsiteX525" fmla="*/ 1934853 w 7425815"/>
                                <a:gd name="connsiteY525" fmla="*/ 4494081 h 4885545"/>
                                <a:gd name="connsiteX526" fmla="*/ 1934853 w 7425815"/>
                                <a:gd name="connsiteY526" fmla="*/ 4494081 h 4885545"/>
                                <a:gd name="connsiteX527" fmla="*/ 1933056 w 7425815"/>
                                <a:gd name="connsiteY527" fmla="*/ 4493182 h 4885545"/>
                                <a:gd name="connsiteX528" fmla="*/ 1930062 w 7425815"/>
                                <a:gd name="connsiteY528" fmla="*/ 4491686 h 4885545"/>
                                <a:gd name="connsiteX529" fmla="*/ 1914094 w 7425815"/>
                                <a:gd name="connsiteY529" fmla="*/ 4475319 h 4885545"/>
                                <a:gd name="connsiteX530" fmla="*/ 1892170 w 7425815"/>
                                <a:gd name="connsiteY530" fmla="*/ 4474933 h 4885545"/>
                                <a:gd name="connsiteX531" fmla="*/ 1891339 w 7425815"/>
                                <a:gd name="connsiteY531" fmla="*/ 4475718 h 4885545"/>
                                <a:gd name="connsiteX532" fmla="*/ 1886549 w 7425815"/>
                                <a:gd name="connsiteY532" fmla="*/ 4473322 h 4885545"/>
                                <a:gd name="connsiteX533" fmla="*/ 1886782 w 7425815"/>
                                <a:gd name="connsiteY533" fmla="*/ 4472816 h 4885545"/>
                                <a:gd name="connsiteX534" fmla="*/ 1886149 w 7425815"/>
                                <a:gd name="connsiteY534" fmla="*/ 4472524 h 4885545"/>
                                <a:gd name="connsiteX535" fmla="*/ 1888545 w 7425815"/>
                                <a:gd name="connsiteY535" fmla="*/ 4467334 h 4885545"/>
                                <a:gd name="connsiteX536" fmla="*/ 1889746 w 7425815"/>
                                <a:gd name="connsiteY536" fmla="*/ 4467351 h 4885545"/>
                                <a:gd name="connsiteX537" fmla="*/ 1905311 w 7425815"/>
                                <a:gd name="connsiteY537" fmla="*/ 4452165 h 4885545"/>
                                <a:gd name="connsiteX538" fmla="*/ 1905697 w 7425815"/>
                                <a:gd name="connsiteY538" fmla="*/ 4430245 h 4885545"/>
                                <a:gd name="connsiteX539" fmla="*/ 1904912 w 7425815"/>
                                <a:gd name="connsiteY539" fmla="*/ 4429410 h 4885545"/>
                                <a:gd name="connsiteX540" fmla="*/ 1907307 w 7425815"/>
                                <a:gd name="connsiteY540" fmla="*/ 4424220 h 4885545"/>
                                <a:gd name="connsiteX541" fmla="*/ 4468450 w 7425815"/>
                                <a:gd name="connsiteY541" fmla="*/ 4389989 h 4885545"/>
                                <a:gd name="connsiteX542" fmla="*/ 4458569 w 7425815"/>
                                <a:gd name="connsiteY542" fmla="*/ 4393083 h 4885545"/>
                                <a:gd name="connsiteX543" fmla="*/ 4456973 w 7425815"/>
                                <a:gd name="connsiteY543" fmla="*/ 4412245 h 4885545"/>
                                <a:gd name="connsiteX544" fmla="*/ 4464159 w 7425815"/>
                                <a:gd name="connsiteY544" fmla="*/ 4420628 h 4885545"/>
                                <a:gd name="connsiteX545" fmla="*/ 4475736 w 7425815"/>
                                <a:gd name="connsiteY545" fmla="*/ 4410648 h 4885545"/>
                                <a:gd name="connsiteX546" fmla="*/ 4480526 w 7425815"/>
                                <a:gd name="connsiteY546" fmla="*/ 4411047 h 4885545"/>
                                <a:gd name="connsiteX547" fmla="*/ 4480127 w 7425815"/>
                                <a:gd name="connsiteY547" fmla="*/ 4415837 h 4885545"/>
                                <a:gd name="connsiteX548" fmla="*/ 4468550 w 7425815"/>
                                <a:gd name="connsiteY548" fmla="*/ 4425817 h 4885545"/>
                                <a:gd name="connsiteX549" fmla="*/ 4476933 w 7425815"/>
                                <a:gd name="connsiteY549" fmla="*/ 4435797 h 4885545"/>
                                <a:gd name="connsiteX550" fmla="*/ 4478929 w 7425815"/>
                                <a:gd name="connsiteY550" fmla="*/ 4435797 h 4885545"/>
                                <a:gd name="connsiteX551" fmla="*/ 4502881 w 7425815"/>
                                <a:gd name="connsiteY551" fmla="*/ 4415837 h 4885545"/>
                                <a:gd name="connsiteX552" fmla="*/ 4504079 w 7425815"/>
                                <a:gd name="connsiteY552" fmla="*/ 4396676 h 4885545"/>
                                <a:gd name="connsiteX553" fmla="*/ 4484917 w 7425815"/>
                                <a:gd name="connsiteY553" fmla="*/ 4395079 h 4885545"/>
                                <a:gd name="connsiteX554" fmla="*/ 4483720 w 7425815"/>
                                <a:gd name="connsiteY554" fmla="*/ 4396277 h 4885545"/>
                                <a:gd name="connsiteX555" fmla="*/ 4481325 w 7425815"/>
                                <a:gd name="connsiteY555" fmla="*/ 4397075 h 4885545"/>
                                <a:gd name="connsiteX556" fmla="*/ 4478929 w 7425815"/>
                                <a:gd name="connsiteY556" fmla="*/ 4395877 h 4885545"/>
                                <a:gd name="connsiteX557" fmla="*/ 4477732 w 7425815"/>
                                <a:gd name="connsiteY557" fmla="*/ 4394680 h 4885545"/>
                                <a:gd name="connsiteX558" fmla="*/ 4468450 w 7425815"/>
                                <a:gd name="connsiteY558" fmla="*/ 4389989 h 4885545"/>
                                <a:gd name="connsiteX559" fmla="*/ 6725819 w 7425815"/>
                                <a:gd name="connsiteY559" fmla="*/ 4383253 h 4885545"/>
                                <a:gd name="connsiteX560" fmla="*/ 6738394 w 7425815"/>
                                <a:gd name="connsiteY560" fmla="*/ 4392285 h 4885545"/>
                                <a:gd name="connsiteX561" fmla="*/ 6732805 w 7425815"/>
                                <a:gd name="connsiteY561" fmla="*/ 4395878 h 4885545"/>
                                <a:gd name="connsiteX562" fmla="*/ 6714042 w 7425815"/>
                                <a:gd name="connsiteY562" fmla="*/ 4391487 h 4885545"/>
                                <a:gd name="connsiteX563" fmla="*/ 6710050 w 7425815"/>
                                <a:gd name="connsiteY563" fmla="*/ 4409850 h 4885545"/>
                                <a:gd name="connsiteX564" fmla="*/ 6704461 w 7425815"/>
                                <a:gd name="connsiteY564" fmla="*/ 4413443 h 4885545"/>
                                <a:gd name="connsiteX565" fmla="*/ 6710849 w 7425815"/>
                                <a:gd name="connsiteY565" fmla="*/ 4385897 h 4885545"/>
                                <a:gd name="connsiteX566" fmla="*/ 6725819 w 7425815"/>
                                <a:gd name="connsiteY566" fmla="*/ 4383253 h 4885545"/>
                                <a:gd name="connsiteX567" fmla="*/ 4509268 w 7425815"/>
                                <a:gd name="connsiteY567" fmla="*/ 4370328 h 4885545"/>
                                <a:gd name="connsiteX568" fmla="*/ 4524039 w 7425815"/>
                                <a:gd name="connsiteY568" fmla="*/ 4371525 h 4885545"/>
                                <a:gd name="connsiteX569" fmla="*/ 4528031 w 7425815"/>
                                <a:gd name="connsiteY569" fmla="*/ 4375517 h 4885545"/>
                                <a:gd name="connsiteX570" fmla="*/ 4526833 w 7425815"/>
                                <a:gd name="connsiteY570" fmla="*/ 4390289 h 4885545"/>
                                <a:gd name="connsiteX571" fmla="*/ 4523240 w 7425815"/>
                                <a:gd name="connsiteY571" fmla="*/ 4393482 h 4885545"/>
                                <a:gd name="connsiteX572" fmla="*/ 4520047 w 7425815"/>
                                <a:gd name="connsiteY572" fmla="*/ 4389889 h 4885545"/>
                                <a:gd name="connsiteX573" fmla="*/ 4520446 w 7425815"/>
                                <a:gd name="connsiteY573" fmla="*/ 4383102 h 4885545"/>
                                <a:gd name="connsiteX574" fmla="*/ 4509668 w 7425815"/>
                                <a:gd name="connsiteY574" fmla="*/ 4392285 h 4885545"/>
                                <a:gd name="connsiteX575" fmla="*/ 4510067 w 7425815"/>
                                <a:gd name="connsiteY575" fmla="*/ 4392684 h 4885545"/>
                                <a:gd name="connsiteX576" fmla="*/ 4507672 w 7425815"/>
                                <a:gd name="connsiteY576" fmla="*/ 4421426 h 4885545"/>
                                <a:gd name="connsiteX577" fmla="*/ 4484119 w 7425815"/>
                                <a:gd name="connsiteY577" fmla="*/ 4441386 h 4885545"/>
                                <a:gd name="connsiteX578" fmla="*/ 4478131 w 7425815"/>
                                <a:gd name="connsiteY578" fmla="*/ 4443382 h 4885545"/>
                                <a:gd name="connsiteX579" fmla="*/ 4472542 w 7425815"/>
                                <a:gd name="connsiteY579" fmla="*/ 4440588 h 4885545"/>
                                <a:gd name="connsiteX580" fmla="*/ 4464159 w 7425815"/>
                                <a:gd name="connsiteY580" fmla="*/ 4430608 h 4885545"/>
                                <a:gd name="connsiteX581" fmla="*/ 4454977 w 7425815"/>
                                <a:gd name="connsiteY581" fmla="*/ 4438592 h 4885545"/>
                                <a:gd name="connsiteX582" fmla="*/ 4454577 w 7425815"/>
                                <a:gd name="connsiteY582" fmla="*/ 4445777 h 4885545"/>
                                <a:gd name="connsiteX583" fmla="*/ 4450985 w 7425815"/>
                                <a:gd name="connsiteY583" fmla="*/ 4448971 h 4885545"/>
                                <a:gd name="connsiteX584" fmla="*/ 4447791 w 7425815"/>
                                <a:gd name="connsiteY584" fmla="*/ 4445378 h 4885545"/>
                                <a:gd name="connsiteX585" fmla="*/ 4448190 w 7425815"/>
                                <a:gd name="connsiteY585" fmla="*/ 4440189 h 4885545"/>
                                <a:gd name="connsiteX586" fmla="*/ 4443001 w 7425815"/>
                                <a:gd name="connsiteY586" fmla="*/ 4439789 h 4885545"/>
                                <a:gd name="connsiteX587" fmla="*/ 4439807 w 7425815"/>
                                <a:gd name="connsiteY587" fmla="*/ 4436197 h 4885545"/>
                                <a:gd name="connsiteX588" fmla="*/ 4443400 w 7425815"/>
                                <a:gd name="connsiteY588" fmla="*/ 4433003 h 4885545"/>
                                <a:gd name="connsiteX589" fmla="*/ 4450585 w 7425815"/>
                                <a:gd name="connsiteY589" fmla="*/ 4433402 h 4885545"/>
                                <a:gd name="connsiteX590" fmla="*/ 4459767 w 7425815"/>
                                <a:gd name="connsiteY590" fmla="*/ 4425418 h 4885545"/>
                                <a:gd name="connsiteX591" fmla="*/ 4452182 w 7425815"/>
                                <a:gd name="connsiteY591" fmla="*/ 4416636 h 4885545"/>
                                <a:gd name="connsiteX592" fmla="*/ 4454577 w 7425815"/>
                                <a:gd name="connsiteY592" fmla="*/ 4387892 h 4885545"/>
                                <a:gd name="connsiteX593" fmla="*/ 4482123 w 7425815"/>
                                <a:gd name="connsiteY593" fmla="*/ 4389090 h 4885545"/>
                                <a:gd name="connsiteX594" fmla="*/ 4503680 w 7425815"/>
                                <a:gd name="connsiteY594" fmla="*/ 4387493 h 4885545"/>
                                <a:gd name="connsiteX595" fmla="*/ 4515656 w 7425815"/>
                                <a:gd name="connsiteY595" fmla="*/ 4377513 h 4885545"/>
                                <a:gd name="connsiteX596" fmla="*/ 4508869 w 7425815"/>
                                <a:gd name="connsiteY596" fmla="*/ 4377114 h 4885545"/>
                                <a:gd name="connsiteX597" fmla="*/ 4505676 w 7425815"/>
                                <a:gd name="connsiteY597" fmla="*/ 4373521 h 4885545"/>
                                <a:gd name="connsiteX598" fmla="*/ 4509268 w 7425815"/>
                                <a:gd name="connsiteY598" fmla="*/ 4370328 h 4885545"/>
                                <a:gd name="connsiteX599" fmla="*/ 5757316 w 7425815"/>
                                <a:gd name="connsiteY599" fmla="*/ 4328167 h 4885545"/>
                                <a:gd name="connsiteX600" fmla="*/ 5757163 w 7425815"/>
                                <a:gd name="connsiteY600" fmla="*/ 4335199 h 4885545"/>
                                <a:gd name="connsiteX601" fmla="*/ 5751606 w 7425815"/>
                                <a:gd name="connsiteY601" fmla="*/ 4340594 h 4885545"/>
                                <a:gd name="connsiteX602" fmla="*/ 5759259 w 7425815"/>
                                <a:gd name="connsiteY602" fmla="*/ 4340738 h 4885545"/>
                                <a:gd name="connsiteX603" fmla="*/ 5764970 w 7425815"/>
                                <a:gd name="connsiteY603" fmla="*/ 4346514 h 4885545"/>
                                <a:gd name="connsiteX604" fmla="*/ 5765146 w 7425815"/>
                                <a:gd name="connsiteY604" fmla="*/ 4338393 h 4885545"/>
                                <a:gd name="connsiteX605" fmla="*/ 5769973 w 7425815"/>
                                <a:gd name="connsiteY605" fmla="*/ 4333566 h 4885545"/>
                                <a:gd name="connsiteX606" fmla="*/ 5762353 w 7425815"/>
                                <a:gd name="connsiteY606" fmla="*/ 4333203 h 4885545"/>
                                <a:gd name="connsiteX607" fmla="*/ 5752373 w 7425815"/>
                                <a:gd name="connsiteY607" fmla="*/ 4314440 h 4885545"/>
                                <a:gd name="connsiteX608" fmla="*/ 5757562 w 7425815"/>
                                <a:gd name="connsiteY608" fmla="*/ 4316835 h 4885545"/>
                                <a:gd name="connsiteX609" fmla="*/ 5757537 w 7425815"/>
                                <a:gd name="connsiteY609" fmla="*/ 4318007 h 4885545"/>
                                <a:gd name="connsiteX610" fmla="*/ 5765546 w 7425815"/>
                                <a:gd name="connsiteY610" fmla="*/ 4326018 h 4885545"/>
                                <a:gd name="connsiteX611" fmla="*/ 5777522 w 7425815"/>
                                <a:gd name="connsiteY611" fmla="*/ 4326018 h 4885545"/>
                                <a:gd name="connsiteX612" fmla="*/ 5778321 w 7425815"/>
                                <a:gd name="connsiteY612" fmla="*/ 4325218 h 4885545"/>
                                <a:gd name="connsiteX613" fmla="*/ 5783510 w 7425815"/>
                                <a:gd name="connsiteY613" fmla="*/ 4327613 h 4885545"/>
                                <a:gd name="connsiteX614" fmla="*/ 5781115 w 7425815"/>
                                <a:gd name="connsiteY614" fmla="*/ 4332804 h 4885545"/>
                                <a:gd name="connsiteX615" fmla="*/ 5781059 w 7425815"/>
                                <a:gd name="connsiteY615" fmla="*/ 4332860 h 4885545"/>
                                <a:gd name="connsiteX616" fmla="*/ 5780716 w 7425815"/>
                                <a:gd name="connsiteY616" fmla="*/ 4333602 h 4885545"/>
                                <a:gd name="connsiteX617" fmla="*/ 5780183 w 7425815"/>
                                <a:gd name="connsiteY617" fmla="*/ 4333736 h 4885545"/>
                                <a:gd name="connsiteX618" fmla="*/ 5772333 w 7425815"/>
                                <a:gd name="connsiteY618" fmla="*/ 4341586 h 4885545"/>
                                <a:gd name="connsiteX619" fmla="*/ 5772333 w 7425815"/>
                                <a:gd name="connsiteY619" fmla="*/ 4353961 h 4885545"/>
                                <a:gd name="connsiteX620" fmla="*/ 5772333 w 7425815"/>
                                <a:gd name="connsiteY620" fmla="*/ 4353962 h 4885545"/>
                                <a:gd name="connsiteX621" fmla="*/ 5772333 w 7425815"/>
                                <a:gd name="connsiteY621" fmla="*/ 4353962 h 4885545"/>
                                <a:gd name="connsiteX622" fmla="*/ 5769539 w 7425815"/>
                                <a:gd name="connsiteY622" fmla="*/ 4359551 h 4885545"/>
                                <a:gd name="connsiteX623" fmla="*/ 5764748 w 7425815"/>
                                <a:gd name="connsiteY623" fmla="*/ 4357156 h 4885545"/>
                                <a:gd name="connsiteX624" fmla="*/ 5756115 w 7425815"/>
                                <a:gd name="connsiteY624" fmla="*/ 4348224 h 4885545"/>
                                <a:gd name="connsiteX625" fmla="*/ 5743994 w 7425815"/>
                                <a:gd name="connsiteY625" fmla="*/ 4347982 h 4885545"/>
                                <a:gd name="connsiteX626" fmla="*/ 5743591 w 7425815"/>
                                <a:gd name="connsiteY626" fmla="*/ 4348373 h 4885545"/>
                                <a:gd name="connsiteX627" fmla="*/ 5738799 w 7425815"/>
                                <a:gd name="connsiteY627" fmla="*/ 4345978 h 4885545"/>
                                <a:gd name="connsiteX628" fmla="*/ 5738881 w 7425815"/>
                                <a:gd name="connsiteY628" fmla="*/ 4345801 h 4885545"/>
                                <a:gd name="connsiteX629" fmla="*/ 5738400 w 7425815"/>
                                <a:gd name="connsiteY629" fmla="*/ 4345579 h 4885545"/>
                                <a:gd name="connsiteX630" fmla="*/ 5740795 w 7425815"/>
                                <a:gd name="connsiteY630" fmla="*/ 4340389 h 4885545"/>
                                <a:gd name="connsiteX631" fmla="*/ 5741578 w 7425815"/>
                                <a:gd name="connsiteY631" fmla="*/ 4340404 h 4885545"/>
                                <a:gd name="connsiteX632" fmla="*/ 5749978 w 7425815"/>
                                <a:gd name="connsiteY632" fmla="*/ 4332006 h 4885545"/>
                                <a:gd name="connsiteX633" fmla="*/ 5749978 w 7425815"/>
                                <a:gd name="connsiteY633" fmla="*/ 4320829 h 4885545"/>
                                <a:gd name="connsiteX634" fmla="*/ 5749178 w 7425815"/>
                                <a:gd name="connsiteY634" fmla="*/ 4320030 h 4885545"/>
                                <a:gd name="connsiteX635" fmla="*/ 5751573 w 7425815"/>
                                <a:gd name="connsiteY635" fmla="*/ 4314839 h 4885545"/>
                                <a:gd name="connsiteX636" fmla="*/ 5752081 w 7425815"/>
                                <a:gd name="connsiteY636" fmla="*/ 4315074 h 4885545"/>
                                <a:gd name="connsiteX637" fmla="*/ 5690732 w 7425815"/>
                                <a:gd name="connsiteY637" fmla="*/ 4304821 h 4885545"/>
                                <a:gd name="connsiteX638" fmla="*/ 5690498 w 7425815"/>
                                <a:gd name="connsiteY638" fmla="*/ 4321627 h 4885545"/>
                                <a:gd name="connsiteX639" fmla="*/ 5677649 w 7425815"/>
                                <a:gd name="connsiteY639" fmla="*/ 4333762 h 4885545"/>
                                <a:gd name="connsiteX640" fmla="*/ 5694889 w 7425815"/>
                                <a:gd name="connsiteY640" fmla="*/ 4334001 h 4885545"/>
                                <a:gd name="connsiteX641" fmla="*/ 5707814 w 7425815"/>
                                <a:gd name="connsiteY641" fmla="*/ 4347443 h 4885545"/>
                                <a:gd name="connsiteX642" fmla="*/ 5708061 w 7425815"/>
                                <a:gd name="connsiteY642" fmla="*/ 4329610 h 4885545"/>
                                <a:gd name="connsiteX643" fmla="*/ 5720691 w 7425815"/>
                                <a:gd name="connsiteY643" fmla="*/ 4317466 h 4885545"/>
                                <a:gd name="connsiteX644" fmla="*/ 5701275 w 7425815"/>
                                <a:gd name="connsiteY644" fmla="*/ 4316038 h 4885545"/>
                                <a:gd name="connsiteX645" fmla="*/ 5685707 w 7425815"/>
                                <a:gd name="connsiteY645" fmla="*/ 4290488 h 4885545"/>
                                <a:gd name="connsiteX646" fmla="*/ 5690897 w 7425815"/>
                                <a:gd name="connsiteY646" fmla="*/ 4292883 h 4885545"/>
                                <a:gd name="connsiteX647" fmla="*/ 5690880 w 7425815"/>
                                <a:gd name="connsiteY647" fmla="*/ 4294093 h 4885545"/>
                                <a:gd name="connsiteX648" fmla="*/ 5705816 w 7425815"/>
                                <a:gd name="connsiteY648" fmla="*/ 4309551 h 4885545"/>
                                <a:gd name="connsiteX649" fmla="*/ 5728421 w 7425815"/>
                                <a:gd name="connsiteY649" fmla="*/ 4309650 h 4885545"/>
                                <a:gd name="connsiteX650" fmla="*/ 5728690 w 7425815"/>
                                <a:gd name="connsiteY650" fmla="*/ 4309774 h 4885545"/>
                                <a:gd name="connsiteX651" fmla="*/ 5728820 w 7425815"/>
                                <a:gd name="connsiteY651" fmla="*/ 4309649 h 4885545"/>
                                <a:gd name="connsiteX652" fmla="*/ 5734010 w 7425815"/>
                                <a:gd name="connsiteY652" fmla="*/ 4312044 h 4885545"/>
                                <a:gd name="connsiteX653" fmla="*/ 5731614 w 7425815"/>
                                <a:gd name="connsiteY653" fmla="*/ 4317234 h 4885545"/>
                                <a:gd name="connsiteX654" fmla="*/ 5715247 w 7425815"/>
                                <a:gd name="connsiteY654" fmla="*/ 4333203 h 4885545"/>
                                <a:gd name="connsiteX655" fmla="*/ 5714848 w 7425815"/>
                                <a:gd name="connsiteY655" fmla="*/ 4355957 h 4885545"/>
                                <a:gd name="connsiteX656" fmla="*/ 5712453 w 7425815"/>
                                <a:gd name="connsiteY656" fmla="*/ 4360748 h 4885545"/>
                                <a:gd name="connsiteX657" fmla="*/ 5707662 w 7425815"/>
                                <a:gd name="connsiteY657" fmla="*/ 4358353 h 4885545"/>
                                <a:gd name="connsiteX658" fmla="*/ 5707668 w 7425815"/>
                                <a:gd name="connsiteY658" fmla="*/ 4357956 h 4885545"/>
                                <a:gd name="connsiteX659" fmla="*/ 5707663 w 7425815"/>
                                <a:gd name="connsiteY659" fmla="*/ 4357954 h 4885545"/>
                                <a:gd name="connsiteX660" fmla="*/ 5691695 w 7425815"/>
                                <a:gd name="connsiteY660" fmla="*/ 4341587 h 4885545"/>
                                <a:gd name="connsiteX661" fmla="*/ 5669771 w 7425815"/>
                                <a:gd name="connsiteY661" fmla="*/ 4341201 h 4885545"/>
                                <a:gd name="connsiteX662" fmla="*/ 5668940 w 7425815"/>
                                <a:gd name="connsiteY662" fmla="*/ 4341986 h 4885545"/>
                                <a:gd name="connsiteX663" fmla="*/ 5664149 w 7425815"/>
                                <a:gd name="connsiteY663" fmla="*/ 4339590 h 4885545"/>
                                <a:gd name="connsiteX664" fmla="*/ 5664383 w 7425815"/>
                                <a:gd name="connsiteY664" fmla="*/ 4339084 h 4885545"/>
                                <a:gd name="connsiteX665" fmla="*/ 5663750 w 7425815"/>
                                <a:gd name="connsiteY665" fmla="*/ 4338792 h 4885545"/>
                                <a:gd name="connsiteX666" fmla="*/ 5666145 w 7425815"/>
                                <a:gd name="connsiteY666" fmla="*/ 4333602 h 4885545"/>
                                <a:gd name="connsiteX667" fmla="*/ 5667347 w 7425815"/>
                                <a:gd name="connsiteY667" fmla="*/ 4333619 h 4885545"/>
                                <a:gd name="connsiteX668" fmla="*/ 5682913 w 7425815"/>
                                <a:gd name="connsiteY668" fmla="*/ 4318433 h 4885545"/>
                                <a:gd name="connsiteX669" fmla="*/ 5683290 w 7425815"/>
                                <a:gd name="connsiteY669" fmla="*/ 4296905 h 4885545"/>
                                <a:gd name="connsiteX670" fmla="*/ 5682512 w 7425815"/>
                                <a:gd name="connsiteY670" fmla="*/ 4296077 h 4885545"/>
                                <a:gd name="connsiteX671" fmla="*/ 5684907 w 7425815"/>
                                <a:gd name="connsiteY671" fmla="*/ 4290887 h 4885545"/>
                                <a:gd name="connsiteX672" fmla="*/ 5685415 w 7425815"/>
                                <a:gd name="connsiteY672" fmla="*/ 4291121 h 4885545"/>
                                <a:gd name="connsiteX673" fmla="*/ 1543138 w 7425815"/>
                                <a:gd name="connsiteY673" fmla="*/ 4269830 h 4885545"/>
                                <a:gd name="connsiteX674" fmla="*/ 1533257 w 7425815"/>
                                <a:gd name="connsiteY674" fmla="*/ 4272924 h 4885545"/>
                                <a:gd name="connsiteX675" fmla="*/ 1531662 w 7425815"/>
                                <a:gd name="connsiteY675" fmla="*/ 4292086 h 4885545"/>
                                <a:gd name="connsiteX676" fmla="*/ 1538846 w 7425815"/>
                                <a:gd name="connsiteY676" fmla="*/ 4300469 h 4885545"/>
                                <a:gd name="connsiteX677" fmla="*/ 1550423 w 7425815"/>
                                <a:gd name="connsiteY677" fmla="*/ 4290489 h 4885545"/>
                                <a:gd name="connsiteX678" fmla="*/ 1555212 w 7425815"/>
                                <a:gd name="connsiteY678" fmla="*/ 4290888 h 4885545"/>
                                <a:gd name="connsiteX679" fmla="*/ 1554813 w 7425815"/>
                                <a:gd name="connsiteY679" fmla="*/ 4295679 h 4885545"/>
                                <a:gd name="connsiteX680" fmla="*/ 1543238 w 7425815"/>
                                <a:gd name="connsiteY680" fmla="*/ 4305659 h 4885545"/>
                                <a:gd name="connsiteX681" fmla="*/ 1551619 w 7425815"/>
                                <a:gd name="connsiteY681" fmla="*/ 4315638 h 4885545"/>
                                <a:gd name="connsiteX682" fmla="*/ 1553615 w 7425815"/>
                                <a:gd name="connsiteY682" fmla="*/ 4315638 h 4885545"/>
                                <a:gd name="connsiteX683" fmla="*/ 1577569 w 7425815"/>
                                <a:gd name="connsiteY683" fmla="*/ 4295679 h 4885545"/>
                                <a:gd name="connsiteX684" fmla="*/ 1578766 w 7425815"/>
                                <a:gd name="connsiteY684" fmla="*/ 4276517 h 4885545"/>
                                <a:gd name="connsiteX685" fmla="*/ 1559603 w 7425815"/>
                                <a:gd name="connsiteY685" fmla="*/ 4274920 h 4885545"/>
                                <a:gd name="connsiteX686" fmla="*/ 1558406 w 7425815"/>
                                <a:gd name="connsiteY686" fmla="*/ 4276118 h 4885545"/>
                                <a:gd name="connsiteX687" fmla="*/ 1556012 w 7425815"/>
                                <a:gd name="connsiteY687" fmla="*/ 4276916 h 4885545"/>
                                <a:gd name="connsiteX688" fmla="*/ 1553615 w 7425815"/>
                                <a:gd name="connsiteY688" fmla="*/ 4275719 h 4885545"/>
                                <a:gd name="connsiteX689" fmla="*/ 1552419 w 7425815"/>
                                <a:gd name="connsiteY689" fmla="*/ 4274521 h 4885545"/>
                                <a:gd name="connsiteX690" fmla="*/ 1543138 w 7425815"/>
                                <a:gd name="connsiteY690" fmla="*/ 4269830 h 4885545"/>
                                <a:gd name="connsiteX691" fmla="*/ 1583557 w 7425815"/>
                                <a:gd name="connsiteY691" fmla="*/ 4250169 h 4885545"/>
                                <a:gd name="connsiteX692" fmla="*/ 1598327 w 7425815"/>
                                <a:gd name="connsiteY692" fmla="*/ 4251367 h 4885545"/>
                                <a:gd name="connsiteX693" fmla="*/ 1602319 w 7425815"/>
                                <a:gd name="connsiteY693" fmla="*/ 4255359 h 4885545"/>
                                <a:gd name="connsiteX694" fmla="*/ 1601121 w 7425815"/>
                                <a:gd name="connsiteY694" fmla="*/ 4270130 h 4885545"/>
                                <a:gd name="connsiteX695" fmla="*/ 1597529 w 7425815"/>
                                <a:gd name="connsiteY695" fmla="*/ 4273324 h 4885545"/>
                                <a:gd name="connsiteX696" fmla="*/ 1594335 w 7425815"/>
                                <a:gd name="connsiteY696" fmla="*/ 4269731 h 4885545"/>
                                <a:gd name="connsiteX697" fmla="*/ 1594735 w 7425815"/>
                                <a:gd name="connsiteY697" fmla="*/ 4262943 h 4885545"/>
                                <a:gd name="connsiteX698" fmla="*/ 1583957 w 7425815"/>
                                <a:gd name="connsiteY698" fmla="*/ 4272126 h 4885545"/>
                                <a:gd name="connsiteX699" fmla="*/ 1584355 w 7425815"/>
                                <a:gd name="connsiteY699" fmla="*/ 4272525 h 4885545"/>
                                <a:gd name="connsiteX700" fmla="*/ 1581961 w 7425815"/>
                                <a:gd name="connsiteY700" fmla="*/ 4301267 h 4885545"/>
                                <a:gd name="connsiteX701" fmla="*/ 1558406 w 7425815"/>
                                <a:gd name="connsiteY701" fmla="*/ 4321227 h 4885545"/>
                                <a:gd name="connsiteX702" fmla="*/ 1552419 w 7425815"/>
                                <a:gd name="connsiteY702" fmla="*/ 4323223 h 4885545"/>
                                <a:gd name="connsiteX703" fmla="*/ 1546830 w 7425815"/>
                                <a:gd name="connsiteY703" fmla="*/ 4320429 h 4885545"/>
                                <a:gd name="connsiteX704" fmla="*/ 1538448 w 7425815"/>
                                <a:gd name="connsiteY704" fmla="*/ 4310449 h 4885545"/>
                                <a:gd name="connsiteX705" fmla="*/ 1529266 w 7425815"/>
                                <a:gd name="connsiteY705" fmla="*/ 4318433 h 4885545"/>
                                <a:gd name="connsiteX706" fmla="*/ 1528866 w 7425815"/>
                                <a:gd name="connsiteY706" fmla="*/ 4325618 h 4885545"/>
                                <a:gd name="connsiteX707" fmla="*/ 1525273 w 7425815"/>
                                <a:gd name="connsiteY707" fmla="*/ 4328812 h 4885545"/>
                                <a:gd name="connsiteX708" fmla="*/ 1522081 w 7425815"/>
                                <a:gd name="connsiteY708" fmla="*/ 4325219 h 4885545"/>
                                <a:gd name="connsiteX709" fmla="*/ 1522480 w 7425815"/>
                                <a:gd name="connsiteY709" fmla="*/ 4320030 h 4885545"/>
                                <a:gd name="connsiteX710" fmla="*/ 1517289 w 7425815"/>
                                <a:gd name="connsiteY710" fmla="*/ 4319630 h 4885545"/>
                                <a:gd name="connsiteX711" fmla="*/ 1514097 w 7425815"/>
                                <a:gd name="connsiteY711" fmla="*/ 4316038 h 4885545"/>
                                <a:gd name="connsiteX712" fmla="*/ 1517690 w 7425815"/>
                                <a:gd name="connsiteY712" fmla="*/ 4312844 h 4885545"/>
                                <a:gd name="connsiteX713" fmla="*/ 1524874 w 7425815"/>
                                <a:gd name="connsiteY713" fmla="*/ 4313243 h 4885545"/>
                                <a:gd name="connsiteX714" fmla="*/ 1534056 w 7425815"/>
                                <a:gd name="connsiteY714" fmla="*/ 4305259 h 4885545"/>
                                <a:gd name="connsiteX715" fmla="*/ 1526472 w 7425815"/>
                                <a:gd name="connsiteY715" fmla="*/ 4296477 h 4885545"/>
                                <a:gd name="connsiteX716" fmla="*/ 1528866 w 7425815"/>
                                <a:gd name="connsiteY716" fmla="*/ 4267734 h 4885545"/>
                                <a:gd name="connsiteX717" fmla="*/ 1556411 w 7425815"/>
                                <a:gd name="connsiteY717" fmla="*/ 4268931 h 4885545"/>
                                <a:gd name="connsiteX718" fmla="*/ 1577969 w 7425815"/>
                                <a:gd name="connsiteY718" fmla="*/ 4267335 h 4885545"/>
                                <a:gd name="connsiteX719" fmla="*/ 1589944 w 7425815"/>
                                <a:gd name="connsiteY719" fmla="*/ 4257355 h 4885545"/>
                                <a:gd name="connsiteX720" fmla="*/ 1583157 w 7425815"/>
                                <a:gd name="connsiteY720" fmla="*/ 4256955 h 4885545"/>
                                <a:gd name="connsiteX721" fmla="*/ 1579965 w 7425815"/>
                                <a:gd name="connsiteY721" fmla="*/ 4253363 h 4885545"/>
                                <a:gd name="connsiteX722" fmla="*/ 1583557 w 7425815"/>
                                <a:gd name="connsiteY722" fmla="*/ 4250169 h 4885545"/>
                                <a:gd name="connsiteX723" fmla="*/ 3828035 w 7425815"/>
                                <a:gd name="connsiteY723" fmla="*/ 4245928 h 4885545"/>
                                <a:gd name="connsiteX724" fmla="*/ 3840610 w 7425815"/>
                                <a:gd name="connsiteY724" fmla="*/ 4254961 h 4885545"/>
                                <a:gd name="connsiteX725" fmla="*/ 3835021 w 7425815"/>
                                <a:gd name="connsiteY725" fmla="*/ 4258554 h 4885545"/>
                                <a:gd name="connsiteX726" fmla="*/ 3816259 w 7425815"/>
                                <a:gd name="connsiteY726" fmla="*/ 4254162 h 4885545"/>
                                <a:gd name="connsiteX727" fmla="*/ 3812266 w 7425815"/>
                                <a:gd name="connsiteY727" fmla="*/ 4272526 h 4885545"/>
                                <a:gd name="connsiteX728" fmla="*/ 3806677 w 7425815"/>
                                <a:gd name="connsiteY728" fmla="*/ 4276118 h 4885545"/>
                                <a:gd name="connsiteX729" fmla="*/ 3813064 w 7425815"/>
                                <a:gd name="connsiteY729" fmla="*/ 4248573 h 4885545"/>
                                <a:gd name="connsiteX730" fmla="*/ 3828035 w 7425815"/>
                                <a:gd name="connsiteY730" fmla="*/ 4245928 h 4885545"/>
                                <a:gd name="connsiteX731" fmla="*/ 2859157 w 7425815"/>
                                <a:gd name="connsiteY731" fmla="*/ 4190843 h 4885545"/>
                                <a:gd name="connsiteX732" fmla="*/ 2859005 w 7425815"/>
                                <a:gd name="connsiteY732" fmla="*/ 4197874 h 4885545"/>
                                <a:gd name="connsiteX733" fmla="*/ 2853445 w 7425815"/>
                                <a:gd name="connsiteY733" fmla="*/ 4203269 h 4885545"/>
                                <a:gd name="connsiteX734" fmla="*/ 2861103 w 7425815"/>
                                <a:gd name="connsiteY734" fmla="*/ 4203413 h 4885545"/>
                                <a:gd name="connsiteX735" fmla="*/ 2866811 w 7425815"/>
                                <a:gd name="connsiteY735" fmla="*/ 4209189 h 4885545"/>
                                <a:gd name="connsiteX736" fmla="*/ 2866990 w 7425815"/>
                                <a:gd name="connsiteY736" fmla="*/ 4201069 h 4885545"/>
                                <a:gd name="connsiteX737" fmla="*/ 2871815 w 7425815"/>
                                <a:gd name="connsiteY737" fmla="*/ 4196242 h 4885545"/>
                                <a:gd name="connsiteX738" fmla="*/ 2864195 w 7425815"/>
                                <a:gd name="connsiteY738" fmla="*/ 4195879 h 4885545"/>
                                <a:gd name="connsiteX739" fmla="*/ 2854215 w 7425815"/>
                                <a:gd name="connsiteY739" fmla="*/ 4177115 h 4885545"/>
                                <a:gd name="connsiteX740" fmla="*/ 2859404 w 7425815"/>
                                <a:gd name="connsiteY740" fmla="*/ 4179510 h 4885545"/>
                                <a:gd name="connsiteX741" fmla="*/ 2859379 w 7425815"/>
                                <a:gd name="connsiteY741" fmla="*/ 4180684 h 4885545"/>
                                <a:gd name="connsiteX742" fmla="*/ 2867387 w 7425815"/>
                                <a:gd name="connsiteY742" fmla="*/ 4188694 h 4885545"/>
                                <a:gd name="connsiteX743" fmla="*/ 2879362 w 7425815"/>
                                <a:gd name="connsiteY743" fmla="*/ 4188694 h 4885545"/>
                                <a:gd name="connsiteX744" fmla="*/ 2880163 w 7425815"/>
                                <a:gd name="connsiteY744" fmla="*/ 4187894 h 4885545"/>
                                <a:gd name="connsiteX745" fmla="*/ 2885352 w 7425815"/>
                                <a:gd name="connsiteY745" fmla="*/ 4190289 h 4885545"/>
                                <a:gd name="connsiteX746" fmla="*/ 2882956 w 7425815"/>
                                <a:gd name="connsiteY746" fmla="*/ 4195480 h 4885545"/>
                                <a:gd name="connsiteX747" fmla="*/ 2882900 w 7425815"/>
                                <a:gd name="connsiteY747" fmla="*/ 4195536 h 4885545"/>
                                <a:gd name="connsiteX748" fmla="*/ 2882556 w 7425815"/>
                                <a:gd name="connsiteY748" fmla="*/ 4196278 h 4885545"/>
                                <a:gd name="connsiteX749" fmla="*/ 2882024 w 7425815"/>
                                <a:gd name="connsiteY749" fmla="*/ 4196412 h 4885545"/>
                                <a:gd name="connsiteX750" fmla="*/ 2874175 w 7425815"/>
                                <a:gd name="connsiteY750" fmla="*/ 4204262 h 4885545"/>
                                <a:gd name="connsiteX751" fmla="*/ 2874175 w 7425815"/>
                                <a:gd name="connsiteY751" fmla="*/ 4216637 h 4885545"/>
                                <a:gd name="connsiteX752" fmla="*/ 2874176 w 7425815"/>
                                <a:gd name="connsiteY752" fmla="*/ 4216637 h 4885545"/>
                                <a:gd name="connsiteX753" fmla="*/ 2874175 w 7425815"/>
                                <a:gd name="connsiteY753" fmla="*/ 4216638 h 4885545"/>
                                <a:gd name="connsiteX754" fmla="*/ 2874175 w 7425815"/>
                                <a:gd name="connsiteY754" fmla="*/ 4216638 h 4885545"/>
                                <a:gd name="connsiteX755" fmla="*/ 2874172 w 7425815"/>
                                <a:gd name="connsiteY755" fmla="*/ 4216643 h 4885545"/>
                                <a:gd name="connsiteX756" fmla="*/ 2871382 w 7425815"/>
                                <a:gd name="connsiteY756" fmla="*/ 4222226 h 4885545"/>
                                <a:gd name="connsiteX757" fmla="*/ 2866591 w 7425815"/>
                                <a:gd name="connsiteY757" fmla="*/ 4219831 h 4885545"/>
                                <a:gd name="connsiteX758" fmla="*/ 2857956 w 7425815"/>
                                <a:gd name="connsiteY758" fmla="*/ 4210899 h 4885545"/>
                                <a:gd name="connsiteX759" fmla="*/ 2845836 w 7425815"/>
                                <a:gd name="connsiteY759" fmla="*/ 4210657 h 4885545"/>
                                <a:gd name="connsiteX760" fmla="*/ 2845433 w 7425815"/>
                                <a:gd name="connsiteY760" fmla="*/ 4211048 h 4885545"/>
                                <a:gd name="connsiteX761" fmla="*/ 2840641 w 7425815"/>
                                <a:gd name="connsiteY761" fmla="*/ 4208653 h 4885545"/>
                                <a:gd name="connsiteX762" fmla="*/ 2840723 w 7425815"/>
                                <a:gd name="connsiteY762" fmla="*/ 4208476 h 4885545"/>
                                <a:gd name="connsiteX763" fmla="*/ 2840243 w 7425815"/>
                                <a:gd name="connsiteY763" fmla="*/ 4208254 h 4885545"/>
                                <a:gd name="connsiteX764" fmla="*/ 2842639 w 7425815"/>
                                <a:gd name="connsiteY764" fmla="*/ 4203064 h 4885545"/>
                                <a:gd name="connsiteX765" fmla="*/ 2843422 w 7425815"/>
                                <a:gd name="connsiteY765" fmla="*/ 4203079 h 4885545"/>
                                <a:gd name="connsiteX766" fmla="*/ 2851820 w 7425815"/>
                                <a:gd name="connsiteY766" fmla="*/ 4194681 h 4885545"/>
                                <a:gd name="connsiteX767" fmla="*/ 2851820 w 7425815"/>
                                <a:gd name="connsiteY767" fmla="*/ 4183505 h 4885545"/>
                                <a:gd name="connsiteX768" fmla="*/ 2851022 w 7425815"/>
                                <a:gd name="connsiteY768" fmla="*/ 4182706 h 4885545"/>
                                <a:gd name="connsiteX769" fmla="*/ 2853416 w 7425815"/>
                                <a:gd name="connsiteY769" fmla="*/ 4177515 h 4885545"/>
                                <a:gd name="connsiteX770" fmla="*/ 2853921 w 7425815"/>
                                <a:gd name="connsiteY770" fmla="*/ 4177749 h 4885545"/>
                                <a:gd name="connsiteX771" fmla="*/ 2792573 w 7425815"/>
                                <a:gd name="connsiteY771" fmla="*/ 4167497 h 4885545"/>
                                <a:gd name="connsiteX772" fmla="*/ 2792340 w 7425815"/>
                                <a:gd name="connsiteY772" fmla="*/ 4184303 h 4885545"/>
                                <a:gd name="connsiteX773" fmla="*/ 2779491 w 7425815"/>
                                <a:gd name="connsiteY773" fmla="*/ 4196437 h 4885545"/>
                                <a:gd name="connsiteX774" fmla="*/ 2796731 w 7425815"/>
                                <a:gd name="connsiteY774" fmla="*/ 4196677 h 4885545"/>
                                <a:gd name="connsiteX775" fmla="*/ 2809653 w 7425815"/>
                                <a:gd name="connsiteY775" fmla="*/ 4210119 h 4885545"/>
                                <a:gd name="connsiteX776" fmla="*/ 2809903 w 7425815"/>
                                <a:gd name="connsiteY776" fmla="*/ 4192286 h 4885545"/>
                                <a:gd name="connsiteX777" fmla="*/ 2822530 w 7425815"/>
                                <a:gd name="connsiteY777" fmla="*/ 4180142 h 4885545"/>
                                <a:gd name="connsiteX778" fmla="*/ 2803117 w 7425815"/>
                                <a:gd name="connsiteY778" fmla="*/ 4178714 h 4885545"/>
                                <a:gd name="connsiteX779" fmla="*/ 2787549 w 7425815"/>
                                <a:gd name="connsiteY779" fmla="*/ 4153164 h 4885545"/>
                                <a:gd name="connsiteX780" fmla="*/ 2792740 w 7425815"/>
                                <a:gd name="connsiteY780" fmla="*/ 4155559 h 4885545"/>
                                <a:gd name="connsiteX781" fmla="*/ 2792722 w 7425815"/>
                                <a:gd name="connsiteY781" fmla="*/ 4156768 h 4885545"/>
                                <a:gd name="connsiteX782" fmla="*/ 2807657 w 7425815"/>
                                <a:gd name="connsiteY782" fmla="*/ 4172227 h 4885545"/>
                                <a:gd name="connsiteX783" fmla="*/ 2830262 w 7425815"/>
                                <a:gd name="connsiteY783" fmla="*/ 4172326 h 4885545"/>
                                <a:gd name="connsiteX784" fmla="*/ 2830530 w 7425815"/>
                                <a:gd name="connsiteY784" fmla="*/ 4172450 h 4885545"/>
                                <a:gd name="connsiteX785" fmla="*/ 2830659 w 7425815"/>
                                <a:gd name="connsiteY785" fmla="*/ 4172325 h 4885545"/>
                                <a:gd name="connsiteX786" fmla="*/ 2835852 w 7425815"/>
                                <a:gd name="connsiteY786" fmla="*/ 4174721 h 4885545"/>
                                <a:gd name="connsiteX787" fmla="*/ 2833455 w 7425815"/>
                                <a:gd name="connsiteY787" fmla="*/ 4179910 h 4885545"/>
                                <a:gd name="connsiteX788" fmla="*/ 2817087 w 7425815"/>
                                <a:gd name="connsiteY788" fmla="*/ 4195879 h 4885545"/>
                                <a:gd name="connsiteX789" fmla="*/ 2816688 w 7425815"/>
                                <a:gd name="connsiteY789" fmla="*/ 4218634 h 4885545"/>
                                <a:gd name="connsiteX790" fmla="*/ 2814294 w 7425815"/>
                                <a:gd name="connsiteY790" fmla="*/ 4223424 h 4885545"/>
                                <a:gd name="connsiteX791" fmla="*/ 2809503 w 7425815"/>
                                <a:gd name="connsiteY791" fmla="*/ 4221029 h 4885545"/>
                                <a:gd name="connsiteX792" fmla="*/ 2809508 w 7425815"/>
                                <a:gd name="connsiteY792" fmla="*/ 4220632 h 4885545"/>
                                <a:gd name="connsiteX793" fmla="*/ 2809505 w 7425815"/>
                                <a:gd name="connsiteY793" fmla="*/ 4220630 h 4885545"/>
                                <a:gd name="connsiteX794" fmla="*/ 2793537 w 7425815"/>
                                <a:gd name="connsiteY794" fmla="*/ 4204262 h 4885545"/>
                                <a:gd name="connsiteX795" fmla="*/ 2771616 w 7425815"/>
                                <a:gd name="connsiteY795" fmla="*/ 4203877 h 4885545"/>
                                <a:gd name="connsiteX796" fmla="*/ 2770782 w 7425815"/>
                                <a:gd name="connsiteY796" fmla="*/ 4204662 h 4885545"/>
                                <a:gd name="connsiteX797" fmla="*/ 2765993 w 7425815"/>
                                <a:gd name="connsiteY797" fmla="*/ 4202266 h 4885545"/>
                                <a:gd name="connsiteX798" fmla="*/ 2766226 w 7425815"/>
                                <a:gd name="connsiteY798" fmla="*/ 4201760 h 4885545"/>
                                <a:gd name="connsiteX799" fmla="*/ 2765595 w 7425815"/>
                                <a:gd name="connsiteY799" fmla="*/ 4201468 h 4885545"/>
                                <a:gd name="connsiteX800" fmla="*/ 2767988 w 7425815"/>
                                <a:gd name="connsiteY800" fmla="*/ 4196277 h 4885545"/>
                                <a:gd name="connsiteX801" fmla="*/ 2769190 w 7425815"/>
                                <a:gd name="connsiteY801" fmla="*/ 4196294 h 4885545"/>
                                <a:gd name="connsiteX802" fmla="*/ 2784755 w 7425815"/>
                                <a:gd name="connsiteY802" fmla="*/ 4181109 h 4885545"/>
                                <a:gd name="connsiteX803" fmla="*/ 2785133 w 7425815"/>
                                <a:gd name="connsiteY803" fmla="*/ 4159581 h 4885545"/>
                                <a:gd name="connsiteX804" fmla="*/ 2784354 w 7425815"/>
                                <a:gd name="connsiteY804" fmla="*/ 4158753 h 4885545"/>
                                <a:gd name="connsiteX805" fmla="*/ 2786751 w 7425815"/>
                                <a:gd name="connsiteY805" fmla="*/ 4153563 h 4885545"/>
                                <a:gd name="connsiteX806" fmla="*/ 2787256 w 7425815"/>
                                <a:gd name="connsiteY806" fmla="*/ 4153797 h 4885545"/>
                                <a:gd name="connsiteX807" fmla="*/ 5320340 w 7425815"/>
                                <a:gd name="connsiteY807" fmla="*/ 4136099 h 4885545"/>
                                <a:gd name="connsiteX808" fmla="*/ 5310459 w 7425815"/>
                                <a:gd name="connsiteY808" fmla="*/ 4139193 h 4885545"/>
                                <a:gd name="connsiteX809" fmla="*/ 5308862 w 7425815"/>
                                <a:gd name="connsiteY809" fmla="*/ 4158355 h 4885545"/>
                                <a:gd name="connsiteX810" fmla="*/ 5316049 w 7425815"/>
                                <a:gd name="connsiteY810" fmla="*/ 4166738 h 4885545"/>
                                <a:gd name="connsiteX811" fmla="*/ 5327626 w 7425815"/>
                                <a:gd name="connsiteY811" fmla="*/ 4156758 h 4885545"/>
                                <a:gd name="connsiteX812" fmla="*/ 5332416 w 7425815"/>
                                <a:gd name="connsiteY812" fmla="*/ 4157157 h 4885545"/>
                                <a:gd name="connsiteX813" fmla="*/ 5332017 w 7425815"/>
                                <a:gd name="connsiteY813" fmla="*/ 4161948 h 4885545"/>
                                <a:gd name="connsiteX814" fmla="*/ 5320440 w 7425815"/>
                                <a:gd name="connsiteY814" fmla="*/ 4171928 h 4885545"/>
                                <a:gd name="connsiteX815" fmla="*/ 5328823 w 7425815"/>
                                <a:gd name="connsiteY815" fmla="*/ 4181907 h 4885545"/>
                                <a:gd name="connsiteX816" fmla="*/ 5330819 w 7425815"/>
                                <a:gd name="connsiteY816" fmla="*/ 4181907 h 4885545"/>
                                <a:gd name="connsiteX817" fmla="*/ 5354771 w 7425815"/>
                                <a:gd name="connsiteY817" fmla="*/ 4161948 h 4885545"/>
                                <a:gd name="connsiteX818" fmla="*/ 5355969 w 7425815"/>
                                <a:gd name="connsiteY818" fmla="*/ 4142786 h 4885545"/>
                                <a:gd name="connsiteX819" fmla="*/ 5336807 w 7425815"/>
                                <a:gd name="connsiteY819" fmla="*/ 4141189 h 4885545"/>
                                <a:gd name="connsiteX820" fmla="*/ 5335610 w 7425815"/>
                                <a:gd name="connsiteY820" fmla="*/ 4142387 h 4885545"/>
                                <a:gd name="connsiteX821" fmla="*/ 5333215 w 7425815"/>
                                <a:gd name="connsiteY821" fmla="*/ 4143185 h 4885545"/>
                                <a:gd name="connsiteX822" fmla="*/ 5330819 w 7425815"/>
                                <a:gd name="connsiteY822" fmla="*/ 4141988 h 4885545"/>
                                <a:gd name="connsiteX823" fmla="*/ 5329622 w 7425815"/>
                                <a:gd name="connsiteY823" fmla="*/ 4140790 h 4885545"/>
                                <a:gd name="connsiteX824" fmla="*/ 5320340 w 7425815"/>
                                <a:gd name="connsiteY824" fmla="*/ 4136099 h 4885545"/>
                                <a:gd name="connsiteX825" fmla="*/ 902325 w 7425815"/>
                                <a:gd name="connsiteY825" fmla="*/ 4125370 h 4885545"/>
                                <a:gd name="connsiteX826" fmla="*/ 914900 w 7425815"/>
                                <a:gd name="connsiteY826" fmla="*/ 4134402 h 4885545"/>
                                <a:gd name="connsiteX827" fmla="*/ 909311 w 7425815"/>
                                <a:gd name="connsiteY827" fmla="*/ 4137995 h 4885545"/>
                                <a:gd name="connsiteX828" fmla="*/ 890549 w 7425815"/>
                                <a:gd name="connsiteY828" fmla="*/ 4133604 h 4885545"/>
                                <a:gd name="connsiteX829" fmla="*/ 886557 w 7425815"/>
                                <a:gd name="connsiteY829" fmla="*/ 4151967 h 4885545"/>
                                <a:gd name="connsiteX830" fmla="*/ 880968 w 7425815"/>
                                <a:gd name="connsiteY830" fmla="*/ 4155560 h 4885545"/>
                                <a:gd name="connsiteX831" fmla="*/ 887355 w 7425815"/>
                                <a:gd name="connsiteY831" fmla="*/ 4128014 h 4885545"/>
                                <a:gd name="connsiteX832" fmla="*/ 902325 w 7425815"/>
                                <a:gd name="connsiteY832" fmla="*/ 4125370 h 4885545"/>
                                <a:gd name="connsiteX833" fmla="*/ 5361158 w 7425815"/>
                                <a:gd name="connsiteY833" fmla="*/ 4116438 h 4885545"/>
                                <a:gd name="connsiteX834" fmla="*/ 5375929 w 7425815"/>
                                <a:gd name="connsiteY834" fmla="*/ 4117636 h 4885545"/>
                                <a:gd name="connsiteX835" fmla="*/ 5379921 w 7425815"/>
                                <a:gd name="connsiteY835" fmla="*/ 4121628 h 4885545"/>
                                <a:gd name="connsiteX836" fmla="*/ 5378723 w 7425815"/>
                                <a:gd name="connsiteY836" fmla="*/ 4136399 h 4885545"/>
                                <a:gd name="connsiteX837" fmla="*/ 5375130 w 7425815"/>
                                <a:gd name="connsiteY837" fmla="*/ 4139593 h 4885545"/>
                                <a:gd name="connsiteX838" fmla="*/ 5371937 w 7425815"/>
                                <a:gd name="connsiteY838" fmla="*/ 4136000 h 4885545"/>
                                <a:gd name="connsiteX839" fmla="*/ 5372336 w 7425815"/>
                                <a:gd name="connsiteY839" fmla="*/ 4129212 h 4885545"/>
                                <a:gd name="connsiteX840" fmla="*/ 5361558 w 7425815"/>
                                <a:gd name="connsiteY840" fmla="*/ 4138395 h 4885545"/>
                                <a:gd name="connsiteX841" fmla="*/ 5361957 w 7425815"/>
                                <a:gd name="connsiteY841" fmla="*/ 4138794 h 4885545"/>
                                <a:gd name="connsiteX842" fmla="*/ 5359562 w 7425815"/>
                                <a:gd name="connsiteY842" fmla="*/ 4167536 h 4885545"/>
                                <a:gd name="connsiteX843" fmla="*/ 5336009 w 7425815"/>
                                <a:gd name="connsiteY843" fmla="*/ 4187496 h 4885545"/>
                                <a:gd name="connsiteX844" fmla="*/ 5330021 w 7425815"/>
                                <a:gd name="connsiteY844" fmla="*/ 4189492 h 4885545"/>
                                <a:gd name="connsiteX845" fmla="*/ 5324432 w 7425815"/>
                                <a:gd name="connsiteY845" fmla="*/ 4186698 h 4885545"/>
                                <a:gd name="connsiteX846" fmla="*/ 5316049 w 7425815"/>
                                <a:gd name="connsiteY846" fmla="*/ 4176718 h 4885545"/>
                                <a:gd name="connsiteX847" fmla="*/ 5306866 w 7425815"/>
                                <a:gd name="connsiteY847" fmla="*/ 4184702 h 4885545"/>
                                <a:gd name="connsiteX848" fmla="*/ 5306467 w 7425815"/>
                                <a:gd name="connsiteY848" fmla="*/ 4191887 h 4885545"/>
                                <a:gd name="connsiteX849" fmla="*/ 5302874 w 7425815"/>
                                <a:gd name="connsiteY849" fmla="*/ 4195081 h 4885545"/>
                                <a:gd name="connsiteX850" fmla="*/ 5299681 w 7425815"/>
                                <a:gd name="connsiteY850" fmla="*/ 4191488 h 4885545"/>
                                <a:gd name="connsiteX851" fmla="*/ 5300080 w 7425815"/>
                                <a:gd name="connsiteY851" fmla="*/ 4186299 h 4885545"/>
                                <a:gd name="connsiteX852" fmla="*/ 5294890 w 7425815"/>
                                <a:gd name="connsiteY852" fmla="*/ 4185899 h 4885545"/>
                                <a:gd name="connsiteX853" fmla="*/ 5291697 w 7425815"/>
                                <a:gd name="connsiteY853" fmla="*/ 4182307 h 4885545"/>
                                <a:gd name="connsiteX854" fmla="*/ 5295290 w 7425815"/>
                                <a:gd name="connsiteY854" fmla="*/ 4179113 h 4885545"/>
                                <a:gd name="connsiteX855" fmla="*/ 5302475 w 7425815"/>
                                <a:gd name="connsiteY855" fmla="*/ 4179512 h 4885545"/>
                                <a:gd name="connsiteX856" fmla="*/ 5311657 w 7425815"/>
                                <a:gd name="connsiteY856" fmla="*/ 4171528 h 4885545"/>
                                <a:gd name="connsiteX857" fmla="*/ 5304072 w 7425815"/>
                                <a:gd name="connsiteY857" fmla="*/ 4162746 h 4885545"/>
                                <a:gd name="connsiteX858" fmla="*/ 5306467 w 7425815"/>
                                <a:gd name="connsiteY858" fmla="*/ 4134003 h 4885545"/>
                                <a:gd name="connsiteX859" fmla="*/ 5334013 w 7425815"/>
                                <a:gd name="connsiteY859" fmla="*/ 4135200 h 4885545"/>
                                <a:gd name="connsiteX860" fmla="*/ 5355570 w 7425815"/>
                                <a:gd name="connsiteY860" fmla="*/ 4133604 h 4885545"/>
                                <a:gd name="connsiteX861" fmla="*/ 5367546 w 7425815"/>
                                <a:gd name="connsiteY861" fmla="*/ 4123624 h 4885545"/>
                                <a:gd name="connsiteX862" fmla="*/ 5360759 w 7425815"/>
                                <a:gd name="connsiteY862" fmla="*/ 4123224 h 4885545"/>
                                <a:gd name="connsiteX863" fmla="*/ 5357566 w 7425815"/>
                                <a:gd name="connsiteY863" fmla="*/ 4119632 h 4885545"/>
                                <a:gd name="connsiteX864" fmla="*/ 5361158 w 7425815"/>
                                <a:gd name="connsiteY864" fmla="*/ 4116438 h 4885545"/>
                                <a:gd name="connsiteX865" fmla="*/ 6636752 w 7425815"/>
                                <a:gd name="connsiteY865" fmla="*/ 4057112 h 4885545"/>
                                <a:gd name="connsiteX866" fmla="*/ 6636599 w 7425815"/>
                                <a:gd name="connsiteY866" fmla="*/ 4064143 h 4885545"/>
                                <a:gd name="connsiteX867" fmla="*/ 6630638 w 7425815"/>
                                <a:gd name="connsiteY867" fmla="*/ 4069928 h 4885545"/>
                                <a:gd name="connsiteX868" fmla="*/ 6638695 w 7425815"/>
                                <a:gd name="connsiteY868" fmla="*/ 4070081 h 4885545"/>
                                <a:gd name="connsiteX869" fmla="*/ 6644405 w 7425815"/>
                                <a:gd name="connsiteY869" fmla="*/ 4075857 h 4885545"/>
                                <a:gd name="connsiteX870" fmla="*/ 6644582 w 7425815"/>
                                <a:gd name="connsiteY870" fmla="*/ 4067736 h 4885545"/>
                                <a:gd name="connsiteX871" fmla="*/ 6649789 w 7425815"/>
                                <a:gd name="connsiteY871" fmla="*/ 4062529 h 4885545"/>
                                <a:gd name="connsiteX872" fmla="*/ 6641788 w 7425815"/>
                                <a:gd name="connsiteY872" fmla="*/ 4062147 h 4885545"/>
                                <a:gd name="connsiteX873" fmla="*/ 6631808 w 7425815"/>
                                <a:gd name="connsiteY873" fmla="*/ 4043384 h 4885545"/>
                                <a:gd name="connsiteX874" fmla="*/ 6636998 w 7425815"/>
                                <a:gd name="connsiteY874" fmla="*/ 4045779 h 4885545"/>
                                <a:gd name="connsiteX875" fmla="*/ 6636973 w 7425815"/>
                                <a:gd name="connsiteY875" fmla="*/ 4046952 h 4885545"/>
                                <a:gd name="connsiteX876" fmla="*/ 6644981 w 7425815"/>
                                <a:gd name="connsiteY876" fmla="*/ 4054962 h 4885545"/>
                                <a:gd name="connsiteX877" fmla="*/ 6657356 w 7425815"/>
                                <a:gd name="connsiteY877" fmla="*/ 4054962 h 4885545"/>
                                <a:gd name="connsiteX878" fmla="*/ 6657756 w 7425815"/>
                                <a:gd name="connsiteY878" fmla="*/ 4054561 h 4885545"/>
                                <a:gd name="connsiteX879" fmla="*/ 6662946 w 7425815"/>
                                <a:gd name="connsiteY879" fmla="*/ 4056957 h 4885545"/>
                                <a:gd name="connsiteX880" fmla="*/ 6660551 w 7425815"/>
                                <a:gd name="connsiteY880" fmla="*/ 4062147 h 4885545"/>
                                <a:gd name="connsiteX881" fmla="*/ 6651768 w 7425815"/>
                                <a:gd name="connsiteY881" fmla="*/ 4070930 h 4885545"/>
                                <a:gd name="connsiteX882" fmla="*/ 6651768 w 7425815"/>
                                <a:gd name="connsiteY882" fmla="*/ 4083305 h 4885545"/>
                                <a:gd name="connsiteX883" fmla="*/ 6651768 w 7425815"/>
                                <a:gd name="connsiteY883" fmla="*/ 4083305 h 4885545"/>
                                <a:gd name="connsiteX884" fmla="*/ 6648974 w 7425815"/>
                                <a:gd name="connsiteY884" fmla="*/ 4088894 h 4885545"/>
                                <a:gd name="connsiteX885" fmla="*/ 6644183 w 7425815"/>
                                <a:gd name="connsiteY885" fmla="*/ 4086498 h 4885545"/>
                                <a:gd name="connsiteX886" fmla="*/ 6635551 w 7425815"/>
                                <a:gd name="connsiteY886" fmla="*/ 4077566 h 4885545"/>
                                <a:gd name="connsiteX887" fmla="*/ 6623026 w 7425815"/>
                                <a:gd name="connsiteY887" fmla="*/ 4077317 h 4885545"/>
                                <a:gd name="connsiteX888" fmla="*/ 6623026 w 7425815"/>
                                <a:gd name="connsiteY888" fmla="*/ 4077317 h 4885545"/>
                                <a:gd name="connsiteX889" fmla="*/ 6623019 w 7425815"/>
                                <a:gd name="connsiteY889" fmla="*/ 4077314 h 4885545"/>
                                <a:gd name="connsiteX890" fmla="*/ 6617835 w 7425815"/>
                                <a:gd name="connsiteY890" fmla="*/ 4074922 h 4885545"/>
                                <a:gd name="connsiteX891" fmla="*/ 6620230 w 7425815"/>
                                <a:gd name="connsiteY891" fmla="*/ 4069731 h 4885545"/>
                                <a:gd name="connsiteX892" fmla="*/ 6620627 w 7425815"/>
                                <a:gd name="connsiteY892" fmla="*/ 4069739 h 4885545"/>
                                <a:gd name="connsiteX893" fmla="*/ 6620630 w 7425815"/>
                                <a:gd name="connsiteY893" fmla="*/ 4069732 h 4885545"/>
                                <a:gd name="connsiteX894" fmla="*/ 6629413 w 7425815"/>
                                <a:gd name="connsiteY894" fmla="*/ 4060950 h 4885545"/>
                                <a:gd name="connsiteX895" fmla="*/ 6629413 w 7425815"/>
                                <a:gd name="connsiteY895" fmla="*/ 4049773 h 4885545"/>
                                <a:gd name="connsiteX896" fmla="*/ 6628613 w 7425815"/>
                                <a:gd name="connsiteY896" fmla="*/ 4048974 h 4885545"/>
                                <a:gd name="connsiteX897" fmla="*/ 6631008 w 7425815"/>
                                <a:gd name="connsiteY897" fmla="*/ 4043783 h 4885545"/>
                                <a:gd name="connsiteX898" fmla="*/ 6631516 w 7425815"/>
                                <a:gd name="connsiteY898" fmla="*/ 4044018 h 4885545"/>
                                <a:gd name="connsiteX899" fmla="*/ 6570171 w 7425815"/>
                                <a:gd name="connsiteY899" fmla="*/ 4033770 h 4885545"/>
                                <a:gd name="connsiteX900" fmla="*/ 6569932 w 7425815"/>
                                <a:gd name="connsiteY900" fmla="*/ 4050970 h 4885545"/>
                                <a:gd name="connsiteX901" fmla="*/ 6557082 w 7425815"/>
                                <a:gd name="connsiteY901" fmla="*/ 4063106 h 4885545"/>
                                <a:gd name="connsiteX902" fmla="*/ 6574324 w 7425815"/>
                                <a:gd name="connsiteY902" fmla="*/ 4063345 h 4885545"/>
                                <a:gd name="connsiteX903" fmla="*/ 6586850 w 7425815"/>
                                <a:gd name="connsiteY903" fmla="*/ 4076373 h 4885545"/>
                                <a:gd name="connsiteX904" fmla="*/ 6587097 w 7425815"/>
                                <a:gd name="connsiteY904" fmla="*/ 4058554 h 4885545"/>
                                <a:gd name="connsiteX905" fmla="*/ 6599755 w 7425815"/>
                                <a:gd name="connsiteY905" fmla="*/ 4046382 h 4885545"/>
                                <a:gd name="connsiteX906" fmla="*/ 6580710 w 7425815"/>
                                <a:gd name="connsiteY906" fmla="*/ 4044982 h 4885545"/>
                                <a:gd name="connsiteX907" fmla="*/ 6564342 w 7425815"/>
                                <a:gd name="connsiteY907" fmla="*/ 4019831 h 4885545"/>
                                <a:gd name="connsiteX908" fmla="*/ 6565001 w 7425815"/>
                                <a:gd name="connsiteY908" fmla="*/ 4020135 h 4885545"/>
                                <a:gd name="connsiteX909" fmla="*/ 6565142 w 7425815"/>
                                <a:gd name="connsiteY909" fmla="*/ 4019831 h 4885545"/>
                                <a:gd name="connsiteX910" fmla="*/ 6570331 w 7425815"/>
                                <a:gd name="connsiteY910" fmla="*/ 4022226 h 4885545"/>
                                <a:gd name="connsiteX911" fmla="*/ 6570320 w 7425815"/>
                                <a:gd name="connsiteY911" fmla="*/ 4023041 h 4885545"/>
                                <a:gd name="connsiteX912" fmla="*/ 6585251 w 7425815"/>
                                <a:gd name="connsiteY912" fmla="*/ 4038495 h 4885545"/>
                                <a:gd name="connsiteX913" fmla="*/ 6607856 w 7425815"/>
                                <a:gd name="connsiteY913" fmla="*/ 4038594 h 4885545"/>
                                <a:gd name="connsiteX914" fmla="*/ 6607856 w 7425815"/>
                                <a:gd name="connsiteY914" fmla="*/ 4038593 h 4885545"/>
                                <a:gd name="connsiteX915" fmla="*/ 6613046 w 7425815"/>
                                <a:gd name="connsiteY915" fmla="*/ 4040989 h 4885545"/>
                                <a:gd name="connsiteX916" fmla="*/ 6613046 w 7425815"/>
                                <a:gd name="connsiteY916" fmla="*/ 4040990 h 4885545"/>
                                <a:gd name="connsiteX917" fmla="*/ 6613046 w 7425815"/>
                                <a:gd name="connsiteY917" fmla="*/ 4040990 h 4885545"/>
                                <a:gd name="connsiteX918" fmla="*/ 6610651 w 7425815"/>
                                <a:gd name="connsiteY918" fmla="*/ 4046179 h 4885545"/>
                                <a:gd name="connsiteX919" fmla="*/ 6610648 w 7425815"/>
                                <a:gd name="connsiteY919" fmla="*/ 4046180 h 4885545"/>
                                <a:gd name="connsiteX920" fmla="*/ 6594283 w 7425815"/>
                                <a:gd name="connsiteY920" fmla="*/ 4062147 h 4885545"/>
                                <a:gd name="connsiteX921" fmla="*/ 6593905 w 7425815"/>
                                <a:gd name="connsiteY921" fmla="*/ 4083710 h 4885545"/>
                                <a:gd name="connsiteX922" fmla="*/ 6594283 w 7425815"/>
                                <a:gd name="connsiteY922" fmla="*/ 4084104 h 4885545"/>
                                <a:gd name="connsiteX923" fmla="*/ 6591888 w 7425815"/>
                                <a:gd name="connsiteY923" fmla="*/ 4089693 h 4885545"/>
                                <a:gd name="connsiteX924" fmla="*/ 6591568 w 7425815"/>
                                <a:gd name="connsiteY924" fmla="*/ 4089533 h 4885545"/>
                                <a:gd name="connsiteX925" fmla="*/ 6591489 w 7425815"/>
                                <a:gd name="connsiteY925" fmla="*/ 4089692 h 4885545"/>
                                <a:gd name="connsiteX926" fmla="*/ 6586698 w 7425815"/>
                                <a:gd name="connsiteY926" fmla="*/ 4087297 h 4885545"/>
                                <a:gd name="connsiteX927" fmla="*/ 6586704 w 7425815"/>
                                <a:gd name="connsiteY927" fmla="*/ 4086894 h 4885545"/>
                                <a:gd name="connsiteX928" fmla="*/ 6571130 w 7425815"/>
                                <a:gd name="connsiteY928" fmla="*/ 4070931 h 4885545"/>
                                <a:gd name="connsiteX929" fmla="*/ 6549204 w 7425815"/>
                                <a:gd name="connsiteY929" fmla="*/ 4070545 h 4885545"/>
                                <a:gd name="connsiteX930" fmla="*/ 6548374 w 7425815"/>
                                <a:gd name="connsiteY930" fmla="*/ 4071329 h 4885545"/>
                                <a:gd name="connsiteX931" fmla="*/ 6543584 w 7425815"/>
                                <a:gd name="connsiteY931" fmla="*/ 4068934 h 4885545"/>
                                <a:gd name="connsiteX932" fmla="*/ 6543818 w 7425815"/>
                                <a:gd name="connsiteY932" fmla="*/ 4068428 h 4885545"/>
                                <a:gd name="connsiteX933" fmla="*/ 6543185 w 7425815"/>
                                <a:gd name="connsiteY933" fmla="*/ 4068136 h 4885545"/>
                                <a:gd name="connsiteX934" fmla="*/ 6545580 w 7425815"/>
                                <a:gd name="connsiteY934" fmla="*/ 4062946 h 4885545"/>
                                <a:gd name="connsiteX935" fmla="*/ 6546780 w 7425815"/>
                                <a:gd name="connsiteY935" fmla="*/ 4062963 h 4885545"/>
                                <a:gd name="connsiteX936" fmla="*/ 6562347 w 7425815"/>
                                <a:gd name="connsiteY936" fmla="*/ 4047776 h 4885545"/>
                                <a:gd name="connsiteX937" fmla="*/ 6562732 w 7425815"/>
                                <a:gd name="connsiteY937" fmla="*/ 4025856 h 4885545"/>
                                <a:gd name="connsiteX938" fmla="*/ 6561947 w 7425815"/>
                                <a:gd name="connsiteY938" fmla="*/ 4025021 h 4885545"/>
                                <a:gd name="connsiteX939" fmla="*/ 6564342 w 7425815"/>
                                <a:gd name="connsiteY939" fmla="*/ 4019831 h 4885545"/>
                                <a:gd name="connsiteX940" fmla="*/ 2422577 w 7425815"/>
                                <a:gd name="connsiteY940" fmla="*/ 3998775 h 4885545"/>
                                <a:gd name="connsiteX941" fmla="*/ 2412697 w 7425815"/>
                                <a:gd name="connsiteY941" fmla="*/ 4001869 h 4885545"/>
                                <a:gd name="connsiteX942" fmla="*/ 2411100 w 7425815"/>
                                <a:gd name="connsiteY942" fmla="*/ 4021031 h 4885545"/>
                                <a:gd name="connsiteX943" fmla="*/ 2418286 w 7425815"/>
                                <a:gd name="connsiteY943" fmla="*/ 4029414 h 4885545"/>
                                <a:gd name="connsiteX944" fmla="*/ 2429864 w 7425815"/>
                                <a:gd name="connsiteY944" fmla="*/ 4019434 h 4885545"/>
                                <a:gd name="connsiteX945" fmla="*/ 2434654 w 7425815"/>
                                <a:gd name="connsiteY945" fmla="*/ 4019833 h 4885545"/>
                                <a:gd name="connsiteX946" fmla="*/ 2434254 w 7425815"/>
                                <a:gd name="connsiteY946" fmla="*/ 4024623 h 4885545"/>
                                <a:gd name="connsiteX947" fmla="*/ 2422677 w 7425815"/>
                                <a:gd name="connsiteY947" fmla="*/ 4034603 h 4885545"/>
                                <a:gd name="connsiteX948" fmla="*/ 2431061 w 7425815"/>
                                <a:gd name="connsiteY948" fmla="*/ 4044583 h 4885545"/>
                                <a:gd name="connsiteX949" fmla="*/ 2433056 w 7425815"/>
                                <a:gd name="connsiteY949" fmla="*/ 4044583 h 4885545"/>
                                <a:gd name="connsiteX950" fmla="*/ 2457009 w 7425815"/>
                                <a:gd name="connsiteY950" fmla="*/ 4024623 h 4885545"/>
                                <a:gd name="connsiteX951" fmla="*/ 2458207 w 7425815"/>
                                <a:gd name="connsiteY951" fmla="*/ 4005462 h 4885545"/>
                                <a:gd name="connsiteX952" fmla="*/ 2439045 w 7425815"/>
                                <a:gd name="connsiteY952" fmla="*/ 4003865 h 4885545"/>
                                <a:gd name="connsiteX953" fmla="*/ 2437848 w 7425815"/>
                                <a:gd name="connsiteY953" fmla="*/ 4005063 h 4885545"/>
                                <a:gd name="connsiteX954" fmla="*/ 2435453 w 7425815"/>
                                <a:gd name="connsiteY954" fmla="*/ 4005861 h 4885545"/>
                                <a:gd name="connsiteX955" fmla="*/ 2433056 w 7425815"/>
                                <a:gd name="connsiteY955" fmla="*/ 4004663 h 4885545"/>
                                <a:gd name="connsiteX956" fmla="*/ 2431860 w 7425815"/>
                                <a:gd name="connsiteY956" fmla="*/ 4003466 h 4885545"/>
                                <a:gd name="connsiteX957" fmla="*/ 2422577 w 7425815"/>
                                <a:gd name="connsiteY957" fmla="*/ 3998775 h 4885545"/>
                                <a:gd name="connsiteX958" fmla="*/ 4679926 w 7425815"/>
                                <a:gd name="connsiteY958" fmla="*/ 3992038 h 4885545"/>
                                <a:gd name="connsiteX959" fmla="*/ 4692501 w 7425815"/>
                                <a:gd name="connsiteY959" fmla="*/ 4001070 h 4885545"/>
                                <a:gd name="connsiteX960" fmla="*/ 4686912 w 7425815"/>
                                <a:gd name="connsiteY960" fmla="*/ 4004663 h 4885545"/>
                                <a:gd name="connsiteX961" fmla="*/ 4668149 w 7425815"/>
                                <a:gd name="connsiteY961" fmla="*/ 4000272 h 4885545"/>
                                <a:gd name="connsiteX962" fmla="*/ 4664157 w 7425815"/>
                                <a:gd name="connsiteY962" fmla="*/ 4018635 h 4885545"/>
                                <a:gd name="connsiteX963" fmla="*/ 4658568 w 7425815"/>
                                <a:gd name="connsiteY963" fmla="*/ 4022228 h 4885545"/>
                                <a:gd name="connsiteX964" fmla="*/ 4664956 w 7425815"/>
                                <a:gd name="connsiteY964" fmla="*/ 3994682 h 4885545"/>
                                <a:gd name="connsiteX965" fmla="*/ 4679926 w 7425815"/>
                                <a:gd name="connsiteY965" fmla="*/ 3992038 h 4885545"/>
                                <a:gd name="connsiteX966" fmla="*/ 2462997 w 7425815"/>
                                <a:gd name="connsiteY966" fmla="*/ 3979114 h 4885545"/>
                                <a:gd name="connsiteX967" fmla="*/ 2477768 w 7425815"/>
                                <a:gd name="connsiteY967" fmla="*/ 3980311 h 4885545"/>
                                <a:gd name="connsiteX968" fmla="*/ 2481760 w 7425815"/>
                                <a:gd name="connsiteY968" fmla="*/ 3984303 h 4885545"/>
                                <a:gd name="connsiteX969" fmla="*/ 2480563 w 7425815"/>
                                <a:gd name="connsiteY969" fmla="*/ 3999075 h 4885545"/>
                                <a:gd name="connsiteX970" fmla="*/ 2476969 w 7425815"/>
                                <a:gd name="connsiteY970" fmla="*/ 4002268 h 4885545"/>
                                <a:gd name="connsiteX971" fmla="*/ 2473776 w 7425815"/>
                                <a:gd name="connsiteY971" fmla="*/ 3998675 h 4885545"/>
                                <a:gd name="connsiteX972" fmla="*/ 2474175 w 7425815"/>
                                <a:gd name="connsiteY972" fmla="*/ 3991888 h 4885545"/>
                                <a:gd name="connsiteX973" fmla="*/ 2463397 w 7425815"/>
                                <a:gd name="connsiteY973" fmla="*/ 4001071 h 4885545"/>
                                <a:gd name="connsiteX974" fmla="*/ 2463796 w 7425815"/>
                                <a:gd name="connsiteY974" fmla="*/ 4001470 h 4885545"/>
                                <a:gd name="connsiteX975" fmla="*/ 2461401 w 7425815"/>
                                <a:gd name="connsiteY975" fmla="*/ 4030212 h 4885545"/>
                                <a:gd name="connsiteX976" fmla="*/ 2437848 w 7425815"/>
                                <a:gd name="connsiteY976" fmla="*/ 4050172 h 4885545"/>
                                <a:gd name="connsiteX977" fmla="*/ 2431860 w 7425815"/>
                                <a:gd name="connsiteY977" fmla="*/ 4052168 h 4885545"/>
                                <a:gd name="connsiteX978" fmla="*/ 2426270 w 7425815"/>
                                <a:gd name="connsiteY978" fmla="*/ 4049374 h 4885545"/>
                                <a:gd name="connsiteX979" fmla="*/ 2417887 w 7425815"/>
                                <a:gd name="connsiteY979" fmla="*/ 4039394 h 4885545"/>
                                <a:gd name="connsiteX980" fmla="*/ 2408705 w 7425815"/>
                                <a:gd name="connsiteY980" fmla="*/ 4047378 h 4885545"/>
                                <a:gd name="connsiteX981" fmla="*/ 2408305 w 7425815"/>
                                <a:gd name="connsiteY981" fmla="*/ 4054563 h 4885545"/>
                                <a:gd name="connsiteX982" fmla="*/ 2404713 w 7425815"/>
                                <a:gd name="connsiteY982" fmla="*/ 4057757 h 4885545"/>
                                <a:gd name="connsiteX983" fmla="*/ 2401520 w 7425815"/>
                                <a:gd name="connsiteY983" fmla="*/ 4054164 h 4885545"/>
                                <a:gd name="connsiteX984" fmla="*/ 2401919 w 7425815"/>
                                <a:gd name="connsiteY984" fmla="*/ 4048975 h 4885545"/>
                                <a:gd name="connsiteX985" fmla="*/ 2396729 w 7425815"/>
                                <a:gd name="connsiteY985" fmla="*/ 4048575 h 4885545"/>
                                <a:gd name="connsiteX986" fmla="*/ 2393536 w 7425815"/>
                                <a:gd name="connsiteY986" fmla="*/ 4044983 h 4885545"/>
                                <a:gd name="connsiteX987" fmla="*/ 2397128 w 7425815"/>
                                <a:gd name="connsiteY987" fmla="*/ 4041789 h 4885545"/>
                                <a:gd name="connsiteX988" fmla="*/ 2404314 w 7425815"/>
                                <a:gd name="connsiteY988" fmla="*/ 4042188 h 4885545"/>
                                <a:gd name="connsiteX989" fmla="*/ 2413496 w 7425815"/>
                                <a:gd name="connsiteY989" fmla="*/ 4034204 h 4885545"/>
                                <a:gd name="connsiteX990" fmla="*/ 2405911 w 7425815"/>
                                <a:gd name="connsiteY990" fmla="*/ 4025422 h 4885545"/>
                                <a:gd name="connsiteX991" fmla="*/ 2408305 w 7425815"/>
                                <a:gd name="connsiteY991" fmla="*/ 3996678 h 4885545"/>
                                <a:gd name="connsiteX992" fmla="*/ 2435852 w 7425815"/>
                                <a:gd name="connsiteY992" fmla="*/ 3997876 h 4885545"/>
                                <a:gd name="connsiteX993" fmla="*/ 2457409 w 7425815"/>
                                <a:gd name="connsiteY993" fmla="*/ 3996279 h 4885545"/>
                                <a:gd name="connsiteX994" fmla="*/ 2469385 w 7425815"/>
                                <a:gd name="connsiteY994" fmla="*/ 3986299 h 4885545"/>
                                <a:gd name="connsiteX995" fmla="*/ 2462598 w 7425815"/>
                                <a:gd name="connsiteY995" fmla="*/ 3985900 h 4885545"/>
                                <a:gd name="connsiteX996" fmla="*/ 2459405 w 7425815"/>
                                <a:gd name="connsiteY996" fmla="*/ 3982307 h 4885545"/>
                                <a:gd name="connsiteX997" fmla="*/ 2462997 w 7425815"/>
                                <a:gd name="connsiteY997" fmla="*/ 3979114 h 4885545"/>
                                <a:gd name="connsiteX998" fmla="*/ 3738560 w 7425815"/>
                                <a:gd name="connsiteY998" fmla="*/ 3920178 h 4885545"/>
                                <a:gd name="connsiteX999" fmla="*/ 3738415 w 7425815"/>
                                <a:gd name="connsiteY999" fmla="*/ 3926819 h 4885545"/>
                                <a:gd name="connsiteX1000" fmla="*/ 3732455 w 7425815"/>
                                <a:gd name="connsiteY1000" fmla="*/ 3932604 h 4885545"/>
                                <a:gd name="connsiteX1001" fmla="*/ 3740511 w 7425815"/>
                                <a:gd name="connsiteY1001" fmla="*/ 3932757 h 4885545"/>
                                <a:gd name="connsiteX1002" fmla="*/ 3746222 w 7425815"/>
                                <a:gd name="connsiteY1002" fmla="*/ 3938533 h 4885545"/>
                                <a:gd name="connsiteX1003" fmla="*/ 3746398 w 7425815"/>
                                <a:gd name="connsiteY1003" fmla="*/ 3930412 h 4885545"/>
                                <a:gd name="connsiteX1004" fmla="*/ 3751224 w 7425815"/>
                                <a:gd name="connsiteY1004" fmla="*/ 3925586 h 4885545"/>
                                <a:gd name="connsiteX1005" fmla="*/ 3743605 w 7425815"/>
                                <a:gd name="connsiteY1005" fmla="*/ 3925223 h 4885545"/>
                                <a:gd name="connsiteX1006" fmla="*/ 3733625 w 7425815"/>
                                <a:gd name="connsiteY1006" fmla="*/ 3906060 h 4885545"/>
                                <a:gd name="connsiteX1007" fmla="*/ 3738815 w 7425815"/>
                                <a:gd name="connsiteY1007" fmla="*/ 3908455 h 4885545"/>
                                <a:gd name="connsiteX1008" fmla="*/ 3738781 w 7425815"/>
                                <a:gd name="connsiteY1008" fmla="*/ 3910020 h 4885545"/>
                                <a:gd name="connsiteX1009" fmla="*/ 3746799 w 7425815"/>
                                <a:gd name="connsiteY1009" fmla="*/ 3918037 h 4885545"/>
                                <a:gd name="connsiteX1010" fmla="*/ 3758773 w 7425815"/>
                                <a:gd name="connsiteY1010" fmla="*/ 3918037 h 4885545"/>
                                <a:gd name="connsiteX1011" fmla="*/ 3759573 w 7425815"/>
                                <a:gd name="connsiteY1011" fmla="*/ 3917237 h 4885545"/>
                                <a:gd name="connsiteX1012" fmla="*/ 3764763 w 7425815"/>
                                <a:gd name="connsiteY1012" fmla="*/ 3919632 h 4885545"/>
                                <a:gd name="connsiteX1013" fmla="*/ 3762367 w 7425815"/>
                                <a:gd name="connsiteY1013" fmla="*/ 3924823 h 4885545"/>
                                <a:gd name="connsiteX1014" fmla="*/ 3762311 w 7425815"/>
                                <a:gd name="connsiteY1014" fmla="*/ 3924879 h 4885545"/>
                                <a:gd name="connsiteX1015" fmla="*/ 3761968 w 7425815"/>
                                <a:gd name="connsiteY1015" fmla="*/ 3925622 h 4885545"/>
                                <a:gd name="connsiteX1016" fmla="*/ 3761434 w 7425815"/>
                                <a:gd name="connsiteY1016" fmla="*/ 3925756 h 4885545"/>
                                <a:gd name="connsiteX1017" fmla="*/ 3753585 w 7425815"/>
                                <a:gd name="connsiteY1017" fmla="*/ 3933605 h 4885545"/>
                                <a:gd name="connsiteX1018" fmla="*/ 3753585 w 7425815"/>
                                <a:gd name="connsiteY1018" fmla="*/ 3945980 h 4885545"/>
                                <a:gd name="connsiteX1019" fmla="*/ 3753584 w 7425815"/>
                                <a:gd name="connsiteY1019" fmla="*/ 3945981 h 4885545"/>
                                <a:gd name="connsiteX1020" fmla="*/ 3753585 w 7425815"/>
                                <a:gd name="connsiteY1020" fmla="*/ 3945981 h 4885545"/>
                                <a:gd name="connsiteX1021" fmla="*/ 3750791 w 7425815"/>
                                <a:gd name="connsiteY1021" fmla="*/ 3951570 h 4885545"/>
                                <a:gd name="connsiteX1022" fmla="*/ 3746000 w 7425815"/>
                                <a:gd name="connsiteY1022" fmla="*/ 3949175 h 4885545"/>
                                <a:gd name="connsiteX1023" fmla="*/ 3737367 w 7425815"/>
                                <a:gd name="connsiteY1023" fmla="*/ 3940242 h 4885545"/>
                                <a:gd name="connsiteX1024" fmla="*/ 3724843 w 7425815"/>
                                <a:gd name="connsiteY1024" fmla="*/ 3939993 h 4885545"/>
                                <a:gd name="connsiteX1025" fmla="*/ 3724842 w 7425815"/>
                                <a:gd name="connsiteY1025" fmla="*/ 3939993 h 4885545"/>
                                <a:gd name="connsiteX1026" fmla="*/ 3724830 w 7425815"/>
                                <a:gd name="connsiteY1026" fmla="*/ 3939987 h 4885545"/>
                                <a:gd name="connsiteX1027" fmla="*/ 3719652 w 7425815"/>
                                <a:gd name="connsiteY1027" fmla="*/ 3937598 h 4885545"/>
                                <a:gd name="connsiteX1028" fmla="*/ 3722047 w 7425815"/>
                                <a:gd name="connsiteY1028" fmla="*/ 3932407 h 4885545"/>
                                <a:gd name="connsiteX1029" fmla="*/ 3722443 w 7425815"/>
                                <a:gd name="connsiteY1029" fmla="*/ 3932415 h 4885545"/>
                                <a:gd name="connsiteX1030" fmla="*/ 3722446 w 7425815"/>
                                <a:gd name="connsiteY1030" fmla="*/ 3932408 h 4885545"/>
                                <a:gd name="connsiteX1031" fmla="*/ 3731230 w 7425815"/>
                                <a:gd name="connsiteY1031" fmla="*/ 3923626 h 4885545"/>
                                <a:gd name="connsiteX1032" fmla="*/ 3731230 w 7425815"/>
                                <a:gd name="connsiteY1032" fmla="*/ 3912848 h 4885545"/>
                                <a:gd name="connsiteX1033" fmla="*/ 3730430 w 7425815"/>
                                <a:gd name="connsiteY1033" fmla="*/ 3912049 h 4885545"/>
                                <a:gd name="connsiteX1034" fmla="*/ 3732826 w 7425815"/>
                                <a:gd name="connsiteY1034" fmla="*/ 3906858 h 4885545"/>
                                <a:gd name="connsiteX1035" fmla="*/ 3733181 w 7425815"/>
                                <a:gd name="connsiteY1035" fmla="*/ 3907022 h 4885545"/>
                                <a:gd name="connsiteX1036" fmla="*/ 3671993 w 7425815"/>
                                <a:gd name="connsiteY1036" fmla="*/ 3896447 h 4885545"/>
                                <a:gd name="connsiteX1037" fmla="*/ 3671753 w 7425815"/>
                                <a:gd name="connsiteY1037" fmla="*/ 3913646 h 4885545"/>
                                <a:gd name="connsiteX1038" fmla="*/ 3658918 w 7425815"/>
                                <a:gd name="connsiteY1038" fmla="*/ 3925781 h 4885545"/>
                                <a:gd name="connsiteX1039" fmla="*/ 3676146 w 7425815"/>
                                <a:gd name="connsiteY1039" fmla="*/ 3926020 h 4885545"/>
                                <a:gd name="connsiteX1040" fmla="*/ 3689066 w 7425815"/>
                                <a:gd name="connsiteY1040" fmla="*/ 3939457 h 4885545"/>
                                <a:gd name="connsiteX1041" fmla="*/ 3689319 w 7425815"/>
                                <a:gd name="connsiteY1041" fmla="*/ 3921230 h 4885545"/>
                                <a:gd name="connsiteX1042" fmla="*/ 3701949 w 7425815"/>
                                <a:gd name="connsiteY1042" fmla="*/ 3909086 h 4885545"/>
                                <a:gd name="connsiteX1043" fmla="*/ 3682532 w 7425815"/>
                                <a:gd name="connsiteY1043" fmla="*/ 3907658 h 4885545"/>
                                <a:gd name="connsiteX1044" fmla="*/ 3666164 w 7425815"/>
                                <a:gd name="connsiteY1044" fmla="*/ 3882507 h 4885545"/>
                                <a:gd name="connsiteX1045" fmla="*/ 3666823 w 7425815"/>
                                <a:gd name="connsiteY1045" fmla="*/ 3882812 h 4885545"/>
                                <a:gd name="connsiteX1046" fmla="*/ 3666964 w 7425815"/>
                                <a:gd name="connsiteY1046" fmla="*/ 3882507 h 4885545"/>
                                <a:gd name="connsiteX1047" fmla="*/ 3672154 w 7425815"/>
                                <a:gd name="connsiteY1047" fmla="*/ 3884902 h 4885545"/>
                                <a:gd name="connsiteX1048" fmla="*/ 3672142 w 7425815"/>
                                <a:gd name="connsiteY1048" fmla="*/ 3885718 h 4885545"/>
                                <a:gd name="connsiteX1049" fmla="*/ 3687073 w 7425815"/>
                                <a:gd name="connsiteY1049" fmla="*/ 3901171 h 4885545"/>
                                <a:gd name="connsiteX1050" fmla="*/ 3709680 w 7425815"/>
                                <a:gd name="connsiteY1050" fmla="*/ 3901271 h 4885545"/>
                                <a:gd name="connsiteX1051" fmla="*/ 3709947 w 7425815"/>
                                <a:gd name="connsiteY1051" fmla="*/ 3901395 h 4885545"/>
                                <a:gd name="connsiteX1052" fmla="*/ 3710078 w 7425815"/>
                                <a:gd name="connsiteY1052" fmla="*/ 3901269 h 4885545"/>
                                <a:gd name="connsiteX1053" fmla="*/ 3715262 w 7425815"/>
                                <a:gd name="connsiteY1053" fmla="*/ 3903664 h 4885545"/>
                                <a:gd name="connsiteX1054" fmla="*/ 3712873 w 7425815"/>
                                <a:gd name="connsiteY1054" fmla="*/ 3908854 h 4885545"/>
                                <a:gd name="connsiteX1055" fmla="*/ 3696505 w 7425815"/>
                                <a:gd name="connsiteY1055" fmla="*/ 3924823 h 4885545"/>
                                <a:gd name="connsiteX1056" fmla="*/ 3696106 w 7425815"/>
                                <a:gd name="connsiteY1056" fmla="*/ 3947577 h 4885545"/>
                                <a:gd name="connsiteX1057" fmla="*/ 3693718 w 7425815"/>
                                <a:gd name="connsiteY1057" fmla="*/ 3952351 h 4885545"/>
                                <a:gd name="connsiteX1058" fmla="*/ 3693712 w 7425815"/>
                                <a:gd name="connsiteY1058" fmla="*/ 3952368 h 4885545"/>
                                <a:gd name="connsiteX1059" fmla="*/ 3688920 w 7425815"/>
                                <a:gd name="connsiteY1059" fmla="*/ 3949973 h 4885545"/>
                                <a:gd name="connsiteX1060" fmla="*/ 3672952 w 7425815"/>
                                <a:gd name="connsiteY1060" fmla="*/ 3933606 h 4885545"/>
                                <a:gd name="connsiteX1061" fmla="*/ 3651041 w 7425815"/>
                                <a:gd name="connsiteY1061" fmla="*/ 3933220 h 4885545"/>
                                <a:gd name="connsiteX1062" fmla="*/ 3650209 w 7425815"/>
                                <a:gd name="connsiteY1062" fmla="*/ 3934005 h 4885545"/>
                                <a:gd name="connsiteX1063" fmla="*/ 3645416 w 7425815"/>
                                <a:gd name="connsiteY1063" fmla="*/ 3931610 h 4885545"/>
                                <a:gd name="connsiteX1064" fmla="*/ 3645654 w 7425815"/>
                                <a:gd name="connsiteY1064" fmla="*/ 3931103 h 4885545"/>
                                <a:gd name="connsiteX1065" fmla="*/ 3645019 w 7425815"/>
                                <a:gd name="connsiteY1065" fmla="*/ 3930811 h 4885545"/>
                                <a:gd name="connsiteX1066" fmla="*/ 3647414 w 7425815"/>
                                <a:gd name="connsiteY1066" fmla="*/ 3925621 h 4885545"/>
                                <a:gd name="connsiteX1067" fmla="*/ 3648615 w 7425815"/>
                                <a:gd name="connsiteY1067" fmla="*/ 3925638 h 4885545"/>
                                <a:gd name="connsiteX1068" fmla="*/ 3664184 w 7425815"/>
                                <a:gd name="connsiteY1068" fmla="*/ 3910452 h 4885545"/>
                                <a:gd name="connsiteX1069" fmla="*/ 3664566 w 7425815"/>
                                <a:gd name="connsiteY1069" fmla="*/ 3888532 h 4885545"/>
                                <a:gd name="connsiteX1070" fmla="*/ 3663781 w 7425815"/>
                                <a:gd name="connsiteY1070" fmla="*/ 3887697 h 4885545"/>
                                <a:gd name="connsiteX1071" fmla="*/ 3666164 w 7425815"/>
                                <a:gd name="connsiteY1071" fmla="*/ 3882507 h 4885545"/>
                                <a:gd name="connsiteX1072" fmla="*/ 6199775 w 7425815"/>
                                <a:gd name="connsiteY1072" fmla="*/ 3865442 h 4885545"/>
                                <a:gd name="connsiteX1073" fmla="*/ 6189894 w 7425815"/>
                                <a:gd name="connsiteY1073" fmla="*/ 3868536 h 4885545"/>
                                <a:gd name="connsiteX1074" fmla="*/ 6188298 w 7425815"/>
                                <a:gd name="connsiteY1074" fmla="*/ 3887698 h 4885545"/>
                                <a:gd name="connsiteX1075" fmla="*/ 6195484 w 7425815"/>
                                <a:gd name="connsiteY1075" fmla="*/ 3896081 h 4885545"/>
                                <a:gd name="connsiteX1076" fmla="*/ 6207061 w 7425815"/>
                                <a:gd name="connsiteY1076" fmla="*/ 3886101 h 4885545"/>
                                <a:gd name="connsiteX1077" fmla="*/ 6211851 w 7425815"/>
                                <a:gd name="connsiteY1077" fmla="*/ 3886500 h 4885545"/>
                                <a:gd name="connsiteX1078" fmla="*/ 6211452 w 7425815"/>
                                <a:gd name="connsiteY1078" fmla="*/ 3891291 h 4885545"/>
                                <a:gd name="connsiteX1079" fmla="*/ 6199875 w 7425815"/>
                                <a:gd name="connsiteY1079" fmla="*/ 3901271 h 4885545"/>
                                <a:gd name="connsiteX1080" fmla="*/ 6208258 w 7425815"/>
                                <a:gd name="connsiteY1080" fmla="*/ 3911250 h 4885545"/>
                                <a:gd name="connsiteX1081" fmla="*/ 6210254 w 7425815"/>
                                <a:gd name="connsiteY1081" fmla="*/ 3911250 h 4885545"/>
                                <a:gd name="connsiteX1082" fmla="*/ 6234206 w 7425815"/>
                                <a:gd name="connsiteY1082" fmla="*/ 3891291 h 4885545"/>
                                <a:gd name="connsiteX1083" fmla="*/ 6235404 w 7425815"/>
                                <a:gd name="connsiteY1083" fmla="*/ 3872129 h 4885545"/>
                                <a:gd name="connsiteX1084" fmla="*/ 6216242 w 7425815"/>
                                <a:gd name="connsiteY1084" fmla="*/ 3870532 h 4885545"/>
                                <a:gd name="connsiteX1085" fmla="*/ 6215045 w 7425815"/>
                                <a:gd name="connsiteY1085" fmla="*/ 3871730 h 4885545"/>
                                <a:gd name="connsiteX1086" fmla="*/ 6212650 w 7425815"/>
                                <a:gd name="connsiteY1086" fmla="*/ 3872528 h 4885545"/>
                                <a:gd name="connsiteX1087" fmla="*/ 6210254 w 7425815"/>
                                <a:gd name="connsiteY1087" fmla="*/ 3871331 h 4885545"/>
                                <a:gd name="connsiteX1088" fmla="*/ 6209057 w 7425815"/>
                                <a:gd name="connsiteY1088" fmla="*/ 3870133 h 4885545"/>
                                <a:gd name="connsiteX1089" fmla="*/ 6199775 w 7425815"/>
                                <a:gd name="connsiteY1089" fmla="*/ 3865442 h 4885545"/>
                                <a:gd name="connsiteX1090" fmla="*/ 1781764 w 7425815"/>
                                <a:gd name="connsiteY1090" fmla="*/ 3854713 h 4885545"/>
                                <a:gd name="connsiteX1091" fmla="*/ 1794339 w 7425815"/>
                                <a:gd name="connsiteY1091" fmla="*/ 3863746 h 4885545"/>
                                <a:gd name="connsiteX1092" fmla="*/ 1788750 w 7425815"/>
                                <a:gd name="connsiteY1092" fmla="*/ 3867339 h 4885545"/>
                                <a:gd name="connsiteX1093" fmla="*/ 1769988 w 7425815"/>
                                <a:gd name="connsiteY1093" fmla="*/ 3862947 h 4885545"/>
                                <a:gd name="connsiteX1094" fmla="*/ 1765996 w 7425815"/>
                                <a:gd name="connsiteY1094" fmla="*/ 3881311 h 4885545"/>
                                <a:gd name="connsiteX1095" fmla="*/ 1760406 w 7425815"/>
                                <a:gd name="connsiteY1095" fmla="*/ 3884903 h 4885545"/>
                                <a:gd name="connsiteX1096" fmla="*/ 1766793 w 7425815"/>
                                <a:gd name="connsiteY1096" fmla="*/ 3857358 h 4885545"/>
                                <a:gd name="connsiteX1097" fmla="*/ 1781764 w 7425815"/>
                                <a:gd name="connsiteY1097" fmla="*/ 3854713 h 4885545"/>
                                <a:gd name="connsiteX1098" fmla="*/ 6240593 w 7425815"/>
                                <a:gd name="connsiteY1098" fmla="*/ 3845781 h 4885545"/>
                                <a:gd name="connsiteX1099" fmla="*/ 6255364 w 7425815"/>
                                <a:gd name="connsiteY1099" fmla="*/ 3846978 h 4885545"/>
                                <a:gd name="connsiteX1100" fmla="*/ 6259356 w 7425815"/>
                                <a:gd name="connsiteY1100" fmla="*/ 3850970 h 4885545"/>
                                <a:gd name="connsiteX1101" fmla="*/ 6258158 w 7425815"/>
                                <a:gd name="connsiteY1101" fmla="*/ 3865742 h 4885545"/>
                                <a:gd name="connsiteX1102" fmla="*/ 6254565 w 7425815"/>
                                <a:gd name="connsiteY1102" fmla="*/ 3868935 h 4885545"/>
                                <a:gd name="connsiteX1103" fmla="*/ 6251372 w 7425815"/>
                                <a:gd name="connsiteY1103" fmla="*/ 3865343 h 4885545"/>
                                <a:gd name="connsiteX1104" fmla="*/ 6251771 w 7425815"/>
                                <a:gd name="connsiteY1104" fmla="*/ 3858555 h 4885545"/>
                                <a:gd name="connsiteX1105" fmla="*/ 6240993 w 7425815"/>
                                <a:gd name="connsiteY1105" fmla="*/ 3867738 h 4885545"/>
                                <a:gd name="connsiteX1106" fmla="*/ 6241392 w 7425815"/>
                                <a:gd name="connsiteY1106" fmla="*/ 3868137 h 4885545"/>
                                <a:gd name="connsiteX1107" fmla="*/ 6238997 w 7425815"/>
                                <a:gd name="connsiteY1107" fmla="*/ 3896879 h 4885545"/>
                                <a:gd name="connsiteX1108" fmla="*/ 6215444 w 7425815"/>
                                <a:gd name="connsiteY1108" fmla="*/ 3916839 h 4885545"/>
                                <a:gd name="connsiteX1109" fmla="*/ 6209456 w 7425815"/>
                                <a:gd name="connsiteY1109" fmla="*/ 3918835 h 4885545"/>
                                <a:gd name="connsiteX1110" fmla="*/ 6203867 w 7425815"/>
                                <a:gd name="connsiteY1110" fmla="*/ 3916041 h 4885545"/>
                                <a:gd name="connsiteX1111" fmla="*/ 6195484 w 7425815"/>
                                <a:gd name="connsiteY1111" fmla="*/ 3906061 h 4885545"/>
                                <a:gd name="connsiteX1112" fmla="*/ 6186302 w 7425815"/>
                                <a:gd name="connsiteY1112" fmla="*/ 3914045 h 4885545"/>
                                <a:gd name="connsiteX1113" fmla="*/ 6185902 w 7425815"/>
                                <a:gd name="connsiteY1113" fmla="*/ 3921230 h 4885545"/>
                                <a:gd name="connsiteX1114" fmla="*/ 6182310 w 7425815"/>
                                <a:gd name="connsiteY1114" fmla="*/ 3924424 h 4885545"/>
                                <a:gd name="connsiteX1115" fmla="*/ 6179116 w 7425815"/>
                                <a:gd name="connsiteY1115" fmla="*/ 3920831 h 4885545"/>
                                <a:gd name="connsiteX1116" fmla="*/ 6179515 w 7425815"/>
                                <a:gd name="connsiteY1116" fmla="*/ 3915642 h 4885545"/>
                                <a:gd name="connsiteX1117" fmla="*/ 6174326 w 7425815"/>
                                <a:gd name="connsiteY1117" fmla="*/ 3915242 h 4885545"/>
                                <a:gd name="connsiteX1118" fmla="*/ 6171132 w 7425815"/>
                                <a:gd name="connsiteY1118" fmla="*/ 3911650 h 4885545"/>
                                <a:gd name="connsiteX1119" fmla="*/ 6174725 w 7425815"/>
                                <a:gd name="connsiteY1119" fmla="*/ 3908456 h 4885545"/>
                                <a:gd name="connsiteX1120" fmla="*/ 6181910 w 7425815"/>
                                <a:gd name="connsiteY1120" fmla="*/ 3908855 h 4885545"/>
                                <a:gd name="connsiteX1121" fmla="*/ 6191092 w 7425815"/>
                                <a:gd name="connsiteY1121" fmla="*/ 3900871 h 4885545"/>
                                <a:gd name="connsiteX1122" fmla="*/ 6183507 w 7425815"/>
                                <a:gd name="connsiteY1122" fmla="*/ 3892089 h 4885545"/>
                                <a:gd name="connsiteX1123" fmla="*/ 6185902 w 7425815"/>
                                <a:gd name="connsiteY1123" fmla="*/ 3863346 h 4885545"/>
                                <a:gd name="connsiteX1124" fmla="*/ 6213448 w 7425815"/>
                                <a:gd name="connsiteY1124" fmla="*/ 3864543 h 4885545"/>
                                <a:gd name="connsiteX1125" fmla="*/ 6235005 w 7425815"/>
                                <a:gd name="connsiteY1125" fmla="*/ 3862946 h 4885545"/>
                                <a:gd name="connsiteX1126" fmla="*/ 6246981 w 7425815"/>
                                <a:gd name="connsiteY1126" fmla="*/ 3852966 h 4885545"/>
                                <a:gd name="connsiteX1127" fmla="*/ 6240194 w 7425815"/>
                                <a:gd name="connsiteY1127" fmla="*/ 3852567 h 4885545"/>
                                <a:gd name="connsiteX1128" fmla="*/ 6237001 w 7425815"/>
                                <a:gd name="connsiteY1128" fmla="*/ 3848974 h 4885545"/>
                                <a:gd name="connsiteX1129" fmla="*/ 6240593 w 7425815"/>
                                <a:gd name="connsiteY1129" fmla="*/ 3845781 h 4885545"/>
                                <a:gd name="connsiteX1130" fmla="*/ 812864 w 7425815"/>
                                <a:gd name="connsiteY1130" fmla="*/ 3799237 h 4885545"/>
                                <a:gd name="connsiteX1131" fmla="*/ 812702 w 7425815"/>
                                <a:gd name="connsiteY1131" fmla="*/ 3806660 h 4885545"/>
                                <a:gd name="connsiteX1132" fmla="*/ 807153 w 7425815"/>
                                <a:gd name="connsiteY1132" fmla="*/ 3812046 h 4885545"/>
                                <a:gd name="connsiteX1133" fmla="*/ 815197 w 7425815"/>
                                <a:gd name="connsiteY1133" fmla="*/ 3812198 h 4885545"/>
                                <a:gd name="connsiteX1134" fmla="*/ 820908 w 7425815"/>
                                <a:gd name="connsiteY1134" fmla="*/ 3817975 h 4885545"/>
                                <a:gd name="connsiteX1135" fmla="*/ 821084 w 7425815"/>
                                <a:gd name="connsiteY1135" fmla="*/ 3809854 h 4885545"/>
                                <a:gd name="connsiteX1136" fmla="*/ 825914 w 7425815"/>
                                <a:gd name="connsiteY1136" fmla="*/ 3805027 h 4885545"/>
                                <a:gd name="connsiteX1137" fmla="*/ 818292 w 7425815"/>
                                <a:gd name="connsiteY1137" fmla="*/ 3804664 h 4885545"/>
                                <a:gd name="connsiteX1138" fmla="*/ 807912 w 7425815"/>
                                <a:gd name="connsiteY1138" fmla="*/ 3785901 h 4885545"/>
                                <a:gd name="connsiteX1139" fmla="*/ 813102 w 7425815"/>
                                <a:gd name="connsiteY1139" fmla="*/ 3788296 h 4885545"/>
                                <a:gd name="connsiteX1140" fmla="*/ 813085 w 7425815"/>
                                <a:gd name="connsiteY1140" fmla="*/ 3789078 h 4885545"/>
                                <a:gd name="connsiteX1141" fmla="*/ 821485 w 7425815"/>
                                <a:gd name="connsiteY1141" fmla="*/ 3797479 h 4885545"/>
                                <a:gd name="connsiteX1142" fmla="*/ 833462 w 7425815"/>
                                <a:gd name="connsiteY1142" fmla="*/ 3797479 h 4885545"/>
                                <a:gd name="connsiteX1143" fmla="*/ 834261 w 7425815"/>
                                <a:gd name="connsiteY1143" fmla="*/ 3796679 h 4885545"/>
                                <a:gd name="connsiteX1144" fmla="*/ 839453 w 7425815"/>
                                <a:gd name="connsiteY1144" fmla="*/ 3799074 h 4885545"/>
                                <a:gd name="connsiteX1145" fmla="*/ 837056 w 7425815"/>
                                <a:gd name="connsiteY1145" fmla="*/ 3804265 h 4885545"/>
                                <a:gd name="connsiteX1146" fmla="*/ 837001 w 7425815"/>
                                <a:gd name="connsiteY1146" fmla="*/ 3804319 h 4885545"/>
                                <a:gd name="connsiteX1147" fmla="*/ 836657 w 7425815"/>
                                <a:gd name="connsiteY1147" fmla="*/ 3805063 h 4885545"/>
                                <a:gd name="connsiteX1148" fmla="*/ 836124 w 7425815"/>
                                <a:gd name="connsiteY1148" fmla="*/ 3805197 h 4885545"/>
                                <a:gd name="connsiteX1149" fmla="*/ 828273 w 7425815"/>
                                <a:gd name="connsiteY1149" fmla="*/ 3813047 h 4885545"/>
                                <a:gd name="connsiteX1150" fmla="*/ 828273 w 7425815"/>
                                <a:gd name="connsiteY1150" fmla="*/ 3825422 h 4885545"/>
                                <a:gd name="connsiteX1151" fmla="*/ 828274 w 7425815"/>
                                <a:gd name="connsiteY1151" fmla="*/ 3825422 h 4885545"/>
                                <a:gd name="connsiteX1152" fmla="*/ 828273 w 7425815"/>
                                <a:gd name="connsiteY1152" fmla="*/ 3825423 h 4885545"/>
                                <a:gd name="connsiteX1153" fmla="*/ 828272 w 7425815"/>
                                <a:gd name="connsiteY1153" fmla="*/ 3825425 h 4885545"/>
                                <a:gd name="connsiteX1154" fmla="*/ 825479 w 7425815"/>
                                <a:gd name="connsiteY1154" fmla="*/ 3831011 h 4885545"/>
                                <a:gd name="connsiteX1155" fmla="*/ 820686 w 7425815"/>
                                <a:gd name="connsiteY1155" fmla="*/ 3828616 h 4885545"/>
                                <a:gd name="connsiteX1156" fmla="*/ 812053 w 7425815"/>
                                <a:gd name="connsiteY1156" fmla="*/ 3819684 h 4885545"/>
                                <a:gd name="connsiteX1157" fmla="*/ 799542 w 7425815"/>
                                <a:gd name="connsiteY1157" fmla="*/ 3819434 h 4885545"/>
                                <a:gd name="connsiteX1158" fmla="*/ 799130 w 7425815"/>
                                <a:gd name="connsiteY1158" fmla="*/ 3819834 h 4885545"/>
                                <a:gd name="connsiteX1159" fmla="*/ 794338 w 7425815"/>
                                <a:gd name="connsiteY1159" fmla="*/ 3817439 h 4885545"/>
                                <a:gd name="connsiteX1160" fmla="*/ 794491 w 7425815"/>
                                <a:gd name="connsiteY1160" fmla="*/ 3817109 h 4885545"/>
                                <a:gd name="connsiteX1161" fmla="*/ 794338 w 7425815"/>
                                <a:gd name="connsiteY1161" fmla="*/ 3817039 h 4885545"/>
                                <a:gd name="connsiteX1162" fmla="*/ 796733 w 7425815"/>
                                <a:gd name="connsiteY1162" fmla="*/ 3811849 h 4885545"/>
                                <a:gd name="connsiteX1163" fmla="*/ 797126 w 7425815"/>
                                <a:gd name="connsiteY1163" fmla="*/ 3811857 h 4885545"/>
                                <a:gd name="connsiteX1164" fmla="*/ 805517 w 7425815"/>
                                <a:gd name="connsiteY1164" fmla="*/ 3803467 h 4885545"/>
                                <a:gd name="connsiteX1165" fmla="*/ 805517 w 7425815"/>
                                <a:gd name="connsiteY1165" fmla="*/ 3791890 h 4885545"/>
                                <a:gd name="connsiteX1166" fmla="*/ 805117 w 7425815"/>
                                <a:gd name="connsiteY1166" fmla="*/ 3791491 h 4885545"/>
                                <a:gd name="connsiteX1167" fmla="*/ 807512 w 7425815"/>
                                <a:gd name="connsiteY1167" fmla="*/ 3786300 h 4885545"/>
                                <a:gd name="connsiteX1168" fmla="*/ 807690 w 7425815"/>
                                <a:gd name="connsiteY1168" fmla="*/ 3786382 h 4885545"/>
                                <a:gd name="connsiteX1169" fmla="*/ 746276 w 7425815"/>
                                <a:gd name="connsiteY1169" fmla="*/ 3775864 h 4885545"/>
                                <a:gd name="connsiteX1170" fmla="*/ 746037 w 7425815"/>
                                <a:gd name="connsiteY1170" fmla="*/ 3793088 h 4885545"/>
                                <a:gd name="connsiteX1171" fmla="*/ 732777 w 7425815"/>
                                <a:gd name="connsiteY1171" fmla="*/ 3805611 h 4885545"/>
                                <a:gd name="connsiteX1172" fmla="*/ 750827 w 7425815"/>
                                <a:gd name="connsiteY1172" fmla="*/ 3805861 h 4885545"/>
                                <a:gd name="connsiteX1173" fmla="*/ 763354 w 7425815"/>
                                <a:gd name="connsiteY1173" fmla="*/ 3818889 h 4885545"/>
                                <a:gd name="connsiteX1174" fmla="*/ 763602 w 7425815"/>
                                <a:gd name="connsiteY1174" fmla="*/ 3801071 h 4885545"/>
                                <a:gd name="connsiteX1175" fmla="*/ 776260 w 7425815"/>
                                <a:gd name="connsiteY1175" fmla="*/ 3788900 h 4885545"/>
                                <a:gd name="connsiteX1176" fmla="*/ 757214 w 7425815"/>
                                <a:gd name="connsiteY1176" fmla="*/ 3787499 h 4885545"/>
                                <a:gd name="connsiteX1177" fmla="*/ 741247 w 7425815"/>
                                <a:gd name="connsiteY1177" fmla="*/ 3761949 h 4885545"/>
                                <a:gd name="connsiteX1178" fmla="*/ 746437 w 7425815"/>
                                <a:gd name="connsiteY1178" fmla="*/ 3764344 h 4885545"/>
                                <a:gd name="connsiteX1179" fmla="*/ 746426 w 7425815"/>
                                <a:gd name="connsiteY1179" fmla="*/ 3765147 h 4885545"/>
                                <a:gd name="connsiteX1180" fmla="*/ 761755 w 7425815"/>
                                <a:gd name="connsiteY1180" fmla="*/ 3781012 h 4885545"/>
                                <a:gd name="connsiteX1181" fmla="*/ 784359 w 7425815"/>
                                <a:gd name="connsiteY1181" fmla="*/ 3781112 h 4885545"/>
                                <a:gd name="connsiteX1182" fmla="*/ 784360 w 7425815"/>
                                <a:gd name="connsiteY1182" fmla="*/ 3781110 h 4885545"/>
                                <a:gd name="connsiteX1183" fmla="*/ 789551 w 7425815"/>
                                <a:gd name="connsiteY1183" fmla="*/ 3783505 h 4885545"/>
                                <a:gd name="connsiteX1184" fmla="*/ 787155 w 7425815"/>
                                <a:gd name="connsiteY1184" fmla="*/ 3788695 h 4885545"/>
                                <a:gd name="connsiteX1185" fmla="*/ 787154 w 7425815"/>
                                <a:gd name="connsiteY1185" fmla="*/ 3788696 h 4885545"/>
                                <a:gd name="connsiteX1186" fmla="*/ 787154 w 7425815"/>
                                <a:gd name="connsiteY1186" fmla="*/ 3788696 h 4885545"/>
                                <a:gd name="connsiteX1187" fmla="*/ 770787 w 7425815"/>
                                <a:gd name="connsiteY1187" fmla="*/ 3804664 h 4885545"/>
                                <a:gd name="connsiteX1188" fmla="*/ 770409 w 7425815"/>
                                <a:gd name="connsiteY1188" fmla="*/ 3826226 h 4885545"/>
                                <a:gd name="connsiteX1189" fmla="*/ 770787 w 7425815"/>
                                <a:gd name="connsiteY1189" fmla="*/ 3826620 h 4885545"/>
                                <a:gd name="connsiteX1190" fmla="*/ 768392 w 7425815"/>
                                <a:gd name="connsiteY1190" fmla="*/ 3832209 h 4885545"/>
                                <a:gd name="connsiteX1191" fmla="*/ 768073 w 7425815"/>
                                <a:gd name="connsiteY1191" fmla="*/ 3832050 h 4885545"/>
                                <a:gd name="connsiteX1192" fmla="*/ 767993 w 7425815"/>
                                <a:gd name="connsiteY1192" fmla="*/ 3832209 h 4885545"/>
                                <a:gd name="connsiteX1193" fmla="*/ 763202 w 7425815"/>
                                <a:gd name="connsiteY1193" fmla="*/ 3829814 h 4885545"/>
                                <a:gd name="connsiteX1194" fmla="*/ 763208 w 7425815"/>
                                <a:gd name="connsiteY1194" fmla="*/ 3829410 h 4885545"/>
                                <a:gd name="connsiteX1195" fmla="*/ 747633 w 7425815"/>
                                <a:gd name="connsiteY1195" fmla="*/ 3813447 h 4885545"/>
                                <a:gd name="connsiteX1196" fmla="*/ 724904 w 7425815"/>
                                <a:gd name="connsiteY1196" fmla="*/ 3813047 h 4885545"/>
                                <a:gd name="connsiteX1197" fmla="*/ 724480 w 7425815"/>
                                <a:gd name="connsiteY1197" fmla="*/ 3813447 h 4885545"/>
                                <a:gd name="connsiteX1198" fmla="*/ 719689 w 7425815"/>
                                <a:gd name="connsiteY1198" fmla="*/ 3811051 h 4885545"/>
                                <a:gd name="connsiteX1199" fmla="*/ 719841 w 7425815"/>
                                <a:gd name="connsiteY1199" fmla="*/ 3810722 h 4885545"/>
                                <a:gd name="connsiteX1200" fmla="*/ 719689 w 7425815"/>
                                <a:gd name="connsiteY1200" fmla="*/ 3810652 h 4885545"/>
                                <a:gd name="connsiteX1201" fmla="*/ 722084 w 7425815"/>
                                <a:gd name="connsiteY1201" fmla="*/ 3805462 h 4885545"/>
                                <a:gd name="connsiteX1202" fmla="*/ 722488 w 7425815"/>
                                <a:gd name="connsiteY1202" fmla="*/ 3805468 h 4885545"/>
                                <a:gd name="connsiteX1203" fmla="*/ 738452 w 7425815"/>
                                <a:gd name="connsiteY1203" fmla="*/ 3789894 h 4885545"/>
                                <a:gd name="connsiteX1204" fmla="*/ 738837 w 7425815"/>
                                <a:gd name="connsiteY1204" fmla="*/ 3767949 h 4885545"/>
                                <a:gd name="connsiteX1205" fmla="*/ 738451 w 7425815"/>
                                <a:gd name="connsiteY1205" fmla="*/ 3767538 h 4885545"/>
                                <a:gd name="connsiteX1206" fmla="*/ 740846 w 7425815"/>
                                <a:gd name="connsiteY1206" fmla="*/ 3762348 h 4885545"/>
                                <a:gd name="connsiteX1207" fmla="*/ 741024 w 7425815"/>
                                <a:gd name="connsiteY1207" fmla="*/ 3762431 h 4885545"/>
                                <a:gd name="connsiteX1208" fmla="*/ 3301618 w 7425815"/>
                                <a:gd name="connsiteY1208" fmla="*/ 3728118 h 4885545"/>
                                <a:gd name="connsiteX1209" fmla="*/ 3291736 w 7425815"/>
                                <a:gd name="connsiteY1209" fmla="*/ 3731212 h 4885545"/>
                                <a:gd name="connsiteX1210" fmla="*/ 3290139 w 7425815"/>
                                <a:gd name="connsiteY1210" fmla="*/ 3750374 h 4885545"/>
                                <a:gd name="connsiteX1211" fmla="*/ 3297327 w 7425815"/>
                                <a:gd name="connsiteY1211" fmla="*/ 3758757 h 4885545"/>
                                <a:gd name="connsiteX1212" fmla="*/ 3308905 w 7425815"/>
                                <a:gd name="connsiteY1212" fmla="*/ 3748777 h 4885545"/>
                                <a:gd name="connsiteX1213" fmla="*/ 3313696 w 7425815"/>
                                <a:gd name="connsiteY1213" fmla="*/ 3749176 h 4885545"/>
                                <a:gd name="connsiteX1214" fmla="*/ 3313295 w 7425815"/>
                                <a:gd name="connsiteY1214" fmla="*/ 3753967 h 4885545"/>
                                <a:gd name="connsiteX1215" fmla="*/ 3301716 w 7425815"/>
                                <a:gd name="connsiteY1215" fmla="*/ 3763947 h 4885545"/>
                                <a:gd name="connsiteX1216" fmla="*/ 3310103 w 7425815"/>
                                <a:gd name="connsiteY1216" fmla="*/ 3773926 h 4885545"/>
                                <a:gd name="connsiteX1217" fmla="*/ 3312097 w 7425815"/>
                                <a:gd name="connsiteY1217" fmla="*/ 3773926 h 4885545"/>
                                <a:gd name="connsiteX1218" fmla="*/ 3336049 w 7425815"/>
                                <a:gd name="connsiteY1218" fmla="*/ 3753967 h 4885545"/>
                                <a:gd name="connsiteX1219" fmla="*/ 3337246 w 7425815"/>
                                <a:gd name="connsiteY1219" fmla="*/ 3734805 h 4885545"/>
                                <a:gd name="connsiteX1220" fmla="*/ 3318087 w 7425815"/>
                                <a:gd name="connsiteY1220" fmla="*/ 3733208 h 4885545"/>
                                <a:gd name="connsiteX1221" fmla="*/ 3316890 w 7425815"/>
                                <a:gd name="connsiteY1221" fmla="*/ 3734406 h 4885545"/>
                                <a:gd name="connsiteX1222" fmla="*/ 3314491 w 7425815"/>
                                <a:gd name="connsiteY1222" fmla="*/ 3735204 h 4885545"/>
                                <a:gd name="connsiteX1223" fmla="*/ 3312097 w 7425815"/>
                                <a:gd name="connsiteY1223" fmla="*/ 3734007 h 4885545"/>
                                <a:gd name="connsiteX1224" fmla="*/ 3310899 w 7425815"/>
                                <a:gd name="connsiteY1224" fmla="*/ 3732809 h 4885545"/>
                                <a:gd name="connsiteX1225" fmla="*/ 3301618 w 7425815"/>
                                <a:gd name="connsiteY1225" fmla="*/ 3728118 h 4885545"/>
                                <a:gd name="connsiteX1226" fmla="*/ 5559360 w 7425815"/>
                                <a:gd name="connsiteY1226" fmla="*/ 3720981 h 4885545"/>
                                <a:gd name="connsiteX1227" fmla="*/ 5571935 w 7425815"/>
                                <a:gd name="connsiteY1227" fmla="*/ 3730014 h 4885545"/>
                                <a:gd name="connsiteX1228" fmla="*/ 5566346 w 7425815"/>
                                <a:gd name="connsiteY1228" fmla="*/ 3733607 h 4885545"/>
                                <a:gd name="connsiteX1229" fmla="*/ 5547584 w 7425815"/>
                                <a:gd name="connsiteY1229" fmla="*/ 3729216 h 4885545"/>
                                <a:gd name="connsiteX1230" fmla="*/ 5543592 w 7425815"/>
                                <a:gd name="connsiteY1230" fmla="*/ 3747579 h 4885545"/>
                                <a:gd name="connsiteX1231" fmla="*/ 5538002 w 7425815"/>
                                <a:gd name="connsiteY1231" fmla="*/ 3751172 h 4885545"/>
                                <a:gd name="connsiteX1232" fmla="*/ 5544390 w 7425815"/>
                                <a:gd name="connsiteY1232" fmla="*/ 3723626 h 4885545"/>
                                <a:gd name="connsiteX1233" fmla="*/ 5559360 w 7425815"/>
                                <a:gd name="connsiteY1233" fmla="*/ 3720981 h 4885545"/>
                                <a:gd name="connsiteX1234" fmla="*/ 3342436 w 7425815"/>
                                <a:gd name="connsiteY1234" fmla="*/ 3708457 h 4885545"/>
                                <a:gd name="connsiteX1235" fmla="*/ 3357212 w 7425815"/>
                                <a:gd name="connsiteY1235" fmla="*/ 3709654 h 4885545"/>
                                <a:gd name="connsiteX1236" fmla="*/ 3361201 w 7425815"/>
                                <a:gd name="connsiteY1236" fmla="*/ 3713646 h 4885545"/>
                                <a:gd name="connsiteX1237" fmla="*/ 3360005 w 7425815"/>
                                <a:gd name="connsiteY1237" fmla="*/ 3728418 h 4885545"/>
                                <a:gd name="connsiteX1238" fmla="*/ 3356411 w 7425815"/>
                                <a:gd name="connsiteY1238" fmla="*/ 3731611 h 4885545"/>
                                <a:gd name="connsiteX1239" fmla="*/ 3353218 w 7425815"/>
                                <a:gd name="connsiteY1239" fmla="*/ 3728019 h 4885545"/>
                                <a:gd name="connsiteX1240" fmla="*/ 3353617 w 7425815"/>
                                <a:gd name="connsiteY1240" fmla="*/ 3721231 h 4885545"/>
                                <a:gd name="connsiteX1241" fmla="*/ 3342836 w 7425815"/>
                                <a:gd name="connsiteY1241" fmla="*/ 3730414 h 4885545"/>
                                <a:gd name="connsiteX1242" fmla="*/ 3343234 w 7425815"/>
                                <a:gd name="connsiteY1242" fmla="*/ 3730813 h 4885545"/>
                                <a:gd name="connsiteX1243" fmla="*/ 3340840 w 7425815"/>
                                <a:gd name="connsiteY1243" fmla="*/ 3759555 h 4885545"/>
                                <a:gd name="connsiteX1244" fmla="*/ 3317287 w 7425815"/>
                                <a:gd name="connsiteY1244" fmla="*/ 3779515 h 4885545"/>
                                <a:gd name="connsiteX1245" fmla="*/ 3311298 w 7425815"/>
                                <a:gd name="connsiteY1245" fmla="*/ 3781511 h 4885545"/>
                                <a:gd name="connsiteX1246" fmla="*/ 3305709 w 7425815"/>
                                <a:gd name="connsiteY1246" fmla="*/ 3778717 h 4885545"/>
                                <a:gd name="connsiteX1247" fmla="*/ 3297327 w 7425815"/>
                                <a:gd name="connsiteY1247" fmla="*/ 3768737 h 4885545"/>
                                <a:gd name="connsiteX1248" fmla="*/ 3288144 w 7425815"/>
                                <a:gd name="connsiteY1248" fmla="*/ 3776721 h 4885545"/>
                                <a:gd name="connsiteX1249" fmla="*/ 3287743 w 7425815"/>
                                <a:gd name="connsiteY1249" fmla="*/ 3783906 h 4885545"/>
                                <a:gd name="connsiteX1250" fmla="*/ 3284151 w 7425815"/>
                                <a:gd name="connsiteY1250" fmla="*/ 3787100 h 4885545"/>
                                <a:gd name="connsiteX1251" fmla="*/ 3280957 w 7425815"/>
                                <a:gd name="connsiteY1251" fmla="*/ 3783507 h 4885545"/>
                                <a:gd name="connsiteX1252" fmla="*/ 3281356 w 7425815"/>
                                <a:gd name="connsiteY1252" fmla="*/ 3778318 h 4885545"/>
                                <a:gd name="connsiteX1253" fmla="*/ 3276167 w 7425815"/>
                                <a:gd name="connsiteY1253" fmla="*/ 3777918 h 4885545"/>
                                <a:gd name="connsiteX1254" fmla="*/ 3272975 w 7425815"/>
                                <a:gd name="connsiteY1254" fmla="*/ 3774326 h 4885545"/>
                                <a:gd name="connsiteX1255" fmla="*/ 3276566 w 7425815"/>
                                <a:gd name="connsiteY1255" fmla="*/ 3771132 h 4885545"/>
                                <a:gd name="connsiteX1256" fmla="*/ 3283752 w 7425815"/>
                                <a:gd name="connsiteY1256" fmla="*/ 3771531 h 4885545"/>
                                <a:gd name="connsiteX1257" fmla="*/ 3292933 w 7425815"/>
                                <a:gd name="connsiteY1257" fmla="*/ 3763547 h 4885545"/>
                                <a:gd name="connsiteX1258" fmla="*/ 3285350 w 7425815"/>
                                <a:gd name="connsiteY1258" fmla="*/ 3754765 h 4885545"/>
                                <a:gd name="connsiteX1259" fmla="*/ 3287743 w 7425815"/>
                                <a:gd name="connsiteY1259" fmla="*/ 3726022 h 4885545"/>
                                <a:gd name="connsiteX1260" fmla="*/ 3315294 w 7425815"/>
                                <a:gd name="connsiteY1260" fmla="*/ 3727219 h 4885545"/>
                                <a:gd name="connsiteX1261" fmla="*/ 3336848 w 7425815"/>
                                <a:gd name="connsiteY1261" fmla="*/ 3725622 h 4885545"/>
                                <a:gd name="connsiteX1262" fmla="*/ 3348827 w 7425815"/>
                                <a:gd name="connsiteY1262" fmla="*/ 3715642 h 4885545"/>
                                <a:gd name="connsiteX1263" fmla="*/ 3342038 w 7425815"/>
                                <a:gd name="connsiteY1263" fmla="*/ 3715243 h 4885545"/>
                                <a:gd name="connsiteX1264" fmla="*/ 3338846 w 7425815"/>
                                <a:gd name="connsiteY1264" fmla="*/ 3711650 h 4885545"/>
                                <a:gd name="connsiteX1265" fmla="*/ 3342436 w 7425815"/>
                                <a:gd name="connsiteY1265" fmla="*/ 3708457 h 4885545"/>
                                <a:gd name="connsiteX1266" fmla="*/ 4590458 w 7425815"/>
                                <a:gd name="connsiteY1266" fmla="*/ 3665896 h 4885545"/>
                                <a:gd name="connsiteX1267" fmla="*/ 4590305 w 7425815"/>
                                <a:gd name="connsiteY1267" fmla="*/ 3672928 h 4885545"/>
                                <a:gd name="connsiteX1268" fmla="*/ 4584352 w 7425815"/>
                                <a:gd name="connsiteY1268" fmla="*/ 3678706 h 4885545"/>
                                <a:gd name="connsiteX1269" fmla="*/ 4592801 w 7425815"/>
                                <a:gd name="connsiteY1269" fmla="*/ 3678866 h 4885545"/>
                                <a:gd name="connsiteX1270" fmla="*/ 4598511 w 7425815"/>
                                <a:gd name="connsiteY1270" fmla="*/ 3684643 h 4885545"/>
                                <a:gd name="connsiteX1271" fmla="*/ 4598688 w 7425815"/>
                                <a:gd name="connsiteY1271" fmla="*/ 3676522 h 4885545"/>
                                <a:gd name="connsiteX1272" fmla="*/ 4603514 w 7425815"/>
                                <a:gd name="connsiteY1272" fmla="*/ 3671695 h 4885545"/>
                                <a:gd name="connsiteX1273" fmla="*/ 4595895 w 7425815"/>
                                <a:gd name="connsiteY1273" fmla="*/ 3671332 h 4885545"/>
                                <a:gd name="connsiteX1274" fmla="*/ 4585515 w 7425815"/>
                                <a:gd name="connsiteY1274" fmla="*/ 3652169 h 4885545"/>
                                <a:gd name="connsiteX1275" fmla="*/ 4590705 w 7425815"/>
                                <a:gd name="connsiteY1275" fmla="*/ 3654564 h 4885545"/>
                                <a:gd name="connsiteX1276" fmla="*/ 4590680 w 7425815"/>
                                <a:gd name="connsiteY1276" fmla="*/ 3655737 h 4885545"/>
                                <a:gd name="connsiteX1277" fmla="*/ 4599088 w 7425815"/>
                                <a:gd name="connsiteY1277" fmla="*/ 3664147 h 4885545"/>
                                <a:gd name="connsiteX1278" fmla="*/ 4611063 w 7425815"/>
                                <a:gd name="connsiteY1278" fmla="*/ 3664147 h 4885545"/>
                                <a:gd name="connsiteX1279" fmla="*/ 4611862 w 7425815"/>
                                <a:gd name="connsiteY1279" fmla="*/ 3663347 h 4885545"/>
                                <a:gd name="connsiteX1280" fmla="*/ 4617052 w 7425815"/>
                                <a:gd name="connsiteY1280" fmla="*/ 3665742 h 4885545"/>
                                <a:gd name="connsiteX1281" fmla="*/ 4614657 w 7425815"/>
                                <a:gd name="connsiteY1281" fmla="*/ 3670933 h 4885545"/>
                                <a:gd name="connsiteX1282" fmla="*/ 4614602 w 7425815"/>
                                <a:gd name="connsiteY1282" fmla="*/ 3670988 h 4885545"/>
                                <a:gd name="connsiteX1283" fmla="*/ 4614258 w 7425815"/>
                                <a:gd name="connsiteY1283" fmla="*/ 3671732 h 4885545"/>
                                <a:gd name="connsiteX1284" fmla="*/ 4613724 w 7425815"/>
                                <a:gd name="connsiteY1284" fmla="*/ 3671866 h 4885545"/>
                                <a:gd name="connsiteX1285" fmla="*/ 4605874 w 7425815"/>
                                <a:gd name="connsiteY1285" fmla="*/ 3679715 h 4885545"/>
                                <a:gd name="connsiteX1286" fmla="*/ 4605874 w 7425815"/>
                                <a:gd name="connsiteY1286" fmla="*/ 3692090 h 4885545"/>
                                <a:gd name="connsiteX1287" fmla="*/ 4605874 w 7425815"/>
                                <a:gd name="connsiteY1287" fmla="*/ 3692090 h 4885545"/>
                                <a:gd name="connsiteX1288" fmla="*/ 4603080 w 7425815"/>
                                <a:gd name="connsiteY1288" fmla="*/ 3697679 h 4885545"/>
                                <a:gd name="connsiteX1289" fmla="*/ 4598289 w 7425815"/>
                                <a:gd name="connsiteY1289" fmla="*/ 3695284 h 4885545"/>
                                <a:gd name="connsiteX1290" fmla="*/ 4577131 w 7425815"/>
                                <a:gd name="connsiteY1290" fmla="*/ 3686102 h 4885545"/>
                                <a:gd name="connsiteX1291" fmla="*/ 4576861 w 7425815"/>
                                <a:gd name="connsiteY1291" fmla="*/ 3685977 h 4885545"/>
                                <a:gd name="connsiteX1292" fmla="*/ 4576733 w 7425815"/>
                                <a:gd name="connsiteY1292" fmla="*/ 3686102 h 4885545"/>
                                <a:gd name="connsiteX1293" fmla="*/ 4571941 w 7425815"/>
                                <a:gd name="connsiteY1293" fmla="*/ 3683707 h 4885545"/>
                                <a:gd name="connsiteX1294" fmla="*/ 4571941 w 7425815"/>
                                <a:gd name="connsiteY1294" fmla="*/ 3683707 h 4885545"/>
                                <a:gd name="connsiteX1295" fmla="*/ 4574336 w 7425815"/>
                                <a:gd name="connsiteY1295" fmla="*/ 3678516 h 4885545"/>
                                <a:gd name="connsiteX1296" fmla="*/ 4574337 w 7425815"/>
                                <a:gd name="connsiteY1296" fmla="*/ 3678516 h 4885545"/>
                                <a:gd name="connsiteX1297" fmla="*/ 4583120 w 7425815"/>
                                <a:gd name="connsiteY1297" fmla="*/ 3669735 h 4885545"/>
                                <a:gd name="connsiteX1298" fmla="*/ 4583120 w 7425815"/>
                                <a:gd name="connsiteY1298" fmla="*/ 3658558 h 4885545"/>
                                <a:gd name="connsiteX1299" fmla="*/ 4582720 w 7425815"/>
                                <a:gd name="connsiteY1299" fmla="*/ 3658159 h 4885545"/>
                                <a:gd name="connsiteX1300" fmla="*/ 4585115 w 7425815"/>
                                <a:gd name="connsiteY1300" fmla="*/ 3652968 h 4885545"/>
                                <a:gd name="connsiteX1301" fmla="*/ 4585141 w 7425815"/>
                                <a:gd name="connsiteY1301" fmla="*/ 3652980 h 4885545"/>
                                <a:gd name="connsiteX1302" fmla="*/ 4523884 w 7425815"/>
                                <a:gd name="connsiteY1302" fmla="*/ 3642137 h 4885545"/>
                                <a:gd name="connsiteX1303" fmla="*/ 4523639 w 7425815"/>
                                <a:gd name="connsiteY1303" fmla="*/ 3659755 h 4885545"/>
                                <a:gd name="connsiteX1304" fmla="*/ 4510796 w 7425815"/>
                                <a:gd name="connsiteY1304" fmla="*/ 3671885 h 4885545"/>
                                <a:gd name="connsiteX1305" fmla="*/ 4528430 w 7425815"/>
                                <a:gd name="connsiteY1305" fmla="*/ 3672130 h 4885545"/>
                                <a:gd name="connsiteX1306" fmla="*/ 4540957 w 7425815"/>
                                <a:gd name="connsiteY1306" fmla="*/ 3685159 h 4885545"/>
                                <a:gd name="connsiteX1307" fmla="*/ 4541204 w 7425815"/>
                                <a:gd name="connsiteY1307" fmla="*/ 3667340 h 4885545"/>
                                <a:gd name="connsiteX1308" fmla="*/ 4553863 w 7425815"/>
                                <a:gd name="connsiteY1308" fmla="*/ 3655168 h 4885545"/>
                                <a:gd name="connsiteX1309" fmla="*/ 4534816 w 7425815"/>
                                <a:gd name="connsiteY1309" fmla="*/ 3653767 h 4885545"/>
                                <a:gd name="connsiteX1310" fmla="*/ 4518448 w 7425815"/>
                                <a:gd name="connsiteY1310" fmla="*/ 3628616 h 4885545"/>
                                <a:gd name="connsiteX1311" fmla="*/ 4518778 w 7425815"/>
                                <a:gd name="connsiteY1311" fmla="*/ 3628769 h 4885545"/>
                                <a:gd name="connsiteX1312" fmla="*/ 4518849 w 7425815"/>
                                <a:gd name="connsiteY1312" fmla="*/ 3628616 h 4885545"/>
                                <a:gd name="connsiteX1313" fmla="*/ 4524038 w 7425815"/>
                                <a:gd name="connsiteY1313" fmla="*/ 3631011 h 4885545"/>
                                <a:gd name="connsiteX1314" fmla="*/ 4524033 w 7425815"/>
                                <a:gd name="connsiteY1314" fmla="*/ 3631419 h 4885545"/>
                                <a:gd name="connsiteX1315" fmla="*/ 4539357 w 7425815"/>
                                <a:gd name="connsiteY1315" fmla="*/ 3647280 h 4885545"/>
                                <a:gd name="connsiteX1316" fmla="*/ 4561962 w 7425815"/>
                                <a:gd name="connsiteY1316" fmla="*/ 3647380 h 4885545"/>
                                <a:gd name="connsiteX1317" fmla="*/ 4561963 w 7425815"/>
                                <a:gd name="connsiteY1317" fmla="*/ 3647380 h 4885545"/>
                                <a:gd name="connsiteX1318" fmla="*/ 4561963 w 7425815"/>
                                <a:gd name="connsiteY1318" fmla="*/ 3647379 h 4885545"/>
                                <a:gd name="connsiteX1319" fmla="*/ 4567153 w 7425815"/>
                                <a:gd name="connsiteY1319" fmla="*/ 3649774 h 4885545"/>
                                <a:gd name="connsiteX1320" fmla="*/ 4564757 w 7425815"/>
                                <a:gd name="connsiteY1320" fmla="*/ 3654964 h 4885545"/>
                                <a:gd name="connsiteX1321" fmla="*/ 4548390 w 7425815"/>
                                <a:gd name="connsiteY1321" fmla="*/ 3670933 h 4885545"/>
                                <a:gd name="connsiteX1322" fmla="*/ 4548012 w 7425815"/>
                                <a:gd name="connsiteY1322" fmla="*/ 3692497 h 4885545"/>
                                <a:gd name="connsiteX1323" fmla="*/ 4548389 w 7425815"/>
                                <a:gd name="connsiteY1323" fmla="*/ 3692889 h 4885545"/>
                                <a:gd name="connsiteX1324" fmla="*/ 4545994 w 7425815"/>
                                <a:gd name="connsiteY1324" fmla="*/ 3698478 h 4885545"/>
                                <a:gd name="connsiteX1325" fmla="*/ 4545675 w 7425815"/>
                                <a:gd name="connsiteY1325" fmla="*/ 3698319 h 4885545"/>
                                <a:gd name="connsiteX1326" fmla="*/ 4545596 w 7425815"/>
                                <a:gd name="connsiteY1326" fmla="*/ 3698478 h 4885545"/>
                                <a:gd name="connsiteX1327" fmla="*/ 4540805 w 7425815"/>
                                <a:gd name="connsiteY1327" fmla="*/ 3696083 h 4885545"/>
                                <a:gd name="connsiteX1328" fmla="*/ 4540811 w 7425815"/>
                                <a:gd name="connsiteY1328" fmla="*/ 3695680 h 4885545"/>
                                <a:gd name="connsiteX1329" fmla="*/ 4525236 w 7425815"/>
                                <a:gd name="connsiteY1329" fmla="*/ 3679715 h 4885545"/>
                                <a:gd name="connsiteX1330" fmla="*/ 4502920 w 7425815"/>
                                <a:gd name="connsiteY1330" fmla="*/ 3679323 h 4885545"/>
                                <a:gd name="connsiteX1331" fmla="*/ 4502082 w 7425815"/>
                                <a:gd name="connsiteY1331" fmla="*/ 3680114 h 4885545"/>
                                <a:gd name="connsiteX1332" fmla="*/ 4497291 w 7425815"/>
                                <a:gd name="connsiteY1332" fmla="*/ 3677719 h 4885545"/>
                                <a:gd name="connsiteX1333" fmla="*/ 4497595 w 7425815"/>
                                <a:gd name="connsiteY1333" fmla="*/ 3677061 h 4885545"/>
                                <a:gd name="connsiteX1334" fmla="*/ 4497291 w 7425815"/>
                                <a:gd name="connsiteY1334" fmla="*/ 3676921 h 4885545"/>
                                <a:gd name="connsiteX1335" fmla="*/ 4499686 w 7425815"/>
                                <a:gd name="connsiteY1335" fmla="*/ 3671730 h 4885545"/>
                                <a:gd name="connsiteX1336" fmla="*/ 4500494 w 7425815"/>
                                <a:gd name="connsiteY1336" fmla="*/ 3671742 h 4885545"/>
                                <a:gd name="connsiteX1337" fmla="*/ 4516054 w 7425815"/>
                                <a:gd name="connsiteY1337" fmla="*/ 3656561 h 4885545"/>
                                <a:gd name="connsiteX1338" fmla="*/ 4516446 w 7425815"/>
                                <a:gd name="connsiteY1338" fmla="*/ 3634224 h 4885545"/>
                                <a:gd name="connsiteX1339" fmla="*/ 4516053 w 7425815"/>
                                <a:gd name="connsiteY1339" fmla="*/ 3633806 h 4885545"/>
                                <a:gd name="connsiteX1340" fmla="*/ 4518448 w 7425815"/>
                                <a:gd name="connsiteY1340" fmla="*/ 3628616 h 4885545"/>
                                <a:gd name="connsiteX1341" fmla="*/ 376277 w 7425815"/>
                                <a:gd name="connsiteY1341" fmla="*/ 3607959 h 4885545"/>
                                <a:gd name="connsiteX1342" fmla="*/ 366397 w 7425815"/>
                                <a:gd name="connsiteY1342" fmla="*/ 3611053 h 4885545"/>
                                <a:gd name="connsiteX1343" fmla="*/ 364800 w 7425815"/>
                                <a:gd name="connsiteY1343" fmla="*/ 3630215 h 4885545"/>
                                <a:gd name="connsiteX1344" fmla="*/ 371986 w 7425815"/>
                                <a:gd name="connsiteY1344" fmla="*/ 3638598 h 4885545"/>
                                <a:gd name="connsiteX1345" fmla="*/ 383563 w 7425815"/>
                                <a:gd name="connsiteY1345" fmla="*/ 3628618 h 4885545"/>
                                <a:gd name="connsiteX1346" fmla="*/ 388353 w 7425815"/>
                                <a:gd name="connsiteY1346" fmla="*/ 3629017 h 4885545"/>
                                <a:gd name="connsiteX1347" fmla="*/ 387954 w 7425815"/>
                                <a:gd name="connsiteY1347" fmla="*/ 3633808 h 4885545"/>
                                <a:gd name="connsiteX1348" fmla="*/ 376377 w 7425815"/>
                                <a:gd name="connsiteY1348" fmla="*/ 3643788 h 4885545"/>
                                <a:gd name="connsiteX1349" fmla="*/ 384760 w 7425815"/>
                                <a:gd name="connsiteY1349" fmla="*/ 3653768 h 4885545"/>
                                <a:gd name="connsiteX1350" fmla="*/ 386756 w 7425815"/>
                                <a:gd name="connsiteY1350" fmla="*/ 3653768 h 4885545"/>
                                <a:gd name="connsiteX1351" fmla="*/ 410709 w 7425815"/>
                                <a:gd name="connsiteY1351" fmla="*/ 3633808 h 4885545"/>
                                <a:gd name="connsiteX1352" fmla="*/ 411906 w 7425815"/>
                                <a:gd name="connsiteY1352" fmla="*/ 3614646 h 4885545"/>
                                <a:gd name="connsiteX1353" fmla="*/ 392744 w 7425815"/>
                                <a:gd name="connsiteY1353" fmla="*/ 3613049 h 4885545"/>
                                <a:gd name="connsiteX1354" fmla="*/ 391547 w 7425815"/>
                                <a:gd name="connsiteY1354" fmla="*/ 3614247 h 4885545"/>
                                <a:gd name="connsiteX1355" fmla="*/ 389152 w 7425815"/>
                                <a:gd name="connsiteY1355" fmla="*/ 3615045 h 4885545"/>
                                <a:gd name="connsiteX1356" fmla="*/ 386756 w 7425815"/>
                                <a:gd name="connsiteY1356" fmla="*/ 3613848 h 4885545"/>
                                <a:gd name="connsiteX1357" fmla="*/ 385559 w 7425815"/>
                                <a:gd name="connsiteY1357" fmla="*/ 3612650 h 4885545"/>
                                <a:gd name="connsiteX1358" fmla="*/ 376277 w 7425815"/>
                                <a:gd name="connsiteY1358" fmla="*/ 3607959 h 4885545"/>
                                <a:gd name="connsiteX1359" fmla="*/ 7079210 w 7425815"/>
                                <a:gd name="connsiteY1359" fmla="*/ 3594785 h 4885545"/>
                                <a:gd name="connsiteX1360" fmla="*/ 7069329 w 7425815"/>
                                <a:gd name="connsiteY1360" fmla="*/ 3597879 h 4885545"/>
                                <a:gd name="connsiteX1361" fmla="*/ 7067733 w 7425815"/>
                                <a:gd name="connsiteY1361" fmla="*/ 3617041 h 4885545"/>
                                <a:gd name="connsiteX1362" fmla="*/ 7074919 w 7425815"/>
                                <a:gd name="connsiteY1362" fmla="*/ 3625424 h 4885545"/>
                                <a:gd name="connsiteX1363" fmla="*/ 7086496 w 7425815"/>
                                <a:gd name="connsiteY1363" fmla="*/ 3615444 h 4885545"/>
                                <a:gd name="connsiteX1364" fmla="*/ 7091286 w 7425815"/>
                                <a:gd name="connsiteY1364" fmla="*/ 3615843 h 4885545"/>
                                <a:gd name="connsiteX1365" fmla="*/ 7090887 w 7425815"/>
                                <a:gd name="connsiteY1365" fmla="*/ 3620634 h 4885545"/>
                                <a:gd name="connsiteX1366" fmla="*/ 7079310 w 7425815"/>
                                <a:gd name="connsiteY1366" fmla="*/ 3630614 h 4885545"/>
                                <a:gd name="connsiteX1367" fmla="*/ 7087693 w 7425815"/>
                                <a:gd name="connsiteY1367" fmla="*/ 3640594 h 4885545"/>
                                <a:gd name="connsiteX1368" fmla="*/ 7089689 w 7425815"/>
                                <a:gd name="connsiteY1368" fmla="*/ 3640594 h 4885545"/>
                                <a:gd name="connsiteX1369" fmla="*/ 7113641 w 7425815"/>
                                <a:gd name="connsiteY1369" fmla="*/ 3620634 h 4885545"/>
                                <a:gd name="connsiteX1370" fmla="*/ 7114839 w 7425815"/>
                                <a:gd name="connsiteY1370" fmla="*/ 3601472 h 4885545"/>
                                <a:gd name="connsiteX1371" fmla="*/ 7095677 w 7425815"/>
                                <a:gd name="connsiteY1371" fmla="*/ 3599875 h 4885545"/>
                                <a:gd name="connsiteX1372" fmla="*/ 7094480 w 7425815"/>
                                <a:gd name="connsiteY1372" fmla="*/ 3601073 h 4885545"/>
                                <a:gd name="connsiteX1373" fmla="*/ 7092085 w 7425815"/>
                                <a:gd name="connsiteY1373" fmla="*/ 3601871 h 4885545"/>
                                <a:gd name="connsiteX1374" fmla="*/ 7089689 w 7425815"/>
                                <a:gd name="connsiteY1374" fmla="*/ 3600674 h 4885545"/>
                                <a:gd name="connsiteX1375" fmla="*/ 7088492 w 7425815"/>
                                <a:gd name="connsiteY1375" fmla="*/ 3599476 h 4885545"/>
                                <a:gd name="connsiteX1376" fmla="*/ 7079210 w 7425815"/>
                                <a:gd name="connsiteY1376" fmla="*/ 3594785 h 4885545"/>
                                <a:gd name="connsiteX1377" fmla="*/ 417096 w 7425815"/>
                                <a:gd name="connsiteY1377" fmla="*/ 3587899 h 4885545"/>
                                <a:gd name="connsiteX1378" fmla="*/ 431867 w 7425815"/>
                                <a:gd name="connsiteY1378" fmla="*/ 3589096 h 4885545"/>
                                <a:gd name="connsiteX1379" fmla="*/ 435859 w 7425815"/>
                                <a:gd name="connsiteY1379" fmla="*/ 3593088 h 4885545"/>
                                <a:gd name="connsiteX1380" fmla="*/ 434661 w 7425815"/>
                                <a:gd name="connsiteY1380" fmla="*/ 3607860 h 4885545"/>
                                <a:gd name="connsiteX1381" fmla="*/ 431068 w 7425815"/>
                                <a:gd name="connsiteY1381" fmla="*/ 3611053 h 4885545"/>
                                <a:gd name="connsiteX1382" fmla="*/ 427875 w 7425815"/>
                                <a:gd name="connsiteY1382" fmla="*/ 3607461 h 4885545"/>
                                <a:gd name="connsiteX1383" fmla="*/ 428274 w 7425815"/>
                                <a:gd name="connsiteY1383" fmla="*/ 3600673 h 4885545"/>
                                <a:gd name="connsiteX1384" fmla="*/ 417496 w 7425815"/>
                                <a:gd name="connsiteY1384" fmla="*/ 3609856 h 4885545"/>
                                <a:gd name="connsiteX1385" fmla="*/ 417895 w 7425815"/>
                                <a:gd name="connsiteY1385" fmla="*/ 3610255 h 4885545"/>
                                <a:gd name="connsiteX1386" fmla="*/ 415500 w 7425815"/>
                                <a:gd name="connsiteY1386" fmla="*/ 3638997 h 4885545"/>
                                <a:gd name="connsiteX1387" fmla="*/ 391946 w 7425815"/>
                                <a:gd name="connsiteY1387" fmla="*/ 3658957 h 4885545"/>
                                <a:gd name="connsiteX1388" fmla="*/ 385958 w 7425815"/>
                                <a:gd name="connsiteY1388" fmla="*/ 3660953 h 4885545"/>
                                <a:gd name="connsiteX1389" fmla="*/ 380369 w 7425815"/>
                                <a:gd name="connsiteY1389" fmla="*/ 3658159 h 4885545"/>
                                <a:gd name="connsiteX1390" fmla="*/ 371986 w 7425815"/>
                                <a:gd name="connsiteY1390" fmla="*/ 3648179 h 4885545"/>
                                <a:gd name="connsiteX1391" fmla="*/ 362804 w 7425815"/>
                                <a:gd name="connsiteY1391" fmla="*/ 3656163 h 4885545"/>
                                <a:gd name="connsiteX1392" fmla="*/ 362405 w 7425815"/>
                                <a:gd name="connsiteY1392" fmla="*/ 3663348 h 4885545"/>
                                <a:gd name="connsiteX1393" fmla="*/ 358812 w 7425815"/>
                                <a:gd name="connsiteY1393" fmla="*/ 3666542 h 4885545"/>
                                <a:gd name="connsiteX1394" fmla="*/ 355619 w 7425815"/>
                                <a:gd name="connsiteY1394" fmla="*/ 3662949 h 4885545"/>
                                <a:gd name="connsiteX1395" fmla="*/ 356018 w 7425815"/>
                                <a:gd name="connsiteY1395" fmla="*/ 3657760 h 4885545"/>
                                <a:gd name="connsiteX1396" fmla="*/ 350828 w 7425815"/>
                                <a:gd name="connsiteY1396" fmla="*/ 3657360 h 4885545"/>
                                <a:gd name="connsiteX1397" fmla="*/ 347635 w 7425815"/>
                                <a:gd name="connsiteY1397" fmla="*/ 3653768 h 4885545"/>
                                <a:gd name="connsiteX1398" fmla="*/ 351228 w 7425815"/>
                                <a:gd name="connsiteY1398" fmla="*/ 3650574 h 4885545"/>
                                <a:gd name="connsiteX1399" fmla="*/ 358413 w 7425815"/>
                                <a:gd name="connsiteY1399" fmla="*/ 3650973 h 4885545"/>
                                <a:gd name="connsiteX1400" fmla="*/ 367595 w 7425815"/>
                                <a:gd name="connsiteY1400" fmla="*/ 3642989 h 4885545"/>
                                <a:gd name="connsiteX1401" fmla="*/ 360010 w 7425815"/>
                                <a:gd name="connsiteY1401" fmla="*/ 3634207 h 4885545"/>
                                <a:gd name="connsiteX1402" fmla="*/ 362405 w 7425815"/>
                                <a:gd name="connsiteY1402" fmla="*/ 3605464 h 4885545"/>
                                <a:gd name="connsiteX1403" fmla="*/ 389950 w 7425815"/>
                                <a:gd name="connsiteY1403" fmla="*/ 3606661 h 4885545"/>
                                <a:gd name="connsiteX1404" fmla="*/ 411507 w 7425815"/>
                                <a:gd name="connsiteY1404" fmla="*/ 3605064 h 4885545"/>
                                <a:gd name="connsiteX1405" fmla="*/ 423484 w 7425815"/>
                                <a:gd name="connsiteY1405" fmla="*/ 3595084 h 4885545"/>
                                <a:gd name="connsiteX1406" fmla="*/ 416697 w 7425815"/>
                                <a:gd name="connsiteY1406" fmla="*/ 3594685 h 4885545"/>
                                <a:gd name="connsiteX1407" fmla="*/ 413503 w 7425815"/>
                                <a:gd name="connsiteY1407" fmla="*/ 3591092 h 4885545"/>
                                <a:gd name="connsiteX1408" fmla="*/ 417096 w 7425815"/>
                                <a:gd name="connsiteY1408" fmla="*/ 3587899 h 4885545"/>
                                <a:gd name="connsiteX1409" fmla="*/ 2661203 w 7425815"/>
                                <a:gd name="connsiteY1409" fmla="*/ 3583657 h 4885545"/>
                                <a:gd name="connsiteX1410" fmla="*/ 2673778 w 7425815"/>
                                <a:gd name="connsiteY1410" fmla="*/ 3592690 h 4885545"/>
                                <a:gd name="connsiteX1411" fmla="*/ 2668189 w 7425815"/>
                                <a:gd name="connsiteY1411" fmla="*/ 3596283 h 4885545"/>
                                <a:gd name="connsiteX1412" fmla="*/ 2649427 w 7425815"/>
                                <a:gd name="connsiteY1412" fmla="*/ 3591892 h 4885545"/>
                                <a:gd name="connsiteX1413" fmla="*/ 2645436 w 7425815"/>
                                <a:gd name="connsiteY1413" fmla="*/ 3610255 h 4885545"/>
                                <a:gd name="connsiteX1414" fmla="*/ 2639845 w 7425815"/>
                                <a:gd name="connsiteY1414" fmla="*/ 3613848 h 4885545"/>
                                <a:gd name="connsiteX1415" fmla="*/ 2646233 w 7425815"/>
                                <a:gd name="connsiteY1415" fmla="*/ 3586302 h 4885545"/>
                                <a:gd name="connsiteX1416" fmla="*/ 2661203 w 7425815"/>
                                <a:gd name="connsiteY1416" fmla="*/ 3583657 h 4885545"/>
                                <a:gd name="connsiteX1417" fmla="*/ 7120028 w 7425815"/>
                                <a:gd name="connsiteY1417" fmla="*/ 3574725 h 4885545"/>
                                <a:gd name="connsiteX1418" fmla="*/ 7134799 w 7425815"/>
                                <a:gd name="connsiteY1418" fmla="*/ 3575922 h 4885545"/>
                                <a:gd name="connsiteX1419" fmla="*/ 7138791 w 7425815"/>
                                <a:gd name="connsiteY1419" fmla="*/ 3579914 h 4885545"/>
                                <a:gd name="connsiteX1420" fmla="*/ 7137593 w 7425815"/>
                                <a:gd name="connsiteY1420" fmla="*/ 3594686 h 4885545"/>
                                <a:gd name="connsiteX1421" fmla="*/ 7134000 w 7425815"/>
                                <a:gd name="connsiteY1421" fmla="*/ 3597879 h 4885545"/>
                                <a:gd name="connsiteX1422" fmla="*/ 7130807 w 7425815"/>
                                <a:gd name="connsiteY1422" fmla="*/ 3594287 h 4885545"/>
                                <a:gd name="connsiteX1423" fmla="*/ 7131206 w 7425815"/>
                                <a:gd name="connsiteY1423" fmla="*/ 3587499 h 4885545"/>
                                <a:gd name="connsiteX1424" fmla="*/ 7120428 w 7425815"/>
                                <a:gd name="connsiteY1424" fmla="*/ 3596682 h 4885545"/>
                                <a:gd name="connsiteX1425" fmla="*/ 7120827 w 7425815"/>
                                <a:gd name="connsiteY1425" fmla="*/ 3597081 h 4885545"/>
                                <a:gd name="connsiteX1426" fmla="*/ 7118432 w 7425815"/>
                                <a:gd name="connsiteY1426" fmla="*/ 3625823 h 4885545"/>
                                <a:gd name="connsiteX1427" fmla="*/ 7094879 w 7425815"/>
                                <a:gd name="connsiteY1427" fmla="*/ 3645783 h 4885545"/>
                                <a:gd name="connsiteX1428" fmla="*/ 7088891 w 7425815"/>
                                <a:gd name="connsiteY1428" fmla="*/ 3647779 h 4885545"/>
                                <a:gd name="connsiteX1429" fmla="*/ 7083302 w 7425815"/>
                                <a:gd name="connsiteY1429" fmla="*/ 3644985 h 4885545"/>
                                <a:gd name="connsiteX1430" fmla="*/ 7074919 w 7425815"/>
                                <a:gd name="connsiteY1430" fmla="*/ 3635005 h 4885545"/>
                                <a:gd name="connsiteX1431" fmla="*/ 7065737 w 7425815"/>
                                <a:gd name="connsiteY1431" fmla="*/ 3642989 h 4885545"/>
                                <a:gd name="connsiteX1432" fmla="*/ 7065337 w 7425815"/>
                                <a:gd name="connsiteY1432" fmla="*/ 3650174 h 4885545"/>
                                <a:gd name="connsiteX1433" fmla="*/ 7061745 w 7425815"/>
                                <a:gd name="connsiteY1433" fmla="*/ 3653368 h 4885545"/>
                                <a:gd name="connsiteX1434" fmla="*/ 7058551 w 7425815"/>
                                <a:gd name="connsiteY1434" fmla="*/ 3649775 h 4885545"/>
                                <a:gd name="connsiteX1435" fmla="*/ 7058950 w 7425815"/>
                                <a:gd name="connsiteY1435" fmla="*/ 3644586 h 4885545"/>
                                <a:gd name="connsiteX1436" fmla="*/ 7053761 w 7425815"/>
                                <a:gd name="connsiteY1436" fmla="*/ 3644186 h 4885545"/>
                                <a:gd name="connsiteX1437" fmla="*/ 7050567 w 7425815"/>
                                <a:gd name="connsiteY1437" fmla="*/ 3640594 h 4885545"/>
                                <a:gd name="connsiteX1438" fmla="*/ 7054160 w 7425815"/>
                                <a:gd name="connsiteY1438" fmla="*/ 3637400 h 4885545"/>
                                <a:gd name="connsiteX1439" fmla="*/ 7061345 w 7425815"/>
                                <a:gd name="connsiteY1439" fmla="*/ 3637799 h 4885545"/>
                                <a:gd name="connsiteX1440" fmla="*/ 7070527 w 7425815"/>
                                <a:gd name="connsiteY1440" fmla="*/ 3629815 h 4885545"/>
                                <a:gd name="connsiteX1441" fmla="*/ 7062942 w 7425815"/>
                                <a:gd name="connsiteY1441" fmla="*/ 3621033 h 4885545"/>
                                <a:gd name="connsiteX1442" fmla="*/ 7065337 w 7425815"/>
                                <a:gd name="connsiteY1442" fmla="*/ 3592290 h 4885545"/>
                                <a:gd name="connsiteX1443" fmla="*/ 7092883 w 7425815"/>
                                <a:gd name="connsiteY1443" fmla="*/ 3593487 h 4885545"/>
                                <a:gd name="connsiteX1444" fmla="*/ 7114440 w 7425815"/>
                                <a:gd name="connsiteY1444" fmla="*/ 3591890 h 4885545"/>
                                <a:gd name="connsiteX1445" fmla="*/ 7126416 w 7425815"/>
                                <a:gd name="connsiteY1445" fmla="*/ 3581910 h 4885545"/>
                                <a:gd name="connsiteX1446" fmla="*/ 7119629 w 7425815"/>
                                <a:gd name="connsiteY1446" fmla="*/ 3581511 h 4885545"/>
                                <a:gd name="connsiteX1447" fmla="*/ 7116436 w 7425815"/>
                                <a:gd name="connsiteY1447" fmla="*/ 3577918 h 4885545"/>
                                <a:gd name="connsiteX1448" fmla="*/ 7120028 w 7425815"/>
                                <a:gd name="connsiteY1448" fmla="*/ 3574725 h 4885545"/>
                                <a:gd name="connsiteX1449" fmla="*/ 1692296 w 7425815"/>
                                <a:gd name="connsiteY1449" fmla="*/ 3528572 h 4885545"/>
                                <a:gd name="connsiteX1450" fmla="*/ 1692144 w 7425815"/>
                                <a:gd name="connsiteY1450" fmla="*/ 3535605 h 4885545"/>
                                <a:gd name="connsiteX1451" fmla="*/ 1686192 w 7425815"/>
                                <a:gd name="connsiteY1451" fmla="*/ 3541382 h 4885545"/>
                                <a:gd name="connsiteX1452" fmla="*/ 1694638 w 7425815"/>
                                <a:gd name="connsiteY1452" fmla="*/ 3541542 h 4885545"/>
                                <a:gd name="connsiteX1453" fmla="*/ 1700349 w 7425815"/>
                                <a:gd name="connsiteY1453" fmla="*/ 3547318 h 4885545"/>
                                <a:gd name="connsiteX1454" fmla="*/ 1700526 w 7425815"/>
                                <a:gd name="connsiteY1454" fmla="*/ 3539197 h 4885545"/>
                                <a:gd name="connsiteX1455" fmla="*/ 1705353 w 7425815"/>
                                <a:gd name="connsiteY1455" fmla="*/ 3534370 h 4885545"/>
                                <a:gd name="connsiteX1456" fmla="*/ 1697732 w 7425815"/>
                                <a:gd name="connsiteY1456" fmla="*/ 3534007 h 4885545"/>
                                <a:gd name="connsiteX1457" fmla="*/ 1687353 w 7425815"/>
                                <a:gd name="connsiteY1457" fmla="*/ 3514845 h 4885545"/>
                                <a:gd name="connsiteX1458" fmla="*/ 1692543 w 7425815"/>
                                <a:gd name="connsiteY1458" fmla="*/ 3517240 h 4885545"/>
                                <a:gd name="connsiteX1459" fmla="*/ 1692517 w 7425815"/>
                                <a:gd name="connsiteY1459" fmla="*/ 3518413 h 4885545"/>
                                <a:gd name="connsiteX1460" fmla="*/ 1700925 w 7425815"/>
                                <a:gd name="connsiteY1460" fmla="*/ 3526822 h 4885545"/>
                                <a:gd name="connsiteX1461" fmla="*/ 1712902 w 7425815"/>
                                <a:gd name="connsiteY1461" fmla="*/ 3526822 h 4885545"/>
                                <a:gd name="connsiteX1462" fmla="*/ 1713701 w 7425815"/>
                                <a:gd name="connsiteY1462" fmla="*/ 3526022 h 4885545"/>
                                <a:gd name="connsiteX1463" fmla="*/ 1718890 w 7425815"/>
                                <a:gd name="connsiteY1463" fmla="*/ 3528418 h 4885545"/>
                                <a:gd name="connsiteX1464" fmla="*/ 1716496 w 7425815"/>
                                <a:gd name="connsiteY1464" fmla="*/ 3533608 h 4885545"/>
                                <a:gd name="connsiteX1465" fmla="*/ 1716440 w 7425815"/>
                                <a:gd name="connsiteY1465" fmla="*/ 3533664 h 4885545"/>
                                <a:gd name="connsiteX1466" fmla="*/ 1716096 w 7425815"/>
                                <a:gd name="connsiteY1466" fmla="*/ 3534407 h 4885545"/>
                                <a:gd name="connsiteX1467" fmla="*/ 1715563 w 7425815"/>
                                <a:gd name="connsiteY1467" fmla="*/ 3534541 h 4885545"/>
                                <a:gd name="connsiteX1468" fmla="*/ 1707713 w 7425815"/>
                                <a:gd name="connsiteY1468" fmla="*/ 3542391 h 4885545"/>
                                <a:gd name="connsiteX1469" fmla="*/ 1707713 w 7425815"/>
                                <a:gd name="connsiteY1469" fmla="*/ 3554766 h 4885545"/>
                                <a:gd name="connsiteX1470" fmla="*/ 1707713 w 7425815"/>
                                <a:gd name="connsiteY1470" fmla="*/ 3554766 h 4885545"/>
                                <a:gd name="connsiteX1471" fmla="*/ 1704919 w 7425815"/>
                                <a:gd name="connsiteY1471" fmla="*/ 3560355 h 4885545"/>
                                <a:gd name="connsiteX1472" fmla="*/ 1700128 w 7425815"/>
                                <a:gd name="connsiteY1472" fmla="*/ 3557960 h 4885545"/>
                                <a:gd name="connsiteX1473" fmla="*/ 1678969 w 7425815"/>
                                <a:gd name="connsiteY1473" fmla="*/ 3548778 h 4885545"/>
                                <a:gd name="connsiteX1474" fmla="*/ 1678699 w 7425815"/>
                                <a:gd name="connsiteY1474" fmla="*/ 3548653 h 4885545"/>
                                <a:gd name="connsiteX1475" fmla="*/ 1678570 w 7425815"/>
                                <a:gd name="connsiteY1475" fmla="*/ 3548778 h 4885545"/>
                                <a:gd name="connsiteX1476" fmla="*/ 1673779 w 7425815"/>
                                <a:gd name="connsiteY1476" fmla="*/ 3546383 h 4885545"/>
                                <a:gd name="connsiteX1477" fmla="*/ 1673778 w 7425815"/>
                                <a:gd name="connsiteY1477" fmla="*/ 3546383 h 4885545"/>
                                <a:gd name="connsiteX1478" fmla="*/ 1676173 w 7425815"/>
                                <a:gd name="connsiteY1478" fmla="*/ 3541192 h 4885545"/>
                                <a:gd name="connsiteX1479" fmla="*/ 1676175 w 7425815"/>
                                <a:gd name="connsiteY1479" fmla="*/ 3541192 h 4885545"/>
                                <a:gd name="connsiteX1480" fmla="*/ 1684959 w 7425815"/>
                                <a:gd name="connsiteY1480" fmla="*/ 3532411 h 4885545"/>
                                <a:gd name="connsiteX1481" fmla="*/ 1684959 w 7425815"/>
                                <a:gd name="connsiteY1481" fmla="*/ 3521234 h 4885545"/>
                                <a:gd name="connsiteX1482" fmla="*/ 1684558 w 7425815"/>
                                <a:gd name="connsiteY1482" fmla="*/ 3520834 h 4885545"/>
                                <a:gd name="connsiteX1483" fmla="*/ 1686952 w 7425815"/>
                                <a:gd name="connsiteY1483" fmla="*/ 3515643 h 4885545"/>
                                <a:gd name="connsiteX1484" fmla="*/ 1686979 w 7425815"/>
                                <a:gd name="connsiteY1484" fmla="*/ 3515656 h 4885545"/>
                                <a:gd name="connsiteX1485" fmla="*/ 1625721 w 7425815"/>
                                <a:gd name="connsiteY1485" fmla="*/ 3504813 h 4885545"/>
                                <a:gd name="connsiteX1486" fmla="*/ 1625476 w 7425815"/>
                                <a:gd name="connsiteY1486" fmla="*/ 3522431 h 4885545"/>
                                <a:gd name="connsiteX1487" fmla="*/ 1612633 w 7425815"/>
                                <a:gd name="connsiteY1487" fmla="*/ 3534560 h 4885545"/>
                                <a:gd name="connsiteX1488" fmla="*/ 1630267 w 7425815"/>
                                <a:gd name="connsiteY1488" fmla="*/ 3534805 h 4885545"/>
                                <a:gd name="connsiteX1489" fmla="*/ 1642793 w 7425815"/>
                                <a:gd name="connsiteY1489" fmla="*/ 3547832 h 4885545"/>
                                <a:gd name="connsiteX1490" fmla="*/ 1643041 w 7425815"/>
                                <a:gd name="connsiteY1490" fmla="*/ 3530015 h 4885545"/>
                                <a:gd name="connsiteX1491" fmla="*/ 1655698 w 7425815"/>
                                <a:gd name="connsiteY1491" fmla="*/ 3517843 h 4885545"/>
                                <a:gd name="connsiteX1492" fmla="*/ 1636654 w 7425815"/>
                                <a:gd name="connsiteY1492" fmla="*/ 3516443 h 4885545"/>
                                <a:gd name="connsiteX1493" fmla="*/ 1620286 w 7425815"/>
                                <a:gd name="connsiteY1493" fmla="*/ 3491292 h 4885545"/>
                                <a:gd name="connsiteX1494" fmla="*/ 1620616 w 7425815"/>
                                <a:gd name="connsiteY1494" fmla="*/ 3491445 h 4885545"/>
                                <a:gd name="connsiteX1495" fmla="*/ 1620686 w 7425815"/>
                                <a:gd name="connsiteY1495" fmla="*/ 3491292 h 4885545"/>
                                <a:gd name="connsiteX1496" fmla="*/ 1625876 w 7425815"/>
                                <a:gd name="connsiteY1496" fmla="*/ 3493687 h 4885545"/>
                                <a:gd name="connsiteX1497" fmla="*/ 1625871 w 7425815"/>
                                <a:gd name="connsiteY1497" fmla="*/ 3494096 h 4885545"/>
                                <a:gd name="connsiteX1498" fmla="*/ 1641194 w 7425815"/>
                                <a:gd name="connsiteY1498" fmla="*/ 3509956 h 4885545"/>
                                <a:gd name="connsiteX1499" fmla="*/ 1663799 w 7425815"/>
                                <a:gd name="connsiteY1499" fmla="*/ 3510056 h 4885545"/>
                                <a:gd name="connsiteX1500" fmla="*/ 1663799 w 7425815"/>
                                <a:gd name="connsiteY1500" fmla="*/ 3510054 h 4885545"/>
                                <a:gd name="connsiteX1501" fmla="*/ 1668989 w 7425815"/>
                                <a:gd name="connsiteY1501" fmla="*/ 3512450 h 4885545"/>
                                <a:gd name="connsiteX1502" fmla="*/ 1668989 w 7425815"/>
                                <a:gd name="connsiteY1502" fmla="*/ 3512451 h 4885545"/>
                                <a:gd name="connsiteX1503" fmla="*/ 1666594 w 7425815"/>
                                <a:gd name="connsiteY1503" fmla="*/ 3517640 h 4885545"/>
                                <a:gd name="connsiteX1504" fmla="*/ 1666592 w 7425815"/>
                                <a:gd name="connsiteY1504" fmla="*/ 3517641 h 4885545"/>
                                <a:gd name="connsiteX1505" fmla="*/ 1650227 w 7425815"/>
                                <a:gd name="connsiteY1505" fmla="*/ 3533608 h 4885545"/>
                                <a:gd name="connsiteX1506" fmla="*/ 1649850 w 7425815"/>
                                <a:gd name="connsiteY1506" fmla="*/ 3555169 h 4885545"/>
                                <a:gd name="connsiteX1507" fmla="*/ 1650229 w 7425815"/>
                                <a:gd name="connsiteY1507" fmla="*/ 3555564 h 4885545"/>
                                <a:gd name="connsiteX1508" fmla="*/ 1647833 w 7425815"/>
                                <a:gd name="connsiteY1508" fmla="*/ 3561153 h 4885545"/>
                                <a:gd name="connsiteX1509" fmla="*/ 1647513 w 7425815"/>
                                <a:gd name="connsiteY1509" fmla="*/ 3560993 h 4885545"/>
                                <a:gd name="connsiteX1510" fmla="*/ 1647433 w 7425815"/>
                                <a:gd name="connsiteY1510" fmla="*/ 3561153 h 4885545"/>
                                <a:gd name="connsiteX1511" fmla="*/ 1642641 w 7425815"/>
                                <a:gd name="connsiteY1511" fmla="*/ 3558758 h 4885545"/>
                                <a:gd name="connsiteX1512" fmla="*/ 1642647 w 7425815"/>
                                <a:gd name="connsiteY1512" fmla="*/ 3558353 h 4885545"/>
                                <a:gd name="connsiteX1513" fmla="*/ 1627072 w 7425815"/>
                                <a:gd name="connsiteY1513" fmla="*/ 3542391 h 4885545"/>
                                <a:gd name="connsiteX1514" fmla="*/ 1604758 w 7425815"/>
                                <a:gd name="connsiteY1514" fmla="*/ 3541998 h 4885545"/>
                                <a:gd name="connsiteX1515" fmla="*/ 1603919 w 7425815"/>
                                <a:gd name="connsiteY1515" fmla="*/ 3542790 h 4885545"/>
                                <a:gd name="connsiteX1516" fmla="*/ 1599128 w 7425815"/>
                                <a:gd name="connsiteY1516" fmla="*/ 3540395 h 4885545"/>
                                <a:gd name="connsiteX1517" fmla="*/ 1599432 w 7425815"/>
                                <a:gd name="connsiteY1517" fmla="*/ 3539736 h 4885545"/>
                                <a:gd name="connsiteX1518" fmla="*/ 1599127 w 7425815"/>
                                <a:gd name="connsiteY1518" fmla="*/ 3539596 h 4885545"/>
                                <a:gd name="connsiteX1519" fmla="*/ 1601523 w 7425815"/>
                                <a:gd name="connsiteY1519" fmla="*/ 3534406 h 4885545"/>
                                <a:gd name="connsiteX1520" fmla="*/ 1602330 w 7425815"/>
                                <a:gd name="connsiteY1520" fmla="*/ 3534417 h 4885545"/>
                                <a:gd name="connsiteX1521" fmla="*/ 1617892 w 7425815"/>
                                <a:gd name="connsiteY1521" fmla="*/ 3519237 h 4885545"/>
                                <a:gd name="connsiteX1522" fmla="*/ 1618284 w 7425815"/>
                                <a:gd name="connsiteY1522" fmla="*/ 3496901 h 4885545"/>
                                <a:gd name="connsiteX1523" fmla="*/ 1617889 w 7425815"/>
                                <a:gd name="connsiteY1523" fmla="*/ 3496482 h 4885545"/>
                                <a:gd name="connsiteX1524" fmla="*/ 1620286 w 7425815"/>
                                <a:gd name="connsiteY1524" fmla="*/ 3491292 h 4885545"/>
                                <a:gd name="connsiteX1525" fmla="*/ 4181027 w 7425815"/>
                                <a:gd name="connsiteY1525" fmla="*/ 3457461 h 4885545"/>
                                <a:gd name="connsiteX1526" fmla="*/ 4171146 w 7425815"/>
                                <a:gd name="connsiteY1526" fmla="*/ 3460556 h 4885545"/>
                                <a:gd name="connsiteX1527" fmla="*/ 4169550 w 7425815"/>
                                <a:gd name="connsiteY1527" fmla="*/ 3479717 h 4885545"/>
                                <a:gd name="connsiteX1528" fmla="*/ 4176736 w 7425815"/>
                                <a:gd name="connsiteY1528" fmla="*/ 3488100 h 4885545"/>
                                <a:gd name="connsiteX1529" fmla="*/ 4188313 w 7425815"/>
                                <a:gd name="connsiteY1529" fmla="*/ 3478120 h 4885545"/>
                                <a:gd name="connsiteX1530" fmla="*/ 4193103 w 7425815"/>
                                <a:gd name="connsiteY1530" fmla="*/ 3478519 h 4885545"/>
                                <a:gd name="connsiteX1531" fmla="*/ 4192704 w 7425815"/>
                                <a:gd name="connsiteY1531" fmla="*/ 3483310 h 4885545"/>
                                <a:gd name="connsiteX1532" fmla="*/ 4181127 w 7425815"/>
                                <a:gd name="connsiteY1532" fmla="*/ 3493290 h 4885545"/>
                                <a:gd name="connsiteX1533" fmla="*/ 4189510 w 7425815"/>
                                <a:gd name="connsiteY1533" fmla="*/ 3503270 h 4885545"/>
                                <a:gd name="connsiteX1534" fmla="*/ 4191506 w 7425815"/>
                                <a:gd name="connsiteY1534" fmla="*/ 3503270 h 4885545"/>
                                <a:gd name="connsiteX1535" fmla="*/ 4215458 w 7425815"/>
                                <a:gd name="connsiteY1535" fmla="*/ 3483310 h 4885545"/>
                                <a:gd name="connsiteX1536" fmla="*/ 4216656 w 7425815"/>
                                <a:gd name="connsiteY1536" fmla="*/ 3464148 h 4885545"/>
                                <a:gd name="connsiteX1537" fmla="*/ 4197494 w 7425815"/>
                                <a:gd name="connsiteY1537" fmla="*/ 3462552 h 4885545"/>
                                <a:gd name="connsiteX1538" fmla="*/ 4196297 w 7425815"/>
                                <a:gd name="connsiteY1538" fmla="*/ 3463749 h 4885545"/>
                                <a:gd name="connsiteX1539" fmla="*/ 4193902 w 7425815"/>
                                <a:gd name="connsiteY1539" fmla="*/ 3464548 h 4885545"/>
                                <a:gd name="connsiteX1540" fmla="*/ 4191506 w 7425815"/>
                                <a:gd name="connsiteY1540" fmla="*/ 3463350 h 4885545"/>
                                <a:gd name="connsiteX1541" fmla="*/ 4190309 w 7425815"/>
                                <a:gd name="connsiteY1541" fmla="*/ 3462152 h 4885545"/>
                                <a:gd name="connsiteX1542" fmla="*/ 4181027 w 7425815"/>
                                <a:gd name="connsiteY1542" fmla="*/ 3457461 h 4885545"/>
                                <a:gd name="connsiteX1543" fmla="*/ 6438795 w 7425815"/>
                                <a:gd name="connsiteY1543" fmla="*/ 3450324 h 4885545"/>
                                <a:gd name="connsiteX1544" fmla="*/ 6451370 w 7425815"/>
                                <a:gd name="connsiteY1544" fmla="*/ 3459357 h 4885545"/>
                                <a:gd name="connsiteX1545" fmla="*/ 6445781 w 7425815"/>
                                <a:gd name="connsiteY1545" fmla="*/ 3462950 h 4885545"/>
                                <a:gd name="connsiteX1546" fmla="*/ 6427019 w 7425815"/>
                                <a:gd name="connsiteY1546" fmla="*/ 3458559 h 4885545"/>
                                <a:gd name="connsiteX1547" fmla="*/ 6423027 w 7425815"/>
                                <a:gd name="connsiteY1547" fmla="*/ 3476922 h 4885545"/>
                                <a:gd name="connsiteX1548" fmla="*/ 6417437 w 7425815"/>
                                <a:gd name="connsiteY1548" fmla="*/ 3480515 h 4885545"/>
                                <a:gd name="connsiteX1549" fmla="*/ 6423825 w 7425815"/>
                                <a:gd name="connsiteY1549" fmla="*/ 3452969 h 4885545"/>
                                <a:gd name="connsiteX1550" fmla="*/ 6438795 w 7425815"/>
                                <a:gd name="connsiteY1550" fmla="*/ 3450324 h 4885545"/>
                                <a:gd name="connsiteX1551" fmla="*/ 4221845 w 7425815"/>
                                <a:gd name="connsiteY1551" fmla="*/ 3437401 h 4885545"/>
                                <a:gd name="connsiteX1552" fmla="*/ 4236616 w 7425815"/>
                                <a:gd name="connsiteY1552" fmla="*/ 3438599 h 4885545"/>
                                <a:gd name="connsiteX1553" fmla="*/ 4240608 w 7425815"/>
                                <a:gd name="connsiteY1553" fmla="*/ 3442591 h 4885545"/>
                                <a:gd name="connsiteX1554" fmla="*/ 4239410 w 7425815"/>
                                <a:gd name="connsiteY1554" fmla="*/ 3457362 h 4885545"/>
                                <a:gd name="connsiteX1555" fmla="*/ 4235817 w 7425815"/>
                                <a:gd name="connsiteY1555" fmla="*/ 3460556 h 4885545"/>
                                <a:gd name="connsiteX1556" fmla="*/ 4232624 w 7425815"/>
                                <a:gd name="connsiteY1556" fmla="*/ 3456963 h 4885545"/>
                                <a:gd name="connsiteX1557" fmla="*/ 4233023 w 7425815"/>
                                <a:gd name="connsiteY1557" fmla="*/ 3450175 h 4885545"/>
                                <a:gd name="connsiteX1558" fmla="*/ 4222245 w 7425815"/>
                                <a:gd name="connsiteY1558" fmla="*/ 3459358 h 4885545"/>
                                <a:gd name="connsiteX1559" fmla="*/ 4222644 w 7425815"/>
                                <a:gd name="connsiteY1559" fmla="*/ 3459757 h 4885545"/>
                                <a:gd name="connsiteX1560" fmla="*/ 4220249 w 7425815"/>
                                <a:gd name="connsiteY1560" fmla="*/ 3488499 h 4885545"/>
                                <a:gd name="connsiteX1561" fmla="*/ 4196696 w 7425815"/>
                                <a:gd name="connsiteY1561" fmla="*/ 3508459 h 4885545"/>
                                <a:gd name="connsiteX1562" fmla="*/ 4190708 w 7425815"/>
                                <a:gd name="connsiteY1562" fmla="*/ 3510455 h 4885545"/>
                                <a:gd name="connsiteX1563" fmla="*/ 4185119 w 7425815"/>
                                <a:gd name="connsiteY1563" fmla="*/ 3507661 h 4885545"/>
                                <a:gd name="connsiteX1564" fmla="*/ 4176736 w 7425815"/>
                                <a:gd name="connsiteY1564" fmla="*/ 3497681 h 4885545"/>
                                <a:gd name="connsiteX1565" fmla="*/ 4167554 w 7425815"/>
                                <a:gd name="connsiteY1565" fmla="*/ 3505665 h 4885545"/>
                                <a:gd name="connsiteX1566" fmla="*/ 4167154 w 7425815"/>
                                <a:gd name="connsiteY1566" fmla="*/ 3512850 h 4885545"/>
                                <a:gd name="connsiteX1567" fmla="*/ 4163562 w 7425815"/>
                                <a:gd name="connsiteY1567" fmla="*/ 3516044 h 4885545"/>
                                <a:gd name="connsiteX1568" fmla="*/ 4160368 w 7425815"/>
                                <a:gd name="connsiteY1568" fmla="*/ 3512451 h 4885545"/>
                                <a:gd name="connsiteX1569" fmla="*/ 4160767 w 7425815"/>
                                <a:gd name="connsiteY1569" fmla="*/ 3507262 h 4885545"/>
                                <a:gd name="connsiteX1570" fmla="*/ 4155578 w 7425815"/>
                                <a:gd name="connsiteY1570" fmla="*/ 3506862 h 4885545"/>
                                <a:gd name="connsiteX1571" fmla="*/ 4152384 w 7425815"/>
                                <a:gd name="connsiteY1571" fmla="*/ 3503270 h 4885545"/>
                                <a:gd name="connsiteX1572" fmla="*/ 4155977 w 7425815"/>
                                <a:gd name="connsiteY1572" fmla="*/ 3500076 h 4885545"/>
                                <a:gd name="connsiteX1573" fmla="*/ 4163162 w 7425815"/>
                                <a:gd name="connsiteY1573" fmla="*/ 3500475 h 4885545"/>
                                <a:gd name="connsiteX1574" fmla="*/ 4172344 w 7425815"/>
                                <a:gd name="connsiteY1574" fmla="*/ 3492491 h 4885545"/>
                                <a:gd name="connsiteX1575" fmla="*/ 4164759 w 7425815"/>
                                <a:gd name="connsiteY1575" fmla="*/ 3483709 h 4885545"/>
                                <a:gd name="connsiteX1576" fmla="*/ 4167154 w 7425815"/>
                                <a:gd name="connsiteY1576" fmla="*/ 3454966 h 4885545"/>
                                <a:gd name="connsiteX1577" fmla="*/ 4194700 w 7425815"/>
                                <a:gd name="connsiteY1577" fmla="*/ 3456163 h 4885545"/>
                                <a:gd name="connsiteX1578" fmla="*/ 4216257 w 7425815"/>
                                <a:gd name="connsiteY1578" fmla="*/ 3454567 h 4885545"/>
                                <a:gd name="connsiteX1579" fmla="*/ 4228233 w 7425815"/>
                                <a:gd name="connsiteY1579" fmla="*/ 3444587 h 4885545"/>
                                <a:gd name="connsiteX1580" fmla="*/ 4221446 w 7425815"/>
                                <a:gd name="connsiteY1580" fmla="*/ 3444187 h 4885545"/>
                                <a:gd name="connsiteX1581" fmla="*/ 4218253 w 7425815"/>
                                <a:gd name="connsiteY1581" fmla="*/ 3440595 h 4885545"/>
                                <a:gd name="connsiteX1582" fmla="*/ 4221845 w 7425815"/>
                                <a:gd name="connsiteY1582" fmla="*/ 3437401 h 4885545"/>
                                <a:gd name="connsiteX1583" fmla="*/ 5469901 w 7425815"/>
                                <a:gd name="connsiteY1583" fmla="*/ 3394849 h 4885545"/>
                                <a:gd name="connsiteX1584" fmla="*/ 5469740 w 7425815"/>
                                <a:gd name="connsiteY1584" fmla="*/ 3402271 h 4885545"/>
                                <a:gd name="connsiteX1585" fmla="*/ 5464191 w 7425815"/>
                                <a:gd name="connsiteY1585" fmla="*/ 3407658 h 4885545"/>
                                <a:gd name="connsiteX1586" fmla="*/ 5472235 w 7425815"/>
                                <a:gd name="connsiteY1586" fmla="*/ 3407810 h 4885545"/>
                                <a:gd name="connsiteX1587" fmla="*/ 5477564 w 7425815"/>
                                <a:gd name="connsiteY1587" fmla="*/ 3413200 h 4885545"/>
                                <a:gd name="connsiteX1588" fmla="*/ 5477723 w 7425815"/>
                                <a:gd name="connsiteY1588" fmla="*/ 3405865 h 4885545"/>
                                <a:gd name="connsiteX1589" fmla="*/ 5482949 w 7425815"/>
                                <a:gd name="connsiteY1589" fmla="*/ 3400639 h 4885545"/>
                                <a:gd name="connsiteX1590" fmla="*/ 5475329 w 7425815"/>
                                <a:gd name="connsiteY1590" fmla="*/ 3400276 h 4885545"/>
                                <a:gd name="connsiteX1591" fmla="*/ 5464950 w 7425815"/>
                                <a:gd name="connsiteY1591" fmla="*/ 3381512 h 4885545"/>
                                <a:gd name="connsiteX1592" fmla="*/ 5470139 w 7425815"/>
                                <a:gd name="connsiteY1592" fmla="*/ 3383907 h 4885545"/>
                                <a:gd name="connsiteX1593" fmla="*/ 5470122 w 7425815"/>
                                <a:gd name="connsiteY1593" fmla="*/ 3384690 h 4885545"/>
                                <a:gd name="connsiteX1594" fmla="*/ 5478522 w 7425815"/>
                                <a:gd name="connsiteY1594" fmla="*/ 3393091 h 4885545"/>
                                <a:gd name="connsiteX1595" fmla="*/ 5490498 w 7425815"/>
                                <a:gd name="connsiteY1595" fmla="*/ 3393091 h 4885545"/>
                                <a:gd name="connsiteX1596" fmla="*/ 5490898 w 7425815"/>
                                <a:gd name="connsiteY1596" fmla="*/ 3392690 h 4885545"/>
                                <a:gd name="connsiteX1597" fmla="*/ 5496087 w 7425815"/>
                                <a:gd name="connsiteY1597" fmla="*/ 3395085 h 4885545"/>
                                <a:gd name="connsiteX1598" fmla="*/ 5495935 w 7425815"/>
                                <a:gd name="connsiteY1598" fmla="*/ 3395416 h 4885545"/>
                                <a:gd name="connsiteX1599" fmla="*/ 5496087 w 7425815"/>
                                <a:gd name="connsiteY1599" fmla="*/ 3395486 h 4885545"/>
                                <a:gd name="connsiteX1600" fmla="*/ 5493692 w 7425815"/>
                                <a:gd name="connsiteY1600" fmla="*/ 3400676 h 4885545"/>
                                <a:gd name="connsiteX1601" fmla="*/ 5493158 w 7425815"/>
                                <a:gd name="connsiteY1601" fmla="*/ 3400810 h 4885545"/>
                                <a:gd name="connsiteX1602" fmla="*/ 5484910 w 7425815"/>
                                <a:gd name="connsiteY1602" fmla="*/ 3409058 h 4885545"/>
                                <a:gd name="connsiteX1603" fmla="*/ 5484910 w 7425815"/>
                                <a:gd name="connsiteY1603" fmla="*/ 3420630 h 4885545"/>
                                <a:gd name="connsiteX1604" fmla="*/ 5485309 w 7425815"/>
                                <a:gd name="connsiteY1604" fmla="*/ 3421034 h 4885545"/>
                                <a:gd name="connsiteX1605" fmla="*/ 5482515 w 7425815"/>
                                <a:gd name="connsiteY1605" fmla="*/ 3426623 h 4885545"/>
                                <a:gd name="connsiteX1606" fmla="*/ 5482200 w 7425815"/>
                                <a:gd name="connsiteY1606" fmla="*/ 3426466 h 4885545"/>
                                <a:gd name="connsiteX1607" fmla="*/ 5482115 w 7425815"/>
                                <a:gd name="connsiteY1607" fmla="*/ 3426623 h 4885545"/>
                                <a:gd name="connsiteX1608" fmla="*/ 5477324 w 7425815"/>
                                <a:gd name="connsiteY1608" fmla="*/ 3424228 h 4885545"/>
                                <a:gd name="connsiteX1609" fmla="*/ 5477333 w 7425815"/>
                                <a:gd name="connsiteY1609" fmla="*/ 3423823 h 4885545"/>
                                <a:gd name="connsiteX1610" fmla="*/ 5469091 w 7425815"/>
                                <a:gd name="connsiteY1610" fmla="*/ 3415296 h 4885545"/>
                                <a:gd name="connsiteX1611" fmla="*/ 5456579 w 7425815"/>
                                <a:gd name="connsiteY1611" fmla="*/ 3415046 h 4885545"/>
                                <a:gd name="connsiteX1612" fmla="*/ 5456168 w 7425815"/>
                                <a:gd name="connsiteY1612" fmla="*/ 3415445 h 4885545"/>
                                <a:gd name="connsiteX1613" fmla="*/ 5451376 w 7425815"/>
                                <a:gd name="connsiteY1613" fmla="*/ 3413050 h 4885545"/>
                                <a:gd name="connsiteX1614" fmla="*/ 5451528 w 7425815"/>
                                <a:gd name="connsiteY1614" fmla="*/ 3412721 h 4885545"/>
                                <a:gd name="connsiteX1615" fmla="*/ 5451376 w 7425815"/>
                                <a:gd name="connsiteY1615" fmla="*/ 3412651 h 4885545"/>
                                <a:gd name="connsiteX1616" fmla="*/ 5453771 w 7425815"/>
                                <a:gd name="connsiteY1616" fmla="*/ 3407460 h 4885545"/>
                                <a:gd name="connsiteX1617" fmla="*/ 5454164 w 7425815"/>
                                <a:gd name="connsiteY1617" fmla="*/ 3407468 h 4885545"/>
                                <a:gd name="connsiteX1618" fmla="*/ 5462555 w 7425815"/>
                                <a:gd name="connsiteY1618" fmla="*/ 3399078 h 4885545"/>
                                <a:gd name="connsiteX1619" fmla="*/ 5462555 w 7425815"/>
                                <a:gd name="connsiteY1619" fmla="*/ 3387503 h 4885545"/>
                                <a:gd name="connsiteX1620" fmla="*/ 5462154 w 7425815"/>
                                <a:gd name="connsiteY1620" fmla="*/ 3387103 h 4885545"/>
                                <a:gd name="connsiteX1621" fmla="*/ 5464549 w 7425815"/>
                                <a:gd name="connsiteY1621" fmla="*/ 3381912 h 4885545"/>
                                <a:gd name="connsiteX1622" fmla="*/ 5464728 w 7425815"/>
                                <a:gd name="connsiteY1622" fmla="*/ 3381995 h 4885545"/>
                                <a:gd name="connsiteX1623" fmla="*/ 5403320 w 7425815"/>
                                <a:gd name="connsiteY1623" fmla="*/ 3371482 h 4885545"/>
                                <a:gd name="connsiteX1624" fmla="*/ 5403075 w 7425815"/>
                                <a:gd name="connsiteY1624" fmla="*/ 3389099 h 4885545"/>
                                <a:gd name="connsiteX1625" fmla="*/ 5390231 w 7425815"/>
                                <a:gd name="connsiteY1625" fmla="*/ 3401228 h 4885545"/>
                                <a:gd name="connsiteX1626" fmla="*/ 5407865 w 7425815"/>
                                <a:gd name="connsiteY1626" fmla="*/ 3401473 h 4885545"/>
                                <a:gd name="connsiteX1627" fmla="*/ 5420391 w 7425815"/>
                                <a:gd name="connsiteY1627" fmla="*/ 3414501 h 4885545"/>
                                <a:gd name="connsiteX1628" fmla="*/ 5420638 w 7425815"/>
                                <a:gd name="connsiteY1628" fmla="*/ 3396683 h 4885545"/>
                                <a:gd name="connsiteX1629" fmla="*/ 5433296 w 7425815"/>
                                <a:gd name="connsiteY1629" fmla="*/ 3384512 h 4885545"/>
                                <a:gd name="connsiteX1630" fmla="*/ 5414251 w 7425815"/>
                                <a:gd name="connsiteY1630" fmla="*/ 3383111 h 4885545"/>
                                <a:gd name="connsiteX1631" fmla="*/ 5397883 w 7425815"/>
                                <a:gd name="connsiteY1631" fmla="*/ 3357960 h 4885545"/>
                                <a:gd name="connsiteX1632" fmla="*/ 5398213 w 7425815"/>
                                <a:gd name="connsiteY1632" fmla="*/ 3358113 h 4885545"/>
                                <a:gd name="connsiteX1633" fmla="*/ 5398284 w 7425815"/>
                                <a:gd name="connsiteY1633" fmla="*/ 3357960 h 4885545"/>
                                <a:gd name="connsiteX1634" fmla="*/ 5403474 w 7425815"/>
                                <a:gd name="connsiteY1634" fmla="*/ 3360355 h 4885545"/>
                                <a:gd name="connsiteX1635" fmla="*/ 5403469 w 7425815"/>
                                <a:gd name="connsiteY1635" fmla="*/ 3360764 h 4885545"/>
                                <a:gd name="connsiteX1636" fmla="*/ 5418792 w 7425815"/>
                                <a:gd name="connsiteY1636" fmla="*/ 3376624 h 4885545"/>
                                <a:gd name="connsiteX1637" fmla="*/ 5441396 w 7425815"/>
                                <a:gd name="connsiteY1637" fmla="*/ 3376724 h 4885545"/>
                                <a:gd name="connsiteX1638" fmla="*/ 5441397 w 7425815"/>
                                <a:gd name="connsiteY1638" fmla="*/ 3376722 h 4885545"/>
                                <a:gd name="connsiteX1639" fmla="*/ 5446587 w 7425815"/>
                                <a:gd name="connsiteY1639" fmla="*/ 3379117 h 4885545"/>
                                <a:gd name="connsiteX1640" fmla="*/ 5446336 w 7425815"/>
                                <a:gd name="connsiteY1640" fmla="*/ 3379661 h 4885545"/>
                                <a:gd name="connsiteX1641" fmla="*/ 5444191 w 7425815"/>
                                <a:gd name="connsiteY1641" fmla="*/ 3384308 h 4885545"/>
                                <a:gd name="connsiteX1642" fmla="*/ 5444190 w 7425815"/>
                                <a:gd name="connsiteY1642" fmla="*/ 3384309 h 4885545"/>
                                <a:gd name="connsiteX1643" fmla="*/ 5427824 w 7425815"/>
                                <a:gd name="connsiteY1643" fmla="*/ 3400276 h 4885545"/>
                                <a:gd name="connsiteX1644" fmla="*/ 5427446 w 7425815"/>
                                <a:gd name="connsiteY1644" fmla="*/ 3421838 h 4885545"/>
                                <a:gd name="connsiteX1645" fmla="*/ 5427825 w 7425815"/>
                                <a:gd name="connsiteY1645" fmla="*/ 3422232 h 4885545"/>
                                <a:gd name="connsiteX1646" fmla="*/ 5425430 w 7425815"/>
                                <a:gd name="connsiteY1646" fmla="*/ 3427821 h 4885545"/>
                                <a:gd name="connsiteX1647" fmla="*/ 5425110 w 7425815"/>
                                <a:gd name="connsiteY1647" fmla="*/ 3427661 h 4885545"/>
                                <a:gd name="connsiteX1648" fmla="*/ 5425030 w 7425815"/>
                                <a:gd name="connsiteY1648" fmla="*/ 3427821 h 4885545"/>
                                <a:gd name="connsiteX1649" fmla="*/ 5420239 w 7425815"/>
                                <a:gd name="connsiteY1649" fmla="*/ 3425425 h 4885545"/>
                                <a:gd name="connsiteX1650" fmla="*/ 5420245 w 7425815"/>
                                <a:gd name="connsiteY1650" fmla="*/ 3425022 h 4885545"/>
                                <a:gd name="connsiteX1651" fmla="*/ 5404671 w 7425815"/>
                                <a:gd name="connsiteY1651" fmla="*/ 3409059 h 4885545"/>
                                <a:gd name="connsiteX1652" fmla="*/ 5382356 w 7425815"/>
                                <a:gd name="connsiteY1652" fmla="*/ 3408666 h 4885545"/>
                                <a:gd name="connsiteX1653" fmla="*/ 5381517 w 7425815"/>
                                <a:gd name="connsiteY1653" fmla="*/ 3409458 h 4885545"/>
                                <a:gd name="connsiteX1654" fmla="*/ 5376726 w 7425815"/>
                                <a:gd name="connsiteY1654" fmla="*/ 3407063 h 4885545"/>
                                <a:gd name="connsiteX1655" fmla="*/ 5377031 w 7425815"/>
                                <a:gd name="connsiteY1655" fmla="*/ 3406404 h 4885545"/>
                                <a:gd name="connsiteX1656" fmla="*/ 5376726 w 7425815"/>
                                <a:gd name="connsiteY1656" fmla="*/ 3406264 h 4885545"/>
                                <a:gd name="connsiteX1657" fmla="*/ 5379122 w 7425815"/>
                                <a:gd name="connsiteY1657" fmla="*/ 3401074 h 4885545"/>
                                <a:gd name="connsiteX1658" fmla="*/ 5379930 w 7425815"/>
                                <a:gd name="connsiteY1658" fmla="*/ 3401085 h 4885545"/>
                                <a:gd name="connsiteX1659" fmla="*/ 5395490 w 7425815"/>
                                <a:gd name="connsiteY1659" fmla="*/ 3385905 h 4885545"/>
                                <a:gd name="connsiteX1660" fmla="*/ 5395881 w 7425815"/>
                                <a:gd name="connsiteY1660" fmla="*/ 3363568 h 4885545"/>
                                <a:gd name="connsiteX1661" fmla="*/ 5395488 w 7425815"/>
                                <a:gd name="connsiteY1661" fmla="*/ 3363150 h 4885545"/>
                                <a:gd name="connsiteX1662" fmla="*/ 5397883 w 7425815"/>
                                <a:gd name="connsiteY1662" fmla="*/ 3357960 h 4885545"/>
                                <a:gd name="connsiteX1663" fmla="*/ 1255717 w 7425815"/>
                                <a:gd name="connsiteY1663" fmla="*/ 3336903 h 4885545"/>
                                <a:gd name="connsiteX1664" fmla="*/ 1245837 w 7425815"/>
                                <a:gd name="connsiteY1664" fmla="*/ 3339997 h 4885545"/>
                                <a:gd name="connsiteX1665" fmla="*/ 1244240 w 7425815"/>
                                <a:gd name="connsiteY1665" fmla="*/ 3359159 h 4885545"/>
                                <a:gd name="connsiteX1666" fmla="*/ 1251426 w 7425815"/>
                                <a:gd name="connsiteY1666" fmla="*/ 3367542 h 4885545"/>
                                <a:gd name="connsiteX1667" fmla="*/ 1263003 w 7425815"/>
                                <a:gd name="connsiteY1667" fmla="*/ 3357562 h 4885545"/>
                                <a:gd name="connsiteX1668" fmla="*/ 1267793 w 7425815"/>
                                <a:gd name="connsiteY1668" fmla="*/ 3357961 h 4885545"/>
                                <a:gd name="connsiteX1669" fmla="*/ 1267394 w 7425815"/>
                                <a:gd name="connsiteY1669" fmla="*/ 3362752 h 4885545"/>
                                <a:gd name="connsiteX1670" fmla="*/ 1255817 w 7425815"/>
                                <a:gd name="connsiteY1670" fmla="*/ 3372732 h 4885545"/>
                                <a:gd name="connsiteX1671" fmla="*/ 1264200 w 7425815"/>
                                <a:gd name="connsiteY1671" fmla="*/ 3382711 h 4885545"/>
                                <a:gd name="connsiteX1672" fmla="*/ 1266196 w 7425815"/>
                                <a:gd name="connsiteY1672" fmla="*/ 3382711 h 4885545"/>
                                <a:gd name="connsiteX1673" fmla="*/ 1290148 w 7425815"/>
                                <a:gd name="connsiteY1673" fmla="*/ 3362752 h 4885545"/>
                                <a:gd name="connsiteX1674" fmla="*/ 1291346 w 7425815"/>
                                <a:gd name="connsiteY1674" fmla="*/ 3343590 h 4885545"/>
                                <a:gd name="connsiteX1675" fmla="*/ 1272184 w 7425815"/>
                                <a:gd name="connsiteY1675" fmla="*/ 3341993 h 4885545"/>
                                <a:gd name="connsiteX1676" fmla="*/ 1270987 w 7425815"/>
                                <a:gd name="connsiteY1676" fmla="*/ 3343191 h 4885545"/>
                                <a:gd name="connsiteX1677" fmla="*/ 1268591 w 7425815"/>
                                <a:gd name="connsiteY1677" fmla="*/ 3343989 h 4885545"/>
                                <a:gd name="connsiteX1678" fmla="*/ 1266196 w 7425815"/>
                                <a:gd name="connsiteY1678" fmla="*/ 3342792 h 4885545"/>
                                <a:gd name="connsiteX1679" fmla="*/ 1264999 w 7425815"/>
                                <a:gd name="connsiteY1679" fmla="*/ 3341594 h 4885545"/>
                                <a:gd name="connsiteX1680" fmla="*/ 1255717 w 7425815"/>
                                <a:gd name="connsiteY1680" fmla="*/ 3336903 h 4885545"/>
                                <a:gd name="connsiteX1681" fmla="*/ 1296535 w 7425815"/>
                                <a:gd name="connsiteY1681" fmla="*/ 3317242 h 4885545"/>
                                <a:gd name="connsiteX1682" fmla="*/ 1311307 w 7425815"/>
                                <a:gd name="connsiteY1682" fmla="*/ 3318439 h 4885545"/>
                                <a:gd name="connsiteX1683" fmla="*/ 1315298 w 7425815"/>
                                <a:gd name="connsiteY1683" fmla="*/ 3322431 h 4885545"/>
                                <a:gd name="connsiteX1684" fmla="*/ 1314100 w 7425815"/>
                                <a:gd name="connsiteY1684" fmla="*/ 3337203 h 4885545"/>
                                <a:gd name="connsiteX1685" fmla="*/ 1310508 w 7425815"/>
                                <a:gd name="connsiteY1685" fmla="*/ 3340396 h 4885545"/>
                                <a:gd name="connsiteX1686" fmla="*/ 1307314 w 7425815"/>
                                <a:gd name="connsiteY1686" fmla="*/ 3336804 h 4885545"/>
                                <a:gd name="connsiteX1687" fmla="*/ 1307713 w 7425815"/>
                                <a:gd name="connsiteY1687" fmla="*/ 3330016 h 4885545"/>
                                <a:gd name="connsiteX1688" fmla="*/ 1296935 w 7425815"/>
                                <a:gd name="connsiteY1688" fmla="*/ 3339199 h 4885545"/>
                                <a:gd name="connsiteX1689" fmla="*/ 1297334 w 7425815"/>
                                <a:gd name="connsiteY1689" fmla="*/ 3339598 h 4885545"/>
                                <a:gd name="connsiteX1690" fmla="*/ 1294939 w 7425815"/>
                                <a:gd name="connsiteY1690" fmla="*/ 3368340 h 4885545"/>
                                <a:gd name="connsiteX1691" fmla="*/ 1271386 w 7425815"/>
                                <a:gd name="connsiteY1691" fmla="*/ 3388300 h 4885545"/>
                                <a:gd name="connsiteX1692" fmla="*/ 1265398 w 7425815"/>
                                <a:gd name="connsiteY1692" fmla="*/ 3390296 h 4885545"/>
                                <a:gd name="connsiteX1693" fmla="*/ 1259809 w 7425815"/>
                                <a:gd name="connsiteY1693" fmla="*/ 3387502 h 4885545"/>
                                <a:gd name="connsiteX1694" fmla="*/ 1251426 w 7425815"/>
                                <a:gd name="connsiteY1694" fmla="*/ 3377522 h 4885545"/>
                                <a:gd name="connsiteX1695" fmla="*/ 1242244 w 7425815"/>
                                <a:gd name="connsiteY1695" fmla="*/ 3385506 h 4885545"/>
                                <a:gd name="connsiteX1696" fmla="*/ 1241845 w 7425815"/>
                                <a:gd name="connsiteY1696" fmla="*/ 3392691 h 4885545"/>
                                <a:gd name="connsiteX1697" fmla="*/ 1238252 w 7425815"/>
                                <a:gd name="connsiteY1697" fmla="*/ 3395885 h 4885545"/>
                                <a:gd name="connsiteX1698" fmla="*/ 1235059 w 7425815"/>
                                <a:gd name="connsiteY1698" fmla="*/ 3392292 h 4885545"/>
                                <a:gd name="connsiteX1699" fmla="*/ 1235458 w 7425815"/>
                                <a:gd name="connsiteY1699" fmla="*/ 3387103 h 4885545"/>
                                <a:gd name="connsiteX1700" fmla="*/ 1230268 w 7425815"/>
                                <a:gd name="connsiteY1700" fmla="*/ 3386703 h 4885545"/>
                                <a:gd name="connsiteX1701" fmla="*/ 1227075 w 7425815"/>
                                <a:gd name="connsiteY1701" fmla="*/ 3383111 h 4885545"/>
                                <a:gd name="connsiteX1702" fmla="*/ 1230668 w 7425815"/>
                                <a:gd name="connsiteY1702" fmla="*/ 3379917 h 4885545"/>
                                <a:gd name="connsiteX1703" fmla="*/ 1237853 w 7425815"/>
                                <a:gd name="connsiteY1703" fmla="*/ 3380316 h 4885545"/>
                                <a:gd name="connsiteX1704" fmla="*/ 1247035 w 7425815"/>
                                <a:gd name="connsiteY1704" fmla="*/ 3372332 h 4885545"/>
                                <a:gd name="connsiteX1705" fmla="*/ 1239450 w 7425815"/>
                                <a:gd name="connsiteY1705" fmla="*/ 3363550 h 4885545"/>
                                <a:gd name="connsiteX1706" fmla="*/ 1241845 w 7425815"/>
                                <a:gd name="connsiteY1706" fmla="*/ 3334807 h 4885545"/>
                                <a:gd name="connsiteX1707" fmla="*/ 1269390 w 7425815"/>
                                <a:gd name="connsiteY1707" fmla="*/ 3336004 h 4885545"/>
                                <a:gd name="connsiteX1708" fmla="*/ 1290947 w 7425815"/>
                                <a:gd name="connsiteY1708" fmla="*/ 3334407 h 4885545"/>
                                <a:gd name="connsiteX1709" fmla="*/ 1302923 w 7425815"/>
                                <a:gd name="connsiteY1709" fmla="*/ 3324427 h 4885545"/>
                                <a:gd name="connsiteX1710" fmla="*/ 1296136 w 7425815"/>
                                <a:gd name="connsiteY1710" fmla="*/ 3324028 h 4885545"/>
                                <a:gd name="connsiteX1711" fmla="*/ 1292943 w 7425815"/>
                                <a:gd name="connsiteY1711" fmla="*/ 3320435 h 4885545"/>
                                <a:gd name="connsiteX1712" fmla="*/ 1296535 w 7425815"/>
                                <a:gd name="connsiteY1712" fmla="*/ 3317242 h 4885545"/>
                                <a:gd name="connsiteX1713" fmla="*/ 3540625 w 7425815"/>
                                <a:gd name="connsiteY1713" fmla="*/ 3313000 h 4885545"/>
                                <a:gd name="connsiteX1714" fmla="*/ 3553200 w 7425815"/>
                                <a:gd name="connsiteY1714" fmla="*/ 3322033 h 4885545"/>
                                <a:gd name="connsiteX1715" fmla="*/ 3547613 w 7425815"/>
                                <a:gd name="connsiteY1715" fmla="*/ 3325626 h 4885545"/>
                                <a:gd name="connsiteX1716" fmla="*/ 3528849 w 7425815"/>
                                <a:gd name="connsiteY1716" fmla="*/ 3321235 h 4885545"/>
                                <a:gd name="connsiteX1717" fmla="*/ 3524856 w 7425815"/>
                                <a:gd name="connsiteY1717" fmla="*/ 3339598 h 4885545"/>
                                <a:gd name="connsiteX1718" fmla="*/ 3519269 w 7425815"/>
                                <a:gd name="connsiteY1718" fmla="*/ 3343191 h 4885545"/>
                                <a:gd name="connsiteX1719" fmla="*/ 3525654 w 7425815"/>
                                <a:gd name="connsiteY1719" fmla="*/ 3315645 h 4885545"/>
                                <a:gd name="connsiteX1720" fmla="*/ 3540625 w 7425815"/>
                                <a:gd name="connsiteY1720" fmla="*/ 3313000 h 4885545"/>
                                <a:gd name="connsiteX1721" fmla="*/ 2571745 w 7425815"/>
                                <a:gd name="connsiteY1721" fmla="*/ 3257525 h 4885545"/>
                                <a:gd name="connsiteX1722" fmla="*/ 2571584 w 7425815"/>
                                <a:gd name="connsiteY1722" fmla="*/ 3264948 h 4885545"/>
                                <a:gd name="connsiteX1723" fmla="*/ 2566034 w 7425815"/>
                                <a:gd name="connsiteY1723" fmla="*/ 3270334 h 4885545"/>
                                <a:gd name="connsiteX1724" fmla="*/ 2574078 w 7425815"/>
                                <a:gd name="connsiteY1724" fmla="*/ 3270486 h 4885545"/>
                                <a:gd name="connsiteX1725" fmla="*/ 2579798 w 7425815"/>
                                <a:gd name="connsiteY1725" fmla="*/ 3276271 h 4885545"/>
                                <a:gd name="connsiteX1726" fmla="*/ 2579967 w 7425815"/>
                                <a:gd name="connsiteY1726" fmla="*/ 3268541 h 4885545"/>
                                <a:gd name="connsiteX1727" fmla="*/ 2585173 w 7425815"/>
                                <a:gd name="connsiteY1727" fmla="*/ 3263333 h 4885545"/>
                                <a:gd name="connsiteX1728" fmla="*/ 2577172 w 7425815"/>
                                <a:gd name="connsiteY1728" fmla="*/ 3262952 h 4885545"/>
                                <a:gd name="connsiteX1729" fmla="*/ 2566794 w 7425815"/>
                                <a:gd name="connsiteY1729" fmla="*/ 3244188 h 4885545"/>
                                <a:gd name="connsiteX1730" fmla="*/ 2571983 w 7425815"/>
                                <a:gd name="connsiteY1730" fmla="*/ 3246583 h 4885545"/>
                                <a:gd name="connsiteX1731" fmla="*/ 2571966 w 7425815"/>
                                <a:gd name="connsiteY1731" fmla="*/ 3247366 h 4885545"/>
                                <a:gd name="connsiteX1732" fmla="*/ 2580367 w 7425815"/>
                                <a:gd name="connsiteY1732" fmla="*/ 3255766 h 4885545"/>
                                <a:gd name="connsiteX1733" fmla="*/ 2592740 w 7425815"/>
                                <a:gd name="connsiteY1733" fmla="*/ 3255766 h 4885545"/>
                                <a:gd name="connsiteX1734" fmla="*/ 2592741 w 7425815"/>
                                <a:gd name="connsiteY1734" fmla="*/ 3255766 h 4885545"/>
                                <a:gd name="connsiteX1735" fmla="*/ 2593141 w 7425815"/>
                                <a:gd name="connsiteY1735" fmla="*/ 3255366 h 4885545"/>
                                <a:gd name="connsiteX1736" fmla="*/ 2598331 w 7425815"/>
                                <a:gd name="connsiteY1736" fmla="*/ 3257761 h 4885545"/>
                                <a:gd name="connsiteX1737" fmla="*/ 2595934 w 7425815"/>
                                <a:gd name="connsiteY1737" fmla="*/ 3262952 h 4885545"/>
                                <a:gd name="connsiteX1738" fmla="*/ 2595536 w 7425815"/>
                                <a:gd name="connsiteY1738" fmla="*/ 3263350 h 4885545"/>
                                <a:gd name="connsiteX1739" fmla="*/ 2595535 w 7425815"/>
                                <a:gd name="connsiteY1739" fmla="*/ 3263351 h 4885545"/>
                                <a:gd name="connsiteX1740" fmla="*/ 2587152 w 7425815"/>
                                <a:gd name="connsiteY1740" fmla="*/ 3271734 h 4885545"/>
                                <a:gd name="connsiteX1741" fmla="*/ 2587152 w 7425815"/>
                                <a:gd name="connsiteY1741" fmla="*/ 3283710 h 4885545"/>
                                <a:gd name="connsiteX1742" fmla="*/ 2587153 w 7425815"/>
                                <a:gd name="connsiteY1742" fmla="*/ 3283710 h 4885545"/>
                                <a:gd name="connsiteX1743" fmla="*/ 2587152 w 7425815"/>
                                <a:gd name="connsiteY1743" fmla="*/ 3283711 h 4885545"/>
                                <a:gd name="connsiteX1744" fmla="*/ 2587152 w 7425815"/>
                                <a:gd name="connsiteY1744" fmla="*/ 3284110 h 4885545"/>
                                <a:gd name="connsiteX1745" fmla="*/ 2584366 w 7425815"/>
                                <a:gd name="connsiteY1745" fmla="*/ 3289285 h 4885545"/>
                                <a:gd name="connsiteX1746" fmla="*/ 2584359 w 7425815"/>
                                <a:gd name="connsiteY1746" fmla="*/ 3289299 h 4885545"/>
                                <a:gd name="connsiteX1747" fmla="*/ 2584358 w 7425815"/>
                                <a:gd name="connsiteY1747" fmla="*/ 3289299 h 4885545"/>
                                <a:gd name="connsiteX1748" fmla="*/ 2579567 w 7425815"/>
                                <a:gd name="connsiteY1748" fmla="*/ 3286904 h 4885545"/>
                                <a:gd name="connsiteX1749" fmla="*/ 2579567 w 7425815"/>
                                <a:gd name="connsiteY1749" fmla="*/ 3286904 h 4885545"/>
                                <a:gd name="connsiteX1750" fmla="*/ 2570935 w 7425815"/>
                                <a:gd name="connsiteY1750" fmla="*/ 3277971 h 4885545"/>
                                <a:gd name="connsiteX1751" fmla="*/ 2558422 w 7425815"/>
                                <a:gd name="connsiteY1751" fmla="*/ 3277722 h 4885545"/>
                                <a:gd name="connsiteX1752" fmla="*/ 2558010 w 7425815"/>
                                <a:gd name="connsiteY1752" fmla="*/ 3278121 h 4885545"/>
                                <a:gd name="connsiteX1753" fmla="*/ 2553220 w 7425815"/>
                                <a:gd name="connsiteY1753" fmla="*/ 3275726 h 4885545"/>
                                <a:gd name="connsiteX1754" fmla="*/ 2553372 w 7425815"/>
                                <a:gd name="connsiteY1754" fmla="*/ 3275397 h 4885545"/>
                                <a:gd name="connsiteX1755" fmla="*/ 2553220 w 7425815"/>
                                <a:gd name="connsiteY1755" fmla="*/ 3275327 h 4885545"/>
                                <a:gd name="connsiteX1756" fmla="*/ 2555615 w 7425815"/>
                                <a:gd name="connsiteY1756" fmla="*/ 3270136 h 4885545"/>
                                <a:gd name="connsiteX1757" fmla="*/ 2556008 w 7425815"/>
                                <a:gd name="connsiteY1757" fmla="*/ 3270144 h 4885545"/>
                                <a:gd name="connsiteX1758" fmla="*/ 2564399 w 7425815"/>
                                <a:gd name="connsiteY1758" fmla="*/ 3261754 h 4885545"/>
                                <a:gd name="connsiteX1759" fmla="*/ 2564399 w 7425815"/>
                                <a:gd name="connsiteY1759" fmla="*/ 3250179 h 4885545"/>
                                <a:gd name="connsiteX1760" fmla="*/ 2563999 w 7425815"/>
                                <a:gd name="connsiteY1760" fmla="*/ 3249778 h 4885545"/>
                                <a:gd name="connsiteX1761" fmla="*/ 2566392 w 7425815"/>
                                <a:gd name="connsiteY1761" fmla="*/ 3244587 h 4885545"/>
                                <a:gd name="connsiteX1762" fmla="*/ 2566572 w 7425815"/>
                                <a:gd name="connsiteY1762" fmla="*/ 3244670 h 4885545"/>
                                <a:gd name="connsiteX1763" fmla="*/ 2505163 w 7425815"/>
                                <a:gd name="connsiteY1763" fmla="*/ 3234156 h 4885545"/>
                                <a:gd name="connsiteX1764" fmla="*/ 2504918 w 7425815"/>
                                <a:gd name="connsiteY1764" fmla="*/ 3251774 h 4885545"/>
                                <a:gd name="connsiteX1765" fmla="*/ 2492075 w 7425815"/>
                                <a:gd name="connsiteY1765" fmla="*/ 3263904 h 4885545"/>
                                <a:gd name="connsiteX1766" fmla="*/ 2509708 w 7425815"/>
                                <a:gd name="connsiteY1766" fmla="*/ 3264149 h 4885545"/>
                                <a:gd name="connsiteX1767" fmla="*/ 2522234 w 7425815"/>
                                <a:gd name="connsiteY1767" fmla="*/ 3277176 h 4885545"/>
                                <a:gd name="connsiteX1768" fmla="*/ 2522482 w 7425815"/>
                                <a:gd name="connsiteY1768" fmla="*/ 3259359 h 4885545"/>
                                <a:gd name="connsiteX1769" fmla="*/ 2535142 w 7425815"/>
                                <a:gd name="connsiteY1769" fmla="*/ 3247187 h 4885545"/>
                                <a:gd name="connsiteX1770" fmla="*/ 2516095 w 7425815"/>
                                <a:gd name="connsiteY1770" fmla="*/ 3245786 h 4885545"/>
                                <a:gd name="connsiteX1771" fmla="*/ 2499727 w 7425815"/>
                                <a:gd name="connsiteY1771" fmla="*/ 3220635 h 4885545"/>
                                <a:gd name="connsiteX1772" fmla="*/ 2500057 w 7425815"/>
                                <a:gd name="connsiteY1772" fmla="*/ 3220788 h 4885545"/>
                                <a:gd name="connsiteX1773" fmla="*/ 2500128 w 7425815"/>
                                <a:gd name="connsiteY1773" fmla="*/ 3220635 h 4885545"/>
                                <a:gd name="connsiteX1774" fmla="*/ 2505319 w 7425815"/>
                                <a:gd name="connsiteY1774" fmla="*/ 3223031 h 4885545"/>
                                <a:gd name="connsiteX1775" fmla="*/ 2505312 w 7425815"/>
                                <a:gd name="connsiteY1775" fmla="*/ 3223440 h 4885545"/>
                                <a:gd name="connsiteX1776" fmla="*/ 2520636 w 7425815"/>
                                <a:gd name="connsiteY1776" fmla="*/ 3239299 h 4885545"/>
                                <a:gd name="connsiteX1777" fmla="*/ 2543242 w 7425815"/>
                                <a:gd name="connsiteY1777" fmla="*/ 3239399 h 4885545"/>
                                <a:gd name="connsiteX1778" fmla="*/ 2543242 w 7425815"/>
                                <a:gd name="connsiteY1778" fmla="*/ 3239398 h 4885545"/>
                                <a:gd name="connsiteX1779" fmla="*/ 2548431 w 7425815"/>
                                <a:gd name="connsiteY1779" fmla="*/ 3241793 h 4885545"/>
                                <a:gd name="connsiteX1780" fmla="*/ 2548431 w 7425815"/>
                                <a:gd name="connsiteY1780" fmla="*/ 3241794 h 4885545"/>
                                <a:gd name="connsiteX1781" fmla="*/ 2546036 w 7425815"/>
                                <a:gd name="connsiteY1781" fmla="*/ 3246983 h 4885545"/>
                                <a:gd name="connsiteX1782" fmla="*/ 2529667 w 7425815"/>
                                <a:gd name="connsiteY1782" fmla="*/ 3262952 h 4885545"/>
                                <a:gd name="connsiteX1783" fmla="*/ 2529289 w 7425815"/>
                                <a:gd name="connsiteY1783" fmla="*/ 3284513 h 4885545"/>
                                <a:gd name="connsiteX1784" fmla="*/ 2529669 w 7425815"/>
                                <a:gd name="connsiteY1784" fmla="*/ 3284908 h 4885545"/>
                                <a:gd name="connsiteX1785" fmla="*/ 2527274 w 7425815"/>
                                <a:gd name="connsiteY1785" fmla="*/ 3290497 h 4885545"/>
                                <a:gd name="connsiteX1786" fmla="*/ 2526954 w 7425815"/>
                                <a:gd name="connsiteY1786" fmla="*/ 3290337 h 4885545"/>
                                <a:gd name="connsiteX1787" fmla="*/ 2526873 w 7425815"/>
                                <a:gd name="connsiteY1787" fmla="*/ 3290497 h 4885545"/>
                                <a:gd name="connsiteX1788" fmla="*/ 2522083 w 7425815"/>
                                <a:gd name="connsiteY1788" fmla="*/ 3288102 h 4885545"/>
                                <a:gd name="connsiteX1789" fmla="*/ 2522088 w 7425815"/>
                                <a:gd name="connsiteY1789" fmla="*/ 3287697 h 4885545"/>
                                <a:gd name="connsiteX1790" fmla="*/ 2506515 w 7425815"/>
                                <a:gd name="connsiteY1790" fmla="*/ 3271734 h 4885545"/>
                                <a:gd name="connsiteX1791" fmla="*/ 2484198 w 7425815"/>
                                <a:gd name="connsiteY1791" fmla="*/ 3271342 h 4885545"/>
                                <a:gd name="connsiteX1792" fmla="*/ 2483362 w 7425815"/>
                                <a:gd name="connsiteY1792" fmla="*/ 3272133 h 4885545"/>
                                <a:gd name="connsiteX1793" fmla="*/ 2478570 w 7425815"/>
                                <a:gd name="connsiteY1793" fmla="*/ 3269738 h 4885545"/>
                                <a:gd name="connsiteX1794" fmla="*/ 2478875 w 7425815"/>
                                <a:gd name="connsiteY1794" fmla="*/ 3269080 h 4885545"/>
                                <a:gd name="connsiteX1795" fmla="*/ 2478570 w 7425815"/>
                                <a:gd name="connsiteY1795" fmla="*/ 3268940 h 4885545"/>
                                <a:gd name="connsiteX1796" fmla="*/ 2480965 w 7425815"/>
                                <a:gd name="connsiteY1796" fmla="*/ 3263749 h 4885545"/>
                                <a:gd name="connsiteX1797" fmla="*/ 2481773 w 7425815"/>
                                <a:gd name="connsiteY1797" fmla="*/ 3263761 h 4885545"/>
                                <a:gd name="connsiteX1798" fmla="*/ 2497334 w 7425815"/>
                                <a:gd name="connsiteY1798" fmla="*/ 3248580 h 4885545"/>
                                <a:gd name="connsiteX1799" fmla="*/ 2497726 w 7425815"/>
                                <a:gd name="connsiteY1799" fmla="*/ 3226244 h 4885545"/>
                                <a:gd name="connsiteX1800" fmla="*/ 2497333 w 7425815"/>
                                <a:gd name="connsiteY1800" fmla="*/ 3225825 h 4885545"/>
                                <a:gd name="connsiteX1801" fmla="*/ 2499727 w 7425815"/>
                                <a:gd name="connsiteY1801" fmla="*/ 3220635 h 4885545"/>
                                <a:gd name="connsiteX1802" fmla="*/ 5033316 w 7425815"/>
                                <a:gd name="connsiteY1802" fmla="*/ 3203570 h 4885545"/>
                                <a:gd name="connsiteX1803" fmla="*/ 5023435 w 7425815"/>
                                <a:gd name="connsiteY1803" fmla="*/ 3206664 h 4885545"/>
                                <a:gd name="connsiteX1804" fmla="*/ 5021839 w 7425815"/>
                                <a:gd name="connsiteY1804" fmla="*/ 3225826 h 4885545"/>
                                <a:gd name="connsiteX1805" fmla="*/ 5029025 w 7425815"/>
                                <a:gd name="connsiteY1805" fmla="*/ 3234209 h 4885545"/>
                                <a:gd name="connsiteX1806" fmla="*/ 5040602 w 7425815"/>
                                <a:gd name="connsiteY1806" fmla="*/ 3224229 h 4885545"/>
                                <a:gd name="connsiteX1807" fmla="*/ 5045392 w 7425815"/>
                                <a:gd name="connsiteY1807" fmla="*/ 3224628 h 4885545"/>
                                <a:gd name="connsiteX1808" fmla="*/ 5044993 w 7425815"/>
                                <a:gd name="connsiteY1808" fmla="*/ 3229419 h 4885545"/>
                                <a:gd name="connsiteX1809" fmla="*/ 5033416 w 7425815"/>
                                <a:gd name="connsiteY1809" fmla="*/ 3239399 h 4885545"/>
                                <a:gd name="connsiteX1810" fmla="*/ 5041800 w 7425815"/>
                                <a:gd name="connsiteY1810" fmla="*/ 3249378 h 4885545"/>
                                <a:gd name="connsiteX1811" fmla="*/ 5043796 w 7425815"/>
                                <a:gd name="connsiteY1811" fmla="*/ 3249378 h 4885545"/>
                                <a:gd name="connsiteX1812" fmla="*/ 5067748 w 7425815"/>
                                <a:gd name="connsiteY1812" fmla="*/ 3229419 h 4885545"/>
                                <a:gd name="connsiteX1813" fmla="*/ 5068945 w 7425815"/>
                                <a:gd name="connsiteY1813" fmla="*/ 3210257 h 4885545"/>
                                <a:gd name="connsiteX1814" fmla="*/ 5049784 w 7425815"/>
                                <a:gd name="connsiteY1814" fmla="*/ 3208660 h 4885545"/>
                                <a:gd name="connsiteX1815" fmla="*/ 5048586 w 7425815"/>
                                <a:gd name="connsiteY1815" fmla="*/ 3209858 h 4885545"/>
                                <a:gd name="connsiteX1816" fmla="*/ 5046191 w 7425815"/>
                                <a:gd name="connsiteY1816" fmla="*/ 3210656 h 4885545"/>
                                <a:gd name="connsiteX1817" fmla="*/ 5043796 w 7425815"/>
                                <a:gd name="connsiteY1817" fmla="*/ 3209459 h 4885545"/>
                                <a:gd name="connsiteX1818" fmla="*/ 5042598 w 7425815"/>
                                <a:gd name="connsiteY1818" fmla="*/ 3208261 h 4885545"/>
                                <a:gd name="connsiteX1819" fmla="*/ 5033316 w 7425815"/>
                                <a:gd name="connsiteY1819" fmla="*/ 3203570 h 4885545"/>
                                <a:gd name="connsiteX1820" fmla="*/ 615300 w 7425815"/>
                                <a:gd name="connsiteY1820" fmla="*/ 3192442 h 4885545"/>
                                <a:gd name="connsiteX1821" fmla="*/ 627875 w 7425815"/>
                                <a:gd name="connsiteY1821" fmla="*/ 3201475 h 4885545"/>
                                <a:gd name="connsiteX1822" fmla="*/ 622286 w 7425815"/>
                                <a:gd name="connsiteY1822" fmla="*/ 3205068 h 4885545"/>
                                <a:gd name="connsiteX1823" fmla="*/ 603524 w 7425815"/>
                                <a:gd name="connsiteY1823" fmla="*/ 3200677 h 4885545"/>
                                <a:gd name="connsiteX1824" fmla="*/ 599532 w 7425815"/>
                                <a:gd name="connsiteY1824" fmla="*/ 3219040 h 4885545"/>
                                <a:gd name="connsiteX1825" fmla="*/ 593943 w 7425815"/>
                                <a:gd name="connsiteY1825" fmla="*/ 3222633 h 4885545"/>
                                <a:gd name="connsiteX1826" fmla="*/ 600330 w 7425815"/>
                                <a:gd name="connsiteY1826" fmla="*/ 3195087 h 4885545"/>
                                <a:gd name="connsiteX1827" fmla="*/ 615300 w 7425815"/>
                                <a:gd name="connsiteY1827" fmla="*/ 3192442 h 4885545"/>
                                <a:gd name="connsiteX1828" fmla="*/ 5073735 w 7425815"/>
                                <a:gd name="connsiteY1828" fmla="*/ 3183909 h 4885545"/>
                                <a:gd name="connsiteX1829" fmla="*/ 5088506 w 7425815"/>
                                <a:gd name="connsiteY1829" fmla="*/ 3185107 h 4885545"/>
                                <a:gd name="connsiteX1830" fmla="*/ 5092498 w 7425815"/>
                                <a:gd name="connsiteY1830" fmla="*/ 3189099 h 4885545"/>
                                <a:gd name="connsiteX1831" fmla="*/ 5091300 w 7425815"/>
                                <a:gd name="connsiteY1831" fmla="*/ 3203870 h 4885545"/>
                                <a:gd name="connsiteX1832" fmla="*/ 5087707 w 7425815"/>
                                <a:gd name="connsiteY1832" fmla="*/ 3207064 h 4885545"/>
                                <a:gd name="connsiteX1833" fmla="*/ 5084514 w 7425815"/>
                                <a:gd name="connsiteY1833" fmla="*/ 3203471 h 4885545"/>
                                <a:gd name="connsiteX1834" fmla="*/ 5084913 w 7425815"/>
                                <a:gd name="connsiteY1834" fmla="*/ 3196683 h 4885545"/>
                                <a:gd name="connsiteX1835" fmla="*/ 5074135 w 7425815"/>
                                <a:gd name="connsiteY1835" fmla="*/ 3205866 h 4885545"/>
                                <a:gd name="connsiteX1836" fmla="*/ 5074534 w 7425815"/>
                                <a:gd name="connsiteY1836" fmla="*/ 3206265 h 4885545"/>
                                <a:gd name="connsiteX1837" fmla="*/ 5072139 w 7425815"/>
                                <a:gd name="connsiteY1837" fmla="*/ 3235007 h 4885545"/>
                                <a:gd name="connsiteX1838" fmla="*/ 5048586 w 7425815"/>
                                <a:gd name="connsiteY1838" fmla="*/ 3254967 h 4885545"/>
                                <a:gd name="connsiteX1839" fmla="*/ 5042598 w 7425815"/>
                                <a:gd name="connsiteY1839" fmla="*/ 3256963 h 4885545"/>
                                <a:gd name="connsiteX1840" fmla="*/ 5037009 w 7425815"/>
                                <a:gd name="connsiteY1840" fmla="*/ 3254169 h 4885545"/>
                                <a:gd name="connsiteX1841" fmla="*/ 5028626 w 7425815"/>
                                <a:gd name="connsiteY1841" fmla="*/ 3244189 h 4885545"/>
                                <a:gd name="connsiteX1842" fmla="*/ 5019443 w 7425815"/>
                                <a:gd name="connsiteY1842" fmla="*/ 3252173 h 4885545"/>
                                <a:gd name="connsiteX1843" fmla="*/ 5019044 w 7425815"/>
                                <a:gd name="connsiteY1843" fmla="*/ 3259358 h 4885545"/>
                                <a:gd name="connsiteX1844" fmla="*/ 5015451 w 7425815"/>
                                <a:gd name="connsiteY1844" fmla="*/ 3262552 h 4885545"/>
                                <a:gd name="connsiteX1845" fmla="*/ 5012258 w 7425815"/>
                                <a:gd name="connsiteY1845" fmla="*/ 3258959 h 4885545"/>
                                <a:gd name="connsiteX1846" fmla="*/ 5012657 w 7425815"/>
                                <a:gd name="connsiteY1846" fmla="*/ 3253770 h 4885545"/>
                                <a:gd name="connsiteX1847" fmla="*/ 5007467 w 7425815"/>
                                <a:gd name="connsiteY1847" fmla="*/ 3253370 h 4885545"/>
                                <a:gd name="connsiteX1848" fmla="*/ 5004274 w 7425815"/>
                                <a:gd name="connsiteY1848" fmla="*/ 3249778 h 4885545"/>
                                <a:gd name="connsiteX1849" fmla="*/ 5007867 w 7425815"/>
                                <a:gd name="connsiteY1849" fmla="*/ 3246584 h 4885545"/>
                                <a:gd name="connsiteX1850" fmla="*/ 5015052 w 7425815"/>
                                <a:gd name="connsiteY1850" fmla="*/ 3246983 h 4885545"/>
                                <a:gd name="connsiteX1851" fmla="*/ 5024234 w 7425815"/>
                                <a:gd name="connsiteY1851" fmla="*/ 3238999 h 4885545"/>
                                <a:gd name="connsiteX1852" fmla="*/ 5016649 w 7425815"/>
                                <a:gd name="connsiteY1852" fmla="*/ 3230217 h 4885545"/>
                                <a:gd name="connsiteX1853" fmla="*/ 5019044 w 7425815"/>
                                <a:gd name="connsiteY1853" fmla="*/ 3201474 h 4885545"/>
                                <a:gd name="connsiteX1854" fmla="*/ 5046590 w 7425815"/>
                                <a:gd name="connsiteY1854" fmla="*/ 3202671 h 4885545"/>
                                <a:gd name="connsiteX1855" fmla="*/ 5068147 w 7425815"/>
                                <a:gd name="connsiteY1855" fmla="*/ 3201075 h 4885545"/>
                                <a:gd name="connsiteX1856" fmla="*/ 5080123 w 7425815"/>
                                <a:gd name="connsiteY1856" fmla="*/ 3191095 h 4885545"/>
                                <a:gd name="connsiteX1857" fmla="*/ 5073336 w 7425815"/>
                                <a:gd name="connsiteY1857" fmla="*/ 3190695 h 4885545"/>
                                <a:gd name="connsiteX1858" fmla="*/ 5070143 w 7425815"/>
                                <a:gd name="connsiteY1858" fmla="*/ 3187103 h 4885545"/>
                                <a:gd name="connsiteX1859" fmla="*/ 5073735 w 7425815"/>
                                <a:gd name="connsiteY1859" fmla="*/ 3183909 h 4885545"/>
                                <a:gd name="connsiteX1860" fmla="*/ 7318230 w 7425815"/>
                                <a:gd name="connsiteY1860" fmla="*/ 3179268 h 4885545"/>
                                <a:gd name="connsiteX1861" fmla="*/ 7330805 w 7425815"/>
                                <a:gd name="connsiteY1861" fmla="*/ 3188301 h 4885545"/>
                                <a:gd name="connsiteX1862" fmla="*/ 7325216 w 7425815"/>
                                <a:gd name="connsiteY1862" fmla="*/ 3191894 h 4885545"/>
                                <a:gd name="connsiteX1863" fmla="*/ 7306454 w 7425815"/>
                                <a:gd name="connsiteY1863" fmla="*/ 3187503 h 4885545"/>
                                <a:gd name="connsiteX1864" fmla="*/ 7302462 w 7425815"/>
                                <a:gd name="connsiteY1864" fmla="*/ 3205866 h 4885545"/>
                                <a:gd name="connsiteX1865" fmla="*/ 7296872 w 7425815"/>
                                <a:gd name="connsiteY1865" fmla="*/ 3209459 h 4885545"/>
                                <a:gd name="connsiteX1866" fmla="*/ 7303260 w 7425815"/>
                                <a:gd name="connsiteY1866" fmla="*/ 3181913 h 4885545"/>
                                <a:gd name="connsiteX1867" fmla="*/ 7318230 w 7425815"/>
                                <a:gd name="connsiteY1867" fmla="*/ 3179268 h 4885545"/>
                                <a:gd name="connsiteX1868" fmla="*/ 6349329 w 7425815"/>
                                <a:gd name="connsiteY1868" fmla="*/ 3124584 h 4885545"/>
                                <a:gd name="connsiteX1869" fmla="*/ 6349176 w 7425815"/>
                                <a:gd name="connsiteY1869" fmla="*/ 3131616 h 4885545"/>
                                <a:gd name="connsiteX1870" fmla="*/ 6343628 w 7425815"/>
                                <a:gd name="connsiteY1870" fmla="*/ 3137001 h 4885545"/>
                                <a:gd name="connsiteX1871" fmla="*/ 6351671 w 7425815"/>
                                <a:gd name="connsiteY1871" fmla="*/ 3137153 h 4885545"/>
                                <a:gd name="connsiteX1872" fmla="*/ 6356991 w 7425815"/>
                                <a:gd name="connsiteY1872" fmla="*/ 3142535 h 4885545"/>
                                <a:gd name="connsiteX1873" fmla="*/ 6357159 w 7425815"/>
                                <a:gd name="connsiteY1873" fmla="*/ 3134809 h 4885545"/>
                                <a:gd name="connsiteX1874" fmla="*/ 6361985 w 7425815"/>
                                <a:gd name="connsiteY1874" fmla="*/ 3129982 h 4885545"/>
                                <a:gd name="connsiteX1875" fmla="*/ 6354365 w 7425815"/>
                                <a:gd name="connsiteY1875" fmla="*/ 3129619 h 4885545"/>
                                <a:gd name="connsiteX1876" fmla="*/ 6344385 w 7425815"/>
                                <a:gd name="connsiteY1876" fmla="*/ 3110856 h 4885545"/>
                                <a:gd name="connsiteX1877" fmla="*/ 6349575 w 7425815"/>
                                <a:gd name="connsiteY1877" fmla="*/ 3113252 h 4885545"/>
                                <a:gd name="connsiteX1878" fmla="*/ 6349550 w 7425815"/>
                                <a:gd name="connsiteY1878" fmla="*/ 3114424 h 4885545"/>
                                <a:gd name="connsiteX1879" fmla="*/ 6357558 w 7425815"/>
                                <a:gd name="connsiteY1879" fmla="*/ 3122434 h 4885545"/>
                                <a:gd name="connsiteX1880" fmla="*/ 6369534 w 7425815"/>
                                <a:gd name="connsiteY1880" fmla="*/ 3122434 h 4885545"/>
                                <a:gd name="connsiteX1881" fmla="*/ 6370333 w 7425815"/>
                                <a:gd name="connsiteY1881" fmla="*/ 3121634 h 4885545"/>
                                <a:gd name="connsiteX1882" fmla="*/ 6375523 w 7425815"/>
                                <a:gd name="connsiteY1882" fmla="*/ 3124029 h 4885545"/>
                                <a:gd name="connsiteX1883" fmla="*/ 6373128 w 7425815"/>
                                <a:gd name="connsiteY1883" fmla="*/ 3129220 h 4885545"/>
                                <a:gd name="connsiteX1884" fmla="*/ 6373070 w 7425815"/>
                                <a:gd name="connsiteY1884" fmla="*/ 3129278 h 4885545"/>
                                <a:gd name="connsiteX1885" fmla="*/ 6372728 w 7425815"/>
                                <a:gd name="connsiteY1885" fmla="*/ 3130018 h 4885545"/>
                                <a:gd name="connsiteX1886" fmla="*/ 6372196 w 7425815"/>
                                <a:gd name="connsiteY1886" fmla="*/ 3130151 h 4885545"/>
                                <a:gd name="connsiteX1887" fmla="*/ 6364345 w 7425815"/>
                                <a:gd name="connsiteY1887" fmla="*/ 3138002 h 4885545"/>
                                <a:gd name="connsiteX1888" fmla="*/ 6364345 w 7425815"/>
                                <a:gd name="connsiteY1888" fmla="*/ 3149973 h 4885545"/>
                                <a:gd name="connsiteX1889" fmla="*/ 6364744 w 7425815"/>
                                <a:gd name="connsiteY1889" fmla="*/ 3150377 h 4885545"/>
                                <a:gd name="connsiteX1890" fmla="*/ 6361950 w 7425815"/>
                                <a:gd name="connsiteY1890" fmla="*/ 3155966 h 4885545"/>
                                <a:gd name="connsiteX1891" fmla="*/ 6357160 w 7425815"/>
                                <a:gd name="connsiteY1891" fmla="*/ 3153571 h 4885545"/>
                                <a:gd name="connsiteX1892" fmla="*/ 6356789 w 7425815"/>
                                <a:gd name="connsiteY1892" fmla="*/ 3153187 h 4885545"/>
                                <a:gd name="connsiteX1893" fmla="*/ 6356759 w 7425815"/>
                                <a:gd name="connsiteY1893" fmla="*/ 3153172 h 4885545"/>
                                <a:gd name="connsiteX1894" fmla="*/ 6356760 w 7425815"/>
                                <a:gd name="connsiteY1894" fmla="*/ 3153157 h 4885545"/>
                                <a:gd name="connsiteX1895" fmla="*/ 6348527 w 7425815"/>
                                <a:gd name="connsiteY1895" fmla="*/ 3144639 h 4885545"/>
                                <a:gd name="connsiteX1896" fmla="*/ 6336015 w 7425815"/>
                                <a:gd name="connsiteY1896" fmla="*/ 3144389 h 4885545"/>
                                <a:gd name="connsiteX1897" fmla="*/ 6335603 w 7425815"/>
                                <a:gd name="connsiteY1897" fmla="*/ 3144789 h 4885545"/>
                                <a:gd name="connsiteX1898" fmla="*/ 6330811 w 7425815"/>
                                <a:gd name="connsiteY1898" fmla="*/ 3142394 h 4885545"/>
                                <a:gd name="connsiteX1899" fmla="*/ 6330964 w 7425815"/>
                                <a:gd name="connsiteY1899" fmla="*/ 3142064 h 4885545"/>
                                <a:gd name="connsiteX1900" fmla="*/ 6330811 w 7425815"/>
                                <a:gd name="connsiteY1900" fmla="*/ 3141994 h 4885545"/>
                                <a:gd name="connsiteX1901" fmla="*/ 6333207 w 7425815"/>
                                <a:gd name="connsiteY1901" fmla="*/ 3136803 h 4885545"/>
                                <a:gd name="connsiteX1902" fmla="*/ 6333601 w 7425815"/>
                                <a:gd name="connsiteY1902" fmla="*/ 3136811 h 4885545"/>
                                <a:gd name="connsiteX1903" fmla="*/ 6341990 w 7425815"/>
                                <a:gd name="connsiteY1903" fmla="*/ 3128422 h 4885545"/>
                                <a:gd name="connsiteX1904" fmla="*/ 6341990 w 7425815"/>
                                <a:gd name="connsiteY1904" fmla="*/ 3117245 h 4885545"/>
                                <a:gd name="connsiteX1905" fmla="*/ 6341190 w 7425815"/>
                                <a:gd name="connsiteY1905" fmla="*/ 3116446 h 4885545"/>
                                <a:gd name="connsiteX1906" fmla="*/ 6343585 w 7425815"/>
                                <a:gd name="connsiteY1906" fmla="*/ 3111255 h 4885545"/>
                                <a:gd name="connsiteX1907" fmla="*/ 6344093 w 7425815"/>
                                <a:gd name="connsiteY1907" fmla="*/ 3111490 h 4885545"/>
                                <a:gd name="connsiteX1908" fmla="*/ 6282748 w 7425815"/>
                                <a:gd name="connsiteY1908" fmla="*/ 3100818 h 4885545"/>
                                <a:gd name="connsiteX1909" fmla="*/ 6282509 w 7425815"/>
                                <a:gd name="connsiteY1909" fmla="*/ 3118043 h 4885545"/>
                                <a:gd name="connsiteX1910" fmla="*/ 6269666 w 7425815"/>
                                <a:gd name="connsiteY1910" fmla="*/ 3130172 h 4885545"/>
                                <a:gd name="connsiteX1911" fmla="*/ 6287300 w 7425815"/>
                                <a:gd name="connsiteY1911" fmla="*/ 3130417 h 4885545"/>
                                <a:gd name="connsiteX1912" fmla="*/ 6299831 w 7425815"/>
                                <a:gd name="connsiteY1912" fmla="*/ 3143450 h 4885545"/>
                                <a:gd name="connsiteX1913" fmla="*/ 6300073 w 7425815"/>
                                <a:gd name="connsiteY1913" fmla="*/ 3126026 h 4885545"/>
                                <a:gd name="connsiteX1914" fmla="*/ 6312731 w 7425815"/>
                                <a:gd name="connsiteY1914" fmla="*/ 3113854 h 4885545"/>
                                <a:gd name="connsiteX1915" fmla="*/ 6293686 w 7425815"/>
                                <a:gd name="connsiteY1915" fmla="*/ 3112454 h 4885545"/>
                                <a:gd name="connsiteX1916" fmla="*/ 6277719 w 7425815"/>
                                <a:gd name="connsiteY1916" fmla="*/ 3086904 h 4885545"/>
                                <a:gd name="connsiteX1917" fmla="*/ 6282908 w 7425815"/>
                                <a:gd name="connsiteY1917" fmla="*/ 3089300 h 4885545"/>
                                <a:gd name="connsiteX1918" fmla="*/ 6282897 w 7425815"/>
                                <a:gd name="connsiteY1918" fmla="*/ 3090101 h 4885545"/>
                                <a:gd name="connsiteX1919" fmla="*/ 6298227 w 7425815"/>
                                <a:gd name="connsiteY1919" fmla="*/ 3105967 h 4885545"/>
                                <a:gd name="connsiteX1920" fmla="*/ 6320832 w 7425815"/>
                                <a:gd name="connsiteY1920" fmla="*/ 3106066 h 4885545"/>
                                <a:gd name="connsiteX1921" fmla="*/ 6320832 w 7425815"/>
                                <a:gd name="connsiteY1921" fmla="*/ 3106065 h 4885545"/>
                                <a:gd name="connsiteX1922" fmla="*/ 6326022 w 7425815"/>
                                <a:gd name="connsiteY1922" fmla="*/ 3108460 h 4885545"/>
                                <a:gd name="connsiteX1923" fmla="*/ 6326022 w 7425815"/>
                                <a:gd name="connsiteY1923" fmla="*/ 3108462 h 4885545"/>
                                <a:gd name="connsiteX1924" fmla="*/ 6326022 w 7425815"/>
                                <a:gd name="connsiteY1924" fmla="*/ 3108462 h 4885545"/>
                                <a:gd name="connsiteX1925" fmla="*/ 6323627 w 7425815"/>
                                <a:gd name="connsiteY1925" fmla="*/ 3113651 h 4885545"/>
                                <a:gd name="connsiteX1926" fmla="*/ 6323624 w 7425815"/>
                                <a:gd name="connsiteY1926" fmla="*/ 3113652 h 4885545"/>
                                <a:gd name="connsiteX1927" fmla="*/ 6307259 w 7425815"/>
                                <a:gd name="connsiteY1927" fmla="*/ 3129619 h 4885545"/>
                                <a:gd name="connsiteX1928" fmla="*/ 6306888 w 7425815"/>
                                <a:gd name="connsiteY1928" fmla="*/ 3150789 h 4885545"/>
                                <a:gd name="connsiteX1929" fmla="*/ 6307260 w 7425815"/>
                                <a:gd name="connsiteY1929" fmla="*/ 3151176 h 4885545"/>
                                <a:gd name="connsiteX1930" fmla="*/ 6306865 w 7425815"/>
                                <a:gd name="connsiteY1930" fmla="*/ 3152099 h 4885545"/>
                                <a:gd name="connsiteX1931" fmla="*/ 6306860 w 7425815"/>
                                <a:gd name="connsiteY1931" fmla="*/ 3152373 h 4885545"/>
                                <a:gd name="connsiteX1932" fmla="*/ 6306069 w 7425815"/>
                                <a:gd name="connsiteY1932" fmla="*/ 3153956 h 4885545"/>
                                <a:gd name="connsiteX1933" fmla="*/ 6304864 w 7425815"/>
                                <a:gd name="connsiteY1933" fmla="*/ 3156765 h 4885545"/>
                                <a:gd name="connsiteX1934" fmla="*/ 6304704 w 7425815"/>
                                <a:gd name="connsiteY1934" fmla="*/ 3156685 h 4885545"/>
                                <a:gd name="connsiteX1935" fmla="*/ 6304465 w 7425815"/>
                                <a:gd name="connsiteY1935" fmla="*/ 3157164 h 4885545"/>
                                <a:gd name="connsiteX1936" fmla="*/ 6299674 w 7425815"/>
                                <a:gd name="connsiteY1936" fmla="*/ 3154768 h 4885545"/>
                                <a:gd name="connsiteX1937" fmla="*/ 6299685 w 7425815"/>
                                <a:gd name="connsiteY1937" fmla="*/ 3153972 h 4885545"/>
                                <a:gd name="connsiteX1938" fmla="*/ 6284106 w 7425815"/>
                                <a:gd name="connsiteY1938" fmla="*/ 3138002 h 4885545"/>
                                <a:gd name="connsiteX1939" fmla="*/ 6261790 w 7425815"/>
                                <a:gd name="connsiteY1939" fmla="*/ 3137610 h 4885545"/>
                                <a:gd name="connsiteX1940" fmla="*/ 6260951 w 7425815"/>
                                <a:gd name="connsiteY1940" fmla="*/ 3138402 h 4885545"/>
                                <a:gd name="connsiteX1941" fmla="*/ 6256161 w 7425815"/>
                                <a:gd name="connsiteY1941" fmla="*/ 3136007 h 4885545"/>
                                <a:gd name="connsiteX1942" fmla="*/ 6256465 w 7425815"/>
                                <a:gd name="connsiteY1942" fmla="*/ 3135348 h 4885545"/>
                                <a:gd name="connsiteX1943" fmla="*/ 6256161 w 7425815"/>
                                <a:gd name="connsiteY1943" fmla="*/ 3135208 h 4885545"/>
                                <a:gd name="connsiteX1944" fmla="*/ 6258556 w 7425815"/>
                                <a:gd name="connsiteY1944" fmla="*/ 3130017 h 4885545"/>
                                <a:gd name="connsiteX1945" fmla="*/ 6259365 w 7425815"/>
                                <a:gd name="connsiteY1945" fmla="*/ 3130029 h 4885545"/>
                                <a:gd name="connsiteX1946" fmla="*/ 6274924 w 7425815"/>
                                <a:gd name="connsiteY1946" fmla="*/ 3114849 h 4885545"/>
                                <a:gd name="connsiteX1947" fmla="*/ 6275310 w 7425815"/>
                                <a:gd name="connsiteY1947" fmla="*/ 3092904 h 4885545"/>
                                <a:gd name="connsiteX1948" fmla="*/ 6274923 w 7425815"/>
                                <a:gd name="connsiteY1948" fmla="*/ 3092493 h 4885545"/>
                                <a:gd name="connsiteX1949" fmla="*/ 6277319 w 7425815"/>
                                <a:gd name="connsiteY1949" fmla="*/ 3087303 h 4885545"/>
                                <a:gd name="connsiteX1950" fmla="*/ 6277497 w 7425815"/>
                                <a:gd name="connsiteY1950" fmla="*/ 3087385 h 4885545"/>
                                <a:gd name="connsiteX1951" fmla="*/ 2135153 w 7425815"/>
                                <a:gd name="connsiteY1951" fmla="*/ 3066246 h 4885545"/>
                                <a:gd name="connsiteX1952" fmla="*/ 2125273 w 7425815"/>
                                <a:gd name="connsiteY1952" fmla="*/ 3069340 h 4885545"/>
                                <a:gd name="connsiteX1953" fmla="*/ 2123676 w 7425815"/>
                                <a:gd name="connsiteY1953" fmla="*/ 3088502 h 4885545"/>
                                <a:gd name="connsiteX1954" fmla="*/ 2130862 w 7425815"/>
                                <a:gd name="connsiteY1954" fmla="*/ 3096885 h 4885545"/>
                                <a:gd name="connsiteX1955" fmla="*/ 2142439 w 7425815"/>
                                <a:gd name="connsiteY1955" fmla="*/ 3086905 h 4885545"/>
                                <a:gd name="connsiteX1956" fmla="*/ 2147229 w 7425815"/>
                                <a:gd name="connsiteY1956" fmla="*/ 3087304 h 4885545"/>
                                <a:gd name="connsiteX1957" fmla="*/ 2146830 w 7425815"/>
                                <a:gd name="connsiteY1957" fmla="*/ 3092094 h 4885545"/>
                                <a:gd name="connsiteX1958" fmla="*/ 2135253 w 7425815"/>
                                <a:gd name="connsiteY1958" fmla="*/ 3102074 h 4885545"/>
                                <a:gd name="connsiteX1959" fmla="*/ 2143636 w 7425815"/>
                                <a:gd name="connsiteY1959" fmla="*/ 3112054 h 4885545"/>
                                <a:gd name="connsiteX1960" fmla="*/ 2145632 w 7425815"/>
                                <a:gd name="connsiteY1960" fmla="*/ 3112054 h 4885545"/>
                                <a:gd name="connsiteX1961" fmla="*/ 2169585 w 7425815"/>
                                <a:gd name="connsiteY1961" fmla="*/ 3092094 h 4885545"/>
                                <a:gd name="connsiteX1962" fmla="*/ 2170783 w 7425815"/>
                                <a:gd name="connsiteY1962" fmla="*/ 3072933 h 4885545"/>
                                <a:gd name="connsiteX1963" fmla="*/ 2151621 w 7425815"/>
                                <a:gd name="connsiteY1963" fmla="*/ 3071336 h 4885545"/>
                                <a:gd name="connsiteX1964" fmla="*/ 2150423 w 7425815"/>
                                <a:gd name="connsiteY1964" fmla="*/ 3072534 h 4885545"/>
                                <a:gd name="connsiteX1965" fmla="*/ 2148028 w 7425815"/>
                                <a:gd name="connsiteY1965" fmla="*/ 3073332 h 4885545"/>
                                <a:gd name="connsiteX1966" fmla="*/ 2145632 w 7425815"/>
                                <a:gd name="connsiteY1966" fmla="*/ 3072134 h 4885545"/>
                                <a:gd name="connsiteX1967" fmla="*/ 2144435 w 7425815"/>
                                <a:gd name="connsiteY1967" fmla="*/ 3070937 h 4885545"/>
                                <a:gd name="connsiteX1968" fmla="*/ 2135153 w 7425815"/>
                                <a:gd name="connsiteY1968" fmla="*/ 3066246 h 4885545"/>
                                <a:gd name="connsiteX1969" fmla="*/ 4392503 w 7425815"/>
                                <a:gd name="connsiteY1969" fmla="*/ 3059110 h 4885545"/>
                                <a:gd name="connsiteX1970" fmla="*/ 4405078 w 7425815"/>
                                <a:gd name="connsiteY1970" fmla="*/ 3068143 h 4885545"/>
                                <a:gd name="connsiteX1971" fmla="*/ 4399489 w 7425815"/>
                                <a:gd name="connsiteY1971" fmla="*/ 3071736 h 4885545"/>
                                <a:gd name="connsiteX1972" fmla="*/ 4380726 w 7425815"/>
                                <a:gd name="connsiteY1972" fmla="*/ 3067345 h 4885545"/>
                                <a:gd name="connsiteX1973" fmla="*/ 4376734 w 7425815"/>
                                <a:gd name="connsiteY1973" fmla="*/ 3085708 h 4885545"/>
                                <a:gd name="connsiteX1974" fmla="*/ 4371145 w 7425815"/>
                                <a:gd name="connsiteY1974" fmla="*/ 3089301 h 4885545"/>
                                <a:gd name="connsiteX1975" fmla="*/ 4377533 w 7425815"/>
                                <a:gd name="connsiteY1975" fmla="*/ 3061755 h 4885545"/>
                                <a:gd name="connsiteX1976" fmla="*/ 4392503 w 7425815"/>
                                <a:gd name="connsiteY1976" fmla="*/ 3059110 h 4885545"/>
                                <a:gd name="connsiteX1977" fmla="*/ 2175573 w 7425815"/>
                                <a:gd name="connsiteY1977" fmla="*/ 3046585 h 4885545"/>
                                <a:gd name="connsiteX1978" fmla="*/ 2190344 w 7425815"/>
                                <a:gd name="connsiteY1978" fmla="*/ 3047782 h 4885545"/>
                                <a:gd name="connsiteX1979" fmla="*/ 2194336 w 7425815"/>
                                <a:gd name="connsiteY1979" fmla="*/ 3051774 h 4885545"/>
                                <a:gd name="connsiteX1980" fmla="*/ 2193138 w 7425815"/>
                                <a:gd name="connsiteY1980" fmla="*/ 3066546 h 4885545"/>
                                <a:gd name="connsiteX1981" fmla="*/ 2189545 w 7425815"/>
                                <a:gd name="connsiteY1981" fmla="*/ 3069739 h 4885545"/>
                                <a:gd name="connsiteX1982" fmla="*/ 2186352 w 7425815"/>
                                <a:gd name="connsiteY1982" fmla="*/ 3066146 h 4885545"/>
                                <a:gd name="connsiteX1983" fmla="*/ 2186751 w 7425815"/>
                                <a:gd name="connsiteY1983" fmla="*/ 3059359 h 4885545"/>
                                <a:gd name="connsiteX1984" fmla="*/ 2175973 w 7425815"/>
                                <a:gd name="connsiteY1984" fmla="*/ 3068542 h 4885545"/>
                                <a:gd name="connsiteX1985" fmla="*/ 2176372 w 7425815"/>
                                <a:gd name="connsiteY1985" fmla="*/ 3068941 h 4885545"/>
                                <a:gd name="connsiteX1986" fmla="*/ 2173977 w 7425815"/>
                                <a:gd name="connsiteY1986" fmla="*/ 3097683 h 4885545"/>
                                <a:gd name="connsiteX1987" fmla="*/ 2150423 w 7425815"/>
                                <a:gd name="connsiteY1987" fmla="*/ 3117643 h 4885545"/>
                                <a:gd name="connsiteX1988" fmla="*/ 2144435 w 7425815"/>
                                <a:gd name="connsiteY1988" fmla="*/ 3119639 h 4885545"/>
                                <a:gd name="connsiteX1989" fmla="*/ 2138846 w 7425815"/>
                                <a:gd name="connsiteY1989" fmla="*/ 3116845 h 4885545"/>
                                <a:gd name="connsiteX1990" fmla="*/ 2130463 w 7425815"/>
                                <a:gd name="connsiteY1990" fmla="*/ 3106865 h 4885545"/>
                                <a:gd name="connsiteX1991" fmla="*/ 2121281 w 7425815"/>
                                <a:gd name="connsiteY1991" fmla="*/ 3114849 h 4885545"/>
                                <a:gd name="connsiteX1992" fmla="*/ 2120882 w 7425815"/>
                                <a:gd name="connsiteY1992" fmla="*/ 3122034 h 4885545"/>
                                <a:gd name="connsiteX1993" fmla="*/ 2117289 w 7425815"/>
                                <a:gd name="connsiteY1993" fmla="*/ 3125228 h 4885545"/>
                                <a:gd name="connsiteX1994" fmla="*/ 2114096 w 7425815"/>
                                <a:gd name="connsiteY1994" fmla="*/ 3121635 h 4885545"/>
                                <a:gd name="connsiteX1995" fmla="*/ 2114495 w 7425815"/>
                                <a:gd name="connsiteY1995" fmla="*/ 3116446 h 4885545"/>
                                <a:gd name="connsiteX1996" fmla="*/ 2109305 w 7425815"/>
                                <a:gd name="connsiteY1996" fmla="*/ 3116046 h 4885545"/>
                                <a:gd name="connsiteX1997" fmla="*/ 2106111 w 7425815"/>
                                <a:gd name="connsiteY1997" fmla="*/ 3112454 h 4885545"/>
                                <a:gd name="connsiteX1998" fmla="*/ 2109704 w 7425815"/>
                                <a:gd name="connsiteY1998" fmla="*/ 3109260 h 4885545"/>
                                <a:gd name="connsiteX1999" fmla="*/ 2116890 w 7425815"/>
                                <a:gd name="connsiteY1999" fmla="*/ 3109659 h 4885545"/>
                                <a:gd name="connsiteX2000" fmla="*/ 2126072 w 7425815"/>
                                <a:gd name="connsiteY2000" fmla="*/ 3101675 h 4885545"/>
                                <a:gd name="connsiteX2001" fmla="*/ 2118487 w 7425815"/>
                                <a:gd name="connsiteY2001" fmla="*/ 3092893 h 4885545"/>
                                <a:gd name="connsiteX2002" fmla="*/ 2120882 w 7425815"/>
                                <a:gd name="connsiteY2002" fmla="*/ 3064149 h 4885545"/>
                                <a:gd name="connsiteX2003" fmla="*/ 2148427 w 7425815"/>
                                <a:gd name="connsiteY2003" fmla="*/ 3065347 h 4885545"/>
                                <a:gd name="connsiteX2004" fmla="*/ 2169985 w 7425815"/>
                                <a:gd name="connsiteY2004" fmla="*/ 3063750 h 4885545"/>
                                <a:gd name="connsiteX2005" fmla="*/ 2181961 w 7425815"/>
                                <a:gd name="connsiteY2005" fmla="*/ 3053770 h 4885545"/>
                                <a:gd name="connsiteX2006" fmla="*/ 2175174 w 7425815"/>
                                <a:gd name="connsiteY2006" fmla="*/ 3053371 h 4885545"/>
                                <a:gd name="connsiteX2007" fmla="*/ 2171981 w 7425815"/>
                                <a:gd name="connsiteY2007" fmla="*/ 3049778 h 4885545"/>
                                <a:gd name="connsiteX2008" fmla="*/ 2175573 w 7425815"/>
                                <a:gd name="connsiteY2008" fmla="*/ 3046585 h 4885545"/>
                                <a:gd name="connsiteX2009" fmla="*/ 3451168 w 7425815"/>
                                <a:gd name="connsiteY2009" fmla="*/ 2987258 h 4885545"/>
                                <a:gd name="connsiteX2010" fmla="*/ 3451017 w 7425815"/>
                                <a:gd name="connsiteY2010" fmla="*/ 2994290 h 4885545"/>
                                <a:gd name="connsiteX2011" fmla="*/ 3445468 w 7425815"/>
                                <a:gd name="connsiteY2011" fmla="*/ 2999677 h 4885545"/>
                                <a:gd name="connsiteX2012" fmla="*/ 3453510 w 7425815"/>
                                <a:gd name="connsiteY2012" fmla="*/ 2999829 h 4885545"/>
                                <a:gd name="connsiteX2013" fmla="*/ 3458829 w 7425815"/>
                                <a:gd name="connsiteY2013" fmla="*/ 3005210 h 4885545"/>
                                <a:gd name="connsiteX2014" fmla="*/ 3458997 w 7425815"/>
                                <a:gd name="connsiteY2014" fmla="*/ 2997485 h 4885545"/>
                                <a:gd name="connsiteX2015" fmla="*/ 3463824 w 7425815"/>
                                <a:gd name="connsiteY2015" fmla="*/ 2992657 h 4885545"/>
                                <a:gd name="connsiteX2016" fmla="*/ 3456204 w 7425815"/>
                                <a:gd name="connsiteY2016" fmla="*/ 2992294 h 4885545"/>
                                <a:gd name="connsiteX2017" fmla="*/ 3446226 w 7425815"/>
                                <a:gd name="connsiteY2017" fmla="*/ 2973531 h 4885545"/>
                                <a:gd name="connsiteX2018" fmla="*/ 3451416 w 7425815"/>
                                <a:gd name="connsiteY2018" fmla="*/ 2975926 h 4885545"/>
                                <a:gd name="connsiteX2019" fmla="*/ 3451390 w 7425815"/>
                                <a:gd name="connsiteY2019" fmla="*/ 2977099 h 4885545"/>
                                <a:gd name="connsiteX2020" fmla="*/ 3459399 w 7425815"/>
                                <a:gd name="connsiteY2020" fmla="*/ 2985109 h 4885545"/>
                                <a:gd name="connsiteX2021" fmla="*/ 3471373 w 7425815"/>
                                <a:gd name="connsiteY2021" fmla="*/ 2985109 h 4885545"/>
                                <a:gd name="connsiteX2022" fmla="*/ 3472170 w 7425815"/>
                                <a:gd name="connsiteY2022" fmla="*/ 2984310 h 4885545"/>
                                <a:gd name="connsiteX2023" fmla="*/ 3477361 w 7425815"/>
                                <a:gd name="connsiteY2023" fmla="*/ 2986705 h 4885545"/>
                                <a:gd name="connsiteX2024" fmla="*/ 3474965 w 7425815"/>
                                <a:gd name="connsiteY2024" fmla="*/ 2991896 h 4885545"/>
                                <a:gd name="connsiteX2025" fmla="*/ 3474909 w 7425815"/>
                                <a:gd name="connsiteY2025" fmla="*/ 2991952 h 4885545"/>
                                <a:gd name="connsiteX2026" fmla="*/ 3474565 w 7425815"/>
                                <a:gd name="connsiteY2026" fmla="*/ 2992694 h 4885545"/>
                                <a:gd name="connsiteX2027" fmla="*/ 3474033 w 7425815"/>
                                <a:gd name="connsiteY2027" fmla="*/ 2992827 h 4885545"/>
                                <a:gd name="connsiteX2028" fmla="*/ 3466183 w 7425815"/>
                                <a:gd name="connsiteY2028" fmla="*/ 3000678 h 4885545"/>
                                <a:gd name="connsiteX2029" fmla="*/ 3466183 w 7425815"/>
                                <a:gd name="connsiteY2029" fmla="*/ 3012649 h 4885545"/>
                                <a:gd name="connsiteX2030" fmla="*/ 3466582 w 7425815"/>
                                <a:gd name="connsiteY2030" fmla="*/ 3013053 h 4885545"/>
                                <a:gd name="connsiteX2031" fmla="*/ 3463789 w 7425815"/>
                                <a:gd name="connsiteY2031" fmla="*/ 3018642 h 4885545"/>
                                <a:gd name="connsiteX2032" fmla="*/ 3458997 w 7425815"/>
                                <a:gd name="connsiteY2032" fmla="*/ 3016247 h 4885545"/>
                                <a:gd name="connsiteX2033" fmla="*/ 3458624 w 7425815"/>
                                <a:gd name="connsiteY2033" fmla="*/ 3015862 h 4885545"/>
                                <a:gd name="connsiteX2034" fmla="*/ 3458599 w 7425815"/>
                                <a:gd name="connsiteY2034" fmla="*/ 3015848 h 4885545"/>
                                <a:gd name="connsiteX2035" fmla="*/ 3458599 w 7425815"/>
                                <a:gd name="connsiteY2035" fmla="*/ 3015834 h 4885545"/>
                                <a:gd name="connsiteX2036" fmla="*/ 3450368 w 7425815"/>
                                <a:gd name="connsiteY2036" fmla="*/ 3007314 h 4885545"/>
                                <a:gd name="connsiteX2037" fmla="*/ 3437855 w 7425815"/>
                                <a:gd name="connsiteY2037" fmla="*/ 3007065 h 4885545"/>
                                <a:gd name="connsiteX2038" fmla="*/ 3437445 w 7425815"/>
                                <a:gd name="connsiteY2038" fmla="*/ 3007464 h 4885545"/>
                                <a:gd name="connsiteX2039" fmla="*/ 3432654 w 7425815"/>
                                <a:gd name="connsiteY2039" fmla="*/ 3005069 h 4885545"/>
                                <a:gd name="connsiteX2040" fmla="*/ 3432807 w 7425815"/>
                                <a:gd name="connsiteY2040" fmla="*/ 3004740 h 4885545"/>
                                <a:gd name="connsiteX2041" fmla="*/ 3432654 w 7425815"/>
                                <a:gd name="connsiteY2041" fmla="*/ 3004670 h 4885545"/>
                                <a:gd name="connsiteX2042" fmla="*/ 3435049 w 7425815"/>
                                <a:gd name="connsiteY2042" fmla="*/ 2999479 h 4885545"/>
                                <a:gd name="connsiteX2043" fmla="*/ 3435442 w 7425815"/>
                                <a:gd name="connsiteY2043" fmla="*/ 2999487 h 4885545"/>
                                <a:gd name="connsiteX2044" fmla="*/ 3443832 w 7425815"/>
                                <a:gd name="connsiteY2044" fmla="*/ 2991097 h 4885545"/>
                                <a:gd name="connsiteX2045" fmla="*/ 3443832 w 7425815"/>
                                <a:gd name="connsiteY2045" fmla="*/ 2979921 h 4885545"/>
                                <a:gd name="connsiteX2046" fmla="*/ 3443032 w 7425815"/>
                                <a:gd name="connsiteY2046" fmla="*/ 2979121 h 4885545"/>
                                <a:gd name="connsiteX2047" fmla="*/ 3445428 w 7425815"/>
                                <a:gd name="connsiteY2047" fmla="*/ 2973930 h 4885545"/>
                                <a:gd name="connsiteX2048" fmla="*/ 3445934 w 7425815"/>
                                <a:gd name="connsiteY2048" fmla="*/ 2974164 h 4885545"/>
                                <a:gd name="connsiteX2049" fmla="*/ 3384601 w 7425815"/>
                                <a:gd name="connsiteY2049" fmla="*/ 2963494 h 4885545"/>
                                <a:gd name="connsiteX2050" fmla="*/ 3384360 w 7425815"/>
                                <a:gd name="connsiteY2050" fmla="*/ 2980718 h 4885545"/>
                                <a:gd name="connsiteX2051" fmla="*/ 3371518 w 7425815"/>
                                <a:gd name="connsiteY2051" fmla="*/ 2992848 h 4885545"/>
                                <a:gd name="connsiteX2052" fmla="*/ 3389150 w 7425815"/>
                                <a:gd name="connsiteY2052" fmla="*/ 2993093 h 4885545"/>
                                <a:gd name="connsiteX2053" fmla="*/ 3401680 w 7425815"/>
                                <a:gd name="connsiteY2053" fmla="*/ 3006127 h 4885545"/>
                                <a:gd name="connsiteX2054" fmla="*/ 3401922 w 7425815"/>
                                <a:gd name="connsiteY2054" fmla="*/ 2988702 h 4885545"/>
                                <a:gd name="connsiteX2055" fmla="*/ 3414578 w 7425815"/>
                                <a:gd name="connsiteY2055" fmla="*/ 2976531 h 4885545"/>
                                <a:gd name="connsiteX2056" fmla="*/ 3395534 w 7425815"/>
                                <a:gd name="connsiteY2056" fmla="*/ 2975130 h 4885545"/>
                                <a:gd name="connsiteX2057" fmla="*/ 3379572 w 7425815"/>
                                <a:gd name="connsiteY2057" fmla="*/ 2949579 h 4885545"/>
                                <a:gd name="connsiteX2058" fmla="*/ 3384761 w 7425815"/>
                                <a:gd name="connsiteY2058" fmla="*/ 2951974 h 4885545"/>
                                <a:gd name="connsiteX2059" fmla="*/ 3384750 w 7425815"/>
                                <a:gd name="connsiteY2059" fmla="*/ 2952777 h 4885545"/>
                                <a:gd name="connsiteX2060" fmla="*/ 3400076 w 7425815"/>
                                <a:gd name="connsiteY2060" fmla="*/ 2968643 h 4885545"/>
                                <a:gd name="connsiteX2061" fmla="*/ 3422675 w 7425815"/>
                                <a:gd name="connsiteY2061" fmla="*/ 2968743 h 4885545"/>
                                <a:gd name="connsiteX2062" fmla="*/ 3422678 w 7425815"/>
                                <a:gd name="connsiteY2062" fmla="*/ 2968741 h 4885545"/>
                                <a:gd name="connsiteX2063" fmla="*/ 3427866 w 7425815"/>
                                <a:gd name="connsiteY2063" fmla="*/ 2971136 h 4885545"/>
                                <a:gd name="connsiteX2064" fmla="*/ 3427866 w 7425815"/>
                                <a:gd name="connsiteY2064" fmla="*/ 2971138 h 4885545"/>
                                <a:gd name="connsiteX2065" fmla="*/ 3427866 w 7425815"/>
                                <a:gd name="connsiteY2065" fmla="*/ 2971138 h 4885545"/>
                                <a:gd name="connsiteX2066" fmla="*/ 3425471 w 7425815"/>
                                <a:gd name="connsiteY2066" fmla="*/ 2976327 h 4885545"/>
                                <a:gd name="connsiteX2067" fmla="*/ 3425470 w 7425815"/>
                                <a:gd name="connsiteY2067" fmla="*/ 2976328 h 4885545"/>
                                <a:gd name="connsiteX2068" fmla="*/ 3409107 w 7425815"/>
                                <a:gd name="connsiteY2068" fmla="*/ 2992295 h 4885545"/>
                                <a:gd name="connsiteX2069" fmla="*/ 3408736 w 7425815"/>
                                <a:gd name="connsiteY2069" fmla="*/ 3013465 h 4885545"/>
                                <a:gd name="connsiteX2070" fmla="*/ 3409107 w 7425815"/>
                                <a:gd name="connsiteY2070" fmla="*/ 3013852 h 4885545"/>
                                <a:gd name="connsiteX2071" fmla="*/ 3408710 w 7425815"/>
                                <a:gd name="connsiteY2071" fmla="*/ 3014775 h 4885545"/>
                                <a:gd name="connsiteX2072" fmla="*/ 3408708 w 7425815"/>
                                <a:gd name="connsiteY2072" fmla="*/ 3015049 h 4885545"/>
                                <a:gd name="connsiteX2073" fmla="*/ 3407920 w 7425815"/>
                                <a:gd name="connsiteY2073" fmla="*/ 3016624 h 4885545"/>
                                <a:gd name="connsiteX2074" fmla="*/ 3406712 w 7425815"/>
                                <a:gd name="connsiteY2074" fmla="*/ 3019441 h 4885545"/>
                                <a:gd name="connsiteX2075" fmla="*/ 3406552 w 7425815"/>
                                <a:gd name="connsiteY2075" fmla="*/ 3019361 h 4885545"/>
                                <a:gd name="connsiteX2076" fmla="*/ 3406312 w 7425815"/>
                                <a:gd name="connsiteY2076" fmla="*/ 3019840 h 4885545"/>
                                <a:gd name="connsiteX2077" fmla="*/ 3401523 w 7425815"/>
                                <a:gd name="connsiteY2077" fmla="*/ 3017445 h 4885545"/>
                                <a:gd name="connsiteX2078" fmla="*/ 3401535 w 7425815"/>
                                <a:gd name="connsiteY2078" fmla="*/ 3016648 h 4885545"/>
                                <a:gd name="connsiteX2079" fmla="*/ 3385956 w 7425815"/>
                                <a:gd name="connsiteY2079" fmla="*/ 3000679 h 4885545"/>
                                <a:gd name="connsiteX2080" fmla="*/ 3363644 w 7425815"/>
                                <a:gd name="connsiteY2080" fmla="*/ 3000286 h 4885545"/>
                                <a:gd name="connsiteX2081" fmla="*/ 3362806 w 7425815"/>
                                <a:gd name="connsiteY2081" fmla="*/ 3001077 h 4885545"/>
                                <a:gd name="connsiteX2082" fmla="*/ 3358018 w 7425815"/>
                                <a:gd name="connsiteY2082" fmla="*/ 2998682 h 4885545"/>
                                <a:gd name="connsiteX2083" fmla="*/ 3358319 w 7425815"/>
                                <a:gd name="connsiteY2083" fmla="*/ 2998024 h 4885545"/>
                                <a:gd name="connsiteX2084" fmla="*/ 3358015 w 7425815"/>
                                <a:gd name="connsiteY2084" fmla="*/ 2997884 h 4885545"/>
                                <a:gd name="connsiteX2085" fmla="*/ 3360410 w 7425815"/>
                                <a:gd name="connsiteY2085" fmla="*/ 2992694 h 4885545"/>
                                <a:gd name="connsiteX2086" fmla="*/ 3361217 w 7425815"/>
                                <a:gd name="connsiteY2086" fmla="*/ 2992705 h 4885545"/>
                                <a:gd name="connsiteX2087" fmla="*/ 3376779 w 7425815"/>
                                <a:gd name="connsiteY2087" fmla="*/ 2977524 h 4885545"/>
                                <a:gd name="connsiteX2088" fmla="*/ 3377162 w 7425815"/>
                                <a:gd name="connsiteY2088" fmla="*/ 2955581 h 4885545"/>
                                <a:gd name="connsiteX2089" fmla="*/ 3376776 w 7425815"/>
                                <a:gd name="connsiteY2089" fmla="*/ 2955169 h 4885545"/>
                                <a:gd name="connsiteX2090" fmla="*/ 3379171 w 7425815"/>
                                <a:gd name="connsiteY2090" fmla="*/ 2949979 h 4885545"/>
                                <a:gd name="connsiteX2091" fmla="*/ 3379348 w 7425815"/>
                                <a:gd name="connsiteY2091" fmla="*/ 2950061 h 4885545"/>
                                <a:gd name="connsiteX2092" fmla="*/ 5912751 w 7425815"/>
                                <a:gd name="connsiteY2092" fmla="*/ 2932515 h 4885545"/>
                                <a:gd name="connsiteX2093" fmla="*/ 5902871 w 7425815"/>
                                <a:gd name="connsiteY2093" fmla="*/ 2935609 h 4885545"/>
                                <a:gd name="connsiteX2094" fmla="*/ 5901274 w 7425815"/>
                                <a:gd name="connsiteY2094" fmla="*/ 2954771 h 4885545"/>
                                <a:gd name="connsiteX2095" fmla="*/ 5908460 w 7425815"/>
                                <a:gd name="connsiteY2095" fmla="*/ 2963154 h 4885545"/>
                                <a:gd name="connsiteX2096" fmla="*/ 5920037 w 7425815"/>
                                <a:gd name="connsiteY2096" fmla="*/ 2953174 h 4885545"/>
                                <a:gd name="connsiteX2097" fmla="*/ 5924827 w 7425815"/>
                                <a:gd name="connsiteY2097" fmla="*/ 2953573 h 4885545"/>
                                <a:gd name="connsiteX2098" fmla="*/ 5924428 w 7425815"/>
                                <a:gd name="connsiteY2098" fmla="*/ 2958363 h 4885545"/>
                                <a:gd name="connsiteX2099" fmla="*/ 5912852 w 7425815"/>
                                <a:gd name="connsiteY2099" fmla="*/ 2968343 h 4885545"/>
                                <a:gd name="connsiteX2100" fmla="*/ 5921235 w 7425815"/>
                                <a:gd name="connsiteY2100" fmla="*/ 2978323 h 4885545"/>
                                <a:gd name="connsiteX2101" fmla="*/ 5923231 w 7425815"/>
                                <a:gd name="connsiteY2101" fmla="*/ 2978323 h 4885545"/>
                                <a:gd name="connsiteX2102" fmla="*/ 5947183 w 7425815"/>
                                <a:gd name="connsiteY2102" fmla="*/ 2958363 h 4885545"/>
                                <a:gd name="connsiteX2103" fmla="*/ 5948380 w 7425815"/>
                                <a:gd name="connsiteY2103" fmla="*/ 2939202 h 4885545"/>
                                <a:gd name="connsiteX2104" fmla="*/ 5929219 w 7425815"/>
                                <a:gd name="connsiteY2104" fmla="*/ 2937605 h 4885545"/>
                                <a:gd name="connsiteX2105" fmla="*/ 5928021 w 7425815"/>
                                <a:gd name="connsiteY2105" fmla="*/ 2938803 h 4885545"/>
                                <a:gd name="connsiteX2106" fmla="*/ 5925626 w 7425815"/>
                                <a:gd name="connsiteY2106" fmla="*/ 2939601 h 4885545"/>
                                <a:gd name="connsiteX2107" fmla="*/ 5923231 w 7425815"/>
                                <a:gd name="connsiteY2107" fmla="*/ 2938403 h 4885545"/>
                                <a:gd name="connsiteX2108" fmla="*/ 5922033 w 7425815"/>
                                <a:gd name="connsiteY2108" fmla="*/ 2937206 h 4885545"/>
                                <a:gd name="connsiteX2109" fmla="*/ 5912751 w 7425815"/>
                                <a:gd name="connsiteY2109" fmla="*/ 2932515 h 4885545"/>
                                <a:gd name="connsiteX2110" fmla="*/ 1494341 w 7425815"/>
                                <a:gd name="connsiteY2110" fmla="*/ 2921785 h 4885545"/>
                                <a:gd name="connsiteX2111" fmla="*/ 1506916 w 7425815"/>
                                <a:gd name="connsiteY2111" fmla="*/ 2930818 h 4885545"/>
                                <a:gd name="connsiteX2112" fmla="*/ 1501326 w 7425815"/>
                                <a:gd name="connsiteY2112" fmla="*/ 2934411 h 4885545"/>
                                <a:gd name="connsiteX2113" fmla="*/ 1482564 w 7425815"/>
                                <a:gd name="connsiteY2113" fmla="*/ 2930020 h 4885545"/>
                                <a:gd name="connsiteX2114" fmla="*/ 1478572 w 7425815"/>
                                <a:gd name="connsiteY2114" fmla="*/ 2948383 h 4885545"/>
                                <a:gd name="connsiteX2115" fmla="*/ 1472983 w 7425815"/>
                                <a:gd name="connsiteY2115" fmla="*/ 2951976 h 4885545"/>
                                <a:gd name="connsiteX2116" fmla="*/ 1479370 w 7425815"/>
                                <a:gd name="connsiteY2116" fmla="*/ 2924430 h 4885545"/>
                                <a:gd name="connsiteX2117" fmla="*/ 1494341 w 7425815"/>
                                <a:gd name="connsiteY2117" fmla="*/ 2921785 h 4885545"/>
                                <a:gd name="connsiteX2118" fmla="*/ 5953170 w 7425815"/>
                                <a:gd name="connsiteY2118" fmla="*/ 2912854 h 4885545"/>
                                <a:gd name="connsiteX2119" fmla="*/ 5967941 w 7425815"/>
                                <a:gd name="connsiteY2119" fmla="*/ 2914051 h 4885545"/>
                                <a:gd name="connsiteX2120" fmla="*/ 5971933 w 7425815"/>
                                <a:gd name="connsiteY2120" fmla="*/ 2918043 h 4885545"/>
                                <a:gd name="connsiteX2121" fmla="*/ 5970735 w 7425815"/>
                                <a:gd name="connsiteY2121" fmla="*/ 2932815 h 4885545"/>
                                <a:gd name="connsiteX2122" fmla="*/ 5967142 w 7425815"/>
                                <a:gd name="connsiteY2122" fmla="*/ 2936008 h 4885545"/>
                                <a:gd name="connsiteX2123" fmla="*/ 5963949 w 7425815"/>
                                <a:gd name="connsiteY2123" fmla="*/ 2932415 h 4885545"/>
                                <a:gd name="connsiteX2124" fmla="*/ 5964348 w 7425815"/>
                                <a:gd name="connsiteY2124" fmla="*/ 2925628 h 4885545"/>
                                <a:gd name="connsiteX2125" fmla="*/ 5953570 w 7425815"/>
                                <a:gd name="connsiteY2125" fmla="*/ 2934811 h 4885545"/>
                                <a:gd name="connsiteX2126" fmla="*/ 5953969 w 7425815"/>
                                <a:gd name="connsiteY2126" fmla="*/ 2935210 h 4885545"/>
                                <a:gd name="connsiteX2127" fmla="*/ 5951574 w 7425815"/>
                                <a:gd name="connsiteY2127" fmla="*/ 2963952 h 4885545"/>
                                <a:gd name="connsiteX2128" fmla="*/ 5928021 w 7425815"/>
                                <a:gd name="connsiteY2128" fmla="*/ 2983912 h 4885545"/>
                                <a:gd name="connsiteX2129" fmla="*/ 5922033 w 7425815"/>
                                <a:gd name="connsiteY2129" fmla="*/ 2985908 h 4885545"/>
                                <a:gd name="connsiteX2130" fmla="*/ 5916444 w 7425815"/>
                                <a:gd name="connsiteY2130" fmla="*/ 2983114 h 4885545"/>
                                <a:gd name="connsiteX2131" fmla="*/ 5908061 w 7425815"/>
                                <a:gd name="connsiteY2131" fmla="*/ 2973134 h 4885545"/>
                                <a:gd name="connsiteX2132" fmla="*/ 5898879 w 7425815"/>
                                <a:gd name="connsiteY2132" fmla="*/ 2981118 h 4885545"/>
                                <a:gd name="connsiteX2133" fmla="*/ 5898479 w 7425815"/>
                                <a:gd name="connsiteY2133" fmla="*/ 2988303 h 4885545"/>
                                <a:gd name="connsiteX2134" fmla="*/ 5894887 w 7425815"/>
                                <a:gd name="connsiteY2134" fmla="*/ 2991497 h 4885545"/>
                                <a:gd name="connsiteX2135" fmla="*/ 5891693 w 7425815"/>
                                <a:gd name="connsiteY2135" fmla="*/ 2987904 h 4885545"/>
                                <a:gd name="connsiteX2136" fmla="*/ 5892092 w 7425815"/>
                                <a:gd name="connsiteY2136" fmla="*/ 2982715 h 4885545"/>
                                <a:gd name="connsiteX2137" fmla="*/ 5886903 w 7425815"/>
                                <a:gd name="connsiteY2137" fmla="*/ 2982315 h 4885545"/>
                                <a:gd name="connsiteX2138" fmla="*/ 5883709 w 7425815"/>
                                <a:gd name="connsiteY2138" fmla="*/ 2978723 h 4885545"/>
                                <a:gd name="connsiteX2139" fmla="*/ 5887302 w 7425815"/>
                                <a:gd name="connsiteY2139" fmla="*/ 2975529 h 4885545"/>
                                <a:gd name="connsiteX2140" fmla="*/ 5894487 w 7425815"/>
                                <a:gd name="connsiteY2140" fmla="*/ 2975928 h 4885545"/>
                                <a:gd name="connsiteX2141" fmla="*/ 5903669 w 7425815"/>
                                <a:gd name="connsiteY2141" fmla="*/ 2967944 h 4885545"/>
                                <a:gd name="connsiteX2142" fmla="*/ 5896084 w 7425815"/>
                                <a:gd name="connsiteY2142" fmla="*/ 2959162 h 4885545"/>
                                <a:gd name="connsiteX2143" fmla="*/ 5898479 w 7425815"/>
                                <a:gd name="connsiteY2143" fmla="*/ 2930418 h 4885545"/>
                                <a:gd name="connsiteX2144" fmla="*/ 5926025 w 7425815"/>
                                <a:gd name="connsiteY2144" fmla="*/ 2931616 h 4885545"/>
                                <a:gd name="connsiteX2145" fmla="*/ 5947582 w 7425815"/>
                                <a:gd name="connsiteY2145" fmla="*/ 2930019 h 4885545"/>
                                <a:gd name="connsiteX2146" fmla="*/ 5959558 w 7425815"/>
                                <a:gd name="connsiteY2146" fmla="*/ 2920039 h 4885545"/>
                                <a:gd name="connsiteX2147" fmla="*/ 5952771 w 7425815"/>
                                <a:gd name="connsiteY2147" fmla="*/ 2919640 h 4885545"/>
                                <a:gd name="connsiteX2148" fmla="*/ 5949578 w 7425815"/>
                                <a:gd name="connsiteY2148" fmla="*/ 2916047 h 4885545"/>
                                <a:gd name="connsiteX2149" fmla="*/ 5953170 w 7425815"/>
                                <a:gd name="connsiteY2149" fmla="*/ 2912854 h 4885545"/>
                                <a:gd name="connsiteX2150" fmla="*/ 525833 w 7425815"/>
                                <a:gd name="connsiteY2150" fmla="*/ 2866700 h 4885545"/>
                                <a:gd name="connsiteX2151" fmla="*/ 525680 w 7425815"/>
                                <a:gd name="connsiteY2151" fmla="*/ 2873733 h 4885545"/>
                                <a:gd name="connsiteX2152" fmla="*/ 520123 w 7425815"/>
                                <a:gd name="connsiteY2152" fmla="*/ 2879126 h 4885545"/>
                                <a:gd name="connsiteX2153" fmla="*/ 527776 w 7425815"/>
                                <a:gd name="connsiteY2153" fmla="*/ 2879271 h 4885545"/>
                                <a:gd name="connsiteX2154" fmla="*/ 533495 w 7425815"/>
                                <a:gd name="connsiteY2154" fmla="*/ 2885056 h 4885545"/>
                                <a:gd name="connsiteX2155" fmla="*/ 533663 w 7425815"/>
                                <a:gd name="connsiteY2155" fmla="*/ 2877326 h 4885545"/>
                                <a:gd name="connsiteX2156" fmla="*/ 538871 w 7425815"/>
                                <a:gd name="connsiteY2156" fmla="*/ 2872118 h 4885545"/>
                                <a:gd name="connsiteX2157" fmla="*/ 530870 w 7425815"/>
                                <a:gd name="connsiteY2157" fmla="*/ 2871737 h 4885545"/>
                                <a:gd name="connsiteX2158" fmla="*/ 7228763 w 7425815"/>
                                <a:gd name="connsiteY2158" fmla="*/ 2853527 h 4885545"/>
                                <a:gd name="connsiteX2159" fmla="*/ 7228610 w 7425815"/>
                                <a:gd name="connsiteY2159" fmla="*/ 2860559 h 4885545"/>
                                <a:gd name="connsiteX2160" fmla="*/ 7223060 w 7425815"/>
                                <a:gd name="connsiteY2160" fmla="*/ 2865946 h 4885545"/>
                                <a:gd name="connsiteX2161" fmla="*/ 7231105 w 7425815"/>
                                <a:gd name="connsiteY2161" fmla="*/ 2866098 h 4885545"/>
                                <a:gd name="connsiteX2162" fmla="*/ 7236434 w 7425815"/>
                                <a:gd name="connsiteY2162" fmla="*/ 2871488 h 4885545"/>
                                <a:gd name="connsiteX2163" fmla="*/ 7236593 w 7425815"/>
                                <a:gd name="connsiteY2163" fmla="*/ 2864152 h 4885545"/>
                                <a:gd name="connsiteX2164" fmla="*/ 7241801 w 7425815"/>
                                <a:gd name="connsiteY2164" fmla="*/ 2858945 h 4885545"/>
                                <a:gd name="connsiteX2165" fmla="*/ 7233800 w 7425815"/>
                                <a:gd name="connsiteY2165" fmla="*/ 2858563 h 4885545"/>
                                <a:gd name="connsiteX2166" fmla="*/ 520890 w 7425815"/>
                                <a:gd name="connsiteY2166" fmla="*/ 2852973 h 4885545"/>
                                <a:gd name="connsiteX2167" fmla="*/ 526080 w 7425815"/>
                                <a:gd name="connsiteY2167" fmla="*/ 2855368 h 4885545"/>
                                <a:gd name="connsiteX2168" fmla="*/ 526054 w 7425815"/>
                                <a:gd name="connsiteY2168" fmla="*/ 2856542 h 4885545"/>
                                <a:gd name="connsiteX2169" fmla="*/ 534063 w 7425815"/>
                                <a:gd name="connsiteY2169" fmla="*/ 2864551 h 4885545"/>
                                <a:gd name="connsiteX2170" fmla="*/ 546438 w 7425815"/>
                                <a:gd name="connsiteY2170" fmla="*/ 2864551 h 4885545"/>
                                <a:gd name="connsiteX2171" fmla="*/ 546837 w 7425815"/>
                                <a:gd name="connsiteY2171" fmla="*/ 2864151 h 4885545"/>
                                <a:gd name="connsiteX2172" fmla="*/ 552028 w 7425815"/>
                                <a:gd name="connsiteY2172" fmla="*/ 2866546 h 4885545"/>
                                <a:gd name="connsiteX2173" fmla="*/ 549632 w 7425815"/>
                                <a:gd name="connsiteY2173" fmla="*/ 2871737 h 4885545"/>
                                <a:gd name="connsiteX2174" fmla="*/ 549235 w 7425815"/>
                                <a:gd name="connsiteY2174" fmla="*/ 2872133 h 4885545"/>
                                <a:gd name="connsiteX2175" fmla="*/ 549234 w 7425815"/>
                                <a:gd name="connsiteY2175" fmla="*/ 2872136 h 4885545"/>
                                <a:gd name="connsiteX2176" fmla="*/ 549232 w 7425815"/>
                                <a:gd name="connsiteY2176" fmla="*/ 2872137 h 4885545"/>
                                <a:gd name="connsiteX2177" fmla="*/ 540849 w 7425815"/>
                                <a:gd name="connsiteY2177" fmla="*/ 2880519 h 4885545"/>
                                <a:gd name="connsiteX2178" fmla="*/ 540849 w 7425815"/>
                                <a:gd name="connsiteY2178" fmla="*/ 2892495 h 4885545"/>
                                <a:gd name="connsiteX2179" fmla="*/ 540850 w 7425815"/>
                                <a:gd name="connsiteY2179" fmla="*/ 2892495 h 4885545"/>
                                <a:gd name="connsiteX2180" fmla="*/ 540849 w 7425815"/>
                                <a:gd name="connsiteY2180" fmla="*/ 2892496 h 4885545"/>
                                <a:gd name="connsiteX2181" fmla="*/ 540849 w 7425815"/>
                                <a:gd name="connsiteY2181" fmla="*/ 2892895 h 4885545"/>
                                <a:gd name="connsiteX2182" fmla="*/ 538061 w 7425815"/>
                                <a:gd name="connsiteY2182" fmla="*/ 2898073 h 4885545"/>
                                <a:gd name="connsiteX2183" fmla="*/ 538055 w 7425815"/>
                                <a:gd name="connsiteY2183" fmla="*/ 2898084 h 4885545"/>
                                <a:gd name="connsiteX2184" fmla="*/ 538055 w 7425815"/>
                                <a:gd name="connsiteY2184" fmla="*/ 2898084 h 4885545"/>
                                <a:gd name="connsiteX2185" fmla="*/ 538055 w 7425815"/>
                                <a:gd name="connsiteY2185" fmla="*/ 2898084 h 4885545"/>
                                <a:gd name="connsiteX2186" fmla="*/ 533264 w 7425815"/>
                                <a:gd name="connsiteY2186" fmla="*/ 2895689 h 4885545"/>
                                <a:gd name="connsiteX2187" fmla="*/ 533264 w 7425815"/>
                                <a:gd name="connsiteY2187" fmla="*/ 2895689 h 4885545"/>
                                <a:gd name="connsiteX2188" fmla="*/ 524632 w 7425815"/>
                                <a:gd name="connsiteY2188" fmla="*/ 2886756 h 4885545"/>
                                <a:gd name="connsiteX2189" fmla="*/ 512511 w 7425815"/>
                                <a:gd name="connsiteY2189" fmla="*/ 2886515 h 4885545"/>
                                <a:gd name="connsiteX2190" fmla="*/ 512107 w 7425815"/>
                                <a:gd name="connsiteY2190" fmla="*/ 2886906 h 4885545"/>
                                <a:gd name="connsiteX2191" fmla="*/ 507316 w 7425815"/>
                                <a:gd name="connsiteY2191" fmla="*/ 2884511 h 4885545"/>
                                <a:gd name="connsiteX2192" fmla="*/ 507398 w 7425815"/>
                                <a:gd name="connsiteY2192" fmla="*/ 2884334 h 4885545"/>
                                <a:gd name="connsiteX2193" fmla="*/ 506917 w 7425815"/>
                                <a:gd name="connsiteY2193" fmla="*/ 2884112 h 4885545"/>
                                <a:gd name="connsiteX2194" fmla="*/ 509312 w 7425815"/>
                                <a:gd name="connsiteY2194" fmla="*/ 2878921 h 4885545"/>
                                <a:gd name="connsiteX2195" fmla="*/ 510096 w 7425815"/>
                                <a:gd name="connsiteY2195" fmla="*/ 2878936 h 4885545"/>
                                <a:gd name="connsiteX2196" fmla="*/ 518495 w 7425815"/>
                                <a:gd name="connsiteY2196" fmla="*/ 2870539 h 4885545"/>
                                <a:gd name="connsiteX2197" fmla="*/ 518495 w 7425815"/>
                                <a:gd name="connsiteY2197" fmla="*/ 2859361 h 4885545"/>
                                <a:gd name="connsiteX2198" fmla="*/ 517696 w 7425815"/>
                                <a:gd name="connsiteY2198" fmla="*/ 2858563 h 4885545"/>
                                <a:gd name="connsiteX2199" fmla="*/ 520091 w 7425815"/>
                                <a:gd name="connsiteY2199" fmla="*/ 2853372 h 4885545"/>
                                <a:gd name="connsiteX2200" fmla="*/ 520598 w 7425815"/>
                                <a:gd name="connsiteY2200" fmla="*/ 2853606 h 4885545"/>
                                <a:gd name="connsiteX2201" fmla="*/ 459254 w 7425815"/>
                                <a:gd name="connsiteY2201" fmla="*/ 2843360 h 4885545"/>
                                <a:gd name="connsiteX2202" fmla="*/ 459014 w 7425815"/>
                                <a:gd name="connsiteY2202" fmla="*/ 2860559 h 4885545"/>
                                <a:gd name="connsiteX2203" fmla="*/ 446165 w 7425815"/>
                                <a:gd name="connsiteY2203" fmla="*/ 2872694 h 4885545"/>
                                <a:gd name="connsiteX2204" fmla="*/ 463406 w 7425815"/>
                                <a:gd name="connsiteY2204" fmla="*/ 2872934 h 4885545"/>
                                <a:gd name="connsiteX2205" fmla="*/ 476326 w 7425815"/>
                                <a:gd name="connsiteY2205" fmla="*/ 2886371 h 4885545"/>
                                <a:gd name="connsiteX2206" fmla="*/ 476579 w 7425815"/>
                                <a:gd name="connsiteY2206" fmla="*/ 2868144 h 4885545"/>
                                <a:gd name="connsiteX2207" fmla="*/ 489210 w 7425815"/>
                                <a:gd name="connsiteY2207" fmla="*/ 2855999 h 4885545"/>
                                <a:gd name="connsiteX2208" fmla="*/ 469792 w 7425815"/>
                                <a:gd name="connsiteY2208" fmla="*/ 2854571 h 4885545"/>
                                <a:gd name="connsiteX2209" fmla="*/ 7223820 w 7425815"/>
                                <a:gd name="connsiteY2209" fmla="*/ 2839800 h 4885545"/>
                                <a:gd name="connsiteX2210" fmla="*/ 7229009 w 7425815"/>
                                <a:gd name="connsiteY2210" fmla="*/ 2842195 h 4885545"/>
                                <a:gd name="connsiteX2211" fmla="*/ 7228984 w 7425815"/>
                                <a:gd name="connsiteY2211" fmla="*/ 2843367 h 4885545"/>
                                <a:gd name="connsiteX2212" fmla="*/ 7236993 w 7425815"/>
                                <a:gd name="connsiteY2212" fmla="*/ 2851378 h 4885545"/>
                                <a:gd name="connsiteX2213" fmla="*/ 7249368 w 7425815"/>
                                <a:gd name="connsiteY2213" fmla="*/ 2851378 h 4885545"/>
                                <a:gd name="connsiteX2214" fmla="*/ 7249768 w 7425815"/>
                                <a:gd name="connsiteY2214" fmla="*/ 2850977 h 4885545"/>
                                <a:gd name="connsiteX2215" fmla="*/ 7254957 w 7425815"/>
                                <a:gd name="connsiteY2215" fmla="*/ 2853372 h 4885545"/>
                                <a:gd name="connsiteX2216" fmla="*/ 7252562 w 7425815"/>
                                <a:gd name="connsiteY2216" fmla="*/ 2858563 h 4885545"/>
                                <a:gd name="connsiteX2217" fmla="*/ 7252165 w 7425815"/>
                                <a:gd name="connsiteY2217" fmla="*/ 2858960 h 4885545"/>
                                <a:gd name="connsiteX2218" fmla="*/ 7252163 w 7425815"/>
                                <a:gd name="connsiteY2218" fmla="*/ 2858963 h 4885545"/>
                                <a:gd name="connsiteX2219" fmla="*/ 7252161 w 7425815"/>
                                <a:gd name="connsiteY2219" fmla="*/ 2858964 h 4885545"/>
                                <a:gd name="connsiteX2220" fmla="*/ 7243780 w 7425815"/>
                                <a:gd name="connsiteY2220" fmla="*/ 2867345 h 4885545"/>
                                <a:gd name="connsiteX2221" fmla="*/ 7243780 w 7425815"/>
                                <a:gd name="connsiteY2221" fmla="*/ 2878918 h 4885545"/>
                                <a:gd name="connsiteX2222" fmla="*/ 7244179 w 7425815"/>
                                <a:gd name="connsiteY2222" fmla="*/ 2879322 h 4885545"/>
                                <a:gd name="connsiteX2223" fmla="*/ 7241385 w 7425815"/>
                                <a:gd name="connsiteY2223" fmla="*/ 2884911 h 4885545"/>
                                <a:gd name="connsiteX2224" fmla="*/ 7241069 w 7425815"/>
                                <a:gd name="connsiteY2224" fmla="*/ 2884753 h 4885545"/>
                                <a:gd name="connsiteX2225" fmla="*/ 7240985 w 7425815"/>
                                <a:gd name="connsiteY2225" fmla="*/ 2884910 h 4885545"/>
                                <a:gd name="connsiteX2226" fmla="*/ 7236194 w 7425815"/>
                                <a:gd name="connsiteY2226" fmla="*/ 2882515 h 4885545"/>
                                <a:gd name="connsiteX2227" fmla="*/ 7236203 w 7425815"/>
                                <a:gd name="connsiteY2227" fmla="*/ 2882111 h 4885545"/>
                                <a:gd name="connsiteX2228" fmla="*/ 7227962 w 7425815"/>
                                <a:gd name="connsiteY2228" fmla="*/ 2873583 h 4885545"/>
                                <a:gd name="connsiteX2229" fmla="*/ 7215448 w 7425815"/>
                                <a:gd name="connsiteY2229" fmla="*/ 2873334 h 4885545"/>
                                <a:gd name="connsiteX2230" fmla="*/ 7215037 w 7425815"/>
                                <a:gd name="connsiteY2230" fmla="*/ 2873733 h 4885545"/>
                                <a:gd name="connsiteX2231" fmla="*/ 7210246 w 7425815"/>
                                <a:gd name="connsiteY2231" fmla="*/ 2871338 h 4885545"/>
                                <a:gd name="connsiteX2232" fmla="*/ 7210398 w 7425815"/>
                                <a:gd name="connsiteY2232" fmla="*/ 2871009 h 4885545"/>
                                <a:gd name="connsiteX2233" fmla="*/ 7210246 w 7425815"/>
                                <a:gd name="connsiteY2233" fmla="*/ 2870939 h 4885545"/>
                                <a:gd name="connsiteX2234" fmla="*/ 7212641 w 7425815"/>
                                <a:gd name="connsiteY2234" fmla="*/ 2865748 h 4885545"/>
                                <a:gd name="connsiteX2235" fmla="*/ 7213034 w 7425815"/>
                                <a:gd name="connsiteY2235" fmla="*/ 2865756 h 4885545"/>
                                <a:gd name="connsiteX2236" fmla="*/ 7221425 w 7425815"/>
                                <a:gd name="connsiteY2236" fmla="*/ 2857366 h 4885545"/>
                                <a:gd name="connsiteX2237" fmla="*/ 7221425 w 7425815"/>
                                <a:gd name="connsiteY2237" fmla="*/ 2846189 h 4885545"/>
                                <a:gd name="connsiteX2238" fmla="*/ 7220625 w 7425815"/>
                                <a:gd name="connsiteY2238" fmla="*/ 2845390 h 4885545"/>
                                <a:gd name="connsiteX2239" fmla="*/ 7223020 w 7425815"/>
                                <a:gd name="connsiteY2239" fmla="*/ 2840199 h 4885545"/>
                                <a:gd name="connsiteX2240" fmla="*/ 7223528 w 7425815"/>
                                <a:gd name="connsiteY2240" fmla="*/ 2840434 h 4885545"/>
                                <a:gd name="connsiteX2241" fmla="*/ 7162183 w 7425815"/>
                                <a:gd name="connsiteY2241" fmla="*/ 2830186 h 4885545"/>
                                <a:gd name="connsiteX2242" fmla="*/ 7161944 w 7425815"/>
                                <a:gd name="connsiteY2242" fmla="*/ 2847386 h 4885545"/>
                                <a:gd name="connsiteX2243" fmla="*/ 7149096 w 7425815"/>
                                <a:gd name="connsiteY2243" fmla="*/ 2859520 h 4885545"/>
                                <a:gd name="connsiteX2244" fmla="*/ 7166335 w 7425815"/>
                                <a:gd name="connsiteY2244" fmla="*/ 2859760 h 4885545"/>
                                <a:gd name="connsiteX2245" fmla="*/ 7179255 w 7425815"/>
                                <a:gd name="connsiteY2245" fmla="*/ 2873197 h 4885545"/>
                                <a:gd name="connsiteX2246" fmla="*/ 7179508 w 7425815"/>
                                <a:gd name="connsiteY2246" fmla="*/ 2854970 h 4885545"/>
                                <a:gd name="connsiteX2247" fmla="*/ 7192138 w 7425815"/>
                                <a:gd name="connsiteY2247" fmla="*/ 2842826 h 4885545"/>
                                <a:gd name="connsiteX2248" fmla="*/ 7172722 w 7425815"/>
                                <a:gd name="connsiteY2248" fmla="*/ 2841398 h 4885545"/>
                                <a:gd name="connsiteX2249" fmla="*/ 453424 w 7425815"/>
                                <a:gd name="connsiteY2249" fmla="*/ 2829420 h 4885545"/>
                                <a:gd name="connsiteX2250" fmla="*/ 454084 w 7425815"/>
                                <a:gd name="connsiteY2250" fmla="*/ 2829725 h 4885545"/>
                                <a:gd name="connsiteX2251" fmla="*/ 454224 w 7425815"/>
                                <a:gd name="connsiteY2251" fmla="*/ 2829420 h 4885545"/>
                                <a:gd name="connsiteX2252" fmla="*/ 459414 w 7425815"/>
                                <a:gd name="connsiteY2252" fmla="*/ 2831816 h 4885545"/>
                                <a:gd name="connsiteX2253" fmla="*/ 459403 w 7425815"/>
                                <a:gd name="connsiteY2253" fmla="*/ 2832632 h 4885545"/>
                                <a:gd name="connsiteX2254" fmla="*/ 474333 w 7425815"/>
                                <a:gd name="connsiteY2254" fmla="*/ 2848084 h 4885545"/>
                                <a:gd name="connsiteX2255" fmla="*/ 496938 w 7425815"/>
                                <a:gd name="connsiteY2255" fmla="*/ 2848184 h 4885545"/>
                                <a:gd name="connsiteX2256" fmla="*/ 497208 w 7425815"/>
                                <a:gd name="connsiteY2256" fmla="*/ 2848308 h 4885545"/>
                                <a:gd name="connsiteX2257" fmla="*/ 497338 w 7425815"/>
                                <a:gd name="connsiteY2257" fmla="*/ 2848183 h 4885545"/>
                                <a:gd name="connsiteX2258" fmla="*/ 502528 w 7425815"/>
                                <a:gd name="connsiteY2258" fmla="*/ 2850578 h 4885545"/>
                                <a:gd name="connsiteX2259" fmla="*/ 500132 w 7425815"/>
                                <a:gd name="connsiteY2259" fmla="*/ 2855768 h 4885545"/>
                                <a:gd name="connsiteX2260" fmla="*/ 483765 w 7425815"/>
                                <a:gd name="connsiteY2260" fmla="*/ 2871737 h 4885545"/>
                                <a:gd name="connsiteX2261" fmla="*/ 483366 w 7425815"/>
                                <a:gd name="connsiteY2261" fmla="*/ 2894491 h 4885545"/>
                                <a:gd name="connsiteX2262" fmla="*/ 480971 w 7425815"/>
                                <a:gd name="connsiteY2262" fmla="*/ 2899282 h 4885545"/>
                                <a:gd name="connsiteX2263" fmla="*/ 480970 w 7425815"/>
                                <a:gd name="connsiteY2263" fmla="*/ 2899282 h 4885545"/>
                                <a:gd name="connsiteX2264" fmla="*/ 480970 w 7425815"/>
                                <a:gd name="connsiteY2264" fmla="*/ 2899282 h 4885545"/>
                                <a:gd name="connsiteX2265" fmla="*/ 479054 w 7425815"/>
                                <a:gd name="connsiteY2265" fmla="*/ 2898324 h 4885545"/>
                                <a:gd name="connsiteX2266" fmla="*/ 476179 w 7425815"/>
                                <a:gd name="connsiteY2266" fmla="*/ 2896887 h 4885545"/>
                                <a:gd name="connsiteX2267" fmla="*/ 476179 w 7425815"/>
                                <a:gd name="connsiteY2267" fmla="*/ 2896887 h 4885545"/>
                                <a:gd name="connsiteX2268" fmla="*/ 460212 w 7425815"/>
                                <a:gd name="connsiteY2268" fmla="*/ 2880519 h 4885545"/>
                                <a:gd name="connsiteX2269" fmla="*/ 438288 w 7425815"/>
                                <a:gd name="connsiteY2269" fmla="*/ 2880134 h 4885545"/>
                                <a:gd name="connsiteX2270" fmla="*/ 437458 w 7425815"/>
                                <a:gd name="connsiteY2270" fmla="*/ 2880918 h 4885545"/>
                                <a:gd name="connsiteX2271" fmla="*/ 432667 w 7425815"/>
                                <a:gd name="connsiteY2271" fmla="*/ 2878523 h 4885545"/>
                                <a:gd name="connsiteX2272" fmla="*/ 432900 w 7425815"/>
                                <a:gd name="connsiteY2272" fmla="*/ 2878017 h 4885545"/>
                                <a:gd name="connsiteX2273" fmla="*/ 432267 w 7425815"/>
                                <a:gd name="connsiteY2273" fmla="*/ 2877725 h 4885545"/>
                                <a:gd name="connsiteX2274" fmla="*/ 434662 w 7425815"/>
                                <a:gd name="connsiteY2274" fmla="*/ 2872534 h 4885545"/>
                                <a:gd name="connsiteX2275" fmla="*/ 435863 w 7425815"/>
                                <a:gd name="connsiteY2275" fmla="*/ 2872551 h 4885545"/>
                                <a:gd name="connsiteX2276" fmla="*/ 451430 w 7425815"/>
                                <a:gd name="connsiteY2276" fmla="*/ 2857365 h 4885545"/>
                                <a:gd name="connsiteX2277" fmla="*/ 451814 w 7425815"/>
                                <a:gd name="connsiteY2277" fmla="*/ 2835445 h 4885545"/>
                                <a:gd name="connsiteX2278" fmla="*/ 451029 w 7425815"/>
                                <a:gd name="connsiteY2278" fmla="*/ 2834610 h 4885545"/>
                                <a:gd name="connsiteX2279" fmla="*/ 453424 w 7425815"/>
                                <a:gd name="connsiteY2279" fmla="*/ 2829420 h 4885545"/>
                                <a:gd name="connsiteX2280" fmla="*/ 7156354 w 7425815"/>
                                <a:gd name="connsiteY2280" fmla="*/ 2816247 h 4885545"/>
                                <a:gd name="connsiteX2281" fmla="*/ 7157013 w 7425815"/>
                                <a:gd name="connsiteY2281" fmla="*/ 2816551 h 4885545"/>
                                <a:gd name="connsiteX2282" fmla="*/ 7157154 w 7425815"/>
                                <a:gd name="connsiteY2282" fmla="*/ 2816247 h 4885545"/>
                                <a:gd name="connsiteX2283" fmla="*/ 7162343 w 7425815"/>
                                <a:gd name="connsiteY2283" fmla="*/ 2818642 h 4885545"/>
                                <a:gd name="connsiteX2284" fmla="*/ 7162332 w 7425815"/>
                                <a:gd name="connsiteY2284" fmla="*/ 2819457 h 4885545"/>
                                <a:gd name="connsiteX2285" fmla="*/ 7177263 w 7425815"/>
                                <a:gd name="connsiteY2285" fmla="*/ 2834911 h 4885545"/>
                                <a:gd name="connsiteX2286" fmla="*/ 7199868 w 7425815"/>
                                <a:gd name="connsiteY2286" fmla="*/ 2835011 h 4885545"/>
                                <a:gd name="connsiteX2287" fmla="*/ 7200137 w 7425815"/>
                                <a:gd name="connsiteY2287" fmla="*/ 2835135 h 4885545"/>
                                <a:gd name="connsiteX2288" fmla="*/ 7200267 w 7425815"/>
                                <a:gd name="connsiteY2288" fmla="*/ 2835009 h 4885545"/>
                                <a:gd name="connsiteX2289" fmla="*/ 7205457 w 7425815"/>
                                <a:gd name="connsiteY2289" fmla="*/ 2837404 h 4885545"/>
                                <a:gd name="connsiteX2290" fmla="*/ 7203061 w 7425815"/>
                                <a:gd name="connsiteY2290" fmla="*/ 2842594 h 4885545"/>
                                <a:gd name="connsiteX2291" fmla="*/ 7186694 w 7425815"/>
                                <a:gd name="connsiteY2291" fmla="*/ 2858563 h 4885545"/>
                                <a:gd name="connsiteX2292" fmla="*/ 7186295 w 7425815"/>
                                <a:gd name="connsiteY2292" fmla="*/ 2881317 h 4885545"/>
                                <a:gd name="connsiteX2293" fmla="*/ 7183904 w 7425815"/>
                                <a:gd name="connsiteY2293" fmla="*/ 2886101 h 4885545"/>
                                <a:gd name="connsiteX2294" fmla="*/ 7183900 w 7425815"/>
                                <a:gd name="connsiteY2294" fmla="*/ 2886108 h 4885545"/>
                                <a:gd name="connsiteX2295" fmla="*/ 7183900 w 7425815"/>
                                <a:gd name="connsiteY2295" fmla="*/ 2886108 h 4885545"/>
                                <a:gd name="connsiteX2296" fmla="*/ 7183900 w 7425815"/>
                                <a:gd name="connsiteY2296" fmla="*/ 2886108 h 4885545"/>
                                <a:gd name="connsiteX2297" fmla="*/ 7179108 w 7425815"/>
                                <a:gd name="connsiteY2297" fmla="*/ 2883713 h 4885545"/>
                                <a:gd name="connsiteX2298" fmla="*/ 7179108 w 7425815"/>
                                <a:gd name="connsiteY2298" fmla="*/ 2883712 h 4885545"/>
                                <a:gd name="connsiteX2299" fmla="*/ 7163141 w 7425815"/>
                                <a:gd name="connsiteY2299" fmla="*/ 2867345 h 4885545"/>
                                <a:gd name="connsiteX2300" fmla="*/ 7141218 w 7425815"/>
                                <a:gd name="connsiteY2300" fmla="*/ 2866960 h 4885545"/>
                                <a:gd name="connsiteX2301" fmla="*/ 7140387 w 7425815"/>
                                <a:gd name="connsiteY2301" fmla="*/ 2867745 h 4885545"/>
                                <a:gd name="connsiteX2302" fmla="*/ 7135596 w 7425815"/>
                                <a:gd name="connsiteY2302" fmla="*/ 2865350 h 4885545"/>
                                <a:gd name="connsiteX2303" fmla="*/ 7135830 w 7425815"/>
                                <a:gd name="connsiteY2303" fmla="*/ 2864843 h 4885545"/>
                                <a:gd name="connsiteX2304" fmla="*/ 7135196 w 7425815"/>
                                <a:gd name="connsiteY2304" fmla="*/ 2864551 h 4885545"/>
                                <a:gd name="connsiteX2305" fmla="*/ 7137592 w 7425815"/>
                                <a:gd name="connsiteY2305" fmla="*/ 2859360 h 4885545"/>
                                <a:gd name="connsiteX2306" fmla="*/ 7138794 w 7425815"/>
                                <a:gd name="connsiteY2306" fmla="*/ 2859377 h 4885545"/>
                                <a:gd name="connsiteX2307" fmla="*/ 7154359 w 7425815"/>
                                <a:gd name="connsiteY2307" fmla="*/ 2844192 h 4885545"/>
                                <a:gd name="connsiteX2308" fmla="*/ 7154744 w 7425815"/>
                                <a:gd name="connsiteY2308" fmla="*/ 2822272 h 4885545"/>
                                <a:gd name="connsiteX2309" fmla="*/ 7153959 w 7425815"/>
                                <a:gd name="connsiteY2309" fmla="*/ 2821437 h 4885545"/>
                                <a:gd name="connsiteX2310" fmla="*/ 7156354 w 7425815"/>
                                <a:gd name="connsiteY2310" fmla="*/ 2816247 h 4885545"/>
                                <a:gd name="connsiteX2311" fmla="*/ 3014592 w 7425815"/>
                                <a:gd name="connsiteY2311" fmla="*/ 2795190 h 4885545"/>
                                <a:gd name="connsiteX2312" fmla="*/ 3004718 w 7425815"/>
                                <a:gd name="connsiteY2312" fmla="*/ 2798284 h 4885545"/>
                                <a:gd name="connsiteX2313" fmla="*/ 3003118 w 7425815"/>
                                <a:gd name="connsiteY2313" fmla="*/ 2817446 h 4885545"/>
                                <a:gd name="connsiteX2314" fmla="*/ 3010297 w 7425815"/>
                                <a:gd name="connsiteY2314" fmla="*/ 2825829 h 4885545"/>
                                <a:gd name="connsiteX2315" fmla="*/ 3021878 w 7425815"/>
                                <a:gd name="connsiteY2315" fmla="*/ 2815849 h 4885545"/>
                                <a:gd name="connsiteX2316" fmla="*/ 3026667 w 7425815"/>
                                <a:gd name="connsiteY2316" fmla="*/ 2816248 h 4885545"/>
                                <a:gd name="connsiteX2317" fmla="*/ 3026269 w 7425815"/>
                                <a:gd name="connsiteY2317" fmla="*/ 2821039 h 4885545"/>
                                <a:gd name="connsiteX2318" fmla="*/ 3014693 w 7425815"/>
                                <a:gd name="connsiteY2318" fmla="*/ 2831019 h 4885545"/>
                                <a:gd name="connsiteX2319" fmla="*/ 3023075 w 7425815"/>
                                <a:gd name="connsiteY2319" fmla="*/ 2840998 h 4885545"/>
                                <a:gd name="connsiteX2320" fmla="*/ 3025072 w 7425815"/>
                                <a:gd name="connsiteY2320" fmla="*/ 2840998 h 4885545"/>
                                <a:gd name="connsiteX2321" fmla="*/ 3049023 w 7425815"/>
                                <a:gd name="connsiteY2321" fmla="*/ 2821039 h 4885545"/>
                                <a:gd name="connsiteX2322" fmla="*/ 3050220 w 7425815"/>
                                <a:gd name="connsiteY2322" fmla="*/ 2801877 h 4885545"/>
                                <a:gd name="connsiteX2323" fmla="*/ 3031059 w 7425815"/>
                                <a:gd name="connsiteY2323" fmla="*/ 2800280 h 4885545"/>
                                <a:gd name="connsiteX2324" fmla="*/ 3029863 w 7425815"/>
                                <a:gd name="connsiteY2324" fmla="*/ 2801478 h 4885545"/>
                                <a:gd name="connsiteX2325" fmla="*/ 3027467 w 7425815"/>
                                <a:gd name="connsiteY2325" fmla="*/ 2802276 h 4885545"/>
                                <a:gd name="connsiteX2326" fmla="*/ 3025072 w 7425815"/>
                                <a:gd name="connsiteY2326" fmla="*/ 2801079 h 4885545"/>
                                <a:gd name="connsiteX2327" fmla="*/ 3023875 w 7425815"/>
                                <a:gd name="connsiteY2327" fmla="*/ 2799881 h 4885545"/>
                                <a:gd name="connsiteX2328" fmla="*/ 3014592 w 7425815"/>
                                <a:gd name="connsiteY2328" fmla="*/ 2795190 h 4885545"/>
                                <a:gd name="connsiteX2329" fmla="*/ 5271937 w 7425815"/>
                                <a:gd name="connsiteY2329" fmla="*/ 2788453 h 4885545"/>
                                <a:gd name="connsiteX2330" fmla="*/ 5284512 w 7425815"/>
                                <a:gd name="connsiteY2330" fmla="*/ 2797486 h 4885545"/>
                                <a:gd name="connsiteX2331" fmla="*/ 5278923 w 7425815"/>
                                <a:gd name="connsiteY2331" fmla="*/ 2801079 h 4885545"/>
                                <a:gd name="connsiteX2332" fmla="*/ 5260161 w 7425815"/>
                                <a:gd name="connsiteY2332" fmla="*/ 2796688 h 4885545"/>
                                <a:gd name="connsiteX2333" fmla="*/ 5256169 w 7425815"/>
                                <a:gd name="connsiteY2333" fmla="*/ 2815051 h 4885545"/>
                                <a:gd name="connsiteX2334" fmla="*/ 5250579 w 7425815"/>
                                <a:gd name="connsiteY2334" fmla="*/ 2818643 h 4885545"/>
                                <a:gd name="connsiteX2335" fmla="*/ 5256967 w 7425815"/>
                                <a:gd name="connsiteY2335" fmla="*/ 2791098 h 4885545"/>
                                <a:gd name="connsiteX2336" fmla="*/ 5271937 w 7425815"/>
                                <a:gd name="connsiteY2336" fmla="*/ 2788453 h 4885545"/>
                                <a:gd name="connsiteX2337" fmla="*/ 3055010 w 7425815"/>
                                <a:gd name="connsiteY2337" fmla="*/ 2775529 h 4885545"/>
                                <a:gd name="connsiteX2338" fmla="*/ 3069780 w 7425815"/>
                                <a:gd name="connsiteY2338" fmla="*/ 2776726 h 4885545"/>
                                <a:gd name="connsiteX2339" fmla="*/ 3073773 w 7425815"/>
                                <a:gd name="connsiteY2339" fmla="*/ 2780718 h 4885545"/>
                                <a:gd name="connsiteX2340" fmla="*/ 3072575 w 7425815"/>
                                <a:gd name="connsiteY2340" fmla="*/ 2795490 h 4885545"/>
                                <a:gd name="connsiteX2341" fmla="*/ 3068983 w 7425815"/>
                                <a:gd name="connsiteY2341" fmla="*/ 2798683 h 4885545"/>
                                <a:gd name="connsiteX2342" fmla="*/ 3065789 w 7425815"/>
                                <a:gd name="connsiteY2342" fmla="*/ 2795091 h 4885545"/>
                                <a:gd name="connsiteX2343" fmla="*/ 3066187 w 7425815"/>
                                <a:gd name="connsiteY2343" fmla="*/ 2788303 h 4885545"/>
                                <a:gd name="connsiteX2344" fmla="*/ 3055410 w 7425815"/>
                                <a:gd name="connsiteY2344" fmla="*/ 2797486 h 4885545"/>
                                <a:gd name="connsiteX2345" fmla="*/ 3055810 w 7425815"/>
                                <a:gd name="connsiteY2345" fmla="*/ 2797885 h 4885545"/>
                                <a:gd name="connsiteX2346" fmla="*/ 3053415 w 7425815"/>
                                <a:gd name="connsiteY2346" fmla="*/ 2826627 h 4885545"/>
                                <a:gd name="connsiteX2347" fmla="*/ 3029863 w 7425815"/>
                                <a:gd name="connsiteY2347" fmla="*/ 2846587 h 4885545"/>
                                <a:gd name="connsiteX2348" fmla="*/ 3023875 w 7425815"/>
                                <a:gd name="connsiteY2348" fmla="*/ 2848583 h 4885545"/>
                                <a:gd name="connsiteX2349" fmla="*/ 3018282 w 7425815"/>
                                <a:gd name="connsiteY2349" fmla="*/ 2845789 h 4885545"/>
                                <a:gd name="connsiteX2350" fmla="*/ 3009900 w 7425815"/>
                                <a:gd name="connsiteY2350" fmla="*/ 2835809 h 4885545"/>
                                <a:gd name="connsiteX2351" fmla="*/ 3000728 w 7425815"/>
                                <a:gd name="connsiteY2351" fmla="*/ 2843793 h 4885545"/>
                                <a:gd name="connsiteX2352" fmla="*/ 3000329 w 7425815"/>
                                <a:gd name="connsiteY2352" fmla="*/ 2850978 h 4885545"/>
                                <a:gd name="connsiteX2353" fmla="*/ 2996731 w 7425815"/>
                                <a:gd name="connsiteY2353" fmla="*/ 2854172 h 4885545"/>
                                <a:gd name="connsiteX2354" fmla="*/ 2993539 w 7425815"/>
                                <a:gd name="connsiteY2354" fmla="*/ 2850579 h 4885545"/>
                                <a:gd name="connsiteX2355" fmla="*/ 2993935 w 7425815"/>
                                <a:gd name="connsiteY2355" fmla="*/ 2845390 h 4885545"/>
                                <a:gd name="connsiteX2356" fmla="*/ 2988747 w 7425815"/>
                                <a:gd name="connsiteY2356" fmla="*/ 2844990 h 4885545"/>
                                <a:gd name="connsiteX2357" fmla="*/ 2985552 w 7425815"/>
                                <a:gd name="connsiteY2357" fmla="*/ 2841398 h 4885545"/>
                                <a:gd name="connsiteX2358" fmla="*/ 2989144 w 7425815"/>
                                <a:gd name="connsiteY2358" fmla="*/ 2838204 h 4885545"/>
                                <a:gd name="connsiteX2359" fmla="*/ 2996332 w 7425815"/>
                                <a:gd name="connsiteY2359" fmla="*/ 2838603 h 4885545"/>
                                <a:gd name="connsiteX2360" fmla="*/ 3005517 w 7425815"/>
                                <a:gd name="connsiteY2360" fmla="*/ 2830619 h 4885545"/>
                                <a:gd name="connsiteX2361" fmla="*/ 2997928 w 7425815"/>
                                <a:gd name="connsiteY2361" fmla="*/ 2821837 h 4885545"/>
                                <a:gd name="connsiteX2362" fmla="*/ 3000329 w 7425815"/>
                                <a:gd name="connsiteY2362" fmla="*/ 2793094 h 4885545"/>
                                <a:gd name="connsiteX2363" fmla="*/ 3027866 w 7425815"/>
                                <a:gd name="connsiteY2363" fmla="*/ 2794291 h 4885545"/>
                                <a:gd name="connsiteX2364" fmla="*/ 3049423 w 7425815"/>
                                <a:gd name="connsiteY2364" fmla="*/ 2792694 h 4885545"/>
                                <a:gd name="connsiteX2365" fmla="*/ 3061398 w 7425815"/>
                                <a:gd name="connsiteY2365" fmla="*/ 2782714 h 4885545"/>
                                <a:gd name="connsiteX2366" fmla="*/ 3054613 w 7425815"/>
                                <a:gd name="connsiteY2366" fmla="*/ 2782315 h 4885545"/>
                                <a:gd name="connsiteX2367" fmla="*/ 3051418 w 7425815"/>
                                <a:gd name="connsiteY2367" fmla="*/ 2778722 h 4885545"/>
                                <a:gd name="connsiteX2368" fmla="*/ 3055010 w 7425815"/>
                                <a:gd name="connsiteY2368" fmla="*/ 2775529 h 4885545"/>
                                <a:gd name="connsiteX2369" fmla="*/ 4303435 w 7425815"/>
                                <a:gd name="connsiteY2369" fmla="*/ 2733368 h 4885545"/>
                                <a:gd name="connsiteX2370" fmla="*/ 4303282 w 7425815"/>
                                <a:gd name="connsiteY2370" fmla="*/ 2740401 h 4885545"/>
                                <a:gd name="connsiteX2371" fmla="*/ 4297725 w 7425815"/>
                                <a:gd name="connsiteY2371" fmla="*/ 2745794 h 4885545"/>
                                <a:gd name="connsiteX2372" fmla="*/ 4305378 w 7425815"/>
                                <a:gd name="connsiteY2372" fmla="*/ 2745939 h 4885545"/>
                                <a:gd name="connsiteX2373" fmla="*/ 4311088 w 7425815"/>
                                <a:gd name="connsiteY2373" fmla="*/ 2751716 h 4885545"/>
                                <a:gd name="connsiteX2374" fmla="*/ 4311265 w 7425815"/>
                                <a:gd name="connsiteY2374" fmla="*/ 2743594 h 4885545"/>
                                <a:gd name="connsiteX2375" fmla="*/ 4316091 w 7425815"/>
                                <a:gd name="connsiteY2375" fmla="*/ 2738767 h 4885545"/>
                                <a:gd name="connsiteX2376" fmla="*/ 4308472 w 7425815"/>
                                <a:gd name="connsiteY2376" fmla="*/ 2738404 h 4885545"/>
                                <a:gd name="connsiteX2377" fmla="*/ 4298491 w 7425815"/>
                                <a:gd name="connsiteY2377" fmla="*/ 2719641 h 4885545"/>
                                <a:gd name="connsiteX2378" fmla="*/ 4303681 w 7425815"/>
                                <a:gd name="connsiteY2378" fmla="*/ 2722037 h 4885545"/>
                                <a:gd name="connsiteX2379" fmla="*/ 4303656 w 7425815"/>
                                <a:gd name="connsiteY2379" fmla="*/ 2723208 h 4885545"/>
                                <a:gd name="connsiteX2380" fmla="*/ 4311665 w 7425815"/>
                                <a:gd name="connsiteY2380" fmla="*/ 2731219 h 4885545"/>
                                <a:gd name="connsiteX2381" fmla="*/ 4323640 w 7425815"/>
                                <a:gd name="connsiteY2381" fmla="*/ 2731219 h 4885545"/>
                                <a:gd name="connsiteX2382" fmla="*/ 4324439 w 7425815"/>
                                <a:gd name="connsiteY2382" fmla="*/ 2730419 h 4885545"/>
                                <a:gd name="connsiteX2383" fmla="*/ 4329629 w 7425815"/>
                                <a:gd name="connsiteY2383" fmla="*/ 2732814 h 4885545"/>
                                <a:gd name="connsiteX2384" fmla="*/ 4327234 w 7425815"/>
                                <a:gd name="connsiteY2384" fmla="*/ 2738005 h 4885545"/>
                                <a:gd name="connsiteX2385" fmla="*/ 4327178 w 7425815"/>
                                <a:gd name="connsiteY2385" fmla="*/ 2738061 h 4885545"/>
                                <a:gd name="connsiteX2386" fmla="*/ 4326835 w 7425815"/>
                                <a:gd name="connsiteY2386" fmla="*/ 2738803 h 4885545"/>
                                <a:gd name="connsiteX2387" fmla="*/ 4326302 w 7425815"/>
                                <a:gd name="connsiteY2387" fmla="*/ 2738937 h 4885545"/>
                                <a:gd name="connsiteX2388" fmla="*/ 4318451 w 7425815"/>
                                <a:gd name="connsiteY2388" fmla="*/ 2746787 h 4885545"/>
                                <a:gd name="connsiteX2389" fmla="*/ 4318451 w 7425815"/>
                                <a:gd name="connsiteY2389" fmla="*/ 2759163 h 4885545"/>
                                <a:gd name="connsiteX2390" fmla="*/ 4318451 w 7425815"/>
                                <a:gd name="connsiteY2390" fmla="*/ 2759163 h 4885545"/>
                                <a:gd name="connsiteX2391" fmla="*/ 4315657 w 7425815"/>
                                <a:gd name="connsiteY2391" fmla="*/ 2764752 h 4885545"/>
                                <a:gd name="connsiteX2392" fmla="*/ 4310866 w 7425815"/>
                                <a:gd name="connsiteY2392" fmla="*/ 2762357 h 4885545"/>
                                <a:gd name="connsiteX2393" fmla="*/ 4302234 w 7425815"/>
                                <a:gd name="connsiteY2393" fmla="*/ 2753425 h 4885545"/>
                                <a:gd name="connsiteX2394" fmla="*/ 4290112 w 7425815"/>
                                <a:gd name="connsiteY2394" fmla="*/ 2753183 h 4885545"/>
                                <a:gd name="connsiteX2395" fmla="*/ 4289709 w 7425815"/>
                                <a:gd name="connsiteY2395" fmla="*/ 2753574 h 4885545"/>
                                <a:gd name="connsiteX2396" fmla="*/ 4284917 w 7425815"/>
                                <a:gd name="connsiteY2396" fmla="*/ 2751179 h 4885545"/>
                                <a:gd name="connsiteX2397" fmla="*/ 4284999 w 7425815"/>
                                <a:gd name="connsiteY2397" fmla="*/ 2751002 h 4885545"/>
                                <a:gd name="connsiteX2398" fmla="*/ 4284518 w 7425815"/>
                                <a:gd name="connsiteY2398" fmla="*/ 2750780 h 4885545"/>
                                <a:gd name="connsiteX2399" fmla="*/ 4286913 w 7425815"/>
                                <a:gd name="connsiteY2399" fmla="*/ 2745589 h 4885545"/>
                                <a:gd name="connsiteX2400" fmla="*/ 4287698 w 7425815"/>
                                <a:gd name="connsiteY2400" fmla="*/ 2745604 h 4885545"/>
                                <a:gd name="connsiteX2401" fmla="*/ 4296096 w 7425815"/>
                                <a:gd name="connsiteY2401" fmla="*/ 2737207 h 4885545"/>
                                <a:gd name="connsiteX2402" fmla="*/ 4296096 w 7425815"/>
                                <a:gd name="connsiteY2402" fmla="*/ 2726029 h 4885545"/>
                                <a:gd name="connsiteX2403" fmla="*/ 4295297 w 7425815"/>
                                <a:gd name="connsiteY2403" fmla="*/ 2725231 h 4885545"/>
                                <a:gd name="connsiteX2404" fmla="*/ 4297692 w 7425815"/>
                                <a:gd name="connsiteY2404" fmla="*/ 2720040 h 4885545"/>
                                <a:gd name="connsiteX2405" fmla="*/ 4298199 w 7425815"/>
                                <a:gd name="connsiteY2405" fmla="*/ 2720274 h 4885545"/>
                                <a:gd name="connsiteX2406" fmla="*/ 4236849 w 7425815"/>
                                <a:gd name="connsiteY2406" fmla="*/ 2710021 h 4885545"/>
                                <a:gd name="connsiteX2407" fmla="*/ 4236615 w 7425815"/>
                                <a:gd name="connsiteY2407" fmla="*/ 2726828 h 4885545"/>
                                <a:gd name="connsiteX2408" fmla="*/ 4223766 w 7425815"/>
                                <a:gd name="connsiteY2408" fmla="*/ 2738962 h 4885545"/>
                                <a:gd name="connsiteX2409" fmla="*/ 4241007 w 7425815"/>
                                <a:gd name="connsiteY2409" fmla="*/ 2739202 h 4885545"/>
                                <a:gd name="connsiteX2410" fmla="*/ 4253538 w 7425815"/>
                                <a:gd name="connsiteY2410" fmla="*/ 2752236 h 4885545"/>
                                <a:gd name="connsiteX2411" fmla="*/ 4253780 w 7425815"/>
                                <a:gd name="connsiteY2411" fmla="*/ 2734812 h 4885545"/>
                                <a:gd name="connsiteX2412" fmla="*/ 4266439 w 7425815"/>
                                <a:gd name="connsiteY2412" fmla="*/ 2722640 h 4885545"/>
                                <a:gd name="connsiteX2413" fmla="*/ 4247393 w 7425815"/>
                                <a:gd name="connsiteY2413" fmla="*/ 2721239 h 4885545"/>
                                <a:gd name="connsiteX2414" fmla="*/ 4231825 w 7425815"/>
                                <a:gd name="connsiteY2414" fmla="*/ 2695689 h 4885545"/>
                                <a:gd name="connsiteX2415" fmla="*/ 4237014 w 7425815"/>
                                <a:gd name="connsiteY2415" fmla="*/ 2698085 h 4885545"/>
                                <a:gd name="connsiteX2416" fmla="*/ 4236997 w 7425815"/>
                                <a:gd name="connsiteY2416" fmla="*/ 2699293 h 4885545"/>
                                <a:gd name="connsiteX2417" fmla="*/ 4251934 w 7425815"/>
                                <a:gd name="connsiteY2417" fmla="*/ 2714752 h 4885545"/>
                                <a:gd name="connsiteX2418" fmla="*/ 4274539 w 7425815"/>
                                <a:gd name="connsiteY2418" fmla="*/ 2714851 h 4885545"/>
                                <a:gd name="connsiteX2419" fmla="*/ 4276269 w 7425815"/>
                                <a:gd name="connsiteY2419" fmla="*/ 2715650 h 4885545"/>
                                <a:gd name="connsiteX2420" fmla="*/ 4279729 w 7425815"/>
                                <a:gd name="connsiteY2420" fmla="*/ 2717246 h 4885545"/>
                                <a:gd name="connsiteX2421" fmla="*/ 4279729 w 7425815"/>
                                <a:gd name="connsiteY2421" fmla="*/ 2717247 h 4885545"/>
                                <a:gd name="connsiteX2422" fmla="*/ 4279729 w 7425815"/>
                                <a:gd name="connsiteY2422" fmla="*/ 2717247 h 4885545"/>
                                <a:gd name="connsiteX2423" fmla="*/ 4277334 w 7425815"/>
                                <a:gd name="connsiteY2423" fmla="*/ 2722436 h 4885545"/>
                                <a:gd name="connsiteX2424" fmla="*/ 4277333 w 7425815"/>
                                <a:gd name="connsiteY2424" fmla="*/ 2722437 h 4885545"/>
                                <a:gd name="connsiteX2425" fmla="*/ 4260966 w 7425815"/>
                                <a:gd name="connsiteY2425" fmla="*/ 2738405 h 4885545"/>
                                <a:gd name="connsiteX2426" fmla="*/ 4260595 w 7425815"/>
                                <a:gd name="connsiteY2426" fmla="*/ 2759575 h 4885545"/>
                                <a:gd name="connsiteX2427" fmla="*/ 4260966 w 7425815"/>
                                <a:gd name="connsiteY2427" fmla="*/ 2759961 h 4885545"/>
                                <a:gd name="connsiteX2428" fmla="*/ 4260572 w 7425815"/>
                                <a:gd name="connsiteY2428" fmla="*/ 2760882 h 4885545"/>
                                <a:gd name="connsiteX2429" fmla="*/ 4260567 w 7425815"/>
                                <a:gd name="connsiteY2429" fmla="*/ 2761159 h 4885545"/>
                                <a:gd name="connsiteX2430" fmla="*/ 4259769 w 7425815"/>
                                <a:gd name="connsiteY2430" fmla="*/ 2762755 h 4885545"/>
                                <a:gd name="connsiteX2431" fmla="*/ 4258571 w 7425815"/>
                                <a:gd name="connsiteY2431" fmla="*/ 2765550 h 4885545"/>
                                <a:gd name="connsiteX2432" fmla="*/ 4258412 w 7425815"/>
                                <a:gd name="connsiteY2432" fmla="*/ 2765470 h 4885545"/>
                                <a:gd name="connsiteX2433" fmla="*/ 4258172 w 7425815"/>
                                <a:gd name="connsiteY2433" fmla="*/ 2765950 h 4885545"/>
                                <a:gd name="connsiteX2434" fmla="*/ 4253381 w 7425815"/>
                                <a:gd name="connsiteY2434" fmla="*/ 2763554 h 4885545"/>
                                <a:gd name="connsiteX2435" fmla="*/ 4253392 w 7425815"/>
                                <a:gd name="connsiteY2435" fmla="*/ 2762757 h 4885545"/>
                                <a:gd name="connsiteX2436" fmla="*/ 4237813 w 7425815"/>
                                <a:gd name="connsiteY2436" fmla="*/ 2746787 h 4885545"/>
                                <a:gd name="connsiteX2437" fmla="*/ 4215888 w 7425815"/>
                                <a:gd name="connsiteY2437" fmla="*/ 2746402 h 4885545"/>
                                <a:gd name="connsiteX2438" fmla="*/ 4215057 w 7425815"/>
                                <a:gd name="connsiteY2438" fmla="*/ 2747187 h 4885545"/>
                                <a:gd name="connsiteX2439" fmla="*/ 4210267 w 7425815"/>
                                <a:gd name="connsiteY2439" fmla="*/ 2744792 h 4885545"/>
                                <a:gd name="connsiteX2440" fmla="*/ 4210501 w 7425815"/>
                                <a:gd name="connsiteY2440" fmla="*/ 2744285 h 4885545"/>
                                <a:gd name="connsiteX2441" fmla="*/ 4209868 w 7425815"/>
                                <a:gd name="connsiteY2441" fmla="*/ 2743993 h 4885545"/>
                                <a:gd name="connsiteX2442" fmla="*/ 4212263 w 7425815"/>
                                <a:gd name="connsiteY2442" fmla="*/ 2738802 h 4885545"/>
                                <a:gd name="connsiteX2443" fmla="*/ 4213465 w 7425815"/>
                                <a:gd name="connsiteY2443" fmla="*/ 2738819 h 4885545"/>
                                <a:gd name="connsiteX2444" fmla="*/ 4229030 w 7425815"/>
                                <a:gd name="connsiteY2444" fmla="*/ 2723634 h 4885545"/>
                                <a:gd name="connsiteX2445" fmla="*/ 4229408 w 7425815"/>
                                <a:gd name="connsiteY2445" fmla="*/ 2702106 h 4885545"/>
                                <a:gd name="connsiteX2446" fmla="*/ 4228630 w 7425815"/>
                                <a:gd name="connsiteY2446" fmla="*/ 2701278 h 4885545"/>
                                <a:gd name="connsiteX2447" fmla="*/ 4231025 w 7425815"/>
                                <a:gd name="connsiteY2447" fmla="*/ 2696088 h 4885545"/>
                                <a:gd name="connsiteX2448" fmla="*/ 4231533 w 7425815"/>
                                <a:gd name="connsiteY2448" fmla="*/ 2696322 h 4885545"/>
                                <a:gd name="connsiteX2449" fmla="*/ 6792186 w 7425815"/>
                                <a:gd name="connsiteY2449" fmla="*/ 2661858 h 4885545"/>
                                <a:gd name="connsiteX2450" fmla="*/ 6782306 w 7425815"/>
                                <a:gd name="connsiteY2450" fmla="*/ 2664952 h 4885545"/>
                                <a:gd name="connsiteX2451" fmla="*/ 6780709 w 7425815"/>
                                <a:gd name="connsiteY2451" fmla="*/ 2684114 h 4885545"/>
                                <a:gd name="connsiteX2452" fmla="*/ 6787895 w 7425815"/>
                                <a:gd name="connsiteY2452" fmla="*/ 2692497 h 4885545"/>
                                <a:gd name="connsiteX2453" fmla="*/ 6799472 w 7425815"/>
                                <a:gd name="connsiteY2453" fmla="*/ 2682517 h 4885545"/>
                                <a:gd name="connsiteX2454" fmla="*/ 6804262 w 7425815"/>
                                <a:gd name="connsiteY2454" fmla="*/ 2682916 h 4885545"/>
                                <a:gd name="connsiteX2455" fmla="*/ 6803863 w 7425815"/>
                                <a:gd name="connsiteY2455" fmla="*/ 2687706 h 4885545"/>
                                <a:gd name="connsiteX2456" fmla="*/ 6792287 w 7425815"/>
                                <a:gd name="connsiteY2456" fmla="*/ 2697686 h 4885545"/>
                                <a:gd name="connsiteX2457" fmla="*/ 6800670 w 7425815"/>
                                <a:gd name="connsiteY2457" fmla="*/ 2707666 h 4885545"/>
                                <a:gd name="connsiteX2458" fmla="*/ 6802666 w 7425815"/>
                                <a:gd name="connsiteY2458" fmla="*/ 2707666 h 4885545"/>
                                <a:gd name="connsiteX2459" fmla="*/ 6826618 w 7425815"/>
                                <a:gd name="connsiteY2459" fmla="*/ 2687706 h 4885545"/>
                                <a:gd name="connsiteX2460" fmla="*/ 6827815 w 7425815"/>
                                <a:gd name="connsiteY2460" fmla="*/ 2668545 h 4885545"/>
                                <a:gd name="connsiteX2461" fmla="*/ 6808654 w 7425815"/>
                                <a:gd name="connsiteY2461" fmla="*/ 2666948 h 4885545"/>
                                <a:gd name="connsiteX2462" fmla="*/ 6807456 w 7425815"/>
                                <a:gd name="connsiteY2462" fmla="*/ 2668146 h 4885545"/>
                                <a:gd name="connsiteX2463" fmla="*/ 6805061 w 7425815"/>
                                <a:gd name="connsiteY2463" fmla="*/ 2668944 h 4885545"/>
                                <a:gd name="connsiteX2464" fmla="*/ 6802666 w 7425815"/>
                                <a:gd name="connsiteY2464" fmla="*/ 2667746 h 4885545"/>
                                <a:gd name="connsiteX2465" fmla="*/ 6801468 w 7425815"/>
                                <a:gd name="connsiteY2465" fmla="*/ 2666549 h 4885545"/>
                                <a:gd name="connsiteX2466" fmla="*/ 6792186 w 7425815"/>
                                <a:gd name="connsiteY2466" fmla="*/ 2661858 h 4885545"/>
                                <a:gd name="connsiteX2467" fmla="*/ 2373781 w 7425815"/>
                                <a:gd name="connsiteY2467" fmla="*/ 2651128 h 4885545"/>
                                <a:gd name="connsiteX2468" fmla="*/ 2386356 w 7425815"/>
                                <a:gd name="connsiteY2468" fmla="*/ 2660161 h 4885545"/>
                                <a:gd name="connsiteX2469" fmla="*/ 2380767 w 7425815"/>
                                <a:gd name="connsiteY2469" fmla="*/ 2663754 h 4885545"/>
                                <a:gd name="connsiteX2470" fmla="*/ 2362004 w 7425815"/>
                                <a:gd name="connsiteY2470" fmla="*/ 2659363 h 4885545"/>
                                <a:gd name="connsiteX2471" fmla="*/ 2358012 w 7425815"/>
                                <a:gd name="connsiteY2471" fmla="*/ 2677726 h 4885545"/>
                                <a:gd name="connsiteX2472" fmla="*/ 2352423 w 7425815"/>
                                <a:gd name="connsiteY2472" fmla="*/ 2681319 h 4885545"/>
                                <a:gd name="connsiteX2473" fmla="*/ 2358810 w 7425815"/>
                                <a:gd name="connsiteY2473" fmla="*/ 2653773 h 4885545"/>
                                <a:gd name="connsiteX2474" fmla="*/ 2373781 w 7425815"/>
                                <a:gd name="connsiteY2474" fmla="*/ 2651128 h 4885545"/>
                                <a:gd name="connsiteX2475" fmla="*/ 6832605 w 7425815"/>
                                <a:gd name="connsiteY2475" fmla="*/ 2642197 h 4885545"/>
                                <a:gd name="connsiteX2476" fmla="*/ 6847376 w 7425815"/>
                                <a:gd name="connsiteY2476" fmla="*/ 2643394 h 4885545"/>
                                <a:gd name="connsiteX2477" fmla="*/ 6851368 w 7425815"/>
                                <a:gd name="connsiteY2477" fmla="*/ 2647386 h 4885545"/>
                                <a:gd name="connsiteX2478" fmla="*/ 6850170 w 7425815"/>
                                <a:gd name="connsiteY2478" fmla="*/ 2662158 h 4885545"/>
                                <a:gd name="connsiteX2479" fmla="*/ 6846577 w 7425815"/>
                                <a:gd name="connsiteY2479" fmla="*/ 2665351 h 4885545"/>
                                <a:gd name="connsiteX2480" fmla="*/ 6843384 w 7425815"/>
                                <a:gd name="connsiteY2480" fmla="*/ 2661758 h 4885545"/>
                                <a:gd name="connsiteX2481" fmla="*/ 6843783 w 7425815"/>
                                <a:gd name="connsiteY2481" fmla="*/ 2654971 h 4885545"/>
                                <a:gd name="connsiteX2482" fmla="*/ 6833005 w 7425815"/>
                                <a:gd name="connsiteY2482" fmla="*/ 2664154 h 4885545"/>
                                <a:gd name="connsiteX2483" fmla="*/ 6833404 w 7425815"/>
                                <a:gd name="connsiteY2483" fmla="*/ 2664553 h 4885545"/>
                                <a:gd name="connsiteX2484" fmla="*/ 6831009 w 7425815"/>
                                <a:gd name="connsiteY2484" fmla="*/ 2693295 h 4885545"/>
                                <a:gd name="connsiteX2485" fmla="*/ 6807456 w 7425815"/>
                                <a:gd name="connsiteY2485" fmla="*/ 2713255 h 4885545"/>
                                <a:gd name="connsiteX2486" fmla="*/ 6801468 w 7425815"/>
                                <a:gd name="connsiteY2486" fmla="*/ 2715251 h 4885545"/>
                                <a:gd name="connsiteX2487" fmla="*/ 6795879 w 7425815"/>
                                <a:gd name="connsiteY2487" fmla="*/ 2712457 h 4885545"/>
                                <a:gd name="connsiteX2488" fmla="*/ 6787496 w 7425815"/>
                                <a:gd name="connsiteY2488" fmla="*/ 2702477 h 4885545"/>
                                <a:gd name="connsiteX2489" fmla="*/ 6778314 w 7425815"/>
                                <a:gd name="connsiteY2489" fmla="*/ 2710461 h 4885545"/>
                                <a:gd name="connsiteX2490" fmla="*/ 6777914 w 7425815"/>
                                <a:gd name="connsiteY2490" fmla="*/ 2717646 h 4885545"/>
                                <a:gd name="connsiteX2491" fmla="*/ 6774322 w 7425815"/>
                                <a:gd name="connsiteY2491" fmla="*/ 2720840 h 4885545"/>
                                <a:gd name="connsiteX2492" fmla="*/ 6771128 w 7425815"/>
                                <a:gd name="connsiteY2492" fmla="*/ 2717247 h 4885545"/>
                                <a:gd name="connsiteX2493" fmla="*/ 6771527 w 7425815"/>
                                <a:gd name="connsiteY2493" fmla="*/ 2712058 h 4885545"/>
                                <a:gd name="connsiteX2494" fmla="*/ 6766338 w 7425815"/>
                                <a:gd name="connsiteY2494" fmla="*/ 2711658 h 4885545"/>
                                <a:gd name="connsiteX2495" fmla="*/ 6763144 w 7425815"/>
                                <a:gd name="connsiteY2495" fmla="*/ 2708066 h 4885545"/>
                                <a:gd name="connsiteX2496" fmla="*/ 6766737 w 7425815"/>
                                <a:gd name="connsiteY2496" fmla="*/ 2704872 h 4885545"/>
                                <a:gd name="connsiteX2497" fmla="*/ 6773922 w 7425815"/>
                                <a:gd name="connsiteY2497" fmla="*/ 2705271 h 4885545"/>
                                <a:gd name="connsiteX2498" fmla="*/ 6783104 w 7425815"/>
                                <a:gd name="connsiteY2498" fmla="*/ 2697287 h 4885545"/>
                                <a:gd name="connsiteX2499" fmla="*/ 6775519 w 7425815"/>
                                <a:gd name="connsiteY2499" fmla="*/ 2688505 h 4885545"/>
                                <a:gd name="connsiteX2500" fmla="*/ 6777914 w 7425815"/>
                                <a:gd name="connsiteY2500" fmla="*/ 2659761 h 4885545"/>
                                <a:gd name="connsiteX2501" fmla="*/ 6805460 w 7425815"/>
                                <a:gd name="connsiteY2501" fmla="*/ 2660959 h 4885545"/>
                                <a:gd name="connsiteX2502" fmla="*/ 6827017 w 7425815"/>
                                <a:gd name="connsiteY2502" fmla="*/ 2659362 h 4885545"/>
                                <a:gd name="connsiteX2503" fmla="*/ 6838993 w 7425815"/>
                                <a:gd name="connsiteY2503" fmla="*/ 2649382 h 4885545"/>
                                <a:gd name="connsiteX2504" fmla="*/ 6832206 w 7425815"/>
                                <a:gd name="connsiteY2504" fmla="*/ 2648983 h 4885545"/>
                                <a:gd name="connsiteX2505" fmla="*/ 6829013 w 7425815"/>
                                <a:gd name="connsiteY2505" fmla="*/ 2645390 h 4885545"/>
                                <a:gd name="connsiteX2506" fmla="*/ 6832605 w 7425815"/>
                                <a:gd name="connsiteY2506" fmla="*/ 2642197 h 4885545"/>
                                <a:gd name="connsiteX2507" fmla="*/ 72904 w 7425815"/>
                                <a:gd name="connsiteY2507" fmla="*/ 2622736 h 4885545"/>
                                <a:gd name="connsiteX2508" fmla="*/ 63024 w 7425815"/>
                                <a:gd name="connsiteY2508" fmla="*/ 2625830 h 4885545"/>
                                <a:gd name="connsiteX2509" fmla="*/ 61427 w 7425815"/>
                                <a:gd name="connsiteY2509" fmla="*/ 2644992 h 4885545"/>
                                <a:gd name="connsiteX2510" fmla="*/ 68613 w 7425815"/>
                                <a:gd name="connsiteY2510" fmla="*/ 2653375 h 4885545"/>
                                <a:gd name="connsiteX2511" fmla="*/ 80190 w 7425815"/>
                                <a:gd name="connsiteY2511" fmla="*/ 2643395 h 4885545"/>
                                <a:gd name="connsiteX2512" fmla="*/ 84980 w 7425815"/>
                                <a:gd name="connsiteY2512" fmla="*/ 2643794 h 4885545"/>
                                <a:gd name="connsiteX2513" fmla="*/ 84581 w 7425815"/>
                                <a:gd name="connsiteY2513" fmla="*/ 2648585 h 4885545"/>
                                <a:gd name="connsiteX2514" fmla="*/ 73004 w 7425815"/>
                                <a:gd name="connsiteY2514" fmla="*/ 2658565 h 4885545"/>
                                <a:gd name="connsiteX2515" fmla="*/ 81387 w 7425815"/>
                                <a:gd name="connsiteY2515" fmla="*/ 2668544 h 4885545"/>
                                <a:gd name="connsiteX2516" fmla="*/ 83383 w 7425815"/>
                                <a:gd name="connsiteY2516" fmla="*/ 2668544 h 4885545"/>
                                <a:gd name="connsiteX2517" fmla="*/ 107335 w 7425815"/>
                                <a:gd name="connsiteY2517" fmla="*/ 2648585 h 4885545"/>
                                <a:gd name="connsiteX2518" fmla="*/ 108533 w 7425815"/>
                                <a:gd name="connsiteY2518" fmla="*/ 2629423 h 4885545"/>
                                <a:gd name="connsiteX2519" fmla="*/ 89371 w 7425815"/>
                                <a:gd name="connsiteY2519" fmla="*/ 2627826 h 4885545"/>
                                <a:gd name="connsiteX2520" fmla="*/ 88174 w 7425815"/>
                                <a:gd name="connsiteY2520" fmla="*/ 2629024 h 4885545"/>
                                <a:gd name="connsiteX2521" fmla="*/ 85778 w 7425815"/>
                                <a:gd name="connsiteY2521" fmla="*/ 2629822 h 4885545"/>
                                <a:gd name="connsiteX2522" fmla="*/ 83383 w 7425815"/>
                                <a:gd name="connsiteY2522" fmla="*/ 2628625 h 4885545"/>
                                <a:gd name="connsiteX2523" fmla="*/ 82186 w 7425815"/>
                                <a:gd name="connsiteY2523" fmla="*/ 2627427 h 4885545"/>
                                <a:gd name="connsiteX2524" fmla="*/ 72904 w 7425815"/>
                                <a:gd name="connsiteY2524" fmla="*/ 2622736 h 4885545"/>
                                <a:gd name="connsiteX2525" fmla="*/ 113722 w 7425815"/>
                                <a:gd name="connsiteY2525" fmla="*/ 2603075 h 4885545"/>
                                <a:gd name="connsiteX2526" fmla="*/ 128493 w 7425815"/>
                                <a:gd name="connsiteY2526" fmla="*/ 2604273 h 4885545"/>
                                <a:gd name="connsiteX2527" fmla="*/ 132486 w 7425815"/>
                                <a:gd name="connsiteY2527" fmla="*/ 2608265 h 4885545"/>
                                <a:gd name="connsiteX2528" fmla="*/ 131287 w 7425815"/>
                                <a:gd name="connsiteY2528" fmla="*/ 2623036 h 4885545"/>
                                <a:gd name="connsiteX2529" fmla="*/ 127695 w 7425815"/>
                                <a:gd name="connsiteY2529" fmla="*/ 2626230 h 4885545"/>
                                <a:gd name="connsiteX2530" fmla="*/ 124502 w 7425815"/>
                                <a:gd name="connsiteY2530" fmla="*/ 2622637 h 4885545"/>
                                <a:gd name="connsiteX2531" fmla="*/ 124901 w 7425815"/>
                                <a:gd name="connsiteY2531" fmla="*/ 2615849 h 4885545"/>
                                <a:gd name="connsiteX2532" fmla="*/ 114122 w 7425815"/>
                                <a:gd name="connsiteY2532" fmla="*/ 2625032 h 4885545"/>
                                <a:gd name="connsiteX2533" fmla="*/ 114521 w 7425815"/>
                                <a:gd name="connsiteY2533" fmla="*/ 2625431 h 4885545"/>
                                <a:gd name="connsiteX2534" fmla="*/ 112126 w 7425815"/>
                                <a:gd name="connsiteY2534" fmla="*/ 2654173 h 4885545"/>
                                <a:gd name="connsiteX2535" fmla="*/ 88573 w 7425815"/>
                                <a:gd name="connsiteY2535" fmla="*/ 2674133 h 4885545"/>
                                <a:gd name="connsiteX2536" fmla="*/ 82585 w 7425815"/>
                                <a:gd name="connsiteY2536" fmla="*/ 2676129 h 4885545"/>
                                <a:gd name="connsiteX2537" fmla="*/ 76996 w 7425815"/>
                                <a:gd name="connsiteY2537" fmla="*/ 2673335 h 4885545"/>
                                <a:gd name="connsiteX2538" fmla="*/ 68613 w 7425815"/>
                                <a:gd name="connsiteY2538" fmla="*/ 2663355 h 4885545"/>
                                <a:gd name="connsiteX2539" fmla="*/ 59431 w 7425815"/>
                                <a:gd name="connsiteY2539" fmla="*/ 2671339 h 4885545"/>
                                <a:gd name="connsiteX2540" fmla="*/ 59032 w 7425815"/>
                                <a:gd name="connsiteY2540" fmla="*/ 2678524 h 4885545"/>
                                <a:gd name="connsiteX2541" fmla="*/ 55439 w 7425815"/>
                                <a:gd name="connsiteY2541" fmla="*/ 2681718 h 4885545"/>
                                <a:gd name="connsiteX2542" fmla="*/ 52246 w 7425815"/>
                                <a:gd name="connsiteY2542" fmla="*/ 2678125 h 4885545"/>
                                <a:gd name="connsiteX2543" fmla="*/ 52645 w 7425815"/>
                                <a:gd name="connsiteY2543" fmla="*/ 2672936 h 4885545"/>
                                <a:gd name="connsiteX2544" fmla="*/ 47455 w 7425815"/>
                                <a:gd name="connsiteY2544" fmla="*/ 2672536 h 4885545"/>
                                <a:gd name="connsiteX2545" fmla="*/ 44262 w 7425815"/>
                                <a:gd name="connsiteY2545" fmla="*/ 2668944 h 4885545"/>
                                <a:gd name="connsiteX2546" fmla="*/ 47855 w 7425815"/>
                                <a:gd name="connsiteY2546" fmla="*/ 2665750 h 4885545"/>
                                <a:gd name="connsiteX2547" fmla="*/ 55040 w 7425815"/>
                                <a:gd name="connsiteY2547" fmla="*/ 2666149 h 4885545"/>
                                <a:gd name="connsiteX2548" fmla="*/ 64222 w 7425815"/>
                                <a:gd name="connsiteY2548" fmla="*/ 2658165 h 4885545"/>
                                <a:gd name="connsiteX2549" fmla="*/ 56637 w 7425815"/>
                                <a:gd name="connsiteY2549" fmla="*/ 2649383 h 4885545"/>
                                <a:gd name="connsiteX2550" fmla="*/ 59032 w 7425815"/>
                                <a:gd name="connsiteY2550" fmla="*/ 2620640 h 4885545"/>
                                <a:gd name="connsiteX2551" fmla="*/ 86577 w 7425815"/>
                                <a:gd name="connsiteY2551" fmla="*/ 2621837 h 4885545"/>
                                <a:gd name="connsiteX2552" fmla="*/ 108134 w 7425815"/>
                                <a:gd name="connsiteY2552" fmla="*/ 2620241 h 4885545"/>
                                <a:gd name="connsiteX2553" fmla="*/ 120111 w 7425815"/>
                                <a:gd name="connsiteY2553" fmla="*/ 2610261 h 4885545"/>
                                <a:gd name="connsiteX2554" fmla="*/ 113323 w 7425815"/>
                                <a:gd name="connsiteY2554" fmla="*/ 2609861 h 4885545"/>
                                <a:gd name="connsiteX2555" fmla="*/ 110130 w 7425815"/>
                                <a:gd name="connsiteY2555" fmla="*/ 2606269 h 4885545"/>
                                <a:gd name="connsiteX2556" fmla="*/ 113722 w 7425815"/>
                                <a:gd name="connsiteY2556" fmla="*/ 2603075 h 4885545"/>
                                <a:gd name="connsiteX2557" fmla="*/ 1405273 w 7425815"/>
                                <a:gd name="connsiteY2557" fmla="*/ 2596044 h 4885545"/>
                                <a:gd name="connsiteX2558" fmla="*/ 1405120 w 7425815"/>
                                <a:gd name="connsiteY2558" fmla="*/ 2603076 h 4885545"/>
                                <a:gd name="connsiteX2559" fmla="*/ 1399564 w 7425815"/>
                                <a:gd name="connsiteY2559" fmla="*/ 2608469 h 4885545"/>
                                <a:gd name="connsiteX2560" fmla="*/ 1407216 w 7425815"/>
                                <a:gd name="connsiteY2560" fmla="*/ 2608614 h 4885545"/>
                                <a:gd name="connsiteX2561" fmla="*/ 1412927 w 7425815"/>
                                <a:gd name="connsiteY2561" fmla="*/ 2614390 h 4885545"/>
                                <a:gd name="connsiteX2562" fmla="*/ 1413103 w 7425815"/>
                                <a:gd name="connsiteY2562" fmla="*/ 2606270 h 4885545"/>
                                <a:gd name="connsiteX2563" fmla="*/ 1417930 w 7425815"/>
                                <a:gd name="connsiteY2563" fmla="*/ 2601443 h 4885545"/>
                                <a:gd name="connsiteX2564" fmla="*/ 1410309 w 7425815"/>
                                <a:gd name="connsiteY2564" fmla="*/ 2601080 h 4885545"/>
                                <a:gd name="connsiteX2565" fmla="*/ 1400329 w 7425815"/>
                                <a:gd name="connsiteY2565" fmla="*/ 2582317 h 4885545"/>
                                <a:gd name="connsiteX2566" fmla="*/ 1405519 w 7425815"/>
                                <a:gd name="connsiteY2566" fmla="*/ 2584712 h 4885545"/>
                                <a:gd name="connsiteX2567" fmla="*/ 1405494 w 7425815"/>
                                <a:gd name="connsiteY2567" fmla="*/ 2585885 h 4885545"/>
                                <a:gd name="connsiteX2568" fmla="*/ 1413503 w 7425815"/>
                                <a:gd name="connsiteY2568" fmla="*/ 2593895 h 4885545"/>
                                <a:gd name="connsiteX2569" fmla="*/ 1425478 w 7425815"/>
                                <a:gd name="connsiteY2569" fmla="*/ 2593895 h 4885545"/>
                                <a:gd name="connsiteX2570" fmla="*/ 1426278 w 7425815"/>
                                <a:gd name="connsiteY2570" fmla="*/ 2593095 h 4885545"/>
                                <a:gd name="connsiteX2571" fmla="*/ 1431467 w 7425815"/>
                                <a:gd name="connsiteY2571" fmla="*/ 2595490 h 4885545"/>
                                <a:gd name="connsiteX2572" fmla="*/ 1429073 w 7425815"/>
                                <a:gd name="connsiteY2572" fmla="*/ 2600681 h 4885545"/>
                                <a:gd name="connsiteX2573" fmla="*/ 1429017 w 7425815"/>
                                <a:gd name="connsiteY2573" fmla="*/ 2600737 h 4885545"/>
                                <a:gd name="connsiteX2574" fmla="*/ 1428673 w 7425815"/>
                                <a:gd name="connsiteY2574" fmla="*/ 2601480 h 4885545"/>
                                <a:gd name="connsiteX2575" fmla="*/ 1428140 w 7425815"/>
                                <a:gd name="connsiteY2575" fmla="*/ 2601614 h 4885545"/>
                                <a:gd name="connsiteX2576" fmla="*/ 1420289 w 7425815"/>
                                <a:gd name="connsiteY2576" fmla="*/ 2609463 h 4885545"/>
                                <a:gd name="connsiteX2577" fmla="*/ 1420289 w 7425815"/>
                                <a:gd name="connsiteY2577" fmla="*/ 2621838 h 4885545"/>
                                <a:gd name="connsiteX2578" fmla="*/ 1420289 w 7425815"/>
                                <a:gd name="connsiteY2578" fmla="*/ 2621838 h 4885545"/>
                                <a:gd name="connsiteX2579" fmla="*/ 1417496 w 7425815"/>
                                <a:gd name="connsiteY2579" fmla="*/ 2627427 h 4885545"/>
                                <a:gd name="connsiteX2580" fmla="*/ 1412705 w 7425815"/>
                                <a:gd name="connsiteY2580" fmla="*/ 2625032 h 4885545"/>
                                <a:gd name="connsiteX2581" fmla="*/ 1404072 w 7425815"/>
                                <a:gd name="connsiteY2581" fmla="*/ 2616099 h 4885545"/>
                                <a:gd name="connsiteX2582" fmla="*/ 1391952 w 7425815"/>
                                <a:gd name="connsiteY2582" fmla="*/ 2615858 h 4885545"/>
                                <a:gd name="connsiteX2583" fmla="*/ 1391547 w 7425815"/>
                                <a:gd name="connsiteY2583" fmla="*/ 2616250 h 4885545"/>
                                <a:gd name="connsiteX2584" fmla="*/ 1386756 w 7425815"/>
                                <a:gd name="connsiteY2584" fmla="*/ 2613855 h 4885545"/>
                                <a:gd name="connsiteX2585" fmla="*/ 1386838 w 7425815"/>
                                <a:gd name="connsiteY2585" fmla="*/ 2613677 h 4885545"/>
                                <a:gd name="connsiteX2586" fmla="*/ 1386357 w 7425815"/>
                                <a:gd name="connsiteY2586" fmla="*/ 2613455 h 4885545"/>
                                <a:gd name="connsiteX2587" fmla="*/ 1388752 w 7425815"/>
                                <a:gd name="connsiteY2587" fmla="*/ 2608264 h 4885545"/>
                                <a:gd name="connsiteX2588" fmla="*/ 1389538 w 7425815"/>
                                <a:gd name="connsiteY2588" fmla="*/ 2608279 h 4885545"/>
                                <a:gd name="connsiteX2589" fmla="*/ 1397935 w 7425815"/>
                                <a:gd name="connsiteY2589" fmla="*/ 2599883 h 4885545"/>
                                <a:gd name="connsiteX2590" fmla="*/ 1397935 w 7425815"/>
                                <a:gd name="connsiteY2590" fmla="*/ 2588706 h 4885545"/>
                                <a:gd name="connsiteX2591" fmla="*/ 1397135 w 7425815"/>
                                <a:gd name="connsiteY2591" fmla="*/ 2587907 h 4885545"/>
                                <a:gd name="connsiteX2592" fmla="*/ 1399531 w 7425815"/>
                                <a:gd name="connsiteY2592" fmla="*/ 2582716 h 4885545"/>
                                <a:gd name="connsiteX2593" fmla="*/ 1400037 w 7425815"/>
                                <a:gd name="connsiteY2593" fmla="*/ 2582950 h 4885545"/>
                                <a:gd name="connsiteX2594" fmla="*/ 1338689 w 7425815"/>
                                <a:gd name="connsiteY2594" fmla="*/ 2572698 h 4885545"/>
                                <a:gd name="connsiteX2595" fmla="*/ 1338455 w 7425815"/>
                                <a:gd name="connsiteY2595" fmla="*/ 2589504 h 4885545"/>
                                <a:gd name="connsiteX2596" fmla="*/ 1325607 w 7425815"/>
                                <a:gd name="connsiteY2596" fmla="*/ 2601639 h 4885545"/>
                                <a:gd name="connsiteX2597" fmla="*/ 1342847 w 7425815"/>
                                <a:gd name="connsiteY2597" fmla="*/ 2601878 h 4885545"/>
                                <a:gd name="connsiteX2598" fmla="*/ 1355378 w 7425815"/>
                                <a:gd name="connsiteY2598" fmla="*/ 2614911 h 4885545"/>
                                <a:gd name="connsiteX2599" fmla="*/ 1355620 w 7425815"/>
                                <a:gd name="connsiteY2599" fmla="*/ 2597487 h 4885545"/>
                                <a:gd name="connsiteX2600" fmla="*/ 1368278 w 7425815"/>
                                <a:gd name="connsiteY2600" fmla="*/ 2585316 h 4885545"/>
                                <a:gd name="connsiteX2601" fmla="*/ 1349233 w 7425815"/>
                                <a:gd name="connsiteY2601" fmla="*/ 2583915 h 4885545"/>
                                <a:gd name="connsiteX2602" fmla="*/ 1333665 w 7425815"/>
                                <a:gd name="connsiteY2602" fmla="*/ 2558365 h 4885545"/>
                                <a:gd name="connsiteX2603" fmla="*/ 1338855 w 7425815"/>
                                <a:gd name="connsiteY2603" fmla="*/ 2560760 h 4885545"/>
                                <a:gd name="connsiteX2604" fmla="*/ 1338838 w 7425815"/>
                                <a:gd name="connsiteY2604" fmla="*/ 2561970 h 4885545"/>
                                <a:gd name="connsiteX2605" fmla="*/ 1353774 w 7425815"/>
                                <a:gd name="connsiteY2605" fmla="*/ 2577428 h 4885545"/>
                                <a:gd name="connsiteX2606" fmla="*/ 1376377 w 7425815"/>
                                <a:gd name="connsiteY2606" fmla="*/ 2577528 h 4885545"/>
                                <a:gd name="connsiteX2607" fmla="*/ 1376378 w 7425815"/>
                                <a:gd name="connsiteY2607" fmla="*/ 2577526 h 4885545"/>
                                <a:gd name="connsiteX2608" fmla="*/ 1381569 w 7425815"/>
                                <a:gd name="connsiteY2608" fmla="*/ 2579921 h 4885545"/>
                                <a:gd name="connsiteX2609" fmla="*/ 1381568 w 7425815"/>
                                <a:gd name="connsiteY2609" fmla="*/ 2579923 h 4885545"/>
                                <a:gd name="connsiteX2610" fmla="*/ 1381569 w 7425815"/>
                                <a:gd name="connsiteY2610" fmla="*/ 2579923 h 4885545"/>
                                <a:gd name="connsiteX2611" fmla="*/ 1379173 w 7425815"/>
                                <a:gd name="connsiteY2611" fmla="*/ 2585112 h 4885545"/>
                                <a:gd name="connsiteX2612" fmla="*/ 1379171 w 7425815"/>
                                <a:gd name="connsiteY2612" fmla="*/ 2585113 h 4885545"/>
                                <a:gd name="connsiteX2613" fmla="*/ 1362805 w 7425815"/>
                                <a:gd name="connsiteY2613" fmla="*/ 2601080 h 4885545"/>
                                <a:gd name="connsiteX2614" fmla="*/ 1362434 w 7425815"/>
                                <a:gd name="connsiteY2614" fmla="*/ 2622250 h 4885545"/>
                                <a:gd name="connsiteX2615" fmla="*/ 1362807 w 7425815"/>
                                <a:gd name="connsiteY2615" fmla="*/ 2622637 h 4885545"/>
                                <a:gd name="connsiteX2616" fmla="*/ 1362411 w 7425815"/>
                                <a:gd name="connsiteY2616" fmla="*/ 2623560 h 4885545"/>
                                <a:gd name="connsiteX2617" fmla="*/ 1362407 w 7425815"/>
                                <a:gd name="connsiteY2617" fmla="*/ 2623834 h 4885545"/>
                                <a:gd name="connsiteX2618" fmla="*/ 1361616 w 7425815"/>
                                <a:gd name="connsiteY2618" fmla="*/ 2625415 h 4885545"/>
                                <a:gd name="connsiteX2619" fmla="*/ 1360411 w 7425815"/>
                                <a:gd name="connsiteY2619" fmla="*/ 2628226 h 4885545"/>
                                <a:gd name="connsiteX2620" fmla="*/ 1360250 w 7425815"/>
                                <a:gd name="connsiteY2620" fmla="*/ 2628146 h 4885545"/>
                                <a:gd name="connsiteX2621" fmla="*/ 1360011 w 7425815"/>
                                <a:gd name="connsiteY2621" fmla="*/ 2628625 h 4885545"/>
                                <a:gd name="connsiteX2622" fmla="*/ 1355220 w 7425815"/>
                                <a:gd name="connsiteY2622" fmla="*/ 2626230 h 4885545"/>
                                <a:gd name="connsiteX2623" fmla="*/ 1355231 w 7425815"/>
                                <a:gd name="connsiteY2623" fmla="*/ 2625432 h 4885545"/>
                                <a:gd name="connsiteX2624" fmla="*/ 1339652 w 7425815"/>
                                <a:gd name="connsiteY2624" fmla="*/ 2609464 h 4885545"/>
                                <a:gd name="connsiteX2625" fmla="*/ 1317730 w 7425815"/>
                                <a:gd name="connsiteY2625" fmla="*/ 2609078 h 4885545"/>
                                <a:gd name="connsiteX2626" fmla="*/ 1316899 w 7425815"/>
                                <a:gd name="connsiteY2626" fmla="*/ 2609863 h 4885545"/>
                                <a:gd name="connsiteX2627" fmla="*/ 1312108 w 7425815"/>
                                <a:gd name="connsiteY2627" fmla="*/ 2607468 h 4885545"/>
                                <a:gd name="connsiteX2628" fmla="*/ 1312342 w 7425815"/>
                                <a:gd name="connsiteY2628" fmla="*/ 2606961 h 4885545"/>
                                <a:gd name="connsiteX2629" fmla="*/ 1311709 w 7425815"/>
                                <a:gd name="connsiteY2629" fmla="*/ 2606669 h 4885545"/>
                                <a:gd name="connsiteX2630" fmla="*/ 1314104 w 7425815"/>
                                <a:gd name="connsiteY2630" fmla="*/ 2601479 h 4885545"/>
                                <a:gd name="connsiteX2631" fmla="*/ 1315305 w 7425815"/>
                                <a:gd name="connsiteY2631" fmla="*/ 2601496 h 4885545"/>
                                <a:gd name="connsiteX2632" fmla="*/ 1330871 w 7425815"/>
                                <a:gd name="connsiteY2632" fmla="*/ 2586310 h 4885545"/>
                                <a:gd name="connsiteX2633" fmla="*/ 1331249 w 7425815"/>
                                <a:gd name="connsiteY2633" fmla="*/ 2564782 h 4885545"/>
                                <a:gd name="connsiteX2634" fmla="*/ 1330470 w 7425815"/>
                                <a:gd name="connsiteY2634" fmla="*/ 2563954 h 4885545"/>
                                <a:gd name="connsiteX2635" fmla="*/ 1332866 w 7425815"/>
                                <a:gd name="connsiteY2635" fmla="*/ 2558764 h 4885545"/>
                                <a:gd name="connsiteX2636" fmla="*/ 1333373 w 7425815"/>
                                <a:gd name="connsiteY2636" fmla="*/ 2558998 h 4885545"/>
                                <a:gd name="connsiteX2637" fmla="*/ 3894003 w 7425815"/>
                                <a:gd name="connsiteY2637" fmla="*/ 2524533 h 4885545"/>
                                <a:gd name="connsiteX2638" fmla="*/ 3884123 w 7425815"/>
                                <a:gd name="connsiteY2638" fmla="*/ 2527627 h 4885545"/>
                                <a:gd name="connsiteX2639" fmla="*/ 3882526 w 7425815"/>
                                <a:gd name="connsiteY2639" fmla="*/ 2546789 h 4885545"/>
                                <a:gd name="connsiteX2640" fmla="*/ 3889711 w 7425815"/>
                                <a:gd name="connsiteY2640" fmla="*/ 2555172 h 4885545"/>
                                <a:gd name="connsiteX2641" fmla="*/ 3901289 w 7425815"/>
                                <a:gd name="connsiteY2641" fmla="*/ 2545192 h 4885545"/>
                                <a:gd name="connsiteX2642" fmla="*/ 3906079 w 7425815"/>
                                <a:gd name="connsiteY2642" fmla="*/ 2545591 h 4885545"/>
                                <a:gd name="connsiteX2643" fmla="*/ 3905680 w 7425815"/>
                                <a:gd name="connsiteY2643" fmla="*/ 2550382 h 4885545"/>
                                <a:gd name="connsiteX2644" fmla="*/ 3894103 w 7425815"/>
                                <a:gd name="connsiteY2644" fmla="*/ 2560362 h 4885545"/>
                                <a:gd name="connsiteX2645" fmla="*/ 3902487 w 7425815"/>
                                <a:gd name="connsiteY2645" fmla="*/ 2570341 h 4885545"/>
                                <a:gd name="connsiteX2646" fmla="*/ 3904483 w 7425815"/>
                                <a:gd name="connsiteY2646" fmla="*/ 2570341 h 4885545"/>
                                <a:gd name="connsiteX2647" fmla="*/ 3928435 w 7425815"/>
                                <a:gd name="connsiteY2647" fmla="*/ 2550382 h 4885545"/>
                                <a:gd name="connsiteX2648" fmla="*/ 3929632 w 7425815"/>
                                <a:gd name="connsiteY2648" fmla="*/ 2531220 h 4885545"/>
                                <a:gd name="connsiteX2649" fmla="*/ 3910471 w 7425815"/>
                                <a:gd name="connsiteY2649" fmla="*/ 2529623 h 4885545"/>
                                <a:gd name="connsiteX2650" fmla="*/ 3909273 w 7425815"/>
                                <a:gd name="connsiteY2650" fmla="*/ 2530821 h 4885545"/>
                                <a:gd name="connsiteX2651" fmla="*/ 3906878 w 7425815"/>
                                <a:gd name="connsiteY2651" fmla="*/ 2531619 h 4885545"/>
                                <a:gd name="connsiteX2652" fmla="*/ 3904483 w 7425815"/>
                                <a:gd name="connsiteY2652" fmla="*/ 2530422 h 4885545"/>
                                <a:gd name="connsiteX2653" fmla="*/ 3903285 w 7425815"/>
                                <a:gd name="connsiteY2653" fmla="*/ 2529224 h 4885545"/>
                                <a:gd name="connsiteX2654" fmla="*/ 3894003 w 7425815"/>
                                <a:gd name="connsiteY2654" fmla="*/ 2524533 h 4885545"/>
                                <a:gd name="connsiteX2655" fmla="*/ 6151372 w 7425815"/>
                                <a:gd name="connsiteY2655" fmla="*/ 2517397 h 4885545"/>
                                <a:gd name="connsiteX2656" fmla="*/ 6163947 w 7425815"/>
                                <a:gd name="connsiteY2656" fmla="*/ 2526430 h 4885545"/>
                                <a:gd name="connsiteX2657" fmla="*/ 6158358 w 7425815"/>
                                <a:gd name="connsiteY2657" fmla="*/ 2530023 h 4885545"/>
                                <a:gd name="connsiteX2658" fmla="*/ 6139596 w 7425815"/>
                                <a:gd name="connsiteY2658" fmla="*/ 2525632 h 4885545"/>
                                <a:gd name="connsiteX2659" fmla="*/ 6135604 w 7425815"/>
                                <a:gd name="connsiteY2659" fmla="*/ 2543995 h 4885545"/>
                                <a:gd name="connsiteX2660" fmla="*/ 6130014 w 7425815"/>
                                <a:gd name="connsiteY2660" fmla="*/ 2547588 h 4885545"/>
                                <a:gd name="connsiteX2661" fmla="*/ 6136402 w 7425815"/>
                                <a:gd name="connsiteY2661" fmla="*/ 2520042 h 4885545"/>
                                <a:gd name="connsiteX2662" fmla="*/ 6151372 w 7425815"/>
                                <a:gd name="connsiteY2662" fmla="*/ 2517397 h 4885545"/>
                                <a:gd name="connsiteX2663" fmla="*/ 3934422 w 7425815"/>
                                <a:gd name="connsiteY2663" fmla="*/ 2504872 h 4885545"/>
                                <a:gd name="connsiteX2664" fmla="*/ 3949193 w 7425815"/>
                                <a:gd name="connsiteY2664" fmla="*/ 2506069 h 4885545"/>
                                <a:gd name="connsiteX2665" fmla="*/ 3953185 w 7425815"/>
                                <a:gd name="connsiteY2665" fmla="*/ 2510061 h 4885545"/>
                                <a:gd name="connsiteX2666" fmla="*/ 3951987 w 7425815"/>
                                <a:gd name="connsiteY2666" fmla="*/ 2524833 h 4885545"/>
                                <a:gd name="connsiteX2667" fmla="*/ 3948394 w 7425815"/>
                                <a:gd name="connsiteY2667" fmla="*/ 2528026 h 4885545"/>
                                <a:gd name="connsiteX2668" fmla="*/ 3945201 w 7425815"/>
                                <a:gd name="connsiteY2668" fmla="*/ 2524434 h 4885545"/>
                                <a:gd name="connsiteX2669" fmla="*/ 3945600 w 7425815"/>
                                <a:gd name="connsiteY2669" fmla="*/ 2517646 h 4885545"/>
                                <a:gd name="connsiteX2670" fmla="*/ 3934822 w 7425815"/>
                                <a:gd name="connsiteY2670" fmla="*/ 2526829 h 4885545"/>
                                <a:gd name="connsiteX2671" fmla="*/ 3935221 w 7425815"/>
                                <a:gd name="connsiteY2671" fmla="*/ 2527228 h 4885545"/>
                                <a:gd name="connsiteX2672" fmla="*/ 3932826 w 7425815"/>
                                <a:gd name="connsiteY2672" fmla="*/ 2555970 h 4885545"/>
                                <a:gd name="connsiteX2673" fmla="*/ 3909273 w 7425815"/>
                                <a:gd name="connsiteY2673" fmla="*/ 2575930 h 4885545"/>
                                <a:gd name="connsiteX2674" fmla="*/ 3903285 w 7425815"/>
                                <a:gd name="connsiteY2674" fmla="*/ 2577926 h 4885545"/>
                                <a:gd name="connsiteX2675" fmla="*/ 3897696 w 7425815"/>
                                <a:gd name="connsiteY2675" fmla="*/ 2575132 h 4885545"/>
                                <a:gd name="connsiteX2676" fmla="*/ 3889312 w 7425815"/>
                                <a:gd name="connsiteY2676" fmla="*/ 2565152 h 4885545"/>
                                <a:gd name="connsiteX2677" fmla="*/ 3880131 w 7425815"/>
                                <a:gd name="connsiteY2677" fmla="*/ 2573136 h 4885545"/>
                                <a:gd name="connsiteX2678" fmla="*/ 3879731 w 7425815"/>
                                <a:gd name="connsiteY2678" fmla="*/ 2580321 h 4885545"/>
                                <a:gd name="connsiteX2679" fmla="*/ 3876139 w 7425815"/>
                                <a:gd name="connsiteY2679" fmla="*/ 2583515 h 4885545"/>
                                <a:gd name="connsiteX2680" fmla="*/ 3872945 w 7425815"/>
                                <a:gd name="connsiteY2680" fmla="*/ 2579922 h 4885545"/>
                                <a:gd name="connsiteX2681" fmla="*/ 3873344 w 7425815"/>
                                <a:gd name="connsiteY2681" fmla="*/ 2574733 h 4885545"/>
                                <a:gd name="connsiteX2682" fmla="*/ 3868155 w 7425815"/>
                                <a:gd name="connsiteY2682" fmla="*/ 2574333 h 4885545"/>
                                <a:gd name="connsiteX2683" fmla="*/ 3864961 w 7425815"/>
                                <a:gd name="connsiteY2683" fmla="*/ 2570741 h 4885545"/>
                                <a:gd name="connsiteX2684" fmla="*/ 3868554 w 7425815"/>
                                <a:gd name="connsiteY2684" fmla="*/ 2567547 h 4885545"/>
                                <a:gd name="connsiteX2685" fmla="*/ 3875739 w 7425815"/>
                                <a:gd name="connsiteY2685" fmla="*/ 2567946 h 4885545"/>
                                <a:gd name="connsiteX2686" fmla="*/ 3884921 w 7425815"/>
                                <a:gd name="connsiteY2686" fmla="*/ 2559962 h 4885545"/>
                                <a:gd name="connsiteX2687" fmla="*/ 3877336 w 7425815"/>
                                <a:gd name="connsiteY2687" fmla="*/ 2551180 h 4885545"/>
                                <a:gd name="connsiteX2688" fmla="*/ 3879731 w 7425815"/>
                                <a:gd name="connsiteY2688" fmla="*/ 2522437 h 4885545"/>
                                <a:gd name="connsiteX2689" fmla="*/ 3907277 w 7425815"/>
                                <a:gd name="connsiteY2689" fmla="*/ 2523634 h 4885545"/>
                                <a:gd name="connsiteX2690" fmla="*/ 3928834 w 7425815"/>
                                <a:gd name="connsiteY2690" fmla="*/ 2522037 h 4885545"/>
                                <a:gd name="connsiteX2691" fmla="*/ 3940810 w 7425815"/>
                                <a:gd name="connsiteY2691" fmla="*/ 2512057 h 4885545"/>
                                <a:gd name="connsiteX2692" fmla="*/ 3934023 w 7425815"/>
                                <a:gd name="connsiteY2692" fmla="*/ 2511658 h 4885545"/>
                                <a:gd name="connsiteX2693" fmla="*/ 3930830 w 7425815"/>
                                <a:gd name="connsiteY2693" fmla="*/ 2508065 h 4885545"/>
                                <a:gd name="connsiteX2694" fmla="*/ 3934422 w 7425815"/>
                                <a:gd name="connsiteY2694" fmla="*/ 2504872 h 4885545"/>
                                <a:gd name="connsiteX2695" fmla="*/ 5182479 w 7425815"/>
                                <a:gd name="connsiteY2695" fmla="*/ 2461921 h 4885545"/>
                                <a:gd name="connsiteX2696" fmla="*/ 5182317 w 7425815"/>
                                <a:gd name="connsiteY2696" fmla="*/ 2469344 h 4885545"/>
                                <a:gd name="connsiteX2697" fmla="*/ 5176364 w 7425815"/>
                                <a:gd name="connsiteY2697" fmla="*/ 2475122 h 4885545"/>
                                <a:gd name="connsiteX2698" fmla="*/ 5184812 w 7425815"/>
                                <a:gd name="connsiteY2698" fmla="*/ 2475282 h 4885545"/>
                                <a:gd name="connsiteX2699" fmla="*/ 5190523 w 7425815"/>
                                <a:gd name="connsiteY2699" fmla="*/ 2481059 h 4885545"/>
                                <a:gd name="connsiteX2700" fmla="*/ 5190699 w 7425815"/>
                                <a:gd name="connsiteY2700" fmla="*/ 2472938 h 4885545"/>
                                <a:gd name="connsiteX2701" fmla="*/ 5195908 w 7425815"/>
                                <a:gd name="connsiteY2701" fmla="*/ 2467730 h 4885545"/>
                                <a:gd name="connsiteX2702" fmla="*/ 5187906 w 7425815"/>
                                <a:gd name="connsiteY2702" fmla="*/ 2467348 h 4885545"/>
                                <a:gd name="connsiteX2703" fmla="*/ 5177527 w 7425815"/>
                                <a:gd name="connsiteY2703" fmla="*/ 2448585 h 4885545"/>
                                <a:gd name="connsiteX2704" fmla="*/ 5182716 w 7425815"/>
                                <a:gd name="connsiteY2704" fmla="*/ 2450980 h 4885545"/>
                                <a:gd name="connsiteX2705" fmla="*/ 5182699 w 7425815"/>
                                <a:gd name="connsiteY2705" fmla="*/ 2451762 h 4885545"/>
                                <a:gd name="connsiteX2706" fmla="*/ 5191099 w 7425815"/>
                                <a:gd name="connsiteY2706" fmla="*/ 2460163 h 4885545"/>
                                <a:gd name="connsiteX2707" fmla="*/ 5203475 w 7425815"/>
                                <a:gd name="connsiteY2707" fmla="*/ 2460163 h 4885545"/>
                                <a:gd name="connsiteX2708" fmla="*/ 5203874 w 7425815"/>
                                <a:gd name="connsiteY2708" fmla="*/ 2459763 h 4885545"/>
                                <a:gd name="connsiteX2709" fmla="*/ 5209063 w 7425815"/>
                                <a:gd name="connsiteY2709" fmla="*/ 2462158 h 4885545"/>
                                <a:gd name="connsiteX2710" fmla="*/ 5206668 w 7425815"/>
                                <a:gd name="connsiteY2710" fmla="*/ 2467349 h 4885545"/>
                                <a:gd name="connsiteX2711" fmla="*/ 5206270 w 7425815"/>
                                <a:gd name="connsiteY2711" fmla="*/ 2467747 h 4885545"/>
                                <a:gd name="connsiteX2712" fmla="*/ 5206269 w 7425815"/>
                                <a:gd name="connsiteY2712" fmla="*/ 2467748 h 4885545"/>
                                <a:gd name="connsiteX2713" fmla="*/ 5206268 w 7425815"/>
                                <a:gd name="connsiteY2713" fmla="*/ 2467748 h 4885545"/>
                                <a:gd name="connsiteX2714" fmla="*/ 5197886 w 7425815"/>
                                <a:gd name="connsiteY2714" fmla="*/ 2476131 h 4885545"/>
                                <a:gd name="connsiteX2715" fmla="*/ 5197886 w 7425815"/>
                                <a:gd name="connsiteY2715" fmla="*/ 2488506 h 4885545"/>
                                <a:gd name="connsiteX2716" fmla="*/ 5197886 w 7425815"/>
                                <a:gd name="connsiteY2716" fmla="*/ 2488506 h 4885545"/>
                                <a:gd name="connsiteX2717" fmla="*/ 5197886 w 7425815"/>
                                <a:gd name="connsiteY2717" fmla="*/ 2488507 h 4885545"/>
                                <a:gd name="connsiteX2718" fmla="*/ 5197885 w 7425815"/>
                                <a:gd name="connsiteY2718" fmla="*/ 2488508 h 4885545"/>
                                <a:gd name="connsiteX2719" fmla="*/ 5195092 w 7425815"/>
                                <a:gd name="connsiteY2719" fmla="*/ 2494095 h 4885545"/>
                                <a:gd name="connsiteX2720" fmla="*/ 5190301 w 7425815"/>
                                <a:gd name="connsiteY2720" fmla="*/ 2491700 h 4885545"/>
                                <a:gd name="connsiteX2721" fmla="*/ 5169143 w 7425815"/>
                                <a:gd name="connsiteY2721" fmla="*/ 2482518 h 4885545"/>
                                <a:gd name="connsiteX2722" fmla="*/ 5168874 w 7425815"/>
                                <a:gd name="connsiteY2722" fmla="*/ 2482393 h 4885545"/>
                                <a:gd name="connsiteX2723" fmla="*/ 5168745 w 7425815"/>
                                <a:gd name="connsiteY2723" fmla="*/ 2482518 h 4885545"/>
                                <a:gd name="connsiteX2724" fmla="*/ 5163953 w 7425815"/>
                                <a:gd name="connsiteY2724" fmla="*/ 2480123 h 4885545"/>
                                <a:gd name="connsiteX2725" fmla="*/ 5163953 w 7425815"/>
                                <a:gd name="connsiteY2725" fmla="*/ 2480123 h 4885545"/>
                                <a:gd name="connsiteX2726" fmla="*/ 5166348 w 7425815"/>
                                <a:gd name="connsiteY2726" fmla="*/ 2474932 h 4885545"/>
                                <a:gd name="connsiteX2727" fmla="*/ 5166349 w 7425815"/>
                                <a:gd name="connsiteY2727" fmla="*/ 2474932 h 4885545"/>
                                <a:gd name="connsiteX2728" fmla="*/ 5175132 w 7425815"/>
                                <a:gd name="connsiteY2728" fmla="*/ 2466151 h 4885545"/>
                                <a:gd name="connsiteX2729" fmla="*/ 5175132 w 7425815"/>
                                <a:gd name="connsiteY2729" fmla="*/ 2454575 h 4885545"/>
                                <a:gd name="connsiteX2730" fmla="*/ 5174731 w 7425815"/>
                                <a:gd name="connsiteY2730" fmla="*/ 2454175 h 4885545"/>
                                <a:gd name="connsiteX2731" fmla="*/ 5177126 w 7425815"/>
                                <a:gd name="connsiteY2731" fmla="*/ 2448984 h 4885545"/>
                                <a:gd name="connsiteX2732" fmla="*/ 5177305 w 7425815"/>
                                <a:gd name="connsiteY2732" fmla="*/ 2449067 h 4885545"/>
                                <a:gd name="connsiteX2733" fmla="*/ 5115897 w 7425815"/>
                                <a:gd name="connsiteY2733" fmla="*/ 2438554 h 4885545"/>
                                <a:gd name="connsiteX2734" fmla="*/ 5115652 w 7425815"/>
                                <a:gd name="connsiteY2734" fmla="*/ 2456171 h 4885545"/>
                                <a:gd name="connsiteX2735" fmla="*/ 5102808 w 7425815"/>
                                <a:gd name="connsiteY2735" fmla="*/ 2468301 h 4885545"/>
                                <a:gd name="connsiteX2736" fmla="*/ 5120442 w 7425815"/>
                                <a:gd name="connsiteY2736" fmla="*/ 2468546 h 4885545"/>
                                <a:gd name="connsiteX2737" fmla="*/ 5132968 w 7425815"/>
                                <a:gd name="connsiteY2737" fmla="*/ 2481574 h 4885545"/>
                                <a:gd name="connsiteX2738" fmla="*/ 5133215 w 7425815"/>
                                <a:gd name="connsiteY2738" fmla="*/ 2463756 h 4885545"/>
                                <a:gd name="connsiteX2739" fmla="*/ 5145874 w 7425815"/>
                                <a:gd name="connsiteY2739" fmla="*/ 2451584 h 4885545"/>
                                <a:gd name="connsiteX2740" fmla="*/ 5126828 w 7425815"/>
                                <a:gd name="connsiteY2740" fmla="*/ 2450183 h 4885545"/>
                                <a:gd name="connsiteX2741" fmla="*/ 5110460 w 7425815"/>
                                <a:gd name="connsiteY2741" fmla="*/ 2425032 h 4885545"/>
                                <a:gd name="connsiteX2742" fmla="*/ 5110790 w 7425815"/>
                                <a:gd name="connsiteY2742" fmla="*/ 2425185 h 4885545"/>
                                <a:gd name="connsiteX2743" fmla="*/ 5110861 w 7425815"/>
                                <a:gd name="connsiteY2743" fmla="*/ 2425032 h 4885545"/>
                                <a:gd name="connsiteX2744" fmla="*/ 5116051 w 7425815"/>
                                <a:gd name="connsiteY2744" fmla="*/ 2427427 h 4885545"/>
                                <a:gd name="connsiteX2745" fmla="*/ 5116046 w 7425815"/>
                                <a:gd name="connsiteY2745" fmla="*/ 2427836 h 4885545"/>
                                <a:gd name="connsiteX2746" fmla="*/ 5131369 w 7425815"/>
                                <a:gd name="connsiteY2746" fmla="*/ 2443696 h 4885545"/>
                                <a:gd name="connsiteX2747" fmla="*/ 5153974 w 7425815"/>
                                <a:gd name="connsiteY2747" fmla="*/ 2443796 h 4885545"/>
                                <a:gd name="connsiteX2748" fmla="*/ 5153974 w 7425815"/>
                                <a:gd name="connsiteY2748" fmla="*/ 2443795 h 4885545"/>
                                <a:gd name="connsiteX2749" fmla="*/ 5159164 w 7425815"/>
                                <a:gd name="connsiteY2749" fmla="*/ 2446190 h 4885545"/>
                                <a:gd name="connsiteX2750" fmla="*/ 5156768 w 7425815"/>
                                <a:gd name="connsiteY2750" fmla="*/ 2451380 h 4885545"/>
                                <a:gd name="connsiteX2751" fmla="*/ 5140401 w 7425815"/>
                                <a:gd name="connsiteY2751" fmla="*/ 2467349 h 4885545"/>
                                <a:gd name="connsiteX2752" fmla="*/ 5140023 w 7425815"/>
                                <a:gd name="connsiteY2752" fmla="*/ 2488911 h 4885545"/>
                                <a:gd name="connsiteX2753" fmla="*/ 5140402 w 7425815"/>
                                <a:gd name="connsiteY2753" fmla="*/ 2489305 h 4885545"/>
                                <a:gd name="connsiteX2754" fmla="*/ 5138007 w 7425815"/>
                                <a:gd name="connsiteY2754" fmla="*/ 2494894 h 4885545"/>
                                <a:gd name="connsiteX2755" fmla="*/ 5137687 w 7425815"/>
                                <a:gd name="connsiteY2755" fmla="*/ 2494734 h 4885545"/>
                                <a:gd name="connsiteX2756" fmla="*/ 5137607 w 7425815"/>
                                <a:gd name="connsiteY2756" fmla="*/ 2494894 h 4885545"/>
                                <a:gd name="connsiteX2757" fmla="*/ 5132816 w 7425815"/>
                                <a:gd name="connsiteY2757" fmla="*/ 2492499 h 4885545"/>
                                <a:gd name="connsiteX2758" fmla="*/ 5132822 w 7425815"/>
                                <a:gd name="connsiteY2758" fmla="*/ 2492095 h 4885545"/>
                                <a:gd name="connsiteX2759" fmla="*/ 5117248 w 7425815"/>
                                <a:gd name="connsiteY2759" fmla="*/ 2476131 h 4885545"/>
                                <a:gd name="connsiteX2760" fmla="*/ 5094932 w 7425815"/>
                                <a:gd name="connsiteY2760" fmla="*/ 2475739 h 4885545"/>
                                <a:gd name="connsiteX2761" fmla="*/ 5094094 w 7425815"/>
                                <a:gd name="connsiteY2761" fmla="*/ 2476530 h 4885545"/>
                                <a:gd name="connsiteX2762" fmla="*/ 5089303 w 7425815"/>
                                <a:gd name="connsiteY2762" fmla="*/ 2474135 h 4885545"/>
                                <a:gd name="connsiteX2763" fmla="*/ 5089607 w 7425815"/>
                                <a:gd name="connsiteY2763" fmla="*/ 2473477 h 4885545"/>
                                <a:gd name="connsiteX2764" fmla="*/ 5089303 w 7425815"/>
                                <a:gd name="connsiteY2764" fmla="*/ 2473337 h 4885545"/>
                                <a:gd name="connsiteX2765" fmla="*/ 5091699 w 7425815"/>
                                <a:gd name="connsiteY2765" fmla="*/ 2468146 h 4885545"/>
                                <a:gd name="connsiteX2766" fmla="*/ 5092507 w 7425815"/>
                                <a:gd name="connsiteY2766" fmla="*/ 2468158 h 4885545"/>
                                <a:gd name="connsiteX2767" fmla="*/ 5108067 w 7425815"/>
                                <a:gd name="connsiteY2767" fmla="*/ 2452977 h 4885545"/>
                                <a:gd name="connsiteX2768" fmla="*/ 5108458 w 7425815"/>
                                <a:gd name="connsiteY2768" fmla="*/ 2430641 h 4885545"/>
                                <a:gd name="connsiteX2769" fmla="*/ 5108065 w 7425815"/>
                                <a:gd name="connsiteY2769" fmla="*/ 2430222 h 4885545"/>
                                <a:gd name="connsiteX2770" fmla="*/ 5110460 w 7425815"/>
                                <a:gd name="connsiteY2770" fmla="*/ 2425032 h 4885545"/>
                                <a:gd name="connsiteX2771" fmla="*/ 3253220 w 7425815"/>
                                <a:gd name="connsiteY2771" fmla="*/ 2380073 h 4885545"/>
                                <a:gd name="connsiteX2772" fmla="*/ 3265794 w 7425815"/>
                                <a:gd name="connsiteY2772" fmla="*/ 2389106 h 4885545"/>
                                <a:gd name="connsiteX2773" fmla="*/ 3260204 w 7425815"/>
                                <a:gd name="connsiteY2773" fmla="*/ 2392699 h 4885545"/>
                                <a:gd name="connsiteX2774" fmla="*/ 3241442 w 7425815"/>
                                <a:gd name="connsiteY2774" fmla="*/ 2388308 h 4885545"/>
                                <a:gd name="connsiteX2775" fmla="*/ 3237450 w 7425815"/>
                                <a:gd name="connsiteY2775" fmla="*/ 2406671 h 4885545"/>
                                <a:gd name="connsiteX2776" fmla="*/ 3231863 w 7425815"/>
                                <a:gd name="connsiteY2776" fmla="*/ 2410264 h 4885545"/>
                                <a:gd name="connsiteX2777" fmla="*/ 3238246 w 7425815"/>
                                <a:gd name="connsiteY2777" fmla="*/ 2382718 h 4885545"/>
                                <a:gd name="connsiteX2778" fmla="*/ 3253220 w 7425815"/>
                                <a:gd name="connsiteY2778" fmla="*/ 2380073 h 4885545"/>
                                <a:gd name="connsiteX2779" fmla="*/ 952343 w 7425815"/>
                                <a:gd name="connsiteY2779" fmla="*/ 2351680 h 4885545"/>
                                <a:gd name="connsiteX2780" fmla="*/ 942459 w 7425815"/>
                                <a:gd name="connsiteY2780" fmla="*/ 2354774 h 4885545"/>
                                <a:gd name="connsiteX2781" fmla="*/ 940864 w 7425815"/>
                                <a:gd name="connsiteY2781" fmla="*/ 2373936 h 4885545"/>
                                <a:gd name="connsiteX2782" fmla="*/ 948050 w 7425815"/>
                                <a:gd name="connsiteY2782" fmla="*/ 2382319 h 4885545"/>
                                <a:gd name="connsiteX2783" fmla="*/ 959628 w 7425815"/>
                                <a:gd name="connsiteY2783" fmla="*/ 2372339 h 4885545"/>
                                <a:gd name="connsiteX2784" fmla="*/ 964419 w 7425815"/>
                                <a:gd name="connsiteY2784" fmla="*/ 2372738 h 4885545"/>
                                <a:gd name="connsiteX2785" fmla="*/ 964018 w 7425815"/>
                                <a:gd name="connsiteY2785" fmla="*/ 2377528 h 4885545"/>
                                <a:gd name="connsiteX2786" fmla="*/ 952443 w 7425815"/>
                                <a:gd name="connsiteY2786" fmla="*/ 2387508 h 4885545"/>
                                <a:gd name="connsiteX2787" fmla="*/ 960825 w 7425815"/>
                                <a:gd name="connsiteY2787" fmla="*/ 2397488 h 4885545"/>
                                <a:gd name="connsiteX2788" fmla="*/ 962821 w 7425815"/>
                                <a:gd name="connsiteY2788" fmla="*/ 2397488 h 4885545"/>
                                <a:gd name="connsiteX2789" fmla="*/ 986773 w 7425815"/>
                                <a:gd name="connsiteY2789" fmla="*/ 2377528 h 4885545"/>
                                <a:gd name="connsiteX2790" fmla="*/ 987971 w 7425815"/>
                                <a:gd name="connsiteY2790" fmla="*/ 2358367 h 4885545"/>
                                <a:gd name="connsiteX2791" fmla="*/ 968809 w 7425815"/>
                                <a:gd name="connsiteY2791" fmla="*/ 2356770 h 4885545"/>
                                <a:gd name="connsiteX2792" fmla="*/ 967612 w 7425815"/>
                                <a:gd name="connsiteY2792" fmla="*/ 2357968 h 4885545"/>
                                <a:gd name="connsiteX2793" fmla="*/ 965218 w 7425815"/>
                                <a:gd name="connsiteY2793" fmla="*/ 2358766 h 4885545"/>
                                <a:gd name="connsiteX2794" fmla="*/ 962821 w 7425815"/>
                                <a:gd name="connsiteY2794" fmla="*/ 2357568 h 4885545"/>
                                <a:gd name="connsiteX2795" fmla="*/ 961623 w 7425815"/>
                                <a:gd name="connsiteY2795" fmla="*/ 2356371 h 4885545"/>
                                <a:gd name="connsiteX2796" fmla="*/ 952343 w 7425815"/>
                                <a:gd name="connsiteY2796" fmla="*/ 2351680 h 4885545"/>
                                <a:gd name="connsiteX2797" fmla="*/ 992760 w 7425815"/>
                                <a:gd name="connsiteY2797" fmla="*/ 2332019 h 4885545"/>
                                <a:gd name="connsiteX2798" fmla="*/ 1007532 w 7425815"/>
                                <a:gd name="connsiteY2798" fmla="*/ 2333216 h 4885545"/>
                                <a:gd name="connsiteX2799" fmla="*/ 1011524 w 7425815"/>
                                <a:gd name="connsiteY2799" fmla="*/ 2337208 h 4885545"/>
                                <a:gd name="connsiteX2800" fmla="*/ 1010325 w 7425815"/>
                                <a:gd name="connsiteY2800" fmla="*/ 2351980 h 4885545"/>
                                <a:gd name="connsiteX2801" fmla="*/ 1006734 w 7425815"/>
                                <a:gd name="connsiteY2801" fmla="*/ 2355173 h 4885545"/>
                                <a:gd name="connsiteX2802" fmla="*/ 1003541 w 7425815"/>
                                <a:gd name="connsiteY2802" fmla="*/ 2351580 h 4885545"/>
                                <a:gd name="connsiteX2803" fmla="*/ 1003940 w 7425815"/>
                                <a:gd name="connsiteY2803" fmla="*/ 2344793 h 4885545"/>
                                <a:gd name="connsiteX2804" fmla="*/ 993160 w 7425815"/>
                                <a:gd name="connsiteY2804" fmla="*/ 2353976 h 4885545"/>
                                <a:gd name="connsiteX2805" fmla="*/ 993559 w 7425815"/>
                                <a:gd name="connsiteY2805" fmla="*/ 2354375 h 4885545"/>
                                <a:gd name="connsiteX2806" fmla="*/ 991164 w 7425815"/>
                                <a:gd name="connsiteY2806" fmla="*/ 2383117 h 4885545"/>
                                <a:gd name="connsiteX2807" fmla="*/ 967612 w 7425815"/>
                                <a:gd name="connsiteY2807" fmla="*/ 2403077 h 4885545"/>
                                <a:gd name="connsiteX2808" fmla="*/ 961623 w 7425815"/>
                                <a:gd name="connsiteY2808" fmla="*/ 2405073 h 4885545"/>
                                <a:gd name="connsiteX2809" fmla="*/ 956036 w 7425815"/>
                                <a:gd name="connsiteY2809" fmla="*/ 2402279 h 4885545"/>
                                <a:gd name="connsiteX2810" fmla="*/ 947651 w 7425815"/>
                                <a:gd name="connsiteY2810" fmla="*/ 2392299 h 4885545"/>
                                <a:gd name="connsiteX2811" fmla="*/ 938469 w 7425815"/>
                                <a:gd name="connsiteY2811" fmla="*/ 2400283 h 4885545"/>
                                <a:gd name="connsiteX2812" fmla="*/ 938070 w 7425815"/>
                                <a:gd name="connsiteY2812" fmla="*/ 2407468 h 4885545"/>
                                <a:gd name="connsiteX2813" fmla="*/ 934477 w 7425815"/>
                                <a:gd name="connsiteY2813" fmla="*/ 2410662 h 4885545"/>
                                <a:gd name="connsiteX2814" fmla="*/ 931284 w 7425815"/>
                                <a:gd name="connsiteY2814" fmla="*/ 2407069 h 4885545"/>
                                <a:gd name="connsiteX2815" fmla="*/ 931683 w 7425815"/>
                                <a:gd name="connsiteY2815" fmla="*/ 2401880 h 4885545"/>
                                <a:gd name="connsiteX2816" fmla="*/ 926493 w 7425815"/>
                                <a:gd name="connsiteY2816" fmla="*/ 2401480 h 4885545"/>
                                <a:gd name="connsiteX2817" fmla="*/ 923301 w 7425815"/>
                                <a:gd name="connsiteY2817" fmla="*/ 2397888 h 4885545"/>
                                <a:gd name="connsiteX2818" fmla="*/ 926894 w 7425815"/>
                                <a:gd name="connsiteY2818" fmla="*/ 2394694 h 4885545"/>
                                <a:gd name="connsiteX2819" fmla="*/ 934079 w 7425815"/>
                                <a:gd name="connsiteY2819" fmla="*/ 2395093 h 4885545"/>
                                <a:gd name="connsiteX2820" fmla="*/ 943258 w 7425815"/>
                                <a:gd name="connsiteY2820" fmla="*/ 2387109 h 4885545"/>
                                <a:gd name="connsiteX2821" fmla="*/ 935675 w 7425815"/>
                                <a:gd name="connsiteY2821" fmla="*/ 2378327 h 4885545"/>
                                <a:gd name="connsiteX2822" fmla="*/ 938070 w 7425815"/>
                                <a:gd name="connsiteY2822" fmla="*/ 2349583 h 4885545"/>
                                <a:gd name="connsiteX2823" fmla="*/ 965617 w 7425815"/>
                                <a:gd name="connsiteY2823" fmla="*/ 2350781 h 4885545"/>
                                <a:gd name="connsiteX2824" fmla="*/ 987173 w 7425815"/>
                                <a:gd name="connsiteY2824" fmla="*/ 2349184 h 4885545"/>
                                <a:gd name="connsiteX2825" fmla="*/ 999148 w 7425815"/>
                                <a:gd name="connsiteY2825" fmla="*/ 2339204 h 4885545"/>
                                <a:gd name="connsiteX2826" fmla="*/ 992361 w 7425815"/>
                                <a:gd name="connsiteY2826" fmla="*/ 2338805 h 4885545"/>
                                <a:gd name="connsiteX2827" fmla="*/ 989169 w 7425815"/>
                                <a:gd name="connsiteY2827" fmla="*/ 2335212 h 4885545"/>
                                <a:gd name="connsiteX2828" fmla="*/ 992760 w 7425815"/>
                                <a:gd name="connsiteY2828" fmla="*/ 2332019 h 4885545"/>
                                <a:gd name="connsiteX2829" fmla="*/ 2284313 w 7425815"/>
                                <a:gd name="connsiteY2829" fmla="*/ 2324988 h 4885545"/>
                                <a:gd name="connsiteX2830" fmla="*/ 2284160 w 7425815"/>
                                <a:gd name="connsiteY2830" fmla="*/ 2332021 h 4885545"/>
                                <a:gd name="connsiteX2831" fmla="*/ 2278207 w 7425815"/>
                                <a:gd name="connsiteY2831" fmla="*/ 2337798 h 4885545"/>
                                <a:gd name="connsiteX2832" fmla="*/ 2286654 w 7425815"/>
                                <a:gd name="connsiteY2832" fmla="*/ 2337958 h 4885545"/>
                                <a:gd name="connsiteX2833" fmla="*/ 2292366 w 7425815"/>
                                <a:gd name="connsiteY2833" fmla="*/ 2343735 h 4885545"/>
                                <a:gd name="connsiteX2834" fmla="*/ 2292542 w 7425815"/>
                                <a:gd name="connsiteY2834" fmla="*/ 2335613 h 4885545"/>
                                <a:gd name="connsiteX2835" fmla="*/ 2297368 w 7425815"/>
                                <a:gd name="connsiteY2835" fmla="*/ 2330786 h 4885545"/>
                                <a:gd name="connsiteX2836" fmla="*/ 2289749 w 7425815"/>
                                <a:gd name="connsiteY2836" fmla="*/ 2330423 h 4885545"/>
                                <a:gd name="connsiteX2837" fmla="*/ 2279370 w 7425815"/>
                                <a:gd name="connsiteY2837" fmla="*/ 2311261 h 4885545"/>
                                <a:gd name="connsiteX2838" fmla="*/ 2284559 w 7425815"/>
                                <a:gd name="connsiteY2838" fmla="*/ 2313656 h 4885545"/>
                                <a:gd name="connsiteX2839" fmla="*/ 2284534 w 7425815"/>
                                <a:gd name="connsiteY2839" fmla="*/ 2314829 h 4885545"/>
                                <a:gd name="connsiteX2840" fmla="*/ 2292942 w 7425815"/>
                                <a:gd name="connsiteY2840" fmla="*/ 2323238 h 4885545"/>
                                <a:gd name="connsiteX2841" fmla="*/ 2304917 w 7425815"/>
                                <a:gd name="connsiteY2841" fmla="*/ 2323238 h 4885545"/>
                                <a:gd name="connsiteX2842" fmla="*/ 2305717 w 7425815"/>
                                <a:gd name="connsiteY2842" fmla="*/ 2322438 h 4885545"/>
                                <a:gd name="connsiteX2843" fmla="*/ 2310907 w 7425815"/>
                                <a:gd name="connsiteY2843" fmla="*/ 2324834 h 4885545"/>
                                <a:gd name="connsiteX2844" fmla="*/ 2308511 w 7425815"/>
                                <a:gd name="connsiteY2844" fmla="*/ 2330024 h 4885545"/>
                                <a:gd name="connsiteX2845" fmla="*/ 2308455 w 7425815"/>
                                <a:gd name="connsiteY2845" fmla="*/ 2330080 h 4885545"/>
                                <a:gd name="connsiteX2846" fmla="*/ 2308112 w 7425815"/>
                                <a:gd name="connsiteY2846" fmla="*/ 2330823 h 4885545"/>
                                <a:gd name="connsiteX2847" fmla="*/ 2307578 w 7425815"/>
                                <a:gd name="connsiteY2847" fmla="*/ 2330957 h 4885545"/>
                                <a:gd name="connsiteX2848" fmla="*/ 2299728 w 7425815"/>
                                <a:gd name="connsiteY2848" fmla="*/ 2338807 h 4885545"/>
                                <a:gd name="connsiteX2849" fmla="*/ 2299728 w 7425815"/>
                                <a:gd name="connsiteY2849" fmla="*/ 2351182 h 4885545"/>
                                <a:gd name="connsiteX2850" fmla="*/ 2299729 w 7425815"/>
                                <a:gd name="connsiteY2850" fmla="*/ 2351182 h 4885545"/>
                                <a:gd name="connsiteX2851" fmla="*/ 2296935 w 7425815"/>
                                <a:gd name="connsiteY2851" fmla="*/ 2356771 h 4885545"/>
                                <a:gd name="connsiteX2852" fmla="*/ 2292144 w 7425815"/>
                                <a:gd name="connsiteY2852" fmla="*/ 2354376 h 4885545"/>
                                <a:gd name="connsiteX2853" fmla="*/ 2270986 w 7425815"/>
                                <a:gd name="connsiteY2853" fmla="*/ 2345194 h 4885545"/>
                                <a:gd name="connsiteX2854" fmla="*/ 2270715 w 7425815"/>
                                <a:gd name="connsiteY2854" fmla="*/ 2345069 h 4885545"/>
                                <a:gd name="connsiteX2855" fmla="*/ 2270586 w 7425815"/>
                                <a:gd name="connsiteY2855" fmla="*/ 2345194 h 4885545"/>
                                <a:gd name="connsiteX2856" fmla="*/ 2265796 w 7425815"/>
                                <a:gd name="connsiteY2856" fmla="*/ 2342799 h 4885545"/>
                                <a:gd name="connsiteX2857" fmla="*/ 2265796 w 7425815"/>
                                <a:gd name="connsiteY2857" fmla="*/ 2342799 h 4885545"/>
                                <a:gd name="connsiteX2858" fmla="*/ 2265796 w 7425815"/>
                                <a:gd name="connsiteY2858" fmla="*/ 2342799 h 4885545"/>
                                <a:gd name="connsiteX2859" fmla="*/ 2268191 w 7425815"/>
                                <a:gd name="connsiteY2859" fmla="*/ 2337608 h 4885545"/>
                                <a:gd name="connsiteX2860" fmla="*/ 2268192 w 7425815"/>
                                <a:gd name="connsiteY2860" fmla="*/ 2337608 h 4885545"/>
                                <a:gd name="connsiteX2861" fmla="*/ 2276975 w 7425815"/>
                                <a:gd name="connsiteY2861" fmla="*/ 2328827 h 4885545"/>
                                <a:gd name="connsiteX2862" fmla="*/ 2276975 w 7425815"/>
                                <a:gd name="connsiteY2862" fmla="*/ 2317651 h 4885545"/>
                                <a:gd name="connsiteX2863" fmla="*/ 2276574 w 7425815"/>
                                <a:gd name="connsiteY2863" fmla="*/ 2317250 h 4885545"/>
                                <a:gd name="connsiteX2864" fmla="*/ 2278969 w 7425815"/>
                                <a:gd name="connsiteY2864" fmla="*/ 2312059 h 4885545"/>
                                <a:gd name="connsiteX2865" fmla="*/ 2278996 w 7425815"/>
                                <a:gd name="connsiteY2865" fmla="*/ 2312072 h 4885545"/>
                                <a:gd name="connsiteX2866" fmla="*/ 2217739 w 7425815"/>
                                <a:gd name="connsiteY2866" fmla="*/ 2301229 h 4885545"/>
                                <a:gd name="connsiteX2867" fmla="*/ 2217494 w 7425815"/>
                                <a:gd name="connsiteY2867" fmla="*/ 2318847 h 4885545"/>
                                <a:gd name="connsiteX2868" fmla="*/ 2204650 w 7425815"/>
                                <a:gd name="connsiteY2868" fmla="*/ 2330977 h 4885545"/>
                                <a:gd name="connsiteX2869" fmla="*/ 2222284 w 7425815"/>
                                <a:gd name="connsiteY2869" fmla="*/ 2331221 h 4885545"/>
                                <a:gd name="connsiteX2870" fmla="*/ 2234810 w 7425815"/>
                                <a:gd name="connsiteY2870" fmla="*/ 2344248 h 4885545"/>
                                <a:gd name="connsiteX2871" fmla="*/ 2235058 w 7425815"/>
                                <a:gd name="connsiteY2871" fmla="*/ 2326431 h 4885545"/>
                                <a:gd name="connsiteX2872" fmla="*/ 2247716 w 7425815"/>
                                <a:gd name="connsiteY2872" fmla="*/ 2314260 h 4885545"/>
                                <a:gd name="connsiteX2873" fmla="*/ 2228671 w 7425815"/>
                                <a:gd name="connsiteY2873" fmla="*/ 2312859 h 4885545"/>
                                <a:gd name="connsiteX2874" fmla="*/ 2212302 w 7425815"/>
                                <a:gd name="connsiteY2874" fmla="*/ 2287708 h 4885545"/>
                                <a:gd name="connsiteX2875" fmla="*/ 2212633 w 7425815"/>
                                <a:gd name="connsiteY2875" fmla="*/ 2287861 h 4885545"/>
                                <a:gd name="connsiteX2876" fmla="*/ 2212704 w 7425815"/>
                                <a:gd name="connsiteY2876" fmla="*/ 2287708 h 4885545"/>
                                <a:gd name="connsiteX2877" fmla="*/ 2217894 w 7425815"/>
                                <a:gd name="connsiteY2877" fmla="*/ 2290103 h 4885545"/>
                                <a:gd name="connsiteX2878" fmla="*/ 2217888 w 7425815"/>
                                <a:gd name="connsiteY2878" fmla="*/ 2290512 h 4885545"/>
                                <a:gd name="connsiteX2879" fmla="*/ 2233212 w 7425815"/>
                                <a:gd name="connsiteY2879" fmla="*/ 2306372 h 4885545"/>
                                <a:gd name="connsiteX2880" fmla="*/ 2255816 w 7425815"/>
                                <a:gd name="connsiteY2880" fmla="*/ 2306472 h 4885545"/>
                                <a:gd name="connsiteX2881" fmla="*/ 2255817 w 7425815"/>
                                <a:gd name="connsiteY2881" fmla="*/ 2306470 h 4885545"/>
                                <a:gd name="connsiteX2882" fmla="*/ 2261007 w 7425815"/>
                                <a:gd name="connsiteY2882" fmla="*/ 2308866 h 4885545"/>
                                <a:gd name="connsiteX2883" fmla="*/ 2261007 w 7425815"/>
                                <a:gd name="connsiteY2883" fmla="*/ 2308867 h 4885545"/>
                                <a:gd name="connsiteX2884" fmla="*/ 2261008 w 7425815"/>
                                <a:gd name="connsiteY2884" fmla="*/ 2308867 h 4885545"/>
                                <a:gd name="connsiteX2885" fmla="*/ 2258611 w 7425815"/>
                                <a:gd name="connsiteY2885" fmla="*/ 2314056 h 4885545"/>
                                <a:gd name="connsiteX2886" fmla="*/ 2258610 w 7425815"/>
                                <a:gd name="connsiteY2886" fmla="*/ 2314057 h 4885545"/>
                                <a:gd name="connsiteX2887" fmla="*/ 2242244 w 7425815"/>
                                <a:gd name="connsiteY2887" fmla="*/ 2330024 h 4885545"/>
                                <a:gd name="connsiteX2888" fmla="*/ 2241865 w 7425815"/>
                                <a:gd name="connsiteY2888" fmla="*/ 2351586 h 4885545"/>
                                <a:gd name="connsiteX2889" fmla="*/ 2242245 w 7425815"/>
                                <a:gd name="connsiteY2889" fmla="*/ 2351980 h 4885545"/>
                                <a:gd name="connsiteX2890" fmla="*/ 2239850 w 7425815"/>
                                <a:gd name="connsiteY2890" fmla="*/ 2357569 h 4885545"/>
                                <a:gd name="connsiteX2891" fmla="*/ 2239529 w 7425815"/>
                                <a:gd name="connsiteY2891" fmla="*/ 2357409 h 4885545"/>
                                <a:gd name="connsiteX2892" fmla="*/ 2239449 w 7425815"/>
                                <a:gd name="connsiteY2892" fmla="*/ 2357569 h 4885545"/>
                                <a:gd name="connsiteX2893" fmla="*/ 2234658 w 7425815"/>
                                <a:gd name="connsiteY2893" fmla="*/ 2355174 h 4885545"/>
                                <a:gd name="connsiteX2894" fmla="*/ 2234664 w 7425815"/>
                                <a:gd name="connsiteY2894" fmla="*/ 2354769 h 4885545"/>
                                <a:gd name="connsiteX2895" fmla="*/ 2219090 w 7425815"/>
                                <a:gd name="connsiteY2895" fmla="*/ 2338807 h 4885545"/>
                                <a:gd name="connsiteX2896" fmla="*/ 2196775 w 7425815"/>
                                <a:gd name="connsiteY2896" fmla="*/ 2338415 h 4885545"/>
                                <a:gd name="connsiteX2897" fmla="*/ 2195937 w 7425815"/>
                                <a:gd name="connsiteY2897" fmla="*/ 2339206 h 4885545"/>
                                <a:gd name="connsiteX2898" fmla="*/ 2191146 w 7425815"/>
                                <a:gd name="connsiteY2898" fmla="*/ 2336811 h 4885545"/>
                                <a:gd name="connsiteX2899" fmla="*/ 2191450 w 7425815"/>
                                <a:gd name="connsiteY2899" fmla="*/ 2336152 h 4885545"/>
                                <a:gd name="connsiteX2900" fmla="*/ 2191145 w 7425815"/>
                                <a:gd name="connsiteY2900" fmla="*/ 2336012 h 4885545"/>
                                <a:gd name="connsiteX2901" fmla="*/ 2193540 w 7425815"/>
                                <a:gd name="connsiteY2901" fmla="*/ 2330822 h 4885545"/>
                                <a:gd name="connsiteX2902" fmla="*/ 2194348 w 7425815"/>
                                <a:gd name="connsiteY2902" fmla="*/ 2330834 h 4885545"/>
                                <a:gd name="connsiteX2903" fmla="*/ 2209910 w 7425815"/>
                                <a:gd name="connsiteY2903" fmla="*/ 2315653 h 4885545"/>
                                <a:gd name="connsiteX2904" fmla="*/ 2210301 w 7425815"/>
                                <a:gd name="connsiteY2904" fmla="*/ 2293317 h 4885545"/>
                                <a:gd name="connsiteX2905" fmla="*/ 2209908 w 7425815"/>
                                <a:gd name="connsiteY2905" fmla="*/ 2292898 h 4885545"/>
                                <a:gd name="connsiteX2906" fmla="*/ 2212302 w 7425815"/>
                                <a:gd name="connsiteY2906" fmla="*/ 2287708 h 4885545"/>
                                <a:gd name="connsiteX2907" fmla="*/ 4745893 w 7425815"/>
                                <a:gd name="connsiteY2907" fmla="*/ 2270643 h 4885545"/>
                                <a:gd name="connsiteX2908" fmla="*/ 4736012 w 7425815"/>
                                <a:gd name="connsiteY2908" fmla="*/ 2273737 h 4885545"/>
                                <a:gd name="connsiteX2909" fmla="*/ 4734416 w 7425815"/>
                                <a:gd name="connsiteY2909" fmla="*/ 2292899 h 4885545"/>
                                <a:gd name="connsiteX2910" fmla="*/ 4741602 w 7425815"/>
                                <a:gd name="connsiteY2910" fmla="*/ 2301282 h 4885545"/>
                                <a:gd name="connsiteX2911" fmla="*/ 4753179 w 7425815"/>
                                <a:gd name="connsiteY2911" fmla="*/ 2291302 h 4885545"/>
                                <a:gd name="connsiteX2912" fmla="*/ 4757969 w 7425815"/>
                                <a:gd name="connsiteY2912" fmla="*/ 2291701 h 4885545"/>
                                <a:gd name="connsiteX2913" fmla="*/ 4757570 w 7425815"/>
                                <a:gd name="connsiteY2913" fmla="*/ 2296491 h 4885545"/>
                                <a:gd name="connsiteX2914" fmla="*/ 4745993 w 7425815"/>
                                <a:gd name="connsiteY2914" fmla="*/ 2306471 h 4885545"/>
                                <a:gd name="connsiteX2915" fmla="*/ 4754376 w 7425815"/>
                                <a:gd name="connsiteY2915" fmla="*/ 2316451 h 4885545"/>
                                <a:gd name="connsiteX2916" fmla="*/ 4756372 w 7425815"/>
                                <a:gd name="connsiteY2916" fmla="*/ 2316451 h 4885545"/>
                                <a:gd name="connsiteX2917" fmla="*/ 4780324 w 7425815"/>
                                <a:gd name="connsiteY2917" fmla="*/ 2296491 h 4885545"/>
                                <a:gd name="connsiteX2918" fmla="*/ 4781522 w 7425815"/>
                                <a:gd name="connsiteY2918" fmla="*/ 2277330 h 4885545"/>
                                <a:gd name="connsiteX2919" fmla="*/ 4762360 w 7425815"/>
                                <a:gd name="connsiteY2919" fmla="*/ 2275733 h 4885545"/>
                                <a:gd name="connsiteX2920" fmla="*/ 4761163 w 7425815"/>
                                <a:gd name="connsiteY2920" fmla="*/ 2276931 h 4885545"/>
                                <a:gd name="connsiteX2921" fmla="*/ 4758768 w 7425815"/>
                                <a:gd name="connsiteY2921" fmla="*/ 2277729 h 4885545"/>
                                <a:gd name="connsiteX2922" fmla="*/ 4756372 w 7425815"/>
                                <a:gd name="connsiteY2922" fmla="*/ 2276531 h 4885545"/>
                                <a:gd name="connsiteX2923" fmla="*/ 4755175 w 7425815"/>
                                <a:gd name="connsiteY2923" fmla="*/ 2275334 h 4885545"/>
                                <a:gd name="connsiteX2924" fmla="*/ 4745893 w 7425815"/>
                                <a:gd name="connsiteY2924" fmla="*/ 2270643 h 4885545"/>
                                <a:gd name="connsiteX2925" fmla="*/ 4786711 w 7425815"/>
                                <a:gd name="connsiteY2925" fmla="*/ 2250982 h 4885545"/>
                                <a:gd name="connsiteX2926" fmla="*/ 4801482 w 7425815"/>
                                <a:gd name="connsiteY2926" fmla="*/ 2252179 h 4885545"/>
                                <a:gd name="connsiteX2927" fmla="*/ 4805474 w 7425815"/>
                                <a:gd name="connsiteY2927" fmla="*/ 2256171 h 4885545"/>
                                <a:gd name="connsiteX2928" fmla="*/ 4804276 w 7425815"/>
                                <a:gd name="connsiteY2928" fmla="*/ 2270943 h 4885545"/>
                                <a:gd name="connsiteX2929" fmla="*/ 4800683 w 7425815"/>
                                <a:gd name="connsiteY2929" fmla="*/ 2274136 h 4885545"/>
                                <a:gd name="connsiteX2930" fmla="*/ 4797490 w 7425815"/>
                                <a:gd name="connsiteY2930" fmla="*/ 2270543 h 4885545"/>
                                <a:gd name="connsiteX2931" fmla="*/ 4797889 w 7425815"/>
                                <a:gd name="connsiteY2931" fmla="*/ 2263756 h 4885545"/>
                                <a:gd name="connsiteX2932" fmla="*/ 4787111 w 7425815"/>
                                <a:gd name="connsiteY2932" fmla="*/ 2272939 h 4885545"/>
                                <a:gd name="connsiteX2933" fmla="*/ 4787510 w 7425815"/>
                                <a:gd name="connsiteY2933" fmla="*/ 2273338 h 4885545"/>
                                <a:gd name="connsiteX2934" fmla="*/ 4785115 w 7425815"/>
                                <a:gd name="connsiteY2934" fmla="*/ 2302080 h 4885545"/>
                                <a:gd name="connsiteX2935" fmla="*/ 4761562 w 7425815"/>
                                <a:gd name="connsiteY2935" fmla="*/ 2322040 h 4885545"/>
                                <a:gd name="connsiteX2936" fmla="*/ 4755574 w 7425815"/>
                                <a:gd name="connsiteY2936" fmla="*/ 2324036 h 4885545"/>
                                <a:gd name="connsiteX2937" fmla="*/ 4749985 w 7425815"/>
                                <a:gd name="connsiteY2937" fmla="*/ 2321242 h 4885545"/>
                                <a:gd name="connsiteX2938" fmla="*/ 4741602 w 7425815"/>
                                <a:gd name="connsiteY2938" fmla="*/ 2311262 h 4885545"/>
                                <a:gd name="connsiteX2939" fmla="*/ 4732420 w 7425815"/>
                                <a:gd name="connsiteY2939" fmla="*/ 2319246 h 4885545"/>
                                <a:gd name="connsiteX2940" fmla="*/ 4732020 w 7425815"/>
                                <a:gd name="connsiteY2940" fmla="*/ 2326431 h 4885545"/>
                                <a:gd name="connsiteX2941" fmla="*/ 4728428 w 7425815"/>
                                <a:gd name="connsiteY2941" fmla="*/ 2329625 h 4885545"/>
                                <a:gd name="connsiteX2942" fmla="*/ 4725234 w 7425815"/>
                                <a:gd name="connsiteY2942" fmla="*/ 2326032 h 4885545"/>
                                <a:gd name="connsiteX2943" fmla="*/ 4725633 w 7425815"/>
                                <a:gd name="connsiteY2943" fmla="*/ 2320843 h 4885545"/>
                                <a:gd name="connsiteX2944" fmla="*/ 4720444 w 7425815"/>
                                <a:gd name="connsiteY2944" fmla="*/ 2320443 h 4885545"/>
                                <a:gd name="connsiteX2945" fmla="*/ 4717250 w 7425815"/>
                                <a:gd name="connsiteY2945" fmla="*/ 2316851 h 4885545"/>
                                <a:gd name="connsiteX2946" fmla="*/ 4720843 w 7425815"/>
                                <a:gd name="connsiteY2946" fmla="*/ 2313657 h 4885545"/>
                                <a:gd name="connsiteX2947" fmla="*/ 4728028 w 7425815"/>
                                <a:gd name="connsiteY2947" fmla="*/ 2314056 h 4885545"/>
                                <a:gd name="connsiteX2948" fmla="*/ 4737210 w 7425815"/>
                                <a:gd name="connsiteY2948" fmla="*/ 2306072 h 4885545"/>
                                <a:gd name="connsiteX2949" fmla="*/ 4729625 w 7425815"/>
                                <a:gd name="connsiteY2949" fmla="*/ 2297290 h 4885545"/>
                                <a:gd name="connsiteX2950" fmla="*/ 4732020 w 7425815"/>
                                <a:gd name="connsiteY2950" fmla="*/ 2268546 h 4885545"/>
                                <a:gd name="connsiteX2951" fmla="*/ 4759566 w 7425815"/>
                                <a:gd name="connsiteY2951" fmla="*/ 2269744 h 4885545"/>
                                <a:gd name="connsiteX2952" fmla="*/ 4781123 w 7425815"/>
                                <a:gd name="connsiteY2952" fmla="*/ 2268147 h 4885545"/>
                                <a:gd name="connsiteX2953" fmla="*/ 4793099 w 7425815"/>
                                <a:gd name="connsiteY2953" fmla="*/ 2258167 h 4885545"/>
                                <a:gd name="connsiteX2954" fmla="*/ 4786312 w 7425815"/>
                                <a:gd name="connsiteY2954" fmla="*/ 2257768 h 4885545"/>
                                <a:gd name="connsiteX2955" fmla="*/ 4783119 w 7425815"/>
                                <a:gd name="connsiteY2955" fmla="*/ 2254175 h 4885545"/>
                                <a:gd name="connsiteX2956" fmla="*/ 4786711 w 7425815"/>
                                <a:gd name="connsiteY2956" fmla="*/ 2250982 h 4885545"/>
                                <a:gd name="connsiteX2957" fmla="*/ 7030807 w 7425815"/>
                                <a:gd name="connsiteY2957" fmla="*/ 2246741 h 4885545"/>
                                <a:gd name="connsiteX2958" fmla="*/ 7043382 w 7425815"/>
                                <a:gd name="connsiteY2958" fmla="*/ 2255773 h 4885545"/>
                                <a:gd name="connsiteX2959" fmla="*/ 7037793 w 7425815"/>
                                <a:gd name="connsiteY2959" fmla="*/ 2259366 h 4885545"/>
                                <a:gd name="connsiteX2960" fmla="*/ 7019031 w 7425815"/>
                                <a:gd name="connsiteY2960" fmla="*/ 2254975 h 4885545"/>
                                <a:gd name="connsiteX2961" fmla="*/ 7015039 w 7425815"/>
                                <a:gd name="connsiteY2961" fmla="*/ 2273338 h 4885545"/>
                                <a:gd name="connsiteX2962" fmla="*/ 7009449 w 7425815"/>
                                <a:gd name="connsiteY2962" fmla="*/ 2276931 h 4885545"/>
                                <a:gd name="connsiteX2963" fmla="*/ 7015837 w 7425815"/>
                                <a:gd name="connsiteY2963" fmla="*/ 2249385 h 4885545"/>
                                <a:gd name="connsiteX2964" fmla="*/ 7030807 w 7425815"/>
                                <a:gd name="connsiteY2964" fmla="*/ 2246741 h 4885545"/>
                                <a:gd name="connsiteX2965" fmla="*/ 311525 w 7425815"/>
                                <a:gd name="connsiteY2965" fmla="*/ 2207619 h 4885545"/>
                                <a:gd name="connsiteX2966" fmla="*/ 324100 w 7425815"/>
                                <a:gd name="connsiteY2966" fmla="*/ 2216652 h 4885545"/>
                                <a:gd name="connsiteX2967" fmla="*/ 318511 w 7425815"/>
                                <a:gd name="connsiteY2967" fmla="*/ 2220245 h 4885545"/>
                                <a:gd name="connsiteX2968" fmla="*/ 299748 w 7425815"/>
                                <a:gd name="connsiteY2968" fmla="*/ 2215854 h 4885545"/>
                                <a:gd name="connsiteX2969" fmla="*/ 295756 w 7425815"/>
                                <a:gd name="connsiteY2969" fmla="*/ 2234217 h 4885545"/>
                                <a:gd name="connsiteX2970" fmla="*/ 290167 w 7425815"/>
                                <a:gd name="connsiteY2970" fmla="*/ 2237809 h 4885545"/>
                                <a:gd name="connsiteX2971" fmla="*/ 296554 w 7425815"/>
                                <a:gd name="connsiteY2971" fmla="*/ 2210264 h 4885545"/>
                                <a:gd name="connsiteX2972" fmla="*/ 311525 w 7425815"/>
                                <a:gd name="connsiteY2972" fmla="*/ 2207619 h 4885545"/>
                                <a:gd name="connsiteX2973" fmla="*/ 6061915 w 7425815"/>
                                <a:gd name="connsiteY2973" fmla="*/ 2191266 h 4885545"/>
                                <a:gd name="connsiteX2974" fmla="*/ 6061753 w 7425815"/>
                                <a:gd name="connsiteY2974" fmla="*/ 2198687 h 4885545"/>
                                <a:gd name="connsiteX2975" fmla="*/ 6056203 w 7425815"/>
                                <a:gd name="connsiteY2975" fmla="*/ 2204074 h 4885545"/>
                                <a:gd name="connsiteX2976" fmla="*/ 6064248 w 7425815"/>
                                <a:gd name="connsiteY2976" fmla="*/ 2204226 h 4885545"/>
                                <a:gd name="connsiteX2977" fmla="*/ 6069958 w 7425815"/>
                                <a:gd name="connsiteY2977" fmla="*/ 2210003 h 4885545"/>
                                <a:gd name="connsiteX2978" fmla="*/ 6070135 w 7425815"/>
                                <a:gd name="connsiteY2978" fmla="*/ 2201882 h 4885545"/>
                                <a:gd name="connsiteX2979" fmla="*/ 6074962 w 7425815"/>
                                <a:gd name="connsiteY2979" fmla="*/ 2197055 h 4885545"/>
                                <a:gd name="connsiteX2980" fmla="*/ 6067341 w 7425815"/>
                                <a:gd name="connsiteY2980" fmla="*/ 2196691 h 4885545"/>
                                <a:gd name="connsiteX2981" fmla="*/ 6056962 w 7425815"/>
                                <a:gd name="connsiteY2981" fmla="*/ 2177928 h 4885545"/>
                                <a:gd name="connsiteX2982" fmla="*/ 6062152 w 7425815"/>
                                <a:gd name="connsiteY2982" fmla="*/ 2180323 h 4885545"/>
                                <a:gd name="connsiteX2983" fmla="*/ 6062135 w 7425815"/>
                                <a:gd name="connsiteY2983" fmla="*/ 2181106 h 4885545"/>
                                <a:gd name="connsiteX2984" fmla="*/ 6070534 w 7425815"/>
                                <a:gd name="connsiteY2984" fmla="*/ 2189506 h 4885545"/>
                                <a:gd name="connsiteX2985" fmla="*/ 6082511 w 7425815"/>
                                <a:gd name="connsiteY2985" fmla="*/ 2189506 h 4885545"/>
                                <a:gd name="connsiteX2986" fmla="*/ 6083309 w 7425815"/>
                                <a:gd name="connsiteY2986" fmla="*/ 2188707 h 4885545"/>
                                <a:gd name="connsiteX2987" fmla="*/ 6088499 w 7425815"/>
                                <a:gd name="connsiteY2987" fmla="*/ 2191103 h 4885545"/>
                                <a:gd name="connsiteX2988" fmla="*/ 6086104 w 7425815"/>
                                <a:gd name="connsiteY2988" fmla="*/ 2196293 h 4885545"/>
                                <a:gd name="connsiteX2989" fmla="*/ 6086046 w 7425815"/>
                                <a:gd name="connsiteY2989" fmla="*/ 2196351 h 4885545"/>
                                <a:gd name="connsiteX2990" fmla="*/ 6085704 w 7425815"/>
                                <a:gd name="connsiteY2990" fmla="*/ 2197091 h 4885545"/>
                                <a:gd name="connsiteX2991" fmla="*/ 6085173 w 7425815"/>
                                <a:gd name="connsiteY2991" fmla="*/ 2197224 h 4885545"/>
                                <a:gd name="connsiteX2992" fmla="*/ 6077321 w 7425815"/>
                                <a:gd name="connsiteY2992" fmla="*/ 2205076 h 4885545"/>
                                <a:gd name="connsiteX2993" fmla="*/ 6077321 w 7425815"/>
                                <a:gd name="connsiteY2993" fmla="*/ 2217450 h 4885545"/>
                                <a:gd name="connsiteX2994" fmla="*/ 6077321 w 7425815"/>
                                <a:gd name="connsiteY2994" fmla="*/ 2217450 h 4885545"/>
                                <a:gd name="connsiteX2995" fmla="*/ 6077321 w 7425815"/>
                                <a:gd name="connsiteY2995" fmla="*/ 2217451 h 4885545"/>
                                <a:gd name="connsiteX2996" fmla="*/ 6077320 w 7425815"/>
                                <a:gd name="connsiteY2996" fmla="*/ 2217453 h 4885545"/>
                                <a:gd name="connsiteX2997" fmla="*/ 6074527 w 7425815"/>
                                <a:gd name="connsiteY2997" fmla="*/ 2223039 h 4885545"/>
                                <a:gd name="connsiteX2998" fmla="*/ 6069737 w 7425815"/>
                                <a:gd name="connsiteY2998" fmla="*/ 2220644 h 4885545"/>
                                <a:gd name="connsiteX2999" fmla="*/ 6061104 w 7425815"/>
                                <a:gd name="connsiteY2999" fmla="*/ 2211712 h 4885545"/>
                                <a:gd name="connsiteX3000" fmla="*/ 6048591 w 7425815"/>
                                <a:gd name="connsiteY3000" fmla="*/ 2211462 h 4885545"/>
                                <a:gd name="connsiteX3001" fmla="*/ 6048180 w 7425815"/>
                                <a:gd name="connsiteY3001" fmla="*/ 2211861 h 4885545"/>
                                <a:gd name="connsiteX3002" fmla="*/ 6043388 w 7425815"/>
                                <a:gd name="connsiteY3002" fmla="*/ 2209466 h 4885545"/>
                                <a:gd name="connsiteX3003" fmla="*/ 6043540 w 7425815"/>
                                <a:gd name="connsiteY3003" fmla="*/ 2209137 h 4885545"/>
                                <a:gd name="connsiteX3004" fmla="*/ 6043388 w 7425815"/>
                                <a:gd name="connsiteY3004" fmla="*/ 2209067 h 4885545"/>
                                <a:gd name="connsiteX3005" fmla="*/ 6045784 w 7425815"/>
                                <a:gd name="connsiteY3005" fmla="*/ 2203876 h 4885545"/>
                                <a:gd name="connsiteX3006" fmla="*/ 6046177 w 7425815"/>
                                <a:gd name="connsiteY3006" fmla="*/ 2203884 h 4885545"/>
                                <a:gd name="connsiteX3007" fmla="*/ 6054567 w 7425815"/>
                                <a:gd name="connsiteY3007" fmla="*/ 2195494 h 4885545"/>
                                <a:gd name="connsiteX3008" fmla="*/ 6054567 w 7425815"/>
                                <a:gd name="connsiteY3008" fmla="*/ 2183918 h 4885545"/>
                                <a:gd name="connsiteX3009" fmla="*/ 6054166 w 7425815"/>
                                <a:gd name="connsiteY3009" fmla="*/ 2183518 h 4885545"/>
                                <a:gd name="connsiteX3010" fmla="*/ 6056561 w 7425815"/>
                                <a:gd name="connsiteY3010" fmla="*/ 2178327 h 4885545"/>
                                <a:gd name="connsiteX3011" fmla="*/ 6056740 w 7425815"/>
                                <a:gd name="connsiteY3011" fmla="*/ 2178410 h 4885545"/>
                                <a:gd name="connsiteX3012" fmla="*/ 5995325 w 7425815"/>
                                <a:gd name="connsiteY3012" fmla="*/ 2167891 h 4885545"/>
                                <a:gd name="connsiteX3013" fmla="*/ 5995086 w 7425815"/>
                                <a:gd name="connsiteY3013" fmla="*/ 2185115 h 4885545"/>
                                <a:gd name="connsiteX3014" fmla="*/ 5981825 w 7425815"/>
                                <a:gd name="connsiteY3014" fmla="*/ 2197639 h 4885545"/>
                                <a:gd name="connsiteX3015" fmla="*/ 5999877 w 7425815"/>
                                <a:gd name="connsiteY3015" fmla="*/ 2197889 h 4885545"/>
                                <a:gd name="connsiteX3016" fmla="*/ 6012403 w 7425815"/>
                                <a:gd name="connsiteY3016" fmla="*/ 2210917 h 4885545"/>
                                <a:gd name="connsiteX3017" fmla="*/ 6012650 w 7425815"/>
                                <a:gd name="connsiteY3017" fmla="*/ 2193099 h 4885545"/>
                                <a:gd name="connsiteX3018" fmla="*/ 6025308 w 7425815"/>
                                <a:gd name="connsiteY3018" fmla="*/ 2180928 h 4885545"/>
                                <a:gd name="connsiteX3019" fmla="*/ 6006263 w 7425815"/>
                                <a:gd name="connsiteY3019" fmla="*/ 2179527 h 4885545"/>
                                <a:gd name="connsiteX3020" fmla="*/ 5990296 w 7425815"/>
                                <a:gd name="connsiteY3020" fmla="*/ 2153976 h 4885545"/>
                                <a:gd name="connsiteX3021" fmla="*/ 5995485 w 7425815"/>
                                <a:gd name="connsiteY3021" fmla="*/ 2156371 h 4885545"/>
                                <a:gd name="connsiteX3022" fmla="*/ 5995474 w 7425815"/>
                                <a:gd name="connsiteY3022" fmla="*/ 2157174 h 4885545"/>
                                <a:gd name="connsiteX3023" fmla="*/ 6010804 w 7425815"/>
                                <a:gd name="connsiteY3023" fmla="*/ 2173040 h 4885545"/>
                                <a:gd name="connsiteX3024" fmla="*/ 6033408 w 7425815"/>
                                <a:gd name="connsiteY3024" fmla="*/ 2173140 h 4885545"/>
                                <a:gd name="connsiteX3025" fmla="*/ 6033409 w 7425815"/>
                                <a:gd name="connsiteY3025" fmla="*/ 2173138 h 4885545"/>
                                <a:gd name="connsiteX3026" fmla="*/ 6038599 w 7425815"/>
                                <a:gd name="connsiteY3026" fmla="*/ 2175533 h 4885545"/>
                                <a:gd name="connsiteX3027" fmla="*/ 6038598 w 7425815"/>
                                <a:gd name="connsiteY3027" fmla="*/ 2175535 h 4885545"/>
                                <a:gd name="connsiteX3028" fmla="*/ 6038599 w 7425815"/>
                                <a:gd name="connsiteY3028" fmla="*/ 2175535 h 4885545"/>
                                <a:gd name="connsiteX3029" fmla="*/ 6036204 w 7425815"/>
                                <a:gd name="connsiteY3029" fmla="*/ 2180724 h 4885545"/>
                                <a:gd name="connsiteX3030" fmla="*/ 6036201 w 7425815"/>
                                <a:gd name="connsiteY3030" fmla="*/ 2180725 h 4885545"/>
                                <a:gd name="connsiteX3031" fmla="*/ 6019836 w 7425815"/>
                                <a:gd name="connsiteY3031" fmla="*/ 2196692 h 4885545"/>
                                <a:gd name="connsiteX3032" fmla="*/ 6019458 w 7425815"/>
                                <a:gd name="connsiteY3032" fmla="*/ 2218254 h 4885545"/>
                                <a:gd name="connsiteX3033" fmla="*/ 6019837 w 7425815"/>
                                <a:gd name="connsiteY3033" fmla="*/ 2218648 h 4885545"/>
                                <a:gd name="connsiteX3034" fmla="*/ 6017441 w 7425815"/>
                                <a:gd name="connsiteY3034" fmla="*/ 2224237 h 4885545"/>
                                <a:gd name="connsiteX3035" fmla="*/ 6017122 w 7425815"/>
                                <a:gd name="connsiteY3035" fmla="*/ 2224078 h 4885545"/>
                                <a:gd name="connsiteX3036" fmla="*/ 6017042 w 7425815"/>
                                <a:gd name="connsiteY3036" fmla="*/ 2224237 h 4885545"/>
                                <a:gd name="connsiteX3037" fmla="*/ 6012251 w 7425815"/>
                                <a:gd name="connsiteY3037" fmla="*/ 2221841 h 4885545"/>
                                <a:gd name="connsiteX3038" fmla="*/ 6012257 w 7425815"/>
                                <a:gd name="connsiteY3038" fmla="*/ 2221438 h 4885545"/>
                                <a:gd name="connsiteX3039" fmla="*/ 5996683 w 7425815"/>
                                <a:gd name="connsiteY3039" fmla="*/ 2205475 h 4885545"/>
                                <a:gd name="connsiteX3040" fmla="*/ 5973951 w 7425815"/>
                                <a:gd name="connsiteY3040" fmla="*/ 2205075 h 4885545"/>
                                <a:gd name="connsiteX3041" fmla="*/ 5973528 w 7425815"/>
                                <a:gd name="connsiteY3041" fmla="*/ 2205474 h 4885545"/>
                                <a:gd name="connsiteX3042" fmla="*/ 5968738 w 7425815"/>
                                <a:gd name="connsiteY3042" fmla="*/ 2203079 h 4885545"/>
                                <a:gd name="connsiteX3043" fmla="*/ 5968890 w 7425815"/>
                                <a:gd name="connsiteY3043" fmla="*/ 2202750 h 4885545"/>
                                <a:gd name="connsiteX3044" fmla="*/ 5968738 w 7425815"/>
                                <a:gd name="connsiteY3044" fmla="*/ 2202680 h 4885545"/>
                                <a:gd name="connsiteX3045" fmla="*/ 5971133 w 7425815"/>
                                <a:gd name="connsiteY3045" fmla="*/ 2197490 h 4885545"/>
                                <a:gd name="connsiteX3046" fmla="*/ 5971537 w 7425815"/>
                                <a:gd name="connsiteY3046" fmla="*/ 2197496 h 4885545"/>
                                <a:gd name="connsiteX3047" fmla="*/ 5987501 w 7425815"/>
                                <a:gd name="connsiteY3047" fmla="*/ 2181921 h 4885545"/>
                                <a:gd name="connsiteX3048" fmla="*/ 5987886 w 7425815"/>
                                <a:gd name="connsiteY3048" fmla="*/ 2159977 h 4885545"/>
                                <a:gd name="connsiteX3049" fmla="*/ 5987500 w 7425815"/>
                                <a:gd name="connsiteY3049" fmla="*/ 2159566 h 4885545"/>
                                <a:gd name="connsiteX3050" fmla="*/ 5989896 w 7425815"/>
                                <a:gd name="connsiteY3050" fmla="*/ 2154376 h 4885545"/>
                                <a:gd name="connsiteX3051" fmla="*/ 5990073 w 7425815"/>
                                <a:gd name="connsiteY3051" fmla="*/ 2154458 h 4885545"/>
                                <a:gd name="connsiteX3052" fmla="*/ 4105479 w 7425815"/>
                                <a:gd name="connsiteY3052" fmla="*/ 2126183 h 4885545"/>
                                <a:gd name="connsiteX3053" fmla="*/ 4118054 w 7425815"/>
                                <a:gd name="connsiteY3053" fmla="*/ 2135215 h 4885545"/>
                                <a:gd name="connsiteX3054" fmla="*/ 4112465 w 7425815"/>
                                <a:gd name="connsiteY3054" fmla="*/ 2138808 h 4885545"/>
                                <a:gd name="connsiteX3055" fmla="*/ 4093703 w 7425815"/>
                                <a:gd name="connsiteY3055" fmla="*/ 2134417 h 4885545"/>
                                <a:gd name="connsiteX3056" fmla="*/ 4089711 w 7425815"/>
                                <a:gd name="connsiteY3056" fmla="*/ 2152780 h 4885545"/>
                                <a:gd name="connsiteX3057" fmla="*/ 4084121 w 7425815"/>
                                <a:gd name="connsiteY3057" fmla="*/ 2156373 h 4885545"/>
                                <a:gd name="connsiteX3058" fmla="*/ 4090509 w 7425815"/>
                                <a:gd name="connsiteY3058" fmla="*/ 2128827 h 4885545"/>
                                <a:gd name="connsiteX3059" fmla="*/ 4105479 w 7425815"/>
                                <a:gd name="connsiteY3059" fmla="*/ 2126183 h 4885545"/>
                                <a:gd name="connsiteX3060" fmla="*/ 1831778 w 7425815"/>
                                <a:gd name="connsiteY3060" fmla="*/ 2081024 h 4885545"/>
                                <a:gd name="connsiteX3061" fmla="*/ 1821898 w 7425815"/>
                                <a:gd name="connsiteY3061" fmla="*/ 2084118 h 4885545"/>
                                <a:gd name="connsiteX3062" fmla="*/ 1820302 w 7425815"/>
                                <a:gd name="connsiteY3062" fmla="*/ 2103280 h 4885545"/>
                                <a:gd name="connsiteX3063" fmla="*/ 1827486 w 7425815"/>
                                <a:gd name="connsiteY3063" fmla="*/ 2111663 h 4885545"/>
                                <a:gd name="connsiteX3064" fmla="*/ 1839064 w 7425815"/>
                                <a:gd name="connsiteY3064" fmla="*/ 2101683 h 4885545"/>
                                <a:gd name="connsiteX3065" fmla="*/ 1843854 w 7425815"/>
                                <a:gd name="connsiteY3065" fmla="*/ 2102082 h 4885545"/>
                                <a:gd name="connsiteX3066" fmla="*/ 1843455 w 7425815"/>
                                <a:gd name="connsiteY3066" fmla="*/ 2106872 h 4885545"/>
                                <a:gd name="connsiteX3067" fmla="*/ 1831877 w 7425815"/>
                                <a:gd name="connsiteY3067" fmla="*/ 2116852 h 4885545"/>
                                <a:gd name="connsiteX3068" fmla="*/ 1840261 w 7425815"/>
                                <a:gd name="connsiteY3068" fmla="*/ 2126832 h 4885545"/>
                                <a:gd name="connsiteX3069" fmla="*/ 1842257 w 7425815"/>
                                <a:gd name="connsiteY3069" fmla="*/ 2126832 h 4885545"/>
                                <a:gd name="connsiteX3070" fmla="*/ 1866209 w 7425815"/>
                                <a:gd name="connsiteY3070" fmla="*/ 2106872 h 4885545"/>
                                <a:gd name="connsiteX3071" fmla="*/ 1867407 w 7425815"/>
                                <a:gd name="connsiteY3071" fmla="*/ 2087711 h 4885545"/>
                                <a:gd name="connsiteX3072" fmla="*/ 1848245 w 7425815"/>
                                <a:gd name="connsiteY3072" fmla="*/ 2086114 h 4885545"/>
                                <a:gd name="connsiteX3073" fmla="*/ 1847048 w 7425815"/>
                                <a:gd name="connsiteY3073" fmla="*/ 2087312 h 4885545"/>
                                <a:gd name="connsiteX3074" fmla="*/ 1844653 w 7425815"/>
                                <a:gd name="connsiteY3074" fmla="*/ 2088110 h 4885545"/>
                                <a:gd name="connsiteX3075" fmla="*/ 1842257 w 7425815"/>
                                <a:gd name="connsiteY3075" fmla="*/ 2086912 h 4885545"/>
                                <a:gd name="connsiteX3076" fmla="*/ 1841060 w 7425815"/>
                                <a:gd name="connsiteY3076" fmla="*/ 2085715 h 4885545"/>
                                <a:gd name="connsiteX3077" fmla="*/ 1831778 w 7425815"/>
                                <a:gd name="connsiteY3077" fmla="*/ 2081024 h 4885545"/>
                                <a:gd name="connsiteX3078" fmla="*/ 1872191 w 7425815"/>
                                <a:gd name="connsiteY3078" fmla="*/ 2061363 h 4885545"/>
                                <a:gd name="connsiteX3079" fmla="*/ 1886962 w 7425815"/>
                                <a:gd name="connsiteY3079" fmla="*/ 2062560 h 4885545"/>
                                <a:gd name="connsiteX3080" fmla="*/ 1890954 w 7425815"/>
                                <a:gd name="connsiteY3080" fmla="*/ 2066552 h 4885545"/>
                                <a:gd name="connsiteX3081" fmla="*/ 1889756 w 7425815"/>
                                <a:gd name="connsiteY3081" fmla="*/ 2081324 h 4885545"/>
                                <a:gd name="connsiteX3082" fmla="*/ 1886163 w 7425815"/>
                                <a:gd name="connsiteY3082" fmla="*/ 2084517 h 4885545"/>
                                <a:gd name="connsiteX3083" fmla="*/ 1882970 w 7425815"/>
                                <a:gd name="connsiteY3083" fmla="*/ 2080924 h 4885545"/>
                                <a:gd name="connsiteX3084" fmla="*/ 1883369 w 7425815"/>
                                <a:gd name="connsiteY3084" fmla="*/ 2074137 h 4885545"/>
                                <a:gd name="connsiteX3085" fmla="*/ 1872591 w 7425815"/>
                                <a:gd name="connsiteY3085" fmla="*/ 2083320 h 4885545"/>
                                <a:gd name="connsiteX3086" fmla="*/ 1872990 w 7425815"/>
                                <a:gd name="connsiteY3086" fmla="*/ 2083719 h 4885545"/>
                                <a:gd name="connsiteX3087" fmla="*/ 1870595 w 7425815"/>
                                <a:gd name="connsiteY3087" fmla="*/ 2112461 h 4885545"/>
                                <a:gd name="connsiteX3088" fmla="*/ 1847048 w 7425815"/>
                                <a:gd name="connsiteY3088" fmla="*/ 2132421 h 4885545"/>
                                <a:gd name="connsiteX3089" fmla="*/ 1841060 w 7425815"/>
                                <a:gd name="connsiteY3089" fmla="*/ 2134417 h 4885545"/>
                                <a:gd name="connsiteX3090" fmla="*/ 1835471 w 7425815"/>
                                <a:gd name="connsiteY3090" fmla="*/ 2131623 h 4885545"/>
                                <a:gd name="connsiteX3091" fmla="*/ 1827087 w 7425815"/>
                                <a:gd name="connsiteY3091" fmla="*/ 2121643 h 4885545"/>
                                <a:gd name="connsiteX3092" fmla="*/ 1817906 w 7425815"/>
                                <a:gd name="connsiteY3092" fmla="*/ 2129627 h 4885545"/>
                                <a:gd name="connsiteX3093" fmla="*/ 1817507 w 7425815"/>
                                <a:gd name="connsiteY3093" fmla="*/ 2136812 h 4885545"/>
                                <a:gd name="connsiteX3094" fmla="*/ 1813913 w 7425815"/>
                                <a:gd name="connsiteY3094" fmla="*/ 2140006 h 4885545"/>
                                <a:gd name="connsiteX3095" fmla="*/ 1810720 w 7425815"/>
                                <a:gd name="connsiteY3095" fmla="*/ 2136413 h 4885545"/>
                                <a:gd name="connsiteX3096" fmla="*/ 1811119 w 7425815"/>
                                <a:gd name="connsiteY3096" fmla="*/ 2131224 h 4885545"/>
                                <a:gd name="connsiteX3097" fmla="*/ 1805929 w 7425815"/>
                                <a:gd name="connsiteY3097" fmla="*/ 2130824 h 4885545"/>
                                <a:gd name="connsiteX3098" fmla="*/ 1802736 w 7425815"/>
                                <a:gd name="connsiteY3098" fmla="*/ 2127232 h 4885545"/>
                                <a:gd name="connsiteX3099" fmla="*/ 1806329 w 7425815"/>
                                <a:gd name="connsiteY3099" fmla="*/ 2124038 h 4885545"/>
                                <a:gd name="connsiteX3100" fmla="*/ 1813515 w 7425815"/>
                                <a:gd name="connsiteY3100" fmla="*/ 2124437 h 4885545"/>
                                <a:gd name="connsiteX3101" fmla="*/ 1822697 w 7425815"/>
                                <a:gd name="connsiteY3101" fmla="*/ 2116453 h 4885545"/>
                                <a:gd name="connsiteX3102" fmla="*/ 1815111 w 7425815"/>
                                <a:gd name="connsiteY3102" fmla="*/ 2107671 h 4885545"/>
                                <a:gd name="connsiteX3103" fmla="*/ 1817507 w 7425815"/>
                                <a:gd name="connsiteY3103" fmla="*/ 2078927 h 4885545"/>
                                <a:gd name="connsiteX3104" fmla="*/ 1845052 w 7425815"/>
                                <a:gd name="connsiteY3104" fmla="*/ 2080125 h 4885545"/>
                                <a:gd name="connsiteX3105" fmla="*/ 1866609 w 7425815"/>
                                <a:gd name="connsiteY3105" fmla="*/ 2078528 h 4885545"/>
                                <a:gd name="connsiteX3106" fmla="*/ 1878579 w 7425815"/>
                                <a:gd name="connsiteY3106" fmla="*/ 2068548 h 4885545"/>
                                <a:gd name="connsiteX3107" fmla="*/ 1871792 w 7425815"/>
                                <a:gd name="connsiteY3107" fmla="*/ 2068149 h 4885545"/>
                                <a:gd name="connsiteX3108" fmla="*/ 1868605 w 7425815"/>
                                <a:gd name="connsiteY3108" fmla="*/ 2064556 h 4885545"/>
                                <a:gd name="connsiteX3109" fmla="*/ 1872191 w 7425815"/>
                                <a:gd name="connsiteY3109" fmla="*/ 2061363 h 4885545"/>
                                <a:gd name="connsiteX3110" fmla="*/ 3163762 w 7425815"/>
                                <a:gd name="connsiteY3110" fmla="*/ 2053942 h 4885545"/>
                                <a:gd name="connsiteX3111" fmla="*/ 3163601 w 7425815"/>
                                <a:gd name="connsiteY3111" fmla="*/ 2061364 h 4885545"/>
                                <a:gd name="connsiteX3112" fmla="*/ 3158050 w 7425815"/>
                                <a:gd name="connsiteY3112" fmla="*/ 2066750 h 4885545"/>
                                <a:gd name="connsiteX3113" fmla="*/ 3166096 w 7425815"/>
                                <a:gd name="connsiteY3113" fmla="*/ 2066902 h 4885545"/>
                                <a:gd name="connsiteX3114" fmla="*/ 3171806 w 7425815"/>
                                <a:gd name="connsiteY3114" fmla="*/ 2072679 h 4885545"/>
                                <a:gd name="connsiteX3115" fmla="*/ 3171982 w 7425815"/>
                                <a:gd name="connsiteY3115" fmla="*/ 2064557 h 4885545"/>
                                <a:gd name="connsiteX3116" fmla="*/ 3176807 w 7425815"/>
                                <a:gd name="connsiteY3116" fmla="*/ 2059731 h 4885545"/>
                                <a:gd name="connsiteX3117" fmla="*/ 3169189 w 7425815"/>
                                <a:gd name="connsiteY3117" fmla="*/ 2059368 h 4885545"/>
                                <a:gd name="connsiteX3118" fmla="*/ 3158808 w 7425815"/>
                                <a:gd name="connsiteY3118" fmla="*/ 2040604 h 4885545"/>
                                <a:gd name="connsiteX3119" fmla="*/ 3164001 w 7425815"/>
                                <a:gd name="connsiteY3119" fmla="*/ 2042999 h 4885545"/>
                                <a:gd name="connsiteX3120" fmla="*/ 3163982 w 7425815"/>
                                <a:gd name="connsiteY3120" fmla="*/ 2043783 h 4885545"/>
                                <a:gd name="connsiteX3121" fmla="*/ 3172381 w 7425815"/>
                                <a:gd name="connsiteY3121" fmla="*/ 2052182 h 4885545"/>
                                <a:gd name="connsiteX3122" fmla="*/ 3184358 w 7425815"/>
                                <a:gd name="connsiteY3122" fmla="*/ 2052182 h 4885545"/>
                                <a:gd name="connsiteX3123" fmla="*/ 3185158 w 7425815"/>
                                <a:gd name="connsiteY3123" fmla="*/ 2051382 h 4885545"/>
                                <a:gd name="connsiteX3124" fmla="*/ 3190345 w 7425815"/>
                                <a:gd name="connsiteY3124" fmla="*/ 2053777 h 4885545"/>
                                <a:gd name="connsiteX3125" fmla="*/ 3187952 w 7425815"/>
                                <a:gd name="connsiteY3125" fmla="*/ 2058968 h 4885545"/>
                                <a:gd name="connsiteX3126" fmla="*/ 3187894 w 7425815"/>
                                <a:gd name="connsiteY3126" fmla="*/ 2059023 h 4885545"/>
                                <a:gd name="connsiteX3127" fmla="*/ 3187552 w 7425815"/>
                                <a:gd name="connsiteY3127" fmla="*/ 2059767 h 4885545"/>
                                <a:gd name="connsiteX3128" fmla="*/ 3187019 w 7425815"/>
                                <a:gd name="connsiteY3128" fmla="*/ 2059901 h 4885545"/>
                                <a:gd name="connsiteX3129" fmla="*/ 3179170 w 7425815"/>
                                <a:gd name="connsiteY3129" fmla="*/ 2067750 h 4885545"/>
                                <a:gd name="connsiteX3130" fmla="*/ 3179170 w 7425815"/>
                                <a:gd name="connsiteY3130" fmla="*/ 2080125 h 4885545"/>
                                <a:gd name="connsiteX3131" fmla="*/ 3179168 w 7425815"/>
                                <a:gd name="connsiteY3131" fmla="*/ 2080126 h 4885545"/>
                                <a:gd name="connsiteX3132" fmla="*/ 3179170 w 7425815"/>
                                <a:gd name="connsiteY3132" fmla="*/ 2080126 h 4885545"/>
                                <a:gd name="connsiteX3133" fmla="*/ 3176377 w 7425815"/>
                                <a:gd name="connsiteY3133" fmla="*/ 2085715 h 4885545"/>
                                <a:gd name="connsiteX3134" fmla="*/ 3171583 w 7425815"/>
                                <a:gd name="connsiteY3134" fmla="*/ 2083320 h 4885545"/>
                                <a:gd name="connsiteX3135" fmla="*/ 3162951 w 7425815"/>
                                <a:gd name="connsiteY3135" fmla="*/ 2074387 h 4885545"/>
                                <a:gd name="connsiteX3136" fmla="*/ 3150436 w 7425815"/>
                                <a:gd name="connsiteY3136" fmla="*/ 2074138 h 4885545"/>
                                <a:gd name="connsiteX3137" fmla="*/ 3150026 w 7425815"/>
                                <a:gd name="connsiteY3137" fmla="*/ 2074537 h 4885545"/>
                                <a:gd name="connsiteX3138" fmla="*/ 3145234 w 7425815"/>
                                <a:gd name="connsiteY3138" fmla="*/ 2072142 h 4885545"/>
                                <a:gd name="connsiteX3139" fmla="*/ 3145386 w 7425815"/>
                                <a:gd name="connsiteY3139" fmla="*/ 2071813 h 4885545"/>
                                <a:gd name="connsiteX3140" fmla="*/ 3145234 w 7425815"/>
                                <a:gd name="connsiteY3140" fmla="*/ 2071743 h 4885545"/>
                                <a:gd name="connsiteX3141" fmla="*/ 3147628 w 7425815"/>
                                <a:gd name="connsiteY3141" fmla="*/ 2066552 h 4885545"/>
                                <a:gd name="connsiteX3142" fmla="*/ 3148023 w 7425815"/>
                                <a:gd name="connsiteY3142" fmla="*/ 2066560 h 4885545"/>
                                <a:gd name="connsiteX3143" fmla="*/ 3156413 w 7425815"/>
                                <a:gd name="connsiteY3143" fmla="*/ 2058170 h 4885545"/>
                                <a:gd name="connsiteX3144" fmla="*/ 3156413 w 7425815"/>
                                <a:gd name="connsiteY3144" fmla="*/ 2046594 h 4885545"/>
                                <a:gd name="connsiteX3145" fmla="*/ 3156013 w 7425815"/>
                                <a:gd name="connsiteY3145" fmla="*/ 2046194 h 4885545"/>
                                <a:gd name="connsiteX3146" fmla="*/ 3158408 w 7425815"/>
                                <a:gd name="connsiteY3146" fmla="*/ 2041003 h 4885545"/>
                                <a:gd name="connsiteX3147" fmla="*/ 3158587 w 7425815"/>
                                <a:gd name="connsiteY3147" fmla="*/ 2041086 h 4885545"/>
                                <a:gd name="connsiteX3148" fmla="*/ 3097171 w 7425815"/>
                                <a:gd name="connsiteY3148" fmla="*/ 2030567 h 4885545"/>
                                <a:gd name="connsiteX3149" fmla="*/ 3096930 w 7425815"/>
                                <a:gd name="connsiteY3149" fmla="*/ 2047791 h 4885545"/>
                                <a:gd name="connsiteX3150" fmla="*/ 3083671 w 7425815"/>
                                <a:gd name="connsiteY3150" fmla="*/ 2060313 h 4885545"/>
                                <a:gd name="connsiteX3151" fmla="*/ 3101719 w 7425815"/>
                                <a:gd name="connsiteY3151" fmla="*/ 2060564 h 4885545"/>
                                <a:gd name="connsiteX3152" fmla="*/ 3114248 w 7425815"/>
                                <a:gd name="connsiteY3152" fmla="*/ 2073592 h 4885545"/>
                                <a:gd name="connsiteX3153" fmla="*/ 3114494 w 7425815"/>
                                <a:gd name="connsiteY3153" fmla="*/ 2055774 h 4885545"/>
                                <a:gd name="connsiteX3154" fmla="*/ 3127153 w 7425815"/>
                                <a:gd name="connsiteY3154" fmla="*/ 2043603 h 4885545"/>
                                <a:gd name="connsiteX3155" fmla="*/ 3108107 w 7425815"/>
                                <a:gd name="connsiteY3155" fmla="*/ 2042202 h 4885545"/>
                                <a:gd name="connsiteX3156" fmla="*/ 3092140 w 7425815"/>
                                <a:gd name="connsiteY3156" fmla="*/ 2016652 h 4885545"/>
                                <a:gd name="connsiteX3157" fmla="*/ 3097329 w 7425815"/>
                                <a:gd name="connsiteY3157" fmla="*/ 2019047 h 4885545"/>
                                <a:gd name="connsiteX3158" fmla="*/ 3097318 w 7425815"/>
                                <a:gd name="connsiteY3158" fmla="*/ 2019850 h 4885545"/>
                                <a:gd name="connsiteX3159" fmla="*/ 3112648 w 7425815"/>
                                <a:gd name="connsiteY3159" fmla="*/ 2035715 h 4885545"/>
                                <a:gd name="connsiteX3160" fmla="*/ 3135252 w 7425815"/>
                                <a:gd name="connsiteY3160" fmla="*/ 2035815 h 4885545"/>
                                <a:gd name="connsiteX3161" fmla="*/ 3135254 w 7425815"/>
                                <a:gd name="connsiteY3161" fmla="*/ 2035813 h 4885545"/>
                                <a:gd name="connsiteX3162" fmla="*/ 3140445 w 7425815"/>
                                <a:gd name="connsiteY3162" fmla="*/ 2038208 h 4885545"/>
                                <a:gd name="connsiteX3163" fmla="*/ 3140445 w 7425815"/>
                                <a:gd name="connsiteY3163" fmla="*/ 2038210 h 4885545"/>
                                <a:gd name="connsiteX3164" fmla="*/ 3140445 w 7425815"/>
                                <a:gd name="connsiteY3164" fmla="*/ 2038210 h 4885545"/>
                                <a:gd name="connsiteX3165" fmla="*/ 3138049 w 7425815"/>
                                <a:gd name="connsiteY3165" fmla="*/ 2043399 h 4885545"/>
                                <a:gd name="connsiteX3166" fmla="*/ 3138047 w 7425815"/>
                                <a:gd name="connsiteY3166" fmla="*/ 2043400 h 4885545"/>
                                <a:gd name="connsiteX3167" fmla="*/ 3121679 w 7425815"/>
                                <a:gd name="connsiteY3167" fmla="*/ 2059367 h 4885545"/>
                                <a:gd name="connsiteX3168" fmla="*/ 3121301 w 7425815"/>
                                <a:gd name="connsiteY3168" fmla="*/ 2080929 h 4885545"/>
                                <a:gd name="connsiteX3169" fmla="*/ 3121682 w 7425815"/>
                                <a:gd name="connsiteY3169" fmla="*/ 2081323 h 4885545"/>
                                <a:gd name="connsiteX3170" fmla="*/ 3119285 w 7425815"/>
                                <a:gd name="connsiteY3170" fmla="*/ 2086912 h 4885545"/>
                                <a:gd name="connsiteX3171" fmla="*/ 3118965 w 7425815"/>
                                <a:gd name="connsiteY3171" fmla="*/ 2086752 h 4885545"/>
                                <a:gd name="connsiteX3172" fmla="*/ 3118885 w 7425815"/>
                                <a:gd name="connsiteY3172" fmla="*/ 2086912 h 4885545"/>
                                <a:gd name="connsiteX3173" fmla="*/ 3114094 w 7425815"/>
                                <a:gd name="connsiteY3173" fmla="*/ 2084517 h 4885545"/>
                                <a:gd name="connsiteX3174" fmla="*/ 3114101 w 7425815"/>
                                <a:gd name="connsiteY3174" fmla="*/ 2084113 h 4885545"/>
                                <a:gd name="connsiteX3175" fmla="*/ 3098527 w 7425815"/>
                                <a:gd name="connsiteY3175" fmla="*/ 2068149 h 4885545"/>
                                <a:gd name="connsiteX3176" fmla="*/ 3075799 w 7425815"/>
                                <a:gd name="connsiteY3176" fmla="*/ 2067750 h 4885545"/>
                                <a:gd name="connsiteX3177" fmla="*/ 3075374 w 7425815"/>
                                <a:gd name="connsiteY3177" fmla="*/ 2068150 h 4885545"/>
                                <a:gd name="connsiteX3178" fmla="*/ 3070583 w 7425815"/>
                                <a:gd name="connsiteY3178" fmla="*/ 2065755 h 4885545"/>
                                <a:gd name="connsiteX3179" fmla="*/ 3070734 w 7425815"/>
                                <a:gd name="connsiteY3179" fmla="*/ 2065425 h 4885545"/>
                                <a:gd name="connsiteX3180" fmla="*/ 3070583 w 7425815"/>
                                <a:gd name="connsiteY3180" fmla="*/ 2065355 h 4885545"/>
                                <a:gd name="connsiteX3181" fmla="*/ 3072978 w 7425815"/>
                                <a:gd name="connsiteY3181" fmla="*/ 2060164 h 4885545"/>
                                <a:gd name="connsiteX3182" fmla="*/ 3073383 w 7425815"/>
                                <a:gd name="connsiteY3182" fmla="*/ 2060170 h 4885545"/>
                                <a:gd name="connsiteX3183" fmla="*/ 3089346 w 7425815"/>
                                <a:gd name="connsiteY3183" fmla="*/ 2044597 h 4885545"/>
                                <a:gd name="connsiteX3184" fmla="*/ 3089732 w 7425815"/>
                                <a:gd name="connsiteY3184" fmla="*/ 2022652 h 4885545"/>
                                <a:gd name="connsiteX3185" fmla="*/ 3089346 w 7425815"/>
                                <a:gd name="connsiteY3185" fmla="*/ 2022241 h 4885545"/>
                                <a:gd name="connsiteX3186" fmla="*/ 3091739 w 7425815"/>
                                <a:gd name="connsiteY3186" fmla="*/ 2017051 h 4885545"/>
                                <a:gd name="connsiteX3187" fmla="*/ 3091920 w 7425815"/>
                                <a:gd name="connsiteY3187" fmla="*/ 2017134 h 4885545"/>
                                <a:gd name="connsiteX3188" fmla="*/ 5625328 w 7425815"/>
                                <a:gd name="connsiteY3188" fmla="*/ 1999986 h 4885545"/>
                                <a:gd name="connsiteX3189" fmla="*/ 5615447 w 7425815"/>
                                <a:gd name="connsiteY3189" fmla="*/ 2003080 h 4885545"/>
                                <a:gd name="connsiteX3190" fmla="*/ 5613850 w 7425815"/>
                                <a:gd name="connsiteY3190" fmla="*/ 2022242 h 4885545"/>
                                <a:gd name="connsiteX3191" fmla="*/ 5621037 w 7425815"/>
                                <a:gd name="connsiteY3191" fmla="*/ 2030625 h 4885545"/>
                                <a:gd name="connsiteX3192" fmla="*/ 5632614 w 7425815"/>
                                <a:gd name="connsiteY3192" fmla="*/ 2020645 h 4885545"/>
                                <a:gd name="connsiteX3193" fmla="*/ 5637404 w 7425815"/>
                                <a:gd name="connsiteY3193" fmla="*/ 2021044 h 4885545"/>
                                <a:gd name="connsiteX3194" fmla="*/ 5637005 w 7425815"/>
                                <a:gd name="connsiteY3194" fmla="*/ 2025835 h 4885545"/>
                                <a:gd name="connsiteX3195" fmla="*/ 5625428 w 7425815"/>
                                <a:gd name="connsiteY3195" fmla="*/ 2035815 h 4885545"/>
                                <a:gd name="connsiteX3196" fmla="*/ 5633811 w 7425815"/>
                                <a:gd name="connsiteY3196" fmla="*/ 2045795 h 4885545"/>
                                <a:gd name="connsiteX3197" fmla="*/ 5635807 w 7425815"/>
                                <a:gd name="connsiteY3197" fmla="*/ 2045795 h 4885545"/>
                                <a:gd name="connsiteX3198" fmla="*/ 5659759 w 7425815"/>
                                <a:gd name="connsiteY3198" fmla="*/ 2025835 h 4885545"/>
                                <a:gd name="connsiteX3199" fmla="*/ 5660957 w 7425815"/>
                                <a:gd name="connsiteY3199" fmla="*/ 2006673 h 4885545"/>
                                <a:gd name="connsiteX3200" fmla="*/ 5641795 w 7425815"/>
                                <a:gd name="connsiteY3200" fmla="*/ 2005076 h 4885545"/>
                                <a:gd name="connsiteX3201" fmla="*/ 5640598 w 7425815"/>
                                <a:gd name="connsiteY3201" fmla="*/ 2006274 h 4885545"/>
                                <a:gd name="connsiteX3202" fmla="*/ 5638202 w 7425815"/>
                                <a:gd name="connsiteY3202" fmla="*/ 2007072 h 4885545"/>
                                <a:gd name="connsiteX3203" fmla="*/ 5635807 w 7425815"/>
                                <a:gd name="connsiteY3203" fmla="*/ 2005875 h 4885545"/>
                                <a:gd name="connsiteX3204" fmla="*/ 5634610 w 7425815"/>
                                <a:gd name="connsiteY3204" fmla="*/ 2004677 h 4885545"/>
                                <a:gd name="connsiteX3205" fmla="*/ 5625328 w 7425815"/>
                                <a:gd name="connsiteY3205" fmla="*/ 1999986 h 4885545"/>
                                <a:gd name="connsiteX3206" fmla="*/ 5666146 w 7425815"/>
                                <a:gd name="connsiteY3206" fmla="*/ 1979926 h 4885545"/>
                                <a:gd name="connsiteX3207" fmla="*/ 5680917 w 7425815"/>
                                <a:gd name="connsiteY3207" fmla="*/ 1981123 h 4885545"/>
                                <a:gd name="connsiteX3208" fmla="*/ 5684909 w 7425815"/>
                                <a:gd name="connsiteY3208" fmla="*/ 1985115 h 4885545"/>
                                <a:gd name="connsiteX3209" fmla="*/ 5683711 w 7425815"/>
                                <a:gd name="connsiteY3209" fmla="*/ 1999887 h 4885545"/>
                                <a:gd name="connsiteX3210" fmla="*/ 5680118 w 7425815"/>
                                <a:gd name="connsiteY3210" fmla="*/ 2003080 h 4885545"/>
                                <a:gd name="connsiteX3211" fmla="*/ 5676925 w 7425815"/>
                                <a:gd name="connsiteY3211" fmla="*/ 1999488 h 4885545"/>
                                <a:gd name="connsiteX3212" fmla="*/ 5677324 w 7425815"/>
                                <a:gd name="connsiteY3212" fmla="*/ 1992700 h 4885545"/>
                                <a:gd name="connsiteX3213" fmla="*/ 5666546 w 7425815"/>
                                <a:gd name="connsiteY3213" fmla="*/ 2001883 h 4885545"/>
                                <a:gd name="connsiteX3214" fmla="*/ 5666945 w 7425815"/>
                                <a:gd name="connsiteY3214" fmla="*/ 2002282 h 4885545"/>
                                <a:gd name="connsiteX3215" fmla="*/ 5664550 w 7425815"/>
                                <a:gd name="connsiteY3215" fmla="*/ 2031024 h 4885545"/>
                                <a:gd name="connsiteX3216" fmla="*/ 5640997 w 7425815"/>
                                <a:gd name="connsiteY3216" fmla="*/ 2050984 h 4885545"/>
                                <a:gd name="connsiteX3217" fmla="*/ 5635009 w 7425815"/>
                                <a:gd name="connsiteY3217" fmla="*/ 2052980 h 4885545"/>
                                <a:gd name="connsiteX3218" fmla="*/ 5629420 w 7425815"/>
                                <a:gd name="connsiteY3218" fmla="*/ 2050186 h 4885545"/>
                                <a:gd name="connsiteX3219" fmla="*/ 5621037 w 7425815"/>
                                <a:gd name="connsiteY3219" fmla="*/ 2040206 h 4885545"/>
                                <a:gd name="connsiteX3220" fmla="*/ 5611854 w 7425815"/>
                                <a:gd name="connsiteY3220" fmla="*/ 2048190 h 4885545"/>
                                <a:gd name="connsiteX3221" fmla="*/ 5611455 w 7425815"/>
                                <a:gd name="connsiteY3221" fmla="*/ 2055375 h 4885545"/>
                                <a:gd name="connsiteX3222" fmla="*/ 5607862 w 7425815"/>
                                <a:gd name="connsiteY3222" fmla="*/ 2058569 h 4885545"/>
                                <a:gd name="connsiteX3223" fmla="*/ 5604669 w 7425815"/>
                                <a:gd name="connsiteY3223" fmla="*/ 2054976 h 4885545"/>
                                <a:gd name="connsiteX3224" fmla="*/ 5605068 w 7425815"/>
                                <a:gd name="connsiteY3224" fmla="*/ 2049787 h 4885545"/>
                                <a:gd name="connsiteX3225" fmla="*/ 5599878 w 7425815"/>
                                <a:gd name="connsiteY3225" fmla="*/ 2049387 h 4885545"/>
                                <a:gd name="connsiteX3226" fmla="*/ 5596685 w 7425815"/>
                                <a:gd name="connsiteY3226" fmla="*/ 2045795 h 4885545"/>
                                <a:gd name="connsiteX3227" fmla="*/ 5600277 w 7425815"/>
                                <a:gd name="connsiteY3227" fmla="*/ 2042601 h 4885545"/>
                                <a:gd name="connsiteX3228" fmla="*/ 5607463 w 7425815"/>
                                <a:gd name="connsiteY3228" fmla="*/ 2043000 h 4885545"/>
                                <a:gd name="connsiteX3229" fmla="*/ 5616645 w 7425815"/>
                                <a:gd name="connsiteY3229" fmla="*/ 2035016 h 4885545"/>
                                <a:gd name="connsiteX3230" fmla="*/ 5609060 w 7425815"/>
                                <a:gd name="connsiteY3230" fmla="*/ 2026234 h 4885545"/>
                                <a:gd name="connsiteX3231" fmla="*/ 5611455 w 7425815"/>
                                <a:gd name="connsiteY3231" fmla="*/ 1997491 h 4885545"/>
                                <a:gd name="connsiteX3232" fmla="*/ 5639001 w 7425815"/>
                                <a:gd name="connsiteY3232" fmla="*/ 1998688 h 4885545"/>
                                <a:gd name="connsiteX3233" fmla="*/ 5660558 w 7425815"/>
                                <a:gd name="connsiteY3233" fmla="*/ 1997091 h 4885545"/>
                                <a:gd name="connsiteX3234" fmla="*/ 5672534 w 7425815"/>
                                <a:gd name="connsiteY3234" fmla="*/ 1987111 h 4885545"/>
                                <a:gd name="connsiteX3235" fmla="*/ 5665747 w 7425815"/>
                                <a:gd name="connsiteY3235" fmla="*/ 1986712 h 4885545"/>
                                <a:gd name="connsiteX3236" fmla="*/ 5662554 w 7425815"/>
                                <a:gd name="connsiteY3236" fmla="*/ 1983119 h 4885545"/>
                                <a:gd name="connsiteX3237" fmla="*/ 5666146 w 7425815"/>
                                <a:gd name="connsiteY3237" fmla="*/ 1979926 h 4885545"/>
                                <a:gd name="connsiteX3238" fmla="*/ 1190967 w 7425815"/>
                                <a:gd name="connsiteY3238" fmla="*/ 1936563 h 4885545"/>
                                <a:gd name="connsiteX3239" fmla="*/ 1203542 w 7425815"/>
                                <a:gd name="connsiteY3239" fmla="*/ 1945596 h 4885545"/>
                                <a:gd name="connsiteX3240" fmla="*/ 1197953 w 7425815"/>
                                <a:gd name="connsiteY3240" fmla="*/ 1949189 h 4885545"/>
                                <a:gd name="connsiteX3241" fmla="*/ 1179190 w 7425815"/>
                                <a:gd name="connsiteY3241" fmla="*/ 1944798 h 4885545"/>
                                <a:gd name="connsiteX3242" fmla="*/ 1175197 w 7425815"/>
                                <a:gd name="connsiteY3242" fmla="*/ 1963161 h 4885545"/>
                                <a:gd name="connsiteX3243" fmla="*/ 1169608 w 7425815"/>
                                <a:gd name="connsiteY3243" fmla="*/ 1966754 h 4885545"/>
                                <a:gd name="connsiteX3244" fmla="*/ 1175995 w 7425815"/>
                                <a:gd name="connsiteY3244" fmla="*/ 1939208 h 4885545"/>
                                <a:gd name="connsiteX3245" fmla="*/ 1190967 w 7425815"/>
                                <a:gd name="connsiteY3245" fmla="*/ 1936563 h 4885545"/>
                                <a:gd name="connsiteX3246" fmla="*/ 6941340 w 7425815"/>
                                <a:gd name="connsiteY3246" fmla="*/ 1920600 h 4885545"/>
                                <a:gd name="connsiteX3247" fmla="*/ 6941187 w 7425815"/>
                                <a:gd name="connsiteY3247" fmla="*/ 1927632 h 4885545"/>
                                <a:gd name="connsiteX3248" fmla="*/ 6935235 w 7425815"/>
                                <a:gd name="connsiteY3248" fmla="*/ 1933409 h 4885545"/>
                                <a:gd name="connsiteX3249" fmla="*/ 6943682 w 7425815"/>
                                <a:gd name="connsiteY3249" fmla="*/ 1933569 h 4885545"/>
                                <a:gd name="connsiteX3250" fmla="*/ 6949393 w 7425815"/>
                                <a:gd name="connsiteY3250" fmla="*/ 1939346 h 4885545"/>
                                <a:gd name="connsiteX3251" fmla="*/ 6949569 w 7425815"/>
                                <a:gd name="connsiteY3251" fmla="*/ 1931225 h 4885545"/>
                                <a:gd name="connsiteX3252" fmla="*/ 6954396 w 7425815"/>
                                <a:gd name="connsiteY3252" fmla="*/ 1926398 h 4885545"/>
                                <a:gd name="connsiteX3253" fmla="*/ 6946776 w 7425815"/>
                                <a:gd name="connsiteY3253" fmla="*/ 1926035 h 4885545"/>
                                <a:gd name="connsiteX3254" fmla="*/ 6936397 w 7425815"/>
                                <a:gd name="connsiteY3254" fmla="*/ 1906872 h 4885545"/>
                                <a:gd name="connsiteX3255" fmla="*/ 6941586 w 7425815"/>
                                <a:gd name="connsiteY3255" fmla="*/ 1909267 h 4885545"/>
                                <a:gd name="connsiteX3256" fmla="*/ 6941561 w 7425815"/>
                                <a:gd name="connsiteY3256" fmla="*/ 1910440 h 4885545"/>
                                <a:gd name="connsiteX3257" fmla="*/ 6949970 w 7425815"/>
                                <a:gd name="connsiteY3257" fmla="*/ 1918850 h 4885545"/>
                                <a:gd name="connsiteX3258" fmla="*/ 6961945 w 7425815"/>
                                <a:gd name="connsiteY3258" fmla="*/ 1918850 h 4885545"/>
                                <a:gd name="connsiteX3259" fmla="*/ 6962744 w 7425815"/>
                                <a:gd name="connsiteY3259" fmla="*/ 1918050 h 4885545"/>
                                <a:gd name="connsiteX3260" fmla="*/ 6967934 w 7425815"/>
                                <a:gd name="connsiteY3260" fmla="*/ 1920445 h 4885545"/>
                                <a:gd name="connsiteX3261" fmla="*/ 6965538 w 7425815"/>
                                <a:gd name="connsiteY3261" fmla="*/ 1925636 h 4885545"/>
                                <a:gd name="connsiteX3262" fmla="*/ 6965482 w 7425815"/>
                                <a:gd name="connsiteY3262" fmla="*/ 1925692 h 4885545"/>
                                <a:gd name="connsiteX3263" fmla="*/ 6965139 w 7425815"/>
                                <a:gd name="connsiteY3263" fmla="*/ 1926434 h 4885545"/>
                                <a:gd name="connsiteX3264" fmla="*/ 6964606 w 7425815"/>
                                <a:gd name="connsiteY3264" fmla="*/ 1926568 h 4885545"/>
                                <a:gd name="connsiteX3265" fmla="*/ 6956756 w 7425815"/>
                                <a:gd name="connsiteY3265" fmla="*/ 1934418 h 4885545"/>
                                <a:gd name="connsiteX3266" fmla="*/ 6956756 w 7425815"/>
                                <a:gd name="connsiteY3266" fmla="*/ 1946793 h 4885545"/>
                                <a:gd name="connsiteX3267" fmla="*/ 6956756 w 7425815"/>
                                <a:gd name="connsiteY3267" fmla="*/ 1946793 h 4885545"/>
                                <a:gd name="connsiteX3268" fmla="*/ 6953962 w 7425815"/>
                                <a:gd name="connsiteY3268" fmla="*/ 1952382 h 4885545"/>
                                <a:gd name="connsiteX3269" fmla="*/ 6949171 w 7425815"/>
                                <a:gd name="connsiteY3269" fmla="*/ 1949987 h 4885545"/>
                                <a:gd name="connsiteX3270" fmla="*/ 6928013 w 7425815"/>
                                <a:gd name="connsiteY3270" fmla="*/ 1940805 h 4885545"/>
                                <a:gd name="connsiteX3271" fmla="*/ 6927743 w 7425815"/>
                                <a:gd name="connsiteY3271" fmla="*/ 1940680 h 4885545"/>
                                <a:gd name="connsiteX3272" fmla="*/ 6927614 w 7425815"/>
                                <a:gd name="connsiteY3272" fmla="*/ 1940805 h 4885545"/>
                                <a:gd name="connsiteX3273" fmla="*/ 6922823 w 7425815"/>
                                <a:gd name="connsiteY3273" fmla="*/ 1938410 h 4885545"/>
                                <a:gd name="connsiteX3274" fmla="*/ 6922823 w 7425815"/>
                                <a:gd name="connsiteY3274" fmla="*/ 1938410 h 4885545"/>
                                <a:gd name="connsiteX3275" fmla="*/ 6925218 w 7425815"/>
                                <a:gd name="connsiteY3275" fmla="*/ 1933219 h 4885545"/>
                                <a:gd name="connsiteX3276" fmla="*/ 6925219 w 7425815"/>
                                <a:gd name="connsiteY3276" fmla="*/ 1933219 h 4885545"/>
                                <a:gd name="connsiteX3277" fmla="*/ 6934002 w 7425815"/>
                                <a:gd name="connsiteY3277" fmla="*/ 1924438 h 4885545"/>
                                <a:gd name="connsiteX3278" fmla="*/ 6934002 w 7425815"/>
                                <a:gd name="connsiteY3278" fmla="*/ 1913262 h 4885545"/>
                                <a:gd name="connsiteX3279" fmla="*/ 6933601 w 7425815"/>
                                <a:gd name="connsiteY3279" fmla="*/ 1912862 h 4885545"/>
                                <a:gd name="connsiteX3280" fmla="*/ 6935997 w 7425815"/>
                                <a:gd name="connsiteY3280" fmla="*/ 1907671 h 4885545"/>
                                <a:gd name="connsiteX3281" fmla="*/ 6936023 w 7425815"/>
                                <a:gd name="connsiteY3281" fmla="*/ 1907683 h 4885545"/>
                                <a:gd name="connsiteX3282" fmla="*/ 6874766 w 7425815"/>
                                <a:gd name="connsiteY3282" fmla="*/ 1896840 h 4885545"/>
                                <a:gd name="connsiteX3283" fmla="*/ 6874521 w 7425815"/>
                                <a:gd name="connsiteY3283" fmla="*/ 1914458 h 4885545"/>
                                <a:gd name="connsiteX3284" fmla="*/ 6861678 w 7425815"/>
                                <a:gd name="connsiteY3284" fmla="*/ 1926588 h 4885545"/>
                                <a:gd name="connsiteX3285" fmla="*/ 6879312 w 7425815"/>
                                <a:gd name="connsiteY3285" fmla="*/ 1926833 h 4885545"/>
                                <a:gd name="connsiteX3286" fmla="*/ 6891837 w 7425815"/>
                                <a:gd name="connsiteY3286" fmla="*/ 1939861 h 4885545"/>
                                <a:gd name="connsiteX3287" fmla="*/ 6892085 w 7425815"/>
                                <a:gd name="connsiteY3287" fmla="*/ 1922043 h 4885545"/>
                                <a:gd name="connsiteX3288" fmla="*/ 6904744 w 7425815"/>
                                <a:gd name="connsiteY3288" fmla="*/ 1909871 h 4885545"/>
                                <a:gd name="connsiteX3289" fmla="*/ 6885698 w 7425815"/>
                                <a:gd name="connsiteY3289" fmla="*/ 1908470 h 4885545"/>
                                <a:gd name="connsiteX3290" fmla="*/ 6869330 w 7425815"/>
                                <a:gd name="connsiteY3290" fmla="*/ 1883319 h 4885545"/>
                                <a:gd name="connsiteX3291" fmla="*/ 6869660 w 7425815"/>
                                <a:gd name="connsiteY3291" fmla="*/ 1883472 h 4885545"/>
                                <a:gd name="connsiteX3292" fmla="*/ 6869731 w 7425815"/>
                                <a:gd name="connsiteY3292" fmla="*/ 1883319 h 4885545"/>
                                <a:gd name="connsiteX3293" fmla="*/ 6874920 w 7425815"/>
                                <a:gd name="connsiteY3293" fmla="*/ 1885715 h 4885545"/>
                                <a:gd name="connsiteX3294" fmla="*/ 6874915 w 7425815"/>
                                <a:gd name="connsiteY3294" fmla="*/ 1886123 h 4885545"/>
                                <a:gd name="connsiteX3295" fmla="*/ 6890239 w 7425815"/>
                                <a:gd name="connsiteY3295" fmla="*/ 1901983 h 4885545"/>
                                <a:gd name="connsiteX3296" fmla="*/ 6912844 w 7425815"/>
                                <a:gd name="connsiteY3296" fmla="*/ 1902083 h 4885545"/>
                                <a:gd name="connsiteX3297" fmla="*/ 6912844 w 7425815"/>
                                <a:gd name="connsiteY3297" fmla="*/ 1902082 h 4885545"/>
                                <a:gd name="connsiteX3298" fmla="*/ 6918034 w 7425815"/>
                                <a:gd name="connsiteY3298" fmla="*/ 1904477 h 4885545"/>
                                <a:gd name="connsiteX3299" fmla="*/ 6918034 w 7425815"/>
                                <a:gd name="connsiteY3299" fmla="*/ 1904478 h 4885545"/>
                                <a:gd name="connsiteX3300" fmla="*/ 6918034 w 7425815"/>
                                <a:gd name="connsiteY3300" fmla="*/ 1904478 h 4885545"/>
                                <a:gd name="connsiteX3301" fmla="*/ 6915638 w 7425815"/>
                                <a:gd name="connsiteY3301" fmla="*/ 1909667 h 4885545"/>
                                <a:gd name="connsiteX3302" fmla="*/ 6899271 w 7425815"/>
                                <a:gd name="connsiteY3302" fmla="*/ 1925636 h 4885545"/>
                                <a:gd name="connsiteX3303" fmla="*/ 6898893 w 7425815"/>
                                <a:gd name="connsiteY3303" fmla="*/ 1947199 h 4885545"/>
                                <a:gd name="connsiteX3304" fmla="*/ 6899271 w 7425815"/>
                                <a:gd name="connsiteY3304" fmla="*/ 1947592 h 4885545"/>
                                <a:gd name="connsiteX3305" fmla="*/ 6896876 w 7425815"/>
                                <a:gd name="connsiteY3305" fmla="*/ 1953181 h 4885545"/>
                                <a:gd name="connsiteX3306" fmla="*/ 6896557 w 7425815"/>
                                <a:gd name="connsiteY3306" fmla="*/ 1953022 h 4885545"/>
                                <a:gd name="connsiteX3307" fmla="*/ 6896477 w 7425815"/>
                                <a:gd name="connsiteY3307" fmla="*/ 1953181 h 4885545"/>
                                <a:gd name="connsiteX3308" fmla="*/ 6891685 w 7425815"/>
                                <a:gd name="connsiteY3308" fmla="*/ 1950786 h 4885545"/>
                                <a:gd name="connsiteX3309" fmla="*/ 6891691 w 7425815"/>
                                <a:gd name="connsiteY3309" fmla="*/ 1950381 h 4885545"/>
                                <a:gd name="connsiteX3310" fmla="*/ 6876118 w 7425815"/>
                                <a:gd name="connsiteY3310" fmla="*/ 1934418 h 4885545"/>
                                <a:gd name="connsiteX3311" fmla="*/ 6853802 w 7425815"/>
                                <a:gd name="connsiteY3311" fmla="*/ 1934027 h 4885545"/>
                                <a:gd name="connsiteX3312" fmla="*/ 6852964 w 7425815"/>
                                <a:gd name="connsiteY3312" fmla="*/ 1934817 h 4885545"/>
                                <a:gd name="connsiteX3313" fmla="*/ 6848173 w 7425815"/>
                                <a:gd name="connsiteY3313" fmla="*/ 1932422 h 4885545"/>
                                <a:gd name="connsiteX3314" fmla="*/ 6848477 w 7425815"/>
                                <a:gd name="connsiteY3314" fmla="*/ 1931764 h 4885545"/>
                                <a:gd name="connsiteX3315" fmla="*/ 6848173 w 7425815"/>
                                <a:gd name="connsiteY3315" fmla="*/ 1931624 h 4885545"/>
                                <a:gd name="connsiteX3316" fmla="*/ 6850568 w 7425815"/>
                                <a:gd name="connsiteY3316" fmla="*/ 1926433 h 4885545"/>
                                <a:gd name="connsiteX3317" fmla="*/ 6851376 w 7425815"/>
                                <a:gd name="connsiteY3317" fmla="*/ 1926445 h 4885545"/>
                                <a:gd name="connsiteX3318" fmla="*/ 6866936 w 7425815"/>
                                <a:gd name="connsiteY3318" fmla="*/ 1911264 h 4885545"/>
                                <a:gd name="connsiteX3319" fmla="*/ 6867328 w 7425815"/>
                                <a:gd name="connsiteY3319" fmla="*/ 1888928 h 4885545"/>
                                <a:gd name="connsiteX3320" fmla="*/ 6866935 w 7425815"/>
                                <a:gd name="connsiteY3320" fmla="*/ 1888509 h 4885545"/>
                                <a:gd name="connsiteX3321" fmla="*/ 6869330 w 7425815"/>
                                <a:gd name="connsiteY3321" fmla="*/ 1883319 h 4885545"/>
                                <a:gd name="connsiteX3322" fmla="*/ 222449 w 7425815"/>
                                <a:gd name="connsiteY3322" fmla="*/ 1881869 h 4885545"/>
                                <a:gd name="connsiteX3323" fmla="*/ 222304 w 7425815"/>
                                <a:gd name="connsiteY3323" fmla="*/ 1888510 h 4885545"/>
                                <a:gd name="connsiteX3324" fmla="*/ 216344 w 7425815"/>
                                <a:gd name="connsiteY3324" fmla="*/ 1894295 h 4885545"/>
                                <a:gd name="connsiteX3325" fmla="*/ 224401 w 7425815"/>
                                <a:gd name="connsiteY3325" fmla="*/ 1894448 h 4885545"/>
                                <a:gd name="connsiteX3326" fmla="*/ 230111 w 7425815"/>
                                <a:gd name="connsiteY3326" fmla="*/ 1900224 h 4885545"/>
                                <a:gd name="connsiteX3327" fmla="*/ 230288 w 7425815"/>
                                <a:gd name="connsiteY3327" fmla="*/ 1892103 h 4885545"/>
                                <a:gd name="connsiteX3328" fmla="*/ 235114 w 7425815"/>
                                <a:gd name="connsiteY3328" fmla="*/ 1887276 h 4885545"/>
                                <a:gd name="connsiteX3329" fmla="*/ 227494 w 7425815"/>
                                <a:gd name="connsiteY3329" fmla="*/ 1886913 h 4885545"/>
                                <a:gd name="connsiteX3330" fmla="*/ 217514 w 7425815"/>
                                <a:gd name="connsiteY3330" fmla="*/ 1867751 h 4885545"/>
                                <a:gd name="connsiteX3331" fmla="*/ 222704 w 7425815"/>
                                <a:gd name="connsiteY3331" fmla="*/ 1870146 h 4885545"/>
                                <a:gd name="connsiteX3332" fmla="*/ 222670 w 7425815"/>
                                <a:gd name="connsiteY3332" fmla="*/ 1871710 h 4885545"/>
                                <a:gd name="connsiteX3333" fmla="*/ 230687 w 7425815"/>
                                <a:gd name="connsiteY3333" fmla="*/ 1879728 h 4885545"/>
                                <a:gd name="connsiteX3334" fmla="*/ 242663 w 7425815"/>
                                <a:gd name="connsiteY3334" fmla="*/ 1879728 h 4885545"/>
                                <a:gd name="connsiteX3335" fmla="*/ 243462 w 7425815"/>
                                <a:gd name="connsiteY3335" fmla="*/ 1878928 h 4885545"/>
                                <a:gd name="connsiteX3336" fmla="*/ 248652 w 7425815"/>
                                <a:gd name="connsiteY3336" fmla="*/ 1881323 h 4885545"/>
                                <a:gd name="connsiteX3337" fmla="*/ 246256 w 7425815"/>
                                <a:gd name="connsiteY3337" fmla="*/ 1886514 h 4885545"/>
                                <a:gd name="connsiteX3338" fmla="*/ 246200 w 7425815"/>
                                <a:gd name="connsiteY3338" fmla="*/ 1886570 h 4885545"/>
                                <a:gd name="connsiteX3339" fmla="*/ 245857 w 7425815"/>
                                <a:gd name="connsiteY3339" fmla="*/ 1887313 h 4885545"/>
                                <a:gd name="connsiteX3340" fmla="*/ 245323 w 7425815"/>
                                <a:gd name="connsiteY3340" fmla="*/ 1887447 h 4885545"/>
                                <a:gd name="connsiteX3341" fmla="*/ 237474 w 7425815"/>
                                <a:gd name="connsiteY3341" fmla="*/ 1895296 h 4885545"/>
                                <a:gd name="connsiteX3342" fmla="*/ 237474 w 7425815"/>
                                <a:gd name="connsiteY3342" fmla="*/ 1907672 h 4885545"/>
                                <a:gd name="connsiteX3343" fmla="*/ 237474 w 7425815"/>
                                <a:gd name="connsiteY3343" fmla="*/ 1907672 h 4885545"/>
                                <a:gd name="connsiteX3344" fmla="*/ 234680 w 7425815"/>
                                <a:gd name="connsiteY3344" fmla="*/ 1913261 h 4885545"/>
                                <a:gd name="connsiteX3345" fmla="*/ 229889 w 7425815"/>
                                <a:gd name="connsiteY3345" fmla="*/ 1910866 h 4885545"/>
                                <a:gd name="connsiteX3346" fmla="*/ 221257 w 7425815"/>
                                <a:gd name="connsiteY3346" fmla="*/ 1901933 h 4885545"/>
                                <a:gd name="connsiteX3347" fmla="*/ 208732 w 7425815"/>
                                <a:gd name="connsiteY3347" fmla="*/ 1901684 h 4885545"/>
                                <a:gd name="connsiteX3348" fmla="*/ 208732 w 7425815"/>
                                <a:gd name="connsiteY3348" fmla="*/ 1901684 h 4885545"/>
                                <a:gd name="connsiteX3349" fmla="*/ 208722 w 7425815"/>
                                <a:gd name="connsiteY3349" fmla="*/ 1901679 h 4885545"/>
                                <a:gd name="connsiteX3350" fmla="*/ 203541 w 7425815"/>
                                <a:gd name="connsiteY3350" fmla="*/ 1899289 h 4885545"/>
                                <a:gd name="connsiteX3351" fmla="*/ 205937 w 7425815"/>
                                <a:gd name="connsiteY3351" fmla="*/ 1894098 h 4885545"/>
                                <a:gd name="connsiteX3352" fmla="*/ 206333 w 7425815"/>
                                <a:gd name="connsiteY3352" fmla="*/ 1894106 h 4885545"/>
                                <a:gd name="connsiteX3353" fmla="*/ 206336 w 7425815"/>
                                <a:gd name="connsiteY3353" fmla="*/ 1894099 h 4885545"/>
                                <a:gd name="connsiteX3354" fmla="*/ 215119 w 7425815"/>
                                <a:gd name="connsiteY3354" fmla="*/ 1885317 h 4885545"/>
                                <a:gd name="connsiteX3355" fmla="*/ 215119 w 7425815"/>
                                <a:gd name="connsiteY3355" fmla="*/ 1874539 h 4885545"/>
                                <a:gd name="connsiteX3356" fmla="*/ 214319 w 7425815"/>
                                <a:gd name="connsiteY3356" fmla="*/ 1873740 h 4885545"/>
                                <a:gd name="connsiteX3357" fmla="*/ 216714 w 7425815"/>
                                <a:gd name="connsiteY3357" fmla="*/ 1868549 h 4885545"/>
                                <a:gd name="connsiteX3358" fmla="*/ 217070 w 7425815"/>
                                <a:gd name="connsiteY3358" fmla="*/ 1868713 h 4885545"/>
                                <a:gd name="connsiteX3359" fmla="*/ 155873 w 7425815"/>
                                <a:gd name="connsiteY3359" fmla="*/ 1858531 h 4885545"/>
                                <a:gd name="connsiteX3360" fmla="*/ 155639 w 7425815"/>
                                <a:gd name="connsiteY3360" fmla="*/ 1875337 h 4885545"/>
                                <a:gd name="connsiteX3361" fmla="*/ 142791 w 7425815"/>
                                <a:gd name="connsiteY3361" fmla="*/ 1887471 h 4885545"/>
                                <a:gd name="connsiteX3362" fmla="*/ 160030 w 7425815"/>
                                <a:gd name="connsiteY3362" fmla="*/ 1887711 h 4885545"/>
                                <a:gd name="connsiteX3363" fmla="*/ 172561 w 7425815"/>
                                <a:gd name="connsiteY3363" fmla="*/ 1900744 h 4885545"/>
                                <a:gd name="connsiteX3364" fmla="*/ 172804 w 7425815"/>
                                <a:gd name="connsiteY3364" fmla="*/ 1883321 h 4885545"/>
                                <a:gd name="connsiteX3365" fmla="*/ 185463 w 7425815"/>
                                <a:gd name="connsiteY3365" fmla="*/ 1871149 h 4885545"/>
                                <a:gd name="connsiteX3366" fmla="*/ 166417 w 7425815"/>
                                <a:gd name="connsiteY3366" fmla="*/ 1869748 h 4885545"/>
                                <a:gd name="connsiteX3367" fmla="*/ 4984913 w 7425815"/>
                                <a:gd name="connsiteY3367" fmla="*/ 1855526 h 4885545"/>
                                <a:gd name="connsiteX3368" fmla="*/ 4997488 w 7425815"/>
                                <a:gd name="connsiteY3368" fmla="*/ 1864558 h 4885545"/>
                                <a:gd name="connsiteX3369" fmla="*/ 4991899 w 7425815"/>
                                <a:gd name="connsiteY3369" fmla="*/ 1868151 h 4885545"/>
                                <a:gd name="connsiteX3370" fmla="*/ 4973137 w 7425815"/>
                                <a:gd name="connsiteY3370" fmla="*/ 1863760 h 4885545"/>
                                <a:gd name="connsiteX3371" fmla="*/ 4969145 w 7425815"/>
                                <a:gd name="connsiteY3371" fmla="*/ 1882123 h 4885545"/>
                                <a:gd name="connsiteX3372" fmla="*/ 4963555 w 7425815"/>
                                <a:gd name="connsiteY3372" fmla="*/ 1885716 h 4885545"/>
                                <a:gd name="connsiteX3373" fmla="*/ 4969943 w 7425815"/>
                                <a:gd name="connsiteY3373" fmla="*/ 1858170 h 4885545"/>
                                <a:gd name="connsiteX3374" fmla="*/ 4984913 w 7425815"/>
                                <a:gd name="connsiteY3374" fmla="*/ 1855526 h 4885545"/>
                                <a:gd name="connsiteX3375" fmla="*/ 150849 w 7425815"/>
                                <a:gd name="connsiteY3375" fmla="*/ 1844198 h 4885545"/>
                                <a:gd name="connsiteX3376" fmla="*/ 156039 w 7425815"/>
                                <a:gd name="connsiteY3376" fmla="*/ 1846593 h 4885545"/>
                                <a:gd name="connsiteX3377" fmla="*/ 156022 w 7425815"/>
                                <a:gd name="connsiteY3377" fmla="*/ 1847803 h 4885545"/>
                                <a:gd name="connsiteX3378" fmla="*/ 170958 w 7425815"/>
                                <a:gd name="connsiteY3378" fmla="*/ 1863261 h 4885545"/>
                                <a:gd name="connsiteX3379" fmla="*/ 193562 w 7425815"/>
                                <a:gd name="connsiteY3379" fmla="*/ 1863361 h 4885545"/>
                                <a:gd name="connsiteX3380" fmla="*/ 193562 w 7425815"/>
                                <a:gd name="connsiteY3380" fmla="*/ 1863360 h 4885545"/>
                                <a:gd name="connsiteX3381" fmla="*/ 198753 w 7425815"/>
                                <a:gd name="connsiteY3381" fmla="*/ 1865756 h 4885545"/>
                                <a:gd name="connsiteX3382" fmla="*/ 196357 w 7425815"/>
                                <a:gd name="connsiteY3382" fmla="*/ 1870945 h 4885545"/>
                                <a:gd name="connsiteX3383" fmla="*/ 179989 w 7425815"/>
                                <a:gd name="connsiteY3383" fmla="*/ 1886914 h 4885545"/>
                                <a:gd name="connsiteX3384" fmla="*/ 179618 w 7425815"/>
                                <a:gd name="connsiteY3384" fmla="*/ 1908083 h 4885545"/>
                                <a:gd name="connsiteX3385" fmla="*/ 179991 w 7425815"/>
                                <a:gd name="connsiteY3385" fmla="*/ 1908470 h 4885545"/>
                                <a:gd name="connsiteX3386" fmla="*/ 179595 w 7425815"/>
                                <a:gd name="connsiteY3386" fmla="*/ 1909393 h 4885545"/>
                                <a:gd name="connsiteX3387" fmla="*/ 179590 w 7425815"/>
                                <a:gd name="connsiteY3387" fmla="*/ 1909668 h 4885545"/>
                                <a:gd name="connsiteX3388" fmla="*/ 178796 w 7425815"/>
                                <a:gd name="connsiteY3388" fmla="*/ 1911256 h 4885545"/>
                                <a:gd name="connsiteX3389" fmla="*/ 177595 w 7425815"/>
                                <a:gd name="connsiteY3389" fmla="*/ 1914059 h 4885545"/>
                                <a:gd name="connsiteX3390" fmla="*/ 177435 w 7425815"/>
                                <a:gd name="connsiteY3390" fmla="*/ 1913979 h 4885545"/>
                                <a:gd name="connsiteX3391" fmla="*/ 177195 w 7425815"/>
                                <a:gd name="connsiteY3391" fmla="*/ 1914459 h 4885545"/>
                                <a:gd name="connsiteX3392" fmla="*/ 172404 w 7425815"/>
                                <a:gd name="connsiteY3392" fmla="*/ 1912064 h 4885545"/>
                                <a:gd name="connsiteX3393" fmla="*/ 172415 w 7425815"/>
                                <a:gd name="connsiteY3393" fmla="*/ 1911265 h 4885545"/>
                                <a:gd name="connsiteX3394" fmla="*/ 156836 w 7425815"/>
                                <a:gd name="connsiteY3394" fmla="*/ 1895296 h 4885545"/>
                                <a:gd name="connsiteX3395" fmla="*/ 134913 w 7425815"/>
                                <a:gd name="connsiteY3395" fmla="*/ 1894911 h 4885545"/>
                                <a:gd name="connsiteX3396" fmla="*/ 134082 w 7425815"/>
                                <a:gd name="connsiteY3396" fmla="*/ 1895696 h 4885545"/>
                                <a:gd name="connsiteX3397" fmla="*/ 129291 w 7425815"/>
                                <a:gd name="connsiteY3397" fmla="*/ 1893301 h 4885545"/>
                                <a:gd name="connsiteX3398" fmla="*/ 129525 w 7425815"/>
                                <a:gd name="connsiteY3398" fmla="*/ 1892794 h 4885545"/>
                                <a:gd name="connsiteX3399" fmla="*/ 128892 w 7425815"/>
                                <a:gd name="connsiteY3399" fmla="*/ 1892502 h 4885545"/>
                                <a:gd name="connsiteX3400" fmla="*/ 131287 w 7425815"/>
                                <a:gd name="connsiteY3400" fmla="*/ 1887311 h 4885545"/>
                                <a:gd name="connsiteX3401" fmla="*/ 132489 w 7425815"/>
                                <a:gd name="connsiteY3401" fmla="*/ 1887328 h 4885545"/>
                                <a:gd name="connsiteX3402" fmla="*/ 148055 w 7425815"/>
                                <a:gd name="connsiteY3402" fmla="*/ 1872143 h 4885545"/>
                                <a:gd name="connsiteX3403" fmla="*/ 148432 w 7425815"/>
                                <a:gd name="connsiteY3403" fmla="*/ 1850615 h 4885545"/>
                                <a:gd name="connsiteX3404" fmla="*/ 147654 w 7425815"/>
                                <a:gd name="connsiteY3404" fmla="*/ 1849787 h 4885545"/>
                                <a:gd name="connsiteX3405" fmla="*/ 150049 w 7425815"/>
                                <a:gd name="connsiteY3405" fmla="*/ 1844597 h 4885545"/>
                                <a:gd name="connsiteX3406" fmla="*/ 150556 w 7425815"/>
                                <a:gd name="connsiteY3406" fmla="*/ 1844831 h 4885545"/>
                                <a:gd name="connsiteX3407" fmla="*/ 2711215 w 7425815"/>
                                <a:gd name="connsiteY3407" fmla="*/ 1810367 h 4885545"/>
                                <a:gd name="connsiteX3408" fmla="*/ 2701333 w 7425815"/>
                                <a:gd name="connsiteY3408" fmla="*/ 1813461 h 4885545"/>
                                <a:gd name="connsiteX3409" fmla="*/ 2699738 w 7425815"/>
                                <a:gd name="connsiteY3409" fmla="*/ 1832623 h 4885545"/>
                                <a:gd name="connsiteX3410" fmla="*/ 2706925 w 7425815"/>
                                <a:gd name="connsiteY3410" fmla="*/ 1841006 h 4885545"/>
                                <a:gd name="connsiteX3411" fmla="*/ 2718501 w 7425815"/>
                                <a:gd name="connsiteY3411" fmla="*/ 1831026 h 4885545"/>
                                <a:gd name="connsiteX3412" fmla="*/ 2723289 w 7425815"/>
                                <a:gd name="connsiteY3412" fmla="*/ 1831425 h 4885545"/>
                                <a:gd name="connsiteX3413" fmla="*/ 2722890 w 7425815"/>
                                <a:gd name="connsiteY3413" fmla="*/ 1836216 h 4885545"/>
                                <a:gd name="connsiteX3414" fmla="*/ 2711316 w 7425815"/>
                                <a:gd name="connsiteY3414" fmla="*/ 1846196 h 4885545"/>
                                <a:gd name="connsiteX3415" fmla="*/ 2719697 w 7425815"/>
                                <a:gd name="connsiteY3415" fmla="*/ 1856175 h 4885545"/>
                                <a:gd name="connsiteX3416" fmla="*/ 2721691 w 7425815"/>
                                <a:gd name="connsiteY3416" fmla="*/ 1856175 h 4885545"/>
                                <a:gd name="connsiteX3417" fmla="*/ 2745644 w 7425815"/>
                                <a:gd name="connsiteY3417" fmla="*/ 1836216 h 4885545"/>
                                <a:gd name="connsiteX3418" fmla="*/ 2746842 w 7425815"/>
                                <a:gd name="connsiteY3418" fmla="*/ 1817054 h 4885545"/>
                                <a:gd name="connsiteX3419" fmla="*/ 2727680 w 7425815"/>
                                <a:gd name="connsiteY3419" fmla="*/ 1815457 h 4885545"/>
                                <a:gd name="connsiteX3420" fmla="*/ 2726482 w 7425815"/>
                                <a:gd name="connsiteY3420" fmla="*/ 1816655 h 4885545"/>
                                <a:gd name="connsiteX3421" fmla="*/ 2724087 w 7425815"/>
                                <a:gd name="connsiteY3421" fmla="*/ 1817453 h 4885545"/>
                                <a:gd name="connsiteX3422" fmla="*/ 2721691 w 7425815"/>
                                <a:gd name="connsiteY3422" fmla="*/ 1816256 h 4885545"/>
                                <a:gd name="connsiteX3423" fmla="*/ 2720496 w 7425815"/>
                                <a:gd name="connsiteY3423" fmla="*/ 1815058 h 4885545"/>
                                <a:gd name="connsiteX3424" fmla="*/ 2711215 w 7425815"/>
                                <a:gd name="connsiteY3424" fmla="*/ 1810367 h 4885545"/>
                                <a:gd name="connsiteX3425" fmla="*/ 4016012 w 7425815"/>
                                <a:gd name="connsiteY3425" fmla="*/ 1800442 h 4885545"/>
                                <a:gd name="connsiteX3426" fmla="*/ 4015859 w 7425815"/>
                                <a:gd name="connsiteY3426" fmla="*/ 1807472 h 4885545"/>
                                <a:gd name="connsiteX3427" fmla="*/ 4010309 w 7425815"/>
                                <a:gd name="connsiteY3427" fmla="*/ 1812859 h 4885545"/>
                                <a:gd name="connsiteX3428" fmla="*/ 4018354 w 7425815"/>
                                <a:gd name="connsiteY3428" fmla="*/ 1813011 h 4885545"/>
                                <a:gd name="connsiteX3429" fmla="*/ 4023682 w 7425815"/>
                                <a:gd name="connsiteY3429" fmla="*/ 1818401 h 4885545"/>
                                <a:gd name="connsiteX3430" fmla="*/ 4023842 w 7425815"/>
                                <a:gd name="connsiteY3430" fmla="*/ 1811066 h 4885545"/>
                                <a:gd name="connsiteX3431" fmla="*/ 4029049 w 7425815"/>
                                <a:gd name="connsiteY3431" fmla="*/ 1805859 h 4885545"/>
                                <a:gd name="connsiteX3432" fmla="*/ 4021048 w 7425815"/>
                                <a:gd name="connsiteY3432" fmla="*/ 1805477 h 4885545"/>
                                <a:gd name="connsiteX3433" fmla="*/ 2751634 w 7425815"/>
                                <a:gd name="connsiteY3433" fmla="*/ 1790706 h 4885545"/>
                                <a:gd name="connsiteX3434" fmla="*/ 2766405 w 7425815"/>
                                <a:gd name="connsiteY3434" fmla="*/ 1791904 h 4885545"/>
                                <a:gd name="connsiteX3435" fmla="*/ 2770398 w 7425815"/>
                                <a:gd name="connsiteY3435" fmla="*/ 1795896 h 4885545"/>
                                <a:gd name="connsiteX3436" fmla="*/ 2769196 w 7425815"/>
                                <a:gd name="connsiteY3436" fmla="*/ 1810667 h 4885545"/>
                                <a:gd name="connsiteX3437" fmla="*/ 2765605 w 7425815"/>
                                <a:gd name="connsiteY3437" fmla="*/ 1813861 h 4885545"/>
                                <a:gd name="connsiteX3438" fmla="*/ 2762416 w 7425815"/>
                                <a:gd name="connsiteY3438" fmla="*/ 1810268 h 4885545"/>
                                <a:gd name="connsiteX3439" fmla="*/ 2762814 w 7425815"/>
                                <a:gd name="connsiteY3439" fmla="*/ 1803480 h 4885545"/>
                                <a:gd name="connsiteX3440" fmla="*/ 2752033 w 7425815"/>
                                <a:gd name="connsiteY3440" fmla="*/ 1812663 h 4885545"/>
                                <a:gd name="connsiteX3441" fmla="*/ 2752433 w 7425815"/>
                                <a:gd name="connsiteY3441" fmla="*/ 1813062 h 4885545"/>
                                <a:gd name="connsiteX3442" fmla="*/ 2750037 w 7425815"/>
                                <a:gd name="connsiteY3442" fmla="*/ 1841804 h 4885545"/>
                                <a:gd name="connsiteX3443" fmla="*/ 2726482 w 7425815"/>
                                <a:gd name="connsiteY3443" fmla="*/ 1861764 h 4885545"/>
                                <a:gd name="connsiteX3444" fmla="*/ 2720496 w 7425815"/>
                                <a:gd name="connsiteY3444" fmla="*/ 1863760 h 4885545"/>
                                <a:gd name="connsiteX3445" fmla="*/ 2714909 w 7425815"/>
                                <a:gd name="connsiteY3445" fmla="*/ 1860966 h 4885545"/>
                                <a:gd name="connsiteX3446" fmla="*/ 2706524 w 7425815"/>
                                <a:gd name="connsiteY3446" fmla="*/ 1850986 h 4885545"/>
                                <a:gd name="connsiteX3447" fmla="*/ 2697341 w 7425815"/>
                                <a:gd name="connsiteY3447" fmla="*/ 1858970 h 4885545"/>
                                <a:gd name="connsiteX3448" fmla="*/ 2696942 w 7425815"/>
                                <a:gd name="connsiteY3448" fmla="*/ 1866155 h 4885545"/>
                                <a:gd name="connsiteX3449" fmla="*/ 2693349 w 7425815"/>
                                <a:gd name="connsiteY3449" fmla="*/ 1869349 h 4885545"/>
                                <a:gd name="connsiteX3450" fmla="*/ 2690156 w 7425815"/>
                                <a:gd name="connsiteY3450" fmla="*/ 1865756 h 4885545"/>
                                <a:gd name="connsiteX3451" fmla="*/ 2690555 w 7425815"/>
                                <a:gd name="connsiteY3451" fmla="*/ 1860567 h 4885545"/>
                                <a:gd name="connsiteX3452" fmla="*/ 2685367 w 7425815"/>
                                <a:gd name="connsiteY3452" fmla="*/ 1860167 h 4885545"/>
                                <a:gd name="connsiteX3453" fmla="*/ 2682173 w 7425815"/>
                                <a:gd name="connsiteY3453" fmla="*/ 1856575 h 4885545"/>
                                <a:gd name="connsiteX3454" fmla="*/ 2685765 w 7425815"/>
                                <a:gd name="connsiteY3454" fmla="*/ 1853381 h 4885545"/>
                                <a:gd name="connsiteX3455" fmla="*/ 2692952 w 7425815"/>
                                <a:gd name="connsiteY3455" fmla="*/ 1853780 h 4885545"/>
                                <a:gd name="connsiteX3456" fmla="*/ 2702134 w 7425815"/>
                                <a:gd name="connsiteY3456" fmla="*/ 1845796 h 4885545"/>
                                <a:gd name="connsiteX3457" fmla="*/ 2694548 w 7425815"/>
                                <a:gd name="connsiteY3457" fmla="*/ 1837014 h 4885545"/>
                                <a:gd name="connsiteX3458" fmla="*/ 2696942 w 7425815"/>
                                <a:gd name="connsiteY3458" fmla="*/ 1808271 h 4885545"/>
                                <a:gd name="connsiteX3459" fmla="*/ 2724486 w 7425815"/>
                                <a:gd name="connsiteY3459" fmla="*/ 1809468 h 4885545"/>
                                <a:gd name="connsiteX3460" fmla="*/ 2746043 w 7425815"/>
                                <a:gd name="connsiteY3460" fmla="*/ 1807872 h 4885545"/>
                                <a:gd name="connsiteX3461" fmla="*/ 2758024 w 7425815"/>
                                <a:gd name="connsiteY3461" fmla="*/ 1797892 h 4885545"/>
                                <a:gd name="connsiteX3462" fmla="*/ 2751233 w 7425815"/>
                                <a:gd name="connsiteY3462" fmla="*/ 1797492 h 4885545"/>
                                <a:gd name="connsiteX3463" fmla="*/ 2748041 w 7425815"/>
                                <a:gd name="connsiteY3463" fmla="*/ 1793900 h 4885545"/>
                                <a:gd name="connsiteX3464" fmla="*/ 2751634 w 7425815"/>
                                <a:gd name="connsiteY3464" fmla="*/ 1790706 h 4885545"/>
                                <a:gd name="connsiteX3465" fmla="*/ 4011068 w 7425815"/>
                                <a:gd name="connsiteY3465" fmla="*/ 1786713 h 4885545"/>
                                <a:gd name="connsiteX3466" fmla="*/ 4016258 w 7425815"/>
                                <a:gd name="connsiteY3466" fmla="*/ 1789108 h 4885545"/>
                                <a:gd name="connsiteX3467" fmla="*/ 4016233 w 7425815"/>
                                <a:gd name="connsiteY3467" fmla="*/ 1790282 h 4885545"/>
                                <a:gd name="connsiteX3468" fmla="*/ 4024241 w 7425815"/>
                                <a:gd name="connsiteY3468" fmla="*/ 1798292 h 4885545"/>
                                <a:gd name="connsiteX3469" fmla="*/ 4036616 w 7425815"/>
                                <a:gd name="connsiteY3469" fmla="*/ 1798292 h 4885545"/>
                                <a:gd name="connsiteX3470" fmla="*/ 4037016 w 7425815"/>
                                <a:gd name="connsiteY3470" fmla="*/ 1797891 h 4885545"/>
                                <a:gd name="connsiteX3471" fmla="*/ 4042206 w 7425815"/>
                                <a:gd name="connsiteY3471" fmla="*/ 1800286 h 4885545"/>
                                <a:gd name="connsiteX3472" fmla="*/ 4039811 w 7425815"/>
                                <a:gd name="connsiteY3472" fmla="*/ 1805477 h 4885545"/>
                                <a:gd name="connsiteX3473" fmla="*/ 4039412 w 7425815"/>
                                <a:gd name="connsiteY3473" fmla="*/ 1805876 h 4885545"/>
                                <a:gd name="connsiteX3474" fmla="*/ 4039411 w 7425815"/>
                                <a:gd name="connsiteY3474" fmla="*/ 1805877 h 4885545"/>
                                <a:gd name="connsiteX3475" fmla="*/ 4039410 w 7425815"/>
                                <a:gd name="connsiteY3475" fmla="*/ 1805878 h 4885545"/>
                                <a:gd name="connsiteX3476" fmla="*/ 4031028 w 7425815"/>
                                <a:gd name="connsiteY3476" fmla="*/ 1814259 h 4885545"/>
                                <a:gd name="connsiteX3477" fmla="*/ 4031028 w 7425815"/>
                                <a:gd name="connsiteY3477" fmla="*/ 1825831 h 4885545"/>
                                <a:gd name="connsiteX3478" fmla="*/ 4031427 w 7425815"/>
                                <a:gd name="connsiteY3478" fmla="*/ 1826235 h 4885545"/>
                                <a:gd name="connsiteX3479" fmla="*/ 4028633 w 7425815"/>
                                <a:gd name="connsiteY3479" fmla="*/ 1831824 h 4885545"/>
                                <a:gd name="connsiteX3480" fmla="*/ 4028318 w 7425815"/>
                                <a:gd name="connsiteY3480" fmla="*/ 1831667 h 4885545"/>
                                <a:gd name="connsiteX3481" fmla="*/ 4028234 w 7425815"/>
                                <a:gd name="connsiteY3481" fmla="*/ 1831824 h 4885545"/>
                                <a:gd name="connsiteX3482" fmla="*/ 4023442 w 7425815"/>
                                <a:gd name="connsiteY3482" fmla="*/ 1829429 h 4885545"/>
                                <a:gd name="connsiteX3483" fmla="*/ 4023451 w 7425815"/>
                                <a:gd name="connsiteY3483" fmla="*/ 1829024 h 4885545"/>
                                <a:gd name="connsiteX3484" fmla="*/ 4015210 w 7425815"/>
                                <a:gd name="connsiteY3484" fmla="*/ 1820497 h 4885545"/>
                                <a:gd name="connsiteX3485" fmla="*/ 4002697 w 7425815"/>
                                <a:gd name="connsiteY3485" fmla="*/ 1820247 h 4885545"/>
                                <a:gd name="connsiteX3486" fmla="*/ 4002286 w 7425815"/>
                                <a:gd name="connsiteY3486" fmla="*/ 1820646 h 4885545"/>
                                <a:gd name="connsiteX3487" fmla="*/ 3997494 w 7425815"/>
                                <a:gd name="connsiteY3487" fmla="*/ 1818251 h 4885545"/>
                                <a:gd name="connsiteX3488" fmla="*/ 3997646 w 7425815"/>
                                <a:gd name="connsiteY3488" fmla="*/ 1817922 h 4885545"/>
                                <a:gd name="connsiteX3489" fmla="*/ 3997494 w 7425815"/>
                                <a:gd name="connsiteY3489" fmla="*/ 1817852 h 4885545"/>
                                <a:gd name="connsiteX3490" fmla="*/ 3999890 w 7425815"/>
                                <a:gd name="connsiteY3490" fmla="*/ 1812661 h 4885545"/>
                                <a:gd name="connsiteX3491" fmla="*/ 4000283 w 7425815"/>
                                <a:gd name="connsiteY3491" fmla="*/ 1812669 h 4885545"/>
                                <a:gd name="connsiteX3492" fmla="*/ 4008673 w 7425815"/>
                                <a:gd name="connsiteY3492" fmla="*/ 1804279 h 4885545"/>
                                <a:gd name="connsiteX3493" fmla="*/ 4008673 w 7425815"/>
                                <a:gd name="connsiteY3493" fmla="*/ 1793103 h 4885545"/>
                                <a:gd name="connsiteX3494" fmla="*/ 4007873 w 7425815"/>
                                <a:gd name="connsiteY3494" fmla="*/ 1792304 h 4885545"/>
                                <a:gd name="connsiteX3495" fmla="*/ 4010268 w 7425815"/>
                                <a:gd name="connsiteY3495" fmla="*/ 1787113 h 4885545"/>
                                <a:gd name="connsiteX3496" fmla="*/ 4010776 w 7425815"/>
                                <a:gd name="connsiteY3496" fmla="*/ 1787347 h 4885545"/>
                                <a:gd name="connsiteX3497" fmla="*/ 3949437 w 7425815"/>
                                <a:gd name="connsiteY3497" fmla="*/ 1776682 h 4885545"/>
                                <a:gd name="connsiteX3498" fmla="*/ 3949192 w 7425815"/>
                                <a:gd name="connsiteY3498" fmla="*/ 1794300 h 4885545"/>
                                <a:gd name="connsiteX3499" fmla="*/ 3936343 w 7425815"/>
                                <a:gd name="connsiteY3499" fmla="*/ 1806435 h 4885545"/>
                                <a:gd name="connsiteX3500" fmla="*/ 3953584 w 7425815"/>
                                <a:gd name="connsiteY3500" fmla="*/ 1806674 h 4885545"/>
                                <a:gd name="connsiteX3501" fmla="*/ 3966503 w 7425815"/>
                                <a:gd name="connsiteY3501" fmla="*/ 1820111 h 4885545"/>
                                <a:gd name="connsiteX3502" fmla="*/ 3966756 w 7425815"/>
                                <a:gd name="connsiteY3502" fmla="*/ 1801884 h 4885545"/>
                                <a:gd name="connsiteX3503" fmla="*/ 3979414 w 7425815"/>
                                <a:gd name="connsiteY3503" fmla="*/ 1789713 h 4885545"/>
                                <a:gd name="connsiteX3504" fmla="*/ 3960369 w 7425815"/>
                                <a:gd name="connsiteY3504" fmla="*/ 1788312 h 4885545"/>
                                <a:gd name="connsiteX3505" fmla="*/ 3944002 w 7425815"/>
                                <a:gd name="connsiteY3505" fmla="*/ 1763161 h 4885545"/>
                                <a:gd name="connsiteX3506" fmla="*/ 3944332 w 7425815"/>
                                <a:gd name="connsiteY3506" fmla="*/ 1763313 h 4885545"/>
                                <a:gd name="connsiteX3507" fmla="*/ 3944402 w 7425815"/>
                                <a:gd name="connsiteY3507" fmla="*/ 1763161 h 4885545"/>
                                <a:gd name="connsiteX3508" fmla="*/ 3949591 w 7425815"/>
                                <a:gd name="connsiteY3508" fmla="*/ 1765556 h 4885545"/>
                                <a:gd name="connsiteX3509" fmla="*/ 3949585 w 7425815"/>
                                <a:gd name="connsiteY3509" fmla="*/ 1765964 h 4885545"/>
                                <a:gd name="connsiteX3510" fmla="*/ 3964910 w 7425815"/>
                                <a:gd name="connsiteY3510" fmla="*/ 1781825 h 4885545"/>
                                <a:gd name="connsiteX3511" fmla="*/ 3987514 w 7425815"/>
                                <a:gd name="connsiteY3511" fmla="*/ 1781925 h 4885545"/>
                                <a:gd name="connsiteX3512" fmla="*/ 3987515 w 7425815"/>
                                <a:gd name="connsiteY3512" fmla="*/ 1781923 h 4885545"/>
                                <a:gd name="connsiteX3513" fmla="*/ 3992705 w 7425815"/>
                                <a:gd name="connsiteY3513" fmla="*/ 1784318 h 4885545"/>
                                <a:gd name="connsiteX3514" fmla="*/ 3992705 w 7425815"/>
                                <a:gd name="connsiteY3514" fmla="*/ 1784320 h 4885545"/>
                                <a:gd name="connsiteX3515" fmla="*/ 3992705 w 7425815"/>
                                <a:gd name="connsiteY3515" fmla="*/ 1784320 h 4885545"/>
                                <a:gd name="connsiteX3516" fmla="*/ 3990310 w 7425815"/>
                                <a:gd name="connsiteY3516" fmla="*/ 1789509 h 4885545"/>
                                <a:gd name="connsiteX3517" fmla="*/ 3990307 w 7425815"/>
                                <a:gd name="connsiteY3517" fmla="*/ 1789510 h 4885545"/>
                                <a:gd name="connsiteX3518" fmla="*/ 3973942 w 7425815"/>
                                <a:gd name="connsiteY3518" fmla="*/ 1805477 h 4885545"/>
                                <a:gd name="connsiteX3519" fmla="*/ 3973543 w 7425815"/>
                                <a:gd name="connsiteY3519" fmla="*/ 1828231 h 4885545"/>
                                <a:gd name="connsiteX3520" fmla="*/ 3971152 w 7425815"/>
                                <a:gd name="connsiteY3520" fmla="*/ 1833015 h 4885545"/>
                                <a:gd name="connsiteX3521" fmla="*/ 3971148 w 7425815"/>
                                <a:gd name="connsiteY3521" fmla="*/ 1833022 h 4885545"/>
                                <a:gd name="connsiteX3522" fmla="*/ 3971148 w 7425815"/>
                                <a:gd name="connsiteY3522" fmla="*/ 1833022 h 4885545"/>
                                <a:gd name="connsiteX3523" fmla="*/ 3969689 w 7425815"/>
                                <a:gd name="connsiteY3523" fmla="*/ 1832293 h 4885545"/>
                                <a:gd name="connsiteX3524" fmla="*/ 3966358 w 7425815"/>
                                <a:gd name="connsiteY3524" fmla="*/ 1830627 h 4885545"/>
                                <a:gd name="connsiteX3525" fmla="*/ 3950390 w 7425815"/>
                                <a:gd name="connsiteY3525" fmla="*/ 1814260 h 4885545"/>
                                <a:gd name="connsiteX3526" fmla="*/ 3928466 w 7425815"/>
                                <a:gd name="connsiteY3526" fmla="*/ 1813874 h 4885545"/>
                                <a:gd name="connsiteX3527" fmla="*/ 3927634 w 7425815"/>
                                <a:gd name="connsiteY3527" fmla="*/ 1814659 h 4885545"/>
                                <a:gd name="connsiteX3528" fmla="*/ 3922844 w 7425815"/>
                                <a:gd name="connsiteY3528" fmla="*/ 1812264 h 4885545"/>
                                <a:gd name="connsiteX3529" fmla="*/ 3923078 w 7425815"/>
                                <a:gd name="connsiteY3529" fmla="*/ 1811757 h 4885545"/>
                                <a:gd name="connsiteX3530" fmla="*/ 3922445 w 7425815"/>
                                <a:gd name="connsiteY3530" fmla="*/ 1811465 h 4885545"/>
                                <a:gd name="connsiteX3531" fmla="*/ 3924840 w 7425815"/>
                                <a:gd name="connsiteY3531" fmla="*/ 1806275 h 4885545"/>
                                <a:gd name="connsiteX3532" fmla="*/ 3926041 w 7425815"/>
                                <a:gd name="connsiteY3532" fmla="*/ 1806292 h 4885545"/>
                                <a:gd name="connsiteX3533" fmla="*/ 3941607 w 7425815"/>
                                <a:gd name="connsiteY3533" fmla="*/ 1791106 h 4885545"/>
                                <a:gd name="connsiteX3534" fmla="*/ 3941999 w 7425815"/>
                                <a:gd name="connsiteY3534" fmla="*/ 1768770 h 4885545"/>
                                <a:gd name="connsiteX3535" fmla="*/ 3941606 w 7425815"/>
                                <a:gd name="connsiteY3535" fmla="*/ 1768351 h 4885545"/>
                                <a:gd name="connsiteX3536" fmla="*/ 3944002 w 7425815"/>
                                <a:gd name="connsiteY3536" fmla="*/ 1763161 h 4885545"/>
                                <a:gd name="connsiteX3537" fmla="*/ 6504763 w 7425815"/>
                                <a:gd name="connsiteY3537" fmla="*/ 1728930 h 4885545"/>
                                <a:gd name="connsiteX3538" fmla="*/ 6494882 w 7425815"/>
                                <a:gd name="connsiteY3538" fmla="*/ 1732024 h 4885545"/>
                                <a:gd name="connsiteX3539" fmla="*/ 6493286 w 7425815"/>
                                <a:gd name="connsiteY3539" fmla="*/ 1751186 h 4885545"/>
                                <a:gd name="connsiteX3540" fmla="*/ 6500472 w 7425815"/>
                                <a:gd name="connsiteY3540" fmla="*/ 1759569 h 4885545"/>
                                <a:gd name="connsiteX3541" fmla="*/ 6512049 w 7425815"/>
                                <a:gd name="connsiteY3541" fmla="*/ 1749589 h 4885545"/>
                                <a:gd name="connsiteX3542" fmla="*/ 6516839 w 7425815"/>
                                <a:gd name="connsiteY3542" fmla="*/ 1749988 h 4885545"/>
                                <a:gd name="connsiteX3543" fmla="*/ 6516440 w 7425815"/>
                                <a:gd name="connsiteY3543" fmla="*/ 1754778 h 4885545"/>
                                <a:gd name="connsiteX3544" fmla="*/ 6504863 w 7425815"/>
                                <a:gd name="connsiteY3544" fmla="*/ 1764758 h 4885545"/>
                                <a:gd name="connsiteX3545" fmla="*/ 6513246 w 7425815"/>
                                <a:gd name="connsiteY3545" fmla="*/ 1774738 h 4885545"/>
                                <a:gd name="connsiteX3546" fmla="*/ 6515242 w 7425815"/>
                                <a:gd name="connsiteY3546" fmla="*/ 1774738 h 4885545"/>
                                <a:gd name="connsiteX3547" fmla="*/ 6539194 w 7425815"/>
                                <a:gd name="connsiteY3547" fmla="*/ 1754778 h 4885545"/>
                                <a:gd name="connsiteX3548" fmla="*/ 6540392 w 7425815"/>
                                <a:gd name="connsiteY3548" fmla="*/ 1735617 h 4885545"/>
                                <a:gd name="connsiteX3549" fmla="*/ 6521230 w 7425815"/>
                                <a:gd name="connsiteY3549" fmla="*/ 1734020 h 4885545"/>
                                <a:gd name="connsiteX3550" fmla="*/ 6520033 w 7425815"/>
                                <a:gd name="connsiteY3550" fmla="*/ 1735218 h 4885545"/>
                                <a:gd name="connsiteX3551" fmla="*/ 6517638 w 7425815"/>
                                <a:gd name="connsiteY3551" fmla="*/ 1736016 h 4885545"/>
                                <a:gd name="connsiteX3552" fmla="*/ 6515242 w 7425815"/>
                                <a:gd name="connsiteY3552" fmla="*/ 1734818 h 4885545"/>
                                <a:gd name="connsiteX3553" fmla="*/ 6514045 w 7425815"/>
                                <a:gd name="connsiteY3553" fmla="*/ 1733621 h 4885545"/>
                                <a:gd name="connsiteX3554" fmla="*/ 6504763 w 7425815"/>
                                <a:gd name="connsiteY3554" fmla="*/ 1728930 h 4885545"/>
                                <a:gd name="connsiteX3555" fmla="*/ 6545581 w 7425815"/>
                                <a:gd name="connsiteY3555" fmla="*/ 1709269 h 4885545"/>
                                <a:gd name="connsiteX3556" fmla="*/ 6560352 w 7425815"/>
                                <a:gd name="connsiteY3556" fmla="*/ 1710466 h 4885545"/>
                                <a:gd name="connsiteX3557" fmla="*/ 6564344 w 7425815"/>
                                <a:gd name="connsiteY3557" fmla="*/ 1714458 h 4885545"/>
                                <a:gd name="connsiteX3558" fmla="*/ 6563146 w 7425815"/>
                                <a:gd name="connsiteY3558" fmla="*/ 1729230 h 4885545"/>
                                <a:gd name="connsiteX3559" fmla="*/ 6559553 w 7425815"/>
                                <a:gd name="connsiteY3559" fmla="*/ 1732423 h 4885545"/>
                                <a:gd name="connsiteX3560" fmla="*/ 6556360 w 7425815"/>
                                <a:gd name="connsiteY3560" fmla="*/ 1728831 h 4885545"/>
                                <a:gd name="connsiteX3561" fmla="*/ 6556759 w 7425815"/>
                                <a:gd name="connsiteY3561" fmla="*/ 1722043 h 4885545"/>
                                <a:gd name="connsiteX3562" fmla="*/ 6545981 w 7425815"/>
                                <a:gd name="connsiteY3562" fmla="*/ 1731226 h 4885545"/>
                                <a:gd name="connsiteX3563" fmla="*/ 6546380 w 7425815"/>
                                <a:gd name="connsiteY3563" fmla="*/ 1731625 h 4885545"/>
                                <a:gd name="connsiteX3564" fmla="*/ 6543985 w 7425815"/>
                                <a:gd name="connsiteY3564" fmla="*/ 1760367 h 4885545"/>
                                <a:gd name="connsiteX3565" fmla="*/ 6520432 w 7425815"/>
                                <a:gd name="connsiteY3565" fmla="*/ 1780327 h 4885545"/>
                                <a:gd name="connsiteX3566" fmla="*/ 6514444 w 7425815"/>
                                <a:gd name="connsiteY3566" fmla="*/ 1782323 h 4885545"/>
                                <a:gd name="connsiteX3567" fmla="*/ 6508855 w 7425815"/>
                                <a:gd name="connsiteY3567" fmla="*/ 1779529 h 4885545"/>
                                <a:gd name="connsiteX3568" fmla="*/ 6500472 w 7425815"/>
                                <a:gd name="connsiteY3568" fmla="*/ 1769549 h 4885545"/>
                                <a:gd name="connsiteX3569" fmla="*/ 6491290 w 7425815"/>
                                <a:gd name="connsiteY3569" fmla="*/ 1777533 h 4885545"/>
                                <a:gd name="connsiteX3570" fmla="*/ 6490890 w 7425815"/>
                                <a:gd name="connsiteY3570" fmla="*/ 1784718 h 4885545"/>
                                <a:gd name="connsiteX3571" fmla="*/ 6487298 w 7425815"/>
                                <a:gd name="connsiteY3571" fmla="*/ 1787912 h 4885545"/>
                                <a:gd name="connsiteX3572" fmla="*/ 6484104 w 7425815"/>
                                <a:gd name="connsiteY3572" fmla="*/ 1784319 h 4885545"/>
                                <a:gd name="connsiteX3573" fmla="*/ 6484503 w 7425815"/>
                                <a:gd name="connsiteY3573" fmla="*/ 1779130 h 4885545"/>
                                <a:gd name="connsiteX3574" fmla="*/ 6479314 w 7425815"/>
                                <a:gd name="connsiteY3574" fmla="*/ 1778730 h 4885545"/>
                                <a:gd name="connsiteX3575" fmla="*/ 6476120 w 7425815"/>
                                <a:gd name="connsiteY3575" fmla="*/ 1775138 h 4885545"/>
                                <a:gd name="connsiteX3576" fmla="*/ 6479713 w 7425815"/>
                                <a:gd name="connsiteY3576" fmla="*/ 1771944 h 4885545"/>
                                <a:gd name="connsiteX3577" fmla="*/ 6486898 w 7425815"/>
                                <a:gd name="connsiteY3577" fmla="*/ 1772343 h 4885545"/>
                                <a:gd name="connsiteX3578" fmla="*/ 6496080 w 7425815"/>
                                <a:gd name="connsiteY3578" fmla="*/ 1764359 h 4885545"/>
                                <a:gd name="connsiteX3579" fmla="*/ 6488495 w 7425815"/>
                                <a:gd name="connsiteY3579" fmla="*/ 1755577 h 4885545"/>
                                <a:gd name="connsiteX3580" fmla="*/ 6490890 w 7425815"/>
                                <a:gd name="connsiteY3580" fmla="*/ 1726834 h 4885545"/>
                                <a:gd name="connsiteX3581" fmla="*/ 6518436 w 7425815"/>
                                <a:gd name="connsiteY3581" fmla="*/ 1728031 h 4885545"/>
                                <a:gd name="connsiteX3582" fmla="*/ 6539993 w 7425815"/>
                                <a:gd name="connsiteY3582" fmla="*/ 1726434 h 4885545"/>
                                <a:gd name="connsiteX3583" fmla="*/ 6551969 w 7425815"/>
                                <a:gd name="connsiteY3583" fmla="*/ 1716454 h 4885545"/>
                                <a:gd name="connsiteX3584" fmla="*/ 6545182 w 7425815"/>
                                <a:gd name="connsiteY3584" fmla="*/ 1716055 h 4885545"/>
                                <a:gd name="connsiteX3585" fmla="*/ 6541989 w 7425815"/>
                                <a:gd name="connsiteY3585" fmla="*/ 1712462 h 4885545"/>
                                <a:gd name="connsiteX3586" fmla="*/ 6545581 w 7425815"/>
                                <a:gd name="connsiteY3586" fmla="*/ 1709269 h 4885545"/>
                                <a:gd name="connsiteX3587" fmla="*/ 2070396 w 7425815"/>
                                <a:gd name="connsiteY3587" fmla="*/ 1665906 h 4885545"/>
                                <a:gd name="connsiteX3588" fmla="*/ 2082971 w 7425815"/>
                                <a:gd name="connsiteY3588" fmla="*/ 1674939 h 4885545"/>
                                <a:gd name="connsiteX3589" fmla="*/ 2077382 w 7425815"/>
                                <a:gd name="connsiteY3589" fmla="*/ 1678532 h 4885545"/>
                                <a:gd name="connsiteX3590" fmla="*/ 2058619 w 7425815"/>
                                <a:gd name="connsiteY3590" fmla="*/ 1674141 h 4885545"/>
                                <a:gd name="connsiteX3591" fmla="*/ 2054627 w 7425815"/>
                                <a:gd name="connsiteY3591" fmla="*/ 1692504 h 4885545"/>
                                <a:gd name="connsiteX3592" fmla="*/ 2049037 w 7425815"/>
                                <a:gd name="connsiteY3592" fmla="*/ 1696097 h 4885545"/>
                                <a:gd name="connsiteX3593" fmla="*/ 2055425 w 7425815"/>
                                <a:gd name="connsiteY3593" fmla="*/ 1668551 h 4885545"/>
                                <a:gd name="connsiteX3594" fmla="*/ 2070396 w 7425815"/>
                                <a:gd name="connsiteY3594" fmla="*/ 1665906 h 4885545"/>
                                <a:gd name="connsiteX3595" fmla="*/ 1101506 w 7425815"/>
                                <a:gd name="connsiteY3595" fmla="*/ 1610431 h 4885545"/>
                                <a:gd name="connsiteX3596" fmla="*/ 1101344 w 7425815"/>
                                <a:gd name="connsiteY3596" fmla="*/ 1617853 h 4885545"/>
                                <a:gd name="connsiteX3597" fmla="*/ 1095795 w 7425815"/>
                                <a:gd name="connsiteY3597" fmla="*/ 1623240 h 4885545"/>
                                <a:gd name="connsiteX3598" fmla="*/ 1103839 w 7425815"/>
                                <a:gd name="connsiteY3598" fmla="*/ 1623392 h 4885545"/>
                                <a:gd name="connsiteX3599" fmla="*/ 1109559 w 7425815"/>
                                <a:gd name="connsiteY3599" fmla="*/ 1629177 h 4885545"/>
                                <a:gd name="connsiteX3600" fmla="*/ 1109727 w 7425815"/>
                                <a:gd name="connsiteY3600" fmla="*/ 1621447 h 4885545"/>
                                <a:gd name="connsiteX3601" fmla="*/ 1114935 w 7425815"/>
                                <a:gd name="connsiteY3601" fmla="*/ 1616239 h 4885545"/>
                                <a:gd name="connsiteX3602" fmla="*/ 1106933 w 7425815"/>
                                <a:gd name="connsiteY3602" fmla="*/ 1615857 h 4885545"/>
                                <a:gd name="connsiteX3603" fmla="*/ 1096554 w 7425815"/>
                                <a:gd name="connsiteY3603" fmla="*/ 1597094 h 4885545"/>
                                <a:gd name="connsiteX3604" fmla="*/ 1101744 w 7425815"/>
                                <a:gd name="connsiteY3604" fmla="*/ 1599489 h 4885545"/>
                                <a:gd name="connsiteX3605" fmla="*/ 1101727 w 7425815"/>
                                <a:gd name="connsiteY3605" fmla="*/ 1600271 h 4885545"/>
                                <a:gd name="connsiteX3606" fmla="*/ 1110126 w 7425815"/>
                                <a:gd name="connsiteY3606" fmla="*/ 1608672 h 4885545"/>
                                <a:gd name="connsiteX3607" fmla="*/ 1122502 w 7425815"/>
                                <a:gd name="connsiteY3607" fmla="*/ 1608672 h 4885545"/>
                                <a:gd name="connsiteX3608" fmla="*/ 1122902 w 7425815"/>
                                <a:gd name="connsiteY3608" fmla="*/ 1608272 h 4885545"/>
                                <a:gd name="connsiteX3609" fmla="*/ 1128092 w 7425815"/>
                                <a:gd name="connsiteY3609" fmla="*/ 1610667 h 4885545"/>
                                <a:gd name="connsiteX3610" fmla="*/ 1125696 w 7425815"/>
                                <a:gd name="connsiteY3610" fmla="*/ 1615858 h 4885545"/>
                                <a:gd name="connsiteX3611" fmla="*/ 1116914 w 7425815"/>
                                <a:gd name="connsiteY3611" fmla="*/ 1624640 h 4885545"/>
                                <a:gd name="connsiteX3612" fmla="*/ 1116914 w 7425815"/>
                                <a:gd name="connsiteY3612" fmla="*/ 1636616 h 4885545"/>
                                <a:gd name="connsiteX3613" fmla="*/ 1116914 w 7425815"/>
                                <a:gd name="connsiteY3613" fmla="*/ 1636616 h 4885545"/>
                                <a:gd name="connsiteX3614" fmla="*/ 1116914 w 7425815"/>
                                <a:gd name="connsiteY3614" fmla="*/ 1636617 h 4885545"/>
                                <a:gd name="connsiteX3615" fmla="*/ 1116914 w 7425815"/>
                                <a:gd name="connsiteY3615" fmla="*/ 1637016 h 4885545"/>
                                <a:gd name="connsiteX3616" fmla="*/ 1114126 w 7425815"/>
                                <a:gd name="connsiteY3616" fmla="*/ 1642192 h 4885545"/>
                                <a:gd name="connsiteX3617" fmla="*/ 1114120 w 7425815"/>
                                <a:gd name="connsiteY3617" fmla="*/ 1642205 h 4885545"/>
                                <a:gd name="connsiteX3618" fmla="*/ 1114119 w 7425815"/>
                                <a:gd name="connsiteY3618" fmla="*/ 1642205 h 4885545"/>
                                <a:gd name="connsiteX3619" fmla="*/ 1114119 w 7425815"/>
                                <a:gd name="connsiteY3619" fmla="*/ 1642205 h 4885545"/>
                                <a:gd name="connsiteX3620" fmla="*/ 1109328 w 7425815"/>
                                <a:gd name="connsiteY3620" fmla="*/ 1639810 h 4885545"/>
                                <a:gd name="connsiteX3621" fmla="*/ 1109328 w 7425815"/>
                                <a:gd name="connsiteY3621" fmla="*/ 1639810 h 4885545"/>
                                <a:gd name="connsiteX3622" fmla="*/ 1100696 w 7425815"/>
                                <a:gd name="connsiteY3622" fmla="*/ 1630878 h 4885545"/>
                                <a:gd name="connsiteX3623" fmla="*/ 1088184 w 7425815"/>
                                <a:gd name="connsiteY3623" fmla="*/ 1630628 h 4885545"/>
                                <a:gd name="connsiteX3624" fmla="*/ 1087772 w 7425815"/>
                                <a:gd name="connsiteY3624" fmla="*/ 1631027 h 4885545"/>
                                <a:gd name="connsiteX3625" fmla="*/ 1082981 w 7425815"/>
                                <a:gd name="connsiteY3625" fmla="*/ 1628632 h 4885545"/>
                                <a:gd name="connsiteX3626" fmla="*/ 1083133 w 7425815"/>
                                <a:gd name="connsiteY3626" fmla="*/ 1628303 h 4885545"/>
                                <a:gd name="connsiteX3627" fmla="*/ 1082981 w 7425815"/>
                                <a:gd name="connsiteY3627" fmla="*/ 1628233 h 4885545"/>
                                <a:gd name="connsiteX3628" fmla="*/ 1085376 w 7425815"/>
                                <a:gd name="connsiteY3628" fmla="*/ 1623042 h 4885545"/>
                                <a:gd name="connsiteX3629" fmla="*/ 1085769 w 7425815"/>
                                <a:gd name="connsiteY3629" fmla="*/ 1623050 h 4885545"/>
                                <a:gd name="connsiteX3630" fmla="*/ 1094159 w 7425815"/>
                                <a:gd name="connsiteY3630" fmla="*/ 1614660 h 4885545"/>
                                <a:gd name="connsiteX3631" fmla="*/ 1094159 w 7425815"/>
                                <a:gd name="connsiteY3631" fmla="*/ 1603084 h 4885545"/>
                                <a:gd name="connsiteX3632" fmla="*/ 1093759 w 7425815"/>
                                <a:gd name="connsiteY3632" fmla="*/ 1602684 h 4885545"/>
                                <a:gd name="connsiteX3633" fmla="*/ 1096154 w 7425815"/>
                                <a:gd name="connsiteY3633" fmla="*/ 1597493 h 4885545"/>
                                <a:gd name="connsiteX3634" fmla="*/ 1096332 w 7425815"/>
                                <a:gd name="connsiteY3634" fmla="*/ 1597576 h 4885545"/>
                                <a:gd name="connsiteX3635" fmla="*/ 1034923 w 7425815"/>
                                <a:gd name="connsiteY3635" fmla="*/ 1587062 h 4885545"/>
                                <a:gd name="connsiteX3636" fmla="*/ 1034677 w 7425815"/>
                                <a:gd name="connsiteY3636" fmla="*/ 1604680 h 4885545"/>
                                <a:gd name="connsiteX3637" fmla="*/ 1021834 w 7425815"/>
                                <a:gd name="connsiteY3637" fmla="*/ 1616810 h 4885545"/>
                                <a:gd name="connsiteX3638" fmla="*/ 1039468 w 7425815"/>
                                <a:gd name="connsiteY3638" fmla="*/ 1617055 h 4885545"/>
                                <a:gd name="connsiteX3639" fmla="*/ 1051994 w 7425815"/>
                                <a:gd name="connsiteY3639" fmla="*/ 1630082 h 4885545"/>
                                <a:gd name="connsiteX3640" fmla="*/ 1052242 w 7425815"/>
                                <a:gd name="connsiteY3640" fmla="*/ 1612265 h 4885545"/>
                                <a:gd name="connsiteX3641" fmla="*/ 1064902 w 7425815"/>
                                <a:gd name="connsiteY3641" fmla="*/ 1600093 h 4885545"/>
                                <a:gd name="connsiteX3642" fmla="*/ 1045855 w 7425815"/>
                                <a:gd name="connsiteY3642" fmla="*/ 1598692 h 4885545"/>
                                <a:gd name="connsiteX3643" fmla="*/ 5864348 w 7425815"/>
                                <a:gd name="connsiteY3643" fmla="*/ 1584470 h 4885545"/>
                                <a:gd name="connsiteX3644" fmla="*/ 5876923 w 7425815"/>
                                <a:gd name="connsiteY3644" fmla="*/ 1593502 h 4885545"/>
                                <a:gd name="connsiteX3645" fmla="*/ 5871334 w 7425815"/>
                                <a:gd name="connsiteY3645" fmla="*/ 1597095 h 4885545"/>
                                <a:gd name="connsiteX3646" fmla="*/ 5852572 w 7425815"/>
                                <a:gd name="connsiteY3646" fmla="*/ 1592704 h 4885545"/>
                                <a:gd name="connsiteX3647" fmla="*/ 5848580 w 7425815"/>
                                <a:gd name="connsiteY3647" fmla="*/ 1611067 h 4885545"/>
                                <a:gd name="connsiteX3648" fmla="*/ 5842990 w 7425815"/>
                                <a:gd name="connsiteY3648" fmla="*/ 1614660 h 4885545"/>
                                <a:gd name="connsiteX3649" fmla="*/ 5849378 w 7425815"/>
                                <a:gd name="connsiteY3649" fmla="*/ 1587114 h 4885545"/>
                                <a:gd name="connsiteX3650" fmla="*/ 5864348 w 7425815"/>
                                <a:gd name="connsiteY3650" fmla="*/ 1584470 h 4885545"/>
                                <a:gd name="connsiteX3651" fmla="*/ 1029487 w 7425815"/>
                                <a:gd name="connsiteY3651" fmla="*/ 1573541 h 4885545"/>
                                <a:gd name="connsiteX3652" fmla="*/ 1029817 w 7425815"/>
                                <a:gd name="connsiteY3652" fmla="*/ 1573694 h 4885545"/>
                                <a:gd name="connsiteX3653" fmla="*/ 1029887 w 7425815"/>
                                <a:gd name="connsiteY3653" fmla="*/ 1573541 h 4885545"/>
                                <a:gd name="connsiteX3654" fmla="*/ 1035078 w 7425815"/>
                                <a:gd name="connsiteY3654" fmla="*/ 1575936 h 4885545"/>
                                <a:gd name="connsiteX3655" fmla="*/ 1035072 w 7425815"/>
                                <a:gd name="connsiteY3655" fmla="*/ 1576345 h 4885545"/>
                                <a:gd name="connsiteX3656" fmla="*/ 1050395 w 7425815"/>
                                <a:gd name="connsiteY3656" fmla="*/ 1592205 h 4885545"/>
                                <a:gd name="connsiteX3657" fmla="*/ 1073001 w 7425815"/>
                                <a:gd name="connsiteY3657" fmla="*/ 1592304 h 4885545"/>
                                <a:gd name="connsiteX3658" fmla="*/ 1074691 w 7425815"/>
                                <a:gd name="connsiteY3658" fmla="*/ 1593084 h 4885545"/>
                                <a:gd name="connsiteX3659" fmla="*/ 1078192 w 7425815"/>
                                <a:gd name="connsiteY3659" fmla="*/ 1594699 h 4885545"/>
                                <a:gd name="connsiteX3660" fmla="*/ 1078192 w 7425815"/>
                                <a:gd name="connsiteY3660" fmla="*/ 1594700 h 4885545"/>
                                <a:gd name="connsiteX3661" fmla="*/ 1078192 w 7425815"/>
                                <a:gd name="connsiteY3661" fmla="*/ 1594700 h 4885545"/>
                                <a:gd name="connsiteX3662" fmla="*/ 1075796 w 7425815"/>
                                <a:gd name="connsiteY3662" fmla="*/ 1599889 h 4885545"/>
                                <a:gd name="connsiteX3663" fmla="*/ 1059427 w 7425815"/>
                                <a:gd name="connsiteY3663" fmla="*/ 1615858 h 4885545"/>
                                <a:gd name="connsiteX3664" fmla="*/ 1059049 w 7425815"/>
                                <a:gd name="connsiteY3664" fmla="*/ 1637419 h 4885545"/>
                                <a:gd name="connsiteX3665" fmla="*/ 1059429 w 7425815"/>
                                <a:gd name="connsiteY3665" fmla="*/ 1637814 h 4885545"/>
                                <a:gd name="connsiteX3666" fmla="*/ 1057033 w 7425815"/>
                                <a:gd name="connsiteY3666" fmla="*/ 1643403 h 4885545"/>
                                <a:gd name="connsiteX3667" fmla="*/ 1056713 w 7425815"/>
                                <a:gd name="connsiteY3667" fmla="*/ 1643243 h 4885545"/>
                                <a:gd name="connsiteX3668" fmla="*/ 1056633 w 7425815"/>
                                <a:gd name="connsiteY3668" fmla="*/ 1643403 h 4885545"/>
                                <a:gd name="connsiteX3669" fmla="*/ 1051842 w 7425815"/>
                                <a:gd name="connsiteY3669" fmla="*/ 1641007 h 4885545"/>
                                <a:gd name="connsiteX3670" fmla="*/ 1051848 w 7425815"/>
                                <a:gd name="connsiteY3670" fmla="*/ 1640603 h 4885545"/>
                                <a:gd name="connsiteX3671" fmla="*/ 1036274 w 7425815"/>
                                <a:gd name="connsiteY3671" fmla="*/ 1624640 h 4885545"/>
                                <a:gd name="connsiteX3672" fmla="*/ 1013959 w 7425815"/>
                                <a:gd name="connsiteY3672" fmla="*/ 1624248 h 4885545"/>
                                <a:gd name="connsiteX3673" fmla="*/ 1013121 w 7425815"/>
                                <a:gd name="connsiteY3673" fmla="*/ 1625039 h 4885545"/>
                                <a:gd name="connsiteX3674" fmla="*/ 1008330 w 7425815"/>
                                <a:gd name="connsiteY3674" fmla="*/ 1622644 h 4885545"/>
                                <a:gd name="connsiteX3675" fmla="*/ 1008634 w 7425815"/>
                                <a:gd name="connsiteY3675" fmla="*/ 1621986 h 4885545"/>
                                <a:gd name="connsiteX3676" fmla="*/ 1008330 w 7425815"/>
                                <a:gd name="connsiteY3676" fmla="*/ 1621846 h 4885545"/>
                                <a:gd name="connsiteX3677" fmla="*/ 1010724 w 7425815"/>
                                <a:gd name="connsiteY3677" fmla="*/ 1616655 h 4885545"/>
                                <a:gd name="connsiteX3678" fmla="*/ 1011532 w 7425815"/>
                                <a:gd name="connsiteY3678" fmla="*/ 1616666 h 4885545"/>
                                <a:gd name="connsiteX3679" fmla="*/ 1027093 w 7425815"/>
                                <a:gd name="connsiteY3679" fmla="*/ 1601486 h 4885545"/>
                                <a:gd name="connsiteX3680" fmla="*/ 1027485 w 7425815"/>
                                <a:gd name="connsiteY3680" fmla="*/ 1579150 h 4885545"/>
                                <a:gd name="connsiteX3681" fmla="*/ 1027092 w 7425815"/>
                                <a:gd name="connsiteY3681" fmla="*/ 1578731 h 4885545"/>
                                <a:gd name="connsiteX3682" fmla="*/ 1029487 w 7425815"/>
                                <a:gd name="connsiteY3682" fmla="*/ 1573541 h 4885545"/>
                                <a:gd name="connsiteX3683" fmla="*/ 3590623 w 7425815"/>
                                <a:gd name="connsiteY3683" fmla="*/ 1539311 h 4885545"/>
                                <a:gd name="connsiteX3684" fmla="*/ 3580741 w 7425815"/>
                                <a:gd name="connsiteY3684" fmla="*/ 1542404 h 4885545"/>
                                <a:gd name="connsiteX3685" fmla="*/ 3579149 w 7425815"/>
                                <a:gd name="connsiteY3685" fmla="*/ 1561567 h 4885545"/>
                                <a:gd name="connsiteX3686" fmla="*/ 3586333 w 7425815"/>
                                <a:gd name="connsiteY3686" fmla="*/ 1569950 h 4885545"/>
                                <a:gd name="connsiteX3687" fmla="*/ 3597907 w 7425815"/>
                                <a:gd name="connsiteY3687" fmla="*/ 1559970 h 4885545"/>
                                <a:gd name="connsiteX3688" fmla="*/ 3602701 w 7425815"/>
                                <a:gd name="connsiteY3688" fmla="*/ 1560369 h 4885545"/>
                                <a:gd name="connsiteX3689" fmla="*/ 3602299 w 7425815"/>
                                <a:gd name="connsiteY3689" fmla="*/ 1565159 h 4885545"/>
                                <a:gd name="connsiteX3690" fmla="*/ 3590717 w 7425815"/>
                                <a:gd name="connsiteY3690" fmla="*/ 1575139 h 4885545"/>
                                <a:gd name="connsiteX3691" fmla="*/ 3599104 w 7425815"/>
                                <a:gd name="connsiteY3691" fmla="*/ 1585119 h 4885545"/>
                                <a:gd name="connsiteX3692" fmla="*/ 3601104 w 7425815"/>
                                <a:gd name="connsiteY3692" fmla="*/ 1585119 h 4885545"/>
                                <a:gd name="connsiteX3693" fmla="*/ 3625059 w 7425815"/>
                                <a:gd name="connsiteY3693" fmla="*/ 1565159 h 4885545"/>
                                <a:gd name="connsiteX3694" fmla="*/ 3626255 w 7425815"/>
                                <a:gd name="connsiteY3694" fmla="*/ 1545997 h 4885545"/>
                                <a:gd name="connsiteX3695" fmla="*/ 3607093 w 7425815"/>
                                <a:gd name="connsiteY3695" fmla="*/ 1544400 h 4885545"/>
                                <a:gd name="connsiteX3696" fmla="*/ 3605891 w 7425815"/>
                                <a:gd name="connsiteY3696" fmla="*/ 1545598 h 4885545"/>
                                <a:gd name="connsiteX3697" fmla="*/ 3603500 w 7425815"/>
                                <a:gd name="connsiteY3697" fmla="*/ 1546396 h 4885545"/>
                                <a:gd name="connsiteX3698" fmla="*/ 3601104 w 7425815"/>
                                <a:gd name="connsiteY3698" fmla="*/ 1545198 h 4885545"/>
                                <a:gd name="connsiteX3699" fmla="*/ 3599903 w 7425815"/>
                                <a:gd name="connsiteY3699" fmla="*/ 1544001 h 4885545"/>
                                <a:gd name="connsiteX3700" fmla="*/ 3590623 w 7425815"/>
                                <a:gd name="connsiteY3700" fmla="*/ 1539311 h 4885545"/>
                                <a:gd name="connsiteX3701" fmla="*/ 4895446 w 7425815"/>
                                <a:gd name="connsiteY3701" fmla="*/ 1529784 h 4885545"/>
                                <a:gd name="connsiteX3702" fmla="*/ 4895293 w 7425815"/>
                                <a:gd name="connsiteY3702" fmla="*/ 1536817 h 4885545"/>
                                <a:gd name="connsiteX3703" fmla="*/ 4889737 w 7425815"/>
                                <a:gd name="connsiteY3703" fmla="*/ 1542209 h 4885545"/>
                                <a:gd name="connsiteX3704" fmla="*/ 4897389 w 7425815"/>
                                <a:gd name="connsiteY3704" fmla="*/ 1542354 h 4885545"/>
                                <a:gd name="connsiteX3705" fmla="*/ 4903100 w 7425815"/>
                                <a:gd name="connsiteY3705" fmla="*/ 1548130 h 4885545"/>
                                <a:gd name="connsiteX3706" fmla="*/ 4903276 w 7425815"/>
                                <a:gd name="connsiteY3706" fmla="*/ 1540010 h 4885545"/>
                                <a:gd name="connsiteX3707" fmla="*/ 4908103 w 7425815"/>
                                <a:gd name="connsiteY3707" fmla="*/ 1535183 h 4885545"/>
                                <a:gd name="connsiteX3708" fmla="*/ 4900483 w 7425815"/>
                                <a:gd name="connsiteY3708" fmla="*/ 1534820 h 4885545"/>
                                <a:gd name="connsiteX3709" fmla="*/ 3631048 w 7425815"/>
                                <a:gd name="connsiteY3709" fmla="*/ 1519650 h 4885545"/>
                                <a:gd name="connsiteX3710" fmla="*/ 3645823 w 7425815"/>
                                <a:gd name="connsiteY3710" fmla="*/ 1520847 h 4885545"/>
                                <a:gd name="connsiteX3711" fmla="*/ 3649815 w 7425815"/>
                                <a:gd name="connsiteY3711" fmla="*/ 1524839 h 4885545"/>
                                <a:gd name="connsiteX3712" fmla="*/ 3648617 w 7425815"/>
                                <a:gd name="connsiteY3712" fmla="*/ 1539610 h 4885545"/>
                                <a:gd name="connsiteX3713" fmla="*/ 3645023 w 7425815"/>
                                <a:gd name="connsiteY3713" fmla="*/ 1542803 h 4885545"/>
                                <a:gd name="connsiteX3714" fmla="*/ 3641829 w 7425815"/>
                                <a:gd name="connsiteY3714" fmla="*/ 1539211 h 4885545"/>
                                <a:gd name="connsiteX3715" fmla="*/ 3642226 w 7425815"/>
                                <a:gd name="connsiteY3715" fmla="*/ 1532424 h 4885545"/>
                                <a:gd name="connsiteX3716" fmla="*/ 3631450 w 7425815"/>
                                <a:gd name="connsiteY3716" fmla="*/ 1541606 h 4885545"/>
                                <a:gd name="connsiteX3717" fmla="*/ 3631848 w 7425815"/>
                                <a:gd name="connsiteY3717" fmla="*/ 1542005 h 4885545"/>
                                <a:gd name="connsiteX3718" fmla="*/ 3629451 w 7425815"/>
                                <a:gd name="connsiteY3718" fmla="*/ 1570748 h 4885545"/>
                                <a:gd name="connsiteX3719" fmla="*/ 3605891 w 7425815"/>
                                <a:gd name="connsiteY3719" fmla="*/ 1590708 h 4885545"/>
                                <a:gd name="connsiteX3720" fmla="*/ 3599903 w 7425815"/>
                                <a:gd name="connsiteY3720" fmla="*/ 1592704 h 4885545"/>
                                <a:gd name="connsiteX3721" fmla="*/ 3594316 w 7425815"/>
                                <a:gd name="connsiteY3721" fmla="*/ 1589910 h 4885545"/>
                                <a:gd name="connsiteX3722" fmla="*/ 3585930 w 7425815"/>
                                <a:gd name="connsiteY3722" fmla="*/ 1579930 h 4885545"/>
                                <a:gd name="connsiteX3723" fmla="*/ 3576753 w 7425815"/>
                                <a:gd name="connsiteY3723" fmla="*/ 1587914 h 4885545"/>
                                <a:gd name="connsiteX3724" fmla="*/ 3576350 w 7425815"/>
                                <a:gd name="connsiteY3724" fmla="*/ 1595099 h 4885545"/>
                                <a:gd name="connsiteX3725" fmla="*/ 3572758 w 7425815"/>
                                <a:gd name="connsiteY3725" fmla="*/ 1598293 h 4885545"/>
                                <a:gd name="connsiteX3726" fmla="*/ 3569569 w 7425815"/>
                                <a:gd name="connsiteY3726" fmla="*/ 1594700 h 4885545"/>
                                <a:gd name="connsiteX3727" fmla="*/ 3569965 w 7425815"/>
                                <a:gd name="connsiteY3727" fmla="*/ 1589511 h 4885545"/>
                                <a:gd name="connsiteX3728" fmla="*/ 3564776 w 7425815"/>
                                <a:gd name="connsiteY3728" fmla="*/ 1589111 h 4885545"/>
                                <a:gd name="connsiteX3729" fmla="*/ 3561586 w 7425815"/>
                                <a:gd name="connsiteY3729" fmla="*/ 1585519 h 4885545"/>
                                <a:gd name="connsiteX3730" fmla="*/ 3565179 w 7425815"/>
                                <a:gd name="connsiteY3730" fmla="*/ 1582325 h 4885545"/>
                                <a:gd name="connsiteX3731" fmla="*/ 3572362 w 7425815"/>
                                <a:gd name="connsiteY3731" fmla="*/ 1582724 h 4885545"/>
                                <a:gd name="connsiteX3732" fmla="*/ 3581539 w 7425815"/>
                                <a:gd name="connsiteY3732" fmla="*/ 1574740 h 4885545"/>
                                <a:gd name="connsiteX3733" fmla="*/ 3573960 w 7425815"/>
                                <a:gd name="connsiteY3733" fmla="*/ 1565958 h 4885545"/>
                                <a:gd name="connsiteX3734" fmla="*/ 3576350 w 7425815"/>
                                <a:gd name="connsiteY3734" fmla="*/ 1537215 h 4885545"/>
                                <a:gd name="connsiteX3735" fmla="*/ 3603897 w 7425815"/>
                                <a:gd name="connsiteY3735" fmla="*/ 1538412 h 4885545"/>
                                <a:gd name="connsiteX3736" fmla="*/ 3625461 w 7425815"/>
                                <a:gd name="connsiteY3736" fmla="*/ 1536815 h 4885545"/>
                                <a:gd name="connsiteX3737" fmla="*/ 3637439 w 7425815"/>
                                <a:gd name="connsiteY3737" fmla="*/ 1526835 h 4885545"/>
                                <a:gd name="connsiteX3738" fmla="*/ 3630650 w 7425815"/>
                                <a:gd name="connsiteY3738" fmla="*/ 1526436 h 4885545"/>
                                <a:gd name="connsiteX3739" fmla="*/ 3627456 w 7425815"/>
                                <a:gd name="connsiteY3739" fmla="*/ 1522843 h 4885545"/>
                                <a:gd name="connsiteX3740" fmla="*/ 3631048 w 7425815"/>
                                <a:gd name="connsiteY3740" fmla="*/ 1519650 h 4885545"/>
                                <a:gd name="connsiteX3741" fmla="*/ 4890503 w 7425815"/>
                                <a:gd name="connsiteY3741" fmla="*/ 1516057 h 4885545"/>
                                <a:gd name="connsiteX3742" fmla="*/ 4895692 w 7425815"/>
                                <a:gd name="connsiteY3742" fmla="*/ 1518452 h 4885545"/>
                                <a:gd name="connsiteX3743" fmla="*/ 4895667 w 7425815"/>
                                <a:gd name="connsiteY3743" fmla="*/ 1519625 h 4885545"/>
                                <a:gd name="connsiteX3744" fmla="*/ 4903676 w 7425815"/>
                                <a:gd name="connsiteY3744" fmla="*/ 1527635 h 4885545"/>
                                <a:gd name="connsiteX3745" fmla="*/ 4915651 w 7425815"/>
                                <a:gd name="connsiteY3745" fmla="*/ 1527635 h 4885545"/>
                                <a:gd name="connsiteX3746" fmla="*/ 4916451 w 7425815"/>
                                <a:gd name="connsiteY3746" fmla="*/ 1526835 h 4885545"/>
                                <a:gd name="connsiteX3747" fmla="*/ 4921640 w 7425815"/>
                                <a:gd name="connsiteY3747" fmla="*/ 1529230 h 4885545"/>
                                <a:gd name="connsiteX3748" fmla="*/ 4919245 w 7425815"/>
                                <a:gd name="connsiteY3748" fmla="*/ 1534420 h 4885545"/>
                                <a:gd name="connsiteX3749" fmla="*/ 4919190 w 7425815"/>
                                <a:gd name="connsiteY3749" fmla="*/ 1534476 h 4885545"/>
                                <a:gd name="connsiteX3750" fmla="*/ 4918846 w 7425815"/>
                                <a:gd name="connsiteY3750" fmla="*/ 1535220 h 4885545"/>
                                <a:gd name="connsiteX3751" fmla="*/ 4918312 w 7425815"/>
                                <a:gd name="connsiteY3751" fmla="*/ 1535354 h 4885545"/>
                                <a:gd name="connsiteX3752" fmla="*/ 4910463 w 7425815"/>
                                <a:gd name="connsiteY3752" fmla="*/ 1543203 h 4885545"/>
                                <a:gd name="connsiteX3753" fmla="*/ 4910463 w 7425815"/>
                                <a:gd name="connsiteY3753" fmla="*/ 1555577 h 4885545"/>
                                <a:gd name="connsiteX3754" fmla="*/ 4910463 w 7425815"/>
                                <a:gd name="connsiteY3754" fmla="*/ 1555578 h 4885545"/>
                                <a:gd name="connsiteX3755" fmla="*/ 4907669 w 7425815"/>
                                <a:gd name="connsiteY3755" fmla="*/ 1561167 h 4885545"/>
                                <a:gd name="connsiteX3756" fmla="*/ 4902878 w 7425815"/>
                                <a:gd name="connsiteY3756" fmla="*/ 1558772 h 4885545"/>
                                <a:gd name="connsiteX3757" fmla="*/ 4894245 w 7425815"/>
                                <a:gd name="connsiteY3757" fmla="*/ 1549840 h 4885545"/>
                                <a:gd name="connsiteX3758" fmla="*/ 4882124 w 7425815"/>
                                <a:gd name="connsiteY3758" fmla="*/ 1549598 h 4885545"/>
                                <a:gd name="connsiteX3759" fmla="*/ 4881720 w 7425815"/>
                                <a:gd name="connsiteY3759" fmla="*/ 1549990 h 4885545"/>
                                <a:gd name="connsiteX3760" fmla="*/ 4876929 w 7425815"/>
                                <a:gd name="connsiteY3760" fmla="*/ 1547595 h 4885545"/>
                                <a:gd name="connsiteX3761" fmla="*/ 4877012 w 7425815"/>
                                <a:gd name="connsiteY3761" fmla="*/ 1547417 h 4885545"/>
                                <a:gd name="connsiteX3762" fmla="*/ 4876530 w 7425815"/>
                                <a:gd name="connsiteY3762" fmla="*/ 1547195 h 4885545"/>
                                <a:gd name="connsiteX3763" fmla="*/ 4878925 w 7425815"/>
                                <a:gd name="connsiteY3763" fmla="*/ 1542004 h 4885545"/>
                                <a:gd name="connsiteX3764" fmla="*/ 4879710 w 7425815"/>
                                <a:gd name="connsiteY3764" fmla="*/ 1542019 h 4885545"/>
                                <a:gd name="connsiteX3765" fmla="*/ 4888108 w 7425815"/>
                                <a:gd name="connsiteY3765" fmla="*/ 1533623 h 4885545"/>
                                <a:gd name="connsiteX3766" fmla="*/ 4888108 w 7425815"/>
                                <a:gd name="connsiteY3766" fmla="*/ 1522446 h 4885545"/>
                                <a:gd name="connsiteX3767" fmla="*/ 4887308 w 7425815"/>
                                <a:gd name="connsiteY3767" fmla="*/ 1521646 h 4885545"/>
                                <a:gd name="connsiteX3768" fmla="*/ 4889703 w 7425815"/>
                                <a:gd name="connsiteY3768" fmla="*/ 1516456 h 4885545"/>
                                <a:gd name="connsiteX3769" fmla="*/ 4890211 w 7425815"/>
                                <a:gd name="connsiteY3769" fmla="*/ 1516690 h 4885545"/>
                                <a:gd name="connsiteX3770" fmla="*/ 4828861 w 7425815"/>
                                <a:gd name="connsiteY3770" fmla="*/ 1506437 h 4885545"/>
                                <a:gd name="connsiteX3771" fmla="*/ 4828627 w 7425815"/>
                                <a:gd name="connsiteY3771" fmla="*/ 1523244 h 4885545"/>
                                <a:gd name="connsiteX3772" fmla="*/ 4815779 w 7425815"/>
                                <a:gd name="connsiteY3772" fmla="*/ 1535378 h 4885545"/>
                                <a:gd name="connsiteX3773" fmla="*/ 4833019 w 7425815"/>
                                <a:gd name="connsiteY3773" fmla="*/ 1535618 h 4885545"/>
                                <a:gd name="connsiteX3774" fmla="*/ 4845943 w 7425815"/>
                                <a:gd name="connsiteY3774" fmla="*/ 1549059 h 4885545"/>
                                <a:gd name="connsiteX3775" fmla="*/ 4846191 w 7425815"/>
                                <a:gd name="connsiteY3775" fmla="*/ 1531227 h 4885545"/>
                                <a:gd name="connsiteX3776" fmla="*/ 4858821 w 7425815"/>
                                <a:gd name="connsiteY3776" fmla="*/ 1519083 h 4885545"/>
                                <a:gd name="connsiteX3777" fmla="*/ 4839405 w 7425815"/>
                                <a:gd name="connsiteY3777" fmla="*/ 1517655 h 4885545"/>
                                <a:gd name="connsiteX3778" fmla="*/ 4823837 w 7425815"/>
                                <a:gd name="connsiteY3778" fmla="*/ 1492105 h 4885545"/>
                                <a:gd name="connsiteX3779" fmla="*/ 4829026 w 7425815"/>
                                <a:gd name="connsiteY3779" fmla="*/ 1494500 h 4885545"/>
                                <a:gd name="connsiteX3780" fmla="*/ 4829009 w 7425815"/>
                                <a:gd name="connsiteY3780" fmla="*/ 1495709 h 4885545"/>
                                <a:gd name="connsiteX3781" fmla="*/ 4843946 w 7425815"/>
                                <a:gd name="connsiteY3781" fmla="*/ 1511168 h 4885545"/>
                                <a:gd name="connsiteX3782" fmla="*/ 4866551 w 7425815"/>
                                <a:gd name="connsiteY3782" fmla="*/ 1511268 h 4885545"/>
                                <a:gd name="connsiteX3783" fmla="*/ 4866820 w 7425815"/>
                                <a:gd name="connsiteY3783" fmla="*/ 1511392 h 4885545"/>
                                <a:gd name="connsiteX3784" fmla="*/ 4866950 w 7425815"/>
                                <a:gd name="connsiteY3784" fmla="*/ 1511266 h 4885545"/>
                                <a:gd name="connsiteX3785" fmla="*/ 4872140 w 7425815"/>
                                <a:gd name="connsiteY3785" fmla="*/ 1513661 h 4885545"/>
                                <a:gd name="connsiteX3786" fmla="*/ 4869744 w 7425815"/>
                                <a:gd name="connsiteY3786" fmla="*/ 1518851 h 4885545"/>
                                <a:gd name="connsiteX3787" fmla="*/ 4853377 w 7425815"/>
                                <a:gd name="connsiteY3787" fmla="*/ 1534820 h 4885545"/>
                                <a:gd name="connsiteX3788" fmla="*/ 4852978 w 7425815"/>
                                <a:gd name="connsiteY3788" fmla="*/ 1557574 h 4885545"/>
                                <a:gd name="connsiteX3789" fmla="*/ 4850583 w 7425815"/>
                                <a:gd name="connsiteY3789" fmla="*/ 1562365 h 4885545"/>
                                <a:gd name="connsiteX3790" fmla="*/ 4845791 w 7425815"/>
                                <a:gd name="connsiteY3790" fmla="*/ 1559969 h 4885545"/>
                                <a:gd name="connsiteX3791" fmla="*/ 4845797 w 7425815"/>
                                <a:gd name="connsiteY3791" fmla="*/ 1559573 h 4885545"/>
                                <a:gd name="connsiteX3792" fmla="*/ 4845793 w 7425815"/>
                                <a:gd name="connsiteY3792" fmla="*/ 1559571 h 4885545"/>
                                <a:gd name="connsiteX3793" fmla="*/ 4829825 w 7425815"/>
                                <a:gd name="connsiteY3793" fmla="*/ 1543202 h 4885545"/>
                                <a:gd name="connsiteX3794" fmla="*/ 4807902 w 7425815"/>
                                <a:gd name="connsiteY3794" fmla="*/ 1542818 h 4885545"/>
                                <a:gd name="connsiteX3795" fmla="*/ 4807070 w 7425815"/>
                                <a:gd name="connsiteY3795" fmla="*/ 1543603 h 4885545"/>
                                <a:gd name="connsiteX3796" fmla="*/ 4802279 w 7425815"/>
                                <a:gd name="connsiteY3796" fmla="*/ 1541208 h 4885545"/>
                                <a:gd name="connsiteX3797" fmla="*/ 4802513 w 7425815"/>
                                <a:gd name="connsiteY3797" fmla="*/ 1540701 h 4885545"/>
                                <a:gd name="connsiteX3798" fmla="*/ 4801880 w 7425815"/>
                                <a:gd name="connsiteY3798" fmla="*/ 1540408 h 4885545"/>
                                <a:gd name="connsiteX3799" fmla="*/ 4804276 w 7425815"/>
                                <a:gd name="connsiteY3799" fmla="*/ 1535218 h 4885545"/>
                                <a:gd name="connsiteX3800" fmla="*/ 4805477 w 7425815"/>
                                <a:gd name="connsiteY3800" fmla="*/ 1535235 h 4885545"/>
                                <a:gd name="connsiteX3801" fmla="*/ 4821042 w 7425815"/>
                                <a:gd name="connsiteY3801" fmla="*/ 1520050 h 4885545"/>
                                <a:gd name="connsiteX3802" fmla="*/ 4821420 w 7425815"/>
                                <a:gd name="connsiteY3802" fmla="*/ 1498522 h 4885545"/>
                                <a:gd name="connsiteX3803" fmla="*/ 4820642 w 7425815"/>
                                <a:gd name="connsiteY3803" fmla="*/ 1497694 h 4885545"/>
                                <a:gd name="connsiteX3804" fmla="*/ 4823037 w 7425815"/>
                                <a:gd name="connsiteY3804" fmla="*/ 1492504 h 4885545"/>
                                <a:gd name="connsiteX3805" fmla="*/ 4823545 w 7425815"/>
                                <a:gd name="connsiteY3805" fmla="*/ 1492738 h 4885545"/>
                                <a:gd name="connsiteX3806" fmla="*/ 664914 w 7425815"/>
                                <a:gd name="connsiteY3806" fmla="*/ 1419152 h 4885545"/>
                                <a:gd name="connsiteX3807" fmla="*/ 655034 w 7425815"/>
                                <a:gd name="connsiteY3807" fmla="*/ 1422245 h 4885545"/>
                                <a:gd name="connsiteX3808" fmla="*/ 653437 w 7425815"/>
                                <a:gd name="connsiteY3808" fmla="*/ 1441408 h 4885545"/>
                                <a:gd name="connsiteX3809" fmla="*/ 660623 w 7425815"/>
                                <a:gd name="connsiteY3809" fmla="*/ 1449791 h 4885545"/>
                                <a:gd name="connsiteX3810" fmla="*/ 672200 w 7425815"/>
                                <a:gd name="connsiteY3810" fmla="*/ 1439811 h 4885545"/>
                                <a:gd name="connsiteX3811" fmla="*/ 676990 w 7425815"/>
                                <a:gd name="connsiteY3811" fmla="*/ 1440210 h 4885545"/>
                                <a:gd name="connsiteX3812" fmla="*/ 676591 w 7425815"/>
                                <a:gd name="connsiteY3812" fmla="*/ 1445000 h 4885545"/>
                                <a:gd name="connsiteX3813" fmla="*/ 665014 w 7425815"/>
                                <a:gd name="connsiteY3813" fmla="*/ 1454980 h 4885545"/>
                                <a:gd name="connsiteX3814" fmla="*/ 673397 w 7425815"/>
                                <a:gd name="connsiteY3814" fmla="*/ 1464960 h 4885545"/>
                                <a:gd name="connsiteX3815" fmla="*/ 675393 w 7425815"/>
                                <a:gd name="connsiteY3815" fmla="*/ 1464960 h 4885545"/>
                                <a:gd name="connsiteX3816" fmla="*/ 699345 w 7425815"/>
                                <a:gd name="connsiteY3816" fmla="*/ 1445000 h 4885545"/>
                                <a:gd name="connsiteX3817" fmla="*/ 700543 w 7425815"/>
                                <a:gd name="connsiteY3817" fmla="*/ 1425838 h 4885545"/>
                                <a:gd name="connsiteX3818" fmla="*/ 681381 w 7425815"/>
                                <a:gd name="connsiteY3818" fmla="*/ 1424241 h 4885545"/>
                                <a:gd name="connsiteX3819" fmla="*/ 680184 w 7425815"/>
                                <a:gd name="connsiteY3819" fmla="*/ 1425439 h 4885545"/>
                                <a:gd name="connsiteX3820" fmla="*/ 677789 w 7425815"/>
                                <a:gd name="connsiteY3820" fmla="*/ 1426237 h 4885545"/>
                                <a:gd name="connsiteX3821" fmla="*/ 675393 w 7425815"/>
                                <a:gd name="connsiteY3821" fmla="*/ 1425039 h 4885545"/>
                                <a:gd name="connsiteX3822" fmla="*/ 674196 w 7425815"/>
                                <a:gd name="connsiteY3822" fmla="*/ 1423842 h 4885545"/>
                                <a:gd name="connsiteX3823" fmla="*/ 664914 w 7425815"/>
                                <a:gd name="connsiteY3823" fmla="*/ 1419152 h 4885545"/>
                                <a:gd name="connsiteX3824" fmla="*/ 705732 w 7425815"/>
                                <a:gd name="connsiteY3824" fmla="*/ 1399491 h 4885545"/>
                                <a:gd name="connsiteX3825" fmla="*/ 720504 w 7425815"/>
                                <a:gd name="connsiteY3825" fmla="*/ 1400688 h 4885545"/>
                                <a:gd name="connsiteX3826" fmla="*/ 724495 w 7425815"/>
                                <a:gd name="connsiteY3826" fmla="*/ 1404680 h 4885545"/>
                                <a:gd name="connsiteX3827" fmla="*/ 723297 w 7425815"/>
                                <a:gd name="connsiteY3827" fmla="*/ 1419451 h 4885545"/>
                                <a:gd name="connsiteX3828" fmla="*/ 719705 w 7425815"/>
                                <a:gd name="connsiteY3828" fmla="*/ 1422644 h 4885545"/>
                                <a:gd name="connsiteX3829" fmla="*/ 716511 w 7425815"/>
                                <a:gd name="connsiteY3829" fmla="*/ 1419052 h 4885545"/>
                                <a:gd name="connsiteX3830" fmla="*/ 716910 w 7425815"/>
                                <a:gd name="connsiteY3830" fmla="*/ 1412265 h 4885545"/>
                                <a:gd name="connsiteX3831" fmla="*/ 706132 w 7425815"/>
                                <a:gd name="connsiteY3831" fmla="*/ 1421447 h 4885545"/>
                                <a:gd name="connsiteX3832" fmla="*/ 706531 w 7425815"/>
                                <a:gd name="connsiteY3832" fmla="*/ 1421846 h 4885545"/>
                                <a:gd name="connsiteX3833" fmla="*/ 704136 w 7425815"/>
                                <a:gd name="connsiteY3833" fmla="*/ 1450589 h 4885545"/>
                                <a:gd name="connsiteX3834" fmla="*/ 680583 w 7425815"/>
                                <a:gd name="connsiteY3834" fmla="*/ 1470549 h 4885545"/>
                                <a:gd name="connsiteX3835" fmla="*/ 674595 w 7425815"/>
                                <a:gd name="connsiteY3835" fmla="*/ 1472545 h 4885545"/>
                                <a:gd name="connsiteX3836" fmla="*/ 669006 w 7425815"/>
                                <a:gd name="connsiteY3836" fmla="*/ 1469751 h 4885545"/>
                                <a:gd name="connsiteX3837" fmla="*/ 660623 w 7425815"/>
                                <a:gd name="connsiteY3837" fmla="*/ 1459771 h 4885545"/>
                                <a:gd name="connsiteX3838" fmla="*/ 651441 w 7425815"/>
                                <a:gd name="connsiteY3838" fmla="*/ 1467755 h 4885545"/>
                                <a:gd name="connsiteX3839" fmla="*/ 651042 w 7425815"/>
                                <a:gd name="connsiteY3839" fmla="*/ 1474940 h 4885545"/>
                                <a:gd name="connsiteX3840" fmla="*/ 647449 w 7425815"/>
                                <a:gd name="connsiteY3840" fmla="*/ 1478134 h 4885545"/>
                                <a:gd name="connsiteX3841" fmla="*/ 644256 w 7425815"/>
                                <a:gd name="connsiteY3841" fmla="*/ 1474541 h 4885545"/>
                                <a:gd name="connsiteX3842" fmla="*/ 644655 w 7425815"/>
                                <a:gd name="connsiteY3842" fmla="*/ 1469352 h 4885545"/>
                                <a:gd name="connsiteX3843" fmla="*/ 639465 w 7425815"/>
                                <a:gd name="connsiteY3843" fmla="*/ 1468952 h 4885545"/>
                                <a:gd name="connsiteX3844" fmla="*/ 636272 w 7425815"/>
                                <a:gd name="connsiteY3844" fmla="*/ 1465360 h 4885545"/>
                                <a:gd name="connsiteX3845" fmla="*/ 639865 w 7425815"/>
                                <a:gd name="connsiteY3845" fmla="*/ 1462166 h 4885545"/>
                                <a:gd name="connsiteX3846" fmla="*/ 647050 w 7425815"/>
                                <a:gd name="connsiteY3846" fmla="*/ 1462565 h 4885545"/>
                                <a:gd name="connsiteX3847" fmla="*/ 656232 w 7425815"/>
                                <a:gd name="connsiteY3847" fmla="*/ 1454581 h 4885545"/>
                                <a:gd name="connsiteX3848" fmla="*/ 648647 w 7425815"/>
                                <a:gd name="connsiteY3848" fmla="*/ 1445799 h 4885545"/>
                                <a:gd name="connsiteX3849" fmla="*/ 651042 w 7425815"/>
                                <a:gd name="connsiteY3849" fmla="*/ 1417056 h 4885545"/>
                                <a:gd name="connsiteX3850" fmla="*/ 678587 w 7425815"/>
                                <a:gd name="connsiteY3850" fmla="*/ 1418253 h 4885545"/>
                                <a:gd name="connsiteX3851" fmla="*/ 700144 w 7425815"/>
                                <a:gd name="connsiteY3851" fmla="*/ 1416656 h 4885545"/>
                                <a:gd name="connsiteX3852" fmla="*/ 712120 w 7425815"/>
                                <a:gd name="connsiteY3852" fmla="*/ 1406676 h 4885545"/>
                                <a:gd name="connsiteX3853" fmla="*/ 705333 w 7425815"/>
                                <a:gd name="connsiteY3853" fmla="*/ 1406277 h 4885545"/>
                                <a:gd name="connsiteX3854" fmla="*/ 702140 w 7425815"/>
                                <a:gd name="connsiteY3854" fmla="*/ 1402684 h 4885545"/>
                                <a:gd name="connsiteX3855" fmla="*/ 705732 w 7425815"/>
                                <a:gd name="connsiteY3855" fmla="*/ 1399491 h 4885545"/>
                                <a:gd name="connsiteX3856" fmla="*/ 2949833 w 7425815"/>
                                <a:gd name="connsiteY3856" fmla="*/ 1395249 h 4885545"/>
                                <a:gd name="connsiteX3857" fmla="*/ 2962408 w 7425815"/>
                                <a:gd name="connsiteY3857" fmla="*/ 1404281 h 4885545"/>
                                <a:gd name="connsiteX3858" fmla="*/ 2956820 w 7425815"/>
                                <a:gd name="connsiteY3858" fmla="*/ 1407875 h 4885545"/>
                                <a:gd name="connsiteX3859" fmla="*/ 2938055 w 7425815"/>
                                <a:gd name="connsiteY3859" fmla="*/ 1403483 h 4885545"/>
                                <a:gd name="connsiteX3860" fmla="*/ 2934064 w 7425815"/>
                                <a:gd name="connsiteY3860" fmla="*/ 1421847 h 4885545"/>
                                <a:gd name="connsiteX3861" fmla="*/ 2928474 w 7425815"/>
                                <a:gd name="connsiteY3861" fmla="*/ 1425440 h 4885545"/>
                                <a:gd name="connsiteX3862" fmla="*/ 2934863 w 7425815"/>
                                <a:gd name="connsiteY3862" fmla="*/ 1397894 h 4885545"/>
                                <a:gd name="connsiteX3863" fmla="*/ 2949833 w 7425815"/>
                                <a:gd name="connsiteY3863" fmla="*/ 1395249 h 4885545"/>
                                <a:gd name="connsiteX3864" fmla="*/ 1980936 w 7425815"/>
                                <a:gd name="connsiteY3864" fmla="*/ 1339774 h 4885545"/>
                                <a:gd name="connsiteX3865" fmla="*/ 1980774 w 7425815"/>
                                <a:gd name="connsiteY3865" fmla="*/ 1347197 h 4885545"/>
                                <a:gd name="connsiteX3866" fmla="*/ 1975224 w 7425815"/>
                                <a:gd name="connsiteY3866" fmla="*/ 1352583 h 4885545"/>
                                <a:gd name="connsiteX3867" fmla="*/ 1983269 w 7425815"/>
                                <a:gd name="connsiteY3867" fmla="*/ 1352735 h 4885545"/>
                                <a:gd name="connsiteX3868" fmla="*/ 1988980 w 7425815"/>
                                <a:gd name="connsiteY3868" fmla="*/ 1358512 h 4885545"/>
                                <a:gd name="connsiteX3869" fmla="*/ 1989157 w 7425815"/>
                                <a:gd name="connsiteY3869" fmla="*/ 1350391 h 4885545"/>
                                <a:gd name="connsiteX3870" fmla="*/ 1993984 w 7425815"/>
                                <a:gd name="connsiteY3870" fmla="*/ 1345564 h 4885545"/>
                                <a:gd name="connsiteX3871" fmla="*/ 1986363 w 7425815"/>
                                <a:gd name="connsiteY3871" fmla="*/ 1345201 h 4885545"/>
                                <a:gd name="connsiteX3872" fmla="*/ 1975984 w 7425815"/>
                                <a:gd name="connsiteY3872" fmla="*/ 1326437 h 4885545"/>
                                <a:gd name="connsiteX3873" fmla="*/ 1981173 w 7425815"/>
                                <a:gd name="connsiteY3873" fmla="*/ 1328832 h 4885545"/>
                                <a:gd name="connsiteX3874" fmla="*/ 1981156 w 7425815"/>
                                <a:gd name="connsiteY3874" fmla="*/ 1329615 h 4885545"/>
                                <a:gd name="connsiteX3875" fmla="*/ 1989556 w 7425815"/>
                                <a:gd name="connsiteY3875" fmla="*/ 1338016 h 4885545"/>
                                <a:gd name="connsiteX3876" fmla="*/ 2001532 w 7425815"/>
                                <a:gd name="connsiteY3876" fmla="*/ 1338016 h 4885545"/>
                                <a:gd name="connsiteX3877" fmla="*/ 2002331 w 7425815"/>
                                <a:gd name="connsiteY3877" fmla="*/ 1337216 h 4885545"/>
                                <a:gd name="connsiteX3878" fmla="*/ 2007522 w 7425815"/>
                                <a:gd name="connsiteY3878" fmla="*/ 1339611 h 4885545"/>
                                <a:gd name="connsiteX3879" fmla="*/ 2005125 w 7425815"/>
                                <a:gd name="connsiteY3879" fmla="*/ 1344801 h 4885545"/>
                                <a:gd name="connsiteX3880" fmla="*/ 2005070 w 7425815"/>
                                <a:gd name="connsiteY3880" fmla="*/ 1344857 h 4885545"/>
                                <a:gd name="connsiteX3881" fmla="*/ 2004727 w 7425815"/>
                                <a:gd name="connsiteY3881" fmla="*/ 1345601 h 4885545"/>
                                <a:gd name="connsiteX3882" fmla="*/ 2004192 w 7425815"/>
                                <a:gd name="connsiteY3882" fmla="*/ 1345735 h 4885545"/>
                                <a:gd name="connsiteX3883" fmla="*/ 1996343 w 7425815"/>
                                <a:gd name="connsiteY3883" fmla="*/ 1353584 h 4885545"/>
                                <a:gd name="connsiteX3884" fmla="*/ 1996343 w 7425815"/>
                                <a:gd name="connsiteY3884" fmla="*/ 1365958 h 4885545"/>
                                <a:gd name="connsiteX3885" fmla="*/ 1996343 w 7425815"/>
                                <a:gd name="connsiteY3885" fmla="*/ 1365959 h 4885545"/>
                                <a:gd name="connsiteX3886" fmla="*/ 1996343 w 7425815"/>
                                <a:gd name="connsiteY3886" fmla="*/ 1365960 h 4885545"/>
                                <a:gd name="connsiteX3887" fmla="*/ 1996343 w 7425815"/>
                                <a:gd name="connsiteY3887" fmla="*/ 1365960 h 4885545"/>
                                <a:gd name="connsiteX3888" fmla="*/ 1993549 w 7425815"/>
                                <a:gd name="connsiteY3888" fmla="*/ 1371548 h 4885545"/>
                                <a:gd name="connsiteX3889" fmla="*/ 1988758 w 7425815"/>
                                <a:gd name="connsiteY3889" fmla="*/ 1369153 h 4885545"/>
                                <a:gd name="connsiteX3890" fmla="*/ 1980126 w 7425815"/>
                                <a:gd name="connsiteY3890" fmla="*/ 1360221 h 4885545"/>
                                <a:gd name="connsiteX3891" fmla="*/ 1967612 w 7425815"/>
                                <a:gd name="connsiteY3891" fmla="*/ 1359971 h 4885545"/>
                                <a:gd name="connsiteX3892" fmla="*/ 1967200 w 7425815"/>
                                <a:gd name="connsiteY3892" fmla="*/ 1360370 h 4885545"/>
                                <a:gd name="connsiteX3893" fmla="*/ 1962410 w 7425815"/>
                                <a:gd name="connsiteY3893" fmla="*/ 1357975 h 4885545"/>
                                <a:gd name="connsiteX3894" fmla="*/ 1962562 w 7425815"/>
                                <a:gd name="connsiteY3894" fmla="*/ 1357646 h 4885545"/>
                                <a:gd name="connsiteX3895" fmla="*/ 1962410 w 7425815"/>
                                <a:gd name="connsiteY3895" fmla="*/ 1357576 h 4885545"/>
                                <a:gd name="connsiteX3896" fmla="*/ 1964805 w 7425815"/>
                                <a:gd name="connsiteY3896" fmla="*/ 1352385 h 4885545"/>
                                <a:gd name="connsiteX3897" fmla="*/ 1965198 w 7425815"/>
                                <a:gd name="connsiteY3897" fmla="*/ 1352393 h 4885545"/>
                                <a:gd name="connsiteX3898" fmla="*/ 1973589 w 7425815"/>
                                <a:gd name="connsiteY3898" fmla="*/ 1344003 h 4885545"/>
                                <a:gd name="connsiteX3899" fmla="*/ 1973589 w 7425815"/>
                                <a:gd name="connsiteY3899" fmla="*/ 1332428 h 4885545"/>
                                <a:gd name="connsiteX3900" fmla="*/ 1973188 w 7425815"/>
                                <a:gd name="connsiteY3900" fmla="*/ 1332027 h 4885545"/>
                                <a:gd name="connsiteX3901" fmla="*/ 1975583 w 7425815"/>
                                <a:gd name="connsiteY3901" fmla="*/ 1326837 h 4885545"/>
                                <a:gd name="connsiteX3902" fmla="*/ 1975762 w 7425815"/>
                                <a:gd name="connsiteY3902" fmla="*/ 1326919 h 4885545"/>
                                <a:gd name="connsiteX3903" fmla="*/ 1914347 w 7425815"/>
                                <a:gd name="connsiteY3903" fmla="*/ 1316400 h 4885545"/>
                                <a:gd name="connsiteX3904" fmla="*/ 1914107 w 7425815"/>
                                <a:gd name="connsiteY3904" fmla="*/ 1333624 h 4885545"/>
                                <a:gd name="connsiteX3905" fmla="*/ 1901264 w 7425815"/>
                                <a:gd name="connsiteY3905" fmla="*/ 1345754 h 4885545"/>
                                <a:gd name="connsiteX3906" fmla="*/ 1918899 w 7425815"/>
                                <a:gd name="connsiteY3906" fmla="*/ 1345999 h 4885545"/>
                                <a:gd name="connsiteX3907" fmla="*/ 1931429 w 7425815"/>
                                <a:gd name="connsiteY3907" fmla="*/ 1359032 h 4885545"/>
                                <a:gd name="connsiteX3908" fmla="*/ 1931672 w 7425815"/>
                                <a:gd name="connsiteY3908" fmla="*/ 1341608 h 4885545"/>
                                <a:gd name="connsiteX3909" fmla="*/ 1944330 w 7425815"/>
                                <a:gd name="connsiteY3909" fmla="*/ 1329436 h 4885545"/>
                                <a:gd name="connsiteX3910" fmla="*/ 1925285 w 7425815"/>
                                <a:gd name="connsiteY3910" fmla="*/ 1328036 h 4885545"/>
                                <a:gd name="connsiteX3911" fmla="*/ 6743783 w 7425815"/>
                                <a:gd name="connsiteY3911" fmla="*/ 1313813 h 4885545"/>
                                <a:gd name="connsiteX3912" fmla="*/ 6756358 w 7425815"/>
                                <a:gd name="connsiteY3912" fmla="*/ 1322845 h 4885545"/>
                                <a:gd name="connsiteX3913" fmla="*/ 6750769 w 7425815"/>
                                <a:gd name="connsiteY3913" fmla="*/ 1326439 h 4885545"/>
                                <a:gd name="connsiteX3914" fmla="*/ 6732007 w 7425815"/>
                                <a:gd name="connsiteY3914" fmla="*/ 1322047 h 4885545"/>
                                <a:gd name="connsiteX3915" fmla="*/ 6728015 w 7425815"/>
                                <a:gd name="connsiteY3915" fmla="*/ 1340411 h 4885545"/>
                                <a:gd name="connsiteX3916" fmla="*/ 6722425 w 7425815"/>
                                <a:gd name="connsiteY3916" fmla="*/ 1344004 h 4885545"/>
                                <a:gd name="connsiteX3917" fmla="*/ 6728813 w 7425815"/>
                                <a:gd name="connsiteY3917" fmla="*/ 1316458 h 4885545"/>
                                <a:gd name="connsiteX3918" fmla="*/ 6743783 w 7425815"/>
                                <a:gd name="connsiteY3918" fmla="*/ 1313813 h 4885545"/>
                                <a:gd name="connsiteX3919" fmla="*/ 1909317 w 7425815"/>
                                <a:gd name="connsiteY3919" fmla="*/ 1302485 h 4885545"/>
                                <a:gd name="connsiteX3920" fmla="*/ 1914508 w 7425815"/>
                                <a:gd name="connsiteY3920" fmla="*/ 1304880 h 4885545"/>
                                <a:gd name="connsiteX3921" fmla="*/ 1914496 w 7425815"/>
                                <a:gd name="connsiteY3921" fmla="*/ 1305684 h 4885545"/>
                                <a:gd name="connsiteX3922" fmla="*/ 1929825 w 7425815"/>
                                <a:gd name="connsiteY3922" fmla="*/ 1321549 h 4885545"/>
                                <a:gd name="connsiteX3923" fmla="*/ 1952429 w 7425815"/>
                                <a:gd name="connsiteY3923" fmla="*/ 1321649 h 4885545"/>
                                <a:gd name="connsiteX3924" fmla="*/ 1952431 w 7425815"/>
                                <a:gd name="connsiteY3924" fmla="*/ 1321647 h 4885545"/>
                                <a:gd name="connsiteX3925" fmla="*/ 1957621 w 7425815"/>
                                <a:gd name="connsiteY3925" fmla="*/ 1324042 h 4885545"/>
                                <a:gd name="connsiteX3926" fmla="*/ 1957620 w 7425815"/>
                                <a:gd name="connsiteY3926" fmla="*/ 1324044 h 4885545"/>
                                <a:gd name="connsiteX3927" fmla="*/ 1957621 w 7425815"/>
                                <a:gd name="connsiteY3927" fmla="*/ 1324044 h 4885545"/>
                                <a:gd name="connsiteX3928" fmla="*/ 1955225 w 7425815"/>
                                <a:gd name="connsiteY3928" fmla="*/ 1329233 h 4885545"/>
                                <a:gd name="connsiteX3929" fmla="*/ 1955224 w 7425815"/>
                                <a:gd name="connsiteY3929" fmla="*/ 1329233 h 4885545"/>
                                <a:gd name="connsiteX3930" fmla="*/ 1938857 w 7425815"/>
                                <a:gd name="connsiteY3930" fmla="*/ 1345201 h 4885545"/>
                                <a:gd name="connsiteX3931" fmla="*/ 1938486 w 7425815"/>
                                <a:gd name="connsiteY3931" fmla="*/ 1366370 h 4885545"/>
                                <a:gd name="connsiteX3932" fmla="*/ 1938859 w 7425815"/>
                                <a:gd name="connsiteY3932" fmla="*/ 1366758 h 4885545"/>
                                <a:gd name="connsiteX3933" fmla="*/ 1938463 w 7425815"/>
                                <a:gd name="connsiteY3933" fmla="*/ 1367681 h 4885545"/>
                                <a:gd name="connsiteX3934" fmla="*/ 1938458 w 7425815"/>
                                <a:gd name="connsiteY3934" fmla="*/ 1367955 h 4885545"/>
                                <a:gd name="connsiteX3935" fmla="*/ 1937671 w 7425815"/>
                                <a:gd name="connsiteY3935" fmla="*/ 1369530 h 4885545"/>
                                <a:gd name="connsiteX3936" fmla="*/ 1936464 w 7425815"/>
                                <a:gd name="connsiteY3936" fmla="*/ 1372347 h 4885545"/>
                                <a:gd name="connsiteX3937" fmla="*/ 1936303 w 7425815"/>
                                <a:gd name="connsiteY3937" fmla="*/ 1372267 h 4885545"/>
                                <a:gd name="connsiteX3938" fmla="*/ 1936063 w 7425815"/>
                                <a:gd name="connsiteY3938" fmla="*/ 1372746 h 4885545"/>
                                <a:gd name="connsiteX3939" fmla="*/ 1931272 w 7425815"/>
                                <a:gd name="connsiteY3939" fmla="*/ 1370350 h 4885545"/>
                                <a:gd name="connsiteX3940" fmla="*/ 1931283 w 7425815"/>
                                <a:gd name="connsiteY3940" fmla="*/ 1369553 h 4885545"/>
                                <a:gd name="connsiteX3941" fmla="*/ 1915704 w 7425815"/>
                                <a:gd name="connsiteY3941" fmla="*/ 1353583 h 4885545"/>
                                <a:gd name="connsiteX3942" fmla="*/ 1893388 w 7425815"/>
                                <a:gd name="connsiteY3942" fmla="*/ 1353192 h 4885545"/>
                                <a:gd name="connsiteX3943" fmla="*/ 1892550 w 7425815"/>
                                <a:gd name="connsiteY3943" fmla="*/ 1353983 h 4885545"/>
                                <a:gd name="connsiteX3944" fmla="*/ 1887759 w 7425815"/>
                                <a:gd name="connsiteY3944" fmla="*/ 1351588 h 4885545"/>
                                <a:gd name="connsiteX3945" fmla="*/ 1888063 w 7425815"/>
                                <a:gd name="connsiteY3945" fmla="*/ 1350930 h 4885545"/>
                                <a:gd name="connsiteX3946" fmla="*/ 1887759 w 7425815"/>
                                <a:gd name="connsiteY3946" fmla="*/ 1350789 h 4885545"/>
                                <a:gd name="connsiteX3947" fmla="*/ 1890154 w 7425815"/>
                                <a:gd name="connsiteY3947" fmla="*/ 1345599 h 4885545"/>
                                <a:gd name="connsiteX3948" fmla="*/ 1890962 w 7425815"/>
                                <a:gd name="connsiteY3948" fmla="*/ 1345610 h 4885545"/>
                                <a:gd name="connsiteX3949" fmla="*/ 1906523 w 7425815"/>
                                <a:gd name="connsiteY3949" fmla="*/ 1330430 h 4885545"/>
                                <a:gd name="connsiteX3950" fmla="*/ 1906908 w 7425815"/>
                                <a:gd name="connsiteY3950" fmla="*/ 1308487 h 4885545"/>
                                <a:gd name="connsiteX3951" fmla="*/ 1906521 w 7425815"/>
                                <a:gd name="connsiteY3951" fmla="*/ 1308075 h 4885545"/>
                                <a:gd name="connsiteX3952" fmla="*/ 1908916 w 7425815"/>
                                <a:gd name="connsiteY3952" fmla="*/ 1302885 h 4885545"/>
                                <a:gd name="connsiteX3953" fmla="*/ 1909095 w 7425815"/>
                                <a:gd name="connsiteY3953" fmla="*/ 1302967 h 4885545"/>
                                <a:gd name="connsiteX3954" fmla="*/ 4442502 w 7425815"/>
                                <a:gd name="connsiteY3954" fmla="*/ 1285421 h 4885545"/>
                                <a:gd name="connsiteX3955" fmla="*/ 4432621 w 7425815"/>
                                <a:gd name="connsiteY3955" fmla="*/ 1288514 h 4885545"/>
                                <a:gd name="connsiteX3956" fmla="*/ 4431025 w 7425815"/>
                                <a:gd name="connsiteY3956" fmla="*/ 1307677 h 4885545"/>
                                <a:gd name="connsiteX3957" fmla="*/ 4438211 w 7425815"/>
                                <a:gd name="connsiteY3957" fmla="*/ 1316060 h 4885545"/>
                                <a:gd name="connsiteX3958" fmla="*/ 4449788 w 7425815"/>
                                <a:gd name="connsiteY3958" fmla="*/ 1306080 h 4885545"/>
                                <a:gd name="connsiteX3959" fmla="*/ 4454578 w 7425815"/>
                                <a:gd name="connsiteY3959" fmla="*/ 1306479 h 4885545"/>
                                <a:gd name="connsiteX3960" fmla="*/ 4454179 w 7425815"/>
                                <a:gd name="connsiteY3960" fmla="*/ 1311269 h 4885545"/>
                                <a:gd name="connsiteX3961" fmla="*/ 4442602 w 7425815"/>
                                <a:gd name="connsiteY3961" fmla="*/ 1321249 h 4885545"/>
                                <a:gd name="connsiteX3962" fmla="*/ 4450985 w 7425815"/>
                                <a:gd name="connsiteY3962" fmla="*/ 1331229 h 4885545"/>
                                <a:gd name="connsiteX3963" fmla="*/ 4452981 w 7425815"/>
                                <a:gd name="connsiteY3963" fmla="*/ 1331229 h 4885545"/>
                                <a:gd name="connsiteX3964" fmla="*/ 4476933 w 7425815"/>
                                <a:gd name="connsiteY3964" fmla="*/ 1311269 h 4885545"/>
                                <a:gd name="connsiteX3965" fmla="*/ 4478131 w 7425815"/>
                                <a:gd name="connsiteY3965" fmla="*/ 1292107 h 4885545"/>
                                <a:gd name="connsiteX3966" fmla="*/ 4458969 w 7425815"/>
                                <a:gd name="connsiteY3966" fmla="*/ 1290510 h 4885545"/>
                                <a:gd name="connsiteX3967" fmla="*/ 4457772 w 7425815"/>
                                <a:gd name="connsiteY3967" fmla="*/ 1291708 h 4885545"/>
                                <a:gd name="connsiteX3968" fmla="*/ 4455377 w 7425815"/>
                                <a:gd name="connsiteY3968" fmla="*/ 1292506 h 4885545"/>
                                <a:gd name="connsiteX3969" fmla="*/ 4452981 w 7425815"/>
                                <a:gd name="connsiteY3969" fmla="*/ 1291308 h 4885545"/>
                                <a:gd name="connsiteX3970" fmla="*/ 4451784 w 7425815"/>
                                <a:gd name="connsiteY3970" fmla="*/ 1290111 h 4885545"/>
                                <a:gd name="connsiteX3971" fmla="*/ 4442502 w 7425815"/>
                                <a:gd name="connsiteY3971" fmla="*/ 1285421 h 4885545"/>
                                <a:gd name="connsiteX3972" fmla="*/ 24504 w 7425815"/>
                                <a:gd name="connsiteY3972" fmla="*/ 1274691 h 4885545"/>
                                <a:gd name="connsiteX3973" fmla="*/ 37079 w 7425815"/>
                                <a:gd name="connsiteY3973" fmla="*/ 1283723 h 4885545"/>
                                <a:gd name="connsiteX3974" fmla="*/ 31490 w 7425815"/>
                                <a:gd name="connsiteY3974" fmla="*/ 1287317 h 4885545"/>
                                <a:gd name="connsiteX3975" fmla="*/ 12727 w 7425815"/>
                                <a:gd name="connsiteY3975" fmla="*/ 1282925 h 4885545"/>
                                <a:gd name="connsiteX3976" fmla="*/ 8735 w 7425815"/>
                                <a:gd name="connsiteY3976" fmla="*/ 1301289 h 4885545"/>
                                <a:gd name="connsiteX3977" fmla="*/ 3146 w 7425815"/>
                                <a:gd name="connsiteY3977" fmla="*/ 1304882 h 4885545"/>
                                <a:gd name="connsiteX3978" fmla="*/ 9533 w 7425815"/>
                                <a:gd name="connsiteY3978" fmla="*/ 1277336 h 4885545"/>
                                <a:gd name="connsiteX3979" fmla="*/ 24504 w 7425815"/>
                                <a:gd name="connsiteY3979" fmla="*/ 1274691 h 4885545"/>
                                <a:gd name="connsiteX3980" fmla="*/ 4483320 w 7425815"/>
                                <a:gd name="connsiteY3980" fmla="*/ 1265760 h 4885545"/>
                                <a:gd name="connsiteX3981" fmla="*/ 4498091 w 7425815"/>
                                <a:gd name="connsiteY3981" fmla="*/ 1266957 h 4885545"/>
                                <a:gd name="connsiteX3982" fmla="*/ 4502083 w 7425815"/>
                                <a:gd name="connsiteY3982" fmla="*/ 1270949 h 4885545"/>
                                <a:gd name="connsiteX3983" fmla="*/ 4500885 w 7425815"/>
                                <a:gd name="connsiteY3983" fmla="*/ 1285720 h 4885545"/>
                                <a:gd name="connsiteX3984" fmla="*/ 4497292 w 7425815"/>
                                <a:gd name="connsiteY3984" fmla="*/ 1288913 h 4885545"/>
                                <a:gd name="connsiteX3985" fmla="*/ 4494099 w 7425815"/>
                                <a:gd name="connsiteY3985" fmla="*/ 1285321 h 4885545"/>
                                <a:gd name="connsiteX3986" fmla="*/ 4494498 w 7425815"/>
                                <a:gd name="connsiteY3986" fmla="*/ 1278534 h 4885545"/>
                                <a:gd name="connsiteX3987" fmla="*/ 4483720 w 7425815"/>
                                <a:gd name="connsiteY3987" fmla="*/ 1287716 h 4885545"/>
                                <a:gd name="connsiteX3988" fmla="*/ 4484119 w 7425815"/>
                                <a:gd name="connsiteY3988" fmla="*/ 1288115 h 4885545"/>
                                <a:gd name="connsiteX3989" fmla="*/ 4481724 w 7425815"/>
                                <a:gd name="connsiteY3989" fmla="*/ 1316858 h 4885545"/>
                                <a:gd name="connsiteX3990" fmla="*/ 4458171 w 7425815"/>
                                <a:gd name="connsiteY3990" fmla="*/ 1336818 h 4885545"/>
                                <a:gd name="connsiteX3991" fmla="*/ 4452183 w 7425815"/>
                                <a:gd name="connsiteY3991" fmla="*/ 1338814 h 4885545"/>
                                <a:gd name="connsiteX3992" fmla="*/ 4446594 w 7425815"/>
                                <a:gd name="connsiteY3992" fmla="*/ 1336020 h 4885545"/>
                                <a:gd name="connsiteX3993" fmla="*/ 4438211 w 7425815"/>
                                <a:gd name="connsiteY3993" fmla="*/ 1326040 h 4885545"/>
                                <a:gd name="connsiteX3994" fmla="*/ 4429029 w 7425815"/>
                                <a:gd name="connsiteY3994" fmla="*/ 1334024 h 4885545"/>
                                <a:gd name="connsiteX3995" fmla="*/ 4428629 w 7425815"/>
                                <a:gd name="connsiteY3995" fmla="*/ 1341209 h 4885545"/>
                                <a:gd name="connsiteX3996" fmla="*/ 4425037 w 7425815"/>
                                <a:gd name="connsiteY3996" fmla="*/ 1344403 h 4885545"/>
                                <a:gd name="connsiteX3997" fmla="*/ 4421843 w 7425815"/>
                                <a:gd name="connsiteY3997" fmla="*/ 1340810 h 4885545"/>
                                <a:gd name="connsiteX3998" fmla="*/ 4422242 w 7425815"/>
                                <a:gd name="connsiteY3998" fmla="*/ 1335621 h 4885545"/>
                                <a:gd name="connsiteX3999" fmla="*/ 4417053 w 7425815"/>
                                <a:gd name="connsiteY3999" fmla="*/ 1335221 h 4885545"/>
                                <a:gd name="connsiteX4000" fmla="*/ 4413859 w 7425815"/>
                                <a:gd name="connsiteY4000" fmla="*/ 1331629 h 4885545"/>
                                <a:gd name="connsiteX4001" fmla="*/ 4417452 w 7425815"/>
                                <a:gd name="connsiteY4001" fmla="*/ 1328435 h 4885545"/>
                                <a:gd name="connsiteX4002" fmla="*/ 4424637 w 7425815"/>
                                <a:gd name="connsiteY4002" fmla="*/ 1328834 h 4885545"/>
                                <a:gd name="connsiteX4003" fmla="*/ 4433819 w 7425815"/>
                                <a:gd name="connsiteY4003" fmla="*/ 1320850 h 4885545"/>
                                <a:gd name="connsiteX4004" fmla="*/ 4426234 w 7425815"/>
                                <a:gd name="connsiteY4004" fmla="*/ 1312068 h 4885545"/>
                                <a:gd name="connsiteX4005" fmla="*/ 4428629 w 7425815"/>
                                <a:gd name="connsiteY4005" fmla="*/ 1283325 h 4885545"/>
                                <a:gd name="connsiteX4006" fmla="*/ 4456175 w 7425815"/>
                                <a:gd name="connsiteY4006" fmla="*/ 1284522 h 4885545"/>
                                <a:gd name="connsiteX4007" fmla="*/ 4477732 w 7425815"/>
                                <a:gd name="connsiteY4007" fmla="*/ 1282925 h 4885545"/>
                                <a:gd name="connsiteX4008" fmla="*/ 4489708 w 7425815"/>
                                <a:gd name="connsiteY4008" fmla="*/ 1272945 h 4885545"/>
                                <a:gd name="connsiteX4009" fmla="*/ 4482921 w 7425815"/>
                                <a:gd name="connsiteY4009" fmla="*/ 1272546 h 4885545"/>
                                <a:gd name="connsiteX4010" fmla="*/ 4479728 w 7425815"/>
                                <a:gd name="connsiteY4010" fmla="*/ 1268953 h 4885545"/>
                                <a:gd name="connsiteX4011" fmla="*/ 4483320 w 7425815"/>
                                <a:gd name="connsiteY4011" fmla="*/ 1265760 h 4885545"/>
                                <a:gd name="connsiteX4012" fmla="*/ 5774881 w 7425815"/>
                                <a:gd name="connsiteY4012" fmla="*/ 1258728 h 4885545"/>
                                <a:gd name="connsiteX4013" fmla="*/ 5774728 w 7425815"/>
                                <a:gd name="connsiteY4013" fmla="*/ 1265761 h 4885545"/>
                                <a:gd name="connsiteX4014" fmla="*/ 5769171 w 7425815"/>
                                <a:gd name="connsiteY4014" fmla="*/ 1271154 h 4885545"/>
                                <a:gd name="connsiteX4015" fmla="*/ 5776825 w 7425815"/>
                                <a:gd name="connsiteY4015" fmla="*/ 1271299 h 4885545"/>
                                <a:gd name="connsiteX4016" fmla="*/ 5782544 w 7425815"/>
                                <a:gd name="connsiteY4016" fmla="*/ 1277084 h 4885545"/>
                                <a:gd name="connsiteX4017" fmla="*/ 5782712 w 7425815"/>
                                <a:gd name="connsiteY4017" fmla="*/ 1269353 h 4885545"/>
                                <a:gd name="connsiteX4018" fmla="*/ 5787919 w 7425815"/>
                                <a:gd name="connsiteY4018" fmla="*/ 1264145 h 4885545"/>
                                <a:gd name="connsiteX4019" fmla="*/ 5779918 w 7425815"/>
                                <a:gd name="connsiteY4019" fmla="*/ 1263764 h 4885545"/>
                                <a:gd name="connsiteX4020" fmla="*/ 5769938 w 7425815"/>
                                <a:gd name="connsiteY4020" fmla="*/ 1245001 h 4885545"/>
                                <a:gd name="connsiteX4021" fmla="*/ 5775127 w 7425815"/>
                                <a:gd name="connsiteY4021" fmla="*/ 1247396 h 4885545"/>
                                <a:gd name="connsiteX4022" fmla="*/ 5775102 w 7425815"/>
                                <a:gd name="connsiteY4022" fmla="*/ 1248569 h 4885545"/>
                                <a:gd name="connsiteX4023" fmla="*/ 5783111 w 7425815"/>
                                <a:gd name="connsiteY4023" fmla="*/ 1256579 h 4885545"/>
                                <a:gd name="connsiteX4024" fmla="*/ 5795486 w 7425815"/>
                                <a:gd name="connsiteY4024" fmla="*/ 1256579 h 4885545"/>
                                <a:gd name="connsiteX4025" fmla="*/ 5795886 w 7425815"/>
                                <a:gd name="connsiteY4025" fmla="*/ 1256178 h 4885545"/>
                                <a:gd name="connsiteX4026" fmla="*/ 5801076 w 7425815"/>
                                <a:gd name="connsiteY4026" fmla="*/ 1258573 h 4885545"/>
                                <a:gd name="connsiteX4027" fmla="*/ 5798681 w 7425815"/>
                                <a:gd name="connsiteY4027" fmla="*/ 1263763 h 4885545"/>
                                <a:gd name="connsiteX4028" fmla="*/ 5798282 w 7425815"/>
                                <a:gd name="connsiteY4028" fmla="*/ 1264163 h 4885545"/>
                                <a:gd name="connsiteX4029" fmla="*/ 5798281 w 7425815"/>
                                <a:gd name="connsiteY4029" fmla="*/ 1264164 h 4885545"/>
                                <a:gd name="connsiteX4030" fmla="*/ 5798280 w 7425815"/>
                                <a:gd name="connsiteY4030" fmla="*/ 1264165 h 4885545"/>
                                <a:gd name="connsiteX4031" fmla="*/ 5789898 w 7425815"/>
                                <a:gd name="connsiteY4031" fmla="*/ 1272546 h 4885545"/>
                                <a:gd name="connsiteX4032" fmla="*/ 5789898 w 7425815"/>
                                <a:gd name="connsiteY4032" fmla="*/ 1284523 h 4885545"/>
                                <a:gd name="connsiteX4033" fmla="*/ 5789898 w 7425815"/>
                                <a:gd name="connsiteY4033" fmla="*/ 1284523 h 4885545"/>
                                <a:gd name="connsiteX4034" fmla="*/ 5789898 w 7425815"/>
                                <a:gd name="connsiteY4034" fmla="*/ 1284524 h 4885545"/>
                                <a:gd name="connsiteX4035" fmla="*/ 5789898 w 7425815"/>
                                <a:gd name="connsiteY4035" fmla="*/ 1284921 h 4885545"/>
                                <a:gd name="connsiteX4036" fmla="*/ 5787118 w 7425815"/>
                                <a:gd name="connsiteY4036" fmla="*/ 1290084 h 4885545"/>
                                <a:gd name="connsiteX4037" fmla="*/ 5787104 w 7425815"/>
                                <a:gd name="connsiteY4037" fmla="*/ 1290112 h 4885545"/>
                                <a:gd name="connsiteX4038" fmla="*/ 5782538 w 7425815"/>
                                <a:gd name="connsiteY4038" fmla="*/ 1287829 h 4885545"/>
                                <a:gd name="connsiteX4039" fmla="*/ 5782312 w 7425815"/>
                                <a:gd name="connsiteY4039" fmla="*/ 1287716 h 4885545"/>
                                <a:gd name="connsiteX4040" fmla="*/ 5782312 w 7425815"/>
                                <a:gd name="connsiteY4040" fmla="*/ 1287715 h 4885545"/>
                                <a:gd name="connsiteX4041" fmla="*/ 5773681 w 7425815"/>
                                <a:gd name="connsiteY4041" fmla="*/ 1278785 h 4885545"/>
                                <a:gd name="connsiteX4042" fmla="*/ 5761559 w 7425815"/>
                                <a:gd name="connsiteY4042" fmla="*/ 1278543 h 4885545"/>
                                <a:gd name="connsiteX4043" fmla="*/ 5761156 w 7425815"/>
                                <a:gd name="connsiteY4043" fmla="*/ 1278934 h 4885545"/>
                                <a:gd name="connsiteX4044" fmla="*/ 5756364 w 7425815"/>
                                <a:gd name="connsiteY4044" fmla="*/ 1276539 h 4885545"/>
                                <a:gd name="connsiteX4045" fmla="*/ 5756446 w 7425815"/>
                                <a:gd name="connsiteY4045" fmla="*/ 1276362 h 4885545"/>
                                <a:gd name="connsiteX4046" fmla="*/ 5755965 w 7425815"/>
                                <a:gd name="connsiteY4046" fmla="*/ 1276140 h 4885545"/>
                                <a:gd name="connsiteX4047" fmla="*/ 5758361 w 7425815"/>
                                <a:gd name="connsiteY4047" fmla="*/ 1270949 h 4885545"/>
                                <a:gd name="connsiteX4048" fmla="*/ 5759144 w 7425815"/>
                                <a:gd name="connsiteY4048" fmla="*/ 1270964 h 4885545"/>
                                <a:gd name="connsiteX4049" fmla="*/ 5767543 w 7425815"/>
                                <a:gd name="connsiteY4049" fmla="*/ 1262567 h 4885545"/>
                                <a:gd name="connsiteX4050" fmla="*/ 5767543 w 7425815"/>
                                <a:gd name="connsiteY4050" fmla="*/ 1251390 h 4885545"/>
                                <a:gd name="connsiteX4051" fmla="*/ 5766743 w 7425815"/>
                                <a:gd name="connsiteY4051" fmla="*/ 1250590 h 4885545"/>
                                <a:gd name="connsiteX4052" fmla="*/ 5769138 w 7425815"/>
                                <a:gd name="connsiteY4052" fmla="*/ 1245400 h 4885545"/>
                                <a:gd name="connsiteX4053" fmla="*/ 5769646 w 7425815"/>
                                <a:gd name="connsiteY4053" fmla="*/ 1245634 h 4885545"/>
                                <a:gd name="connsiteX4054" fmla="*/ 5708302 w 7425815"/>
                                <a:gd name="connsiteY4054" fmla="*/ 1235388 h 4885545"/>
                                <a:gd name="connsiteX4055" fmla="*/ 5708062 w 7425815"/>
                                <a:gd name="connsiteY4055" fmla="*/ 1252587 h 4885545"/>
                                <a:gd name="connsiteX4056" fmla="*/ 5695214 w 7425815"/>
                                <a:gd name="connsiteY4056" fmla="*/ 1264721 h 4885545"/>
                                <a:gd name="connsiteX4057" fmla="*/ 5712454 w 7425815"/>
                                <a:gd name="connsiteY4057" fmla="*/ 1264961 h 4885545"/>
                                <a:gd name="connsiteX4058" fmla="*/ 5725373 w 7425815"/>
                                <a:gd name="connsiteY4058" fmla="*/ 1278397 h 4885545"/>
                                <a:gd name="connsiteX4059" fmla="*/ 5725626 w 7425815"/>
                                <a:gd name="connsiteY4059" fmla="*/ 1260171 h 4885545"/>
                                <a:gd name="connsiteX4060" fmla="*/ 5738256 w 7425815"/>
                                <a:gd name="connsiteY4060" fmla="*/ 1248027 h 4885545"/>
                                <a:gd name="connsiteX4061" fmla="*/ 5718840 w 7425815"/>
                                <a:gd name="connsiteY4061" fmla="*/ 1246599 h 4885545"/>
                                <a:gd name="connsiteX4062" fmla="*/ 5702473 w 7425815"/>
                                <a:gd name="connsiteY4062" fmla="*/ 1221448 h 4885545"/>
                                <a:gd name="connsiteX4063" fmla="*/ 5703132 w 7425815"/>
                                <a:gd name="connsiteY4063" fmla="*/ 1221752 h 4885545"/>
                                <a:gd name="connsiteX4064" fmla="*/ 5703272 w 7425815"/>
                                <a:gd name="connsiteY4064" fmla="*/ 1221448 h 4885545"/>
                                <a:gd name="connsiteX4065" fmla="*/ 5708462 w 7425815"/>
                                <a:gd name="connsiteY4065" fmla="*/ 1223843 h 4885545"/>
                                <a:gd name="connsiteX4066" fmla="*/ 5708451 w 7425815"/>
                                <a:gd name="connsiteY4066" fmla="*/ 1224660 h 4885545"/>
                                <a:gd name="connsiteX4067" fmla="*/ 5723381 w 7425815"/>
                                <a:gd name="connsiteY4067" fmla="*/ 1240112 h 4885545"/>
                                <a:gd name="connsiteX4068" fmla="*/ 5745986 w 7425815"/>
                                <a:gd name="connsiteY4068" fmla="*/ 1240212 h 4885545"/>
                                <a:gd name="connsiteX4069" fmla="*/ 5746255 w 7425815"/>
                                <a:gd name="connsiteY4069" fmla="*/ 1240336 h 4885545"/>
                                <a:gd name="connsiteX4070" fmla="*/ 5746385 w 7425815"/>
                                <a:gd name="connsiteY4070" fmla="*/ 1240210 h 4885545"/>
                                <a:gd name="connsiteX4071" fmla="*/ 5751575 w 7425815"/>
                                <a:gd name="connsiteY4071" fmla="*/ 1242605 h 4885545"/>
                                <a:gd name="connsiteX4072" fmla="*/ 5749179 w 7425815"/>
                                <a:gd name="connsiteY4072" fmla="*/ 1247795 h 4885545"/>
                                <a:gd name="connsiteX4073" fmla="*/ 5732812 w 7425815"/>
                                <a:gd name="connsiteY4073" fmla="*/ 1263764 h 4885545"/>
                                <a:gd name="connsiteX4074" fmla="*/ 5732413 w 7425815"/>
                                <a:gd name="connsiteY4074" fmla="*/ 1286518 h 4885545"/>
                                <a:gd name="connsiteX4075" fmla="*/ 5730021 w 7425815"/>
                                <a:gd name="connsiteY4075" fmla="*/ 1291303 h 4885545"/>
                                <a:gd name="connsiteX4076" fmla="*/ 5730018 w 7425815"/>
                                <a:gd name="connsiteY4076" fmla="*/ 1291309 h 4885545"/>
                                <a:gd name="connsiteX4077" fmla="*/ 5730018 w 7425815"/>
                                <a:gd name="connsiteY4077" fmla="*/ 1291309 h 4885545"/>
                                <a:gd name="connsiteX4078" fmla="*/ 5728615 w 7425815"/>
                                <a:gd name="connsiteY4078" fmla="*/ 1290607 h 4885545"/>
                                <a:gd name="connsiteX4079" fmla="*/ 5725228 w 7425815"/>
                                <a:gd name="connsiteY4079" fmla="*/ 1288914 h 4885545"/>
                                <a:gd name="connsiteX4080" fmla="*/ 5709260 w 7425815"/>
                                <a:gd name="connsiteY4080" fmla="*/ 1272545 h 4885545"/>
                                <a:gd name="connsiteX4081" fmla="*/ 5687337 w 7425815"/>
                                <a:gd name="connsiteY4081" fmla="*/ 1272161 h 4885545"/>
                                <a:gd name="connsiteX4082" fmla="*/ 5686505 w 7425815"/>
                                <a:gd name="connsiteY4082" fmla="*/ 1272946 h 4885545"/>
                                <a:gd name="connsiteX4083" fmla="*/ 5681714 w 7425815"/>
                                <a:gd name="connsiteY4083" fmla="*/ 1270551 h 4885545"/>
                                <a:gd name="connsiteX4084" fmla="*/ 5681949 w 7425815"/>
                                <a:gd name="connsiteY4084" fmla="*/ 1270044 h 4885545"/>
                                <a:gd name="connsiteX4085" fmla="*/ 5681315 w 7425815"/>
                                <a:gd name="connsiteY4085" fmla="*/ 1269751 h 4885545"/>
                                <a:gd name="connsiteX4086" fmla="*/ 5683710 w 7425815"/>
                                <a:gd name="connsiteY4086" fmla="*/ 1264561 h 4885545"/>
                                <a:gd name="connsiteX4087" fmla="*/ 5684912 w 7425815"/>
                                <a:gd name="connsiteY4087" fmla="*/ 1264578 h 4885545"/>
                                <a:gd name="connsiteX4088" fmla="*/ 5700478 w 7425815"/>
                                <a:gd name="connsiteY4088" fmla="*/ 1249393 h 4885545"/>
                                <a:gd name="connsiteX4089" fmla="*/ 5700862 w 7425815"/>
                                <a:gd name="connsiteY4089" fmla="*/ 1227473 h 4885545"/>
                                <a:gd name="connsiteX4090" fmla="*/ 5700077 w 7425815"/>
                                <a:gd name="connsiteY4090" fmla="*/ 1226638 h 4885545"/>
                                <a:gd name="connsiteX4091" fmla="*/ 5702473 w 7425815"/>
                                <a:gd name="connsiteY4091" fmla="*/ 1221448 h 4885545"/>
                                <a:gd name="connsiteX4092" fmla="*/ 1544352 w 7425815"/>
                                <a:gd name="connsiteY4092" fmla="*/ 1148096 h 4885545"/>
                                <a:gd name="connsiteX4093" fmla="*/ 1534473 w 7425815"/>
                                <a:gd name="connsiteY4093" fmla="*/ 1151189 h 4885545"/>
                                <a:gd name="connsiteX4094" fmla="*/ 1532877 w 7425815"/>
                                <a:gd name="connsiteY4094" fmla="*/ 1170352 h 4885545"/>
                                <a:gd name="connsiteX4095" fmla="*/ 1540062 w 7425815"/>
                                <a:gd name="connsiteY4095" fmla="*/ 1178735 h 4885545"/>
                                <a:gd name="connsiteX4096" fmla="*/ 1551637 w 7425815"/>
                                <a:gd name="connsiteY4096" fmla="*/ 1168755 h 4885545"/>
                                <a:gd name="connsiteX4097" fmla="*/ 1556426 w 7425815"/>
                                <a:gd name="connsiteY4097" fmla="*/ 1169154 h 4885545"/>
                                <a:gd name="connsiteX4098" fmla="*/ 1556027 w 7425815"/>
                                <a:gd name="connsiteY4098" fmla="*/ 1173944 h 4885545"/>
                                <a:gd name="connsiteX4099" fmla="*/ 1544451 w 7425815"/>
                                <a:gd name="connsiteY4099" fmla="*/ 1183924 h 4885545"/>
                                <a:gd name="connsiteX4100" fmla="*/ 1552833 w 7425815"/>
                                <a:gd name="connsiteY4100" fmla="*/ 1193904 h 4885545"/>
                                <a:gd name="connsiteX4101" fmla="*/ 1554829 w 7425815"/>
                                <a:gd name="connsiteY4101" fmla="*/ 1193904 h 4885545"/>
                                <a:gd name="connsiteX4102" fmla="*/ 1578784 w 7425815"/>
                                <a:gd name="connsiteY4102" fmla="*/ 1173944 h 4885545"/>
                                <a:gd name="connsiteX4103" fmla="*/ 1579982 w 7425815"/>
                                <a:gd name="connsiteY4103" fmla="*/ 1154782 h 4885545"/>
                                <a:gd name="connsiteX4104" fmla="*/ 1560816 w 7425815"/>
                                <a:gd name="connsiteY4104" fmla="*/ 1153185 h 4885545"/>
                                <a:gd name="connsiteX4105" fmla="*/ 1559619 w 7425815"/>
                                <a:gd name="connsiteY4105" fmla="*/ 1154383 h 4885545"/>
                                <a:gd name="connsiteX4106" fmla="*/ 1557224 w 7425815"/>
                                <a:gd name="connsiteY4106" fmla="*/ 1155181 h 4885545"/>
                                <a:gd name="connsiteX4107" fmla="*/ 1554829 w 7425815"/>
                                <a:gd name="connsiteY4107" fmla="*/ 1153983 h 4885545"/>
                                <a:gd name="connsiteX4108" fmla="*/ 1553632 w 7425815"/>
                                <a:gd name="connsiteY4108" fmla="*/ 1152786 h 4885545"/>
                                <a:gd name="connsiteX4109" fmla="*/ 1544352 w 7425815"/>
                                <a:gd name="connsiteY4109" fmla="*/ 1148096 h 4885545"/>
                                <a:gd name="connsiteX4110" fmla="*/ 3802088 w 7425815"/>
                                <a:gd name="connsiteY4110" fmla="*/ 1141359 h 4885545"/>
                                <a:gd name="connsiteX4111" fmla="*/ 3814663 w 7425815"/>
                                <a:gd name="connsiteY4111" fmla="*/ 1150391 h 4885545"/>
                                <a:gd name="connsiteX4112" fmla="*/ 3809074 w 7425815"/>
                                <a:gd name="connsiteY4112" fmla="*/ 1153985 h 4885545"/>
                                <a:gd name="connsiteX4113" fmla="*/ 3790312 w 7425815"/>
                                <a:gd name="connsiteY4113" fmla="*/ 1149593 h 4885545"/>
                                <a:gd name="connsiteX4114" fmla="*/ 3786319 w 7425815"/>
                                <a:gd name="connsiteY4114" fmla="*/ 1167957 h 4885545"/>
                                <a:gd name="connsiteX4115" fmla="*/ 3780730 w 7425815"/>
                                <a:gd name="connsiteY4115" fmla="*/ 1171550 h 4885545"/>
                                <a:gd name="connsiteX4116" fmla="*/ 3787117 w 7425815"/>
                                <a:gd name="connsiteY4116" fmla="*/ 1144004 h 4885545"/>
                                <a:gd name="connsiteX4117" fmla="*/ 3802088 w 7425815"/>
                                <a:gd name="connsiteY4117" fmla="*/ 1141359 h 4885545"/>
                                <a:gd name="connsiteX4118" fmla="*/ 1585172 w 7425815"/>
                                <a:gd name="connsiteY4118" fmla="*/ 1128435 h 4885545"/>
                                <a:gd name="connsiteX4119" fmla="*/ 1599940 w 7425815"/>
                                <a:gd name="connsiteY4119" fmla="*/ 1129632 h 4885545"/>
                                <a:gd name="connsiteX4120" fmla="*/ 1603933 w 7425815"/>
                                <a:gd name="connsiteY4120" fmla="*/ 1133624 h 4885545"/>
                                <a:gd name="connsiteX4121" fmla="*/ 1602734 w 7425815"/>
                                <a:gd name="connsiteY4121" fmla="*/ 1148395 h 4885545"/>
                                <a:gd name="connsiteX4122" fmla="*/ 1599142 w 7425815"/>
                                <a:gd name="connsiteY4122" fmla="*/ 1151588 h 4885545"/>
                                <a:gd name="connsiteX4123" fmla="*/ 1595948 w 7425815"/>
                                <a:gd name="connsiteY4123" fmla="*/ 1147996 h 4885545"/>
                                <a:gd name="connsiteX4124" fmla="*/ 1596348 w 7425815"/>
                                <a:gd name="connsiteY4124" fmla="*/ 1141209 h 4885545"/>
                                <a:gd name="connsiteX4125" fmla="*/ 1585572 w 7425815"/>
                                <a:gd name="connsiteY4125" fmla="*/ 1150391 h 4885545"/>
                                <a:gd name="connsiteX4126" fmla="*/ 1585971 w 7425815"/>
                                <a:gd name="connsiteY4126" fmla="*/ 1150790 h 4885545"/>
                                <a:gd name="connsiteX4127" fmla="*/ 1583576 w 7425815"/>
                                <a:gd name="connsiteY4127" fmla="*/ 1179533 h 4885545"/>
                                <a:gd name="connsiteX4128" fmla="*/ 1560018 w 7425815"/>
                                <a:gd name="connsiteY4128" fmla="*/ 1199493 h 4885545"/>
                                <a:gd name="connsiteX4129" fmla="*/ 1554031 w 7425815"/>
                                <a:gd name="connsiteY4129" fmla="*/ 1201489 h 4885545"/>
                                <a:gd name="connsiteX4130" fmla="*/ 1548443 w 7425815"/>
                                <a:gd name="connsiteY4130" fmla="*/ 1198695 h 4885545"/>
                                <a:gd name="connsiteX4131" fmla="*/ 1540062 w 7425815"/>
                                <a:gd name="connsiteY4131" fmla="*/ 1188715 h 4885545"/>
                                <a:gd name="connsiteX4132" fmla="*/ 1530881 w 7425815"/>
                                <a:gd name="connsiteY4132" fmla="*/ 1196699 h 4885545"/>
                                <a:gd name="connsiteX4133" fmla="*/ 1530482 w 7425815"/>
                                <a:gd name="connsiteY4133" fmla="*/ 1203884 h 4885545"/>
                                <a:gd name="connsiteX4134" fmla="*/ 1526889 w 7425815"/>
                                <a:gd name="connsiteY4134" fmla="*/ 1207078 h 4885545"/>
                                <a:gd name="connsiteX4135" fmla="*/ 1523698 w 7425815"/>
                                <a:gd name="connsiteY4135" fmla="*/ 1203485 h 4885545"/>
                                <a:gd name="connsiteX4136" fmla="*/ 1524096 w 7425815"/>
                                <a:gd name="connsiteY4136" fmla="*/ 1198296 h 4885545"/>
                                <a:gd name="connsiteX4137" fmla="*/ 1518907 w 7425815"/>
                                <a:gd name="connsiteY4137" fmla="*/ 1197896 h 4885545"/>
                                <a:gd name="connsiteX4138" fmla="*/ 1515714 w 7425815"/>
                                <a:gd name="connsiteY4138" fmla="*/ 1194304 h 4885545"/>
                                <a:gd name="connsiteX4139" fmla="*/ 1519307 w 7425815"/>
                                <a:gd name="connsiteY4139" fmla="*/ 1191110 h 4885545"/>
                                <a:gd name="connsiteX4140" fmla="*/ 1526491 w 7425815"/>
                                <a:gd name="connsiteY4140" fmla="*/ 1191509 h 4885545"/>
                                <a:gd name="connsiteX4141" fmla="*/ 1535671 w 7425815"/>
                                <a:gd name="connsiteY4141" fmla="*/ 1183525 h 4885545"/>
                                <a:gd name="connsiteX4142" fmla="*/ 1528087 w 7425815"/>
                                <a:gd name="connsiteY4142" fmla="*/ 1174743 h 4885545"/>
                                <a:gd name="connsiteX4143" fmla="*/ 1530482 w 7425815"/>
                                <a:gd name="connsiteY4143" fmla="*/ 1146000 h 4885545"/>
                                <a:gd name="connsiteX4144" fmla="*/ 1558023 w 7425815"/>
                                <a:gd name="connsiteY4144" fmla="*/ 1147197 h 4885545"/>
                                <a:gd name="connsiteX4145" fmla="*/ 1579583 w 7425815"/>
                                <a:gd name="connsiteY4145" fmla="*/ 1145600 h 4885545"/>
                                <a:gd name="connsiteX4146" fmla="*/ 1591558 w 7425815"/>
                                <a:gd name="connsiteY4146" fmla="*/ 1135620 h 4885545"/>
                                <a:gd name="connsiteX4147" fmla="*/ 1584772 w 7425815"/>
                                <a:gd name="connsiteY4147" fmla="*/ 1135221 h 4885545"/>
                                <a:gd name="connsiteX4148" fmla="*/ 1581580 w 7425815"/>
                                <a:gd name="connsiteY4148" fmla="*/ 1131628 h 4885545"/>
                                <a:gd name="connsiteX4149" fmla="*/ 1585172 w 7425815"/>
                                <a:gd name="connsiteY4149" fmla="*/ 1128435 h 4885545"/>
                                <a:gd name="connsiteX4150" fmla="*/ 2860376 w 7425815"/>
                                <a:gd name="connsiteY4150" fmla="*/ 1068719 h 4885545"/>
                                <a:gd name="connsiteX4151" fmla="*/ 2860215 w 7425815"/>
                                <a:gd name="connsiteY4151" fmla="*/ 1076141 h 4885545"/>
                                <a:gd name="connsiteX4152" fmla="*/ 2854264 w 7425815"/>
                                <a:gd name="connsiteY4152" fmla="*/ 1081918 h 4885545"/>
                                <a:gd name="connsiteX4153" fmla="*/ 2862711 w 7425815"/>
                                <a:gd name="connsiteY4153" fmla="*/ 1082078 h 4885545"/>
                                <a:gd name="connsiteX4154" fmla="*/ 2868422 w 7425815"/>
                                <a:gd name="connsiteY4154" fmla="*/ 1087854 h 4885545"/>
                                <a:gd name="connsiteX4155" fmla="*/ 2868597 w 7425815"/>
                                <a:gd name="connsiteY4155" fmla="*/ 1079734 h 4885545"/>
                                <a:gd name="connsiteX4156" fmla="*/ 2873804 w 7425815"/>
                                <a:gd name="connsiteY4156" fmla="*/ 1074526 h 4885545"/>
                                <a:gd name="connsiteX4157" fmla="*/ 2865803 w 7425815"/>
                                <a:gd name="connsiteY4157" fmla="*/ 1074145 h 4885545"/>
                                <a:gd name="connsiteX4158" fmla="*/ 2855424 w 7425815"/>
                                <a:gd name="connsiteY4158" fmla="*/ 1055381 h 4885545"/>
                                <a:gd name="connsiteX4159" fmla="*/ 2860613 w 7425815"/>
                                <a:gd name="connsiteY4159" fmla="*/ 1057776 h 4885545"/>
                                <a:gd name="connsiteX4160" fmla="*/ 2860598 w 7425815"/>
                                <a:gd name="connsiteY4160" fmla="*/ 1058560 h 4885545"/>
                                <a:gd name="connsiteX4161" fmla="*/ 2868998 w 7425815"/>
                                <a:gd name="connsiteY4161" fmla="*/ 1066960 h 4885545"/>
                                <a:gd name="connsiteX4162" fmla="*/ 2881371 w 7425815"/>
                                <a:gd name="connsiteY4162" fmla="*/ 1066960 h 4885545"/>
                                <a:gd name="connsiteX4163" fmla="*/ 2881772 w 7425815"/>
                                <a:gd name="connsiteY4163" fmla="*/ 1066559 h 4885545"/>
                                <a:gd name="connsiteX4164" fmla="*/ 2886960 w 7425815"/>
                                <a:gd name="connsiteY4164" fmla="*/ 1068954 h 4885545"/>
                                <a:gd name="connsiteX4165" fmla="*/ 2884566 w 7425815"/>
                                <a:gd name="connsiteY4165" fmla="*/ 1074144 h 4885545"/>
                                <a:gd name="connsiteX4166" fmla="*/ 2884169 w 7425815"/>
                                <a:gd name="connsiteY4166" fmla="*/ 1074542 h 4885545"/>
                                <a:gd name="connsiteX4167" fmla="*/ 2884167 w 7425815"/>
                                <a:gd name="connsiteY4167" fmla="*/ 1074545 h 4885545"/>
                                <a:gd name="connsiteX4168" fmla="*/ 2884164 w 7425815"/>
                                <a:gd name="connsiteY4168" fmla="*/ 1074546 h 4885545"/>
                                <a:gd name="connsiteX4169" fmla="*/ 2875785 w 7425815"/>
                                <a:gd name="connsiteY4169" fmla="*/ 1082927 h 4885545"/>
                                <a:gd name="connsiteX4170" fmla="*/ 2875785 w 7425815"/>
                                <a:gd name="connsiteY4170" fmla="*/ 1095301 h 4885545"/>
                                <a:gd name="connsiteX4171" fmla="*/ 2875785 w 7425815"/>
                                <a:gd name="connsiteY4171" fmla="*/ 1095302 h 4885545"/>
                                <a:gd name="connsiteX4172" fmla="*/ 2872990 w 7425815"/>
                                <a:gd name="connsiteY4172" fmla="*/ 1100891 h 4885545"/>
                                <a:gd name="connsiteX4173" fmla="*/ 2868198 w 7425815"/>
                                <a:gd name="connsiteY4173" fmla="*/ 1098496 h 4885545"/>
                                <a:gd name="connsiteX4174" fmla="*/ 2847046 w 7425815"/>
                                <a:gd name="connsiteY4174" fmla="*/ 1089314 h 4885545"/>
                                <a:gd name="connsiteX4175" fmla="*/ 2846776 w 7425815"/>
                                <a:gd name="connsiteY4175" fmla="*/ 1089189 h 4885545"/>
                                <a:gd name="connsiteX4176" fmla="*/ 2846646 w 7425815"/>
                                <a:gd name="connsiteY4176" fmla="*/ 1089314 h 4885545"/>
                                <a:gd name="connsiteX4177" fmla="*/ 2841851 w 7425815"/>
                                <a:gd name="connsiteY4177" fmla="*/ 1086919 h 4885545"/>
                                <a:gd name="connsiteX4178" fmla="*/ 2841851 w 7425815"/>
                                <a:gd name="connsiteY4178" fmla="*/ 1086919 h 4885545"/>
                                <a:gd name="connsiteX4179" fmla="*/ 2844248 w 7425815"/>
                                <a:gd name="connsiteY4179" fmla="*/ 1081728 h 4885545"/>
                                <a:gd name="connsiteX4180" fmla="*/ 2853031 w 7425815"/>
                                <a:gd name="connsiteY4180" fmla="*/ 1072947 h 4885545"/>
                                <a:gd name="connsiteX4181" fmla="*/ 2853031 w 7425815"/>
                                <a:gd name="connsiteY4181" fmla="*/ 1061372 h 4885545"/>
                                <a:gd name="connsiteX4182" fmla="*/ 2852631 w 7425815"/>
                                <a:gd name="connsiteY4182" fmla="*/ 1060971 h 4885545"/>
                                <a:gd name="connsiteX4183" fmla="*/ 2855023 w 7425815"/>
                                <a:gd name="connsiteY4183" fmla="*/ 1055781 h 4885545"/>
                                <a:gd name="connsiteX4184" fmla="*/ 2855202 w 7425815"/>
                                <a:gd name="connsiteY4184" fmla="*/ 1055863 h 4885545"/>
                                <a:gd name="connsiteX4185" fmla="*/ 2793794 w 7425815"/>
                                <a:gd name="connsiteY4185" fmla="*/ 1045350 h 4885545"/>
                                <a:gd name="connsiteX4186" fmla="*/ 2793547 w 7425815"/>
                                <a:gd name="connsiteY4186" fmla="*/ 1062968 h 4885545"/>
                                <a:gd name="connsiteX4187" fmla="*/ 2780707 w 7425815"/>
                                <a:gd name="connsiteY4187" fmla="*/ 1075097 h 4885545"/>
                                <a:gd name="connsiteX4188" fmla="*/ 2798339 w 7425815"/>
                                <a:gd name="connsiteY4188" fmla="*/ 1075342 h 4885545"/>
                                <a:gd name="connsiteX4189" fmla="*/ 2810866 w 7425815"/>
                                <a:gd name="connsiteY4189" fmla="*/ 1088369 h 4885545"/>
                                <a:gd name="connsiteX4190" fmla="*/ 2811114 w 7425815"/>
                                <a:gd name="connsiteY4190" fmla="*/ 1070552 h 4885545"/>
                                <a:gd name="connsiteX4191" fmla="*/ 2823768 w 7425815"/>
                                <a:gd name="connsiteY4191" fmla="*/ 1058380 h 4885545"/>
                                <a:gd name="connsiteX4192" fmla="*/ 2804727 w 7425815"/>
                                <a:gd name="connsiteY4192" fmla="*/ 1056980 h 4885545"/>
                                <a:gd name="connsiteX4193" fmla="*/ 2788358 w 7425815"/>
                                <a:gd name="connsiteY4193" fmla="*/ 1031829 h 4885545"/>
                                <a:gd name="connsiteX4194" fmla="*/ 2788688 w 7425815"/>
                                <a:gd name="connsiteY4194" fmla="*/ 1031982 h 4885545"/>
                                <a:gd name="connsiteX4195" fmla="*/ 2788759 w 7425815"/>
                                <a:gd name="connsiteY4195" fmla="*/ 1031829 h 4885545"/>
                                <a:gd name="connsiteX4196" fmla="*/ 2793948 w 7425815"/>
                                <a:gd name="connsiteY4196" fmla="*/ 1034224 h 4885545"/>
                                <a:gd name="connsiteX4197" fmla="*/ 2793941 w 7425815"/>
                                <a:gd name="connsiteY4197" fmla="*/ 1034633 h 4885545"/>
                                <a:gd name="connsiteX4198" fmla="*/ 2809265 w 7425815"/>
                                <a:gd name="connsiteY4198" fmla="*/ 1050493 h 4885545"/>
                                <a:gd name="connsiteX4199" fmla="*/ 2831866 w 7425815"/>
                                <a:gd name="connsiteY4199" fmla="*/ 1050593 h 4885545"/>
                                <a:gd name="connsiteX4200" fmla="*/ 2831868 w 7425815"/>
                                <a:gd name="connsiteY4200" fmla="*/ 1050591 h 4885545"/>
                                <a:gd name="connsiteX4201" fmla="*/ 2837061 w 7425815"/>
                                <a:gd name="connsiteY4201" fmla="*/ 1052986 h 4885545"/>
                                <a:gd name="connsiteX4202" fmla="*/ 2837061 w 7425815"/>
                                <a:gd name="connsiteY4202" fmla="*/ 1052988 h 4885545"/>
                                <a:gd name="connsiteX4203" fmla="*/ 2837061 w 7425815"/>
                                <a:gd name="connsiteY4203" fmla="*/ 1052988 h 4885545"/>
                                <a:gd name="connsiteX4204" fmla="*/ 2834666 w 7425815"/>
                                <a:gd name="connsiteY4204" fmla="*/ 1058177 h 4885545"/>
                                <a:gd name="connsiteX4205" fmla="*/ 2834662 w 7425815"/>
                                <a:gd name="connsiteY4205" fmla="*/ 1058178 h 4885545"/>
                                <a:gd name="connsiteX4206" fmla="*/ 2818295 w 7425815"/>
                                <a:gd name="connsiteY4206" fmla="*/ 1074145 h 4885545"/>
                                <a:gd name="connsiteX4207" fmla="*/ 2817918 w 7425815"/>
                                <a:gd name="connsiteY4207" fmla="*/ 1095706 h 4885545"/>
                                <a:gd name="connsiteX4208" fmla="*/ 2818299 w 7425815"/>
                                <a:gd name="connsiteY4208" fmla="*/ 1096101 h 4885545"/>
                                <a:gd name="connsiteX4209" fmla="*/ 2815903 w 7425815"/>
                                <a:gd name="connsiteY4209" fmla="*/ 1101690 h 4885545"/>
                                <a:gd name="connsiteX4210" fmla="*/ 2815583 w 7425815"/>
                                <a:gd name="connsiteY4210" fmla="*/ 1101530 h 4885545"/>
                                <a:gd name="connsiteX4211" fmla="*/ 2815502 w 7425815"/>
                                <a:gd name="connsiteY4211" fmla="*/ 1101690 h 4885545"/>
                                <a:gd name="connsiteX4212" fmla="*/ 2810715 w 7425815"/>
                                <a:gd name="connsiteY4212" fmla="*/ 1099294 h 4885545"/>
                                <a:gd name="connsiteX4213" fmla="*/ 2810717 w 7425815"/>
                                <a:gd name="connsiteY4213" fmla="*/ 1098891 h 4885545"/>
                                <a:gd name="connsiteX4214" fmla="*/ 2795145 w 7425815"/>
                                <a:gd name="connsiteY4214" fmla="*/ 1082926 h 4885545"/>
                                <a:gd name="connsiteX4215" fmla="*/ 2772832 w 7425815"/>
                                <a:gd name="connsiteY4215" fmla="*/ 1082535 h 4885545"/>
                                <a:gd name="connsiteX4216" fmla="*/ 2771988 w 7425815"/>
                                <a:gd name="connsiteY4216" fmla="*/ 1083327 h 4885545"/>
                                <a:gd name="connsiteX4217" fmla="*/ 2767204 w 7425815"/>
                                <a:gd name="connsiteY4217" fmla="*/ 1080932 h 4885545"/>
                                <a:gd name="connsiteX4218" fmla="*/ 2767507 w 7425815"/>
                                <a:gd name="connsiteY4218" fmla="*/ 1080273 h 4885545"/>
                                <a:gd name="connsiteX4219" fmla="*/ 2767204 w 7425815"/>
                                <a:gd name="connsiteY4219" fmla="*/ 1080132 h 4885545"/>
                                <a:gd name="connsiteX4220" fmla="*/ 2769598 w 7425815"/>
                                <a:gd name="connsiteY4220" fmla="*/ 1074942 h 4885545"/>
                                <a:gd name="connsiteX4221" fmla="*/ 2770405 w 7425815"/>
                                <a:gd name="connsiteY4221" fmla="*/ 1074953 h 4885545"/>
                                <a:gd name="connsiteX4222" fmla="*/ 2785964 w 7425815"/>
                                <a:gd name="connsiteY4222" fmla="*/ 1059774 h 4885545"/>
                                <a:gd name="connsiteX4223" fmla="*/ 2786357 w 7425815"/>
                                <a:gd name="connsiteY4223" fmla="*/ 1037438 h 4885545"/>
                                <a:gd name="connsiteX4224" fmla="*/ 2785963 w 7425815"/>
                                <a:gd name="connsiteY4224" fmla="*/ 1037019 h 4885545"/>
                                <a:gd name="connsiteX4225" fmla="*/ 2788358 w 7425815"/>
                                <a:gd name="connsiteY4225" fmla="*/ 1031829 h 4885545"/>
                                <a:gd name="connsiteX4226" fmla="*/ 5321937 w 7425815"/>
                                <a:gd name="connsiteY4226" fmla="*/ 1014764 h 4885545"/>
                                <a:gd name="connsiteX4227" fmla="*/ 5312056 w 7425815"/>
                                <a:gd name="connsiteY4227" fmla="*/ 1017857 h 4885545"/>
                                <a:gd name="connsiteX4228" fmla="*/ 5310459 w 7425815"/>
                                <a:gd name="connsiteY4228" fmla="*/ 1037020 h 4885545"/>
                                <a:gd name="connsiteX4229" fmla="*/ 5317646 w 7425815"/>
                                <a:gd name="connsiteY4229" fmla="*/ 1045403 h 4885545"/>
                                <a:gd name="connsiteX4230" fmla="*/ 5329223 w 7425815"/>
                                <a:gd name="connsiteY4230" fmla="*/ 1035423 h 4885545"/>
                                <a:gd name="connsiteX4231" fmla="*/ 5334013 w 7425815"/>
                                <a:gd name="connsiteY4231" fmla="*/ 1035822 h 4885545"/>
                                <a:gd name="connsiteX4232" fmla="*/ 5333614 w 7425815"/>
                                <a:gd name="connsiteY4232" fmla="*/ 1040613 h 4885545"/>
                                <a:gd name="connsiteX4233" fmla="*/ 5322037 w 7425815"/>
                                <a:gd name="connsiteY4233" fmla="*/ 1050593 h 4885545"/>
                                <a:gd name="connsiteX4234" fmla="*/ 5330420 w 7425815"/>
                                <a:gd name="connsiteY4234" fmla="*/ 1060572 h 4885545"/>
                                <a:gd name="connsiteX4235" fmla="*/ 5332416 w 7425815"/>
                                <a:gd name="connsiteY4235" fmla="*/ 1060572 h 4885545"/>
                                <a:gd name="connsiteX4236" fmla="*/ 5356368 w 7425815"/>
                                <a:gd name="connsiteY4236" fmla="*/ 1040613 h 4885545"/>
                                <a:gd name="connsiteX4237" fmla="*/ 5357566 w 7425815"/>
                                <a:gd name="connsiteY4237" fmla="*/ 1021450 h 4885545"/>
                                <a:gd name="connsiteX4238" fmla="*/ 5338404 w 7425815"/>
                                <a:gd name="connsiteY4238" fmla="*/ 1019853 h 4885545"/>
                                <a:gd name="connsiteX4239" fmla="*/ 5337207 w 7425815"/>
                                <a:gd name="connsiteY4239" fmla="*/ 1021051 h 4885545"/>
                                <a:gd name="connsiteX4240" fmla="*/ 5334811 w 7425815"/>
                                <a:gd name="connsiteY4240" fmla="*/ 1021849 h 4885545"/>
                                <a:gd name="connsiteX4241" fmla="*/ 5332416 w 7425815"/>
                                <a:gd name="connsiteY4241" fmla="*/ 1020652 h 4885545"/>
                                <a:gd name="connsiteX4242" fmla="*/ 5331219 w 7425815"/>
                                <a:gd name="connsiteY4242" fmla="*/ 1019454 h 4885545"/>
                                <a:gd name="connsiteX4243" fmla="*/ 5321937 w 7425815"/>
                                <a:gd name="connsiteY4243" fmla="*/ 1014764 h 4885545"/>
                                <a:gd name="connsiteX4244" fmla="*/ 903940 w 7425815"/>
                                <a:gd name="connsiteY4244" fmla="*/ 1004034 h 4885545"/>
                                <a:gd name="connsiteX4245" fmla="*/ 916515 w 7425815"/>
                                <a:gd name="connsiteY4245" fmla="*/ 1013066 h 4885545"/>
                                <a:gd name="connsiteX4246" fmla="*/ 910925 w 7425815"/>
                                <a:gd name="connsiteY4246" fmla="*/ 1016660 h 4885545"/>
                                <a:gd name="connsiteX4247" fmla="*/ 892162 w 7425815"/>
                                <a:gd name="connsiteY4247" fmla="*/ 1012268 h 4885545"/>
                                <a:gd name="connsiteX4248" fmla="*/ 888171 w 7425815"/>
                                <a:gd name="connsiteY4248" fmla="*/ 1030632 h 4885545"/>
                                <a:gd name="connsiteX4249" fmla="*/ 882582 w 7425815"/>
                                <a:gd name="connsiteY4249" fmla="*/ 1034225 h 4885545"/>
                                <a:gd name="connsiteX4250" fmla="*/ 888969 w 7425815"/>
                                <a:gd name="connsiteY4250" fmla="*/ 1006679 h 4885545"/>
                                <a:gd name="connsiteX4251" fmla="*/ 903940 w 7425815"/>
                                <a:gd name="connsiteY4251" fmla="*/ 1004034 h 4885545"/>
                                <a:gd name="connsiteX4252" fmla="*/ 5362755 w 7425815"/>
                                <a:gd name="connsiteY4252" fmla="*/ 995103 h 4885545"/>
                                <a:gd name="connsiteX4253" fmla="*/ 5377526 w 7425815"/>
                                <a:gd name="connsiteY4253" fmla="*/ 996300 h 4885545"/>
                                <a:gd name="connsiteX4254" fmla="*/ 5381518 w 7425815"/>
                                <a:gd name="connsiteY4254" fmla="*/ 1000292 h 4885545"/>
                                <a:gd name="connsiteX4255" fmla="*/ 5380320 w 7425815"/>
                                <a:gd name="connsiteY4255" fmla="*/ 1015063 h 4885545"/>
                                <a:gd name="connsiteX4256" fmla="*/ 5376727 w 7425815"/>
                                <a:gd name="connsiteY4256" fmla="*/ 1018256 h 4885545"/>
                                <a:gd name="connsiteX4257" fmla="*/ 5373534 w 7425815"/>
                                <a:gd name="connsiteY4257" fmla="*/ 1014664 h 4885545"/>
                                <a:gd name="connsiteX4258" fmla="*/ 5373933 w 7425815"/>
                                <a:gd name="connsiteY4258" fmla="*/ 1007877 h 4885545"/>
                                <a:gd name="connsiteX4259" fmla="*/ 5363155 w 7425815"/>
                                <a:gd name="connsiteY4259" fmla="*/ 1017059 h 4885545"/>
                                <a:gd name="connsiteX4260" fmla="*/ 5363554 w 7425815"/>
                                <a:gd name="connsiteY4260" fmla="*/ 1017458 h 4885545"/>
                                <a:gd name="connsiteX4261" fmla="*/ 5361159 w 7425815"/>
                                <a:gd name="connsiteY4261" fmla="*/ 1046201 h 4885545"/>
                                <a:gd name="connsiteX4262" fmla="*/ 5337606 w 7425815"/>
                                <a:gd name="connsiteY4262" fmla="*/ 1066161 h 4885545"/>
                                <a:gd name="connsiteX4263" fmla="*/ 5331618 w 7425815"/>
                                <a:gd name="connsiteY4263" fmla="*/ 1068157 h 4885545"/>
                                <a:gd name="connsiteX4264" fmla="*/ 5326029 w 7425815"/>
                                <a:gd name="connsiteY4264" fmla="*/ 1065363 h 4885545"/>
                                <a:gd name="connsiteX4265" fmla="*/ 5317646 w 7425815"/>
                                <a:gd name="connsiteY4265" fmla="*/ 1055383 h 4885545"/>
                                <a:gd name="connsiteX4266" fmla="*/ 5308463 w 7425815"/>
                                <a:gd name="connsiteY4266" fmla="*/ 1063367 h 4885545"/>
                                <a:gd name="connsiteX4267" fmla="*/ 5308064 w 7425815"/>
                                <a:gd name="connsiteY4267" fmla="*/ 1070552 h 4885545"/>
                                <a:gd name="connsiteX4268" fmla="*/ 5304471 w 7425815"/>
                                <a:gd name="connsiteY4268" fmla="*/ 1073746 h 4885545"/>
                                <a:gd name="connsiteX4269" fmla="*/ 5301278 w 7425815"/>
                                <a:gd name="connsiteY4269" fmla="*/ 1070153 h 4885545"/>
                                <a:gd name="connsiteX4270" fmla="*/ 5301677 w 7425815"/>
                                <a:gd name="connsiteY4270" fmla="*/ 1064964 h 4885545"/>
                                <a:gd name="connsiteX4271" fmla="*/ 5296487 w 7425815"/>
                                <a:gd name="connsiteY4271" fmla="*/ 1064564 h 4885545"/>
                                <a:gd name="connsiteX4272" fmla="*/ 5293294 w 7425815"/>
                                <a:gd name="connsiteY4272" fmla="*/ 1060972 h 4885545"/>
                                <a:gd name="connsiteX4273" fmla="*/ 5296886 w 7425815"/>
                                <a:gd name="connsiteY4273" fmla="*/ 1057778 h 4885545"/>
                                <a:gd name="connsiteX4274" fmla="*/ 5304072 w 7425815"/>
                                <a:gd name="connsiteY4274" fmla="*/ 1058177 h 4885545"/>
                                <a:gd name="connsiteX4275" fmla="*/ 5313254 w 7425815"/>
                                <a:gd name="connsiteY4275" fmla="*/ 1050193 h 4885545"/>
                                <a:gd name="connsiteX4276" fmla="*/ 5305669 w 7425815"/>
                                <a:gd name="connsiteY4276" fmla="*/ 1041411 h 4885545"/>
                                <a:gd name="connsiteX4277" fmla="*/ 5308064 w 7425815"/>
                                <a:gd name="connsiteY4277" fmla="*/ 1012668 h 4885545"/>
                                <a:gd name="connsiteX4278" fmla="*/ 5335610 w 7425815"/>
                                <a:gd name="connsiteY4278" fmla="*/ 1013865 h 4885545"/>
                                <a:gd name="connsiteX4279" fmla="*/ 5357167 w 7425815"/>
                                <a:gd name="connsiteY4279" fmla="*/ 1012268 h 4885545"/>
                                <a:gd name="connsiteX4280" fmla="*/ 5369143 w 7425815"/>
                                <a:gd name="connsiteY4280" fmla="*/ 1002288 h 4885545"/>
                                <a:gd name="connsiteX4281" fmla="*/ 5362356 w 7425815"/>
                                <a:gd name="connsiteY4281" fmla="*/ 1001889 h 4885545"/>
                                <a:gd name="connsiteX4282" fmla="*/ 5359163 w 7425815"/>
                                <a:gd name="connsiteY4282" fmla="*/ 998296 h 4885545"/>
                                <a:gd name="connsiteX4283" fmla="*/ 5362755 w 7425815"/>
                                <a:gd name="connsiteY4283" fmla="*/ 995103 h 4885545"/>
                                <a:gd name="connsiteX4284" fmla="*/ 6654316 w 7425815"/>
                                <a:gd name="connsiteY4284" fmla="*/ 988071 h 4885545"/>
                                <a:gd name="connsiteX4285" fmla="*/ 6654163 w 7425815"/>
                                <a:gd name="connsiteY4285" fmla="*/ 995103 h 4885545"/>
                                <a:gd name="connsiteX4286" fmla="*/ 6648606 w 7425815"/>
                                <a:gd name="connsiteY4286" fmla="*/ 1000497 h 4885545"/>
                                <a:gd name="connsiteX4287" fmla="*/ 6656259 w 7425815"/>
                                <a:gd name="connsiteY4287" fmla="*/ 1000642 h 4885545"/>
                                <a:gd name="connsiteX4288" fmla="*/ 6661970 w 7425815"/>
                                <a:gd name="connsiteY4288" fmla="*/ 1006418 h 4885545"/>
                                <a:gd name="connsiteX4289" fmla="*/ 6662146 w 7425815"/>
                                <a:gd name="connsiteY4289" fmla="*/ 998297 h 4885545"/>
                                <a:gd name="connsiteX4290" fmla="*/ 6666973 w 7425815"/>
                                <a:gd name="connsiteY4290" fmla="*/ 993470 h 4885545"/>
                                <a:gd name="connsiteX4291" fmla="*/ 6659353 w 7425815"/>
                                <a:gd name="connsiteY4291" fmla="*/ 993107 h 4885545"/>
                                <a:gd name="connsiteX4292" fmla="*/ 6649373 w 7425815"/>
                                <a:gd name="connsiteY4292" fmla="*/ 974344 h 4885545"/>
                                <a:gd name="connsiteX4293" fmla="*/ 6654563 w 7425815"/>
                                <a:gd name="connsiteY4293" fmla="*/ 976739 h 4885545"/>
                                <a:gd name="connsiteX4294" fmla="*/ 6654538 w 7425815"/>
                                <a:gd name="connsiteY4294" fmla="*/ 977912 h 4885545"/>
                                <a:gd name="connsiteX4295" fmla="*/ 6662547 w 7425815"/>
                                <a:gd name="connsiteY4295" fmla="*/ 985922 h 4885545"/>
                                <a:gd name="connsiteX4296" fmla="*/ 6674521 w 7425815"/>
                                <a:gd name="connsiteY4296" fmla="*/ 985922 h 4885545"/>
                                <a:gd name="connsiteX4297" fmla="*/ 6675321 w 7425815"/>
                                <a:gd name="connsiteY4297" fmla="*/ 985122 h 4885545"/>
                                <a:gd name="connsiteX4298" fmla="*/ 6680511 w 7425815"/>
                                <a:gd name="connsiteY4298" fmla="*/ 987517 h 4885545"/>
                                <a:gd name="connsiteX4299" fmla="*/ 6678115 w 7425815"/>
                                <a:gd name="connsiteY4299" fmla="*/ 992707 h 4885545"/>
                                <a:gd name="connsiteX4300" fmla="*/ 6678059 w 7425815"/>
                                <a:gd name="connsiteY4300" fmla="*/ 992764 h 4885545"/>
                                <a:gd name="connsiteX4301" fmla="*/ 6677716 w 7425815"/>
                                <a:gd name="connsiteY4301" fmla="*/ 993506 h 4885545"/>
                                <a:gd name="connsiteX4302" fmla="*/ 6677183 w 7425815"/>
                                <a:gd name="connsiteY4302" fmla="*/ 993640 h 4885545"/>
                                <a:gd name="connsiteX4303" fmla="*/ 6669333 w 7425815"/>
                                <a:gd name="connsiteY4303" fmla="*/ 1001490 h 4885545"/>
                                <a:gd name="connsiteX4304" fmla="*/ 6669333 w 7425815"/>
                                <a:gd name="connsiteY4304" fmla="*/ 1013865 h 4885545"/>
                                <a:gd name="connsiteX4305" fmla="*/ 6669333 w 7425815"/>
                                <a:gd name="connsiteY4305" fmla="*/ 1013866 h 4885545"/>
                                <a:gd name="connsiteX4306" fmla="*/ 6666539 w 7425815"/>
                                <a:gd name="connsiteY4306" fmla="*/ 1019455 h 4885545"/>
                                <a:gd name="connsiteX4307" fmla="*/ 6661748 w 7425815"/>
                                <a:gd name="connsiteY4307" fmla="*/ 1017060 h 4885545"/>
                                <a:gd name="connsiteX4308" fmla="*/ 6653116 w 7425815"/>
                                <a:gd name="connsiteY4308" fmla="*/ 1008128 h 4885545"/>
                                <a:gd name="connsiteX4309" fmla="*/ 6640994 w 7425815"/>
                                <a:gd name="connsiteY4309" fmla="*/ 1007886 h 4885545"/>
                                <a:gd name="connsiteX4310" fmla="*/ 6640591 w 7425815"/>
                                <a:gd name="connsiteY4310" fmla="*/ 1008277 h 4885545"/>
                                <a:gd name="connsiteX4311" fmla="*/ 6635799 w 7425815"/>
                                <a:gd name="connsiteY4311" fmla="*/ 1005882 h 4885545"/>
                                <a:gd name="connsiteX4312" fmla="*/ 6635881 w 7425815"/>
                                <a:gd name="connsiteY4312" fmla="*/ 1005705 h 4885545"/>
                                <a:gd name="connsiteX4313" fmla="*/ 6635400 w 7425815"/>
                                <a:gd name="connsiteY4313" fmla="*/ 1005483 h 4885545"/>
                                <a:gd name="connsiteX4314" fmla="*/ 6637795 w 7425815"/>
                                <a:gd name="connsiteY4314" fmla="*/ 1000292 h 4885545"/>
                                <a:gd name="connsiteX4315" fmla="*/ 6638579 w 7425815"/>
                                <a:gd name="connsiteY4315" fmla="*/ 1000307 h 4885545"/>
                                <a:gd name="connsiteX4316" fmla="*/ 6646978 w 7425815"/>
                                <a:gd name="connsiteY4316" fmla="*/ 991910 h 4885545"/>
                                <a:gd name="connsiteX4317" fmla="*/ 6646978 w 7425815"/>
                                <a:gd name="connsiteY4317" fmla="*/ 980733 h 4885545"/>
                                <a:gd name="connsiteX4318" fmla="*/ 6646178 w 7425815"/>
                                <a:gd name="connsiteY4318" fmla="*/ 979933 h 4885545"/>
                                <a:gd name="connsiteX4319" fmla="*/ 6648574 w 7425815"/>
                                <a:gd name="connsiteY4319" fmla="*/ 974743 h 4885545"/>
                                <a:gd name="connsiteX4320" fmla="*/ 6649081 w 7425815"/>
                                <a:gd name="connsiteY4320" fmla="*/ 974977 h 4885545"/>
                                <a:gd name="connsiteX4321" fmla="*/ 6587731 w 7425815"/>
                                <a:gd name="connsiteY4321" fmla="*/ 964724 h 4885545"/>
                                <a:gd name="connsiteX4322" fmla="*/ 6587497 w 7425815"/>
                                <a:gd name="connsiteY4322" fmla="*/ 981531 h 4885545"/>
                                <a:gd name="connsiteX4323" fmla="*/ 6574649 w 7425815"/>
                                <a:gd name="connsiteY4323" fmla="*/ 993665 h 4885545"/>
                                <a:gd name="connsiteX4324" fmla="*/ 6591889 w 7425815"/>
                                <a:gd name="connsiteY4324" fmla="*/ 993905 h 4885545"/>
                                <a:gd name="connsiteX4325" fmla="*/ 6604420 w 7425815"/>
                                <a:gd name="connsiteY4325" fmla="*/ 1006938 h 4885545"/>
                                <a:gd name="connsiteX4326" fmla="*/ 6604662 w 7425815"/>
                                <a:gd name="connsiteY4326" fmla="*/ 989515 h 4885545"/>
                                <a:gd name="connsiteX4327" fmla="*/ 6617321 w 7425815"/>
                                <a:gd name="connsiteY4327" fmla="*/ 977343 h 4885545"/>
                                <a:gd name="connsiteX4328" fmla="*/ 6598275 w 7425815"/>
                                <a:gd name="connsiteY4328" fmla="*/ 975942 h 4885545"/>
                                <a:gd name="connsiteX4329" fmla="*/ 6582707 w 7425815"/>
                                <a:gd name="connsiteY4329" fmla="*/ 950392 h 4885545"/>
                                <a:gd name="connsiteX4330" fmla="*/ 6587896 w 7425815"/>
                                <a:gd name="connsiteY4330" fmla="*/ 952787 h 4885545"/>
                                <a:gd name="connsiteX4331" fmla="*/ 6587879 w 7425815"/>
                                <a:gd name="connsiteY4331" fmla="*/ 953996 h 4885545"/>
                                <a:gd name="connsiteX4332" fmla="*/ 6602816 w 7425815"/>
                                <a:gd name="connsiteY4332" fmla="*/ 969455 h 4885545"/>
                                <a:gd name="connsiteX4333" fmla="*/ 6625421 w 7425815"/>
                                <a:gd name="connsiteY4333" fmla="*/ 969554 h 4885545"/>
                                <a:gd name="connsiteX4334" fmla="*/ 6626533 w 7425815"/>
                                <a:gd name="connsiteY4334" fmla="*/ 970067 h 4885545"/>
                                <a:gd name="connsiteX4335" fmla="*/ 6630611 w 7425815"/>
                                <a:gd name="connsiteY4335" fmla="*/ 971949 h 4885545"/>
                                <a:gd name="connsiteX4336" fmla="*/ 6630611 w 7425815"/>
                                <a:gd name="connsiteY4336" fmla="*/ 971950 h 4885545"/>
                                <a:gd name="connsiteX4337" fmla="*/ 6630611 w 7425815"/>
                                <a:gd name="connsiteY4337" fmla="*/ 971950 h 4885545"/>
                                <a:gd name="connsiteX4338" fmla="*/ 6628854 w 7425815"/>
                                <a:gd name="connsiteY4338" fmla="*/ 975755 h 4885545"/>
                                <a:gd name="connsiteX4339" fmla="*/ 6628215 w 7425815"/>
                                <a:gd name="connsiteY4339" fmla="*/ 977139 h 4885545"/>
                                <a:gd name="connsiteX4340" fmla="*/ 6611848 w 7425815"/>
                                <a:gd name="connsiteY4340" fmla="*/ 993108 h 4885545"/>
                                <a:gd name="connsiteX4341" fmla="*/ 6611477 w 7425815"/>
                                <a:gd name="connsiteY4341" fmla="*/ 1014277 h 4885545"/>
                                <a:gd name="connsiteX4342" fmla="*/ 6611848 w 7425815"/>
                                <a:gd name="connsiteY4342" fmla="*/ 1014664 h 4885545"/>
                                <a:gd name="connsiteX4343" fmla="*/ 6611454 w 7425815"/>
                                <a:gd name="connsiteY4343" fmla="*/ 1015585 h 4885545"/>
                                <a:gd name="connsiteX4344" fmla="*/ 6611449 w 7425815"/>
                                <a:gd name="connsiteY4344" fmla="*/ 1015862 h 4885545"/>
                                <a:gd name="connsiteX4345" fmla="*/ 6610651 w 7425815"/>
                                <a:gd name="connsiteY4345" fmla="*/ 1017459 h 4885545"/>
                                <a:gd name="connsiteX4346" fmla="*/ 6609453 w 7425815"/>
                                <a:gd name="connsiteY4346" fmla="*/ 1020253 h 4885545"/>
                                <a:gd name="connsiteX4347" fmla="*/ 6609294 w 7425815"/>
                                <a:gd name="connsiteY4347" fmla="*/ 1020173 h 4885545"/>
                                <a:gd name="connsiteX4348" fmla="*/ 6609054 w 7425815"/>
                                <a:gd name="connsiteY4348" fmla="*/ 1020653 h 4885545"/>
                                <a:gd name="connsiteX4349" fmla="*/ 6604262 w 7425815"/>
                                <a:gd name="connsiteY4349" fmla="*/ 1018257 h 4885545"/>
                                <a:gd name="connsiteX4350" fmla="*/ 6604273 w 7425815"/>
                                <a:gd name="connsiteY4350" fmla="*/ 1017459 h 4885545"/>
                                <a:gd name="connsiteX4351" fmla="*/ 6588695 w 7425815"/>
                                <a:gd name="connsiteY4351" fmla="*/ 1001489 h 4885545"/>
                                <a:gd name="connsiteX4352" fmla="*/ 6566772 w 7425815"/>
                                <a:gd name="connsiteY4352" fmla="*/ 1001105 h 4885545"/>
                                <a:gd name="connsiteX4353" fmla="*/ 6565940 w 7425815"/>
                                <a:gd name="connsiteY4353" fmla="*/ 1001890 h 4885545"/>
                                <a:gd name="connsiteX4354" fmla="*/ 6561149 w 7425815"/>
                                <a:gd name="connsiteY4354" fmla="*/ 999495 h 4885545"/>
                                <a:gd name="connsiteX4355" fmla="*/ 6561383 w 7425815"/>
                                <a:gd name="connsiteY4355" fmla="*/ 998988 h 4885545"/>
                                <a:gd name="connsiteX4356" fmla="*/ 6560750 w 7425815"/>
                                <a:gd name="connsiteY4356" fmla="*/ 998695 h 4885545"/>
                                <a:gd name="connsiteX4357" fmla="*/ 6563145 w 7425815"/>
                                <a:gd name="connsiteY4357" fmla="*/ 993505 h 4885545"/>
                                <a:gd name="connsiteX4358" fmla="*/ 6564347 w 7425815"/>
                                <a:gd name="connsiteY4358" fmla="*/ 993522 h 4885545"/>
                                <a:gd name="connsiteX4359" fmla="*/ 6579912 w 7425815"/>
                                <a:gd name="connsiteY4359" fmla="*/ 978337 h 4885545"/>
                                <a:gd name="connsiteX4360" fmla="*/ 6580290 w 7425815"/>
                                <a:gd name="connsiteY4360" fmla="*/ 956809 h 4885545"/>
                                <a:gd name="connsiteX4361" fmla="*/ 6579512 w 7425815"/>
                                <a:gd name="connsiteY4361" fmla="*/ 955981 h 4885545"/>
                                <a:gd name="connsiteX4362" fmla="*/ 6581907 w 7425815"/>
                                <a:gd name="connsiteY4362" fmla="*/ 950791 h 4885545"/>
                                <a:gd name="connsiteX4363" fmla="*/ 6582415 w 7425815"/>
                                <a:gd name="connsiteY4363" fmla="*/ 951025 h 4885545"/>
                                <a:gd name="connsiteX4364" fmla="*/ 2423791 w 7425815"/>
                                <a:gd name="connsiteY4364" fmla="*/ 877439 h 4885545"/>
                                <a:gd name="connsiteX4365" fmla="*/ 2413911 w 7425815"/>
                                <a:gd name="connsiteY4365" fmla="*/ 880532 h 4885545"/>
                                <a:gd name="connsiteX4366" fmla="*/ 2412313 w 7425815"/>
                                <a:gd name="connsiteY4366" fmla="*/ 899695 h 4885545"/>
                                <a:gd name="connsiteX4367" fmla="*/ 2419499 w 7425815"/>
                                <a:gd name="connsiteY4367" fmla="*/ 908078 h 4885545"/>
                                <a:gd name="connsiteX4368" fmla="*/ 2431077 w 7425815"/>
                                <a:gd name="connsiteY4368" fmla="*/ 898098 h 4885545"/>
                                <a:gd name="connsiteX4369" fmla="*/ 2435867 w 7425815"/>
                                <a:gd name="connsiteY4369" fmla="*/ 898497 h 4885545"/>
                                <a:gd name="connsiteX4370" fmla="*/ 2435468 w 7425815"/>
                                <a:gd name="connsiteY4370" fmla="*/ 903287 h 4885545"/>
                                <a:gd name="connsiteX4371" fmla="*/ 2423891 w 7425815"/>
                                <a:gd name="connsiteY4371" fmla="*/ 913267 h 4885545"/>
                                <a:gd name="connsiteX4372" fmla="*/ 2432274 w 7425815"/>
                                <a:gd name="connsiteY4372" fmla="*/ 923247 h 4885545"/>
                                <a:gd name="connsiteX4373" fmla="*/ 2434270 w 7425815"/>
                                <a:gd name="connsiteY4373" fmla="*/ 923247 h 4885545"/>
                                <a:gd name="connsiteX4374" fmla="*/ 2458222 w 7425815"/>
                                <a:gd name="connsiteY4374" fmla="*/ 903287 h 4885545"/>
                                <a:gd name="connsiteX4375" fmla="*/ 2459421 w 7425815"/>
                                <a:gd name="connsiteY4375" fmla="*/ 884125 h 4885545"/>
                                <a:gd name="connsiteX4376" fmla="*/ 2440257 w 7425815"/>
                                <a:gd name="connsiteY4376" fmla="*/ 882528 h 4885545"/>
                                <a:gd name="connsiteX4377" fmla="*/ 2439060 w 7425815"/>
                                <a:gd name="connsiteY4377" fmla="*/ 883726 h 4885545"/>
                                <a:gd name="connsiteX4378" fmla="*/ 2436666 w 7425815"/>
                                <a:gd name="connsiteY4378" fmla="*/ 884524 h 4885545"/>
                                <a:gd name="connsiteX4379" fmla="*/ 2434270 w 7425815"/>
                                <a:gd name="connsiteY4379" fmla="*/ 883326 h 4885545"/>
                                <a:gd name="connsiteX4380" fmla="*/ 2433073 w 7425815"/>
                                <a:gd name="connsiteY4380" fmla="*/ 882129 h 4885545"/>
                                <a:gd name="connsiteX4381" fmla="*/ 2423791 w 7425815"/>
                                <a:gd name="connsiteY4381" fmla="*/ 877439 h 4885545"/>
                                <a:gd name="connsiteX4382" fmla="*/ 4681522 w 7425815"/>
                                <a:gd name="connsiteY4382" fmla="*/ 870303 h 4885545"/>
                                <a:gd name="connsiteX4383" fmla="*/ 4694097 w 7425815"/>
                                <a:gd name="connsiteY4383" fmla="*/ 879335 h 4885545"/>
                                <a:gd name="connsiteX4384" fmla="*/ 4688508 w 7425815"/>
                                <a:gd name="connsiteY4384" fmla="*/ 882929 h 4885545"/>
                                <a:gd name="connsiteX4385" fmla="*/ 4669746 w 7425815"/>
                                <a:gd name="connsiteY4385" fmla="*/ 878537 h 4885545"/>
                                <a:gd name="connsiteX4386" fmla="*/ 4665754 w 7425815"/>
                                <a:gd name="connsiteY4386" fmla="*/ 896901 h 4885545"/>
                                <a:gd name="connsiteX4387" fmla="*/ 4660164 w 7425815"/>
                                <a:gd name="connsiteY4387" fmla="*/ 900494 h 4885545"/>
                                <a:gd name="connsiteX4388" fmla="*/ 4666552 w 7425815"/>
                                <a:gd name="connsiteY4388" fmla="*/ 872948 h 4885545"/>
                                <a:gd name="connsiteX4389" fmla="*/ 4681522 w 7425815"/>
                                <a:gd name="connsiteY4389" fmla="*/ 870303 h 4885545"/>
                                <a:gd name="connsiteX4390" fmla="*/ 2464610 w 7425815"/>
                                <a:gd name="connsiteY4390" fmla="*/ 857778 h 4885545"/>
                                <a:gd name="connsiteX4391" fmla="*/ 2479381 w 7425815"/>
                                <a:gd name="connsiteY4391" fmla="*/ 858975 h 4885545"/>
                                <a:gd name="connsiteX4392" fmla="*/ 2483373 w 7425815"/>
                                <a:gd name="connsiteY4392" fmla="*/ 862967 h 4885545"/>
                                <a:gd name="connsiteX4393" fmla="*/ 2482175 w 7425815"/>
                                <a:gd name="connsiteY4393" fmla="*/ 877738 h 4885545"/>
                                <a:gd name="connsiteX4394" fmla="*/ 2478582 w 7425815"/>
                                <a:gd name="connsiteY4394" fmla="*/ 880931 h 4885545"/>
                                <a:gd name="connsiteX4395" fmla="*/ 2475389 w 7425815"/>
                                <a:gd name="connsiteY4395" fmla="*/ 877339 h 4885545"/>
                                <a:gd name="connsiteX4396" fmla="*/ 2475788 w 7425815"/>
                                <a:gd name="connsiteY4396" fmla="*/ 870552 h 4885545"/>
                                <a:gd name="connsiteX4397" fmla="*/ 2465010 w 7425815"/>
                                <a:gd name="connsiteY4397" fmla="*/ 879734 h 4885545"/>
                                <a:gd name="connsiteX4398" fmla="*/ 2465409 w 7425815"/>
                                <a:gd name="connsiteY4398" fmla="*/ 880133 h 4885545"/>
                                <a:gd name="connsiteX4399" fmla="*/ 2463014 w 7425815"/>
                                <a:gd name="connsiteY4399" fmla="*/ 908876 h 4885545"/>
                                <a:gd name="connsiteX4400" fmla="*/ 2439460 w 7425815"/>
                                <a:gd name="connsiteY4400" fmla="*/ 928836 h 4885545"/>
                                <a:gd name="connsiteX4401" fmla="*/ 2433471 w 7425815"/>
                                <a:gd name="connsiteY4401" fmla="*/ 930832 h 4885545"/>
                                <a:gd name="connsiteX4402" fmla="*/ 2427882 w 7425815"/>
                                <a:gd name="connsiteY4402" fmla="*/ 928038 h 4885545"/>
                                <a:gd name="connsiteX4403" fmla="*/ 2419499 w 7425815"/>
                                <a:gd name="connsiteY4403" fmla="*/ 918058 h 4885545"/>
                                <a:gd name="connsiteX4404" fmla="*/ 2410318 w 7425815"/>
                                <a:gd name="connsiteY4404" fmla="*/ 926042 h 4885545"/>
                                <a:gd name="connsiteX4405" fmla="*/ 2409918 w 7425815"/>
                                <a:gd name="connsiteY4405" fmla="*/ 933227 h 4885545"/>
                                <a:gd name="connsiteX4406" fmla="*/ 2406325 w 7425815"/>
                                <a:gd name="connsiteY4406" fmla="*/ 936421 h 4885545"/>
                                <a:gd name="connsiteX4407" fmla="*/ 2403133 w 7425815"/>
                                <a:gd name="connsiteY4407" fmla="*/ 932828 h 4885545"/>
                                <a:gd name="connsiteX4408" fmla="*/ 2403531 w 7425815"/>
                                <a:gd name="connsiteY4408" fmla="*/ 927639 h 4885545"/>
                                <a:gd name="connsiteX4409" fmla="*/ 2398341 w 7425815"/>
                                <a:gd name="connsiteY4409" fmla="*/ 927239 h 4885545"/>
                                <a:gd name="connsiteX4410" fmla="*/ 2395148 w 7425815"/>
                                <a:gd name="connsiteY4410" fmla="*/ 923647 h 4885545"/>
                                <a:gd name="connsiteX4411" fmla="*/ 2398741 w 7425815"/>
                                <a:gd name="connsiteY4411" fmla="*/ 920453 h 4885545"/>
                                <a:gd name="connsiteX4412" fmla="*/ 2405927 w 7425815"/>
                                <a:gd name="connsiteY4412" fmla="*/ 920852 h 4885545"/>
                                <a:gd name="connsiteX4413" fmla="*/ 2415109 w 7425815"/>
                                <a:gd name="connsiteY4413" fmla="*/ 912868 h 4885545"/>
                                <a:gd name="connsiteX4414" fmla="*/ 2407524 w 7425815"/>
                                <a:gd name="connsiteY4414" fmla="*/ 904086 h 4885545"/>
                                <a:gd name="connsiteX4415" fmla="*/ 2409918 w 7425815"/>
                                <a:gd name="connsiteY4415" fmla="*/ 875343 h 4885545"/>
                                <a:gd name="connsiteX4416" fmla="*/ 2437464 w 7425815"/>
                                <a:gd name="connsiteY4416" fmla="*/ 876540 h 4885545"/>
                                <a:gd name="connsiteX4417" fmla="*/ 2459022 w 7425815"/>
                                <a:gd name="connsiteY4417" fmla="*/ 874943 h 4885545"/>
                                <a:gd name="connsiteX4418" fmla="*/ 2470998 w 7425815"/>
                                <a:gd name="connsiteY4418" fmla="*/ 864963 h 4885545"/>
                                <a:gd name="connsiteX4419" fmla="*/ 2464211 w 7425815"/>
                                <a:gd name="connsiteY4419" fmla="*/ 864564 h 4885545"/>
                                <a:gd name="connsiteX4420" fmla="*/ 2461018 w 7425815"/>
                                <a:gd name="connsiteY4420" fmla="*/ 860971 h 4885545"/>
                                <a:gd name="connsiteX4421" fmla="*/ 2464610 w 7425815"/>
                                <a:gd name="connsiteY4421" fmla="*/ 857778 h 4885545"/>
                                <a:gd name="connsiteX4422" fmla="*/ 3712617 w 7425815"/>
                                <a:gd name="connsiteY4422" fmla="*/ 815609 h 4885545"/>
                                <a:gd name="connsiteX4423" fmla="*/ 3712473 w 7425815"/>
                                <a:gd name="connsiteY4423" fmla="*/ 822251 h 4885545"/>
                                <a:gd name="connsiteX4424" fmla="*/ 3706512 w 7425815"/>
                                <a:gd name="connsiteY4424" fmla="*/ 828035 h 4885545"/>
                                <a:gd name="connsiteX4425" fmla="*/ 3714563 w 7425815"/>
                                <a:gd name="connsiteY4425" fmla="*/ 828188 h 4885545"/>
                                <a:gd name="connsiteX4426" fmla="*/ 3720274 w 7425815"/>
                                <a:gd name="connsiteY4426" fmla="*/ 833964 h 4885545"/>
                                <a:gd name="connsiteX4427" fmla="*/ 3720450 w 7425815"/>
                                <a:gd name="connsiteY4427" fmla="*/ 825844 h 4885545"/>
                                <a:gd name="connsiteX4428" fmla="*/ 3725278 w 7425815"/>
                                <a:gd name="connsiteY4428" fmla="*/ 821016 h 4885545"/>
                                <a:gd name="connsiteX4429" fmla="*/ 3717657 w 7425815"/>
                                <a:gd name="connsiteY4429" fmla="*/ 820653 h 4885545"/>
                                <a:gd name="connsiteX4430" fmla="*/ 3707681 w 7425815"/>
                                <a:gd name="connsiteY4430" fmla="*/ 801491 h 4885545"/>
                                <a:gd name="connsiteX4431" fmla="*/ 3712873 w 7425815"/>
                                <a:gd name="connsiteY4431" fmla="*/ 803886 h 4885545"/>
                                <a:gd name="connsiteX4432" fmla="*/ 3712838 w 7425815"/>
                                <a:gd name="connsiteY4432" fmla="*/ 805450 h 4885545"/>
                                <a:gd name="connsiteX4433" fmla="*/ 3720851 w 7425815"/>
                                <a:gd name="connsiteY4433" fmla="*/ 813468 h 4885545"/>
                                <a:gd name="connsiteX4434" fmla="*/ 3732826 w 7425815"/>
                                <a:gd name="connsiteY4434" fmla="*/ 813468 h 4885545"/>
                                <a:gd name="connsiteX4435" fmla="*/ 3733625 w 7425815"/>
                                <a:gd name="connsiteY4435" fmla="*/ 812669 h 4885545"/>
                                <a:gd name="connsiteX4436" fmla="*/ 3738815 w 7425815"/>
                                <a:gd name="connsiteY4436" fmla="*/ 815064 h 4885545"/>
                                <a:gd name="connsiteX4437" fmla="*/ 3736419 w 7425815"/>
                                <a:gd name="connsiteY4437" fmla="*/ 820254 h 4885545"/>
                                <a:gd name="connsiteX4438" fmla="*/ 3736363 w 7425815"/>
                                <a:gd name="connsiteY4438" fmla="*/ 820311 h 4885545"/>
                                <a:gd name="connsiteX4439" fmla="*/ 3736020 w 7425815"/>
                                <a:gd name="connsiteY4439" fmla="*/ 821053 h 4885545"/>
                                <a:gd name="connsiteX4440" fmla="*/ 3735487 w 7425815"/>
                                <a:gd name="connsiteY4440" fmla="*/ 821186 h 4885545"/>
                                <a:gd name="connsiteX4441" fmla="*/ 3727637 w 7425815"/>
                                <a:gd name="connsiteY4441" fmla="*/ 829037 h 4885545"/>
                                <a:gd name="connsiteX4442" fmla="*/ 3727637 w 7425815"/>
                                <a:gd name="connsiteY4442" fmla="*/ 841411 h 4885545"/>
                                <a:gd name="connsiteX4443" fmla="*/ 3727637 w 7425815"/>
                                <a:gd name="connsiteY4443" fmla="*/ 841412 h 4885545"/>
                                <a:gd name="connsiteX4444" fmla="*/ 3724843 w 7425815"/>
                                <a:gd name="connsiteY4444" fmla="*/ 847001 h 4885545"/>
                                <a:gd name="connsiteX4445" fmla="*/ 3720052 w 7425815"/>
                                <a:gd name="connsiteY4445" fmla="*/ 844606 h 4885545"/>
                                <a:gd name="connsiteX4446" fmla="*/ 3711424 w 7425815"/>
                                <a:gd name="connsiteY4446" fmla="*/ 835674 h 4885545"/>
                                <a:gd name="connsiteX4447" fmla="*/ 3698901 w 7425815"/>
                                <a:gd name="connsiteY4447" fmla="*/ 835424 h 4885545"/>
                                <a:gd name="connsiteX4448" fmla="*/ 3698901 w 7425815"/>
                                <a:gd name="connsiteY4448" fmla="*/ 835424 h 4885545"/>
                                <a:gd name="connsiteX4449" fmla="*/ 3698887 w 7425815"/>
                                <a:gd name="connsiteY4449" fmla="*/ 835417 h 4885545"/>
                                <a:gd name="connsiteX4450" fmla="*/ 3693711 w 7425815"/>
                                <a:gd name="connsiteY4450" fmla="*/ 833029 h 4885545"/>
                                <a:gd name="connsiteX4451" fmla="*/ 3696106 w 7425815"/>
                                <a:gd name="connsiteY4451" fmla="*/ 827838 h 4885545"/>
                                <a:gd name="connsiteX4452" fmla="*/ 3696501 w 7425815"/>
                                <a:gd name="connsiteY4452" fmla="*/ 827846 h 4885545"/>
                                <a:gd name="connsiteX4453" fmla="*/ 3696505 w 7425815"/>
                                <a:gd name="connsiteY4453" fmla="*/ 827839 h 4885545"/>
                                <a:gd name="connsiteX4454" fmla="*/ 3705287 w 7425815"/>
                                <a:gd name="connsiteY4454" fmla="*/ 819057 h 4885545"/>
                                <a:gd name="connsiteX4455" fmla="*/ 3705287 w 7425815"/>
                                <a:gd name="connsiteY4455" fmla="*/ 808279 h 4885545"/>
                                <a:gd name="connsiteX4456" fmla="*/ 3704488 w 7425815"/>
                                <a:gd name="connsiteY4456" fmla="*/ 807479 h 4885545"/>
                                <a:gd name="connsiteX4457" fmla="*/ 3706884 w 7425815"/>
                                <a:gd name="connsiteY4457" fmla="*/ 802289 h 4885545"/>
                                <a:gd name="connsiteX4458" fmla="*/ 3707239 w 7425815"/>
                                <a:gd name="connsiteY4458" fmla="*/ 802453 h 4885545"/>
                                <a:gd name="connsiteX4459" fmla="*/ 3646058 w 7425815"/>
                                <a:gd name="connsiteY4459" fmla="*/ 791878 h 4885545"/>
                                <a:gd name="connsiteX4460" fmla="*/ 3645818 w 7425815"/>
                                <a:gd name="connsiteY4460" fmla="*/ 809077 h 4885545"/>
                                <a:gd name="connsiteX4461" fmla="*/ 3632969 w 7425815"/>
                                <a:gd name="connsiteY4461" fmla="*/ 821212 h 4885545"/>
                                <a:gd name="connsiteX4462" fmla="*/ 3650211 w 7425815"/>
                                <a:gd name="connsiteY4462" fmla="*/ 821451 h 4885545"/>
                                <a:gd name="connsiteX4463" fmla="*/ 3663134 w 7425815"/>
                                <a:gd name="connsiteY4463" fmla="*/ 834888 h 4885545"/>
                                <a:gd name="connsiteX4464" fmla="*/ 3663385 w 7425815"/>
                                <a:gd name="connsiteY4464" fmla="*/ 816662 h 4885545"/>
                                <a:gd name="connsiteX4465" fmla="*/ 3676001 w 7425815"/>
                                <a:gd name="connsiteY4465" fmla="*/ 804517 h 4885545"/>
                                <a:gd name="connsiteX4466" fmla="*/ 3656599 w 7425815"/>
                                <a:gd name="connsiteY4466" fmla="*/ 803089 h 4885545"/>
                                <a:gd name="connsiteX4467" fmla="*/ 3640230 w 7425815"/>
                                <a:gd name="connsiteY4467" fmla="*/ 777938 h 4885545"/>
                                <a:gd name="connsiteX4468" fmla="*/ 3640888 w 7425815"/>
                                <a:gd name="connsiteY4468" fmla="*/ 778243 h 4885545"/>
                                <a:gd name="connsiteX4469" fmla="*/ 3641030 w 7425815"/>
                                <a:gd name="connsiteY4469" fmla="*/ 777938 h 4885545"/>
                                <a:gd name="connsiteX4470" fmla="*/ 3646220 w 7425815"/>
                                <a:gd name="connsiteY4470" fmla="*/ 780333 h 4885545"/>
                                <a:gd name="connsiteX4471" fmla="*/ 3646208 w 7425815"/>
                                <a:gd name="connsiteY4471" fmla="*/ 781149 h 4885545"/>
                                <a:gd name="connsiteX4472" fmla="*/ 3661139 w 7425815"/>
                                <a:gd name="connsiteY4472" fmla="*/ 796602 h 4885545"/>
                                <a:gd name="connsiteX4473" fmla="*/ 3683731 w 7425815"/>
                                <a:gd name="connsiteY4473" fmla="*/ 796702 h 4885545"/>
                                <a:gd name="connsiteX4474" fmla="*/ 3684000 w 7425815"/>
                                <a:gd name="connsiteY4474" fmla="*/ 796826 h 4885545"/>
                                <a:gd name="connsiteX4475" fmla="*/ 3684129 w 7425815"/>
                                <a:gd name="connsiteY4475" fmla="*/ 796701 h 4885545"/>
                                <a:gd name="connsiteX4476" fmla="*/ 3689320 w 7425815"/>
                                <a:gd name="connsiteY4476" fmla="*/ 799096 h 4885545"/>
                                <a:gd name="connsiteX4477" fmla="*/ 3686923 w 7425815"/>
                                <a:gd name="connsiteY4477" fmla="*/ 804286 h 4885545"/>
                                <a:gd name="connsiteX4478" fmla="*/ 3670556 w 7425815"/>
                                <a:gd name="connsiteY4478" fmla="*/ 820255 h 4885545"/>
                                <a:gd name="connsiteX4479" fmla="*/ 3670156 w 7425815"/>
                                <a:gd name="connsiteY4479" fmla="*/ 843009 h 4885545"/>
                                <a:gd name="connsiteX4480" fmla="*/ 3667763 w 7425815"/>
                                <a:gd name="connsiteY4480" fmla="*/ 847795 h 4885545"/>
                                <a:gd name="connsiteX4481" fmla="*/ 3667762 w 7425815"/>
                                <a:gd name="connsiteY4481" fmla="*/ 847799 h 4885545"/>
                                <a:gd name="connsiteX4482" fmla="*/ 3667762 w 7425815"/>
                                <a:gd name="connsiteY4482" fmla="*/ 847799 h 4885545"/>
                                <a:gd name="connsiteX4483" fmla="*/ 3667762 w 7425815"/>
                                <a:gd name="connsiteY4483" fmla="*/ 847800 h 4885545"/>
                                <a:gd name="connsiteX4484" fmla="*/ 3662987 w 7425815"/>
                                <a:gd name="connsiteY4484" fmla="*/ 845404 h 4885545"/>
                                <a:gd name="connsiteX4485" fmla="*/ 3662987 w 7425815"/>
                                <a:gd name="connsiteY4485" fmla="*/ 845403 h 4885545"/>
                                <a:gd name="connsiteX4486" fmla="*/ 3647017 w 7425815"/>
                                <a:gd name="connsiteY4486" fmla="*/ 829036 h 4885545"/>
                                <a:gd name="connsiteX4487" fmla="*/ 3625091 w 7425815"/>
                                <a:gd name="connsiteY4487" fmla="*/ 828651 h 4885545"/>
                                <a:gd name="connsiteX4488" fmla="*/ 3624259 w 7425815"/>
                                <a:gd name="connsiteY4488" fmla="*/ 829436 h 4885545"/>
                                <a:gd name="connsiteX4489" fmla="*/ 3619465 w 7425815"/>
                                <a:gd name="connsiteY4489" fmla="*/ 827041 h 4885545"/>
                                <a:gd name="connsiteX4490" fmla="*/ 3619701 w 7425815"/>
                                <a:gd name="connsiteY4490" fmla="*/ 826534 h 4885545"/>
                                <a:gd name="connsiteX4491" fmla="*/ 3619068 w 7425815"/>
                                <a:gd name="connsiteY4491" fmla="*/ 826241 h 4885545"/>
                                <a:gd name="connsiteX4492" fmla="*/ 3621465 w 7425815"/>
                                <a:gd name="connsiteY4492" fmla="*/ 821052 h 4885545"/>
                                <a:gd name="connsiteX4493" fmla="*/ 3622664 w 7425815"/>
                                <a:gd name="connsiteY4493" fmla="*/ 821069 h 4885545"/>
                                <a:gd name="connsiteX4494" fmla="*/ 3638234 w 7425815"/>
                                <a:gd name="connsiteY4494" fmla="*/ 805883 h 4885545"/>
                                <a:gd name="connsiteX4495" fmla="*/ 3638618 w 7425815"/>
                                <a:gd name="connsiteY4495" fmla="*/ 783964 h 4885545"/>
                                <a:gd name="connsiteX4496" fmla="*/ 3637831 w 7425815"/>
                                <a:gd name="connsiteY4496" fmla="*/ 783128 h 4885545"/>
                                <a:gd name="connsiteX4497" fmla="*/ 3640230 w 7425815"/>
                                <a:gd name="connsiteY4497" fmla="*/ 777938 h 4885545"/>
                                <a:gd name="connsiteX4498" fmla="*/ 6201371 w 7425815"/>
                                <a:gd name="connsiteY4498" fmla="*/ 744107 h 4885545"/>
                                <a:gd name="connsiteX4499" fmla="*/ 6191491 w 7425815"/>
                                <a:gd name="connsiteY4499" fmla="*/ 747200 h 4885545"/>
                                <a:gd name="connsiteX4500" fmla="*/ 6189894 w 7425815"/>
                                <a:gd name="connsiteY4500" fmla="*/ 766363 h 4885545"/>
                                <a:gd name="connsiteX4501" fmla="*/ 6197080 w 7425815"/>
                                <a:gd name="connsiteY4501" fmla="*/ 774746 h 4885545"/>
                                <a:gd name="connsiteX4502" fmla="*/ 6208657 w 7425815"/>
                                <a:gd name="connsiteY4502" fmla="*/ 764766 h 4885545"/>
                                <a:gd name="connsiteX4503" fmla="*/ 6213447 w 7425815"/>
                                <a:gd name="connsiteY4503" fmla="*/ 765165 h 4885545"/>
                                <a:gd name="connsiteX4504" fmla="*/ 6213048 w 7425815"/>
                                <a:gd name="connsiteY4504" fmla="*/ 769956 h 4885545"/>
                                <a:gd name="connsiteX4505" fmla="*/ 6201472 w 7425815"/>
                                <a:gd name="connsiteY4505" fmla="*/ 779936 h 4885545"/>
                                <a:gd name="connsiteX4506" fmla="*/ 6209855 w 7425815"/>
                                <a:gd name="connsiteY4506" fmla="*/ 789916 h 4885545"/>
                                <a:gd name="connsiteX4507" fmla="*/ 6211851 w 7425815"/>
                                <a:gd name="connsiteY4507" fmla="*/ 789916 h 4885545"/>
                                <a:gd name="connsiteX4508" fmla="*/ 6235803 w 7425815"/>
                                <a:gd name="connsiteY4508" fmla="*/ 769956 h 4885545"/>
                                <a:gd name="connsiteX4509" fmla="*/ 6237000 w 7425815"/>
                                <a:gd name="connsiteY4509" fmla="*/ 750793 h 4885545"/>
                                <a:gd name="connsiteX4510" fmla="*/ 6217839 w 7425815"/>
                                <a:gd name="connsiteY4510" fmla="*/ 749196 h 4885545"/>
                                <a:gd name="connsiteX4511" fmla="*/ 6216641 w 7425815"/>
                                <a:gd name="connsiteY4511" fmla="*/ 750394 h 4885545"/>
                                <a:gd name="connsiteX4512" fmla="*/ 6214246 w 7425815"/>
                                <a:gd name="connsiteY4512" fmla="*/ 751192 h 4885545"/>
                                <a:gd name="connsiteX4513" fmla="*/ 6211851 w 7425815"/>
                                <a:gd name="connsiteY4513" fmla="*/ 749995 h 4885545"/>
                                <a:gd name="connsiteX4514" fmla="*/ 6210653 w 7425815"/>
                                <a:gd name="connsiteY4514" fmla="*/ 748797 h 4885545"/>
                                <a:gd name="connsiteX4515" fmla="*/ 6201371 w 7425815"/>
                                <a:gd name="connsiteY4515" fmla="*/ 744107 h 4885545"/>
                                <a:gd name="connsiteX4516" fmla="*/ 1783376 w 7425815"/>
                                <a:gd name="connsiteY4516" fmla="*/ 732978 h 4885545"/>
                                <a:gd name="connsiteX4517" fmla="*/ 1795951 w 7425815"/>
                                <a:gd name="connsiteY4517" fmla="*/ 742010 h 4885545"/>
                                <a:gd name="connsiteX4518" fmla="*/ 1790362 w 7425815"/>
                                <a:gd name="connsiteY4518" fmla="*/ 745604 h 4885545"/>
                                <a:gd name="connsiteX4519" fmla="*/ 1771599 w 7425815"/>
                                <a:gd name="connsiteY4519" fmla="*/ 741212 h 4885545"/>
                                <a:gd name="connsiteX4520" fmla="*/ 1767607 w 7425815"/>
                                <a:gd name="connsiteY4520" fmla="*/ 759576 h 4885545"/>
                                <a:gd name="connsiteX4521" fmla="*/ 1762018 w 7425815"/>
                                <a:gd name="connsiteY4521" fmla="*/ 763169 h 4885545"/>
                                <a:gd name="connsiteX4522" fmla="*/ 1768405 w 7425815"/>
                                <a:gd name="connsiteY4522" fmla="*/ 735623 h 4885545"/>
                                <a:gd name="connsiteX4523" fmla="*/ 1783376 w 7425815"/>
                                <a:gd name="connsiteY4523" fmla="*/ 732978 h 4885545"/>
                                <a:gd name="connsiteX4524" fmla="*/ 6241790 w 7425815"/>
                                <a:gd name="connsiteY4524" fmla="*/ 724047 h 4885545"/>
                                <a:gd name="connsiteX4525" fmla="*/ 6256561 w 7425815"/>
                                <a:gd name="connsiteY4525" fmla="*/ 725244 h 4885545"/>
                                <a:gd name="connsiteX4526" fmla="*/ 6260553 w 7425815"/>
                                <a:gd name="connsiteY4526" fmla="*/ 729236 h 4885545"/>
                                <a:gd name="connsiteX4527" fmla="*/ 6259355 w 7425815"/>
                                <a:gd name="connsiteY4527" fmla="*/ 744007 h 4885545"/>
                                <a:gd name="connsiteX4528" fmla="*/ 6255762 w 7425815"/>
                                <a:gd name="connsiteY4528" fmla="*/ 747200 h 4885545"/>
                                <a:gd name="connsiteX4529" fmla="*/ 6252569 w 7425815"/>
                                <a:gd name="connsiteY4529" fmla="*/ 743608 h 4885545"/>
                                <a:gd name="connsiteX4530" fmla="*/ 6252968 w 7425815"/>
                                <a:gd name="connsiteY4530" fmla="*/ 736821 h 4885545"/>
                                <a:gd name="connsiteX4531" fmla="*/ 6242190 w 7425815"/>
                                <a:gd name="connsiteY4531" fmla="*/ 746003 h 4885545"/>
                                <a:gd name="connsiteX4532" fmla="*/ 6242589 w 7425815"/>
                                <a:gd name="connsiteY4532" fmla="*/ 746402 h 4885545"/>
                                <a:gd name="connsiteX4533" fmla="*/ 6240194 w 7425815"/>
                                <a:gd name="connsiteY4533" fmla="*/ 775145 h 4885545"/>
                                <a:gd name="connsiteX4534" fmla="*/ 6216641 w 7425815"/>
                                <a:gd name="connsiteY4534" fmla="*/ 795105 h 4885545"/>
                                <a:gd name="connsiteX4535" fmla="*/ 6210653 w 7425815"/>
                                <a:gd name="connsiteY4535" fmla="*/ 797101 h 4885545"/>
                                <a:gd name="connsiteX4536" fmla="*/ 6205064 w 7425815"/>
                                <a:gd name="connsiteY4536" fmla="*/ 794307 h 4885545"/>
                                <a:gd name="connsiteX4537" fmla="*/ 6196681 w 7425815"/>
                                <a:gd name="connsiteY4537" fmla="*/ 784327 h 4885545"/>
                                <a:gd name="connsiteX4538" fmla="*/ 6187499 w 7425815"/>
                                <a:gd name="connsiteY4538" fmla="*/ 792311 h 4885545"/>
                                <a:gd name="connsiteX4539" fmla="*/ 6187099 w 7425815"/>
                                <a:gd name="connsiteY4539" fmla="*/ 799496 h 4885545"/>
                                <a:gd name="connsiteX4540" fmla="*/ 6183507 w 7425815"/>
                                <a:gd name="connsiteY4540" fmla="*/ 802690 h 4885545"/>
                                <a:gd name="connsiteX4541" fmla="*/ 6180313 w 7425815"/>
                                <a:gd name="connsiteY4541" fmla="*/ 799097 h 4885545"/>
                                <a:gd name="connsiteX4542" fmla="*/ 6180712 w 7425815"/>
                                <a:gd name="connsiteY4542" fmla="*/ 793908 h 4885545"/>
                                <a:gd name="connsiteX4543" fmla="*/ 6175523 w 7425815"/>
                                <a:gd name="connsiteY4543" fmla="*/ 793508 h 4885545"/>
                                <a:gd name="connsiteX4544" fmla="*/ 6172329 w 7425815"/>
                                <a:gd name="connsiteY4544" fmla="*/ 789916 h 4885545"/>
                                <a:gd name="connsiteX4545" fmla="*/ 6175922 w 7425815"/>
                                <a:gd name="connsiteY4545" fmla="*/ 786722 h 4885545"/>
                                <a:gd name="connsiteX4546" fmla="*/ 6183107 w 7425815"/>
                                <a:gd name="connsiteY4546" fmla="*/ 787121 h 4885545"/>
                                <a:gd name="connsiteX4547" fmla="*/ 6192289 w 7425815"/>
                                <a:gd name="connsiteY4547" fmla="*/ 779137 h 4885545"/>
                                <a:gd name="connsiteX4548" fmla="*/ 6184704 w 7425815"/>
                                <a:gd name="connsiteY4548" fmla="*/ 770355 h 4885545"/>
                                <a:gd name="connsiteX4549" fmla="*/ 6187099 w 7425815"/>
                                <a:gd name="connsiteY4549" fmla="*/ 741612 h 4885545"/>
                                <a:gd name="connsiteX4550" fmla="*/ 6214645 w 7425815"/>
                                <a:gd name="connsiteY4550" fmla="*/ 742809 h 4885545"/>
                                <a:gd name="connsiteX4551" fmla="*/ 6236202 w 7425815"/>
                                <a:gd name="connsiteY4551" fmla="*/ 741212 h 4885545"/>
                                <a:gd name="connsiteX4552" fmla="*/ 6248178 w 7425815"/>
                                <a:gd name="connsiteY4552" fmla="*/ 731232 h 4885545"/>
                                <a:gd name="connsiteX4553" fmla="*/ 6241391 w 7425815"/>
                                <a:gd name="connsiteY4553" fmla="*/ 730833 h 4885545"/>
                                <a:gd name="connsiteX4554" fmla="*/ 6238198 w 7425815"/>
                                <a:gd name="connsiteY4554" fmla="*/ 727240 h 4885545"/>
                                <a:gd name="connsiteX4555" fmla="*/ 6241790 w 7425815"/>
                                <a:gd name="connsiteY4555" fmla="*/ 724047 h 4885545"/>
                                <a:gd name="connsiteX4556" fmla="*/ 814459 w 7425815"/>
                                <a:gd name="connsiteY4556" fmla="*/ 678284 h 4885545"/>
                                <a:gd name="connsiteX4557" fmla="*/ 814315 w 7425815"/>
                                <a:gd name="connsiteY4557" fmla="*/ 684927 h 4885545"/>
                                <a:gd name="connsiteX4558" fmla="*/ 808363 w 7425815"/>
                                <a:gd name="connsiteY4558" fmla="*/ 690704 h 4885545"/>
                                <a:gd name="connsiteX4559" fmla="*/ 816810 w 7425815"/>
                                <a:gd name="connsiteY4559" fmla="*/ 690864 h 4885545"/>
                                <a:gd name="connsiteX4560" fmla="*/ 822134 w 7425815"/>
                                <a:gd name="connsiteY4560" fmla="*/ 696245 h 4885545"/>
                                <a:gd name="connsiteX4561" fmla="*/ 822303 w 7425815"/>
                                <a:gd name="connsiteY4561" fmla="*/ 688519 h 4885545"/>
                                <a:gd name="connsiteX4562" fmla="*/ 827129 w 7425815"/>
                                <a:gd name="connsiteY4562" fmla="*/ 683692 h 4885545"/>
                                <a:gd name="connsiteX4563" fmla="*/ 819504 w 7425815"/>
                                <a:gd name="connsiteY4563" fmla="*/ 683329 h 4885545"/>
                                <a:gd name="connsiteX4564" fmla="*/ 809525 w 7425815"/>
                                <a:gd name="connsiteY4564" fmla="*/ 664167 h 4885545"/>
                                <a:gd name="connsiteX4565" fmla="*/ 814714 w 7425815"/>
                                <a:gd name="connsiteY4565" fmla="*/ 666562 h 4885545"/>
                                <a:gd name="connsiteX4566" fmla="*/ 814680 w 7425815"/>
                                <a:gd name="connsiteY4566" fmla="*/ 668125 h 4885545"/>
                                <a:gd name="connsiteX4567" fmla="*/ 822701 w 7425815"/>
                                <a:gd name="connsiteY4567" fmla="*/ 676144 h 4885545"/>
                                <a:gd name="connsiteX4568" fmla="*/ 834677 w 7425815"/>
                                <a:gd name="connsiteY4568" fmla="*/ 676144 h 4885545"/>
                                <a:gd name="connsiteX4569" fmla="*/ 835477 w 7425815"/>
                                <a:gd name="connsiteY4569" fmla="*/ 675344 h 4885545"/>
                                <a:gd name="connsiteX4570" fmla="*/ 840668 w 7425815"/>
                                <a:gd name="connsiteY4570" fmla="*/ 677739 h 4885545"/>
                                <a:gd name="connsiteX4571" fmla="*/ 838272 w 7425815"/>
                                <a:gd name="connsiteY4571" fmla="*/ 682929 h 4885545"/>
                                <a:gd name="connsiteX4572" fmla="*/ 838216 w 7425815"/>
                                <a:gd name="connsiteY4572" fmla="*/ 682985 h 4885545"/>
                                <a:gd name="connsiteX4573" fmla="*/ 837873 w 7425815"/>
                                <a:gd name="connsiteY4573" fmla="*/ 683729 h 4885545"/>
                                <a:gd name="connsiteX4574" fmla="*/ 837340 w 7425815"/>
                                <a:gd name="connsiteY4574" fmla="*/ 683863 h 4885545"/>
                                <a:gd name="connsiteX4575" fmla="*/ 829489 w 7425815"/>
                                <a:gd name="connsiteY4575" fmla="*/ 691712 h 4885545"/>
                                <a:gd name="connsiteX4576" fmla="*/ 829489 w 7425815"/>
                                <a:gd name="connsiteY4576" fmla="*/ 703684 h 4885545"/>
                                <a:gd name="connsiteX4577" fmla="*/ 829889 w 7425815"/>
                                <a:gd name="connsiteY4577" fmla="*/ 704088 h 4885545"/>
                                <a:gd name="connsiteX4578" fmla="*/ 827094 w 7425815"/>
                                <a:gd name="connsiteY4578" fmla="*/ 709677 h 4885545"/>
                                <a:gd name="connsiteX4579" fmla="*/ 822303 w 7425815"/>
                                <a:gd name="connsiteY4579" fmla="*/ 707282 h 4885545"/>
                                <a:gd name="connsiteX4580" fmla="*/ 821929 w 7425815"/>
                                <a:gd name="connsiteY4580" fmla="*/ 706895 h 4885545"/>
                                <a:gd name="connsiteX4581" fmla="*/ 821903 w 7425815"/>
                                <a:gd name="connsiteY4581" fmla="*/ 706882 h 4885545"/>
                                <a:gd name="connsiteX4582" fmla="*/ 821904 w 7425815"/>
                                <a:gd name="connsiteY4582" fmla="*/ 706869 h 4885545"/>
                                <a:gd name="connsiteX4583" fmla="*/ 813666 w 7425815"/>
                                <a:gd name="connsiteY4583" fmla="*/ 698350 h 4885545"/>
                                <a:gd name="connsiteX4584" fmla="*/ 801141 w 7425815"/>
                                <a:gd name="connsiteY4584" fmla="*/ 698100 h 4885545"/>
                                <a:gd name="connsiteX4585" fmla="*/ 800871 w 7425815"/>
                                <a:gd name="connsiteY4585" fmla="*/ 697975 h 4885545"/>
                                <a:gd name="connsiteX4586" fmla="*/ 800742 w 7425815"/>
                                <a:gd name="connsiteY4586" fmla="*/ 698100 h 4885545"/>
                                <a:gd name="connsiteX4587" fmla="*/ 795951 w 7425815"/>
                                <a:gd name="connsiteY4587" fmla="*/ 695705 h 4885545"/>
                                <a:gd name="connsiteX4588" fmla="*/ 795951 w 7425815"/>
                                <a:gd name="connsiteY4588" fmla="*/ 695705 h 4885545"/>
                                <a:gd name="connsiteX4589" fmla="*/ 795951 w 7425815"/>
                                <a:gd name="connsiteY4589" fmla="*/ 695705 h 4885545"/>
                                <a:gd name="connsiteX4590" fmla="*/ 798346 w 7425815"/>
                                <a:gd name="connsiteY4590" fmla="*/ 690514 h 4885545"/>
                                <a:gd name="connsiteX4591" fmla="*/ 798347 w 7425815"/>
                                <a:gd name="connsiteY4591" fmla="*/ 690514 h 4885545"/>
                                <a:gd name="connsiteX4592" fmla="*/ 807130 w 7425815"/>
                                <a:gd name="connsiteY4592" fmla="*/ 681733 h 4885545"/>
                                <a:gd name="connsiteX4593" fmla="*/ 807130 w 7425815"/>
                                <a:gd name="connsiteY4593" fmla="*/ 670955 h 4885545"/>
                                <a:gd name="connsiteX4594" fmla="*/ 806330 w 7425815"/>
                                <a:gd name="connsiteY4594" fmla="*/ 670155 h 4885545"/>
                                <a:gd name="connsiteX4595" fmla="*/ 808725 w 7425815"/>
                                <a:gd name="connsiteY4595" fmla="*/ 664965 h 4885545"/>
                                <a:gd name="connsiteX4596" fmla="*/ 809081 w 7425815"/>
                                <a:gd name="connsiteY4596" fmla="*/ 665129 h 4885545"/>
                                <a:gd name="connsiteX4597" fmla="*/ 747889 w 7425815"/>
                                <a:gd name="connsiteY4597" fmla="*/ 654554 h 4885545"/>
                                <a:gd name="connsiteX4598" fmla="*/ 747649 w 7425815"/>
                                <a:gd name="connsiteY4598" fmla="*/ 671753 h 4885545"/>
                                <a:gd name="connsiteX4599" fmla="*/ 734801 w 7425815"/>
                                <a:gd name="connsiteY4599" fmla="*/ 683887 h 4885545"/>
                                <a:gd name="connsiteX4600" fmla="*/ 752041 w 7425815"/>
                                <a:gd name="connsiteY4600" fmla="*/ 684127 h 4885545"/>
                                <a:gd name="connsiteX4601" fmla="*/ 764960 w 7425815"/>
                                <a:gd name="connsiteY4601" fmla="*/ 697563 h 4885545"/>
                                <a:gd name="connsiteX4602" fmla="*/ 765214 w 7425815"/>
                                <a:gd name="connsiteY4602" fmla="*/ 679337 h 4885545"/>
                                <a:gd name="connsiteX4603" fmla="*/ 777843 w 7425815"/>
                                <a:gd name="connsiteY4603" fmla="*/ 667193 h 4885545"/>
                                <a:gd name="connsiteX4604" fmla="*/ 758427 w 7425815"/>
                                <a:gd name="connsiteY4604" fmla="*/ 665765 h 4885545"/>
                                <a:gd name="connsiteX4605" fmla="*/ 742060 w 7425815"/>
                                <a:gd name="connsiteY4605" fmla="*/ 640614 h 4885545"/>
                                <a:gd name="connsiteX4606" fmla="*/ 742719 w 7425815"/>
                                <a:gd name="connsiteY4606" fmla="*/ 640918 h 4885545"/>
                                <a:gd name="connsiteX4607" fmla="*/ 742859 w 7425815"/>
                                <a:gd name="connsiteY4607" fmla="*/ 640614 h 4885545"/>
                                <a:gd name="connsiteX4608" fmla="*/ 748049 w 7425815"/>
                                <a:gd name="connsiteY4608" fmla="*/ 643009 h 4885545"/>
                                <a:gd name="connsiteX4609" fmla="*/ 748038 w 7425815"/>
                                <a:gd name="connsiteY4609" fmla="*/ 643825 h 4885545"/>
                                <a:gd name="connsiteX4610" fmla="*/ 762968 w 7425815"/>
                                <a:gd name="connsiteY4610" fmla="*/ 659278 h 4885545"/>
                                <a:gd name="connsiteX4611" fmla="*/ 785573 w 7425815"/>
                                <a:gd name="connsiteY4611" fmla="*/ 659378 h 4885545"/>
                                <a:gd name="connsiteX4612" fmla="*/ 785842 w 7425815"/>
                                <a:gd name="connsiteY4612" fmla="*/ 659502 h 4885545"/>
                                <a:gd name="connsiteX4613" fmla="*/ 785972 w 7425815"/>
                                <a:gd name="connsiteY4613" fmla="*/ 659376 h 4885545"/>
                                <a:gd name="connsiteX4614" fmla="*/ 791162 w 7425815"/>
                                <a:gd name="connsiteY4614" fmla="*/ 661771 h 4885545"/>
                                <a:gd name="connsiteX4615" fmla="*/ 788766 w 7425815"/>
                                <a:gd name="connsiteY4615" fmla="*/ 666961 h 4885545"/>
                                <a:gd name="connsiteX4616" fmla="*/ 772399 w 7425815"/>
                                <a:gd name="connsiteY4616" fmla="*/ 682930 h 4885545"/>
                                <a:gd name="connsiteX4617" fmla="*/ 772000 w 7425815"/>
                                <a:gd name="connsiteY4617" fmla="*/ 705684 h 4885545"/>
                                <a:gd name="connsiteX4618" fmla="*/ 769609 w 7425815"/>
                                <a:gd name="connsiteY4618" fmla="*/ 710466 h 4885545"/>
                                <a:gd name="connsiteX4619" fmla="*/ 769605 w 7425815"/>
                                <a:gd name="connsiteY4619" fmla="*/ 710475 h 4885545"/>
                                <a:gd name="connsiteX4620" fmla="*/ 769605 w 7425815"/>
                                <a:gd name="connsiteY4620" fmla="*/ 710475 h 4885545"/>
                                <a:gd name="connsiteX4621" fmla="*/ 769604 w 7425815"/>
                                <a:gd name="connsiteY4621" fmla="*/ 710475 h 4885545"/>
                                <a:gd name="connsiteX4622" fmla="*/ 766515 w 7425815"/>
                                <a:gd name="connsiteY4622" fmla="*/ 708930 h 4885545"/>
                                <a:gd name="connsiteX4623" fmla="*/ 764815 w 7425815"/>
                                <a:gd name="connsiteY4623" fmla="*/ 708080 h 4885545"/>
                                <a:gd name="connsiteX4624" fmla="*/ 764815 w 7425815"/>
                                <a:gd name="connsiteY4624" fmla="*/ 708080 h 4885545"/>
                                <a:gd name="connsiteX4625" fmla="*/ 764814 w 7425815"/>
                                <a:gd name="connsiteY4625" fmla="*/ 708079 h 4885545"/>
                                <a:gd name="connsiteX4626" fmla="*/ 764814 w 7425815"/>
                                <a:gd name="connsiteY4626" fmla="*/ 708078 h 4885545"/>
                                <a:gd name="connsiteX4627" fmla="*/ 748847 w 7425815"/>
                                <a:gd name="connsiteY4627" fmla="*/ 691711 h 4885545"/>
                                <a:gd name="connsiteX4628" fmla="*/ 726924 w 7425815"/>
                                <a:gd name="connsiteY4628" fmla="*/ 691327 h 4885545"/>
                                <a:gd name="connsiteX4629" fmla="*/ 726093 w 7425815"/>
                                <a:gd name="connsiteY4629" fmla="*/ 692112 h 4885545"/>
                                <a:gd name="connsiteX4630" fmla="*/ 721302 w 7425815"/>
                                <a:gd name="connsiteY4630" fmla="*/ 689717 h 4885545"/>
                                <a:gd name="connsiteX4631" fmla="*/ 721536 w 7425815"/>
                                <a:gd name="connsiteY4631" fmla="*/ 689210 h 4885545"/>
                                <a:gd name="connsiteX4632" fmla="*/ 720903 w 7425815"/>
                                <a:gd name="connsiteY4632" fmla="*/ 688917 h 4885545"/>
                                <a:gd name="connsiteX4633" fmla="*/ 723298 w 7425815"/>
                                <a:gd name="connsiteY4633" fmla="*/ 683727 h 4885545"/>
                                <a:gd name="connsiteX4634" fmla="*/ 724500 w 7425815"/>
                                <a:gd name="connsiteY4634" fmla="*/ 683744 h 4885545"/>
                                <a:gd name="connsiteX4635" fmla="*/ 740065 w 7425815"/>
                                <a:gd name="connsiteY4635" fmla="*/ 668559 h 4885545"/>
                                <a:gd name="connsiteX4636" fmla="*/ 740450 w 7425815"/>
                                <a:gd name="connsiteY4636" fmla="*/ 646640 h 4885545"/>
                                <a:gd name="connsiteX4637" fmla="*/ 739665 w 7425815"/>
                                <a:gd name="connsiteY4637" fmla="*/ 645804 h 4885545"/>
                                <a:gd name="connsiteX4638" fmla="*/ 742060 w 7425815"/>
                                <a:gd name="connsiteY4638" fmla="*/ 640614 h 4885545"/>
                                <a:gd name="connsiteX4639" fmla="*/ 3303226 w 7425815"/>
                                <a:gd name="connsiteY4639" fmla="*/ 606782 h 4885545"/>
                                <a:gd name="connsiteX4640" fmla="*/ 3293344 w 7425815"/>
                                <a:gd name="connsiteY4640" fmla="*/ 609875 h 4885545"/>
                                <a:gd name="connsiteX4641" fmla="*/ 3291749 w 7425815"/>
                                <a:gd name="connsiteY4641" fmla="*/ 629038 h 4885545"/>
                                <a:gd name="connsiteX4642" fmla="*/ 3298932 w 7425815"/>
                                <a:gd name="connsiteY4642" fmla="*/ 637421 h 4885545"/>
                                <a:gd name="connsiteX4643" fmla="*/ 3310514 w 7425815"/>
                                <a:gd name="connsiteY4643" fmla="*/ 627441 h 4885545"/>
                                <a:gd name="connsiteX4644" fmla="*/ 3315303 w 7425815"/>
                                <a:gd name="connsiteY4644" fmla="*/ 627840 h 4885545"/>
                                <a:gd name="connsiteX4645" fmla="*/ 3314903 w 7425815"/>
                                <a:gd name="connsiteY4645" fmla="*/ 632631 h 4885545"/>
                                <a:gd name="connsiteX4646" fmla="*/ 3303325 w 7425815"/>
                                <a:gd name="connsiteY4646" fmla="*/ 642611 h 4885545"/>
                                <a:gd name="connsiteX4647" fmla="*/ 3311708 w 7425815"/>
                                <a:gd name="connsiteY4647" fmla="*/ 652591 h 4885545"/>
                                <a:gd name="connsiteX4648" fmla="*/ 3313706 w 7425815"/>
                                <a:gd name="connsiteY4648" fmla="*/ 652591 h 4885545"/>
                                <a:gd name="connsiteX4649" fmla="*/ 3337657 w 7425815"/>
                                <a:gd name="connsiteY4649" fmla="*/ 632631 h 4885545"/>
                                <a:gd name="connsiteX4650" fmla="*/ 3338857 w 7425815"/>
                                <a:gd name="connsiteY4650" fmla="*/ 613468 h 4885545"/>
                                <a:gd name="connsiteX4651" fmla="*/ 3319694 w 7425815"/>
                                <a:gd name="connsiteY4651" fmla="*/ 611871 h 4885545"/>
                                <a:gd name="connsiteX4652" fmla="*/ 3318497 w 7425815"/>
                                <a:gd name="connsiteY4652" fmla="*/ 613069 h 4885545"/>
                                <a:gd name="connsiteX4653" fmla="*/ 3316105 w 7425815"/>
                                <a:gd name="connsiteY4653" fmla="*/ 613867 h 4885545"/>
                                <a:gd name="connsiteX4654" fmla="*/ 3313706 w 7425815"/>
                                <a:gd name="connsiteY4654" fmla="*/ 612670 h 4885545"/>
                                <a:gd name="connsiteX4655" fmla="*/ 3312509 w 7425815"/>
                                <a:gd name="connsiteY4655" fmla="*/ 611472 h 4885545"/>
                                <a:gd name="connsiteX4656" fmla="*/ 3303226 w 7425815"/>
                                <a:gd name="connsiteY4656" fmla="*/ 606782 h 4885545"/>
                                <a:gd name="connsiteX4657" fmla="*/ 5560558 w 7425815"/>
                                <a:gd name="connsiteY4657" fmla="*/ 599646 h 4885545"/>
                                <a:gd name="connsiteX4658" fmla="*/ 5573133 w 7425815"/>
                                <a:gd name="connsiteY4658" fmla="*/ 608678 h 4885545"/>
                                <a:gd name="connsiteX4659" fmla="*/ 5567544 w 7425815"/>
                                <a:gd name="connsiteY4659" fmla="*/ 612272 h 4885545"/>
                                <a:gd name="connsiteX4660" fmla="*/ 5548782 w 7425815"/>
                                <a:gd name="connsiteY4660" fmla="*/ 607880 h 4885545"/>
                                <a:gd name="connsiteX4661" fmla="*/ 5544790 w 7425815"/>
                                <a:gd name="connsiteY4661" fmla="*/ 626244 h 4885545"/>
                                <a:gd name="connsiteX4662" fmla="*/ 5539200 w 7425815"/>
                                <a:gd name="connsiteY4662" fmla="*/ 629837 h 4885545"/>
                                <a:gd name="connsiteX4663" fmla="*/ 5545588 w 7425815"/>
                                <a:gd name="connsiteY4663" fmla="*/ 602291 h 4885545"/>
                                <a:gd name="connsiteX4664" fmla="*/ 5560558 w 7425815"/>
                                <a:gd name="connsiteY4664" fmla="*/ 599646 h 4885545"/>
                                <a:gd name="connsiteX4665" fmla="*/ 3344046 w 7425815"/>
                                <a:gd name="connsiteY4665" fmla="*/ 586722 h 4885545"/>
                                <a:gd name="connsiteX4666" fmla="*/ 3358823 w 7425815"/>
                                <a:gd name="connsiteY4666" fmla="*/ 587919 h 4885545"/>
                                <a:gd name="connsiteX4667" fmla="*/ 3362816 w 7425815"/>
                                <a:gd name="connsiteY4667" fmla="*/ 591911 h 4885545"/>
                                <a:gd name="connsiteX4668" fmla="*/ 3361617 w 7425815"/>
                                <a:gd name="connsiteY4668" fmla="*/ 606682 h 4885545"/>
                                <a:gd name="connsiteX4669" fmla="*/ 3358024 w 7425815"/>
                                <a:gd name="connsiteY4669" fmla="*/ 609875 h 4885545"/>
                                <a:gd name="connsiteX4670" fmla="*/ 3354829 w 7425815"/>
                                <a:gd name="connsiteY4670" fmla="*/ 606283 h 4885545"/>
                                <a:gd name="connsiteX4671" fmla="*/ 3355230 w 7425815"/>
                                <a:gd name="connsiteY4671" fmla="*/ 599496 h 4885545"/>
                                <a:gd name="connsiteX4672" fmla="*/ 3344447 w 7425815"/>
                                <a:gd name="connsiteY4672" fmla="*/ 608678 h 4885545"/>
                                <a:gd name="connsiteX4673" fmla="*/ 3344845 w 7425815"/>
                                <a:gd name="connsiteY4673" fmla="*/ 609077 h 4885545"/>
                                <a:gd name="connsiteX4674" fmla="*/ 3342452 w 7425815"/>
                                <a:gd name="connsiteY4674" fmla="*/ 637820 h 4885545"/>
                                <a:gd name="connsiteX4675" fmla="*/ 3318898 w 7425815"/>
                                <a:gd name="connsiteY4675" fmla="*/ 657780 h 4885545"/>
                                <a:gd name="connsiteX4676" fmla="*/ 3312910 w 7425815"/>
                                <a:gd name="connsiteY4676" fmla="*/ 659776 h 4885545"/>
                                <a:gd name="connsiteX4677" fmla="*/ 3307318 w 7425815"/>
                                <a:gd name="connsiteY4677" fmla="*/ 656982 h 4885545"/>
                                <a:gd name="connsiteX4678" fmla="*/ 3298932 w 7425815"/>
                                <a:gd name="connsiteY4678" fmla="*/ 647002 h 4885545"/>
                                <a:gd name="connsiteX4679" fmla="*/ 3289750 w 7425815"/>
                                <a:gd name="connsiteY4679" fmla="*/ 654986 h 4885545"/>
                                <a:gd name="connsiteX4680" fmla="*/ 3289353 w 7425815"/>
                                <a:gd name="connsiteY4680" fmla="*/ 662171 h 4885545"/>
                                <a:gd name="connsiteX4681" fmla="*/ 3285759 w 7425815"/>
                                <a:gd name="connsiteY4681" fmla="*/ 665365 h 4885545"/>
                                <a:gd name="connsiteX4682" fmla="*/ 3282565 w 7425815"/>
                                <a:gd name="connsiteY4682" fmla="*/ 661772 h 4885545"/>
                                <a:gd name="connsiteX4683" fmla="*/ 3282965 w 7425815"/>
                                <a:gd name="connsiteY4683" fmla="*/ 656583 h 4885545"/>
                                <a:gd name="connsiteX4684" fmla="*/ 3277775 w 7425815"/>
                                <a:gd name="connsiteY4684" fmla="*/ 656183 h 4885545"/>
                                <a:gd name="connsiteX4685" fmla="*/ 3274580 w 7425815"/>
                                <a:gd name="connsiteY4685" fmla="*/ 652591 h 4885545"/>
                                <a:gd name="connsiteX4686" fmla="*/ 3278173 w 7425815"/>
                                <a:gd name="connsiteY4686" fmla="*/ 649397 h 4885545"/>
                                <a:gd name="connsiteX4687" fmla="*/ 3285359 w 7425815"/>
                                <a:gd name="connsiteY4687" fmla="*/ 649796 h 4885545"/>
                                <a:gd name="connsiteX4688" fmla="*/ 3294541 w 7425815"/>
                                <a:gd name="connsiteY4688" fmla="*/ 641812 h 4885545"/>
                                <a:gd name="connsiteX4689" fmla="*/ 3286956 w 7425815"/>
                                <a:gd name="connsiteY4689" fmla="*/ 633030 h 4885545"/>
                                <a:gd name="connsiteX4690" fmla="*/ 3289353 w 7425815"/>
                                <a:gd name="connsiteY4690" fmla="*/ 604287 h 4885545"/>
                                <a:gd name="connsiteX4691" fmla="*/ 3316900 w 7425815"/>
                                <a:gd name="connsiteY4691" fmla="*/ 605484 h 4885545"/>
                                <a:gd name="connsiteX4692" fmla="*/ 3338458 w 7425815"/>
                                <a:gd name="connsiteY4692" fmla="*/ 603887 h 4885545"/>
                                <a:gd name="connsiteX4693" fmla="*/ 3350437 w 7425815"/>
                                <a:gd name="connsiteY4693" fmla="*/ 593907 h 4885545"/>
                                <a:gd name="connsiteX4694" fmla="*/ 3343646 w 7425815"/>
                                <a:gd name="connsiteY4694" fmla="*/ 593508 h 4885545"/>
                                <a:gd name="connsiteX4695" fmla="*/ 3340453 w 7425815"/>
                                <a:gd name="connsiteY4695" fmla="*/ 589915 h 4885545"/>
                                <a:gd name="connsiteX4696" fmla="*/ 3344046 w 7425815"/>
                                <a:gd name="connsiteY4696" fmla="*/ 586722 h 4885545"/>
                                <a:gd name="connsiteX4697" fmla="*/ 4592055 w 7425815"/>
                                <a:gd name="connsiteY4697" fmla="*/ 544561 h 4885545"/>
                                <a:gd name="connsiteX4698" fmla="*/ 4591902 w 7425815"/>
                                <a:gd name="connsiteY4698" fmla="*/ 551594 h 4885545"/>
                                <a:gd name="connsiteX4699" fmla="*/ 4586345 w 7425815"/>
                                <a:gd name="connsiteY4699" fmla="*/ 556987 h 4885545"/>
                                <a:gd name="connsiteX4700" fmla="*/ 4593998 w 7425815"/>
                                <a:gd name="connsiteY4700" fmla="*/ 557132 h 4885545"/>
                                <a:gd name="connsiteX4701" fmla="*/ 4599717 w 7425815"/>
                                <a:gd name="connsiteY4701" fmla="*/ 562917 h 4885545"/>
                                <a:gd name="connsiteX4702" fmla="*/ 4599885 w 7425815"/>
                                <a:gd name="connsiteY4702" fmla="*/ 555187 h 4885545"/>
                                <a:gd name="connsiteX4703" fmla="*/ 4605094 w 7425815"/>
                                <a:gd name="connsiteY4703" fmla="*/ 549978 h 4885545"/>
                                <a:gd name="connsiteX4704" fmla="*/ 4597092 w 7425815"/>
                                <a:gd name="connsiteY4704" fmla="*/ 549597 h 4885545"/>
                                <a:gd name="connsiteX4705" fmla="*/ 4587112 w 7425815"/>
                                <a:gd name="connsiteY4705" fmla="*/ 530834 h 4885545"/>
                                <a:gd name="connsiteX4706" fmla="*/ 4592301 w 7425815"/>
                                <a:gd name="connsiteY4706" fmla="*/ 533229 h 4885545"/>
                                <a:gd name="connsiteX4707" fmla="*/ 4592276 w 7425815"/>
                                <a:gd name="connsiteY4707" fmla="*/ 534402 h 4885545"/>
                                <a:gd name="connsiteX4708" fmla="*/ 4600285 w 7425815"/>
                                <a:gd name="connsiteY4708" fmla="*/ 542412 h 4885545"/>
                                <a:gd name="connsiteX4709" fmla="*/ 4612661 w 7425815"/>
                                <a:gd name="connsiteY4709" fmla="*/ 542412 h 4885545"/>
                                <a:gd name="connsiteX4710" fmla="*/ 4613060 w 7425815"/>
                                <a:gd name="connsiteY4710" fmla="*/ 542012 h 4885545"/>
                                <a:gd name="connsiteX4711" fmla="*/ 4618249 w 7425815"/>
                                <a:gd name="connsiteY4711" fmla="*/ 544407 h 4885545"/>
                                <a:gd name="connsiteX4712" fmla="*/ 4615854 w 7425815"/>
                                <a:gd name="connsiteY4712" fmla="*/ 549597 h 4885545"/>
                                <a:gd name="connsiteX4713" fmla="*/ 4615456 w 7425815"/>
                                <a:gd name="connsiteY4713" fmla="*/ 549996 h 4885545"/>
                                <a:gd name="connsiteX4714" fmla="*/ 4615455 w 7425815"/>
                                <a:gd name="connsiteY4714" fmla="*/ 549997 h 4885545"/>
                                <a:gd name="connsiteX4715" fmla="*/ 4615454 w 7425815"/>
                                <a:gd name="connsiteY4715" fmla="*/ 549997 h 4885545"/>
                                <a:gd name="connsiteX4716" fmla="*/ 4607072 w 7425815"/>
                                <a:gd name="connsiteY4716" fmla="*/ 558380 h 4885545"/>
                                <a:gd name="connsiteX4717" fmla="*/ 4607072 w 7425815"/>
                                <a:gd name="connsiteY4717" fmla="*/ 570355 h 4885545"/>
                                <a:gd name="connsiteX4718" fmla="*/ 4607072 w 7425815"/>
                                <a:gd name="connsiteY4718" fmla="*/ 570356 h 4885545"/>
                                <a:gd name="connsiteX4719" fmla="*/ 4607072 w 7425815"/>
                                <a:gd name="connsiteY4719" fmla="*/ 570357 h 4885545"/>
                                <a:gd name="connsiteX4720" fmla="*/ 4607072 w 7425815"/>
                                <a:gd name="connsiteY4720" fmla="*/ 570755 h 4885545"/>
                                <a:gd name="connsiteX4721" fmla="*/ 4604298 w 7425815"/>
                                <a:gd name="connsiteY4721" fmla="*/ 575906 h 4885545"/>
                                <a:gd name="connsiteX4722" fmla="*/ 4604278 w 7425815"/>
                                <a:gd name="connsiteY4722" fmla="*/ 575945 h 4885545"/>
                                <a:gd name="connsiteX4723" fmla="*/ 4604277 w 7425815"/>
                                <a:gd name="connsiteY4723" fmla="*/ 575945 h 4885545"/>
                                <a:gd name="connsiteX4724" fmla="*/ 4604277 w 7425815"/>
                                <a:gd name="connsiteY4724" fmla="*/ 575945 h 4885545"/>
                                <a:gd name="connsiteX4725" fmla="*/ 4599486 w 7425815"/>
                                <a:gd name="connsiteY4725" fmla="*/ 573550 h 4885545"/>
                                <a:gd name="connsiteX4726" fmla="*/ 4599486 w 7425815"/>
                                <a:gd name="connsiteY4726" fmla="*/ 573549 h 4885545"/>
                                <a:gd name="connsiteX4727" fmla="*/ 4590855 w 7425815"/>
                                <a:gd name="connsiteY4727" fmla="*/ 564618 h 4885545"/>
                                <a:gd name="connsiteX4728" fmla="*/ 4578732 w 7425815"/>
                                <a:gd name="connsiteY4728" fmla="*/ 564376 h 4885545"/>
                                <a:gd name="connsiteX4729" fmla="*/ 4578329 w 7425815"/>
                                <a:gd name="connsiteY4729" fmla="*/ 564767 h 4885545"/>
                                <a:gd name="connsiteX4730" fmla="*/ 4573538 w 7425815"/>
                                <a:gd name="connsiteY4730" fmla="*/ 562372 h 4885545"/>
                                <a:gd name="connsiteX4731" fmla="*/ 4573620 w 7425815"/>
                                <a:gd name="connsiteY4731" fmla="*/ 562195 h 4885545"/>
                                <a:gd name="connsiteX4732" fmla="*/ 4573139 w 7425815"/>
                                <a:gd name="connsiteY4732" fmla="*/ 561973 h 4885545"/>
                                <a:gd name="connsiteX4733" fmla="*/ 4575534 w 7425815"/>
                                <a:gd name="connsiteY4733" fmla="*/ 556782 h 4885545"/>
                                <a:gd name="connsiteX4734" fmla="*/ 4576318 w 7425815"/>
                                <a:gd name="connsiteY4734" fmla="*/ 556797 h 4885545"/>
                                <a:gd name="connsiteX4735" fmla="*/ 4584717 w 7425815"/>
                                <a:gd name="connsiteY4735" fmla="*/ 548400 h 4885545"/>
                                <a:gd name="connsiteX4736" fmla="*/ 4584717 w 7425815"/>
                                <a:gd name="connsiteY4736" fmla="*/ 537223 h 4885545"/>
                                <a:gd name="connsiteX4737" fmla="*/ 4583917 w 7425815"/>
                                <a:gd name="connsiteY4737" fmla="*/ 536423 h 4885545"/>
                                <a:gd name="connsiteX4738" fmla="*/ 4586312 w 7425815"/>
                                <a:gd name="connsiteY4738" fmla="*/ 531233 h 4885545"/>
                                <a:gd name="connsiteX4739" fmla="*/ 4586820 w 7425815"/>
                                <a:gd name="connsiteY4739" fmla="*/ 531467 h 4885545"/>
                                <a:gd name="connsiteX4740" fmla="*/ 4525475 w 7425815"/>
                                <a:gd name="connsiteY4740" fmla="*/ 521220 h 4885545"/>
                                <a:gd name="connsiteX4741" fmla="*/ 4525236 w 7425815"/>
                                <a:gd name="connsiteY4741" fmla="*/ 538420 h 4885545"/>
                                <a:gd name="connsiteX4742" fmla="*/ 4512387 w 7425815"/>
                                <a:gd name="connsiteY4742" fmla="*/ 550555 h 4885545"/>
                                <a:gd name="connsiteX4743" fmla="*/ 4529628 w 7425815"/>
                                <a:gd name="connsiteY4743" fmla="*/ 550795 h 4885545"/>
                                <a:gd name="connsiteX4744" fmla="*/ 4542547 w 7425815"/>
                                <a:gd name="connsiteY4744" fmla="*/ 564231 h 4885545"/>
                                <a:gd name="connsiteX4745" fmla="*/ 4542800 w 7425815"/>
                                <a:gd name="connsiteY4745" fmla="*/ 546005 h 4885545"/>
                                <a:gd name="connsiteX4746" fmla="*/ 4555431 w 7425815"/>
                                <a:gd name="connsiteY4746" fmla="*/ 533860 h 4885545"/>
                                <a:gd name="connsiteX4747" fmla="*/ 4536014 w 7425815"/>
                                <a:gd name="connsiteY4747" fmla="*/ 532432 h 4885545"/>
                                <a:gd name="connsiteX4748" fmla="*/ 4519646 w 7425815"/>
                                <a:gd name="connsiteY4748" fmla="*/ 507281 h 4885545"/>
                                <a:gd name="connsiteX4749" fmla="*/ 4520305 w 7425815"/>
                                <a:gd name="connsiteY4749" fmla="*/ 507585 h 4885545"/>
                                <a:gd name="connsiteX4750" fmla="*/ 4520446 w 7425815"/>
                                <a:gd name="connsiteY4750" fmla="*/ 507281 h 4885545"/>
                                <a:gd name="connsiteX4751" fmla="*/ 4525635 w 7425815"/>
                                <a:gd name="connsiteY4751" fmla="*/ 509676 h 4885545"/>
                                <a:gd name="connsiteX4752" fmla="*/ 4525624 w 7425815"/>
                                <a:gd name="connsiteY4752" fmla="*/ 510492 h 4885545"/>
                                <a:gd name="connsiteX4753" fmla="*/ 4540555 w 7425815"/>
                                <a:gd name="connsiteY4753" fmla="*/ 525945 h 4885545"/>
                                <a:gd name="connsiteX4754" fmla="*/ 4563160 w 7425815"/>
                                <a:gd name="connsiteY4754" fmla="*/ 526045 h 4885545"/>
                                <a:gd name="connsiteX4755" fmla="*/ 4563429 w 7425815"/>
                                <a:gd name="connsiteY4755" fmla="*/ 526169 h 4885545"/>
                                <a:gd name="connsiteX4756" fmla="*/ 4563559 w 7425815"/>
                                <a:gd name="connsiteY4756" fmla="*/ 526044 h 4885545"/>
                                <a:gd name="connsiteX4757" fmla="*/ 4568749 w 7425815"/>
                                <a:gd name="connsiteY4757" fmla="*/ 528439 h 4885545"/>
                                <a:gd name="connsiteX4758" fmla="*/ 4566353 w 7425815"/>
                                <a:gd name="connsiteY4758" fmla="*/ 533629 h 4885545"/>
                                <a:gd name="connsiteX4759" fmla="*/ 4549986 w 7425815"/>
                                <a:gd name="connsiteY4759" fmla="*/ 549598 h 4885545"/>
                                <a:gd name="connsiteX4760" fmla="*/ 4549587 w 7425815"/>
                                <a:gd name="connsiteY4760" fmla="*/ 572352 h 4885545"/>
                                <a:gd name="connsiteX4761" fmla="*/ 4547202 w 7425815"/>
                                <a:gd name="connsiteY4761" fmla="*/ 577123 h 4885545"/>
                                <a:gd name="connsiteX4762" fmla="*/ 4547193 w 7425815"/>
                                <a:gd name="connsiteY4762" fmla="*/ 577143 h 4885545"/>
                                <a:gd name="connsiteX4763" fmla="*/ 4547192 w 7425815"/>
                                <a:gd name="connsiteY4763" fmla="*/ 577143 h 4885545"/>
                                <a:gd name="connsiteX4764" fmla="*/ 4547192 w 7425815"/>
                                <a:gd name="connsiteY4764" fmla="*/ 577143 h 4885545"/>
                                <a:gd name="connsiteX4765" fmla="*/ 4542505 w 7425815"/>
                                <a:gd name="connsiteY4765" fmla="*/ 574800 h 4885545"/>
                                <a:gd name="connsiteX4766" fmla="*/ 4542402 w 7425815"/>
                                <a:gd name="connsiteY4766" fmla="*/ 574748 h 4885545"/>
                                <a:gd name="connsiteX4767" fmla="*/ 4542400 w 7425815"/>
                                <a:gd name="connsiteY4767" fmla="*/ 574747 h 4885545"/>
                                <a:gd name="connsiteX4768" fmla="*/ 4542400 w 7425815"/>
                                <a:gd name="connsiteY4768" fmla="*/ 574746 h 4885545"/>
                                <a:gd name="connsiteX4769" fmla="*/ 4526434 w 7425815"/>
                                <a:gd name="connsiteY4769" fmla="*/ 558379 h 4885545"/>
                                <a:gd name="connsiteX4770" fmla="*/ 4504510 w 7425815"/>
                                <a:gd name="connsiteY4770" fmla="*/ 557995 h 4885545"/>
                                <a:gd name="connsiteX4771" fmla="*/ 4503679 w 7425815"/>
                                <a:gd name="connsiteY4771" fmla="*/ 558779 h 4885545"/>
                                <a:gd name="connsiteX4772" fmla="*/ 4498888 w 7425815"/>
                                <a:gd name="connsiteY4772" fmla="*/ 556384 h 4885545"/>
                                <a:gd name="connsiteX4773" fmla="*/ 4499122 w 7425815"/>
                                <a:gd name="connsiteY4773" fmla="*/ 555877 h 4885545"/>
                                <a:gd name="connsiteX4774" fmla="*/ 4498489 w 7425815"/>
                                <a:gd name="connsiteY4774" fmla="*/ 555585 h 4885545"/>
                                <a:gd name="connsiteX4775" fmla="*/ 4500885 w 7425815"/>
                                <a:gd name="connsiteY4775" fmla="*/ 550395 h 4885545"/>
                                <a:gd name="connsiteX4776" fmla="*/ 4502085 w 7425815"/>
                                <a:gd name="connsiteY4776" fmla="*/ 550412 h 4885545"/>
                                <a:gd name="connsiteX4777" fmla="*/ 4517651 w 7425815"/>
                                <a:gd name="connsiteY4777" fmla="*/ 535226 h 4885545"/>
                                <a:gd name="connsiteX4778" fmla="*/ 4518036 w 7425815"/>
                                <a:gd name="connsiteY4778" fmla="*/ 513306 h 4885545"/>
                                <a:gd name="connsiteX4779" fmla="*/ 4517251 w 7425815"/>
                                <a:gd name="connsiteY4779" fmla="*/ 512471 h 4885545"/>
                                <a:gd name="connsiteX4780" fmla="*/ 4519646 w 7425815"/>
                                <a:gd name="connsiteY4780" fmla="*/ 507281 h 4885545"/>
                                <a:gd name="connsiteX4781" fmla="*/ 377892 w 7425815"/>
                                <a:gd name="connsiteY4781" fmla="*/ 486225 h 4885545"/>
                                <a:gd name="connsiteX4782" fmla="*/ 368012 w 7425815"/>
                                <a:gd name="connsiteY4782" fmla="*/ 489318 h 4885545"/>
                                <a:gd name="connsiteX4783" fmla="*/ 366415 w 7425815"/>
                                <a:gd name="connsiteY4783" fmla="*/ 508481 h 4885545"/>
                                <a:gd name="connsiteX4784" fmla="*/ 373600 w 7425815"/>
                                <a:gd name="connsiteY4784" fmla="*/ 516864 h 4885545"/>
                                <a:gd name="connsiteX4785" fmla="*/ 385178 w 7425815"/>
                                <a:gd name="connsiteY4785" fmla="*/ 506884 h 4885545"/>
                                <a:gd name="connsiteX4786" fmla="*/ 389968 w 7425815"/>
                                <a:gd name="connsiteY4786" fmla="*/ 507283 h 4885545"/>
                                <a:gd name="connsiteX4787" fmla="*/ 389569 w 7425815"/>
                                <a:gd name="connsiteY4787" fmla="*/ 512073 h 4885545"/>
                                <a:gd name="connsiteX4788" fmla="*/ 377991 w 7425815"/>
                                <a:gd name="connsiteY4788" fmla="*/ 522053 h 4885545"/>
                                <a:gd name="connsiteX4789" fmla="*/ 386376 w 7425815"/>
                                <a:gd name="connsiteY4789" fmla="*/ 532033 h 4885545"/>
                                <a:gd name="connsiteX4790" fmla="*/ 388372 w 7425815"/>
                                <a:gd name="connsiteY4790" fmla="*/ 532033 h 4885545"/>
                                <a:gd name="connsiteX4791" fmla="*/ 412324 w 7425815"/>
                                <a:gd name="connsiteY4791" fmla="*/ 512073 h 4885545"/>
                                <a:gd name="connsiteX4792" fmla="*/ 413521 w 7425815"/>
                                <a:gd name="connsiteY4792" fmla="*/ 492911 h 4885545"/>
                                <a:gd name="connsiteX4793" fmla="*/ 394360 w 7425815"/>
                                <a:gd name="connsiteY4793" fmla="*/ 491314 h 4885545"/>
                                <a:gd name="connsiteX4794" fmla="*/ 393162 w 7425815"/>
                                <a:gd name="connsiteY4794" fmla="*/ 492512 h 4885545"/>
                                <a:gd name="connsiteX4795" fmla="*/ 390767 w 7425815"/>
                                <a:gd name="connsiteY4795" fmla="*/ 493310 h 4885545"/>
                                <a:gd name="connsiteX4796" fmla="*/ 388372 w 7425815"/>
                                <a:gd name="connsiteY4796" fmla="*/ 492113 h 4885545"/>
                                <a:gd name="connsiteX4797" fmla="*/ 387173 w 7425815"/>
                                <a:gd name="connsiteY4797" fmla="*/ 490915 h 4885545"/>
                                <a:gd name="connsiteX4798" fmla="*/ 377892 w 7425815"/>
                                <a:gd name="connsiteY4798" fmla="*/ 486225 h 4885545"/>
                                <a:gd name="connsiteX4799" fmla="*/ 7080807 w 7425815"/>
                                <a:gd name="connsiteY4799" fmla="*/ 473051 h 4885545"/>
                                <a:gd name="connsiteX4800" fmla="*/ 7070926 w 7425815"/>
                                <a:gd name="connsiteY4800" fmla="*/ 476144 h 4885545"/>
                                <a:gd name="connsiteX4801" fmla="*/ 7069329 w 7425815"/>
                                <a:gd name="connsiteY4801" fmla="*/ 495307 h 4885545"/>
                                <a:gd name="connsiteX4802" fmla="*/ 7076516 w 7425815"/>
                                <a:gd name="connsiteY4802" fmla="*/ 503690 h 4885545"/>
                                <a:gd name="connsiteX4803" fmla="*/ 7088093 w 7425815"/>
                                <a:gd name="connsiteY4803" fmla="*/ 493710 h 4885545"/>
                                <a:gd name="connsiteX4804" fmla="*/ 7092883 w 7425815"/>
                                <a:gd name="connsiteY4804" fmla="*/ 494109 h 4885545"/>
                                <a:gd name="connsiteX4805" fmla="*/ 7092484 w 7425815"/>
                                <a:gd name="connsiteY4805" fmla="*/ 498899 h 4885545"/>
                                <a:gd name="connsiteX4806" fmla="*/ 7080907 w 7425815"/>
                                <a:gd name="connsiteY4806" fmla="*/ 508879 h 4885545"/>
                                <a:gd name="connsiteX4807" fmla="*/ 7089290 w 7425815"/>
                                <a:gd name="connsiteY4807" fmla="*/ 518859 h 4885545"/>
                                <a:gd name="connsiteX4808" fmla="*/ 7091286 w 7425815"/>
                                <a:gd name="connsiteY4808" fmla="*/ 518859 h 4885545"/>
                                <a:gd name="connsiteX4809" fmla="*/ 7115238 w 7425815"/>
                                <a:gd name="connsiteY4809" fmla="*/ 498899 h 4885545"/>
                                <a:gd name="connsiteX4810" fmla="*/ 7116436 w 7425815"/>
                                <a:gd name="connsiteY4810" fmla="*/ 479737 h 4885545"/>
                                <a:gd name="connsiteX4811" fmla="*/ 7097274 w 7425815"/>
                                <a:gd name="connsiteY4811" fmla="*/ 478140 h 4885545"/>
                                <a:gd name="connsiteX4812" fmla="*/ 7096077 w 7425815"/>
                                <a:gd name="connsiteY4812" fmla="*/ 479338 h 4885545"/>
                                <a:gd name="connsiteX4813" fmla="*/ 7093682 w 7425815"/>
                                <a:gd name="connsiteY4813" fmla="*/ 480136 h 4885545"/>
                                <a:gd name="connsiteX4814" fmla="*/ 7091286 w 7425815"/>
                                <a:gd name="connsiteY4814" fmla="*/ 478938 h 4885545"/>
                                <a:gd name="connsiteX4815" fmla="*/ 7090089 w 7425815"/>
                                <a:gd name="connsiteY4815" fmla="*/ 477741 h 4885545"/>
                                <a:gd name="connsiteX4816" fmla="*/ 7080807 w 7425815"/>
                                <a:gd name="connsiteY4816" fmla="*/ 473051 h 4885545"/>
                                <a:gd name="connsiteX4817" fmla="*/ 418312 w 7425815"/>
                                <a:gd name="connsiteY4817" fmla="*/ 466564 h 4885545"/>
                                <a:gd name="connsiteX4818" fmla="*/ 433082 w 7425815"/>
                                <a:gd name="connsiteY4818" fmla="*/ 467761 h 4885545"/>
                                <a:gd name="connsiteX4819" fmla="*/ 436675 w 7425815"/>
                                <a:gd name="connsiteY4819" fmla="*/ 471354 h 4885545"/>
                                <a:gd name="connsiteX4820" fmla="*/ 435477 w 7425815"/>
                                <a:gd name="connsiteY4820" fmla="*/ 486125 h 4885545"/>
                                <a:gd name="connsiteX4821" fmla="*/ 431884 w 7425815"/>
                                <a:gd name="connsiteY4821" fmla="*/ 489318 h 4885545"/>
                                <a:gd name="connsiteX4822" fmla="*/ 428691 w 7425815"/>
                                <a:gd name="connsiteY4822" fmla="*/ 485725 h 4885545"/>
                                <a:gd name="connsiteX4823" fmla="*/ 429090 w 7425815"/>
                                <a:gd name="connsiteY4823" fmla="*/ 478939 h 4885545"/>
                                <a:gd name="connsiteX4824" fmla="*/ 418312 w 7425815"/>
                                <a:gd name="connsiteY4824" fmla="*/ 488121 h 4885545"/>
                                <a:gd name="connsiteX4825" fmla="*/ 418711 w 7425815"/>
                                <a:gd name="connsiteY4825" fmla="*/ 488520 h 4885545"/>
                                <a:gd name="connsiteX4826" fmla="*/ 416316 w 7425815"/>
                                <a:gd name="connsiteY4826" fmla="*/ 517263 h 4885545"/>
                                <a:gd name="connsiteX4827" fmla="*/ 392763 w 7425815"/>
                                <a:gd name="connsiteY4827" fmla="*/ 537223 h 4885545"/>
                                <a:gd name="connsiteX4828" fmla="*/ 386775 w 7425815"/>
                                <a:gd name="connsiteY4828" fmla="*/ 539219 h 4885545"/>
                                <a:gd name="connsiteX4829" fmla="*/ 381185 w 7425815"/>
                                <a:gd name="connsiteY4829" fmla="*/ 536425 h 4885545"/>
                                <a:gd name="connsiteX4830" fmla="*/ 372803 w 7425815"/>
                                <a:gd name="connsiteY4830" fmla="*/ 526445 h 4885545"/>
                                <a:gd name="connsiteX4831" fmla="*/ 363620 w 7425815"/>
                                <a:gd name="connsiteY4831" fmla="*/ 534429 h 4885545"/>
                                <a:gd name="connsiteX4832" fmla="*/ 363221 w 7425815"/>
                                <a:gd name="connsiteY4832" fmla="*/ 541614 h 4885545"/>
                                <a:gd name="connsiteX4833" fmla="*/ 359628 w 7425815"/>
                                <a:gd name="connsiteY4833" fmla="*/ 544808 h 4885545"/>
                                <a:gd name="connsiteX4834" fmla="*/ 356435 w 7425815"/>
                                <a:gd name="connsiteY4834" fmla="*/ 541215 h 4885545"/>
                                <a:gd name="connsiteX4835" fmla="*/ 356834 w 7425815"/>
                                <a:gd name="connsiteY4835" fmla="*/ 536025 h 4885545"/>
                                <a:gd name="connsiteX4836" fmla="*/ 351644 w 7425815"/>
                                <a:gd name="connsiteY4836" fmla="*/ 535626 h 4885545"/>
                                <a:gd name="connsiteX4837" fmla="*/ 348451 w 7425815"/>
                                <a:gd name="connsiteY4837" fmla="*/ 532033 h 4885545"/>
                                <a:gd name="connsiteX4838" fmla="*/ 352044 w 7425815"/>
                                <a:gd name="connsiteY4838" fmla="*/ 528840 h 4885545"/>
                                <a:gd name="connsiteX4839" fmla="*/ 359628 w 7425815"/>
                                <a:gd name="connsiteY4839" fmla="*/ 529638 h 4885545"/>
                                <a:gd name="connsiteX4840" fmla="*/ 368810 w 7425815"/>
                                <a:gd name="connsiteY4840" fmla="*/ 521654 h 4885545"/>
                                <a:gd name="connsiteX4841" fmla="*/ 361226 w 7425815"/>
                                <a:gd name="connsiteY4841" fmla="*/ 512872 h 4885545"/>
                                <a:gd name="connsiteX4842" fmla="*/ 363620 w 7425815"/>
                                <a:gd name="connsiteY4842" fmla="*/ 484129 h 4885545"/>
                                <a:gd name="connsiteX4843" fmla="*/ 391166 w 7425815"/>
                                <a:gd name="connsiteY4843" fmla="*/ 485326 h 4885545"/>
                                <a:gd name="connsiteX4844" fmla="*/ 412723 w 7425815"/>
                                <a:gd name="connsiteY4844" fmla="*/ 483729 h 4885545"/>
                                <a:gd name="connsiteX4845" fmla="*/ 424699 w 7425815"/>
                                <a:gd name="connsiteY4845" fmla="*/ 473749 h 4885545"/>
                                <a:gd name="connsiteX4846" fmla="*/ 417912 w 7425815"/>
                                <a:gd name="connsiteY4846" fmla="*/ 473350 h 4885545"/>
                                <a:gd name="connsiteX4847" fmla="*/ 414719 w 7425815"/>
                                <a:gd name="connsiteY4847" fmla="*/ 469757 h 4885545"/>
                                <a:gd name="connsiteX4848" fmla="*/ 418312 w 7425815"/>
                                <a:gd name="connsiteY4848" fmla="*/ 466564 h 4885545"/>
                                <a:gd name="connsiteX4849" fmla="*/ 2662811 w 7425815"/>
                                <a:gd name="connsiteY4849" fmla="*/ 462322 h 4885545"/>
                                <a:gd name="connsiteX4850" fmla="*/ 2675387 w 7425815"/>
                                <a:gd name="connsiteY4850" fmla="*/ 471354 h 4885545"/>
                                <a:gd name="connsiteX4851" fmla="*/ 2669797 w 7425815"/>
                                <a:gd name="connsiteY4851" fmla="*/ 474948 h 4885545"/>
                                <a:gd name="connsiteX4852" fmla="*/ 2651035 w 7425815"/>
                                <a:gd name="connsiteY4852" fmla="*/ 470556 h 4885545"/>
                                <a:gd name="connsiteX4853" fmla="*/ 2647042 w 7425815"/>
                                <a:gd name="connsiteY4853" fmla="*/ 488920 h 4885545"/>
                                <a:gd name="connsiteX4854" fmla="*/ 2641454 w 7425815"/>
                                <a:gd name="connsiteY4854" fmla="*/ 492513 h 4885545"/>
                                <a:gd name="connsiteX4855" fmla="*/ 2647840 w 7425815"/>
                                <a:gd name="connsiteY4855" fmla="*/ 464967 h 4885545"/>
                                <a:gd name="connsiteX4856" fmla="*/ 2662811 w 7425815"/>
                                <a:gd name="connsiteY4856" fmla="*/ 462322 h 4885545"/>
                                <a:gd name="connsiteX4857" fmla="*/ 7121226 w 7425815"/>
                                <a:gd name="connsiteY4857" fmla="*/ 453390 h 4885545"/>
                                <a:gd name="connsiteX4858" fmla="*/ 7135997 w 7425815"/>
                                <a:gd name="connsiteY4858" fmla="*/ 454587 h 4885545"/>
                                <a:gd name="connsiteX4859" fmla="*/ 7139989 w 7425815"/>
                                <a:gd name="connsiteY4859" fmla="*/ 458579 h 4885545"/>
                                <a:gd name="connsiteX4860" fmla="*/ 7138791 w 7425815"/>
                                <a:gd name="connsiteY4860" fmla="*/ 473350 h 4885545"/>
                                <a:gd name="connsiteX4861" fmla="*/ 7135198 w 7425815"/>
                                <a:gd name="connsiteY4861" fmla="*/ 476543 h 4885545"/>
                                <a:gd name="connsiteX4862" fmla="*/ 7132005 w 7425815"/>
                                <a:gd name="connsiteY4862" fmla="*/ 472951 h 4885545"/>
                                <a:gd name="connsiteX4863" fmla="*/ 7132404 w 7425815"/>
                                <a:gd name="connsiteY4863" fmla="*/ 466164 h 4885545"/>
                                <a:gd name="connsiteX4864" fmla="*/ 7121626 w 7425815"/>
                                <a:gd name="connsiteY4864" fmla="*/ 475346 h 4885545"/>
                                <a:gd name="connsiteX4865" fmla="*/ 7122025 w 7425815"/>
                                <a:gd name="connsiteY4865" fmla="*/ 475745 h 4885545"/>
                                <a:gd name="connsiteX4866" fmla="*/ 7119630 w 7425815"/>
                                <a:gd name="connsiteY4866" fmla="*/ 504488 h 4885545"/>
                                <a:gd name="connsiteX4867" fmla="*/ 7096077 w 7425815"/>
                                <a:gd name="connsiteY4867" fmla="*/ 524448 h 4885545"/>
                                <a:gd name="connsiteX4868" fmla="*/ 7090089 w 7425815"/>
                                <a:gd name="connsiteY4868" fmla="*/ 526444 h 4885545"/>
                                <a:gd name="connsiteX4869" fmla="*/ 7084500 w 7425815"/>
                                <a:gd name="connsiteY4869" fmla="*/ 523650 h 4885545"/>
                                <a:gd name="connsiteX4870" fmla="*/ 7076117 w 7425815"/>
                                <a:gd name="connsiteY4870" fmla="*/ 513670 h 4885545"/>
                                <a:gd name="connsiteX4871" fmla="*/ 7066934 w 7425815"/>
                                <a:gd name="connsiteY4871" fmla="*/ 521654 h 4885545"/>
                                <a:gd name="connsiteX4872" fmla="*/ 7066535 w 7425815"/>
                                <a:gd name="connsiteY4872" fmla="*/ 528839 h 4885545"/>
                                <a:gd name="connsiteX4873" fmla="*/ 7062942 w 7425815"/>
                                <a:gd name="connsiteY4873" fmla="*/ 532033 h 4885545"/>
                                <a:gd name="connsiteX4874" fmla="*/ 7059749 w 7425815"/>
                                <a:gd name="connsiteY4874" fmla="*/ 528440 h 4885545"/>
                                <a:gd name="connsiteX4875" fmla="*/ 7060148 w 7425815"/>
                                <a:gd name="connsiteY4875" fmla="*/ 523251 h 4885545"/>
                                <a:gd name="connsiteX4876" fmla="*/ 7054958 w 7425815"/>
                                <a:gd name="connsiteY4876" fmla="*/ 522851 h 4885545"/>
                                <a:gd name="connsiteX4877" fmla="*/ 7051765 w 7425815"/>
                                <a:gd name="connsiteY4877" fmla="*/ 519259 h 4885545"/>
                                <a:gd name="connsiteX4878" fmla="*/ 7055357 w 7425815"/>
                                <a:gd name="connsiteY4878" fmla="*/ 516065 h 4885545"/>
                                <a:gd name="connsiteX4879" fmla="*/ 7062543 w 7425815"/>
                                <a:gd name="connsiteY4879" fmla="*/ 516464 h 4885545"/>
                                <a:gd name="connsiteX4880" fmla="*/ 7071725 w 7425815"/>
                                <a:gd name="connsiteY4880" fmla="*/ 508480 h 4885545"/>
                                <a:gd name="connsiteX4881" fmla="*/ 7064140 w 7425815"/>
                                <a:gd name="connsiteY4881" fmla="*/ 499698 h 4885545"/>
                                <a:gd name="connsiteX4882" fmla="*/ 7066535 w 7425815"/>
                                <a:gd name="connsiteY4882" fmla="*/ 470955 h 4885545"/>
                                <a:gd name="connsiteX4883" fmla="*/ 7094081 w 7425815"/>
                                <a:gd name="connsiteY4883" fmla="*/ 472152 h 4885545"/>
                                <a:gd name="connsiteX4884" fmla="*/ 7115638 w 7425815"/>
                                <a:gd name="connsiteY4884" fmla="*/ 470555 h 4885545"/>
                                <a:gd name="connsiteX4885" fmla="*/ 7127614 w 7425815"/>
                                <a:gd name="connsiteY4885" fmla="*/ 460575 h 4885545"/>
                                <a:gd name="connsiteX4886" fmla="*/ 7120827 w 7425815"/>
                                <a:gd name="connsiteY4886" fmla="*/ 460176 h 4885545"/>
                                <a:gd name="connsiteX4887" fmla="*/ 7117634 w 7425815"/>
                                <a:gd name="connsiteY4887" fmla="*/ 456583 h 4885545"/>
                                <a:gd name="connsiteX4888" fmla="*/ 7121226 w 7425815"/>
                                <a:gd name="connsiteY4888" fmla="*/ 453390 h 4885545"/>
                                <a:gd name="connsiteX4889" fmla="*/ 1693910 w 7425815"/>
                                <a:gd name="connsiteY4889" fmla="*/ 407237 h 4885545"/>
                                <a:gd name="connsiteX4890" fmla="*/ 1693756 w 7425815"/>
                                <a:gd name="connsiteY4890" fmla="*/ 414270 h 4885545"/>
                                <a:gd name="connsiteX4891" fmla="*/ 1688199 w 7425815"/>
                                <a:gd name="connsiteY4891" fmla="*/ 419663 h 4885545"/>
                                <a:gd name="connsiteX4892" fmla="*/ 1695852 w 7425815"/>
                                <a:gd name="connsiteY4892" fmla="*/ 419808 h 4885545"/>
                                <a:gd name="connsiteX4893" fmla="*/ 1701572 w 7425815"/>
                                <a:gd name="connsiteY4893" fmla="*/ 425593 h 4885545"/>
                                <a:gd name="connsiteX4894" fmla="*/ 1701740 w 7425815"/>
                                <a:gd name="connsiteY4894" fmla="*/ 417862 h 4885545"/>
                                <a:gd name="connsiteX4895" fmla="*/ 1706947 w 7425815"/>
                                <a:gd name="connsiteY4895" fmla="*/ 412654 h 4885545"/>
                                <a:gd name="connsiteX4896" fmla="*/ 1698945 w 7425815"/>
                                <a:gd name="connsiteY4896" fmla="*/ 412273 h 4885545"/>
                                <a:gd name="connsiteX4897" fmla="*/ 1688965 w 7425815"/>
                                <a:gd name="connsiteY4897" fmla="*/ 393510 h 4885545"/>
                                <a:gd name="connsiteX4898" fmla="*/ 1694156 w 7425815"/>
                                <a:gd name="connsiteY4898" fmla="*/ 395905 h 4885545"/>
                                <a:gd name="connsiteX4899" fmla="*/ 1694131 w 7425815"/>
                                <a:gd name="connsiteY4899" fmla="*/ 397079 h 4885545"/>
                                <a:gd name="connsiteX4900" fmla="*/ 1702140 w 7425815"/>
                                <a:gd name="connsiteY4900" fmla="*/ 405088 h 4885545"/>
                                <a:gd name="connsiteX4901" fmla="*/ 1714514 w 7425815"/>
                                <a:gd name="connsiteY4901" fmla="*/ 405088 h 4885545"/>
                                <a:gd name="connsiteX4902" fmla="*/ 1714915 w 7425815"/>
                                <a:gd name="connsiteY4902" fmla="*/ 404687 h 4885545"/>
                                <a:gd name="connsiteX4903" fmla="*/ 1720105 w 7425815"/>
                                <a:gd name="connsiteY4903" fmla="*/ 407082 h 4885545"/>
                                <a:gd name="connsiteX4904" fmla="*/ 1717709 w 7425815"/>
                                <a:gd name="connsiteY4904" fmla="*/ 412272 h 4885545"/>
                                <a:gd name="connsiteX4905" fmla="*/ 1717312 w 7425815"/>
                                <a:gd name="connsiteY4905" fmla="*/ 412670 h 4885545"/>
                                <a:gd name="connsiteX4906" fmla="*/ 1717310 w 7425815"/>
                                <a:gd name="connsiteY4906" fmla="*/ 412673 h 4885545"/>
                                <a:gd name="connsiteX4907" fmla="*/ 1717308 w 7425815"/>
                                <a:gd name="connsiteY4907" fmla="*/ 412674 h 4885545"/>
                                <a:gd name="connsiteX4908" fmla="*/ 1708927 w 7425815"/>
                                <a:gd name="connsiteY4908" fmla="*/ 421055 h 4885545"/>
                                <a:gd name="connsiteX4909" fmla="*/ 1708927 w 7425815"/>
                                <a:gd name="connsiteY4909" fmla="*/ 433031 h 4885545"/>
                                <a:gd name="connsiteX4910" fmla="*/ 1708928 w 7425815"/>
                                <a:gd name="connsiteY4910" fmla="*/ 433032 h 4885545"/>
                                <a:gd name="connsiteX4911" fmla="*/ 1708927 w 7425815"/>
                                <a:gd name="connsiteY4911" fmla="*/ 433033 h 4885545"/>
                                <a:gd name="connsiteX4912" fmla="*/ 1708927 w 7425815"/>
                                <a:gd name="connsiteY4912" fmla="*/ 433431 h 4885545"/>
                                <a:gd name="connsiteX4913" fmla="*/ 1706147 w 7425815"/>
                                <a:gd name="connsiteY4913" fmla="*/ 438594 h 4885545"/>
                                <a:gd name="connsiteX4914" fmla="*/ 1706133 w 7425815"/>
                                <a:gd name="connsiteY4914" fmla="*/ 438621 h 4885545"/>
                                <a:gd name="connsiteX4915" fmla="*/ 1701342 w 7425815"/>
                                <a:gd name="connsiteY4915" fmla="*/ 436226 h 4885545"/>
                                <a:gd name="connsiteX4916" fmla="*/ 1692708 w 7425815"/>
                                <a:gd name="connsiteY4916" fmla="*/ 427294 h 4885545"/>
                                <a:gd name="connsiteX4917" fmla="*/ 1680586 w 7425815"/>
                                <a:gd name="connsiteY4917" fmla="*/ 427052 h 4885545"/>
                                <a:gd name="connsiteX4918" fmla="*/ 1680183 w 7425815"/>
                                <a:gd name="connsiteY4918" fmla="*/ 427443 h 4885545"/>
                                <a:gd name="connsiteX4919" fmla="*/ 1675390 w 7425815"/>
                                <a:gd name="connsiteY4919" fmla="*/ 425048 h 4885545"/>
                                <a:gd name="connsiteX4920" fmla="*/ 1675473 w 7425815"/>
                                <a:gd name="connsiteY4920" fmla="*/ 424871 h 4885545"/>
                                <a:gd name="connsiteX4921" fmla="*/ 1674991 w 7425815"/>
                                <a:gd name="connsiteY4921" fmla="*/ 424649 h 4885545"/>
                                <a:gd name="connsiteX4922" fmla="*/ 1677387 w 7425815"/>
                                <a:gd name="connsiteY4922" fmla="*/ 419458 h 4885545"/>
                                <a:gd name="connsiteX4923" fmla="*/ 1678171 w 7425815"/>
                                <a:gd name="connsiteY4923" fmla="*/ 419473 h 4885545"/>
                                <a:gd name="connsiteX4924" fmla="*/ 1686571 w 7425815"/>
                                <a:gd name="connsiteY4924" fmla="*/ 411076 h 4885545"/>
                                <a:gd name="connsiteX4925" fmla="*/ 1686571 w 7425815"/>
                                <a:gd name="connsiteY4925" fmla="*/ 399899 h 4885545"/>
                                <a:gd name="connsiteX4926" fmla="*/ 1685770 w 7425815"/>
                                <a:gd name="connsiteY4926" fmla="*/ 399099 h 4885545"/>
                                <a:gd name="connsiteX4927" fmla="*/ 1688166 w 7425815"/>
                                <a:gd name="connsiteY4927" fmla="*/ 393909 h 4885545"/>
                                <a:gd name="connsiteX4928" fmla="*/ 1688673 w 7425815"/>
                                <a:gd name="connsiteY4928" fmla="*/ 394143 h 4885545"/>
                                <a:gd name="connsiteX4929" fmla="*/ 1627326 w 7425815"/>
                                <a:gd name="connsiteY4929" fmla="*/ 383896 h 4885545"/>
                                <a:gd name="connsiteX4930" fmla="*/ 1627087 w 7425815"/>
                                <a:gd name="connsiteY4930" fmla="*/ 401096 h 4885545"/>
                                <a:gd name="connsiteX4931" fmla="*/ 1614238 w 7425815"/>
                                <a:gd name="connsiteY4931" fmla="*/ 413230 h 4885545"/>
                                <a:gd name="connsiteX4932" fmla="*/ 1631478 w 7425815"/>
                                <a:gd name="connsiteY4932" fmla="*/ 413470 h 4885545"/>
                                <a:gd name="connsiteX4933" fmla="*/ 1644398 w 7425815"/>
                                <a:gd name="connsiteY4933" fmla="*/ 426906 h 4885545"/>
                                <a:gd name="connsiteX4934" fmla="*/ 1644653 w 7425815"/>
                                <a:gd name="connsiteY4934" fmla="*/ 408680 h 4885545"/>
                                <a:gd name="connsiteX4935" fmla="*/ 1657283 w 7425815"/>
                                <a:gd name="connsiteY4935" fmla="*/ 396536 h 4885545"/>
                                <a:gd name="connsiteX4936" fmla="*/ 1637866 w 7425815"/>
                                <a:gd name="connsiteY4936" fmla="*/ 395108 h 4885545"/>
                                <a:gd name="connsiteX4937" fmla="*/ 1621496 w 7425815"/>
                                <a:gd name="connsiteY4937" fmla="*/ 369957 h 4885545"/>
                                <a:gd name="connsiteX4938" fmla="*/ 1622155 w 7425815"/>
                                <a:gd name="connsiteY4938" fmla="*/ 370261 h 4885545"/>
                                <a:gd name="connsiteX4939" fmla="*/ 1622295 w 7425815"/>
                                <a:gd name="connsiteY4939" fmla="*/ 369957 h 4885545"/>
                                <a:gd name="connsiteX4940" fmla="*/ 1627486 w 7425815"/>
                                <a:gd name="connsiteY4940" fmla="*/ 372352 h 4885545"/>
                                <a:gd name="connsiteX4941" fmla="*/ 1627475 w 7425815"/>
                                <a:gd name="connsiteY4941" fmla="*/ 373168 h 4885545"/>
                                <a:gd name="connsiteX4942" fmla="*/ 1642407 w 7425815"/>
                                <a:gd name="connsiteY4942" fmla="*/ 388621 h 4885545"/>
                                <a:gd name="connsiteX4943" fmla="*/ 1665011 w 7425815"/>
                                <a:gd name="connsiteY4943" fmla="*/ 388721 h 4885545"/>
                                <a:gd name="connsiteX4944" fmla="*/ 1665279 w 7425815"/>
                                <a:gd name="connsiteY4944" fmla="*/ 388845 h 4885545"/>
                                <a:gd name="connsiteX4945" fmla="*/ 1665410 w 7425815"/>
                                <a:gd name="connsiteY4945" fmla="*/ 388719 h 4885545"/>
                                <a:gd name="connsiteX4946" fmla="*/ 1670601 w 7425815"/>
                                <a:gd name="connsiteY4946" fmla="*/ 391114 h 4885545"/>
                                <a:gd name="connsiteX4947" fmla="*/ 1668204 w 7425815"/>
                                <a:gd name="connsiteY4947" fmla="*/ 396304 h 4885545"/>
                                <a:gd name="connsiteX4948" fmla="*/ 1651838 w 7425815"/>
                                <a:gd name="connsiteY4948" fmla="*/ 412273 h 4885545"/>
                                <a:gd name="connsiteX4949" fmla="*/ 1651439 w 7425815"/>
                                <a:gd name="connsiteY4949" fmla="*/ 435027 h 4885545"/>
                                <a:gd name="connsiteX4950" fmla="*/ 1649048 w 7425815"/>
                                <a:gd name="connsiteY4950" fmla="*/ 439807 h 4885545"/>
                                <a:gd name="connsiteX4951" fmla="*/ 1649045 w 7425815"/>
                                <a:gd name="connsiteY4951" fmla="*/ 439818 h 4885545"/>
                                <a:gd name="connsiteX4952" fmla="*/ 1649045 w 7425815"/>
                                <a:gd name="connsiteY4952" fmla="*/ 439818 h 4885545"/>
                                <a:gd name="connsiteX4953" fmla="*/ 1649044 w 7425815"/>
                                <a:gd name="connsiteY4953" fmla="*/ 439818 h 4885545"/>
                                <a:gd name="connsiteX4954" fmla="*/ 1647225 w 7425815"/>
                                <a:gd name="connsiteY4954" fmla="*/ 438908 h 4885545"/>
                                <a:gd name="connsiteX4955" fmla="*/ 1644254 w 7425815"/>
                                <a:gd name="connsiteY4955" fmla="*/ 437423 h 4885545"/>
                                <a:gd name="connsiteX4956" fmla="*/ 1628284 w 7425815"/>
                                <a:gd name="connsiteY4956" fmla="*/ 421054 h 4885545"/>
                                <a:gd name="connsiteX4957" fmla="*/ 1606360 w 7425815"/>
                                <a:gd name="connsiteY4957" fmla="*/ 420670 h 4885545"/>
                                <a:gd name="connsiteX4958" fmla="*/ 1605528 w 7425815"/>
                                <a:gd name="connsiteY4958" fmla="*/ 421455 h 4885545"/>
                                <a:gd name="connsiteX4959" fmla="*/ 1600737 w 7425815"/>
                                <a:gd name="connsiteY4959" fmla="*/ 419060 h 4885545"/>
                                <a:gd name="connsiteX4960" fmla="*/ 1600972 w 7425815"/>
                                <a:gd name="connsiteY4960" fmla="*/ 418553 h 4885545"/>
                                <a:gd name="connsiteX4961" fmla="*/ 1600338 w 7425815"/>
                                <a:gd name="connsiteY4961" fmla="*/ 418260 h 4885545"/>
                                <a:gd name="connsiteX4962" fmla="*/ 1602733 w 7425815"/>
                                <a:gd name="connsiteY4962" fmla="*/ 413070 h 4885545"/>
                                <a:gd name="connsiteX4963" fmla="*/ 1603935 w 7425815"/>
                                <a:gd name="connsiteY4963" fmla="*/ 413087 h 4885545"/>
                                <a:gd name="connsiteX4964" fmla="*/ 1619501 w 7425815"/>
                                <a:gd name="connsiteY4964" fmla="*/ 397902 h 4885545"/>
                                <a:gd name="connsiteX4965" fmla="*/ 1619887 w 7425815"/>
                                <a:gd name="connsiteY4965" fmla="*/ 375982 h 4885545"/>
                                <a:gd name="connsiteX4966" fmla="*/ 1619101 w 7425815"/>
                                <a:gd name="connsiteY4966" fmla="*/ 375147 h 4885545"/>
                                <a:gd name="connsiteX4967" fmla="*/ 1621496 w 7425815"/>
                                <a:gd name="connsiteY4967" fmla="*/ 369957 h 4885545"/>
                                <a:gd name="connsiteX4968" fmla="*/ 4155079 w 7425815"/>
                                <a:gd name="connsiteY4968" fmla="*/ 352892 h 4885545"/>
                                <a:gd name="connsiteX4969" fmla="*/ 4145198 w 7425815"/>
                                <a:gd name="connsiteY4969" fmla="*/ 355985 h 4885545"/>
                                <a:gd name="connsiteX4970" fmla="*/ 4143602 w 7425815"/>
                                <a:gd name="connsiteY4970" fmla="*/ 375148 h 4885545"/>
                                <a:gd name="connsiteX4971" fmla="*/ 4150788 w 7425815"/>
                                <a:gd name="connsiteY4971" fmla="*/ 383531 h 4885545"/>
                                <a:gd name="connsiteX4972" fmla="*/ 4162365 w 7425815"/>
                                <a:gd name="connsiteY4972" fmla="*/ 373551 h 4885545"/>
                                <a:gd name="connsiteX4973" fmla="*/ 4167155 w 7425815"/>
                                <a:gd name="connsiteY4973" fmla="*/ 373950 h 4885545"/>
                                <a:gd name="connsiteX4974" fmla="*/ 4166756 w 7425815"/>
                                <a:gd name="connsiteY4974" fmla="*/ 378740 h 4885545"/>
                                <a:gd name="connsiteX4975" fmla="*/ 4155179 w 7425815"/>
                                <a:gd name="connsiteY4975" fmla="*/ 388720 h 4885545"/>
                                <a:gd name="connsiteX4976" fmla="*/ 4163562 w 7425815"/>
                                <a:gd name="connsiteY4976" fmla="*/ 398700 h 4885545"/>
                                <a:gd name="connsiteX4977" fmla="*/ 4165558 w 7425815"/>
                                <a:gd name="connsiteY4977" fmla="*/ 398700 h 4885545"/>
                                <a:gd name="connsiteX4978" fmla="*/ 4189510 w 7425815"/>
                                <a:gd name="connsiteY4978" fmla="*/ 378740 h 4885545"/>
                                <a:gd name="connsiteX4979" fmla="*/ 4190708 w 7425815"/>
                                <a:gd name="connsiteY4979" fmla="*/ 359578 h 4885545"/>
                                <a:gd name="connsiteX4980" fmla="*/ 4171546 w 7425815"/>
                                <a:gd name="connsiteY4980" fmla="*/ 357981 h 4885545"/>
                                <a:gd name="connsiteX4981" fmla="*/ 4170349 w 7425815"/>
                                <a:gd name="connsiteY4981" fmla="*/ 359179 h 4885545"/>
                                <a:gd name="connsiteX4982" fmla="*/ 4167954 w 7425815"/>
                                <a:gd name="connsiteY4982" fmla="*/ 359977 h 4885545"/>
                                <a:gd name="connsiteX4983" fmla="*/ 4165558 w 7425815"/>
                                <a:gd name="connsiteY4983" fmla="*/ 358779 h 4885545"/>
                                <a:gd name="connsiteX4984" fmla="*/ 4164361 w 7425815"/>
                                <a:gd name="connsiteY4984" fmla="*/ 357582 h 4885545"/>
                                <a:gd name="connsiteX4985" fmla="*/ 4155079 w 7425815"/>
                                <a:gd name="connsiteY4985" fmla="*/ 352892 h 4885545"/>
                                <a:gd name="connsiteX4986" fmla="*/ 4195897 w 7425815"/>
                                <a:gd name="connsiteY4986" fmla="*/ 333231 h 4885545"/>
                                <a:gd name="connsiteX4987" fmla="*/ 4210668 w 7425815"/>
                                <a:gd name="connsiteY4987" fmla="*/ 334428 h 4885545"/>
                                <a:gd name="connsiteX4988" fmla="*/ 4214660 w 7425815"/>
                                <a:gd name="connsiteY4988" fmla="*/ 338420 h 4885545"/>
                                <a:gd name="connsiteX4989" fmla="*/ 4213462 w 7425815"/>
                                <a:gd name="connsiteY4989" fmla="*/ 353191 h 4885545"/>
                                <a:gd name="connsiteX4990" fmla="*/ 4209869 w 7425815"/>
                                <a:gd name="connsiteY4990" fmla="*/ 356384 h 4885545"/>
                                <a:gd name="connsiteX4991" fmla="*/ 4206676 w 7425815"/>
                                <a:gd name="connsiteY4991" fmla="*/ 352792 h 4885545"/>
                                <a:gd name="connsiteX4992" fmla="*/ 4207075 w 7425815"/>
                                <a:gd name="connsiteY4992" fmla="*/ 346005 h 4885545"/>
                                <a:gd name="connsiteX4993" fmla="*/ 4196297 w 7425815"/>
                                <a:gd name="connsiteY4993" fmla="*/ 355187 h 4885545"/>
                                <a:gd name="connsiteX4994" fmla="*/ 4196696 w 7425815"/>
                                <a:gd name="connsiteY4994" fmla="*/ 355586 h 4885545"/>
                                <a:gd name="connsiteX4995" fmla="*/ 4194301 w 7425815"/>
                                <a:gd name="connsiteY4995" fmla="*/ 384329 h 4885545"/>
                                <a:gd name="connsiteX4996" fmla="*/ 4170748 w 7425815"/>
                                <a:gd name="connsiteY4996" fmla="*/ 404289 h 4885545"/>
                                <a:gd name="connsiteX4997" fmla="*/ 4164760 w 7425815"/>
                                <a:gd name="connsiteY4997" fmla="*/ 406285 h 4885545"/>
                                <a:gd name="connsiteX4998" fmla="*/ 4159171 w 7425815"/>
                                <a:gd name="connsiteY4998" fmla="*/ 403491 h 4885545"/>
                                <a:gd name="connsiteX4999" fmla="*/ 4150788 w 7425815"/>
                                <a:gd name="connsiteY4999" fmla="*/ 393511 h 4885545"/>
                                <a:gd name="connsiteX5000" fmla="*/ 4141606 w 7425815"/>
                                <a:gd name="connsiteY5000" fmla="*/ 401495 h 4885545"/>
                                <a:gd name="connsiteX5001" fmla="*/ 4141206 w 7425815"/>
                                <a:gd name="connsiteY5001" fmla="*/ 408680 h 4885545"/>
                                <a:gd name="connsiteX5002" fmla="*/ 4137614 w 7425815"/>
                                <a:gd name="connsiteY5002" fmla="*/ 411874 h 4885545"/>
                                <a:gd name="connsiteX5003" fmla="*/ 4134420 w 7425815"/>
                                <a:gd name="connsiteY5003" fmla="*/ 408281 h 4885545"/>
                                <a:gd name="connsiteX5004" fmla="*/ 4134819 w 7425815"/>
                                <a:gd name="connsiteY5004" fmla="*/ 403092 h 4885545"/>
                                <a:gd name="connsiteX5005" fmla="*/ 4129630 w 7425815"/>
                                <a:gd name="connsiteY5005" fmla="*/ 402692 h 4885545"/>
                                <a:gd name="connsiteX5006" fmla="*/ 4126436 w 7425815"/>
                                <a:gd name="connsiteY5006" fmla="*/ 399100 h 4885545"/>
                                <a:gd name="connsiteX5007" fmla="*/ 4130029 w 7425815"/>
                                <a:gd name="connsiteY5007" fmla="*/ 395906 h 4885545"/>
                                <a:gd name="connsiteX5008" fmla="*/ 4137214 w 7425815"/>
                                <a:gd name="connsiteY5008" fmla="*/ 396305 h 4885545"/>
                                <a:gd name="connsiteX5009" fmla="*/ 4146396 w 7425815"/>
                                <a:gd name="connsiteY5009" fmla="*/ 388321 h 4885545"/>
                                <a:gd name="connsiteX5010" fmla="*/ 4138811 w 7425815"/>
                                <a:gd name="connsiteY5010" fmla="*/ 379539 h 4885545"/>
                                <a:gd name="connsiteX5011" fmla="*/ 4141206 w 7425815"/>
                                <a:gd name="connsiteY5011" fmla="*/ 350796 h 4885545"/>
                                <a:gd name="connsiteX5012" fmla="*/ 4168752 w 7425815"/>
                                <a:gd name="connsiteY5012" fmla="*/ 351993 h 4885545"/>
                                <a:gd name="connsiteX5013" fmla="*/ 4190309 w 7425815"/>
                                <a:gd name="connsiteY5013" fmla="*/ 350396 h 4885545"/>
                                <a:gd name="connsiteX5014" fmla="*/ 4202285 w 7425815"/>
                                <a:gd name="connsiteY5014" fmla="*/ 340416 h 4885545"/>
                                <a:gd name="connsiteX5015" fmla="*/ 4195498 w 7425815"/>
                                <a:gd name="connsiteY5015" fmla="*/ 340017 h 4885545"/>
                                <a:gd name="connsiteX5016" fmla="*/ 4192305 w 7425815"/>
                                <a:gd name="connsiteY5016" fmla="*/ 336424 h 4885545"/>
                                <a:gd name="connsiteX5017" fmla="*/ 4195897 w 7425815"/>
                                <a:gd name="connsiteY5017" fmla="*/ 333231 h 4885545"/>
                                <a:gd name="connsiteX5018" fmla="*/ 6439993 w 7425815"/>
                                <a:gd name="connsiteY5018" fmla="*/ 328590 h 4885545"/>
                                <a:gd name="connsiteX5019" fmla="*/ 6452568 w 7425815"/>
                                <a:gd name="connsiteY5019" fmla="*/ 337622 h 4885545"/>
                                <a:gd name="connsiteX5020" fmla="*/ 6446979 w 7425815"/>
                                <a:gd name="connsiteY5020" fmla="*/ 341216 h 4885545"/>
                                <a:gd name="connsiteX5021" fmla="*/ 6428217 w 7425815"/>
                                <a:gd name="connsiteY5021" fmla="*/ 336824 h 4885545"/>
                                <a:gd name="connsiteX5022" fmla="*/ 6424225 w 7425815"/>
                                <a:gd name="connsiteY5022" fmla="*/ 355188 h 4885545"/>
                                <a:gd name="connsiteX5023" fmla="*/ 6418635 w 7425815"/>
                                <a:gd name="connsiteY5023" fmla="*/ 358781 h 4885545"/>
                                <a:gd name="connsiteX5024" fmla="*/ 6425023 w 7425815"/>
                                <a:gd name="connsiteY5024" fmla="*/ 331235 h 4885545"/>
                                <a:gd name="connsiteX5025" fmla="*/ 6439993 w 7425815"/>
                                <a:gd name="connsiteY5025" fmla="*/ 328590 h 4885545"/>
                                <a:gd name="connsiteX5026" fmla="*/ 5471482 w 7425815"/>
                                <a:gd name="connsiteY5026" fmla="*/ 273896 h 4885545"/>
                                <a:gd name="connsiteX5027" fmla="*/ 5471337 w 7425815"/>
                                <a:gd name="connsiteY5027" fmla="*/ 280538 h 4885545"/>
                                <a:gd name="connsiteX5028" fmla="*/ 5465377 w 7425815"/>
                                <a:gd name="connsiteY5028" fmla="*/ 286322 h 4885545"/>
                                <a:gd name="connsiteX5029" fmla="*/ 5473434 w 7425815"/>
                                <a:gd name="connsiteY5029" fmla="*/ 286475 h 4885545"/>
                                <a:gd name="connsiteX5030" fmla="*/ 5479144 w 7425815"/>
                                <a:gd name="connsiteY5030" fmla="*/ 292251 h 4885545"/>
                                <a:gd name="connsiteX5031" fmla="*/ 5479321 w 7425815"/>
                                <a:gd name="connsiteY5031" fmla="*/ 284131 h 4885545"/>
                                <a:gd name="connsiteX5032" fmla="*/ 5484147 w 7425815"/>
                                <a:gd name="connsiteY5032" fmla="*/ 279304 h 4885545"/>
                                <a:gd name="connsiteX5033" fmla="*/ 5476527 w 7425815"/>
                                <a:gd name="connsiteY5033" fmla="*/ 278941 h 4885545"/>
                                <a:gd name="connsiteX5034" fmla="*/ 5466547 w 7425815"/>
                                <a:gd name="connsiteY5034" fmla="*/ 259778 h 4885545"/>
                                <a:gd name="connsiteX5035" fmla="*/ 5471736 w 7425815"/>
                                <a:gd name="connsiteY5035" fmla="*/ 262173 h 4885545"/>
                                <a:gd name="connsiteX5036" fmla="*/ 5471702 w 7425815"/>
                                <a:gd name="connsiteY5036" fmla="*/ 263737 h 4885545"/>
                                <a:gd name="connsiteX5037" fmla="*/ 5479720 w 7425815"/>
                                <a:gd name="connsiteY5037" fmla="*/ 271756 h 4885545"/>
                                <a:gd name="connsiteX5038" fmla="*/ 5491696 w 7425815"/>
                                <a:gd name="connsiteY5038" fmla="*/ 271756 h 4885545"/>
                                <a:gd name="connsiteX5039" fmla="*/ 5492495 w 7425815"/>
                                <a:gd name="connsiteY5039" fmla="*/ 270956 h 4885545"/>
                                <a:gd name="connsiteX5040" fmla="*/ 5497685 w 7425815"/>
                                <a:gd name="connsiteY5040" fmla="*/ 273351 h 4885545"/>
                                <a:gd name="connsiteX5041" fmla="*/ 5495290 w 7425815"/>
                                <a:gd name="connsiteY5041" fmla="*/ 278541 h 4885545"/>
                                <a:gd name="connsiteX5042" fmla="*/ 5495233 w 7425815"/>
                                <a:gd name="connsiteY5042" fmla="*/ 278599 h 4885545"/>
                                <a:gd name="connsiteX5043" fmla="*/ 5494890 w 7425815"/>
                                <a:gd name="connsiteY5043" fmla="*/ 279341 h 4885545"/>
                                <a:gd name="connsiteX5044" fmla="*/ 5494357 w 7425815"/>
                                <a:gd name="connsiteY5044" fmla="*/ 279474 h 4885545"/>
                                <a:gd name="connsiteX5045" fmla="*/ 5486507 w 7425815"/>
                                <a:gd name="connsiteY5045" fmla="*/ 287324 h 4885545"/>
                                <a:gd name="connsiteX5046" fmla="*/ 5486507 w 7425815"/>
                                <a:gd name="connsiteY5046" fmla="*/ 299698 h 4885545"/>
                                <a:gd name="connsiteX5047" fmla="*/ 5486507 w 7425815"/>
                                <a:gd name="connsiteY5047" fmla="*/ 299699 h 4885545"/>
                                <a:gd name="connsiteX5048" fmla="*/ 5486507 w 7425815"/>
                                <a:gd name="connsiteY5048" fmla="*/ 299700 h 4885545"/>
                                <a:gd name="connsiteX5049" fmla="*/ 5486506 w 7425815"/>
                                <a:gd name="connsiteY5049" fmla="*/ 299702 h 4885545"/>
                                <a:gd name="connsiteX5050" fmla="*/ 5483713 w 7425815"/>
                                <a:gd name="connsiteY5050" fmla="*/ 305288 h 4885545"/>
                                <a:gd name="connsiteX5051" fmla="*/ 5478923 w 7425815"/>
                                <a:gd name="connsiteY5051" fmla="*/ 302893 h 4885545"/>
                                <a:gd name="connsiteX5052" fmla="*/ 5470290 w 7425815"/>
                                <a:gd name="connsiteY5052" fmla="*/ 293961 h 4885545"/>
                                <a:gd name="connsiteX5053" fmla="*/ 5457765 w 7425815"/>
                                <a:gd name="connsiteY5053" fmla="*/ 293711 h 4885545"/>
                                <a:gd name="connsiteX5054" fmla="*/ 5457765 w 7425815"/>
                                <a:gd name="connsiteY5054" fmla="*/ 293711 h 4885545"/>
                                <a:gd name="connsiteX5055" fmla="*/ 5457757 w 7425815"/>
                                <a:gd name="connsiteY5055" fmla="*/ 293708 h 4885545"/>
                                <a:gd name="connsiteX5056" fmla="*/ 5452574 w 7425815"/>
                                <a:gd name="connsiteY5056" fmla="*/ 291316 h 4885545"/>
                                <a:gd name="connsiteX5057" fmla="*/ 5454970 w 7425815"/>
                                <a:gd name="connsiteY5057" fmla="*/ 286125 h 4885545"/>
                                <a:gd name="connsiteX5058" fmla="*/ 5455365 w 7425815"/>
                                <a:gd name="connsiteY5058" fmla="*/ 286133 h 4885545"/>
                                <a:gd name="connsiteX5059" fmla="*/ 5455368 w 7425815"/>
                                <a:gd name="connsiteY5059" fmla="*/ 286126 h 4885545"/>
                                <a:gd name="connsiteX5060" fmla="*/ 5464152 w 7425815"/>
                                <a:gd name="connsiteY5060" fmla="*/ 277344 h 4885545"/>
                                <a:gd name="connsiteX5061" fmla="*/ 5464152 w 7425815"/>
                                <a:gd name="connsiteY5061" fmla="*/ 266567 h 4885545"/>
                                <a:gd name="connsiteX5062" fmla="*/ 5463352 w 7425815"/>
                                <a:gd name="connsiteY5062" fmla="*/ 265767 h 4885545"/>
                                <a:gd name="connsiteX5063" fmla="*/ 5465747 w 7425815"/>
                                <a:gd name="connsiteY5063" fmla="*/ 260577 h 4885545"/>
                                <a:gd name="connsiteX5064" fmla="*/ 5466103 w 7425815"/>
                                <a:gd name="connsiteY5064" fmla="*/ 260741 h 4885545"/>
                                <a:gd name="connsiteX5065" fmla="*/ 5404905 w 7425815"/>
                                <a:gd name="connsiteY5065" fmla="*/ 250559 h 4885545"/>
                                <a:gd name="connsiteX5066" fmla="*/ 5404671 w 7425815"/>
                                <a:gd name="connsiteY5066" fmla="*/ 267365 h 4885545"/>
                                <a:gd name="connsiteX5067" fmla="*/ 5391823 w 7425815"/>
                                <a:gd name="connsiteY5067" fmla="*/ 279499 h 4885545"/>
                                <a:gd name="connsiteX5068" fmla="*/ 5409063 w 7425815"/>
                                <a:gd name="connsiteY5068" fmla="*/ 279739 h 4885545"/>
                                <a:gd name="connsiteX5069" fmla="*/ 5421594 w 7425815"/>
                                <a:gd name="connsiteY5069" fmla="*/ 292772 h 4885545"/>
                                <a:gd name="connsiteX5070" fmla="*/ 5421836 w 7425815"/>
                                <a:gd name="connsiteY5070" fmla="*/ 275348 h 4885545"/>
                                <a:gd name="connsiteX5071" fmla="*/ 5434494 w 7425815"/>
                                <a:gd name="connsiteY5071" fmla="*/ 263176 h 4885545"/>
                                <a:gd name="connsiteX5072" fmla="*/ 5415449 w 7425815"/>
                                <a:gd name="connsiteY5072" fmla="*/ 261776 h 4885545"/>
                                <a:gd name="connsiteX5073" fmla="*/ 5399881 w 7425815"/>
                                <a:gd name="connsiteY5073" fmla="*/ 236226 h 4885545"/>
                                <a:gd name="connsiteX5074" fmla="*/ 5405071 w 7425815"/>
                                <a:gd name="connsiteY5074" fmla="*/ 238621 h 4885545"/>
                                <a:gd name="connsiteX5075" fmla="*/ 5405054 w 7425815"/>
                                <a:gd name="connsiteY5075" fmla="*/ 239831 h 4885545"/>
                                <a:gd name="connsiteX5076" fmla="*/ 5419990 w 7425815"/>
                                <a:gd name="connsiteY5076" fmla="*/ 255289 h 4885545"/>
                                <a:gd name="connsiteX5077" fmla="*/ 5442593 w 7425815"/>
                                <a:gd name="connsiteY5077" fmla="*/ 255389 h 4885545"/>
                                <a:gd name="connsiteX5078" fmla="*/ 5442595 w 7425815"/>
                                <a:gd name="connsiteY5078" fmla="*/ 255387 h 4885545"/>
                                <a:gd name="connsiteX5079" fmla="*/ 5447785 w 7425815"/>
                                <a:gd name="connsiteY5079" fmla="*/ 257782 h 4885545"/>
                                <a:gd name="connsiteX5080" fmla="*/ 5447785 w 7425815"/>
                                <a:gd name="connsiteY5080" fmla="*/ 257784 h 4885545"/>
                                <a:gd name="connsiteX5081" fmla="*/ 5447785 w 7425815"/>
                                <a:gd name="connsiteY5081" fmla="*/ 257784 h 4885545"/>
                                <a:gd name="connsiteX5082" fmla="*/ 5445390 w 7425815"/>
                                <a:gd name="connsiteY5082" fmla="*/ 262973 h 4885545"/>
                                <a:gd name="connsiteX5083" fmla="*/ 5445388 w 7425815"/>
                                <a:gd name="connsiteY5083" fmla="*/ 262974 h 4885545"/>
                                <a:gd name="connsiteX5084" fmla="*/ 5429022 w 7425815"/>
                                <a:gd name="connsiteY5084" fmla="*/ 278941 h 4885545"/>
                                <a:gd name="connsiteX5085" fmla="*/ 5428651 w 7425815"/>
                                <a:gd name="connsiteY5085" fmla="*/ 300110 h 4885545"/>
                                <a:gd name="connsiteX5086" fmla="*/ 5429023 w 7425815"/>
                                <a:gd name="connsiteY5086" fmla="*/ 300498 h 4885545"/>
                                <a:gd name="connsiteX5087" fmla="*/ 5428628 w 7425815"/>
                                <a:gd name="connsiteY5087" fmla="*/ 301421 h 4885545"/>
                                <a:gd name="connsiteX5088" fmla="*/ 5428623 w 7425815"/>
                                <a:gd name="connsiteY5088" fmla="*/ 301695 h 4885545"/>
                                <a:gd name="connsiteX5089" fmla="*/ 5427832 w 7425815"/>
                                <a:gd name="connsiteY5089" fmla="*/ 303278 h 4885545"/>
                                <a:gd name="connsiteX5090" fmla="*/ 5426627 w 7425815"/>
                                <a:gd name="connsiteY5090" fmla="*/ 306087 h 4885545"/>
                                <a:gd name="connsiteX5091" fmla="*/ 5426467 w 7425815"/>
                                <a:gd name="connsiteY5091" fmla="*/ 306007 h 4885545"/>
                                <a:gd name="connsiteX5092" fmla="*/ 5426228 w 7425815"/>
                                <a:gd name="connsiteY5092" fmla="*/ 306486 h 4885545"/>
                                <a:gd name="connsiteX5093" fmla="*/ 5421437 w 7425815"/>
                                <a:gd name="connsiteY5093" fmla="*/ 304090 h 4885545"/>
                                <a:gd name="connsiteX5094" fmla="*/ 5421448 w 7425815"/>
                                <a:gd name="connsiteY5094" fmla="*/ 303294 h 4885545"/>
                                <a:gd name="connsiteX5095" fmla="*/ 5405869 w 7425815"/>
                                <a:gd name="connsiteY5095" fmla="*/ 287323 h 4885545"/>
                                <a:gd name="connsiteX5096" fmla="*/ 5383946 w 7425815"/>
                                <a:gd name="connsiteY5096" fmla="*/ 286939 h 4885545"/>
                                <a:gd name="connsiteX5097" fmla="*/ 5383114 w 7425815"/>
                                <a:gd name="connsiteY5097" fmla="*/ 287724 h 4885545"/>
                                <a:gd name="connsiteX5098" fmla="*/ 5378323 w 7425815"/>
                                <a:gd name="connsiteY5098" fmla="*/ 285329 h 4885545"/>
                                <a:gd name="connsiteX5099" fmla="*/ 5378557 w 7425815"/>
                                <a:gd name="connsiteY5099" fmla="*/ 284822 h 4885545"/>
                                <a:gd name="connsiteX5100" fmla="*/ 5377924 w 7425815"/>
                                <a:gd name="connsiteY5100" fmla="*/ 284529 h 4885545"/>
                                <a:gd name="connsiteX5101" fmla="*/ 5380319 w 7425815"/>
                                <a:gd name="connsiteY5101" fmla="*/ 279339 h 4885545"/>
                                <a:gd name="connsiteX5102" fmla="*/ 5381521 w 7425815"/>
                                <a:gd name="connsiteY5102" fmla="*/ 279356 h 4885545"/>
                                <a:gd name="connsiteX5103" fmla="*/ 5397087 w 7425815"/>
                                <a:gd name="connsiteY5103" fmla="*/ 264171 h 4885545"/>
                                <a:gd name="connsiteX5104" fmla="*/ 5397464 w 7425815"/>
                                <a:gd name="connsiteY5104" fmla="*/ 242643 h 4885545"/>
                                <a:gd name="connsiteX5105" fmla="*/ 5396686 w 7425815"/>
                                <a:gd name="connsiteY5105" fmla="*/ 241815 h 4885545"/>
                                <a:gd name="connsiteX5106" fmla="*/ 5399082 w 7425815"/>
                                <a:gd name="connsiteY5106" fmla="*/ 236625 h 4885545"/>
                                <a:gd name="connsiteX5107" fmla="*/ 5399589 w 7425815"/>
                                <a:gd name="connsiteY5107" fmla="*/ 236859 h 4885545"/>
                                <a:gd name="connsiteX5108" fmla="*/ 1257332 w 7425815"/>
                                <a:gd name="connsiteY5108" fmla="*/ 215568 h 4885545"/>
                                <a:gd name="connsiteX5109" fmla="*/ 1247453 w 7425815"/>
                                <a:gd name="connsiteY5109" fmla="*/ 218661 h 4885545"/>
                                <a:gd name="connsiteX5110" fmla="*/ 1245857 w 7425815"/>
                                <a:gd name="connsiteY5110" fmla="*/ 237824 h 4885545"/>
                                <a:gd name="connsiteX5111" fmla="*/ 1253042 w 7425815"/>
                                <a:gd name="connsiteY5111" fmla="*/ 246207 h 4885545"/>
                                <a:gd name="connsiteX5112" fmla="*/ 1264618 w 7425815"/>
                                <a:gd name="connsiteY5112" fmla="*/ 236227 h 4885545"/>
                                <a:gd name="connsiteX5113" fmla="*/ 1269409 w 7425815"/>
                                <a:gd name="connsiteY5113" fmla="*/ 236626 h 4885545"/>
                                <a:gd name="connsiteX5114" fmla="*/ 1269009 w 7425815"/>
                                <a:gd name="connsiteY5114" fmla="*/ 241416 h 4885545"/>
                                <a:gd name="connsiteX5115" fmla="*/ 1257432 w 7425815"/>
                                <a:gd name="connsiteY5115" fmla="*/ 251396 h 4885545"/>
                                <a:gd name="connsiteX5116" fmla="*/ 1265816 w 7425815"/>
                                <a:gd name="connsiteY5116" fmla="*/ 261376 h 4885545"/>
                                <a:gd name="connsiteX5117" fmla="*/ 1267811 w 7425815"/>
                                <a:gd name="connsiteY5117" fmla="*/ 261376 h 4885545"/>
                                <a:gd name="connsiteX5118" fmla="*/ 1291763 w 7425815"/>
                                <a:gd name="connsiteY5118" fmla="*/ 241416 h 4885545"/>
                                <a:gd name="connsiteX5119" fmla="*/ 1292961 w 7425815"/>
                                <a:gd name="connsiteY5119" fmla="*/ 222254 h 4885545"/>
                                <a:gd name="connsiteX5120" fmla="*/ 1273799 w 7425815"/>
                                <a:gd name="connsiteY5120" fmla="*/ 220657 h 4885545"/>
                                <a:gd name="connsiteX5121" fmla="*/ 1272602 w 7425815"/>
                                <a:gd name="connsiteY5121" fmla="*/ 221855 h 4885545"/>
                                <a:gd name="connsiteX5122" fmla="*/ 1270207 w 7425815"/>
                                <a:gd name="connsiteY5122" fmla="*/ 222653 h 4885545"/>
                                <a:gd name="connsiteX5123" fmla="*/ 1267811 w 7425815"/>
                                <a:gd name="connsiteY5123" fmla="*/ 221456 h 4885545"/>
                                <a:gd name="connsiteX5124" fmla="*/ 1266614 w 7425815"/>
                                <a:gd name="connsiteY5124" fmla="*/ 220258 h 4885545"/>
                                <a:gd name="connsiteX5125" fmla="*/ 1257332 w 7425815"/>
                                <a:gd name="connsiteY5125" fmla="*/ 215568 h 4885545"/>
                                <a:gd name="connsiteX5126" fmla="*/ 3514679 w 7425815"/>
                                <a:gd name="connsiteY5126" fmla="*/ 208431 h 4885545"/>
                                <a:gd name="connsiteX5127" fmla="*/ 3527253 w 7425815"/>
                                <a:gd name="connsiteY5127" fmla="*/ 217463 h 4885545"/>
                                <a:gd name="connsiteX5128" fmla="*/ 3521665 w 7425815"/>
                                <a:gd name="connsiteY5128" fmla="*/ 221057 h 4885545"/>
                                <a:gd name="connsiteX5129" fmla="*/ 3502905 w 7425815"/>
                                <a:gd name="connsiteY5129" fmla="*/ 216665 h 4885545"/>
                                <a:gd name="connsiteX5130" fmla="*/ 3498913 w 7425815"/>
                                <a:gd name="connsiteY5130" fmla="*/ 235029 h 4885545"/>
                                <a:gd name="connsiteX5131" fmla="*/ 3493326 w 7425815"/>
                                <a:gd name="connsiteY5131" fmla="*/ 238622 h 4885545"/>
                                <a:gd name="connsiteX5132" fmla="*/ 3499712 w 7425815"/>
                                <a:gd name="connsiteY5132" fmla="*/ 211076 h 4885545"/>
                                <a:gd name="connsiteX5133" fmla="*/ 3514679 w 7425815"/>
                                <a:gd name="connsiteY5133" fmla="*/ 208431 h 4885545"/>
                                <a:gd name="connsiteX5134" fmla="*/ 1297751 w 7425815"/>
                                <a:gd name="connsiteY5134" fmla="*/ 195907 h 4885545"/>
                                <a:gd name="connsiteX5135" fmla="*/ 1312522 w 7425815"/>
                                <a:gd name="connsiteY5135" fmla="*/ 197104 h 4885545"/>
                                <a:gd name="connsiteX5136" fmla="*/ 1316514 w 7425815"/>
                                <a:gd name="connsiteY5136" fmla="*/ 201096 h 4885545"/>
                                <a:gd name="connsiteX5137" fmla="*/ 1315316 w 7425815"/>
                                <a:gd name="connsiteY5137" fmla="*/ 215867 h 4885545"/>
                                <a:gd name="connsiteX5138" fmla="*/ 1311723 w 7425815"/>
                                <a:gd name="connsiteY5138" fmla="*/ 219060 h 4885545"/>
                                <a:gd name="connsiteX5139" fmla="*/ 1308530 w 7425815"/>
                                <a:gd name="connsiteY5139" fmla="*/ 215468 h 4885545"/>
                                <a:gd name="connsiteX5140" fmla="*/ 1308929 w 7425815"/>
                                <a:gd name="connsiteY5140" fmla="*/ 208681 h 4885545"/>
                                <a:gd name="connsiteX5141" fmla="*/ 1298151 w 7425815"/>
                                <a:gd name="connsiteY5141" fmla="*/ 217863 h 4885545"/>
                                <a:gd name="connsiteX5142" fmla="*/ 1298550 w 7425815"/>
                                <a:gd name="connsiteY5142" fmla="*/ 218262 h 4885545"/>
                                <a:gd name="connsiteX5143" fmla="*/ 1296155 w 7425815"/>
                                <a:gd name="connsiteY5143" fmla="*/ 247005 h 4885545"/>
                                <a:gd name="connsiteX5144" fmla="*/ 1272602 w 7425815"/>
                                <a:gd name="connsiteY5144" fmla="*/ 266965 h 4885545"/>
                                <a:gd name="connsiteX5145" fmla="*/ 1266614 w 7425815"/>
                                <a:gd name="connsiteY5145" fmla="*/ 268961 h 4885545"/>
                                <a:gd name="connsiteX5146" fmla="*/ 1261025 w 7425815"/>
                                <a:gd name="connsiteY5146" fmla="*/ 266167 h 4885545"/>
                                <a:gd name="connsiteX5147" fmla="*/ 1252642 w 7425815"/>
                                <a:gd name="connsiteY5147" fmla="*/ 256187 h 4885545"/>
                                <a:gd name="connsiteX5148" fmla="*/ 1243460 w 7425815"/>
                                <a:gd name="connsiteY5148" fmla="*/ 264171 h 4885545"/>
                                <a:gd name="connsiteX5149" fmla="*/ 1243062 w 7425815"/>
                                <a:gd name="connsiteY5149" fmla="*/ 271356 h 4885545"/>
                                <a:gd name="connsiteX5150" fmla="*/ 1239469 w 7425815"/>
                                <a:gd name="connsiteY5150" fmla="*/ 274550 h 4885545"/>
                                <a:gd name="connsiteX5151" fmla="*/ 1236276 w 7425815"/>
                                <a:gd name="connsiteY5151" fmla="*/ 270957 h 4885545"/>
                                <a:gd name="connsiteX5152" fmla="*/ 1236675 w 7425815"/>
                                <a:gd name="connsiteY5152" fmla="*/ 265768 h 4885545"/>
                                <a:gd name="connsiteX5153" fmla="*/ 1231485 w 7425815"/>
                                <a:gd name="connsiteY5153" fmla="*/ 265368 h 4885545"/>
                                <a:gd name="connsiteX5154" fmla="*/ 1228291 w 7425815"/>
                                <a:gd name="connsiteY5154" fmla="*/ 261776 h 4885545"/>
                                <a:gd name="connsiteX5155" fmla="*/ 1231884 w 7425815"/>
                                <a:gd name="connsiteY5155" fmla="*/ 258582 h 4885545"/>
                                <a:gd name="connsiteX5156" fmla="*/ 1239070 w 7425815"/>
                                <a:gd name="connsiteY5156" fmla="*/ 258981 h 4885545"/>
                                <a:gd name="connsiteX5157" fmla="*/ 1248251 w 7425815"/>
                                <a:gd name="connsiteY5157" fmla="*/ 250997 h 4885545"/>
                                <a:gd name="connsiteX5158" fmla="*/ 1240666 w 7425815"/>
                                <a:gd name="connsiteY5158" fmla="*/ 242215 h 4885545"/>
                                <a:gd name="connsiteX5159" fmla="*/ 1243062 w 7425815"/>
                                <a:gd name="connsiteY5159" fmla="*/ 213472 h 4885545"/>
                                <a:gd name="connsiteX5160" fmla="*/ 1270606 w 7425815"/>
                                <a:gd name="connsiteY5160" fmla="*/ 214669 h 4885545"/>
                                <a:gd name="connsiteX5161" fmla="*/ 1292163 w 7425815"/>
                                <a:gd name="connsiteY5161" fmla="*/ 213072 h 4885545"/>
                                <a:gd name="connsiteX5162" fmla="*/ 1304139 w 7425815"/>
                                <a:gd name="connsiteY5162" fmla="*/ 203092 h 4885545"/>
                                <a:gd name="connsiteX5163" fmla="*/ 1297352 w 7425815"/>
                                <a:gd name="connsiteY5163" fmla="*/ 202693 h 4885545"/>
                                <a:gd name="connsiteX5164" fmla="*/ 1294159 w 7425815"/>
                                <a:gd name="connsiteY5164" fmla="*/ 199100 h 4885545"/>
                                <a:gd name="connsiteX5165" fmla="*/ 1297751 w 7425815"/>
                                <a:gd name="connsiteY5165" fmla="*/ 195907 h 4885545"/>
                                <a:gd name="connsiteX5166" fmla="*/ 2573346 w 7425815"/>
                                <a:gd name="connsiteY5166" fmla="*/ 136581 h 4885545"/>
                                <a:gd name="connsiteX5167" fmla="*/ 2573193 w 7425815"/>
                                <a:gd name="connsiteY5167" fmla="*/ 143613 h 4885545"/>
                                <a:gd name="connsiteX5168" fmla="*/ 2567635 w 7425815"/>
                                <a:gd name="connsiteY5168" fmla="*/ 149006 h 4885545"/>
                                <a:gd name="connsiteX5169" fmla="*/ 2575288 w 7425815"/>
                                <a:gd name="connsiteY5169" fmla="*/ 149151 h 4885545"/>
                                <a:gd name="connsiteX5170" fmla="*/ 2581000 w 7425815"/>
                                <a:gd name="connsiteY5170" fmla="*/ 154927 h 4885545"/>
                                <a:gd name="connsiteX5171" fmla="*/ 2581175 w 7425815"/>
                                <a:gd name="connsiteY5171" fmla="*/ 146806 h 4885545"/>
                                <a:gd name="connsiteX5172" fmla="*/ 2586000 w 7425815"/>
                                <a:gd name="connsiteY5172" fmla="*/ 141979 h 4885545"/>
                                <a:gd name="connsiteX5173" fmla="*/ 2578382 w 7425815"/>
                                <a:gd name="connsiteY5173" fmla="*/ 141616 h 4885545"/>
                                <a:gd name="connsiteX5174" fmla="*/ 2568401 w 7425815"/>
                                <a:gd name="connsiteY5174" fmla="*/ 122853 h 4885545"/>
                                <a:gd name="connsiteX5175" fmla="*/ 2573592 w 7425815"/>
                                <a:gd name="connsiteY5175" fmla="*/ 125248 h 4885545"/>
                                <a:gd name="connsiteX5176" fmla="*/ 2573567 w 7425815"/>
                                <a:gd name="connsiteY5176" fmla="*/ 126422 h 4885545"/>
                                <a:gd name="connsiteX5177" fmla="*/ 2581576 w 7425815"/>
                                <a:gd name="connsiteY5177" fmla="*/ 134431 h 4885545"/>
                                <a:gd name="connsiteX5178" fmla="*/ 2593550 w 7425815"/>
                                <a:gd name="connsiteY5178" fmla="*/ 134431 h 4885545"/>
                                <a:gd name="connsiteX5179" fmla="*/ 2594350 w 7425815"/>
                                <a:gd name="connsiteY5179" fmla="*/ 133631 h 4885545"/>
                                <a:gd name="connsiteX5180" fmla="*/ 2599539 w 7425815"/>
                                <a:gd name="connsiteY5180" fmla="*/ 136026 h 4885545"/>
                                <a:gd name="connsiteX5181" fmla="*/ 2597145 w 7425815"/>
                                <a:gd name="connsiteY5181" fmla="*/ 141216 h 4885545"/>
                                <a:gd name="connsiteX5182" fmla="*/ 2597088 w 7425815"/>
                                <a:gd name="connsiteY5182" fmla="*/ 141272 h 4885545"/>
                                <a:gd name="connsiteX5183" fmla="*/ 2596744 w 7425815"/>
                                <a:gd name="connsiteY5183" fmla="*/ 142016 h 4885545"/>
                                <a:gd name="connsiteX5184" fmla="*/ 2596211 w 7425815"/>
                                <a:gd name="connsiteY5184" fmla="*/ 142150 h 4885545"/>
                                <a:gd name="connsiteX5185" fmla="*/ 2588362 w 7425815"/>
                                <a:gd name="connsiteY5185" fmla="*/ 149999 h 4885545"/>
                                <a:gd name="connsiteX5186" fmla="*/ 2588362 w 7425815"/>
                                <a:gd name="connsiteY5186" fmla="*/ 162374 h 4885545"/>
                                <a:gd name="connsiteX5187" fmla="*/ 2588362 w 7425815"/>
                                <a:gd name="connsiteY5187" fmla="*/ 162374 h 4885545"/>
                                <a:gd name="connsiteX5188" fmla="*/ 2588362 w 7425815"/>
                                <a:gd name="connsiteY5188" fmla="*/ 162375 h 4885545"/>
                                <a:gd name="connsiteX5189" fmla="*/ 2585568 w 7425815"/>
                                <a:gd name="connsiteY5189" fmla="*/ 167964 h 4885545"/>
                                <a:gd name="connsiteX5190" fmla="*/ 2580778 w 7425815"/>
                                <a:gd name="connsiteY5190" fmla="*/ 165569 h 4885545"/>
                                <a:gd name="connsiteX5191" fmla="*/ 2572144 w 7425815"/>
                                <a:gd name="connsiteY5191" fmla="*/ 156637 h 4885545"/>
                                <a:gd name="connsiteX5192" fmla="*/ 2560023 w 7425815"/>
                                <a:gd name="connsiteY5192" fmla="*/ 156395 h 4885545"/>
                                <a:gd name="connsiteX5193" fmla="*/ 2559619 w 7425815"/>
                                <a:gd name="connsiteY5193" fmla="*/ 156786 h 4885545"/>
                                <a:gd name="connsiteX5194" fmla="*/ 2554828 w 7425815"/>
                                <a:gd name="connsiteY5194" fmla="*/ 154391 h 4885545"/>
                                <a:gd name="connsiteX5195" fmla="*/ 2554910 w 7425815"/>
                                <a:gd name="connsiteY5195" fmla="*/ 154214 h 4885545"/>
                                <a:gd name="connsiteX5196" fmla="*/ 2554429 w 7425815"/>
                                <a:gd name="connsiteY5196" fmla="*/ 153992 h 4885545"/>
                                <a:gd name="connsiteX5197" fmla="*/ 2556824 w 7425815"/>
                                <a:gd name="connsiteY5197" fmla="*/ 148801 h 4885545"/>
                                <a:gd name="connsiteX5198" fmla="*/ 2557609 w 7425815"/>
                                <a:gd name="connsiteY5198" fmla="*/ 148816 h 4885545"/>
                                <a:gd name="connsiteX5199" fmla="*/ 2566006 w 7425815"/>
                                <a:gd name="connsiteY5199" fmla="*/ 140419 h 4885545"/>
                                <a:gd name="connsiteX5200" fmla="*/ 2566006 w 7425815"/>
                                <a:gd name="connsiteY5200" fmla="*/ 129242 h 4885545"/>
                                <a:gd name="connsiteX5201" fmla="*/ 2565208 w 7425815"/>
                                <a:gd name="connsiteY5201" fmla="*/ 128442 h 4885545"/>
                                <a:gd name="connsiteX5202" fmla="*/ 2567602 w 7425815"/>
                                <a:gd name="connsiteY5202" fmla="*/ 123252 h 4885545"/>
                                <a:gd name="connsiteX5203" fmla="*/ 2568110 w 7425815"/>
                                <a:gd name="connsiteY5203" fmla="*/ 123486 h 4885545"/>
                                <a:gd name="connsiteX5204" fmla="*/ 2506758 w 7425815"/>
                                <a:gd name="connsiteY5204" fmla="*/ 113233 h 4885545"/>
                                <a:gd name="connsiteX5205" fmla="*/ 2506527 w 7425815"/>
                                <a:gd name="connsiteY5205" fmla="*/ 130040 h 4885545"/>
                                <a:gd name="connsiteX5206" fmla="*/ 2493678 w 7425815"/>
                                <a:gd name="connsiteY5206" fmla="*/ 142174 h 4885545"/>
                                <a:gd name="connsiteX5207" fmla="*/ 2510916 w 7425815"/>
                                <a:gd name="connsiteY5207" fmla="*/ 142414 h 4885545"/>
                                <a:gd name="connsiteX5208" fmla="*/ 2523843 w 7425815"/>
                                <a:gd name="connsiteY5208" fmla="*/ 155857 h 4885545"/>
                                <a:gd name="connsiteX5209" fmla="*/ 2524090 w 7425815"/>
                                <a:gd name="connsiteY5209" fmla="*/ 138024 h 4885545"/>
                                <a:gd name="connsiteX5210" fmla="*/ 2536721 w 7425815"/>
                                <a:gd name="connsiteY5210" fmla="*/ 125879 h 4885545"/>
                                <a:gd name="connsiteX5211" fmla="*/ 2517303 w 7425815"/>
                                <a:gd name="connsiteY5211" fmla="*/ 124451 h 4885545"/>
                                <a:gd name="connsiteX5212" fmla="*/ 2501736 w 7425815"/>
                                <a:gd name="connsiteY5212" fmla="*/ 98901 h 4885545"/>
                                <a:gd name="connsiteX5213" fmla="*/ 2506925 w 7425815"/>
                                <a:gd name="connsiteY5213" fmla="*/ 101296 h 4885545"/>
                                <a:gd name="connsiteX5214" fmla="*/ 2506908 w 7425815"/>
                                <a:gd name="connsiteY5214" fmla="*/ 102505 h 4885545"/>
                                <a:gd name="connsiteX5215" fmla="*/ 2521845 w 7425815"/>
                                <a:gd name="connsiteY5215" fmla="*/ 117964 h 4885545"/>
                                <a:gd name="connsiteX5216" fmla="*/ 2544451 w 7425815"/>
                                <a:gd name="connsiteY5216" fmla="*/ 118064 h 4885545"/>
                                <a:gd name="connsiteX5217" fmla="*/ 2544720 w 7425815"/>
                                <a:gd name="connsiteY5217" fmla="*/ 118188 h 4885545"/>
                                <a:gd name="connsiteX5218" fmla="*/ 2544849 w 7425815"/>
                                <a:gd name="connsiteY5218" fmla="*/ 118063 h 4885545"/>
                                <a:gd name="connsiteX5219" fmla="*/ 2550039 w 7425815"/>
                                <a:gd name="connsiteY5219" fmla="*/ 120458 h 4885545"/>
                                <a:gd name="connsiteX5220" fmla="*/ 2547643 w 7425815"/>
                                <a:gd name="connsiteY5220" fmla="*/ 125648 h 4885545"/>
                                <a:gd name="connsiteX5221" fmla="*/ 2531275 w 7425815"/>
                                <a:gd name="connsiteY5221" fmla="*/ 141617 h 4885545"/>
                                <a:gd name="connsiteX5222" fmla="*/ 2530877 w 7425815"/>
                                <a:gd name="connsiteY5222" fmla="*/ 164371 h 4885545"/>
                                <a:gd name="connsiteX5223" fmla="*/ 2528482 w 7425815"/>
                                <a:gd name="connsiteY5223" fmla="*/ 169162 h 4885545"/>
                                <a:gd name="connsiteX5224" fmla="*/ 2523691 w 7425815"/>
                                <a:gd name="connsiteY5224" fmla="*/ 166766 h 4885545"/>
                                <a:gd name="connsiteX5225" fmla="*/ 2523697 w 7425815"/>
                                <a:gd name="connsiteY5225" fmla="*/ 166370 h 4885545"/>
                                <a:gd name="connsiteX5226" fmla="*/ 2523691 w 7425815"/>
                                <a:gd name="connsiteY5226" fmla="*/ 166367 h 4885545"/>
                                <a:gd name="connsiteX5227" fmla="*/ 2507723 w 7425815"/>
                                <a:gd name="connsiteY5227" fmla="*/ 149998 h 4885545"/>
                                <a:gd name="connsiteX5228" fmla="*/ 2485801 w 7425815"/>
                                <a:gd name="connsiteY5228" fmla="*/ 149614 h 4885545"/>
                                <a:gd name="connsiteX5229" fmla="*/ 2484969 w 7425815"/>
                                <a:gd name="connsiteY5229" fmla="*/ 150399 h 4885545"/>
                                <a:gd name="connsiteX5230" fmla="*/ 2480178 w 7425815"/>
                                <a:gd name="connsiteY5230" fmla="*/ 148004 h 4885545"/>
                                <a:gd name="connsiteX5231" fmla="*/ 2480413 w 7425815"/>
                                <a:gd name="connsiteY5231" fmla="*/ 147497 h 4885545"/>
                                <a:gd name="connsiteX5232" fmla="*/ 2479778 w 7425815"/>
                                <a:gd name="connsiteY5232" fmla="*/ 147204 h 4885545"/>
                                <a:gd name="connsiteX5233" fmla="*/ 2482173 w 7425815"/>
                                <a:gd name="connsiteY5233" fmla="*/ 142014 h 4885545"/>
                                <a:gd name="connsiteX5234" fmla="*/ 2483376 w 7425815"/>
                                <a:gd name="connsiteY5234" fmla="*/ 142031 h 4885545"/>
                                <a:gd name="connsiteX5235" fmla="*/ 2498942 w 7425815"/>
                                <a:gd name="connsiteY5235" fmla="*/ 126846 h 4885545"/>
                                <a:gd name="connsiteX5236" fmla="*/ 2499319 w 7425815"/>
                                <a:gd name="connsiteY5236" fmla="*/ 105318 h 4885545"/>
                                <a:gd name="connsiteX5237" fmla="*/ 2498541 w 7425815"/>
                                <a:gd name="connsiteY5237" fmla="*/ 104490 h 4885545"/>
                                <a:gd name="connsiteX5238" fmla="*/ 2500936 w 7425815"/>
                                <a:gd name="connsiteY5238" fmla="*/ 99300 h 4885545"/>
                                <a:gd name="connsiteX5239" fmla="*/ 2501444 w 7425815"/>
                                <a:gd name="connsiteY5239" fmla="*/ 99534 h 4885545"/>
                                <a:gd name="connsiteX5240" fmla="*/ 5034514 w 7425815"/>
                                <a:gd name="connsiteY5240" fmla="*/ 81836 h 4885545"/>
                                <a:gd name="connsiteX5241" fmla="*/ 5024633 w 7425815"/>
                                <a:gd name="connsiteY5241" fmla="*/ 84929 h 4885545"/>
                                <a:gd name="connsiteX5242" fmla="*/ 5023036 w 7425815"/>
                                <a:gd name="connsiteY5242" fmla="*/ 104092 h 4885545"/>
                                <a:gd name="connsiteX5243" fmla="*/ 5030223 w 7425815"/>
                                <a:gd name="connsiteY5243" fmla="*/ 112475 h 4885545"/>
                                <a:gd name="connsiteX5244" fmla="*/ 5041800 w 7425815"/>
                                <a:gd name="connsiteY5244" fmla="*/ 102495 h 4885545"/>
                                <a:gd name="connsiteX5245" fmla="*/ 5046590 w 7425815"/>
                                <a:gd name="connsiteY5245" fmla="*/ 102894 h 4885545"/>
                                <a:gd name="connsiteX5246" fmla="*/ 5046191 w 7425815"/>
                                <a:gd name="connsiteY5246" fmla="*/ 107684 h 4885545"/>
                                <a:gd name="connsiteX5247" fmla="*/ 5034614 w 7425815"/>
                                <a:gd name="connsiteY5247" fmla="*/ 117664 h 4885545"/>
                                <a:gd name="connsiteX5248" fmla="*/ 5042997 w 7425815"/>
                                <a:gd name="connsiteY5248" fmla="*/ 127644 h 4885545"/>
                                <a:gd name="connsiteX5249" fmla="*/ 5044993 w 7425815"/>
                                <a:gd name="connsiteY5249" fmla="*/ 127644 h 4885545"/>
                                <a:gd name="connsiteX5250" fmla="*/ 5068945 w 7425815"/>
                                <a:gd name="connsiteY5250" fmla="*/ 107684 h 4885545"/>
                                <a:gd name="connsiteX5251" fmla="*/ 5070143 w 7425815"/>
                                <a:gd name="connsiteY5251" fmla="*/ 88522 h 4885545"/>
                                <a:gd name="connsiteX5252" fmla="*/ 5050981 w 7425815"/>
                                <a:gd name="connsiteY5252" fmla="*/ 86925 h 4885545"/>
                                <a:gd name="connsiteX5253" fmla="*/ 5049784 w 7425815"/>
                                <a:gd name="connsiteY5253" fmla="*/ 88123 h 4885545"/>
                                <a:gd name="connsiteX5254" fmla="*/ 5047388 w 7425815"/>
                                <a:gd name="connsiteY5254" fmla="*/ 88921 h 4885545"/>
                                <a:gd name="connsiteX5255" fmla="*/ 5044993 w 7425815"/>
                                <a:gd name="connsiteY5255" fmla="*/ 87724 h 4885545"/>
                                <a:gd name="connsiteX5256" fmla="*/ 5043796 w 7425815"/>
                                <a:gd name="connsiteY5256" fmla="*/ 86526 h 4885545"/>
                                <a:gd name="connsiteX5257" fmla="*/ 5034514 w 7425815"/>
                                <a:gd name="connsiteY5257" fmla="*/ 81836 h 4885545"/>
                                <a:gd name="connsiteX5258" fmla="*/ 616513 w 7425815"/>
                                <a:gd name="connsiteY5258" fmla="*/ 71107 h 4885545"/>
                                <a:gd name="connsiteX5259" fmla="*/ 629088 w 7425815"/>
                                <a:gd name="connsiteY5259" fmla="*/ 80139 h 4885545"/>
                                <a:gd name="connsiteX5260" fmla="*/ 623499 w 7425815"/>
                                <a:gd name="connsiteY5260" fmla="*/ 83732 h 4885545"/>
                                <a:gd name="connsiteX5261" fmla="*/ 604736 w 7425815"/>
                                <a:gd name="connsiteY5261" fmla="*/ 79341 h 4885545"/>
                                <a:gd name="connsiteX5262" fmla="*/ 600745 w 7425815"/>
                                <a:gd name="connsiteY5262" fmla="*/ 97705 h 4885545"/>
                                <a:gd name="connsiteX5263" fmla="*/ 595155 w 7425815"/>
                                <a:gd name="connsiteY5263" fmla="*/ 101298 h 4885545"/>
                                <a:gd name="connsiteX5264" fmla="*/ 601542 w 7425815"/>
                                <a:gd name="connsiteY5264" fmla="*/ 73752 h 4885545"/>
                                <a:gd name="connsiteX5265" fmla="*/ 616513 w 7425815"/>
                                <a:gd name="connsiteY5265" fmla="*/ 71107 h 4885545"/>
                                <a:gd name="connsiteX5266" fmla="*/ 5075332 w 7425815"/>
                                <a:gd name="connsiteY5266" fmla="*/ 62175 h 4885545"/>
                                <a:gd name="connsiteX5267" fmla="*/ 5090103 w 7425815"/>
                                <a:gd name="connsiteY5267" fmla="*/ 63372 h 4885545"/>
                                <a:gd name="connsiteX5268" fmla="*/ 5094095 w 7425815"/>
                                <a:gd name="connsiteY5268" fmla="*/ 67364 h 4885545"/>
                                <a:gd name="connsiteX5269" fmla="*/ 5092897 w 7425815"/>
                                <a:gd name="connsiteY5269" fmla="*/ 82135 h 4885545"/>
                                <a:gd name="connsiteX5270" fmla="*/ 5089304 w 7425815"/>
                                <a:gd name="connsiteY5270" fmla="*/ 85328 h 4885545"/>
                                <a:gd name="connsiteX5271" fmla="*/ 5086111 w 7425815"/>
                                <a:gd name="connsiteY5271" fmla="*/ 81736 h 4885545"/>
                                <a:gd name="connsiteX5272" fmla="*/ 5086510 w 7425815"/>
                                <a:gd name="connsiteY5272" fmla="*/ 74949 h 4885545"/>
                                <a:gd name="connsiteX5273" fmla="*/ 5075732 w 7425815"/>
                                <a:gd name="connsiteY5273" fmla="*/ 84131 h 4885545"/>
                                <a:gd name="connsiteX5274" fmla="*/ 5076131 w 7425815"/>
                                <a:gd name="connsiteY5274" fmla="*/ 84530 h 4885545"/>
                                <a:gd name="connsiteX5275" fmla="*/ 5073736 w 7425815"/>
                                <a:gd name="connsiteY5275" fmla="*/ 113273 h 4885545"/>
                                <a:gd name="connsiteX5276" fmla="*/ 5050183 w 7425815"/>
                                <a:gd name="connsiteY5276" fmla="*/ 133233 h 4885545"/>
                                <a:gd name="connsiteX5277" fmla="*/ 5044195 w 7425815"/>
                                <a:gd name="connsiteY5277" fmla="*/ 135229 h 4885545"/>
                                <a:gd name="connsiteX5278" fmla="*/ 5038606 w 7425815"/>
                                <a:gd name="connsiteY5278" fmla="*/ 132435 h 4885545"/>
                                <a:gd name="connsiteX5279" fmla="*/ 5030223 w 7425815"/>
                                <a:gd name="connsiteY5279" fmla="*/ 122455 h 4885545"/>
                                <a:gd name="connsiteX5280" fmla="*/ 5021040 w 7425815"/>
                                <a:gd name="connsiteY5280" fmla="*/ 130439 h 4885545"/>
                                <a:gd name="connsiteX5281" fmla="*/ 5020641 w 7425815"/>
                                <a:gd name="connsiteY5281" fmla="*/ 137624 h 4885545"/>
                                <a:gd name="connsiteX5282" fmla="*/ 5017048 w 7425815"/>
                                <a:gd name="connsiteY5282" fmla="*/ 140818 h 4885545"/>
                                <a:gd name="connsiteX5283" fmla="*/ 5013855 w 7425815"/>
                                <a:gd name="connsiteY5283" fmla="*/ 137225 h 4885545"/>
                                <a:gd name="connsiteX5284" fmla="*/ 5014254 w 7425815"/>
                                <a:gd name="connsiteY5284" fmla="*/ 132036 h 4885545"/>
                                <a:gd name="connsiteX5285" fmla="*/ 5009064 w 7425815"/>
                                <a:gd name="connsiteY5285" fmla="*/ 131636 h 4885545"/>
                                <a:gd name="connsiteX5286" fmla="*/ 5005871 w 7425815"/>
                                <a:gd name="connsiteY5286" fmla="*/ 128044 h 4885545"/>
                                <a:gd name="connsiteX5287" fmla="*/ 5009463 w 7425815"/>
                                <a:gd name="connsiteY5287" fmla="*/ 124850 h 4885545"/>
                                <a:gd name="connsiteX5288" fmla="*/ 5016649 w 7425815"/>
                                <a:gd name="connsiteY5288" fmla="*/ 125249 h 4885545"/>
                                <a:gd name="connsiteX5289" fmla="*/ 5025831 w 7425815"/>
                                <a:gd name="connsiteY5289" fmla="*/ 117265 h 4885545"/>
                                <a:gd name="connsiteX5290" fmla="*/ 5018246 w 7425815"/>
                                <a:gd name="connsiteY5290" fmla="*/ 108483 h 4885545"/>
                                <a:gd name="connsiteX5291" fmla="*/ 5020641 w 7425815"/>
                                <a:gd name="connsiteY5291" fmla="*/ 79740 h 4885545"/>
                                <a:gd name="connsiteX5292" fmla="*/ 5048187 w 7425815"/>
                                <a:gd name="connsiteY5292" fmla="*/ 80937 h 4885545"/>
                                <a:gd name="connsiteX5293" fmla="*/ 5069744 w 7425815"/>
                                <a:gd name="connsiteY5293" fmla="*/ 79340 h 4885545"/>
                                <a:gd name="connsiteX5294" fmla="*/ 5081720 w 7425815"/>
                                <a:gd name="connsiteY5294" fmla="*/ 69360 h 4885545"/>
                                <a:gd name="connsiteX5295" fmla="*/ 5074933 w 7425815"/>
                                <a:gd name="connsiteY5295" fmla="*/ 68961 h 4885545"/>
                                <a:gd name="connsiteX5296" fmla="*/ 5071740 w 7425815"/>
                                <a:gd name="connsiteY5296" fmla="*/ 65368 h 4885545"/>
                                <a:gd name="connsiteX5297" fmla="*/ 5075332 w 7425815"/>
                                <a:gd name="connsiteY5297" fmla="*/ 62175 h 4885545"/>
                                <a:gd name="connsiteX5298" fmla="*/ 7319428 w 7425815"/>
                                <a:gd name="connsiteY5298" fmla="*/ 57933 h 4885545"/>
                                <a:gd name="connsiteX5299" fmla="*/ 7332003 w 7425815"/>
                                <a:gd name="connsiteY5299" fmla="*/ 66965 h 4885545"/>
                                <a:gd name="connsiteX5300" fmla="*/ 7326414 w 7425815"/>
                                <a:gd name="connsiteY5300" fmla="*/ 70558 h 4885545"/>
                                <a:gd name="connsiteX5301" fmla="*/ 7307652 w 7425815"/>
                                <a:gd name="connsiteY5301" fmla="*/ 66167 h 4885545"/>
                                <a:gd name="connsiteX5302" fmla="*/ 7303660 w 7425815"/>
                                <a:gd name="connsiteY5302" fmla="*/ 84531 h 4885545"/>
                                <a:gd name="connsiteX5303" fmla="*/ 7298070 w 7425815"/>
                                <a:gd name="connsiteY5303" fmla="*/ 88124 h 4885545"/>
                                <a:gd name="connsiteX5304" fmla="*/ 7304458 w 7425815"/>
                                <a:gd name="connsiteY5304" fmla="*/ 60578 h 4885545"/>
                                <a:gd name="connsiteX5305" fmla="*/ 7319428 w 7425815"/>
                                <a:gd name="connsiteY5305" fmla="*/ 57933 h 4885545"/>
                                <a:gd name="connsiteX5306" fmla="*/ 6259753 w 7425815"/>
                                <a:gd name="connsiteY5306" fmla="*/ 8682 h 4885545"/>
                                <a:gd name="connsiteX5307" fmla="*/ 6288497 w 7425815"/>
                                <a:gd name="connsiteY5307" fmla="*/ 9082 h 4885545"/>
                                <a:gd name="connsiteX5308" fmla="*/ 6308456 w 7425815"/>
                                <a:gd name="connsiteY5308" fmla="*/ 29841 h 4885545"/>
                                <a:gd name="connsiteX5309" fmla="*/ 6306061 w 7425815"/>
                                <a:gd name="connsiteY5309" fmla="*/ 35430 h 4885545"/>
                                <a:gd name="connsiteX5310" fmla="*/ 6301271 w 7425815"/>
                                <a:gd name="connsiteY5310" fmla="*/ 33035 h 4885545"/>
                                <a:gd name="connsiteX5311" fmla="*/ 6285303 w 7425815"/>
                                <a:gd name="connsiteY5311" fmla="*/ 16666 h 4885545"/>
                                <a:gd name="connsiteX5312" fmla="*/ 6262548 w 7425815"/>
                                <a:gd name="connsiteY5312" fmla="*/ 16267 h 4885545"/>
                                <a:gd name="connsiteX5313" fmla="*/ 6257358 w 7425815"/>
                                <a:gd name="connsiteY5313" fmla="*/ 13872 h 4885545"/>
                                <a:gd name="connsiteX5314" fmla="*/ 6259753 w 7425815"/>
                                <a:gd name="connsiteY5314" fmla="*/ 8682 h 4885545"/>
                                <a:gd name="connsiteX5315" fmla="*/ 6371930 w 7425815"/>
                                <a:gd name="connsiteY5315" fmla="*/ 299 h 4885545"/>
                                <a:gd name="connsiteX5316" fmla="*/ 6377120 w 7425815"/>
                                <a:gd name="connsiteY5316" fmla="*/ 2694 h 4885545"/>
                                <a:gd name="connsiteX5317" fmla="*/ 6374724 w 7425815"/>
                                <a:gd name="connsiteY5317" fmla="*/ 7884 h 4885545"/>
                                <a:gd name="connsiteX5318" fmla="*/ 6365942 w 7425815"/>
                                <a:gd name="connsiteY5318" fmla="*/ 16666 h 4885545"/>
                                <a:gd name="connsiteX5319" fmla="*/ 6365942 w 7425815"/>
                                <a:gd name="connsiteY5319" fmla="*/ 28642 h 4885545"/>
                                <a:gd name="connsiteX5320" fmla="*/ 6365942 w 7425815"/>
                                <a:gd name="connsiteY5320" fmla="*/ 28643 h 4885545"/>
                                <a:gd name="connsiteX5321" fmla="*/ 6365942 w 7425815"/>
                                <a:gd name="connsiteY5321" fmla="*/ 28644 h 4885545"/>
                                <a:gd name="connsiteX5322" fmla="*/ 6365942 w 7425815"/>
                                <a:gd name="connsiteY5322" fmla="*/ 29043 h 4885545"/>
                                <a:gd name="connsiteX5323" fmla="*/ 6363155 w 7425815"/>
                                <a:gd name="connsiteY5323" fmla="*/ 34218 h 4885545"/>
                                <a:gd name="connsiteX5324" fmla="*/ 6363148 w 7425815"/>
                                <a:gd name="connsiteY5324" fmla="*/ 34232 h 4885545"/>
                                <a:gd name="connsiteX5325" fmla="*/ 6363148 w 7425815"/>
                                <a:gd name="connsiteY5325" fmla="*/ 34232 h 4885545"/>
                                <a:gd name="connsiteX5326" fmla="*/ 6363148 w 7425815"/>
                                <a:gd name="connsiteY5326" fmla="*/ 34232 h 4885545"/>
                                <a:gd name="connsiteX5327" fmla="*/ 6358356 w 7425815"/>
                                <a:gd name="connsiteY5327" fmla="*/ 31837 h 4885545"/>
                                <a:gd name="connsiteX5328" fmla="*/ 6358356 w 7425815"/>
                                <a:gd name="connsiteY5328" fmla="*/ 31836 h 4885545"/>
                                <a:gd name="connsiteX5329" fmla="*/ 6349725 w 7425815"/>
                                <a:gd name="connsiteY5329" fmla="*/ 22904 h 4885545"/>
                                <a:gd name="connsiteX5330" fmla="*/ 6337199 w 7425815"/>
                                <a:gd name="connsiteY5330" fmla="*/ 22654 h 4885545"/>
                                <a:gd name="connsiteX5331" fmla="*/ 6332009 w 7425815"/>
                                <a:gd name="connsiteY5331" fmla="*/ 20259 h 4885545"/>
                                <a:gd name="connsiteX5332" fmla="*/ 6334404 w 7425815"/>
                                <a:gd name="connsiteY5332" fmla="*/ 15069 h 4885545"/>
                                <a:gd name="connsiteX5333" fmla="*/ 6352868 w 7425815"/>
                                <a:gd name="connsiteY5333" fmla="*/ 15419 h 4885545"/>
                                <a:gd name="connsiteX5334" fmla="*/ 6358587 w 7425815"/>
                                <a:gd name="connsiteY5334" fmla="*/ 21204 h 4885545"/>
                                <a:gd name="connsiteX5335" fmla="*/ 6358755 w 7425815"/>
                                <a:gd name="connsiteY5335" fmla="*/ 13473 h 4885545"/>
                                <a:gd name="connsiteX5336" fmla="*/ 6371930 w 7425815"/>
                                <a:gd name="connsiteY5336" fmla="*/ 299 h 48855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  <a:cxn ang="0">
                                  <a:pos x="connsiteX4409" y="connsiteY4409"/>
                                </a:cxn>
                                <a:cxn ang="0">
                                  <a:pos x="connsiteX4410" y="connsiteY4410"/>
                                </a:cxn>
                                <a:cxn ang="0">
                                  <a:pos x="connsiteX4411" y="connsiteY4411"/>
                                </a:cxn>
                                <a:cxn ang="0">
                                  <a:pos x="connsiteX4412" y="connsiteY4412"/>
                                </a:cxn>
                                <a:cxn ang="0">
                                  <a:pos x="connsiteX4413" y="connsiteY4413"/>
                                </a:cxn>
                                <a:cxn ang="0">
                                  <a:pos x="connsiteX4414" y="connsiteY4414"/>
                                </a:cxn>
                                <a:cxn ang="0">
                                  <a:pos x="connsiteX4415" y="connsiteY4415"/>
                                </a:cxn>
                                <a:cxn ang="0">
                                  <a:pos x="connsiteX4416" y="connsiteY4416"/>
                                </a:cxn>
                                <a:cxn ang="0">
                                  <a:pos x="connsiteX4417" y="connsiteY4417"/>
                                </a:cxn>
                                <a:cxn ang="0">
                                  <a:pos x="connsiteX4418" y="connsiteY4418"/>
                                </a:cxn>
                                <a:cxn ang="0">
                                  <a:pos x="connsiteX4419" y="connsiteY4419"/>
                                </a:cxn>
                                <a:cxn ang="0">
                                  <a:pos x="connsiteX4420" y="connsiteY4420"/>
                                </a:cxn>
                                <a:cxn ang="0">
                                  <a:pos x="connsiteX4421" y="connsiteY4421"/>
                                </a:cxn>
                                <a:cxn ang="0">
                                  <a:pos x="connsiteX4422" y="connsiteY4422"/>
                                </a:cxn>
                                <a:cxn ang="0">
                                  <a:pos x="connsiteX4423" y="connsiteY4423"/>
                                </a:cxn>
                                <a:cxn ang="0">
                                  <a:pos x="connsiteX4424" y="connsiteY4424"/>
                                </a:cxn>
                                <a:cxn ang="0">
                                  <a:pos x="connsiteX4425" y="connsiteY4425"/>
                                </a:cxn>
                                <a:cxn ang="0">
                                  <a:pos x="connsiteX4426" y="connsiteY4426"/>
                                </a:cxn>
                                <a:cxn ang="0">
                                  <a:pos x="connsiteX4427" y="connsiteY4427"/>
                                </a:cxn>
                                <a:cxn ang="0">
                                  <a:pos x="connsiteX4428" y="connsiteY4428"/>
                                </a:cxn>
                                <a:cxn ang="0">
                                  <a:pos x="connsiteX4429" y="connsiteY4429"/>
                                </a:cxn>
                                <a:cxn ang="0">
                                  <a:pos x="connsiteX4430" y="connsiteY4430"/>
                                </a:cxn>
                                <a:cxn ang="0">
                                  <a:pos x="connsiteX4431" y="connsiteY4431"/>
                                </a:cxn>
                                <a:cxn ang="0">
                                  <a:pos x="connsiteX4432" y="connsiteY4432"/>
                                </a:cxn>
                                <a:cxn ang="0">
                                  <a:pos x="connsiteX4433" y="connsiteY4433"/>
                                </a:cxn>
                                <a:cxn ang="0">
                                  <a:pos x="connsiteX4434" y="connsiteY4434"/>
                                </a:cxn>
                                <a:cxn ang="0">
                                  <a:pos x="connsiteX4435" y="connsiteY4435"/>
                                </a:cxn>
                                <a:cxn ang="0">
                                  <a:pos x="connsiteX4436" y="connsiteY4436"/>
                                </a:cxn>
                                <a:cxn ang="0">
                                  <a:pos x="connsiteX4437" y="connsiteY4437"/>
                                </a:cxn>
                                <a:cxn ang="0">
                                  <a:pos x="connsiteX4438" y="connsiteY4438"/>
                                </a:cxn>
                                <a:cxn ang="0">
                                  <a:pos x="connsiteX4439" y="connsiteY4439"/>
                                </a:cxn>
                                <a:cxn ang="0">
                                  <a:pos x="connsiteX4440" y="connsiteY4440"/>
                                </a:cxn>
                                <a:cxn ang="0">
                                  <a:pos x="connsiteX4441" y="connsiteY4441"/>
                                </a:cxn>
                                <a:cxn ang="0">
                                  <a:pos x="connsiteX4442" y="connsiteY4442"/>
                                </a:cxn>
                                <a:cxn ang="0">
                                  <a:pos x="connsiteX4443" y="connsiteY4443"/>
                                </a:cxn>
                                <a:cxn ang="0">
                                  <a:pos x="connsiteX4444" y="connsiteY4444"/>
                                </a:cxn>
                                <a:cxn ang="0">
                                  <a:pos x="connsiteX4445" y="connsiteY4445"/>
                                </a:cxn>
                                <a:cxn ang="0">
                                  <a:pos x="connsiteX4446" y="connsiteY4446"/>
                                </a:cxn>
                                <a:cxn ang="0">
                                  <a:pos x="connsiteX4447" y="connsiteY4447"/>
                                </a:cxn>
                                <a:cxn ang="0">
                                  <a:pos x="connsiteX4448" y="connsiteY4448"/>
                                </a:cxn>
                                <a:cxn ang="0">
                                  <a:pos x="connsiteX4449" y="connsiteY4449"/>
                                </a:cxn>
                                <a:cxn ang="0">
                                  <a:pos x="connsiteX4450" y="connsiteY4450"/>
                                </a:cxn>
                                <a:cxn ang="0">
                                  <a:pos x="connsiteX4451" y="connsiteY4451"/>
                                </a:cxn>
                                <a:cxn ang="0">
                                  <a:pos x="connsiteX4452" y="connsiteY4452"/>
                                </a:cxn>
                                <a:cxn ang="0">
                                  <a:pos x="connsiteX4453" y="connsiteY4453"/>
                                </a:cxn>
                                <a:cxn ang="0">
                                  <a:pos x="connsiteX4454" y="connsiteY4454"/>
                                </a:cxn>
                                <a:cxn ang="0">
                                  <a:pos x="connsiteX4455" y="connsiteY4455"/>
                                </a:cxn>
                                <a:cxn ang="0">
                                  <a:pos x="connsiteX4456" y="connsiteY4456"/>
                                </a:cxn>
                                <a:cxn ang="0">
                                  <a:pos x="connsiteX4457" y="connsiteY4457"/>
                                </a:cxn>
                                <a:cxn ang="0">
                                  <a:pos x="connsiteX4458" y="connsiteY4458"/>
                                </a:cxn>
                                <a:cxn ang="0">
                                  <a:pos x="connsiteX4459" y="connsiteY4459"/>
                                </a:cxn>
                                <a:cxn ang="0">
                                  <a:pos x="connsiteX4460" y="connsiteY4460"/>
                                </a:cxn>
                                <a:cxn ang="0">
                                  <a:pos x="connsiteX4461" y="connsiteY4461"/>
                                </a:cxn>
                                <a:cxn ang="0">
                                  <a:pos x="connsiteX4462" y="connsiteY4462"/>
                                </a:cxn>
                                <a:cxn ang="0">
                                  <a:pos x="connsiteX4463" y="connsiteY4463"/>
                                </a:cxn>
                                <a:cxn ang="0">
                                  <a:pos x="connsiteX4464" y="connsiteY4464"/>
                                </a:cxn>
                                <a:cxn ang="0">
                                  <a:pos x="connsiteX4465" y="connsiteY4465"/>
                                </a:cxn>
                                <a:cxn ang="0">
                                  <a:pos x="connsiteX4466" y="connsiteY4466"/>
                                </a:cxn>
                                <a:cxn ang="0">
                                  <a:pos x="connsiteX4467" y="connsiteY4467"/>
                                </a:cxn>
                                <a:cxn ang="0">
                                  <a:pos x="connsiteX4468" y="connsiteY4468"/>
                                </a:cxn>
                                <a:cxn ang="0">
                                  <a:pos x="connsiteX4469" y="connsiteY4469"/>
                                </a:cxn>
                                <a:cxn ang="0">
                                  <a:pos x="connsiteX4470" y="connsiteY4470"/>
                                </a:cxn>
                                <a:cxn ang="0">
                                  <a:pos x="connsiteX4471" y="connsiteY4471"/>
                                </a:cxn>
                                <a:cxn ang="0">
                                  <a:pos x="connsiteX4472" y="connsiteY4472"/>
                                </a:cxn>
                                <a:cxn ang="0">
                                  <a:pos x="connsiteX4473" y="connsiteY4473"/>
                                </a:cxn>
                                <a:cxn ang="0">
                                  <a:pos x="connsiteX4474" y="connsiteY4474"/>
                                </a:cxn>
                                <a:cxn ang="0">
                                  <a:pos x="connsiteX4475" y="connsiteY4475"/>
                                </a:cxn>
                                <a:cxn ang="0">
                                  <a:pos x="connsiteX4476" y="connsiteY4476"/>
                                </a:cxn>
                                <a:cxn ang="0">
                                  <a:pos x="connsiteX4477" y="connsiteY4477"/>
                                </a:cxn>
                                <a:cxn ang="0">
                                  <a:pos x="connsiteX4478" y="connsiteY4478"/>
                                </a:cxn>
                                <a:cxn ang="0">
                                  <a:pos x="connsiteX4479" y="connsiteY4479"/>
                                </a:cxn>
                                <a:cxn ang="0">
                                  <a:pos x="connsiteX4480" y="connsiteY4480"/>
                                </a:cxn>
                                <a:cxn ang="0">
                                  <a:pos x="connsiteX4481" y="connsiteY4481"/>
                                </a:cxn>
                                <a:cxn ang="0">
                                  <a:pos x="connsiteX4482" y="connsiteY4482"/>
                                </a:cxn>
                                <a:cxn ang="0">
                                  <a:pos x="connsiteX4483" y="connsiteY4483"/>
                                </a:cxn>
                                <a:cxn ang="0">
                                  <a:pos x="connsiteX4484" y="connsiteY4484"/>
                                </a:cxn>
                                <a:cxn ang="0">
                                  <a:pos x="connsiteX4485" y="connsiteY4485"/>
                                </a:cxn>
                                <a:cxn ang="0">
                                  <a:pos x="connsiteX4486" y="connsiteY4486"/>
                                </a:cxn>
                                <a:cxn ang="0">
                                  <a:pos x="connsiteX4487" y="connsiteY4487"/>
                                </a:cxn>
                                <a:cxn ang="0">
                                  <a:pos x="connsiteX4488" y="connsiteY4488"/>
                                </a:cxn>
                                <a:cxn ang="0">
                                  <a:pos x="connsiteX4489" y="connsiteY4489"/>
                                </a:cxn>
                                <a:cxn ang="0">
                                  <a:pos x="connsiteX4490" y="connsiteY4490"/>
                                </a:cxn>
                                <a:cxn ang="0">
                                  <a:pos x="connsiteX4491" y="connsiteY4491"/>
                                </a:cxn>
                                <a:cxn ang="0">
                                  <a:pos x="connsiteX4492" y="connsiteY4492"/>
                                </a:cxn>
                                <a:cxn ang="0">
                                  <a:pos x="connsiteX4493" y="connsiteY4493"/>
                                </a:cxn>
                                <a:cxn ang="0">
                                  <a:pos x="connsiteX4494" y="connsiteY4494"/>
                                </a:cxn>
                                <a:cxn ang="0">
                                  <a:pos x="connsiteX4495" y="connsiteY4495"/>
                                </a:cxn>
                                <a:cxn ang="0">
                                  <a:pos x="connsiteX4496" y="connsiteY4496"/>
                                </a:cxn>
                                <a:cxn ang="0">
                                  <a:pos x="connsiteX4497" y="connsiteY4497"/>
                                </a:cxn>
                                <a:cxn ang="0">
                                  <a:pos x="connsiteX4498" y="connsiteY4498"/>
                                </a:cxn>
                                <a:cxn ang="0">
                                  <a:pos x="connsiteX4499" y="connsiteY4499"/>
                                </a:cxn>
                                <a:cxn ang="0">
                                  <a:pos x="connsiteX4500" y="connsiteY4500"/>
                                </a:cxn>
                                <a:cxn ang="0">
                                  <a:pos x="connsiteX4501" y="connsiteY4501"/>
                                </a:cxn>
                                <a:cxn ang="0">
                                  <a:pos x="connsiteX4502" y="connsiteY4502"/>
                                </a:cxn>
                                <a:cxn ang="0">
                                  <a:pos x="connsiteX4503" y="connsiteY4503"/>
                                </a:cxn>
                                <a:cxn ang="0">
                                  <a:pos x="connsiteX4504" y="connsiteY4504"/>
                                </a:cxn>
                                <a:cxn ang="0">
                                  <a:pos x="connsiteX4505" y="connsiteY4505"/>
                                </a:cxn>
                                <a:cxn ang="0">
                                  <a:pos x="connsiteX4506" y="connsiteY4506"/>
                                </a:cxn>
                                <a:cxn ang="0">
                                  <a:pos x="connsiteX4507" y="connsiteY4507"/>
                                </a:cxn>
                                <a:cxn ang="0">
                                  <a:pos x="connsiteX4508" y="connsiteY4508"/>
                                </a:cxn>
                                <a:cxn ang="0">
                                  <a:pos x="connsiteX4509" y="connsiteY4509"/>
                                </a:cxn>
                                <a:cxn ang="0">
                                  <a:pos x="connsiteX4510" y="connsiteY4510"/>
                                </a:cxn>
                                <a:cxn ang="0">
                                  <a:pos x="connsiteX4511" y="connsiteY4511"/>
                                </a:cxn>
                                <a:cxn ang="0">
                                  <a:pos x="connsiteX4512" y="connsiteY4512"/>
                                </a:cxn>
                                <a:cxn ang="0">
                                  <a:pos x="connsiteX4513" y="connsiteY4513"/>
                                </a:cxn>
                                <a:cxn ang="0">
                                  <a:pos x="connsiteX4514" y="connsiteY4514"/>
                                </a:cxn>
                                <a:cxn ang="0">
                                  <a:pos x="connsiteX4515" y="connsiteY4515"/>
                                </a:cxn>
                                <a:cxn ang="0">
                                  <a:pos x="connsiteX4516" y="connsiteY4516"/>
                                </a:cxn>
                                <a:cxn ang="0">
                                  <a:pos x="connsiteX4517" y="connsiteY4517"/>
                                </a:cxn>
                                <a:cxn ang="0">
                                  <a:pos x="connsiteX4518" y="connsiteY4518"/>
                                </a:cxn>
                                <a:cxn ang="0">
                                  <a:pos x="connsiteX4519" y="connsiteY4519"/>
                                </a:cxn>
                                <a:cxn ang="0">
                                  <a:pos x="connsiteX4520" y="connsiteY4520"/>
                                </a:cxn>
                                <a:cxn ang="0">
                                  <a:pos x="connsiteX4521" y="connsiteY4521"/>
                                </a:cxn>
                                <a:cxn ang="0">
                                  <a:pos x="connsiteX4522" y="connsiteY4522"/>
                                </a:cxn>
                                <a:cxn ang="0">
                                  <a:pos x="connsiteX4523" y="connsiteY4523"/>
                                </a:cxn>
                                <a:cxn ang="0">
                                  <a:pos x="connsiteX4524" y="connsiteY4524"/>
                                </a:cxn>
                                <a:cxn ang="0">
                                  <a:pos x="connsiteX4525" y="connsiteY4525"/>
                                </a:cxn>
                                <a:cxn ang="0">
                                  <a:pos x="connsiteX4526" y="connsiteY4526"/>
                                </a:cxn>
                                <a:cxn ang="0">
                                  <a:pos x="connsiteX4527" y="connsiteY4527"/>
                                </a:cxn>
                                <a:cxn ang="0">
                                  <a:pos x="connsiteX4528" y="connsiteY4528"/>
                                </a:cxn>
                                <a:cxn ang="0">
                                  <a:pos x="connsiteX4529" y="connsiteY4529"/>
                                </a:cxn>
                                <a:cxn ang="0">
                                  <a:pos x="connsiteX4530" y="connsiteY4530"/>
                                </a:cxn>
                                <a:cxn ang="0">
                                  <a:pos x="connsiteX4531" y="connsiteY4531"/>
                                </a:cxn>
                                <a:cxn ang="0">
                                  <a:pos x="connsiteX4532" y="connsiteY4532"/>
                                </a:cxn>
                                <a:cxn ang="0">
                                  <a:pos x="connsiteX4533" y="connsiteY4533"/>
                                </a:cxn>
                                <a:cxn ang="0">
                                  <a:pos x="connsiteX4534" y="connsiteY4534"/>
                                </a:cxn>
                                <a:cxn ang="0">
                                  <a:pos x="connsiteX4535" y="connsiteY4535"/>
                                </a:cxn>
                                <a:cxn ang="0">
                                  <a:pos x="connsiteX4536" y="connsiteY4536"/>
                                </a:cxn>
                                <a:cxn ang="0">
                                  <a:pos x="connsiteX4537" y="connsiteY4537"/>
                                </a:cxn>
                                <a:cxn ang="0">
                                  <a:pos x="connsiteX4538" y="connsiteY4538"/>
                                </a:cxn>
                                <a:cxn ang="0">
                                  <a:pos x="connsiteX4539" y="connsiteY4539"/>
                                </a:cxn>
                                <a:cxn ang="0">
                                  <a:pos x="connsiteX4540" y="connsiteY4540"/>
                                </a:cxn>
                                <a:cxn ang="0">
                                  <a:pos x="connsiteX4541" y="connsiteY4541"/>
                                </a:cxn>
                                <a:cxn ang="0">
                                  <a:pos x="connsiteX4542" y="connsiteY4542"/>
                                </a:cxn>
                                <a:cxn ang="0">
                                  <a:pos x="connsiteX4543" y="connsiteY4543"/>
                                </a:cxn>
                                <a:cxn ang="0">
                                  <a:pos x="connsiteX4544" y="connsiteY4544"/>
                                </a:cxn>
                                <a:cxn ang="0">
                                  <a:pos x="connsiteX4545" y="connsiteY4545"/>
                                </a:cxn>
                                <a:cxn ang="0">
                                  <a:pos x="connsiteX4546" y="connsiteY4546"/>
                                </a:cxn>
                                <a:cxn ang="0">
                                  <a:pos x="connsiteX4547" y="connsiteY4547"/>
                                </a:cxn>
                                <a:cxn ang="0">
                                  <a:pos x="connsiteX4548" y="connsiteY4548"/>
                                </a:cxn>
                                <a:cxn ang="0">
                                  <a:pos x="connsiteX4549" y="connsiteY4549"/>
                                </a:cxn>
                                <a:cxn ang="0">
                                  <a:pos x="connsiteX4550" y="connsiteY4550"/>
                                </a:cxn>
                                <a:cxn ang="0">
                                  <a:pos x="connsiteX4551" y="connsiteY4551"/>
                                </a:cxn>
                                <a:cxn ang="0">
                                  <a:pos x="connsiteX4552" y="connsiteY4552"/>
                                </a:cxn>
                                <a:cxn ang="0">
                                  <a:pos x="connsiteX4553" y="connsiteY4553"/>
                                </a:cxn>
                                <a:cxn ang="0">
                                  <a:pos x="connsiteX4554" y="connsiteY4554"/>
                                </a:cxn>
                                <a:cxn ang="0">
                                  <a:pos x="connsiteX4555" y="connsiteY4555"/>
                                </a:cxn>
                                <a:cxn ang="0">
                                  <a:pos x="connsiteX4556" y="connsiteY4556"/>
                                </a:cxn>
                                <a:cxn ang="0">
                                  <a:pos x="connsiteX4557" y="connsiteY4557"/>
                                </a:cxn>
                                <a:cxn ang="0">
                                  <a:pos x="connsiteX4558" y="connsiteY4558"/>
                                </a:cxn>
                                <a:cxn ang="0">
                                  <a:pos x="connsiteX4559" y="connsiteY4559"/>
                                </a:cxn>
                                <a:cxn ang="0">
                                  <a:pos x="connsiteX4560" y="connsiteY4560"/>
                                </a:cxn>
                                <a:cxn ang="0">
                                  <a:pos x="connsiteX4561" y="connsiteY4561"/>
                                </a:cxn>
                                <a:cxn ang="0">
                                  <a:pos x="connsiteX4562" y="connsiteY4562"/>
                                </a:cxn>
                                <a:cxn ang="0">
                                  <a:pos x="connsiteX4563" y="connsiteY4563"/>
                                </a:cxn>
                                <a:cxn ang="0">
                                  <a:pos x="connsiteX4564" y="connsiteY4564"/>
                                </a:cxn>
                                <a:cxn ang="0">
                                  <a:pos x="connsiteX4565" y="connsiteY4565"/>
                                </a:cxn>
                                <a:cxn ang="0">
                                  <a:pos x="connsiteX4566" y="connsiteY4566"/>
                                </a:cxn>
                                <a:cxn ang="0">
                                  <a:pos x="connsiteX4567" y="connsiteY4567"/>
                                </a:cxn>
                                <a:cxn ang="0">
                                  <a:pos x="connsiteX4568" y="connsiteY4568"/>
                                </a:cxn>
                                <a:cxn ang="0">
                                  <a:pos x="connsiteX4569" y="connsiteY4569"/>
                                </a:cxn>
                                <a:cxn ang="0">
                                  <a:pos x="connsiteX4570" y="connsiteY4570"/>
                                </a:cxn>
                                <a:cxn ang="0">
                                  <a:pos x="connsiteX4571" y="connsiteY4571"/>
                                </a:cxn>
                                <a:cxn ang="0">
                                  <a:pos x="connsiteX4572" y="connsiteY4572"/>
                                </a:cxn>
                                <a:cxn ang="0">
                                  <a:pos x="connsiteX4573" y="connsiteY4573"/>
                                </a:cxn>
                                <a:cxn ang="0">
                                  <a:pos x="connsiteX4574" y="connsiteY4574"/>
                                </a:cxn>
                                <a:cxn ang="0">
                                  <a:pos x="connsiteX4575" y="connsiteY4575"/>
                                </a:cxn>
                                <a:cxn ang="0">
                                  <a:pos x="connsiteX4576" y="connsiteY4576"/>
                                </a:cxn>
                                <a:cxn ang="0">
                                  <a:pos x="connsiteX4577" y="connsiteY4577"/>
                                </a:cxn>
                                <a:cxn ang="0">
                                  <a:pos x="connsiteX4578" y="connsiteY4578"/>
                                </a:cxn>
                                <a:cxn ang="0">
                                  <a:pos x="connsiteX4579" y="connsiteY4579"/>
                                </a:cxn>
                                <a:cxn ang="0">
                                  <a:pos x="connsiteX4580" y="connsiteY4580"/>
                                </a:cxn>
                                <a:cxn ang="0">
                                  <a:pos x="connsiteX4581" y="connsiteY4581"/>
                                </a:cxn>
                                <a:cxn ang="0">
                                  <a:pos x="connsiteX4582" y="connsiteY4582"/>
                                </a:cxn>
                                <a:cxn ang="0">
                                  <a:pos x="connsiteX4583" y="connsiteY4583"/>
                                </a:cxn>
                                <a:cxn ang="0">
                                  <a:pos x="connsiteX4584" y="connsiteY4584"/>
                                </a:cxn>
                                <a:cxn ang="0">
                                  <a:pos x="connsiteX4585" y="connsiteY4585"/>
                                </a:cxn>
                                <a:cxn ang="0">
                                  <a:pos x="connsiteX4586" y="connsiteY4586"/>
                                </a:cxn>
                                <a:cxn ang="0">
                                  <a:pos x="connsiteX4587" y="connsiteY4587"/>
                                </a:cxn>
                                <a:cxn ang="0">
                                  <a:pos x="connsiteX4588" y="connsiteY4588"/>
                                </a:cxn>
                                <a:cxn ang="0">
                                  <a:pos x="connsiteX4589" y="connsiteY4589"/>
                                </a:cxn>
                                <a:cxn ang="0">
                                  <a:pos x="connsiteX4590" y="connsiteY4590"/>
                                </a:cxn>
                                <a:cxn ang="0">
                                  <a:pos x="connsiteX4591" y="connsiteY4591"/>
                                </a:cxn>
                                <a:cxn ang="0">
                                  <a:pos x="connsiteX4592" y="connsiteY4592"/>
                                </a:cxn>
                                <a:cxn ang="0">
                                  <a:pos x="connsiteX4593" y="connsiteY4593"/>
                                </a:cxn>
                                <a:cxn ang="0">
                                  <a:pos x="connsiteX4594" y="connsiteY4594"/>
                                </a:cxn>
                                <a:cxn ang="0">
                                  <a:pos x="connsiteX4595" y="connsiteY4595"/>
                                </a:cxn>
                                <a:cxn ang="0">
                                  <a:pos x="connsiteX4596" y="connsiteY4596"/>
                                </a:cxn>
                                <a:cxn ang="0">
                                  <a:pos x="connsiteX4597" y="connsiteY4597"/>
                                </a:cxn>
                                <a:cxn ang="0">
                                  <a:pos x="connsiteX4598" y="connsiteY4598"/>
                                </a:cxn>
                                <a:cxn ang="0">
                                  <a:pos x="connsiteX4599" y="connsiteY4599"/>
                                </a:cxn>
                                <a:cxn ang="0">
                                  <a:pos x="connsiteX4600" y="connsiteY4600"/>
                                </a:cxn>
                                <a:cxn ang="0">
                                  <a:pos x="connsiteX4601" y="connsiteY4601"/>
                                </a:cxn>
                                <a:cxn ang="0">
                                  <a:pos x="connsiteX4602" y="connsiteY4602"/>
                                </a:cxn>
                                <a:cxn ang="0">
                                  <a:pos x="connsiteX4603" y="connsiteY4603"/>
                                </a:cxn>
                                <a:cxn ang="0">
                                  <a:pos x="connsiteX4604" y="connsiteY4604"/>
                                </a:cxn>
                                <a:cxn ang="0">
                                  <a:pos x="connsiteX4605" y="connsiteY4605"/>
                                </a:cxn>
                                <a:cxn ang="0">
                                  <a:pos x="connsiteX4606" y="connsiteY4606"/>
                                </a:cxn>
                                <a:cxn ang="0">
                                  <a:pos x="connsiteX4607" y="connsiteY4607"/>
                                </a:cxn>
                                <a:cxn ang="0">
                                  <a:pos x="connsiteX4608" y="connsiteY4608"/>
                                </a:cxn>
                                <a:cxn ang="0">
                                  <a:pos x="connsiteX4609" y="connsiteY4609"/>
                                </a:cxn>
                                <a:cxn ang="0">
                                  <a:pos x="connsiteX4610" y="connsiteY4610"/>
                                </a:cxn>
                                <a:cxn ang="0">
                                  <a:pos x="connsiteX4611" y="connsiteY4611"/>
                                </a:cxn>
                                <a:cxn ang="0">
                                  <a:pos x="connsiteX4612" y="connsiteY4612"/>
                                </a:cxn>
                                <a:cxn ang="0">
                                  <a:pos x="connsiteX4613" y="connsiteY4613"/>
                                </a:cxn>
                                <a:cxn ang="0">
                                  <a:pos x="connsiteX4614" y="connsiteY4614"/>
                                </a:cxn>
                                <a:cxn ang="0">
                                  <a:pos x="connsiteX4615" y="connsiteY4615"/>
                                </a:cxn>
                                <a:cxn ang="0">
                                  <a:pos x="connsiteX4616" y="connsiteY4616"/>
                                </a:cxn>
                                <a:cxn ang="0">
                                  <a:pos x="connsiteX4617" y="connsiteY4617"/>
                                </a:cxn>
                                <a:cxn ang="0">
                                  <a:pos x="connsiteX4618" y="connsiteY4618"/>
                                </a:cxn>
                                <a:cxn ang="0">
                                  <a:pos x="connsiteX4619" y="connsiteY4619"/>
                                </a:cxn>
                                <a:cxn ang="0">
                                  <a:pos x="connsiteX4620" y="connsiteY4620"/>
                                </a:cxn>
                                <a:cxn ang="0">
                                  <a:pos x="connsiteX4621" y="connsiteY4621"/>
                                </a:cxn>
                                <a:cxn ang="0">
                                  <a:pos x="connsiteX4622" y="connsiteY4622"/>
                                </a:cxn>
                                <a:cxn ang="0">
                                  <a:pos x="connsiteX4623" y="connsiteY4623"/>
                                </a:cxn>
                                <a:cxn ang="0">
                                  <a:pos x="connsiteX4624" y="connsiteY4624"/>
                                </a:cxn>
                                <a:cxn ang="0">
                                  <a:pos x="connsiteX4625" y="connsiteY4625"/>
                                </a:cxn>
                                <a:cxn ang="0">
                                  <a:pos x="connsiteX4626" y="connsiteY4626"/>
                                </a:cxn>
                                <a:cxn ang="0">
                                  <a:pos x="connsiteX4627" y="connsiteY4627"/>
                                </a:cxn>
                                <a:cxn ang="0">
                                  <a:pos x="connsiteX4628" y="connsiteY4628"/>
                                </a:cxn>
                                <a:cxn ang="0">
                                  <a:pos x="connsiteX4629" y="connsiteY4629"/>
                                </a:cxn>
                                <a:cxn ang="0">
                                  <a:pos x="connsiteX4630" y="connsiteY4630"/>
                                </a:cxn>
                                <a:cxn ang="0">
                                  <a:pos x="connsiteX4631" y="connsiteY4631"/>
                                </a:cxn>
                                <a:cxn ang="0">
                                  <a:pos x="connsiteX4632" y="connsiteY4632"/>
                                </a:cxn>
                                <a:cxn ang="0">
                                  <a:pos x="connsiteX4633" y="connsiteY4633"/>
                                </a:cxn>
                                <a:cxn ang="0">
                                  <a:pos x="connsiteX4634" y="connsiteY4634"/>
                                </a:cxn>
                                <a:cxn ang="0">
                                  <a:pos x="connsiteX4635" y="connsiteY4635"/>
                                </a:cxn>
                                <a:cxn ang="0">
                                  <a:pos x="connsiteX4636" y="connsiteY4636"/>
                                </a:cxn>
                                <a:cxn ang="0">
                                  <a:pos x="connsiteX4637" y="connsiteY4637"/>
                                </a:cxn>
                                <a:cxn ang="0">
                                  <a:pos x="connsiteX4638" y="connsiteY4638"/>
                                </a:cxn>
                                <a:cxn ang="0">
                                  <a:pos x="connsiteX4639" y="connsiteY4639"/>
                                </a:cxn>
                                <a:cxn ang="0">
                                  <a:pos x="connsiteX4640" y="connsiteY4640"/>
                                </a:cxn>
                                <a:cxn ang="0">
                                  <a:pos x="connsiteX4641" y="connsiteY4641"/>
                                </a:cxn>
                                <a:cxn ang="0">
                                  <a:pos x="connsiteX4642" y="connsiteY4642"/>
                                </a:cxn>
                                <a:cxn ang="0">
                                  <a:pos x="connsiteX4643" y="connsiteY4643"/>
                                </a:cxn>
                                <a:cxn ang="0">
                                  <a:pos x="connsiteX4644" y="connsiteY4644"/>
                                </a:cxn>
                                <a:cxn ang="0">
                                  <a:pos x="connsiteX4645" y="connsiteY4645"/>
                                </a:cxn>
                                <a:cxn ang="0">
                                  <a:pos x="connsiteX4646" y="connsiteY4646"/>
                                </a:cxn>
                                <a:cxn ang="0">
                                  <a:pos x="connsiteX4647" y="connsiteY4647"/>
                                </a:cxn>
                                <a:cxn ang="0">
                                  <a:pos x="connsiteX4648" y="connsiteY4648"/>
                                </a:cxn>
                                <a:cxn ang="0">
                                  <a:pos x="connsiteX4649" y="connsiteY4649"/>
                                </a:cxn>
                                <a:cxn ang="0">
                                  <a:pos x="connsiteX4650" y="connsiteY4650"/>
                                </a:cxn>
                                <a:cxn ang="0">
                                  <a:pos x="connsiteX4651" y="connsiteY4651"/>
                                </a:cxn>
                                <a:cxn ang="0">
                                  <a:pos x="connsiteX4652" y="connsiteY4652"/>
                                </a:cxn>
                                <a:cxn ang="0">
                                  <a:pos x="connsiteX4653" y="connsiteY4653"/>
                                </a:cxn>
                                <a:cxn ang="0">
                                  <a:pos x="connsiteX4654" y="connsiteY4654"/>
                                </a:cxn>
                                <a:cxn ang="0">
                                  <a:pos x="connsiteX4655" y="connsiteY4655"/>
                                </a:cxn>
                                <a:cxn ang="0">
                                  <a:pos x="connsiteX4656" y="connsiteY4656"/>
                                </a:cxn>
                                <a:cxn ang="0">
                                  <a:pos x="connsiteX4657" y="connsiteY4657"/>
                                </a:cxn>
                                <a:cxn ang="0">
                                  <a:pos x="connsiteX4658" y="connsiteY4658"/>
                                </a:cxn>
                                <a:cxn ang="0">
                                  <a:pos x="connsiteX4659" y="connsiteY4659"/>
                                </a:cxn>
                                <a:cxn ang="0">
                                  <a:pos x="connsiteX4660" y="connsiteY4660"/>
                                </a:cxn>
                                <a:cxn ang="0">
                                  <a:pos x="connsiteX4661" y="connsiteY4661"/>
                                </a:cxn>
                                <a:cxn ang="0">
                                  <a:pos x="connsiteX4662" y="connsiteY4662"/>
                                </a:cxn>
                                <a:cxn ang="0">
                                  <a:pos x="connsiteX4663" y="connsiteY4663"/>
                                </a:cxn>
                                <a:cxn ang="0">
                                  <a:pos x="connsiteX4664" y="connsiteY4664"/>
                                </a:cxn>
                                <a:cxn ang="0">
                                  <a:pos x="connsiteX4665" y="connsiteY4665"/>
                                </a:cxn>
                                <a:cxn ang="0">
                                  <a:pos x="connsiteX4666" y="connsiteY4666"/>
                                </a:cxn>
                                <a:cxn ang="0">
                                  <a:pos x="connsiteX4667" y="connsiteY4667"/>
                                </a:cxn>
                                <a:cxn ang="0">
                                  <a:pos x="connsiteX4668" y="connsiteY4668"/>
                                </a:cxn>
                                <a:cxn ang="0">
                                  <a:pos x="connsiteX4669" y="connsiteY4669"/>
                                </a:cxn>
                                <a:cxn ang="0">
                                  <a:pos x="connsiteX4670" y="connsiteY4670"/>
                                </a:cxn>
                                <a:cxn ang="0">
                                  <a:pos x="connsiteX4671" y="connsiteY4671"/>
                                </a:cxn>
                                <a:cxn ang="0">
                                  <a:pos x="connsiteX4672" y="connsiteY4672"/>
                                </a:cxn>
                                <a:cxn ang="0">
                                  <a:pos x="connsiteX4673" y="connsiteY4673"/>
                                </a:cxn>
                                <a:cxn ang="0">
                                  <a:pos x="connsiteX4674" y="connsiteY4674"/>
                                </a:cxn>
                                <a:cxn ang="0">
                                  <a:pos x="connsiteX4675" y="connsiteY4675"/>
                                </a:cxn>
                                <a:cxn ang="0">
                                  <a:pos x="connsiteX4676" y="connsiteY4676"/>
                                </a:cxn>
                                <a:cxn ang="0">
                                  <a:pos x="connsiteX4677" y="connsiteY4677"/>
                                </a:cxn>
                                <a:cxn ang="0">
                                  <a:pos x="connsiteX4678" y="connsiteY4678"/>
                                </a:cxn>
                                <a:cxn ang="0">
                                  <a:pos x="connsiteX4679" y="connsiteY4679"/>
                                </a:cxn>
                                <a:cxn ang="0">
                                  <a:pos x="connsiteX4680" y="connsiteY4680"/>
                                </a:cxn>
                                <a:cxn ang="0">
                                  <a:pos x="connsiteX4681" y="connsiteY4681"/>
                                </a:cxn>
                                <a:cxn ang="0">
                                  <a:pos x="connsiteX4682" y="connsiteY4682"/>
                                </a:cxn>
                                <a:cxn ang="0">
                                  <a:pos x="connsiteX4683" y="connsiteY4683"/>
                                </a:cxn>
                                <a:cxn ang="0">
                                  <a:pos x="connsiteX4684" y="connsiteY4684"/>
                                </a:cxn>
                                <a:cxn ang="0">
                                  <a:pos x="connsiteX4685" y="connsiteY4685"/>
                                </a:cxn>
                                <a:cxn ang="0">
                                  <a:pos x="connsiteX4686" y="connsiteY4686"/>
                                </a:cxn>
                                <a:cxn ang="0">
                                  <a:pos x="connsiteX4687" y="connsiteY4687"/>
                                </a:cxn>
                                <a:cxn ang="0">
                                  <a:pos x="connsiteX4688" y="connsiteY4688"/>
                                </a:cxn>
                                <a:cxn ang="0">
                                  <a:pos x="connsiteX4689" y="connsiteY4689"/>
                                </a:cxn>
                                <a:cxn ang="0">
                                  <a:pos x="connsiteX4690" y="connsiteY4690"/>
                                </a:cxn>
                                <a:cxn ang="0">
                                  <a:pos x="connsiteX4691" y="connsiteY4691"/>
                                </a:cxn>
                                <a:cxn ang="0">
                                  <a:pos x="connsiteX4692" y="connsiteY4692"/>
                                </a:cxn>
                                <a:cxn ang="0">
                                  <a:pos x="connsiteX4693" y="connsiteY4693"/>
                                </a:cxn>
                                <a:cxn ang="0">
                                  <a:pos x="connsiteX4694" y="connsiteY4694"/>
                                </a:cxn>
                                <a:cxn ang="0">
                                  <a:pos x="connsiteX4695" y="connsiteY4695"/>
                                </a:cxn>
                                <a:cxn ang="0">
                                  <a:pos x="connsiteX4696" y="connsiteY4696"/>
                                </a:cxn>
                                <a:cxn ang="0">
                                  <a:pos x="connsiteX4697" y="connsiteY4697"/>
                                </a:cxn>
                                <a:cxn ang="0">
                                  <a:pos x="connsiteX4698" y="connsiteY4698"/>
                                </a:cxn>
                                <a:cxn ang="0">
                                  <a:pos x="connsiteX4699" y="connsiteY4699"/>
                                </a:cxn>
                                <a:cxn ang="0">
                                  <a:pos x="connsiteX4700" y="connsiteY4700"/>
                                </a:cxn>
                                <a:cxn ang="0">
                                  <a:pos x="connsiteX4701" y="connsiteY4701"/>
                                </a:cxn>
                                <a:cxn ang="0">
                                  <a:pos x="connsiteX4702" y="connsiteY4702"/>
                                </a:cxn>
                                <a:cxn ang="0">
                                  <a:pos x="connsiteX4703" y="connsiteY4703"/>
                                </a:cxn>
                                <a:cxn ang="0">
                                  <a:pos x="connsiteX4704" y="connsiteY4704"/>
                                </a:cxn>
                                <a:cxn ang="0">
                                  <a:pos x="connsiteX4705" y="connsiteY4705"/>
                                </a:cxn>
                                <a:cxn ang="0">
                                  <a:pos x="connsiteX4706" y="connsiteY4706"/>
                                </a:cxn>
                                <a:cxn ang="0">
                                  <a:pos x="connsiteX4707" y="connsiteY4707"/>
                                </a:cxn>
                                <a:cxn ang="0">
                                  <a:pos x="connsiteX4708" y="connsiteY4708"/>
                                </a:cxn>
                                <a:cxn ang="0">
                                  <a:pos x="connsiteX4709" y="connsiteY4709"/>
                                </a:cxn>
                                <a:cxn ang="0">
                                  <a:pos x="connsiteX4710" y="connsiteY4710"/>
                                </a:cxn>
                                <a:cxn ang="0">
                                  <a:pos x="connsiteX4711" y="connsiteY4711"/>
                                </a:cxn>
                                <a:cxn ang="0">
                                  <a:pos x="connsiteX4712" y="connsiteY4712"/>
                                </a:cxn>
                                <a:cxn ang="0">
                                  <a:pos x="connsiteX4713" y="connsiteY4713"/>
                                </a:cxn>
                                <a:cxn ang="0">
                                  <a:pos x="connsiteX4714" y="connsiteY4714"/>
                                </a:cxn>
                                <a:cxn ang="0">
                                  <a:pos x="connsiteX4715" y="connsiteY4715"/>
                                </a:cxn>
                                <a:cxn ang="0">
                                  <a:pos x="connsiteX4716" y="connsiteY4716"/>
                                </a:cxn>
                                <a:cxn ang="0">
                                  <a:pos x="connsiteX4717" y="connsiteY4717"/>
                                </a:cxn>
                                <a:cxn ang="0">
                                  <a:pos x="connsiteX4718" y="connsiteY4718"/>
                                </a:cxn>
                                <a:cxn ang="0">
                                  <a:pos x="connsiteX4719" y="connsiteY4719"/>
                                </a:cxn>
                                <a:cxn ang="0">
                                  <a:pos x="connsiteX4720" y="connsiteY4720"/>
                                </a:cxn>
                                <a:cxn ang="0">
                                  <a:pos x="connsiteX4721" y="connsiteY4721"/>
                                </a:cxn>
                                <a:cxn ang="0">
                                  <a:pos x="connsiteX4722" y="connsiteY4722"/>
                                </a:cxn>
                                <a:cxn ang="0">
                                  <a:pos x="connsiteX4723" y="connsiteY4723"/>
                                </a:cxn>
                                <a:cxn ang="0">
                                  <a:pos x="connsiteX4724" y="connsiteY4724"/>
                                </a:cxn>
                                <a:cxn ang="0">
                                  <a:pos x="connsiteX4725" y="connsiteY4725"/>
                                </a:cxn>
                                <a:cxn ang="0">
                                  <a:pos x="connsiteX4726" y="connsiteY4726"/>
                                </a:cxn>
                                <a:cxn ang="0">
                                  <a:pos x="connsiteX4727" y="connsiteY4727"/>
                                </a:cxn>
                                <a:cxn ang="0">
                                  <a:pos x="connsiteX4728" y="connsiteY4728"/>
                                </a:cxn>
                                <a:cxn ang="0">
                                  <a:pos x="connsiteX4729" y="connsiteY4729"/>
                                </a:cxn>
                                <a:cxn ang="0">
                                  <a:pos x="connsiteX4730" y="connsiteY4730"/>
                                </a:cxn>
                                <a:cxn ang="0">
                                  <a:pos x="connsiteX4731" y="connsiteY4731"/>
                                </a:cxn>
                                <a:cxn ang="0">
                                  <a:pos x="connsiteX4732" y="connsiteY4732"/>
                                </a:cxn>
                                <a:cxn ang="0">
                                  <a:pos x="connsiteX4733" y="connsiteY4733"/>
                                </a:cxn>
                                <a:cxn ang="0">
                                  <a:pos x="connsiteX4734" y="connsiteY4734"/>
                                </a:cxn>
                                <a:cxn ang="0">
                                  <a:pos x="connsiteX4735" y="connsiteY4735"/>
                                </a:cxn>
                                <a:cxn ang="0">
                                  <a:pos x="connsiteX4736" y="connsiteY4736"/>
                                </a:cxn>
                                <a:cxn ang="0">
                                  <a:pos x="connsiteX4737" y="connsiteY4737"/>
                                </a:cxn>
                                <a:cxn ang="0">
                                  <a:pos x="connsiteX4738" y="connsiteY4738"/>
                                </a:cxn>
                                <a:cxn ang="0">
                                  <a:pos x="connsiteX4739" y="connsiteY4739"/>
                                </a:cxn>
                                <a:cxn ang="0">
                                  <a:pos x="connsiteX4740" y="connsiteY4740"/>
                                </a:cxn>
                                <a:cxn ang="0">
                                  <a:pos x="connsiteX4741" y="connsiteY4741"/>
                                </a:cxn>
                                <a:cxn ang="0">
                                  <a:pos x="connsiteX4742" y="connsiteY4742"/>
                                </a:cxn>
                                <a:cxn ang="0">
                                  <a:pos x="connsiteX4743" y="connsiteY4743"/>
                                </a:cxn>
                                <a:cxn ang="0">
                                  <a:pos x="connsiteX4744" y="connsiteY4744"/>
                                </a:cxn>
                                <a:cxn ang="0">
                                  <a:pos x="connsiteX4745" y="connsiteY4745"/>
                                </a:cxn>
                                <a:cxn ang="0">
                                  <a:pos x="connsiteX4746" y="connsiteY4746"/>
                                </a:cxn>
                                <a:cxn ang="0">
                                  <a:pos x="connsiteX4747" y="connsiteY4747"/>
                                </a:cxn>
                                <a:cxn ang="0">
                                  <a:pos x="connsiteX4748" y="connsiteY4748"/>
                                </a:cxn>
                                <a:cxn ang="0">
                                  <a:pos x="connsiteX4749" y="connsiteY4749"/>
                                </a:cxn>
                                <a:cxn ang="0">
                                  <a:pos x="connsiteX4750" y="connsiteY4750"/>
                                </a:cxn>
                                <a:cxn ang="0">
                                  <a:pos x="connsiteX4751" y="connsiteY4751"/>
                                </a:cxn>
                                <a:cxn ang="0">
                                  <a:pos x="connsiteX4752" y="connsiteY4752"/>
                                </a:cxn>
                                <a:cxn ang="0">
                                  <a:pos x="connsiteX4753" y="connsiteY4753"/>
                                </a:cxn>
                                <a:cxn ang="0">
                                  <a:pos x="connsiteX4754" y="connsiteY4754"/>
                                </a:cxn>
                                <a:cxn ang="0">
                                  <a:pos x="connsiteX4755" y="connsiteY4755"/>
                                </a:cxn>
                                <a:cxn ang="0">
                                  <a:pos x="connsiteX4756" y="connsiteY4756"/>
                                </a:cxn>
                                <a:cxn ang="0">
                                  <a:pos x="connsiteX4757" y="connsiteY4757"/>
                                </a:cxn>
                                <a:cxn ang="0">
                                  <a:pos x="connsiteX4758" y="connsiteY4758"/>
                                </a:cxn>
                                <a:cxn ang="0">
                                  <a:pos x="connsiteX4759" y="connsiteY4759"/>
                                </a:cxn>
                                <a:cxn ang="0">
                                  <a:pos x="connsiteX4760" y="connsiteY4760"/>
                                </a:cxn>
                                <a:cxn ang="0">
                                  <a:pos x="connsiteX4761" y="connsiteY4761"/>
                                </a:cxn>
                                <a:cxn ang="0">
                                  <a:pos x="connsiteX4762" y="connsiteY4762"/>
                                </a:cxn>
                                <a:cxn ang="0">
                                  <a:pos x="connsiteX4763" y="connsiteY4763"/>
                                </a:cxn>
                                <a:cxn ang="0">
                                  <a:pos x="connsiteX4764" y="connsiteY4764"/>
                                </a:cxn>
                                <a:cxn ang="0">
                                  <a:pos x="connsiteX4765" y="connsiteY4765"/>
                                </a:cxn>
                                <a:cxn ang="0">
                                  <a:pos x="connsiteX4766" y="connsiteY4766"/>
                                </a:cxn>
                                <a:cxn ang="0">
                                  <a:pos x="connsiteX4767" y="connsiteY4767"/>
                                </a:cxn>
                                <a:cxn ang="0">
                                  <a:pos x="connsiteX4768" y="connsiteY4768"/>
                                </a:cxn>
                                <a:cxn ang="0">
                                  <a:pos x="connsiteX4769" y="connsiteY4769"/>
                                </a:cxn>
                                <a:cxn ang="0">
                                  <a:pos x="connsiteX4770" y="connsiteY4770"/>
                                </a:cxn>
                                <a:cxn ang="0">
                                  <a:pos x="connsiteX4771" y="connsiteY4771"/>
                                </a:cxn>
                                <a:cxn ang="0">
                                  <a:pos x="connsiteX4772" y="connsiteY4772"/>
                                </a:cxn>
                                <a:cxn ang="0">
                                  <a:pos x="connsiteX4773" y="connsiteY4773"/>
                                </a:cxn>
                                <a:cxn ang="0">
                                  <a:pos x="connsiteX4774" y="connsiteY4774"/>
                                </a:cxn>
                                <a:cxn ang="0">
                                  <a:pos x="connsiteX4775" y="connsiteY4775"/>
                                </a:cxn>
                                <a:cxn ang="0">
                                  <a:pos x="connsiteX4776" y="connsiteY4776"/>
                                </a:cxn>
                                <a:cxn ang="0">
                                  <a:pos x="connsiteX4777" y="connsiteY4777"/>
                                </a:cxn>
                                <a:cxn ang="0">
                                  <a:pos x="connsiteX4778" y="connsiteY4778"/>
                                </a:cxn>
                                <a:cxn ang="0">
                                  <a:pos x="connsiteX4779" y="connsiteY4779"/>
                                </a:cxn>
                                <a:cxn ang="0">
                                  <a:pos x="connsiteX4780" y="connsiteY4780"/>
                                </a:cxn>
                                <a:cxn ang="0">
                                  <a:pos x="connsiteX4781" y="connsiteY4781"/>
                                </a:cxn>
                                <a:cxn ang="0">
                                  <a:pos x="connsiteX4782" y="connsiteY4782"/>
                                </a:cxn>
                                <a:cxn ang="0">
                                  <a:pos x="connsiteX4783" y="connsiteY4783"/>
                                </a:cxn>
                                <a:cxn ang="0">
                                  <a:pos x="connsiteX4784" y="connsiteY4784"/>
                                </a:cxn>
                                <a:cxn ang="0">
                                  <a:pos x="connsiteX4785" y="connsiteY4785"/>
                                </a:cxn>
                                <a:cxn ang="0">
                                  <a:pos x="connsiteX4786" y="connsiteY4786"/>
                                </a:cxn>
                                <a:cxn ang="0">
                                  <a:pos x="connsiteX4787" y="connsiteY4787"/>
                                </a:cxn>
                                <a:cxn ang="0">
                                  <a:pos x="connsiteX4788" y="connsiteY4788"/>
                                </a:cxn>
                                <a:cxn ang="0">
                                  <a:pos x="connsiteX4789" y="connsiteY4789"/>
                                </a:cxn>
                                <a:cxn ang="0">
                                  <a:pos x="connsiteX4790" y="connsiteY4790"/>
                                </a:cxn>
                                <a:cxn ang="0">
                                  <a:pos x="connsiteX4791" y="connsiteY4791"/>
                                </a:cxn>
                                <a:cxn ang="0">
                                  <a:pos x="connsiteX4792" y="connsiteY4792"/>
                                </a:cxn>
                                <a:cxn ang="0">
                                  <a:pos x="connsiteX4793" y="connsiteY4793"/>
                                </a:cxn>
                                <a:cxn ang="0">
                                  <a:pos x="connsiteX4794" y="connsiteY4794"/>
                                </a:cxn>
                                <a:cxn ang="0">
                                  <a:pos x="connsiteX4795" y="connsiteY4795"/>
                                </a:cxn>
                                <a:cxn ang="0">
                                  <a:pos x="connsiteX4796" y="connsiteY4796"/>
                                </a:cxn>
                                <a:cxn ang="0">
                                  <a:pos x="connsiteX4797" y="connsiteY4797"/>
                                </a:cxn>
                                <a:cxn ang="0">
                                  <a:pos x="connsiteX4798" y="connsiteY4798"/>
                                </a:cxn>
                                <a:cxn ang="0">
                                  <a:pos x="connsiteX4799" y="connsiteY4799"/>
                                </a:cxn>
                                <a:cxn ang="0">
                                  <a:pos x="connsiteX4800" y="connsiteY4800"/>
                                </a:cxn>
                                <a:cxn ang="0">
                                  <a:pos x="connsiteX4801" y="connsiteY4801"/>
                                </a:cxn>
                                <a:cxn ang="0">
                                  <a:pos x="connsiteX4802" y="connsiteY4802"/>
                                </a:cxn>
                                <a:cxn ang="0">
                                  <a:pos x="connsiteX4803" y="connsiteY4803"/>
                                </a:cxn>
                                <a:cxn ang="0">
                                  <a:pos x="connsiteX4804" y="connsiteY4804"/>
                                </a:cxn>
                                <a:cxn ang="0">
                                  <a:pos x="connsiteX4805" y="connsiteY4805"/>
                                </a:cxn>
                                <a:cxn ang="0">
                                  <a:pos x="connsiteX4806" y="connsiteY4806"/>
                                </a:cxn>
                                <a:cxn ang="0">
                                  <a:pos x="connsiteX4807" y="connsiteY4807"/>
                                </a:cxn>
                                <a:cxn ang="0">
                                  <a:pos x="connsiteX4808" y="connsiteY4808"/>
                                </a:cxn>
                                <a:cxn ang="0">
                                  <a:pos x="connsiteX4809" y="connsiteY4809"/>
                                </a:cxn>
                                <a:cxn ang="0">
                                  <a:pos x="connsiteX4810" y="connsiteY4810"/>
                                </a:cxn>
                                <a:cxn ang="0">
                                  <a:pos x="connsiteX4811" y="connsiteY4811"/>
                                </a:cxn>
                                <a:cxn ang="0">
                                  <a:pos x="connsiteX4812" y="connsiteY4812"/>
                                </a:cxn>
                                <a:cxn ang="0">
                                  <a:pos x="connsiteX4813" y="connsiteY4813"/>
                                </a:cxn>
                                <a:cxn ang="0">
                                  <a:pos x="connsiteX4814" y="connsiteY4814"/>
                                </a:cxn>
                                <a:cxn ang="0">
                                  <a:pos x="connsiteX4815" y="connsiteY4815"/>
                                </a:cxn>
                                <a:cxn ang="0">
                                  <a:pos x="connsiteX4816" y="connsiteY4816"/>
                                </a:cxn>
                                <a:cxn ang="0">
                                  <a:pos x="connsiteX4817" y="connsiteY4817"/>
                                </a:cxn>
                                <a:cxn ang="0">
                                  <a:pos x="connsiteX4818" y="connsiteY4818"/>
                                </a:cxn>
                                <a:cxn ang="0">
                                  <a:pos x="connsiteX4819" y="connsiteY4819"/>
                                </a:cxn>
                                <a:cxn ang="0">
                                  <a:pos x="connsiteX4820" y="connsiteY4820"/>
                                </a:cxn>
                                <a:cxn ang="0">
                                  <a:pos x="connsiteX4821" y="connsiteY4821"/>
                                </a:cxn>
                                <a:cxn ang="0">
                                  <a:pos x="connsiteX4822" y="connsiteY4822"/>
                                </a:cxn>
                                <a:cxn ang="0">
                                  <a:pos x="connsiteX4823" y="connsiteY4823"/>
                                </a:cxn>
                                <a:cxn ang="0">
                                  <a:pos x="connsiteX4824" y="connsiteY4824"/>
                                </a:cxn>
                                <a:cxn ang="0">
                                  <a:pos x="connsiteX4825" y="connsiteY4825"/>
                                </a:cxn>
                                <a:cxn ang="0">
                                  <a:pos x="connsiteX4826" y="connsiteY4826"/>
                                </a:cxn>
                                <a:cxn ang="0">
                                  <a:pos x="connsiteX4827" y="connsiteY4827"/>
                                </a:cxn>
                                <a:cxn ang="0">
                                  <a:pos x="connsiteX4828" y="connsiteY4828"/>
                                </a:cxn>
                                <a:cxn ang="0">
                                  <a:pos x="connsiteX4829" y="connsiteY4829"/>
                                </a:cxn>
                                <a:cxn ang="0">
                                  <a:pos x="connsiteX4830" y="connsiteY4830"/>
                                </a:cxn>
                                <a:cxn ang="0">
                                  <a:pos x="connsiteX4831" y="connsiteY4831"/>
                                </a:cxn>
                                <a:cxn ang="0">
                                  <a:pos x="connsiteX4832" y="connsiteY4832"/>
                                </a:cxn>
                                <a:cxn ang="0">
                                  <a:pos x="connsiteX4833" y="connsiteY4833"/>
                                </a:cxn>
                                <a:cxn ang="0">
                                  <a:pos x="connsiteX4834" y="connsiteY4834"/>
                                </a:cxn>
                                <a:cxn ang="0">
                                  <a:pos x="connsiteX4835" y="connsiteY4835"/>
                                </a:cxn>
                                <a:cxn ang="0">
                                  <a:pos x="connsiteX4836" y="connsiteY4836"/>
                                </a:cxn>
                                <a:cxn ang="0">
                                  <a:pos x="connsiteX4837" y="connsiteY4837"/>
                                </a:cxn>
                                <a:cxn ang="0">
                                  <a:pos x="connsiteX4838" y="connsiteY4838"/>
                                </a:cxn>
                                <a:cxn ang="0">
                                  <a:pos x="connsiteX4839" y="connsiteY4839"/>
                                </a:cxn>
                                <a:cxn ang="0">
                                  <a:pos x="connsiteX4840" y="connsiteY4840"/>
                                </a:cxn>
                                <a:cxn ang="0">
                                  <a:pos x="connsiteX4841" y="connsiteY4841"/>
                                </a:cxn>
                                <a:cxn ang="0">
                                  <a:pos x="connsiteX4842" y="connsiteY4842"/>
                                </a:cxn>
                                <a:cxn ang="0">
                                  <a:pos x="connsiteX4843" y="connsiteY4843"/>
                                </a:cxn>
                                <a:cxn ang="0">
                                  <a:pos x="connsiteX4844" y="connsiteY4844"/>
                                </a:cxn>
                                <a:cxn ang="0">
                                  <a:pos x="connsiteX4845" y="connsiteY4845"/>
                                </a:cxn>
                                <a:cxn ang="0">
                                  <a:pos x="connsiteX4846" y="connsiteY4846"/>
                                </a:cxn>
                                <a:cxn ang="0">
                                  <a:pos x="connsiteX4847" y="connsiteY4847"/>
                                </a:cxn>
                                <a:cxn ang="0">
                                  <a:pos x="connsiteX4848" y="connsiteY4848"/>
                                </a:cxn>
                                <a:cxn ang="0">
                                  <a:pos x="connsiteX4849" y="connsiteY4849"/>
                                </a:cxn>
                                <a:cxn ang="0">
                                  <a:pos x="connsiteX4850" y="connsiteY4850"/>
                                </a:cxn>
                                <a:cxn ang="0">
                                  <a:pos x="connsiteX4851" y="connsiteY4851"/>
                                </a:cxn>
                                <a:cxn ang="0">
                                  <a:pos x="connsiteX4852" y="connsiteY4852"/>
                                </a:cxn>
                                <a:cxn ang="0">
                                  <a:pos x="connsiteX4853" y="connsiteY4853"/>
                                </a:cxn>
                                <a:cxn ang="0">
                                  <a:pos x="connsiteX4854" y="connsiteY4854"/>
                                </a:cxn>
                                <a:cxn ang="0">
                                  <a:pos x="connsiteX4855" y="connsiteY4855"/>
                                </a:cxn>
                                <a:cxn ang="0">
                                  <a:pos x="connsiteX4856" y="connsiteY4856"/>
                                </a:cxn>
                                <a:cxn ang="0">
                                  <a:pos x="connsiteX4857" y="connsiteY4857"/>
                                </a:cxn>
                                <a:cxn ang="0">
                                  <a:pos x="connsiteX4858" y="connsiteY4858"/>
                                </a:cxn>
                                <a:cxn ang="0">
                                  <a:pos x="connsiteX4859" y="connsiteY4859"/>
                                </a:cxn>
                                <a:cxn ang="0">
                                  <a:pos x="connsiteX4860" y="connsiteY4860"/>
                                </a:cxn>
                                <a:cxn ang="0">
                                  <a:pos x="connsiteX4861" y="connsiteY4861"/>
                                </a:cxn>
                                <a:cxn ang="0">
                                  <a:pos x="connsiteX4862" y="connsiteY4862"/>
                                </a:cxn>
                                <a:cxn ang="0">
                                  <a:pos x="connsiteX4863" y="connsiteY4863"/>
                                </a:cxn>
                                <a:cxn ang="0">
                                  <a:pos x="connsiteX4864" y="connsiteY4864"/>
                                </a:cxn>
                                <a:cxn ang="0">
                                  <a:pos x="connsiteX4865" y="connsiteY4865"/>
                                </a:cxn>
                                <a:cxn ang="0">
                                  <a:pos x="connsiteX4866" y="connsiteY4866"/>
                                </a:cxn>
                                <a:cxn ang="0">
                                  <a:pos x="connsiteX4867" y="connsiteY4867"/>
                                </a:cxn>
                                <a:cxn ang="0">
                                  <a:pos x="connsiteX4868" y="connsiteY4868"/>
                                </a:cxn>
                                <a:cxn ang="0">
                                  <a:pos x="connsiteX4869" y="connsiteY4869"/>
                                </a:cxn>
                                <a:cxn ang="0">
                                  <a:pos x="connsiteX4870" y="connsiteY4870"/>
                                </a:cxn>
                                <a:cxn ang="0">
                                  <a:pos x="connsiteX4871" y="connsiteY4871"/>
                                </a:cxn>
                                <a:cxn ang="0">
                                  <a:pos x="connsiteX4872" y="connsiteY4872"/>
                                </a:cxn>
                                <a:cxn ang="0">
                                  <a:pos x="connsiteX4873" y="connsiteY4873"/>
                                </a:cxn>
                                <a:cxn ang="0">
                                  <a:pos x="connsiteX4874" y="connsiteY4874"/>
                                </a:cxn>
                                <a:cxn ang="0">
                                  <a:pos x="connsiteX4875" y="connsiteY4875"/>
                                </a:cxn>
                                <a:cxn ang="0">
                                  <a:pos x="connsiteX4876" y="connsiteY4876"/>
                                </a:cxn>
                                <a:cxn ang="0">
                                  <a:pos x="connsiteX4877" y="connsiteY4877"/>
                                </a:cxn>
                                <a:cxn ang="0">
                                  <a:pos x="connsiteX4878" y="connsiteY4878"/>
                                </a:cxn>
                                <a:cxn ang="0">
                                  <a:pos x="connsiteX4879" y="connsiteY4879"/>
                                </a:cxn>
                                <a:cxn ang="0">
                                  <a:pos x="connsiteX4880" y="connsiteY4880"/>
                                </a:cxn>
                                <a:cxn ang="0">
                                  <a:pos x="connsiteX4881" y="connsiteY4881"/>
                                </a:cxn>
                                <a:cxn ang="0">
                                  <a:pos x="connsiteX4882" y="connsiteY4882"/>
                                </a:cxn>
                                <a:cxn ang="0">
                                  <a:pos x="connsiteX4883" y="connsiteY4883"/>
                                </a:cxn>
                                <a:cxn ang="0">
                                  <a:pos x="connsiteX4884" y="connsiteY4884"/>
                                </a:cxn>
                                <a:cxn ang="0">
                                  <a:pos x="connsiteX4885" y="connsiteY4885"/>
                                </a:cxn>
                                <a:cxn ang="0">
                                  <a:pos x="connsiteX4886" y="connsiteY4886"/>
                                </a:cxn>
                                <a:cxn ang="0">
                                  <a:pos x="connsiteX4887" y="connsiteY4887"/>
                                </a:cxn>
                                <a:cxn ang="0">
                                  <a:pos x="connsiteX4888" y="connsiteY4888"/>
                                </a:cxn>
                                <a:cxn ang="0">
                                  <a:pos x="connsiteX4889" y="connsiteY4889"/>
                                </a:cxn>
                                <a:cxn ang="0">
                                  <a:pos x="connsiteX4890" y="connsiteY4890"/>
                                </a:cxn>
                                <a:cxn ang="0">
                                  <a:pos x="connsiteX4891" y="connsiteY4891"/>
                                </a:cxn>
                                <a:cxn ang="0">
                                  <a:pos x="connsiteX4892" y="connsiteY4892"/>
                                </a:cxn>
                                <a:cxn ang="0">
                                  <a:pos x="connsiteX4893" y="connsiteY4893"/>
                                </a:cxn>
                                <a:cxn ang="0">
                                  <a:pos x="connsiteX4894" y="connsiteY4894"/>
                                </a:cxn>
                                <a:cxn ang="0">
                                  <a:pos x="connsiteX4895" y="connsiteY4895"/>
                                </a:cxn>
                                <a:cxn ang="0">
                                  <a:pos x="connsiteX4896" y="connsiteY4896"/>
                                </a:cxn>
                                <a:cxn ang="0">
                                  <a:pos x="connsiteX4897" y="connsiteY4897"/>
                                </a:cxn>
                                <a:cxn ang="0">
                                  <a:pos x="connsiteX4898" y="connsiteY4898"/>
                                </a:cxn>
                                <a:cxn ang="0">
                                  <a:pos x="connsiteX4899" y="connsiteY4899"/>
                                </a:cxn>
                                <a:cxn ang="0">
                                  <a:pos x="connsiteX4900" y="connsiteY4900"/>
                                </a:cxn>
                                <a:cxn ang="0">
                                  <a:pos x="connsiteX4901" y="connsiteY4901"/>
                                </a:cxn>
                                <a:cxn ang="0">
                                  <a:pos x="connsiteX4902" y="connsiteY4902"/>
                                </a:cxn>
                                <a:cxn ang="0">
                                  <a:pos x="connsiteX4903" y="connsiteY4903"/>
                                </a:cxn>
                                <a:cxn ang="0">
                                  <a:pos x="connsiteX4904" y="connsiteY4904"/>
                                </a:cxn>
                                <a:cxn ang="0">
                                  <a:pos x="connsiteX4905" y="connsiteY4905"/>
                                </a:cxn>
                                <a:cxn ang="0">
                                  <a:pos x="connsiteX4906" y="connsiteY4906"/>
                                </a:cxn>
                                <a:cxn ang="0">
                                  <a:pos x="connsiteX4907" y="connsiteY4907"/>
                                </a:cxn>
                                <a:cxn ang="0">
                                  <a:pos x="connsiteX4908" y="connsiteY4908"/>
                                </a:cxn>
                                <a:cxn ang="0">
                                  <a:pos x="connsiteX4909" y="connsiteY4909"/>
                                </a:cxn>
                                <a:cxn ang="0">
                                  <a:pos x="connsiteX4910" y="connsiteY4910"/>
                                </a:cxn>
                                <a:cxn ang="0">
                                  <a:pos x="connsiteX4911" y="connsiteY4911"/>
                                </a:cxn>
                                <a:cxn ang="0">
                                  <a:pos x="connsiteX4912" y="connsiteY4912"/>
                                </a:cxn>
                                <a:cxn ang="0">
                                  <a:pos x="connsiteX4913" y="connsiteY4913"/>
                                </a:cxn>
                                <a:cxn ang="0">
                                  <a:pos x="connsiteX4914" y="connsiteY4914"/>
                                </a:cxn>
                                <a:cxn ang="0">
                                  <a:pos x="connsiteX4915" y="connsiteY4915"/>
                                </a:cxn>
                                <a:cxn ang="0">
                                  <a:pos x="connsiteX4916" y="connsiteY4916"/>
                                </a:cxn>
                                <a:cxn ang="0">
                                  <a:pos x="connsiteX4917" y="connsiteY4917"/>
                                </a:cxn>
                                <a:cxn ang="0">
                                  <a:pos x="connsiteX4918" y="connsiteY4918"/>
                                </a:cxn>
                                <a:cxn ang="0">
                                  <a:pos x="connsiteX4919" y="connsiteY4919"/>
                                </a:cxn>
                                <a:cxn ang="0">
                                  <a:pos x="connsiteX4920" y="connsiteY4920"/>
                                </a:cxn>
                                <a:cxn ang="0">
                                  <a:pos x="connsiteX4921" y="connsiteY4921"/>
                                </a:cxn>
                                <a:cxn ang="0">
                                  <a:pos x="connsiteX4922" y="connsiteY4922"/>
                                </a:cxn>
                                <a:cxn ang="0">
                                  <a:pos x="connsiteX4923" y="connsiteY4923"/>
                                </a:cxn>
                                <a:cxn ang="0">
                                  <a:pos x="connsiteX4924" y="connsiteY4924"/>
                                </a:cxn>
                                <a:cxn ang="0">
                                  <a:pos x="connsiteX4925" y="connsiteY4925"/>
                                </a:cxn>
                                <a:cxn ang="0">
                                  <a:pos x="connsiteX4926" y="connsiteY4926"/>
                                </a:cxn>
                                <a:cxn ang="0">
                                  <a:pos x="connsiteX4927" y="connsiteY4927"/>
                                </a:cxn>
                                <a:cxn ang="0">
                                  <a:pos x="connsiteX4928" y="connsiteY4928"/>
                                </a:cxn>
                                <a:cxn ang="0">
                                  <a:pos x="connsiteX4929" y="connsiteY4929"/>
                                </a:cxn>
                                <a:cxn ang="0">
                                  <a:pos x="connsiteX4930" y="connsiteY4930"/>
                                </a:cxn>
                                <a:cxn ang="0">
                                  <a:pos x="connsiteX4931" y="connsiteY4931"/>
                                </a:cxn>
                                <a:cxn ang="0">
                                  <a:pos x="connsiteX4932" y="connsiteY4932"/>
                                </a:cxn>
                                <a:cxn ang="0">
                                  <a:pos x="connsiteX4933" y="connsiteY4933"/>
                                </a:cxn>
                                <a:cxn ang="0">
                                  <a:pos x="connsiteX4934" y="connsiteY4934"/>
                                </a:cxn>
                                <a:cxn ang="0">
                                  <a:pos x="connsiteX4935" y="connsiteY4935"/>
                                </a:cxn>
                                <a:cxn ang="0">
                                  <a:pos x="connsiteX4936" y="connsiteY4936"/>
                                </a:cxn>
                                <a:cxn ang="0">
                                  <a:pos x="connsiteX4937" y="connsiteY4937"/>
                                </a:cxn>
                                <a:cxn ang="0">
                                  <a:pos x="connsiteX4938" y="connsiteY4938"/>
                                </a:cxn>
                                <a:cxn ang="0">
                                  <a:pos x="connsiteX4939" y="connsiteY4939"/>
                                </a:cxn>
                                <a:cxn ang="0">
                                  <a:pos x="connsiteX4940" y="connsiteY4940"/>
                                </a:cxn>
                                <a:cxn ang="0">
                                  <a:pos x="connsiteX4941" y="connsiteY4941"/>
                                </a:cxn>
                                <a:cxn ang="0">
                                  <a:pos x="connsiteX4942" y="connsiteY4942"/>
                                </a:cxn>
                                <a:cxn ang="0">
                                  <a:pos x="connsiteX4943" y="connsiteY4943"/>
                                </a:cxn>
                                <a:cxn ang="0">
                                  <a:pos x="connsiteX4944" y="connsiteY4944"/>
                                </a:cxn>
                                <a:cxn ang="0">
                                  <a:pos x="connsiteX4945" y="connsiteY4945"/>
                                </a:cxn>
                                <a:cxn ang="0">
                                  <a:pos x="connsiteX4946" y="connsiteY4946"/>
                                </a:cxn>
                                <a:cxn ang="0">
                                  <a:pos x="connsiteX4947" y="connsiteY4947"/>
                                </a:cxn>
                                <a:cxn ang="0">
                                  <a:pos x="connsiteX4948" y="connsiteY4948"/>
                                </a:cxn>
                                <a:cxn ang="0">
                                  <a:pos x="connsiteX4949" y="connsiteY4949"/>
                                </a:cxn>
                                <a:cxn ang="0">
                                  <a:pos x="connsiteX4950" y="connsiteY4950"/>
                                </a:cxn>
                                <a:cxn ang="0">
                                  <a:pos x="connsiteX4951" y="connsiteY4951"/>
                                </a:cxn>
                                <a:cxn ang="0">
                                  <a:pos x="connsiteX4952" y="connsiteY4952"/>
                                </a:cxn>
                                <a:cxn ang="0">
                                  <a:pos x="connsiteX4953" y="connsiteY4953"/>
                                </a:cxn>
                                <a:cxn ang="0">
                                  <a:pos x="connsiteX4954" y="connsiteY4954"/>
                                </a:cxn>
                                <a:cxn ang="0">
                                  <a:pos x="connsiteX4955" y="connsiteY4955"/>
                                </a:cxn>
                                <a:cxn ang="0">
                                  <a:pos x="connsiteX4956" y="connsiteY4956"/>
                                </a:cxn>
                                <a:cxn ang="0">
                                  <a:pos x="connsiteX4957" y="connsiteY4957"/>
                                </a:cxn>
                                <a:cxn ang="0">
                                  <a:pos x="connsiteX4958" y="connsiteY4958"/>
                                </a:cxn>
                                <a:cxn ang="0">
                                  <a:pos x="connsiteX4959" y="connsiteY4959"/>
                                </a:cxn>
                                <a:cxn ang="0">
                                  <a:pos x="connsiteX4960" y="connsiteY4960"/>
                                </a:cxn>
                                <a:cxn ang="0">
                                  <a:pos x="connsiteX4961" y="connsiteY4961"/>
                                </a:cxn>
                                <a:cxn ang="0">
                                  <a:pos x="connsiteX4962" y="connsiteY4962"/>
                                </a:cxn>
                                <a:cxn ang="0">
                                  <a:pos x="connsiteX4963" y="connsiteY4963"/>
                                </a:cxn>
                                <a:cxn ang="0">
                                  <a:pos x="connsiteX4964" y="connsiteY4964"/>
                                </a:cxn>
                                <a:cxn ang="0">
                                  <a:pos x="connsiteX4965" y="connsiteY4965"/>
                                </a:cxn>
                                <a:cxn ang="0">
                                  <a:pos x="connsiteX4966" y="connsiteY4966"/>
                                </a:cxn>
                                <a:cxn ang="0">
                                  <a:pos x="connsiteX4967" y="connsiteY4967"/>
                                </a:cxn>
                                <a:cxn ang="0">
                                  <a:pos x="connsiteX4968" y="connsiteY4968"/>
                                </a:cxn>
                                <a:cxn ang="0">
                                  <a:pos x="connsiteX4969" y="connsiteY4969"/>
                                </a:cxn>
                                <a:cxn ang="0">
                                  <a:pos x="connsiteX4970" y="connsiteY4970"/>
                                </a:cxn>
                                <a:cxn ang="0">
                                  <a:pos x="connsiteX4971" y="connsiteY4971"/>
                                </a:cxn>
                                <a:cxn ang="0">
                                  <a:pos x="connsiteX4972" y="connsiteY4972"/>
                                </a:cxn>
                                <a:cxn ang="0">
                                  <a:pos x="connsiteX4973" y="connsiteY4973"/>
                                </a:cxn>
                                <a:cxn ang="0">
                                  <a:pos x="connsiteX4974" y="connsiteY4974"/>
                                </a:cxn>
                                <a:cxn ang="0">
                                  <a:pos x="connsiteX4975" y="connsiteY4975"/>
                                </a:cxn>
                                <a:cxn ang="0">
                                  <a:pos x="connsiteX4976" y="connsiteY4976"/>
                                </a:cxn>
                                <a:cxn ang="0">
                                  <a:pos x="connsiteX4977" y="connsiteY4977"/>
                                </a:cxn>
                                <a:cxn ang="0">
                                  <a:pos x="connsiteX4978" y="connsiteY4978"/>
                                </a:cxn>
                                <a:cxn ang="0">
                                  <a:pos x="connsiteX4979" y="connsiteY4979"/>
                                </a:cxn>
                                <a:cxn ang="0">
                                  <a:pos x="connsiteX4980" y="connsiteY4980"/>
                                </a:cxn>
                                <a:cxn ang="0">
                                  <a:pos x="connsiteX4981" y="connsiteY4981"/>
                                </a:cxn>
                                <a:cxn ang="0">
                                  <a:pos x="connsiteX4982" y="connsiteY4982"/>
                                </a:cxn>
                                <a:cxn ang="0">
                                  <a:pos x="connsiteX4983" y="connsiteY4983"/>
                                </a:cxn>
                                <a:cxn ang="0">
                                  <a:pos x="connsiteX4984" y="connsiteY4984"/>
                                </a:cxn>
                                <a:cxn ang="0">
                                  <a:pos x="connsiteX4985" y="connsiteY4985"/>
                                </a:cxn>
                                <a:cxn ang="0">
                                  <a:pos x="connsiteX4986" y="connsiteY4986"/>
                                </a:cxn>
                                <a:cxn ang="0">
                                  <a:pos x="connsiteX4987" y="connsiteY4987"/>
                                </a:cxn>
                                <a:cxn ang="0">
                                  <a:pos x="connsiteX4988" y="connsiteY4988"/>
                                </a:cxn>
                                <a:cxn ang="0">
                                  <a:pos x="connsiteX4989" y="connsiteY4989"/>
                                </a:cxn>
                                <a:cxn ang="0">
                                  <a:pos x="connsiteX4990" y="connsiteY4990"/>
                                </a:cxn>
                                <a:cxn ang="0">
                                  <a:pos x="connsiteX4991" y="connsiteY4991"/>
                                </a:cxn>
                                <a:cxn ang="0">
                                  <a:pos x="connsiteX4992" y="connsiteY4992"/>
                                </a:cxn>
                                <a:cxn ang="0">
                                  <a:pos x="connsiteX4993" y="connsiteY4993"/>
                                </a:cxn>
                                <a:cxn ang="0">
                                  <a:pos x="connsiteX4994" y="connsiteY4994"/>
                                </a:cxn>
                                <a:cxn ang="0">
                                  <a:pos x="connsiteX4995" y="connsiteY4995"/>
                                </a:cxn>
                                <a:cxn ang="0">
                                  <a:pos x="connsiteX4996" y="connsiteY4996"/>
                                </a:cxn>
                                <a:cxn ang="0">
                                  <a:pos x="connsiteX4997" y="connsiteY4997"/>
                                </a:cxn>
                                <a:cxn ang="0">
                                  <a:pos x="connsiteX4998" y="connsiteY4998"/>
                                </a:cxn>
                                <a:cxn ang="0">
                                  <a:pos x="connsiteX4999" y="connsiteY4999"/>
                                </a:cxn>
                                <a:cxn ang="0">
                                  <a:pos x="connsiteX5000" y="connsiteY5000"/>
                                </a:cxn>
                                <a:cxn ang="0">
                                  <a:pos x="connsiteX5001" y="connsiteY5001"/>
                                </a:cxn>
                                <a:cxn ang="0">
                                  <a:pos x="connsiteX5002" y="connsiteY5002"/>
                                </a:cxn>
                                <a:cxn ang="0">
                                  <a:pos x="connsiteX5003" y="connsiteY5003"/>
                                </a:cxn>
                                <a:cxn ang="0">
                                  <a:pos x="connsiteX5004" y="connsiteY5004"/>
                                </a:cxn>
                                <a:cxn ang="0">
                                  <a:pos x="connsiteX5005" y="connsiteY5005"/>
                                </a:cxn>
                                <a:cxn ang="0">
                                  <a:pos x="connsiteX5006" y="connsiteY5006"/>
                                </a:cxn>
                                <a:cxn ang="0">
                                  <a:pos x="connsiteX5007" y="connsiteY5007"/>
                                </a:cxn>
                                <a:cxn ang="0">
                                  <a:pos x="connsiteX5008" y="connsiteY5008"/>
                                </a:cxn>
                                <a:cxn ang="0">
                                  <a:pos x="connsiteX5009" y="connsiteY5009"/>
                                </a:cxn>
                                <a:cxn ang="0">
                                  <a:pos x="connsiteX5010" y="connsiteY5010"/>
                                </a:cxn>
                                <a:cxn ang="0">
                                  <a:pos x="connsiteX5011" y="connsiteY5011"/>
                                </a:cxn>
                                <a:cxn ang="0">
                                  <a:pos x="connsiteX5012" y="connsiteY5012"/>
                                </a:cxn>
                                <a:cxn ang="0">
                                  <a:pos x="connsiteX5013" y="connsiteY5013"/>
                                </a:cxn>
                                <a:cxn ang="0">
                                  <a:pos x="connsiteX5014" y="connsiteY5014"/>
                                </a:cxn>
                                <a:cxn ang="0">
                                  <a:pos x="connsiteX5015" y="connsiteY5015"/>
                                </a:cxn>
                                <a:cxn ang="0">
                                  <a:pos x="connsiteX5016" y="connsiteY5016"/>
                                </a:cxn>
                                <a:cxn ang="0">
                                  <a:pos x="connsiteX5017" y="connsiteY5017"/>
                                </a:cxn>
                                <a:cxn ang="0">
                                  <a:pos x="connsiteX5018" y="connsiteY5018"/>
                                </a:cxn>
                                <a:cxn ang="0">
                                  <a:pos x="connsiteX5019" y="connsiteY5019"/>
                                </a:cxn>
                                <a:cxn ang="0">
                                  <a:pos x="connsiteX5020" y="connsiteY5020"/>
                                </a:cxn>
                                <a:cxn ang="0">
                                  <a:pos x="connsiteX5021" y="connsiteY5021"/>
                                </a:cxn>
                                <a:cxn ang="0">
                                  <a:pos x="connsiteX5022" y="connsiteY5022"/>
                                </a:cxn>
                                <a:cxn ang="0">
                                  <a:pos x="connsiteX5023" y="connsiteY5023"/>
                                </a:cxn>
                                <a:cxn ang="0">
                                  <a:pos x="connsiteX5024" y="connsiteY5024"/>
                                </a:cxn>
                                <a:cxn ang="0">
                                  <a:pos x="connsiteX5025" y="connsiteY5025"/>
                                </a:cxn>
                                <a:cxn ang="0">
                                  <a:pos x="connsiteX5026" y="connsiteY5026"/>
                                </a:cxn>
                                <a:cxn ang="0">
                                  <a:pos x="connsiteX5027" y="connsiteY5027"/>
                                </a:cxn>
                                <a:cxn ang="0">
                                  <a:pos x="connsiteX5028" y="connsiteY5028"/>
                                </a:cxn>
                                <a:cxn ang="0">
                                  <a:pos x="connsiteX5029" y="connsiteY5029"/>
                                </a:cxn>
                                <a:cxn ang="0">
                                  <a:pos x="connsiteX5030" y="connsiteY5030"/>
                                </a:cxn>
                                <a:cxn ang="0">
                                  <a:pos x="connsiteX5031" y="connsiteY5031"/>
                                </a:cxn>
                                <a:cxn ang="0">
                                  <a:pos x="connsiteX5032" y="connsiteY5032"/>
                                </a:cxn>
                                <a:cxn ang="0">
                                  <a:pos x="connsiteX5033" y="connsiteY5033"/>
                                </a:cxn>
                                <a:cxn ang="0">
                                  <a:pos x="connsiteX5034" y="connsiteY5034"/>
                                </a:cxn>
                                <a:cxn ang="0">
                                  <a:pos x="connsiteX5035" y="connsiteY5035"/>
                                </a:cxn>
                                <a:cxn ang="0">
                                  <a:pos x="connsiteX5036" y="connsiteY5036"/>
                                </a:cxn>
                                <a:cxn ang="0">
                                  <a:pos x="connsiteX5037" y="connsiteY5037"/>
                                </a:cxn>
                                <a:cxn ang="0">
                                  <a:pos x="connsiteX5038" y="connsiteY5038"/>
                                </a:cxn>
                                <a:cxn ang="0">
                                  <a:pos x="connsiteX5039" y="connsiteY5039"/>
                                </a:cxn>
                                <a:cxn ang="0">
                                  <a:pos x="connsiteX5040" y="connsiteY5040"/>
                                </a:cxn>
                                <a:cxn ang="0">
                                  <a:pos x="connsiteX5041" y="connsiteY5041"/>
                                </a:cxn>
                                <a:cxn ang="0">
                                  <a:pos x="connsiteX5042" y="connsiteY5042"/>
                                </a:cxn>
                                <a:cxn ang="0">
                                  <a:pos x="connsiteX5043" y="connsiteY5043"/>
                                </a:cxn>
                                <a:cxn ang="0">
                                  <a:pos x="connsiteX5044" y="connsiteY5044"/>
                                </a:cxn>
                                <a:cxn ang="0">
                                  <a:pos x="connsiteX5045" y="connsiteY5045"/>
                                </a:cxn>
                                <a:cxn ang="0">
                                  <a:pos x="connsiteX5046" y="connsiteY5046"/>
                                </a:cxn>
                                <a:cxn ang="0">
                                  <a:pos x="connsiteX5047" y="connsiteY5047"/>
                                </a:cxn>
                                <a:cxn ang="0">
                                  <a:pos x="connsiteX5048" y="connsiteY5048"/>
                                </a:cxn>
                                <a:cxn ang="0">
                                  <a:pos x="connsiteX5049" y="connsiteY5049"/>
                                </a:cxn>
                                <a:cxn ang="0">
                                  <a:pos x="connsiteX5050" y="connsiteY5050"/>
                                </a:cxn>
                                <a:cxn ang="0">
                                  <a:pos x="connsiteX5051" y="connsiteY5051"/>
                                </a:cxn>
                                <a:cxn ang="0">
                                  <a:pos x="connsiteX5052" y="connsiteY5052"/>
                                </a:cxn>
                                <a:cxn ang="0">
                                  <a:pos x="connsiteX5053" y="connsiteY5053"/>
                                </a:cxn>
                                <a:cxn ang="0">
                                  <a:pos x="connsiteX5054" y="connsiteY5054"/>
                                </a:cxn>
                                <a:cxn ang="0">
                                  <a:pos x="connsiteX5055" y="connsiteY5055"/>
                                </a:cxn>
                                <a:cxn ang="0">
                                  <a:pos x="connsiteX5056" y="connsiteY5056"/>
                                </a:cxn>
                                <a:cxn ang="0">
                                  <a:pos x="connsiteX5057" y="connsiteY5057"/>
                                </a:cxn>
                                <a:cxn ang="0">
                                  <a:pos x="connsiteX5058" y="connsiteY5058"/>
                                </a:cxn>
                                <a:cxn ang="0">
                                  <a:pos x="connsiteX5059" y="connsiteY5059"/>
                                </a:cxn>
                                <a:cxn ang="0">
                                  <a:pos x="connsiteX5060" y="connsiteY5060"/>
                                </a:cxn>
                                <a:cxn ang="0">
                                  <a:pos x="connsiteX5061" y="connsiteY5061"/>
                                </a:cxn>
                                <a:cxn ang="0">
                                  <a:pos x="connsiteX5062" y="connsiteY5062"/>
                                </a:cxn>
                                <a:cxn ang="0">
                                  <a:pos x="connsiteX5063" y="connsiteY5063"/>
                                </a:cxn>
                                <a:cxn ang="0">
                                  <a:pos x="connsiteX5064" y="connsiteY5064"/>
                                </a:cxn>
                                <a:cxn ang="0">
                                  <a:pos x="connsiteX5065" y="connsiteY5065"/>
                                </a:cxn>
                                <a:cxn ang="0">
                                  <a:pos x="connsiteX5066" y="connsiteY5066"/>
                                </a:cxn>
                                <a:cxn ang="0">
                                  <a:pos x="connsiteX5067" y="connsiteY5067"/>
                                </a:cxn>
                                <a:cxn ang="0">
                                  <a:pos x="connsiteX5068" y="connsiteY5068"/>
                                </a:cxn>
                                <a:cxn ang="0">
                                  <a:pos x="connsiteX5069" y="connsiteY5069"/>
                                </a:cxn>
                                <a:cxn ang="0">
                                  <a:pos x="connsiteX5070" y="connsiteY5070"/>
                                </a:cxn>
                                <a:cxn ang="0">
                                  <a:pos x="connsiteX5071" y="connsiteY5071"/>
                                </a:cxn>
                                <a:cxn ang="0">
                                  <a:pos x="connsiteX5072" y="connsiteY5072"/>
                                </a:cxn>
                                <a:cxn ang="0">
                                  <a:pos x="connsiteX5073" y="connsiteY5073"/>
                                </a:cxn>
                                <a:cxn ang="0">
                                  <a:pos x="connsiteX5074" y="connsiteY5074"/>
                                </a:cxn>
                                <a:cxn ang="0">
                                  <a:pos x="connsiteX5075" y="connsiteY5075"/>
                                </a:cxn>
                                <a:cxn ang="0">
                                  <a:pos x="connsiteX5076" y="connsiteY5076"/>
                                </a:cxn>
                                <a:cxn ang="0">
                                  <a:pos x="connsiteX5077" y="connsiteY5077"/>
                                </a:cxn>
                                <a:cxn ang="0">
                                  <a:pos x="connsiteX5078" y="connsiteY5078"/>
                                </a:cxn>
                                <a:cxn ang="0">
                                  <a:pos x="connsiteX5079" y="connsiteY5079"/>
                                </a:cxn>
                                <a:cxn ang="0">
                                  <a:pos x="connsiteX5080" y="connsiteY5080"/>
                                </a:cxn>
                                <a:cxn ang="0">
                                  <a:pos x="connsiteX5081" y="connsiteY5081"/>
                                </a:cxn>
                                <a:cxn ang="0">
                                  <a:pos x="connsiteX5082" y="connsiteY5082"/>
                                </a:cxn>
                                <a:cxn ang="0">
                                  <a:pos x="connsiteX5083" y="connsiteY5083"/>
                                </a:cxn>
                                <a:cxn ang="0">
                                  <a:pos x="connsiteX5084" y="connsiteY5084"/>
                                </a:cxn>
                                <a:cxn ang="0">
                                  <a:pos x="connsiteX5085" y="connsiteY5085"/>
                                </a:cxn>
                                <a:cxn ang="0">
                                  <a:pos x="connsiteX5086" y="connsiteY5086"/>
                                </a:cxn>
                                <a:cxn ang="0">
                                  <a:pos x="connsiteX5087" y="connsiteY5087"/>
                                </a:cxn>
                                <a:cxn ang="0">
                                  <a:pos x="connsiteX5088" y="connsiteY5088"/>
                                </a:cxn>
                                <a:cxn ang="0">
                                  <a:pos x="connsiteX5089" y="connsiteY5089"/>
                                </a:cxn>
                                <a:cxn ang="0">
                                  <a:pos x="connsiteX5090" y="connsiteY5090"/>
                                </a:cxn>
                                <a:cxn ang="0">
                                  <a:pos x="connsiteX5091" y="connsiteY5091"/>
                                </a:cxn>
                                <a:cxn ang="0">
                                  <a:pos x="connsiteX5092" y="connsiteY5092"/>
                                </a:cxn>
                                <a:cxn ang="0">
                                  <a:pos x="connsiteX5093" y="connsiteY5093"/>
                                </a:cxn>
                                <a:cxn ang="0">
                                  <a:pos x="connsiteX5094" y="connsiteY5094"/>
                                </a:cxn>
                                <a:cxn ang="0">
                                  <a:pos x="connsiteX5095" y="connsiteY5095"/>
                                </a:cxn>
                                <a:cxn ang="0">
                                  <a:pos x="connsiteX5096" y="connsiteY5096"/>
                                </a:cxn>
                                <a:cxn ang="0">
                                  <a:pos x="connsiteX5097" y="connsiteY5097"/>
                                </a:cxn>
                                <a:cxn ang="0">
                                  <a:pos x="connsiteX5098" y="connsiteY5098"/>
                                </a:cxn>
                                <a:cxn ang="0">
                                  <a:pos x="connsiteX5099" y="connsiteY5099"/>
                                </a:cxn>
                                <a:cxn ang="0">
                                  <a:pos x="connsiteX5100" y="connsiteY5100"/>
                                </a:cxn>
                                <a:cxn ang="0">
                                  <a:pos x="connsiteX5101" y="connsiteY5101"/>
                                </a:cxn>
                                <a:cxn ang="0">
                                  <a:pos x="connsiteX5102" y="connsiteY5102"/>
                                </a:cxn>
                                <a:cxn ang="0">
                                  <a:pos x="connsiteX5103" y="connsiteY5103"/>
                                </a:cxn>
                                <a:cxn ang="0">
                                  <a:pos x="connsiteX5104" y="connsiteY5104"/>
                                </a:cxn>
                                <a:cxn ang="0">
                                  <a:pos x="connsiteX5105" y="connsiteY5105"/>
                                </a:cxn>
                                <a:cxn ang="0">
                                  <a:pos x="connsiteX5106" y="connsiteY5106"/>
                                </a:cxn>
                                <a:cxn ang="0">
                                  <a:pos x="connsiteX5107" y="connsiteY5107"/>
                                </a:cxn>
                                <a:cxn ang="0">
                                  <a:pos x="connsiteX5108" y="connsiteY5108"/>
                                </a:cxn>
                                <a:cxn ang="0">
                                  <a:pos x="connsiteX5109" y="connsiteY5109"/>
                                </a:cxn>
                                <a:cxn ang="0">
                                  <a:pos x="connsiteX5110" y="connsiteY5110"/>
                                </a:cxn>
                                <a:cxn ang="0">
                                  <a:pos x="connsiteX5111" y="connsiteY5111"/>
                                </a:cxn>
                                <a:cxn ang="0">
                                  <a:pos x="connsiteX5112" y="connsiteY5112"/>
                                </a:cxn>
                                <a:cxn ang="0">
                                  <a:pos x="connsiteX5113" y="connsiteY5113"/>
                                </a:cxn>
                                <a:cxn ang="0">
                                  <a:pos x="connsiteX5114" y="connsiteY5114"/>
                                </a:cxn>
                                <a:cxn ang="0">
                                  <a:pos x="connsiteX5115" y="connsiteY5115"/>
                                </a:cxn>
                                <a:cxn ang="0">
                                  <a:pos x="connsiteX5116" y="connsiteY5116"/>
                                </a:cxn>
                                <a:cxn ang="0">
                                  <a:pos x="connsiteX5117" y="connsiteY5117"/>
                                </a:cxn>
                                <a:cxn ang="0">
                                  <a:pos x="connsiteX5118" y="connsiteY5118"/>
                                </a:cxn>
                                <a:cxn ang="0">
                                  <a:pos x="connsiteX5119" y="connsiteY5119"/>
                                </a:cxn>
                                <a:cxn ang="0">
                                  <a:pos x="connsiteX5120" y="connsiteY5120"/>
                                </a:cxn>
                                <a:cxn ang="0">
                                  <a:pos x="connsiteX5121" y="connsiteY5121"/>
                                </a:cxn>
                                <a:cxn ang="0">
                                  <a:pos x="connsiteX5122" y="connsiteY5122"/>
                                </a:cxn>
                                <a:cxn ang="0">
                                  <a:pos x="connsiteX5123" y="connsiteY5123"/>
                                </a:cxn>
                                <a:cxn ang="0">
                                  <a:pos x="connsiteX5124" y="connsiteY5124"/>
                                </a:cxn>
                                <a:cxn ang="0">
                                  <a:pos x="connsiteX5125" y="connsiteY5125"/>
                                </a:cxn>
                                <a:cxn ang="0">
                                  <a:pos x="connsiteX5126" y="connsiteY5126"/>
                                </a:cxn>
                                <a:cxn ang="0">
                                  <a:pos x="connsiteX5127" y="connsiteY5127"/>
                                </a:cxn>
                                <a:cxn ang="0">
                                  <a:pos x="connsiteX5128" y="connsiteY5128"/>
                                </a:cxn>
                                <a:cxn ang="0">
                                  <a:pos x="connsiteX5129" y="connsiteY5129"/>
                                </a:cxn>
                                <a:cxn ang="0">
                                  <a:pos x="connsiteX5130" y="connsiteY5130"/>
                                </a:cxn>
                                <a:cxn ang="0">
                                  <a:pos x="connsiteX5131" y="connsiteY5131"/>
                                </a:cxn>
                                <a:cxn ang="0">
                                  <a:pos x="connsiteX5132" y="connsiteY5132"/>
                                </a:cxn>
                                <a:cxn ang="0">
                                  <a:pos x="connsiteX5133" y="connsiteY5133"/>
                                </a:cxn>
                                <a:cxn ang="0">
                                  <a:pos x="connsiteX5134" y="connsiteY5134"/>
                                </a:cxn>
                                <a:cxn ang="0">
                                  <a:pos x="connsiteX5135" y="connsiteY5135"/>
                                </a:cxn>
                                <a:cxn ang="0">
                                  <a:pos x="connsiteX5136" y="connsiteY5136"/>
                                </a:cxn>
                                <a:cxn ang="0">
                                  <a:pos x="connsiteX5137" y="connsiteY5137"/>
                                </a:cxn>
                                <a:cxn ang="0">
                                  <a:pos x="connsiteX5138" y="connsiteY5138"/>
                                </a:cxn>
                                <a:cxn ang="0">
                                  <a:pos x="connsiteX5139" y="connsiteY5139"/>
                                </a:cxn>
                                <a:cxn ang="0">
                                  <a:pos x="connsiteX5140" y="connsiteY5140"/>
                                </a:cxn>
                                <a:cxn ang="0">
                                  <a:pos x="connsiteX5141" y="connsiteY5141"/>
                                </a:cxn>
                                <a:cxn ang="0">
                                  <a:pos x="connsiteX5142" y="connsiteY5142"/>
                                </a:cxn>
                                <a:cxn ang="0">
                                  <a:pos x="connsiteX5143" y="connsiteY5143"/>
                                </a:cxn>
                                <a:cxn ang="0">
                                  <a:pos x="connsiteX5144" y="connsiteY5144"/>
                                </a:cxn>
                                <a:cxn ang="0">
                                  <a:pos x="connsiteX5145" y="connsiteY5145"/>
                                </a:cxn>
                                <a:cxn ang="0">
                                  <a:pos x="connsiteX5146" y="connsiteY5146"/>
                                </a:cxn>
                                <a:cxn ang="0">
                                  <a:pos x="connsiteX5147" y="connsiteY5147"/>
                                </a:cxn>
                                <a:cxn ang="0">
                                  <a:pos x="connsiteX5148" y="connsiteY5148"/>
                                </a:cxn>
                                <a:cxn ang="0">
                                  <a:pos x="connsiteX5149" y="connsiteY5149"/>
                                </a:cxn>
                                <a:cxn ang="0">
                                  <a:pos x="connsiteX5150" y="connsiteY5150"/>
                                </a:cxn>
                                <a:cxn ang="0">
                                  <a:pos x="connsiteX5151" y="connsiteY5151"/>
                                </a:cxn>
                                <a:cxn ang="0">
                                  <a:pos x="connsiteX5152" y="connsiteY5152"/>
                                </a:cxn>
                                <a:cxn ang="0">
                                  <a:pos x="connsiteX5153" y="connsiteY5153"/>
                                </a:cxn>
                                <a:cxn ang="0">
                                  <a:pos x="connsiteX5154" y="connsiteY5154"/>
                                </a:cxn>
                                <a:cxn ang="0">
                                  <a:pos x="connsiteX5155" y="connsiteY5155"/>
                                </a:cxn>
                                <a:cxn ang="0">
                                  <a:pos x="connsiteX5156" y="connsiteY5156"/>
                                </a:cxn>
                                <a:cxn ang="0">
                                  <a:pos x="connsiteX5157" y="connsiteY5157"/>
                                </a:cxn>
                                <a:cxn ang="0">
                                  <a:pos x="connsiteX5158" y="connsiteY5158"/>
                                </a:cxn>
                                <a:cxn ang="0">
                                  <a:pos x="connsiteX5159" y="connsiteY5159"/>
                                </a:cxn>
                                <a:cxn ang="0">
                                  <a:pos x="connsiteX5160" y="connsiteY5160"/>
                                </a:cxn>
                                <a:cxn ang="0">
                                  <a:pos x="connsiteX5161" y="connsiteY5161"/>
                                </a:cxn>
                                <a:cxn ang="0">
                                  <a:pos x="connsiteX5162" y="connsiteY5162"/>
                                </a:cxn>
                                <a:cxn ang="0">
                                  <a:pos x="connsiteX5163" y="connsiteY5163"/>
                                </a:cxn>
                                <a:cxn ang="0">
                                  <a:pos x="connsiteX5164" y="connsiteY5164"/>
                                </a:cxn>
                                <a:cxn ang="0">
                                  <a:pos x="connsiteX5165" y="connsiteY5165"/>
                                </a:cxn>
                                <a:cxn ang="0">
                                  <a:pos x="connsiteX5166" y="connsiteY5166"/>
                                </a:cxn>
                                <a:cxn ang="0">
                                  <a:pos x="connsiteX5167" y="connsiteY5167"/>
                                </a:cxn>
                                <a:cxn ang="0">
                                  <a:pos x="connsiteX5168" y="connsiteY5168"/>
                                </a:cxn>
                                <a:cxn ang="0">
                                  <a:pos x="connsiteX5169" y="connsiteY5169"/>
                                </a:cxn>
                                <a:cxn ang="0">
                                  <a:pos x="connsiteX5170" y="connsiteY5170"/>
                                </a:cxn>
                                <a:cxn ang="0">
                                  <a:pos x="connsiteX5171" y="connsiteY5171"/>
                                </a:cxn>
                                <a:cxn ang="0">
                                  <a:pos x="connsiteX5172" y="connsiteY5172"/>
                                </a:cxn>
                                <a:cxn ang="0">
                                  <a:pos x="connsiteX5173" y="connsiteY5173"/>
                                </a:cxn>
                                <a:cxn ang="0">
                                  <a:pos x="connsiteX5174" y="connsiteY5174"/>
                                </a:cxn>
                                <a:cxn ang="0">
                                  <a:pos x="connsiteX5175" y="connsiteY5175"/>
                                </a:cxn>
                                <a:cxn ang="0">
                                  <a:pos x="connsiteX5176" y="connsiteY5176"/>
                                </a:cxn>
                                <a:cxn ang="0">
                                  <a:pos x="connsiteX5177" y="connsiteY5177"/>
                                </a:cxn>
                                <a:cxn ang="0">
                                  <a:pos x="connsiteX5178" y="connsiteY5178"/>
                                </a:cxn>
                                <a:cxn ang="0">
                                  <a:pos x="connsiteX5179" y="connsiteY5179"/>
                                </a:cxn>
                                <a:cxn ang="0">
                                  <a:pos x="connsiteX5180" y="connsiteY5180"/>
                                </a:cxn>
                                <a:cxn ang="0">
                                  <a:pos x="connsiteX5181" y="connsiteY5181"/>
                                </a:cxn>
                                <a:cxn ang="0">
                                  <a:pos x="connsiteX5182" y="connsiteY5182"/>
                                </a:cxn>
                                <a:cxn ang="0">
                                  <a:pos x="connsiteX5183" y="connsiteY5183"/>
                                </a:cxn>
                                <a:cxn ang="0">
                                  <a:pos x="connsiteX5184" y="connsiteY5184"/>
                                </a:cxn>
                                <a:cxn ang="0">
                                  <a:pos x="connsiteX5185" y="connsiteY5185"/>
                                </a:cxn>
                                <a:cxn ang="0">
                                  <a:pos x="connsiteX5186" y="connsiteY5186"/>
                                </a:cxn>
                                <a:cxn ang="0">
                                  <a:pos x="connsiteX5187" y="connsiteY5187"/>
                                </a:cxn>
                                <a:cxn ang="0">
                                  <a:pos x="connsiteX5188" y="connsiteY5188"/>
                                </a:cxn>
                                <a:cxn ang="0">
                                  <a:pos x="connsiteX5189" y="connsiteY5189"/>
                                </a:cxn>
                                <a:cxn ang="0">
                                  <a:pos x="connsiteX5190" y="connsiteY5190"/>
                                </a:cxn>
                                <a:cxn ang="0">
                                  <a:pos x="connsiteX5191" y="connsiteY5191"/>
                                </a:cxn>
                                <a:cxn ang="0">
                                  <a:pos x="connsiteX5192" y="connsiteY5192"/>
                                </a:cxn>
                                <a:cxn ang="0">
                                  <a:pos x="connsiteX5193" y="connsiteY5193"/>
                                </a:cxn>
                                <a:cxn ang="0">
                                  <a:pos x="connsiteX5194" y="connsiteY5194"/>
                                </a:cxn>
                                <a:cxn ang="0">
                                  <a:pos x="connsiteX5195" y="connsiteY5195"/>
                                </a:cxn>
                                <a:cxn ang="0">
                                  <a:pos x="connsiteX5196" y="connsiteY5196"/>
                                </a:cxn>
                                <a:cxn ang="0">
                                  <a:pos x="connsiteX5197" y="connsiteY5197"/>
                                </a:cxn>
                                <a:cxn ang="0">
                                  <a:pos x="connsiteX5198" y="connsiteY5198"/>
                                </a:cxn>
                                <a:cxn ang="0">
                                  <a:pos x="connsiteX5199" y="connsiteY5199"/>
                                </a:cxn>
                                <a:cxn ang="0">
                                  <a:pos x="connsiteX5200" y="connsiteY5200"/>
                                </a:cxn>
                                <a:cxn ang="0">
                                  <a:pos x="connsiteX5201" y="connsiteY5201"/>
                                </a:cxn>
                                <a:cxn ang="0">
                                  <a:pos x="connsiteX5202" y="connsiteY5202"/>
                                </a:cxn>
                                <a:cxn ang="0">
                                  <a:pos x="connsiteX5203" y="connsiteY5203"/>
                                </a:cxn>
                                <a:cxn ang="0">
                                  <a:pos x="connsiteX5204" y="connsiteY5204"/>
                                </a:cxn>
                                <a:cxn ang="0">
                                  <a:pos x="connsiteX5205" y="connsiteY5205"/>
                                </a:cxn>
                                <a:cxn ang="0">
                                  <a:pos x="connsiteX5206" y="connsiteY5206"/>
                                </a:cxn>
                                <a:cxn ang="0">
                                  <a:pos x="connsiteX5207" y="connsiteY5207"/>
                                </a:cxn>
                                <a:cxn ang="0">
                                  <a:pos x="connsiteX5208" y="connsiteY5208"/>
                                </a:cxn>
                                <a:cxn ang="0">
                                  <a:pos x="connsiteX5209" y="connsiteY5209"/>
                                </a:cxn>
                                <a:cxn ang="0">
                                  <a:pos x="connsiteX5210" y="connsiteY5210"/>
                                </a:cxn>
                                <a:cxn ang="0">
                                  <a:pos x="connsiteX5211" y="connsiteY5211"/>
                                </a:cxn>
                                <a:cxn ang="0">
                                  <a:pos x="connsiteX5212" y="connsiteY5212"/>
                                </a:cxn>
                                <a:cxn ang="0">
                                  <a:pos x="connsiteX5213" y="connsiteY5213"/>
                                </a:cxn>
                                <a:cxn ang="0">
                                  <a:pos x="connsiteX5214" y="connsiteY5214"/>
                                </a:cxn>
                                <a:cxn ang="0">
                                  <a:pos x="connsiteX5215" y="connsiteY5215"/>
                                </a:cxn>
                                <a:cxn ang="0">
                                  <a:pos x="connsiteX5216" y="connsiteY5216"/>
                                </a:cxn>
                                <a:cxn ang="0">
                                  <a:pos x="connsiteX5217" y="connsiteY5217"/>
                                </a:cxn>
                                <a:cxn ang="0">
                                  <a:pos x="connsiteX5218" y="connsiteY5218"/>
                                </a:cxn>
                                <a:cxn ang="0">
                                  <a:pos x="connsiteX5219" y="connsiteY5219"/>
                                </a:cxn>
                                <a:cxn ang="0">
                                  <a:pos x="connsiteX5220" y="connsiteY5220"/>
                                </a:cxn>
                                <a:cxn ang="0">
                                  <a:pos x="connsiteX5221" y="connsiteY5221"/>
                                </a:cxn>
                                <a:cxn ang="0">
                                  <a:pos x="connsiteX5222" y="connsiteY5222"/>
                                </a:cxn>
                                <a:cxn ang="0">
                                  <a:pos x="connsiteX5223" y="connsiteY5223"/>
                                </a:cxn>
                                <a:cxn ang="0">
                                  <a:pos x="connsiteX5224" y="connsiteY5224"/>
                                </a:cxn>
                                <a:cxn ang="0">
                                  <a:pos x="connsiteX5225" y="connsiteY5225"/>
                                </a:cxn>
                                <a:cxn ang="0">
                                  <a:pos x="connsiteX5226" y="connsiteY5226"/>
                                </a:cxn>
                                <a:cxn ang="0">
                                  <a:pos x="connsiteX5227" y="connsiteY5227"/>
                                </a:cxn>
                                <a:cxn ang="0">
                                  <a:pos x="connsiteX5228" y="connsiteY5228"/>
                                </a:cxn>
                                <a:cxn ang="0">
                                  <a:pos x="connsiteX5229" y="connsiteY5229"/>
                                </a:cxn>
                                <a:cxn ang="0">
                                  <a:pos x="connsiteX5230" y="connsiteY5230"/>
                                </a:cxn>
                                <a:cxn ang="0">
                                  <a:pos x="connsiteX5231" y="connsiteY5231"/>
                                </a:cxn>
                                <a:cxn ang="0">
                                  <a:pos x="connsiteX5232" y="connsiteY5232"/>
                                </a:cxn>
                                <a:cxn ang="0">
                                  <a:pos x="connsiteX5233" y="connsiteY5233"/>
                                </a:cxn>
                                <a:cxn ang="0">
                                  <a:pos x="connsiteX5234" y="connsiteY5234"/>
                                </a:cxn>
                                <a:cxn ang="0">
                                  <a:pos x="connsiteX5235" y="connsiteY5235"/>
                                </a:cxn>
                                <a:cxn ang="0">
                                  <a:pos x="connsiteX5236" y="connsiteY5236"/>
                                </a:cxn>
                                <a:cxn ang="0">
                                  <a:pos x="connsiteX5237" y="connsiteY5237"/>
                                </a:cxn>
                                <a:cxn ang="0">
                                  <a:pos x="connsiteX5238" y="connsiteY5238"/>
                                </a:cxn>
                                <a:cxn ang="0">
                                  <a:pos x="connsiteX5239" y="connsiteY5239"/>
                                </a:cxn>
                                <a:cxn ang="0">
                                  <a:pos x="connsiteX5240" y="connsiteY5240"/>
                                </a:cxn>
                                <a:cxn ang="0">
                                  <a:pos x="connsiteX5241" y="connsiteY5241"/>
                                </a:cxn>
                                <a:cxn ang="0">
                                  <a:pos x="connsiteX5242" y="connsiteY5242"/>
                                </a:cxn>
                                <a:cxn ang="0">
                                  <a:pos x="connsiteX5243" y="connsiteY5243"/>
                                </a:cxn>
                                <a:cxn ang="0">
                                  <a:pos x="connsiteX5244" y="connsiteY5244"/>
                                </a:cxn>
                                <a:cxn ang="0">
                                  <a:pos x="connsiteX5245" y="connsiteY5245"/>
                                </a:cxn>
                                <a:cxn ang="0">
                                  <a:pos x="connsiteX5246" y="connsiteY5246"/>
                                </a:cxn>
                                <a:cxn ang="0">
                                  <a:pos x="connsiteX5247" y="connsiteY5247"/>
                                </a:cxn>
                                <a:cxn ang="0">
                                  <a:pos x="connsiteX5248" y="connsiteY5248"/>
                                </a:cxn>
                                <a:cxn ang="0">
                                  <a:pos x="connsiteX5249" y="connsiteY5249"/>
                                </a:cxn>
                                <a:cxn ang="0">
                                  <a:pos x="connsiteX5250" y="connsiteY5250"/>
                                </a:cxn>
                                <a:cxn ang="0">
                                  <a:pos x="connsiteX5251" y="connsiteY5251"/>
                                </a:cxn>
                                <a:cxn ang="0">
                                  <a:pos x="connsiteX5252" y="connsiteY5252"/>
                                </a:cxn>
                                <a:cxn ang="0">
                                  <a:pos x="connsiteX5253" y="connsiteY5253"/>
                                </a:cxn>
                                <a:cxn ang="0">
                                  <a:pos x="connsiteX5254" y="connsiteY5254"/>
                                </a:cxn>
                                <a:cxn ang="0">
                                  <a:pos x="connsiteX5255" y="connsiteY5255"/>
                                </a:cxn>
                                <a:cxn ang="0">
                                  <a:pos x="connsiteX5256" y="connsiteY5256"/>
                                </a:cxn>
                                <a:cxn ang="0">
                                  <a:pos x="connsiteX5257" y="connsiteY5257"/>
                                </a:cxn>
                                <a:cxn ang="0">
                                  <a:pos x="connsiteX5258" y="connsiteY5258"/>
                                </a:cxn>
                                <a:cxn ang="0">
                                  <a:pos x="connsiteX5259" y="connsiteY5259"/>
                                </a:cxn>
                                <a:cxn ang="0">
                                  <a:pos x="connsiteX5260" y="connsiteY5260"/>
                                </a:cxn>
                                <a:cxn ang="0">
                                  <a:pos x="connsiteX5261" y="connsiteY5261"/>
                                </a:cxn>
                                <a:cxn ang="0">
                                  <a:pos x="connsiteX5262" y="connsiteY5262"/>
                                </a:cxn>
                                <a:cxn ang="0">
                                  <a:pos x="connsiteX5263" y="connsiteY5263"/>
                                </a:cxn>
                                <a:cxn ang="0">
                                  <a:pos x="connsiteX5264" y="connsiteY5264"/>
                                </a:cxn>
                                <a:cxn ang="0">
                                  <a:pos x="connsiteX5265" y="connsiteY5265"/>
                                </a:cxn>
                                <a:cxn ang="0">
                                  <a:pos x="connsiteX5266" y="connsiteY5266"/>
                                </a:cxn>
                                <a:cxn ang="0">
                                  <a:pos x="connsiteX5267" y="connsiteY5267"/>
                                </a:cxn>
                                <a:cxn ang="0">
                                  <a:pos x="connsiteX5268" y="connsiteY5268"/>
                                </a:cxn>
                                <a:cxn ang="0">
                                  <a:pos x="connsiteX5269" y="connsiteY5269"/>
                                </a:cxn>
                                <a:cxn ang="0">
                                  <a:pos x="connsiteX5270" y="connsiteY5270"/>
                                </a:cxn>
                                <a:cxn ang="0">
                                  <a:pos x="connsiteX5271" y="connsiteY5271"/>
                                </a:cxn>
                                <a:cxn ang="0">
                                  <a:pos x="connsiteX5272" y="connsiteY5272"/>
                                </a:cxn>
                                <a:cxn ang="0">
                                  <a:pos x="connsiteX5273" y="connsiteY5273"/>
                                </a:cxn>
                                <a:cxn ang="0">
                                  <a:pos x="connsiteX5274" y="connsiteY5274"/>
                                </a:cxn>
                                <a:cxn ang="0">
                                  <a:pos x="connsiteX5275" y="connsiteY5275"/>
                                </a:cxn>
                                <a:cxn ang="0">
                                  <a:pos x="connsiteX5276" y="connsiteY5276"/>
                                </a:cxn>
                                <a:cxn ang="0">
                                  <a:pos x="connsiteX5277" y="connsiteY5277"/>
                                </a:cxn>
                                <a:cxn ang="0">
                                  <a:pos x="connsiteX5278" y="connsiteY5278"/>
                                </a:cxn>
                                <a:cxn ang="0">
                                  <a:pos x="connsiteX5279" y="connsiteY5279"/>
                                </a:cxn>
                                <a:cxn ang="0">
                                  <a:pos x="connsiteX5280" y="connsiteY5280"/>
                                </a:cxn>
                                <a:cxn ang="0">
                                  <a:pos x="connsiteX5281" y="connsiteY5281"/>
                                </a:cxn>
                                <a:cxn ang="0">
                                  <a:pos x="connsiteX5282" y="connsiteY5282"/>
                                </a:cxn>
                                <a:cxn ang="0">
                                  <a:pos x="connsiteX5283" y="connsiteY5283"/>
                                </a:cxn>
                                <a:cxn ang="0">
                                  <a:pos x="connsiteX5284" y="connsiteY5284"/>
                                </a:cxn>
                                <a:cxn ang="0">
                                  <a:pos x="connsiteX5285" y="connsiteY5285"/>
                                </a:cxn>
                                <a:cxn ang="0">
                                  <a:pos x="connsiteX5286" y="connsiteY5286"/>
                                </a:cxn>
                                <a:cxn ang="0">
                                  <a:pos x="connsiteX5287" y="connsiteY5287"/>
                                </a:cxn>
                                <a:cxn ang="0">
                                  <a:pos x="connsiteX5288" y="connsiteY5288"/>
                                </a:cxn>
                                <a:cxn ang="0">
                                  <a:pos x="connsiteX5289" y="connsiteY5289"/>
                                </a:cxn>
                                <a:cxn ang="0">
                                  <a:pos x="connsiteX5290" y="connsiteY5290"/>
                                </a:cxn>
                                <a:cxn ang="0">
                                  <a:pos x="connsiteX5291" y="connsiteY5291"/>
                                </a:cxn>
                                <a:cxn ang="0">
                                  <a:pos x="connsiteX5292" y="connsiteY5292"/>
                                </a:cxn>
                                <a:cxn ang="0">
                                  <a:pos x="connsiteX5293" y="connsiteY5293"/>
                                </a:cxn>
                                <a:cxn ang="0">
                                  <a:pos x="connsiteX5294" y="connsiteY5294"/>
                                </a:cxn>
                                <a:cxn ang="0">
                                  <a:pos x="connsiteX5295" y="connsiteY5295"/>
                                </a:cxn>
                                <a:cxn ang="0">
                                  <a:pos x="connsiteX5296" y="connsiteY5296"/>
                                </a:cxn>
                                <a:cxn ang="0">
                                  <a:pos x="connsiteX5297" y="connsiteY5297"/>
                                </a:cxn>
                                <a:cxn ang="0">
                                  <a:pos x="connsiteX5298" y="connsiteY5298"/>
                                </a:cxn>
                                <a:cxn ang="0">
                                  <a:pos x="connsiteX5299" y="connsiteY5299"/>
                                </a:cxn>
                                <a:cxn ang="0">
                                  <a:pos x="connsiteX5300" y="connsiteY5300"/>
                                </a:cxn>
                                <a:cxn ang="0">
                                  <a:pos x="connsiteX5301" y="connsiteY5301"/>
                                </a:cxn>
                                <a:cxn ang="0">
                                  <a:pos x="connsiteX5302" y="connsiteY5302"/>
                                </a:cxn>
                                <a:cxn ang="0">
                                  <a:pos x="connsiteX5303" y="connsiteY5303"/>
                                </a:cxn>
                                <a:cxn ang="0">
                                  <a:pos x="connsiteX5304" y="connsiteY5304"/>
                                </a:cxn>
                                <a:cxn ang="0">
                                  <a:pos x="connsiteX5305" y="connsiteY5305"/>
                                </a:cxn>
                                <a:cxn ang="0">
                                  <a:pos x="connsiteX5306" y="connsiteY5306"/>
                                </a:cxn>
                                <a:cxn ang="0">
                                  <a:pos x="connsiteX5307" y="connsiteY5307"/>
                                </a:cxn>
                                <a:cxn ang="0">
                                  <a:pos x="connsiteX5308" y="connsiteY5308"/>
                                </a:cxn>
                                <a:cxn ang="0">
                                  <a:pos x="connsiteX5309" y="connsiteY5309"/>
                                </a:cxn>
                                <a:cxn ang="0">
                                  <a:pos x="connsiteX5310" y="connsiteY5310"/>
                                </a:cxn>
                                <a:cxn ang="0">
                                  <a:pos x="connsiteX5311" y="connsiteY5311"/>
                                </a:cxn>
                                <a:cxn ang="0">
                                  <a:pos x="connsiteX5312" y="connsiteY5312"/>
                                </a:cxn>
                                <a:cxn ang="0">
                                  <a:pos x="connsiteX5313" y="connsiteY5313"/>
                                </a:cxn>
                                <a:cxn ang="0">
                                  <a:pos x="connsiteX5314" y="connsiteY5314"/>
                                </a:cxn>
                                <a:cxn ang="0">
                                  <a:pos x="connsiteX5315" y="connsiteY5315"/>
                                </a:cxn>
                                <a:cxn ang="0">
                                  <a:pos x="connsiteX5316" y="connsiteY5316"/>
                                </a:cxn>
                                <a:cxn ang="0">
                                  <a:pos x="connsiteX5317" y="connsiteY5317"/>
                                </a:cxn>
                                <a:cxn ang="0">
                                  <a:pos x="connsiteX5318" y="connsiteY5318"/>
                                </a:cxn>
                                <a:cxn ang="0">
                                  <a:pos x="connsiteX5319" y="connsiteY5319"/>
                                </a:cxn>
                                <a:cxn ang="0">
                                  <a:pos x="connsiteX5320" y="connsiteY5320"/>
                                </a:cxn>
                                <a:cxn ang="0">
                                  <a:pos x="connsiteX5321" y="connsiteY5321"/>
                                </a:cxn>
                                <a:cxn ang="0">
                                  <a:pos x="connsiteX5322" y="connsiteY5322"/>
                                </a:cxn>
                                <a:cxn ang="0">
                                  <a:pos x="connsiteX5323" y="connsiteY5323"/>
                                </a:cxn>
                                <a:cxn ang="0">
                                  <a:pos x="connsiteX5324" y="connsiteY5324"/>
                                </a:cxn>
                                <a:cxn ang="0">
                                  <a:pos x="connsiteX5325" y="connsiteY5325"/>
                                </a:cxn>
                                <a:cxn ang="0">
                                  <a:pos x="connsiteX5326" y="connsiteY5326"/>
                                </a:cxn>
                                <a:cxn ang="0">
                                  <a:pos x="connsiteX5327" y="connsiteY5327"/>
                                </a:cxn>
                                <a:cxn ang="0">
                                  <a:pos x="connsiteX5328" y="connsiteY5328"/>
                                </a:cxn>
                                <a:cxn ang="0">
                                  <a:pos x="connsiteX5329" y="connsiteY5329"/>
                                </a:cxn>
                                <a:cxn ang="0">
                                  <a:pos x="connsiteX5330" y="connsiteY5330"/>
                                </a:cxn>
                                <a:cxn ang="0">
                                  <a:pos x="connsiteX5331" y="connsiteY5331"/>
                                </a:cxn>
                                <a:cxn ang="0">
                                  <a:pos x="connsiteX5332" y="connsiteY5332"/>
                                </a:cxn>
                                <a:cxn ang="0">
                                  <a:pos x="connsiteX5333" y="connsiteY5333"/>
                                </a:cxn>
                                <a:cxn ang="0">
                                  <a:pos x="connsiteX5334" y="connsiteY5334"/>
                                </a:cxn>
                                <a:cxn ang="0">
                                  <a:pos x="connsiteX5335" y="connsiteY5335"/>
                                </a:cxn>
                                <a:cxn ang="0">
                                  <a:pos x="connsiteX5336" y="connsiteY5336"/>
                                </a:cxn>
                              </a:cxnLst>
                              <a:rect l="l" t="t" r="r" b="b"/>
                              <a:pathLst>
                                <a:path w="7425815" h="4885545">
                                  <a:moveTo>
                                    <a:pt x="4025601" y="4852324"/>
                                  </a:moveTo>
                                  <a:lnTo>
                                    <a:pt x="4025439" y="4859747"/>
                                  </a:lnTo>
                                  <a:lnTo>
                                    <a:pt x="4019890" y="4865133"/>
                                  </a:lnTo>
                                  <a:lnTo>
                                    <a:pt x="4027935" y="4865285"/>
                                  </a:lnTo>
                                  <a:lnTo>
                                    <a:pt x="4033654" y="4871070"/>
                                  </a:lnTo>
                                  <a:lnTo>
                                    <a:pt x="4033822" y="4863340"/>
                                  </a:lnTo>
                                  <a:lnTo>
                                    <a:pt x="4039030" y="4858132"/>
                                  </a:lnTo>
                                  <a:lnTo>
                                    <a:pt x="4031028" y="4857750"/>
                                  </a:lnTo>
                                  <a:close/>
                                  <a:moveTo>
                                    <a:pt x="4020649" y="4838987"/>
                                  </a:moveTo>
                                  <a:cubicBezTo>
                                    <a:pt x="4022645" y="4838189"/>
                                    <a:pt x="4025040" y="4838987"/>
                                    <a:pt x="4025839" y="4841383"/>
                                  </a:cubicBezTo>
                                  <a:lnTo>
                                    <a:pt x="4025822" y="4842165"/>
                                  </a:lnTo>
                                  <a:lnTo>
                                    <a:pt x="4034221" y="4850565"/>
                                  </a:lnTo>
                                  <a:cubicBezTo>
                                    <a:pt x="4038213" y="4852161"/>
                                    <a:pt x="4042604" y="4852161"/>
                                    <a:pt x="4046596" y="4850565"/>
                                  </a:cubicBezTo>
                                  <a:lnTo>
                                    <a:pt x="4046597" y="4850565"/>
                                  </a:lnTo>
                                  <a:lnTo>
                                    <a:pt x="4046996" y="4850165"/>
                                  </a:lnTo>
                                  <a:cubicBezTo>
                                    <a:pt x="4048992" y="4849367"/>
                                    <a:pt x="4051387" y="4850165"/>
                                    <a:pt x="4052186" y="4852560"/>
                                  </a:cubicBezTo>
                                  <a:cubicBezTo>
                                    <a:pt x="4052984" y="4854556"/>
                                    <a:pt x="4052186" y="4856951"/>
                                    <a:pt x="4049791" y="4857751"/>
                                  </a:cubicBezTo>
                                  <a:cubicBezTo>
                                    <a:pt x="4045799" y="4859348"/>
                                    <a:pt x="4042605" y="4862541"/>
                                    <a:pt x="4041008" y="4866533"/>
                                  </a:cubicBezTo>
                                  <a:lnTo>
                                    <a:pt x="4041008" y="4878509"/>
                                  </a:lnTo>
                                  <a:lnTo>
                                    <a:pt x="4041008" y="4878509"/>
                                  </a:lnTo>
                                  <a:lnTo>
                                    <a:pt x="4041008" y="4878510"/>
                                  </a:lnTo>
                                  <a:lnTo>
                                    <a:pt x="4041008" y="4878908"/>
                                  </a:lnTo>
                                  <a:lnTo>
                                    <a:pt x="4038221" y="4884084"/>
                                  </a:lnTo>
                                  <a:lnTo>
                                    <a:pt x="4038214" y="4884098"/>
                                  </a:lnTo>
                                  <a:lnTo>
                                    <a:pt x="4038214" y="4884098"/>
                                  </a:lnTo>
                                  <a:cubicBezTo>
                                    <a:pt x="4036218" y="4884896"/>
                                    <a:pt x="4034221" y="4883699"/>
                                    <a:pt x="4033422" y="4881703"/>
                                  </a:cubicBezTo>
                                  <a:lnTo>
                                    <a:pt x="4033422" y="4881702"/>
                                  </a:lnTo>
                                  <a:lnTo>
                                    <a:pt x="4024790" y="4872771"/>
                                  </a:lnTo>
                                  <a:lnTo>
                                    <a:pt x="4012278" y="4872521"/>
                                  </a:lnTo>
                                  <a:lnTo>
                                    <a:pt x="4011867" y="4872920"/>
                                  </a:lnTo>
                                  <a:cubicBezTo>
                                    <a:pt x="4009870" y="4873719"/>
                                    <a:pt x="4007874" y="4872521"/>
                                    <a:pt x="4007075" y="4870525"/>
                                  </a:cubicBezTo>
                                  <a:lnTo>
                                    <a:pt x="4007227" y="4870196"/>
                                  </a:lnTo>
                                  <a:lnTo>
                                    <a:pt x="4007075" y="4870126"/>
                                  </a:lnTo>
                                  <a:cubicBezTo>
                                    <a:pt x="4006277" y="4868130"/>
                                    <a:pt x="4007075" y="4865734"/>
                                    <a:pt x="4009470" y="4864935"/>
                                  </a:cubicBezTo>
                                  <a:lnTo>
                                    <a:pt x="4009864" y="4864943"/>
                                  </a:lnTo>
                                  <a:lnTo>
                                    <a:pt x="4018254" y="4856553"/>
                                  </a:lnTo>
                                  <a:lnTo>
                                    <a:pt x="4018254" y="4844977"/>
                                  </a:lnTo>
                                  <a:lnTo>
                                    <a:pt x="4017853" y="4844577"/>
                                  </a:lnTo>
                                  <a:cubicBezTo>
                                    <a:pt x="4017055" y="4842580"/>
                                    <a:pt x="4017853" y="4840185"/>
                                    <a:pt x="4020248" y="4839386"/>
                                  </a:cubicBezTo>
                                  <a:lnTo>
                                    <a:pt x="4020427" y="4839469"/>
                                  </a:lnTo>
                                  <a:close/>
                                  <a:moveTo>
                                    <a:pt x="3959018" y="4828955"/>
                                  </a:moveTo>
                                  <a:lnTo>
                                    <a:pt x="3958773" y="4846573"/>
                                  </a:lnTo>
                                  <a:lnTo>
                                    <a:pt x="3945930" y="4858702"/>
                                  </a:lnTo>
                                  <a:lnTo>
                                    <a:pt x="3963564" y="4858947"/>
                                  </a:lnTo>
                                  <a:lnTo>
                                    <a:pt x="3976090" y="4871975"/>
                                  </a:lnTo>
                                  <a:lnTo>
                                    <a:pt x="3976337" y="4854158"/>
                                  </a:lnTo>
                                  <a:lnTo>
                                    <a:pt x="3988996" y="4841986"/>
                                  </a:lnTo>
                                  <a:lnTo>
                                    <a:pt x="3969950" y="4840585"/>
                                  </a:lnTo>
                                  <a:close/>
                                  <a:moveTo>
                                    <a:pt x="3953582" y="4815434"/>
                                  </a:moveTo>
                                  <a:lnTo>
                                    <a:pt x="3953912" y="4815587"/>
                                  </a:lnTo>
                                  <a:lnTo>
                                    <a:pt x="3953983" y="4815434"/>
                                  </a:lnTo>
                                  <a:cubicBezTo>
                                    <a:pt x="3955979" y="4814636"/>
                                    <a:pt x="3958374" y="4815434"/>
                                    <a:pt x="3959172" y="4817829"/>
                                  </a:cubicBezTo>
                                  <a:lnTo>
                                    <a:pt x="3959166" y="4818237"/>
                                  </a:lnTo>
                                  <a:lnTo>
                                    <a:pt x="3974491" y="4834098"/>
                                  </a:lnTo>
                                  <a:cubicBezTo>
                                    <a:pt x="3981428" y="4837092"/>
                                    <a:pt x="3989512" y="4837391"/>
                                    <a:pt x="3997096" y="4834197"/>
                                  </a:cubicBezTo>
                                  <a:lnTo>
                                    <a:pt x="3998826" y="4834996"/>
                                  </a:lnTo>
                                  <a:lnTo>
                                    <a:pt x="4002286" y="4836592"/>
                                  </a:lnTo>
                                  <a:lnTo>
                                    <a:pt x="4002286" y="4836593"/>
                                  </a:lnTo>
                                  <a:lnTo>
                                    <a:pt x="4002286" y="4836593"/>
                                  </a:lnTo>
                                  <a:cubicBezTo>
                                    <a:pt x="4003084" y="4838589"/>
                                    <a:pt x="4002286" y="4840984"/>
                                    <a:pt x="3999891" y="4841782"/>
                                  </a:cubicBezTo>
                                  <a:lnTo>
                                    <a:pt x="3999890" y="4841783"/>
                                  </a:lnTo>
                                  <a:lnTo>
                                    <a:pt x="3983523" y="4857751"/>
                                  </a:lnTo>
                                  <a:lnTo>
                                    <a:pt x="3983145" y="4879312"/>
                                  </a:lnTo>
                                  <a:lnTo>
                                    <a:pt x="3983523" y="4879706"/>
                                  </a:lnTo>
                                  <a:cubicBezTo>
                                    <a:pt x="3984322" y="4882101"/>
                                    <a:pt x="3983523" y="4884097"/>
                                    <a:pt x="3981128" y="4885295"/>
                                  </a:cubicBezTo>
                                  <a:lnTo>
                                    <a:pt x="3980809" y="4885136"/>
                                  </a:lnTo>
                                  <a:lnTo>
                                    <a:pt x="3980729" y="4885296"/>
                                  </a:lnTo>
                                  <a:cubicBezTo>
                                    <a:pt x="3978732" y="4886094"/>
                                    <a:pt x="3976736" y="4884896"/>
                                    <a:pt x="3975938" y="4882900"/>
                                  </a:cubicBezTo>
                                  <a:lnTo>
                                    <a:pt x="3975944" y="4882496"/>
                                  </a:lnTo>
                                  <a:lnTo>
                                    <a:pt x="3960370" y="4866533"/>
                                  </a:lnTo>
                                  <a:lnTo>
                                    <a:pt x="3938055" y="4866141"/>
                                  </a:lnTo>
                                  <a:lnTo>
                                    <a:pt x="3937216" y="4866932"/>
                                  </a:lnTo>
                                  <a:cubicBezTo>
                                    <a:pt x="3935220" y="4867730"/>
                                    <a:pt x="3933224" y="4866532"/>
                                    <a:pt x="3932425" y="4864536"/>
                                  </a:cubicBezTo>
                                  <a:lnTo>
                                    <a:pt x="3932729" y="4863878"/>
                                  </a:lnTo>
                                  <a:lnTo>
                                    <a:pt x="3932425" y="4863738"/>
                                  </a:lnTo>
                                  <a:cubicBezTo>
                                    <a:pt x="3931627" y="4861741"/>
                                    <a:pt x="3932425" y="4859346"/>
                                    <a:pt x="3934820" y="4858548"/>
                                  </a:cubicBezTo>
                                  <a:lnTo>
                                    <a:pt x="3935628" y="4858559"/>
                                  </a:lnTo>
                                  <a:lnTo>
                                    <a:pt x="3951188" y="4843379"/>
                                  </a:lnTo>
                                  <a:lnTo>
                                    <a:pt x="3951580" y="4821043"/>
                                  </a:lnTo>
                                  <a:lnTo>
                                    <a:pt x="3951187" y="4820624"/>
                                  </a:lnTo>
                                  <a:cubicBezTo>
                                    <a:pt x="3950389" y="4818628"/>
                                    <a:pt x="3951187" y="4816233"/>
                                    <a:pt x="3953582" y="4815434"/>
                                  </a:cubicBezTo>
                                  <a:close/>
                                  <a:moveTo>
                                    <a:pt x="6487198" y="4798369"/>
                                  </a:moveTo>
                                  <a:cubicBezTo>
                                    <a:pt x="6483705" y="4798069"/>
                                    <a:pt x="6480112" y="4799067"/>
                                    <a:pt x="6477317" y="4801463"/>
                                  </a:cubicBezTo>
                                  <a:cubicBezTo>
                                    <a:pt x="6471729" y="4806254"/>
                                    <a:pt x="6470930" y="4815036"/>
                                    <a:pt x="6475721" y="4820625"/>
                                  </a:cubicBezTo>
                                  <a:lnTo>
                                    <a:pt x="6482907" y="4829008"/>
                                  </a:lnTo>
                                  <a:lnTo>
                                    <a:pt x="6494484" y="4819028"/>
                                  </a:lnTo>
                                  <a:cubicBezTo>
                                    <a:pt x="6496081" y="4817830"/>
                                    <a:pt x="6498077" y="4817830"/>
                                    <a:pt x="6499274" y="4819427"/>
                                  </a:cubicBezTo>
                                  <a:cubicBezTo>
                                    <a:pt x="6500472" y="4821024"/>
                                    <a:pt x="6500472" y="4823020"/>
                                    <a:pt x="6498875" y="4824218"/>
                                  </a:cubicBezTo>
                                  <a:lnTo>
                                    <a:pt x="6487298" y="4834198"/>
                                  </a:lnTo>
                                  <a:lnTo>
                                    <a:pt x="6495681" y="4844177"/>
                                  </a:lnTo>
                                  <a:cubicBezTo>
                                    <a:pt x="6496081" y="4844577"/>
                                    <a:pt x="6496879" y="4844577"/>
                                    <a:pt x="6497677" y="4844177"/>
                                  </a:cubicBezTo>
                                  <a:lnTo>
                                    <a:pt x="6521629" y="4824218"/>
                                  </a:lnTo>
                                  <a:cubicBezTo>
                                    <a:pt x="6527218" y="4819028"/>
                                    <a:pt x="6528016" y="4810645"/>
                                    <a:pt x="6522827" y="4805056"/>
                                  </a:cubicBezTo>
                                  <a:cubicBezTo>
                                    <a:pt x="6518037" y="4799467"/>
                                    <a:pt x="6509254" y="4798669"/>
                                    <a:pt x="6503665" y="4803459"/>
                                  </a:cubicBezTo>
                                  <a:lnTo>
                                    <a:pt x="6502468" y="4804657"/>
                                  </a:lnTo>
                                  <a:cubicBezTo>
                                    <a:pt x="6501669" y="4805056"/>
                                    <a:pt x="6500871" y="4805455"/>
                                    <a:pt x="6500073" y="4805455"/>
                                  </a:cubicBezTo>
                                  <a:cubicBezTo>
                                    <a:pt x="6498875" y="4805455"/>
                                    <a:pt x="6498077" y="4805056"/>
                                    <a:pt x="6497677" y="4804258"/>
                                  </a:cubicBezTo>
                                  <a:lnTo>
                                    <a:pt x="6496480" y="4803060"/>
                                  </a:lnTo>
                                  <a:cubicBezTo>
                                    <a:pt x="6494084" y="4800265"/>
                                    <a:pt x="6490691" y="4798668"/>
                                    <a:pt x="6487198" y="4798369"/>
                                  </a:cubicBezTo>
                                  <a:close/>
                                  <a:moveTo>
                                    <a:pt x="2069184" y="4787241"/>
                                  </a:moveTo>
                                  <a:cubicBezTo>
                                    <a:pt x="2074174" y="4788389"/>
                                    <a:pt x="2078765" y="4791483"/>
                                    <a:pt x="2081759" y="4796274"/>
                                  </a:cubicBezTo>
                                  <a:lnTo>
                                    <a:pt x="2076170" y="4799867"/>
                                  </a:lnTo>
                                  <a:cubicBezTo>
                                    <a:pt x="2072178" y="4793480"/>
                                    <a:pt x="2063795" y="4791483"/>
                                    <a:pt x="2057407" y="4795476"/>
                                  </a:cubicBezTo>
                                  <a:cubicBezTo>
                                    <a:pt x="2051019" y="4799468"/>
                                    <a:pt x="2049023" y="4807851"/>
                                    <a:pt x="2053415" y="4813839"/>
                                  </a:cubicBezTo>
                                  <a:lnTo>
                                    <a:pt x="2047826" y="4817432"/>
                                  </a:lnTo>
                                  <a:cubicBezTo>
                                    <a:pt x="2041838" y="4808250"/>
                                    <a:pt x="2044632" y="4795875"/>
                                    <a:pt x="2054213" y="4789886"/>
                                  </a:cubicBezTo>
                                  <a:cubicBezTo>
                                    <a:pt x="2058804" y="4786892"/>
                                    <a:pt x="2064194" y="4786094"/>
                                    <a:pt x="2069184" y="4787241"/>
                                  </a:cubicBezTo>
                                  <a:close/>
                                  <a:moveTo>
                                    <a:pt x="6528016" y="4778708"/>
                                  </a:moveTo>
                                  <a:lnTo>
                                    <a:pt x="6542787" y="4779906"/>
                                  </a:lnTo>
                                  <a:cubicBezTo>
                                    <a:pt x="6544384" y="4779906"/>
                                    <a:pt x="6545980" y="4781502"/>
                                    <a:pt x="6546779" y="4783898"/>
                                  </a:cubicBezTo>
                                  <a:lnTo>
                                    <a:pt x="6545581" y="4798669"/>
                                  </a:lnTo>
                                  <a:cubicBezTo>
                                    <a:pt x="6545581" y="4800665"/>
                                    <a:pt x="6543984" y="4801863"/>
                                    <a:pt x="6541988" y="4801863"/>
                                  </a:cubicBezTo>
                                  <a:cubicBezTo>
                                    <a:pt x="6539992" y="4801863"/>
                                    <a:pt x="6538795" y="4800266"/>
                                    <a:pt x="6538795" y="4798270"/>
                                  </a:cubicBezTo>
                                  <a:lnTo>
                                    <a:pt x="6539194" y="4791482"/>
                                  </a:lnTo>
                                  <a:lnTo>
                                    <a:pt x="6528416" y="4800665"/>
                                  </a:lnTo>
                                  <a:lnTo>
                                    <a:pt x="6528815" y="4801064"/>
                                  </a:lnTo>
                                  <a:cubicBezTo>
                                    <a:pt x="6536000" y="4809846"/>
                                    <a:pt x="6534803" y="4822621"/>
                                    <a:pt x="6526420" y="4829806"/>
                                  </a:cubicBezTo>
                                  <a:lnTo>
                                    <a:pt x="6502867" y="4849766"/>
                                  </a:lnTo>
                                  <a:cubicBezTo>
                                    <a:pt x="6501270" y="4851363"/>
                                    <a:pt x="6498875" y="4851762"/>
                                    <a:pt x="6496879" y="4851762"/>
                                  </a:cubicBezTo>
                                  <a:cubicBezTo>
                                    <a:pt x="6494883" y="4851762"/>
                                    <a:pt x="6492887" y="4850565"/>
                                    <a:pt x="6491290" y="4848968"/>
                                  </a:cubicBezTo>
                                  <a:lnTo>
                                    <a:pt x="6482907" y="4838988"/>
                                  </a:lnTo>
                                  <a:lnTo>
                                    <a:pt x="6473725" y="4846972"/>
                                  </a:lnTo>
                                  <a:lnTo>
                                    <a:pt x="6473325" y="4854157"/>
                                  </a:lnTo>
                                  <a:cubicBezTo>
                                    <a:pt x="6473325" y="4856153"/>
                                    <a:pt x="6471729" y="4857351"/>
                                    <a:pt x="6469733" y="4857351"/>
                                  </a:cubicBezTo>
                                  <a:cubicBezTo>
                                    <a:pt x="6467737" y="4857351"/>
                                    <a:pt x="6466539" y="4855754"/>
                                    <a:pt x="6466539" y="4853758"/>
                                  </a:cubicBezTo>
                                  <a:lnTo>
                                    <a:pt x="6466938" y="4848569"/>
                                  </a:lnTo>
                                  <a:lnTo>
                                    <a:pt x="6461749" y="4848169"/>
                                  </a:lnTo>
                                  <a:cubicBezTo>
                                    <a:pt x="6459753" y="4848169"/>
                                    <a:pt x="6458555" y="4846573"/>
                                    <a:pt x="6458555" y="4844577"/>
                                  </a:cubicBezTo>
                                  <a:cubicBezTo>
                                    <a:pt x="6458555" y="4842581"/>
                                    <a:pt x="6460152" y="4841383"/>
                                    <a:pt x="6462148" y="4841383"/>
                                  </a:cubicBezTo>
                                  <a:lnTo>
                                    <a:pt x="6469333" y="4841782"/>
                                  </a:lnTo>
                                  <a:lnTo>
                                    <a:pt x="6478515" y="4833798"/>
                                  </a:lnTo>
                                  <a:lnTo>
                                    <a:pt x="6470930" y="4825016"/>
                                  </a:lnTo>
                                  <a:cubicBezTo>
                                    <a:pt x="6463745" y="4816234"/>
                                    <a:pt x="6464942" y="4803459"/>
                                    <a:pt x="6473325" y="4796273"/>
                                  </a:cubicBezTo>
                                  <a:cubicBezTo>
                                    <a:pt x="6481310" y="4789087"/>
                                    <a:pt x="6493286" y="4789886"/>
                                    <a:pt x="6500871" y="4797470"/>
                                  </a:cubicBezTo>
                                  <a:cubicBezTo>
                                    <a:pt x="6507258" y="4792680"/>
                                    <a:pt x="6515641" y="4792281"/>
                                    <a:pt x="6522428" y="4795874"/>
                                  </a:cubicBezTo>
                                  <a:lnTo>
                                    <a:pt x="6534404" y="4785894"/>
                                  </a:lnTo>
                                  <a:lnTo>
                                    <a:pt x="6527617" y="4785494"/>
                                  </a:lnTo>
                                  <a:cubicBezTo>
                                    <a:pt x="6525621" y="4785494"/>
                                    <a:pt x="6524424" y="4783898"/>
                                    <a:pt x="6524424" y="4781902"/>
                                  </a:cubicBezTo>
                                  <a:cubicBezTo>
                                    <a:pt x="6524424" y="4779906"/>
                                    <a:pt x="6526020" y="4778708"/>
                                    <a:pt x="6528016" y="4778708"/>
                                  </a:cubicBezTo>
                                  <a:close/>
                                  <a:moveTo>
                                    <a:pt x="1100272" y="4732547"/>
                                  </a:moveTo>
                                  <a:lnTo>
                                    <a:pt x="1100127" y="4739188"/>
                                  </a:lnTo>
                                  <a:lnTo>
                                    <a:pt x="1094174" y="4744966"/>
                                  </a:lnTo>
                                  <a:lnTo>
                                    <a:pt x="1102622" y="4745126"/>
                                  </a:lnTo>
                                  <a:lnTo>
                                    <a:pt x="1107942" y="4750507"/>
                                  </a:lnTo>
                                  <a:lnTo>
                                    <a:pt x="1108110" y="4742782"/>
                                  </a:lnTo>
                                  <a:lnTo>
                                    <a:pt x="1112937" y="4737955"/>
                                  </a:lnTo>
                                  <a:lnTo>
                                    <a:pt x="1105317" y="4737592"/>
                                  </a:lnTo>
                                  <a:close/>
                                  <a:moveTo>
                                    <a:pt x="1095337" y="4718429"/>
                                  </a:moveTo>
                                  <a:cubicBezTo>
                                    <a:pt x="1097333" y="4717631"/>
                                    <a:pt x="1099728" y="4718429"/>
                                    <a:pt x="1100527" y="4720824"/>
                                  </a:cubicBezTo>
                                  <a:lnTo>
                                    <a:pt x="1100493" y="4722388"/>
                                  </a:lnTo>
                                  <a:lnTo>
                                    <a:pt x="1108510" y="4730406"/>
                                  </a:lnTo>
                                  <a:lnTo>
                                    <a:pt x="1120486" y="4730406"/>
                                  </a:lnTo>
                                  <a:lnTo>
                                    <a:pt x="1121285" y="4729607"/>
                                  </a:lnTo>
                                  <a:cubicBezTo>
                                    <a:pt x="1123281" y="4728809"/>
                                    <a:pt x="1125677" y="4729607"/>
                                    <a:pt x="1126475" y="4732002"/>
                                  </a:cubicBezTo>
                                  <a:cubicBezTo>
                                    <a:pt x="1127274" y="4733998"/>
                                    <a:pt x="1126475" y="4736394"/>
                                    <a:pt x="1124080" y="4737193"/>
                                  </a:cubicBezTo>
                                  <a:lnTo>
                                    <a:pt x="1124025" y="4737248"/>
                                  </a:lnTo>
                                  <a:lnTo>
                                    <a:pt x="1123681" y="4737991"/>
                                  </a:lnTo>
                                  <a:lnTo>
                                    <a:pt x="1123147" y="4738125"/>
                                  </a:lnTo>
                                  <a:lnTo>
                                    <a:pt x="1115296" y="4745975"/>
                                  </a:lnTo>
                                  <a:lnTo>
                                    <a:pt x="1115296" y="4757946"/>
                                  </a:lnTo>
                                  <a:lnTo>
                                    <a:pt x="1115696" y="4758350"/>
                                  </a:lnTo>
                                  <a:cubicBezTo>
                                    <a:pt x="1116095" y="4760745"/>
                                    <a:pt x="1115297" y="4763140"/>
                                    <a:pt x="1112902" y="4763939"/>
                                  </a:cubicBezTo>
                                  <a:cubicBezTo>
                                    <a:pt x="1110905" y="4764737"/>
                                    <a:pt x="1108909" y="4763540"/>
                                    <a:pt x="1108110" y="4761544"/>
                                  </a:cubicBezTo>
                                  <a:lnTo>
                                    <a:pt x="1107738" y="4761159"/>
                                  </a:lnTo>
                                  <a:lnTo>
                                    <a:pt x="1107711" y="4761145"/>
                                  </a:lnTo>
                                  <a:lnTo>
                                    <a:pt x="1107711" y="4761131"/>
                                  </a:lnTo>
                                  <a:lnTo>
                                    <a:pt x="1099478" y="4752611"/>
                                  </a:lnTo>
                                  <a:cubicBezTo>
                                    <a:pt x="1095636" y="4750964"/>
                                    <a:pt x="1091145" y="4750765"/>
                                    <a:pt x="1086953" y="4752362"/>
                                  </a:cubicBezTo>
                                  <a:lnTo>
                                    <a:pt x="1086684" y="4752237"/>
                                  </a:lnTo>
                                  <a:lnTo>
                                    <a:pt x="1086555" y="4752362"/>
                                  </a:lnTo>
                                  <a:cubicBezTo>
                                    <a:pt x="1084559" y="4753160"/>
                                    <a:pt x="1082563" y="4751963"/>
                                    <a:pt x="1081764" y="4749967"/>
                                  </a:cubicBezTo>
                                  <a:lnTo>
                                    <a:pt x="1081763" y="4749967"/>
                                  </a:lnTo>
                                  <a:cubicBezTo>
                                    <a:pt x="1080965" y="4747971"/>
                                    <a:pt x="1081763" y="4745575"/>
                                    <a:pt x="1084158" y="4744776"/>
                                  </a:cubicBezTo>
                                  <a:lnTo>
                                    <a:pt x="1084160" y="4744776"/>
                                  </a:lnTo>
                                  <a:lnTo>
                                    <a:pt x="1092942" y="4735995"/>
                                  </a:lnTo>
                                  <a:lnTo>
                                    <a:pt x="1092942" y="4725217"/>
                                  </a:lnTo>
                                  <a:lnTo>
                                    <a:pt x="1092143" y="4724418"/>
                                  </a:lnTo>
                                  <a:cubicBezTo>
                                    <a:pt x="1091345" y="4722421"/>
                                    <a:pt x="1092143" y="4720026"/>
                                    <a:pt x="1094539" y="4719227"/>
                                  </a:cubicBezTo>
                                  <a:lnTo>
                                    <a:pt x="1094893" y="4719391"/>
                                  </a:lnTo>
                                  <a:close/>
                                  <a:moveTo>
                                    <a:pt x="1033700" y="4708789"/>
                                  </a:moveTo>
                                  <a:lnTo>
                                    <a:pt x="1033461" y="4726015"/>
                                  </a:lnTo>
                                  <a:lnTo>
                                    <a:pt x="1020612" y="4738150"/>
                                  </a:lnTo>
                                  <a:lnTo>
                                    <a:pt x="1037853" y="4738389"/>
                                  </a:lnTo>
                                  <a:lnTo>
                                    <a:pt x="1050778" y="4751832"/>
                                  </a:lnTo>
                                  <a:lnTo>
                                    <a:pt x="1051026" y="4733999"/>
                                  </a:lnTo>
                                  <a:lnTo>
                                    <a:pt x="1063685" y="4721827"/>
                                  </a:lnTo>
                                  <a:lnTo>
                                    <a:pt x="1044640" y="4720426"/>
                                  </a:lnTo>
                                  <a:close/>
                                  <a:moveTo>
                                    <a:pt x="1028671" y="4694876"/>
                                  </a:moveTo>
                                  <a:cubicBezTo>
                                    <a:pt x="1030667" y="4694078"/>
                                    <a:pt x="1033062" y="4694876"/>
                                    <a:pt x="1033860" y="4697271"/>
                                  </a:cubicBezTo>
                                  <a:lnTo>
                                    <a:pt x="1033849" y="4698073"/>
                                  </a:lnTo>
                                  <a:lnTo>
                                    <a:pt x="1049181" y="4713939"/>
                                  </a:lnTo>
                                  <a:lnTo>
                                    <a:pt x="1071785" y="4714039"/>
                                  </a:lnTo>
                                  <a:lnTo>
                                    <a:pt x="1071786" y="4714038"/>
                                  </a:lnTo>
                                  <a:cubicBezTo>
                                    <a:pt x="1073782" y="4713240"/>
                                    <a:pt x="1076177" y="4714038"/>
                                    <a:pt x="1076976" y="4716433"/>
                                  </a:cubicBezTo>
                                  <a:lnTo>
                                    <a:pt x="1076976" y="4716434"/>
                                  </a:lnTo>
                                  <a:lnTo>
                                    <a:pt x="1076976" y="4716434"/>
                                  </a:lnTo>
                                  <a:cubicBezTo>
                                    <a:pt x="1077774" y="4718430"/>
                                    <a:pt x="1076976" y="4720825"/>
                                    <a:pt x="1074580" y="4721624"/>
                                  </a:cubicBezTo>
                                  <a:lnTo>
                                    <a:pt x="1074578" y="4721625"/>
                                  </a:lnTo>
                                  <a:lnTo>
                                    <a:pt x="1058212" y="4737592"/>
                                  </a:lnTo>
                                  <a:cubicBezTo>
                                    <a:pt x="1055019" y="4744777"/>
                                    <a:pt x="1055019" y="4752761"/>
                                    <a:pt x="1057813" y="4760346"/>
                                  </a:cubicBezTo>
                                  <a:cubicBezTo>
                                    <a:pt x="1058611" y="4761544"/>
                                    <a:pt x="1057813" y="4763939"/>
                                    <a:pt x="1055418" y="4765136"/>
                                  </a:cubicBezTo>
                                  <a:cubicBezTo>
                                    <a:pt x="1053422" y="4765935"/>
                                    <a:pt x="1051425" y="4764737"/>
                                    <a:pt x="1050626" y="4762741"/>
                                  </a:cubicBezTo>
                                  <a:lnTo>
                                    <a:pt x="1050632" y="4762345"/>
                                  </a:lnTo>
                                  <a:lnTo>
                                    <a:pt x="1050627" y="4762342"/>
                                  </a:lnTo>
                                  <a:cubicBezTo>
                                    <a:pt x="1047833" y="4754757"/>
                                    <a:pt x="1042244" y="4749168"/>
                                    <a:pt x="1034659" y="4745975"/>
                                  </a:cubicBezTo>
                                  <a:lnTo>
                                    <a:pt x="1012736" y="4745589"/>
                                  </a:lnTo>
                                  <a:lnTo>
                                    <a:pt x="1011905" y="4746374"/>
                                  </a:lnTo>
                                  <a:cubicBezTo>
                                    <a:pt x="1009909" y="4747172"/>
                                    <a:pt x="1007912" y="4745975"/>
                                    <a:pt x="1007113" y="4743979"/>
                                  </a:cubicBezTo>
                                  <a:lnTo>
                                    <a:pt x="1007348" y="4743472"/>
                                  </a:lnTo>
                                  <a:lnTo>
                                    <a:pt x="1006715" y="4743180"/>
                                  </a:lnTo>
                                  <a:cubicBezTo>
                                    <a:pt x="1005916" y="4741183"/>
                                    <a:pt x="1006715" y="4738788"/>
                                    <a:pt x="1009109" y="4737990"/>
                                  </a:cubicBezTo>
                                  <a:lnTo>
                                    <a:pt x="1010310" y="4738007"/>
                                  </a:lnTo>
                                  <a:lnTo>
                                    <a:pt x="1025876" y="4722821"/>
                                  </a:lnTo>
                                  <a:lnTo>
                                    <a:pt x="1026262" y="4700875"/>
                                  </a:lnTo>
                                  <a:lnTo>
                                    <a:pt x="1025876" y="4700465"/>
                                  </a:lnTo>
                                  <a:cubicBezTo>
                                    <a:pt x="1025078" y="4698469"/>
                                    <a:pt x="1025876" y="4696074"/>
                                    <a:pt x="1028271" y="4695275"/>
                                  </a:cubicBezTo>
                                  <a:lnTo>
                                    <a:pt x="1028449" y="4695357"/>
                                  </a:lnTo>
                                  <a:close/>
                                  <a:moveTo>
                                    <a:pt x="3589019" y="4661045"/>
                                  </a:moveTo>
                                  <a:cubicBezTo>
                                    <a:pt x="3585534" y="4660745"/>
                                    <a:pt x="3581936" y="4661744"/>
                                    <a:pt x="3579143" y="4664139"/>
                                  </a:cubicBezTo>
                                  <a:cubicBezTo>
                                    <a:pt x="3573557" y="4668930"/>
                                    <a:pt x="3572758" y="4677712"/>
                                    <a:pt x="3577545" y="4683301"/>
                                  </a:cubicBezTo>
                                  <a:lnTo>
                                    <a:pt x="3584729" y="4691684"/>
                                  </a:lnTo>
                                  <a:lnTo>
                                    <a:pt x="3596304" y="4681704"/>
                                  </a:lnTo>
                                  <a:cubicBezTo>
                                    <a:pt x="3597901" y="4680506"/>
                                    <a:pt x="3599897" y="4680506"/>
                                    <a:pt x="3601097" y="4682103"/>
                                  </a:cubicBezTo>
                                  <a:cubicBezTo>
                                    <a:pt x="3602294" y="4683700"/>
                                    <a:pt x="3602294" y="4685696"/>
                                    <a:pt x="3600696" y="4686894"/>
                                  </a:cubicBezTo>
                                  <a:lnTo>
                                    <a:pt x="3589119" y="4696874"/>
                                  </a:lnTo>
                                  <a:lnTo>
                                    <a:pt x="3597505" y="4706853"/>
                                  </a:lnTo>
                                  <a:cubicBezTo>
                                    <a:pt x="3597901" y="4707253"/>
                                    <a:pt x="3598701" y="4707253"/>
                                    <a:pt x="3599499" y="4706853"/>
                                  </a:cubicBezTo>
                                  <a:lnTo>
                                    <a:pt x="3623455" y="4686894"/>
                                  </a:lnTo>
                                  <a:cubicBezTo>
                                    <a:pt x="3629046" y="4681704"/>
                                    <a:pt x="3629844" y="4673321"/>
                                    <a:pt x="3624656" y="4667732"/>
                                  </a:cubicBezTo>
                                  <a:cubicBezTo>
                                    <a:pt x="3619862" y="4662143"/>
                                    <a:pt x="3611078" y="4661345"/>
                                    <a:pt x="3605488" y="4666135"/>
                                  </a:cubicBezTo>
                                  <a:lnTo>
                                    <a:pt x="3604293" y="4667333"/>
                                  </a:lnTo>
                                  <a:cubicBezTo>
                                    <a:pt x="3603494" y="4667732"/>
                                    <a:pt x="3602695" y="4668131"/>
                                    <a:pt x="3601896" y="4668131"/>
                                  </a:cubicBezTo>
                                  <a:cubicBezTo>
                                    <a:pt x="3601097" y="4668131"/>
                                    <a:pt x="3599897" y="4667732"/>
                                    <a:pt x="3599499" y="4666934"/>
                                  </a:cubicBezTo>
                                  <a:lnTo>
                                    <a:pt x="3598303" y="4665736"/>
                                  </a:lnTo>
                                  <a:cubicBezTo>
                                    <a:pt x="3595907" y="4662941"/>
                                    <a:pt x="3592517" y="4661344"/>
                                    <a:pt x="3589019" y="4661045"/>
                                  </a:cubicBezTo>
                                  <a:close/>
                                  <a:moveTo>
                                    <a:pt x="5846784" y="4653908"/>
                                  </a:moveTo>
                                  <a:cubicBezTo>
                                    <a:pt x="5851774" y="4655056"/>
                                    <a:pt x="5856365" y="4658150"/>
                                    <a:pt x="5859359" y="4662941"/>
                                  </a:cubicBezTo>
                                  <a:lnTo>
                                    <a:pt x="5853770" y="4666534"/>
                                  </a:lnTo>
                                  <a:cubicBezTo>
                                    <a:pt x="5849778" y="4660147"/>
                                    <a:pt x="5841395" y="4658150"/>
                                    <a:pt x="5835008" y="4662143"/>
                                  </a:cubicBezTo>
                                  <a:cubicBezTo>
                                    <a:pt x="5828620" y="4666135"/>
                                    <a:pt x="5826624" y="4674518"/>
                                    <a:pt x="5831016" y="4680506"/>
                                  </a:cubicBezTo>
                                  <a:lnTo>
                                    <a:pt x="5825426" y="4684099"/>
                                  </a:lnTo>
                                  <a:cubicBezTo>
                                    <a:pt x="5819438" y="4674917"/>
                                    <a:pt x="5822233" y="4662542"/>
                                    <a:pt x="5831814" y="4656553"/>
                                  </a:cubicBezTo>
                                  <a:cubicBezTo>
                                    <a:pt x="5836405" y="4653559"/>
                                    <a:pt x="5841794" y="4652761"/>
                                    <a:pt x="5846784" y="4653908"/>
                                  </a:cubicBezTo>
                                  <a:close/>
                                  <a:moveTo>
                                    <a:pt x="3629844" y="4641384"/>
                                  </a:moveTo>
                                  <a:lnTo>
                                    <a:pt x="3644616" y="4642582"/>
                                  </a:lnTo>
                                  <a:cubicBezTo>
                                    <a:pt x="3646214" y="4642582"/>
                                    <a:pt x="3647811" y="4644178"/>
                                    <a:pt x="3648610" y="4646574"/>
                                  </a:cubicBezTo>
                                  <a:lnTo>
                                    <a:pt x="3647413" y="4661345"/>
                                  </a:lnTo>
                                  <a:cubicBezTo>
                                    <a:pt x="3647413" y="4663341"/>
                                    <a:pt x="3645814" y="4664539"/>
                                    <a:pt x="3643817" y="4664539"/>
                                  </a:cubicBezTo>
                                  <a:cubicBezTo>
                                    <a:pt x="3641821" y="4664539"/>
                                    <a:pt x="3640624" y="4662942"/>
                                    <a:pt x="3640624" y="4660946"/>
                                  </a:cubicBezTo>
                                  <a:lnTo>
                                    <a:pt x="3641024" y="4654158"/>
                                  </a:lnTo>
                                  <a:lnTo>
                                    <a:pt x="3630244" y="4663341"/>
                                  </a:lnTo>
                                  <a:lnTo>
                                    <a:pt x="3630643" y="4663740"/>
                                  </a:lnTo>
                                  <a:cubicBezTo>
                                    <a:pt x="3637829" y="4672522"/>
                                    <a:pt x="3636632" y="4685297"/>
                                    <a:pt x="3628248" y="4692482"/>
                                  </a:cubicBezTo>
                                  <a:lnTo>
                                    <a:pt x="3604690" y="4712442"/>
                                  </a:lnTo>
                                  <a:cubicBezTo>
                                    <a:pt x="3603092" y="4714039"/>
                                    <a:pt x="3600696" y="4714438"/>
                                    <a:pt x="3598701" y="4714438"/>
                                  </a:cubicBezTo>
                                  <a:cubicBezTo>
                                    <a:pt x="3596706" y="4714438"/>
                                    <a:pt x="3594712" y="4713241"/>
                                    <a:pt x="3593114" y="4711644"/>
                                  </a:cubicBezTo>
                                  <a:lnTo>
                                    <a:pt x="3584729" y="4701664"/>
                                  </a:lnTo>
                                  <a:lnTo>
                                    <a:pt x="3575551" y="4709648"/>
                                  </a:lnTo>
                                  <a:lnTo>
                                    <a:pt x="3575148" y="4716833"/>
                                  </a:lnTo>
                                  <a:cubicBezTo>
                                    <a:pt x="3575148" y="4718829"/>
                                    <a:pt x="3573557" y="4720027"/>
                                    <a:pt x="3571556" y="4720027"/>
                                  </a:cubicBezTo>
                                  <a:cubicBezTo>
                                    <a:pt x="3569562" y="4720027"/>
                                    <a:pt x="3568368" y="4718430"/>
                                    <a:pt x="3568368" y="4716434"/>
                                  </a:cubicBezTo>
                                  <a:lnTo>
                                    <a:pt x="3568763" y="4711245"/>
                                  </a:lnTo>
                                  <a:lnTo>
                                    <a:pt x="3563574" y="4710845"/>
                                  </a:lnTo>
                                  <a:cubicBezTo>
                                    <a:pt x="3561580" y="4710845"/>
                                    <a:pt x="3560385" y="4709249"/>
                                    <a:pt x="3560385" y="4707253"/>
                                  </a:cubicBezTo>
                                  <a:cubicBezTo>
                                    <a:pt x="3560385" y="4705257"/>
                                    <a:pt x="3561983" y="4704059"/>
                                    <a:pt x="3563976" y="4704059"/>
                                  </a:cubicBezTo>
                                  <a:lnTo>
                                    <a:pt x="3571160" y="4704458"/>
                                  </a:lnTo>
                                  <a:lnTo>
                                    <a:pt x="3580338" y="4696474"/>
                                  </a:lnTo>
                                  <a:lnTo>
                                    <a:pt x="3572758" y="4687692"/>
                                  </a:lnTo>
                                  <a:cubicBezTo>
                                    <a:pt x="3565575" y="4678910"/>
                                    <a:pt x="3566769" y="4666135"/>
                                    <a:pt x="3575148" y="4658949"/>
                                  </a:cubicBezTo>
                                  <a:cubicBezTo>
                                    <a:pt x="3583131" y="4651763"/>
                                    <a:pt x="3595108" y="4652562"/>
                                    <a:pt x="3602695" y="4660146"/>
                                  </a:cubicBezTo>
                                  <a:cubicBezTo>
                                    <a:pt x="3609081" y="4655356"/>
                                    <a:pt x="3617466" y="4654957"/>
                                    <a:pt x="3624256" y="4658550"/>
                                  </a:cubicBezTo>
                                  <a:lnTo>
                                    <a:pt x="3636234" y="4648570"/>
                                  </a:lnTo>
                                  <a:lnTo>
                                    <a:pt x="3629445" y="4648170"/>
                                  </a:lnTo>
                                  <a:cubicBezTo>
                                    <a:pt x="3627449" y="4648170"/>
                                    <a:pt x="3626252" y="4646574"/>
                                    <a:pt x="3626252" y="4644578"/>
                                  </a:cubicBezTo>
                                  <a:cubicBezTo>
                                    <a:pt x="3626252" y="4642582"/>
                                    <a:pt x="3627848" y="4641384"/>
                                    <a:pt x="3629844" y="4641384"/>
                                  </a:cubicBezTo>
                                  <a:close/>
                                  <a:moveTo>
                                    <a:pt x="4877881" y="4598825"/>
                                  </a:moveTo>
                                  <a:lnTo>
                                    <a:pt x="4877728" y="4605857"/>
                                  </a:lnTo>
                                  <a:lnTo>
                                    <a:pt x="4872173" y="4611249"/>
                                  </a:lnTo>
                                  <a:lnTo>
                                    <a:pt x="4879824" y="4611394"/>
                                  </a:lnTo>
                                  <a:lnTo>
                                    <a:pt x="4885543" y="4617179"/>
                                  </a:lnTo>
                                  <a:lnTo>
                                    <a:pt x="4885711" y="4609449"/>
                                  </a:lnTo>
                                  <a:lnTo>
                                    <a:pt x="4890918" y="4604242"/>
                                  </a:lnTo>
                                  <a:lnTo>
                                    <a:pt x="4882918" y="4603861"/>
                                  </a:lnTo>
                                  <a:close/>
                                  <a:moveTo>
                                    <a:pt x="4872938" y="4585097"/>
                                  </a:moveTo>
                                  <a:cubicBezTo>
                                    <a:pt x="4874934" y="4584299"/>
                                    <a:pt x="4877329" y="4585097"/>
                                    <a:pt x="4878128" y="4587492"/>
                                  </a:cubicBezTo>
                                  <a:lnTo>
                                    <a:pt x="4878103" y="4588666"/>
                                  </a:lnTo>
                                  <a:lnTo>
                                    <a:pt x="4886112" y="4596675"/>
                                  </a:lnTo>
                                  <a:lnTo>
                                    <a:pt x="4898486" y="4596675"/>
                                  </a:lnTo>
                                  <a:lnTo>
                                    <a:pt x="4898886" y="4596274"/>
                                  </a:lnTo>
                                  <a:cubicBezTo>
                                    <a:pt x="4900882" y="4595476"/>
                                    <a:pt x="4903277" y="4596274"/>
                                    <a:pt x="4904076" y="4598669"/>
                                  </a:cubicBezTo>
                                  <a:cubicBezTo>
                                    <a:pt x="4904874" y="4600665"/>
                                    <a:pt x="4904076" y="4603061"/>
                                    <a:pt x="4901680" y="4603860"/>
                                  </a:cubicBezTo>
                                  <a:lnTo>
                                    <a:pt x="4901283" y="4604257"/>
                                  </a:lnTo>
                                  <a:lnTo>
                                    <a:pt x="4901281" y="4604260"/>
                                  </a:lnTo>
                                  <a:lnTo>
                                    <a:pt x="4901279" y="4604261"/>
                                  </a:lnTo>
                                  <a:lnTo>
                                    <a:pt x="4892898" y="4612642"/>
                                  </a:lnTo>
                                  <a:lnTo>
                                    <a:pt x="4892898" y="4624618"/>
                                  </a:lnTo>
                                  <a:lnTo>
                                    <a:pt x="4892898" y="4624618"/>
                                  </a:lnTo>
                                  <a:lnTo>
                                    <a:pt x="4892898" y="4624619"/>
                                  </a:lnTo>
                                  <a:lnTo>
                                    <a:pt x="4892898" y="4625017"/>
                                  </a:lnTo>
                                  <a:lnTo>
                                    <a:pt x="4890112" y="4630193"/>
                                  </a:lnTo>
                                  <a:lnTo>
                                    <a:pt x="4890104" y="4630207"/>
                                  </a:lnTo>
                                  <a:lnTo>
                                    <a:pt x="4890104" y="4630207"/>
                                  </a:lnTo>
                                  <a:lnTo>
                                    <a:pt x="4890104" y="4630207"/>
                                  </a:lnTo>
                                  <a:cubicBezTo>
                                    <a:pt x="4888108" y="4631005"/>
                                    <a:pt x="4886111" y="4629808"/>
                                    <a:pt x="4885312" y="4627812"/>
                                  </a:cubicBezTo>
                                  <a:lnTo>
                                    <a:pt x="4885312" y="4627811"/>
                                  </a:lnTo>
                                  <a:lnTo>
                                    <a:pt x="4876681" y="4618879"/>
                                  </a:lnTo>
                                  <a:lnTo>
                                    <a:pt x="4864560" y="4618638"/>
                                  </a:lnTo>
                                  <a:lnTo>
                                    <a:pt x="4864156" y="4619030"/>
                                  </a:lnTo>
                                  <a:cubicBezTo>
                                    <a:pt x="4862159" y="4619829"/>
                                    <a:pt x="4860163" y="4618631"/>
                                    <a:pt x="4859364" y="4616635"/>
                                  </a:cubicBezTo>
                                  <a:lnTo>
                                    <a:pt x="4859447" y="4616457"/>
                                  </a:lnTo>
                                  <a:lnTo>
                                    <a:pt x="4858965" y="4616235"/>
                                  </a:lnTo>
                                  <a:cubicBezTo>
                                    <a:pt x="4858167" y="4614239"/>
                                    <a:pt x="4858965" y="4611843"/>
                                    <a:pt x="4861360" y="4611044"/>
                                  </a:cubicBezTo>
                                  <a:lnTo>
                                    <a:pt x="4862145" y="4611059"/>
                                  </a:lnTo>
                                  <a:lnTo>
                                    <a:pt x="4870543" y="4602663"/>
                                  </a:lnTo>
                                  <a:lnTo>
                                    <a:pt x="4870543" y="4591486"/>
                                  </a:lnTo>
                                  <a:lnTo>
                                    <a:pt x="4869743" y="4590687"/>
                                  </a:lnTo>
                                  <a:cubicBezTo>
                                    <a:pt x="4868945" y="4588690"/>
                                    <a:pt x="4869743" y="4586295"/>
                                    <a:pt x="4872139" y="4585496"/>
                                  </a:cubicBezTo>
                                  <a:lnTo>
                                    <a:pt x="4872646" y="4585730"/>
                                  </a:lnTo>
                                  <a:close/>
                                  <a:moveTo>
                                    <a:pt x="4811301" y="4575483"/>
                                  </a:moveTo>
                                  <a:lnTo>
                                    <a:pt x="4811062" y="4592683"/>
                                  </a:lnTo>
                                  <a:lnTo>
                                    <a:pt x="4798213" y="4604818"/>
                                  </a:lnTo>
                                  <a:lnTo>
                                    <a:pt x="4815454" y="4605057"/>
                                  </a:lnTo>
                                  <a:lnTo>
                                    <a:pt x="4828374" y="4618495"/>
                                  </a:lnTo>
                                  <a:lnTo>
                                    <a:pt x="4828627" y="4600267"/>
                                  </a:lnTo>
                                  <a:lnTo>
                                    <a:pt x="4841257" y="4588123"/>
                                  </a:lnTo>
                                  <a:lnTo>
                                    <a:pt x="4821840" y="4586695"/>
                                  </a:lnTo>
                                  <a:close/>
                                  <a:moveTo>
                                    <a:pt x="4805472" y="4561544"/>
                                  </a:moveTo>
                                  <a:lnTo>
                                    <a:pt x="4806131" y="4561848"/>
                                  </a:lnTo>
                                  <a:lnTo>
                                    <a:pt x="4806272" y="4561544"/>
                                  </a:lnTo>
                                  <a:cubicBezTo>
                                    <a:pt x="4808268" y="4560746"/>
                                    <a:pt x="4810663" y="4561544"/>
                                    <a:pt x="4811461" y="4563940"/>
                                  </a:cubicBezTo>
                                  <a:lnTo>
                                    <a:pt x="4811450" y="4564755"/>
                                  </a:lnTo>
                                  <a:lnTo>
                                    <a:pt x="4826381" y="4580208"/>
                                  </a:lnTo>
                                  <a:cubicBezTo>
                                    <a:pt x="4833317" y="4583202"/>
                                    <a:pt x="4841401" y="4583502"/>
                                    <a:pt x="4848986" y="4580308"/>
                                  </a:cubicBezTo>
                                  <a:lnTo>
                                    <a:pt x="4849255" y="4580432"/>
                                  </a:lnTo>
                                  <a:lnTo>
                                    <a:pt x="4849386" y="4580306"/>
                                  </a:lnTo>
                                  <a:cubicBezTo>
                                    <a:pt x="4851382" y="4579508"/>
                                    <a:pt x="4853777" y="4580306"/>
                                    <a:pt x="4854576" y="4582701"/>
                                  </a:cubicBezTo>
                                  <a:cubicBezTo>
                                    <a:pt x="4855374" y="4584697"/>
                                    <a:pt x="4854576" y="4587093"/>
                                    <a:pt x="4852180" y="4587891"/>
                                  </a:cubicBezTo>
                                  <a:cubicBezTo>
                                    <a:pt x="4844995" y="4590685"/>
                                    <a:pt x="4839007" y="4596275"/>
                                    <a:pt x="4835813" y="4603860"/>
                                  </a:cubicBezTo>
                                  <a:cubicBezTo>
                                    <a:pt x="4832620" y="4611045"/>
                                    <a:pt x="4832620" y="4619029"/>
                                    <a:pt x="4835414" y="4626614"/>
                                  </a:cubicBezTo>
                                  <a:cubicBezTo>
                                    <a:pt x="4836213" y="4628211"/>
                                    <a:pt x="4835414" y="4630606"/>
                                    <a:pt x="4833019" y="4631404"/>
                                  </a:cubicBezTo>
                                  <a:lnTo>
                                    <a:pt x="4833018" y="4631405"/>
                                  </a:lnTo>
                                  <a:cubicBezTo>
                                    <a:pt x="4831022" y="4632203"/>
                                    <a:pt x="4829026" y="4631006"/>
                                    <a:pt x="4828228" y="4629010"/>
                                  </a:cubicBezTo>
                                  <a:cubicBezTo>
                                    <a:pt x="4825434" y="4621425"/>
                                    <a:pt x="4819845" y="4615836"/>
                                    <a:pt x="4812260" y="4612643"/>
                                  </a:cubicBezTo>
                                  <a:lnTo>
                                    <a:pt x="4790336" y="4612257"/>
                                  </a:lnTo>
                                  <a:lnTo>
                                    <a:pt x="4789505" y="4613042"/>
                                  </a:lnTo>
                                  <a:cubicBezTo>
                                    <a:pt x="4787509" y="4613841"/>
                                    <a:pt x="4785513" y="4612643"/>
                                    <a:pt x="4784714" y="4610647"/>
                                  </a:cubicBezTo>
                                  <a:lnTo>
                                    <a:pt x="4784948" y="4610140"/>
                                  </a:lnTo>
                                  <a:lnTo>
                                    <a:pt x="4784315" y="4609848"/>
                                  </a:lnTo>
                                  <a:cubicBezTo>
                                    <a:pt x="4783517" y="4607851"/>
                                    <a:pt x="4784315" y="4605456"/>
                                    <a:pt x="4786710" y="4604658"/>
                                  </a:cubicBezTo>
                                  <a:lnTo>
                                    <a:pt x="4787911" y="4604675"/>
                                  </a:lnTo>
                                  <a:lnTo>
                                    <a:pt x="4803477" y="4589489"/>
                                  </a:lnTo>
                                  <a:lnTo>
                                    <a:pt x="4803862" y="4567569"/>
                                  </a:lnTo>
                                  <a:lnTo>
                                    <a:pt x="4803077" y="4566734"/>
                                  </a:lnTo>
                                  <a:cubicBezTo>
                                    <a:pt x="4802279" y="4564738"/>
                                    <a:pt x="4803077" y="4562343"/>
                                    <a:pt x="4805472" y="4561544"/>
                                  </a:cubicBezTo>
                                  <a:close/>
                                  <a:moveTo>
                                    <a:pt x="663700" y="4540487"/>
                                  </a:moveTo>
                                  <a:cubicBezTo>
                                    <a:pt x="660207" y="4540187"/>
                                    <a:pt x="656614" y="4541186"/>
                                    <a:pt x="653819" y="4543581"/>
                                  </a:cubicBezTo>
                                  <a:cubicBezTo>
                                    <a:pt x="648231" y="4548372"/>
                                    <a:pt x="647432" y="4557154"/>
                                    <a:pt x="652223" y="4562743"/>
                                  </a:cubicBezTo>
                                  <a:lnTo>
                                    <a:pt x="659409" y="4571126"/>
                                  </a:lnTo>
                                  <a:lnTo>
                                    <a:pt x="670986" y="4561146"/>
                                  </a:lnTo>
                                  <a:cubicBezTo>
                                    <a:pt x="672583" y="4559948"/>
                                    <a:pt x="674579" y="4559948"/>
                                    <a:pt x="675776" y="4561545"/>
                                  </a:cubicBezTo>
                                  <a:cubicBezTo>
                                    <a:pt x="676974" y="4563142"/>
                                    <a:pt x="676974" y="4565138"/>
                                    <a:pt x="675377" y="4566336"/>
                                  </a:cubicBezTo>
                                  <a:lnTo>
                                    <a:pt x="663800" y="4576316"/>
                                  </a:lnTo>
                                  <a:lnTo>
                                    <a:pt x="672183" y="4586295"/>
                                  </a:lnTo>
                                  <a:cubicBezTo>
                                    <a:pt x="672583" y="4586695"/>
                                    <a:pt x="673381" y="4586695"/>
                                    <a:pt x="674179" y="4586295"/>
                                  </a:cubicBezTo>
                                  <a:lnTo>
                                    <a:pt x="698131" y="4566336"/>
                                  </a:lnTo>
                                  <a:cubicBezTo>
                                    <a:pt x="703720" y="4561545"/>
                                    <a:pt x="704519" y="4552763"/>
                                    <a:pt x="699329" y="4547174"/>
                                  </a:cubicBezTo>
                                  <a:cubicBezTo>
                                    <a:pt x="694539" y="4541585"/>
                                    <a:pt x="685756" y="4540787"/>
                                    <a:pt x="680167" y="4545577"/>
                                  </a:cubicBezTo>
                                  <a:lnTo>
                                    <a:pt x="678970" y="4546775"/>
                                  </a:lnTo>
                                  <a:cubicBezTo>
                                    <a:pt x="678171" y="4547174"/>
                                    <a:pt x="677373" y="4547573"/>
                                    <a:pt x="676575" y="4547573"/>
                                  </a:cubicBezTo>
                                  <a:cubicBezTo>
                                    <a:pt x="675377" y="4547573"/>
                                    <a:pt x="674579" y="4547174"/>
                                    <a:pt x="674179" y="4546376"/>
                                  </a:cubicBezTo>
                                  <a:lnTo>
                                    <a:pt x="672982" y="4545178"/>
                                  </a:lnTo>
                                  <a:cubicBezTo>
                                    <a:pt x="670586" y="4542383"/>
                                    <a:pt x="667193" y="4540786"/>
                                    <a:pt x="663700" y="4540487"/>
                                  </a:cubicBezTo>
                                  <a:close/>
                                  <a:moveTo>
                                    <a:pt x="7366633" y="4527313"/>
                                  </a:moveTo>
                                  <a:cubicBezTo>
                                    <a:pt x="7363140" y="4527013"/>
                                    <a:pt x="7359547" y="4528011"/>
                                    <a:pt x="7356752" y="4530407"/>
                                  </a:cubicBezTo>
                                  <a:cubicBezTo>
                                    <a:pt x="7351164" y="4535198"/>
                                    <a:pt x="7350365" y="4543980"/>
                                    <a:pt x="7355156" y="4549569"/>
                                  </a:cubicBezTo>
                                  <a:lnTo>
                                    <a:pt x="7362342" y="4557952"/>
                                  </a:lnTo>
                                  <a:lnTo>
                                    <a:pt x="7373919" y="4547972"/>
                                  </a:lnTo>
                                  <a:cubicBezTo>
                                    <a:pt x="7375516" y="4546774"/>
                                    <a:pt x="7377512" y="4546774"/>
                                    <a:pt x="7378709" y="4548371"/>
                                  </a:cubicBezTo>
                                  <a:cubicBezTo>
                                    <a:pt x="7379907" y="4549968"/>
                                    <a:pt x="7379907" y="4551964"/>
                                    <a:pt x="7378310" y="4553162"/>
                                  </a:cubicBezTo>
                                  <a:lnTo>
                                    <a:pt x="7366733" y="4563142"/>
                                  </a:lnTo>
                                  <a:lnTo>
                                    <a:pt x="7375117" y="4573121"/>
                                  </a:lnTo>
                                  <a:cubicBezTo>
                                    <a:pt x="7375516" y="4573521"/>
                                    <a:pt x="7376314" y="4573521"/>
                                    <a:pt x="7377113" y="4573121"/>
                                  </a:cubicBezTo>
                                  <a:lnTo>
                                    <a:pt x="7401065" y="4553162"/>
                                  </a:lnTo>
                                  <a:cubicBezTo>
                                    <a:pt x="7406653" y="4548371"/>
                                    <a:pt x="7407452" y="4539589"/>
                                    <a:pt x="7402262" y="4534000"/>
                                  </a:cubicBezTo>
                                  <a:cubicBezTo>
                                    <a:pt x="7397472" y="4528411"/>
                                    <a:pt x="7388689" y="4527613"/>
                                    <a:pt x="7383101" y="4532403"/>
                                  </a:cubicBezTo>
                                  <a:lnTo>
                                    <a:pt x="7381903" y="4533601"/>
                                  </a:lnTo>
                                  <a:cubicBezTo>
                                    <a:pt x="7381105" y="4534000"/>
                                    <a:pt x="7380306" y="4534399"/>
                                    <a:pt x="7379508" y="4534399"/>
                                  </a:cubicBezTo>
                                  <a:cubicBezTo>
                                    <a:pt x="7378709" y="4534399"/>
                                    <a:pt x="7377512" y="4534000"/>
                                    <a:pt x="7377113" y="4533202"/>
                                  </a:cubicBezTo>
                                  <a:lnTo>
                                    <a:pt x="7375915" y="4532004"/>
                                  </a:lnTo>
                                  <a:cubicBezTo>
                                    <a:pt x="7373520" y="4529209"/>
                                    <a:pt x="7370126" y="4527612"/>
                                    <a:pt x="7366633" y="4527313"/>
                                  </a:cubicBezTo>
                                  <a:close/>
                                  <a:moveTo>
                                    <a:pt x="704119" y="4520826"/>
                                  </a:moveTo>
                                  <a:lnTo>
                                    <a:pt x="718890" y="4522024"/>
                                  </a:lnTo>
                                  <a:cubicBezTo>
                                    <a:pt x="720886" y="4522024"/>
                                    <a:pt x="722083" y="4523620"/>
                                    <a:pt x="722882" y="4526016"/>
                                  </a:cubicBezTo>
                                  <a:lnTo>
                                    <a:pt x="721684" y="4540787"/>
                                  </a:lnTo>
                                  <a:cubicBezTo>
                                    <a:pt x="721684" y="4542783"/>
                                    <a:pt x="720087" y="4543981"/>
                                    <a:pt x="718091" y="4543981"/>
                                  </a:cubicBezTo>
                                  <a:cubicBezTo>
                                    <a:pt x="716095" y="4543981"/>
                                    <a:pt x="714898" y="4542384"/>
                                    <a:pt x="714898" y="4540388"/>
                                  </a:cubicBezTo>
                                  <a:lnTo>
                                    <a:pt x="715297" y="4533600"/>
                                  </a:lnTo>
                                  <a:lnTo>
                                    <a:pt x="704519" y="4542783"/>
                                  </a:lnTo>
                                  <a:lnTo>
                                    <a:pt x="704918" y="4543182"/>
                                  </a:lnTo>
                                  <a:cubicBezTo>
                                    <a:pt x="712103" y="4551964"/>
                                    <a:pt x="710906" y="4564739"/>
                                    <a:pt x="702523" y="4571924"/>
                                  </a:cubicBezTo>
                                  <a:lnTo>
                                    <a:pt x="678970" y="4591884"/>
                                  </a:lnTo>
                                  <a:cubicBezTo>
                                    <a:pt x="677373" y="4593481"/>
                                    <a:pt x="674978" y="4593880"/>
                                    <a:pt x="672982" y="4593880"/>
                                  </a:cubicBezTo>
                                  <a:cubicBezTo>
                                    <a:pt x="670986" y="4593880"/>
                                    <a:pt x="668990" y="4592683"/>
                                    <a:pt x="667393" y="4591086"/>
                                  </a:cubicBezTo>
                                  <a:lnTo>
                                    <a:pt x="659010" y="4581106"/>
                                  </a:lnTo>
                                  <a:lnTo>
                                    <a:pt x="649827" y="4589090"/>
                                  </a:lnTo>
                                  <a:lnTo>
                                    <a:pt x="649428" y="4596275"/>
                                  </a:lnTo>
                                  <a:cubicBezTo>
                                    <a:pt x="649428" y="4598271"/>
                                    <a:pt x="647831" y="4599469"/>
                                    <a:pt x="645835" y="4599469"/>
                                  </a:cubicBezTo>
                                  <a:cubicBezTo>
                                    <a:pt x="643839" y="4599469"/>
                                    <a:pt x="642642" y="4597872"/>
                                    <a:pt x="642642" y="4595876"/>
                                  </a:cubicBezTo>
                                  <a:lnTo>
                                    <a:pt x="643041" y="4590687"/>
                                  </a:lnTo>
                                  <a:lnTo>
                                    <a:pt x="637851" y="4590287"/>
                                  </a:lnTo>
                                  <a:cubicBezTo>
                                    <a:pt x="635855" y="4590287"/>
                                    <a:pt x="634658" y="4588691"/>
                                    <a:pt x="634658" y="4586695"/>
                                  </a:cubicBezTo>
                                  <a:cubicBezTo>
                                    <a:pt x="634658" y="4584699"/>
                                    <a:pt x="636255" y="4583501"/>
                                    <a:pt x="638251" y="4583501"/>
                                  </a:cubicBezTo>
                                  <a:lnTo>
                                    <a:pt x="645436" y="4583900"/>
                                  </a:lnTo>
                                  <a:lnTo>
                                    <a:pt x="654618" y="4575916"/>
                                  </a:lnTo>
                                  <a:lnTo>
                                    <a:pt x="647033" y="4567134"/>
                                  </a:lnTo>
                                  <a:cubicBezTo>
                                    <a:pt x="639847" y="4558352"/>
                                    <a:pt x="641045" y="4545577"/>
                                    <a:pt x="649428" y="4538391"/>
                                  </a:cubicBezTo>
                                  <a:cubicBezTo>
                                    <a:pt x="657412" y="4531205"/>
                                    <a:pt x="669389" y="4532004"/>
                                    <a:pt x="676974" y="4539588"/>
                                  </a:cubicBezTo>
                                  <a:cubicBezTo>
                                    <a:pt x="683361" y="4534798"/>
                                    <a:pt x="691744" y="4534399"/>
                                    <a:pt x="698531" y="4537992"/>
                                  </a:cubicBezTo>
                                  <a:lnTo>
                                    <a:pt x="710507" y="4528012"/>
                                  </a:lnTo>
                                  <a:lnTo>
                                    <a:pt x="703720" y="4527612"/>
                                  </a:lnTo>
                                  <a:cubicBezTo>
                                    <a:pt x="701724" y="4527612"/>
                                    <a:pt x="700527" y="4526016"/>
                                    <a:pt x="700527" y="4524020"/>
                                  </a:cubicBezTo>
                                  <a:cubicBezTo>
                                    <a:pt x="700527" y="4522024"/>
                                    <a:pt x="702123" y="4520826"/>
                                    <a:pt x="704119" y="4520826"/>
                                  </a:cubicBezTo>
                                  <a:close/>
                                  <a:moveTo>
                                    <a:pt x="2948622" y="4516585"/>
                                  </a:moveTo>
                                  <a:cubicBezTo>
                                    <a:pt x="2953613" y="4517733"/>
                                    <a:pt x="2958203" y="4520826"/>
                                    <a:pt x="2961198" y="4525617"/>
                                  </a:cubicBezTo>
                                  <a:lnTo>
                                    <a:pt x="2955609" y="4529210"/>
                                  </a:lnTo>
                                  <a:cubicBezTo>
                                    <a:pt x="2951616" y="4522823"/>
                                    <a:pt x="2943234" y="4520826"/>
                                    <a:pt x="2936846" y="4524819"/>
                                  </a:cubicBezTo>
                                  <a:cubicBezTo>
                                    <a:pt x="2930459" y="4528811"/>
                                    <a:pt x="2928466" y="4537194"/>
                                    <a:pt x="2932854" y="4543182"/>
                                  </a:cubicBezTo>
                                  <a:lnTo>
                                    <a:pt x="2927263" y="4546775"/>
                                  </a:lnTo>
                                  <a:cubicBezTo>
                                    <a:pt x="2921277" y="4537593"/>
                                    <a:pt x="2924072" y="4525218"/>
                                    <a:pt x="2933651" y="4519229"/>
                                  </a:cubicBezTo>
                                  <a:cubicBezTo>
                                    <a:pt x="2938243" y="4516235"/>
                                    <a:pt x="2943632" y="4515437"/>
                                    <a:pt x="2948622" y="4516585"/>
                                  </a:cubicBezTo>
                                  <a:close/>
                                  <a:moveTo>
                                    <a:pt x="7407052" y="4507652"/>
                                  </a:moveTo>
                                  <a:lnTo>
                                    <a:pt x="7421823" y="4508850"/>
                                  </a:lnTo>
                                  <a:cubicBezTo>
                                    <a:pt x="7423819" y="4508850"/>
                                    <a:pt x="7425016" y="4510446"/>
                                    <a:pt x="7425815" y="4512842"/>
                                  </a:cubicBezTo>
                                  <a:lnTo>
                                    <a:pt x="7424617" y="4527613"/>
                                  </a:lnTo>
                                  <a:cubicBezTo>
                                    <a:pt x="7424617" y="4529609"/>
                                    <a:pt x="7423020" y="4530807"/>
                                    <a:pt x="7421024" y="4530807"/>
                                  </a:cubicBezTo>
                                  <a:cubicBezTo>
                                    <a:pt x="7419028" y="4530807"/>
                                    <a:pt x="7417831" y="4529210"/>
                                    <a:pt x="7417831" y="4527214"/>
                                  </a:cubicBezTo>
                                  <a:lnTo>
                                    <a:pt x="7418230" y="4520426"/>
                                  </a:lnTo>
                                  <a:lnTo>
                                    <a:pt x="7407452" y="4529609"/>
                                  </a:lnTo>
                                  <a:lnTo>
                                    <a:pt x="7407851" y="4530008"/>
                                  </a:lnTo>
                                  <a:cubicBezTo>
                                    <a:pt x="7415036" y="4538790"/>
                                    <a:pt x="7413839" y="4551565"/>
                                    <a:pt x="7405456" y="4558750"/>
                                  </a:cubicBezTo>
                                  <a:lnTo>
                                    <a:pt x="7381903" y="4578710"/>
                                  </a:lnTo>
                                  <a:cubicBezTo>
                                    <a:pt x="7380306" y="4580307"/>
                                    <a:pt x="7377911" y="4580706"/>
                                    <a:pt x="7375915" y="4580706"/>
                                  </a:cubicBezTo>
                                  <a:cubicBezTo>
                                    <a:pt x="7373919" y="4580706"/>
                                    <a:pt x="7371923" y="4579509"/>
                                    <a:pt x="7370326" y="4577912"/>
                                  </a:cubicBezTo>
                                  <a:lnTo>
                                    <a:pt x="7361943" y="4567932"/>
                                  </a:lnTo>
                                  <a:lnTo>
                                    <a:pt x="7352760" y="4575916"/>
                                  </a:lnTo>
                                  <a:lnTo>
                                    <a:pt x="7352361" y="4583101"/>
                                  </a:lnTo>
                                  <a:cubicBezTo>
                                    <a:pt x="7352361" y="4585097"/>
                                    <a:pt x="7350764" y="4586295"/>
                                    <a:pt x="7348768" y="4586295"/>
                                  </a:cubicBezTo>
                                  <a:cubicBezTo>
                                    <a:pt x="7346772" y="4586295"/>
                                    <a:pt x="7345575" y="4584698"/>
                                    <a:pt x="7345575" y="4582702"/>
                                  </a:cubicBezTo>
                                  <a:lnTo>
                                    <a:pt x="7345974" y="4577513"/>
                                  </a:lnTo>
                                  <a:lnTo>
                                    <a:pt x="7340784" y="4577113"/>
                                  </a:lnTo>
                                  <a:cubicBezTo>
                                    <a:pt x="7338788" y="4577113"/>
                                    <a:pt x="7337591" y="4575517"/>
                                    <a:pt x="7337591" y="4573521"/>
                                  </a:cubicBezTo>
                                  <a:cubicBezTo>
                                    <a:pt x="7337591" y="4571525"/>
                                    <a:pt x="7339188" y="4570327"/>
                                    <a:pt x="7341184" y="4570327"/>
                                  </a:cubicBezTo>
                                  <a:lnTo>
                                    <a:pt x="7348369" y="4570726"/>
                                  </a:lnTo>
                                  <a:lnTo>
                                    <a:pt x="7357551" y="4562742"/>
                                  </a:lnTo>
                                  <a:lnTo>
                                    <a:pt x="7349966" y="4553960"/>
                                  </a:lnTo>
                                  <a:cubicBezTo>
                                    <a:pt x="7342780" y="4545178"/>
                                    <a:pt x="7343978" y="4532403"/>
                                    <a:pt x="7352361" y="4525217"/>
                                  </a:cubicBezTo>
                                  <a:cubicBezTo>
                                    <a:pt x="7360346" y="4518031"/>
                                    <a:pt x="7372322" y="4518830"/>
                                    <a:pt x="7379907" y="4526414"/>
                                  </a:cubicBezTo>
                                  <a:cubicBezTo>
                                    <a:pt x="7386294" y="4521624"/>
                                    <a:pt x="7394677" y="4521225"/>
                                    <a:pt x="7401464" y="4524818"/>
                                  </a:cubicBezTo>
                                  <a:lnTo>
                                    <a:pt x="7413440" y="4514838"/>
                                  </a:lnTo>
                                  <a:lnTo>
                                    <a:pt x="7406653" y="4514438"/>
                                  </a:lnTo>
                                  <a:cubicBezTo>
                                    <a:pt x="7404657" y="4514438"/>
                                    <a:pt x="7403460" y="4512842"/>
                                    <a:pt x="7403460" y="4510846"/>
                                  </a:cubicBezTo>
                                  <a:cubicBezTo>
                                    <a:pt x="7403460" y="4508850"/>
                                    <a:pt x="7405056" y="4507652"/>
                                    <a:pt x="7407052" y="4507652"/>
                                  </a:cubicBezTo>
                                  <a:close/>
                                  <a:moveTo>
                                    <a:pt x="1979716" y="4461500"/>
                                  </a:moveTo>
                                  <a:lnTo>
                                    <a:pt x="1979563" y="4468532"/>
                                  </a:lnTo>
                                  <a:lnTo>
                                    <a:pt x="1974014" y="4473918"/>
                                  </a:lnTo>
                                  <a:lnTo>
                                    <a:pt x="1982057" y="4474070"/>
                                  </a:lnTo>
                                  <a:lnTo>
                                    <a:pt x="1987387" y="4479460"/>
                                  </a:lnTo>
                                  <a:lnTo>
                                    <a:pt x="1987546" y="4472125"/>
                                  </a:lnTo>
                                  <a:lnTo>
                                    <a:pt x="1992753" y="4466918"/>
                                  </a:lnTo>
                                  <a:lnTo>
                                    <a:pt x="1984752" y="4466536"/>
                                  </a:lnTo>
                                  <a:close/>
                                  <a:moveTo>
                                    <a:pt x="1974773" y="4447772"/>
                                  </a:moveTo>
                                  <a:cubicBezTo>
                                    <a:pt x="1976769" y="4446974"/>
                                    <a:pt x="1979164" y="4447772"/>
                                    <a:pt x="1979963" y="4450168"/>
                                  </a:cubicBezTo>
                                  <a:lnTo>
                                    <a:pt x="1979937" y="4451342"/>
                                  </a:lnTo>
                                  <a:lnTo>
                                    <a:pt x="1987945" y="4459351"/>
                                  </a:lnTo>
                                  <a:lnTo>
                                    <a:pt x="2000320" y="4459351"/>
                                  </a:lnTo>
                                  <a:lnTo>
                                    <a:pt x="2000720" y="4458950"/>
                                  </a:lnTo>
                                  <a:cubicBezTo>
                                    <a:pt x="2002717" y="4458152"/>
                                    <a:pt x="2005112" y="4458950"/>
                                    <a:pt x="2005910" y="4461345"/>
                                  </a:cubicBezTo>
                                  <a:cubicBezTo>
                                    <a:pt x="2006709" y="4463341"/>
                                    <a:pt x="2005910" y="4465736"/>
                                    <a:pt x="2003515" y="4466536"/>
                                  </a:cubicBezTo>
                                  <a:lnTo>
                                    <a:pt x="2003117" y="4466934"/>
                                  </a:lnTo>
                                  <a:lnTo>
                                    <a:pt x="2003116" y="4466935"/>
                                  </a:lnTo>
                                  <a:lnTo>
                                    <a:pt x="2003116" y="4466935"/>
                                  </a:lnTo>
                                  <a:lnTo>
                                    <a:pt x="1994732" y="4475318"/>
                                  </a:lnTo>
                                  <a:lnTo>
                                    <a:pt x="1994732" y="4486890"/>
                                  </a:lnTo>
                                  <a:lnTo>
                                    <a:pt x="1995132" y="4487294"/>
                                  </a:lnTo>
                                  <a:cubicBezTo>
                                    <a:pt x="1995531" y="4489689"/>
                                    <a:pt x="1994334" y="4492085"/>
                                    <a:pt x="1992338" y="4492883"/>
                                  </a:cubicBezTo>
                                  <a:lnTo>
                                    <a:pt x="1992023" y="4492726"/>
                                  </a:lnTo>
                                  <a:lnTo>
                                    <a:pt x="1991938" y="4492883"/>
                                  </a:lnTo>
                                  <a:cubicBezTo>
                                    <a:pt x="1989942" y="4493681"/>
                                    <a:pt x="1987946" y="4492484"/>
                                    <a:pt x="1987147" y="4490488"/>
                                  </a:cubicBezTo>
                                  <a:lnTo>
                                    <a:pt x="1987155" y="4490084"/>
                                  </a:lnTo>
                                  <a:lnTo>
                                    <a:pt x="1978914" y="4481556"/>
                                  </a:lnTo>
                                  <a:lnTo>
                                    <a:pt x="1966401" y="4481306"/>
                                  </a:lnTo>
                                  <a:lnTo>
                                    <a:pt x="1965990" y="4481705"/>
                                  </a:lnTo>
                                  <a:cubicBezTo>
                                    <a:pt x="1963994" y="4482504"/>
                                    <a:pt x="1961998" y="4481306"/>
                                    <a:pt x="1961199" y="4479310"/>
                                  </a:cubicBezTo>
                                  <a:lnTo>
                                    <a:pt x="1961350" y="4478981"/>
                                  </a:lnTo>
                                  <a:lnTo>
                                    <a:pt x="1961199" y="4478911"/>
                                  </a:lnTo>
                                  <a:cubicBezTo>
                                    <a:pt x="1960400" y="4476915"/>
                                    <a:pt x="1961199" y="4474519"/>
                                    <a:pt x="1963594" y="4473720"/>
                                  </a:cubicBezTo>
                                  <a:lnTo>
                                    <a:pt x="1963988" y="4473728"/>
                                  </a:lnTo>
                                  <a:lnTo>
                                    <a:pt x="1972378" y="4465338"/>
                                  </a:lnTo>
                                  <a:lnTo>
                                    <a:pt x="1972378" y="4454163"/>
                                  </a:lnTo>
                                  <a:lnTo>
                                    <a:pt x="1971577" y="4453363"/>
                                  </a:lnTo>
                                  <a:cubicBezTo>
                                    <a:pt x="1970779" y="4451366"/>
                                    <a:pt x="1971577" y="4448971"/>
                                    <a:pt x="1973972" y="4448172"/>
                                  </a:cubicBezTo>
                                  <a:lnTo>
                                    <a:pt x="1974480" y="4448406"/>
                                  </a:lnTo>
                                  <a:close/>
                                  <a:moveTo>
                                    <a:pt x="1913135" y="4438159"/>
                                  </a:moveTo>
                                  <a:lnTo>
                                    <a:pt x="1912896" y="4455359"/>
                                  </a:lnTo>
                                  <a:lnTo>
                                    <a:pt x="1900047" y="4467494"/>
                                  </a:lnTo>
                                  <a:lnTo>
                                    <a:pt x="1917288" y="4467733"/>
                                  </a:lnTo>
                                  <a:lnTo>
                                    <a:pt x="1930208" y="4481170"/>
                                  </a:lnTo>
                                  <a:lnTo>
                                    <a:pt x="1930462" y="4462943"/>
                                  </a:lnTo>
                                  <a:lnTo>
                                    <a:pt x="1943092" y="4450799"/>
                                  </a:lnTo>
                                  <a:lnTo>
                                    <a:pt x="1923674" y="4449371"/>
                                  </a:lnTo>
                                  <a:close/>
                                  <a:moveTo>
                                    <a:pt x="1907307" y="4424220"/>
                                  </a:moveTo>
                                  <a:lnTo>
                                    <a:pt x="1907966" y="4424525"/>
                                  </a:lnTo>
                                  <a:lnTo>
                                    <a:pt x="1908106" y="4424220"/>
                                  </a:lnTo>
                                  <a:cubicBezTo>
                                    <a:pt x="1910102" y="4423422"/>
                                    <a:pt x="1912497" y="4424220"/>
                                    <a:pt x="1913296" y="4426615"/>
                                  </a:cubicBezTo>
                                  <a:lnTo>
                                    <a:pt x="1913284" y="4427430"/>
                                  </a:lnTo>
                                  <a:lnTo>
                                    <a:pt x="1928216" y="4442884"/>
                                  </a:lnTo>
                                  <a:cubicBezTo>
                                    <a:pt x="1935152" y="4445878"/>
                                    <a:pt x="1943236" y="4446177"/>
                                    <a:pt x="1950821" y="4442983"/>
                                  </a:cubicBezTo>
                                  <a:lnTo>
                                    <a:pt x="1951091" y="4443107"/>
                                  </a:lnTo>
                                  <a:lnTo>
                                    <a:pt x="1951221" y="4442982"/>
                                  </a:lnTo>
                                  <a:cubicBezTo>
                                    <a:pt x="1953217" y="4442184"/>
                                    <a:pt x="1955612" y="4442982"/>
                                    <a:pt x="1956411" y="4445377"/>
                                  </a:cubicBezTo>
                                  <a:cubicBezTo>
                                    <a:pt x="1957209" y="4447373"/>
                                    <a:pt x="1956411" y="4449768"/>
                                    <a:pt x="1954015" y="4450567"/>
                                  </a:cubicBezTo>
                                  <a:cubicBezTo>
                                    <a:pt x="1946830" y="4453361"/>
                                    <a:pt x="1940842" y="4458951"/>
                                    <a:pt x="1937648" y="4466536"/>
                                  </a:cubicBezTo>
                                  <a:cubicBezTo>
                                    <a:pt x="1934454" y="4473721"/>
                                    <a:pt x="1934454" y="4481705"/>
                                    <a:pt x="1937248" y="4489290"/>
                                  </a:cubicBezTo>
                                  <a:lnTo>
                                    <a:pt x="1934858" y="4494071"/>
                                  </a:lnTo>
                                  <a:lnTo>
                                    <a:pt x="1934854" y="4494081"/>
                                  </a:lnTo>
                                  <a:lnTo>
                                    <a:pt x="1934853" y="4494081"/>
                                  </a:lnTo>
                                  <a:lnTo>
                                    <a:pt x="1934853" y="4494081"/>
                                  </a:lnTo>
                                  <a:lnTo>
                                    <a:pt x="1933056" y="4493182"/>
                                  </a:lnTo>
                                  <a:lnTo>
                                    <a:pt x="1930062" y="4491686"/>
                                  </a:lnTo>
                                  <a:cubicBezTo>
                                    <a:pt x="1927268" y="4484101"/>
                                    <a:pt x="1921679" y="4478512"/>
                                    <a:pt x="1914094" y="4475319"/>
                                  </a:cubicBezTo>
                                  <a:lnTo>
                                    <a:pt x="1892170" y="4474933"/>
                                  </a:lnTo>
                                  <a:lnTo>
                                    <a:pt x="1891339" y="4475718"/>
                                  </a:lnTo>
                                  <a:cubicBezTo>
                                    <a:pt x="1889343" y="4476516"/>
                                    <a:pt x="1887347" y="4475318"/>
                                    <a:pt x="1886549" y="4473322"/>
                                  </a:cubicBezTo>
                                  <a:lnTo>
                                    <a:pt x="1886782" y="4472816"/>
                                  </a:lnTo>
                                  <a:lnTo>
                                    <a:pt x="1886149" y="4472524"/>
                                  </a:lnTo>
                                  <a:cubicBezTo>
                                    <a:pt x="1885351" y="4470527"/>
                                    <a:pt x="1886149" y="4468132"/>
                                    <a:pt x="1888545" y="4467334"/>
                                  </a:cubicBezTo>
                                  <a:lnTo>
                                    <a:pt x="1889746" y="4467351"/>
                                  </a:lnTo>
                                  <a:lnTo>
                                    <a:pt x="1905311" y="4452165"/>
                                  </a:lnTo>
                                  <a:lnTo>
                                    <a:pt x="1905697" y="4430245"/>
                                  </a:lnTo>
                                  <a:lnTo>
                                    <a:pt x="1904912" y="4429410"/>
                                  </a:lnTo>
                                  <a:cubicBezTo>
                                    <a:pt x="1904114" y="4427414"/>
                                    <a:pt x="1904912" y="4425019"/>
                                    <a:pt x="1907307" y="4424220"/>
                                  </a:cubicBezTo>
                                  <a:close/>
                                  <a:moveTo>
                                    <a:pt x="4468450" y="4389989"/>
                                  </a:moveTo>
                                  <a:cubicBezTo>
                                    <a:pt x="4464957" y="4389689"/>
                                    <a:pt x="4461364" y="4390687"/>
                                    <a:pt x="4458569" y="4393083"/>
                                  </a:cubicBezTo>
                                  <a:cubicBezTo>
                                    <a:pt x="4452981" y="4397873"/>
                                    <a:pt x="4452182" y="4406656"/>
                                    <a:pt x="4456973" y="4412245"/>
                                  </a:cubicBezTo>
                                  <a:lnTo>
                                    <a:pt x="4464159" y="4420628"/>
                                  </a:lnTo>
                                  <a:lnTo>
                                    <a:pt x="4475736" y="4410648"/>
                                  </a:lnTo>
                                  <a:cubicBezTo>
                                    <a:pt x="4477333" y="4409450"/>
                                    <a:pt x="4479329" y="4409450"/>
                                    <a:pt x="4480526" y="4411047"/>
                                  </a:cubicBezTo>
                                  <a:cubicBezTo>
                                    <a:pt x="4481724" y="4412644"/>
                                    <a:pt x="4481724" y="4414640"/>
                                    <a:pt x="4480127" y="4415837"/>
                                  </a:cubicBezTo>
                                  <a:lnTo>
                                    <a:pt x="4468550" y="4425817"/>
                                  </a:lnTo>
                                  <a:lnTo>
                                    <a:pt x="4476933" y="4435797"/>
                                  </a:lnTo>
                                  <a:cubicBezTo>
                                    <a:pt x="4477333" y="4436197"/>
                                    <a:pt x="4478131" y="4436197"/>
                                    <a:pt x="4478929" y="4435797"/>
                                  </a:cubicBezTo>
                                  <a:lnTo>
                                    <a:pt x="4502881" y="4415837"/>
                                  </a:lnTo>
                                  <a:cubicBezTo>
                                    <a:pt x="4508470" y="4411047"/>
                                    <a:pt x="4509268" y="4402265"/>
                                    <a:pt x="4504079" y="4396676"/>
                                  </a:cubicBezTo>
                                  <a:cubicBezTo>
                                    <a:pt x="4499289" y="4391087"/>
                                    <a:pt x="4490506" y="4390289"/>
                                    <a:pt x="4484917" y="4395079"/>
                                  </a:cubicBezTo>
                                  <a:lnTo>
                                    <a:pt x="4483720" y="4396277"/>
                                  </a:lnTo>
                                  <a:cubicBezTo>
                                    <a:pt x="4482921" y="4396676"/>
                                    <a:pt x="4482123" y="4397075"/>
                                    <a:pt x="4481325" y="4397075"/>
                                  </a:cubicBezTo>
                                  <a:cubicBezTo>
                                    <a:pt x="4480526" y="4397075"/>
                                    <a:pt x="4479329" y="4396676"/>
                                    <a:pt x="4478929" y="4395877"/>
                                  </a:cubicBezTo>
                                  <a:lnTo>
                                    <a:pt x="4477732" y="4394680"/>
                                  </a:lnTo>
                                  <a:cubicBezTo>
                                    <a:pt x="4475336" y="4391885"/>
                                    <a:pt x="4471943" y="4390288"/>
                                    <a:pt x="4468450" y="4389989"/>
                                  </a:cubicBezTo>
                                  <a:close/>
                                  <a:moveTo>
                                    <a:pt x="6725819" y="4383253"/>
                                  </a:moveTo>
                                  <a:cubicBezTo>
                                    <a:pt x="6730809" y="4384401"/>
                                    <a:pt x="6735400" y="4387494"/>
                                    <a:pt x="6738394" y="4392285"/>
                                  </a:cubicBezTo>
                                  <a:lnTo>
                                    <a:pt x="6732805" y="4395878"/>
                                  </a:lnTo>
                                  <a:cubicBezTo>
                                    <a:pt x="6728813" y="4389491"/>
                                    <a:pt x="6720430" y="4387494"/>
                                    <a:pt x="6714042" y="4391487"/>
                                  </a:cubicBezTo>
                                  <a:cubicBezTo>
                                    <a:pt x="6708053" y="4395080"/>
                                    <a:pt x="6706057" y="4403463"/>
                                    <a:pt x="6710050" y="4409850"/>
                                  </a:cubicBezTo>
                                  <a:lnTo>
                                    <a:pt x="6704461" y="4413443"/>
                                  </a:lnTo>
                                  <a:cubicBezTo>
                                    <a:pt x="6698473" y="4404261"/>
                                    <a:pt x="6701267" y="4391886"/>
                                    <a:pt x="6710849" y="4385897"/>
                                  </a:cubicBezTo>
                                  <a:cubicBezTo>
                                    <a:pt x="6715439" y="4382903"/>
                                    <a:pt x="6720829" y="4382105"/>
                                    <a:pt x="6725819" y="4383253"/>
                                  </a:cubicBezTo>
                                  <a:close/>
                                  <a:moveTo>
                                    <a:pt x="4509268" y="4370328"/>
                                  </a:moveTo>
                                  <a:lnTo>
                                    <a:pt x="4524039" y="4371525"/>
                                  </a:lnTo>
                                  <a:cubicBezTo>
                                    <a:pt x="4525636" y="4371924"/>
                                    <a:pt x="4526833" y="4373122"/>
                                    <a:pt x="4528031" y="4375517"/>
                                  </a:cubicBezTo>
                                  <a:lnTo>
                                    <a:pt x="4526833" y="4390289"/>
                                  </a:lnTo>
                                  <a:cubicBezTo>
                                    <a:pt x="4526833" y="4392285"/>
                                    <a:pt x="4525236" y="4393482"/>
                                    <a:pt x="4523240" y="4393482"/>
                                  </a:cubicBezTo>
                                  <a:cubicBezTo>
                                    <a:pt x="4521244" y="4393482"/>
                                    <a:pt x="4520047" y="4391885"/>
                                    <a:pt x="4520047" y="4389889"/>
                                  </a:cubicBezTo>
                                  <a:lnTo>
                                    <a:pt x="4520446" y="4383102"/>
                                  </a:lnTo>
                                  <a:lnTo>
                                    <a:pt x="4509668" y="4392285"/>
                                  </a:lnTo>
                                  <a:lnTo>
                                    <a:pt x="4510067" y="4392684"/>
                                  </a:lnTo>
                                  <a:cubicBezTo>
                                    <a:pt x="4517252" y="4401466"/>
                                    <a:pt x="4516055" y="4414241"/>
                                    <a:pt x="4507672" y="4421426"/>
                                  </a:cubicBezTo>
                                  <a:lnTo>
                                    <a:pt x="4484119" y="4441386"/>
                                  </a:lnTo>
                                  <a:cubicBezTo>
                                    <a:pt x="4482522" y="4442983"/>
                                    <a:pt x="4480127" y="4443382"/>
                                    <a:pt x="4478131" y="4443382"/>
                                  </a:cubicBezTo>
                                  <a:cubicBezTo>
                                    <a:pt x="4476135" y="4443382"/>
                                    <a:pt x="4474139" y="4442185"/>
                                    <a:pt x="4472542" y="4440588"/>
                                  </a:cubicBezTo>
                                  <a:lnTo>
                                    <a:pt x="4464159" y="4430608"/>
                                  </a:lnTo>
                                  <a:lnTo>
                                    <a:pt x="4454977" y="4438592"/>
                                  </a:lnTo>
                                  <a:lnTo>
                                    <a:pt x="4454577" y="4445777"/>
                                  </a:lnTo>
                                  <a:cubicBezTo>
                                    <a:pt x="4454577" y="4447773"/>
                                    <a:pt x="4452981" y="4448971"/>
                                    <a:pt x="4450985" y="4448971"/>
                                  </a:cubicBezTo>
                                  <a:cubicBezTo>
                                    <a:pt x="4448989" y="4448971"/>
                                    <a:pt x="4447791" y="4447374"/>
                                    <a:pt x="4447791" y="4445378"/>
                                  </a:cubicBezTo>
                                  <a:lnTo>
                                    <a:pt x="4448190" y="4440189"/>
                                  </a:lnTo>
                                  <a:lnTo>
                                    <a:pt x="4443001" y="4439789"/>
                                  </a:lnTo>
                                  <a:cubicBezTo>
                                    <a:pt x="4441005" y="4439789"/>
                                    <a:pt x="4439807" y="4438193"/>
                                    <a:pt x="4439807" y="4436197"/>
                                  </a:cubicBezTo>
                                  <a:cubicBezTo>
                                    <a:pt x="4439807" y="4434201"/>
                                    <a:pt x="4441404" y="4433003"/>
                                    <a:pt x="4443400" y="4433003"/>
                                  </a:cubicBezTo>
                                  <a:lnTo>
                                    <a:pt x="4450585" y="4433402"/>
                                  </a:lnTo>
                                  <a:lnTo>
                                    <a:pt x="4459767" y="4425418"/>
                                  </a:lnTo>
                                  <a:lnTo>
                                    <a:pt x="4452182" y="4416636"/>
                                  </a:lnTo>
                                  <a:cubicBezTo>
                                    <a:pt x="4444997" y="4407853"/>
                                    <a:pt x="4446194" y="4395079"/>
                                    <a:pt x="4454577" y="4387892"/>
                                  </a:cubicBezTo>
                                  <a:cubicBezTo>
                                    <a:pt x="4462562" y="4380707"/>
                                    <a:pt x="4474538" y="4381505"/>
                                    <a:pt x="4482123" y="4389090"/>
                                  </a:cubicBezTo>
                                  <a:cubicBezTo>
                                    <a:pt x="4488510" y="4384300"/>
                                    <a:pt x="4496893" y="4383900"/>
                                    <a:pt x="4503680" y="4387493"/>
                                  </a:cubicBezTo>
                                  <a:lnTo>
                                    <a:pt x="4515656" y="4377513"/>
                                  </a:lnTo>
                                  <a:lnTo>
                                    <a:pt x="4508869" y="4377114"/>
                                  </a:lnTo>
                                  <a:cubicBezTo>
                                    <a:pt x="4506873" y="4377114"/>
                                    <a:pt x="4505676" y="4375517"/>
                                    <a:pt x="4505676" y="4373521"/>
                                  </a:cubicBezTo>
                                  <a:cubicBezTo>
                                    <a:pt x="4505676" y="4371525"/>
                                    <a:pt x="4507272" y="4370328"/>
                                    <a:pt x="4509268" y="4370328"/>
                                  </a:cubicBezTo>
                                  <a:close/>
                                  <a:moveTo>
                                    <a:pt x="5757316" y="4328167"/>
                                  </a:moveTo>
                                  <a:lnTo>
                                    <a:pt x="5757163" y="4335199"/>
                                  </a:lnTo>
                                  <a:lnTo>
                                    <a:pt x="5751606" y="4340594"/>
                                  </a:lnTo>
                                  <a:lnTo>
                                    <a:pt x="5759259" y="4340738"/>
                                  </a:lnTo>
                                  <a:lnTo>
                                    <a:pt x="5764970" y="4346514"/>
                                  </a:lnTo>
                                  <a:lnTo>
                                    <a:pt x="5765146" y="4338393"/>
                                  </a:lnTo>
                                  <a:lnTo>
                                    <a:pt x="5769973" y="4333566"/>
                                  </a:lnTo>
                                  <a:lnTo>
                                    <a:pt x="5762353" y="4333203"/>
                                  </a:lnTo>
                                  <a:close/>
                                  <a:moveTo>
                                    <a:pt x="5752373" y="4314440"/>
                                  </a:moveTo>
                                  <a:cubicBezTo>
                                    <a:pt x="5754369" y="4313642"/>
                                    <a:pt x="5756764" y="4314440"/>
                                    <a:pt x="5757562" y="4316835"/>
                                  </a:cubicBezTo>
                                  <a:lnTo>
                                    <a:pt x="5757537" y="4318007"/>
                                  </a:lnTo>
                                  <a:lnTo>
                                    <a:pt x="5765546" y="4326018"/>
                                  </a:lnTo>
                                  <a:lnTo>
                                    <a:pt x="5777522" y="4326018"/>
                                  </a:lnTo>
                                  <a:lnTo>
                                    <a:pt x="5778321" y="4325218"/>
                                  </a:lnTo>
                                  <a:cubicBezTo>
                                    <a:pt x="5780317" y="4324420"/>
                                    <a:pt x="5782712" y="4325218"/>
                                    <a:pt x="5783510" y="4327613"/>
                                  </a:cubicBezTo>
                                  <a:cubicBezTo>
                                    <a:pt x="5784309" y="4329609"/>
                                    <a:pt x="5783510" y="4332004"/>
                                    <a:pt x="5781115" y="4332804"/>
                                  </a:cubicBezTo>
                                  <a:lnTo>
                                    <a:pt x="5781059" y="4332860"/>
                                  </a:lnTo>
                                  <a:lnTo>
                                    <a:pt x="5780716" y="4333602"/>
                                  </a:lnTo>
                                  <a:lnTo>
                                    <a:pt x="5780183" y="4333736"/>
                                  </a:lnTo>
                                  <a:lnTo>
                                    <a:pt x="5772333" y="4341586"/>
                                  </a:lnTo>
                                  <a:cubicBezTo>
                                    <a:pt x="5770736" y="4345578"/>
                                    <a:pt x="5770736" y="4349969"/>
                                    <a:pt x="5772333" y="4353961"/>
                                  </a:cubicBezTo>
                                  <a:lnTo>
                                    <a:pt x="5772333" y="4353962"/>
                                  </a:lnTo>
                                  <a:lnTo>
                                    <a:pt x="5772333" y="4353962"/>
                                  </a:lnTo>
                                  <a:cubicBezTo>
                                    <a:pt x="5773131" y="4356358"/>
                                    <a:pt x="5771934" y="4358753"/>
                                    <a:pt x="5769539" y="4359551"/>
                                  </a:cubicBezTo>
                                  <a:cubicBezTo>
                                    <a:pt x="5767543" y="4360349"/>
                                    <a:pt x="5765547" y="4359152"/>
                                    <a:pt x="5764748" y="4357156"/>
                                  </a:cubicBezTo>
                                  <a:cubicBezTo>
                                    <a:pt x="5763151" y="4352964"/>
                                    <a:pt x="5759958" y="4349871"/>
                                    <a:pt x="5756115" y="4348224"/>
                                  </a:cubicBezTo>
                                  <a:lnTo>
                                    <a:pt x="5743994" y="4347982"/>
                                  </a:lnTo>
                                  <a:lnTo>
                                    <a:pt x="5743591" y="4348373"/>
                                  </a:lnTo>
                                  <a:cubicBezTo>
                                    <a:pt x="5741594" y="4349171"/>
                                    <a:pt x="5739598" y="4347974"/>
                                    <a:pt x="5738799" y="4345978"/>
                                  </a:cubicBezTo>
                                  <a:lnTo>
                                    <a:pt x="5738881" y="4345801"/>
                                  </a:lnTo>
                                  <a:lnTo>
                                    <a:pt x="5738400" y="4345579"/>
                                  </a:lnTo>
                                  <a:cubicBezTo>
                                    <a:pt x="5737602" y="4343583"/>
                                    <a:pt x="5738400" y="4341187"/>
                                    <a:pt x="5740795" y="4340389"/>
                                  </a:cubicBezTo>
                                  <a:lnTo>
                                    <a:pt x="5741578" y="4340404"/>
                                  </a:lnTo>
                                  <a:lnTo>
                                    <a:pt x="5749978" y="4332006"/>
                                  </a:lnTo>
                                  <a:lnTo>
                                    <a:pt x="5749978" y="4320829"/>
                                  </a:lnTo>
                                  <a:lnTo>
                                    <a:pt x="5749178" y="4320030"/>
                                  </a:lnTo>
                                  <a:cubicBezTo>
                                    <a:pt x="5748380" y="4318033"/>
                                    <a:pt x="5749178" y="4315638"/>
                                    <a:pt x="5751573" y="4314839"/>
                                  </a:cubicBezTo>
                                  <a:lnTo>
                                    <a:pt x="5752081" y="4315074"/>
                                  </a:lnTo>
                                  <a:close/>
                                  <a:moveTo>
                                    <a:pt x="5690732" y="4304821"/>
                                  </a:moveTo>
                                  <a:lnTo>
                                    <a:pt x="5690498" y="4321627"/>
                                  </a:lnTo>
                                  <a:lnTo>
                                    <a:pt x="5677649" y="4333762"/>
                                  </a:lnTo>
                                  <a:lnTo>
                                    <a:pt x="5694889" y="4334001"/>
                                  </a:lnTo>
                                  <a:lnTo>
                                    <a:pt x="5707814" y="4347443"/>
                                  </a:lnTo>
                                  <a:lnTo>
                                    <a:pt x="5708061" y="4329610"/>
                                  </a:lnTo>
                                  <a:lnTo>
                                    <a:pt x="5720691" y="4317466"/>
                                  </a:lnTo>
                                  <a:lnTo>
                                    <a:pt x="5701275" y="4316038"/>
                                  </a:lnTo>
                                  <a:close/>
                                  <a:moveTo>
                                    <a:pt x="5685707" y="4290488"/>
                                  </a:moveTo>
                                  <a:cubicBezTo>
                                    <a:pt x="5687703" y="4289690"/>
                                    <a:pt x="5690098" y="4290488"/>
                                    <a:pt x="5690897" y="4292883"/>
                                  </a:cubicBezTo>
                                  <a:lnTo>
                                    <a:pt x="5690880" y="4294093"/>
                                  </a:lnTo>
                                  <a:lnTo>
                                    <a:pt x="5705816" y="4309551"/>
                                  </a:lnTo>
                                  <a:cubicBezTo>
                                    <a:pt x="5712752" y="4312545"/>
                                    <a:pt x="5720836" y="4312844"/>
                                    <a:pt x="5728421" y="4309650"/>
                                  </a:cubicBezTo>
                                  <a:lnTo>
                                    <a:pt x="5728690" y="4309774"/>
                                  </a:lnTo>
                                  <a:lnTo>
                                    <a:pt x="5728820" y="4309649"/>
                                  </a:lnTo>
                                  <a:cubicBezTo>
                                    <a:pt x="5730816" y="4308851"/>
                                    <a:pt x="5733211" y="4309649"/>
                                    <a:pt x="5734010" y="4312044"/>
                                  </a:cubicBezTo>
                                  <a:cubicBezTo>
                                    <a:pt x="5734808" y="4314040"/>
                                    <a:pt x="5734010" y="4316436"/>
                                    <a:pt x="5731614" y="4317234"/>
                                  </a:cubicBezTo>
                                  <a:cubicBezTo>
                                    <a:pt x="5724429" y="4320028"/>
                                    <a:pt x="5718441" y="4325618"/>
                                    <a:pt x="5715247" y="4333203"/>
                                  </a:cubicBezTo>
                                  <a:cubicBezTo>
                                    <a:pt x="5712054" y="4340389"/>
                                    <a:pt x="5712054" y="4348373"/>
                                    <a:pt x="5714848" y="4355957"/>
                                  </a:cubicBezTo>
                                  <a:cubicBezTo>
                                    <a:pt x="5715647" y="4357554"/>
                                    <a:pt x="5714449" y="4359550"/>
                                    <a:pt x="5712453" y="4360748"/>
                                  </a:cubicBezTo>
                                  <a:cubicBezTo>
                                    <a:pt x="5710456" y="4361546"/>
                                    <a:pt x="5708460" y="4360349"/>
                                    <a:pt x="5707662" y="4358353"/>
                                  </a:cubicBezTo>
                                  <a:lnTo>
                                    <a:pt x="5707668" y="4357956"/>
                                  </a:lnTo>
                                  <a:lnTo>
                                    <a:pt x="5707663" y="4357954"/>
                                  </a:lnTo>
                                  <a:cubicBezTo>
                                    <a:pt x="5704869" y="4350369"/>
                                    <a:pt x="5699280" y="4344780"/>
                                    <a:pt x="5691695" y="4341587"/>
                                  </a:cubicBezTo>
                                  <a:lnTo>
                                    <a:pt x="5669771" y="4341201"/>
                                  </a:lnTo>
                                  <a:lnTo>
                                    <a:pt x="5668940" y="4341986"/>
                                  </a:lnTo>
                                  <a:cubicBezTo>
                                    <a:pt x="5666944" y="4342784"/>
                                    <a:pt x="5664948" y="4341586"/>
                                    <a:pt x="5664149" y="4339590"/>
                                  </a:cubicBezTo>
                                  <a:lnTo>
                                    <a:pt x="5664383" y="4339084"/>
                                  </a:lnTo>
                                  <a:lnTo>
                                    <a:pt x="5663750" y="4338792"/>
                                  </a:lnTo>
                                  <a:cubicBezTo>
                                    <a:pt x="5662952" y="4336795"/>
                                    <a:pt x="5663750" y="4334400"/>
                                    <a:pt x="5666145" y="4333602"/>
                                  </a:cubicBezTo>
                                  <a:lnTo>
                                    <a:pt x="5667347" y="4333619"/>
                                  </a:lnTo>
                                  <a:lnTo>
                                    <a:pt x="5682913" y="4318433"/>
                                  </a:lnTo>
                                  <a:lnTo>
                                    <a:pt x="5683290" y="4296905"/>
                                  </a:lnTo>
                                  <a:lnTo>
                                    <a:pt x="5682512" y="4296077"/>
                                  </a:lnTo>
                                  <a:cubicBezTo>
                                    <a:pt x="5681714" y="4294081"/>
                                    <a:pt x="5682512" y="4291686"/>
                                    <a:pt x="5684907" y="4290887"/>
                                  </a:cubicBezTo>
                                  <a:lnTo>
                                    <a:pt x="5685415" y="4291121"/>
                                  </a:lnTo>
                                  <a:close/>
                                  <a:moveTo>
                                    <a:pt x="1543138" y="4269830"/>
                                  </a:moveTo>
                                  <a:cubicBezTo>
                                    <a:pt x="1539644" y="4269530"/>
                                    <a:pt x="1536051" y="4270529"/>
                                    <a:pt x="1533257" y="4272924"/>
                                  </a:cubicBezTo>
                                  <a:cubicBezTo>
                                    <a:pt x="1527669" y="4277715"/>
                                    <a:pt x="1526871" y="4286497"/>
                                    <a:pt x="1531662" y="4292086"/>
                                  </a:cubicBezTo>
                                  <a:lnTo>
                                    <a:pt x="1538846" y="4300469"/>
                                  </a:lnTo>
                                  <a:lnTo>
                                    <a:pt x="1550423" y="4290489"/>
                                  </a:lnTo>
                                  <a:cubicBezTo>
                                    <a:pt x="1552019" y="4289291"/>
                                    <a:pt x="1554015" y="4289291"/>
                                    <a:pt x="1555212" y="4290888"/>
                                  </a:cubicBezTo>
                                  <a:cubicBezTo>
                                    <a:pt x="1556411" y="4292485"/>
                                    <a:pt x="1556411" y="4294481"/>
                                    <a:pt x="1554813" y="4295679"/>
                                  </a:cubicBezTo>
                                  <a:lnTo>
                                    <a:pt x="1543238" y="4305659"/>
                                  </a:lnTo>
                                  <a:lnTo>
                                    <a:pt x="1551619" y="4315638"/>
                                  </a:lnTo>
                                  <a:cubicBezTo>
                                    <a:pt x="1552019" y="4316038"/>
                                    <a:pt x="1552818" y="4316038"/>
                                    <a:pt x="1553615" y="4315638"/>
                                  </a:cubicBezTo>
                                  <a:lnTo>
                                    <a:pt x="1577569" y="4295679"/>
                                  </a:lnTo>
                                  <a:cubicBezTo>
                                    <a:pt x="1583157" y="4290489"/>
                                    <a:pt x="1583557" y="4282106"/>
                                    <a:pt x="1578766" y="4276517"/>
                                  </a:cubicBezTo>
                                  <a:cubicBezTo>
                                    <a:pt x="1573976" y="4270928"/>
                                    <a:pt x="1565192" y="4270130"/>
                                    <a:pt x="1559603" y="4274920"/>
                                  </a:cubicBezTo>
                                  <a:lnTo>
                                    <a:pt x="1558406" y="4276118"/>
                                  </a:lnTo>
                                  <a:cubicBezTo>
                                    <a:pt x="1557608" y="4276517"/>
                                    <a:pt x="1556810" y="4276916"/>
                                    <a:pt x="1556012" y="4276916"/>
                                  </a:cubicBezTo>
                                  <a:cubicBezTo>
                                    <a:pt x="1554813" y="4276916"/>
                                    <a:pt x="1554015" y="4276517"/>
                                    <a:pt x="1553615" y="4275719"/>
                                  </a:cubicBezTo>
                                  <a:lnTo>
                                    <a:pt x="1552419" y="4274521"/>
                                  </a:lnTo>
                                  <a:cubicBezTo>
                                    <a:pt x="1550023" y="4271726"/>
                                    <a:pt x="1546630" y="4270129"/>
                                    <a:pt x="1543138" y="4269830"/>
                                  </a:cubicBezTo>
                                  <a:close/>
                                  <a:moveTo>
                                    <a:pt x="1583557" y="4250169"/>
                                  </a:moveTo>
                                  <a:lnTo>
                                    <a:pt x="1598327" y="4251367"/>
                                  </a:lnTo>
                                  <a:cubicBezTo>
                                    <a:pt x="1600323" y="4251367"/>
                                    <a:pt x="1601520" y="4252963"/>
                                    <a:pt x="1602319" y="4255359"/>
                                  </a:cubicBezTo>
                                  <a:lnTo>
                                    <a:pt x="1601121" y="4270130"/>
                                  </a:lnTo>
                                  <a:cubicBezTo>
                                    <a:pt x="1601121" y="4272126"/>
                                    <a:pt x="1599524" y="4273324"/>
                                    <a:pt x="1597529" y="4273324"/>
                                  </a:cubicBezTo>
                                  <a:cubicBezTo>
                                    <a:pt x="1595532" y="4273324"/>
                                    <a:pt x="1594335" y="4271727"/>
                                    <a:pt x="1594335" y="4269731"/>
                                  </a:cubicBezTo>
                                  <a:lnTo>
                                    <a:pt x="1594735" y="4262943"/>
                                  </a:lnTo>
                                  <a:lnTo>
                                    <a:pt x="1583957" y="4272126"/>
                                  </a:lnTo>
                                  <a:lnTo>
                                    <a:pt x="1584355" y="4272525"/>
                                  </a:lnTo>
                                  <a:cubicBezTo>
                                    <a:pt x="1591541" y="4281307"/>
                                    <a:pt x="1590343" y="4294082"/>
                                    <a:pt x="1581961" y="4301267"/>
                                  </a:cubicBezTo>
                                  <a:lnTo>
                                    <a:pt x="1558406" y="4321227"/>
                                  </a:lnTo>
                                  <a:cubicBezTo>
                                    <a:pt x="1556810" y="4322824"/>
                                    <a:pt x="1554414" y="4323223"/>
                                    <a:pt x="1552419" y="4323223"/>
                                  </a:cubicBezTo>
                                  <a:cubicBezTo>
                                    <a:pt x="1550423" y="4323223"/>
                                    <a:pt x="1548427" y="4322026"/>
                                    <a:pt x="1546830" y="4320429"/>
                                  </a:cubicBezTo>
                                  <a:lnTo>
                                    <a:pt x="1538448" y="4310449"/>
                                  </a:lnTo>
                                  <a:lnTo>
                                    <a:pt x="1529266" y="4318433"/>
                                  </a:lnTo>
                                  <a:lnTo>
                                    <a:pt x="1528866" y="4325618"/>
                                  </a:lnTo>
                                  <a:cubicBezTo>
                                    <a:pt x="1528866" y="4327614"/>
                                    <a:pt x="1527269" y="4328812"/>
                                    <a:pt x="1525273" y="4328812"/>
                                  </a:cubicBezTo>
                                  <a:cubicBezTo>
                                    <a:pt x="1523279" y="4328812"/>
                                    <a:pt x="1522081" y="4327215"/>
                                    <a:pt x="1522081" y="4325219"/>
                                  </a:cubicBezTo>
                                  <a:lnTo>
                                    <a:pt x="1522480" y="4320030"/>
                                  </a:lnTo>
                                  <a:lnTo>
                                    <a:pt x="1517289" y="4319630"/>
                                  </a:lnTo>
                                  <a:cubicBezTo>
                                    <a:pt x="1515294" y="4319630"/>
                                    <a:pt x="1514097" y="4318034"/>
                                    <a:pt x="1514097" y="4316038"/>
                                  </a:cubicBezTo>
                                  <a:cubicBezTo>
                                    <a:pt x="1514097" y="4314042"/>
                                    <a:pt x="1515694" y="4312844"/>
                                    <a:pt x="1517690" y="4312844"/>
                                  </a:cubicBezTo>
                                  <a:lnTo>
                                    <a:pt x="1524874" y="4313243"/>
                                  </a:lnTo>
                                  <a:lnTo>
                                    <a:pt x="1534056" y="4305259"/>
                                  </a:lnTo>
                                  <a:lnTo>
                                    <a:pt x="1526472" y="4296477"/>
                                  </a:lnTo>
                                  <a:cubicBezTo>
                                    <a:pt x="1519286" y="4287695"/>
                                    <a:pt x="1520484" y="4274920"/>
                                    <a:pt x="1528866" y="4267734"/>
                                  </a:cubicBezTo>
                                  <a:cubicBezTo>
                                    <a:pt x="1536851" y="4260548"/>
                                    <a:pt x="1548826" y="4261347"/>
                                    <a:pt x="1556411" y="4268931"/>
                                  </a:cubicBezTo>
                                  <a:cubicBezTo>
                                    <a:pt x="1562798" y="4264141"/>
                                    <a:pt x="1571181" y="4263742"/>
                                    <a:pt x="1577969" y="4267335"/>
                                  </a:cubicBezTo>
                                  <a:lnTo>
                                    <a:pt x="1589944" y="4257355"/>
                                  </a:lnTo>
                                  <a:lnTo>
                                    <a:pt x="1583157" y="4256955"/>
                                  </a:lnTo>
                                  <a:cubicBezTo>
                                    <a:pt x="1581161" y="4256955"/>
                                    <a:pt x="1579965" y="4255359"/>
                                    <a:pt x="1579965" y="4253363"/>
                                  </a:cubicBezTo>
                                  <a:cubicBezTo>
                                    <a:pt x="1579965" y="4251367"/>
                                    <a:pt x="1581562" y="4250169"/>
                                    <a:pt x="1583557" y="4250169"/>
                                  </a:cubicBezTo>
                                  <a:close/>
                                  <a:moveTo>
                                    <a:pt x="3828035" y="4245928"/>
                                  </a:moveTo>
                                  <a:cubicBezTo>
                                    <a:pt x="3833025" y="4247076"/>
                                    <a:pt x="3837616" y="4250170"/>
                                    <a:pt x="3840610" y="4254961"/>
                                  </a:cubicBezTo>
                                  <a:lnTo>
                                    <a:pt x="3835021" y="4258554"/>
                                  </a:lnTo>
                                  <a:cubicBezTo>
                                    <a:pt x="3831029" y="4252166"/>
                                    <a:pt x="3822646" y="4250169"/>
                                    <a:pt x="3816259" y="4254162"/>
                                  </a:cubicBezTo>
                                  <a:cubicBezTo>
                                    <a:pt x="3809870" y="4257755"/>
                                    <a:pt x="3807875" y="4266138"/>
                                    <a:pt x="3812266" y="4272526"/>
                                  </a:cubicBezTo>
                                  <a:lnTo>
                                    <a:pt x="3806677" y="4276118"/>
                                  </a:lnTo>
                                  <a:cubicBezTo>
                                    <a:pt x="3800689" y="4266937"/>
                                    <a:pt x="3803483" y="4254562"/>
                                    <a:pt x="3813064" y="4248573"/>
                                  </a:cubicBezTo>
                                  <a:cubicBezTo>
                                    <a:pt x="3817655" y="4245579"/>
                                    <a:pt x="3823045" y="4244781"/>
                                    <a:pt x="3828035" y="4245928"/>
                                  </a:cubicBezTo>
                                  <a:close/>
                                  <a:moveTo>
                                    <a:pt x="2859157" y="4190843"/>
                                  </a:moveTo>
                                  <a:lnTo>
                                    <a:pt x="2859005" y="4197874"/>
                                  </a:lnTo>
                                  <a:lnTo>
                                    <a:pt x="2853445" y="4203269"/>
                                  </a:lnTo>
                                  <a:lnTo>
                                    <a:pt x="2861103" y="4203413"/>
                                  </a:lnTo>
                                  <a:lnTo>
                                    <a:pt x="2866811" y="4209189"/>
                                  </a:lnTo>
                                  <a:lnTo>
                                    <a:pt x="2866990" y="4201069"/>
                                  </a:lnTo>
                                  <a:lnTo>
                                    <a:pt x="2871815" y="4196242"/>
                                  </a:lnTo>
                                  <a:lnTo>
                                    <a:pt x="2864195" y="4195879"/>
                                  </a:lnTo>
                                  <a:close/>
                                  <a:moveTo>
                                    <a:pt x="2854215" y="4177115"/>
                                  </a:moveTo>
                                  <a:cubicBezTo>
                                    <a:pt x="2856212" y="4176317"/>
                                    <a:pt x="2858604" y="4177115"/>
                                    <a:pt x="2859404" y="4179510"/>
                                  </a:cubicBezTo>
                                  <a:lnTo>
                                    <a:pt x="2859379" y="4180684"/>
                                  </a:lnTo>
                                  <a:lnTo>
                                    <a:pt x="2867387" y="4188694"/>
                                  </a:lnTo>
                                  <a:lnTo>
                                    <a:pt x="2879362" y="4188694"/>
                                  </a:lnTo>
                                  <a:lnTo>
                                    <a:pt x="2880163" y="4187894"/>
                                  </a:lnTo>
                                  <a:cubicBezTo>
                                    <a:pt x="2882159" y="4187096"/>
                                    <a:pt x="2884553" y="4187894"/>
                                    <a:pt x="2885352" y="4190289"/>
                                  </a:cubicBezTo>
                                  <a:cubicBezTo>
                                    <a:pt x="2886151" y="4192285"/>
                                    <a:pt x="2885352" y="4194681"/>
                                    <a:pt x="2882956" y="4195480"/>
                                  </a:cubicBezTo>
                                  <a:lnTo>
                                    <a:pt x="2882900" y="4195536"/>
                                  </a:lnTo>
                                  <a:lnTo>
                                    <a:pt x="2882556" y="4196278"/>
                                  </a:lnTo>
                                  <a:lnTo>
                                    <a:pt x="2882024" y="4196412"/>
                                  </a:lnTo>
                                  <a:lnTo>
                                    <a:pt x="2874175" y="4204262"/>
                                  </a:lnTo>
                                  <a:lnTo>
                                    <a:pt x="2874175" y="4216637"/>
                                  </a:lnTo>
                                  <a:lnTo>
                                    <a:pt x="2874176" y="4216637"/>
                                  </a:lnTo>
                                  <a:lnTo>
                                    <a:pt x="2874175" y="4216638"/>
                                  </a:lnTo>
                                  <a:lnTo>
                                    <a:pt x="2874175" y="4216638"/>
                                  </a:lnTo>
                                  <a:lnTo>
                                    <a:pt x="2874172" y="4216643"/>
                                  </a:lnTo>
                                  <a:lnTo>
                                    <a:pt x="2871382" y="4222226"/>
                                  </a:lnTo>
                                  <a:cubicBezTo>
                                    <a:pt x="2869384" y="4223024"/>
                                    <a:pt x="2867389" y="4221827"/>
                                    <a:pt x="2866591" y="4219831"/>
                                  </a:cubicBezTo>
                                  <a:cubicBezTo>
                                    <a:pt x="2864992" y="4215639"/>
                                    <a:pt x="2861801" y="4212546"/>
                                    <a:pt x="2857956" y="4210899"/>
                                  </a:cubicBezTo>
                                  <a:lnTo>
                                    <a:pt x="2845836" y="4210657"/>
                                  </a:lnTo>
                                  <a:lnTo>
                                    <a:pt x="2845433" y="4211048"/>
                                  </a:lnTo>
                                  <a:cubicBezTo>
                                    <a:pt x="2843437" y="4211846"/>
                                    <a:pt x="2841440" y="4210649"/>
                                    <a:pt x="2840641" y="4208653"/>
                                  </a:cubicBezTo>
                                  <a:lnTo>
                                    <a:pt x="2840723" y="4208476"/>
                                  </a:lnTo>
                                  <a:lnTo>
                                    <a:pt x="2840243" y="4208254"/>
                                  </a:lnTo>
                                  <a:cubicBezTo>
                                    <a:pt x="2839444" y="4206258"/>
                                    <a:pt x="2840243" y="4203862"/>
                                    <a:pt x="2842639" y="4203064"/>
                                  </a:cubicBezTo>
                                  <a:lnTo>
                                    <a:pt x="2843422" y="4203079"/>
                                  </a:lnTo>
                                  <a:lnTo>
                                    <a:pt x="2851820" y="4194681"/>
                                  </a:lnTo>
                                  <a:lnTo>
                                    <a:pt x="2851820" y="4183505"/>
                                  </a:lnTo>
                                  <a:lnTo>
                                    <a:pt x="2851022" y="4182706"/>
                                  </a:lnTo>
                                  <a:cubicBezTo>
                                    <a:pt x="2850221" y="4180709"/>
                                    <a:pt x="2851022" y="4178313"/>
                                    <a:pt x="2853416" y="4177515"/>
                                  </a:cubicBezTo>
                                  <a:lnTo>
                                    <a:pt x="2853921" y="4177749"/>
                                  </a:lnTo>
                                  <a:close/>
                                  <a:moveTo>
                                    <a:pt x="2792573" y="4167497"/>
                                  </a:moveTo>
                                  <a:lnTo>
                                    <a:pt x="2792340" y="4184303"/>
                                  </a:lnTo>
                                  <a:lnTo>
                                    <a:pt x="2779491" y="4196437"/>
                                  </a:lnTo>
                                  <a:lnTo>
                                    <a:pt x="2796731" y="4196677"/>
                                  </a:lnTo>
                                  <a:lnTo>
                                    <a:pt x="2809653" y="4210119"/>
                                  </a:lnTo>
                                  <a:lnTo>
                                    <a:pt x="2809903" y="4192286"/>
                                  </a:lnTo>
                                  <a:lnTo>
                                    <a:pt x="2822530" y="4180142"/>
                                  </a:lnTo>
                                  <a:lnTo>
                                    <a:pt x="2803117" y="4178714"/>
                                  </a:lnTo>
                                  <a:close/>
                                  <a:moveTo>
                                    <a:pt x="2787549" y="4153164"/>
                                  </a:moveTo>
                                  <a:cubicBezTo>
                                    <a:pt x="2789545" y="4152366"/>
                                    <a:pt x="2791939" y="4153164"/>
                                    <a:pt x="2792740" y="4155559"/>
                                  </a:cubicBezTo>
                                  <a:lnTo>
                                    <a:pt x="2792722" y="4156768"/>
                                  </a:lnTo>
                                  <a:lnTo>
                                    <a:pt x="2807657" y="4172227"/>
                                  </a:lnTo>
                                  <a:cubicBezTo>
                                    <a:pt x="2814593" y="4175221"/>
                                    <a:pt x="2822677" y="4175520"/>
                                    <a:pt x="2830262" y="4172326"/>
                                  </a:cubicBezTo>
                                  <a:lnTo>
                                    <a:pt x="2830530" y="4172450"/>
                                  </a:lnTo>
                                  <a:lnTo>
                                    <a:pt x="2830659" y="4172325"/>
                                  </a:lnTo>
                                  <a:cubicBezTo>
                                    <a:pt x="2832657" y="4171527"/>
                                    <a:pt x="2835051" y="4172325"/>
                                    <a:pt x="2835852" y="4174721"/>
                                  </a:cubicBezTo>
                                  <a:cubicBezTo>
                                    <a:pt x="2836649" y="4176717"/>
                                    <a:pt x="2835852" y="4179112"/>
                                    <a:pt x="2833455" y="4179910"/>
                                  </a:cubicBezTo>
                                  <a:cubicBezTo>
                                    <a:pt x="2826267" y="4182705"/>
                                    <a:pt x="2820281" y="4188294"/>
                                    <a:pt x="2817087" y="4195879"/>
                                  </a:cubicBezTo>
                                  <a:cubicBezTo>
                                    <a:pt x="2813895" y="4203065"/>
                                    <a:pt x="2813895" y="4211049"/>
                                    <a:pt x="2816688" y="4218634"/>
                                  </a:cubicBezTo>
                                  <a:cubicBezTo>
                                    <a:pt x="2817486" y="4220230"/>
                                    <a:pt x="2816688" y="4222226"/>
                                    <a:pt x="2814294" y="4223424"/>
                                  </a:cubicBezTo>
                                  <a:cubicBezTo>
                                    <a:pt x="2812297" y="4224222"/>
                                    <a:pt x="2810302" y="4223025"/>
                                    <a:pt x="2809503" y="4221029"/>
                                  </a:cubicBezTo>
                                  <a:lnTo>
                                    <a:pt x="2809508" y="4220632"/>
                                  </a:lnTo>
                                  <a:lnTo>
                                    <a:pt x="2809505" y="4220630"/>
                                  </a:lnTo>
                                  <a:cubicBezTo>
                                    <a:pt x="2806710" y="4213444"/>
                                    <a:pt x="2801121" y="4207456"/>
                                    <a:pt x="2793537" y="4204262"/>
                                  </a:cubicBezTo>
                                  <a:lnTo>
                                    <a:pt x="2771616" y="4203877"/>
                                  </a:lnTo>
                                  <a:lnTo>
                                    <a:pt x="2770782" y="4204662"/>
                                  </a:lnTo>
                                  <a:cubicBezTo>
                                    <a:pt x="2768788" y="4205460"/>
                                    <a:pt x="2766792" y="4204262"/>
                                    <a:pt x="2765993" y="4202266"/>
                                  </a:cubicBezTo>
                                  <a:lnTo>
                                    <a:pt x="2766226" y="4201760"/>
                                  </a:lnTo>
                                  <a:lnTo>
                                    <a:pt x="2765595" y="4201468"/>
                                  </a:lnTo>
                                  <a:cubicBezTo>
                                    <a:pt x="2764797" y="4199471"/>
                                    <a:pt x="2765595" y="4197076"/>
                                    <a:pt x="2767988" y="4196277"/>
                                  </a:cubicBezTo>
                                  <a:lnTo>
                                    <a:pt x="2769190" y="4196294"/>
                                  </a:lnTo>
                                  <a:lnTo>
                                    <a:pt x="2784755" y="4181109"/>
                                  </a:lnTo>
                                  <a:lnTo>
                                    <a:pt x="2785133" y="4159581"/>
                                  </a:lnTo>
                                  <a:lnTo>
                                    <a:pt x="2784354" y="4158753"/>
                                  </a:lnTo>
                                  <a:cubicBezTo>
                                    <a:pt x="2783556" y="4156757"/>
                                    <a:pt x="2784354" y="4154361"/>
                                    <a:pt x="2786751" y="4153563"/>
                                  </a:cubicBezTo>
                                  <a:lnTo>
                                    <a:pt x="2787256" y="4153797"/>
                                  </a:lnTo>
                                  <a:close/>
                                  <a:moveTo>
                                    <a:pt x="5320340" y="4136099"/>
                                  </a:moveTo>
                                  <a:cubicBezTo>
                                    <a:pt x="5316847" y="4135799"/>
                                    <a:pt x="5313254" y="4136797"/>
                                    <a:pt x="5310459" y="4139193"/>
                                  </a:cubicBezTo>
                                  <a:cubicBezTo>
                                    <a:pt x="5304870" y="4143984"/>
                                    <a:pt x="5304072" y="4152766"/>
                                    <a:pt x="5308862" y="4158355"/>
                                  </a:cubicBezTo>
                                  <a:lnTo>
                                    <a:pt x="5316049" y="4166738"/>
                                  </a:lnTo>
                                  <a:lnTo>
                                    <a:pt x="5327626" y="4156758"/>
                                  </a:lnTo>
                                  <a:cubicBezTo>
                                    <a:pt x="5329223" y="4155560"/>
                                    <a:pt x="5331219" y="4155560"/>
                                    <a:pt x="5332416" y="4157157"/>
                                  </a:cubicBezTo>
                                  <a:cubicBezTo>
                                    <a:pt x="5333614" y="4158754"/>
                                    <a:pt x="5333614" y="4160750"/>
                                    <a:pt x="5332017" y="4161948"/>
                                  </a:cubicBezTo>
                                  <a:lnTo>
                                    <a:pt x="5320440" y="4171928"/>
                                  </a:lnTo>
                                  <a:lnTo>
                                    <a:pt x="5328823" y="4181907"/>
                                  </a:lnTo>
                                  <a:cubicBezTo>
                                    <a:pt x="5329223" y="4182307"/>
                                    <a:pt x="5330021" y="4182307"/>
                                    <a:pt x="5330819" y="4181907"/>
                                  </a:cubicBezTo>
                                  <a:lnTo>
                                    <a:pt x="5354771" y="4161948"/>
                                  </a:lnTo>
                                  <a:cubicBezTo>
                                    <a:pt x="5360759" y="4157157"/>
                                    <a:pt x="5361158" y="4148375"/>
                                    <a:pt x="5355969" y="4142786"/>
                                  </a:cubicBezTo>
                                  <a:cubicBezTo>
                                    <a:pt x="5351179" y="4137197"/>
                                    <a:pt x="5342396" y="4136399"/>
                                    <a:pt x="5336807" y="4141189"/>
                                  </a:cubicBezTo>
                                  <a:lnTo>
                                    <a:pt x="5335610" y="4142387"/>
                                  </a:lnTo>
                                  <a:cubicBezTo>
                                    <a:pt x="5334811" y="4142786"/>
                                    <a:pt x="5334013" y="4143185"/>
                                    <a:pt x="5333215" y="4143185"/>
                                  </a:cubicBezTo>
                                  <a:cubicBezTo>
                                    <a:pt x="5332017" y="4143185"/>
                                    <a:pt x="5331219" y="4142786"/>
                                    <a:pt x="5330819" y="4141988"/>
                                  </a:cubicBezTo>
                                  <a:lnTo>
                                    <a:pt x="5329622" y="4140790"/>
                                  </a:lnTo>
                                  <a:cubicBezTo>
                                    <a:pt x="5327226" y="4137995"/>
                                    <a:pt x="5323833" y="4136398"/>
                                    <a:pt x="5320340" y="4136099"/>
                                  </a:cubicBezTo>
                                  <a:close/>
                                  <a:moveTo>
                                    <a:pt x="902325" y="4125370"/>
                                  </a:moveTo>
                                  <a:cubicBezTo>
                                    <a:pt x="907315" y="4126518"/>
                                    <a:pt x="911907" y="4129612"/>
                                    <a:pt x="914900" y="4134402"/>
                                  </a:cubicBezTo>
                                  <a:lnTo>
                                    <a:pt x="909311" y="4137995"/>
                                  </a:lnTo>
                                  <a:cubicBezTo>
                                    <a:pt x="905319" y="4131608"/>
                                    <a:pt x="896936" y="4129611"/>
                                    <a:pt x="890549" y="4133604"/>
                                  </a:cubicBezTo>
                                  <a:cubicBezTo>
                                    <a:pt x="884161" y="4137596"/>
                                    <a:pt x="882165" y="4145979"/>
                                    <a:pt x="886557" y="4151967"/>
                                  </a:cubicBezTo>
                                  <a:lnTo>
                                    <a:pt x="880968" y="4155560"/>
                                  </a:lnTo>
                                  <a:cubicBezTo>
                                    <a:pt x="874979" y="4146378"/>
                                    <a:pt x="877774" y="4134003"/>
                                    <a:pt x="887355" y="4128014"/>
                                  </a:cubicBezTo>
                                  <a:cubicBezTo>
                                    <a:pt x="891946" y="4125020"/>
                                    <a:pt x="897335" y="4124222"/>
                                    <a:pt x="902325" y="4125370"/>
                                  </a:cubicBezTo>
                                  <a:close/>
                                  <a:moveTo>
                                    <a:pt x="5361158" y="4116438"/>
                                  </a:moveTo>
                                  <a:lnTo>
                                    <a:pt x="5375929" y="4117636"/>
                                  </a:lnTo>
                                  <a:cubicBezTo>
                                    <a:pt x="5377925" y="4118035"/>
                                    <a:pt x="5379122" y="4119632"/>
                                    <a:pt x="5379921" y="4121628"/>
                                  </a:cubicBezTo>
                                  <a:lnTo>
                                    <a:pt x="5378723" y="4136399"/>
                                  </a:lnTo>
                                  <a:cubicBezTo>
                                    <a:pt x="5378723" y="4138395"/>
                                    <a:pt x="5377126" y="4139593"/>
                                    <a:pt x="5375130" y="4139593"/>
                                  </a:cubicBezTo>
                                  <a:cubicBezTo>
                                    <a:pt x="5373134" y="4139593"/>
                                    <a:pt x="5371937" y="4137996"/>
                                    <a:pt x="5371937" y="4136000"/>
                                  </a:cubicBezTo>
                                  <a:lnTo>
                                    <a:pt x="5372336" y="4129212"/>
                                  </a:lnTo>
                                  <a:lnTo>
                                    <a:pt x="5361558" y="4138395"/>
                                  </a:lnTo>
                                  <a:lnTo>
                                    <a:pt x="5361957" y="4138794"/>
                                  </a:lnTo>
                                  <a:cubicBezTo>
                                    <a:pt x="5369142" y="4147576"/>
                                    <a:pt x="5367945" y="4160351"/>
                                    <a:pt x="5359562" y="4167536"/>
                                  </a:cubicBezTo>
                                  <a:lnTo>
                                    <a:pt x="5336009" y="4187496"/>
                                  </a:lnTo>
                                  <a:cubicBezTo>
                                    <a:pt x="5334412" y="4189093"/>
                                    <a:pt x="5332017" y="4189492"/>
                                    <a:pt x="5330021" y="4189492"/>
                                  </a:cubicBezTo>
                                  <a:cubicBezTo>
                                    <a:pt x="5328025" y="4189492"/>
                                    <a:pt x="5326029" y="4188295"/>
                                    <a:pt x="5324432" y="4186698"/>
                                  </a:cubicBezTo>
                                  <a:lnTo>
                                    <a:pt x="5316049" y="4176718"/>
                                  </a:lnTo>
                                  <a:lnTo>
                                    <a:pt x="5306866" y="4184702"/>
                                  </a:lnTo>
                                  <a:lnTo>
                                    <a:pt x="5306467" y="4191887"/>
                                  </a:lnTo>
                                  <a:cubicBezTo>
                                    <a:pt x="5306467" y="4193883"/>
                                    <a:pt x="5304870" y="4195081"/>
                                    <a:pt x="5302874" y="4195081"/>
                                  </a:cubicBezTo>
                                  <a:cubicBezTo>
                                    <a:pt x="5300878" y="4195081"/>
                                    <a:pt x="5299681" y="4193484"/>
                                    <a:pt x="5299681" y="4191488"/>
                                  </a:cubicBezTo>
                                  <a:lnTo>
                                    <a:pt x="5300080" y="4186299"/>
                                  </a:lnTo>
                                  <a:lnTo>
                                    <a:pt x="5294890" y="4185899"/>
                                  </a:lnTo>
                                  <a:cubicBezTo>
                                    <a:pt x="5292894" y="4185899"/>
                                    <a:pt x="5291697" y="4184303"/>
                                    <a:pt x="5291697" y="4182307"/>
                                  </a:cubicBezTo>
                                  <a:cubicBezTo>
                                    <a:pt x="5291697" y="4180311"/>
                                    <a:pt x="5293294" y="4179113"/>
                                    <a:pt x="5295290" y="4179113"/>
                                  </a:cubicBezTo>
                                  <a:lnTo>
                                    <a:pt x="5302475" y="4179512"/>
                                  </a:lnTo>
                                  <a:lnTo>
                                    <a:pt x="5311657" y="4171528"/>
                                  </a:lnTo>
                                  <a:lnTo>
                                    <a:pt x="5304072" y="4162746"/>
                                  </a:lnTo>
                                  <a:cubicBezTo>
                                    <a:pt x="5296886" y="4153964"/>
                                    <a:pt x="5298084" y="4141189"/>
                                    <a:pt x="5306467" y="4134003"/>
                                  </a:cubicBezTo>
                                  <a:cubicBezTo>
                                    <a:pt x="5314452" y="4126817"/>
                                    <a:pt x="5326428" y="4127616"/>
                                    <a:pt x="5334013" y="4135200"/>
                                  </a:cubicBezTo>
                                  <a:cubicBezTo>
                                    <a:pt x="5340400" y="4130410"/>
                                    <a:pt x="5348783" y="4130011"/>
                                    <a:pt x="5355570" y="4133604"/>
                                  </a:cubicBezTo>
                                  <a:lnTo>
                                    <a:pt x="5367546" y="4123624"/>
                                  </a:lnTo>
                                  <a:lnTo>
                                    <a:pt x="5360759" y="4123224"/>
                                  </a:lnTo>
                                  <a:cubicBezTo>
                                    <a:pt x="5358763" y="4123224"/>
                                    <a:pt x="5357566" y="4121628"/>
                                    <a:pt x="5357566" y="4119632"/>
                                  </a:cubicBezTo>
                                  <a:cubicBezTo>
                                    <a:pt x="5357566" y="4117636"/>
                                    <a:pt x="5359162" y="4116438"/>
                                    <a:pt x="5361158" y="4116438"/>
                                  </a:cubicBezTo>
                                  <a:close/>
                                  <a:moveTo>
                                    <a:pt x="6636752" y="4057112"/>
                                  </a:moveTo>
                                  <a:lnTo>
                                    <a:pt x="6636599" y="4064143"/>
                                  </a:lnTo>
                                  <a:lnTo>
                                    <a:pt x="6630638" y="4069928"/>
                                  </a:lnTo>
                                  <a:lnTo>
                                    <a:pt x="6638695" y="4070081"/>
                                  </a:lnTo>
                                  <a:lnTo>
                                    <a:pt x="6644405" y="4075857"/>
                                  </a:lnTo>
                                  <a:lnTo>
                                    <a:pt x="6644582" y="4067736"/>
                                  </a:lnTo>
                                  <a:lnTo>
                                    <a:pt x="6649789" y="4062529"/>
                                  </a:lnTo>
                                  <a:lnTo>
                                    <a:pt x="6641788" y="4062147"/>
                                  </a:lnTo>
                                  <a:close/>
                                  <a:moveTo>
                                    <a:pt x="6631808" y="4043384"/>
                                  </a:moveTo>
                                  <a:cubicBezTo>
                                    <a:pt x="6633804" y="4042586"/>
                                    <a:pt x="6636199" y="4043384"/>
                                    <a:pt x="6636998" y="4045779"/>
                                  </a:cubicBezTo>
                                  <a:lnTo>
                                    <a:pt x="6636973" y="4046952"/>
                                  </a:lnTo>
                                  <a:lnTo>
                                    <a:pt x="6644981" y="4054962"/>
                                  </a:lnTo>
                                  <a:lnTo>
                                    <a:pt x="6657356" y="4054962"/>
                                  </a:lnTo>
                                  <a:lnTo>
                                    <a:pt x="6657756" y="4054561"/>
                                  </a:lnTo>
                                  <a:cubicBezTo>
                                    <a:pt x="6659752" y="4053763"/>
                                    <a:pt x="6662147" y="4054561"/>
                                    <a:pt x="6662946" y="4056957"/>
                                  </a:cubicBezTo>
                                  <a:cubicBezTo>
                                    <a:pt x="6663744" y="4058953"/>
                                    <a:pt x="6662946" y="4061348"/>
                                    <a:pt x="6660551" y="4062147"/>
                                  </a:cubicBezTo>
                                  <a:cubicBezTo>
                                    <a:pt x="6656559" y="4063744"/>
                                    <a:pt x="6653365" y="4066938"/>
                                    <a:pt x="6651768" y="4070930"/>
                                  </a:cubicBezTo>
                                  <a:lnTo>
                                    <a:pt x="6651768" y="4083305"/>
                                  </a:lnTo>
                                  <a:lnTo>
                                    <a:pt x="6651768" y="4083305"/>
                                  </a:lnTo>
                                  <a:cubicBezTo>
                                    <a:pt x="6652567" y="4085301"/>
                                    <a:pt x="6651369" y="4087696"/>
                                    <a:pt x="6648974" y="4088894"/>
                                  </a:cubicBezTo>
                                  <a:cubicBezTo>
                                    <a:pt x="6646978" y="4089692"/>
                                    <a:pt x="6644982" y="4088494"/>
                                    <a:pt x="6644183" y="4086498"/>
                                  </a:cubicBezTo>
                                  <a:cubicBezTo>
                                    <a:pt x="6642586" y="4082307"/>
                                    <a:pt x="6639393" y="4079213"/>
                                    <a:pt x="6635551" y="4077566"/>
                                  </a:cubicBezTo>
                                  <a:lnTo>
                                    <a:pt x="6623026" y="4077317"/>
                                  </a:lnTo>
                                  <a:lnTo>
                                    <a:pt x="6623026" y="4077317"/>
                                  </a:lnTo>
                                  <a:lnTo>
                                    <a:pt x="6623019" y="4077314"/>
                                  </a:lnTo>
                                  <a:lnTo>
                                    <a:pt x="6617835" y="4074922"/>
                                  </a:lnTo>
                                  <a:cubicBezTo>
                                    <a:pt x="6617037" y="4072926"/>
                                    <a:pt x="6617835" y="4070529"/>
                                    <a:pt x="6620230" y="4069731"/>
                                  </a:cubicBezTo>
                                  <a:lnTo>
                                    <a:pt x="6620627" y="4069739"/>
                                  </a:lnTo>
                                  <a:lnTo>
                                    <a:pt x="6620630" y="4069732"/>
                                  </a:lnTo>
                                  <a:cubicBezTo>
                                    <a:pt x="6624623" y="4068135"/>
                                    <a:pt x="6627816" y="4064942"/>
                                    <a:pt x="6629413" y="4060950"/>
                                  </a:cubicBezTo>
                                  <a:lnTo>
                                    <a:pt x="6629413" y="4049773"/>
                                  </a:lnTo>
                                  <a:lnTo>
                                    <a:pt x="6628613" y="4048974"/>
                                  </a:lnTo>
                                  <a:cubicBezTo>
                                    <a:pt x="6627815" y="4046977"/>
                                    <a:pt x="6628613" y="4044581"/>
                                    <a:pt x="6631008" y="4043783"/>
                                  </a:cubicBezTo>
                                  <a:lnTo>
                                    <a:pt x="6631516" y="4044018"/>
                                  </a:lnTo>
                                  <a:close/>
                                  <a:moveTo>
                                    <a:pt x="6570171" y="4033770"/>
                                  </a:moveTo>
                                  <a:lnTo>
                                    <a:pt x="6569932" y="4050970"/>
                                  </a:lnTo>
                                  <a:lnTo>
                                    <a:pt x="6557082" y="4063106"/>
                                  </a:lnTo>
                                  <a:lnTo>
                                    <a:pt x="6574324" y="4063345"/>
                                  </a:lnTo>
                                  <a:lnTo>
                                    <a:pt x="6586850" y="4076373"/>
                                  </a:lnTo>
                                  <a:lnTo>
                                    <a:pt x="6587097" y="4058554"/>
                                  </a:lnTo>
                                  <a:lnTo>
                                    <a:pt x="6599755" y="4046382"/>
                                  </a:lnTo>
                                  <a:lnTo>
                                    <a:pt x="6580710" y="4044982"/>
                                  </a:lnTo>
                                  <a:close/>
                                  <a:moveTo>
                                    <a:pt x="6564342" y="4019831"/>
                                  </a:moveTo>
                                  <a:lnTo>
                                    <a:pt x="6565001" y="4020135"/>
                                  </a:lnTo>
                                  <a:lnTo>
                                    <a:pt x="6565142" y="4019831"/>
                                  </a:lnTo>
                                  <a:cubicBezTo>
                                    <a:pt x="6567138" y="4019033"/>
                                    <a:pt x="6569533" y="4019831"/>
                                    <a:pt x="6570331" y="4022226"/>
                                  </a:cubicBezTo>
                                  <a:lnTo>
                                    <a:pt x="6570320" y="4023041"/>
                                  </a:lnTo>
                                  <a:lnTo>
                                    <a:pt x="6585251" y="4038495"/>
                                  </a:lnTo>
                                  <a:lnTo>
                                    <a:pt x="6607856" y="4038594"/>
                                  </a:lnTo>
                                  <a:lnTo>
                                    <a:pt x="6607856" y="4038593"/>
                                  </a:lnTo>
                                  <a:cubicBezTo>
                                    <a:pt x="6609852" y="4037795"/>
                                    <a:pt x="6612247" y="4038593"/>
                                    <a:pt x="6613046" y="4040989"/>
                                  </a:cubicBezTo>
                                  <a:lnTo>
                                    <a:pt x="6613046" y="4040990"/>
                                  </a:lnTo>
                                  <a:lnTo>
                                    <a:pt x="6613046" y="4040990"/>
                                  </a:lnTo>
                                  <a:cubicBezTo>
                                    <a:pt x="6613844" y="4042986"/>
                                    <a:pt x="6613046" y="4045381"/>
                                    <a:pt x="6610651" y="4046179"/>
                                  </a:cubicBezTo>
                                  <a:lnTo>
                                    <a:pt x="6610648" y="4046180"/>
                                  </a:lnTo>
                                  <a:lnTo>
                                    <a:pt x="6594283" y="4062147"/>
                                  </a:lnTo>
                                  <a:lnTo>
                                    <a:pt x="6593905" y="4083710"/>
                                  </a:lnTo>
                                  <a:lnTo>
                                    <a:pt x="6594283" y="4084104"/>
                                  </a:lnTo>
                                  <a:cubicBezTo>
                                    <a:pt x="6595481" y="4086499"/>
                                    <a:pt x="6594283" y="4088894"/>
                                    <a:pt x="6591888" y="4089693"/>
                                  </a:cubicBezTo>
                                  <a:lnTo>
                                    <a:pt x="6591568" y="4089533"/>
                                  </a:lnTo>
                                  <a:lnTo>
                                    <a:pt x="6591489" y="4089692"/>
                                  </a:lnTo>
                                  <a:cubicBezTo>
                                    <a:pt x="6589492" y="4090490"/>
                                    <a:pt x="6587496" y="4089293"/>
                                    <a:pt x="6586698" y="4087297"/>
                                  </a:cubicBezTo>
                                  <a:lnTo>
                                    <a:pt x="6586704" y="4086894"/>
                                  </a:lnTo>
                                  <a:lnTo>
                                    <a:pt x="6571130" y="4070931"/>
                                  </a:lnTo>
                                  <a:lnTo>
                                    <a:pt x="6549204" y="4070545"/>
                                  </a:lnTo>
                                  <a:lnTo>
                                    <a:pt x="6548374" y="4071329"/>
                                  </a:lnTo>
                                  <a:cubicBezTo>
                                    <a:pt x="6546378" y="4072127"/>
                                    <a:pt x="6544382" y="4070930"/>
                                    <a:pt x="6543584" y="4068934"/>
                                  </a:cubicBezTo>
                                  <a:lnTo>
                                    <a:pt x="6543818" y="4068428"/>
                                  </a:lnTo>
                                  <a:lnTo>
                                    <a:pt x="6543185" y="4068136"/>
                                  </a:lnTo>
                                  <a:cubicBezTo>
                                    <a:pt x="6542387" y="4066139"/>
                                    <a:pt x="6543185" y="4063744"/>
                                    <a:pt x="6545580" y="4062946"/>
                                  </a:cubicBezTo>
                                  <a:lnTo>
                                    <a:pt x="6546780" y="4062963"/>
                                  </a:lnTo>
                                  <a:lnTo>
                                    <a:pt x="6562347" y="4047776"/>
                                  </a:lnTo>
                                  <a:lnTo>
                                    <a:pt x="6562732" y="4025856"/>
                                  </a:lnTo>
                                  <a:lnTo>
                                    <a:pt x="6561947" y="4025021"/>
                                  </a:lnTo>
                                  <a:cubicBezTo>
                                    <a:pt x="6561149" y="4023025"/>
                                    <a:pt x="6561947" y="4020629"/>
                                    <a:pt x="6564342" y="4019831"/>
                                  </a:cubicBezTo>
                                  <a:close/>
                                  <a:moveTo>
                                    <a:pt x="2422577" y="3998775"/>
                                  </a:moveTo>
                                  <a:cubicBezTo>
                                    <a:pt x="2419085" y="3998475"/>
                                    <a:pt x="2415491" y="3999474"/>
                                    <a:pt x="2412697" y="4001869"/>
                                  </a:cubicBezTo>
                                  <a:cubicBezTo>
                                    <a:pt x="2407108" y="4006659"/>
                                    <a:pt x="2406310" y="4015442"/>
                                    <a:pt x="2411100" y="4021031"/>
                                  </a:cubicBezTo>
                                  <a:lnTo>
                                    <a:pt x="2418286" y="4029414"/>
                                  </a:lnTo>
                                  <a:lnTo>
                                    <a:pt x="2429864" y="4019434"/>
                                  </a:lnTo>
                                  <a:cubicBezTo>
                                    <a:pt x="2431460" y="4018236"/>
                                    <a:pt x="2433457" y="4018236"/>
                                    <a:pt x="2434654" y="4019833"/>
                                  </a:cubicBezTo>
                                  <a:cubicBezTo>
                                    <a:pt x="2435852" y="4021430"/>
                                    <a:pt x="2435852" y="4023426"/>
                                    <a:pt x="2434254" y="4024623"/>
                                  </a:cubicBezTo>
                                  <a:lnTo>
                                    <a:pt x="2422677" y="4034603"/>
                                  </a:lnTo>
                                  <a:lnTo>
                                    <a:pt x="2431061" y="4044583"/>
                                  </a:lnTo>
                                  <a:cubicBezTo>
                                    <a:pt x="2431460" y="4044983"/>
                                    <a:pt x="2432258" y="4044983"/>
                                    <a:pt x="2433056" y="4044583"/>
                                  </a:cubicBezTo>
                                  <a:lnTo>
                                    <a:pt x="2457009" y="4024623"/>
                                  </a:lnTo>
                                  <a:cubicBezTo>
                                    <a:pt x="2462598" y="4019833"/>
                                    <a:pt x="2462997" y="4011450"/>
                                    <a:pt x="2458207" y="4005462"/>
                                  </a:cubicBezTo>
                                  <a:cubicBezTo>
                                    <a:pt x="2453416" y="3999873"/>
                                    <a:pt x="2444634" y="3999075"/>
                                    <a:pt x="2439045" y="4003865"/>
                                  </a:cubicBezTo>
                                  <a:lnTo>
                                    <a:pt x="2437848" y="4005063"/>
                                  </a:lnTo>
                                  <a:cubicBezTo>
                                    <a:pt x="2437049" y="4005462"/>
                                    <a:pt x="2436251" y="4005861"/>
                                    <a:pt x="2435453" y="4005861"/>
                                  </a:cubicBezTo>
                                  <a:cubicBezTo>
                                    <a:pt x="2434654" y="4005861"/>
                                    <a:pt x="2433457" y="4005462"/>
                                    <a:pt x="2433056" y="4004663"/>
                                  </a:cubicBezTo>
                                  <a:lnTo>
                                    <a:pt x="2431860" y="4003466"/>
                                  </a:lnTo>
                                  <a:cubicBezTo>
                                    <a:pt x="2429464" y="4000671"/>
                                    <a:pt x="2426070" y="3999074"/>
                                    <a:pt x="2422577" y="3998775"/>
                                  </a:cubicBezTo>
                                  <a:close/>
                                  <a:moveTo>
                                    <a:pt x="4679926" y="3992038"/>
                                  </a:moveTo>
                                  <a:cubicBezTo>
                                    <a:pt x="4684916" y="3993186"/>
                                    <a:pt x="4689507" y="3996280"/>
                                    <a:pt x="4692501" y="4001070"/>
                                  </a:cubicBezTo>
                                  <a:lnTo>
                                    <a:pt x="4686912" y="4004663"/>
                                  </a:lnTo>
                                  <a:cubicBezTo>
                                    <a:pt x="4682920" y="3998276"/>
                                    <a:pt x="4674537" y="3996279"/>
                                    <a:pt x="4668149" y="4000272"/>
                                  </a:cubicBezTo>
                                  <a:cubicBezTo>
                                    <a:pt x="4661761" y="4004264"/>
                                    <a:pt x="4659765" y="4012647"/>
                                    <a:pt x="4664157" y="4018635"/>
                                  </a:cubicBezTo>
                                  <a:lnTo>
                                    <a:pt x="4658568" y="4022228"/>
                                  </a:lnTo>
                                  <a:cubicBezTo>
                                    <a:pt x="4652580" y="4013046"/>
                                    <a:pt x="4655374" y="4000671"/>
                                    <a:pt x="4664956" y="3994682"/>
                                  </a:cubicBezTo>
                                  <a:cubicBezTo>
                                    <a:pt x="4669546" y="3991688"/>
                                    <a:pt x="4674936" y="3990890"/>
                                    <a:pt x="4679926" y="3992038"/>
                                  </a:cubicBezTo>
                                  <a:close/>
                                  <a:moveTo>
                                    <a:pt x="2462997" y="3979114"/>
                                  </a:moveTo>
                                  <a:lnTo>
                                    <a:pt x="2477768" y="3980311"/>
                                  </a:lnTo>
                                  <a:cubicBezTo>
                                    <a:pt x="2479765" y="3980710"/>
                                    <a:pt x="2480962" y="3982307"/>
                                    <a:pt x="2481760" y="3984303"/>
                                  </a:cubicBezTo>
                                  <a:lnTo>
                                    <a:pt x="2480563" y="3999075"/>
                                  </a:lnTo>
                                  <a:cubicBezTo>
                                    <a:pt x="2480563" y="4001071"/>
                                    <a:pt x="2478965" y="4002268"/>
                                    <a:pt x="2476969" y="4002268"/>
                                  </a:cubicBezTo>
                                  <a:cubicBezTo>
                                    <a:pt x="2474974" y="4002268"/>
                                    <a:pt x="2473776" y="4000671"/>
                                    <a:pt x="2473776" y="3998675"/>
                                  </a:cubicBezTo>
                                  <a:lnTo>
                                    <a:pt x="2474175" y="3991888"/>
                                  </a:lnTo>
                                  <a:lnTo>
                                    <a:pt x="2463397" y="4001071"/>
                                  </a:lnTo>
                                  <a:lnTo>
                                    <a:pt x="2463796" y="4001470"/>
                                  </a:lnTo>
                                  <a:cubicBezTo>
                                    <a:pt x="2470981" y="4010252"/>
                                    <a:pt x="2469784" y="4023027"/>
                                    <a:pt x="2461401" y="4030212"/>
                                  </a:cubicBezTo>
                                  <a:lnTo>
                                    <a:pt x="2437848" y="4050172"/>
                                  </a:lnTo>
                                  <a:cubicBezTo>
                                    <a:pt x="2436251" y="4051769"/>
                                    <a:pt x="2433856" y="4052168"/>
                                    <a:pt x="2431860" y="4052168"/>
                                  </a:cubicBezTo>
                                  <a:cubicBezTo>
                                    <a:pt x="2429864" y="4052168"/>
                                    <a:pt x="2427868" y="4050971"/>
                                    <a:pt x="2426270" y="4049374"/>
                                  </a:cubicBezTo>
                                  <a:lnTo>
                                    <a:pt x="2417887" y="4039394"/>
                                  </a:lnTo>
                                  <a:lnTo>
                                    <a:pt x="2408705" y="4047378"/>
                                  </a:lnTo>
                                  <a:lnTo>
                                    <a:pt x="2408305" y="4054563"/>
                                  </a:lnTo>
                                  <a:cubicBezTo>
                                    <a:pt x="2408305" y="4056559"/>
                                    <a:pt x="2406709" y="4057757"/>
                                    <a:pt x="2404713" y="4057757"/>
                                  </a:cubicBezTo>
                                  <a:cubicBezTo>
                                    <a:pt x="2402717" y="4057757"/>
                                    <a:pt x="2401520" y="4056160"/>
                                    <a:pt x="2401520" y="4054164"/>
                                  </a:cubicBezTo>
                                  <a:lnTo>
                                    <a:pt x="2401919" y="4048975"/>
                                  </a:lnTo>
                                  <a:lnTo>
                                    <a:pt x="2396729" y="4048575"/>
                                  </a:lnTo>
                                  <a:cubicBezTo>
                                    <a:pt x="2394733" y="4048575"/>
                                    <a:pt x="2393536" y="4046979"/>
                                    <a:pt x="2393536" y="4044983"/>
                                  </a:cubicBezTo>
                                  <a:cubicBezTo>
                                    <a:pt x="2393536" y="4042987"/>
                                    <a:pt x="2395132" y="4041789"/>
                                    <a:pt x="2397128" y="4041789"/>
                                  </a:cubicBezTo>
                                  <a:lnTo>
                                    <a:pt x="2404314" y="4042188"/>
                                  </a:lnTo>
                                  <a:lnTo>
                                    <a:pt x="2413496" y="4034204"/>
                                  </a:lnTo>
                                  <a:lnTo>
                                    <a:pt x="2405911" y="4025422"/>
                                  </a:lnTo>
                                  <a:cubicBezTo>
                                    <a:pt x="2398725" y="4016639"/>
                                    <a:pt x="2399923" y="4003865"/>
                                    <a:pt x="2408305" y="3996678"/>
                                  </a:cubicBezTo>
                                  <a:cubicBezTo>
                                    <a:pt x="2416290" y="3989493"/>
                                    <a:pt x="2428267" y="3990291"/>
                                    <a:pt x="2435852" y="3997876"/>
                                  </a:cubicBezTo>
                                  <a:cubicBezTo>
                                    <a:pt x="2442239" y="3993086"/>
                                    <a:pt x="2450622" y="3992686"/>
                                    <a:pt x="2457409" y="3996279"/>
                                  </a:cubicBezTo>
                                  <a:lnTo>
                                    <a:pt x="2469385" y="3986299"/>
                                  </a:lnTo>
                                  <a:lnTo>
                                    <a:pt x="2462598" y="3985900"/>
                                  </a:lnTo>
                                  <a:cubicBezTo>
                                    <a:pt x="2460602" y="3985900"/>
                                    <a:pt x="2459405" y="3984303"/>
                                    <a:pt x="2459405" y="3982307"/>
                                  </a:cubicBezTo>
                                  <a:cubicBezTo>
                                    <a:pt x="2459405" y="3980311"/>
                                    <a:pt x="2461001" y="3979114"/>
                                    <a:pt x="2462997" y="3979114"/>
                                  </a:cubicBezTo>
                                  <a:close/>
                                  <a:moveTo>
                                    <a:pt x="3738560" y="3920178"/>
                                  </a:moveTo>
                                  <a:lnTo>
                                    <a:pt x="3738415" y="3926819"/>
                                  </a:lnTo>
                                  <a:lnTo>
                                    <a:pt x="3732455" y="3932604"/>
                                  </a:lnTo>
                                  <a:lnTo>
                                    <a:pt x="3740511" y="3932757"/>
                                  </a:lnTo>
                                  <a:lnTo>
                                    <a:pt x="3746222" y="3938533"/>
                                  </a:lnTo>
                                  <a:lnTo>
                                    <a:pt x="3746398" y="3930412"/>
                                  </a:lnTo>
                                  <a:lnTo>
                                    <a:pt x="3751224" y="3925586"/>
                                  </a:lnTo>
                                  <a:lnTo>
                                    <a:pt x="3743605" y="3925223"/>
                                  </a:lnTo>
                                  <a:close/>
                                  <a:moveTo>
                                    <a:pt x="3733625" y="3906060"/>
                                  </a:moveTo>
                                  <a:cubicBezTo>
                                    <a:pt x="3735621" y="3905262"/>
                                    <a:pt x="3738016" y="3906060"/>
                                    <a:pt x="3738815" y="3908455"/>
                                  </a:cubicBezTo>
                                  <a:lnTo>
                                    <a:pt x="3738781" y="3910020"/>
                                  </a:lnTo>
                                  <a:lnTo>
                                    <a:pt x="3746799" y="3918037"/>
                                  </a:lnTo>
                                  <a:lnTo>
                                    <a:pt x="3758773" y="3918037"/>
                                  </a:lnTo>
                                  <a:lnTo>
                                    <a:pt x="3759573" y="3917237"/>
                                  </a:lnTo>
                                  <a:cubicBezTo>
                                    <a:pt x="3761569" y="3916439"/>
                                    <a:pt x="3763964" y="3917237"/>
                                    <a:pt x="3764763" y="3919632"/>
                                  </a:cubicBezTo>
                                  <a:cubicBezTo>
                                    <a:pt x="3765561" y="3921628"/>
                                    <a:pt x="3764763" y="3924024"/>
                                    <a:pt x="3762367" y="3924823"/>
                                  </a:cubicBezTo>
                                  <a:lnTo>
                                    <a:pt x="3762311" y="3924879"/>
                                  </a:lnTo>
                                  <a:lnTo>
                                    <a:pt x="3761968" y="3925622"/>
                                  </a:lnTo>
                                  <a:lnTo>
                                    <a:pt x="3761434" y="3925756"/>
                                  </a:lnTo>
                                  <a:lnTo>
                                    <a:pt x="3753585" y="3933605"/>
                                  </a:lnTo>
                                  <a:cubicBezTo>
                                    <a:pt x="3751988" y="3937597"/>
                                    <a:pt x="3751988" y="3941988"/>
                                    <a:pt x="3753585" y="3945980"/>
                                  </a:cubicBezTo>
                                  <a:lnTo>
                                    <a:pt x="3753584" y="3945981"/>
                                  </a:lnTo>
                                  <a:lnTo>
                                    <a:pt x="3753585" y="3945981"/>
                                  </a:lnTo>
                                  <a:cubicBezTo>
                                    <a:pt x="3754383" y="3947977"/>
                                    <a:pt x="3753186" y="3950372"/>
                                    <a:pt x="3750791" y="3951570"/>
                                  </a:cubicBezTo>
                                  <a:cubicBezTo>
                                    <a:pt x="3748795" y="3952368"/>
                                    <a:pt x="3746799" y="3951171"/>
                                    <a:pt x="3746000" y="3949175"/>
                                  </a:cubicBezTo>
                                  <a:cubicBezTo>
                                    <a:pt x="3744403" y="3944983"/>
                                    <a:pt x="3741210" y="3941889"/>
                                    <a:pt x="3737367" y="3940242"/>
                                  </a:cubicBezTo>
                                  <a:lnTo>
                                    <a:pt x="3724843" y="3939993"/>
                                  </a:lnTo>
                                  <a:lnTo>
                                    <a:pt x="3724842" y="3939993"/>
                                  </a:lnTo>
                                  <a:lnTo>
                                    <a:pt x="3724830" y="3939987"/>
                                  </a:lnTo>
                                  <a:lnTo>
                                    <a:pt x="3719652" y="3937598"/>
                                  </a:lnTo>
                                  <a:cubicBezTo>
                                    <a:pt x="3718854" y="3935602"/>
                                    <a:pt x="3719652" y="3933206"/>
                                    <a:pt x="3722047" y="3932407"/>
                                  </a:cubicBezTo>
                                  <a:lnTo>
                                    <a:pt x="3722443" y="3932415"/>
                                  </a:lnTo>
                                  <a:lnTo>
                                    <a:pt x="3722446" y="3932408"/>
                                  </a:lnTo>
                                  <a:cubicBezTo>
                                    <a:pt x="3726439" y="3930811"/>
                                    <a:pt x="3729633" y="3927618"/>
                                    <a:pt x="3731230" y="3923626"/>
                                  </a:cubicBezTo>
                                  <a:lnTo>
                                    <a:pt x="3731230" y="3912848"/>
                                  </a:lnTo>
                                  <a:lnTo>
                                    <a:pt x="3730430" y="3912049"/>
                                  </a:lnTo>
                                  <a:cubicBezTo>
                                    <a:pt x="3729632" y="3910052"/>
                                    <a:pt x="3730430" y="3907657"/>
                                    <a:pt x="3732826" y="3906858"/>
                                  </a:cubicBezTo>
                                  <a:lnTo>
                                    <a:pt x="3733181" y="3907022"/>
                                  </a:lnTo>
                                  <a:close/>
                                  <a:moveTo>
                                    <a:pt x="3671993" y="3896447"/>
                                  </a:moveTo>
                                  <a:lnTo>
                                    <a:pt x="3671753" y="3913646"/>
                                  </a:lnTo>
                                  <a:lnTo>
                                    <a:pt x="3658918" y="3925781"/>
                                  </a:lnTo>
                                  <a:lnTo>
                                    <a:pt x="3676146" y="3926020"/>
                                  </a:lnTo>
                                  <a:lnTo>
                                    <a:pt x="3689066" y="3939457"/>
                                  </a:lnTo>
                                  <a:lnTo>
                                    <a:pt x="3689319" y="3921230"/>
                                  </a:lnTo>
                                  <a:lnTo>
                                    <a:pt x="3701949" y="3909086"/>
                                  </a:lnTo>
                                  <a:lnTo>
                                    <a:pt x="3682532" y="3907658"/>
                                  </a:lnTo>
                                  <a:close/>
                                  <a:moveTo>
                                    <a:pt x="3666164" y="3882507"/>
                                  </a:moveTo>
                                  <a:lnTo>
                                    <a:pt x="3666823" y="3882812"/>
                                  </a:lnTo>
                                  <a:lnTo>
                                    <a:pt x="3666964" y="3882507"/>
                                  </a:lnTo>
                                  <a:cubicBezTo>
                                    <a:pt x="3668959" y="3881709"/>
                                    <a:pt x="3671355" y="3882507"/>
                                    <a:pt x="3672154" y="3884902"/>
                                  </a:cubicBezTo>
                                  <a:lnTo>
                                    <a:pt x="3672142" y="3885718"/>
                                  </a:lnTo>
                                  <a:lnTo>
                                    <a:pt x="3687073" y="3901171"/>
                                  </a:lnTo>
                                  <a:cubicBezTo>
                                    <a:pt x="3694010" y="3904165"/>
                                    <a:pt x="3702094" y="3904465"/>
                                    <a:pt x="3709680" y="3901271"/>
                                  </a:cubicBezTo>
                                  <a:lnTo>
                                    <a:pt x="3709947" y="3901395"/>
                                  </a:lnTo>
                                  <a:lnTo>
                                    <a:pt x="3710078" y="3901269"/>
                                  </a:lnTo>
                                  <a:cubicBezTo>
                                    <a:pt x="3712073" y="3900471"/>
                                    <a:pt x="3714463" y="3901269"/>
                                    <a:pt x="3715262" y="3903664"/>
                                  </a:cubicBezTo>
                                  <a:cubicBezTo>
                                    <a:pt x="3716060" y="3905660"/>
                                    <a:pt x="3715262" y="3908056"/>
                                    <a:pt x="3712873" y="3908854"/>
                                  </a:cubicBezTo>
                                  <a:cubicBezTo>
                                    <a:pt x="3705686" y="3911648"/>
                                    <a:pt x="3699698" y="3917238"/>
                                    <a:pt x="3696505" y="3924823"/>
                                  </a:cubicBezTo>
                                  <a:cubicBezTo>
                                    <a:pt x="3693311" y="3932008"/>
                                    <a:pt x="3693311" y="3939992"/>
                                    <a:pt x="3696106" y="3947577"/>
                                  </a:cubicBezTo>
                                  <a:lnTo>
                                    <a:pt x="3693718" y="3952351"/>
                                  </a:lnTo>
                                  <a:lnTo>
                                    <a:pt x="3693712" y="3952368"/>
                                  </a:lnTo>
                                  <a:cubicBezTo>
                                    <a:pt x="3691715" y="3953166"/>
                                    <a:pt x="3689719" y="3951969"/>
                                    <a:pt x="3688920" y="3949973"/>
                                  </a:cubicBezTo>
                                  <a:cubicBezTo>
                                    <a:pt x="3686126" y="3942787"/>
                                    <a:pt x="3680537" y="3936799"/>
                                    <a:pt x="3672952" y="3933606"/>
                                  </a:cubicBezTo>
                                  <a:lnTo>
                                    <a:pt x="3651041" y="3933220"/>
                                  </a:lnTo>
                                  <a:lnTo>
                                    <a:pt x="3650209" y="3934005"/>
                                  </a:lnTo>
                                  <a:cubicBezTo>
                                    <a:pt x="3648212" y="3934803"/>
                                    <a:pt x="3646218" y="3933606"/>
                                    <a:pt x="3645416" y="3931610"/>
                                  </a:cubicBezTo>
                                  <a:lnTo>
                                    <a:pt x="3645654" y="3931103"/>
                                  </a:lnTo>
                                  <a:lnTo>
                                    <a:pt x="3645019" y="3930811"/>
                                  </a:lnTo>
                                  <a:cubicBezTo>
                                    <a:pt x="3644219" y="3928814"/>
                                    <a:pt x="3645019" y="3926419"/>
                                    <a:pt x="3647414" y="3925621"/>
                                  </a:cubicBezTo>
                                  <a:lnTo>
                                    <a:pt x="3648615" y="3925638"/>
                                  </a:lnTo>
                                  <a:lnTo>
                                    <a:pt x="3664184" y="3910452"/>
                                  </a:lnTo>
                                  <a:lnTo>
                                    <a:pt x="3664566" y="3888532"/>
                                  </a:lnTo>
                                  <a:lnTo>
                                    <a:pt x="3663781" y="3887697"/>
                                  </a:lnTo>
                                  <a:cubicBezTo>
                                    <a:pt x="3662983" y="3885701"/>
                                    <a:pt x="3663781" y="3883306"/>
                                    <a:pt x="3666164" y="3882507"/>
                                  </a:cubicBezTo>
                                  <a:close/>
                                  <a:moveTo>
                                    <a:pt x="6199775" y="3865442"/>
                                  </a:moveTo>
                                  <a:cubicBezTo>
                                    <a:pt x="6196282" y="3865142"/>
                                    <a:pt x="6192689" y="3866140"/>
                                    <a:pt x="6189894" y="3868536"/>
                                  </a:cubicBezTo>
                                  <a:cubicBezTo>
                                    <a:pt x="6184306" y="3873327"/>
                                    <a:pt x="6183507" y="3882109"/>
                                    <a:pt x="6188298" y="3887698"/>
                                  </a:cubicBezTo>
                                  <a:lnTo>
                                    <a:pt x="6195484" y="3896081"/>
                                  </a:lnTo>
                                  <a:lnTo>
                                    <a:pt x="6207061" y="3886101"/>
                                  </a:lnTo>
                                  <a:cubicBezTo>
                                    <a:pt x="6208658" y="3884903"/>
                                    <a:pt x="6210654" y="3884903"/>
                                    <a:pt x="6211851" y="3886500"/>
                                  </a:cubicBezTo>
                                  <a:cubicBezTo>
                                    <a:pt x="6213049" y="3888097"/>
                                    <a:pt x="6213049" y="3890093"/>
                                    <a:pt x="6211452" y="3891291"/>
                                  </a:cubicBezTo>
                                  <a:lnTo>
                                    <a:pt x="6199875" y="3901271"/>
                                  </a:lnTo>
                                  <a:lnTo>
                                    <a:pt x="6208258" y="3911250"/>
                                  </a:lnTo>
                                  <a:cubicBezTo>
                                    <a:pt x="6208658" y="3911650"/>
                                    <a:pt x="6209456" y="3911650"/>
                                    <a:pt x="6210254" y="3911250"/>
                                  </a:cubicBezTo>
                                  <a:lnTo>
                                    <a:pt x="6234206" y="3891291"/>
                                  </a:lnTo>
                                  <a:cubicBezTo>
                                    <a:pt x="6239795" y="3886500"/>
                                    <a:pt x="6240593" y="3877718"/>
                                    <a:pt x="6235404" y="3872129"/>
                                  </a:cubicBezTo>
                                  <a:cubicBezTo>
                                    <a:pt x="6230614" y="3866540"/>
                                    <a:pt x="6221831" y="3865742"/>
                                    <a:pt x="6216242" y="3870532"/>
                                  </a:cubicBezTo>
                                  <a:lnTo>
                                    <a:pt x="6215045" y="3871730"/>
                                  </a:lnTo>
                                  <a:cubicBezTo>
                                    <a:pt x="6214246" y="3872129"/>
                                    <a:pt x="6213448" y="3872528"/>
                                    <a:pt x="6212650" y="3872528"/>
                                  </a:cubicBezTo>
                                  <a:cubicBezTo>
                                    <a:pt x="6211452" y="3872528"/>
                                    <a:pt x="6210654" y="3872129"/>
                                    <a:pt x="6210254" y="3871331"/>
                                  </a:cubicBezTo>
                                  <a:lnTo>
                                    <a:pt x="6209057" y="3870133"/>
                                  </a:lnTo>
                                  <a:cubicBezTo>
                                    <a:pt x="6206661" y="3867338"/>
                                    <a:pt x="6203268" y="3865741"/>
                                    <a:pt x="6199775" y="3865442"/>
                                  </a:cubicBezTo>
                                  <a:close/>
                                  <a:moveTo>
                                    <a:pt x="1781764" y="3854713"/>
                                  </a:moveTo>
                                  <a:cubicBezTo>
                                    <a:pt x="1786754" y="3855861"/>
                                    <a:pt x="1791345" y="3858955"/>
                                    <a:pt x="1794339" y="3863746"/>
                                  </a:cubicBezTo>
                                  <a:lnTo>
                                    <a:pt x="1788750" y="3867339"/>
                                  </a:lnTo>
                                  <a:cubicBezTo>
                                    <a:pt x="1784758" y="3860951"/>
                                    <a:pt x="1776375" y="3858954"/>
                                    <a:pt x="1769988" y="3862947"/>
                                  </a:cubicBezTo>
                                  <a:cubicBezTo>
                                    <a:pt x="1763600" y="3866939"/>
                                    <a:pt x="1761604" y="3875323"/>
                                    <a:pt x="1765996" y="3881311"/>
                                  </a:cubicBezTo>
                                  <a:lnTo>
                                    <a:pt x="1760406" y="3884903"/>
                                  </a:lnTo>
                                  <a:cubicBezTo>
                                    <a:pt x="1754418" y="3875722"/>
                                    <a:pt x="1757212" y="3863347"/>
                                    <a:pt x="1766793" y="3857358"/>
                                  </a:cubicBezTo>
                                  <a:cubicBezTo>
                                    <a:pt x="1771385" y="3854364"/>
                                    <a:pt x="1776774" y="3853566"/>
                                    <a:pt x="1781764" y="3854713"/>
                                  </a:cubicBezTo>
                                  <a:close/>
                                  <a:moveTo>
                                    <a:pt x="6240593" y="3845781"/>
                                  </a:moveTo>
                                  <a:lnTo>
                                    <a:pt x="6255364" y="3846978"/>
                                  </a:lnTo>
                                  <a:cubicBezTo>
                                    <a:pt x="6257360" y="3846978"/>
                                    <a:pt x="6258557" y="3848575"/>
                                    <a:pt x="6259356" y="3850970"/>
                                  </a:cubicBezTo>
                                  <a:lnTo>
                                    <a:pt x="6258158" y="3865742"/>
                                  </a:lnTo>
                                  <a:cubicBezTo>
                                    <a:pt x="6258158" y="3867738"/>
                                    <a:pt x="6256561" y="3868935"/>
                                    <a:pt x="6254565" y="3868935"/>
                                  </a:cubicBezTo>
                                  <a:cubicBezTo>
                                    <a:pt x="6252569" y="3868935"/>
                                    <a:pt x="6251372" y="3867339"/>
                                    <a:pt x="6251372" y="3865343"/>
                                  </a:cubicBezTo>
                                  <a:lnTo>
                                    <a:pt x="6251771" y="3858555"/>
                                  </a:lnTo>
                                  <a:lnTo>
                                    <a:pt x="6240993" y="3867738"/>
                                  </a:lnTo>
                                  <a:lnTo>
                                    <a:pt x="6241392" y="3868137"/>
                                  </a:lnTo>
                                  <a:cubicBezTo>
                                    <a:pt x="6248577" y="3876919"/>
                                    <a:pt x="6247380" y="3889694"/>
                                    <a:pt x="6238997" y="3896879"/>
                                  </a:cubicBezTo>
                                  <a:lnTo>
                                    <a:pt x="6215444" y="3916839"/>
                                  </a:lnTo>
                                  <a:cubicBezTo>
                                    <a:pt x="6213847" y="3918436"/>
                                    <a:pt x="6211452" y="3918835"/>
                                    <a:pt x="6209456" y="3918835"/>
                                  </a:cubicBezTo>
                                  <a:cubicBezTo>
                                    <a:pt x="6207460" y="3918835"/>
                                    <a:pt x="6205464" y="3917638"/>
                                    <a:pt x="6203867" y="3916041"/>
                                  </a:cubicBezTo>
                                  <a:lnTo>
                                    <a:pt x="6195484" y="3906061"/>
                                  </a:lnTo>
                                  <a:lnTo>
                                    <a:pt x="6186302" y="3914045"/>
                                  </a:lnTo>
                                  <a:lnTo>
                                    <a:pt x="6185902" y="3921230"/>
                                  </a:lnTo>
                                  <a:cubicBezTo>
                                    <a:pt x="6185902" y="3923226"/>
                                    <a:pt x="6184306" y="3924424"/>
                                    <a:pt x="6182310" y="3924424"/>
                                  </a:cubicBezTo>
                                  <a:cubicBezTo>
                                    <a:pt x="6180314" y="3924424"/>
                                    <a:pt x="6179116" y="3922827"/>
                                    <a:pt x="6179116" y="3920831"/>
                                  </a:cubicBezTo>
                                  <a:lnTo>
                                    <a:pt x="6179515" y="3915642"/>
                                  </a:lnTo>
                                  <a:lnTo>
                                    <a:pt x="6174326" y="3915242"/>
                                  </a:lnTo>
                                  <a:cubicBezTo>
                                    <a:pt x="6172330" y="3915242"/>
                                    <a:pt x="6171132" y="3913646"/>
                                    <a:pt x="6171132" y="3911650"/>
                                  </a:cubicBezTo>
                                  <a:cubicBezTo>
                                    <a:pt x="6171132" y="3909654"/>
                                    <a:pt x="6172729" y="3908456"/>
                                    <a:pt x="6174725" y="3908456"/>
                                  </a:cubicBezTo>
                                  <a:lnTo>
                                    <a:pt x="6181910" y="3908855"/>
                                  </a:lnTo>
                                  <a:lnTo>
                                    <a:pt x="6191092" y="3900871"/>
                                  </a:lnTo>
                                  <a:lnTo>
                                    <a:pt x="6183507" y="3892089"/>
                                  </a:lnTo>
                                  <a:cubicBezTo>
                                    <a:pt x="6176322" y="3883307"/>
                                    <a:pt x="6177519" y="3870532"/>
                                    <a:pt x="6185902" y="3863346"/>
                                  </a:cubicBezTo>
                                  <a:cubicBezTo>
                                    <a:pt x="6193887" y="3856160"/>
                                    <a:pt x="6205863" y="3856958"/>
                                    <a:pt x="6213448" y="3864543"/>
                                  </a:cubicBezTo>
                                  <a:cubicBezTo>
                                    <a:pt x="6219835" y="3859753"/>
                                    <a:pt x="6228218" y="3859354"/>
                                    <a:pt x="6235005" y="3862946"/>
                                  </a:cubicBezTo>
                                  <a:lnTo>
                                    <a:pt x="6246981" y="3852966"/>
                                  </a:lnTo>
                                  <a:lnTo>
                                    <a:pt x="6240194" y="3852567"/>
                                  </a:lnTo>
                                  <a:cubicBezTo>
                                    <a:pt x="6238198" y="3852567"/>
                                    <a:pt x="6237001" y="3850970"/>
                                    <a:pt x="6237001" y="3848974"/>
                                  </a:cubicBezTo>
                                  <a:cubicBezTo>
                                    <a:pt x="6237001" y="3846978"/>
                                    <a:pt x="6238597" y="3845781"/>
                                    <a:pt x="6240593" y="3845781"/>
                                  </a:cubicBezTo>
                                  <a:close/>
                                  <a:moveTo>
                                    <a:pt x="812864" y="3799237"/>
                                  </a:moveTo>
                                  <a:lnTo>
                                    <a:pt x="812702" y="3806660"/>
                                  </a:lnTo>
                                  <a:lnTo>
                                    <a:pt x="807153" y="3812046"/>
                                  </a:lnTo>
                                  <a:lnTo>
                                    <a:pt x="815197" y="3812198"/>
                                  </a:lnTo>
                                  <a:lnTo>
                                    <a:pt x="820908" y="3817975"/>
                                  </a:lnTo>
                                  <a:lnTo>
                                    <a:pt x="821084" y="3809854"/>
                                  </a:lnTo>
                                  <a:lnTo>
                                    <a:pt x="825914" y="3805027"/>
                                  </a:lnTo>
                                  <a:lnTo>
                                    <a:pt x="818292" y="3804664"/>
                                  </a:lnTo>
                                  <a:close/>
                                  <a:moveTo>
                                    <a:pt x="807912" y="3785901"/>
                                  </a:moveTo>
                                  <a:cubicBezTo>
                                    <a:pt x="809908" y="3785103"/>
                                    <a:pt x="812303" y="3785901"/>
                                    <a:pt x="813102" y="3788296"/>
                                  </a:cubicBezTo>
                                  <a:lnTo>
                                    <a:pt x="813085" y="3789078"/>
                                  </a:lnTo>
                                  <a:lnTo>
                                    <a:pt x="821485" y="3797479"/>
                                  </a:lnTo>
                                  <a:lnTo>
                                    <a:pt x="833462" y="3797479"/>
                                  </a:lnTo>
                                  <a:lnTo>
                                    <a:pt x="834261" y="3796679"/>
                                  </a:lnTo>
                                  <a:cubicBezTo>
                                    <a:pt x="836257" y="3795881"/>
                                    <a:pt x="838654" y="3796679"/>
                                    <a:pt x="839453" y="3799074"/>
                                  </a:cubicBezTo>
                                  <a:cubicBezTo>
                                    <a:pt x="840249" y="3801070"/>
                                    <a:pt x="839453" y="3803466"/>
                                    <a:pt x="837056" y="3804265"/>
                                  </a:cubicBezTo>
                                  <a:lnTo>
                                    <a:pt x="837001" y="3804319"/>
                                  </a:lnTo>
                                  <a:lnTo>
                                    <a:pt x="836657" y="3805063"/>
                                  </a:lnTo>
                                  <a:lnTo>
                                    <a:pt x="836124" y="3805197"/>
                                  </a:lnTo>
                                  <a:lnTo>
                                    <a:pt x="828273" y="3813047"/>
                                  </a:lnTo>
                                  <a:lnTo>
                                    <a:pt x="828273" y="3825422"/>
                                  </a:lnTo>
                                  <a:lnTo>
                                    <a:pt x="828274" y="3825422"/>
                                  </a:lnTo>
                                  <a:lnTo>
                                    <a:pt x="828273" y="3825423"/>
                                  </a:lnTo>
                                  <a:lnTo>
                                    <a:pt x="828272" y="3825425"/>
                                  </a:lnTo>
                                  <a:lnTo>
                                    <a:pt x="825479" y="3831011"/>
                                  </a:lnTo>
                                  <a:cubicBezTo>
                                    <a:pt x="823484" y="3831809"/>
                                    <a:pt x="821485" y="3830612"/>
                                    <a:pt x="820686" y="3828616"/>
                                  </a:cubicBezTo>
                                  <a:cubicBezTo>
                                    <a:pt x="819089" y="3824424"/>
                                    <a:pt x="815896" y="3821331"/>
                                    <a:pt x="812053" y="3819684"/>
                                  </a:cubicBezTo>
                                  <a:lnTo>
                                    <a:pt x="799542" y="3819434"/>
                                  </a:lnTo>
                                  <a:lnTo>
                                    <a:pt x="799130" y="3819834"/>
                                  </a:lnTo>
                                  <a:cubicBezTo>
                                    <a:pt x="797134" y="3820632"/>
                                    <a:pt x="795137" y="3819435"/>
                                    <a:pt x="794338" y="3817439"/>
                                  </a:cubicBezTo>
                                  <a:lnTo>
                                    <a:pt x="794491" y="3817109"/>
                                  </a:lnTo>
                                  <a:lnTo>
                                    <a:pt x="794338" y="3817039"/>
                                  </a:lnTo>
                                  <a:cubicBezTo>
                                    <a:pt x="793540" y="3815043"/>
                                    <a:pt x="794338" y="3812647"/>
                                    <a:pt x="796733" y="3811849"/>
                                  </a:cubicBezTo>
                                  <a:lnTo>
                                    <a:pt x="797126" y="3811857"/>
                                  </a:lnTo>
                                  <a:lnTo>
                                    <a:pt x="805517" y="3803467"/>
                                  </a:lnTo>
                                  <a:lnTo>
                                    <a:pt x="805517" y="3791890"/>
                                  </a:lnTo>
                                  <a:lnTo>
                                    <a:pt x="805117" y="3791491"/>
                                  </a:lnTo>
                                  <a:cubicBezTo>
                                    <a:pt x="804319" y="3789494"/>
                                    <a:pt x="805117" y="3787099"/>
                                    <a:pt x="807512" y="3786300"/>
                                  </a:cubicBezTo>
                                  <a:lnTo>
                                    <a:pt x="807690" y="3786382"/>
                                  </a:lnTo>
                                  <a:close/>
                                  <a:moveTo>
                                    <a:pt x="746276" y="3775864"/>
                                  </a:moveTo>
                                  <a:lnTo>
                                    <a:pt x="746037" y="3793088"/>
                                  </a:lnTo>
                                  <a:lnTo>
                                    <a:pt x="732777" y="3805611"/>
                                  </a:lnTo>
                                  <a:lnTo>
                                    <a:pt x="750827" y="3805861"/>
                                  </a:lnTo>
                                  <a:lnTo>
                                    <a:pt x="763354" y="3818889"/>
                                  </a:lnTo>
                                  <a:lnTo>
                                    <a:pt x="763602" y="3801071"/>
                                  </a:lnTo>
                                  <a:lnTo>
                                    <a:pt x="776260" y="3788900"/>
                                  </a:lnTo>
                                  <a:lnTo>
                                    <a:pt x="757214" y="3787499"/>
                                  </a:lnTo>
                                  <a:close/>
                                  <a:moveTo>
                                    <a:pt x="741247" y="3761949"/>
                                  </a:moveTo>
                                  <a:cubicBezTo>
                                    <a:pt x="743243" y="3761151"/>
                                    <a:pt x="745638" y="3761949"/>
                                    <a:pt x="746437" y="3764344"/>
                                  </a:cubicBezTo>
                                  <a:lnTo>
                                    <a:pt x="746426" y="3765147"/>
                                  </a:lnTo>
                                  <a:lnTo>
                                    <a:pt x="761755" y="3781012"/>
                                  </a:lnTo>
                                  <a:lnTo>
                                    <a:pt x="784359" y="3781112"/>
                                  </a:lnTo>
                                  <a:lnTo>
                                    <a:pt x="784360" y="3781110"/>
                                  </a:lnTo>
                                  <a:cubicBezTo>
                                    <a:pt x="786357" y="3780312"/>
                                    <a:pt x="788752" y="3781110"/>
                                    <a:pt x="789551" y="3783505"/>
                                  </a:cubicBezTo>
                                  <a:cubicBezTo>
                                    <a:pt x="790349" y="3785501"/>
                                    <a:pt x="789551" y="3787897"/>
                                    <a:pt x="787155" y="3788695"/>
                                  </a:cubicBezTo>
                                  <a:lnTo>
                                    <a:pt x="787154" y="3788696"/>
                                  </a:lnTo>
                                  <a:lnTo>
                                    <a:pt x="787154" y="3788696"/>
                                  </a:lnTo>
                                  <a:lnTo>
                                    <a:pt x="770787" y="3804664"/>
                                  </a:lnTo>
                                  <a:lnTo>
                                    <a:pt x="770409" y="3826226"/>
                                  </a:lnTo>
                                  <a:lnTo>
                                    <a:pt x="770787" y="3826620"/>
                                  </a:lnTo>
                                  <a:cubicBezTo>
                                    <a:pt x="771586" y="3828616"/>
                                    <a:pt x="770787" y="3831011"/>
                                    <a:pt x="768392" y="3832209"/>
                                  </a:cubicBezTo>
                                  <a:lnTo>
                                    <a:pt x="768073" y="3832050"/>
                                  </a:lnTo>
                                  <a:lnTo>
                                    <a:pt x="767993" y="3832209"/>
                                  </a:lnTo>
                                  <a:cubicBezTo>
                                    <a:pt x="765997" y="3833007"/>
                                    <a:pt x="764001" y="3831810"/>
                                    <a:pt x="763202" y="3829814"/>
                                  </a:cubicBezTo>
                                  <a:lnTo>
                                    <a:pt x="763208" y="3829410"/>
                                  </a:lnTo>
                                  <a:lnTo>
                                    <a:pt x="747633" y="3813447"/>
                                  </a:lnTo>
                                  <a:lnTo>
                                    <a:pt x="724904" y="3813047"/>
                                  </a:lnTo>
                                  <a:lnTo>
                                    <a:pt x="724480" y="3813447"/>
                                  </a:lnTo>
                                  <a:cubicBezTo>
                                    <a:pt x="722484" y="3814245"/>
                                    <a:pt x="720488" y="3813047"/>
                                    <a:pt x="719689" y="3811051"/>
                                  </a:cubicBezTo>
                                  <a:lnTo>
                                    <a:pt x="719841" y="3810722"/>
                                  </a:lnTo>
                                  <a:lnTo>
                                    <a:pt x="719689" y="3810652"/>
                                  </a:lnTo>
                                  <a:cubicBezTo>
                                    <a:pt x="718891" y="3808655"/>
                                    <a:pt x="719689" y="3806260"/>
                                    <a:pt x="722084" y="3805462"/>
                                  </a:cubicBezTo>
                                  <a:lnTo>
                                    <a:pt x="722488" y="3805468"/>
                                  </a:lnTo>
                                  <a:lnTo>
                                    <a:pt x="738452" y="3789894"/>
                                  </a:lnTo>
                                  <a:lnTo>
                                    <a:pt x="738837" y="3767949"/>
                                  </a:lnTo>
                                  <a:lnTo>
                                    <a:pt x="738451" y="3767538"/>
                                  </a:lnTo>
                                  <a:cubicBezTo>
                                    <a:pt x="737653" y="3765542"/>
                                    <a:pt x="738451" y="3763147"/>
                                    <a:pt x="740846" y="3762348"/>
                                  </a:cubicBezTo>
                                  <a:lnTo>
                                    <a:pt x="741024" y="3762431"/>
                                  </a:lnTo>
                                  <a:close/>
                                  <a:moveTo>
                                    <a:pt x="3301618" y="3728118"/>
                                  </a:moveTo>
                                  <a:cubicBezTo>
                                    <a:pt x="3298123" y="3727818"/>
                                    <a:pt x="3294530" y="3728816"/>
                                    <a:pt x="3291736" y="3731212"/>
                                  </a:cubicBezTo>
                                  <a:cubicBezTo>
                                    <a:pt x="3286146" y="3736003"/>
                                    <a:pt x="3285350" y="3744785"/>
                                    <a:pt x="3290139" y="3750374"/>
                                  </a:cubicBezTo>
                                  <a:lnTo>
                                    <a:pt x="3297327" y="3758757"/>
                                  </a:lnTo>
                                  <a:lnTo>
                                    <a:pt x="3308905" y="3748777"/>
                                  </a:lnTo>
                                  <a:cubicBezTo>
                                    <a:pt x="3310502" y="3747579"/>
                                    <a:pt x="3312495" y="3747579"/>
                                    <a:pt x="3313696" y="3749176"/>
                                  </a:cubicBezTo>
                                  <a:cubicBezTo>
                                    <a:pt x="3314892" y="3750773"/>
                                    <a:pt x="3314892" y="3752769"/>
                                    <a:pt x="3313295" y="3753967"/>
                                  </a:cubicBezTo>
                                  <a:lnTo>
                                    <a:pt x="3301716" y="3763947"/>
                                  </a:lnTo>
                                  <a:lnTo>
                                    <a:pt x="3310103" y="3773926"/>
                                  </a:lnTo>
                                  <a:cubicBezTo>
                                    <a:pt x="3310502" y="3774326"/>
                                    <a:pt x="3311298" y="3774326"/>
                                    <a:pt x="3312097" y="3773926"/>
                                  </a:cubicBezTo>
                                  <a:lnTo>
                                    <a:pt x="3336049" y="3753967"/>
                                  </a:lnTo>
                                  <a:cubicBezTo>
                                    <a:pt x="3342038" y="3749176"/>
                                    <a:pt x="3342436" y="3740394"/>
                                    <a:pt x="3337246" y="3734805"/>
                                  </a:cubicBezTo>
                                  <a:cubicBezTo>
                                    <a:pt x="3332457" y="3729216"/>
                                    <a:pt x="3323675" y="3728418"/>
                                    <a:pt x="3318087" y="3733208"/>
                                  </a:cubicBezTo>
                                  <a:lnTo>
                                    <a:pt x="3316890" y="3734406"/>
                                  </a:lnTo>
                                  <a:cubicBezTo>
                                    <a:pt x="3316092" y="3734805"/>
                                    <a:pt x="3315294" y="3735204"/>
                                    <a:pt x="3314491" y="3735204"/>
                                  </a:cubicBezTo>
                                  <a:cubicBezTo>
                                    <a:pt x="3313696" y="3735204"/>
                                    <a:pt x="3312495" y="3734805"/>
                                    <a:pt x="3312097" y="3734007"/>
                                  </a:cubicBezTo>
                                  <a:lnTo>
                                    <a:pt x="3310899" y="3732809"/>
                                  </a:lnTo>
                                  <a:cubicBezTo>
                                    <a:pt x="3308504" y="3730014"/>
                                    <a:pt x="3305110" y="3728417"/>
                                    <a:pt x="3301618" y="3728118"/>
                                  </a:cubicBezTo>
                                  <a:close/>
                                  <a:moveTo>
                                    <a:pt x="5559360" y="3720981"/>
                                  </a:moveTo>
                                  <a:cubicBezTo>
                                    <a:pt x="5564350" y="3722129"/>
                                    <a:pt x="5568941" y="3725223"/>
                                    <a:pt x="5571935" y="3730014"/>
                                  </a:cubicBezTo>
                                  <a:lnTo>
                                    <a:pt x="5566346" y="3733607"/>
                                  </a:lnTo>
                                  <a:cubicBezTo>
                                    <a:pt x="5562354" y="3727220"/>
                                    <a:pt x="5553971" y="3725223"/>
                                    <a:pt x="5547584" y="3729216"/>
                                  </a:cubicBezTo>
                                  <a:cubicBezTo>
                                    <a:pt x="5541196" y="3733208"/>
                                    <a:pt x="5539200" y="3741591"/>
                                    <a:pt x="5543592" y="3747579"/>
                                  </a:cubicBezTo>
                                  <a:lnTo>
                                    <a:pt x="5538002" y="3751172"/>
                                  </a:lnTo>
                                  <a:cubicBezTo>
                                    <a:pt x="5532014" y="3741990"/>
                                    <a:pt x="5534809" y="3729615"/>
                                    <a:pt x="5544390" y="3723626"/>
                                  </a:cubicBezTo>
                                  <a:cubicBezTo>
                                    <a:pt x="5548981" y="3720632"/>
                                    <a:pt x="5554370" y="3719834"/>
                                    <a:pt x="5559360" y="3720981"/>
                                  </a:cubicBezTo>
                                  <a:close/>
                                  <a:moveTo>
                                    <a:pt x="3342436" y="3708457"/>
                                  </a:moveTo>
                                  <a:lnTo>
                                    <a:pt x="3357212" y="3709654"/>
                                  </a:lnTo>
                                  <a:cubicBezTo>
                                    <a:pt x="3359207" y="3709654"/>
                                    <a:pt x="3360403" y="3711251"/>
                                    <a:pt x="3361201" y="3713646"/>
                                  </a:cubicBezTo>
                                  <a:lnTo>
                                    <a:pt x="3360005" y="3728418"/>
                                  </a:lnTo>
                                  <a:cubicBezTo>
                                    <a:pt x="3360005" y="3730414"/>
                                    <a:pt x="3358409" y="3731611"/>
                                    <a:pt x="3356411" y="3731611"/>
                                  </a:cubicBezTo>
                                  <a:cubicBezTo>
                                    <a:pt x="3354416" y="3731611"/>
                                    <a:pt x="3353218" y="3730015"/>
                                    <a:pt x="3353218" y="3728019"/>
                                  </a:cubicBezTo>
                                  <a:lnTo>
                                    <a:pt x="3353617" y="3721231"/>
                                  </a:lnTo>
                                  <a:lnTo>
                                    <a:pt x="3342836" y="3730414"/>
                                  </a:lnTo>
                                  <a:lnTo>
                                    <a:pt x="3343234" y="3730813"/>
                                  </a:lnTo>
                                  <a:cubicBezTo>
                                    <a:pt x="3350423" y="3739595"/>
                                    <a:pt x="3349226" y="3752370"/>
                                    <a:pt x="3340840" y="3759555"/>
                                  </a:cubicBezTo>
                                  <a:lnTo>
                                    <a:pt x="3317287" y="3779515"/>
                                  </a:lnTo>
                                  <a:cubicBezTo>
                                    <a:pt x="3315690" y="3781112"/>
                                    <a:pt x="3313295" y="3781511"/>
                                    <a:pt x="3311298" y="3781511"/>
                                  </a:cubicBezTo>
                                  <a:cubicBezTo>
                                    <a:pt x="3309303" y="3781511"/>
                                    <a:pt x="3307307" y="3780314"/>
                                    <a:pt x="3305709" y="3778717"/>
                                  </a:cubicBezTo>
                                  <a:lnTo>
                                    <a:pt x="3297327" y="3768737"/>
                                  </a:lnTo>
                                  <a:lnTo>
                                    <a:pt x="3288144" y="3776721"/>
                                  </a:lnTo>
                                  <a:lnTo>
                                    <a:pt x="3287743" y="3783906"/>
                                  </a:lnTo>
                                  <a:cubicBezTo>
                                    <a:pt x="3287743" y="3785902"/>
                                    <a:pt x="3286146" y="3787100"/>
                                    <a:pt x="3284151" y="3787100"/>
                                  </a:cubicBezTo>
                                  <a:cubicBezTo>
                                    <a:pt x="3282155" y="3787100"/>
                                    <a:pt x="3280957" y="3785503"/>
                                    <a:pt x="3280957" y="3783507"/>
                                  </a:cubicBezTo>
                                  <a:lnTo>
                                    <a:pt x="3281356" y="3778318"/>
                                  </a:lnTo>
                                  <a:lnTo>
                                    <a:pt x="3276167" y="3777918"/>
                                  </a:lnTo>
                                  <a:cubicBezTo>
                                    <a:pt x="3274170" y="3777918"/>
                                    <a:pt x="3272975" y="3776322"/>
                                    <a:pt x="3272975" y="3774326"/>
                                  </a:cubicBezTo>
                                  <a:cubicBezTo>
                                    <a:pt x="3272975" y="3772330"/>
                                    <a:pt x="3274571" y="3771132"/>
                                    <a:pt x="3276566" y="3771132"/>
                                  </a:cubicBezTo>
                                  <a:lnTo>
                                    <a:pt x="3283752" y="3771531"/>
                                  </a:lnTo>
                                  <a:lnTo>
                                    <a:pt x="3292933" y="3763547"/>
                                  </a:lnTo>
                                  <a:lnTo>
                                    <a:pt x="3285350" y="3754765"/>
                                  </a:lnTo>
                                  <a:cubicBezTo>
                                    <a:pt x="3278163" y="3745983"/>
                                    <a:pt x="3279360" y="3733208"/>
                                    <a:pt x="3287743" y="3726022"/>
                                  </a:cubicBezTo>
                                  <a:cubicBezTo>
                                    <a:pt x="3295728" y="3718836"/>
                                    <a:pt x="3307705" y="3719634"/>
                                    <a:pt x="3315294" y="3727219"/>
                                  </a:cubicBezTo>
                                  <a:cubicBezTo>
                                    <a:pt x="3321679" y="3722429"/>
                                    <a:pt x="3330061" y="3722030"/>
                                    <a:pt x="3336848" y="3725622"/>
                                  </a:cubicBezTo>
                                  <a:lnTo>
                                    <a:pt x="3348827" y="3715642"/>
                                  </a:lnTo>
                                  <a:lnTo>
                                    <a:pt x="3342038" y="3715243"/>
                                  </a:lnTo>
                                  <a:cubicBezTo>
                                    <a:pt x="3340043" y="3715243"/>
                                    <a:pt x="3338846" y="3713646"/>
                                    <a:pt x="3338846" y="3711650"/>
                                  </a:cubicBezTo>
                                  <a:cubicBezTo>
                                    <a:pt x="3338846" y="3709654"/>
                                    <a:pt x="3340441" y="3708457"/>
                                    <a:pt x="3342436" y="3708457"/>
                                  </a:cubicBezTo>
                                  <a:close/>
                                  <a:moveTo>
                                    <a:pt x="4590458" y="3665896"/>
                                  </a:moveTo>
                                  <a:lnTo>
                                    <a:pt x="4590305" y="3672928"/>
                                  </a:lnTo>
                                  <a:lnTo>
                                    <a:pt x="4584352" y="3678706"/>
                                  </a:lnTo>
                                  <a:lnTo>
                                    <a:pt x="4592801" y="3678866"/>
                                  </a:lnTo>
                                  <a:lnTo>
                                    <a:pt x="4598511" y="3684643"/>
                                  </a:lnTo>
                                  <a:lnTo>
                                    <a:pt x="4598688" y="3676522"/>
                                  </a:lnTo>
                                  <a:lnTo>
                                    <a:pt x="4603514" y="3671695"/>
                                  </a:lnTo>
                                  <a:lnTo>
                                    <a:pt x="4595895" y="3671332"/>
                                  </a:lnTo>
                                  <a:close/>
                                  <a:moveTo>
                                    <a:pt x="4585515" y="3652169"/>
                                  </a:moveTo>
                                  <a:cubicBezTo>
                                    <a:pt x="4587511" y="3651371"/>
                                    <a:pt x="4589906" y="3652169"/>
                                    <a:pt x="4590705" y="3654564"/>
                                  </a:cubicBezTo>
                                  <a:lnTo>
                                    <a:pt x="4590680" y="3655737"/>
                                  </a:lnTo>
                                  <a:lnTo>
                                    <a:pt x="4599088" y="3664147"/>
                                  </a:lnTo>
                                  <a:lnTo>
                                    <a:pt x="4611063" y="3664147"/>
                                  </a:lnTo>
                                  <a:lnTo>
                                    <a:pt x="4611862" y="3663347"/>
                                  </a:lnTo>
                                  <a:cubicBezTo>
                                    <a:pt x="4613858" y="3662549"/>
                                    <a:pt x="4616253" y="3663347"/>
                                    <a:pt x="4617052" y="3665742"/>
                                  </a:cubicBezTo>
                                  <a:cubicBezTo>
                                    <a:pt x="4617850" y="3667738"/>
                                    <a:pt x="4617052" y="3670134"/>
                                    <a:pt x="4614657" y="3670933"/>
                                  </a:cubicBezTo>
                                  <a:lnTo>
                                    <a:pt x="4614602" y="3670988"/>
                                  </a:lnTo>
                                  <a:lnTo>
                                    <a:pt x="4614258" y="3671732"/>
                                  </a:lnTo>
                                  <a:lnTo>
                                    <a:pt x="4613724" y="3671866"/>
                                  </a:lnTo>
                                  <a:lnTo>
                                    <a:pt x="4605874" y="3679715"/>
                                  </a:lnTo>
                                  <a:lnTo>
                                    <a:pt x="4605874" y="3692090"/>
                                  </a:lnTo>
                                  <a:lnTo>
                                    <a:pt x="4605874" y="3692090"/>
                                  </a:lnTo>
                                  <a:cubicBezTo>
                                    <a:pt x="4606273" y="3694485"/>
                                    <a:pt x="4605475" y="3696481"/>
                                    <a:pt x="4603080" y="3697679"/>
                                  </a:cubicBezTo>
                                  <a:cubicBezTo>
                                    <a:pt x="4601084" y="3698477"/>
                                    <a:pt x="4599088" y="3697280"/>
                                    <a:pt x="4598289" y="3695284"/>
                                  </a:cubicBezTo>
                                  <a:cubicBezTo>
                                    <a:pt x="4595096" y="3686900"/>
                                    <a:pt x="4585515" y="3682909"/>
                                    <a:pt x="4577131" y="3686102"/>
                                  </a:cubicBezTo>
                                  <a:lnTo>
                                    <a:pt x="4576861" y="3685977"/>
                                  </a:lnTo>
                                  <a:lnTo>
                                    <a:pt x="4576733" y="3686102"/>
                                  </a:lnTo>
                                  <a:cubicBezTo>
                                    <a:pt x="4574736" y="3686900"/>
                                    <a:pt x="4572740" y="3685703"/>
                                    <a:pt x="4571941" y="3683707"/>
                                  </a:cubicBezTo>
                                  <a:lnTo>
                                    <a:pt x="4571941" y="3683707"/>
                                  </a:lnTo>
                                  <a:cubicBezTo>
                                    <a:pt x="4571143" y="3681711"/>
                                    <a:pt x="4571941" y="3679315"/>
                                    <a:pt x="4574336" y="3678516"/>
                                  </a:cubicBezTo>
                                  <a:lnTo>
                                    <a:pt x="4574337" y="3678516"/>
                                  </a:lnTo>
                                  <a:lnTo>
                                    <a:pt x="4583120" y="3669735"/>
                                  </a:lnTo>
                                  <a:lnTo>
                                    <a:pt x="4583120" y="3658558"/>
                                  </a:lnTo>
                                  <a:lnTo>
                                    <a:pt x="4582720" y="3658159"/>
                                  </a:lnTo>
                                  <a:cubicBezTo>
                                    <a:pt x="4581922" y="3656162"/>
                                    <a:pt x="4582720" y="3653767"/>
                                    <a:pt x="4585115" y="3652968"/>
                                  </a:cubicBezTo>
                                  <a:lnTo>
                                    <a:pt x="4585141" y="3652980"/>
                                  </a:lnTo>
                                  <a:close/>
                                  <a:moveTo>
                                    <a:pt x="4523884" y="3642137"/>
                                  </a:moveTo>
                                  <a:lnTo>
                                    <a:pt x="4523639" y="3659755"/>
                                  </a:lnTo>
                                  <a:lnTo>
                                    <a:pt x="4510796" y="3671885"/>
                                  </a:lnTo>
                                  <a:lnTo>
                                    <a:pt x="4528430" y="3672130"/>
                                  </a:lnTo>
                                  <a:lnTo>
                                    <a:pt x="4540957" y="3685159"/>
                                  </a:lnTo>
                                  <a:lnTo>
                                    <a:pt x="4541204" y="3667340"/>
                                  </a:lnTo>
                                  <a:lnTo>
                                    <a:pt x="4553863" y="3655168"/>
                                  </a:lnTo>
                                  <a:lnTo>
                                    <a:pt x="4534816" y="3653767"/>
                                  </a:lnTo>
                                  <a:close/>
                                  <a:moveTo>
                                    <a:pt x="4518448" y="3628616"/>
                                  </a:moveTo>
                                  <a:lnTo>
                                    <a:pt x="4518778" y="3628769"/>
                                  </a:lnTo>
                                  <a:lnTo>
                                    <a:pt x="4518849" y="3628616"/>
                                  </a:lnTo>
                                  <a:cubicBezTo>
                                    <a:pt x="4520845" y="3627818"/>
                                    <a:pt x="4523240" y="3628616"/>
                                    <a:pt x="4524038" y="3631011"/>
                                  </a:cubicBezTo>
                                  <a:lnTo>
                                    <a:pt x="4524033" y="3631419"/>
                                  </a:lnTo>
                                  <a:lnTo>
                                    <a:pt x="4539357" y="3647280"/>
                                  </a:lnTo>
                                  <a:cubicBezTo>
                                    <a:pt x="4546294" y="3650274"/>
                                    <a:pt x="4554378" y="3650573"/>
                                    <a:pt x="4561962" y="3647380"/>
                                  </a:cubicBezTo>
                                  <a:lnTo>
                                    <a:pt x="4561963" y="3647380"/>
                                  </a:lnTo>
                                  <a:lnTo>
                                    <a:pt x="4561963" y="3647379"/>
                                  </a:lnTo>
                                  <a:cubicBezTo>
                                    <a:pt x="4563959" y="3646581"/>
                                    <a:pt x="4566354" y="3647379"/>
                                    <a:pt x="4567153" y="3649774"/>
                                  </a:cubicBezTo>
                                  <a:cubicBezTo>
                                    <a:pt x="4567951" y="3651770"/>
                                    <a:pt x="4567153" y="3654166"/>
                                    <a:pt x="4564757" y="3654964"/>
                                  </a:cubicBezTo>
                                  <a:cubicBezTo>
                                    <a:pt x="4557572" y="3657758"/>
                                    <a:pt x="4551584" y="3663348"/>
                                    <a:pt x="4548390" y="3670933"/>
                                  </a:cubicBezTo>
                                  <a:lnTo>
                                    <a:pt x="4548012" y="3692497"/>
                                  </a:lnTo>
                                  <a:lnTo>
                                    <a:pt x="4548389" y="3692889"/>
                                  </a:lnTo>
                                  <a:cubicBezTo>
                                    <a:pt x="4549188" y="3695284"/>
                                    <a:pt x="4548389" y="3697679"/>
                                    <a:pt x="4545994" y="3698478"/>
                                  </a:cubicBezTo>
                                  <a:lnTo>
                                    <a:pt x="4545675" y="3698319"/>
                                  </a:lnTo>
                                  <a:lnTo>
                                    <a:pt x="4545596" y="3698478"/>
                                  </a:lnTo>
                                  <a:cubicBezTo>
                                    <a:pt x="4543599" y="3699276"/>
                                    <a:pt x="4541603" y="3698079"/>
                                    <a:pt x="4540805" y="3696083"/>
                                  </a:cubicBezTo>
                                  <a:lnTo>
                                    <a:pt x="4540811" y="3695680"/>
                                  </a:lnTo>
                                  <a:lnTo>
                                    <a:pt x="4525236" y="3679715"/>
                                  </a:lnTo>
                                  <a:lnTo>
                                    <a:pt x="4502920" y="3679323"/>
                                  </a:lnTo>
                                  <a:lnTo>
                                    <a:pt x="4502082" y="3680114"/>
                                  </a:lnTo>
                                  <a:cubicBezTo>
                                    <a:pt x="4500086" y="3680912"/>
                                    <a:pt x="4498090" y="3679715"/>
                                    <a:pt x="4497291" y="3677719"/>
                                  </a:cubicBezTo>
                                  <a:lnTo>
                                    <a:pt x="4497595" y="3677061"/>
                                  </a:lnTo>
                                  <a:lnTo>
                                    <a:pt x="4497291" y="3676921"/>
                                  </a:lnTo>
                                  <a:cubicBezTo>
                                    <a:pt x="4496493" y="3674924"/>
                                    <a:pt x="4497291" y="3672529"/>
                                    <a:pt x="4499686" y="3671730"/>
                                  </a:cubicBezTo>
                                  <a:lnTo>
                                    <a:pt x="4500494" y="3671742"/>
                                  </a:lnTo>
                                  <a:lnTo>
                                    <a:pt x="4516054" y="3656561"/>
                                  </a:lnTo>
                                  <a:lnTo>
                                    <a:pt x="4516446" y="3634224"/>
                                  </a:lnTo>
                                  <a:lnTo>
                                    <a:pt x="4516053" y="3633806"/>
                                  </a:lnTo>
                                  <a:cubicBezTo>
                                    <a:pt x="4515255" y="3631810"/>
                                    <a:pt x="4516053" y="3629415"/>
                                    <a:pt x="4518448" y="3628616"/>
                                  </a:cubicBezTo>
                                  <a:close/>
                                  <a:moveTo>
                                    <a:pt x="376277" y="3607959"/>
                                  </a:moveTo>
                                  <a:cubicBezTo>
                                    <a:pt x="372784" y="3607660"/>
                                    <a:pt x="369192" y="3608658"/>
                                    <a:pt x="366397" y="3611053"/>
                                  </a:cubicBezTo>
                                  <a:cubicBezTo>
                                    <a:pt x="360808" y="3615844"/>
                                    <a:pt x="360010" y="3624626"/>
                                    <a:pt x="364800" y="3630215"/>
                                  </a:cubicBezTo>
                                  <a:lnTo>
                                    <a:pt x="371986" y="3638598"/>
                                  </a:lnTo>
                                  <a:lnTo>
                                    <a:pt x="383563" y="3628618"/>
                                  </a:lnTo>
                                  <a:cubicBezTo>
                                    <a:pt x="385160" y="3627421"/>
                                    <a:pt x="387156" y="3627421"/>
                                    <a:pt x="388353" y="3629017"/>
                                  </a:cubicBezTo>
                                  <a:cubicBezTo>
                                    <a:pt x="389551" y="3630614"/>
                                    <a:pt x="389551" y="3632610"/>
                                    <a:pt x="387954" y="3633808"/>
                                  </a:cubicBezTo>
                                  <a:lnTo>
                                    <a:pt x="376377" y="3643788"/>
                                  </a:lnTo>
                                  <a:lnTo>
                                    <a:pt x="384760" y="3653768"/>
                                  </a:lnTo>
                                  <a:cubicBezTo>
                                    <a:pt x="385160" y="3654167"/>
                                    <a:pt x="385958" y="3654167"/>
                                    <a:pt x="386756" y="3653768"/>
                                  </a:cubicBezTo>
                                  <a:lnTo>
                                    <a:pt x="410709" y="3633808"/>
                                  </a:lnTo>
                                  <a:cubicBezTo>
                                    <a:pt x="416298" y="3628618"/>
                                    <a:pt x="417096" y="3620235"/>
                                    <a:pt x="411906" y="3614646"/>
                                  </a:cubicBezTo>
                                  <a:cubicBezTo>
                                    <a:pt x="407115" y="3609057"/>
                                    <a:pt x="398333" y="3608259"/>
                                    <a:pt x="392744" y="3613049"/>
                                  </a:cubicBezTo>
                                  <a:lnTo>
                                    <a:pt x="391547" y="3614247"/>
                                  </a:lnTo>
                                  <a:cubicBezTo>
                                    <a:pt x="390748" y="3614646"/>
                                    <a:pt x="389950" y="3615045"/>
                                    <a:pt x="389152" y="3615045"/>
                                  </a:cubicBezTo>
                                  <a:cubicBezTo>
                                    <a:pt x="387954" y="3615045"/>
                                    <a:pt x="387156" y="3614646"/>
                                    <a:pt x="386756" y="3613848"/>
                                  </a:cubicBezTo>
                                  <a:lnTo>
                                    <a:pt x="385559" y="3612650"/>
                                  </a:lnTo>
                                  <a:cubicBezTo>
                                    <a:pt x="383164" y="3609855"/>
                                    <a:pt x="379770" y="3608258"/>
                                    <a:pt x="376277" y="3607959"/>
                                  </a:cubicBezTo>
                                  <a:close/>
                                  <a:moveTo>
                                    <a:pt x="7079210" y="3594785"/>
                                  </a:moveTo>
                                  <a:cubicBezTo>
                                    <a:pt x="7075717" y="3594485"/>
                                    <a:pt x="7072124" y="3595483"/>
                                    <a:pt x="7069329" y="3597879"/>
                                  </a:cubicBezTo>
                                  <a:cubicBezTo>
                                    <a:pt x="7063741" y="3602670"/>
                                    <a:pt x="7062942" y="3611452"/>
                                    <a:pt x="7067733" y="3617041"/>
                                  </a:cubicBezTo>
                                  <a:lnTo>
                                    <a:pt x="7074919" y="3625424"/>
                                  </a:lnTo>
                                  <a:lnTo>
                                    <a:pt x="7086496" y="3615444"/>
                                  </a:lnTo>
                                  <a:cubicBezTo>
                                    <a:pt x="7088093" y="3614247"/>
                                    <a:pt x="7090089" y="3614247"/>
                                    <a:pt x="7091286" y="3615843"/>
                                  </a:cubicBezTo>
                                  <a:cubicBezTo>
                                    <a:pt x="7092484" y="3617440"/>
                                    <a:pt x="7092484" y="3619436"/>
                                    <a:pt x="7090887" y="3620634"/>
                                  </a:cubicBezTo>
                                  <a:lnTo>
                                    <a:pt x="7079310" y="3630614"/>
                                  </a:lnTo>
                                  <a:lnTo>
                                    <a:pt x="7087693" y="3640594"/>
                                  </a:lnTo>
                                  <a:cubicBezTo>
                                    <a:pt x="7088093" y="3640993"/>
                                    <a:pt x="7088891" y="3640993"/>
                                    <a:pt x="7089689" y="3640594"/>
                                  </a:cubicBezTo>
                                  <a:lnTo>
                                    <a:pt x="7113641" y="3620634"/>
                                  </a:lnTo>
                                  <a:cubicBezTo>
                                    <a:pt x="7119230" y="3615444"/>
                                    <a:pt x="7120028" y="3607061"/>
                                    <a:pt x="7114839" y="3601472"/>
                                  </a:cubicBezTo>
                                  <a:cubicBezTo>
                                    <a:pt x="7110049" y="3595883"/>
                                    <a:pt x="7101266" y="3595085"/>
                                    <a:pt x="7095677" y="3599875"/>
                                  </a:cubicBezTo>
                                  <a:lnTo>
                                    <a:pt x="7094480" y="3601073"/>
                                  </a:lnTo>
                                  <a:cubicBezTo>
                                    <a:pt x="7093681" y="3601472"/>
                                    <a:pt x="7092883" y="3601871"/>
                                    <a:pt x="7092085" y="3601871"/>
                                  </a:cubicBezTo>
                                  <a:cubicBezTo>
                                    <a:pt x="7091286" y="3601871"/>
                                    <a:pt x="7090089" y="3601472"/>
                                    <a:pt x="7089689" y="3600674"/>
                                  </a:cubicBezTo>
                                  <a:lnTo>
                                    <a:pt x="7088492" y="3599476"/>
                                  </a:lnTo>
                                  <a:cubicBezTo>
                                    <a:pt x="7086096" y="3596681"/>
                                    <a:pt x="7082703" y="3595084"/>
                                    <a:pt x="7079210" y="3594785"/>
                                  </a:cubicBezTo>
                                  <a:close/>
                                  <a:moveTo>
                                    <a:pt x="417096" y="3587899"/>
                                  </a:moveTo>
                                  <a:lnTo>
                                    <a:pt x="431867" y="3589096"/>
                                  </a:lnTo>
                                  <a:cubicBezTo>
                                    <a:pt x="433464" y="3589496"/>
                                    <a:pt x="435060" y="3591092"/>
                                    <a:pt x="435859" y="3593088"/>
                                  </a:cubicBezTo>
                                  <a:lnTo>
                                    <a:pt x="434661" y="3607860"/>
                                  </a:lnTo>
                                  <a:cubicBezTo>
                                    <a:pt x="434661" y="3609856"/>
                                    <a:pt x="433064" y="3611053"/>
                                    <a:pt x="431068" y="3611053"/>
                                  </a:cubicBezTo>
                                  <a:cubicBezTo>
                                    <a:pt x="429072" y="3611053"/>
                                    <a:pt x="427875" y="3609457"/>
                                    <a:pt x="427875" y="3607461"/>
                                  </a:cubicBezTo>
                                  <a:lnTo>
                                    <a:pt x="428274" y="3600673"/>
                                  </a:lnTo>
                                  <a:lnTo>
                                    <a:pt x="417496" y="3609856"/>
                                  </a:lnTo>
                                  <a:lnTo>
                                    <a:pt x="417895" y="3610255"/>
                                  </a:lnTo>
                                  <a:cubicBezTo>
                                    <a:pt x="425080" y="3619037"/>
                                    <a:pt x="423883" y="3631812"/>
                                    <a:pt x="415500" y="3638997"/>
                                  </a:cubicBezTo>
                                  <a:lnTo>
                                    <a:pt x="391946" y="3658957"/>
                                  </a:lnTo>
                                  <a:cubicBezTo>
                                    <a:pt x="390349" y="3660554"/>
                                    <a:pt x="387954" y="3660953"/>
                                    <a:pt x="385958" y="3660953"/>
                                  </a:cubicBezTo>
                                  <a:cubicBezTo>
                                    <a:pt x="383962" y="3660953"/>
                                    <a:pt x="381966" y="3659756"/>
                                    <a:pt x="380369" y="3658159"/>
                                  </a:cubicBezTo>
                                  <a:lnTo>
                                    <a:pt x="371986" y="3648179"/>
                                  </a:lnTo>
                                  <a:lnTo>
                                    <a:pt x="362804" y="3656163"/>
                                  </a:lnTo>
                                  <a:lnTo>
                                    <a:pt x="362405" y="3663348"/>
                                  </a:lnTo>
                                  <a:cubicBezTo>
                                    <a:pt x="362405" y="3665344"/>
                                    <a:pt x="360808" y="3666542"/>
                                    <a:pt x="358812" y="3666542"/>
                                  </a:cubicBezTo>
                                  <a:cubicBezTo>
                                    <a:pt x="356816" y="3666542"/>
                                    <a:pt x="355619" y="3664945"/>
                                    <a:pt x="355619" y="3662949"/>
                                  </a:cubicBezTo>
                                  <a:lnTo>
                                    <a:pt x="356018" y="3657760"/>
                                  </a:lnTo>
                                  <a:lnTo>
                                    <a:pt x="350828" y="3657360"/>
                                  </a:lnTo>
                                  <a:cubicBezTo>
                                    <a:pt x="348832" y="3657360"/>
                                    <a:pt x="347635" y="3655764"/>
                                    <a:pt x="347635" y="3653768"/>
                                  </a:cubicBezTo>
                                  <a:cubicBezTo>
                                    <a:pt x="347635" y="3651772"/>
                                    <a:pt x="349232" y="3650574"/>
                                    <a:pt x="351228" y="3650574"/>
                                  </a:cubicBezTo>
                                  <a:lnTo>
                                    <a:pt x="358413" y="3650973"/>
                                  </a:lnTo>
                                  <a:lnTo>
                                    <a:pt x="367595" y="3642989"/>
                                  </a:lnTo>
                                  <a:lnTo>
                                    <a:pt x="360010" y="3634207"/>
                                  </a:lnTo>
                                  <a:cubicBezTo>
                                    <a:pt x="352824" y="3625425"/>
                                    <a:pt x="354022" y="3612650"/>
                                    <a:pt x="362405" y="3605464"/>
                                  </a:cubicBezTo>
                                  <a:cubicBezTo>
                                    <a:pt x="370389" y="3598278"/>
                                    <a:pt x="382365" y="3599076"/>
                                    <a:pt x="389950" y="3606661"/>
                                  </a:cubicBezTo>
                                  <a:cubicBezTo>
                                    <a:pt x="396337" y="3601871"/>
                                    <a:pt x="404720" y="3601472"/>
                                    <a:pt x="411507" y="3605064"/>
                                  </a:cubicBezTo>
                                  <a:lnTo>
                                    <a:pt x="423484" y="3595084"/>
                                  </a:lnTo>
                                  <a:lnTo>
                                    <a:pt x="416697" y="3594685"/>
                                  </a:lnTo>
                                  <a:cubicBezTo>
                                    <a:pt x="414700" y="3594685"/>
                                    <a:pt x="413503" y="3593088"/>
                                    <a:pt x="413503" y="3591092"/>
                                  </a:cubicBezTo>
                                  <a:cubicBezTo>
                                    <a:pt x="413503" y="3589096"/>
                                    <a:pt x="415100" y="3587899"/>
                                    <a:pt x="417096" y="3587899"/>
                                  </a:cubicBezTo>
                                  <a:close/>
                                  <a:moveTo>
                                    <a:pt x="2661203" y="3583657"/>
                                  </a:moveTo>
                                  <a:cubicBezTo>
                                    <a:pt x="2666194" y="3584805"/>
                                    <a:pt x="2670784" y="3587899"/>
                                    <a:pt x="2673778" y="3592690"/>
                                  </a:cubicBezTo>
                                  <a:lnTo>
                                    <a:pt x="2668189" y="3596283"/>
                                  </a:lnTo>
                                  <a:cubicBezTo>
                                    <a:pt x="2664197" y="3589896"/>
                                    <a:pt x="2655814" y="3587899"/>
                                    <a:pt x="2649427" y="3591892"/>
                                  </a:cubicBezTo>
                                  <a:cubicBezTo>
                                    <a:pt x="2643039" y="3595884"/>
                                    <a:pt x="2641044" y="3604267"/>
                                    <a:pt x="2645436" y="3610255"/>
                                  </a:cubicBezTo>
                                  <a:lnTo>
                                    <a:pt x="2639845" y="3613848"/>
                                  </a:lnTo>
                                  <a:cubicBezTo>
                                    <a:pt x="2633857" y="3604666"/>
                                    <a:pt x="2636652" y="3592291"/>
                                    <a:pt x="2646233" y="3586302"/>
                                  </a:cubicBezTo>
                                  <a:cubicBezTo>
                                    <a:pt x="2650823" y="3583308"/>
                                    <a:pt x="2656213" y="3582510"/>
                                    <a:pt x="2661203" y="3583657"/>
                                  </a:cubicBezTo>
                                  <a:close/>
                                  <a:moveTo>
                                    <a:pt x="7120028" y="3574725"/>
                                  </a:moveTo>
                                  <a:lnTo>
                                    <a:pt x="7134799" y="3575922"/>
                                  </a:lnTo>
                                  <a:cubicBezTo>
                                    <a:pt x="7136396" y="3576322"/>
                                    <a:pt x="7137992" y="3577918"/>
                                    <a:pt x="7138791" y="3579914"/>
                                  </a:cubicBezTo>
                                  <a:lnTo>
                                    <a:pt x="7137593" y="3594686"/>
                                  </a:lnTo>
                                  <a:cubicBezTo>
                                    <a:pt x="7137593" y="3596682"/>
                                    <a:pt x="7135996" y="3597879"/>
                                    <a:pt x="7134000" y="3597879"/>
                                  </a:cubicBezTo>
                                  <a:cubicBezTo>
                                    <a:pt x="7132004" y="3597879"/>
                                    <a:pt x="7130807" y="3596283"/>
                                    <a:pt x="7130807" y="3594287"/>
                                  </a:cubicBezTo>
                                  <a:lnTo>
                                    <a:pt x="7131206" y="3587499"/>
                                  </a:lnTo>
                                  <a:lnTo>
                                    <a:pt x="7120428" y="3596682"/>
                                  </a:lnTo>
                                  <a:lnTo>
                                    <a:pt x="7120827" y="3597081"/>
                                  </a:lnTo>
                                  <a:cubicBezTo>
                                    <a:pt x="7128012" y="3605863"/>
                                    <a:pt x="7126815" y="3618638"/>
                                    <a:pt x="7118432" y="3625823"/>
                                  </a:cubicBezTo>
                                  <a:lnTo>
                                    <a:pt x="7094879" y="3645783"/>
                                  </a:lnTo>
                                  <a:cubicBezTo>
                                    <a:pt x="7093282" y="3647380"/>
                                    <a:pt x="7090887" y="3647779"/>
                                    <a:pt x="7088891" y="3647779"/>
                                  </a:cubicBezTo>
                                  <a:cubicBezTo>
                                    <a:pt x="7086895" y="3647779"/>
                                    <a:pt x="7084899" y="3646582"/>
                                    <a:pt x="7083302" y="3644985"/>
                                  </a:cubicBezTo>
                                  <a:lnTo>
                                    <a:pt x="7074919" y="3635005"/>
                                  </a:lnTo>
                                  <a:lnTo>
                                    <a:pt x="7065737" y="3642989"/>
                                  </a:lnTo>
                                  <a:lnTo>
                                    <a:pt x="7065337" y="3650174"/>
                                  </a:lnTo>
                                  <a:cubicBezTo>
                                    <a:pt x="7065337" y="3652170"/>
                                    <a:pt x="7063741" y="3653368"/>
                                    <a:pt x="7061745" y="3653368"/>
                                  </a:cubicBezTo>
                                  <a:cubicBezTo>
                                    <a:pt x="7059749" y="3653368"/>
                                    <a:pt x="7058551" y="3651771"/>
                                    <a:pt x="7058551" y="3649775"/>
                                  </a:cubicBezTo>
                                  <a:lnTo>
                                    <a:pt x="7058950" y="3644586"/>
                                  </a:lnTo>
                                  <a:lnTo>
                                    <a:pt x="7053761" y="3644186"/>
                                  </a:lnTo>
                                  <a:cubicBezTo>
                                    <a:pt x="7051765" y="3644186"/>
                                    <a:pt x="7050567" y="3642590"/>
                                    <a:pt x="7050567" y="3640594"/>
                                  </a:cubicBezTo>
                                  <a:cubicBezTo>
                                    <a:pt x="7050567" y="3638598"/>
                                    <a:pt x="7052164" y="3637400"/>
                                    <a:pt x="7054160" y="3637400"/>
                                  </a:cubicBezTo>
                                  <a:lnTo>
                                    <a:pt x="7061345" y="3637799"/>
                                  </a:lnTo>
                                  <a:lnTo>
                                    <a:pt x="7070527" y="3629815"/>
                                  </a:lnTo>
                                  <a:lnTo>
                                    <a:pt x="7062942" y="3621033"/>
                                  </a:lnTo>
                                  <a:cubicBezTo>
                                    <a:pt x="7055757" y="3612251"/>
                                    <a:pt x="7056954" y="3599476"/>
                                    <a:pt x="7065337" y="3592290"/>
                                  </a:cubicBezTo>
                                  <a:cubicBezTo>
                                    <a:pt x="7073322" y="3585104"/>
                                    <a:pt x="7085298" y="3585902"/>
                                    <a:pt x="7092883" y="3593487"/>
                                  </a:cubicBezTo>
                                  <a:cubicBezTo>
                                    <a:pt x="7099270" y="3588697"/>
                                    <a:pt x="7107653" y="3588298"/>
                                    <a:pt x="7114440" y="3591890"/>
                                  </a:cubicBezTo>
                                  <a:lnTo>
                                    <a:pt x="7126416" y="3581910"/>
                                  </a:lnTo>
                                  <a:lnTo>
                                    <a:pt x="7119629" y="3581511"/>
                                  </a:lnTo>
                                  <a:cubicBezTo>
                                    <a:pt x="7117633" y="3581511"/>
                                    <a:pt x="7116436" y="3579914"/>
                                    <a:pt x="7116436" y="3577918"/>
                                  </a:cubicBezTo>
                                  <a:cubicBezTo>
                                    <a:pt x="7116436" y="3575922"/>
                                    <a:pt x="7118032" y="3574725"/>
                                    <a:pt x="7120028" y="3574725"/>
                                  </a:cubicBezTo>
                                  <a:close/>
                                  <a:moveTo>
                                    <a:pt x="1692296" y="3528572"/>
                                  </a:moveTo>
                                  <a:lnTo>
                                    <a:pt x="1692144" y="3535605"/>
                                  </a:lnTo>
                                  <a:lnTo>
                                    <a:pt x="1686192" y="3541382"/>
                                  </a:lnTo>
                                  <a:lnTo>
                                    <a:pt x="1694638" y="3541542"/>
                                  </a:lnTo>
                                  <a:lnTo>
                                    <a:pt x="1700349" y="3547318"/>
                                  </a:lnTo>
                                  <a:lnTo>
                                    <a:pt x="1700526" y="3539197"/>
                                  </a:lnTo>
                                  <a:lnTo>
                                    <a:pt x="1705353" y="3534370"/>
                                  </a:lnTo>
                                  <a:lnTo>
                                    <a:pt x="1697732" y="3534007"/>
                                  </a:lnTo>
                                  <a:close/>
                                  <a:moveTo>
                                    <a:pt x="1687353" y="3514845"/>
                                  </a:moveTo>
                                  <a:cubicBezTo>
                                    <a:pt x="1689350" y="3514047"/>
                                    <a:pt x="1691745" y="3514845"/>
                                    <a:pt x="1692543" y="3517240"/>
                                  </a:cubicBezTo>
                                  <a:lnTo>
                                    <a:pt x="1692517" y="3518413"/>
                                  </a:lnTo>
                                  <a:lnTo>
                                    <a:pt x="1700925" y="3526822"/>
                                  </a:lnTo>
                                  <a:lnTo>
                                    <a:pt x="1712902" y="3526822"/>
                                  </a:lnTo>
                                  <a:lnTo>
                                    <a:pt x="1713701" y="3526022"/>
                                  </a:lnTo>
                                  <a:cubicBezTo>
                                    <a:pt x="1715697" y="3525224"/>
                                    <a:pt x="1718092" y="3526022"/>
                                    <a:pt x="1718890" y="3528418"/>
                                  </a:cubicBezTo>
                                  <a:cubicBezTo>
                                    <a:pt x="1719689" y="3530414"/>
                                    <a:pt x="1718890" y="3532809"/>
                                    <a:pt x="1716496" y="3533608"/>
                                  </a:cubicBezTo>
                                  <a:lnTo>
                                    <a:pt x="1716440" y="3533664"/>
                                  </a:lnTo>
                                  <a:lnTo>
                                    <a:pt x="1716096" y="3534407"/>
                                  </a:lnTo>
                                  <a:lnTo>
                                    <a:pt x="1715563" y="3534541"/>
                                  </a:lnTo>
                                  <a:lnTo>
                                    <a:pt x="1707713" y="3542391"/>
                                  </a:lnTo>
                                  <a:lnTo>
                                    <a:pt x="1707713" y="3554766"/>
                                  </a:lnTo>
                                  <a:lnTo>
                                    <a:pt x="1707713" y="3554766"/>
                                  </a:lnTo>
                                  <a:cubicBezTo>
                                    <a:pt x="1708112" y="3557161"/>
                                    <a:pt x="1707314" y="3559157"/>
                                    <a:pt x="1704919" y="3560355"/>
                                  </a:cubicBezTo>
                                  <a:cubicBezTo>
                                    <a:pt x="1702923" y="3561153"/>
                                    <a:pt x="1700926" y="3559956"/>
                                    <a:pt x="1700128" y="3557960"/>
                                  </a:cubicBezTo>
                                  <a:cubicBezTo>
                                    <a:pt x="1696934" y="3549577"/>
                                    <a:pt x="1687352" y="3545585"/>
                                    <a:pt x="1678969" y="3548778"/>
                                  </a:cubicBezTo>
                                  <a:lnTo>
                                    <a:pt x="1678699" y="3548653"/>
                                  </a:lnTo>
                                  <a:lnTo>
                                    <a:pt x="1678570" y="3548778"/>
                                  </a:lnTo>
                                  <a:cubicBezTo>
                                    <a:pt x="1676575" y="3549577"/>
                                    <a:pt x="1674578" y="3548379"/>
                                    <a:pt x="1673779" y="3546383"/>
                                  </a:cubicBezTo>
                                  <a:lnTo>
                                    <a:pt x="1673778" y="3546383"/>
                                  </a:lnTo>
                                  <a:cubicBezTo>
                                    <a:pt x="1672980" y="3544387"/>
                                    <a:pt x="1673778" y="3541991"/>
                                    <a:pt x="1676173" y="3541192"/>
                                  </a:cubicBezTo>
                                  <a:lnTo>
                                    <a:pt x="1676175" y="3541192"/>
                                  </a:lnTo>
                                  <a:lnTo>
                                    <a:pt x="1684959" y="3532411"/>
                                  </a:lnTo>
                                  <a:lnTo>
                                    <a:pt x="1684959" y="3521234"/>
                                  </a:lnTo>
                                  <a:lnTo>
                                    <a:pt x="1684558" y="3520834"/>
                                  </a:lnTo>
                                  <a:cubicBezTo>
                                    <a:pt x="1683759" y="3518837"/>
                                    <a:pt x="1684558" y="3516442"/>
                                    <a:pt x="1686952" y="3515643"/>
                                  </a:cubicBezTo>
                                  <a:lnTo>
                                    <a:pt x="1686979" y="3515656"/>
                                  </a:lnTo>
                                  <a:close/>
                                  <a:moveTo>
                                    <a:pt x="1625721" y="3504813"/>
                                  </a:moveTo>
                                  <a:lnTo>
                                    <a:pt x="1625476" y="3522431"/>
                                  </a:lnTo>
                                  <a:lnTo>
                                    <a:pt x="1612633" y="3534560"/>
                                  </a:lnTo>
                                  <a:lnTo>
                                    <a:pt x="1630267" y="3534805"/>
                                  </a:lnTo>
                                  <a:lnTo>
                                    <a:pt x="1642793" y="3547832"/>
                                  </a:lnTo>
                                  <a:lnTo>
                                    <a:pt x="1643041" y="3530015"/>
                                  </a:lnTo>
                                  <a:lnTo>
                                    <a:pt x="1655698" y="3517843"/>
                                  </a:lnTo>
                                  <a:lnTo>
                                    <a:pt x="1636654" y="3516443"/>
                                  </a:lnTo>
                                  <a:close/>
                                  <a:moveTo>
                                    <a:pt x="1620286" y="3491292"/>
                                  </a:moveTo>
                                  <a:lnTo>
                                    <a:pt x="1620616" y="3491445"/>
                                  </a:lnTo>
                                  <a:lnTo>
                                    <a:pt x="1620686" y="3491292"/>
                                  </a:lnTo>
                                  <a:cubicBezTo>
                                    <a:pt x="1622682" y="3490494"/>
                                    <a:pt x="1625077" y="3491292"/>
                                    <a:pt x="1625876" y="3493687"/>
                                  </a:cubicBezTo>
                                  <a:lnTo>
                                    <a:pt x="1625871" y="3494096"/>
                                  </a:lnTo>
                                  <a:lnTo>
                                    <a:pt x="1641194" y="3509956"/>
                                  </a:lnTo>
                                  <a:lnTo>
                                    <a:pt x="1663799" y="3510056"/>
                                  </a:lnTo>
                                  <a:lnTo>
                                    <a:pt x="1663799" y="3510054"/>
                                  </a:lnTo>
                                  <a:cubicBezTo>
                                    <a:pt x="1665796" y="3509256"/>
                                    <a:pt x="1668190" y="3510054"/>
                                    <a:pt x="1668989" y="3512450"/>
                                  </a:cubicBezTo>
                                  <a:lnTo>
                                    <a:pt x="1668989" y="3512451"/>
                                  </a:lnTo>
                                  <a:cubicBezTo>
                                    <a:pt x="1669788" y="3514447"/>
                                    <a:pt x="1668989" y="3516842"/>
                                    <a:pt x="1666594" y="3517640"/>
                                  </a:cubicBezTo>
                                  <a:lnTo>
                                    <a:pt x="1666592" y="3517641"/>
                                  </a:lnTo>
                                  <a:lnTo>
                                    <a:pt x="1650227" y="3533608"/>
                                  </a:lnTo>
                                  <a:lnTo>
                                    <a:pt x="1649850" y="3555169"/>
                                  </a:lnTo>
                                  <a:lnTo>
                                    <a:pt x="1650229" y="3555564"/>
                                  </a:lnTo>
                                  <a:cubicBezTo>
                                    <a:pt x="1651026" y="3557959"/>
                                    <a:pt x="1650229" y="3560354"/>
                                    <a:pt x="1647833" y="3561153"/>
                                  </a:cubicBezTo>
                                  <a:lnTo>
                                    <a:pt x="1647513" y="3560993"/>
                                  </a:lnTo>
                                  <a:lnTo>
                                    <a:pt x="1647433" y="3561153"/>
                                  </a:lnTo>
                                  <a:cubicBezTo>
                                    <a:pt x="1645436" y="3561951"/>
                                    <a:pt x="1643440" y="3560754"/>
                                    <a:pt x="1642641" y="3558758"/>
                                  </a:cubicBezTo>
                                  <a:lnTo>
                                    <a:pt x="1642647" y="3558353"/>
                                  </a:lnTo>
                                  <a:lnTo>
                                    <a:pt x="1627072" y="3542391"/>
                                  </a:lnTo>
                                  <a:lnTo>
                                    <a:pt x="1604758" y="3541998"/>
                                  </a:lnTo>
                                  <a:lnTo>
                                    <a:pt x="1603919" y="3542790"/>
                                  </a:lnTo>
                                  <a:cubicBezTo>
                                    <a:pt x="1601923" y="3543588"/>
                                    <a:pt x="1599927" y="3542391"/>
                                    <a:pt x="1599128" y="3540395"/>
                                  </a:cubicBezTo>
                                  <a:lnTo>
                                    <a:pt x="1599432" y="3539736"/>
                                  </a:lnTo>
                                  <a:lnTo>
                                    <a:pt x="1599127" y="3539596"/>
                                  </a:lnTo>
                                  <a:cubicBezTo>
                                    <a:pt x="1598329" y="3537599"/>
                                    <a:pt x="1599127" y="3535204"/>
                                    <a:pt x="1601523" y="3534406"/>
                                  </a:cubicBezTo>
                                  <a:lnTo>
                                    <a:pt x="1602330" y="3534417"/>
                                  </a:lnTo>
                                  <a:lnTo>
                                    <a:pt x="1617892" y="3519237"/>
                                  </a:lnTo>
                                  <a:lnTo>
                                    <a:pt x="1618284" y="3496901"/>
                                  </a:lnTo>
                                  <a:lnTo>
                                    <a:pt x="1617889" y="3496482"/>
                                  </a:lnTo>
                                  <a:cubicBezTo>
                                    <a:pt x="1617092" y="3494486"/>
                                    <a:pt x="1617889" y="3492091"/>
                                    <a:pt x="1620286" y="3491292"/>
                                  </a:cubicBezTo>
                                  <a:close/>
                                  <a:moveTo>
                                    <a:pt x="4181027" y="3457461"/>
                                  </a:moveTo>
                                  <a:cubicBezTo>
                                    <a:pt x="4177534" y="3457162"/>
                                    <a:pt x="4173941" y="3458160"/>
                                    <a:pt x="4171146" y="3460556"/>
                                  </a:cubicBezTo>
                                  <a:cubicBezTo>
                                    <a:pt x="4165558" y="3465346"/>
                                    <a:pt x="4164759" y="3474128"/>
                                    <a:pt x="4169550" y="3479717"/>
                                  </a:cubicBezTo>
                                  <a:lnTo>
                                    <a:pt x="4176736" y="3488100"/>
                                  </a:lnTo>
                                  <a:lnTo>
                                    <a:pt x="4188313" y="3478120"/>
                                  </a:lnTo>
                                  <a:cubicBezTo>
                                    <a:pt x="4189910" y="3476923"/>
                                    <a:pt x="4191906" y="3476923"/>
                                    <a:pt x="4193103" y="3478519"/>
                                  </a:cubicBezTo>
                                  <a:cubicBezTo>
                                    <a:pt x="4194301" y="3480116"/>
                                    <a:pt x="4194301" y="3482112"/>
                                    <a:pt x="4192704" y="3483310"/>
                                  </a:cubicBezTo>
                                  <a:lnTo>
                                    <a:pt x="4181127" y="3493290"/>
                                  </a:lnTo>
                                  <a:lnTo>
                                    <a:pt x="4189510" y="3503270"/>
                                  </a:lnTo>
                                  <a:cubicBezTo>
                                    <a:pt x="4189910" y="3503669"/>
                                    <a:pt x="4190708" y="3503669"/>
                                    <a:pt x="4191506" y="3503270"/>
                                  </a:cubicBezTo>
                                  <a:lnTo>
                                    <a:pt x="4215458" y="3483310"/>
                                  </a:lnTo>
                                  <a:cubicBezTo>
                                    <a:pt x="4221047" y="3478120"/>
                                    <a:pt x="4221845" y="3469737"/>
                                    <a:pt x="4216656" y="3464148"/>
                                  </a:cubicBezTo>
                                  <a:cubicBezTo>
                                    <a:pt x="4211866" y="3458560"/>
                                    <a:pt x="4203083" y="3457761"/>
                                    <a:pt x="4197494" y="3462552"/>
                                  </a:cubicBezTo>
                                  <a:lnTo>
                                    <a:pt x="4196297" y="3463749"/>
                                  </a:lnTo>
                                  <a:cubicBezTo>
                                    <a:pt x="4195498" y="3464148"/>
                                    <a:pt x="4194700" y="3464548"/>
                                    <a:pt x="4193902" y="3464548"/>
                                  </a:cubicBezTo>
                                  <a:cubicBezTo>
                                    <a:pt x="4193103" y="3464548"/>
                                    <a:pt x="4191906" y="3464148"/>
                                    <a:pt x="4191506" y="3463350"/>
                                  </a:cubicBezTo>
                                  <a:lnTo>
                                    <a:pt x="4190309" y="3462152"/>
                                  </a:lnTo>
                                  <a:cubicBezTo>
                                    <a:pt x="4187913" y="3459358"/>
                                    <a:pt x="4184520" y="3457761"/>
                                    <a:pt x="4181027" y="3457461"/>
                                  </a:cubicBezTo>
                                  <a:close/>
                                  <a:moveTo>
                                    <a:pt x="6438795" y="3450324"/>
                                  </a:moveTo>
                                  <a:cubicBezTo>
                                    <a:pt x="6443785" y="3451472"/>
                                    <a:pt x="6448376" y="3454566"/>
                                    <a:pt x="6451370" y="3459357"/>
                                  </a:cubicBezTo>
                                  <a:lnTo>
                                    <a:pt x="6445781" y="3462950"/>
                                  </a:lnTo>
                                  <a:cubicBezTo>
                                    <a:pt x="6441789" y="3456563"/>
                                    <a:pt x="6433406" y="3454566"/>
                                    <a:pt x="6427019" y="3458559"/>
                                  </a:cubicBezTo>
                                  <a:cubicBezTo>
                                    <a:pt x="6420630" y="3462551"/>
                                    <a:pt x="6418634" y="3470934"/>
                                    <a:pt x="6423027" y="3476922"/>
                                  </a:cubicBezTo>
                                  <a:lnTo>
                                    <a:pt x="6417437" y="3480515"/>
                                  </a:lnTo>
                                  <a:cubicBezTo>
                                    <a:pt x="6411449" y="3471333"/>
                                    <a:pt x="6414243" y="3458958"/>
                                    <a:pt x="6423825" y="3452969"/>
                                  </a:cubicBezTo>
                                  <a:cubicBezTo>
                                    <a:pt x="6428416" y="3449975"/>
                                    <a:pt x="6433805" y="3449177"/>
                                    <a:pt x="6438795" y="3450324"/>
                                  </a:cubicBezTo>
                                  <a:close/>
                                  <a:moveTo>
                                    <a:pt x="4221845" y="3437401"/>
                                  </a:moveTo>
                                  <a:lnTo>
                                    <a:pt x="4236616" y="3438599"/>
                                  </a:lnTo>
                                  <a:cubicBezTo>
                                    <a:pt x="4238213" y="3438998"/>
                                    <a:pt x="4239809" y="3440595"/>
                                    <a:pt x="4240608" y="3442591"/>
                                  </a:cubicBezTo>
                                  <a:lnTo>
                                    <a:pt x="4239410" y="3457362"/>
                                  </a:lnTo>
                                  <a:cubicBezTo>
                                    <a:pt x="4239410" y="3459358"/>
                                    <a:pt x="4237813" y="3460556"/>
                                    <a:pt x="4235817" y="3460556"/>
                                  </a:cubicBezTo>
                                  <a:cubicBezTo>
                                    <a:pt x="4233821" y="3460556"/>
                                    <a:pt x="4232624" y="3458959"/>
                                    <a:pt x="4232624" y="3456963"/>
                                  </a:cubicBezTo>
                                  <a:lnTo>
                                    <a:pt x="4233023" y="3450175"/>
                                  </a:lnTo>
                                  <a:lnTo>
                                    <a:pt x="4222245" y="3459358"/>
                                  </a:lnTo>
                                  <a:lnTo>
                                    <a:pt x="4222644" y="3459757"/>
                                  </a:lnTo>
                                  <a:cubicBezTo>
                                    <a:pt x="4229829" y="3468539"/>
                                    <a:pt x="4228632" y="3481314"/>
                                    <a:pt x="4220249" y="3488499"/>
                                  </a:cubicBezTo>
                                  <a:lnTo>
                                    <a:pt x="4196696" y="3508459"/>
                                  </a:lnTo>
                                  <a:cubicBezTo>
                                    <a:pt x="4195099" y="3510056"/>
                                    <a:pt x="4192704" y="3510455"/>
                                    <a:pt x="4190708" y="3510455"/>
                                  </a:cubicBezTo>
                                  <a:cubicBezTo>
                                    <a:pt x="4188712" y="3510455"/>
                                    <a:pt x="4186716" y="3509258"/>
                                    <a:pt x="4185119" y="3507661"/>
                                  </a:cubicBezTo>
                                  <a:lnTo>
                                    <a:pt x="4176736" y="3497681"/>
                                  </a:lnTo>
                                  <a:lnTo>
                                    <a:pt x="4167554" y="3505665"/>
                                  </a:lnTo>
                                  <a:lnTo>
                                    <a:pt x="4167154" y="3512850"/>
                                  </a:lnTo>
                                  <a:cubicBezTo>
                                    <a:pt x="4167154" y="3514846"/>
                                    <a:pt x="4165558" y="3516044"/>
                                    <a:pt x="4163562" y="3516044"/>
                                  </a:cubicBezTo>
                                  <a:cubicBezTo>
                                    <a:pt x="4161566" y="3516044"/>
                                    <a:pt x="4160368" y="3514447"/>
                                    <a:pt x="4160368" y="3512451"/>
                                  </a:cubicBezTo>
                                  <a:lnTo>
                                    <a:pt x="4160767" y="3507262"/>
                                  </a:lnTo>
                                  <a:lnTo>
                                    <a:pt x="4155578" y="3506862"/>
                                  </a:lnTo>
                                  <a:cubicBezTo>
                                    <a:pt x="4153582" y="3506862"/>
                                    <a:pt x="4152384" y="3505266"/>
                                    <a:pt x="4152384" y="3503270"/>
                                  </a:cubicBezTo>
                                  <a:cubicBezTo>
                                    <a:pt x="4152384" y="3501274"/>
                                    <a:pt x="4153981" y="3500076"/>
                                    <a:pt x="4155977" y="3500076"/>
                                  </a:cubicBezTo>
                                  <a:lnTo>
                                    <a:pt x="4163162" y="3500475"/>
                                  </a:lnTo>
                                  <a:lnTo>
                                    <a:pt x="4172344" y="3492491"/>
                                  </a:lnTo>
                                  <a:lnTo>
                                    <a:pt x="4164759" y="3483709"/>
                                  </a:lnTo>
                                  <a:cubicBezTo>
                                    <a:pt x="4157574" y="3474927"/>
                                    <a:pt x="4158771" y="3462152"/>
                                    <a:pt x="4167154" y="3454966"/>
                                  </a:cubicBezTo>
                                  <a:cubicBezTo>
                                    <a:pt x="4175139" y="3447780"/>
                                    <a:pt x="4187115" y="3448579"/>
                                    <a:pt x="4194700" y="3456163"/>
                                  </a:cubicBezTo>
                                  <a:cubicBezTo>
                                    <a:pt x="4201087" y="3451373"/>
                                    <a:pt x="4209470" y="3450974"/>
                                    <a:pt x="4216257" y="3454567"/>
                                  </a:cubicBezTo>
                                  <a:lnTo>
                                    <a:pt x="4228233" y="3444587"/>
                                  </a:lnTo>
                                  <a:lnTo>
                                    <a:pt x="4221446" y="3444187"/>
                                  </a:lnTo>
                                  <a:cubicBezTo>
                                    <a:pt x="4219450" y="3444187"/>
                                    <a:pt x="4218253" y="3442591"/>
                                    <a:pt x="4218253" y="3440595"/>
                                  </a:cubicBezTo>
                                  <a:cubicBezTo>
                                    <a:pt x="4218253" y="3438599"/>
                                    <a:pt x="4219849" y="3437401"/>
                                    <a:pt x="4221845" y="3437401"/>
                                  </a:cubicBezTo>
                                  <a:close/>
                                  <a:moveTo>
                                    <a:pt x="5469901" y="3394849"/>
                                  </a:moveTo>
                                  <a:lnTo>
                                    <a:pt x="5469740" y="3402271"/>
                                  </a:lnTo>
                                  <a:lnTo>
                                    <a:pt x="5464191" y="3407658"/>
                                  </a:lnTo>
                                  <a:lnTo>
                                    <a:pt x="5472235" y="3407810"/>
                                  </a:lnTo>
                                  <a:lnTo>
                                    <a:pt x="5477564" y="3413200"/>
                                  </a:lnTo>
                                  <a:lnTo>
                                    <a:pt x="5477723" y="3405865"/>
                                  </a:lnTo>
                                  <a:lnTo>
                                    <a:pt x="5482949" y="3400639"/>
                                  </a:lnTo>
                                  <a:lnTo>
                                    <a:pt x="5475329" y="3400276"/>
                                  </a:lnTo>
                                  <a:close/>
                                  <a:moveTo>
                                    <a:pt x="5464950" y="3381512"/>
                                  </a:moveTo>
                                  <a:cubicBezTo>
                                    <a:pt x="5466946" y="3380714"/>
                                    <a:pt x="5469341" y="3381512"/>
                                    <a:pt x="5470139" y="3383907"/>
                                  </a:cubicBezTo>
                                  <a:lnTo>
                                    <a:pt x="5470122" y="3384690"/>
                                  </a:lnTo>
                                  <a:lnTo>
                                    <a:pt x="5478522" y="3393091"/>
                                  </a:lnTo>
                                  <a:lnTo>
                                    <a:pt x="5490498" y="3393091"/>
                                  </a:lnTo>
                                  <a:lnTo>
                                    <a:pt x="5490898" y="3392690"/>
                                  </a:lnTo>
                                  <a:cubicBezTo>
                                    <a:pt x="5492894" y="3391892"/>
                                    <a:pt x="5495289" y="3392690"/>
                                    <a:pt x="5496087" y="3395085"/>
                                  </a:cubicBezTo>
                                  <a:lnTo>
                                    <a:pt x="5495935" y="3395416"/>
                                  </a:lnTo>
                                  <a:lnTo>
                                    <a:pt x="5496087" y="3395486"/>
                                  </a:lnTo>
                                  <a:cubicBezTo>
                                    <a:pt x="5496886" y="3397482"/>
                                    <a:pt x="5496087" y="3399877"/>
                                    <a:pt x="5493692" y="3400676"/>
                                  </a:cubicBezTo>
                                  <a:lnTo>
                                    <a:pt x="5493158" y="3400810"/>
                                  </a:lnTo>
                                  <a:lnTo>
                                    <a:pt x="5484910" y="3409058"/>
                                  </a:lnTo>
                                  <a:lnTo>
                                    <a:pt x="5484910" y="3420630"/>
                                  </a:lnTo>
                                  <a:lnTo>
                                    <a:pt x="5485309" y="3421034"/>
                                  </a:lnTo>
                                  <a:cubicBezTo>
                                    <a:pt x="5485708" y="3423429"/>
                                    <a:pt x="5484910" y="3425825"/>
                                    <a:pt x="5482515" y="3426623"/>
                                  </a:cubicBezTo>
                                  <a:lnTo>
                                    <a:pt x="5482200" y="3426466"/>
                                  </a:lnTo>
                                  <a:lnTo>
                                    <a:pt x="5482115" y="3426623"/>
                                  </a:lnTo>
                                  <a:cubicBezTo>
                                    <a:pt x="5480119" y="3427421"/>
                                    <a:pt x="5478122" y="3426224"/>
                                    <a:pt x="5477324" y="3424228"/>
                                  </a:cubicBezTo>
                                  <a:lnTo>
                                    <a:pt x="5477333" y="3423823"/>
                                  </a:lnTo>
                                  <a:lnTo>
                                    <a:pt x="5469091" y="3415296"/>
                                  </a:lnTo>
                                  <a:lnTo>
                                    <a:pt x="5456579" y="3415046"/>
                                  </a:lnTo>
                                  <a:lnTo>
                                    <a:pt x="5456168" y="3415445"/>
                                  </a:lnTo>
                                  <a:cubicBezTo>
                                    <a:pt x="5454171" y="3416243"/>
                                    <a:pt x="5452175" y="3415046"/>
                                    <a:pt x="5451376" y="3413050"/>
                                  </a:cubicBezTo>
                                  <a:lnTo>
                                    <a:pt x="5451528" y="3412721"/>
                                  </a:lnTo>
                                  <a:lnTo>
                                    <a:pt x="5451376" y="3412651"/>
                                  </a:lnTo>
                                  <a:cubicBezTo>
                                    <a:pt x="5450578" y="3410655"/>
                                    <a:pt x="5451376" y="3408259"/>
                                    <a:pt x="5453771" y="3407460"/>
                                  </a:cubicBezTo>
                                  <a:lnTo>
                                    <a:pt x="5454164" y="3407468"/>
                                  </a:lnTo>
                                  <a:lnTo>
                                    <a:pt x="5462555" y="3399078"/>
                                  </a:lnTo>
                                  <a:lnTo>
                                    <a:pt x="5462555" y="3387503"/>
                                  </a:lnTo>
                                  <a:lnTo>
                                    <a:pt x="5462154" y="3387103"/>
                                  </a:lnTo>
                                  <a:cubicBezTo>
                                    <a:pt x="5461356" y="3385106"/>
                                    <a:pt x="5462154" y="3382711"/>
                                    <a:pt x="5464549" y="3381912"/>
                                  </a:cubicBezTo>
                                  <a:lnTo>
                                    <a:pt x="5464728" y="3381995"/>
                                  </a:lnTo>
                                  <a:close/>
                                  <a:moveTo>
                                    <a:pt x="5403320" y="3371482"/>
                                  </a:moveTo>
                                  <a:lnTo>
                                    <a:pt x="5403075" y="3389099"/>
                                  </a:lnTo>
                                  <a:lnTo>
                                    <a:pt x="5390231" y="3401228"/>
                                  </a:lnTo>
                                  <a:lnTo>
                                    <a:pt x="5407865" y="3401473"/>
                                  </a:lnTo>
                                  <a:lnTo>
                                    <a:pt x="5420391" y="3414501"/>
                                  </a:lnTo>
                                  <a:lnTo>
                                    <a:pt x="5420638" y="3396683"/>
                                  </a:lnTo>
                                  <a:lnTo>
                                    <a:pt x="5433296" y="3384512"/>
                                  </a:lnTo>
                                  <a:lnTo>
                                    <a:pt x="5414251" y="3383111"/>
                                  </a:lnTo>
                                  <a:close/>
                                  <a:moveTo>
                                    <a:pt x="5397883" y="3357960"/>
                                  </a:moveTo>
                                  <a:lnTo>
                                    <a:pt x="5398213" y="3358113"/>
                                  </a:lnTo>
                                  <a:lnTo>
                                    <a:pt x="5398284" y="3357960"/>
                                  </a:lnTo>
                                  <a:cubicBezTo>
                                    <a:pt x="5400280" y="3357162"/>
                                    <a:pt x="5402675" y="3357960"/>
                                    <a:pt x="5403474" y="3360355"/>
                                  </a:cubicBezTo>
                                  <a:lnTo>
                                    <a:pt x="5403469" y="3360764"/>
                                  </a:lnTo>
                                  <a:lnTo>
                                    <a:pt x="5418792" y="3376624"/>
                                  </a:lnTo>
                                  <a:lnTo>
                                    <a:pt x="5441396" y="3376724"/>
                                  </a:lnTo>
                                  <a:lnTo>
                                    <a:pt x="5441397" y="3376722"/>
                                  </a:lnTo>
                                  <a:cubicBezTo>
                                    <a:pt x="5443393" y="3375924"/>
                                    <a:pt x="5445788" y="3376722"/>
                                    <a:pt x="5446587" y="3379117"/>
                                  </a:cubicBezTo>
                                  <a:lnTo>
                                    <a:pt x="5446336" y="3379661"/>
                                  </a:lnTo>
                                  <a:lnTo>
                                    <a:pt x="5444191" y="3384308"/>
                                  </a:lnTo>
                                  <a:lnTo>
                                    <a:pt x="5444190" y="3384309"/>
                                  </a:lnTo>
                                  <a:lnTo>
                                    <a:pt x="5427824" y="3400276"/>
                                  </a:lnTo>
                                  <a:lnTo>
                                    <a:pt x="5427446" y="3421838"/>
                                  </a:lnTo>
                                  <a:lnTo>
                                    <a:pt x="5427825" y="3422232"/>
                                  </a:lnTo>
                                  <a:cubicBezTo>
                                    <a:pt x="5428623" y="3424627"/>
                                    <a:pt x="5427825" y="3426623"/>
                                    <a:pt x="5425430" y="3427821"/>
                                  </a:cubicBezTo>
                                  <a:lnTo>
                                    <a:pt x="5425110" y="3427661"/>
                                  </a:lnTo>
                                  <a:lnTo>
                                    <a:pt x="5425030" y="3427821"/>
                                  </a:lnTo>
                                  <a:cubicBezTo>
                                    <a:pt x="5423033" y="3428619"/>
                                    <a:pt x="5421037" y="3427421"/>
                                    <a:pt x="5420239" y="3425425"/>
                                  </a:cubicBezTo>
                                  <a:lnTo>
                                    <a:pt x="5420245" y="3425022"/>
                                  </a:lnTo>
                                  <a:lnTo>
                                    <a:pt x="5404671" y="3409059"/>
                                  </a:lnTo>
                                  <a:lnTo>
                                    <a:pt x="5382356" y="3408666"/>
                                  </a:lnTo>
                                  <a:lnTo>
                                    <a:pt x="5381517" y="3409458"/>
                                  </a:lnTo>
                                  <a:cubicBezTo>
                                    <a:pt x="5379521" y="3410256"/>
                                    <a:pt x="5377525" y="3409059"/>
                                    <a:pt x="5376726" y="3407063"/>
                                  </a:cubicBezTo>
                                  <a:lnTo>
                                    <a:pt x="5377031" y="3406404"/>
                                  </a:lnTo>
                                  <a:lnTo>
                                    <a:pt x="5376726" y="3406264"/>
                                  </a:lnTo>
                                  <a:cubicBezTo>
                                    <a:pt x="5375928" y="3404267"/>
                                    <a:pt x="5376726" y="3401872"/>
                                    <a:pt x="5379122" y="3401074"/>
                                  </a:cubicBezTo>
                                  <a:lnTo>
                                    <a:pt x="5379930" y="3401085"/>
                                  </a:lnTo>
                                  <a:lnTo>
                                    <a:pt x="5395490" y="3385905"/>
                                  </a:lnTo>
                                  <a:lnTo>
                                    <a:pt x="5395881" y="3363568"/>
                                  </a:lnTo>
                                  <a:lnTo>
                                    <a:pt x="5395488" y="3363150"/>
                                  </a:lnTo>
                                  <a:cubicBezTo>
                                    <a:pt x="5394690" y="3361154"/>
                                    <a:pt x="5395488" y="3358759"/>
                                    <a:pt x="5397883" y="3357960"/>
                                  </a:cubicBezTo>
                                  <a:close/>
                                  <a:moveTo>
                                    <a:pt x="1255717" y="3336903"/>
                                  </a:moveTo>
                                  <a:cubicBezTo>
                                    <a:pt x="1252224" y="3336603"/>
                                    <a:pt x="1248631" y="3337602"/>
                                    <a:pt x="1245837" y="3339997"/>
                                  </a:cubicBezTo>
                                  <a:cubicBezTo>
                                    <a:pt x="1240248" y="3344788"/>
                                    <a:pt x="1239450" y="3353570"/>
                                    <a:pt x="1244240" y="3359159"/>
                                  </a:cubicBezTo>
                                  <a:lnTo>
                                    <a:pt x="1251426" y="3367542"/>
                                  </a:lnTo>
                                  <a:lnTo>
                                    <a:pt x="1263003" y="3357562"/>
                                  </a:lnTo>
                                  <a:cubicBezTo>
                                    <a:pt x="1264599" y="3356364"/>
                                    <a:pt x="1266595" y="3356364"/>
                                    <a:pt x="1267793" y="3357961"/>
                                  </a:cubicBezTo>
                                  <a:cubicBezTo>
                                    <a:pt x="1268991" y="3359558"/>
                                    <a:pt x="1268991" y="3361554"/>
                                    <a:pt x="1267394" y="3362752"/>
                                  </a:cubicBezTo>
                                  <a:lnTo>
                                    <a:pt x="1255817" y="3372732"/>
                                  </a:lnTo>
                                  <a:lnTo>
                                    <a:pt x="1264200" y="3382711"/>
                                  </a:lnTo>
                                  <a:cubicBezTo>
                                    <a:pt x="1264599" y="3383111"/>
                                    <a:pt x="1265398" y="3383111"/>
                                    <a:pt x="1266196" y="3382711"/>
                                  </a:cubicBezTo>
                                  <a:lnTo>
                                    <a:pt x="1290148" y="3362752"/>
                                  </a:lnTo>
                                  <a:cubicBezTo>
                                    <a:pt x="1295737" y="3357961"/>
                                    <a:pt x="1296535" y="3349179"/>
                                    <a:pt x="1291346" y="3343590"/>
                                  </a:cubicBezTo>
                                  <a:cubicBezTo>
                                    <a:pt x="1286555" y="3338001"/>
                                    <a:pt x="1277773" y="3337203"/>
                                    <a:pt x="1272184" y="3341993"/>
                                  </a:cubicBezTo>
                                  <a:lnTo>
                                    <a:pt x="1270987" y="3343191"/>
                                  </a:lnTo>
                                  <a:cubicBezTo>
                                    <a:pt x="1270188" y="3343590"/>
                                    <a:pt x="1269390" y="3343989"/>
                                    <a:pt x="1268591" y="3343989"/>
                                  </a:cubicBezTo>
                                  <a:cubicBezTo>
                                    <a:pt x="1267394" y="3343989"/>
                                    <a:pt x="1266595" y="3343590"/>
                                    <a:pt x="1266196" y="3342792"/>
                                  </a:cubicBezTo>
                                  <a:lnTo>
                                    <a:pt x="1264999" y="3341594"/>
                                  </a:lnTo>
                                  <a:cubicBezTo>
                                    <a:pt x="1262604" y="3338799"/>
                                    <a:pt x="1259211" y="3337202"/>
                                    <a:pt x="1255717" y="3336903"/>
                                  </a:cubicBezTo>
                                  <a:close/>
                                  <a:moveTo>
                                    <a:pt x="1296535" y="3317242"/>
                                  </a:moveTo>
                                  <a:lnTo>
                                    <a:pt x="1311307" y="3318439"/>
                                  </a:lnTo>
                                  <a:cubicBezTo>
                                    <a:pt x="1312903" y="3318439"/>
                                    <a:pt x="1314499" y="3320036"/>
                                    <a:pt x="1315298" y="3322431"/>
                                  </a:cubicBezTo>
                                  <a:lnTo>
                                    <a:pt x="1314100" y="3337203"/>
                                  </a:lnTo>
                                  <a:cubicBezTo>
                                    <a:pt x="1314100" y="3339199"/>
                                    <a:pt x="1312503" y="3340396"/>
                                    <a:pt x="1310508" y="3340396"/>
                                  </a:cubicBezTo>
                                  <a:cubicBezTo>
                                    <a:pt x="1308511" y="3340396"/>
                                    <a:pt x="1307314" y="3338800"/>
                                    <a:pt x="1307314" y="3336804"/>
                                  </a:cubicBezTo>
                                  <a:lnTo>
                                    <a:pt x="1307713" y="3330016"/>
                                  </a:lnTo>
                                  <a:lnTo>
                                    <a:pt x="1296935" y="3339199"/>
                                  </a:lnTo>
                                  <a:lnTo>
                                    <a:pt x="1297334" y="3339598"/>
                                  </a:lnTo>
                                  <a:cubicBezTo>
                                    <a:pt x="1304520" y="3348380"/>
                                    <a:pt x="1303323" y="3361155"/>
                                    <a:pt x="1294939" y="3368340"/>
                                  </a:cubicBezTo>
                                  <a:lnTo>
                                    <a:pt x="1271386" y="3388300"/>
                                  </a:lnTo>
                                  <a:cubicBezTo>
                                    <a:pt x="1269789" y="3389897"/>
                                    <a:pt x="1267394" y="3390296"/>
                                    <a:pt x="1265398" y="3390296"/>
                                  </a:cubicBezTo>
                                  <a:cubicBezTo>
                                    <a:pt x="1263402" y="3390296"/>
                                    <a:pt x="1261406" y="3389099"/>
                                    <a:pt x="1259809" y="3387502"/>
                                  </a:cubicBezTo>
                                  <a:lnTo>
                                    <a:pt x="1251426" y="3377522"/>
                                  </a:lnTo>
                                  <a:lnTo>
                                    <a:pt x="1242244" y="3385506"/>
                                  </a:lnTo>
                                  <a:lnTo>
                                    <a:pt x="1241845" y="3392691"/>
                                  </a:lnTo>
                                  <a:cubicBezTo>
                                    <a:pt x="1241845" y="3394687"/>
                                    <a:pt x="1240248" y="3395885"/>
                                    <a:pt x="1238252" y="3395885"/>
                                  </a:cubicBezTo>
                                  <a:cubicBezTo>
                                    <a:pt x="1236256" y="3395885"/>
                                    <a:pt x="1235059" y="3394288"/>
                                    <a:pt x="1235059" y="3392292"/>
                                  </a:cubicBezTo>
                                  <a:lnTo>
                                    <a:pt x="1235458" y="3387103"/>
                                  </a:lnTo>
                                  <a:lnTo>
                                    <a:pt x="1230268" y="3386703"/>
                                  </a:lnTo>
                                  <a:cubicBezTo>
                                    <a:pt x="1228272" y="3386703"/>
                                    <a:pt x="1227075" y="3385107"/>
                                    <a:pt x="1227075" y="3383111"/>
                                  </a:cubicBezTo>
                                  <a:cubicBezTo>
                                    <a:pt x="1227075" y="3381115"/>
                                    <a:pt x="1228672" y="3379917"/>
                                    <a:pt x="1230668" y="3379917"/>
                                  </a:cubicBezTo>
                                  <a:lnTo>
                                    <a:pt x="1237853" y="3380316"/>
                                  </a:lnTo>
                                  <a:lnTo>
                                    <a:pt x="1247035" y="3372332"/>
                                  </a:lnTo>
                                  <a:lnTo>
                                    <a:pt x="1239450" y="3363550"/>
                                  </a:lnTo>
                                  <a:cubicBezTo>
                                    <a:pt x="1232264" y="3354768"/>
                                    <a:pt x="1233462" y="3341993"/>
                                    <a:pt x="1241845" y="3334807"/>
                                  </a:cubicBezTo>
                                  <a:cubicBezTo>
                                    <a:pt x="1249829" y="3327621"/>
                                    <a:pt x="1261805" y="3328419"/>
                                    <a:pt x="1269390" y="3336004"/>
                                  </a:cubicBezTo>
                                  <a:cubicBezTo>
                                    <a:pt x="1275777" y="3331214"/>
                                    <a:pt x="1284160" y="3330815"/>
                                    <a:pt x="1290947" y="3334407"/>
                                  </a:cubicBezTo>
                                  <a:lnTo>
                                    <a:pt x="1302923" y="3324427"/>
                                  </a:lnTo>
                                  <a:lnTo>
                                    <a:pt x="1296136" y="3324028"/>
                                  </a:lnTo>
                                  <a:cubicBezTo>
                                    <a:pt x="1294140" y="3324028"/>
                                    <a:pt x="1292943" y="3322431"/>
                                    <a:pt x="1292943" y="3320435"/>
                                  </a:cubicBezTo>
                                  <a:cubicBezTo>
                                    <a:pt x="1292943" y="3318439"/>
                                    <a:pt x="1294540" y="3317242"/>
                                    <a:pt x="1296535" y="3317242"/>
                                  </a:cubicBezTo>
                                  <a:close/>
                                  <a:moveTo>
                                    <a:pt x="3540625" y="3313000"/>
                                  </a:moveTo>
                                  <a:cubicBezTo>
                                    <a:pt x="3545614" y="3314148"/>
                                    <a:pt x="3550206" y="3317242"/>
                                    <a:pt x="3553200" y="3322033"/>
                                  </a:cubicBezTo>
                                  <a:lnTo>
                                    <a:pt x="3547613" y="3325626"/>
                                  </a:lnTo>
                                  <a:cubicBezTo>
                                    <a:pt x="3543619" y="3319239"/>
                                    <a:pt x="3535236" y="3317242"/>
                                    <a:pt x="3528849" y="3321235"/>
                                  </a:cubicBezTo>
                                  <a:cubicBezTo>
                                    <a:pt x="3522463" y="3325227"/>
                                    <a:pt x="3520466" y="3333610"/>
                                    <a:pt x="3524856" y="3339598"/>
                                  </a:cubicBezTo>
                                  <a:lnTo>
                                    <a:pt x="3519269" y="3343191"/>
                                  </a:lnTo>
                                  <a:cubicBezTo>
                                    <a:pt x="3513281" y="3334009"/>
                                    <a:pt x="3516075" y="3321634"/>
                                    <a:pt x="3525654" y="3315645"/>
                                  </a:cubicBezTo>
                                  <a:cubicBezTo>
                                    <a:pt x="3530246" y="3312651"/>
                                    <a:pt x="3535636" y="3311853"/>
                                    <a:pt x="3540625" y="3313000"/>
                                  </a:cubicBezTo>
                                  <a:close/>
                                  <a:moveTo>
                                    <a:pt x="2571745" y="3257525"/>
                                  </a:moveTo>
                                  <a:lnTo>
                                    <a:pt x="2571584" y="3264948"/>
                                  </a:lnTo>
                                  <a:lnTo>
                                    <a:pt x="2566034" y="3270334"/>
                                  </a:lnTo>
                                  <a:lnTo>
                                    <a:pt x="2574078" y="3270486"/>
                                  </a:lnTo>
                                  <a:lnTo>
                                    <a:pt x="2579798" y="3276271"/>
                                  </a:lnTo>
                                  <a:lnTo>
                                    <a:pt x="2579967" y="3268541"/>
                                  </a:lnTo>
                                  <a:lnTo>
                                    <a:pt x="2585173" y="3263333"/>
                                  </a:lnTo>
                                  <a:lnTo>
                                    <a:pt x="2577172" y="3262952"/>
                                  </a:lnTo>
                                  <a:close/>
                                  <a:moveTo>
                                    <a:pt x="2566794" y="3244188"/>
                                  </a:moveTo>
                                  <a:cubicBezTo>
                                    <a:pt x="2568790" y="3243390"/>
                                    <a:pt x="2571186" y="3244188"/>
                                    <a:pt x="2571983" y="3246583"/>
                                  </a:cubicBezTo>
                                  <a:lnTo>
                                    <a:pt x="2571966" y="3247366"/>
                                  </a:lnTo>
                                  <a:lnTo>
                                    <a:pt x="2580367" y="3255766"/>
                                  </a:lnTo>
                                  <a:cubicBezTo>
                                    <a:pt x="2584358" y="3257363"/>
                                    <a:pt x="2588749" y="3257363"/>
                                    <a:pt x="2592740" y="3255766"/>
                                  </a:cubicBezTo>
                                  <a:lnTo>
                                    <a:pt x="2592741" y="3255766"/>
                                  </a:lnTo>
                                  <a:lnTo>
                                    <a:pt x="2593141" y="3255366"/>
                                  </a:lnTo>
                                  <a:cubicBezTo>
                                    <a:pt x="2595136" y="3254568"/>
                                    <a:pt x="2597531" y="3255366"/>
                                    <a:pt x="2598331" y="3257761"/>
                                  </a:cubicBezTo>
                                  <a:cubicBezTo>
                                    <a:pt x="2599129" y="3259757"/>
                                    <a:pt x="2598331" y="3262153"/>
                                    <a:pt x="2595934" y="3262952"/>
                                  </a:cubicBezTo>
                                  <a:lnTo>
                                    <a:pt x="2595536" y="3263350"/>
                                  </a:lnTo>
                                  <a:lnTo>
                                    <a:pt x="2595535" y="3263351"/>
                                  </a:lnTo>
                                  <a:lnTo>
                                    <a:pt x="2587152" y="3271734"/>
                                  </a:lnTo>
                                  <a:lnTo>
                                    <a:pt x="2587152" y="3283710"/>
                                  </a:lnTo>
                                  <a:lnTo>
                                    <a:pt x="2587153" y="3283710"/>
                                  </a:lnTo>
                                  <a:lnTo>
                                    <a:pt x="2587152" y="3283711"/>
                                  </a:lnTo>
                                  <a:lnTo>
                                    <a:pt x="2587152" y="3284110"/>
                                  </a:lnTo>
                                  <a:lnTo>
                                    <a:pt x="2584366" y="3289285"/>
                                  </a:lnTo>
                                  <a:lnTo>
                                    <a:pt x="2584359" y="3289299"/>
                                  </a:lnTo>
                                  <a:lnTo>
                                    <a:pt x="2584358" y="3289299"/>
                                  </a:lnTo>
                                  <a:cubicBezTo>
                                    <a:pt x="2582363" y="3290098"/>
                                    <a:pt x="2580367" y="3288900"/>
                                    <a:pt x="2579567" y="3286904"/>
                                  </a:cubicBezTo>
                                  <a:lnTo>
                                    <a:pt x="2579567" y="3286904"/>
                                  </a:lnTo>
                                  <a:lnTo>
                                    <a:pt x="2570935" y="3277971"/>
                                  </a:lnTo>
                                  <a:lnTo>
                                    <a:pt x="2558422" y="3277722"/>
                                  </a:lnTo>
                                  <a:lnTo>
                                    <a:pt x="2558010" y="3278121"/>
                                  </a:lnTo>
                                  <a:cubicBezTo>
                                    <a:pt x="2556014" y="3278920"/>
                                    <a:pt x="2554018" y="3277722"/>
                                    <a:pt x="2553220" y="3275726"/>
                                  </a:cubicBezTo>
                                  <a:lnTo>
                                    <a:pt x="2553372" y="3275397"/>
                                  </a:lnTo>
                                  <a:lnTo>
                                    <a:pt x="2553220" y="3275327"/>
                                  </a:lnTo>
                                  <a:cubicBezTo>
                                    <a:pt x="2552422" y="3273331"/>
                                    <a:pt x="2553220" y="3270935"/>
                                    <a:pt x="2555615" y="3270136"/>
                                  </a:cubicBezTo>
                                  <a:lnTo>
                                    <a:pt x="2556008" y="3270144"/>
                                  </a:lnTo>
                                  <a:lnTo>
                                    <a:pt x="2564399" y="3261754"/>
                                  </a:lnTo>
                                  <a:lnTo>
                                    <a:pt x="2564399" y="3250179"/>
                                  </a:lnTo>
                                  <a:lnTo>
                                    <a:pt x="2563999" y="3249778"/>
                                  </a:lnTo>
                                  <a:cubicBezTo>
                                    <a:pt x="2563200" y="3247781"/>
                                    <a:pt x="2563999" y="3245386"/>
                                    <a:pt x="2566392" y="3244587"/>
                                  </a:cubicBezTo>
                                  <a:lnTo>
                                    <a:pt x="2566572" y="3244670"/>
                                  </a:lnTo>
                                  <a:close/>
                                  <a:moveTo>
                                    <a:pt x="2505163" y="3234156"/>
                                  </a:moveTo>
                                  <a:lnTo>
                                    <a:pt x="2504918" y="3251774"/>
                                  </a:lnTo>
                                  <a:lnTo>
                                    <a:pt x="2492075" y="3263904"/>
                                  </a:lnTo>
                                  <a:lnTo>
                                    <a:pt x="2509708" y="3264149"/>
                                  </a:lnTo>
                                  <a:lnTo>
                                    <a:pt x="2522234" y="3277176"/>
                                  </a:lnTo>
                                  <a:lnTo>
                                    <a:pt x="2522482" y="3259359"/>
                                  </a:lnTo>
                                  <a:lnTo>
                                    <a:pt x="2535142" y="3247187"/>
                                  </a:lnTo>
                                  <a:lnTo>
                                    <a:pt x="2516095" y="3245786"/>
                                  </a:lnTo>
                                  <a:close/>
                                  <a:moveTo>
                                    <a:pt x="2499727" y="3220635"/>
                                  </a:moveTo>
                                  <a:lnTo>
                                    <a:pt x="2500057" y="3220788"/>
                                  </a:lnTo>
                                  <a:lnTo>
                                    <a:pt x="2500128" y="3220635"/>
                                  </a:lnTo>
                                  <a:cubicBezTo>
                                    <a:pt x="2502125" y="3219837"/>
                                    <a:pt x="2504519" y="3220635"/>
                                    <a:pt x="2505319" y="3223031"/>
                                  </a:cubicBezTo>
                                  <a:lnTo>
                                    <a:pt x="2505312" y="3223440"/>
                                  </a:lnTo>
                                  <a:lnTo>
                                    <a:pt x="2520636" y="3239299"/>
                                  </a:lnTo>
                                  <a:lnTo>
                                    <a:pt x="2543242" y="3239399"/>
                                  </a:lnTo>
                                  <a:lnTo>
                                    <a:pt x="2543242" y="3239398"/>
                                  </a:lnTo>
                                  <a:cubicBezTo>
                                    <a:pt x="2545237" y="3238600"/>
                                    <a:pt x="2547632" y="3239398"/>
                                    <a:pt x="2548431" y="3241793"/>
                                  </a:cubicBezTo>
                                  <a:lnTo>
                                    <a:pt x="2548431" y="3241794"/>
                                  </a:lnTo>
                                  <a:cubicBezTo>
                                    <a:pt x="2549229" y="3243790"/>
                                    <a:pt x="2548431" y="3246185"/>
                                    <a:pt x="2546036" y="3246983"/>
                                  </a:cubicBezTo>
                                  <a:cubicBezTo>
                                    <a:pt x="2538850" y="3249777"/>
                                    <a:pt x="2532861" y="3255367"/>
                                    <a:pt x="2529667" y="3262952"/>
                                  </a:cubicBezTo>
                                  <a:lnTo>
                                    <a:pt x="2529289" y="3284513"/>
                                  </a:lnTo>
                                  <a:lnTo>
                                    <a:pt x="2529669" y="3284908"/>
                                  </a:lnTo>
                                  <a:cubicBezTo>
                                    <a:pt x="2530467" y="3287303"/>
                                    <a:pt x="2529669" y="3289299"/>
                                    <a:pt x="2527274" y="3290497"/>
                                  </a:cubicBezTo>
                                  <a:lnTo>
                                    <a:pt x="2526954" y="3290337"/>
                                  </a:lnTo>
                                  <a:lnTo>
                                    <a:pt x="2526873" y="3290497"/>
                                  </a:lnTo>
                                  <a:cubicBezTo>
                                    <a:pt x="2524877" y="3291295"/>
                                    <a:pt x="2522882" y="3290098"/>
                                    <a:pt x="2522083" y="3288102"/>
                                  </a:cubicBezTo>
                                  <a:lnTo>
                                    <a:pt x="2522088" y="3287697"/>
                                  </a:lnTo>
                                  <a:lnTo>
                                    <a:pt x="2506515" y="3271734"/>
                                  </a:lnTo>
                                  <a:lnTo>
                                    <a:pt x="2484198" y="3271342"/>
                                  </a:lnTo>
                                  <a:lnTo>
                                    <a:pt x="2483362" y="3272133"/>
                                  </a:lnTo>
                                  <a:cubicBezTo>
                                    <a:pt x="2481366" y="3272931"/>
                                    <a:pt x="2479369" y="3271734"/>
                                    <a:pt x="2478570" y="3269738"/>
                                  </a:cubicBezTo>
                                  <a:lnTo>
                                    <a:pt x="2478875" y="3269080"/>
                                  </a:lnTo>
                                  <a:lnTo>
                                    <a:pt x="2478570" y="3268940"/>
                                  </a:lnTo>
                                  <a:cubicBezTo>
                                    <a:pt x="2477772" y="3266943"/>
                                    <a:pt x="2478570" y="3264548"/>
                                    <a:pt x="2480965" y="3263749"/>
                                  </a:cubicBezTo>
                                  <a:lnTo>
                                    <a:pt x="2481773" y="3263761"/>
                                  </a:lnTo>
                                  <a:lnTo>
                                    <a:pt x="2497334" y="3248580"/>
                                  </a:lnTo>
                                  <a:lnTo>
                                    <a:pt x="2497726" y="3226244"/>
                                  </a:lnTo>
                                  <a:lnTo>
                                    <a:pt x="2497333" y="3225825"/>
                                  </a:lnTo>
                                  <a:cubicBezTo>
                                    <a:pt x="2496534" y="3223829"/>
                                    <a:pt x="2497333" y="3221434"/>
                                    <a:pt x="2499727" y="3220635"/>
                                  </a:cubicBezTo>
                                  <a:close/>
                                  <a:moveTo>
                                    <a:pt x="5033316" y="3203570"/>
                                  </a:moveTo>
                                  <a:cubicBezTo>
                                    <a:pt x="5029823" y="3203270"/>
                                    <a:pt x="5026230" y="3204268"/>
                                    <a:pt x="5023435" y="3206664"/>
                                  </a:cubicBezTo>
                                  <a:cubicBezTo>
                                    <a:pt x="5017847" y="3211455"/>
                                    <a:pt x="5017048" y="3220237"/>
                                    <a:pt x="5021839" y="3225826"/>
                                  </a:cubicBezTo>
                                  <a:lnTo>
                                    <a:pt x="5029025" y="3234209"/>
                                  </a:lnTo>
                                  <a:lnTo>
                                    <a:pt x="5040602" y="3224229"/>
                                  </a:lnTo>
                                  <a:cubicBezTo>
                                    <a:pt x="5042199" y="3223031"/>
                                    <a:pt x="5044195" y="3223031"/>
                                    <a:pt x="5045392" y="3224628"/>
                                  </a:cubicBezTo>
                                  <a:cubicBezTo>
                                    <a:pt x="5046590" y="3226225"/>
                                    <a:pt x="5046590" y="3228221"/>
                                    <a:pt x="5044993" y="3229419"/>
                                  </a:cubicBezTo>
                                  <a:lnTo>
                                    <a:pt x="5033416" y="3239399"/>
                                  </a:lnTo>
                                  <a:lnTo>
                                    <a:pt x="5041800" y="3249378"/>
                                  </a:lnTo>
                                  <a:cubicBezTo>
                                    <a:pt x="5042199" y="3249778"/>
                                    <a:pt x="5042997" y="3249778"/>
                                    <a:pt x="5043796" y="3249378"/>
                                  </a:cubicBezTo>
                                  <a:lnTo>
                                    <a:pt x="5067748" y="3229419"/>
                                  </a:lnTo>
                                  <a:cubicBezTo>
                                    <a:pt x="5073336" y="3224229"/>
                                    <a:pt x="5074135" y="3215846"/>
                                    <a:pt x="5068945" y="3210257"/>
                                  </a:cubicBezTo>
                                  <a:cubicBezTo>
                                    <a:pt x="5064155" y="3204668"/>
                                    <a:pt x="5055372" y="3203870"/>
                                    <a:pt x="5049784" y="3208660"/>
                                  </a:cubicBezTo>
                                  <a:lnTo>
                                    <a:pt x="5048586" y="3209858"/>
                                  </a:lnTo>
                                  <a:cubicBezTo>
                                    <a:pt x="5047788" y="3210257"/>
                                    <a:pt x="5046989" y="3210656"/>
                                    <a:pt x="5046191" y="3210656"/>
                                  </a:cubicBezTo>
                                  <a:cubicBezTo>
                                    <a:pt x="5044993" y="3210656"/>
                                    <a:pt x="5044195" y="3210257"/>
                                    <a:pt x="5043796" y="3209459"/>
                                  </a:cubicBezTo>
                                  <a:lnTo>
                                    <a:pt x="5042598" y="3208261"/>
                                  </a:lnTo>
                                  <a:cubicBezTo>
                                    <a:pt x="5040203" y="3205466"/>
                                    <a:pt x="5036810" y="3203869"/>
                                    <a:pt x="5033316" y="3203570"/>
                                  </a:cubicBezTo>
                                  <a:close/>
                                  <a:moveTo>
                                    <a:pt x="615300" y="3192442"/>
                                  </a:moveTo>
                                  <a:cubicBezTo>
                                    <a:pt x="620290" y="3193590"/>
                                    <a:pt x="624881" y="3196684"/>
                                    <a:pt x="627875" y="3201475"/>
                                  </a:cubicBezTo>
                                  <a:lnTo>
                                    <a:pt x="622286" y="3205068"/>
                                  </a:lnTo>
                                  <a:cubicBezTo>
                                    <a:pt x="618294" y="3198681"/>
                                    <a:pt x="609911" y="3196684"/>
                                    <a:pt x="603524" y="3200677"/>
                                  </a:cubicBezTo>
                                  <a:cubicBezTo>
                                    <a:pt x="597136" y="3204669"/>
                                    <a:pt x="595139" y="3213052"/>
                                    <a:pt x="599532" y="3219040"/>
                                  </a:cubicBezTo>
                                  <a:lnTo>
                                    <a:pt x="593943" y="3222633"/>
                                  </a:lnTo>
                                  <a:cubicBezTo>
                                    <a:pt x="587954" y="3213451"/>
                                    <a:pt x="590748" y="3201076"/>
                                    <a:pt x="600330" y="3195087"/>
                                  </a:cubicBezTo>
                                  <a:cubicBezTo>
                                    <a:pt x="604921" y="3192093"/>
                                    <a:pt x="610310" y="3191295"/>
                                    <a:pt x="615300" y="3192442"/>
                                  </a:cubicBezTo>
                                  <a:close/>
                                  <a:moveTo>
                                    <a:pt x="5073735" y="3183909"/>
                                  </a:moveTo>
                                  <a:lnTo>
                                    <a:pt x="5088506" y="3185107"/>
                                  </a:lnTo>
                                  <a:cubicBezTo>
                                    <a:pt x="5090502" y="3185107"/>
                                    <a:pt x="5091699" y="3186703"/>
                                    <a:pt x="5092498" y="3189099"/>
                                  </a:cubicBezTo>
                                  <a:lnTo>
                                    <a:pt x="5091300" y="3203870"/>
                                  </a:lnTo>
                                  <a:cubicBezTo>
                                    <a:pt x="5091300" y="3205866"/>
                                    <a:pt x="5089703" y="3207064"/>
                                    <a:pt x="5087707" y="3207064"/>
                                  </a:cubicBezTo>
                                  <a:cubicBezTo>
                                    <a:pt x="5085711" y="3207064"/>
                                    <a:pt x="5084514" y="3205467"/>
                                    <a:pt x="5084514" y="3203471"/>
                                  </a:cubicBezTo>
                                  <a:lnTo>
                                    <a:pt x="5084913" y="3196683"/>
                                  </a:lnTo>
                                  <a:lnTo>
                                    <a:pt x="5074135" y="3205866"/>
                                  </a:lnTo>
                                  <a:lnTo>
                                    <a:pt x="5074534" y="3206265"/>
                                  </a:lnTo>
                                  <a:cubicBezTo>
                                    <a:pt x="5081719" y="3215047"/>
                                    <a:pt x="5080522" y="3227822"/>
                                    <a:pt x="5072139" y="3235007"/>
                                  </a:cubicBezTo>
                                  <a:lnTo>
                                    <a:pt x="5048586" y="3254967"/>
                                  </a:lnTo>
                                  <a:cubicBezTo>
                                    <a:pt x="5046989" y="3256564"/>
                                    <a:pt x="5044594" y="3256963"/>
                                    <a:pt x="5042598" y="3256963"/>
                                  </a:cubicBezTo>
                                  <a:cubicBezTo>
                                    <a:pt x="5040602" y="3256963"/>
                                    <a:pt x="5038606" y="3255766"/>
                                    <a:pt x="5037009" y="3254169"/>
                                  </a:cubicBezTo>
                                  <a:lnTo>
                                    <a:pt x="5028626" y="3244189"/>
                                  </a:lnTo>
                                  <a:lnTo>
                                    <a:pt x="5019443" y="3252173"/>
                                  </a:lnTo>
                                  <a:lnTo>
                                    <a:pt x="5019044" y="3259358"/>
                                  </a:lnTo>
                                  <a:cubicBezTo>
                                    <a:pt x="5019044" y="3261354"/>
                                    <a:pt x="5017447" y="3262552"/>
                                    <a:pt x="5015451" y="3262552"/>
                                  </a:cubicBezTo>
                                  <a:cubicBezTo>
                                    <a:pt x="5013455" y="3262552"/>
                                    <a:pt x="5012258" y="3260955"/>
                                    <a:pt x="5012258" y="3258959"/>
                                  </a:cubicBezTo>
                                  <a:lnTo>
                                    <a:pt x="5012657" y="3253770"/>
                                  </a:lnTo>
                                  <a:lnTo>
                                    <a:pt x="5007467" y="3253370"/>
                                  </a:lnTo>
                                  <a:cubicBezTo>
                                    <a:pt x="5005471" y="3253370"/>
                                    <a:pt x="5004274" y="3251774"/>
                                    <a:pt x="5004274" y="3249778"/>
                                  </a:cubicBezTo>
                                  <a:cubicBezTo>
                                    <a:pt x="5004274" y="3247782"/>
                                    <a:pt x="5005871" y="3246584"/>
                                    <a:pt x="5007867" y="3246584"/>
                                  </a:cubicBezTo>
                                  <a:lnTo>
                                    <a:pt x="5015052" y="3246983"/>
                                  </a:lnTo>
                                  <a:lnTo>
                                    <a:pt x="5024234" y="3238999"/>
                                  </a:lnTo>
                                  <a:lnTo>
                                    <a:pt x="5016649" y="3230217"/>
                                  </a:lnTo>
                                  <a:cubicBezTo>
                                    <a:pt x="5009463" y="3221435"/>
                                    <a:pt x="5010661" y="3208660"/>
                                    <a:pt x="5019044" y="3201474"/>
                                  </a:cubicBezTo>
                                  <a:cubicBezTo>
                                    <a:pt x="5027029" y="3194288"/>
                                    <a:pt x="5039005" y="3195087"/>
                                    <a:pt x="5046590" y="3202671"/>
                                  </a:cubicBezTo>
                                  <a:cubicBezTo>
                                    <a:pt x="5052977" y="3197881"/>
                                    <a:pt x="5061360" y="3197482"/>
                                    <a:pt x="5068147" y="3201075"/>
                                  </a:cubicBezTo>
                                  <a:lnTo>
                                    <a:pt x="5080123" y="3191095"/>
                                  </a:lnTo>
                                  <a:lnTo>
                                    <a:pt x="5073336" y="3190695"/>
                                  </a:lnTo>
                                  <a:cubicBezTo>
                                    <a:pt x="5071340" y="3190695"/>
                                    <a:pt x="5070143" y="3189099"/>
                                    <a:pt x="5070143" y="3187103"/>
                                  </a:cubicBezTo>
                                  <a:cubicBezTo>
                                    <a:pt x="5070143" y="3185107"/>
                                    <a:pt x="5071739" y="3183909"/>
                                    <a:pt x="5073735" y="3183909"/>
                                  </a:cubicBezTo>
                                  <a:close/>
                                  <a:moveTo>
                                    <a:pt x="7318230" y="3179268"/>
                                  </a:moveTo>
                                  <a:cubicBezTo>
                                    <a:pt x="7323220" y="3180416"/>
                                    <a:pt x="7327811" y="3183510"/>
                                    <a:pt x="7330805" y="3188301"/>
                                  </a:cubicBezTo>
                                  <a:lnTo>
                                    <a:pt x="7325216" y="3191894"/>
                                  </a:lnTo>
                                  <a:cubicBezTo>
                                    <a:pt x="7321224" y="3185507"/>
                                    <a:pt x="7312841" y="3183510"/>
                                    <a:pt x="7306454" y="3187503"/>
                                  </a:cubicBezTo>
                                  <a:cubicBezTo>
                                    <a:pt x="7300066" y="3191495"/>
                                    <a:pt x="7298070" y="3199878"/>
                                    <a:pt x="7302462" y="3205866"/>
                                  </a:cubicBezTo>
                                  <a:lnTo>
                                    <a:pt x="7296872" y="3209459"/>
                                  </a:lnTo>
                                  <a:cubicBezTo>
                                    <a:pt x="7290884" y="3200277"/>
                                    <a:pt x="7293679" y="3187902"/>
                                    <a:pt x="7303260" y="3181913"/>
                                  </a:cubicBezTo>
                                  <a:cubicBezTo>
                                    <a:pt x="7307851" y="3178919"/>
                                    <a:pt x="7313240" y="3178121"/>
                                    <a:pt x="7318230" y="3179268"/>
                                  </a:cubicBezTo>
                                  <a:close/>
                                  <a:moveTo>
                                    <a:pt x="6349329" y="3124584"/>
                                  </a:moveTo>
                                  <a:lnTo>
                                    <a:pt x="6349176" y="3131616"/>
                                  </a:lnTo>
                                  <a:lnTo>
                                    <a:pt x="6343628" y="3137001"/>
                                  </a:lnTo>
                                  <a:lnTo>
                                    <a:pt x="6351671" y="3137153"/>
                                  </a:lnTo>
                                  <a:lnTo>
                                    <a:pt x="6356991" y="3142535"/>
                                  </a:lnTo>
                                  <a:lnTo>
                                    <a:pt x="6357159" y="3134809"/>
                                  </a:lnTo>
                                  <a:lnTo>
                                    <a:pt x="6361985" y="3129982"/>
                                  </a:lnTo>
                                  <a:lnTo>
                                    <a:pt x="6354365" y="3129619"/>
                                  </a:lnTo>
                                  <a:close/>
                                  <a:moveTo>
                                    <a:pt x="6344385" y="3110856"/>
                                  </a:moveTo>
                                  <a:cubicBezTo>
                                    <a:pt x="6346381" y="3110058"/>
                                    <a:pt x="6348776" y="3110856"/>
                                    <a:pt x="6349575" y="3113252"/>
                                  </a:cubicBezTo>
                                  <a:lnTo>
                                    <a:pt x="6349550" y="3114424"/>
                                  </a:lnTo>
                                  <a:lnTo>
                                    <a:pt x="6357558" y="3122434"/>
                                  </a:lnTo>
                                  <a:lnTo>
                                    <a:pt x="6369534" y="3122434"/>
                                  </a:lnTo>
                                  <a:lnTo>
                                    <a:pt x="6370333" y="3121634"/>
                                  </a:lnTo>
                                  <a:cubicBezTo>
                                    <a:pt x="6372329" y="3120836"/>
                                    <a:pt x="6374724" y="3121634"/>
                                    <a:pt x="6375523" y="3124029"/>
                                  </a:cubicBezTo>
                                  <a:cubicBezTo>
                                    <a:pt x="6376321" y="3126025"/>
                                    <a:pt x="6375523" y="3128421"/>
                                    <a:pt x="6373128" y="3129220"/>
                                  </a:cubicBezTo>
                                  <a:lnTo>
                                    <a:pt x="6373070" y="3129278"/>
                                  </a:lnTo>
                                  <a:lnTo>
                                    <a:pt x="6372728" y="3130018"/>
                                  </a:lnTo>
                                  <a:lnTo>
                                    <a:pt x="6372196" y="3130151"/>
                                  </a:lnTo>
                                  <a:lnTo>
                                    <a:pt x="6364345" y="3138002"/>
                                  </a:lnTo>
                                  <a:lnTo>
                                    <a:pt x="6364345" y="3149973"/>
                                  </a:lnTo>
                                  <a:lnTo>
                                    <a:pt x="6364744" y="3150377"/>
                                  </a:lnTo>
                                  <a:cubicBezTo>
                                    <a:pt x="6365144" y="3152772"/>
                                    <a:pt x="6364345" y="3155168"/>
                                    <a:pt x="6361950" y="3155966"/>
                                  </a:cubicBezTo>
                                  <a:cubicBezTo>
                                    <a:pt x="6359954" y="3156764"/>
                                    <a:pt x="6357958" y="3155567"/>
                                    <a:pt x="6357160" y="3153571"/>
                                  </a:cubicBezTo>
                                  <a:lnTo>
                                    <a:pt x="6356789" y="3153187"/>
                                  </a:lnTo>
                                  <a:lnTo>
                                    <a:pt x="6356759" y="3153172"/>
                                  </a:lnTo>
                                  <a:lnTo>
                                    <a:pt x="6356760" y="3153157"/>
                                  </a:lnTo>
                                  <a:lnTo>
                                    <a:pt x="6348527" y="3144639"/>
                                  </a:lnTo>
                                  <a:lnTo>
                                    <a:pt x="6336015" y="3144389"/>
                                  </a:lnTo>
                                  <a:lnTo>
                                    <a:pt x="6335603" y="3144789"/>
                                  </a:lnTo>
                                  <a:cubicBezTo>
                                    <a:pt x="6333606" y="3145588"/>
                                    <a:pt x="6331610" y="3144390"/>
                                    <a:pt x="6330811" y="3142394"/>
                                  </a:cubicBezTo>
                                  <a:lnTo>
                                    <a:pt x="6330964" y="3142064"/>
                                  </a:lnTo>
                                  <a:lnTo>
                                    <a:pt x="6330811" y="3141994"/>
                                  </a:lnTo>
                                  <a:cubicBezTo>
                                    <a:pt x="6330013" y="3139998"/>
                                    <a:pt x="6330811" y="3137602"/>
                                    <a:pt x="6333207" y="3136803"/>
                                  </a:cubicBezTo>
                                  <a:lnTo>
                                    <a:pt x="6333601" y="3136811"/>
                                  </a:lnTo>
                                  <a:lnTo>
                                    <a:pt x="6341990" y="3128422"/>
                                  </a:lnTo>
                                  <a:lnTo>
                                    <a:pt x="6341990" y="3117245"/>
                                  </a:lnTo>
                                  <a:lnTo>
                                    <a:pt x="6341190" y="3116446"/>
                                  </a:lnTo>
                                  <a:cubicBezTo>
                                    <a:pt x="6340392" y="3114449"/>
                                    <a:pt x="6341190" y="3112053"/>
                                    <a:pt x="6343585" y="3111255"/>
                                  </a:cubicBezTo>
                                  <a:lnTo>
                                    <a:pt x="6344093" y="3111490"/>
                                  </a:lnTo>
                                  <a:close/>
                                  <a:moveTo>
                                    <a:pt x="6282748" y="3100818"/>
                                  </a:moveTo>
                                  <a:lnTo>
                                    <a:pt x="6282509" y="3118043"/>
                                  </a:lnTo>
                                  <a:lnTo>
                                    <a:pt x="6269666" y="3130172"/>
                                  </a:lnTo>
                                  <a:lnTo>
                                    <a:pt x="6287300" y="3130417"/>
                                  </a:lnTo>
                                  <a:lnTo>
                                    <a:pt x="6299831" y="3143450"/>
                                  </a:lnTo>
                                  <a:lnTo>
                                    <a:pt x="6300073" y="3126026"/>
                                  </a:lnTo>
                                  <a:lnTo>
                                    <a:pt x="6312731" y="3113854"/>
                                  </a:lnTo>
                                  <a:lnTo>
                                    <a:pt x="6293686" y="3112454"/>
                                  </a:lnTo>
                                  <a:close/>
                                  <a:moveTo>
                                    <a:pt x="6277719" y="3086904"/>
                                  </a:moveTo>
                                  <a:cubicBezTo>
                                    <a:pt x="6279715" y="3086106"/>
                                    <a:pt x="6282110" y="3086904"/>
                                    <a:pt x="6282908" y="3089300"/>
                                  </a:cubicBezTo>
                                  <a:lnTo>
                                    <a:pt x="6282897" y="3090101"/>
                                  </a:lnTo>
                                  <a:lnTo>
                                    <a:pt x="6298227" y="3105967"/>
                                  </a:lnTo>
                                  <a:lnTo>
                                    <a:pt x="6320832" y="3106066"/>
                                  </a:lnTo>
                                  <a:lnTo>
                                    <a:pt x="6320832" y="3106065"/>
                                  </a:lnTo>
                                  <a:cubicBezTo>
                                    <a:pt x="6322828" y="3105267"/>
                                    <a:pt x="6325223" y="3106065"/>
                                    <a:pt x="6326022" y="3108460"/>
                                  </a:cubicBezTo>
                                  <a:lnTo>
                                    <a:pt x="6326022" y="3108462"/>
                                  </a:lnTo>
                                  <a:lnTo>
                                    <a:pt x="6326022" y="3108462"/>
                                  </a:lnTo>
                                  <a:cubicBezTo>
                                    <a:pt x="6326820" y="3110458"/>
                                    <a:pt x="6326022" y="3112853"/>
                                    <a:pt x="6323627" y="3113651"/>
                                  </a:cubicBezTo>
                                  <a:lnTo>
                                    <a:pt x="6323624" y="3113652"/>
                                  </a:lnTo>
                                  <a:lnTo>
                                    <a:pt x="6307259" y="3129619"/>
                                  </a:lnTo>
                                  <a:lnTo>
                                    <a:pt x="6306888" y="3150789"/>
                                  </a:lnTo>
                                  <a:lnTo>
                                    <a:pt x="6307260" y="3151176"/>
                                  </a:lnTo>
                                  <a:lnTo>
                                    <a:pt x="6306865" y="3152099"/>
                                  </a:lnTo>
                                  <a:lnTo>
                                    <a:pt x="6306860" y="3152373"/>
                                  </a:lnTo>
                                  <a:lnTo>
                                    <a:pt x="6306069" y="3153956"/>
                                  </a:lnTo>
                                  <a:lnTo>
                                    <a:pt x="6304864" y="3156765"/>
                                  </a:lnTo>
                                  <a:lnTo>
                                    <a:pt x="6304704" y="3156685"/>
                                  </a:lnTo>
                                  <a:lnTo>
                                    <a:pt x="6304465" y="3157164"/>
                                  </a:lnTo>
                                  <a:cubicBezTo>
                                    <a:pt x="6302468" y="3157962"/>
                                    <a:pt x="6300472" y="3156764"/>
                                    <a:pt x="6299674" y="3154768"/>
                                  </a:cubicBezTo>
                                  <a:lnTo>
                                    <a:pt x="6299685" y="3153972"/>
                                  </a:lnTo>
                                  <a:lnTo>
                                    <a:pt x="6284106" y="3138002"/>
                                  </a:lnTo>
                                  <a:lnTo>
                                    <a:pt x="6261790" y="3137610"/>
                                  </a:lnTo>
                                  <a:lnTo>
                                    <a:pt x="6260951" y="3138402"/>
                                  </a:lnTo>
                                  <a:cubicBezTo>
                                    <a:pt x="6258955" y="3139200"/>
                                    <a:pt x="6256959" y="3138003"/>
                                    <a:pt x="6256161" y="3136007"/>
                                  </a:cubicBezTo>
                                  <a:lnTo>
                                    <a:pt x="6256465" y="3135348"/>
                                  </a:lnTo>
                                  <a:lnTo>
                                    <a:pt x="6256161" y="3135208"/>
                                  </a:lnTo>
                                  <a:cubicBezTo>
                                    <a:pt x="6255363" y="3133211"/>
                                    <a:pt x="6256161" y="3130816"/>
                                    <a:pt x="6258556" y="3130017"/>
                                  </a:cubicBezTo>
                                  <a:lnTo>
                                    <a:pt x="6259365" y="3130029"/>
                                  </a:lnTo>
                                  <a:lnTo>
                                    <a:pt x="6274924" y="3114849"/>
                                  </a:lnTo>
                                  <a:lnTo>
                                    <a:pt x="6275310" y="3092904"/>
                                  </a:lnTo>
                                  <a:lnTo>
                                    <a:pt x="6274923" y="3092493"/>
                                  </a:lnTo>
                                  <a:cubicBezTo>
                                    <a:pt x="6274125" y="3090497"/>
                                    <a:pt x="6274923" y="3088101"/>
                                    <a:pt x="6277319" y="3087303"/>
                                  </a:cubicBezTo>
                                  <a:lnTo>
                                    <a:pt x="6277497" y="3087385"/>
                                  </a:lnTo>
                                  <a:close/>
                                  <a:moveTo>
                                    <a:pt x="2135153" y="3066246"/>
                                  </a:moveTo>
                                  <a:cubicBezTo>
                                    <a:pt x="2131660" y="3065946"/>
                                    <a:pt x="2128067" y="3066945"/>
                                    <a:pt x="2125273" y="3069340"/>
                                  </a:cubicBezTo>
                                  <a:cubicBezTo>
                                    <a:pt x="2119684" y="3074130"/>
                                    <a:pt x="2118886" y="3082913"/>
                                    <a:pt x="2123676" y="3088502"/>
                                  </a:cubicBezTo>
                                  <a:lnTo>
                                    <a:pt x="2130862" y="3096885"/>
                                  </a:lnTo>
                                  <a:lnTo>
                                    <a:pt x="2142439" y="3086905"/>
                                  </a:lnTo>
                                  <a:cubicBezTo>
                                    <a:pt x="2144036" y="3085707"/>
                                    <a:pt x="2146033" y="3085707"/>
                                    <a:pt x="2147229" y="3087304"/>
                                  </a:cubicBezTo>
                                  <a:cubicBezTo>
                                    <a:pt x="2148427" y="3088901"/>
                                    <a:pt x="2148427" y="3090897"/>
                                    <a:pt x="2146830" y="3092094"/>
                                  </a:cubicBezTo>
                                  <a:lnTo>
                                    <a:pt x="2135253" y="3102074"/>
                                  </a:lnTo>
                                  <a:lnTo>
                                    <a:pt x="2143636" y="3112054"/>
                                  </a:lnTo>
                                  <a:cubicBezTo>
                                    <a:pt x="2144036" y="3112454"/>
                                    <a:pt x="2144834" y="3112454"/>
                                    <a:pt x="2145632" y="3112054"/>
                                  </a:cubicBezTo>
                                  <a:lnTo>
                                    <a:pt x="2169585" y="3092094"/>
                                  </a:lnTo>
                                  <a:cubicBezTo>
                                    <a:pt x="2175174" y="3086905"/>
                                    <a:pt x="2175973" y="3078522"/>
                                    <a:pt x="2170783" y="3072933"/>
                                  </a:cubicBezTo>
                                  <a:cubicBezTo>
                                    <a:pt x="2165993" y="3067344"/>
                                    <a:pt x="2157210" y="3066546"/>
                                    <a:pt x="2151621" y="3071336"/>
                                  </a:cubicBezTo>
                                  <a:lnTo>
                                    <a:pt x="2150423" y="3072534"/>
                                  </a:lnTo>
                                  <a:cubicBezTo>
                                    <a:pt x="2149624" y="3072933"/>
                                    <a:pt x="2148827" y="3073332"/>
                                    <a:pt x="2148028" y="3073332"/>
                                  </a:cubicBezTo>
                                  <a:cubicBezTo>
                                    <a:pt x="2147229" y="3073332"/>
                                    <a:pt x="2146033" y="3072933"/>
                                    <a:pt x="2145632" y="3072134"/>
                                  </a:cubicBezTo>
                                  <a:lnTo>
                                    <a:pt x="2144435" y="3070937"/>
                                  </a:lnTo>
                                  <a:cubicBezTo>
                                    <a:pt x="2142040" y="3068142"/>
                                    <a:pt x="2138647" y="3066545"/>
                                    <a:pt x="2135153" y="3066246"/>
                                  </a:cubicBezTo>
                                  <a:close/>
                                  <a:moveTo>
                                    <a:pt x="4392503" y="3059110"/>
                                  </a:moveTo>
                                  <a:cubicBezTo>
                                    <a:pt x="4397493" y="3060258"/>
                                    <a:pt x="4402084" y="3063352"/>
                                    <a:pt x="4405078" y="3068143"/>
                                  </a:cubicBezTo>
                                  <a:lnTo>
                                    <a:pt x="4399489" y="3071736"/>
                                  </a:lnTo>
                                  <a:cubicBezTo>
                                    <a:pt x="4395497" y="3065349"/>
                                    <a:pt x="4387114" y="3063352"/>
                                    <a:pt x="4380726" y="3067345"/>
                                  </a:cubicBezTo>
                                  <a:cubicBezTo>
                                    <a:pt x="4374737" y="3071337"/>
                                    <a:pt x="4372741" y="3079720"/>
                                    <a:pt x="4376734" y="3085708"/>
                                  </a:cubicBezTo>
                                  <a:lnTo>
                                    <a:pt x="4371145" y="3089301"/>
                                  </a:lnTo>
                                  <a:cubicBezTo>
                                    <a:pt x="4365157" y="3080119"/>
                                    <a:pt x="4367951" y="3067744"/>
                                    <a:pt x="4377533" y="3061755"/>
                                  </a:cubicBezTo>
                                  <a:cubicBezTo>
                                    <a:pt x="4382123" y="3058761"/>
                                    <a:pt x="4387513" y="3057963"/>
                                    <a:pt x="4392503" y="3059110"/>
                                  </a:cubicBezTo>
                                  <a:close/>
                                  <a:moveTo>
                                    <a:pt x="2175573" y="3046585"/>
                                  </a:moveTo>
                                  <a:lnTo>
                                    <a:pt x="2190344" y="3047782"/>
                                  </a:lnTo>
                                  <a:cubicBezTo>
                                    <a:pt x="2192341" y="3047782"/>
                                    <a:pt x="2193537" y="3049379"/>
                                    <a:pt x="2194336" y="3051774"/>
                                  </a:cubicBezTo>
                                  <a:lnTo>
                                    <a:pt x="2193138" y="3066546"/>
                                  </a:lnTo>
                                  <a:cubicBezTo>
                                    <a:pt x="2193138" y="3068542"/>
                                    <a:pt x="2191541" y="3069739"/>
                                    <a:pt x="2189545" y="3069739"/>
                                  </a:cubicBezTo>
                                  <a:cubicBezTo>
                                    <a:pt x="2187549" y="3069739"/>
                                    <a:pt x="2186352" y="3068142"/>
                                    <a:pt x="2186352" y="3066146"/>
                                  </a:cubicBezTo>
                                  <a:lnTo>
                                    <a:pt x="2186751" y="3059359"/>
                                  </a:lnTo>
                                  <a:lnTo>
                                    <a:pt x="2175973" y="3068542"/>
                                  </a:lnTo>
                                  <a:lnTo>
                                    <a:pt x="2176372" y="3068941"/>
                                  </a:lnTo>
                                  <a:cubicBezTo>
                                    <a:pt x="2183557" y="3077723"/>
                                    <a:pt x="2182360" y="3090498"/>
                                    <a:pt x="2173977" y="3097683"/>
                                  </a:cubicBezTo>
                                  <a:lnTo>
                                    <a:pt x="2150423" y="3117643"/>
                                  </a:lnTo>
                                  <a:cubicBezTo>
                                    <a:pt x="2148827" y="3119240"/>
                                    <a:pt x="2146431" y="3119639"/>
                                    <a:pt x="2144435" y="3119639"/>
                                  </a:cubicBezTo>
                                  <a:cubicBezTo>
                                    <a:pt x="2142439" y="3119639"/>
                                    <a:pt x="2140443" y="3118442"/>
                                    <a:pt x="2138846" y="3116845"/>
                                  </a:cubicBezTo>
                                  <a:lnTo>
                                    <a:pt x="2130463" y="3106865"/>
                                  </a:lnTo>
                                  <a:lnTo>
                                    <a:pt x="2121281" y="3114849"/>
                                  </a:lnTo>
                                  <a:lnTo>
                                    <a:pt x="2120882" y="3122034"/>
                                  </a:lnTo>
                                  <a:cubicBezTo>
                                    <a:pt x="2120882" y="3124030"/>
                                    <a:pt x="2119285" y="3125228"/>
                                    <a:pt x="2117289" y="3125228"/>
                                  </a:cubicBezTo>
                                  <a:cubicBezTo>
                                    <a:pt x="2115293" y="3125228"/>
                                    <a:pt x="2114096" y="3123631"/>
                                    <a:pt x="2114096" y="3121635"/>
                                  </a:cubicBezTo>
                                  <a:lnTo>
                                    <a:pt x="2114495" y="3116446"/>
                                  </a:lnTo>
                                  <a:lnTo>
                                    <a:pt x="2109305" y="3116046"/>
                                  </a:lnTo>
                                  <a:cubicBezTo>
                                    <a:pt x="2107309" y="3116046"/>
                                    <a:pt x="2106111" y="3114450"/>
                                    <a:pt x="2106111" y="3112454"/>
                                  </a:cubicBezTo>
                                  <a:cubicBezTo>
                                    <a:pt x="2106111" y="3110458"/>
                                    <a:pt x="2107707" y="3109260"/>
                                    <a:pt x="2109704" y="3109260"/>
                                  </a:cubicBezTo>
                                  <a:lnTo>
                                    <a:pt x="2116890" y="3109659"/>
                                  </a:lnTo>
                                  <a:lnTo>
                                    <a:pt x="2126072" y="3101675"/>
                                  </a:lnTo>
                                  <a:lnTo>
                                    <a:pt x="2118487" y="3092893"/>
                                  </a:lnTo>
                                  <a:cubicBezTo>
                                    <a:pt x="2111300" y="3084110"/>
                                    <a:pt x="2112499" y="3071336"/>
                                    <a:pt x="2120882" y="3064149"/>
                                  </a:cubicBezTo>
                                  <a:cubicBezTo>
                                    <a:pt x="2128866" y="3056964"/>
                                    <a:pt x="2140842" y="3057762"/>
                                    <a:pt x="2148427" y="3065347"/>
                                  </a:cubicBezTo>
                                  <a:cubicBezTo>
                                    <a:pt x="2154815" y="3060557"/>
                                    <a:pt x="2163198" y="3060157"/>
                                    <a:pt x="2169985" y="3063750"/>
                                  </a:cubicBezTo>
                                  <a:lnTo>
                                    <a:pt x="2181961" y="3053770"/>
                                  </a:lnTo>
                                  <a:lnTo>
                                    <a:pt x="2175174" y="3053371"/>
                                  </a:lnTo>
                                  <a:cubicBezTo>
                                    <a:pt x="2173178" y="3053371"/>
                                    <a:pt x="2171981" y="3051774"/>
                                    <a:pt x="2171981" y="3049778"/>
                                  </a:cubicBezTo>
                                  <a:cubicBezTo>
                                    <a:pt x="2171981" y="3047782"/>
                                    <a:pt x="2173577" y="3046585"/>
                                    <a:pt x="2175573" y="3046585"/>
                                  </a:cubicBezTo>
                                  <a:close/>
                                  <a:moveTo>
                                    <a:pt x="3451168" y="2987258"/>
                                  </a:moveTo>
                                  <a:lnTo>
                                    <a:pt x="3451017" y="2994290"/>
                                  </a:lnTo>
                                  <a:lnTo>
                                    <a:pt x="3445468" y="2999677"/>
                                  </a:lnTo>
                                  <a:lnTo>
                                    <a:pt x="3453510" y="2999829"/>
                                  </a:lnTo>
                                  <a:lnTo>
                                    <a:pt x="3458829" y="3005210"/>
                                  </a:lnTo>
                                  <a:lnTo>
                                    <a:pt x="3458997" y="2997485"/>
                                  </a:lnTo>
                                  <a:lnTo>
                                    <a:pt x="3463824" y="2992657"/>
                                  </a:lnTo>
                                  <a:lnTo>
                                    <a:pt x="3456204" y="2992294"/>
                                  </a:lnTo>
                                  <a:close/>
                                  <a:moveTo>
                                    <a:pt x="3446226" y="2973531"/>
                                  </a:moveTo>
                                  <a:cubicBezTo>
                                    <a:pt x="3448222" y="2972733"/>
                                    <a:pt x="3450617" y="2973531"/>
                                    <a:pt x="3451416" y="2975926"/>
                                  </a:cubicBezTo>
                                  <a:lnTo>
                                    <a:pt x="3451390" y="2977099"/>
                                  </a:lnTo>
                                  <a:lnTo>
                                    <a:pt x="3459399" y="2985109"/>
                                  </a:lnTo>
                                  <a:lnTo>
                                    <a:pt x="3471373" y="2985109"/>
                                  </a:lnTo>
                                  <a:lnTo>
                                    <a:pt x="3472170" y="2984310"/>
                                  </a:lnTo>
                                  <a:cubicBezTo>
                                    <a:pt x="3474167" y="2983512"/>
                                    <a:pt x="3476562" y="2984310"/>
                                    <a:pt x="3477361" y="2986705"/>
                                  </a:cubicBezTo>
                                  <a:cubicBezTo>
                                    <a:pt x="3478158" y="2988701"/>
                                    <a:pt x="3477361" y="2991097"/>
                                    <a:pt x="3474965" y="2991896"/>
                                  </a:cubicBezTo>
                                  <a:lnTo>
                                    <a:pt x="3474909" y="2991952"/>
                                  </a:lnTo>
                                  <a:lnTo>
                                    <a:pt x="3474565" y="2992694"/>
                                  </a:lnTo>
                                  <a:lnTo>
                                    <a:pt x="3474033" y="2992827"/>
                                  </a:lnTo>
                                  <a:lnTo>
                                    <a:pt x="3466183" y="3000678"/>
                                  </a:lnTo>
                                  <a:lnTo>
                                    <a:pt x="3466183" y="3012649"/>
                                  </a:lnTo>
                                  <a:lnTo>
                                    <a:pt x="3466582" y="3013053"/>
                                  </a:lnTo>
                                  <a:cubicBezTo>
                                    <a:pt x="3466981" y="3015448"/>
                                    <a:pt x="3466183" y="3017843"/>
                                    <a:pt x="3463789" y="3018642"/>
                                  </a:cubicBezTo>
                                  <a:cubicBezTo>
                                    <a:pt x="3461794" y="3019440"/>
                                    <a:pt x="3459796" y="3018243"/>
                                    <a:pt x="3458997" y="3016247"/>
                                  </a:cubicBezTo>
                                  <a:lnTo>
                                    <a:pt x="3458624" y="3015862"/>
                                  </a:lnTo>
                                  <a:lnTo>
                                    <a:pt x="3458599" y="3015848"/>
                                  </a:lnTo>
                                  <a:lnTo>
                                    <a:pt x="3458599" y="3015834"/>
                                  </a:lnTo>
                                  <a:lnTo>
                                    <a:pt x="3450368" y="3007314"/>
                                  </a:lnTo>
                                  <a:lnTo>
                                    <a:pt x="3437855" y="3007065"/>
                                  </a:lnTo>
                                  <a:lnTo>
                                    <a:pt x="3437445" y="3007464"/>
                                  </a:lnTo>
                                  <a:cubicBezTo>
                                    <a:pt x="3435450" y="3008262"/>
                                    <a:pt x="3433452" y="3007065"/>
                                    <a:pt x="3432654" y="3005069"/>
                                  </a:cubicBezTo>
                                  <a:lnTo>
                                    <a:pt x="3432807" y="3004740"/>
                                  </a:lnTo>
                                  <a:lnTo>
                                    <a:pt x="3432654" y="3004670"/>
                                  </a:lnTo>
                                  <a:cubicBezTo>
                                    <a:pt x="3431857" y="3002674"/>
                                    <a:pt x="3432654" y="3000278"/>
                                    <a:pt x="3435049" y="2999479"/>
                                  </a:cubicBezTo>
                                  <a:lnTo>
                                    <a:pt x="3435442" y="2999487"/>
                                  </a:lnTo>
                                  <a:lnTo>
                                    <a:pt x="3443832" y="2991097"/>
                                  </a:lnTo>
                                  <a:lnTo>
                                    <a:pt x="3443832" y="2979921"/>
                                  </a:lnTo>
                                  <a:lnTo>
                                    <a:pt x="3443032" y="2979121"/>
                                  </a:lnTo>
                                  <a:cubicBezTo>
                                    <a:pt x="3442234" y="2977124"/>
                                    <a:pt x="3443032" y="2974729"/>
                                    <a:pt x="3445428" y="2973930"/>
                                  </a:cubicBezTo>
                                  <a:lnTo>
                                    <a:pt x="3445934" y="2974164"/>
                                  </a:lnTo>
                                  <a:close/>
                                  <a:moveTo>
                                    <a:pt x="3384601" y="2963494"/>
                                  </a:moveTo>
                                  <a:lnTo>
                                    <a:pt x="3384360" y="2980718"/>
                                  </a:lnTo>
                                  <a:lnTo>
                                    <a:pt x="3371518" y="2992848"/>
                                  </a:lnTo>
                                  <a:lnTo>
                                    <a:pt x="3389150" y="2993093"/>
                                  </a:lnTo>
                                  <a:lnTo>
                                    <a:pt x="3401680" y="3006127"/>
                                  </a:lnTo>
                                  <a:lnTo>
                                    <a:pt x="3401922" y="2988702"/>
                                  </a:lnTo>
                                  <a:lnTo>
                                    <a:pt x="3414578" y="2976531"/>
                                  </a:lnTo>
                                  <a:lnTo>
                                    <a:pt x="3395534" y="2975130"/>
                                  </a:lnTo>
                                  <a:close/>
                                  <a:moveTo>
                                    <a:pt x="3379572" y="2949579"/>
                                  </a:moveTo>
                                  <a:cubicBezTo>
                                    <a:pt x="3381567" y="2948781"/>
                                    <a:pt x="3383961" y="2949579"/>
                                    <a:pt x="3384761" y="2951974"/>
                                  </a:cubicBezTo>
                                  <a:lnTo>
                                    <a:pt x="3384750" y="2952777"/>
                                  </a:lnTo>
                                  <a:lnTo>
                                    <a:pt x="3400076" y="2968643"/>
                                  </a:lnTo>
                                  <a:lnTo>
                                    <a:pt x="3422675" y="2968743"/>
                                  </a:lnTo>
                                  <a:lnTo>
                                    <a:pt x="3422678" y="2968741"/>
                                  </a:lnTo>
                                  <a:cubicBezTo>
                                    <a:pt x="3424674" y="2967943"/>
                                    <a:pt x="3427068" y="2968741"/>
                                    <a:pt x="3427866" y="2971136"/>
                                  </a:cubicBezTo>
                                  <a:lnTo>
                                    <a:pt x="3427866" y="2971138"/>
                                  </a:lnTo>
                                  <a:lnTo>
                                    <a:pt x="3427866" y="2971138"/>
                                  </a:lnTo>
                                  <a:cubicBezTo>
                                    <a:pt x="3428663" y="2973134"/>
                                    <a:pt x="3427866" y="2975529"/>
                                    <a:pt x="3425471" y="2976327"/>
                                  </a:cubicBezTo>
                                  <a:lnTo>
                                    <a:pt x="3425470" y="2976328"/>
                                  </a:lnTo>
                                  <a:lnTo>
                                    <a:pt x="3409107" y="2992295"/>
                                  </a:lnTo>
                                  <a:lnTo>
                                    <a:pt x="3408736" y="3013465"/>
                                  </a:lnTo>
                                  <a:lnTo>
                                    <a:pt x="3409107" y="3013852"/>
                                  </a:lnTo>
                                  <a:lnTo>
                                    <a:pt x="3408710" y="3014775"/>
                                  </a:lnTo>
                                  <a:lnTo>
                                    <a:pt x="3408708" y="3015049"/>
                                  </a:lnTo>
                                  <a:lnTo>
                                    <a:pt x="3407920" y="3016624"/>
                                  </a:lnTo>
                                  <a:lnTo>
                                    <a:pt x="3406712" y="3019441"/>
                                  </a:lnTo>
                                  <a:lnTo>
                                    <a:pt x="3406552" y="3019361"/>
                                  </a:lnTo>
                                  <a:lnTo>
                                    <a:pt x="3406312" y="3019840"/>
                                  </a:lnTo>
                                  <a:cubicBezTo>
                                    <a:pt x="3404317" y="3020638"/>
                                    <a:pt x="3402321" y="3019441"/>
                                    <a:pt x="3401523" y="3017445"/>
                                  </a:cubicBezTo>
                                  <a:lnTo>
                                    <a:pt x="3401535" y="3016648"/>
                                  </a:lnTo>
                                  <a:lnTo>
                                    <a:pt x="3385956" y="3000679"/>
                                  </a:lnTo>
                                  <a:lnTo>
                                    <a:pt x="3363644" y="3000286"/>
                                  </a:lnTo>
                                  <a:lnTo>
                                    <a:pt x="3362806" y="3001077"/>
                                  </a:lnTo>
                                  <a:cubicBezTo>
                                    <a:pt x="3360811" y="3001875"/>
                                    <a:pt x="3358815" y="3000678"/>
                                    <a:pt x="3358018" y="2998682"/>
                                  </a:cubicBezTo>
                                  <a:lnTo>
                                    <a:pt x="3358319" y="2998024"/>
                                  </a:lnTo>
                                  <a:lnTo>
                                    <a:pt x="3358015" y="2997884"/>
                                  </a:lnTo>
                                  <a:cubicBezTo>
                                    <a:pt x="3357218" y="2995887"/>
                                    <a:pt x="3358015" y="2993492"/>
                                    <a:pt x="3360410" y="2992694"/>
                                  </a:cubicBezTo>
                                  <a:lnTo>
                                    <a:pt x="3361217" y="2992705"/>
                                  </a:lnTo>
                                  <a:lnTo>
                                    <a:pt x="3376779" y="2977524"/>
                                  </a:lnTo>
                                  <a:lnTo>
                                    <a:pt x="3377162" y="2955581"/>
                                  </a:lnTo>
                                  <a:lnTo>
                                    <a:pt x="3376776" y="2955169"/>
                                  </a:lnTo>
                                  <a:cubicBezTo>
                                    <a:pt x="3375979" y="2953173"/>
                                    <a:pt x="3376776" y="2950778"/>
                                    <a:pt x="3379171" y="2949979"/>
                                  </a:cubicBezTo>
                                  <a:lnTo>
                                    <a:pt x="3379348" y="2950061"/>
                                  </a:lnTo>
                                  <a:close/>
                                  <a:moveTo>
                                    <a:pt x="5912751" y="2932515"/>
                                  </a:moveTo>
                                  <a:cubicBezTo>
                                    <a:pt x="5909258" y="2932215"/>
                                    <a:pt x="5905665" y="2933214"/>
                                    <a:pt x="5902871" y="2935609"/>
                                  </a:cubicBezTo>
                                  <a:cubicBezTo>
                                    <a:pt x="5897282" y="2940399"/>
                                    <a:pt x="5896483" y="2949182"/>
                                    <a:pt x="5901274" y="2954771"/>
                                  </a:cubicBezTo>
                                  <a:lnTo>
                                    <a:pt x="5908460" y="2963154"/>
                                  </a:lnTo>
                                  <a:lnTo>
                                    <a:pt x="5920037" y="2953174"/>
                                  </a:lnTo>
                                  <a:cubicBezTo>
                                    <a:pt x="5921634" y="2951976"/>
                                    <a:pt x="5923630" y="2951976"/>
                                    <a:pt x="5924827" y="2953573"/>
                                  </a:cubicBezTo>
                                  <a:cubicBezTo>
                                    <a:pt x="5926025" y="2955170"/>
                                    <a:pt x="5926025" y="2957166"/>
                                    <a:pt x="5924428" y="2958363"/>
                                  </a:cubicBezTo>
                                  <a:lnTo>
                                    <a:pt x="5912852" y="2968343"/>
                                  </a:lnTo>
                                  <a:lnTo>
                                    <a:pt x="5921235" y="2978323"/>
                                  </a:lnTo>
                                  <a:cubicBezTo>
                                    <a:pt x="5921634" y="2978723"/>
                                    <a:pt x="5922432" y="2978723"/>
                                    <a:pt x="5923231" y="2978323"/>
                                  </a:cubicBezTo>
                                  <a:lnTo>
                                    <a:pt x="5947183" y="2958363"/>
                                  </a:lnTo>
                                  <a:cubicBezTo>
                                    <a:pt x="5952771" y="2953573"/>
                                    <a:pt x="5953570" y="2944791"/>
                                    <a:pt x="5948380" y="2939202"/>
                                  </a:cubicBezTo>
                                  <a:cubicBezTo>
                                    <a:pt x="5943590" y="2933613"/>
                                    <a:pt x="5934807" y="2932815"/>
                                    <a:pt x="5929219" y="2937605"/>
                                  </a:cubicBezTo>
                                  <a:lnTo>
                                    <a:pt x="5928021" y="2938803"/>
                                  </a:lnTo>
                                  <a:cubicBezTo>
                                    <a:pt x="5927223" y="2939202"/>
                                    <a:pt x="5926424" y="2939601"/>
                                    <a:pt x="5925626" y="2939601"/>
                                  </a:cubicBezTo>
                                  <a:cubicBezTo>
                                    <a:pt x="5924428" y="2939601"/>
                                    <a:pt x="5923630" y="2939202"/>
                                    <a:pt x="5923231" y="2938403"/>
                                  </a:cubicBezTo>
                                  <a:lnTo>
                                    <a:pt x="5922033" y="2937206"/>
                                  </a:lnTo>
                                  <a:cubicBezTo>
                                    <a:pt x="5919638" y="2934411"/>
                                    <a:pt x="5916244" y="2932814"/>
                                    <a:pt x="5912751" y="2932515"/>
                                  </a:cubicBezTo>
                                  <a:close/>
                                  <a:moveTo>
                                    <a:pt x="1494341" y="2921785"/>
                                  </a:moveTo>
                                  <a:cubicBezTo>
                                    <a:pt x="1499331" y="2922933"/>
                                    <a:pt x="1503922" y="2926027"/>
                                    <a:pt x="1506916" y="2930818"/>
                                  </a:cubicBezTo>
                                  <a:lnTo>
                                    <a:pt x="1501326" y="2934411"/>
                                  </a:lnTo>
                                  <a:cubicBezTo>
                                    <a:pt x="1497334" y="2928024"/>
                                    <a:pt x="1488951" y="2926027"/>
                                    <a:pt x="1482564" y="2930020"/>
                                  </a:cubicBezTo>
                                  <a:cubicBezTo>
                                    <a:pt x="1476576" y="2934012"/>
                                    <a:pt x="1474579" y="2942395"/>
                                    <a:pt x="1478572" y="2948383"/>
                                  </a:cubicBezTo>
                                  <a:lnTo>
                                    <a:pt x="1472983" y="2951976"/>
                                  </a:lnTo>
                                  <a:cubicBezTo>
                                    <a:pt x="1466995" y="2942794"/>
                                    <a:pt x="1469789" y="2930419"/>
                                    <a:pt x="1479370" y="2924430"/>
                                  </a:cubicBezTo>
                                  <a:cubicBezTo>
                                    <a:pt x="1483961" y="2921436"/>
                                    <a:pt x="1489350" y="2920638"/>
                                    <a:pt x="1494341" y="2921785"/>
                                  </a:cubicBezTo>
                                  <a:close/>
                                  <a:moveTo>
                                    <a:pt x="5953170" y="2912854"/>
                                  </a:moveTo>
                                  <a:lnTo>
                                    <a:pt x="5967941" y="2914051"/>
                                  </a:lnTo>
                                  <a:cubicBezTo>
                                    <a:pt x="5969937" y="2914051"/>
                                    <a:pt x="5971134" y="2915648"/>
                                    <a:pt x="5971933" y="2918043"/>
                                  </a:cubicBezTo>
                                  <a:lnTo>
                                    <a:pt x="5970735" y="2932815"/>
                                  </a:lnTo>
                                  <a:cubicBezTo>
                                    <a:pt x="5970735" y="2934811"/>
                                    <a:pt x="5969138" y="2936008"/>
                                    <a:pt x="5967142" y="2936008"/>
                                  </a:cubicBezTo>
                                  <a:cubicBezTo>
                                    <a:pt x="5965146" y="2936008"/>
                                    <a:pt x="5963949" y="2934411"/>
                                    <a:pt x="5963949" y="2932415"/>
                                  </a:cubicBezTo>
                                  <a:lnTo>
                                    <a:pt x="5964348" y="2925628"/>
                                  </a:lnTo>
                                  <a:lnTo>
                                    <a:pt x="5953570" y="2934811"/>
                                  </a:lnTo>
                                  <a:lnTo>
                                    <a:pt x="5953969" y="2935210"/>
                                  </a:lnTo>
                                  <a:cubicBezTo>
                                    <a:pt x="5961154" y="2943992"/>
                                    <a:pt x="5959957" y="2956767"/>
                                    <a:pt x="5951574" y="2963952"/>
                                  </a:cubicBezTo>
                                  <a:lnTo>
                                    <a:pt x="5928021" y="2983912"/>
                                  </a:lnTo>
                                  <a:cubicBezTo>
                                    <a:pt x="5926424" y="2985509"/>
                                    <a:pt x="5924029" y="2985908"/>
                                    <a:pt x="5922033" y="2985908"/>
                                  </a:cubicBezTo>
                                  <a:cubicBezTo>
                                    <a:pt x="5920037" y="2985908"/>
                                    <a:pt x="5918041" y="2984711"/>
                                    <a:pt x="5916444" y="2983114"/>
                                  </a:cubicBezTo>
                                  <a:lnTo>
                                    <a:pt x="5908061" y="2973134"/>
                                  </a:lnTo>
                                  <a:lnTo>
                                    <a:pt x="5898879" y="2981118"/>
                                  </a:lnTo>
                                  <a:lnTo>
                                    <a:pt x="5898479" y="2988303"/>
                                  </a:lnTo>
                                  <a:cubicBezTo>
                                    <a:pt x="5898479" y="2990299"/>
                                    <a:pt x="5896883" y="2991497"/>
                                    <a:pt x="5894887" y="2991497"/>
                                  </a:cubicBezTo>
                                  <a:cubicBezTo>
                                    <a:pt x="5892891" y="2991497"/>
                                    <a:pt x="5891693" y="2989900"/>
                                    <a:pt x="5891693" y="2987904"/>
                                  </a:cubicBezTo>
                                  <a:lnTo>
                                    <a:pt x="5892092" y="2982715"/>
                                  </a:lnTo>
                                  <a:lnTo>
                                    <a:pt x="5886903" y="2982315"/>
                                  </a:lnTo>
                                  <a:cubicBezTo>
                                    <a:pt x="5884907" y="2982315"/>
                                    <a:pt x="5883709" y="2980719"/>
                                    <a:pt x="5883709" y="2978723"/>
                                  </a:cubicBezTo>
                                  <a:cubicBezTo>
                                    <a:pt x="5883709" y="2976727"/>
                                    <a:pt x="5885306" y="2975529"/>
                                    <a:pt x="5887302" y="2975529"/>
                                  </a:cubicBezTo>
                                  <a:lnTo>
                                    <a:pt x="5894487" y="2975928"/>
                                  </a:lnTo>
                                  <a:lnTo>
                                    <a:pt x="5903669" y="2967944"/>
                                  </a:lnTo>
                                  <a:lnTo>
                                    <a:pt x="5896084" y="2959162"/>
                                  </a:lnTo>
                                  <a:cubicBezTo>
                                    <a:pt x="5888899" y="2950379"/>
                                    <a:pt x="5890096" y="2937605"/>
                                    <a:pt x="5898479" y="2930418"/>
                                  </a:cubicBezTo>
                                  <a:cubicBezTo>
                                    <a:pt x="5906464" y="2923233"/>
                                    <a:pt x="5918440" y="2924031"/>
                                    <a:pt x="5926025" y="2931616"/>
                                  </a:cubicBezTo>
                                  <a:cubicBezTo>
                                    <a:pt x="5932412" y="2926826"/>
                                    <a:pt x="5940795" y="2926426"/>
                                    <a:pt x="5947582" y="2930019"/>
                                  </a:cubicBezTo>
                                  <a:lnTo>
                                    <a:pt x="5959558" y="2920039"/>
                                  </a:lnTo>
                                  <a:lnTo>
                                    <a:pt x="5952771" y="2919640"/>
                                  </a:lnTo>
                                  <a:cubicBezTo>
                                    <a:pt x="5950775" y="2919640"/>
                                    <a:pt x="5949578" y="2918043"/>
                                    <a:pt x="5949578" y="2916047"/>
                                  </a:cubicBezTo>
                                  <a:cubicBezTo>
                                    <a:pt x="5949578" y="2914051"/>
                                    <a:pt x="5951174" y="2912854"/>
                                    <a:pt x="5953170" y="2912854"/>
                                  </a:cubicBezTo>
                                  <a:close/>
                                  <a:moveTo>
                                    <a:pt x="525833" y="2866700"/>
                                  </a:moveTo>
                                  <a:lnTo>
                                    <a:pt x="525680" y="2873733"/>
                                  </a:lnTo>
                                  <a:lnTo>
                                    <a:pt x="520123" y="2879126"/>
                                  </a:lnTo>
                                  <a:lnTo>
                                    <a:pt x="527776" y="2879271"/>
                                  </a:lnTo>
                                  <a:lnTo>
                                    <a:pt x="533495" y="2885056"/>
                                  </a:lnTo>
                                  <a:lnTo>
                                    <a:pt x="533663" y="2877326"/>
                                  </a:lnTo>
                                  <a:lnTo>
                                    <a:pt x="538871" y="2872118"/>
                                  </a:lnTo>
                                  <a:lnTo>
                                    <a:pt x="530870" y="2871737"/>
                                  </a:lnTo>
                                  <a:close/>
                                  <a:moveTo>
                                    <a:pt x="7228763" y="2853527"/>
                                  </a:moveTo>
                                  <a:lnTo>
                                    <a:pt x="7228610" y="2860559"/>
                                  </a:lnTo>
                                  <a:lnTo>
                                    <a:pt x="7223060" y="2865946"/>
                                  </a:lnTo>
                                  <a:lnTo>
                                    <a:pt x="7231105" y="2866098"/>
                                  </a:lnTo>
                                  <a:lnTo>
                                    <a:pt x="7236434" y="2871488"/>
                                  </a:lnTo>
                                  <a:lnTo>
                                    <a:pt x="7236593" y="2864152"/>
                                  </a:lnTo>
                                  <a:lnTo>
                                    <a:pt x="7241801" y="2858945"/>
                                  </a:lnTo>
                                  <a:lnTo>
                                    <a:pt x="7233800" y="2858563"/>
                                  </a:lnTo>
                                  <a:close/>
                                  <a:moveTo>
                                    <a:pt x="520890" y="2852973"/>
                                  </a:moveTo>
                                  <a:cubicBezTo>
                                    <a:pt x="522886" y="2852175"/>
                                    <a:pt x="525281" y="2852973"/>
                                    <a:pt x="526080" y="2855368"/>
                                  </a:cubicBezTo>
                                  <a:lnTo>
                                    <a:pt x="526054" y="2856542"/>
                                  </a:lnTo>
                                  <a:lnTo>
                                    <a:pt x="534063" y="2864551"/>
                                  </a:lnTo>
                                  <a:lnTo>
                                    <a:pt x="546438" y="2864551"/>
                                  </a:lnTo>
                                  <a:lnTo>
                                    <a:pt x="546837" y="2864151"/>
                                  </a:lnTo>
                                  <a:cubicBezTo>
                                    <a:pt x="548834" y="2863353"/>
                                    <a:pt x="551229" y="2864151"/>
                                    <a:pt x="552028" y="2866546"/>
                                  </a:cubicBezTo>
                                  <a:cubicBezTo>
                                    <a:pt x="552826" y="2868542"/>
                                    <a:pt x="552028" y="2870938"/>
                                    <a:pt x="549632" y="2871737"/>
                                  </a:cubicBezTo>
                                  <a:lnTo>
                                    <a:pt x="549235" y="2872133"/>
                                  </a:lnTo>
                                  <a:lnTo>
                                    <a:pt x="549234" y="2872136"/>
                                  </a:lnTo>
                                  <a:lnTo>
                                    <a:pt x="549232" y="2872137"/>
                                  </a:lnTo>
                                  <a:lnTo>
                                    <a:pt x="540849" y="2880519"/>
                                  </a:lnTo>
                                  <a:lnTo>
                                    <a:pt x="540849" y="2892495"/>
                                  </a:lnTo>
                                  <a:lnTo>
                                    <a:pt x="540850" y="2892495"/>
                                  </a:lnTo>
                                  <a:lnTo>
                                    <a:pt x="540849" y="2892496"/>
                                  </a:lnTo>
                                  <a:lnTo>
                                    <a:pt x="540849" y="2892895"/>
                                  </a:lnTo>
                                  <a:lnTo>
                                    <a:pt x="538061" y="2898073"/>
                                  </a:lnTo>
                                  <a:lnTo>
                                    <a:pt x="538055" y="2898084"/>
                                  </a:lnTo>
                                  <a:lnTo>
                                    <a:pt x="538055" y="2898084"/>
                                  </a:lnTo>
                                  <a:lnTo>
                                    <a:pt x="538055" y="2898084"/>
                                  </a:lnTo>
                                  <a:cubicBezTo>
                                    <a:pt x="536059" y="2898883"/>
                                    <a:pt x="534063" y="2897685"/>
                                    <a:pt x="533264" y="2895689"/>
                                  </a:cubicBezTo>
                                  <a:lnTo>
                                    <a:pt x="533264" y="2895689"/>
                                  </a:lnTo>
                                  <a:lnTo>
                                    <a:pt x="524632" y="2886756"/>
                                  </a:lnTo>
                                  <a:lnTo>
                                    <a:pt x="512511" y="2886515"/>
                                  </a:lnTo>
                                  <a:lnTo>
                                    <a:pt x="512107" y="2886906"/>
                                  </a:lnTo>
                                  <a:cubicBezTo>
                                    <a:pt x="510111" y="2887705"/>
                                    <a:pt x="508115" y="2886507"/>
                                    <a:pt x="507316" y="2884511"/>
                                  </a:cubicBezTo>
                                  <a:lnTo>
                                    <a:pt x="507398" y="2884334"/>
                                  </a:lnTo>
                                  <a:lnTo>
                                    <a:pt x="506917" y="2884112"/>
                                  </a:lnTo>
                                  <a:cubicBezTo>
                                    <a:pt x="506119" y="2882116"/>
                                    <a:pt x="506917" y="2879720"/>
                                    <a:pt x="509312" y="2878921"/>
                                  </a:cubicBezTo>
                                  <a:lnTo>
                                    <a:pt x="510096" y="2878936"/>
                                  </a:lnTo>
                                  <a:lnTo>
                                    <a:pt x="518495" y="2870539"/>
                                  </a:lnTo>
                                  <a:lnTo>
                                    <a:pt x="518495" y="2859361"/>
                                  </a:lnTo>
                                  <a:lnTo>
                                    <a:pt x="517696" y="2858563"/>
                                  </a:lnTo>
                                  <a:cubicBezTo>
                                    <a:pt x="516898" y="2856566"/>
                                    <a:pt x="517696" y="2854171"/>
                                    <a:pt x="520091" y="2853372"/>
                                  </a:cubicBezTo>
                                  <a:lnTo>
                                    <a:pt x="520598" y="2853606"/>
                                  </a:lnTo>
                                  <a:close/>
                                  <a:moveTo>
                                    <a:pt x="459254" y="2843360"/>
                                  </a:moveTo>
                                  <a:lnTo>
                                    <a:pt x="459014" y="2860559"/>
                                  </a:lnTo>
                                  <a:lnTo>
                                    <a:pt x="446165" y="2872694"/>
                                  </a:lnTo>
                                  <a:lnTo>
                                    <a:pt x="463406" y="2872934"/>
                                  </a:lnTo>
                                  <a:lnTo>
                                    <a:pt x="476326" y="2886371"/>
                                  </a:lnTo>
                                  <a:lnTo>
                                    <a:pt x="476579" y="2868144"/>
                                  </a:lnTo>
                                  <a:lnTo>
                                    <a:pt x="489210" y="2855999"/>
                                  </a:lnTo>
                                  <a:lnTo>
                                    <a:pt x="469792" y="2854571"/>
                                  </a:lnTo>
                                  <a:close/>
                                  <a:moveTo>
                                    <a:pt x="7223820" y="2839800"/>
                                  </a:moveTo>
                                  <a:cubicBezTo>
                                    <a:pt x="7225816" y="2839002"/>
                                    <a:pt x="7228211" y="2839800"/>
                                    <a:pt x="7229009" y="2842195"/>
                                  </a:cubicBezTo>
                                  <a:lnTo>
                                    <a:pt x="7228984" y="2843367"/>
                                  </a:lnTo>
                                  <a:lnTo>
                                    <a:pt x="7236993" y="2851378"/>
                                  </a:lnTo>
                                  <a:lnTo>
                                    <a:pt x="7249368" y="2851378"/>
                                  </a:lnTo>
                                  <a:lnTo>
                                    <a:pt x="7249768" y="2850977"/>
                                  </a:lnTo>
                                  <a:cubicBezTo>
                                    <a:pt x="7251764" y="2850179"/>
                                    <a:pt x="7254159" y="2850977"/>
                                    <a:pt x="7254957" y="2853372"/>
                                  </a:cubicBezTo>
                                  <a:cubicBezTo>
                                    <a:pt x="7255756" y="2855368"/>
                                    <a:pt x="7254957" y="2857764"/>
                                    <a:pt x="7252562" y="2858563"/>
                                  </a:cubicBezTo>
                                  <a:lnTo>
                                    <a:pt x="7252165" y="2858960"/>
                                  </a:lnTo>
                                  <a:lnTo>
                                    <a:pt x="7252163" y="2858963"/>
                                  </a:lnTo>
                                  <a:lnTo>
                                    <a:pt x="7252161" y="2858964"/>
                                  </a:lnTo>
                                  <a:lnTo>
                                    <a:pt x="7243780" y="2867345"/>
                                  </a:lnTo>
                                  <a:lnTo>
                                    <a:pt x="7243780" y="2878918"/>
                                  </a:lnTo>
                                  <a:lnTo>
                                    <a:pt x="7244179" y="2879322"/>
                                  </a:lnTo>
                                  <a:cubicBezTo>
                                    <a:pt x="7244578" y="2881717"/>
                                    <a:pt x="7243381" y="2884112"/>
                                    <a:pt x="7241385" y="2884911"/>
                                  </a:cubicBezTo>
                                  <a:lnTo>
                                    <a:pt x="7241069" y="2884753"/>
                                  </a:lnTo>
                                  <a:lnTo>
                                    <a:pt x="7240985" y="2884910"/>
                                  </a:lnTo>
                                  <a:cubicBezTo>
                                    <a:pt x="7238989" y="2885709"/>
                                    <a:pt x="7236992" y="2884511"/>
                                    <a:pt x="7236194" y="2882515"/>
                                  </a:cubicBezTo>
                                  <a:lnTo>
                                    <a:pt x="7236203" y="2882111"/>
                                  </a:lnTo>
                                  <a:lnTo>
                                    <a:pt x="7227962" y="2873583"/>
                                  </a:lnTo>
                                  <a:lnTo>
                                    <a:pt x="7215448" y="2873334"/>
                                  </a:lnTo>
                                  <a:lnTo>
                                    <a:pt x="7215037" y="2873733"/>
                                  </a:lnTo>
                                  <a:cubicBezTo>
                                    <a:pt x="7213040" y="2874531"/>
                                    <a:pt x="7211044" y="2873334"/>
                                    <a:pt x="7210246" y="2871338"/>
                                  </a:cubicBezTo>
                                  <a:lnTo>
                                    <a:pt x="7210398" y="2871009"/>
                                  </a:lnTo>
                                  <a:lnTo>
                                    <a:pt x="7210246" y="2870939"/>
                                  </a:lnTo>
                                  <a:cubicBezTo>
                                    <a:pt x="7209448" y="2868943"/>
                                    <a:pt x="7210246" y="2866547"/>
                                    <a:pt x="7212641" y="2865748"/>
                                  </a:cubicBezTo>
                                  <a:lnTo>
                                    <a:pt x="7213034" y="2865756"/>
                                  </a:lnTo>
                                  <a:lnTo>
                                    <a:pt x="7221425" y="2857366"/>
                                  </a:lnTo>
                                  <a:lnTo>
                                    <a:pt x="7221425" y="2846189"/>
                                  </a:lnTo>
                                  <a:lnTo>
                                    <a:pt x="7220625" y="2845390"/>
                                  </a:lnTo>
                                  <a:cubicBezTo>
                                    <a:pt x="7219827" y="2843393"/>
                                    <a:pt x="7220625" y="2840998"/>
                                    <a:pt x="7223020" y="2840199"/>
                                  </a:cubicBezTo>
                                  <a:lnTo>
                                    <a:pt x="7223528" y="2840434"/>
                                  </a:lnTo>
                                  <a:close/>
                                  <a:moveTo>
                                    <a:pt x="7162183" y="2830186"/>
                                  </a:moveTo>
                                  <a:lnTo>
                                    <a:pt x="7161944" y="2847386"/>
                                  </a:lnTo>
                                  <a:lnTo>
                                    <a:pt x="7149096" y="2859520"/>
                                  </a:lnTo>
                                  <a:lnTo>
                                    <a:pt x="7166335" y="2859760"/>
                                  </a:lnTo>
                                  <a:lnTo>
                                    <a:pt x="7179255" y="2873197"/>
                                  </a:lnTo>
                                  <a:lnTo>
                                    <a:pt x="7179508" y="2854970"/>
                                  </a:lnTo>
                                  <a:lnTo>
                                    <a:pt x="7192138" y="2842826"/>
                                  </a:lnTo>
                                  <a:lnTo>
                                    <a:pt x="7172722" y="2841398"/>
                                  </a:lnTo>
                                  <a:close/>
                                  <a:moveTo>
                                    <a:pt x="453424" y="2829420"/>
                                  </a:moveTo>
                                  <a:lnTo>
                                    <a:pt x="454084" y="2829725"/>
                                  </a:lnTo>
                                  <a:lnTo>
                                    <a:pt x="454224" y="2829420"/>
                                  </a:lnTo>
                                  <a:cubicBezTo>
                                    <a:pt x="456220" y="2828622"/>
                                    <a:pt x="458615" y="2829420"/>
                                    <a:pt x="459414" y="2831816"/>
                                  </a:cubicBezTo>
                                  <a:lnTo>
                                    <a:pt x="459403" y="2832632"/>
                                  </a:lnTo>
                                  <a:lnTo>
                                    <a:pt x="474333" y="2848084"/>
                                  </a:lnTo>
                                  <a:cubicBezTo>
                                    <a:pt x="481269" y="2851078"/>
                                    <a:pt x="489353" y="2851378"/>
                                    <a:pt x="496938" y="2848184"/>
                                  </a:cubicBezTo>
                                  <a:lnTo>
                                    <a:pt x="497208" y="2848308"/>
                                  </a:lnTo>
                                  <a:lnTo>
                                    <a:pt x="497338" y="2848183"/>
                                  </a:lnTo>
                                  <a:cubicBezTo>
                                    <a:pt x="499334" y="2847385"/>
                                    <a:pt x="501729" y="2848183"/>
                                    <a:pt x="502528" y="2850578"/>
                                  </a:cubicBezTo>
                                  <a:cubicBezTo>
                                    <a:pt x="503326" y="2852574"/>
                                    <a:pt x="502528" y="2854970"/>
                                    <a:pt x="500132" y="2855768"/>
                                  </a:cubicBezTo>
                                  <a:cubicBezTo>
                                    <a:pt x="492947" y="2858562"/>
                                    <a:pt x="486959" y="2864152"/>
                                    <a:pt x="483765" y="2871737"/>
                                  </a:cubicBezTo>
                                  <a:cubicBezTo>
                                    <a:pt x="480571" y="2878923"/>
                                    <a:pt x="480571" y="2886907"/>
                                    <a:pt x="483366" y="2894491"/>
                                  </a:cubicBezTo>
                                  <a:cubicBezTo>
                                    <a:pt x="484164" y="2896088"/>
                                    <a:pt x="482967" y="2898483"/>
                                    <a:pt x="480971" y="2899282"/>
                                  </a:cubicBezTo>
                                  <a:lnTo>
                                    <a:pt x="480970" y="2899282"/>
                                  </a:lnTo>
                                  <a:lnTo>
                                    <a:pt x="480970" y="2899282"/>
                                  </a:lnTo>
                                  <a:lnTo>
                                    <a:pt x="479054" y="2898324"/>
                                  </a:lnTo>
                                  <a:lnTo>
                                    <a:pt x="476179" y="2896887"/>
                                  </a:lnTo>
                                  <a:lnTo>
                                    <a:pt x="476179" y="2896887"/>
                                  </a:lnTo>
                                  <a:lnTo>
                                    <a:pt x="460212" y="2880519"/>
                                  </a:lnTo>
                                  <a:lnTo>
                                    <a:pt x="438288" y="2880134"/>
                                  </a:lnTo>
                                  <a:lnTo>
                                    <a:pt x="437458" y="2880918"/>
                                  </a:lnTo>
                                  <a:cubicBezTo>
                                    <a:pt x="435462" y="2881716"/>
                                    <a:pt x="433466" y="2880519"/>
                                    <a:pt x="432667" y="2878523"/>
                                  </a:cubicBezTo>
                                  <a:lnTo>
                                    <a:pt x="432900" y="2878017"/>
                                  </a:lnTo>
                                  <a:lnTo>
                                    <a:pt x="432267" y="2877725"/>
                                  </a:lnTo>
                                  <a:cubicBezTo>
                                    <a:pt x="431469" y="2875728"/>
                                    <a:pt x="432267" y="2873333"/>
                                    <a:pt x="434662" y="2872534"/>
                                  </a:cubicBezTo>
                                  <a:lnTo>
                                    <a:pt x="435863" y="2872551"/>
                                  </a:lnTo>
                                  <a:lnTo>
                                    <a:pt x="451430" y="2857365"/>
                                  </a:lnTo>
                                  <a:lnTo>
                                    <a:pt x="451814" y="2835445"/>
                                  </a:lnTo>
                                  <a:lnTo>
                                    <a:pt x="451029" y="2834610"/>
                                  </a:lnTo>
                                  <a:cubicBezTo>
                                    <a:pt x="450231" y="2832614"/>
                                    <a:pt x="451029" y="2830219"/>
                                    <a:pt x="453424" y="2829420"/>
                                  </a:cubicBezTo>
                                  <a:close/>
                                  <a:moveTo>
                                    <a:pt x="7156354" y="2816247"/>
                                  </a:moveTo>
                                  <a:lnTo>
                                    <a:pt x="7157013" y="2816551"/>
                                  </a:lnTo>
                                  <a:lnTo>
                                    <a:pt x="7157154" y="2816247"/>
                                  </a:lnTo>
                                  <a:cubicBezTo>
                                    <a:pt x="7159150" y="2815449"/>
                                    <a:pt x="7161545" y="2816247"/>
                                    <a:pt x="7162343" y="2818642"/>
                                  </a:cubicBezTo>
                                  <a:lnTo>
                                    <a:pt x="7162332" y="2819457"/>
                                  </a:lnTo>
                                  <a:lnTo>
                                    <a:pt x="7177263" y="2834911"/>
                                  </a:lnTo>
                                  <a:cubicBezTo>
                                    <a:pt x="7184199" y="2837905"/>
                                    <a:pt x="7192283" y="2838205"/>
                                    <a:pt x="7199868" y="2835011"/>
                                  </a:cubicBezTo>
                                  <a:lnTo>
                                    <a:pt x="7200137" y="2835135"/>
                                  </a:lnTo>
                                  <a:lnTo>
                                    <a:pt x="7200267" y="2835009"/>
                                  </a:lnTo>
                                  <a:cubicBezTo>
                                    <a:pt x="7202263" y="2834211"/>
                                    <a:pt x="7204658" y="2835009"/>
                                    <a:pt x="7205457" y="2837404"/>
                                  </a:cubicBezTo>
                                  <a:cubicBezTo>
                                    <a:pt x="7206255" y="2839400"/>
                                    <a:pt x="7205457" y="2841796"/>
                                    <a:pt x="7203061" y="2842594"/>
                                  </a:cubicBezTo>
                                  <a:cubicBezTo>
                                    <a:pt x="7195876" y="2845388"/>
                                    <a:pt x="7189888" y="2850978"/>
                                    <a:pt x="7186694" y="2858563"/>
                                  </a:cubicBezTo>
                                  <a:cubicBezTo>
                                    <a:pt x="7183501" y="2865749"/>
                                    <a:pt x="7183501" y="2873733"/>
                                    <a:pt x="7186295" y="2881317"/>
                                  </a:cubicBezTo>
                                  <a:lnTo>
                                    <a:pt x="7183904" y="2886101"/>
                                  </a:lnTo>
                                  <a:lnTo>
                                    <a:pt x="7183900" y="2886108"/>
                                  </a:lnTo>
                                  <a:lnTo>
                                    <a:pt x="7183900" y="2886108"/>
                                  </a:lnTo>
                                  <a:lnTo>
                                    <a:pt x="7183900" y="2886108"/>
                                  </a:lnTo>
                                  <a:cubicBezTo>
                                    <a:pt x="7181903" y="2886906"/>
                                    <a:pt x="7179907" y="2885709"/>
                                    <a:pt x="7179108" y="2883713"/>
                                  </a:cubicBezTo>
                                  <a:lnTo>
                                    <a:pt x="7179108" y="2883712"/>
                                  </a:lnTo>
                                  <a:lnTo>
                                    <a:pt x="7163141" y="2867345"/>
                                  </a:lnTo>
                                  <a:lnTo>
                                    <a:pt x="7141218" y="2866960"/>
                                  </a:lnTo>
                                  <a:lnTo>
                                    <a:pt x="7140387" y="2867745"/>
                                  </a:lnTo>
                                  <a:cubicBezTo>
                                    <a:pt x="7138391" y="2868543"/>
                                    <a:pt x="7136395" y="2867346"/>
                                    <a:pt x="7135596" y="2865350"/>
                                  </a:cubicBezTo>
                                  <a:lnTo>
                                    <a:pt x="7135830" y="2864843"/>
                                  </a:lnTo>
                                  <a:lnTo>
                                    <a:pt x="7135196" y="2864551"/>
                                  </a:lnTo>
                                  <a:cubicBezTo>
                                    <a:pt x="7134398" y="2862554"/>
                                    <a:pt x="7135196" y="2860159"/>
                                    <a:pt x="7137592" y="2859360"/>
                                  </a:cubicBezTo>
                                  <a:lnTo>
                                    <a:pt x="7138794" y="2859377"/>
                                  </a:lnTo>
                                  <a:lnTo>
                                    <a:pt x="7154359" y="2844192"/>
                                  </a:lnTo>
                                  <a:lnTo>
                                    <a:pt x="7154744" y="2822272"/>
                                  </a:lnTo>
                                  <a:lnTo>
                                    <a:pt x="7153959" y="2821437"/>
                                  </a:lnTo>
                                  <a:cubicBezTo>
                                    <a:pt x="7153161" y="2819441"/>
                                    <a:pt x="7153959" y="2817046"/>
                                    <a:pt x="7156354" y="2816247"/>
                                  </a:cubicBezTo>
                                  <a:close/>
                                  <a:moveTo>
                                    <a:pt x="3014592" y="2795190"/>
                                  </a:moveTo>
                                  <a:cubicBezTo>
                                    <a:pt x="3011096" y="2794890"/>
                                    <a:pt x="3007504" y="2795889"/>
                                    <a:pt x="3004718" y="2798284"/>
                                  </a:cubicBezTo>
                                  <a:cubicBezTo>
                                    <a:pt x="2999128" y="2803075"/>
                                    <a:pt x="2998328" y="2811857"/>
                                    <a:pt x="3003118" y="2817446"/>
                                  </a:cubicBezTo>
                                  <a:lnTo>
                                    <a:pt x="3010297" y="2825829"/>
                                  </a:lnTo>
                                  <a:lnTo>
                                    <a:pt x="3021878" y="2815849"/>
                                  </a:lnTo>
                                  <a:cubicBezTo>
                                    <a:pt x="3023476" y="2814651"/>
                                    <a:pt x="3025472" y="2814651"/>
                                    <a:pt x="3026667" y="2816248"/>
                                  </a:cubicBezTo>
                                  <a:cubicBezTo>
                                    <a:pt x="3027866" y="2817845"/>
                                    <a:pt x="3027866" y="2819841"/>
                                    <a:pt x="3026269" y="2821039"/>
                                  </a:cubicBezTo>
                                  <a:lnTo>
                                    <a:pt x="3014693" y="2831019"/>
                                  </a:lnTo>
                                  <a:lnTo>
                                    <a:pt x="3023075" y="2840998"/>
                                  </a:lnTo>
                                  <a:cubicBezTo>
                                    <a:pt x="3023476" y="2841398"/>
                                    <a:pt x="3024276" y="2841398"/>
                                    <a:pt x="3025072" y="2840998"/>
                                  </a:cubicBezTo>
                                  <a:lnTo>
                                    <a:pt x="3049023" y="2821039"/>
                                  </a:lnTo>
                                  <a:cubicBezTo>
                                    <a:pt x="3054613" y="2816248"/>
                                    <a:pt x="3055410" y="2807466"/>
                                    <a:pt x="3050220" y="2801877"/>
                                  </a:cubicBezTo>
                                  <a:cubicBezTo>
                                    <a:pt x="3045432" y="2796288"/>
                                    <a:pt x="3036648" y="2795490"/>
                                    <a:pt x="3031059" y="2800280"/>
                                  </a:cubicBezTo>
                                  <a:lnTo>
                                    <a:pt x="3029863" y="2801478"/>
                                  </a:lnTo>
                                  <a:cubicBezTo>
                                    <a:pt x="3029063" y="2801877"/>
                                    <a:pt x="3028264" y="2802276"/>
                                    <a:pt x="3027467" y="2802276"/>
                                  </a:cubicBezTo>
                                  <a:cubicBezTo>
                                    <a:pt x="3026667" y="2802276"/>
                                    <a:pt x="3025472" y="2801877"/>
                                    <a:pt x="3025072" y="2801079"/>
                                  </a:cubicBezTo>
                                  <a:lnTo>
                                    <a:pt x="3023875" y="2799881"/>
                                  </a:lnTo>
                                  <a:cubicBezTo>
                                    <a:pt x="3021478" y="2797086"/>
                                    <a:pt x="3018086" y="2795489"/>
                                    <a:pt x="3014592" y="2795190"/>
                                  </a:cubicBezTo>
                                  <a:close/>
                                  <a:moveTo>
                                    <a:pt x="5271937" y="2788453"/>
                                  </a:moveTo>
                                  <a:cubicBezTo>
                                    <a:pt x="5276927" y="2789601"/>
                                    <a:pt x="5281518" y="2792695"/>
                                    <a:pt x="5284512" y="2797486"/>
                                  </a:cubicBezTo>
                                  <a:lnTo>
                                    <a:pt x="5278923" y="2801079"/>
                                  </a:lnTo>
                                  <a:cubicBezTo>
                                    <a:pt x="5274931" y="2794692"/>
                                    <a:pt x="5266548" y="2792695"/>
                                    <a:pt x="5260161" y="2796688"/>
                                  </a:cubicBezTo>
                                  <a:cubicBezTo>
                                    <a:pt x="5253773" y="2800280"/>
                                    <a:pt x="5252176" y="2808663"/>
                                    <a:pt x="5256169" y="2815051"/>
                                  </a:cubicBezTo>
                                  <a:lnTo>
                                    <a:pt x="5250579" y="2818643"/>
                                  </a:lnTo>
                                  <a:cubicBezTo>
                                    <a:pt x="5244591" y="2809462"/>
                                    <a:pt x="5247386" y="2797087"/>
                                    <a:pt x="5256967" y="2791098"/>
                                  </a:cubicBezTo>
                                  <a:cubicBezTo>
                                    <a:pt x="5261558" y="2788104"/>
                                    <a:pt x="5266947" y="2787306"/>
                                    <a:pt x="5271937" y="2788453"/>
                                  </a:cubicBezTo>
                                  <a:close/>
                                  <a:moveTo>
                                    <a:pt x="3055010" y="2775529"/>
                                  </a:moveTo>
                                  <a:lnTo>
                                    <a:pt x="3069780" y="2776726"/>
                                  </a:lnTo>
                                  <a:cubicBezTo>
                                    <a:pt x="3071777" y="2777126"/>
                                    <a:pt x="3072975" y="2778722"/>
                                    <a:pt x="3073773" y="2780718"/>
                                  </a:cubicBezTo>
                                  <a:lnTo>
                                    <a:pt x="3072575" y="2795490"/>
                                  </a:lnTo>
                                  <a:cubicBezTo>
                                    <a:pt x="3072575" y="2797486"/>
                                    <a:pt x="3070977" y="2798683"/>
                                    <a:pt x="3068983" y="2798683"/>
                                  </a:cubicBezTo>
                                  <a:cubicBezTo>
                                    <a:pt x="3066987" y="2798683"/>
                                    <a:pt x="3065789" y="2797087"/>
                                    <a:pt x="3065789" y="2795091"/>
                                  </a:cubicBezTo>
                                  <a:lnTo>
                                    <a:pt x="3066187" y="2788303"/>
                                  </a:lnTo>
                                  <a:lnTo>
                                    <a:pt x="3055410" y="2797486"/>
                                  </a:lnTo>
                                  <a:lnTo>
                                    <a:pt x="3055810" y="2797885"/>
                                  </a:lnTo>
                                  <a:cubicBezTo>
                                    <a:pt x="3062994" y="2806667"/>
                                    <a:pt x="3061797" y="2819442"/>
                                    <a:pt x="3053415" y="2826627"/>
                                  </a:cubicBezTo>
                                  <a:lnTo>
                                    <a:pt x="3029863" y="2846587"/>
                                  </a:lnTo>
                                  <a:cubicBezTo>
                                    <a:pt x="3028264" y="2848184"/>
                                    <a:pt x="3025870" y="2848583"/>
                                    <a:pt x="3023875" y="2848583"/>
                                  </a:cubicBezTo>
                                  <a:cubicBezTo>
                                    <a:pt x="3021878" y="2848583"/>
                                    <a:pt x="3019883" y="2847386"/>
                                    <a:pt x="3018282" y="2845789"/>
                                  </a:cubicBezTo>
                                  <a:lnTo>
                                    <a:pt x="3009900" y="2835809"/>
                                  </a:lnTo>
                                  <a:lnTo>
                                    <a:pt x="3000728" y="2843793"/>
                                  </a:lnTo>
                                  <a:lnTo>
                                    <a:pt x="3000329" y="2850978"/>
                                  </a:lnTo>
                                  <a:cubicBezTo>
                                    <a:pt x="3000329" y="2852974"/>
                                    <a:pt x="2998729" y="2854172"/>
                                    <a:pt x="2996731" y="2854172"/>
                                  </a:cubicBezTo>
                                  <a:cubicBezTo>
                                    <a:pt x="2994733" y="2854172"/>
                                    <a:pt x="2993539" y="2852575"/>
                                    <a:pt x="2993539" y="2850579"/>
                                  </a:cubicBezTo>
                                  <a:lnTo>
                                    <a:pt x="2993935" y="2845390"/>
                                  </a:lnTo>
                                  <a:lnTo>
                                    <a:pt x="2988747" y="2844990"/>
                                  </a:lnTo>
                                  <a:cubicBezTo>
                                    <a:pt x="2986748" y="2844990"/>
                                    <a:pt x="2985552" y="2843394"/>
                                    <a:pt x="2985552" y="2841398"/>
                                  </a:cubicBezTo>
                                  <a:cubicBezTo>
                                    <a:pt x="2985552" y="2839402"/>
                                    <a:pt x="2987147" y="2838204"/>
                                    <a:pt x="2989144" y="2838204"/>
                                  </a:cubicBezTo>
                                  <a:lnTo>
                                    <a:pt x="2996332" y="2838603"/>
                                  </a:lnTo>
                                  <a:lnTo>
                                    <a:pt x="3005517" y="2830619"/>
                                  </a:lnTo>
                                  <a:lnTo>
                                    <a:pt x="2997928" y="2821837"/>
                                  </a:lnTo>
                                  <a:cubicBezTo>
                                    <a:pt x="2990742" y="2813055"/>
                                    <a:pt x="2991942" y="2800280"/>
                                    <a:pt x="3000329" y="2793094"/>
                                  </a:cubicBezTo>
                                  <a:cubicBezTo>
                                    <a:pt x="3008306" y="2785908"/>
                                    <a:pt x="3020282" y="2786706"/>
                                    <a:pt x="3027866" y="2794291"/>
                                  </a:cubicBezTo>
                                  <a:cubicBezTo>
                                    <a:pt x="3034253" y="2789501"/>
                                    <a:pt x="3042635" y="2789102"/>
                                    <a:pt x="3049423" y="2792694"/>
                                  </a:cubicBezTo>
                                  <a:lnTo>
                                    <a:pt x="3061398" y="2782714"/>
                                  </a:lnTo>
                                  <a:lnTo>
                                    <a:pt x="3054613" y="2782315"/>
                                  </a:lnTo>
                                  <a:cubicBezTo>
                                    <a:pt x="3052615" y="2782315"/>
                                    <a:pt x="3051418" y="2780718"/>
                                    <a:pt x="3051418" y="2778722"/>
                                  </a:cubicBezTo>
                                  <a:cubicBezTo>
                                    <a:pt x="3051418" y="2776726"/>
                                    <a:pt x="3053015" y="2775529"/>
                                    <a:pt x="3055010" y="2775529"/>
                                  </a:cubicBezTo>
                                  <a:close/>
                                  <a:moveTo>
                                    <a:pt x="4303435" y="2733368"/>
                                  </a:moveTo>
                                  <a:lnTo>
                                    <a:pt x="4303282" y="2740401"/>
                                  </a:lnTo>
                                  <a:lnTo>
                                    <a:pt x="4297725" y="2745794"/>
                                  </a:lnTo>
                                  <a:lnTo>
                                    <a:pt x="4305378" y="2745939"/>
                                  </a:lnTo>
                                  <a:lnTo>
                                    <a:pt x="4311088" y="2751716"/>
                                  </a:lnTo>
                                  <a:lnTo>
                                    <a:pt x="4311265" y="2743594"/>
                                  </a:lnTo>
                                  <a:lnTo>
                                    <a:pt x="4316091" y="2738767"/>
                                  </a:lnTo>
                                  <a:lnTo>
                                    <a:pt x="4308472" y="2738404"/>
                                  </a:lnTo>
                                  <a:close/>
                                  <a:moveTo>
                                    <a:pt x="4298491" y="2719641"/>
                                  </a:moveTo>
                                  <a:cubicBezTo>
                                    <a:pt x="4300487" y="2718843"/>
                                    <a:pt x="4302882" y="2719641"/>
                                    <a:pt x="4303681" y="2722037"/>
                                  </a:cubicBezTo>
                                  <a:lnTo>
                                    <a:pt x="4303656" y="2723208"/>
                                  </a:lnTo>
                                  <a:lnTo>
                                    <a:pt x="4311665" y="2731219"/>
                                  </a:lnTo>
                                  <a:lnTo>
                                    <a:pt x="4323640" y="2731219"/>
                                  </a:lnTo>
                                  <a:lnTo>
                                    <a:pt x="4324439" y="2730419"/>
                                  </a:lnTo>
                                  <a:cubicBezTo>
                                    <a:pt x="4326435" y="2729621"/>
                                    <a:pt x="4328830" y="2730419"/>
                                    <a:pt x="4329629" y="2732814"/>
                                  </a:cubicBezTo>
                                  <a:cubicBezTo>
                                    <a:pt x="4330427" y="2734810"/>
                                    <a:pt x="4329629" y="2737206"/>
                                    <a:pt x="4327234" y="2738005"/>
                                  </a:cubicBezTo>
                                  <a:lnTo>
                                    <a:pt x="4327178" y="2738061"/>
                                  </a:lnTo>
                                  <a:lnTo>
                                    <a:pt x="4326835" y="2738803"/>
                                  </a:lnTo>
                                  <a:lnTo>
                                    <a:pt x="4326302" y="2738937"/>
                                  </a:lnTo>
                                  <a:lnTo>
                                    <a:pt x="4318451" y="2746787"/>
                                  </a:lnTo>
                                  <a:lnTo>
                                    <a:pt x="4318451" y="2759163"/>
                                  </a:lnTo>
                                  <a:lnTo>
                                    <a:pt x="4318451" y="2759163"/>
                                  </a:lnTo>
                                  <a:cubicBezTo>
                                    <a:pt x="4319250" y="2761558"/>
                                    <a:pt x="4318052" y="2763954"/>
                                    <a:pt x="4315657" y="2764752"/>
                                  </a:cubicBezTo>
                                  <a:cubicBezTo>
                                    <a:pt x="4313661" y="2765550"/>
                                    <a:pt x="4311665" y="2764353"/>
                                    <a:pt x="4310866" y="2762357"/>
                                  </a:cubicBezTo>
                                  <a:cubicBezTo>
                                    <a:pt x="4309269" y="2758165"/>
                                    <a:pt x="4306076" y="2755072"/>
                                    <a:pt x="4302234" y="2753425"/>
                                  </a:cubicBezTo>
                                  <a:lnTo>
                                    <a:pt x="4290112" y="2753183"/>
                                  </a:lnTo>
                                  <a:lnTo>
                                    <a:pt x="4289709" y="2753574"/>
                                  </a:lnTo>
                                  <a:cubicBezTo>
                                    <a:pt x="4287712" y="2754373"/>
                                    <a:pt x="4285716" y="2753175"/>
                                    <a:pt x="4284917" y="2751179"/>
                                  </a:cubicBezTo>
                                  <a:lnTo>
                                    <a:pt x="4284999" y="2751002"/>
                                  </a:lnTo>
                                  <a:lnTo>
                                    <a:pt x="4284518" y="2750780"/>
                                  </a:lnTo>
                                  <a:cubicBezTo>
                                    <a:pt x="4283720" y="2748784"/>
                                    <a:pt x="4284518" y="2746388"/>
                                    <a:pt x="4286913" y="2745589"/>
                                  </a:cubicBezTo>
                                  <a:lnTo>
                                    <a:pt x="4287698" y="2745604"/>
                                  </a:lnTo>
                                  <a:lnTo>
                                    <a:pt x="4296096" y="2737207"/>
                                  </a:lnTo>
                                  <a:lnTo>
                                    <a:pt x="4296096" y="2726029"/>
                                  </a:lnTo>
                                  <a:lnTo>
                                    <a:pt x="4295297" y="2725231"/>
                                  </a:lnTo>
                                  <a:cubicBezTo>
                                    <a:pt x="4294499" y="2723234"/>
                                    <a:pt x="4295297" y="2720838"/>
                                    <a:pt x="4297692" y="2720040"/>
                                  </a:cubicBezTo>
                                  <a:lnTo>
                                    <a:pt x="4298199" y="2720274"/>
                                  </a:lnTo>
                                  <a:close/>
                                  <a:moveTo>
                                    <a:pt x="4236849" y="2710021"/>
                                  </a:moveTo>
                                  <a:lnTo>
                                    <a:pt x="4236615" y="2726828"/>
                                  </a:lnTo>
                                  <a:lnTo>
                                    <a:pt x="4223766" y="2738962"/>
                                  </a:lnTo>
                                  <a:lnTo>
                                    <a:pt x="4241007" y="2739202"/>
                                  </a:lnTo>
                                  <a:lnTo>
                                    <a:pt x="4253538" y="2752236"/>
                                  </a:lnTo>
                                  <a:lnTo>
                                    <a:pt x="4253780" y="2734812"/>
                                  </a:lnTo>
                                  <a:lnTo>
                                    <a:pt x="4266439" y="2722640"/>
                                  </a:lnTo>
                                  <a:lnTo>
                                    <a:pt x="4247393" y="2721239"/>
                                  </a:lnTo>
                                  <a:close/>
                                  <a:moveTo>
                                    <a:pt x="4231825" y="2695689"/>
                                  </a:moveTo>
                                  <a:cubicBezTo>
                                    <a:pt x="4233821" y="2694891"/>
                                    <a:pt x="4236216" y="2695689"/>
                                    <a:pt x="4237014" y="2698085"/>
                                  </a:cubicBezTo>
                                  <a:lnTo>
                                    <a:pt x="4236997" y="2699293"/>
                                  </a:lnTo>
                                  <a:lnTo>
                                    <a:pt x="4251934" y="2714752"/>
                                  </a:lnTo>
                                  <a:cubicBezTo>
                                    <a:pt x="4258871" y="2717746"/>
                                    <a:pt x="4266954" y="2718045"/>
                                    <a:pt x="4274539" y="2714851"/>
                                  </a:cubicBezTo>
                                  <a:lnTo>
                                    <a:pt x="4276269" y="2715650"/>
                                  </a:lnTo>
                                  <a:lnTo>
                                    <a:pt x="4279729" y="2717246"/>
                                  </a:lnTo>
                                  <a:lnTo>
                                    <a:pt x="4279729" y="2717247"/>
                                  </a:lnTo>
                                  <a:lnTo>
                                    <a:pt x="4279729" y="2717247"/>
                                  </a:lnTo>
                                  <a:cubicBezTo>
                                    <a:pt x="4280527" y="2719243"/>
                                    <a:pt x="4279729" y="2721638"/>
                                    <a:pt x="4277334" y="2722436"/>
                                  </a:cubicBezTo>
                                  <a:lnTo>
                                    <a:pt x="4277333" y="2722437"/>
                                  </a:lnTo>
                                  <a:lnTo>
                                    <a:pt x="4260966" y="2738405"/>
                                  </a:lnTo>
                                  <a:lnTo>
                                    <a:pt x="4260595" y="2759575"/>
                                  </a:lnTo>
                                  <a:lnTo>
                                    <a:pt x="4260966" y="2759961"/>
                                  </a:lnTo>
                                  <a:lnTo>
                                    <a:pt x="4260572" y="2760882"/>
                                  </a:lnTo>
                                  <a:lnTo>
                                    <a:pt x="4260567" y="2761159"/>
                                  </a:lnTo>
                                  <a:lnTo>
                                    <a:pt x="4259769" y="2762755"/>
                                  </a:lnTo>
                                  <a:lnTo>
                                    <a:pt x="4258571" y="2765550"/>
                                  </a:lnTo>
                                  <a:lnTo>
                                    <a:pt x="4258412" y="2765470"/>
                                  </a:lnTo>
                                  <a:lnTo>
                                    <a:pt x="4258172" y="2765950"/>
                                  </a:lnTo>
                                  <a:cubicBezTo>
                                    <a:pt x="4256175" y="2766748"/>
                                    <a:pt x="4254179" y="2765550"/>
                                    <a:pt x="4253381" y="2763554"/>
                                  </a:cubicBezTo>
                                  <a:lnTo>
                                    <a:pt x="4253392" y="2762757"/>
                                  </a:lnTo>
                                  <a:lnTo>
                                    <a:pt x="4237813" y="2746787"/>
                                  </a:lnTo>
                                  <a:lnTo>
                                    <a:pt x="4215888" y="2746402"/>
                                  </a:lnTo>
                                  <a:lnTo>
                                    <a:pt x="4215057" y="2747187"/>
                                  </a:lnTo>
                                  <a:cubicBezTo>
                                    <a:pt x="4213061" y="2747985"/>
                                    <a:pt x="4211065" y="2746788"/>
                                    <a:pt x="4210267" y="2744792"/>
                                  </a:cubicBezTo>
                                  <a:lnTo>
                                    <a:pt x="4210501" y="2744285"/>
                                  </a:lnTo>
                                  <a:lnTo>
                                    <a:pt x="4209868" y="2743993"/>
                                  </a:lnTo>
                                  <a:cubicBezTo>
                                    <a:pt x="4209070" y="2741996"/>
                                    <a:pt x="4209868" y="2739601"/>
                                    <a:pt x="4212263" y="2738802"/>
                                  </a:cubicBezTo>
                                  <a:lnTo>
                                    <a:pt x="4213465" y="2738819"/>
                                  </a:lnTo>
                                  <a:lnTo>
                                    <a:pt x="4229030" y="2723634"/>
                                  </a:lnTo>
                                  <a:lnTo>
                                    <a:pt x="4229408" y="2702106"/>
                                  </a:lnTo>
                                  <a:lnTo>
                                    <a:pt x="4228630" y="2701278"/>
                                  </a:lnTo>
                                  <a:cubicBezTo>
                                    <a:pt x="4227832" y="2699282"/>
                                    <a:pt x="4228630" y="2696886"/>
                                    <a:pt x="4231025" y="2696088"/>
                                  </a:cubicBezTo>
                                  <a:lnTo>
                                    <a:pt x="4231533" y="2696322"/>
                                  </a:lnTo>
                                  <a:close/>
                                  <a:moveTo>
                                    <a:pt x="6792186" y="2661858"/>
                                  </a:moveTo>
                                  <a:cubicBezTo>
                                    <a:pt x="6788693" y="2661558"/>
                                    <a:pt x="6785101" y="2662556"/>
                                    <a:pt x="6782306" y="2664952"/>
                                  </a:cubicBezTo>
                                  <a:cubicBezTo>
                                    <a:pt x="6776717" y="2669742"/>
                                    <a:pt x="6775918" y="2678525"/>
                                    <a:pt x="6780709" y="2684114"/>
                                  </a:cubicBezTo>
                                  <a:lnTo>
                                    <a:pt x="6787895" y="2692497"/>
                                  </a:lnTo>
                                  <a:lnTo>
                                    <a:pt x="6799472" y="2682517"/>
                                  </a:lnTo>
                                  <a:cubicBezTo>
                                    <a:pt x="6801069" y="2681319"/>
                                    <a:pt x="6803065" y="2681319"/>
                                    <a:pt x="6804262" y="2682916"/>
                                  </a:cubicBezTo>
                                  <a:cubicBezTo>
                                    <a:pt x="6805460" y="2684513"/>
                                    <a:pt x="6805460" y="2686509"/>
                                    <a:pt x="6803863" y="2687706"/>
                                  </a:cubicBezTo>
                                  <a:lnTo>
                                    <a:pt x="6792287" y="2697686"/>
                                  </a:lnTo>
                                  <a:lnTo>
                                    <a:pt x="6800670" y="2707666"/>
                                  </a:lnTo>
                                  <a:cubicBezTo>
                                    <a:pt x="6801069" y="2708066"/>
                                    <a:pt x="6801867" y="2708066"/>
                                    <a:pt x="6802666" y="2707666"/>
                                  </a:cubicBezTo>
                                  <a:lnTo>
                                    <a:pt x="6826618" y="2687706"/>
                                  </a:lnTo>
                                  <a:cubicBezTo>
                                    <a:pt x="6832206" y="2682517"/>
                                    <a:pt x="6832605" y="2674134"/>
                                    <a:pt x="6827815" y="2668545"/>
                                  </a:cubicBezTo>
                                  <a:cubicBezTo>
                                    <a:pt x="6823025" y="2662956"/>
                                    <a:pt x="6814242" y="2662158"/>
                                    <a:pt x="6808654" y="2666948"/>
                                  </a:cubicBezTo>
                                  <a:lnTo>
                                    <a:pt x="6807456" y="2668146"/>
                                  </a:lnTo>
                                  <a:cubicBezTo>
                                    <a:pt x="6806658" y="2668545"/>
                                    <a:pt x="6805859" y="2668944"/>
                                    <a:pt x="6805061" y="2668944"/>
                                  </a:cubicBezTo>
                                  <a:cubicBezTo>
                                    <a:pt x="6804262" y="2668944"/>
                                    <a:pt x="6803065" y="2668545"/>
                                    <a:pt x="6802666" y="2667746"/>
                                  </a:cubicBezTo>
                                  <a:lnTo>
                                    <a:pt x="6801468" y="2666549"/>
                                  </a:lnTo>
                                  <a:cubicBezTo>
                                    <a:pt x="6799073" y="2663754"/>
                                    <a:pt x="6795679" y="2662157"/>
                                    <a:pt x="6792186" y="2661858"/>
                                  </a:cubicBezTo>
                                  <a:close/>
                                  <a:moveTo>
                                    <a:pt x="2373781" y="2651128"/>
                                  </a:moveTo>
                                  <a:cubicBezTo>
                                    <a:pt x="2378771" y="2652276"/>
                                    <a:pt x="2383362" y="2655370"/>
                                    <a:pt x="2386356" y="2660161"/>
                                  </a:cubicBezTo>
                                  <a:lnTo>
                                    <a:pt x="2380767" y="2663754"/>
                                  </a:lnTo>
                                  <a:cubicBezTo>
                                    <a:pt x="2376774" y="2657367"/>
                                    <a:pt x="2368391" y="2655370"/>
                                    <a:pt x="2362004" y="2659363"/>
                                  </a:cubicBezTo>
                                  <a:cubicBezTo>
                                    <a:pt x="2355617" y="2663355"/>
                                    <a:pt x="2354020" y="2671738"/>
                                    <a:pt x="2358012" y="2677726"/>
                                  </a:cubicBezTo>
                                  <a:lnTo>
                                    <a:pt x="2352423" y="2681319"/>
                                  </a:lnTo>
                                  <a:cubicBezTo>
                                    <a:pt x="2346434" y="2672137"/>
                                    <a:pt x="2349228" y="2659762"/>
                                    <a:pt x="2358810" y="2653773"/>
                                  </a:cubicBezTo>
                                  <a:cubicBezTo>
                                    <a:pt x="2363401" y="2650779"/>
                                    <a:pt x="2368791" y="2649981"/>
                                    <a:pt x="2373781" y="2651128"/>
                                  </a:cubicBezTo>
                                  <a:close/>
                                  <a:moveTo>
                                    <a:pt x="6832605" y="2642197"/>
                                  </a:moveTo>
                                  <a:lnTo>
                                    <a:pt x="6847376" y="2643394"/>
                                  </a:lnTo>
                                  <a:cubicBezTo>
                                    <a:pt x="6849372" y="2643394"/>
                                    <a:pt x="6850569" y="2644991"/>
                                    <a:pt x="6851368" y="2647386"/>
                                  </a:cubicBezTo>
                                  <a:lnTo>
                                    <a:pt x="6850170" y="2662158"/>
                                  </a:lnTo>
                                  <a:cubicBezTo>
                                    <a:pt x="6850170" y="2664154"/>
                                    <a:pt x="6848573" y="2665351"/>
                                    <a:pt x="6846577" y="2665351"/>
                                  </a:cubicBezTo>
                                  <a:cubicBezTo>
                                    <a:pt x="6844581" y="2665351"/>
                                    <a:pt x="6843384" y="2663754"/>
                                    <a:pt x="6843384" y="2661758"/>
                                  </a:cubicBezTo>
                                  <a:lnTo>
                                    <a:pt x="6843783" y="2654971"/>
                                  </a:lnTo>
                                  <a:lnTo>
                                    <a:pt x="6833005" y="2664154"/>
                                  </a:lnTo>
                                  <a:lnTo>
                                    <a:pt x="6833404" y="2664553"/>
                                  </a:lnTo>
                                  <a:cubicBezTo>
                                    <a:pt x="6840589" y="2673335"/>
                                    <a:pt x="6839392" y="2686110"/>
                                    <a:pt x="6831009" y="2693295"/>
                                  </a:cubicBezTo>
                                  <a:lnTo>
                                    <a:pt x="6807456" y="2713255"/>
                                  </a:lnTo>
                                  <a:cubicBezTo>
                                    <a:pt x="6805859" y="2714852"/>
                                    <a:pt x="6803464" y="2715251"/>
                                    <a:pt x="6801468" y="2715251"/>
                                  </a:cubicBezTo>
                                  <a:cubicBezTo>
                                    <a:pt x="6799472" y="2715251"/>
                                    <a:pt x="6797476" y="2714054"/>
                                    <a:pt x="6795879" y="2712457"/>
                                  </a:cubicBezTo>
                                  <a:lnTo>
                                    <a:pt x="6787496" y="2702477"/>
                                  </a:lnTo>
                                  <a:lnTo>
                                    <a:pt x="6778314" y="2710461"/>
                                  </a:lnTo>
                                  <a:lnTo>
                                    <a:pt x="6777914" y="2717646"/>
                                  </a:lnTo>
                                  <a:cubicBezTo>
                                    <a:pt x="6777914" y="2719642"/>
                                    <a:pt x="6776318" y="2720840"/>
                                    <a:pt x="6774322" y="2720840"/>
                                  </a:cubicBezTo>
                                  <a:cubicBezTo>
                                    <a:pt x="6772326" y="2720840"/>
                                    <a:pt x="6771128" y="2719243"/>
                                    <a:pt x="6771128" y="2717247"/>
                                  </a:cubicBezTo>
                                  <a:lnTo>
                                    <a:pt x="6771527" y="2712058"/>
                                  </a:lnTo>
                                  <a:lnTo>
                                    <a:pt x="6766338" y="2711658"/>
                                  </a:lnTo>
                                  <a:cubicBezTo>
                                    <a:pt x="6764342" y="2711658"/>
                                    <a:pt x="6763144" y="2710062"/>
                                    <a:pt x="6763144" y="2708066"/>
                                  </a:cubicBezTo>
                                  <a:cubicBezTo>
                                    <a:pt x="6763144" y="2706070"/>
                                    <a:pt x="6764741" y="2704872"/>
                                    <a:pt x="6766737" y="2704872"/>
                                  </a:cubicBezTo>
                                  <a:lnTo>
                                    <a:pt x="6773922" y="2705271"/>
                                  </a:lnTo>
                                  <a:lnTo>
                                    <a:pt x="6783104" y="2697287"/>
                                  </a:lnTo>
                                  <a:lnTo>
                                    <a:pt x="6775519" y="2688505"/>
                                  </a:lnTo>
                                  <a:cubicBezTo>
                                    <a:pt x="6768334" y="2679722"/>
                                    <a:pt x="6769531" y="2666948"/>
                                    <a:pt x="6777914" y="2659761"/>
                                  </a:cubicBezTo>
                                  <a:cubicBezTo>
                                    <a:pt x="6785899" y="2652576"/>
                                    <a:pt x="6797875" y="2653374"/>
                                    <a:pt x="6805460" y="2660959"/>
                                  </a:cubicBezTo>
                                  <a:cubicBezTo>
                                    <a:pt x="6811847" y="2656169"/>
                                    <a:pt x="6820230" y="2655769"/>
                                    <a:pt x="6827017" y="2659362"/>
                                  </a:cubicBezTo>
                                  <a:lnTo>
                                    <a:pt x="6838993" y="2649382"/>
                                  </a:lnTo>
                                  <a:lnTo>
                                    <a:pt x="6832206" y="2648983"/>
                                  </a:lnTo>
                                  <a:cubicBezTo>
                                    <a:pt x="6830210" y="2648983"/>
                                    <a:pt x="6829013" y="2647386"/>
                                    <a:pt x="6829013" y="2645390"/>
                                  </a:cubicBezTo>
                                  <a:cubicBezTo>
                                    <a:pt x="6829013" y="2643394"/>
                                    <a:pt x="6830609" y="2642197"/>
                                    <a:pt x="6832605" y="2642197"/>
                                  </a:cubicBezTo>
                                  <a:close/>
                                  <a:moveTo>
                                    <a:pt x="72904" y="2622736"/>
                                  </a:moveTo>
                                  <a:cubicBezTo>
                                    <a:pt x="69411" y="2622436"/>
                                    <a:pt x="65819" y="2623435"/>
                                    <a:pt x="63024" y="2625830"/>
                                  </a:cubicBezTo>
                                  <a:cubicBezTo>
                                    <a:pt x="57435" y="2630621"/>
                                    <a:pt x="56637" y="2639403"/>
                                    <a:pt x="61427" y="2644992"/>
                                  </a:cubicBezTo>
                                  <a:lnTo>
                                    <a:pt x="68613" y="2653375"/>
                                  </a:lnTo>
                                  <a:lnTo>
                                    <a:pt x="80190" y="2643395"/>
                                  </a:lnTo>
                                  <a:cubicBezTo>
                                    <a:pt x="81786" y="2642197"/>
                                    <a:pt x="83782" y="2642197"/>
                                    <a:pt x="84980" y="2643794"/>
                                  </a:cubicBezTo>
                                  <a:cubicBezTo>
                                    <a:pt x="86178" y="2645391"/>
                                    <a:pt x="86178" y="2647387"/>
                                    <a:pt x="84581" y="2648585"/>
                                  </a:cubicBezTo>
                                  <a:lnTo>
                                    <a:pt x="73004" y="2658565"/>
                                  </a:lnTo>
                                  <a:lnTo>
                                    <a:pt x="81387" y="2668544"/>
                                  </a:lnTo>
                                  <a:cubicBezTo>
                                    <a:pt x="81786" y="2668944"/>
                                    <a:pt x="82585" y="2668944"/>
                                    <a:pt x="83383" y="2668544"/>
                                  </a:cubicBezTo>
                                  <a:lnTo>
                                    <a:pt x="107335" y="2648585"/>
                                  </a:lnTo>
                                  <a:cubicBezTo>
                                    <a:pt x="112924" y="2643794"/>
                                    <a:pt x="113722" y="2635012"/>
                                    <a:pt x="108533" y="2629423"/>
                                  </a:cubicBezTo>
                                  <a:cubicBezTo>
                                    <a:pt x="103742" y="2623834"/>
                                    <a:pt x="94960" y="2623036"/>
                                    <a:pt x="89371" y="2627826"/>
                                  </a:cubicBezTo>
                                  <a:lnTo>
                                    <a:pt x="88174" y="2629024"/>
                                  </a:lnTo>
                                  <a:cubicBezTo>
                                    <a:pt x="87375" y="2629423"/>
                                    <a:pt x="86577" y="2629822"/>
                                    <a:pt x="85778" y="2629822"/>
                                  </a:cubicBezTo>
                                  <a:cubicBezTo>
                                    <a:pt x="84581" y="2629822"/>
                                    <a:pt x="83782" y="2629423"/>
                                    <a:pt x="83383" y="2628625"/>
                                  </a:cubicBezTo>
                                  <a:lnTo>
                                    <a:pt x="82186" y="2627427"/>
                                  </a:lnTo>
                                  <a:cubicBezTo>
                                    <a:pt x="79791" y="2624632"/>
                                    <a:pt x="76397" y="2623035"/>
                                    <a:pt x="72904" y="2622736"/>
                                  </a:cubicBezTo>
                                  <a:close/>
                                  <a:moveTo>
                                    <a:pt x="113722" y="2603075"/>
                                  </a:moveTo>
                                  <a:lnTo>
                                    <a:pt x="128493" y="2604273"/>
                                  </a:lnTo>
                                  <a:cubicBezTo>
                                    <a:pt x="130091" y="2604273"/>
                                    <a:pt x="131687" y="2605869"/>
                                    <a:pt x="132486" y="2608265"/>
                                  </a:cubicBezTo>
                                  <a:lnTo>
                                    <a:pt x="131287" y="2623036"/>
                                  </a:lnTo>
                                  <a:cubicBezTo>
                                    <a:pt x="131287" y="2625032"/>
                                    <a:pt x="129691" y="2626230"/>
                                    <a:pt x="127695" y="2626230"/>
                                  </a:cubicBezTo>
                                  <a:cubicBezTo>
                                    <a:pt x="125698" y="2626230"/>
                                    <a:pt x="124502" y="2624633"/>
                                    <a:pt x="124502" y="2622637"/>
                                  </a:cubicBezTo>
                                  <a:lnTo>
                                    <a:pt x="124901" y="2615849"/>
                                  </a:lnTo>
                                  <a:lnTo>
                                    <a:pt x="114122" y="2625032"/>
                                  </a:lnTo>
                                  <a:lnTo>
                                    <a:pt x="114521" y="2625431"/>
                                  </a:lnTo>
                                  <a:cubicBezTo>
                                    <a:pt x="121706" y="2634213"/>
                                    <a:pt x="120509" y="2646988"/>
                                    <a:pt x="112126" y="2654173"/>
                                  </a:cubicBezTo>
                                  <a:lnTo>
                                    <a:pt x="88573" y="2674133"/>
                                  </a:lnTo>
                                  <a:cubicBezTo>
                                    <a:pt x="86976" y="2675730"/>
                                    <a:pt x="84581" y="2676129"/>
                                    <a:pt x="82585" y="2676129"/>
                                  </a:cubicBezTo>
                                  <a:cubicBezTo>
                                    <a:pt x="80589" y="2676129"/>
                                    <a:pt x="78593" y="2674932"/>
                                    <a:pt x="76996" y="2673335"/>
                                  </a:cubicBezTo>
                                  <a:lnTo>
                                    <a:pt x="68613" y="2663355"/>
                                  </a:lnTo>
                                  <a:lnTo>
                                    <a:pt x="59431" y="2671339"/>
                                  </a:lnTo>
                                  <a:lnTo>
                                    <a:pt x="59032" y="2678524"/>
                                  </a:lnTo>
                                  <a:cubicBezTo>
                                    <a:pt x="59032" y="2680520"/>
                                    <a:pt x="57435" y="2681718"/>
                                    <a:pt x="55439" y="2681718"/>
                                  </a:cubicBezTo>
                                  <a:cubicBezTo>
                                    <a:pt x="53443" y="2681718"/>
                                    <a:pt x="52246" y="2680121"/>
                                    <a:pt x="52246" y="2678125"/>
                                  </a:cubicBezTo>
                                  <a:lnTo>
                                    <a:pt x="52645" y="2672936"/>
                                  </a:lnTo>
                                  <a:lnTo>
                                    <a:pt x="47455" y="2672536"/>
                                  </a:lnTo>
                                  <a:cubicBezTo>
                                    <a:pt x="45459" y="2672536"/>
                                    <a:pt x="44262" y="2670940"/>
                                    <a:pt x="44262" y="2668944"/>
                                  </a:cubicBezTo>
                                  <a:cubicBezTo>
                                    <a:pt x="44262" y="2666948"/>
                                    <a:pt x="45859" y="2665750"/>
                                    <a:pt x="47855" y="2665750"/>
                                  </a:cubicBezTo>
                                  <a:lnTo>
                                    <a:pt x="55040" y="2666149"/>
                                  </a:lnTo>
                                  <a:lnTo>
                                    <a:pt x="64222" y="2658165"/>
                                  </a:lnTo>
                                  <a:lnTo>
                                    <a:pt x="56637" y="2649383"/>
                                  </a:lnTo>
                                  <a:cubicBezTo>
                                    <a:pt x="49451" y="2640601"/>
                                    <a:pt x="50649" y="2627826"/>
                                    <a:pt x="59032" y="2620640"/>
                                  </a:cubicBezTo>
                                  <a:cubicBezTo>
                                    <a:pt x="67016" y="2613454"/>
                                    <a:pt x="78992" y="2614253"/>
                                    <a:pt x="86577" y="2621837"/>
                                  </a:cubicBezTo>
                                  <a:cubicBezTo>
                                    <a:pt x="92964" y="2617047"/>
                                    <a:pt x="101347" y="2616648"/>
                                    <a:pt x="108134" y="2620241"/>
                                  </a:cubicBezTo>
                                  <a:lnTo>
                                    <a:pt x="120111" y="2610261"/>
                                  </a:lnTo>
                                  <a:lnTo>
                                    <a:pt x="113323" y="2609861"/>
                                  </a:lnTo>
                                  <a:cubicBezTo>
                                    <a:pt x="111327" y="2609861"/>
                                    <a:pt x="110130" y="2608265"/>
                                    <a:pt x="110130" y="2606269"/>
                                  </a:cubicBezTo>
                                  <a:cubicBezTo>
                                    <a:pt x="110130" y="2604273"/>
                                    <a:pt x="111726" y="2603075"/>
                                    <a:pt x="113722" y="2603075"/>
                                  </a:cubicBezTo>
                                  <a:close/>
                                  <a:moveTo>
                                    <a:pt x="1405273" y="2596044"/>
                                  </a:moveTo>
                                  <a:lnTo>
                                    <a:pt x="1405120" y="2603076"/>
                                  </a:lnTo>
                                  <a:lnTo>
                                    <a:pt x="1399564" y="2608469"/>
                                  </a:lnTo>
                                  <a:lnTo>
                                    <a:pt x="1407216" y="2608614"/>
                                  </a:lnTo>
                                  <a:lnTo>
                                    <a:pt x="1412927" y="2614390"/>
                                  </a:lnTo>
                                  <a:lnTo>
                                    <a:pt x="1413103" y="2606270"/>
                                  </a:lnTo>
                                  <a:lnTo>
                                    <a:pt x="1417930" y="2601443"/>
                                  </a:lnTo>
                                  <a:lnTo>
                                    <a:pt x="1410309" y="2601080"/>
                                  </a:lnTo>
                                  <a:close/>
                                  <a:moveTo>
                                    <a:pt x="1400329" y="2582317"/>
                                  </a:moveTo>
                                  <a:cubicBezTo>
                                    <a:pt x="1402326" y="2581519"/>
                                    <a:pt x="1404721" y="2582317"/>
                                    <a:pt x="1405519" y="2584712"/>
                                  </a:cubicBezTo>
                                  <a:lnTo>
                                    <a:pt x="1405494" y="2585885"/>
                                  </a:lnTo>
                                  <a:lnTo>
                                    <a:pt x="1413503" y="2593895"/>
                                  </a:lnTo>
                                  <a:lnTo>
                                    <a:pt x="1425478" y="2593895"/>
                                  </a:lnTo>
                                  <a:lnTo>
                                    <a:pt x="1426278" y="2593095"/>
                                  </a:lnTo>
                                  <a:cubicBezTo>
                                    <a:pt x="1428274" y="2592297"/>
                                    <a:pt x="1430669" y="2593095"/>
                                    <a:pt x="1431467" y="2595490"/>
                                  </a:cubicBezTo>
                                  <a:cubicBezTo>
                                    <a:pt x="1432267" y="2597486"/>
                                    <a:pt x="1431467" y="2599882"/>
                                    <a:pt x="1429073" y="2600681"/>
                                  </a:cubicBezTo>
                                  <a:lnTo>
                                    <a:pt x="1429017" y="2600737"/>
                                  </a:lnTo>
                                  <a:lnTo>
                                    <a:pt x="1428673" y="2601480"/>
                                  </a:lnTo>
                                  <a:lnTo>
                                    <a:pt x="1428140" y="2601614"/>
                                  </a:lnTo>
                                  <a:lnTo>
                                    <a:pt x="1420289" y="2609463"/>
                                  </a:lnTo>
                                  <a:lnTo>
                                    <a:pt x="1420289" y="2621838"/>
                                  </a:lnTo>
                                  <a:lnTo>
                                    <a:pt x="1420289" y="2621838"/>
                                  </a:lnTo>
                                  <a:cubicBezTo>
                                    <a:pt x="1421088" y="2624233"/>
                                    <a:pt x="1419890" y="2626628"/>
                                    <a:pt x="1417496" y="2627427"/>
                                  </a:cubicBezTo>
                                  <a:cubicBezTo>
                                    <a:pt x="1415500" y="2628225"/>
                                    <a:pt x="1413503" y="2627028"/>
                                    <a:pt x="1412705" y="2625032"/>
                                  </a:cubicBezTo>
                                  <a:cubicBezTo>
                                    <a:pt x="1411109" y="2620840"/>
                                    <a:pt x="1407915" y="2617746"/>
                                    <a:pt x="1404072" y="2616099"/>
                                  </a:cubicBezTo>
                                  <a:lnTo>
                                    <a:pt x="1391952" y="2615858"/>
                                  </a:lnTo>
                                  <a:lnTo>
                                    <a:pt x="1391547" y="2616250"/>
                                  </a:lnTo>
                                  <a:cubicBezTo>
                                    <a:pt x="1389551" y="2617048"/>
                                    <a:pt x="1387555" y="2615851"/>
                                    <a:pt x="1386756" y="2613855"/>
                                  </a:cubicBezTo>
                                  <a:lnTo>
                                    <a:pt x="1386838" y="2613677"/>
                                  </a:lnTo>
                                  <a:lnTo>
                                    <a:pt x="1386357" y="2613455"/>
                                  </a:lnTo>
                                  <a:cubicBezTo>
                                    <a:pt x="1385559" y="2611459"/>
                                    <a:pt x="1386357" y="2609063"/>
                                    <a:pt x="1388752" y="2608264"/>
                                  </a:cubicBezTo>
                                  <a:lnTo>
                                    <a:pt x="1389538" y="2608279"/>
                                  </a:lnTo>
                                  <a:lnTo>
                                    <a:pt x="1397935" y="2599883"/>
                                  </a:lnTo>
                                  <a:lnTo>
                                    <a:pt x="1397935" y="2588706"/>
                                  </a:lnTo>
                                  <a:lnTo>
                                    <a:pt x="1397135" y="2587907"/>
                                  </a:lnTo>
                                  <a:cubicBezTo>
                                    <a:pt x="1396337" y="2585910"/>
                                    <a:pt x="1397135" y="2583515"/>
                                    <a:pt x="1399531" y="2582716"/>
                                  </a:cubicBezTo>
                                  <a:lnTo>
                                    <a:pt x="1400037" y="2582950"/>
                                  </a:lnTo>
                                  <a:close/>
                                  <a:moveTo>
                                    <a:pt x="1338689" y="2572698"/>
                                  </a:moveTo>
                                  <a:lnTo>
                                    <a:pt x="1338455" y="2589504"/>
                                  </a:lnTo>
                                  <a:lnTo>
                                    <a:pt x="1325607" y="2601639"/>
                                  </a:lnTo>
                                  <a:lnTo>
                                    <a:pt x="1342847" y="2601878"/>
                                  </a:lnTo>
                                  <a:lnTo>
                                    <a:pt x="1355378" y="2614911"/>
                                  </a:lnTo>
                                  <a:lnTo>
                                    <a:pt x="1355620" y="2597487"/>
                                  </a:lnTo>
                                  <a:lnTo>
                                    <a:pt x="1368278" y="2585316"/>
                                  </a:lnTo>
                                  <a:lnTo>
                                    <a:pt x="1349233" y="2583915"/>
                                  </a:lnTo>
                                  <a:close/>
                                  <a:moveTo>
                                    <a:pt x="1333665" y="2558365"/>
                                  </a:moveTo>
                                  <a:cubicBezTo>
                                    <a:pt x="1335661" y="2557567"/>
                                    <a:pt x="1338056" y="2558365"/>
                                    <a:pt x="1338855" y="2560760"/>
                                  </a:cubicBezTo>
                                  <a:lnTo>
                                    <a:pt x="1338838" y="2561970"/>
                                  </a:lnTo>
                                  <a:lnTo>
                                    <a:pt x="1353774" y="2577428"/>
                                  </a:lnTo>
                                  <a:lnTo>
                                    <a:pt x="1376377" y="2577528"/>
                                  </a:lnTo>
                                  <a:lnTo>
                                    <a:pt x="1376378" y="2577526"/>
                                  </a:lnTo>
                                  <a:cubicBezTo>
                                    <a:pt x="1378375" y="2576728"/>
                                    <a:pt x="1380769" y="2577526"/>
                                    <a:pt x="1381569" y="2579921"/>
                                  </a:cubicBezTo>
                                  <a:lnTo>
                                    <a:pt x="1381568" y="2579923"/>
                                  </a:lnTo>
                                  <a:lnTo>
                                    <a:pt x="1381569" y="2579923"/>
                                  </a:lnTo>
                                  <a:cubicBezTo>
                                    <a:pt x="1382366" y="2581919"/>
                                    <a:pt x="1381569" y="2584314"/>
                                    <a:pt x="1379173" y="2585112"/>
                                  </a:cubicBezTo>
                                  <a:lnTo>
                                    <a:pt x="1379171" y="2585113"/>
                                  </a:lnTo>
                                  <a:lnTo>
                                    <a:pt x="1362805" y="2601080"/>
                                  </a:lnTo>
                                  <a:lnTo>
                                    <a:pt x="1362434" y="2622250"/>
                                  </a:lnTo>
                                  <a:lnTo>
                                    <a:pt x="1362807" y="2622637"/>
                                  </a:lnTo>
                                  <a:lnTo>
                                    <a:pt x="1362411" y="2623560"/>
                                  </a:lnTo>
                                  <a:lnTo>
                                    <a:pt x="1362407" y="2623834"/>
                                  </a:lnTo>
                                  <a:lnTo>
                                    <a:pt x="1361616" y="2625415"/>
                                  </a:lnTo>
                                  <a:lnTo>
                                    <a:pt x="1360411" y="2628226"/>
                                  </a:lnTo>
                                  <a:lnTo>
                                    <a:pt x="1360250" y="2628146"/>
                                  </a:lnTo>
                                  <a:lnTo>
                                    <a:pt x="1360011" y="2628625"/>
                                  </a:lnTo>
                                  <a:cubicBezTo>
                                    <a:pt x="1358015" y="2629423"/>
                                    <a:pt x="1356019" y="2628226"/>
                                    <a:pt x="1355220" y="2626230"/>
                                  </a:cubicBezTo>
                                  <a:lnTo>
                                    <a:pt x="1355231" y="2625432"/>
                                  </a:lnTo>
                                  <a:lnTo>
                                    <a:pt x="1339652" y="2609464"/>
                                  </a:lnTo>
                                  <a:lnTo>
                                    <a:pt x="1317730" y="2609078"/>
                                  </a:lnTo>
                                  <a:lnTo>
                                    <a:pt x="1316899" y="2609863"/>
                                  </a:lnTo>
                                  <a:cubicBezTo>
                                    <a:pt x="1314903" y="2610661"/>
                                    <a:pt x="1312907" y="2609464"/>
                                    <a:pt x="1312108" y="2607468"/>
                                  </a:cubicBezTo>
                                  <a:lnTo>
                                    <a:pt x="1312342" y="2606961"/>
                                  </a:lnTo>
                                  <a:lnTo>
                                    <a:pt x="1311709" y="2606669"/>
                                  </a:lnTo>
                                  <a:cubicBezTo>
                                    <a:pt x="1310910" y="2604672"/>
                                    <a:pt x="1311709" y="2602277"/>
                                    <a:pt x="1314104" y="2601479"/>
                                  </a:cubicBezTo>
                                  <a:lnTo>
                                    <a:pt x="1315305" y="2601496"/>
                                  </a:lnTo>
                                  <a:lnTo>
                                    <a:pt x="1330871" y="2586310"/>
                                  </a:lnTo>
                                  <a:lnTo>
                                    <a:pt x="1331249" y="2564782"/>
                                  </a:lnTo>
                                  <a:lnTo>
                                    <a:pt x="1330470" y="2563954"/>
                                  </a:lnTo>
                                  <a:cubicBezTo>
                                    <a:pt x="1329672" y="2561958"/>
                                    <a:pt x="1330470" y="2559563"/>
                                    <a:pt x="1332866" y="2558764"/>
                                  </a:cubicBezTo>
                                  <a:lnTo>
                                    <a:pt x="1333373" y="2558998"/>
                                  </a:lnTo>
                                  <a:close/>
                                  <a:moveTo>
                                    <a:pt x="3894003" y="2524533"/>
                                  </a:moveTo>
                                  <a:cubicBezTo>
                                    <a:pt x="3890510" y="2524233"/>
                                    <a:pt x="3886917" y="2525231"/>
                                    <a:pt x="3884123" y="2527627"/>
                                  </a:cubicBezTo>
                                  <a:cubicBezTo>
                                    <a:pt x="3878534" y="2532418"/>
                                    <a:pt x="3877735" y="2541200"/>
                                    <a:pt x="3882526" y="2546789"/>
                                  </a:cubicBezTo>
                                  <a:lnTo>
                                    <a:pt x="3889711" y="2555172"/>
                                  </a:lnTo>
                                  <a:lnTo>
                                    <a:pt x="3901289" y="2545192"/>
                                  </a:lnTo>
                                  <a:cubicBezTo>
                                    <a:pt x="3902886" y="2543994"/>
                                    <a:pt x="3904882" y="2543994"/>
                                    <a:pt x="3906079" y="2545591"/>
                                  </a:cubicBezTo>
                                  <a:cubicBezTo>
                                    <a:pt x="3907277" y="2547188"/>
                                    <a:pt x="3907277" y="2549184"/>
                                    <a:pt x="3905680" y="2550382"/>
                                  </a:cubicBezTo>
                                  <a:lnTo>
                                    <a:pt x="3894103" y="2560362"/>
                                  </a:lnTo>
                                  <a:lnTo>
                                    <a:pt x="3902487" y="2570341"/>
                                  </a:lnTo>
                                  <a:cubicBezTo>
                                    <a:pt x="3902886" y="2570741"/>
                                    <a:pt x="3903684" y="2570741"/>
                                    <a:pt x="3904483" y="2570341"/>
                                  </a:cubicBezTo>
                                  <a:lnTo>
                                    <a:pt x="3928435" y="2550382"/>
                                  </a:lnTo>
                                  <a:cubicBezTo>
                                    <a:pt x="3934023" y="2545192"/>
                                    <a:pt x="3934822" y="2536809"/>
                                    <a:pt x="3929632" y="2531220"/>
                                  </a:cubicBezTo>
                                  <a:cubicBezTo>
                                    <a:pt x="3924842" y="2525631"/>
                                    <a:pt x="3916059" y="2524833"/>
                                    <a:pt x="3910471" y="2529623"/>
                                  </a:cubicBezTo>
                                  <a:lnTo>
                                    <a:pt x="3909273" y="2530821"/>
                                  </a:lnTo>
                                  <a:cubicBezTo>
                                    <a:pt x="3908475" y="2531220"/>
                                    <a:pt x="3907676" y="2531619"/>
                                    <a:pt x="3906878" y="2531619"/>
                                  </a:cubicBezTo>
                                  <a:cubicBezTo>
                                    <a:pt x="3906079" y="2531619"/>
                                    <a:pt x="3904882" y="2531220"/>
                                    <a:pt x="3904483" y="2530422"/>
                                  </a:cubicBezTo>
                                  <a:lnTo>
                                    <a:pt x="3903285" y="2529224"/>
                                  </a:lnTo>
                                  <a:cubicBezTo>
                                    <a:pt x="3900890" y="2526429"/>
                                    <a:pt x="3897496" y="2524832"/>
                                    <a:pt x="3894003" y="2524533"/>
                                  </a:cubicBezTo>
                                  <a:close/>
                                  <a:moveTo>
                                    <a:pt x="6151372" y="2517397"/>
                                  </a:moveTo>
                                  <a:cubicBezTo>
                                    <a:pt x="6156362" y="2518545"/>
                                    <a:pt x="6160953" y="2521639"/>
                                    <a:pt x="6163947" y="2526430"/>
                                  </a:cubicBezTo>
                                  <a:lnTo>
                                    <a:pt x="6158358" y="2530023"/>
                                  </a:lnTo>
                                  <a:cubicBezTo>
                                    <a:pt x="6154366" y="2523636"/>
                                    <a:pt x="6145983" y="2521639"/>
                                    <a:pt x="6139596" y="2525632"/>
                                  </a:cubicBezTo>
                                  <a:cubicBezTo>
                                    <a:pt x="6133207" y="2529624"/>
                                    <a:pt x="6131211" y="2538007"/>
                                    <a:pt x="6135604" y="2543995"/>
                                  </a:cubicBezTo>
                                  <a:lnTo>
                                    <a:pt x="6130014" y="2547588"/>
                                  </a:lnTo>
                                  <a:cubicBezTo>
                                    <a:pt x="6124026" y="2538406"/>
                                    <a:pt x="6126820" y="2526031"/>
                                    <a:pt x="6136402" y="2520042"/>
                                  </a:cubicBezTo>
                                  <a:cubicBezTo>
                                    <a:pt x="6140993" y="2517048"/>
                                    <a:pt x="6146382" y="2516250"/>
                                    <a:pt x="6151372" y="2517397"/>
                                  </a:cubicBezTo>
                                  <a:close/>
                                  <a:moveTo>
                                    <a:pt x="3934422" y="2504872"/>
                                  </a:moveTo>
                                  <a:lnTo>
                                    <a:pt x="3949193" y="2506069"/>
                                  </a:lnTo>
                                  <a:cubicBezTo>
                                    <a:pt x="3951189" y="2506069"/>
                                    <a:pt x="3952386" y="2507666"/>
                                    <a:pt x="3953185" y="2510061"/>
                                  </a:cubicBezTo>
                                  <a:lnTo>
                                    <a:pt x="3951987" y="2524833"/>
                                  </a:lnTo>
                                  <a:cubicBezTo>
                                    <a:pt x="3951987" y="2526829"/>
                                    <a:pt x="3950390" y="2528026"/>
                                    <a:pt x="3948394" y="2528026"/>
                                  </a:cubicBezTo>
                                  <a:cubicBezTo>
                                    <a:pt x="3946398" y="2528026"/>
                                    <a:pt x="3945201" y="2526430"/>
                                    <a:pt x="3945201" y="2524434"/>
                                  </a:cubicBezTo>
                                  <a:lnTo>
                                    <a:pt x="3945600" y="2517646"/>
                                  </a:lnTo>
                                  <a:lnTo>
                                    <a:pt x="3934822" y="2526829"/>
                                  </a:lnTo>
                                  <a:lnTo>
                                    <a:pt x="3935221" y="2527228"/>
                                  </a:lnTo>
                                  <a:cubicBezTo>
                                    <a:pt x="3942406" y="2536010"/>
                                    <a:pt x="3941209" y="2548785"/>
                                    <a:pt x="3932826" y="2555970"/>
                                  </a:cubicBezTo>
                                  <a:lnTo>
                                    <a:pt x="3909273" y="2575930"/>
                                  </a:lnTo>
                                  <a:cubicBezTo>
                                    <a:pt x="3907676" y="2577527"/>
                                    <a:pt x="3905281" y="2577926"/>
                                    <a:pt x="3903285" y="2577926"/>
                                  </a:cubicBezTo>
                                  <a:cubicBezTo>
                                    <a:pt x="3901289" y="2577926"/>
                                    <a:pt x="3899293" y="2576729"/>
                                    <a:pt x="3897696" y="2575132"/>
                                  </a:cubicBezTo>
                                  <a:lnTo>
                                    <a:pt x="3889312" y="2565152"/>
                                  </a:lnTo>
                                  <a:lnTo>
                                    <a:pt x="3880131" y="2573136"/>
                                  </a:lnTo>
                                  <a:lnTo>
                                    <a:pt x="3879731" y="2580321"/>
                                  </a:lnTo>
                                  <a:cubicBezTo>
                                    <a:pt x="3879731" y="2582317"/>
                                    <a:pt x="3878135" y="2583515"/>
                                    <a:pt x="3876139" y="2583515"/>
                                  </a:cubicBezTo>
                                  <a:cubicBezTo>
                                    <a:pt x="3874143" y="2583515"/>
                                    <a:pt x="3872945" y="2581918"/>
                                    <a:pt x="3872945" y="2579922"/>
                                  </a:cubicBezTo>
                                  <a:lnTo>
                                    <a:pt x="3873344" y="2574733"/>
                                  </a:lnTo>
                                  <a:lnTo>
                                    <a:pt x="3868155" y="2574333"/>
                                  </a:lnTo>
                                  <a:cubicBezTo>
                                    <a:pt x="3866159" y="2574333"/>
                                    <a:pt x="3864961" y="2572737"/>
                                    <a:pt x="3864961" y="2570741"/>
                                  </a:cubicBezTo>
                                  <a:cubicBezTo>
                                    <a:pt x="3864961" y="2568745"/>
                                    <a:pt x="3866558" y="2567547"/>
                                    <a:pt x="3868554" y="2567547"/>
                                  </a:cubicBezTo>
                                  <a:lnTo>
                                    <a:pt x="3875739" y="2567946"/>
                                  </a:lnTo>
                                  <a:lnTo>
                                    <a:pt x="3884921" y="2559962"/>
                                  </a:lnTo>
                                  <a:lnTo>
                                    <a:pt x="3877336" y="2551180"/>
                                  </a:lnTo>
                                  <a:cubicBezTo>
                                    <a:pt x="3870151" y="2542398"/>
                                    <a:pt x="3871348" y="2529623"/>
                                    <a:pt x="3879731" y="2522437"/>
                                  </a:cubicBezTo>
                                  <a:cubicBezTo>
                                    <a:pt x="3887715" y="2515251"/>
                                    <a:pt x="3899692" y="2516049"/>
                                    <a:pt x="3907277" y="2523634"/>
                                  </a:cubicBezTo>
                                  <a:cubicBezTo>
                                    <a:pt x="3913664" y="2518844"/>
                                    <a:pt x="3922047" y="2518445"/>
                                    <a:pt x="3928834" y="2522037"/>
                                  </a:cubicBezTo>
                                  <a:lnTo>
                                    <a:pt x="3940810" y="2512057"/>
                                  </a:lnTo>
                                  <a:lnTo>
                                    <a:pt x="3934023" y="2511658"/>
                                  </a:lnTo>
                                  <a:cubicBezTo>
                                    <a:pt x="3932027" y="2511658"/>
                                    <a:pt x="3930830" y="2510061"/>
                                    <a:pt x="3930830" y="2508065"/>
                                  </a:cubicBezTo>
                                  <a:cubicBezTo>
                                    <a:pt x="3930830" y="2506069"/>
                                    <a:pt x="3932426" y="2504872"/>
                                    <a:pt x="3934422" y="2504872"/>
                                  </a:cubicBezTo>
                                  <a:close/>
                                  <a:moveTo>
                                    <a:pt x="5182479" y="2461921"/>
                                  </a:moveTo>
                                  <a:lnTo>
                                    <a:pt x="5182317" y="2469344"/>
                                  </a:lnTo>
                                  <a:lnTo>
                                    <a:pt x="5176364" y="2475122"/>
                                  </a:lnTo>
                                  <a:lnTo>
                                    <a:pt x="5184812" y="2475282"/>
                                  </a:lnTo>
                                  <a:lnTo>
                                    <a:pt x="5190523" y="2481059"/>
                                  </a:lnTo>
                                  <a:lnTo>
                                    <a:pt x="5190699" y="2472938"/>
                                  </a:lnTo>
                                  <a:lnTo>
                                    <a:pt x="5195908" y="2467730"/>
                                  </a:lnTo>
                                  <a:lnTo>
                                    <a:pt x="5187906" y="2467348"/>
                                  </a:lnTo>
                                  <a:close/>
                                  <a:moveTo>
                                    <a:pt x="5177527" y="2448585"/>
                                  </a:moveTo>
                                  <a:cubicBezTo>
                                    <a:pt x="5179523" y="2447787"/>
                                    <a:pt x="5181918" y="2448585"/>
                                    <a:pt x="5182716" y="2450980"/>
                                  </a:cubicBezTo>
                                  <a:lnTo>
                                    <a:pt x="5182699" y="2451762"/>
                                  </a:lnTo>
                                  <a:lnTo>
                                    <a:pt x="5191099" y="2460163"/>
                                  </a:lnTo>
                                  <a:lnTo>
                                    <a:pt x="5203475" y="2460163"/>
                                  </a:lnTo>
                                  <a:lnTo>
                                    <a:pt x="5203874" y="2459763"/>
                                  </a:lnTo>
                                  <a:cubicBezTo>
                                    <a:pt x="5205870" y="2458965"/>
                                    <a:pt x="5208265" y="2459763"/>
                                    <a:pt x="5209063" y="2462158"/>
                                  </a:cubicBezTo>
                                  <a:cubicBezTo>
                                    <a:pt x="5209862" y="2464154"/>
                                    <a:pt x="5209063" y="2466550"/>
                                    <a:pt x="5206668" y="2467349"/>
                                  </a:cubicBezTo>
                                  <a:lnTo>
                                    <a:pt x="5206270" y="2467747"/>
                                  </a:lnTo>
                                  <a:lnTo>
                                    <a:pt x="5206269" y="2467748"/>
                                  </a:lnTo>
                                  <a:lnTo>
                                    <a:pt x="5206268" y="2467748"/>
                                  </a:lnTo>
                                  <a:lnTo>
                                    <a:pt x="5197886" y="2476131"/>
                                  </a:lnTo>
                                  <a:lnTo>
                                    <a:pt x="5197886" y="2488506"/>
                                  </a:lnTo>
                                  <a:lnTo>
                                    <a:pt x="5197886" y="2488506"/>
                                  </a:lnTo>
                                  <a:lnTo>
                                    <a:pt x="5197886" y="2488507"/>
                                  </a:lnTo>
                                  <a:lnTo>
                                    <a:pt x="5197885" y="2488508"/>
                                  </a:lnTo>
                                  <a:lnTo>
                                    <a:pt x="5195092" y="2494095"/>
                                  </a:lnTo>
                                  <a:cubicBezTo>
                                    <a:pt x="5193096" y="2494893"/>
                                    <a:pt x="5191100" y="2493696"/>
                                    <a:pt x="5190301" y="2491700"/>
                                  </a:cubicBezTo>
                                  <a:cubicBezTo>
                                    <a:pt x="5187108" y="2483316"/>
                                    <a:pt x="5177527" y="2479325"/>
                                    <a:pt x="5169143" y="2482518"/>
                                  </a:cubicBezTo>
                                  <a:lnTo>
                                    <a:pt x="5168874" y="2482393"/>
                                  </a:lnTo>
                                  <a:lnTo>
                                    <a:pt x="5168745" y="2482518"/>
                                  </a:lnTo>
                                  <a:cubicBezTo>
                                    <a:pt x="5166748" y="2483316"/>
                                    <a:pt x="5164752" y="2482119"/>
                                    <a:pt x="5163953" y="2480123"/>
                                  </a:cubicBezTo>
                                  <a:lnTo>
                                    <a:pt x="5163953" y="2480123"/>
                                  </a:lnTo>
                                  <a:cubicBezTo>
                                    <a:pt x="5163155" y="2478127"/>
                                    <a:pt x="5163953" y="2475731"/>
                                    <a:pt x="5166348" y="2474932"/>
                                  </a:cubicBezTo>
                                  <a:lnTo>
                                    <a:pt x="5166349" y="2474932"/>
                                  </a:lnTo>
                                  <a:lnTo>
                                    <a:pt x="5175132" y="2466151"/>
                                  </a:lnTo>
                                  <a:lnTo>
                                    <a:pt x="5175132" y="2454575"/>
                                  </a:lnTo>
                                  <a:lnTo>
                                    <a:pt x="5174731" y="2454175"/>
                                  </a:lnTo>
                                  <a:cubicBezTo>
                                    <a:pt x="5173933" y="2452178"/>
                                    <a:pt x="5174731" y="2449783"/>
                                    <a:pt x="5177126" y="2448984"/>
                                  </a:cubicBezTo>
                                  <a:lnTo>
                                    <a:pt x="5177305" y="2449067"/>
                                  </a:lnTo>
                                  <a:close/>
                                  <a:moveTo>
                                    <a:pt x="5115897" y="2438554"/>
                                  </a:moveTo>
                                  <a:lnTo>
                                    <a:pt x="5115652" y="2456171"/>
                                  </a:lnTo>
                                  <a:lnTo>
                                    <a:pt x="5102808" y="2468301"/>
                                  </a:lnTo>
                                  <a:lnTo>
                                    <a:pt x="5120442" y="2468546"/>
                                  </a:lnTo>
                                  <a:lnTo>
                                    <a:pt x="5132968" y="2481574"/>
                                  </a:lnTo>
                                  <a:lnTo>
                                    <a:pt x="5133215" y="2463756"/>
                                  </a:lnTo>
                                  <a:lnTo>
                                    <a:pt x="5145874" y="2451584"/>
                                  </a:lnTo>
                                  <a:lnTo>
                                    <a:pt x="5126828" y="2450183"/>
                                  </a:lnTo>
                                  <a:close/>
                                  <a:moveTo>
                                    <a:pt x="5110460" y="2425032"/>
                                  </a:moveTo>
                                  <a:lnTo>
                                    <a:pt x="5110790" y="2425185"/>
                                  </a:lnTo>
                                  <a:lnTo>
                                    <a:pt x="5110861" y="2425032"/>
                                  </a:lnTo>
                                  <a:cubicBezTo>
                                    <a:pt x="5112857" y="2424234"/>
                                    <a:pt x="5115252" y="2425032"/>
                                    <a:pt x="5116051" y="2427427"/>
                                  </a:cubicBezTo>
                                  <a:lnTo>
                                    <a:pt x="5116046" y="2427836"/>
                                  </a:lnTo>
                                  <a:lnTo>
                                    <a:pt x="5131369" y="2443696"/>
                                  </a:lnTo>
                                  <a:lnTo>
                                    <a:pt x="5153974" y="2443796"/>
                                  </a:lnTo>
                                  <a:lnTo>
                                    <a:pt x="5153974" y="2443795"/>
                                  </a:lnTo>
                                  <a:cubicBezTo>
                                    <a:pt x="5155970" y="2442997"/>
                                    <a:pt x="5158365" y="2443795"/>
                                    <a:pt x="5159164" y="2446190"/>
                                  </a:cubicBezTo>
                                  <a:cubicBezTo>
                                    <a:pt x="5159962" y="2448186"/>
                                    <a:pt x="5159164" y="2450582"/>
                                    <a:pt x="5156768" y="2451380"/>
                                  </a:cubicBezTo>
                                  <a:cubicBezTo>
                                    <a:pt x="5149583" y="2454174"/>
                                    <a:pt x="5143595" y="2459764"/>
                                    <a:pt x="5140401" y="2467349"/>
                                  </a:cubicBezTo>
                                  <a:lnTo>
                                    <a:pt x="5140023" y="2488911"/>
                                  </a:lnTo>
                                  <a:lnTo>
                                    <a:pt x="5140402" y="2489305"/>
                                  </a:lnTo>
                                  <a:cubicBezTo>
                                    <a:pt x="5141200" y="2491700"/>
                                    <a:pt x="5140402" y="2494095"/>
                                    <a:pt x="5138007" y="2494894"/>
                                  </a:cubicBezTo>
                                  <a:lnTo>
                                    <a:pt x="5137687" y="2494734"/>
                                  </a:lnTo>
                                  <a:lnTo>
                                    <a:pt x="5137607" y="2494894"/>
                                  </a:lnTo>
                                  <a:cubicBezTo>
                                    <a:pt x="5135610" y="2495692"/>
                                    <a:pt x="5133614" y="2494495"/>
                                    <a:pt x="5132816" y="2492499"/>
                                  </a:cubicBezTo>
                                  <a:lnTo>
                                    <a:pt x="5132822" y="2492095"/>
                                  </a:lnTo>
                                  <a:lnTo>
                                    <a:pt x="5117248" y="2476131"/>
                                  </a:lnTo>
                                  <a:lnTo>
                                    <a:pt x="5094932" y="2475739"/>
                                  </a:lnTo>
                                  <a:lnTo>
                                    <a:pt x="5094094" y="2476530"/>
                                  </a:lnTo>
                                  <a:cubicBezTo>
                                    <a:pt x="5092098" y="2477328"/>
                                    <a:pt x="5090102" y="2476131"/>
                                    <a:pt x="5089303" y="2474135"/>
                                  </a:cubicBezTo>
                                  <a:lnTo>
                                    <a:pt x="5089607" y="2473477"/>
                                  </a:lnTo>
                                  <a:lnTo>
                                    <a:pt x="5089303" y="2473337"/>
                                  </a:lnTo>
                                  <a:cubicBezTo>
                                    <a:pt x="5088505" y="2471340"/>
                                    <a:pt x="5089303" y="2468945"/>
                                    <a:pt x="5091699" y="2468146"/>
                                  </a:cubicBezTo>
                                  <a:lnTo>
                                    <a:pt x="5092507" y="2468158"/>
                                  </a:lnTo>
                                  <a:lnTo>
                                    <a:pt x="5108067" y="2452977"/>
                                  </a:lnTo>
                                  <a:lnTo>
                                    <a:pt x="5108458" y="2430641"/>
                                  </a:lnTo>
                                  <a:lnTo>
                                    <a:pt x="5108065" y="2430222"/>
                                  </a:lnTo>
                                  <a:cubicBezTo>
                                    <a:pt x="5107267" y="2428226"/>
                                    <a:pt x="5108065" y="2425831"/>
                                    <a:pt x="5110460" y="2425032"/>
                                  </a:cubicBezTo>
                                  <a:close/>
                                  <a:moveTo>
                                    <a:pt x="3253220" y="2380073"/>
                                  </a:moveTo>
                                  <a:cubicBezTo>
                                    <a:pt x="3258209" y="2381221"/>
                                    <a:pt x="3262798" y="2384315"/>
                                    <a:pt x="3265794" y="2389106"/>
                                  </a:cubicBezTo>
                                  <a:lnTo>
                                    <a:pt x="3260204" y="2392699"/>
                                  </a:lnTo>
                                  <a:cubicBezTo>
                                    <a:pt x="3256213" y="2386312"/>
                                    <a:pt x="3247827" y="2384315"/>
                                    <a:pt x="3241442" y="2388308"/>
                                  </a:cubicBezTo>
                                  <a:cubicBezTo>
                                    <a:pt x="3235053" y="2392300"/>
                                    <a:pt x="3233459" y="2400683"/>
                                    <a:pt x="3237450" y="2406671"/>
                                  </a:cubicBezTo>
                                  <a:lnTo>
                                    <a:pt x="3231863" y="2410264"/>
                                  </a:lnTo>
                                  <a:cubicBezTo>
                                    <a:pt x="3225874" y="2401082"/>
                                    <a:pt x="3228667" y="2388707"/>
                                    <a:pt x="3238246" y="2382718"/>
                                  </a:cubicBezTo>
                                  <a:cubicBezTo>
                                    <a:pt x="3242839" y="2379724"/>
                                    <a:pt x="3248227" y="2378926"/>
                                    <a:pt x="3253220" y="2380073"/>
                                  </a:cubicBezTo>
                                  <a:close/>
                                  <a:moveTo>
                                    <a:pt x="952343" y="2351680"/>
                                  </a:moveTo>
                                  <a:cubicBezTo>
                                    <a:pt x="948850" y="2351380"/>
                                    <a:pt x="945254" y="2352379"/>
                                    <a:pt x="942459" y="2354774"/>
                                  </a:cubicBezTo>
                                  <a:cubicBezTo>
                                    <a:pt x="936873" y="2359564"/>
                                    <a:pt x="936074" y="2368347"/>
                                    <a:pt x="940864" y="2373936"/>
                                  </a:cubicBezTo>
                                  <a:lnTo>
                                    <a:pt x="948050" y="2382319"/>
                                  </a:lnTo>
                                  <a:lnTo>
                                    <a:pt x="959628" y="2372339"/>
                                  </a:lnTo>
                                  <a:cubicBezTo>
                                    <a:pt x="961225" y="2371141"/>
                                    <a:pt x="963222" y="2371141"/>
                                    <a:pt x="964419" y="2372738"/>
                                  </a:cubicBezTo>
                                  <a:cubicBezTo>
                                    <a:pt x="965617" y="2374335"/>
                                    <a:pt x="965617" y="2376331"/>
                                    <a:pt x="964018" y="2377528"/>
                                  </a:cubicBezTo>
                                  <a:lnTo>
                                    <a:pt x="952443" y="2387508"/>
                                  </a:lnTo>
                                  <a:lnTo>
                                    <a:pt x="960825" y="2397488"/>
                                  </a:lnTo>
                                  <a:cubicBezTo>
                                    <a:pt x="961225" y="2397888"/>
                                    <a:pt x="962022" y="2397888"/>
                                    <a:pt x="962821" y="2397488"/>
                                  </a:cubicBezTo>
                                  <a:lnTo>
                                    <a:pt x="986773" y="2377528"/>
                                  </a:lnTo>
                                  <a:cubicBezTo>
                                    <a:pt x="992361" y="2372738"/>
                                    <a:pt x="993160" y="2364355"/>
                                    <a:pt x="987971" y="2358367"/>
                                  </a:cubicBezTo>
                                  <a:cubicBezTo>
                                    <a:pt x="983181" y="2352778"/>
                                    <a:pt x="974398" y="2351980"/>
                                    <a:pt x="968809" y="2356770"/>
                                  </a:cubicBezTo>
                                  <a:lnTo>
                                    <a:pt x="967612" y="2357968"/>
                                  </a:lnTo>
                                  <a:cubicBezTo>
                                    <a:pt x="966813" y="2358367"/>
                                    <a:pt x="966015" y="2358766"/>
                                    <a:pt x="965218" y="2358766"/>
                                  </a:cubicBezTo>
                                  <a:cubicBezTo>
                                    <a:pt x="964018" y="2358766"/>
                                    <a:pt x="963222" y="2358367"/>
                                    <a:pt x="962821" y="2357568"/>
                                  </a:cubicBezTo>
                                  <a:lnTo>
                                    <a:pt x="961623" y="2356371"/>
                                  </a:lnTo>
                                  <a:cubicBezTo>
                                    <a:pt x="959229" y="2353576"/>
                                    <a:pt x="955835" y="2351979"/>
                                    <a:pt x="952343" y="2351680"/>
                                  </a:cubicBezTo>
                                  <a:close/>
                                  <a:moveTo>
                                    <a:pt x="992760" y="2332019"/>
                                  </a:moveTo>
                                  <a:lnTo>
                                    <a:pt x="1007532" y="2333216"/>
                                  </a:lnTo>
                                  <a:cubicBezTo>
                                    <a:pt x="1009528" y="2333615"/>
                                    <a:pt x="1010724" y="2335212"/>
                                    <a:pt x="1011524" y="2337208"/>
                                  </a:cubicBezTo>
                                  <a:lnTo>
                                    <a:pt x="1010325" y="2351980"/>
                                  </a:lnTo>
                                  <a:cubicBezTo>
                                    <a:pt x="1010325" y="2353976"/>
                                    <a:pt x="1008729" y="2355173"/>
                                    <a:pt x="1006734" y="2355173"/>
                                  </a:cubicBezTo>
                                  <a:cubicBezTo>
                                    <a:pt x="1004738" y="2355173"/>
                                    <a:pt x="1003541" y="2353576"/>
                                    <a:pt x="1003541" y="2351580"/>
                                  </a:cubicBezTo>
                                  <a:lnTo>
                                    <a:pt x="1003940" y="2344793"/>
                                  </a:lnTo>
                                  <a:lnTo>
                                    <a:pt x="993160" y="2353976"/>
                                  </a:lnTo>
                                  <a:lnTo>
                                    <a:pt x="993559" y="2354375"/>
                                  </a:lnTo>
                                  <a:cubicBezTo>
                                    <a:pt x="1000744" y="2363157"/>
                                    <a:pt x="999547" y="2375932"/>
                                    <a:pt x="991164" y="2383117"/>
                                  </a:cubicBezTo>
                                  <a:lnTo>
                                    <a:pt x="967612" y="2403077"/>
                                  </a:lnTo>
                                  <a:cubicBezTo>
                                    <a:pt x="966015" y="2404674"/>
                                    <a:pt x="963621" y="2405073"/>
                                    <a:pt x="961623" y="2405073"/>
                                  </a:cubicBezTo>
                                  <a:cubicBezTo>
                                    <a:pt x="959628" y="2405073"/>
                                    <a:pt x="957632" y="2403876"/>
                                    <a:pt x="956036" y="2402279"/>
                                  </a:cubicBezTo>
                                  <a:lnTo>
                                    <a:pt x="947651" y="2392299"/>
                                  </a:lnTo>
                                  <a:lnTo>
                                    <a:pt x="938469" y="2400283"/>
                                  </a:lnTo>
                                  <a:lnTo>
                                    <a:pt x="938070" y="2407468"/>
                                  </a:lnTo>
                                  <a:cubicBezTo>
                                    <a:pt x="938070" y="2409464"/>
                                    <a:pt x="936473" y="2410662"/>
                                    <a:pt x="934477" y="2410662"/>
                                  </a:cubicBezTo>
                                  <a:cubicBezTo>
                                    <a:pt x="932481" y="2410662"/>
                                    <a:pt x="931284" y="2409065"/>
                                    <a:pt x="931284" y="2407069"/>
                                  </a:cubicBezTo>
                                  <a:lnTo>
                                    <a:pt x="931683" y="2401880"/>
                                  </a:lnTo>
                                  <a:lnTo>
                                    <a:pt x="926493" y="2401480"/>
                                  </a:lnTo>
                                  <a:cubicBezTo>
                                    <a:pt x="924498" y="2401480"/>
                                    <a:pt x="923301" y="2399884"/>
                                    <a:pt x="923301" y="2397888"/>
                                  </a:cubicBezTo>
                                  <a:cubicBezTo>
                                    <a:pt x="923301" y="2395892"/>
                                    <a:pt x="924898" y="2394694"/>
                                    <a:pt x="926894" y="2394694"/>
                                  </a:cubicBezTo>
                                  <a:lnTo>
                                    <a:pt x="934079" y="2395093"/>
                                  </a:lnTo>
                                  <a:lnTo>
                                    <a:pt x="943258" y="2387109"/>
                                  </a:lnTo>
                                  <a:lnTo>
                                    <a:pt x="935675" y="2378327"/>
                                  </a:lnTo>
                                  <a:cubicBezTo>
                                    <a:pt x="928490" y="2369544"/>
                                    <a:pt x="929688" y="2356770"/>
                                    <a:pt x="938070" y="2349583"/>
                                  </a:cubicBezTo>
                                  <a:cubicBezTo>
                                    <a:pt x="946052" y="2342398"/>
                                    <a:pt x="958031" y="2343196"/>
                                    <a:pt x="965617" y="2350781"/>
                                  </a:cubicBezTo>
                                  <a:cubicBezTo>
                                    <a:pt x="972004" y="2345991"/>
                                    <a:pt x="980386" y="2345591"/>
                                    <a:pt x="987173" y="2349184"/>
                                  </a:cubicBezTo>
                                  <a:lnTo>
                                    <a:pt x="999148" y="2339204"/>
                                  </a:lnTo>
                                  <a:lnTo>
                                    <a:pt x="992361" y="2338805"/>
                                  </a:lnTo>
                                  <a:cubicBezTo>
                                    <a:pt x="990366" y="2338805"/>
                                    <a:pt x="989169" y="2337208"/>
                                    <a:pt x="989169" y="2335212"/>
                                  </a:cubicBezTo>
                                  <a:cubicBezTo>
                                    <a:pt x="989169" y="2333216"/>
                                    <a:pt x="990764" y="2332019"/>
                                    <a:pt x="992760" y="2332019"/>
                                  </a:cubicBezTo>
                                  <a:close/>
                                  <a:moveTo>
                                    <a:pt x="2284313" y="2324988"/>
                                  </a:moveTo>
                                  <a:lnTo>
                                    <a:pt x="2284160" y="2332021"/>
                                  </a:lnTo>
                                  <a:lnTo>
                                    <a:pt x="2278207" y="2337798"/>
                                  </a:lnTo>
                                  <a:lnTo>
                                    <a:pt x="2286654" y="2337958"/>
                                  </a:lnTo>
                                  <a:lnTo>
                                    <a:pt x="2292366" y="2343735"/>
                                  </a:lnTo>
                                  <a:lnTo>
                                    <a:pt x="2292542" y="2335613"/>
                                  </a:lnTo>
                                  <a:lnTo>
                                    <a:pt x="2297368" y="2330786"/>
                                  </a:lnTo>
                                  <a:lnTo>
                                    <a:pt x="2289749" y="2330423"/>
                                  </a:lnTo>
                                  <a:close/>
                                  <a:moveTo>
                                    <a:pt x="2279370" y="2311261"/>
                                  </a:moveTo>
                                  <a:cubicBezTo>
                                    <a:pt x="2281366" y="2310463"/>
                                    <a:pt x="2283761" y="2311261"/>
                                    <a:pt x="2284559" y="2313656"/>
                                  </a:cubicBezTo>
                                  <a:lnTo>
                                    <a:pt x="2284534" y="2314829"/>
                                  </a:lnTo>
                                  <a:lnTo>
                                    <a:pt x="2292942" y="2323238"/>
                                  </a:lnTo>
                                  <a:lnTo>
                                    <a:pt x="2304917" y="2323238"/>
                                  </a:lnTo>
                                  <a:lnTo>
                                    <a:pt x="2305717" y="2322438"/>
                                  </a:lnTo>
                                  <a:cubicBezTo>
                                    <a:pt x="2307713" y="2321640"/>
                                    <a:pt x="2310109" y="2322438"/>
                                    <a:pt x="2310907" y="2324834"/>
                                  </a:cubicBezTo>
                                  <a:cubicBezTo>
                                    <a:pt x="2311705" y="2326830"/>
                                    <a:pt x="2310907" y="2329225"/>
                                    <a:pt x="2308511" y="2330024"/>
                                  </a:cubicBezTo>
                                  <a:lnTo>
                                    <a:pt x="2308455" y="2330080"/>
                                  </a:lnTo>
                                  <a:lnTo>
                                    <a:pt x="2308112" y="2330823"/>
                                  </a:lnTo>
                                  <a:lnTo>
                                    <a:pt x="2307578" y="2330957"/>
                                  </a:lnTo>
                                  <a:lnTo>
                                    <a:pt x="2299728" y="2338807"/>
                                  </a:lnTo>
                                  <a:lnTo>
                                    <a:pt x="2299728" y="2351182"/>
                                  </a:lnTo>
                                  <a:lnTo>
                                    <a:pt x="2299729" y="2351182"/>
                                  </a:lnTo>
                                  <a:cubicBezTo>
                                    <a:pt x="2300527" y="2353178"/>
                                    <a:pt x="2299330" y="2355573"/>
                                    <a:pt x="2296935" y="2356771"/>
                                  </a:cubicBezTo>
                                  <a:cubicBezTo>
                                    <a:pt x="2294939" y="2357569"/>
                                    <a:pt x="2292943" y="2356372"/>
                                    <a:pt x="2292144" y="2354376"/>
                                  </a:cubicBezTo>
                                  <a:cubicBezTo>
                                    <a:pt x="2288951" y="2345993"/>
                                    <a:pt x="2279369" y="2342001"/>
                                    <a:pt x="2270986" y="2345194"/>
                                  </a:cubicBezTo>
                                  <a:lnTo>
                                    <a:pt x="2270715" y="2345069"/>
                                  </a:lnTo>
                                  <a:lnTo>
                                    <a:pt x="2270586" y="2345194"/>
                                  </a:lnTo>
                                  <a:cubicBezTo>
                                    <a:pt x="2268590" y="2345993"/>
                                    <a:pt x="2266594" y="2344795"/>
                                    <a:pt x="2265796" y="2342799"/>
                                  </a:cubicBezTo>
                                  <a:lnTo>
                                    <a:pt x="2265796" y="2342799"/>
                                  </a:lnTo>
                                  <a:lnTo>
                                    <a:pt x="2265796" y="2342799"/>
                                  </a:lnTo>
                                  <a:cubicBezTo>
                                    <a:pt x="2264998" y="2340803"/>
                                    <a:pt x="2265796" y="2338407"/>
                                    <a:pt x="2268191" y="2337608"/>
                                  </a:cubicBezTo>
                                  <a:lnTo>
                                    <a:pt x="2268192" y="2337608"/>
                                  </a:lnTo>
                                  <a:lnTo>
                                    <a:pt x="2276975" y="2328827"/>
                                  </a:lnTo>
                                  <a:lnTo>
                                    <a:pt x="2276975" y="2317651"/>
                                  </a:lnTo>
                                  <a:lnTo>
                                    <a:pt x="2276574" y="2317250"/>
                                  </a:lnTo>
                                  <a:cubicBezTo>
                                    <a:pt x="2275776" y="2315253"/>
                                    <a:pt x="2276574" y="2312858"/>
                                    <a:pt x="2278969" y="2312059"/>
                                  </a:cubicBezTo>
                                  <a:lnTo>
                                    <a:pt x="2278996" y="2312072"/>
                                  </a:lnTo>
                                  <a:close/>
                                  <a:moveTo>
                                    <a:pt x="2217739" y="2301229"/>
                                  </a:moveTo>
                                  <a:lnTo>
                                    <a:pt x="2217494" y="2318847"/>
                                  </a:lnTo>
                                  <a:lnTo>
                                    <a:pt x="2204650" y="2330977"/>
                                  </a:lnTo>
                                  <a:lnTo>
                                    <a:pt x="2222284" y="2331221"/>
                                  </a:lnTo>
                                  <a:lnTo>
                                    <a:pt x="2234810" y="2344248"/>
                                  </a:lnTo>
                                  <a:lnTo>
                                    <a:pt x="2235058" y="2326431"/>
                                  </a:lnTo>
                                  <a:lnTo>
                                    <a:pt x="2247716" y="2314260"/>
                                  </a:lnTo>
                                  <a:lnTo>
                                    <a:pt x="2228671" y="2312859"/>
                                  </a:lnTo>
                                  <a:close/>
                                  <a:moveTo>
                                    <a:pt x="2212302" y="2287708"/>
                                  </a:moveTo>
                                  <a:lnTo>
                                    <a:pt x="2212633" y="2287861"/>
                                  </a:lnTo>
                                  <a:lnTo>
                                    <a:pt x="2212704" y="2287708"/>
                                  </a:lnTo>
                                  <a:cubicBezTo>
                                    <a:pt x="2214700" y="2286910"/>
                                    <a:pt x="2217095" y="2287708"/>
                                    <a:pt x="2217894" y="2290103"/>
                                  </a:cubicBezTo>
                                  <a:lnTo>
                                    <a:pt x="2217888" y="2290512"/>
                                  </a:lnTo>
                                  <a:lnTo>
                                    <a:pt x="2233212" y="2306372"/>
                                  </a:lnTo>
                                  <a:lnTo>
                                    <a:pt x="2255816" y="2306472"/>
                                  </a:lnTo>
                                  <a:lnTo>
                                    <a:pt x="2255817" y="2306470"/>
                                  </a:lnTo>
                                  <a:cubicBezTo>
                                    <a:pt x="2257813" y="2305672"/>
                                    <a:pt x="2260208" y="2306470"/>
                                    <a:pt x="2261007" y="2308866"/>
                                  </a:cubicBezTo>
                                  <a:lnTo>
                                    <a:pt x="2261007" y="2308867"/>
                                  </a:lnTo>
                                  <a:lnTo>
                                    <a:pt x="2261008" y="2308867"/>
                                  </a:lnTo>
                                  <a:cubicBezTo>
                                    <a:pt x="2261806" y="2310863"/>
                                    <a:pt x="2261008" y="2313258"/>
                                    <a:pt x="2258611" y="2314056"/>
                                  </a:cubicBezTo>
                                  <a:lnTo>
                                    <a:pt x="2258610" y="2314057"/>
                                  </a:lnTo>
                                  <a:lnTo>
                                    <a:pt x="2242244" y="2330024"/>
                                  </a:lnTo>
                                  <a:lnTo>
                                    <a:pt x="2241865" y="2351586"/>
                                  </a:lnTo>
                                  <a:lnTo>
                                    <a:pt x="2242245" y="2351980"/>
                                  </a:lnTo>
                                  <a:cubicBezTo>
                                    <a:pt x="2243043" y="2354375"/>
                                    <a:pt x="2242245" y="2356770"/>
                                    <a:pt x="2239850" y="2357569"/>
                                  </a:cubicBezTo>
                                  <a:lnTo>
                                    <a:pt x="2239529" y="2357409"/>
                                  </a:lnTo>
                                  <a:lnTo>
                                    <a:pt x="2239449" y="2357569"/>
                                  </a:lnTo>
                                  <a:cubicBezTo>
                                    <a:pt x="2237453" y="2358367"/>
                                    <a:pt x="2235457" y="2357170"/>
                                    <a:pt x="2234658" y="2355174"/>
                                  </a:cubicBezTo>
                                  <a:lnTo>
                                    <a:pt x="2234664" y="2354769"/>
                                  </a:lnTo>
                                  <a:lnTo>
                                    <a:pt x="2219090" y="2338807"/>
                                  </a:lnTo>
                                  <a:lnTo>
                                    <a:pt x="2196775" y="2338415"/>
                                  </a:lnTo>
                                  <a:lnTo>
                                    <a:pt x="2195937" y="2339206"/>
                                  </a:lnTo>
                                  <a:cubicBezTo>
                                    <a:pt x="2193941" y="2340004"/>
                                    <a:pt x="2191944" y="2338807"/>
                                    <a:pt x="2191146" y="2336811"/>
                                  </a:cubicBezTo>
                                  <a:lnTo>
                                    <a:pt x="2191450" y="2336152"/>
                                  </a:lnTo>
                                  <a:lnTo>
                                    <a:pt x="2191145" y="2336012"/>
                                  </a:lnTo>
                                  <a:cubicBezTo>
                                    <a:pt x="2190347" y="2334015"/>
                                    <a:pt x="2191145" y="2331620"/>
                                    <a:pt x="2193540" y="2330822"/>
                                  </a:cubicBezTo>
                                  <a:lnTo>
                                    <a:pt x="2194348" y="2330834"/>
                                  </a:lnTo>
                                  <a:lnTo>
                                    <a:pt x="2209910" y="2315653"/>
                                  </a:lnTo>
                                  <a:lnTo>
                                    <a:pt x="2210301" y="2293317"/>
                                  </a:lnTo>
                                  <a:lnTo>
                                    <a:pt x="2209908" y="2292898"/>
                                  </a:lnTo>
                                  <a:cubicBezTo>
                                    <a:pt x="2209109" y="2290902"/>
                                    <a:pt x="2209908" y="2288507"/>
                                    <a:pt x="2212302" y="2287708"/>
                                  </a:cubicBezTo>
                                  <a:close/>
                                  <a:moveTo>
                                    <a:pt x="4745893" y="2270643"/>
                                  </a:moveTo>
                                  <a:cubicBezTo>
                                    <a:pt x="4742400" y="2270343"/>
                                    <a:pt x="4738807" y="2271342"/>
                                    <a:pt x="4736012" y="2273737"/>
                                  </a:cubicBezTo>
                                  <a:cubicBezTo>
                                    <a:pt x="4730424" y="2278527"/>
                                    <a:pt x="4729625" y="2287310"/>
                                    <a:pt x="4734416" y="2292899"/>
                                  </a:cubicBezTo>
                                  <a:lnTo>
                                    <a:pt x="4741602" y="2301282"/>
                                  </a:lnTo>
                                  <a:lnTo>
                                    <a:pt x="4753179" y="2291302"/>
                                  </a:lnTo>
                                  <a:cubicBezTo>
                                    <a:pt x="4754776" y="2290104"/>
                                    <a:pt x="4756772" y="2290104"/>
                                    <a:pt x="4757969" y="2291701"/>
                                  </a:cubicBezTo>
                                  <a:cubicBezTo>
                                    <a:pt x="4759167" y="2293298"/>
                                    <a:pt x="4759167" y="2295294"/>
                                    <a:pt x="4757570" y="2296491"/>
                                  </a:cubicBezTo>
                                  <a:lnTo>
                                    <a:pt x="4745993" y="2306471"/>
                                  </a:lnTo>
                                  <a:lnTo>
                                    <a:pt x="4754376" y="2316451"/>
                                  </a:lnTo>
                                  <a:cubicBezTo>
                                    <a:pt x="4754776" y="2316851"/>
                                    <a:pt x="4755574" y="2316851"/>
                                    <a:pt x="4756372" y="2316451"/>
                                  </a:cubicBezTo>
                                  <a:lnTo>
                                    <a:pt x="4780324" y="2296491"/>
                                  </a:lnTo>
                                  <a:cubicBezTo>
                                    <a:pt x="4785913" y="2291701"/>
                                    <a:pt x="4786711" y="2282919"/>
                                    <a:pt x="4781522" y="2277330"/>
                                  </a:cubicBezTo>
                                  <a:cubicBezTo>
                                    <a:pt x="4776732" y="2271741"/>
                                    <a:pt x="4767949" y="2270943"/>
                                    <a:pt x="4762360" y="2275733"/>
                                  </a:cubicBezTo>
                                  <a:lnTo>
                                    <a:pt x="4761163" y="2276931"/>
                                  </a:lnTo>
                                  <a:cubicBezTo>
                                    <a:pt x="4760364" y="2277330"/>
                                    <a:pt x="4759566" y="2277729"/>
                                    <a:pt x="4758768" y="2277729"/>
                                  </a:cubicBezTo>
                                  <a:cubicBezTo>
                                    <a:pt x="4757570" y="2277729"/>
                                    <a:pt x="4756772" y="2277330"/>
                                    <a:pt x="4756372" y="2276531"/>
                                  </a:cubicBezTo>
                                  <a:lnTo>
                                    <a:pt x="4755175" y="2275334"/>
                                  </a:lnTo>
                                  <a:cubicBezTo>
                                    <a:pt x="4752779" y="2272539"/>
                                    <a:pt x="4749386" y="2270942"/>
                                    <a:pt x="4745893" y="2270643"/>
                                  </a:cubicBezTo>
                                  <a:close/>
                                  <a:moveTo>
                                    <a:pt x="4786711" y="2250982"/>
                                  </a:moveTo>
                                  <a:lnTo>
                                    <a:pt x="4801482" y="2252179"/>
                                  </a:lnTo>
                                  <a:cubicBezTo>
                                    <a:pt x="4803079" y="2252179"/>
                                    <a:pt x="4804675" y="2253776"/>
                                    <a:pt x="4805474" y="2256171"/>
                                  </a:cubicBezTo>
                                  <a:lnTo>
                                    <a:pt x="4804276" y="2270943"/>
                                  </a:lnTo>
                                  <a:cubicBezTo>
                                    <a:pt x="4804276" y="2272939"/>
                                    <a:pt x="4802679" y="2274136"/>
                                    <a:pt x="4800683" y="2274136"/>
                                  </a:cubicBezTo>
                                  <a:cubicBezTo>
                                    <a:pt x="4798687" y="2274136"/>
                                    <a:pt x="4797490" y="2272539"/>
                                    <a:pt x="4797490" y="2270543"/>
                                  </a:cubicBezTo>
                                  <a:lnTo>
                                    <a:pt x="4797889" y="2263756"/>
                                  </a:lnTo>
                                  <a:lnTo>
                                    <a:pt x="4787111" y="2272939"/>
                                  </a:lnTo>
                                  <a:lnTo>
                                    <a:pt x="4787510" y="2273338"/>
                                  </a:lnTo>
                                  <a:cubicBezTo>
                                    <a:pt x="4794695" y="2282120"/>
                                    <a:pt x="4793498" y="2294895"/>
                                    <a:pt x="4785115" y="2302080"/>
                                  </a:cubicBezTo>
                                  <a:lnTo>
                                    <a:pt x="4761562" y="2322040"/>
                                  </a:lnTo>
                                  <a:cubicBezTo>
                                    <a:pt x="4759965" y="2323637"/>
                                    <a:pt x="4757570" y="2324036"/>
                                    <a:pt x="4755574" y="2324036"/>
                                  </a:cubicBezTo>
                                  <a:cubicBezTo>
                                    <a:pt x="4753578" y="2324036"/>
                                    <a:pt x="4751582" y="2322839"/>
                                    <a:pt x="4749985" y="2321242"/>
                                  </a:cubicBezTo>
                                  <a:lnTo>
                                    <a:pt x="4741602" y="2311262"/>
                                  </a:lnTo>
                                  <a:lnTo>
                                    <a:pt x="4732420" y="2319246"/>
                                  </a:lnTo>
                                  <a:lnTo>
                                    <a:pt x="4732020" y="2326431"/>
                                  </a:lnTo>
                                  <a:cubicBezTo>
                                    <a:pt x="4732020" y="2328427"/>
                                    <a:pt x="4730424" y="2329625"/>
                                    <a:pt x="4728428" y="2329625"/>
                                  </a:cubicBezTo>
                                  <a:cubicBezTo>
                                    <a:pt x="4726432" y="2329625"/>
                                    <a:pt x="4725234" y="2328028"/>
                                    <a:pt x="4725234" y="2326032"/>
                                  </a:cubicBezTo>
                                  <a:lnTo>
                                    <a:pt x="4725633" y="2320843"/>
                                  </a:lnTo>
                                  <a:lnTo>
                                    <a:pt x="4720444" y="2320443"/>
                                  </a:lnTo>
                                  <a:cubicBezTo>
                                    <a:pt x="4718448" y="2320443"/>
                                    <a:pt x="4717250" y="2318847"/>
                                    <a:pt x="4717250" y="2316851"/>
                                  </a:cubicBezTo>
                                  <a:cubicBezTo>
                                    <a:pt x="4717250" y="2314855"/>
                                    <a:pt x="4718847" y="2313657"/>
                                    <a:pt x="4720843" y="2313657"/>
                                  </a:cubicBezTo>
                                  <a:lnTo>
                                    <a:pt x="4728028" y="2314056"/>
                                  </a:lnTo>
                                  <a:lnTo>
                                    <a:pt x="4737210" y="2306072"/>
                                  </a:lnTo>
                                  <a:lnTo>
                                    <a:pt x="4729625" y="2297290"/>
                                  </a:lnTo>
                                  <a:cubicBezTo>
                                    <a:pt x="4722440" y="2288507"/>
                                    <a:pt x="4723637" y="2275733"/>
                                    <a:pt x="4732020" y="2268546"/>
                                  </a:cubicBezTo>
                                  <a:cubicBezTo>
                                    <a:pt x="4740005" y="2261361"/>
                                    <a:pt x="4751981" y="2262159"/>
                                    <a:pt x="4759566" y="2269744"/>
                                  </a:cubicBezTo>
                                  <a:cubicBezTo>
                                    <a:pt x="4765953" y="2264954"/>
                                    <a:pt x="4774336" y="2264554"/>
                                    <a:pt x="4781123" y="2268147"/>
                                  </a:cubicBezTo>
                                  <a:lnTo>
                                    <a:pt x="4793099" y="2258167"/>
                                  </a:lnTo>
                                  <a:lnTo>
                                    <a:pt x="4786312" y="2257768"/>
                                  </a:lnTo>
                                  <a:cubicBezTo>
                                    <a:pt x="4784316" y="2257768"/>
                                    <a:pt x="4783119" y="2256171"/>
                                    <a:pt x="4783119" y="2254175"/>
                                  </a:cubicBezTo>
                                  <a:cubicBezTo>
                                    <a:pt x="4783119" y="2252179"/>
                                    <a:pt x="4784715" y="2250982"/>
                                    <a:pt x="4786711" y="2250982"/>
                                  </a:cubicBezTo>
                                  <a:close/>
                                  <a:moveTo>
                                    <a:pt x="7030807" y="2246741"/>
                                  </a:moveTo>
                                  <a:cubicBezTo>
                                    <a:pt x="7035797" y="2247888"/>
                                    <a:pt x="7040388" y="2250982"/>
                                    <a:pt x="7043382" y="2255773"/>
                                  </a:cubicBezTo>
                                  <a:lnTo>
                                    <a:pt x="7037793" y="2259366"/>
                                  </a:lnTo>
                                  <a:cubicBezTo>
                                    <a:pt x="7033801" y="2252979"/>
                                    <a:pt x="7025418" y="2250982"/>
                                    <a:pt x="7019031" y="2254975"/>
                                  </a:cubicBezTo>
                                  <a:cubicBezTo>
                                    <a:pt x="7012643" y="2258967"/>
                                    <a:pt x="7010647" y="2267350"/>
                                    <a:pt x="7015039" y="2273338"/>
                                  </a:cubicBezTo>
                                  <a:lnTo>
                                    <a:pt x="7009449" y="2276931"/>
                                  </a:lnTo>
                                  <a:cubicBezTo>
                                    <a:pt x="7003461" y="2267749"/>
                                    <a:pt x="7006256" y="2255374"/>
                                    <a:pt x="7015837" y="2249385"/>
                                  </a:cubicBezTo>
                                  <a:cubicBezTo>
                                    <a:pt x="7020428" y="2246391"/>
                                    <a:pt x="7025817" y="2245593"/>
                                    <a:pt x="7030807" y="2246741"/>
                                  </a:cubicBezTo>
                                  <a:close/>
                                  <a:moveTo>
                                    <a:pt x="311525" y="2207619"/>
                                  </a:moveTo>
                                  <a:cubicBezTo>
                                    <a:pt x="316515" y="2208767"/>
                                    <a:pt x="321106" y="2211861"/>
                                    <a:pt x="324100" y="2216652"/>
                                  </a:cubicBezTo>
                                  <a:lnTo>
                                    <a:pt x="318511" y="2220245"/>
                                  </a:lnTo>
                                  <a:cubicBezTo>
                                    <a:pt x="314519" y="2213858"/>
                                    <a:pt x="306135" y="2211861"/>
                                    <a:pt x="299748" y="2215854"/>
                                  </a:cubicBezTo>
                                  <a:cubicBezTo>
                                    <a:pt x="293760" y="2219846"/>
                                    <a:pt x="291764" y="2228229"/>
                                    <a:pt x="295756" y="2234217"/>
                                  </a:cubicBezTo>
                                  <a:lnTo>
                                    <a:pt x="290167" y="2237809"/>
                                  </a:lnTo>
                                  <a:cubicBezTo>
                                    <a:pt x="284179" y="2228628"/>
                                    <a:pt x="286973" y="2216253"/>
                                    <a:pt x="296554" y="2210264"/>
                                  </a:cubicBezTo>
                                  <a:cubicBezTo>
                                    <a:pt x="301145" y="2207270"/>
                                    <a:pt x="306535" y="2206472"/>
                                    <a:pt x="311525" y="2207619"/>
                                  </a:cubicBezTo>
                                  <a:close/>
                                  <a:moveTo>
                                    <a:pt x="6061915" y="2191266"/>
                                  </a:moveTo>
                                  <a:lnTo>
                                    <a:pt x="6061753" y="2198687"/>
                                  </a:lnTo>
                                  <a:lnTo>
                                    <a:pt x="6056203" y="2204074"/>
                                  </a:lnTo>
                                  <a:lnTo>
                                    <a:pt x="6064248" y="2204226"/>
                                  </a:lnTo>
                                  <a:lnTo>
                                    <a:pt x="6069958" y="2210003"/>
                                  </a:lnTo>
                                  <a:lnTo>
                                    <a:pt x="6070135" y="2201882"/>
                                  </a:lnTo>
                                  <a:lnTo>
                                    <a:pt x="6074962" y="2197055"/>
                                  </a:lnTo>
                                  <a:lnTo>
                                    <a:pt x="6067341" y="2196691"/>
                                  </a:lnTo>
                                  <a:close/>
                                  <a:moveTo>
                                    <a:pt x="6056962" y="2177928"/>
                                  </a:moveTo>
                                  <a:cubicBezTo>
                                    <a:pt x="6058958" y="2177130"/>
                                    <a:pt x="6061353" y="2177928"/>
                                    <a:pt x="6062152" y="2180323"/>
                                  </a:cubicBezTo>
                                  <a:lnTo>
                                    <a:pt x="6062135" y="2181106"/>
                                  </a:lnTo>
                                  <a:lnTo>
                                    <a:pt x="6070534" y="2189506"/>
                                  </a:lnTo>
                                  <a:lnTo>
                                    <a:pt x="6082511" y="2189506"/>
                                  </a:lnTo>
                                  <a:lnTo>
                                    <a:pt x="6083309" y="2188707"/>
                                  </a:lnTo>
                                  <a:cubicBezTo>
                                    <a:pt x="6085305" y="2187909"/>
                                    <a:pt x="6087700" y="2188707"/>
                                    <a:pt x="6088499" y="2191103"/>
                                  </a:cubicBezTo>
                                  <a:cubicBezTo>
                                    <a:pt x="6089297" y="2193099"/>
                                    <a:pt x="6088499" y="2195494"/>
                                    <a:pt x="6086104" y="2196293"/>
                                  </a:cubicBezTo>
                                  <a:lnTo>
                                    <a:pt x="6086046" y="2196351"/>
                                  </a:lnTo>
                                  <a:lnTo>
                                    <a:pt x="6085704" y="2197091"/>
                                  </a:lnTo>
                                  <a:lnTo>
                                    <a:pt x="6085173" y="2197224"/>
                                  </a:lnTo>
                                  <a:lnTo>
                                    <a:pt x="6077321" y="2205076"/>
                                  </a:lnTo>
                                  <a:lnTo>
                                    <a:pt x="6077321" y="2217450"/>
                                  </a:lnTo>
                                  <a:lnTo>
                                    <a:pt x="6077321" y="2217450"/>
                                  </a:lnTo>
                                  <a:lnTo>
                                    <a:pt x="6077321" y="2217451"/>
                                  </a:lnTo>
                                  <a:lnTo>
                                    <a:pt x="6077320" y="2217453"/>
                                  </a:lnTo>
                                  <a:lnTo>
                                    <a:pt x="6074527" y="2223039"/>
                                  </a:lnTo>
                                  <a:cubicBezTo>
                                    <a:pt x="6072531" y="2223837"/>
                                    <a:pt x="6070535" y="2222640"/>
                                    <a:pt x="6069737" y="2220644"/>
                                  </a:cubicBezTo>
                                  <a:cubicBezTo>
                                    <a:pt x="6068140" y="2216453"/>
                                    <a:pt x="6064946" y="2213359"/>
                                    <a:pt x="6061104" y="2211712"/>
                                  </a:cubicBezTo>
                                  <a:lnTo>
                                    <a:pt x="6048591" y="2211462"/>
                                  </a:lnTo>
                                  <a:lnTo>
                                    <a:pt x="6048180" y="2211861"/>
                                  </a:lnTo>
                                  <a:cubicBezTo>
                                    <a:pt x="6046183" y="2212659"/>
                                    <a:pt x="6044187" y="2211462"/>
                                    <a:pt x="6043388" y="2209466"/>
                                  </a:cubicBezTo>
                                  <a:lnTo>
                                    <a:pt x="6043540" y="2209137"/>
                                  </a:lnTo>
                                  <a:lnTo>
                                    <a:pt x="6043388" y="2209067"/>
                                  </a:lnTo>
                                  <a:cubicBezTo>
                                    <a:pt x="6042590" y="2207071"/>
                                    <a:pt x="6043388" y="2204675"/>
                                    <a:pt x="6045784" y="2203876"/>
                                  </a:cubicBezTo>
                                  <a:lnTo>
                                    <a:pt x="6046177" y="2203884"/>
                                  </a:lnTo>
                                  <a:lnTo>
                                    <a:pt x="6054567" y="2195494"/>
                                  </a:lnTo>
                                  <a:lnTo>
                                    <a:pt x="6054567" y="2183918"/>
                                  </a:lnTo>
                                  <a:lnTo>
                                    <a:pt x="6054166" y="2183518"/>
                                  </a:lnTo>
                                  <a:cubicBezTo>
                                    <a:pt x="6053368" y="2181521"/>
                                    <a:pt x="6054166" y="2179126"/>
                                    <a:pt x="6056561" y="2178327"/>
                                  </a:cubicBezTo>
                                  <a:lnTo>
                                    <a:pt x="6056740" y="2178410"/>
                                  </a:lnTo>
                                  <a:close/>
                                  <a:moveTo>
                                    <a:pt x="5995325" y="2167891"/>
                                  </a:moveTo>
                                  <a:lnTo>
                                    <a:pt x="5995086" y="2185115"/>
                                  </a:lnTo>
                                  <a:lnTo>
                                    <a:pt x="5981825" y="2197639"/>
                                  </a:lnTo>
                                  <a:lnTo>
                                    <a:pt x="5999877" y="2197889"/>
                                  </a:lnTo>
                                  <a:lnTo>
                                    <a:pt x="6012403" y="2210917"/>
                                  </a:lnTo>
                                  <a:lnTo>
                                    <a:pt x="6012650" y="2193099"/>
                                  </a:lnTo>
                                  <a:lnTo>
                                    <a:pt x="6025308" y="2180928"/>
                                  </a:lnTo>
                                  <a:lnTo>
                                    <a:pt x="6006263" y="2179527"/>
                                  </a:lnTo>
                                  <a:close/>
                                  <a:moveTo>
                                    <a:pt x="5990296" y="2153976"/>
                                  </a:moveTo>
                                  <a:cubicBezTo>
                                    <a:pt x="5992292" y="2153178"/>
                                    <a:pt x="5994687" y="2153976"/>
                                    <a:pt x="5995485" y="2156371"/>
                                  </a:cubicBezTo>
                                  <a:lnTo>
                                    <a:pt x="5995474" y="2157174"/>
                                  </a:lnTo>
                                  <a:lnTo>
                                    <a:pt x="6010804" y="2173040"/>
                                  </a:lnTo>
                                  <a:lnTo>
                                    <a:pt x="6033408" y="2173140"/>
                                  </a:lnTo>
                                  <a:lnTo>
                                    <a:pt x="6033409" y="2173138"/>
                                  </a:lnTo>
                                  <a:cubicBezTo>
                                    <a:pt x="6035405" y="2172340"/>
                                    <a:pt x="6037800" y="2173138"/>
                                    <a:pt x="6038599" y="2175533"/>
                                  </a:cubicBezTo>
                                  <a:lnTo>
                                    <a:pt x="6038598" y="2175535"/>
                                  </a:lnTo>
                                  <a:lnTo>
                                    <a:pt x="6038599" y="2175535"/>
                                  </a:lnTo>
                                  <a:cubicBezTo>
                                    <a:pt x="6039397" y="2177531"/>
                                    <a:pt x="6038599" y="2179926"/>
                                    <a:pt x="6036204" y="2180724"/>
                                  </a:cubicBezTo>
                                  <a:lnTo>
                                    <a:pt x="6036201" y="2180725"/>
                                  </a:lnTo>
                                  <a:lnTo>
                                    <a:pt x="6019836" y="2196692"/>
                                  </a:lnTo>
                                  <a:lnTo>
                                    <a:pt x="6019458" y="2218254"/>
                                  </a:lnTo>
                                  <a:lnTo>
                                    <a:pt x="6019837" y="2218648"/>
                                  </a:lnTo>
                                  <a:cubicBezTo>
                                    <a:pt x="6020635" y="2220644"/>
                                    <a:pt x="6019837" y="2223039"/>
                                    <a:pt x="6017441" y="2224237"/>
                                  </a:cubicBezTo>
                                  <a:lnTo>
                                    <a:pt x="6017122" y="2224078"/>
                                  </a:lnTo>
                                  <a:lnTo>
                                    <a:pt x="6017042" y="2224237"/>
                                  </a:lnTo>
                                  <a:cubicBezTo>
                                    <a:pt x="6015045" y="2225035"/>
                                    <a:pt x="6013049" y="2223837"/>
                                    <a:pt x="6012251" y="2221841"/>
                                  </a:cubicBezTo>
                                  <a:lnTo>
                                    <a:pt x="6012257" y="2221438"/>
                                  </a:lnTo>
                                  <a:lnTo>
                                    <a:pt x="5996683" y="2205475"/>
                                  </a:lnTo>
                                  <a:lnTo>
                                    <a:pt x="5973951" y="2205075"/>
                                  </a:lnTo>
                                  <a:lnTo>
                                    <a:pt x="5973528" y="2205474"/>
                                  </a:lnTo>
                                  <a:cubicBezTo>
                                    <a:pt x="5971532" y="2206272"/>
                                    <a:pt x="5969536" y="2205075"/>
                                    <a:pt x="5968738" y="2203079"/>
                                  </a:cubicBezTo>
                                  <a:lnTo>
                                    <a:pt x="5968890" y="2202750"/>
                                  </a:lnTo>
                                  <a:lnTo>
                                    <a:pt x="5968738" y="2202680"/>
                                  </a:lnTo>
                                  <a:cubicBezTo>
                                    <a:pt x="5967940" y="2200683"/>
                                    <a:pt x="5968738" y="2198288"/>
                                    <a:pt x="5971133" y="2197490"/>
                                  </a:cubicBezTo>
                                  <a:lnTo>
                                    <a:pt x="5971537" y="2197496"/>
                                  </a:lnTo>
                                  <a:lnTo>
                                    <a:pt x="5987501" y="2181921"/>
                                  </a:lnTo>
                                  <a:lnTo>
                                    <a:pt x="5987886" y="2159977"/>
                                  </a:lnTo>
                                  <a:lnTo>
                                    <a:pt x="5987500" y="2159566"/>
                                  </a:lnTo>
                                  <a:cubicBezTo>
                                    <a:pt x="5986702" y="2157570"/>
                                    <a:pt x="5987500" y="2155175"/>
                                    <a:pt x="5989896" y="2154376"/>
                                  </a:cubicBezTo>
                                  <a:lnTo>
                                    <a:pt x="5990073" y="2154458"/>
                                  </a:lnTo>
                                  <a:close/>
                                  <a:moveTo>
                                    <a:pt x="4105479" y="2126183"/>
                                  </a:moveTo>
                                  <a:cubicBezTo>
                                    <a:pt x="4110469" y="2127330"/>
                                    <a:pt x="4115060" y="2130424"/>
                                    <a:pt x="4118054" y="2135215"/>
                                  </a:cubicBezTo>
                                  <a:lnTo>
                                    <a:pt x="4112465" y="2138808"/>
                                  </a:lnTo>
                                  <a:cubicBezTo>
                                    <a:pt x="4108473" y="2132421"/>
                                    <a:pt x="4100090" y="2130424"/>
                                    <a:pt x="4093703" y="2134417"/>
                                  </a:cubicBezTo>
                                  <a:cubicBezTo>
                                    <a:pt x="4087314" y="2138409"/>
                                    <a:pt x="4085318" y="2146792"/>
                                    <a:pt x="4089711" y="2152780"/>
                                  </a:cubicBezTo>
                                  <a:lnTo>
                                    <a:pt x="4084121" y="2156373"/>
                                  </a:lnTo>
                                  <a:cubicBezTo>
                                    <a:pt x="4078133" y="2147191"/>
                                    <a:pt x="4080927" y="2134816"/>
                                    <a:pt x="4090509" y="2128827"/>
                                  </a:cubicBezTo>
                                  <a:cubicBezTo>
                                    <a:pt x="4095100" y="2125833"/>
                                    <a:pt x="4100489" y="2125035"/>
                                    <a:pt x="4105479" y="2126183"/>
                                  </a:cubicBezTo>
                                  <a:close/>
                                  <a:moveTo>
                                    <a:pt x="1831778" y="2081024"/>
                                  </a:moveTo>
                                  <a:cubicBezTo>
                                    <a:pt x="1828284" y="2080724"/>
                                    <a:pt x="1824692" y="2081723"/>
                                    <a:pt x="1821898" y="2084118"/>
                                  </a:cubicBezTo>
                                  <a:cubicBezTo>
                                    <a:pt x="1816309" y="2088908"/>
                                    <a:pt x="1815510" y="2097691"/>
                                    <a:pt x="1820302" y="2103280"/>
                                  </a:cubicBezTo>
                                  <a:lnTo>
                                    <a:pt x="1827486" y="2111663"/>
                                  </a:lnTo>
                                  <a:lnTo>
                                    <a:pt x="1839064" y="2101683"/>
                                  </a:lnTo>
                                  <a:cubicBezTo>
                                    <a:pt x="1840661" y="2100485"/>
                                    <a:pt x="1842657" y="2100485"/>
                                    <a:pt x="1843854" y="2102082"/>
                                  </a:cubicBezTo>
                                  <a:cubicBezTo>
                                    <a:pt x="1845052" y="2103679"/>
                                    <a:pt x="1845052" y="2105675"/>
                                    <a:pt x="1843455" y="2106872"/>
                                  </a:cubicBezTo>
                                  <a:lnTo>
                                    <a:pt x="1831877" y="2116852"/>
                                  </a:lnTo>
                                  <a:lnTo>
                                    <a:pt x="1840261" y="2126832"/>
                                  </a:lnTo>
                                  <a:cubicBezTo>
                                    <a:pt x="1840661" y="2127232"/>
                                    <a:pt x="1841459" y="2127232"/>
                                    <a:pt x="1842257" y="2126832"/>
                                  </a:cubicBezTo>
                                  <a:lnTo>
                                    <a:pt x="1866209" y="2106872"/>
                                  </a:lnTo>
                                  <a:cubicBezTo>
                                    <a:pt x="1871792" y="2102082"/>
                                    <a:pt x="1872591" y="2093300"/>
                                    <a:pt x="1867407" y="2087711"/>
                                  </a:cubicBezTo>
                                  <a:cubicBezTo>
                                    <a:pt x="1862617" y="2082122"/>
                                    <a:pt x="1853833" y="2081324"/>
                                    <a:pt x="1848245" y="2086114"/>
                                  </a:cubicBezTo>
                                  <a:lnTo>
                                    <a:pt x="1847048" y="2087312"/>
                                  </a:lnTo>
                                  <a:cubicBezTo>
                                    <a:pt x="1846248" y="2087711"/>
                                    <a:pt x="1845450" y="2088110"/>
                                    <a:pt x="1844653" y="2088110"/>
                                  </a:cubicBezTo>
                                  <a:cubicBezTo>
                                    <a:pt x="1843854" y="2088110"/>
                                    <a:pt x="1842657" y="2087711"/>
                                    <a:pt x="1842257" y="2086912"/>
                                  </a:cubicBezTo>
                                  <a:lnTo>
                                    <a:pt x="1841060" y="2085715"/>
                                  </a:lnTo>
                                  <a:cubicBezTo>
                                    <a:pt x="1838664" y="2082920"/>
                                    <a:pt x="1835270" y="2081323"/>
                                    <a:pt x="1831778" y="2081024"/>
                                  </a:cubicBezTo>
                                  <a:close/>
                                  <a:moveTo>
                                    <a:pt x="1872191" y="2061363"/>
                                  </a:moveTo>
                                  <a:lnTo>
                                    <a:pt x="1886962" y="2062560"/>
                                  </a:lnTo>
                                  <a:cubicBezTo>
                                    <a:pt x="1888958" y="2062560"/>
                                    <a:pt x="1890155" y="2064157"/>
                                    <a:pt x="1890954" y="2066552"/>
                                  </a:cubicBezTo>
                                  <a:lnTo>
                                    <a:pt x="1889756" y="2081324"/>
                                  </a:lnTo>
                                  <a:cubicBezTo>
                                    <a:pt x="1889756" y="2083320"/>
                                    <a:pt x="1888159" y="2084517"/>
                                    <a:pt x="1886163" y="2084517"/>
                                  </a:cubicBezTo>
                                  <a:cubicBezTo>
                                    <a:pt x="1884167" y="2084517"/>
                                    <a:pt x="1882970" y="2082920"/>
                                    <a:pt x="1882970" y="2080924"/>
                                  </a:cubicBezTo>
                                  <a:lnTo>
                                    <a:pt x="1883369" y="2074137"/>
                                  </a:lnTo>
                                  <a:lnTo>
                                    <a:pt x="1872591" y="2083320"/>
                                  </a:lnTo>
                                  <a:lnTo>
                                    <a:pt x="1872990" y="2083719"/>
                                  </a:lnTo>
                                  <a:cubicBezTo>
                                    <a:pt x="1880175" y="2092501"/>
                                    <a:pt x="1878978" y="2105276"/>
                                    <a:pt x="1870595" y="2112461"/>
                                  </a:cubicBezTo>
                                  <a:lnTo>
                                    <a:pt x="1847048" y="2132421"/>
                                  </a:lnTo>
                                  <a:cubicBezTo>
                                    <a:pt x="1845450" y="2134018"/>
                                    <a:pt x="1843055" y="2134417"/>
                                    <a:pt x="1841060" y="2134417"/>
                                  </a:cubicBezTo>
                                  <a:cubicBezTo>
                                    <a:pt x="1839064" y="2134417"/>
                                    <a:pt x="1837068" y="2133220"/>
                                    <a:pt x="1835471" y="2131623"/>
                                  </a:cubicBezTo>
                                  <a:lnTo>
                                    <a:pt x="1827087" y="2121643"/>
                                  </a:lnTo>
                                  <a:lnTo>
                                    <a:pt x="1817906" y="2129627"/>
                                  </a:lnTo>
                                  <a:lnTo>
                                    <a:pt x="1817507" y="2136812"/>
                                  </a:lnTo>
                                  <a:cubicBezTo>
                                    <a:pt x="1817507" y="2138808"/>
                                    <a:pt x="1815910" y="2140006"/>
                                    <a:pt x="1813913" y="2140006"/>
                                  </a:cubicBezTo>
                                  <a:cubicBezTo>
                                    <a:pt x="1811917" y="2140006"/>
                                    <a:pt x="1810720" y="2138409"/>
                                    <a:pt x="1810720" y="2136413"/>
                                  </a:cubicBezTo>
                                  <a:lnTo>
                                    <a:pt x="1811119" y="2131224"/>
                                  </a:lnTo>
                                  <a:lnTo>
                                    <a:pt x="1805929" y="2130824"/>
                                  </a:lnTo>
                                  <a:cubicBezTo>
                                    <a:pt x="1803933" y="2130824"/>
                                    <a:pt x="1802736" y="2129228"/>
                                    <a:pt x="1802736" y="2127232"/>
                                  </a:cubicBezTo>
                                  <a:cubicBezTo>
                                    <a:pt x="1802736" y="2125236"/>
                                    <a:pt x="1804333" y="2124038"/>
                                    <a:pt x="1806329" y="2124038"/>
                                  </a:cubicBezTo>
                                  <a:lnTo>
                                    <a:pt x="1813515" y="2124437"/>
                                  </a:lnTo>
                                  <a:lnTo>
                                    <a:pt x="1822697" y="2116453"/>
                                  </a:lnTo>
                                  <a:lnTo>
                                    <a:pt x="1815111" y="2107671"/>
                                  </a:lnTo>
                                  <a:cubicBezTo>
                                    <a:pt x="1807925" y="2098888"/>
                                    <a:pt x="1809123" y="2086114"/>
                                    <a:pt x="1817507" y="2078927"/>
                                  </a:cubicBezTo>
                                  <a:cubicBezTo>
                                    <a:pt x="1825490" y="2071742"/>
                                    <a:pt x="1837466" y="2072540"/>
                                    <a:pt x="1845052" y="2080125"/>
                                  </a:cubicBezTo>
                                  <a:cubicBezTo>
                                    <a:pt x="1851438" y="2075335"/>
                                    <a:pt x="1859822" y="2074935"/>
                                    <a:pt x="1866609" y="2078528"/>
                                  </a:cubicBezTo>
                                  <a:lnTo>
                                    <a:pt x="1878579" y="2068548"/>
                                  </a:lnTo>
                                  <a:lnTo>
                                    <a:pt x="1871792" y="2068149"/>
                                  </a:lnTo>
                                  <a:cubicBezTo>
                                    <a:pt x="1869801" y="2068149"/>
                                    <a:pt x="1868605" y="2066552"/>
                                    <a:pt x="1868605" y="2064556"/>
                                  </a:cubicBezTo>
                                  <a:cubicBezTo>
                                    <a:pt x="1868605" y="2062560"/>
                                    <a:pt x="1870201" y="2061363"/>
                                    <a:pt x="1872191" y="2061363"/>
                                  </a:cubicBezTo>
                                  <a:close/>
                                  <a:moveTo>
                                    <a:pt x="3163762" y="2053942"/>
                                  </a:moveTo>
                                  <a:lnTo>
                                    <a:pt x="3163601" y="2061364"/>
                                  </a:lnTo>
                                  <a:lnTo>
                                    <a:pt x="3158050" y="2066750"/>
                                  </a:lnTo>
                                  <a:lnTo>
                                    <a:pt x="3166096" y="2066902"/>
                                  </a:lnTo>
                                  <a:lnTo>
                                    <a:pt x="3171806" y="2072679"/>
                                  </a:lnTo>
                                  <a:lnTo>
                                    <a:pt x="3171982" y="2064557"/>
                                  </a:lnTo>
                                  <a:lnTo>
                                    <a:pt x="3176807" y="2059731"/>
                                  </a:lnTo>
                                  <a:lnTo>
                                    <a:pt x="3169189" y="2059368"/>
                                  </a:lnTo>
                                  <a:close/>
                                  <a:moveTo>
                                    <a:pt x="3158808" y="2040604"/>
                                  </a:moveTo>
                                  <a:cubicBezTo>
                                    <a:pt x="3160805" y="2039806"/>
                                    <a:pt x="3163200" y="2040604"/>
                                    <a:pt x="3164001" y="2042999"/>
                                  </a:cubicBezTo>
                                  <a:lnTo>
                                    <a:pt x="3163982" y="2043783"/>
                                  </a:lnTo>
                                  <a:lnTo>
                                    <a:pt x="3172381" y="2052182"/>
                                  </a:lnTo>
                                  <a:lnTo>
                                    <a:pt x="3184358" y="2052182"/>
                                  </a:lnTo>
                                  <a:lnTo>
                                    <a:pt x="3185158" y="2051382"/>
                                  </a:lnTo>
                                  <a:cubicBezTo>
                                    <a:pt x="3187152" y="2050584"/>
                                    <a:pt x="3189549" y="2051382"/>
                                    <a:pt x="3190345" y="2053777"/>
                                  </a:cubicBezTo>
                                  <a:cubicBezTo>
                                    <a:pt x="3191146" y="2055773"/>
                                    <a:pt x="3190345" y="2058168"/>
                                    <a:pt x="3187952" y="2058968"/>
                                  </a:cubicBezTo>
                                  <a:lnTo>
                                    <a:pt x="3187894" y="2059023"/>
                                  </a:lnTo>
                                  <a:lnTo>
                                    <a:pt x="3187552" y="2059767"/>
                                  </a:lnTo>
                                  <a:lnTo>
                                    <a:pt x="3187019" y="2059901"/>
                                  </a:lnTo>
                                  <a:lnTo>
                                    <a:pt x="3179170" y="2067750"/>
                                  </a:lnTo>
                                  <a:cubicBezTo>
                                    <a:pt x="3177572" y="2071742"/>
                                    <a:pt x="3177572" y="2076133"/>
                                    <a:pt x="3179170" y="2080125"/>
                                  </a:cubicBezTo>
                                  <a:lnTo>
                                    <a:pt x="3179168" y="2080126"/>
                                  </a:lnTo>
                                  <a:lnTo>
                                    <a:pt x="3179170" y="2080126"/>
                                  </a:lnTo>
                                  <a:cubicBezTo>
                                    <a:pt x="3179566" y="2082521"/>
                                    <a:pt x="3178771" y="2084916"/>
                                    <a:pt x="3176377" y="2085715"/>
                                  </a:cubicBezTo>
                                  <a:cubicBezTo>
                                    <a:pt x="3174380" y="2086513"/>
                                    <a:pt x="3172384" y="2085316"/>
                                    <a:pt x="3171583" y="2083320"/>
                                  </a:cubicBezTo>
                                  <a:cubicBezTo>
                                    <a:pt x="3169987" y="2079128"/>
                                    <a:pt x="3166793" y="2076034"/>
                                    <a:pt x="3162951" y="2074387"/>
                                  </a:cubicBezTo>
                                  <a:lnTo>
                                    <a:pt x="3150436" y="2074138"/>
                                  </a:lnTo>
                                  <a:lnTo>
                                    <a:pt x="3150026" y="2074537"/>
                                  </a:lnTo>
                                  <a:cubicBezTo>
                                    <a:pt x="3148028" y="2075336"/>
                                    <a:pt x="3146034" y="2074138"/>
                                    <a:pt x="3145234" y="2072142"/>
                                  </a:cubicBezTo>
                                  <a:lnTo>
                                    <a:pt x="3145386" y="2071813"/>
                                  </a:lnTo>
                                  <a:lnTo>
                                    <a:pt x="3145234" y="2071743"/>
                                  </a:lnTo>
                                  <a:cubicBezTo>
                                    <a:pt x="3144435" y="2069747"/>
                                    <a:pt x="3145234" y="2067351"/>
                                    <a:pt x="3147628" y="2066552"/>
                                  </a:cubicBezTo>
                                  <a:lnTo>
                                    <a:pt x="3148023" y="2066560"/>
                                  </a:lnTo>
                                  <a:lnTo>
                                    <a:pt x="3156413" y="2058170"/>
                                  </a:lnTo>
                                  <a:lnTo>
                                    <a:pt x="3156413" y="2046594"/>
                                  </a:lnTo>
                                  <a:lnTo>
                                    <a:pt x="3156013" y="2046194"/>
                                  </a:lnTo>
                                  <a:cubicBezTo>
                                    <a:pt x="3155213" y="2044197"/>
                                    <a:pt x="3156013" y="2041802"/>
                                    <a:pt x="3158408" y="2041003"/>
                                  </a:cubicBezTo>
                                  <a:lnTo>
                                    <a:pt x="3158587" y="2041086"/>
                                  </a:lnTo>
                                  <a:close/>
                                  <a:moveTo>
                                    <a:pt x="3097171" y="2030567"/>
                                  </a:moveTo>
                                  <a:lnTo>
                                    <a:pt x="3096930" y="2047791"/>
                                  </a:lnTo>
                                  <a:lnTo>
                                    <a:pt x="3083671" y="2060313"/>
                                  </a:lnTo>
                                  <a:lnTo>
                                    <a:pt x="3101719" y="2060564"/>
                                  </a:lnTo>
                                  <a:lnTo>
                                    <a:pt x="3114248" y="2073592"/>
                                  </a:lnTo>
                                  <a:lnTo>
                                    <a:pt x="3114494" y="2055774"/>
                                  </a:lnTo>
                                  <a:lnTo>
                                    <a:pt x="3127153" y="2043603"/>
                                  </a:lnTo>
                                  <a:lnTo>
                                    <a:pt x="3108107" y="2042202"/>
                                  </a:lnTo>
                                  <a:close/>
                                  <a:moveTo>
                                    <a:pt x="3092140" y="2016652"/>
                                  </a:moveTo>
                                  <a:cubicBezTo>
                                    <a:pt x="3094136" y="2015854"/>
                                    <a:pt x="3096530" y="2016652"/>
                                    <a:pt x="3097329" y="2019047"/>
                                  </a:cubicBezTo>
                                  <a:lnTo>
                                    <a:pt x="3097318" y="2019850"/>
                                  </a:lnTo>
                                  <a:lnTo>
                                    <a:pt x="3112648" y="2035715"/>
                                  </a:lnTo>
                                  <a:lnTo>
                                    <a:pt x="3135252" y="2035815"/>
                                  </a:lnTo>
                                  <a:lnTo>
                                    <a:pt x="3135254" y="2035813"/>
                                  </a:lnTo>
                                  <a:cubicBezTo>
                                    <a:pt x="3137251" y="2035015"/>
                                    <a:pt x="3139646" y="2035813"/>
                                    <a:pt x="3140445" y="2038208"/>
                                  </a:cubicBezTo>
                                  <a:lnTo>
                                    <a:pt x="3140445" y="2038210"/>
                                  </a:lnTo>
                                  <a:lnTo>
                                    <a:pt x="3140445" y="2038210"/>
                                  </a:lnTo>
                                  <a:cubicBezTo>
                                    <a:pt x="3141241" y="2040206"/>
                                    <a:pt x="3140445" y="2042601"/>
                                    <a:pt x="3138049" y="2043399"/>
                                  </a:cubicBezTo>
                                  <a:lnTo>
                                    <a:pt x="3138047" y="2043400"/>
                                  </a:lnTo>
                                  <a:lnTo>
                                    <a:pt x="3121679" y="2059367"/>
                                  </a:lnTo>
                                  <a:lnTo>
                                    <a:pt x="3121301" y="2080929"/>
                                  </a:lnTo>
                                  <a:lnTo>
                                    <a:pt x="3121682" y="2081323"/>
                                  </a:lnTo>
                                  <a:cubicBezTo>
                                    <a:pt x="3122479" y="2083319"/>
                                    <a:pt x="3121682" y="2085714"/>
                                    <a:pt x="3119285" y="2086912"/>
                                  </a:cubicBezTo>
                                  <a:lnTo>
                                    <a:pt x="3118965" y="2086752"/>
                                  </a:lnTo>
                                  <a:lnTo>
                                    <a:pt x="3118885" y="2086912"/>
                                  </a:lnTo>
                                  <a:cubicBezTo>
                                    <a:pt x="3116888" y="2087710"/>
                                    <a:pt x="3114893" y="2086513"/>
                                    <a:pt x="3114094" y="2084517"/>
                                  </a:cubicBezTo>
                                  <a:lnTo>
                                    <a:pt x="3114101" y="2084113"/>
                                  </a:lnTo>
                                  <a:lnTo>
                                    <a:pt x="3098527" y="2068149"/>
                                  </a:lnTo>
                                  <a:lnTo>
                                    <a:pt x="3075799" y="2067750"/>
                                  </a:lnTo>
                                  <a:lnTo>
                                    <a:pt x="3075374" y="2068150"/>
                                  </a:lnTo>
                                  <a:cubicBezTo>
                                    <a:pt x="3073379" y="2068948"/>
                                    <a:pt x="3071382" y="2067751"/>
                                    <a:pt x="3070583" y="2065755"/>
                                  </a:cubicBezTo>
                                  <a:lnTo>
                                    <a:pt x="3070734" y="2065425"/>
                                  </a:lnTo>
                                  <a:lnTo>
                                    <a:pt x="3070583" y="2065355"/>
                                  </a:lnTo>
                                  <a:cubicBezTo>
                                    <a:pt x="3069784" y="2063358"/>
                                    <a:pt x="3070583" y="2060963"/>
                                    <a:pt x="3072978" y="2060164"/>
                                  </a:cubicBezTo>
                                  <a:lnTo>
                                    <a:pt x="3073383" y="2060170"/>
                                  </a:lnTo>
                                  <a:lnTo>
                                    <a:pt x="3089346" y="2044597"/>
                                  </a:lnTo>
                                  <a:lnTo>
                                    <a:pt x="3089732" y="2022652"/>
                                  </a:lnTo>
                                  <a:lnTo>
                                    <a:pt x="3089346" y="2022241"/>
                                  </a:lnTo>
                                  <a:cubicBezTo>
                                    <a:pt x="3088548" y="2020245"/>
                                    <a:pt x="3089346" y="2017850"/>
                                    <a:pt x="3091739" y="2017051"/>
                                  </a:cubicBezTo>
                                  <a:lnTo>
                                    <a:pt x="3091920" y="2017134"/>
                                  </a:lnTo>
                                  <a:close/>
                                  <a:moveTo>
                                    <a:pt x="5625328" y="1999986"/>
                                  </a:moveTo>
                                  <a:cubicBezTo>
                                    <a:pt x="5621835" y="1999687"/>
                                    <a:pt x="5618242" y="2000685"/>
                                    <a:pt x="5615447" y="2003080"/>
                                  </a:cubicBezTo>
                                  <a:cubicBezTo>
                                    <a:pt x="5609858" y="2007871"/>
                                    <a:pt x="5609060" y="2016653"/>
                                    <a:pt x="5613850" y="2022242"/>
                                  </a:cubicBezTo>
                                  <a:lnTo>
                                    <a:pt x="5621037" y="2030625"/>
                                  </a:lnTo>
                                  <a:lnTo>
                                    <a:pt x="5632614" y="2020645"/>
                                  </a:lnTo>
                                  <a:cubicBezTo>
                                    <a:pt x="5634210" y="2019448"/>
                                    <a:pt x="5636206" y="2019448"/>
                                    <a:pt x="5637404" y="2021044"/>
                                  </a:cubicBezTo>
                                  <a:cubicBezTo>
                                    <a:pt x="5638602" y="2022641"/>
                                    <a:pt x="5638602" y="2024637"/>
                                    <a:pt x="5637005" y="2025835"/>
                                  </a:cubicBezTo>
                                  <a:lnTo>
                                    <a:pt x="5625428" y="2035815"/>
                                  </a:lnTo>
                                  <a:lnTo>
                                    <a:pt x="5633811" y="2045795"/>
                                  </a:lnTo>
                                  <a:cubicBezTo>
                                    <a:pt x="5634210" y="2046194"/>
                                    <a:pt x="5635009" y="2046194"/>
                                    <a:pt x="5635807" y="2045795"/>
                                  </a:cubicBezTo>
                                  <a:lnTo>
                                    <a:pt x="5659759" y="2025835"/>
                                  </a:lnTo>
                                  <a:cubicBezTo>
                                    <a:pt x="5665348" y="2020645"/>
                                    <a:pt x="5666146" y="2012262"/>
                                    <a:pt x="5660957" y="2006673"/>
                                  </a:cubicBezTo>
                                  <a:cubicBezTo>
                                    <a:pt x="5656166" y="2001084"/>
                                    <a:pt x="5647384" y="2000286"/>
                                    <a:pt x="5641795" y="2005076"/>
                                  </a:cubicBezTo>
                                  <a:lnTo>
                                    <a:pt x="5640598" y="2006274"/>
                                  </a:lnTo>
                                  <a:cubicBezTo>
                                    <a:pt x="5639799" y="2006673"/>
                                    <a:pt x="5639001" y="2007072"/>
                                    <a:pt x="5638202" y="2007072"/>
                                  </a:cubicBezTo>
                                  <a:cubicBezTo>
                                    <a:pt x="5637005" y="2007072"/>
                                    <a:pt x="5636206" y="2006673"/>
                                    <a:pt x="5635807" y="2005875"/>
                                  </a:cubicBezTo>
                                  <a:lnTo>
                                    <a:pt x="5634610" y="2004677"/>
                                  </a:lnTo>
                                  <a:cubicBezTo>
                                    <a:pt x="5632214" y="2001882"/>
                                    <a:pt x="5628821" y="2000285"/>
                                    <a:pt x="5625328" y="1999986"/>
                                  </a:cubicBezTo>
                                  <a:close/>
                                  <a:moveTo>
                                    <a:pt x="5666146" y="1979926"/>
                                  </a:moveTo>
                                  <a:lnTo>
                                    <a:pt x="5680917" y="1981123"/>
                                  </a:lnTo>
                                  <a:cubicBezTo>
                                    <a:pt x="5682514" y="1981523"/>
                                    <a:pt x="5684110" y="1983119"/>
                                    <a:pt x="5684909" y="1985115"/>
                                  </a:cubicBezTo>
                                  <a:lnTo>
                                    <a:pt x="5683711" y="1999887"/>
                                  </a:lnTo>
                                  <a:cubicBezTo>
                                    <a:pt x="5683711" y="2001883"/>
                                    <a:pt x="5682114" y="2003080"/>
                                    <a:pt x="5680118" y="2003080"/>
                                  </a:cubicBezTo>
                                  <a:cubicBezTo>
                                    <a:pt x="5678122" y="2003080"/>
                                    <a:pt x="5676925" y="2001484"/>
                                    <a:pt x="5676925" y="1999488"/>
                                  </a:cubicBezTo>
                                  <a:lnTo>
                                    <a:pt x="5677324" y="1992700"/>
                                  </a:lnTo>
                                  <a:lnTo>
                                    <a:pt x="5666546" y="2001883"/>
                                  </a:lnTo>
                                  <a:lnTo>
                                    <a:pt x="5666945" y="2002282"/>
                                  </a:lnTo>
                                  <a:cubicBezTo>
                                    <a:pt x="5674130" y="2011064"/>
                                    <a:pt x="5672933" y="2023839"/>
                                    <a:pt x="5664550" y="2031024"/>
                                  </a:cubicBezTo>
                                  <a:lnTo>
                                    <a:pt x="5640997" y="2050984"/>
                                  </a:lnTo>
                                  <a:cubicBezTo>
                                    <a:pt x="5639400" y="2052581"/>
                                    <a:pt x="5637005" y="2052980"/>
                                    <a:pt x="5635009" y="2052980"/>
                                  </a:cubicBezTo>
                                  <a:cubicBezTo>
                                    <a:pt x="5633013" y="2052980"/>
                                    <a:pt x="5631017" y="2051783"/>
                                    <a:pt x="5629420" y="2050186"/>
                                  </a:cubicBezTo>
                                  <a:lnTo>
                                    <a:pt x="5621037" y="2040206"/>
                                  </a:lnTo>
                                  <a:lnTo>
                                    <a:pt x="5611854" y="2048190"/>
                                  </a:lnTo>
                                  <a:lnTo>
                                    <a:pt x="5611455" y="2055375"/>
                                  </a:lnTo>
                                  <a:cubicBezTo>
                                    <a:pt x="5611455" y="2057371"/>
                                    <a:pt x="5609858" y="2058569"/>
                                    <a:pt x="5607862" y="2058569"/>
                                  </a:cubicBezTo>
                                  <a:cubicBezTo>
                                    <a:pt x="5605866" y="2058569"/>
                                    <a:pt x="5604669" y="2056972"/>
                                    <a:pt x="5604669" y="2054976"/>
                                  </a:cubicBezTo>
                                  <a:lnTo>
                                    <a:pt x="5605068" y="2049787"/>
                                  </a:lnTo>
                                  <a:lnTo>
                                    <a:pt x="5599878" y="2049387"/>
                                  </a:lnTo>
                                  <a:cubicBezTo>
                                    <a:pt x="5597882" y="2049387"/>
                                    <a:pt x="5596685" y="2047791"/>
                                    <a:pt x="5596685" y="2045795"/>
                                  </a:cubicBezTo>
                                  <a:cubicBezTo>
                                    <a:pt x="5596685" y="2043799"/>
                                    <a:pt x="5598281" y="2042601"/>
                                    <a:pt x="5600277" y="2042601"/>
                                  </a:cubicBezTo>
                                  <a:lnTo>
                                    <a:pt x="5607463" y="2043000"/>
                                  </a:lnTo>
                                  <a:lnTo>
                                    <a:pt x="5616645" y="2035016"/>
                                  </a:lnTo>
                                  <a:lnTo>
                                    <a:pt x="5609060" y="2026234"/>
                                  </a:lnTo>
                                  <a:cubicBezTo>
                                    <a:pt x="5601874" y="2017452"/>
                                    <a:pt x="5603072" y="2004677"/>
                                    <a:pt x="5611455" y="1997491"/>
                                  </a:cubicBezTo>
                                  <a:cubicBezTo>
                                    <a:pt x="5619440" y="1990305"/>
                                    <a:pt x="5631416" y="1991103"/>
                                    <a:pt x="5639001" y="1998688"/>
                                  </a:cubicBezTo>
                                  <a:cubicBezTo>
                                    <a:pt x="5645388" y="1993898"/>
                                    <a:pt x="5653771" y="1993499"/>
                                    <a:pt x="5660558" y="1997091"/>
                                  </a:cubicBezTo>
                                  <a:lnTo>
                                    <a:pt x="5672534" y="1987111"/>
                                  </a:lnTo>
                                  <a:lnTo>
                                    <a:pt x="5665747" y="1986712"/>
                                  </a:lnTo>
                                  <a:cubicBezTo>
                                    <a:pt x="5663751" y="1986712"/>
                                    <a:pt x="5662554" y="1985115"/>
                                    <a:pt x="5662554" y="1983119"/>
                                  </a:cubicBezTo>
                                  <a:cubicBezTo>
                                    <a:pt x="5662554" y="1981123"/>
                                    <a:pt x="5664150" y="1979926"/>
                                    <a:pt x="5666146" y="1979926"/>
                                  </a:cubicBezTo>
                                  <a:close/>
                                  <a:moveTo>
                                    <a:pt x="1190967" y="1936563"/>
                                  </a:moveTo>
                                  <a:cubicBezTo>
                                    <a:pt x="1195957" y="1937711"/>
                                    <a:pt x="1200548" y="1940805"/>
                                    <a:pt x="1203542" y="1945596"/>
                                  </a:cubicBezTo>
                                  <a:lnTo>
                                    <a:pt x="1197953" y="1949189"/>
                                  </a:lnTo>
                                  <a:cubicBezTo>
                                    <a:pt x="1193960" y="1942802"/>
                                    <a:pt x="1185577" y="1940805"/>
                                    <a:pt x="1179190" y="1944798"/>
                                  </a:cubicBezTo>
                                  <a:cubicBezTo>
                                    <a:pt x="1172803" y="1948790"/>
                                    <a:pt x="1171205" y="1957173"/>
                                    <a:pt x="1175197" y="1963161"/>
                                  </a:cubicBezTo>
                                  <a:lnTo>
                                    <a:pt x="1169608" y="1966754"/>
                                  </a:lnTo>
                                  <a:cubicBezTo>
                                    <a:pt x="1163620" y="1957572"/>
                                    <a:pt x="1166414" y="1945197"/>
                                    <a:pt x="1175995" y="1939208"/>
                                  </a:cubicBezTo>
                                  <a:cubicBezTo>
                                    <a:pt x="1180587" y="1936214"/>
                                    <a:pt x="1185976" y="1935416"/>
                                    <a:pt x="1190967" y="1936563"/>
                                  </a:cubicBezTo>
                                  <a:close/>
                                  <a:moveTo>
                                    <a:pt x="6941340" y="1920600"/>
                                  </a:moveTo>
                                  <a:lnTo>
                                    <a:pt x="6941187" y="1927632"/>
                                  </a:lnTo>
                                  <a:lnTo>
                                    <a:pt x="6935235" y="1933409"/>
                                  </a:lnTo>
                                  <a:lnTo>
                                    <a:pt x="6943682" y="1933569"/>
                                  </a:lnTo>
                                  <a:lnTo>
                                    <a:pt x="6949393" y="1939346"/>
                                  </a:lnTo>
                                  <a:lnTo>
                                    <a:pt x="6949569" y="1931225"/>
                                  </a:lnTo>
                                  <a:lnTo>
                                    <a:pt x="6954396" y="1926398"/>
                                  </a:lnTo>
                                  <a:lnTo>
                                    <a:pt x="6946776" y="1926035"/>
                                  </a:lnTo>
                                  <a:close/>
                                  <a:moveTo>
                                    <a:pt x="6936397" y="1906872"/>
                                  </a:moveTo>
                                  <a:cubicBezTo>
                                    <a:pt x="6938393" y="1906074"/>
                                    <a:pt x="6940788" y="1906872"/>
                                    <a:pt x="6941586" y="1909267"/>
                                  </a:cubicBezTo>
                                  <a:lnTo>
                                    <a:pt x="6941561" y="1910440"/>
                                  </a:lnTo>
                                  <a:lnTo>
                                    <a:pt x="6949970" y="1918850"/>
                                  </a:lnTo>
                                  <a:lnTo>
                                    <a:pt x="6961945" y="1918850"/>
                                  </a:lnTo>
                                  <a:lnTo>
                                    <a:pt x="6962744" y="1918050"/>
                                  </a:lnTo>
                                  <a:cubicBezTo>
                                    <a:pt x="6964740" y="1917252"/>
                                    <a:pt x="6967135" y="1918050"/>
                                    <a:pt x="6967934" y="1920445"/>
                                  </a:cubicBezTo>
                                  <a:cubicBezTo>
                                    <a:pt x="6968732" y="1922441"/>
                                    <a:pt x="6967934" y="1924837"/>
                                    <a:pt x="6965538" y="1925636"/>
                                  </a:cubicBezTo>
                                  <a:lnTo>
                                    <a:pt x="6965482" y="1925692"/>
                                  </a:lnTo>
                                  <a:lnTo>
                                    <a:pt x="6965139" y="1926434"/>
                                  </a:lnTo>
                                  <a:lnTo>
                                    <a:pt x="6964606" y="1926568"/>
                                  </a:lnTo>
                                  <a:lnTo>
                                    <a:pt x="6956756" y="1934418"/>
                                  </a:lnTo>
                                  <a:lnTo>
                                    <a:pt x="6956756" y="1946793"/>
                                  </a:lnTo>
                                  <a:lnTo>
                                    <a:pt x="6956756" y="1946793"/>
                                  </a:lnTo>
                                  <a:cubicBezTo>
                                    <a:pt x="6957155" y="1949188"/>
                                    <a:pt x="6956357" y="1951184"/>
                                    <a:pt x="6953962" y="1952382"/>
                                  </a:cubicBezTo>
                                  <a:cubicBezTo>
                                    <a:pt x="6951966" y="1953180"/>
                                    <a:pt x="6949970" y="1951983"/>
                                    <a:pt x="6949171" y="1949987"/>
                                  </a:cubicBezTo>
                                  <a:cubicBezTo>
                                    <a:pt x="6945978" y="1941604"/>
                                    <a:pt x="6936397" y="1937612"/>
                                    <a:pt x="6928013" y="1940805"/>
                                  </a:cubicBezTo>
                                  <a:lnTo>
                                    <a:pt x="6927743" y="1940680"/>
                                  </a:lnTo>
                                  <a:lnTo>
                                    <a:pt x="6927614" y="1940805"/>
                                  </a:lnTo>
                                  <a:cubicBezTo>
                                    <a:pt x="6925617" y="1941604"/>
                                    <a:pt x="6923621" y="1940406"/>
                                    <a:pt x="6922823" y="1938410"/>
                                  </a:cubicBezTo>
                                  <a:lnTo>
                                    <a:pt x="6922823" y="1938410"/>
                                  </a:lnTo>
                                  <a:cubicBezTo>
                                    <a:pt x="6922025" y="1936414"/>
                                    <a:pt x="6922823" y="1934018"/>
                                    <a:pt x="6925218" y="1933219"/>
                                  </a:cubicBezTo>
                                  <a:lnTo>
                                    <a:pt x="6925219" y="1933219"/>
                                  </a:lnTo>
                                  <a:lnTo>
                                    <a:pt x="6934002" y="1924438"/>
                                  </a:lnTo>
                                  <a:lnTo>
                                    <a:pt x="6934002" y="1913262"/>
                                  </a:lnTo>
                                  <a:lnTo>
                                    <a:pt x="6933601" y="1912862"/>
                                  </a:lnTo>
                                  <a:cubicBezTo>
                                    <a:pt x="6932803" y="1910865"/>
                                    <a:pt x="6933601" y="1908469"/>
                                    <a:pt x="6935997" y="1907671"/>
                                  </a:cubicBezTo>
                                  <a:lnTo>
                                    <a:pt x="6936023" y="1907683"/>
                                  </a:lnTo>
                                  <a:close/>
                                  <a:moveTo>
                                    <a:pt x="6874766" y="1896840"/>
                                  </a:moveTo>
                                  <a:lnTo>
                                    <a:pt x="6874521" y="1914458"/>
                                  </a:lnTo>
                                  <a:lnTo>
                                    <a:pt x="6861678" y="1926588"/>
                                  </a:lnTo>
                                  <a:lnTo>
                                    <a:pt x="6879312" y="1926833"/>
                                  </a:lnTo>
                                  <a:lnTo>
                                    <a:pt x="6891837" y="1939861"/>
                                  </a:lnTo>
                                  <a:lnTo>
                                    <a:pt x="6892085" y="1922043"/>
                                  </a:lnTo>
                                  <a:lnTo>
                                    <a:pt x="6904744" y="1909871"/>
                                  </a:lnTo>
                                  <a:lnTo>
                                    <a:pt x="6885698" y="1908470"/>
                                  </a:lnTo>
                                  <a:close/>
                                  <a:moveTo>
                                    <a:pt x="6869330" y="1883319"/>
                                  </a:moveTo>
                                  <a:lnTo>
                                    <a:pt x="6869660" y="1883472"/>
                                  </a:lnTo>
                                  <a:lnTo>
                                    <a:pt x="6869731" y="1883319"/>
                                  </a:lnTo>
                                  <a:cubicBezTo>
                                    <a:pt x="6871727" y="1882521"/>
                                    <a:pt x="6874122" y="1883319"/>
                                    <a:pt x="6874920" y="1885715"/>
                                  </a:cubicBezTo>
                                  <a:lnTo>
                                    <a:pt x="6874915" y="1886123"/>
                                  </a:lnTo>
                                  <a:lnTo>
                                    <a:pt x="6890239" y="1901983"/>
                                  </a:lnTo>
                                  <a:lnTo>
                                    <a:pt x="6912844" y="1902083"/>
                                  </a:lnTo>
                                  <a:lnTo>
                                    <a:pt x="6912844" y="1902082"/>
                                  </a:lnTo>
                                  <a:cubicBezTo>
                                    <a:pt x="6914840" y="1901284"/>
                                    <a:pt x="6917235" y="1902082"/>
                                    <a:pt x="6918034" y="1904477"/>
                                  </a:cubicBezTo>
                                  <a:lnTo>
                                    <a:pt x="6918034" y="1904478"/>
                                  </a:lnTo>
                                  <a:lnTo>
                                    <a:pt x="6918034" y="1904478"/>
                                  </a:lnTo>
                                  <a:cubicBezTo>
                                    <a:pt x="6918832" y="1906474"/>
                                    <a:pt x="6918034" y="1908869"/>
                                    <a:pt x="6915638" y="1909667"/>
                                  </a:cubicBezTo>
                                  <a:cubicBezTo>
                                    <a:pt x="6908453" y="1912461"/>
                                    <a:pt x="6902465" y="1918051"/>
                                    <a:pt x="6899271" y="1925636"/>
                                  </a:cubicBezTo>
                                  <a:lnTo>
                                    <a:pt x="6898893" y="1947199"/>
                                  </a:lnTo>
                                  <a:lnTo>
                                    <a:pt x="6899271" y="1947592"/>
                                  </a:lnTo>
                                  <a:cubicBezTo>
                                    <a:pt x="6900070" y="1949987"/>
                                    <a:pt x="6899271" y="1952382"/>
                                    <a:pt x="6896876" y="1953181"/>
                                  </a:cubicBezTo>
                                  <a:lnTo>
                                    <a:pt x="6896557" y="1953022"/>
                                  </a:lnTo>
                                  <a:lnTo>
                                    <a:pt x="6896477" y="1953181"/>
                                  </a:lnTo>
                                  <a:cubicBezTo>
                                    <a:pt x="6894480" y="1953979"/>
                                    <a:pt x="6892484" y="1952782"/>
                                    <a:pt x="6891685" y="1950786"/>
                                  </a:cubicBezTo>
                                  <a:lnTo>
                                    <a:pt x="6891691" y="1950381"/>
                                  </a:lnTo>
                                  <a:lnTo>
                                    <a:pt x="6876118" y="1934418"/>
                                  </a:lnTo>
                                  <a:lnTo>
                                    <a:pt x="6853802" y="1934027"/>
                                  </a:lnTo>
                                  <a:lnTo>
                                    <a:pt x="6852964" y="1934817"/>
                                  </a:lnTo>
                                  <a:cubicBezTo>
                                    <a:pt x="6850968" y="1935615"/>
                                    <a:pt x="6848972" y="1934418"/>
                                    <a:pt x="6848173" y="1932422"/>
                                  </a:cubicBezTo>
                                  <a:lnTo>
                                    <a:pt x="6848477" y="1931764"/>
                                  </a:lnTo>
                                  <a:lnTo>
                                    <a:pt x="6848173" y="1931624"/>
                                  </a:lnTo>
                                  <a:cubicBezTo>
                                    <a:pt x="6847375" y="1929627"/>
                                    <a:pt x="6848173" y="1927232"/>
                                    <a:pt x="6850568" y="1926433"/>
                                  </a:cubicBezTo>
                                  <a:lnTo>
                                    <a:pt x="6851376" y="1926445"/>
                                  </a:lnTo>
                                  <a:lnTo>
                                    <a:pt x="6866936" y="1911264"/>
                                  </a:lnTo>
                                  <a:lnTo>
                                    <a:pt x="6867328" y="1888928"/>
                                  </a:lnTo>
                                  <a:lnTo>
                                    <a:pt x="6866935" y="1888509"/>
                                  </a:lnTo>
                                  <a:cubicBezTo>
                                    <a:pt x="6866137" y="1886513"/>
                                    <a:pt x="6866935" y="1884118"/>
                                    <a:pt x="6869330" y="1883319"/>
                                  </a:cubicBezTo>
                                  <a:close/>
                                  <a:moveTo>
                                    <a:pt x="222449" y="1881869"/>
                                  </a:moveTo>
                                  <a:lnTo>
                                    <a:pt x="222304" y="1888510"/>
                                  </a:lnTo>
                                  <a:lnTo>
                                    <a:pt x="216344" y="1894295"/>
                                  </a:lnTo>
                                  <a:lnTo>
                                    <a:pt x="224401" y="1894448"/>
                                  </a:lnTo>
                                  <a:lnTo>
                                    <a:pt x="230111" y="1900224"/>
                                  </a:lnTo>
                                  <a:lnTo>
                                    <a:pt x="230288" y="1892103"/>
                                  </a:lnTo>
                                  <a:lnTo>
                                    <a:pt x="235114" y="1887276"/>
                                  </a:lnTo>
                                  <a:lnTo>
                                    <a:pt x="227494" y="1886913"/>
                                  </a:lnTo>
                                  <a:close/>
                                  <a:moveTo>
                                    <a:pt x="217514" y="1867751"/>
                                  </a:moveTo>
                                  <a:cubicBezTo>
                                    <a:pt x="219510" y="1866953"/>
                                    <a:pt x="221905" y="1867751"/>
                                    <a:pt x="222704" y="1870146"/>
                                  </a:cubicBezTo>
                                  <a:lnTo>
                                    <a:pt x="222670" y="1871710"/>
                                  </a:lnTo>
                                  <a:lnTo>
                                    <a:pt x="230687" y="1879728"/>
                                  </a:lnTo>
                                  <a:lnTo>
                                    <a:pt x="242663" y="1879728"/>
                                  </a:lnTo>
                                  <a:lnTo>
                                    <a:pt x="243462" y="1878928"/>
                                  </a:lnTo>
                                  <a:cubicBezTo>
                                    <a:pt x="245458" y="1878130"/>
                                    <a:pt x="247853" y="1878928"/>
                                    <a:pt x="248652" y="1881323"/>
                                  </a:cubicBezTo>
                                  <a:cubicBezTo>
                                    <a:pt x="249450" y="1883319"/>
                                    <a:pt x="248652" y="1885715"/>
                                    <a:pt x="246256" y="1886514"/>
                                  </a:cubicBezTo>
                                  <a:lnTo>
                                    <a:pt x="246200" y="1886570"/>
                                  </a:lnTo>
                                  <a:lnTo>
                                    <a:pt x="245857" y="1887313"/>
                                  </a:lnTo>
                                  <a:lnTo>
                                    <a:pt x="245323" y="1887447"/>
                                  </a:lnTo>
                                  <a:lnTo>
                                    <a:pt x="237474" y="1895296"/>
                                  </a:lnTo>
                                  <a:lnTo>
                                    <a:pt x="237474" y="1907672"/>
                                  </a:lnTo>
                                  <a:lnTo>
                                    <a:pt x="237474" y="1907672"/>
                                  </a:lnTo>
                                  <a:cubicBezTo>
                                    <a:pt x="238272" y="1910067"/>
                                    <a:pt x="237075" y="1912063"/>
                                    <a:pt x="234680" y="1913261"/>
                                  </a:cubicBezTo>
                                  <a:cubicBezTo>
                                    <a:pt x="232684" y="1914059"/>
                                    <a:pt x="230688" y="1912862"/>
                                    <a:pt x="229889" y="1910866"/>
                                  </a:cubicBezTo>
                                  <a:cubicBezTo>
                                    <a:pt x="228292" y="1906674"/>
                                    <a:pt x="225099" y="1903580"/>
                                    <a:pt x="221257" y="1901933"/>
                                  </a:cubicBezTo>
                                  <a:lnTo>
                                    <a:pt x="208732" y="1901684"/>
                                  </a:lnTo>
                                  <a:lnTo>
                                    <a:pt x="208732" y="1901684"/>
                                  </a:lnTo>
                                  <a:lnTo>
                                    <a:pt x="208722" y="1901679"/>
                                  </a:lnTo>
                                  <a:lnTo>
                                    <a:pt x="203541" y="1899289"/>
                                  </a:lnTo>
                                  <a:cubicBezTo>
                                    <a:pt x="202743" y="1897293"/>
                                    <a:pt x="203541" y="1894897"/>
                                    <a:pt x="205937" y="1894098"/>
                                  </a:cubicBezTo>
                                  <a:lnTo>
                                    <a:pt x="206333" y="1894106"/>
                                  </a:lnTo>
                                  <a:lnTo>
                                    <a:pt x="206336" y="1894099"/>
                                  </a:lnTo>
                                  <a:cubicBezTo>
                                    <a:pt x="210328" y="1892502"/>
                                    <a:pt x="213522" y="1889309"/>
                                    <a:pt x="215119" y="1885317"/>
                                  </a:cubicBezTo>
                                  <a:lnTo>
                                    <a:pt x="215119" y="1874539"/>
                                  </a:lnTo>
                                  <a:lnTo>
                                    <a:pt x="214319" y="1873740"/>
                                  </a:lnTo>
                                  <a:cubicBezTo>
                                    <a:pt x="213521" y="1871743"/>
                                    <a:pt x="214319" y="1869348"/>
                                    <a:pt x="216714" y="1868549"/>
                                  </a:cubicBezTo>
                                  <a:lnTo>
                                    <a:pt x="217070" y="1868713"/>
                                  </a:lnTo>
                                  <a:close/>
                                  <a:moveTo>
                                    <a:pt x="155873" y="1858531"/>
                                  </a:moveTo>
                                  <a:lnTo>
                                    <a:pt x="155639" y="1875337"/>
                                  </a:lnTo>
                                  <a:lnTo>
                                    <a:pt x="142791" y="1887471"/>
                                  </a:lnTo>
                                  <a:lnTo>
                                    <a:pt x="160030" y="1887711"/>
                                  </a:lnTo>
                                  <a:lnTo>
                                    <a:pt x="172561" y="1900744"/>
                                  </a:lnTo>
                                  <a:lnTo>
                                    <a:pt x="172804" y="1883321"/>
                                  </a:lnTo>
                                  <a:lnTo>
                                    <a:pt x="185463" y="1871149"/>
                                  </a:lnTo>
                                  <a:lnTo>
                                    <a:pt x="166417" y="1869748"/>
                                  </a:lnTo>
                                  <a:close/>
                                  <a:moveTo>
                                    <a:pt x="4984913" y="1855526"/>
                                  </a:moveTo>
                                  <a:cubicBezTo>
                                    <a:pt x="4989903" y="1856673"/>
                                    <a:pt x="4994494" y="1859767"/>
                                    <a:pt x="4997488" y="1864558"/>
                                  </a:cubicBezTo>
                                  <a:lnTo>
                                    <a:pt x="4991899" y="1868151"/>
                                  </a:lnTo>
                                  <a:cubicBezTo>
                                    <a:pt x="4987907" y="1861764"/>
                                    <a:pt x="4979524" y="1859767"/>
                                    <a:pt x="4973137" y="1863760"/>
                                  </a:cubicBezTo>
                                  <a:cubicBezTo>
                                    <a:pt x="4966749" y="1867752"/>
                                    <a:pt x="4964753" y="1876135"/>
                                    <a:pt x="4969145" y="1882123"/>
                                  </a:cubicBezTo>
                                  <a:lnTo>
                                    <a:pt x="4963555" y="1885716"/>
                                  </a:lnTo>
                                  <a:cubicBezTo>
                                    <a:pt x="4957567" y="1876534"/>
                                    <a:pt x="4960362" y="1864159"/>
                                    <a:pt x="4969943" y="1858170"/>
                                  </a:cubicBezTo>
                                  <a:cubicBezTo>
                                    <a:pt x="4974534" y="1855176"/>
                                    <a:pt x="4979923" y="1854378"/>
                                    <a:pt x="4984913" y="1855526"/>
                                  </a:cubicBezTo>
                                  <a:close/>
                                  <a:moveTo>
                                    <a:pt x="150849" y="1844198"/>
                                  </a:moveTo>
                                  <a:cubicBezTo>
                                    <a:pt x="152845" y="1843400"/>
                                    <a:pt x="155240" y="1844198"/>
                                    <a:pt x="156039" y="1846593"/>
                                  </a:cubicBezTo>
                                  <a:lnTo>
                                    <a:pt x="156022" y="1847803"/>
                                  </a:lnTo>
                                  <a:lnTo>
                                    <a:pt x="170958" y="1863261"/>
                                  </a:lnTo>
                                  <a:lnTo>
                                    <a:pt x="193562" y="1863361"/>
                                  </a:lnTo>
                                  <a:lnTo>
                                    <a:pt x="193562" y="1863360"/>
                                  </a:lnTo>
                                  <a:cubicBezTo>
                                    <a:pt x="195559" y="1862562"/>
                                    <a:pt x="197954" y="1863360"/>
                                    <a:pt x="198753" y="1865756"/>
                                  </a:cubicBezTo>
                                  <a:cubicBezTo>
                                    <a:pt x="199551" y="1867752"/>
                                    <a:pt x="198753" y="1870147"/>
                                    <a:pt x="196357" y="1870945"/>
                                  </a:cubicBezTo>
                                  <a:cubicBezTo>
                                    <a:pt x="189171" y="1873740"/>
                                    <a:pt x="183183" y="1879329"/>
                                    <a:pt x="179989" y="1886914"/>
                                  </a:cubicBezTo>
                                  <a:lnTo>
                                    <a:pt x="179618" y="1908083"/>
                                  </a:lnTo>
                                  <a:lnTo>
                                    <a:pt x="179991" y="1908470"/>
                                  </a:lnTo>
                                  <a:lnTo>
                                    <a:pt x="179595" y="1909393"/>
                                  </a:lnTo>
                                  <a:lnTo>
                                    <a:pt x="179590" y="1909668"/>
                                  </a:lnTo>
                                  <a:lnTo>
                                    <a:pt x="178796" y="1911256"/>
                                  </a:lnTo>
                                  <a:lnTo>
                                    <a:pt x="177595" y="1914059"/>
                                  </a:lnTo>
                                  <a:lnTo>
                                    <a:pt x="177435" y="1913979"/>
                                  </a:lnTo>
                                  <a:lnTo>
                                    <a:pt x="177195" y="1914459"/>
                                  </a:lnTo>
                                  <a:cubicBezTo>
                                    <a:pt x="175199" y="1915257"/>
                                    <a:pt x="173203" y="1914060"/>
                                    <a:pt x="172404" y="1912064"/>
                                  </a:cubicBezTo>
                                  <a:lnTo>
                                    <a:pt x="172415" y="1911265"/>
                                  </a:lnTo>
                                  <a:lnTo>
                                    <a:pt x="156836" y="1895296"/>
                                  </a:lnTo>
                                  <a:lnTo>
                                    <a:pt x="134913" y="1894911"/>
                                  </a:lnTo>
                                  <a:lnTo>
                                    <a:pt x="134082" y="1895696"/>
                                  </a:lnTo>
                                  <a:cubicBezTo>
                                    <a:pt x="132086" y="1896494"/>
                                    <a:pt x="130090" y="1895297"/>
                                    <a:pt x="129291" y="1893301"/>
                                  </a:cubicBezTo>
                                  <a:lnTo>
                                    <a:pt x="129525" y="1892794"/>
                                  </a:lnTo>
                                  <a:lnTo>
                                    <a:pt x="128892" y="1892502"/>
                                  </a:lnTo>
                                  <a:cubicBezTo>
                                    <a:pt x="128094" y="1890505"/>
                                    <a:pt x="128892" y="1888110"/>
                                    <a:pt x="131287" y="1887311"/>
                                  </a:cubicBezTo>
                                  <a:lnTo>
                                    <a:pt x="132489" y="1887328"/>
                                  </a:lnTo>
                                  <a:lnTo>
                                    <a:pt x="148055" y="1872143"/>
                                  </a:lnTo>
                                  <a:lnTo>
                                    <a:pt x="148432" y="1850615"/>
                                  </a:lnTo>
                                  <a:lnTo>
                                    <a:pt x="147654" y="1849787"/>
                                  </a:lnTo>
                                  <a:cubicBezTo>
                                    <a:pt x="146856" y="1847791"/>
                                    <a:pt x="147654" y="1845396"/>
                                    <a:pt x="150049" y="1844597"/>
                                  </a:cubicBezTo>
                                  <a:lnTo>
                                    <a:pt x="150556" y="1844831"/>
                                  </a:lnTo>
                                  <a:close/>
                                  <a:moveTo>
                                    <a:pt x="2711215" y="1810367"/>
                                  </a:moveTo>
                                  <a:cubicBezTo>
                                    <a:pt x="2707724" y="1810067"/>
                                    <a:pt x="2704129" y="1811066"/>
                                    <a:pt x="2701333" y="1813461"/>
                                  </a:cubicBezTo>
                                  <a:cubicBezTo>
                                    <a:pt x="2695745" y="1818252"/>
                                    <a:pt x="2694947" y="1827034"/>
                                    <a:pt x="2699738" y="1832623"/>
                                  </a:cubicBezTo>
                                  <a:lnTo>
                                    <a:pt x="2706925" y="1841006"/>
                                  </a:lnTo>
                                  <a:lnTo>
                                    <a:pt x="2718501" y="1831026"/>
                                  </a:lnTo>
                                  <a:cubicBezTo>
                                    <a:pt x="2720097" y="1829828"/>
                                    <a:pt x="2722091" y="1829828"/>
                                    <a:pt x="2723289" y="1831425"/>
                                  </a:cubicBezTo>
                                  <a:cubicBezTo>
                                    <a:pt x="2724486" y="1833022"/>
                                    <a:pt x="2724486" y="1835018"/>
                                    <a:pt x="2722890" y="1836216"/>
                                  </a:cubicBezTo>
                                  <a:lnTo>
                                    <a:pt x="2711316" y="1846196"/>
                                  </a:lnTo>
                                  <a:lnTo>
                                    <a:pt x="2719697" y="1856175"/>
                                  </a:lnTo>
                                  <a:cubicBezTo>
                                    <a:pt x="2720097" y="1856575"/>
                                    <a:pt x="2720894" y="1856575"/>
                                    <a:pt x="2721691" y="1856175"/>
                                  </a:cubicBezTo>
                                  <a:lnTo>
                                    <a:pt x="2745644" y="1836216"/>
                                  </a:lnTo>
                                  <a:cubicBezTo>
                                    <a:pt x="2751233" y="1831026"/>
                                    <a:pt x="2752033" y="1822643"/>
                                    <a:pt x="2746842" y="1817054"/>
                                  </a:cubicBezTo>
                                  <a:cubicBezTo>
                                    <a:pt x="2742050" y="1811465"/>
                                    <a:pt x="2733269" y="1810667"/>
                                    <a:pt x="2727680" y="1815457"/>
                                  </a:cubicBezTo>
                                  <a:lnTo>
                                    <a:pt x="2726482" y="1816655"/>
                                  </a:lnTo>
                                  <a:cubicBezTo>
                                    <a:pt x="2725683" y="1817054"/>
                                    <a:pt x="2724885" y="1817453"/>
                                    <a:pt x="2724087" y="1817453"/>
                                  </a:cubicBezTo>
                                  <a:cubicBezTo>
                                    <a:pt x="2723289" y="1817453"/>
                                    <a:pt x="2722091" y="1817054"/>
                                    <a:pt x="2721691" y="1816256"/>
                                  </a:cubicBezTo>
                                  <a:lnTo>
                                    <a:pt x="2720496" y="1815058"/>
                                  </a:lnTo>
                                  <a:cubicBezTo>
                                    <a:pt x="2718101" y="1812263"/>
                                    <a:pt x="2714708" y="1810666"/>
                                    <a:pt x="2711215" y="1810367"/>
                                  </a:cubicBezTo>
                                  <a:close/>
                                  <a:moveTo>
                                    <a:pt x="4016012" y="1800442"/>
                                  </a:moveTo>
                                  <a:lnTo>
                                    <a:pt x="4015859" y="1807472"/>
                                  </a:lnTo>
                                  <a:lnTo>
                                    <a:pt x="4010309" y="1812859"/>
                                  </a:lnTo>
                                  <a:lnTo>
                                    <a:pt x="4018354" y="1813011"/>
                                  </a:lnTo>
                                  <a:lnTo>
                                    <a:pt x="4023682" y="1818401"/>
                                  </a:lnTo>
                                  <a:lnTo>
                                    <a:pt x="4023842" y="1811066"/>
                                  </a:lnTo>
                                  <a:lnTo>
                                    <a:pt x="4029049" y="1805859"/>
                                  </a:lnTo>
                                  <a:lnTo>
                                    <a:pt x="4021048" y="1805477"/>
                                  </a:lnTo>
                                  <a:close/>
                                  <a:moveTo>
                                    <a:pt x="2751634" y="1790706"/>
                                  </a:moveTo>
                                  <a:lnTo>
                                    <a:pt x="2766405" y="1791904"/>
                                  </a:lnTo>
                                  <a:cubicBezTo>
                                    <a:pt x="2768401" y="1791904"/>
                                    <a:pt x="2769598" y="1793500"/>
                                    <a:pt x="2770398" y="1795896"/>
                                  </a:cubicBezTo>
                                  <a:lnTo>
                                    <a:pt x="2769196" y="1810667"/>
                                  </a:lnTo>
                                  <a:cubicBezTo>
                                    <a:pt x="2769196" y="1812663"/>
                                    <a:pt x="2767603" y="1813861"/>
                                    <a:pt x="2765605" y="1813861"/>
                                  </a:cubicBezTo>
                                  <a:cubicBezTo>
                                    <a:pt x="2763611" y="1813861"/>
                                    <a:pt x="2762416" y="1812264"/>
                                    <a:pt x="2762416" y="1810268"/>
                                  </a:cubicBezTo>
                                  <a:lnTo>
                                    <a:pt x="2762814" y="1803480"/>
                                  </a:lnTo>
                                  <a:lnTo>
                                    <a:pt x="2752033" y="1812663"/>
                                  </a:lnTo>
                                  <a:lnTo>
                                    <a:pt x="2752433" y="1813062"/>
                                  </a:lnTo>
                                  <a:cubicBezTo>
                                    <a:pt x="2759619" y="1821844"/>
                                    <a:pt x="2758423" y="1834619"/>
                                    <a:pt x="2750037" y="1841804"/>
                                  </a:cubicBezTo>
                                  <a:lnTo>
                                    <a:pt x="2726482" y="1861764"/>
                                  </a:lnTo>
                                  <a:cubicBezTo>
                                    <a:pt x="2724885" y="1863361"/>
                                    <a:pt x="2722491" y="1863760"/>
                                    <a:pt x="2720496" y="1863760"/>
                                  </a:cubicBezTo>
                                  <a:cubicBezTo>
                                    <a:pt x="2718501" y="1863760"/>
                                    <a:pt x="2716505" y="1862563"/>
                                    <a:pt x="2714909" y="1860966"/>
                                  </a:cubicBezTo>
                                  <a:lnTo>
                                    <a:pt x="2706524" y="1850986"/>
                                  </a:lnTo>
                                  <a:lnTo>
                                    <a:pt x="2697341" y="1858970"/>
                                  </a:lnTo>
                                  <a:lnTo>
                                    <a:pt x="2696942" y="1866155"/>
                                  </a:lnTo>
                                  <a:cubicBezTo>
                                    <a:pt x="2696942" y="1868151"/>
                                    <a:pt x="2695346" y="1869349"/>
                                    <a:pt x="2693349" y="1869349"/>
                                  </a:cubicBezTo>
                                  <a:cubicBezTo>
                                    <a:pt x="2691352" y="1869349"/>
                                    <a:pt x="2690156" y="1867752"/>
                                    <a:pt x="2690156" y="1865756"/>
                                  </a:cubicBezTo>
                                  <a:lnTo>
                                    <a:pt x="2690555" y="1860567"/>
                                  </a:lnTo>
                                  <a:lnTo>
                                    <a:pt x="2685367" y="1860167"/>
                                  </a:lnTo>
                                  <a:cubicBezTo>
                                    <a:pt x="2683369" y="1860167"/>
                                    <a:pt x="2682173" y="1858571"/>
                                    <a:pt x="2682173" y="1856575"/>
                                  </a:cubicBezTo>
                                  <a:cubicBezTo>
                                    <a:pt x="2682173" y="1854579"/>
                                    <a:pt x="2683770" y="1853381"/>
                                    <a:pt x="2685765" y="1853381"/>
                                  </a:cubicBezTo>
                                  <a:lnTo>
                                    <a:pt x="2692952" y="1853780"/>
                                  </a:lnTo>
                                  <a:lnTo>
                                    <a:pt x="2702134" y="1845796"/>
                                  </a:lnTo>
                                  <a:lnTo>
                                    <a:pt x="2694548" y="1837014"/>
                                  </a:lnTo>
                                  <a:cubicBezTo>
                                    <a:pt x="2687363" y="1828232"/>
                                    <a:pt x="2688558" y="1815457"/>
                                    <a:pt x="2696942" y="1808271"/>
                                  </a:cubicBezTo>
                                  <a:cubicBezTo>
                                    <a:pt x="2704928" y="1801085"/>
                                    <a:pt x="2716904" y="1801884"/>
                                    <a:pt x="2724486" y="1809468"/>
                                  </a:cubicBezTo>
                                  <a:cubicBezTo>
                                    <a:pt x="2730873" y="1804678"/>
                                    <a:pt x="2739256" y="1804279"/>
                                    <a:pt x="2746043" y="1807872"/>
                                  </a:cubicBezTo>
                                  <a:lnTo>
                                    <a:pt x="2758024" y="1797892"/>
                                  </a:lnTo>
                                  <a:lnTo>
                                    <a:pt x="2751233" y="1797492"/>
                                  </a:lnTo>
                                  <a:cubicBezTo>
                                    <a:pt x="2749238" y="1797492"/>
                                    <a:pt x="2748041" y="1795896"/>
                                    <a:pt x="2748041" y="1793900"/>
                                  </a:cubicBezTo>
                                  <a:cubicBezTo>
                                    <a:pt x="2748041" y="1791904"/>
                                    <a:pt x="2749636" y="1790706"/>
                                    <a:pt x="2751634" y="1790706"/>
                                  </a:cubicBezTo>
                                  <a:close/>
                                  <a:moveTo>
                                    <a:pt x="4011068" y="1786713"/>
                                  </a:moveTo>
                                  <a:cubicBezTo>
                                    <a:pt x="4013064" y="1785915"/>
                                    <a:pt x="4015459" y="1786713"/>
                                    <a:pt x="4016258" y="1789108"/>
                                  </a:cubicBezTo>
                                  <a:lnTo>
                                    <a:pt x="4016233" y="1790282"/>
                                  </a:lnTo>
                                  <a:lnTo>
                                    <a:pt x="4024241" y="1798292"/>
                                  </a:lnTo>
                                  <a:lnTo>
                                    <a:pt x="4036616" y="1798292"/>
                                  </a:lnTo>
                                  <a:lnTo>
                                    <a:pt x="4037016" y="1797891"/>
                                  </a:lnTo>
                                  <a:cubicBezTo>
                                    <a:pt x="4039012" y="1797093"/>
                                    <a:pt x="4041407" y="1797891"/>
                                    <a:pt x="4042206" y="1800286"/>
                                  </a:cubicBezTo>
                                  <a:cubicBezTo>
                                    <a:pt x="4043004" y="1802282"/>
                                    <a:pt x="4042206" y="1804677"/>
                                    <a:pt x="4039811" y="1805477"/>
                                  </a:cubicBezTo>
                                  <a:lnTo>
                                    <a:pt x="4039412" y="1805876"/>
                                  </a:lnTo>
                                  <a:lnTo>
                                    <a:pt x="4039411" y="1805877"/>
                                  </a:lnTo>
                                  <a:lnTo>
                                    <a:pt x="4039410" y="1805878"/>
                                  </a:lnTo>
                                  <a:lnTo>
                                    <a:pt x="4031028" y="1814259"/>
                                  </a:lnTo>
                                  <a:lnTo>
                                    <a:pt x="4031028" y="1825831"/>
                                  </a:lnTo>
                                  <a:lnTo>
                                    <a:pt x="4031427" y="1826235"/>
                                  </a:lnTo>
                                  <a:cubicBezTo>
                                    <a:pt x="4031827" y="1828630"/>
                                    <a:pt x="4030629" y="1831026"/>
                                    <a:pt x="4028633" y="1831824"/>
                                  </a:cubicBezTo>
                                  <a:lnTo>
                                    <a:pt x="4028318" y="1831667"/>
                                  </a:lnTo>
                                  <a:lnTo>
                                    <a:pt x="4028234" y="1831824"/>
                                  </a:lnTo>
                                  <a:cubicBezTo>
                                    <a:pt x="4026238" y="1832622"/>
                                    <a:pt x="4024241" y="1831425"/>
                                    <a:pt x="4023442" y="1829429"/>
                                  </a:cubicBezTo>
                                  <a:lnTo>
                                    <a:pt x="4023451" y="1829024"/>
                                  </a:lnTo>
                                  <a:lnTo>
                                    <a:pt x="4015210" y="1820497"/>
                                  </a:lnTo>
                                  <a:lnTo>
                                    <a:pt x="4002697" y="1820247"/>
                                  </a:lnTo>
                                  <a:lnTo>
                                    <a:pt x="4002286" y="1820646"/>
                                  </a:lnTo>
                                  <a:cubicBezTo>
                                    <a:pt x="4000289" y="1821444"/>
                                    <a:pt x="3998293" y="1820247"/>
                                    <a:pt x="3997494" y="1818251"/>
                                  </a:cubicBezTo>
                                  <a:lnTo>
                                    <a:pt x="3997646" y="1817922"/>
                                  </a:lnTo>
                                  <a:lnTo>
                                    <a:pt x="3997494" y="1817852"/>
                                  </a:lnTo>
                                  <a:cubicBezTo>
                                    <a:pt x="3996696" y="1815856"/>
                                    <a:pt x="3997494" y="1813460"/>
                                    <a:pt x="3999890" y="1812661"/>
                                  </a:cubicBezTo>
                                  <a:lnTo>
                                    <a:pt x="4000283" y="1812669"/>
                                  </a:lnTo>
                                  <a:lnTo>
                                    <a:pt x="4008673" y="1804279"/>
                                  </a:lnTo>
                                  <a:lnTo>
                                    <a:pt x="4008673" y="1793103"/>
                                  </a:lnTo>
                                  <a:lnTo>
                                    <a:pt x="4007873" y="1792304"/>
                                  </a:lnTo>
                                  <a:cubicBezTo>
                                    <a:pt x="4007075" y="1790307"/>
                                    <a:pt x="4007873" y="1787912"/>
                                    <a:pt x="4010268" y="1787113"/>
                                  </a:cubicBezTo>
                                  <a:lnTo>
                                    <a:pt x="4010776" y="1787347"/>
                                  </a:lnTo>
                                  <a:close/>
                                  <a:moveTo>
                                    <a:pt x="3949437" y="1776682"/>
                                  </a:moveTo>
                                  <a:lnTo>
                                    <a:pt x="3949192" y="1794300"/>
                                  </a:lnTo>
                                  <a:lnTo>
                                    <a:pt x="3936343" y="1806435"/>
                                  </a:lnTo>
                                  <a:lnTo>
                                    <a:pt x="3953584" y="1806674"/>
                                  </a:lnTo>
                                  <a:lnTo>
                                    <a:pt x="3966503" y="1820111"/>
                                  </a:lnTo>
                                  <a:lnTo>
                                    <a:pt x="3966756" y="1801884"/>
                                  </a:lnTo>
                                  <a:lnTo>
                                    <a:pt x="3979414" y="1789713"/>
                                  </a:lnTo>
                                  <a:lnTo>
                                    <a:pt x="3960369" y="1788312"/>
                                  </a:lnTo>
                                  <a:close/>
                                  <a:moveTo>
                                    <a:pt x="3944002" y="1763161"/>
                                  </a:moveTo>
                                  <a:lnTo>
                                    <a:pt x="3944332" y="1763313"/>
                                  </a:lnTo>
                                  <a:lnTo>
                                    <a:pt x="3944402" y="1763161"/>
                                  </a:lnTo>
                                  <a:cubicBezTo>
                                    <a:pt x="3946398" y="1762363"/>
                                    <a:pt x="3948793" y="1763161"/>
                                    <a:pt x="3949591" y="1765556"/>
                                  </a:cubicBezTo>
                                  <a:lnTo>
                                    <a:pt x="3949585" y="1765964"/>
                                  </a:lnTo>
                                  <a:lnTo>
                                    <a:pt x="3964910" y="1781825"/>
                                  </a:lnTo>
                                  <a:lnTo>
                                    <a:pt x="3987514" y="1781925"/>
                                  </a:lnTo>
                                  <a:lnTo>
                                    <a:pt x="3987515" y="1781923"/>
                                  </a:lnTo>
                                  <a:cubicBezTo>
                                    <a:pt x="3989511" y="1781125"/>
                                    <a:pt x="3991906" y="1781923"/>
                                    <a:pt x="3992705" y="1784318"/>
                                  </a:cubicBezTo>
                                  <a:lnTo>
                                    <a:pt x="3992705" y="1784320"/>
                                  </a:lnTo>
                                  <a:lnTo>
                                    <a:pt x="3992705" y="1784320"/>
                                  </a:lnTo>
                                  <a:cubicBezTo>
                                    <a:pt x="3993503" y="1786316"/>
                                    <a:pt x="3992705" y="1788711"/>
                                    <a:pt x="3990310" y="1789509"/>
                                  </a:cubicBezTo>
                                  <a:lnTo>
                                    <a:pt x="3990307" y="1789510"/>
                                  </a:lnTo>
                                  <a:lnTo>
                                    <a:pt x="3973942" y="1805477"/>
                                  </a:lnTo>
                                  <a:cubicBezTo>
                                    <a:pt x="3970749" y="1812662"/>
                                    <a:pt x="3970749" y="1820646"/>
                                    <a:pt x="3973543" y="1828231"/>
                                  </a:cubicBezTo>
                                  <a:lnTo>
                                    <a:pt x="3971152" y="1833015"/>
                                  </a:lnTo>
                                  <a:lnTo>
                                    <a:pt x="3971148" y="1833022"/>
                                  </a:lnTo>
                                  <a:lnTo>
                                    <a:pt x="3971148" y="1833022"/>
                                  </a:lnTo>
                                  <a:lnTo>
                                    <a:pt x="3969689" y="1832293"/>
                                  </a:lnTo>
                                  <a:lnTo>
                                    <a:pt x="3966358" y="1830627"/>
                                  </a:lnTo>
                                  <a:cubicBezTo>
                                    <a:pt x="3963564" y="1823042"/>
                                    <a:pt x="3957975" y="1817453"/>
                                    <a:pt x="3950390" y="1814260"/>
                                  </a:cubicBezTo>
                                  <a:lnTo>
                                    <a:pt x="3928466" y="1813874"/>
                                  </a:lnTo>
                                  <a:lnTo>
                                    <a:pt x="3927634" y="1814659"/>
                                  </a:lnTo>
                                  <a:cubicBezTo>
                                    <a:pt x="3925638" y="1815457"/>
                                    <a:pt x="3923642" y="1814260"/>
                                    <a:pt x="3922844" y="1812264"/>
                                  </a:cubicBezTo>
                                  <a:lnTo>
                                    <a:pt x="3923078" y="1811757"/>
                                  </a:lnTo>
                                  <a:lnTo>
                                    <a:pt x="3922445" y="1811465"/>
                                  </a:lnTo>
                                  <a:cubicBezTo>
                                    <a:pt x="3921647" y="1809468"/>
                                    <a:pt x="3922445" y="1807073"/>
                                    <a:pt x="3924840" y="1806275"/>
                                  </a:cubicBezTo>
                                  <a:lnTo>
                                    <a:pt x="3926041" y="1806292"/>
                                  </a:lnTo>
                                  <a:lnTo>
                                    <a:pt x="3941607" y="1791106"/>
                                  </a:lnTo>
                                  <a:lnTo>
                                    <a:pt x="3941999" y="1768770"/>
                                  </a:lnTo>
                                  <a:lnTo>
                                    <a:pt x="3941606" y="1768351"/>
                                  </a:lnTo>
                                  <a:cubicBezTo>
                                    <a:pt x="3940808" y="1766355"/>
                                    <a:pt x="3941606" y="1763960"/>
                                    <a:pt x="3944002" y="1763161"/>
                                  </a:cubicBezTo>
                                  <a:close/>
                                  <a:moveTo>
                                    <a:pt x="6504763" y="1728930"/>
                                  </a:moveTo>
                                  <a:cubicBezTo>
                                    <a:pt x="6501270" y="1728630"/>
                                    <a:pt x="6497677" y="1729629"/>
                                    <a:pt x="6494882" y="1732024"/>
                                  </a:cubicBezTo>
                                  <a:cubicBezTo>
                                    <a:pt x="6489294" y="1736814"/>
                                    <a:pt x="6488495" y="1745597"/>
                                    <a:pt x="6493286" y="1751186"/>
                                  </a:cubicBezTo>
                                  <a:lnTo>
                                    <a:pt x="6500472" y="1759569"/>
                                  </a:lnTo>
                                  <a:lnTo>
                                    <a:pt x="6512049" y="1749589"/>
                                  </a:lnTo>
                                  <a:cubicBezTo>
                                    <a:pt x="6513646" y="1748391"/>
                                    <a:pt x="6515642" y="1748391"/>
                                    <a:pt x="6516839" y="1749988"/>
                                  </a:cubicBezTo>
                                  <a:cubicBezTo>
                                    <a:pt x="6518037" y="1751585"/>
                                    <a:pt x="6518037" y="1753581"/>
                                    <a:pt x="6516440" y="1754778"/>
                                  </a:cubicBezTo>
                                  <a:lnTo>
                                    <a:pt x="6504863" y="1764758"/>
                                  </a:lnTo>
                                  <a:lnTo>
                                    <a:pt x="6513246" y="1774738"/>
                                  </a:lnTo>
                                  <a:cubicBezTo>
                                    <a:pt x="6513646" y="1775138"/>
                                    <a:pt x="6514444" y="1775138"/>
                                    <a:pt x="6515242" y="1774738"/>
                                  </a:cubicBezTo>
                                  <a:lnTo>
                                    <a:pt x="6539194" y="1754778"/>
                                  </a:lnTo>
                                  <a:cubicBezTo>
                                    <a:pt x="6544783" y="1749988"/>
                                    <a:pt x="6545581" y="1741206"/>
                                    <a:pt x="6540392" y="1735617"/>
                                  </a:cubicBezTo>
                                  <a:cubicBezTo>
                                    <a:pt x="6535602" y="1730028"/>
                                    <a:pt x="6526819" y="1729230"/>
                                    <a:pt x="6521230" y="1734020"/>
                                  </a:cubicBezTo>
                                  <a:lnTo>
                                    <a:pt x="6520033" y="1735218"/>
                                  </a:lnTo>
                                  <a:cubicBezTo>
                                    <a:pt x="6519234" y="1735617"/>
                                    <a:pt x="6518436" y="1736016"/>
                                    <a:pt x="6517638" y="1736016"/>
                                  </a:cubicBezTo>
                                  <a:cubicBezTo>
                                    <a:pt x="6516839" y="1736016"/>
                                    <a:pt x="6515642" y="1735617"/>
                                    <a:pt x="6515242" y="1734818"/>
                                  </a:cubicBezTo>
                                  <a:lnTo>
                                    <a:pt x="6514045" y="1733621"/>
                                  </a:lnTo>
                                  <a:cubicBezTo>
                                    <a:pt x="6511649" y="1730826"/>
                                    <a:pt x="6508256" y="1729229"/>
                                    <a:pt x="6504763" y="1728930"/>
                                  </a:cubicBezTo>
                                  <a:close/>
                                  <a:moveTo>
                                    <a:pt x="6545581" y="1709269"/>
                                  </a:moveTo>
                                  <a:lnTo>
                                    <a:pt x="6560352" y="1710466"/>
                                  </a:lnTo>
                                  <a:cubicBezTo>
                                    <a:pt x="6561949" y="1710466"/>
                                    <a:pt x="6563545" y="1712063"/>
                                    <a:pt x="6564344" y="1714458"/>
                                  </a:cubicBezTo>
                                  <a:lnTo>
                                    <a:pt x="6563146" y="1729230"/>
                                  </a:lnTo>
                                  <a:cubicBezTo>
                                    <a:pt x="6563146" y="1731226"/>
                                    <a:pt x="6561549" y="1732423"/>
                                    <a:pt x="6559553" y="1732423"/>
                                  </a:cubicBezTo>
                                  <a:cubicBezTo>
                                    <a:pt x="6557557" y="1732423"/>
                                    <a:pt x="6556360" y="1730827"/>
                                    <a:pt x="6556360" y="1728831"/>
                                  </a:cubicBezTo>
                                  <a:lnTo>
                                    <a:pt x="6556759" y="1722043"/>
                                  </a:lnTo>
                                  <a:lnTo>
                                    <a:pt x="6545981" y="1731226"/>
                                  </a:lnTo>
                                  <a:lnTo>
                                    <a:pt x="6546380" y="1731625"/>
                                  </a:lnTo>
                                  <a:cubicBezTo>
                                    <a:pt x="6553565" y="1740407"/>
                                    <a:pt x="6552368" y="1753182"/>
                                    <a:pt x="6543985" y="1760367"/>
                                  </a:cubicBezTo>
                                  <a:lnTo>
                                    <a:pt x="6520432" y="1780327"/>
                                  </a:lnTo>
                                  <a:cubicBezTo>
                                    <a:pt x="6518835" y="1781924"/>
                                    <a:pt x="6516440" y="1782323"/>
                                    <a:pt x="6514444" y="1782323"/>
                                  </a:cubicBezTo>
                                  <a:cubicBezTo>
                                    <a:pt x="6512448" y="1782323"/>
                                    <a:pt x="6510452" y="1781126"/>
                                    <a:pt x="6508855" y="1779529"/>
                                  </a:cubicBezTo>
                                  <a:lnTo>
                                    <a:pt x="6500472" y="1769549"/>
                                  </a:lnTo>
                                  <a:lnTo>
                                    <a:pt x="6491290" y="1777533"/>
                                  </a:lnTo>
                                  <a:lnTo>
                                    <a:pt x="6490890" y="1784718"/>
                                  </a:lnTo>
                                  <a:cubicBezTo>
                                    <a:pt x="6490890" y="1786714"/>
                                    <a:pt x="6489294" y="1787912"/>
                                    <a:pt x="6487298" y="1787912"/>
                                  </a:cubicBezTo>
                                  <a:cubicBezTo>
                                    <a:pt x="6485302" y="1787912"/>
                                    <a:pt x="6484104" y="1786315"/>
                                    <a:pt x="6484104" y="1784319"/>
                                  </a:cubicBezTo>
                                  <a:lnTo>
                                    <a:pt x="6484503" y="1779130"/>
                                  </a:lnTo>
                                  <a:lnTo>
                                    <a:pt x="6479314" y="1778730"/>
                                  </a:lnTo>
                                  <a:cubicBezTo>
                                    <a:pt x="6477318" y="1778730"/>
                                    <a:pt x="6476120" y="1777134"/>
                                    <a:pt x="6476120" y="1775138"/>
                                  </a:cubicBezTo>
                                  <a:cubicBezTo>
                                    <a:pt x="6476120" y="1773142"/>
                                    <a:pt x="6477717" y="1771944"/>
                                    <a:pt x="6479713" y="1771944"/>
                                  </a:cubicBezTo>
                                  <a:lnTo>
                                    <a:pt x="6486898" y="1772343"/>
                                  </a:lnTo>
                                  <a:lnTo>
                                    <a:pt x="6496080" y="1764359"/>
                                  </a:lnTo>
                                  <a:lnTo>
                                    <a:pt x="6488495" y="1755577"/>
                                  </a:lnTo>
                                  <a:cubicBezTo>
                                    <a:pt x="6481310" y="1746794"/>
                                    <a:pt x="6482507" y="1734020"/>
                                    <a:pt x="6490890" y="1726834"/>
                                  </a:cubicBezTo>
                                  <a:cubicBezTo>
                                    <a:pt x="6498875" y="1719648"/>
                                    <a:pt x="6510851" y="1720446"/>
                                    <a:pt x="6518436" y="1728031"/>
                                  </a:cubicBezTo>
                                  <a:cubicBezTo>
                                    <a:pt x="6524823" y="1723241"/>
                                    <a:pt x="6533206" y="1722842"/>
                                    <a:pt x="6539993" y="1726434"/>
                                  </a:cubicBezTo>
                                  <a:lnTo>
                                    <a:pt x="6551969" y="1716454"/>
                                  </a:lnTo>
                                  <a:lnTo>
                                    <a:pt x="6545182" y="1716055"/>
                                  </a:lnTo>
                                  <a:cubicBezTo>
                                    <a:pt x="6543186" y="1716055"/>
                                    <a:pt x="6541989" y="1714458"/>
                                    <a:pt x="6541989" y="1712462"/>
                                  </a:cubicBezTo>
                                  <a:cubicBezTo>
                                    <a:pt x="6541989" y="1710466"/>
                                    <a:pt x="6543585" y="1709269"/>
                                    <a:pt x="6545581" y="1709269"/>
                                  </a:cubicBezTo>
                                  <a:close/>
                                  <a:moveTo>
                                    <a:pt x="2070396" y="1665906"/>
                                  </a:moveTo>
                                  <a:cubicBezTo>
                                    <a:pt x="2075386" y="1667054"/>
                                    <a:pt x="2079977" y="1670148"/>
                                    <a:pt x="2082971" y="1674939"/>
                                  </a:cubicBezTo>
                                  <a:lnTo>
                                    <a:pt x="2077382" y="1678532"/>
                                  </a:lnTo>
                                  <a:cubicBezTo>
                                    <a:pt x="2073390" y="1672145"/>
                                    <a:pt x="2065006" y="1670148"/>
                                    <a:pt x="2058619" y="1674141"/>
                                  </a:cubicBezTo>
                                  <a:cubicBezTo>
                                    <a:pt x="2052232" y="1678133"/>
                                    <a:pt x="2050635" y="1686516"/>
                                    <a:pt x="2054627" y="1692504"/>
                                  </a:cubicBezTo>
                                  <a:lnTo>
                                    <a:pt x="2049037" y="1696097"/>
                                  </a:lnTo>
                                  <a:cubicBezTo>
                                    <a:pt x="2043049" y="1686915"/>
                                    <a:pt x="2045843" y="1674540"/>
                                    <a:pt x="2055425" y="1668551"/>
                                  </a:cubicBezTo>
                                  <a:cubicBezTo>
                                    <a:pt x="2060016" y="1665557"/>
                                    <a:pt x="2065405" y="1664759"/>
                                    <a:pt x="2070396" y="1665906"/>
                                  </a:cubicBezTo>
                                  <a:close/>
                                  <a:moveTo>
                                    <a:pt x="1101506" y="1610431"/>
                                  </a:moveTo>
                                  <a:lnTo>
                                    <a:pt x="1101344" y="1617853"/>
                                  </a:lnTo>
                                  <a:lnTo>
                                    <a:pt x="1095795" y="1623240"/>
                                  </a:lnTo>
                                  <a:lnTo>
                                    <a:pt x="1103839" y="1623392"/>
                                  </a:lnTo>
                                  <a:lnTo>
                                    <a:pt x="1109559" y="1629177"/>
                                  </a:lnTo>
                                  <a:lnTo>
                                    <a:pt x="1109727" y="1621447"/>
                                  </a:lnTo>
                                  <a:lnTo>
                                    <a:pt x="1114935" y="1616239"/>
                                  </a:lnTo>
                                  <a:lnTo>
                                    <a:pt x="1106933" y="1615857"/>
                                  </a:lnTo>
                                  <a:close/>
                                  <a:moveTo>
                                    <a:pt x="1096554" y="1597094"/>
                                  </a:moveTo>
                                  <a:cubicBezTo>
                                    <a:pt x="1098551" y="1596296"/>
                                    <a:pt x="1100946" y="1597094"/>
                                    <a:pt x="1101744" y="1599489"/>
                                  </a:cubicBezTo>
                                  <a:lnTo>
                                    <a:pt x="1101727" y="1600271"/>
                                  </a:lnTo>
                                  <a:lnTo>
                                    <a:pt x="1110126" y="1608672"/>
                                  </a:lnTo>
                                  <a:lnTo>
                                    <a:pt x="1122502" y="1608672"/>
                                  </a:lnTo>
                                  <a:lnTo>
                                    <a:pt x="1122902" y="1608272"/>
                                  </a:lnTo>
                                  <a:cubicBezTo>
                                    <a:pt x="1124898" y="1607474"/>
                                    <a:pt x="1127293" y="1608272"/>
                                    <a:pt x="1128092" y="1610667"/>
                                  </a:cubicBezTo>
                                  <a:cubicBezTo>
                                    <a:pt x="1128891" y="1612663"/>
                                    <a:pt x="1128092" y="1615059"/>
                                    <a:pt x="1125696" y="1615858"/>
                                  </a:cubicBezTo>
                                  <a:cubicBezTo>
                                    <a:pt x="1121704" y="1617455"/>
                                    <a:pt x="1118511" y="1620648"/>
                                    <a:pt x="1116914" y="1624640"/>
                                  </a:cubicBezTo>
                                  <a:lnTo>
                                    <a:pt x="1116914" y="1636616"/>
                                  </a:lnTo>
                                  <a:lnTo>
                                    <a:pt x="1116914" y="1636616"/>
                                  </a:lnTo>
                                  <a:lnTo>
                                    <a:pt x="1116914" y="1636617"/>
                                  </a:lnTo>
                                  <a:lnTo>
                                    <a:pt x="1116914" y="1637016"/>
                                  </a:lnTo>
                                  <a:lnTo>
                                    <a:pt x="1114126" y="1642192"/>
                                  </a:lnTo>
                                  <a:lnTo>
                                    <a:pt x="1114120" y="1642205"/>
                                  </a:lnTo>
                                  <a:lnTo>
                                    <a:pt x="1114119" y="1642205"/>
                                  </a:lnTo>
                                  <a:lnTo>
                                    <a:pt x="1114119" y="1642205"/>
                                  </a:lnTo>
                                  <a:cubicBezTo>
                                    <a:pt x="1112123" y="1643004"/>
                                    <a:pt x="1110127" y="1641806"/>
                                    <a:pt x="1109328" y="1639810"/>
                                  </a:cubicBezTo>
                                  <a:lnTo>
                                    <a:pt x="1109328" y="1639810"/>
                                  </a:lnTo>
                                  <a:lnTo>
                                    <a:pt x="1100696" y="1630878"/>
                                  </a:lnTo>
                                  <a:lnTo>
                                    <a:pt x="1088184" y="1630628"/>
                                  </a:lnTo>
                                  <a:lnTo>
                                    <a:pt x="1087772" y="1631027"/>
                                  </a:lnTo>
                                  <a:cubicBezTo>
                                    <a:pt x="1085776" y="1631825"/>
                                    <a:pt x="1083780" y="1630628"/>
                                    <a:pt x="1082981" y="1628632"/>
                                  </a:cubicBezTo>
                                  <a:lnTo>
                                    <a:pt x="1083133" y="1628303"/>
                                  </a:lnTo>
                                  <a:lnTo>
                                    <a:pt x="1082981" y="1628233"/>
                                  </a:lnTo>
                                  <a:cubicBezTo>
                                    <a:pt x="1082183" y="1626237"/>
                                    <a:pt x="1082981" y="1623841"/>
                                    <a:pt x="1085376" y="1623042"/>
                                  </a:cubicBezTo>
                                  <a:lnTo>
                                    <a:pt x="1085769" y="1623050"/>
                                  </a:lnTo>
                                  <a:lnTo>
                                    <a:pt x="1094159" y="1614660"/>
                                  </a:lnTo>
                                  <a:lnTo>
                                    <a:pt x="1094159" y="1603084"/>
                                  </a:lnTo>
                                  <a:lnTo>
                                    <a:pt x="1093759" y="1602684"/>
                                  </a:lnTo>
                                  <a:cubicBezTo>
                                    <a:pt x="1092961" y="1600687"/>
                                    <a:pt x="1093759" y="1598292"/>
                                    <a:pt x="1096154" y="1597493"/>
                                  </a:cubicBezTo>
                                  <a:lnTo>
                                    <a:pt x="1096332" y="1597576"/>
                                  </a:lnTo>
                                  <a:close/>
                                  <a:moveTo>
                                    <a:pt x="1034923" y="1587062"/>
                                  </a:moveTo>
                                  <a:lnTo>
                                    <a:pt x="1034677" y="1604680"/>
                                  </a:lnTo>
                                  <a:lnTo>
                                    <a:pt x="1021834" y="1616810"/>
                                  </a:lnTo>
                                  <a:lnTo>
                                    <a:pt x="1039468" y="1617055"/>
                                  </a:lnTo>
                                  <a:lnTo>
                                    <a:pt x="1051994" y="1630082"/>
                                  </a:lnTo>
                                  <a:lnTo>
                                    <a:pt x="1052242" y="1612265"/>
                                  </a:lnTo>
                                  <a:lnTo>
                                    <a:pt x="1064902" y="1600093"/>
                                  </a:lnTo>
                                  <a:lnTo>
                                    <a:pt x="1045855" y="1598692"/>
                                  </a:lnTo>
                                  <a:close/>
                                  <a:moveTo>
                                    <a:pt x="5864348" y="1584470"/>
                                  </a:moveTo>
                                  <a:cubicBezTo>
                                    <a:pt x="5869338" y="1585617"/>
                                    <a:pt x="5873929" y="1588711"/>
                                    <a:pt x="5876923" y="1593502"/>
                                  </a:cubicBezTo>
                                  <a:lnTo>
                                    <a:pt x="5871334" y="1597095"/>
                                  </a:lnTo>
                                  <a:cubicBezTo>
                                    <a:pt x="5867342" y="1590708"/>
                                    <a:pt x="5858959" y="1588711"/>
                                    <a:pt x="5852572" y="1592704"/>
                                  </a:cubicBezTo>
                                  <a:cubicBezTo>
                                    <a:pt x="5846184" y="1596696"/>
                                    <a:pt x="5844188" y="1605079"/>
                                    <a:pt x="5848580" y="1611067"/>
                                  </a:cubicBezTo>
                                  <a:lnTo>
                                    <a:pt x="5842990" y="1614660"/>
                                  </a:lnTo>
                                  <a:cubicBezTo>
                                    <a:pt x="5837002" y="1605478"/>
                                    <a:pt x="5839796" y="1593103"/>
                                    <a:pt x="5849378" y="1587114"/>
                                  </a:cubicBezTo>
                                  <a:cubicBezTo>
                                    <a:pt x="5853969" y="1584120"/>
                                    <a:pt x="5859358" y="1583322"/>
                                    <a:pt x="5864348" y="1584470"/>
                                  </a:cubicBezTo>
                                  <a:close/>
                                  <a:moveTo>
                                    <a:pt x="1029487" y="1573541"/>
                                  </a:moveTo>
                                  <a:lnTo>
                                    <a:pt x="1029817" y="1573694"/>
                                  </a:lnTo>
                                  <a:lnTo>
                                    <a:pt x="1029887" y="1573541"/>
                                  </a:lnTo>
                                  <a:cubicBezTo>
                                    <a:pt x="1031883" y="1572743"/>
                                    <a:pt x="1034278" y="1573541"/>
                                    <a:pt x="1035078" y="1575936"/>
                                  </a:cubicBezTo>
                                  <a:lnTo>
                                    <a:pt x="1035072" y="1576345"/>
                                  </a:lnTo>
                                  <a:lnTo>
                                    <a:pt x="1050395" y="1592205"/>
                                  </a:lnTo>
                                  <a:cubicBezTo>
                                    <a:pt x="1057332" y="1595199"/>
                                    <a:pt x="1065416" y="1595498"/>
                                    <a:pt x="1073001" y="1592304"/>
                                  </a:cubicBezTo>
                                  <a:lnTo>
                                    <a:pt x="1074691" y="1593084"/>
                                  </a:lnTo>
                                  <a:lnTo>
                                    <a:pt x="1078192" y="1594699"/>
                                  </a:lnTo>
                                  <a:lnTo>
                                    <a:pt x="1078192" y="1594700"/>
                                  </a:lnTo>
                                  <a:lnTo>
                                    <a:pt x="1078192" y="1594700"/>
                                  </a:lnTo>
                                  <a:cubicBezTo>
                                    <a:pt x="1078990" y="1596696"/>
                                    <a:pt x="1078192" y="1599091"/>
                                    <a:pt x="1075796" y="1599889"/>
                                  </a:cubicBezTo>
                                  <a:cubicBezTo>
                                    <a:pt x="1068610" y="1602683"/>
                                    <a:pt x="1062622" y="1608273"/>
                                    <a:pt x="1059427" y="1615858"/>
                                  </a:cubicBezTo>
                                  <a:lnTo>
                                    <a:pt x="1059049" y="1637419"/>
                                  </a:lnTo>
                                  <a:lnTo>
                                    <a:pt x="1059429" y="1637814"/>
                                  </a:lnTo>
                                  <a:cubicBezTo>
                                    <a:pt x="1060227" y="1640209"/>
                                    <a:pt x="1059429" y="1642604"/>
                                    <a:pt x="1057033" y="1643403"/>
                                  </a:cubicBezTo>
                                  <a:lnTo>
                                    <a:pt x="1056713" y="1643243"/>
                                  </a:lnTo>
                                  <a:lnTo>
                                    <a:pt x="1056633" y="1643403"/>
                                  </a:lnTo>
                                  <a:cubicBezTo>
                                    <a:pt x="1054637" y="1644201"/>
                                    <a:pt x="1052641" y="1643003"/>
                                    <a:pt x="1051842" y="1641007"/>
                                  </a:cubicBezTo>
                                  <a:lnTo>
                                    <a:pt x="1051848" y="1640603"/>
                                  </a:lnTo>
                                  <a:lnTo>
                                    <a:pt x="1036274" y="1624640"/>
                                  </a:lnTo>
                                  <a:lnTo>
                                    <a:pt x="1013959" y="1624248"/>
                                  </a:lnTo>
                                  <a:lnTo>
                                    <a:pt x="1013121" y="1625039"/>
                                  </a:lnTo>
                                  <a:cubicBezTo>
                                    <a:pt x="1011124" y="1625837"/>
                                    <a:pt x="1009129" y="1624640"/>
                                    <a:pt x="1008330" y="1622644"/>
                                  </a:cubicBezTo>
                                  <a:lnTo>
                                    <a:pt x="1008634" y="1621986"/>
                                  </a:lnTo>
                                  <a:lnTo>
                                    <a:pt x="1008330" y="1621846"/>
                                  </a:lnTo>
                                  <a:cubicBezTo>
                                    <a:pt x="1007532" y="1619849"/>
                                    <a:pt x="1008330" y="1617454"/>
                                    <a:pt x="1010724" y="1616655"/>
                                  </a:cubicBezTo>
                                  <a:lnTo>
                                    <a:pt x="1011532" y="1616666"/>
                                  </a:lnTo>
                                  <a:lnTo>
                                    <a:pt x="1027093" y="1601486"/>
                                  </a:lnTo>
                                  <a:lnTo>
                                    <a:pt x="1027485" y="1579150"/>
                                  </a:lnTo>
                                  <a:lnTo>
                                    <a:pt x="1027092" y="1578731"/>
                                  </a:lnTo>
                                  <a:cubicBezTo>
                                    <a:pt x="1026293" y="1576735"/>
                                    <a:pt x="1027092" y="1574340"/>
                                    <a:pt x="1029487" y="1573541"/>
                                  </a:cubicBezTo>
                                  <a:close/>
                                  <a:moveTo>
                                    <a:pt x="3590623" y="1539311"/>
                                  </a:moveTo>
                                  <a:cubicBezTo>
                                    <a:pt x="3587132" y="1539011"/>
                                    <a:pt x="3583533" y="1540009"/>
                                    <a:pt x="3580741" y="1542404"/>
                                  </a:cubicBezTo>
                                  <a:cubicBezTo>
                                    <a:pt x="3575155" y="1547194"/>
                                    <a:pt x="3574356" y="1555978"/>
                                    <a:pt x="3579149" y="1561567"/>
                                  </a:cubicBezTo>
                                  <a:lnTo>
                                    <a:pt x="3586333" y="1569950"/>
                                  </a:lnTo>
                                  <a:lnTo>
                                    <a:pt x="3597907" y="1559970"/>
                                  </a:lnTo>
                                  <a:cubicBezTo>
                                    <a:pt x="3599505" y="1558772"/>
                                    <a:pt x="3601500" y="1558772"/>
                                    <a:pt x="3602701" y="1560369"/>
                                  </a:cubicBezTo>
                                  <a:cubicBezTo>
                                    <a:pt x="3603897" y="1561966"/>
                                    <a:pt x="3603897" y="1563962"/>
                                    <a:pt x="3602299" y="1565159"/>
                                  </a:cubicBezTo>
                                  <a:lnTo>
                                    <a:pt x="3590717" y="1575139"/>
                                  </a:lnTo>
                                  <a:lnTo>
                                    <a:pt x="3599104" y="1585119"/>
                                  </a:lnTo>
                                  <a:cubicBezTo>
                                    <a:pt x="3599505" y="1585519"/>
                                    <a:pt x="3600304" y="1585519"/>
                                    <a:pt x="3601104" y="1585119"/>
                                  </a:cubicBezTo>
                                  <a:lnTo>
                                    <a:pt x="3625059" y="1565159"/>
                                  </a:lnTo>
                                  <a:cubicBezTo>
                                    <a:pt x="3630650" y="1560369"/>
                                    <a:pt x="3631048" y="1551587"/>
                                    <a:pt x="3626255" y="1545997"/>
                                  </a:cubicBezTo>
                                  <a:cubicBezTo>
                                    <a:pt x="3621467" y="1540408"/>
                                    <a:pt x="3612681" y="1539610"/>
                                    <a:pt x="3607093" y="1544400"/>
                                  </a:cubicBezTo>
                                  <a:lnTo>
                                    <a:pt x="3605891" y="1545598"/>
                                  </a:lnTo>
                                  <a:cubicBezTo>
                                    <a:pt x="3605093" y="1545997"/>
                                    <a:pt x="3604294" y="1546396"/>
                                    <a:pt x="3603500" y="1546396"/>
                                  </a:cubicBezTo>
                                  <a:cubicBezTo>
                                    <a:pt x="3602701" y="1546396"/>
                                    <a:pt x="3601500" y="1545997"/>
                                    <a:pt x="3601104" y="1545198"/>
                                  </a:cubicBezTo>
                                  <a:lnTo>
                                    <a:pt x="3599903" y="1544001"/>
                                  </a:lnTo>
                                  <a:cubicBezTo>
                                    <a:pt x="3597507" y="1541207"/>
                                    <a:pt x="3594114" y="1539610"/>
                                    <a:pt x="3590623" y="1539311"/>
                                  </a:cubicBezTo>
                                  <a:close/>
                                  <a:moveTo>
                                    <a:pt x="4895446" y="1529784"/>
                                  </a:moveTo>
                                  <a:lnTo>
                                    <a:pt x="4895293" y="1536817"/>
                                  </a:lnTo>
                                  <a:lnTo>
                                    <a:pt x="4889737" y="1542209"/>
                                  </a:lnTo>
                                  <a:lnTo>
                                    <a:pt x="4897389" y="1542354"/>
                                  </a:lnTo>
                                  <a:lnTo>
                                    <a:pt x="4903100" y="1548130"/>
                                  </a:lnTo>
                                  <a:lnTo>
                                    <a:pt x="4903276" y="1540010"/>
                                  </a:lnTo>
                                  <a:lnTo>
                                    <a:pt x="4908103" y="1535183"/>
                                  </a:lnTo>
                                  <a:lnTo>
                                    <a:pt x="4900483" y="1534820"/>
                                  </a:lnTo>
                                  <a:close/>
                                  <a:moveTo>
                                    <a:pt x="3631048" y="1519650"/>
                                  </a:moveTo>
                                  <a:lnTo>
                                    <a:pt x="3645823" y="1520847"/>
                                  </a:lnTo>
                                  <a:cubicBezTo>
                                    <a:pt x="3647818" y="1520847"/>
                                    <a:pt x="3649016" y="1522444"/>
                                    <a:pt x="3649815" y="1524839"/>
                                  </a:cubicBezTo>
                                  <a:lnTo>
                                    <a:pt x="3648617" y="1539610"/>
                                  </a:lnTo>
                                  <a:cubicBezTo>
                                    <a:pt x="3648617" y="1541606"/>
                                    <a:pt x="3647018" y="1542803"/>
                                    <a:pt x="3645023" y="1542803"/>
                                  </a:cubicBezTo>
                                  <a:cubicBezTo>
                                    <a:pt x="3643027" y="1542803"/>
                                    <a:pt x="3641829" y="1541207"/>
                                    <a:pt x="3641829" y="1539211"/>
                                  </a:cubicBezTo>
                                  <a:lnTo>
                                    <a:pt x="3642226" y="1532424"/>
                                  </a:lnTo>
                                  <a:lnTo>
                                    <a:pt x="3631450" y="1541606"/>
                                  </a:lnTo>
                                  <a:lnTo>
                                    <a:pt x="3631848" y="1542005"/>
                                  </a:lnTo>
                                  <a:cubicBezTo>
                                    <a:pt x="3639035" y="1550788"/>
                                    <a:pt x="3637838" y="1563563"/>
                                    <a:pt x="3629451" y="1570748"/>
                                  </a:cubicBezTo>
                                  <a:lnTo>
                                    <a:pt x="3605891" y="1590708"/>
                                  </a:lnTo>
                                  <a:cubicBezTo>
                                    <a:pt x="3604294" y="1592305"/>
                                    <a:pt x="3601902" y="1592704"/>
                                    <a:pt x="3599903" y="1592704"/>
                                  </a:cubicBezTo>
                                  <a:cubicBezTo>
                                    <a:pt x="3597907" y="1592704"/>
                                    <a:pt x="3595913" y="1591507"/>
                                    <a:pt x="3594316" y="1589910"/>
                                  </a:cubicBezTo>
                                  <a:lnTo>
                                    <a:pt x="3585930" y="1579930"/>
                                  </a:lnTo>
                                  <a:lnTo>
                                    <a:pt x="3576753" y="1587914"/>
                                  </a:lnTo>
                                  <a:lnTo>
                                    <a:pt x="3576350" y="1595099"/>
                                  </a:lnTo>
                                  <a:cubicBezTo>
                                    <a:pt x="3576350" y="1597095"/>
                                    <a:pt x="3574752" y="1598293"/>
                                    <a:pt x="3572758" y="1598293"/>
                                  </a:cubicBezTo>
                                  <a:cubicBezTo>
                                    <a:pt x="3570764" y="1598293"/>
                                    <a:pt x="3569569" y="1596696"/>
                                    <a:pt x="3569569" y="1594700"/>
                                  </a:cubicBezTo>
                                  <a:lnTo>
                                    <a:pt x="3569965" y="1589511"/>
                                  </a:lnTo>
                                  <a:lnTo>
                                    <a:pt x="3564776" y="1589111"/>
                                  </a:lnTo>
                                  <a:cubicBezTo>
                                    <a:pt x="3562782" y="1589111"/>
                                    <a:pt x="3561586" y="1587515"/>
                                    <a:pt x="3561586" y="1585519"/>
                                  </a:cubicBezTo>
                                  <a:cubicBezTo>
                                    <a:pt x="3561586" y="1583523"/>
                                    <a:pt x="3563178" y="1582325"/>
                                    <a:pt x="3565179" y="1582325"/>
                                  </a:cubicBezTo>
                                  <a:lnTo>
                                    <a:pt x="3572362" y="1582724"/>
                                  </a:lnTo>
                                  <a:lnTo>
                                    <a:pt x="3581539" y="1574740"/>
                                  </a:lnTo>
                                  <a:lnTo>
                                    <a:pt x="3573960" y="1565958"/>
                                  </a:lnTo>
                                  <a:cubicBezTo>
                                    <a:pt x="3566776" y="1557175"/>
                                    <a:pt x="3567971" y="1544400"/>
                                    <a:pt x="3576350" y="1537215"/>
                                  </a:cubicBezTo>
                                  <a:cubicBezTo>
                                    <a:pt x="3584332" y="1530029"/>
                                    <a:pt x="3596309" y="1530827"/>
                                    <a:pt x="3603897" y="1538412"/>
                                  </a:cubicBezTo>
                                  <a:cubicBezTo>
                                    <a:pt x="3610284" y="1533622"/>
                                    <a:pt x="3618672" y="1533223"/>
                                    <a:pt x="3625461" y="1536815"/>
                                  </a:cubicBezTo>
                                  <a:lnTo>
                                    <a:pt x="3637439" y="1526835"/>
                                  </a:lnTo>
                                  <a:lnTo>
                                    <a:pt x="3630650" y="1526436"/>
                                  </a:lnTo>
                                  <a:cubicBezTo>
                                    <a:pt x="3628651" y="1526436"/>
                                    <a:pt x="3627456" y="1524839"/>
                                    <a:pt x="3627456" y="1522843"/>
                                  </a:cubicBezTo>
                                  <a:cubicBezTo>
                                    <a:pt x="3627456" y="1520847"/>
                                    <a:pt x="3629052" y="1519650"/>
                                    <a:pt x="3631048" y="1519650"/>
                                  </a:cubicBezTo>
                                  <a:close/>
                                  <a:moveTo>
                                    <a:pt x="4890503" y="1516057"/>
                                  </a:moveTo>
                                  <a:cubicBezTo>
                                    <a:pt x="4892499" y="1515259"/>
                                    <a:pt x="4894894" y="1516057"/>
                                    <a:pt x="4895692" y="1518452"/>
                                  </a:cubicBezTo>
                                  <a:lnTo>
                                    <a:pt x="4895667" y="1519625"/>
                                  </a:lnTo>
                                  <a:lnTo>
                                    <a:pt x="4903676" y="1527635"/>
                                  </a:lnTo>
                                  <a:lnTo>
                                    <a:pt x="4915651" y="1527635"/>
                                  </a:lnTo>
                                  <a:lnTo>
                                    <a:pt x="4916451" y="1526835"/>
                                  </a:lnTo>
                                  <a:cubicBezTo>
                                    <a:pt x="4918447" y="1526037"/>
                                    <a:pt x="4920842" y="1526835"/>
                                    <a:pt x="4921640" y="1529230"/>
                                  </a:cubicBezTo>
                                  <a:cubicBezTo>
                                    <a:pt x="4922439" y="1531226"/>
                                    <a:pt x="4921640" y="1533622"/>
                                    <a:pt x="4919245" y="1534420"/>
                                  </a:cubicBezTo>
                                  <a:lnTo>
                                    <a:pt x="4919190" y="1534476"/>
                                  </a:lnTo>
                                  <a:lnTo>
                                    <a:pt x="4918846" y="1535220"/>
                                  </a:lnTo>
                                  <a:lnTo>
                                    <a:pt x="4918312" y="1535354"/>
                                  </a:lnTo>
                                  <a:lnTo>
                                    <a:pt x="4910463" y="1543203"/>
                                  </a:lnTo>
                                  <a:lnTo>
                                    <a:pt x="4910463" y="1555577"/>
                                  </a:lnTo>
                                  <a:lnTo>
                                    <a:pt x="4910463" y="1555578"/>
                                  </a:lnTo>
                                  <a:cubicBezTo>
                                    <a:pt x="4911261" y="1557973"/>
                                    <a:pt x="4910064" y="1560369"/>
                                    <a:pt x="4907669" y="1561167"/>
                                  </a:cubicBezTo>
                                  <a:cubicBezTo>
                                    <a:pt x="4905673" y="1561965"/>
                                    <a:pt x="4903677" y="1560768"/>
                                    <a:pt x="4902878" y="1558772"/>
                                  </a:cubicBezTo>
                                  <a:cubicBezTo>
                                    <a:pt x="4901281" y="1554580"/>
                                    <a:pt x="4898088" y="1551487"/>
                                    <a:pt x="4894245" y="1549840"/>
                                  </a:cubicBezTo>
                                  <a:lnTo>
                                    <a:pt x="4882124" y="1549598"/>
                                  </a:lnTo>
                                  <a:lnTo>
                                    <a:pt x="4881720" y="1549990"/>
                                  </a:lnTo>
                                  <a:cubicBezTo>
                                    <a:pt x="4879723" y="1550789"/>
                                    <a:pt x="4877727" y="1549591"/>
                                    <a:pt x="4876929" y="1547595"/>
                                  </a:cubicBezTo>
                                  <a:lnTo>
                                    <a:pt x="4877012" y="1547417"/>
                                  </a:lnTo>
                                  <a:lnTo>
                                    <a:pt x="4876530" y="1547195"/>
                                  </a:lnTo>
                                  <a:cubicBezTo>
                                    <a:pt x="4875732" y="1545198"/>
                                    <a:pt x="4876530" y="1542803"/>
                                    <a:pt x="4878925" y="1542004"/>
                                  </a:cubicBezTo>
                                  <a:lnTo>
                                    <a:pt x="4879710" y="1542019"/>
                                  </a:lnTo>
                                  <a:lnTo>
                                    <a:pt x="4888108" y="1533623"/>
                                  </a:lnTo>
                                  <a:lnTo>
                                    <a:pt x="4888108" y="1522446"/>
                                  </a:lnTo>
                                  <a:lnTo>
                                    <a:pt x="4887308" y="1521646"/>
                                  </a:lnTo>
                                  <a:cubicBezTo>
                                    <a:pt x="4886510" y="1519650"/>
                                    <a:pt x="4887308" y="1517255"/>
                                    <a:pt x="4889703" y="1516456"/>
                                  </a:cubicBezTo>
                                  <a:lnTo>
                                    <a:pt x="4890211" y="1516690"/>
                                  </a:lnTo>
                                  <a:close/>
                                  <a:moveTo>
                                    <a:pt x="4828861" y="1506437"/>
                                  </a:moveTo>
                                  <a:lnTo>
                                    <a:pt x="4828627" y="1523244"/>
                                  </a:lnTo>
                                  <a:lnTo>
                                    <a:pt x="4815779" y="1535378"/>
                                  </a:lnTo>
                                  <a:lnTo>
                                    <a:pt x="4833019" y="1535618"/>
                                  </a:lnTo>
                                  <a:lnTo>
                                    <a:pt x="4845943" y="1549059"/>
                                  </a:lnTo>
                                  <a:lnTo>
                                    <a:pt x="4846191" y="1531227"/>
                                  </a:lnTo>
                                  <a:lnTo>
                                    <a:pt x="4858821" y="1519083"/>
                                  </a:lnTo>
                                  <a:lnTo>
                                    <a:pt x="4839405" y="1517655"/>
                                  </a:lnTo>
                                  <a:close/>
                                  <a:moveTo>
                                    <a:pt x="4823837" y="1492105"/>
                                  </a:moveTo>
                                  <a:cubicBezTo>
                                    <a:pt x="4825833" y="1491307"/>
                                    <a:pt x="4828228" y="1492105"/>
                                    <a:pt x="4829026" y="1494500"/>
                                  </a:cubicBezTo>
                                  <a:lnTo>
                                    <a:pt x="4829009" y="1495709"/>
                                  </a:lnTo>
                                  <a:lnTo>
                                    <a:pt x="4843946" y="1511168"/>
                                  </a:lnTo>
                                  <a:cubicBezTo>
                                    <a:pt x="4850882" y="1514162"/>
                                    <a:pt x="4858966" y="1514462"/>
                                    <a:pt x="4866551" y="1511268"/>
                                  </a:cubicBezTo>
                                  <a:lnTo>
                                    <a:pt x="4866820" y="1511392"/>
                                  </a:lnTo>
                                  <a:lnTo>
                                    <a:pt x="4866950" y="1511266"/>
                                  </a:lnTo>
                                  <a:cubicBezTo>
                                    <a:pt x="4868946" y="1510468"/>
                                    <a:pt x="4871341" y="1511266"/>
                                    <a:pt x="4872140" y="1513661"/>
                                  </a:cubicBezTo>
                                  <a:cubicBezTo>
                                    <a:pt x="4872938" y="1515657"/>
                                    <a:pt x="4872140" y="1518053"/>
                                    <a:pt x="4869744" y="1518851"/>
                                  </a:cubicBezTo>
                                  <a:cubicBezTo>
                                    <a:pt x="4862559" y="1521645"/>
                                    <a:pt x="4856571" y="1527234"/>
                                    <a:pt x="4853377" y="1534820"/>
                                  </a:cubicBezTo>
                                  <a:cubicBezTo>
                                    <a:pt x="4850184" y="1542005"/>
                                    <a:pt x="4850184" y="1549989"/>
                                    <a:pt x="4852978" y="1557574"/>
                                  </a:cubicBezTo>
                                  <a:cubicBezTo>
                                    <a:pt x="4853776" y="1558772"/>
                                    <a:pt x="4852978" y="1561167"/>
                                    <a:pt x="4850583" y="1562365"/>
                                  </a:cubicBezTo>
                                  <a:cubicBezTo>
                                    <a:pt x="4848586" y="1563163"/>
                                    <a:pt x="4846590" y="1561965"/>
                                    <a:pt x="4845791" y="1559969"/>
                                  </a:cubicBezTo>
                                  <a:lnTo>
                                    <a:pt x="4845797" y="1559573"/>
                                  </a:lnTo>
                                  <a:lnTo>
                                    <a:pt x="4845793" y="1559571"/>
                                  </a:lnTo>
                                  <a:cubicBezTo>
                                    <a:pt x="4842999" y="1551986"/>
                                    <a:pt x="4837410" y="1546397"/>
                                    <a:pt x="4829825" y="1543202"/>
                                  </a:cubicBezTo>
                                  <a:lnTo>
                                    <a:pt x="4807902" y="1542818"/>
                                  </a:lnTo>
                                  <a:lnTo>
                                    <a:pt x="4807070" y="1543603"/>
                                  </a:lnTo>
                                  <a:cubicBezTo>
                                    <a:pt x="4805074" y="1544401"/>
                                    <a:pt x="4803078" y="1543204"/>
                                    <a:pt x="4802279" y="1541208"/>
                                  </a:cubicBezTo>
                                  <a:lnTo>
                                    <a:pt x="4802513" y="1540701"/>
                                  </a:lnTo>
                                  <a:lnTo>
                                    <a:pt x="4801880" y="1540408"/>
                                  </a:lnTo>
                                  <a:cubicBezTo>
                                    <a:pt x="4801082" y="1538412"/>
                                    <a:pt x="4801880" y="1536017"/>
                                    <a:pt x="4804276" y="1535218"/>
                                  </a:cubicBezTo>
                                  <a:lnTo>
                                    <a:pt x="4805477" y="1535235"/>
                                  </a:lnTo>
                                  <a:lnTo>
                                    <a:pt x="4821042" y="1520050"/>
                                  </a:lnTo>
                                  <a:lnTo>
                                    <a:pt x="4821420" y="1498522"/>
                                  </a:lnTo>
                                  <a:lnTo>
                                    <a:pt x="4820642" y="1497694"/>
                                  </a:lnTo>
                                  <a:cubicBezTo>
                                    <a:pt x="4819844" y="1495698"/>
                                    <a:pt x="4820642" y="1493303"/>
                                    <a:pt x="4823037" y="1492504"/>
                                  </a:cubicBezTo>
                                  <a:lnTo>
                                    <a:pt x="4823545" y="1492738"/>
                                  </a:lnTo>
                                  <a:close/>
                                  <a:moveTo>
                                    <a:pt x="664914" y="1419152"/>
                                  </a:moveTo>
                                  <a:cubicBezTo>
                                    <a:pt x="661421" y="1418852"/>
                                    <a:pt x="657829" y="1419850"/>
                                    <a:pt x="655034" y="1422245"/>
                                  </a:cubicBezTo>
                                  <a:cubicBezTo>
                                    <a:pt x="649445" y="1427035"/>
                                    <a:pt x="648647" y="1435819"/>
                                    <a:pt x="653437" y="1441408"/>
                                  </a:cubicBezTo>
                                  <a:lnTo>
                                    <a:pt x="660623" y="1449791"/>
                                  </a:lnTo>
                                  <a:lnTo>
                                    <a:pt x="672200" y="1439811"/>
                                  </a:lnTo>
                                  <a:cubicBezTo>
                                    <a:pt x="673797" y="1438613"/>
                                    <a:pt x="675793" y="1438613"/>
                                    <a:pt x="676990" y="1440210"/>
                                  </a:cubicBezTo>
                                  <a:cubicBezTo>
                                    <a:pt x="678188" y="1441807"/>
                                    <a:pt x="678188" y="1443803"/>
                                    <a:pt x="676591" y="1445000"/>
                                  </a:cubicBezTo>
                                  <a:lnTo>
                                    <a:pt x="665014" y="1454980"/>
                                  </a:lnTo>
                                  <a:lnTo>
                                    <a:pt x="673397" y="1464960"/>
                                  </a:lnTo>
                                  <a:cubicBezTo>
                                    <a:pt x="673797" y="1465360"/>
                                    <a:pt x="674595" y="1465360"/>
                                    <a:pt x="675393" y="1464960"/>
                                  </a:cubicBezTo>
                                  <a:lnTo>
                                    <a:pt x="699345" y="1445000"/>
                                  </a:lnTo>
                                  <a:cubicBezTo>
                                    <a:pt x="704934" y="1439811"/>
                                    <a:pt x="705732" y="1431428"/>
                                    <a:pt x="700543" y="1425838"/>
                                  </a:cubicBezTo>
                                  <a:cubicBezTo>
                                    <a:pt x="695752" y="1420249"/>
                                    <a:pt x="686970" y="1419451"/>
                                    <a:pt x="681381" y="1424241"/>
                                  </a:cubicBezTo>
                                  <a:lnTo>
                                    <a:pt x="680184" y="1425439"/>
                                  </a:lnTo>
                                  <a:cubicBezTo>
                                    <a:pt x="679385" y="1425838"/>
                                    <a:pt x="678587" y="1426237"/>
                                    <a:pt x="677789" y="1426237"/>
                                  </a:cubicBezTo>
                                  <a:cubicBezTo>
                                    <a:pt x="676591" y="1426237"/>
                                    <a:pt x="675793" y="1425838"/>
                                    <a:pt x="675393" y="1425039"/>
                                  </a:cubicBezTo>
                                  <a:lnTo>
                                    <a:pt x="674196" y="1423842"/>
                                  </a:lnTo>
                                  <a:cubicBezTo>
                                    <a:pt x="671801" y="1421048"/>
                                    <a:pt x="668407" y="1419451"/>
                                    <a:pt x="664914" y="1419152"/>
                                  </a:cubicBezTo>
                                  <a:close/>
                                  <a:moveTo>
                                    <a:pt x="705732" y="1399491"/>
                                  </a:moveTo>
                                  <a:lnTo>
                                    <a:pt x="720504" y="1400688"/>
                                  </a:lnTo>
                                  <a:cubicBezTo>
                                    <a:pt x="722100" y="1400688"/>
                                    <a:pt x="723697" y="1402285"/>
                                    <a:pt x="724495" y="1404680"/>
                                  </a:cubicBezTo>
                                  <a:lnTo>
                                    <a:pt x="723297" y="1419451"/>
                                  </a:lnTo>
                                  <a:cubicBezTo>
                                    <a:pt x="723297" y="1421447"/>
                                    <a:pt x="721700" y="1422644"/>
                                    <a:pt x="719705" y="1422644"/>
                                  </a:cubicBezTo>
                                  <a:cubicBezTo>
                                    <a:pt x="717708" y="1422644"/>
                                    <a:pt x="716511" y="1421048"/>
                                    <a:pt x="716511" y="1419052"/>
                                  </a:cubicBezTo>
                                  <a:lnTo>
                                    <a:pt x="716910" y="1412265"/>
                                  </a:lnTo>
                                  <a:lnTo>
                                    <a:pt x="706132" y="1421447"/>
                                  </a:lnTo>
                                  <a:lnTo>
                                    <a:pt x="706531" y="1421846"/>
                                  </a:lnTo>
                                  <a:cubicBezTo>
                                    <a:pt x="713716" y="1430629"/>
                                    <a:pt x="712519" y="1443404"/>
                                    <a:pt x="704136" y="1450589"/>
                                  </a:cubicBezTo>
                                  <a:lnTo>
                                    <a:pt x="680583" y="1470549"/>
                                  </a:lnTo>
                                  <a:cubicBezTo>
                                    <a:pt x="678986" y="1472146"/>
                                    <a:pt x="676591" y="1472545"/>
                                    <a:pt x="674595" y="1472545"/>
                                  </a:cubicBezTo>
                                  <a:cubicBezTo>
                                    <a:pt x="672599" y="1472545"/>
                                    <a:pt x="670603" y="1471348"/>
                                    <a:pt x="669006" y="1469751"/>
                                  </a:cubicBezTo>
                                  <a:lnTo>
                                    <a:pt x="660623" y="1459771"/>
                                  </a:lnTo>
                                  <a:lnTo>
                                    <a:pt x="651441" y="1467755"/>
                                  </a:lnTo>
                                  <a:lnTo>
                                    <a:pt x="651042" y="1474940"/>
                                  </a:lnTo>
                                  <a:cubicBezTo>
                                    <a:pt x="651042" y="1476936"/>
                                    <a:pt x="649445" y="1478134"/>
                                    <a:pt x="647449" y="1478134"/>
                                  </a:cubicBezTo>
                                  <a:cubicBezTo>
                                    <a:pt x="645453" y="1478134"/>
                                    <a:pt x="644256" y="1476537"/>
                                    <a:pt x="644256" y="1474541"/>
                                  </a:cubicBezTo>
                                  <a:lnTo>
                                    <a:pt x="644655" y="1469352"/>
                                  </a:lnTo>
                                  <a:lnTo>
                                    <a:pt x="639465" y="1468952"/>
                                  </a:lnTo>
                                  <a:cubicBezTo>
                                    <a:pt x="637469" y="1468952"/>
                                    <a:pt x="636272" y="1467356"/>
                                    <a:pt x="636272" y="1465360"/>
                                  </a:cubicBezTo>
                                  <a:cubicBezTo>
                                    <a:pt x="636272" y="1463364"/>
                                    <a:pt x="637869" y="1462166"/>
                                    <a:pt x="639865" y="1462166"/>
                                  </a:cubicBezTo>
                                  <a:lnTo>
                                    <a:pt x="647050" y="1462565"/>
                                  </a:lnTo>
                                  <a:lnTo>
                                    <a:pt x="656232" y="1454581"/>
                                  </a:lnTo>
                                  <a:lnTo>
                                    <a:pt x="648647" y="1445799"/>
                                  </a:lnTo>
                                  <a:cubicBezTo>
                                    <a:pt x="641461" y="1437016"/>
                                    <a:pt x="642659" y="1424241"/>
                                    <a:pt x="651042" y="1417056"/>
                                  </a:cubicBezTo>
                                  <a:cubicBezTo>
                                    <a:pt x="659026" y="1409870"/>
                                    <a:pt x="671002" y="1410668"/>
                                    <a:pt x="678587" y="1418253"/>
                                  </a:cubicBezTo>
                                  <a:cubicBezTo>
                                    <a:pt x="684974" y="1413463"/>
                                    <a:pt x="693357" y="1413064"/>
                                    <a:pt x="700144" y="1416656"/>
                                  </a:cubicBezTo>
                                  <a:lnTo>
                                    <a:pt x="712120" y="1406676"/>
                                  </a:lnTo>
                                  <a:lnTo>
                                    <a:pt x="705333" y="1406277"/>
                                  </a:lnTo>
                                  <a:cubicBezTo>
                                    <a:pt x="703337" y="1406277"/>
                                    <a:pt x="702140" y="1404680"/>
                                    <a:pt x="702140" y="1402684"/>
                                  </a:cubicBezTo>
                                  <a:cubicBezTo>
                                    <a:pt x="702140" y="1400688"/>
                                    <a:pt x="703736" y="1399491"/>
                                    <a:pt x="705732" y="1399491"/>
                                  </a:cubicBezTo>
                                  <a:close/>
                                  <a:moveTo>
                                    <a:pt x="2949833" y="1395249"/>
                                  </a:moveTo>
                                  <a:cubicBezTo>
                                    <a:pt x="2954822" y="1396397"/>
                                    <a:pt x="2959413" y="1399491"/>
                                    <a:pt x="2962408" y="1404281"/>
                                  </a:cubicBezTo>
                                  <a:lnTo>
                                    <a:pt x="2956820" y="1407875"/>
                                  </a:lnTo>
                                  <a:cubicBezTo>
                                    <a:pt x="2952826" y="1401487"/>
                                    <a:pt x="2944444" y="1399491"/>
                                    <a:pt x="2938055" y="1403483"/>
                                  </a:cubicBezTo>
                                  <a:cubicBezTo>
                                    <a:pt x="2931668" y="1407076"/>
                                    <a:pt x="2929674" y="1415460"/>
                                    <a:pt x="2934064" y="1421847"/>
                                  </a:cubicBezTo>
                                  <a:lnTo>
                                    <a:pt x="2928474" y="1425440"/>
                                  </a:lnTo>
                                  <a:cubicBezTo>
                                    <a:pt x="2922490" y="1416258"/>
                                    <a:pt x="2925283" y="1403882"/>
                                    <a:pt x="2934863" y="1397894"/>
                                  </a:cubicBezTo>
                                  <a:cubicBezTo>
                                    <a:pt x="2939453" y="1394900"/>
                                    <a:pt x="2944843" y="1394102"/>
                                    <a:pt x="2949833" y="1395249"/>
                                  </a:cubicBezTo>
                                  <a:close/>
                                  <a:moveTo>
                                    <a:pt x="1980936" y="1339774"/>
                                  </a:moveTo>
                                  <a:lnTo>
                                    <a:pt x="1980774" y="1347197"/>
                                  </a:lnTo>
                                  <a:lnTo>
                                    <a:pt x="1975224" y="1352583"/>
                                  </a:lnTo>
                                  <a:lnTo>
                                    <a:pt x="1983269" y="1352735"/>
                                  </a:lnTo>
                                  <a:lnTo>
                                    <a:pt x="1988980" y="1358512"/>
                                  </a:lnTo>
                                  <a:lnTo>
                                    <a:pt x="1989157" y="1350391"/>
                                  </a:lnTo>
                                  <a:lnTo>
                                    <a:pt x="1993984" y="1345564"/>
                                  </a:lnTo>
                                  <a:lnTo>
                                    <a:pt x="1986363" y="1345201"/>
                                  </a:lnTo>
                                  <a:close/>
                                  <a:moveTo>
                                    <a:pt x="1975984" y="1326437"/>
                                  </a:moveTo>
                                  <a:cubicBezTo>
                                    <a:pt x="1977980" y="1325639"/>
                                    <a:pt x="1980375" y="1326437"/>
                                    <a:pt x="1981173" y="1328832"/>
                                  </a:cubicBezTo>
                                  <a:lnTo>
                                    <a:pt x="1981156" y="1329615"/>
                                  </a:lnTo>
                                  <a:lnTo>
                                    <a:pt x="1989556" y="1338016"/>
                                  </a:lnTo>
                                  <a:lnTo>
                                    <a:pt x="2001532" y="1338016"/>
                                  </a:lnTo>
                                  <a:lnTo>
                                    <a:pt x="2002331" y="1337216"/>
                                  </a:lnTo>
                                  <a:cubicBezTo>
                                    <a:pt x="2004328" y="1336418"/>
                                    <a:pt x="2006723" y="1337216"/>
                                    <a:pt x="2007522" y="1339611"/>
                                  </a:cubicBezTo>
                                  <a:cubicBezTo>
                                    <a:pt x="2008320" y="1341607"/>
                                    <a:pt x="2007522" y="1344003"/>
                                    <a:pt x="2005125" y="1344801"/>
                                  </a:cubicBezTo>
                                  <a:lnTo>
                                    <a:pt x="2005070" y="1344857"/>
                                  </a:lnTo>
                                  <a:lnTo>
                                    <a:pt x="2004727" y="1345601"/>
                                  </a:lnTo>
                                  <a:lnTo>
                                    <a:pt x="2004192" y="1345735"/>
                                  </a:lnTo>
                                  <a:lnTo>
                                    <a:pt x="1996343" y="1353584"/>
                                  </a:lnTo>
                                  <a:lnTo>
                                    <a:pt x="1996343" y="1365958"/>
                                  </a:lnTo>
                                  <a:lnTo>
                                    <a:pt x="1996343" y="1365959"/>
                                  </a:lnTo>
                                  <a:lnTo>
                                    <a:pt x="1996343" y="1365960"/>
                                  </a:lnTo>
                                  <a:lnTo>
                                    <a:pt x="1996343" y="1365960"/>
                                  </a:lnTo>
                                  <a:lnTo>
                                    <a:pt x="1993549" y="1371548"/>
                                  </a:lnTo>
                                  <a:cubicBezTo>
                                    <a:pt x="1991553" y="1372346"/>
                                    <a:pt x="1989557" y="1371149"/>
                                    <a:pt x="1988758" y="1369153"/>
                                  </a:cubicBezTo>
                                  <a:cubicBezTo>
                                    <a:pt x="1987162" y="1364961"/>
                                    <a:pt x="1983968" y="1361867"/>
                                    <a:pt x="1980126" y="1360221"/>
                                  </a:cubicBezTo>
                                  <a:lnTo>
                                    <a:pt x="1967612" y="1359971"/>
                                  </a:lnTo>
                                  <a:lnTo>
                                    <a:pt x="1967200" y="1360370"/>
                                  </a:lnTo>
                                  <a:cubicBezTo>
                                    <a:pt x="1965205" y="1361169"/>
                                    <a:pt x="1963208" y="1359971"/>
                                    <a:pt x="1962410" y="1357975"/>
                                  </a:cubicBezTo>
                                  <a:lnTo>
                                    <a:pt x="1962562" y="1357646"/>
                                  </a:lnTo>
                                  <a:lnTo>
                                    <a:pt x="1962410" y="1357576"/>
                                  </a:lnTo>
                                  <a:cubicBezTo>
                                    <a:pt x="1961612" y="1355579"/>
                                    <a:pt x="1962410" y="1353184"/>
                                    <a:pt x="1964805" y="1352385"/>
                                  </a:cubicBezTo>
                                  <a:lnTo>
                                    <a:pt x="1965198" y="1352393"/>
                                  </a:lnTo>
                                  <a:lnTo>
                                    <a:pt x="1973589" y="1344003"/>
                                  </a:lnTo>
                                  <a:lnTo>
                                    <a:pt x="1973589" y="1332428"/>
                                  </a:lnTo>
                                  <a:lnTo>
                                    <a:pt x="1973188" y="1332027"/>
                                  </a:lnTo>
                                  <a:cubicBezTo>
                                    <a:pt x="1972390" y="1330031"/>
                                    <a:pt x="1973188" y="1327636"/>
                                    <a:pt x="1975583" y="1326837"/>
                                  </a:cubicBezTo>
                                  <a:lnTo>
                                    <a:pt x="1975762" y="1326919"/>
                                  </a:lnTo>
                                  <a:close/>
                                  <a:moveTo>
                                    <a:pt x="1914347" y="1316400"/>
                                  </a:moveTo>
                                  <a:lnTo>
                                    <a:pt x="1914107" y="1333624"/>
                                  </a:lnTo>
                                  <a:lnTo>
                                    <a:pt x="1901264" y="1345754"/>
                                  </a:lnTo>
                                  <a:lnTo>
                                    <a:pt x="1918899" y="1345999"/>
                                  </a:lnTo>
                                  <a:lnTo>
                                    <a:pt x="1931429" y="1359032"/>
                                  </a:lnTo>
                                  <a:lnTo>
                                    <a:pt x="1931672" y="1341608"/>
                                  </a:lnTo>
                                  <a:lnTo>
                                    <a:pt x="1944330" y="1329436"/>
                                  </a:lnTo>
                                  <a:lnTo>
                                    <a:pt x="1925285" y="1328036"/>
                                  </a:lnTo>
                                  <a:close/>
                                  <a:moveTo>
                                    <a:pt x="6743783" y="1313813"/>
                                  </a:moveTo>
                                  <a:cubicBezTo>
                                    <a:pt x="6748773" y="1314961"/>
                                    <a:pt x="6753364" y="1318055"/>
                                    <a:pt x="6756358" y="1322845"/>
                                  </a:cubicBezTo>
                                  <a:lnTo>
                                    <a:pt x="6750769" y="1326439"/>
                                  </a:lnTo>
                                  <a:cubicBezTo>
                                    <a:pt x="6746777" y="1320051"/>
                                    <a:pt x="6738394" y="1318055"/>
                                    <a:pt x="6732007" y="1322047"/>
                                  </a:cubicBezTo>
                                  <a:cubicBezTo>
                                    <a:pt x="6725618" y="1326040"/>
                                    <a:pt x="6723622" y="1334423"/>
                                    <a:pt x="6728015" y="1340411"/>
                                  </a:cubicBezTo>
                                  <a:lnTo>
                                    <a:pt x="6722425" y="1344004"/>
                                  </a:lnTo>
                                  <a:cubicBezTo>
                                    <a:pt x="6716437" y="1334822"/>
                                    <a:pt x="6719630" y="1322446"/>
                                    <a:pt x="6728813" y="1316458"/>
                                  </a:cubicBezTo>
                                  <a:cubicBezTo>
                                    <a:pt x="6733404" y="1313464"/>
                                    <a:pt x="6738793" y="1312666"/>
                                    <a:pt x="6743783" y="1313813"/>
                                  </a:cubicBezTo>
                                  <a:close/>
                                  <a:moveTo>
                                    <a:pt x="1909317" y="1302485"/>
                                  </a:moveTo>
                                  <a:cubicBezTo>
                                    <a:pt x="1911313" y="1301687"/>
                                    <a:pt x="1913708" y="1302485"/>
                                    <a:pt x="1914508" y="1304880"/>
                                  </a:cubicBezTo>
                                  <a:lnTo>
                                    <a:pt x="1914496" y="1305684"/>
                                  </a:lnTo>
                                  <a:lnTo>
                                    <a:pt x="1929825" y="1321549"/>
                                  </a:lnTo>
                                  <a:lnTo>
                                    <a:pt x="1952429" y="1321649"/>
                                  </a:lnTo>
                                  <a:lnTo>
                                    <a:pt x="1952431" y="1321647"/>
                                  </a:lnTo>
                                  <a:cubicBezTo>
                                    <a:pt x="1954427" y="1320849"/>
                                    <a:pt x="1956822" y="1321647"/>
                                    <a:pt x="1957621" y="1324042"/>
                                  </a:cubicBezTo>
                                  <a:lnTo>
                                    <a:pt x="1957620" y="1324044"/>
                                  </a:lnTo>
                                  <a:lnTo>
                                    <a:pt x="1957621" y="1324044"/>
                                  </a:lnTo>
                                  <a:cubicBezTo>
                                    <a:pt x="1958419" y="1326040"/>
                                    <a:pt x="1957621" y="1328435"/>
                                    <a:pt x="1955225" y="1329233"/>
                                  </a:cubicBezTo>
                                  <a:lnTo>
                                    <a:pt x="1955224" y="1329233"/>
                                  </a:lnTo>
                                  <a:lnTo>
                                    <a:pt x="1938857" y="1345201"/>
                                  </a:lnTo>
                                  <a:lnTo>
                                    <a:pt x="1938486" y="1366370"/>
                                  </a:lnTo>
                                  <a:lnTo>
                                    <a:pt x="1938859" y="1366758"/>
                                  </a:lnTo>
                                  <a:lnTo>
                                    <a:pt x="1938463" y="1367681"/>
                                  </a:lnTo>
                                  <a:lnTo>
                                    <a:pt x="1938458" y="1367955"/>
                                  </a:lnTo>
                                  <a:lnTo>
                                    <a:pt x="1937671" y="1369530"/>
                                  </a:lnTo>
                                  <a:lnTo>
                                    <a:pt x="1936464" y="1372347"/>
                                  </a:lnTo>
                                  <a:lnTo>
                                    <a:pt x="1936303" y="1372267"/>
                                  </a:lnTo>
                                  <a:lnTo>
                                    <a:pt x="1936063" y="1372746"/>
                                  </a:lnTo>
                                  <a:cubicBezTo>
                                    <a:pt x="1934067" y="1373544"/>
                                    <a:pt x="1932071" y="1372346"/>
                                    <a:pt x="1931272" y="1370350"/>
                                  </a:cubicBezTo>
                                  <a:lnTo>
                                    <a:pt x="1931283" y="1369553"/>
                                  </a:lnTo>
                                  <a:lnTo>
                                    <a:pt x="1915704" y="1353583"/>
                                  </a:lnTo>
                                  <a:lnTo>
                                    <a:pt x="1893388" y="1353192"/>
                                  </a:lnTo>
                                  <a:lnTo>
                                    <a:pt x="1892550" y="1353983"/>
                                  </a:lnTo>
                                  <a:cubicBezTo>
                                    <a:pt x="1890554" y="1354781"/>
                                    <a:pt x="1888558" y="1353584"/>
                                    <a:pt x="1887759" y="1351588"/>
                                  </a:cubicBezTo>
                                  <a:lnTo>
                                    <a:pt x="1888063" y="1350930"/>
                                  </a:lnTo>
                                  <a:lnTo>
                                    <a:pt x="1887759" y="1350789"/>
                                  </a:lnTo>
                                  <a:cubicBezTo>
                                    <a:pt x="1886961" y="1348793"/>
                                    <a:pt x="1887759" y="1346398"/>
                                    <a:pt x="1890154" y="1345599"/>
                                  </a:cubicBezTo>
                                  <a:lnTo>
                                    <a:pt x="1890962" y="1345610"/>
                                  </a:lnTo>
                                  <a:lnTo>
                                    <a:pt x="1906523" y="1330430"/>
                                  </a:lnTo>
                                  <a:lnTo>
                                    <a:pt x="1906908" y="1308487"/>
                                  </a:lnTo>
                                  <a:lnTo>
                                    <a:pt x="1906521" y="1308075"/>
                                  </a:lnTo>
                                  <a:cubicBezTo>
                                    <a:pt x="1905723" y="1306079"/>
                                    <a:pt x="1906521" y="1303684"/>
                                    <a:pt x="1908916" y="1302885"/>
                                  </a:cubicBezTo>
                                  <a:lnTo>
                                    <a:pt x="1909095" y="1302967"/>
                                  </a:lnTo>
                                  <a:close/>
                                  <a:moveTo>
                                    <a:pt x="4442502" y="1285421"/>
                                  </a:moveTo>
                                  <a:cubicBezTo>
                                    <a:pt x="4439009" y="1285121"/>
                                    <a:pt x="4435416" y="1286119"/>
                                    <a:pt x="4432621" y="1288514"/>
                                  </a:cubicBezTo>
                                  <a:cubicBezTo>
                                    <a:pt x="4427033" y="1293304"/>
                                    <a:pt x="4426234" y="1302088"/>
                                    <a:pt x="4431025" y="1307677"/>
                                  </a:cubicBezTo>
                                  <a:lnTo>
                                    <a:pt x="4438211" y="1316060"/>
                                  </a:lnTo>
                                  <a:lnTo>
                                    <a:pt x="4449788" y="1306080"/>
                                  </a:lnTo>
                                  <a:cubicBezTo>
                                    <a:pt x="4451385" y="1304882"/>
                                    <a:pt x="4453381" y="1304882"/>
                                    <a:pt x="4454578" y="1306479"/>
                                  </a:cubicBezTo>
                                  <a:cubicBezTo>
                                    <a:pt x="4455776" y="1308076"/>
                                    <a:pt x="4455776" y="1310072"/>
                                    <a:pt x="4454179" y="1311269"/>
                                  </a:cubicBezTo>
                                  <a:lnTo>
                                    <a:pt x="4442602" y="1321249"/>
                                  </a:lnTo>
                                  <a:lnTo>
                                    <a:pt x="4450985" y="1331229"/>
                                  </a:lnTo>
                                  <a:cubicBezTo>
                                    <a:pt x="4451385" y="1331629"/>
                                    <a:pt x="4452183" y="1331629"/>
                                    <a:pt x="4452981" y="1331229"/>
                                  </a:cubicBezTo>
                                  <a:lnTo>
                                    <a:pt x="4476933" y="1311269"/>
                                  </a:lnTo>
                                  <a:cubicBezTo>
                                    <a:pt x="4482522" y="1306479"/>
                                    <a:pt x="4483320" y="1297697"/>
                                    <a:pt x="4478131" y="1292107"/>
                                  </a:cubicBezTo>
                                  <a:cubicBezTo>
                                    <a:pt x="4473341" y="1286518"/>
                                    <a:pt x="4464558" y="1285720"/>
                                    <a:pt x="4458969" y="1290510"/>
                                  </a:cubicBezTo>
                                  <a:lnTo>
                                    <a:pt x="4457772" y="1291708"/>
                                  </a:lnTo>
                                  <a:cubicBezTo>
                                    <a:pt x="4456973" y="1292107"/>
                                    <a:pt x="4456175" y="1292506"/>
                                    <a:pt x="4455377" y="1292506"/>
                                  </a:cubicBezTo>
                                  <a:cubicBezTo>
                                    <a:pt x="4454179" y="1292506"/>
                                    <a:pt x="4453381" y="1292107"/>
                                    <a:pt x="4452981" y="1291308"/>
                                  </a:cubicBezTo>
                                  <a:lnTo>
                                    <a:pt x="4451784" y="1290111"/>
                                  </a:lnTo>
                                  <a:cubicBezTo>
                                    <a:pt x="4449388" y="1287317"/>
                                    <a:pt x="4445995" y="1285720"/>
                                    <a:pt x="4442502" y="1285421"/>
                                  </a:cubicBezTo>
                                  <a:close/>
                                  <a:moveTo>
                                    <a:pt x="24504" y="1274691"/>
                                  </a:moveTo>
                                  <a:cubicBezTo>
                                    <a:pt x="29494" y="1275839"/>
                                    <a:pt x="34085" y="1278933"/>
                                    <a:pt x="37079" y="1283723"/>
                                  </a:cubicBezTo>
                                  <a:lnTo>
                                    <a:pt x="31490" y="1287317"/>
                                  </a:lnTo>
                                  <a:cubicBezTo>
                                    <a:pt x="27497" y="1280929"/>
                                    <a:pt x="19114" y="1278933"/>
                                    <a:pt x="12727" y="1282925"/>
                                  </a:cubicBezTo>
                                  <a:cubicBezTo>
                                    <a:pt x="6340" y="1286918"/>
                                    <a:pt x="4344" y="1295301"/>
                                    <a:pt x="8735" y="1301289"/>
                                  </a:cubicBezTo>
                                  <a:lnTo>
                                    <a:pt x="3146" y="1304882"/>
                                  </a:lnTo>
                                  <a:cubicBezTo>
                                    <a:pt x="-2842" y="1295700"/>
                                    <a:pt x="-48" y="1283324"/>
                                    <a:pt x="9533" y="1277336"/>
                                  </a:cubicBezTo>
                                  <a:cubicBezTo>
                                    <a:pt x="14124" y="1274342"/>
                                    <a:pt x="19514" y="1273544"/>
                                    <a:pt x="24504" y="1274691"/>
                                  </a:cubicBezTo>
                                  <a:close/>
                                  <a:moveTo>
                                    <a:pt x="4483320" y="1265760"/>
                                  </a:moveTo>
                                  <a:lnTo>
                                    <a:pt x="4498091" y="1266957"/>
                                  </a:lnTo>
                                  <a:cubicBezTo>
                                    <a:pt x="4499688" y="1267357"/>
                                    <a:pt x="4501284" y="1268953"/>
                                    <a:pt x="4502083" y="1270949"/>
                                  </a:cubicBezTo>
                                  <a:lnTo>
                                    <a:pt x="4500885" y="1285720"/>
                                  </a:lnTo>
                                  <a:cubicBezTo>
                                    <a:pt x="4500885" y="1287716"/>
                                    <a:pt x="4499288" y="1288913"/>
                                    <a:pt x="4497292" y="1288913"/>
                                  </a:cubicBezTo>
                                  <a:cubicBezTo>
                                    <a:pt x="4495296" y="1288913"/>
                                    <a:pt x="4494099" y="1287317"/>
                                    <a:pt x="4494099" y="1285321"/>
                                  </a:cubicBezTo>
                                  <a:lnTo>
                                    <a:pt x="4494498" y="1278534"/>
                                  </a:lnTo>
                                  <a:lnTo>
                                    <a:pt x="4483720" y="1287716"/>
                                  </a:lnTo>
                                  <a:lnTo>
                                    <a:pt x="4484119" y="1288115"/>
                                  </a:lnTo>
                                  <a:cubicBezTo>
                                    <a:pt x="4491304" y="1296898"/>
                                    <a:pt x="4490107" y="1309673"/>
                                    <a:pt x="4481724" y="1316858"/>
                                  </a:cubicBezTo>
                                  <a:lnTo>
                                    <a:pt x="4458171" y="1336818"/>
                                  </a:lnTo>
                                  <a:cubicBezTo>
                                    <a:pt x="4456574" y="1338415"/>
                                    <a:pt x="4454179" y="1338814"/>
                                    <a:pt x="4452183" y="1338814"/>
                                  </a:cubicBezTo>
                                  <a:cubicBezTo>
                                    <a:pt x="4450187" y="1338814"/>
                                    <a:pt x="4448191" y="1337617"/>
                                    <a:pt x="4446594" y="1336020"/>
                                  </a:cubicBezTo>
                                  <a:lnTo>
                                    <a:pt x="4438211" y="1326040"/>
                                  </a:lnTo>
                                  <a:lnTo>
                                    <a:pt x="4429029" y="1334024"/>
                                  </a:lnTo>
                                  <a:lnTo>
                                    <a:pt x="4428629" y="1341209"/>
                                  </a:lnTo>
                                  <a:cubicBezTo>
                                    <a:pt x="4428629" y="1343205"/>
                                    <a:pt x="4427033" y="1344403"/>
                                    <a:pt x="4425037" y="1344403"/>
                                  </a:cubicBezTo>
                                  <a:cubicBezTo>
                                    <a:pt x="4423041" y="1344403"/>
                                    <a:pt x="4421843" y="1342806"/>
                                    <a:pt x="4421843" y="1340810"/>
                                  </a:cubicBezTo>
                                  <a:lnTo>
                                    <a:pt x="4422242" y="1335621"/>
                                  </a:lnTo>
                                  <a:lnTo>
                                    <a:pt x="4417053" y="1335221"/>
                                  </a:lnTo>
                                  <a:cubicBezTo>
                                    <a:pt x="4415057" y="1335221"/>
                                    <a:pt x="4413859" y="1333625"/>
                                    <a:pt x="4413859" y="1331629"/>
                                  </a:cubicBezTo>
                                  <a:cubicBezTo>
                                    <a:pt x="4413859" y="1329633"/>
                                    <a:pt x="4415456" y="1328435"/>
                                    <a:pt x="4417452" y="1328435"/>
                                  </a:cubicBezTo>
                                  <a:lnTo>
                                    <a:pt x="4424637" y="1328834"/>
                                  </a:lnTo>
                                  <a:lnTo>
                                    <a:pt x="4433819" y="1320850"/>
                                  </a:lnTo>
                                  <a:lnTo>
                                    <a:pt x="4426234" y="1312068"/>
                                  </a:lnTo>
                                  <a:cubicBezTo>
                                    <a:pt x="4419049" y="1303285"/>
                                    <a:pt x="4420246" y="1290510"/>
                                    <a:pt x="4428629" y="1283325"/>
                                  </a:cubicBezTo>
                                  <a:cubicBezTo>
                                    <a:pt x="4436614" y="1276139"/>
                                    <a:pt x="4448590" y="1276937"/>
                                    <a:pt x="4456175" y="1284522"/>
                                  </a:cubicBezTo>
                                  <a:cubicBezTo>
                                    <a:pt x="4462562" y="1279732"/>
                                    <a:pt x="4470945" y="1279333"/>
                                    <a:pt x="4477732" y="1282925"/>
                                  </a:cubicBezTo>
                                  <a:lnTo>
                                    <a:pt x="4489708" y="1272945"/>
                                  </a:lnTo>
                                  <a:lnTo>
                                    <a:pt x="4482921" y="1272546"/>
                                  </a:lnTo>
                                  <a:cubicBezTo>
                                    <a:pt x="4480925" y="1272546"/>
                                    <a:pt x="4479728" y="1270949"/>
                                    <a:pt x="4479728" y="1268953"/>
                                  </a:cubicBezTo>
                                  <a:cubicBezTo>
                                    <a:pt x="4479728" y="1266957"/>
                                    <a:pt x="4481324" y="1265760"/>
                                    <a:pt x="4483320" y="1265760"/>
                                  </a:cubicBezTo>
                                  <a:close/>
                                  <a:moveTo>
                                    <a:pt x="5774881" y="1258728"/>
                                  </a:moveTo>
                                  <a:lnTo>
                                    <a:pt x="5774728" y="1265761"/>
                                  </a:lnTo>
                                  <a:lnTo>
                                    <a:pt x="5769171" y="1271154"/>
                                  </a:lnTo>
                                  <a:lnTo>
                                    <a:pt x="5776825" y="1271299"/>
                                  </a:lnTo>
                                  <a:lnTo>
                                    <a:pt x="5782544" y="1277084"/>
                                  </a:lnTo>
                                  <a:lnTo>
                                    <a:pt x="5782712" y="1269353"/>
                                  </a:lnTo>
                                  <a:lnTo>
                                    <a:pt x="5787919" y="1264145"/>
                                  </a:lnTo>
                                  <a:lnTo>
                                    <a:pt x="5779918" y="1263764"/>
                                  </a:lnTo>
                                  <a:close/>
                                  <a:moveTo>
                                    <a:pt x="5769938" y="1245001"/>
                                  </a:moveTo>
                                  <a:cubicBezTo>
                                    <a:pt x="5771934" y="1244203"/>
                                    <a:pt x="5774329" y="1245001"/>
                                    <a:pt x="5775127" y="1247396"/>
                                  </a:cubicBezTo>
                                  <a:lnTo>
                                    <a:pt x="5775102" y="1248569"/>
                                  </a:lnTo>
                                  <a:lnTo>
                                    <a:pt x="5783111" y="1256579"/>
                                  </a:lnTo>
                                  <a:lnTo>
                                    <a:pt x="5795486" y="1256579"/>
                                  </a:lnTo>
                                  <a:lnTo>
                                    <a:pt x="5795886" y="1256178"/>
                                  </a:lnTo>
                                  <a:cubicBezTo>
                                    <a:pt x="5797882" y="1255380"/>
                                    <a:pt x="5800277" y="1256178"/>
                                    <a:pt x="5801076" y="1258573"/>
                                  </a:cubicBezTo>
                                  <a:cubicBezTo>
                                    <a:pt x="5801874" y="1260569"/>
                                    <a:pt x="5801076" y="1262965"/>
                                    <a:pt x="5798681" y="1263763"/>
                                  </a:cubicBezTo>
                                  <a:lnTo>
                                    <a:pt x="5798282" y="1264163"/>
                                  </a:lnTo>
                                  <a:lnTo>
                                    <a:pt x="5798281" y="1264164"/>
                                  </a:lnTo>
                                  <a:lnTo>
                                    <a:pt x="5798280" y="1264165"/>
                                  </a:lnTo>
                                  <a:lnTo>
                                    <a:pt x="5789898" y="1272546"/>
                                  </a:lnTo>
                                  <a:lnTo>
                                    <a:pt x="5789898" y="1284523"/>
                                  </a:lnTo>
                                  <a:lnTo>
                                    <a:pt x="5789898" y="1284523"/>
                                  </a:lnTo>
                                  <a:lnTo>
                                    <a:pt x="5789898" y="1284524"/>
                                  </a:lnTo>
                                  <a:lnTo>
                                    <a:pt x="5789898" y="1284921"/>
                                  </a:lnTo>
                                  <a:lnTo>
                                    <a:pt x="5787118" y="1290084"/>
                                  </a:lnTo>
                                  <a:lnTo>
                                    <a:pt x="5787104" y="1290112"/>
                                  </a:lnTo>
                                  <a:lnTo>
                                    <a:pt x="5782538" y="1287829"/>
                                  </a:lnTo>
                                  <a:lnTo>
                                    <a:pt x="5782312" y="1287716"/>
                                  </a:lnTo>
                                  <a:lnTo>
                                    <a:pt x="5782312" y="1287715"/>
                                  </a:lnTo>
                                  <a:lnTo>
                                    <a:pt x="5773681" y="1278785"/>
                                  </a:lnTo>
                                  <a:lnTo>
                                    <a:pt x="5761559" y="1278543"/>
                                  </a:lnTo>
                                  <a:lnTo>
                                    <a:pt x="5761156" y="1278934"/>
                                  </a:lnTo>
                                  <a:cubicBezTo>
                                    <a:pt x="5759159" y="1279733"/>
                                    <a:pt x="5757163" y="1278535"/>
                                    <a:pt x="5756364" y="1276539"/>
                                  </a:cubicBezTo>
                                  <a:lnTo>
                                    <a:pt x="5756446" y="1276362"/>
                                  </a:lnTo>
                                  <a:lnTo>
                                    <a:pt x="5755965" y="1276140"/>
                                  </a:lnTo>
                                  <a:cubicBezTo>
                                    <a:pt x="5755167" y="1274143"/>
                                    <a:pt x="5755965" y="1271748"/>
                                    <a:pt x="5758361" y="1270949"/>
                                  </a:cubicBezTo>
                                  <a:lnTo>
                                    <a:pt x="5759144" y="1270964"/>
                                  </a:lnTo>
                                  <a:lnTo>
                                    <a:pt x="5767543" y="1262567"/>
                                  </a:lnTo>
                                  <a:lnTo>
                                    <a:pt x="5767543" y="1251390"/>
                                  </a:lnTo>
                                  <a:lnTo>
                                    <a:pt x="5766743" y="1250590"/>
                                  </a:lnTo>
                                  <a:cubicBezTo>
                                    <a:pt x="5765945" y="1248594"/>
                                    <a:pt x="5766743" y="1246199"/>
                                    <a:pt x="5769138" y="1245400"/>
                                  </a:cubicBezTo>
                                  <a:lnTo>
                                    <a:pt x="5769646" y="1245634"/>
                                  </a:lnTo>
                                  <a:close/>
                                  <a:moveTo>
                                    <a:pt x="5708302" y="1235388"/>
                                  </a:moveTo>
                                  <a:lnTo>
                                    <a:pt x="5708062" y="1252587"/>
                                  </a:lnTo>
                                  <a:lnTo>
                                    <a:pt x="5695214" y="1264721"/>
                                  </a:lnTo>
                                  <a:lnTo>
                                    <a:pt x="5712454" y="1264961"/>
                                  </a:lnTo>
                                  <a:lnTo>
                                    <a:pt x="5725373" y="1278397"/>
                                  </a:lnTo>
                                  <a:lnTo>
                                    <a:pt x="5725626" y="1260171"/>
                                  </a:lnTo>
                                  <a:lnTo>
                                    <a:pt x="5738256" y="1248027"/>
                                  </a:lnTo>
                                  <a:lnTo>
                                    <a:pt x="5718840" y="1246599"/>
                                  </a:lnTo>
                                  <a:close/>
                                  <a:moveTo>
                                    <a:pt x="5702473" y="1221448"/>
                                  </a:moveTo>
                                  <a:lnTo>
                                    <a:pt x="5703132" y="1221752"/>
                                  </a:lnTo>
                                  <a:lnTo>
                                    <a:pt x="5703272" y="1221448"/>
                                  </a:lnTo>
                                  <a:cubicBezTo>
                                    <a:pt x="5705268" y="1220650"/>
                                    <a:pt x="5707663" y="1221448"/>
                                    <a:pt x="5708462" y="1223843"/>
                                  </a:cubicBezTo>
                                  <a:lnTo>
                                    <a:pt x="5708451" y="1224660"/>
                                  </a:lnTo>
                                  <a:lnTo>
                                    <a:pt x="5723381" y="1240112"/>
                                  </a:lnTo>
                                  <a:cubicBezTo>
                                    <a:pt x="5730318" y="1243106"/>
                                    <a:pt x="5738401" y="1243406"/>
                                    <a:pt x="5745986" y="1240212"/>
                                  </a:cubicBezTo>
                                  <a:lnTo>
                                    <a:pt x="5746255" y="1240336"/>
                                  </a:lnTo>
                                  <a:lnTo>
                                    <a:pt x="5746385" y="1240210"/>
                                  </a:lnTo>
                                  <a:cubicBezTo>
                                    <a:pt x="5748381" y="1239412"/>
                                    <a:pt x="5750776" y="1240210"/>
                                    <a:pt x="5751575" y="1242605"/>
                                  </a:cubicBezTo>
                                  <a:cubicBezTo>
                                    <a:pt x="5752373" y="1244601"/>
                                    <a:pt x="5751575" y="1246997"/>
                                    <a:pt x="5749179" y="1247795"/>
                                  </a:cubicBezTo>
                                  <a:cubicBezTo>
                                    <a:pt x="5741994" y="1250589"/>
                                    <a:pt x="5736006" y="1256178"/>
                                    <a:pt x="5732812" y="1263764"/>
                                  </a:cubicBezTo>
                                  <a:cubicBezTo>
                                    <a:pt x="5729619" y="1270949"/>
                                    <a:pt x="5729619" y="1278933"/>
                                    <a:pt x="5732413" y="1286518"/>
                                  </a:cubicBezTo>
                                  <a:lnTo>
                                    <a:pt x="5730021" y="1291303"/>
                                  </a:lnTo>
                                  <a:lnTo>
                                    <a:pt x="5730018" y="1291309"/>
                                  </a:lnTo>
                                  <a:lnTo>
                                    <a:pt x="5730018" y="1291309"/>
                                  </a:lnTo>
                                  <a:lnTo>
                                    <a:pt x="5728615" y="1290607"/>
                                  </a:lnTo>
                                  <a:lnTo>
                                    <a:pt x="5725228" y="1288914"/>
                                  </a:lnTo>
                                  <a:cubicBezTo>
                                    <a:pt x="5722434" y="1281329"/>
                                    <a:pt x="5716845" y="1275740"/>
                                    <a:pt x="5709260" y="1272545"/>
                                  </a:cubicBezTo>
                                  <a:lnTo>
                                    <a:pt x="5687337" y="1272161"/>
                                  </a:lnTo>
                                  <a:lnTo>
                                    <a:pt x="5686505" y="1272946"/>
                                  </a:lnTo>
                                  <a:cubicBezTo>
                                    <a:pt x="5684509" y="1273744"/>
                                    <a:pt x="5682513" y="1272547"/>
                                    <a:pt x="5681714" y="1270551"/>
                                  </a:cubicBezTo>
                                  <a:lnTo>
                                    <a:pt x="5681949" y="1270044"/>
                                  </a:lnTo>
                                  <a:lnTo>
                                    <a:pt x="5681315" y="1269751"/>
                                  </a:lnTo>
                                  <a:cubicBezTo>
                                    <a:pt x="5680517" y="1267755"/>
                                    <a:pt x="5681315" y="1265360"/>
                                    <a:pt x="5683710" y="1264561"/>
                                  </a:cubicBezTo>
                                  <a:lnTo>
                                    <a:pt x="5684912" y="1264578"/>
                                  </a:lnTo>
                                  <a:lnTo>
                                    <a:pt x="5700478" y="1249393"/>
                                  </a:lnTo>
                                  <a:lnTo>
                                    <a:pt x="5700862" y="1227473"/>
                                  </a:lnTo>
                                  <a:lnTo>
                                    <a:pt x="5700077" y="1226638"/>
                                  </a:lnTo>
                                  <a:cubicBezTo>
                                    <a:pt x="5699279" y="1224642"/>
                                    <a:pt x="5700077" y="1222247"/>
                                    <a:pt x="5702473" y="1221448"/>
                                  </a:cubicBezTo>
                                  <a:close/>
                                  <a:moveTo>
                                    <a:pt x="1544352" y="1148096"/>
                                  </a:moveTo>
                                  <a:cubicBezTo>
                                    <a:pt x="1540860" y="1147796"/>
                                    <a:pt x="1537267" y="1148794"/>
                                    <a:pt x="1534473" y="1151189"/>
                                  </a:cubicBezTo>
                                  <a:cubicBezTo>
                                    <a:pt x="1528886" y="1155979"/>
                                    <a:pt x="1528087" y="1164763"/>
                                    <a:pt x="1532877" y="1170352"/>
                                  </a:cubicBezTo>
                                  <a:lnTo>
                                    <a:pt x="1540062" y="1178735"/>
                                  </a:lnTo>
                                  <a:lnTo>
                                    <a:pt x="1551637" y="1168755"/>
                                  </a:lnTo>
                                  <a:cubicBezTo>
                                    <a:pt x="1553231" y="1167557"/>
                                    <a:pt x="1555228" y="1167557"/>
                                    <a:pt x="1556426" y="1169154"/>
                                  </a:cubicBezTo>
                                  <a:cubicBezTo>
                                    <a:pt x="1557623" y="1170751"/>
                                    <a:pt x="1557623" y="1172747"/>
                                    <a:pt x="1556027" y="1173944"/>
                                  </a:cubicBezTo>
                                  <a:lnTo>
                                    <a:pt x="1544451" y="1183924"/>
                                  </a:lnTo>
                                  <a:lnTo>
                                    <a:pt x="1552833" y="1193904"/>
                                  </a:lnTo>
                                  <a:cubicBezTo>
                                    <a:pt x="1553231" y="1194304"/>
                                    <a:pt x="1554031" y="1194304"/>
                                    <a:pt x="1554829" y="1193904"/>
                                  </a:cubicBezTo>
                                  <a:lnTo>
                                    <a:pt x="1578784" y="1173944"/>
                                  </a:lnTo>
                                  <a:cubicBezTo>
                                    <a:pt x="1584372" y="1169154"/>
                                    <a:pt x="1585172" y="1160372"/>
                                    <a:pt x="1579982" y="1154782"/>
                                  </a:cubicBezTo>
                                  <a:cubicBezTo>
                                    <a:pt x="1575189" y="1149193"/>
                                    <a:pt x="1566405" y="1148395"/>
                                    <a:pt x="1560816" y="1153185"/>
                                  </a:cubicBezTo>
                                  <a:lnTo>
                                    <a:pt x="1559619" y="1154383"/>
                                  </a:lnTo>
                                  <a:cubicBezTo>
                                    <a:pt x="1558821" y="1154782"/>
                                    <a:pt x="1558023" y="1155181"/>
                                    <a:pt x="1557224" y="1155181"/>
                                  </a:cubicBezTo>
                                  <a:cubicBezTo>
                                    <a:pt x="1556426" y="1155181"/>
                                    <a:pt x="1555228" y="1154782"/>
                                    <a:pt x="1554829" y="1153983"/>
                                  </a:cubicBezTo>
                                  <a:lnTo>
                                    <a:pt x="1553632" y="1152786"/>
                                  </a:lnTo>
                                  <a:cubicBezTo>
                                    <a:pt x="1551237" y="1149992"/>
                                    <a:pt x="1547844" y="1148395"/>
                                    <a:pt x="1544352" y="1148096"/>
                                  </a:cubicBezTo>
                                  <a:close/>
                                  <a:moveTo>
                                    <a:pt x="3802088" y="1141359"/>
                                  </a:moveTo>
                                  <a:cubicBezTo>
                                    <a:pt x="3807078" y="1142507"/>
                                    <a:pt x="3811669" y="1145601"/>
                                    <a:pt x="3814663" y="1150391"/>
                                  </a:cubicBezTo>
                                  <a:lnTo>
                                    <a:pt x="3809074" y="1153985"/>
                                  </a:lnTo>
                                  <a:cubicBezTo>
                                    <a:pt x="3805082" y="1147597"/>
                                    <a:pt x="3796699" y="1145601"/>
                                    <a:pt x="3790312" y="1149593"/>
                                  </a:cubicBezTo>
                                  <a:cubicBezTo>
                                    <a:pt x="3783923" y="1153586"/>
                                    <a:pt x="3781928" y="1161969"/>
                                    <a:pt x="3786319" y="1167957"/>
                                  </a:cubicBezTo>
                                  <a:lnTo>
                                    <a:pt x="3780730" y="1171550"/>
                                  </a:lnTo>
                                  <a:cubicBezTo>
                                    <a:pt x="3774742" y="1162368"/>
                                    <a:pt x="3777536" y="1149992"/>
                                    <a:pt x="3787117" y="1144004"/>
                                  </a:cubicBezTo>
                                  <a:cubicBezTo>
                                    <a:pt x="3791709" y="1141010"/>
                                    <a:pt x="3797098" y="1140212"/>
                                    <a:pt x="3802088" y="1141359"/>
                                  </a:cubicBezTo>
                                  <a:close/>
                                  <a:moveTo>
                                    <a:pt x="1585172" y="1128435"/>
                                  </a:moveTo>
                                  <a:lnTo>
                                    <a:pt x="1599940" y="1129632"/>
                                  </a:lnTo>
                                  <a:cubicBezTo>
                                    <a:pt x="1601537" y="1130032"/>
                                    <a:pt x="1603133" y="1131628"/>
                                    <a:pt x="1603933" y="1133624"/>
                                  </a:cubicBezTo>
                                  <a:lnTo>
                                    <a:pt x="1602734" y="1148395"/>
                                  </a:lnTo>
                                  <a:cubicBezTo>
                                    <a:pt x="1602734" y="1150391"/>
                                    <a:pt x="1601137" y="1151588"/>
                                    <a:pt x="1599142" y="1151588"/>
                                  </a:cubicBezTo>
                                  <a:cubicBezTo>
                                    <a:pt x="1597145" y="1151588"/>
                                    <a:pt x="1595948" y="1149992"/>
                                    <a:pt x="1595948" y="1147996"/>
                                  </a:cubicBezTo>
                                  <a:lnTo>
                                    <a:pt x="1596348" y="1141209"/>
                                  </a:lnTo>
                                  <a:lnTo>
                                    <a:pt x="1585572" y="1150391"/>
                                  </a:lnTo>
                                  <a:lnTo>
                                    <a:pt x="1585971" y="1150790"/>
                                  </a:lnTo>
                                  <a:cubicBezTo>
                                    <a:pt x="1593155" y="1159573"/>
                                    <a:pt x="1591957" y="1172348"/>
                                    <a:pt x="1583576" y="1179533"/>
                                  </a:cubicBezTo>
                                  <a:lnTo>
                                    <a:pt x="1560018" y="1199493"/>
                                  </a:lnTo>
                                  <a:cubicBezTo>
                                    <a:pt x="1558422" y="1201090"/>
                                    <a:pt x="1556027" y="1201489"/>
                                    <a:pt x="1554031" y="1201489"/>
                                  </a:cubicBezTo>
                                  <a:cubicBezTo>
                                    <a:pt x="1552035" y="1201489"/>
                                    <a:pt x="1550040" y="1200292"/>
                                    <a:pt x="1548443" y="1198695"/>
                                  </a:cubicBezTo>
                                  <a:lnTo>
                                    <a:pt x="1540062" y="1188715"/>
                                  </a:lnTo>
                                  <a:lnTo>
                                    <a:pt x="1530881" y="1196699"/>
                                  </a:lnTo>
                                  <a:lnTo>
                                    <a:pt x="1530482" y="1203884"/>
                                  </a:lnTo>
                                  <a:cubicBezTo>
                                    <a:pt x="1530482" y="1205880"/>
                                    <a:pt x="1528886" y="1207078"/>
                                    <a:pt x="1526889" y="1207078"/>
                                  </a:cubicBezTo>
                                  <a:cubicBezTo>
                                    <a:pt x="1524894" y="1207078"/>
                                    <a:pt x="1523698" y="1205481"/>
                                    <a:pt x="1523698" y="1203485"/>
                                  </a:cubicBezTo>
                                  <a:lnTo>
                                    <a:pt x="1524096" y="1198296"/>
                                  </a:lnTo>
                                  <a:lnTo>
                                    <a:pt x="1518907" y="1197896"/>
                                  </a:lnTo>
                                  <a:cubicBezTo>
                                    <a:pt x="1516910" y="1197896"/>
                                    <a:pt x="1515714" y="1196300"/>
                                    <a:pt x="1515714" y="1194304"/>
                                  </a:cubicBezTo>
                                  <a:cubicBezTo>
                                    <a:pt x="1515714" y="1192308"/>
                                    <a:pt x="1517311" y="1191110"/>
                                    <a:pt x="1519307" y="1191110"/>
                                  </a:cubicBezTo>
                                  <a:lnTo>
                                    <a:pt x="1526491" y="1191509"/>
                                  </a:lnTo>
                                  <a:lnTo>
                                    <a:pt x="1535671" y="1183525"/>
                                  </a:lnTo>
                                  <a:lnTo>
                                    <a:pt x="1528087" y="1174743"/>
                                  </a:lnTo>
                                  <a:cubicBezTo>
                                    <a:pt x="1520902" y="1165960"/>
                                    <a:pt x="1522100" y="1153185"/>
                                    <a:pt x="1530482" y="1146000"/>
                                  </a:cubicBezTo>
                                  <a:cubicBezTo>
                                    <a:pt x="1538464" y="1138814"/>
                                    <a:pt x="1550438" y="1139612"/>
                                    <a:pt x="1558023" y="1147197"/>
                                  </a:cubicBezTo>
                                  <a:cubicBezTo>
                                    <a:pt x="1564409" y="1142407"/>
                                    <a:pt x="1572793" y="1142008"/>
                                    <a:pt x="1579583" y="1145600"/>
                                  </a:cubicBezTo>
                                  <a:lnTo>
                                    <a:pt x="1591558" y="1135620"/>
                                  </a:lnTo>
                                  <a:lnTo>
                                    <a:pt x="1584772" y="1135221"/>
                                  </a:lnTo>
                                  <a:cubicBezTo>
                                    <a:pt x="1582777" y="1135221"/>
                                    <a:pt x="1581580" y="1133624"/>
                                    <a:pt x="1581580" y="1131628"/>
                                  </a:cubicBezTo>
                                  <a:cubicBezTo>
                                    <a:pt x="1581580" y="1129632"/>
                                    <a:pt x="1583175" y="1128435"/>
                                    <a:pt x="1585172" y="1128435"/>
                                  </a:cubicBezTo>
                                  <a:close/>
                                  <a:moveTo>
                                    <a:pt x="2860376" y="1068719"/>
                                  </a:moveTo>
                                  <a:lnTo>
                                    <a:pt x="2860215" y="1076141"/>
                                  </a:lnTo>
                                  <a:lnTo>
                                    <a:pt x="2854264" y="1081918"/>
                                  </a:lnTo>
                                  <a:lnTo>
                                    <a:pt x="2862711" y="1082078"/>
                                  </a:lnTo>
                                  <a:lnTo>
                                    <a:pt x="2868422" y="1087854"/>
                                  </a:lnTo>
                                  <a:lnTo>
                                    <a:pt x="2868597" y="1079734"/>
                                  </a:lnTo>
                                  <a:lnTo>
                                    <a:pt x="2873804" y="1074526"/>
                                  </a:lnTo>
                                  <a:lnTo>
                                    <a:pt x="2865803" y="1074145"/>
                                  </a:lnTo>
                                  <a:close/>
                                  <a:moveTo>
                                    <a:pt x="2855424" y="1055381"/>
                                  </a:moveTo>
                                  <a:cubicBezTo>
                                    <a:pt x="2857422" y="1054583"/>
                                    <a:pt x="2859816" y="1055381"/>
                                    <a:pt x="2860613" y="1057776"/>
                                  </a:cubicBezTo>
                                  <a:lnTo>
                                    <a:pt x="2860598" y="1058560"/>
                                  </a:lnTo>
                                  <a:lnTo>
                                    <a:pt x="2868998" y="1066960"/>
                                  </a:lnTo>
                                  <a:lnTo>
                                    <a:pt x="2881371" y="1066960"/>
                                  </a:lnTo>
                                  <a:lnTo>
                                    <a:pt x="2881772" y="1066559"/>
                                  </a:lnTo>
                                  <a:cubicBezTo>
                                    <a:pt x="2883767" y="1065761"/>
                                    <a:pt x="2886162" y="1066559"/>
                                    <a:pt x="2886960" y="1068954"/>
                                  </a:cubicBezTo>
                                  <a:cubicBezTo>
                                    <a:pt x="2887759" y="1070950"/>
                                    <a:pt x="2886960" y="1073346"/>
                                    <a:pt x="2884566" y="1074144"/>
                                  </a:cubicBezTo>
                                  <a:lnTo>
                                    <a:pt x="2884169" y="1074542"/>
                                  </a:lnTo>
                                  <a:lnTo>
                                    <a:pt x="2884167" y="1074545"/>
                                  </a:lnTo>
                                  <a:lnTo>
                                    <a:pt x="2884164" y="1074546"/>
                                  </a:lnTo>
                                  <a:lnTo>
                                    <a:pt x="2875785" y="1082927"/>
                                  </a:lnTo>
                                  <a:lnTo>
                                    <a:pt x="2875785" y="1095301"/>
                                  </a:lnTo>
                                  <a:lnTo>
                                    <a:pt x="2875785" y="1095302"/>
                                  </a:lnTo>
                                  <a:cubicBezTo>
                                    <a:pt x="2876183" y="1097298"/>
                                    <a:pt x="2875384" y="1099693"/>
                                    <a:pt x="2872990" y="1100891"/>
                                  </a:cubicBezTo>
                                  <a:cubicBezTo>
                                    <a:pt x="2870994" y="1101689"/>
                                    <a:pt x="2868998" y="1100492"/>
                                    <a:pt x="2868198" y="1098496"/>
                                  </a:cubicBezTo>
                                  <a:cubicBezTo>
                                    <a:pt x="2865004" y="1090113"/>
                                    <a:pt x="2855424" y="1086120"/>
                                    <a:pt x="2847046" y="1089314"/>
                                  </a:cubicBezTo>
                                  <a:lnTo>
                                    <a:pt x="2846776" y="1089189"/>
                                  </a:lnTo>
                                  <a:lnTo>
                                    <a:pt x="2846646" y="1089314"/>
                                  </a:lnTo>
                                  <a:cubicBezTo>
                                    <a:pt x="2844649" y="1090113"/>
                                    <a:pt x="2842653" y="1088915"/>
                                    <a:pt x="2841851" y="1086919"/>
                                  </a:cubicBezTo>
                                  <a:lnTo>
                                    <a:pt x="2841851" y="1086919"/>
                                  </a:lnTo>
                                  <a:cubicBezTo>
                                    <a:pt x="2841056" y="1084922"/>
                                    <a:pt x="2841851" y="1082527"/>
                                    <a:pt x="2844248" y="1081728"/>
                                  </a:cubicBezTo>
                                  <a:lnTo>
                                    <a:pt x="2853031" y="1072947"/>
                                  </a:lnTo>
                                  <a:lnTo>
                                    <a:pt x="2853031" y="1061372"/>
                                  </a:lnTo>
                                  <a:lnTo>
                                    <a:pt x="2852631" y="1060971"/>
                                  </a:lnTo>
                                  <a:cubicBezTo>
                                    <a:pt x="2851833" y="1058975"/>
                                    <a:pt x="2852631" y="1056580"/>
                                    <a:pt x="2855023" y="1055781"/>
                                  </a:cubicBezTo>
                                  <a:lnTo>
                                    <a:pt x="2855202" y="1055863"/>
                                  </a:lnTo>
                                  <a:close/>
                                  <a:moveTo>
                                    <a:pt x="2793794" y="1045350"/>
                                  </a:moveTo>
                                  <a:lnTo>
                                    <a:pt x="2793547" y="1062968"/>
                                  </a:lnTo>
                                  <a:lnTo>
                                    <a:pt x="2780707" y="1075097"/>
                                  </a:lnTo>
                                  <a:lnTo>
                                    <a:pt x="2798339" y="1075342"/>
                                  </a:lnTo>
                                  <a:lnTo>
                                    <a:pt x="2810866" y="1088369"/>
                                  </a:lnTo>
                                  <a:lnTo>
                                    <a:pt x="2811114" y="1070552"/>
                                  </a:lnTo>
                                  <a:lnTo>
                                    <a:pt x="2823768" y="1058380"/>
                                  </a:lnTo>
                                  <a:lnTo>
                                    <a:pt x="2804727" y="1056980"/>
                                  </a:lnTo>
                                  <a:close/>
                                  <a:moveTo>
                                    <a:pt x="2788358" y="1031829"/>
                                  </a:moveTo>
                                  <a:lnTo>
                                    <a:pt x="2788688" y="1031982"/>
                                  </a:lnTo>
                                  <a:lnTo>
                                    <a:pt x="2788759" y="1031829"/>
                                  </a:lnTo>
                                  <a:cubicBezTo>
                                    <a:pt x="2790755" y="1031031"/>
                                    <a:pt x="2793149" y="1031829"/>
                                    <a:pt x="2793948" y="1034224"/>
                                  </a:cubicBezTo>
                                  <a:lnTo>
                                    <a:pt x="2793941" y="1034633"/>
                                  </a:lnTo>
                                  <a:lnTo>
                                    <a:pt x="2809265" y="1050493"/>
                                  </a:lnTo>
                                  <a:lnTo>
                                    <a:pt x="2831866" y="1050593"/>
                                  </a:lnTo>
                                  <a:lnTo>
                                    <a:pt x="2831868" y="1050591"/>
                                  </a:lnTo>
                                  <a:cubicBezTo>
                                    <a:pt x="2833866" y="1049793"/>
                                    <a:pt x="2836261" y="1050591"/>
                                    <a:pt x="2837061" y="1052986"/>
                                  </a:cubicBezTo>
                                  <a:lnTo>
                                    <a:pt x="2837061" y="1052988"/>
                                  </a:lnTo>
                                  <a:lnTo>
                                    <a:pt x="2837061" y="1052988"/>
                                  </a:lnTo>
                                  <a:cubicBezTo>
                                    <a:pt x="2837861" y="1054984"/>
                                    <a:pt x="2837061" y="1057379"/>
                                    <a:pt x="2834666" y="1058177"/>
                                  </a:cubicBezTo>
                                  <a:lnTo>
                                    <a:pt x="2834662" y="1058178"/>
                                  </a:lnTo>
                                  <a:lnTo>
                                    <a:pt x="2818295" y="1074145"/>
                                  </a:lnTo>
                                  <a:lnTo>
                                    <a:pt x="2817918" y="1095706"/>
                                  </a:lnTo>
                                  <a:lnTo>
                                    <a:pt x="2818299" y="1096101"/>
                                  </a:lnTo>
                                  <a:cubicBezTo>
                                    <a:pt x="2819095" y="1098496"/>
                                    <a:pt x="2818299" y="1100891"/>
                                    <a:pt x="2815903" y="1101690"/>
                                  </a:cubicBezTo>
                                  <a:lnTo>
                                    <a:pt x="2815583" y="1101530"/>
                                  </a:lnTo>
                                  <a:lnTo>
                                    <a:pt x="2815502" y="1101690"/>
                                  </a:lnTo>
                                  <a:cubicBezTo>
                                    <a:pt x="2813507" y="1102488"/>
                                    <a:pt x="2811510" y="1101290"/>
                                    <a:pt x="2810715" y="1099294"/>
                                  </a:cubicBezTo>
                                  <a:lnTo>
                                    <a:pt x="2810717" y="1098891"/>
                                  </a:lnTo>
                                  <a:lnTo>
                                    <a:pt x="2795145" y="1082926"/>
                                  </a:lnTo>
                                  <a:lnTo>
                                    <a:pt x="2772832" y="1082535"/>
                                  </a:lnTo>
                                  <a:lnTo>
                                    <a:pt x="2771988" y="1083327"/>
                                  </a:lnTo>
                                  <a:cubicBezTo>
                                    <a:pt x="2769994" y="1084125"/>
                                    <a:pt x="2768002" y="1082928"/>
                                    <a:pt x="2767204" y="1080932"/>
                                  </a:cubicBezTo>
                                  <a:lnTo>
                                    <a:pt x="2767507" y="1080273"/>
                                  </a:lnTo>
                                  <a:lnTo>
                                    <a:pt x="2767204" y="1080132"/>
                                  </a:lnTo>
                                  <a:cubicBezTo>
                                    <a:pt x="2766405" y="1078136"/>
                                    <a:pt x="2767204" y="1075741"/>
                                    <a:pt x="2769598" y="1074942"/>
                                  </a:cubicBezTo>
                                  <a:lnTo>
                                    <a:pt x="2770405" y="1074953"/>
                                  </a:lnTo>
                                  <a:lnTo>
                                    <a:pt x="2785964" y="1059774"/>
                                  </a:lnTo>
                                  <a:lnTo>
                                    <a:pt x="2786357" y="1037438"/>
                                  </a:lnTo>
                                  <a:lnTo>
                                    <a:pt x="2785963" y="1037019"/>
                                  </a:lnTo>
                                  <a:cubicBezTo>
                                    <a:pt x="2785165" y="1035023"/>
                                    <a:pt x="2785963" y="1032628"/>
                                    <a:pt x="2788358" y="1031829"/>
                                  </a:cubicBezTo>
                                  <a:close/>
                                  <a:moveTo>
                                    <a:pt x="5321937" y="1014764"/>
                                  </a:moveTo>
                                  <a:cubicBezTo>
                                    <a:pt x="5318444" y="1014464"/>
                                    <a:pt x="5314851" y="1015462"/>
                                    <a:pt x="5312056" y="1017857"/>
                                  </a:cubicBezTo>
                                  <a:cubicBezTo>
                                    <a:pt x="5306467" y="1022648"/>
                                    <a:pt x="5305669" y="1031431"/>
                                    <a:pt x="5310459" y="1037020"/>
                                  </a:cubicBezTo>
                                  <a:lnTo>
                                    <a:pt x="5317646" y="1045403"/>
                                  </a:lnTo>
                                  <a:lnTo>
                                    <a:pt x="5329223" y="1035423"/>
                                  </a:lnTo>
                                  <a:cubicBezTo>
                                    <a:pt x="5330819" y="1034225"/>
                                    <a:pt x="5332815" y="1034225"/>
                                    <a:pt x="5334013" y="1035822"/>
                                  </a:cubicBezTo>
                                  <a:cubicBezTo>
                                    <a:pt x="5335211" y="1037419"/>
                                    <a:pt x="5335211" y="1039415"/>
                                    <a:pt x="5333614" y="1040613"/>
                                  </a:cubicBezTo>
                                  <a:lnTo>
                                    <a:pt x="5322037" y="1050593"/>
                                  </a:lnTo>
                                  <a:lnTo>
                                    <a:pt x="5330420" y="1060572"/>
                                  </a:lnTo>
                                  <a:cubicBezTo>
                                    <a:pt x="5330819" y="1060972"/>
                                    <a:pt x="5331618" y="1060972"/>
                                    <a:pt x="5332416" y="1060572"/>
                                  </a:cubicBezTo>
                                  <a:lnTo>
                                    <a:pt x="5356368" y="1040613"/>
                                  </a:lnTo>
                                  <a:cubicBezTo>
                                    <a:pt x="5361957" y="1035822"/>
                                    <a:pt x="5362755" y="1027040"/>
                                    <a:pt x="5357566" y="1021450"/>
                                  </a:cubicBezTo>
                                  <a:cubicBezTo>
                                    <a:pt x="5352775" y="1015861"/>
                                    <a:pt x="5343993" y="1015063"/>
                                    <a:pt x="5338404" y="1019853"/>
                                  </a:cubicBezTo>
                                  <a:lnTo>
                                    <a:pt x="5337207" y="1021051"/>
                                  </a:lnTo>
                                  <a:cubicBezTo>
                                    <a:pt x="5336408" y="1021450"/>
                                    <a:pt x="5335610" y="1021849"/>
                                    <a:pt x="5334811" y="1021849"/>
                                  </a:cubicBezTo>
                                  <a:cubicBezTo>
                                    <a:pt x="5333614" y="1021849"/>
                                    <a:pt x="5332815" y="1021450"/>
                                    <a:pt x="5332416" y="1020652"/>
                                  </a:cubicBezTo>
                                  <a:lnTo>
                                    <a:pt x="5331219" y="1019454"/>
                                  </a:lnTo>
                                  <a:cubicBezTo>
                                    <a:pt x="5328823" y="1016660"/>
                                    <a:pt x="5325430" y="1015063"/>
                                    <a:pt x="5321937" y="1014764"/>
                                  </a:cubicBezTo>
                                  <a:close/>
                                  <a:moveTo>
                                    <a:pt x="903940" y="1004034"/>
                                  </a:moveTo>
                                  <a:cubicBezTo>
                                    <a:pt x="908930" y="1005182"/>
                                    <a:pt x="913520" y="1008276"/>
                                    <a:pt x="916515" y="1013066"/>
                                  </a:cubicBezTo>
                                  <a:lnTo>
                                    <a:pt x="910925" y="1016660"/>
                                  </a:lnTo>
                                  <a:cubicBezTo>
                                    <a:pt x="906933" y="1010272"/>
                                    <a:pt x="898549" y="1008276"/>
                                    <a:pt x="892162" y="1012268"/>
                                  </a:cubicBezTo>
                                  <a:cubicBezTo>
                                    <a:pt x="885777" y="1016261"/>
                                    <a:pt x="883780" y="1024644"/>
                                    <a:pt x="888171" y="1030632"/>
                                  </a:cubicBezTo>
                                  <a:lnTo>
                                    <a:pt x="882582" y="1034225"/>
                                  </a:lnTo>
                                  <a:cubicBezTo>
                                    <a:pt x="876593" y="1025043"/>
                                    <a:pt x="879388" y="1012667"/>
                                    <a:pt x="888969" y="1006679"/>
                                  </a:cubicBezTo>
                                  <a:cubicBezTo>
                                    <a:pt x="893560" y="1003685"/>
                                    <a:pt x="898949" y="1002887"/>
                                    <a:pt x="903940" y="1004034"/>
                                  </a:cubicBezTo>
                                  <a:close/>
                                  <a:moveTo>
                                    <a:pt x="5362755" y="995103"/>
                                  </a:moveTo>
                                  <a:lnTo>
                                    <a:pt x="5377526" y="996300"/>
                                  </a:lnTo>
                                  <a:cubicBezTo>
                                    <a:pt x="5379123" y="996300"/>
                                    <a:pt x="5380719" y="997897"/>
                                    <a:pt x="5381518" y="1000292"/>
                                  </a:cubicBezTo>
                                  <a:lnTo>
                                    <a:pt x="5380320" y="1015063"/>
                                  </a:lnTo>
                                  <a:cubicBezTo>
                                    <a:pt x="5380320" y="1017059"/>
                                    <a:pt x="5378723" y="1018256"/>
                                    <a:pt x="5376727" y="1018256"/>
                                  </a:cubicBezTo>
                                  <a:cubicBezTo>
                                    <a:pt x="5374731" y="1018256"/>
                                    <a:pt x="5373534" y="1016660"/>
                                    <a:pt x="5373534" y="1014664"/>
                                  </a:cubicBezTo>
                                  <a:lnTo>
                                    <a:pt x="5373933" y="1007877"/>
                                  </a:lnTo>
                                  <a:lnTo>
                                    <a:pt x="5363155" y="1017059"/>
                                  </a:lnTo>
                                  <a:lnTo>
                                    <a:pt x="5363554" y="1017458"/>
                                  </a:lnTo>
                                  <a:cubicBezTo>
                                    <a:pt x="5370739" y="1026241"/>
                                    <a:pt x="5369542" y="1039016"/>
                                    <a:pt x="5361159" y="1046201"/>
                                  </a:cubicBezTo>
                                  <a:lnTo>
                                    <a:pt x="5337606" y="1066161"/>
                                  </a:lnTo>
                                  <a:cubicBezTo>
                                    <a:pt x="5336009" y="1067758"/>
                                    <a:pt x="5333614" y="1068157"/>
                                    <a:pt x="5331618" y="1068157"/>
                                  </a:cubicBezTo>
                                  <a:cubicBezTo>
                                    <a:pt x="5329622" y="1068157"/>
                                    <a:pt x="5327626" y="1066960"/>
                                    <a:pt x="5326029" y="1065363"/>
                                  </a:cubicBezTo>
                                  <a:lnTo>
                                    <a:pt x="5317646" y="1055383"/>
                                  </a:lnTo>
                                  <a:lnTo>
                                    <a:pt x="5308463" y="1063367"/>
                                  </a:lnTo>
                                  <a:lnTo>
                                    <a:pt x="5308064" y="1070552"/>
                                  </a:lnTo>
                                  <a:cubicBezTo>
                                    <a:pt x="5308064" y="1072548"/>
                                    <a:pt x="5306467" y="1073746"/>
                                    <a:pt x="5304471" y="1073746"/>
                                  </a:cubicBezTo>
                                  <a:cubicBezTo>
                                    <a:pt x="5302475" y="1073746"/>
                                    <a:pt x="5301278" y="1072149"/>
                                    <a:pt x="5301278" y="1070153"/>
                                  </a:cubicBezTo>
                                  <a:lnTo>
                                    <a:pt x="5301677" y="1064964"/>
                                  </a:lnTo>
                                  <a:lnTo>
                                    <a:pt x="5296487" y="1064564"/>
                                  </a:lnTo>
                                  <a:cubicBezTo>
                                    <a:pt x="5294491" y="1064564"/>
                                    <a:pt x="5293294" y="1062968"/>
                                    <a:pt x="5293294" y="1060972"/>
                                  </a:cubicBezTo>
                                  <a:cubicBezTo>
                                    <a:pt x="5293294" y="1058976"/>
                                    <a:pt x="5294890" y="1057778"/>
                                    <a:pt x="5296886" y="1057778"/>
                                  </a:cubicBezTo>
                                  <a:lnTo>
                                    <a:pt x="5304072" y="1058177"/>
                                  </a:lnTo>
                                  <a:lnTo>
                                    <a:pt x="5313254" y="1050193"/>
                                  </a:lnTo>
                                  <a:lnTo>
                                    <a:pt x="5305669" y="1041411"/>
                                  </a:lnTo>
                                  <a:cubicBezTo>
                                    <a:pt x="5298483" y="1032629"/>
                                    <a:pt x="5299681" y="1019853"/>
                                    <a:pt x="5308064" y="1012668"/>
                                  </a:cubicBezTo>
                                  <a:cubicBezTo>
                                    <a:pt x="5316049" y="1005482"/>
                                    <a:pt x="5328025" y="1006280"/>
                                    <a:pt x="5335610" y="1013865"/>
                                  </a:cubicBezTo>
                                  <a:cubicBezTo>
                                    <a:pt x="5341997" y="1009075"/>
                                    <a:pt x="5350380" y="1008676"/>
                                    <a:pt x="5357167" y="1012268"/>
                                  </a:cubicBezTo>
                                  <a:lnTo>
                                    <a:pt x="5369143" y="1002288"/>
                                  </a:lnTo>
                                  <a:lnTo>
                                    <a:pt x="5362356" y="1001889"/>
                                  </a:lnTo>
                                  <a:cubicBezTo>
                                    <a:pt x="5360360" y="1001889"/>
                                    <a:pt x="5359163" y="1000292"/>
                                    <a:pt x="5359163" y="998296"/>
                                  </a:cubicBezTo>
                                  <a:cubicBezTo>
                                    <a:pt x="5359163" y="996300"/>
                                    <a:pt x="5360759" y="995103"/>
                                    <a:pt x="5362755" y="995103"/>
                                  </a:cubicBezTo>
                                  <a:close/>
                                  <a:moveTo>
                                    <a:pt x="6654316" y="988071"/>
                                  </a:moveTo>
                                  <a:lnTo>
                                    <a:pt x="6654163" y="995103"/>
                                  </a:lnTo>
                                  <a:lnTo>
                                    <a:pt x="6648606" y="1000497"/>
                                  </a:lnTo>
                                  <a:lnTo>
                                    <a:pt x="6656259" y="1000642"/>
                                  </a:lnTo>
                                  <a:lnTo>
                                    <a:pt x="6661970" y="1006418"/>
                                  </a:lnTo>
                                  <a:lnTo>
                                    <a:pt x="6662146" y="998297"/>
                                  </a:lnTo>
                                  <a:lnTo>
                                    <a:pt x="6666973" y="993470"/>
                                  </a:lnTo>
                                  <a:lnTo>
                                    <a:pt x="6659353" y="993107"/>
                                  </a:lnTo>
                                  <a:close/>
                                  <a:moveTo>
                                    <a:pt x="6649373" y="974344"/>
                                  </a:moveTo>
                                  <a:cubicBezTo>
                                    <a:pt x="6651369" y="973546"/>
                                    <a:pt x="6653764" y="974344"/>
                                    <a:pt x="6654563" y="976739"/>
                                  </a:cubicBezTo>
                                  <a:lnTo>
                                    <a:pt x="6654538" y="977912"/>
                                  </a:lnTo>
                                  <a:lnTo>
                                    <a:pt x="6662547" y="985922"/>
                                  </a:lnTo>
                                  <a:lnTo>
                                    <a:pt x="6674521" y="985922"/>
                                  </a:lnTo>
                                  <a:lnTo>
                                    <a:pt x="6675321" y="985122"/>
                                  </a:lnTo>
                                  <a:cubicBezTo>
                                    <a:pt x="6677317" y="984324"/>
                                    <a:pt x="6679712" y="985122"/>
                                    <a:pt x="6680511" y="987517"/>
                                  </a:cubicBezTo>
                                  <a:cubicBezTo>
                                    <a:pt x="6681309" y="989513"/>
                                    <a:pt x="6680511" y="991909"/>
                                    <a:pt x="6678115" y="992707"/>
                                  </a:cubicBezTo>
                                  <a:lnTo>
                                    <a:pt x="6678059" y="992764"/>
                                  </a:lnTo>
                                  <a:lnTo>
                                    <a:pt x="6677716" y="993506"/>
                                  </a:lnTo>
                                  <a:lnTo>
                                    <a:pt x="6677183" y="993640"/>
                                  </a:lnTo>
                                  <a:lnTo>
                                    <a:pt x="6669333" y="1001490"/>
                                  </a:lnTo>
                                  <a:lnTo>
                                    <a:pt x="6669333" y="1013865"/>
                                  </a:lnTo>
                                  <a:lnTo>
                                    <a:pt x="6669333" y="1013866"/>
                                  </a:lnTo>
                                  <a:cubicBezTo>
                                    <a:pt x="6670131" y="1016261"/>
                                    <a:pt x="6668934" y="1018657"/>
                                    <a:pt x="6666539" y="1019455"/>
                                  </a:cubicBezTo>
                                  <a:cubicBezTo>
                                    <a:pt x="6664543" y="1020253"/>
                                    <a:pt x="6662547" y="1019056"/>
                                    <a:pt x="6661748" y="1017060"/>
                                  </a:cubicBezTo>
                                  <a:cubicBezTo>
                                    <a:pt x="6660151" y="1012868"/>
                                    <a:pt x="6656958" y="1009775"/>
                                    <a:pt x="6653116" y="1008128"/>
                                  </a:cubicBezTo>
                                  <a:lnTo>
                                    <a:pt x="6640994" y="1007886"/>
                                  </a:lnTo>
                                  <a:lnTo>
                                    <a:pt x="6640591" y="1008277"/>
                                  </a:lnTo>
                                  <a:cubicBezTo>
                                    <a:pt x="6638594" y="1009075"/>
                                    <a:pt x="6636598" y="1007878"/>
                                    <a:pt x="6635799" y="1005882"/>
                                  </a:cubicBezTo>
                                  <a:lnTo>
                                    <a:pt x="6635881" y="1005705"/>
                                  </a:lnTo>
                                  <a:lnTo>
                                    <a:pt x="6635400" y="1005483"/>
                                  </a:lnTo>
                                  <a:cubicBezTo>
                                    <a:pt x="6634602" y="1003486"/>
                                    <a:pt x="6635400" y="1001091"/>
                                    <a:pt x="6637795" y="1000292"/>
                                  </a:cubicBezTo>
                                  <a:lnTo>
                                    <a:pt x="6638579" y="1000307"/>
                                  </a:lnTo>
                                  <a:lnTo>
                                    <a:pt x="6646978" y="991910"/>
                                  </a:lnTo>
                                  <a:lnTo>
                                    <a:pt x="6646978" y="980733"/>
                                  </a:lnTo>
                                  <a:lnTo>
                                    <a:pt x="6646178" y="979933"/>
                                  </a:lnTo>
                                  <a:cubicBezTo>
                                    <a:pt x="6645380" y="977937"/>
                                    <a:pt x="6646178" y="975542"/>
                                    <a:pt x="6648574" y="974743"/>
                                  </a:cubicBezTo>
                                  <a:lnTo>
                                    <a:pt x="6649081" y="974977"/>
                                  </a:lnTo>
                                  <a:close/>
                                  <a:moveTo>
                                    <a:pt x="6587731" y="964724"/>
                                  </a:moveTo>
                                  <a:lnTo>
                                    <a:pt x="6587497" y="981531"/>
                                  </a:lnTo>
                                  <a:lnTo>
                                    <a:pt x="6574649" y="993665"/>
                                  </a:lnTo>
                                  <a:lnTo>
                                    <a:pt x="6591889" y="993905"/>
                                  </a:lnTo>
                                  <a:lnTo>
                                    <a:pt x="6604420" y="1006938"/>
                                  </a:lnTo>
                                  <a:lnTo>
                                    <a:pt x="6604662" y="989515"/>
                                  </a:lnTo>
                                  <a:lnTo>
                                    <a:pt x="6617321" y="977343"/>
                                  </a:lnTo>
                                  <a:lnTo>
                                    <a:pt x="6598275" y="975942"/>
                                  </a:lnTo>
                                  <a:close/>
                                  <a:moveTo>
                                    <a:pt x="6582707" y="950392"/>
                                  </a:moveTo>
                                  <a:cubicBezTo>
                                    <a:pt x="6584703" y="949594"/>
                                    <a:pt x="6587098" y="950392"/>
                                    <a:pt x="6587896" y="952787"/>
                                  </a:cubicBezTo>
                                  <a:lnTo>
                                    <a:pt x="6587879" y="953996"/>
                                  </a:lnTo>
                                  <a:lnTo>
                                    <a:pt x="6602816" y="969455"/>
                                  </a:lnTo>
                                  <a:cubicBezTo>
                                    <a:pt x="6609752" y="972449"/>
                                    <a:pt x="6617836" y="972748"/>
                                    <a:pt x="6625421" y="969554"/>
                                  </a:cubicBezTo>
                                  <a:lnTo>
                                    <a:pt x="6626533" y="970067"/>
                                  </a:lnTo>
                                  <a:lnTo>
                                    <a:pt x="6630611" y="971949"/>
                                  </a:lnTo>
                                  <a:lnTo>
                                    <a:pt x="6630611" y="971950"/>
                                  </a:lnTo>
                                  <a:lnTo>
                                    <a:pt x="6630611" y="971950"/>
                                  </a:lnTo>
                                  <a:lnTo>
                                    <a:pt x="6628854" y="975755"/>
                                  </a:lnTo>
                                  <a:lnTo>
                                    <a:pt x="6628215" y="977139"/>
                                  </a:lnTo>
                                  <a:cubicBezTo>
                                    <a:pt x="6621030" y="979933"/>
                                    <a:pt x="6615042" y="985522"/>
                                    <a:pt x="6611848" y="993108"/>
                                  </a:cubicBezTo>
                                  <a:lnTo>
                                    <a:pt x="6611477" y="1014277"/>
                                  </a:lnTo>
                                  <a:lnTo>
                                    <a:pt x="6611848" y="1014664"/>
                                  </a:lnTo>
                                  <a:lnTo>
                                    <a:pt x="6611454" y="1015585"/>
                                  </a:lnTo>
                                  <a:lnTo>
                                    <a:pt x="6611449" y="1015862"/>
                                  </a:lnTo>
                                  <a:lnTo>
                                    <a:pt x="6610651" y="1017459"/>
                                  </a:lnTo>
                                  <a:lnTo>
                                    <a:pt x="6609453" y="1020253"/>
                                  </a:lnTo>
                                  <a:lnTo>
                                    <a:pt x="6609294" y="1020173"/>
                                  </a:lnTo>
                                  <a:lnTo>
                                    <a:pt x="6609054" y="1020653"/>
                                  </a:lnTo>
                                  <a:cubicBezTo>
                                    <a:pt x="6607057" y="1021451"/>
                                    <a:pt x="6605061" y="1020253"/>
                                    <a:pt x="6604262" y="1018257"/>
                                  </a:cubicBezTo>
                                  <a:lnTo>
                                    <a:pt x="6604273" y="1017459"/>
                                  </a:lnTo>
                                  <a:lnTo>
                                    <a:pt x="6588695" y="1001489"/>
                                  </a:lnTo>
                                  <a:lnTo>
                                    <a:pt x="6566772" y="1001105"/>
                                  </a:lnTo>
                                  <a:lnTo>
                                    <a:pt x="6565940" y="1001890"/>
                                  </a:lnTo>
                                  <a:cubicBezTo>
                                    <a:pt x="6563944" y="1002688"/>
                                    <a:pt x="6561948" y="1001491"/>
                                    <a:pt x="6561149" y="999495"/>
                                  </a:cubicBezTo>
                                  <a:lnTo>
                                    <a:pt x="6561383" y="998988"/>
                                  </a:lnTo>
                                  <a:lnTo>
                                    <a:pt x="6560750" y="998695"/>
                                  </a:lnTo>
                                  <a:cubicBezTo>
                                    <a:pt x="6559952" y="996699"/>
                                    <a:pt x="6560750" y="994304"/>
                                    <a:pt x="6563145" y="993505"/>
                                  </a:cubicBezTo>
                                  <a:lnTo>
                                    <a:pt x="6564347" y="993522"/>
                                  </a:lnTo>
                                  <a:lnTo>
                                    <a:pt x="6579912" y="978337"/>
                                  </a:lnTo>
                                  <a:lnTo>
                                    <a:pt x="6580290" y="956809"/>
                                  </a:lnTo>
                                  <a:lnTo>
                                    <a:pt x="6579512" y="955981"/>
                                  </a:lnTo>
                                  <a:cubicBezTo>
                                    <a:pt x="6578714" y="953985"/>
                                    <a:pt x="6579512" y="951590"/>
                                    <a:pt x="6581907" y="950791"/>
                                  </a:cubicBezTo>
                                  <a:lnTo>
                                    <a:pt x="6582415" y="951025"/>
                                  </a:lnTo>
                                  <a:close/>
                                  <a:moveTo>
                                    <a:pt x="2423791" y="877439"/>
                                  </a:moveTo>
                                  <a:cubicBezTo>
                                    <a:pt x="2420298" y="877139"/>
                                    <a:pt x="2416705" y="878137"/>
                                    <a:pt x="2413911" y="880532"/>
                                  </a:cubicBezTo>
                                  <a:cubicBezTo>
                                    <a:pt x="2408321" y="885322"/>
                                    <a:pt x="2407524" y="894106"/>
                                    <a:pt x="2412313" y="899695"/>
                                  </a:cubicBezTo>
                                  <a:lnTo>
                                    <a:pt x="2419499" y="908078"/>
                                  </a:lnTo>
                                  <a:lnTo>
                                    <a:pt x="2431077" y="898098"/>
                                  </a:lnTo>
                                  <a:cubicBezTo>
                                    <a:pt x="2432674" y="896900"/>
                                    <a:pt x="2434670" y="896900"/>
                                    <a:pt x="2435867" y="898497"/>
                                  </a:cubicBezTo>
                                  <a:cubicBezTo>
                                    <a:pt x="2437065" y="900094"/>
                                    <a:pt x="2437065" y="902090"/>
                                    <a:pt x="2435468" y="903287"/>
                                  </a:cubicBezTo>
                                  <a:lnTo>
                                    <a:pt x="2423891" y="913267"/>
                                  </a:lnTo>
                                  <a:lnTo>
                                    <a:pt x="2432274" y="923247"/>
                                  </a:lnTo>
                                  <a:cubicBezTo>
                                    <a:pt x="2432674" y="923647"/>
                                    <a:pt x="2433471" y="923647"/>
                                    <a:pt x="2434270" y="923247"/>
                                  </a:cubicBezTo>
                                  <a:lnTo>
                                    <a:pt x="2458222" y="903287"/>
                                  </a:lnTo>
                                  <a:cubicBezTo>
                                    <a:pt x="2463812" y="898497"/>
                                    <a:pt x="2464610" y="889715"/>
                                    <a:pt x="2459421" y="884125"/>
                                  </a:cubicBezTo>
                                  <a:cubicBezTo>
                                    <a:pt x="2454630" y="878536"/>
                                    <a:pt x="2445847" y="877738"/>
                                    <a:pt x="2440257" y="882528"/>
                                  </a:cubicBezTo>
                                  <a:lnTo>
                                    <a:pt x="2439060" y="883726"/>
                                  </a:lnTo>
                                  <a:cubicBezTo>
                                    <a:pt x="2438262" y="884125"/>
                                    <a:pt x="2437464" y="884524"/>
                                    <a:pt x="2436666" y="884524"/>
                                  </a:cubicBezTo>
                                  <a:cubicBezTo>
                                    <a:pt x="2435867" y="884524"/>
                                    <a:pt x="2434670" y="884125"/>
                                    <a:pt x="2434270" y="883326"/>
                                  </a:cubicBezTo>
                                  <a:lnTo>
                                    <a:pt x="2433073" y="882129"/>
                                  </a:lnTo>
                                  <a:cubicBezTo>
                                    <a:pt x="2430677" y="879335"/>
                                    <a:pt x="2427284" y="877738"/>
                                    <a:pt x="2423791" y="877439"/>
                                  </a:cubicBezTo>
                                  <a:close/>
                                  <a:moveTo>
                                    <a:pt x="4681522" y="870303"/>
                                  </a:moveTo>
                                  <a:cubicBezTo>
                                    <a:pt x="4686512" y="871451"/>
                                    <a:pt x="4691103" y="874545"/>
                                    <a:pt x="4694097" y="879335"/>
                                  </a:cubicBezTo>
                                  <a:lnTo>
                                    <a:pt x="4688508" y="882929"/>
                                  </a:lnTo>
                                  <a:cubicBezTo>
                                    <a:pt x="4684516" y="876541"/>
                                    <a:pt x="4676133" y="874545"/>
                                    <a:pt x="4669746" y="878537"/>
                                  </a:cubicBezTo>
                                  <a:cubicBezTo>
                                    <a:pt x="4663358" y="882530"/>
                                    <a:pt x="4661362" y="890913"/>
                                    <a:pt x="4665754" y="896901"/>
                                  </a:cubicBezTo>
                                  <a:lnTo>
                                    <a:pt x="4660164" y="900494"/>
                                  </a:lnTo>
                                  <a:cubicBezTo>
                                    <a:pt x="4654176" y="891312"/>
                                    <a:pt x="4656971" y="878936"/>
                                    <a:pt x="4666552" y="872948"/>
                                  </a:cubicBezTo>
                                  <a:cubicBezTo>
                                    <a:pt x="4671143" y="869954"/>
                                    <a:pt x="4676532" y="869156"/>
                                    <a:pt x="4681522" y="870303"/>
                                  </a:cubicBezTo>
                                  <a:close/>
                                  <a:moveTo>
                                    <a:pt x="2464610" y="857778"/>
                                  </a:moveTo>
                                  <a:lnTo>
                                    <a:pt x="2479381" y="858975"/>
                                  </a:lnTo>
                                  <a:cubicBezTo>
                                    <a:pt x="2480979" y="858975"/>
                                    <a:pt x="2482575" y="860572"/>
                                    <a:pt x="2483373" y="862967"/>
                                  </a:cubicBezTo>
                                  <a:lnTo>
                                    <a:pt x="2482175" y="877738"/>
                                  </a:lnTo>
                                  <a:cubicBezTo>
                                    <a:pt x="2482175" y="879734"/>
                                    <a:pt x="2480579" y="880931"/>
                                    <a:pt x="2478582" y="880931"/>
                                  </a:cubicBezTo>
                                  <a:cubicBezTo>
                                    <a:pt x="2476586" y="880931"/>
                                    <a:pt x="2475389" y="879335"/>
                                    <a:pt x="2475389" y="877339"/>
                                  </a:cubicBezTo>
                                  <a:lnTo>
                                    <a:pt x="2475788" y="870552"/>
                                  </a:lnTo>
                                  <a:lnTo>
                                    <a:pt x="2465010" y="879734"/>
                                  </a:lnTo>
                                  <a:lnTo>
                                    <a:pt x="2465409" y="880133"/>
                                  </a:lnTo>
                                  <a:cubicBezTo>
                                    <a:pt x="2472594" y="888916"/>
                                    <a:pt x="2471397" y="901691"/>
                                    <a:pt x="2463014" y="908876"/>
                                  </a:cubicBezTo>
                                  <a:lnTo>
                                    <a:pt x="2439460" y="928836"/>
                                  </a:lnTo>
                                  <a:cubicBezTo>
                                    <a:pt x="2437862" y="930433"/>
                                    <a:pt x="2435468" y="930832"/>
                                    <a:pt x="2433471" y="930832"/>
                                  </a:cubicBezTo>
                                  <a:cubicBezTo>
                                    <a:pt x="2431475" y="930832"/>
                                    <a:pt x="2429480" y="929635"/>
                                    <a:pt x="2427882" y="928038"/>
                                  </a:cubicBezTo>
                                  <a:lnTo>
                                    <a:pt x="2419499" y="918058"/>
                                  </a:lnTo>
                                  <a:lnTo>
                                    <a:pt x="2410318" y="926042"/>
                                  </a:lnTo>
                                  <a:lnTo>
                                    <a:pt x="2409918" y="933227"/>
                                  </a:lnTo>
                                  <a:cubicBezTo>
                                    <a:pt x="2409918" y="935223"/>
                                    <a:pt x="2408321" y="936421"/>
                                    <a:pt x="2406325" y="936421"/>
                                  </a:cubicBezTo>
                                  <a:cubicBezTo>
                                    <a:pt x="2404329" y="936421"/>
                                    <a:pt x="2403133" y="934824"/>
                                    <a:pt x="2403133" y="932828"/>
                                  </a:cubicBezTo>
                                  <a:lnTo>
                                    <a:pt x="2403531" y="927639"/>
                                  </a:lnTo>
                                  <a:lnTo>
                                    <a:pt x="2398341" y="927239"/>
                                  </a:lnTo>
                                  <a:cubicBezTo>
                                    <a:pt x="2396345" y="927239"/>
                                    <a:pt x="2395148" y="925643"/>
                                    <a:pt x="2395148" y="923647"/>
                                  </a:cubicBezTo>
                                  <a:cubicBezTo>
                                    <a:pt x="2395148" y="921651"/>
                                    <a:pt x="2396746" y="920453"/>
                                    <a:pt x="2398741" y="920453"/>
                                  </a:cubicBezTo>
                                  <a:lnTo>
                                    <a:pt x="2405927" y="920852"/>
                                  </a:lnTo>
                                  <a:lnTo>
                                    <a:pt x="2415109" y="912868"/>
                                  </a:lnTo>
                                  <a:lnTo>
                                    <a:pt x="2407524" y="904086"/>
                                  </a:lnTo>
                                  <a:cubicBezTo>
                                    <a:pt x="2400337" y="895303"/>
                                    <a:pt x="2401535" y="882528"/>
                                    <a:pt x="2409918" y="875343"/>
                                  </a:cubicBezTo>
                                  <a:cubicBezTo>
                                    <a:pt x="2417903" y="868157"/>
                                    <a:pt x="2429879" y="868955"/>
                                    <a:pt x="2437464" y="876540"/>
                                  </a:cubicBezTo>
                                  <a:cubicBezTo>
                                    <a:pt x="2443851" y="871750"/>
                                    <a:pt x="2452235" y="871351"/>
                                    <a:pt x="2459022" y="874943"/>
                                  </a:cubicBezTo>
                                  <a:lnTo>
                                    <a:pt x="2470998" y="864963"/>
                                  </a:lnTo>
                                  <a:lnTo>
                                    <a:pt x="2464211" y="864564"/>
                                  </a:lnTo>
                                  <a:cubicBezTo>
                                    <a:pt x="2462215" y="864564"/>
                                    <a:pt x="2461018" y="862967"/>
                                    <a:pt x="2461018" y="860971"/>
                                  </a:cubicBezTo>
                                  <a:cubicBezTo>
                                    <a:pt x="2461018" y="858975"/>
                                    <a:pt x="2462614" y="857778"/>
                                    <a:pt x="2464610" y="857778"/>
                                  </a:cubicBezTo>
                                  <a:close/>
                                  <a:moveTo>
                                    <a:pt x="3712617" y="815609"/>
                                  </a:moveTo>
                                  <a:lnTo>
                                    <a:pt x="3712473" y="822251"/>
                                  </a:lnTo>
                                  <a:lnTo>
                                    <a:pt x="3706512" y="828035"/>
                                  </a:lnTo>
                                  <a:lnTo>
                                    <a:pt x="3714563" y="828188"/>
                                  </a:lnTo>
                                  <a:lnTo>
                                    <a:pt x="3720274" y="833964"/>
                                  </a:lnTo>
                                  <a:lnTo>
                                    <a:pt x="3720450" y="825844"/>
                                  </a:lnTo>
                                  <a:lnTo>
                                    <a:pt x="3725278" y="821016"/>
                                  </a:lnTo>
                                  <a:lnTo>
                                    <a:pt x="3717657" y="820653"/>
                                  </a:lnTo>
                                  <a:close/>
                                  <a:moveTo>
                                    <a:pt x="3707681" y="801491"/>
                                  </a:moveTo>
                                  <a:cubicBezTo>
                                    <a:pt x="3709680" y="800693"/>
                                    <a:pt x="3712073" y="801491"/>
                                    <a:pt x="3712873" y="803886"/>
                                  </a:cubicBezTo>
                                  <a:lnTo>
                                    <a:pt x="3712838" y="805450"/>
                                  </a:lnTo>
                                  <a:lnTo>
                                    <a:pt x="3720851" y="813468"/>
                                  </a:lnTo>
                                  <a:lnTo>
                                    <a:pt x="3732826" y="813468"/>
                                  </a:lnTo>
                                  <a:lnTo>
                                    <a:pt x="3733625" y="812669"/>
                                  </a:lnTo>
                                  <a:cubicBezTo>
                                    <a:pt x="3735621" y="811871"/>
                                    <a:pt x="3738016" y="812669"/>
                                    <a:pt x="3738815" y="815064"/>
                                  </a:cubicBezTo>
                                  <a:cubicBezTo>
                                    <a:pt x="3739613" y="817060"/>
                                    <a:pt x="3738815" y="819456"/>
                                    <a:pt x="3736419" y="820254"/>
                                  </a:cubicBezTo>
                                  <a:lnTo>
                                    <a:pt x="3736363" y="820311"/>
                                  </a:lnTo>
                                  <a:lnTo>
                                    <a:pt x="3736020" y="821053"/>
                                  </a:lnTo>
                                  <a:lnTo>
                                    <a:pt x="3735487" y="821186"/>
                                  </a:lnTo>
                                  <a:lnTo>
                                    <a:pt x="3727637" y="829037"/>
                                  </a:lnTo>
                                  <a:lnTo>
                                    <a:pt x="3727637" y="841411"/>
                                  </a:lnTo>
                                  <a:lnTo>
                                    <a:pt x="3727637" y="841412"/>
                                  </a:lnTo>
                                  <a:cubicBezTo>
                                    <a:pt x="3728435" y="843807"/>
                                    <a:pt x="3727238" y="845803"/>
                                    <a:pt x="3724843" y="847001"/>
                                  </a:cubicBezTo>
                                  <a:cubicBezTo>
                                    <a:pt x="3722847" y="847799"/>
                                    <a:pt x="3720851" y="846602"/>
                                    <a:pt x="3720052" y="844606"/>
                                  </a:cubicBezTo>
                                  <a:cubicBezTo>
                                    <a:pt x="3718455" y="840414"/>
                                    <a:pt x="3715262" y="837320"/>
                                    <a:pt x="3711424" y="835674"/>
                                  </a:cubicBezTo>
                                  <a:lnTo>
                                    <a:pt x="3698901" y="835424"/>
                                  </a:lnTo>
                                  <a:lnTo>
                                    <a:pt x="3698901" y="835424"/>
                                  </a:lnTo>
                                  <a:lnTo>
                                    <a:pt x="3698887" y="835417"/>
                                  </a:lnTo>
                                  <a:lnTo>
                                    <a:pt x="3693711" y="833029"/>
                                  </a:lnTo>
                                  <a:cubicBezTo>
                                    <a:pt x="3692912" y="831032"/>
                                    <a:pt x="3693711" y="828637"/>
                                    <a:pt x="3696106" y="827838"/>
                                  </a:cubicBezTo>
                                  <a:lnTo>
                                    <a:pt x="3696501" y="827846"/>
                                  </a:lnTo>
                                  <a:lnTo>
                                    <a:pt x="3696505" y="827839"/>
                                  </a:lnTo>
                                  <a:cubicBezTo>
                                    <a:pt x="3700497" y="826243"/>
                                    <a:pt x="3703689" y="823049"/>
                                    <a:pt x="3705287" y="819057"/>
                                  </a:cubicBezTo>
                                  <a:lnTo>
                                    <a:pt x="3705287" y="808279"/>
                                  </a:lnTo>
                                  <a:lnTo>
                                    <a:pt x="3704488" y="807479"/>
                                  </a:lnTo>
                                  <a:cubicBezTo>
                                    <a:pt x="3703689" y="805483"/>
                                    <a:pt x="3704488" y="803088"/>
                                    <a:pt x="3706884" y="802289"/>
                                  </a:cubicBezTo>
                                  <a:lnTo>
                                    <a:pt x="3707239" y="802453"/>
                                  </a:lnTo>
                                  <a:close/>
                                  <a:moveTo>
                                    <a:pt x="3646058" y="791878"/>
                                  </a:moveTo>
                                  <a:lnTo>
                                    <a:pt x="3645818" y="809077"/>
                                  </a:lnTo>
                                  <a:lnTo>
                                    <a:pt x="3632969" y="821212"/>
                                  </a:lnTo>
                                  <a:lnTo>
                                    <a:pt x="3650211" y="821451"/>
                                  </a:lnTo>
                                  <a:lnTo>
                                    <a:pt x="3663134" y="834888"/>
                                  </a:lnTo>
                                  <a:lnTo>
                                    <a:pt x="3663385" y="816662"/>
                                  </a:lnTo>
                                  <a:lnTo>
                                    <a:pt x="3676001" y="804517"/>
                                  </a:lnTo>
                                  <a:lnTo>
                                    <a:pt x="3656599" y="803089"/>
                                  </a:lnTo>
                                  <a:close/>
                                  <a:moveTo>
                                    <a:pt x="3640230" y="777938"/>
                                  </a:moveTo>
                                  <a:lnTo>
                                    <a:pt x="3640888" y="778243"/>
                                  </a:lnTo>
                                  <a:lnTo>
                                    <a:pt x="3641030" y="777938"/>
                                  </a:lnTo>
                                  <a:cubicBezTo>
                                    <a:pt x="3643024" y="777140"/>
                                    <a:pt x="3645420" y="777938"/>
                                    <a:pt x="3646220" y="780333"/>
                                  </a:cubicBezTo>
                                  <a:lnTo>
                                    <a:pt x="3646208" y="781149"/>
                                  </a:lnTo>
                                  <a:lnTo>
                                    <a:pt x="3661139" y="796602"/>
                                  </a:lnTo>
                                  <a:cubicBezTo>
                                    <a:pt x="3668060" y="799596"/>
                                    <a:pt x="3676145" y="799896"/>
                                    <a:pt x="3683731" y="796702"/>
                                  </a:cubicBezTo>
                                  <a:lnTo>
                                    <a:pt x="3684000" y="796826"/>
                                  </a:lnTo>
                                  <a:lnTo>
                                    <a:pt x="3684129" y="796701"/>
                                  </a:lnTo>
                                  <a:cubicBezTo>
                                    <a:pt x="3686125" y="795903"/>
                                    <a:pt x="3688521" y="796701"/>
                                    <a:pt x="3689320" y="799096"/>
                                  </a:cubicBezTo>
                                  <a:cubicBezTo>
                                    <a:pt x="3690118" y="801092"/>
                                    <a:pt x="3689320" y="803488"/>
                                    <a:pt x="3686923" y="804286"/>
                                  </a:cubicBezTo>
                                  <a:cubicBezTo>
                                    <a:pt x="3679738" y="807080"/>
                                    <a:pt x="3673750" y="812669"/>
                                    <a:pt x="3670556" y="820255"/>
                                  </a:cubicBezTo>
                                  <a:cubicBezTo>
                                    <a:pt x="3667361" y="827440"/>
                                    <a:pt x="3667361" y="835424"/>
                                    <a:pt x="3670156" y="843009"/>
                                  </a:cubicBezTo>
                                  <a:lnTo>
                                    <a:pt x="3667763" y="847795"/>
                                  </a:lnTo>
                                  <a:lnTo>
                                    <a:pt x="3667762" y="847799"/>
                                  </a:lnTo>
                                  <a:lnTo>
                                    <a:pt x="3667762" y="847799"/>
                                  </a:lnTo>
                                  <a:lnTo>
                                    <a:pt x="3667762" y="847800"/>
                                  </a:lnTo>
                                  <a:cubicBezTo>
                                    <a:pt x="3665777" y="848598"/>
                                    <a:pt x="3663782" y="847400"/>
                                    <a:pt x="3662987" y="845404"/>
                                  </a:cubicBezTo>
                                  <a:lnTo>
                                    <a:pt x="3662987" y="845403"/>
                                  </a:lnTo>
                                  <a:lnTo>
                                    <a:pt x="3647017" y="829036"/>
                                  </a:lnTo>
                                  <a:lnTo>
                                    <a:pt x="3625091" y="828651"/>
                                  </a:lnTo>
                                  <a:lnTo>
                                    <a:pt x="3624259" y="829436"/>
                                  </a:lnTo>
                                  <a:cubicBezTo>
                                    <a:pt x="3622265" y="830234"/>
                                    <a:pt x="3620266" y="829037"/>
                                    <a:pt x="3619465" y="827041"/>
                                  </a:cubicBezTo>
                                  <a:lnTo>
                                    <a:pt x="3619701" y="826534"/>
                                  </a:lnTo>
                                  <a:lnTo>
                                    <a:pt x="3619068" y="826241"/>
                                  </a:lnTo>
                                  <a:cubicBezTo>
                                    <a:pt x="3618270" y="824245"/>
                                    <a:pt x="3619068" y="821850"/>
                                    <a:pt x="3621465" y="821052"/>
                                  </a:cubicBezTo>
                                  <a:lnTo>
                                    <a:pt x="3622664" y="821069"/>
                                  </a:lnTo>
                                  <a:lnTo>
                                    <a:pt x="3638234" y="805883"/>
                                  </a:lnTo>
                                  <a:lnTo>
                                    <a:pt x="3638618" y="783964"/>
                                  </a:lnTo>
                                  <a:lnTo>
                                    <a:pt x="3637831" y="783128"/>
                                  </a:lnTo>
                                  <a:cubicBezTo>
                                    <a:pt x="3637035" y="781132"/>
                                    <a:pt x="3637831" y="778737"/>
                                    <a:pt x="3640230" y="777938"/>
                                  </a:cubicBezTo>
                                  <a:close/>
                                  <a:moveTo>
                                    <a:pt x="6201371" y="744107"/>
                                  </a:moveTo>
                                  <a:cubicBezTo>
                                    <a:pt x="6197878" y="743807"/>
                                    <a:pt x="6194286" y="744805"/>
                                    <a:pt x="6191491" y="747200"/>
                                  </a:cubicBezTo>
                                  <a:cubicBezTo>
                                    <a:pt x="6185902" y="751991"/>
                                    <a:pt x="6185103" y="760774"/>
                                    <a:pt x="6189894" y="766363"/>
                                  </a:cubicBezTo>
                                  <a:lnTo>
                                    <a:pt x="6197080" y="774746"/>
                                  </a:lnTo>
                                  <a:lnTo>
                                    <a:pt x="6208657" y="764766"/>
                                  </a:lnTo>
                                  <a:cubicBezTo>
                                    <a:pt x="6210254" y="763568"/>
                                    <a:pt x="6212250" y="763568"/>
                                    <a:pt x="6213447" y="765165"/>
                                  </a:cubicBezTo>
                                  <a:cubicBezTo>
                                    <a:pt x="6214645" y="766762"/>
                                    <a:pt x="6214645" y="768758"/>
                                    <a:pt x="6213048" y="769956"/>
                                  </a:cubicBezTo>
                                  <a:lnTo>
                                    <a:pt x="6201472" y="779936"/>
                                  </a:lnTo>
                                  <a:lnTo>
                                    <a:pt x="6209855" y="789916"/>
                                  </a:lnTo>
                                  <a:cubicBezTo>
                                    <a:pt x="6210254" y="790315"/>
                                    <a:pt x="6211052" y="790315"/>
                                    <a:pt x="6211851" y="789916"/>
                                  </a:cubicBezTo>
                                  <a:lnTo>
                                    <a:pt x="6235803" y="769956"/>
                                  </a:lnTo>
                                  <a:cubicBezTo>
                                    <a:pt x="6241391" y="764766"/>
                                    <a:pt x="6242190" y="756383"/>
                                    <a:pt x="6237000" y="750793"/>
                                  </a:cubicBezTo>
                                  <a:cubicBezTo>
                                    <a:pt x="6232210" y="745204"/>
                                    <a:pt x="6223427" y="744406"/>
                                    <a:pt x="6217839" y="749196"/>
                                  </a:cubicBezTo>
                                  <a:lnTo>
                                    <a:pt x="6216641" y="750394"/>
                                  </a:lnTo>
                                  <a:cubicBezTo>
                                    <a:pt x="6215843" y="750793"/>
                                    <a:pt x="6215044" y="751192"/>
                                    <a:pt x="6214246" y="751192"/>
                                  </a:cubicBezTo>
                                  <a:cubicBezTo>
                                    <a:pt x="6213447" y="751192"/>
                                    <a:pt x="6212250" y="750793"/>
                                    <a:pt x="6211851" y="749995"/>
                                  </a:cubicBezTo>
                                  <a:lnTo>
                                    <a:pt x="6210653" y="748797"/>
                                  </a:lnTo>
                                  <a:cubicBezTo>
                                    <a:pt x="6208258" y="746003"/>
                                    <a:pt x="6204865" y="744406"/>
                                    <a:pt x="6201371" y="744107"/>
                                  </a:cubicBezTo>
                                  <a:close/>
                                  <a:moveTo>
                                    <a:pt x="1783376" y="732978"/>
                                  </a:moveTo>
                                  <a:cubicBezTo>
                                    <a:pt x="1788366" y="734126"/>
                                    <a:pt x="1792957" y="737220"/>
                                    <a:pt x="1795951" y="742010"/>
                                  </a:cubicBezTo>
                                  <a:lnTo>
                                    <a:pt x="1790362" y="745604"/>
                                  </a:lnTo>
                                  <a:cubicBezTo>
                                    <a:pt x="1786370" y="739216"/>
                                    <a:pt x="1777986" y="737220"/>
                                    <a:pt x="1771599" y="741212"/>
                                  </a:cubicBezTo>
                                  <a:cubicBezTo>
                                    <a:pt x="1765211" y="745205"/>
                                    <a:pt x="1763215" y="753588"/>
                                    <a:pt x="1767607" y="759576"/>
                                  </a:cubicBezTo>
                                  <a:lnTo>
                                    <a:pt x="1762018" y="763169"/>
                                  </a:lnTo>
                                  <a:cubicBezTo>
                                    <a:pt x="1756030" y="753987"/>
                                    <a:pt x="1758824" y="741611"/>
                                    <a:pt x="1768405" y="735623"/>
                                  </a:cubicBezTo>
                                  <a:cubicBezTo>
                                    <a:pt x="1772996" y="732629"/>
                                    <a:pt x="1778386" y="731831"/>
                                    <a:pt x="1783376" y="732978"/>
                                  </a:cubicBezTo>
                                  <a:close/>
                                  <a:moveTo>
                                    <a:pt x="6241790" y="724047"/>
                                  </a:moveTo>
                                  <a:lnTo>
                                    <a:pt x="6256561" y="725244"/>
                                  </a:lnTo>
                                  <a:cubicBezTo>
                                    <a:pt x="6258557" y="725644"/>
                                    <a:pt x="6259754" y="727240"/>
                                    <a:pt x="6260553" y="729236"/>
                                  </a:cubicBezTo>
                                  <a:lnTo>
                                    <a:pt x="6259355" y="744007"/>
                                  </a:lnTo>
                                  <a:cubicBezTo>
                                    <a:pt x="6259355" y="746003"/>
                                    <a:pt x="6257758" y="747200"/>
                                    <a:pt x="6255762" y="747200"/>
                                  </a:cubicBezTo>
                                  <a:cubicBezTo>
                                    <a:pt x="6253766" y="747200"/>
                                    <a:pt x="6252569" y="745604"/>
                                    <a:pt x="6252569" y="743608"/>
                                  </a:cubicBezTo>
                                  <a:lnTo>
                                    <a:pt x="6252968" y="736821"/>
                                  </a:lnTo>
                                  <a:lnTo>
                                    <a:pt x="6242190" y="746003"/>
                                  </a:lnTo>
                                  <a:lnTo>
                                    <a:pt x="6242589" y="746402"/>
                                  </a:lnTo>
                                  <a:cubicBezTo>
                                    <a:pt x="6249774" y="755185"/>
                                    <a:pt x="6248577" y="767960"/>
                                    <a:pt x="6240194" y="775145"/>
                                  </a:cubicBezTo>
                                  <a:lnTo>
                                    <a:pt x="6216641" y="795105"/>
                                  </a:lnTo>
                                  <a:cubicBezTo>
                                    <a:pt x="6215044" y="796702"/>
                                    <a:pt x="6212649" y="797101"/>
                                    <a:pt x="6210653" y="797101"/>
                                  </a:cubicBezTo>
                                  <a:cubicBezTo>
                                    <a:pt x="6208657" y="797101"/>
                                    <a:pt x="6206661" y="795904"/>
                                    <a:pt x="6205064" y="794307"/>
                                  </a:cubicBezTo>
                                  <a:lnTo>
                                    <a:pt x="6196681" y="784327"/>
                                  </a:lnTo>
                                  <a:lnTo>
                                    <a:pt x="6187499" y="792311"/>
                                  </a:lnTo>
                                  <a:lnTo>
                                    <a:pt x="6187099" y="799496"/>
                                  </a:lnTo>
                                  <a:cubicBezTo>
                                    <a:pt x="6187099" y="801492"/>
                                    <a:pt x="6185503" y="802690"/>
                                    <a:pt x="6183507" y="802690"/>
                                  </a:cubicBezTo>
                                  <a:cubicBezTo>
                                    <a:pt x="6181511" y="802690"/>
                                    <a:pt x="6180313" y="801093"/>
                                    <a:pt x="6180313" y="799097"/>
                                  </a:cubicBezTo>
                                  <a:lnTo>
                                    <a:pt x="6180712" y="793908"/>
                                  </a:lnTo>
                                  <a:lnTo>
                                    <a:pt x="6175523" y="793508"/>
                                  </a:lnTo>
                                  <a:cubicBezTo>
                                    <a:pt x="6173527" y="793508"/>
                                    <a:pt x="6172329" y="791912"/>
                                    <a:pt x="6172329" y="789916"/>
                                  </a:cubicBezTo>
                                  <a:cubicBezTo>
                                    <a:pt x="6172329" y="787920"/>
                                    <a:pt x="6173926" y="786722"/>
                                    <a:pt x="6175922" y="786722"/>
                                  </a:cubicBezTo>
                                  <a:lnTo>
                                    <a:pt x="6183107" y="787121"/>
                                  </a:lnTo>
                                  <a:lnTo>
                                    <a:pt x="6192289" y="779137"/>
                                  </a:lnTo>
                                  <a:lnTo>
                                    <a:pt x="6184704" y="770355"/>
                                  </a:lnTo>
                                  <a:cubicBezTo>
                                    <a:pt x="6177519" y="761572"/>
                                    <a:pt x="6178716" y="748797"/>
                                    <a:pt x="6187099" y="741612"/>
                                  </a:cubicBezTo>
                                  <a:cubicBezTo>
                                    <a:pt x="6195084" y="734426"/>
                                    <a:pt x="6207060" y="735224"/>
                                    <a:pt x="6214645" y="742809"/>
                                  </a:cubicBezTo>
                                  <a:cubicBezTo>
                                    <a:pt x="6221032" y="738019"/>
                                    <a:pt x="6229415" y="737620"/>
                                    <a:pt x="6236202" y="741212"/>
                                  </a:cubicBezTo>
                                  <a:lnTo>
                                    <a:pt x="6248178" y="731232"/>
                                  </a:lnTo>
                                  <a:lnTo>
                                    <a:pt x="6241391" y="730833"/>
                                  </a:lnTo>
                                  <a:cubicBezTo>
                                    <a:pt x="6239395" y="730833"/>
                                    <a:pt x="6238198" y="729236"/>
                                    <a:pt x="6238198" y="727240"/>
                                  </a:cubicBezTo>
                                  <a:cubicBezTo>
                                    <a:pt x="6238198" y="725244"/>
                                    <a:pt x="6239794" y="724047"/>
                                    <a:pt x="6241790" y="724047"/>
                                  </a:cubicBezTo>
                                  <a:close/>
                                  <a:moveTo>
                                    <a:pt x="814459" y="678284"/>
                                  </a:moveTo>
                                  <a:lnTo>
                                    <a:pt x="814315" y="684927"/>
                                  </a:lnTo>
                                  <a:lnTo>
                                    <a:pt x="808363" y="690704"/>
                                  </a:lnTo>
                                  <a:lnTo>
                                    <a:pt x="816810" y="690864"/>
                                  </a:lnTo>
                                  <a:lnTo>
                                    <a:pt x="822134" y="696245"/>
                                  </a:lnTo>
                                  <a:lnTo>
                                    <a:pt x="822303" y="688519"/>
                                  </a:lnTo>
                                  <a:lnTo>
                                    <a:pt x="827129" y="683692"/>
                                  </a:lnTo>
                                  <a:lnTo>
                                    <a:pt x="819504" y="683329"/>
                                  </a:lnTo>
                                  <a:close/>
                                  <a:moveTo>
                                    <a:pt x="809525" y="664167"/>
                                  </a:moveTo>
                                  <a:cubicBezTo>
                                    <a:pt x="811521" y="663369"/>
                                    <a:pt x="813916" y="664167"/>
                                    <a:pt x="814714" y="666562"/>
                                  </a:cubicBezTo>
                                  <a:lnTo>
                                    <a:pt x="814680" y="668125"/>
                                  </a:lnTo>
                                  <a:lnTo>
                                    <a:pt x="822701" y="676144"/>
                                  </a:lnTo>
                                  <a:lnTo>
                                    <a:pt x="834677" y="676144"/>
                                  </a:lnTo>
                                  <a:lnTo>
                                    <a:pt x="835477" y="675344"/>
                                  </a:lnTo>
                                  <a:cubicBezTo>
                                    <a:pt x="837473" y="674546"/>
                                    <a:pt x="839869" y="675344"/>
                                    <a:pt x="840668" y="677739"/>
                                  </a:cubicBezTo>
                                  <a:cubicBezTo>
                                    <a:pt x="841469" y="679735"/>
                                    <a:pt x="840668" y="682131"/>
                                    <a:pt x="838272" y="682929"/>
                                  </a:cubicBezTo>
                                  <a:lnTo>
                                    <a:pt x="838216" y="682985"/>
                                  </a:lnTo>
                                  <a:lnTo>
                                    <a:pt x="837873" y="683729"/>
                                  </a:lnTo>
                                  <a:lnTo>
                                    <a:pt x="837340" y="683863"/>
                                  </a:lnTo>
                                  <a:lnTo>
                                    <a:pt x="829489" y="691712"/>
                                  </a:lnTo>
                                  <a:lnTo>
                                    <a:pt x="829489" y="703684"/>
                                  </a:lnTo>
                                  <a:lnTo>
                                    <a:pt x="829889" y="704088"/>
                                  </a:lnTo>
                                  <a:cubicBezTo>
                                    <a:pt x="830287" y="706483"/>
                                    <a:pt x="829090" y="708479"/>
                                    <a:pt x="827094" y="709677"/>
                                  </a:cubicBezTo>
                                  <a:cubicBezTo>
                                    <a:pt x="825098" y="710475"/>
                                    <a:pt x="823101" y="709278"/>
                                    <a:pt x="822303" y="707282"/>
                                  </a:cubicBezTo>
                                  <a:lnTo>
                                    <a:pt x="821929" y="706895"/>
                                  </a:lnTo>
                                  <a:lnTo>
                                    <a:pt x="821903" y="706882"/>
                                  </a:lnTo>
                                  <a:lnTo>
                                    <a:pt x="821904" y="706869"/>
                                  </a:lnTo>
                                  <a:lnTo>
                                    <a:pt x="813666" y="698350"/>
                                  </a:lnTo>
                                  <a:cubicBezTo>
                                    <a:pt x="809824" y="696703"/>
                                    <a:pt x="805333" y="696503"/>
                                    <a:pt x="801141" y="698100"/>
                                  </a:cubicBezTo>
                                  <a:lnTo>
                                    <a:pt x="800871" y="697975"/>
                                  </a:lnTo>
                                  <a:lnTo>
                                    <a:pt x="800742" y="698100"/>
                                  </a:lnTo>
                                  <a:cubicBezTo>
                                    <a:pt x="798746" y="698899"/>
                                    <a:pt x="796750" y="697701"/>
                                    <a:pt x="795951" y="695705"/>
                                  </a:cubicBezTo>
                                  <a:lnTo>
                                    <a:pt x="795951" y="695705"/>
                                  </a:lnTo>
                                  <a:lnTo>
                                    <a:pt x="795951" y="695705"/>
                                  </a:lnTo>
                                  <a:cubicBezTo>
                                    <a:pt x="795153" y="693708"/>
                                    <a:pt x="795951" y="691313"/>
                                    <a:pt x="798346" y="690514"/>
                                  </a:cubicBezTo>
                                  <a:lnTo>
                                    <a:pt x="798347" y="690514"/>
                                  </a:lnTo>
                                  <a:lnTo>
                                    <a:pt x="807130" y="681733"/>
                                  </a:lnTo>
                                  <a:lnTo>
                                    <a:pt x="807130" y="670955"/>
                                  </a:lnTo>
                                  <a:lnTo>
                                    <a:pt x="806330" y="670155"/>
                                  </a:lnTo>
                                  <a:cubicBezTo>
                                    <a:pt x="805532" y="668159"/>
                                    <a:pt x="806330" y="665764"/>
                                    <a:pt x="808725" y="664965"/>
                                  </a:cubicBezTo>
                                  <a:lnTo>
                                    <a:pt x="809081" y="665129"/>
                                  </a:lnTo>
                                  <a:close/>
                                  <a:moveTo>
                                    <a:pt x="747889" y="654554"/>
                                  </a:moveTo>
                                  <a:lnTo>
                                    <a:pt x="747649" y="671753"/>
                                  </a:lnTo>
                                  <a:lnTo>
                                    <a:pt x="734801" y="683887"/>
                                  </a:lnTo>
                                  <a:lnTo>
                                    <a:pt x="752041" y="684127"/>
                                  </a:lnTo>
                                  <a:lnTo>
                                    <a:pt x="764960" y="697563"/>
                                  </a:lnTo>
                                  <a:lnTo>
                                    <a:pt x="765214" y="679337"/>
                                  </a:lnTo>
                                  <a:lnTo>
                                    <a:pt x="777843" y="667193"/>
                                  </a:lnTo>
                                  <a:lnTo>
                                    <a:pt x="758427" y="665765"/>
                                  </a:lnTo>
                                  <a:close/>
                                  <a:moveTo>
                                    <a:pt x="742060" y="640614"/>
                                  </a:moveTo>
                                  <a:lnTo>
                                    <a:pt x="742719" y="640918"/>
                                  </a:lnTo>
                                  <a:lnTo>
                                    <a:pt x="742859" y="640614"/>
                                  </a:lnTo>
                                  <a:cubicBezTo>
                                    <a:pt x="744855" y="639816"/>
                                    <a:pt x="747251" y="640614"/>
                                    <a:pt x="748049" y="643009"/>
                                  </a:cubicBezTo>
                                  <a:lnTo>
                                    <a:pt x="748038" y="643825"/>
                                  </a:lnTo>
                                  <a:lnTo>
                                    <a:pt x="762968" y="659278"/>
                                  </a:lnTo>
                                  <a:cubicBezTo>
                                    <a:pt x="769905" y="662272"/>
                                    <a:pt x="777989" y="662572"/>
                                    <a:pt x="785573" y="659378"/>
                                  </a:cubicBezTo>
                                  <a:lnTo>
                                    <a:pt x="785842" y="659502"/>
                                  </a:lnTo>
                                  <a:lnTo>
                                    <a:pt x="785972" y="659376"/>
                                  </a:lnTo>
                                  <a:cubicBezTo>
                                    <a:pt x="787968" y="658578"/>
                                    <a:pt x="790363" y="659376"/>
                                    <a:pt x="791162" y="661771"/>
                                  </a:cubicBezTo>
                                  <a:cubicBezTo>
                                    <a:pt x="791960" y="663767"/>
                                    <a:pt x="791162" y="666163"/>
                                    <a:pt x="788766" y="666961"/>
                                  </a:cubicBezTo>
                                  <a:cubicBezTo>
                                    <a:pt x="781581" y="669755"/>
                                    <a:pt x="775593" y="675344"/>
                                    <a:pt x="772399" y="682930"/>
                                  </a:cubicBezTo>
                                  <a:cubicBezTo>
                                    <a:pt x="769206" y="690115"/>
                                    <a:pt x="769206" y="698099"/>
                                    <a:pt x="772000" y="705684"/>
                                  </a:cubicBezTo>
                                  <a:lnTo>
                                    <a:pt x="769609" y="710466"/>
                                  </a:lnTo>
                                  <a:lnTo>
                                    <a:pt x="769605" y="710475"/>
                                  </a:lnTo>
                                  <a:lnTo>
                                    <a:pt x="769605" y="710475"/>
                                  </a:lnTo>
                                  <a:lnTo>
                                    <a:pt x="769604" y="710475"/>
                                  </a:lnTo>
                                  <a:lnTo>
                                    <a:pt x="766515" y="708930"/>
                                  </a:lnTo>
                                  <a:lnTo>
                                    <a:pt x="764815" y="708080"/>
                                  </a:lnTo>
                                  <a:lnTo>
                                    <a:pt x="764815" y="708080"/>
                                  </a:lnTo>
                                  <a:lnTo>
                                    <a:pt x="764814" y="708079"/>
                                  </a:lnTo>
                                  <a:lnTo>
                                    <a:pt x="764814" y="708078"/>
                                  </a:lnTo>
                                  <a:lnTo>
                                    <a:pt x="748847" y="691711"/>
                                  </a:lnTo>
                                  <a:lnTo>
                                    <a:pt x="726924" y="691327"/>
                                  </a:lnTo>
                                  <a:lnTo>
                                    <a:pt x="726093" y="692112"/>
                                  </a:lnTo>
                                  <a:cubicBezTo>
                                    <a:pt x="724097" y="692910"/>
                                    <a:pt x="722101" y="691713"/>
                                    <a:pt x="721302" y="689717"/>
                                  </a:cubicBezTo>
                                  <a:lnTo>
                                    <a:pt x="721536" y="689210"/>
                                  </a:lnTo>
                                  <a:lnTo>
                                    <a:pt x="720903" y="688917"/>
                                  </a:lnTo>
                                  <a:cubicBezTo>
                                    <a:pt x="720105" y="686921"/>
                                    <a:pt x="720903" y="684526"/>
                                    <a:pt x="723298" y="683727"/>
                                  </a:cubicBezTo>
                                  <a:lnTo>
                                    <a:pt x="724500" y="683744"/>
                                  </a:lnTo>
                                  <a:lnTo>
                                    <a:pt x="740065" y="668559"/>
                                  </a:lnTo>
                                  <a:lnTo>
                                    <a:pt x="740450" y="646640"/>
                                  </a:lnTo>
                                  <a:lnTo>
                                    <a:pt x="739665" y="645804"/>
                                  </a:lnTo>
                                  <a:cubicBezTo>
                                    <a:pt x="738867" y="643808"/>
                                    <a:pt x="739665" y="641413"/>
                                    <a:pt x="742060" y="640614"/>
                                  </a:cubicBezTo>
                                  <a:close/>
                                  <a:moveTo>
                                    <a:pt x="3303226" y="606782"/>
                                  </a:moveTo>
                                  <a:cubicBezTo>
                                    <a:pt x="3299732" y="606482"/>
                                    <a:pt x="3296137" y="607480"/>
                                    <a:pt x="3293344" y="609875"/>
                                  </a:cubicBezTo>
                                  <a:cubicBezTo>
                                    <a:pt x="3287754" y="614666"/>
                                    <a:pt x="3286956" y="623449"/>
                                    <a:pt x="3291749" y="629038"/>
                                  </a:cubicBezTo>
                                  <a:lnTo>
                                    <a:pt x="3298932" y="637421"/>
                                  </a:lnTo>
                                  <a:lnTo>
                                    <a:pt x="3310514" y="627441"/>
                                  </a:lnTo>
                                  <a:cubicBezTo>
                                    <a:pt x="3312110" y="626243"/>
                                    <a:pt x="3314105" y="626243"/>
                                    <a:pt x="3315303" y="627840"/>
                                  </a:cubicBezTo>
                                  <a:cubicBezTo>
                                    <a:pt x="3316503" y="629437"/>
                                    <a:pt x="3316503" y="631433"/>
                                    <a:pt x="3314903" y="632631"/>
                                  </a:cubicBezTo>
                                  <a:lnTo>
                                    <a:pt x="3303325" y="642611"/>
                                  </a:lnTo>
                                  <a:lnTo>
                                    <a:pt x="3311708" y="652591"/>
                                  </a:lnTo>
                                  <a:cubicBezTo>
                                    <a:pt x="3312110" y="652990"/>
                                    <a:pt x="3312910" y="652990"/>
                                    <a:pt x="3313706" y="652591"/>
                                  </a:cubicBezTo>
                                  <a:lnTo>
                                    <a:pt x="3337657" y="632631"/>
                                  </a:lnTo>
                                  <a:cubicBezTo>
                                    <a:pt x="3343248" y="627441"/>
                                    <a:pt x="3344046" y="619058"/>
                                    <a:pt x="3338857" y="613468"/>
                                  </a:cubicBezTo>
                                  <a:cubicBezTo>
                                    <a:pt x="3334068" y="607879"/>
                                    <a:pt x="3325284" y="607081"/>
                                    <a:pt x="3319694" y="611871"/>
                                  </a:cubicBezTo>
                                  <a:lnTo>
                                    <a:pt x="3318497" y="613069"/>
                                  </a:lnTo>
                                  <a:cubicBezTo>
                                    <a:pt x="3317699" y="613468"/>
                                    <a:pt x="3316900" y="613867"/>
                                    <a:pt x="3316105" y="613867"/>
                                  </a:cubicBezTo>
                                  <a:cubicBezTo>
                                    <a:pt x="3315303" y="613867"/>
                                    <a:pt x="3314105" y="613468"/>
                                    <a:pt x="3313706" y="612670"/>
                                  </a:cubicBezTo>
                                  <a:lnTo>
                                    <a:pt x="3312509" y="611472"/>
                                  </a:lnTo>
                                  <a:cubicBezTo>
                                    <a:pt x="3310112" y="608678"/>
                                    <a:pt x="3306719" y="607081"/>
                                    <a:pt x="3303226" y="606782"/>
                                  </a:cubicBezTo>
                                  <a:close/>
                                  <a:moveTo>
                                    <a:pt x="5560558" y="599646"/>
                                  </a:moveTo>
                                  <a:cubicBezTo>
                                    <a:pt x="5565548" y="600794"/>
                                    <a:pt x="5570139" y="603888"/>
                                    <a:pt x="5573133" y="608678"/>
                                  </a:cubicBezTo>
                                  <a:lnTo>
                                    <a:pt x="5567544" y="612272"/>
                                  </a:lnTo>
                                  <a:cubicBezTo>
                                    <a:pt x="5563552" y="605884"/>
                                    <a:pt x="5555169" y="603888"/>
                                    <a:pt x="5548782" y="607880"/>
                                  </a:cubicBezTo>
                                  <a:cubicBezTo>
                                    <a:pt x="5542793" y="611873"/>
                                    <a:pt x="5540797" y="620256"/>
                                    <a:pt x="5544790" y="626244"/>
                                  </a:cubicBezTo>
                                  <a:lnTo>
                                    <a:pt x="5539200" y="629837"/>
                                  </a:lnTo>
                                  <a:cubicBezTo>
                                    <a:pt x="5533212" y="620655"/>
                                    <a:pt x="5536006" y="608279"/>
                                    <a:pt x="5545588" y="602291"/>
                                  </a:cubicBezTo>
                                  <a:cubicBezTo>
                                    <a:pt x="5550179" y="599297"/>
                                    <a:pt x="5555568" y="598499"/>
                                    <a:pt x="5560558" y="599646"/>
                                  </a:cubicBezTo>
                                  <a:close/>
                                  <a:moveTo>
                                    <a:pt x="3344046" y="586722"/>
                                  </a:moveTo>
                                  <a:lnTo>
                                    <a:pt x="3358823" y="587919"/>
                                  </a:lnTo>
                                  <a:cubicBezTo>
                                    <a:pt x="3360419" y="588319"/>
                                    <a:pt x="3362015" y="589915"/>
                                    <a:pt x="3362816" y="591911"/>
                                  </a:cubicBezTo>
                                  <a:lnTo>
                                    <a:pt x="3361617" y="606682"/>
                                  </a:lnTo>
                                  <a:cubicBezTo>
                                    <a:pt x="3361617" y="608678"/>
                                    <a:pt x="3360020" y="609875"/>
                                    <a:pt x="3358024" y="609875"/>
                                  </a:cubicBezTo>
                                  <a:cubicBezTo>
                                    <a:pt x="3356028" y="609875"/>
                                    <a:pt x="3354829" y="608279"/>
                                    <a:pt x="3354829" y="606283"/>
                                  </a:cubicBezTo>
                                  <a:lnTo>
                                    <a:pt x="3355230" y="599496"/>
                                  </a:lnTo>
                                  <a:lnTo>
                                    <a:pt x="3344447" y="608678"/>
                                  </a:lnTo>
                                  <a:lnTo>
                                    <a:pt x="3344845" y="609077"/>
                                  </a:lnTo>
                                  <a:cubicBezTo>
                                    <a:pt x="3352034" y="617860"/>
                                    <a:pt x="3350836" y="630635"/>
                                    <a:pt x="3342452" y="637820"/>
                                  </a:cubicBezTo>
                                  <a:lnTo>
                                    <a:pt x="3318898" y="657780"/>
                                  </a:lnTo>
                                  <a:cubicBezTo>
                                    <a:pt x="3317300" y="659377"/>
                                    <a:pt x="3314903" y="659776"/>
                                    <a:pt x="3312910" y="659776"/>
                                  </a:cubicBezTo>
                                  <a:cubicBezTo>
                                    <a:pt x="3310912" y="659776"/>
                                    <a:pt x="3308914" y="658579"/>
                                    <a:pt x="3307318" y="656982"/>
                                  </a:cubicBezTo>
                                  <a:lnTo>
                                    <a:pt x="3298932" y="647002"/>
                                  </a:lnTo>
                                  <a:lnTo>
                                    <a:pt x="3289750" y="654986"/>
                                  </a:lnTo>
                                  <a:lnTo>
                                    <a:pt x="3289353" y="662171"/>
                                  </a:lnTo>
                                  <a:cubicBezTo>
                                    <a:pt x="3289353" y="664167"/>
                                    <a:pt x="3287754" y="665365"/>
                                    <a:pt x="3285759" y="665365"/>
                                  </a:cubicBezTo>
                                  <a:cubicBezTo>
                                    <a:pt x="3283762" y="665365"/>
                                    <a:pt x="3282565" y="663768"/>
                                    <a:pt x="3282565" y="661772"/>
                                  </a:cubicBezTo>
                                  <a:lnTo>
                                    <a:pt x="3282965" y="656583"/>
                                  </a:lnTo>
                                  <a:lnTo>
                                    <a:pt x="3277775" y="656183"/>
                                  </a:lnTo>
                                  <a:cubicBezTo>
                                    <a:pt x="3275779" y="656183"/>
                                    <a:pt x="3274580" y="654587"/>
                                    <a:pt x="3274580" y="652591"/>
                                  </a:cubicBezTo>
                                  <a:cubicBezTo>
                                    <a:pt x="3274580" y="650595"/>
                                    <a:pt x="3276176" y="649397"/>
                                    <a:pt x="3278173" y="649397"/>
                                  </a:cubicBezTo>
                                  <a:lnTo>
                                    <a:pt x="3285359" y="649796"/>
                                  </a:lnTo>
                                  <a:lnTo>
                                    <a:pt x="3294541" y="641812"/>
                                  </a:lnTo>
                                  <a:lnTo>
                                    <a:pt x="3286956" y="633030"/>
                                  </a:lnTo>
                                  <a:cubicBezTo>
                                    <a:pt x="3279770" y="624247"/>
                                    <a:pt x="3280967" y="611472"/>
                                    <a:pt x="3289353" y="604287"/>
                                  </a:cubicBezTo>
                                  <a:cubicBezTo>
                                    <a:pt x="3297335" y="597101"/>
                                    <a:pt x="3309313" y="597899"/>
                                    <a:pt x="3316900" y="605484"/>
                                  </a:cubicBezTo>
                                  <a:cubicBezTo>
                                    <a:pt x="3323286" y="600694"/>
                                    <a:pt x="3331667" y="600295"/>
                                    <a:pt x="3338458" y="603887"/>
                                  </a:cubicBezTo>
                                  <a:lnTo>
                                    <a:pt x="3350437" y="593907"/>
                                  </a:lnTo>
                                  <a:lnTo>
                                    <a:pt x="3343646" y="593508"/>
                                  </a:lnTo>
                                  <a:cubicBezTo>
                                    <a:pt x="3341650" y="593508"/>
                                    <a:pt x="3340453" y="591911"/>
                                    <a:pt x="3340453" y="589915"/>
                                  </a:cubicBezTo>
                                  <a:cubicBezTo>
                                    <a:pt x="3340453" y="587919"/>
                                    <a:pt x="3342050" y="586722"/>
                                    <a:pt x="3344046" y="586722"/>
                                  </a:cubicBezTo>
                                  <a:close/>
                                  <a:moveTo>
                                    <a:pt x="4592055" y="544561"/>
                                  </a:moveTo>
                                  <a:lnTo>
                                    <a:pt x="4591902" y="551594"/>
                                  </a:lnTo>
                                  <a:lnTo>
                                    <a:pt x="4586345" y="556987"/>
                                  </a:lnTo>
                                  <a:lnTo>
                                    <a:pt x="4593998" y="557132"/>
                                  </a:lnTo>
                                  <a:lnTo>
                                    <a:pt x="4599717" y="562917"/>
                                  </a:lnTo>
                                  <a:lnTo>
                                    <a:pt x="4599885" y="555187"/>
                                  </a:lnTo>
                                  <a:lnTo>
                                    <a:pt x="4605094" y="549978"/>
                                  </a:lnTo>
                                  <a:lnTo>
                                    <a:pt x="4597092" y="549597"/>
                                  </a:lnTo>
                                  <a:close/>
                                  <a:moveTo>
                                    <a:pt x="4587112" y="530834"/>
                                  </a:moveTo>
                                  <a:cubicBezTo>
                                    <a:pt x="4589108" y="530036"/>
                                    <a:pt x="4591503" y="530834"/>
                                    <a:pt x="4592301" y="533229"/>
                                  </a:cubicBezTo>
                                  <a:lnTo>
                                    <a:pt x="4592276" y="534402"/>
                                  </a:lnTo>
                                  <a:lnTo>
                                    <a:pt x="4600285" y="542412"/>
                                  </a:lnTo>
                                  <a:lnTo>
                                    <a:pt x="4612661" y="542412"/>
                                  </a:lnTo>
                                  <a:lnTo>
                                    <a:pt x="4613060" y="542012"/>
                                  </a:lnTo>
                                  <a:cubicBezTo>
                                    <a:pt x="4615056" y="541214"/>
                                    <a:pt x="4617451" y="542012"/>
                                    <a:pt x="4618249" y="544407"/>
                                  </a:cubicBezTo>
                                  <a:cubicBezTo>
                                    <a:pt x="4619048" y="546403"/>
                                    <a:pt x="4618249" y="548799"/>
                                    <a:pt x="4615854" y="549597"/>
                                  </a:cubicBezTo>
                                  <a:lnTo>
                                    <a:pt x="4615456" y="549996"/>
                                  </a:lnTo>
                                  <a:lnTo>
                                    <a:pt x="4615455" y="549997"/>
                                  </a:lnTo>
                                  <a:lnTo>
                                    <a:pt x="4615454" y="549997"/>
                                  </a:lnTo>
                                  <a:lnTo>
                                    <a:pt x="4607072" y="558380"/>
                                  </a:lnTo>
                                  <a:lnTo>
                                    <a:pt x="4607072" y="570355"/>
                                  </a:lnTo>
                                  <a:lnTo>
                                    <a:pt x="4607072" y="570356"/>
                                  </a:lnTo>
                                  <a:lnTo>
                                    <a:pt x="4607072" y="570357"/>
                                  </a:lnTo>
                                  <a:lnTo>
                                    <a:pt x="4607072" y="570755"/>
                                  </a:lnTo>
                                  <a:lnTo>
                                    <a:pt x="4604298" y="575906"/>
                                  </a:lnTo>
                                  <a:lnTo>
                                    <a:pt x="4604278" y="575945"/>
                                  </a:lnTo>
                                  <a:lnTo>
                                    <a:pt x="4604277" y="575945"/>
                                  </a:lnTo>
                                  <a:lnTo>
                                    <a:pt x="4604277" y="575945"/>
                                  </a:lnTo>
                                  <a:cubicBezTo>
                                    <a:pt x="4602281" y="576743"/>
                                    <a:pt x="4600284" y="575546"/>
                                    <a:pt x="4599486" y="573550"/>
                                  </a:cubicBezTo>
                                  <a:lnTo>
                                    <a:pt x="4599486" y="573549"/>
                                  </a:lnTo>
                                  <a:lnTo>
                                    <a:pt x="4590855" y="564618"/>
                                  </a:lnTo>
                                  <a:lnTo>
                                    <a:pt x="4578732" y="564376"/>
                                  </a:lnTo>
                                  <a:lnTo>
                                    <a:pt x="4578329" y="564767"/>
                                  </a:lnTo>
                                  <a:cubicBezTo>
                                    <a:pt x="4576332" y="565565"/>
                                    <a:pt x="4574336" y="564368"/>
                                    <a:pt x="4573538" y="562372"/>
                                  </a:cubicBezTo>
                                  <a:lnTo>
                                    <a:pt x="4573620" y="562195"/>
                                  </a:lnTo>
                                  <a:lnTo>
                                    <a:pt x="4573139" y="561973"/>
                                  </a:lnTo>
                                  <a:cubicBezTo>
                                    <a:pt x="4572341" y="559976"/>
                                    <a:pt x="4573139" y="557581"/>
                                    <a:pt x="4575534" y="556782"/>
                                  </a:cubicBezTo>
                                  <a:lnTo>
                                    <a:pt x="4576318" y="556797"/>
                                  </a:lnTo>
                                  <a:lnTo>
                                    <a:pt x="4584717" y="548400"/>
                                  </a:lnTo>
                                  <a:lnTo>
                                    <a:pt x="4584717" y="537223"/>
                                  </a:lnTo>
                                  <a:lnTo>
                                    <a:pt x="4583917" y="536423"/>
                                  </a:lnTo>
                                  <a:cubicBezTo>
                                    <a:pt x="4583119" y="534427"/>
                                    <a:pt x="4583917" y="532032"/>
                                    <a:pt x="4586312" y="531233"/>
                                  </a:cubicBezTo>
                                  <a:lnTo>
                                    <a:pt x="4586820" y="531467"/>
                                  </a:lnTo>
                                  <a:close/>
                                  <a:moveTo>
                                    <a:pt x="4525475" y="521220"/>
                                  </a:moveTo>
                                  <a:lnTo>
                                    <a:pt x="4525236" y="538420"/>
                                  </a:lnTo>
                                  <a:lnTo>
                                    <a:pt x="4512387" y="550555"/>
                                  </a:lnTo>
                                  <a:lnTo>
                                    <a:pt x="4529628" y="550795"/>
                                  </a:lnTo>
                                  <a:lnTo>
                                    <a:pt x="4542547" y="564231"/>
                                  </a:lnTo>
                                  <a:lnTo>
                                    <a:pt x="4542800" y="546005"/>
                                  </a:lnTo>
                                  <a:lnTo>
                                    <a:pt x="4555431" y="533860"/>
                                  </a:lnTo>
                                  <a:lnTo>
                                    <a:pt x="4536014" y="532432"/>
                                  </a:lnTo>
                                  <a:close/>
                                  <a:moveTo>
                                    <a:pt x="4519646" y="507281"/>
                                  </a:moveTo>
                                  <a:lnTo>
                                    <a:pt x="4520305" y="507585"/>
                                  </a:lnTo>
                                  <a:lnTo>
                                    <a:pt x="4520446" y="507281"/>
                                  </a:lnTo>
                                  <a:cubicBezTo>
                                    <a:pt x="4522442" y="506483"/>
                                    <a:pt x="4524837" y="507281"/>
                                    <a:pt x="4525635" y="509676"/>
                                  </a:cubicBezTo>
                                  <a:lnTo>
                                    <a:pt x="4525624" y="510492"/>
                                  </a:lnTo>
                                  <a:lnTo>
                                    <a:pt x="4540555" y="525945"/>
                                  </a:lnTo>
                                  <a:cubicBezTo>
                                    <a:pt x="4547491" y="528939"/>
                                    <a:pt x="4555575" y="529239"/>
                                    <a:pt x="4563160" y="526045"/>
                                  </a:cubicBezTo>
                                  <a:lnTo>
                                    <a:pt x="4563429" y="526169"/>
                                  </a:lnTo>
                                  <a:lnTo>
                                    <a:pt x="4563559" y="526044"/>
                                  </a:lnTo>
                                  <a:cubicBezTo>
                                    <a:pt x="4565555" y="525246"/>
                                    <a:pt x="4567950" y="526044"/>
                                    <a:pt x="4568749" y="528439"/>
                                  </a:cubicBezTo>
                                  <a:cubicBezTo>
                                    <a:pt x="4569547" y="530435"/>
                                    <a:pt x="4568749" y="532831"/>
                                    <a:pt x="4566353" y="533629"/>
                                  </a:cubicBezTo>
                                  <a:cubicBezTo>
                                    <a:pt x="4559168" y="536423"/>
                                    <a:pt x="4553180" y="542012"/>
                                    <a:pt x="4549986" y="549598"/>
                                  </a:cubicBezTo>
                                  <a:cubicBezTo>
                                    <a:pt x="4546793" y="556783"/>
                                    <a:pt x="4546793" y="564767"/>
                                    <a:pt x="4549587" y="572352"/>
                                  </a:cubicBezTo>
                                  <a:lnTo>
                                    <a:pt x="4547202" y="577123"/>
                                  </a:lnTo>
                                  <a:lnTo>
                                    <a:pt x="4547193" y="577143"/>
                                  </a:lnTo>
                                  <a:lnTo>
                                    <a:pt x="4547192" y="577143"/>
                                  </a:lnTo>
                                  <a:lnTo>
                                    <a:pt x="4547192" y="577143"/>
                                  </a:lnTo>
                                  <a:lnTo>
                                    <a:pt x="4542505" y="574800"/>
                                  </a:lnTo>
                                  <a:lnTo>
                                    <a:pt x="4542402" y="574748"/>
                                  </a:lnTo>
                                  <a:lnTo>
                                    <a:pt x="4542400" y="574747"/>
                                  </a:lnTo>
                                  <a:lnTo>
                                    <a:pt x="4542400" y="574746"/>
                                  </a:lnTo>
                                  <a:lnTo>
                                    <a:pt x="4526434" y="558379"/>
                                  </a:lnTo>
                                  <a:lnTo>
                                    <a:pt x="4504510" y="557995"/>
                                  </a:lnTo>
                                  <a:lnTo>
                                    <a:pt x="4503679" y="558779"/>
                                  </a:lnTo>
                                  <a:cubicBezTo>
                                    <a:pt x="4501683" y="559577"/>
                                    <a:pt x="4499687" y="558380"/>
                                    <a:pt x="4498888" y="556384"/>
                                  </a:cubicBezTo>
                                  <a:lnTo>
                                    <a:pt x="4499122" y="555877"/>
                                  </a:lnTo>
                                  <a:lnTo>
                                    <a:pt x="4498489" y="555585"/>
                                  </a:lnTo>
                                  <a:cubicBezTo>
                                    <a:pt x="4497691" y="553589"/>
                                    <a:pt x="4498489" y="551194"/>
                                    <a:pt x="4500885" y="550395"/>
                                  </a:cubicBezTo>
                                  <a:lnTo>
                                    <a:pt x="4502085" y="550412"/>
                                  </a:lnTo>
                                  <a:lnTo>
                                    <a:pt x="4517651" y="535226"/>
                                  </a:lnTo>
                                  <a:lnTo>
                                    <a:pt x="4518036" y="513306"/>
                                  </a:lnTo>
                                  <a:lnTo>
                                    <a:pt x="4517251" y="512471"/>
                                  </a:lnTo>
                                  <a:cubicBezTo>
                                    <a:pt x="4516453" y="510475"/>
                                    <a:pt x="4517251" y="508080"/>
                                    <a:pt x="4519646" y="507281"/>
                                  </a:cubicBezTo>
                                  <a:close/>
                                  <a:moveTo>
                                    <a:pt x="377892" y="486225"/>
                                  </a:moveTo>
                                  <a:cubicBezTo>
                                    <a:pt x="374399" y="485925"/>
                                    <a:pt x="370806" y="486923"/>
                                    <a:pt x="368012" y="489318"/>
                                  </a:cubicBezTo>
                                  <a:cubicBezTo>
                                    <a:pt x="362423" y="494109"/>
                                    <a:pt x="361625" y="502892"/>
                                    <a:pt x="366415" y="508481"/>
                                  </a:cubicBezTo>
                                  <a:lnTo>
                                    <a:pt x="373600" y="516864"/>
                                  </a:lnTo>
                                  <a:lnTo>
                                    <a:pt x="385178" y="506884"/>
                                  </a:lnTo>
                                  <a:cubicBezTo>
                                    <a:pt x="386775" y="505686"/>
                                    <a:pt x="388771" y="505686"/>
                                    <a:pt x="389968" y="507283"/>
                                  </a:cubicBezTo>
                                  <a:cubicBezTo>
                                    <a:pt x="391166" y="508880"/>
                                    <a:pt x="391166" y="510876"/>
                                    <a:pt x="389569" y="512073"/>
                                  </a:cubicBezTo>
                                  <a:lnTo>
                                    <a:pt x="377991" y="522053"/>
                                  </a:lnTo>
                                  <a:lnTo>
                                    <a:pt x="386376" y="532033"/>
                                  </a:lnTo>
                                  <a:cubicBezTo>
                                    <a:pt x="386775" y="532433"/>
                                    <a:pt x="387573" y="532433"/>
                                    <a:pt x="388372" y="532033"/>
                                  </a:cubicBezTo>
                                  <a:lnTo>
                                    <a:pt x="412324" y="512073"/>
                                  </a:lnTo>
                                  <a:cubicBezTo>
                                    <a:pt x="417912" y="507283"/>
                                    <a:pt x="418312" y="498501"/>
                                    <a:pt x="413521" y="492911"/>
                                  </a:cubicBezTo>
                                  <a:cubicBezTo>
                                    <a:pt x="408731" y="487322"/>
                                    <a:pt x="399948" y="486524"/>
                                    <a:pt x="394360" y="491314"/>
                                  </a:cubicBezTo>
                                  <a:lnTo>
                                    <a:pt x="393162" y="492512"/>
                                  </a:lnTo>
                                  <a:cubicBezTo>
                                    <a:pt x="392364" y="492911"/>
                                    <a:pt x="391564" y="493310"/>
                                    <a:pt x="390767" y="493310"/>
                                  </a:cubicBezTo>
                                  <a:cubicBezTo>
                                    <a:pt x="389569" y="493310"/>
                                    <a:pt x="388771" y="492911"/>
                                    <a:pt x="388372" y="492113"/>
                                  </a:cubicBezTo>
                                  <a:lnTo>
                                    <a:pt x="387173" y="490915"/>
                                  </a:lnTo>
                                  <a:cubicBezTo>
                                    <a:pt x="384778" y="488121"/>
                                    <a:pt x="381385" y="486524"/>
                                    <a:pt x="377892" y="486225"/>
                                  </a:cubicBezTo>
                                  <a:close/>
                                  <a:moveTo>
                                    <a:pt x="7080807" y="473051"/>
                                  </a:moveTo>
                                  <a:cubicBezTo>
                                    <a:pt x="7077314" y="472751"/>
                                    <a:pt x="7073721" y="473749"/>
                                    <a:pt x="7070926" y="476144"/>
                                  </a:cubicBezTo>
                                  <a:cubicBezTo>
                                    <a:pt x="7065337" y="480934"/>
                                    <a:pt x="7064539" y="489718"/>
                                    <a:pt x="7069329" y="495307"/>
                                  </a:cubicBezTo>
                                  <a:lnTo>
                                    <a:pt x="7076516" y="503690"/>
                                  </a:lnTo>
                                  <a:lnTo>
                                    <a:pt x="7088093" y="493710"/>
                                  </a:lnTo>
                                  <a:cubicBezTo>
                                    <a:pt x="7089690" y="492512"/>
                                    <a:pt x="7091686" y="492512"/>
                                    <a:pt x="7092883" y="494109"/>
                                  </a:cubicBezTo>
                                  <a:cubicBezTo>
                                    <a:pt x="7094081" y="495706"/>
                                    <a:pt x="7094081" y="497702"/>
                                    <a:pt x="7092484" y="498899"/>
                                  </a:cubicBezTo>
                                  <a:lnTo>
                                    <a:pt x="7080907" y="508879"/>
                                  </a:lnTo>
                                  <a:lnTo>
                                    <a:pt x="7089290" y="518859"/>
                                  </a:lnTo>
                                  <a:cubicBezTo>
                                    <a:pt x="7089690" y="519259"/>
                                    <a:pt x="7090488" y="519259"/>
                                    <a:pt x="7091286" y="518859"/>
                                  </a:cubicBezTo>
                                  <a:lnTo>
                                    <a:pt x="7115238" y="498899"/>
                                  </a:lnTo>
                                  <a:cubicBezTo>
                                    <a:pt x="7120827" y="494109"/>
                                    <a:pt x="7121626" y="485327"/>
                                    <a:pt x="7116436" y="479737"/>
                                  </a:cubicBezTo>
                                  <a:cubicBezTo>
                                    <a:pt x="7111646" y="474148"/>
                                    <a:pt x="7102863" y="473350"/>
                                    <a:pt x="7097274" y="478140"/>
                                  </a:cubicBezTo>
                                  <a:lnTo>
                                    <a:pt x="7096077" y="479338"/>
                                  </a:lnTo>
                                  <a:cubicBezTo>
                                    <a:pt x="7095278" y="479737"/>
                                    <a:pt x="7094480" y="480136"/>
                                    <a:pt x="7093682" y="480136"/>
                                  </a:cubicBezTo>
                                  <a:cubicBezTo>
                                    <a:pt x="7092883" y="480136"/>
                                    <a:pt x="7091686" y="479737"/>
                                    <a:pt x="7091286" y="478938"/>
                                  </a:cubicBezTo>
                                  <a:lnTo>
                                    <a:pt x="7090089" y="477741"/>
                                  </a:lnTo>
                                  <a:cubicBezTo>
                                    <a:pt x="7087693" y="474947"/>
                                    <a:pt x="7084300" y="473350"/>
                                    <a:pt x="7080807" y="473051"/>
                                  </a:cubicBezTo>
                                  <a:close/>
                                  <a:moveTo>
                                    <a:pt x="418312" y="466564"/>
                                  </a:moveTo>
                                  <a:lnTo>
                                    <a:pt x="433082" y="467761"/>
                                  </a:lnTo>
                                  <a:cubicBezTo>
                                    <a:pt x="435078" y="467761"/>
                                    <a:pt x="436276" y="469358"/>
                                    <a:pt x="436675" y="471354"/>
                                  </a:cubicBezTo>
                                  <a:lnTo>
                                    <a:pt x="435477" y="486125"/>
                                  </a:lnTo>
                                  <a:cubicBezTo>
                                    <a:pt x="435477" y="488121"/>
                                    <a:pt x="433880" y="489318"/>
                                    <a:pt x="431884" y="489318"/>
                                  </a:cubicBezTo>
                                  <a:cubicBezTo>
                                    <a:pt x="429888" y="489318"/>
                                    <a:pt x="428691" y="487721"/>
                                    <a:pt x="428691" y="485725"/>
                                  </a:cubicBezTo>
                                  <a:lnTo>
                                    <a:pt x="429090" y="478939"/>
                                  </a:lnTo>
                                  <a:lnTo>
                                    <a:pt x="418312" y="488121"/>
                                  </a:lnTo>
                                  <a:lnTo>
                                    <a:pt x="418711" y="488520"/>
                                  </a:lnTo>
                                  <a:cubicBezTo>
                                    <a:pt x="425896" y="497303"/>
                                    <a:pt x="424699" y="510078"/>
                                    <a:pt x="416316" y="517263"/>
                                  </a:cubicBezTo>
                                  <a:lnTo>
                                    <a:pt x="392763" y="537223"/>
                                  </a:lnTo>
                                  <a:cubicBezTo>
                                    <a:pt x="391166" y="538820"/>
                                    <a:pt x="388771" y="539219"/>
                                    <a:pt x="386775" y="539219"/>
                                  </a:cubicBezTo>
                                  <a:cubicBezTo>
                                    <a:pt x="384778" y="539219"/>
                                    <a:pt x="382783" y="538021"/>
                                    <a:pt x="381185" y="536425"/>
                                  </a:cubicBezTo>
                                  <a:lnTo>
                                    <a:pt x="372803" y="526445"/>
                                  </a:lnTo>
                                  <a:lnTo>
                                    <a:pt x="363620" y="534429"/>
                                  </a:lnTo>
                                  <a:lnTo>
                                    <a:pt x="363221" y="541614"/>
                                  </a:lnTo>
                                  <a:cubicBezTo>
                                    <a:pt x="363221" y="543610"/>
                                    <a:pt x="361625" y="544808"/>
                                    <a:pt x="359628" y="544808"/>
                                  </a:cubicBezTo>
                                  <a:cubicBezTo>
                                    <a:pt x="357632" y="544808"/>
                                    <a:pt x="356435" y="543211"/>
                                    <a:pt x="356435" y="541215"/>
                                  </a:cubicBezTo>
                                  <a:lnTo>
                                    <a:pt x="356834" y="536025"/>
                                  </a:lnTo>
                                  <a:lnTo>
                                    <a:pt x="351644" y="535626"/>
                                  </a:lnTo>
                                  <a:cubicBezTo>
                                    <a:pt x="349648" y="535626"/>
                                    <a:pt x="348451" y="534029"/>
                                    <a:pt x="348451" y="532033"/>
                                  </a:cubicBezTo>
                                  <a:cubicBezTo>
                                    <a:pt x="348451" y="530037"/>
                                    <a:pt x="350048" y="528840"/>
                                    <a:pt x="352044" y="528840"/>
                                  </a:cubicBezTo>
                                  <a:lnTo>
                                    <a:pt x="359628" y="529638"/>
                                  </a:lnTo>
                                  <a:lnTo>
                                    <a:pt x="368810" y="521654"/>
                                  </a:lnTo>
                                  <a:lnTo>
                                    <a:pt x="361226" y="512872"/>
                                  </a:lnTo>
                                  <a:cubicBezTo>
                                    <a:pt x="354040" y="504090"/>
                                    <a:pt x="355237" y="491314"/>
                                    <a:pt x="363620" y="484129"/>
                                  </a:cubicBezTo>
                                  <a:cubicBezTo>
                                    <a:pt x="371604" y="476943"/>
                                    <a:pt x="383580" y="477741"/>
                                    <a:pt x="391166" y="485326"/>
                                  </a:cubicBezTo>
                                  <a:cubicBezTo>
                                    <a:pt x="397553" y="480536"/>
                                    <a:pt x="405936" y="480137"/>
                                    <a:pt x="412723" y="483729"/>
                                  </a:cubicBezTo>
                                  <a:lnTo>
                                    <a:pt x="424699" y="473749"/>
                                  </a:lnTo>
                                  <a:lnTo>
                                    <a:pt x="417912" y="473350"/>
                                  </a:lnTo>
                                  <a:cubicBezTo>
                                    <a:pt x="415916" y="473350"/>
                                    <a:pt x="414719" y="471753"/>
                                    <a:pt x="414719" y="469757"/>
                                  </a:cubicBezTo>
                                  <a:cubicBezTo>
                                    <a:pt x="414719" y="467761"/>
                                    <a:pt x="416316" y="466564"/>
                                    <a:pt x="418312" y="466564"/>
                                  </a:cubicBezTo>
                                  <a:close/>
                                  <a:moveTo>
                                    <a:pt x="2662811" y="462322"/>
                                  </a:moveTo>
                                  <a:cubicBezTo>
                                    <a:pt x="2667800" y="463470"/>
                                    <a:pt x="2672391" y="466564"/>
                                    <a:pt x="2675387" y="471354"/>
                                  </a:cubicBezTo>
                                  <a:lnTo>
                                    <a:pt x="2669797" y="474948"/>
                                  </a:lnTo>
                                  <a:cubicBezTo>
                                    <a:pt x="2665805" y="468560"/>
                                    <a:pt x="2657422" y="466564"/>
                                    <a:pt x="2651035" y="470556"/>
                                  </a:cubicBezTo>
                                  <a:cubicBezTo>
                                    <a:pt x="2644645" y="474549"/>
                                    <a:pt x="2642653" y="482932"/>
                                    <a:pt x="2647042" y="488920"/>
                                  </a:cubicBezTo>
                                  <a:lnTo>
                                    <a:pt x="2641454" y="492513"/>
                                  </a:lnTo>
                                  <a:cubicBezTo>
                                    <a:pt x="2635467" y="483331"/>
                                    <a:pt x="2638261" y="470955"/>
                                    <a:pt x="2647840" y="464967"/>
                                  </a:cubicBezTo>
                                  <a:cubicBezTo>
                                    <a:pt x="2652432" y="461973"/>
                                    <a:pt x="2657821" y="461175"/>
                                    <a:pt x="2662811" y="462322"/>
                                  </a:cubicBezTo>
                                  <a:close/>
                                  <a:moveTo>
                                    <a:pt x="7121226" y="453390"/>
                                  </a:moveTo>
                                  <a:lnTo>
                                    <a:pt x="7135997" y="454587"/>
                                  </a:lnTo>
                                  <a:cubicBezTo>
                                    <a:pt x="7137993" y="454587"/>
                                    <a:pt x="7139190" y="456184"/>
                                    <a:pt x="7139989" y="458579"/>
                                  </a:cubicBezTo>
                                  <a:lnTo>
                                    <a:pt x="7138791" y="473350"/>
                                  </a:lnTo>
                                  <a:cubicBezTo>
                                    <a:pt x="7138791" y="475346"/>
                                    <a:pt x="7137194" y="476543"/>
                                    <a:pt x="7135198" y="476543"/>
                                  </a:cubicBezTo>
                                  <a:cubicBezTo>
                                    <a:pt x="7133202" y="476543"/>
                                    <a:pt x="7132005" y="474947"/>
                                    <a:pt x="7132005" y="472951"/>
                                  </a:cubicBezTo>
                                  <a:lnTo>
                                    <a:pt x="7132404" y="466164"/>
                                  </a:lnTo>
                                  <a:lnTo>
                                    <a:pt x="7121626" y="475346"/>
                                  </a:lnTo>
                                  <a:lnTo>
                                    <a:pt x="7122025" y="475745"/>
                                  </a:lnTo>
                                  <a:cubicBezTo>
                                    <a:pt x="7129210" y="484528"/>
                                    <a:pt x="7128013" y="497303"/>
                                    <a:pt x="7119630" y="504488"/>
                                  </a:cubicBezTo>
                                  <a:lnTo>
                                    <a:pt x="7096077" y="524448"/>
                                  </a:lnTo>
                                  <a:cubicBezTo>
                                    <a:pt x="7094480" y="526045"/>
                                    <a:pt x="7092085" y="526444"/>
                                    <a:pt x="7090089" y="526444"/>
                                  </a:cubicBezTo>
                                  <a:cubicBezTo>
                                    <a:pt x="7088093" y="526444"/>
                                    <a:pt x="7086097" y="525247"/>
                                    <a:pt x="7084500" y="523650"/>
                                  </a:cubicBezTo>
                                  <a:lnTo>
                                    <a:pt x="7076117" y="513670"/>
                                  </a:lnTo>
                                  <a:lnTo>
                                    <a:pt x="7066934" y="521654"/>
                                  </a:lnTo>
                                  <a:lnTo>
                                    <a:pt x="7066535" y="528839"/>
                                  </a:lnTo>
                                  <a:cubicBezTo>
                                    <a:pt x="7066535" y="530835"/>
                                    <a:pt x="7064938" y="532033"/>
                                    <a:pt x="7062942" y="532033"/>
                                  </a:cubicBezTo>
                                  <a:cubicBezTo>
                                    <a:pt x="7060946" y="532033"/>
                                    <a:pt x="7059749" y="530436"/>
                                    <a:pt x="7059749" y="528440"/>
                                  </a:cubicBezTo>
                                  <a:lnTo>
                                    <a:pt x="7060148" y="523251"/>
                                  </a:lnTo>
                                  <a:lnTo>
                                    <a:pt x="7054958" y="522851"/>
                                  </a:lnTo>
                                  <a:cubicBezTo>
                                    <a:pt x="7052962" y="522851"/>
                                    <a:pt x="7051765" y="521255"/>
                                    <a:pt x="7051765" y="519259"/>
                                  </a:cubicBezTo>
                                  <a:cubicBezTo>
                                    <a:pt x="7051765" y="517263"/>
                                    <a:pt x="7053361" y="516065"/>
                                    <a:pt x="7055357" y="516065"/>
                                  </a:cubicBezTo>
                                  <a:lnTo>
                                    <a:pt x="7062543" y="516464"/>
                                  </a:lnTo>
                                  <a:lnTo>
                                    <a:pt x="7071725" y="508480"/>
                                  </a:lnTo>
                                  <a:lnTo>
                                    <a:pt x="7064140" y="499698"/>
                                  </a:lnTo>
                                  <a:cubicBezTo>
                                    <a:pt x="7056954" y="490915"/>
                                    <a:pt x="7058152" y="478140"/>
                                    <a:pt x="7066535" y="470955"/>
                                  </a:cubicBezTo>
                                  <a:cubicBezTo>
                                    <a:pt x="7074520" y="463769"/>
                                    <a:pt x="7086496" y="464567"/>
                                    <a:pt x="7094081" y="472152"/>
                                  </a:cubicBezTo>
                                  <a:cubicBezTo>
                                    <a:pt x="7100468" y="467362"/>
                                    <a:pt x="7108851" y="466963"/>
                                    <a:pt x="7115638" y="470555"/>
                                  </a:cubicBezTo>
                                  <a:lnTo>
                                    <a:pt x="7127614" y="460575"/>
                                  </a:lnTo>
                                  <a:lnTo>
                                    <a:pt x="7120827" y="460176"/>
                                  </a:lnTo>
                                  <a:cubicBezTo>
                                    <a:pt x="7118831" y="460176"/>
                                    <a:pt x="7117634" y="458579"/>
                                    <a:pt x="7117634" y="456583"/>
                                  </a:cubicBezTo>
                                  <a:cubicBezTo>
                                    <a:pt x="7117634" y="454587"/>
                                    <a:pt x="7119230" y="453390"/>
                                    <a:pt x="7121226" y="453390"/>
                                  </a:cubicBezTo>
                                  <a:close/>
                                  <a:moveTo>
                                    <a:pt x="1693910" y="407237"/>
                                  </a:moveTo>
                                  <a:lnTo>
                                    <a:pt x="1693756" y="414270"/>
                                  </a:lnTo>
                                  <a:lnTo>
                                    <a:pt x="1688199" y="419663"/>
                                  </a:lnTo>
                                  <a:lnTo>
                                    <a:pt x="1695852" y="419808"/>
                                  </a:lnTo>
                                  <a:lnTo>
                                    <a:pt x="1701572" y="425593"/>
                                  </a:lnTo>
                                  <a:lnTo>
                                    <a:pt x="1701740" y="417862"/>
                                  </a:lnTo>
                                  <a:lnTo>
                                    <a:pt x="1706947" y="412654"/>
                                  </a:lnTo>
                                  <a:lnTo>
                                    <a:pt x="1698945" y="412273"/>
                                  </a:lnTo>
                                  <a:close/>
                                  <a:moveTo>
                                    <a:pt x="1688965" y="393510"/>
                                  </a:moveTo>
                                  <a:cubicBezTo>
                                    <a:pt x="1690962" y="392712"/>
                                    <a:pt x="1693357" y="393510"/>
                                    <a:pt x="1694156" y="395905"/>
                                  </a:cubicBezTo>
                                  <a:lnTo>
                                    <a:pt x="1694131" y="397079"/>
                                  </a:lnTo>
                                  <a:lnTo>
                                    <a:pt x="1702140" y="405088"/>
                                  </a:lnTo>
                                  <a:lnTo>
                                    <a:pt x="1714514" y="405088"/>
                                  </a:lnTo>
                                  <a:lnTo>
                                    <a:pt x="1714915" y="404687"/>
                                  </a:lnTo>
                                  <a:cubicBezTo>
                                    <a:pt x="1716911" y="403889"/>
                                    <a:pt x="1719306" y="404687"/>
                                    <a:pt x="1720105" y="407082"/>
                                  </a:cubicBezTo>
                                  <a:cubicBezTo>
                                    <a:pt x="1720902" y="409078"/>
                                    <a:pt x="1720105" y="411474"/>
                                    <a:pt x="1717709" y="412272"/>
                                  </a:cubicBezTo>
                                  <a:lnTo>
                                    <a:pt x="1717312" y="412670"/>
                                  </a:lnTo>
                                  <a:lnTo>
                                    <a:pt x="1717310" y="412673"/>
                                  </a:lnTo>
                                  <a:lnTo>
                                    <a:pt x="1717308" y="412674"/>
                                  </a:lnTo>
                                  <a:lnTo>
                                    <a:pt x="1708927" y="421055"/>
                                  </a:lnTo>
                                  <a:lnTo>
                                    <a:pt x="1708927" y="433031"/>
                                  </a:lnTo>
                                  <a:lnTo>
                                    <a:pt x="1708928" y="433032"/>
                                  </a:lnTo>
                                  <a:lnTo>
                                    <a:pt x="1708927" y="433033"/>
                                  </a:lnTo>
                                  <a:lnTo>
                                    <a:pt x="1708927" y="433431"/>
                                  </a:lnTo>
                                  <a:lnTo>
                                    <a:pt x="1706147" y="438594"/>
                                  </a:lnTo>
                                  <a:lnTo>
                                    <a:pt x="1706133" y="438621"/>
                                  </a:lnTo>
                                  <a:cubicBezTo>
                                    <a:pt x="1704137" y="439419"/>
                                    <a:pt x="1702141" y="438222"/>
                                    <a:pt x="1701342" y="436226"/>
                                  </a:cubicBezTo>
                                  <a:cubicBezTo>
                                    <a:pt x="1699745" y="432034"/>
                                    <a:pt x="1696551" y="428940"/>
                                    <a:pt x="1692708" y="427294"/>
                                  </a:cubicBezTo>
                                  <a:lnTo>
                                    <a:pt x="1680586" y="427052"/>
                                  </a:lnTo>
                                  <a:lnTo>
                                    <a:pt x="1680183" y="427443"/>
                                  </a:lnTo>
                                  <a:cubicBezTo>
                                    <a:pt x="1678186" y="428242"/>
                                    <a:pt x="1676189" y="427044"/>
                                    <a:pt x="1675390" y="425048"/>
                                  </a:cubicBezTo>
                                  <a:lnTo>
                                    <a:pt x="1675473" y="424871"/>
                                  </a:lnTo>
                                  <a:lnTo>
                                    <a:pt x="1674991" y="424649"/>
                                  </a:lnTo>
                                  <a:cubicBezTo>
                                    <a:pt x="1674193" y="422652"/>
                                    <a:pt x="1674991" y="420257"/>
                                    <a:pt x="1677387" y="419458"/>
                                  </a:cubicBezTo>
                                  <a:lnTo>
                                    <a:pt x="1678171" y="419473"/>
                                  </a:lnTo>
                                  <a:lnTo>
                                    <a:pt x="1686571" y="411076"/>
                                  </a:lnTo>
                                  <a:lnTo>
                                    <a:pt x="1686571" y="399899"/>
                                  </a:lnTo>
                                  <a:lnTo>
                                    <a:pt x="1685770" y="399099"/>
                                  </a:lnTo>
                                  <a:cubicBezTo>
                                    <a:pt x="1684972" y="397103"/>
                                    <a:pt x="1685770" y="394708"/>
                                    <a:pt x="1688166" y="393909"/>
                                  </a:cubicBezTo>
                                  <a:lnTo>
                                    <a:pt x="1688673" y="394143"/>
                                  </a:lnTo>
                                  <a:close/>
                                  <a:moveTo>
                                    <a:pt x="1627326" y="383896"/>
                                  </a:moveTo>
                                  <a:lnTo>
                                    <a:pt x="1627087" y="401096"/>
                                  </a:lnTo>
                                  <a:lnTo>
                                    <a:pt x="1614238" y="413230"/>
                                  </a:lnTo>
                                  <a:lnTo>
                                    <a:pt x="1631478" y="413470"/>
                                  </a:lnTo>
                                  <a:lnTo>
                                    <a:pt x="1644398" y="426906"/>
                                  </a:lnTo>
                                  <a:lnTo>
                                    <a:pt x="1644653" y="408680"/>
                                  </a:lnTo>
                                  <a:lnTo>
                                    <a:pt x="1657283" y="396536"/>
                                  </a:lnTo>
                                  <a:lnTo>
                                    <a:pt x="1637866" y="395108"/>
                                  </a:lnTo>
                                  <a:close/>
                                  <a:moveTo>
                                    <a:pt x="1621496" y="369957"/>
                                  </a:moveTo>
                                  <a:lnTo>
                                    <a:pt x="1622155" y="370261"/>
                                  </a:lnTo>
                                  <a:lnTo>
                                    <a:pt x="1622295" y="369957"/>
                                  </a:lnTo>
                                  <a:cubicBezTo>
                                    <a:pt x="1624292" y="369159"/>
                                    <a:pt x="1626687" y="369957"/>
                                    <a:pt x="1627486" y="372352"/>
                                  </a:cubicBezTo>
                                  <a:lnTo>
                                    <a:pt x="1627475" y="373168"/>
                                  </a:lnTo>
                                  <a:lnTo>
                                    <a:pt x="1642407" y="388621"/>
                                  </a:lnTo>
                                  <a:cubicBezTo>
                                    <a:pt x="1649344" y="391615"/>
                                    <a:pt x="1657427" y="391915"/>
                                    <a:pt x="1665011" y="388721"/>
                                  </a:cubicBezTo>
                                  <a:lnTo>
                                    <a:pt x="1665279" y="388845"/>
                                  </a:lnTo>
                                  <a:lnTo>
                                    <a:pt x="1665410" y="388719"/>
                                  </a:lnTo>
                                  <a:cubicBezTo>
                                    <a:pt x="1667408" y="387921"/>
                                    <a:pt x="1669803" y="388719"/>
                                    <a:pt x="1670601" y="391114"/>
                                  </a:cubicBezTo>
                                  <a:cubicBezTo>
                                    <a:pt x="1671400" y="393110"/>
                                    <a:pt x="1670601" y="395506"/>
                                    <a:pt x="1668204" y="396304"/>
                                  </a:cubicBezTo>
                                  <a:cubicBezTo>
                                    <a:pt x="1661019" y="399098"/>
                                    <a:pt x="1655030" y="404687"/>
                                    <a:pt x="1651838" y="412273"/>
                                  </a:cubicBezTo>
                                  <a:cubicBezTo>
                                    <a:pt x="1648645" y="419459"/>
                                    <a:pt x="1648645" y="427443"/>
                                    <a:pt x="1651439" y="435027"/>
                                  </a:cubicBezTo>
                                  <a:lnTo>
                                    <a:pt x="1649048" y="439807"/>
                                  </a:lnTo>
                                  <a:lnTo>
                                    <a:pt x="1649045" y="439818"/>
                                  </a:lnTo>
                                  <a:lnTo>
                                    <a:pt x="1649045" y="439818"/>
                                  </a:lnTo>
                                  <a:lnTo>
                                    <a:pt x="1649044" y="439818"/>
                                  </a:lnTo>
                                  <a:lnTo>
                                    <a:pt x="1647225" y="438908"/>
                                  </a:lnTo>
                                  <a:lnTo>
                                    <a:pt x="1644254" y="437423"/>
                                  </a:lnTo>
                                  <a:cubicBezTo>
                                    <a:pt x="1641459" y="430237"/>
                                    <a:pt x="1635869" y="424249"/>
                                    <a:pt x="1628284" y="421054"/>
                                  </a:cubicBezTo>
                                  <a:lnTo>
                                    <a:pt x="1606360" y="420670"/>
                                  </a:lnTo>
                                  <a:lnTo>
                                    <a:pt x="1605528" y="421455"/>
                                  </a:lnTo>
                                  <a:cubicBezTo>
                                    <a:pt x="1603532" y="422253"/>
                                    <a:pt x="1601536" y="421056"/>
                                    <a:pt x="1600737" y="419060"/>
                                  </a:cubicBezTo>
                                  <a:lnTo>
                                    <a:pt x="1600972" y="418553"/>
                                  </a:lnTo>
                                  <a:lnTo>
                                    <a:pt x="1600338" y="418260"/>
                                  </a:lnTo>
                                  <a:cubicBezTo>
                                    <a:pt x="1599540" y="416264"/>
                                    <a:pt x="1600338" y="413869"/>
                                    <a:pt x="1602733" y="413070"/>
                                  </a:cubicBezTo>
                                  <a:lnTo>
                                    <a:pt x="1603935" y="413087"/>
                                  </a:lnTo>
                                  <a:lnTo>
                                    <a:pt x="1619501" y="397902"/>
                                  </a:lnTo>
                                  <a:lnTo>
                                    <a:pt x="1619887" y="375982"/>
                                  </a:lnTo>
                                  <a:lnTo>
                                    <a:pt x="1619101" y="375147"/>
                                  </a:lnTo>
                                  <a:cubicBezTo>
                                    <a:pt x="1618302" y="373151"/>
                                    <a:pt x="1619101" y="370756"/>
                                    <a:pt x="1621496" y="369957"/>
                                  </a:cubicBezTo>
                                  <a:close/>
                                  <a:moveTo>
                                    <a:pt x="4155079" y="352892"/>
                                  </a:moveTo>
                                  <a:cubicBezTo>
                                    <a:pt x="4151586" y="352592"/>
                                    <a:pt x="4147993" y="353590"/>
                                    <a:pt x="4145198" y="355985"/>
                                  </a:cubicBezTo>
                                  <a:cubicBezTo>
                                    <a:pt x="4139610" y="360775"/>
                                    <a:pt x="4138811" y="369559"/>
                                    <a:pt x="4143602" y="375148"/>
                                  </a:cubicBezTo>
                                  <a:lnTo>
                                    <a:pt x="4150788" y="383531"/>
                                  </a:lnTo>
                                  <a:lnTo>
                                    <a:pt x="4162365" y="373551"/>
                                  </a:lnTo>
                                  <a:cubicBezTo>
                                    <a:pt x="4163962" y="372353"/>
                                    <a:pt x="4165958" y="372353"/>
                                    <a:pt x="4167155" y="373950"/>
                                  </a:cubicBezTo>
                                  <a:cubicBezTo>
                                    <a:pt x="4168353" y="375547"/>
                                    <a:pt x="4168353" y="377543"/>
                                    <a:pt x="4166756" y="378740"/>
                                  </a:cubicBezTo>
                                  <a:lnTo>
                                    <a:pt x="4155179" y="388720"/>
                                  </a:lnTo>
                                  <a:lnTo>
                                    <a:pt x="4163562" y="398700"/>
                                  </a:lnTo>
                                  <a:cubicBezTo>
                                    <a:pt x="4163962" y="399100"/>
                                    <a:pt x="4164760" y="399100"/>
                                    <a:pt x="4165558" y="398700"/>
                                  </a:cubicBezTo>
                                  <a:lnTo>
                                    <a:pt x="4189510" y="378740"/>
                                  </a:lnTo>
                                  <a:cubicBezTo>
                                    <a:pt x="4195498" y="373551"/>
                                    <a:pt x="4195897" y="365168"/>
                                    <a:pt x="4190708" y="359578"/>
                                  </a:cubicBezTo>
                                  <a:cubicBezTo>
                                    <a:pt x="4185918" y="353989"/>
                                    <a:pt x="4177135" y="353191"/>
                                    <a:pt x="4171546" y="357981"/>
                                  </a:cubicBezTo>
                                  <a:lnTo>
                                    <a:pt x="4170349" y="359179"/>
                                  </a:lnTo>
                                  <a:cubicBezTo>
                                    <a:pt x="4169550" y="359578"/>
                                    <a:pt x="4168752" y="359977"/>
                                    <a:pt x="4167954" y="359977"/>
                                  </a:cubicBezTo>
                                  <a:cubicBezTo>
                                    <a:pt x="4166756" y="359977"/>
                                    <a:pt x="4165958" y="359578"/>
                                    <a:pt x="4165558" y="358779"/>
                                  </a:cubicBezTo>
                                  <a:lnTo>
                                    <a:pt x="4164361" y="357582"/>
                                  </a:lnTo>
                                  <a:cubicBezTo>
                                    <a:pt x="4161965" y="354788"/>
                                    <a:pt x="4158572" y="353191"/>
                                    <a:pt x="4155079" y="352892"/>
                                  </a:cubicBezTo>
                                  <a:close/>
                                  <a:moveTo>
                                    <a:pt x="4195897" y="333231"/>
                                  </a:moveTo>
                                  <a:lnTo>
                                    <a:pt x="4210668" y="334428"/>
                                  </a:lnTo>
                                  <a:cubicBezTo>
                                    <a:pt x="4212664" y="334428"/>
                                    <a:pt x="4213861" y="336025"/>
                                    <a:pt x="4214660" y="338420"/>
                                  </a:cubicBezTo>
                                  <a:lnTo>
                                    <a:pt x="4213462" y="353191"/>
                                  </a:lnTo>
                                  <a:cubicBezTo>
                                    <a:pt x="4213462" y="355187"/>
                                    <a:pt x="4211865" y="356384"/>
                                    <a:pt x="4209869" y="356384"/>
                                  </a:cubicBezTo>
                                  <a:cubicBezTo>
                                    <a:pt x="4207873" y="356384"/>
                                    <a:pt x="4206676" y="354788"/>
                                    <a:pt x="4206676" y="352792"/>
                                  </a:cubicBezTo>
                                  <a:lnTo>
                                    <a:pt x="4207075" y="346005"/>
                                  </a:lnTo>
                                  <a:lnTo>
                                    <a:pt x="4196297" y="355187"/>
                                  </a:lnTo>
                                  <a:lnTo>
                                    <a:pt x="4196696" y="355586"/>
                                  </a:lnTo>
                                  <a:cubicBezTo>
                                    <a:pt x="4203881" y="364369"/>
                                    <a:pt x="4202684" y="377144"/>
                                    <a:pt x="4194301" y="384329"/>
                                  </a:cubicBezTo>
                                  <a:lnTo>
                                    <a:pt x="4170748" y="404289"/>
                                  </a:lnTo>
                                  <a:cubicBezTo>
                                    <a:pt x="4169151" y="405886"/>
                                    <a:pt x="4166756" y="406285"/>
                                    <a:pt x="4164760" y="406285"/>
                                  </a:cubicBezTo>
                                  <a:cubicBezTo>
                                    <a:pt x="4162764" y="406285"/>
                                    <a:pt x="4160768" y="405088"/>
                                    <a:pt x="4159171" y="403491"/>
                                  </a:cubicBezTo>
                                  <a:lnTo>
                                    <a:pt x="4150788" y="393511"/>
                                  </a:lnTo>
                                  <a:lnTo>
                                    <a:pt x="4141606" y="401495"/>
                                  </a:lnTo>
                                  <a:lnTo>
                                    <a:pt x="4141206" y="408680"/>
                                  </a:lnTo>
                                  <a:cubicBezTo>
                                    <a:pt x="4141206" y="410676"/>
                                    <a:pt x="4139610" y="411874"/>
                                    <a:pt x="4137614" y="411874"/>
                                  </a:cubicBezTo>
                                  <a:cubicBezTo>
                                    <a:pt x="4135618" y="411874"/>
                                    <a:pt x="4134420" y="410277"/>
                                    <a:pt x="4134420" y="408281"/>
                                  </a:cubicBezTo>
                                  <a:lnTo>
                                    <a:pt x="4134819" y="403092"/>
                                  </a:lnTo>
                                  <a:lnTo>
                                    <a:pt x="4129630" y="402692"/>
                                  </a:lnTo>
                                  <a:cubicBezTo>
                                    <a:pt x="4127634" y="402692"/>
                                    <a:pt x="4126436" y="401096"/>
                                    <a:pt x="4126436" y="399100"/>
                                  </a:cubicBezTo>
                                  <a:cubicBezTo>
                                    <a:pt x="4126436" y="397104"/>
                                    <a:pt x="4128033" y="395906"/>
                                    <a:pt x="4130029" y="395906"/>
                                  </a:cubicBezTo>
                                  <a:lnTo>
                                    <a:pt x="4137214" y="396305"/>
                                  </a:lnTo>
                                  <a:lnTo>
                                    <a:pt x="4146396" y="388321"/>
                                  </a:lnTo>
                                  <a:lnTo>
                                    <a:pt x="4138811" y="379539"/>
                                  </a:lnTo>
                                  <a:cubicBezTo>
                                    <a:pt x="4131626" y="370756"/>
                                    <a:pt x="4132823" y="357981"/>
                                    <a:pt x="4141206" y="350796"/>
                                  </a:cubicBezTo>
                                  <a:cubicBezTo>
                                    <a:pt x="4149191" y="343610"/>
                                    <a:pt x="4161167" y="344408"/>
                                    <a:pt x="4168752" y="351993"/>
                                  </a:cubicBezTo>
                                  <a:cubicBezTo>
                                    <a:pt x="4175139" y="347203"/>
                                    <a:pt x="4183522" y="346804"/>
                                    <a:pt x="4190309" y="350396"/>
                                  </a:cubicBezTo>
                                  <a:lnTo>
                                    <a:pt x="4202285" y="340416"/>
                                  </a:lnTo>
                                  <a:lnTo>
                                    <a:pt x="4195498" y="340017"/>
                                  </a:lnTo>
                                  <a:cubicBezTo>
                                    <a:pt x="4193502" y="340017"/>
                                    <a:pt x="4192305" y="338420"/>
                                    <a:pt x="4192305" y="336424"/>
                                  </a:cubicBezTo>
                                  <a:cubicBezTo>
                                    <a:pt x="4192305" y="334428"/>
                                    <a:pt x="4193901" y="333231"/>
                                    <a:pt x="4195897" y="333231"/>
                                  </a:cubicBezTo>
                                  <a:close/>
                                  <a:moveTo>
                                    <a:pt x="6439993" y="328590"/>
                                  </a:moveTo>
                                  <a:cubicBezTo>
                                    <a:pt x="6444983" y="329738"/>
                                    <a:pt x="6449574" y="332832"/>
                                    <a:pt x="6452568" y="337622"/>
                                  </a:cubicBezTo>
                                  <a:lnTo>
                                    <a:pt x="6446979" y="341216"/>
                                  </a:lnTo>
                                  <a:cubicBezTo>
                                    <a:pt x="6442987" y="334828"/>
                                    <a:pt x="6434604" y="332832"/>
                                    <a:pt x="6428217" y="336824"/>
                                  </a:cubicBezTo>
                                  <a:cubicBezTo>
                                    <a:pt x="6421829" y="340817"/>
                                    <a:pt x="6420232" y="349200"/>
                                    <a:pt x="6424225" y="355188"/>
                                  </a:cubicBezTo>
                                  <a:lnTo>
                                    <a:pt x="6418635" y="358781"/>
                                  </a:lnTo>
                                  <a:cubicBezTo>
                                    <a:pt x="6412647" y="349599"/>
                                    <a:pt x="6415442" y="337223"/>
                                    <a:pt x="6425023" y="331235"/>
                                  </a:cubicBezTo>
                                  <a:cubicBezTo>
                                    <a:pt x="6429614" y="328241"/>
                                    <a:pt x="6435003" y="327443"/>
                                    <a:pt x="6439993" y="328590"/>
                                  </a:cubicBezTo>
                                  <a:close/>
                                  <a:moveTo>
                                    <a:pt x="5471482" y="273896"/>
                                  </a:moveTo>
                                  <a:lnTo>
                                    <a:pt x="5471337" y="280538"/>
                                  </a:lnTo>
                                  <a:lnTo>
                                    <a:pt x="5465377" y="286322"/>
                                  </a:lnTo>
                                  <a:lnTo>
                                    <a:pt x="5473434" y="286475"/>
                                  </a:lnTo>
                                  <a:lnTo>
                                    <a:pt x="5479144" y="292251"/>
                                  </a:lnTo>
                                  <a:lnTo>
                                    <a:pt x="5479321" y="284131"/>
                                  </a:lnTo>
                                  <a:lnTo>
                                    <a:pt x="5484147" y="279304"/>
                                  </a:lnTo>
                                  <a:lnTo>
                                    <a:pt x="5476527" y="278941"/>
                                  </a:lnTo>
                                  <a:close/>
                                  <a:moveTo>
                                    <a:pt x="5466547" y="259778"/>
                                  </a:moveTo>
                                  <a:cubicBezTo>
                                    <a:pt x="5468543" y="258980"/>
                                    <a:pt x="5470938" y="259778"/>
                                    <a:pt x="5471736" y="262173"/>
                                  </a:cubicBezTo>
                                  <a:lnTo>
                                    <a:pt x="5471702" y="263737"/>
                                  </a:lnTo>
                                  <a:lnTo>
                                    <a:pt x="5479720" y="271756"/>
                                  </a:lnTo>
                                  <a:lnTo>
                                    <a:pt x="5491696" y="271756"/>
                                  </a:lnTo>
                                  <a:lnTo>
                                    <a:pt x="5492495" y="270956"/>
                                  </a:lnTo>
                                  <a:cubicBezTo>
                                    <a:pt x="5494491" y="270158"/>
                                    <a:pt x="5496886" y="270956"/>
                                    <a:pt x="5497685" y="273351"/>
                                  </a:cubicBezTo>
                                  <a:cubicBezTo>
                                    <a:pt x="5498483" y="275347"/>
                                    <a:pt x="5497685" y="277743"/>
                                    <a:pt x="5495290" y="278541"/>
                                  </a:cubicBezTo>
                                  <a:lnTo>
                                    <a:pt x="5495233" y="278599"/>
                                  </a:lnTo>
                                  <a:lnTo>
                                    <a:pt x="5494890" y="279341"/>
                                  </a:lnTo>
                                  <a:lnTo>
                                    <a:pt x="5494357" y="279474"/>
                                  </a:lnTo>
                                  <a:lnTo>
                                    <a:pt x="5486507" y="287324"/>
                                  </a:lnTo>
                                  <a:lnTo>
                                    <a:pt x="5486507" y="299698"/>
                                  </a:lnTo>
                                  <a:lnTo>
                                    <a:pt x="5486507" y="299699"/>
                                  </a:lnTo>
                                  <a:lnTo>
                                    <a:pt x="5486507" y="299700"/>
                                  </a:lnTo>
                                  <a:lnTo>
                                    <a:pt x="5486506" y="299702"/>
                                  </a:lnTo>
                                  <a:lnTo>
                                    <a:pt x="5483713" y="305288"/>
                                  </a:lnTo>
                                  <a:cubicBezTo>
                                    <a:pt x="5481717" y="306086"/>
                                    <a:pt x="5479721" y="304889"/>
                                    <a:pt x="5478923" y="302893"/>
                                  </a:cubicBezTo>
                                  <a:cubicBezTo>
                                    <a:pt x="5477326" y="298701"/>
                                    <a:pt x="5474132" y="295607"/>
                                    <a:pt x="5470290" y="293961"/>
                                  </a:cubicBezTo>
                                  <a:lnTo>
                                    <a:pt x="5457765" y="293711"/>
                                  </a:lnTo>
                                  <a:lnTo>
                                    <a:pt x="5457765" y="293711"/>
                                  </a:lnTo>
                                  <a:lnTo>
                                    <a:pt x="5457757" y="293708"/>
                                  </a:lnTo>
                                  <a:lnTo>
                                    <a:pt x="5452574" y="291316"/>
                                  </a:lnTo>
                                  <a:cubicBezTo>
                                    <a:pt x="5451776" y="289319"/>
                                    <a:pt x="5452574" y="286924"/>
                                    <a:pt x="5454970" y="286125"/>
                                  </a:cubicBezTo>
                                  <a:lnTo>
                                    <a:pt x="5455365" y="286133"/>
                                  </a:lnTo>
                                  <a:lnTo>
                                    <a:pt x="5455368" y="286126"/>
                                  </a:lnTo>
                                  <a:cubicBezTo>
                                    <a:pt x="5459361" y="284530"/>
                                    <a:pt x="5462555" y="281336"/>
                                    <a:pt x="5464152" y="277344"/>
                                  </a:cubicBezTo>
                                  <a:lnTo>
                                    <a:pt x="5464152" y="266567"/>
                                  </a:lnTo>
                                  <a:lnTo>
                                    <a:pt x="5463352" y="265767"/>
                                  </a:lnTo>
                                  <a:cubicBezTo>
                                    <a:pt x="5462554" y="263771"/>
                                    <a:pt x="5463352" y="261376"/>
                                    <a:pt x="5465747" y="260577"/>
                                  </a:cubicBezTo>
                                  <a:lnTo>
                                    <a:pt x="5466103" y="260741"/>
                                  </a:lnTo>
                                  <a:close/>
                                  <a:moveTo>
                                    <a:pt x="5404905" y="250559"/>
                                  </a:moveTo>
                                  <a:lnTo>
                                    <a:pt x="5404671" y="267365"/>
                                  </a:lnTo>
                                  <a:lnTo>
                                    <a:pt x="5391823" y="279499"/>
                                  </a:lnTo>
                                  <a:lnTo>
                                    <a:pt x="5409063" y="279739"/>
                                  </a:lnTo>
                                  <a:lnTo>
                                    <a:pt x="5421594" y="292772"/>
                                  </a:lnTo>
                                  <a:lnTo>
                                    <a:pt x="5421836" y="275348"/>
                                  </a:lnTo>
                                  <a:lnTo>
                                    <a:pt x="5434494" y="263176"/>
                                  </a:lnTo>
                                  <a:lnTo>
                                    <a:pt x="5415449" y="261776"/>
                                  </a:lnTo>
                                  <a:close/>
                                  <a:moveTo>
                                    <a:pt x="5399881" y="236226"/>
                                  </a:moveTo>
                                  <a:cubicBezTo>
                                    <a:pt x="5401877" y="235428"/>
                                    <a:pt x="5404272" y="236226"/>
                                    <a:pt x="5405071" y="238621"/>
                                  </a:cubicBezTo>
                                  <a:lnTo>
                                    <a:pt x="5405054" y="239831"/>
                                  </a:lnTo>
                                  <a:lnTo>
                                    <a:pt x="5419990" y="255289"/>
                                  </a:lnTo>
                                  <a:lnTo>
                                    <a:pt x="5442593" y="255389"/>
                                  </a:lnTo>
                                  <a:lnTo>
                                    <a:pt x="5442595" y="255387"/>
                                  </a:lnTo>
                                  <a:cubicBezTo>
                                    <a:pt x="5444591" y="254589"/>
                                    <a:pt x="5446986" y="255387"/>
                                    <a:pt x="5447785" y="257782"/>
                                  </a:cubicBezTo>
                                  <a:lnTo>
                                    <a:pt x="5447785" y="257784"/>
                                  </a:lnTo>
                                  <a:lnTo>
                                    <a:pt x="5447785" y="257784"/>
                                  </a:lnTo>
                                  <a:cubicBezTo>
                                    <a:pt x="5448583" y="259780"/>
                                    <a:pt x="5447785" y="262175"/>
                                    <a:pt x="5445390" y="262973"/>
                                  </a:cubicBezTo>
                                  <a:lnTo>
                                    <a:pt x="5445388" y="262974"/>
                                  </a:lnTo>
                                  <a:lnTo>
                                    <a:pt x="5429022" y="278941"/>
                                  </a:lnTo>
                                  <a:lnTo>
                                    <a:pt x="5428651" y="300110"/>
                                  </a:lnTo>
                                  <a:lnTo>
                                    <a:pt x="5429023" y="300498"/>
                                  </a:lnTo>
                                  <a:lnTo>
                                    <a:pt x="5428628" y="301421"/>
                                  </a:lnTo>
                                  <a:lnTo>
                                    <a:pt x="5428623" y="301695"/>
                                  </a:lnTo>
                                  <a:lnTo>
                                    <a:pt x="5427832" y="303278"/>
                                  </a:lnTo>
                                  <a:lnTo>
                                    <a:pt x="5426627" y="306087"/>
                                  </a:lnTo>
                                  <a:lnTo>
                                    <a:pt x="5426467" y="306007"/>
                                  </a:lnTo>
                                  <a:lnTo>
                                    <a:pt x="5426228" y="306486"/>
                                  </a:lnTo>
                                  <a:cubicBezTo>
                                    <a:pt x="5424231" y="307284"/>
                                    <a:pt x="5422235" y="306086"/>
                                    <a:pt x="5421437" y="304090"/>
                                  </a:cubicBezTo>
                                  <a:lnTo>
                                    <a:pt x="5421448" y="303294"/>
                                  </a:lnTo>
                                  <a:lnTo>
                                    <a:pt x="5405869" y="287323"/>
                                  </a:lnTo>
                                  <a:lnTo>
                                    <a:pt x="5383946" y="286939"/>
                                  </a:lnTo>
                                  <a:lnTo>
                                    <a:pt x="5383114" y="287724"/>
                                  </a:lnTo>
                                  <a:cubicBezTo>
                                    <a:pt x="5381118" y="288522"/>
                                    <a:pt x="5379122" y="287325"/>
                                    <a:pt x="5378323" y="285329"/>
                                  </a:cubicBezTo>
                                  <a:lnTo>
                                    <a:pt x="5378557" y="284822"/>
                                  </a:lnTo>
                                  <a:lnTo>
                                    <a:pt x="5377924" y="284529"/>
                                  </a:lnTo>
                                  <a:cubicBezTo>
                                    <a:pt x="5377126" y="282533"/>
                                    <a:pt x="5377924" y="280138"/>
                                    <a:pt x="5380319" y="279339"/>
                                  </a:cubicBezTo>
                                  <a:lnTo>
                                    <a:pt x="5381521" y="279356"/>
                                  </a:lnTo>
                                  <a:lnTo>
                                    <a:pt x="5397087" y="264171"/>
                                  </a:lnTo>
                                  <a:lnTo>
                                    <a:pt x="5397464" y="242643"/>
                                  </a:lnTo>
                                  <a:lnTo>
                                    <a:pt x="5396686" y="241815"/>
                                  </a:lnTo>
                                  <a:cubicBezTo>
                                    <a:pt x="5395888" y="239819"/>
                                    <a:pt x="5396686" y="237424"/>
                                    <a:pt x="5399082" y="236625"/>
                                  </a:cubicBezTo>
                                  <a:lnTo>
                                    <a:pt x="5399589" y="236859"/>
                                  </a:lnTo>
                                  <a:close/>
                                  <a:moveTo>
                                    <a:pt x="1257332" y="215568"/>
                                  </a:moveTo>
                                  <a:cubicBezTo>
                                    <a:pt x="1253840" y="215268"/>
                                    <a:pt x="1250246" y="216266"/>
                                    <a:pt x="1247453" y="218661"/>
                                  </a:cubicBezTo>
                                  <a:cubicBezTo>
                                    <a:pt x="1241865" y="223452"/>
                                    <a:pt x="1241065" y="232235"/>
                                    <a:pt x="1245857" y="237824"/>
                                  </a:cubicBezTo>
                                  <a:lnTo>
                                    <a:pt x="1253042" y="246207"/>
                                  </a:lnTo>
                                  <a:lnTo>
                                    <a:pt x="1264618" y="236227"/>
                                  </a:lnTo>
                                  <a:cubicBezTo>
                                    <a:pt x="1266215" y="235029"/>
                                    <a:pt x="1268211" y="235029"/>
                                    <a:pt x="1269409" y="236626"/>
                                  </a:cubicBezTo>
                                  <a:cubicBezTo>
                                    <a:pt x="1270606" y="238223"/>
                                    <a:pt x="1270606" y="240219"/>
                                    <a:pt x="1269009" y="241416"/>
                                  </a:cubicBezTo>
                                  <a:lnTo>
                                    <a:pt x="1257432" y="251396"/>
                                  </a:lnTo>
                                  <a:lnTo>
                                    <a:pt x="1265816" y="261376"/>
                                  </a:lnTo>
                                  <a:cubicBezTo>
                                    <a:pt x="1266215" y="261776"/>
                                    <a:pt x="1267014" y="261776"/>
                                    <a:pt x="1267811" y="261376"/>
                                  </a:cubicBezTo>
                                  <a:lnTo>
                                    <a:pt x="1291763" y="241416"/>
                                  </a:lnTo>
                                  <a:cubicBezTo>
                                    <a:pt x="1297352" y="236227"/>
                                    <a:pt x="1297751" y="227844"/>
                                    <a:pt x="1292961" y="222254"/>
                                  </a:cubicBezTo>
                                  <a:cubicBezTo>
                                    <a:pt x="1288171" y="216665"/>
                                    <a:pt x="1279388" y="215867"/>
                                    <a:pt x="1273799" y="220657"/>
                                  </a:cubicBezTo>
                                  <a:lnTo>
                                    <a:pt x="1272602" y="221855"/>
                                  </a:lnTo>
                                  <a:cubicBezTo>
                                    <a:pt x="1271803" y="222254"/>
                                    <a:pt x="1271006" y="222653"/>
                                    <a:pt x="1270207" y="222653"/>
                                  </a:cubicBezTo>
                                  <a:cubicBezTo>
                                    <a:pt x="1269409" y="222653"/>
                                    <a:pt x="1268211" y="222254"/>
                                    <a:pt x="1267811" y="221456"/>
                                  </a:cubicBezTo>
                                  <a:lnTo>
                                    <a:pt x="1266614" y="220258"/>
                                  </a:lnTo>
                                  <a:cubicBezTo>
                                    <a:pt x="1264219" y="217464"/>
                                    <a:pt x="1260826" y="215867"/>
                                    <a:pt x="1257332" y="215568"/>
                                  </a:cubicBezTo>
                                  <a:close/>
                                  <a:moveTo>
                                    <a:pt x="3514679" y="208431"/>
                                  </a:moveTo>
                                  <a:cubicBezTo>
                                    <a:pt x="3519671" y="209579"/>
                                    <a:pt x="3524258" y="212673"/>
                                    <a:pt x="3527253" y="217463"/>
                                  </a:cubicBezTo>
                                  <a:lnTo>
                                    <a:pt x="3521665" y="221057"/>
                                  </a:lnTo>
                                  <a:cubicBezTo>
                                    <a:pt x="3517672" y="214669"/>
                                    <a:pt x="3509292" y="212673"/>
                                    <a:pt x="3502905" y="216665"/>
                                  </a:cubicBezTo>
                                  <a:cubicBezTo>
                                    <a:pt x="3496518" y="220658"/>
                                    <a:pt x="3494523" y="229041"/>
                                    <a:pt x="3498913" y="235029"/>
                                  </a:cubicBezTo>
                                  <a:lnTo>
                                    <a:pt x="3493326" y="238622"/>
                                  </a:lnTo>
                                  <a:cubicBezTo>
                                    <a:pt x="3487338" y="229440"/>
                                    <a:pt x="3490132" y="217064"/>
                                    <a:pt x="3499712" y="211076"/>
                                  </a:cubicBezTo>
                                  <a:cubicBezTo>
                                    <a:pt x="3504302" y="208082"/>
                                    <a:pt x="3509690" y="207284"/>
                                    <a:pt x="3514679" y="208431"/>
                                  </a:cubicBezTo>
                                  <a:close/>
                                  <a:moveTo>
                                    <a:pt x="1297751" y="195907"/>
                                  </a:moveTo>
                                  <a:lnTo>
                                    <a:pt x="1312522" y="197104"/>
                                  </a:lnTo>
                                  <a:cubicBezTo>
                                    <a:pt x="1314518" y="197104"/>
                                    <a:pt x="1315715" y="198701"/>
                                    <a:pt x="1316514" y="201096"/>
                                  </a:cubicBezTo>
                                  <a:lnTo>
                                    <a:pt x="1315316" y="215867"/>
                                  </a:lnTo>
                                  <a:cubicBezTo>
                                    <a:pt x="1315316" y="217863"/>
                                    <a:pt x="1313719" y="219060"/>
                                    <a:pt x="1311723" y="219060"/>
                                  </a:cubicBezTo>
                                  <a:cubicBezTo>
                                    <a:pt x="1309727" y="219060"/>
                                    <a:pt x="1308530" y="217464"/>
                                    <a:pt x="1308530" y="215468"/>
                                  </a:cubicBezTo>
                                  <a:lnTo>
                                    <a:pt x="1308929" y="208681"/>
                                  </a:lnTo>
                                  <a:lnTo>
                                    <a:pt x="1298151" y="217863"/>
                                  </a:lnTo>
                                  <a:lnTo>
                                    <a:pt x="1298550" y="218262"/>
                                  </a:lnTo>
                                  <a:cubicBezTo>
                                    <a:pt x="1305735" y="227045"/>
                                    <a:pt x="1304538" y="239820"/>
                                    <a:pt x="1296155" y="247005"/>
                                  </a:cubicBezTo>
                                  <a:lnTo>
                                    <a:pt x="1272602" y="266965"/>
                                  </a:lnTo>
                                  <a:cubicBezTo>
                                    <a:pt x="1271006" y="268562"/>
                                    <a:pt x="1268610" y="268961"/>
                                    <a:pt x="1266614" y="268961"/>
                                  </a:cubicBezTo>
                                  <a:cubicBezTo>
                                    <a:pt x="1264618" y="268961"/>
                                    <a:pt x="1262622" y="267764"/>
                                    <a:pt x="1261025" y="266167"/>
                                  </a:cubicBezTo>
                                  <a:lnTo>
                                    <a:pt x="1252642" y="256187"/>
                                  </a:lnTo>
                                  <a:lnTo>
                                    <a:pt x="1243460" y="264171"/>
                                  </a:lnTo>
                                  <a:lnTo>
                                    <a:pt x="1243062" y="271356"/>
                                  </a:lnTo>
                                  <a:cubicBezTo>
                                    <a:pt x="1243062" y="273352"/>
                                    <a:pt x="1241465" y="274550"/>
                                    <a:pt x="1239469" y="274550"/>
                                  </a:cubicBezTo>
                                  <a:cubicBezTo>
                                    <a:pt x="1237472" y="274550"/>
                                    <a:pt x="1236276" y="272953"/>
                                    <a:pt x="1236276" y="270957"/>
                                  </a:cubicBezTo>
                                  <a:lnTo>
                                    <a:pt x="1236675" y="265768"/>
                                  </a:lnTo>
                                  <a:lnTo>
                                    <a:pt x="1231485" y="265368"/>
                                  </a:lnTo>
                                  <a:cubicBezTo>
                                    <a:pt x="1229489" y="265368"/>
                                    <a:pt x="1228291" y="263772"/>
                                    <a:pt x="1228291" y="261776"/>
                                  </a:cubicBezTo>
                                  <a:cubicBezTo>
                                    <a:pt x="1228291" y="259780"/>
                                    <a:pt x="1229889" y="258582"/>
                                    <a:pt x="1231884" y="258582"/>
                                  </a:cubicBezTo>
                                  <a:lnTo>
                                    <a:pt x="1239070" y="258981"/>
                                  </a:lnTo>
                                  <a:lnTo>
                                    <a:pt x="1248251" y="250997"/>
                                  </a:lnTo>
                                  <a:lnTo>
                                    <a:pt x="1240666" y="242215"/>
                                  </a:lnTo>
                                  <a:cubicBezTo>
                                    <a:pt x="1233481" y="233432"/>
                                    <a:pt x="1234678" y="220657"/>
                                    <a:pt x="1243062" y="213472"/>
                                  </a:cubicBezTo>
                                  <a:cubicBezTo>
                                    <a:pt x="1251046" y="206286"/>
                                    <a:pt x="1263021" y="207084"/>
                                    <a:pt x="1270606" y="214669"/>
                                  </a:cubicBezTo>
                                  <a:cubicBezTo>
                                    <a:pt x="1276993" y="209879"/>
                                    <a:pt x="1285376" y="209480"/>
                                    <a:pt x="1292163" y="213072"/>
                                  </a:cubicBezTo>
                                  <a:lnTo>
                                    <a:pt x="1304139" y="203092"/>
                                  </a:lnTo>
                                  <a:lnTo>
                                    <a:pt x="1297352" y="202693"/>
                                  </a:lnTo>
                                  <a:cubicBezTo>
                                    <a:pt x="1295356" y="202693"/>
                                    <a:pt x="1294159" y="201096"/>
                                    <a:pt x="1294159" y="199100"/>
                                  </a:cubicBezTo>
                                  <a:cubicBezTo>
                                    <a:pt x="1294159" y="197104"/>
                                    <a:pt x="1295755" y="195907"/>
                                    <a:pt x="1297751" y="195907"/>
                                  </a:cubicBezTo>
                                  <a:close/>
                                  <a:moveTo>
                                    <a:pt x="2573346" y="136581"/>
                                  </a:moveTo>
                                  <a:lnTo>
                                    <a:pt x="2573193" y="143613"/>
                                  </a:lnTo>
                                  <a:lnTo>
                                    <a:pt x="2567635" y="149006"/>
                                  </a:lnTo>
                                  <a:lnTo>
                                    <a:pt x="2575288" y="149151"/>
                                  </a:lnTo>
                                  <a:lnTo>
                                    <a:pt x="2581000" y="154927"/>
                                  </a:lnTo>
                                  <a:lnTo>
                                    <a:pt x="2581175" y="146806"/>
                                  </a:lnTo>
                                  <a:lnTo>
                                    <a:pt x="2586000" y="141979"/>
                                  </a:lnTo>
                                  <a:lnTo>
                                    <a:pt x="2578382" y="141616"/>
                                  </a:lnTo>
                                  <a:close/>
                                  <a:moveTo>
                                    <a:pt x="2568401" y="122853"/>
                                  </a:moveTo>
                                  <a:cubicBezTo>
                                    <a:pt x="2570397" y="122055"/>
                                    <a:pt x="2572793" y="122853"/>
                                    <a:pt x="2573592" y="125248"/>
                                  </a:cubicBezTo>
                                  <a:lnTo>
                                    <a:pt x="2573567" y="126422"/>
                                  </a:lnTo>
                                  <a:lnTo>
                                    <a:pt x="2581576" y="134431"/>
                                  </a:lnTo>
                                  <a:lnTo>
                                    <a:pt x="2593550" y="134431"/>
                                  </a:lnTo>
                                  <a:lnTo>
                                    <a:pt x="2594350" y="133631"/>
                                  </a:lnTo>
                                  <a:cubicBezTo>
                                    <a:pt x="2596346" y="132833"/>
                                    <a:pt x="2598741" y="133631"/>
                                    <a:pt x="2599539" y="136026"/>
                                  </a:cubicBezTo>
                                  <a:cubicBezTo>
                                    <a:pt x="2600339" y="138022"/>
                                    <a:pt x="2599539" y="140418"/>
                                    <a:pt x="2597145" y="141216"/>
                                  </a:cubicBezTo>
                                  <a:lnTo>
                                    <a:pt x="2597088" y="141272"/>
                                  </a:lnTo>
                                  <a:lnTo>
                                    <a:pt x="2596744" y="142016"/>
                                  </a:lnTo>
                                  <a:lnTo>
                                    <a:pt x="2596211" y="142150"/>
                                  </a:lnTo>
                                  <a:lnTo>
                                    <a:pt x="2588362" y="149999"/>
                                  </a:lnTo>
                                  <a:cubicBezTo>
                                    <a:pt x="2586764" y="153991"/>
                                    <a:pt x="2586764" y="158383"/>
                                    <a:pt x="2588362" y="162374"/>
                                  </a:cubicBezTo>
                                  <a:lnTo>
                                    <a:pt x="2588362" y="162374"/>
                                  </a:lnTo>
                                  <a:lnTo>
                                    <a:pt x="2588362" y="162375"/>
                                  </a:lnTo>
                                  <a:cubicBezTo>
                                    <a:pt x="2589161" y="164770"/>
                                    <a:pt x="2587962" y="167166"/>
                                    <a:pt x="2585568" y="167964"/>
                                  </a:cubicBezTo>
                                  <a:cubicBezTo>
                                    <a:pt x="2583573" y="168762"/>
                                    <a:pt x="2581577" y="167565"/>
                                    <a:pt x="2580778" y="165569"/>
                                  </a:cubicBezTo>
                                  <a:cubicBezTo>
                                    <a:pt x="2579182" y="161377"/>
                                    <a:pt x="2575987" y="158283"/>
                                    <a:pt x="2572144" y="156637"/>
                                  </a:cubicBezTo>
                                  <a:lnTo>
                                    <a:pt x="2560023" y="156395"/>
                                  </a:lnTo>
                                  <a:lnTo>
                                    <a:pt x="2559619" y="156786"/>
                                  </a:lnTo>
                                  <a:cubicBezTo>
                                    <a:pt x="2557623" y="157584"/>
                                    <a:pt x="2555627" y="156387"/>
                                    <a:pt x="2554828" y="154391"/>
                                  </a:cubicBezTo>
                                  <a:lnTo>
                                    <a:pt x="2554910" y="154214"/>
                                  </a:lnTo>
                                  <a:lnTo>
                                    <a:pt x="2554429" y="153992"/>
                                  </a:lnTo>
                                  <a:cubicBezTo>
                                    <a:pt x="2553631" y="151995"/>
                                    <a:pt x="2554429" y="149600"/>
                                    <a:pt x="2556824" y="148801"/>
                                  </a:cubicBezTo>
                                  <a:lnTo>
                                    <a:pt x="2557609" y="148816"/>
                                  </a:lnTo>
                                  <a:lnTo>
                                    <a:pt x="2566006" y="140419"/>
                                  </a:lnTo>
                                  <a:lnTo>
                                    <a:pt x="2566006" y="129242"/>
                                  </a:lnTo>
                                  <a:lnTo>
                                    <a:pt x="2565208" y="128442"/>
                                  </a:lnTo>
                                  <a:cubicBezTo>
                                    <a:pt x="2564410" y="126446"/>
                                    <a:pt x="2565208" y="124051"/>
                                    <a:pt x="2567602" y="123252"/>
                                  </a:cubicBezTo>
                                  <a:lnTo>
                                    <a:pt x="2568110" y="123486"/>
                                  </a:lnTo>
                                  <a:close/>
                                  <a:moveTo>
                                    <a:pt x="2506758" y="113233"/>
                                  </a:moveTo>
                                  <a:lnTo>
                                    <a:pt x="2506527" y="130040"/>
                                  </a:lnTo>
                                  <a:lnTo>
                                    <a:pt x="2493678" y="142174"/>
                                  </a:lnTo>
                                  <a:lnTo>
                                    <a:pt x="2510916" y="142414"/>
                                  </a:lnTo>
                                  <a:lnTo>
                                    <a:pt x="2523843" y="155857"/>
                                  </a:lnTo>
                                  <a:lnTo>
                                    <a:pt x="2524090" y="138024"/>
                                  </a:lnTo>
                                  <a:lnTo>
                                    <a:pt x="2536721" y="125879"/>
                                  </a:lnTo>
                                  <a:lnTo>
                                    <a:pt x="2517303" y="124451"/>
                                  </a:lnTo>
                                  <a:close/>
                                  <a:moveTo>
                                    <a:pt x="2501736" y="98901"/>
                                  </a:moveTo>
                                  <a:cubicBezTo>
                                    <a:pt x="2503732" y="98103"/>
                                    <a:pt x="2506127" y="98901"/>
                                    <a:pt x="2506925" y="101296"/>
                                  </a:cubicBezTo>
                                  <a:lnTo>
                                    <a:pt x="2506908" y="102505"/>
                                  </a:lnTo>
                                  <a:lnTo>
                                    <a:pt x="2521845" y="117964"/>
                                  </a:lnTo>
                                  <a:cubicBezTo>
                                    <a:pt x="2528780" y="120958"/>
                                    <a:pt x="2536865" y="121258"/>
                                    <a:pt x="2544451" y="118064"/>
                                  </a:cubicBezTo>
                                  <a:lnTo>
                                    <a:pt x="2544720" y="118188"/>
                                  </a:lnTo>
                                  <a:lnTo>
                                    <a:pt x="2544849" y="118063"/>
                                  </a:lnTo>
                                  <a:cubicBezTo>
                                    <a:pt x="2546845" y="117265"/>
                                    <a:pt x="2549240" y="118063"/>
                                    <a:pt x="2550039" y="120458"/>
                                  </a:cubicBezTo>
                                  <a:cubicBezTo>
                                    <a:pt x="2550837" y="122454"/>
                                    <a:pt x="2550039" y="124850"/>
                                    <a:pt x="2547643" y="125648"/>
                                  </a:cubicBezTo>
                                  <a:cubicBezTo>
                                    <a:pt x="2540457" y="128442"/>
                                    <a:pt x="2534470" y="134031"/>
                                    <a:pt x="2531275" y="141617"/>
                                  </a:cubicBezTo>
                                  <a:cubicBezTo>
                                    <a:pt x="2528082" y="148803"/>
                                    <a:pt x="2528082" y="156786"/>
                                    <a:pt x="2530877" y="164371"/>
                                  </a:cubicBezTo>
                                  <a:cubicBezTo>
                                    <a:pt x="2531676" y="165569"/>
                                    <a:pt x="2530478" y="167964"/>
                                    <a:pt x="2528482" y="169162"/>
                                  </a:cubicBezTo>
                                  <a:cubicBezTo>
                                    <a:pt x="2526485" y="169960"/>
                                    <a:pt x="2524490" y="168762"/>
                                    <a:pt x="2523691" y="166766"/>
                                  </a:cubicBezTo>
                                  <a:lnTo>
                                    <a:pt x="2523697" y="166370"/>
                                  </a:lnTo>
                                  <a:lnTo>
                                    <a:pt x="2523691" y="166367"/>
                                  </a:lnTo>
                                  <a:cubicBezTo>
                                    <a:pt x="2520897" y="159181"/>
                                    <a:pt x="2515308" y="153193"/>
                                    <a:pt x="2507723" y="149998"/>
                                  </a:cubicBezTo>
                                  <a:lnTo>
                                    <a:pt x="2485801" y="149614"/>
                                  </a:lnTo>
                                  <a:lnTo>
                                    <a:pt x="2484969" y="150399"/>
                                  </a:lnTo>
                                  <a:cubicBezTo>
                                    <a:pt x="2482973" y="151197"/>
                                    <a:pt x="2480977" y="150000"/>
                                    <a:pt x="2480178" y="148004"/>
                                  </a:cubicBezTo>
                                  <a:lnTo>
                                    <a:pt x="2480413" y="147497"/>
                                  </a:lnTo>
                                  <a:lnTo>
                                    <a:pt x="2479778" y="147204"/>
                                  </a:lnTo>
                                  <a:cubicBezTo>
                                    <a:pt x="2478980" y="145208"/>
                                    <a:pt x="2479778" y="142813"/>
                                    <a:pt x="2482173" y="142014"/>
                                  </a:cubicBezTo>
                                  <a:lnTo>
                                    <a:pt x="2483376" y="142031"/>
                                  </a:lnTo>
                                  <a:lnTo>
                                    <a:pt x="2498942" y="126846"/>
                                  </a:lnTo>
                                  <a:lnTo>
                                    <a:pt x="2499319" y="105318"/>
                                  </a:lnTo>
                                  <a:lnTo>
                                    <a:pt x="2498541" y="104490"/>
                                  </a:lnTo>
                                  <a:cubicBezTo>
                                    <a:pt x="2497743" y="102494"/>
                                    <a:pt x="2498541" y="100099"/>
                                    <a:pt x="2500936" y="99300"/>
                                  </a:cubicBezTo>
                                  <a:lnTo>
                                    <a:pt x="2501444" y="99534"/>
                                  </a:lnTo>
                                  <a:close/>
                                  <a:moveTo>
                                    <a:pt x="5034514" y="81836"/>
                                  </a:moveTo>
                                  <a:cubicBezTo>
                                    <a:pt x="5031021" y="81536"/>
                                    <a:pt x="5027428" y="82534"/>
                                    <a:pt x="5024633" y="84929"/>
                                  </a:cubicBezTo>
                                  <a:cubicBezTo>
                                    <a:pt x="5019044" y="89720"/>
                                    <a:pt x="5018246" y="98503"/>
                                    <a:pt x="5023036" y="104092"/>
                                  </a:cubicBezTo>
                                  <a:lnTo>
                                    <a:pt x="5030223" y="112475"/>
                                  </a:lnTo>
                                  <a:lnTo>
                                    <a:pt x="5041800" y="102495"/>
                                  </a:lnTo>
                                  <a:cubicBezTo>
                                    <a:pt x="5043396" y="101297"/>
                                    <a:pt x="5045392" y="101297"/>
                                    <a:pt x="5046590" y="102894"/>
                                  </a:cubicBezTo>
                                  <a:cubicBezTo>
                                    <a:pt x="5047788" y="104491"/>
                                    <a:pt x="5047788" y="106487"/>
                                    <a:pt x="5046191" y="107684"/>
                                  </a:cubicBezTo>
                                  <a:lnTo>
                                    <a:pt x="5034614" y="117664"/>
                                  </a:lnTo>
                                  <a:lnTo>
                                    <a:pt x="5042997" y="127644"/>
                                  </a:lnTo>
                                  <a:cubicBezTo>
                                    <a:pt x="5043396" y="128044"/>
                                    <a:pt x="5044195" y="128044"/>
                                    <a:pt x="5044993" y="127644"/>
                                  </a:cubicBezTo>
                                  <a:lnTo>
                                    <a:pt x="5068945" y="107684"/>
                                  </a:lnTo>
                                  <a:cubicBezTo>
                                    <a:pt x="5074534" y="102894"/>
                                    <a:pt x="5075332" y="94111"/>
                                    <a:pt x="5070143" y="88522"/>
                                  </a:cubicBezTo>
                                  <a:cubicBezTo>
                                    <a:pt x="5065352" y="82933"/>
                                    <a:pt x="5056570" y="82135"/>
                                    <a:pt x="5050981" y="86925"/>
                                  </a:cubicBezTo>
                                  <a:lnTo>
                                    <a:pt x="5049784" y="88123"/>
                                  </a:lnTo>
                                  <a:cubicBezTo>
                                    <a:pt x="5048985" y="88522"/>
                                    <a:pt x="5048187" y="88921"/>
                                    <a:pt x="5047388" y="88921"/>
                                  </a:cubicBezTo>
                                  <a:cubicBezTo>
                                    <a:pt x="5046191" y="88921"/>
                                    <a:pt x="5045392" y="88522"/>
                                    <a:pt x="5044993" y="87724"/>
                                  </a:cubicBezTo>
                                  <a:lnTo>
                                    <a:pt x="5043796" y="86526"/>
                                  </a:lnTo>
                                  <a:cubicBezTo>
                                    <a:pt x="5041400" y="83732"/>
                                    <a:pt x="5038007" y="82135"/>
                                    <a:pt x="5034514" y="81836"/>
                                  </a:cubicBezTo>
                                  <a:close/>
                                  <a:moveTo>
                                    <a:pt x="616513" y="71107"/>
                                  </a:moveTo>
                                  <a:cubicBezTo>
                                    <a:pt x="621503" y="72255"/>
                                    <a:pt x="626094" y="75349"/>
                                    <a:pt x="629088" y="80139"/>
                                  </a:cubicBezTo>
                                  <a:lnTo>
                                    <a:pt x="623499" y="83732"/>
                                  </a:lnTo>
                                  <a:cubicBezTo>
                                    <a:pt x="619507" y="77345"/>
                                    <a:pt x="611124" y="75349"/>
                                    <a:pt x="604736" y="79341"/>
                                  </a:cubicBezTo>
                                  <a:cubicBezTo>
                                    <a:pt x="598348" y="83333"/>
                                    <a:pt x="596353" y="91717"/>
                                    <a:pt x="600745" y="97705"/>
                                  </a:cubicBezTo>
                                  <a:lnTo>
                                    <a:pt x="595155" y="101298"/>
                                  </a:lnTo>
                                  <a:cubicBezTo>
                                    <a:pt x="589167" y="92116"/>
                                    <a:pt x="591961" y="79740"/>
                                    <a:pt x="601542" y="73752"/>
                                  </a:cubicBezTo>
                                  <a:cubicBezTo>
                                    <a:pt x="606134" y="70758"/>
                                    <a:pt x="611523" y="69959"/>
                                    <a:pt x="616513" y="71107"/>
                                  </a:cubicBezTo>
                                  <a:close/>
                                  <a:moveTo>
                                    <a:pt x="5075332" y="62175"/>
                                  </a:moveTo>
                                  <a:lnTo>
                                    <a:pt x="5090103" y="63372"/>
                                  </a:lnTo>
                                  <a:cubicBezTo>
                                    <a:pt x="5092099" y="63372"/>
                                    <a:pt x="5093296" y="64969"/>
                                    <a:pt x="5094095" y="67364"/>
                                  </a:cubicBezTo>
                                  <a:lnTo>
                                    <a:pt x="5092897" y="82135"/>
                                  </a:lnTo>
                                  <a:cubicBezTo>
                                    <a:pt x="5092897" y="84131"/>
                                    <a:pt x="5091300" y="85328"/>
                                    <a:pt x="5089304" y="85328"/>
                                  </a:cubicBezTo>
                                  <a:cubicBezTo>
                                    <a:pt x="5087308" y="85328"/>
                                    <a:pt x="5086111" y="83732"/>
                                    <a:pt x="5086111" y="81736"/>
                                  </a:cubicBezTo>
                                  <a:lnTo>
                                    <a:pt x="5086510" y="74949"/>
                                  </a:lnTo>
                                  <a:lnTo>
                                    <a:pt x="5075732" y="84131"/>
                                  </a:lnTo>
                                  <a:lnTo>
                                    <a:pt x="5076131" y="84530"/>
                                  </a:lnTo>
                                  <a:cubicBezTo>
                                    <a:pt x="5083316" y="93312"/>
                                    <a:pt x="5082119" y="106088"/>
                                    <a:pt x="5073736" y="113273"/>
                                  </a:cubicBezTo>
                                  <a:lnTo>
                                    <a:pt x="5050183" y="133233"/>
                                  </a:lnTo>
                                  <a:cubicBezTo>
                                    <a:pt x="5048586" y="134830"/>
                                    <a:pt x="5046191" y="135229"/>
                                    <a:pt x="5044195" y="135229"/>
                                  </a:cubicBezTo>
                                  <a:cubicBezTo>
                                    <a:pt x="5042199" y="135229"/>
                                    <a:pt x="5040203" y="134032"/>
                                    <a:pt x="5038606" y="132435"/>
                                  </a:cubicBezTo>
                                  <a:lnTo>
                                    <a:pt x="5030223" y="122455"/>
                                  </a:lnTo>
                                  <a:lnTo>
                                    <a:pt x="5021040" y="130439"/>
                                  </a:lnTo>
                                  <a:lnTo>
                                    <a:pt x="5020641" y="137624"/>
                                  </a:lnTo>
                                  <a:cubicBezTo>
                                    <a:pt x="5020641" y="139620"/>
                                    <a:pt x="5019044" y="140818"/>
                                    <a:pt x="5017048" y="140818"/>
                                  </a:cubicBezTo>
                                  <a:cubicBezTo>
                                    <a:pt x="5015052" y="140818"/>
                                    <a:pt x="5013855" y="139221"/>
                                    <a:pt x="5013855" y="137225"/>
                                  </a:cubicBezTo>
                                  <a:lnTo>
                                    <a:pt x="5014254" y="132036"/>
                                  </a:lnTo>
                                  <a:lnTo>
                                    <a:pt x="5009064" y="131636"/>
                                  </a:lnTo>
                                  <a:cubicBezTo>
                                    <a:pt x="5007068" y="131636"/>
                                    <a:pt x="5005871" y="130040"/>
                                    <a:pt x="5005871" y="128044"/>
                                  </a:cubicBezTo>
                                  <a:cubicBezTo>
                                    <a:pt x="5005871" y="126048"/>
                                    <a:pt x="5007467" y="124850"/>
                                    <a:pt x="5009463" y="124850"/>
                                  </a:cubicBezTo>
                                  <a:lnTo>
                                    <a:pt x="5016649" y="125249"/>
                                  </a:lnTo>
                                  <a:lnTo>
                                    <a:pt x="5025831" y="117265"/>
                                  </a:lnTo>
                                  <a:lnTo>
                                    <a:pt x="5018246" y="108483"/>
                                  </a:lnTo>
                                  <a:cubicBezTo>
                                    <a:pt x="5011060" y="99700"/>
                                    <a:pt x="5012258" y="86925"/>
                                    <a:pt x="5020641" y="79740"/>
                                  </a:cubicBezTo>
                                  <a:cubicBezTo>
                                    <a:pt x="5028626" y="72554"/>
                                    <a:pt x="5040602" y="73352"/>
                                    <a:pt x="5048187" y="80937"/>
                                  </a:cubicBezTo>
                                  <a:cubicBezTo>
                                    <a:pt x="5054574" y="76147"/>
                                    <a:pt x="5062957" y="75748"/>
                                    <a:pt x="5069744" y="79340"/>
                                  </a:cubicBezTo>
                                  <a:lnTo>
                                    <a:pt x="5081720" y="69360"/>
                                  </a:lnTo>
                                  <a:lnTo>
                                    <a:pt x="5074933" y="68961"/>
                                  </a:lnTo>
                                  <a:cubicBezTo>
                                    <a:pt x="5072937" y="68961"/>
                                    <a:pt x="5071740" y="67364"/>
                                    <a:pt x="5071740" y="65368"/>
                                  </a:cubicBezTo>
                                  <a:cubicBezTo>
                                    <a:pt x="5071740" y="63372"/>
                                    <a:pt x="5073336" y="62175"/>
                                    <a:pt x="5075332" y="62175"/>
                                  </a:cubicBezTo>
                                  <a:close/>
                                  <a:moveTo>
                                    <a:pt x="7319428" y="57933"/>
                                  </a:moveTo>
                                  <a:cubicBezTo>
                                    <a:pt x="7324418" y="59081"/>
                                    <a:pt x="7329009" y="62175"/>
                                    <a:pt x="7332003" y="66965"/>
                                  </a:cubicBezTo>
                                  <a:lnTo>
                                    <a:pt x="7326414" y="70558"/>
                                  </a:lnTo>
                                  <a:cubicBezTo>
                                    <a:pt x="7322422" y="64171"/>
                                    <a:pt x="7314039" y="62175"/>
                                    <a:pt x="7307652" y="66167"/>
                                  </a:cubicBezTo>
                                  <a:cubicBezTo>
                                    <a:pt x="7301264" y="70159"/>
                                    <a:pt x="7299667" y="78543"/>
                                    <a:pt x="7303660" y="84531"/>
                                  </a:cubicBezTo>
                                  <a:lnTo>
                                    <a:pt x="7298070" y="88124"/>
                                  </a:lnTo>
                                  <a:cubicBezTo>
                                    <a:pt x="7292082" y="78942"/>
                                    <a:pt x="7294876" y="66566"/>
                                    <a:pt x="7304458" y="60578"/>
                                  </a:cubicBezTo>
                                  <a:cubicBezTo>
                                    <a:pt x="7309049" y="57584"/>
                                    <a:pt x="7314438" y="56785"/>
                                    <a:pt x="7319428" y="57933"/>
                                  </a:cubicBezTo>
                                  <a:close/>
                                  <a:moveTo>
                                    <a:pt x="6259753" y="8682"/>
                                  </a:moveTo>
                                  <a:cubicBezTo>
                                    <a:pt x="6268936" y="5090"/>
                                    <a:pt x="6279315" y="5090"/>
                                    <a:pt x="6288497" y="9082"/>
                                  </a:cubicBezTo>
                                  <a:cubicBezTo>
                                    <a:pt x="6297678" y="13074"/>
                                    <a:pt x="6304864" y="20259"/>
                                    <a:pt x="6308456" y="29841"/>
                                  </a:cubicBezTo>
                                  <a:cubicBezTo>
                                    <a:pt x="6309255" y="32236"/>
                                    <a:pt x="6308456" y="34631"/>
                                    <a:pt x="6306061" y="35430"/>
                                  </a:cubicBezTo>
                                  <a:cubicBezTo>
                                    <a:pt x="6304065" y="36228"/>
                                    <a:pt x="6302069" y="35031"/>
                                    <a:pt x="6301271" y="33035"/>
                                  </a:cubicBezTo>
                                  <a:cubicBezTo>
                                    <a:pt x="6298477" y="25849"/>
                                    <a:pt x="6292888" y="19860"/>
                                    <a:pt x="6285303" y="16666"/>
                                  </a:cubicBezTo>
                                  <a:cubicBezTo>
                                    <a:pt x="6278117" y="13473"/>
                                    <a:pt x="6270133" y="13473"/>
                                    <a:pt x="6262548" y="16267"/>
                                  </a:cubicBezTo>
                                  <a:cubicBezTo>
                                    <a:pt x="6260552" y="17066"/>
                                    <a:pt x="6258157" y="16267"/>
                                    <a:pt x="6257358" y="13872"/>
                                  </a:cubicBezTo>
                                  <a:cubicBezTo>
                                    <a:pt x="6256560" y="11876"/>
                                    <a:pt x="6257358" y="9481"/>
                                    <a:pt x="6259753" y="8682"/>
                                  </a:cubicBezTo>
                                  <a:close/>
                                  <a:moveTo>
                                    <a:pt x="6371930" y="299"/>
                                  </a:moveTo>
                                  <a:cubicBezTo>
                                    <a:pt x="6373926" y="-499"/>
                                    <a:pt x="6376321" y="299"/>
                                    <a:pt x="6377120" y="2694"/>
                                  </a:cubicBezTo>
                                  <a:cubicBezTo>
                                    <a:pt x="6377918" y="4690"/>
                                    <a:pt x="6377120" y="7086"/>
                                    <a:pt x="6374724" y="7884"/>
                                  </a:cubicBezTo>
                                  <a:cubicBezTo>
                                    <a:pt x="6370732" y="9481"/>
                                    <a:pt x="6367539" y="12674"/>
                                    <a:pt x="6365942" y="16666"/>
                                  </a:cubicBezTo>
                                  <a:lnTo>
                                    <a:pt x="6365942" y="28642"/>
                                  </a:lnTo>
                                  <a:lnTo>
                                    <a:pt x="6365942" y="28643"/>
                                  </a:lnTo>
                                  <a:lnTo>
                                    <a:pt x="6365942" y="28644"/>
                                  </a:lnTo>
                                  <a:lnTo>
                                    <a:pt x="6365942" y="29043"/>
                                  </a:lnTo>
                                  <a:lnTo>
                                    <a:pt x="6363155" y="34218"/>
                                  </a:lnTo>
                                  <a:lnTo>
                                    <a:pt x="6363148" y="34232"/>
                                  </a:lnTo>
                                  <a:lnTo>
                                    <a:pt x="6363148" y="34232"/>
                                  </a:lnTo>
                                  <a:lnTo>
                                    <a:pt x="6363148" y="34232"/>
                                  </a:lnTo>
                                  <a:cubicBezTo>
                                    <a:pt x="6361152" y="35031"/>
                                    <a:pt x="6359155" y="33833"/>
                                    <a:pt x="6358356" y="31837"/>
                                  </a:cubicBezTo>
                                  <a:lnTo>
                                    <a:pt x="6358356" y="31836"/>
                                  </a:lnTo>
                                  <a:lnTo>
                                    <a:pt x="6349725" y="22904"/>
                                  </a:lnTo>
                                  <a:cubicBezTo>
                                    <a:pt x="6345882" y="21258"/>
                                    <a:pt x="6341391" y="21058"/>
                                    <a:pt x="6337199" y="22654"/>
                                  </a:cubicBezTo>
                                  <a:cubicBezTo>
                                    <a:pt x="6335203" y="23453"/>
                                    <a:pt x="6332807" y="22654"/>
                                    <a:pt x="6332009" y="20259"/>
                                  </a:cubicBezTo>
                                  <a:cubicBezTo>
                                    <a:pt x="6331211" y="18263"/>
                                    <a:pt x="6332009" y="15868"/>
                                    <a:pt x="6334404" y="15069"/>
                                  </a:cubicBezTo>
                                  <a:cubicBezTo>
                                    <a:pt x="6340592" y="12674"/>
                                    <a:pt x="6347179" y="12974"/>
                                    <a:pt x="6352868" y="15419"/>
                                  </a:cubicBezTo>
                                  <a:lnTo>
                                    <a:pt x="6358587" y="21204"/>
                                  </a:lnTo>
                                  <a:lnTo>
                                    <a:pt x="6358755" y="13473"/>
                                  </a:lnTo>
                                  <a:cubicBezTo>
                                    <a:pt x="6361152" y="7485"/>
                                    <a:pt x="6365942" y="2694"/>
                                    <a:pt x="6371930" y="29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499595" y="306284"/>
                              <a:ext cx="7107027" cy="4811638"/>
                            </a:xfrm>
                            <a:custGeom>
                              <a:avLst/>
                              <a:gdLst>
                                <a:gd name="connsiteX0" fmla="*/ 1802474 w 7107027"/>
                                <a:gd name="connsiteY0" fmla="*/ 4730363 h 4811638"/>
                                <a:gd name="connsiteX1" fmla="*/ 1856367 w 7107027"/>
                                <a:gd name="connsiteY1" fmla="*/ 4754951 h 4811638"/>
                                <a:gd name="connsiteX2" fmla="*/ 1850778 w 7107027"/>
                                <a:gd name="connsiteY2" fmla="*/ 4758544 h 4811638"/>
                                <a:gd name="connsiteX3" fmla="*/ 1785708 w 7107027"/>
                                <a:gd name="connsiteY3" fmla="*/ 4743373 h 4811638"/>
                                <a:gd name="connsiteX4" fmla="*/ 1770938 w 7107027"/>
                                <a:gd name="connsiteY4" fmla="*/ 4808045 h 4811638"/>
                                <a:gd name="connsiteX5" fmla="*/ 1765349 w 7107027"/>
                                <a:gd name="connsiteY5" fmla="*/ 4811638 h 4811638"/>
                                <a:gd name="connsiteX6" fmla="*/ 1782514 w 7107027"/>
                                <a:gd name="connsiteY6" fmla="*/ 4737785 h 4811638"/>
                                <a:gd name="connsiteX7" fmla="*/ 1802474 w 7107027"/>
                                <a:gd name="connsiteY7" fmla="*/ 4730363 h 4811638"/>
                                <a:gd name="connsiteX8" fmla="*/ 5580091 w 7107027"/>
                                <a:gd name="connsiteY8" fmla="*/ 4596631 h 4811638"/>
                                <a:gd name="connsiteX9" fmla="*/ 5633983 w 7107027"/>
                                <a:gd name="connsiteY9" fmla="*/ 4621219 h 4811638"/>
                                <a:gd name="connsiteX10" fmla="*/ 5628394 w 7107027"/>
                                <a:gd name="connsiteY10" fmla="*/ 4624812 h 4811638"/>
                                <a:gd name="connsiteX11" fmla="*/ 5563325 w 7107027"/>
                                <a:gd name="connsiteY11" fmla="*/ 4609641 h 4811638"/>
                                <a:gd name="connsiteX12" fmla="*/ 5548554 w 7107027"/>
                                <a:gd name="connsiteY12" fmla="*/ 4674313 h 4811638"/>
                                <a:gd name="connsiteX13" fmla="*/ 5542965 w 7107027"/>
                                <a:gd name="connsiteY13" fmla="*/ 4677906 h 4811638"/>
                                <a:gd name="connsiteX14" fmla="*/ 5560131 w 7107027"/>
                                <a:gd name="connsiteY14" fmla="*/ 4604053 h 4811638"/>
                                <a:gd name="connsiteX15" fmla="*/ 5580091 w 7107027"/>
                                <a:gd name="connsiteY15" fmla="*/ 4596631 h 4811638"/>
                                <a:gd name="connsiteX16" fmla="*/ 2681910 w 7107027"/>
                                <a:gd name="connsiteY16" fmla="*/ 4459307 h 4811638"/>
                                <a:gd name="connsiteX17" fmla="*/ 2735802 w 7107027"/>
                                <a:gd name="connsiteY17" fmla="*/ 4483895 h 4811638"/>
                                <a:gd name="connsiteX18" fmla="*/ 2730214 w 7107027"/>
                                <a:gd name="connsiteY18" fmla="*/ 4487488 h 4811638"/>
                                <a:gd name="connsiteX19" fmla="*/ 2665144 w 7107027"/>
                                <a:gd name="connsiteY19" fmla="*/ 4472318 h 4811638"/>
                                <a:gd name="connsiteX20" fmla="*/ 2650372 w 7107027"/>
                                <a:gd name="connsiteY20" fmla="*/ 4536989 h 4811638"/>
                                <a:gd name="connsiteX21" fmla="*/ 2644783 w 7107027"/>
                                <a:gd name="connsiteY21" fmla="*/ 4540582 h 4811638"/>
                                <a:gd name="connsiteX22" fmla="*/ 2661949 w 7107027"/>
                                <a:gd name="connsiteY22" fmla="*/ 4466729 h 4811638"/>
                                <a:gd name="connsiteX23" fmla="*/ 2681910 w 7107027"/>
                                <a:gd name="connsiteY23" fmla="*/ 4459307 h 4811638"/>
                                <a:gd name="connsiteX24" fmla="*/ 6459526 w 7107027"/>
                                <a:gd name="connsiteY24" fmla="*/ 4325975 h 4811638"/>
                                <a:gd name="connsiteX25" fmla="*/ 6513418 w 7107027"/>
                                <a:gd name="connsiteY25" fmla="*/ 4350564 h 4811638"/>
                                <a:gd name="connsiteX26" fmla="*/ 6507829 w 7107027"/>
                                <a:gd name="connsiteY26" fmla="*/ 4354156 h 4811638"/>
                                <a:gd name="connsiteX27" fmla="*/ 6442760 w 7107027"/>
                                <a:gd name="connsiteY27" fmla="*/ 4338986 h 4811638"/>
                                <a:gd name="connsiteX28" fmla="*/ 6427988 w 7107027"/>
                                <a:gd name="connsiteY28" fmla="*/ 4403657 h 4811638"/>
                                <a:gd name="connsiteX29" fmla="*/ 6422400 w 7107027"/>
                                <a:gd name="connsiteY29" fmla="*/ 4407250 h 4811638"/>
                                <a:gd name="connsiteX30" fmla="*/ 6439566 w 7107027"/>
                                <a:gd name="connsiteY30" fmla="*/ 4333397 h 4811638"/>
                                <a:gd name="connsiteX31" fmla="*/ 6459526 w 7107027"/>
                                <a:gd name="connsiteY31" fmla="*/ 4325975 h 4811638"/>
                                <a:gd name="connsiteX32" fmla="*/ 3561343 w 7107027"/>
                                <a:gd name="connsiteY32" fmla="*/ 4188650 h 4811638"/>
                                <a:gd name="connsiteX33" fmla="*/ 3615235 w 7107027"/>
                                <a:gd name="connsiteY33" fmla="*/ 4213239 h 4811638"/>
                                <a:gd name="connsiteX34" fmla="*/ 3609646 w 7107027"/>
                                <a:gd name="connsiteY34" fmla="*/ 4216831 h 4811638"/>
                                <a:gd name="connsiteX35" fmla="*/ 3544578 w 7107027"/>
                                <a:gd name="connsiteY35" fmla="*/ 4201661 h 4811638"/>
                                <a:gd name="connsiteX36" fmla="*/ 3529807 w 7107027"/>
                                <a:gd name="connsiteY36" fmla="*/ 4266332 h 4811638"/>
                                <a:gd name="connsiteX37" fmla="*/ 3524218 w 7107027"/>
                                <a:gd name="connsiteY37" fmla="*/ 4269925 h 4811638"/>
                                <a:gd name="connsiteX38" fmla="*/ 3541384 w 7107027"/>
                                <a:gd name="connsiteY38" fmla="*/ 4196072 h 4811638"/>
                                <a:gd name="connsiteX39" fmla="*/ 3561343 w 7107027"/>
                                <a:gd name="connsiteY39" fmla="*/ 4188650 h 4811638"/>
                                <a:gd name="connsiteX40" fmla="*/ 636016 w 7107027"/>
                                <a:gd name="connsiteY40" fmla="*/ 4068491 h 4811638"/>
                                <a:gd name="connsiteX41" fmla="*/ 689909 w 7107027"/>
                                <a:gd name="connsiteY41" fmla="*/ 4093080 h 4811638"/>
                                <a:gd name="connsiteX42" fmla="*/ 684320 w 7107027"/>
                                <a:gd name="connsiteY42" fmla="*/ 4096672 h 4811638"/>
                                <a:gd name="connsiteX43" fmla="*/ 619250 w 7107027"/>
                                <a:gd name="connsiteY43" fmla="*/ 4081502 h 4811638"/>
                                <a:gd name="connsiteX44" fmla="*/ 604480 w 7107027"/>
                                <a:gd name="connsiteY44" fmla="*/ 4146173 h 4811638"/>
                                <a:gd name="connsiteX45" fmla="*/ 598891 w 7107027"/>
                                <a:gd name="connsiteY45" fmla="*/ 4149766 h 4811638"/>
                                <a:gd name="connsiteX46" fmla="*/ 616056 w 7107027"/>
                                <a:gd name="connsiteY46" fmla="*/ 4075913 h 4811638"/>
                                <a:gd name="connsiteX47" fmla="*/ 636016 w 7107027"/>
                                <a:gd name="connsiteY47" fmla="*/ 4068491 h 4811638"/>
                                <a:gd name="connsiteX48" fmla="*/ 4413233 w 7107027"/>
                                <a:gd name="connsiteY48" fmla="*/ 3934760 h 4811638"/>
                                <a:gd name="connsiteX49" fmla="*/ 4467125 w 7107027"/>
                                <a:gd name="connsiteY49" fmla="*/ 3959349 h 4811638"/>
                                <a:gd name="connsiteX50" fmla="*/ 4461536 w 7107027"/>
                                <a:gd name="connsiteY50" fmla="*/ 3962941 h 4811638"/>
                                <a:gd name="connsiteX51" fmla="*/ 4396467 w 7107027"/>
                                <a:gd name="connsiteY51" fmla="*/ 3947771 h 4811638"/>
                                <a:gd name="connsiteX52" fmla="*/ 4381696 w 7107027"/>
                                <a:gd name="connsiteY52" fmla="*/ 4012442 h 4811638"/>
                                <a:gd name="connsiteX53" fmla="*/ 4376107 w 7107027"/>
                                <a:gd name="connsiteY53" fmla="*/ 4016035 h 4811638"/>
                                <a:gd name="connsiteX54" fmla="*/ 4393274 w 7107027"/>
                                <a:gd name="connsiteY54" fmla="*/ 3942182 h 4811638"/>
                                <a:gd name="connsiteX55" fmla="*/ 4413233 w 7107027"/>
                                <a:gd name="connsiteY55" fmla="*/ 3934760 h 4811638"/>
                                <a:gd name="connsiteX56" fmla="*/ 1515051 w 7107027"/>
                                <a:gd name="connsiteY56" fmla="*/ 3797435 h 4811638"/>
                                <a:gd name="connsiteX57" fmla="*/ 1568944 w 7107027"/>
                                <a:gd name="connsiteY57" fmla="*/ 3822024 h 4811638"/>
                                <a:gd name="connsiteX58" fmla="*/ 1563355 w 7107027"/>
                                <a:gd name="connsiteY58" fmla="*/ 3825616 h 4811638"/>
                                <a:gd name="connsiteX59" fmla="*/ 1498285 w 7107027"/>
                                <a:gd name="connsiteY59" fmla="*/ 3810446 h 4811638"/>
                                <a:gd name="connsiteX60" fmla="*/ 1483515 w 7107027"/>
                                <a:gd name="connsiteY60" fmla="*/ 3875117 h 4811638"/>
                                <a:gd name="connsiteX61" fmla="*/ 1477926 w 7107027"/>
                                <a:gd name="connsiteY61" fmla="*/ 3878710 h 4811638"/>
                                <a:gd name="connsiteX62" fmla="*/ 1495091 w 7107027"/>
                                <a:gd name="connsiteY62" fmla="*/ 3804857 h 4811638"/>
                                <a:gd name="connsiteX63" fmla="*/ 1515051 w 7107027"/>
                                <a:gd name="connsiteY63" fmla="*/ 3797435 h 4811638"/>
                                <a:gd name="connsiteX64" fmla="*/ 5292668 w 7107027"/>
                                <a:gd name="connsiteY64" fmla="*/ 3664103 h 4811638"/>
                                <a:gd name="connsiteX65" fmla="*/ 5346560 w 7107027"/>
                                <a:gd name="connsiteY65" fmla="*/ 3688691 h 4811638"/>
                                <a:gd name="connsiteX66" fmla="*/ 5340971 w 7107027"/>
                                <a:gd name="connsiteY66" fmla="*/ 3692284 h 4811638"/>
                                <a:gd name="connsiteX67" fmla="*/ 5275902 w 7107027"/>
                                <a:gd name="connsiteY67" fmla="*/ 3677113 h 4811638"/>
                                <a:gd name="connsiteX68" fmla="*/ 5261131 w 7107027"/>
                                <a:gd name="connsiteY68" fmla="*/ 3741785 h 4811638"/>
                                <a:gd name="connsiteX69" fmla="*/ 5255542 w 7107027"/>
                                <a:gd name="connsiteY69" fmla="*/ 3745378 h 4811638"/>
                                <a:gd name="connsiteX70" fmla="*/ 5272708 w 7107027"/>
                                <a:gd name="connsiteY70" fmla="*/ 3671525 h 4811638"/>
                                <a:gd name="connsiteX71" fmla="*/ 5292668 w 7107027"/>
                                <a:gd name="connsiteY71" fmla="*/ 3664103 h 4811638"/>
                                <a:gd name="connsiteX72" fmla="*/ 2394487 w 7107027"/>
                                <a:gd name="connsiteY72" fmla="*/ 3526779 h 4811638"/>
                                <a:gd name="connsiteX73" fmla="*/ 2448380 w 7107027"/>
                                <a:gd name="connsiteY73" fmla="*/ 3551367 h 4811638"/>
                                <a:gd name="connsiteX74" fmla="*/ 2442791 w 7107027"/>
                                <a:gd name="connsiteY74" fmla="*/ 3554960 h 4811638"/>
                                <a:gd name="connsiteX75" fmla="*/ 2377721 w 7107027"/>
                                <a:gd name="connsiteY75" fmla="*/ 3539790 h 4811638"/>
                                <a:gd name="connsiteX76" fmla="*/ 2362950 w 7107027"/>
                                <a:gd name="connsiteY76" fmla="*/ 3604461 h 4811638"/>
                                <a:gd name="connsiteX77" fmla="*/ 2357361 w 7107027"/>
                                <a:gd name="connsiteY77" fmla="*/ 3608053 h 4811638"/>
                                <a:gd name="connsiteX78" fmla="*/ 2374527 w 7107027"/>
                                <a:gd name="connsiteY78" fmla="*/ 3534201 h 4811638"/>
                                <a:gd name="connsiteX79" fmla="*/ 2394487 w 7107027"/>
                                <a:gd name="connsiteY79" fmla="*/ 3526779 h 4811638"/>
                                <a:gd name="connsiteX80" fmla="*/ 6172103 w 7107027"/>
                                <a:gd name="connsiteY80" fmla="*/ 3393047 h 4811638"/>
                                <a:gd name="connsiteX81" fmla="*/ 6225995 w 7107027"/>
                                <a:gd name="connsiteY81" fmla="*/ 3417635 h 4811638"/>
                                <a:gd name="connsiteX82" fmla="*/ 6220406 w 7107027"/>
                                <a:gd name="connsiteY82" fmla="*/ 3421228 h 4811638"/>
                                <a:gd name="connsiteX83" fmla="*/ 6155337 w 7107027"/>
                                <a:gd name="connsiteY83" fmla="*/ 3406058 h 4811638"/>
                                <a:gd name="connsiteX84" fmla="*/ 6140565 w 7107027"/>
                                <a:gd name="connsiteY84" fmla="*/ 3470729 h 4811638"/>
                                <a:gd name="connsiteX85" fmla="*/ 6134977 w 7107027"/>
                                <a:gd name="connsiteY85" fmla="*/ 3474321 h 4811638"/>
                                <a:gd name="connsiteX86" fmla="*/ 6152143 w 7107027"/>
                                <a:gd name="connsiteY86" fmla="*/ 3400469 h 4811638"/>
                                <a:gd name="connsiteX87" fmla="*/ 6172103 w 7107027"/>
                                <a:gd name="connsiteY87" fmla="*/ 3393047 h 4811638"/>
                                <a:gd name="connsiteX88" fmla="*/ 3273921 w 7107027"/>
                                <a:gd name="connsiteY88" fmla="*/ 3255723 h 4811638"/>
                                <a:gd name="connsiteX89" fmla="*/ 3327813 w 7107027"/>
                                <a:gd name="connsiteY89" fmla="*/ 3280311 h 4811638"/>
                                <a:gd name="connsiteX90" fmla="*/ 3322223 w 7107027"/>
                                <a:gd name="connsiteY90" fmla="*/ 3283904 h 4811638"/>
                                <a:gd name="connsiteX91" fmla="*/ 3257154 w 7107027"/>
                                <a:gd name="connsiteY91" fmla="*/ 3268733 h 4811638"/>
                                <a:gd name="connsiteX92" fmla="*/ 3242384 w 7107027"/>
                                <a:gd name="connsiteY92" fmla="*/ 3333405 h 4811638"/>
                                <a:gd name="connsiteX93" fmla="*/ 3236795 w 7107027"/>
                                <a:gd name="connsiteY93" fmla="*/ 3336998 h 4811638"/>
                                <a:gd name="connsiteX94" fmla="*/ 3253961 w 7107027"/>
                                <a:gd name="connsiteY94" fmla="*/ 3263145 h 4811638"/>
                                <a:gd name="connsiteX95" fmla="*/ 3273921 w 7107027"/>
                                <a:gd name="connsiteY95" fmla="*/ 3255723 h 4811638"/>
                                <a:gd name="connsiteX96" fmla="*/ 348593 w 7107027"/>
                                <a:gd name="connsiteY96" fmla="*/ 3135564 h 4811638"/>
                                <a:gd name="connsiteX97" fmla="*/ 402485 w 7107027"/>
                                <a:gd name="connsiteY97" fmla="*/ 3160152 h 4811638"/>
                                <a:gd name="connsiteX98" fmla="*/ 396896 w 7107027"/>
                                <a:gd name="connsiteY98" fmla="*/ 3163745 h 4811638"/>
                                <a:gd name="connsiteX99" fmla="*/ 331827 w 7107027"/>
                                <a:gd name="connsiteY99" fmla="*/ 3148575 h 4811638"/>
                                <a:gd name="connsiteX100" fmla="*/ 317057 w 7107027"/>
                                <a:gd name="connsiteY100" fmla="*/ 3213246 h 4811638"/>
                                <a:gd name="connsiteX101" fmla="*/ 311468 w 7107027"/>
                                <a:gd name="connsiteY101" fmla="*/ 3216838 h 4811638"/>
                                <a:gd name="connsiteX102" fmla="*/ 328633 w 7107027"/>
                                <a:gd name="connsiteY102" fmla="*/ 3142986 h 4811638"/>
                                <a:gd name="connsiteX103" fmla="*/ 348593 w 7107027"/>
                                <a:gd name="connsiteY103" fmla="*/ 3135564 h 4811638"/>
                                <a:gd name="connsiteX104" fmla="*/ 7051538 w 7107027"/>
                                <a:gd name="connsiteY104" fmla="*/ 3122390 h 4811638"/>
                                <a:gd name="connsiteX105" fmla="*/ 7105430 w 7107027"/>
                                <a:gd name="connsiteY105" fmla="*/ 3146978 h 4811638"/>
                                <a:gd name="connsiteX106" fmla="*/ 7099841 w 7107027"/>
                                <a:gd name="connsiteY106" fmla="*/ 3150571 h 4811638"/>
                                <a:gd name="connsiteX107" fmla="*/ 7034772 w 7107027"/>
                                <a:gd name="connsiteY107" fmla="*/ 3135401 h 4811638"/>
                                <a:gd name="connsiteX108" fmla="*/ 7020001 w 7107027"/>
                                <a:gd name="connsiteY108" fmla="*/ 3200072 h 4811638"/>
                                <a:gd name="connsiteX109" fmla="*/ 7014412 w 7107027"/>
                                <a:gd name="connsiteY109" fmla="*/ 3203665 h 4811638"/>
                                <a:gd name="connsiteX110" fmla="*/ 7031579 w 7107027"/>
                                <a:gd name="connsiteY110" fmla="*/ 3129812 h 4811638"/>
                                <a:gd name="connsiteX111" fmla="*/ 7051538 w 7107027"/>
                                <a:gd name="connsiteY111" fmla="*/ 3122390 h 4811638"/>
                                <a:gd name="connsiteX112" fmla="*/ 4126210 w 7107027"/>
                                <a:gd name="connsiteY112" fmla="*/ 3001832 h 4811638"/>
                                <a:gd name="connsiteX113" fmla="*/ 4180102 w 7107027"/>
                                <a:gd name="connsiteY113" fmla="*/ 3026420 h 4811638"/>
                                <a:gd name="connsiteX114" fmla="*/ 4174513 w 7107027"/>
                                <a:gd name="connsiteY114" fmla="*/ 3030013 h 4811638"/>
                                <a:gd name="connsiteX115" fmla="*/ 4109444 w 7107027"/>
                                <a:gd name="connsiteY115" fmla="*/ 3014843 h 4811638"/>
                                <a:gd name="connsiteX116" fmla="*/ 4094672 w 7107027"/>
                                <a:gd name="connsiteY116" fmla="*/ 3079514 h 4811638"/>
                                <a:gd name="connsiteX117" fmla="*/ 4089084 w 7107027"/>
                                <a:gd name="connsiteY117" fmla="*/ 3083106 h 4811638"/>
                                <a:gd name="connsiteX118" fmla="*/ 4106250 w 7107027"/>
                                <a:gd name="connsiteY118" fmla="*/ 3009254 h 4811638"/>
                                <a:gd name="connsiteX119" fmla="*/ 4126210 w 7107027"/>
                                <a:gd name="connsiteY119" fmla="*/ 3001832 h 4811638"/>
                                <a:gd name="connsiteX120" fmla="*/ 1228028 w 7107027"/>
                                <a:gd name="connsiteY120" fmla="*/ 2864508 h 4811638"/>
                                <a:gd name="connsiteX121" fmla="*/ 1281920 w 7107027"/>
                                <a:gd name="connsiteY121" fmla="*/ 2889096 h 4811638"/>
                                <a:gd name="connsiteX122" fmla="*/ 1276331 w 7107027"/>
                                <a:gd name="connsiteY122" fmla="*/ 2892689 h 4811638"/>
                                <a:gd name="connsiteX123" fmla="*/ 1211262 w 7107027"/>
                                <a:gd name="connsiteY123" fmla="*/ 2877518 h 4811638"/>
                                <a:gd name="connsiteX124" fmla="*/ 1196491 w 7107027"/>
                                <a:gd name="connsiteY124" fmla="*/ 2942190 h 4811638"/>
                                <a:gd name="connsiteX125" fmla="*/ 1190902 w 7107027"/>
                                <a:gd name="connsiteY125" fmla="*/ 2945783 h 4811638"/>
                                <a:gd name="connsiteX126" fmla="*/ 1208067 w 7107027"/>
                                <a:gd name="connsiteY126" fmla="*/ 2871930 h 4811638"/>
                                <a:gd name="connsiteX127" fmla="*/ 1228028 w 7107027"/>
                                <a:gd name="connsiteY127" fmla="*/ 2864508 h 4811638"/>
                                <a:gd name="connsiteX128" fmla="*/ 5005644 w 7107027"/>
                                <a:gd name="connsiteY128" fmla="*/ 2731176 h 4811638"/>
                                <a:gd name="connsiteX129" fmla="*/ 5059536 w 7107027"/>
                                <a:gd name="connsiteY129" fmla="*/ 2755764 h 4811638"/>
                                <a:gd name="connsiteX130" fmla="*/ 5053947 w 7107027"/>
                                <a:gd name="connsiteY130" fmla="*/ 2759357 h 4811638"/>
                                <a:gd name="connsiteX131" fmla="*/ 4988878 w 7107027"/>
                                <a:gd name="connsiteY131" fmla="*/ 2744187 h 4811638"/>
                                <a:gd name="connsiteX132" fmla="*/ 4974107 w 7107027"/>
                                <a:gd name="connsiteY132" fmla="*/ 2808858 h 4811638"/>
                                <a:gd name="connsiteX133" fmla="*/ 4968518 w 7107027"/>
                                <a:gd name="connsiteY133" fmla="*/ 2812451 h 4811638"/>
                                <a:gd name="connsiteX134" fmla="*/ 4985685 w 7107027"/>
                                <a:gd name="connsiteY134" fmla="*/ 2738598 h 4811638"/>
                                <a:gd name="connsiteX135" fmla="*/ 5005644 w 7107027"/>
                                <a:gd name="connsiteY135" fmla="*/ 2731176 h 4811638"/>
                                <a:gd name="connsiteX136" fmla="*/ 2107463 w 7107027"/>
                                <a:gd name="connsiteY136" fmla="*/ 2593851 h 4811638"/>
                                <a:gd name="connsiteX137" fmla="*/ 2161355 w 7107027"/>
                                <a:gd name="connsiteY137" fmla="*/ 2618439 h 4811638"/>
                                <a:gd name="connsiteX138" fmla="*/ 2155767 w 7107027"/>
                                <a:gd name="connsiteY138" fmla="*/ 2622032 h 4811638"/>
                                <a:gd name="connsiteX139" fmla="*/ 2090697 w 7107027"/>
                                <a:gd name="connsiteY139" fmla="*/ 2606862 h 4811638"/>
                                <a:gd name="connsiteX140" fmla="*/ 2075927 w 7107027"/>
                                <a:gd name="connsiteY140" fmla="*/ 2671533 h 4811638"/>
                                <a:gd name="connsiteX141" fmla="*/ 2070337 w 7107027"/>
                                <a:gd name="connsiteY141" fmla="*/ 2675125 h 4811638"/>
                                <a:gd name="connsiteX142" fmla="*/ 2087503 w 7107027"/>
                                <a:gd name="connsiteY142" fmla="*/ 2601273 h 4811638"/>
                                <a:gd name="connsiteX143" fmla="*/ 2107463 w 7107027"/>
                                <a:gd name="connsiteY143" fmla="*/ 2593851 h 4811638"/>
                                <a:gd name="connsiteX144" fmla="*/ 5885079 w 7107027"/>
                                <a:gd name="connsiteY144" fmla="*/ 2460519 h 4811638"/>
                                <a:gd name="connsiteX145" fmla="*/ 5938971 w 7107027"/>
                                <a:gd name="connsiteY145" fmla="*/ 2485107 h 4811638"/>
                                <a:gd name="connsiteX146" fmla="*/ 5933382 w 7107027"/>
                                <a:gd name="connsiteY146" fmla="*/ 2488700 h 4811638"/>
                                <a:gd name="connsiteX147" fmla="*/ 5868313 w 7107027"/>
                                <a:gd name="connsiteY147" fmla="*/ 2473529 h 4811638"/>
                                <a:gd name="connsiteX148" fmla="*/ 5853541 w 7107027"/>
                                <a:gd name="connsiteY148" fmla="*/ 2538201 h 4811638"/>
                                <a:gd name="connsiteX149" fmla="*/ 5847953 w 7107027"/>
                                <a:gd name="connsiteY149" fmla="*/ 2541794 h 4811638"/>
                                <a:gd name="connsiteX150" fmla="*/ 5865119 w 7107027"/>
                                <a:gd name="connsiteY150" fmla="*/ 2467941 h 4811638"/>
                                <a:gd name="connsiteX151" fmla="*/ 5885079 w 7107027"/>
                                <a:gd name="connsiteY151" fmla="*/ 2460519 h 4811638"/>
                                <a:gd name="connsiteX152" fmla="*/ 2986898 w 7107027"/>
                                <a:gd name="connsiteY152" fmla="*/ 2323195 h 4811638"/>
                                <a:gd name="connsiteX153" fmla="*/ 3040790 w 7107027"/>
                                <a:gd name="connsiteY153" fmla="*/ 2347783 h 4811638"/>
                                <a:gd name="connsiteX154" fmla="*/ 3035201 w 7107027"/>
                                <a:gd name="connsiteY154" fmla="*/ 2351376 h 4811638"/>
                                <a:gd name="connsiteX155" fmla="*/ 2970132 w 7107027"/>
                                <a:gd name="connsiteY155" fmla="*/ 2336206 h 4811638"/>
                                <a:gd name="connsiteX156" fmla="*/ 2955362 w 7107027"/>
                                <a:gd name="connsiteY156" fmla="*/ 2400877 h 4811638"/>
                                <a:gd name="connsiteX157" fmla="*/ 2949773 w 7107027"/>
                                <a:gd name="connsiteY157" fmla="*/ 2404469 h 4811638"/>
                                <a:gd name="connsiteX158" fmla="*/ 2966938 w 7107027"/>
                                <a:gd name="connsiteY158" fmla="*/ 2330617 h 4811638"/>
                                <a:gd name="connsiteX159" fmla="*/ 2986898 w 7107027"/>
                                <a:gd name="connsiteY159" fmla="*/ 2323195 h 4811638"/>
                                <a:gd name="connsiteX160" fmla="*/ 6764115 w 7107027"/>
                                <a:gd name="connsiteY160" fmla="*/ 2189463 h 4811638"/>
                                <a:gd name="connsiteX161" fmla="*/ 6818007 w 7107027"/>
                                <a:gd name="connsiteY161" fmla="*/ 2214051 h 4811638"/>
                                <a:gd name="connsiteX162" fmla="*/ 6812418 w 7107027"/>
                                <a:gd name="connsiteY162" fmla="*/ 2217644 h 4811638"/>
                                <a:gd name="connsiteX163" fmla="*/ 6747349 w 7107027"/>
                                <a:gd name="connsiteY163" fmla="*/ 2202474 h 4811638"/>
                                <a:gd name="connsiteX164" fmla="*/ 6732578 w 7107027"/>
                                <a:gd name="connsiteY164" fmla="*/ 2267145 h 4811638"/>
                                <a:gd name="connsiteX165" fmla="*/ 6726989 w 7107027"/>
                                <a:gd name="connsiteY165" fmla="*/ 2270737 h 4811638"/>
                                <a:gd name="connsiteX166" fmla="*/ 6744156 w 7107027"/>
                                <a:gd name="connsiteY166" fmla="*/ 2196885 h 4811638"/>
                                <a:gd name="connsiteX167" fmla="*/ 6764115 w 7107027"/>
                                <a:gd name="connsiteY167" fmla="*/ 2189463 h 4811638"/>
                                <a:gd name="connsiteX168" fmla="*/ 45204 w 7107027"/>
                                <a:gd name="connsiteY168" fmla="*/ 2150341 h 4811638"/>
                                <a:gd name="connsiteX169" fmla="*/ 99096 w 7107027"/>
                                <a:gd name="connsiteY169" fmla="*/ 2174929 h 4811638"/>
                                <a:gd name="connsiteX170" fmla="*/ 93507 w 7107027"/>
                                <a:gd name="connsiteY170" fmla="*/ 2178522 h 4811638"/>
                                <a:gd name="connsiteX171" fmla="*/ 28437 w 7107027"/>
                                <a:gd name="connsiteY171" fmla="*/ 2163352 h 4811638"/>
                                <a:gd name="connsiteX172" fmla="*/ 13667 w 7107027"/>
                                <a:gd name="connsiteY172" fmla="*/ 2228023 h 4811638"/>
                                <a:gd name="connsiteX173" fmla="*/ 8078 w 7107027"/>
                                <a:gd name="connsiteY173" fmla="*/ 2231616 h 4811638"/>
                                <a:gd name="connsiteX174" fmla="*/ 25243 w 7107027"/>
                                <a:gd name="connsiteY174" fmla="*/ 2157763 h 4811638"/>
                                <a:gd name="connsiteX175" fmla="*/ 45204 w 7107027"/>
                                <a:gd name="connsiteY175" fmla="*/ 2150341 h 4811638"/>
                                <a:gd name="connsiteX176" fmla="*/ 3838786 w 7107027"/>
                                <a:gd name="connsiteY176" fmla="*/ 2069304 h 4811638"/>
                                <a:gd name="connsiteX177" fmla="*/ 3892678 w 7107027"/>
                                <a:gd name="connsiteY177" fmla="*/ 2093892 h 4811638"/>
                                <a:gd name="connsiteX178" fmla="*/ 3887089 w 7107027"/>
                                <a:gd name="connsiteY178" fmla="*/ 2097485 h 4811638"/>
                                <a:gd name="connsiteX179" fmla="*/ 3822020 w 7107027"/>
                                <a:gd name="connsiteY179" fmla="*/ 2082314 h 4811638"/>
                                <a:gd name="connsiteX180" fmla="*/ 3807248 w 7107027"/>
                                <a:gd name="connsiteY180" fmla="*/ 2146986 h 4811638"/>
                                <a:gd name="connsiteX181" fmla="*/ 3801660 w 7107027"/>
                                <a:gd name="connsiteY181" fmla="*/ 2150579 h 4811638"/>
                                <a:gd name="connsiteX182" fmla="*/ 3818826 w 7107027"/>
                                <a:gd name="connsiteY182" fmla="*/ 2076726 h 4811638"/>
                                <a:gd name="connsiteX183" fmla="*/ 3838786 w 7107027"/>
                                <a:gd name="connsiteY183" fmla="*/ 2069304 h 4811638"/>
                                <a:gd name="connsiteX184" fmla="*/ 924638 w 7107027"/>
                                <a:gd name="connsiteY184" fmla="*/ 1879685 h 4811638"/>
                                <a:gd name="connsiteX185" fmla="*/ 978530 w 7107027"/>
                                <a:gd name="connsiteY185" fmla="*/ 1904273 h 4811638"/>
                                <a:gd name="connsiteX186" fmla="*/ 972941 w 7107027"/>
                                <a:gd name="connsiteY186" fmla="*/ 1907866 h 4811638"/>
                                <a:gd name="connsiteX187" fmla="*/ 907871 w 7107027"/>
                                <a:gd name="connsiteY187" fmla="*/ 1892695 h 4811638"/>
                                <a:gd name="connsiteX188" fmla="*/ 893101 w 7107027"/>
                                <a:gd name="connsiteY188" fmla="*/ 1957367 h 4811638"/>
                                <a:gd name="connsiteX189" fmla="*/ 887512 w 7107027"/>
                                <a:gd name="connsiteY189" fmla="*/ 1960960 h 4811638"/>
                                <a:gd name="connsiteX190" fmla="*/ 904678 w 7107027"/>
                                <a:gd name="connsiteY190" fmla="*/ 1887107 h 4811638"/>
                                <a:gd name="connsiteX191" fmla="*/ 924638 w 7107027"/>
                                <a:gd name="connsiteY191" fmla="*/ 1879685 h 4811638"/>
                                <a:gd name="connsiteX192" fmla="*/ 4718221 w 7107027"/>
                                <a:gd name="connsiteY192" fmla="*/ 1798248 h 4811638"/>
                                <a:gd name="connsiteX193" fmla="*/ 4772113 w 7107027"/>
                                <a:gd name="connsiteY193" fmla="*/ 1822836 h 4811638"/>
                                <a:gd name="connsiteX194" fmla="*/ 4766524 w 7107027"/>
                                <a:gd name="connsiteY194" fmla="*/ 1826429 h 4811638"/>
                                <a:gd name="connsiteX195" fmla="*/ 4701455 w 7107027"/>
                                <a:gd name="connsiteY195" fmla="*/ 1811259 h 4811638"/>
                                <a:gd name="connsiteX196" fmla="*/ 4686684 w 7107027"/>
                                <a:gd name="connsiteY196" fmla="*/ 1875930 h 4811638"/>
                                <a:gd name="connsiteX197" fmla="*/ 4681095 w 7107027"/>
                                <a:gd name="connsiteY197" fmla="*/ 1879522 h 4811638"/>
                                <a:gd name="connsiteX198" fmla="*/ 4698262 w 7107027"/>
                                <a:gd name="connsiteY198" fmla="*/ 1805670 h 4811638"/>
                                <a:gd name="connsiteX199" fmla="*/ 4718221 w 7107027"/>
                                <a:gd name="connsiteY199" fmla="*/ 1798248 h 4811638"/>
                                <a:gd name="connsiteX200" fmla="*/ 1804073 w 7107027"/>
                                <a:gd name="connsiteY200" fmla="*/ 1608629 h 4811638"/>
                                <a:gd name="connsiteX201" fmla="*/ 1857966 w 7107027"/>
                                <a:gd name="connsiteY201" fmla="*/ 1633217 h 4811638"/>
                                <a:gd name="connsiteX202" fmla="*/ 1852377 w 7107027"/>
                                <a:gd name="connsiteY202" fmla="*/ 1636810 h 4811638"/>
                                <a:gd name="connsiteX203" fmla="*/ 1787306 w 7107027"/>
                                <a:gd name="connsiteY203" fmla="*/ 1621640 h 4811638"/>
                                <a:gd name="connsiteX204" fmla="*/ 1772537 w 7107027"/>
                                <a:gd name="connsiteY204" fmla="*/ 1686311 h 4811638"/>
                                <a:gd name="connsiteX205" fmla="*/ 1766948 w 7107027"/>
                                <a:gd name="connsiteY205" fmla="*/ 1689904 h 4811638"/>
                                <a:gd name="connsiteX206" fmla="*/ 1784113 w 7107027"/>
                                <a:gd name="connsiteY206" fmla="*/ 1616051 h 4811638"/>
                                <a:gd name="connsiteX207" fmla="*/ 1804073 w 7107027"/>
                                <a:gd name="connsiteY207" fmla="*/ 1608629 h 4811638"/>
                                <a:gd name="connsiteX208" fmla="*/ 5597656 w 7107027"/>
                                <a:gd name="connsiteY208" fmla="*/ 1527591 h 4811638"/>
                                <a:gd name="connsiteX209" fmla="*/ 5651548 w 7107027"/>
                                <a:gd name="connsiteY209" fmla="*/ 1552179 h 4811638"/>
                                <a:gd name="connsiteX210" fmla="*/ 5645959 w 7107027"/>
                                <a:gd name="connsiteY210" fmla="*/ 1555772 h 4811638"/>
                                <a:gd name="connsiteX211" fmla="*/ 5580890 w 7107027"/>
                                <a:gd name="connsiteY211" fmla="*/ 1540602 h 4811638"/>
                                <a:gd name="connsiteX212" fmla="*/ 5566118 w 7107027"/>
                                <a:gd name="connsiteY212" fmla="*/ 1605273 h 4811638"/>
                                <a:gd name="connsiteX213" fmla="*/ 5560530 w 7107027"/>
                                <a:gd name="connsiteY213" fmla="*/ 1608866 h 4811638"/>
                                <a:gd name="connsiteX214" fmla="*/ 5577696 w 7107027"/>
                                <a:gd name="connsiteY214" fmla="*/ 1535013 h 4811638"/>
                                <a:gd name="connsiteX215" fmla="*/ 5597656 w 7107027"/>
                                <a:gd name="connsiteY215" fmla="*/ 1527591 h 4811638"/>
                                <a:gd name="connsiteX216" fmla="*/ 2683508 w 7107027"/>
                                <a:gd name="connsiteY216" fmla="*/ 1337971 h 4811638"/>
                                <a:gd name="connsiteX217" fmla="*/ 2704068 w 7107027"/>
                                <a:gd name="connsiteY217" fmla="*/ 1338707 h 4811638"/>
                                <a:gd name="connsiteX218" fmla="*/ 2737402 w 7107027"/>
                                <a:gd name="connsiteY218" fmla="*/ 1362559 h 4811638"/>
                                <a:gd name="connsiteX219" fmla="*/ 2731812 w 7107027"/>
                                <a:gd name="connsiteY219" fmla="*/ 1366152 h 4811638"/>
                                <a:gd name="connsiteX220" fmla="*/ 2666741 w 7107027"/>
                                <a:gd name="connsiteY220" fmla="*/ 1350983 h 4811638"/>
                                <a:gd name="connsiteX221" fmla="*/ 2651972 w 7107027"/>
                                <a:gd name="connsiteY221" fmla="*/ 1415654 h 4811638"/>
                                <a:gd name="connsiteX222" fmla="*/ 2646382 w 7107027"/>
                                <a:gd name="connsiteY222" fmla="*/ 1419247 h 4811638"/>
                                <a:gd name="connsiteX223" fmla="*/ 2663548 w 7107027"/>
                                <a:gd name="connsiteY223" fmla="*/ 1345394 h 4811638"/>
                                <a:gd name="connsiteX224" fmla="*/ 2683508 w 7107027"/>
                                <a:gd name="connsiteY224" fmla="*/ 1337971 h 4811638"/>
                                <a:gd name="connsiteX225" fmla="*/ 6477091 w 7107027"/>
                                <a:gd name="connsiteY225" fmla="*/ 1256934 h 4811638"/>
                                <a:gd name="connsiteX226" fmla="*/ 6530983 w 7107027"/>
                                <a:gd name="connsiteY226" fmla="*/ 1281522 h 4811638"/>
                                <a:gd name="connsiteX227" fmla="*/ 6525394 w 7107027"/>
                                <a:gd name="connsiteY227" fmla="*/ 1285115 h 4811638"/>
                                <a:gd name="connsiteX228" fmla="*/ 6460325 w 7107027"/>
                                <a:gd name="connsiteY228" fmla="*/ 1269946 h 4811638"/>
                                <a:gd name="connsiteX229" fmla="*/ 6445554 w 7107027"/>
                                <a:gd name="connsiteY229" fmla="*/ 1334617 h 4811638"/>
                                <a:gd name="connsiteX230" fmla="*/ 6439965 w 7107027"/>
                                <a:gd name="connsiteY230" fmla="*/ 1338210 h 4811638"/>
                                <a:gd name="connsiteX231" fmla="*/ 6457132 w 7107027"/>
                                <a:gd name="connsiteY231" fmla="*/ 1264357 h 4811638"/>
                                <a:gd name="connsiteX232" fmla="*/ 6477091 w 7107027"/>
                                <a:gd name="connsiteY232" fmla="*/ 1256934 h 4811638"/>
                                <a:gd name="connsiteX233" fmla="*/ 3535396 w 7107027"/>
                                <a:gd name="connsiteY233" fmla="*/ 1084081 h 4811638"/>
                                <a:gd name="connsiteX234" fmla="*/ 3589287 w 7107027"/>
                                <a:gd name="connsiteY234" fmla="*/ 1108669 h 4811638"/>
                                <a:gd name="connsiteX235" fmla="*/ 3583698 w 7107027"/>
                                <a:gd name="connsiteY235" fmla="*/ 1112262 h 4811638"/>
                                <a:gd name="connsiteX236" fmla="*/ 3518630 w 7107027"/>
                                <a:gd name="connsiteY236" fmla="*/ 1097093 h 4811638"/>
                                <a:gd name="connsiteX237" fmla="*/ 3503859 w 7107027"/>
                                <a:gd name="connsiteY237" fmla="*/ 1161764 h 4811638"/>
                                <a:gd name="connsiteX238" fmla="*/ 3498270 w 7107027"/>
                                <a:gd name="connsiteY238" fmla="*/ 1165357 h 4811638"/>
                                <a:gd name="connsiteX239" fmla="*/ 3515436 w 7107027"/>
                                <a:gd name="connsiteY239" fmla="*/ 1091504 h 4811638"/>
                                <a:gd name="connsiteX240" fmla="*/ 3535396 w 7107027"/>
                                <a:gd name="connsiteY240" fmla="*/ 1084081 h 4811638"/>
                                <a:gd name="connsiteX241" fmla="*/ 637215 w 7107027"/>
                                <a:gd name="connsiteY241" fmla="*/ 946756 h 4811638"/>
                                <a:gd name="connsiteX242" fmla="*/ 691108 w 7107027"/>
                                <a:gd name="connsiteY242" fmla="*/ 971344 h 4811638"/>
                                <a:gd name="connsiteX243" fmla="*/ 685519 w 7107027"/>
                                <a:gd name="connsiteY243" fmla="*/ 974937 h 4811638"/>
                                <a:gd name="connsiteX244" fmla="*/ 620449 w 7107027"/>
                                <a:gd name="connsiteY244" fmla="*/ 959768 h 4811638"/>
                                <a:gd name="connsiteX245" fmla="*/ 605679 w 7107027"/>
                                <a:gd name="connsiteY245" fmla="*/ 1024439 h 4811638"/>
                                <a:gd name="connsiteX246" fmla="*/ 600090 w 7107027"/>
                                <a:gd name="connsiteY246" fmla="*/ 1028032 h 4811638"/>
                                <a:gd name="connsiteX247" fmla="*/ 617255 w 7107027"/>
                                <a:gd name="connsiteY247" fmla="*/ 954179 h 4811638"/>
                                <a:gd name="connsiteX248" fmla="*/ 637215 w 7107027"/>
                                <a:gd name="connsiteY248" fmla="*/ 946756 h 4811638"/>
                                <a:gd name="connsiteX249" fmla="*/ 4414830 w 7107027"/>
                                <a:gd name="connsiteY249" fmla="*/ 813424 h 4811638"/>
                                <a:gd name="connsiteX250" fmla="*/ 4468722 w 7107027"/>
                                <a:gd name="connsiteY250" fmla="*/ 838012 h 4811638"/>
                                <a:gd name="connsiteX251" fmla="*/ 4463133 w 7107027"/>
                                <a:gd name="connsiteY251" fmla="*/ 841605 h 4811638"/>
                                <a:gd name="connsiteX252" fmla="*/ 4398064 w 7107027"/>
                                <a:gd name="connsiteY252" fmla="*/ 826436 h 4811638"/>
                                <a:gd name="connsiteX253" fmla="*/ 4383293 w 7107027"/>
                                <a:gd name="connsiteY253" fmla="*/ 891107 h 4811638"/>
                                <a:gd name="connsiteX254" fmla="*/ 4377704 w 7107027"/>
                                <a:gd name="connsiteY254" fmla="*/ 894700 h 4811638"/>
                                <a:gd name="connsiteX255" fmla="*/ 4394871 w 7107027"/>
                                <a:gd name="connsiteY255" fmla="*/ 820847 h 4811638"/>
                                <a:gd name="connsiteX256" fmla="*/ 4414830 w 7107027"/>
                                <a:gd name="connsiteY256" fmla="*/ 813424 h 4811638"/>
                                <a:gd name="connsiteX257" fmla="*/ 1516650 w 7107027"/>
                                <a:gd name="connsiteY257" fmla="*/ 676099 h 4811638"/>
                                <a:gd name="connsiteX258" fmla="*/ 1570542 w 7107027"/>
                                <a:gd name="connsiteY258" fmla="*/ 700687 h 4811638"/>
                                <a:gd name="connsiteX259" fmla="*/ 1564953 w 7107027"/>
                                <a:gd name="connsiteY259" fmla="*/ 704280 h 4811638"/>
                                <a:gd name="connsiteX260" fmla="*/ 1499884 w 7107027"/>
                                <a:gd name="connsiteY260" fmla="*/ 689111 h 4811638"/>
                                <a:gd name="connsiteX261" fmla="*/ 1485113 w 7107027"/>
                                <a:gd name="connsiteY261" fmla="*/ 753782 h 4811638"/>
                                <a:gd name="connsiteX262" fmla="*/ 1479524 w 7107027"/>
                                <a:gd name="connsiteY262" fmla="*/ 757375 h 4811638"/>
                                <a:gd name="connsiteX263" fmla="*/ 1496689 w 7107027"/>
                                <a:gd name="connsiteY263" fmla="*/ 683522 h 4811638"/>
                                <a:gd name="connsiteX264" fmla="*/ 1516650 w 7107027"/>
                                <a:gd name="connsiteY264" fmla="*/ 676099 h 4811638"/>
                                <a:gd name="connsiteX265" fmla="*/ 5294265 w 7107027"/>
                                <a:gd name="connsiteY265" fmla="*/ 542368 h 4811638"/>
                                <a:gd name="connsiteX266" fmla="*/ 5348157 w 7107027"/>
                                <a:gd name="connsiteY266" fmla="*/ 566956 h 4811638"/>
                                <a:gd name="connsiteX267" fmla="*/ 5342568 w 7107027"/>
                                <a:gd name="connsiteY267" fmla="*/ 570549 h 4811638"/>
                                <a:gd name="connsiteX268" fmla="*/ 5277499 w 7107027"/>
                                <a:gd name="connsiteY268" fmla="*/ 555380 h 4811638"/>
                                <a:gd name="connsiteX269" fmla="*/ 5262727 w 7107027"/>
                                <a:gd name="connsiteY269" fmla="*/ 620051 h 4811638"/>
                                <a:gd name="connsiteX270" fmla="*/ 5257139 w 7107027"/>
                                <a:gd name="connsiteY270" fmla="*/ 623644 h 4811638"/>
                                <a:gd name="connsiteX271" fmla="*/ 5274305 w 7107027"/>
                                <a:gd name="connsiteY271" fmla="*/ 549791 h 4811638"/>
                                <a:gd name="connsiteX272" fmla="*/ 5294265 w 7107027"/>
                                <a:gd name="connsiteY272" fmla="*/ 542368 h 4811638"/>
                                <a:gd name="connsiteX273" fmla="*/ 2396084 w 7107027"/>
                                <a:gd name="connsiteY273" fmla="*/ 405044 h 4811638"/>
                                <a:gd name="connsiteX274" fmla="*/ 2416644 w 7107027"/>
                                <a:gd name="connsiteY274" fmla="*/ 405780 h 4811638"/>
                                <a:gd name="connsiteX275" fmla="*/ 2449979 w 7107027"/>
                                <a:gd name="connsiteY275" fmla="*/ 429632 h 4811638"/>
                                <a:gd name="connsiteX276" fmla="*/ 2444388 w 7107027"/>
                                <a:gd name="connsiteY276" fmla="*/ 433225 h 4811638"/>
                                <a:gd name="connsiteX277" fmla="*/ 2379319 w 7107027"/>
                                <a:gd name="connsiteY277" fmla="*/ 418056 h 4811638"/>
                                <a:gd name="connsiteX278" fmla="*/ 2364549 w 7107027"/>
                                <a:gd name="connsiteY278" fmla="*/ 482727 h 4811638"/>
                                <a:gd name="connsiteX279" fmla="*/ 2358959 w 7107027"/>
                                <a:gd name="connsiteY279" fmla="*/ 486320 h 4811638"/>
                                <a:gd name="connsiteX280" fmla="*/ 2376124 w 7107027"/>
                                <a:gd name="connsiteY280" fmla="*/ 412467 h 4811638"/>
                                <a:gd name="connsiteX281" fmla="*/ 2396084 w 7107027"/>
                                <a:gd name="connsiteY281" fmla="*/ 405044 h 4811638"/>
                                <a:gd name="connsiteX282" fmla="*/ 6173700 w 7107027"/>
                                <a:gd name="connsiteY282" fmla="*/ 271711 h 4811638"/>
                                <a:gd name="connsiteX283" fmla="*/ 6227592 w 7107027"/>
                                <a:gd name="connsiteY283" fmla="*/ 296299 h 4811638"/>
                                <a:gd name="connsiteX284" fmla="*/ 6222003 w 7107027"/>
                                <a:gd name="connsiteY284" fmla="*/ 299892 h 4811638"/>
                                <a:gd name="connsiteX285" fmla="*/ 6156934 w 7107027"/>
                                <a:gd name="connsiteY285" fmla="*/ 284723 h 4811638"/>
                                <a:gd name="connsiteX286" fmla="*/ 6142163 w 7107027"/>
                                <a:gd name="connsiteY286" fmla="*/ 349394 h 4811638"/>
                                <a:gd name="connsiteX287" fmla="*/ 6136574 w 7107027"/>
                                <a:gd name="connsiteY287" fmla="*/ 352987 h 4811638"/>
                                <a:gd name="connsiteX288" fmla="*/ 6153741 w 7107027"/>
                                <a:gd name="connsiteY288" fmla="*/ 279134 h 4811638"/>
                                <a:gd name="connsiteX289" fmla="*/ 6173700 w 7107027"/>
                                <a:gd name="connsiteY289" fmla="*/ 271711 h 4811638"/>
                                <a:gd name="connsiteX290" fmla="*/ 3247974 w 7107027"/>
                                <a:gd name="connsiteY290" fmla="*/ 151153 h 4811638"/>
                                <a:gd name="connsiteX291" fmla="*/ 3301864 w 7107027"/>
                                <a:gd name="connsiteY291" fmla="*/ 175741 h 4811638"/>
                                <a:gd name="connsiteX292" fmla="*/ 3296276 w 7107027"/>
                                <a:gd name="connsiteY292" fmla="*/ 179334 h 4811638"/>
                                <a:gd name="connsiteX293" fmla="*/ 3231207 w 7107027"/>
                                <a:gd name="connsiteY293" fmla="*/ 164165 h 4811638"/>
                                <a:gd name="connsiteX294" fmla="*/ 3216437 w 7107027"/>
                                <a:gd name="connsiteY294" fmla="*/ 228836 h 4811638"/>
                                <a:gd name="connsiteX295" fmla="*/ 3210848 w 7107027"/>
                                <a:gd name="connsiteY295" fmla="*/ 232429 h 4811638"/>
                                <a:gd name="connsiteX296" fmla="*/ 3228012 w 7107027"/>
                                <a:gd name="connsiteY296" fmla="*/ 158576 h 4811638"/>
                                <a:gd name="connsiteX297" fmla="*/ 3247974 w 7107027"/>
                                <a:gd name="connsiteY297" fmla="*/ 151153 h 4811638"/>
                                <a:gd name="connsiteX298" fmla="*/ 349792 w 7107027"/>
                                <a:gd name="connsiteY298" fmla="*/ 13829 h 4811638"/>
                                <a:gd name="connsiteX299" fmla="*/ 403684 w 7107027"/>
                                <a:gd name="connsiteY299" fmla="*/ 38417 h 4811638"/>
                                <a:gd name="connsiteX300" fmla="*/ 398095 w 7107027"/>
                                <a:gd name="connsiteY300" fmla="*/ 42010 h 4811638"/>
                                <a:gd name="connsiteX301" fmla="*/ 333025 w 7107027"/>
                                <a:gd name="connsiteY301" fmla="*/ 26841 h 4811638"/>
                                <a:gd name="connsiteX302" fmla="*/ 318255 w 7107027"/>
                                <a:gd name="connsiteY302" fmla="*/ 91512 h 4811638"/>
                                <a:gd name="connsiteX303" fmla="*/ 312666 w 7107027"/>
                                <a:gd name="connsiteY303" fmla="*/ 95105 h 4811638"/>
                                <a:gd name="connsiteX304" fmla="*/ 329831 w 7107027"/>
                                <a:gd name="connsiteY304" fmla="*/ 21252 h 4811638"/>
                                <a:gd name="connsiteX305" fmla="*/ 349792 w 7107027"/>
                                <a:gd name="connsiteY305" fmla="*/ 13829 h 4811638"/>
                                <a:gd name="connsiteX306" fmla="*/ 7053135 w 7107027"/>
                                <a:gd name="connsiteY306" fmla="*/ 655 h 4811638"/>
                                <a:gd name="connsiteX307" fmla="*/ 7107027 w 7107027"/>
                                <a:gd name="connsiteY307" fmla="*/ 25243 h 4811638"/>
                                <a:gd name="connsiteX308" fmla="*/ 7101438 w 7107027"/>
                                <a:gd name="connsiteY308" fmla="*/ 28836 h 4811638"/>
                                <a:gd name="connsiteX309" fmla="*/ 7036369 w 7107027"/>
                                <a:gd name="connsiteY309" fmla="*/ 13667 h 4811638"/>
                                <a:gd name="connsiteX310" fmla="*/ 7021598 w 7107027"/>
                                <a:gd name="connsiteY310" fmla="*/ 78338 h 4811638"/>
                                <a:gd name="connsiteX311" fmla="*/ 7016009 w 7107027"/>
                                <a:gd name="connsiteY311" fmla="*/ 81931 h 4811638"/>
                                <a:gd name="connsiteX312" fmla="*/ 7033175 w 7107027"/>
                                <a:gd name="connsiteY312" fmla="*/ 8078 h 4811638"/>
                                <a:gd name="connsiteX313" fmla="*/ 7053135 w 7107027"/>
                                <a:gd name="connsiteY313" fmla="*/ 655 h 48116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</a:cxnLst>
                              <a:rect l="l" t="t" r="r" b="b"/>
                              <a:pathLst>
                                <a:path w="7107027" h="4811638">
                                  <a:moveTo>
                                    <a:pt x="1802474" y="4730363"/>
                                  </a:moveTo>
                                  <a:cubicBezTo>
                                    <a:pt x="1823133" y="4727107"/>
                                    <a:pt x="1844690" y="4736089"/>
                                    <a:pt x="1856367" y="4754951"/>
                                  </a:cubicBezTo>
                                  <a:lnTo>
                                    <a:pt x="1850778" y="4758544"/>
                                  </a:lnTo>
                                  <a:cubicBezTo>
                                    <a:pt x="1836806" y="4736188"/>
                                    <a:pt x="1807664" y="4729401"/>
                                    <a:pt x="1785708" y="4743373"/>
                                  </a:cubicBezTo>
                                  <a:cubicBezTo>
                                    <a:pt x="1763752" y="4757346"/>
                                    <a:pt x="1756966" y="4786488"/>
                                    <a:pt x="1770938" y="4808045"/>
                                  </a:cubicBezTo>
                                  <a:lnTo>
                                    <a:pt x="1765349" y="4811638"/>
                                  </a:lnTo>
                                  <a:cubicBezTo>
                                    <a:pt x="1749780" y="4786488"/>
                                    <a:pt x="1757365" y="4753354"/>
                                    <a:pt x="1782514" y="4737785"/>
                                  </a:cubicBezTo>
                                  <a:cubicBezTo>
                                    <a:pt x="1788802" y="4733893"/>
                                    <a:pt x="1795588" y="4731448"/>
                                    <a:pt x="1802474" y="4730363"/>
                                  </a:cubicBezTo>
                                  <a:close/>
                                  <a:moveTo>
                                    <a:pt x="5580091" y="4596631"/>
                                  </a:moveTo>
                                  <a:cubicBezTo>
                                    <a:pt x="5600750" y="4593375"/>
                                    <a:pt x="5622306" y="4602357"/>
                                    <a:pt x="5633983" y="4621219"/>
                                  </a:cubicBezTo>
                                  <a:lnTo>
                                    <a:pt x="5628394" y="4624812"/>
                                  </a:lnTo>
                                  <a:cubicBezTo>
                                    <a:pt x="5614422" y="4602456"/>
                                    <a:pt x="5585281" y="4595669"/>
                                    <a:pt x="5563325" y="4609641"/>
                                  </a:cubicBezTo>
                                  <a:cubicBezTo>
                                    <a:pt x="5541368" y="4623614"/>
                                    <a:pt x="5534582" y="4652756"/>
                                    <a:pt x="5548554" y="4674313"/>
                                  </a:cubicBezTo>
                                  <a:lnTo>
                                    <a:pt x="5542965" y="4677906"/>
                                  </a:lnTo>
                                  <a:cubicBezTo>
                                    <a:pt x="5527396" y="4652756"/>
                                    <a:pt x="5534981" y="4619622"/>
                                    <a:pt x="5560131" y="4604053"/>
                                  </a:cubicBezTo>
                                  <a:cubicBezTo>
                                    <a:pt x="5566418" y="4600161"/>
                                    <a:pt x="5573205" y="4597716"/>
                                    <a:pt x="5580091" y="4596631"/>
                                  </a:cubicBezTo>
                                  <a:close/>
                                  <a:moveTo>
                                    <a:pt x="2681910" y="4459307"/>
                                  </a:moveTo>
                                  <a:cubicBezTo>
                                    <a:pt x="2702570" y="4456051"/>
                                    <a:pt x="2724126" y="4465033"/>
                                    <a:pt x="2735802" y="4483895"/>
                                  </a:cubicBezTo>
                                  <a:lnTo>
                                    <a:pt x="2730214" y="4487488"/>
                                  </a:lnTo>
                                  <a:cubicBezTo>
                                    <a:pt x="2716241" y="4465132"/>
                                    <a:pt x="2687100" y="4458346"/>
                                    <a:pt x="2665144" y="4472318"/>
                                  </a:cubicBezTo>
                                  <a:cubicBezTo>
                                    <a:pt x="2643187" y="4486291"/>
                                    <a:pt x="2636400" y="4515432"/>
                                    <a:pt x="2650372" y="4536989"/>
                                  </a:cubicBezTo>
                                  <a:lnTo>
                                    <a:pt x="2644783" y="4540582"/>
                                  </a:lnTo>
                                  <a:cubicBezTo>
                                    <a:pt x="2629215" y="4515432"/>
                                    <a:pt x="2636799" y="4482299"/>
                                    <a:pt x="2661949" y="4466729"/>
                                  </a:cubicBezTo>
                                  <a:cubicBezTo>
                                    <a:pt x="2668237" y="4462837"/>
                                    <a:pt x="2675023" y="4460392"/>
                                    <a:pt x="2681910" y="4459307"/>
                                  </a:cubicBezTo>
                                  <a:close/>
                                  <a:moveTo>
                                    <a:pt x="6459526" y="4325975"/>
                                  </a:moveTo>
                                  <a:cubicBezTo>
                                    <a:pt x="6480185" y="4322719"/>
                                    <a:pt x="6501741" y="4331701"/>
                                    <a:pt x="6513418" y="4350564"/>
                                  </a:cubicBezTo>
                                  <a:lnTo>
                                    <a:pt x="6507829" y="4354156"/>
                                  </a:lnTo>
                                  <a:cubicBezTo>
                                    <a:pt x="6493857" y="4331800"/>
                                    <a:pt x="6464716" y="4325014"/>
                                    <a:pt x="6442760" y="4338986"/>
                                  </a:cubicBezTo>
                                  <a:cubicBezTo>
                                    <a:pt x="6420404" y="4352959"/>
                                    <a:pt x="6414017" y="4382100"/>
                                    <a:pt x="6427988" y="4403657"/>
                                  </a:cubicBezTo>
                                  <a:lnTo>
                                    <a:pt x="6422400" y="4407250"/>
                                  </a:lnTo>
                                  <a:cubicBezTo>
                                    <a:pt x="6406831" y="4382100"/>
                                    <a:pt x="6414416" y="4348967"/>
                                    <a:pt x="6439566" y="4333397"/>
                                  </a:cubicBezTo>
                                  <a:cubicBezTo>
                                    <a:pt x="6445853" y="4329505"/>
                                    <a:pt x="6452640" y="4327060"/>
                                    <a:pt x="6459526" y="4325975"/>
                                  </a:cubicBezTo>
                                  <a:close/>
                                  <a:moveTo>
                                    <a:pt x="3561343" y="4188650"/>
                                  </a:moveTo>
                                  <a:cubicBezTo>
                                    <a:pt x="3582002" y="4185394"/>
                                    <a:pt x="3603558" y="4194376"/>
                                    <a:pt x="3615235" y="4213239"/>
                                  </a:cubicBezTo>
                                  <a:lnTo>
                                    <a:pt x="3609646" y="4216831"/>
                                  </a:lnTo>
                                  <a:cubicBezTo>
                                    <a:pt x="3595674" y="4194475"/>
                                    <a:pt x="3566533" y="4187689"/>
                                    <a:pt x="3544578" y="4201661"/>
                                  </a:cubicBezTo>
                                  <a:cubicBezTo>
                                    <a:pt x="3522222" y="4215634"/>
                                    <a:pt x="3515834" y="4244775"/>
                                    <a:pt x="3529807" y="4266332"/>
                                  </a:cubicBezTo>
                                  <a:lnTo>
                                    <a:pt x="3524218" y="4269925"/>
                                  </a:lnTo>
                                  <a:cubicBezTo>
                                    <a:pt x="3508649" y="4244775"/>
                                    <a:pt x="3516234" y="4211642"/>
                                    <a:pt x="3541384" y="4196072"/>
                                  </a:cubicBezTo>
                                  <a:cubicBezTo>
                                    <a:pt x="3547671" y="4192180"/>
                                    <a:pt x="3554456" y="4189735"/>
                                    <a:pt x="3561343" y="4188650"/>
                                  </a:cubicBezTo>
                                  <a:close/>
                                  <a:moveTo>
                                    <a:pt x="636016" y="4068491"/>
                                  </a:moveTo>
                                  <a:cubicBezTo>
                                    <a:pt x="656675" y="4065235"/>
                                    <a:pt x="678232" y="4074217"/>
                                    <a:pt x="689909" y="4093080"/>
                                  </a:cubicBezTo>
                                  <a:lnTo>
                                    <a:pt x="684320" y="4096672"/>
                                  </a:lnTo>
                                  <a:cubicBezTo>
                                    <a:pt x="670348" y="4074316"/>
                                    <a:pt x="641206" y="4067530"/>
                                    <a:pt x="619250" y="4081502"/>
                                  </a:cubicBezTo>
                                  <a:cubicBezTo>
                                    <a:pt x="596895" y="4095076"/>
                                    <a:pt x="590108" y="4124217"/>
                                    <a:pt x="604480" y="4146173"/>
                                  </a:cubicBezTo>
                                  <a:lnTo>
                                    <a:pt x="598891" y="4149766"/>
                                  </a:lnTo>
                                  <a:cubicBezTo>
                                    <a:pt x="583322" y="4124616"/>
                                    <a:pt x="590907" y="4091483"/>
                                    <a:pt x="616056" y="4075913"/>
                                  </a:cubicBezTo>
                                  <a:cubicBezTo>
                                    <a:pt x="622344" y="4072021"/>
                                    <a:pt x="629130" y="4069576"/>
                                    <a:pt x="636016" y="4068491"/>
                                  </a:cubicBezTo>
                                  <a:close/>
                                  <a:moveTo>
                                    <a:pt x="4413233" y="3934760"/>
                                  </a:moveTo>
                                  <a:cubicBezTo>
                                    <a:pt x="4433892" y="3931504"/>
                                    <a:pt x="4455449" y="3940486"/>
                                    <a:pt x="4467125" y="3959349"/>
                                  </a:cubicBezTo>
                                  <a:lnTo>
                                    <a:pt x="4461536" y="3962941"/>
                                  </a:lnTo>
                                  <a:cubicBezTo>
                                    <a:pt x="4447564" y="3940585"/>
                                    <a:pt x="4418423" y="3933799"/>
                                    <a:pt x="4396467" y="3947771"/>
                                  </a:cubicBezTo>
                                  <a:cubicBezTo>
                                    <a:pt x="4374510" y="3961744"/>
                                    <a:pt x="4367724" y="3990885"/>
                                    <a:pt x="4381696" y="4012442"/>
                                  </a:cubicBezTo>
                                  <a:lnTo>
                                    <a:pt x="4376107" y="4016035"/>
                                  </a:lnTo>
                                  <a:cubicBezTo>
                                    <a:pt x="4360538" y="3990885"/>
                                    <a:pt x="4368123" y="3957752"/>
                                    <a:pt x="4393274" y="3942182"/>
                                  </a:cubicBezTo>
                                  <a:cubicBezTo>
                                    <a:pt x="4399561" y="3938290"/>
                                    <a:pt x="4406347" y="3935845"/>
                                    <a:pt x="4413233" y="3934760"/>
                                  </a:cubicBezTo>
                                  <a:close/>
                                  <a:moveTo>
                                    <a:pt x="1515051" y="3797435"/>
                                  </a:moveTo>
                                  <a:cubicBezTo>
                                    <a:pt x="1535710" y="3794179"/>
                                    <a:pt x="1557267" y="3803161"/>
                                    <a:pt x="1568944" y="3822024"/>
                                  </a:cubicBezTo>
                                  <a:lnTo>
                                    <a:pt x="1563355" y="3825616"/>
                                  </a:lnTo>
                                  <a:cubicBezTo>
                                    <a:pt x="1549383" y="3803260"/>
                                    <a:pt x="1520241" y="3796474"/>
                                    <a:pt x="1498285" y="3810446"/>
                                  </a:cubicBezTo>
                                  <a:cubicBezTo>
                                    <a:pt x="1476329" y="3824419"/>
                                    <a:pt x="1469543" y="3853560"/>
                                    <a:pt x="1483515" y="3875117"/>
                                  </a:cubicBezTo>
                                  <a:lnTo>
                                    <a:pt x="1477926" y="3878710"/>
                                  </a:lnTo>
                                  <a:cubicBezTo>
                                    <a:pt x="1462357" y="3853560"/>
                                    <a:pt x="1469942" y="3820427"/>
                                    <a:pt x="1495091" y="3804857"/>
                                  </a:cubicBezTo>
                                  <a:cubicBezTo>
                                    <a:pt x="1501379" y="3800965"/>
                                    <a:pt x="1508166" y="3798520"/>
                                    <a:pt x="1515051" y="3797435"/>
                                  </a:cubicBezTo>
                                  <a:close/>
                                  <a:moveTo>
                                    <a:pt x="5292668" y="3664103"/>
                                  </a:moveTo>
                                  <a:cubicBezTo>
                                    <a:pt x="5313327" y="3660847"/>
                                    <a:pt x="5334884" y="3669829"/>
                                    <a:pt x="5346560" y="3688691"/>
                                  </a:cubicBezTo>
                                  <a:lnTo>
                                    <a:pt x="5340971" y="3692284"/>
                                  </a:lnTo>
                                  <a:cubicBezTo>
                                    <a:pt x="5326999" y="3669928"/>
                                    <a:pt x="5297858" y="3663141"/>
                                    <a:pt x="5275902" y="3677113"/>
                                  </a:cubicBezTo>
                                  <a:cubicBezTo>
                                    <a:pt x="5253945" y="3690687"/>
                                    <a:pt x="5247159" y="3719829"/>
                                    <a:pt x="5261131" y="3741785"/>
                                  </a:cubicBezTo>
                                  <a:lnTo>
                                    <a:pt x="5255542" y="3745378"/>
                                  </a:lnTo>
                                  <a:cubicBezTo>
                                    <a:pt x="5239973" y="3720228"/>
                                    <a:pt x="5247558" y="3687094"/>
                                    <a:pt x="5272708" y="3671525"/>
                                  </a:cubicBezTo>
                                  <a:cubicBezTo>
                                    <a:pt x="5278995" y="3667633"/>
                                    <a:pt x="5285782" y="3665188"/>
                                    <a:pt x="5292668" y="3664103"/>
                                  </a:cubicBezTo>
                                  <a:close/>
                                  <a:moveTo>
                                    <a:pt x="2394487" y="3526779"/>
                                  </a:moveTo>
                                  <a:cubicBezTo>
                                    <a:pt x="2415145" y="3523523"/>
                                    <a:pt x="2436703" y="3532505"/>
                                    <a:pt x="2448380" y="3551367"/>
                                  </a:cubicBezTo>
                                  <a:lnTo>
                                    <a:pt x="2442791" y="3554960"/>
                                  </a:lnTo>
                                  <a:cubicBezTo>
                                    <a:pt x="2428818" y="3532604"/>
                                    <a:pt x="2399678" y="3525818"/>
                                    <a:pt x="2377721" y="3539790"/>
                                  </a:cubicBezTo>
                                  <a:cubicBezTo>
                                    <a:pt x="2355764" y="3553363"/>
                                    <a:pt x="2348977" y="3582505"/>
                                    <a:pt x="2362950" y="3604461"/>
                                  </a:cubicBezTo>
                                  <a:lnTo>
                                    <a:pt x="2357361" y="3608053"/>
                                  </a:lnTo>
                                  <a:cubicBezTo>
                                    <a:pt x="2341792" y="3582904"/>
                                    <a:pt x="2349377" y="3549771"/>
                                    <a:pt x="2374527" y="3534201"/>
                                  </a:cubicBezTo>
                                  <a:cubicBezTo>
                                    <a:pt x="2380815" y="3530309"/>
                                    <a:pt x="2387601" y="3527864"/>
                                    <a:pt x="2394487" y="3526779"/>
                                  </a:cubicBezTo>
                                  <a:close/>
                                  <a:moveTo>
                                    <a:pt x="6172103" y="3393047"/>
                                  </a:moveTo>
                                  <a:cubicBezTo>
                                    <a:pt x="6192762" y="3389791"/>
                                    <a:pt x="6214318" y="3398773"/>
                                    <a:pt x="6225995" y="3417635"/>
                                  </a:cubicBezTo>
                                  <a:lnTo>
                                    <a:pt x="6220406" y="3421228"/>
                                  </a:lnTo>
                                  <a:cubicBezTo>
                                    <a:pt x="6206434" y="3398872"/>
                                    <a:pt x="6177293" y="3392086"/>
                                    <a:pt x="6155337" y="3406058"/>
                                  </a:cubicBezTo>
                                  <a:cubicBezTo>
                                    <a:pt x="6133380" y="3420031"/>
                                    <a:pt x="6126594" y="3449172"/>
                                    <a:pt x="6140565" y="3470729"/>
                                  </a:cubicBezTo>
                                  <a:lnTo>
                                    <a:pt x="6134977" y="3474321"/>
                                  </a:lnTo>
                                  <a:cubicBezTo>
                                    <a:pt x="6119408" y="3449172"/>
                                    <a:pt x="6126993" y="3416039"/>
                                    <a:pt x="6152143" y="3400469"/>
                                  </a:cubicBezTo>
                                  <a:cubicBezTo>
                                    <a:pt x="6158430" y="3396577"/>
                                    <a:pt x="6165217" y="3394132"/>
                                    <a:pt x="6172103" y="3393047"/>
                                  </a:cubicBezTo>
                                  <a:close/>
                                  <a:moveTo>
                                    <a:pt x="3273921" y="3255723"/>
                                  </a:moveTo>
                                  <a:cubicBezTo>
                                    <a:pt x="3294579" y="3252467"/>
                                    <a:pt x="3316136" y="3261449"/>
                                    <a:pt x="3327813" y="3280311"/>
                                  </a:cubicBezTo>
                                  <a:lnTo>
                                    <a:pt x="3322223" y="3283904"/>
                                  </a:lnTo>
                                  <a:cubicBezTo>
                                    <a:pt x="3308251" y="3261548"/>
                                    <a:pt x="3279110" y="3254761"/>
                                    <a:pt x="3257154" y="3268733"/>
                                  </a:cubicBezTo>
                                  <a:cubicBezTo>
                                    <a:pt x="3235199" y="3282706"/>
                                    <a:pt x="3228411" y="3311848"/>
                                    <a:pt x="3242384" y="3333405"/>
                                  </a:cubicBezTo>
                                  <a:lnTo>
                                    <a:pt x="3236795" y="3336998"/>
                                  </a:lnTo>
                                  <a:cubicBezTo>
                                    <a:pt x="3221226" y="3311848"/>
                                    <a:pt x="3228811" y="3278714"/>
                                    <a:pt x="3253961" y="3263145"/>
                                  </a:cubicBezTo>
                                  <a:cubicBezTo>
                                    <a:pt x="3260249" y="3259253"/>
                                    <a:pt x="3267034" y="3256808"/>
                                    <a:pt x="3273921" y="3255723"/>
                                  </a:cubicBezTo>
                                  <a:close/>
                                  <a:moveTo>
                                    <a:pt x="348593" y="3135564"/>
                                  </a:moveTo>
                                  <a:cubicBezTo>
                                    <a:pt x="369252" y="3132308"/>
                                    <a:pt x="390809" y="3141290"/>
                                    <a:pt x="402485" y="3160152"/>
                                  </a:cubicBezTo>
                                  <a:lnTo>
                                    <a:pt x="396896" y="3163745"/>
                                  </a:lnTo>
                                  <a:cubicBezTo>
                                    <a:pt x="382924" y="3141389"/>
                                    <a:pt x="353783" y="3134603"/>
                                    <a:pt x="331827" y="3148575"/>
                                  </a:cubicBezTo>
                                  <a:cubicBezTo>
                                    <a:pt x="309871" y="3162548"/>
                                    <a:pt x="303085" y="3191689"/>
                                    <a:pt x="317057" y="3213246"/>
                                  </a:cubicBezTo>
                                  <a:lnTo>
                                    <a:pt x="311468" y="3216838"/>
                                  </a:lnTo>
                                  <a:cubicBezTo>
                                    <a:pt x="295898" y="3191689"/>
                                    <a:pt x="303483" y="3158556"/>
                                    <a:pt x="328633" y="3142986"/>
                                  </a:cubicBezTo>
                                  <a:cubicBezTo>
                                    <a:pt x="334920" y="3139094"/>
                                    <a:pt x="341707" y="3136649"/>
                                    <a:pt x="348593" y="3135564"/>
                                  </a:cubicBezTo>
                                  <a:close/>
                                  <a:moveTo>
                                    <a:pt x="7051538" y="3122390"/>
                                  </a:moveTo>
                                  <a:cubicBezTo>
                                    <a:pt x="7072197" y="3119134"/>
                                    <a:pt x="7093753" y="3128116"/>
                                    <a:pt x="7105430" y="3146978"/>
                                  </a:cubicBezTo>
                                  <a:lnTo>
                                    <a:pt x="7099841" y="3150571"/>
                                  </a:lnTo>
                                  <a:cubicBezTo>
                                    <a:pt x="7085869" y="3128215"/>
                                    <a:pt x="7056728" y="3121429"/>
                                    <a:pt x="7034772" y="3135401"/>
                                  </a:cubicBezTo>
                                  <a:cubicBezTo>
                                    <a:pt x="7012815" y="3149374"/>
                                    <a:pt x="7006029" y="3178515"/>
                                    <a:pt x="7020001" y="3200072"/>
                                  </a:cubicBezTo>
                                  <a:lnTo>
                                    <a:pt x="7014412" y="3203665"/>
                                  </a:lnTo>
                                  <a:cubicBezTo>
                                    <a:pt x="6998843" y="3178515"/>
                                    <a:pt x="7006428" y="3145382"/>
                                    <a:pt x="7031579" y="3129812"/>
                                  </a:cubicBezTo>
                                  <a:cubicBezTo>
                                    <a:pt x="7037866" y="3125920"/>
                                    <a:pt x="7044652" y="3123475"/>
                                    <a:pt x="7051538" y="3122390"/>
                                  </a:cubicBezTo>
                                  <a:close/>
                                  <a:moveTo>
                                    <a:pt x="4126210" y="3001832"/>
                                  </a:moveTo>
                                  <a:cubicBezTo>
                                    <a:pt x="4146869" y="2998576"/>
                                    <a:pt x="4168426" y="3007558"/>
                                    <a:pt x="4180102" y="3026420"/>
                                  </a:cubicBezTo>
                                  <a:lnTo>
                                    <a:pt x="4174513" y="3030013"/>
                                  </a:lnTo>
                                  <a:cubicBezTo>
                                    <a:pt x="4160541" y="3007657"/>
                                    <a:pt x="4131400" y="3000871"/>
                                    <a:pt x="4109444" y="3014843"/>
                                  </a:cubicBezTo>
                                  <a:cubicBezTo>
                                    <a:pt x="4087088" y="3028816"/>
                                    <a:pt x="4080701" y="3057957"/>
                                    <a:pt x="4094672" y="3079514"/>
                                  </a:cubicBezTo>
                                  <a:lnTo>
                                    <a:pt x="4089084" y="3083106"/>
                                  </a:lnTo>
                                  <a:cubicBezTo>
                                    <a:pt x="4073515" y="3057957"/>
                                    <a:pt x="4081100" y="3024824"/>
                                    <a:pt x="4106250" y="3009254"/>
                                  </a:cubicBezTo>
                                  <a:cubicBezTo>
                                    <a:pt x="4112537" y="3005362"/>
                                    <a:pt x="4119324" y="3002917"/>
                                    <a:pt x="4126210" y="3001832"/>
                                  </a:cubicBezTo>
                                  <a:close/>
                                  <a:moveTo>
                                    <a:pt x="1228028" y="2864508"/>
                                  </a:moveTo>
                                  <a:cubicBezTo>
                                    <a:pt x="1248687" y="2861252"/>
                                    <a:pt x="1270243" y="2870234"/>
                                    <a:pt x="1281920" y="2889096"/>
                                  </a:cubicBezTo>
                                  <a:lnTo>
                                    <a:pt x="1276331" y="2892689"/>
                                  </a:lnTo>
                                  <a:cubicBezTo>
                                    <a:pt x="1262359" y="2870333"/>
                                    <a:pt x="1233217" y="2863546"/>
                                    <a:pt x="1211262" y="2877518"/>
                                  </a:cubicBezTo>
                                  <a:cubicBezTo>
                                    <a:pt x="1188906" y="2891491"/>
                                    <a:pt x="1182519" y="2920633"/>
                                    <a:pt x="1196491" y="2942190"/>
                                  </a:cubicBezTo>
                                  <a:lnTo>
                                    <a:pt x="1190902" y="2945783"/>
                                  </a:lnTo>
                                  <a:cubicBezTo>
                                    <a:pt x="1175333" y="2920633"/>
                                    <a:pt x="1182918" y="2887499"/>
                                    <a:pt x="1208067" y="2871930"/>
                                  </a:cubicBezTo>
                                  <a:cubicBezTo>
                                    <a:pt x="1214355" y="2868038"/>
                                    <a:pt x="1221142" y="2865593"/>
                                    <a:pt x="1228028" y="2864508"/>
                                  </a:cubicBezTo>
                                  <a:close/>
                                  <a:moveTo>
                                    <a:pt x="5005644" y="2731176"/>
                                  </a:moveTo>
                                  <a:cubicBezTo>
                                    <a:pt x="5026303" y="2727920"/>
                                    <a:pt x="5047859" y="2736902"/>
                                    <a:pt x="5059536" y="2755764"/>
                                  </a:cubicBezTo>
                                  <a:lnTo>
                                    <a:pt x="5053947" y="2759357"/>
                                  </a:lnTo>
                                  <a:cubicBezTo>
                                    <a:pt x="5039975" y="2737001"/>
                                    <a:pt x="5010834" y="2730215"/>
                                    <a:pt x="4988878" y="2744187"/>
                                  </a:cubicBezTo>
                                  <a:cubicBezTo>
                                    <a:pt x="4966522" y="2758160"/>
                                    <a:pt x="4959736" y="2787301"/>
                                    <a:pt x="4974107" y="2808858"/>
                                  </a:cubicBezTo>
                                  <a:lnTo>
                                    <a:pt x="4968518" y="2812451"/>
                                  </a:lnTo>
                                  <a:cubicBezTo>
                                    <a:pt x="4952949" y="2787301"/>
                                    <a:pt x="4960534" y="2754168"/>
                                    <a:pt x="4985685" y="2738598"/>
                                  </a:cubicBezTo>
                                  <a:cubicBezTo>
                                    <a:pt x="4991972" y="2734706"/>
                                    <a:pt x="4998758" y="2732261"/>
                                    <a:pt x="5005644" y="2731176"/>
                                  </a:cubicBezTo>
                                  <a:close/>
                                  <a:moveTo>
                                    <a:pt x="2107463" y="2593851"/>
                                  </a:moveTo>
                                  <a:cubicBezTo>
                                    <a:pt x="2128122" y="2590595"/>
                                    <a:pt x="2149678" y="2599577"/>
                                    <a:pt x="2161355" y="2618439"/>
                                  </a:cubicBezTo>
                                  <a:lnTo>
                                    <a:pt x="2155767" y="2622032"/>
                                  </a:lnTo>
                                  <a:cubicBezTo>
                                    <a:pt x="2141794" y="2599676"/>
                                    <a:pt x="2112653" y="2592890"/>
                                    <a:pt x="2090697" y="2606862"/>
                                  </a:cubicBezTo>
                                  <a:cubicBezTo>
                                    <a:pt x="2068342" y="2620835"/>
                                    <a:pt x="2061555" y="2649976"/>
                                    <a:pt x="2075927" y="2671533"/>
                                  </a:cubicBezTo>
                                  <a:lnTo>
                                    <a:pt x="2070337" y="2675125"/>
                                  </a:lnTo>
                                  <a:cubicBezTo>
                                    <a:pt x="2054768" y="2649976"/>
                                    <a:pt x="2062354" y="2616843"/>
                                    <a:pt x="2087503" y="2601273"/>
                                  </a:cubicBezTo>
                                  <a:cubicBezTo>
                                    <a:pt x="2093790" y="2597381"/>
                                    <a:pt x="2100577" y="2594936"/>
                                    <a:pt x="2107463" y="2593851"/>
                                  </a:cubicBezTo>
                                  <a:close/>
                                  <a:moveTo>
                                    <a:pt x="5885079" y="2460519"/>
                                  </a:moveTo>
                                  <a:cubicBezTo>
                                    <a:pt x="5905738" y="2457263"/>
                                    <a:pt x="5927295" y="2466245"/>
                                    <a:pt x="5938971" y="2485107"/>
                                  </a:cubicBezTo>
                                  <a:lnTo>
                                    <a:pt x="5933382" y="2488700"/>
                                  </a:lnTo>
                                  <a:cubicBezTo>
                                    <a:pt x="5919410" y="2466344"/>
                                    <a:pt x="5890269" y="2459557"/>
                                    <a:pt x="5868313" y="2473529"/>
                                  </a:cubicBezTo>
                                  <a:cubicBezTo>
                                    <a:pt x="5845957" y="2487103"/>
                                    <a:pt x="5839170" y="2516245"/>
                                    <a:pt x="5853541" y="2538201"/>
                                  </a:cubicBezTo>
                                  <a:lnTo>
                                    <a:pt x="5847953" y="2541794"/>
                                  </a:lnTo>
                                  <a:cubicBezTo>
                                    <a:pt x="5832384" y="2516644"/>
                                    <a:pt x="5839969" y="2483510"/>
                                    <a:pt x="5865119" y="2467941"/>
                                  </a:cubicBezTo>
                                  <a:cubicBezTo>
                                    <a:pt x="5871406" y="2464049"/>
                                    <a:pt x="5878193" y="2461604"/>
                                    <a:pt x="5885079" y="2460519"/>
                                  </a:cubicBezTo>
                                  <a:close/>
                                  <a:moveTo>
                                    <a:pt x="2986898" y="2323195"/>
                                  </a:moveTo>
                                  <a:cubicBezTo>
                                    <a:pt x="3007557" y="2319939"/>
                                    <a:pt x="3029114" y="2328921"/>
                                    <a:pt x="3040790" y="2347783"/>
                                  </a:cubicBezTo>
                                  <a:lnTo>
                                    <a:pt x="3035201" y="2351376"/>
                                  </a:lnTo>
                                  <a:cubicBezTo>
                                    <a:pt x="3021229" y="2329020"/>
                                    <a:pt x="2992088" y="2322234"/>
                                    <a:pt x="2970132" y="2336206"/>
                                  </a:cubicBezTo>
                                  <a:cubicBezTo>
                                    <a:pt x="2947777" y="2349779"/>
                                    <a:pt x="2940990" y="2378921"/>
                                    <a:pt x="2955362" y="2400877"/>
                                  </a:cubicBezTo>
                                  <a:lnTo>
                                    <a:pt x="2949773" y="2404469"/>
                                  </a:lnTo>
                                  <a:cubicBezTo>
                                    <a:pt x="2934204" y="2379320"/>
                                    <a:pt x="2941789" y="2346187"/>
                                    <a:pt x="2966938" y="2330617"/>
                                  </a:cubicBezTo>
                                  <a:cubicBezTo>
                                    <a:pt x="2973226" y="2326725"/>
                                    <a:pt x="2980012" y="2324280"/>
                                    <a:pt x="2986898" y="2323195"/>
                                  </a:cubicBezTo>
                                  <a:close/>
                                  <a:moveTo>
                                    <a:pt x="6764115" y="2189463"/>
                                  </a:moveTo>
                                  <a:cubicBezTo>
                                    <a:pt x="6784774" y="2186207"/>
                                    <a:pt x="6806330" y="2195189"/>
                                    <a:pt x="6818007" y="2214051"/>
                                  </a:cubicBezTo>
                                  <a:lnTo>
                                    <a:pt x="6812418" y="2217644"/>
                                  </a:lnTo>
                                  <a:cubicBezTo>
                                    <a:pt x="6798446" y="2195288"/>
                                    <a:pt x="6769305" y="2188502"/>
                                    <a:pt x="6747349" y="2202474"/>
                                  </a:cubicBezTo>
                                  <a:cubicBezTo>
                                    <a:pt x="6725392" y="2216447"/>
                                    <a:pt x="6718606" y="2245588"/>
                                    <a:pt x="6732578" y="2267145"/>
                                  </a:cubicBezTo>
                                  <a:lnTo>
                                    <a:pt x="6726989" y="2270737"/>
                                  </a:lnTo>
                                  <a:cubicBezTo>
                                    <a:pt x="6711420" y="2245588"/>
                                    <a:pt x="6719005" y="2212455"/>
                                    <a:pt x="6744156" y="2196885"/>
                                  </a:cubicBezTo>
                                  <a:cubicBezTo>
                                    <a:pt x="6750443" y="2192993"/>
                                    <a:pt x="6757229" y="2190548"/>
                                    <a:pt x="6764115" y="2189463"/>
                                  </a:cubicBezTo>
                                  <a:close/>
                                  <a:moveTo>
                                    <a:pt x="45204" y="2150341"/>
                                  </a:moveTo>
                                  <a:cubicBezTo>
                                    <a:pt x="65863" y="2147085"/>
                                    <a:pt x="87419" y="2156067"/>
                                    <a:pt x="99096" y="2174929"/>
                                  </a:cubicBezTo>
                                  <a:lnTo>
                                    <a:pt x="93507" y="2178522"/>
                                  </a:lnTo>
                                  <a:cubicBezTo>
                                    <a:pt x="79535" y="2156166"/>
                                    <a:pt x="50394" y="2149380"/>
                                    <a:pt x="28437" y="2163352"/>
                                  </a:cubicBezTo>
                                  <a:cubicBezTo>
                                    <a:pt x="6082" y="2177325"/>
                                    <a:pt x="-305" y="2206466"/>
                                    <a:pt x="13667" y="2228023"/>
                                  </a:cubicBezTo>
                                  <a:lnTo>
                                    <a:pt x="8078" y="2231616"/>
                                  </a:lnTo>
                                  <a:cubicBezTo>
                                    <a:pt x="-7491" y="2206466"/>
                                    <a:pt x="94" y="2173333"/>
                                    <a:pt x="25243" y="2157763"/>
                                  </a:cubicBezTo>
                                  <a:cubicBezTo>
                                    <a:pt x="31531" y="2153871"/>
                                    <a:pt x="38317" y="2151426"/>
                                    <a:pt x="45204" y="2150341"/>
                                  </a:cubicBezTo>
                                  <a:close/>
                                  <a:moveTo>
                                    <a:pt x="3838786" y="2069304"/>
                                  </a:moveTo>
                                  <a:cubicBezTo>
                                    <a:pt x="3859445" y="2066048"/>
                                    <a:pt x="3881001" y="2075030"/>
                                    <a:pt x="3892678" y="2093892"/>
                                  </a:cubicBezTo>
                                  <a:lnTo>
                                    <a:pt x="3887089" y="2097485"/>
                                  </a:lnTo>
                                  <a:cubicBezTo>
                                    <a:pt x="3873117" y="2075129"/>
                                    <a:pt x="3843976" y="2068342"/>
                                    <a:pt x="3822020" y="2082314"/>
                                  </a:cubicBezTo>
                                  <a:cubicBezTo>
                                    <a:pt x="3800063" y="2095888"/>
                                    <a:pt x="3793277" y="2125030"/>
                                    <a:pt x="3807248" y="2146986"/>
                                  </a:cubicBezTo>
                                  <a:lnTo>
                                    <a:pt x="3801660" y="2150579"/>
                                  </a:lnTo>
                                  <a:cubicBezTo>
                                    <a:pt x="3786091" y="2125429"/>
                                    <a:pt x="3793676" y="2092295"/>
                                    <a:pt x="3818826" y="2076726"/>
                                  </a:cubicBezTo>
                                  <a:cubicBezTo>
                                    <a:pt x="3825113" y="2072834"/>
                                    <a:pt x="3831900" y="2070389"/>
                                    <a:pt x="3838786" y="2069304"/>
                                  </a:cubicBezTo>
                                  <a:close/>
                                  <a:moveTo>
                                    <a:pt x="924638" y="1879685"/>
                                  </a:moveTo>
                                  <a:cubicBezTo>
                                    <a:pt x="945297" y="1876429"/>
                                    <a:pt x="966853" y="1885411"/>
                                    <a:pt x="978530" y="1904273"/>
                                  </a:cubicBezTo>
                                  <a:lnTo>
                                    <a:pt x="972941" y="1907866"/>
                                  </a:lnTo>
                                  <a:cubicBezTo>
                                    <a:pt x="958969" y="1885510"/>
                                    <a:pt x="929828" y="1878723"/>
                                    <a:pt x="907871" y="1892695"/>
                                  </a:cubicBezTo>
                                  <a:cubicBezTo>
                                    <a:pt x="885516" y="1906269"/>
                                    <a:pt x="878729" y="1935411"/>
                                    <a:pt x="893101" y="1957367"/>
                                  </a:cubicBezTo>
                                  <a:lnTo>
                                    <a:pt x="887512" y="1960960"/>
                                  </a:lnTo>
                                  <a:cubicBezTo>
                                    <a:pt x="871943" y="1935810"/>
                                    <a:pt x="879528" y="1902676"/>
                                    <a:pt x="904678" y="1887107"/>
                                  </a:cubicBezTo>
                                  <a:cubicBezTo>
                                    <a:pt x="910965" y="1883215"/>
                                    <a:pt x="917751" y="1880770"/>
                                    <a:pt x="924638" y="1879685"/>
                                  </a:cubicBezTo>
                                  <a:close/>
                                  <a:moveTo>
                                    <a:pt x="4718221" y="1798248"/>
                                  </a:moveTo>
                                  <a:cubicBezTo>
                                    <a:pt x="4738880" y="1794992"/>
                                    <a:pt x="4760436" y="1803974"/>
                                    <a:pt x="4772113" y="1822836"/>
                                  </a:cubicBezTo>
                                  <a:lnTo>
                                    <a:pt x="4766524" y="1826429"/>
                                  </a:lnTo>
                                  <a:cubicBezTo>
                                    <a:pt x="4752552" y="1804073"/>
                                    <a:pt x="4723411" y="1797287"/>
                                    <a:pt x="4701455" y="1811259"/>
                                  </a:cubicBezTo>
                                  <a:cubicBezTo>
                                    <a:pt x="4679498" y="1825232"/>
                                    <a:pt x="4672712" y="1854373"/>
                                    <a:pt x="4686684" y="1875930"/>
                                  </a:cubicBezTo>
                                  <a:lnTo>
                                    <a:pt x="4681095" y="1879522"/>
                                  </a:lnTo>
                                  <a:cubicBezTo>
                                    <a:pt x="4665526" y="1854373"/>
                                    <a:pt x="4673111" y="1821240"/>
                                    <a:pt x="4698262" y="1805670"/>
                                  </a:cubicBezTo>
                                  <a:cubicBezTo>
                                    <a:pt x="4704549" y="1801778"/>
                                    <a:pt x="4711335" y="1799333"/>
                                    <a:pt x="4718221" y="1798248"/>
                                  </a:cubicBezTo>
                                  <a:close/>
                                  <a:moveTo>
                                    <a:pt x="1804073" y="1608629"/>
                                  </a:moveTo>
                                  <a:cubicBezTo>
                                    <a:pt x="1824732" y="1605373"/>
                                    <a:pt x="1846288" y="1614355"/>
                                    <a:pt x="1857966" y="1633217"/>
                                  </a:cubicBezTo>
                                  <a:lnTo>
                                    <a:pt x="1852377" y="1636810"/>
                                  </a:lnTo>
                                  <a:cubicBezTo>
                                    <a:pt x="1838404" y="1614454"/>
                                    <a:pt x="1809263" y="1607668"/>
                                    <a:pt x="1787306" y="1621640"/>
                                  </a:cubicBezTo>
                                  <a:cubicBezTo>
                                    <a:pt x="1764951" y="1635613"/>
                                    <a:pt x="1758164" y="1664754"/>
                                    <a:pt x="1772537" y="1686311"/>
                                  </a:cubicBezTo>
                                  <a:lnTo>
                                    <a:pt x="1766948" y="1689904"/>
                                  </a:lnTo>
                                  <a:cubicBezTo>
                                    <a:pt x="1751379" y="1664754"/>
                                    <a:pt x="1758963" y="1631621"/>
                                    <a:pt x="1784113" y="1616051"/>
                                  </a:cubicBezTo>
                                  <a:cubicBezTo>
                                    <a:pt x="1790400" y="1612159"/>
                                    <a:pt x="1797187" y="1609714"/>
                                    <a:pt x="1804073" y="1608629"/>
                                  </a:cubicBezTo>
                                  <a:close/>
                                  <a:moveTo>
                                    <a:pt x="5597656" y="1527591"/>
                                  </a:moveTo>
                                  <a:cubicBezTo>
                                    <a:pt x="5618315" y="1524334"/>
                                    <a:pt x="5639872" y="1533317"/>
                                    <a:pt x="5651548" y="1552179"/>
                                  </a:cubicBezTo>
                                  <a:lnTo>
                                    <a:pt x="5645959" y="1555772"/>
                                  </a:lnTo>
                                  <a:cubicBezTo>
                                    <a:pt x="5631987" y="1533416"/>
                                    <a:pt x="5602846" y="1526630"/>
                                    <a:pt x="5580890" y="1540602"/>
                                  </a:cubicBezTo>
                                  <a:cubicBezTo>
                                    <a:pt x="5558933" y="1554574"/>
                                    <a:pt x="5552146" y="1583716"/>
                                    <a:pt x="5566118" y="1605273"/>
                                  </a:cubicBezTo>
                                  <a:lnTo>
                                    <a:pt x="5560530" y="1608866"/>
                                  </a:lnTo>
                                  <a:cubicBezTo>
                                    <a:pt x="5544961" y="1583716"/>
                                    <a:pt x="5552546" y="1550582"/>
                                    <a:pt x="5577696" y="1535013"/>
                                  </a:cubicBezTo>
                                  <a:cubicBezTo>
                                    <a:pt x="5583983" y="1531121"/>
                                    <a:pt x="5590770" y="1528676"/>
                                    <a:pt x="5597656" y="1527591"/>
                                  </a:cubicBezTo>
                                  <a:close/>
                                  <a:moveTo>
                                    <a:pt x="2683508" y="1337971"/>
                                  </a:moveTo>
                                  <a:cubicBezTo>
                                    <a:pt x="2690395" y="1336886"/>
                                    <a:pt x="2697381" y="1337160"/>
                                    <a:pt x="2704068" y="1338707"/>
                                  </a:cubicBezTo>
                                  <a:cubicBezTo>
                                    <a:pt x="2717441" y="1341801"/>
                                    <a:pt x="2729616" y="1349985"/>
                                    <a:pt x="2737402" y="1362559"/>
                                  </a:cubicBezTo>
                                  <a:lnTo>
                                    <a:pt x="2731812" y="1366152"/>
                                  </a:lnTo>
                                  <a:cubicBezTo>
                                    <a:pt x="2717840" y="1343797"/>
                                    <a:pt x="2688699" y="1337011"/>
                                    <a:pt x="2666741" y="1350983"/>
                                  </a:cubicBezTo>
                                  <a:cubicBezTo>
                                    <a:pt x="2644385" y="1364954"/>
                                    <a:pt x="2637599" y="1394097"/>
                                    <a:pt x="2651972" y="1415654"/>
                                  </a:cubicBezTo>
                                  <a:lnTo>
                                    <a:pt x="2646382" y="1419247"/>
                                  </a:lnTo>
                                  <a:cubicBezTo>
                                    <a:pt x="2630812" y="1394097"/>
                                    <a:pt x="2638398" y="1360962"/>
                                    <a:pt x="2663548" y="1345394"/>
                                  </a:cubicBezTo>
                                  <a:cubicBezTo>
                                    <a:pt x="2669835" y="1341502"/>
                                    <a:pt x="2676622" y="1339057"/>
                                    <a:pt x="2683508" y="1337971"/>
                                  </a:cubicBezTo>
                                  <a:close/>
                                  <a:moveTo>
                                    <a:pt x="6477091" y="1256934"/>
                                  </a:moveTo>
                                  <a:cubicBezTo>
                                    <a:pt x="6497750" y="1253678"/>
                                    <a:pt x="6519307" y="1262661"/>
                                    <a:pt x="6530983" y="1281522"/>
                                  </a:cubicBezTo>
                                  <a:lnTo>
                                    <a:pt x="6525394" y="1285115"/>
                                  </a:lnTo>
                                  <a:cubicBezTo>
                                    <a:pt x="6511422" y="1262760"/>
                                    <a:pt x="6482281" y="1255974"/>
                                    <a:pt x="6460325" y="1269946"/>
                                  </a:cubicBezTo>
                                  <a:cubicBezTo>
                                    <a:pt x="6437969" y="1283518"/>
                                    <a:pt x="6431582" y="1312661"/>
                                    <a:pt x="6445554" y="1334617"/>
                                  </a:cubicBezTo>
                                  <a:lnTo>
                                    <a:pt x="6439965" y="1338210"/>
                                  </a:lnTo>
                                  <a:cubicBezTo>
                                    <a:pt x="6424396" y="1313060"/>
                                    <a:pt x="6431981" y="1279926"/>
                                    <a:pt x="6457132" y="1264357"/>
                                  </a:cubicBezTo>
                                  <a:cubicBezTo>
                                    <a:pt x="6463419" y="1260465"/>
                                    <a:pt x="6470205" y="1258020"/>
                                    <a:pt x="6477091" y="1256934"/>
                                  </a:cubicBezTo>
                                  <a:close/>
                                  <a:moveTo>
                                    <a:pt x="3535396" y="1084081"/>
                                  </a:moveTo>
                                  <a:cubicBezTo>
                                    <a:pt x="3556054" y="1080825"/>
                                    <a:pt x="3577610" y="1089807"/>
                                    <a:pt x="3589287" y="1108669"/>
                                  </a:cubicBezTo>
                                  <a:lnTo>
                                    <a:pt x="3583698" y="1112262"/>
                                  </a:lnTo>
                                  <a:cubicBezTo>
                                    <a:pt x="3569726" y="1089907"/>
                                    <a:pt x="3540586" y="1083121"/>
                                    <a:pt x="3518630" y="1097093"/>
                                  </a:cubicBezTo>
                                  <a:cubicBezTo>
                                    <a:pt x="3496673" y="1111064"/>
                                    <a:pt x="3489886" y="1140207"/>
                                    <a:pt x="3503859" y="1161764"/>
                                  </a:cubicBezTo>
                                  <a:lnTo>
                                    <a:pt x="3498270" y="1165357"/>
                                  </a:lnTo>
                                  <a:cubicBezTo>
                                    <a:pt x="3482702" y="1140207"/>
                                    <a:pt x="3490286" y="1107072"/>
                                    <a:pt x="3515436" y="1091504"/>
                                  </a:cubicBezTo>
                                  <a:cubicBezTo>
                                    <a:pt x="3521723" y="1087612"/>
                                    <a:pt x="3528510" y="1085167"/>
                                    <a:pt x="3535396" y="1084081"/>
                                  </a:cubicBezTo>
                                  <a:close/>
                                  <a:moveTo>
                                    <a:pt x="637215" y="946756"/>
                                  </a:moveTo>
                                  <a:cubicBezTo>
                                    <a:pt x="657874" y="943500"/>
                                    <a:pt x="679431" y="952482"/>
                                    <a:pt x="691108" y="971344"/>
                                  </a:cubicBezTo>
                                  <a:lnTo>
                                    <a:pt x="685519" y="974937"/>
                                  </a:lnTo>
                                  <a:cubicBezTo>
                                    <a:pt x="671547" y="952582"/>
                                    <a:pt x="642405" y="945796"/>
                                    <a:pt x="620449" y="959768"/>
                                  </a:cubicBezTo>
                                  <a:cubicBezTo>
                                    <a:pt x="598493" y="973739"/>
                                    <a:pt x="591707" y="1002882"/>
                                    <a:pt x="605679" y="1024439"/>
                                  </a:cubicBezTo>
                                  <a:lnTo>
                                    <a:pt x="600090" y="1028032"/>
                                  </a:lnTo>
                                  <a:cubicBezTo>
                                    <a:pt x="584520" y="1002882"/>
                                    <a:pt x="592106" y="969747"/>
                                    <a:pt x="617255" y="954179"/>
                                  </a:cubicBezTo>
                                  <a:cubicBezTo>
                                    <a:pt x="623542" y="950287"/>
                                    <a:pt x="630329" y="947842"/>
                                    <a:pt x="637215" y="946756"/>
                                  </a:cubicBezTo>
                                  <a:close/>
                                  <a:moveTo>
                                    <a:pt x="4414830" y="813424"/>
                                  </a:moveTo>
                                  <a:cubicBezTo>
                                    <a:pt x="4435489" y="810168"/>
                                    <a:pt x="4457045" y="819150"/>
                                    <a:pt x="4468722" y="838012"/>
                                  </a:cubicBezTo>
                                  <a:lnTo>
                                    <a:pt x="4463133" y="841605"/>
                                  </a:lnTo>
                                  <a:cubicBezTo>
                                    <a:pt x="4449161" y="819250"/>
                                    <a:pt x="4420020" y="812464"/>
                                    <a:pt x="4398064" y="826436"/>
                                  </a:cubicBezTo>
                                  <a:cubicBezTo>
                                    <a:pt x="4376107" y="840008"/>
                                    <a:pt x="4369321" y="869151"/>
                                    <a:pt x="4383293" y="891107"/>
                                  </a:cubicBezTo>
                                  <a:lnTo>
                                    <a:pt x="4377704" y="894700"/>
                                  </a:lnTo>
                                  <a:cubicBezTo>
                                    <a:pt x="4362135" y="869550"/>
                                    <a:pt x="4369720" y="836415"/>
                                    <a:pt x="4394871" y="820847"/>
                                  </a:cubicBezTo>
                                  <a:cubicBezTo>
                                    <a:pt x="4401158" y="816955"/>
                                    <a:pt x="4407944" y="814510"/>
                                    <a:pt x="4414830" y="813424"/>
                                  </a:cubicBezTo>
                                  <a:close/>
                                  <a:moveTo>
                                    <a:pt x="1516650" y="676099"/>
                                  </a:moveTo>
                                  <a:cubicBezTo>
                                    <a:pt x="1537309" y="672843"/>
                                    <a:pt x="1558866" y="681825"/>
                                    <a:pt x="1570542" y="700687"/>
                                  </a:cubicBezTo>
                                  <a:lnTo>
                                    <a:pt x="1564953" y="704280"/>
                                  </a:lnTo>
                                  <a:cubicBezTo>
                                    <a:pt x="1550981" y="681925"/>
                                    <a:pt x="1521840" y="675139"/>
                                    <a:pt x="1499884" y="689111"/>
                                  </a:cubicBezTo>
                                  <a:cubicBezTo>
                                    <a:pt x="1477928" y="702683"/>
                                    <a:pt x="1471141" y="731826"/>
                                    <a:pt x="1485113" y="753782"/>
                                  </a:cubicBezTo>
                                  <a:lnTo>
                                    <a:pt x="1479524" y="757375"/>
                                  </a:lnTo>
                                  <a:cubicBezTo>
                                    <a:pt x="1463955" y="732225"/>
                                    <a:pt x="1471540" y="699091"/>
                                    <a:pt x="1496689" y="683522"/>
                                  </a:cubicBezTo>
                                  <a:cubicBezTo>
                                    <a:pt x="1502977" y="679630"/>
                                    <a:pt x="1509764" y="677185"/>
                                    <a:pt x="1516650" y="676099"/>
                                  </a:cubicBezTo>
                                  <a:close/>
                                  <a:moveTo>
                                    <a:pt x="5294265" y="542368"/>
                                  </a:moveTo>
                                  <a:cubicBezTo>
                                    <a:pt x="5314924" y="539112"/>
                                    <a:pt x="5336480" y="548094"/>
                                    <a:pt x="5348157" y="566956"/>
                                  </a:cubicBezTo>
                                  <a:lnTo>
                                    <a:pt x="5342568" y="570549"/>
                                  </a:lnTo>
                                  <a:cubicBezTo>
                                    <a:pt x="5328596" y="548194"/>
                                    <a:pt x="5299455" y="541408"/>
                                    <a:pt x="5277499" y="555380"/>
                                  </a:cubicBezTo>
                                  <a:cubicBezTo>
                                    <a:pt x="5255143" y="569352"/>
                                    <a:pt x="5248755" y="598494"/>
                                    <a:pt x="5262727" y="620051"/>
                                  </a:cubicBezTo>
                                  <a:lnTo>
                                    <a:pt x="5257139" y="623644"/>
                                  </a:lnTo>
                                  <a:cubicBezTo>
                                    <a:pt x="5241570" y="598494"/>
                                    <a:pt x="5249155" y="565360"/>
                                    <a:pt x="5274305" y="549791"/>
                                  </a:cubicBezTo>
                                  <a:cubicBezTo>
                                    <a:pt x="5280592" y="545899"/>
                                    <a:pt x="5287379" y="543454"/>
                                    <a:pt x="5294265" y="542368"/>
                                  </a:cubicBezTo>
                                  <a:close/>
                                  <a:moveTo>
                                    <a:pt x="2396084" y="405044"/>
                                  </a:moveTo>
                                  <a:cubicBezTo>
                                    <a:pt x="2402971" y="403959"/>
                                    <a:pt x="2409958" y="404234"/>
                                    <a:pt x="2416644" y="405780"/>
                                  </a:cubicBezTo>
                                  <a:cubicBezTo>
                                    <a:pt x="2430018" y="408874"/>
                                    <a:pt x="2442193" y="417058"/>
                                    <a:pt x="2449979" y="429632"/>
                                  </a:cubicBezTo>
                                  <a:lnTo>
                                    <a:pt x="2444388" y="433225"/>
                                  </a:lnTo>
                                  <a:cubicBezTo>
                                    <a:pt x="2430417" y="410870"/>
                                    <a:pt x="2401274" y="404084"/>
                                    <a:pt x="2379319" y="418056"/>
                                  </a:cubicBezTo>
                                  <a:cubicBezTo>
                                    <a:pt x="2356963" y="432027"/>
                                    <a:pt x="2350577" y="461170"/>
                                    <a:pt x="2364549" y="482727"/>
                                  </a:cubicBezTo>
                                  <a:lnTo>
                                    <a:pt x="2358959" y="486320"/>
                                  </a:lnTo>
                                  <a:cubicBezTo>
                                    <a:pt x="2343389" y="461170"/>
                                    <a:pt x="2350975" y="428036"/>
                                    <a:pt x="2376124" y="412467"/>
                                  </a:cubicBezTo>
                                  <a:cubicBezTo>
                                    <a:pt x="2382411" y="408575"/>
                                    <a:pt x="2389199" y="406130"/>
                                    <a:pt x="2396084" y="405044"/>
                                  </a:cubicBezTo>
                                  <a:close/>
                                  <a:moveTo>
                                    <a:pt x="6173700" y="271711"/>
                                  </a:moveTo>
                                  <a:cubicBezTo>
                                    <a:pt x="6194359" y="268455"/>
                                    <a:pt x="6215915" y="277437"/>
                                    <a:pt x="6227592" y="296299"/>
                                  </a:cubicBezTo>
                                  <a:lnTo>
                                    <a:pt x="6222003" y="299892"/>
                                  </a:lnTo>
                                  <a:cubicBezTo>
                                    <a:pt x="6208031" y="277537"/>
                                    <a:pt x="6178890" y="270751"/>
                                    <a:pt x="6156934" y="284723"/>
                                  </a:cubicBezTo>
                                  <a:cubicBezTo>
                                    <a:pt x="6134578" y="298295"/>
                                    <a:pt x="6127792" y="327438"/>
                                    <a:pt x="6142163" y="349394"/>
                                  </a:cubicBezTo>
                                  <a:lnTo>
                                    <a:pt x="6136574" y="352987"/>
                                  </a:lnTo>
                                  <a:cubicBezTo>
                                    <a:pt x="6121005" y="327837"/>
                                    <a:pt x="6128590" y="294703"/>
                                    <a:pt x="6153741" y="279134"/>
                                  </a:cubicBezTo>
                                  <a:cubicBezTo>
                                    <a:pt x="6160028" y="275242"/>
                                    <a:pt x="6166814" y="272797"/>
                                    <a:pt x="6173700" y="271711"/>
                                  </a:cubicBezTo>
                                  <a:close/>
                                  <a:moveTo>
                                    <a:pt x="3247974" y="151153"/>
                                  </a:moveTo>
                                  <a:cubicBezTo>
                                    <a:pt x="3268631" y="147897"/>
                                    <a:pt x="3290188" y="156879"/>
                                    <a:pt x="3301864" y="175741"/>
                                  </a:cubicBezTo>
                                  <a:lnTo>
                                    <a:pt x="3296276" y="179334"/>
                                  </a:lnTo>
                                  <a:cubicBezTo>
                                    <a:pt x="3282304" y="156979"/>
                                    <a:pt x="3253163" y="150193"/>
                                    <a:pt x="3231207" y="164165"/>
                                  </a:cubicBezTo>
                                  <a:cubicBezTo>
                                    <a:pt x="3209251" y="178136"/>
                                    <a:pt x="3202464" y="207279"/>
                                    <a:pt x="3216437" y="228836"/>
                                  </a:cubicBezTo>
                                  <a:lnTo>
                                    <a:pt x="3210848" y="232429"/>
                                  </a:lnTo>
                                  <a:cubicBezTo>
                                    <a:pt x="3195279" y="207279"/>
                                    <a:pt x="3202863" y="174145"/>
                                    <a:pt x="3228012" y="158576"/>
                                  </a:cubicBezTo>
                                  <a:cubicBezTo>
                                    <a:pt x="3234300" y="154684"/>
                                    <a:pt x="3241087" y="152239"/>
                                    <a:pt x="3247974" y="151153"/>
                                  </a:cubicBezTo>
                                  <a:close/>
                                  <a:moveTo>
                                    <a:pt x="349792" y="13829"/>
                                  </a:moveTo>
                                  <a:cubicBezTo>
                                    <a:pt x="370451" y="10573"/>
                                    <a:pt x="392007" y="19555"/>
                                    <a:pt x="403684" y="38417"/>
                                  </a:cubicBezTo>
                                  <a:lnTo>
                                    <a:pt x="398095" y="42010"/>
                                  </a:lnTo>
                                  <a:cubicBezTo>
                                    <a:pt x="384123" y="19655"/>
                                    <a:pt x="354982" y="12869"/>
                                    <a:pt x="333025" y="26841"/>
                                  </a:cubicBezTo>
                                  <a:cubicBezTo>
                                    <a:pt x="311069" y="40812"/>
                                    <a:pt x="304283" y="69955"/>
                                    <a:pt x="318255" y="91512"/>
                                  </a:cubicBezTo>
                                  <a:lnTo>
                                    <a:pt x="312666" y="95105"/>
                                  </a:lnTo>
                                  <a:cubicBezTo>
                                    <a:pt x="297097" y="69955"/>
                                    <a:pt x="304682" y="36820"/>
                                    <a:pt x="329831" y="21252"/>
                                  </a:cubicBezTo>
                                  <a:cubicBezTo>
                                    <a:pt x="336119" y="17360"/>
                                    <a:pt x="342905" y="14915"/>
                                    <a:pt x="349792" y="13829"/>
                                  </a:cubicBezTo>
                                  <a:close/>
                                  <a:moveTo>
                                    <a:pt x="7053135" y="655"/>
                                  </a:moveTo>
                                  <a:cubicBezTo>
                                    <a:pt x="7073794" y="-2601"/>
                                    <a:pt x="7095351" y="6381"/>
                                    <a:pt x="7107027" y="25243"/>
                                  </a:cubicBezTo>
                                  <a:lnTo>
                                    <a:pt x="7101438" y="28836"/>
                                  </a:lnTo>
                                  <a:cubicBezTo>
                                    <a:pt x="7087466" y="6481"/>
                                    <a:pt x="7058325" y="-305"/>
                                    <a:pt x="7036369" y="13667"/>
                                  </a:cubicBezTo>
                                  <a:cubicBezTo>
                                    <a:pt x="7014013" y="27639"/>
                                    <a:pt x="7007226" y="56781"/>
                                    <a:pt x="7021598" y="78338"/>
                                  </a:cubicBezTo>
                                  <a:lnTo>
                                    <a:pt x="7016009" y="81931"/>
                                  </a:lnTo>
                                  <a:cubicBezTo>
                                    <a:pt x="7000440" y="56781"/>
                                    <a:pt x="7008025" y="23647"/>
                                    <a:pt x="7033175" y="8078"/>
                                  </a:cubicBezTo>
                                  <a:cubicBezTo>
                                    <a:pt x="7039462" y="4186"/>
                                    <a:pt x="7046249" y="1741"/>
                                    <a:pt x="7053135" y="655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/>
                            </a:solidFill>
                            <a:ln w="3992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27" name="Straight Connector 27" descr="Center fold"/>
                        <wps:cNvCnPr/>
                        <wps:spPr>
                          <a:xfrm>
                            <a:off x="0" y="5029200"/>
                            <a:ext cx="77724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75000"/>
                                <a:lumOff val="25000"/>
                                <a:alpha val="56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 descr="Center fold"/>
                        <wps:cNvCnPr>
                          <a:cxnSpLocks/>
                        </wps:cNvCnPr>
                        <wps:spPr>
                          <a:xfrm>
                            <a:off x="3886200" y="0"/>
                            <a:ext cx="0" cy="10058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75000"/>
                                <a:lumOff val="25000"/>
                                <a:alpha val="56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group w14:anchorId="51FB5DD0" id="Group 2" o:spid="_x0000_s1026" alt="&quot;&quot;" style="position:absolute;margin-left:.75pt;margin-top:-17.3pt;width:612pt;height:11in;z-index:-251657216;mso-width-percent:1000;mso-height-percent:1000;mso-position-horizont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">
                <v:rect id="Rectangle 14" o:spid="_x0000_s1027" alt="&quot;&quot;" style="position:absolute;left:2339;top:50413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" fillcolor="#321647 [1605]" stroked="f" strokeweight="1pt"/>
                <v:group id="Group 15" o:spid="_x0000_s1028" alt="&quot;&quot;" style="position:absolute;left:2458;top:50618;width:72423;height:47790" coordorigin="2458,50618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: Shape 16" o:spid="_x0000_s1029" style="position:absolute;left:3041;top:50618;width:73621;height:49004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  <v:stroke joinstyle="miter"/>
  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17" o:spid="_x0000_s1030" style="position:absolute;left:3317;top:51047;width:73404;height:48507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  <v:stroke joinstyle="miter"/>
  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18" o:spid="_x0000_s1031" style="position:absolute;left:2458;top:50697;width:74258;height:48856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  <v:stroke joinstyle="miter"/>
  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19" o:spid="_x0000_s1032" style="position:absolute;left:4995;top:50935;width:71071;height:48116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  <v:stroke joinstyle="miter"/>
  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rect id="Rectangle 20" o:spid="_x0000_s1033" alt="&quot;&quot;" style="position:absolute;left:2339;top:2541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" fillcolor="#321647 [1605]" stroked="f" strokeweight="1pt"/>
                <v:group id="Group 21" o:spid="_x0000_s1034" alt="&quot;&quot;" style="position:absolute;left:2458;top:2745;width:72423;height:47790" coordorigin="2458,2745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5" style="position:absolute;left:3041;top:2745;width:73621;height:49005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  <v:stroke joinstyle="miter"/>
  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23" o:spid="_x0000_s1036" style="position:absolute;left:3317;top:3175;width:73404;height:48506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  <v:stroke joinstyle="miter"/>
  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24" o:spid="_x0000_s1037" style="position:absolute;left:2458;top:2825;width:74258;height:48855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  <v:stroke joinstyle="miter"/>
  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25" o:spid="_x0000_s1038" style="position:absolute;left:4995;top:3062;width:71071;height:48117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  <v:stroke joinstyle="miter"/>
  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line id="Straight Connector 27" o:spid="_x0000_s1039" alt="Center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" strokecolor="#404040 [2429]" strokeweight=".5pt">
                  <v:stroke opacity="36751f" joinstyle="miter"/>
                </v:line>
                <v:line id="Straight Connector 28" o:spid="_x0000_s1040" alt="Center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" strokecolor="#404040 [2429]" strokeweight=".5pt">
                  <v:stroke opacity="36751f" joinstyle="miter"/>
                  <o:lock v:ext="edit" shapetype="f"/>
                </v:line>
                <w10:wrap anchorx="page"/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755"/>
        <w:gridCol w:w="5755"/>
      </w:tblGrid>
      <w:tr w:rsidR="008F4DB4" w:rsidRPr="00CC04B0" w14:paraId="7FBD22E3" w14:textId="77777777" w:rsidTr="00F70277">
        <w:trPr>
          <w:trHeight w:val="7200"/>
        </w:trPr>
        <w:tc>
          <w:tcPr>
            <w:tcW w:w="5755" w:type="dxa"/>
          </w:tcPr>
          <w:p w14:paraId="4413BDCE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44655D67" w14:textId="1D9FC093" w:rsidR="008F4DB4" w:rsidRPr="00CC04B0" w:rsidRDefault="008F4DB4" w:rsidP="00D80668">
            <w:pPr>
              <w:jc w:val="center"/>
            </w:pPr>
            <w:r w:rsidRPr="00CC04B0">
              <w:rPr>
                <w:noProof/>
              </w:rPr>
              <mc:AlternateContent>
                <mc:Choice Requires="wpg">
                  <w:drawing>
                    <wp:inline distT="0" distB="0" distL="0" distR="0" wp14:anchorId="14AB9C13" wp14:editId="46B7958E">
                      <wp:extent cx="3099435" cy="3108527"/>
                      <wp:effectExtent l="0" t="0" r="5715" b="0"/>
                      <wp:docPr id="36" name="Group 36" descr="inside text bubbl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134" name="Group 134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135" name="Group 135"/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136" name="Freeform: Shape 136" descr="Speech Bubble Tail"/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37" name="Rectangle: Rounded Corners 137" descr="Speech Bubble"/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-182333591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7F46D9FF" w14:textId="5BD1EC4E" w:rsidR="008F4DB4" w:rsidRDefault="00D80668" w:rsidP="00D80668">
                                            <w:r w:rsidRPr="00D80668">
                                              <w:t xml:space="preserve">Uh-oh, today is </w:t>
                                            </w:r>
                                            <w:r w:rsidRPr="00D80668">
                                              <w:br/>
                                              <w:t xml:space="preserve">Valentine's </w:t>
                                            </w:r>
                                            <w:r w:rsidR="006641A9">
                                              <w:t>D</w:t>
                                            </w:r>
                                            <w:r w:rsidRPr="00D80668">
                                              <w:t>ay right?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38" name="Rectangle 138"/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id w:val="24731418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p w14:paraId="62CD0D03" w14:textId="77777777" w:rsidR="00D80668" w:rsidRPr="00D80668" w:rsidRDefault="00D80668" w:rsidP="00D80668">
                                          <w:pPr>
                                            <w:pStyle w:val="Namesinside"/>
                                          </w:pPr>
                                          <w:r w:rsidRPr="00D80668">
                                            <w:t>Recipient Name</w:t>
                                          </w:r>
                                        </w:p>
                                        <w:p w14:paraId="5C2609D1" w14:textId="65540191" w:rsidR="008F4DB4" w:rsidRDefault="00000000" w:rsidP="00D80668">
                                          <w:pPr>
                                            <w:pStyle w:val="Namesinside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39" name="Group 139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2"/>
                                  <a:chOff x="5055849" y="1090224"/>
                                  <a:chExt cx="2500932" cy="1002055"/>
                                </a:xfrm>
                              </wpg:grpSpPr>
                              <wpg:grpSp>
                                <wpg:cNvPr id="140" name="Group 140"/>
                                <wpg:cNvGrpSpPr/>
                                <wpg:grpSpPr>
                                  <a:xfrm>
                                    <a:off x="5055849" y="1250771"/>
                                    <a:ext cx="2500932" cy="841508"/>
                                    <a:chOff x="5055849" y="1250771"/>
                                    <a:chExt cx="2500932" cy="841508"/>
                                  </a:xfrm>
                                </wpg:grpSpPr>
                                <wps:wsp>
                                  <wps:cNvPr id="141" name="Freeform: Shape 141" descr="Speech Bubble Tail"/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2" name="Rectangle: Rounded Corners 142" descr="Speech Bubble"/>
                                  <wps:cNvSpPr/>
                                  <wps:spPr>
                                    <a:xfrm>
                                      <a:off x="5055849" y="1250771"/>
                                      <a:ext cx="2418210" cy="84150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1810979258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3A536C45" w14:textId="04B4B900" w:rsidR="008F4DB4" w:rsidRPr="00D80668" w:rsidRDefault="00D80668" w:rsidP="00D80668">
                                            <w:r w:rsidRPr="00D80668">
                                              <w:t>Hey J, I have something special to tell you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3" name="Rectangle 143"/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2096226399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Content>
                                        <w:p w14:paraId="2D6D68A3" w14:textId="33566B70" w:rsidR="008F4DB4" w:rsidRDefault="00BB3156" w:rsidP="00D80668">
                                          <w:pPr>
                                            <w:pStyle w:val="Namesinside"/>
                                          </w:pPr>
                                          <w:r w:rsidRPr="00BB3156">
                                            <w:t>Your Nam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44" name="Group 144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145" name="Group 145"/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146" name="Freeform: Shape 146" descr="Speech Bubble Tail"/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7" name="Rectangle: Rounded Corners 147" descr="Speech Bubble"/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-1249268435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5953F953" w14:textId="3EE9B99F" w:rsidR="008F4DB4" w:rsidRDefault="00D80668" w:rsidP="00D80668">
                                            <w:r w:rsidRPr="00D80668">
                                              <w:t xml:space="preserve">Yep, today is Valentine’s </w:t>
                                            </w:r>
                                            <w:r w:rsidR="006641A9">
                                              <w:t>D</w:t>
                                            </w:r>
                                            <w:r w:rsidRPr="00D80668">
                                              <w:t xml:space="preserve">ay and I would like to ask if you would like to be my Valentine? </w:t>
                                            </w:r>
                                            <w:r w:rsidRPr="00D80668">
                                              <w:rPr>
                                                <w:rFonts w:ascii="Segoe UI Emoji" w:hAnsi="Segoe UI Emoji" w:cs="Segoe UI Emoji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9" name="Rectangle 149"/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5669509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Content>
                                        <w:p w14:paraId="0F7303E0" w14:textId="562460C7" w:rsidR="00D80668" w:rsidRPr="00D80668" w:rsidRDefault="00BB3156" w:rsidP="00D80668">
                                          <w:pPr>
                                            <w:pStyle w:val="Namesinside"/>
                                          </w:pPr>
                                          <w:r w:rsidRPr="00BB3156">
                                            <w:t>Your Nam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AB9C13" id="Group 36" o:spid="_x0000_s1041" alt="inside text bubbles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">
                      <v:group id="Group 134" o:spid="_x0000_s1042" alt="Speech Bubble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      <o:lock v:ext="edit" aspectratio="t"/>
                        <v:group id="Group 135" o:spid="_x0000_s1043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        <v:shape id="Freeform: Shape 136" o:spid="_x0000_s1044" alt="Speech Bubble Tail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" path="m81524,l198696,r,170303c198696,243382,139453,302625,66374,302625l,302625v45024,,81524,-36500,81524,-81524l81524,xe" fillcolor="white [3212]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Rectangle: Rounded Corners 137" o:spid="_x0000_s1045" alt="Speech Bubble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" fillcolor="white [3212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-1823335914"/>
                                    <w:placeholder>
                                      <w:docPart w:val="30E2B38726FB4D3589BFB523AB81A6E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F46D9FF" w14:textId="5BD1EC4E" w:rsidR="008F4DB4" w:rsidRDefault="00D80668" w:rsidP="00D80668">
                                      <w:r w:rsidRPr="00D80668">
                                        <w:t xml:space="preserve">Uh-oh, today is </w:t>
                                      </w:r>
                                      <w:r w:rsidRPr="00D80668">
                                        <w:br/>
                                        <w:t xml:space="preserve">Valentine's </w:t>
                                      </w:r>
                                      <w:r w:rsidR="006641A9">
                                        <w:t>D</w:t>
                                      </w:r>
                                      <w:r w:rsidRPr="00D80668">
                                        <w:t>ay right?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138" o:spid="_x0000_s1046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247314180"/>
                                  <w:placeholder>
                                    <w:docPart w:val="691A971DD0924B9E9851684F29F06B3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CD0D03" w14:textId="77777777" w:rsidR="00D80668" w:rsidRPr="00D80668" w:rsidRDefault="00D80668" w:rsidP="00D80668">
                                    <w:pPr>
                                      <w:pStyle w:val="Namesinside"/>
                                    </w:pPr>
                                    <w:r w:rsidRPr="00D80668">
                                      <w:t>Recipient Name</w:t>
                                    </w:r>
                                  </w:p>
                                  <w:p w14:paraId="5C2609D1" w14:textId="65540191" w:rsidR="008F4DB4" w:rsidRDefault="008703F4" w:rsidP="00D80668">
                                    <w:pPr>
                                      <w:pStyle w:val="Namesinside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up 139" o:spid="_x0000_s1047" alt="Speech Bubble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      <o:lock v:ext="edit" aspectratio="t"/>
                        <v:group id="Group 140" o:spid="_x0000_s1048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        <v:shape id="Freeform: Shape 141" o:spid="_x0000_s1049" alt="Speech Bubble Tail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Rectangle: Rounded Corners 142" o:spid="_x0000_s1050" alt="Speech Bubble" style="position:absolute;left:50558;top:12507;width:24182;height:8415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810979258"/>
                                    <w:placeholder>
                                      <w:docPart w:val="1CC66F1F799647F38D3546057B8A535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A536C45" w14:textId="04B4B900" w:rsidR="008F4DB4" w:rsidRPr="00D80668" w:rsidRDefault="00D80668" w:rsidP="00D80668">
                                      <w:r w:rsidRPr="00D80668">
                                        <w:t>Hey J, I have something special to tell you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143" o:spid="_x0000_s1051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2096226399"/>
                                  <w:placeholder>
                                    <w:docPart w:val="6323192A17E54B35B21338585201C950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2D6D68A3" w14:textId="33566B70" w:rsidR="008F4DB4" w:rsidRDefault="00BB3156" w:rsidP="00D80668">
                                    <w:pPr>
                                      <w:pStyle w:val="Namesinside"/>
                                    </w:pPr>
                                    <w:r w:rsidRPr="00BB3156">
                                      <w:t>Your Nam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up 144" o:spid="_x0000_s1052" alt="Speech Bubble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      <o:lock v:ext="edit" aspectratio="t"/>
                        <v:group id="Group 145" o:spid="_x0000_s1053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      <v:shape id="Freeform: Shape 146" o:spid="_x0000_s1054" alt="Speech Bubble Tail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Rectangle: Rounded Corners 147" o:spid="_x0000_s1055" alt="Speech Bubble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-1249268435"/>
                                    <w:placeholder>
                                      <w:docPart w:val="FB4CD9032DED4BF2B71F57F67CD9C715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953F953" w14:textId="3EE9B99F" w:rsidR="008F4DB4" w:rsidRDefault="00D80668" w:rsidP="00D80668">
                                      <w:r w:rsidRPr="00D80668">
                                        <w:t xml:space="preserve">Yep, today is Valentine’s </w:t>
                                      </w:r>
                                      <w:r w:rsidR="006641A9">
                                        <w:t>D</w:t>
                                      </w:r>
                                      <w:r w:rsidRPr="00D80668">
                                        <w:t xml:space="preserve">ay and I would like to ask if you would like to be my Valentine? </w:t>
                                      </w:r>
                                      <w:r w:rsidRPr="00D80668">
                                        <w:rPr>
                                          <w:rFonts w:ascii="Segoe UI Emoji" w:hAnsi="Segoe UI Emoji" w:cs="Segoe UI Emoji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149" o:spid="_x0000_s1056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5669509"/>
                                  <w:placeholder>
                                    <w:docPart w:val="B3BD8B063EE84A73942407CD9B16004E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0F7303E0" w14:textId="562460C7" w:rsidR="00D80668" w:rsidRPr="00D80668" w:rsidRDefault="00BB3156" w:rsidP="00D80668">
                                    <w:pPr>
                                      <w:pStyle w:val="Namesinside"/>
                                    </w:pPr>
                                    <w:r w:rsidRPr="00BB3156">
                                      <w:t>Your Nam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8F4DB4" w:rsidRPr="00CC04B0" w14:paraId="0BB5B3E8" w14:textId="77777777" w:rsidTr="00D80668">
        <w:trPr>
          <w:trHeight w:val="7488"/>
        </w:trPr>
        <w:tc>
          <w:tcPr>
            <w:tcW w:w="5755" w:type="dxa"/>
          </w:tcPr>
          <w:p w14:paraId="15F062F1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4210706C" w14:textId="01382819" w:rsidR="008F4DB4" w:rsidRPr="00CC04B0" w:rsidRDefault="00D80668" w:rsidP="00D80668">
            <w:pPr>
              <w:jc w:val="center"/>
            </w:pPr>
            <w:r w:rsidRPr="00CC04B0">
              <w:rPr>
                <w:noProof/>
              </w:rPr>
              <mc:AlternateContent>
                <mc:Choice Requires="wpg">
                  <w:drawing>
                    <wp:inline distT="0" distB="0" distL="0" distR="0" wp14:anchorId="6266E607" wp14:editId="41602357">
                      <wp:extent cx="3099435" cy="3108527"/>
                      <wp:effectExtent l="0" t="0" r="5715" b="0"/>
                      <wp:docPr id="60" name="Group 60" descr="inside text bubbl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61" name="Group 61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62" name="Group 62"/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63" name="Freeform: Shape 63" descr="Speech Bubble Tail"/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4" name="Rectangle: Rounded Corners 64" descr="Speech Bubble"/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1713074623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03CF9DEB" w14:textId="652A695F" w:rsidR="00D80668" w:rsidRDefault="00D80668" w:rsidP="00D80668">
                                            <w:r w:rsidRPr="00D80668">
                                              <w:t xml:space="preserve">Uh-oh, today is </w:t>
                                            </w:r>
                                            <w:r w:rsidRPr="00D80668">
                                              <w:br/>
                                              <w:t xml:space="preserve">Valentine's </w:t>
                                            </w:r>
                                            <w:r w:rsidR="006641A9">
                                              <w:t>D</w:t>
                                            </w:r>
                                            <w:r w:rsidRPr="00D80668">
                                              <w:t>ay right?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65" name="Rectangle 65"/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47115127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p w14:paraId="283C1577" w14:textId="77777777" w:rsidR="00D80668" w:rsidRPr="00D80668" w:rsidRDefault="00D80668" w:rsidP="00D80668">
                                          <w:pPr>
                                            <w:pStyle w:val="Namesinside"/>
                                          </w:pPr>
                                          <w:r w:rsidRPr="00D80668">
                                            <w:t>Recipient Name</w:t>
                                          </w:r>
                                        </w:p>
                                        <w:p w14:paraId="24103B8B" w14:textId="77777777" w:rsidR="00D80668" w:rsidRDefault="00000000" w:rsidP="00D80668">
                                          <w:pPr>
                                            <w:pStyle w:val="Namesinside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66" name="Group 66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2"/>
                                  <a:chOff x="5055849" y="1090224"/>
                                  <a:chExt cx="2500932" cy="1002055"/>
                                </a:xfrm>
                              </wpg:grpSpPr>
                              <wpg:grpSp>
                                <wpg:cNvPr id="67" name="Group 67"/>
                                <wpg:cNvGrpSpPr/>
                                <wpg:grpSpPr>
                                  <a:xfrm>
                                    <a:off x="5055849" y="1250771"/>
                                    <a:ext cx="2500932" cy="841508"/>
                                    <a:chOff x="5055849" y="1250771"/>
                                    <a:chExt cx="2500932" cy="841508"/>
                                  </a:xfrm>
                                </wpg:grpSpPr>
                                <wps:wsp>
                                  <wps:cNvPr id="68" name="Freeform: Shape 68" descr="Speech Bubble Tail"/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9" name="Rectangle: Rounded Corners 69" descr="Speech Bubble"/>
                                  <wps:cNvSpPr/>
                                  <wps:spPr>
                                    <a:xfrm>
                                      <a:off x="5055849" y="1250771"/>
                                      <a:ext cx="2418210" cy="84150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999393927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56A600D4" w14:textId="77777777" w:rsidR="00D80668" w:rsidRPr="00D80668" w:rsidRDefault="00D80668" w:rsidP="00D80668">
                                            <w:r w:rsidRPr="00D80668">
                                              <w:t>Hey J, I have something special to tell you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0" name="Rectangle 70"/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28617435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Content>
                                        <w:p w14:paraId="7A400BF5" w14:textId="659BED00" w:rsidR="00D80668" w:rsidRDefault="00BB3156" w:rsidP="00D80668">
                                          <w:pPr>
                                            <w:pStyle w:val="Namesinside"/>
                                          </w:pPr>
                                          <w:r>
                                            <w:t>Your Nam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71" name="Group 71" descr="Speech Bubble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72" name="Group 72"/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73" name="Freeform: Shape 73" descr="Speech Bubble Tail"/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4" name="Rectangle: Rounded Corners 74" descr="Speech Bubble"/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1104533930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p w14:paraId="5BE77DB7" w14:textId="10F7DB7D" w:rsidR="00D80668" w:rsidRDefault="00D80668" w:rsidP="00D80668">
                                            <w:r w:rsidRPr="00D80668">
                                              <w:t xml:space="preserve">Yep, today is Valentine’s </w:t>
                                            </w:r>
                                            <w:r w:rsidR="006641A9">
                                              <w:t>D</w:t>
                                            </w:r>
                                            <w:r w:rsidRPr="00D80668">
                                              <w:t xml:space="preserve">ay and I would like to ask if you would like to be my Valentine? </w:t>
                                            </w:r>
                                            <w:r w:rsidRPr="00D80668">
                                              <w:rPr>
                                                <w:rFonts w:ascii="Segoe UI Emoji" w:hAnsi="Segoe UI Emoji" w:cs="Segoe UI Emoji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5" name="Rectangle 75"/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1248029399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Content>
                                        <w:p w14:paraId="5A18B72D" w14:textId="5B2109D6" w:rsidR="00D80668" w:rsidRPr="00D80668" w:rsidRDefault="00BB3156" w:rsidP="00D80668">
                                          <w:pPr>
                                            <w:pStyle w:val="Namesinside"/>
                                          </w:pPr>
                                          <w:r w:rsidRPr="00BB3156">
                                            <w:t>Your Nam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6E607" id="Group 60" o:spid="_x0000_s1057" alt="inside text bubbles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">
                      <v:group id="Group 61" o:spid="_x0000_s1058" alt="Speech Bubble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<o:lock v:ext="edit" aspectratio="t"/>
                        <v:group id="Group 62" o:spid="_x0000_s1059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  <v:shape id="Freeform: Shape 63" o:spid="_x0000_s1060" alt="Speech Bubble Tail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" path="m81524,l198696,r,170303c198696,243382,139453,302625,66374,302625l,302625v45024,,81524,-36500,81524,-81524l81524,xe" fillcolor="window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Rectangle: Rounded Corners 64" o:spid="_x0000_s1061" alt="Speech Bubble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" fillcolor="window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713074623"/>
                                    <w:placeholder>
                                      <w:docPart w:val="C48C8B737A2F4BA595E818B02797D8D5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3CF9DEB" w14:textId="652A695F" w:rsidR="00D80668" w:rsidRDefault="00D80668" w:rsidP="00D80668">
                                      <w:r w:rsidRPr="00D80668">
                                        <w:t xml:space="preserve">Uh-oh, today is </w:t>
                                      </w:r>
                                      <w:r w:rsidRPr="00D80668">
                                        <w:br/>
                                        <w:t xml:space="preserve">Valentine's </w:t>
                                      </w:r>
                                      <w:r w:rsidR="006641A9">
                                        <w:t>D</w:t>
                                      </w:r>
                                      <w:r w:rsidRPr="00D80668">
                                        <w:t>ay right?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65" o:spid="_x0000_s1062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-1647115127"/>
                                  <w:placeholder>
                                    <w:docPart w:val="578BA667B7404FEFB72E5BD655419EE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83C1577" w14:textId="77777777" w:rsidR="00D80668" w:rsidRPr="00D80668" w:rsidRDefault="00D80668" w:rsidP="00D80668">
                                    <w:pPr>
                                      <w:pStyle w:val="Namesinside"/>
                                    </w:pPr>
                                    <w:r w:rsidRPr="00D80668">
                                      <w:t>Recipient Name</w:t>
                                    </w:r>
                                  </w:p>
                                  <w:p w14:paraId="24103B8B" w14:textId="77777777" w:rsidR="00D80668" w:rsidRDefault="008703F4" w:rsidP="00D80668">
                                    <w:pPr>
                                      <w:pStyle w:val="Namesinside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up 66" o:spid="_x0000_s1063" alt="Speech Bubble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    <o:lock v:ext="edit" aspectratio="t"/>
                        <v:group id="Group 67" o:spid="_x0000_s1064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  <v:shape id="Freeform: Shape 68" o:spid="_x0000_s1065" alt="Speech Bubble Tail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Rectangle: Rounded Corners 69" o:spid="_x0000_s1066" alt="Speech Bubble" style="position:absolute;left:50558;top:12507;width:24182;height:8415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999393927"/>
                                    <w:placeholder>
                                      <w:docPart w:val="CF4CA766F37B450995F3ED31FA5B9AE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6A600D4" w14:textId="77777777" w:rsidR="00D80668" w:rsidRPr="00D80668" w:rsidRDefault="00D80668" w:rsidP="00D80668">
                                      <w:r w:rsidRPr="00D80668">
                                        <w:t>Hey J, I have something special to tell you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70" o:spid="_x0000_s1067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28617435"/>
                                  <w:placeholder>
                                    <w:docPart w:val="67D8F731518944FFBBB4629230D02FEF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7A400BF5" w14:textId="659BED00" w:rsidR="00D80668" w:rsidRDefault="00BB3156" w:rsidP="00D80668">
                                    <w:pPr>
                                      <w:pStyle w:val="Namesinside"/>
                                    </w:pPr>
                                    <w:r>
                                      <w:t>Your Nam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up 71" o:spid="_x0000_s1068" alt="Speech Bubble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o:lock v:ext="edit" aspectratio="t"/>
                        <v:group id="Group 72" o:spid="_x0000_s1069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<v:shape id="Freeform: Shape 73" o:spid="_x0000_s1070" alt="Speech Bubble Tail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Rectangle: Rounded Corners 74" o:spid="_x0000_s1071" alt="Speech Bubble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104533930"/>
                                    <w:placeholder>
                                      <w:docPart w:val="90C0AD3FF8364B56A105336BC2ADBD8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E77DB7" w14:textId="10F7DB7D" w:rsidR="00D80668" w:rsidRDefault="00D80668" w:rsidP="00D80668">
                                      <w:r w:rsidRPr="00D80668">
                                        <w:t xml:space="preserve">Yep, today is Valentine’s </w:t>
                                      </w:r>
                                      <w:r w:rsidR="006641A9">
                                        <w:t>D</w:t>
                                      </w:r>
                                      <w:r w:rsidRPr="00D80668">
                                        <w:t xml:space="preserve">ay and I would like to ask if you would like to be my Valentine? </w:t>
                                      </w:r>
                                      <w:r w:rsidRPr="00D80668">
                                        <w:rPr>
                                          <w:rFonts w:ascii="Segoe UI Emoji" w:hAnsi="Segoe UI Emoji" w:cs="Segoe UI Emoji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tangle 75" o:spid="_x0000_s1072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1248029399"/>
                                  <w:placeholder>
                                    <w:docPart w:val="372167D1A2224001A70CE6007DB21FCD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A18B72D" w14:textId="5B2109D6" w:rsidR="00D80668" w:rsidRPr="00D80668" w:rsidRDefault="00BB3156" w:rsidP="00D80668">
                                    <w:pPr>
                                      <w:pStyle w:val="Namesinside"/>
                                    </w:pPr>
                                    <w:r w:rsidRPr="00BB3156">
                                      <w:t>Your Nam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</w:tr>
    </w:tbl>
    <w:p w14:paraId="3ECF6493" w14:textId="215CB26D" w:rsidR="005A20B8" w:rsidRPr="00D80668" w:rsidRDefault="005A20B8" w:rsidP="00D80668">
      <w:pPr>
        <w:rPr>
          <w:sz w:val="4"/>
          <w:szCs w:val="4"/>
        </w:rPr>
      </w:pPr>
    </w:p>
    <w:sectPr w:rsidR="005A20B8" w:rsidRPr="00D80668" w:rsidSect="00F70277">
      <w:headerReference w:type="default" r:id="rId13"/>
      <w:pgSz w:w="12240" w:h="15840" w:code="1"/>
      <w:pgMar w:top="360" w:right="360" w:bottom="360" w:left="360" w:header="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CD1BB" w14:textId="77777777" w:rsidR="00FA3B72" w:rsidRDefault="00FA3B72" w:rsidP="00D80668">
      <w:r>
        <w:separator/>
      </w:r>
    </w:p>
  </w:endnote>
  <w:endnote w:type="continuationSeparator" w:id="0">
    <w:p w14:paraId="55AB0246" w14:textId="77777777" w:rsidR="00FA3B72" w:rsidRDefault="00FA3B72" w:rsidP="00D80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CBEDC" w14:textId="77777777" w:rsidR="00FA3B72" w:rsidRDefault="00FA3B72" w:rsidP="00D80668">
      <w:r>
        <w:separator/>
      </w:r>
    </w:p>
  </w:footnote>
  <w:footnote w:type="continuationSeparator" w:id="0">
    <w:p w14:paraId="6D26B6A3" w14:textId="77777777" w:rsidR="00FA3B72" w:rsidRDefault="00FA3B72" w:rsidP="00D80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2AD8" w14:textId="266C1CCF" w:rsidR="00CF40E3" w:rsidRDefault="00CF40E3" w:rsidP="00D80668">
    <w:pPr>
      <w:pStyle w:val="Header"/>
    </w:pPr>
    <w:r w:rsidRPr="00CF40E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99F66F" wp14:editId="021CB2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0" b="0"/>
              <wp:wrapNone/>
              <wp:docPr id="5" name="Group 4">
                <a:extLst xmlns:a="http://schemas.openxmlformats.org/drawingml/2006/main">
                  <a:ext uri="{FF2B5EF4-FFF2-40B4-BE49-F238E27FC236}">
                    <a16:creationId xmlns:a16="http://schemas.microsoft.com/office/drawing/2014/main" id="{FDA9A3FA-CEDD-4AE6-9F2E-55AF296FFB6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1" name="Rectangle 2">
                        <a:extLst>
                          <a:ext uri="{FF2B5EF4-FFF2-40B4-BE49-F238E27FC236}">
                            <a16:creationId xmlns:a16="http://schemas.microsoft.com/office/drawing/2014/main" id="{A151AE91-540D-49E3-86F4-A1A9386FCF1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4000" y="5029200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9F7D2B-C453-477F-A0E3-7D23ED7171F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4022367" y="5247721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Straight Connector 4">
                        <a:extLst>
                          <a:ext uri="{FF2B5EF4-FFF2-40B4-BE49-F238E27FC236}">
                            <a16:creationId xmlns:a16="http://schemas.microsoft.com/office/drawing/2014/main" id="{EC93A61B-3C14-41B9-B028-34FBBBAC43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4022227" y="9309392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Graphic 55" descr="Heart">
                          <a:extLst>
                            <a:ext uri="{FF2B5EF4-FFF2-40B4-BE49-F238E27FC236}">
                              <a16:creationId xmlns:a16="http://schemas.microsoft.com/office/drawing/2014/main" id="{CFD25F0F-515D-4E7A-A0A2-D9455437C4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89442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517CD8EF-5B17-45E0-8E70-E5820147827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4000" y="234000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Straight Connector 8" descr="Center fold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654BE013-B50C-4F45-A197-95DB6E5612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4022367" y="452521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Straight Connector 10">
                        <a:extLst>
                          <a:ext uri="{FF2B5EF4-FFF2-40B4-BE49-F238E27FC236}">
                            <a16:creationId xmlns:a16="http://schemas.microsoft.com/office/drawing/2014/main" id="{845A7720-6B96-4C48-A87F-06188E7623A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4022227" y="4514192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1" name="Graphic 147" descr="Heart">
                          <a:extLst>
                            <a:ext uri="{FF2B5EF4-FFF2-40B4-BE49-F238E27FC236}">
                              <a16:creationId xmlns:a16="http://schemas.microsoft.com/office/drawing/2014/main" id="{0D526137-1355-4C11-B233-50C74F3C23E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41490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Straight Connector 12" descr="Center fold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E47E274" id="Group 4" o:spid="_x0000_s1026" style="position:absolute;margin-left:0;margin-top:0;width:612pt;height:11in;z-index:251659264;mso-position-horizontal:center;mso-position-horizontal-relative:page;mso-position-vertical:center;mso-position-vertical-relative:page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">
              <v:rect id="Rectangle 2" o:spid="_x0000_s1027" style="position:absolute;left:2340;top:50292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" fillcolor="#f2f2f2 [3052]" stroked="f" strokeweight="1pt"/>
              <v:rect id="Rectangle 3" o:spid="_x0000_s1028" style="position:absolute;left:40223;top:52477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" fillcolor="white [3212]" stroked="f" strokeweight="1pt">
                <v:shadow on="t" color="black" opacity="9830f" origin=",-.5" offset="0,3pt"/>
                <o:lock v:ext="edit" aspectratio="t"/>
              </v:rect>
              <v:line id="Straight Connector 4" o:spid="_x0000_s1029" style="position:absolute;visibility:visible;mso-wrap-style:square" from="40222,93093" to="74023,93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" strokecolor="#d8d8d8 [2732]" strokeweight=".5pt">
                <v:stroke opacity="13107f" joinstyle="miter"/>
                <o:lock v:ext="edit" shapetype="f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5" o:spid="_x0000_s1030" type="#_x0000_t75" alt="Heart" style="position:absolute;left:19555;top:89442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">
                <v:imagedata r:id="rId3" o:title="Heart"/>
              </v:shape>
              <v:rect id="Rectangle 7" o:spid="_x0000_s1031" style="position:absolute;left:2340;top:2340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/>
              <v:line id="Straight Connector 8" o:spid="_x0000_s1032" alt="Center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" strokecolor="#404040 [2429]" strokeweight=".5pt">
                <v:stroke opacity="9252f" joinstyle="miter"/>
                <o:lock v:ext="edit" shapetype="f"/>
              </v:line>
              <v:rect id="Rectangle 9" o:spid="_x0000_s1033" style="position:absolute;left:40223;top:4525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" fillcolor="white [3212]" stroked="f" strokeweight="1pt">
                <v:shadow on="t" color="black" opacity="9830f" origin=",-.5" offset="0,3pt"/>
                <o:lock v:ext="edit" aspectratio="t"/>
              </v:rect>
              <v:line id="Straight Connector 10" o:spid="_x0000_s1034" style="position:absolute;visibility:visible;mso-wrap-style:square" from="40222,45141" to="74023,451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" strokecolor="#d8d8d8 [2732]" strokeweight=".5pt">
                <v:stroke opacity="13107f" joinstyle="miter"/>
                <o:lock v:ext="edit" shapetype="f"/>
              </v:line>
              <v:shape id="Graphic 147" o:spid="_x0000_s1035" type="#_x0000_t75" alt="Heart" style="position:absolute;left:19555;top:41490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">
                <v:imagedata r:id="rId3" o:title="Heart"/>
              </v:shape>
              <v:line id="Straight Connector 12" o:spid="_x0000_s1036" alt="Center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" strokecolor="#404040 [2429]" strokeweight=".5pt">
                <v:stroke opacity="9252f" joinstyle="miter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formsDesign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M3NbMwszC2sDBQ0lEKTi0uzszPAykwrwUA5RB6SywAAAA="/>
  </w:docVars>
  <w:rsids>
    <w:rsidRoot w:val="00CF40E3"/>
    <w:rsid w:val="0000675F"/>
    <w:rsid w:val="00031C1C"/>
    <w:rsid w:val="001237C0"/>
    <w:rsid w:val="00193973"/>
    <w:rsid w:val="001B185E"/>
    <w:rsid w:val="001C093E"/>
    <w:rsid w:val="002F58DD"/>
    <w:rsid w:val="003861F5"/>
    <w:rsid w:val="00422462"/>
    <w:rsid w:val="004279A1"/>
    <w:rsid w:val="004B4BD6"/>
    <w:rsid w:val="005317BB"/>
    <w:rsid w:val="005A20B8"/>
    <w:rsid w:val="00602024"/>
    <w:rsid w:val="00611D6C"/>
    <w:rsid w:val="006641A9"/>
    <w:rsid w:val="006F6E77"/>
    <w:rsid w:val="00744889"/>
    <w:rsid w:val="007476A4"/>
    <w:rsid w:val="008703F4"/>
    <w:rsid w:val="008B7C47"/>
    <w:rsid w:val="008F4DB4"/>
    <w:rsid w:val="009355E2"/>
    <w:rsid w:val="00954EC0"/>
    <w:rsid w:val="00A14E4E"/>
    <w:rsid w:val="00A5598F"/>
    <w:rsid w:val="00A94512"/>
    <w:rsid w:val="00AF625B"/>
    <w:rsid w:val="00B120BD"/>
    <w:rsid w:val="00B263AB"/>
    <w:rsid w:val="00B66397"/>
    <w:rsid w:val="00BB3156"/>
    <w:rsid w:val="00C2096E"/>
    <w:rsid w:val="00C57CCA"/>
    <w:rsid w:val="00CC04B0"/>
    <w:rsid w:val="00CF40E3"/>
    <w:rsid w:val="00D27274"/>
    <w:rsid w:val="00D65A25"/>
    <w:rsid w:val="00D80668"/>
    <w:rsid w:val="00D96115"/>
    <w:rsid w:val="00DE12FB"/>
    <w:rsid w:val="00E4087A"/>
    <w:rsid w:val="00EC5D65"/>
    <w:rsid w:val="00EF1000"/>
    <w:rsid w:val="00F06C38"/>
    <w:rsid w:val="00F56AC9"/>
    <w:rsid w:val="00F70277"/>
    <w:rsid w:val="00FA3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3A7C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4B0"/>
    <w:pPr>
      <w:spacing w:after="0" w:line="240" w:lineRule="auto"/>
    </w:pPr>
    <w:rPr>
      <w:rFonts w:eastAsiaTheme="minorEastAsia" w:hAnsi="Calibri"/>
      <w:color w:val="404040" w:themeColor="text1" w:themeTint="BF"/>
      <w:kern w:val="2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CF40E3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table" w:styleId="TableGrid">
    <w:name w:val="Table Grid"/>
    <w:basedOn w:val="TableNormal"/>
    <w:uiPriority w:val="39"/>
    <w:rsid w:val="008F4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4DB4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6F6E77"/>
    <w:rPr>
      <w:rFonts w:asciiTheme="majorHAnsi" w:eastAsiaTheme="minorEastAsia" w:hAnsi="Calibri Light"/>
      <w:color w:val="000000" w:themeColor="text1"/>
      <w:kern w:val="24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6F6E77"/>
    <w:rPr>
      <w:rFonts w:asciiTheme="majorHAnsi" w:eastAsiaTheme="minorEastAsia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Covermessage">
    <w:name w:val="Cover message"/>
    <w:basedOn w:val="NormalWeb"/>
    <w:qFormat/>
    <w:rsid w:val="00B120BD"/>
    <w:pPr>
      <w:spacing w:before="0" w:beforeAutospacing="0" w:after="0" w:afterAutospacing="0" w:line="240" w:lineRule="exact"/>
    </w:pPr>
    <w:rPr>
      <w:rFonts w:asciiTheme="majorHAns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Turn">
    <w:name w:val="Turn"/>
    <w:basedOn w:val="NormalWeb"/>
    <w:qFormat/>
    <w:rsid w:val="00B120BD"/>
    <w:pPr>
      <w:spacing w:before="0" w:beforeAutospacing="0" w:after="0" w:afterAutospacing="0"/>
      <w:jc w:val="right"/>
    </w:pPr>
    <w:rPr>
      <w:rFonts w:asciiTheme="majorHAnsi" w:hAnsi="Calibri Light" w:cstheme="minorBidi"/>
      <w:sz w:val="21"/>
      <w:szCs w:val="21"/>
    </w:rPr>
  </w:style>
  <w:style w:type="paragraph" w:customStyle="1" w:styleId="Namesinside">
    <w:name w:val="Names inside"/>
    <w:basedOn w:val="NormalWeb"/>
    <w:qFormat/>
    <w:rsid w:val="00D80668"/>
    <w:pPr>
      <w:spacing w:before="0" w:beforeAutospacing="0" w:after="0" w:afterAutospacing="0"/>
    </w:pPr>
    <w:rPr>
      <w:rFonts w:asciiTheme="minorHAnsi" w:hAnsi="Calibri" w:cstheme="minorBidi"/>
      <w:color w:val="FFFFFF" w:themeColor="background1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C0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4B0"/>
    <w:rPr>
      <w:rFonts w:eastAsiaTheme="minorEastAsia" w:hAnsi="Calibri"/>
      <w:color w:val="404040" w:themeColor="text1" w:themeTint="BF"/>
      <w:kern w:val="24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4B0"/>
    <w:rPr>
      <w:rFonts w:eastAsiaTheme="minorEastAsia" w:hAnsi="Calibri"/>
      <w:b/>
      <w:bCs/>
      <w:color w:val="404040" w:themeColor="text1" w:themeTint="BF"/>
      <w:kern w:val="24"/>
      <w:sz w:val="20"/>
      <w:szCs w:val="2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4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4B0"/>
    <w:rPr>
      <w:rFonts w:ascii="Segoe UI" w:eastAsiaTheme="minorEastAsia" w:hAnsi="Segoe UI" w:cs="Segoe UI"/>
      <w:color w:val="404040" w:themeColor="text1" w:themeTint="BF"/>
      <w:kern w:val="24"/>
      <w:sz w:val="18"/>
      <w:szCs w:val="18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0.png"/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7C1E539200433EAB241F54978C8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91ABE-0E56-48FD-9B77-7BC1A02A5592}"/>
      </w:docPartPr>
      <w:docPartBody>
        <w:p w:rsidR="008C734C" w:rsidRDefault="00AD23F4" w:rsidP="00AD23F4">
          <w:pPr>
            <w:pStyle w:val="5A7C1E539200433EAB241F54978C88A212"/>
          </w:pPr>
          <w:r w:rsidRPr="006641A9">
            <w:rPr>
              <w:rStyle w:val="TitleChar"/>
            </w:rP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694"/>
    <w:rsid w:val="00350534"/>
    <w:rsid w:val="0044478B"/>
    <w:rsid w:val="00576853"/>
    <w:rsid w:val="008C734C"/>
    <w:rsid w:val="00AD23F4"/>
    <w:rsid w:val="00C91090"/>
    <w:rsid w:val="00D26694"/>
    <w:rsid w:val="00E0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69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23F4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AD23F4"/>
    <w:pPr>
      <w:spacing w:after="0" w:line="240" w:lineRule="auto"/>
    </w:pPr>
    <w:rPr>
      <w:rFonts w:asciiTheme="majorHAnsi" w:hAnsi="Calibri Light" w:cstheme="minorBidi"/>
      <w:color w:val="000000" w:themeColor="text1"/>
      <w:kern w:val="24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AD23F4"/>
    <w:rPr>
      <w:rFonts w:asciiTheme="majorHAnsi" w:hAnsi="Calibri Light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unhideWhenUsed/>
    <w:rsid w:val="00D26694"/>
    <w:rPr>
      <w:rFonts w:ascii="Times New Roman" w:hAnsi="Times New Roman"/>
      <w:sz w:val="24"/>
      <w:szCs w:val="24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AD23F4"/>
    <w:pPr>
      <w:spacing w:after="0" w:line="240" w:lineRule="auto"/>
    </w:pPr>
    <w:rPr>
      <w:rFonts w:asciiTheme="majorHAnsi" w:hAnsi="Calibri Light" w:cstheme="minorBidi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AD23F4"/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A7C1E539200433EAB241F54978C88A212">
    <w:name w:val="5A7C1E539200433EAB241F54978C88A212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entines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A1C5C"/>
      </a:accent1>
      <a:accent2>
        <a:srgbClr val="662D91"/>
      </a:accent2>
      <a:accent3>
        <a:srgbClr val="27AAE1"/>
      </a:accent3>
      <a:accent4>
        <a:srgbClr val="D7DF23"/>
      </a:accent4>
      <a:accent5>
        <a:srgbClr val="B4006C"/>
      </a:accent5>
      <a:accent6>
        <a:srgbClr val="3A64A2"/>
      </a:accent6>
      <a:hlink>
        <a:srgbClr val="DA1C5C"/>
      </a:hlink>
      <a:folHlink>
        <a:srgbClr val="DA1C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EBCFCD-9824-4262-8E83-B5A58D0393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E98AA7-1256-4DFC-BDC7-E38BE0C341A4}"/>
</file>

<file path=customXml/itemProps3.xml><?xml version="1.0" encoding="utf-8"?>
<ds:datastoreItem xmlns:ds="http://schemas.openxmlformats.org/officeDocument/2006/customXml" ds:itemID="{28C4AA3B-75CD-468B-9420-D2195D422DDE}"/>
</file>

<file path=customXml/itemProps4.xml><?xml version="1.0" encoding="utf-8"?>
<ds:datastoreItem xmlns:ds="http://schemas.openxmlformats.org/officeDocument/2006/customXml" ds:itemID="{93906076-1B10-4DF4-ADC3-50BE7214792A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02:53:00Z</dcterms:created>
  <dcterms:modified xsi:type="dcterms:W3CDTF">2022-06-21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